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600" w:firstRow="0" w:lastRow="0" w:firstColumn="0" w:lastColumn="0" w:noHBand="1" w:noVBand="1"/>
      </w:tblPr>
      <w:tblGrid>
        <w:gridCol w:w="5500"/>
        <w:gridCol w:w="5686"/>
      </w:tblGrid>
      <w:tr w:rsidR="008F4DB4" w:rsidRPr="00CC04B0" w14:paraId="433E2E75" w14:textId="77777777" w:rsidTr="008305F4">
        <w:trPr>
          <w:trHeight w:val="7794"/>
        </w:trPr>
        <w:tc>
          <w:tcPr>
            <w:tcW w:w="5755" w:type="dxa"/>
          </w:tcPr>
          <w:p w14:paraId="30D98A2D" w14:textId="4BDF505B" w:rsidR="008F4DB4" w:rsidRPr="00CC04B0" w:rsidRDefault="008F4DB4" w:rsidP="007476A4">
            <w:pPr>
              <w:spacing w:before="360"/>
              <w:jc w:val="center"/>
            </w:pPr>
            <w:r w:rsidRPr="00CC04B0">
              <w:rPr>
                <w:noProof/>
                <w:lang w:bidi="nl-NL"/>
              </w:rPr>
              <mc:AlternateContent>
                <mc:Choice Requires="wps">
                  <w:drawing>
                    <wp:inline distT="0" distB="0" distL="0" distR="0" wp14:anchorId="46384B22" wp14:editId="546A3147">
                      <wp:extent cx="2996768" cy="3037640"/>
                      <wp:effectExtent l="0" t="0" r="13335" b="10795"/>
                      <wp:docPr id="2" name="Tekstvak 2" descr="Instructies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96768" cy="30376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accent1"/>
                                </a:solidFill>
                                <a:prstDash val="dash"/>
                              </a:ln>
                            </wps:spPr>
                            <wps:txbx>
                              <w:txbxContent>
                                <w:p w14:paraId="309A2788" w14:textId="0D9B80DE" w:rsidR="00A94512" w:rsidRPr="00CC04B0" w:rsidRDefault="00A94512" w:rsidP="00A94512">
                                  <w:r w:rsidRPr="00CC04B0">
                                    <w:rPr>
                                      <w:lang w:bidi="nl-NL"/>
                                    </w:rPr>
                                    <w:t xml:space="preserve">Met deze sjabloon maakt u twee kaarten. Print de kaarten op één vel papier, voor- en achterkant, en knip langs de horizontale lijn. Vouw elk deel langs de verticale lijn. </w:t>
                                  </w:r>
                                </w:p>
                                <w:p w14:paraId="24EB491A" w14:textId="77777777" w:rsidR="00A94512" w:rsidRPr="00CC04B0" w:rsidRDefault="00A94512" w:rsidP="00A94512"/>
                                <w:p w14:paraId="03A0E52B" w14:textId="4DB88C6E" w:rsidR="008F4DB4" w:rsidRPr="00CC04B0" w:rsidRDefault="008F4DB4" w:rsidP="00D80668">
                                  <w:r w:rsidRPr="00CC04B0">
                                    <w:rPr>
                                      <w:lang w:bidi="nl-NL"/>
                                    </w:rPr>
                                    <w:t>Als u een foto wilt vervangen, selecteert u deze eerst met de linkermuisknop. Mogelijk moet u twee keer klikken, zodat de selectiegrepen alleen op de afbeelding worden weergegeven. Klik met de rechtermuisknop en kies Afbeelding wijzigen.</w:t>
                                  </w:r>
                                  <w:r w:rsidRPr="00CC04B0">
                                    <w:rPr>
                                      <w:lang w:bidi="nl-NL"/>
                                    </w:rPr>
                                    <w:br/>
                                  </w:r>
                                  <w:r w:rsidRPr="00CC04B0">
                                    <w:rPr>
                                      <w:lang w:bidi="nl-NL"/>
                                    </w:rPr>
                                    <w:br/>
                                  </w:r>
                                  <w:r w:rsidRPr="00B4097B">
                                    <w:rPr>
                                      <w:rStyle w:val="Tekensvoorvet"/>
                                      <w:lang w:bidi="nl-NL"/>
                                    </w:rPr>
                                    <w:t>Belangrijk!</w:t>
                                  </w:r>
                                  <w:r w:rsidRPr="00CC04B0">
                                    <w:rPr>
                                      <w:lang w:bidi="nl-NL"/>
                                    </w:rPr>
                                    <w:br/>
                                    <w:t xml:space="preserve">U moet dit </w:t>
                                  </w:r>
                                  <w:proofErr w:type="spellStart"/>
                                  <w:r w:rsidRPr="00CC04B0">
                                    <w:rPr>
                                      <w:lang w:bidi="nl-NL"/>
                                    </w:rPr>
                                    <w:t>instructievak</w:t>
                                  </w:r>
                                  <w:proofErr w:type="spellEnd"/>
                                  <w:r w:rsidRPr="00CC04B0">
                                    <w:rPr>
                                      <w:lang w:bidi="nl-NL"/>
                                    </w:rPr>
                                    <w:t xml:space="preserve"> verwijderen voordat u uw kaarten afdrukt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46384B2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kstvak 2" o:spid="_x0000_s1026" type="#_x0000_t202" alt="Instructies" style="width:235.95pt;height:23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" filled="f" strokecolor="#da1c5c [3204]" strokeweight=".5pt">
                      <v:stroke dashstyle="dash"/>
                      <v:textbox>
                        <w:txbxContent>
                          <w:p w14:paraId="309A2788" w14:textId="0D9B80DE" w:rsidR="00A94512" w:rsidRPr="00CC04B0" w:rsidRDefault="00A94512" w:rsidP="00A94512">
                            <w:r w:rsidRPr="00CC04B0">
                              <w:rPr>
                                <w:lang w:bidi="nl-NL"/>
                              </w:rPr>
                              <w:t xml:space="preserve">Met deze sjabloon maakt u twee kaarten. Print de kaarten op één vel papier, voor- en achterkant, en knip langs de horizontale lijn. Vouw elk deel langs de verticale lijn. </w:t>
                            </w:r>
                          </w:p>
                          <w:p w14:paraId="24EB491A" w14:textId="77777777" w:rsidR="00A94512" w:rsidRPr="00CC04B0" w:rsidRDefault="00A94512" w:rsidP="00A94512"/>
                          <w:p w14:paraId="03A0E52B" w14:textId="4DB88C6E" w:rsidR="008F4DB4" w:rsidRPr="00CC04B0" w:rsidRDefault="008F4DB4" w:rsidP="00D80668">
                            <w:r w:rsidRPr="00CC04B0">
                              <w:rPr>
                                <w:lang w:bidi="nl-NL"/>
                              </w:rPr>
                              <w:t>Als u een foto wilt vervangen, selecteert u deze eerst met de linkermuisknop. Mogelijk moet u twee keer klikken, zodat de selectiegrepen alleen op de afbeelding worden weergegeven. Klik met de rechtermuisknop en kies Afbeelding wijzigen.</w:t>
                            </w:r>
                            <w:r w:rsidRPr="00CC04B0">
                              <w:rPr>
                                <w:lang w:bidi="nl-NL"/>
                              </w:rPr>
                              <w:br/>
                            </w:r>
                            <w:r w:rsidRPr="00CC04B0">
                              <w:rPr>
                                <w:lang w:bidi="nl-NL"/>
                              </w:rPr>
                              <w:br/>
                            </w:r>
                            <w:r w:rsidRPr="00B4097B">
                              <w:rPr>
                                <w:rStyle w:val="Tekensvoorvet"/>
                                <w:lang w:bidi="nl-NL"/>
                              </w:rPr>
                              <w:t>Belangrijk!</w:t>
                            </w:r>
                            <w:r w:rsidRPr="00CC04B0">
                              <w:rPr>
                                <w:lang w:bidi="nl-NL"/>
                              </w:rPr>
                              <w:br/>
                              <w:t xml:space="preserve">U moet dit </w:t>
                            </w:r>
                            <w:proofErr w:type="spellStart"/>
                            <w:r w:rsidRPr="00CC04B0">
                              <w:rPr>
                                <w:lang w:bidi="nl-NL"/>
                              </w:rPr>
                              <w:t>instructievak</w:t>
                            </w:r>
                            <w:proofErr w:type="spellEnd"/>
                            <w:r w:rsidRPr="00CC04B0">
                              <w:rPr>
                                <w:lang w:bidi="nl-NL"/>
                              </w:rPr>
                              <w:t xml:space="preserve"> verwijderen voordat u uw kaarten afdrukt.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5755" w:type="dxa"/>
            <w:vAlign w:val="center"/>
          </w:tcPr>
          <w:p w14:paraId="2496AB81" w14:textId="7B1B0271" w:rsidR="008F4DB4" w:rsidRPr="00CC04B0" w:rsidRDefault="008F4DB4" w:rsidP="007476A4">
            <w:pPr>
              <w:jc w:val="center"/>
            </w:pPr>
            <w:r w:rsidRPr="00CC04B0">
              <w:rPr>
                <w:noProof/>
                <w:lang w:bidi="nl-NL"/>
              </w:rPr>
              <mc:AlternateContent>
                <mc:Choice Requires="wpg">
                  <w:drawing>
                    <wp:inline distT="0" distB="0" distL="0" distR="0" wp14:anchorId="563997A5" wp14:editId="1931E205">
                      <wp:extent cx="3379470" cy="4175125"/>
                      <wp:effectExtent l="0" t="0" r="0" b="0"/>
                      <wp:docPr id="26" name="Groep 26" descr="Afbeelding voorblad en teks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9470" cy="4175125"/>
                                <a:chOff x="0" y="0"/>
                                <a:chExt cx="3379470" cy="4175125"/>
                              </a:xfrm>
                            </wpg:grpSpPr>
                            <wps:wsp>
                              <wps:cNvPr id="37" name="Tekstvak 62">
                                <a:extLst/>
                              </wps:cNvPr>
                              <wps:cNvSpPr txBox="1"/>
                              <wps:spPr>
                                <a:xfrm>
                                  <a:off x="651933" y="8451"/>
                                  <a:ext cx="2226310" cy="17081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bookmarkStart w:id="0" w:name="_Hlk532760339" w:displacedByCustomXml="next"/>
                                  <w:sdt>
                                    <w:sdtPr>
                                      <w:tag w:val=""/>
                                      <w:id w:val="1606618891"/>
                                      <w:placeholder>
                                        <w:docPart w:val="5A7C1E539200433EAB241F54978C88A2"/>
                                      </w:placeholder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15:appearance w15:val="hidden"/>
                                      <w:text/>
                                    </w:sdtPr>
                                    <w:sdtEndPr/>
                                    <w:sdtContent>
                                      <w:p w14:paraId="680B83A0" w14:textId="2E30B554" w:rsidR="008F4DB4" w:rsidRPr="00EF1000" w:rsidRDefault="00A33A5C" w:rsidP="006641A9">
                                        <w:pPr>
                                          <w:pStyle w:val="Titel"/>
                                        </w:pPr>
                                        <w:r w:rsidRPr="006641A9">
                                          <w:rPr>
                                            <w:rStyle w:val="TitelChar"/>
                                            <w:lang w:bidi="nl-NL"/>
                                          </w:rPr>
                                          <w:t>Uw naam</w:t>
                                        </w:r>
                                      </w:p>
                                    </w:sdtContent>
                                  </w:sdt>
                                  <w:bookmarkEnd w:id="0" w:displacedByCustomXml="prev"/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8" name="Tekstvak 63">
                                <a:extLst/>
                              </wps:cNvPr>
                              <wps:cNvSpPr txBox="1"/>
                              <wps:spPr>
                                <a:xfrm>
                                  <a:off x="651933" y="220026"/>
                                  <a:ext cx="2226310" cy="1625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-933736818"/>
                                      <w:placeholder>
                                        <w:docPart w:val="490E9EA0932845A582D8C1B4349CDBB1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CC59168" w14:textId="43D6EC4C" w:rsidR="008F4DB4" w:rsidRPr="00EF1000" w:rsidRDefault="00D80668" w:rsidP="00D80668">
                                        <w:pPr>
                                          <w:pStyle w:val="Ondertitel"/>
                                        </w:pPr>
                                        <w:r w:rsidRPr="00EF1000">
                                          <w:rPr>
                                            <w:rStyle w:val="OndertitelChar"/>
                                            <w:lang w:val="nl-NL" w:bidi="nl-NL"/>
                                          </w:rPr>
                                          <w:t>Vandaag verzonden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9" name="Tekstvak 64">
                                <a:extLst/>
                              </wps:cNvPr>
                              <wps:cNvSpPr txBox="1"/>
                              <wps:spPr>
                                <a:xfrm>
                                  <a:off x="296333" y="3301304"/>
                                  <a:ext cx="2528570" cy="60960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2119789147"/>
                                      <w:placeholder>
                                        <w:docPart w:val="5AFDA8DFE66A4CA9A234D9E8D0FE3D85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6267F50E" w14:textId="7C3E6F62" w:rsidR="008F4DB4" w:rsidRPr="00EF1000" w:rsidRDefault="006641A9" w:rsidP="00D80668">
                                        <w:pPr>
                                          <w:pStyle w:val="Voorbladbericht"/>
                                        </w:pPr>
                                        <w:r w:rsidRPr="00EF1000">
                                          <w:rPr>
                                            <w:lang w:bidi="nl-NL"/>
                                          </w:rPr>
                                          <w:t>Plaats hier een eigenzinnige Valentijnboodschap. Zoiets als: Viooltjes zijn blauw, rozen zijn rood, beelden van jou zitten vast in mijn hoofd...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40" name="Tekstvak 65">
                                <a:extLst/>
                              </wps:cNvPr>
                              <wps:cNvSpPr txBox="1"/>
                              <wps:spPr>
                                <a:xfrm>
                                  <a:off x="2226733" y="4012565"/>
                                  <a:ext cx="975995" cy="1625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2032372078"/>
                                      <w:placeholder>
                                        <w:docPart w:val="A76B0B66F8564C0585EF00E358CF0F44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493115B8" w14:textId="7CE9DFD7" w:rsidR="008F4DB4" w:rsidRPr="00EF1000" w:rsidRDefault="00D80668" w:rsidP="00D80668">
                                        <w:pPr>
                                          <w:pStyle w:val="Omdraaien"/>
                                        </w:pPr>
                                        <w:r w:rsidRPr="00EF1000">
                                          <w:rPr>
                                            <w:lang w:bidi="nl-NL"/>
                                          </w:rPr>
                                          <w:t>DRAAI KAART OM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41" name="Afbeelding 41" descr="Hartvorm op natte ruit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730850"/>
                                  <a:ext cx="3379470" cy="24238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2" name="Afbeelding 42" descr="Foto sociale profiel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135467" y="0"/>
                                  <a:ext cx="424180" cy="424180"/>
                                </a:xfrm>
                                <a:prstGeom prst="ellipse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3997A5" id="Groep 26" o:spid="_x0000_s1027" alt="Afbeelding voorblad en tekst" style="width:266.1pt;height:328.75pt;mso-position-horizontal-relative:char;mso-position-vertical-relative:line" coordsize="33794,4175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">
                      <v:shape id="Tekstvak 62" o:spid="_x0000_s1028" type="#_x0000_t202" style="position:absolute;left:6519;top:84;width:22263;height:1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" filled="f" stroked="f">
                        <v:textbox style="mso-fit-shape-to-text:t" inset="0,0,0,0">
                          <w:txbxContent>
                            <w:bookmarkStart w:id="1" w:name="_Hlk532760339" w:displacedByCustomXml="next"/>
                            <w:sdt>
                              <w:sdtPr>
                                <w:tag w:val=""/>
                                <w:id w:val="1606618891"/>
                                <w:placeholder>
                                  <w:docPart w:val="5A7C1E539200433EAB241F54978C88A2"/>
                                </w:placeholder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15:appearance w15:val="hidden"/>
                                <w:text/>
                              </w:sdtPr>
                              <w:sdtEndPr/>
                              <w:sdtContent>
                                <w:p w14:paraId="680B83A0" w14:textId="2E30B554" w:rsidR="008F4DB4" w:rsidRPr="00EF1000" w:rsidRDefault="00A33A5C" w:rsidP="006641A9">
                                  <w:pPr>
                                    <w:pStyle w:val="Titel"/>
                                  </w:pPr>
                                  <w:r w:rsidRPr="006641A9">
                                    <w:rPr>
                                      <w:rStyle w:val="TitelChar"/>
                                      <w:lang w:bidi="nl-NL"/>
                                    </w:rPr>
                                    <w:t>Uw naam</w:t>
                                  </w:r>
                                </w:p>
                              </w:sdtContent>
                            </w:sdt>
                            <w:bookmarkEnd w:id="1" w:displacedByCustomXml="prev"/>
                          </w:txbxContent>
                        </v:textbox>
                      </v:shape>
                      <v:shape id="Tekstvak 63" o:spid="_x0000_s1029" type="#_x0000_t202" style="position:absolute;left:6519;top:2200;width:22263;height:1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" filled="f" stroked="f">
                        <v:textbox style="mso-fit-shape-to-text:t" inset="0,0,0,0">
                          <w:txbxContent>
                            <w:sdt>
                              <w:sdtPr>
                                <w:id w:val="-933736818"/>
                                <w:placeholder>
                                  <w:docPart w:val="490E9EA0932845A582D8C1B4349CDBB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CC59168" w14:textId="43D6EC4C" w:rsidR="008F4DB4" w:rsidRPr="00EF1000" w:rsidRDefault="00D80668" w:rsidP="00D80668">
                                  <w:pPr>
                                    <w:pStyle w:val="Ondertitel"/>
                                  </w:pPr>
                                  <w:r w:rsidRPr="00EF1000">
                                    <w:rPr>
                                      <w:rStyle w:val="OndertitelChar"/>
                                      <w:lang w:val="nl-NL" w:bidi="nl-NL"/>
                                    </w:rPr>
                                    <w:t>Vandaag verzonden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kstvak 64" o:spid="_x0000_s1030" type="#_x0000_t202" style="position:absolute;left:2963;top:33013;width:25286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    <v:textbox style="mso-fit-shape-to-text:t" inset="0,0,0,0">
                          <w:txbxContent>
                            <w:sdt>
                              <w:sdtPr>
                                <w:id w:val="2119789147"/>
                                <w:placeholder>
                                  <w:docPart w:val="5AFDA8DFE66A4CA9A234D9E8D0FE3D8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267F50E" w14:textId="7C3E6F62" w:rsidR="008F4DB4" w:rsidRPr="00EF1000" w:rsidRDefault="006641A9" w:rsidP="00D80668">
                                  <w:pPr>
                                    <w:pStyle w:val="Voorbladbericht"/>
                                  </w:pPr>
                                  <w:r w:rsidRPr="00EF1000">
                                    <w:rPr>
                                      <w:lang w:bidi="nl-NL"/>
                                    </w:rPr>
                                    <w:t>Plaats hier een eigenzinnige Valentijnboodschap. Zoiets als: Viooltjes zijn blauw, rozen zijn rood, beelden van jou zitten vast in mijn hoofd...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kstvak 65" o:spid="_x0000_s1031" type="#_x0000_t202" style="position:absolute;left:22267;top:40125;width:9760;height:16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" filled="f" stroked="f">
                        <v:textbox style="mso-fit-shape-to-text:t" inset="0,0,0,0">
                          <w:txbxContent>
                            <w:sdt>
                              <w:sdtPr>
                                <w:id w:val="2032372078"/>
                                <w:placeholder>
                                  <w:docPart w:val="A76B0B66F8564C0585EF00E358CF0F44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93115B8" w14:textId="7CE9DFD7" w:rsidR="008F4DB4" w:rsidRPr="00EF1000" w:rsidRDefault="00D80668" w:rsidP="00D80668">
                                  <w:pPr>
                                    <w:pStyle w:val="Omdraaien"/>
                                  </w:pPr>
                                  <w:r w:rsidRPr="00EF1000">
                                    <w:rPr>
                                      <w:lang w:bidi="nl-NL"/>
                                    </w:rPr>
                                    <w:t>DRAAI KAART OM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Afbeelding 41" o:spid="_x0000_s1032" type="#_x0000_t75" alt="Hartvorm op natte ruit" style="position:absolute;top:7308;width:33794;height:24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">
                        <v:imagedata r:id="rId12" o:title="Hartvorm op natte ruit"/>
                      </v:shape>
                      <v:shape id="Afbeelding 42" o:spid="_x0000_s1033" type="#_x0000_t75" alt="Foto sociale profiel" style="position:absolute;left:1354;width:4242;height:4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">
                        <v:imagedata r:id="rId13" o:title="Foto sociale profiel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8F4DB4" w:rsidRPr="00CC04B0" w14:paraId="600570A3" w14:textId="77777777" w:rsidTr="008305F4">
        <w:trPr>
          <w:trHeight w:val="8050"/>
        </w:trPr>
        <w:tc>
          <w:tcPr>
            <w:tcW w:w="5755" w:type="dxa"/>
          </w:tcPr>
          <w:p w14:paraId="5A6E4ADA" w14:textId="77777777" w:rsidR="008F4DB4" w:rsidRPr="00CC04B0" w:rsidRDefault="008F4DB4" w:rsidP="00D80668"/>
        </w:tc>
        <w:tc>
          <w:tcPr>
            <w:tcW w:w="5755" w:type="dxa"/>
            <w:vAlign w:val="center"/>
          </w:tcPr>
          <w:p w14:paraId="543A6A1B" w14:textId="555BF1EB" w:rsidR="008F4DB4" w:rsidRPr="00CC04B0" w:rsidRDefault="008F4DB4" w:rsidP="007476A4">
            <w:pPr>
              <w:jc w:val="center"/>
            </w:pPr>
            <w:r w:rsidRPr="00CC04B0">
              <w:rPr>
                <w:noProof/>
                <w:lang w:bidi="nl-NL"/>
              </w:rPr>
              <mc:AlternateContent>
                <mc:Choice Requires="wpg">
                  <w:drawing>
                    <wp:inline distT="0" distB="0" distL="0" distR="0" wp14:anchorId="435CB24B" wp14:editId="2B5DA153">
                      <wp:extent cx="3379470" cy="4175125"/>
                      <wp:effectExtent l="0" t="0" r="0" b="0"/>
                      <wp:docPr id="29" name="Groep 29" descr="Afbeelding voorblad en teks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9470" cy="4175125"/>
                                <a:chOff x="0" y="0"/>
                                <a:chExt cx="3379470" cy="4175125"/>
                              </a:xfrm>
                            </wpg:grpSpPr>
                            <wps:wsp>
                              <wps:cNvPr id="30" name="Tekstvak 37">
                                <a:extLst/>
                              </wps:cNvPr>
                              <wps:cNvSpPr txBox="1"/>
                              <wps:spPr>
                                <a:xfrm>
                                  <a:off x="651933" y="8466"/>
                                  <a:ext cx="2226310" cy="17081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tag w:val=""/>
                                      <w:id w:val="541025019"/>
                                      <w:placeholder>
                                        <w:docPart w:val="227B015274E644B395272D544C07BCBC"/>
                                      </w:placeholder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15:appearance w15:val="hidden"/>
                                      <w:text/>
                                    </w:sdtPr>
                                    <w:sdtEndPr/>
                                    <w:sdtContent>
                                      <w:p w14:paraId="73758F30" w14:textId="7BBB058D" w:rsidR="008F4DB4" w:rsidRPr="00CC04B0" w:rsidRDefault="00A33A5C" w:rsidP="00D80668">
                                        <w:pPr>
                                          <w:pStyle w:val="Titel"/>
                                        </w:pPr>
                                        <w:r>
                                          <w:t xml:space="preserve">     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1" name="Tekstvak 38">
                                <a:extLst/>
                              </wps:cNvPr>
                              <wps:cNvSpPr txBox="1"/>
                              <wps:spPr>
                                <a:xfrm>
                                  <a:off x="651933" y="220123"/>
                                  <a:ext cx="2226310" cy="1625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956678576"/>
                                      <w:placeholder>
                                        <w:docPart w:val="5537824113264C408A6C6FDA3F4A568D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00311FD" w14:textId="3577F8B1" w:rsidR="008F4DB4" w:rsidRPr="00CC04B0" w:rsidRDefault="00D80668" w:rsidP="00D80668">
                                        <w:pPr>
                                          <w:pStyle w:val="Ondertitel"/>
                                        </w:pPr>
                                        <w:r w:rsidRPr="00CC04B0">
                                          <w:rPr>
                                            <w:lang w:bidi="nl-NL"/>
                                          </w:rPr>
                                          <w:t>Vandaag verzonden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2" name="Tekstvak 39">
                                <a:extLst/>
                              </wps:cNvPr>
                              <wps:cNvSpPr txBox="1"/>
                              <wps:spPr>
                                <a:xfrm>
                                  <a:off x="296333" y="3301432"/>
                                  <a:ext cx="2528570" cy="60960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844500390"/>
                                      <w:placeholder>
                                        <w:docPart w:val="5142FED858E34BEBBC548911C6FA23B3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0D5B99B" w14:textId="050365D3" w:rsidR="008F4DB4" w:rsidRPr="00CC04B0" w:rsidRDefault="006641A9" w:rsidP="00D80668">
                                        <w:pPr>
                                          <w:pStyle w:val="Voorbladbericht"/>
                                          <w:rPr>
                                            <w:rFonts w:asciiTheme="minorHAnsi" w:eastAsiaTheme="minorHAnsi" w:hAnsiTheme="minorHAnsi"/>
                                            <w:color w:val="000000"/>
                                            <w:kern w:val="0"/>
                                            <w:sz w:val="22"/>
                                            <w:szCs w:val="22"/>
                                            <w14:textFill>
                                              <w14:solidFill>
                                                <w14:srgbClr w14:val="000000">
                                                  <w14:alpha w14:val="50000"/>
                                                </w14:srgbClr>
                                              </w14:solidFill>
                                            </w14:textFill>
                                          </w:rPr>
                                        </w:pPr>
                                        <w:r w:rsidRPr="00CC04B0">
                                          <w:rPr>
                                            <w:lang w:bidi="nl-NL"/>
                                          </w:rPr>
                                          <w:t>Plaats hier een eigenzinnige Valentijnboodschap. Zoiets als: Viooltjes zijn blauw, rozen zijn rood, beelden van jou zitten vast in mijn hoofd...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wps:wsp>
                              <wps:cNvPr id="33" name="Tekstvak 44">
                                <a:extLst/>
                              </wps:cNvPr>
                              <wps:cNvSpPr txBox="1"/>
                              <wps:spPr>
                                <a:xfrm>
                                  <a:off x="2226733" y="4012565"/>
                                  <a:ext cx="975995" cy="1625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674680164"/>
                                      <w:placeholder>
                                        <w:docPart w:val="3E34DCCA1E744DCD83DE6293C7233435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196D4132" w14:textId="77777777" w:rsidR="00D80668" w:rsidRPr="00CC04B0" w:rsidRDefault="00D80668" w:rsidP="00D80668">
                                        <w:pPr>
                                          <w:pStyle w:val="Omdraaien"/>
                                        </w:pPr>
                                        <w:r w:rsidRPr="00CC04B0">
                                          <w:rPr>
                                            <w:lang w:bidi="nl-NL"/>
                                          </w:rPr>
                                          <w:t>DRAAI KAART OM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>
                                <a:sp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34" name="Afbeelding 34" descr="Hartvorm op natte ruit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730850"/>
                                  <a:ext cx="3379470" cy="241620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5" name="Afbeelding 35" descr="Foto sociale profiel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135467" y="0"/>
                                  <a:ext cx="424180" cy="424180"/>
                                </a:xfrm>
                                <a:prstGeom prst="ellipse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5CB24B" id="Groep 29" o:spid="_x0000_s1034" alt="Afbeelding voorblad en tekst" style="width:266.1pt;height:328.75pt;mso-position-horizontal-relative:char;mso-position-vertical-relative:line" coordsize="33794,4175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">
                      <v:shape id="Tekstvak 37" o:spid="_x0000_s1035" type="#_x0000_t202" style="position:absolute;left:6519;top:84;width:22263;height:1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" filled="f" stroked="f">
                        <v:textbox style="mso-fit-shape-to-text:t" inset="0,0,0,0">
                          <w:txbxContent>
                            <w:sdt>
                              <w:sdtPr>
                                <w:tag w:val=""/>
                                <w:id w:val="541025019"/>
                                <w:placeholder>
                                  <w:docPart w:val="227B015274E644B395272D544C07BCBC"/>
                                </w:placeholder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15:appearance w15:val="hidden"/>
                                <w:text/>
                              </w:sdtPr>
                              <w:sdtEndPr/>
                              <w:sdtContent>
                                <w:p w14:paraId="73758F30" w14:textId="7BBB058D" w:rsidR="008F4DB4" w:rsidRPr="00CC04B0" w:rsidRDefault="00A33A5C" w:rsidP="00D80668">
                                  <w:pPr>
                                    <w:pStyle w:val="Titel"/>
                                  </w:pPr>
                                  <w:r>
                                    <w:t xml:space="preserve">     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kstvak 38" o:spid="_x0000_s1036" type="#_x0000_t202" style="position:absolute;left:6519;top:2201;width:22263;height:1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" filled="f" stroked="f">
                        <v:textbox style="mso-fit-shape-to-text:t" inset="0,0,0,0">
                          <w:txbxContent>
                            <w:sdt>
                              <w:sdtPr>
                                <w:id w:val="956678576"/>
                                <w:placeholder>
                                  <w:docPart w:val="5537824113264C408A6C6FDA3F4A568D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00311FD" w14:textId="3577F8B1" w:rsidR="008F4DB4" w:rsidRPr="00CC04B0" w:rsidRDefault="00D80668" w:rsidP="00D80668">
                                  <w:pPr>
                                    <w:pStyle w:val="Ondertitel"/>
                                  </w:pPr>
                                  <w:r w:rsidRPr="00CC04B0">
                                    <w:rPr>
                                      <w:lang w:bidi="nl-NL"/>
                                    </w:rPr>
                                    <w:t>Vandaag verzonden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kstvak 39" o:spid="_x0000_s1037" type="#_x0000_t202" style="position:absolute;left:2963;top:33014;width:25286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yUW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h4zeD+Jf4AufsDAAD//wMAUEsBAi0AFAAGAAgAAAAhANvh9svuAAAAhQEAABMAAAAAAAAAAAAA&#10;AAAAAAAAAFtDb250ZW50X1R5cGVzXS54bWxQSwECLQAUAAYACAAAACEAWvQsW78AAAAVAQAACwAA&#10;AAAAAAAAAAAAAAAfAQAAX3JlbHMvLnJlbHNQSwECLQAUAAYACAAAACEAR0clFsMAAADbAAAADwAA&#10;AAAAAAAAAAAAAAAHAgAAZHJzL2Rvd25yZXYueG1sUEsFBgAAAAADAAMAtwAAAPcCAAAAAA==&#10;" filled="f" stroked="f">
                        <v:textbox style="mso-fit-shape-to-text:t" inset="0,0,0,0">
                          <w:txbxContent>
                            <w:sdt>
                              <w:sdtPr>
                                <w:id w:val="1844500390"/>
                                <w:placeholder>
                                  <w:docPart w:val="5142FED858E34BEBBC548911C6FA23B3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0D5B99B" w14:textId="050365D3" w:rsidR="008F4DB4" w:rsidRPr="00CC04B0" w:rsidRDefault="006641A9" w:rsidP="00D80668">
                                  <w:pPr>
                                    <w:pStyle w:val="Voorbladbericht"/>
                                    <w:rPr>
                                      <w:rFonts w:asciiTheme="minorHAnsi" w:eastAsiaTheme="minorHAnsi" w:hAnsiTheme="minorHAnsi"/>
                                      <w:color w:val="000000"/>
                                      <w:kern w:val="0"/>
                                      <w:sz w:val="22"/>
                                      <w:szCs w:val="22"/>
                                      <w14:textFill>
                                        <w14:solidFill>
                                          <w14:srgbClr w14:val="000000">
                                            <w14:alpha w14:val="50000"/>
                                          </w14:srgbClr>
                                        </w14:solidFill>
                                      </w14:textFill>
                                    </w:rPr>
                                  </w:pPr>
                                  <w:r w:rsidRPr="00CC04B0">
                                    <w:rPr>
                                      <w:lang w:bidi="nl-NL"/>
                                    </w:rPr>
                                    <w:t>Plaats hier een eigenzinnige Valentijnboodschap. Zoiets als: Viooltjes zijn blauw, rozen zijn rood, beelden van jou zitten vast in mijn hoofd...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kstvak 44" o:spid="_x0000_s1038" type="#_x0000_t202" style="position:absolute;left:22267;top:40125;width:9760;height:16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" filled="f" stroked="f">
                        <v:textbox style="mso-fit-shape-to-text:t" inset="0,0,0,0">
                          <w:txbxContent>
                            <w:sdt>
                              <w:sdtPr>
                                <w:id w:val="1674680164"/>
                                <w:placeholder>
                                  <w:docPart w:val="3E34DCCA1E744DCD83DE6293C723343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96D4132" w14:textId="77777777" w:rsidR="00D80668" w:rsidRPr="00CC04B0" w:rsidRDefault="00D80668" w:rsidP="00D80668">
                                  <w:pPr>
                                    <w:pStyle w:val="Omdraaien"/>
                                  </w:pPr>
                                  <w:r w:rsidRPr="00CC04B0">
                                    <w:rPr>
                                      <w:lang w:bidi="nl-NL"/>
                                    </w:rPr>
                                    <w:t>DRAAI KAART OM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Afbeelding 34" o:spid="_x0000_s1039" type="#_x0000_t75" alt="Hartvorm op natte ruit" style="position:absolute;top:7308;width:33794;height:24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">
                        <v:imagedata r:id="rId15" o:title="Hartvorm op natte ruit"/>
                      </v:shape>
                      <v:shape id="Afbeelding 35" o:spid="_x0000_s1040" type="#_x0000_t75" alt="Foto sociale profiel" style="position:absolute;left:1354;width:4242;height:4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">
                        <v:imagedata r:id="rId13" o:title="Foto sociale profiel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6930C916" w14:textId="3D546D60" w:rsidR="00CF40E3" w:rsidRPr="00D80668" w:rsidRDefault="00CF40E3" w:rsidP="00D80668">
      <w:pPr>
        <w:rPr>
          <w:sz w:val="4"/>
          <w:szCs w:val="4"/>
        </w:rPr>
      </w:pPr>
      <w:r w:rsidRPr="00D80668">
        <w:rPr>
          <w:sz w:val="4"/>
          <w:szCs w:val="4"/>
          <w:lang w:bidi="nl-NL"/>
        </w:rPr>
        <w:br w:type="page"/>
      </w:r>
    </w:p>
    <w:tbl>
      <w:tblPr>
        <w:tblW w:w="0" w:type="auto"/>
        <w:tblLook w:val="0600" w:firstRow="0" w:lastRow="0" w:firstColumn="0" w:lastColumn="0" w:noHBand="1" w:noVBand="1"/>
      </w:tblPr>
      <w:tblGrid>
        <w:gridCol w:w="5465"/>
        <w:gridCol w:w="5721"/>
      </w:tblGrid>
      <w:tr w:rsidR="008F4DB4" w:rsidRPr="00CC04B0" w14:paraId="7FBD22E3" w14:textId="77777777" w:rsidTr="008305F4">
        <w:trPr>
          <w:trHeight w:val="7803"/>
        </w:trPr>
        <w:tc>
          <w:tcPr>
            <w:tcW w:w="5755" w:type="dxa"/>
          </w:tcPr>
          <w:p w14:paraId="4413BDCE" w14:textId="77777777" w:rsidR="008F4DB4" w:rsidRPr="00CC04B0" w:rsidRDefault="008F4DB4" w:rsidP="00D80668"/>
        </w:tc>
        <w:tc>
          <w:tcPr>
            <w:tcW w:w="5755" w:type="dxa"/>
            <w:vAlign w:val="center"/>
          </w:tcPr>
          <w:p w14:paraId="44655D67" w14:textId="1D9FC093" w:rsidR="008F4DB4" w:rsidRPr="00CC04B0" w:rsidRDefault="008F4DB4" w:rsidP="00D80668">
            <w:pPr>
              <w:jc w:val="center"/>
            </w:pPr>
            <w:r w:rsidRPr="00CC04B0">
              <w:rPr>
                <w:noProof/>
                <w:lang w:bidi="nl-NL"/>
              </w:rPr>
              <mc:AlternateContent>
                <mc:Choice Requires="wpg">
                  <w:drawing>
                    <wp:inline distT="0" distB="0" distL="0" distR="0" wp14:anchorId="14AB9C13" wp14:editId="46B7958E">
                      <wp:extent cx="3099435" cy="3108527"/>
                      <wp:effectExtent l="0" t="0" r="5715" b="0"/>
                      <wp:docPr id="36" name="Groep 36" descr="in tekstballonne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99435" cy="3108527"/>
                                <a:chOff x="0" y="26895"/>
                                <a:chExt cx="3099435" cy="3108527"/>
                              </a:xfrm>
                            </wpg:grpSpPr>
                            <wpg:grpSp>
                              <wpg:cNvPr id="134" name="Groep 134" descr="Tekstballon">
                                <a:extLst/>
                              </wpg:cNvPr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0" y="956734"/>
                                  <a:ext cx="2150110" cy="904240"/>
                                  <a:chOff x="4116180" y="2019511"/>
                                  <a:chExt cx="2150475" cy="904596"/>
                                </a:xfrm>
                              </wpg:grpSpPr>
                              <wpg:grpSp>
                                <wpg:cNvPr id="135" name="Groep 135">
                                  <a:extLst/>
                                </wpg:cNvPr>
                                <wpg:cNvGrpSpPr/>
                                <wpg:grpSpPr>
                                  <a:xfrm>
                                    <a:off x="4116180" y="2167619"/>
                                    <a:ext cx="2150475" cy="756488"/>
                                    <a:chOff x="4116180" y="2167619"/>
                                    <a:chExt cx="2150475" cy="756488"/>
                                  </a:xfrm>
                                </wpg:grpSpPr>
                                <wps:wsp>
                                  <wps:cNvPr id="136" name="Vrije vorm: Vorm 136" descr="Tekstballon staart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4116180" y="2662431"/>
                                      <a:ext cx="171810" cy="261676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137" name="Rechthoek: Afgeronde hoeken 137" descr="Tekstballon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4175662" y="2167619"/>
                                      <a:ext cx="2090993" cy="754799"/>
                                    </a:xfrm>
                                    <a:prstGeom prst="roundRect">
                                      <a:avLst>
                                        <a:gd name="adj" fmla="val 21884"/>
                                      </a:avLst>
                                    </a:prstGeom>
                                    <a:solidFill>
                                      <a:schemeClr val="bg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sdt>
                                        <w:sdtPr>
                                          <w:id w:val="-1823335914"/>
                                          <w:placeholder>
                                            <w:docPart w:val="095FA19305FD4580B7A9D75AF58D39C1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7F46D9FF" w14:textId="5BD1EC4E" w:rsidR="008F4DB4" w:rsidRDefault="00D80668" w:rsidP="00D80668">
                                            <w:r w:rsidRPr="00D80668">
                                              <w:rPr>
                                                <w:lang w:bidi="nl-NL"/>
                                              </w:rPr>
                                              <w:t xml:space="preserve">O o, vandaag is het </w:t>
                                            </w:r>
                                            <w:r w:rsidRPr="00D80668">
                                              <w:rPr>
                                                <w:lang w:bidi="nl-NL"/>
                                              </w:rPr>
                                              <w:br/>
                                              <w:t>Valentijnsdag!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138" name="Rechthoek 138">
                                  <a:extLst/>
                                </wps:cNvPr>
                                <wps:cNvSpPr/>
                                <wps:spPr>
                                  <a:xfrm>
                                    <a:off x="4278437" y="2019511"/>
                                    <a:ext cx="1988190" cy="148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sdt>
                                      <w:sdtPr>
                                        <w:id w:val="247314180"/>
                                        <w:placeholder>
                                          <w:docPart w:val="DCBEF6340CAF41B6B8E518E1DFC8AAA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2CD0D03" w14:textId="77777777" w:rsidR="00D80668" w:rsidRPr="00D80668" w:rsidRDefault="00D80668" w:rsidP="00D80668">
                                          <w:pPr>
                                            <w:pStyle w:val="Namenbinnenin"/>
                                          </w:pPr>
                                          <w:r w:rsidRPr="00D80668">
                                            <w:rPr>
                                              <w:lang w:bidi="nl-NL"/>
                                            </w:rPr>
                                            <w:t>Naam geadresseerde</w:t>
                                          </w:r>
                                        </w:p>
                                        <w:p w14:paraId="5C2609D1" w14:textId="65540191" w:rsidR="008F4DB4" w:rsidRDefault="00574DB0" w:rsidP="00D80668">
                                          <w:pPr>
                                            <w:pStyle w:val="Namenbinnenin"/>
                                          </w:pP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  <wpg:grpSp>
                              <wpg:cNvPr id="139" name="Groep 139" descr="Tekstballon">
                                <a:extLst/>
                              </wpg:cNvPr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939800" y="26895"/>
                                  <a:ext cx="2159635" cy="865282"/>
                                  <a:chOff x="5055849" y="1090224"/>
                                  <a:chExt cx="2500932" cy="1002055"/>
                                </a:xfrm>
                              </wpg:grpSpPr>
                              <wpg:grpSp>
                                <wpg:cNvPr id="140" name="Groep 140">
                                  <a:extLst/>
                                </wpg:cNvPr>
                                <wpg:cNvGrpSpPr/>
                                <wpg:grpSpPr>
                                  <a:xfrm>
                                    <a:off x="5055849" y="1250771"/>
                                    <a:ext cx="2500932" cy="841508"/>
                                    <a:chOff x="5055849" y="1250771"/>
                                    <a:chExt cx="2500932" cy="841508"/>
                                  </a:xfrm>
                                </wpg:grpSpPr>
                                <wps:wsp>
                                  <wps:cNvPr id="141" name="Vrije vorm: Vorm 141" descr="Tekstballon staart">
                                    <a:extLst/>
                                  </wps:cNvPr>
                                  <wps:cNvSpPr/>
                                  <wps:spPr>
                                    <a:xfrm flipH="1">
                                      <a:off x="7358085" y="1789653"/>
                                      <a:ext cx="198696" cy="302625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</a:schemeClr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142" name="Rechthoek: Afgeronde hoeken 142" descr="Tekstballon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5055849" y="1250771"/>
                                      <a:ext cx="2418210" cy="841508"/>
                                    </a:xfrm>
                                    <a:prstGeom prst="roundRect">
                                      <a:avLst>
                                        <a:gd name="adj" fmla="val 19982"/>
                                      </a:avLst>
                                    </a:prstGeom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</a:schemeClr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sdt>
                                        <w:sdtPr>
                                          <w:id w:val="1810979258"/>
                                          <w:placeholder>
                                            <w:docPart w:val="9F4688D962884E508E46A9C7BCE822D0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3A536C45" w14:textId="155B9FC6" w:rsidR="008F4DB4" w:rsidRPr="00D80668" w:rsidRDefault="00D80668" w:rsidP="00D80668">
                                            <w:r w:rsidRPr="00D80668">
                                              <w:rPr>
                                                <w:lang w:bidi="nl-NL"/>
                                              </w:rPr>
                                              <w:t>Hé J, ik heb je iets speciaals te</w:t>
                                            </w:r>
                                            <w:r w:rsidR="00203EDC">
                                              <w:rPr>
                                                <w:lang w:bidi="nl-NL"/>
                                              </w:rPr>
                                              <w:t> </w:t>
                                            </w:r>
                                            <w:r w:rsidRPr="00D80668">
                                              <w:rPr>
                                                <w:lang w:bidi="nl-NL"/>
                                              </w:rPr>
                                              <w:t>vertellen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143" name="Rechthoek 143">
                                  <a:extLst/>
                                </wps:cNvPr>
                                <wps:cNvSpPr/>
                                <wps:spPr>
                                  <a:xfrm>
                                    <a:off x="5174720" y="1090224"/>
                                    <a:ext cx="2299320" cy="2033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sdt>
                                      <w:sdtPr>
                                        <w:tag w:val=""/>
                                        <w:id w:val="-2096226399"/>
                                        <w:placeholder>
                                          <w:docPart w:val="26DEBF238D434E10859DDA627716216A"/>
                                        </w:placeholder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15:appearance w15:val="hidden"/>
                                        <w:text/>
                                      </w:sdtPr>
                                      <w:sdtEndPr/>
                                      <w:sdtContent>
                                        <w:p w14:paraId="2D6D68A3" w14:textId="79788235" w:rsidR="008F4DB4" w:rsidRDefault="00A33A5C" w:rsidP="00D80668">
                                          <w:pPr>
                                            <w:pStyle w:val="Namenbinnenin"/>
                                          </w:pPr>
                                          <w:r>
                                            <w:t xml:space="preserve">     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  <wpg:grpSp>
                              <wpg:cNvPr id="144" name="Groep 144" descr="Tekstballon">
                                <a:extLst/>
                              </wpg:cNvPr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948267" y="1971989"/>
                                  <a:ext cx="2150110" cy="1163433"/>
                                  <a:chOff x="5065374" y="3032235"/>
                                  <a:chExt cx="2489902" cy="1347418"/>
                                </a:xfrm>
                              </wpg:grpSpPr>
                              <wpg:grpSp>
                                <wpg:cNvPr id="145" name="Groep 145">
                                  <a:extLst/>
                                </wpg:cNvPr>
                                <wpg:cNvGrpSpPr/>
                                <wpg:grpSpPr>
                                  <a:xfrm>
                                    <a:off x="5065374" y="3234448"/>
                                    <a:ext cx="2489902" cy="1145205"/>
                                    <a:chOff x="5065374" y="3234448"/>
                                    <a:chExt cx="2489902" cy="1145205"/>
                                  </a:xfrm>
                                </wpg:grpSpPr>
                                <wps:wsp>
                                  <wps:cNvPr id="146" name="Vrije vorm: Vorm 146" descr="Tekstballon staart">
                                    <a:extLst/>
                                  </wps:cNvPr>
                                  <wps:cNvSpPr/>
                                  <wps:spPr>
                                    <a:xfrm flipH="1">
                                      <a:off x="7356581" y="4077028"/>
                                      <a:ext cx="198695" cy="302625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</a:schemeClr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147" name="Rechthoek: Afgeronde hoeken 147" descr="Tekstballon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5065374" y="3234448"/>
                                      <a:ext cx="2418210" cy="1145205"/>
                                    </a:xfrm>
                                    <a:prstGeom prst="roundRect">
                                      <a:avLst>
                                        <a:gd name="adj" fmla="val 17990"/>
                                      </a:avLst>
                                    </a:prstGeom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</a:schemeClr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sdt>
                                        <w:sdtPr>
                                          <w:id w:val="-1249268435"/>
                                          <w:placeholder>
                                            <w:docPart w:val="8B75B214E4134EC9A8B85490EC0A4274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5953F953" w14:textId="3EE9B99F" w:rsidR="008F4DB4" w:rsidRDefault="00D80668" w:rsidP="00D80668">
                                            <w:r w:rsidRPr="00D80668">
                                              <w:rPr>
                                                <w:lang w:bidi="nl-NL"/>
                                              </w:rPr>
                                              <w:t xml:space="preserve">Yep, vandaag is het Valentijnsdag en ik zou je willen vragen of je mijn Valentijn wilt zijn? </w:t>
                                            </w:r>
                                            <w:r w:rsidRPr="00D80668">
                                              <w:rPr>
                                                <w:rFonts w:ascii="Segoe UI Emoji" w:eastAsia="Segoe UI Emoji" w:hAnsi="Segoe UI Emoji" w:cs="Segoe UI Emoji"/>
                                                <w:lang w:bidi="nl-NL"/>
                                              </w:rPr>
                                              <w:t>😍😍😍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149" name="Rechthoek 149">
                                  <a:extLst/>
                                </wps:cNvPr>
                                <wps:cNvSpPr/>
                                <wps:spPr>
                                  <a:xfrm>
                                    <a:off x="5184245" y="3032235"/>
                                    <a:ext cx="2299318" cy="20095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sdt>
                                      <w:sdtPr>
                                        <w:tag w:val=""/>
                                        <w:id w:val="195669509"/>
                                        <w:placeholder>
                                          <w:docPart w:val="5832F626274B4945BBF982C585E1B502"/>
                                        </w:placeholder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15:appearance w15:val="hidden"/>
                                        <w:text/>
                                      </w:sdtPr>
                                      <w:sdtEndPr/>
                                      <w:sdtContent>
                                        <w:p w14:paraId="0F7303E0" w14:textId="63711551" w:rsidR="00D80668" w:rsidRPr="00D80668" w:rsidRDefault="00A33A5C" w:rsidP="00D80668">
                                          <w:pPr>
                                            <w:pStyle w:val="Namenbinnenin"/>
                                          </w:pPr>
                                          <w:r>
                                            <w:t xml:space="preserve">     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AB9C13" id="Groep 36" o:spid="_x0000_s1041" alt="in tekstballonnen" style="width:244.05pt;height:244.75pt;mso-position-horizontal-relative:char;mso-position-vertical-relative:line" coordorigin=",268" coordsize="30994,31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">
                      <v:group id="Groep 134" o:spid="_x0000_s1042" alt="Tekstballon" style="position:absolute;top:9567;width:21501;height:9042" coordorigin="41161,20195" coordsize="21504,9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1bi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T1/g9ky4QC6vAAAA//8DAFBLAQItABQABgAIAAAAIQDb4fbL7gAAAIUBAAATAAAAAAAAAAAA&#10;AAAAAAAAAABbQ29udGVudF9UeXBlc10ueG1sUEsBAi0AFAAGAAgAAAAhAFr0LFu/AAAAFQEAAAsA&#10;AAAAAAAAAAAAAAAAHwEAAF9yZWxzLy5yZWxzUEsBAi0AFAAGAAgAAAAhAPqTVuLEAAAA3AAAAA8A&#10;AAAAAAAAAAAAAAAABwIAAGRycy9kb3ducmV2LnhtbFBLBQYAAAAAAwADALcAAAD4AgAAAAA=&#10;">
                        <o:lock v:ext="edit" aspectratio="t"/>
                        <v:group id="Groep 135" o:spid="_x0000_s1043" style="position:absolute;left:41161;top:21676;width:21505;height:7565" coordorigin="41161,21676" coordsize="21504,7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/N5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xRJ+nwkXyM0DAAD//wMAUEsBAi0AFAAGAAgAAAAhANvh9svuAAAAhQEAABMAAAAAAAAAAAAA&#10;AAAAAAAAAFtDb250ZW50X1R5cGVzXS54bWxQSwECLQAUAAYACAAAACEAWvQsW78AAAAVAQAACwAA&#10;AAAAAAAAAAAAAAAfAQAAX3JlbHMvLnJlbHNQSwECLQAUAAYACAAAACEAld/zecMAAADcAAAADwAA&#10;AAAAAAAAAAAAAAAHAgAAZHJzL2Rvd25yZXYueG1sUEsFBgAAAAADAAMAtwAAAPcCAAAAAA==&#10;">
                          <v:shape id="Vrije vorm: Vorm 136" o:spid="_x0000_s1044" alt="Tekstballon staart" style="position:absolute;left:41161;top:26624;width:1718;height:2617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" path="m81524,l198696,r,170303c198696,243382,139453,302625,66374,302625l,302625v45024,,81524,-36500,81524,-81524l81524,xe" fillcolor="white [3212]" stroked="f" strokeweight=".5pt">
                            <v:stroke joinstyle="miter"/>
                            <v:path arrowok="t" o:connecttype="custom" o:connectlocs="70493,0;171810,0;171810,147259;57393,261676;0,261676;70493,191183" o:connectangles="0,0,0,0,0,0"/>
                          </v:shape>
                          <v:roundrect id="Rechthoek: Afgeronde hoeken 137" o:spid="_x0000_s1045" alt="Tekstballon" style="position:absolute;left:41756;top:21676;width:20910;height:7548;visibility:visible;mso-wrap-style:square;v-text-anchor:middle" arcsize="14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" fillcolor="white [3212]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id w:val="-1823335914"/>
                                    <w:placeholder>
                                      <w:docPart w:val="095FA19305FD4580B7A9D75AF58D39C1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F46D9FF" w14:textId="5BD1EC4E" w:rsidR="008F4DB4" w:rsidRDefault="00D80668" w:rsidP="00D80668">
                                      <w:r w:rsidRPr="00D80668">
                                        <w:rPr>
                                          <w:lang w:bidi="nl-NL"/>
                                        </w:rPr>
                                        <w:t xml:space="preserve">O o, vandaag is het </w:t>
                                      </w:r>
                                      <w:r w:rsidRPr="00D80668">
                                        <w:rPr>
                                          <w:lang w:bidi="nl-NL"/>
                                        </w:rPr>
                                        <w:br/>
                                        <w:t>Valentijnsdag!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Rechthoek 138" o:spid="_x0000_s1046" style="position:absolute;left:42784;top:20195;width:19882;height:1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" filled="f" stroked="f" strokeweight=".5pt">
                          <v:textbox inset="0,0,0,0">
                            <w:txbxContent>
                              <w:sdt>
                                <w:sdtPr>
                                  <w:id w:val="247314180"/>
                                  <w:placeholder>
                                    <w:docPart w:val="DCBEF6340CAF41B6B8E518E1DFC8AAA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2CD0D03" w14:textId="77777777" w:rsidR="00D80668" w:rsidRPr="00D80668" w:rsidRDefault="00D80668" w:rsidP="00D80668">
                                    <w:pPr>
                                      <w:pStyle w:val="Namenbinnenin"/>
                                    </w:pPr>
                                    <w:r w:rsidRPr="00D80668">
                                      <w:rPr>
                                        <w:lang w:bidi="nl-NL"/>
                                      </w:rPr>
                                      <w:t>Naam geadresseerde</w:t>
                                    </w:r>
                                  </w:p>
                                  <w:p w14:paraId="5C2609D1" w14:textId="65540191" w:rsidR="008F4DB4" w:rsidRDefault="00574DB0" w:rsidP="00D80668">
                                    <w:pPr>
                                      <w:pStyle w:val="Namenbinnenin"/>
                                    </w:pP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group id="Groep 139" o:spid="_x0000_s1047" alt="Tekstballon" style="position:absolute;left:9398;top:268;width:21596;height:8653" coordorigin="50558,10902" coordsize="25009,10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      <o:lock v:ext="edit" aspectratio="t"/>
                        <v:group id="Groep 140" o:spid="_x0000_s1048" style="position:absolute;left:50558;top:12507;width:25009;height:8415" coordorigin="50558,12507" coordsize="25009,8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iOc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4Ivz8gEev4LAAD//wMAUEsBAi0AFAAGAAgAAAAhANvh9svuAAAAhQEAABMAAAAAAAAA&#10;AAAAAAAAAAAAAFtDb250ZW50X1R5cGVzXS54bWxQSwECLQAUAAYACAAAACEAWvQsW78AAAAVAQAA&#10;CwAAAAAAAAAAAAAAAAAfAQAAX3JlbHMvLnJlbHNQSwECLQAUAAYACAAAACEA3a4jnMYAAADcAAAA&#10;DwAAAAAAAAAAAAAAAAAHAgAAZHJzL2Rvd25yZXYueG1sUEsFBgAAAAADAAMAtwAAAPoCAAAAAA==&#10;">
                          <v:shape id="Vrije vorm: Vorm 141" o:spid="_x0000_s1049" alt="Tekstballon staart" style="position:absolute;left:73580;top:17896;width:1987;height:3026;flip:x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" path="m81524,l198696,r,170303c198696,243382,139453,302625,66374,302625l,302625v45024,,81524,-36500,81524,-81524l81524,xe" fillcolor="#f9d0dd [660]" stroked="f" strokeweight=".5pt">
                            <v:stroke joinstyle="miter"/>
                            <v:path arrowok="t" o:connecttype="custom" o:connectlocs="81524,0;198696,0;198696,170303;66374,302625;0,302625;81524,221101" o:connectangles="0,0,0,0,0,0"/>
                          </v:shape>
                          <v:roundrect id="Rechthoek: Afgeronde hoeken 142" o:spid="_x0000_s1050" alt="Tekstballon" style="position:absolute;left:50558;top:12507;width:24182;height:8415;visibility:visible;mso-wrap-style:square;v-text-anchor:middle" arcsize="1309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" fillcolor="#f9d0dd [660]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id w:val="1810979258"/>
                                    <w:placeholder>
                                      <w:docPart w:val="9F4688D962884E508E46A9C7BCE822D0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3A536C45" w14:textId="155B9FC6" w:rsidR="008F4DB4" w:rsidRPr="00D80668" w:rsidRDefault="00D80668" w:rsidP="00D80668">
                                      <w:r w:rsidRPr="00D80668">
                                        <w:rPr>
                                          <w:lang w:bidi="nl-NL"/>
                                        </w:rPr>
                                        <w:t>Hé J, ik heb je iets speciaals te</w:t>
                                      </w:r>
                                      <w:r w:rsidR="00203EDC">
                                        <w:rPr>
                                          <w:lang w:bidi="nl-NL"/>
                                        </w:rPr>
                                        <w:t> </w:t>
                                      </w:r>
                                      <w:r w:rsidRPr="00D80668">
                                        <w:rPr>
                                          <w:lang w:bidi="nl-NL"/>
                                        </w:rPr>
                                        <w:t>vertellen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Rechthoek 143" o:spid="_x0000_s1051" style="position:absolute;left:51747;top:10902;width:22993;height:2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" filled="f" stroked="f" strokeweight=".5pt">
                          <v:textbox inset="0,0,0,0">
                            <w:txbxContent>
                              <w:sdt>
                                <w:sdtPr>
                                  <w:tag w:val=""/>
                                  <w:id w:val="-2096226399"/>
                                  <w:placeholder>
                                    <w:docPart w:val="26DEBF238D434E10859DDA627716216A"/>
                                  </w:placeholder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2D6D68A3" w14:textId="79788235" w:rsidR="008F4DB4" w:rsidRDefault="00A33A5C" w:rsidP="00D80668">
                                    <w:pPr>
                                      <w:pStyle w:val="Namenbinnenin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group id="Groep 144" o:spid="_x0000_s1052" alt="Tekstballon" style="position:absolute;left:9482;top:19719;width:21501;height:11635" coordorigin="50653,30322" coordsize="24899,13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SWfwgAAANw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">
                        <o:lock v:ext="edit" aspectratio="t"/>
                        <v:group id="Groep 145" o:spid="_x0000_s1053" style="position:absolute;left:50653;top:32344;width:24899;height:11452" coordorigin="50653,32344" coordsize="24899,11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YAE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KTyfCRfIxT8AAAD//wMAUEsBAi0AFAAGAAgAAAAhANvh9svuAAAAhQEAABMAAAAAAAAAAAAA&#10;AAAAAAAAAFtDb250ZW50X1R5cGVzXS54bWxQSwECLQAUAAYACAAAACEAWvQsW78AAAAVAQAACwAA&#10;AAAAAAAAAAAAAAAfAQAAX3JlbHMvLnJlbHNQSwECLQAUAAYACAAAACEAzdmABMMAAADcAAAADwAA&#10;AAAAAAAAAAAAAAAHAgAAZHJzL2Rvd25yZXYueG1sUEsFBgAAAAADAAMAtwAAAPcCAAAAAA==&#10;">
                          <v:shape id="Vrije vorm: Vorm 146" o:spid="_x0000_s1054" alt="Tekstballon staart" style="position:absolute;left:73565;top:40770;width:1987;height:3026;flip:x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" path="m81524,l198696,r,170303c198696,243382,139453,302625,66374,302625l,302625v45024,,81524,-36500,81524,-81524l81524,xe" fillcolor="#f9d0dd [660]" stroked="f" strokeweight=".5pt">
                            <v:stroke joinstyle="miter"/>
                            <v:path arrowok="t" o:connecttype="custom" o:connectlocs="81524,0;198695,0;198695,170303;66374,302625;0,302625;81524,221101" o:connectangles="0,0,0,0,0,0"/>
                          </v:shape>
                          <v:roundrect id="Rechthoek: Afgeronde hoeken 147" o:spid="_x0000_s1055" alt="Tekstballon" style="position:absolute;left:50653;top:32344;width:24182;height:11452;visibility:visible;mso-wrap-style:square;v-text-anchor:middle" arcsize="11790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" fillcolor="#f9d0dd [660]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id w:val="-1249268435"/>
                                    <w:placeholder>
                                      <w:docPart w:val="8B75B214E4134EC9A8B85490EC0A4274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953F953" w14:textId="3EE9B99F" w:rsidR="008F4DB4" w:rsidRDefault="00D80668" w:rsidP="00D80668">
                                      <w:r w:rsidRPr="00D80668">
                                        <w:rPr>
                                          <w:lang w:bidi="nl-NL"/>
                                        </w:rPr>
                                        <w:t xml:space="preserve">Yep, vandaag is het Valentijnsdag en ik zou je willen vragen of je mijn Valentijn wilt zijn? </w:t>
                                      </w:r>
                                      <w:r w:rsidRPr="00D80668">
                                        <w:rPr>
                                          <w:rFonts w:ascii="Segoe UI Emoji" w:eastAsia="Segoe UI Emoji" w:hAnsi="Segoe UI Emoji" w:cs="Segoe UI Emoji"/>
                                          <w:lang w:bidi="nl-NL"/>
                                        </w:rPr>
                                        <w:t>😍😍😍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Rechthoek 149" o:spid="_x0000_s1056" style="position:absolute;left:51842;top:30322;width:22993;height:20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" filled="f" stroked="f" strokeweight=".5pt">
                          <v:textbox inset="0,0,0,0">
                            <w:txbxContent>
                              <w:sdt>
                                <w:sdtPr>
                                  <w:tag w:val=""/>
                                  <w:id w:val="195669509"/>
                                  <w:placeholder>
                                    <w:docPart w:val="5832F626274B4945BBF982C585E1B502"/>
                                  </w:placeholder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0F7303E0" w14:textId="63711551" w:rsidR="00D80668" w:rsidRPr="00D80668" w:rsidRDefault="00A33A5C" w:rsidP="00D80668">
                                    <w:pPr>
                                      <w:pStyle w:val="Namenbinnenin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w10:anchorlock/>
                    </v:group>
                  </w:pict>
                </mc:Fallback>
              </mc:AlternateContent>
            </w:r>
          </w:p>
        </w:tc>
      </w:tr>
      <w:tr w:rsidR="008F4DB4" w:rsidRPr="00CC04B0" w14:paraId="0BB5B3E8" w14:textId="77777777" w:rsidTr="008305F4">
        <w:trPr>
          <w:trHeight w:val="8035"/>
        </w:trPr>
        <w:tc>
          <w:tcPr>
            <w:tcW w:w="5755" w:type="dxa"/>
          </w:tcPr>
          <w:p w14:paraId="15F062F1" w14:textId="77777777" w:rsidR="008F4DB4" w:rsidRPr="00CC04B0" w:rsidRDefault="008F4DB4" w:rsidP="00D80668"/>
        </w:tc>
        <w:tc>
          <w:tcPr>
            <w:tcW w:w="5755" w:type="dxa"/>
            <w:vAlign w:val="center"/>
          </w:tcPr>
          <w:p w14:paraId="4210706C" w14:textId="01382819" w:rsidR="008F4DB4" w:rsidRPr="00CC04B0" w:rsidRDefault="00D80668" w:rsidP="00D80668">
            <w:pPr>
              <w:jc w:val="center"/>
            </w:pPr>
            <w:r w:rsidRPr="00CC04B0">
              <w:rPr>
                <w:noProof/>
                <w:lang w:bidi="nl-NL"/>
              </w:rPr>
              <mc:AlternateContent>
                <mc:Choice Requires="wpg">
                  <w:drawing>
                    <wp:inline distT="0" distB="0" distL="0" distR="0" wp14:anchorId="6266E607" wp14:editId="41602357">
                      <wp:extent cx="3099435" cy="3108527"/>
                      <wp:effectExtent l="0" t="0" r="5715" b="0"/>
                      <wp:docPr id="60" name="Groep 60" descr="in tekstballonne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99435" cy="3108527"/>
                                <a:chOff x="0" y="26895"/>
                                <a:chExt cx="3099435" cy="3108527"/>
                              </a:xfrm>
                            </wpg:grpSpPr>
                            <wpg:grpSp>
                              <wpg:cNvPr id="61" name="Groep 61" descr="Tekstballon">
                                <a:extLst/>
                              </wpg:cNvPr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0" y="956734"/>
                                  <a:ext cx="2150110" cy="904240"/>
                                  <a:chOff x="4116180" y="2019511"/>
                                  <a:chExt cx="2150475" cy="904596"/>
                                </a:xfrm>
                              </wpg:grpSpPr>
                              <wpg:grpSp>
                                <wpg:cNvPr id="62" name="Groep 62">
                                  <a:extLst/>
                                </wpg:cNvPr>
                                <wpg:cNvGrpSpPr/>
                                <wpg:grpSpPr>
                                  <a:xfrm>
                                    <a:off x="4116180" y="2167619"/>
                                    <a:ext cx="2150475" cy="756488"/>
                                    <a:chOff x="4116180" y="2167619"/>
                                    <a:chExt cx="2150475" cy="756488"/>
                                  </a:xfrm>
                                </wpg:grpSpPr>
                                <wps:wsp>
                                  <wps:cNvPr id="63" name="Vrije vorm: Vorm 63" descr="Tekstballon staart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4116180" y="2662431"/>
                                      <a:ext cx="171810" cy="261676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4" name="Rechthoek: Afgeronde hoeken 64" descr="Tekstballon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4175662" y="2167619"/>
                                      <a:ext cx="2090993" cy="754799"/>
                                    </a:xfrm>
                                    <a:prstGeom prst="roundRect">
                                      <a:avLst>
                                        <a:gd name="adj" fmla="val 21884"/>
                                      </a:avLst>
                                    </a:prstGeom>
                                    <a:solidFill>
                                      <a:sysClr val="window" lastClr="FFFFFF"/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id w:val="1713074623"/>
                                          <w:placeholder>
                                            <w:docPart w:val="98DDB5301C164615AEC30CEDDC16C7E4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03CF9DEB" w14:textId="652A695F" w:rsidR="00D80668" w:rsidRDefault="00D80668" w:rsidP="00D80668">
                                            <w:r w:rsidRPr="00D80668">
                                              <w:rPr>
                                                <w:lang w:bidi="nl-NL"/>
                                              </w:rPr>
                                              <w:t xml:space="preserve">O o, vandaag is het </w:t>
                                            </w:r>
                                            <w:r w:rsidRPr="00D80668">
                                              <w:rPr>
                                                <w:lang w:bidi="nl-NL"/>
                                              </w:rPr>
                                              <w:br/>
                                              <w:t>Valentijnsdag!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65" name="Rechthoek 65">
                                  <a:extLst/>
                                </wps:cNvPr>
                                <wps:cNvSpPr/>
                                <wps:spPr>
                                  <a:xfrm>
                                    <a:off x="4278437" y="2019511"/>
                                    <a:ext cx="1988190" cy="1480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1647115127"/>
                                        <w:placeholder>
                                          <w:docPart w:val="602657B2E0A5485CAF42B60E129AE2FF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283C1577" w14:textId="77777777" w:rsidR="00D80668" w:rsidRPr="00D80668" w:rsidRDefault="00D80668" w:rsidP="00D80668">
                                          <w:pPr>
                                            <w:pStyle w:val="Namenbinnenin"/>
                                          </w:pPr>
                                          <w:r w:rsidRPr="00D80668">
                                            <w:rPr>
                                              <w:lang w:bidi="nl-NL"/>
                                            </w:rPr>
                                            <w:t>Naam geadresseerde</w:t>
                                          </w:r>
                                        </w:p>
                                        <w:p w14:paraId="24103B8B" w14:textId="77777777" w:rsidR="00D80668" w:rsidRDefault="00574DB0" w:rsidP="00D80668">
                                          <w:pPr>
                                            <w:pStyle w:val="Namenbinnenin"/>
                                          </w:pP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  <wpg:grpSp>
                              <wpg:cNvPr id="66" name="Groep 66" descr="Tekstballon">
                                <a:extLst/>
                              </wpg:cNvPr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939800" y="26895"/>
                                  <a:ext cx="2159635" cy="865282"/>
                                  <a:chOff x="5055849" y="1090224"/>
                                  <a:chExt cx="2500932" cy="1002055"/>
                                </a:xfrm>
                              </wpg:grpSpPr>
                              <wpg:grpSp>
                                <wpg:cNvPr id="67" name="Groep 67">
                                  <a:extLst/>
                                </wpg:cNvPr>
                                <wpg:cNvGrpSpPr/>
                                <wpg:grpSpPr>
                                  <a:xfrm>
                                    <a:off x="5055849" y="1250771"/>
                                    <a:ext cx="2500932" cy="841508"/>
                                    <a:chOff x="5055849" y="1250771"/>
                                    <a:chExt cx="2500932" cy="841508"/>
                                  </a:xfrm>
                                </wpg:grpSpPr>
                                <wps:wsp>
                                  <wps:cNvPr id="68" name="Vrije vorm: Vorm 68" descr="Tekstballon staart">
                                    <a:extLst/>
                                  </wps:cNvPr>
                                  <wps:cNvSpPr/>
                                  <wps:spPr>
                                    <a:xfrm flipH="1">
                                      <a:off x="7358085" y="1789653"/>
                                      <a:ext cx="198696" cy="302625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DA1C5C">
                                        <a:lumMod val="20000"/>
                                        <a:lumOff val="80000"/>
                                      </a:srgbClr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9" name="Rechthoek: Afgeronde hoeken 69" descr="Tekstballon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5055849" y="1250771"/>
                                      <a:ext cx="2418210" cy="841508"/>
                                    </a:xfrm>
                                    <a:prstGeom prst="roundRect">
                                      <a:avLst>
                                        <a:gd name="adj" fmla="val 19982"/>
                                      </a:avLst>
                                    </a:prstGeom>
                                    <a:solidFill>
                                      <a:srgbClr val="DA1C5C">
                                        <a:lumMod val="20000"/>
                                        <a:lumOff val="80000"/>
                                      </a:srgbClr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id w:val="999393927"/>
                                          <w:placeholder>
                                            <w:docPart w:val="103C1F8D5046468EBB72E45F92C637F6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56A600D4" w14:textId="4D55684F" w:rsidR="00D80668" w:rsidRPr="00D80668" w:rsidRDefault="00D80668" w:rsidP="00D80668">
                                            <w:r w:rsidRPr="00D80668">
                                              <w:rPr>
                                                <w:lang w:bidi="nl-NL"/>
                                              </w:rPr>
                                              <w:t>Hé J, ik heb je iets speciaals te</w:t>
                                            </w:r>
                                            <w:r w:rsidR="00203EDC">
                                              <w:rPr>
                                                <w:lang w:bidi="nl-NL"/>
                                              </w:rPr>
                                              <w:t> </w:t>
                                            </w:r>
                                            <w:r w:rsidRPr="00D80668">
                                              <w:rPr>
                                                <w:lang w:bidi="nl-NL"/>
                                              </w:rPr>
                                              <w:t>vertellen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70" name="Rechthoek 70">
                                  <a:extLst/>
                                </wps:cNvPr>
                                <wps:cNvSpPr/>
                                <wps:spPr>
                                  <a:xfrm>
                                    <a:off x="5174720" y="1090224"/>
                                    <a:ext cx="2299320" cy="2033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sdt>
                                      <w:sdtPr>
                                        <w:tag w:val=""/>
                                        <w:id w:val="1928617435"/>
                                        <w:placeholder>
                                          <w:docPart w:val="E6BA31148ECB45A09DBF53F76D1EB794"/>
                                        </w:placeholder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15:appearance w15:val="hidden"/>
                                        <w:text/>
                                      </w:sdtPr>
                                      <w:sdtEndPr/>
                                      <w:sdtContent>
                                        <w:p w14:paraId="7A400BF5" w14:textId="642306F3" w:rsidR="00D80668" w:rsidRDefault="00A33A5C" w:rsidP="00D80668">
                                          <w:pPr>
                                            <w:pStyle w:val="Namenbinnenin"/>
                                          </w:pPr>
                                          <w:r>
                                            <w:t xml:space="preserve">     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  <wpg:grpSp>
                              <wpg:cNvPr id="71" name="Groep 71" descr="Tekstballon">
                                <a:extLst/>
                              </wpg:cNvPr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948267" y="1971989"/>
                                  <a:ext cx="2150110" cy="1163433"/>
                                  <a:chOff x="5065374" y="3032235"/>
                                  <a:chExt cx="2489902" cy="1347418"/>
                                </a:xfrm>
                              </wpg:grpSpPr>
                              <wpg:grpSp>
                                <wpg:cNvPr id="72" name="Groep 72">
                                  <a:extLst/>
                                </wpg:cNvPr>
                                <wpg:cNvGrpSpPr/>
                                <wpg:grpSpPr>
                                  <a:xfrm>
                                    <a:off x="5065374" y="3234448"/>
                                    <a:ext cx="2489902" cy="1145205"/>
                                    <a:chOff x="5065374" y="3234448"/>
                                    <a:chExt cx="2489902" cy="1145205"/>
                                  </a:xfrm>
                                </wpg:grpSpPr>
                                <wps:wsp>
                                  <wps:cNvPr id="73" name="Vrije vorm: Vorm 73" descr="Tekstballon staart">
                                    <a:extLst/>
                                  </wps:cNvPr>
                                  <wps:cNvSpPr/>
                                  <wps:spPr>
                                    <a:xfrm flipH="1">
                                      <a:off x="7356581" y="4077028"/>
                                      <a:ext cx="198695" cy="302625"/>
                                    </a:xfrm>
                                    <a:custGeom>
                                      <a:avLst/>
                                      <a:gdLst>
                                        <a:gd name="connsiteX0" fmla="*/ 81524 w 198696"/>
                                        <a:gd name="connsiteY0" fmla="*/ 0 h 302625"/>
                                        <a:gd name="connsiteX1" fmla="*/ 198696 w 198696"/>
                                        <a:gd name="connsiteY1" fmla="*/ 0 h 302625"/>
                                        <a:gd name="connsiteX2" fmla="*/ 198696 w 198696"/>
                                        <a:gd name="connsiteY2" fmla="*/ 170303 h 302625"/>
                                        <a:gd name="connsiteX3" fmla="*/ 66374 w 198696"/>
                                        <a:gd name="connsiteY3" fmla="*/ 302625 h 302625"/>
                                        <a:gd name="connsiteX4" fmla="*/ 0 w 198696"/>
                                        <a:gd name="connsiteY4" fmla="*/ 302625 h 302625"/>
                                        <a:gd name="connsiteX5" fmla="*/ 81524 w 198696"/>
                                        <a:gd name="connsiteY5" fmla="*/ 221101 h 30262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198696" h="302625">
                                          <a:moveTo>
                                            <a:pt x="81524" y="0"/>
                                          </a:moveTo>
                                          <a:lnTo>
                                            <a:pt x="198696" y="0"/>
                                          </a:lnTo>
                                          <a:lnTo>
                                            <a:pt x="198696" y="170303"/>
                                          </a:lnTo>
                                          <a:cubicBezTo>
                                            <a:pt x="198696" y="243382"/>
                                            <a:pt x="139453" y="302625"/>
                                            <a:pt x="66374" y="302625"/>
                                          </a:cubicBezTo>
                                          <a:lnTo>
                                            <a:pt x="0" y="302625"/>
                                          </a:lnTo>
                                          <a:cubicBezTo>
                                            <a:pt x="45024" y="302625"/>
                                            <a:pt x="81524" y="266125"/>
                                            <a:pt x="81524" y="22110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DA1C5C">
                                        <a:lumMod val="20000"/>
                                        <a:lumOff val="80000"/>
                                      </a:srgbClr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74" name="Rechthoek: Afgeronde hoeken 74" descr="Tekstballon">
                                    <a:extLst/>
                                  </wps:cNvPr>
                                  <wps:cNvSpPr/>
                                  <wps:spPr>
                                    <a:xfrm>
                                      <a:off x="5065374" y="3234448"/>
                                      <a:ext cx="2418210" cy="1145205"/>
                                    </a:xfrm>
                                    <a:prstGeom prst="roundRect">
                                      <a:avLst>
                                        <a:gd name="adj" fmla="val 17990"/>
                                      </a:avLst>
                                    </a:prstGeom>
                                    <a:solidFill>
                                      <a:srgbClr val="DA1C5C">
                                        <a:lumMod val="20000"/>
                                        <a:lumOff val="80000"/>
                                      </a:srgbClr>
                                    </a:solidFill>
                                    <a:ln w="635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id w:val="1104533930"/>
                                          <w:placeholder>
                                            <w:docPart w:val="767A5BD697844FE09007C31E5AAF204B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5BE77DB7" w14:textId="10F7DB7D" w:rsidR="00D80668" w:rsidRDefault="00D80668" w:rsidP="00D80668">
                                            <w:r w:rsidRPr="00D80668">
                                              <w:rPr>
                                                <w:lang w:bidi="nl-NL"/>
                                              </w:rPr>
                                              <w:t xml:space="preserve">Yep, vandaag is het Valentijnsdag en ik zou je willen vragen of je mijn Valentijn wilt zijn? </w:t>
                                            </w:r>
                                            <w:r w:rsidRPr="00D80668">
                                              <w:rPr>
                                                <w:rFonts w:ascii="Segoe UI Emoji" w:eastAsia="Segoe UI Emoji" w:hAnsi="Segoe UI Emoji" w:cs="Segoe UI Emoji"/>
                                                <w:lang w:bidi="nl-NL"/>
                                              </w:rPr>
                                              <w:t>😍😍😍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lIns="72000" tIns="0" rIns="0" bIns="0" rtlCol="0" anchor="ctr"/>
                                </wps:wsp>
                              </wpg:grpSp>
                              <wps:wsp>
                                <wps:cNvPr id="75" name="Rechthoek 75">
                                  <a:extLst/>
                                </wps:cNvPr>
                                <wps:cNvSpPr/>
                                <wps:spPr>
                                  <a:xfrm>
                                    <a:off x="5184245" y="3032235"/>
                                    <a:ext cx="2299318" cy="20095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 cap="flat" cmpd="sng" algn="ctr">
                                    <a:noFill/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txbx>
                                  <w:txbxContent>
                                    <w:sdt>
                                      <w:sdtPr>
                                        <w:tag w:val=""/>
                                        <w:id w:val="-1248029399"/>
                                        <w:placeholder>
                                          <w:docPart w:val="82F1137D634F481F9505B0C0BCD1F6B8"/>
                                        </w:placeholder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15:appearance w15:val="hidden"/>
                                        <w:text/>
                                      </w:sdtPr>
                                      <w:sdtEndPr/>
                                      <w:sdtContent>
                                        <w:p w14:paraId="5A18B72D" w14:textId="459FE529" w:rsidR="00D80668" w:rsidRPr="00D80668" w:rsidRDefault="00A33A5C" w:rsidP="00D80668">
                                          <w:pPr>
                                            <w:pStyle w:val="Namenbinnenin"/>
                                          </w:pPr>
                                          <w:r>
                                            <w:t xml:space="preserve">     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lIns="0" tIns="0" rIns="0" bIns="0" rtlCol="0" anchor="t"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66E607" id="Groep 60" o:spid="_x0000_s1057" alt="in tekstballonnen" style="width:244.05pt;height:244.75pt;mso-position-horizontal-relative:char;mso-position-vertical-relative:line" coordorigin=",268" coordsize="30994,31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">
                      <v:group id="Groep 61" o:spid="_x0000_s1058" alt="Tekstballon" style="position:absolute;top:9567;width:21501;height:9042" coordorigin="41161,20195" coordsize="21504,9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      <o:lock v:ext="edit" aspectratio="t"/>
                        <v:group id="Groep 62" o:spid="_x0000_s1059" style="position:absolute;left:41161;top:21676;width:21505;height:7565" coordorigin="41161,21676" coordsize="21504,7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      <v:shape id="Vrije vorm: Vorm 63" o:spid="_x0000_s1060" alt="Tekstballon staart" style="position:absolute;left:41161;top:26624;width:1718;height:2617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" path="m81524,l198696,r,170303c198696,243382,139453,302625,66374,302625l,302625v45024,,81524,-36500,81524,-81524l81524,xe" fillcolor="window" stroked="f" strokeweight=".5pt">
                            <v:stroke joinstyle="miter"/>
                            <v:path arrowok="t" o:connecttype="custom" o:connectlocs="70493,0;171810,0;171810,147259;57393,261676;0,261676;70493,191183" o:connectangles="0,0,0,0,0,0"/>
                          </v:shape>
                          <v:roundrect id="Rechthoek: Afgeronde hoeken 64" o:spid="_x0000_s1061" alt="Tekstballon" style="position:absolute;left:41756;top:21676;width:20910;height:7548;visibility:visible;mso-wrap-style:square;v-text-anchor:middle" arcsize="1434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" fillcolor="window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id w:val="1713074623"/>
                                    <w:placeholder>
                                      <w:docPart w:val="98DDB5301C164615AEC30CEDDC16C7E4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3CF9DEB" w14:textId="652A695F" w:rsidR="00D80668" w:rsidRDefault="00D80668" w:rsidP="00D80668">
                                      <w:r w:rsidRPr="00D80668">
                                        <w:rPr>
                                          <w:lang w:bidi="nl-NL"/>
                                        </w:rPr>
                                        <w:t xml:space="preserve">O o, vandaag is het </w:t>
                                      </w:r>
                                      <w:r w:rsidRPr="00D80668">
                                        <w:rPr>
                                          <w:lang w:bidi="nl-NL"/>
                                        </w:rPr>
                                        <w:br/>
                                        <w:t>Valentijnsdag!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Rechthoek 65" o:spid="_x0000_s1062" style="position:absolute;left:42784;top:20195;width:19882;height:1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" filled="f" stroked="f" strokeweight=".5pt">
                          <v:textbox inset="0,0,0,0">
                            <w:txbxContent>
                              <w:sdt>
                                <w:sdtPr>
                                  <w:id w:val="-1647115127"/>
                                  <w:placeholder>
                                    <w:docPart w:val="602657B2E0A5485CAF42B60E129AE2FF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83C1577" w14:textId="77777777" w:rsidR="00D80668" w:rsidRPr="00D80668" w:rsidRDefault="00D80668" w:rsidP="00D80668">
                                    <w:pPr>
                                      <w:pStyle w:val="Namenbinnenin"/>
                                    </w:pPr>
                                    <w:r w:rsidRPr="00D80668">
                                      <w:rPr>
                                        <w:lang w:bidi="nl-NL"/>
                                      </w:rPr>
                                      <w:t>Naam geadresseerde</w:t>
                                    </w:r>
                                  </w:p>
                                  <w:p w14:paraId="24103B8B" w14:textId="77777777" w:rsidR="00D80668" w:rsidRDefault="00574DB0" w:rsidP="00D80668">
                                    <w:pPr>
                                      <w:pStyle w:val="Namenbinnenin"/>
                                    </w:pP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group id="Groep 66" o:spid="_x0000_s1063" alt="Tekstballon" style="position:absolute;left:9398;top:268;width:21596;height:8653" coordorigin="50558,10902" coordsize="25009,10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      <o:lock v:ext="edit" aspectratio="t"/>
                        <v:group id="Groep 67" o:spid="_x0000_s1064" style="position:absolute;left:50558;top:12507;width:25009;height:8415" coordorigin="50558,12507" coordsize="25009,8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        <v:shape id="Vrije vorm: Vorm 68" o:spid="_x0000_s1065" alt="Tekstballon staart" style="position:absolute;left:73580;top:17896;width:1987;height:3026;flip:x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" path="m81524,l198696,r,170303c198696,243382,139453,302625,66374,302625l,302625v45024,,81524,-36500,81524,-81524l81524,xe" fillcolor="#f9d0de" stroked="f" strokeweight=".5pt">
                            <v:stroke joinstyle="miter"/>
                            <v:path arrowok="t" o:connecttype="custom" o:connectlocs="81524,0;198696,0;198696,170303;66374,302625;0,302625;81524,221101" o:connectangles="0,0,0,0,0,0"/>
                          </v:shape>
                          <v:roundrect id="Rechthoek: Afgeronde hoeken 69" o:spid="_x0000_s1066" alt="Tekstballon" style="position:absolute;left:50558;top:12507;width:24182;height:8415;visibility:visible;mso-wrap-style:square;v-text-anchor:middle" arcsize="1309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" fillcolor="#f9d0de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id w:val="999393927"/>
                                    <w:placeholder>
                                      <w:docPart w:val="103C1F8D5046468EBB72E45F92C637F6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6A600D4" w14:textId="4D55684F" w:rsidR="00D80668" w:rsidRPr="00D80668" w:rsidRDefault="00D80668" w:rsidP="00D80668">
                                      <w:r w:rsidRPr="00D80668">
                                        <w:rPr>
                                          <w:lang w:bidi="nl-NL"/>
                                        </w:rPr>
                                        <w:t>Hé J, ik heb je iets speciaals te</w:t>
                                      </w:r>
                                      <w:r w:rsidR="00203EDC">
                                        <w:rPr>
                                          <w:lang w:bidi="nl-NL"/>
                                        </w:rPr>
                                        <w:t> </w:t>
                                      </w:r>
                                      <w:r w:rsidRPr="00D80668">
                                        <w:rPr>
                                          <w:lang w:bidi="nl-NL"/>
                                        </w:rPr>
                                        <w:t>vertellen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Rechthoek 70" o:spid="_x0000_s1067" style="position:absolute;left:51747;top:10902;width:22993;height:2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" filled="f" stroked="f" strokeweight=".5pt">
                          <v:textbox inset="0,0,0,0">
                            <w:txbxContent>
                              <w:sdt>
                                <w:sdtPr>
                                  <w:tag w:val=""/>
                                  <w:id w:val="1928617435"/>
                                  <w:placeholder>
                                    <w:docPart w:val="E6BA31148ECB45A09DBF53F76D1EB794"/>
                                  </w:placeholder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7A400BF5" w14:textId="642306F3" w:rsidR="00D80668" w:rsidRDefault="00A33A5C" w:rsidP="00D80668">
                                    <w:pPr>
                                      <w:pStyle w:val="Namenbinnenin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group id="Groep 71" o:spid="_x0000_s1068" alt="Tekstballon" style="position:absolute;left:9482;top:19719;width:21501;height:11635" coordorigin="50653,30322" coordsize="24899,13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      <o:lock v:ext="edit" aspectratio="t"/>
                        <v:group id="Groep 72" o:spid="_x0000_s1069" style="position:absolute;left:50653;top:32344;width:24899;height:11452" coordorigin="50653,32344" coordsize="24899,11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        <v:shape id="Vrije vorm: Vorm 73" o:spid="_x0000_s1070" alt="Tekstballon staart" style="position:absolute;left:73565;top:40770;width:1987;height:3026;flip:x;visibility:visible;mso-wrap-style:square;v-text-anchor:middle" coordsize="198696,302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" path="m81524,l198696,r,170303c198696,243382,139453,302625,66374,302625l,302625v45024,,81524,-36500,81524,-81524l81524,xe" fillcolor="#f9d0de" stroked="f" strokeweight=".5pt">
                            <v:stroke joinstyle="miter"/>
                            <v:path arrowok="t" o:connecttype="custom" o:connectlocs="81524,0;198695,0;198695,170303;66374,302625;0,302625;81524,221101" o:connectangles="0,0,0,0,0,0"/>
                          </v:shape>
                          <v:roundrect id="Rechthoek: Afgeronde hoeken 74" o:spid="_x0000_s1071" alt="Tekstballon" style="position:absolute;left:50653;top:32344;width:24182;height:11452;visibility:visible;mso-wrap-style:square;v-text-anchor:middle" arcsize="11790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" fillcolor="#f9d0de" stroked="f" strokeweight=".5pt">
                            <v:stroke joinstyle="miter"/>
                            <v:textbox inset="2mm,0,0,0">
                              <w:txbxContent>
                                <w:sdt>
                                  <w:sdtPr>
                                    <w:id w:val="1104533930"/>
                                    <w:placeholder>
                                      <w:docPart w:val="767A5BD697844FE09007C31E5AAF204B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BE77DB7" w14:textId="10F7DB7D" w:rsidR="00D80668" w:rsidRDefault="00D80668" w:rsidP="00D80668">
                                      <w:r w:rsidRPr="00D80668">
                                        <w:rPr>
                                          <w:lang w:bidi="nl-NL"/>
                                        </w:rPr>
                                        <w:t xml:space="preserve">Yep, vandaag is het Valentijnsdag en ik zou je willen vragen of je mijn Valentijn wilt zijn? </w:t>
                                      </w:r>
                                      <w:r w:rsidRPr="00D80668">
                                        <w:rPr>
                                          <w:rFonts w:ascii="Segoe UI Emoji" w:eastAsia="Segoe UI Emoji" w:hAnsi="Segoe UI Emoji" w:cs="Segoe UI Emoji"/>
                                          <w:lang w:bidi="nl-NL"/>
                                        </w:rPr>
                                        <w:t>😍😍😍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roundrect>
                        </v:group>
                        <v:rect id="Rechthoek 75" o:spid="_x0000_s1072" style="position:absolute;left:51842;top:30322;width:22993;height:20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" filled="f" stroked="f" strokeweight=".5pt">
                          <v:textbox inset="0,0,0,0">
                            <w:txbxContent>
                              <w:sdt>
                                <w:sdtPr>
                                  <w:tag w:val=""/>
                                  <w:id w:val="-1248029399"/>
                                  <w:placeholder>
                                    <w:docPart w:val="82F1137D634F481F9505B0C0BCD1F6B8"/>
                                  </w:placeholder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5A18B72D" w14:textId="459FE529" w:rsidR="00D80668" w:rsidRPr="00D80668" w:rsidRDefault="00A33A5C" w:rsidP="00D80668">
                                    <w:pPr>
                                      <w:pStyle w:val="Namenbinnenin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w10:anchorlock/>
                    </v:group>
                  </w:pict>
                </mc:Fallback>
              </mc:AlternateContent>
            </w:r>
          </w:p>
        </w:tc>
        <w:bookmarkStart w:id="2" w:name="_GoBack"/>
        <w:bookmarkEnd w:id="2"/>
      </w:tr>
    </w:tbl>
    <w:p w14:paraId="3ECF6493" w14:textId="215CB26D" w:rsidR="005A20B8" w:rsidRPr="00D80668" w:rsidRDefault="005A20B8" w:rsidP="00D80668">
      <w:pPr>
        <w:rPr>
          <w:sz w:val="4"/>
          <w:szCs w:val="4"/>
        </w:rPr>
      </w:pPr>
    </w:p>
    <w:sectPr w:rsidR="005A20B8" w:rsidRPr="00D80668" w:rsidSect="008305F4">
      <w:headerReference w:type="even" r:id="rId16"/>
      <w:headerReference w:type="default" r:id="rId17"/>
      <w:pgSz w:w="11906" w:h="16838" w:code="9"/>
      <w:pgMar w:top="360" w:right="360" w:bottom="360" w:left="36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34E1D7" w14:textId="77777777" w:rsidR="00574DB0" w:rsidRDefault="00574DB0" w:rsidP="00D80668">
      <w:r>
        <w:separator/>
      </w:r>
    </w:p>
  </w:endnote>
  <w:endnote w:type="continuationSeparator" w:id="0">
    <w:p w14:paraId="114EAC6E" w14:textId="77777777" w:rsidR="00574DB0" w:rsidRDefault="00574DB0" w:rsidP="00D80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44ECCC" w14:textId="77777777" w:rsidR="00574DB0" w:rsidRDefault="00574DB0" w:rsidP="00D80668">
      <w:r>
        <w:separator/>
      </w:r>
    </w:p>
  </w:footnote>
  <w:footnote w:type="continuationSeparator" w:id="0">
    <w:p w14:paraId="6D020BAD" w14:textId="77777777" w:rsidR="00574DB0" w:rsidRDefault="00574DB0" w:rsidP="00D80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59FC5" w14:textId="74D14C9A" w:rsidR="00CF40E3" w:rsidRDefault="00CF40E3" w:rsidP="00D80668">
    <w:pPr>
      <w:pStyle w:val="Koptekst"/>
    </w:pPr>
    <w:r w:rsidRPr="00CF40E3">
      <w:rPr>
        <w:noProof/>
        <w:lang w:bidi="nl-NL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C74AB81" wp14:editId="31035A9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21590" b="33020"/>
              <wp:wrapNone/>
              <wp:docPr id="13" name="Groe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14" name="Rechthoek 1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33999" y="5041392"/>
                          <a:ext cx="7304400" cy="47952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" name="Groep 1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245877" y="5061822"/>
                          <a:ext cx="7242265" cy="4779032"/>
                          <a:chOff x="245877" y="5061822"/>
                          <a:chExt cx="7426274" cy="4900456"/>
                        </a:xfrm>
                      </wpg:grpSpPr>
                      <wps:wsp>
                        <wps:cNvPr id="16" name="Vrije vorm: Vorm 16">
                          <a:extLst/>
                        </wps:cNvPr>
                        <wps:cNvSpPr/>
                        <wps:spPr>
                          <a:xfrm>
                            <a:off x="304108" y="5061822"/>
                            <a:ext cx="7362098" cy="4900456"/>
                          </a:xfrm>
                          <a:custGeom>
                            <a:avLst/>
                            <a:gdLst>
                              <a:gd name="connsiteX0" fmla="*/ 2958484 w 7362098"/>
                              <a:gd name="connsiteY0" fmla="*/ 4882890 h 4900456"/>
                              <a:gd name="connsiteX1" fmla="*/ 2959281 w 7362098"/>
                              <a:gd name="connsiteY1" fmla="*/ 4885685 h 4900456"/>
                              <a:gd name="connsiteX2" fmla="*/ 2948500 w 7362098"/>
                              <a:gd name="connsiteY2" fmla="*/ 4899658 h 4900456"/>
                              <a:gd name="connsiteX3" fmla="*/ 2946903 w 7362098"/>
                              <a:gd name="connsiteY3" fmla="*/ 4900456 h 4900456"/>
                              <a:gd name="connsiteX4" fmla="*/ 2945305 w 7362098"/>
                              <a:gd name="connsiteY4" fmla="*/ 4900057 h 4900456"/>
                              <a:gd name="connsiteX5" fmla="*/ 2944905 w 7362098"/>
                              <a:gd name="connsiteY5" fmla="*/ 4897262 h 4900456"/>
                              <a:gd name="connsiteX6" fmla="*/ 2955687 w 7362098"/>
                              <a:gd name="connsiteY6" fmla="*/ 4883289 h 4900456"/>
                              <a:gd name="connsiteX7" fmla="*/ 2958484 w 7362098"/>
                              <a:gd name="connsiteY7" fmla="*/ 4882890 h 4900456"/>
                              <a:gd name="connsiteX8" fmla="*/ 3001992 w 7362098"/>
                              <a:gd name="connsiteY8" fmla="*/ 4876902 h 4900456"/>
                              <a:gd name="connsiteX9" fmla="*/ 3016360 w 7362098"/>
                              <a:gd name="connsiteY9" fmla="*/ 4887682 h 4900456"/>
                              <a:gd name="connsiteX10" fmla="*/ 3016761 w 7362098"/>
                              <a:gd name="connsiteY10" fmla="*/ 4890476 h 4900456"/>
                              <a:gd name="connsiteX11" fmla="*/ 3015164 w 7362098"/>
                              <a:gd name="connsiteY11" fmla="*/ 4891274 h 4900456"/>
                              <a:gd name="connsiteX12" fmla="*/ 3013562 w 7362098"/>
                              <a:gd name="connsiteY12" fmla="*/ 4890875 h 4900456"/>
                              <a:gd name="connsiteX13" fmla="*/ 2999599 w 7362098"/>
                              <a:gd name="connsiteY13" fmla="*/ 4880097 h 4900456"/>
                              <a:gd name="connsiteX14" fmla="*/ 2999198 w 7362098"/>
                              <a:gd name="connsiteY14" fmla="*/ 4877301 h 4900456"/>
                              <a:gd name="connsiteX15" fmla="*/ 3001992 w 7362098"/>
                              <a:gd name="connsiteY15" fmla="*/ 4876902 h 4900456"/>
                              <a:gd name="connsiteX16" fmla="*/ 2948101 w 7362098"/>
                              <a:gd name="connsiteY16" fmla="*/ 4873310 h 4900456"/>
                              <a:gd name="connsiteX17" fmla="*/ 2950896 w 7362098"/>
                              <a:gd name="connsiteY17" fmla="*/ 4874108 h 4900456"/>
                              <a:gd name="connsiteX18" fmla="*/ 2950098 w 7362098"/>
                              <a:gd name="connsiteY18" fmla="*/ 4876903 h 4900456"/>
                              <a:gd name="connsiteX19" fmla="*/ 2934926 w 7362098"/>
                              <a:gd name="connsiteY19" fmla="*/ 4885686 h 4900456"/>
                              <a:gd name="connsiteX20" fmla="*/ 2934129 w 7362098"/>
                              <a:gd name="connsiteY20" fmla="*/ 4886085 h 4900456"/>
                              <a:gd name="connsiteX21" fmla="*/ 2932129 w 7362098"/>
                              <a:gd name="connsiteY21" fmla="*/ 4884887 h 4900456"/>
                              <a:gd name="connsiteX22" fmla="*/ 2932928 w 7362098"/>
                              <a:gd name="connsiteY22" fmla="*/ 4882093 h 4900456"/>
                              <a:gd name="connsiteX23" fmla="*/ 3006778 w 7362098"/>
                              <a:gd name="connsiteY23" fmla="*/ 4866124 h 4900456"/>
                              <a:gd name="connsiteX24" fmla="*/ 3023546 w 7362098"/>
                              <a:gd name="connsiteY24" fmla="*/ 4870915 h 4900456"/>
                              <a:gd name="connsiteX25" fmla="*/ 3024744 w 7362098"/>
                              <a:gd name="connsiteY25" fmla="*/ 4873709 h 4900456"/>
                              <a:gd name="connsiteX26" fmla="*/ 3023150 w 7362098"/>
                              <a:gd name="connsiteY26" fmla="*/ 4875307 h 4900456"/>
                              <a:gd name="connsiteX27" fmla="*/ 3022354 w 7362098"/>
                              <a:gd name="connsiteY27" fmla="*/ 4875307 h 4900456"/>
                              <a:gd name="connsiteX28" fmla="*/ 3005577 w 7362098"/>
                              <a:gd name="connsiteY28" fmla="*/ 4870516 h 4900456"/>
                              <a:gd name="connsiteX29" fmla="*/ 3003985 w 7362098"/>
                              <a:gd name="connsiteY29" fmla="*/ 4867722 h 4900456"/>
                              <a:gd name="connsiteX30" fmla="*/ 3006778 w 7362098"/>
                              <a:gd name="connsiteY30" fmla="*/ 4866124 h 4900456"/>
                              <a:gd name="connsiteX31" fmla="*/ 2944907 w 7362098"/>
                              <a:gd name="connsiteY31" fmla="*/ 4861334 h 4900456"/>
                              <a:gd name="connsiteX32" fmla="*/ 2947303 w 7362098"/>
                              <a:gd name="connsiteY32" fmla="*/ 4863331 h 4900456"/>
                              <a:gd name="connsiteX33" fmla="*/ 2945308 w 7362098"/>
                              <a:gd name="connsiteY33" fmla="*/ 4865726 h 4900456"/>
                              <a:gd name="connsiteX34" fmla="*/ 2927740 w 7362098"/>
                              <a:gd name="connsiteY34" fmla="*/ 4868121 h 4900456"/>
                              <a:gd name="connsiteX35" fmla="*/ 2925344 w 7362098"/>
                              <a:gd name="connsiteY35" fmla="*/ 4866125 h 4900456"/>
                              <a:gd name="connsiteX36" fmla="*/ 2927342 w 7362098"/>
                              <a:gd name="connsiteY36" fmla="*/ 4863730 h 4900456"/>
                              <a:gd name="connsiteX37" fmla="*/ 3023947 w 7362098"/>
                              <a:gd name="connsiteY37" fmla="*/ 4851354 h 4900456"/>
                              <a:gd name="connsiteX38" fmla="*/ 3026343 w 7362098"/>
                              <a:gd name="connsiteY38" fmla="*/ 4853351 h 4900456"/>
                              <a:gd name="connsiteX39" fmla="*/ 3024346 w 7362098"/>
                              <a:gd name="connsiteY39" fmla="*/ 4855746 h 4900456"/>
                              <a:gd name="connsiteX40" fmla="*/ 3006778 w 7362098"/>
                              <a:gd name="connsiteY40" fmla="*/ 4858141 h 4900456"/>
                              <a:gd name="connsiteX41" fmla="*/ 3004382 w 7362098"/>
                              <a:gd name="connsiteY41" fmla="*/ 4856145 h 4900456"/>
                              <a:gd name="connsiteX42" fmla="*/ 3006380 w 7362098"/>
                              <a:gd name="connsiteY42" fmla="*/ 4853750 h 4900456"/>
                              <a:gd name="connsiteX43" fmla="*/ 2929337 w 7362098"/>
                              <a:gd name="connsiteY43" fmla="*/ 4844168 h 4900456"/>
                              <a:gd name="connsiteX44" fmla="*/ 2946105 w 7362098"/>
                              <a:gd name="connsiteY44" fmla="*/ 4848959 h 4900456"/>
                              <a:gd name="connsiteX45" fmla="*/ 2947701 w 7362098"/>
                              <a:gd name="connsiteY45" fmla="*/ 4851753 h 4900456"/>
                              <a:gd name="connsiteX46" fmla="*/ 2946105 w 7362098"/>
                              <a:gd name="connsiteY46" fmla="*/ 4853351 h 4900456"/>
                              <a:gd name="connsiteX47" fmla="*/ 2945305 w 7362098"/>
                              <a:gd name="connsiteY47" fmla="*/ 4853351 h 4900456"/>
                              <a:gd name="connsiteX48" fmla="*/ 2928537 w 7362098"/>
                              <a:gd name="connsiteY48" fmla="*/ 4848560 h 4900456"/>
                              <a:gd name="connsiteX49" fmla="*/ 2926540 w 7362098"/>
                              <a:gd name="connsiteY49" fmla="*/ 4845766 h 4900456"/>
                              <a:gd name="connsiteX50" fmla="*/ 2929337 w 7362098"/>
                              <a:gd name="connsiteY50" fmla="*/ 4844168 h 4900456"/>
                              <a:gd name="connsiteX51" fmla="*/ 3017160 w 7362098"/>
                              <a:gd name="connsiteY51" fmla="*/ 4833788 h 4900456"/>
                              <a:gd name="connsiteX52" fmla="*/ 3019959 w 7362098"/>
                              <a:gd name="connsiteY52" fmla="*/ 4834587 h 4900456"/>
                              <a:gd name="connsiteX53" fmla="*/ 3019159 w 7362098"/>
                              <a:gd name="connsiteY53" fmla="*/ 4837382 h 4900456"/>
                              <a:gd name="connsiteX54" fmla="*/ 3003985 w 7362098"/>
                              <a:gd name="connsiteY54" fmla="*/ 4846165 h 4900456"/>
                              <a:gd name="connsiteX55" fmla="*/ 3003189 w 7362098"/>
                              <a:gd name="connsiteY55" fmla="*/ 4846564 h 4900456"/>
                              <a:gd name="connsiteX56" fmla="*/ 3001193 w 7362098"/>
                              <a:gd name="connsiteY56" fmla="*/ 4845366 h 4900456"/>
                              <a:gd name="connsiteX57" fmla="*/ 3001989 w 7362098"/>
                              <a:gd name="connsiteY57" fmla="*/ 4842572 h 4900456"/>
                              <a:gd name="connsiteX58" fmla="*/ 2938917 w 7362098"/>
                              <a:gd name="connsiteY58" fmla="*/ 4828599 h 4900456"/>
                              <a:gd name="connsiteX59" fmla="*/ 2952892 w 7362098"/>
                              <a:gd name="connsiteY59" fmla="*/ 4839379 h 4900456"/>
                              <a:gd name="connsiteX60" fmla="*/ 2953294 w 7362098"/>
                              <a:gd name="connsiteY60" fmla="*/ 4842173 h 4900456"/>
                              <a:gd name="connsiteX61" fmla="*/ 2951695 w 7362098"/>
                              <a:gd name="connsiteY61" fmla="*/ 4842971 h 4900456"/>
                              <a:gd name="connsiteX62" fmla="*/ 2950098 w 7362098"/>
                              <a:gd name="connsiteY62" fmla="*/ 4842572 h 4900456"/>
                              <a:gd name="connsiteX63" fmla="*/ 2936523 w 7362098"/>
                              <a:gd name="connsiteY63" fmla="*/ 4831794 h 4900456"/>
                              <a:gd name="connsiteX64" fmla="*/ 2936124 w 7362098"/>
                              <a:gd name="connsiteY64" fmla="*/ 4828998 h 4900456"/>
                              <a:gd name="connsiteX65" fmla="*/ 2938917 w 7362098"/>
                              <a:gd name="connsiteY65" fmla="*/ 4828599 h 4900456"/>
                              <a:gd name="connsiteX66" fmla="*/ 3007175 w 7362098"/>
                              <a:gd name="connsiteY66" fmla="*/ 4819417 h 4900456"/>
                              <a:gd name="connsiteX67" fmla="*/ 3007585 w 7362098"/>
                              <a:gd name="connsiteY67" fmla="*/ 4822211 h 4900456"/>
                              <a:gd name="connsiteX68" fmla="*/ 2996801 w 7362098"/>
                              <a:gd name="connsiteY68" fmla="*/ 4836184 h 4900456"/>
                              <a:gd name="connsiteX69" fmla="*/ 2995203 w 7362098"/>
                              <a:gd name="connsiteY69" fmla="*/ 4836983 h 4900456"/>
                              <a:gd name="connsiteX70" fmla="*/ 2993603 w 7362098"/>
                              <a:gd name="connsiteY70" fmla="*/ 4836583 h 4900456"/>
                              <a:gd name="connsiteX71" fmla="*/ 2993603 w 7362098"/>
                              <a:gd name="connsiteY71" fmla="*/ 4833789 h 4900456"/>
                              <a:gd name="connsiteX72" fmla="*/ 3004382 w 7362098"/>
                              <a:gd name="connsiteY72" fmla="*/ 4819816 h 4900456"/>
                              <a:gd name="connsiteX73" fmla="*/ 3007175 w 7362098"/>
                              <a:gd name="connsiteY73" fmla="*/ 4819417 h 4900456"/>
                              <a:gd name="connsiteX74" fmla="*/ 2950895 w 7362098"/>
                              <a:gd name="connsiteY74" fmla="*/ 4815824 h 4900456"/>
                              <a:gd name="connsiteX75" fmla="*/ 2953688 w 7362098"/>
                              <a:gd name="connsiteY75" fmla="*/ 4816623 h 4900456"/>
                              <a:gd name="connsiteX76" fmla="*/ 2962475 w 7362098"/>
                              <a:gd name="connsiteY76" fmla="*/ 4831793 h 4900456"/>
                              <a:gd name="connsiteX77" fmla="*/ 2961676 w 7362098"/>
                              <a:gd name="connsiteY77" fmla="*/ 4834588 h 4900456"/>
                              <a:gd name="connsiteX78" fmla="*/ 2960876 w 7362098"/>
                              <a:gd name="connsiteY78" fmla="*/ 4834987 h 4900456"/>
                              <a:gd name="connsiteX79" fmla="*/ 2958883 w 7362098"/>
                              <a:gd name="connsiteY79" fmla="*/ 4833789 h 4900456"/>
                              <a:gd name="connsiteX80" fmla="*/ 2950097 w 7362098"/>
                              <a:gd name="connsiteY80" fmla="*/ 4818619 h 4900456"/>
                              <a:gd name="connsiteX81" fmla="*/ 2950895 w 7362098"/>
                              <a:gd name="connsiteY81" fmla="*/ 4815824 h 4900456"/>
                              <a:gd name="connsiteX82" fmla="*/ 2989215 w 7362098"/>
                              <a:gd name="connsiteY82" fmla="*/ 4810635 h 4900456"/>
                              <a:gd name="connsiteX83" fmla="*/ 2990814 w 7362098"/>
                              <a:gd name="connsiteY83" fmla="*/ 4813429 h 4900456"/>
                              <a:gd name="connsiteX84" fmla="*/ 2986020 w 7362098"/>
                              <a:gd name="connsiteY84" fmla="*/ 4830196 h 4900456"/>
                              <a:gd name="connsiteX85" fmla="*/ 2984424 w 7362098"/>
                              <a:gd name="connsiteY85" fmla="*/ 4831793 h 4900456"/>
                              <a:gd name="connsiteX86" fmla="*/ 2983623 w 7362098"/>
                              <a:gd name="connsiteY86" fmla="*/ 4831793 h 4900456"/>
                              <a:gd name="connsiteX87" fmla="*/ 2981628 w 7362098"/>
                              <a:gd name="connsiteY87" fmla="*/ 4828999 h 4900456"/>
                              <a:gd name="connsiteX88" fmla="*/ 2986418 w 7362098"/>
                              <a:gd name="connsiteY88" fmla="*/ 4812232 h 4900456"/>
                              <a:gd name="connsiteX89" fmla="*/ 2989215 w 7362098"/>
                              <a:gd name="connsiteY89" fmla="*/ 4810635 h 4900456"/>
                              <a:gd name="connsiteX90" fmla="*/ 2969658 w 7362098"/>
                              <a:gd name="connsiteY90" fmla="*/ 4809038 h 4900456"/>
                              <a:gd name="connsiteX91" fmla="*/ 2972053 w 7362098"/>
                              <a:gd name="connsiteY91" fmla="*/ 4811034 h 4900456"/>
                              <a:gd name="connsiteX92" fmla="*/ 2974446 w 7362098"/>
                              <a:gd name="connsiteY92" fmla="*/ 4828600 h 4900456"/>
                              <a:gd name="connsiteX93" fmla="*/ 2972451 w 7362098"/>
                              <a:gd name="connsiteY93" fmla="*/ 4830995 h 4900456"/>
                              <a:gd name="connsiteX94" fmla="*/ 2970057 w 7362098"/>
                              <a:gd name="connsiteY94" fmla="*/ 4828999 h 4900456"/>
                              <a:gd name="connsiteX95" fmla="*/ 2967664 w 7362098"/>
                              <a:gd name="connsiteY95" fmla="*/ 4811433 h 4900456"/>
                              <a:gd name="connsiteX96" fmla="*/ 2969658 w 7362098"/>
                              <a:gd name="connsiteY96" fmla="*/ 4809038 h 4900456"/>
                              <a:gd name="connsiteX97" fmla="*/ 2014013 w 7362098"/>
                              <a:gd name="connsiteY97" fmla="*/ 4784438 h 4900456"/>
                              <a:gd name="connsiteX98" fmla="*/ 2033125 w 7362098"/>
                              <a:gd name="connsiteY98" fmla="*/ 4798660 h 4900456"/>
                              <a:gd name="connsiteX99" fmla="*/ 2027536 w 7362098"/>
                              <a:gd name="connsiteY99" fmla="*/ 4802253 h 4900456"/>
                              <a:gd name="connsiteX100" fmla="*/ 1993204 w 7362098"/>
                              <a:gd name="connsiteY100" fmla="*/ 4794269 h 4900456"/>
                              <a:gd name="connsiteX101" fmla="*/ 1986018 w 7362098"/>
                              <a:gd name="connsiteY101" fmla="*/ 4828201 h 4900456"/>
                              <a:gd name="connsiteX102" fmla="*/ 1980429 w 7362098"/>
                              <a:gd name="connsiteY102" fmla="*/ 4831794 h 4900456"/>
                              <a:gd name="connsiteX103" fmla="*/ 1979630 w 7362098"/>
                              <a:gd name="connsiteY103" fmla="*/ 4830596 h 4900456"/>
                              <a:gd name="connsiteX104" fmla="*/ 1990409 w 7362098"/>
                              <a:gd name="connsiteY104" fmla="*/ 4787881 h 4900456"/>
                              <a:gd name="connsiteX105" fmla="*/ 2014013 w 7362098"/>
                              <a:gd name="connsiteY105" fmla="*/ 4784438 h 4900456"/>
                              <a:gd name="connsiteX106" fmla="*/ 54291 w 7362098"/>
                              <a:gd name="connsiteY106" fmla="*/ 4768321 h 4900456"/>
                              <a:gd name="connsiteX107" fmla="*/ 56686 w 7362098"/>
                              <a:gd name="connsiteY107" fmla="*/ 4770316 h 4900456"/>
                              <a:gd name="connsiteX108" fmla="*/ 59082 w 7362098"/>
                              <a:gd name="connsiteY108" fmla="*/ 4787882 h 4900456"/>
                              <a:gd name="connsiteX109" fmla="*/ 57085 w 7362098"/>
                              <a:gd name="connsiteY109" fmla="*/ 4790277 h 4900456"/>
                              <a:gd name="connsiteX110" fmla="*/ 54690 w 7362098"/>
                              <a:gd name="connsiteY110" fmla="*/ 4788281 h 4900456"/>
                              <a:gd name="connsiteX111" fmla="*/ 52295 w 7362098"/>
                              <a:gd name="connsiteY111" fmla="*/ 4770716 h 4900456"/>
                              <a:gd name="connsiteX112" fmla="*/ 54291 w 7362098"/>
                              <a:gd name="connsiteY112" fmla="*/ 4768321 h 4900456"/>
                              <a:gd name="connsiteX113" fmla="*/ 42714 w 7362098"/>
                              <a:gd name="connsiteY113" fmla="*/ 4767522 h 4900456"/>
                              <a:gd name="connsiteX114" fmla="*/ 43912 w 7362098"/>
                              <a:gd name="connsiteY114" fmla="*/ 4770316 h 4900456"/>
                              <a:gd name="connsiteX115" fmla="*/ 39121 w 7362098"/>
                              <a:gd name="connsiteY115" fmla="*/ 4787083 h 4900456"/>
                              <a:gd name="connsiteX116" fmla="*/ 37524 w 7362098"/>
                              <a:gd name="connsiteY116" fmla="*/ 4788680 h 4900456"/>
                              <a:gd name="connsiteX117" fmla="*/ 36725 w 7362098"/>
                              <a:gd name="connsiteY117" fmla="*/ 4788680 h 4900456"/>
                              <a:gd name="connsiteX118" fmla="*/ 35129 w 7362098"/>
                              <a:gd name="connsiteY118" fmla="*/ 4785886 h 4900456"/>
                              <a:gd name="connsiteX119" fmla="*/ 39919 w 7362098"/>
                              <a:gd name="connsiteY119" fmla="*/ 4769118 h 4900456"/>
                              <a:gd name="connsiteX120" fmla="*/ 42714 w 7362098"/>
                              <a:gd name="connsiteY120" fmla="*/ 4767522 h 4900456"/>
                              <a:gd name="connsiteX121" fmla="*/ 65068 w 7362098"/>
                              <a:gd name="connsiteY121" fmla="*/ 4764727 h 4900456"/>
                              <a:gd name="connsiteX122" fmla="*/ 67862 w 7362098"/>
                              <a:gd name="connsiteY122" fmla="*/ 4765526 h 4900456"/>
                              <a:gd name="connsiteX123" fmla="*/ 76646 w 7362098"/>
                              <a:gd name="connsiteY123" fmla="*/ 4780696 h 4900456"/>
                              <a:gd name="connsiteX124" fmla="*/ 75847 w 7362098"/>
                              <a:gd name="connsiteY124" fmla="*/ 4783491 h 4900456"/>
                              <a:gd name="connsiteX125" fmla="*/ 75049 w 7362098"/>
                              <a:gd name="connsiteY125" fmla="*/ 4783890 h 4900456"/>
                              <a:gd name="connsiteX126" fmla="*/ 73053 w 7362098"/>
                              <a:gd name="connsiteY126" fmla="*/ 4782692 h 4900456"/>
                              <a:gd name="connsiteX127" fmla="*/ 64270 w 7362098"/>
                              <a:gd name="connsiteY127" fmla="*/ 4767522 h 4900456"/>
                              <a:gd name="connsiteX128" fmla="*/ 65068 w 7362098"/>
                              <a:gd name="connsiteY128" fmla="*/ 4764727 h 4900456"/>
                              <a:gd name="connsiteX129" fmla="*/ 32734 w 7362098"/>
                              <a:gd name="connsiteY129" fmla="*/ 4762332 h 4900456"/>
                              <a:gd name="connsiteX130" fmla="*/ 33532 w 7362098"/>
                              <a:gd name="connsiteY130" fmla="*/ 4765126 h 4900456"/>
                              <a:gd name="connsiteX131" fmla="*/ 22754 w 7362098"/>
                              <a:gd name="connsiteY131" fmla="*/ 4779099 h 4900456"/>
                              <a:gd name="connsiteX132" fmla="*/ 21157 w 7362098"/>
                              <a:gd name="connsiteY132" fmla="*/ 4779898 h 4900456"/>
                              <a:gd name="connsiteX133" fmla="*/ 19560 w 7362098"/>
                              <a:gd name="connsiteY133" fmla="*/ 4779499 h 4900456"/>
                              <a:gd name="connsiteX134" fmla="*/ 19160 w 7362098"/>
                              <a:gd name="connsiteY134" fmla="*/ 4776704 h 4900456"/>
                              <a:gd name="connsiteX135" fmla="*/ 29939 w 7362098"/>
                              <a:gd name="connsiteY135" fmla="*/ 4762731 h 4900456"/>
                              <a:gd name="connsiteX136" fmla="*/ 32734 w 7362098"/>
                              <a:gd name="connsiteY136" fmla="*/ 4762332 h 4900456"/>
                              <a:gd name="connsiteX137" fmla="*/ 76645 w 7362098"/>
                              <a:gd name="connsiteY137" fmla="*/ 4756743 h 4900456"/>
                              <a:gd name="connsiteX138" fmla="*/ 91018 w 7362098"/>
                              <a:gd name="connsiteY138" fmla="*/ 4767523 h 4900456"/>
                              <a:gd name="connsiteX139" fmla="*/ 91417 w 7362098"/>
                              <a:gd name="connsiteY139" fmla="*/ 4770317 h 4900456"/>
                              <a:gd name="connsiteX140" fmla="*/ 89820 w 7362098"/>
                              <a:gd name="connsiteY140" fmla="*/ 4771115 h 4900456"/>
                              <a:gd name="connsiteX141" fmla="*/ 88223 w 7362098"/>
                              <a:gd name="connsiteY141" fmla="*/ 4770716 h 4900456"/>
                              <a:gd name="connsiteX142" fmla="*/ 74250 w 7362098"/>
                              <a:gd name="connsiteY142" fmla="*/ 4759938 h 4900456"/>
                              <a:gd name="connsiteX143" fmla="*/ 73851 w 7362098"/>
                              <a:gd name="connsiteY143" fmla="*/ 4757142 h 4900456"/>
                              <a:gd name="connsiteX144" fmla="*/ 76645 w 7362098"/>
                              <a:gd name="connsiteY144" fmla="*/ 4756743 h 4900456"/>
                              <a:gd name="connsiteX145" fmla="*/ 6757209 w 7362098"/>
                              <a:gd name="connsiteY145" fmla="*/ 4755146 h 4900456"/>
                              <a:gd name="connsiteX146" fmla="*/ 6759604 w 7362098"/>
                              <a:gd name="connsiteY146" fmla="*/ 4757142 h 4900456"/>
                              <a:gd name="connsiteX147" fmla="*/ 6761999 w 7362098"/>
                              <a:gd name="connsiteY147" fmla="*/ 4774708 h 4900456"/>
                              <a:gd name="connsiteX148" fmla="*/ 6760003 w 7362098"/>
                              <a:gd name="connsiteY148" fmla="*/ 4777103 h 4900456"/>
                              <a:gd name="connsiteX149" fmla="*/ 6757608 w 7362098"/>
                              <a:gd name="connsiteY149" fmla="*/ 4775107 h 4900456"/>
                              <a:gd name="connsiteX150" fmla="*/ 6755212 w 7362098"/>
                              <a:gd name="connsiteY150" fmla="*/ 4757542 h 4900456"/>
                              <a:gd name="connsiteX151" fmla="*/ 6757209 w 7362098"/>
                              <a:gd name="connsiteY151" fmla="*/ 4755146 h 4900456"/>
                              <a:gd name="connsiteX152" fmla="*/ 6745631 w 7362098"/>
                              <a:gd name="connsiteY152" fmla="*/ 4754348 h 4900456"/>
                              <a:gd name="connsiteX153" fmla="*/ 6746830 w 7362098"/>
                              <a:gd name="connsiteY153" fmla="*/ 4757142 h 4900456"/>
                              <a:gd name="connsiteX154" fmla="*/ 6742039 w 7362098"/>
                              <a:gd name="connsiteY154" fmla="*/ 4773909 h 4900456"/>
                              <a:gd name="connsiteX155" fmla="*/ 6740442 w 7362098"/>
                              <a:gd name="connsiteY155" fmla="*/ 4775506 h 4900456"/>
                              <a:gd name="connsiteX156" fmla="*/ 6739643 w 7362098"/>
                              <a:gd name="connsiteY156" fmla="*/ 4775506 h 4900456"/>
                              <a:gd name="connsiteX157" fmla="*/ 6738046 w 7362098"/>
                              <a:gd name="connsiteY157" fmla="*/ 4772712 h 4900456"/>
                              <a:gd name="connsiteX158" fmla="*/ 6742837 w 7362098"/>
                              <a:gd name="connsiteY158" fmla="*/ 4755945 h 4900456"/>
                              <a:gd name="connsiteX159" fmla="*/ 6745631 w 7362098"/>
                              <a:gd name="connsiteY159" fmla="*/ 4754348 h 4900456"/>
                              <a:gd name="connsiteX160" fmla="*/ 22355 w 7362098"/>
                              <a:gd name="connsiteY160" fmla="*/ 4752751 h 4900456"/>
                              <a:gd name="connsiteX161" fmla="*/ 25150 w 7362098"/>
                              <a:gd name="connsiteY161" fmla="*/ 4753550 h 4900456"/>
                              <a:gd name="connsiteX162" fmla="*/ 24351 w 7362098"/>
                              <a:gd name="connsiteY162" fmla="*/ 4756345 h 4900456"/>
                              <a:gd name="connsiteX163" fmla="*/ 9181 w 7362098"/>
                              <a:gd name="connsiteY163" fmla="*/ 4765128 h 4900456"/>
                              <a:gd name="connsiteX164" fmla="*/ 8383 w 7362098"/>
                              <a:gd name="connsiteY164" fmla="*/ 4765527 h 4900456"/>
                              <a:gd name="connsiteX165" fmla="*/ 6387 w 7362098"/>
                              <a:gd name="connsiteY165" fmla="*/ 4764329 h 4900456"/>
                              <a:gd name="connsiteX166" fmla="*/ 7185 w 7362098"/>
                              <a:gd name="connsiteY166" fmla="*/ 4761535 h 4900456"/>
                              <a:gd name="connsiteX167" fmla="*/ 6767986 w 7362098"/>
                              <a:gd name="connsiteY167" fmla="*/ 4751554 h 4900456"/>
                              <a:gd name="connsiteX168" fmla="*/ 6770781 w 7362098"/>
                              <a:gd name="connsiteY168" fmla="*/ 4752352 h 4900456"/>
                              <a:gd name="connsiteX169" fmla="*/ 6779564 w 7362098"/>
                              <a:gd name="connsiteY169" fmla="*/ 4767523 h 4900456"/>
                              <a:gd name="connsiteX170" fmla="*/ 6778765 w 7362098"/>
                              <a:gd name="connsiteY170" fmla="*/ 4770317 h 4900456"/>
                              <a:gd name="connsiteX171" fmla="*/ 6777967 w 7362098"/>
                              <a:gd name="connsiteY171" fmla="*/ 4770716 h 4900456"/>
                              <a:gd name="connsiteX172" fmla="*/ 6775971 w 7362098"/>
                              <a:gd name="connsiteY172" fmla="*/ 4769519 h 4900456"/>
                              <a:gd name="connsiteX173" fmla="*/ 6767187 w 7362098"/>
                              <a:gd name="connsiteY173" fmla="*/ 4754348 h 4900456"/>
                              <a:gd name="connsiteX174" fmla="*/ 6767986 w 7362098"/>
                              <a:gd name="connsiteY174" fmla="*/ 4751554 h 4900456"/>
                              <a:gd name="connsiteX175" fmla="*/ 6736051 w 7362098"/>
                              <a:gd name="connsiteY175" fmla="*/ 4749158 h 4900456"/>
                              <a:gd name="connsiteX176" fmla="*/ 6736849 w 7362098"/>
                              <a:gd name="connsiteY176" fmla="*/ 4751953 h 4900456"/>
                              <a:gd name="connsiteX177" fmla="*/ 6726071 w 7362098"/>
                              <a:gd name="connsiteY177" fmla="*/ 4765926 h 4900456"/>
                              <a:gd name="connsiteX178" fmla="*/ 6724473 w 7362098"/>
                              <a:gd name="connsiteY178" fmla="*/ 4766724 h 4900456"/>
                              <a:gd name="connsiteX179" fmla="*/ 6722876 w 7362098"/>
                              <a:gd name="connsiteY179" fmla="*/ 4766325 h 4900456"/>
                              <a:gd name="connsiteX180" fmla="*/ 6722477 w 7362098"/>
                              <a:gd name="connsiteY180" fmla="*/ 4763530 h 4900456"/>
                              <a:gd name="connsiteX181" fmla="*/ 6733256 w 7362098"/>
                              <a:gd name="connsiteY181" fmla="*/ 4749557 h 4900456"/>
                              <a:gd name="connsiteX182" fmla="*/ 6736051 w 7362098"/>
                              <a:gd name="connsiteY182" fmla="*/ 4749158 h 4900456"/>
                              <a:gd name="connsiteX183" fmla="*/ 5412906 w 7362098"/>
                              <a:gd name="connsiteY183" fmla="*/ 4748859 h 4900456"/>
                              <a:gd name="connsiteX184" fmla="*/ 5422287 w 7362098"/>
                              <a:gd name="connsiteY184" fmla="*/ 4749957 h 4900456"/>
                              <a:gd name="connsiteX185" fmla="*/ 5429473 w 7362098"/>
                              <a:gd name="connsiteY185" fmla="*/ 4761933 h 4900456"/>
                              <a:gd name="connsiteX186" fmla="*/ 5433066 w 7362098"/>
                              <a:gd name="connsiteY186" fmla="*/ 4766724 h 4900456"/>
                              <a:gd name="connsiteX187" fmla="*/ 5439054 w 7362098"/>
                              <a:gd name="connsiteY187" fmla="*/ 4766724 h 4900456"/>
                              <a:gd name="connsiteX188" fmla="*/ 5439453 w 7362098"/>
                              <a:gd name="connsiteY188" fmla="*/ 4766724 h 4900456"/>
                              <a:gd name="connsiteX189" fmla="*/ 5439852 w 7362098"/>
                              <a:gd name="connsiteY189" fmla="*/ 4766325 h 4900456"/>
                              <a:gd name="connsiteX190" fmla="*/ 5453026 w 7362098"/>
                              <a:gd name="connsiteY190" fmla="*/ 4765926 h 4900456"/>
                              <a:gd name="connsiteX191" fmla="*/ 5460211 w 7362098"/>
                              <a:gd name="connsiteY191" fmla="*/ 4777503 h 4900456"/>
                              <a:gd name="connsiteX192" fmla="*/ 5460211 w 7362098"/>
                              <a:gd name="connsiteY192" fmla="*/ 4777902 h 4900456"/>
                              <a:gd name="connsiteX193" fmla="*/ 5463804 w 7362098"/>
                              <a:gd name="connsiteY193" fmla="*/ 4782692 h 4900456"/>
                              <a:gd name="connsiteX194" fmla="*/ 5470191 w 7362098"/>
                              <a:gd name="connsiteY194" fmla="*/ 4782692 h 4900456"/>
                              <a:gd name="connsiteX195" fmla="*/ 5470591 w 7362098"/>
                              <a:gd name="connsiteY195" fmla="*/ 4782692 h 4900456"/>
                              <a:gd name="connsiteX196" fmla="*/ 5484563 w 7362098"/>
                              <a:gd name="connsiteY196" fmla="*/ 4781894 h 4900456"/>
                              <a:gd name="connsiteX197" fmla="*/ 5491748 w 7362098"/>
                              <a:gd name="connsiteY197" fmla="*/ 4793870 h 4900456"/>
                              <a:gd name="connsiteX198" fmla="*/ 5495341 w 7362098"/>
                              <a:gd name="connsiteY198" fmla="*/ 4798660 h 4900456"/>
                              <a:gd name="connsiteX199" fmla="*/ 5498535 w 7362098"/>
                              <a:gd name="connsiteY199" fmla="*/ 4799458 h 4900456"/>
                              <a:gd name="connsiteX200" fmla="*/ 5502926 w 7362098"/>
                              <a:gd name="connsiteY200" fmla="*/ 4799858 h 4900456"/>
                              <a:gd name="connsiteX201" fmla="*/ 5506519 w 7362098"/>
                              <a:gd name="connsiteY201" fmla="*/ 4803850 h 4900456"/>
                              <a:gd name="connsiteX202" fmla="*/ 5500930 w 7362098"/>
                              <a:gd name="connsiteY202" fmla="*/ 4808241 h 4900456"/>
                              <a:gd name="connsiteX203" fmla="*/ 5494942 w 7362098"/>
                              <a:gd name="connsiteY203" fmla="*/ 4807842 h 4900456"/>
                              <a:gd name="connsiteX204" fmla="*/ 5490151 w 7362098"/>
                              <a:gd name="connsiteY204" fmla="*/ 4806245 h 4900456"/>
                              <a:gd name="connsiteX205" fmla="*/ 5482966 w 7362098"/>
                              <a:gd name="connsiteY205" fmla="*/ 4794269 h 4900456"/>
                              <a:gd name="connsiteX206" fmla="*/ 5479772 w 7362098"/>
                              <a:gd name="connsiteY206" fmla="*/ 4789478 h 4900456"/>
                              <a:gd name="connsiteX207" fmla="*/ 5472986 w 7362098"/>
                              <a:gd name="connsiteY207" fmla="*/ 4789878 h 4900456"/>
                              <a:gd name="connsiteX208" fmla="*/ 5459413 w 7362098"/>
                              <a:gd name="connsiteY208" fmla="*/ 4790277 h 4900456"/>
                              <a:gd name="connsiteX209" fmla="*/ 5452227 w 7362098"/>
                              <a:gd name="connsiteY209" fmla="*/ 4778700 h 4900456"/>
                              <a:gd name="connsiteX210" fmla="*/ 5448635 w 7362098"/>
                              <a:gd name="connsiteY210" fmla="*/ 4773511 h 4900456"/>
                              <a:gd name="connsiteX211" fmla="*/ 5442647 w 7362098"/>
                              <a:gd name="connsiteY211" fmla="*/ 4773511 h 4900456"/>
                              <a:gd name="connsiteX212" fmla="*/ 5442247 w 7362098"/>
                              <a:gd name="connsiteY212" fmla="*/ 4773511 h 4900456"/>
                              <a:gd name="connsiteX213" fmla="*/ 5428675 w 7362098"/>
                              <a:gd name="connsiteY213" fmla="*/ 4773910 h 4900456"/>
                              <a:gd name="connsiteX214" fmla="*/ 5421489 w 7362098"/>
                              <a:gd name="connsiteY214" fmla="*/ 4761933 h 4900456"/>
                              <a:gd name="connsiteX215" fmla="*/ 5418294 w 7362098"/>
                              <a:gd name="connsiteY215" fmla="*/ 4757142 h 4900456"/>
                              <a:gd name="connsiteX216" fmla="*/ 5411508 w 7362098"/>
                              <a:gd name="connsiteY216" fmla="*/ 4757542 h 4900456"/>
                              <a:gd name="connsiteX217" fmla="*/ 5397935 w 7362098"/>
                              <a:gd name="connsiteY217" fmla="*/ 4757941 h 4900456"/>
                              <a:gd name="connsiteX218" fmla="*/ 5395540 w 7362098"/>
                              <a:gd name="connsiteY218" fmla="*/ 4756344 h 4900456"/>
                              <a:gd name="connsiteX219" fmla="*/ 5393943 w 7362098"/>
                              <a:gd name="connsiteY219" fmla="*/ 4751154 h 4900456"/>
                              <a:gd name="connsiteX220" fmla="*/ 5399133 w 7362098"/>
                              <a:gd name="connsiteY220" fmla="*/ 4749558 h 4900456"/>
                              <a:gd name="connsiteX221" fmla="*/ 5401528 w 7362098"/>
                              <a:gd name="connsiteY221" fmla="*/ 4750755 h 4900456"/>
                              <a:gd name="connsiteX222" fmla="*/ 5407915 w 7362098"/>
                              <a:gd name="connsiteY222" fmla="*/ 4750755 h 4900456"/>
                              <a:gd name="connsiteX223" fmla="*/ 5408314 w 7362098"/>
                              <a:gd name="connsiteY223" fmla="*/ 4750755 h 4900456"/>
                              <a:gd name="connsiteX224" fmla="*/ 5412906 w 7362098"/>
                              <a:gd name="connsiteY224" fmla="*/ 4748859 h 4900456"/>
                              <a:gd name="connsiteX225" fmla="*/ 81435 w 7362098"/>
                              <a:gd name="connsiteY225" fmla="*/ 4745566 h 4900456"/>
                              <a:gd name="connsiteX226" fmla="*/ 98201 w 7362098"/>
                              <a:gd name="connsiteY226" fmla="*/ 4750357 h 4900456"/>
                              <a:gd name="connsiteX227" fmla="*/ 99399 w 7362098"/>
                              <a:gd name="connsiteY227" fmla="*/ 4753151 h 4900456"/>
                              <a:gd name="connsiteX228" fmla="*/ 97802 w 7362098"/>
                              <a:gd name="connsiteY228" fmla="*/ 4754749 h 4900456"/>
                              <a:gd name="connsiteX229" fmla="*/ 97004 w 7362098"/>
                              <a:gd name="connsiteY229" fmla="*/ 4754749 h 4900456"/>
                              <a:gd name="connsiteX230" fmla="*/ 80237 w 7362098"/>
                              <a:gd name="connsiteY230" fmla="*/ 4749958 h 4900456"/>
                              <a:gd name="connsiteX231" fmla="*/ 78641 w 7362098"/>
                              <a:gd name="connsiteY231" fmla="*/ 4747162 h 4900456"/>
                              <a:gd name="connsiteX232" fmla="*/ 81435 w 7362098"/>
                              <a:gd name="connsiteY232" fmla="*/ 4745566 h 4900456"/>
                              <a:gd name="connsiteX233" fmla="*/ 6779562 w 7362098"/>
                              <a:gd name="connsiteY233" fmla="*/ 4743570 h 4900456"/>
                              <a:gd name="connsiteX234" fmla="*/ 6793935 w 7362098"/>
                              <a:gd name="connsiteY234" fmla="*/ 4754349 h 4900456"/>
                              <a:gd name="connsiteX235" fmla="*/ 6794334 w 7362098"/>
                              <a:gd name="connsiteY235" fmla="*/ 4757144 h 4900456"/>
                              <a:gd name="connsiteX236" fmla="*/ 6792737 w 7362098"/>
                              <a:gd name="connsiteY236" fmla="*/ 4757942 h 4900456"/>
                              <a:gd name="connsiteX237" fmla="*/ 6791140 w 7362098"/>
                              <a:gd name="connsiteY237" fmla="*/ 4757543 h 4900456"/>
                              <a:gd name="connsiteX238" fmla="*/ 6777167 w 7362098"/>
                              <a:gd name="connsiteY238" fmla="*/ 4746764 h 4900456"/>
                              <a:gd name="connsiteX239" fmla="*/ 6776768 w 7362098"/>
                              <a:gd name="connsiteY239" fmla="*/ 4743969 h 4900456"/>
                              <a:gd name="connsiteX240" fmla="*/ 6779562 w 7362098"/>
                              <a:gd name="connsiteY240" fmla="*/ 4743570 h 4900456"/>
                              <a:gd name="connsiteX241" fmla="*/ 3288614 w 7362098"/>
                              <a:gd name="connsiteY241" fmla="*/ 4742772 h 4900456"/>
                              <a:gd name="connsiteX242" fmla="*/ 3291408 w 7362098"/>
                              <a:gd name="connsiteY242" fmla="*/ 4744369 h 4900456"/>
                              <a:gd name="connsiteX243" fmla="*/ 3308973 w 7362098"/>
                              <a:gd name="connsiteY243" fmla="*/ 4755147 h 4900456"/>
                              <a:gd name="connsiteX244" fmla="*/ 3312169 w 7362098"/>
                              <a:gd name="connsiteY244" fmla="*/ 4756744 h 4900456"/>
                              <a:gd name="connsiteX245" fmla="*/ 3310971 w 7362098"/>
                              <a:gd name="connsiteY245" fmla="*/ 4759539 h 4900456"/>
                              <a:gd name="connsiteX246" fmla="*/ 3310569 w 7362098"/>
                              <a:gd name="connsiteY246" fmla="*/ 4759539 h 4900456"/>
                              <a:gd name="connsiteX247" fmla="*/ 3297795 w 7362098"/>
                              <a:gd name="connsiteY247" fmla="*/ 4758341 h 4900456"/>
                              <a:gd name="connsiteX248" fmla="*/ 3269052 w 7362098"/>
                              <a:gd name="connsiteY248" fmla="*/ 4790676 h 4900456"/>
                              <a:gd name="connsiteX249" fmla="*/ 3225939 w 7362098"/>
                              <a:gd name="connsiteY249" fmla="*/ 4793870 h 4900456"/>
                              <a:gd name="connsiteX250" fmla="*/ 3219153 w 7362098"/>
                              <a:gd name="connsiteY250" fmla="*/ 4805048 h 4900456"/>
                              <a:gd name="connsiteX251" fmla="*/ 3218755 w 7362098"/>
                              <a:gd name="connsiteY251" fmla="*/ 4805447 h 4900456"/>
                              <a:gd name="connsiteX252" fmla="*/ 3215959 w 7362098"/>
                              <a:gd name="connsiteY252" fmla="*/ 4804648 h 4900456"/>
                              <a:gd name="connsiteX253" fmla="*/ 3216356 w 7362098"/>
                              <a:gd name="connsiteY253" fmla="*/ 4801455 h 4900456"/>
                              <a:gd name="connsiteX254" fmla="*/ 3218356 w 7362098"/>
                              <a:gd name="connsiteY254" fmla="*/ 4780696 h 4900456"/>
                              <a:gd name="connsiteX255" fmla="*/ 3218755 w 7362098"/>
                              <a:gd name="connsiteY255" fmla="*/ 4777503 h 4900456"/>
                              <a:gd name="connsiteX256" fmla="*/ 3221949 w 7362098"/>
                              <a:gd name="connsiteY256" fmla="*/ 4777902 h 4900456"/>
                              <a:gd name="connsiteX257" fmla="*/ 3226341 w 7362098"/>
                              <a:gd name="connsiteY257" fmla="*/ 4789479 h 4900456"/>
                              <a:gd name="connsiteX258" fmla="*/ 3226745 w 7362098"/>
                              <a:gd name="connsiteY258" fmla="*/ 4789479 h 4900456"/>
                              <a:gd name="connsiteX259" fmla="*/ 3267056 w 7362098"/>
                              <a:gd name="connsiteY259" fmla="*/ 4786684 h 4900456"/>
                              <a:gd name="connsiteX260" fmla="*/ 3293406 w 7362098"/>
                              <a:gd name="connsiteY260" fmla="*/ 4756344 h 4900456"/>
                              <a:gd name="connsiteX261" fmla="*/ 3293406 w 7362098"/>
                              <a:gd name="connsiteY261" fmla="*/ 4755945 h 4900456"/>
                              <a:gd name="connsiteX262" fmla="*/ 3287016 w 7362098"/>
                              <a:gd name="connsiteY262" fmla="*/ 4745566 h 4900456"/>
                              <a:gd name="connsiteX263" fmla="*/ 3288614 w 7362098"/>
                              <a:gd name="connsiteY263" fmla="*/ 4742772 h 4900456"/>
                              <a:gd name="connsiteX264" fmla="*/ 19562 w 7362098"/>
                              <a:gd name="connsiteY264" fmla="*/ 4741175 h 4900456"/>
                              <a:gd name="connsiteX265" fmla="*/ 21957 w 7362098"/>
                              <a:gd name="connsiteY265" fmla="*/ 4743171 h 4900456"/>
                              <a:gd name="connsiteX266" fmla="*/ 19961 w 7362098"/>
                              <a:gd name="connsiteY266" fmla="*/ 4745566 h 4900456"/>
                              <a:gd name="connsiteX267" fmla="*/ 2395 w 7362098"/>
                              <a:gd name="connsiteY267" fmla="*/ 4747962 h 4900456"/>
                              <a:gd name="connsiteX268" fmla="*/ 0 w 7362098"/>
                              <a:gd name="connsiteY268" fmla="*/ 4745966 h 4900456"/>
                              <a:gd name="connsiteX269" fmla="*/ 1996 w 7362098"/>
                              <a:gd name="connsiteY269" fmla="*/ 4743570 h 4900456"/>
                              <a:gd name="connsiteX270" fmla="*/ 6725671 w 7362098"/>
                              <a:gd name="connsiteY270" fmla="*/ 4739578 h 4900456"/>
                              <a:gd name="connsiteX271" fmla="*/ 6728466 w 7362098"/>
                              <a:gd name="connsiteY271" fmla="*/ 4740376 h 4900456"/>
                              <a:gd name="connsiteX272" fmla="*/ 6727667 w 7362098"/>
                              <a:gd name="connsiteY272" fmla="*/ 4743170 h 4900456"/>
                              <a:gd name="connsiteX273" fmla="*/ 6712497 w 7362098"/>
                              <a:gd name="connsiteY273" fmla="*/ 4751954 h 4900456"/>
                              <a:gd name="connsiteX274" fmla="*/ 6711698 w 7362098"/>
                              <a:gd name="connsiteY274" fmla="*/ 4752353 h 4900456"/>
                              <a:gd name="connsiteX275" fmla="*/ 6709702 w 7362098"/>
                              <a:gd name="connsiteY275" fmla="*/ 4751155 h 4900456"/>
                              <a:gd name="connsiteX276" fmla="*/ 6710501 w 7362098"/>
                              <a:gd name="connsiteY276" fmla="*/ 4748361 h 4900456"/>
                              <a:gd name="connsiteX277" fmla="*/ 4211517 w 7362098"/>
                              <a:gd name="connsiteY277" fmla="*/ 4739578 h 4900456"/>
                              <a:gd name="connsiteX278" fmla="*/ 4216307 w 7362098"/>
                              <a:gd name="connsiteY278" fmla="*/ 4743170 h 4900456"/>
                              <a:gd name="connsiteX279" fmla="*/ 4219900 w 7362098"/>
                              <a:gd name="connsiteY279" fmla="*/ 4767523 h 4900456"/>
                              <a:gd name="connsiteX280" fmla="*/ 4244252 w 7362098"/>
                              <a:gd name="connsiteY280" fmla="*/ 4763930 h 4900456"/>
                              <a:gd name="connsiteX281" fmla="*/ 4249043 w 7362098"/>
                              <a:gd name="connsiteY281" fmla="*/ 4767523 h 4900456"/>
                              <a:gd name="connsiteX282" fmla="*/ 4245450 w 7362098"/>
                              <a:gd name="connsiteY282" fmla="*/ 4772313 h 4900456"/>
                              <a:gd name="connsiteX283" fmla="*/ 4221098 w 7362098"/>
                              <a:gd name="connsiteY283" fmla="*/ 4775906 h 4900456"/>
                              <a:gd name="connsiteX284" fmla="*/ 4224690 w 7362098"/>
                              <a:gd name="connsiteY284" fmla="*/ 4800257 h 4900456"/>
                              <a:gd name="connsiteX285" fmla="*/ 4221098 w 7362098"/>
                              <a:gd name="connsiteY285" fmla="*/ 4805047 h 4900456"/>
                              <a:gd name="connsiteX286" fmla="*/ 4216307 w 7362098"/>
                              <a:gd name="connsiteY286" fmla="*/ 4801455 h 4900456"/>
                              <a:gd name="connsiteX287" fmla="*/ 4212714 w 7362098"/>
                              <a:gd name="connsiteY287" fmla="*/ 4777103 h 4900456"/>
                              <a:gd name="connsiteX288" fmla="*/ 4188363 w 7362098"/>
                              <a:gd name="connsiteY288" fmla="*/ 4780696 h 4900456"/>
                              <a:gd name="connsiteX289" fmla="*/ 4183573 w 7362098"/>
                              <a:gd name="connsiteY289" fmla="*/ 4777103 h 4900456"/>
                              <a:gd name="connsiteX290" fmla="*/ 4187166 w 7362098"/>
                              <a:gd name="connsiteY290" fmla="*/ 4772313 h 4900456"/>
                              <a:gd name="connsiteX291" fmla="*/ 4211517 w 7362098"/>
                              <a:gd name="connsiteY291" fmla="*/ 4768720 h 4900456"/>
                              <a:gd name="connsiteX292" fmla="*/ 4207924 w 7362098"/>
                              <a:gd name="connsiteY292" fmla="*/ 4744368 h 4900456"/>
                              <a:gd name="connsiteX293" fmla="*/ 4211517 w 7362098"/>
                              <a:gd name="connsiteY293" fmla="*/ 4739578 h 4900456"/>
                              <a:gd name="connsiteX294" fmla="*/ 6784353 w 7362098"/>
                              <a:gd name="connsiteY294" fmla="*/ 4732393 h 4900456"/>
                              <a:gd name="connsiteX295" fmla="*/ 6801120 w 7362098"/>
                              <a:gd name="connsiteY295" fmla="*/ 4737184 h 4900456"/>
                              <a:gd name="connsiteX296" fmla="*/ 6802318 w 7362098"/>
                              <a:gd name="connsiteY296" fmla="*/ 4739978 h 4900456"/>
                              <a:gd name="connsiteX297" fmla="*/ 6800721 w 7362098"/>
                              <a:gd name="connsiteY297" fmla="*/ 4741575 h 4900456"/>
                              <a:gd name="connsiteX298" fmla="*/ 6799923 w 7362098"/>
                              <a:gd name="connsiteY298" fmla="*/ 4741575 h 4900456"/>
                              <a:gd name="connsiteX299" fmla="*/ 6783155 w 7362098"/>
                              <a:gd name="connsiteY299" fmla="*/ 4736784 h 4900456"/>
                              <a:gd name="connsiteX300" fmla="*/ 6781559 w 7362098"/>
                              <a:gd name="connsiteY300" fmla="*/ 4733990 h 4900456"/>
                              <a:gd name="connsiteX301" fmla="*/ 6784353 w 7362098"/>
                              <a:gd name="connsiteY301" fmla="*/ 4732393 h 4900456"/>
                              <a:gd name="connsiteX302" fmla="*/ 98602 w 7362098"/>
                              <a:gd name="connsiteY302" fmla="*/ 4730795 h 4900456"/>
                              <a:gd name="connsiteX303" fmla="*/ 100997 w 7362098"/>
                              <a:gd name="connsiteY303" fmla="*/ 4732791 h 4900456"/>
                              <a:gd name="connsiteX304" fmla="*/ 99001 w 7362098"/>
                              <a:gd name="connsiteY304" fmla="*/ 4735186 h 4900456"/>
                              <a:gd name="connsiteX305" fmla="*/ 81436 w 7362098"/>
                              <a:gd name="connsiteY305" fmla="*/ 4737582 h 4900456"/>
                              <a:gd name="connsiteX306" fmla="*/ 79041 w 7362098"/>
                              <a:gd name="connsiteY306" fmla="*/ 4735586 h 4900456"/>
                              <a:gd name="connsiteX307" fmla="*/ 81037 w 7362098"/>
                              <a:gd name="connsiteY307" fmla="*/ 4733190 h 4900456"/>
                              <a:gd name="connsiteX308" fmla="*/ 6722479 w 7362098"/>
                              <a:gd name="connsiteY308" fmla="*/ 4728001 h 4900456"/>
                              <a:gd name="connsiteX309" fmla="*/ 6724874 w 7362098"/>
                              <a:gd name="connsiteY309" fmla="*/ 4729997 h 4900456"/>
                              <a:gd name="connsiteX310" fmla="*/ 6722878 w 7362098"/>
                              <a:gd name="connsiteY310" fmla="*/ 4732392 h 4900456"/>
                              <a:gd name="connsiteX311" fmla="*/ 6705312 w 7362098"/>
                              <a:gd name="connsiteY311" fmla="*/ 4734788 h 4900456"/>
                              <a:gd name="connsiteX312" fmla="*/ 6702917 w 7362098"/>
                              <a:gd name="connsiteY312" fmla="*/ 4732792 h 4900456"/>
                              <a:gd name="connsiteX313" fmla="*/ 6704913 w 7362098"/>
                              <a:gd name="connsiteY313" fmla="*/ 4730396 h 4900456"/>
                              <a:gd name="connsiteX314" fmla="*/ 3991 w 7362098"/>
                              <a:gd name="connsiteY314" fmla="*/ 4724009 h 4900456"/>
                              <a:gd name="connsiteX315" fmla="*/ 20759 w 7362098"/>
                              <a:gd name="connsiteY315" fmla="*/ 4728800 h 4900456"/>
                              <a:gd name="connsiteX316" fmla="*/ 22355 w 7362098"/>
                              <a:gd name="connsiteY316" fmla="*/ 4731594 h 4900456"/>
                              <a:gd name="connsiteX317" fmla="*/ 20759 w 7362098"/>
                              <a:gd name="connsiteY317" fmla="*/ 4733191 h 4900456"/>
                              <a:gd name="connsiteX318" fmla="*/ 19960 w 7362098"/>
                              <a:gd name="connsiteY318" fmla="*/ 4733191 h 4900456"/>
                              <a:gd name="connsiteX319" fmla="*/ 3193 w 7362098"/>
                              <a:gd name="connsiteY319" fmla="*/ 4728400 h 4900456"/>
                              <a:gd name="connsiteX320" fmla="*/ 1197 w 7362098"/>
                              <a:gd name="connsiteY320" fmla="*/ 4725606 h 4900456"/>
                              <a:gd name="connsiteX321" fmla="*/ 3991 w 7362098"/>
                              <a:gd name="connsiteY321" fmla="*/ 4724009 h 4900456"/>
                              <a:gd name="connsiteX322" fmla="*/ 6801519 w 7362098"/>
                              <a:gd name="connsiteY322" fmla="*/ 4717622 h 4900456"/>
                              <a:gd name="connsiteX323" fmla="*/ 6803915 w 7362098"/>
                              <a:gd name="connsiteY323" fmla="*/ 4719618 h 4900456"/>
                              <a:gd name="connsiteX324" fmla="*/ 6801919 w 7362098"/>
                              <a:gd name="connsiteY324" fmla="*/ 4722013 h 4900456"/>
                              <a:gd name="connsiteX325" fmla="*/ 6784353 w 7362098"/>
                              <a:gd name="connsiteY325" fmla="*/ 4724409 h 4900456"/>
                              <a:gd name="connsiteX326" fmla="*/ 6781958 w 7362098"/>
                              <a:gd name="connsiteY326" fmla="*/ 4722413 h 4900456"/>
                              <a:gd name="connsiteX327" fmla="*/ 6783954 w 7362098"/>
                              <a:gd name="connsiteY327" fmla="*/ 4720017 h 4900456"/>
                              <a:gd name="connsiteX328" fmla="*/ 5430072 w 7362098"/>
                              <a:gd name="connsiteY328" fmla="*/ 4716923 h 4900456"/>
                              <a:gd name="connsiteX329" fmla="*/ 5439454 w 7362098"/>
                              <a:gd name="connsiteY329" fmla="*/ 4718021 h 4900456"/>
                              <a:gd name="connsiteX330" fmla="*/ 5446639 w 7362098"/>
                              <a:gd name="connsiteY330" fmla="*/ 4729997 h 4900456"/>
                              <a:gd name="connsiteX331" fmla="*/ 5450232 w 7362098"/>
                              <a:gd name="connsiteY331" fmla="*/ 4734787 h 4900456"/>
                              <a:gd name="connsiteX332" fmla="*/ 5456220 w 7362098"/>
                              <a:gd name="connsiteY332" fmla="*/ 4734787 h 4900456"/>
                              <a:gd name="connsiteX333" fmla="*/ 5456619 w 7362098"/>
                              <a:gd name="connsiteY333" fmla="*/ 4734787 h 4900456"/>
                              <a:gd name="connsiteX334" fmla="*/ 5457018 w 7362098"/>
                              <a:gd name="connsiteY334" fmla="*/ 4734388 h 4900456"/>
                              <a:gd name="connsiteX335" fmla="*/ 5470192 w 7362098"/>
                              <a:gd name="connsiteY335" fmla="*/ 4733989 h 4900456"/>
                              <a:gd name="connsiteX336" fmla="*/ 5477377 w 7362098"/>
                              <a:gd name="connsiteY336" fmla="*/ 4745566 h 4900456"/>
                              <a:gd name="connsiteX337" fmla="*/ 5477377 w 7362098"/>
                              <a:gd name="connsiteY337" fmla="*/ 4745965 h 4900456"/>
                              <a:gd name="connsiteX338" fmla="*/ 5480970 w 7362098"/>
                              <a:gd name="connsiteY338" fmla="*/ 4750756 h 4900456"/>
                              <a:gd name="connsiteX339" fmla="*/ 5487357 w 7362098"/>
                              <a:gd name="connsiteY339" fmla="*/ 4750756 h 4900456"/>
                              <a:gd name="connsiteX340" fmla="*/ 5487757 w 7362098"/>
                              <a:gd name="connsiteY340" fmla="*/ 4750756 h 4900456"/>
                              <a:gd name="connsiteX341" fmla="*/ 5501728 w 7362098"/>
                              <a:gd name="connsiteY341" fmla="*/ 4749958 h 4900456"/>
                              <a:gd name="connsiteX342" fmla="*/ 5508914 w 7362098"/>
                              <a:gd name="connsiteY342" fmla="*/ 4761934 h 4900456"/>
                              <a:gd name="connsiteX343" fmla="*/ 5512507 w 7362098"/>
                              <a:gd name="connsiteY343" fmla="*/ 4766724 h 4900456"/>
                              <a:gd name="connsiteX344" fmla="*/ 5515700 w 7362098"/>
                              <a:gd name="connsiteY344" fmla="*/ 4767522 h 4900456"/>
                              <a:gd name="connsiteX345" fmla="*/ 5520092 w 7362098"/>
                              <a:gd name="connsiteY345" fmla="*/ 4767922 h 4900456"/>
                              <a:gd name="connsiteX346" fmla="*/ 5523684 w 7362098"/>
                              <a:gd name="connsiteY346" fmla="*/ 4771914 h 4900456"/>
                              <a:gd name="connsiteX347" fmla="*/ 5518096 w 7362098"/>
                              <a:gd name="connsiteY347" fmla="*/ 4775906 h 4900456"/>
                              <a:gd name="connsiteX348" fmla="*/ 5512108 w 7362098"/>
                              <a:gd name="connsiteY348" fmla="*/ 4775506 h 4900456"/>
                              <a:gd name="connsiteX349" fmla="*/ 5507317 w 7362098"/>
                              <a:gd name="connsiteY349" fmla="*/ 4773910 h 4900456"/>
                              <a:gd name="connsiteX350" fmla="*/ 5500132 w 7362098"/>
                              <a:gd name="connsiteY350" fmla="*/ 4761934 h 4900456"/>
                              <a:gd name="connsiteX351" fmla="*/ 5496938 w 7362098"/>
                              <a:gd name="connsiteY351" fmla="*/ 4757143 h 4900456"/>
                              <a:gd name="connsiteX352" fmla="*/ 5490152 w 7362098"/>
                              <a:gd name="connsiteY352" fmla="*/ 4757542 h 4900456"/>
                              <a:gd name="connsiteX353" fmla="*/ 5476579 w 7362098"/>
                              <a:gd name="connsiteY353" fmla="*/ 4757942 h 4900456"/>
                              <a:gd name="connsiteX354" fmla="*/ 5469393 w 7362098"/>
                              <a:gd name="connsiteY354" fmla="*/ 4746364 h 4900456"/>
                              <a:gd name="connsiteX355" fmla="*/ 5465801 w 7362098"/>
                              <a:gd name="connsiteY355" fmla="*/ 4741174 h 4900456"/>
                              <a:gd name="connsiteX356" fmla="*/ 5459813 w 7362098"/>
                              <a:gd name="connsiteY356" fmla="*/ 4741174 h 4900456"/>
                              <a:gd name="connsiteX357" fmla="*/ 5459414 w 7362098"/>
                              <a:gd name="connsiteY357" fmla="*/ 4741174 h 4900456"/>
                              <a:gd name="connsiteX358" fmla="*/ 5445841 w 7362098"/>
                              <a:gd name="connsiteY358" fmla="*/ 4741574 h 4900456"/>
                              <a:gd name="connsiteX359" fmla="*/ 5438655 w 7362098"/>
                              <a:gd name="connsiteY359" fmla="*/ 4729598 h 4900456"/>
                              <a:gd name="connsiteX360" fmla="*/ 5435461 w 7362098"/>
                              <a:gd name="connsiteY360" fmla="*/ 4724807 h 4900456"/>
                              <a:gd name="connsiteX361" fmla="*/ 5428674 w 7362098"/>
                              <a:gd name="connsiteY361" fmla="*/ 4725206 h 4900456"/>
                              <a:gd name="connsiteX362" fmla="*/ 5415102 w 7362098"/>
                              <a:gd name="connsiteY362" fmla="*/ 4725606 h 4900456"/>
                              <a:gd name="connsiteX363" fmla="*/ 5412706 w 7362098"/>
                              <a:gd name="connsiteY363" fmla="*/ 4724009 h 4900456"/>
                              <a:gd name="connsiteX364" fmla="*/ 5411110 w 7362098"/>
                              <a:gd name="connsiteY364" fmla="*/ 4718819 h 4900456"/>
                              <a:gd name="connsiteX365" fmla="*/ 5416299 w 7362098"/>
                              <a:gd name="connsiteY365" fmla="*/ 4717222 h 4900456"/>
                              <a:gd name="connsiteX366" fmla="*/ 5418694 w 7362098"/>
                              <a:gd name="connsiteY366" fmla="*/ 4718819 h 4900456"/>
                              <a:gd name="connsiteX367" fmla="*/ 5425082 w 7362098"/>
                              <a:gd name="connsiteY367" fmla="*/ 4718819 h 4900456"/>
                              <a:gd name="connsiteX368" fmla="*/ 5425481 w 7362098"/>
                              <a:gd name="connsiteY368" fmla="*/ 4718819 h 4900456"/>
                              <a:gd name="connsiteX369" fmla="*/ 5430072 w 7362098"/>
                              <a:gd name="connsiteY369" fmla="*/ 4716923 h 4900456"/>
                              <a:gd name="connsiteX370" fmla="*/ 91814 w 7362098"/>
                              <a:gd name="connsiteY370" fmla="*/ 4713630 h 4900456"/>
                              <a:gd name="connsiteX371" fmla="*/ 94610 w 7362098"/>
                              <a:gd name="connsiteY371" fmla="*/ 4714428 h 4900456"/>
                              <a:gd name="connsiteX372" fmla="*/ 93810 w 7362098"/>
                              <a:gd name="connsiteY372" fmla="*/ 4717222 h 4900456"/>
                              <a:gd name="connsiteX373" fmla="*/ 78641 w 7362098"/>
                              <a:gd name="connsiteY373" fmla="*/ 4726006 h 4900456"/>
                              <a:gd name="connsiteX374" fmla="*/ 77843 w 7362098"/>
                              <a:gd name="connsiteY374" fmla="*/ 4726405 h 4900456"/>
                              <a:gd name="connsiteX375" fmla="*/ 75847 w 7362098"/>
                              <a:gd name="connsiteY375" fmla="*/ 4725207 h 4900456"/>
                              <a:gd name="connsiteX376" fmla="*/ 76645 w 7362098"/>
                              <a:gd name="connsiteY376" fmla="*/ 4722413 h 4900456"/>
                              <a:gd name="connsiteX377" fmla="*/ 6706908 w 7362098"/>
                              <a:gd name="connsiteY377" fmla="*/ 4710836 h 4900456"/>
                              <a:gd name="connsiteX378" fmla="*/ 6723675 w 7362098"/>
                              <a:gd name="connsiteY378" fmla="*/ 4715627 h 4900456"/>
                              <a:gd name="connsiteX379" fmla="*/ 6725272 w 7362098"/>
                              <a:gd name="connsiteY379" fmla="*/ 4718421 h 4900456"/>
                              <a:gd name="connsiteX380" fmla="*/ 6723675 w 7362098"/>
                              <a:gd name="connsiteY380" fmla="*/ 4720018 h 4900456"/>
                              <a:gd name="connsiteX381" fmla="*/ 6722877 w 7362098"/>
                              <a:gd name="connsiteY381" fmla="*/ 4720018 h 4900456"/>
                              <a:gd name="connsiteX382" fmla="*/ 6706110 w 7362098"/>
                              <a:gd name="connsiteY382" fmla="*/ 4715227 h 4900456"/>
                              <a:gd name="connsiteX383" fmla="*/ 6704114 w 7362098"/>
                              <a:gd name="connsiteY383" fmla="*/ 4712433 h 4900456"/>
                              <a:gd name="connsiteX384" fmla="*/ 6706908 w 7362098"/>
                              <a:gd name="connsiteY384" fmla="*/ 4710836 h 4900456"/>
                              <a:gd name="connsiteX385" fmla="*/ 13572 w 7362098"/>
                              <a:gd name="connsiteY385" fmla="*/ 4708041 h 4900456"/>
                              <a:gd name="connsiteX386" fmla="*/ 27545 w 7362098"/>
                              <a:gd name="connsiteY386" fmla="*/ 4718820 h 4900456"/>
                              <a:gd name="connsiteX387" fmla="*/ 27945 w 7362098"/>
                              <a:gd name="connsiteY387" fmla="*/ 4721615 h 4900456"/>
                              <a:gd name="connsiteX388" fmla="*/ 26347 w 7362098"/>
                              <a:gd name="connsiteY388" fmla="*/ 4722413 h 4900456"/>
                              <a:gd name="connsiteX389" fmla="*/ 24750 w 7362098"/>
                              <a:gd name="connsiteY389" fmla="*/ 4722014 h 4900456"/>
                              <a:gd name="connsiteX390" fmla="*/ 11177 w 7362098"/>
                              <a:gd name="connsiteY390" fmla="*/ 4711234 h 4900456"/>
                              <a:gd name="connsiteX391" fmla="*/ 10778 w 7362098"/>
                              <a:gd name="connsiteY391" fmla="*/ 4708440 h 4900456"/>
                              <a:gd name="connsiteX392" fmla="*/ 13572 w 7362098"/>
                              <a:gd name="connsiteY392" fmla="*/ 4708041 h 4900456"/>
                              <a:gd name="connsiteX393" fmla="*/ 6794733 w 7362098"/>
                              <a:gd name="connsiteY393" fmla="*/ 4700456 h 4900456"/>
                              <a:gd name="connsiteX394" fmla="*/ 6797528 w 7362098"/>
                              <a:gd name="connsiteY394" fmla="*/ 4701255 h 4900456"/>
                              <a:gd name="connsiteX395" fmla="*/ 6796729 w 7362098"/>
                              <a:gd name="connsiteY395" fmla="*/ 4704049 h 4900456"/>
                              <a:gd name="connsiteX396" fmla="*/ 6781559 w 7362098"/>
                              <a:gd name="connsiteY396" fmla="*/ 4712833 h 4900456"/>
                              <a:gd name="connsiteX397" fmla="*/ 6780760 w 7362098"/>
                              <a:gd name="connsiteY397" fmla="*/ 4713232 h 4900456"/>
                              <a:gd name="connsiteX398" fmla="*/ 6778764 w 7362098"/>
                              <a:gd name="connsiteY398" fmla="*/ 4712034 h 4900456"/>
                              <a:gd name="connsiteX399" fmla="*/ 6779563 w 7362098"/>
                              <a:gd name="connsiteY399" fmla="*/ 4709240 h 4900456"/>
                              <a:gd name="connsiteX400" fmla="*/ 81835 w 7362098"/>
                              <a:gd name="connsiteY400" fmla="*/ 4699259 h 4900456"/>
                              <a:gd name="connsiteX401" fmla="*/ 82235 w 7362098"/>
                              <a:gd name="connsiteY401" fmla="*/ 4702054 h 4900456"/>
                              <a:gd name="connsiteX402" fmla="*/ 71455 w 7362098"/>
                              <a:gd name="connsiteY402" fmla="*/ 4716027 h 4900456"/>
                              <a:gd name="connsiteX403" fmla="*/ 69858 w 7362098"/>
                              <a:gd name="connsiteY403" fmla="*/ 4716825 h 4900456"/>
                              <a:gd name="connsiteX404" fmla="*/ 68262 w 7362098"/>
                              <a:gd name="connsiteY404" fmla="*/ 4716426 h 4900456"/>
                              <a:gd name="connsiteX405" fmla="*/ 68262 w 7362098"/>
                              <a:gd name="connsiteY405" fmla="*/ 4713631 h 4900456"/>
                              <a:gd name="connsiteX406" fmla="*/ 79041 w 7362098"/>
                              <a:gd name="connsiteY406" fmla="*/ 4699658 h 4900456"/>
                              <a:gd name="connsiteX407" fmla="*/ 81835 w 7362098"/>
                              <a:gd name="connsiteY407" fmla="*/ 4699259 h 4900456"/>
                              <a:gd name="connsiteX408" fmla="*/ 25548 w 7362098"/>
                              <a:gd name="connsiteY408" fmla="*/ 4695266 h 4900456"/>
                              <a:gd name="connsiteX409" fmla="*/ 28343 w 7362098"/>
                              <a:gd name="connsiteY409" fmla="*/ 4696065 h 4900456"/>
                              <a:gd name="connsiteX410" fmla="*/ 37126 w 7362098"/>
                              <a:gd name="connsiteY410" fmla="*/ 4711235 h 4900456"/>
                              <a:gd name="connsiteX411" fmla="*/ 36327 w 7362098"/>
                              <a:gd name="connsiteY411" fmla="*/ 4714030 h 4900456"/>
                              <a:gd name="connsiteX412" fmla="*/ 35529 w 7362098"/>
                              <a:gd name="connsiteY412" fmla="*/ 4714429 h 4900456"/>
                              <a:gd name="connsiteX413" fmla="*/ 33533 w 7362098"/>
                              <a:gd name="connsiteY413" fmla="*/ 4713231 h 4900456"/>
                              <a:gd name="connsiteX414" fmla="*/ 24750 w 7362098"/>
                              <a:gd name="connsiteY414" fmla="*/ 4698061 h 4900456"/>
                              <a:gd name="connsiteX415" fmla="*/ 25548 w 7362098"/>
                              <a:gd name="connsiteY415" fmla="*/ 4695266 h 4900456"/>
                              <a:gd name="connsiteX416" fmla="*/ 6716490 w 7362098"/>
                              <a:gd name="connsiteY416" fmla="*/ 4694868 h 4900456"/>
                              <a:gd name="connsiteX417" fmla="*/ 6730463 w 7362098"/>
                              <a:gd name="connsiteY417" fmla="*/ 4705648 h 4900456"/>
                              <a:gd name="connsiteX418" fmla="*/ 6730862 w 7362098"/>
                              <a:gd name="connsiteY418" fmla="*/ 4708442 h 4900456"/>
                              <a:gd name="connsiteX419" fmla="*/ 6729265 w 7362098"/>
                              <a:gd name="connsiteY419" fmla="*/ 4709240 h 4900456"/>
                              <a:gd name="connsiteX420" fmla="*/ 6727668 w 7362098"/>
                              <a:gd name="connsiteY420" fmla="*/ 4708841 h 4900456"/>
                              <a:gd name="connsiteX421" fmla="*/ 6714094 w 7362098"/>
                              <a:gd name="connsiteY421" fmla="*/ 4698062 h 4900456"/>
                              <a:gd name="connsiteX422" fmla="*/ 6713695 w 7362098"/>
                              <a:gd name="connsiteY422" fmla="*/ 4695267 h 4900456"/>
                              <a:gd name="connsiteX423" fmla="*/ 6716490 w 7362098"/>
                              <a:gd name="connsiteY423" fmla="*/ 4694868 h 4900456"/>
                              <a:gd name="connsiteX424" fmla="*/ 63871 w 7362098"/>
                              <a:gd name="connsiteY424" fmla="*/ 4690477 h 4900456"/>
                              <a:gd name="connsiteX425" fmla="*/ 65468 w 7362098"/>
                              <a:gd name="connsiteY425" fmla="*/ 4693271 h 4900456"/>
                              <a:gd name="connsiteX426" fmla="*/ 60677 w 7362098"/>
                              <a:gd name="connsiteY426" fmla="*/ 4710038 h 4900456"/>
                              <a:gd name="connsiteX427" fmla="*/ 59080 w 7362098"/>
                              <a:gd name="connsiteY427" fmla="*/ 4711635 h 4900456"/>
                              <a:gd name="connsiteX428" fmla="*/ 58282 w 7362098"/>
                              <a:gd name="connsiteY428" fmla="*/ 4711635 h 4900456"/>
                              <a:gd name="connsiteX429" fmla="*/ 56285 w 7362098"/>
                              <a:gd name="connsiteY429" fmla="*/ 4708841 h 4900456"/>
                              <a:gd name="connsiteX430" fmla="*/ 61076 w 7362098"/>
                              <a:gd name="connsiteY430" fmla="*/ 4692074 h 4900456"/>
                              <a:gd name="connsiteX431" fmla="*/ 63871 w 7362098"/>
                              <a:gd name="connsiteY431" fmla="*/ 4690477 h 4900456"/>
                              <a:gd name="connsiteX432" fmla="*/ 43912 w 7362098"/>
                              <a:gd name="connsiteY432" fmla="*/ 4688481 h 4900456"/>
                              <a:gd name="connsiteX433" fmla="*/ 46308 w 7362098"/>
                              <a:gd name="connsiteY433" fmla="*/ 4690477 h 4900456"/>
                              <a:gd name="connsiteX434" fmla="*/ 48703 w 7362098"/>
                              <a:gd name="connsiteY434" fmla="*/ 4708043 h 4900456"/>
                              <a:gd name="connsiteX435" fmla="*/ 46707 w 7362098"/>
                              <a:gd name="connsiteY435" fmla="*/ 4710438 h 4900456"/>
                              <a:gd name="connsiteX436" fmla="*/ 44311 w 7362098"/>
                              <a:gd name="connsiteY436" fmla="*/ 4708442 h 4900456"/>
                              <a:gd name="connsiteX437" fmla="*/ 41916 w 7362098"/>
                              <a:gd name="connsiteY437" fmla="*/ 4690876 h 4900456"/>
                              <a:gd name="connsiteX438" fmla="*/ 43912 w 7362098"/>
                              <a:gd name="connsiteY438" fmla="*/ 4688481 h 4900456"/>
                              <a:gd name="connsiteX439" fmla="*/ 6784753 w 7362098"/>
                              <a:gd name="connsiteY439" fmla="*/ 4686085 h 4900456"/>
                              <a:gd name="connsiteX440" fmla="*/ 6785152 w 7362098"/>
                              <a:gd name="connsiteY440" fmla="*/ 4688879 h 4900456"/>
                              <a:gd name="connsiteX441" fmla="*/ 6774374 w 7362098"/>
                              <a:gd name="connsiteY441" fmla="*/ 4702852 h 4900456"/>
                              <a:gd name="connsiteX442" fmla="*/ 6772776 w 7362098"/>
                              <a:gd name="connsiteY442" fmla="*/ 4703651 h 4900456"/>
                              <a:gd name="connsiteX443" fmla="*/ 6771179 w 7362098"/>
                              <a:gd name="connsiteY443" fmla="*/ 4703251 h 4900456"/>
                              <a:gd name="connsiteX444" fmla="*/ 6771179 w 7362098"/>
                              <a:gd name="connsiteY444" fmla="*/ 4700457 h 4900456"/>
                              <a:gd name="connsiteX445" fmla="*/ 6781959 w 7362098"/>
                              <a:gd name="connsiteY445" fmla="*/ 4686484 h 4900456"/>
                              <a:gd name="connsiteX446" fmla="*/ 6784753 w 7362098"/>
                              <a:gd name="connsiteY446" fmla="*/ 4686085 h 4900456"/>
                              <a:gd name="connsiteX447" fmla="*/ 6728465 w 7362098"/>
                              <a:gd name="connsiteY447" fmla="*/ 4682093 h 4900456"/>
                              <a:gd name="connsiteX448" fmla="*/ 6731260 w 7362098"/>
                              <a:gd name="connsiteY448" fmla="*/ 4682892 h 4900456"/>
                              <a:gd name="connsiteX449" fmla="*/ 6740043 w 7362098"/>
                              <a:gd name="connsiteY449" fmla="*/ 4698062 h 4900456"/>
                              <a:gd name="connsiteX450" fmla="*/ 6739244 w 7362098"/>
                              <a:gd name="connsiteY450" fmla="*/ 4700857 h 4900456"/>
                              <a:gd name="connsiteX451" fmla="*/ 6738446 w 7362098"/>
                              <a:gd name="connsiteY451" fmla="*/ 4701256 h 4900456"/>
                              <a:gd name="connsiteX452" fmla="*/ 6736450 w 7362098"/>
                              <a:gd name="connsiteY452" fmla="*/ 4700058 h 4900456"/>
                              <a:gd name="connsiteX453" fmla="*/ 6727666 w 7362098"/>
                              <a:gd name="connsiteY453" fmla="*/ 4684888 h 4900456"/>
                              <a:gd name="connsiteX454" fmla="*/ 6728465 w 7362098"/>
                              <a:gd name="connsiteY454" fmla="*/ 4682093 h 4900456"/>
                              <a:gd name="connsiteX455" fmla="*/ 6766790 w 7362098"/>
                              <a:gd name="connsiteY455" fmla="*/ 4677303 h 4900456"/>
                              <a:gd name="connsiteX456" fmla="*/ 6768388 w 7362098"/>
                              <a:gd name="connsiteY456" fmla="*/ 4680097 h 4900456"/>
                              <a:gd name="connsiteX457" fmla="*/ 6763596 w 7362098"/>
                              <a:gd name="connsiteY457" fmla="*/ 4696864 h 4900456"/>
                              <a:gd name="connsiteX458" fmla="*/ 6761999 w 7362098"/>
                              <a:gd name="connsiteY458" fmla="*/ 4698461 h 4900456"/>
                              <a:gd name="connsiteX459" fmla="*/ 6761201 w 7362098"/>
                              <a:gd name="connsiteY459" fmla="*/ 4698461 h 4900456"/>
                              <a:gd name="connsiteX460" fmla="*/ 6759204 w 7362098"/>
                              <a:gd name="connsiteY460" fmla="*/ 4695667 h 4900456"/>
                              <a:gd name="connsiteX461" fmla="*/ 6763995 w 7362098"/>
                              <a:gd name="connsiteY461" fmla="*/ 4678899 h 4900456"/>
                              <a:gd name="connsiteX462" fmla="*/ 6766790 w 7362098"/>
                              <a:gd name="connsiteY462" fmla="*/ 4677303 h 4900456"/>
                              <a:gd name="connsiteX463" fmla="*/ 6746829 w 7362098"/>
                              <a:gd name="connsiteY463" fmla="*/ 4675307 h 4900456"/>
                              <a:gd name="connsiteX464" fmla="*/ 6749224 w 7362098"/>
                              <a:gd name="connsiteY464" fmla="*/ 4677303 h 4900456"/>
                              <a:gd name="connsiteX465" fmla="*/ 6751619 w 7362098"/>
                              <a:gd name="connsiteY465" fmla="*/ 4694869 h 4900456"/>
                              <a:gd name="connsiteX466" fmla="*/ 6749623 w 7362098"/>
                              <a:gd name="connsiteY466" fmla="*/ 4697264 h 4900456"/>
                              <a:gd name="connsiteX467" fmla="*/ 6747228 w 7362098"/>
                              <a:gd name="connsiteY467" fmla="*/ 4695268 h 4900456"/>
                              <a:gd name="connsiteX468" fmla="*/ 6744832 w 7362098"/>
                              <a:gd name="connsiteY468" fmla="*/ 4677702 h 4900456"/>
                              <a:gd name="connsiteX469" fmla="*/ 6746829 w 7362098"/>
                              <a:gd name="connsiteY469" fmla="*/ 4675307 h 4900456"/>
                              <a:gd name="connsiteX470" fmla="*/ 5791596 w 7362098"/>
                              <a:gd name="connsiteY470" fmla="*/ 4650706 h 4900456"/>
                              <a:gd name="connsiteX471" fmla="*/ 5810708 w 7362098"/>
                              <a:gd name="connsiteY471" fmla="*/ 4664927 h 4900456"/>
                              <a:gd name="connsiteX472" fmla="*/ 5805119 w 7362098"/>
                              <a:gd name="connsiteY472" fmla="*/ 4668520 h 4900456"/>
                              <a:gd name="connsiteX473" fmla="*/ 5770788 w 7362098"/>
                              <a:gd name="connsiteY473" fmla="*/ 4660536 h 4900456"/>
                              <a:gd name="connsiteX474" fmla="*/ 5763601 w 7362098"/>
                              <a:gd name="connsiteY474" fmla="*/ 4694469 h 4900456"/>
                              <a:gd name="connsiteX475" fmla="*/ 5758013 w 7362098"/>
                              <a:gd name="connsiteY475" fmla="*/ 4698062 h 4900456"/>
                              <a:gd name="connsiteX476" fmla="*/ 5757214 w 7362098"/>
                              <a:gd name="connsiteY476" fmla="*/ 4696864 h 4900456"/>
                              <a:gd name="connsiteX477" fmla="*/ 5767994 w 7362098"/>
                              <a:gd name="connsiteY477" fmla="*/ 4654149 h 4900456"/>
                              <a:gd name="connsiteX478" fmla="*/ 5791596 w 7362098"/>
                              <a:gd name="connsiteY478" fmla="*/ 4650706 h 4900456"/>
                              <a:gd name="connsiteX479" fmla="*/ 363267 w 7362098"/>
                              <a:gd name="connsiteY479" fmla="*/ 4622613 h 4900456"/>
                              <a:gd name="connsiteX480" fmla="*/ 366063 w 7362098"/>
                              <a:gd name="connsiteY480" fmla="*/ 4624210 h 4900456"/>
                              <a:gd name="connsiteX481" fmla="*/ 383628 w 7362098"/>
                              <a:gd name="connsiteY481" fmla="*/ 4634988 h 4900456"/>
                              <a:gd name="connsiteX482" fmla="*/ 386821 w 7362098"/>
                              <a:gd name="connsiteY482" fmla="*/ 4636585 h 4900456"/>
                              <a:gd name="connsiteX483" fmla="*/ 385624 w 7362098"/>
                              <a:gd name="connsiteY483" fmla="*/ 4639379 h 4900456"/>
                              <a:gd name="connsiteX484" fmla="*/ 385224 w 7362098"/>
                              <a:gd name="connsiteY484" fmla="*/ 4639379 h 4900456"/>
                              <a:gd name="connsiteX485" fmla="*/ 372450 w 7362098"/>
                              <a:gd name="connsiteY485" fmla="*/ 4638181 h 4900456"/>
                              <a:gd name="connsiteX486" fmla="*/ 343707 w 7362098"/>
                              <a:gd name="connsiteY486" fmla="*/ 4670517 h 4900456"/>
                              <a:gd name="connsiteX487" fmla="*/ 300593 w 7362098"/>
                              <a:gd name="connsiteY487" fmla="*/ 4673711 h 4900456"/>
                              <a:gd name="connsiteX488" fmla="*/ 293807 w 7362098"/>
                              <a:gd name="connsiteY488" fmla="*/ 4684889 h 4900456"/>
                              <a:gd name="connsiteX489" fmla="*/ 293408 w 7362098"/>
                              <a:gd name="connsiteY489" fmla="*/ 4685288 h 4900456"/>
                              <a:gd name="connsiteX490" fmla="*/ 290613 w 7362098"/>
                              <a:gd name="connsiteY490" fmla="*/ 4684489 h 4900456"/>
                              <a:gd name="connsiteX491" fmla="*/ 291012 w 7362098"/>
                              <a:gd name="connsiteY491" fmla="*/ 4681296 h 4900456"/>
                              <a:gd name="connsiteX492" fmla="*/ 293008 w 7362098"/>
                              <a:gd name="connsiteY492" fmla="*/ 4660536 h 4900456"/>
                              <a:gd name="connsiteX493" fmla="*/ 293408 w 7362098"/>
                              <a:gd name="connsiteY493" fmla="*/ 4657343 h 4900456"/>
                              <a:gd name="connsiteX494" fmla="*/ 296601 w 7362098"/>
                              <a:gd name="connsiteY494" fmla="*/ 4657742 h 4900456"/>
                              <a:gd name="connsiteX495" fmla="*/ 300992 w 7362098"/>
                              <a:gd name="connsiteY495" fmla="*/ 4669320 h 4900456"/>
                              <a:gd name="connsiteX496" fmla="*/ 301392 w 7362098"/>
                              <a:gd name="connsiteY496" fmla="*/ 4669320 h 4900456"/>
                              <a:gd name="connsiteX497" fmla="*/ 341711 w 7362098"/>
                              <a:gd name="connsiteY497" fmla="*/ 4666524 h 4900456"/>
                              <a:gd name="connsiteX498" fmla="*/ 368059 w 7362098"/>
                              <a:gd name="connsiteY498" fmla="*/ 4636185 h 4900456"/>
                              <a:gd name="connsiteX499" fmla="*/ 368059 w 7362098"/>
                              <a:gd name="connsiteY499" fmla="*/ 4635786 h 4900456"/>
                              <a:gd name="connsiteX500" fmla="*/ 361672 w 7362098"/>
                              <a:gd name="connsiteY500" fmla="*/ 4625407 h 4900456"/>
                              <a:gd name="connsiteX501" fmla="*/ 363267 w 7362098"/>
                              <a:gd name="connsiteY501" fmla="*/ 4622613 h 4900456"/>
                              <a:gd name="connsiteX502" fmla="*/ 1286223 w 7362098"/>
                              <a:gd name="connsiteY502" fmla="*/ 4619419 h 4900456"/>
                              <a:gd name="connsiteX503" fmla="*/ 1291013 w 7362098"/>
                              <a:gd name="connsiteY503" fmla="*/ 4623012 h 4900456"/>
                              <a:gd name="connsiteX504" fmla="*/ 1294607 w 7362098"/>
                              <a:gd name="connsiteY504" fmla="*/ 4647363 h 4900456"/>
                              <a:gd name="connsiteX505" fmla="*/ 1318958 w 7362098"/>
                              <a:gd name="connsiteY505" fmla="*/ 4643770 h 4900456"/>
                              <a:gd name="connsiteX506" fmla="*/ 1323748 w 7362098"/>
                              <a:gd name="connsiteY506" fmla="*/ 4647363 h 4900456"/>
                              <a:gd name="connsiteX507" fmla="*/ 1320156 w 7362098"/>
                              <a:gd name="connsiteY507" fmla="*/ 4652153 h 4900456"/>
                              <a:gd name="connsiteX508" fmla="*/ 1295804 w 7362098"/>
                              <a:gd name="connsiteY508" fmla="*/ 4655746 h 4900456"/>
                              <a:gd name="connsiteX509" fmla="*/ 1299396 w 7362098"/>
                              <a:gd name="connsiteY509" fmla="*/ 4680098 h 4900456"/>
                              <a:gd name="connsiteX510" fmla="*/ 1295804 w 7362098"/>
                              <a:gd name="connsiteY510" fmla="*/ 4684889 h 4900456"/>
                              <a:gd name="connsiteX511" fmla="*/ 1291013 w 7362098"/>
                              <a:gd name="connsiteY511" fmla="*/ 4681296 h 4900456"/>
                              <a:gd name="connsiteX512" fmla="*/ 1287420 w 7362098"/>
                              <a:gd name="connsiteY512" fmla="*/ 4656944 h 4900456"/>
                              <a:gd name="connsiteX513" fmla="*/ 1263069 w 7362098"/>
                              <a:gd name="connsiteY513" fmla="*/ 4660537 h 4900456"/>
                              <a:gd name="connsiteX514" fmla="*/ 1258279 w 7362098"/>
                              <a:gd name="connsiteY514" fmla="*/ 4656944 h 4900456"/>
                              <a:gd name="connsiteX515" fmla="*/ 1261872 w 7362098"/>
                              <a:gd name="connsiteY515" fmla="*/ 4652153 h 4900456"/>
                              <a:gd name="connsiteX516" fmla="*/ 1286223 w 7362098"/>
                              <a:gd name="connsiteY516" fmla="*/ 4648561 h 4900456"/>
                              <a:gd name="connsiteX517" fmla="*/ 1282630 w 7362098"/>
                              <a:gd name="connsiteY517" fmla="*/ 4624210 h 4900456"/>
                              <a:gd name="connsiteX518" fmla="*/ 1286223 w 7362098"/>
                              <a:gd name="connsiteY518" fmla="*/ 4619419 h 4900456"/>
                              <a:gd name="connsiteX519" fmla="*/ 3859025 w 7362098"/>
                              <a:gd name="connsiteY519" fmla="*/ 4617823 h 4900456"/>
                              <a:gd name="connsiteX520" fmla="*/ 3861421 w 7362098"/>
                              <a:gd name="connsiteY520" fmla="*/ 4619819 h 4900456"/>
                              <a:gd name="connsiteX521" fmla="*/ 3863816 w 7362098"/>
                              <a:gd name="connsiteY521" fmla="*/ 4637384 h 4900456"/>
                              <a:gd name="connsiteX522" fmla="*/ 3861820 w 7362098"/>
                              <a:gd name="connsiteY522" fmla="*/ 4639780 h 4900456"/>
                              <a:gd name="connsiteX523" fmla="*/ 3859424 w 7362098"/>
                              <a:gd name="connsiteY523" fmla="*/ 4637784 h 4900456"/>
                              <a:gd name="connsiteX524" fmla="*/ 3857029 w 7362098"/>
                              <a:gd name="connsiteY524" fmla="*/ 4620218 h 4900456"/>
                              <a:gd name="connsiteX525" fmla="*/ 3859025 w 7362098"/>
                              <a:gd name="connsiteY525" fmla="*/ 4617823 h 4900456"/>
                              <a:gd name="connsiteX526" fmla="*/ 3847448 w 7362098"/>
                              <a:gd name="connsiteY526" fmla="*/ 4617024 h 4900456"/>
                              <a:gd name="connsiteX527" fmla="*/ 3848646 w 7362098"/>
                              <a:gd name="connsiteY527" fmla="*/ 4619818 h 4900456"/>
                              <a:gd name="connsiteX528" fmla="*/ 3843856 w 7362098"/>
                              <a:gd name="connsiteY528" fmla="*/ 4636585 h 4900456"/>
                              <a:gd name="connsiteX529" fmla="*/ 3842258 w 7362098"/>
                              <a:gd name="connsiteY529" fmla="*/ 4638182 h 4900456"/>
                              <a:gd name="connsiteX530" fmla="*/ 3841459 w 7362098"/>
                              <a:gd name="connsiteY530" fmla="*/ 4638182 h 4900456"/>
                              <a:gd name="connsiteX531" fmla="*/ 3839863 w 7362098"/>
                              <a:gd name="connsiteY531" fmla="*/ 4635388 h 4900456"/>
                              <a:gd name="connsiteX532" fmla="*/ 3844654 w 7362098"/>
                              <a:gd name="connsiteY532" fmla="*/ 4618621 h 4900456"/>
                              <a:gd name="connsiteX533" fmla="*/ 3847448 w 7362098"/>
                              <a:gd name="connsiteY533" fmla="*/ 4617024 h 4900456"/>
                              <a:gd name="connsiteX534" fmla="*/ 3869803 w 7362098"/>
                              <a:gd name="connsiteY534" fmla="*/ 4614229 h 4900456"/>
                              <a:gd name="connsiteX535" fmla="*/ 3872597 w 7362098"/>
                              <a:gd name="connsiteY535" fmla="*/ 4615028 h 4900456"/>
                              <a:gd name="connsiteX536" fmla="*/ 3881381 w 7362098"/>
                              <a:gd name="connsiteY536" fmla="*/ 4630198 h 4900456"/>
                              <a:gd name="connsiteX537" fmla="*/ 3880582 w 7362098"/>
                              <a:gd name="connsiteY537" fmla="*/ 4632993 h 4900456"/>
                              <a:gd name="connsiteX538" fmla="*/ 3879784 w 7362098"/>
                              <a:gd name="connsiteY538" fmla="*/ 4633392 h 4900456"/>
                              <a:gd name="connsiteX539" fmla="*/ 3877788 w 7362098"/>
                              <a:gd name="connsiteY539" fmla="*/ 4632194 h 4900456"/>
                              <a:gd name="connsiteX540" fmla="*/ 3869004 w 7362098"/>
                              <a:gd name="connsiteY540" fmla="*/ 4617024 h 4900456"/>
                              <a:gd name="connsiteX541" fmla="*/ 3869803 w 7362098"/>
                              <a:gd name="connsiteY541" fmla="*/ 4614229 h 4900456"/>
                              <a:gd name="connsiteX542" fmla="*/ 3837868 w 7362098"/>
                              <a:gd name="connsiteY542" fmla="*/ 4611834 h 4900456"/>
                              <a:gd name="connsiteX543" fmla="*/ 3838666 w 7362098"/>
                              <a:gd name="connsiteY543" fmla="*/ 4614628 h 4900456"/>
                              <a:gd name="connsiteX544" fmla="*/ 3827887 w 7362098"/>
                              <a:gd name="connsiteY544" fmla="*/ 4628601 h 4900456"/>
                              <a:gd name="connsiteX545" fmla="*/ 3826290 w 7362098"/>
                              <a:gd name="connsiteY545" fmla="*/ 4629400 h 4900456"/>
                              <a:gd name="connsiteX546" fmla="*/ 3824693 w 7362098"/>
                              <a:gd name="connsiteY546" fmla="*/ 4629000 h 4900456"/>
                              <a:gd name="connsiteX547" fmla="*/ 3824294 w 7362098"/>
                              <a:gd name="connsiteY547" fmla="*/ 4626206 h 4900456"/>
                              <a:gd name="connsiteX548" fmla="*/ 3835073 w 7362098"/>
                              <a:gd name="connsiteY548" fmla="*/ 4612233 h 4900456"/>
                              <a:gd name="connsiteX549" fmla="*/ 3837868 w 7362098"/>
                              <a:gd name="connsiteY549" fmla="*/ 4611834 h 4900456"/>
                              <a:gd name="connsiteX550" fmla="*/ 2514762 w 7362098"/>
                              <a:gd name="connsiteY550" fmla="*/ 4611535 h 4900456"/>
                              <a:gd name="connsiteX551" fmla="*/ 2524144 w 7362098"/>
                              <a:gd name="connsiteY551" fmla="*/ 4612633 h 4900456"/>
                              <a:gd name="connsiteX552" fmla="*/ 2531328 w 7362098"/>
                              <a:gd name="connsiteY552" fmla="*/ 4624609 h 4900456"/>
                              <a:gd name="connsiteX553" fmla="*/ 2534921 w 7362098"/>
                              <a:gd name="connsiteY553" fmla="*/ 4629399 h 4900456"/>
                              <a:gd name="connsiteX554" fmla="*/ 2540909 w 7362098"/>
                              <a:gd name="connsiteY554" fmla="*/ 4629399 h 4900456"/>
                              <a:gd name="connsiteX555" fmla="*/ 2541309 w 7362098"/>
                              <a:gd name="connsiteY555" fmla="*/ 4629399 h 4900456"/>
                              <a:gd name="connsiteX556" fmla="*/ 2541707 w 7362098"/>
                              <a:gd name="connsiteY556" fmla="*/ 4629000 h 4900456"/>
                              <a:gd name="connsiteX557" fmla="*/ 2554880 w 7362098"/>
                              <a:gd name="connsiteY557" fmla="*/ 4628601 h 4900456"/>
                              <a:gd name="connsiteX558" fmla="*/ 2562067 w 7362098"/>
                              <a:gd name="connsiteY558" fmla="*/ 4640178 h 4900456"/>
                              <a:gd name="connsiteX559" fmla="*/ 2562067 w 7362098"/>
                              <a:gd name="connsiteY559" fmla="*/ 4640577 h 4900456"/>
                              <a:gd name="connsiteX560" fmla="*/ 2565660 w 7362098"/>
                              <a:gd name="connsiteY560" fmla="*/ 4645367 h 4900456"/>
                              <a:gd name="connsiteX561" fmla="*/ 2572047 w 7362098"/>
                              <a:gd name="connsiteY561" fmla="*/ 4645367 h 4900456"/>
                              <a:gd name="connsiteX562" fmla="*/ 2572446 w 7362098"/>
                              <a:gd name="connsiteY562" fmla="*/ 4645367 h 4900456"/>
                              <a:gd name="connsiteX563" fmla="*/ 2586418 w 7362098"/>
                              <a:gd name="connsiteY563" fmla="*/ 4644569 h 4900456"/>
                              <a:gd name="connsiteX564" fmla="*/ 2593603 w 7362098"/>
                              <a:gd name="connsiteY564" fmla="*/ 4656546 h 4900456"/>
                              <a:gd name="connsiteX565" fmla="*/ 2597196 w 7362098"/>
                              <a:gd name="connsiteY565" fmla="*/ 4661336 h 4900456"/>
                              <a:gd name="connsiteX566" fmla="*/ 2600389 w 7362098"/>
                              <a:gd name="connsiteY566" fmla="*/ 4662134 h 4900456"/>
                              <a:gd name="connsiteX567" fmla="*/ 2604782 w 7362098"/>
                              <a:gd name="connsiteY567" fmla="*/ 4662534 h 4900456"/>
                              <a:gd name="connsiteX568" fmla="*/ 2608375 w 7362098"/>
                              <a:gd name="connsiteY568" fmla="*/ 4666526 h 4900456"/>
                              <a:gd name="connsiteX569" fmla="*/ 2602786 w 7362098"/>
                              <a:gd name="connsiteY569" fmla="*/ 4670518 h 4900456"/>
                              <a:gd name="connsiteX570" fmla="*/ 2596797 w 7362098"/>
                              <a:gd name="connsiteY570" fmla="*/ 4670118 h 4900456"/>
                              <a:gd name="connsiteX571" fmla="*/ 2592007 w 7362098"/>
                              <a:gd name="connsiteY571" fmla="*/ 4668522 h 4900456"/>
                              <a:gd name="connsiteX572" fmla="*/ 2584821 w 7362098"/>
                              <a:gd name="connsiteY572" fmla="*/ 4656546 h 4900456"/>
                              <a:gd name="connsiteX573" fmla="*/ 2581628 w 7362098"/>
                              <a:gd name="connsiteY573" fmla="*/ 4651754 h 4900456"/>
                              <a:gd name="connsiteX574" fmla="*/ 2574840 w 7362098"/>
                              <a:gd name="connsiteY574" fmla="*/ 4652153 h 4900456"/>
                              <a:gd name="connsiteX575" fmla="*/ 2561268 w 7362098"/>
                              <a:gd name="connsiteY575" fmla="*/ 4652553 h 4900456"/>
                              <a:gd name="connsiteX576" fmla="*/ 2554083 w 7362098"/>
                              <a:gd name="connsiteY576" fmla="*/ 4640976 h 4900456"/>
                              <a:gd name="connsiteX577" fmla="*/ 2550490 w 7362098"/>
                              <a:gd name="connsiteY577" fmla="*/ 4635786 h 4900456"/>
                              <a:gd name="connsiteX578" fmla="*/ 2544502 w 7362098"/>
                              <a:gd name="connsiteY578" fmla="*/ 4635786 h 4900456"/>
                              <a:gd name="connsiteX579" fmla="*/ 2544103 w 7362098"/>
                              <a:gd name="connsiteY579" fmla="*/ 4635786 h 4900456"/>
                              <a:gd name="connsiteX580" fmla="*/ 2530531 w 7362098"/>
                              <a:gd name="connsiteY580" fmla="*/ 4636186 h 4900456"/>
                              <a:gd name="connsiteX581" fmla="*/ 2523345 w 7362098"/>
                              <a:gd name="connsiteY581" fmla="*/ 4624210 h 4900456"/>
                              <a:gd name="connsiteX582" fmla="*/ 2520152 w 7362098"/>
                              <a:gd name="connsiteY582" fmla="*/ 4619419 h 4900456"/>
                              <a:gd name="connsiteX583" fmla="*/ 2513365 w 7362098"/>
                              <a:gd name="connsiteY583" fmla="*/ 4619818 h 4900456"/>
                              <a:gd name="connsiteX584" fmla="*/ 2499792 w 7362098"/>
                              <a:gd name="connsiteY584" fmla="*/ 4620218 h 4900456"/>
                              <a:gd name="connsiteX585" fmla="*/ 2497397 w 7362098"/>
                              <a:gd name="connsiteY585" fmla="*/ 4618621 h 4900456"/>
                              <a:gd name="connsiteX586" fmla="*/ 2495800 w 7362098"/>
                              <a:gd name="connsiteY586" fmla="*/ 4613431 h 4900456"/>
                              <a:gd name="connsiteX587" fmla="*/ 2500990 w 7362098"/>
                              <a:gd name="connsiteY587" fmla="*/ 4611834 h 4900456"/>
                              <a:gd name="connsiteX588" fmla="*/ 2503385 w 7362098"/>
                              <a:gd name="connsiteY588" fmla="*/ 4613431 h 4900456"/>
                              <a:gd name="connsiteX589" fmla="*/ 2509772 w 7362098"/>
                              <a:gd name="connsiteY589" fmla="*/ 4613431 h 4900456"/>
                              <a:gd name="connsiteX590" fmla="*/ 2510172 w 7362098"/>
                              <a:gd name="connsiteY590" fmla="*/ 4613431 h 4900456"/>
                              <a:gd name="connsiteX591" fmla="*/ 2514762 w 7362098"/>
                              <a:gd name="connsiteY591" fmla="*/ 4611535 h 4900456"/>
                              <a:gd name="connsiteX592" fmla="*/ 7066188 w 7362098"/>
                              <a:gd name="connsiteY592" fmla="*/ 4609439 h 4900456"/>
                              <a:gd name="connsiteX593" fmla="*/ 7068983 w 7362098"/>
                              <a:gd name="connsiteY593" fmla="*/ 4611035 h 4900456"/>
                              <a:gd name="connsiteX594" fmla="*/ 7086547 w 7362098"/>
                              <a:gd name="connsiteY594" fmla="*/ 4621814 h 4900456"/>
                              <a:gd name="connsiteX595" fmla="*/ 7089741 w 7362098"/>
                              <a:gd name="connsiteY595" fmla="*/ 4623411 h 4900456"/>
                              <a:gd name="connsiteX596" fmla="*/ 7088543 w 7362098"/>
                              <a:gd name="connsiteY596" fmla="*/ 4626205 h 4900456"/>
                              <a:gd name="connsiteX597" fmla="*/ 7088144 w 7362098"/>
                              <a:gd name="connsiteY597" fmla="*/ 4626205 h 4900456"/>
                              <a:gd name="connsiteX598" fmla="*/ 7075370 w 7362098"/>
                              <a:gd name="connsiteY598" fmla="*/ 4625007 h 4900456"/>
                              <a:gd name="connsiteX599" fmla="*/ 7046628 w 7362098"/>
                              <a:gd name="connsiteY599" fmla="*/ 4657343 h 4900456"/>
                              <a:gd name="connsiteX600" fmla="*/ 7003513 w 7362098"/>
                              <a:gd name="connsiteY600" fmla="*/ 4660537 h 4900456"/>
                              <a:gd name="connsiteX601" fmla="*/ 6996727 w 7362098"/>
                              <a:gd name="connsiteY601" fmla="*/ 4671715 h 4900456"/>
                              <a:gd name="connsiteX602" fmla="*/ 6996328 w 7362098"/>
                              <a:gd name="connsiteY602" fmla="*/ 4672114 h 4900456"/>
                              <a:gd name="connsiteX603" fmla="*/ 6993533 w 7362098"/>
                              <a:gd name="connsiteY603" fmla="*/ 4671315 h 4900456"/>
                              <a:gd name="connsiteX604" fmla="*/ 6993933 w 7362098"/>
                              <a:gd name="connsiteY604" fmla="*/ 4668122 h 4900456"/>
                              <a:gd name="connsiteX605" fmla="*/ 6995929 w 7362098"/>
                              <a:gd name="connsiteY605" fmla="*/ 4647362 h 4900456"/>
                              <a:gd name="connsiteX606" fmla="*/ 6996328 w 7362098"/>
                              <a:gd name="connsiteY606" fmla="*/ 4644169 h 4900456"/>
                              <a:gd name="connsiteX607" fmla="*/ 6999521 w 7362098"/>
                              <a:gd name="connsiteY607" fmla="*/ 4644568 h 4900456"/>
                              <a:gd name="connsiteX608" fmla="*/ 7003913 w 7362098"/>
                              <a:gd name="connsiteY608" fmla="*/ 4656146 h 4900456"/>
                              <a:gd name="connsiteX609" fmla="*/ 7004312 w 7362098"/>
                              <a:gd name="connsiteY609" fmla="*/ 4656146 h 4900456"/>
                              <a:gd name="connsiteX610" fmla="*/ 7044632 w 7362098"/>
                              <a:gd name="connsiteY610" fmla="*/ 4653350 h 4900456"/>
                              <a:gd name="connsiteX611" fmla="*/ 7070979 w 7362098"/>
                              <a:gd name="connsiteY611" fmla="*/ 4623011 h 4900456"/>
                              <a:gd name="connsiteX612" fmla="*/ 7070979 w 7362098"/>
                              <a:gd name="connsiteY612" fmla="*/ 4622612 h 4900456"/>
                              <a:gd name="connsiteX613" fmla="*/ 7064592 w 7362098"/>
                              <a:gd name="connsiteY613" fmla="*/ 4612233 h 4900456"/>
                              <a:gd name="connsiteX614" fmla="*/ 7066188 w 7362098"/>
                              <a:gd name="connsiteY614" fmla="*/ 4609439 h 4900456"/>
                              <a:gd name="connsiteX615" fmla="*/ 3881379 w 7362098"/>
                              <a:gd name="connsiteY615" fmla="*/ 4606245 h 4900456"/>
                              <a:gd name="connsiteX616" fmla="*/ 3895752 w 7362098"/>
                              <a:gd name="connsiteY616" fmla="*/ 4617024 h 4900456"/>
                              <a:gd name="connsiteX617" fmla="*/ 3896151 w 7362098"/>
                              <a:gd name="connsiteY617" fmla="*/ 4619819 h 4900456"/>
                              <a:gd name="connsiteX618" fmla="*/ 3894554 w 7362098"/>
                              <a:gd name="connsiteY618" fmla="*/ 4620617 h 4900456"/>
                              <a:gd name="connsiteX619" fmla="*/ 3892957 w 7362098"/>
                              <a:gd name="connsiteY619" fmla="*/ 4620218 h 4900456"/>
                              <a:gd name="connsiteX620" fmla="*/ 3878984 w 7362098"/>
                              <a:gd name="connsiteY620" fmla="*/ 4609438 h 4900456"/>
                              <a:gd name="connsiteX621" fmla="*/ 3878585 w 7362098"/>
                              <a:gd name="connsiteY621" fmla="*/ 4606644 h 4900456"/>
                              <a:gd name="connsiteX622" fmla="*/ 3881379 w 7362098"/>
                              <a:gd name="connsiteY622" fmla="*/ 4606245 h 4900456"/>
                              <a:gd name="connsiteX623" fmla="*/ 3827488 w 7362098"/>
                              <a:gd name="connsiteY623" fmla="*/ 4602253 h 4900456"/>
                              <a:gd name="connsiteX624" fmla="*/ 3830283 w 7362098"/>
                              <a:gd name="connsiteY624" fmla="*/ 4603052 h 4900456"/>
                              <a:gd name="connsiteX625" fmla="*/ 3829484 w 7362098"/>
                              <a:gd name="connsiteY625" fmla="*/ 4605846 h 4900456"/>
                              <a:gd name="connsiteX626" fmla="*/ 3814314 w 7362098"/>
                              <a:gd name="connsiteY626" fmla="*/ 4614630 h 4900456"/>
                              <a:gd name="connsiteX627" fmla="*/ 3813515 w 7362098"/>
                              <a:gd name="connsiteY627" fmla="*/ 4615029 h 4900456"/>
                              <a:gd name="connsiteX628" fmla="*/ 3811519 w 7362098"/>
                              <a:gd name="connsiteY628" fmla="*/ 4613831 h 4900456"/>
                              <a:gd name="connsiteX629" fmla="*/ 3812318 w 7362098"/>
                              <a:gd name="connsiteY629" fmla="*/ 4611037 h 4900456"/>
                              <a:gd name="connsiteX630" fmla="*/ 3886170 w 7362098"/>
                              <a:gd name="connsiteY630" fmla="*/ 4595068 h 4900456"/>
                              <a:gd name="connsiteX631" fmla="*/ 3902937 w 7362098"/>
                              <a:gd name="connsiteY631" fmla="*/ 4599859 h 4900456"/>
                              <a:gd name="connsiteX632" fmla="*/ 3904135 w 7362098"/>
                              <a:gd name="connsiteY632" fmla="*/ 4602653 h 4900456"/>
                              <a:gd name="connsiteX633" fmla="*/ 3902538 w 7362098"/>
                              <a:gd name="connsiteY633" fmla="*/ 4604250 h 4900456"/>
                              <a:gd name="connsiteX634" fmla="*/ 3901740 w 7362098"/>
                              <a:gd name="connsiteY634" fmla="*/ 4604250 h 4900456"/>
                              <a:gd name="connsiteX635" fmla="*/ 3884972 w 7362098"/>
                              <a:gd name="connsiteY635" fmla="*/ 4599459 h 4900456"/>
                              <a:gd name="connsiteX636" fmla="*/ 3883376 w 7362098"/>
                              <a:gd name="connsiteY636" fmla="*/ 4596665 h 4900456"/>
                              <a:gd name="connsiteX637" fmla="*/ 3886170 w 7362098"/>
                              <a:gd name="connsiteY637" fmla="*/ 4595068 h 4900456"/>
                              <a:gd name="connsiteX638" fmla="*/ 3824296 w 7362098"/>
                              <a:gd name="connsiteY638" fmla="*/ 4590677 h 4900456"/>
                              <a:gd name="connsiteX639" fmla="*/ 3826691 w 7362098"/>
                              <a:gd name="connsiteY639" fmla="*/ 4592673 h 4900456"/>
                              <a:gd name="connsiteX640" fmla="*/ 3824695 w 7362098"/>
                              <a:gd name="connsiteY640" fmla="*/ 4595068 h 4900456"/>
                              <a:gd name="connsiteX641" fmla="*/ 3807129 w 7362098"/>
                              <a:gd name="connsiteY641" fmla="*/ 4597464 h 4900456"/>
                              <a:gd name="connsiteX642" fmla="*/ 3804734 w 7362098"/>
                              <a:gd name="connsiteY642" fmla="*/ 4595468 h 4900456"/>
                              <a:gd name="connsiteX643" fmla="*/ 3806730 w 7362098"/>
                              <a:gd name="connsiteY643" fmla="*/ 4593072 h 4900456"/>
                              <a:gd name="connsiteX644" fmla="*/ 3903336 w 7362098"/>
                              <a:gd name="connsiteY644" fmla="*/ 4580298 h 4900456"/>
                              <a:gd name="connsiteX645" fmla="*/ 3905732 w 7362098"/>
                              <a:gd name="connsiteY645" fmla="*/ 4582294 h 4900456"/>
                              <a:gd name="connsiteX646" fmla="*/ 3903736 w 7362098"/>
                              <a:gd name="connsiteY646" fmla="*/ 4584689 h 4900456"/>
                              <a:gd name="connsiteX647" fmla="*/ 3886170 w 7362098"/>
                              <a:gd name="connsiteY647" fmla="*/ 4587085 h 4900456"/>
                              <a:gd name="connsiteX648" fmla="*/ 3883775 w 7362098"/>
                              <a:gd name="connsiteY648" fmla="*/ 4585089 h 4900456"/>
                              <a:gd name="connsiteX649" fmla="*/ 3885771 w 7362098"/>
                              <a:gd name="connsiteY649" fmla="*/ 4582693 h 4900456"/>
                              <a:gd name="connsiteX650" fmla="*/ 2531928 w 7362098"/>
                              <a:gd name="connsiteY650" fmla="*/ 4579599 h 4900456"/>
                              <a:gd name="connsiteX651" fmla="*/ 2541309 w 7362098"/>
                              <a:gd name="connsiteY651" fmla="*/ 4580697 h 4900456"/>
                              <a:gd name="connsiteX652" fmla="*/ 2548494 w 7362098"/>
                              <a:gd name="connsiteY652" fmla="*/ 4592673 h 4900456"/>
                              <a:gd name="connsiteX653" fmla="*/ 2552086 w 7362098"/>
                              <a:gd name="connsiteY653" fmla="*/ 4597463 h 4900456"/>
                              <a:gd name="connsiteX654" fmla="*/ 2558075 w 7362098"/>
                              <a:gd name="connsiteY654" fmla="*/ 4597463 h 4900456"/>
                              <a:gd name="connsiteX655" fmla="*/ 2558474 w 7362098"/>
                              <a:gd name="connsiteY655" fmla="*/ 4597463 h 4900456"/>
                              <a:gd name="connsiteX656" fmla="*/ 2558872 w 7362098"/>
                              <a:gd name="connsiteY656" fmla="*/ 4597064 h 4900456"/>
                              <a:gd name="connsiteX657" fmla="*/ 2572047 w 7362098"/>
                              <a:gd name="connsiteY657" fmla="*/ 4596665 h 4900456"/>
                              <a:gd name="connsiteX658" fmla="*/ 2579232 w 7362098"/>
                              <a:gd name="connsiteY658" fmla="*/ 4608242 h 4900456"/>
                              <a:gd name="connsiteX659" fmla="*/ 2579232 w 7362098"/>
                              <a:gd name="connsiteY659" fmla="*/ 4608641 h 4900456"/>
                              <a:gd name="connsiteX660" fmla="*/ 2582826 w 7362098"/>
                              <a:gd name="connsiteY660" fmla="*/ 4613431 h 4900456"/>
                              <a:gd name="connsiteX661" fmla="*/ 2589211 w 7362098"/>
                              <a:gd name="connsiteY661" fmla="*/ 4613431 h 4900456"/>
                              <a:gd name="connsiteX662" fmla="*/ 2589612 w 7362098"/>
                              <a:gd name="connsiteY662" fmla="*/ 4613431 h 4900456"/>
                              <a:gd name="connsiteX663" fmla="*/ 2603583 w 7362098"/>
                              <a:gd name="connsiteY663" fmla="*/ 4612633 h 4900456"/>
                              <a:gd name="connsiteX664" fmla="*/ 2610770 w 7362098"/>
                              <a:gd name="connsiteY664" fmla="*/ 4624610 h 4900456"/>
                              <a:gd name="connsiteX665" fmla="*/ 2614363 w 7362098"/>
                              <a:gd name="connsiteY665" fmla="*/ 4629400 h 4900456"/>
                              <a:gd name="connsiteX666" fmla="*/ 2617554 w 7362098"/>
                              <a:gd name="connsiteY666" fmla="*/ 4630198 h 4900456"/>
                              <a:gd name="connsiteX667" fmla="*/ 2621945 w 7362098"/>
                              <a:gd name="connsiteY667" fmla="*/ 4630598 h 4900456"/>
                              <a:gd name="connsiteX668" fmla="*/ 2625538 w 7362098"/>
                              <a:gd name="connsiteY668" fmla="*/ 4634590 h 4900456"/>
                              <a:gd name="connsiteX669" fmla="*/ 2619949 w 7362098"/>
                              <a:gd name="connsiteY669" fmla="*/ 4638582 h 4900456"/>
                              <a:gd name="connsiteX670" fmla="*/ 2613962 w 7362098"/>
                              <a:gd name="connsiteY670" fmla="*/ 4638182 h 4900456"/>
                              <a:gd name="connsiteX671" fmla="*/ 2609172 w 7362098"/>
                              <a:gd name="connsiteY671" fmla="*/ 4636586 h 4900456"/>
                              <a:gd name="connsiteX672" fmla="*/ 2601988 w 7362098"/>
                              <a:gd name="connsiteY672" fmla="*/ 4624610 h 4900456"/>
                              <a:gd name="connsiteX673" fmla="*/ 2598793 w 7362098"/>
                              <a:gd name="connsiteY673" fmla="*/ 4619818 h 4900456"/>
                              <a:gd name="connsiteX674" fmla="*/ 2592007 w 7362098"/>
                              <a:gd name="connsiteY674" fmla="*/ 4620217 h 4900456"/>
                              <a:gd name="connsiteX675" fmla="*/ 2578435 w 7362098"/>
                              <a:gd name="connsiteY675" fmla="*/ 4620617 h 4900456"/>
                              <a:gd name="connsiteX676" fmla="*/ 2571248 w 7362098"/>
                              <a:gd name="connsiteY676" fmla="*/ 4609040 h 4900456"/>
                              <a:gd name="connsiteX677" fmla="*/ 2567659 w 7362098"/>
                              <a:gd name="connsiteY677" fmla="*/ 4603850 h 4900456"/>
                              <a:gd name="connsiteX678" fmla="*/ 2561667 w 7362098"/>
                              <a:gd name="connsiteY678" fmla="*/ 4603850 h 4900456"/>
                              <a:gd name="connsiteX679" fmla="*/ 2561269 w 7362098"/>
                              <a:gd name="connsiteY679" fmla="*/ 4603850 h 4900456"/>
                              <a:gd name="connsiteX680" fmla="*/ 2547696 w 7362098"/>
                              <a:gd name="connsiteY680" fmla="*/ 4604250 h 4900456"/>
                              <a:gd name="connsiteX681" fmla="*/ 2540510 w 7362098"/>
                              <a:gd name="connsiteY681" fmla="*/ 4592274 h 4900456"/>
                              <a:gd name="connsiteX682" fmla="*/ 2537318 w 7362098"/>
                              <a:gd name="connsiteY682" fmla="*/ 4587483 h 4900456"/>
                              <a:gd name="connsiteX683" fmla="*/ 2530531 w 7362098"/>
                              <a:gd name="connsiteY683" fmla="*/ 4587882 h 4900456"/>
                              <a:gd name="connsiteX684" fmla="*/ 2516959 w 7362098"/>
                              <a:gd name="connsiteY684" fmla="*/ 4588282 h 4900456"/>
                              <a:gd name="connsiteX685" fmla="*/ 2514563 w 7362098"/>
                              <a:gd name="connsiteY685" fmla="*/ 4586685 h 4900456"/>
                              <a:gd name="connsiteX686" fmla="*/ 2512966 w 7362098"/>
                              <a:gd name="connsiteY686" fmla="*/ 4581495 h 4900456"/>
                              <a:gd name="connsiteX687" fmla="*/ 2518156 w 7362098"/>
                              <a:gd name="connsiteY687" fmla="*/ 4579898 h 4900456"/>
                              <a:gd name="connsiteX688" fmla="*/ 2520550 w 7362098"/>
                              <a:gd name="connsiteY688" fmla="*/ 4581495 h 4900456"/>
                              <a:gd name="connsiteX689" fmla="*/ 2526939 w 7362098"/>
                              <a:gd name="connsiteY689" fmla="*/ 4581495 h 4900456"/>
                              <a:gd name="connsiteX690" fmla="*/ 2527338 w 7362098"/>
                              <a:gd name="connsiteY690" fmla="*/ 4581495 h 4900456"/>
                              <a:gd name="connsiteX691" fmla="*/ 2531928 w 7362098"/>
                              <a:gd name="connsiteY691" fmla="*/ 4579599 h 4900456"/>
                              <a:gd name="connsiteX692" fmla="*/ 3808725 w 7362098"/>
                              <a:gd name="connsiteY692" fmla="*/ 4573511 h 4900456"/>
                              <a:gd name="connsiteX693" fmla="*/ 3825492 w 7362098"/>
                              <a:gd name="connsiteY693" fmla="*/ 4578302 h 4900456"/>
                              <a:gd name="connsiteX694" fmla="*/ 3827089 w 7362098"/>
                              <a:gd name="connsiteY694" fmla="*/ 4581096 h 4900456"/>
                              <a:gd name="connsiteX695" fmla="*/ 3825492 w 7362098"/>
                              <a:gd name="connsiteY695" fmla="*/ 4582693 h 4900456"/>
                              <a:gd name="connsiteX696" fmla="*/ 3824694 w 7362098"/>
                              <a:gd name="connsiteY696" fmla="*/ 4582693 h 4900456"/>
                              <a:gd name="connsiteX697" fmla="*/ 3807927 w 7362098"/>
                              <a:gd name="connsiteY697" fmla="*/ 4577902 h 4900456"/>
                              <a:gd name="connsiteX698" fmla="*/ 3805931 w 7362098"/>
                              <a:gd name="connsiteY698" fmla="*/ 4575107 h 4900456"/>
                              <a:gd name="connsiteX699" fmla="*/ 3808725 w 7362098"/>
                              <a:gd name="connsiteY699" fmla="*/ 4573511 h 4900456"/>
                              <a:gd name="connsiteX700" fmla="*/ 3896550 w 7362098"/>
                              <a:gd name="connsiteY700" fmla="*/ 4563131 h 4900456"/>
                              <a:gd name="connsiteX701" fmla="*/ 3899345 w 7362098"/>
                              <a:gd name="connsiteY701" fmla="*/ 4563930 h 4900456"/>
                              <a:gd name="connsiteX702" fmla="*/ 3898546 w 7362098"/>
                              <a:gd name="connsiteY702" fmla="*/ 4566724 h 4900456"/>
                              <a:gd name="connsiteX703" fmla="*/ 3883376 w 7362098"/>
                              <a:gd name="connsiteY703" fmla="*/ 4575508 h 4900456"/>
                              <a:gd name="connsiteX704" fmla="*/ 3882577 w 7362098"/>
                              <a:gd name="connsiteY704" fmla="*/ 4575907 h 4900456"/>
                              <a:gd name="connsiteX705" fmla="*/ 3880581 w 7362098"/>
                              <a:gd name="connsiteY705" fmla="*/ 4574709 h 4900456"/>
                              <a:gd name="connsiteX706" fmla="*/ 3881380 w 7362098"/>
                              <a:gd name="connsiteY706" fmla="*/ 4571915 h 4900456"/>
                              <a:gd name="connsiteX707" fmla="*/ 3818307 w 7362098"/>
                              <a:gd name="connsiteY707" fmla="*/ 4557543 h 4900456"/>
                              <a:gd name="connsiteX708" fmla="*/ 3832280 w 7362098"/>
                              <a:gd name="connsiteY708" fmla="*/ 4568323 h 4900456"/>
                              <a:gd name="connsiteX709" fmla="*/ 3832679 w 7362098"/>
                              <a:gd name="connsiteY709" fmla="*/ 4571117 h 4900456"/>
                              <a:gd name="connsiteX710" fmla="*/ 3831082 w 7362098"/>
                              <a:gd name="connsiteY710" fmla="*/ 4571915 h 4900456"/>
                              <a:gd name="connsiteX711" fmla="*/ 3829485 w 7362098"/>
                              <a:gd name="connsiteY711" fmla="*/ 4571516 h 4900456"/>
                              <a:gd name="connsiteX712" fmla="*/ 3815911 w 7362098"/>
                              <a:gd name="connsiteY712" fmla="*/ 4560737 h 4900456"/>
                              <a:gd name="connsiteX713" fmla="*/ 3815512 w 7362098"/>
                              <a:gd name="connsiteY713" fmla="*/ 4557942 h 4900456"/>
                              <a:gd name="connsiteX714" fmla="*/ 3818307 w 7362098"/>
                              <a:gd name="connsiteY714" fmla="*/ 4557543 h 4900456"/>
                              <a:gd name="connsiteX715" fmla="*/ 3886570 w 7362098"/>
                              <a:gd name="connsiteY715" fmla="*/ 4548761 h 4900456"/>
                              <a:gd name="connsiteX716" fmla="*/ 3886969 w 7362098"/>
                              <a:gd name="connsiteY716" fmla="*/ 4551555 h 4900456"/>
                              <a:gd name="connsiteX717" fmla="*/ 3876190 w 7362098"/>
                              <a:gd name="connsiteY717" fmla="*/ 4565528 h 4900456"/>
                              <a:gd name="connsiteX718" fmla="*/ 3874593 w 7362098"/>
                              <a:gd name="connsiteY718" fmla="*/ 4566327 h 4900456"/>
                              <a:gd name="connsiteX719" fmla="*/ 3872996 w 7362098"/>
                              <a:gd name="connsiteY719" fmla="*/ 4565928 h 4900456"/>
                              <a:gd name="connsiteX720" fmla="*/ 3872996 w 7362098"/>
                              <a:gd name="connsiteY720" fmla="*/ 4563133 h 4900456"/>
                              <a:gd name="connsiteX721" fmla="*/ 3883776 w 7362098"/>
                              <a:gd name="connsiteY721" fmla="*/ 4549160 h 4900456"/>
                              <a:gd name="connsiteX722" fmla="*/ 3886570 w 7362098"/>
                              <a:gd name="connsiteY722" fmla="*/ 4548761 h 4900456"/>
                              <a:gd name="connsiteX723" fmla="*/ 3830282 w 7362098"/>
                              <a:gd name="connsiteY723" fmla="*/ 4544768 h 4900456"/>
                              <a:gd name="connsiteX724" fmla="*/ 3833076 w 7362098"/>
                              <a:gd name="connsiteY724" fmla="*/ 4545567 h 4900456"/>
                              <a:gd name="connsiteX725" fmla="*/ 3841860 w 7362098"/>
                              <a:gd name="connsiteY725" fmla="*/ 4560737 h 4900456"/>
                              <a:gd name="connsiteX726" fmla="*/ 3841061 w 7362098"/>
                              <a:gd name="connsiteY726" fmla="*/ 4563532 h 4900456"/>
                              <a:gd name="connsiteX727" fmla="*/ 3840263 w 7362098"/>
                              <a:gd name="connsiteY727" fmla="*/ 4563931 h 4900456"/>
                              <a:gd name="connsiteX728" fmla="*/ 3838267 w 7362098"/>
                              <a:gd name="connsiteY728" fmla="*/ 4562733 h 4900456"/>
                              <a:gd name="connsiteX729" fmla="*/ 3829483 w 7362098"/>
                              <a:gd name="connsiteY729" fmla="*/ 4547563 h 4900456"/>
                              <a:gd name="connsiteX730" fmla="*/ 3830282 w 7362098"/>
                              <a:gd name="connsiteY730" fmla="*/ 4544768 h 4900456"/>
                              <a:gd name="connsiteX731" fmla="*/ 3868606 w 7362098"/>
                              <a:gd name="connsiteY731" fmla="*/ 4539979 h 4900456"/>
                              <a:gd name="connsiteX732" fmla="*/ 3870203 w 7362098"/>
                              <a:gd name="connsiteY732" fmla="*/ 4542773 h 4900456"/>
                              <a:gd name="connsiteX733" fmla="*/ 3865412 w 7362098"/>
                              <a:gd name="connsiteY733" fmla="*/ 4559540 h 4900456"/>
                              <a:gd name="connsiteX734" fmla="*/ 3863814 w 7362098"/>
                              <a:gd name="connsiteY734" fmla="*/ 4561137 h 4900456"/>
                              <a:gd name="connsiteX735" fmla="*/ 3863016 w 7362098"/>
                              <a:gd name="connsiteY735" fmla="*/ 4561137 h 4900456"/>
                              <a:gd name="connsiteX736" fmla="*/ 3861020 w 7362098"/>
                              <a:gd name="connsiteY736" fmla="*/ 4558343 h 4900456"/>
                              <a:gd name="connsiteX737" fmla="*/ 3865811 w 7362098"/>
                              <a:gd name="connsiteY737" fmla="*/ 4541575 h 4900456"/>
                              <a:gd name="connsiteX738" fmla="*/ 3868606 w 7362098"/>
                              <a:gd name="connsiteY738" fmla="*/ 4539979 h 4900456"/>
                              <a:gd name="connsiteX739" fmla="*/ 3848645 w 7362098"/>
                              <a:gd name="connsiteY739" fmla="*/ 4537983 h 4900456"/>
                              <a:gd name="connsiteX740" fmla="*/ 3851041 w 7362098"/>
                              <a:gd name="connsiteY740" fmla="*/ 4539979 h 4900456"/>
                              <a:gd name="connsiteX741" fmla="*/ 3853436 w 7362098"/>
                              <a:gd name="connsiteY741" fmla="*/ 4557544 h 4900456"/>
                              <a:gd name="connsiteX742" fmla="*/ 3851440 w 7362098"/>
                              <a:gd name="connsiteY742" fmla="*/ 4559940 h 4900456"/>
                              <a:gd name="connsiteX743" fmla="*/ 3849044 w 7362098"/>
                              <a:gd name="connsiteY743" fmla="*/ 4557944 h 4900456"/>
                              <a:gd name="connsiteX744" fmla="*/ 3846649 w 7362098"/>
                              <a:gd name="connsiteY744" fmla="*/ 4540378 h 4900456"/>
                              <a:gd name="connsiteX745" fmla="*/ 3848645 w 7362098"/>
                              <a:gd name="connsiteY745" fmla="*/ 4537983 h 4900456"/>
                              <a:gd name="connsiteX746" fmla="*/ 2893457 w 7362098"/>
                              <a:gd name="connsiteY746" fmla="*/ 4513382 h 4900456"/>
                              <a:gd name="connsiteX747" fmla="*/ 2912573 w 7362098"/>
                              <a:gd name="connsiteY747" fmla="*/ 4527603 h 4900456"/>
                              <a:gd name="connsiteX748" fmla="*/ 2906981 w 7362098"/>
                              <a:gd name="connsiteY748" fmla="*/ 4531196 h 4900456"/>
                              <a:gd name="connsiteX749" fmla="*/ 2872650 w 7362098"/>
                              <a:gd name="connsiteY749" fmla="*/ 4523212 h 4900456"/>
                              <a:gd name="connsiteX750" fmla="*/ 2865465 w 7362098"/>
                              <a:gd name="connsiteY750" fmla="*/ 4557145 h 4900456"/>
                              <a:gd name="connsiteX751" fmla="*/ 2859874 w 7362098"/>
                              <a:gd name="connsiteY751" fmla="*/ 4560738 h 4900456"/>
                              <a:gd name="connsiteX752" fmla="*/ 2859076 w 7362098"/>
                              <a:gd name="connsiteY752" fmla="*/ 4559540 h 4900456"/>
                              <a:gd name="connsiteX753" fmla="*/ 2869854 w 7362098"/>
                              <a:gd name="connsiteY753" fmla="*/ 4516825 h 4900456"/>
                              <a:gd name="connsiteX754" fmla="*/ 2893457 w 7362098"/>
                              <a:gd name="connsiteY754" fmla="*/ 4513382 h 4900456"/>
                              <a:gd name="connsiteX755" fmla="*/ 933732 w 7362098"/>
                              <a:gd name="connsiteY755" fmla="*/ 4497264 h 4900456"/>
                              <a:gd name="connsiteX756" fmla="*/ 936126 w 7362098"/>
                              <a:gd name="connsiteY756" fmla="*/ 4499260 h 4900456"/>
                              <a:gd name="connsiteX757" fmla="*/ 938521 w 7362098"/>
                              <a:gd name="connsiteY757" fmla="*/ 4516826 h 4900456"/>
                              <a:gd name="connsiteX758" fmla="*/ 936524 w 7362098"/>
                              <a:gd name="connsiteY758" fmla="*/ 4519221 h 4900456"/>
                              <a:gd name="connsiteX759" fmla="*/ 934130 w 7362098"/>
                              <a:gd name="connsiteY759" fmla="*/ 4517225 h 4900456"/>
                              <a:gd name="connsiteX760" fmla="*/ 931735 w 7362098"/>
                              <a:gd name="connsiteY760" fmla="*/ 4499659 h 4900456"/>
                              <a:gd name="connsiteX761" fmla="*/ 933732 w 7362098"/>
                              <a:gd name="connsiteY761" fmla="*/ 4497264 h 4900456"/>
                              <a:gd name="connsiteX762" fmla="*/ 922154 w 7362098"/>
                              <a:gd name="connsiteY762" fmla="*/ 4496466 h 4900456"/>
                              <a:gd name="connsiteX763" fmla="*/ 923353 w 7362098"/>
                              <a:gd name="connsiteY763" fmla="*/ 4499260 h 4900456"/>
                              <a:gd name="connsiteX764" fmla="*/ 918562 w 7362098"/>
                              <a:gd name="connsiteY764" fmla="*/ 4516027 h 4900456"/>
                              <a:gd name="connsiteX765" fmla="*/ 916965 w 7362098"/>
                              <a:gd name="connsiteY765" fmla="*/ 4517624 h 4900456"/>
                              <a:gd name="connsiteX766" fmla="*/ 916165 w 7362098"/>
                              <a:gd name="connsiteY766" fmla="*/ 4517624 h 4900456"/>
                              <a:gd name="connsiteX767" fmla="*/ 914569 w 7362098"/>
                              <a:gd name="connsiteY767" fmla="*/ 4514830 h 4900456"/>
                              <a:gd name="connsiteX768" fmla="*/ 919360 w 7362098"/>
                              <a:gd name="connsiteY768" fmla="*/ 4498063 h 4900456"/>
                              <a:gd name="connsiteX769" fmla="*/ 922154 w 7362098"/>
                              <a:gd name="connsiteY769" fmla="*/ 4496466 h 4900456"/>
                              <a:gd name="connsiteX770" fmla="*/ 944507 w 7362098"/>
                              <a:gd name="connsiteY770" fmla="*/ 4493671 h 4900456"/>
                              <a:gd name="connsiteX771" fmla="*/ 947301 w 7362098"/>
                              <a:gd name="connsiteY771" fmla="*/ 4494470 h 4900456"/>
                              <a:gd name="connsiteX772" fmla="*/ 956085 w 7362098"/>
                              <a:gd name="connsiteY772" fmla="*/ 4509640 h 4900456"/>
                              <a:gd name="connsiteX773" fmla="*/ 955286 w 7362098"/>
                              <a:gd name="connsiteY773" fmla="*/ 4512435 h 4900456"/>
                              <a:gd name="connsiteX774" fmla="*/ 954488 w 7362098"/>
                              <a:gd name="connsiteY774" fmla="*/ 4512834 h 4900456"/>
                              <a:gd name="connsiteX775" fmla="*/ 952493 w 7362098"/>
                              <a:gd name="connsiteY775" fmla="*/ 4511636 h 4900456"/>
                              <a:gd name="connsiteX776" fmla="*/ 943709 w 7362098"/>
                              <a:gd name="connsiteY776" fmla="*/ 4496466 h 4900456"/>
                              <a:gd name="connsiteX777" fmla="*/ 944507 w 7362098"/>
                              <a:gd name="connsiteY777" fmla="*/ 4493671 h 4900456"/>
                              <a:gd name="connsiteX778" fmla="*/ 912175 w 7362098"/>
                              <a:gd name="connsiteY778" fmla="*/ 4491675 h 4900456"/>
                              <a:gd name="connsiteX779" fmla="*/ 912972 w 7362098"/>
                              <a:gd name="connsiteY779" fmla="*/ 4494470 h 4900456"/>
                              <a:gd name="connsiteX780" fmla="*/ 902194 w 7362098"/>
                              <a:gd name="connsiteY780" fmla="*/ 4508443 h 4900456"/>
                              <a:gd name="connsiteX781" fmla="*/ 900597 w 7362098"/>
                              <a:gd name="connsiteY781" fmla="*/ 4509241 h 4900456"/>
                              <a:gd name="connsiteX782" fmla="*/ 898999 w 7362098"/>
                              <a:gd name="connsiteY782" fmla="*/ 4508842 h 4900456"/>
                              <a:gd name="connsiteX783" fmla="*/ 898601 w 7362098"/>
                              <a:gd name="connsiteY783" fmla="*/ 4506047 h 4900456"/>
                              <a:gd name="connsiteX784" fmla="*/ 909380 w 7362098"/>
                              <a:gd name="connsiteY784" fmla="*/ 4492074 h 4900456"/>
                              <a:gd name="connsiteX785" fmla="*/ 912175 w 7362098"/>
                              <a:gd name="connsiteY785" fmla="*/ 4491675 h 4900456"/>
                              <a:gd name="connsiteX786" fmla="*/ 5063807 w 7362098"/>
                              <a:gd name="connsiteY786" fmla="*/ 4485687 h 4900456"/>
                              <a:gd name="connsiteX787" fmla="*/ 5068597 w 7362098"/>
                              <a:gd name="connsiteY787" fmla="*/ 4489280 h 4900456"/>
                              <a:gd name="connsiteX788" fmla="*/ 5072190 w 7362098"/>
                              <a:gd name="connsiteY788" fmla="*/ 4513631 h 4900456"/>
                              <a:gd name="connsiteX789" fmla="*/ 5096542 w 7362098"/>
                              <a:gd name="connsiteY789" fmla="*/ 4510038 h 4900456"/>
                              <a:gd name="connsiteX790" fmla="*/ 5101333 w 7362098"/>
                              <a:gd name="connsiteY790" fmla="*/ 4513631 h 4900456"/>
                              <a:gd name="connsiteX791" fmla="*/ 5097740 w 7362098"/>
                              <a:gd name="connsiteY791" fmla="*/ 4518421 h 4900456"/>
                              <a:gd name="connsiteX792" fmla="*/ 5073388 w 7362098"/>
                              <a:gd name="connsiteY792" fmla="*/ 4522014 h 4900456"/>
                              <a:gd name="connsiteX793" fmla="*/ 5076980 w 7362098"/>
                              <a:gd name="connsiteY793" fmla="*/ 4546366 h 4900456"/>
                              <a:gd name="connsiteX794" fmla="*/ 5073388 w 7362098"/>
                              <a:gd name="connsiteY794" fmla="*/ 4551157 h 4900456"/>
                              <a:gd name="connsiteX795" fmla="*/ 5068597 w 7362098"/>
                              <a:gd name="connsiteY795" fmla="*/ 4547564 h 4900456"/>
                              <a:gd name="connsiteX796" fmla="*/ 5065004 w 7362098"/>
                              <a:gd name="connsiteY796" fmla="*/ 4523212 h 4900456"/>
                              <a:gd name="connsiteX797" fmla="*/ 5040653 w 7362098"/>
                              <a:gd name="connsiteY797" fmla="*/ 4526805 h 4900456"/>
                              <a:gd name="connsiteX798" fmla="*/ 5035863 w 7362098"/>
                              <a:gd name="connsiteY798" fmla="*/ 4523212 h 4900456"/>
                              <a:gd name="connsiteX799" fmla="*/ 5039456 w 7362098"/>
                              <a:gd name="connsiteY799" fmla="*/ 4518421 h 4900456"/>
                              <a:gd name="connsiteX800" fmla="*/ 5063807 w 7362098"/>
                              <a:gd name="connsiteY800" fmla="*/ 4514829 h 4900456"/>
                              <a:gd name="connsiteX801" fmla="*/ 5060214 w 7362098"/>
                              <a:gd name="connsiteY801" fmla="*/ 4490478 h 4900456"/>
                              <a:gd name="connsiteX802" fmla="*/ 5063807 w 7362098"/>
                              <a:gd name="connsiteY802" fmla="*/ 4485687 h 4900456"/>
                              <a:gd name="connsiteX803" fmla="*/ 956085 w 7362098"/>
                              <a:gd name="connsiteY803" fmla="*/ 4485687 h 4900456"/>
                              <a:gd name="connsiteX804" fmla="*/ 970458 w 7362098"/>
                              <a:gd name="connsiteY804" fmla="*/ 4496467 h 4900456"/>
                              <a:gd name="connsiteX805" fmla="*/ 970857 w 7362098"/>
                              <a:gd name="connsiteY805" fmla="*/ 4499261 h 4900456"/>
                              <a:gd name="connsiteX806" fmla="*/ 969260 w 7362098"/>
                              <a:gd name="connsiteY806" fmla="*/ 4500059 h 4900456"/>
                              <a:gd name="connsiteX807" fmla="*/ 967661 w 7362098"/>
                              <a:gd name="connsiteY807" fmla="*/ 4499660 h 4900456"/>
                              <a:gd name="connsiteX808" fmla="*/ 953691 w 7362098"/>
                              <a:gd name="connsiteY808" fmla="*/ 4488881 h 4900456"/>
                              <a:gd name="connsiteX809" fmla="*/ 953291 w 7362098"/>
                              <a:gd name="connsiteY809" fmla="*/ 4486086 h 4900456"/>
                              <a:gd name="connsiteX810" fmla="*/ 956085 w 7362098"/>
                              <a:gd name="connsiteY810" fmla="*/ 4485687 h 4900456"/>
                              <a:gd name="connsiteX811" fmla="*/ 901794 w 7362098"/>
                              <a:gd name="connsiteY811" fmla="*/ 4482095 h 4900456"/>
                              <a:gd name="connsiteX812" fmla="*/ 904588 w 7362098"/>
                              <a:gd name="connsiteY812" fmla="*/ 4482893 h 4900456"/>
                              <a:gd name="connsiteX813" fmla="*/ 903790 w 7362098"/>
                              <a:gd name="connsiteY813" fmla="*/ 4485687 h 4900456"/>
                              <a:gd name="connsiteX814" fmla="*/ 888620 w 7362098"/>
                              <a:gd name="connsiteY814" fmla="*/ 4494471 h 4900456"/>
                              <a:gd name="connsiteX815" fmla="*/ 887821 w 7362098"/>
                              <a:gd name="connsiteY815" fmla="*/ 4494870 h 4900456"/>
                              <a:gd name="connsiteX816" fmla="*/ 885826 w 7362098"/>
                              <a:gd name="connsiteY816" fmla="*/ 4493672 h 4900456"/>
                              <a:gd name="connsiteX817" fmla="*/ 886624 w 7362098"/>
                              <a:gd name="connsiteY817" fmla="*/ 4490878 h 4900456"/>
                              <a:gd name="connsiteX818" fmla="*/ 6292341 w 7362098"/>
                              <a:gd name="connsiteY818" fmla="*/ 4478202 h 4900456"/>
                              <a:gd name="connsiteX819" fmla="*/ 6301723 w 7362098"/>
                              <a:gd name="connsiteY819" fmla="*/ 4479300 h 4900456"/>
                              <a:gd name="connsiteX820" fmla="*/ 6308908 w 7362098"/>
                              <a:gd name="connsiteY820" fmla="*/ 4491276 h 4900456"/>
                              <a:gd name="connsiteX821" fmla="*/ 6312501 w 7362098"/>
                              <a:gd name="connsiteY821" fmla="*/ 4496066 h 4900456"/>
                              <a:gd name="connsiteX822" fmla="*/ 6318489 w 7362098"/>
                              <a:gd name="connsiteY822" fmla="*/ 4496066 h 4900456"/>
                              <a:gd name="connsiteX823" fmla="*/ 6318888 w 7362098"/>
                              <a:gd name="connsiteY823" fmla="*/ 4496066 h 4900456"/>
                              <a:gd name="connsiteX824" fmla="*/ 6319287 w 7362098"/>
                              <a:gd name="connsiteY824" fmla="*/ 4495667 h 4900456"/>
                              <a:gd name="connsiteX825" fmla="*/ 6332461 w 7362098"/>
                              <a:gd name="connsiteY825" fmla="*/ 4495268 h 4900456"/>
                              <a:gd name="connsiteX826" fmla="*/ 6339646 w 7362098"/>
                              <a:gd name="connsiteY826" fmla="*/ 4506844 h 4900456"/>
                              <a:gd name="connsiteX827" fmla="*/ 6339646 w 7362098"/>
                              <a:gd name="connsiteY827" fmla="*/ 4507244 h 4900456"/>
                              <a:gd name="connsiteX828" fmla="*/ 6343239 w 7362098"/>
                              <a:gd name="connsiteY828" fmla="*/ 4512034 h 4900456"/>
                              <a:gd name="connsiteX829" fmla="*/ 6349626 w 7362098"/>
                              <a:gd name="connsiteY829" fmla="*/ 4512034 h 4900456"/>
                              <a:gd name="connsiteX830" fmla="*/ 6350026 w 7362098"/>
                              <a:gd name="connsiteY830" fmla="*/ 4512034 h 4900456"/>
                              <a:gd name="connsiteX831" fmla="*/ 6363997 w 7362098"/>
                              <a:gd name="connsiteY831" fmla="*/ 4511236 h 4900456"/>
                              <a:gd name="connsiteX832" fmla="*/ 6371183 w 7362098"/>
                              <a:gd name="connsiteY832" fmla="*/ 4523213 h 4900456"/>
                              <a:gd name="connsiteX833" fmla="*/ 6374776 w 7362098"/>
                              <a:gd name="connsiteY833" fmla="*/ 4528003 h 4900456"/>
                              <a:gd name="connsiteX834" fmla="*/ 6377969 w 7362098"/>
                              <a:gd name="connsiteY834" fmla="*/ 4528801 h 4900456"/>
                              <a:gd name="connsiteX835" fmla="*/ 6382361 w 7362098"/>
                              <a:gd name="connsiteY835" fmla="*/ 4529201 h 4900456"/>
                              <a:gd name="connsiteX836" fmla="*/ 6385953 w 7362098"/>
                              <a:gd name="connsiteY836" fmla="*/ 4533193 h 4900456"/>
                              <a:gd name="connsiteX837" fmla="*/ 6380365 w 7362098"/>
                              <a:gd name="connsiteY837" fmla="*/ 4537584 h 4900456"/>
                              <a:gd name="connsiteX838" fmla="*/ 6374377 w 7362098"/>
                              <a:gd name="connsiteY838" fmla="*/ 4537184 h 4900456"/>
                              <a:gd name="connsiteX839" fmla="*/ 6369586 w 7362098"/>
                              <a:gd name="connsiteY839" fmla="*/ 4535588 h 4900456"/>
                              <a:gd name="connsiteX840" fmla="*/ 6362401 w 7362098"/>
                              <a:gd name="connsiteY840" fmla="*/ 4523612 h 4900456"/>
                              <a:gd name="connsiteX841" fmla="*/ 6359207 w 7362098"/>
                              <a:gd name="connsiteY841" fmla="*/ 4518820 h 4900456"/>
                              <a:gd name="connsiteX842" fmla="*/ 6352421 w 7362098"/>
                              <a:gd name="connsiteY842" fmla="*/ 4519220 h 4900456"/>
                              <a:gd name="connsiteX843" fmla="*/ 6338848 w 7362098"/>
                              <a:gd name="connsiteY843" fmla="*/ 4519619 h 4900456"/>
                              <a:gd name="connsiteX844" fmla="*/ 6331662 w 7362098"/>
                              <a:gd name="connsiteY844" fmla="*/ 4508042 h 4900456"/>
                              <a:gd name="connsiteX845" fmla="*/ 6328070 w 7362098"/>
                              <a:gd name="connsiteY845" fmla="*/ 4502853 h 4900456"/>
                              <a:gd name="connsiteX846" fmla="*/ 6322082 w 7362098"/>
                              <a:gd name="connsiteY846" fmla="*/ 4502853 h 4900456"/>
                              <a:gd name="connsiteX847" fmla="*/ 6321683 w 7362098"/>
                              <a:gd name="connsiteY847" fmla="*/ 4502853 h 4900456"/>
                              <a:gd name="connsiteX848" fmla="*/ 6308110 w 7362098"/>
                              <a:gd name="connsiteY848" fmla="*/ 4503252 h 4900456"/>
                              <a:gd name="connsiteX849" fmla="*/ 6300924 w 7362098"/>
                              <a:gd name="connsiteY849" fmla="*/ 4491276 h 4900456"/>
                              <a:gd name="connsiteX850" fmla="*/ 6297730 w 7362098"/>
                              <a:gd name="connsiteY850" fmla="*/ 4486485 h 4900456"/>
                              <a:gd name="connsiteX851" fmla="*/ 6290943 w 7362098"/>
                              <a:gd name="connsiteY851" fmla="*/ 4486885 h 4900456"/>
                              <a:gd name="connsiteX852" fmla="*/ 6277371 w 7362098"/>
                              <a:gd name="connsiteY852" fmla="*/ 4487284 h 4900456"/>
                              <a:gd name="connsiteX853" fmla="*/ 6274975 w 7362098"/>
                              <a:gd name="connsiteY853" fmla="*/ 4485687 h 4900456"/>
                              <a:gd name="connsiteX854" fmla="*/ 6273379 w 7362098"/>
                              <a:gd name="connsiteY854" fmla="*/ 4480497 h 4900456"/>
                              <a:gd name="connsiteX855" fmla="*/ 6278568 w 7362098"/>
                              <a:gd name="connsiteY855" fmla="*/ 4478901 h 4900456"/>
                              <a:gd name="connsiteX856" fmla="*/ 6280963 w 7362098"/>
                              <a:gd name="connsiteY856" fmla="*/ 4480098 h 4900456"/>
                              <a:gd name="connsiteX857" fmla="*/ 6287351 w 7362098"/>
                              <a:gd name="connsiteY857" fmla="*/ 4480098 h 4900456"/>
                              <a:gd name="connsiteX858" fmla="*/ 6287750 w 7362098"/>
                              <a:gd name="connsiteY858" fmla="*/ 4480098 h 4900456"/>
                              <a:gd name="connsiteX859" fmla="*/ 6292341 w 7362098"/>
                              <a:gd name="connsiteY859" fmla="*/ 4478202 h 4900456"/>
                              <a:gd name="connsiteX860" fmla="*/ 960874 w 7362098"/>
                              <a:gd name="connsiteY860" fmla="*/ 4474909 h 4900456"/>
                              <a:gd name="connsiteX861" fmla="*/ 977641 w 7362098"/>
                              <a:gd name="connsiteY861" fmla="*/ 4479700 h 4900456"/>
                              <a:gd name="connsiteX862" fmla="*/ 978839 w 7362098"/>
                              <a:gd name="connsiteY862" fmla="*/ 4482494 h 4900456"/>
                              <a:gd name="connsiteX863" fmla="*/ 977242 w 7362098"/>
                              <a:gd name="connsiteY863" fmla="*/ 4484091 h 4900456"/>
                              <a:gd name="connsiteX864" fmla="*/ 976444 w 7362098"/>
                              <a:gd name="connsiteY864" fmla="*/ 4484091 h 4900456"/>
                              <a:gd name="connsiteX865" fmla="*/ 959676 w 7362098"/>
                              <a:gd name="connsiteY865" fmla="*/ 4479300 h 4900456"/>
                              <a:gd name="connsiteX866" fmla="*/ 958080 w 7362098"/>
                              <a:gd name="connsiteY866" fmla="*/ 4476506 h 4900456"/>
                              <a:gd name="connsiteX867" fmla="*/ 960874 w 7362098"/>
                              <a:gd name="connsiteY867" fmla="*/ 4474909 h 4900456"/>
                              <a:gd name="connsiteX868" fmla="*/ 4168005 w 7362098"/>
                              <a:gd name="connsiteY868" fmla="*/ 4472115 h 4900456"/>
                              <a:gd name="connsiteX869" fmla="*/ 4170800 w 7362098"/>
                              <a:gd name="connsiteY869" fmla="*/ 4473711 h 4900456"/>
                              <a:gd name="connsiteX870" fmla="*/ 4188364 w 7362098"/>
                              <a:gd name="connsiteY870" fmla="*/ 4484490 h 4900456"/>
                              <a:gd name="connsiteX871" fmla="*/ 4191558 w 7362098"/>
                              <a:gd name="connsiteY871" fmla="*/ 4486087 h 4900456"/>
                              <a:gd name="connsiteX872" fmla="*/ 4190360 w 7362098"/>
                              <a:gd name="connsiteY872" fmla="*/ 4488881 h 4900456"/>
                              <a:gd name="connsiteX873" fmla="*/ 4189961 w 7362098"/>
                              <a:gd name="connsiteY873" fmla="*/ 4488881 h 4900456"/>
                              <a:gd name="connsiteX874" fmla="*/ 4177187 w 7362098"/>
                              <a:gd name="connsiteY874" fmla="*/ 4487683 h 4900456"/>
                              <a:gd name="connsiteX875" fmla="*/ 4148444 w 7362098"/>
                              <a:gd name="connsiteY875" fmla="*/ 4520020 h 4900456"/>
                              <a:gd name="connsiteX876" fmla="*/ 4105330 w 7362098"/>
                              <a:gd name="connsiteY876" fmla="*/ 4523213 h 4900456"/>
                              <a:gd name="connsiteX877" fmla="*/ 4098544 w 7362098"/>
                              <a:gd name="connsiteY877" fmla="*/ 4534391 h 4900456"/>
                              <a:gd name="connsiteX878" fmla="*/ 4098145 w 7362098"/>
                              <a:gd name="connsiteY878" fmla="*/ 4534790 h 4900456"/>
                              <a:gd name="connsiteX879" fmla="*/ 4095350 w 7362098"/>
                              <a:gd name="connsiteY879" fmla="*/ 4533992 h 4900456"/>
                              <a:gd name="connsiteX880" fmla="*/ 4095750 w 7362098"/>
                              <a:gd name="connsiteY880" fmla="*/ 4530798 h 4900456"/>
                              <a:gd name="connsiteX881" fmla="*/ 4097746 w 7362098"/>
                              <a:gd name="connsiteY881" fmla="*/ 4510039 h 4900456"/>
                              <a:gd name="connsiteX882" fmla="*/ 4098145 w 7362098"/>
                              <a:gd name="connsiteY882" fmla="*/ 4506845 h 4900456"/>
                              <a:gd name="connsiteX883" fmla="*/ 4101338 w 7362098"/>
                              <a:gd name="connsiteY883" fmla="*/ 4507244 h 4900456"/>
                              <a:gd name="connsiteX884" fmla="*/ 4105730 w 7362098"/>
                              <a:gd name="connsiteY884" fmla="*/ 4518822 h 4900456"/>
                              <a:gd name="connsiteX885" fmla="*/ 4106129 w 7362098"/>
                              <a:gd name="connsiteY885" fmla="*/ 4518822 h 4900456"/>
                              <a:gd name="connsiteX886" fmla="*/ 4146448 w 7362098"/>
                              <a:gd name="connsiteY886" fmla="*/ 4516027 h 4900456"/>
                              <a:gd name="connsiteX887" fmla="*/ 4172796 w 7362098"/>
                              <a:gd name="connsiteY887" fmla="*/ 4485687 h 4900456"/>
                              <a:gd name="connsiteX888" fmla="*/ 4172796 w 7362098"/>
                              <a:gd name="connsiteY888" fmla="*/ 4485288 h 4900456"/>
                              <a:gd name="connsiteX889" fmla="*/ 4166409 w 7362098"/>
                              <a:gd name="connsiteY889" fmla="*/ 4474909 h 4900456"/>
                              <a:gd name="connsiteX890" fmla="*/ 4168005 w 7362098"/>
                              <a:gd name="connsiteY890" fmla="*/ 4472115 h 4900456"/>
                              <a:gd name="connsiteX891" fmla="*/ 898603 w 7362098"/>
                              <a:gd name="connsiteY891" fmla="*/ 4470518 h 4900456"/>
                              <a:gd name="connsiteX892" fmla="*/ 900998 w 7362098"/>
                              <a:gd name="connsiteY892" fmla="*/ 4472514 h 4900456"/>
                              <a:gd name="connsiteX893" fmla="*/ 899002 w 7362098"/>
                              <a:gd name="connsiteY893" fmla="*/ 4474909 h 4900456"/>
                              <a:gd name="connsiteX894" fmla="*/ 881436 w 7362098"/>
                              <a:gd name="connsiteY894" fmla="*/ 4477305 h 4900456"/>
                              <a:gd name="connsiteX895" fmla="*/ 879040 w 7362098"/>
                              <a:gd name="connsiteY895" fmla="*/ 4475309 h 4900456"/>
                              <a:gd name="connsiteX896" fmla="*/ 881037 w 7362098"/>
                              <a:gd name="connsiteY896" fmla="*/ 4472913 h 4900456"/>
                              <a:gd name="connsiteX897" fmla="*/ 978042 w 7362098"/>
                              <a:gd name="connsiteY897" fmla="*/ 4460139 h 4900456"/>
                              <a:gd name="connsiteX898" fmla="*/ 980437 w 7362098"/>
                              <a:gd name="connsiteY898" fmla="*/ 4462135 h 4900456"/>
                              <a:gd name="connsiteX899" fmla="*/ 978441 w 7362098"/>
                              <a:gd name="connsiteY899" fmla="*/ 4464530 h 4900456"/>
                              <a:gd name="connsiteX900" fmla="*/ 960875 w 7362098"/>
                              <a:gd name="connsiteY900" fmla="*/ 4466926 h 4900456"/>
                              <a:gd name="connsiteX901" fmla="*/ 958480 w 7362098"/>
                              <a:gd name="connsiteY901" fmla="*/ 4464930 h 4900456"/>
                              <a:gd name="connsiteX902" fmla="*/ 960476 w 7362098"/>
                              <a:gd name="connsiteY902" fmla="*/ 4462534 h 4900456"/>
                              <a:gd name="connsiteX903" fmla="*/ 883031 w 7362098"/>
                              <a:gd name="connsiteY903" fmla="*/ 4453353 h 4900456"/>
                              <a:gd name="connsiteX904" fmla="*/ 899799 w 7362098"/>
                              <a:gd name="connsiteY904" fmla="*/ 4458144 h 4900456"/>
                              <a:gd name="connsiteX905" fmla="*/ 901395 w 7362098"/>
                              <a:gd name="connsiteY905" fmla="*/ 4460938 h 4900456"/>
                              <a:gd name="connsiteX906" fmla="*/ 899799 w 7362098"/>
                              <a:gd name="connsiteY906" fmla="*/ 4462535 h 4900456"/>
                              <a:gd name="connsiteX907" fmla="*/ 899000 w 7362098"/>
                              <a:gd name="connsiteY907" fmla="*/ 4462535 h 4900456"/>
                              <a:gd name="connsiteX908" fmla="*/ 882233 w 7362098"/>
                              <a:gd name="connsiteY908" fmla="*/ 4457744 h 4900456"/>
                              <a:gd name="connsiteX909" fmla="*/ 880237 w 7362098"/>
                              <a:gd name="connsiteY909" fmla="*/ 4454950 h 4900456"/>
                              <a:gd name="connsiteX910" fmla="*/ 883031 w 7362098"/>
                              <a:gd name="connsiteY910" fmla="*/ 4453353 h 4900456"/>
                              <a:gd name="connsiteX911" fmla="*/ 6309107 w 7362098"/>
                              <a:gd name="connsiteY911" fmla="*/ 4445867 h 4900456"/>
                              <a:gd name="connsiteX912" fmla="*/ 6318488 w 7362098"/>
                              <a:gd name="connsiteY912" fmla="*/ 4446965 h 4900456"/>
                              <a:gd name="connsiteX913" fmla="*/ 6325674 w 7362098"/>
                              <a:gd name="connsiteY913" fmla="*/ 4458941 h 4900456"/>
                              <a:gd name="connsiteX914" fmla="*/ 6329267 w 7362098"/>
                              <a:gd name="connsiteY914" fmla="*/ 4463731 h 4900456"/>
                              <a:gd name="connsiteX915" fmla="*/ 6335255 w 7362098"/>
                              <a:gd name="connsiteY915" fmla="*/ 4463731 h 4900456"/>
                              <a:gd name="connsiteX916" fmla="*/ 6335654 w 7362098"/>
                              <a:gd name="connsiteY916" fmla="*/ 4463731 h 4900456"/>
                              <a:gd name="connsiteX917" fmla="*/ 6336053 w 7362098"/>
                              <a:gd name="connsiteY917" fmla="*/ 4463332 h 4900456"/>
                              <a:gd name="connsiteX918" fmla="*/ 6349227 w 7362098"/>
                              <a:gd name="connsiteY918" fmla="*/ 4462933 h 4900456"/>
                              <a:gd name="connsiteX919" fmla="*/ 6356412 w 7362098"/>
                              <a:gd name="connsiteY919" fmla="*/ 4474510 h 4900456"/>
                              <a:gd name="connsiteX920" fmla="*/ 6356412 w 7362098"/>
                              <a:gd name="connsiteY920" fmla="*/ 4474909 h 4900456"/>
                              <a:gd name="connsiteX921" fmla="*/ 6360005 w 7362098"/>
                              <a:gd name="connsiteY921" fmla="*/ 4479699 h 4900456"/>
                              <a:gd name="connsiteX922" fmla="*/ 6366392 w 7362098"/>
                              <a:gd name="connsiteY922" fmla="*/ 4479699 h 4900456"/>
                              <a:gd name="connsiteX923" fmla="*/ 6366792 w 7362098"/>
                              <a:gd name="connsiteY923" fmla="*/ 4479699 h 4900456"/>
                              <a:gd name="connsiteX924" fmla="*/ 6380764 w 7362098"/>
                              <a:gd name="connsiteY924" fmla="*/ 4478901 h 4900456"/>
                              <a:gd name="connsiteX925" fmla="*/ 6387949 w 7362098"/>
                              <a:gd name="connsiteY925" fmla="*/ 4490878 h 4900456"/>
                              <a:gd name="connsiteX926" fmla="*/ 6391542 w 7362098"/>
                              <a:gd name="connsiteY926" fmla="*/ 4495668 h 4900456"/>
                              <a:gd name="connsiteX927" fmla="*/ 6394736 w 7362098"/>
                              <a:gd name="connsiteY927" fmla="*/ 4496466 h 4900456"/>
                              <a:gd name="connsiteX928" fmla="*/ 6399127 w 7362098"/>
                              <a:gd name="connsiteY928" fmla="*/ 4496866 h 4900456"/>
                              <a:gd name="connsiteX929" fmla="*/ 6402720 w 7362098"/>
                              <a:gd name="connsiteY929" fmla="*/ 4500858 h 4900456"/>
                              <a:gd name="connsiteX930" fmla="*/ 6397131 w 7362098"/>
                              <a:gd name="connsiteY930" fmla="*/ 4504850 h 4900456"/>
                              <a:gd name="connsiteX931" fmla="*/ 6391143 w 7362098"/>
                              <a:gd name="connsiteY931" fmla="*/ 4504450 h 4900456"/>
                              <a:gd name="connsiteX932" fmla="*/ 6386352 w 7362098"/>
                              <a:gd name="connsiteY932" fmla="*/ 4502854 h 4900456"/>
                              <a:gd name="connsiteX933" fmla="*/ 6379167 w 7362098"/>
                              <a:gd name="connsiteY933" fmla="*/ 4490878 h 4900456"/>
                              <a:gd name="connsiteX934" fmla="*/ 6375973 w 7362098"/>
                              <a:gd name="connsiteY934" fmla="*/ 4486086 h 4900456"/>
                              <a:gd name="connsiteX935" fmla="*/ 6369187 w 7362098"/>
                              <a:gd name="connsiteY935" fmla="*/ 4486485 h 4900456"/>
                              <a:gd name="connsiteX936" fmla="*/ 6355614 w 7362098"/>
                              <a:gd name="connsiteY936" fmla="*/ 4486885 h 4900456"/>
                              <a:gd name="connsiteX937" fmla="*/ 6348428 w 7362098"/>
                              <a:gd name="connsiteY937" fmla="*/ 4475308 h 4900456"/>
                              <a:gd name="connsiteX938" fmla="*/ 6344836 w 7362098"/>
                              <a:gd name="connsiteY938" fmla="*/ 4470118 h 4900456"/>
                              <a:gd name="connsiteX939" fmla="*/ 6338848 w 7362098"/>
                              <a:gd name="connsiteY939" fmla="*/ 4470118 h 4900456"/>
                              <a:gd name="connsiteX940" fmla="*/ 6338448 w 7362098"/>
                              <a:gd name="connsiteY940" fmla="*/ 4470118 h 4900456"/>
                              <a:gd name="connsiteX941" fmla="*/ 6324876 w 7362098"/>
                              <a:gd name="connsiteY941" fmla="*/ 4470518 h 4900456"/>
                              <a:gd name="connsiteX942" fmla="*/ 6317690 w 7362098"/>
                              <a:gd name="connsiteY942" fmla="*/ 4458542 h 4900456"/>
                              <a:gd name="connsiteX943" fmla="*/ 6314495 w 7362098"/>
                              <a:gd name="connsiteY943" fmla="*/ 4453751 h 4900456"/>
                              <a:gd name="connsiteX944" fmla="*/ 6307709 w 7362098"/>
                              <a:gd name="connsiteY944" fmla="*/ 4454150 h 4900456"/>
                              <a:gd name="connsiteX945" fmla="*/ 6294136 w 7362098"/>
                              <a:gd name="connsiteY945" fmla="*/ 4454550 h 4900456"/>
                              <a:gd name="connsiteX946" fmla="*/ 6291741 w 7362098"/>
                              <a:gd name="connsiteY946" fmla="*/ 4452953 h 4900456"/>
                              <a:gd name="connsiteX947" fmla="*/ 6290144 w 7362098"/>
                              <a:gd name="connsiteY947" fmla="*/ 4447763 h 4900456"/>
                              <a:gd name="connsiteX948" fmla="*/ 6295334 w 7362098"/>
                              <a:gd name="connsiteY948" fmla="*/ 4446166 h 4900456"/>
                              <a:gd name="connsiteX949" fmla="*/ 6297729 w 7362098"/>
                              <a:gd name="connsiteY949" fmla="*/ 4447763 h 4900456"/>
                              <a:gd name="connsiteX950" fmla="*/ 6304116 w 7362098"/>
                              <a:gd name="connsiteY950" fmla="*/ 4447763 h 4900456"/>
                              <a:gd name="connsiteX951" fmla="*/ 6304515 w 7362098"/>
                              <a:gd name="connsiteY951" fmla="*/ 4447763 h 4900456"/>
                              <a:gd name="connsiteX952" fmla="*/ 6309107 w 7362098"/>
                              <a:gd name="connsiteY952" fmla="*/ 4445867 h 4900456"/>
                              <a:gd name="connsiteX953" fmla="*/ 971254 w 7362098"/>
                              <a:gd name="connsiteY953" fmla="*/ 4442574 h 4900456"/>
                              <a:gd name="connsiteX954" fmla="*/ 974049 w 7362098"/>
                              <a:gd name="connsiteY954" fmla="*/ 4443373 h 4900456"/>
                              <a:gd name="connsiteX955" fmla="*/ 973250 w 7362098"/>
                              <a:gd name="connsiteY955" fmla="*/ 4446167 h 4900456"/>
                              <a:gd name="connsiteX956" fmla="*/ 958080 w 7362098"/>
                              <a:gd name="connsiteY956" fmla="*/ 4454951 h 4900456"/>
                              <a:gd name="connsiteX957" fmla="*/ 957282 w 7362098"/>
                              <a:gd name="connsiteY957" fmla="*/ 4455350 h 4900456"/>
                              <a:gd name="connsiteX958" fmla="*/ 955286 w 7362098"/>
                              <a:gd name="connsiteY958" fmla="*/ 4454152 h 4900456"/>
                              <a:gd name="connsiteX959" fmla="*/ 956085 w 7362098"/>
                              <a:gd name="connsiteY959" fmla="*/ 4451358 h 4900456"/>
                              <a:gd name="connsiteX960" fmla="*/ 892613 w 7362098"/>
                              <a:gd name="connsiteY960" fmla="*/ 4437384 h 4900456"/>
                              <a:gd name="connsiteX961" fmla="*/ 906585 w 7362098"/>
                              <a:gd name="connsiteY961" fmla="*/ 4448164 h 4900456"/>
                              <a:gd name="connsiteX962" fmla="*/ 906986 w 7362098"/>
                              <a:gd name="connsiteY962" fmla="*/ 4450958 h 4900456"/>
                              <a:gd name="connsiteX963" fmla="*/ 905387 w 7362098"/>
                              <a:gd name="connsiteY963" fmla="*/ 4451756 h 4900456"/>
                              <a:gd name="connsiteX964" fmla="*/ 903792 w 7362098"/>
                              <a:gd name="connsiteY964" fmla="*/ 4451357 h 4900456"/>
                              <a:gd name="connsiteX965" fmla="*/ 890218 w 7362098"/>
                              <a:gd name="connsiteY965" fmla="*/ 4440578 h 4900456"/>
                              <a:gd name="connsiteX966" fmla="*/ 889819 w 7362098"/>
                              <a:gd name="connsiteY966" fmla="*/ 4437783 h 4900456"/>
                              <a:gd name="connsiteX967" fmla="*/ 892613 w 7362098"/>
                              <a:gd name="connsiteY967" fmla="*/ 4437384 h 4900456"/>
                              <a:gd name="connsiteX968" fmla="*/ 961275 w 7362098"/>
                              <a:gd name="connsiteY968" fmla="*/ 4428602 h 4900456"/>
                              <a:gd name="connsiteX969" fmla="*/ 961674 w 7362098"/>
                              <a:gd name="connsiteY969" fmla="*/ 4431396 h 4900456"/>
                              <a:gd name="connsiteX970" fmla="*/ 950895 w 7362098"/>
                              <a:gd name="connsiteY970" fmla="*/ 4445369 h 4900456"/>
                              <a:gd name="connsiteX971" fmla="*/ 949298 w 7362098"/>
                              <a:gd name="connsiteY971" fmla="*/ 4446168 h 4900456"/>
                              <a:gd name="connsiteX972" fmla="*/ 947701 w 7362098"/>
                              <a:gd name="connsiteY972" fmla="*/ 4445768 h 4900456"/>
                              <a:gd name="connsiteX973" fmla="*/ 947701 w 7362098"/>
                              <a:gd name="connsiteY973" fmla="*/ 4442974 h 4900456"/>
                              <a:gd name="connsiteX974" fmla="*/ 958480 w 7362098"/>
                              <a:gd name="connsiteY974" fmla="*/ 4429001 h 4900456"/>
                              <a:gd name="connsiteX975" fmla="*/ 961275 w 7362098"/>
                              <a:gd name="connsiteY975" fmla="*/ 4428602 h 4900456"/>
                              <a:gd name="connsiteX976" fmla="*/ 904988 w 7362098"/>
                              <a:gd name="connsiteY976" fmla="*/ 4424610 h 4900456"/>
                              <a:gd name="connsiteX977" fmla="*/ 907783 w 7362098"/>
                              <a:gd name="connsiteY977" fmla="*/ 4425409 h 4900456"/>
                              <a:gd name="connsiteX978" fmla="*/ 916567 w 7362098"/>
                              <a:gd name="connsiteY978" fmla="*/ 4440579 h 4900456"/>
                              <a:gd name="connsiteX979" fmla="*/ 915767 w 7362098"/>
                              <a:gd name="connsiteY979" fmla="*/ 4443374 h 4900456"/>
                              <a:gd name="connsiteX980" fmla="*/ 914969 w 7362098"/>
                              <a:gd name="connsiteY980" fmla="*/ 4443773 h 4900456"/>
                              <a:gd name="connsiteX981" fmla="*/ 912974 w 7362098"/>
                              <a:gd name="connsiteY981" fmla="*/ 4442575 h 4900456"/>
                              <a:gd name="connsiteX982" fmla="*/ 904190 w 7362098"/>
                              <a:gd name="connsiteY982" fmla="*/ 4427405 h 4900456"/>
                              <a:gd name="connsiteX983" fmla="*/ 904988 w 7362098"/>
                              <a:gd name="connsiteY983" fmla="*/ 4424610 h 4900456"/>
                              <a:gd name="connsiteX984" fmla="*/ 943309 w 7362098"/>
                              <a:gd name="connsiteY984" fmla="*/ 4419421 h 4900456"/>
                              <a:gd name="connsiteX985" fmla="*/ 944906 w 7362098"/>
                              <a:gd name="connsiteY985" fmla="*/ 4422215 h 4900456"/>
                              <a:gd name="connsiteX986" fmla="*/ 940115 w 7362098"/>
                              <a:gd name="connsiteY986" fmla="*/ 4438982 h 4900456"/>
                              <a:gd name="connsiteX987" fmla="*/ 938518 w 7362098"/>
                              <a:gd name="connsiteY987" fmla="*/ 4440579 h 4900456"/>
                              <a:gd name="connsiteX988" fmla="*/ 937721 w 7362098"/>
                              <a:gd name="connsiteY988" fmla="*/ 4440579 h 4900456"/>
                              <a:gd name="connsiteX989" fmla="*/ 935725 w 7362098"/>
                              <a:gd name="connsiteY989" fmla="*/ 4437785 h 4900456"/>
                              <a:gd name="connsiteX990" fmla="*/ 940514 w 7362098"/>
                              <a:gd name="connsiteY990" fmla="*/ 4421018 h 4900456"/>
                              <a:gd name="connsiteX991" fmla="*/ 943309 w 7362098"/>
                              <a:gd name="connsiteY991" fmla="*/ 4419421 h 4900456"/>
                              <a:gd name="connsiteX992" fmla="*/ 923353 w 7362098"/>
                              <a:gd name="connsiteY992" fmla="*/ 4417824 h 4900456"/>
                              <a:gd name="connsiteX993" fmla="*/ 925749 w 7362098"/>
                              <a:gd name="connsiteY993" fmla="*/ 4419820 h 4900456"/>
                              <a:gd name="connsiteX994" fmla="*/ 928145 w 7362098"/>
                              <a:gd name="connsiteY994" fmla="*/ 4437386 h 4900456"/>
                              <a:gd name="connsiteX995" fmla="*/ 926148 w 7362098"/>
                              <a:gd name="connsiteY995" fmla="*/ 4439781 h 4900456"/>
                              <a:gd name="connsiteX996" fmla="*/ 923753 w 7362098"/>
                              <a:gd name="connsiteY996" fmla="*/ 4437785 h 4900456"/>
                              <a:gd name="connsiteX997" fmla="*/ 921357 w 7362098"/>
                              <a:gd name="connsiteY997" fmla="*/ 4420219 h 4900456"/>
                              <a:gd name="connsiteX998" fmla="*/ 923353 w 7362098"/>
                              <a:gd name="connsiteY998" fmla="*/ 4417824 h 4900456"/>
                              <a:gd name="connsiteX999" fmla="*/ 6671031 w 7362098"/>
                              <a:gd name="connsiteY999" fmla="*/ 4380049 h 4900456"/>
                              <a:gd name="connsiteX1000" fmla="*/ 6690143 w 7362098"/>
                              <a:gd name="connsiteY1000" fmla="*/ 4394271 h 4900456"/>
                              <a:gd name="connsiteX1001" fmla="*/ 6684554 w 7362098"/>
                              <a:gd name="connsiteY1001" fmla="*/ 4397863 h 4900456"/>
                              <a:gd name="connsiteX1002" fmla="*/ 6650223 w 7362098"/>
                              <a:gd name="connsiteY1002" fmla="*/ 4389879 h 4900456"/>
                              <a:gd name="connsiteX1003" fmla="*/ 6643036 w 7362098"/>
                              <a:gd name="connsiteY1003" fmla="*/ 4423812 h 4900456"/>
                              <a:gd name="connsiteX1004" fmla="*/ 6637447 w 7362098"/>
                              <a:gd name="connsiteY1004" fmla="*/ 4427405 h 4900456"/>
                              <a:gd name="connsiteX1005" fmla="*/ 6636649 w 7362098"/>
                              <a:gd name="connsiteY1005" fmla="*/ 4426208 h 4900456"/>
                              <a:gd name="connsiteX1006" fmla="*/ 6647428 w 7362098"/>
                              <a:gd name="connsiteY1006" fmla="*/ 4383492 h 4900456"/>
                              <a:gd name="connsiteX1007" fmla="*/ 6671031 w 7362098"/>
                              <a:gd name="connsiteY1007" fmla="*/ 4380049 h 4900456"/>
                              <a:gd name="connsiteX1008" fmla="*/ 4711314 w 7362098"/>
                              <a:gd name="connsiteY1008" fmla="*/ 4363931 h 4900456"/>
                              <a:gd name="connsiteX1009" fmla="*/ 4713709 w 7362098"/>
                              <a:gd name="connsiteY1009" fmla="*/ 4365927 h 4900456"/>
                              <a:gd name="connsiteX1010" fmla="*/ 4716105 w 7362098"/>
                              <a:gd name="connsiteY1010" fmla="*/ 4383493 h 4900456"/>
                              <a:gd name="connsiteX1011" fmla="*/ 4714109 w 7362098"/>
                              <a:gd name="connsiteY1011" fmla="*/ 4385888 h 4900456"/>
                              <a:gd name="connsiteX1012" fmla="*/ 4711713 w 7362098"/>
                              <a:gd name="connsiteY1012" fmla="*/ 4383892 h 4900456"/>
                              <a:gd name="connsiteX1013" fmla="*/ 4709318 w 7362098"/>
                              <a:gd name="connsiteY1013" fmla="*/ 4366327 h 4900456"/>
                              <a:gd name="connsiteX1014" fmla="*/ 4711314 w 7362098"/>
                              <a:gd name="connsiteY1014" fmla="*/ 4363931 h 4900456"/>
                              <a:gd name="connsiteX1015" fmla="*/ 4699738 w 7362098"/>
                              <a:gd name="connsiteY1015" fmla="*/ 4363134 h 4900456"/>
                              <a:gd name="connsiteX1016" fmla="*/ 4700936 w 7362098"/>
                              <a:gd name="connsiteY1016" fmla="*/ 4365928 h 4900456"/>
                              <a:gd name="connsiteX1017" fmla="*/ 4696145 w 7362098"/>
                              <a:gd name="connsiteY1017" fmla="*/ 4382695 h 4900456"/>
                              <a:gd name="connsiteX1018" fmla="*/ 4694548 w 7362098"/>
                              <a:gd name="connsiteY1018" fmla="*/ 4384292 h 4900456"/>
                              <a:gd name="connsiteX1019" fmla="*/ 4693749 w 7362098"/>
                              <a:gd name="connsiteY1019" fmla="*/ 4384292 h 4900456"/>
                              <a:gd name="connsiteX1020" fmla="*/ 4692153 w 7362098"/>
                              <a:gd name="connsiteY1020" fmla="*/ 4381498 h 4900456"/>
                              <a:gd name="connsiteX1021" fmla="*/ 4696944 w 7362098"/>
                              <a:gd name="connsiteY1021" fmla="*/ 4364731 h 4900456"/>
                              <a:gd name="connsiteX1022" fmla="*/ 4699738 w 7362098"/>
                              <a:gd name="connsiteY1022" fmla="*/ 4363134 h 4900456"/>
                              <a:gd name="connsiteX1023" fmla="*/ 4721693 w 7362098"/>
                              <a:gd name="connsiteY1023" fmla="*/ 4360339 h 4900456"/>
                              <a:gd name="connsiteX1024" fmla="*/ 4724487 w 7362098"/>
                              <a:gd name="connsiteY1024" fmla="*/ 4361137 h 4900456"/>
                              <a:gd name="connsiteX1025" fmla="*/ 4733271 w 7362098"/>
                              <a:gd name="connsiteY1025" fmla="*/ 4376308 h 4900456"/>
                              <a:gd name="connsiteX1026" fmla="*/ 4732472 w 7362098"/>
                              <a:gd name="connsiteY1026" fmla="*/ 4379102 h 4900456"/>
                              <a:gd name="connsiteX1027" fmla="*/ 4731674 w 7362098"/>
                              <a:gd name="connsiteY1027" fmla="*/ 4379501 h 4900456"/>
                              <a:gd name="connsiteX1028" fmla="*/ 4729678 w 7362098"/>
                              <a:gd name="connsiteY1028" fmla="*/ 4378304 h 4900456"/>
                              <a:gd name="connsiteX1029" fmla="*/ 4720894 w 7362098"/>
                              <a:gd name="connsiteY1029" fmla="*/ 4363133 h 4900456"/>
                              <a:gd name="connsiteX1030" fmla="*/ 4721693 w 7362098"/>
                              <a:gd name="connsiteY1030" fmla="*/ 4360339 h 4900456"/>
                              <a:gd name="connsiteX1031" fmla="*/ 4689758 w 7362098"/>
                              <a:gd name="connsiteY1031" fmla="*/ 4357944 h 4900456"/>
                              <a:gd name="connsiteX1032" fmla="*/ 4690556 w 7362098"/>
                              <a:gd name="connsiteY1032" fmla="*/ 4360739 h 4900456"/>
                              <a:gd name="connsiteX1033" fmla="*/ 4679777 w 7362098"/>
                              <a:gd name="connsiteY1033" fmla="*/ 4374712 h 4900456"/>
                              <a:gd name="connsiteX1034" fmla="*/ 4678180 w 7362098"/>
                              <a:gd name="connsiteY1034" fmla="*/ 4375510 h 4900456"/>
                              <a:gd name="connsiteX1035" fmla="*/ 4676583 w 7362098"/>
                              <a:gd name="connsiteY1035" fmla="*/ 4375111 h 4900456"/>
                              <a:gd name="connsiteX1036" fmla="*/ 4676184 w 7362098"/>
                              <a:gd name="connsiteY1036" fmla="*/ 4372316 h 4900456"/>
                              <a:gd name="connsiteX1037" fmla="*/ 4686963 w 7362098"/>
                              <a:gd name="connsiteY1037" fmla="*/ 4358343 h 4900456"/>
                              <a:gd name="connsiteX1038" fmla="*/ 4689758 w 7362098"/>
                              <a:gd name="connsiteY1038" fmla="*/ 4357944 h 4900456"/>
                              <a:gd name="connsiteX1039" fmla="*/ 4733269 w 7362098"/>
                              <a:gd name="connsiteY1039" fmla="*/ 4352355 h 4900456"/>
                              <a:gd name="connsiteX1040" fmla="*/ 4747641 w 7362098"/>
                              <a:gd name="connsiteY1040" fmla="*/ 4363134 h 4900456"/>
                              <a:gd name="connsiteX1041" fmla="*/ 4748041 w 7362098"/>
                              <a:gd name="connsiteY1041" fmla="*/ 4365929 h 4900456"/>
                              <a:gd name="connsiteX1042" fmla="*/ 4746444 w 7362098"/>
                              <a:gd name="connsiteY1042" fmla="*/ 4366727 h 4900456"/>
                              <a:gd name="connsiteX1043" fmla="*/ 4744847 w 7362098"/>
                              <a:gd name="connsiteY1043" fmla="*/ 4366328 h 4900456"/>
                              <a:gd name="connsiteX1044" fmla="*/ 4730874 w 7362098"/>
                              <a:gd name="connsiteY1044" fmla="*/ 4355549 h 4900456"/>
                              <a:gd name="connsiteX1045" fmla="*/ 4730475 w 7362098"/>
                              <a:gd name="connsiteY1045" fmla="*/ 4352754 h 4900456"/>
                              <a:gd name="connsiteX1046" fmla="*/ 4733269 w 7362098"/>
                              <a:gd name="connsiteY1046" fmla="*/ 4352355 h 4900456"/>
                              <a:gd name="connsiteX1047" fmla="*/ 1242711 w 7362098"/>
                              <a:gd name="connsiteY1047" fmla="*/ 4351956 h 4900456"/>
                              <a:gd name="connsiteX1048" fmla="*/ 1245505 w 7362098"/>
                              <a:gd name="connsiteY1048" fmla="*/ 4353552 h 4900456"/>
                              <a:gd name="connsiteX1049" fmla="*/ 1263071 w 7362098"/>
                              <a:gd name="connsiteY1049" fmla="*/ 4364331 h 4900456"/>
                              <a:gd name="connsiteX1050" fmla="*/ 1266263 w 7362098"/>
                              <a:gd name="connsiteY1050" fmla="*/ 4365928 h 4900456"/>
                              <a:gd name="connsiteX1051" fmla="*/ 1265066 w 7362098"/>
                              <a:gd name="connsiteY1051" fmla="*/ 4368722 h 4900456"/>
                              <a:gd name="connsiteX1052" fmla="*/ 1264666 w 7362098"/>
                              <a:gd name="connsiteY1052" fmla="*/ 4368722 h 4900456"/>
                              <a:gd name="connsiteX1053" fmla="*/ 1251892 w 7362098"/>
                              <a:gd name="connsiteY1053" fmla="*/ 4367524 h 4900456"/>
                              <a:gd name="connsiteX1054" fmla="*/ 1223151 w 7362098"/>
                              <a:gd name="connsiteY1054" fmla="*/ 4399860 h 4900456"/>
                              <a:gd name="connsiteX1055" fmla="*/ 1180037 w 7362098"/>
                              <a:gd name="connsiteY1055" fmla="*/ 4403054 h 4900456"/>
                              <a:gd name="connsiteX1056" fmla="*/ 1173251 w 7362098"/>
                              <a:gd name="connsiteY1056" fmla="*/ 4414232 h 4900456"/>
                              <a:gd name="connsiteX1057" fmla="*/ 1172851 w 7362098"/>
                              <a:gd name="connsiteY1057" fmla="*/ 4414631 h 4900456"/>
                              <a:gd name="connsiteX1058" fmla="*/ 1170057 w 7362098"/>
                              <a:gd name="connsiteY1058" fmla="*/ 4413832 h 4900456"/>
                              <a:gd name="connsiteX1059" fmla="*/ 1170456 w 7362098"/>
                              <a:gd name="connsiteY1059" fmla="*/ 4410639 h 4900456"/>
                              <a:gd name="connsiteX1060" fmla="*/ 1172452 w 7362098"/>
                              <a:gd name="connsiteY1060" fmla="*/ 4389879 h 4900456"/>
                              <a:gd name="connsiteX1061" fmla="*/ 1172851 w 7362098"/>
                              <a:gd name="connsiteY1061" fmla="*/ 4386686 h 4900456"/>
                              <a:gd name="connsiteX1062" fmla="*/ 1176045 w 7362098"/>
                              <a:gd name="connsiteY1062" fmla="*/ 4387085 h 4900456"/>
                              <a:gd name="connsiteX1063" fmla="*/ 1180436 w 7362098"/>
                              <a:gd name="connsiteY1063" fmla="*/ 4398663 h 4900456"/>
                              <a:gd name="connsiteX1064" fmla="*/ 1180836 w 7362098"/>
                              <a:gd name="connsiteY1064" fmla="*/ 4398663 h 4900456"/>
                              <a:gd name="connsiteX1065" fmla="*/ 1221155 w 7362098"/>
                              <a:gd name="connsiteY1065" fmla="*/ 4395867 h 4900456"/>
                              <a:gd name="connsiteX1066" fmla="*/ 1247502 w 7362098"/>
                              <a:gd name="connsiteY1066" fmla="*/ 4365528 h 4900456"/>
                              <a:gd name="connsiteX1067" fmla="*/ 1247502 w 7362098"/>
                              <a:gd name="connsiteY1067" fmla="*/ 4365129 h 4900456"/>
                              <a:gd name="connsiteX1068" fmla="*/ 1241115 w 7362098"/>
                              <a:gd name="connsiteY1068" fmla="*/ 4354750 h 4900456"/>
                              <a:gd name="connsiteX1069" fmla="*/ 1242711 w 7362098"/>
                              <a:gd name="connsiteY1069" fmla="*/ 4351956 h 4900456"/>
                              <a:gd name="connsiteX1070" fmla="*/ 4679378 w 7362098"/>
                              <a:gd name="connsiteY1070" fmla="*/ 4348363 h 4900456"/>
                              <a:gd name="connsiteX1071" fmla="*/ 4682173 w 7362098"/>
                              <a:gd name="connsiteY1071" fmla="*/ 4349161 h 4900456"/>
                              <a:gd name="connsiteX1072" fmla="*/ 4681374 w 7362098"/>
                              <a:gd name="connsiteY1072" fmla="*/ 4351955 h 4900456"/>
                              <a:gd name="connsiteX1073" fmla="*/ 4666204 w 7362098"/>
                              <a:gd name="connsiteY1073" fmla="*/ 4360739 h 4900456"/>
                              <a:gd name="connsiteX1074" fmla="*/ 4665405 w 7362098"/>
                              <a:gd name="connsiteY1074" fmla="*/ 4361138 h 4900456"/>
                              <a:gd name="connsiteX1075" fmla="*/ 4663409 w 7362098"/>
                              <a:gd name="connsiteY1075" fmla="*/ 4359940 h 4900456"/>
                              <a:gd name="connsiteX1076" fmla="*/ 4664208 w 7362098"/>
                              <a:gd name="connsiteY1076" fmla="*/ 4357146 h 4900456"/>
                              <a:gd name="connsiteX1077" fmla="*/ 2165659 w 7362098"/>
                              <a:gd name="connsiteY1077" fmla="*/ 4348363 h 4900456"/>
                              <a:gd name="connsiteX1078" fmla="*/ 2170449 w 7362098"/>
                              <a:gd name="connsiteY1078" fmla="*/ 4351955 h 4900456"/>
                              <a:gd name="connsiteX1079" fmla="*/ 2174043 w 7362098"/>
                              <a:gd name="connsiteY1079" fmla="*/ 4376307 h 4900456"/>
                              <a:gd name="connsiteX1080" fmla="*/ 2198394 w 7362098"/>
                              <a:gd name="connsiteY1080" fmla="*/ 4372714 h 4900456"/>
                              <a:gd name="connsiteX1081" fmla="*/ 2203184 w 7362098"/>
                              <a:gd name="connsiteY1081" fmla="*/ 4376307 h 4900456"/>
                              <a:gd name="connsiteX1082" fmla="*/ 2199591 w 7362098"/>
                              <a:gd name="connsiteY1082" fmla="*/ 4381097 h 4900456"/>
                              <a:gd name="connsiteX1083" fmla="*/ 2175240 w 7362098"/>
                              <a:gd name="connsiteY1083" fmla="*/ 4384690 h 4900456"/>
                              <a:gd name="connsiteX1084" fmla="*/ 2178832 w 7362098"/>
                              <a:gd name="connsiteY1084" fmla="*/ 4409042 h 4900456"/>
                              <a:gd name="connsiteX1085" fmla="*/ 2175240 w 7362098"/>
                              <a:gd name="connsiteY1085" fmla="*/ 4413832 h 4900456"/>
                              <a:gd name="connsiteX1086" fmla="*/ 2170449 w 7362098"/>
                              <a:gd name="connsiteY1086" fmla="*/ 4410240 h 4900456"/>
                              <a:gd name="connsiteX1087" fmla="*/ 2166857 w 7362098"/>
                              <a:gd name="connsiteY1087" fmla="*/ 4385887 h 4900456"/>
                              <a:gd name="connsiteX1088" fmla="*/ 2142505 w 7362098"/>
                              <a:gd name="connsiteY1088" fmla="*/ 4389480 h 4900456"/>
                              <a:gd name="connsiteX1089" fmla="*/ 2137715 w 7362098"/>
                              <a:gd name="connsiteY1089" fmla="*/ 4385887 h 4900456"/>
                              <a:gd name="connsiteX1090" fmla="*/ 2141308 w 7362098"/>
                              <a:gd name="connsiteY1090" fmla="*/ 4381097 h 4900456"/>
                              <a:gd name="connsiteX1091" fmla="*/ 2165659 w 7362098"/>
                              <a:gd name="connsiteY1091" fmla="*/ 4377504 h 4900456"/>
                              <a:gd name="connsiteX1092" fmla="*/ 2162066 w 7362098"/>
                              <a:gd name="connsiteY1092" fmla="*/ 4353153 h 4900456"/>
                              <a:gd name="connsiteX1093" fmla="*/ 2165659 w 7362098"/>
                              <a:gd name="connsiteY1093" fmla="*/ 4348363 h 4900456"/>
                              <a:gd name="connsiteX1094" fmla="*/ 4738060 w 7362098"/>
                              <a:gd name="connsiteY1094" fmla="*/ 4341178 h 4900456"/>
                              <a:gd name="connsiteX1095" fmla="*/ 4754827 w 7362098"/>
                              <a:gd name="connsiteY1095" fmla="*/ 4345969 h 4900456"/>
                              <a:gd name="connsiteX1096" fmla="*/ 4756025 w 7362098"/>
                              <a:gd name="connsiteY1096" fmla="*/ 4348763 h 4900456"/>
                              <a:gd name="connsiteX1097" fmla="*/ 4754428 w 7362098"/>
                              <a:gd name="connsiteY1097" fmla="*/ 4350360 h 4900456"/>
                              <a:gd name="connsiteX1098" fmla="*/ 4753630 w 7362098"/>
                              <a:gd name="connsiteY1098" fmla="*/ 4350360 h 4900456"/>
                              <a:gd name="connsiteX1099" fmla="*/ 4736863 w 7362098"/>
                              <a:gd name="connsiteY1099" fmla="*/ 4345569 h 4900456"/>
                              <a:gd name="connsiteX1100" fmla="*/ 4735266 w 7362098"/>
                              <a:gd name="connsiteY1100" fmla="*/ 4342775 h 4900456"/>
                              <a:gd name="connsiteX1101" fmla="*/ 4738060 w 7362098"/>
                              <a:gd name="connsiteY1101" fmla="*/ 4341178 h 4900456"/>
                              <a:gd name="connsiteX1102" fmla="*/ 3394195 w 7362098"/>
                              <a:gd name="connsiteY1102" fmla="*/ 4340878 h 4900456"/>
                              <a:gd name="connsiteX1103" fmla="*/ 3403585 w 7362098"/>
                              <a:gd name="connsiteY1103" fmla="*/ 4341975 h 4900456"/>
                              <a:gd name="connsiteX1104" fmla="*/ 3410779 w 7362098"/>
                              <a:gd name="connsiteY1104" fmla="*/ 4353951 h 4900456"/>
                              <a:gd name="connsiteX1105" fmla="*/ 3414369 w 7362098"/>
                              <a:gd name="connsiteY1105" fmla="*/ 4358742 h 4900456"/>
                              <a:gd name="connsiteX1106" fmla="*/ 3420354 w 7362098"/>
                              <a:gd name="connsiteY1106" fmla="*/ 4358742 h 4900456"/>
                              <a:gd name="connsiteX1107" fmla="*/ 3420755 w 7362098"/>
                              <a:gd name="connsiteY1107" fmla="*/ 4358742 h 4900456"/>
                              <a:gd name="connsiteX1108" fmla="*/ 3421153 w 7362098"/>
                              <a:gd name="connsiteY1108" fmla="*/ 4358343 h 4900456"/>
                              <a:gd name="connsiteX1109" fmla="*/ 3434321 w 7362098"/>
                              <a:gd name="connsiteY1109" fmla="*/ 4357943 h 4900456"/>
                              <a:gd name="connsiteX1110" fmla="*/ 3441503 w 7362098"/>
                              <a:gd name="connsiteY1110" fmla="*/ 4369520 h 4900456"/>
                              <a:gd name="connsiteX1111" fmla="*/ 3441503 w 7362098"/>
                              <a:gd name="connsiteY1111" fmla="*/ 4369919 h 4900456"/>
                              <a:gd name="connsiteX1112" fmla="*/ 3445096 w 7362098"/>
                              <a:gd name="connsiteY1112" fmla="*/ 4374710 h 4900456"/>
                              <a:gd name="connsiteX1113" fmla="*/ 3451481 w 7362098"/>
                              <a:gd name="connsiteY1113" fmla="*/ 4374710 h 4900456"/>
                              <a:gd name="connsiteX1114" fmla="*/ 3451880 w 7362098"/>
                              <a:gd name="connsiteY1114" fmla="*/ 4374710 h 4900456"/>
                              <a:gd name="connsiteX1115" fmla="*/ 3465847 w 7362098"/>
                              <a:gd name="connsiteY1115" fmla="*/ 4373911 h 4900456"/>
                              <a:gd name="connsiteX1116" fmla="*/ 3473027 w 7362098"/>
                              <a:gd name="connsiteY1116" fmla="*/ 4385888 h 4900456"/>
                              <a:gd name="connsiteX1117" fmla="*/ 3476620 w 7362098"/>
                              <a:gd name="connsiteY1117" fmla="*/ 4390679 h 4900456"/>
                              <a:gd name="connsiteX1118" fmla="*/ 3479813 w 7362098"/>
                              <a:gd name="connsiteY1118" fmla="*/ 4391477 h 4900456"/>
                              <a:gd name="connsiteX1119" fmla="*/ 3484203 w 7362098"/>
                              <a:gd name="connsiteY1119" fmla="*/ 4391876 h 4900456"/>
                              <a:gd name="connsiteX1120" fmla="*/ 3487793 w 7362098"/>
                              <a:gd name="connsiteY1120" fmla="*/ 4395868 h 4900456"/>
                              <a:gd name="connsiteX1121" fmla="*/ 3482206 w 7362098"/>
                              <a:gd name="connsiteY1121" fmla="*/ 4399860 h 4900456"/>
                              <a:gd name="connsiteX1122" fmla="*/ 3476224 w 7362098"/>
                              <a:gd name="connsiteY1122" fmla="*/ 4399461 h 4900456"/>
                              <a:gd name="connsiteX1123" fmla="*/ 3471431 w 7362098"/>
                              <a:gd name="connsiteY1123" fmla="*/ 4397864 h 4900456"/>
                              <a:gd name="connsiteX1124" fmla="*/ 3464251 w 7362098"/>
                              <a:gd name="connsiteY1124" fmla="*/ 4385888 h 4900456"/>
                              <a:gd name="connsiteX1125" fmla="*/ 3461057 w 7362098"/>
                              <a:gd name="connsiteY1125" fmla="*/ 4381097 h 4900456"/>
                              <a:gd name="connsiteX1126" fmla="*/ 3454273 w 7362098"/>
                              <a:gd name="connsiteY1126" fmla="*/ 4381496 h 4900456"/>
                              <a:gd name="connsiteX1127" fmla="*/ 3440706 w 7362098"/>
                              <a:gd name="connsiteY1127" fmla="*/ 4381895 h 4900456"/>
                              <a:gd name="connsiteX1128" fmla="*/ 3433526 w 7362098"/>
                              <a:gd name="connsiteY1128" fmla="*/ 4370319 h 4900456"/>
                              <a:gd name="connsiteX1129" fmla="*/ 3429934 w 7362098"/>
                              <a:gd name="connsiteY1129" fmla="*/ 4365129 h 4900456"/>
                              <a:gd name="connsiteX1130" fmla="*/ 3423946 w 7362098"/>
                              <a:gd name="connsiteY1130" fmla="*/ 4365129 h 4900456"/>
                              <a:gd name="connsiteX1131" fmla="*/ 3423548 w 7362098"/>
                              <a:gd name="connsiteY1131" fmla="*/ 4365129 h 4900456"/>
                              <a:gd name="connsiteX1132" fmla="*/ 3409979 w 7362098"/>
                              <a:gd name="connsiteY1132" fmla="*/ 4365528 h 4900456"/>
                              <a:gd name="connsiteX1133" fmla="*/ 3402786 w 7362098"/>
                              <a:gd name="connsiteY1133" fmla="*/ 4353552 h 4900456"/>
                              <a:gd name="connsiteX1134" fmla="*/ 3399590 w 7362098"/>
                              <a:gd name="connsiteY1134" fmla="*/ 4348762 h 4900456"/>
                              <a:gd name="connsiteX1135" fmla="*/ 3392801 w 7362098"/>
                              <a:gd name="connsiteY1135" fmla="*/ 4349161 h 4900456"/>
                              <a:gd name="connsiteX1136" fmla="*/ 3379222 w 7362098"/>
                              <a:gd name="connsiteY1136" fmla="*/ 4349560 h 4900456"/>
                              <a:gd name="connsiteX1137" fmla="*/ 3376826 w 7362098"/>
                              <a:gd name="connsiteY1137" fmla="*/ 4347963 h 4900456"/>
                              <a:gd name="connsiteX1138" fmla="*/ 3375231 w 7362098"/>
                              <a:gd name="connsiteY1138" fmla="*/ 4342774 h 4900456"/>
                              <a:gd name="connsiteX1139" fmla="*/ 3380420 w 7362098"/>
                              <a:gd name="connsiteY1139" fmla="*/ 4341177 h 4900456"/>
                              <a:gd name="connsiteX1140" fmla="*/ 3382816 w 7362098"/>
                              <a:gd name="connsiteY1140" fmla="*/ 4342774 h 4900456"/>
                              <a:gd name="connsiteX1141" fmla="*/ 3389207 w 7362098"/>
                              <a:gd name="connsiteY1141" fmla="*/ 4342774 h 4900456"/>
                              <a:gd name="connsiteX1142" fmla="*/ 3389603 w 7362098"/>
                              <a:gd name="connsiteY1142" fmla="*/ 4342774 h 4900456"/>
                              <a:gd name="connsiteX1143" fmla="*/ 3394195 w 7362098"/>
                              <a:gd name="connsiteY1143" fmla="*/ 4340878 h 4900456"/>
                              <a:gd name="connsiteX1144" fmla="*/ 4676186 w 7362098"/>
                              <a:gd name="connsiteY1144" fmla="*/ 4336787 h 4900456"/>
                              <a:gd name="connsiteX1145" fmla="*/ 4678581 w 7362098"/>
                              <a:gd name="connsiteY1145" fmla="*/ 4338783 h 4900456"/>
                              <a:gd name="connsiteX1146" fmla="*/ 4676585 w 7362098"/>
                              <a:gd name="connsiteY1146" fmla="*/ 4341178 h 4900456"/>
                              <a:gd name="connsiteX1147" fmla="*/ 4659019 w 7362098"/>
                              <a:gd name="connsiteY1147" fmla="*/ 4343574 h 4900456"/>
                              <a:gd name="connsiteX1148" fmla="*/ 4656624 w 7362098"/>
                              <a:gd name="connsiteY1148" fmla="*/ 4341578 h 4900456"/>
                              <a:gd name="connsiteX1149" fmla="*/ 4658620 w 7362098"/>
                              <a:gd name="connsiteY1149" fmla="*/ 4339182 h 4900456"/>
                              <a:gd name="connsiteX1150" fmla="*/ 4755625 w 7362098"/>
                              <a:gd name="connsiteY1150" fmla="*/ 4326807 h 4900456"/>
                              <a:gd name="connsiteX1151" fmla="*/ 4758021 w 7362098"/>
                              <a:gd name="connsiteY1151" fmla="*/ 4328802 h 4900456"/>
                              <a:gd name="connsiteX1152" fmla="*/ 4756025 w 7362098"/>
                              <a:gd name="connsiteY1152" fmla="*/ 4331198 h 4900456"/>
                              <a:gd name="connsiteX1153" fmla="*/ 4738459 w 7362098"/>
                              <a:gd name="connsiteY1153" fmla="*/ 4333594 h 4900456"/>
                              <a:gd name="connsiteX1154" fmla="*/ 4736064 w 7362098"/>
                              <a:gd name="connsiteY1154" fmla="*/ 4331598 h 4900456"/>
                              <a:gd name="connsiteX1155" fmla="*/ 4738060 w 7362098"/>
                              <a:gd name="connsiteY1155" fmla="*/ 4329202 h 4900456"/>
                              <a:gd name="connsiteX1156" fmla="*/ 4660615 w 7362098"/>
                              <a:gd name="connsiteY1156" fmla="*/ 4319621 h 4900456"/>
                              <a:gd name="connsiteX1157" fmla="*/ 4677383 w 7362098"/>
                              <a:gd name="connsiteY1157" fmla="*/ 4324412 h 4900456"/>
                              <a:gd name="connsiteX1158" fmla="*/ 4678980 w 7362098"/>
                              <a:gd name="connsiteY1158" fmla="*/ 4327206 h 4900456"/>
                              <a:gd name="connsiteX1159" fmla="*/ 4677383 w 7362098"/>
                              <a:gd name="connsiteY1159" fmla="*/ 4328803 h 4900456"/>
                              <a:gd name="connsiteX1160" fmla="*/ 4676584 w 7362098"/>
                              <a:gd name="connsiteY1160" fmla="*/ 4328803 h 4900456"/>
                              <a:gd name="connsiteX1161" fmla="*/ 4659817 w 7362098"/>
                              <a:gd name="connsiteY1161" fmla="*/ 4324012 h 4900456"/>
                              <a:gd name="connsiteX1162" fmla="*/ 4657821 w 7362098"/>
                              <a:gd name="connsiteY1162" fmla="*/ 4321218 h 4900456"/>
                              <a:gd name="connsiteX1163" fmla="*/ 4660615 w 7362098"/>
                              <a:gd name="connsiteY1163" fmla="*/ 4319621 h 4900456"/>
                              <a:gd name="connsiteX1164" fmla="*/ 4748839 w 7362098"/>
                              <a:gd name="connsiteY1164" fmla="*/ 4309241 h 4900456"/>
                              <a:gd name="connsiteX1165" fmla="*/ 4751633 w 7362098"/>
                              <a:gd name="connsiteY1165" fmla="*/ 4310040 h 4900456"/>
                              <a:gd name="connsiteX1166" fmla="*/ 4750835 w 7362098"/>
                              <a:gd name="connsiteY1166" fmla="*/ 4312834 h 4900456"/>
                              <a:gd name="connsiteX1167" fmla="*/ 4735664 w 7362098"/>
                              <a:gd name="connsiteY1167" fmla="*/ 4321618 h 4900456"/>
                              <a:gd name="connsiteX1168" fmla="*/ 4734866 w 7362098"/>
                              <a:gd name="connsiteY1168" fmla="*/ 4322017 h 4900456"/>
                              <a:gd name="connsiteX1169" fmla="*/ 4732870 w 7362098"/>
                              <a:gd name="connsiteY1169" fmla="*/ 4320819 h 4900456"/>
                              <a:gd name="connsiteX1170" fmla="*/ 4733668 w 7362098"/>
                              <a:gd name="connsiteY1170" fmla="*/ 4318025 h 4900456"/>
                              <a:gd name="connsiteX1171" fmla="*/ 3411376 w 7362098"/>
                              <a:gd name="connsiteY1171" fmla="*/ 4308543 h 4900456"/>
                              <a:gd name="connsiteX1172" fmla="*/ 3420755 w 7362098"/>
                              <a:gd name="connsiteY1172" fmla="*/ 4309641 h 4900456"/>
                              <a:gd name="connsiteX1173" fmla="*/ 3427938 w 7362098"/>
                              <a:gd name="connsiteY1173" fmla="*/ 4321617 h 4900456"/>
                              <a:gd name="connsiteX1174" fmla="*/ 3431530 w 7362098"/>
                              <a:gd name="connsiteY1174" fmla="*/ 4326407 h 4900456"/>
                              <a:gd name="connsiteX1175" fmla="*/ 3437515 w 7362098"/>
                              <a:gd name="connsiteY1175" fmla="*/ 4326407 h 4900456"/>
                              <a:gd name="connsiteX1176" fmla="*/ 3437914 w 7362098"/>
                              <a:gd name="connsiteY1176" fmla="*/ 4326407 h 4900456"/>
                              <a:gd name="connsiteX1177" fmla="*/ 3438312 w 7362098"/>
                              <a:gd name="connsiteY1177" fmla="*/ 4326008 h 4900456"/>
                              <a:gd name="connsiteX1178" fmla="*/ 3451481 w 7362098"/>
                              <a:gd name="connsiteY1178" fmla="*/ 4325609 h 4900456"/>
                              <a:gd name="connsiteX1179" fmla="*/ 3458662 w 7362098"/>
                              <a:gd name="connsiteY1179" fmla="*/ 4337185 h 4900456"/>
                              <a:gd name="connsiteX1180" fmla="*/ 3458662 w 7362098"/>
                              <a:gd name="connsiteY1180" fmla="*/ 4337585 h 4900456"/>
                              <a:gd name="connsiteX1181" fmla="*/ 3462255 w 7362098"/>
                              <a:gd name="connsiteY1181" fmla="*/ 4342375 h 4900456"/>
                              <a:gd name="connsiteX1182" fmla="*/ 3468640 w 7362098"/>
                              <a:gd name="connsiteY1182" fmla="*/ 4342375 h 4900456"/>
                              <a:gd name="connsiteX1183" fmla="*/ 3469041 w 7362098"/>
                              <a:gd name="connsiteY1183" fmla="*/ 4342375 h 4900456"/>
                              <a:gd name="connsiteX1184" fmla="*/ 3483006 w 7362098"/>
                              <a:gd name="connsiteY1184" fmla="*/ 4341577 h 4900456"/>
                              <a:gd name="connsiteX1185" fmla="*/ 3490192 w 7362098"/>
                              <a:gd name="connsiteY1185" fmla="*/ 4353554 h 4900456"/>
                              <a:gd name="connsiteX1186" fmla="*/ 3493785 w 7362098"/>
                              <a:gd name="connsiteY1186" fmla="*/ 4358344 h 4900456"/>
                              <a:gd name="connsiteX1187" fmla="*/ 3496977 w 7362098"/>
                              <a:gd name="connsiteY1187" fmla="*/ 4359142 h 4900456"/>
                              <a:gd name="connsiteX1188" fmla="*/ 3501363 w 7362098"/>
                              <a:gd name="connsiteY1188" fmla="*/ 4359542 h 4900456"/>
                              <a:gd name="connsiteX1189" fmla="*/ 3504963 w 7362098"/>
                              <a:gd name="connsiteY1189" fmla="*/ 4363534 h 4900456"/>
                              <a:gd name="connsiteX1190" fmla="*/ 3499370 w 7362098"/>
                              <a:gd name="connsiteY1190" fmla="*/ 4367525 h 4900456"/>
                              <a:gd name="connsiteX1191" fmla="*/ 3493380 w 7362098"/>
                              <a:gd name="connsiteY1191" fmla="*/ 4367126 h 4900456"/>
                              <a:gd name="connsiteX1192" fmla="*/ 3488592 w 7362098"/>
                              <a:gd name="connsiteY1192" fmla="*/ 4365530 h 4900456"/>
                              <a:gd name="connsiteX1193" fmla="*/ 3481410 w 7362098"/>
                              <a:gd name="connsiteY1193" fmla="*/ 4353554 h 4900456"/>
                              <a:gd name="connsiteX1194" fmla="*/ 3478216 w 7362098"/>
                              <a:gd name="connsiteY1194" fmla="*/ 4348762 h 4900456"/>
                              <a:gd name="connsiteX1195" fmla="*/ 3471434 w 7362098"/>
                              <a:gd name="connsiteY1195" fmla="*/ 4349161 h 4900456"/>
                              <a:gd name="connsiteX1196" fmla="*/ 3457865 w 7362098"/>
                              <a:gd name="connsiteY1196" fmla="*/ 4349561 h 4900456"/>
                              <a:gd name="connsiteX1197" fmla="*/ 3450683 w 7362098"/>
                              <a:gd name="connsiteY1197" fmla="*/ 4337984 h 4900456"/>
                              <a:gd name="connsiteX1198" fmla="*/ 3447092 w 7362098"/>
                              <a:gd name="connsiteY1198" fmla="*/ 4332794 h 4900456"/>
                              <a:gd name="connsiteX1199" fmla="*/ 3441105 w 7362098"/>
                              <a:gd name="connsiteY1199" fmla="*/ 4332794 h 4900456"/>
                              <a:gd name="connsiteX1200" fmla="*/ 3440706 w 7362098"/>
                              <a:gd name="connsiteY1200" fmla="*/ 4332794 h 4900456"/>
                              <a:gd name="connsiteX1201" fmla="*/ 3427138 w 7362098"/>
                              <a:gd name="connsiteY1201" fmla="*/ 4333194 h 4900456"/>
                              <a:gd name="connsiteX1202" fmla="*/ 3419955 w 7362098"/>
                              <a:gd name="connsiteY1202" fmla="*/ 4321218 h 4900456"/>
                              <a:gd name="connsiteX1203" fmla="*/ 3416764 w 7362098"/>
                              <a:gd name="connsiteY1203" fmla="*/ 4316427 h 4900456"/>
                              <a:gd name="connsiteX1204" fmla="*/ 3409979 w 7362098"/>
                              <a:gd name="connsiteY1204" fmla="*/ 4316826 h 4900456"/>
                              <a:gd name="connsiteX1205" fmla="*/ 3396394 w 7362098"/>
                              <a:gd name="connsiteY1205" fmla="*/ 4317226 h 4900456"/>
                              <a:gd name="connsiteX1206" fmla="*/ 3393998 w 7362098"/>
                              <a:gd name="connsiteY1206" fmla="*/ 4315629 h 4900456"/>
                              <a:gd name="connsiteX1207" fmla="*/ 3392402 w 7362098"/>
                              <a:gd name="connsiteY1207" fmla="*/ 4310439 h 4900456"/>
                              <a:gd name="connsiteX1208" fmla="*/ 3397594 w 7362098"/>
                              <a:gd name="connsiteY1208" fmla="*/ 4308842 h 4900456"/>
                              <a:gd name="connsiteX1209" fmla="*/ 3399997 w 7362098"/>
                              <a:gd name="connsiteY1209" fmla="*/ 4310439 h 4900456"/>
                              <a:gd name="connsiteX1210" fmla="*/ 3406387 w 7362098"/>
                              <a:gd name="connsiteY1210" fmla="*/ 4310439 h 4900456"/>
                              <a:gd name="connsiteX1211" fmla="*/ 3406788 w 7362098"/>
                              <a:gd name="connsiteY1211" fmla="*/ 4310439 h 4900456"/>
                              <a:gd name="connsiteX1212" fmla="*/ 3411376 w 7362098"/>
                              <a:gd name="connsiteY1212" fmla="*/ 4308543 h 4900456"/>
                              <a:gd name="connsiteX1213" fmla="*/ 4670197 w 7362098"/>
                              <a:gd name="connsiteY1213" fmla="*/ 4303653 h 4900456"/>
                              <a:gd name="connsiteX1214" fmla="*/ 4684170 w 7362098"/>
                              <a:gd name="connsiteY1214" fmla="*/ 4314433 h 4900456"/>
                              <a:gd name="connsiteX1215" fmla="*/ 4684569 w 7362098"/>
                              <a:gd name="connsiteY1215" fmla="*/ 4317227 h 4900456"/>
                              <a:gd name="connsiteX1216" fmla="*/ 4682972 w 7362098"/>
                              <a:gd name="connsiteY1216" fmla="*/ 4318025 h 4900456"/>
                              <a:gd name="connsiteX1217" fmla="*/ 4681375 w 7362098"/>
                              <a:gd name="connsiteY1217" fmla="*/ 4317626 h 4900456"/>
                              <a:gd name="connsiteX1218" fmla="*/ 4667801 w 7362098"/>
                              <a:gd name="connsiteY1218" fmla="*/ 4306847 h 4900456"/>
                              <a:gd name="connsiteX1219" fmla="*/ 4667402 w 7362098"/>
                              <a:gd name="connsiteY1219" fmla="*/ 4304052 h 4900456"/>
                              <a:gd name="connsiteX1220" fmla="*/ 4670197 w 7362098"/>
                              <a:gd name="connsiteY1220" fmla="*/ 4303653 h 4900456"/>
                              <a:gd name="connsiteX1221" fmla="*/ 4738860 w 7362098"/>
                              <a:gd name="connsiteY1221" fmla="*/ 4294870 h 4900456"/>
                              <a:gd name="connsiteX1222" fmla="*/ 4739259 w 7362098"/>
                              <a:gd name="connsiteY1222" fmla="*/ 4297664 h 4900456"/>
                              <a:gd name="connsiteX1223" fmla="*/ 4728480 w 7362098"/>
                              <a:gd name="connsiteY1223" fmla="*/ 4311637 h 4900456"/>
                              <a:gd name="connsiteX1224" fmla="*/ 4726883 w 7362098"/>
                              <a:gd name="connsiteY1224" fmla="*/ 4312436 h 4900456"/>
                              <a:gd name="connsiteX1225" fmla="*/ 4725286 w 7362098"/>
                              <a:gd name="connsiteY1225" fmla="*/ 4312036 h 4900456"/>
                              <a:gd name="connsiteX1226" fmla="*/ 4725286 w 7362098"/>
                              <a:gd name="connsiteY1226" fmla="*/ 4309242 h 4900456"/>
                              <a:gd name="connsiteX1227" fmla="*/ 4736065 w 7362098"/>
                              <a:gd name="connsiteY1227" fmla="*/ 4295269 h 4900456"/>
                              <a:gd name="connsiteX1228" fmla="*/ 4738860 w 7362098"/>
                              <a:gd name="connsiteY1228" fmla="*/ 4294870 h 4900456"/>
                              <a:gd name="connsiteX1229" fmla="*/ 4682172 w 7362098"/>
                              <a:gd name="connsiteY1229" fmla="*/ 4290878 h 4900456"/>
                              <a:gd name="connsiteX1230" fmla="*/ 4684966 w 7362098"/>
                              <a:gd name="connsiteY1230" fmla="*/ 4291677 h 4900456"/>
                              <a:gd name="connsiteX1231" fmla="*/ 4693750 w 7362098"/>
                              <a:gd name="connsiteY1231" fmla="*/ 4306847 h 4900456"/>
                              <a:gd name="connsiteX1232" fmla="*/ 4692951 w 7362098"/>
                              <a:gd name="connsiteY1232" fmla="*/ 4309642 h 4900456"/>
                              <a:gd name="connsiteX1233" fmla="*/ 4692153 w 7362098"/>
                              <a:gd name="connsiteY1233" fmla="*/ 4310041 h 4900456"/>
                              <a:gd name="connsiteX1234" fmla="*/ 4690157 w 7362098"/>
                              <a:gd name="connsiteY1234" fmla="*/ 4308843 h 4900456"/>
                              <a:gd name="connsiteX1235" fmla="*/ 4681373 w 7362098"/>
                              <a:gd name="connsiteY1235" fmla="*/ 4293673 h 4900456"/>
                              <a:gd name="connsiteX1236" fmla="*/ 4682172 w 7362098"/>
                              <a:gd name="connsiteY1236" fmla="*/ 4290878 h 4900456"/>
                              <a:gd name="connsiteX1237" fmla="*/ 4720896 w 7362098"/>
                              <a:gd name="connsiteY1237" fmla="*/ 4286088 h 4900456"/>
                              <a:gd name="connsiteX1238" fmla="*/ 4722493 w 7362098"/>
                              <a:gd name="connsiteY1238" fmla="*/ 4288882 h 4900456"/>
                              <a:gd name="connsiteX1239" fmla="*/ 4717701 w 7362098"/>
                              <a:gd name="connsiteY1239" fmla="*/ 4305649 h 4900456"/>
                              <a:gd name="connsiteX1240" fmla="*/ 4716104 w 7362098"/>
                              <a:gd name="connsiteY1240" fmla="*/ 4307246 h 4900456"/>
                              <a:gd name="connsiteX1241" fmla="*/ 4715306 w 7362098"/>
                              <a:gd name="connsiteY1241" fmla="*/ 4307246 h 4900456"/>
                              <a:gd name="connsiteX1242" fmla="*/ 4713310 w 7362098"/>
                              <a:gd name="connsiteY1242" fmla="*/ 4304452 h 4900456"/>
                              <a:gd name="connsiteX1243" fmla="*/ 4718101 w 7362098"/>
                              <a:gd name="connsiteY1243" fmla="*/ 4287684 h 4900456"/>
                              <a:gd name="connsiteX1244" fmla="*/ 4720896 w 7362098"/>
                              <a:gd name="connsiteY1244" fmla="*/ 4286088 h 4900456"/>
                              <a:gd name="connsiteX1245" fmla="*/ 4700935 w 7362098"/>
                              <a:gd name="connsiteY1245" fmla="*/ 4284492 h 4900456"/>
                              <a:gd name="connsiteX1246" fmla="*/ 4703330 w 7362098"/>
                              <a:gd name="connsiteY1246" fmla="*/ 4286488 h 4900456"/>
                              <a:gd name="connsiteX1247" fmla="*/ 4705726 w 7362098"/>
                              <a:gd name="connsiteY1247" fmla="*/ 4304053 h 4900456"/>
                              <a:gd name="connsiteX1248" fmla="*/ 4703730 w 7362098"/>
                              <a:gd name="connsiteY1248" fmla="*/ 4306449 h 4900456"/>
                              <a:gd name="connsiteX1249" fmla="*/ 4701334 w 7362098"/>
                              <a:gd name="connsiteY1249" fmla="*/ 4304453 h 4900456"/>
                              <a:gd name="connsiteX1250" fmla="*/ 4698939 w 7362098"/>
                              <a:gd name="connsiteY1250" fmla="*/ 4286887 h 4900456"/>
                              <a:gd name="connsiteX1251" fmla="*/ 4700935 w 7362098"/>
                              <a:gd name="connsiteY1251" fmla="*/ 4284492 h 4900456"/>
                              <a:gd name="connsiteX1252" fmla="*/ 3772847 w 7362098"/>
                              <a:gd name="connsiteY1252" fmla="*/ 4242725 h 4900456"/>
                              <a:gd name="connsiteX1253" fmla="*/ 3791960 w 7362098"/>
                              <a:gd name="connsiteY1253" fmla="*/ 4256947 h 4900456"/>
                              <a:gd name="connsiteX1254" fmla="*/ 3786371 w 7362098"/>
                              <a:gd name="connsiteY1254" fmla="*/ 4260540 h 4900456"/>
                              <a:gd name="connsiteX1255" fmla="*/ 3752039 w 7362098"/>
                              <a:gd name="connsiteY1255" fmla="*/ 4252556 h 4900456"/>
                              <a:gd name="connsiteX1256" fmla="*/ 3744853 w 7362098"/>
                              <a:gd name="connsiteY1256" fmla="*/ 4286488 h 4900456"/>
                              <a:gd name="connsiteX1257" fmla="*/ 3739264 w 7362098"/>
                              <a:gd name="connsiteY1257" fmla="*/ 4290081 h 4900456"/>
                              <a:gd name="connsiteX1258" fmla="*/ 3738466 w 7362098"/>
                              <a:gd name="connsiteY1258" fmla="*/ 4288884 h 4900456"/>
                              <a:gd name="connsiteX1259" fmla="*/ 3749244 w 7362098"/>
                              <a:gd name="connsiteY1259" fmla="*/ 4246168 h 4900456"/>
                              <a:gd name="connsiteX1260" fmla="*/ 3772847 w 7362098"/>
                              <a:gd name="connsiteY1260" fmla="*/ 4242725 h 4900456"/>
                              <a:gd name="connsiteX1261" fmla="*/ 1813165 w 7362098"/>
                              <a:gd name="connsiteY1261" fmla="*/ 4226607 h 4900456"/>
                              <a:gd name="connsiteX1262" fmla="*/ 1815560 w 7362098"/>
                              <a:gd name="connsiteY1262" fmla="*/ 4228603 h 4900456"/>
                              <a:gd name="connsiteX1263" fmla="*/ 1817955 w 7362098"/>
                              <a:gd name="connsiteY1263" fmla="*/ 4246169 h 4900456"/>
                              <a:gd name="connsiteX1264" fmla="*/ 1815959 w 7362098"/>
                              <a:gd name="connsiteY1264" fmla="*/ 4248564 h 4900456"/>
                              <a:gd name="connsiteX1265" fmla="*/ 1813564 w 7362098"/>
                              <a:gd name="connsiteY1265" fmla="*/ 4246568 h 4900456"/>
                              <a:gd name="connsiteX1266" fmla="*/ 1811176 w 7362098"/>
                              <a:gd name="connsiteY1266" fmla="*/ 4229002 h 4900456"/>
                              <a:gd name="connsiteX1267" fmla="*/ 1813165 w 7362098"/>
                              <a:gd name="connsiteY1267" fmla="*/ 4226607 h 4900456"/>
                              <a:gd name="connsiteX1268" fmla="*/ 1801594 w 7362098"/>
                              <a:gd name="connsiteY1268" fmla="*/ 4225809 h 4900456"/>
                              <a:gd name="connsiteX1269" fmla="*/ 1802792 w 7362098"/>
                              <a:gd name="connsiteY1269" fmla="*/ 4228603 h 4900456"/>
                              <a:gd name="connsiteX1270" fmla="*/ 1798001 w 7362098"/>
                              <a:gd name="connsiteY1270" fmla="*/ 4245370 h 4900456"/>
                              <a:gd name="connsiteX1271" fmla="*/ 1796405 w 7362098"/>
                              <a:gd name="connsiteY1271" fmla="*/ 4246967 h 4900456"/>
                              <a:gd name="connsiteX1272" fmla="*/ 1795605 w 7362098"/>
                              <a:gd name="connsiteY1272" fmla="*/ 4246967 h 4900456"/>
                              <a:gd name="connsiteX1273" fmla="*/ 1794009 w 7362098"/>
                              <a:gd name="connsiteY1273" fmla="*/ 4244173 h 4900456"/>
                              <a:gd name="connsiteX1274" fmla="*/ 1798799 w 7362098"/>
                              <a:gd name="connsiteY1274" fmla="*/ 4227406 h 4900456"/>
                              <a:gd name="connsiteX1275" fmla="*/ 1801594 w 7362098"/>
                              <a:gd name="connsiteY1275" fmla="*/ 4225809 h 4900456"/>
                              <a:gd name="connsiteX1276" fmla="*/ 1823543 w 7362098"/>
                              <a:gd name="connsiteY1276" fmla="*/ 4223014 h 4900456"/>
                              <a:gd name="connsiteX1277" fmla="*/ 1826337 w 7362098"/>
                              <a:gd name="connsiteY1277" fmla="*/ 4223813 h 4900456"/>
                              <a:gd name="connsiteX1278" fmla="*/ 1835121 w 7362098"/>
                              <a:gd name="connsiteY1278" fmla="*/ 4238983 h 4900456"/>
                              <a:gd name="connsiteX1279" fmla="*/ 1834322 w 7362098"/>
                              <a:gd name="connsiteY1279" fmla="*/ 4241778 h 4900456"/>
                              <a:gd name="connsiteX1280" fmla="*/ 1833524 w 7362098"/>
                              <a:gd name="connsiteY1280" fmla="*/ 4242177 h 4900456"/>
                              <a:gd name="connsiteX1281" fmla="*/ 1831528 w 7362098"/>
                              <a:gd name="connsiteY1281" fmla="*/ 4240979 h 4900456"/>
                              <a:gd name="connsiteX1282" fmla="*/ 1822744 w 7362098"/>
                              <a:gd name="connsiteY1282" fmla="*/ 4225809 h 4900456"/>
                              <a:gd name="connsiteX1283" fmla="*/ 1823543 w 7362098"/>
                              <a:gd name="connsiteY1283" fmla="*/ 4223014 h 4900456"/>
                              <a:gd name="connsiteX1284" fmla="*/ 468855 w 7362098"/>
                              <a:gd name="connsiteY1284" fmla="*/ 4220719 h 4900456"/>
                              <a:gd name="connsiteX1285" fmla="*/ 478237 w 7362098"/>
                              <a:gd name="connsiteY1285" fmla="*/ 4221817 h 4900456"/>
                              <a:gd name="connsiteX1286" fmla="*/ 485422 w 7362098"/>
                              <a:gd name="connsiteY1286" fmla="*/ 4233793 h 4900456"/>
                              <a:gd name="connsiteX1287" fmla="*/ 489015 w 7362098"/>
                              <a:gd name="connsiteY1287" fmla="*/ 4238583 h 4900456"/>
                              <a:gd name="connsiteX1288" fmla="*/ 495003 w 7362098"/>
                              <a:gd name="connsiteY1288" fmla="*/ 4238583 h 4900456"/>
                              <a:gd name="connsiteX1289" fmla="*/ 495402 w 7362098"/>
                              <a:gd name="connsiteY1289" fmla="*/ 4238583 h 4900456"/>
                              <a:gd name="connsiteX1290" fmla="*/ 495801 w 7362098"/>
                              <a:gd name="connsiteY1290" fmla="*/ 4238184 h 4900456"/>
                              <a:gd name="connsiteX1291" fmla="*/ 508975 w 7362098"/>
                              <a:gd name="connsiteY1291" fmla="*/ 4237785 h 4900456"/>
                              <a:gd name="connsiteX1292" fmla="*/ 516160 w 7362098"/>
                              <a:gd name="connsiteY1292" fmla="*/ 4249361 h 4900456"/>
                              <a:gd name="connsiteX1293" fmla="*/ 516160 w 7362098"/>
                              <a:gd name="connsiteY1293" fmla="*/ 4249761 h 4900456"/>
                              <a:gd name="connsiteX1294" fmla="*/ 519753 w 7362098"/>
                              <a:gd name="connsiteY1294" fmla="*/ 4254551 h 4900456"/>
                              <a:gd name="connsiteX1295" fmla="*/ 526140 w 7362098"/>
                              <a:gd name="connsiteY1295" fmla="*/ 4254551 h 4900456"/>
                              <a:gd name="connsiteX1296" fmla="*/ 526540 w 7362098"/>
                              <a:gd name="connsiteY1296" fmla="*/ 4254551 h 4900456"/>
                              <a:gd name="connsiteX1297" fmla="*/ 540512 w 7362098"/>
                              <a:gd name="connsiteY1297" fmla="*/ 4253753 h 4900456"/>
                              <a:gd name="connsiteX1298" fmla="*/ 547697 w 7362098"/>
                              <a:gd name="connsiteY1298" fmla="*/ 4265730 h 4900456"/>
                              <a:gd name="connsiteX1299" fmla="*/ 551290 w 7362098"/>
                              <a:gd name="connsiteY1299" fmla="*/ 4270520 h 4900456"/>
                              <a:gd name="connsiteX1300" fmla="*/ 554484 w 7362098"/>
                              <a:gd name="connsiteY1300" fmla="*/ 4271318 h 4900456"/>
                              <a:gd name="connsiteX1301" fmla="*/ 558875 w 7362098"/>
                              <a:gd name="connsiteY1301" fmla="*/ 4271718 h 4900456"/>
                              <a:gd name="connsiteX1302" fmla="*/ 562468 w 7362098"/>
                              <a:gd name="connsiteY1302" fmla="*/ 4275710 h 4900456"/>
                              <a:gd name="connsiteX1303" fmla="*/ 556879 w 7362098"/>
                              <a:gd name="connsiteY1303" fmla="*/ 4279701 h 4900456"/>
                              <a:gd name="connsiteX1304" fmla="*/ 550891 w 7362098"/>
                              <a:gd name="connsiteY1304" fmla="*/ 4279302 h 4900456"/>
                              <a:gd name="connsiteX1305" fmla="*/ 546100 w 7362098"/>
                              <a:gd name="connsiteY1305" fmla="*/ 4277706 h 4900456"/>
                              <a:gd name="connsiteX1306" fmla="*/ 538915 w 7362098"/>
                              <a:gd name="connsiteY1306" fmla="*/ 4265730 h 4900456"/>
                              <a:gd name="connsiteX1307" fmla="*/ 535721 w 7362098"/>
                              <a:gd name="connsiteY1307" fmla="*/ 4260938 h 4900456"/>
                              <a:gd name="connsiteX1308" fmla="*/ 528935 w 7362098"/>
                              <a:gd name="connsiteY1308" fmla="*/ 4261337 h 4900456"/>
                              <a:gd name="connsiteX1309" fmla="*/ 515362 w 7362098"/>
                              <a:gd name="connsiteY1309" fmla="*/ 4261737 h 4900456"/>
                              <a:gd name="connsiteX1310" fmla="*/ 508176 w 7362098"/>
                              <a:gd name="connsiteY1310" fmla="*/ 4250160 h 4900456"/>
                              <a:gd name="connsiteX1311" fmla="*/ 504584 w 7362098"/>
                              <a:gd name="connsiteY1311" fmla="*/ 4244970 h 4900456"/>
                              <a:gd name="connsiteX1312" fmla="*/ 498596 w 7362098"/>
                              <a:gd name="connsiteY1312" fmla="*/ 4244970 h 4900456"/>
                              <a:gd name="connsiteX1313" fmla="*/ 498197 w 7362098"/>
                              <a:gd name="connsiteY1313" fmla="*/ 4244970 h 4900456"/>
                              <a:gd name="connsiteX1314" fmla="*/ 484624 w 7362098"/>
                              <a:gd name="connsiteY1314" fmla="*/ 4245370 h 4900456"/>
                              <a:gd name="connsiteX1315" fmla="*/ 477438 w 7362098"/>
                              <a:gd name="connsiteY1315" fmla="*/ 4233394 h 4900456"/>
                              <a:gd name="connsiteX1316" fmla="*/ 474245 w 7362098"/>
                              <a:gd name="connsiteY1316" fmla="*/ 4228603 h 4900456"/>
                              <a:gd name="connsiteX1317" fmla="*/ 467458 w 7362098"/>
                              <a:gd name="connsiteY1317" fmla="*/ 4229002 h 4900456"/>
                              <a:gd name="connsiteX1318" fmla="*/ 453885 w 7362098"/>
                              <a:gd name="connsiteY1318" fmla="*/ 4229402 h 4900456"/>
                              <a:gd name="connsiteX1319" fmla="*/ 451490 w 7362098"/>
                              <a:gd name="connsiteY1319" fmla="*/ 4227805 h 4900456"/>
                              <a:gd name="connsiteX1320" fmla="*/ 449893 w 7362098"/>
                              <a:gd name="connsiteY1320" fmla="*/ 4222615 h 4900456"/>
                              <a:gd name="connsiteX1321" fmla="*/ 455083 w 7362098"/>
                              <a:gd name="connsiteY1321" fmla="*/ 4221018 h 4900456"/>
                              <a:gd name="connsiteX1322" fmla="*/ 457478 w 7362098"/>
                              <a:gd name="connsiteY1322" fmla="*/ 4222615 h 4900456"/>
                              <a:gd name="connsiteX1323" fmla="*/ 463865 w 7362098"/>
                              <a:gd name="connsiteY1323" fmla="*/ 4222615 h 4900456"/>
                              <a:gd name="connsiteX1324" fmla="*/ 464265 w 7362098"/>
                              <a:gd name="connsiteY1324" fmla="*/ 4222615 h 4900456"/>
                              <a:gd name="connsiteX1325" fmla="*/ 468855 w 7362098"/>
                              <a:gd name="connsiteY1325" fmla="*/ 4220719 h 4900456"/>
                              <a:gd name="connsiteX1326" fmla="*/ 1791615 w 7362098"/>
                              <a:gd name="connsiteY1326" fmla="*/ 4220619 h 4900456"/>
                              <a:gd name="connsiteX1327" fmla="*/ 1792413 w 7362098"/>
                              <a:gd name="connsiteY1327" fmla="*/ 4223413 h 4900456"/>
                              <a:gd name="connsiteX1328" fmla="*/ 1781635 w 7362098"/>
                              <a:gd name="connsiteY1328" fmla="*/ 4237386 h 4900456"/>
                              <a:gd name="connsiteX1329" fmla="*/ 1780038 w 7362098"/>
                              <a:gd name="connsiteY1329" fmla="*/ 4238185 h 4900456"/>
                              <a:gd name="connsiteX1330" fmla="*/ 1778441 w 7362098"/>
                              <a:gd name="connsiteY1330" fmla="*/ 4237785 h 4900456"/>
                              <a:gd name="connsiteX1331" fmla="*/ 1778042 w 7362098"/>
                              <a:gd name="connsiteY1331" fmla="*/ 4234991 h 4900456"/>
                              <a:gd name="connsiteX1332" fmla="*/ 1788820 w 7362098"/>
                              <a:gd name="connsiteY1332" fmla="*/ 4221018 h 4900456"/>
                              <a:gd name="connsiteX1333" fmla="*/ 1791615 w 7362098"/>
                              <a:gd name="connsiteY1333" fmla="*/ 4220619 h 4900456"/>
                              <a:gd name="connsiteX1334" fmla="*/ 5019896 w 7362098"/>
                              <a:gd name="connsiteY1334" fmla="*/ 4218224 h 4900456"/>
                              <a:gd name="connsiteX1335" fmla="*/ 5022690 w 7362098"/>
                              <a:gd name="connsiteY1335" fmla="*/ 4219820 h 4900456"/>
                              <a:gd name="connsiteX1336" fmla="*/ 5040255 w 7362098"/>
                              <a:gd name="connsiteY1336" fmla="*/ 4230599 h 4900456"/>
                              <a:gd name="connsiteX1337" fmla="*/ 5043448 w 7362098"/>
                              <a:gd name="connsiteY1337" fmla="*/ 4232196 h 4900456"/>
                              <a:gd name="connsiteX1338" fmla="*/ 5042251 w 7362098"/>
                              <a:gd name="connsiteY1338" fmla="*/ 4234990 h 4900456"/>
                              <a:gd name="connsiteX1339" fmla="*/ 5041851 w 7362098"/>
                              <a:gd name="connsiteY1339" fmla="*/ 4234990 h 4900456"/>
                              <a:gd name="connsiteX1340" fmla="*/ 5029077 w 7362098"/>
                              <a:gd name="connsiteY1340" fmla="*/ 4233792 h 4900456"/>
                              <a:gd name="connsiteX1341" fmla="*/ 5000334 w 7362098"/>
                              <a:gd name="connsiteY1341" fmla="*/ 4266128 h 4900456"/>
                              <a:gd name="connsiteX1342" fmla="*/ 4957220 w 7362098"/>
                              <a:gd name="connsiteY1342" fmla="*/ 4269322 h 4900456"/>
                              <a:gd name="connsiteX1343" fmla="*/ 4950434 w 7362098"/>
                              <a:gd name="connsiteY1343" fmla="*/ 4280500 h 4900456"/>
                              <a:gd name="connsiteX1344" fmla="*/ 4950035 w 7362098"/>
                              <a:gd name="connsiteY1344" fmla="*/ 4280899 h 4900456"/>
                              <a:gd name="connsiteX1345" fmla="*/ 4947240 w 7362098"/>
                              <a:gd name="connsiteY1345" fmla="*/ 4280100 h 4900456"/>
                              <a:gd name="connsiteX1346" fmla="*/ 4947640 w 7362098"/>
                              <a:gd name="connsiteY1346" fmla="*/ 4276907 h 4900456"/>
                              <a:gd name="connsiteX1347" fmla="*/ 4949636 w 7362098"/>
                              <a:gd name="connsiteY1347" fmla="*/ 4256147 h 4900456"/>
                              <a:gd name="connsiteX1348" fmla="*/ 4950035 w 7362098"/>
                              <a:gd name="connsiteY1348" fmla="*/ 4252954 h 4900456"/>
                              <a:gd name="connsiteX1349" fmla="*/ 4953228 w 7362098"/>
                              <a:gd name="connsiteY1349" fmla="*/ 4253353 h 4900456"/>
                              <a:gd name="connsiteX1350" fmla="*/ 4957620 w 7362098"/>
                              <a:gd name="connsiteY1350" fmla="*/ 4264931 h 4900456"/>
                              <a:gd name="connsiteX1351" fmla="*/ 4958019 w 7362098"/>
                              <a:gd name="connsiteY1351" fmla="*/ 4264931 h 4900456"/>
                              <a:gd name="connsiteX1352" fmla="*/ 4998338 w 7362098"/>
                              <a:gd name="connsiteY1352" fmla="*/ 4262135 h 4900456"/>
                              <a:gd name="connsiteX1353" fmla="*/ 5024686 w 7362098"/>
                              <a:gd name="connsiteY1353" fmla="*/ 4231796 h 4900456"/>
                              <a:gd name="connsiteX1354" fmla="*/ 5024686 w 7362098"/>
                              <a:gd name="connsiteY1354" fmla="*/ 4231397 h 4900456"/>
                              <a:gd name="connsiteX1355" fmla="*/ 5018299 w 7362098"/>
                              <a:gd name="connsiteY1355" fmla="*/ 4221018 h 4900456"/>
                              <a:gd name="connsiteX1356" fmla="*/ 5019896 w 7362098"/>
                              <a:gd name="connsiteY1356" fmla="*/ 4218224 h 4900456"/>
                              <a:gd name="connsiteX1357" fmla="*/ 5943242 w 7362098"/>
                              <a:gd name="connsiteY1357" fmla="*/ 4215031 h 4900456"/>
                              <a:gd name="connsiteX1358" fmla="*/ 5948032 w 7362098"/>
                              <a:gd name="connsiteY1358" fmla="*/ 4218624 h 4900456"/>
                              <a:gd name="connsiteX1359" fmla="*/ 5951625 w 7362098"/>
                              <a:gd name="connsiteY1359" fmla="*/ 4242975 h 4900456"/>
                              <a:gd name="connsiteX1360" fmla="*/ 5975976 w 7362098"/>
                              <a:gd name="connsiteY1360" fmla="*/ 4239382 h 4900456"/>
                              <a:gd name="connsiteX1361" fmla="*/ 5980767 w 7362098"/>
                              <a:gd name="connsiteY1361" fmla="*/ 4242975 h 4900456"/>
                              <a:gd name="connsiteX1362" fmla="*/ 5977174 w 7362098"/>
                              <a:gd name="connsiteY1362" fmla="*/ 4247765 h 4900456"/>
                              <a:gd name="connsiteX1363" fmla="*/ 5952823 w 7362098"/>
                              <a:gd name="connsiteY1363" fmla="*/ 4251358 h 4900456"/>
                              <a:gd name="connsiteX1364" fmla="*/ 5956416 w 7362098"/>
                              <a:gd name="connsiteY1364" fmla="*/ 4275710 h 4900456"/>
                              <a:gd name="connsiteX1365" fmla="*/ 5952823 w 7362098"/>
                              <a:gd name="connsiteY1365" fmla="*/ 4280501 h 4900456"/>
                              <a:gd name="connsiteX1366" fmla="*/ 5948032 w 7362098"/>
                              <a:gd name="connsiteY1366" fmla="*/ 4276908 h 4900456"/>
                              <a:gd name="connsiteX1367" fmla="*/ 5944440 w 7362098"/>
                              <a:gd name="connsiteY1367" fmla="*/ 4252556 h 4900456"/>
                              <a:gd name="connsiteX1368" fmla="*/ 5920088 w 7362098"/>
                              <a:gd name="connsiteY1368" fmla="*/ 4256148 h 4900456"/>
                              <a:gd name="connsiteX1369" fmla="*/ 5915297 w 7362098"/>
                              <a:gd name="connsiteY1369" fmla="*/ 4252556 h 4900456"/>
                              <a:gd name="connsiteX1370" fmla="*/ 5918890 w 7362098"/>
                              <a:gd name="connsiteY1370" fmla="*/ 4247765 h 4900456"/>
                              <a:gd name="connsiteX1371" fmla="*/ 5943242 w 7362098"/>
                              <a:gd name="connsiteY1371" fmla="*/ 4244172 h 4900456"/>
                              <a:gd name="connsiteX1372" fmla="*/ 5939649 w 7362098"/>
                              <a:gd name="connsiteY1372" fmla="*/ 4219821 h 4900456"/>
                              <a:gd name="connsiteX1373" fmla="*/ 5943242 w 7362098"/>
                              <a:gd name="connsiteY1373" fmla="*/ 4215031 h 4900456"/>
                              <a:gd name="connsiteX1374" fmla="*/ 1835519 w 7362098"/>
                              <a:gd name="connsiteY1374" fmla="*/ 4215031 h 4900456"/>
                              <a:gd name="connsiteX1375" fmla="*/ 1849891 w 7362098"/>
                              <a:gd name="connsiteY1375" fmla="*/ 4225810 h 4900456"/>
                              <a:gd name="connsiteX1376" fmla="*/ 1850291 w 7362098"/>
                              <a:gd name="connsiteY1376" fmla="*/ 4228605 h 4900456"/>
                              <a:gd name="connsiteX1377" fmla="*/ 1848694 w 7362098"/>
                              <a:gd name="connsiteY1377" fmla="*/ 4229403 h 4900456"/>
                              <a:gd name="connsiteX1378" fmla="*/ 1847097 w 7362098"/>
                              <a:gd name="connsiteY1378" fmla="*/ 4229004 h 4900456"/>
                              <a:gd name="connsiteX1379" fmla="*/ 1833123 w 7362098"/>
                              <a:gd name="connsiteY1379" fmla="*/ 4218224 h 4900456"/>
                              <a:gd name="connsiteX1380" fmla="*/ 1832724 w 7362098"/>
                              <a:gd name="connsiteY1380" fmla="*/ 4215430 h 4900456"/>
                              <a:gd name="connsiteX1381" fmla="*/ 1835519 w 7362098"/>
                              <a:gd name="connsiteY1381" fmla="*/ 4215031 h 4900456"/>
                              <a:gd name="connsiteX1382" fmla="*/ 1781235 w 7362098"/>
                              <a:gd name="connsiteY1382" fmla="*/ 4211038 h 4900456"/>
                              <a:gd name="connsiteX1383" fmla="*/ 1784030 w 7362098"/>
                              <a:gd name="connsiteY1383" fmla="*/ 4211837 h 4900456"/>
                              <a:gd name="connsiteX1384" fmla="*/ 1783231 w 7362098"/>
                              <a:gd name="connsiteY1384" fmla="*/ 4214631 h 4900456"/>
                              <a:gd name="connsiteX1385" fmla="*/ 1768062 w 7362098"/>
                              <a:gd name="connsiteY1385" fmla="*/ 4223415 h 4900456"/>
                              <a:gd name="connsiteX1386" fmla="*/ 1767263 w 7362098"/>
                              <a:gd name="connsiteY1386" fmla="*/ 4223814 h 4900456"/>
                              <a:gd name="connsiteX1387" fmla="*/ 1765267 w 7362098"/>
                              <a:gd name="connsiteY1387" fmla="*/ 4222616 h 4900456"/>
                              <a:gd name="connsiteX1388" fmla="*/ 1766066 w 7362098"/>
                              <a:gd name="connsiteY1388" fmla="*/ 4219822 h 4900456"/>
                              <a:gd name="connsiteX1389" fmla="*/ 7171776 w 7362098"/>
                              <a:gd name="connsiteY1389" fmla="*/ 4207147 h 4900456"/>
                              <a:gd name="connsiteX1390" fmla="*/ 7181158 w 7362098"/>
                              <a:gd name="connsiteY1390" fmla="*/ 4208244 h 4900456"/>
                              <a:gd name="connsiteX1391" fmla="*/ 7188343 w 7362098"/>
                              <a:gd name="connsiteY1391" fmla="*/ 4220220 h 4900456"/>
                              <a:gd name="connsiteX1392" fmla="*/ 7191936 w 7362098"/>
                              <a:gd name="connsiteY1392" fmla="*/ 4225011 h 4900456"/>
                              <a:gd name="connsiteX1393" fmla="*/ 7197924 w 7362098"/>
                              <a:gd name="connsiteY1393" fmla="*/ 4225011 h 4900456"/>
                              <a:gd name="connsiteX1394" fmla="*/ 7198323 w 7362098"/>
                              <a:gd name="connsiteY1394" fmla="*/ 4225011 h 4900456"/>
                              <a:gd name="connsiteX1395" fmla="*/ 7198722 w 7362098"/>
                              <a:gd name="connsiteY1395" fmla="*/ 4224612 h 4900456"/>
                              <a:gd name="connsiteX1396" fmla="*/ 7211896 w 7362098"/>
                              <a:gd name="connsiteY1396" fmla="*/ 4224212 h 4900456"/>
                              <a:gd name="connsiteX1397" fmla="*/ 7219082 w 7362098"/>
                              <a:gd name="connsiteY1397" fmla="*/ 4235789 h 4900456"/>
                              <a:gd name="connsiteX1398" fmla="*/ 7219082 w 7362098"/>
                              <a:gd name="connsiteY1398" fmla="*/ 4236188 h 4900456"/>
                              <a:gd name="connsiteX1399" fmla="*/ 7222674 w 7362098"/>
                              <a:gd name="connsiteY1399" fmla="*/ 4240979 h 4900456"/>
                              <a:gd name="connsiteX1400" fmla="*/ 7229062 w 7362098"/>
                              <a:gd name="connsiteY1400" fmla="*/ 4240979 h 4900456"/>
                              <a:gd name="connsiteX1401" fmla="*/ 7229461 w 7362098"/>
                              <a:gd name="connsiteY1401" fmla="*/ 4240979 h 4900456"/>
                              <a:gd name="connsiteX1402" fmla="*/ 7243433 w 7362098"/>
                              <a:gd name="connsiteY1402" fmla="*/ 4240180 h 4900456"/>
                              <a:gd name="connsiteX1403" fmla="*/ 7250618 w 7362098"/>
                              <a:gd name="connsiteY1403" fmla="*/ 4252157 h 4900456"/>
                              <a:gd name="connsiteX1404" fmla="*/ 7254211 w 7362098"/>
                              <a:gd name="connsiteY1404" fmla="*/ 4256948 h 4900456"/>
                              <a:gd name="connsiteX1405" fmla="*/ 7257405 w 7362098"/>
                              <a:gd name="connsiteY1405" fmla="*/ 4257746 h 4900456"/>
                              <a:gd name="connsiteX1406" fmla="*/ 7261796 w 7362098"/>
                              <a:gd name="connsiteY1406" fmla="*/ 4258145 h 4900456"/>
                              <a:gd name="connsiteX1407" fmla="*/ 7265389 w 7362098"/>
                              <a:gd name="connsiteY1407" fmla="*/ 4262137 h 4900456"/>
                              <a:gd name="connsiteX1408" fmla="*/ 7259800 w 7362098"/>
                              <a:gd name="connsiteY1408" fmla="*/ 4266529 h 4900456"/>
                              <a:gd name="connsiteX1409" fmla="*/ 7253812 w 7362098"/>
                              <a:gd name="connsiteY1409" fmla="*/ 4266129 h 4900456"/>
                              <a:gd name="connsiteX1410" fmla="*/ 7249022 w 7362098"/>
                              <a:gd name="connsiteY1410" fmla="*/ 4264533 h 4900456"/>
                              <a:gd name="connsiteX1411" fmla="*/ 7241836 w 7362098"/>
                              <a:gd name="connsiteY1411" fmla="*/ 4252557 h 4900456"/>
                              <a:gd name="connsiteX1412" fmla="*/ 7238642 w 7362098"/>
                              <a:gd name="connsiteY1412" fmla="*/ 4247765 h 4900456"/>
                              <a:gd name="connsiteX1413" fmla="*/ 7231856 w 7362098"/>
                              <a:gd name="connsiteY1413" fmla="*/ 4248164 h 4900456"/>
                              <a:gd name="connsiteX1414" fmla="*/ 7218283 w 7362098"/>
                              <a:gd name="connsiteY1414" fmla="*/ 4248564 h 4900456"/>
                              <a:gd name="connsiteX1415" fmla="*/ 7211098 w 7362098"/>
                              <a:gd name="connsiteY1415" fmla="*/ 4236987 h 4900456"/>
                              <a:gd name="connsiteX1416" fmla="*/ 7207505 w 7362098"/>
                              <a:gd name="connsiteY1416" fmla="*/ 4231797 h 4900456"/>
                              <a:gd name="connsiteX1417" fmla="*/ 7201517 w 7362098"/>
                              <a:gd name="connsiteY1417" fmla="*/ 4231797 h 4900456"/>
                              <a:gd name="connsiteX1418" fmla="*/ 7201118 w 7362098"/>
                              <a:gd name="connsiteY1418" fmla="*/ 4231797 h 4900456"/>
                              <a:gd name="connsiteX1419" fmla="*/ 7187545 w 7362098"/>
                              <a:gd name="connsiteY1419" fmla="*/ 4232196 h 4900456"/>
                              <a:gd name="connsiteX1420" fmla="*/ 7180359 w 7362098"/>
                              <a:gd name="connsiteY1420" fmla="*/ 4220220 h 4900456"/>
                              <a:gd name="connsiteX1421" fmla="*/ 7177165 w 7362098"/>
                              <a:gd name="connsiteY1421" fmla="*/ 4215430 h 4900456"/>
                              <a:gd name="connsiteX1422" fmla="*/ 7170378 w 7362098"/>
                              <a:gd name="connsiteY1422" fmla="*/ 4215829 h 4900456"/>
                              <a:gd name="connsiteX1423" fmla="*/ 7156805 w 7362098"/>
                              <a:gd name="connsiteY1423" fmla="*/ 4216228 h 4900456"/>
                              <a:gd name="connsiteX1424" fmla="*/ 7154410 w 7362098"/>
                              <a:gd name="connsiteY1424" fmla="*/ 4214632 h 4900456"/>
                              <a:gd name="connsiteX1425" fmla="*/ 7152813 w 7362098"/>
                              <a:gd name="connsiteY1425" fmla="*/ 4209442 h 4900456"/>
                              <a:gd name="connsiteX1426" fmla="*/ 7158003 w 7362098"/>
                              <a:gd name="connsiteY1426" fmla="*/ 4207845 h 4900456"/>
                              <a:gd name="connsiteX1427" fmla="*/ 7160398 w 7362098"/>
                              <a:gd name="connsiteY1427" fmla="*/ 4209043 h 4900456"/>
                              <a:gd name="connsiteX1428" fmla="*/ 7166785 w 7362098"/>
                              <a:gd name="connsiteY1428" fmla="*/ 4209043 h 4900456"/>
                              <a:gd name="connsiteX1429" fmla="*/ 7167185 w 7362098"/>
                              <a:gd name="connsiteY1429" fmla="*/ 4209043 h 4900456"/>
                              <a:gd name="connsiteX1430" fmla="*/ 7171776 w 7362098"/>
                              <a:gd name="connsiteY1430" fmla="*/ 4207147 h 4900456"/>
                              <a:gd name="connsiteX1431" fmla="*/ 1840309 w 7362098"/>
                              <a:gd name="connsiteY1431" fmla="*/ 4203853 h 4900456"/>
                              <a:gd name="connsiteX1432" fmla="*/ 1857076 w 7362098"/>
                              <a:gd name="connsiteY1432" fmla="*/ 4208644 h 4900456"/>
                              <a:gd name="connsiteX1433" fmla="*/ 1858274 w 7362098"/>
                              <a:gd name="connsiteY1433" fmla="*/ 4211438 h 4900456"/>
                              <a:gd name="connsiteX1434" fmla="*/ 1856677 w 7362098"/>
                              <a:gd name="connsiteY1434" fmla="*/ 4213035 h 4900456"/>
                              <a:gd name="connsiteX1435" fmla="*/ 1855879 w 7362098"/>
                              <a:gd name="connsiteY1435" fmla="*/ 4213035 h 4900456"/>
                              <a:gd name="connsiteX1436" fmla="*/ 1839111 w 7362098"/>
                              <a:gd name="connsiteY1436" fmla="*/ 4208244 h 4900456"/>
                              <a:gd name="connsiteX1437" fmla="*/ 1837515 w 7362098"/>
                              <a:gd name="connsiteY1437" fmla="*/ 4205450 h 4900456"/>
                              <a:gd name="connsiteX1438" fmla="*/ 1840309 w 7362098"/>
                              <a:gd name="connsiteY1438" fmla="*/ 4203853 h 4900456"/>
                              <a:gd name="connsiteX1439" fmla="*/ 1778044 w 7362098"/>
                              <a:gd name="connsiteY1439" fmla="*/ 4199462 h 4900456"/>
                              <a:gd name="connsiteX1440" fmla="*/ 1780439 w 7362098"/>
                              <a:gd name="connsiteY1440" fmla="*/ 4201458 h 4900456"/>
                              <a:gd name="connsiteX1441" fmla="*/ 1778443 w 7362098"/>
                              <a:gd name="connsiteY1441" fmla="*/ 4203853 h 4900456"/>
                              <a:gd name="connsiteX1442" fmla="*/ 1760878 w 7362098"/>
                              <a:gd name="connsiteY1442" fmla="*/ 4206249 h 4900456"/>
                              <a:gd name="connsiteX1443" fmla="*/ 1758483 w 7362098"/>
                              <a:gd name="connsiteY1443" fmla="*/ 4204253 h 4900456"/>
                              <a:gd name="connsiteX1444" fmla="*/ 1760479 w 7362098"/>
                              <a:gd name="connsiteY1444" fmla="*/ 4201857 h 4900456"/>
                              <a:gd name="connsiteX1445" fmla="*/ 1857477 w 7362098"/>
                              <a:gd name="connsiteY1445" fmla="*/ 4189482 h 4900456"/>
                              <a:gd name="connsiteX1446" fmla="*/ 1859872 w 7362098"/>
                              <a:gd name="connsiteY1446" fmla="*/ 4191477 h 4900456"/>
                              <a:gd name="connsiteX1447" fmla="*/ 1857876 w 7362098"/>
                              <a:gd name="connsiteY1447" fmla="*/ 4193873 h 4900456"/>
                              <a:gd name="connsiteX1448" fmla="*/ 1840310 w 7362098"/>
                              <a:gd name="connsiteY1448" fmla="*/ 4196269 h 4900456"/>
                              <a:gd name="connsiteX1449" fmla="*/ 1837915 w 7362098"/>
                              <a:gd name="connsiteY1449" fmla="*/ 4194273 h 4900456"/>
                              <a:gd name="connsiteX1450" fmla="*/ 1839911 w 7362098"/>
                              <a:gd name="connsiteY1450" fmla="*/ 4191877 h 4900456"/>
                              <a:gd name="connsiteX1451" fmla="*/ 485622 w 7362098"/>
                              <a:gd name="connsiteY1451" fmla="*/ 4188384 h 4900456"/>
                              <a:gd name="connsiteX1452" fmla="*/ 495004 w 7362098"/>
                              <a:gd name="connsiteY1452" fmla="*/ 4189482 h 4900456"/>
                              <a:gd name="connsiteX1453" fmla="*/ 502189 w 7362098"/>
                              <a:gd name="connsiteY1453" fmla="*/ 4201458 h 4900456"/>
                              <a:gd name="connsiteX1454" fmla="*/ 505782 w 7362098"/>
                              <a:gd name="connsiteY1454" fmla="*/ 4206248 h 4900456"/>
                              <a:gd name="connsiteX1455" fmla="*/ 511770 w 7362098"/>
                              <a:gd name="connsiteY1455" fmla="*/ 4206248 h 4900456"/>
                              <a:gd name="connsiteX1456" fmla="*/ 512169 w 7362098"/>
                              <a:gd name="connsiteY1456" fmla="*/ 4206248 h 4900456"/>
                              <a:gd name="connsiteX1457" fmla="*/ 512568 w 7362098"/>
                              <a:gd name="connsiteY1457" fmla="*/ 4205849 h 4900456"/>
                              <a:gd name="connsiteX1458" fmla="*/ 525742 w 7362098"/>
                              <a:gd name="connsiteY1458" fmla="*/ 4205450 h 4900456"/>
                              <a:gd name="connsiteX1459" fmla="*/ 532927 w 7362098"/>
                              <a:gd name="connsiteY1459" fmla="*/ 4217027 h 4900456"/>
                              <a:gd name="connsiteX1460" fmla="*/ 532927 w 7362098"/>
                              <a:gd name="connsiteY1460" fmla="*/ 4217426 h 4900456"/>
                              <a:gd name="connsiteX1461" fmla="*/ 536520 w 7362098"/>
                              <a:gd name="connsiteY1461" fmla="*/ 4222216 h 4900456"/>
                              <a:gd name="connsiteX1462" fmla="*/ 542907 w 7362098"/>
                              <a:gd name="connsiteY1462" fmla="*/ 4222216 h 4900456"/>
                              <a:gd name="connsiteX1463" fmla="*/ 543307 w 7362098"/>
                              <a:gd name="connsiteY1463" fmla="*/ 4222216 h 4900456"/>
                              <a:gd name="connsiteX1464" fmla="*/ 557279 w 7362098"/>
                              <a:gd name="connsiteY1464" fmla="*/ 4221418 h 4900456"/>
                              <a:gd name="connsiteX1465" fmla="*/ 564464 w 7362098"/>
                              <a:gd name="connsiteY1465" fmla="*/ 4233395 h 4900456"/>
                              <a:gd name="connsiteX1466" fmla="*/ 568057 w 7362098"/>
                              <a:gd name="connsiteY1466" fmla="*/ 4238185 h 4900456"/>
                              <a:gd name="connsiteX1467" fmla="*/ 571251 w 7362098"/>
                              <a:gd name="connsiteY1467" fmla="*/ 4238983 h 4900456"/>
                              <a:gd name="connsiteX1468" fmla="*/ 575642 w 7362098"/>
                              <a:gd name="connsiteY1468" fmla="*/ 4239383 h 4900456"/>
                              <a:gd name="connsiteX1469" fmla="*/ 579235 w 7362098"/>
                              <a:gd name="connsiteY1469" fmla="*/ 4243375 h 4900456"/>
                              <a:gd name="connsiteX1470" fmla="*/ 573646 w 7362098"/>
                              <a:gd name="connsiteY1470" fmla="*/ 4247367 h 4900456"/>
                              <a:gd name="connsiteX1471" fmla="*/ 567658 w 7362098"/>
                              <a:gd name="connsiteY1471" fmla="*/ 4246967 h 4900456"/>
                              <a:gd name="connsiteX1472" fmla="*/ 562867 w 7362098"/>
                              <a:gd name="connsiteY1472" fmla="*/ 4245371 h 4900456"/>
                              <a:gd name="connsiteX1473" fmla="*/ 555682 w 7362098"/>
                              <a:gd name="connsiteY1473" fmla="*/ 4233395 h 4900456"/>
                              <a:gd name="connsiteX1474" fmla="*/ 552488 w 7362098"/>
                              <a:gd name="connsiteY1474" fmla="*/ 4228603 h 4900456"/>
                              <a:gd name="connsiteX1475" fmla="*/ 545702 w 7362098"/>
                              <a:gd name="connsiteY1475" fmla="*/ 4229002 h 4900456"/>
                              <a:gd name="connsiteX1476" fmla="*/ 532129 w 7362098"/>
                              <a:gd name="connsiteY1476" fmla="*/ 4229402 h 4900456"/>
                              <a:gd name="connsiteX1477" fmla="*/ 524943 w 7362098"/>
                              <a:gd name="connsiteY1477" fmla="*/ 4217825 h 4900456"/>
                              <a:gd name="connsiteX1478" fmla="*/ 521351 w 7362098"/>
                              <a:gd name="connsiteY1478" fmla="*/ 4212635 h 4900456"/>
                              <a:gd name="connsiteX1479" fmla="*/ 515363 w 7362098"/>
                              <a:gd name="connsiteY1479" fmla="*/ 4212635 h 4900456"/>
                              <a:gd name="connsiteX1480" fmla="*/ 514964 w 7362098"/>
                              <a:gd name="connsiteY1480" fmla="*/ 4212635 h 4900456"/>
                              <a:gd name="connsiteX1481" fmla="*/ 501391 w 7362098"/>
                              <a:gd name="connsiteY1481" fmla="*/ 4213035 h 4900456"/>
                              <a:gd name="connsiteX1482" fmla="*/ 494205 w 7362098"/>
                              <a:gd name="connsiteY1482" fmla="*/ 4201059 h 4900456"/>
                              <a:gd name="connsiteX1483" fmla="*/ 491012 w 7362098"/>
                              <a:gd name="connsiteY1483" fmla="*/ 4196268 h 4900456"/>
                              <a:gd name="connsiteX1484" fmla="*/ 484225 w 7362098"/>
                              <a:gd name="connsiteY1484" fmla="*/ 4196667 h 4900456"/>
                              <a:gd name="connsiteX1485" fmla="*/ 470652 w 7362098"/>
                              <a:gd name="connsiteY1485" fmla="*/ 4197067 h 4900456"/>
                              <a:gd name="connsiteX1486" fmla="*/ 468257 w 7362098"/>
                              <a:gd name="connsiteY1486" fmla="*/ 4195470 h 4900456"/>
                              <a:gd name="connsiteX1487" fmla="*/ 466660 w 7362098"/>
                              <a:gd name="connsiteY1487" fmla="*/ 4190280 h 4900456"/>
                              <a:gd name="connsiteX1488" fmla="*/ 471850 w 7362098"/>
                              <a:gd name="connsiteY1488" fmla="*/ 4188683 h 4900456"/>
                              <a:gd name="connsiteX1489" fmla="*/ 474245 w 7362098"/>
                              <a:gd name="connsiteY1489" fmla="*/ 4190280 h 4900456"/>
                              <a:gd name="connsiteX1490" fmla="*/ 480632 w 7362098"/>
                              <a:gd name="connsiteY1490" fmla="*/ 4190280 h 4900456"/>
                              <a:gd name="connsiteX1491" fmla="*/ 481032 w 7362098"/>
                              <a:gd name="connsiteY1491" fmla="*/ 4190280 h 4900456"/>
                              <a:gd name="connsiteX1492" fmla="*/ 485622 w 7362098"/>
                              <a:gd name="connsiteY1492" fmla="*/ 4188384 h 4900456"/>
                              <a:gd name="connsiteX1493" fmla="*/ 1762473 w 7362098"/>
                              <a:gd name="connsiteY1493" fmla="*/ 4182297 h 4900456"/>
                              <a:gd name="connsiteX1494" fmla="*/ 1779239 w 7362098"/>
                              <a:gd name="connsiteY1494" fmla="*/ 4187088 h 4900456"/>
                              <a:gd name="connsiteX1495" fmla="*/ 1780836 w 7362098"/>
                              <a:gd name="connsiteY1495" fmla="*/ 4189882 h 4900456"/>
                              <a:gd name="connsiteX1496" fmla="*/ 1779239 w 7362098"/>
                              <a:gd name="connsiteY1496" fmla="*/ 4191479 h 4900456"/>
                              <a:gd name="connsiteX1497" fmla="*/ 1778441 w 7362098"/>
                              <a:gd name="connsiteY1497" fmla="*/ 4191479 h 4900456"/>
                              <a:gd name="connsiteX1498" fmla="*/ 1761675 w 7362098"/>
                              <a:gd name="connsiteY1498" fmla="*/ 4186688 h 4900456"/>
                              <a:gd name="connsiteX1499" fmla="*/ 1759679 w 7362098"/>
                              <a:gd name="connsiteY1499" fmla="*/ 4183893 h 4900456"/>
                              <a:gd name="connsiteX1500" fmla="*/ 1762473 w 7362098"/>
                              <a:gd name="connsiteY1500" fmla="*/ 4182297 h 4900456"/>
                              <a:gd name="connsiteX1501" fmla="*/ 7188542 w 7362098"/>
                              <a:gd name="connsiteY1501" fmla="*/ 4175211 h 4900456"/>
                              <a:gd name="connsiteX1502" fmla="*/ 7197924 w 7362098"/>
                              <a:gd name="connsiteY1502" fmla="*/ 4176308 h 4900456"/>
                              <a:gd name="connsiteX1503" fmla="*/ 7205109 w 7362098"/>
                              <a:gd name="connsiteY1503" fmla="*/ 4188284 h 4900456"/>
                              <a:gd name="connsiteX1504" fmla="*/ 7208702 w 7362098"/>
                              <a:gd name="connsiteY1504" fmla="*/ 4193075 h 4900456"/>
                              <a:gd name="connsiteX1505" fmla="*/ 7214690 w 7362098"/>
                              <a:gd name="connsiteY1505" fmla="*/ 4193075 h 4900456"/>
                              <a:gd name="connsiteX1506" fmla="*/ 7215089 w 7362098"/>
                              <a:gd name="connsiteY1506" fmla="*/ 4193075 h 4900456"/>
                              <a:gd name="connsiteX1507" fmla="*/ 7215488 w 7362098"/>
                              <a:gd name="connsiteY1507" fmla="*/ 4192676 h 4900456"/>
                              <a:gd name="connsiteX1508" fmla="*/ 7228662 w 7362098"/>
                              <a:gd name="connsiteY1508" fmla="*/ 4192276 h 4900456"/>
                              <a:gd name="connsiteX1509" fmla="*/ 7235847 w 7362098"/>
                              <a:gd name="connsiteY1509" fmla="*/ 4203853 h 4900456"/>
                              <a:gd name="connsiteX1510" fmla="*/ 7235847 w 7362098"/>
                              <a:gd name="connsiteY1510" fmla="*/ 4204252 h 4900456"/>
                              <a:gd name="connsiteX1511" fmla="*/ 7239440 w 7362098"/>
                              <a:gd name="connsiteY1511" fmla="*/ 4209043 h 4900456"/>
                              <a:gd name="connsiteX1512" fmla="*/ 7245827 w 7362098"/>
                              <a:gd name="connsiteY1512" fmla="*/ 4209043 h 4900456"/>
                              <a:gd name="connsiteX1513" fmla="*/ 7246227 w 7362098"/>
                              <a:gd name="connsiteY1513" fmla="*/ 4209043 h 4900456"/>
                              <a:gd name="connsiteX1514" fmla="*/ 7260198 w 7362098"/>
                              <a:gd name="connsiteY1514" fmla="*/ 4208244 h 4900456"/>
                              <a:gd name="connsiteX1515" fmla="*/ 7267384 w 7362098"/>
                              <a:gd name="connsiteY1515" fmla="*/ 4220221 h 4900456"/>
                              <a:gd name="connsiteX1516" fmla="*/ 7270977 w 7362098"/>
                              <a:gd name="connsiteY1516" fmla="*/ 4225012 h 4900456"/>
                              <a:gd name="connsiteX1517" fmla="*/ 7274170 w 7362098"/>
                              <a:gd name="connsiteY1517" fmla="*/ 4225810 h 4900456"/>
                              <a:gd name="connsiteX1518" fmla="*/ 7278562 w 7362098"/>
                              <a:gd name="connsiteY1518" fmla="*/ 4226209 h 4900456"/>
                              <a:gd name="connsiteX1519" fmla="*/ 7282154 w 7362098"/>
                              <a:gd name="connsiteY1519" fmla="*/ 4230201 h 4900456"/>
                              <a:gd name="connsiteX1520" fmla="*/ 7276566 w 7362098"/>
                              <a:gd name="connsiteY1520" fmla="*/ 4234193 h 4900456"/>
                              <a:gd name="connsiteX1521" fmla="*/ 7270578 w 7362098"/>
                              <a:gd name="connsiteY1521" fmla="*/ 4233794 h 4900456"/>
                              <a:gd name="connsiteX1522" fmla="*/ 7265787 w 7362098"/>
                              <a:gd name="connsiteY1522" fmla="*/ 4232197 h 4900456"/>
                              <a:gd name="connsiteX1523" fmla="*/ 7258602 w 7362098"/>
                              <a:gd name="connsiteY1523" fmla="*/ 4220221 h 4900456"/>
                              <a:gd name="connsiteX1524" fmla="*/ 7255408 w 7362098"/>
                              <a:gd name="connsiteY1524" fmla="*/ 4215430 h 4900456"/>
                              <a:gd name="connsiteX1525" fmla="*/ 7248622 w 7362098"/>
                              <a:gd name="connsiteY1525" fmla="*/ 4215829 h 4900456"/>
                              <a:gd name="connsiteX1526" fmla="*/ 7235049 w 7362098"/>
                              <a:gd name="connsiteY1526" fmla="*/ 4216228 h 4900456"/>
                              <a:gd name="connsiteX1527" fmla="*/ 7227863 w 7362098"/>
                              <a:gd name="connsiteY1527" fmla="*/ 4204652 h 4900456"/>
                              <a:gd name="connsiteX1528" fmla="*/ 7224271 w 7362098"/>
                              <a:gd name="connsiteY1528" fmla="*/ 4199462 h 4900456"/>
                              <a:gd name="connsiteX1529" fmla="*/ 7218283 w 7362098"/>
                              <a:gd name="connsiteY1529" fmla="*/ 4199462 h 4900456"/>
                              <a:gd name="connsiteX1530" fmla="*/ 7217884 w 7362098"/>
                              <a:gd name="connsiteY1530" fmla="*/ 4199462 h 4900456"/>
                              <a:gd name="connsiteX1531" fmla="*/ 7204311 w 7362098"/>
                              <a:gd name="connsiteY1531" fmla="*/ 4199861 h 4900456"/>
                              <a:gd name="connsiteX1532" fmla="*/ 7197125 w 7362098"/>
                              <a:gd name="connsiteY1532" fmla="*/ 4187885 h 4900456"/>
                              <a:gd name="connsiteX1533" fmla="*/ 7193931 w 7362098"/>
                              <a:gd name="connsiteY1533" fmla="*/ 4183095 h 4900456"/>
                              <a:gd name="connsiteX1534" fmla="*/ 7187144 w 7362098"/>
                              <a:gd name="connsiteY1534" fmla="*/ 4183494 h 4900456"/>
                              <a:gd name="connsiteX1535" fmla="*/ 7173572 w 7362098"/>
                              <a:gd name="connsiteY1535" fmla="*/ 4183893 h 4900456"/>
                              <a:gd name="connsiteX1536" fmla="*/ 7171176 w 7362098"/>
                              <a:gd name="connsiteY1536" fmla="*/ 4182296 h 4900456"/>
                              <a:gd name="connsiteX1537" fmla="*/ 7169580 w 7362098"/>
                              <a:gd name="connsiteY1537" fmla="*/ 4177107 h 4900456"/>
                              <a:gd name="connsiteX1538" fmla="*/ 7174769 w 7362098"/>
                              <a:gd name="connsiteY1538" fmla="*/ 4175510 h 4900456"/>
                              <a:gd name="connsiteX1539" fmla="*/ 7177164 w 7362098"/>
                              <a:gd name="connsiteY1539" fmla="*/ 4177107 h 4900456"/>
                              <a:gd name="connsiteX1540" fmla="*/ 7183552 w 7362098"/>
                              <a:gd name="connsiteY1540" fmla="*/ 4177107 h 4900456"/>
                              <a:gd name="connsiteX1541" fmla="*/ 7183951 w 7362098"/>
                              <a:gd name="connsiteY1541" fmla="*/ 4177107 h 4900456"/>
                              <a:gd name="connsiteX1542" fmla="*/ 7188542 w 7362098"/>
                              <a:gd name="connsiteY1542" fmla="*/ 4175211 h 4900456"/>
                              <a:gd name="connsiteX1543" fmla="*/ 1850689 w 7362098"/>
                              <a:gd name="connsiteY1543" fmla="*/ 4171917 h 4900456"/>
                              <a:gd name="connsiteX1544" fmla="*/ 1853484 w 7362098"/>
                              <a:gd name="connsiteY1544" fmla="*/ 4172716 h 4900456"/>
                              <a:gd name="connsiteX1545" fmla="*/ 1852685 w 7362098"/>
                              <a:gd name="connsiteY1545" fmla="*/ 4175510 h 4900456"/>
                              <a:gd name="connsiteX1546" fmla="*/ 1837515 w 7362098"/>
                              <a:gd name="connsiteY1546" fmla="*/ 4184294 h 4900456"/>
                              <a:gd name="connsiteX1547" fmla="*/ 1836716 w 7362098"/>
                              <a:gd name="connsiteY1547" fmla="*/ 4184693 h 4900456"/>
                              <a:gd name="connsiteX1548" fmla="*/ 1834720 w 7362098"/>
                              <a:gd name="connsiteY1548" fmla="*/ 4183495 h 4900456"/>
                              <a:gd name="connsiteX1549" fmla="*/ 1835519 w 7362098"/>
                              <a:gd name="connsiteY1549" fmla="*/ 4180701 h 4900456"/>
                              <a:gd name="connsiteX1550" fmla="*/ 1772054 w 7362098"/>
                              <a:gd name="connsiteY1550" fmla="*/ 4166328 h 4900456"/>
                              <a:gd name="connsiteX1551" fmla="*/ 1786027 w 7362098"/>
                              <a:gd name="connsiteY1551" fmla="*/ 4177108 h 4900456"/>
                              <a:gd name="connsiteX1552" fmla="*/ 1786427 w 7362098"/>
                              <a:gd name="connsiteY1552" fmla="*/ 4179902 h 4900456"/>
                              <a:gd name="connsiteX1553" fmla="*/ 1784829 w 7362098"/>
                              <a:gd name="connsiteY1553" fmla="*/ 4180700 h 4900456"/>
                              <a:gd name="connsiteX1554" fmla="*/ 1783233 w 7362098"/>
                              <a:gd name="connsiteY1554" fmla="*/ 4180301 h 4900456"/>
                              <a:gd name="connsiteX1555" fmla="*/ 1769659 w 7362098"/>
                              <a:gd name="connsiteY1555" fmla="*/ 4169522 h 4900456"/>
                              <a:gd name="connsiteX1556" fmla="*/ 1769260 w 7362098"/>
                              <a:gd name="connsiteY1556" fmla="*/ 4166727 h 4900456"/>
                              <a:gd name="connsiteX1557" fmla="*/ 1772054 w 7362098"/>
                              <a:gd name="connsiteY1557" fmla="*/ 4166328 h 4900456"/>
                              <a:gd name="connsiteX1558" fmla="*/ 1840710 w 7362098"/>
                              <a:gd name="connsiteY1558" fmla="*/ 4157546 h 4900456"/>
                              <a:gd name="connsiteX1559" fmla="*/ 1841109 w 7362098"/>
                              <a:gd name="connsiteY1559" fmla="*/ 4160340 h 4900456"/>
                              <a:gd name="connsiteX1560" fmla="*/ 1830330 w 7362098"/>
                              <a:gd name="connsiteY1560" fmla="*/ 4174313 h 4900456"/>
                              <a:gd name="connsiteX1561" fmla="*/ 1828733 w 7362098"/>
                              <a:gd name="connsiteY1561" fmla="*/ 4175112 h 4900456"/>
                              <a:gd name="connsiteX1562" fmla="*/ 1827136 w 7362098"/>
                              <a:gd name="connsiteY1562" fmla="*/ 4174713 h 4900456"/>
                              <a:gd name="connsiteX1563" fmla="*/ 1827136 w 7362098"/>
                              <a:gd name="connsiteY1563" fmla="*/ 4171918 h 4900456"/>
                              <a:gd name="connsiteX1564" fmla="*/ 1837915 w 7362098"/>
                              <a:gd name="connsiteY1564" fmla="*/ 4157945 h 4900456"/>
                              <a:gd name="connsiteX1565" fmla="*/ 1840710 w 7362098"/>
                              <a:gd name="connsiteY1565" fmla="*/ 4157546 h 4900456"/>
                              <a:gd name="connsiteX1566" fmla="*/ 1784030 w 7362098"/>
                              <a:gd name="connsiteY1566" fmla="*/ 4153554 h 4900456"/>
                              <a:gd name="connsiteX1567" fmla="*/ 1786824 w 7362098"/>
                              <a:gd name="connsiteY1567" fmla="*/ 4154353 h 4900456"/>
                              <a:gd name="connsiteX1568" fmla="*/ 1795607 w 7362098"/>
                              <a:gd name="connsiteY1568" fmla="*/ 4169523 h 4900456"/>
                              <a:gd name="connsiteX1569" fmla="*/ 1794808 w 7362098"/>
                              <a:gd name="connsiteY1569" fmla="*/ 4172318 h 4900456"/>
                              <a:gd name="connsiteX1570" fmla="*/ 1794010 w 7362098"/>
                              <a:gd name="connsiteY1570" fmla="*/ 4172717 h 4900456"/>
                              <a:gd name="connsiteX1571" fmla="*/ 1792014 w 7362098"/>
                              <a:gd name="connsiteY1571" fmla="*/ 4171519 h 4900456"/>
                              <a:gd name="connsiteX1572" fmla="*/ 1783230 w 7362098"/>
                              <a:gd name="connsiteY1572" fmla="*/ 4156349 h 4900456"/>
                              <a:gd name="connsiteX1573" fmla="*/ 1784030 w 7362098"/>
                              <a:gd name="connsiteY1573" fmla="*/ 4153554 h 4900456"/>
                              <a:gd name="connsiteX1574" fmla="*/ 1822745 w 7362098"/>
                              <a:gd name="connsiteY1574" fmla="*/ 4148764 h 4900456"/>
                              <a:gd name="connsiteX1575" fmla="*/ 1824343 w 7362098"/>
                              <a:gd name="connsiteY1575" fmla="*/ 4151558 h 4900456"/>
                              <a:gd name="connsiteX1576" fmla="*/ 1819551 w 7362098"/>
                              <a:gd name="connsiteY1576" fmla="*/ 4168325 h 4900456"/>
                              <a:gd name="connsiteX1577" fmla="*/ 1817954 w 7362098"/>
                              <a:gd name="connsiteY1577" fmla="*/ 4169922 h 4900456"/>
                              <a:gd name="connsiteX1578" fmla="*/ 1817156 w 7362098"/>
                              <a:gd name="connsiteY1578" fmla="*/ 4169922 h 4900456"/>
                              <a:gd name="connsiteX1579" fmla="*/ 1815159 w 7362098"/>
                              <a:gd name="connsiteY1579" fmla="*/ 4167128 h 4900456"/>
                              <a:gd name="connsiteX1580" fmla="*/ 1819950 w 7362098"/>
                              <a:gd name="connsiteY1580" fmla="*/ 4150360 h 4900456"/>
                              <a:gd name="connsiteX1581" fmla="*/ 1822745 w 7362098"/>
                              <a:gd name="connsiteY1581" fmla="*/ 4148764 h 4900456"/>
                              <a:gd name="connsiteX1582" fmla="*/ 1802793 w 7362098"/>
                              <a:gd name="connsiteY1582" fmla="*/ 4147167 h 4900456"/>
                              <a:gd name="connsiteX1583" fmla="*/ 1805188 w 7362098"/>
                              <a:gd name="connsiteY1583" fmla="*/ 4149163 h 4900456"/>
                              <a:gd name="connsiteX1584" fmla="*/ 1807583 w 7362098"/>
                              <a:gd name="connsiteY1584" fmla="*/ 4166729 h 4900456"/>
                              <a:gd name="connsiteX1585" fmla="*/ 1805588 w 7362098"/>
                              <a:gd name="connsiteY1585" fmla="*/ 4169124 h 4900456"/>
                              <a:gd name="connsiteX1586" fmla="*/ 1803192 w 7362098"/>
                              <a:gd name="connsiteY1586" fmla="*/ 4167128 h 4900456"/>
                              <a:gd name="connsiteX1587" fmla="*/ 1800797 w 7362098"/>
                              <a:gd name="connsiteY1587" fmla="*/ 4149562 h 4900456"/>
                              <a:gd name="connsiteX1588" fmla="*/ 1802793 w 7362098"/>
                              <a:gd name="connsiteY1588" fmla="*/ 4147167 h 4900456"/>
                              <a:gd name="connsiteX1589" fmla="*/ 847156 w 7362098"/>
                              <a:gd name="connsiteY1589" fmla="*/ 4122167 h 4900456"/>
                              <a:gd name="connsiteX1590" fmla="*/ 866269 w 7362098"/>
                              <a:gd name="connsiteY1590" fmla="*/ 4136388 h 4900456"/>
                              <a:gd name="connsiteX1591" fmla="*/ 860679 w 7362098"/>
                              <a:gd name="connsiteY1591" fmla="*/ 4139981 h 4900456"/>
                              <a:gd name="connsiteX1592" fmla="*/ 826344 w 7362098"/>
                              <a:gd name="connsiteY1592" fmla="*/ 4131997 h 4900456"/>
                              <a:gd name="connsiteX1593" fmla="*/ 819160 w 7362098"/>
                              <a:gd name="connsiteY1593" fmla="*/ 4165930 h 4900456"/>
                              <a:gd name="connsiteX1594" fmla="*/ 813573 w 7362098"/>
                              <a:gd name="connsiteY1594" fmla="*/ 4169523 h 4900456"/>
                              <a:gd name="connsiteX1595" fmla="*/ 812774 w 7362098"/>
                              <a:gd name="connsiteY1595" fmla="*/ 4168325 h 4900456"/>
                              <a:gd name="connsiteX1596" fmla="*/ 823550 w 7362098"/>
                              <a:gd name="connsiteY1596" fmla="*/ 4125610 h 4900456"/>
                              <a:gd name="connsiteX1597" fmla="*/ 847156 w 7362098"/>
                              <a:gd name="connsiteY1597" fmla="*/ 4122167 h 4900456"/>
                              <a:gd name="connsiteX1598" fmla="*/ 5590750 w 7362098"/>
                              <a:gd name="connsiteY1598" fmla="*/ 4092876 h 4900456"/>
                              <a:gd name="connsiteX1599" fmla="*/ 5593145 w 7362098"/>
                              <a:gd name="connsiteY1599" fmla="*/ 4094872 h 4900456"/>
                              <a:gd name="connsiteX1600" fmla="*/ 5595540 w 7362098"/>
                              <a:gd name="connsiteY1600" fmla="*/ 4112437 h 4900456"/>
                              <a:gd name="connsiteX1601" fmla="*/ 5593544 w 7362098"/>
                              <a:gd name="connsiteY1601" fmla="*/ 4114833 h 4900456"/>
                              <a:gd name="connsiteX1602" fmla="*/ 5591149 w 7362098"/>
                              <a:gd name="connsiteY1602" fmla="*/ 4112837 h 4900456"/>
                              <a:gd name="connsiteX1603" fmla="*/ 5588753 w 7362098"/>
                              <a:gd name="connsiteY1603" fmla="*/ 4095271 h 4900456"/>
                              <a:gd name="connsiteX1604" fmla="*/ 5590750 w 7362098"/>
                              <a:gd name="connsiteY1604" fmla="*/ 4092876 h 4900456"/>
                              <a:gd name="connsiteX1605" fmla="*/ 5579172 w 7362098"/>
                              <a:gd name="connsiteY1605" fmla="*/ 4092078 h 4900456"/>
                              <a:gd name="connsiteX1606" fmla="*/ 5580371 w 7362098"/>
                              <a:gd name="connsiteY1606" fmla="*/ 4094872 h 4900456"/>
                              <a:gd name="connsiteX1607" fmla="*/ 5575580 w 7362098"/>
                              <a:gd name="connsiteY1607" fmla="*/ 4111639 h 4900456"/>
                              <a:gd name="connsiteX1608" fmla="*/ 5573983 w 7362098"/>
                              <a:gd name="connsiteY1608" fmla="*/ 4113236 h 4900456"/>
                              <a:gd name="connsiteX1609" fmla="*/ 5573185 w 7362098"/>
                              <a:gd name="connsiteY1609" fmla="*/ 4113236 h 4900456"/>
                              <a:gd name="connsiteX1610" fmla="*/ 5571587 w 7362098"/>
                              <a:gd name="connsiteY1610" fmla="*/ 4110442 h 4900456"/>
                              <a:gd name="connsiteX1611" fmla="*/ 5576378 w 7362098"/>
                              <a:gd name="connsiteY1611" fmla="*/ 4093675 h 4900456"/>
                              <a:gd name="connsiteX1612" fmla="*/ 5579172 w 7362098"/>
                              <a:gd name="connsiteY1612" fmla="*/ 4092078 h 4900456"/>
                              <a:gd name="connsiteX1613" fmla="*/ 5601128 w 7362098"/>
                              <a:gd name="connsiteY1613" fmla="*/ 4089682 h 4900456"/>
                              <a:gd name="connsiteX1614" fmla="*/ 5603923 w 7362098"/>
                              <a:gd name="connsiteY1614" fmla="*/ 4090481 h 4900456"/>
                              <a:gd name="connsiteX1615" fmla="*/ 5612706 w 7362098"/>
                              <a:gd name="connsiteY1615" fmla="*/ 4105651 h 4900456"/>
                              <a:gd name="connsiteX1616" fmla="*/ 5611907 w 7362098"/>
                              <a:gd name="connsiteY1616" fmla="*/ 4108446 h 4900456"/>
                              <a:gd name="connsiteX1617" fmla="*/ 5611109 w 7362098"/>
                              <a:gd name="connsiteY1617" fmla="*/ 4108845 h 4900456"/>
                              <a:gd name="connsiteX1618" fmla="*/ 5609113 w 7362098"/>
                              <a:gd name="connsiteY1618" fmla="*/ 4107647 h 4900456"/>
                              <a:gd name="connsiteX1619" fmla="*/ 5600330 w 7362098"/>
                              <a:gd name="connsiteY1619" fmla="*/ 4092477 h 4900456"/>
                              <a:gd name="connsiteX1620" fmla="*/ 5601128 w 7362098"/>
                              <a:gd name="connsiteY1620" fmla="*/ 4089682 h 4900456"/>
                              <a:gd name="connsiteX1621" fmla="*/ 5569193 w 7362098"/>
                              <a:gd name="connsiteY1621" fmla="*/ 4087287 h 4900456"/>
                              <a:gd name="connsiteX1622" fmla="*/ 5569991 w 7362098"/>
                              <a:gd name="connsiteY1622" fmla="*/ 4090081 h 4900456"/>
                              <a:gd name="connsiteX1623" fmla="*/ 5559213 w 7362098"/>
                              <a:gd name="connsiteY1623" fmla="*/ 4104054 h 4900456"/>
                              <a:gd name="connsiteX1624" fmla="*/ 5557615 w 7362098"/>
                              <a:gd name="connsiteY1624" fmla="*/ 4104853 h 4900456"/>
                              <a:gd name="connsiteX1625" fmla="*/ 5556018 w 7362098"/>
                              <a:gd name="connsiteY1625" fmla="*/ 4104453 h 4900456"/>
                              <a:gd name="connsiteX1626" fmla="*/ 5555619 w 7362098"/>
                              <a:gd name="connsiteY1626" fmla="*/ 4101659 h 4900456"/>
                              <a:gd name="connsiteX1627" fmla="*/ 5566399 w 7362098"/>
                              <a:gd name="connsiteY1627" fmla="*/ 4087686 h 4900456"/>
                              <a:gd name="connsiteX1628" fmla="*/ 5569193 w 7362098"/>
                              <a:gd name="connsiteY1628" fmla="*/ 4087287 h 4900456"/>
                              <a:gd name="connsiteX1629" fmla="*/ 5612705 w 7362098"/>
                              <a:gd name="connsiteY1629" fmla="*/ 4081698 h 4900456"/>
                              <a:gd name="connsiteX1630" fmla="*/ 5627077 w 7362098"/>
                              <a:gd name="connsiteY1630" fmla="*/ 4092477 h 4900456"/>
                              <a:gd name="connsiteX1631" fmla="*/ 5627476 w 7362098"/>
                              <a:gd name="connsiteY1631" fmla="*/ 4095272 h 4900456"/>
                              <a:gd name="connsiteX1632" fmla="*/ 5625879 w 7362098"/>
                              <a:gd name="connsiteY1632" fmla="*/ 4096070 h 4900456"/>
                              <a:gd name="connsiteX1633" fmla="*/ 5624282 w 7362098"/>
                              <a:gd name="connsiteY1633" fmla="*/ 4095671 h 4900456"/>
                              <a:gd name="connsiteX1634" fmla="*/ 5610309 w 7362098"/>
                              <a:gd name="connsiteY1634" fmla="*/ 4084892 h 4900456"/>
                              <a:gd name="connsiteX1635" fmla="*/ 5609910 w 7362098"/>
                              <a:gd name="connsiteY1635" fmla="*/ 4082097 h 4900456"/>
                              <a:gd name="connsiteX1636" fmla="*/ 5612705 w 7362098"/>
                              <a:gd name="connsiteY1636" fmla="*/ 4081698 h 4900456"/>
                              <a:gd name="connsiteX1637" fmla="*/ 2122147 w 7362098"/>
                              <a:gd name="connsiteY1637" fmla="*/ 4080900 h 4900456"/>
                              <a:gd name="connsiteX1638" fmla="*/ 2124941 w 7362098"/>
                              <a:gd name="connsiteY1638" fmla="*/ 4082496 h 4900456"/>
                              <a:gd name="connsiteX1639" fmla="*/ 2142507 w 7362098"/>
                              <a:gd name="connsiteY1639" fmla="*/ 4093275 h 4900456"/>
                              <a:gd name="connsiteX1640" fmla="*/ 2145700 w 7362098"/>
                              <a:gd name="connsiteY1640" fmla="*/ 4094872 h 4900456"/>
                              <a:gd name="connsiteX1641" fmla="*/ 2144503 w 7362098"/>
                              <a:gd name="connsiteY1641" fmla="*/ 4097666 h 4900456"/>
                              <a:gd name="connsiteX1642" fmla="*/ 2144103 w 7362098"/>
                              <a:gd name="connsiteY1642" fmla="*/ 4097666 h 4900456"/>
                              <a:gd name="connsiteX1643" fmla="*/ 2131330 w 7362098"/>
                              <a:gd name="connsiteY1643" fmla="*/ 4096468 h 4900456"/>
                              <a:gd name="connsiteX1644" fmla="*/ 2102587 w 7362098"/>
                              <a:gd name="connsiteY1644" fmla="*/ 4128805 h 4900456"/>
                              <a:gd name="connsiteX1645" fmla="*/ 2059471 w 7362098"/>
                              <a:gd name="connsiteY1645" fmla="*/ 4131998 h 4900456"/>
                              <a:gd name="connsiteX1646" fmla="*/ 2052685 w 7362098"/>
                              <a:gd name="connsiteY1646" fmla="*/ 4143176 h 4900456"/>
                              <a:gd name="connsiteX1647" fmla="*/ 2052286 w 7362098"/>
                              <a:gd name="connsiteY1647" fmla="*/ 4143575 h 4900456"/>
                              <a:gd name="connsiteX1648" fmla="*/ 2049491 w 7362098"/>
                              <a:gd name="connsiteY1648" fmla="*/ 4142777 h 4900456"/>
                              <a:gd name="connsiteX1649" fmla="*/ 2049892 w 7362098"/>
                              <a:gd name="connsiteY1649" fmla="*/ 4139583 h 4900456"/>
                              <a:gd name="connsiteX1650" fmla="*/ 2051887 w 7362098"/>
                              <a:gd name="connsiteY1650" fmla="*/ 4118824 h 4900456"/>
                              <a:gd name="connsiteX1651" fmla="*/ 2052286 w 7362098"/>
                              <a:gd name="connsiteY1651" fmla="*/ 4115630 h 4900456"/>
                              <a:gd name="connsiteX1652" fmla="*/ 2055480 w 7362098"/>
                              <a:gd name="connsiteY1652" fmla="*/ 4116029 h 4900456"/>
                              <a:gd name="connsiteX1653" fmla="*/ 2059871 w 7362098"/>
                              <a:gd name="connsiteY1653" fmla="*/ 4127607 h 4900456"/>
                              <a:gd name="connsiteX1654" fmla="*/ 2060271 w 7362098"/>
                              <a:gd name="connsiteY1654" fmla="*/ 4127607 h 4900456"/>
                              <a:gd name="connsiteX1655" fmla="*/ 2100590 w 7362098"/>
                              <a:gd name="connsiteY1655" fmla="*/ 4124812 h 4900456"/>
                              <a:gd name="connsiteX1656" fmla="*/ 2126937 w 7362098"/>
                              <a:gd name="connsiteY1656" fmla="*/ 4094472 h 4900456"/>
                              <a:gd name="connsiteX1657" fmla="*/ 2126937 w 7362098"/>
                              <a:gd name="connsiteY1657" fmla="*/ 4094073 h 4900456"/>
                              <a:gd name="connsiteX1658" fmla="*/ 2120549 w 7362098"/>
                              <a:gd name="connsiteY1658" fmla="*/ 4083694 h 4900456"/>
                              <a:gd name="connsiteX1659" fmla="*/ 2122147 w 7362098"/>
                              <a:gd name="connsiteY1659" fmla="*/ 4080900 h 4900456"/>
                              <a:gd name="connsiteX1660" fmla="*/ 5558813 w 7362098"/>
                              <a:gd name="connsiteY1660" fmla="*/ 4077706 h 4900456"/>
                              <a:gd name="connsiteX1661" fmla="*/ 5561608 w 7362098"/>
                              <a:gd name="connsiteY1661" fmla="*/ 4078505 h 4900456"/>
                              <a:gd name="connsiteX1662" fmla="*/ 5560809 w 7362098"/>
                              <a:gd name="connsiteY1662" fmla="*/ 4081299 h 4900456"/>
                              <a:gd name="connsiteX1663" fmla="*/ 5545639 w 7362098"/>
                              <a:gd name="connsiteY1663" fmla="*/ 4090083 h 4900456"/>
                              <a:gd name="connsiteX1664" fmla="*/ 5544840 w 7362098"/>
                              <a:gd name="connsiteY1664" fmla="*/ 4090482 h 4900456"/>
                              <a:gd name="connsiteX1665" fmla="*/ 5542844 w 7362098"/>
                              <a:gd name="connsiteY1665" fmla="*/ 4089284 h 4900456"/>
                              <a:gd name="connsiteX1666" fmla="*/ 5543643 w 7362098"/>
                              <a:gd name="connsiteY1666" fmla="*/ 4086490 h 4900456"/>
                              <a:gd name="connsiteX1667" fmla="*/ 3045104 w 7362098"/>
                              <a:gd name="connsiteY1667" fmla="*/ 4077706 h 4900456"/>
                              <a:gd name="connsiteX1668" fmla="*/ 3049892 w 7362098"/>
                              <a:gd name="connsiteY1668" fmla="*/ 4081299 h 4900456"/>
                              <a:gd name="connsiteX1669" fmla="*/ 3053486 w 7362098"/>
                              <a:gd name="connsiteY1669" fmla="*/ 4105650 h 4900456"/>
                              <a:gd name="connsiteX1670" fmla="*/ 3077840 w 7362098"/>
                              <a:gd name="connsiteY1670" fmla="*/ 4102057 h 4900456"/>
                              <a:gd name="connsiteX1671" fmla="*/ 3082626 w 7362098"/>
                              <a:gd name="connsiteY1671" fmla="*/ 4105650 h 4900456"/>
                              <a:gd name="connsiteX1672" fmla="*/ 3079038 w 7362098"/>
                              <a:gd name="connsiteY1672" fmla="*/ 4110440 h 4900456"/>
                              <a:gd name="connsiteX1673" fmla="*/ 3054684 w 7362098"/>
                              <a:gd name="connsiteY1673" fmla="*/ 4114033 h 4900456"/>
                              <a:gd name="connsiteX1674" fmla="*/ 3058274 w 7362098"/>
                              <a:gd name="connsiteY1674" fmla="*/ 4138385 h 4900456"/>
                              <a:gd name="connsiteX1675" fmla="*/ 3054684 w 7362098"/>
                              <a:gd name="connsiteY1675" fmla="*/ 4143176 h 4900456"/>
                              <a:gd name="connsiteX1676" fmla="*/ 3049892 w 7362098"/>
                              <a:gd name="connsiteY1676" fmla="*/ 4139583 h 4900456"/>
                              <a:gd name="connsiteX1677" fmla="*/ 3046298 w 7362098"/>
                              <a:gd name="connsiteY1677" fmla="*/ 4115231 h 4900456"/>
                              <a:gd name="connsiteX1678" fmla="*/ 3021953 w 7362098"/>
                              <a:gd name="connsiteY1678" fmla="*/ 4118824 h 4900456"/>
                              <a:gd name="connsiteX1679" fmla="*/ 3017160 w 7362098"/>
                              <a:gd name="connsiteY1679" fmla="*/ 4115231 h 4900456"/>
                              <a:gd name="connsiteX1680" fmla="*/ 3020759 w 7362098"/>
                              <a:gd name="connsiteY1680" fmla="*/ 4110440 h 4900456"/>
                              <a:gd name="connsiteX1681" fmla="*/ 3045104 w 7362098"/>
                              <a:gd name="connsiteY1681" fmla="*/ 4106848 h 4900456"/>
                              <a:gd name="connsiteX1682" fmla="*/ 3041514 w 7362098"/>
                              <a:gd name="connsiteY1682" fmla="*/ 4082496 h 4900456"/>
                              <a:gd name="connsiteX1683" fmla="*/ 3045104 w 7362098"/>
                              <a:gd name="connsiteY1683" fmla="*/ 4077706 h 4900456"/>
                              <a:gd name="connsiteX1684" fmla="*/ 5617495 w 7362098"/>
                              <a:gd name="connsiteY1684" fmla="*/ 4070521 h 4900456"/>
                              <a:gd name="connsiteX1685" fmla="*/ 5634262 w 7362098"/>
                              <a:gd name="connsiteY1685" fmla="*/ 4075312 h 4900456"/>
                              <a:gd name="connsiteX1686" fmla="*/ 5635460 w 7362098"/>
                              <a:gd name="connsiteY1686" fmla="*/ 4078106 h 4900456"/>
                              <a:gd name="connsiteX1687" fmla="*/ 5633863 w 7362098"/>
                              <a:gd name="connsiteY1687" fmla="*/ 4079703 h 4900456"/>
                              <a:gd name="connsiteX1688" fmla="*/ 5633065 w 7362098"/>
                              <a:gd name="connsiteY1688" fmla="*/ 4079703 h 4900456"/>
                              <a:gd name="connsiteX1689" fmla="*/ 5616298 w 7362098"/>
                              <a:gd name="connsiteY1689" fmla="*/ 4074912 h 4900456"/>
                              <a:gd name="connsiteX1690" fmla="*/ 5614701 w 7362098"/>
                              <a:gd name="connsiteY1690" fmla="*/ 4072117 h 4900456"/>
                              <a:gd name="connsiteX1691" fmla="*/ 5617495 w 7362098"/>
                              <a:gd name="connsiteY1691" fmla="*/ 4070521 h 4900456"/>
                              <a:gd name="connsiteX1692" fmla="*/ 4273592 w 7362098"/>
                              <a:gd name="connsiteY1692" fmla="*/ 4070221 h 4900456"/>
                              <a:gd name="connsiteX1693" fmla="*/ 4282974 w 7362098"/>
                              <a:gd name="connsiteY1693" fmla="*/ 4071319 h 4900456"/>
                              <a:gd name="connsiteX1694" fmla="*/ 4290159 w 7362098"/>
                              <a:gd name="connsiteY1694" fmla="*/ 4083295 h 4900456"/>
                              <a:gd name="connsiteX1695" fmla="*/ 4293752 w 7362098"/>
                              <a:gd name="connsiteY1695" fmla="*/ 4088085 h 4900456"/>
                              <a:gd name="connsiteX1696" fmla="*/ 4299740 w 7362098"/>
                              <a:gd name="connsiteY1696" fmla="*/ 4088085 h 4900456"/>
                              <a:gd name="connsiteX1697" fmla="*/ 4300139 w 7362098"/>
                              <a:gd name="connsiteY1697" fmla="*/ 4088085 h 4900456"/>
                              <a:gd name="connsiteX1698" fmla="*/ 4300538 w 7362098"/>
                              <a:gd name="connsiteY1698" fmla="*/ 4087686 h 4900456"/>
                              <a:gd name="connsiteX1699" fmla="*/ 4313712 w 7362098"/>
                              <a:gd name="connsiteY1699" fmla="*/ 4087287 h 4900456"/>
                              <a:gd name="connsiteX1700" fmla="*/ 4320898 w 7362098"/>
                              <a:gd name="connsiteY1700" fmla="*/ 4098864 h 4900456"/>
                              <a:gd name="connsiteX1701" fmla="*/ 4320898 w 7362098"/>
                              <a:gd name="connsiteY1701" fmla="*/ 4099263 h 4900456"/>
                              <a:gd name="connsiteX1702" fmla="*/ 4324490 w 7362098"/>
                              <a:gd name="connsiteY1702" fmla="*/ 4104053 h 4900456"/>
                              <a:gd name="connsiteX1703" fmla="*/ 4330878 w 7362098"/>
                              <a:gd name="connsiteY1703" fmla="*/ 4104053 h 4900456"/>
                              <a:gd name="connsiteX1704" fmla="*/ 4331277 w 7362098"/>
                              <a:gd name="connsiteY1704" fmla="*/ 4104053 h 4900456"/>
                              <a:gd name="connsiteX1705" fmla="*/ 4345250 w 7362098"/>
                              <a:gd name="connsiteY1705" fmla="*/ 4103255 h 4900456"/>
                              <a:gd name="connsiteX1706" fmla="*/ 4352435 w 7362098"/>
                              <a:gd name="connsiteY1706" fmla="*/ 4115232 h 4900456"/>
                              <a:gd name="connsiteX1707" fmla="*/ 4356028 w 7362098"/>
                              <a:gd name="connsiteY1707" fmla="*/ 4120022 h 4900456"/>
                              <a:gd name="connsiteX1708" fmla="*/ 4359222 w 7362098"/>
                              <a:gd name="connsiteY1708" fmla="*/ 4120820 h 4900456"/>
                              <a:gd name="connsiteX1709" fmla="*/ 4363613 w 7362098"/>
                              <a:gd name="connsiteY1709" fmla="*/ 4121220 h 4900456"/>
                              <a:gd name="connsiteX1710" fmla="*/ 4367206 w 7362098"/>
                              <a:gd name="connsiteY1710" fmla="*/ 4125212 h 4900456"/>
                              <a:gd name="connsiteX1711" fmla="*/ 4361617 w 7362098"/>
                              <a:gd name="connsiteY1711" fmla="*/ 4129204 h 4900456"/>
                              <a:gd name="connsiteX1712" fmla="*/ 4355629 w 7362098"/>
                              <a:gd name="connsiteY1712" fmla="*/ 4128804 h 4900456"/>
                              <a:gd name="connsiteX1713" fmla="*/ 4350839 w 7362098"/>
                              <a:gd name="connsiteY1713" fmla="*/ 4127208 h 4900456"/>
                              <a:gd name="connsiteX1714" fmla="*/ 4343653 w 7362098"/>
                              <a:gd name="connsiteY1714" fmla="*/ 4115232 h 4900456"/>
                              <a:gd name="connsiteX1715" fmla="*/ 4340459 w 7362098"/>
                              <a:gd name="connsiteY1715" fmla="*/ 4110440 h 4900456"/>
                              <a:gd name="connsiteX1716" fmla="*/ 4333672 w 7362098"/>
                              <a:gd name="connsiteY1716" fmla="*/ 4110839 h 4900456"/>
                              <a:gd name="connsiteX1717" fmla="*/ 4320099 w 7362098"/>
                              <a:gd name="connsiteY1717" fmla="*/ 4111239 h 4900456"/>
                              <a:gd name="connsiteX1718" fmla="*/ 4312914 w 7362098"/>
                              <a:gd name="connsiteY1718" fmla="*/ 4099662 h 4900456"/>
                              <a:gd name="connsiteX1719" fmla="*/ 4309321 w 7362098"/>
                              <a:gd name="connsiteY1719" fmla="*/ 4094472 h 4900456"/>
                              <a:gd name="connsiteX1720" fmla="*/ 4303333 w 7362098"/>
                              <a:gd name="connsiteY1720" fmla="*/ 4094472 h 4900456"/>
                              <a:gd name="connsiteX1721" fmla="*/ 4302934 w 7362098"/>
                              <a:gd name="connsiteY1721" fmla="*/ 4094472 h 4900456"/>
                              <a:gd name="connsiteX1722" fmla="*/ 4289361 w 7362098"/>
                              <a:gd name="connsiteY1722" fmla="*/ 4094872 h 4900456"/>
                              <a:gd name="connsiteX1723" fmla="*/ 4282175 w 7362098"/>
                              <a:gd name="connsiteY1723" fmla="*/ 4082896 h 4900456"/>
                              <a:gd name="connsiteX1724" fmla="*/ 4278982 w 7362098"/>
                              <a:gd name="connsiteY1724" fmla="*/ 4078105 h 4900456"/>
                              <a:gd name="connsiteX1725" fmla="*/ 4272195 w 7362098"/>
                              <a:gd name="connsiteY1725" fmla="*/ 4078504 h 4900456"/>
                              <a:gd name="connsiteX1726" fmla="*/ 4258622 w 7362098"/>
                              <a:gd name="connsiteY1726" fmla="*/ 4078904 h 4900456"/>
                              <a:gd name="connsiteX1727" fmla="*/ 4256227 w 7362098"/>
                              <a:gd name="connsiteY1727" fmla="*/ 4077307 h 4900456"/>
                              <a:gd name="connsiteX1728" fmla="*/ 4254630 w 7362098"/>
                              <a:gd name="connsiteY1728" fmla="*/ 4072117 h 4900456"/>
                              <a:gd name="connsiteX1729" fmla="*/ 4259820 w 7362098"/>
                              <a:gd name="connsiteY1729" fmla="*/ 4070520 h 4900456"/>
                              <a:gd name="connsiteX1730" fmla="*/ 4262215 w 7362098"/>
                              <a:gd name="connsiteY1730" fmla="*/ 4072117 h 4900456"/>
                              <a:gd name="connsiteX1731" fmla="*/ 4268602 w 7362098"/>
                              <a:gd name="connsiteY1731" fmla="*/ 4072117 h 4900456"/>
                              <a:gd name="connsiteX1732" fmla="*/ 4269002 w 7362098"/>
                              <a:gd name="connsiteY1732" fmla="*/ 4072117 h 4900456"/>
                              <a:gd name="connsiteX1733" fmla="*/ 4273592 w 7362098"/>
                              <a:gd name="connsiteY1733" fmla="*/ 4070221 h 4900456"/>
                              <a:gd name="connsiteX1734" fmla="*/ 5555620 w 7362098"/>
                              <a:gd name="connsiteY1734" fmla="*/ 4066130 h 4900456"/>
                              <a:gd name="connsiteX1735" fmla="*/ 5558015 w 7362098"/>
                              <a:gd name="connsiteY1735" fmla="*/ 4068126 h 4900456"/>
                              <a:gd name="connsiteX1736" fmla="*/ 5556019 w 7362098"/>
                              <a:gd name="connsiteY1736" fmla="*/ 4070521 h 4900456"/>
                              <a:gd name="connsiteX1737" fmla="*/ 5538453 w 7362098"/>
                              <a:gd name="connsiteY1737" fmla="*/ 4072917 h 4900456"/>
                              <a:gd name="connsiteX1738" fmla="*/ 5536058 w 7362098"/>
                              <a:gd name="connsiteY1738" fmla="*/ 4070921 h 4900456"/>
                              <a:gd name="connsiteX1739" fmla="*/ 5538054 w 7362098"/>
                              <a:gd name="connsiteY1739" fmla="*/ 4068525 h 4900456"/>
                              <a:gd name="connsiteX1740" fmla="*/ 5635061 w 7362098"/>
                              <a:gd name="connsiteY1740" fmla="*/ 4055751 h 4900456"/>
                              <a:gd name="connsiteX1741" fmla="*/ 5637456 w 7362098"/>
                              <a:gd name="connsiteY1741" fmla="*/ 4057747 h 4900456"/>
                              <a:gd name="connsiteX1742" fmla="*/ 5635460 w 7362098"/>
                              <a:gd name="connsiteY1742" fmla="*/ 4060142 h 4900456"/>
                              <a:gd name="connsiteX1743" fmla="*/ 5617894 w 7362098"/>
                              <a:gd name="connsiteY1743" fmla="*/ 4062538 h 4900456"/>
                              <a:gd name="connsiteX1744" fmla="*/ 5615499 w 7362098"/>
                              <a:gd name="connsiteY1744" fmla="*/ 4060542 h 4900456"/>
                              <a:gd name="connsiteX1745" fmla="*/ 5617495 w 7362098"/>
                              <a:gd name="connsiteY1745" fmla="*/ 4058146 h 4900456"/>
                              <a:gd name="connsiteX1746" fmla="*/ 5540050 w 7362098"/>
                              <a:gd name="connsiteY1746" fmla="*/ 4048964 h 4900456"/>
                              <a:gd name="connsiteX1747" fmla="*/ 5556818 w 7362098"/>
                              <a:gd name="connsiteY1747" fmla="*/ 4053755 h 4900456"/>
                              <a:gd name="connsiteX1748" fmla="*/ 5558415 w 7362098"/>
                              <a:gd name="connsiteY1748" fmla="*/ 4056549 h 4900456"/>
                              <a:gd name="connsiteX1749" fmla="*/ 5556818 w 7362098"/>
                              <a:gd name="connsiteY1749" fmla="*/ 4058146 h 4900456"/>
                              <a:gd name="connsiteX1750" fmla="*/ 5556019 w 7362098"/>
                              <a:gd name="connsiteY1750" fmla="*/ 4058146 h 4900456"/>
                              <a:gd name="connsiteX1751" fmla="*/ 5539252 w 7362098"/>
                              <a:gd name="connsiteY1751" fmla="*/ 4053355 h 4900456"/>
                              <a:gd name="connsiteX1752" fmla="*/ 5537256 w 7362098"/>
                              <a:gd name="connsiteY1752" fmla="*/ 4050560 h 4900456"/>
                              <a:gd name="connsiteX1753" fmla="*/ 5540050 w 7362098"/>
                              <a:gd name="connsiteY1753" fmla="*/ 4048964 h 4900456"/>
                              <a:gd name="connsiteX1754" fmla="*/ 5628274 w 7362098"/>
                              <a:gd name="connsiteY1754" fmla="*/ 4038584 h 4900456"/>
                              <a:gd name="connsiteX1755" fmla="*/ 5631069 w 7362098"/>
                              <a:gd name="connsiteY1755" fmla="*/ 4039383 h 4900456"/>
                              <a:gd name="connsiteX1756" fmla="*/ 5630270 w 7362098"/>
                              <a:gd name="connsiteY1756" fmla="*/ 4042177 h 4900456"/>
                              <a:gd name="connsiteX1757" fmla="*/ 5615100 w 7362098"/>
                              <a:gd name="connsiteY1757" fmla="*/ 4050961 h 4900456"/>
                              <a:gd name="connsiteX1758" fmla="*/ 5614301 w 7362098"/>
                              <a:gd name="connsiteY1758" fmla="*/ 4051360 h 4900456"/>
                              <a:gd name="connsiteX1759" fmla="*/ 5612305 w 7362098"/>
                              <a:gd name="connsiteY1759" fmla="*/ 4050162 h 4900456"/>
                              <a:gd name="connsiteX1760" fmla="*/ 5613104 w 7362098"/>
                              <a:gd name="connsiteY1760" fmla="*/ 4047368 h 4900456"/>
                              <a:gd name="connsiteX1761" fmla="*/ 4290358 w 7362098"/>
                              <a:gd name="connsiteY1761" fmla="*/ 4037886 h 4900456"/>
                              <a:gd name="connsiteX1762" fmla="*/ 4299740 w 7362098"/>
                              <a:gd name="connsiteY1762" fmla="*/ 4038984 h 4900456"/>
                              <a:gd name="connsiteX1763" fmla="*/ 4306925 w 7362098"/>
                              <a:gd name="connsiteY1763" fmla="*/ 4050960 h 4900456"/>
                              <a:gd name="connsiteX1764" fmla="*/ 4310518 w 7362098"/>
                              <a:gd name="connsiteY1764" fmla="*/ 4055750 h 4900456"/>
                              <a:gd name="connsiteX1765" fmla="*/ 4316506 w 7362098"/>
                              <a:gd name="connsiteY1765" fmla="*/ 4055750 h 4900456"/>
                              <a:gd name="connsiteX1766" fmla="*/ 4316905 w 7362098"/>
                              <a:gd name="connsiteY1766" fmla="*/ 4055750 h 4900456"/>
                              <a:gd name="connsiteX1767" fmla="*/ 4317304 w 7362098"/>
                              <a:gd name="connsiteY1767" fmla="*/ 4055351 h 4900456"/>
                              <a:gd name="connsiteX1768" fmla="*/ 4330478 w 7362098"/>
                              <a:gd name="connsiteY1768" fmla="*/ 4054952 h 4900456"/>
                              <a:gd name="connsiteX1769" fmla="*/ 4337663 w 7362098"/>
                              <a:gd name="connsiteY1769" fmla="*/ 4066528 h 4900456"/>
                              <a:gd name="connsiteX1770" fmla="*/ 4337663 w 7362098"/>
                              <a:gd name="connsiteY1770" fmla="*/ 4066928 h 4900456"/>
                              <a:gd name="connsiteX1771" fmla="*/ 4341256 w 7362098"/>
                              <a:gd name="connsiteY1771" fmla="*/ 4071718 h 4900456"/>
                              <a:gd name="connsiteX1772" fmla="*/ 4347643 w 7362098"/>
                              <a:gd name="connsiteY1772" fmla="*/ 4071718 h 4900456"/>
                              <a:gd name="connsiteX1773" fmla="*/ 4348043 w 7362098"/>
                              <a:gd name="connsiteY1773" fmla="*/ 4071718 h 4900456"/>
                              <a:gd name="connsiteX1774" fmla="*/ 4362015 w 7362098"/>
                              <a:gd name="connsiteY1774" fmla="*/ 4070920 h 4900456"/>
                              <a:gd name="connsiteX1775" fmla="*/ 4369201 w 7362098"/>
                              <a:gd name="connsiteY1775" fmla="*/ 4082897 h 4900456"/>
                              <a:gd name="connsiteX1776" fmla="*/ 4372794 w 7362098"/>
                              <a:gd name="connsiteY1776" fmla="*/ 4087687 h 4900456"/>
                              <a:gd name="connsiteX1777" fmla="*/ 4375987 w 7362098"/>
                              <a:gd name="connsiteY1777" fmla="*/ 4088485 h 4900456"/>
                              <a:gd name="connsiteX1778" fmla="*/ 4380379 w 7362098"/>
                              <a:gd name="connsiteY1778" fmla="*/ 4088885 h 4900456"/>
                              <a:gd name="connsiteX1779" fmla="*/ 4383971 w 7362098"/>
                              <a:gd name="connsiteY1779" fmla="*/ 4092877 h 4900456"/>
                              <a:gd name="connsiteX1780" fmla="*/ 4378383 w 7362098"/>
                              <a:gd name="connsiteY1780" fmla="*/ 4096869 h 4900456"/>
                              <a:gd name="connsiteX1781" fmla="*/ 4372395 w 7362098"/>
                              <a:gd name="connsiteY1781" fmla="*/ 4096469 h 4900456"/>
                              <a:gd name="connsiteX1782" fmla="*/ 4367604 w 7362098"/>
                              <a:gd name="connsiteY1782" fmla="*/ 4094873 h 4900456"/>
                              <a:gd name="connsiteX1783" fmla="*/ 4360419 w 7362098"/>
                              <a:gd name="connsiteY1783" fmla="*/ 4082897 h 4900456"/>
                              <a:gd name="connsiteX1784" fmla="*/ 4357225 w 7362098"/>
                              <a:gd name="connsiteY1784" fmla="*/ 4078105 h 4900456"/>
                              <a:gd name="connsiteX1785" fmla="*/ 4350438 w 7362098"/>
                              <a:gd name="connsiteY1785" fmla="*/ 4078504 h 4900456"/>
                              <a:gd name="connsiteX1786" fmla="*/ 4336865 w 7362098"/>
                              <a:gd name="connsiteY1786" fmla="*/ 4078904 h 4900456"/>
                              <a:gd name="connsiteX1787" fmla="*/ 4329679 w 7362098"/>
                              <a:gd name="connsiteY1787" fmla="*/ 4067327 h 4900456"/>
                              <a:gd name="connsiteX1788" fmla="*/ 4326087 w 7362098"/>
                              <a:gd name="connsiteY1788" fmla="*/ 4062137 h 4900456"/>
                              <a:gd name="connsiteX1789" fmla="*/ 4320099 w 7362098"/>
                              <a:gd name="connsiteY1789" fmla="*/ 4062137 h 4900456"/>
                              <a:gd name="connsiteX1790" fmla="*/ 4319700 w 7362098"/>
                              <a:gd name="connsiteY1790" fmla="*/ 4062137 h 4900456"/>
                              <a:gd name="connsiteX1791" fmla="*/ 4306127 w 7362098"/>
                              <a:gd name="connsiteY1791" fmla="*/ 4062536 h 4900456"/>
                              <a:gd name="connsiteX1792" fmla="*/ 4298941 w 7362098"/>
                              <a:gd name="connsiteY1792" fmla="*/ 4050560 h 4900456"/>
                              <a:gd name="connsiteX1793" fmla="*/ 4295748 w 7362098"/>
                              <a:gd name="connsiteY1793" fmla="*/ 4045770 h 4900456"/>
                              <a:gd name="connsiteX1794" fmla="*/ 4288961 w 7362098"/>
                              <a:gd name="connsiteY1794" fmla="*/ 4046169 h 4900456"/>
                              <a:gd name="connsiteX1795" fmla="*/ 4275389 w 7362098"/>
                              <a:gd name="connsiteY1795" fmla="*/ 4046568 h 4900456"/>
                              <a:gd name="connsiteX1796" fmla="*/ 4272993 w 7362098"/>
                              <a:gd name="connsiteY1796" fmla="*/ 4044972 h 4900456"/>
                              <a:gd name="connsiteX1797" fmla="*/ 4271397 w 7362098"/>
                              <a:gd name="connsiteY1797" fmla="*/ 4039782 h 4900456"/>
                              <a:gd name="connsiteX1798" fmla="*/ 4276586 w 7362098"/>
                              <a:gd name="connsiteY1798" fmla="*/ 4038185 h 4900456"/>
                              <a:gd name="connsiteX1799" fmla="*/ 4278981 w 7362098"/>
                              <a:gd name="connsiteY1799" fmla="*/ 4039782 h 4900456"/>
                              <a:gd name="connsiteX1800" fmla="*/ 4285369 w 7362098"/>
                              <a:gd name="connsiteY1800" fmla="*/ 4039782 h 4900456"/>
                              <a:gd name="connsiteX1801" fmla="*/ 4285768 w 7362098"/>
                              <a:gd name="connsiteY1801" fmla="*/ 4039782 h 4900456"/>
                              <a:gd name="connsiteX1802" fmla="*/ 4290358 w 7362098"/>
                              <a:gd name="connsiteY1802" fmla="*/ 4037886 h 4900456"/>
                              <a:gd name="connsiteX1803" fmla="*/ 5549631 w 7362098"/>
                              <a:gd name="connsiteY1803" fmla="*/ 4032996 h 4900456"/>
                              <a:gd name="connsiteX1804" fmla="*/ 5563604 w 7362098"/>
                              <a:gd name="connsiteY1804" fmla="*/ 4043775 h 4900456"/>
                              <a:gd name="connsiteX1805" fmla="*/ 5564003 w 7362098"/>
                              <a:gd name="connsiteY1805" fmla="*/ 4046570 h 4900456"/>
                              <a:gd name="connsiteX1806" fmla="*/ 5562407 w 7362098"/>
                              <a:gd name="connsiteY1806" fmla="*/ 4047368 h 4900456"/>
                              <a:gd name="connsiteX1807" fmla="*/ 5560810 w 7362098"/>
                              <a:gd name="connsiteY1807" fmla="*/ 4046969 h 4900456"/>
                              <a:gd name="connsiteX1808" fmla="*/ 5547236 w 7362098"/>
                              <a:gd name="connsiteY1808" fmla="*/ 4036190 h 4900456"/>
                              <a:gd name="connsiteX1809" fmla="*/ 5546837 w 7362098"/>
                              <a:gd name="connsiteY1809" fmla="*/ 4033395 h 4900456"/>
                              <a:gd name="connsiteX1810" fmla="*/ 5549631 w 7362098"/>
                              <a:gd name="connsiteY1810" fmla="*/ 4032996 h 4900456"/>
                              <a:gd name="connsiteX1811" fmla="*/ 5618295 w 7362098"/>
                              <a:gd name="connsiteY1811" fmla="*/ 4024214 h 4900456"/>
                              <a:gd name="connsiteX1812" fmla="*/ 5618694 w 7362098"/>
                              <a:gd name="connsiteY1812" fmla="*/ 4027009 h 4900456"/>
                              <a:gd name="connsiteX1813" fmla="*/ 5607915 w 7362098"/>
                              <a:gd name="connsiteY1813" fmla="*/ 4040982 h 4900456"/>
                              <a:gd name="connsiteX1814" fmla="*/ 5606318 w 7362098"/>
                              <a:gd name="connsiteY1814" fmla="*/ 4041780 h 4900456"/>
                              <a:gd name="connsiteX1815" fmla="*/ 5604721 w 7362098"/>
                              <a:gd name="connsiteY1815" fmla="*/ 4041381 h 4900456"/>
                              <a:gd name="connsiteX1816" fmla="*/ 5604721 w 7362098"/>
                              <a:gd name="connsiteY1816" fmla="*/ 4038586 h 4900456"/>
                              <a:gd name="connsiteX1817" fmla="*/ 5615500 w 7362098"/>
                              <a:gd name="connsiteY1817" fmla="*/ 4024613 h 4900456"/>
                              <a:gd name="connsiteX1818" fmla="*/ 5618295 w 7362098"/>
                              <a:gd name="connsiteY1818" fmla="*/ 4024214 h 4900456"/>
                              <a:gd name="connsiteX1819" fmla="*/ 5561607 w 7362098"/>
                              <a:gd name="connsiteY1819" fmla="*/ 4020221 h 4900456"/>
                              <a:gd name="connsiteX1820" fmla="*/ 5564402 w 7362098"/>
                              <a:gd name="connsiteY1820" fmla="*/ 4021020 h 4900456"/>
                              <a:gd name="connsiteX1821" fmla="*/ 5573185 w 7362098"/>
                              <a:gd name="connsiteY1821" fmla="*/ 4036190 h 4900456"/>
                              <a:gd name="connsiteX1822" fmla="*/ 5572386 w 7362098"/>
                              <a:gd name="connsiteY1822" fmla="*/ 4038985 h 4900456"/>
                              <a:gd name="connsiteX1823" fmla="*/ 5571588 w 7362098"/>
                              <a:gd name="connsiteY1823" fmla="*/ 4039384 h 4900456"/>
                              <a:gd name="connsiteX1824" fmla="*/ 5569592 w 7362098"/>
                              <a:gd name="connsiteY1824" fmla="*/ 4038186 h 4900456"/>
                              <a:gd name="connsiteX1825" fmla="*/ 5560808 w 7362098"/>
                              <a:gd name="connsiteY1825" fmla="*/ 4023016 h 4900456"/>
                              <a:gd name="connsiteX1826" fmla="*/ 5561607 w 7362098"/>
                              <a:gd name="connsiteY1826" fmla="*/ 4020221 h 4900456"/>
                              <a:gd name="connsiteX1827" fmla="*/ 5600331 w 7362098"/>
                              <a:gd name="connsiteY1827" fmla="*/ 4015032 h 4900456"/>
                              <a:gd name="connsiteX1828" fmla="*/ 5601928 w 7362098"/>
                              <a:gd name="connsiteY1828" fmla="*/ 4017826 h 4900456"/>
                              <a:gd name="connsiteX1829" fmla="*/ 5597137 w 7362098"/>
                              <a:gd name="connsiteY1829" fmla="*/ 4034593 h 4900456"/>
                              <a:gd name="connsiteX1830" fmla="*/ 5595540 w 7362098"/>
                              <a:gd name="connsiteY1830" fmla="*/ 4036190 h 4900456"/>
                              <a:gd name="connsiteX1831" fmla="*/ 5594742 w 7362098"/>
                              <a:gd name="connsiteY1831" fmla="*/ 4036190 h 4900456"/>
                              <a:gd name="connsiteX1832" fmla="*/ 5592745 w 7362098"/>
                              <a:gd name="connsiteY1832" fmla="*/ 4033396 h 4900456"/>
                              <a:gd name="connsiteX1833" fmla="*/ 5597536 w 7362098"/>
                              <a:gd name="connsiteY1833" fmla="*/ 4016628 h 4900456"/>
                              <a:gd name="connsiteX1834" fmla="*/ 5600331 w 7362098"/>
                              <a:gd name="connsiteY1834" fmla="*/ 4015032 h 4900456"/>
                              <a:gd name="connsiteX1835" fmla="*/ 5580371 w 7362098"/>
                              <a:gd name="connsiteY1835" fmla="*/ 4013436 h 4900456"/>
                              <a:gd name="connsiteX1836" fmla="*/ 5582766 w 7362098"/>
                              <a:gd name="connsiteY1836" fmla="*/ 4015432 h 4900456"/>
                              <a:gd name="connsiteX1837" fmla="*/ 5585161 w 7362098"/>
                              <a:gd name="connsiteY1837" fmla="*/ 4032998 h 4900456"/>
                              <a:gd name="connsiteX1838" fmla="*/ 5583165 w 7362098"/>
                              <a:gd name="connsiteY1838" fmla="*/ 4035393 h 4900456"/>
                              <a:gd name="connsiteX1839" fmla="*/ 5580770 w 7362098"/>
                              <a:gd name="connsiteY1839" fmla="*/ 4033397 h 4900456"/>
                              <a:gd name="connsiteX1840" fmla="*/ 5578374 w 7362098"/>
                              <a:gd name="connsiteY1840" fmla="*/ 4015831 h 4900456"/>
                              <a:gd name="connsiteX1841" fmla="*/ 5580371 w 7362098"/>
                              <a:gd name="connsiteY1841" fmla="*/ 4013436 h 4900456"/>
                              <a:gd name="connsiteX1842" fmla="*/ 4624738 w 7362098"/>
                              <a:gd name="connsiteY1842" fmla="*/ 3988835 h 4900456"/>
                              <a:gd name="connsiteX1843" fmla="*/ 4643850 w 7362098"/>
                              <a:gd name="connsiteY1843" fmla="*/ 4003057 h 4900456"/>
                              <a:gd name="connsiteX1844" fmla="*/ 4638262 w 7362098"/>
                              <a:gd name="connsiteY1844" fmla="*/ 4006649 h 4900456"/>
                              <a:gd name="connsiteX1845" fmla="*/ 4603930 w 7362098"/>
                              <a:gd name="connsiteY1845" fmla="*/ 3998665 h 4900456"/>
                              <a:gd name="connsiteX1846" fmla="*/ 4596744 w 7362098"/>
                              <a:gd name="connsiteY1846" fmla="*/ 4032598 h 4900456"/>
                              <a:gd name="connsiteX1847" fmla="*/ 4591155 w 7362098"/>
                              <a:gd name="connsiteY1847" fmla="*/ 4036191 h 4900456"/>
                              <a:gd name="connsiteX1848" fmla="*/ 4590357 w 7362098"/>
                              <a:gd name="connsiteY1848" fmla="*/ 4034994 h 4900456"/>
                              <a:gd name="connsiteX1849" fmla="*/ 4601135 w 7362098"/>
                              <a:gd name="connsiteY1849" fmla="*/ 3992278 h 4900456"/>
                              <a:gd name="connsiteX1850" fmla="*/ 4624738 w 7362098"/>
                              <a:gd name="connsiteY1850" fmla="*/ 3988835 h 4900456"/>
                              <a:gd name="connsiteX1851" fmla="*/ 119760 w 7362098"/>
                              <a:gd name="connsiteY1851" fmla="*/ 3957148 h 4900456"/>
                              <a:gd name="connsiteX1852" fmla="*/ 124550 w 7362098"/>
                              <a:gd name="connsiteY1852" fmla="*/ 3960741 h 4900456"/>
                              <a:gd name="connsiteX1853" fmla="*/ 128143 w 7362098"/>
                              <a:gd name="connsiteY1853" fmla="*/ 3985092 h 4900456"/>
                              <a:gd name="connsiteX1854" fmla="*/ 152494 w 7362098"/>
                              <a:gd name="connsiteY1854" fmla="*/ 3981499 h 4900456"/>
                              <a:gd name="connsiteX1855" fmla="*/ 157286 w 7362098"/>
                              <a:gd name="connsiteY1855" fmla="*/ 3985092 h 4900456"/>
                              <a:gd name="connsiteX1856" fmla="*/ 153693 w 7362098"/>
                              <a:gd name="connsiteY1856" fmla="*/ 3989882 h 4900456"/>
                              <a:gd name="connsiteX1857" fmla="*/ 129341 w 7362098"/>
                              <a:gd name="connsiteY1857" fmla="*/ 3993475 h 4900456"/>
                              <a:gd name="connsiteX1858" fmla="*/ 132933 w 7362098"/>
                              <a:gd name="connsiteY1858" fmla="*/ 4017827 h 4900456"/>
                              <a:gd name="connsiteX1859" fmla="*/ 129341 w 7362098"/>
                              <a:gd name="connsiteY1859" fmla="*/ 4022617 h 4900456"/>
                              <a:gd name="connsiteX1860" fmla="*/ 124550 w 7362098"/>
                              <a:gd name="connsiteY1860" fmla="*/ 4019025 h 4900456"/>
                              <a:gd name="connsiteX1861" fmla="*/ 120957 w 7362098"/>
                              <a:gd name="connsiteY1861" fmla="*/ 3994673 h 4900456"/>
                              <a:gd name="connsiteX1862" fmla="*/ 96606 w 7362098"/>
                              <a:gd name="connsiteY1862" fmla="*/ 3998265 h 4900456"/>
                              <a:gd name="connsiteX1863" fmla="*/ 91816 w 7362098"/>
                              <a:gd name="connsiteY1863" fmla="*/ 3994673 h 4900456"/>
                              <a:gd name="connsiteX1864" fmla="*/ 95409 w 7362098"/>
                              <a:gd name="connsiteY1864" fmla="*/ 3989882 h 4900456"/>
                              <a:gd name="connsiteX1865" fmla="*/ 119760 w 7362098"/>
                              <a:gd name="connsiteY1865" fmla="*/ 3986289 h 4900456"/>
                              <a:gd name="connsiteX1866" fmla="*/ 116167 w 7362098"/>
                              <a:gd name="connsiteY1866" fmla="*/ 3961938 h 4900456"/>
                              <a:gd name="connsiteX1867" fmla="*/ 119760 w 7362098"/>
                              <a:gd name="connsiteY1867" fmla="*/ 3957148 h 4900456"/>
                              <a:gd name="connsiteX1868" fmla="*/ 2692619 w 7362098"/>
                              <a:gd name="connsiteY1868" fmla="*/ 3955552 h 4900456"/>
                              <a:gd name="connsiteX1869" fmla="*/ 2695010 w 7362098"/>
                              <a:gd name="connsiteY1869" fmla="*/ 3957548 h 4900456"/>
                              <a:gd name="connsiteX1870" fmla="*/ 2697411 w 7362098"/>
                              <a:gd name="connsiteY1870" fmla="*/ 3975114 h 4900456"/>
                              <a:gd name="connsiteX1871" fmla="*/ 2695415 w 7362098"/>
                              <a:gd name="connsiteY1871" fmla="*/ 3977509 h 4900456"/>
                              <a:gd name="connsiteX1872" fmla="*/ 2693017 w 7362098"/>
                              <a:gd name="connsiteY1872" fmla="*/ 3975513 h 4900456"/>
                              <a:gd name="connsiteX1873" fmla="*/ 2690621 w 7362098"/>
                              <a:gd name="connsiteY1873" fmla="*/ 3957947 h 4900456"/>
                              <a:gd name="connsiteX1874" fmla="*/ 2692619 w 7362098"/>
                              <a:gd name="connsiteY1874" fmla="*/ 3955552 h 4900456"/>
                              <a:gd name="connsiteX1875" fmla="*/ 2681038 w 7362098"/>
                              <a:gd name="connsiteY1875" fmla="*/ 3954753 h 4900456"/>
                              <a:gd name="connsiteX1876" fmla="*/ 2682236 w 7362098"/>
                              <a:gd name="connsiteY1876" fmla="*/ 3957547 h 4900456"/>
                              <a:gd name="connsiteX1877" fmla="*/ 2677444 w 7362098"/>
                              <a:gd name="connsiteY1877" fmla="*/ 3974314 h 4900456"/>
                              <a:gd name="connsiteX1878" fmla="*/ 2675846 w 7362098"/>
                              <a:gd name="connsiteY1878" fmla="*/ 3975911 h 4900456"/>
                              <a:gd name="connsiteX1879" fmla="*/ 2675046 w 7362098"/>
                              <a:gd name="connsiteY1879" fmla="*/ 3975911 h 4900456"/>
                              <a:gd name="connsiteX1880" fmla="*/ 2673450 w 7362098"/>
                              <a:gd name="connsiteY1880" fmla="*/ 3973117 h 4900456"/>
                              <a:gd name="connsiteX1881" fmla="*/ 2678241 w 7362098"/>
                              <a:gd name="connsiteY1881" fmla="*/ 3956349 h 4900456"/>
                              <a:gd name="connsiteX1882" fmla="*/ 2681038 w 7362098"/>
                              <a:gd name="connsiteY1882" fmla="*/ 3954753 h 4900456"/>
                              <a:gd name="connsiteX1883" fmla="*/ 2702996 w 7362098"/>
                              <a:gd name="connsiteY1883" fmla="*/ 3952357 h 4900456"/>
                              <a:gd name="connsiteX1884" fmla="*/ 2705787 w 7362098"/>
                              <a:gd name="connsiteY1884" fmla="*/ 3953156 h 4900456"/>
                              <a:gd name="connsiteX1885" fmla="*/ 2714570 w 7362098"/>
                              <a:gd name="connsiteY1885" fmla="*/ 3968326 h 4900456"/>
                              <a:gd name="connsiteX1886" fmla="*/ 2713769 w 7362098"/>
                              <a:gd name="connsiteY1886" fmla="*/ 3971121 h 4900456"/>
                              <a:gd name="connsiteX1887" fmla="*/ 2712970 w 7362098"/>
                              <a:gd name="connsiteY1887" fmla="*/ 3971520 h 4900456"/>
                              <a:gd name="connsiteX1888" fmla="*/ 2710977 w 7362098"/>
                              <a:gd name="connsiteY1888" fmla="*/ 3970322 h 4900456"/>
                              <a:gd name="connsiteX1889" fmla="*/ 2702194 w 7362098"/>
                              <a:gd name="connsiteY1889" fmla="*/ 3955152 h 4900456"/>
                              <a:gd name="connsiteX1890" fmla="*/ 2702996 w 7362098"/>
                              <a:gd name="connsiteY1890" fmla="*/ 3952357 h 4900456"/>
                              <a:gd name="connsiteX1891" fmla="*/ 2671058 w 7362098"/>
                              <a:gd name="connsiteY1891" fmla="*/ 3949963 h 4900456"/>
                              <a:gd name="connsiteX1892" fmla="*/ 2671855 w 7362098"/>
                              <a:gd name="connsiteY1892" fmla="*/ 3952757 h 4900456"/>
                              <a:gd name="connsiteX1893" fmla="*/ 2661077 w 7362098"/>
                              <a:gd name="connsiteY1893" fmla="*/ 3966730 h 4900456"/>
                              <a:gd name="connsiteX1894" fmla="*/ 2659480 w 7362098"/>
                              <a:gd name="connsiteY1894" fmla="*/ 3967529 h 4900456"/>
                              <a:gd name="connsiteX1895" fmla="*/ 2657882 w 7362098"/>
                              <a:gd name="connsiteY1895" fmla="*/ 3967130 h 4900456"/>
                              <a:gd name="connsiteX1896" fmla="*/ 2657484 w 7362098"/>
                              <a:gd name="connsiteY1896" fmla="*/ 3964335 h 4900456"/>
                              <a:gd name="connsiteX1897" fmla="*/ 2668262 w 7362098"/>
                              <a:gd name="connsiteY1897" fmla="*/ 3950362 h 4900456"/>
                              <a:gd name="connsiteX1898" fmla="*/ 2671058 w 7362098"/>
                              <a:gd name="connsiteY1898" fmla="*/ 3949963 h 4900456"/>
                              <a:gd name="connsiteX1899" fmla="*/ 1347896 w 7362098"/>
                              <a:gd name="connsiteY1899" fmla="*/ 3949663 h 4900456"/>
                              <a:gd name="connsiteX1900" fmla="*/ 1357280 w 7362098"/>
                              <a:gd name="connsiteY1900" fmla="*/ 3950760 h 4900456"/>
                              <a:gd name="connsiteX1901" fmla="*/ 1364464 w 7362098"/>
                              <a:gd name="connsiteY1901" fmla="*/ 3962736 h 4900456"/>
                              <a:gd name="connsiteX1902" fmla="*/ 1368057 w 7362098"/>
                              <a:gd name="connsiteY1902" fmla="*/ 3967527 h 4900456"/>
                              <a:gd name="connsiteX1903" fmla="*/ 1374044 w 7362098"/>
                              <a:gd name="connsiteY1903" fmla="*/ 3967527 h 4900456"/>
                              <a:gd name="connsiteX1904" fmla="*/ 1374443 w 7362098"/>
                              <a:gd name="connsiteY1904" fmla="*/ 3967527 h 4900456"/>
                              <a:gd name="connsiteX1905" fmla="*/ 1374842 w 7362098"/>
                              <a:gd name="connsiteY1905" fmla="*/ 3967128 h 4900456"/>
                              <a:gd name="connsiteX1906" fmla="*/ 1388016 w 7362098"/>
                              <a:gd name="connsiteY1906" fmla="*/ 3966728 h 4900456"/>
                              <a:gd name="connsiteX1907" fmla="*/ 1395202 w 7362098"/>
                              <a:gd name="connsiteY1907" fmla="*/ 3978305 h 4900456"/>
                              <a:gd name="connsiteX1908" fmla="*/ 1395202 w 7362098"/>
                              <a:gd name="connsiteY1908" fmla="*/ 3978704 h 4900456"/>
                              <a:gd name="connsiteX1909" fmla="*/ 1398794 w 7362098"/>
                              <a:gd name="connsiteY1909" fmla="*/ 3983495 h 4900456"/>
                              <a:gd name="connsiteX1910" fmla="*/ 1405181 w 7362098"/>
                              <a:gd name="connsiteY1910" fmla="*/ 3983495 h 4900456"/>
                              <a:gd name="connsiteX1911" fmla="*/ 1405581 w 7362098"/>
                              <a:gd name="connsiteY1911" fmla="*/ 3983495 h 4900456"/>
                              <a:gd name="connsiteX1912" fmla="*/ 1419553 w 7362098"/>
                              <a:gd name="connsiteY1912" fmla="*/ 3982696 h 4900456"/>
                              <a:gd name="connsiteX1913" fmla="*/ 1426740 w 7362098"/>
                              <a:gd name="connsiteY1913" fmla="*/ 3994673 h 4900456"/>
                              <a:gd name="connsiteX1914" fmla="*/ 1430331 w 7362098"/>
                              <a:gd name="connsiteY1914" fmla="*/ 3999464 h 4900456"/>
                              <a:gd name="connsiteX1915" fmla="*/ 1433527 w 7362098"/>
                              <a:gd name="connsiteY1915" fmla="*/ 4000262 h 4900456"/>
                              <a:gd name="connsiteX1916" fmla="*/ 1437918 w 7362098"/>
                              <a:gd name="connsiteY1916" fmla="*/ 4000661 h 4900456"/>
                              <a:gd name="connsiteX1917" fmla="*/ 1441511 w 7362098"/>
                              <a:gd name="connsiteY1917" fmla="*/ 4004653 h 4900456"/>
                              <a:gd name="connsiteX1918" fmla="*/ 1435924 w 7362098"/>
                              <a:gd name="connsiteY1918" fmla="*/ 4008645 h 4900456"/>
                              <a:gd name="connsiteX1919" fmla="*/ 1429932 w 7362098"/>
                              <a:gd name="connsiteY1919" fmla="*/ 4008246 h 4900456"/>
                              <a:gd name="connsiteX1920" fmla="*/ 1425142 w 7362098"/>
                              <a:gd name="connsiteY1920" fmla="*/ 4006649 h 4900456"/>
                              <a:gd name="connsiteX1921" fmla="*/ 1417957 w 7362098"/>
                              <a:gd name="connsiteY1921" fmla="*/ 3994673 h 4900456"/>
                              <a:gd name="connsiteX1922" fmla="*/ 1414762 w 7362098"/>
                              <a:gd name="connsiteY1922" fmla="*/ 3989882 h 4900456"/>
                              <a:gd name="connsiteX1923" fmla="*/ 1407976 w 7362098"/>
                              <a:gd name="connsiteY1923" fmla="*/ 3990281 h 4900456"/>
                              <a:gd name="connsiteX1924" fmla="*/ 1394403 w 7362098"/>
                              <a:gd name="connsiteY1924" fmla="*/ 3990680 h 4900456"/>
                              <a:gd name="connsiteX1925" fmla="*/ 1387217 w 7362098"/>
                              <a:gd name="connsiteY1925" fmla="*/ 3979104 h 4900456"/>
                              <a:gd name="connsiteX1926" fmla="*/ 1383625 w 7362098"/>
                              <a:gd name="connsiteY1926" fmla="*/ 3973914 h 4900456"/>
                              <a:gd name="connsiteX1927" fmla="*/ 1377637 w 7362098"/>
                              <a:gd name="connsiteY1927" fmla="*/ 3973914 h 4900456"/>
                              <a:gd name="connsiteX1928" fmla="*/ 1377238 w 7362098"/>
                              <a:gd name="connsiteY1928" fmla="*/ 3973914 h 4900456"/>
                              <a:gd name="connsiteX1929" fmla="*/ 1363665 w 7362098"/>
                              <a:gd name="connsiteY1929" fmla="*/ 3974313 h 4900456"/>
                              <a:gd name="connsiteX1930" fmla="*/ 1356481 w 7362098"/>
                              <a:gd name="connsiteY1930" fmla="*/ 3962337 h 4900456"/>
                              <a:gd name="connsiteX1931" fmla="*/ 1353286 w 7362098"/>
                              <a:gd name="connsiteY1931" fmla="*/ 3957547 h 4900456"/>
                              <a:gd name="connsiteX1932" fmla="*/ 1346499 w 7362098"/>
                              <a:gd name="connsiteY1932" fmla="*/ 3957946 h 4900456"/>
                              <a:gd name="connsiteX1933" fmla="*/ 1332927 w 7362098"/>
                              <a:gd name="connsiteY1933" fmla="*/ 3958345 h 4900456"/>
                              <a:gd name="connsiteX1934" fmla="*/ 1330532 w 7362098"/>
                              <a:gd name="connsiteY1934" fmla="*/ 3956748 h 4900456"/>
                              <a:gd name="connsiteX1935" fmla="*/ 1328935 w 7362098"/>
                              <a:gd name="connsiteY1935" fmla="*/ 3951559 h 4900456"/>
                              <a:gd name="connsiteX1936" fmla="*/ 1334125 w 7362098"/>
                              <a:gd name="connsiteY1936" fmla="*/ 3949962 h 4900456"/>
                              <a:gd name="connsiteX1937" fmla="*/ 1336520 w 7362098"/>
                              <a:gd name="connsiteY1937" fmla="*/ 3951559 h 4900456"/>
                              <a:gd name="connsiteX1938" fmla="*/ 1342906 w 7362098"/>
                              <a:gd name="connsiteY1938" fmla="*/ 3951559 h 4900456"/>
                              <a:gd name="connsiteX1939" fmla="*/ 1343306 w 7362098"/>
                              <a:gd name="connsiteY1939" fmla="*/ 3951559 h 4900456"/>
                              <a:gd name="connsiteX1940" fmla="*/ 1347896 w 7362098"/>
                              <a:gd name="connsiteY1940" fmla="*/ 3949663 h 4900456"/>
                              <a:gd name="connsiteX1941" fmla="*/ 5899330 w 7362098"/>
                              <a:gd name="connsiteY1941" fmla="*/ 3947568 h 4900456"/>
                              <a:gd name="connsiteX1942" fmla="*/ 5902125 w 7362098"/>
                              <a:gd name="connsiteY1942" fmla="*/ 3949165 h 4900456"/>
                              <a:gd name="connsiteX1943" fmla="*/ 5919690 w 7362098"/>
                              <a:gd name="connsiteY1943" fmla="*/ 3959943 h 4900456"/>
                              <a:gd name="connsiteX1944" fmla="*/ 5922883 w 7362098"/>
                              <a:gd name="connsiteY1944" fmla="*/ 3961540 h 4900456"/>
                              <a:gd name="connsiteX1945" fmla="*/ 5921686 w 7362098"/>
                              <a:gd name="connsiteY1945" fmla="*/ 3964334 h 4900456"/>
                              <a:gd name="connsiteX1946" fmla="*/ 5921286 w 7362098"/>
                              <a:gd name="connsiteY1946" fmla="*/ 3964334 h 4900456"/>
                              <a:gd name="connsiteX1947" fmla="*/ 5908512 w 7362098"/>
                              <a:gd name="connsiteY1947" fmla="*/ 3963136 h 4900456"/>
                              <a:gd name="connsiteX1948" fmla="*/ 5879770 w 7362098"/>
                              <a:gd name="connsiteY1948" fmla="*/ 3995472 h 4900456"/>
                              <a:gd name="connsiteX1949" fmla="*/ 5836655 w 7362098"/>
                              <a:gd name="connsiteY1949" fmla="*/ 3998666 h 4900456"/>
                              <a:gd name="connsiteX1950" fmla="*/ 5829869 w 7362098"/>
                              <a:gd name="connsiteY1950" fmla="*/ 4009844 h 4900456"/>
                              <a:gd name="connsiteX1951" fmla="*/ 5829469 w 7362098"/>
                              <a:gd name="connsiteY1951" fmla="*/ 4010243 h 4900456"/>
                              <a:gd name="connsiteX1952" fmla="*/ 5826675 w 7362098"/>
                              <a:gd name="connsiteY1952" fmla="*/ 4009444 h 4900456"/>
                              <a:gd name="connsiteX1953" fmla="*/ 5827074 w 7362098"/>
                              <a:gd name="connsiteY1953" fmla="*/ 4006251 h 4900456"/>
                              <a:gd name="connsiteX1954" fmla="*/ 5829070 w 7362098"/>
                              <a:gd name="connsiteY1954" fmla="*/ 3985491 h 4900456"/>
                              <a:gd name="connsiteX1955" fmla="*/ 5829469 w 7362098"/>
                              <a:gd name="connsiteY1955" fmla="*/ 3982298 h 4900456"/>
                              <a:gd name="connsiteX1956" fmla="*/ 5832663 w 7362098"/>
                              <a:gd name="connsiteY1956" fmla="*/ 3982697 h 4900456"/>
                              <a:gd name="connsiteX1957" fmla="*/ 5837054 w 7362098"/>
                              <a:gd name="connsiteY1957" fmla="*/ 3994275 h 4900456"/>
                              <a:gd name="connsiteX1958" fmla="*/ 5837453 w 7362098"/>
                              <a:gd name="connsiteY1958" fmla="*/ 3994275 h 4900456"/>
                              <a:gd name="connsiteX1959" fmla="*/ 5877774 w 7362098"/>
                              <a:gd name="connsiteY1959" fmla="*/ 3991479 h 4900456"/>
                              <a:gd name="connsiteX1960" fmla="*/ 5904121 w 7362098"/>
                              <a:gd name="connsiteY1960" fmla="*/ 3961140 h 4900456"/>
                              <a:gd name="connsiteX1961" fmla="*/ 5904121 w 7362098"/>
                              <a:gd name="connsiteY1961" fmla="*/ 3960741 h 4900456"/>
                              <a:gd name="connsiteX1962" fmla="*/ 5897734 w 7362098"/>
                              <a:gd name="connsiteY1962" fmla="*/ 3950362 h 4900456"/>
                              <a:gd name="connsiteX1963" fmla="*/ 5899330 w 7362098"/>
                              <a:gd name="connsiteY1963" fmla="*/ 3947568 h 4900456"/>
                              <a:gd name="connsiteX1964" fmla="*/ 2714568 w 7362098"/>
                              <a:gd name="connsiteY1964" fmla="*/ 3944374 h 4900456"/>
                              <a:gd name="connsiteX1965" fmla="*/ 2728936 w 7362098"/>
                              <a:gd name="connsiteY1965" fmla="*/ 3955154 h 4900456"/>
                              <a:gd name="connsiteX1966" fmla="*/ 2729332 w 7362098"/>
                              <a:gd name="connsiteY1966" fmla="*/ 3957948 h 4900456"/>
                              <a:gd name="connsiteX1967" fmla="*/ 2727736 w 7362098"/>
                              <a:gd name="connsiteY1967" fmla="*/ 3958746 h 4900456"/>
                              <a:gd name="connsiteX1968" fmla="*/ 2726140 w 7362098"/>
                              <a:gd name="connsiteY1968" fmla="*/ 3958347 h 4900456"/>
                              <a:gd name="connsiteX1969" fmla="*/ 2712171 w 7362098"/>
                              <a:gd name="connsiteY1969" fmla="*/ 3947568 h 4900456"/>
                              <a:gd name="connsiteX1970" fmla="*/ 2711774 w 7362098"/>
                              <a:gd name="connsiteY1970" fmla="*/ 3944773 h 4900456"/>
                              <a:gd name="connsiteX1971" fmla="*/ 2714568 w 7362098"/>
                              <a:gd name="connsiteY1971" fmla="*/ 3944374 h 4900456"/>
                              <a:gd name="connsiteX1972" fmla="*/ 6822677 w 7362098"/>
                              <a:gd name="connsiteY1972" fmla="*/ 3943975 h 4900456"/>
                              <a:gd name="connsiteX1973" fmla="*/ 6827467 w 7362098"/>
                              <a:gd name="connsiteY1973" fmla="*/ 3947568 h 4900456"/>
                              <a:gd name="connsiteX1974" fmla="*/ 6831060 w 7362098"/>
                              <a:gd name="connsiteY1974" fmla="*/ 3971919 h 4900456"/>
                              <a:gd name="connsiteX1975" fmla="*/ 6855411 w 7362098"/>
                              <a:gd name="connsiteY1975" fmla="*/ 3968326 h 4900456"/>
                              <a:gd name="connsiteX1976" fmla="*/ 6860202 w 7362098"/>
                              <a:gd name="connsiteY1976" fmla="*/ 3971919 h 4900456"/>
                              <a:gd name="connsiteX1977" fmla="*/ 6856609 w 7362098"/>
                              <a:gd name="connsiteY1977" fmla="*/ 3976709 h 4900456"/>
                              <a:gd name="connsiteX1978" fmla="*/ 6832258 w 7362098"/>
                              <a:gd name="connsiteY1978" fmla="*/ 3980302 h 4900456"/>
                              <a:gd name="connsiteX1979" fmla="*/ 6835851 w 7362098"/>
                              <a:gd name="connsiteY1979" fmla="*/ 4004654 h 4900456"/>
                              <a:gd name="connsiteX1980" fmla="*/ 6832258 w 7362098"/>
                              <a:gd name="connsiteY1980" fmla="*/ 4009445 h 4900456"/>
                              <a:gd name="connsiteX1981" fmla="*/ 6827467 w 7362098"/>
                              <a:gd name="connsiteY1981" fmla="*/ 4005852 h 4900456"/>
                              <a:gd name="connsiteX1982" fmla="*/ 6823875 w 7362098"/>
                              <a:gd name="connsiteY1982" fmla="*/ 3981500 h 4900456"/>
                              <a:gd name="connsiteX1983" fmla="*/ 6799522 w 7362098"/>
                              <a:gd name="connsiteY1983" fmla="*/ 3985093 h 4900456"/>
                              <a:gd name="connsiteX1984" fmla="*/ 6794732 w 7362098"/>
                              <a:gd name="connsiteY1984" fmla="*/ 3981500 h 4900456"/>
                              <a:gd name="connsiteX1985" fmla="*/ 6798325 w 7362098"/>
                              <a:gd name="connsiteY1985" fmla="*/ 3976709 h 4900456"/>
                              <a:gd name="connsiteX1986" fmla="*/ 6822677 w 7362098"/>
                              <a:gd name="connsiteY1986" fmla="*/ 3973117 h 4900456"/>
                              <a:gd name="connsiteX1987" fmla="*/ 6819084 w 7362098"/>
                              <a:gd name="connsiteY1987" fmla="*/ 3948765 h 4900456"/>
                              <a:gd name="connsiteX1988" fmla="*/ 6822677 w 7362098"/>
                              <a:gd name="connsiteY1988" fmla="*/ 3943975 h 4900456"/>
                              <a:gd name="connsiteX1989" fmla="*/ 2660678 w 7362098"/>
                              <a:gd name="connsiteY1989" fmla="*/ 3940381 h 4900456"/>
                              <a:gd name="connsiteX1990" fmla="*/ 2663471 w 7362098"/>
                              <a:gd name="connsiteY1990" fmla="*/ 3941180 h 4900456"/>
                              <a:gd name="connsiteX1991" fmla="*/ 2662675 w 7362098"/>
                              <a:gd name="connsiteY1991" fmla="*/ 3943974 h 4900456"/>
                              <a:gd name="connsiteX1992" fmla="*/ 2647504 w 7362098"/>
                              <a:gd name="connsiteY1992" fmla="*/ 3952758 h 4900456"/>
                              <a:gd name="connsiteX1993" fmla="*/ 2646705 w 7362098"/>
                              <a:gd name="connsiteY1993" fmla="*/ 3953157 h 4900456"/>
                              <a:gd name="connsiteX1994" fmla="*/ 2644711 w 7362098"/>
                              <a:gd name="connsiteY1994" fmla="*/ 3951959 h 4900456"/>
                              <a:gd name="connsiteX1995" fmla="*/ 2645508 w 7362098"/>
                              <a:gd name="connsiteY1995" fmla="*/ 3949165 h 4900456"/>
                              <a:gd name="connsiteX1996" fmla="*/ 2719353 w 7362098"/>
                              <a:gd name="connsiteY1996" fmla="*/ 3933197 h 4900456"/>
                              <a:gd name="connsiteX1997" fmla="*/ 2736120 w 7362098"/>
                              <a:gd name="connsiteY1997" fmla="*/ 3937988 h 4900456"/>
                              <a:gd name="connsiteX1998" fmla="*/ 2737318 w 7362098"/>
                              <a:gd name="connsiteY1998" fmla="*/ 3940782 h 4900456"/>
                              <a:gd name="connsiteX1999" fmla="*/ 2735722 w 7362098"/>
                              <a:gd name="connsiteY1999" fmla="*/ 3942379 h 4900456"/>
                              <a:gd name="connsiteX2000" fmla="*/ 2734921 w 7362098"/>
                              <a:gd name="connsiteY2000" fmla="*/ 3942379 h 4900456"/>
                              <a:gd name="connsiteX2001" fmla="*/ 2718158 w 7362098"/>
                              <a:gd name="connsiteY2001" fmla="*/ 3937588 h 4900456"/>
                              <a:gd name="connsiteX2002" fmla="*/ 2716560 w 7362098"/>
                              <a:gd name="connsiteY2002" fmla="*/ 3934793 h 4900456"/>
                              <a:gd name="connsiteX2003" fmla="*/ 2719353 w 7362098"/>
                              <a:gd name="connsiteY2003" fmla="*/ 3933197 h 4900456"/>
                              <a:gd name="connsiteX2004" fmla="*/ 2657485 w 7362098"/>
                              <a:gd name="connsiteY2004" fmla="*/ 3928805 h 4900456"/>
                              <a:gd name="connsiteX2005" fmla="*/ 2659881 w 7362098"/>
                              <a:gd name="connsiteY2005" fmla="*/ 3930801 h 4900456"/>
                              <a:gd name="connsiteX2006" fmla="*/ 2657885 w 7362098"/>
                              <a:gd name="connsiteY2006" fmla="*/ 3933196 h 4900456"/>
                              <a:gd name="connsiteX2007" fmla="*/ 2640320 w 7362098"/>
                              <a:gd name="connsiteY2007" fmla="*/ 3935592 h 4900456"/>
                              <a:gd name="connsiteX2008" fmla="*/ 2637924 w 7362098"/>
                              <a:gd name="connsiteY2008" fmla="*/ 3933596 h 4900456"/>
                              <a:gd name="connsiteX2009" fmla="*/ 2639922 w 7362098"/>
                              <a:gd name="connsiteY2009" fmla="*/ 3931200 h 4900456"/>
                              <a:gd name="connsiteX2010" fmla="*/ 2736920 w 7362098"/>
                              <a:gd name="connsiteY2010" fmla="*/ 3918426 h 4900456"/>
                              <a:gd name="connsiteX2011" fmla="*/ 2739317 w 7362098"/>
                              <a:gd name="connsiteY2011" fmla="*/ 3920422 h 4900456"/>
                              <a:gd name="connsiteX2012" fmla="*/ 2737320 w 7362098"/>
                              <a:gd name="connsiteY2012" fmla="*/ 3922817 h 4900456"/>
                              <a:gd name="connsiteX2013" fmla="*/ 2719756 w 7362098"/>
                              <a:gd name="connsiteY2013" fmla="*/ 3925213 h 4900456"/>
                              <a:gd name="connsiteX2014" fmla="*/ 2717361 w 7362098"/>
                              <a:gd name="connsiteY2014" fmla="*/ 3923217 h 4900456"/>
                              <a:gd name="connsiteX2015" fmla="*/ 2719356 w 7362098"/>
                              <a:gd name="connsiteY2015" fmla="*/ 3920821 h 4900456"/>
                              <a:gd name="connsiteX2016" fmla="*/ 1365063 w 7362098"/>
                              <a:gd name="connsiteY2016" fmla="*/ 3917728 h 4900456"/>
                              <a:gd name="connsiteX2017" fmla="*/ 1374444 w 7362098"/>
                              <a:gd name="connsiteY2017" fmla="*/ 3918825 h 4900456"/>
                              <a:gd name="connsiteX2018" fmla="*/ 1381629 w 7362098"/>
                              <a:gd name="connsiteY2018" fmla="*/ 3930801 h 4900456"/>
                              <a:gd name="connsiteX2019" fmla="*/ 1385222 w 7362098"/>
                              <a:gd name="connsiteY2019" fmla="*/ 3935592 h 4900456"/>
                              <a:gd name="connsiteX2020" fmla="*/ 1391210 w 7362098"/>
                              <a:gd name="connsiteY2020" fmla="*/ 3935592 h 4900456"/>
                              <a:gd name="connsiteX2021" fmla="*/ 1391610 w 7362098"/>
                              <a:gd name="connsiteY2021" fmla="*/ 3935592 h 4900456"/>
                              <a:gd name="connsiteX2022" fmla="*/ 1392008 w 7362098"/>
                              <a:gd name="connsiteY2022" fmla="*/ 3935193 h 4900456"/>
                              <a:gd name="connsiteX2023" fmla="*/ 1405182 w 7362098"/>
                              <a:gd name="connsiteY2023" fmla="*/ 3934793 h 4900456"/>
                              <a:gd name="connsiteX2024" fmla="*/ 1412369 w 7362098"/>
                              <a:gd name="connsiteY2024" fmla="*/ 3946370 h 4900456"/>
                              <a:gd name="connsiteX2025" fmla="*/ 1412369 w 7362098"/>
                              <a:gd name="connsiteY2025" fmla="*/ 3946769 h 4900456"/>
                              <a:gd name="connsiteX2026" fmla="*/ 1415960 w 7362098"/>
                              <a:gd name="connsiteY2026" fmla="*/ 3951560 h 4900456"/>
                              <a:gd name="connsiteX2027" fmla="*/ 1422350 w 7362098"/>
                              <a:gd name="connsiteY2027" fmla="*/ 3951560 h 4900456"/>
                              <a:gd name="connsiteX2028" fmla="*/ 1422749 w 7362098"/>
                              <a:gd name="connsiteY2028" fmla="*/ 3951560 h 4900456"/>
                              <a:gd name="connsiteX2029" fmla="*/ 1436721 w 7362098"/>
                              <a:gd name="connsiteY2029" fmla="*/ 3950761 h 4900456"/>
                              <a:gd name="connsiteX2030" fmla="*/ 1443907 w 7362098"/>
                              <a:gd name="connsiteY2030" fmla="*/ 3962738 h 4900456"/>
                              <a:gd name="connsiteX2031" fmla="*/ 1447498 w 7362098"/>
                              <a:gd name="connsiteY2031" fmla="*/ 3967529 h 4900456"/>
                              <a:gd name="connsiteX2032" fmla="*/ 1450690 w 7362098"/>
                              <a:gd name="connsiteY2032" fmla="*/ 3968327 h 4900456"/>
                              <a:gd name="connsiteX2033" fmla="*/ 1455082 w 7362098"/>
                              <a:gd name="connsiteY2033" fmla="*/ 3968726 h 4900456"/>
                              <a:gd name="connsiteX2034" fmla="*/ 1458676 w 7362098"/>
                              <a:gd name="connsiteY2034" fmla="*/ 3972718 h 4900456"/>
                              <a:gd name="connsiteX2035" fmla="*/ 1453086 w 7362098"/>
                              <a:gd name="connsiteY2035" fmla="*/ 3976710 h 4900456"/>
                              <a:gd name="connsiteX2036" fmla="*/ 1447099 w 7362098"/>
                              <a:gd name="connsiteY2036" fmla="*/ 3976311 h 4900456"/>
                              <a:gd name="connsiteX2037" fmla="*/ 1442308 w 7362098"/>
                              <a:gd name="connsiteY2037" fmla="*/ 3974714 h 4900456"/>
                              <a:gd name="connsiteX2038" fmla="*/ 1435125 w 7362098"/>
                              <a:gd name="connsiteY2038" fmla="*/ 3962738 h 4900456"/>
                              <a:gd name="connsiteX2039" fmla="*/ 1431929 w 7362098"/>
                              <a:gd name="connsiteY2039" fmla="*/ 3957947 h 4900456"/>
                              <a:gd name="connsiteX2040" fmla="*/ 1425143 w 7362098"/>
                              <a:gd name="connsiteY2040" fmla="*/ 3958346 h 4900456"/>
                              <a:gd name="connsiteX2041" fmla="*/ 1411568 w 7362098"/>
                              <a:gd name="connsiteY2041" fmla="*/ 3958745 h 4900456"/>
                              <a:gd name="connsiteX2042" fmla="*/ 1404383 w 7362098"/>
                              <a:gd name="connsiteY2042" fmla="*/ 3947169 h 4900456"/>
                              <a:gd name="connsiteX2043" fmla="*/ 1400791 w 7362098"/>
                              <a:gd name="connsiteY2043" fmla="*/ 3941979 h 4900456"/>
                              <a:gd name="connsiteX2044" fmla="*/ 1394802 w 7362098"/>
                              <a:gd name="connsiteY2044" fmla="*/ 3941979 h 4900456"/>
                              <a:gd name="connsiteX2045" fmla="*/ 1394405 w 7362098"/>
                              <a:gd name="connsiteY2045" fmla="*/ 3941979 h 4900456"/>
                              <a:gd name="connsiteX2046" fmla="*/ 1380831 w 7362098"/>
                              <a:gd name="connsiteY2046" fmla="*/ 3942378 h 4900456"/>
                              <a:gd name="connsiteX2047" fmla="*/ 1373645 w 7362098"/>
                              <a:gd name="connsiteY2047" fmla="*/ 3930402 h 4900456"/>
                              <a:gd name="connsiteX2048" fmla="*/ 1370452 w 7362098"/>
                              <a:gd name="connsiteY2048" fmla="*/ 3925612 h 4900456"/>
                              <a:gd name="connsiteX2049" fmla="*/ 1363665 w 7362098"/>
                              <a:gd name="connsiteY2049" fmla="*/ 3926011 h 4900456"/>
                              <a:gd name="connsiteX2050" fmla="*/ 1350092 w 7362098"/>
                              <a:gd name="connsiteY2050" fmla="*/ 3926410 h 4900456"/>
                              <a:gd name="connsiteX2051" fmla="*/ 1347698 w 7362098"/>
                              <a:gd name="connsiteY2051" fmla="*/ 3924813 h 4900456"/>
                              <a:gd name="connsiteX2052" fmla="*/ 1346101 w 7362098"/>
                              <a:gd name="connsiteY2052" fmla="*/ 3919624 h 4900456"/>
                              <a:gd name="connsiteX2053" fmla="*/ 1351290 w 7362098"/>
                              <a:gd name="connsiteY2053" fmla="*/ 3918027 h 4900456"/>
                              <a:gd name="connsiteX2054" fmla="*/ 1353685 w 7362098"/>
                              <a:gd name="connsiteY2054" fmla="*/ 3919624 h 4900456"/>
                              <a:gd name="connsiteX2055" fmla="*/ 1360073 w 7362098"/>
                              <a:gd name="connsiteY2055" fmla="*/ 3919624 h 4900456"/>
                              <a:gd name="connsiteX2056" fmla="*/ 1360474 w 7362098"/>
                              <a:gd name="connsiteY2056" fmla="*/ 3919624 h 4900456"/>
                              <a:gd name="connsiteX2057" fmla="*/ 1365063 w 7362098"/>
                              <a:gd name="connsiteY2057" fmla="*/ 3917728 h 4900456"/>
                              <a:gd name="connsiteX2058" fmla="*/ 2641913 w 7362098"/>
                              <a:gd name="connsiteY2058" fmla="*/ 3911640 h 4900456"/>
                              <a:gd name="connsiteX2059" fmla="*/ 2658682 w 7362098"/>
                              <a:gd name="connsiteY2059" fmla="*/ 3916431 h 4900456"/>
                              <a:gd name="connsiteX2060" fmla="*/ 2660278 w 7362098"/>
                              <a:gd name="connsiteY2060" fmla="*/ 3919225 h 4900456"/>
                              <a:gd name="connsiteX2061" fmla="*/ 2658682 w 7362098"/>
                              <a:gd name="connsiteY2061" fmla="*/ 3920822 h 4900456"/>
                              <a:gd name="connsiteX2062" fmla="*/ 2657882 w 7362098"/>
                              <a:gd name="connsiteY2062" fmla="*/ 3920822 h 4900456"/>
                              <a:gd name="connsiteX2063" fmla="*/ 2641117 w 7362098"/>
                              <a:gd name="connsiteY2063" fmla="*/ 3916031 h 4900456"/>
                              <a:gd name="connsiteX2064" fmla="*/ 2639119 w 7362098"/>
                              <a:gd name="connsiteY2064" fmla="*/ 3913237 h 4900456"/>
                              <a:gd name="connsiteX2065" fmla="*/ 2641913 w 7362098"/>
                              <a:gd name="connsiteY2065" fmla="*/ 3911640 h 4900456"/>
                              <a:gd name="connsiteX2066" fmla="*/ 2730129 w 7362098"/>
                              <a:gd name="connsiteY2066" fmla="*/ 3901261 h 4900456"/>
                              <a:gd name="connsiteX2067" fmla="*/ 2732927 w 7362098"/>
                              <a:gd name="connsiteY2067" fmla="*/ 3902059 h 4900456"/>
                              <a:gd name="connsiteX2068" fmla="*/ 2732128 w 7362098"/>
                              <a:gd name="connsiteY2068" fmla="*/ 3904853 h 4900456"/>
                              <a:gd name="connsiteX2069" fmla="*/ 2716961 w 7362098"/>
                              <a:gd name="connsiteY2069" fmla="*/ 3913637 h 4900456"/>
                              <a:gd name="connsiteX2070" fmla="*/ 2716164 w 7362098"/>
                              <a:gd name="connsiteY2070" fmla="*/ 3914036 h 4900456"/>
                              <a:gd name="connsiteX2071" fmla="*/ 2714168 w 7362098"/>
                              <a:gd name="connsiteY2071" fmla="*/ 3912838 h 4900456"/>
                              <a:gd name="connsiteX2072" fmla="*/ 2714964 w 7362098"/>
                              <a:gd name="connsiteY2072" fmla="*/ 3910044 h 4900456"/>
                              <a:gd name="connsiteX2073" fmla="*/ 2651496 w 7362098"/>
                              <a:gd name="connsiteY2073" fmla="*/ 3895672 h 4900456"/>
                              <a:gd name="connsiteX2074" fmla="*/ 2665467 w 7362098"/>
                              <a:gd name="connsiteY2074" fmla="*/ 3906451 h 4900456"/>
                              <a:gd name="connsiteX2075" fmla="*/ 2665868 w 7362098"/>
                              <a:gd name="connsiteY2075" fmla="*/ 3909246 h 4900456"/>
                              <a:gd name="connsiteX2076" fmla="*/ 2664271 w 7362098"/>
                              <a:gd name="connsiteY2076" fmla="*/ 3910044 h 4900456"/>
                              <a:gd name="connsiteX2077" fmla="*/ 2662675 w 7362098"/>
                              <a:gd name="connsiteY2077" fmla="*/ 3909645 h 4900456"/>
                              <a:gd name="connsiteX2078" fmla="*/ 2649100 w 7362098"/>
                              <a:gd name="connsiteY2078" fmla="*/ 3898865 h 4900456"/>
                              <a:gd name="connsiteX2079" fmla="*/ 2648701 w 7362098"/>
                              <a:gd name="connsiteY2079" fmla="*/ 3896071 h 4900456"/>
                              <a:gd name="connsiteX2080" fmla="*/ 2651496 w 7362098"/>
                              <a:gd name="connsiteY2080" fmla="*/ 3895672 h 4900456"/>
                              <a:gd name="connsiteX2081" fmla="*/ 2720157 w 7362098"/>
                              <a:gd name="connsiteY2081" fmla="*/ 3886889 h 4900456"/>
                              <a:gd name="connsiteX2082" fmla="*/ 2720555 w 7362098"/>
                              <a:gd name="connsiteY2082" fmla="*/ 3889684 h 4900456"/>
                              <a:gd name="connsiteX2083" fmla="*/ 2709780 w 7362098"/>
                              <a:gd name="connsiteY2083" fmla="*/ 3903657 h 4900456"/>
                              <a:gd name="connsiteX2084" fmla="*/ 2708184 w 7362098"/>
                              <a:gd name="connsiteY2084" fmla="*/ 3904455 h 4900456"/>
                              <a:gd name="connsiteX2085" fmla="*/ 2706586 w 7362098"/>
                              <a:gd name="connsiteY2085" fmla="*/ 3904056 h 4900456"/>
                              <a:gd name="connsiteX2086" fmla="*/ 2706586 w 7362098"/>
                              <a:gd name="connsiteY2086" fmla="*/ 3901261 h 4900456"/>
                              <a:gd name="connsiteX2087" fmla="*/ 2717361 w 7362098"/>
                              <a:gd name="connsiteY2087" fmla="*/ 3887288 h 4900456"/>
                              <a:gd name="connsiteX2088" fmla="*/ 2720157 w 7362098"/>
                              <a:gd name="connsiteY2088" fmla="*/ 3886889 h 4900456"/>
                              <a:gd name="connsiteX2089" fmla="*/ 2663471 w 7362098"/>
                              <a:gd name="connsiteY2089" fmla="*/ 3882897 h 4900456"/>
                              <a:gd name="connsiteX2090" fmla="*/ 2666266 w 7362098"/>
                              <a:gd name="connsiteY2090" fmla="*/ 3883696 h 4900456"/>
                              <a:gd name="connsiteX2091" fmla="*/ 2675049 w 7362098"/>
                              <a:gd name="connsiteY2091" fmla="*/ 3898866 h 4900456"/>
                              <a:gd name="connsiteX2092" fmla="*/ 2674250 w 7362098"/>
                              <a:gd name="connsiteY2092" fmla="*/ 3901661 h 4900456"/>
                              <a:gd name="connsiteX2093" fmla="*/ 2673452 w 7362098"/>
                              <a:gd name="connsiteY2093" fmla="*/ 3902060 h 4900456"/>
                              <a:gd name="connsiteX2094" fmla="*/ 2671456 w 7362098"/>
                              <a:gd name="connsiteY2094" fmla="*/ 3900862 h 4900456"/>
                              <a:gd name="connsiteX2095" fmla="*/ 2662673 w 7362098"/>
                              <a:gd name="connsiteY2095" fmla="*/ 3885692 h 4900456"/>
                              <a:gd name="connsiteX2096" fmla="*/ 2663471 w 7362098"/>
                              <a:gd name="connsiteY2096" fmla="*/ 3882897 h 4900456"/>
                              <a:gd name="connsiteX2097" fmla="*/ 2702194 w 7362098"/>
                              <a:gd name="connsiteY2097" fmla="*/ 3877708 h 4900456"/>
                              <a:gd name="connsiteX2098" fmla="*/ 2703793 w 7362098"/>
                              <a:gd name="connsiteY2098" fmla="*/ 3880502 h 4900456"/>
                              <a:gd name="connsiteX2099" fmla="*/ 2699005 w 7362098"/>
                              <a:gd name="connsiteY2099" fmla="*/ 3897269 h 4900456"/>
                              <a:gd name="connsiteX2100" fmla="*/ 2697409 w 7362098"/>
                              <a:gd name="connsiteY2100" fmla="*/ 3898866 h 4900456"/>
                              <a:gd name="connsiteX2101" fmla="*/ 2696610 w 7362098"/>
                              <a:gd name="connsiteY2101" fmla="*/ 3898866 h 4900456"/>
                              <a:gd name="connsiteX2102" fmla="*/ 2694611 w 7362098"/>
                              <a:gd name="connsiteY2102" fmla="*/ 3896072 h 4900456"/>
                              <a:gd name="connsiteX2103" fmla="*/ 2699401 w 7362098"/>
                              <a:gd name="connsiteY2103" fmla="*/ 3879305 h 4900456"/>
                              <a:gd name="connsiteX2104" fmla="*/ 2702194 w 7362098"/>
                              <a:gd name="connsiteY2104" fmla="*/ 3877708 h 4900456"/>
                              <a:gd name="connsiteX2105" fmla="*/ 2682236 w 7362098"/>
                              <a:gd name="connsiteY2105" fmla="*/ 3876111 h 4900456"/>
                              <a:gd name="connsiteX2106" fmla="*/ 2684631 w 7362098"/>
                              <a:gd name="connsiteY2106" fmla="*/ 3878107 h 4900456"/>
                              <a:gd name="connsiteX2107" fmla="*/ 2687027 w 7362098"/>
                              <a:gd name="connsiteY2107" fmla="*/ 3895673 h 4900456"/>
                              <a:gd name="connsiteX2108" fmla="*/ 2685030 w 7362098"/>
                              <a:gd name="connsiteY2108" fmla="*/ 3898068 h 4900456"/>
                              <a:gd name="connsiteX2109" fmla="*/ 2682636 w 7362098"/>
                              <a:gd name="connsiteY2109" fmla="*/ 3896072 h 4900456"/>
                              <a:gd name="connsiteX2110" fmla="*/ 2680242 w 7362098"/>
                              <a:gd name="connsiteY2110" fmla="*/ 3878506 h 4900456"/>
                              <a:gd name="connsiteX2111" fmla="*/ 2682236 w 7362098"/>
                              <a:gd name="connsiteY2111" fmla="*/ 3876111 h 4900456"/>
                              <a:gd name="connsiteX2112" fmla="*/ 1726597 w 7362098"/>
                              <a:gd name="connsiteY2112" fmla="*/ 3851510 h 4900456"/>
                              <a:gd name="connsiteX2113" fmla="*/ 1745709 w 7362098"/>
                              <a:gd name="connsiteY2113" fmla="*/ 3865732 h 4900456"/>
                              <a:gd name="connsiteX2114" fmla="*/ 1740120 w 7362098"/>
                              <a:gd name="connsiteY2114" fmla="*/ 3869325 h 4900456"/>
                              <a:gd name="connsiteX2115" fmla="*/ 1705790 w 7362098"/>
                              <a:gd name="connsiteY2115" fmla="*/ 3861341 h 4900456"/>
                              <a:gd name="connsiteX2116" fmla="*/ 1698604 w 7362098"/>
                              <a:gd name="connsiteY2116" fmla="*/ 3895273 h 4900456"/>
                              <a:gd name="connsiteX2117" fmla="*/ 1693015 w 7362098"/>
                              <a:gd name="connsiteY2117" fmla="*/ 3898866 h 4900456"/>
                              <a:gd name="connsiteX2118" fmla="*/ 1692217 w 7362098"/>
                              <a:gd name="connsiteY2118" fmla="*/ 3897669 h 4900456"/>
                              <a:gd name="connsiteX2119" fmla="*/ 1702995 w 7362098"/>
                              <a:gd name="connsiteY2119" fmla="*/ 3854953 h 4900456"/>
                              <a:gd name="connsiteX2120" fmla="*/ 1726597 w 7362098"/>
                              <a:gd name="connsiteY2120" fmla="*/ 3851510 h 4900456"/>
                              <a:gd name="connsiteX2121" fmla="*/ 6470185 w 7362098"/>
                              <a:gd name="connsiteY2121" fmla="*/ 3822219 h 4900456"/>
                              <a:gd name="connsiteX2122" fmla="*/ 6472580 w 7362098"/>
                              <a:gd name="connsiteY2122" fmla="*/ 3824215 h 4900456"/>
                              <a:gd name="connsiteX2123" fmla="*/ 6474975 w 7362098"/>
                              <a:gd name="connsiteY2123" fmla="*/ 3841781 h 4900456"/>
                              <a:gd name="connsiteX2124" fmla="*/ 6472979 w 7362098"/>
                              <a:gd name="connsiteY2124" fmla="*/ 3844176 h 4900456"/>
                              <a:gd name="connsiteX2125" fmla="*/ 6470584 w 7362098"/>
                              <a:gd name="connsiteY2125" fmla="*/ 3842180 h 4900456"/>
                              <a:gd name="connsiteX2126" fmla="*/ 6468188 w 7362098"/>
                              <a:gd name="connsiteY2126" fmla="*/ 3824614 h 4900456"/>
                              <a:gd name="connsiteX2127" fmla="*/ 6470185 w 7362098"/>
                              <a:gd name="connsiteY2127" fmla="*/ 3822219 h 4900456"/>
                              <a:gd name="connsiteX2128" fmla="*/ 6458607 w 7362098"/>
                              <a:gd name="connsiteY2128" fmla="*/ 3821421 h 4900456"/>
                              <a:gd name="connsiteX2129" fmla="*/ 6459806 w 7362098"/>
                              <a:gd name="connsiteY2129" fmla="*/ 3824215 h 4900456"/>
                              <a:gd name="connsiteX2130" fmla="*/ 6455015 w 7362098"/>
                              <a:gd name="connsiteY2130" fmla="*/ 3840982 h 4900456"/>
                              <a:gd name="connsiteX2131" fmla="*/ 6453418 w 7362098"/>
                              <a:gd name="connsiteY2131" fmla="*/ 3842579 h 4900456"/>
                              <a:gd name="connsiteX2132" fmla="*/ 6452620 w 7362098"/>
                              <a:gd name="connsiteY2132" fmla="*/ 3842579 h 4900456"/>
                              <a:gd name="connsiteX2133" fmla="*/ 6451022 w 7362098"/>
                              <a:gd name="connsiteY2133" fmla="*/ 3839785 h 4900456"/>
                              <a:gd name="connsiteX2134" fmla="*/ 6455813 w 7362098"/>
                              <a:gd name="connsiteY2134" fmla="*/ 3823017 h 4900456"/>
                              <a:gd name="connsiteX2135" fmla="*/ 6458607 w 7362098"/>
                              <a:gd name="connsiteY2135" fmla="*/ 3821421 h 4900456"/>
                              <a:gd name="connsiteX2136" fmla="*/ 6480563 w 7362098"/>
                              <a:gd name="connsiteY2136" fmla="*/ 3818626 h 4900456"/>
                              <a:gd name="connsiteX2137" fmla="*/ 6483358 w 7362098"/>
                              <a:gd name="connsiteY2137" fmla="*/ 3819425 h 4900456"/>
                              <a:gd name="connsiteX2138" fmla="*/ 6492141 w 7362098"/>
                              <a:gd name="connsiteY2138" fmla="*/ 3834595 h 4900456"/>
                              <a:gd name="connsiteX2139" fmla="*/ 6491342 w 7362098"/>
                              <a:gd name="connsiteY2139" fmla="*/ 3837390 h 4900456"/>
                              <a:gd name="connsiteX2140" fmla="*/ 6490544 w 7362098"/>
                              <a:gd name="connsiteY2140" fmla="*/ 3837789 h 4900456"/>
                              <a:gd name="connsiteX2141" fmla="*/ 6488548 w 7362098"/>
                              <a:gd name="connsiteY2141" fmla="*/ 3836591 h 4900456"/>
                              <a:gd name="connsiteX2142" fmla="*/ 6479764 w 7362098"/>
                              <a:gd name="connsiteY2142" fmla="*/ 3821421 h 4900456"/>
                              <a:gd name="connsiteX2143" fmla="*/ 6480563 w 7362098"/>
                              <a:gd name="connsiteY2143" fmla="*/ 3818626 h 4900456"/>
                              <a:gd name="connsiteX2144" fmla="*/ 5125482 w 7362098"/>
                              <a:gd name="connsiteY2144" fmla="*/ 3816331 h 4900456"/>
                              <a:gd name="connsiteX2145" fmla="*/ 5134863 w 7362098"/>
                              <a:gd name="connsiteY2145" fmla="*/ 3817429 h 4900456"/>
                              <a:gd name="connsiteX2146" fmla="*/ 5142049 w 7362098"/>
                              <a:gd name="connsiteY2146" fmla="*/ 3829405 h 4900456"/>
                              <a:gd name="connsiteX2147" fmla="*/ 5145642 w 7362098"/>
                              <a:gd name="connsiteY2147" fmla="*/ 3834195 h 4900456"/>
                              <a:gd name="connsiteX2148" fmla="*/ 5151630 w 7362098"/>
                              <a:gd name="connsiteY2148" fmla="*/ 3834195 h 4900456"/>
                              <a:gd name="connsiteX2149" fmla="*/ 5152029 w 7362098"/>
                              <a:gd name="connsiteY2149" fmla="*/ 3834195 h 4900456"/>
                              <a:gd name="connsiteX2150" fmla="*/ 5152428 w 7362098"/>
                              <a:gd name="connsiteY2150" fmla="*/ 3833796 h 4900456"/>
                              <a:gd name="connsiteX2151" fmla="*/ 5165602 w 7362098"/>
                              <a:gd name="connsiteY2151" fmla="*/ 3833397 h 4900456"/>
                              <a:gd name="connsiteX2152" fmla="*/ 5172787 w 7362098"/>
                              <a:gd name="connsiteY2152" fmla="*/ 3844973 h 4900456"/>
                              <a:gd name="connsiteX2153" fmla="*/ 5172787 w 7362098"/>
                              <a:gd name="connsiteY2153" fmla="*/ 3845373 h 4900456"/>
                              <a:gd name="connsiteX2154" fmla="*/ 5176380 w 7362098"/>
                              <a:gd name="connsiteY2154" fmla="*/ 3850163 h 4900456"/>
                              <a:gd name="connsiteX2155" fmla="*/ 5182767 w 7362098"/>
                              <a:gd name="connsiteY2155" fmla="*/ 3850163 h 4900456"/>
                              <a:gd name="connsiteX2156" fmla="*/ 5183167 w 7362098"/>
                              <a:gd name="connsiteY2156" fmla="*/ 3850163 h 4900456"/>
                              <a:gd name="connsiteX2157" fmla="*/ 5197140 w 7362098"/>
                              <a:gd name="connsiteY2157" fmla="*/ 3849365 h 4900456"/>
                              <a:gd name="connsiteX2158" fmla="*/ 5204325 w 7362098"/>
                              <a:gd name="connsiteY2158" fmla="*/ 3861342 h 4900456"/>
                              <a:gd name="connsiteX2159" fmla="*/ 5207918 w 7362098"/>
                              <a:gd name="connsiteY2159" fmla="*/ 3866132 h 4900456"/>
                              <a:gd name="connsiteX2160" fmla="*/ 5211112 w 7362098"/>
                              <a:gd name="connsiteY2160" fmla="*/ 3866930 h 4900456"/>
                              <a:gd name="connsiteX2161" fmla="*/ 5215503 w 7362098"/>
                              <a:gd name="connsiteY2161" fmla="*/ 3867330 h 4900456"/>
                              <a:gd name="connsiteX2162" fmla="*/ 5219096 w 7362098"/>
                              <a:gd name="connsiteY2162" fmla="*/ 3871322 h 4900456"/>
                              <a:gd name="connsiteX2163" fmla="*/ 5213507 w 7362098"/>
                              <a:gd name="connsiteY2163" fmla="*/ 3875314 h 4900456"/>
                              <a:gd name="connsiteX2164" fmla="*/ 5207519 w 7362098"/>
                              <a:gd name="connsiteY2164" fmla="*/ 3874914 h 4900456"/>
                              <a:gd name="connsiteX2165" fmla="*/ 5202728 w 7362098"/>
                              <a:gd name="connsiteY2165" fmla="*/ 3873318 h 4900456"/>
                              <a:gd name="connsiteX2166" fmla="*/ 5195543 w 7362098"/>
                              <a:gd name="connsiteY2166" fmla="*/ 3861342 h 4900456"/>
                              <a:gd name="connsiteX2167" fmla="*/ 5192349 w 7362098"/>
                              <a:gd name="connsiteY2167" fmla="*/ 3856550 h 4900456"/>
                              <a:gd name="connsiteX2168" fmla="*/ 5185562 w 7362098"/>
                              <a:gd name="connsiteY2168" fmla="*/ 3856949 h 4900456"/>
                              <a:gd name="connsiteX2169" fmla="*/ 5171989 w 7362098"/>
                              <a:gd name="connsiteY2169" fmla="*/ 3857349 h 4900456"/>
                              <a:gd name="connsiteX2170" fmla="*/ 5164803 w 7362098"/>
                              <a:gd name="connsiteY2170" fmla="*/ 3845772 h 4900456"/>
                              <a:gd name="connsiteX2171" fmla="*/ 5161211 w 7362098"/>
                              <a:gd name="connsiteY2171" fmla="*/ 3840582 h 4900456"/>
                              <a:gd name="connsiteX2172" fmla="*/ 5155223 w 7362098"/>
                              <a:gd name="connsiteY2172" fmla="*/ 3840582 h 4900456"/>
                              <a:gd name="connsiteX2173" fmla="*/ 5154823 w 7362098"/>
                              <a:gd name="connsiteY2173" fmla="*/ 3840582 h 4900456"/>
                              <a:gd name="connsiteX2174" fmla="*/ 5141251 w 7362098"/>
                              <a:gd name="connsiteY2174" fmla="*/ 3840981 h 4900456"/>
                              <a:gd name="connsiteX2175" fmla="*/ 5134065 w 7362098"/>
                              <a:gd name="connsiteY2175" fmla="*/ 3829005 h 4900456"/>
                              <a:gd name="connsiteX2176" fmla="*/ 5130871 w 7362098"/>
                              <a:gd name="connsiteY2176" fmla="*/ 3824215 h 4900456"/>
                              <a:gd name="connsiteX2177" fmla="*/ 5124085 w 7362098"/>
                              <a:gd name="connsiteY2177" fmla="*/ 3824614 h 4900456"/>
                              <a:gd name="connsiteX2178" fmla="*/ 5110512 w 7362098"/>
                              <a:gd name="connsiteY2178" fmla="*/ 3825013 h 4900456"/>
                              <a:gd name="connsiteX2179" fmla="*/ 5108117 w 7362098"/>
                              <a:gd name="connsiteY2179" fmla="*/ 3823417 h 4900456"/>
                              <a:gd name="connsiteX2180" fmla="*/ 5106520 w 7362098"/>
                              <a:gd name="connsiteY2180" fmla="*/ 3818227 h 4900456"/>
                              <a:gd name="connsiteX2181" fmla="*/ 5111710 w 7362098"/>
                              <a:gd name="connsiteY2181" fmla="*/ 3816630 h 4900456"/>
                              <a:gd name="connsiteX2182" fmla="*/ 5114105 w 7362098"/>
                              <a:gd name="connsiteY2182" fmla="*/ 3818227 h 4900456"/>
                              <a:gd name="connsiteX2183" fmla="*/ 5120492 w 7362098"/>
                              <a:gd name="connsiteY2183" fmla="*/ 3818227 h 4900456"/>
                              <a:gd name="connsiteX2184" fmla="*/ 5120891 w 7362098"/>
                              <a:gd name="connsiteY2184" fmla="*/ 3818227 h 4900456"/>
                              <a:gd name="connsiteX2185" fmla="*/ 5125482 w 7362098"/>
                              <a:gd name="connsiteY2185" fmla="*/ 3816331 h 4900456"/>
                              <a:gd name="connsiteX2186" fmla="*/ 6448628 w 7362098"/>
                              <a:gd name="connsiteY2186" fmla="*/ 3816231 h 4900456"/>
                              <a:gd name="connsiteX2187" fmla="*/ 6449426 w 7362098"/>
                              <a:gd name="connsiteY2187" fmla="*/ 3819025 h 4900456"/>
                              <a:gd name="connsiteX2188" fmla="*/ 6438648 w 7362098"/>
                              <a:gd name="connsiteY2188" fmla="*/ 3832998 h 4900456"/>
                              <a:gd name="connsiteX2189" fmla="*/ 6437050 w 7362098"/>
                              <a:gd name="connsiteY2189" fmla="*/ 3833797 h 4900456"/>
                              <a:gd name="connsiteX2190" fmla="*/ 6435453 w 7362098"/>
                              <a:gd name="connsiteY2190" fmla="*/ 3833398 h 4900456"/>
                              <a:gd name="connsiteX2191" fmla="*/ 6435054 w 7362098"/>
                              <a:gd name="connsiteY2191" fmla="*/ 3830603 h 4900456"/>
                              <a:gd name="connsiteX2192" fmla="*/ 6445833 w 7362098"/>
                              <a:gd name="connsiteY2192" fmla="*/ 3816630 h 4900456"/>
                              <a:gd name="connsiteX2193" fmla="*/ 6448628 w 7362098"/>
                              <a:gd name="connsiteY2193" fmla="*/ 3816231 h 4900456"/>
                              <a:gd name="connsiteX2194" fmla="*/ 6492139 w 7362098"/>
                              <a:gd name="connsiteY2194" fmla="*/ 3810642 h 4900456"/>
                              <a:gd name="connsiteX2195" fmla="*/ 6506512 w 7362098"/>
                              <a:gd name="connsiteY2195" fmla="*/ 3821422 h 4900456"/>
                              <a:gd name="connsiteX2196" fmla="*/ 6506911 w 7362098"/>
                              <a:gd name="connsiteY2196" fmla="*/ 3824216 h 4900456"/>
                              <a:gd name="connsiteX2197" fmla="*/ 6505314 w 7362098"/>
                              <a:gd name="connsiteY2197" fmla="*/ 3825014 h 4900456"/>
                              <a:gd name="connsiteX2198" fmla="*/ 6503717 w 7362098"/>
                              <a:gd name="connsiteY2198" fmla="*/ 3824615 h 4900456"/>
                              <a:gd name="connsiteX2199" fmla="*/ 6489744 w 7362098"/>
                              <a:gd name="connsiteY2199" fmla="*/ 3813836 h 4900456"/>
                              <a:gd name="connsiteX2200" fmla="*/ 6489345 w 7362098"/>
                              <a:gd name="connsiteY2200" fmla="*/ 3811041 h 4900456"/>
                              <a:gd name="connsiteX2201" fmla="*/ 6492139 w 7362098"/>
                              <a:gd name="connsiteY2201" fmla="*/ 3810642 h 4900456"/>
                              <a:gd name="connsiteX2202" fmla="*/ 3001196 w 7362098"/>
                              <a:gd name="connsiteY2202" fmla="*/ 3810243 h 4900456"/>
                              <a:gd name="connsiteX2203" fmla="*/ 3003988 w 7362098"/>
                              <a:gd name="connsiteY2203" fmla="*/ 3811840 h 4900456"/>
                              <a:gd name="connsiteX2204" fmla="*/ 3021557 w 7362098"/>
                              <a:gd name="connsiteY2204" fmla="*/ 3822618 h 4900456"/>
                              <a:gd name="connsiteX2205" fmla="*/ 3024745 w 7362098"/>
                              <a:gd name="connsiteY2205" fmla="*/ 3824215 h 4900456"/>
                              <a:gd name="connsiteX2206" fmla="*/ 3023550 w 7362098"/>
                              <a:gd name="connsiteY2206" fmla="*/ 3827009 h 4900456"/>
                              <a:gd name="connsiteX2207" fmla="*/ 3023150 w 7362098"/>
                              <a:gd name="connsiteY2207" fmla="*/ 3827009 h 4900456"/>
                              <a:gd name="connsiteX2208" fmla="*/ 3010363 w 7362098"/>
                              <a:gd name="connsiteY2208" fmla="*/ 3825811 h 4900456"/>
                              <a:gd name="connsiteX2209" fmla="*/ 2981628 w 7362098"/>
                              <a:gd name="connsiteY2209" fmla="*/ 3858147 h 4900456"/>
                              <a:gd name="connsiteX2210" fmla="*/ 2938519 w 7362098"/>
                              <a:gd name="connsiteY2210" fmla="*/ 3861341 h 4900456"/>
                              <a:gd name="connsiteX2211" fmla="*/ 2931733 w 7362098"/>
                              <a:gd name="connsiteY2211" fmla="*/ 3872519 h 4900456"/>
                              <a:gd name="connsiteX2212" fmla="*/ 2931335 w 7362098"/>
                              <a:gd name="connsiteY2212" fmla="*/ 3872918 h 4900456"/>
                              <a:gd name="connsiteX2213" fmla="*/ 2928539 w 7362098"/>
                              <a:gd name="connsiteY2213" fmla="*/ 3872119 h 4900456"/>
                              <a:gd name="connsiteX2214" fmla="*/ 2928937 w 7362098"/>
                              <a:gd name="connsiteY2214" fmla="*/ 3868926 h 4900456"/>
                              <a:gd name="connsiteX2215" fmla="*/ 2930935 w 7362098"/>
                              <a:gd name="connsiteY2215" fmla="*/ 3848166 h 4900456"/>
                              <a:gd name="connsiteX2216" fmla="*/ 2931335 w 7362098"/>
                              <a:gd name="connsiteY2216" fmla="*/ 3844973 h 4900456"/>
                              <a:gd name="connsiteX2217" fmla="*/ 2934527 w 7362098"/>
                              <a:gd name="connsiteY2217" fmla="*/ 3845372 h 4900456"/>
                              <a:gd name="connsiteX2218" fmla="*/ 2938917 w 7362098"/>
                              <a:gd name="connsiteY2218" fmla="*/ 3856950 h 4900456"/>
                              <a:gd name="connsiteX2219" fmla="*/ 2939317 w 7362098"/>
                              <a:gd name="connsiteY2219" fmla="*/ 3856950 h 4900456"/>
                              <a:gd name="connsiteX2220" fmla="*/ 2979636 w 7362098"/>
                              <a:gd name="connsiteY2220" fmla="*/ 3854154 h 4900456"/>
                              <a:gd name="connsiteX2221" fmla="*/ 3005982 w 7362098"/>
                              <a:gd name="connsiteY2221" fmla="*/ 3823815 h 4900456"/>
                              <a:gd name="connsiteX2222" fmla="*/ 3005982 w 7362098"/>
                              <a:gd name="connsiteY2222" fmla="*/ 3823416 h 4900456"/>
                              <a:gd name="connsiteX2223" fmla="*/ 2999599 w 7362098"/>
                              <a:gd name="connsiteY2223" fmla="*/ 3813037 h 4900456"/>
                              <a:gd name="connsiteX2224" fmla="*/ 3001196 w 7362098"/>
                              <a:gd name="connsiteY2224" fmla="*/ 3810243 h 4900456"/>
                              <a:gd name="connsiteX2225" fmla="*/ 6438248 w 7362098"/>
                              <a:gd name="connsiteY2225" fmla="*/ 3807049 h 4900456"/>
                              <a:gd name="connsiteX2226" fmla="*/ 6441043 w 7362098"/>
                              <a:gd name="connsiteY2226" fmla="*/ 3807848 h 4900456"/>
                              <a:gd name="connsiteX2227" fmla="*/ 6440244 w 7362098"/>
                              <a:gd name="connsiteY2227" fmla="*/ 3810642 h 4900456"/>
                              <a:gd name="connsiteX2228" fmla="*/ 6425074 w 7362098"/>
                              <a:gd name="connsiteY2228" fmla="*/ 3819426 h 4900456"/>
                              <a:gd name="connsiteX2229" fmla="*/ 6424275 w 7362098"/>
                              <a:gd name="connsiteY2229" fmla="*/ 3819825 h 4900456"/>
                              <a:gd name="connsiteX2230" fmla="*/ 6422279 w 7362098"/>
                              <a:gd name="connsiteY2230" fmla="*/ 3818627 h 4900456"/>
                              <a:gd name="connsiteX2231" fmla="*/ 6423078 w 7362098"/>
                              <a:gd name="connsiteY2231" fmla="*/ 3815833 h 4900456"/>
                              <a:gd name="connsiteX2232" fmla="*/ 3924493 w 7362098"/>
                              <a:gd name="connsiteY2232" fmla="*/ 3806650 h 4900456"/>
                              <a:gd name="connsiteX2233" fmla="*/ 3929283 w 7362098"/>
                              <a:gd name="connsiteY2233" fmla="*/ 3810243 h 4900456"/>
                              <a:gd name="connsiteX2234" fmla="*/ 3932876 w 7362098"/>
                              <a:gd name="connsiteY2234" fmla="*/ 3834594 h 4900456"/>
                              <a:gd name="connsiteX2235" fmla="*/ 3957228 w 7362098"/>
                              <a:gd name="connsiteY2235" fmla="*/ 3831001 h 4900456"/>
                              <a:gd name="connsiteX2236" fmla="*/ 3962019 w 7362098"/>
                              <a:gd name="connsiteY2236" fmla="*/ 3834594 h 4900456"/>
                              <a:gd name="connsiteX2237" fmla="*/ 3958426 w 7362098"/>
                              <a:gd name="connsiteY2237" fmla="*/ 3839385 h 4900456"/>
                              <a:gd name="connsiteX2238" fmla="*/ 3934074 w 7362098"/>
                              <a:gd name="connsiteY2238" fmla="*/ 3842977 h 4900456"/>
                              <a:gd name="connsiteX2239" fmla="*/ 3937667 w 7362098"/>
                              <a:gd name="connsiteY2239" fmla="*/ 3867330 h 4900456"/>
                              <a:gd name="connsiteX2240" fmla="*/ 3934074 w 7362098"/>
                              <a:gd name="connsiteY2240" fmla="*/ 3872120 h 4900456"/>
                              <a:gd name="connsiteX2241" fmla="*/ 3929283 w 7362098"/>
                              <a:gd name="connsiteY2241" fmla="*/ 3868527 h 4900456"/>
                              <a:gd name="connsiteX2242" fmla="*/ 3925691 w 7362098"/>
                              <a:gd name="connsiteY2242" fmla="*/ 3844175 h 4900456"/>
                              <a:gd name="connsiteX2243" fmla="*/ 3901339 w 7362098"/>
                              <a:gd name="connsiteY2243" fmla="*/ 3847768 h 4900456"/>
                              <a:gd name="connsiteX2244" fmla="*/ 3896549 w 7362098"/>
                              <a:gd name="connsiteY2244" fmla="*/ 3844175 h 4900456"/>
                              <a:gd name="connsiteX2245" fmla="*/ 3900142 w 7362098"/>
                              <a:gd name="connsiteY2245" fmla="*/ 3839385 h 4900456"/>
                              <a:gd name="connsiteX2246" fmla="*/ 3924493 w 7362098"/>
                              <a:gd name="connsiteY2246" fmla="*/ 3835792 h 4900456"/>
                              <a:gd name="connsiteX2247" fmla="*/ 3920900 w 7362098"/>
                              <a:gd name="connsiteY2247" fmla="*/ 3811441 h 4900456"/>
                              <a:gd name="connsiteX2248" fmla="*/ 3924493 w 7362098"/>
                              <a:gd name="connsiteY2248" fmla="*/ 3806650 h 4900456"/>
                              <a:gd name="connsiteX2249" fmla="*/ 6496930 w 7362098"/>
                              <a:gd name="connsiteY2249" fmla="*/ 3799465 h 4900456"/>
                              <a:gd name="connsiteX2250" fmla="*/ 6513697 w 7362098"/>
                              <a:gd name="connsiteY2250" fmla="*/ 3804256 h 4900456"/>
                              <a:gd name="connsiteX2251" fmla="*/ 6514895 w 7362098"/>
                              <a:gd name="connsiteY2251" fmla="*/ 3807050 h 4900456"/>
                              <a:gd name="connsiteX2252" fmla="*/ 6513298 w 7362098"/>
                              <a:gd name="connsiteY2252" fmla="*/ 3808647 h 4900456"/>
                              <a:gd name="connsiteX2253" fmla="*/ 6512500 w 7362098"/>
                              <a:gd name="connsiteY2253" fmla="*/ 3808647 h 4900456"/>
                              <a:gd name="connsiteX2254" fmla="*/ 6495732 w 7362098"/>
                              <a:gd name="connsiteY2254" fmla="*/ 3803856 h 4900456"/>
                              <a:gd name="connsiteX2255" fmla="*/ 6494136 w 7362098"/>
                              <a:gd name="connsiteY2255" fmla="*/ 3801061 h 4900456"/>
                              <a:gd name="connsiteX2256" fmla="*/ 6496930 w 7362098"/>
                              <a:gd name="connsiteY2256" fmla="*/ 3799465 h 4900456"/>
                              <a:gd name="connsiteX2257" fmla="*/ 6435056 w 7362098"/>
                              <a:gd name="connsiteY2257" fmla="*/ 3795074 h 4900456"/>
                              <a:gd name="connsiteX2258" fmla="*/ 6437451 w 7362098"/>
                              <a:gd name="connsiteY2258" fmla="*/ 3797070 h 4900456"/>
                              <a:gd name="connsiteX2259" fmla="*/ 6435455 w 7362098"/>
                              <a:gd name="connsiteY2259" fmla="*/ 3799465 h 4900456"/>
                              <a:gd name="connsiteX2260" fmla="*/ 6417889 w 7362098"/>
                              <a:gd name="connsiteY2260" fmla="*/ 3801861 h 4900456"/>
                              <a:gd name="connsiteX2261" fmla="*/ 6415494 w 7362098"/>
                              <a:gd name="connsiteY2261" fmla="*/ 3799865 h 4900456"/>
                              <a:gd name="connsiteX2262" fmla="*/ 6417490 w 7362098"/>
                              <a:gd name="connsiteY2262" fmla="*/ 3797469 h 4900456"/>
                              <a:gd name="connsiteX2263" fmla="*/ 6514496 w 7362098"/>
                              <a:gd name="connsiteY2263" fmla="*/ 3785094 h 4900456"/>
                              <a:gd name="connsiteX2264" fmla="*/ 6516891 w 7362098"/>
                              <a:gd name="connsiteY2264" fmla="*/ 3787090 h 4900456"/>
                              <a:gd name="connsiteX2265" fmla="*/ 6514895 w 7362098"/>
                              <a:gd name="connsiteY2265" fmla="*/ 3789485 h 4900456"/>
                              <a:gd name="connsiteX2266" fmla="*/ 6497329 w 7362098"/>
                              <a:gd name="connsiteY2266" fmla="*/ 3791881 h 4900456"/>
                              <a:gd name="connsiteX2267" fmla="*/ 6494934 w 7362098"/>
                              <a:gd name="connsiteY2267" fmla="*/ 3789885 h 4900456"/>
                              <a:gd name="connsiteX2268" fmla="*/ 6496930 w 7362098"/>
                              <a:gd name="connsiteY2268" fmla="*/ 3787489 h 4900456"/>
                              <a:gd name="connsiteX2269" fmla="*/ 5142648 w 7362098"/>
                              <a:gd name="connsiteY2269" fmla="*/ 3783996 h 4900456"/>
                              <a:gd name="connsiteX2270" fmla="*/ 5152030 w 7362098"/>
                              <a:gd name="connsiteY2270" fmla="*/ 3785094 h 4900456"/>
                              <a:gd name="connsiteX2271" fmla="*/ 5159215 w 7362098"/>
                              <a:gd name="connsiteY2271" fmla="*/ 3797070 h 4900456"/>
                              <a:gd name="connsiteX2272" fmla="*/ 5162808 w 7362098"/>
                              <a:gd name="connsiteY2272" fmla="*/ 3801860 h 4900456"/>
                              <a:gd name="connsiteX2273" fmla="*/ 5168796 w 7362098"/>
                              <a:gd name="connsiteY2273" fmla="*/ 3801860 h 4900456"/>
                              <a:gd name="connsiteX2274" fmla="*/ 5169195 w 7362098"/>
                              <a:gd name="connsiteY2274" fmla="*/ 3801860 h 4900456"/>
                              <a:gd name="connsiteX2275" fmla="*/ 5169594 w 7362098"/>
                              <a:gd name="connsiteY2275" fmla="*/ 3801461 h 4900456"/>
                              <a:gd name="connsiteX2276" fmla="*/ 5182768 w 7362098"/>
                              <a:gd name="connsiteY2276" fmla="*/ 3801062 h 4900456"/>
                              <a:gd name="connsiteX2277" fmla="*/ 5189953 w 7362098"/>
                              <a:gd name="connsiteY2277" fmla="*/ 3812638 h 4900456"/>
                              <a:gd name="connsiteX2278" fmla="*/ 5189953 w 7362098"/>
                              <a:gd name="connsiteY2278" fmla="*/ 3813037 h 4900456"/>
                              <a:gd name="connsiteX2279" fmla="*/ 5193546 w 7362098"/>
                              <a:gd name="connsiteY2279" fmla="*/ 3817828 h 4900456"/>
                              <a:gd name="connsiteX2280" fmla="*/ 5199933 w 7362098"/>
                              <a:gd name="connsiteY2280" fmla="*/ 3817828 h 4900456"/>
                              <a:gd name="connsiteX2281" fmla="*/ 5200333 w 7362098"/>
                              <a:gd name="connsiteY2281" fmla="*/ 3817828 h 4900456"/>
                              <a:gd name="connsiteX2282" fmla="*/ 5214305 w 7362098"/>
                              <a:gd name="connsiteY2282" fmla="*/ 3817029 h 4900456"/>
                              <a:gd name="connsiteX2283" fmla="*/ 5221491 w 7362098"/>
                              <a:gd name="connsiteY2283" fmla="*/ 3829006 h 4900456"/>
                              <a:gd name="connsiteX2284" fmla="*/ 5225084 w 7362098"/>
                              <a:gd name="connsiteY2284" fmla="*/ 3833797 h 4900456"/>
                              <a:gd name="connsiteX2285" fmla="*/ 5228277 w 7362098"/>
                              <a:gd name="connsiteY2285" fmla="*/ 3834595 h 4900456"/>
                              <a:gd name="connsiteX2286" fmla="*/ 5232669 w 7362098"/>
                              <a:gd name="connsiteY2286" fmla="*/ 3834994 h 4900456"/>
                              <a:gd name="connsiteX2287" fmla="*/ 5236261 w 7362098"/>
                              <a:gd name="connsiteY2287" fmla="*/ 3838986 h 4900456"/>
                              <a:gd name="connsiteX2288" fmla="*/ 5230673 w 7362098"/>
                              <a:gd name="connsiteY2288" fmla="*/ 3842978 h 4900456"/>
                              <a:gd name="connsiteX2289" fmla="*/ 5224685 w 7362098"/>
                              <a:gd name="connsiteY2289" fmla="*/ 3842579 h 4900456"/>
                              <a:gd name="connsiteX2290" fmla="*/ 5219894 w 7362098"/>
                              <a:gd name="connsiteY2290" fmla="*/ 3840982 h 4900456"/>
                              <a:gd name="connsiteX2291" fmla="*/ 5212709 w 7362098"/>
                              <a:gd name="connsiteY2291" fmla="*/ 3829006 h 4900456"/>
                              <a:gd name="connsiteX2292" fmla="*/ 5209515 w 7362098"/>
                              <a:gd name="connsiteY2292" fmla="*/ 3824215 h 4900456"/>
                              <a:gd name="connsiteX2293" fmla="*/ 5202728 w 7362098"/>
                              <a:gd name="connsiteY2293" fmla="*/ 3824614 h 4900456"/>
                              <a:gd name="connsiteX2294" fmla="*/ 5189155 w 7362098"/>
                              <a:gd name="connsiteY2294" fmla="*/ 3825013 h 4900456"/>
                              <a:gd name="connsiteX2295" fmla="*/ 5181969 w 7362098"/>
                              <a:gd name="connsiteY2295" fmla="*/ 3813437 h 4900456"/>
                              <a:gd name="connsiteX2296" fmla="*/ 5178377 w 7362098"/>
                              <a:gd name="connsiteY2296" fmla="*/ 3808247 h 4900456"/>
                              <a:gd name="connsiteX2297" fmla="*/ 5172389 w 7362098"/>
                              <a:gd name="connsiteY2297" fmla="*/ 3808247 h 4900456"/>
                              <a:gd name="connsiteX2298" fmla="*/ 5171990 w 7362098"/>
                              <a:gd name="connsiteY2298" fmla="*/ 3808247 h 4900456"/>
                              <a:gd name="connsiteX2299" fmla="*/ 5158417 w 7362098"/>
                              <a:gd name="connsiteY2299" fmla="*/ 3808646 h 4900456"/>
                              <a:gd name="connsiteX2300" fmla="*/ 5151231 w 7362098"/>
                              <a:gd name="connsiteY2300" fmla="*/ 3796670 h 4900456"/>
                              <a:gd name="connsiteX2301" fmla="*/ 5148038 w 7362098"/>
                              <a:gd name="connsiteY2301" fmla="*/ 3791880 h 4900456"/>
                              <a:gd name="connsiteX2302" fmla="*/ 5141251 w 7362098"/>
                              <a:gd name="connsiteY2302" fmla="*/ 3792279 h 4900456"/>
                              <a:gd name="connsiteX2303" fmla="*/ 5127679 w 7362098"/>
                              <a:gd name="connsiteY2303" fmla="*/ 3792678 h 4900456"/>
                              <a:gd name="connsiteX2304" fmla="*/ 5125283 w 7362098"/>
                              <a:gd name="connsiteY2304" fmla="*/ 3791082 h 4900456"/>
                              <a:gd name="connsiteX2305" fmla="*/ 5123687 w 7362098"/>
                              <a:gd name="connsiteY2305" fmla="*/ 3785892 h 4900456"/>
                              <a:gd name="connsiteX2306" fmla="*/ 5128876 w 7362098"/>
                              <a:gd name="connsiteY2306" fmla="*/ 3784295 h 4900456"/>
                              <a:gd name="connsiteX2307" fmla="*/ 5131271 w 7362098"/>
                              <a:gd name="connsiteY2307" fmla="*/ 3785892 h 4900456"/>
                              <a:gd name="connsiteX2308" fmla="*/ 5137659 w 7362098"/>
                              <a:gd name="connsiteY2308" fmla="*/ 3785892 h 4900456"/>
                              <a:gd name="connsiteX2309" fmla="*/ 5138058 w 7362098"/>
                              <a:gd name="connsiteY2309" fmla="*/ 3785892 h 4900456"/>
                              <a:gd name="connsiteX2310" fmla="*/ 5142648 w 7362098"/>
                              <a:gd name="connsiteY2310" fmla="*/ 3783996 h 4900456"/>
                              <a:gd name="connsiteX2311" fmla="*/ 6419485 w 7362098"/>
                              <a:gd name="connsiteY2311" fmla="*/ 3777908 h 4900456"/>
                              <a:gd name="connsiteX2312" fmla="*/ 6436252 w 7362098"/>
                              <a:gd name="connsiteY2312" fmla="*/ 3782699 h 4900456"/>
                              <a:gd name="connsiteX2313" fmla="*/ 6437849 w 7362098"/>
                              <a:gd name="connsiteY2313" fmla="*/ 3785493 h 4900456"/>
                              <a:gd name="connsiteX2314" fmla="*/ 6436252 w 7362098"/>
                              <a:gd name="connsiteY2314" fmla="*/ 3787090 h 4900456"/>
                              <a:gd name="connsiteX2315" fmla="*/ 6435454 w 7362098"/>
                              <a:gd name="connsiteY2315" fmla="*/ 3787090 h 4900456"/>
                              <a:gd name="connsiteX2316" fmla="*/ 6418687 w 7362098"/>
                              <a:gd name="connsiteY2316" fmla="*/ 3782299 h 4900456"/>
                              <a:gd name="connsiteX2317" fmla="*/ 6416691 w 7362098"/>
                              <a:gd name="connsiteY2317" fmla="*/ 3779504 h 4900456"/>
                              <a:gd name="connsiteX2318" fmla="*/ 6419485 w 7362098"/>
                              <a:gd name="connsiteY2318" fmla="*/ 3777908 h 4900456"/>
                              <a:gd name="connsiteX2319" fmla="*/ 6507709 w 7362098"/>
                              <a:gd name="connsiteY2319" fmla="*/ 3767528 h 4900456"/>
                              <a:gd name="connsiteX2320" fmla="*/ 6510504 w 7362098"/>
                              <a:gd name="connsiteY2320" fmla="*/ 3768327 h 4900456"/>
                              <a:gd name="connsiteX2321" fmla="*/ 6509705 w 7362098"/>
                              <a:gd name="connsiteY2321" fmla="*/ 3771121 h 4900456"/>
                              <a:gd name="connsiteX2322" fmla="*/ 6494535 w 7362098"/>
                              <a:gd name="connsiteY2322" fmla="*/ 3779905 h 4900456"/>
                              <a:gd name="connsiteX2323" fmla="*/ 6493736 w 7362098"/>
                              <a:gd name="connsiteY2323" fmla="*/ 3780304 h 4900456"/>
                              <a:gd name="connsiteX2324" fmla="*/ 6491740 w 7362098"/>
                              <a:gd name="connsiteY2324" fmla="*/ 3779106 h 4900456"/>
                              <a:gd name="connsiteX2325" fmla="*/ 6492539 w 7362098"/>
                              <a:gd name="connsiteY2325" fmla="*/ 3776312 h 4900456"/>
                              <a:gd name="connsiteX2326" fmla="*/ 6429067 w 7362098"/>
                              <a:gd name="connsiteY2326" fmla="*/ 3762339 h 4900456"/>
                              <a:gd name="connsiteX2327" fmla="*/ 6443040 w 7362098"/>
                              <a:gd name="connsiteY2327" fmla="*/ 3773118 h 4900456"/>
                              <a:gd name="connsiteX2328" fmla="*/ 6443439 w 7362098"/>
                              <a:gd name="connsiteY2328" fmla="*/ 3775913 h 4900456"/>
                              <a:gd name="connsiteX2329" fmla="*/ 6441842 w 7362098"/>
                              <a:gd name="connsiteY2329" fmla="*/ 3776711 h 4900456"/>
                              <a:gd name="connsiteX2330" fmla="*/ 6440245 w 7362098"/>
                              <a:gd name="connsiteY2330" fmla="*/ 3776312 h 4900456"/>
                              <a:gd name="connsiteX2331" fmla="*/ 6426671 w 7362098"/>
                              <a:gd name="connsiteY2331" fmla="*/ 3765533 h 4900456"/>
                              <a:gd name="connsiteX2332" fmla="*/ 6426272 w 7362098"/>
                              <a:gd name="connsiteY2332" fmla="*/ 3762738 h 4900456"/>
                              <a:gd name="connsiteX2333" fmla="*/ 6429067 w 7362098"/>
                              <a:gd name="connsiteY2333" fmla="*/ 3762339 h 4900456"/>
                              <a:gd name="connsiteX2334" fmla="*/ 6497730 w 7362098"/>
                              <a:gd name="connsiteY2334" fmla="*/ 3753158 h 4900456"/>
                              <a:gd name="connsiteX2335" fmla="*/ 6498129 w 7362098"/>
                              <a:gd name="connsiteY2335" fmla="*/ 3755953 h 4900456"/>
                              <a:gd name="connsiteX2336" fmla="*/ 6487351 w 7362098"/>
                              <a:gd name="connsiteY2336" fmla="*/ 3769925 h 4900456"/>
                              <a:gd name="connsiteX2337" fmla="*/ 6485753 w 7362098"/>
                              <a:gd name="connsiteY2337" fmla="*/ 3770724 h 4900456"/>
                              <a:gd name="connsiteX2338" fmla="*/ 6484156 w 7362098"/>
                              <a:gd name="connsiteY2338" fmla="*/ 3770325 h 4900456"/>
                              <a:gd name="connsiteX2339" fmla="*/ 6484156 w 7362098"/>
                              <a:gd name="connsiteY2339" fmla="*/ 3767530 h 4900456"/>
                              <a:gd name="connsiteX2340" fmla="*/ 6494935 w 7362098"/>
                              <a:gd name="connsiteY2340" fmla="*/ 3753557 h 4900456"/>
                              <a:gd name="connsiteX2341" fmla="*/ 6497730 w 7362098"/>
                              <a:gd name="connsiteY2341" fmla="*/ 3753158 h 4900456"/>
                              <a:gd name="connsiteX2342" fmla="*/ 6441042 w 7362098"/>
                              <a:gd name="connsiteY2342" fmla="*/ 3749564 h 4900456"/>
                              <a:gd name="connsiteX2343" fmla="*/ 6443837 w 7362098"/>
                              <a:gd name="connsiteY2343" fmla="*/ 3750363 h 4900456"/>
                              <a:gd name="connsiteX2344" fmla="*/ 6452620 w 7362098"/>
                              <a:gd name="connsiteY2344" fmla="*/ 3765533 h 4900456"/>
                              <a:gd name="connsiteX2345" fmla="*/ 6451821 w 7362098"/>
                              <a:gd name="connsiteY2345" fmla="*/ 3768328 h 4900456"/>
                              <a:gd name="connsiteX2346" fmla="*/ 6451023 w 7362098"/>
                              <a:gd name="connsiteY2346" fmla="*/ 3768727 h 4900456"/>
                              <a:gd name="connsiteX2347" fmla="*/ 6449027 w 7362098"/>
                              <a:gd name="connsiteY2347" fmla="*/ 3767529 h 4900456"/>
                              <a:gd name="connsiteX2348" fmla="*/ 6440243 w 7362098"/>
                              <a:gd name="connsiteY2348" fmla="*/ 3752359 h 4900456"/>
                              <a:gd name="connsiteX2349" fmla="*/ 6441042 w 7362098"/>
                              <a:gd name="connsiteY2349" fmla="*/ 3749564 h 4900456"/>
                              <a:gd name="connsiteX2350" fmla="*/ 6479766 w 7362098"/>
                              <a:gd name="connsiteY2350" fmla="*/ 3744376 h 4900456"/>
                              <a:gd name="connsiteX2351" fmla="*/ 6481364 w 7362098"/>
                              <a:gd name="connsiteY2351" fmla="*/ 3747170 h 4900456"/>
                              <a:gd name="connsiteX2352" fmla="*/ 6476572 w 7362098"/>
                              <a:gd name="connsiteY2352" fmla="*/ 3763937 h 4900456"/>
                              <a:gd name="connsiteX2353" fmla="*/ 6474975 w 7362098"/>
                              <a:gd name="connsiteY2353" fmla="*/ 3765534 h 4900456"/>
                              <a:gd name="connsiteX2354" fmla="*/ 6474177 w 7362098"/>
                              <a:gd name="connsiteY2354" fmla="*/ 3765534 h 4900456"/>
                              <a:gd name="connsiteX2355" fmla="*/ 6472180 w 7362098"/>
                              <a:gd name="connsiteY2355" fmla="*/ 3762740 h 4900456"/>
                              <a:gd name="connsiteX2356" fmla="*/ 6476971 w 7362098"/>
                              <a:gd name="connsiteY2356" fmla="*/ 3745973 h 4900456"/>
                              <a:gd name="connsiteX2357" fmla="*/ 6479766 w 7362098"/>
                              <a:gd name="connsiteY2357" fmla="*/ 3744376 h 4900456"/>
                              <a:gd name="connsiteX2358" fmla="*/ 6459805 w 7362098"/>
                              <a:gd name="connsiteY2358" fmla="*/ 3742779 h 4900456"/>
                              <a:gd name="connsiteX2359" fmla="*/ 6462200 w 7362098"/>
                              <a:gd name="connsiteY2359" fmla="*/ 3744775 h 4900456"/>
                              <a:gd name="connsiteX2360" fmla="*/ 6464595 w 7362098"/>
                              <a:gd name="connsiteY2360" fmla="*/ 3762341 h 4900456"/>
                              <a:gd name="connsiteX2361" fmla="*/ 6462599 w 7362098"/>
                              <a:gd name="connsiteY2361" fmla="*/ 3764736 h 4900456"/>
                              <a:gd name="connsiteX2362" fmla="*/ 6460204 w 7362098"/>
                              <a:gd name="connsiteY2362" fmla="*/ 3762740 h 4900456"/>
                              <a:gd name="connsiteX2363" fmla="*/ 6457808 w 7362098"/>
                              <a:gd name="connsiteY2363" fmla="*/ 3745174 h 4900456"/>
                              <a:gd name="connsiteX2364" fmla="*/ 6459805 w 7362098"/>
                              <a:gd name="connsiteY2364" fmla="*/ 3742779 h 4900456"/>
                              <a:gd name="connsiteX2365" fmla="*/ 5504173 w 7362098"/>
                              <a:gd name="connsiteY2365" fmla="*/ 3717779 h 4900456"/>
                              <a:gd name="connsiteX2366" fmla="*/ 5523285 w 7362098"/>
                              <a:gd name="connsiteY2366" fmla="*/ 3732000 h 4900456"/>
                              <a:gd name="connsiteX2367" fmla="*/ 5517696 w 7362098"/>
                              <a:gd name="connsiteY2367" fmla="*/ 3735593 h 4900456"/>
                              <a:gd name="connsiteX2368" fmla="*/ 5483365 w 7362098"/>
                              <a:gd name="connsiteY2368" fmla="*/ 3727609 h 4900456"/>
                              <a:gd name="connsiteX2369" fmla="*/ 5476178 w 7362098"/>
                              <a:gd name="connsiteY2369" fmla="*/ 3761542 h 4900456"/>
                              <a:gd name="connsiteX2370" fmla="*/ 5470590 w 7362098"/>
                              <a:gd name="connsiteY2370" fmla="*/ 3765135 h 4900456"/>
                              <a:gd name="connsiteX2371" fmla="*/ 5469791 w 7362098"/>
                              <a:gd name="connsiteY2371" fmla="*/ 3763937 h 4900456"/>
                              <a:gd name="connsiteX2372" fmla="*/ 5480571 w 7362098"/>
                              <a:gd name="connsiteY2372" fmla="*/ 3721222 h 4900456"/>
                              <a:gd name="connsiteX2373" fmla="*/ 5504173 w 7362098"/>
                              <a:gd name="connsiteY2373" fmla="*/ 3717779 h 4900456"/>
                              <a:gd name="connsiteX2374" fmla="*/ 75848 w 7362098"/>
                              <a:gd name="connsiteY2374" fmla="*/ 3689685 h 4900456"/>
                              <a:gd name="connsiteX2375" fmla="*/ 78643 w 7362098"/>
                              <a:gd name="connsiteY2375" fmla="*/ 3691281 h 4900456"/>
                              <a:gd name="connsiteX2376" fmla="*/ 96208 w 7362098"/>
                              <a:gd name="connsiteY2376" fmla="*/ 3702060 h 4900456"/>
                              <a:gd name="connsiteX2377" fmla="*/ 99401 w 7362098"/>
                              <a:gd name="connsiteY2377" fmla="*/ 3703657 h 4900456"/>
                              <a:gd name="connsiteX2378" fmla="*/ 98204 w 7362098"/>
                              <a:gd name="connsiteY2378" fmla="*/ 3706451 h 4900456"/>
                              <a:gd name="connsiteX2379" fmla="*/ 97804 w 7362098"/>
                              <a:gd name="connsiteY2379" fmla="*/ 3706451 h 4900456"/>
                              <a:gd name="connsiteX2380" fmla="*/ 85030 w 7362098"/>
                              <a:gd name="connsiteY2380" fmla="*/ 3705253 h 4900456"/>
                              <a:gd name="connsiteX2381" fmla="*/ 56288 w 7362098"/>
                              <a:gd name="connsiteY2381" fmla="*/ 3737589 h 4900456"/>
                              <a:gd name="connsiteX2382" fmla="*/ 13173 w 7362098"/>
                              <a:gd name="connsiteY2382" fmla="*/ 3740783 h 4900456"/>
                              <a:gd name="connsiteX2383" fmla="*/ 6387 w 7362098"/>
                              <a:gd name="connsiteY2383" fmla="*/ 3751961 h 4900456"/>
                              <a:gd name="connsiteX2384" fmla="*/ 5988 w 7362098"/>
                              <a:gd name="connsiteY2384" fmla="*/ 3752360 h 4900456"/>
                              <a:gd name="connsiteX2385" fmla="*/ 3193 w 7362098"/>
                              <a:gd name="connsiteY2385" fmla="*/ 3751561 h 4900456"/>
                              <a:gd name="connsiteX2386" fmla="*/ 3592 w 7362098"/>
                              <a:gd name="connsiteY2386" fmla="*/ 3748368 h 4900456"/>
                              <a:gd name="connsiteX2387" fmla="*/ 5588 w 7362098"/>
                              <a:gd name="connsiteY2387" fmla="*/ 3727608 h 4900456"/>
                              <a:gd name="connsiteX2388" fmla="*/ 5988 w 7362098"/>
                              <a:gd name="connsiteY2388" fmla="*/ 3724415 h 4900456"/>
                              <a:gd name="connsiteX2389" fmla="*/ 9181 w 7362098"/>
                              <a:gd name="connsiteY2389" fmla="*/ 3724814 h 4900456"/>
                              <a:gd name="connsiteX2390" fmla="*/ 13572 w 7362098"/>
                              <a:gd name="connsiteY2390" fmla="*/ 3736392 h 4900456"/>
                              <a:gd name="connsiteX2391" fmla="*/ 13972 w 7362098"/>
                              <a:gd name="connsiteY2391" fmla="*/ 3736392 h 4900456"/>
                              <a:gd name="connsiteX2392" fmla="*/ 54292 w 7362098"/>
                              <a:gd name="connsiteY2392" fmla="*/ 3733596 h 4900456"/>
                              <a:gd name="connsiteX2393" fmla="*/ 80639 w 7362098"/>
                              <a:gd name="connsiteY2393" fmla="*/ 3703257 h 4900456"/>
                              <a:gd name="connsiteX2394" fmla="*/ 80639 w 7362098"/>
                              <a:gd name="connsiteY2394" fmla="*/ 3702858 h 4900456"/>
                              <a:gd name="connsiteX2395" fmla="*/ 74252 w 7362098"/>
                              <a:gd name="connsiteY2395" fmla="*/ 3692479 h 4900456"/>
                              <a:gd name="connsiteX2396" fmla="*/ 75848 w 7362098"/>
                              <a:gd name="connsiteY2396" fmla="*/ 3689685 h 4900456"/>
                              <a:gd name="connsiteX2397" fmla="*/ 999202 w 7362098"/>
                              <a:gd name="connsiteY2397" fmla="*/ 3686492 h 4900456"/>
                              <a:gd name="connsiteX2398" fmla="*/ 1003991 w 7362098"/>
                              <a:gd name="connsiteY2398" fmla="*/ 3690085 h 4900456"/>
                              <a:gd name="connsiteX2399" fmla="*/ 1007584 w 7362098"/>
                              <a:gd name="connsiteY2399" fmla="*/ 3714436 h 4900456"/>
                              <a:gd name="connsiteX2400" fmla="*/ 1031935 w 7362098"/>
                              <a:gd name="connsiteY2400" fmla="*/ 3710843 h 4900456"/>
                              <a:gd name="connsiteX2401" fmla="*/ 1036726 w 7362098"/>
                              <a:gd name="connsiteY2401" fmla="*/ 3714436 h 4900456"/>
                              <a:gd name="connsiteX2402" fmla="*/ 1033133 w 7362098"/>
                              <a:gd name="connsiteY2402" fmla="*/ 3719226 h 4900456"/>
                              <a:gd name="connsiteX2403" fmla="*/ 1008782 w 7362098"/>
                              <a:gd name="connsiteY2403" fmla="*/ 3722819 h 4900456"/>
                              <a:gd name="connsiteX2404" fmla="*/ 1012373 w 7362098"/>
                              <a:gd name="connsiteY2404" fmla="*/ 3747171 h 4900456"/>
                              <a:gd name="connsiteX2405" fmla="*/ 1008782 w 7362098"/>
                              <a:gd name="connsiteY2405" fmla="*/ 3751962 h 4900456"/>
                              <a:gd name="connsiteX2406" fmla="*/ 1003991 w 7362098"/>
                              <a:gd name="connsiteY2406" fmla="*/ 3748369 h 4900456"/>
                              <a:gd name="connsiteX2407" fmla="*/ 1000399 w 7362098"/>
                              <a:gd name="connsiteY2407" fmla="*/ 3724017 h 4900456"/>
                              <a:gd name="connsiteX2408" fmla="*/ 976045 w 7362098"/>
                              <a:gd name="connsiteY2408" fmla="*/ 3727609 h 4900456"/>
                              <a:gd name="connsiteX2409" fmla="*/ 971255 w 7362098"/>
                              <a:gd name="connsiteY2409" fmla="*/ 3724017 h 4900456"/>
                              <a:gd name="connsiteX2410" fmla="*/ 974849 w 7362098"/>
                              <a:gd name="connsiteY2410" fmla="*/ 3719226 h 4900456"/>
                              <a:gd name="connsiteX2411" fmla="*/ 999202 w 7362098"/>
                              <a:gd name="connsiteY2411" fmla="*/ 3715633 h 4900456"/>
                              <a:gd name="connsiteX2412" fmla="*/ 995607 w 7362098"/>
                              <a:gd name="connsiteY2412" fmla="*/ 3691282 h 4900456"/>
                              <a:gd name="connsiteX2413" fmla="*/ 999202 w 7362098"/>
                              <a:gd name="connsiteY2413" fmla="*/ 3686492 h 4900456"/>
                              <a:gd name="connsiteX2414" fmla="*/ 3572043 w 7362098"/>
                              <a:gd name="connsiteY2414" fmla="*/ 3684895 h 4900456"/>
                              <a:gd name="connsiteX2415" fmla="*/ 3574436 w 7362098"/>
                              <a:gd name="connsiteY2415" fmla="*/ 3686891 h 4900456"/>
                              <a:gd name="connsiteX2416" fmla="*/ 3576834 w 7362098"/>
                              <a:gd name="connsiteY2416" fmla="*/ 3704457 h 4900456"/>
                              <a:gd name="connsiteX2417" fmla="*/ 3574838 w 7362098"/>
                              <a:gd name="connsiteY2417" fmla="*/ 3706852 h 4900456"/>
                              <a:gd name="connsiteX2418" fmla="*/ 3572439 w 7362098"/>
                              <a:gd name="connsiteY2418" fmla="*/ 3704856 h 4900456"/>
                              <a:gd name="connsiteX2419" fmla="*/ 3570037 w 7362098"/>
                              <a:gd name="connsiteY2419" fmla="*/ 3687290 h 4900456"/>
                              <a:gd name="connsiteX2420" fmla="*/ 3572043 w 7362098"/>
                              <a:gd name="connsiteY2420" fmla="*/ 3684895 h 4900456"/>
                              <a:gd name="connsiteX2421" fmla="*/ 3560468 w 7362098"/>
                              <a:gd name="connsiteY2421" fmla="*/ 3684097 h 4900456"/>
                              <a:gd name="connsiteX2422" fmla="*/ 3561667 w 7362098"/>
                              <a:gd name="connsiteY2422" fmla="*/ 3686891 h 4900456"/>
                              <a:gd name="connsiteX2423" fmla="*/ 3556873 w 7362098"/>
                              <a:gd name="connsiteY2423" fmla="*/ 3703658 h 4900456"/>
                              <a:gd name="connsiteX2424" fmla="*/ 3555272 w 7362098"/>
                              <a:gd name="connsiteY2424" fmla="*/ 3705255 h 4900456"/>
                              <a:gd name="connsiteX2425" fmla="*/ 3554472 w 7362098"/>
                              <a:gd name="connsiteY2425" fmla="*/ 3705255 h 4900456"/>
                              <a:gd name="connsiteX2426" fmla="*/ 3552876 w 7362098"/>
                              <a:gd name="connsiteY2426" fmla="*/ 3702461 h 4900456"/>
                              <a:gd name="connsiteX2427" fmla="*/ 3557672 w 7362098"/>
                              <a:gd name="connsiteY2427" fmla="*/ 3685693 h 4900456"/>
                              <a:gd name="connsiteX2428" fmla="*/ 3560468 w 7362098"/>
                              <a:gd name="connsiteY2428" fmla="*/ 3684097 h 4900456"/>
                              <a:gd name="connsiteX2429" fmla="*/ 3582425 w 7362098"/>
                              <a:gd name="connsiteY2429" fmla="*/ 3681302 h 4900456"/>
                              <a:gd name="connsiteX2430" fmla="*/ 3585219 w 7362098"/>
                              <a:gd name="connsiteY2430" fmla="*/ 3682100 h 4900456"/>
                              <a:gd name="connsiteX2431" fmla="*/ 3594000 w 7362098"/>
                              <a:gd name="connsiteY2431" fmla="*/ 3697271 h 4900456"/>
                              <a:gd name="connsiteX2432" fmla="*/ 3593202 w 7362098"/>
                              <a:gd name="connsiteY2432" fmla="*/ 3700065 h 4900456"/>
                              <a:gd name="connsiteX2433" fmla="*/ 3592401 w 7362098"/>
                              <a:gd name="connsiteY2433" fmla="*/ 3700464 h 4900456"/>
                              <a:gd name="connsiteX2434" fmla="*/ 3590409 w 7362098"/>
                              <a:gd name="connsiteY2434" fmla="*/ 3699267 h 4900456"/>
                              <a:gd name="connsiteX2435" fmla="*/ 3581628 w 7362098"/>
                              <a:gd name="connsiteY2435" fmla="*/ 3684096 h 4900456"/>
                              <a:gd name="connsiteX2436" fmla="*/ 3582425 w 7362098"/>
                              <a:gd name="connsiteY2436" fmla="*/ 3681302 h 4900456"/>
                              <a:gd name="connsiteX2437" fmla="*/ 3550481 w 7362098"/>
                              <a:gd name="connsiteY2437" fmla="*/ 3679306 h 4900456"/>
                              <a:gd name="connsiteX2438" fmla="*/ 3551287 w 7362098"/>
                              <a:gd name="connsiteY2438" fmla="*/ 3682101 h 4900456"/>
                              <a:gd name="connsiteX2439" fmla="*/ 3540500 w 7362098"/>
                              <a:gd name="connsiteY2439" fmla="*/ 3696073 h 4900456"/>
                              <a:gd name="connsiteX2440" fmla="*/ 3538905 w 7362098"/>
                              <a:gd name="connsiteY2440" fmla="*/ 3696872 h 4900456"/>
                              <a:gd name="connsiteX2441" fmla="*/ 3537299 w 7362098"/>
                              <a:gd name="connsiteY2441" fmla="*/ 3696473 h 4900456"/>
                              <a:gd name="connsiteX2442" fmla="*/ 3536903 w 7362098"/>
                              <a:gd name="connsiteY2442" fmla="*/ 3693678 h 4900456"/>
                              <a:gd name="connsiteX2443" fmla="*/ 3547690 w 7362098"/>
                              <a:gd name="connsiteY2443" fmla="*/ 3679705 h 4900456"/>
                              <a:gd name="connsiteX2444" fmla="*/ 3550481 w 7362098"/>
                              <a:gd name="connsiteY2444" fmla="*/ 3679306 h 4900456"/>
                              <a:gd name="connsiteX2445" fmla="*/ 2227337 w 7362098"/>
                              <a:gd name="connsiteY2445" fmla="*/ 3679007 h 4900456"/>
                              <a:gd name="connsiteX2446" fmla="*/ 2236719 w 7362098"/>
                              <a:gd name="connsiteY2446" fmla="*/ 3680105 h 4900456"/>
                              <a:gd name="connsiteX2447" fmla="*/ 2243904 w 7362098"/>
                              <a:gd name="connsiteY2447" fmla="*/ 3692081 h 4900456"/>
                              <a:gd name="connsiteX2448" fmla="*/ 2247497 w 7362098"/>
                              <a:gd name="connsiteY2448" fmla="*/ 3696871 h 4900456"/>
                              <a:gd name="connsiteX2449" fmla="*/ 2253487 w 7362098"/>
                              <a:gd name="connsiteY2449" fmla="*/ 3696871 h 4900456"/>
                              <a:gd name="connsiteX2450" fmla="*/ 2253885 w 7362098"/>
                              <a:gd name="connsiteY2450" fmla="*/ 3696871 h 4900456"/>
                              <a:gd name="connsiteX2451" fmla="*/ 2254284 w 7362098"/>
                              <a:gd name="connsiteY2451" fmla="*/ 3696472 h 4900456"/>
                              <a:gd name="connsiteX2452" fmla="*/ 2267453 w 7362098"/>
                              <a:gd name="connsiteY2452" fmla="*/ 3696073 h 4900456"/>
                              <a:gd name="connsiteX2453" fmla="*/ 2274636 w 7362098"/>
                              <a:gd name="connsiteY2453" fmla="*/ 3707649 h 4900456"/>
                              <a:gd name="connsiteX2454" fmla="*/ 2274636 w 7362098"/>
                              <a:gd name="connsiteY2454" fmla="*/ 3708049 h 4900456"/>
                              <a:gd name="connsiteX2455" fmla="*/ 2278228 w 7362098"/>
                              <a:gd name="connsiteY2455" fmla="*/ 3712839 h 4900456"/>
                              <a:gd name="connsiteX2456" fmla="*/ 2284621 w 7362098"/>
                              <a:gd name="connsiteY2456" fmla="*/ 3712839 h 4900456"/>
                              <a:gd name="connsiteX2457" fmla="*/ 2285017 w 7362098"/>
                              <a:gd name="connsiteY2457" fmla="*/ 3712839 h 4900456"/>
                              <a:gd name="connsiteX2458" fmla="*/ 2298992 w 7362098"/>
                              <a:gd name="connsiteY2458" fmla="*/ 3712041 h 4900456"/>
                              <a:gd name="connsiteX2459" fmla="*/ 2306181 w 7362098"/>
                              <a:gd name="connsiteY2459" fmla="*/ 3724018 h 4900456"/>
                              <a:gd name="connsiteX2460" fmla="*/ 2309771 w 7362098"/>
                              <a:gd name="connsiteY2460" fmla="*/ 3728808 h 4900456"/>
                              <a:gd name="connsiteX2461" fmla="*/ 2312957 w 7362098"/>
                              <a:gd name="connsiteY2461" fmla="*/ 3729606 h 4900456"/>
                              <a:gd name="connsiteX2462" fmla="*/ 2317343 w 7362098"/>
                              <a:gd name="connsiteY2462" fmla="*/ 3730006 h 4900456"/>
                              <a:gd name="connsiteX2463" fmla="*/ 2320932 w 7362098"/>
                              <a:gd name="connsiteY2463" fmla="*/ 3733998 h 4900456"/>
                              <a:gd name="connsiteX2464" fmla="*/ 2315351 w 7362098"/>
                              <a:gd name="connsiteY2464" fmla="*/ 3737990 h 4900456"/>
                              <a:gd name="connsiteX2465" fmla="*/ 2309368 w 7362098"/>
                              <a:gd name="connsiteY2465" fmla="*/ 3737590 h 4900456"/>
                              <a:gd name="connsiteX2466" fmla="*/ 2304579 w 7362098"/>
                              <a:gd name="connsiteY2466" fmla="*/ 3735994 h 4900456"/>
                              <a:gd name="connsiteX2467" fmla="*/ 2297395 w 7362098"/>
                              <a:gd name="connsiteY2467" fmla="*/ 3724018 h 4900456"/>
                              <a:gd name="connsiteX2468" fmla="*/ 2294202 w 7362098"/>
                              <a:gd name="connsiteY2468" fmla="*/ 3719226 h 4900456"/>
                              <a:gd name="connsiteX2469" fmla="*/ 2287414 w 7362098"/>
                              <a:gd name="connsiteY2469" fmla="*/ 3719625 h 4900456"/>
                              <a:gd name="connsiteX2470" fmla="*/ 2273837 w 7362098"/>
                              <a:gd name="connsiteY2470" fmla="*/ 3720025 h 4900456"/>
                              <a:gd name="connsiteX2471" fmla="*/ 2266654 w 7362098"/>
                              <a:gd name="connsiteY2471" fmla="*/ 3708448 h 4900456"/>
                              <a:gd name="connsiteX2472" fmla="*/ 2263062 w 7362098"/>
                              <a:gd name="connsiteY2472" fmla="*/ 3703258 h 4900456"/>
                              <a:gd name="connsiteX2473" fmla="*/ 2257077 w 7362098"/>
                              <a:gd name="connsiteY2473" fmla="*/ 3703258 h 4900456"/>
                              <a:gd name="connsiteX2474" fmla="*/ 2256679 w 7362098"/>
                              <a:gd name="connsiteY2474" fmla="*/ 3703258 h 4900456"/>
                              <a:gd name="connsiteX2475" fmla="*/ 2243105 w 7362098"/>
                              <a:gd name="connsiteY2475" fmla="*/ 3703657 h 4900456"/>
                              <a:gd name="connsiteX2476" fmla="*/ 2235920 w 7362098"/>
                              <a:gd name="connsiteY2476" fmla="*/ 3691681 h 4900456"/>
                              <a:gd name="connsiteX2477" fmla="*/ 2232726 w 7362098"/>
                              <a:gd name="connsiteY2477" fmla="*/ 3686891 h 4900456"/>
                              <a:gd name="connsiteX2478" fmla="*/ 2225939 w 7362098"/>
                              <a:gd name="connsiteY2478" fmla="*/ 3687290 h 4900456"/>
                              <a:gd name="connsiteX2479" fmla="*/ 2212365 w 7362098"/>
                              <a:gd name="connsiteY2479" fmla="*/ 3687689 h 4900456"/>
                              <a:gd name="connsiteX2480" fmla="*/ 2209971 w 7362098"/>
                              <a:gd name="connsiteY2480" fmla="*/ 3686093 h 4900456"/>
                              <a:gd name="connsiteX2481" fmla="*/ 2208373 w 7362098"/>
                              <a:gd name="connsiteY2481" fmla="*/ 3680903 h 4900456"/>
                              <a:gd name="connsiteX2482" fmla="*/ 2213563 w 7362098"/>
                              <a:gd name="connsiteY2482" fmla="*/ 3679306 h 4900456"/>
                              <a:gd name="connsiteX2483" fmla="*/ 2215958 w 7362098"/>
                              <a:gd name="connsiteY2483" fmla="*/ 3680903 h 4900456"/>
                              <a:gd name="connsiteX2484" fmla="*/ 2222346 w 7362098"/>
                              <a:gd name="connsiteY2484" fmla="*/ 3680903 h 4900456"/>
                              <a:gd name="connsiteX2485" fmla="*/ 2222747 w 7362098"/>
                              <a:gd name="connsiteY2485" fmla="*/ 3680903 h 4900456"/>
                              <a:gd name="connsiteX2486" fmla="*/ 2227337 w 7362098"/>
                              <a:gd name="connsiteY2486" fmla="*/ 3679007 h 4900456"/>
                              <a:gd name="connsiteX2487" fmla="*/ 6778765 w 7362098"/>
                              <a:gd name="connsiteY2487" fmla="*/ 3676512 h 4900456"/>
                              <a:gd name="connsiteX2488" fmla="*/ 6781560 w 7362098"/>
                              <a:gd name="connsiteY2488" fmla="*/ 3678109 h 4900456"/>
                              <a:gd name="connsiteX2489" fmla="*/ 6799124 w 7362098"/>
                              <a:gd name="connsiteY2489" fmla="*/ 3688887 h 4900456"/>
                              <a:gd name="connsiteX2490" fmla="*/ 6802318 w 7362098"/>
                              <a:gd name="connsiteY2490" fmla="*/ 3690484 h 4900456"/>
                              <a:gd name="connsiteX2491" fmla="*/ 6801120 w 7362098"/>
                              <a:gd name="connsiteY2491" fmla="*/ 3693278 h 4900456"/>
                              <a:gd name="connsiteX2492" fmla="*/ 6800721 w 7362098"/>
                              <a:gd name="connsiteY2492" fmla="*/ 3693278 h 4900456"/>
                              <a:gd name="connsiteX2493" fmla="*/ 6787947 w 7362098"/>
                              <a:gd name="connsiteY2493" fmla="*/ 3692080 h 4900456"/>
                              <a:gd name="connsiteX2494" fmla="*/ 6759205 w 7362098"/>
                              <a:gd name="connsiteY2494" fmla="*/ 3724416 h 4900456"/>
                              <a:gd name="connsiteX2495" fmla="*/ 6716090 w 7362098"/>
                              <a:gd name="connsiteY2495" fmla="*/ 3727610 h 4900456"/>
                              <a:gd name="connsiteX2496" fmla="*/ 6709304 w 7362098"/>
                              <a:gd name="connsiteY2496" fmla="*/ 3738788 h 4900456"/>
                              <a:gd name="connsiteX2497" fmla="*/ 6708905 w 7362098"/>
                              <a:gd name="connsiteY2497" fmla="*/ 3739187 h 4900456"/>
                              <a:gd name="connsiteX2498" fmla="*/ 6706110 w 7362098"/>
                              <a:gd name="connsiteY2498" fmla="*/ 3738388 h 4900456"/>
                              <a:gd name="connsiteX2499" fmla="*/ 6706510 w 7362098"/>
                              <a:gd name="connsiteY2499" fmla="*/ 3735195 h 4900456"/>
                              <a:gd name="connsiteX2500" fmla="*/ 6708506 w 7362098"/>
                              <a:gd name="connsiteY2500" fmla="*/ 3714435 h 4900456"/>
                              <a:gd name="connsiteX2501" fmla="*/ 6708905 w 7362098"/>
                              <a:gd name="connsiteY2501" fmla="*/ 3711242 h 4900456"/>
                              <a:gd name="connsiteX2502" fmla="*/ 6712098 w 7362098"/>
                              <a:gd name="connsiteY2502" fmla="*/ 3711641 h 4900456"/>
                              <a:gd name="connsiteX2503" fmla="*/ 6716490 w 7362098"/>
                              <a:gd name="connsiteY2503" fmla="*/ 3723219 h 4900456"/>
                              <a:gd name="connsiteX2504" fmla="*/ 6716889 w 7362098"/>
                              <a:gd name="connsiteY2504" fmla="*/ 3723219 h 4900456"/>
                              <a:gd name="connsiteX2505" fmla="*/ 6757209 w 7362098"/>
                              <a:gd name="connsiteY2505" fmla="*/ 3720423 h 4900456"/>
                              <a:gd name="connsiteX2506" fmla="*/ 6783556 w 7362098"/>
                              <a:gd name="connsiteY2506" fmla="*/ 3690084 h 4900456"/>
                              <a:gd name="connsiteX2507" fmla="*/ 6783556 w 7362098"/>
                              <a:gd name="connsiteY2507" fmla="*/ 3689685 h 4900456"/>
                              <a:gd name="connsiteX2508" fmla="*/ 6777169 w 7362098"/>
                              <a:gd name="connsiteY2508" fmla="*/ 3679306 h 4900456"/>
                              <a:gd name="connsiteX2509" fmla="*/ 6778765 w 7362098"/>
                              <a:gd name="connsiteY2509" fmla="*/ 3676512 h 4900456"/>
                              <a:gd name="connsiteX2510" fmla="*/ 3593999 w 7362098"/>
                              <a:gd name="connsiteY2510" fmla="*/ 3673318 h 4900456"/>
                              <a:gd name="connsiteX2511" fmla="*/ 3608366 w 7362098"/>
                              <a:gd name="connsiteY2511" fmla="*/ 3684097 h 4900456"/>
                              <a:gd name="connsiteX2512" fmla="*/ 3608762 w 7362098"/>
                              <a:gd name="connsiteY2512" fmla="*/ 3686892 h 4900456"/>
                              <a:gd name="connsiteX2513" fmla="*/ 3607169 w 7362098"/>
                              <a:gd name="connsiteY2513" fmla="*/ 3687690 h 4900456"/>
                              <a:gd name="connsiteX2514" fmla="*/ 3605576 w 7362098"/>
                              <a:gd name="connsiteY2514" fmla="*/ 3687291 h 4900456"/>
                              <a:gd name="connsiteX2515" fmla="*/ 3591604 w 7362098"/>
                              <a:gd name="connsiteY2515" fmla="*/ 3676512 h 4900456"/>
                              <a:gd name="connsiteX2516" fmla="*/ 3591204 w 7362098"/>
                              <a:gd name="connsiteY2516" fmla="*/ 3673717 h 4900456"/>
                              <a:gd name="connsiteX2517" fmla="*/ 3593999 w 7362098"/>
                              <a:gd name="connsiteY2517" fmla="*/ 3673318 h 4900456"/>
                              <a:gd name="connsiteX2518" fmla="*/ 3540105 w 7362098"/>
                              <a:gd name="connsiteY2518" fmla="*/ 3669725 h 4900456"/>
                              <a:gd name="connsiteX2519" fmla="*/ 3542898 w 7362098"/>
                              <a:gd name="connsiteY2519" fmla="*/ 3670524 h 4900456"/>
                              <a:gd name="connsiteX2520" fmla="*/ 3542090 w 7362098"/>
                              <a:gd name="connsiteY2520" fmla="*/ 3673318 h 4900456"/>
                              <a:gd name="connsiteX2521" fmla="*/ 3526924 w 7362098"/>
                              <a:gd name="connsiteY2521" fmla="*/ 3682102 h 4900456"/>
                              <a:gd name="connsiteX2522" fmla="*/ 3526127 w 7362098"/>
                              <a:gd name="connsiteY2522" fmla="*/ 3682501 h 4900456"/>
                              <a:gd name="connsiteX2523" fmla="*/ 3524122 w 7362098"/>
                              <a:gd name="connsiteY2523" fmla="*/ 3681303 h 4900456"/>
                              <a:gd name="connsiteX2524" fmla="*/ 3524930 w 7362098"/>
                              <a:gd name="connsiteY2524" fmla="*/ 3678509 h 4900456"/>
                              <a:gd name="connsiteX2525" fmla="*/ 3598790 w 7362098"/>
                              <a:gd name="connsiteY2525" fmla="*/ 3662540 h 4900456"/>
                              <a:gd name="connsiteX2526" fmla="*/ 3615550 w 7362098"/>
                              <a:gd name="connsiteY2526" fmla="*/ 3667331 h 4900456"/>
                              <a:gd name="connsiteX2527" fmla="*/ 3616748 w 7362098"/>
                              <a:gd name="connsiteY2527" fmla="*/ 3670125 h 4900456"/>
                              <a:gd name="connsiteX2528" fmla="*/ 3615155 w 7362098"/>
                              <a:gd name="connsiteY2528" fmla="*/ 3671722 h 4900456"/>
                              <a:gd name="connsiteX2529" fmla="*/ 3614352 w 7362098"/>
                              <a:gd name="connsiteY2529" fmla="*/ 3671722 h 4900456"/>
                              <a:gd name="connsiteX2530" fmla="*/ 3597592 w 7362098"/>
                              <a:gd name="connsiteY2530" fmla="*/ 3666931 h 4900456"/>
                              <a:gd name="connsiteX2531" fmla="*/ 3595995 w 7362098"/>
                              <a:gd name="connsiteY2531" fmla="*/ 3664137 h 4900456"/>
                              <a:gd name="connsiteX2532" fmla="*/ 3598790 w 7362098"/>
                              <a:gd name="connsiteY2532" fmla="*/ 3662540 h 4900456"/>
                              <a:gd name="connsiteX2533" fmla="*/ 3536903 w 7362098"/>
                              <a:gd name="connsiteY2533" fmla="*/ 3657749 h 4900456"/>
                              <a:gd name="connsiteX2534" fmla="*/ 3539300 w 7362098"/>
                              <a:gd name="connsiteY2534" fmla="*/ 3659745 h 4900456"/>
                              <a:gd name="connsiteX2535" fmla="*/ 3537299 w 7362098"/>
                              <a:gd name="connsiteY2535" fmla="*/ 3662140 h 4900456"/>
                              <a:gd name="connsiteX2536" fmla="*/ 3519743 w 7362098"/>
                              <a:gd name="connsiteY2536" fmla="*/ 3664536 h 4900456"/>
                              <a:gd name="connsiteX2537" fmla="*/ 3517339 w 7362098"/>
                              <a:gd name="connsiteY2537" fmla="*/ 3662540 h 4900456"/>
                              <a:gd name="connsiteX2538" fmla="*/ 3519345 w 7362098"/>
                              <a:gd name="connsiteY2538" fmla="*/ 3660144 h 4900456"/>
                              <a:gd name="connsiteX2539" fmla="*/ 3616353 w 7362098"/>
                              <a:gd name="connsiteY2539" fmla="*/ 3647769 h 4900456"/>
                              <a:gd name="connsiteX2540" fmla="*/ 3618746 w 7362098"/>
                              <a:gd name="connsiteY2540" fmla="*/ 3649765 h 4900456"/>
                              <a:gd name="connsiteX2541" fmla="*/ 3616748 w 7362098"/>
                              <a:gd name="connsiteY2541" fmla="*/ 3652161 h 4900456"/>
                              <a:gd name="connsiteX2542" fmla="*/ 3599190 w 7362098"/>
                              <a:gd name="connsiteY2542" fmla="*/ 3654557 h 4900456"/>
                              <a:gd name="connsiteX2543" fmla="*/ 3596795 w 7362098"/>
                              <a:gd name="connsiteY2543" fmla="*/ 3652561 h 4900456"/>
                              <a:gd name="connsiteX2544" fmla="*/ 3598791 w 7362098"/>
                              <a:gd name="connsiteY2544" fmla="*/ 3650165 h 4900456"/>
                              <a:gd name="connsiteX2545" fmla="*/ 2244503 w 7362098"/>
                              <a:gd name="connsiteY2545" fmla="*/ 3646672 h 4900456"/>
                              <a:gd name="connsiteX2546" fmla="*/ 2253885 w 7362098"/>
                              <a:gd name="connsiteY2546" fmla="*/ 3647770 h 4900456"/>
                              <a:gd name="connsiteX2547" fmla="*/ 2261068 w 7362098"/>
                              <a:gd name="connsiteY2547" fmla="*/ 3659745 h 4900456"/>
                              <a:gd name="connsiteX2548" fmla="*/ 2264658 w 7362098"/>
                              <a:gd name="connsiteY2548" fmla="*/ 3664536 h 4900456"/>
                              <a:gd name="connsiteX2549" fmla="*/ 2270647 w 7362098"/>
                              <a:gd name="connsiteY2549" fmla="*/ 3664536 h 4900456"/>
                              <a:gd name="connsiteX2550" fmla="*/ 2271044 w 7362098"/>
                              <a:gd name="connsiteY2550" fmla="*/ 3664536 h 4900456"/>
                              <a:gd name="connsiteX2551" fmla="*/ 2271444 w 7362098"/>
                              <a:gd name="connsiteY2551" fmla="*/ 3664137 h 4900456"/>
                              <a:gd name="connsiteX2552" fmla="*/ 2284621 w 7362098"/>
                              <a:gd name="connsiteY2552" fmla="*/ 3663737 h 4900456"/>
                              <a:gd name="connsiteX2553" fmla="*/ 2291809 w 7362098"/>
                              <a:gd name="connsiteY2553" fmla="*/ 3675314 h 4900456"/>
                              <a:gd name="connsiteX2554" fmla="*/ 2291809 w 7362098"/>
                              <a:gd name="connsiteY2554" fmla="*/ 3675713 h 4900456"/>
                              <a:gd name="connsiteX2555" fmla="*/ 2295400 w 7362098"/>
                              <a:gd name="connsiteY2555" fmla="*/ 3680504 h 4900456"/>
                              <a:gd name="connsiteX2556" fmla="*/ 2301786 w 7362098"/>
                              <a:gd name="connsiteY2556" fmla="*/ 3680504 h 4900456"/>
                              <a:gd name="connsiteX2557" fmla="*/ 2302185 w 7362098"/>
                              <a:gd name="connsiteY2557" fmla="*/ 3680504 h 4900456"/>
                              <a:gd name="connsiteX2558" fmla="*/ 2316146 w 7362098"/>
                              <a:gd name="connsiteY2558" fmla="*/ 3679705 h 4900456"/>
                              <a:gd name="connsiteX2559" fmla="*/ 2323327 w 7362098"/>
                              <a:gd name="connsiteY2559" fmla="*/ 3691682 h 4900456"/>
                              <a:gd name="connsiteX2560" fmla="*/ 2326926 w 7362098"/>
                              <a:gd name="connsiteY2560" fmla="*/ 3696473 h 4900456"/>
                              <a:gd name="connsiteX2561" fmla="*/ 2330121 w 7362098"/>
                              <a:gd name="connsiteY2561" fmla="*/ 3697271 h 4900456"/>
                              <a:gd name="connsiteX2562" fmla="*/ 2334521 w 7362098"/>
                              <a:gd name="connsiteY2562" fmla="*/ 3697670 h 4900456"/>
                              <a:gd name="connsiteX2563" fmla="*/ 2338117 w 7362098"/>
                              <a:gd name="connsiteY2563" fmla="*/ 3701662 h 4900456"/>
                              <a:gd name="connsiteX2564" fmla="*/ 2332519 w 7362098"/>
                              <a:gd name="connsiteY2564" fmla="*/ 3705654 h 4900456"/>
                              <a:gd name="connsiteX2565" fmla="*/ 2326525 w 7362098"/>
                              <a:gd name="connsiteY2565" fmla="*/ 3705255 h 4900456"/>
                              <a:gd name="connsiteX2566" fmla="*/ 2321729 w 7362098"/>
                              <a:gd name="connsiteY2566" fmla="*/ 3703658 h 4900456"/>
                              <a:gd name="connsiteX2567" fmla="*/ 2314554 w 7362098"/>
                              <a:gd name="connsiteY2567" fmla="*/ 3691682 h 4900456"/>
                              <a:gd name="connsiteX2568" fmla="*/ 2311361 w 7362098"/>
                              <a:gd name="connsiteY2568" fmla="*/ 3686891 h 4900456"/>
                              <a:gd name="connsiteX2569" fmla="*/ 2304579 w 7362098"/>
                              <a:gd name="connsiteY2569" fmla="*/ 3687290 h 4900456"/>
                              <a:gd name="connsiteX2570" fmla="*/ 2291006 w 7362098"/>
                              <a:gd name="connsiteY2570" fmla="*/ 3687689 h 4900456"/>
                              <a:gd name="connsiteX2571" fmla="*/ 2283820 w 7362098"/>
                              <a:gd name="connsiteY2571" fmla="*/ 3676113 h 4900456"/>
                              <a:gd name="connsiteX2572" fmla="*/ 2280225 w 7362098"/>
                              <a:gd name="connsiteY2572" fmla="*/ 3670923 h 4900456"/>
                              <a:gd name="connsiteX2573" fmla="*/ 2274238 w 7362098"/>
                              <a:gd name="connsiteY2573" fmla="*/ 3670923 h 4900456"/>
                              <a:gd name="connsiteX2574" fmla="*/ 2273839 w 7362098"/>
                              <a:gd name="connsiteY2574" fmla="*/ 3670923 h 4900456"/>
                              <a:gd name="connsiteX2575" fmla="*/ 2260271 w 7362098"/>
                              <a:gd name="connsiteY2575" fmla="*/ 3671322 h 4900456"/>
                              <a:gd name="connsiteX2576" fmla="*/ 2253086 w 7362098"/>
                              <a:gd name="connsiteY2576" fmla="*/ 3659346 h 4900456"/>
                              <a:gd name="connsiteX2577" fmla="*/ 2249894 w 7362098"/>
                              <a:gd name="connsiteY2577" fmla="*/ 3654556 h 4900456"/>
                              <a:gd name="connsiteX2578" fmla="*/ 2243105 w 7362098"/>
                              <a:gd name="connsiteY2578" fmla="*/ 3654955 h 4900456"/>
                              <a:gd name="connsiteX2579" fmla="*/ 2229534 w 7362098"/>
                              <a:gd name="connsiteY2579" fmla="*/ 3655354 h 4900456"/>
                              <a:gd name="connsiteX2580" fmla="*/ 2227137 w 7362098"/>
                              <a:gd name="connsiteY2580" fmla="*/ 3653758 h 4900456"/>
                              <a:gd name="connsiteX2581" fmla="*/ 2225541 w 7362098"/>
                              <a:gd name="connsiteY2581" fmla="*/ 3648568 h 4900456"/>
                              <a:gd name="connsiteX2582" fmla="*/ 2230730 w 7362098"/>
                              <a:gd name="connsiteY2582" fmla="*/ 3646971 h 4900456"/>
                              <a:gd name="connsiteX2583" fmla="*/ 2233125 w 7362098"/>
                              <a:gd name="connsiteY2583" fmla="*/ 3648568 h 4900456"/>
                              <a:gd name="connsiteX2584" fmla="*/ 2239514 w 7362098"/>
                              <a:gd name="connsiteY2584" fmla="*/ 3648568 h 4900456"/>
                              <a:gd name="connsiteX2585" fmla="*/ 2239913 w 7362098"/>
                              <a:gd name="connsiteY2585" fmla="*/ 3648568 h 4900456"/>
                              <a:gd name="connsiteX2586" fmla="*/ 2244503 w 7362098"/>
                              <a:gd name="connsiteY2586" fmla="*/ 3646672 h 4900456"/>
                              <a:gd name="connsiteX2587" fmla="*/ 3521338 w 7362098"/>
                              <a:gd name="connsiteY2587" fmla="*/ 3640584 h 4900456"/>
                              <a:gd name="connsiteX2588" fmla="*/ 3538106 w 7362098"/>
                              <a:gd name="connsiteY2588" fmla="*/ 3645375 h 4900456"/>
                              <a:gd name="connsiteX2589" fmla="*/ 3539703 w 7362098"/>
                              <a:gd name="connsiteY2589" fmla="*/ 3648169 h 4900456"/>
                              <a:gd name="connsiteX2590" fmla="*/ 3538106 w 7362098"/>
                              <a:gd name="connsiteY2590" fmla="*/ 3649766 h 4900456"/>
                              <a:gd name="connsiteX2591" fmla="*/ 3537299 w 7362098"/>
                              <a:gd name="connsiteY2591" fmla="*/ 3649766 h 4900456"/>
                              <a:gd name="connsiteX2592" fmla="*/ 3520536 w 7362098"/>
                              <a:gd name="connsiteY2592" fmla="*/ 3644975 h 4900456"/>
                              <a:gd name="connsiteX2593" fmla="*/ 3518538 w 7362098"/>
                              <a:gd name="connsiteY2593" fmla="*/ 3642181 h 4900456"/>
                              <a:gd name="connsiteX2594" fmla="*/ 3521338 w 7362098"/>
                              <a:gd name="connsiteY2594" fmla="*/ 3640584 h 4900456"/>
                              <a:gd name="connsiteX2595" fmla="*/ 3609559 w 7362098"/>
                              <a:gd name="connsiteY2595" fmla="*/ 3630205 h 4900456"/>
                              <a:gd name="connsiteX2596" fmla="*/ 3612359 w 7362098"/>
                              <a:gd name="connsiteY2596" fmla="*/ 3631003 h 4900456"/>
                              <a:gd name="connsiteX2597" fmla="*/ 3611562 w 7362098"/>
                              <a:gd name="connsiteY2597" fmla="*/ 3633797 h 4900456"/>
                              <a:gd name="connsiteX2598" fmla="*/ 3596394 w 7362098"/>
                              <a:gd name="connsiteY2598" fmla="*/ 3642581 h 4900456"/>
                              <a:gd name="connsiteX2599" fmla="*/ 3595594 w 7362098"/>
                              <a:gd name="connsiteY2599" fmla="*/ 3642980 h 4900456"/>
                              <a:gd name="connsiteX2600" fmla="*/ 3593601 w 7362098"/>
                              <a:gd name="connsiteY2600" fmla="*/ 3641782 h 4900456"/>
                              <a:gd name="connsiteX2601" fmla="*/ 3594397 w 7362098"/>
                              <a:gd name="connsiteY2601" fmla="*/ 3638988 h 4900456"/>
                              <a:gd name="connsiteX2602" fmla="*/ 3530921 w 7362098"/>
                              <a:gd name="connsiteY2602" fmla="*/ 3625015 h 4900456"/>
                              <a:gd name="connsiteX2603" fmla="*/ 3544894 w 7362098"/>
                              <a:gd name="connsiteY2603" fmla="*/ 3635794 h 4900456"/>
                              <a:gd name="connsiteX2604" fmla="*/ 3545295 w 7362098"/>
                              <a:gd name="connsiteY2604" fmla="*/ 3638589 h 4900456"/>
                              <a:gd name="connsiteX2605" fmla="*/ 3543691 w 7362098"/>
                              <a:gd name="connsiteY2605" fmla="*/ 3639387 h 4900456"/>
                              <a:gd name="connsiteX2606" fmla="*/ 3542090 w 7362098"/>
                              <a:gd name="connsiteY2606" fmla="*/ 3638988 h 4900456"/>
                              <a:gd name="connsiteX2607" fmla="*/ 3528520 w 7362098"/>
                              <a:gd name="connsiteY2607" fmla="*/ 3628209 h 4900456"/>
                              <a:gd name="connsiteX2608" fmla="*/ 3528124 w 7362098"/>
                              <a:gd name="connsiteY2608" fmla="*/ 3625414 h 4900456"/>
                              <a:gd name="connsiteX2609" fmla="*/ 3530921 w 7362098"/>
                              <a:gd name="connsiteY2609" fmla="*/ 3625015 h 4900456"/>
                              <a:gd name="connsiteX2610" fmla="*/ 3599590 w 7362098"/>
                              <a:gd name="connsiteY2610" fmla="*/ 3615833 h 4900456"/>
                              <a:gd name="connsiteX2611" fmla="*/ 3599989 w 7362098"/>
                              <a:gd name="connsiteY2611" fmla="*/ 3618627 h 4900456"/>
                              <a:gd name="connsiteX2612" fmla="*/ 3589208 w 7362098"/>
                              <a:gd name="connsiteY2612" fmla="*/ 3632600 h 4900456"/>
                              <a:gd name="connsiteX2613" fmla="*/ 3587614 w 7362098"/>
                              <a:gd name="connsiteY2613" fmla="*/ 3633399 h 4900456"/>
                              <a:gd name="connsiteX2614" fmla="*/ 3586015 w 7362098"/>
                              <a:gd name="connsiteY2614" fmla="*/ 3632999 h 4900456"/>
                              <a:gd name="connsiteX2615" fmla="*/ 3586015 w 7362098"/>
                              <a:gd name="connsiteY2615" fmla="*/ 3630205 h 4900456"/>
                              <a:gd name="connsiteX2616" fmla="*/ 3596795 w 7362098"/>
                              <a:gd name="connsiteY2616" fmla="*/ 3616232 h 4900456"/>
                              <a:gd name="connsiteX2617" fmla="*/ 3599590 w 7362098"/>
                              <a:gd name="connsiteY2617" fmla="*/ 3615833 h 4900456"/>
                              <a:gd name="connsiteX2618" fmla="*/ 3542898 w 7362098"/>
                              <a:gd name="connsiteY2618" fmla="*/ 3612241 h 4900456"/>
                              <a:gd name="connsiteX2619" fmla="*/ 3545686 w 7362098"/>
                              <a:gd name="connsiteY2619" fmla="*/ 3613039 h 4900456"/>
                              <a:gd name="connsiteX2620" fmla="*/ 3554472 w 7362098"/>
                              <a:gd name="connsiteY2620" fmla="*/ 3628210 h 4900456"/>
                              <a:gd name="connsiteX2621" fmla="*/ 3553672 w 7362098"/>
                              <a:gd name="connsiteY2621" fmla="*/ 3631004 h 4900456"/>
                              <a:gd name="connsiteX2622" fmla="*/ 3552880 w 7362098"/>
                              <a:gd name="connsiteY2622" fmla="*/ 3631403 h 4900456"/>
                              <a:gd name="connsiteX2623" fmla="*/ 3550877 w 7362098"/>
                              <a:gd name="connsiteY2623" fmla="*/ 3630206 h 4900456"/>
                              <a:gd name="connsiteX2624" fmla="*/ 3542090 w 7362098"/>
                              <a:gd name="connsiteY2624" fmla="*/ 3615035 h 4900456"/>
                              <a:gd name="connsiteX2625" fmla="*/ 3542898 w 7362098"/>
                              <a:gd name="connsiteY2625" fmla="*/ 3612241 h 4900456"/>
                              <a:gd name="connsiteX2626" fmla="*/ 3581628 w 7362098"/>
                              <a:gd name="connsiteY2626" fmla="*/ 3607051 h 4900456"/>
                              <a:gd name="connsiteX2627" fmla="*/ 3583223 w 7362098"/>
                              <a:gd name="connsiteY2627" fmla="*/ 3609845 h 4900456"/>
                              <a:gd name="connsiteX2628" fmla="*/ 3578434 w 7362098"/>
                              <a:gd name="connsiteY2628" fmla="*/ 3626612 h 4900456"/>
                              <a:gd name="connsiteX2629" fmla="*/ 3576834 w 7362098"/>
                              <a:gd name="connsiteY2629" fmla="*/ 3628209 h 4900456"/>
                              <a:gd name="connsiteX2630" fmla="*/ 3576036 w 7362098"/>
                              <a:gd name="connsiteY2630" fmla="*/ 3628209 h 4900456"/>
                              <a:gd name="connsiteX2631" fmla="*/ 3574040 w 7362098"/>
                              <a:gd name="connsiteY2631" fmla="*/ 3625415 h 4900456"/>
                              <a:gd name="connsiteX2632" fmla="*/ 3578834 w 7362098"/>
                              <a:gd name="connsiteY2632" fmla="*/ 3608647 h 4900456"/>
                              <a:gd name="connsiteX2633" fmla="*/ 3581628 w 7362098"/>
                              <a:gd name="connsiteY2633" fmla="*/ 3607051 h 4900456"/>
                              <a:gd name="connsiteX2634" fmla="*/ 3561667 w 7362098"/>
                              <a:gd name="connsiteY2634" fmla="*/ 3605454 h 4900456"/>
                              <a:gd name="connsiteX2635" fmla="*/ 3564057 w 7362098"/>
                              <a:gd name="connsiteY2635" fmla="*/ 3607450 h 4900456"/>
                              <a:gd name="connsiteX2636" fmla="*/ 3566450 w 7362098"/>
                              <a:gd name="connsiteY2636" fmla="*/ 3625015 h 4900456"/>
                              <a:gd name="connsiteX2637" fmla="*/ 3564451 w 7362098"/>
                              <a:gd name="connsiteY2637" fmla="*/ 3627411 h 4900456"/>
                              <a:gd name="connsiteX2638" fmla="*/ 3562061 w 7362098"/>
                              <a:gd name="connsiteY2638" fmla="*/ 3625415 h 4900456"/>
                              <a:gd name="connsiteX2639" fmla="*/ 3559669 w 7362098"/>
                              <a:gd name="connsiteY2639" fmla="*/ 3607849 h 4900456"/>
                              <a:gd name="connsiteX2640" fmla="*/ 3561667 w 7362098"/>
                              <a:gd name="connsiteY2640" fmla="*/ 3605454 h 4900456"/>
                              <a:gd name="connsiteX2641" fmla="*/ 2606038 w 7362098"/>
                              <a:gd name="connsiteY2641" fmla="*/ 3580454 h 4900456"/>
                              <a:gd name="connsiteX2642" fmla="*/ 2625150 w 7362098"/>
                              <a:gd name="connsiteY2642" fmla="*/ 3594675 h 4900456"/>
                              <a:gd name="connsiteX2643" fmla="*/ 2619559 w 7362098"/>
                              <a:gd name="connsiteY2643" fmla="*/ 3598268 h 4900456"/>
                              <a:gd name="connsiteX2644" fmla="*/ 2585229 w 7362098"/>
                              <a:gd name="connsiteY2644" fmla="*/ 3590284 h 4900456"/>
                              <a:gd name="connsiteX2645" fmla="*/ 2578043 w 7362098"/>
                              <a:gd name="connsiteY2645" fmla="*/ 3624217 h 4900456"/>
                              <a:gd name="connsiteX2646" fmla="*/ 2572454 w 7362098"/>
                              <a:gd name="connsiteY2646" fmla="*/ 3627810 h 4900456"/>
                              <a:gd name="connsiteX2647" fmla="*/ 2571655 w 7362098"/>
                              <a:gd name="connsiteY2647" fmla="*/ 3626612 h 4900456"/>
                              <a:gd name="connsiteX2648" fmla="*/ 2582433 w 7362098"/>
                              <a:gd name="connsiteY2648" fmla="*/ 3583897 h 4900456"/>
                              <a:gd name="connsiteX2649" fmla="*/ 2606038 w 7362098"/>
                              <a:gd name="connsiteY2649" fmla="*/ 3580454 h 4900456"/>
                              <a:gd name="connsiteX2650" fmla="*/ 646305 w 7362098"/>
                              <a:gd name="connsiteY2650" fmla="*/ 3564736 h 4900456"/>
                              <a:gd name="connsiteX2651" fmla="*/ 648700 w 7362098"/>
                              <a:gd name="connsiteY2651" fmla="*/ 3566731 h 4900456"/>
                              <a:gd name="connsiteX2652" fmla="*/ 651096 w 7362098"/>
                              <a:gd name="connsiteY2652" fmla="*/ 3584297 h 4900456"/>
                              <a:gd name="connsiteX2653" fmla="*/ 649099 w 7362098"/>
                              <a:gd name="connsiteY2653" fmla="*/ 3586692 h 4900456"/>
                              <a:gd name="connsiteX2654" fmla="*/ 646704 w 7362098"/>
                              <a:gd name="connsiteY2654" fmla="*/ 3584696 h 4900456"/>
                              <a:gd name="connsiteX2655" fmla="*/ 644309 w 7362098"/>
                              <a:gd name="connsiteY2655" fmla="*/ 3567131 h 4900456"/>
                              <a:gd name="connsiteX2656" fmla="*/ 646305 w 7362098"/>
                              <a:gd name="connsiteY2656" fmla="*/ 3564736 h 4900456"/>
                              <a:gd name="connsiteX2657" fmla="*/ 634728 w 7362098"/>
                              <a:gd name="connsiteY2657" fmla="*/ 3563539 h 4900456"/>
                              <a:gd name="connsiteX2658" fmla="*/ 635926 w 7362098"/>
                              <a:gd name="connsiteY2658" fmla="*/ 3566333 h 4900456"/>
                              <a:gd name="connsiteX2659" fmla="*/ 631135 w 7362098"/>
                              <a:gd name="connsiteY2659" fmla="*/ 3583100 h 4900456"/>
                              <a:gd name="connsiteX2660" fmla="*/ 629538 w 7362098"/>
                              <a:gd name="connsiteY2660" fmla="*/ 3584697 h 4900456"/>
                              <a:gd name="connsiteX2661" fmla="*/ 628739 w 7362098"/>
                              <a:gd name="connsiteY2661" fmla="*/ 3584697 h 4900456"/>
                              <a:gd name="connsiteX2662" fmla="*/ 627143 w 7362098"/>
                              <a:gd name="connsiteY2662" fmla="*/ 3581903 h 4900456"/>
                              <a:gd name="connsiteX2663" fmla="*/ 631933 w 7362098"/>
                              <a:gd name="connsiteY2663" fmla="*/ 3565135 h 4900456"/>
                              <a:gd name="connsiteX2664" fmla="*/ 634728 w 7362098"/>
                              <a:gd name="connsiteY2664" fmla="*/ 3563539 h 4900456"/>
                              <a:gd name="connsiteX2665" fmla="*/ 657082 w 7362098"/>
                              <a:gd name="connsiteY2665" fmla="*/ 3561142 h 4900456"/>
                              <a:gd name="connsiteX2666" fmla="*/ 659876 w 7362098"/>
                              <a:gd name="connsiteY2666" fmla="*/ 3561941 h 4900456"/>
                              <a:gd name="connsiteX2667" fmla="*/ 668660 w 7362098"/>
                              <a:gd name="connsiteY2667" fmla="*/ 3577111 h 4900456"/>
                              <a:gd name="connsiteX2668" fmla="*/ 667861 w 7362098"/>
                              <a:gd name="connsiteY2668" fmla="*/ 3579906 h 4900456"/>
                              <a:gd name="connsiteX2669" fmla="*/ 667063 w 7362098"/>
                              <a:gd name="connsiteY2669" fmla="*/ 3580305 h 4900456"/>
                              <a:gd name="connsiteX2670" fmla="*/ 665067 w 7362098"/>
                              <a:gd name="connsiteY2670" fmla="*/ 3579107 h 4900456"/>
                              <a:gd name="connsiteX2671" fmla="*/ 656284 w 7362098"/>
                              <a:gd name="connsiteY2671" fmla="*/ 3563937 h 4900456"/>
                              <a:gd name="connsiteX2672" fmla="*/ 657082 w 7362098"/>
                              <a:gd name="connsiteY2672" fmla="*/ 3561142 h 4900456"/>
                              <a:gd name="connsiteX2673" fmla="*/ 625147 w 7362098"/>
                              <a:gd name="connsiteY2673" fmla="*/ 3558748 h 4900456"/>
                              <a:gd name="connsiteX2674" fmla="*/ 625945 w 7362098"/>
                              <a:gd name="connsiteY2674" fmla="*/ 3561542 h 4900456"/>
                              <a:gd name="connsiteX2675" fmla="*/ 615167 w 7362098"/>
                              <a:gd name="connsiteY2675" fmla="*/ 3575515 h 4900456"/>
                              <a:gd name="connsiteX2676" fmla="*/ 613570 w 7362098"/>
                              <a:gd name="connsiteY2676" fmla="*/ 3576314 h 4900456"/>
                              <a:gd name="connsiteX2677" fmla="*/ 611973 w 7362098"/>
                              <a:gd name="connsiteY2677" fmla="*/ 3575914 h 4900456"/>
                              <a:gd name="connsiteX2678" fmla="*/ 611574 w 7362098"/>
                              <a:gd name="connsiteY2678" fmla="*/ 3573120 h 4900456"/>
                              <a:gd name="connsiteX2679" fmla="*/ 622352 w 7362098"/>
                              <a:gd name="connsiteY2679" fmla="*/ 3559147 h 4900456"/>
                              <a:gd name="connsiteX2680" fmla="*/ 625147 w 7362098"/>
                              <a:gd name="connsiteY2680" fmla="*/ 3558748 h 4900456"/>
                              <a:gd name="connsiteX2681" fmla="*/ 668658 w 7362098"/>
                              <a:gd name="connsiteY2681" fmla="*/ 3553159 h 4900456"/>
                              <a:gd name="connsiteX2682" fmla="*/ 683031 w 7362098"/>
                              <a:gd name="connsiteY2682" fmla="*/ 3563938 h 4900456"/>
                              <a:gd name="connsiteX2683" fmla="*/ 683430 w 7362098"/>
                              <a:gd name="connsiteY2683" fmla="*/ 3566733 h 4900456"/>
                              <a:gd name="connsiteX2684" fmla="*/ 681833 w 7362098"/>
                              <a:gd name="connsiteY2684" fmla="*/ 3567531 h 4900456"/>
                              <a:gd name="connsiteX2685" fmla="*/ 680236 w 7362098"/>
                              <a:gd name="connsiteY2685" fmla="*/ 3567132 h 4900456"/>
                              <a:gd name="connsiteX2686" fmla="*/ 666263 w 7362098"/>
                              <a:gd name="connsiteY2686" fmla="*/ 3556353 h 4900456"/>
                              <a:gd name="connsiteX2687" fmla="*/ 665864 w 7362098"/>
                              <a:gd name="connsiteY2687" fmla="*/ 3553558 h 4900456"/>
                              <a:gd name="connsiteX2688" fmla="*/ 668658 w 7362098"/>
                              <a:gd name="connsiteY2688" fmla="*/ 3553159 h 4900456"/>
                              <a:gd name="connsiteX2689" fmla="*/ 4776383 w 7362098"/>
                              <a:gd name="connsiteY2689" fmla="*/ 3552760 h 4900456"/>
                              <a:gd name="connsiteX2690" fmla="*/ 4781173 w 7362098"/>
                              <a:gd name="connsiteY2690" fmla="*/ 3556353 h 4900456"/>
                              <a:gd name="connsiteX2691" fmla="*/ 4784766 w 7362098"/>
                              <a:gd name="connsiteY2691" fmla="*/ 3580704 h 4900456"/>
                              <a:gd name="connsiteX2692" fmla="*/ 4809118 w 7362098"/>
                              <a:gd name="connsiteY2692" fmla="*/ 3577111 h 4900456"/>
                              <a:gd name="connsiteX2693" fmla="*/ 4813909 w 7362098"/>
                              <a:gd name="connsiteY2693" fmla="*/ 3580704 h 4900456"/>
                              <a:gd name="connsiteX2694" fmla="*/ 4810316 w 7362098"/>
                              <a:gd name="connsiteY2694" fmla="*/ 3585494 h 4900456"/>
                              <a:gd name="connsiteX2695" fmla="*/ 4785964 w 7362098"/>
                              <a:gd name="connsiteY2695" fmla="*/ 3589087 h 4900456"/>
                              <a:gd name="connsiteX2696" fmla="*/ 4789556 w 7362098"/>
                              <a:gd name="connsiteY2696" fmla="*/ 3613439 h 4900456"/>
                              <a:gd name="connsiteX2697" fmla="*/ 4785964 w 7362098"/>
                              <a:gd name="connsiteY2697" fmla="*/ 3618229 h 4900456"/>
                              <a:gd name="connsiteX2698" fmla="*/ 4781173 w 7362098"/>
                              <a:gd name="connsiteY2698" fmla="*/ 3614637 h 4900456"/>
                              <a:gd name="connsiteX2699" fmla="*/ 4777580 w 7362098"/>
                              <a:gd name="connsiteY2699" fmla="*/ 3590285 h 4900456"/>
                              <a:gd name="connsiteX2700" fmla="*/ 4753229 w 7362098"/>
                              <a:gd name="connsiteY2700" fmla="*/ 3593877 h 4900456"/>
                              <a:gd name="connsiteX2701" fmla="*/ 4748439 w 7362098"/>
                              <a:gd name="connsiteY2701" fmla="*/ 3590285 h 4900456"/>
                              <a:gd name="connsiteX2702" fmla="*/ 4752032 w 7362098"/>
                              <a:gd name="connsiteY2702" fmla="*/ 3585494 h 4900456"/>
                              <a:gd name="connsiteX2703" fmla="*/ 4776383 w 7362098"/>
                              <a:gd name="connsiteY2703" fmla="*/ 3581901 h 4900456"/>
                              <a:gd name="connsiteX2704" fmla="*/ 4772790 w 7362098"/>
                              <a:gd name="connsiteY2704" fmla="*/ 3557550 h 4900456"/>
                              <a:gd name="connsiteX2705" fmla="*/ 4776383 w 7362098"/>
                              <a:gd name="connsiteY2705" fmla="*/ 3552760 h 4900456"/>
                              <a:gd name="connsiteX2706" fmla="*/ 7349620 w 7362098"/>
                              <a:gd name="connsiteY2706" fmla="*/ 3551563 h 4900456"/>
                              <a:gd name="connsiteX2707" fmla="*/ 7352015 w 7362098"/>
                              <a:gd name="connsiteY2707" fmla="*/ 3553559 h 4900456"/>
                              <a:gd name="connsiteX2708" fmla="*/ 7354410 w 7362098"/>
                              <a:gd name="connsiteY2708" fmla="*/ 3571124 h 4900456"/>
                              <a:gd name="connsiteX2709" fmla="*/ 7352414 w 7362098"/>
                              <a:gd name="connsiteY2709" fmla="*/ 3573520 h 4900456"/>
                              <a:gd name="connsiteX2710" fmla="*/ 7350019 w 7362098"/>
                              <a:gd name="connsiteY2710" fmla="*/ 3571524 h 4900456"/>
                              <a:gd name="connsiteX2711" fmla="*/ 7347623 w 7362098"/>
                              <a:gd name="connsiteY2711" fmla="*/ 3553958 h 4900456"/>
                              <a:gd name="connsiteX2712" fmla="*/ 7349620 w 7362098"/>
                              <a:gd name="connsiteY2712" fmla="*/ 3551563 h 4900456"/>
                              <a:gd name="connsiteX2713" fmla="*/ 7338042 w 7362098"/>
                              <a:gd name="connsiteY2713" fmla="*/ 3550365 h 4900456"/>
                              <a:gd name="connsiteX2714" fmla="*/ 7339241 w 7362098"/>
                              <a:gd name="connsiteY2714" fmla="*/ 3553159 h 4900456"/>
                              <a:gd name="connsiteX2715" fmla="*/ 7334450 w 7362098"/>
                              <a:gd name="connsiteY2715" fmla="*/ 3569926 h 4900456"/>
                              <a:gd name="connsiteX2716" fmla="*/ 7332853 w 7362098"/>
                              <a:gd name="connsiteY2716" fmla="*/ 3571523 h 4900456"/>
                              <a:gd name="connsiteX2717" fmla="*/ 7332054 w 7362098"/>
                              <a:gd name="connsiteY2717" fmla="*/ 3571523 h 4900456"/>
                              <a:gd name="connsiteX2718" fmla="*/ 7330457 w 7362098"/>
                              <a:gd name="connsiteY2718" fmla="*/ 3568729 h 4900456"/>
                              <a:gd name="connsiteX2719" fmla="*/ 7335248 w 7362098"/>
                              <a:gd name="connsiteY2719" fmla="*/ 3551961 h 4900456"/>
                              <a:gd name="connsiteX2720" fmla="*/ 7338042 w 7362098"/>
                              <a:gd name="connsiteY2720" fmla="*/ 3550365 h 4900456"/>
                              <a:gd name="connsiteX2721" fmla="*/ 614768 w 7362098"/>
                              <a:gd name="connsiteY2721" fmla="*/ 3549167 h 4900456"/>
                              <a:gd name="connsiteX2722" fmla="*/ 617563 w 7362098"/>
                              <a:gd name="connsiteY2722" fmla="*/ 3549966 h 4900456"/>
                              <a:gd name="connsiteX2723" fmla="*/ 616764 w 7362098"/>
                              <a:gd name="connsiteY2723" fmla="*/ 3552760 h 4900456"/>
                              <a:gd name="connsiteX2724" fmla="*/ 601594 w 7362098"/>
                              <a:gd name="connsiteY2724" fmla="*/ 3561544 h 4900456"/>
                              <a:gd name="connsiteX2725" fmla="*/ 600796 w 7362098"/>
                              <a:gd name="connsiteY2725" fmla="*/ 3561943 h 4900456"/>
                              <a:gd name="connsiteX2726" fmla="*/ 598800 w 7362098"/>
                              <a:gd name="connsiteY2726" fmla="*/ 3560745 h 4900456"/>
                              <a:gd name="connsiteX2727" fmla="*/ 599598 w 7362098"/>
                              <a:gd name="connsiteY2727" fmla="*/ 3557951 h 4900456"/>
                              <a:gd name="connsiteX2728" fmla="*/ 7328063 w 7362098"/>
                              <a:gd name="connsiteY2728" fmla="*/ 3545574 h 4900456"/>
                              <a:gd name="connsiteX2729" fmla="*/ 7328861 w 7362098"/>
                              <a:gd name="connsiteY2729" fmla="*/ 3548369 h 4900456"/>
                              <a:gd name="connsiteX2730" fmla="*/ 7318083 w 7362098"/>
                              <a:gd name="connsiteY2730" fmla="*/ 3562341 h 4900456"/>
                              <a:gd name="connsiteX2731" fmla="*/ 7316485 w 7362098"/>
                              <a:gd name="connsiteY2731" fmla="*/ 3563140 h 4900456"/>
                              <a:gd name="connsiteX2732" fmla="*/ 7314888 w 7362098"/>
                              <a:gd name="connsiteY2732" fmla="*/ 3562741 h 4900456"/>
                              <a:gd name="connsiteX2733" fmla="*/ 7314489 w 7362098"/>
                              <a:gd name="connsiteY2733" fmla="*/ 3559946 h 4900456"/>
                              <a:gd name="connsiteX2734" fmla="*/ 7325269 w 7362098"/>
                              <a:gd name="connsiteY2734" fmla="*/ 3545973 h 4900456"/>
                              <a:gd name="connsiteX2735" fmla="*/ 7328063 w 7362098"/>
                              <a:gd name="connsiteY2735" fmla="*/ 3545574 h 4900456"/>
                              <a:gd name="connsiteX2736" fmla="*/ 6004918 w 7362098"/>
                              <a:gd name="connsiteY2736" fmla="*/ 3545275 h 4900456"/>
                              <a:gd name="connsiteX2737" fmla="*/ 6014300 w 7362098"/>
                              <a:gd name="connsiteY2737" fmla="*/ 3546373 h 4900456"/>
                              <a:gd name="connsiteX2738" fmla="*/ 6021485 w 7362098"/>
                              <a:gd name="connsiteY2738" fmla="*/ 3558349 h 4900456"/>
                              <a:gd name="connsiteX2739" fmla="*/ 6025078 w 7362098"/>
                              <a:gd name="connsiteY2739" fmla="*/ 3563139 h 4900456"/>
                              <a:gd name="connsiteX2740" fmla="*/ 6031066 w 7362098"/>
                              <a:gd name="connsiteY2740" fmla="*/ 3563139 h 4900456"/>
                              <a:gd name="connsiteX2741" fmla="*/ 6031465 w 7362098"/>
                              <a:gd name="connsiteY2741" fmla="*/ 3563139 h 4900456"/>
                              <a:gd name="connsiteX2742" fmla="*/ 6031864 w 7362098"/>
                              <a:gd name="connsiteY2742" fmla="*/ 3562740 h 4900456"/>
                              <a:gd name="connsiteX2743" fmla="*/ 6045038 w 7362098"/>
                              <a:gd name="connsiteY2743" fmla="*/ 3562341 h 4900456"/>
                              <a:gd name="connsiteX2744" fmla="*/ 6052223 w 7362098"/>
                              <a:gd name="connsiteY2744" fmla="*/ 3573917 h 4900456"/>
                              <a:gd name="connsiteX2745" fmla="*/ 6052223 w 7362098"/>
                              <a:gd name="connsiteY2745" fmla="*/ 3574317 h 4900456"/>
                              <a:gd name="connsiteX2746" fmla="*/ 6055816 w 7362098"/>
                              <a:gd name="connsiteY2746" fmla="*/ 3579107 h 4900456"/>
                              <a:gd name="connsiteX2747" fmla="*/ 6062203 w 7362098"/>
                              <a:gd name="connsiteY2747" fmla="*/ 3579107 h 4900456"/>
                              <a:gd name="connsiteX2748" fmla="*/ 6062603 w 7362098"/>
                              <a:gd name="connsiteY2748" fmla="*/ 3579107 h 4900456"/>
                              <a:gd name="connsiteX2749" fmla="*/ 6076574 w 7362098"/>
                              <a:gd name="connsiteY2749" fmla="*/ 3578309 h 4900456"/>
                              <a:gd name="connsiteX2750" fmla="*/ 6083760 w 7362098"/>
                              <a:gd name="connsiteY2750" fmla="*/ 3590286 h 4900456"/>
                              <a:gd name="connsiteX2751" fmla="*/ 6087353 w 7362098"/>
                              <a:gd name="connsiteY2751" fmla="*/ 3595076 h 4900456"/>
                              <a:gd name="connsiteX2752" fmla="*/ 6090546 w 7362098"/>
                              <a:gd name="connsiteY2752" fmla="*/ 3595874 h 4900456"/>
                              <a:gd name="connsiteX2753" fmla="*/ 6094938 w 7362098"/>
                              <a:gd name="connsiteY2753" fmla="*/ 3596274 h 4900456"/>
                              <a:gd name="connsiteX2754" fmla="*/ 6098530 w 7362098"/>
                              <a:gd name="connsiteY2754" fmla="*/ 3600266 h 4900456"/>
                              <a:gd name="connsiteX2755" fmla="*/ 6092942 w 7362098"/>
                              <a:gd name="connsiteY2755" fmla="*/ 3604258 h 4900456"/>
                              <a:gd name="connsiteX2756" fmla="*/ 6086954 w 7362098"/>
                              <a:gd name="connsiteY2756" fmla="*/ 3603858 h 4900456"/>
                              <a:gd name="connsiteX2757" fmla="*/ 6082163 w 7362098"/>
                              <a:gd name="connsiteY2757" fmla="*/ 3602262 h 4900456"/>
                              <a:gd name="connsiteX2758" fmla="*/ 6074978 w 7362098"/>
                              <a:gd name="connsiteY2758" fmla="*/ 3590286 h 4900456"/>
                              <a:gd name="connsiteX2759" fmla="*/ 6071784 w 7362098"/>
                              <a:gd name="connsiteY2759" fmla="*/ 3585494 h 4900456"/>
                              <a:gd name="connsiteX2760" fmla="*/ 6064998 w 7362098"/>
                              <a:gd name="connsiteY2760" fmla="*/ 3585893 h 4900456"/>
                              <a:gd name="connsiteX2761" fmla="*/ 6051425 w 7362098"/>
                              <a:gd name="connsiteY2761" fmla="*/ 3586293 h 4900456"/>
                              <a:gd name="connsiteX2762" fmla="*/ 6044239 w 7362098"/>
                              <a:gd name="connsiteY2762" fmla="*/ 3574716 h 4900456"/>
                              <a:gd name="connsiteX2763" fmla="*/ 6040647 w 7362098"/>
                              <a:gd name="connsiteY2763" fmla="*/ 3569526 h 4900456"/>
                              <a:gd name="connsiteX2764" fmla="*/ 6034659 w 7362098"/>
                              <a:gd name="connsiteY2764" fmla="*/ 3569526 h 4900456"/>
                              <a:gd name="connsiteX2765" fmla="*/ 6034260 w 7362098"/>
                              <a:gd name="connsiteY2765" fmla="*/ 3569526 h 4900456"/>
                              <a:gd name="connsiteX2766" fmla="*/ 6020687 w 7362098"/>
                              <a:gd name="connsiteY2766" fmla="*/ 3569925 h 4900456"/>
                              <a:gd name="connsiteX2767" fmla="*/ 6013501 w 7362098"/>
                              <a:gd name="connsiteY2767" fmla="*/ 3557949 h 4900456"/>
                              <a:gd name="connsiteX2768" fmla="*/ 6010307 w 7362098"/>
                              <a:gd name="connsiteY2768" fmla="*/ 3553159 h 4900456"/>
                              <a:gd name="connsiteX2769" fmla="*/ 6003520 w 7362098"/>
                              <a:gd name="connsiteY2769" fmla="*/ 3553558 h 4900456"/>
                              <a:gd name="connsiteX2770" fmla="*/ 5989948 w 7362098"/>
                              <a:gd name="connsiteY2770" fmla="*/ 3553957 h 4900456"/>
                              <a:gd name="connsiteX2771" fmla="*/ 5987552 w 7362098"/>
                              <a:gd name="connsiteY2771" fmla="*/ 3552361 h 4900456"/>
                              <a:gd name="connsiteX2772" fmla="*/ 5985956 w 7362098"/>
                              <a:gd name="connsiteY2772" fmla="*/ 3547171 h 4900456"/>
                              <a:gd name="connsiteX2773" fmla="*/ 5991145 w 7362098"/>
                              <a:gd name="connsiteY2773" fmla="*/ 3545574 h 4900456"/>
                              <a:gd name="connsiteX2774" fmla="*/ 5993540 w 7362098"/>
                              <a:gd name="connsiteY2774" fmla="*/ 3547171 h 4900456"/>
                              <a:gd name="connsiteX2775" fmla="*/ 5999928 w 7362098"/>
                              <a:gd name="connsiteY2775" fmla="*/ 3547171 h 4900456"/>
                              <a:gd name="connsiteX2776" fmla="*/ 6000327 w 7362098"/>
                              <a:gd name="connsiteY2776" fmla="*/ 3547171 h 4900456"/>
                              <a:gd name="connsiteX2777" fmla="*/ 6004918 w 7362098"/>
                              <a:gd name="connsiteY2777" fmla="*/ 3545275 h 4900456"/>
                              <a:gd name="connsiteX2778" fmla="*/ 673449 w 7362098"/>
                              <a:gd name="connsiteY2778" fmla="*/ 3541982 h 4900456"/>
                              <a:gd name="connsiteX2779" fmla="*/ 690215 w 7362098"/>
                              <a:gd name="connsiteY2779" fmla="*/ 3546773 h 4900456"/>
                              <a:gd name="connsiteX2780" fmla="*/ 691413 w 7362098"/>
                              <a:gd name="connsiteY2780" fmla="*/ 3549567 h 4900456"/>
                              <a:gd name="connsiteX2781" fmla="*/ 689816 w 7362098"/>
                              <a:gd name="connsiteY2781" fmla="*/ 3551164 h 4900456"/>
                              <a:gd name="connsiteX2782" fmla="*/ 689018 w 7362098"/>
                              <a:gd name="connsiteY2782" fmla="*/ 3551164 h 4900456"/>
                              <a:gd name="connsiteX2783" fmla="*/ 672250 w 7362098"/>
                              <a:gd name="connsiteY2783" fmla="*/ 3546373 h 4900456"/>
                              <a:gd name="connsiteX2784" fmla="*/ 670655 w 7362098"/>
                              <a:gd name="connsiteY2784" fmla="*/ 3543578 h 4900456"/>
                              <a:gd name="connsiteX2785" fmla="*/ 673449 w 7362098"/>
                              <a:gd name="connsiteY2785" fmla="*/ 3541982 h 4900456"/>
                              <a:gd name="connsiteX2786" fmla="*/ 3880582 w 7362098"/>
                              <a:gd name="connsiteY2786" fmla="*/ 3539187 h 4900456"/>
                              <a:gd name="connsiteX2787" fmla="*/ 3883377 w 7362098"/>
                              <a:gd name="connsiteY2787" fmla="*/ 3540783 h 4900456"/>
                              <a:gd name="connsiteX2788" fmla="*/ 3900941 w 7362098"/>
                              <a:gd name="connsiteY2788" fmla="*/ 3551562 h 4900456"/>
                              <a:gd name="connsiteX2789" fmla="*/ 3904135 w 7362098"/>
                              <a:gd name="connsiteY2789" fmla="*/ 3553159 h 4900456"/>
                              <a:gd name="connsiteX2790" fmla="*/ 3902937 w 7362098"/>
                              <a:gd name="connsiteY2790" fmla="*/ 3555953 h 4900456"/>
                              <a:gd name="connsiteX2791" fmla="*/ 3902538 w 7362098"/>
                              <a:gd name="connsiteY2791" fmla="*/ 3555953 h 4900456"/>
                              <a:gd name="connsiteX2792" fmla="*/ 3889764 w 7362098"/>
                              <a:gd name="connsiteY2792" fmla="*/ 3554755 h 4900456"/>
                              <a:gd name="connsiteX2793" fmla="*/ 3861021 w 7362098"/>
                              <a:gd name="connsiteY2793" fmla="*/ 3587091 h 4900456"/>
                              <a:gd name="connsiteX2794" fmla="*/ 3817907 w 7362098"/>
                              <a:gd name="connsiteY2794" fmla="*/ 3590285 h 4900456"/>
                              <a:gd name="connsiteX2795" fmla="*/ 3811121 w 7362098"/>
                              <a:gd name="connsiteY2795" fmla="*/ 3601463 h 4900456"/>
                              <a:gd name="connsiteX2796" fmla="*/ 3810722 w 7362098"/>
                              <a:gd name="connsiteY2796" fmla="*/ 3601862 h 4900456"/>
                              <a:gd name="connsiteX2797" fmla="*/ 3807927 w 7362098"/>
                              <a:gd name="connsiteY2797" fmla="*/ 3601063 h 4900456"/>
                              <a:gd name="connsiteX2798" fmla="*/ 3808327 w 7362098"/>
                              <a:gd name="connsiteY2798" fmla="*/ 3597870 h 4900456"/>
                              <a:gd name="connsiteX2799" fmla="*/ 3810323 w 7362098"/>
                              <a:gd name="connsiteY2799" fmla="*/ 3577110 h 4900456"/>
                              <a:gd name="connsiteX2800" fmla="*/ 3810722 w 7362098"/>
                              <a:gd name="connsiteY2800" fmla="*/ 3573917 h 4900456"/>
                              <a:gd name="connsiteX2801" fmla="*/ 3813915 w 7362098"/>
                              <a:gd name="connsiteY2801" fmla="*/ 3574316 h 4900456"/>
                              <a:gd name="connsiteX2802" fmla="*/ 3818307 w 7362098"/>
                              <a:gd name="connsiteY2802" fmla="*/ 3585894 h 4900456"/>
                              <a:gd name="connsiteX2803" fmla="*/ 3818706 w 7362098"/>
                              <a:gd name="connsiteY2803" fmla="*/ 3585894 h 4900456"/>
                              <a:gd name="connsiteX2804" fmla="*/ 3859025 w 7362098"/>
                              <a:gd name="connsiteY2804" fmla="*/ 3583098 h 4900456"/>
                              <a:gd name="connsiteX2805" fmla="*/ 3885373 w 7362098"/>
                              <a:gd name="connsiteY2805" fmla="*/ 3552759 h 4900456"/>
                              <a:gd name="connsiteX2806" fmla="*/ 3885373 w 7362098"/>
                              <a:gd name="connsiteY2806" fmla="*/ 3552360 h 4900456"/>
                              <a:gd name="connsiteX2807" fmla="*/ 3878986 w 7362098"/>
                              <a:gd name="connsiteY2807" fmla="*/ 3541981 h 4900456"/>
                              <a:gd name="connsiteX2808" fmla="*/ 3880582 w 7362098"/>
                              <a:gd name="connsiteY2808" fmla="*/ 3539187 h 4900456"/>
                              <a:gd name="connsiteX2809" fmla="*/ 611576 w 7362098"/>
                              <a:gd name="connsiteY2809" fmla="*/ 3537591 h 4900456"/>
                              <a:gd name="connsiteX2810" fmla="*/ 613971 w 7362098"/>
                              <a:gd name="connsiteY2810" fmla="*/ 3539587 h 4900456"/>
                              <a:gd name="connsiteX2811" fmla="*/ 611975 w 7362098"/>
                              <a:gd name="connsiteY2811" fmla="*/ 3541982 h 4900456"/>
                              <a:gd name="connsiteX2812" fmla="*/ 594409 w 7362098"/>
                              <a:gd name="connsiteY2812" fmla="*/ 3544378 h 4900456"/>
                              <a:gd name="connsiteX2813" fmla="*/ 592014 w 7362098"/>
                              <a:gd name="connsiteY2813" fmla="*/ 3542382 h 4900456"/>
                              <a:gd name="connsiteX2814" fmla="*/ 594010 w 7362098"/>
                              <a:gd name="connsiteY2814" fmla="*/ 3539986 h 4900456"/>
                              <a:gd name="connsiteX2815" fmla="*/ 7317683 w 7362098"/>
                              <a:gd name="connsiteY2815" fmla="*/ 3535993 h 4900456"/>
                              <a:gd name="connsiteX2816" fmla="*/ 7320478 w 7362098"/>
                              <a:gd name="connsiteY2816" fmla="*/ 3536792 h 4900456"/>
                              <a:gd name="connsiteX2817" fmla="*/ 7319679 w 7362098"/>
                              <a:gd name="connsiteY2817" fmla="*/ 3539586 h 4900456"/>
                              <a:gd name="connsiteX2818" fmla="*/ 7304509 w 7362098"/>
                              <a:gd name="connsiteY2818" fmla="*/ 3548370 h 4900456"/>
                              <a:gd name="connsiteX2819" fmla="*/ 7303710 w 7362098"/>
                              <a:gd name="connsiteY2819" fmla="*/ 3548769 h 4900456"/>
                              <a:gd name="connsiteX2820" fmla="*/ 7301714 w 7362098"/>
                              <a:gd name="connsiteY2820" fmla="*/ 3547571 h 4900456"/>
                              <a:gd name="connsiteX2821" fmla="*/ 7302513 w 7362098"/>
                              <a:gd name="connsiteY2821" fmla="*/ 3544777 h 4900456"/>
                              <a:gd name="connsiteX2822" fmla="*/ 690616 w 7362098"/>
                              <a:gd name="connsiteY2822" fmla="*/ 3527211 h 4900456"/>
                              <a:gd name="connsiteX2823" fmla="*/ 693011 w 7362098"/>
                              <a:gd name="connsiteY2823" fmla="*/ 3529207 h 4900456"/>
                              <a:gd name="connsiteX2824" fmla="*/ 691015 w 7362098"/>
                              <a:gd name="connsiteY2824" fmla="*/ 3531602 h 4900456"/>
                              <a:gd name="connsiteX2825" fmla="*/ 673450 w 7362098"/>
                              <a:gd name="connsiteY2825" fmla="*/ 3533998 h 4900456"/>
                              <a:gd name="connsiteX2826" fmla="*/ 671054 w 7362098"/>
                              <a:gd name="connsiteY2826" fmla="*/ 3532002 h 4900456"/>
                              <a:gd name="connsiteX2827" fmla="*/ 673050 w 7362098"/>
                              <a:gd name="connsiteY2827" fmla="*/ 3529606 h 4900456"/>
                              <a:gd name="connsiteX2828" fmla="*/ 7314490 w 7362098"/>
                              <a:gd name="connsiteY2828" fmla="*/ 3524417 h 4900456"/>
                              <a:gd name="connsiteX2829" fmla="*/ 7316886 w 7362098"/>
                              <a:gd name="connsiteY2829" fmla="*/ 3526413 h 4900456"/>
                              <a:gd name="connsiteX2830" fmla="*/ 7314890 w 7362098"/>
                              <a:gd name="connsiteY2830" fmla="*/ 3528808 h 4900456"/>
                              <a:gd name="connsiteX2831" fmla="*/ 7297324 w 7362098"/>
                              <a:gd name="connsiteY2831" fmla="*/ 3531204 h 4900456"/>
                              <a:gd name="connsiteX2832" fmla="*/ 7294929 w 7362098"/>
                              <a:gd name="connsiteY2832" fmla="*/ 3529208 h 4900456"/>
                              <a:gd name="connsiteX2833" fmla="*/ 7296925 w 7362098"/>
                              <a:gd name="connsiteY2833" fmla="*/ 3526812 h 4900456"/>
                              <a:gd name="connsiteX2834" fmla="*/ 596004 w 7362098"/>
                              <a:gd name="connsiteY2834" fmla="*/ 3520425 h 4900456"/>
                              <a:gd name="connsiteX2835" fmla="*/ 612772 w 7362098"/>
                              <a:gd name="connsiteY2835" fmla="*/ 3525216 h 4900456"/>
                              <a:gd name="connsiteX2836" fmla="*/ 614368 w 7362098"/>
                              <a:gd name="connsiteY2836" fmla="*/ 3528010 h 4900456"/>
                              <a:gd name="connsiteX2837" fmla="*/ 612772 w 7362098"/>
                              <a:gd name="connsiteY2837" fmla="*/ 3529607 h 4900456"/>
                              <a:gd name="connsiteX2838" fmla="*/ 611973 w 7362098"/>
                              <a:gd name="connsiteY2838" fmla="*/ 3529607 h 4900456"/>
                              <a:gd name="connsiteX2839" fmla="*/ 595206 w 7362098"/>
                              <a:gd name="connsiteY2839" fmla="*/ 3524816 h 4900456"/>
                              <a:gd name="connsiteX2840" fmla="*/ 593210 w 7362098"/>
                              <a:gd name="connsiteY2840" fmla="*/ 3522021 h 4900456"/>
                              <a:gd name="connsiteX2841" fmla="*/ 596004 w 7362098"/>
                              <a:gd name="connsiteY2841" fmla="*/ 3520425 h 4900456"/>
                              <a:gd name="connsiteX2842" fmla="*/ 6022083 w 7362098"/>
                              <a:gd name="connsiteY2842" fmla="*/ 3513339 h 4900456"/>
                              <a:gd name="connsiteX2843" fmla="*/ 6031465 w 7362098"/>
                              <a:gd name="connsiteY2843" fmla="*/ 3514437 h 4900456"/>
                              <a:gd name="connsiteX2844" fmla="*/ 6038650 w 7362098"/>
                              <a:gd name="connsiteY2844" fmla="*/ 3526413 h 4900456"/>
                              <a:gd name="connsiteX2845" fmla="*/ 6042243 w 7362098"/>
                              <a:gd name="connsiteY2845" fmla="*/ 3531203 h 4900456"/>
                              <a:gd name="connsiteX2846" fmla="*/ 6048231 w 7362098"/>
                              <a:gd name="connsiteY2846" fmla="*/ 3531203 h 4900456"/>
                              <a:gd name="connsiteX2847" fmla="*/ 6048630 w 7362098"/>
                              <a:gd name="connsiteY2847" fmla="*/ 3531203 h 4900456"/>
                              <a:gd name="connsiteX2848" fmla="*/ 6049029 w 7362098"/>
                              <a:gd name="connsiteY2848" fmla="*/ 3530804 h 4900456"/>
                              <a:gd name="connsiteX2849" fmla="*/ 6062203 w 7362098"/>
                              <a:gd name="connsiteY2849" fmla="*/ 3530405 h 4900456"/>
                              <a:gd name="connsiteX2850" fmla="*/ 6069389 w 7362098"/>
                              <a:gd name="connsiteY2850" fmla="*/ 3541981 h 4900456"/>
                              <a:gd name="connsiteX2851" fmla="*/ 6069389 w 7362098"/>
                              <a:gd name="connsiteY2851" fmla="*/ 3542381 h 4900456"/>
                              <a:gd name="connsiteX2852" fmla="*/ 6072981 w 7362098"/>
                              <a:gd name="connsiteY2852" fmla="*/ 3547171 h 4900456"/>
                              <a:gd name="connsiteX2853" fmla="*/ 6079369 w 7362098"/>
                              <a:gd name="connsiteY2853" fmla="*/ 3547171 h 4900456"/>
                              <a:gd name="connsiteX2854" fmla="*/ 6079768 w 7362098"/>
                              <a:gd name="connsiteY2854" fmla="*/ 3547171 h 4900456"/>
                              <a:gd name="connsiteX2855" fmla="*/ 6093740 w 7362098"/>
                              <a:gd name="connsiteY2855" fmla="*/ 3546373 h 4900456"/>
                              <a:gd name="connsiteX2856" fmla="*/ 6100925 w 7362098"/>
                              <a:gd name="connsiteY2856" fmla="*/ 3558350 h 4900456"/>
                              <a:gd name="connsiteX2857" fmla="*/ 6104518 w 7362098"/>
                              <a:gd name="connsiteY2857" fmla="*/ 3563140 h 4900456"/>
                              <a:gd name="connsiteX2858" fmla="*/ 6107712 w 7362098"/>
                              <a:gd name="connsiteY2858" fmla="*/ 3563938 h 4900456"/>
                              <a:gd name="connsiteX2859" fmla="*/ 6112103 w 7362098"/>
                              <a:gd name="connsiteY2859" fmla="*/ 3564338 h 4900456"/>
                              <a:gd name="connsiteX2860" fmla="*/ 6115696 w 7362098"/>
                              <a:gd name="connsiteY2860" fmla="*/ 3568330 h 4900456"/>
                              <a:gd name="connsiteX2861" fmla="*/ 6110107 w 7362098"/>
                              <a:gd name="connsiteY2861" fmla="*/ 3572322 h 4900456"/>
                              <a:gd name="connsiteX2862" fmla="*/ 6104119 w 7362098"/>
                              <a:gd name="connsiteY2862" fmla="*/ 3571922 h 4900456"/>
                              <a:gd name="connsiteX2863" fmla="*/ 6099329 w 7362098"/>
                              <a:gd name="connsiteY2863" fmla="*/ 3570326 h 4900456"/>
                              <a:gd name="connsiteX2864" fmla="*/ 6092143 w 7362098"/>
                              <a:gd name="connsiteY2864" fmla="*/ 3558350 h 4900456"/>
                              <a:gd name="connsiteX2865" fmla="*/ 6088949 w 7362098"/>
                              <a:gd name="connsiteY2865" fmla="*/ 3553558 h 4900456"/>
                              <a:gd name="connsiteX2866" fmla="*/ 6082163 w 7362098"/>
                              <a:gd name="connsiteY2866" fmla="*/ 3553957 h 4900456"/>
                              <a:gd name="connsiteX2867" fmla="*/ 6068590 w 7362098"/>
                              <a:gd name="connsiteY2867" fmla="*/ 3554357 h 4900456"/>
                              <a:gd name="connsiteX2868" fmla="*/ 6061405 w 7362098"/>
                              <a:gd name="connsiteY2868" fmla="*/ 3542780 h 4900456"/>
                              <a:gd name="connsiteX2869" fmla="*/ 6057812 w 7362098"/>
                              <a:gd name="connsiteY2869" fmla="*/ 3537590 h 4900456"/>
                              <a:gd name="connsiteX2870" fmla="*/ 6051824 w 7362098"/>
                              <a:gd name="connsiteY2870" fmla="*/ 3537590 h 4900456"/>
                              <a:gd name="connsiteX2871" fmla="*/ 6051425 w 7362098"/>
                              <a:gd name="connsiteY2871" fmla="*/ 3537590 h 4900456"/>
                              <a:gd name="connsiteX2872" fmla="*/ 6037852 w 7362098"/>
                              <a:gd name="connsiteY2872" fmla="*/ 3537989 h 4900456"/>
                              <a:gd name="connsiteX2873" fmla="*/ 6030666 w 7362098"/>
                              <a:gd name="connsiteY2873" fmla="*/ 3526013 h 4900456"/>
                              <a:gd name="connsiteX2874" fmla="*/ 6027472 w 7362098"/>
                              <a:gd name="connsiteY2874" fmla="*/ 3521223 h 4900456"/>
                              <a:gd name="connsiteX2875" fmla="*/ 6020685 w 7362098"/>
                              <a:gd name="connsiteY2875" fmla="*/ 3521622 h 4900456"/>
                              <a:gd name="connsiteX2876" fmla="*/ 6007112 w 7362098"/>
                              <a:gd name="connsiteY2876" fmla="*/ 3522021 h 4900456"/>
                              <a:gd name="connsiteX2877" fmla="*/ 6004717 w 7362098"/>
                              <a:gd name="connsiteY2877" fmla="*/ 3520425 h 4900456"/>
                              <a:gd name="connsiteX2878" fmla="*/ 6003120 w 7362098"/>
                              <a:gd name="connsiteY2878" fmla="*/ 3515235 h 4900456"/>
                              <a:gd name="connsiteX2879" fmla="*/ 6008310 w 7362098"/>
                              <a:gd name="connsiteY2879" fmla="*/ 3513638 h 4900456"/>
                              <a:gd name="connsiteX2880" fmla="*/ 6010705 w 7362098"/>
                              <a:gd name="connsiteY2880" fmla="*/ 3515235 h 4900456"/>
                              <a:gd name="connsiteX2881" fmla="*/ 6017092 w 7362098"/>
                              <a:gd name="connsiteY2881" fmla="*/ 3515235 h 4900456"/>
                              <a:gd name="connsiteX2882" fmla="*/ 6017492 w 7362098"/>
                              <a:gd name="connsiteY2882" fmla="*/ 3515235 h 4900456"/>
                              <a:gd name="connsiteX2883" fmla="*/ 6022083 w 7362098"/>
                              <a:gd name="connsiteY2883" fmla="*/ 3513339 h 4900456"/>
                              <a:gd name="connsiteX2884" fmla="*/ 683828 w 7362098"/>
                              <a:gd name="connsiteY2884" fmla="*/ 3510045 h 4900456"/>
                              <a:gd name="connsiteX2885" fmla="*/ 686624 w 7362098"/>
                              <a:gd name="connsiteY2885" fmla="*/ 3510844 h 4900456"/>
                              <a:gd name="connsiteX2886" fmla="*/ 685825 w 7362098"/>
                              <a:gd name="connsiteY2886" fmla="*/ 3513638 h 4900456"/>
                              <a:gd name="connsiteX2887" fmla="*/ 670655 w 7362098"/>
                              <a:gd name="connsiteY2887" fmla="*/ 3522422 h 4900456"/>
                              <a:gd name="connsiteX2888" fmla="*/ 669856 w 7362098"/>
                              <a:gd name="connsiteY2888" fmla="*/ 3522821 h 4900456"/>
                              <a:gd name="connsiteX2889" fmla="*/ 667860 w 7362098"/>
                              <a:gd name="connsiteY2889" fmla="*/ 3521623 h 4900456"/>
                              <a:gd name="connsiteX2890" fmla="*/ 668659 w 7362098"/>
                              <a:gd name="connsiteY2890" fmla="*/ 3518829 h 4900456"/>
                              <a:gd name="connsiteX2891" fmla="*/ 7298920 w 7362098"/>
                              <a:gd name="connsiteY2891" fmla="*/ 3507252 h 4900456"/>
                              <a:gd name="connsiteX2892" fmla="*/ 7315688 w 7362098"/>
                              <a:gd name="connsiteY2892" fmla="*/ 3512043 h 4900456"/>
                              <a:gd name="connsiteX2893" fmla="*/ 7317285 w 7362098"/>
                              <a:gd name="connsiteY2893" fmla="*/ 3514837 h 4900456"/>
                              <a:gd name="connsiteX2894" fmla="*/ 7315688 w 7362098"/>
                              <a:gd name="connsiteY2894" fmla="*/ 3516434 h 4900456"/>
                              <a:gd name="connsiteX2895" fmla="*/ 7314889 w 7362098"/>
                              <a:gd name="connsiteY2895" fmla="*/ 3516434 h 4900456"/>
                              <a:gd name="connsiteX2896" fmla="*/ 7298122 w 7362098"/>
                              <a:gd name="connsiteY2896" fmla="*/ 3511643 h 4900456"/>
                              <a:gd name="connsiteX2897" fmla="*/ 7296126 w 7362098"/>
                              <a:gd name="connsiteY2897" fmla="*/ 3508848 h 4900456"/>
                              <a:gd name="connsiteX2898" fmla="*/ 7298920 w 7362098"/>
                              <a:gd name="connsiteY2898" fmla="*/ 3507252 h 4900456"/>
                              <a:gd name="connsiteX2899" fmla="*/ 605586 w 7362098"/>
                              <a:gd name="connsiteY2899" fmla="*/ 3504457 h 4900456"/>
                              <a:gd name="connsiteX2900" fmla="*/ 619559 w 7362098"/>
                              <a:gd name="connsiteY2900" fmla="*/ 3515236 h 4900456"/>
                              <a:gd name="connsiteX2901" fmla="*/ 619959 w 7362098"/>
                              <a:gd name="connsiteY2901" fmla="*/ 3518031 h 4900456"/>
                              <a:gd name="connsiteX2902" fmla="*/ 618361 w 7362098"/>
                              <a:gd name="connsiteY2902" fmla="*/ 3518829 h 4900456"/>
                              <a:gd name="connsiteX2903" fmla="*/ 616764 w 7362098"/>
                              <a:gd name="connsiteY2903" fmla="*/ 3518430 h 4900456"/>
                              <a:gd name="connsiteX2904" fmla="*/ 603191 w 7362098"/>
                              <a:gd name="connsiteY2904" fmla="*/ 3507651 h 4900456"/>
                              <a:gd name="connsiteX2905" fmla="*/ 602792 w 7362098"/>
                              <a:gd name="connsiteY2905" fmla="*/ 3504856 h 4900456"/>
                              <a:gd name="connsiteX2906" fmla="*/ 605586 w 7362098"/>
                              <a:gd name="connsiteY2906" fmla="*/ 3504457 h 4900456"/>
                              <a:gd name="connsiteX2907" fmla="*/ 673849 w 7362098"/>
                              <a:gd name="connsiteY2907" fmla="*/ 3495674 h 4900456"/>
                              <a:gd name="connsiteX2908" fmla="*/ 674249 w 7362098"/>
                              <a:gd name="connsiteY2908" fmla="*/ 3498469 h 4900456"/>
                              <a:gd name="connsiteX2909" fmla="*/ 663469 w 7362098"/>
                              <a:gd name="connsiteY2909" fmla="*/ 3512441 h 4900456"/>
                              <a:gd name="connsiteX2910" fmla="*/ 661872 w 7362098"/>
                              <a:gd name="connsiteY2910" fmla="*/ 3513240 h 4900456"/>
                              <a:gd name="connsiteX2911" fmla="*/ 660276 w 7362098"/>
                              <a:gd name="connsiteY2911" fmla="*/ 3512841 h 4900456"/>
                              <a:gd name="connsiteX2912" fmla="*/ 660276 w 7362098"/>
                              <a:gd name="connsiteY2912" fmla="*/ 3510046 h 4900456"/>
                              <a:gd name="connsiteX2913" fmla="*/ 671055 w 7362098"/>
                              <a:gd name="connsiteY2913" fmla="*/ 3496073 h 4900456"/>
                              <a:gd name="connsiteX2914" fmla="*/ 673849 w 7362098"/>
                              <a:gd name="connsiteY2914" fmla="*/ 3495674 h 4900456"/>
                              <a:gd name="connsiteX2915" fmla="*/ 617561 w 7362098"/>
                              <a:gd name="connsiteY2915" fmla="*/ 3491683 h 4900456"/>
                              <a:gd name="connsiteX2916" fmla="*/ 620356 w 7362098"/>
                              <a:gd name="connsiteY2916" fmla="*/ 3492481 h 4900456"/>
                              <a:gd name="connsiteX2917" fmla="*/ 629139 w 7362098"/>
                              <a:gd name="connsiteY2917" fmla="*/ 3507652 h 4900456"/>
                              <a:gd name="connsiteX2918" fmla="*/ 628340 w 7362098"/>
                              <a:gd name="connsiteY2918" fmla="*/ 3510446 h 4900456"/>
                              <a:gd name="connsiteX2919" fmla="*/ 627542 w 7362098"/>
                              <a:gd name="connsiteY2919" fmla="*/ 3510845 h 4900456"/>
                              <a:gd name="connsiteX2920" fmla="*/ 625546 w 7362098"/>
                              <a:gd name="connsiteY2920" fmla="*/ 3509648 h 4900456"/>
                              <a:gd name="connsiteX2921" fmla="*/ 616763 w 7362098"/>
                              <a:gd name="connsiteY2921" fmla="*/ 3494477 h 4900456"/>
                              <a:gd name="connsiteX2922" fmla="*/ 617561 w 7362098"/>
                              <a:gd name="connsiteY2922" fmla="*/ 3491683 h 4900456"/>
                              <a:gd name="connsiteX2923" fmla="*/ 7308501 w 7362098"/>
                              <a:gd name="connsiteY2923" fmla="*/ 3491283 h 4900456"/>
                              <a:gd name="connsiteX2924" fmla="*/ 7322474 w 7362098"/>
                              <a:gd name="connsiteY2924" fmla="*/ 3502062 h 4900456"/>
                              <a:gd name="connsiteX2925" fmla="*/ 7322874 w 7362098"/>
                              <a:gd name="connsiteY2925" fmla="*/ 3504857 h 4900456"/>
                              <a:gd name="connsiteX2926" fmla="*/ 7321277 w 7362098"/>
                              <a:gd name="connsiteY2926" fmla="*/ 3505655 h 4900456"/>
                              <a:gd name="connsiteX2927" fmla="*/ 7319680 w 7362098"/>
                              <a:gd name="connsiteY2927" fmla="*/ 3505256 h 4900456"/>
                              <a:gd name="connsiteX2928" fmla="*/ 7306106 w 7362098"/>
                              <a:gd name="connsiteY2928" fmla="*/ 3494477 h 4900456"/>
                              <a:gd name="connsiteX2929" fmla="*/ 7305707 w 7362098"/>
                              <a:gd name="connsiteY2929" fmla="*/ 3491682 h 4900456"/>
                              <a:gd name="connsiteX2930" fmla="*/ 7308501 w 7362098"/>
                              <a:gd name="connsiteY2930" fmla="*/ 3491283 h 4900456"/>
                              <a:gd name="connsiteX2931" fmla="*/ 655885 w 7362098"/>
                              <a:gd name="connsiteY2931" fmla="*/ 3486493 h 4900456"/>
                              <a:gd name="connsiteX2932" fmla="*/ 657482 w 7362098"/>
                              <a:gd name="connsiteY2932" fmla="*/ 3489287 h 4900456"/>
                              <a:gd name="connsiteX2933" fmla="*/ 652691 w 7362098"/>
                              <a:gd name="connsiteY2933" fmla="*/ 3506054 h 4900456"/>
                              <a:gd name="connsiteX2934" fmla="*/ 651094 w 7362098"/>
                              <a:gd name="connsiteY2934" fmla="*/ 3507651 h 4900456"/>
                              <a:gd name="connsiteX2935" fmla="*/ 650296 w 7362098"/>
                              <a:gd name="connsiteY2935" fmla="*/ 3507651 h 4900456"/>
                              <a:gd name="connsiteX2936" fmla="*/ 648300 w 7362098"/>
                              <a:gd name="connsiteY2936" fmla="*/ 3504857 h 4900456"/>
                              <a:gd name="connsiteX2937" fmla="*/ 653090 w 7362098"/>
                              <a:gd name="connsiteY2937" fmla="*/ 3488089 h 4900456"/>
                              <a:gd name="connsiteX2938" fmla="*/ 655885 w 7362098"/>
                              <a:gd name="connsiteY2938" fmla="*/ 3486493 h 4900456"/>
                              <a:gd name="connsiteX2939" fmla="*/ 636325 w 7362098"/>
                              <a:gd name="connsiteY2939" fmla="*/ 3484896 h 4900456"/>
                              <a:gd name="connsiteX2940" fmla="*/ 638721 w 7362098"/>
                              <a:gd name="connsiteY2940" fmla="*/ 3486892 h 4900456"/>
                              <a:gd name="connsiteX2941" fmla="*/ 641116 w 7362098"/>
                              <a:gd name="connsiteY2941" fmla="*/ 3504458 h 4900456"/>
                              <a:gd name="connsiteX2942" fmla="*/ 639119 w 7362098"/>
                              <a:gd name="connsiteY2942" fmla="*/ 3506853 h 4900456"/>
                              <a:gd name="connsiteX2943" fmla="*/ 636724 w 7362098"/>
                              <a:gd name="connsiteY2943" fmla="*/ 3504857 h 4900456"/>
                              <a:gd name="connsiteX2944" fmla="*/ 634329 w 7362098"/>
                              <a:gd name="connsiteY2944" fmla="*/ 3487291 h 4900456"/>
                              <a:gd name="connsiteX2945" fmla="*/ 636325 w 7362098"/>
                              <a:gd name="connsiteY2945" fmla="*/ 3484896 h 4900456"/>
                              <a:gd name="connsiteX2946" fmla="*/ 7320477 w 7362098"/>
                              <a:gd name="connsiteY2946" fmla="*/ 3478509 h 4900456"/>
                              <a:gd name="connsiteX2947" fmla="*/ 7323272 w 7362098"/>
                              <a:gd name="connsiteY2947" fmla="*/ 3479307 h 4900456"/>
                              <a:gd name="connsiteX2948" fmla="*/ 7332055 w 7362098"/>
                              <a:gd name="connsiteY2948" fmla="*/ 3494478 h 4900456"/>
                              <a:gd name="connsiteX2949" fmla="*/ 7331256 w 7362098"/>
                              <a:gd name="connsiteY2949" fmla="*/ 3497272 h 4900456"/>
                              <a:gd name="connsiteX2950" fmla="*/ 7330458 w 7362098"/>
                              <a:gd name="connsiteY2950" fmla="*/ 3497671 h 4900456"/>
                              <a:gd name="connsiteX2951" fmla="*/ 7328462 w 7362098"/>
                              <a:gd name="connsiteY2951" fmla="*/ 3496474 h 4900456"/>
                              <a:gd name="connsiteX2952" fmla="*/ 7319678 w 7362098"/>
                              <a:gd name="connsiteY2952" fmla="*/ 3481303 h 4900456"/>
                              <a:gd name="connsiteX2953" fmla="*/ 7320477 w 7362098"/>
                              <a:gd name="connsiteY2953" fmla="*/ 3478509 h 4900456"/>
                              <a:gd name="connsiteX2954" fmla="*/ 7359201 w 7362098"/>
                              <a:gd name="connsiteY2954" fmla="*/ 3473320 h 4900456"/>
                              <a:gd name="connsiteX2955" fmla="*/ 7360799 w 7362098"/>
                              <a:gd name="connsiteY2955" fmla="*/ 3476114 h 4900456"/>
                              <a:gd name="connsiteX2956" fmla="*/ 7356007 w 7362098"/>
                              <a:gd name="connsiteY2956" fmla="*/ 3492881 h 4900456"/>
                              <a:gd name="connsiteX2957" fmla="*/ 7354410 w 7362098"/>
                              <a:gd name="connsiteY2957" fmla="*/ 3494478 h 4900456"/>
                              <a:gd name="connsiteX2958" fmla="*/ 7353612 w 7362098"/>
                              <a:gd name="connsiteY2958" fmla="*/ 3494478 h 4900456"/>
                              <a:gd name="connsiteX2959" fmla="*/ 7351615 w 7362098"/>
                              <a:gd name="connsiteY2959" fmla="*/ 3491684 h 4900456"/>
                              <a:gd name="connsiteX2960" fmla="*/ 7356406 w 7362098"/>
                              <a:gd name="connsiteY2960" fmla="*/ 3474916 h 4900456"/>
                              <a:gd name="connsiteX2961" fmla="*/ 7359201 w 7362098"/>
                              <a:gd name="connsiteY2961" fmla="*/ 3473320 h 4900456"/>
                              <a:gd name="connsiteX2962" fmla="*/ 7339241 w 7362098"/>
                              <a:gd name="connsiteY2962" fmla="*/ 3471723 h 4900456"/>
                              <a:gd name="connsiteX2963" fmla="*/ 7341636 w 7362098"/>
                              <a:gd name="connsiteY2963" fmla="*/ 3473719 h 4900456"/>
                              <a:gd name="connsiteX2964" fmla="*/ 7344031 w 7362098"/>
                              <a:gd name="connsiteY2964" fmla="*/ 3491284 h 4900456"/>
                              <a:gd name="connsiteX2965" fmla="*/ 7342035 w 7362098"/>
                              <a:gd name="connsiteY2965" fmla="*/ 3493680 h 4900456"/>
                              <a:gd name="connsiteX2966" fmla="*/ 7339640 w 7362098"/>
                              <a:gd name="connsiteY2966" fmla="*/ 3491684 h 4900456"/>
                              <a:gd name="connsiteX2967" fmla="*/ 7337244 w 7362098"/>
                              <a:gd name="connsiteY2967" fmla="*/ 3474118 h 4900456"/>
                              <a:gd name="connsiteX2968" fmla="*/ 7339241 w 7362098"/>
                              <a:gd name="connsiteY2968" fmla="*/ 3471723 h 4900456"/>
                              <a:gd name="connsiteX2969" fmla="*/ 6383608 w 7362098"/>
                              <a:gd name="connsiteY2969" fmla="*/ 3447122 h 4900456"/>
                              <a:gd name="connsiteX2970" fmla="*/ 6402720 w 7362098"/>
                              <a:gd name="connsiteY2970" fmla="*/ 3461343 h 4900456"/>
                              <a:gd name="connsiteX2971" fmla="*/ 6397131 w 7362098"/>
                              <a:gd name="connsiteY2971" fmla="*/ 3464936 h 4900456"/>
                              <a:gd name="connsiteX2972" fmla="*/ 6362800 w 7362098"/>
                              <a:gd name="connsiteY2972" fmla="*/ 3456952 h 4900456"/>
                              <a:gd name="connsiteX2973" fmla="*/ 6355613 w 7362098"/>
                              <a:gd name="connsiteY2973" fmla="*/ 3490885 h 4900456"/>
                              <a:gd name="connsiteX2974" fmla="*/ 6350024 w 7362098"/>
                              <a:gd name="connsiteY2974" fmla="*/ 3494478 h 4900456"/>
                              <a:gd name="connsiteX2975" fmla="*/ 6349226 w 7362098"/>
                              <a:gd name="connsiteY2975" fmla="*/ 3493280 h 4900456"/>
                              <a:gd name="connsiteX2976" fmla="*/ 6360005 w 7362098"/>
                              <a:gd name="connsiteY2976" fmla="*/ 3450565 h 4900456"/>
                              <a:gd name="connsiteX2977" fmla="*/ 6383608 w 7362098"/>
                              <a:gd name="connsiteY2977" fmla="*/ 3447122 h 4900456"/>
                              <a:gd name="connsiteX2978" fmla="*/ 4423891 w 7362098"/>
                              <a:gd name="connsiteY2978" fmla="*/ 3431004 h 4900456"/>
                              <a:gd name="connsiteX2979" fmla="*/ 4426286 w 7362098"/>
                              <a:gd name="connsiteY2979" fmla="*/ 3433000 h 4900456"/>
                              <a:gd name="connsiteX2980" fmla="*/ 4428682 w 7362098"/>
                              <a:gd name="connsiteY2980" fmla="*/ 3450566 h 4900456"/>
                              <a:gd name="connsiteX2981" fmla="*/ 4426686 w 7362098"/>
                              <a:gd name="connsiteY2981" fmla="*/ 3452961 h 4900456"/>
                              <a:gd name="connsiteX2982" fmla="*/ 4424290 w 7362098"/>
                              <a:gd name="connsiteY2982" fmla="*/ 3450965 h 4900456"/>
                              <a:gd name="connsiteX2983" fmla="*/ 4421895 w 7362098"/>
                              <a:gd name="connsiteY2983" fmla="*/ 3433399 h 4900456"/>
                              <a:gd name="connsiteX2984" fmla="*/ 4423891 w 7362098"/>
                              <a:gd name="connsiteY2984" fmla="*/ 3431004 h 4900456"/>
                              <a:gd name="connsiteX2985" fmla="*/ 4412315 w 7362098"/>
                              <a:gd name="connsiteY2985" fmla="*/ 3430206 h 4900456"/>
                              <a:gd name="connsiteX2986" fmla="*/ 4413513 w 7362098"/>
                              <a:gd name="connsiteY2986" fmla="*/ 3433000 h 4900456"/>
                              <a:gd name="connsiteX2987" fmla="*/ 4408722 w 7362098"/>
                              <a:gd name="connsiteY2987" fmla="*/ 3449767 h 4900456"/>
                              <a:gd name="connsiteX2988" fmla="*/ 4407125 w 7362098"/>
                              <a:gd name="connsiteY2988" fmla="*/ 3451364 h 4900456"/>
                              <a:gd name="connsiteX2989" fmla="*/ 4406326 w 7362098"/>
                              <a:gd name="connsiteY2989" fmla="*/ 3451364 h 4900456"/>
                              <a:gd name="connsiteX2990" fmla="*/ 4404730 w 7362098"/>
                              <a:gd name="connsiteY2990" fmla="*/ 3448570 h 4900456"/>
                              <a:gd name="connsiteX2991" fmla="*/ 4409521 w 7362098"/>
                              <a:gd name="connsiteY2991" fmla="*/ 3431802 h 4900456"/>
                              <a:gd name="connsiteX2992" fmla="*/ 4412315 w 7362098"/>
                              <a:gd name="connsiteY2992" fmla="*/ 3430206 h 4900456"/>
                              <a:gd name="connsiteX2993" fmla="*/ 4434669 w 7362098"/>
                              <a:gd name="connsiteY2993" fmla="*/ 3427411 h 4900456"/>
                              <a:gd name="connsiteX2994" fmla="*/ 4437463 w 7362098"/>
                              <a:gd name="connsiteY2994" fmla="*/ 3428210 h 4900456"/>
                              <a:gd name="connsiteX2995" fmla="*/ 4446247 w 7362098"/>
                              <a:gd name="connsiteY2995" fmla="*/ 3443380 h 4900456"/>
                              <a:gd name="connsiteX2996" fmla="*/ 4445448 w 7362098"/>
                              <a:gd name="connsiteY2996" fmla="*/ 3446175 h 4900456"/>
                              <a:gd name="connsiteX2997" fmla="*/ 4444650 w 7362098"/>
                              <a:gd name="connsiteY2997" fmla="*/ 3446574 h 4900456"/>
                              <a:gd name="connsiteX2998" fmla="*/ 4442654 w 7362098"/>
                              <a:gd name="connsiteY2998" fmla="*/ 3445376 h 4900456"/>
                              <a:gd name="connsiteX2999" fmla="*/ 4433870 w 7362098"/>
                              <a:gd name="connsiteY2999" fmla="*/ 3430206 h 4900456"/>
                              <a:gd name="connsiteX3000" fmla="*/ 4434669 w 7362098"/>
                              <a:gd name="connsiteY3000" fmla="*/ 3427411 h 4900456"/>
                              <a:gd name="connsiteX3001" fmla="*/ 4402335 w 7362098"/>
                              <a:gd name="connsiteY3001" fmla="*/ 3425416 h 4900456"/>
                              <a:gd name="connsiteX3002" fmla="*/ 4403133 w 7362098"/>
                              <a:gd name="connsiteY3002" fmla="*/ 3428210 h 4900456"/>
                              <a:gd name="connsiteX3003" fmla="*/ 4392354 w 7362098"/>
                              <a:gd name="connsiteY3003" fmla="*/ 3442183 h 4900456"/>
                              <a:gd name="connsiteX3004" fmla="*/ 4390757 w 7362098"/>
                              <a:gd name="connsiteY3004" fmla="*/ 3442982 h 4900456"/>
                              <a:gd name="connsiteX3005" fmla="*/ 4389160 w 7362098"/>
                              <a:gd name="connsiteY3005" fmla="*/ 3442583 h 4900456"/>
                              <a:gd name="connsiteX3006" fmla="*/ 4388761 w 7362098"/>
                              <a:gd name="connsiteY3006" fmla="*/ 3439788 h 4900456"/>
                              <a:gd name="connsiteX3007" fmla="*/ 4399540 w 7362098"/>
                              <a:gd name="connsiteY3007" fmla="*/ 3425815 h 4900456"/>
                              <a:gd name="connsiteX3008" fmla="*/ 4402335 w 7362098"/>
                              <a:gd name="connsiteY3008" fmla="*/ 3425416 h 4900456"/>
                              <a:gd name="connsiteX3009" fmla="*/ 4446246 w 7362098"/>
                              <a:gd name="connsiteY3009" fmla="*/ 3419428 h 4900456"/>
                              <a:gd name="connsiteX3010" fmla="*/ 4460619 w 7362098"/>
                              <a:gd name="connsiteY3010" fmla="*/ 3430207 h 4900456"/>
                              <a:gd name="connsiteX3011" fmla="*/ 4461018 w 7362098"/>
                              <a:gd name="connsiteY3011" fmla="*/ 3433002 h 4900456"/>
                              <a:gd name="connsiteX3012" fmla="*/ 4459421 w 7362098"/>
                              <a:gd name="connsiteY3012" fmla="*/ 3433800 h 4900456"/>
                              <a:gd name="connsiteX3013" fmla="*/ 4457824 w 7362098"/>
                              <a:gd name="connsiteY3013" fmla="*/ 3433401 h 4900456"/>
                              <a:gd name="connsiteX3014" fmla="*/ 4443851 w 7362098"/>
                              <a:gd name="connsiteY3014" fmla="*/ 3422622 h 4900456"/>
                              <a:gd name="connsiteX3015" fmla="*/ 4443452 w 7362098"/>
                              <a:gd name="connsiteY3015" fmla="*/ 3419827 h 4900456"/>
                              <a:gd name="connsiteX3016" fmla="*/ 4446246 w 7362098"/>
                              <a:gd name="connsiteY3016" fmla="*/ 3419428 h 4900456"/>
                              <a:gd name="connsiteX3017" fmla="*/ 955288 w 7362098"/>
                              <a:gd name="connsiteY3017" fmla="*/ 3419029 h 4900456"/>
                              <a:gd name="connsiteX3018" fmla="*/ 958083 w 7362098"/>
                              <a:gd name="connsiteY3018" fmla="*/ 3420626 h 4900456"/>
                              <a:gd name="connsiteX3019" fmla="*/ 975648 w 7362098"/>
                              <a:gd name="connsiteY3019" fmla="*/ 3431404 h 4900456"/>
                              <a:gd name="connsiteX3020" fmla="*/ 978841 w 7362098"/>
                              <a:gd name="connsiteY3020" fmla="*/ 3433001 h 4900456"/>
                              <a:gd name="connsiteX3021" fmla="*/ 977644 w 7362098"/>
                              <a:gd name="connsiteY3021" fmla="*/ 3435795 h 4900456"/>
                              <a:gd name="connsiteX3022" fmla="*/ 977244 w 7362098"/>
                              <a:gd name="connsiteY3022" fmla="*/ 3435795 h 4900456"/>
                              <a:gd name="connsiteX3023" fmla="*/ 964469 w 7362098"/>
                              <a:gd name="connsiteY3023" fmla="*/ 3434597 h 4900456"/>
                              <a:gd name="connsiteX3024" fmla="*/ 935727 w 7362098"/>
                              <a:gd name="connsiteY3024" fmla="*/ 3466933 h 4900456"/>
                              <a:gd name="connsiteX3025" fmla="*/ 892614 w 7362098"/>
                              <a:gd name="connsiteY3025" fmla="*/ 3470127 h 4900456"/>
                              <a:gd name="connsiteX3026" fmla="*/ 885827 w 7362098"/>
                              <a:gd name="connsiteY3026" fmla="*/ 3481305 h 4900456"/>
                              <a:gd name="connsiteX3027" fmla="*/ 885429 w 7362098"/>
                              <a:gd name="connsiteY3027" fmla="*/ 3481704 h 4900456"/>
                              <a:gd name="connsiteX3028" fmla="*/ 882634 w 7362098"/>
                              <a:gd name="connsiteY3028" fmla="*/ 3480905 h 4900456"/>
                              <a:gd name="connsiteX3029" fmla="*/ 883033 w 7362098"/>
                              <a:gd name="connsiteY3029" fmla="*/ 3477712 h 4900456"/>
                              <a:gd name="connsiteX3030" fmla="*/ 885029 w 7362098"/>
                              <a:gd name="connsiteY3030" fmla="*/ 3456952 h 4900456"/>
                              <a:gd name="connsiteX3031" fmla="*/ 885429 w 7362098"/>
                              <a:gd name="connsiteY3031" fmla="*/ 3453759 h 4900456"/>
                              <a:gd name="connsiteX3032" fmla="*/ 888622 w 7362098"/>
                              <a:gd name="connsiteY3032" fmla="*/ 3454158 h 4900456"/>
                              <a:gd name="connsiteX3033" fmla="*/ 893013 w 7362098"/>
                              <a:gd name="connsiteY3033" fmla="*/ 3465736 h 4900456"/>
                              <a:gd name="connsiteX3034" fmla="*/ 893413 w 7362098"/>
                              <a:gd name="connsiteY3034" fmla="*/ 3465736 h 4900456"/>
                              <a:gd name="connsiteX3035" fmla="*/ 933732 w 7362098"/>
                              <a:gd name="connsiteY3035" fmla="*/ 3462940 h 4900456"/>
                              <a:gd name="connsiteX3036" fmla="*/ 960078 w 7362098"/>
                              <a:gd name="connsiteY3036" fmla="*/ 3432601 h 4900456"/>
                              <a:gd name="connsiteX3037" fmla="*/ 960078 w 7362098"/>
                              <a:gd name="connsiteY3037" fmla="*/ 3432202 h 4900456"/>
                              <a:gd name="connsiteX3038" fmla="*/ 953691 w 7362098"/>
                              <a:gd name="connsiteY3038" fmla="*/ 3421823 h 4900456"/>
                              <a:gd name="connsiteX3039" fmla="*/ 955288 w 7362098"/>
                              <a:gd name="connsiteY3039" fmla="*/ 3419029 h 4900456"/>
                              <a:gd name="connsiteX3040" fmla="*/ 4391955 w 7362098"/>
                              <a:gd name="connsiteY3040" fmla="*/ 3415835 h 4900456"/>
                              <a:gd name="connsiteX3041" fmla="*/ 4394750 w 7362098"/>
                              <a:gd name="connsiteY3041" fmla="*/ 3416633 h 4900456"/>
                              <a:gd name="connsiteX3042" fmla="*/ 4393951 w 7362098"/>
                              <a:gd name="connsiteY3042" fmla="*/ 3419427 h 4900456"/>
                              <a:gd name="connsiteX3043" fmla="*/ 4378781 w 7362098"/>
                              <a:gd name="connsiteY3043" fmla="*/ 3428211 h 4900456"/>
                              <a:gd name="connsiteX3044" fmla="*/ 4377982 w 7362098"/>
                              <a:gd name="connsiteY3044" fmla="*/ 3428610 h 4900456"/>
                              <a:gd name="connsiteX3045" fmla="*/ 4375986 w 7362098"/>
                              <a:gd name="connsiteY3045" fmla="*/ 3427412 h 4900456"/>
                              <a:gd name="connsiteX3046" fmla="*/ 4376785 w 7362098"/>
                              <a:gd name="connsiteY3046" fmla="*/ 3424618 h 4900456"/>
                              <a:gd name="connsiteX3047" fmla="*/ 1878235 w 7362098"/>
                              <a:gd name="connsiteY3047" fmla="*/ 3415436 h 4900456"/>
                              <a:gd name="connsiteX3048" fmla="*/ 1883025 w 7362098"/>
                              <a:gd name="connsiteY3048" fmla="*/ 3419029 h 4900456"/>
                              <a:gd name="connsiteX3049" fmla="*/ 1886618 w 7362098"/>
                              <a:gd name="connsiteY3049" fmla="*/ 3443380 h 4900456"/>
                              <a:gd name="connsiteX3050" fmla="*/ 1910970 w 7362098"/>
                              <a:gd name="connsiteY3050" fmla="*/ 3439787 h 4900456"/>
                              <a:gd name="connsiteX3051" fmla="*/ 1915760 w 7362098"/>
                              <a:gd name="connsiteY3051" fmla="*/ 3443380 h 4900456"/>
                              <a:gd name="connsiteX3052" fmla="*/ 1912168 w 7362098"/>
                              <a:gd name="connsiteY3052" fmla="*/ 3448170 h 4900456"/>
                              <a:gd name="connsiteX3053" fmla="*/ 1887817 w 7362098"/>
                              <a:gd name="connsiteY3053" fmla="*/ 3451763 h 4900456"/>
                              <a:gd name="connsiteX3054" fmla="*/ 1891409 w 7362098"/>
                              <a:gd name="connsiteY3054" fmla="*/ 3476115 h 4900456"/>
                              <a:gd name="connsiteX3055" fmla="*/ 1887817 w 7362098"/>
                              <a:gd name="connsiteY3055" fmla="*/ 3480905 h 4900456"/>
                              <a:gd name="connsiteX3056" fmla="*/ 1883025 w 7362098"/>
                              <a:gd name="connsiteY3056" fmla="*/ 3477313 h 4900456"/>
                              <a:gd name="connsiteX3057" fmla="*/ 1879432 w 7362098"/>
                              <a:gd name="connsiteY3057" fmla="*/ 3452961 h 4900456"/>
                              <a:gd name="connsiteX3058" fmla="*/ 1855080 w 7362098"/>
                              <a:gd name="connsiteY3058" fmla="*/ 3456553 h 4900456"/>
                              <a:gd name="connsiteX3059" fmla="*/ 1850290 w 7362098"/>
                              <a:gd name="connsiteY3059" fmla="*/ 3452961 h 4900456"/>
                              <a:gd name="connsiteX3060" fmla="*/ 1853883 w 7362098"/>
                              <a:gd name="connsiteY3060" fmla="*/ 3448170 h 4900456"/>
                              <a:gd name="connsiteX3061" fmla="*/ 1878235 w 7362098"/>
                              <a:gd name="connsiteY3061" fmla="*/ 3444578 h 4900456"/>
                              <a:gd name="connsiteX3062" fmla="*/ 1874642 w 7362098"/>
                              <a:gd name="connsiteY3062" fmla="*/ 3420226 h 4900456"/>
                              <a:gd name="connsiteX3063" fmla="*/ 1878235 w 7362098"/>
                              <a:gd name="connsiteY3063" fmla="*/ 3415436 h 4900456"/>
                              <a:gd name="connsiteX3064" fmla="*/ 4451036 w 7362098"/>
                              <a:gd name="connsiteY3064" fmla="*/ 3408650 h 4900456"/>
                              <a:gd name="connsiteX3065" fmla="*/ 4467803 w 7362098"/>
                              <a:gd name="connsiteY3065" fmla="*/ 3413441 h 4900456"/>
                              <a:gd name="connsiteX3066" fmla="*/ 4469001 w 7362098"/>
                              <a:gd name="connsiteY3066" fmla="*/ 3416235 h 4900456"/>
                              <a:gd name="connsiteX3067" fmla="*/ 4467404 w 7362098"/>
                              <a:gd name="connsiteY3067" fmla="*/ 3417832 h 4900456"/>
                              <a:gd name="connsiteX3068" fmla="*/ 4466606 w 7362098"/>
                              <a:gd name="connsiteY3068" fmla="*/ 3417832 h 4900456"/>
                              <a:gd name="connsiteX3069" fmla="*/ 4449838 w 7362098"/>
                              <a:gd name="connsiteY3069" fmla="*/ 3413041 h 4900456"/>
                              <a:gd name="connsiteX3070" fmla="*/ 4448242 w 7362098"/>
                              <a:gd name="connsiteY3070" fmla="*/ 3410246 h 4900456"/>
                              <a:gd name="connsiteX3071" fmla="*/ 4451036 w 7362098"/>
                              <a:gd name="connsiteY3071" fmla="*/ 3408650 h 4900456"/>
                              <a:gd name="connsiteX3072" fmla="*/ 3106783 w 7362098"/>
                              <a:gd name="connsiteY3072" fmla="*/ 3407951 h 4900456"/>
                              <a:gd name="connsiteX3073" fmla="*/ 3116163 w 7362098"/>
                              <a:gd name="connsiteY3073" fmla="*/ 3409049 h 4900456"/>
                              <a:gd name="connsiteX3074" fmla="*/ 3123341 w 7362098"/>
                              <a:gd name="connsiteY3074" fmla="*/ 3421025 h 4900456"/>
                              <a:gd name="connsiteX3075" fmla="*/ 3126939 w 7362098"/>
                              <a:gd name="connsiteY3075" fmla="*/ 3425815 h 4900456"/>
                              <a:gd name="connsiteX3076" fmla="*/ 3132926 w 7362098"/>
                              <a:gd name="connsiteY3076" fmla="*/ 3425815 h 4900456"/>
                              <a:gd name="connsiteX3077" fmla="*/ 3133324 w 7362098"/>
                              <a:gd name="connsiteY3077" fmla="*/ 3425815 h 4900456"/>
                              <a:gd name="connsiteX3078" fmla="*/ 3133723 w 7362098"/>
                              <a:gd name="connsiteY3078" fmla="*/ 3425416 h 4900456"/>
                              <a:gd name="connsiteX3079" fmla="*/ 3146906 w 7362098"/>
                              <a:gd name="connsiteY3079" fmla="*/ 3425017 h 4900456"/>
                              <a:gd name="connsiteX3080" fmla="*/ 3154095 w 7362098"/>
                              <a:gd name="connsiteY3080" fmla="*/ 3436593 h 4900456"/>
                              <a:gd name="connsiteX3081" fmla="*/ 3154095 w 7362098"/>
                              <a:gd name="connsiteY3081" fmla="*/ 3436993 h 4900456"/>
                              <a:gd name="connsiteX3082" fmla="*/ 3157687 w 7362098"/>
                              <a:gd name="connsiteY3082" fmla="*/ 3441783 h 4900456"/>
                              <a:gd name="connsiteX3083" fmla="*/ 3164078 w 7362098"/>
                              <a:gd name="connsiteY3083" fmla="*/ 3441783 h 4900456"/>
                              <a:gd name="connsiteX3084" fmla="*/ 3164474 w 7362098"/>
                              <a:gd name="connsiteY3084" fmla="*/ 3441783 h 4900456"/>
                              <a:gd name="connsiteX3085" fmla="*/ 3178442 w 7362098"/>
                              <a:gd name="connsiteY3085" fmla="*/ 3440985 h 4900456"/>
                              <a:gd name="connsiteX3086" fmla="*/ 3185625 w 7362098"/>
                              <a:gd name="connsiteY3086" fmla="*/ 3452962 h 4900456"/>
                              <a:gd name="connsiteX3087" fmla="*/ 3189217 w 7362098"/>
                              <a:gd name="connsiteY3087" fmla="*/ 3457752 h 4900456"/>
                              <a:gd name="connsiteX3088" fmla="*/ 3192406 w 7362098"/>
                              <a:gd name="connsiteY3088" fmla="*/ 3458550 h 4900456"/>
                              <a:gd name="connsiteX3089" fmla="*/ 3196805 w 7362098"/>
                              <a:gd name="connsiteY3089" fmla="*/ 3458950 h 4900456"/>
                              <a:gd name="connsiteX3090" fmla="*/ 3200395 w 7362098"/>
                              <a:gd name="connsiteY3090" fmla="*/ 3462942 h 4900456"/>
                              <a:gd name="connsiteX3091" fmla="*/ 3194808 w 7362098"/>
                              <a:gd name="connsiteY3091" fmla="*/ 3466934 h 4900456"/>
                              <a:gd name="connsiteX3092" fmla="*/ 3188818 w 7362098"/>
                              <a:gd name="connsiteY3092" fmla="*/ 3466534 h 4900456"/>
                              <a:gd name="connsiteX3093" fmla="*/ 3184027 w 7362098"/>
                              <a:gd name="connsiteY3093" fmla="*/ 3464938 h 4900456"/>
                              <a:gd name="connsiteX3094" fmla="*/ 3176842 w 7362098"/>
                              <a:gd name="connsiteY3094" fmla="*/ 3452962 h 4900456"/>
                              <a:gd name="connsiteX3095" fmla="*/ 3173642 w 7362098"/>
                              <a:gd name="connsiteY3095" fmla="*/ 3448170 h 4900456"/>
                              <a:gd name="connsiteX3096" fmla="*/ 3166867 w 7362098"/>
                              <a:gd name="connsiteY3096" fmla="*/ 3448569 h 4900456"/>
                              <a:gd name="connsiteX3097" fmla="*/ 3153296 w 7362098"/>
                              <a:gd name="connsiteY3097" fmla="*/ 3448969 h 4900456"/>
                              <a:gd name="connsiteX3098" fmla="*/ 3146107 w 7362098"/>
                              <a:gd name="connsiteY3098" fmla="*/ 3437392 h 4900456"/>
                              <a:gd name="connsiteX3099" fmla="*/ 3142512 w 7362098"/>
                              <a:gd name="connsiteY3099" fmla="*/ 3432202 h 4900456"/>
                              <a:gd name="connsiteX3100" fmla="*/ 3136520 w 7362098"/>
                              <a:gd name="connsiteY3100" fmla="*/ 3432202 h 4900456"/>
                              <a:gd name="connsiteX3101" fmla="*/ 3136122 w 7362098"/>
                              <a:gd name="connsiteY3101" fmla="*/ 3432202 h 4900456"/>
                              <a:gd name="connsiteX3102" fmla="*/ 3122543 w 7362098"/>
                              <a:gd name="connsiteY3102" fmla="*/ 3432602 h 4900456"/>
                              <a:gd name="connsiteX3103" fmla="*/ 3115363 w 7362098"/>
                              <a:gd name="connsiteY3103" fmla="*/ 3420626 h 4900456"/>
                              <a:gd name="connsiteX3104" fmla="*/ 3112173 w 7362098"/>
                              <a:gd name="connsiteY3104" fmla="*/ 3415835 h 4900456"/>
                              <a:gd name="connsiteX3105" fmla="*/ 3105389 w 7362098"/>
                              <a:gd name="connsiteY3105" fmla="*/ 3416234 h 4900456"/>
                              <a:gd name="connsiteX3106" fmla="*/ 3091810 w 7362098"/>
                              <a:gd name="connsiteY3106" fmla="*/ 3416634 h 4900456"/>
                              <a:gd name="connsiteX3107" fmla="*/ 3089412 w 7362098"/>
                              <a:gd name="connsiteY3107" fmla="*/ 3415037 h 4900456"/>
                              <a:gd name="connsiteX3108" fmla="*/ 3087817 w 7362098"/>
                              <a:gd name="connsiteY3108" fmla="*/ 3409847 h 4900456"/>
                              <a:gd name="connsiteX3109" fmla="*/ 3093008 w 7362098"/>
                              <a:gd name="connsiteY3109" fmla="*/ 3408250 h 4900456"/>
                              <a:gd name="connsiteX3110" fmla="*/ 3095408 w 7362098"/>
                              <a:gd name="connsiteY3110" fmla="*/ 3409847 h 4900456"/>
                              <a:gd name="connsiteX3111" fmla="*/ 3101797 w 7362098"/>
                              <a:gd name="connsiteY3111" fmla="*/ 3409847 h 4900456"/>
                              <a:gd name="connsiteX3112" fmla="*/ 3102196 w 7362098"/>
                              <a:gd name="connsiteY3112" fmla="*/ 3409847 h 4900456"/>
                              <a:gd name="connsiteX3113" fmla="*/ 3106783 w 7362098"/>
                              <a:gd name="connsiteY3113" fmla="*/ 3407951 h 4900456"/>
                              <a:gd name="connsiteX3114" fmla="*/ 4389162 w 7362098"/>
                              <a:gd name="connsiteY3114" fmla="*/ 3403859 h 4900456"/>
                              <a:gd name="connsiteX3115" fmla="*/ 4391557 w 7362098"/>
                              <a:gd name="connsiteY3115" fmla="*/ 3405855 h 4900456"/>
                              <a:gd name="connsiteX3116" fmla="*/ 4389561 w 7362098"/>
                              <a:gd name="connsiteY3116" fmla="*/ 3408250 h 4900456"/>
                              <a:gd name="connsiteX3117" fmla="*/ 4371995 w 7362098"/>
                              <a:gd name="connsiteY3117" fmla="*/ 3410646 h 4900456"/>
                              <a:gd name="connsiteX3118" fmla="*/ 4369600 w 7362098"/>
                              <a:gd name="connsiteY3118" fmla="*/ 3408650 h 4900456"/>
                              <a:gd name="connsiteX3119" fmla="*/ 4371596 w 7362098"/>
                              <a:gd name="connsiteY3119" fmla="*/ 3406254 h 4900456"/>
                              <a:gd name="connsiteX3120" fmla="*/ 4468202 w 7362098"/>
                              <a:gd name="connsiteY3120" fmla="*/ 3393879 h 4900456"/>
                              <a:gd name="connsiteX3121" fmla="*/ 4470598 w 7362098"/>
                              <a:gd name="connsiteY3121" fmla="*/ 3395875 h 4900456"/>
                              <a:gd name="connsiteX3122" fmla="*/ 4468602 w 7362098"/>
                              <a:gd name="connsiteY3122" fmla="*/ 3398270 h 4900456"/>
                              <a:gd name="connsiteX3123" fmla="*/ 4451036 w 7362098"/>
                              <a:gd name="connsiteY3123" fmla="*/ 3400666 h 4900456"/>
                              <a:gd name="connsiteX3124" fmla="*/ 4448641 w 7362098"/>
                              <a:gd name="connsiteY3124" fmla="*/ 3398670 h 4900456"/>
                              <a:gd name="connsiteX3125" fmla="*/ 4450637 w 7362098"/>
                              <a:gd name="connsiteY3125" fmla="*/ 3396274 h 4900456"/>
                              <a:gd name="connsiteX3126" fmla="*/ 4373592 w 7362098"/>
                              <a:gd name="connsiteY3126" fmla="*/ 3386694 h 4900456"/>
                              <a:gd name="connsiteX3127" fmla="*/ 4390359 w 7362098"/>
                              <a:gd name="connsiteY3127" fmla="*/ 3391485 h 4900456"/>
                              <a:gd name="connsiteX3128" fmla="*/ 4391956 w 7362098"/>
                              <a:gd name="connsiteY3128" fmla="*/ 3394279 h 4900456"/>
                              <a:gd name="connsiteX3129" fmla="*/ 4390359 w 7362098"/>
                              <a:gd name="connsiteY3129" fmla="*/ 3395876 h 4900456"/>
                              <a:gd name="connsiteX3130" fmla="*/ 4389561 w 7362098"/>
                              <a:gd name="connsiteY3130" fmla="*/ 3395876 h 4900456"/>
                              <a:gd name="connsiteX3131" fmla="*/ 4372794 w 7362098"/>
                              <a:gd name="connsiteY3131" fmla="*/ 3391085 h 4900456"/>
                              <a:gd name="connsiteX3132" fmla="*/ 4370798 w 7362098"/>
                              <a:gd name="connsiteY3132" fmla="*/ 3388290 h 4900456"/>
                              <a:gd name="connsiteX3133" fmla="*/ 4373592 w 7362098"/>
                              <a:gd name="connsiteY3133" fmla="*/ 3386694 h 4900456"/>
                              <a:gd name="connsiteX3134" fmla="*/ 4461416 w 7362098"/>
                              <a:gd name="connsiteY3134" fmla="*/ 3376314 h 4900456"/>
                              <a:gd name="connsiteX3135" fmla="*/ 4464211 w 7362098"/>
                              <a:gd name="connsiteY3135" fmla="*/ 3377113 h 4900456"/>
                              <a:gd name="connsiteX3136" fmla="*/ 4463412 w 7362098"/>
                              <a:gd name="connsiteY3136" fmla="*/ 3379907 h 4900456"/>
                              <a:gd name="connsiteX3137" fmla="*/ 4448242 w 7362098"/>
                              <a:gd name="connsiteY3137" fmla="*/ 3388691 h 4900456"/>
                              <a:gd name="connsiteX3138" fmla="*/ 4447443 w 7362098"/>
                              <a:gd name="connsiteY3138" fmla="*/ 3389090 h 4900456"/>
                              <a:gd name="connsiteX3139" fmla="*/ 4445447 w 7362098"/>
                              <a:gd name="connsiteY3139" fmla="*/ 3387892 h 4900456"/>
                              <a:gd name="connsiteX3140" fmla="*/ 4446246 w 7362098"/>
                              <a:gd name="connsiteY3140" fmla="*/ 3385098 h 4900456"/>
                              <a:gd name="connsiteX3141" fmla="*/ 3123941 w 7362098"/>
                              <a:gd name="connsiteY3141" fmla="*/ 3376015 h 4900456"/>
                              <a:gd name="connsiteX3142" fmla="*/ 3133324 w 7362098"/>
                              <a:gd name="connsiteY3142" fmla="*/ 3377113 h 4900456"/>
                              <a:gd name="connsiteX3143" fmla="*/ 3140513 w 7362098"/>
                              <a:gd name="connsiteY3143" fmla="*/ 3389089 h 4900456"/>
                              <a:gd name="connsiteX3144" fmla="*/ 3144109 w 7362098"/>
                              <a:gd name="connsiteY3144" fmla="*/ 3393879 h 4900456"/>
                              <a:gd name="connsiteX3145" fmla="*/ 3150102 w 7362098"/>
                              <a:gd name="connsiteY3145" fmla="*/ 3393879 h 4900456"/>
                              <a:gd name="connsiteX3146" fmla="*/ 3150499 w 7362098"/>
                              <a:gd name="connsiteY3146" fmla="*/ 3393879 h 4900456"/>
                              <a:gd name="connsiteX3147" fmla="*/ 3150900 w 7362098"/>
                              <a:gd name="connsiteY3147" fmla="*/ 3393480 h 4900456"/>
                              <a:gd name="connsiteX3148" fmla="*/ 3164078 w 7362098"/>
                              <a:gd name="connsiteY3148" fmla="*/ 3393081 h 4900456"/>
                              <a:gd name="connsiteX3149" fmla="*/ 3171256 w 7362098"/>
                              <a:gd name="connsiteY3149" fmla="*/ 3404657 h 4900456"/>
                              <a:gd name="connsiteX3150" fmla="*/ 3171256 w 7362098"/>
                              <a:gd name="connsiteY3150" fmla="*/ 3405057 h 4900456"/>
                              <a:gd name="connsiteX3151" fmla="*/ 3174842 w 7362098"/>
                              <a:gd name="connsiteY3151" fmla="*/ 3409847 h 4900456"/>
                              <a:gd name="connsiteX3152" fmla="*/ 3181232 w 7362098"/>
                              <a:gd name="connsiteY3152" fmla="*/ 3409847 h 4900456"/>
                              <a:gd name="connsiteX3153" fmla="*/ 3181635 w 7362098"/>
                              <a:gd name="connsiteY3153" fmla="*/ 3409847 h 4900456"/>
                              <a:gd name="connsiteX3154" fmla="*/ 3195606 w 7362098"/>
                              <a:gd name="connsiteY3154" fmla="*/ 3409049 h 4900456"/>
                              <a:gd name="connsiteX3155" fmla="*/ 3202789 w 7362098"/>
                              <a:gd name="connsiteY3155" fmla="*/ 3421026 h 4900456"/>
                              <a:gd name="connsiteX3156" fmla="*/ 3206381 w 7362098"/>
                              <a:gd name="connsiteY3156" fmla="*/ 3425816 h 4900456"/>
                              <a:gd name="connsiteX3157" fmla="*/ 3209575 w 7362098"/>
                              <a:gd name="connsiteY3157" fmla="*/ 3426614 h 4900456"/>
                              <a:gd name="connsiteX3158" fmla="*/ 3213967 w 7362098"/>
                              <a:gd name="connsiteY3158" fmla="*/ 3427014 h 4900456"/>
                              <a:gd name="connsiteX3159" fmla="*/ 3217559 w 7362098"/>
                              <a:gd name="connsiteY3159" fmla="*/ 3431006 h 4900456"/>
                              <a:gd name="connsiteX3160" fmla="*/ 3211972 w 7362098"/>
                              <a:gd name="connsiteY3160" fmla="*/ 3434998 h 4900456"/>
                              <a:gd name="connsiteX3161" fmla="*/ 3205983 w 7362098"/>
                              <a:gd name="connsiteY3161" fmla="*/ 3434598 h 4900456"/>
                              <a:gd name="connsiteX3162" fmla="*/ 3201193 w 7362098"/>
                              <a:gd name="connsiteY3162" fmla="*/ 3433002 h 4900456"/>
                              <a:gd name="connsiteX3163" fmla="*/ 3194009 w 7362098"/>
                              <a:gd name="connsiteY3163" fmla="*/ 3421026 h 4900456"/>
                              <a:gd name="connsiteX3164" fmla="*/ 3190815 w 7362098"/>
                              <a:gd name="connsiteY3164" fmla="*/ 3416234 h 4900456"/>
                              <a:gd name="connsiteX3165" fmla="*/ 3184027 w 7362098"/>
                              <a:gd name="connsiteY3165" fmla="*/ 3416633 h 4900456"/>
                              <a:gd name="connsiteX3166" fmla="*/ 3170453 w 7362098"/>
                              <a:gd name="connsiteY3166" fmla="*/ 3417033 h 4900456"/>
                              <a:gd name="connsiteX3167" fmla="*/ 3163278 w 7362098"/>
                              <a:gd name="connsiteY3167" fmla="*/ 3405456 h 4900456"/>
                              <a:gd name="connsiteX3168" fmla="*/ 3159683 w 7362098"/>
                              <a:gd name="connsiteY3168" fmla="*/ 3400266 h 4900456"/>
                              <a:gd name="connsiteX3169" fmla="*/ 3153695 w 7362098"/>
                              <a:gd name="connsiteY3169" fmla="*/ 3400266 h 4900456"/>
                              <a:gd name="connsiteX3170" fmla="*/ 3153293 w 7362098"/>
                              <a:gd name="connsiteY3170" fmla="*/ 3400266 h 4900456"/>
                              <a:gd name="connsiteX3171" fmla="*/ 3139714 w 7362098"/>
                              <a:gd name="connsiteY3171" fmla="*/ 3400666 h 4900456"/>
                              <a:gd name="connsiteX3172" fmla="*/ 3132524 w 7362098"/>
                              <a:gd name="connsiteY3172" fmla="*/ 3388690 h 4900456"/>
                              <a:gd name="connsiteX3173" fmla="*/ 3129332 w 7362098"/>
                              <a:gd name="connsiteY3173" fmla="*/ 3383899 h 4900456"/>
                              <a:gd name="connsiteX3174" fmla="*/ 3122543 w 7362098"/>
                              <a:gd name="connsiteY3174" fmla="*/ 3384298 h 4900456"/>
                              <a:gd name="connsiteX3175" fmla="*/ 3108983 w 7362098"/>
                              <a:gd name="connsiteY3175" fmla="*/ 3384698 h 4900456"/>
                              <a:gd name="connsiteX3176" fmla="*/ 3106585 w 7362098"/>
                              <a:gd name="connsiteY3176" fmla="*/ 3383101 h 4900456"/>
                              <a:gd name="connsiteX3177" fmla="*/ 3104992 w 7362098"/>
                              <a:gd name="connsiteY3177" fmla="*/ 3377911 h 4900456"/>
                              <a:gd name="connsiteX3178" fmla="*/ 3110178 w 7362098"/>
                              <a:gd name="connsiteY3178" fmla="*/ 3376314 h 4900456"/>
                              <a:gd name="connsiteX3179" fmla="*/ 3112570 w 7362098"/>
                              <a:gd name="connsiteY3179" fmla="*/ 3377911 h 4900456"/>
                              <a:gd name="connsiteX3180" fmla="*/ 3118955 w 7362098"/>
                              <a:gd name="connsiteY3180" fmla="*/ 3377911 h 4900456"/>
                              <a:gd name="connsiteX3181" fmla="*/ 3119352 w 7362098"/>
                              <a:gd name="connsiteY3181" fmla="*/ 3377911 h 4900456"/>
                              <a:gd name="connsiteX3182" fmla="*/ 3123941 w 7362098"/>
                              <a:gd name="connsiteY3182" fmla="*/ 3376015 h 4900456"/>
                              <a:gd name="connsiteX3183" fmla="*/ 4383173 w 7362098"/>
                              <a:gd name="connsiteY3183" fmla="*/ 3371124 h 4900456"/>
                              <a:gd name="connsiteX3184" fmla="*/ 4397146 w 7362098"/>
                              <a:gd name="connsiteY3184" fmla="*/ 3381903 h 4900456"/>
                              <a:gd name="connsiteX3185" fmla="*/ 4397545 w 7362098"/>
                              <a:gd name="connsiteY3185" fmla="*/ 3384698 h 4900456"/>
                              <a:gd name="connsiteX3186" fmla="*/ 4395948 w 7362098"/>
                              <a:gd name="connsiteY3186" fmla="*/ 3385496 h 4900456"/>
                              <a:gd name="connsiteX3187" fmla="*/ 4394351 w 7362098"/>
                              <a:gd name="connsiteY3187" fmla="*/ 3385097 h 4900456"/>
                              <a:gd name="connsiteX3188" fmla="*/ 4380777 w 7362098"/>
                              <a:gd name="connsiteY3188" fmla="*/ 3374318 h 4900456"/>
                              <a:gd name="connsiteX3189" fmla="*/ 4380378 w 7362098"/>
                              <a:gd name="connsiteY3189" fmla="*/ 3371523 h 4900456"/>
                              <a:gd name="connsiteX3190" fmla="*/ 4383173 w 7362098"/>
                              <a:gd name="connsiteY3190" fmla="*/ 3371124 h 4900456"/>
                              <a:gd name="connsiteX3191" fmla="*/ 4451436 w 7362098"/>
                              <a:gd name="connsiteY3191" fmla="*/ 3361943 h 4900456"/>
                              <a:gd name="connsiteX3192" fmla="*/ 4451835 w 7362098"/>
                              <a:gd name="connsiteY3192" fmla="*/ 3364738 h 4900456"/>
                              <a:gd name="connsiteX3193" fmla="*/ 4441056 w 7362098"/>
                              <a:gd name="connsiteY3193" fmla="*/ 3378710 h 4900456"/>
                              <a:gd name="connsiteX3194" fmla="*/ 4439459 w 7362098"/>
                              <a:gd name="connsiteY3194" fmla="*/ 3379509 h 4900456"/>
                              <a:gd name="connsiteX3195" fmla="*/ 4437862 w 7362098"/>
                              <a:gd name="connsiteY3195" fmla="*/ 3379110 h 4900456"/>
                              <a:gd name="connsiteX3196" fmla="*/ 4437862 w 7362098"/>
                              <a:gd name="connsiteY3196" fmla="*/ 3376315 h 4900456"/>
                              <a:gd name="connsiteX3197" fmla="*/ 4448642 w 7362098"/>
                              <a:gd name="connsiteY3197" fmla="*/ 3362342 h 4900456"/>
                              <a:gd name="connsiteX3198" fmla="*/ 4451436 w 7362098"/>
                              <a:gd name="connsiteY3198" fmla="*/ 3361943 h 4900456"/>
                              <a:gd name="connsiteX3199" fmla="*/ 4395148 w 7362098"/>
                              <a:gd name="connsiteY3199" fmla="*/ 3358350 h 4900456"/>
                              <a:gd name="connsiteX3200" fmla="*/ 4397942 w 7362098"/>
                              <a:gd name="connsiteY3200" fmla="*/ 3359149 h 4900456"/>
                              <a:gd name="connsiteX3201" fmla="*/ 4406726 w 7362098"/>
                              <a:gd name="connsiteY3201" fmla="*/ 3374319 h 4900456"/>
                              <a:gd name="connsiteX3202" fmla="*/ 4405927 w 7362098"/>
                              <a:gd name="connsiteY3202" fmla="*/ 3377114 h 4900456"/>
                              <a:gd name="connsiteX3203" fmla="*/ 4405129 w 7362098"/>
                              <a:gd name="connsiteY3203" fmla="*/ 3377513 h 4900456"/>
                              <a:gd name="connsiteX3204" fmla="*/ 4403133 w 7362098"/>
                              <a:gd name="connsiteY3204" fmla="*/ 3376315 h 4900456"/>
                              <a:gd name="connsiteX3205" fmla="*/ 4394349 w 7362098"/>
                              <a:gd name="connsiteY3205" fmla="*/ 3361145 h 4900456"/>
                              <a:gd name="connsiteX3206" fmla="*/ 4395148 w 7362098"/>
                              <a:gd name="connsiteY3206" fmla="*/ 3358350 h 4900456"/>
                              <a:gd name="connsiteX3207" fmla="*/ 4433473 w 7362098"/>
                              <a:gd name="connsiteY3207" fmla="*/ 3353161 h 4900456"/>
                              <a:gd name="connsiteX3208" fmla="*/ 4435070 w 7362098"/>
                              <a:gd name="connsiteY3208" fmla="*/ 3355955 h 4900456"/>
                              <a:gd name="connsiteX3209" fmla="*/ 4430278 w 7362098"/>
                              <a:gd name="connsiteY3209" fmla="*/ 3372722 h 4900456"/>
                              <a:gd name="connsiteX3210" fmla="*/ 4428681 w 7362098"/>
                              <a:gd name="connsiteY3210" fmla="*/ 3374319 h 4900456"/>
                              <a:gd name="connsiteX3211" fmla="*/ 4427883 w 7362098"/>
                              <a:gd name="connsiteY3211" fmla="*/ 3374319 h 4900456"/>
                              <a:gd name="connsiteX3212" fmla="*/ 4425887 w 7362098"/>
                              <a:gd name="connsiteY3212" fmla="*/ 3371525 h 4900456"/>
                              <a:gd name="connsiteX3213" fmla="*/ 4430678 w 7362098"/>
                              <a:gd name="connsiteY3213" fmla="*/ 3354758 h 4900456"/>
                              <a:gd name="connsiteX3214" fmla="*/ 4433473 w 7362098"/>
                              <a:gd name="connsiteY3214" fmla="*/ 3353161 h 4900456"/>
                              <a:gd name="connsiteX3215" fmla="*/ 4413512 w 7362098"/>
                              <a:gd name="connsiteY3215" fmla="*/ 3351564 h 4900456"/>
                              <a:gd name="connsiteX3216" fmla="*/ 4415907 w 7362098"/>
                              <a:gd name="connsiteY3216" fmla="*/ 3353560 h 4900456"/>
                              <a:gd name="connsiteX3217" fmla="*/ 4418303 w 7362098"/>
                              <a:gd name="connsiteY3217" fmla="*/ 3371126 h 4900456"/>
                              <a:gd name="connsiteX3218" fmla="*/ 4416307 w 7362098"/>
                              <a:gd name="connsiteY3218" fmla="*/ 3373521 h 4900456"/>
                              <a:gd name="connsiteX3219" fmla="*/ 4413911 w 7362098"/>
                              <a:gd name="connsiteY3219" fmla="*/ 3371525 h 4900456"/>
                              <a:gd name="connsiteX3220" fmla="*/ 4411516 w 7362098"/>
                              <a:gd name="connsiteY3220" fmla="*/ 3353959 h 4900456"/>
                              <a:gd name="connsiteX3221" fmla="*/ 4413512 w 7362098"/>
                              <a:gd name="connsiteY3221" fmla="*/ 3351564 h 4900456"/>
                              <a:gd name="connsiteX3222" fmla="*/ 3485455 w 7362098"/>
                              <a:gd name="connsiteY3222" fmla="*/ 3309798 h 4900456"/>
                              <a:gd name="connsiteX3223" fmla="*/ 3504567 w 7362098"/>
                              <a:gd name="connsiteY3223" fmla="*/ 3324019 h 4900456"/>
                              <a:gd name="connsiteX3224" fmla="*/ 3498973 w 7362098"/>
                              <a:gd name="connsiteY3224" fmla="*/ 3327612 h 4900456"/>
                              <a:gd name="connsiteX3225" fmla="*/ 3464658 w 7362098"/>
                              <a:gd name="connsiteY3225" fmla="*/ 3319628 h 4900456"/>
                              <a:gd name="connsiteX3226" fmla="*/ 3457475 w 7362098"/>
                              <a:gd name="connsiteY3226" fmla="*/ 3353561 h 4900456"/>
                              <a:gd name="connsiteX3227" fmla="*/ 3451888 w 7362098"/>
                              <a:gd name="connsiteY3227" fmla="*/ 3357154 h 4900456"/>
                              <a:gd name="connsiteX3228" fmla="*/ 3451092 w 7362098"/>
                              <a:gd name="connsiteY3228" fmla="*/ 3355956 h 4900456"/>
                              <a:gd name="connsiteX3229" fmla="*/ 3461863 w 7362098"/>
                              <a:gd name="connsiteY3229" fmla="*/ 3313241 h 4900456"/>
                              <a:gd name="connsiteX3230" fmla="*/ 3485455 w 7362098"/>
                              <a:gd name="connsiteY3230" fmla="*/ 3309798 h 4900456"/>
                              <a:gd name="connsiteX3231" fmla="*/ 1525751 w 7362098"/>
                              <a:gd name="connsiteY3231" fmla="*/ 3293680 h 4900456"/>
                              <a:gd name="connsiteX3232" fmla="*/ 1528147 w 7362098"/>
                              <a:gd name="connsiteY3232" fmla="*/ 3295676 h 4900456"/>
                              <a:gd name="connsiteX3233" fmla="*/ 1530541 w 7362098"/>
                              <a:gd name="connsiteY3233" fmla="*/ 3313242 h 4900456"/>
                              <a:gd name="connsiteX3234" fmla="*/ 1528546 w 7362098"/>
                              <a:gd name="connsiteY3234" fmla="*/ 3315637 h 4900456"/>
                              <a:gd name="connsiteX3235" fmla="*/ 1526152 w 7362098"/>
                              <a:gd name="connsiteY3235" fmla="*/ 3313641 h 4900456"/>
                              <a:gd name="connsiteX3236" fmla="*/ 1523757 w 7362098"/>
                              <a:gd name="connsiteY3236" fmla="*/ 3296075 h 4900456"/>
                              <a:gd name="connsiteX3237" fmla="*/ 1525751 w 7362098"/>
                              <a:gd name="connsiteY3237" fmla="*/ 3293680 h 4900456"/>
                              <a:gd name="connsiteX3238" fmla="*/ 1514174 w 7362098"/>
                              <a:gd name="connsiteY3238" fmla="*/ 3292882 h 4900456"/>
                              <a:gd name="connsiteX3239" fmla="*/ 1515373 w 7362098"/>
                              <a:gd name="connsiteY3239" fmla="*/ 3295676 h 4900456"/>
                              <a:gd name="connsiteX3240" fmla="*/ 1510582 w 7362098"/>
                              <a:gd name="connsiteY3240" fmla="*/ 3312443 h 4900456"/>
                              <a:gd name="connsiteX3241" fmla="*/ 1508982 w 7362098"/>
                              <a:gd name="connsiteY3241" fmla="*/ 3314040 h 4900456"/>
                              <a:gd name="connsiteX3242" fmla="*/ 1508184 w 7362098"/>
                              <a:gd name="connsiteY3242" fmla="*/ 3314040 h 4900456"/>
                              <a:gd name="connsiteX3243" fmla="*/ 1506588 w 7362098"/>
                              <a:gd name="connsiteY3243" fmla="*/ 3311246 h 4900456"/>
                              <a:gd name="connsiteX3244" fmla="*/ 1511379 w 7362098"/>
                              <a:gd name="connsiteY3244" fmla="*/ 3294478 h 4900456"/>
                              <a:gd name="connsiteX3245" fmla="*/ 1514174 w 7362098"/>
                              <a:gd name="connsiteY3245" fmla="*/ 3292882 h 4900456"/>
                              <a:gd name="connsiteX3246" fmla="*/ 1536525 w 7362098"/>
                              <a:gd name="connsiteY3246" fmla="*/ 3290088 h 4900456"/>
                              <a:gd name="connsiteX3247" fmla="*/ 1539320 w 7362098"/>
                              <a:gd name="connsiteY3247" fmla="*/ 3290886 h 4900456"/>
                              <a:gd name="connsiteX3248" fmla="*/ 1548102 w 7362098"/>
                              <a:gd name="connsiteY3248" fmla="*/ 3306057 h 4900456"/>
                              <a:gd name="connsiteX3249" fmla="*/ 1547305 w 7362098"/>
                              <a:gd name="connsiteY3249" fmla="*/ 3308851 h 4900456"/>
                              <a:gd name="connsiteX3250" fmla="*/ 1546508 w 7362098"/>
                              <a:gd name="connsiteY3250" fmla="*/ 3309250 h 4900456"/>
                              <a:gd name="connsiteX3251" fmla="*/ 1544510 w 7362098"/>
                              <a:gd name="connsiteY3251" fmla="*/ 3308053 h 4900456"/>
                              <a:gd name="connsiteX3252" fmla="*/ 1535729 w 7362098"/>
                              <a:gd name="connsiteY3252" fmla="*/ 3292882 h 4900456"/>
                              <a:gd name="connsiteX3253" fmla="*/ 1536525 w 7362098"/>
                              <a:gd name="connsiteY3253" fmla="*/ 3290088 h 4900456"/>
                              <a:gd name="connsiteX3254" fmla="*/ 1504593 w 7362098"/>
                              <a:gd name="connsiteY3254" fmla="*/ 3288091 h 4900456"/>
                              <a:gd name="connsiteX3255" fmla="*/ 1505392 w 7362098"/>
                              <a:gd name="connsiteY3255" fmla="*/ 3290886 h 4900456"/>
                              <a:gd name="connsiteX3256" fmla="*/ 1494612 w 7362098"/>
                              <a:gd name="connsiteY3256" fmla="*/ 3304858 h 4900456"/>
                              <a:gd name="connsiteX3257" fmla="*/ 1493015 w 7362098"/>
                              <a:gd name="connsiteY3257" fmla="*/ 3305657 h 4900456"/>
                              <a:gd name="connsiteX3258" fmla="*/ 1491419 w 7362098"/>
                              <a:gd name="connsiteY3258" fmla="*/ 3305258 h 4900456"/>
                              <a:gd name="connsiteX3259" fmla="*/ 1491019 w 7362098"/>
                              <a:gd name="connsiteY3259" fmla="*/ 3302463 h 4900456"/>
                              <a:gd name="connsiteX3260" fmla="*/ 1501797 w 7362098"/>
                              <a:gd name="connsiteY3260" fmla="*/ 3288490 h 4900456"/>
                              <a:gd name="connsiteX3261" fmla="*/ 1504593 w 7362098"/>
                              <a:gd name="connsiteY3261" fmla="*/ 3288091 h 4900456"/>
                              <a:gd name="connsiteX3262" fmla="*/ 181435 w 7362098"/>
                              <a:gd name="connsiteY3262" fmla="*/ 3287792 h 4900456"/>
                              <a:gd name="connsiteX3263" fmla="*/ 190817 w 7362098"/>
                              <a:gd name="connsiteY3263" fmla="*/ 3288890 h 4900456"/>
                              <a:gd name="connsiteX3264" fmla="*/ 198002 w 7362098"/>
                              <a:gd name="connsiteY3264" fmla="*/ 3300866 h 4900456"/>
                              <a:gd name="connsiteX3265" fmla="*/ 201595 w 7362098"/>
                              <a:gd name="connsiteY3265" fmla="*/ 3305656 h 4900456"/>
                              <a:gd name="connsiteX3266" fmla="*/ 207583 w 7362098"/>
                              <a:gd name="connsiteY3266" fmla="*/ 3305656 h 4900456"/>
                              <a:gd name="connsiteX3267" fmla="*/ 207982 w 7362098"/>
                              <a:gd name="connsiteY3267" fmla="*/ 3305656 h 4900456"/>
                              <a:gd name="connsiteX3268" fmla="*/ 208381 w 7362098"/>
                              <a:gd name="connsiteY3268" fmla="*/ 3305257 h 4900456"/>
                              <a:gd name="connsiteX3269" fmla="*/ 221555 w 7362098"/>
                              <a:gd name="connsiteY3269" fmla="*/ 3304858 h 4900456"/>
                              <a:gd name="connsiteX3270" fmla="*/ 228740 w 7362098"/>
                              <a:gd name="connsiteY3270" fmla="*/ 3316434 h 4900456"/>
                              <a:gd name="connsiteX3271" fmla="*/ 228740 w 7362098"/>
                              <a:gd name="connsiteY3271" fmla="*/ 3316834 h 4900456"/>
                              <a:gd name="connsiteX3272" fmla="*/ 232333 w 7362098"/>
                              <a:gd name="connsiteY3272" fmla="*/ 3321624 h 4900456"/>
                              <a:gd name="connsiteX3273" fmla="*/ 238720 w 7362098"/>
                              <a:gd name="connsiteY3273" fmla="*/ 3321624 h 4900456"/>
                              <a:gd name="connsiteX3274" fmla="*/ 239120 w 7362098"/>
                              <a:gd name="connsiteY3274" fmla="*/ 3321624 h 4900456"/>
                              <a:gd name="connsiteX3275" fmla="*/ 253092 w 7362098"/>
                              <a:gd name="connsiteY3275" fmla="*/ 3320826 h 4900456"/>
                              <a:gd name="connsiteX3276" fmla="*/ 260277 w 7362098"/>
                              <a:gd name="connsiteY3276" fmla="*/ 3332803 h 4900456"/>
                              <a:gd name="connsiteX3277" fmla="*/ 263870 w 7362098"/>
                              <a:gd name="connsiteY3277" fmla="*/ 3337593 h 4900456"/>
                              <a:gd name="connsiteX3278" fmla="*/ 267064 w 7362098"/>
                              <a:gd name="connsiteY3278" fmla="*/ 3338391 h 4900456"/>
                              <a:gd name="connsiteX3279" fmla="*/ 271455 w 7362098"/>
                              <a:gd name="connsiteY3279" fmla="*/ 3338791 h 4900456"/>
                              <a:gd name="connsiteX3280" fmla="*/ 275048 w 7362098"/>
                              <a:gd name="connsiteY3280" fmla="*/ 3342783 h 4900456"/>
                              <a:gd name="connsiteX3281" fmla="*/ 269459 w 7362098"/>
                              <a:gd name="connsiteY3281" fmla="*/ 3346775 h 4900456"/>
                              <a:gd name="connsiteX3282" fmla="*/ 263471 w 7362098"/>
                              <a:gd name="connsiteY3282" fmla="*/ 3346375 h 4900456"/>
                              <a:gd name="connsiteX3283" fmla="*/ 258680 w 7362098"/>
                              <a:gd name="connsiteY3283" fmla="*/ 3344779 h 4900456"/>
                              <a:gd name="connsiteX3284" fmla="*/ 251495 w 7362098"/>
                              <a:gd name="connsiteY3284" fmla="*/ 3332803 h 4900456"/>
                              <a:gd name="connsiteX3285" fmla="*/ 248301 w 7362098"/>
                              <a:gd name="connsiteY3285" fmla="*/ 3328011 h 4900456"/>
                              <a:gd name="connsiteX3286" fmla="*/ 241515 w 7362098"/>
                              <a:gd name="connsiteY3286" fmla="*/ 3328410 h 4900456"/>
                              <a:gd name="connsiteX3287" fmla="*/ 227942 w 7362098"/>
                              <a:gd name="connsiteY3287" fmla="*/ 3328810 h 4900456"/>
                              <a:gd name="connsiteX3288" fmla="*/ 220756 w 7362098"/>
                              <a:gd name="connsiteY3288" fmla="*/ 3317233 h 4900456"/>
                              <a:gd name="connsiteX3289" fmla="*/ 217164 w 7362098"/>
                              <a:gd name="connsiteY3289" fmla="*/ 3312043 h 4900456"/>
                              <a:gd name="connsiteX3290" fmla="*/ 211176 w 7362098"/>
                              <a:gd name="connsiteY3290" fmla="*/ 3312043 h 4900456"/>
                              <a:gd name="connsiteX3291" fmla="*/ 210777 w 7362098"/>
                              <a:gd name="connsiteY3291" fmla="*/ 3312043 h 4900456"/>
                              <a:gd name="connsiteX3292" fmla="*/ 197204 w 7362098"/>
                              <a:gd name="connsiteY3292" fmla="*/ 3312442 h 4900456"/>
                              <a:gd name="connsiteX3293" fmla="*/ 190018 w 7362098"/>
                              <a:gd name="connsiteY3293" fmla="*/ 3300466 h 4900456"/>
                              <a:gd name="connsiteX3294" fmla="*/ 186825 w 7362098"/>
                              <a:gd name="connsiteY3294" fmla="*/ 3295676 h 4900456"/>
                              <a:gd name="connsiteX3295" fmla="*/ 180038 w 7362098"/>
                              <a:gd name="connsiteY3295" fmla="*/ 3296075 h 4900456"/>
                              <a:gd name="connsiteX3296" fmla="*/ 166465 w 7362098"/>
                              <a:gd name="connsiteY3296" fmla="*/ 3296474 h 4900456"/>
                              <a:gd name="connsiteX3297" fmla="*/ 164070 w 7362098"/>
                              <a:gd name="connsiteY3297" fmla="*/ 3294878 h 4900456"/>
                              <a:gd name="connsiteX3298" fmla="*/ 162473 w 7362098"/>
                              <a:gd name="connsiteY3298" fmla="*/ 3289688 h 4900456"/>
                              <a:gd name="connsiteX3299" fmla="*/ 167663 w 7362098"/>
                              <a:gd name="connsiteY3299" fmla="*/ 3288091 h 4900456"/>
                              <a:gd name="connsiteX3300" fmla="*/ 170058 w 7362098"/>
                              <a:gd name="connsiteY3300" fmla="*/ 3289688 h 4900456"/>
                              <a:gd name="connsiteX3301" fmla="*/ 176445 w 7362098"/>
                              <a:gd name="connsiteY3301" fmla="*/ 3289688 h 4900456"/>
                              <a:gd name="connsiteX3302" fmla="*/ 176845 w 7362098"/>
                              <a:gd name="connsiteY3302" fmla="*/ 3289688 h 4900456"/>
                              <a:gd name="connsiteX3303" fmla="*/ 181435 w 7362098"/>
                              <a:gd name="connsiteY3303" fmla="*/ 3287792 h 4900456"/>
                              <a:gd name="connsiteX3304" fmla="*/ 4732871 w 7362098"/>
                              <a:gd name="connsiteY3304" fmla="*/ 3285297 h 4900456"/>
                              <a:gd name="connsiteX3305" fmla="*/ 4735666 w 7362098"/>
                              <a:gd name="connsiteY3305" fmla="*/ 3286894 h 4900456"/>
                              <a:gd name="connsiteX3306" fmla="*/ 4753230 w 7362098"/>
                              <a:gd name="connsiteY3306" fmla="*/ 3297672 h 4900456"/>
                              <a:gd name="connsiteX3307" fmla="*/ 4756424 w 7362098"/>
                              <a:gd name="connsiteY3307" fmla="*/ 3299269 h 4900456"/>
                              <a:gd name="connsiteX3308" fmla="*/ 4755226 w 7362098"/>
                              <a:gd name="connsiteY3308" fmla="*/ 3302063 h 4900456"/>
                              <a:gd name="connsiteX3309" fmla="*/ 4754827 w 7362098"/>
                              <a:gd name="connsiteY3309" fmla="*/ 3302063 h 4900456"/>
                              <a:gd name="connsiteX3310" fmla="*/ 4742053 w 7362098"/>
                              <a:gd name="connsiteY3310" fmla="*/ 3300865 h 4900456"/>
                              <a:gd name="connsiteX3311" fmla="*/ 4713310 w 7362098"/>
                              <a:gd name="connsiteY3311" fmla="*/ 3333201 h 4900456"/>
                              <a:gd name="connsiteX3312" fmla="*/ 4670196 w 7362098"/>
                              <a:gd name="connsiteY3312" fmla="*/ 3336395 h 4900456"/>
                              <a:gd name="connsiteX3313" fmla="*/ 4663410 w 7362098"/>
                              <a:gd name="connsiteY3313" fmla="*/ 3347573 h 4900456"/>
                              <a:gd name="connsiteX3314" fmla="*/ 4663011 w 7362098"/>
                              <a:gd name="connsiteY3314" fmla="*/ 3347972 h 4900456"/>
                              <a:gd name="connsiteX3315" fmla="*/ 4660216 w 7362098"/>
                              <a:gd name="connsiteY3315" fmla="*/ 3347173 h 4900456"/>
                              <a:gd name="connsiteX3316" fmla="*/ 4660616 w 7362098"/>
                              <a:gd name="connsiteY3316" fmla="*/ 3343980 h 4900456"/>
                              <a:gd name="connsiteX3317" fmla="*/ 4662612 w 7362098"/>
                              <a:gd name="connsiteY3317" fmla="*/ 3323220 h 4900456"/>
                              <a:gd name="connsiteX3318" fmla="*/ 4663011 w 7362098"/>
                              <a:gd name="connsiteY3318" fmla="*/ 3320027 h 4900456"/>
                              <a:gd name="connsiteX3319" fmla="*/ 4666204 w 7362098"/>
                              <a:gd name="connsiteY3319" fmla="*/ 3320426 h 4900456"/>
                              <a:gd name="connsiteX3320" fmla="*/ 4670596 w 7362098"/>
                              <a:gd name="connsiteY3320" fmla="*/ 3332004 h 4900456"/>
                              <a:gd name="connsiteX3321" fmla="*/ 4670995 w 7362098"/>
                              <a:gd name="connsiteY3321" fmla="*/ 3332004 h 4900456"/>
                              <a:gd name="connsiteX3322" fmla="*/ 4711314 w 7362098"/>
                              <a:gd name="connsiteY3322" fmla="*/ 3329208 h 4900456"/>
                              <a:gd name="connsiteX3323" fmla="*/ 4737662 w 7362098"/>
                              <a:gd name="connsiteY3323" fmla="*/ 3298869 h 4900456"/>
                              <a:gd name="connsiteX3324" fmla="*/ 4737662 w 7362098"/>
                              <a:gd name="connsiteY3324" fmla="*/ 3298470 h 4900456"/>
                              <a:gd name="connsiteX3325" fmla="*/ 4731275 w 7362098"/>
                              <a:gd name="connsiteY3325" fmla="*/ 3288091 h 4900456"/>
                              <a:gd name="connsiteX3326" fmla="*/ 4732871 w 7362098"/>
                              <a:gd name="connsiteY3326" fmla="*/ 3285297 h 4900456"/>
                              <a:gd name="connsiteX3327" fmla="*/ 5655819 w 7362098"/>
                              <a:gd name="connsiteY3327" fmla="*/ 3282103 h 4900456"/>
                              <a:gd name="connsiteX3328" fmla="*/ 5660609 w 7362098"/>
                              <a:gd name="connsiteY3328" fmla="*/ 3285696 h 4900456"/>
                              <a:gd name="connsiteX3329" fmla="*/ 5664202 w 7362098"/>
                              <a:gd name="connsiteY3329" fmla="*/ 3310047 h 4900456"/>
                              <a:gd name="connsiteX3330" fmla="*/ 5688553 w 7362098"/>
                              <a:gd name="connsiteY3330" fmla="*/ 3306454 h 4900456"/>
                              <a:gd name="connsiteX3331" fmla="*/ 5693344 w 7362098"/>
                              <a:gd name="connsiteY3331" fmla="*/ 3310047 h 4900456"/>
                              <a:gd name="connsiteX3332" fmla="*/ 5689751 w 7362098"/>
                              <a:gd name="connsiteY3332" fmla="*/ 3314837 h 4900456"/>
                              <a:gd name="connsiteX3333" fmla="*/ 5665400 w 7362098"/>
                              <a:gd name="connsiteY3333" fmla="*/ 3318430 h 4900456"/>
                              <a:gd name="connsiteX3334" fmla="*/ 5668993 w 7362098"/>
                              <a:gd name="connsiteY3334" fmla="*/ 3342782 h 4900456"/>
                              <a:gd name="connsiteX3335" fmla="*/ 5665400 w 7362098"/>
                              <a:gd name="connsiteY3335" fmla="*/ 3347572 h 4900456"/>
                              <a:gd name="connsiteX3336" fmla="*/ 5660609 w 7362098"/>
                              <a:gd name="connsiteY3336" fmla="*/ 3343980 h 4900456"/>
                              <a:gd name="connsiteX3337" fmla="*/ 5657017 w 7362098"/>
                              <a:gd name="connsiteY3337" fmla="*/ 3319628 h 4900456"/>
                              <a:gd name="connsiteX3338" fmla="*/ 5632665 w 7362098"/>
                              <a:gd name="connsiteY3338" fmla="*/ 3323220 h 4900456"/>
                              <a:gd name="connsiteX3339" fmla="*/ 5627874 w 7362098"/>
                              <a:gd name="connsiteY3339" fmla="*/ 3319628 h 4900456"/>
                              <a:gd name="connsiteX3340" fmla="*/ 5631467 w 7362098"/>
                              <a:gd name="connsiteY3340" fmla="*/ 3314837 h 4900456"/>
                              <a:gd name="connsiteX3341" fmla="*/ 5655819 w 7362098"/>
                              <a:gd name="connsiteY3341" fmla="*/ 3311244 h 4900456"/>
                              <a:gd name="connsiteX3342" fmla="*/ 5652226 w 7362098"/>
                              <a:gd name="connsiteY3342" fmla="*/ 3286893 h 4900456"/>
                              <a:gd name="connsiteX3343" fmla="*/ 5655819 w 7362098"/>
                              <a:gd name="connsiteY3343" fmla="*/ 3282103 h 4900456"/>
                              <a:gd name="connsiteX3344" fmla="*/ 1548102 w 7362098"/>
                              <a:gd name="connsiteY3344" fmla="*/ 3282103 h 4900456"/>
                              <a:gd name="connsiteX3345" fmla="*/ 1562475 w 7362098"/>
                              <a:gd name="connsiteY3345" fmla="*/ 3292882 h 4900456"/>
                              <a:gd name="connsiteX3346" fmla="*/ 1562874 w 7362098"/>
                              <a:gd name="connsiteY3346" fmla="*/ 3295677 h 4900456"/>
                              <a:gd name="connsiteX3347" fmla="*/ 1561277 w 7362098"/>
                              <a:gd name="connsiteY3347" fmla="*/ 3296475 h 4900456"/>
                              <a:gd name="connsiteX3348" fmla="*/ 1559680 w 7362098"/>
                              <a:gd name="connsiteY3348" fmla="*/ 3296076 h 4900456"/>
                              <a:gd name="connsiteX3349" fmla="*/ 1545708 w 7362098"/>
                              <a:gd name="connsiteY3349" fmla="*/ 3285297 h 4900456"/>
                              <a:gd name="connsiteX3350" fmla="*/ 1545308 w 7362098"/>
                              <a:gd name="connsiteY3350" fmla="*/ 3282502 h 4900456"/>
                              <a:gd name="connsiteX3351" fmla="*/ 1548102 w 7362098"/>
                              <a:gd name="connsiteY3351" fmla="*/ 3282103 h 4900456"/>
                              <a:gd name="connsiteX3352" fmla="*/ 1494214 w 7362098"/>
                              <a:gd name="connsiteY3352" fmla="*/ 3278510 h 4900456"/>
                              <a:gd name="connsiteX3353" fmla="*/ 1497008 w 7362098"/>
                              <a:gd name="connsiteY3353" fmla="*/ 3279309 h 4900456"/>
                              <a:gd name="connsiteX3354" fmla="*/ 1496210 w 7362098"/>
                              <a:gd name="connsiteY3354" fmla="*/ 3282103 h 4900456"/>
                              <a:gd name="connsiteX3355" fmla="*/ 1481038 w 7362098"/>
                              <a:gd name="connsiteY3355" fmla="*/ 3290887 h 4900456"/>
                              <a:gd name="connsiteX3356" fmla="*/ 1480239 w 7362098"/>
                              <a:gd name="connsiteY3356" fmla="*/ 3291286 h 4900456"/>
                              <a:gd name="connsiteX3357" fmla="*/ 1478243 w 7362098"/>
                              <a:gd name="connsiteY3357" fmla="*/ 3290088 h 4900456"/>
                              <a:gd name="connsiteX3358" fmla="*/ 1479041 w 7362098"/>
                              <a:gd name="connsiteY3358" fmla="*/ 3287294 h 4900456"/>
                              <a:gd name="connsiteX3359" fmla="*/ 6884353 w 7362098"/>
                              <a:gd name="connsiteY3359" fmla="*/ 3274618 h 4900456"/>
                              <a:gd name="connsiteX3360" fmla="*/ 6893735 w 7362098"/>
                              <a:gd name="connsiteY3360" fmla="*/ 3275716 h 4900456"/>
                              <a:gd name="connsiteX3361" fmla="*/ 6900920 w 7362098"/>
                              <a:gd name="connsiteY3361" fmla="*/ 3287691 h 4900456"/>
                              <a:gd name="connsiteX3362" fmla="*/ 6904513 w 7362098"/>
                              <a:gd name="connsiteY3362" fmla="*/ 3292482 h 4900456"/>
                              <a:gd name="connsiteX3363" fmla="*/ 6910501 w 7362098"/>
                              <a:gd name="connsiteY3363" fmla="*/ 3292482 h 4900456"/>
                              <a:gd name="connsiteX3364" fmla="*/ 6910900 w 7362098"/>
                              <a:gd name="connsiteY3364" fmla="*/ 3292482 h 4900456"/>
                              <a:gd name="connsiteX3365" fmla="*/ 6911299 w 7362098"/>
                              <a:gd name="connsiteY3365" fmla="*/ 3292083 h 4900456"/>
                              <a:gd name="connsiteX3366" fmla="*/ 6924473 w 7362098"/>
                              <a:gd name="connsiteY3366" fmla="*/ 3291683 h 4900456"/>
                              <a:gd name="connsiteX3367" fmla="*/ 6931659 w 7362098"/>
                              <a:gd name="connsiteY3367" fmla="*/ 3303260 h 4900456"/>
                              <a:gd name="connsiteX3368" fmla="*/ 6931659 w 7362098"/>
                              <a:gd name="connsiteY3368" fmla="*/ 3303659 h 4900456"/>
                              <a:gd name="connsiteX3369" fmla="*/ 6935251 w 7362098"/>
                              <a:gd name="connsiteY3369" fmla="*/ 3308450 h 4900456"/>
                              <a:gd name="connsiteX3370" fmla="*/ 6941639 w 7362098"/>
                              <a:gd name="connsiteY3370" fmla="*/ 3308450 h 4900456"/>
                              <a:gd name="connsiteX3371" fmla="*/ 6942038 w 7362098"/>
                              <a:gd name="connsiteY3371" fmla="*/ 3308450 h 4900456"/>
                              <a:gd name="connsiteX3372" fmla="*/ 6956010 w 7362098"/>
                              <a:gd name="connsiteY3372" fmla="*/ 3307651 h 4900456"/>
                              <a:gd name="connsiteX3373" fmla="*/ 6963195 w 7362098"/>
                              <a:gd name="connsiteY3373" fmla="*/ 3319628 h 4900456"/>
                              <a:gd name="connsiteX3374" fmla="*/ 6966788 w 7362098"/>
                              <a:gd name="connsiteY3374" fmla="*/ 3324419 h 4900456"/>
                              <a:gd name="connsiteX3375" fmla="*/ 6969982 w 7362098"/>
                              <a:gd name="connsiteY3375" fmla="*/ 3325217 h 4900456"/>
                              <a:gd name="connsiteX3376" fmla="*/ 6974373 w 7362098"/>
                              <a:gd name="connsiteY3376" fmla="*/ 3325616 h 4900456"/>
                              <a:gd name="connsiteX3377" fmla="*/ 6977966 w 7362098"/>
                              <a:gd name="connsiteY3377" fmla="*/ 3329608 h 4900456"/>
                              <a:gd name="connsiteX3378" fmla="*/ 6972377 w 7362098"/>
                              <a:gd name="connsiteY3378" fmla="*/ 3333600 h 4900456"/>
                              <a:gd name="connsiteX3379" fmla="*/ 6966389 w 7362098"/>
                              <a:gd name="connsiteY3379" fmla="*/ 3333201 h 4900456"/>
                              <a:gd name="connsiteX3380" fmla="*/ 6961599 w 7362098"/>
                              <a:gd name="connsiteY3380" fmla="*/ 3331604 h 4900456"/>
                              <a:gd name="connsiteX3381" fmla="*/ 6954413 w 7362098"/>
                              <a:gd name="connsiteY3381" fmla="*/ 3319628 h 4900456"/>
                              <a:gd name="connsiteX3382" fmla="*/ 6951219 w 7362098"/>
                              <a:gd name="connsiteY3382" fmla="*/ 3314837 h 4900456"/>
                              <a:gd name="connsiteX3383" fmla="*/ 6944433 w 7362098"/>
                              <a:gd name="connsiteY3383" fmla="*/ 3315236 h 4900456"/>
                              <a:gd name="connsiteX3384" fmla="*/ 6930860 w 7362098"/>
                              <a:gd name="connsiteY3384" fmla="*/ 3315635 h 4900456"/>
                              <a:gd name="connsiteX3385" fmla="*/ 6923675 w 7362098"/>
                              <a:gd name="connsiteY3385" fmla="*/ 3304059 h 4900456"/>
                              <a:gd name="connsiteX3386" fmla="*/ 6920082 w 7362098"/>
                              <a:gd name="connsiteY3386" fmla="*/ 3298869 h 4900456"/>
                              <a:gd name="connsiteX3387" fmla="*/ 6914094 w 7362098"/>
                              <a:gd name="connsiteY3387" fmla="*/ 3298869 h 4900456"/>
                              <a:gd name="connsiteX3388" fmla="*/ 6913695 w 7362098"/>
                              <a:gd name="connsiteY3388" fmla="*/ 3298869 h 4900456"/>
                              <a:gd name="connsiteX3389" fmla="*/ 6900122 w 7362098"/>
                              <a:gd name="connsiteY3389" fmla="*/ 3299268 h 4900456"/>
                              <a:gd name="connsiteX3390" fmla="*/ 6892936 w 7362098"/>
                              <a:gd name="connsiteY3390" fmla="*/ 3287292 h 4900456"/>
                              <a:gd name="connsiteX3391" fmla="*/ 6889742 w 7362098"/>
                              <a:gd name="connsiteY3391" fmla="*/ 3282502 h 4900456"/>
                              <a:gd name="connsiteX3392" fmla="*/ 6882955 w 7362098"/>
                              <a:gd name="connsiteY3392" fmla="*/ 3282901 h 4900456"/>
                              <a:gd name="connsiteX3393" fmla="*/ 6869382 w 7362098"/>
                              <a:gd name="connsiteY3393" fmla="*/ 3283300 h 4900456"/>
                              <a:gd name="connsiteX3394" fmla="*/ 6866987 w 7362098"/>
                              <a:gd name="connsiteY3394" fmla="*/ 3281704 h 4900456"/>
                              <a:gd name="connsiteX3395" fmla="*/ 6865390 w 7362098"/>
                              <a:gd name="connsiteY3395" fmla="*/ 3276514 h 4900456"/>
                              <a:gd name="connsiteX3396" fmla="*/ 6870580 w 7362098"/>
                              <a:gd name="connsiteY3396" fmla="*/ 3274917 h 4900456"/>
                              <a:gd name="connsiteX3397" fmla="*/ 6872975 w 7362098"/>
                              <a:gd name="connsiteY3397" fmla="*/ 3276514 h 4900456"/>
                              <a:gd name="connsiteX3398" fmla="*/ 6879362 w 7362098"/>
                              <a:gd name="connsiteY3398" fmla="*/ 3276514 h 4900456"/>
                              <a:gd name="connsiteX3399" fmla="*/ 6879762 w 7362098"/>
                              <a:gd name="connsiteY3399" fmla="*/ 3276514 h 4900456"/>
                              <a:gd name="connsiteX3400" fmla="*/ 6884353 w 7362098"/>
                              <a:gd name="connsiteY3400" fmla="*/ 3274618 h 4900456"/>
                              <a:gd name="connsiteX3401" fmla="*/ 1552891 w 7362098"/>
                              <a:gd name="connsiteY3401" fmla="*/ 3271325 h 4900456"/>
                              <a:gd name="connsiteX3402" fmla="*/ 1569658 w 7362098"/>
                              <a:gd name="connsiteY3402" fmla="*/ 3276116 h 4900456"/>
                              <a:gd name="connsiteX3403" fmla="*/ 1570856 w 7362098"/>
                              <a:gd name="connsiteY3403" fmla="*/ 3278910 h 4900456"/>
                              <a:gd name="connsiteX3404" fmla="*/ 1569260 w 7362098"/>
                              <a:gd name="connsiteY3404" fmla="*/ 3280507 h 4900456"/>
                              <a:gd name="connsiteX3405" fmla="*/ 1568462 w 7362098"/>
                              <a:gd name="connsiteY3405" fmla="*/ 3280507 h 4900456"/>
                              <a:gd name="connsiteX3406" fmla="*/ 1551693 w 7362098"/>
                              <a:gd name="connsiteY3406" fmla="*/ 3275716 h 4900456"/>
                              <a:gd name="connsiteX3407" fmla="*/ 1550098 w 7362098"/>
                              <a:gd name="connsiteY3407" fmla="*/ 3272922 h 4900456"/>
                              <a:gd name="connsiteX3408" fmla="*/ 1552891 w 7362098"/>
                              <a:gd name="connsiteY3408" fmla="*/ 3271325 h 4900456"/>
                              <a:gd name="connsiteX3409" fmla="*/ 1491022 w 7362098"/>
                              <a:gd name="connsiteY3409" fmla="*/ 3266535 h 4900456"/>
                              <a:gd name="connsiteX3410" fmla="*/ 1493417 w 7362098"/>
                              <a:gd name="connsiteY3410" fmla="*/ 3268531 h 4900456"/>
                              <a:gd name="connsiteX3411" fmla="*/ 1491420 w 7362098"/>
                              <a:gd name="connsiteY3411" fmla="*/ 3270926 h 4900456"/>
                              <a:gd name="connsiteX3412" fmla="*/ 1473853 w 7362098"/>
                              <a:gd name="connsiteY3412" fmla="*/ 3273322 h 4900456"/>
                              <a:gd name="connsiteX3413" fmla="*/ 1471459 w 7362098"/>
                              <a:gd name="connsiteY3413" fmla="*/ 3271326 h 4900456"/>
                              <a:gd name="connsiteX3414" fmla="*/ 1473454 w 7362098"/>
                              <a:gd name="connsiteY3414" fmla="*/ 3268930 h 4900456"/>
                              <a:gd name="connsiteX3415" fmla="*/ 1570060 w 7362098"/>
                              <a:gd name="connsiteY3415" fmla="*/ 3256555 h 4900456"/>
                              <a:gd name="connsiteX3416" fmla="*/ 1572453 w 7362098"/>
                              <a:gd name="connsiteY3416" fmla="*/ 3258551 h 4900456"/>
                              <a:gd name="connsiteX3417" fmla="*/ 1570457 w 7362098"/>
                              <a:gd name="connsiteY3417" fmla="*/ 3260946 h 4900456"/>
                              <a:gd name="connsiteX3418" fmla="*/ 1552891 w 7362098"/>
                              <a:gd name="connsiteY3418" fmla="*/ 3263342 h 4900456"/>
                              <a:gd name="connsiteX3419" fmla="*/ 1550500 w 7362098"/>
                              <a:gd name="connsiteY3419" fmla="*/ 3261346 h 4900456"/>
                              <a:gd name="connsiteX3420" fmla="*/ 1552495 w 7362098"/>
                              <a:gd name="connsiteY3420" fmla="*/ 3258950 h 4900456"/>
                              <a:gd name="connsiteX3421" fmla="*/ 198601 w 7362098"/>
                              <a:gd name="connsiteY3421" fmla="*/ 3255457 h 4900456"/>
                              <a:gd name="connsiteX3422" fmla="*/ 207983 w 7362098"/>
                              <a:gd name="connsiteY3422" fmla="*/ 3256555 h 4900456"/>
                              <a:gd name="connsiteX3423" fmla="*/ 215168 w 7362098"/>
                              <a:gd name="connsiteY3423" fmla="*/ 3268530 h 4900456"/>
                              <a:gd name="connsiteX3424" fmla="*/ 218761 w 7362098"/>
                              <a:gd name="connsiteY3424" fmla="*/ 3273321 h 4900456"/>
                              <a:gd name="connsiteX3425" fmla="*/ 224749 w 7362098"/>
                              <a:gd name="connsiteY3425" fmla="*/ 3273321 h 4900456"/>
                              <a:gd name="connsiteX3426" fmla="*/ 225148 w 7362098"/>
                              <a:gd name="connsiteY3426" fmla="*/ 3273321 h 4900456"/>
                              <a:gd name="connsiteX3427" fmla="*/ 225547 w 7362098"/>
                              <a:gd name="connsiteY3427" fmla="*/ 3272922 h 4900456"/>
                              <a:gd name="connsiteX3428" fmla="*/ 238721 w 7362098"/>
                              <a:gd name="connsiteY3428" fmla="*/ 3272522 h 4900456"/>
                              <a:gd name="connsiteX3429" fmla="*/ 245906 w 7362098"/>
                              <a:gd name="connsiteY3429" fmla="*/ 3284099 h 4900456"/>
                              <a:gd name="connsiteX3430" fmla="*/ 245906 w 7362098"/>
                              <a:gd name="connsiteY3430" fmla="*/ 3284498 h 4900456"/>
                              <a:gd name="connsiteX3431" fmla="*/ 249499 w 7362098"/>
                              <a:gd name="connsiteY3431" fmla="*/ 3289289 h 4900456"/>
                              <a:gd name="connsiteX3432" fmla="*/ 255886 w 7362098"/>
                              <a:gd name="connsiteY3432" fmla="*/ 3289289 h 4900456"/>
                              <a:gd name="connsiteX3433" fmla="*/ 256286 w 7362098"/>
                              <a:gd name="connsiteY3433" fmla="*/ 3289289 h 4900456"/>
                              <a:gd name="connsiteX3434" fmla="*/ 270258 w 7362098"/>
                              <a:gd name="connsiteY3434" fmla="*/ 3288490 h 4900456"/>
                              <a:gd name="connsiteX3435" fmla="*/ 277443 w 7362098"/>
                              <a:gd name="connsiteY3435" fmla="*/ 3300467 h 4900456"/>
                              <a:gd name="connsiteX3436" fmla="*/ 281036 w 7362098"/>
                              <a:gd name="connsiteY3436" fmla="*/ 3305258 h 4900456"/>
                              <a:gd name="connsiteX3437" fmla="*/ 284230 w 7362098"/>
                              <a:gd name="connsiteY3437" fmla="*/ 3306056 h 4900456"/>
                              <a:gd name="connsiteX3438" fmla="*/ 288621 w 7362098"/>
                              <a:gd name="connsiteY3438" fmla="*/ 3306455 h 4900456"/>
                              <a:gd name="connsiteX3439" fmla="*/ 292214 w 7362098"/>
                              <a:gd name="connsiteY3439" fmla="*/ 3310447 h 4900456"/>
                              <a:gd name="connsiteX3440" fmla="*/ 286625 w 7362098"/>
                              <a:gd name="connsiteY3440" fmla="*/ 3314439 h 4900456"/>
                              <a:gd name="connsiteX3441" fmla="*/ 280637 w 7362098"/>
                              <a:gd name="connsiteY3441" fmla="*/ 3314040 h 4900456"/>
                              <a:gd name="connsiteX3442" fmla="*/ 275846 w 7362098"/>
                              <a:gd name="connsiteY3442" fmla="*/ 3312443 h 4900456"/>
                              <a:gd name="connsiteX3443" fmla="*/ 268661 w 7362098"/>
                              <a:gd name="connsiteY3443" fmla="*/ 3300467 h 4900456"/>
                              <a:gd name="connsiteX3444" fmla="*/ 265467 w 7362098"/>
                              <a:gd name="connsiteY3444" fmla="*/ 3295676 h 4900456"/>
                              <a:gd name="connsiteX3445" fmla="*/ 258681 w 7362098"/>
                              <a:gd name="connsiteY3445" fmla="*/ 3296075 h 4900456"/>
                              <a:gd name="connsiteX3446" fmla="*/ 245108 w 7362098"/>
                              <a:gd name="connsiteY3446" fmla="*/ 3296474 h 4900456"/>
                              <a:gd name="connsiteX3447" fmla="*/ 237923 w 7362098"/>
                              <a:gd name="connsiteY3447" fmla="*/ 3284898 h 4900456"/>
                              <a:gd name="connsiteX3448" fmla="*/ 234330 w 7362098"/>
                              <a:gd name="connsiteY3448" fmla="*/ 3279708 h 4900456"/>
                              <a:gd name="connsiteX3449" fmla="*/ 228342 w 7362098"/>
                              <a:gd name="connsiteY3449" fmla="*/ 3279708 h 4900456"/>
                              <a:gd name="connsiteX3450" fmla="*/ 227943 w 7362098"/>
                              <a:gd name="connsiteY3450" fmla="*/ 3279708 h 4900456"/>
                              <a:gd name="connsiteX3451" fmla="*/ 214370 w 7362098"/>
                              <a:gd name="connsiteY3451" fmla="*/ 3280107 h 4900456"/>
                              <a:gd name="connsiteX3452" fmla="*/ 207184 w 7362098"/>
                              <a:gd name="connsiteY3452" fmla="*/ 3268131 h 4900456"/>
                              <a:gd name="connsiteX3453" fmla="*/ 203991 w 7362098"/>
                              <a:gd name="connsiteY3453" fmla="*/ 3263341 h 4900456"/>
                              <a:gd name="connsiteX3454" fmla="*/ 197204 w 7362098"/>
                              <a:gd name="connsiteY3454" fmla="*/ 3263740 h 4900456"/>
                              <a:gd name="connsiteX3455" fmla="*/ 183631 w 7362098"/>
                              <a:gd name="connsiteY3455" fmla="*/ 3264139 h 4900456"/>
                              <a:gd name="connsiteX3456" fmla="*/ 181236 w 7362098"/>
                              <a:gd name="connsiteY3456" fmla="*/ 3262543 h 4900456"/>
                              <a:gd name="connsiteX3457" fmla="*/ 179639 w 7362098"/>
                              <a:gd name="connsiteY3457" fmla="*/ 3257353 h 4900456"/>
                              <a:gd name="connsiteX3458" fmla="*/ 184829 w 7362098"/>
                              <a:gd name="connsiteY3458" fmla="*/ 3255756 h 4900456"/>
                              <a:gd name="connsiteX3459" fmla="*/ 187224 w 7362098"/>
                              <a:gd name="connsiteY3459" fmla="*/ 3257353 h 4900456"/>
                              <a:gd name="connsiteX3460" fmla="*/ 193611 w 7362098"/>
                              <a:gd name="connsiteY3460" fmla="*/ 3257353 h 4900456"/>
                              <a:gd name="connsiteX3461" fmla="*/ 194011 w 7362098"/>
                              <a:gd name="connsiteY3461" fmla="*/ 3257353 h 4900456"/>
                              <a:gd name="connsiteX3462" fmla="*/ 198601 w 7362098"/>
                              <a:gd name="connsiteY3462" fmla="*/ 3255457 h 4900456"/>
                              <a:gd name="connsiteX3463" fmla="*/ 1475449 w 7362098"/>
                              <a:gd name="connsiteY3463" fmla="*/ 3249369 h 4900456"/>
                              <a:gd name="connsiteX3464" fmla="*/ 1492217 w 7362098"/>
                              <a:gd name="connsiteY3464" fmla="*/ 3254160 h 4900456"/>
                              <a:gd name="connsiteX3465" fmla="*/ 1493814 w 7362098"/>
                              <a:gd name="connsiteY3465" fmla="*/ 3256954 h 4900456"/>
                              <a:gd name="connsiteX3466" fmla="*/ 1492217 w 7362098"/>
                              <a:gd name="connsiteY3466" fmla="*/ 3258551 h 4900456"/>
                              <a:gd name="connsiteX3467" fmla="*/ 1491419 w 7362098"/>
                              <a:gd name="connsiteY3467" fmla="*/ 3258551 h 4900456"/>
                              <a:gd name="connsiteX3468" fmla="*/ 1474650 w 7362098"/>
                              <a:gd name="connsiteY3468" fmla="*/ 3253760 h 4900456"/>
                              <a:gd name="connsiteX3469" fmla="*/ 1472653 w 7362098"/>
                              <a:gd name="connsiteY3469" fmla="*/ 3250966 h 4900456"/>
                              <a:gd name="connsiteX3470" fmla="*/ 1475449 w 7362098"/>
                              <a:gd name="connsiteY3470" fmla="*/ 3249369 h 4900456"/>
                              <a:gd name="connsiteX3471" fmla="*/ 6901518 w 7362098"/>
                              <a:gd name="connsiteY3471" fmla="*/ 3242283 h 4900456"/>
                              <a:gd name="connsiteX3472" fmla="*/ 6910900 w 7362098"/>
                              <a:gd name="connsiteY3472" fmla="*/ 3243381 h 4900456"/>
                              <a:gd name="connsiteX3473" fmla="*/ 6918085 w 7362098"/>
                              <a:gd name="connsiteY3473" fmla="*/ 3255357 h 4900456"/>
                              <a:gd name="connsiteX3474" fmla="*/ 6921678 w 7362098"/>
                              <a:gd name="connsiteY3474" fmla="*/ 3260147 h 4900456"/>
                              <a:gd name="connsiteX3475" fmla="*/ 6927666 w 7362098"/>
                              <a:gd name="connsiteY3475" fmla="*/ 3260147 h 4900456"/>
                              <a:gd name="connsiteX3476" fmla="*/ 6928065 w 7362098"/>
                              <a:gd name="connsiteY3476" fmla="*/ 3260147 h 4900456"/>
                              <a:gd name="connsiteX3477" fmla="*/ 6928464 w 7362098"/>
                              <a:gd name="connsiteY3477" fmla="*/ 3259748 h 4900456"/>
                              <a:gd name="connsiteX3478" fmla="*/ 6941638 w 7362098"/>
                              <a:gd name="connsiteY3478" fmla="*/ 3259349 h 4900456"/>
                              <a:gd name="connsiteX3479" fmla="*/ 6948823 w 7362098"/>
                              <a:gd name="connsiteY3479" fmla="*/ 3270925 h 4900456"/>
                              <a:gd name="connsiteX3480" fmla="*/ 6948823 w 7362098"/>
                              <a:gd name="connsiteY3480" fmla="*/ 3271325 h 4900456"/>
                              <a:gd name="connsiteX3481" fmla="*/ 6952416 w 7362098"/>
                              <a:gd name="connsiteY3481" fmla="*/ 3276115 h 4900456"/>
                              <a:gd name="connsiteX3482" fmla="*/ 6958803 w 7362098"/>
                              <a:gd name="connsiteY3482" fmla="*/ 3276115 h 4900456"/>
                              <a:gd name="connsiteX3483" fmla="*/ 6959203 w 7362098"/>
                              <a:gd name="connsiteY3483" fmla="*/ 3276115 h 4900456"/>
                              <a:gd name="connsiteX3484" fmla="*/ 6973174 w 7362098"/>
                              <a:gd name="connsiteY3484" fmla="*/ 3275317 h 4900456"/>
                              <a:gd name="connsiteX3485" fmla="*/ 6980360 w 7362098"/>
                              <a:gd name="connsiteY3485" fmla="*/ 3287294 h 4900456"/>
                              <a:gd name="connsiteX3486" fmla="*/ 6983953 w 7362098"/>
                              <a:gd name="connsiteY3486" fmla="*/ 3292084 h 4900456"/>
                              <a:gd name="connsiteX3487" fmla="*/ 6987146 w 7362098"/>
                              <a:gd name="connsiteY3487" fmla="*/ 3292882 h 4900456"/>
                              <a:gd name="connsiteX3488" fmla="*/ 6991538 w 7362098"/>
                              <a:gd name="connsiteY3488" fmla="*/ 3293282 h 4900456"/>
                              <a:gd name="connsiteX3489" fmla="*/ 6995130 w 7362098"/>
                              <a:gd name="connsiteY3489" fmla="*/ 3297274 h 4900456"/>
                              <a:gd name="connsiteX3490" fmla="*/ 6989542 w 7362098"/>
                              <a:gd name="connsiteY3490" fmla="*/ 3301266 h 4900456"/>
                              <a:gd name="connsiteX3491" fmla="*/ 6983554 w 7362098"/>
                              <a:gd name="connsiteY3491" fmla="*/ 3300866 h 4900456"/>
                              <a:gd name="connsiteX3492" fmla="*/ 6978763 w 7362098"/>
                              <a:gd name="connsiteY3492" fmla="*/ 3299270 h 4900456"/>
                              <a:gd name="connsiteX3493" fmla="*/ 6971578 w 7362098"/>
                              <a:gd name="connsiteY3493" fmla="*/ 3287294 h 4900456"/>
                              <a:gd name="connsiteX3494" fmla="*/ 6968384 w 7362098"/>
                              <a:gd name="connsiteY3494" fmla="*/ 3282502 h 4900456"/>
                              <a:gd name="connsiteX3495" fmla="*/ 6961598 w 7362098"/>
                              <a:gd name="connsiteY3495" fmla="*/ 3282901 h 4900456"/>
                              <a:gd name="connsiteX3496" fmla="*/ 6948025 w 7362098"/>
                              <a:gd name="connsiteY3496" fmla="*/ 3283301 h 4900456"/>
                              <a:gd name="connsiteX3497" fmla="*/ 6940839 w 7362098"/>
                              <a:gd name="connsiteY3497" fmla="*/ 3271724 h 4900456"/>
                              <a:gd name="connsiteX3498" fmla="*/ 6937247 w 7362098"/>
                              <a:gd name="connsiteY3498" fmla="*/ 3266534 h 4900456"/>
                              <a:gd name="connsiteX3499" fmla="*/ 6931259 w 7362098"/>
                              <a:gd name="connsiteY3499" fmla="*/ 3266534 h 4900456"/>
                              <a:gd name="connsiteX3500" fmla="*/ 6930860 w 7362098"/>
                              <a:gd name="connsiteY3500" fmla="*/ 3266534 h 4900456"/>
                              <a:gd name="connsiteX3501" fmla="*/ 6917287 w 7362098"/>
                              <a:gd name="connsiteY3501" fmla="*/ 3266934 h 4900456"/>
                              <a:gd name="connsiteX3502" fmla="*/ 6910101 w 7362098"/>
                              <a:gd name="connsiteY3502" fmla="*/ 3254958 h 4900456"/>
                              <a:gd name="connsiteX3503" fmla="*/ 6906907 w 7362098"/>
                              <a:gd name="connsiteY3503" fmla="*/ 3250167 h 4900456"/>
                              <a:gd name="connsiteX3504" fmla="*/ 6900120 w 7362098"/>
                              <a:gd name="connsiteY3504" fmla="*/ 3250566 h 4900456"/>
                              <a:gd name="connsiteX3505" fmla="*/ 6886548 w 7362098"/>
                              <a:gd name="connsiteY3505" fmla="*/ 3250966 h 4900456"/>
                              <a:gd name="connsiteX3506" fmla="*/ 6884152 w 7362098"/>
                              <a:gd name="connsiteY3506" fmla="*/ 3249369 h 4900456"/>
                              <a:gd name="connsiteX3507" fmla="*/ 6882556 w 7362098"/>
                              <a:gd name="connsiteY3507" fmla="*/ 3244179 h 4900456"/>
                              <a:gd name="connsiteX3508" fmla="*/ 6887745 w 7362098"/>
                              <a:gd name="connsiteY3508" fmla="*/ 3242582 h 4900456"/>
                              <a:gd name="connsiteX3509" fmla="*/ 6890140 w 7362098"/>
                              <a:gd name="connsiteY3509" fmla="*/ 3244179 h 4900456"/>
                              <a:gd name="connsiteX3510" fmla="*/ 6896528 w 7362098"/>
                              <a:gd name="connsiteY3510" fmla="*/ 3244179 h 4900456"/>
                              <a:gd name="connsiteX3511" fmla="*/ 6896927 w 7362098"/>
                              <a:gd name="connsiteY3511" fmla="*/ 3244179 h 4900456"/>
                              <a:gd name="connsiteX3512" fmla="*/ 6901518 w 7362098"/>
                              <a:gd name="connsiteY3512" fmla="*/ 3242283 h 4900456"/>
                              <a:gd name="connsiteX3513" fmla="*/ 1563272 w 7362098"/>
                              <a:gd name="connsiteY3513" fmla="*/ 3238990 h 4900456"/>
                              <a:gd name="connsiteX3514" fmla="*/ 1566069 w 7362098"/>
                              <a:gd name="connsiteY3514" fmla="*/ 3239788 h 4900456"/>
                              <a:gd name="connsiteX3515" fmla="*/ 1565268 w 7362098"/>
                              <a:gd name="connsiteY3515" fmla="*/ 3242582 h 4900456"/>
                              <a:gd name="connsiteX3516" fmla="*/ 1550099 w 7362098"/>
                              <a:gd name="connsiteY3516" fmla="*/ 3251366 h 4900456"/>
                              <a:gd name="connsiteX3517" fmla="*/ 1549301 w 7362098"/>
                              <a:gd name="connsiteY3517" fmla="*/ 3251765 h 4900456"/>
                              <a:gd name="connsiteX3518" fmla="*/ 1547305 w 7362098"/>
                              <a:gd name="connsiteY3518" fmla="*/ 3250567 h 4900456"/>
                              <a:gd name="connsiteX3519" fmla="*/ 1548102 w 7362098"/>
                              <a:gd name="connsiteY3519" fmla="*/ 3247773 h 4900456"/>
                              <a:gd name="connsiteX3520" fmla="*/ 1485031 w 7362098"/>
                              <a:gd name="connsiteY3520" fmla="*/ 3233800 h 4900456"/>
                              <a:gd name="connsiteX3521" fmla="*/ 1499003 w 7362098"/>
                              <a:gd name="connsiteY3521" fmla="*/ 3244579 h 4900456"/>
                              <a:gd name="connsiteX3522" fmla="*/ 1499405 w 7362098"/>
                              <a:gd name="connsiteY3522" fmla="*/ 3247374 h 4900456"/>
                              <a:gd name="connsiteX3523" fmla="*/ 1497807 w 7362098"/>
                              <a:gd name="connsiteY3523" fmla="*/ 3248172 h 4900456"/>
                              <a:gd name="connsiteX3524" fmla="*/ 1496210 w 7362098"/>
                              <a:gd name="connsiteY3524" fmla="*/ 3247773 h 4900456"/>
                              <a:gd name="connsiteX3525" fmla="*/ 1482636 w 7362098"/>
                              <a:gd name="connsiteY3525" fmla="*/ 3236994 h 4900456"/>
                              <a:gd name="connsiteX3526" fmla="*/ 1482237 w 7362098"/>
                              <a:gd name="connsiteY3526" fmla="*/ 3234199 h 4900456"/>
                              <a:gd name="connsiteX3527" fmla="*/ 1485031 w 7362098"/>
                              <a:gd name="connsiteY3527" fmla="*/ 3233800 h 4900456"/>
                              <a:gd name="connsiteX3528" fmla="*/ 1553293 w 7362098"/>
                              <a:gd name="connsiteY3528" fmla="*/ 3224619 h 4900456"/>
                              <a:gd name="connsiteX3529" fmla="*/ 1553694 w 7362098"/>
                              <a:gd name="connsiteY3529" fmla="*/ 3227413 h 4900456"/>
                              <a:gd name="connsiteX3530" fmla="*/ 1542912 w 7362098"/>
                              <a:gd name="connsiteY3530" fmla="*/ 3241386 h 4900456"/>
                              <a:gd name="connsiteX3531" fmla="*/ 1541317 w 7362098"/>
                              <a:gd name="connsiteY3531" fmla="*/ 3242185 h 4900456"/>
                              <a:gd name="connsiteX3532" fmla="*/ 1539719 w 7362098"/>
                              <a:gd name="connsiteY3532" fmla="*/ 3241785 h 4900456"/>
                              <a:gd name="connsiteX3533" fmla="*/ 1539719 w 7362098"/>
                              <a:gd name="connsiteY3533" fmla="*/ 3238991 h 4900456"/>
                              <a:gd name="connsiteX3534" fmla="*/ 1550500 w 7362098"/>
                              <a:gd name="connsiteY3534" fmla="*/ 3225018 h 4900456"/>
                              <a:gd name="connsiteX3535" fmla="*/ 1553293 w 7362098"/>
                              <a:gd name="connsiteY3535" fmla="*/ 3224619 h 4900456"/>
                              <a:gd name="connsiteX3536" fmla="*/ 1497008 w 7362098"/>
                              <a:gd name="connsiteY3536" fmla="*/ 3221026 h 4900456"/>
                              <a:gd name="connsiteX3537" fmla="*/ 1499801 w 7362098"/>
                              <a:gd name="connsiteY3537" fmla="*/ 3221824 h 4900456"/>
                              <a:gd name="connsiteX3538" fmla="*/ 1508586 w 7362098"/>
                              <a:gd name="connsiteY3538" fmla="*/ 3236995 h 4900456"/>
                              <a:gd name="connsiteX3539" fmla="*/ 1507786 w 7362098"/>
                              <a:gd name="connsiteY3539" fmla="*/ 3239789 h 4900456"/>
                              <a:gd name="connsiteX3540" fmla="*/ 1506987 w 7362098"/>
                              <a:gd name="connsiteY3540" fmla="*/ 3240188 h 4900456"/>
                              <a:gd name="connsiteX3541" fmla="*/ 1504992 w 7362098"/>
                              <a:gd name="connsiteY3541" fmla="*/ 3238991 h 4900456"/>
                              <a:gd name="connsiteX3542" fmla="*/ 1496209 w 7362098"/>
                              <a:gd name="connsiteY3542" fmla="*/ 3223820 h 4900456"/>
                              <a:gd name="connsiteX3543" fmla="*/ 1497008 w 7362098"/>
                              <a:gd name="connsiteY3543" fmla="*/ 3221026 h 4900456"/>
                              <a:gd name="connsiteX3544" fmla="*/ 1535330 w 7362098"/>
                              <a:gd name="connsiteY3544" fmla="*/ 3215836 h 4900456"/>
                              <a:gd name="connsiteX3545" fmla="*/ 1536927 w 7362098"/>
                              <a:gd name="connsiteY3545" fmla="*/ 3218630 h 4900456"/>
                              <a:gd name="connsiteX3546" fmla="*/ 1532137 w 7362098"/>
                              <a:gd name="connsiteY3546" fmla="*/ 3235397 h 4900456"/>
                              <a:gd name="connsiteX3547" fmla="*/ 1530539 w 7362098"/>
                              <a:gd name="connsiteY3547" fmla="*/ 3236994 h 4900456"/>
                              <a:gd name="connsiteX3548" fmla="*/ 1529741 w 7362098"/>
                              <a:gd name="connsiteY3548" fmla="*/ 3236994 h 4900456"/>
                              <a:gd name="connsiteX3549" fmla="*/ 1527746 w 7362098"/>
                              <a:gd name="connsiteY3549" fmla="*/ 3234200 h 4900456"/>
                              <a:gd name="connsiteX3550" fmla="*/ 1532536 w 7362098"/>
                              <a:gd name="connsiteY3550" fmla="*/ 3217432 h 4900456"/>
                              <a:gd name="connsiteX3551" fmla="*/ 1535330 w 7362098"/>
                              <a:gd name="connsiteY3551" fmla="*/ 3215836 h 4900456"/>
                              <a:gd name="connsiteX3552" fmla="*/ 1515374 w 7362098"/>
                              <a:gd name="connsiteY3552" fmla="*/ 3214240 h 4900456"/>
                              <a:gd name="connsiteX3553" fmla="*/ 1517771 w 7362098"/>
                              <a:gd name="connsiteY3553" fmla="*/ 3216236 h 4900456"/>
                              <a:gd name="connsiteX3554" fmla="*/ 1520166 w 7362098"/>
                              <a:gd name="connsiteY3554" fmla="*/ 3233801 h 4900456"/>
                              <a:gd name="connsiteX3555" fmla="*/ 1518170 w 7362098"/>
                              <a:gd name="connsiteY3555" fmla="*/ 3236197 h 4900456"/>
                              <a:gd name="connsiteX3556" fmla="*/ 1515774 w 7362098"/>
                              <a:gd name="connsiteY3556" fmla="*/ 3234201 h 4900456"/>
                              <a:gd name="connsiteX3557" fmla="*/ 1513378 w 7362098"/>
                              <a:gd name="connsiteY3557" fmla="*/ 3216635 h 4900456"/>
                              <a:gd name="connsiteX3558" fmla="*/ 1515374 w 7362098"/>
                              <a:gd name="connsiteY3558" fmla="*/ 3214240 h 4900456"/>
                              <a:gd name="connsiteX3559" fmla="*/ 560129 w 7362098"/>
                              <a:gd name="connsiteY3559" fmla="*/ 3189639 h 4900456"/>
                              <a:gd name="connsiteX3560" fmla="*/ 579241 w 7362098"/>
                              <a:gd name="connsiteY3560" fmla="*/ 3203860 h 4900456"/>
                              <a:gd name="connsiteX3561" fmla="*/ 573652 w 7362098"/>
                              <a:gd name="connsiteY3561" fmla="*/ 3207453 h 4900456"/>
                              <a:gd name="connsiteX3562" fmla="*/ 539321 w 7362098"/>
                              <a:gd name="connsiteY3562" fmla="*/ 3199469 h 4900456"/>
                              <a:gd name="connsiteX3563" fmla="*/ 532135 w 7362098"/>
                              <a:gd name="connsiteY3563" fmla="*/ 3233402 h 4900456"/>
                              <a:gd name="connsiteX3564" fmla="*/ 526546 w 7362098"/>
                              <a:gd name="connsiteY3564" fmla="*/ 3236995 h 4900456"/>
                              <a:gd name="connsiteX3565" fmla="*/ 525748 w 7362098"/>
                              <a:gd name="connsiteY3565" fmla="*/ 3235797 h 4900456"/>
                              <a:gd name="connsiteX3566" fmla="*/ 536526 w 7362098"/>
                              <a:gd name="connsiteY3566" fmla="*/ 3193082 h 4900456"/>
                              <a:gd name="connsiteX3567" fmla="*/ 560129 w 7362098"/>
                              <a:gd name="connsiteY3567" fmla="*/ 3189639 h 4900456"/>
                              <a:gd name="connsiteX3568" fmla="*/ 7263044 w 7362098"/>
                              <a:gd name="connsiteY3568" fmla="*/ 3176465 h 4900456"/>
                              <a:gd name="connsiteX3569" fmla="*/ 7282155 w 7362098"/>
                              <a:gd name="connsiteY3569" fmla="*/ 3190686 h 4900456"/>
                              <a:gd name="connsiteX3570" fmla="*/ 7276566 w 7362098"/>
                              <a:gd name="connsiteY3570" fmla="*/ 3194279 h 4900456"/>
                              <a:gd name="connsiteX3571" fmla="*/ 7242235 w 7362098"/>
                              <a:gd name="connsiteY3571" fmla="*/ 3186295 h 4900456"/>
                              <a:gd name="connsiteX3572" fmla="*/ 7235049 w 7362098"/>
                              <a:gd name="connsiteY3572" fmla="*/ 3220228 h 4900456"/>
                              <a:gd name="connsiteX3573" fmla="*/ 7229460 w 7362098"/>
                              <a:gd name="connsiteY3573" fmla="*/ 3223821 h 4900456"/>
                              <a:gd name="connsiteX3574" fmla="*/ 7228661 w 7362098"/>
                              <a:gd name="connsiteY3574" fmla="*/ 3222623 h 4900456"/>
                              <a:gd name="connsiteX3575" fmla="*/ 7239441 w 7362098"/>
                              <a:gd name="connsiteY3575" fmla="*/ 3179908 h 4900456"/>
                              <a:gd name="connsiteX3576" fmla="*/ 7263044 w 7362098"/>
                              <a:gd name="connsiteY3576" fmla="*/ 3176465 h 4900456"/>
                              <a:gd name="connsiteX3577" fmla="*/ 5303326 w 7362098"/>
                              <a:gd name="connsiteY3577" fmla="*/ 3160348 h 4900456"/>
                              <a:gd name="connsiteX3578" fmla="*/ 5305721 w 7362098"/>
                              <a:gd name="connsiteY3578" fmla="*/ 3162344 h 4900456"/>
                              <a:gd name="connsiteX3579" fmla="*/ 5308117 w 7362098"/>
                              <a:gd name="connsiteY3579" fmla="*/ 3179909 h 4900456"/>
                              <a:gd name="connsiteX3580" fmla="*/ 5306121 w 7362098"/>
                              <a:gd name="connsiteY3580" fmla="*/ 3182305 h 4900456"/>
                              <a:gd name="connsiteX3581" fmla="*/ 5303725 w 7362098"/>
                              <a:gd name="connsiteY3581" fmla="*/ 3180309 h 4900456"/>
                              <a:gd name="connsiteX3582" fmla="*/ 5301330 w 7362098"/>
                              <a:gd name="connsiteY3582" fmla="*/ 3162743 h 4900456"/>
                              <a:gd name="connsiteX3583" fmla="*/ 5303326 w 7362098"/>
                              <a:gd name="connsiteY3583" fmla="*/ 3160348 h 4900456"/>
                              <a:gd name="connsiteX3584" fmla="*/ 5291749 w 7362098"/>
                              <a:gd name="connsiteY3584" fmla="*/ 3159550 h 4900456"/>
                              <a:gd name="connsiteX3585" fmla="*/ 5292947 w 7362098"/>
                              <a:gd name="connsiteY3585" fmla="*/ 3162344 h 4900456"/>
                              <a:gd name="connsiteX3586" fmla="*/ 5288156 w 7362098"/>
                              <a:gd name="connsiteY3586" fmla="*/ 3179111 h 4900456"/>
                              <a:gd name="connsiteX3587" fmla="*/ 5286559 w 7362098"/>
                              <a:gd name="connsiteY3587" fmla="*/ 3180708 h 4900456"/>
                              <a:gd name="connsiteX3588" fmla="*/ 5285761 w 7362098"/>
                              <a:gd name="connsiteY3588" fmla="*/ 3180708 h 4900456"/>
                              <a:gd name="connsiteX3589" fmla="*/ 5284164 w 7362098"/>
                              <a:gd name="connsiteY3589" fmla="*/ 3177914 h 4900456"/>
                              <a:gd name="connsiteX3590" fmla="*/ 5288955 w 7362098"/>
                              <a:gd name="connsiteY3590" fmla="*/ 3161147 h 4900456"/>
                              <a:gd name="connsiteX3591" fmla="*/ 5291749 w 7362098"/>
                              <a:gd name="connsiteY3591" fmla="*/ 3159550 h 4900456"/>
                              <a:gd name="connsiteX3592" fmla="*/ 5314104 w 7362098"/>
                              <a:gd name="connsiteY3592" fmla="*/ 3156754 h 4900456"/>
                              <a:gd name="connsiteX3593" fmla="*/ 5316898 w 7362098"/>
                              <a:gd name="connsiteY3593" fmla="*/ 3157553 h 4900456"/>
                              <a:gd name="connsiteX3594" fmla="*/ 5325682 w 7362098"/>
                              <a:gd name="connsiteY3594" fmla="*/ 3172723 h 4900456"/>
                              <a:gd name="connsiteX3595" fmla="*/ 5324883 w 7362098"/>
                              <a:gd name="connsiteY3595" fmla="*/ 3175518 h 4900456"/>
                              <a:gd name="connsiteX3596" fmla="*/ 5324085 w 7362098"/>
                              <a:gd name="connsiteY3596" fmla="*/ 3175917 h 4900456"/>
                              <a:gd name="connsiteX3597" fmla="*/ 5322089 w 7362098"/>
                              <a:gd name="connsiteY3597" fmla="*/ 3174719 h 4900456"/>
                              <a:gd name="connsiteX3598" fmla="*/ 5313305 w 7362098"/>
                              <a:gd name="connsiteY3598" fmla="*/ 3159549 h 4900456"/>
                              <a:gd name="connsiteX3599" fmla="*/ 5314104 w 7362098"/>
                              <a:gd name="connsiteY3599" fmla="*/ 3156754 h 4900456"/>
                              <a:gd name="connsiteX3600" fmla="*/ 5281770 w 7362098"/>
                              <a:gd name="connsiteY3600" fmla="*/ 3154360 h 4900456"/>
                              <a:gd name="connsiteX3601" fmla="*/ 5282568 w 7362098"/>
                              <a:gd name="connsiteY3601" fmla="*/ 3157155 h 4900456"/>
                              <a:gd name="connsiteX3602" fmla="*/ 5271789 w 7362098"/>
                              <a:gd name="connsiteY3602" fmla="*/ 3171127 h 4900456"/>
                              <a:gd name="connsiteX3603" fmla="*/ 5270192 w 7362098"/>
                              <a:gd name="connsiteY3603" fmla="*/ 3171926 h 4900456"/>
                              <a:gd name="connsiteX3604" fmla="*/ 5268595 w 7362098"/>
                              <a:gd name="connsiteY3604" fmla="*/ 3171527 h 4900456"/>
                              <a:gd name="connsiteX3605" fmla="*/ 5268196 w 7362098"/>
                              <a:gd name="connsiteY3605" fmla="*/ 3168732 h 4900456"/>
                              <a:gd name="connsiteX3606" fmla="*/ 5278976 w 7362098"/>
                              <a:gd name="connsiteY3606" fmla="*/ 3154759 h 4900456"/>
                              <a:gd name="connsiteX3607" fmla="*/ 5281770 w 7362098"/>
                              <a:gd name="connsiteY3607" fmla="*/ 3154360 h 4900456"/>
                              <a:gd name="connsiteX3608" fmla="*/ 5325680 w 7362098"/>
                              <a:gd name="connsiteY3608" fmla="*/ 3148771 h 4900456"/>
                              <a:gd name="connsiteX3609" fmla="*/ 5340052 w 7362098"/>
                              <a:gd name="connsiteY3609" fmla="*/ 3159550 h 4900456"/>
                              <a:gd name="connsiteX3610" fmla="*/ 5340452 w 7362098"/>
                              <a:gd name="connsiteY3610" fmla="*/ 3162345 h 4900456"/>
                              <a:gd name="connsiteX3611" fmla="*/ 5338855 w 7362098"/>
                              <a:gd name="connsiteY3611" fmla="*/ 3163143 h 4900456"/>
                              <a:gd name="connsiteX3612" fmla="*/ 5337258 w 7362098"/>
                              <a:gd name="connsiteY3612" fmla="*/ 3162744 h 4900456"/>
                              <a:gd name="connsiteX3613" fmla="*/ 5323285 w 7362098"/>
                              <a:gd name="connsiteY3613" fmla="*/ 3151965 h 4900456"/>
                              <a:gd name="connsiteX3614" fmla="*/ 5322886 w 7362098"/>
                              <a:gd name="connsiteY3614" fmla="*/ 3149170 h 4900456"/>
                              <a:gd name="connsiteX3615" fmla="*/ 5325680 w 7362098"/>
                              <a:gd name="connsiteY3615" fmla="*/ 3148771 h 4900456"/>
                              <a:gd name="connsiteX3616" fmla="*/ 1834722 w 7362098"/>
                              <a:gd name="connsiteY3616" fmla="*/ 3148372 h 4900456"/>
                              <a:gd name="connsiteX3617" fmla="*/ 1837517 w 7362098"/>
                              <a:gd name="connsiteY3617" fmla="*/ 3149968 h 4900456"/>
                              <a:gd name="connsiteX3618" fmla="*/ 1855083 w 7362098"/>
                              <a:gd name="connsiteY3618" fmla="*/ 3160747 h 4900456"/>
                              <a:gd name="connsiteX3619" fmla="*/ 1858276 w 7362098"/>
                              <a:gd name="connsiteY3619" fmla="*/ 3162344 h 4900456"/>
                              <a:gd name="connsiteX3620" fmla="*/ 1857079 w 7362098"/>
                              <a:gd name="connsiteY3620" fmla="*/ 3165138 h 4900456"/>
                              <a:gd name="connsiteX3621" fmla="*/ 1856679 w 7362098"/>
                              <a:gd name="connsiteY3621" fmla="*/ 3165138 h 4900456"/>
                              <a:gd name="connsiteX3622" fmla="*/ 1843904 w 7362098"/>
                              <a:gd name="connsiteY3622" fmla="*/ 3163940 h 4900456"/>
                              <a:gd name="connsiteX3623" fmla="*/ 1815162 w 7362098"/>
                              <a:gd name="connsiteY3623" fmla="*/ 3196277 h 4900456"/>
                              <a:gd name="connsiteX3624" fmla="*/ 1772055 w 7362098"/>
                              <a:gd name="connsiteY3624" fmla="*/ 3199470 h 4900456"/>
                              <a:gd name="connsiteX3625" fmla="*/ 1765269 w 7362098"/>
                              <a:gd name="connsiteY3625" fmla="*/ 3210648 h 4900456"/>
                              <a:gd name="connsiteX3626" fmla="*/ 1764870 w 7362098"/>
                              <a:gd name="connsiteY3626" fmla="*/ 3211047 h 4900456"/>
                              <a:gd name="connsiteX3627" fmla="*/ 1762075 w 7362098"/>
                              <a:gd name="connsiteY3627" fmla="*/ 3210249 h 4900456"/>
                              <a:gd name="connsiteX3628" fmla="*/ 1762475 w 7362098"/>
                              <a:gd name="connsiteY3628" fmla="*/ 3207055 h 4900456"/>
                              <a:gd name="connsiteX3629" fmla="*/ 1764471 w 7362098"/>
                              <a:gd name="connsiteY3629" fmla="*/ 3186296 h 4900456"/>
                              <a:gd name="connsiteX3630" fmla="*/ 1764870 w 7362098"/>
                              <a:gd name="connsiteY3630" fmla="*/ 3183102 h 4900456"/>
                              <a:gd name="connsiteX3631" fmla="*/ 1768063 w 7362098"/>
                              <a:gd name="connsiteY3631" fmla="*/ 3183501 h 4900456"/>
                              <a:gd name="connsiteX3632" fmla="*/ 1772455 w 7362098"/>
                              <a:gd name="connsiteY3632" fmla="*/ 3195079 h 4900456"/>
                              <a:gd name="connsiteX3633" fmla="*/ 1772854 w 7362098"/>
                              <a:gd name="connsiteY3633" fmla="*/ 3195079 h 4900456"/>
                              <a:gd name="connsiteX3634" fmla="*/ 1813165 w 7362098"/>
                              <a:gd name="connsiteY3634" fmla="*/ 3192284 h 4900456"/>
                              <a:gd name="connsiteX3635" fmla="*/ 1839513 w 7362098"/>
                              <a:gd name="connsiteY3635" fmla="*/ 3161944 h 4900456"/>
                              <a:gd name="connsiteX3636" fmla="*/ 1839513 w 7362098"/>
                              <a:gd name="connsiteY3636" fmla="*/ 3161545 h 4900456"/>
                              <a:gd name="connsiteX3637" fmla="*/ 1833126 w 7362098"/>
                              <a:gd name="connsiteY3637" fmla="*/ 3151166 h 4900456"/>
                              <a:gd name="connsiteX3638" fmla="*/ 1834722 w 7362098"/>
                              <a:gd name="connsiteY3638" fmla="*/ 3148372 h 4900456"/>
                              <a:gd name="connsiteX3639" fmla="*/ 2757682 w 7362098"/>
                              <a:gd name="connsiteY3639" fmla="*/ 3144779 h 4900456"/>
                              <a:gd name="connsiteX3640" fmla="*/ 2762470 w 7362098"/>
                              <a:gd name="connsiteY3640" fmla="*/ 3148372 h 4900456"/>
                              <a:gd name="connsiteX3641" fmla="*/ 2766063 w 7362098"/>
                              <a:gd name="connsiteY3641" fmla="*/ 3172723 h 4900456"/>
                              <a:gd name="connsiteX3642" fmla="*/ 2790416 w 7362098"/>
                              <a:gd name="connsiteY3642" fmla="*/ 3169130 h 4900456"/>
                              <a:gd name="connsiteX3643" fmla="*/ 2795204 w 7362098"/>
                              <a:gd name="connsiteY3643" fmla="*/ 3172723 h 4900456"/>
                              <a:gd name="connsiteX3644" fmla="*/ 2791613 w 7362098"/>
                              <a:gd name="connsiteY3644" fmla="*/ 3177513 h 4900456"/>
                              <a:gd name="connsiteX3645" fmla="*/ 2767261 w 7362098"/>
                              <a:gd name="connsiteY3645" fmla="*/ 3181106 h 4900456"/>
                              <a:gd name="connsiteX3646" fmla="*/ 2770853 w 7362098"/>
                              <a:gd name="connsiteY3646" fmla="*/ 3205458 h 4900456"/>
                              <a:gd name="connsiteX3647" fmla="*/ 2767261 w 7362098"/>
                              <a:gd name="connsiteY3647" fmla="*/ 3210249 h 4900456"/>
                              <a:gd name="connsiteX3648" fmla="*/ 2762470 w 7362098"/>
                              <a:gd name="connsiteY3648" fmla="*/ 3206656 h 4900456"/>
                              <a:gd name="connsiteX3649" fmla="*/ 2758876 w 7362098"/>
                              <a:gd name="connsiteY3649" fmla="*/ 3182304 h 4900456"/>
                              <a:gd name="connsiteX3650" fmla="*/ 2734523 w 7362098"/>
                              <a:gd name="connsiteY3650" fmla="*/ 3185896 h 4900456"/>
                              <a:gd name="connsiteX3651" fmla="*/ 2729733 w 7362098"/>
                              <a:gd name="connsiteY3651" fmla="*/ 3182304 h 4900456"/>
                              <a:gd name="connsiteX3652" fmla="*/ 2733325 w 7362098"/>
                              <a:gd name="connsiteY3652" fmla="*/ 3177513 h 4900456"/>
                              <a:gd name="connsiteX3653" fmla="*/ 2757682 w 7362098"/>
                              <a:gd name="connsiteY3653" fmla="*/ 3173920 h 4900456"/>
                              <a:gd name="connsiteX3654" fmla="*/ 2754088 w 7362098"/>
                              <a:gd name="connsiteY3654" fmla="*/ 3149569 h 4900456"/>
                              <a:gd name="connsiteX3655" fmla="*/ 2757682 w 7362098"/>
                              <a:gd name="connsiteY3655" fmla="*/ 3144779 h 4900456"/>
                              <a:gd name="connsiteX3656" fmla="*/ 5271390 w 7362098"/>
                              <a:gd name="connsiteY3656" fmla="*/ 3144778 h 4900456"/>
                              <a:gd name="connsiteX3657" fmla="*/ 5274185 w 7362098"/>
                              <a:gd name="connsiteY3657" fmla="*/ 3145577 h 4900456"/>
                              <a:gd name="connsiteX3658" fmla="*/ 5273386 w 7362098"/>
                              <a:gd name="connsiteY3658" fmla="*/ 3148371 h 4900456"/>
                              <a:gd name="connsiteX3659" fmla="*/ 5258216 w 7362098"/>
                              <a:gd name="connsiteY3659" fmla="*/ 3157155 h 4900456"/>
                              <a:gd name="connsiteX3660" fmla="*/ 5257417 w 7362098"/>
                              <a:gd name="connsiteY3660" fmla="*/ 3157554 h 4900456"/>
                              <a:gd name="connsiteX3661" fmla="*/ 5255421 w 7362098"/>
                              <a:gd name="connsiteY3661" fmla="*/ 3156356 h 4900456"/>
                              <a:gd name="connsiteX3662" fmla="*/ 5256220 w 7362098"/>
                              <a:gd name="connsiteY3662" fmla="*/ 3153562 h 4900456"/>
                              <a:gd name="connsiteX3663" fmla="*/ 5330471 w 7362098"/>
                              <a:gd name="connsiteY3663" fmla="*/ 3137594 h 4900456"/>
                              <a:gd name="connsiteX3664" fmla="*/ 5347238 w 7362098"/>
                              <a:gd name="connsiteY3664" fmla="*/ 3142385 h 4900456"/>
                              <a:gd name="connsiteX3665" fmla="*/ 5348436 w 7362098"/>
                              <a:gd name="connsiteY3665" fmla="*/ 3145179 h 4900456"/>
                              <a:gd name="connsiteX3666" fmla="*/ 5346839 w 7362098"/>
                              <a:gd name="connsiteY3666" fmla="*/ 3146776 h 4900456"/>
                              <a:gd name="connsiteX3667" fmla="*/ 5346041 w 7362098"/>
                              <a:gd name="connsiteY3667" fmla="*/ 3146776 h 4900456"/>
                              <a:gd name="connsiteX3668" fmla="*/ 5329274 w 7362098"/>
                              <a:gd name="connsiteY3668" fmla="*/ 3141985 h 4900456"/>
                              <a:gd name="connsiteX3669" fmla="*/ 5327677 w 7362098"/>
                              <a:gd name="connsiteY3669" fmla="*/ 3139191 h 4900456"/>
                              <a:gd name="connsiteX3670" fmla="*/ 5330471 w 7362098"/>
                              <a:gd name="connsiteY3670" fmla="*/ 3137594 h 4900456"/>
                              <a:gd name="connsiteX3671" fmla="*/ 3986169 w 7362098"/>
                              <a:gd name="connsiteY3671" fmla="*/ 3137294 h 4900456"/>
                              <a:gd name="connsiteX3672" fmla="*/ 3995551 w 7362098"/>
                              <a:gd name="connsiteY3672" fmla="*/ 3138392 h 4900456"/>
                              <a:gd name="connsiteX3673" fmla="*/ 4002736 w 7362098"/>
                              <a:gd name="connsiteY3673" fmla="*/ 3150368 h 4900456"/>
                              <a:gd name="connsiteX3674" fmla="*/ 4006329 w 7362098"/>
                              <a:gd name="connsiteY3674" fmla="*/ 3155158 h 4900456"/>
                              <a:gd name="connsiteX3675" fmla="*/ 4012317 w 7362098"/>
                              <a:gd name="connsiteY3675" fmla="*/ 3155158 h 4900456"/>
                              <a:gd name="connsiteX3676" fmla="*/ 4012716 w 7362098"/>
                              <a:gd name="connsiteY3676" fmla="*/ 3155158 h 4900456"/>
                              <a:gd name="connsiteX3677" fmla="*/ 4013115 w 7362098"/>
                              <a:gd name="connsiteY3677" fmla="*/ 3154759 h 4900456"/>
                              <a:gd name="connsiteX3678" fmla="*/ 4026289 w 7362098"/>
                              <a:gd name="connsiteY3678" fmla="*/ 3154360 h 4900456"/>
                              <a:gd name="connsiteX3679" fmla="*/ 4033475 w 7362098"/>
                              <a:gd name="connsiteY3679" fmla="*/ 3165936 h 4900456"/>
                              <a:gd name="connsiteX3680" fmla="*/ 4033475 w 7362098"/>
                              <a:gd name="connsiteY3680" fmla="*/ 3166336 h 4900456"/>
                              <a:gd name="connsiteX3681" fmla="*/ 4037067 w 7362098"/>
                              <a:gd name="connsiteY3681" fmla="*/ 3171126 h 4900456"/>
                              <a:gd name="connsiteX3682" fmla="*/ 4043455 w 7362098"/>
                              <a:gd name="connsiteY3682" fmla="*/ 3171126 h 4900456"/>
                              <a:gd name="connsiteX3683" fmla="*/ 4043854 w 7362098"/>
                              <a:gd name="connsiteY3683" fmla="*/ 3171126 h 4900456"/>
                              <a:gd name="connsiteX3684" fmla="*/ 4057827 w 7362098"/>
                              <a:gd name="connsiteY3684" fmla="*/ 3170328 h 4900456"/>
                              <a:gd name="connsiteX3685" fmla="*/ 4065012 w 7362098"/>
                              <a:gd name="connsiteY3685" fmla="*/ 3182305 h 4900456"/>
                              <a:gd name="connsiteX3686" fmla="*/ 4068605 w 7362098"/>
                              <a:gd name="connsiteY3686" fmla="*/ 3187095 h 4900456"/>
                              <a:gd name="connsiteX3687" fmla="*/ 4071799 w 7362098"/>
                              <a:gd name="connsiteY3687" fmla="*/ 3187893 h 4900456"/>
                              <a:gd name="connsiteX3688" fmla="*/ 4076190 w 7362098"/>
                              <a:gd name="connsiteY3688" fmla="*/ 3188293 h 4900456"/>
                              <a:gd name="connsiteX3689" fmla="*/ 4079783 w 7362098"/>
                              <a:gd name="connsiteY3689" fmla="*/ 3192285 h 4900456"/>
                              <a:gd name="connsiteX3690" fmla="*/ 4074194 w 7362098"/>
                              <a:gd name="connsiteY3690" fmla="*/ 3196277 h 4900456"/>
                              <a:gd name="connsiteX3691" fmla="*/ 4068206 w 7362098"/>
                              <a:gd name="connsiteY3691" fmla="*/ 3195877 h 4900456"/>
                              <a:gd name="connsiteX3692" fmla="*/ 4063416 w 7362098"/>
                              <a:gd name="connsiteY3692" fmla="*/ 3194281 h 4900456"/>
                              <a:gd name="connsiteX3693" fmla="*/ 4056230 w 7362098"/>
                              <a:gd name="connsiteY3693" fmla="*/ 3182305 h 4900456"/>
                              <a:gd name="connsiteX3694" fmla="*/ 4053036 w 7362098"/>
                              <a:gd name="connsiteY3694" fmla="*/ 3177513 h 4900456"/>
                              <a:gd name="connsiteX3695" fmla="*/ 4046249 w 7362098"/>
                              <a:gd name="connsiteY3695" fmla="*/ 3177912 h 4900456"/>
                              <a:gd name="connsiteX3696" fmla="*/ 4032676 w 7362098"/>
                              <a:gd name="connsiteY3696" fmla="*/ 3178312 h 4900456"/>
                              <a:gd name="connsiteX3697" fmla="*/ 4025491 w 7362098"/>
                              <a:gd name="connsiteY3697" fmla="*/ 3166735 h 4900456"/>
                              <a:gd name="connsiteX3698" fmla="*/ 4021898 w 7362098"/>
                              <a:gd name="connsiteY3698" fmla="*/ 3161545 h 4900456"/>
                              <a:gd name="connsiteX3699" fmla="*/ 4015910 w 7362098"/>
                              <a:gd name="connsiteY3699" fmla="*/ 3161545 h 4900456"/>
                              <a:gd name="connsiteX3700" fmla="*/ 4015511 w 7362098"/>
                              <a:gd name="connsiteY3700" fmla="*/ 3161545 h 4900456"/>
                              <a:gd name="connsiteX3701" fmla="*/ 4001938 w 7362098"/>
                              <a:gd name="connsiteY3701" fmla="*/ 3161944 h 4900456"/>
                              <a:gd name="connsiteX3702" fmla="*/ 3994752 w 7362098"/>
                              <a:gd name="connsiteY3702" fmla="*/ 3149968 h 4900456"/>
                              <a:gd name="connsiteX3703" fmla="*/ 3991559 w 7362098"/>
                              <a:gd name="connsiteY3703" fmla="*/ 3145178 h 4900456"/>
                              <a:gd name="connsiteX3704" fmla="*/ 3984772 w 7362098"/>
                              <a:gd name="connsiteY3704" fmla="*/ 3145577 h 4900456"/>
                              <a:gd name="connsiteX3705" fmla="*/ 3971199 w 7362098"/>
                              <a:gd name="connsiteY3705" fmla="*/ 3145976 h 4900456"/>
                              <a:gd name="connsiteX3706" fmla="*/ 3968804 w 7362098"/>
                              <a:gd name="connsiteY3706" fmla="*/ 3144380 h 4900456"/>
                              <a:gd name="connsiteX3707" fmla="*/ 3967207 w 7362098"/>
                              <a:gd name="connsiteY3707" fmla="*/ 3139190 h 4900456"/>
                              <a:gd name="connsiteX3708" fmla="*/ 3972397 w 7362098"/>
                              <a:gd name="connsiteY3708" fmla="*/ 3137593 h 4900456"/>
                              <a:gd name="connsiteX3709" fmla="*/ 3974792 w 7362098"/>
                              <a:gd name="connsiteY3709" fmla="*/ 3139190 h 4900456"/>
                              <a:gd name="connsiteX3710" fmla="*/ 3981179 w 7362098"/>
                              <a:gd name="connsiteY3710" fmla="*/ 3139190 h 4900456"/>
                              <a:gd name="connsiteX3711" fmla="*/ 3981579 w 7362098"/>
                              <a:gd name="connsiteY3711" fmla="*/ 3139190 h 4900456"/>
                              <a:gd name="connsiteX3712" fmla="*/ 3986169 w 7362098"/>
                              <a:gd name="connsiteY3712" fmla="*/ 3137294 h 4900456"/>
                              <a:gd name="connsiteX3713" fmla="*/ 5268596 w 7362098"/>
                              <a:gd name="connsiteY3713" fmla="*/ 3133202 h 4900456"/>
                              <a:gd name="connsiteX3714" fmla="*/ 5270992 w 7362098"/>
                              <a:gd name="connsiteY3714" fmla="*/ 3135198 h 4900456"/>
                              <a:gd name="connsiteX3715" fmla="*/ 5268996 w 7362098"/>
                              <a:gd name="connsiteY3715" fmla="*/ 3137593 h 4900456"/>
                              <a:gd name="connsiteX3716" fmla="*/ 5251430 w 7362098"/>
                              <a:gd name="connsiteY3716" fmla="*/ 3139989 h 4900456"/>
                              <a:gd name="connsiteX3717" fmla="*/ 5249035 w 7362098"/>
                              <a:gd name="connsiteY3717" fmla="*/ 3137993 h 4900456"/>
                              <a:gd name="connsiteX3718" fmla="*/ 5251031 w 7362098"/>
                              <a:gd name="connsiteY3718" fmla="*/ 3135597 h 4900456"/>
                              <a:gd name="connsiteX3719" fmla="*/ 5347638 w 7362098"/>
                              <a:gd name="connsiteY3719" fmla="*/ 3122823 h 4900456"/>
                              <a:gd name="connsiteX3720" fmla="*/ 5350033 w 7362098"/>
                              <a:gd name="connsiteY3720" fmla="*/ 3124819 h 4900456"/>
                              <a:gd name="connsiteX3721" fmla="*/ 5348037 w 7362098"/>
                              <a:gd name="connsiteY3721" fmla="*/ 3127214 h 4900456"/>
                              <a:gd name="connsiteX3722" fmla="*/ 5330471 w 7362098"/>
                              <a:gd name="connsiteY3722" fmla="*/ 3129610 h 4900456"/>
                              <a:gd name="connsiteX3723" fmla="*/ 5328076 w 7362098"/>
                              <a:gd name="connsiteY3723" fmla="*/ 3127614 h 4900456"/>
                              <a:gd name="connsiteX3724" fmla="*/ 5330072 w 7362098"/>
                              <a:gd name="connsiteY3724" fmla="*/ 3125218 h 4900456"/>
                              <a:gd name="connsiteX3725" fmla="*/ 5253026 w 7362098"/>
                              <a:gd name="connsiteY3725" fmla="*/ 3116037 h 4900456"/>
                              <a:gd name="connsiteX3726" fmla="*/ 5269794 w 7362098"/>
                              <a:gd name="connsiteY3726" fmla="*/ 3120828 h 4900456"/>
                              <a:gd name="connsiteX3727" fmla="*/ 5271391 w 7362098"/>
                              <a:gd name="connsiteY3727" fmla="*/ 3123622 h 4900456"/>
                              <a:gd name="connsiteX3728" fmla="*/ 5269794 w 7362098"/>
                              <a:gd name="connsiteY3728" fmla="*/ 3125219 h 4900456"/>
                              <a:gd name="connsiteX3729" fmla="*/ 5268995 w 7362098"/>
                              <a:gd name="connsiteY3729" fmla="*/ 3125219 h 4900456"/>
                              <a:gd name="connsiteX3730" fmla="*/ 5252228 w 7362098"/>
                              <a:gd name="connsiteY3730" fmla="*/ 3120428 h 4900456"/>
                              <a:gd name="connsiteX3731" fmla="*/ 5250232 w 7362098"/>
                              <a:gd name="connsiteY3731" fmla="*/ 3117633 h 4900456"/>
                              <a:gd name="connsiteX3732" fmla="*/ 5253026 w 7362098"/>
                              <a:gd name="connsiteY3732" fmla="*/ 3116037 h 4900456"/>
                              <a:gd name="connsiteX3733" fmla="*/ 5340852 w 7362098"/>
                              <a:gd name="connsiteY3733" fmla="*/ 3105657 h 4900456"/>
                              <a:gd name="connsiteX3734" fmla="*/ 5343646 w 7362098"/>
                              <a:gd name="connsiteY3734" fmla="*/ 3106456 h 4900456"/>
                              <a:gd name="connsiteX3735" fmla="*/ 5342848 w 7362098"/>
                              <a:gd name="connsiteY3735" fmla="*/ 3109250 h 4900456"/>
                              <a:gd name="connsiteX3736" fmla="*/ 5327677 w 7362098"/>
                              <a:gd name="connsiteY3736" fmla="*/ 3118034 h 4900456"/>
                              <a:gd name="connsiteX3737" fmla="*/ 5326879 w 7362098"/>
                              <a:gd name="connsiteY3737" fmla="*/ 3118433 h 4900456"/>
                              <a:gd name="connsiteX3738" fmla="*/ 5324883 w 7362098"/>
                              <a:gd name="connsiteY3738" fmla="*/ 3117235 h 4900456"/>
                              <a:gd name="connsiteX3739" fmla="*/ 5325681 w 7362098"/>
                              <a:gd name="connsiteY3739" fmla="*/ 3114441 h 4900456"/>
                              <a:gd name="connsiteX3740" fmla="*/ 4003334 w 7362098"/>
                              <a:gd name="connsiteY3740" fmla="*/ 3104959 h 4900456"/>
                              <a:gd name="connsiteX3741" fmla="*/ 4012716 w 7362098"/>
                              <a:gd name="connsiteY3741" fmla="*/ 3106057 h 4900456"/>
                              <a:gd name="connsiteX3742" fmla="*/ 4019901 w 7362098"/>
                              <a:gd name="connsiteY3742" fmla="*/ 3118032 h 4900456"/>
                              <a:gd name="connsiteX3743" fmla="*/ 4023494 w 7362098"/>
                              <a:gd name="connsiteY3743" fmla="*/ 3122823 h 4900456"/>
                              <a:gd name="connsiteX3744" fmla="*/ 4029482 w 7362098"/>
                              <a:gd name="connsiteY3744" fmla="*/ 3122823 h 4900456"/>
                              <a:gd name="connsiteX3745" fmla="*/ 4029881 w 7362098"/>
                              <a:gd name="connsiteY3745" fmla="*/ 3122823 h 4900456"/>
                              <a:gd name="connsiteX3746" fmla="*/ 4030280 w 7362098"/>
                              <a:gd name="connsiteY3746" fmla="*/ 3122424 h 4900456"/>
                              <a:gd name="connsiteX3747" fmla="*/ 4043454 w 7362098"/>
                              <a:gd name="connsiteY3747" fmla="*/ 3122024 h 4900456"/>
                              <a:gd name="connsiteX3748" fmla="*/ 4050639 w 7362098"/>
                              <a:gd name="connsiteY3748" fmla="*/ 3133601 h 4900456"/>
                              <a:gd name="connsiteX3749" fmla="*/ 4050639 w 7362098"/>
                              <a:gd name="connsiteY3749" fmla="*/ 3134000 h 4900456"/>
                              <a:gd name="connsiteX3750" fmla="*/ 4054232 w 7362098"/>
                              <a:gd name="connsiteY3750" fmla="*/ 3138791 h 4900456"/>
                              <a:gd name="connsiteX3751" fmla="*/ 4060619 w 7362098"/>
                              <a:gd name="connsiteY3751" fmla="*/ 3138791 h 4900456"/>
                              <a:gd name="connsiteX3752" fmla="*/ 4061019 w 7362098"/>
                              <a:gd name="connsiteY3752" fmla="*/ 3138791 h 4900456"/>
                              <a:gd name="connsiteX3753" fmla="*/ 4074991 w 7362098"/>
                              <a:gd name="connsiteY3753" fmla="*/ 3137992 h 4900456"/>
                              <a:gd name="connsiteX3754" fmla="*/ 4082177 w 7362098"/>
                              <a:gd name="connsiteY3754" fmla="*/ 3149969 h 4900456"/>
                              <a:gd name="connsiteX3755" fmla="*/ 4085770 w 7362098"/>
                              <a:gd name="connsiteY3755" fmla="*/ 3154760 h 4900456"/>
                              <a:gd name="connsiteX3756" fmla="*/ 4088963 w 7362098"/>
                              <a:gd name="connsiteY3756" fmla="*/ 3155558 h 4900456"/>
                              <a:gd name="connsiteX3757" fmla="*/ 4093355 w 7362098"/>
                              <a:gd name="connsiteY3757" fmla="*/ 3155957 h 4900456"/>
                              <a:gd name="connsiteX3758" fmla="*/ 4096947 w 7362098"/>
                              <a:gd name="connsiteY3758" fmla="*/ 3159949 h 4900456"/>
                              <a:gd name="connsiteX3759" fmla="*/ 4091359 w 7362098"/>
                              <a:gd name="connsiteY3759" fmla="*/ 3163941 h 4900456"/>
                              <a:gd name="connsiteX3760" fmla="*/ 4085371 w 7362098"/>
                              <a:gd name="connsiteY3760" fmla="*/ 3163542 h 4900456"/>
                              <a:gd name="connsiteX3761" fmla="*/ 4080580 w 7362098"/>
                              <a:gd name="connsiteY3761" fmla="*/ 3161945 h 4900456"/>
                              <a:gd name="connsiteX3762" fmla="*/ 4073395 w 7362098"/>
                              <a:gd name="connsiteY3762" fmla="*/ 3149969 h 4900456"/>
                              <a:gd name="connsiteX3763" fmla="*/ 4070201 w 7362098"/>
                              <a:gd name="connsiteY3763" fmla="*/ 3145178 h 4900456"/>
                              <a:gd name="connsiteX3764" fmla="*/ 4063414 w 7362098"/>
                              <a:gd name="connsiteY3764" fmla="*/ 3145577 h 4900456"/>
                              <a:gd name="connsiteX3765" fmla="*/ 4049841 w 7362098"/>
                              <a:gd name="connsiteY3765" fmla="*/ 3145976 h 4900456"/>
                              <a:gd name="connsiteX3766" fmla="*/ 4042655 w 7362098"/>
                              <a:gd name="connsiteY3766" fmla="*/ 3134400 h 4900456"/>
                              <a:gd name="connsiteX3767" fmla="*/ 4039063 w 7362098"/>
                              <a:gd name="connsiteY3767" fmla="*/ 3129210 h 4900456"/>
                              <a:gd name="connsiteX3768" fmla="*/ 4033075 w 7362098"/>
                              <a:gd name="connsiteY3768" fmla="*/ 3129210 h 4900456"/>
                              <a:gd name="connsiteX3769" fmla="*/ 4032676 w 7362098"/>
                              <a:gd name="connsiteY3769" fmla="*/ 3129210 h 4900456"/>
                              <a:gd name="connsiteX3770" fmla="*/ 4019103 w 7362098"/>
                              <a:gd name="connsiteY3770" fmla="*/ 3129609 h 4900456"/>
                              <a:gd name="connsiteX3771" fmla="*/ 4011917 w 7362098"/>
                              <a:gd name="connsiteY3771" fmla="*/ 3117633 h 4900456"/>
                              <a:gd name="connsiteX3772" fmla="*/ 4008724 w 7362098"/>
                              <a:gd name="connsiteY3772" fmla="*/ 3112843 h 4900456"/>
                              <a:gd name="connsiteX3773" fmla="*/ 4001937 w 7362098"/>
                              <a:gd name="connsiteY3773" fmla="*/ 3113242 h 4900456"/>
                              <a:gd name="connsiteX3774" fmla="*/ 3988365 w 7362098"/>
                              <a:gd name="connsiteY3774" fmla="*/ 3113641 h 4900456"/>
                              <a:gd name="connsiteX3775" fmla="*/ 3985969 w 7362098"/>
                              <a:gd name="connsiteY3775" fmla="*/ 3112045 h 4900456"/>
                              <a:gd name="connsiteX3776" fmla="*/ 3984373 w 7362098"/>
                              <a:gd name="connsiteY3776" fmla="*/ 3106855 h 4900456"/>
                              <a:gd name="connsiteX3777" fmla="*/ 3989562 w 7362098"/>
                              <a:gd name="connsiteY3777" fmla="*/ 3105258 h 4900456"/>
                              <a:gd name="connsiteX3778" fmla="*/ 3991957 w 7362098"/>
                              <a:gd name="connsiteY3778" fmla="*/ 3106855 h 4900456"/>
                              <a:gd name="connsiteX3779" fmla="*/ 3998345 w 7362098"/>
                              <a:gd name="connsiteY3779" fmla="*/ 3106855 h 4900456"/>
                              <a:gd name="connsiteX3780" fmla="*/ 3998744 w 7362098"/>
                              <a:gd name="connsiteY3780" fmla="*/ 3106855 h 4900456"/>
                              <a:gd name="connsiteX3781" fmla="*/ 4003334 w 7362098"/>
                              <a:gd name="connsiteY3781" fmla="*/ 3104959 h 4900456"/>
                              <a:gd name="connsiteX3782" fmla="*/ 5262607 w 7362098"/>
                              <a:gd name="connsiteY3782" fmla="*/ 3100069 h 4900456"/>
                              <a:gd name="connsiteX3783" fmla="*/ 5276580 w 7362098"/>
                              <a:gd name="connsiteY3783" fmla="*/ 3110848 h 4900456"/>
                              <a:gd name="connsiteX3784" fmla="*/ 5276980 w 7362098"/>
                              <a:gd name="connsiteY3784" fmla="*/ 3113643 h 4900456"/>
                              <a:gd name="connsiteX3785" fmla="*/ 5275383 w 7362098"/>
                              <a:gd name="connsiteY3785" fmla="*/ 3114441 h 4900456"/>
                              <a:gd name="connsiteX3786" fmla="*/ 5273786 w 7362098"/>
                              <a:gd name="connsiteY3786" fmla="*/ 3114042 h 4900456"/>
                              <a:gd name="connsiteX3787" fmla="*/ 5260212 w 7362098"/>
                              <a:gd name="connsiteY3787" fmla="*/ 3103263 h 4900456"/>
                              <a:gd name="connsiteX3788" fmla="*/ 5259813 w 7362098"/>
                              <a:gd name="connsiteY3788" fmla="*/ 3100468 h 4900456"/>
                              <a:gd name="connsiteX3789" fmla="*/ 5262607 w 7362098"/>
                              <a:gd name="connsiteY3789" fmla="*/ 3100069 h 4900456"/>
                              <a:gd name="connsiteX3790" fmla="*/ 5330872 w 7362098"/>
                              <a:gd name="connsiteY3790" fmla="*/ 3091286 h 4900456"/>
                              <a:gd name="connsiteX3791" fmla="*/ 5331271 w 7362098"/>
                              <a:gd name="connsiteY3791" fmla="*/ 3094080 h 4900456"/>
                              <a:gd name="connsiteX3792" fmla="*/ 5320491 w 7362098"/>
                              <a:gd name="connsiteY3792" fmla="*/ 3108053 h 4900456"/>
                              <a:gd name="connsiteX3793" fmla="*/ 5318895 w 7362098"/>
                              <a:gd name="connsiteY3793" fmla="*/ 3108852 h 4900456"/>
                              <a:gd name="connsiteX3794" fmla="*/ 5317298 w 7362098"/>
                              <a:gd name="connsiteY3794" fmla="*/ 3108453 h 4900456"/>
                              <a:gd name="connsiteX3795" fmla="*/ 5317298 w 7362098"/>
                              <a:gd name="connsiteY3795" fmla="*/ 3105658 h 4900456"/>
                              <a:gd name="connsiteX3796" fmla="*/ 5328077 w 7362098"/>
                              <a:gd name="connsiteY3796" fmla="*/ 3091685 h 4900456"/>
                              <a:gd name="connsiteX3797" fmla="*/ 5330872 w 7362098"/>
                              <a:gd name="connsiteY3797" fmla="*/ 3091286 h 4900456"/>
                              <a:gd name="connsiteX3798" fmla="*/ 5274583 w 7362098"/>
                              <a:gd name="connsiteY3798" fmla="*/ 3087295 h 4900456"/>
                              <a:gd name="connsiteX3799" fmla="*/ 5277377 w 7362098"/>
                              <a:gd name="connsiteY3799" fmla="*/ 3088093 h 4900456"/>
                              <a:gd name="connsiteX3800" fmla="*/ 5286161 w 7362098"/>
                              <a:gd name="connsiteY3800" fmla="*/ 3103264 h 4900456"/>
                              <a:gd name="connsiteX3801" fmla="*/ 5285362 w 7362098"/>
                              <a:gd name="connsiteY3801" fmla="*/ 3106058 h 4900456"/>
                              <a:gd name="connsiteX3802" fmla="*/ 5284564 w 7362098"/>
                              <a:gd name="connsiteY3802" fmla="*/ 3106457 h 4900456"/>
                              <a:gd name="connsiteX3803" fmla="*/ 5282568 w 7362098"/>
                              <a:gd name="connsiteY3803" fmla="*/ 3105260 h 4900456"/>
                              <a:gd name="connsiteX3804" fmla="*/ 5273784 w 7362098"/>
                              <a:gd name="connsiteY3804" fmla="*/ 3090089 h 4900456"/>
                              <a:gd name="connsiteX3805" fmla="*/ 5274583 w 7362098"/>
                              <a:gd name="connsiteY3805" fmla="*/ 3087295 h 4900456"/>
                              <a:gd name="connsiteX3806" fmla="*/ 5312908 w 7362098"/>
                              <a:gd name="connsiteY3806" fmla="*/ 3082504 h 4900456"/>
                              <a:gd name="connsiteX3807" fmla="*/ 5314504 w 7362098"/>
                              <a:gd name="connsiteY3807" fmla="*/ 3085298 h 4900456"/>
                              <a:gd name="connsiteX3808" fmla="*/ 5309713 w 7362098"/>
                              <a:gd name="connsiteY3808" fmla="*/ 3102065 h 4900456"/>
                              <a:gd name="connsiteX3809" fmla="*/ 5308116 w 7362098"/>
                              <a:gd name="connsiteY3809" fmla="*/ 3103662 h 4900456"/>
                              <a:gd name="connsiteX3810" fmla="*/ 5307318 w 7362098"/>
                              <a:gd name="connsiteY3810" fmla="*/ 3103662 h 4900456"/>
                              <a:gd name="connsiteX3811" fmla="*/ 5305322 w 7362098"/>
                              <a:gd name="connsiteY3811" fmla="*/ 3100868 h 4900456"/>
                              <a:gd name="connsiteX3812" fmla="*/ 5310113 w 7362098"/>
                              <a:gd name="connsiteY3812" fmla="*/ 3084100 h 4900456"/>
                              <a:gd name="connsiteX3813" fmla="*/ 5312908 w 7362098"/>
                              <a:gd name="connsiteY3813" fmla="*/ 3082504 h 4900456"/>
                              <a:gd name="connsiteX3814" fmla="*/ 5292947 w 7362098"/>
                              <a:gd name="connsiteY3814" fmla="*/ 3080508 h 4900456"/>
                              <a:gd name="connsiteX3815" fmla="*/ 5295342 w 7362098"/>
                              <a:gd name="connsiteY3815" fmla="*/ 3082504 h 4900456"/>
                              <a:gd name="connsiteX3816" fmla="*/ 5297738 w 7362098"/>
                              <a:gd name="connsiteY3816" fmla="*/ 3100069 h 4900456"/>
                              <a:gd name="connsiteX3817" fmla="*/ 5295742 w 7362098"/>
                              <a:gd name="connsiteY3817" fmla="*/ 3102465 h 4900456"/>
                              <a:gd name="connsiteX3818" fmla="*/ 5293346 w 7362098"/>
                              <a:gd name="connsiteY3818" fmla="*/ 3100469 h 4900456"/>
                              <a:gd name="connsiteX3819" fmla="*/ 5290951 w 7362098"/>
                              <a:gd name="connsiteY3819" fmla="*/ 3082903 h 4900456"/>
                              <a:gd name="connsiteX3820" fmla="*/ 5292947 w 7362098"/>
                              <a:gd name="connsiteY3820" fmla="*/ 3080508 h 4900456"/>
                              <a:gd name="connsiteX3821" fmla="*/ 4337714 w 7362098"/>
                              <a:gd name="connsiteY3821" fmla="*/ 3055907 h 4900456"/>
                              <a:gd name="connsiteX3822" fmla="*/ 4356827 w 7362098"/>
                              <a:gd name="connsiteY3822" fmla="*/ 3070128 h 4900456"/>
                              <a:gd name="connsiteX3823" fmla="*/ 4351238 w 7362098"/>
                              <a:gd name="connsiteY3823" fmla="*/ 3073721 h 4900456"/>
                              <a:gd name="connsiteX3824" fmla="*/ 4316906 w 7362098"/>
                              <a:gd name="connsiteY3824" fmla="*/ 3065737 h 4900456"/>
                              <a:gd name="connsiteX3825" fmla="*/ 4309720 w 7362098"/>
                              <a:gd name="connsiteY3825" fmla="*/ 3099670 h 4900456"/>
                              <a:gd name="connsiteX3826" fmla="*/ 4304131 w 7362098"/>
                              <a:gd name="connsiteY3826" fmla="*/ 3103263 h 4900456"/>
                              <a:gd name="connsiteX3827" fmla="*/ 4303333 w 7362098"/>
                              <a:gd name="connsiteY3827" fmla="*/ 3102065 h 4900456"/>
                              <a:gd name="connsiteX3828" fmla="*/ 4314111 w 7362098"/>
                              <a:gd name="connsiteY3828" fmla="*/ 3059350 h 4900456"/>
                              <a:gd name="connsiteX3829" fmla="*/ 4337714 w 7362098"/>
                              <a:gd name="connsiteY3829" fmla="*/ 3055907 h 4900456"/>
                              <a:gd name="connsiteX3830" fmla="*/ 2405188 w 7362098"/>
                              <a:gd name="connsiteY3830" fmla="*/ 3023023 h 4900456"/>
                              <a:gd name="connsiteX3831" fmla="*/ 2407582 w 7362098"/>
                              <a:gd name="connsiteY3831" fmla="*/ 3025019 h 4900456"/>
                              <a:gd name="connsiteX3832" fmla="*/ 2409981 w 7362098"/>
                              <a:gd name="connsiteY3832" fmla="*/ 3042585 h 4900456"/>
                              <a:gd name="connsiteX3833" fmla="*/ 2407982 w 7362098"/>
                              <a:gd name="connsiteY3833" fmla="*/ 3044980 h 4900456"/>
                              <a:gd name="connsiteX3834" fmla="*/ 2405589 w 7362098"/>
                              <a:gd name="connsiteY3834" fmla="*/ 3042984 h 4900456"/>
                              <a:gd name="connsiteX3835" fmla="*/ 2403193 w 7362098"/>
                              <a:gd name="connsiteY3835" fmla="*/ 3025419 h 4900456"/>
                              <a:gd name="connsiteX3836" fmla="*/ 2405188 w 7362098"/>
                              <a:gd name="connsiteY3836" fmla="*/ 3023023 h 4900456"/>
                              <a:gd name="connsiteX3837" fmla="*/ 2393612 w 7362098"/>
                              <a:gd name="connsiteY3837" fmla="*/ 3022225 h 4900456"/>
                              <a:gd name="connsiteX3838" fmla="*/ 2394812 w 7362098"/>
                              <a:gd name="connsiteY3838" fmla="*/ 3025019 h 4900456"/>
                              <a:gd name="connsiteX3839" fmla="*/ 2390019 w 7362098"/>
                              <a:gd name="connsiteY3839" fmla="*/ 3041786 h 4900456"/>
                              <a:gd name="connsiteX3840" fmla="*/ 2388422 w 7362098"/>
                              <a:gd name="connsiteY3840" fmla="*/ 3043383 h 4900456"/>
                              <a:gd name="connsiteX3841" fmla="*/ 2387624 w 7362098"/>
                              <a:gd name="connsiteY3841" fmla="*/ 3043383 h 4900456"/>
                              <a:gd name="connsiteX3842" fmla="*/ 2386029 w 7362098"/>
                              <a:gd name="connsiteY3842" fmla="*/ 3040589 h 4900456"/>
                              <a:gd name="connsiteX3843" fmla="*/ 2390818 w 7362098"/>
                              <a:gd name="connsiteY3843" fmla="*/ 3023821 h 4900456"/>
                              <a:gd name="connsiteX3844" fmla="*/ 2393612 w 7362098"/>
                              <a:gd name="connsiteY3844" fmla="*/ 3022225 h 4900456"/>
                              <a:gd name="connsiteX3845" fmla="*/ 2415960 w 7362098"/>
                              <a:gd name="connsiteY3845" fmla="*/ 3019431 h 4900456"/>
                              <a:gd name="connsiteX3846" fmla="*/ 2418755 w 7362098"/>
                              <a:gd name="connsiteY3846" fmla="*/ 3020229 h 4900456"/>
                              <a:gd name="connsiteX3847" fmla="*/ 2427542 w 7362098"/>
                              <a:gd name="connsiteY3847" fmla="*/ 3035400 h 4900456"/>
                              <a:gd name="connsiteX3848" fmla="*/ 2426742 w 7362098"/>
                              <a:gd name="connsiteY3848" fmla="*/ 3038194 h 4900456"/>
                              <a:gd name="connsiteX3849" fmla="*/ 2425945 w 7362098"/>
                              <a:gd name="connsiteY3849" fmla="*/ 3038593 h 4900456"/>
                              <a:gd name="connsiteX3850" fmla="*/ 2423947 w 7362098"/>
                              <a:gd name="connsiteY3850" fmla="*/ 3037396 h 4900456"/>
                              <a:gd name="connsiteX3851" fmla="*/ 2415163 w 7362098"/>
                              <a:gd name="connsiteY3851" fmla="*/ 3022225 h 4900456"/>
                              <a:gd name="connsiteX3852" fmla="*/ 2415960 w 7362098"/>
                              <a:gd name="connsiteY3852" fmla="*/ 3019431 h 4900456"/>
                              <a:gd name="connsiteX3853" fmla="*/ 2383635 w 7362098"/>
                              <a:gd name="connsiteY3853" fmla="*/ 3017035 h 4900456"/>
                              <a:gd name="connsiteX3854" fmla="*/ 2384432 w 7362098"/>
                              <a:gd name="connsiteY3854" fmla="*/ 3019829 h 4900456"/>
                              <a:gd name="connsiteX3855" fmla="*/ 2373656 w 7362098"/>
                              <a:gd name="connsiteY3855" fmla="*/ 3033802 h 4900456"/>
                              <a:gd name="connsiteX3856" fmla="*/ 2372058 w 7362098"/>
                              <a:gd name="connsiteY3856" fmla="*/ 3034601 h 4900456"/>
                              <a:gd name="connsiteX3857" fmla="*/ 2370461 w 7362098"/>
                              <a:gd name="connsiteY3857" fmla="*/ 3034201 h 4900456"/>
                              <a:gd name="connsiteX3858" fmla="*/ 2370060 w 7362098"/>
                              <a:gd name="connsiteY3858" fmla="*/ 3031407 h 4900456"/>
                              <a:gd name="connsiteX3859" fmla="*/ 2380840 w 7362098"/>
                              <a:gd name="connsiteY3859" fmla="*/ 3017434 h 4900456"/>
                              <a:gd name="connsiteX3860" fmla="*/ 2383635 w 7362098"/>
                              <a:gd name="connsiteY3860" fmla="*/ 3017035 h 4900456"/>
                              <a:gd name="connsiteX3861" fmla="*/ 1060876 w 7362098"/>
                              <a:gd name="connsiteY3861" fmla="*/ 3016736 h 4900456"/>
                              <a:gd name="connsiteX3862" fmla="*/ 1070258 w 7362098"/>
                              <a:gd name="connsiteY3862" fmla="*/ 3017834 h 4900456"/>
                              <a:gd name="connsiteX3863" fmla="*/ 1077443 w 7362098"/>
                              <a:gd name="connsiteY3863" fmla="*/ 3029810 h 4900456"/>
                              <a:gd name="connsiteX3864" fmla="*/ 1081036 w 7362098"/>
                              <a:gd name="connsiteY3864" fmla="*/ 3034600 h 4900456"/>
                              <a:gd name="connsiteX3865" fmla="*/ 1087024 w 7362098"/>
                              <a:gd name="connsiteY3865" fmla="*/ 3034600 h 4900456"/>
                              <a:gd name="connsiteX3866" fmla="*/ 1087424 w 7362098"/>
                              <a:gd name="connsiteY3866" fmla="*/ 3034600 h 4900456"/>
                              <a:gd name="connsiteX3867" fmla="*/ 1087823 w 7362098"/>
                              <a:gd name="connsiteY3867" fmla="*/ 3034201 h 4900456"/>
                              <a:gd name="connsiteX3868" fmla="*/ 1100997 w 7362098"/>
                              <a:gd name="connsiteY3868" fmla="*/ 3033802 h 4900456"/>
                              <a:gd name="connsiteX3869" fmla="*/ 1108183 w 7362098"/>
                              <a:gd name="connsiteY3869" fmla="*/ 3045378 h 4900456"/>
                              <a:gd name="connsiteX3870" fmla="*/ 1108183 w 7362098"/>
                              <a:gd name="connsiteY3870" fmla="*/ 3045778 h 4900456"/>
                              <a:gd name="connsiteX3871" fmla="*/ 1111775 w 7362098"/>
                              <a:gd name="connsiteY3871" fmla="*/ 3050568 h 4900456"/>
                              <a:gd name="connsiteX3872" fmla="*/ 1118163 w 7362098"/>
                              <a:gd name="connsiteY3872" fmla="*/ 3050568 h 4900456"/>
                              <a:gd name="connsiteX3873" fmla="*/ 1118563 w 7362098"/>
                              <a:gd name="connsiteY3873" fmla="*/ 3050568 h 4900456"/>
                              <a:gd name="connsiteX3874" fmla="*/ 1132535 w 7362098"/>
                              <a:gd name="connsiteY3874" fmla="*/ 3049770 h 4900456"/>
                              <a:gd name="connsiteX3875" fmla="*/ 1139720 w 7362098"/>
                              <a:gd name="connsiteY3875" fmla="*/ 3061747 h 4900456"/>
                              <a:gd name="connsiteX3876" fmla="*/ 1143314 w 7362098"/>
                              <a:gd name="connsiteY3876" fmla="*/ 3066537 h 4900456"/>
                              <a:gd name="connsiteX3877" fmla="*/ 1146508 w 7362098"/>
                              <a:gd name="connsiteY3877" fmla="*/ 3067335 h 4900456"/>
                              <a:gd name="connsiteX3878" fmla="*/ 1150899 w 7362098"/>
                              <a:gd name="connsiteY3878" fmla="*/ 3067735 h 4900456"/>
                              <a:gd name="connsiteX3879" fmla="*/ 1154492 w 7362098"/>
                              <a:gd name="connsiteY3879" fmla="*/ 3071727 h 4900456"/>
                              <a:gd name="connsiteX3880" fmla="*/ 1148903 w 7362098"/>
                              <a:gd name="connsiteY3880" fmla="*/ 3075719 h 4900456"/>
                              <a:gd name="connsiteX3881" fmla="*/ 1142914 w 7362098"/>
                              <a:gd name="connsiteY3881" fmla="*/ 3075319 h 4900456"/>
                              <a:gd name="connsiteX3882" fmla="*/ 1138123 w 7362098"/>
                              <a:gd name="connsiteY3882" fmla="*/ 3073723 h 4900456"/>
                              <a:gd name="connsiteX3883" fmla="*/ 1130938 w 7362098"/>
                              <a:gd name="connsiteY3883" fmla="*/ 3061747 h 4900456"/>
                              <a:gd name="connsiteX3884" fmla="*/ 1127744 w 7362098"/>
                              <a:gd name="connsiteY3884" fmla="*/ 3056955 h 4900456"/>
                              <a:gd name="connsiteX3885" fmla="*/ 1120958 w 7362098"/>
                              <a:gd name="connsiteY3885" fmla="*/ 3057354 h 4900456"/>
                              <a:gd name="connsiteX3886" fmla="*/ 1107384 w 7362098"/>
                              <a:gd name="connsiteY3886" fmla="*/ 3057754 h 4900456"/>
                              <a:gd name="connsiteX3887" fmla="*/ 1100199 w 7362098"/>
                              <a:gd name="connsiteY3887" fmla="*/ 3046177 h 4900456"/>
                              <a:gd name="connsiteX3888" fmla="*/ 1096606 w 7362098"/>
                              <a:gd name="connsiteY3888" fmla="*/ 3040987 h 4900456"/>
                              <a:gd name="connsiteX3889" fmla="*/ 1090618 w 7362098"/>
                              <a:gd name="connsiteY3889" fmla="*/ 3040987 h 4900456"/>
                              <a:gd name="connsiteX3890" fmla="*/ 1090219 w 7362098"/>
                              <a:gd name="connsiteY3890" fmla="*/ 3040987 h 4900456"/>
                              <a:gd name="connsiteX3891" fmla="*/ 1076645 w 7362098"/>
                              <a:gd name="connsiteY3891" fmla="*/ 3041387 h 4900456"/>
                              <a:gd name="connsiteX3892" fmla="*/ 1069459 w 7362098"/>
                              <a:gd name="connsiteY3892" fmla="*/ 3029411 h 4900456"/>
                              <a:gd name="connsiteX3893" fmla="*/ 1066266 w 7362098"/>
                              <a:gd name="connsiteY3893" fmla="*/ 3024620 h 4900456"/>
                              <a:gd name="connsiteX3894" fmla="*/ 1059479 w 7362098"/>
                              <a:gd name="connsiteY3894" fmla="*/ 3025019 h 4900456"/>
                              <a:gd name="connsiteX3895" fmla="*/ 1045905 w 7362098"/>
                              <a:gd name="connsiteY3895" fmla="*/ 3025419 h 4900456"/>
                              <a:gd name="connsiteX3896" fmla="*/ 1043510 w 7362098"/>
                              <a:gd name="connsiteY3896" fmla="*/ 3023822 h 4900456"/>
                              <a:gd name="connsiteX3897" fmla="*/ 1041913 w 7362098"/>
                              <a:gd name="connsiteY3897" fmla="*/ 3018632 h 4900456"/>
                              <a:gd name="connsiteX3898" fmla="*/ 1047103 w 7362098"/>
                              <a:gd name="connsiteY3898" fmla="*/ 3017035 h 4900456"/>
                              <a:gd name="connsiteX3899" fmla="*/ 1049498 w 7362098"/>
                              <a:gd name="connsiteY3899" fmla="*/ 3018632 h 4900456"/>
                              <a:gd name="connsiteX3900" fmla="*/ 1055886 w 7362098"/>
                              <a:gd name="connsiteY3900" fmla="*/ 3018632 h 4900456"/>
                              <a:gd name="connsiteX3901" fmla="*/ 1056286 w 7362098"/>
                              <a:gd name="connsiteY3901" fmla="*/ 3018632 h 4900456"/>
                              <a:gd name="connsiteX3902" fmla="*/ 1060876 w 7362098"/>
                              <a:gd name="connsiteY3902" fmla="*/ 3016736 h 4900456"/>
                              <a:gd name="connsiteX3903" fmla="*/ 5612307 w 7362098"/>
                              <a:gd name="connsiteY3903" fmla="*/ 3014640 h 4900456"/>
                              <a:gd name="connsiteX3904" fmla="*/ 5615101 w 7362098"/>
                              <a:gd name="connsiteY3904" fmla="*/ 3016236 h 4900456"/>
                              <a:gd name="connsiteX3905" fmla="*/ 5632666 w 7362098"/>
                              <a:gd name="connsiteY3905" fmla="*/ 3027015 h 4900456"/>
                              <a:gd name="connsiteX3906" fmla="*/ 5635859 w 7362098"/>
                              <a:gd name="connsiteY3906" fmla="*/ 3028612 h 4900456"/>
                              <a:gd name="connsiteX3907" fmla="*/ 5634662 w 7362098"/>
                              <a:gd name="connsiteY3907" fmla="*/ 3031406 h 4900456"/>
                              <a:gd name="connsiteX3908" fmla="*/ 5634263 w 7362098"/>
                              <a:gd name="connsiteY3908" fmla="*/ 3031406 h 4900456"/>
                              <a:gd name="connsiteX3909" fmla="*/ 5621488 w 7362098"/>
                              <a:gd name="connsiteY3909" fmla="*/ 3030208 h 4900456"/>
                              <a:gd name="connsiteX3910" fmla="*/ 5592746 w 7362098"/>
                              <a:gd name="connsiteY3910" fmla="*/ 3062545 h 4900456"/>
                              <a:gd name="connsiteX3911" fmla="*/ 5549631 w 7362098"/>
                              <a:gd name="connsiteY3911" fmla="*/ 3065738 h 4900456"/>
                              <a:gd name="connsiteX3912" fmla="*/ 5542845 w 7362098"/>
                              <a:gd name="connsiteY3912" fmla="*/ 3076916 h 4900456"/>
                              <a:gd name="connsiteX3913" fmla="*/ 5542446 w 7362098"/>
                              <a:gd name="connsiteY3913" fmla="*/ 3077315 h 4900456"/>
                              <a:gd name="connsiteX3914" fmla="*/ 5539651 w 7362098"/>
                              <a:gd name="connsiteY3914" fmla="*/ 3076517 h 4900456"/>
                              <a:gd name="connsiteX3915" fmla="*/ 5540050 w 7362098"/>
                              <a:gd name="connsiteY3915" fmla="*/ 3073323 h 4900456"/>
                              <a:gd name="connsiteX3916" fmla="*/ 5542046 w 7362098"/>
                              <a:gd name="connsiteY3916" fmla="*/ 3052564 h 4900456"/>
                              <a:gd name="connsiteX3917" fmla="*/ 5542446 w 7362098"/>
                              <a:gd name="connsiteY3917" fmla="*/ 3049370 h 4900456"/>
                              <a:gd name="connsiteX3918" fmla="*/ 5545639 w 7362098"/>
                              <a:gd name="connsiteY3918" fmla="*/ 3049769 h 4900456"/>
                              <a:gd name="connsiteX3919" fmla="*/ 5550030 w 7362098"/>
                              <a:gd name="connsiteY3919" fmla="*/ 3061347 h 4900456"/>
                              <a:gd name="connsiteX3920" fmla="*/ 5550430 w 7362098"/>
                              <a:gd name="connsiteY3920" fmla="*/ 3061347 h 4900456"/>
                              <a:gd name="connsiteX3921" fmla="*/ 5590750 w 7362098"/>
                              <a:gd name="connsiteY3921" fmla="*/ 3058552 h 4900456"/>
                              <a:gd name="connsiteX3922" fmla="*/ 5617097 w 7362098"/>
                              <a:gd name="connsiteY3922" fmla="*/ 3028212 h 4900456"/>
                              <a:gd name="connsiteX3923" fmla="*/ 5617097 w 7362098"/>
                              <a:gd name="connsiteY3923" fmla="*/ 3027813 h 4900456"/>
                              <a:gd name="connsiteX3924" fmla="*/ 5610710 w 7362098"/>
                              <a:gd name="connsiteY3924" fmla="*/ 3017434 h 4900456"/>
                              <a:gd name="connsiteX3925" fmla="*/ 5612307 w 7362098"/>
                              <a:gd name="connsiteY3925" fmla="*/ 3014640 h 4900456"/>
                              <a:gd name="connsiteX3926" fmla="*/ 6535254 w 7362098"/>
                              <a:gd name="connsiteY3926" fmla="*/ 3011447 h 4900456"/>
                              <a:gd name="connsiteX3927" fmla="*/ 6540044 w 7362098"/>
                              <a:gd name="connsiteY3927" fmla="*/ 3015040 h 4900456"/>
                              <a:gd name="connsiteX3928" fmla="*/ 6543637 w 7362098"/>
                              <a:gd name="connsiteY3928" fmla="*/ 3039391 h 4900456"/>
                              <a:gd name="connsiteX3929" fmla="*/ 6567988 w 7362098"/>
                              <a:gd name="connsiteY3929" fmla="*/ 3035798 h 4900456"/>
                              <a:gd name="connsiteX3930" fmla="*/ 6572779 w 7362098"/>
                              <a:gd name="connsiteY3930" fmla="*/ 3039391 h 4900456"/>
                              <a:gd name="connsiteX3931" fmla="*/ 6569186 w 7362098"/>
                              <a:gd name="connsiteY3931" fmla="*/ 3044181 h 4900456"/>
                              <a:gd name="connsiteX3932" fmla="*/ 6544835 w 7362098"/>
                              <a:gd name="connsiteY3932" fmla="*/ 3047774 h 4900456"/>
                              <a:gd name="connsiteX3933" fmla="*/ 6548428 w 7362098"/>
                              <a:gd name="connsiteY3933" fmla="*/ 3072126 h 4900456"/>
                              <a:gd name="connsiteX3934" fmla="*/ 6544835 w 7362098"/>
                              <a:gd name="connsiteY3934" fmla="*/ 3076916 h 4900456"/>
                              <a:gd name="connsiteX3935" fmla="*/ 6540044 w 7362098"/>
                              <a:gd name="connsiteY3935" fmla="*/ 3073324 h 4900456"/>
                              <a:gd name="connsiteX3936" fmla="*/ 6536452 w 7362098"/>
                              <a:gd name="connsiteY3936" fmla="*/ 3048972 h 4900456"/>
                              <a:gd name="connsiteX3937" fmla="*/ 6512099 w 7362098"/>
                              <a:gd name="connsiteY3937" fmla="*/ 3052564 h 4900456"/>
                              <a:gd name="connsiteX3938" fmla="*/ 6507309 w 7362098"/>
                              <a:gd name="connsiteY3938" fmla="*/ 3048972 h 4900456"/>
                              <a:gd name="connsiteX3939" fmla="*/ 6510902 w 7362098"/>
                              <a:gd name="connsiteY3939" fmla="*/ 3044181 h 4900456"/>
                              <a:gd name="connsiteX3940" fmla="*/ 6535254 w 7362098"/>
                              <a:gd name="connsiteY3940" fmla="*/ 3040588 h 4900456"/>
                              <a:gd name="connsiteX3941" fmla="*/ 6531661 w 7362098"/>
                              <a:gd name="connsiteY3941" fmla="*/ 3016237 h 4900456"/>
                              <a:gd name="connsiteX3942" fmla="*/ 6535254 w 7362098"/>
                              <a:gd name="connsiteY3942" fmla="*/ 3011447 h 4900456"/>
                              <a:gd name="connsiteX3943" fmla="*/ 2427541 w 7362098"/>
                              <a:gd name="connsiteY3943" fmla="*/ 3011446 h 4900456"/>
                              <a:gd name="connsiteX3944" fmla="*/ 2441916 w 7362098"/>
                              <a:gd name="connsiteY3944" fmla="*/ 3022225 h 4900456"/>
                              <a:gd name="connsiteX3945" fmla="*/ 2442317 w 7362098"/>
                              <a:gd name="connsiteY3945" fmla="*/ 3025020 h 4900456"/>
                              <a:gd name="connsiteX3946" fmla="*/ 2440718 w 7362098"/>
                              <a:gd name="connsiteY3946" fmla="*/ 3025818 h 4900456"/>
                              <a:gd name="connsiteX3947" fmla="*/ 2439121 w 7362098"/>
                              <a:gd name="connsiteY3947" fmla="*/ 3025419 h 4900456"/>
                              <a:gd name="connsiteX3948" fmla="*/ 2425145 w 7362098"/>
                              <a:gd name="connsiteY3948" fmla="*/ 3014640 h 4900456"/>
                              <a:gd name="connsiteX3949" fmla="*/ 2424746 w 7362098"/>
                              <a:gd name="connsiteY3949" fmla="*/ 3011845 h 4900456"/>
                              <a:gd name="connsiteX3950" fmla="*/ 2427541 w 7362098"/>
                              <a:gd name="connsiteY3950" fmla="*/ 3011446 h 4900456"/>
                              <a:gd name="connsiteX3951" fmla="*/ 2373256 w 7362098"/>
                              <a:gd name="connsiteY3951" fmla="*/ 3007455 h 4900456"/>
                              <a:gd name="connsiteX3952" fmla="*/ 2376052 w 7362098"/>
                              <a:gd name="connsiteY3952" fmla="*/ 3008253 h 4900456"/>
                              <a:gd name="connsiteX3953" fmla="*/ 2375254 w 7362098"/>
                              <a:gd name="connsiteY3953" fmla="*/ 3011047 h 4900456"/>
                              <a:gd name="connsiteX3954" fmla="*/ 2360080 w 7362098"/>
                              <a:gd name="connsiteY3954" fmla="*/ 3019831 h 4900456"/>
                              <a:gd name="connsiteX3955" fmla="*/ 2359281 w 7362098"/>
                              <a:gd name="connsiteY3955" fmla="*/ 3020230 h 4900456"/>
                              <a:gd name="connsiteX3956" fmla="*/ 2357284 w 7362098"/>
                              <a:gd name="connsiteY3956" fmla="*/ 3019032 h 4900456"/>
                              <a:gd name="connsiteX3957" fmla="*/ 2358084 w 7362098"/>
                              <a:gd name="connsiteY3957" fmla="*/ 3016238 h 4900456"/>
                              <a:gd name="connsiteX3958" fmla="*/ 2432332 w 7362098"/>
                              <a:gd name="connsiteY3958" fmla="*/ 3000269 h 4900456"/>
                              <a:gd name="connsiteX3959" fmla="*/ 2449103 w 7362098"/>
                              <a:gd name="connsiteY3959" fmla="*/ 3005060 h 4900456"/>
                              <a:gd name="connsiteX3960" fmla="*/ 2450303 w 7362098"/>
                              <a:gd name="connsiteY3960" fmla="*/ 3007854 h 4900456"/>
                              <a:gd name="connsiteX3961" fmla="*/ 2448704 w 7362098"/>
                              <a:gd name="connsiteY3961" fmla="*/ 3009451 h 4900456"/>
                              <a:gd name="connsiteX3962" fmla="*/ 2447907 w 7362098"/>
                              <a:gd name="connsiteY3962" fmla="*/ 3009451 h 4900456"/>
                              <a:gd name="connsiteX3963" fmla="*/ 2431135 w 7362098"/>
                              <a:gd name="connsiteY3963" fmla="*/ 3004660 h 4900456"/>
                              <a:gd name="connsiteX3964" fmla="*/ 2429537 w 7362098"/>
                              <a:gd name="connsiteY3964" fmla="*/ 3001865 h 4900456"/>
                              <a:gd name="connsiteX3965" fmla="*/ 2432332 w 7362098"/>
                              <a:gd name="connsiteY3965" fmla="*/ 3000269 h 4900456"/>
                              <a:gd name="connsiteX3966" fmla="*/ 2370462 w 7362098"/>
                              <a:gd name="connsiteY3966" fmla="*/ 2995878 h 4900456"/>
                              <a:gd name="connsiteX3967" fmla="*/ 2372858 w 7362098"/>
                              <a:gd name="connsiteY3967" fmla="*/ 2997874 h 4900456"/>
                              <a:gd name="connsiteX3968" fmla="*/ 2370861 w 7362098"/>
                              <a:gd name="connsiteY3968" fmla="*/ 3000269 h 4900456"/>
                              <a:gd name="connsiteX3969" fmla="*/ 2353291 w 7362098"/>
                              <a:gd name="connsiteY3969" fmla="*/ 3002665 h 4900456"/>
                              <a:gd name="connsiteX3970" fmla="*/ 2350899 w 7362098"/>
                              <a:gd name="connsiteY3970" fmla="*/ 3000669 h 4900456"/>
                              <a:gd name="connsiteX3971" fmla="*/ 2352894 w 7362098"/>
                              <a:gd name="connsiteY3971" fmla="*/ 2998273 h 4900456"/>
                              <a:gd name="connsiteX3972" fmla="*/ 2449504 w 7362098"/>
                              <a:gd name="connsiteY3972" fmla="*/ 2985898 h 4900456"/>
                              <a:gd name="connsiteX3973" fmla="*/ 2451900 w 7362098"/>
                              <a:gd name="connsiteY3973" fmla="*/ 2987893 h 4900456"/>
                              <a:gd name="connsiteX3974" fmla="*/ 2449903 w 7362098"/>
                              <a:gd name="connsiteY3974" fmla="*/ 2990289 h 4900456"/>
                              <a:gd name="connsiteX3975" fmla="*/ 2432332 w 7362098"/>
                              <a:gd name="connsiteY3975" fmla="*/ 2992685 h 4900456"/>
                              <a:gd name="connsiteX3976" fmla="*/ 2429937 w 7362098"/>
                              <a:gd name="connsiteY3976" fmla="*/ 2990689 h 4900456"/>
                              <a:gd name="connsiteX3977" fmla="*/ 2431933 w 7362098"/>
                              <a:gd name="connsiteY3977" fmla="*/ 2988293 h 4900456"/>
                              <a:gd name="connsiteX3978" fmla="*/ 1077644 w 7362098"/>
                              <a:gd name="connsiteY3978" fmla="*/ 2984800 h 4900456"/>
                              <a:gd name="connsiteX3979" fmla="*/ 1087026 w 7362098"/>
                              <a:gd name="connsiteY3979" fmla="*/ 2985898 h 4900456"/>
                              <a:gd name="connsiteX3980" fmla="*/ 1094211 w 7362098"/>
                              <a:gd name="connsiteY3980" fmla="*/ 2997874 h 4900456"/>
                              <a:gd name="connsiteX3981" fmla="*/ 1097804 w 7362098"/>
                              <a:gd name="connsiteY3981" fmla="*/ 3002664 h 4900456"/>
                              <a:gd name="connsiteX3982" fmla="*/ 1103792 w 7362098"/>
                              <a:gd name="connsiteY3982" fmla="*/ 3002664 h 4900456"/>
                              <a:gd name="connsiteX3983" fmla="*/ 1104191 w 7362098"/>
                              <a:gd name="connsiteY3983" fmla="*/ 3002664 h 4900456"/>
                              <a:gd name="connsiteX3984" fmla="*/ 1104590 w 7362098"/>
                              <a:gd name="connsiteY3984" fmla="*/ 3002265 h 4900456"/>
                              <a:gd name="connsiteX3985" fmla="*/ 1117764 w 7362098"/>
                              <a:gd name="connsiteY3985" fmla="*/ 3001866 h 4900456"/>
                              <a:gd name="connsiteX3986" fmla="*/ 1124951 w 7362098"/>
                              <a:gd name="connsiteY3986" fmla="*/ 3013442 h 4900456"/>
                              <a:gd name="connsiteX3987" fmla="*/ 1124951 w 7362098"/>
                              <a:gd name="connsiteY3987" fmla="*/ 3013842 h 4900456"/>
                              <a:gd name="connsiteX3988" fmla="*/ 1128543 w 7362098"/>
                              <a:gd name="connsiteY3988" fmla="*/ 3018632 h 4900456"/>
                              <a:gd name="connsiteX3989" fmla="*/ 1134931 w 7362098"/>
                              <a:gd name="connsiteY3989" fmla="*/ 3018632 h 4900456"/>
                              <a:gd name="connsiteX3990" fmla="*/ 1135330 w 7362098"/>
                              <a:gd name="connsiteY3990" fmla="*/ 3018632 h 4900456"/>
                              <a:gd name="connsiteX3991" fmla="*/ 1149303 w 7362098"/>
                              <a:gd name="connsiteY3991" fmla="*/ 3017834 h 4900456"/>
                              <a:gd name="connsiteX3992" fmla="*/ 1156488 w 7362098"/>
                              <a:gd name="connsiteY3992" fmla="*/ 3029811 h 4900456"/>
                              <a:gd name="connsiteX3993" fmla="*/ 1160081 w 7362098"/>
                              <a:gd name="connsiteY3993" fmla="*/ 3034601 h 4900456"/>
                              <a:gd name="connsiteX3994" fmla="*/ 1163275 w 7362098"/>
                              <a:gd name="connsiteY3994" fmla="*/ 3035399 h 4900456"/>
                              <a:gd name="connsiteX3995" fmla="*/ 1167666 w 7362098"/>
                              <a:gd name="connsiteY3995" fmla="*/ 3035799 h 4900456"/>
                              <a:gd name="connsiteX3996" fmla="*/ 1171260 w 7362098"/>
                              <a:gd name="connsiteY3996" fmla="*/ 3039791 h 4900456"/>
                              <a:gd name="connsiteX3997" fmla="*/ 1165670 w 7362098"/>
                              <a:gd name="connsiteY3997" fmla="*/ 3043783 h 4900456"/>
                              <a:gd name="connsiteX3998" fmla="*/ 1159682 w 7362098"/>
                              <a:gd name="connsiteY3998" fmla="*/ 3043383 h 4900456"/>
                              <a:gd name="connsiteX3999" fmla="*/ 1154891 w 7362098"/>
                              <a:gd name="connsiteY3999" fmla="*/ 3041787 h 4900456"/>
                              <a:gd name="connsiteX4000" fmla="*/ 1147706 w 7362098"/>
                              <a:gd name="connsiteY4000" fmla="*/ 3029811 h 4900456"/>
                              <a:gd name="connsiteX4001" fmla="*/ 1144512 w 7362098"/>
                              <a:gd name="connsiteY4001" fmla="*/ 3025019 h 4900456"/>
                              <a:gd name="connsiteX4002" fmla="*/ 1137725 w 7362098"/>
                              <a:gd name="connsiteY4002" fmla="*/ 3025418 h 4900456"/>
                              <a:gd name="connsiteX4003" fmla="*/ 1124152 w 7362098"/>
                              <a:gd name="connsiteY4003" fmla="*/ 3025818 h 4900456"/>
                              <a:gd name="connsiteX4004" fmla="*/ 1116967 w 7362098"/>
                              <a:gd name="connsiteY4004" fmla="*/ 3014241 h 4900456"/>
                              <a:gd name="connsiteX4005" fmla="*/ 1113374 w 7362098"/>
                              <a:gd name="connsiteY4005" fmla="*/ 3009051 h 4900456"/>
                              <a:gd name="connsiteX4006" fmla="*/ 1107385 w 7362098"/>
                              <a:gd name="connsiteY4006" fmla="*/ 3009051 h 4900456"/>
                              <a:gd name="connsiteX4007" fmla="*/ 1106986 w 7362098"/>
                              <a:gd name="connsiteY4007" fmla="*/ 3009051 h 4900456"/>
                              <a:gd name="connsiteX4008" fmla="*/ 1093413 w 7362098"/>
                              <a:gd name="connsiteY4008" fmla="*/ 3009451 h 4900456"/>
                              <a:gd name="connsiteX4009" fmla="*/ 1086227 w 7362098"/>
                              <a:gd name="connsiteY4009" fmla="*/ 2997475 h 4900456"/>
                              <a:gd name="connsiteX4010" fmla="*/ 1083034 w 7362098"/>
                              <a:gd name="connsiteY4010" fmla="*/ 2992684 h 4900456"/>
                              <a:gd name="connsiteX4011" fmla="*/ 1076246 w 7362098"/>
                              <a:gd name="connsiteY4011" fmla="*/ 2993083 h 4900456"/>
                              <a:gd name="connsiteX4012" fmla="*/ 1062674 w 7362098"/>
                              <a:gd name="connsiteY4012" fmla="*/ 2993483 h 4900456"/>
                              <a:gd name="connsiteX4013" fmla="*/ 1060278 w 7362098"/>
                              <a:gd name="connsiteY4013" fmla="*/ 2991886 h 4900456"/>
                              <a:gd name="connsiteX4014" fmla="*/ 1058682 w 7362098"/>
                              <a:gd name="connsiteY4014" fmla="*/ 2986696 h 4900456"/>
                              <a:gd name="connsiteX4015" fmla="*/ 1063871 w 7362098"/>
                              <a:gd name="connsiteY4015" fmla="*/ 2985099 h 4900456"/>
                              <a:gd name="connsiteX4016" fmla="*/ 1066266 w 7362098"/>
                              <a:gd name="connsiteY4016" fmla="*/ 2986696 h 4900456"/>
                              <a:gd name="connsiteX4017" fmla="*/ 1072653 w 7362098"/>
                              <a:gd name="connsiteY4017" fmla="*/ 2986696 h 4900456"/>
                              <a:gd name="connsiteX4018" fmla="*/ 1073053 w 7362098"/>
                              <a:gd name="connsiteY4018" fmla="*/ 2986696 h 4900456"/>
                              <a:gd name="connsiteX4019" fmla="*/ 1077644 w 7362098"/>
                              <a:gd name="connsiteY4019" fmla="*/ 2984800 h 4900456"/>
                              <a:gd name="connsiteX4020" fmla="*/ 2354889 w 7362098"/>
                              <a:gd name="connsiteY4020" fmla="*/ 2978712 h 4900456"/>
                              <a:gd name="connsiteX4021" fmla="*/ 2371658 w 7362098"/>
                              <a:gd name="connsiteY4021" fmla="*/ 2983503 h 4900456"/>
                              <a:gd name="connsiteX4022" fmla="*/ 2373256 w 7362098"/>
                              <a:gd name="connsiteY4022" fmla="*/ 2986297 h 4900456"/>
                              <a:gd name="connsiteX4023" fmla="*/ 2371658 w 7362098"/>
                              <a:gd name="connsiteY4023" fmla="*/ 2987894 h 4900456"/>
                              <a:gd name="connsiteX4024" fmla="*/ 2370859 w 7362098"/>
                              <a:gd name="connsiteY4024" fmla="*/ 2987894 h 4900456"/>
                              <a:gd name="connsiteX4025" fmla="*/ 2354090 w 7362098"/>
                              <a:gd name="connsiteY4025" fmla="*/ 2983103 h 4900456"/>
                              <a:gd name="connsiteX4026" fmla="*/ 2352094 w 7362098"/>
                              <a:gd name="connsiteY4026" fmla="*/ 2980308 h 4900456"/>
                              <a:gd name="connsiteX4027" fmla="*/ 2354889 w 7362098"/>
                              <a:gd name="connsiteY4027" fmla="*/ 2978712 h 4900456"/>
                              <a:gd name="connsiteX4028" fmla="*/ 2442713 w 7362098"/>
                              <a:gd name="connsiteY4028" fmla="*/ 2968332 h 4900456"/>
                              <a:gd name="connsiteX4029" fmla="*/ 2445511 w 7362098"/>
                              <a:gd name="connsiteY4029" fmla="*/ 2969131 h 4900456"/>
                              <a:gd name="connsiteX4030" fmla="*/ 2444711 w 7362098"/>
                              <a:gd name="connsiteY4030" fmla="*/ 2971925 h 4900456"/>
                              <a:gd name="connsiteX4031" fmla="*/ 2429537 w 7362098"/>
                              <a:gd name="connsiteY4031" fmla="*/ 2980709 h 4900456"/>
                              <a:gd name="connsiteX4032" fmla="*/ 2428737 w 7362098"/>
                              <a:gd name="connsiteY4032" fmla="*/ 2981108 h 4900456"/>
                              <a:gd name="connsiteX4033" fmla="*/ 2426741 w 7362098"/>
                              <a:gd name="connsiteY4033" fmla="*/ 2979910 h 4900456"/>
                              <a:gd name="connsiteX4034" fmla="*/ 2427541 w 7362098"/>
                              <a:gd name="connsiteY4034" fmla="*/ 2977116 h 4900456"/>
                              <a:gd name="connsiteX4035" fmla="*/ 2364468 w 7362098"/>
                              <a:gd name="connsiteY4035" fmla="*/ 2962744 h 4900456"/>
                              <a:gd name="connsiteX4036" fmla="*/ 2378448 w 7362098"/>
                              <a:gd name="connsiteY4036" fmla="*/ 2973523 h 4900456"/>
                              <a:gd name="connsiteX4037" fmla="*/ 2378846 w 7362098"/>
                              <a:gd name="connsiteY4037" fmla="*/ 2976318 h 4900456"/>
                              <a:gd name="connsiteX4038" fmla="*/ 2377250 w 7362098"/>
                              <a:gd name="connsiteY4038" fmla="*/ 2977116 h 4900456"/>
                              <a:gd name="connsiteX4039" fmla="*/ 2375654 w 7362098"/>
                              <a:gd name="connsiteY4039" fmla="*/ 2976717 h 4900456"/>
                              <a:gd name="connsiteX4040" fmla="*/ 2362076 w 7362098"/>
                              <a:gd name="connsiteY4040" fmla="*/ 2965938 h 4900456"/>
                              <a:gd name="connsiteX4041" fmla="*/ 2361679 w 7362098"/>
                              <a:gd name="connsiteY4041" fmla="*/ 2963143 h 4900456"/>
                              <a:gd name="connsiteX4042" fmla="*/ 2364468 w 7362098"/>
                              <a:gd name="connsiteY4042" fmla="*/ 2962744 h 4900456"/>
                              <a:gd name="connsiteX4043" fmla="*/ 2432733 w 7362098"/>
                              <a:gd name="connsiteY4043" fmla="*/ 2953962 h 4900456"/>
                              <a:gd name="connsiteX4044" fmla="*/ 2433133 w 7362098"/>
                              <a:gd name="connsiteY4044" fmla="*/ 2956756 h 4900456"/>
                              <a:gd name="connsiteX4045" fmla="*/ 2422350 w 7362098"/>
                              <a:gd name="connsiteY4045" fmla="*/ 2970729 h 4900456"/>
                              <a:gd name="connsiteX4046" fmla="*/ 2420753 w 7362098"/>
                              <a:gd name="connsiteY4046" fmla="*/ 2971528 h 4900456"/>
                              <a:gd name="connsiteX4047" fmla="*/ 2419156 w 7362098"/>
                              <a:gd name="connsiteY4047" fmla="*/ 2971128 h 4900456"/>
                              <a:gd name="connsiteX4048" fmla="*/ 2419156 w 7362098"/>
                              <a:gd name="connsiteY4048" fmla="*/ 2968334 h 4900456"/>
                              <a:gd name="connsiteX4049" fmla="*/ 2429938 w 7362098"/>
                              <a:gd name="connsiteY4049" fmla="*/ 2954361 h 4900456"/>
                              <a:gd name="connsiteX4050" fmla="*/ 2432733 w 7362098"/>
                              <a:gd name="connsiteY4050" fmla="*/ 2953962 h 4900456"/>
                              <a:gd name="connsiteX4051" fmla="*/ 2376451 w 7362098"/>
                              <a:gd name="connsiteY4051" fmla="*/ 2949969 h 4900456"/>
                              <a:gd name="connsiteX4052" fmla="*/ 2379244 w 7362098"/>
                              <a:gd name="connsiteY4052" fmla="*/ 2950768 h 4900456"/>
                              <a:gd name="connsiteX4053" fmla="*/ 2388026 w 7362098"/>
                              <a:gd name="connsiteY4053" fmla="*/ 2965938 h 4900456"/>
                              <a:gd name="connsiteX4054" fmla="*/ 2387226 w 7362098"/>
                              <a:gd name="connsiteY4054" fmla="*/ 2968733 h 4900456"/>
                              <a:gd name="connsiteX4055" fmla="*/ 2386428 w 7362098"/>
                              <a:gd name="connsiteY4055" fmla="*/ 2969132 h 4900456"/>
                              <a:gd name="connsiteX4056" fmla="*/ 2384431 w 7362098"/>
                              <a:gd name="connsiteY4056" fmla="*/ 2967934 h 4900456"/>
                              <a:gd name="connsiteX4057" fmla="*/ 2375651 w 7362098"/>
                              <a:gd name="connsiteY4057" fmla="*/ 2952764 h 4900456"/>
                              <a:gd name="connsiteX4058" fmla="*/ 2376451 w 7362098"/>
                              <a:gd name="connsiteY4058" fmla="*/ 2949969 h 4900456"/>
                              <a:gd name="connsiteX4059" fmla="*/ 2414766 w 7362098"/>
                              <a:gd name="connsiteY4059" fmla="*/ 2945180 h 4900456"/>
                              <a:gd name="connsiteX4060" fmla="*/ 2416360 w 7362098"/>
                              <a:gd name="connsiteY4060" fmla="*/ 2947974 h 4900456"/>
                              <a:gd name="connsiteX4061" fmla="*/ 2411572 w 7362098"/>
                              <a:gd name="connsiteY4061" fmla="*/ 2964741 h 4900456"/>
                              <a:gd name="connsiteX4062" fmla="*/ 2409973 w 7362098"/>
                              <a:gd name="connsiteY4062" fmla="*/ 2966338 h 4900456"/>
                              <a:gd name="connsiteX4063" fmla="*/ 2409181 w 7362098"/>
                              <a:gd name="connsiteY4063" fmla="*/ 2966338 h 4900456"/>
                              <a:gd name="connsiteX4064" fmla="*/ 2407179 w 7362098"/>
                              <a:gd name="connsiteY4064" fmla="*/ 2963544 h 4900456"/>
                              <a:gd name="connsiteX4065" fmla="*/ 2411968 w 7362098"/>
                              <a:gd name="connsiteY4065" fmla="*/ 2946776 h 4900456"/>
                              <a:gd name="connsiteX4066" fmla="*/ 2414766 w 7362098"/>
                              <a:gd name="connsiteY4066" fmla="*/ 2945180 h 4900456"/>
                              <a:gd name="connsiteX4067" fmla="*/ 2394812 w 7362098"/>
                              <a:gd name="connsiteY4067" fmla="*/ 2943583 h 4900456"/>
                              <a:gd name="connsiteX4068" fmla="*/ 2397203 w 7362098"/>
                              <a:gd name="connsiteY4068" fmla="*/ 2945579 h 4900456"/>
                              <a:gd name="connsiteX4069" fmla="*/ 2399602 w 7362098"/>
                              <a:gd name="connsiteY4069" fmla="*/ 2963144 h 4900456"/>
                              <a:gd name="connsiteX4070" fmla="*/ 2397598 w 7362098"/>
                              <a:gd name="connsiteY4070" fmla="*/ 2965540 h 4900456"/>
                              <a:gd name="connsiteX4071" fmla="*/ 2395207 w 7362098"/>
                              <a:gd name="connsiteY4071" fmla="*/ 2963544 h 4900456"/>
                              <a:gd name="connsiteX4072" fmla="*/ 2392814 w 7362098"/>
                              <a:gd name="connsiteY4072" fmla="*/ 2945978 h 4900456"/>
                              <a:gd name="connsiteX4073" fmla="*/ 2394812 w 7362098"/>
                              <a:gd name="connsiteY4073" fmla="*/ 2943583 h 4900456"/>
                              <a:gd name="connsiteX4074" fmla="*/ 1439575 w 7362098"/>
                              <a:gd name="connsiteY4074" fmla="*/ 2918583 h 4900456"/>
                              <a:gd name="connsiteX4075" fmla="*/ 1458684 w 7362098"/>
                              <a:gd name="connsiteY4075" fmla="*/ 2932804 h 4900456"/>
                              <a:gd name="connsiteX4076" fmla="*/ 1453096 w 7362098"/>
                              <a:gd name="connsiteY4076" fmla="*/ 2936397 h 4900456"/>
                              <a:gd name="connsiteX4077" fmla="*/ 1418765 w 7362098"/>
                              <a:gd name="connsiteY4077" fmla="*/ 2928413 h 4900456"/>
                              <a:gd name="connsiteX4078" fmla="*/ 1411578 w 7362098"/>
                              <a:gd name="connsiteY4078" fmla="*/ 2962346 h 4900456"/>
                              <a:gd name="connsiteX4079" fmla="*/ 1405988 w 7362098"/>
                              <a:gd name="connsiteY4079" fmla="*/ 2965939 h 4900456"/>
                              <a:gd name="connsiteX4080" fmla="*/ 1405190 w 7362098"/>
                              <a:gd name="connsiteY4080" fmla="*/ 2964741 h 4900456"/>
                              <a:gd name="connsiteX4081" fmla="*/ 1415969 w 7362098"/>
                              <a:gd name="connsiteY4081" fmla="*/ 2922026 h 4900456"/>
                              <a:gd name="connsiteX4082" fmla="*/ 1439575 w 7362098"/>
                              <a:gd name="connsiteY4082" fmla="*/ 2918583 h 4900456"/>
                              <a:gd name="connsiteX4083" fmla="*/ 6182761 w 7362098"/>
                              <a:gd name="connsiteY4083" fmla="*/ 2889292 h 4900456"/>
                              <a:gd name="connsiteX4084" fmla="*/ 6185156 w 7362098"/>
                              <a:gd name="connsiteY4084" fmla="*/ 2891288 h 4900456"/>
                              <a:gd name="connsiteX4085" fmla="*/ 6187551 w 7362098"/>
                              <a:gd name="connsiteY4085" fmla="*/ 2908854 h 4900456"/>
                              <a:gd name="connsiteX4086" fmla="*/ 6185555 w 7362098"/>
                              <a:gd name="connsiteY4086" fmla="*/ 2911249 h 4900456"/>
                              <a:gd name="connsiteX4087" fmla="*/ 6183160 w 7362098"/>
                              <a:gd name="connsiteY4087" fmla="*/ 2909253 h 4900456"/>
                              <a:gd name="connsiteX4088" fmla="*/ 6180764 w 7362098"/>
                              <a:gd name="connsiteY4088" fmla="*/ 2891687 h 4900456"/>
                              <a:gd name="connsiteX4089" fmla="*/ 6182761 w 7362098"/>
                              <a:gd name="connsiteY4089" fmla="*/ 2889292 h 4900456"/>
                              <a:gd name="connsiteX4090" fmla="*/ 6171184 w 7362098"/>
                              <a:gd name="connsiteY4090" fmla="*/ 2888494 h 4900456"/>
                              <a:gd name="connsiteX4091" fmla="*/ 6172383 w 7362098"/>
                              <a:gd name="connsiteY4091" fmla="*/ 2891288 h 4900456"/>
                              <a:gd name="connsiteX4092" fmla="*/ 6167592 w 7362098"/>
                              <a:gd name="connsiteY4092" fmla="*/ 2908055 h 4900456"/>
                              <a:gd name="connsiteX4093" fmla="*/ 6165995 w 7362098"/>
                              <a:gd name="connsiteY4093" fmla="*/ 2909652 h 4900456"/>
                              <a:gd name="connsiteX4094" fmla="*/ 6165197 w 7362098"/>
                              <a:gd name="connsiteY4094" fmla="*/ 2909652 h 4900456"/>
                              <a:gd name="connsiteX4095" fmla="*/ 6163599 w 7362098"/>
                              <a:gd name="connsiteY4095" fmla="*/ 2906858 h 4900456"/>
                              <a:gd name="connsiteX4096" fmla="*/ 6168390 w 7362098"/>
                              <a:gd name="connsiteY4096" fmla="*/ 2890090 h 4900456"/>
                              <a:gd name="connsiteX4097" fmla="*/ 6171184 w 7362098"/>
                              <a:gd name="connsiteY4097" fmla="*/ 2888494 h 4900456"/>
                              <a:gd name="connsiteX4098" fmla="*/ 6193539 w 7362098"/>
                              <a:gd name="connsiteY4098" fmla="*/ 2886098 h 4900456"/>
                              <a:gd name="connsiteX4099" fmla="*/ 6196334 w 7362098"/>
                              <a:gd name="connsiteY4099" fmla="*/ 2886897 h 4900456"/>
                              <a:gd name="connsiteX4100" fmla="*/ 6205117 w 7362098"/>
                              <a:gd name="connsiteY4100" fmla="*/ 2902067 h 4900456"/>
                              <a:gd name="connsiteX4101" fmla="*/ 6204318 w 7362098"/>
                              <a:gd name="connsiteY4101" fmla="*/ 2904862 h 4900456"/>
                              <a:gd name="connsiteX4102" fmla="*/ 6203520 w 7362098"/>
                              <a:gd name="connsiteY4102" fmla="*/ 2905261 h 4900456"/>
                              <a:gd name="connsiteX4103" fmla="*/ 6201524 w 7362098"/>
                              <a:gd name="connsiteY4103" fmla="*/ 2904063 h 4900456"/>
                              <a:gd name="connsiteX4104" fmla="*/ 6192740 w 7362098"/>
                              <a:gd name="connsiteY4104" fmla="*/ 2888893 h 4900456"/>
                              <a:gd name="connsiteX4105" fmla="*/ 6193539 w 7362098"/>
                              <a:gd name="connsiteY4105" fmla="*/ 2886098 h 4900456"/>
                              <a:gd name="connsiteX4106" fmla="*/ 6161205 w 7362098"/>
                              <a:gd name="connsiteY4106" fmla="*/ 2883703 h 4900456"/>
                              <a:gd name="connsiteX4107" fmla="*/ 6162003 w 7362098"/>
                              <a:gd name="connsiteY4107" fmla="*/ 2886497 h 4900456"/>
                              <a:gd name="connsiteX4108" fmla="*/ 6151225 w 7362098"/>
                              <a:gd name="connsiteY4108" fmla="*/ 2900470 h 4900456"/>
                              <a:gd name="connsiteX4109" fmla="*/ 6149627 w 7362098"/>
                              <a:gd name="connsiteY4109" fmla="*/ 2901269 h 4900456"/>
                              <a:gd name="connsiteX4110" fmla="*/ 6148030 w 7362098"/>
                              <a:gd name="connsiteY4110" fmla="*/ 2900870 h 4900456"/>
                              <a:gd name="connsiteX4111" fmla="*/ 6147631 w 7362098"/>
                              <a:gd name="connsiteY4111" fmla="*/ 2898075 h 4900456"/>
                              <a:gd name="connsiteX4112" fmla="*/ 6158410 w 7362098"/>
                              <a:gd name="connsiteY4112" fmla="*/ 2884102 h 4900456"/>
                              <a:gd name="connsiteX4113" fmla="*/ 6161205 w 7362098"/>
                              <a:gd name="connsiteY4113" fmla="*/ 2883703 h 4900456"/>
                              <a:gd name="connsiteX4114" fmla="*/ 4838458 w 7362098"/>
                              <a:gd name="connsiteY4114" fmla="*/ 2883404 h 4900456"/>
                              <a:gd name="connsiteX4115" fmla="*/ 4847840 w 7362098"/>
                              <a:gd name="connsiteY4115" fmla="*/ 2884502 h 4900456"/>
                              <a:gd name="connsiteX4116" fmla="*/ 4855025 w 7362098"/>
                              <a:gd name="connsiteY4116" fmla="*/ 2896477 h 4900456"/>
                              <a:gd name="connsiteX4117" fmla="*/ 4858618 w 7362098"/>
                              <a:gd name="connsiteY4117" fmla="*/ 2901268 h 4900456"/>
                              <a:gd name="connsiteX4118" fmla="*/ 4864606 w 7362098"/>
                              <a:gd name="connsiteY4118" fmla="*/ 2901268 h 4900456"/>
                              <a:gd name="connsiteX4119" fmla="*/ 4865005 w 7362098"/>
                              <a:gd name="connsiteY4119" fmla="*/ 2901268 h 4900456"/>
                              <a:gd name="connsiteX4120" fmla="*/ 4865404 w 7362098"/>
                              <a:gd name="connsiteY4120" fmla="*/ 2900869 h 4900456"/>
                              <a:gd name="connsiteX4121" fmla="*/ 4878578 w 7362098"/>
                              <a:gd name="connsiteY4121" fmla="*/ 2900469 h 4900456"/>
                              <a:gd name="connsiteX4122" fmla="*/ 4885764 w 7362098"/>
                              <a:gd name="connsiteY4122" fmla="*/ 2912046 h 4900456"/>
                              <a:gd name="connsiteX4123" fmla="*/ 4885764 w 7362098"/>
                              <a:gd name="connsiteY4123" fmla="*/ 2912445 h 4900456"/>
                              <a:gd name="connsiteX4124" fmla="*/ 4889356 w 7362098"/>
                              <a:gd name="connsiteY4124" fmla="*/ 2917236 h 4900456"/>
                              <a:gd name="connsiteX4125" fmla="*/ 4895744 w 7362098"/>
                              <a:gd name="connsiteY4125" fmla="*/ 2917236 h 4900456"/>
                              <a:gd name="connsiteX4126" fmla="*/ 4896143 w 7362098"/>
                              <a:gd name="connsiteY4126" fmla="*/ 2917236 h 4900456"/>
                              <a:gd name="connsiteX4127" fmla="*/ 4910116 w 7362098"/>
                              <a:gd name="connsiteY4127" fmla="*/ 2916437 h 4900456"/>
                              <a:gd name="connsiteX4128" fmla="*/ 4917301 w 7362098"/>
                              <a:gd name="connsiteY4128" fmla="*/ 2928414 h 4900456"/>
                              <a:gd name="connsiteX4129" fmla="*/ 4920894 w 7362098"/>
                              <a:gd name="connsiteY4129" fmla="*/ 2933205 h 4900456"/>
                              <a:gd name="connsiteX4130" fmla="*/ 4924088 w 7362098"/>
                              <a:gd name="connsiteY4130" fmla="*/ 2934003 h 4900456"/>
                              <a:gd name="connsiteX4131" fmla="*/ 4928479 w 7362098"/>
                              <a:gd name="connsiteY4131" fmla="*/ 2934402 h 4900456"/>
                              <a:gd name="connsiteX4132" fmla="*/ 4932072 w 7362098"/>
                              <a:gd name="connsiteY4132" fmla="*/ 2938394 h 4900456"/>
                              <a:gd name="connsiteX4133" fmla="*/ 4926483 w 7362098"/>
                              <a:gd name="connsiteY4133" fmla="*/ 2942386 h 4900456"/>
                              <a:gd name="connsiteX4134" fmla="*/ 4920495 w 7362098"/>
                              <a:gd name="connsiteY4134" fmla="*/ 2941987 h 4900456"/>
                              <a:gd name="connsiteX4135" fmla="*/ 4915705 w 7362098"/>
                              <a:gd name="connsiteY4135" fmla="*/ 2940390 h 4900456"/>
                              <a:gd name="connsiteX4136" fmla="*/ 4908519 w 7362098"/>
                              <a:gd name="connsiteY4136" fmla="*/ 2928414 h 4900456"/>
                              <a:gd name="connsiteX4137" fmla="*/ 4905325 w 7362098"/>
                              <a:gd name="connsiteY4137" fmla="*/ 2923623 h 4900456"/>
                              <a:gd name="connsiteX4138" fmla="*/ 4898538 w 7362098"/>
                              <a:gd name="connsiteY4138" fmla="*/ 2924022 h 4900456"/>
                              <a:gd name="connsiteX4139" fmla="*/ 4884965 w 7362098"/>
                              <a:gd name="connsiteY4139" fmla="*/ 2924421 h 4900456"/>
                              <a:gd name="connsiteX4140" fmla="*/ 4877780 w 7362098"/>
                              <a:gd name="connsiteY4140" fmla="*/ 2912845 h 4900456"/>
                              <a:gd name="connsiteX4141" fmla="*/ 4874187 w 7362098"/>
                              <a:gd name="connsiteY4141" fmla="*/ 2907655 h 4900456"/>
                              <a:gd name="connsiteX4142" fmla="*/ 4868199 w 7362098"/>
                              <a:gd name="connsiteY4142" fmla="*/ 2907655 h 4900456"/>
                              <a:gd name="connsiteX4143" fmla="*/ 4867800 w 7362098"/>
                              <a:gd name="connsiteY4143" fmla="*/ 2907655 h 4900456"/>
                              <a:gd name="connsiteX4144" fmla="*/ 4854227 w 7362098"/>
                              <a:gd name="connsiteY4144" fmla="*/ 2908054 h 4900456"/>
                              <a:gd name="connsiteX4145" fmla="*/ 4847041 w 7362098"/>
                              <a:gd name="connsiteY4145" fmla="*/ 2896078 h 4900456"/>
                              <a:gd name="connsiteX4146" fmla="*/ 4843848 w 7362098"/>
                              <a:gd name="connsiteY4146" fmla="*/ 2891288 h 4900456"/>
                              <a:gd name="connsiteX4147" fmla="*/ 4837061 w 7362098"/>
                              <a:gd name="connsiteY4147" fmla="*/ 2891687 h 4900456"/>
                              <a:gd name="connsiteX4148" fmla="*/ 4823488 w 7362098"/>
                              <a:gd name="connsiteY4148" fmla="*/ 2892086 h 4900456"/>
                              <a:gd name="connsiteX4149" fmla="*/ 4821093 w 7362098"/>
                              <a:gd name="connsiteY4149" fmla="*/ 2890490 h 4900456"/>
                              <a:gd name="connsiteX4150" fmla="*/ 4819496 w 7362098"/>
                              <a:gd name="connsiteY4150" fmla="*/ 2885300 h 4900456"/>
                              <a:gd name="connsiteX4151" fmla="*/ 4824686 w 7362098"/>
                              <a:gd name="connsiteY4151" fmla="*/ 2883703 h 4900456"/>
                              <a:gd name="connsiteX4152" fmla="*/ 4827081 w 7362098"/>
                              <a:gd name="connsiteY4152" fmla="*/ 2885300 h 4900456"/>
                              <a:gd name="connsiteX4153" fmla="*/ 4833468 w 7362098"/>
                              <a:gd name="connsiteY4153" fmla="*/ 2885300 h 4900456"/>
                              <a:gd name="connsiteX4154" fmla="*/ 4833868 w 7362098"/>
                              <a:gd name="connsiteY4154" fmla="*/ 2885300 h 4900456"/>
                              <a:gd name="connsiteX4155" fmla="*/ 4838458 w 7362098"/>
                              <a:gd name="connsiteY4155" fmla="*/ 2883404 h 4900456"/>
                              <a:gd name="connsiteX4156" fmla="*/ 6205116 w 7362098"/>
                              <a:gd name="connsiteY4156" fmla="*/ 2878114 h 4900456"/>
                              <a:gd name="connsiteX4157" fmla="*/ 6219488 w 7362098"/>
                              <a:gd name="connsiteY4157" fmla="*/ 2888893 h 4900456"/>
                              <a:gd name="connsiteX4158" fmla="*/ 6219887 w 7362098"/>
                              <a:gd name="connsiteY4158" fmla="*/ 2891688 h 4900456"/>
                              <a:gd name="connsiteX4159" fmla="*/ 6218290 w 7362098"/>
                              <a:gd name="connsiteY4159" fmla="*/ 2892486 h 4900456"/>
                              <a:gd name="connsiteX4160" fmla="*/ 6216693 w 7362098"/>
                              <a:gd name="connsiteY4160" fmla="*/ 2892087 h 4900456"/>
                              <a:gd name="connsiteX4161" fmla="*/ 6202720 w 7362098"/>
                              <a:gd name="connsiteY4161" fmla="*/ 2881308 h 4900456"/>
                              <a:gd name="connsiteX4162" fmla="*/ 6202321 w 7362098"/>
                              <a:gd name="connsiteY4162" fmla="*/ 2878513 h 4900456"/>
                              <a:gd name="connsiteX4163" fmla="*/ 6205116 w 7362098"/>
                              <a:gd name="connsiteY4163" fmla="*/ 2878114 h 4900456"/>
                              <a:gd name="connsiteX4164" fmla="*/ 2714169 w 7362098"/>
                              <a:gd name="connsiteY4164" fmla="*/ 2877316 h 4900456"/>
                              <a:gd name="connsiteX4165" fmla="*/ 2716963 w 7362098"/>
                              <a:gd name="connsiteY4165" fmla="*/ 2878912 h 4900456"/>
                              <a:gd name="connsiteX4166" fmla="*/ 2734527 w 7362098"/>
                              <a:gd name="connsiteY4166" fmla="*/ 2889691 h 4900456"/>
                              <a:gd name="connsiteX4167" fmla="*/ 2737719 w 7362098"/>
                              <a:gd name="connsiteY4167" fmla="*/ 2891288 h 4900456"/>
                              <a:gd name="connsiteX4168" fmla="*/ 2736523 w 7362098"/>
                              <a:gd name="connsiteY4168" fmla="*/ 2894082 h 4900456"/>
                              <a:gd name="connsiteX4169" fmla="*/ 2736123 w 7362098"/>
                              <a:gd name="connsiteY4169" fmla="*/ 2894082 h 4900456"/>
                              <a:gd name="connsiteX4170" fmla="*/ 2723349 w 7362098"/>
                              <a:gd name="connsiteY4170" fmla="*/ 2892884 h 4900456"/>
                              <a:gd name="connsiteX4171" fmla="*/ 2694614 w 7362098"/>
                              <a:gd name="connsiteY4171" fmla="*/ 2925220 h 4900456"/>
                              <a:gd name="connsiteX4172" fmla="*/ 2651497 w 7362098"/>
                              <a:gd name="connsiteY4172" fmla="*/ 2928414 h 4900456"/>
                              <a:gd name="connsiteX4173" fmla="*/ 2644711 w 7362098"/>
                              <a:gd name="connsiteY4173" fmla="*/ 2939592 h 4900456"/>
                              <a:gd name="connsiteX4174" fmla="*/ 2644313 w 7362098"/>
                              <a:gd name="connsiteY4174" fmla="*/ 2939991 h 4900456"/>
                              <a:gd name="connsiteX4175" fmla="*/ 2641516 w 7362098"/>
                              <a:gd name="connsiteY4175" fmla="*/ 2939192 h 4900456"/>
                              <a:gd name="connsiteX4176" fmla="*/ 2641916 w 7362098"/>
                              <a:gd name="connsiteY4176" fmla="*/ 2935999 h 4900456"/>
                              <a:gd name="connsiteX4177" fmla="*/ 2643913 w 7362098"/>
                              <a:gd name="connsiteY4177" fmla="*/ 2915239 h 4900456"/>
                              <a:gd name="connsiteX4178" fmla="*/ 2644313 w 7362098"/>
                              <a:gd name="connsiteY4178" fmla="*/ 2912046 h 4900456"/>
                              <a:gd name="connsiteX4179" fmla="*/ 2647504 w 7362098"/>
                              <a:gd name="connsiteY4179" fmla="*/ 2912445 h 4900456"/>
                              <a:gd name="connsiteX4180" fmla="*/ 2651897 w 7362098"/>
                              <a:gd name="connsiteY4180" fmla="*/ 2924023 h 4900456"/>
                              <a:gd name="connsiteX4181" fmla="*/ 2652296 w 7362098"/>
                              <a:gd name="connsiteY4181" fmla="*/ 2924023 h 4900456"/>
                              <a:gd name="connsiteX4182" fmla="*/ 2692619 w 7362098"/>
                              <a:gd name="connsiteY4182" fmla="*/ 2921227 h 4900456"/>
                              <a:gd name="connsiteX4183" fmla="*/ 2718959 w 7362098"/>
                              <a:gd name="connsiteY4183" fmla="*/ 2890888 h 4900456"/>
                              <a:gd name="connsiteX4184" fmla="*/ 2718959 w 7362098"/>
                              <a:gd name="connsiteY4184" fmla="*/ 2890489 h 4900456"/>
                              <a:gd name="connsiteX4185" fmla="*/ 2712574 w 7362098"/>
                              <a:gd name="connsiteY4185" fmla="*/ 2880110 h 4900456"/>
                              <a:gd name="connsiteX4186" fmla="*/ 2714169 w 7362098"/>
                              <a:gd name="connsiteY4186" fmla="*/ 2877316 h 4900456"/>
                              <a:gd name="connsiteX4187" fmla="*/ 6150825 w 7362098"/>
                              <a:gd name="connsiteY4187" fmla="*/ 2874122 h 4900456"/>
                              <a:gd name="connsiteX4188" fmla="*/ 6153620 w 7362098"/>
                              <a:gd name="connsiteY4188" fmla="*/ 2874921 h 4900456"/>
                              <a:gd name="connsiteX4189" fmla="*/ 6152821 w 7362098"/>
                              <a:gd name="connsiteY4189" fmla="*/ 2877715 h 4900456"/>
                              <a:gd name="connsiteX4190" fmla="*/ 6137651 w 7362098"/>
                              <a:gd name="connsiteY4190" fmla="*/ 2886499 h 4900456"/>
                              <a:gd name="connsiteX4191" fmla="*/ 6136852 w 7362098"/>
                              <a:gd name="connsiteY4191" fmla="*/ 2886898 h 4900456"/>
                              <a:gd name="connsiteX4192" fmla="*/ 6134856 w 7362098"/>
                              <a:gd name="connsiteY4192" fmla="*/ 2885700 h 4900456"/>
                              <a:gd name="connsiteX4193" fmla="*/ 6135655 w 7362098"/>
                              <a:gd name="connsiteY4193" fmla="*/ 2882906 h 4900456"/>
                              <a:gd name="connsiteX4194" fmla="*/ 3637113 w 7362098"/>
                              <a:gd name="connsiteY4194" fmla="*/ 2874122 h 4900456"/>
                              <a:gd name="connsiteX4195" fmla="*/ 3641901 w 7362098"/>
                              <a:gd name="connsiteY4195" fmla="*/ 2877715 h 4900456"/>
                              <a:gd name="connsiteX4196" fmla="*/ 3645494 w 7362098"/>
                              <a:gd name="connsiteY4196" fmla="*/ 2902066 h 4900456"/>
                              <a:gd name="connsiteX4197" fmla="*/ 3669843 w 7362098"/>
                              <a:gd name="connsiteY4197" fmla="*/ 2898473 h 4900456"/>
                              <a:gd name="connsiteX4198" fmla="*/ 3674634 w 7362098"/>
                              <a:gd name="connsiteY4198" fmla="*/ 2902066 h 4900456"/>
                              <a:gd name="connsiteX4199" fmla="*/ 3671042 w 7362098"/>
                              <a:gd name="connsiteY4199" fmla="*/ 2906856 h 4900456"/>
                              <a:gd name="connsiteX4200" fmla="*/ 3646695 w 7362098"/>
                              <a:gd name="connsiteY4200" fmla="*/ 2910449 h 4900456"/>
                              <a:gd name="connsiteX4201" fmla="*/ 3650288 w 7362098"/>
                              <a:gd name="connsiteY4201" fmla="*/ 2934801 h 4900456"/>
                              <a:gd name="connsiteX4202" fmla="*/ 3646695 w 7362098"/>
                              <a:gd name="connsiteY4202" fmla="*/ 2939592 h 4900456"/>
                              <a:gd name="connsiteX4203" fmla="*/ 3641901 w 7362098"/>
                              <a:gd name="connsiteY4203" fmla="*/ 2935999 h 4900456"/>
                              <a:gd name="connsiteX4204" fmla="*/ 3638310 w 7362098"/>
                              <a:gd name="connsiteY4204" fmla="*/ 2911647 h 4900456"/>
                              <a:gd name="connsiteX4205" fmla="*/ 3613951 w 7362098"/>
                              <a:gd name="connsiteY4205" fmla="*/ 2915239 h 4900456"/>
                              <a:gd name="connsiteX4206" fmla="*/ 3609165 w 7362098"/>
                              <a:gd name="connsiteY4206" fmla="*/ 2911647 h 4900456"/>
                              <a:gd name="connsiteX4207" fmla="*/ 3612762 w 7362098"/>
                              <a:gd name="connsiteY4207" fmla="*/ 2906856 h 4900456"/>
                              <a:gd name="connsiteX4208" fmla="*/ 3637113 w 7362098"/>
                              <a:gd name="connsiteY4208" fmla="*/ 2903263 h 4900456"/>
                              <a:gd name="connsiteX4209" fmla="*/ 3633520 w 7362098"/>
                              <a:gd name="connsiteY4209" fmla="*/ 2878912 h 4900456"/>
                              <a:gd name="connsiteX4210" fmla="*/ 3637113 w 7362098"/>
                              <a:gd name="connsiteY4210" fmla="*/ 2874122 h 4900456"/>
                              <a:gd name="connsiteX4211" fmla="*/ 6209906 w 7362098"/>
                              <a:gd name="connsiteY4211" fmla="*/ 2866937 h 4900456"/>
                              <a:gd name="connsiteX4212" fmla="*/ 6226673 w 7362098"/>
                              <a:gd name="connsiteY4212" fmla="*/ 2871728 h 4900456"/>
                              <a:gd name="connsiteX4213" fmla="*/ 6227871 w 7362098"/>
                              <a:gd name="connsiteY4213" fmla="*/ 2874522 h 4900456"/>
                              <a:gd name="connsiteX4214" fmla="*/ 6226274 w 7362098"/>
                              <a:gd name="connsiteY4214" fmla="*/ 2876119 h 4900456"/>
                              <a:gd name="connsiteX4215" fmla="*/ 6225476 w 7362098"/>
                              <a:gd name="connsiteY4215" fmla="*/ 2876119 h 4900456"/>
                              <a:gd name="connsiteX4216" fmla="*/ 6208708 w 7362098"/>
                              <a:gd name="connsiteY4216" fmla="*/ 2871328 h 4900456"/>
                              <a:gd name="connsiteX4217" fmla="*/ 6207112 w 7362098"/>
                              <a:gd name="connsiteY4217" fmla="*/ 2868533 h 4900456"/>
                              <a:gd name="connsiteX4218" fmla="*/ 6209906 w 7362098"/>
                              <a:gd name="connsiteY4218" fmla="*/ 2866937 h 4900456"/>
                              <a:gd name="connsiteX4219" fmla="*/ 6147632 w 7362098"/>
                              <a:gd name="connsiteY4219" fmla="*/ 2862545 h 4900456"/>
                              <a:gd name="connsiteX4220" fmla="*/ 6150027 w 7362098"/>
                              <a:gd name="connsiteY4220" fmla="*/ 2864541 h 4900456"/>
                              <a:gd name="connsiteX4221" fmla="*/ 6148031 w 7362098"/>
                              <a:gd name="connsiteY4221" fmla="*/ 2866936 h 4900456"/>
                              <a:gd name="connsiteX4222" fmla="*/ 6130465 w 7362098"/>
                              <a:gd name="connsiteY4222" fmla="*/ 2869332 h 4900456"/>
                              <a:gd name="connsiteX4223" fmla="*/ 6128070 w 7362098"/>
                              <a:gd name="connsiteY4223" fmla="*/ 2867336 h 4900456"/>
                              <a:gd name="connsiteX4224" fmla="*/ 6130066 w 7362098"/>
                              <a:gd name="connsiteY4224" fmla="*/ 2864940 h 4900456"/>
                              <a:gd name="connsiteX4225" fmla="*/ 6227073 w 7362098"/>
                              <a:gd name="connsiteY4225" fmla="*/ 2852166 h 4900456"/>
                              <a:gd name="connsiteX4226" fmla="*/ 6229468 w 7362098"/>
                              <a:gd name="connsiteY4226" fmla="*/ 2854162 h 4900456"/>
                              <a:gd name="connsiteX4227" fmla="*/ 6227472 w 7362098"/>
                              <a:gd name="connsiteY4227" fmla="*/ 2856557 h 4900456"/>
                              <a:gd name="connsiteX4228" fmla="*/ 6209906 w 7362098"/>
                              <a:gd name="connsiteY4228" fmla="*/ 2858953 h 4900456"/>
                              <a:gd name="connsiteX4229" fmla="*/ 6207511 w 7362098"/>
                              <a:gd name="connsiteY4229" fmla="*/ 2856957 h 4900456"/>
                              <a:gd name="connsiteX4230" fmla="*/ 6209507 w 7362098"/>
                              <a:gd name="connsiteY4230" fmla="*/ 2854561 h 4900456"/>
                              <a:gd name="connsiteX4231" fmla="*/ 4855225 w 7362098"/>
                              <a:gd name="connsiteY4231" fmla="*/ 2851068 h 4900456"/>
                              <a:gd name="connsiteX4232" fmla="*/ 4864607 w 7362098"/>
                              <a:gd name="connsiteY4232" fmla="*/ 2852166 h 4900456"/>
                              <a:gd name="connsiteX4233" fmla="*/ 4871792 w 7362098"/>
                              <a:gd name="connsiteY4233" fmla="*/ 2864142 h 4900456"/>
                              <a:gd name="connsiteX4234" fmla="*/ 4875385 w 7362098"/>
                              <a:gd name="connsiteY4234" fmla="*/ 2868932 h 4900456"/>
                              <a:gd name="connsiteX4235" fmla="*/ 4881373 w 7362098"/>
                              <a:gd name="connsiteY4235" fmla="*/ 2868932 h 4900456"/>
                              <a:gd name="connsiteX4236" fmla="*/ 4881772 w 7362098"/>
                              <a:gd name="connsiteY4236" fmla="*/ 2868932 h 4900456"/>
                              <a:gd name="connsiteX4237" fmla="*/ 4882171 w 7362098"/>
                              <a:gd name="connsiteY4237" fmla="*/ 2868533 h 4900456"/>
                              <a:gd name="connsiteX4238" fmla="*/ 4895345 w 7362098"/>
                              <a:gd name="connsiteY4238" fmla="*/ 2868134 h 4900456"/>
                              <a:gd name="connsiteX4239" fmla="*/ 4902530 w 7362098"/>
                              <a:gd name="connsiteY4239" fmla="*/ 2879710 h 4900456"/>
                              <a:gd name="connsiteX4240" fmla="*/ 4902530 w 7362098"/>
                              <a:gd name="connsiteY4240" fmla="*/ 2880110 h 4900456"/>
                              <a:gd name="connsiteX4241" fmla="*/ 4906123 w 7362098"/>
                              <a:gd name="connsiteY4241" fmla="*/ 2884900 h 4900456"/>
                              <a:gd name="connsiteX4242" fmla="*/ 4912510 w 7362098"/>
                              <a:gd name="connsiteY4242" fmla="*/ 2884900 h 4900456"/>
                              <a:gd name="connsiteX4243" fmla="*/ 4912910 w 7362098"/>
                              <a:gd name="connsiteY4243" fmla="*/ 2884900 h 4900456"/>
                              <a:gd name="connsiteX4244" fmla="*/ 4926882 w 7362098"/>
                              <a:gd name="connsiteY4244" fmla="*/ 2884102 h 4900456"/>
                              <a:gd name="connsiteX4245" fmla="*/ 4934068 w 7362098"/>
                              <a:gd name="connsiteY4245" fmla="*/ 2896079 h 4900456"/>
                              <a:gd name="connsiteX4246" fmla="*/ 4937661 w 7362098"/>
                              <a:gd name="connsiteY4246" fmla="*/ 2900869 h 4900456"/>
                              <a:gd name="connsiteX4247" fmla="*/ 4940854 w 7362098"/>
                              <a:gd name="connsiteY4247" fmla="*/ 2901667 h 4900456"/>
                              <a:gd name="connsiteX4248" fmla="*/ 4945246 w 7362098"/>
                              <a:gd name="connsiteY4248" fmla="*/ 2902067 h 4900456"/>
                              <a:gd name="connsiteX4249" fmla="*/ 4948838 w 7362098"/>
                              <a:gd name="connsiteY4249" fmla="*/ 2906059 h 4900456"/>
                              <a:gd name="connsiteX4250" fmla="*/ 4943250 w 7362098"/>
                              <a:gd name="connsiteY4250" fmla="*/ 2910051 h 4900456"/>
                              <a:gd name="connsiteX4251" fmla="*/ 4937262 w 7362098"/>
                              <a:gd name="connsiteY4251" fmla="*/ 2909651 h 4900456"/>
                              <a:gd name="connsiteX4252" fmla="*/ 4932471 w 7362098"/>
                              <a:gd name="connsiteY4252" fmla="*/ 2908055 h 4900456"/>
                              <a:gd name="connsiteX4253" fmla="*/ 4925286 w 7362098"/>
                              <a:gd name="connsiteY4253" fmla="*/ 2896079 h 4900456"/>
                              <a:gd name="connsiteX4254" fmla="*/ 4922092 w 7362098"/>
                              <a:gd name="connsiteY4254" fmla="*/ 2891287 h 4900456"/>
                              <a:gd name="connsiteX4255" fmla="*/ 4915305 w 7362098"/>
                              <a:gd name="connsiteY4255" fmla="*/ 2891686 h 4900456"/>
                              <a:gd name="connsiteX4256" fmla="*/ 4901732 w 7362098"/>
                              <a:gd name="connsiteY4256" fmla="*/ 2892086 h 4900456"/>
                              <a:gd name="connsiteX4257" fmla="*/ 4894546 w 7362098"/>
                              <a:gd name="connsiteY4257" fmla="*/ 2880509 h 4900456"/>
                              <a:gd name="connsiteX4258" fmla="*/ 4890954 w 7362098"/>
                              <a:gd name="connsiteY4258" fmla="*/ 2875319 h 4900456"/>
                              <a:gd name="connsiteX4259" fmla="*/ 4884966 w 7362098"/>
                              <a:gd name="connsiteY4259" fmla="*/ 2875319 h 4900456"/>
                              <a:gd name="connsiteX4260" fmla="*/ 4884567 w 7362098"/>
                              <a:gd name="connsiteY4260" fmla="*/ 2875319 h 4900456"/>
                              <a:gd name="connsiteX4261" fmla="*/ 4870994 w 7362098"/>
                              <a:gd name="connsiteY4261" fmla="*/ 2875719 h 4900456"/>
                              <a:gd name="connsiteX4262" fmla="*/ 4863808 w 7362098"/>
                              <a:gd name="connsiteY4262" fmla="*/ 2863743 h 4900456"/>
                              <a:gd name="connsiteX4263" fmla="*/ 4860615 w 7362098"/>
                              <a:gd name="connsiteY4263" fmla="*/ 2858952 h 4900456"/>
                              <a:gd name="connsiteX4264" fmla="*/ 4853828 w 7362098"/>
                              <a:gd name="connsiteY4264" fmla="*/ 2859351 h 4900456"/>
                              <a:gd name="connsiteX4265" fmla="*/ 4840256 w 7362098"/>
                              <a:gd name="connsiteY4265" fmla="*/ 2859751 h 4900456"/>
                              <a:gd name="connsiteX4266" fmla="*/ 4837860 w 7362098"/>
                              <a:gd name="connsiteY4266" fmla="*/ 2858154 h 4900456"/>
                              <a:gd name="connsiteX4267" fmla="*/ 4836264 w 7362098"/>
                              <a:gd name="connsiteY4267" fmla="*/ 2852964 h 4900456"/>
                              <a:gd name="connsiteX4268" fmla="*/ 4841453 w 7362098"/>
                              <a:gd name="connsiteY4268" fmla="*/ 2851367 h 4900456"/>
                              <a:gd name="connsiteX4269" fmla="*/ 4843848 w 7362098"/>
                              <a:gd name="connsiteY4269" fmla="*/ 2852964 h 4900456"/>
                              <a:gd name="connsiteX4270" fmla="*/ 4850236 w 7362098"/>
                              <a:gd name="connsiteY4270" fmla="*/ 2852964 h 4900456"/>
                              <a:gd name="connsiteX4271" fmla="*/ 4850635 w 7362098"/>
                              <a:gd name="connsiteY4271" fmla="*/ 2852964 h 4900456"/>
                              <a:gd name="connsiteX4272" fmla="*/ 4855225 w 7362098"/>
                              <a:gd name="connsiteY4272" fmla="*/ 2851068 h 4900456"/>
                              <a:gd name="connsiteX4273" fmla="*/ 6132461 w 7362098"/>
                              <a:gd name="connsiteY4273" fmla="*/ 2845380 h 4900456"/>
                              <a:gd name="connsiteX4274" fmla="*/ 6149229 w 7362098"/>
                              <a:gd name="connsiteY4274" fmla="*/ 2850171 h 4900456"/>
                              <a:gd name="connsiteX4275" fmla="*/ 6150825 w 7362098"/>
                              <a:gd name="connsiteY4275" fmla="*/ 2852965 h 4900456"/>
                              <a:gd name="connsiteX4276" fmla="*/ 6149229 w 7362098"/>
                              <a:gd name="connsiteY4276" fmla="*/ 2854562 h 4900456"/>
                              <a:gd name="connsiteX4277" fmla="*/ 6148430 w 7362098"/>
                              <a:gd name="connsiteY4277" fmla="*/ 2854562 h 4900456"/>
                              <a:gd name="connsiteX4278" fmla="*/ 6131663 w 7362098"/>
                              <a:gd name="connsiteY4278" fmla="*/ 2849771 h 4900456"/>
                              <a:gd name="connsiteX4279" fmla="*/ 6129667 w 7362098"/>
                              <a:gd name="connsiteY4279" fmla="*/ 2846976 h 4900456"/>
                              <a:gd name="connsiteX4280" fmla="*/ 6132461 w 7362098"/>
                              <a:gd name="connsiteY4280" fmla="*/ 2845380 h 4900456"/>
                              <a:gd name="connsiteX4281" fmla="*/ 6220286 w 7362098"/>
                              <a:gd name="connsiteY4281" fmla="*/ 2834601 h 4900456"/>
                              <a:gd name="connsiteX4282" fmla="*/ 6223081 w 7362098"/>
                              <a:gd name="connsiteY4282" fmla="*/ 2835400 h 4900456"/>
                              <a:gd name="connsiteX4283" fmla="*/ 6222282 w 7362098"/>
                              <a:gd name="connsiteY4283" fmla="*/ 2838194 h 4900456"/>
                              <a:gd name="connsiteX4284" fmla="*/ 6207112 w 7362098"/>
                              <a:gd name="connsiteY4284" fmla="*/ 2846978 h 4900456"/>
                              <a:gd name="connsiteX4285" fmla="*/ 6206313 w 7362098"/>
                              <a:gd name="connsiteY4285" fmla="*/ 2847377 h 4900456"/>
                              <a:gd name="connsiteX4286" fmla="*/ 6204317 w 7362098"/>
                              <a:gd name="connsiteY4286" fmla="*/ 2846179 h 4900456"/>
                              <a:gd name="connsiteX4287" fmla="*/ 6205116 w 7362098"/>
                              <a:gd name="connsiteY4287" fmla="*/ 2843385 h 4900456"/>
                              <a:gd name="connsiteX4288" fmla="*/ 6141644 w 7362098"/>
                              <a:gd name="connsiteY4288" fmla="*/ 2829412 h 4900456"/>
                              <a:gd name="connsiteX4289" fmla="*/ 6155617 w 7362098"/>
                              <a:gd name="connsiteY4289" fmla="*/ 2840191 h 4900456"/>
                              <a:gd name="connsiteX4290" fmla="*/ 6156016 w 7362098"/>
                              <a:gd name="connsiteY4290" fmla="*/ 2842986 h 4900456"/>
                              <a:gd name="connsiteX4291" fmla="*/ 6154419 w 7362098"/>
                              <a:gd name="connsiteY4291" fmla="*/ 2843784 h 4900456"/>
                              <a:gd name="connsiteX4292" fmla="*/ 6152822 w 7362098"/>
                              <a:gd name="connsiteY4292" fmla="*/ 2843385 h 4900456"/>
                              <a:gd name="connsiteX4293" fmla="*/ 6139248 w 7362098"/>
                              <a:gd name="connsiteY4293" fmla="*/ 2832606 h 4900456"/>
                              <a:gd name="connsiteX4294" fmla="*/ 6138849 w 7362098"/>
                              <a:gd name="connsiteY4294" fmla="*/ 2829811 h 4900456"/>
                              <a:gd name="connsiteX4295" fmla="*/ 6141644 w 7362098"/>
                              <a:gd name="connsiteY4295" fmla="*/ 2829412 h 4900456"/>
                              <a:gd name="connsiteX4296" fmla="*/ 6210306 w 7362098"/>
                              <a:gd name="connsiteY4296" fmla="*/ 2820629 h 4900456"/>
                              <a:gd name="connsiteX4297" fmla="*/ 6210705 w 7362098"/>
                              <a:gd name="connsiteY4297" fmla="*/ 2823423 h 4900456"/>
                              <a:gd name="connsiteX4298" fmla="*/ 6199927 w 7362098"/>
                              <a:gd name="connsiteY4298" fmla="*/ 2837396 h 4900456"/>
                              <a:gd name="connsiteX4299" fmla="*/ 6198329 w 7362098"/>
                              <a:gd name="connsiteY4299" fmla="*/ 2838195 h 4900456"/>
                              <a:gd name="connsiteX4300" fmla="*/ 6196732 w 7362098"/>
                              <a:gd name="connsiteY4300" fmla="*/ 2837796 h 4900456"/>
                              <a:gd name="connsiteX4301" fmla="*/ 6196732 w 7362098"/>
                              <a:gd name="connsiteY4301" fmla="*/ 2835001 h 4900456"/>
                              <a:gd name="connsiteX4302" fmla="*/ 6207512 w 7362098"/>
                              <a:gd name="connsiteY4302" fmla="*/ 2821028 h 4900456"/>
                              <a:gd name="connsiteX4303" fmla="*/ 6210306 w 7362098"/>
                              <a:gd name="connsiteY4303" fmla="*/ 2820629 h 4900456"/>
                              <a:gd name="connsiteX4304" fmla="*/ 6154018 w 7362098"/>
                              <a:gd name="connsiteY4304" fmla="*/ 2816637 h 4900456"/>
                              <a:gd name="connsiteX4305" fmla="*/ 6156813 w 7362098"/>
                              <a:gd name="connsiteY4305" fmla="*/ 2817436 h 4900456"/>
                              <a:gd name="connsiteX4306" fmla="*/ 6165596 w 7362098"/>
                              <a:gd name="connsiteY4306" fmla="*/ 2832606 h 4900456"/>
                              <a:gd name="connsiteX4307" fmla="*/ 6164797 w 7362098"/>
                              <a:gd name="connsiteY4307" fmla="*/ 2835401 h 4900456"/>
                              <a:gd name="connsiteX4308" fmla="*/ 6163999 w 7362098"/>
                              <a:gd name="connsiteY4308" fmla="*/ 2835800 h 4900456"/>
                              <a:gd name="connsiteX4309" fmla="*/ 6162003 w 7362098"/>
                              <a:gd name="connsiteY4309" fmla="*/ 2834602 h 4900456"/>
                              <a:gd name="connsiteX4310" fmla="*/ 6153220 w 7362098"/>
                              <a:gd name="connsiteY4310" fmla="*/ 2819432 h 4900456"/>
                              <a:gd name="connsiteX4311" fmla="*/ 6154018 w 7362098"/>
                              <a:gd name="connsiteY4311" fmla="*/ 2816637 h 4900456"/>
                              <a:gd name="connsiteX4312" fmla="*/ 6192342 w 7362098"/>
                              <a:gd name="connsiteY4312" fmla="*/ 2811448 h 4900456"/>
                              <a:gd name="connsiteX4313" fmla="*/ 6193940 w 7362098"/>
                              <a:gd name="connsiteY4313" fmla="*/ 2814242 h 4900456"/>
                              <a:gd name="connsiteX4314" fmla="*/ 6189148 w 7362098"/>
                              <a:gd name="connsiteY4314" fmla="*/ 2831009 h 4900456"/>
                              <a:gd name="connsiteX4315" fmla="*/ 6187551 w 7362098"/>
                              <a:gd name="connsiteY4315" fmla="*/ 2832606 h 4900456"/>
                              <a:gd name="connsiteX4316" fmla="*/ 6186753 w 7362098"/>
                              <a:gd name="connsiteY4316" fmla="*/ 2832606 h 4900456"/>
                              <a:gd name="connsiteX4317" fmla="*/ 6184756 w 7362098"/>
                              <a:gd name="connsiteY4317" fmla="*/ 2829812 h 4900456"/>
                              <a:gd name="connsiteX4318" fmla="*/ 6189547 w 7362098"/>
                              <a:gd name="connsiteY4318" fmla="*/ 2813044 h 4900456"/>
                              <a:gd name="connsiteX4319" fmla="*/ 6192342 w 7362098"/>
                              <a:gd name="connsiteY4319" fmla="*/ 2811448 h 4900456"/>
                              <a:gd name="connsiteX4320" fmla="*/ 6172382 w 7362098"/>
                              <a:gd name="connsiteY4320" fmla="*/ 2809851 h 4900456"/>
                              <a:gd name="connsiteX4321" fmla="*/ 6174777 w 7362098"/>
                              <a:gd name="connsiteY4321" fmla="*/ 2811847 h 4900456"/>
                              <a:gd name="connsiteX4322" fmla="*/ 6177172 w 7362098"/>
                              <a:gd name="connsiteY4322" fmla="*/ 2829412 h 4900456"/>
                              <a:gd name="connsiteX4323" fmla="*/ 6175176 w 7362098"/>
                              <a:gd name="connsiteY4323" fmla="*/ 2831808 h 4900456"/>
                              <a:gd name="connsiteX4324" fmla="*/ 6172781 w 7362098"/>
                              <a:gd name="connsiteY4324" fmla="*/ 2829812 h 4900456"/>
                              <a:gd name="connsiteX4325" fmla="*/ 6170385 w 7362098"/>
                              <a:gd name="connsiteY4325" fmla="*/ 2812246 h 4900456"/>
                              <a:gd name="connsiteX4326" fmla="*/ 6172382 w 7362098"/>
                              <a:gd name="connsiteY4326" fmla="*/ 2809851 h 4900456"/>
                              <a:gd name="connsiteX4327" fmla="*/ 5216750 w 7362098"/>
                              <a:gd name="connsiteY4327" fmla="*/ 2785250 h 4900456"/>
                              <a:gd name="connsiteX4328" fmla="*/ 5235862 w 7362098"/>
                              <a:gd name="connsiteY4328" fmla="*/ 2799471 h 4900456"/>
                              <a:gd name="connsiteX4329" fmla="*/ 5230273 w 7362098"/>
                              <a:gd name="connsiteY4329" fmla="*/ 2803064 h 4900456"/>
                              <a:gd name="connsiteX4330" fmla="*/ 5195941 w 7362098"/>
                              <a:gd name="connsiteY4330" fmla="*/ 2795080 h 4900456"/>
                              <a:gd name="connsiteX4331" fmla="*/ 5188755 w 7362098"/>
                              <a:gd name="connsiteY4331" fmla="*/ 2829013 h 4900456"/>
                              <a:gd name="connsiteX4332" fmla="*/ 5183167 w 7362098"/>
                              <a:gd name="connsiteY4332" fmla="*/ 2832606 h 4900456"/>
                              <a:gd name="connsiteX4333" fmla="*/ 5182368 w 7362098"/>
                              <a:gd name="connsiteY4333" fmla="*/ 2831408 h 4900456"/>
                              <a:gd name="connsiteX4334" fmla="*/ 5193147 w 7362098"/>
                              <a:gd name="connsiteY4334" fmla="*/ 2788693 h 4900456"/>
                              <a:gd name="connsiteX4335" fmla="*/ 5216750 w 7362098"/>
                              <a:gd name="connsiteY4335" fmla="*/ 2785250 h 4900456"/>
                              <a:gd name="connsiteX4336" fmla="*/ 711773 w 7362098"/>
                              <a:gd name="connsiteY4336" fmla="*/ 2753564 h 4900456"/>
                              <a:gd name="connsiteX4337" fmla="*/ 716563 w 7362098"/>
                              <a:gd name="connsiteY4337" fmla="*/ 2757157 h 4900456"/>
                              <a:gd name="connsiteX4338" fmla="*/ 720156 w 7362098"/>
                              <a:gd name="connsiteY4338" fmla="*/ 2781508 h 4900456"/>
                              <a:gd name="connsiteX4339" fmla="*/ 744507 w 7362098"/>
                              <a:gd name="connsiteY4339" fmla="*/ 2777915 h 4900456"/>
                              <a:gd name="connsiteX4340" fmla="*/ 749298 w 7362098"/>
                              <a:gd name="connsiteY4340" fmla="*/ 2781508 h 4900456"/>
                              <a:gd name="connsiteX4341" fmla="*/ 745705 w 7362098"/>
                              <a:gd name="connsiteY4341" fmla="*/ 2786298 h 4900456"/>
                              <a:gd name="connsiteX4342" fmla="*/ 721354 w 7362098"/>
                              <a:gd name="connsiteY4342" fmla="*/ 2789891 h 4900456"/>
                              <a:gd name="connsiteX4343" fmla="*/ 724946 w 7362098"/>
                              <a:gd name="connsiteY4343" fmla="*/ 2814243 h 4900456"/>
                              <a:gd name="connsiteX4344" fmla="*/ 721354 w 7362098"/>
                              <a:gd name="connsiteY4344" fmla="*/ 2819034 h 4900456"/>
                              <a:gd name="connsiteX4345" fmla="*/ 716563 w 7362098"/>
                              <a:gd name="connsiteY4345" fmla="*/ 2815441 h 4900456"/>
                              <a:gd name="connsiteX4346" fmla="*/ 712970 w 7362098"/>
                              <a:gd name="connsiteY4346" fmla="*/ 2791089 h 4900456"/>
                              <a:gd name="connsiteX4347" fmla="*/ 688619 w 7362098"/>
                              <a:gd name="connsiteY4347" fmla="*/ 2794681 h 4900456"/>
                              <a:gd name="connsiteX4348" fmla="*/ 683829 w 7362098"/>
                              <a:gd name="connsiteY4348" fmla="*/ 2791089 h 4900456"/>
                              <a:gd name="connsiteX4349" fmla="*/ 687422 w 7362098"/>
                              <a:gd name="connsiteY4349" fmla="*/ 2786298 h 4900456"/>
                              <a:gd name="connsiteX4350" fmla="*/ 711773 w 7362098"/>
                              <a:gd name="connsiteY4350" fmla="*/ 2782705 h 4900456"/>
                              <a:gd name="connsiteX4351" fmla="*/ 708180 w 7362098"/>
                              <a:gd name="connsiteY4351" fmla="*/ 2758354 h 4900456"/>
                              <a:gd name="connsiteX4352" fmla="*/ 711773 w 7362098"/>
                              <a:gd name="connsiteY4352" fmla="*/ 2753564 h 4900456"/>
                              <a:gd name="connsiteX4353" fmla="*/ 3284640 w 7362098"/>
                              <a:gd name="connsiteY4353" fmla="*/ 2751968 h 4900456"/>
                              <a:gd name="connsiteX4354" fmla="*/ 3287030 w 7362098"/>
                              <a:gd name="connsiteY4354" fmla="*/ 2753964 h 4900456"/>
                              <a:gd name="connsiteX4355" fmla="*/ 3289424 w 7362098"/>
                              <a:gd name="connsiteY4355" fmla="*/ 2771529 h 4900456"/>
                              <a:gd name="connsiteX4356" fmla="*/ 3287429 w 7362098"/>
                              <a:gd name="connsiteY4356" fmla="*/ 2773925 h 4900456"/>
                              <a:gd name="connsiteX4357" fmla="*/ 3285039 w 7362098"/>
                              <a:gd name="connsiteY4357" fmla="*/ 2771929 h 4900456"/>
                              <a:gd name="connsiteX4358" fmla="*/ 3282642 w 7362098"/>
                              <a:gd name="connsiteY4358" fmla="*/ 2754363 h 4900456"/>
                              <a:gd name="connsiteX4359" fmla="*/ 3284640 w 7362098"/>
                              <a:gd name="connsiteY4359" fmla="*/ 2751968 h 4900456"/>
                              <a:gd name="connsiteX4360" fmla="*/ 3273060 w 7362098"/>
                              <a:gd name="connsiteY4360" fmla="*/ 2751169 h 4900456"/>
                              <a:gd name="connsiteX4361" fmla="*/ 3274257 w 7362098"/>
                              <a:gd name="connsiteY4361" fmla="*/ 2753963 h 4900456"/>
                              <a:gd name="connsiteX4362" fmla="*/ 3269466 w 7362098"/>
                              <a:gd name="connsiteY4362" fmla="*/ 2770730 h 4900456"/>
                              <a:gd name="connsiteX4363" fmla="*/ 3267871 w 7362098"/>
                              <a:gd name="connsiteY4363" fmla="*/ 2772327 h 4900456"/>
                              <a:gd name="connsiteX4364" fmla="*/ 3267069 w 7362098"/>
                              <a:gd name="connsiteY4364" fmla="*/ 2772327 h 4900456"/>
                              <a:gd name="connsiteX4365" fmla="*/ 3265475 w 7362098"/>
                              <a:gd name="connsiteY4365" fmla="*/ 2769533 h 4900456"/>
                              <a:gd name="connsiteX4366" fmla="*/ 3270263 w 7362098"/>
                              <a:gd name="connsiteY4366" fmla="*/ 2752765 h 4900456"/>
                              <a:gd name="connsiteX4367" fmla="*/ 3273060 w 7362098"/>
                              <a:gd name="connsiteY4367" fmla="*/ 2751169 h 4900456"/>
                              <a:gd name="connsiteX4368" fmla="*/ 3295409 w 7362098"/>
                              <a:gd name="connsiteY4368" fmla="*/ 2748773 h 4900456"/>
                              <a:gd name="connsiteX4369" fmla="*/ 3298207 w 7362098"/>
                              <a:gd name="connsiteY4369" fmla="*/ 2749572 h 4900456"/>
                              <a:gd name="connsiteX4370" fmla="*/ 3306988 w 7362098"/>
                              <a:gd name="connsiteY4370" fmla="*/ 2764742 h 4900456"/>
                              <a:gd name="connsiteX4371" fmla="*/ 3306191 w 7362098"/>
                              <a:gd name="connsiteY4371" fmla="*/ 2767537 h 4900456"/>
                              <a:gd name="connsiteX4372" fmla="*/ 3305394 w 7362098"/>
                              <a:gd name="connsiteY4372" fmla="*/ 2767936 h 4900456"/>
                              <a:gd name="connsiteX4373" fmla="*/ 3303395 w 7362098"/>
                              <a:gd name="connsiteY4373" fmla="*/ 2766738 h 4900456"/>
                              <a:gd name="connsiteX4374" fmla="*/ 3294615 w 7362098"/>
                              <a:gd name="connsiteY4374" fmla="*/ 2751568 h 4900456"/>
                              <a:gd name="connsiteX4375" fmla="*/ 3295409 w 7362098"/>
                              <a:gd name="connsiteY4375" fmla="*/ 2748773 h 4900456"/>
                              <a:gd name="connsiteX4376" fmla="*/ 3263080 w 7362098"/>
                              <a:gd name="connsiteY4376" fmla="*/ 2746378 h 4900456"/>
                              <a:gd name="connsiteX4377" fmla="*/ 3263881 w 7362098"/>
                              <a:gd name="connsiteY4377" fmla="*/ 2749172 h 4900456"/>
                              <a:gd name="connsiteX4378" fmla="*/ 3253107 w 7362098"/>
                              <a:gd name="connsiteY4378" fmla="*/ 2763145 h 4900456"/>
                              <a:gd name="connsiteX4379" fmla="*/ 3251509 w 7362098"/>
                              <a:gd name="connsiteY4379" fmla="*/ 2763944 h 4900456"/>
                              <a:gd name="connsiteX4380" fmla="*/ 3249911 w 7362098"/>
                              <a:gd name="connsiteY4380" fmla="*/ 2763544 h 4900456"/>
                              <a:gd name="connsiteX4381" fmla="*/ 3249512 w 7362098"/>
                              <a:gd name="connsiteY4381" fmla="*/ 2760750 h 4900456"/>
                              <a:gd name="connsiteX4382" fmla="*/ 3260291 w 7362098"/>
                              <a:gd name="connsiteY4382" fmla="*/ 2746777 h 4900456"/>
                              <a:gd name="connsiteX4383" fmla="*/ 3263080 w 7362098"/>
                              <a:gd name="connsiteY4383" fmla="*/ 2746378 h 4900456"/>
                              <a:gd name="connsiteX4384" fmla="*/ 1940312 w 7362098"/>
                              <a:gd name="connsiteY4384" fmla="*/ 2746079 h 4900456"/>
                              <a:gd name="connsiteX4385" fmla="*/ 1949693 w 7362098"/>
                              <a:gd name="connsiteY4385" fmla="*/ 2747177 h 4900456"/>
                              <a:gd name="connsiteX4386" fmla="*/ 1956879 w 7362098"/>
                              <a:gd name="connsiteY4386" fmla="*/ 2759153 h 4900456"/>
                              <a:gd name="connsiteX4387" fmla="*/ 1960472 w 7362098"/>
                              <a:gd name="connsiteY4387" fmla="*/ 2763943 h 4900456"/>
                              <a:gd name="connsiteX4388" fmla="*/ 1966460 w 7362098"/>
                              <a:gd name="connsiteY4388" fmla="*/ 2763943 h 4900456"/>
                              <a:gd name="connsiteX4389" fmla="*/ 1966859 w 7362098"/>
                              <a:gd name="connsiteY4389" fmla="*/ 2763943 h 4900456"/>
                              <a:gd name="connsiteX4390" fmla="*/ 1967258 w 7362098"/>
                              <a:gd name="connsiteY4390" fmla="*/ 2763544 h 4900456"/>
                              <a:gd name="connsiteX4391" fmla="*/ 1980433 w 7362098"/>
                              <a:gd name="connsiteY4391" fmla="*/ 2763145 h 4900456"/>
                              <a:gd name="connsiteX4392" fmla="*/ 1987617 w 7362098"/>
                              <a:gd name="connsiteY4392" fmla="*/ 2774721 h 4900456"/>
                              <a:gd name="connsiteX4393" fmla="*/ 1987617 w 7362098"/>
                              <a:gd name="connsiteY4393" fmla="*/ 2775121 h 4900456"/>
                              <a:gd name="connsiteX4394" fmla="*/ 1991211 w 7362098"/>
                              <a:gd name="connsiteY4394" fmla="*/ 2779911 h 4900456"/>
                              <a:gd name="connsiteX4395" fmla="*/ 1997597 w 7362098"/>
                              <a:gd name="connsiteY4395" fmla="*/ 2779911 h 4900456"/>
                              <a:gd name="connsiteX4396" fmla="*/ 1997998 w 7362098"/>
                              <a:gd name="connsiteY4396" fmla="*/ 2779911 h 4900456"/>
                              <a:gd name="connsiteX4397" fmla="*/ 2011970 w 7362098"/>
                              <a:gd name="connsiteY4397" fmla="*/ 2779113 h 4900456"/>
                              <a:gd name="connsiteX4398" fmla="*/ 2019155 w 7362098"/>
                              <a:gd name="connsiteY4398" fmla="*/ 2791090 h 4900456"/>
                              <a:gd name="connsiteX4399" fmla="*/ 2022748 w 7362098"/>
                              <a:gd name="connsiteY4399" fmla="*/ 2795880 h 4900456"/>
                              <a:gd name="connsiteX4400" fmla="*/ 2025943 w 7362098"/>
                              <a:gd name="connsiteY4400" fmla="*/ 2796678 h 4900456"/>
                              <a:gd name="connsiteX4401" fmla="*/ 2030334 w 7362098"/>
                              <a:gd name="connsiteY4401" fmla="*/ 2797078 h 4900456"/>
                              <a:gd name="connsiteX4402" fmla="*/ 2033926 w 7362098"/>
                              <a:gd name="connsiteY4402" fmla="*/ 2801070 h 4900456"/>
                              <a:gd name="connsiteX4403" fmla="*/ 2028337 w 7362098"/>
                              <a:gd name="connsiteY4403" fmla="*/ 2805062 h 4900456"/>
                              <a:gd name="connsiteX4404" fmla="*/ 2022349 w 7362098"/>
                              <a:gd name="connsiteY4404" fmla="*/ 2804662 h 4900456"/>
                              <a:gd name="connsiteX4405" fmla="*/ 2017558 w 7362098"/>
                              <a:gd name="connsiteY4405" fmla="*/ 2803066 h 4900456"/>
                              <a:gd name="connsiteX4406" fmla="*/ 2010373 w 7362098"/>
                              <a:gd name="connsiteY4406" fmla="*/ 2791090 h 4900456"/>
                              <a:gd name="connsiteX4407" fmla="*/ 2007179 w 7362098"/>
                              <a:gd name="connsiteY4407" fmla="*/ 2786298 h 4900456"/>
                              <a:gd name="connsiteX4408" fmla="*/ 2000393 w 7362098"/>
                              <a:gd name="connsiteY4408" fmla="*/ 2786697 h 4900456"/>
                              <a:gd name="connsiteX4409" fmla="*/ 1986819 w 7362098"/>
                              <a:gd name="connsiteY4409" fmla="*/ 2787097 h 4900456"/>
                              <a:gd name="connsiteX4410" fmla="*/ 1979633 w 7362098"/>
                              <a:gd name="connsiteY4410" fmla="*/ 2775520 h 4900456"/>
                              <a:gd name="connsiteX4411" fmla="*/ 1976041 w 7362098"/>
                              <a:gd name="connsiteY4411" fmla="*/ 2770330 h 4900456"/>
                              <a:gd name="connsiteX4412" fmla="*/ 1970053 w 7362098"/>
                              <a:gd name="connsiteY4412" fmla="*/ 2770330 h 4900456"/>
                              <a:gd name="connsiteX4413" fmla="*/ 1969653 w 7362098"/>
                              <a:gd name="connsiteY4413" fmla="*/ 2770330 h 4900456"/>
                              <a:gd name="connsiteX4414" fmla="*/ 1956080 w 7362098"/>
                              <a:gd name="connsiteY4414" fmla="*/ 2770729 h 4900456"/>
                              <a:gd name="connsiteX4415" fmla="*/ 1948894 w 7362098"/>
                              <a:gd name="connsiteY4415" fmla="*/ 2758753 h 4900456"/>
                              <a:gd name="connsiteX4416" fmla="*/ 1945701 w 7362098"/>
                              <a:gd name="connsiteY4416" fmla="*/ 2753963 h 4900456"/>
                              <a:gd name="connsiteX4417" fmla="*/ 1938914 w 7362098"/>
                              <a:gd name="connsiteY4417" fmla="*/ 2754362 h 4900456"/>
                              <a:gd name="connsiteX4418" fmla="*/ 1925341 w 7362098"/>
                              <a:gd name="connsiteY4418" fmla="*/ 2754761 h 4900456"/>
                              <a:gd name="connsiteX4419" fmla="*/ 1922946 w 7362098"/>
                              <a:gd name="connsiteY4419" fmla="*/ 2753165 h 4900456"/>
                              <a:gd name="connsiteX4420" fmla="*/ 1921350 w 7362098"/>
                              <a:gd name="connsiteY4420" fmla="*/ 2747975 h 4900456"/>
                              <a:gd name="connsiteX4421" fmla="*/ 1926539 w 7362098"/>
                              <a:gd name="connsiteY4421" fmla="*/ 2746378 h 4900456"/>
                              <a:gd name="connsiteX4422" fmla="*/ 1928934 w 7362098"/>
                              <a:gd name="connsiteY4422" fmla="*/ 2747975 h 4900456"/>
                              <a:gd name="connsiteX4423" fmla="*/ 1935321 w 7362098"/>
                              <a:gd name="connsiteY4423" fmla="*/ 2747975 h 4900456"/>
                              <a:gd name="connsiteX4424" fmla="*/ 1935721 w 7362098"/>
                              <a:gd name="connsiteY4424" fmla="*/ 2747975 h 4900456"/>
                              <a:gd name="connsiteX4425" fmla="*/ 1940312 w 7362098"/>
                              <a:gd name="connsiteY4425" fmla="*/ 2746079 h 4900456"/>
                              <a:gd name="connsiteX4426" fmla="*/ 6491741 w 7362098"/>
                              <a:gd name="connsiteY4426" fmla="*/ 2743984 h 4900456"/>
                              <a:gd name="connsiteX4427" fmla="*/ 6494536 w 7362098"/>
                              <a:gd name="connsiteY4427" fmla="*/ 2745580 h 4900456"/>
                              <a:gd name="connsiteX4428" fmla="*/ 6512100 w 7362098"/>
                              <a:gd name="connsiteY4428" fmla="*/ 2756359 h 4900456"/>
                              <a:gd name="connsiteX4429" fmla="*/ 6515294 w 7362098"/>
                              <a:gd name="connsiteY4429" fmla="*/ 2757956 h 4900456"/>
                              <a:gd name="connsiteX4430" fmla="*/ 6514096 w 7362098"/>
                              <a:gd name="connsiteY4430" fmla="*/ 2760750 h 4900456"/>
                              <a:gd name="connsiteX4431" fmla="*/ 6513697 w 7362098"/>
                              <a:gd name="connsiteY4431" fmla="*/ 2760750 h 4900456"/>
                              <a:gd name="connsiteX4432" fmla="*/ 6500923 w 7362098"/>
                              <a:gd name="connsiteY4432" fmla="*/ 2759552 h 4900456"/>
                              <a:gd name="connsiteX4433" fmla="*/ 6472181 w 7362098"/>
                              <a:gd name="connsiteY4433" fmla="*/ 2791889 h 4900456"/>
                              <a:gd name="connsiteX4434" fmla="*/ 6429066 w 7362098"/>
                              <a:gd name="connsiteY4434" fmla="*/ 2795082 h 4900456"/>
                              <a:gd name="connsiteX4435" fmla="*/ 6422280 w 7362098"/>
                              <a:gd name="connsiteY4435" fmla="*/ 2806260 h 4900456"/>
                              <a:gd name="connsiteX4436" fmla="*/ 6421881 w 7362098"/>
                              <a:gd name="connsiteY4436" fmla="*/ 2806659 h 4900456"/>
                              <a:gd name="connsiteX4437" fmla="*/ 6419086 w 7362098"/>
                              <a:gd name="connsiteY4437" fmla="*/ 2805861 h 4900456"/>
                              <a:gd name="connsiteX4438" fmla="*/ 6419486 w 7362098"/>
                              <a:gd name="connsiteY4438" fmla="*/ 2802667 h 4900456"/>
                              <a:gd name="connsiteX4439" fmla="*/ 6421482 w 7362098"/>
                              <a:gd name="connsiteY4439" fmla="*/ 2781908 h 4900456"/>
                              <a:gd name="connsiteX4440" fmla="*/ 6421881 w 7362098"/>
                              <a:gd name="connsiteY4440" fmla="*/ 2778714 h 4900456"/>
                              <a:gd name="connsiteX4441" fmla="*/ 6425074 w 7362098"/>
                              <a:gd name="connsiteY4441" fmla="*/ 2779113 h 4900456"/>
                              <a:gd name="connsiteX4442" fmla="*/ 6429466 w 7362098"/>
                              <a:gd name="connsiteY4442" fmla="*/ 2790691 h 4900456"/>
                              <a:gd name="connsiteX4443" fmla="*/ 6429865 w 7362098"/>
                              <a:gd name="connsiteY4443" fmla="*/ 2790691 h 4900456"/>
                              <a:gd name="connsiteX4444" fmla="*/ 6470185 w 7362098"/>
                              <a:gd name="connsiteY4444" fmla="*/ 2787896 h 4900456"/>
                              <a:gd name="connsiteX4445" fmla="*/ 6496532 w 7362098"/>
                              <a:gd name="connsiteY4445" fmla="*/ 2757556 h 4900456"/>
                              <a:gd name="connsiteX4446" fmla="*/ 6496532 w 7362098"/>
                              <a:gd name="connsiteY4446" fmla="*/ 2757157 h 4900456"/>
                              <a:gd name="connsiteX4447" fmla="*/ 6490145 w 7362098"/>
                              <a:gd name="connsiteY4447" fmla="*/ 2746778 h 4900456"/>
                              <a:gd name="connsiteX4448" fmla="*/ 6491741 w 7362098"/>
                              <a:gd name="connsiteY4448" fmla="*/ 2743984 h 4900456"/>
                              <a:gd name="connsiteX4449" fmla="*/ 3306988 w 7362098"/>
                              <a:gd name="connsiteY4449" fmla="*/ 2740790 h 4900456"/>
                              <a:gd name="connsiteX4450" fmla="*/ 3321359 w 7362098"/>
                              <a:gd name="connsiteY4450" fmla="*/ 2751569 h 4900456"/>
                              <a:gd name="connsiteX4451" fmla="*/ 3321752 w 7362098"/>
                              <a:gd name="connsiteY4451" fmla="*/ 2754364 h 4900456"/>
                              <a:gd name="connsiteX4452" fmla="*/ 3320162 w 7362098"/>
                              <a:gd name="connsiteY4452" fmla="*/ 2755162 h 4900456"/>
                              <a:gd name="connsiteX4453" fmla="*/ 3318565 w 7362098"/>
                              <a:gd name="connsiteY4453" fmla="*/ 2754763 h 4900456"/>
                              <a:gd name="connsiteX4454" fmla="*/ 3304598 w 7362098"/>
                              <a:gd name="connsiteY4454" fmla="*/ 2743984 h 4900456"/>
                              <a:gd name="connsiteX4455" fmla="*/ 3304193 w 7362098"/>
                              <a:gd name="connsiteY4455" fmla="*/ 2741189 h 4900456"/>
                              <a:gd name="connsiteX4456" fmla="*/ 3306988 w 7362098"/>
                              <a:gd name="connsiteY4456" fmla="*/ 2740790 h 4900456"/>
                              <a:gd name="connsiteX4457" fmla="*/ 3252706 w 7362098"/>
                              <a:gd name="connsiteY4457" fmla="*/ 2736797 h 4900456"/>
                              <a:gd name="connsiteX4458" fmla="*/ 3255500 w 7362098"/>
                              <a:gd name="connsiteY4458" fmla="*/ 2737596 h 4900456"/>
                              <a:gd name="connsiteX4459" fmla="*/ 3254702 w 7362098"/>
                              <a:gd name="connsiteY4459" fmla="*/ 2740390 h 4900456"/>
                              <a:gd name="connsiteX4460" fmla="*/ 3239525 w 7362098"/>
                              <a:gd name="connsiteY4460" fmla="*/ 2749174 h 4900456"/>
                              <a:gd name="connsiteX4461" fmla="*/ 3238729 w 7362098"/>
                              <a:gd name="connsiteY4461" fmla="*/ 2749573 h 4900456"/>
                              <a:gd name="connsiteX4462" fmla="*/ 3236735 w 7362098"/>
                              <a:gd name="connsiteY4462" fmla="*/ 2748375 h 4900456"/>
                              <a:gd name="connsiteX4463" fmla="*/ 3237533 w 7362098"/>
                              <a:gd name="connsiteY4463" fmla="*/ 2745581 h 4900456"/>
                              <a:gd name="connsiteX4464" fmla="*/ 3311778 w 7362098"/>
                              <a:gd name="connsiteY4464" fmla="*/ 2729612 h 4900456"/>
                              <a:gd name="connsiteX4465" fmla="*/ 3328546 w 7362098"/>
                              <a:gd name="connsiteY4465" fmla="*/ 2734403 h 4900456"/>
                              <a:gd name="connsiteX4466" fmla="*/ 3329745 w 7362098"/>
                              <a:gd name="connsiteY4466" fmla="*/ 2737197 h 4900456"/>
                              <a:gd name="connsiteX4467" fmla="*/ 3328148 w 7362098"/>
                              <a:gd name="connsiteY4467" fmla="*/ 2738794 h 4900456"/>
                              <a:gd name="connsiteX4468" fmla="*/ 3327349 w 7362098"/>
                              <a:gd name="connsiteY4468" fmla="*/ 2738794 h 4900456"/>
                              <a:gd name="connsiteX4469" fmla="*/ 3310580 w 7362098"/>
                              <a:gd name="connsiteY4469" fmla="*/ 2734003 h 4900456"/>
                              <a:gd name="connsiteX4470" fmla="*/ 3308984 w 7362098"/>
                              <a:gd name="connsiteY4470" fmla="*/ 2731208 h 4900456"/>
                              <a:gd name="connsiteX4471" fmla="*/ 3311778 w 7362098"/>
                              <a:gd name="connsiteY4471" fmla="*/ 2729612 h 4900456"/>
                              <a:gd name="connsiteX4472" fmla="*/ 3249911 w 7362098"/>
                              <a:gd name="connsiteY4472" fmla="*/ 2725221 h 4900456"/>
                              <a:gd name="connsiteX4473" fmla="*/ 3252307 w 7362098"/>
                              <a:gd name="connsiteY4473" fmla="*/ 2727217 h 4900456"/>
                              <a:gd name="connsiteX4474" fmla="*/ 3250309 w 7362098"/>
                              <a:gd name="connsiteY4474" fmla="*/ 2729612 h 4900456"/>
                              <a:gd name="connsiteX4475" fmla="*/ 3232745 w 7362098"/>
                              <a:gd name="connsiteY4475" fmla="*/ 2732008 h 4900456"/>
                              <a:gd name="connsiteX4476" fmla="*/ 3230354 w 7362098"/>
                              <a:gd name="connsiteY4476" fmla="*/ 2730012 h 4900456"/>
                              <a:gd name="connsiteX4477" fmla="*/ 3232348 w 7362098"/>
                              <a:gd name="connsiteY4477" fmla="*/ 2727616 h 4900456"/>
                              <a:gd name="connsiteX4478" fmla="*/ 3328948 w 7362098"/>
                              <a:gd name="connsiteY4478" fmla="*/ 2714842 h 4900456"/>
                              <a:gd name="connsiteX4479" fmla="*/ 3331342 w 7362098"/>
                              <a:gd name="connsiteY4479" fmla="*/ 2716838 h 4900456"/>
                              <a:gd name="connsiteX4480" fmla="*/ 3329348 w 7362098"/>
                              <a:gd name="connsiteY4480" fmla="*/ 2719233 h 4900456"/>
                              <a:gd name="connsiteX4481" fmla="*/ 3311778 w 7362098"/>
                              <a:gd name="connsiteY4481" fmla="*/ 2721629 h 4900456"/>
                              <a:gd name="connsiteX4482" fmla="*/ 3309385 w 7362098"/>
                              <a:gd name="connsiteY4482" fmla="*/ 2719633 h 4900456"/>
                              <a:gd name="connsiteX4483" fmla="*/ 3311380 w 7362098"/>
                              <a:gd name="connsiteY4483" fmla="*/ 2717237 h 4900456"/>
                              <a:gd name="connsiteX4484" fmla="*/ 1957078 w 7362098"/>
                              <a:gd name="connsiteY4484" fmla="*/ 2713744 h 4900456"/>
                              <a:gd name="connsiteX4485" fmla="*/ 1966460 w 7362098"/>
                              <a:gd name="connsiteY4485" fmla="*/ 2714842 h 4900456"/>
                              <a:gd name="connsiteX4486" fmla="*/ 1973645 w 7362098"/>
                              <a:gd name="connsiteY4486" fmla="*/ 2726817 h 4900456"/>
                              <a:gd name="connsiteX4487" fmla="*/ 1977238 w 7362098"/>
                              <a:gd name="connsiteY4487" fmla="*/ 2731608 h 4900456"/>
                              <a:gd name="connsiteX4488" fmla="*/ 1983226 w 7362098"/>
                              <a:gd name="connsiteY4488" fmla="*/ 2731608 h 4900456"/>
                              <a:gd name="connsiteX4489" fmla="*/ 1983625 w 7362098"/>
                              <a:gd name="connsiteY4489" fmla="*/ 2731608 h 4900456"/>
                              <a:gd name="connsiteX4490" fmla="*/ 1984024 w 7362098"/>
                              <a:gd name="connsiteY4490" fmla="*/ 2731209 h 4900456"/>
                              <a:gd name="connsiteX4491" fmla="*/ 1997198 w 7362098"/>
                              <a:gd name="connsiteY4491" fmla="*/ 2730809 h 4900456"/>
                              <a:gd name="connsiteX4492" fmla="*/ 2004385 w 7362098"/>
                              <a:gd name="connsiteY4492" fmla="*/ 2742386 h 4900456"/>
                              <a:gd name="connsiteX4493" fmla="*/ 2004385 w 7362098"/>
                              <a:gd name="connsiteY4493" fmla="*/ 2742785 h 4900456"/>
                              <a:gd name="connsiteX4494" fmla="*/ 2007977 w 7362098"/>
                              <a:gd name="connsiteY4494" fmla="*/ 2747576 h 4900456"/>
                              <a:gd name="connsiteX4495" fmla="*/ 2014364 w 7362098"/>
                              <a:gd name="connsiteY4495" fmla="*/ 2747576 h 4900456"/>
                              <a:gd name="connsiteX4496" fmla="*/ 2014764 w 7362098"/>
                              <a:gd name="connsiteY4496" fmla="*/ 2747576 h 4900456"/>
                              <a:gd name="connsiteX4497" fmla="*/ 2028736 w 7362098"/>
                              <a:gd name="connsiteY4497" fmla="*/ 2746777 h 4900456"/>
                              <a:gd name="connsiteX4498" fmla="*/ 2035922 w 7362098"/>
                              <a:gd name="connsiteY4498" fmla="*/ 2758754 h 4900456"/>
                              <a:gd name="connsiteX4499" fmla="*/ 2039515 w 7362098"/>
                              <a:gd name="connsiteY4499" fmla="*/ 2763545 h 4900456"/>
                              <a:gd name="connsiteX4500" fmla="*/ 2042708 w 7362098"/>
                              <a:gd name="connsiteY4500" fmla="*/ 2764343 h 4900456"/>
                              <a:gd name="connsiteX4501" fmla="*/ 2047100 w 7362098"/>
                              <a:gd name="connsiteY4501" fmla="*/ 2764742 h 4900456"/>
                              <a:gd name="connsiteX4502" fmla="*/ 2050692 w 7362098"/>
                              <a:gd name="connsiteY4502" fmla="*/ 2768734 h 4900456"/>
                              <a:gd name="connsiteX4503" fmla="*/ 2045104 w 7362098"/>
                              <a:gd name="connsiteY4503" fmla="*/ 2772726 h 4900456"/>
                              <a:gd name="connsiteX4504" fmla="*/ 2039116 w 7362098"/>
                              <a:gd name="connsiteY4504" fmla="*/ 2772327 h 4900456"/>
                              <a:gd name="connsiteX4505" fmla="*/ 2034325 w 7362098"/>
                              <a:gd name="connsiteY4505" fmla="*/ 2770730 h 4900456"/>
                              <a:gd name="connsiteX4506" fmla="*/ 2027139 w 7362098"/>
                              <a:gd name="connsiteY4506" fmla="*/ 2758754 h 4900456"/>
                              <a:gd name="connsiteX4507" fmla="*/ 2023945 w 7362098"/>
                              <a:gd name="connsiteY4507" fmla="*/ 2753963 h 4900456"/>
                              <a:gd name="connsiteX4508" fmla="*/ 2017159 w 7362098"/>
                              <a:gd name="connsiteY4508" fmla="*/ 2754362 h 4900456"/>
                              <a:gd name="connsiteX4509" fmla="*/ 2003586 w 7362098"/>
                              <a:gd name="connsiteY4509" fmla="*/ 2754761 h 4900456"/>
                              <a:gd name="connsiteX4510" fmla="*/ 1996401 w 7362098"/>
                              <a:gd name="connsiteY4510" fmla="*/ 2743185 h 4900456"/>
                              <a:gd name="connsiteX4511" fmla="*/ 1992807 w 7362098"/>
                              <a:gd name="connsiteY4511" fmla="*/ 2737995 h 4900456"/>
                              <a:gd name="connsiteX4512" fmla="*/ 1986819 w 7362098"/>
                              <a:gd name="connsiteY4512" fmla="*/ 2737995 h 4900456"/>
                              <a:gd name="connsiteX4513" fmla="*/ 1986420 w 7362098"/>
                              <a:gd name="connsiteY4513" fmla="*/ 2737995 h 4900456"/>
                              <a:gd name="connsiteX4514" fmla="*/ 1972847 w 7362098"/>
                              <a:gd name="connsiteY4514" fmla="*/ 2738394 h 4900456"/>
                              <a:gd name="connsiteX4515" fmla="*/ 1965661 w 7362098"/>
                              <a:gd name="connsiteY4515" fmla="*/ 2726418 h 4900456"/>
                              <a:gd name="connsiteX4516" fmla="*/ 1962468 w 7362098"/>
                              <a:gd name="connsiteY4516" fmla="*/ 2721628 h 4900456"/>
                              <a:gd name="connsiteX4517" fmla="*/ 1955681 w 7362098"/>
                              <a:gd name="connsiteY4517" fmla="*/ 2722027 h 4900456"/>
                              <a:gd name="connsiteX4518" fmla="*/ 1942108 w 7362098"/>
                              <a:gd name="connsiteY4518" fmla="*/ 2722426 h 4900456"/>
                              <a:gd name="connsiteX4519" fmla="*/ 1939712 w 7362098"/>
                              <a:gd name="connsiteY4519" fmla="*/ 2720830 h 4900456"/>
                              <a:gd name="connsiteX4520" fmla="*/ 1938116 w 7362098"/>
                              <a:gd name="connsiteY4520" fmla="*/ 2715640 h 4900456"/>
                              <a:gd name="connsiteX4521" fmla="*/ 1943305 w 7362098"/>
                              <a:gd name="connsiteY4521" fmla="*/ 2714043 h 4900456"/>
                              <a:gd name="connsiteX4522" fmla="*/ 1945700 w 7362098"/>
                              <a:gd name="connsiteY4522" fmla="*/ 2715640 h 4900456"/>
                              <a:gd name="connsiteX4523" fmla="*/ 1952089 w 7362098"/>
                              <a:gd name="connsiteY4523" fmla="*/ 2715640 h 4900456"/>
                              <a:gd name="connsiteX4524" fmla="*/ 1952487 w 7362098"/>
                              <a:gd name="connsiteY4524" fmla="*/ 2715640 h 4900456"/>
                              <a:gd name="connsiteX4525" fmla="*/ 1957078 w 7362098"/>
                              <a:gd name="connsiteY4525" fmla="*/ 2713744 h 4900456"/>
                              <a:gd name="connsiteX4526" fmla="*/ 3234339 w 7362098"/>
                              <a:gd name="connsiteY4526" fmla="*/ 2708056 h 4900456"/>
                              <a:gd name="connsiteX4527" fmla="*/ 3251106 w 7362098"/>
                              <a:gd name="connsiteY4527" fmla="*/ 2712847 h 4900456"/>
                              <a:gd name="connsiteX4528" fmla="*/ 3252705 w 7362098"/>
                              <a:gd name="connsiteY4528" fmla="*/ 2715641 h 4900456"/>
                              <a:gd name="connsiteX4529" fmla="*/ 3251106 w 7362098"/>
                              <a:gd name="connsiteY4529" fmla="*/ 2717238 h 4900456"/>
                              <a:gd name="connsiteX4530" fmla="*/ 3250309 w 7362098"/>
                              <a:gd name="connsiteY4530" fmla="*/ 2717238 h 4900456"/>
                              <a:gd name="connsiteX4531" fmla="*/ 3233543 w 7362098"/>
                              <a:gd name="connsiteY4531" fmla="*/ 2712447 h 4900456"/>
                              <a:gd name="connsiteX4532" fmla="*/ 3231546 w 7362098"/>
                              <a:gd name="connsiteY4532" fmla="*/ 2709652 h 4900456"/>
                              <a:gd name="connsiteX4533" fmla="*/ 3234339 w 7362098"/>
                              <a:gd name="connsiteY4533" fmla="*/ 2708056 h 4900456"/>
                              <a:gd name="connsiteX4534" fmla="*/ 3322159 w 7362098"/>
                              <a:gd name="connsiteY4534" fmla="*/ 2697277 h 4900456"/>
                              <a:gd name="connsiteX4535" fmla="*/ 3324954 w 7362098"/>
                              <a:gd name="connsiteY4535" fmla="*/ 2698075 h 4900456"/>
                              <a:gd name="connsiteX4536" fmla="*/ 3324152 w 7362098"/>
                              <a:gd name="connsiteY4536" fmla="*/ 2700869 h 4900456"/>
                              <a:gd name="connsiteX4537" fmla="*/ 3308985 w 7362098"/>
                              <a:gd name="connsiteY4537" fmla="*/ 2709653 h 4900456"/>
                              <a:gd name="connsiteX4538" fmla="*/ 3308187 w 7362098"/>
                              <a:gd name="connsiteY4538" fmla="*/ 2710052 h 4900456"/>
                              <a:gd name="connsiteX4539" fmla="*/ 3306187 w 7362098"/>
                              <a:gd name="connsiteY4539" fmla="*/ 2708854 h 4900456"/>
                              <a:gd name="connsiteX4540" fmla="*/ 3306988 w 7362098"/>
                              <a:gd name="connsiteY4540" fmla="*/ 2706060 h 4900456"/>
                              <a:gd name="connsiteX4541" fmla="*/ 3243924 w 7362098"/>
                              <a:gd name="connsiteY4541" fmla="*/ 2692087 h 4900456"/>
                              <a:gd name="connsiteX4542" fmla="*/ 3257897 w 7362098"/>
                              <a:gd name="connsiteY4542" fmla="*/ 2702866 h 4900456"/>
                              <a:gd name="connsiteX4543" fmla="*/ 3258296 w 7362098"/>
                              <a:gd name="connsiteY4543" fmla="*/ 2705661 h 4900456"/>
                              <a:gd name="connsiteX4544" fmla="*/ 3256698 w 7362098"/>
                              <a:gd name="connsiteY4544" fmla="*/ 2706459 h 4900456"/>
                              <a:gd name="connsiteX4545" fmla="*/ 3255101 w 7362098"/>
                              <a:gd name="connsiteY4545" fmla="*/ 2706060 h 4900456"/>
                              <a:gd name="connsiteX4546" fmla="*/ 3241526 w 7362098"/>
                              <a:gd name="connsiteY4546" fmla="*/ 2695281 h 4900456"/>
                              <a:gd name="connsiteX4547" fmla="*/ 3241130 w 7362098"/>
                              <a:gd name="connsiteY4547" fmla="*/ 2692486 h 4900456"/>
                              <a:gd name="connsiteX4548" fmla="*/ 3243924 w 7362098"/>
                              <a:gd name="connsiteY4548" fmla="*/ 2692087 h 4900456"/>
                              <a:gd name="connsiteX4549" fmla="*/ 3312179 w 7362098"/>
                              <a:gd name="connsiteY4549" fmla="*/ 2683305 h 4900456"/>
                              <a:gd name="connsiteX4550" fmla="*/ 3312576 w 7362098"/>
                              <a:gd name="connsiteY4550" fmla="*/ 2686100 h 4900456"/>
                              <a:gd name="connsiteX4551" fmla="*/ 3301801 w 7362098"/>
                              <a:gd name="connsiteY4551" fmla="*/ 2700072 h 4900456"/>
                              <a:gd name="connsiteX4552" fmla="*/ 3300203 w 7362098"/>
                              <a:gd name="connsiteY4552" fmla="*/ 2700871 h 4900456"/>
                              <a:gd name="connsiteX4553" fmla="*/ 3298608 w 7362098"/>
                              <a:gd name="connsiteY4553" fmla="*/ 2700472 h 4900456"/>
                              <a:gd name="connsiteX4554" fmla="*/ 3298608 w 7362098"/>
                              <a:gd name="connsiteY4554" fmla="*/ 2697677 h 4900456"/>
                              <a:gd name="connsiteX4555" fmla="*/ 3309385 w 7362098"/>
                              <a:gd name="connsiteY4555" fmla="*/ 2683704 h 4900456"/>
                              <a:gd name="connsiteX4556" fmla="*/ 3312179 w 7362098"/>
                              <a:gd name="connsiteY4556" fmla="*/ 2683305 h 4900456"/>
                              <a:gd name="connsiteX4557" fmla="*/ 3255900 w 7362098"/>
                              <a:gd name="connsiteY4557" fmla="*/ 2679313 h 4900456"/>
                              <a:gd name="connsiteX4558" fmla="*/ 3258694 w 7362098"/>
                              <a:gd name="connsiteY4558" fmla="*/ 2680111 h 4900456"/>
                              <a:gd name="connsiteX4559" fmla="*/ 3267475 w 7362098"/>
                              <a:gd name="connsiteY4559" fmla="*/ 2695282 h 4900456"/>
                              <a:gd name="connsiteX4560" fmla="*/ 3266670 w 7362098"/>
                              <a:gd name="connsiteY4560" fmla="*/ 2698076 h 4900456"/>
                              <a:gd name="connsiteX4561" fmla="*/ 3265874 w 7362098"/>
                              <a:gd name="connsiteY4561" fmla="*/ 2698475 h 4900456"/>
                              <a:gd name="connsiteX4562" fmla="*/ 3263881 w 7362098"/>
                              <a:gd name="connsiteY4562" fmla="*/ 2697278 h 4900456"/>
                              <a:gd name="connsiteX4563" fmla="*/ 3255099 w 7362098"/>
                              <a:gd name="connsiteY4563" fmla="*/ 2682107 h 4900456"/>
                              <a:gd name="connsiteX4564" fmla="*/ 3255900 w 7362098"/>
                              <a:gd name="connsiteY4564" fmla="*/ 2679313 h 4900456"/>
                              <a:gd name="connsiteX4565" fmla="*/ 3294215 w 7362098"/>
                              <a:gd name="connsiteY4565" fmla="*/ 2674124 h 4900456"/>
                              <a:gd name="connsiteX4566" fmla="*/ 3295809 w 7362098"/>
                              <a:gd name="connsiteY4566" fmla="*/ 2676918 h 4900456"/>
                              <a:gd name="connsiteX4567" fmla="*/ 3291021 w 7362098"/>
                              <a:gd name="connsiteY4567" fmla="*/ 2693685 h 4900456"/>
                              <a:gd name="connsiteX4568" fmla="*/ 3289424 w 7362098"/>
                              <a:gd name="connsiteY4568" fmla="*/ 2695282 h 4900456"/>
                              <a:gd name="connsiteX4569" fmla="*/ 3288627 w 7362098"/>
                              <a:gd name="connsiteY4569" fmla="*/ 2695282 h 4900456"/>
                              <a:gd name="connsiteX4570" fmla="*/ 3286631 w 7362098"/>
                              <a:gd name="connsiteY4570" fmla="*/ 2692488 h 4900456"/>
                              <a:gd name="connsiteX4571" fmla="*/ 3291418 w 7362098"/>
                              <a:gd name="connsiteY4571" fmla="*/ 2675720 h 4900456"/>
                              <a:gd name="connsiteX4572" fmla="*/ 3294215 w 7362098"/>
                              <a:gd name="connsiteY4572" fmla="*/ 2674124 h 4900456"/>
                              <a:gd name="connsiteX4573" fmla="*/ 3274257 w 7362098"/>
                              <a:gd name="connsiteY4573" fmla="*/ 2672527 h 4900456"/>
                              <a:gd name="connsiteX4574" fmla="*/ 3276650 w 7362098"/>
                              <a:gd name="connsiteY4574" fmla="*/ 2674523 h 4900456"/>
                              <a:gd name="connsiteX4575" fmla="*/ 3279048 w 7362098"/>
                              <a:gd name="connsiteY4575" fmla="*/ 2692089 h 4900456"/>
                              <a:gd name="connsiteX4576" fmla="*/ 3277053 w 7362098"/>
                              <a:gd name="connsiteY4576" fmla="*/ 2694484 h 4900456"/>
                              <a:gd name="connsiteX4577" fmla="*/ 3274657 w 7362098"/>
                              <a:gd name="connsiteY4577" fmla="*/ 2692488 h 4900456"/>
                              <a:gd name="connsiteX4578" fmla="*/ 3272258 w 7362098"/>
                              <a:gd name="connsiteY4578" fmla="*/ 2674922 h 4900456"/>
                              <a:gd name="connsiteX4579" fmla="*/ 3274257 w 7362098"/>
                              <a:gd name="connsiteY4579" fmla="*/ 2672527 h 4900456"/>
                              <a:gd name="connsiteX4580" fmla="*/ 2318997 w 7362098"/>
                              <a:gd name="connsiteY4580" fmla="*/ 2647926 h 4900456"/>
                              <a:gd name="connsiteX4581" fmla="*/ 2338128 w 7362098"/>
                              <a:gd name="connsiteY4581" fmla="*/ 2662147 h 4900456"/>
                              <a:gd name="connsiteX4582" fmla="*/ 2332530 w 7362098"/>
                              <a:gd name="connsiteY4582" fmla="*/ 2665740 h 4900456"/>
                              <a:gd name="connsiteX4583" fmla="*/ 2298202 w 7362098"/>
                              <a:gd name="connsiteY4583" fmla="*/ 2657756 h 4900456"/>
                              <a:gd name="connsiteX4584" fmla="*/ 2291019 w 7362098"/>
                              <a:gd name="connsiteY4584" fmla="*/ 2691689 h 4900456"/>
                              <a:gd name="connsiteX4585" fmla="*/ 2285426 w 7362098"/>
                              <a:gd name="connsiteY4585" fmla="*/ 2695282 h 4900456"/>
                              <a:gd name="connsiteX4586" fmla="*/ 2284627 w 7362098"/>
                              <a:gd name="connsiteY4586" fmla="*/ 2694084 h 4900456"/>
                              <a:gd name="connsiteX4587" fmla="*/ 2295409 w 7362098"/>
                              <a:gd name="connsiteY4587" fmla="*/ 2651369 h 4900456"/>
                              <a:gd name="connsiteX4588" fmla="*/ 2318997 w 7362098"/>
                              <a:gd name="connsiteY4588" fmla="*/ 2647926 h 4900456"/>
                              <a:gd name="connsiteX4589" fmla="*/ 4489359 w 7362098"/>
                              <a:gd name="connsiteY4589" fmla="*/ 2620232 h 4900456"/>
                              <a:gd name="connsiteX4590" fmla="*/ 4494149 w 7362098"/>
                              <a:gd name="connsiteY4590" fmla="*/ 2623825 h 4900456"/>
                              <a:gd name="connsiteX4591" fmla="*/ 4497742 w 7362098"/>
                              <a:gd name="connsiteY4591" fmla="*/ 2648176 h 4900456"/>
                              <a:gd name="connsiteX4592" fmla="*/ 4522094 w 7362098"/>
                              <a:gd name="connsiteY4592" fmla="*/ 2644583 h 4900456"/>
                              <a:gd name="connsiteX4593" fmla="*/ 4526885 w 7362098"/>
                              <a:gd name="connsiteY4593" fmla="*/ 2648176 h 4900456"/>
                              <a:gd name="connsiteX4594" fmla="*/ 4523292 w 7362098"/>
                              <a:gd name="connsiteY4594" fmla="*/ 2652966 h 4900456"/>
                              <a:gd name="connsiteX4595" fmla="*/ 4498940 w 7362098"/>
                              <a:gd name="connsiteY4595" fmla="*/ 2656559 h 4900456"/>
                              <a:gd name="connsiteX4596" fmla="*/ 4502533 w 7362098"/>
                              <a:gd name="connsiteY4596" fmla="*/ 2680911 h 4900456"/>
                              <a:gd name="connsiteX4597" fmla="*/ 4498940 w 7362098"/>
                              <a:gd name="connsiteY4597" fmla="*/ 2685701 h 4900456"/>
                              <a:gd name="connsiteX4598" fmla="*/ 4494149 w 7362098"/>
                              <a:gd name="connsiteY4598" fmla="*/ 2682109 h 4900456"/>
                              <a:gd name="connsiteX4599" fmla="*/ 4490557 w 7362098"/>
                              <a:gd name="connsiteY4599" fmla="*/ 2657757 h 4900456"/>
                              <a:gd name="connsiteX4600" fmla="*/ 4466205 w 7362098"/>
                              <a:gd name="connsiteY4600" fmla="*/ 2661349 h 4900456"/>
                              <a:gd name="connsiteX4601" fmla="*/ 4461415 w 7362098"/>
                              <a:gd name="connsiteY4601" fmla="*/ 2657757 h 4900456"/>
                              <a:gd name="connsiteX4602" fmla="*/ 4465008 w 7362098"/>
                              <a:gd name="connsiteY4602" fmla="*/ 2652966 h 4900456"/>
                              <a:gd name="connsiteX4603" fmla="*/ 4489359 w 7362098"/>
                              <a:gd name="connsiteY4603" fmla="*/ 2649373 h 4900456"/>
                              <a:gd name="connsiteX4604" fmla="*/ 4485766 w 7362098"/>
                              <a:gd name="connsiteY4604" fmla="*/ 2625022 h 4900456"/>
                              <a:gd name="connsiteX4605" fmla="*/ 4489359 w 7362098"/>
                              <a:gd name="connsiteY4605" fmla="*/ 2620232 h 4900456"/>
                              <a:gd name="connsiteX4606" fmla="*/ 7062197 w 7362098"/>
                              <a:gd name="connsiteY4606" fmla="*/ 2618635 h 4900456"/>
                              <a:gd name="connsiteX4607" fmla="*/ 7064592 w 7362098"/>
                              <a:gd name="connsiteY4607" fmla="*/ 2620631 h 4900456"/>
                              <a:gd name="connsiteX4608" fmla="*/ 7066987 w 7362098"/>
                              <a:gd name="connsiteY4608" fmla="*/ 2638197 h 4900456"/>
                              <a:gd name="connsiteX4609" fmla="*/ 7064991 w 7362098"/>
                              <a:gd name="connsiteY4609" fmla="*/ 2640592 h 4900456"/>
                              <a:gd name="connsiteX4610" fmla="*/ 7062596 w 7362098"/>
                              <a:gd name="connsiteY4610" fmla="*/ 2638596 h 4900456"/>
                              <a:gd name="connsiteX4611" fmla="*/ 7060200 w 7362098"/>
                              <a:gd name="connsiteY4611" fmla="*/ 2621030 h 4900456"/>
                              <a:gd name="connsiteX4612" fmla="*/ 7062197 w 7362098"/>
                              <a:gd name="connsiteY4612" fmla="*/ 2618635 h 4900456"/>
                              <a:gd name="connsiteX4613" fmla="*/ 7050619 w 7362098"/>
                              <a:gd name="connsiteY4613" fmla="*/ 2617837 h 4900456"/>
                              <a:gd name="connsiteX4614" fmla="*/ 7051818 w 7362098"/>
                              <a:gd name="connsiteY4614" fmla="*/ 2620631 h 4900456"/>
                              <a:gd name="connsiteX4615" fmla="*/ 7047027 w 7362098"/>
                              <a:gd name="connsiteY4615" fmla="*/ 2637398 h 4900456"/>
                              <a:gd name="connsiteX4616" fmla="*/ 7045430 w 7362098"/>
                              <a:gd name="connsiteY4616" fmla="*/ 2638995 h 4900456"/>
                              <a:gd name="connsiteX4617" fmla="*/ 7044631 w 7362098"/>
                              <a:gd name="connsiteY4617" fmla="*/ 2638995 h 4900456"/>
                              <a:gd name="connsiteX4618" fmla="*/ 7043034 w 7362098"/>
                              <a:gd name="connsiteY4618" fmla="*/ 2636201 h 4900456"/>
                              <a:gd name="connsiteX4619" fmla="*/ 7047825 w 7362098"/>
                              <a:gd name="connsiteY4619" fmla="*/ 2619433 h 4900456"/>
                              <a:gd name="connsiteX4620" fmla="*/ 7050619 w 7362098"/>
                              <a:gd name="connsiteY4620" fmla="*/ 2617837 h 4900456"/>
                              <a:gd name="connsiteX4621" fmla="*/ 7072575 w 7362098"/>
                              <a:gd name="connsiteY4621" fmla="*/ 2615041 h 4900456"/>
                              <a:gd name="connsiteX4622" fmla="*/ 7075370 w 7362098"/>
                              <a:gd name="connsiteY4622" fmla="*/ 2615840 h 4900456"/>
                              <a:gd name="connsiteX4623" fmla="*/ 7084153 w 7362098"/>
                              <a:gd name="connsiteY4623" fmla="*/ 2631010 h 4900456"/>
                              <a:gd name="connsiteX4624" fmla="*/ 7083354 w 7362098"/>
                              <a:gd name="connsiteY4624" fmla="*/ 2633805 h 4900456"/>
                              <a:gd name="connsiteX4625" fmla="*/ 7082556 w 7362098"/>
                              <a:gd name="connsiteY4625" fmla="*/ 2634204 h 4900456"/>
                              <a:gd name="connsiteX4626" fmla="*/ 7080560 w 7362098"/>
                              <a:gd name="connsiteY4626" fmla="*/ 2633006 h 4900456"/>
                              <a:gd name="connsiteX4627" fmla="*/ 7071776 w 7362098"/>
                              <a:gd name="connsiteY4627" fmla="*/ 2617836 h 4900456"/>
                              <a:gd name="connsiteX4628" fmla="*/ 7072575 w 7362098"/>
                              <a:gd name="connsiteY4628" fmla="*/ 2615041 h 4900456"/>
                              <a:gd name="connsiteX4629" fmla="*/ 5717894 w 7362098"/>
                              <a:gd name="connsiteY4629" fmla="*/ 2612747 h 4900456"/>
                              <a:gd name="connsiteX4630" fmla="*/ 5727276 w 7362098"/>
                              <a:gd name="connsiteY4630" fmla="*/ 2613845 h 4900456"/>
                              <a:gd name="connsiteX4631" fmla="*/ 5734461 w 7362098"/>
                              <a:gd name="connsiteY4631" fmla="*/ 2625820 h 4900456"/>
                              <a:gd name="connsiteX4632" fmla="*/ 5738054 w 7362098"/>
                              <a:gd name="connsiteY4632" fmla="*/ 2630611 h 4900456"/>
                              <a:gd name="connsiteX4633" fmla="*/ 5744042 w 7362098"/>
                              <a:gd name="connsiteY4633" fmla="*/ 2630611 h 4900456"/>
                              <a:gd name="connsiteX4634" fmla="*/ 5744441 w 7362098"/>
                              <a:gd name="connsiteY4634" fmla="*/ 2630611 h 4900456"/>
                              <a:gd name="connsiteX4635" fmla="*/ 5744840 w 7362098"/>
                              <a:gd name="connsiteY4635" fmla="*/ 2630212 h 4900456"/>
                              <a:gd name="connsiteX4636" fmla="*/ 5758014 w 7362098"/>
                              <a:gd name="connsiteY4636" fmla="*/ 2629812 h 4900456"/>
                              <a:gd name="connsiteX4637" fmla="*/ 5765199 w 7362098"/>
                              <a:gd name="connsiteY4637" fmla="*/ 2641389 h 4900456"/>
                              <a:gd name="connsiteX4638" fmla="*/ 5765199 w 7362098"/>
                              <a:gd name="connsiteY4638" fmla="*/ 2641788 h 4900456"/>
                              <a:gd name="connsiteX4639" fmla="*/ 5768792 w 7362098"/>
                              <a:gd name="connsiteY4639" fmla="*/ 2646579 h 4900456"/>
                              <a:gd name="connsiteX4640" fmla="*/ 5775179 w 7362098"/>
                              <a:gd name="connsiteY4640" fmla="*/ 2646579 h 4900456"/>
                              <a:gd name="connsiteX4641" fmla="*/ 5775579 w 7362098"/>
                              <a:gd name="connsiteY4641" fmla="*/ 2646579 h 4900456"/>
                              <a:gd name="connsiteX4642" fmla="*/ 5789550 w 7362098"/>
                              <a:gd name="connsiteY4642" fmla="*/ 2645780 h 4900456"/>
                              <a:gd name="connsiteX4643" fmla="*/ 5796736 w 7362098"/>
                              <a:gd name="connsiteY4643" fmla="*/ 2657757 h 4900456"/>
                              <a:gd name="connsiteX4644" fmla="*/ 5800329 w 7362098"/>
                              <a:gd name="connsiteY4644" fmla="*/ 2662548 h 4900456"/>
                              <a:gd name="connsiteX4645" fmla="*/ 5803522 w 7362098"/>
                              <a:gd name="connsiteY4645" fmla="*/ 2663346 h 4900456"/>
                              <a:gd name="connsiteX4646" fmla="*/ 5807914 w 7362098"/>
                              <a:gd name="connsiteY4646" fmla="*/ 2663745 h 4900456"/>
                              <a:gd name="connsiteX4647" fmla="*/ 5811506 w 7362098"/>
                              <a:gd name="connsiteY4647" fmla="*/ 2667737 h 4900456"/>
                              <a:gd name="connsiteX4648" fmla="*/ 5805918 w 7362098"/>
                              <a:gd name="connsiteY4648" fmla="*/ 2671729 h 4900456"/>
                              <a:gd name="connsiteX4649" fmla="*/ 5799930 w 7362098"/>
                              <a:gd name="connsiteY4649" fmla="*/ 2671330 h 4900456"/>
                              <a:gd name="connsiteX4650" fmla="*/ 5795139 w 7362098"/>
                              <a:gd name="connsiteY4650" fmla="*/ 2669733 h 4900456"/>
                              <a:gd name="connsiteX4651" fmla="*/ 5787954 w 7362098"/>
                              <a:gd name="connsiteY4651" fmla="*/ 2657757 h 4900456"/>
                              <a:gd name="connsiteX4652" fmla="*/ 5784760 w 7362098"/>
                              <a:gd name="connsiteY4652" fmla="*/ 2652966 h 4900456"/>
                              <a:gd name="connsiteX4653" fmla="*/ 5777974 w 7362098"/>
                              <a:gd name="connsiteY4653" fmla="*/ 2653365 h 4900456"/>
                              <a:gd name="connsiteX4654" fmla="*/ 5764401 w 7362098"/>
                              <a:gd name="connsiteY4654" fmla="*/ 2653764 h 4900456"/>
                              <a:gd name="connsiteX4655" fmla="*/ 5757215 w 7362098"/>
                              <a:gd name="connsiteY4655" fmla="*/ 2642188 h 4900456"/>
                              <a:gd name="connsiteX4656" fmla="*/ 5753623 w 7362098"/>
                              <a:gd name="connsiteY4656" fmla="*/ 2636998 h 4900456"/>
                              <a:gd name="connsiteX4657" fmla="*/ 5747635 w 7362098"/>
                              <a:gd name="connsiteY4657" fmla="*/ 2636998 h 4900456"/>
                              <a:gd name="connsiteX4658" fmla="*/ 5747236 w 7362098"/>
                              <a:gd name="connsiteY4658" fmla="*/ 2636998 h 4900456"/>
                              <a:gd name="connsiteX4659" fmla="*/ 5733663 w 7362098"/>
                              <a:gd name="connsiteY4659" fmla="*/ 2637397 h 4900456"/>
                              <a:gd name="connsiteX4660" fmla="*/ 5726477 w 7362098"/>
                              <a:gd name="connsiteY4660" fmla="*/ 2625421 h 4900456"/>
                              <a:gd name="connsiteX4661" fmla="*/ 5723283 w 7362098"/>
                              <a:gd name="connsiteY4661" fmla="*/ 2620631 h 4900456"/>
                              <a:gd name="connsiteX4662" fmla="*/ 5716496 w 7362098"/>
                              <a:gd name="connsiteY4662" fmla="*/ 2621030 h 4900456"/>
                              <a:gd name="connsiteX4663" fmla="*/ 5702924 w 7362098"/>
                              <a:gd name="connsiteY4663" fmla="*/ 2621429 h 4900456"/>
                              <a:gd name="connsiteX4664" fmla="*/ 5700528 w 7362098"/>
                              <a:gd name="connsiteY4664" fmla="*/ 2619833 h 4900456"/>
                              <a:gd name="connsiteX4665" fmla="*/ 5698932 w 7362098"/>
                              <a:gd name="connsiteY4665" fmla="*/ 2614643 h 4900456"/>
                              <a:gd name="connsiteX4666" fmla="*/ 5704121 w 7362098"/>
                              <a:gd name="connsiteY4666" fmla="*/ 2613046 h 4900456"/>
                              <a:gd name="connsiteX4667" fmla="*/ 5706516 w 7362098"/>
                              <a:gd name="connsiteY4667" fmla="*/ 2614643 h 4900456"/>
                              <a:gd name="connsiteX4668" fmla="*/ 5712904 w 7362098"/>
                              <a:gd name="connsiteY4668" fmla="*/ 2614643 h 4900456"/>
                              <a:gd name="connsiteX4669" fmla="*/ 5713303 w 7362098"/>
                              <a:gd name="connsiteY4669" fmla="*/ 2614643 h 4900456"/>
                              <a:gd name="connsiteX4670" fmla="*/ 5717894 w 7362098"/>
                              <a:gd name="connsiteY4670" fmla="*/ 2612747 h 4900456"/>
                              <a:gd name="connsiteX4671" fmla="*/ 7040640 w 7362098"/>
                              <a:gd name="connsiteY4671" fmla="*/ 2612647 h 4900456"/>
                              <a:gd name="connsiteX4672" fmla="*/ 7041438 w 7362098"/>
                              <a:gd name="connsiteY4672" fmla="*/ 2615441 h 4900456"/>
                              <a:gd name="connsiteX4673" fmla="*/ 7030660 w 7362098"/>
                              <a:gd name="connsiteY4673" fmla="*/ 2629414 h 4900456"/>
                              <a:gd name="connsiteX4674" fmla="*/ 7029062 w 7362098"/>
                              <a:gd name="connsiteY4674" fmla="*/ 2630213 h 4900456"/>
                              <a:gd name="connsiteX4675" fmla="*/ 7027465 w 7362098"/>
                              <a:gd name="connsiteY4675" fmla="*/ 2629813 h 4900456"/>
                              <a:gd name="connsiteX4676" fmla="*/ 7027066 w 7362098"/>
                              <a:gd name="connsiteY4676" fmla="*/ 2627019 h 4900456"/>
                              <a:gd name="connsiteX4677" fmla="*/ 7037846 w 7362098"/>
                              <a:gd name="connsiteY4677" fmla="*/ 2613046 h 4900456"/>
                              <a:gd name="connsiteX4678" fmla="*/ 7040640 w 7362098"/>
                              <a:gd name="connsiteY4678" fmla="*/ 2612647 h 4900456"/>
                              <a:gd name="connsiteX4679" fmla="*/ 7084550 w 7362098"/>
                              <a:gd name="connsiteY4679" fmla="*/ 2607058 h 4900456"/>
                              <a:gd name="connsiteX4680" fmla="*/ 7098922 w 7362098"/>
                              <a:gd name="connsiteY4680" fmla="*/ 2617837 h 4900456"/>
                              <a:gd name="connsiteX4681" fmla="*/ 7099322 w 7362098"/>
                              <a:gd name="connsiteY4681" fmla="*/ 2620632 h 4900456"/>
                              <a:gd name="connsiteX4682" fmla="*/ 7097725 w 7362098"/>
                              <a:gd name="connsiteY4682" fmla="*/ 2621430 h 4900456"/>
                              <a:gd name="connsiteX4683" fmla="*/ 7096128 w 7362098"/>
                              <a:gd name="connsiteY4683" fmla="*/ 2621031 h 4900456"/>
                              <a:gd name="connsiteX4684" fmla="*/ 7082155 w 7362098"/>
                              <a:gd name="connsiteY4684" fmla="*/ 2610252 h 4900456"/>
                              <a:gd name="connsiteX4685" fmla="*/ 7081756 w 7362098"/>
                              <a:gd name="connsiteY4685" fmla="*/ 2607457 h 4900456"/>
                              <a:gd name="connsiteX4686" fmla="*/ 7084550 w 7362098"/>
                              <a:gd name="connsiteY4686" fmla="*/ 2607058 h 4900456"/>
                              <a:gd name="connsiteX4687" fmla="*/ 3593601 w 7362098"/>
                              <a:gd name="connsiteY4687" fmla="*/ 2606659 h 4900456"/>
                              <a:gd name="connsiteX4688" fmla="*/ 3596396 w 7362098"/>
                              <a:gd name="connsiteY4688" fmla="*/ 2608256 h 4900456"/>
                              <a:gd name="connsiteX4689" fmla="*/ 3613955 w 7362098"/>
                              <a:gd name="connsiteY4689" fmla="*/ 2619034 h 4900456"/>
                              <a:gd name="connsiteX4690" fmla="*/ 3617150 w 7362098"/>
                              <a:gd name="connsiteY4690" fmla="*/ 2620631 h 4900456"/>
                              <a:gd name="connsiteX4691" fmla="*/ 3615952 w 7362098"/>
                              <a:gd name="connsiteY4691" fmla="*/ 2623425 h 4900456"/>
                              <a:gd name="connsiteX4692" fmla="*/ 3615556 w 7362098"/>
                              <a:gd name="connsiteY4692" fmla="*/ 2623425 h 4900456"/>
                              <a:gd name="connsiteX4693" fmla="*/ 3602786 w 7362098"/>
                              <a:gd name="connsiteY4693" fmla="*/ 2622227 h 4900456"/>
                              <a:gd name="connsiteX4694" fmla="*/ 3574040 w 7362098"/>
                              <a:gd name="connsiteY4694" fmla="*/ 2654563 h 4900456"/>
                              <a:gd name="connsiteX4695" fmla="*/ 3530921 w 7362098"/>
                              <a:gd name="connsiteY4695" fmla="*/ 2657757 h 4900456"/>
                              <a:gd name="connsiteX4696" fmla="*/ 3524122 w 7362098"/>
                              <a:gd name="connsiteY4696" fmla="*/ 2668935 h 4900456"/>
                              <a:gd name="connsiteX4697" fmla="*/ 3523728 w 7362098"/>
                              <a:gd name="connsiteY4697" fmla="*/ 2669334 h 4900456"/>
                              <a:gd name="connsiteX4698" fmla="*/ 3520936 w 7362098"/>
                              <a:gd name="connsiteY4698" fmla="*/ 2668535 h 4900456"/>
                              <a:gd name="connsiteX4699" fmla="*/ 3521338 w 7362098"/>
                              <a:gd name="connsiteY4699" fmla="*/ 2665342 h 4900456"/>
                              <a:gd name="connsiteX4700" fmla="*/ 3523325 w 7362098"/>
                              <a:gd name="connsiteY4700" fmla="*/ 2644582 h 4900456"/>
                              <a:gd name="connsiteX4701" fmla="*/ 3523728 w 7362098"/>
                              <a:gd name="connsiteY4701" fmla="*/ 2641389 h 4900456"/>
                              <a:gd name="connsiteX4702" fmla="*/ 3526924 w 7362098"/>
                              <a:gd name="connsiteY4702" fmla="*/ 2641788 h 4900456"/>
                              <a:gd name="connsiteX4703" fmla="*/ 3531322 w 7362098"/>
                              <a:gd name="connsiteY4703" fmla="*/ 2653366 h 4900456"/>
                              <a:gd name="connsiteX4704" fmla="*/ 3531725 w 7362098"/>
                              <a:gd name="connsiteY4704" fmla="*/ 2653366 h 4900456"/>
                              <a:gd name="connsiteX4705" fmla="*/ 3572043 w 7362098"/>
                              <a:gd name="connsiteY4705" fmla="*/ 2650570 h 4900456"/>
                              <a:gd name="connsiteX4706" fmla="*/ 3598392 w 7362098"/>
                              <a:gd name="connsiteY4706" fmla="*/ 2620231 h 4900456"/>
                              <a:gd name="connsiteX4707" fmla="*/ 3598392 w 7362098"/>
                              <a:gd name="connsiteY4707" fmla="*/ 2619832 h 4900456"/>
                              <a:gd name="connsiteX4708" fmla="*/ 3592003 w 7362098"/>
                              <a:gd name="connsiteY4708" fmla="*/ 2609453 h 4900456"/>
                              <a:gd name="connsiteX4709" fmla="*/ 3593601 w 7362098"/>
                              <a:gd name="connsiteY4709" fmla="*/ 2606659 h 4900456"/>
                              <a:gd name="connsiteX4710" fmla="*/ 7030260 w 7362098"/>
                              <a:gd name="connsiteY4710" fmla="*/ 2603066 h 4900456"/>
                              <a:gd name="connsiteX4711" fmla="*/ 7033055 w 7362098"/>
                              <a:gd name="connsiteY4711" fmla="*/ 2603865 h 4900456"/>
                              <a:gd name="connsiteX4712" fmla="*/ 7032256 w 7362098"/>
                              <a:gd name="connsiteY4712" fmla="*/ 2606659 h 4900456"/>
                              <a:gd name="connsiteX4713" fmla="*/ 7017086 w 7362098"/>
                              <a:gd name="connsiteY4713" fmla="*/ 2615443 h 4900456"/>
                              <a:gd name="connsiteX4714" fmla="*/ 7016287 w 7362098"/>
                              <a:gd name="connsiteY4714" fmla="*/ 2615842 h 4900456"/>
                              <a:gd name="connsiteX4715" fmla="*/ 7014291 w 7362098"/>
                              <a:gd name="connsiteY4715" fmla="*/ 2614644 h 4900456"/>
                              <a:gd name="connsiteX4716" fmla="*/ 7015090 w 7362098"/>
                              <a:gd name="connsiteY4716" fmla="*/ 2611850 h 4900456"/>
                              <a:gd name="connsiteX4717" fmla="*/ 7089341 w 7362098"/>
                              <a:gd name="connsiteY4717" fmla="*/ 2595881 h 4900456"/>
                              <a:gd name="connsiteX4718" fmla="*/ 7106108 w 7362098"/>
                              <a:gd name="connsiteY4718" fmla="*/ 2600672 h 4900456"/>
                              <a:gd name="connsiteX4719" fmla="*/ 7107306 w 7362098"/>
                              <a:gd name="connsiteY4719" fmla="*/ 2603466 h 4900456"/>
                              <a:gd name="connsiteX4720" fmla="*/ 7105709 w 7362098"/>
                              <a:gd name="connsiteY4720" fmla="*/ 2605063 h 4900456"/>
                              <a:gd name="connsiteX4721" fmla="*/ 7104911 w 7362098"/>
                              <a:gd name="connsiteY4721" fmla="*/ 2605063 h 4900456"/>
                              <a:gd name="connsiteX4722" fmla="*/ 7088144 w 7362098"/>
                              <a:gd name="connsiteY4722" fmla="*/ 2600272 h 4900456"/>
                              <a:gd name="connsiteX4723" fmla="*/ 7086547 w 7362098"/>
                              <a:gd name="connsiteY4723" fmla="*/ 2597477 h 4900456"/>
                              <a:gd name="connsiteX4724" fmla="*/ 7089341 w 7362098"/>
                              <a:gd name="connsiteY4724" fmla="*/ 2595881 h 4900456"/>
                              <a:gd name="connsiteX4725" fmla="*/ 7027066 w 7362098"/>
                              <a:gd name="connsiteY4725" fmla="*/ 2591490 h 4900456"/>
                              <a:gd name="connsiteX4726" fmla="*/ 7029462 w 7362098"/>
                              <a:gd name="connsiteY4726" fmla="*/ 2593486 h 4900456"/>
                              <a:gd name="connsiteX4727" fmla="*/ 7027466 w 7362098"/>
                              <a:gd name="connsiteY4727" fmla="*/ 2595881 h 4900456"/>
                              <a:gd name="connsiteX4728" fmla="*/ 7009900 w 7362098"/>
                              <a:gd name="connsiteY4728" fmla="*/ 2598277 h 4900456"/>
                              <a:gd name="connsiteX4729" fmla="*/ 7007505 w 7362098"/>
                              <a:gd name="connsiteY4729" fmla="*/ 2596281 h 4900456"/>
                              <a:gd name="connsiteX4730" fmla="*/ 7009501 w 7362098"/>
                              <a:gd name="connsiteY4730" fmla="*/ 2593885 h 4900456"/>
                              <a:gd name="connsiteX4731" fmla="*/ 7106508 w 7362098"/>
                              <a:gd name="connsiteY4731" fmla="*/ 2581510 h 4900456"/>
                              <a:gd name="connsiteX4732" fmla="*/ 7108903 w 7362098"/>
                              <a:gd name="connsiteY4732" fmla="*/ 2583506 h 4900456"/>
                              <a:gd name="connsiteX4733" fmla="*/ 7106907 w 7362098"/>
                              <a:gd name="connsiteY4733" fmla="*/ 2585901 h 4900456"/>
                              <a:gd name="connsiteX4734" fmla="*/ 7089341 w 7362098"/>
                              <a:gd name="connsiteY4734" fmla="*/ 2588297 h 4900456"/>
                              <a:gd name="connsiteX4735" fmla="*/ 7086946 w 7362098"/>
                              <a:gd name="connsiteY4735" fmla="*/ 2586301 h 4900456"/>
                              <a:gd name="connsiteX4736" fmla="*/ 7088942 w 7362098"/>
                              <a:gd name="connsiteY4736" fmla="*/ 2583905 h 4900456"/>
                              <a:gd name="connsiteX4737" fmla="*/ 5734660 w 7362098"/>
                              <a:gd name="connsiteY4737" fmla="*/ 2580412 h 4900456"/>
                              <a:gd name="connsiteX4738" fmla="*/ 5744042 w 7362098"/>
                              <a:gd name="connsiteY4738" fmla="*/ 2581510 h 4900456"/>
                              <a:gd name="connsiteX4739" fmla="*/ 5751227 w 7362098"/>
                              <a:gd name="connsiteY4739" fmla="*/ 2593486 h 4900456"/>
                              <a:gd name="connsiteX4740" fmla="*/ 5754820 w 7362098"/>
                              <a:gd name="connsiteY4740" fmla="*/ 2598276 h 4900456"/>
                              <a:gd name="connsiteX4741" fmla="*/ 5760808 w 7362098"/>
                              <a:gd name="connsiteY4741" fmla="*/ 2598276 h 4900456"/>
                              <a:gd name="connsiteX4742" fmla="*/ 5761207 w 7362098"/>
                              <a:gd name="connsiteY4742" fmla="*/ 2598276 h 4900456"/>
                              <a:gd name="connsiteX4743" fmla="*/ 5761606 w 7362098"/>
                              <a:gd name="connsiteY4743" fmla="*/ 2597877 h 4900456"/>
                              <a:gd name="connsiteX4744" fmla="*/ 5774780 w 7362098"/>
                              <a:gd name="connsiteY4744" fmla="*/ 2597478 h 4900456"/>
                              <a:gd name="connsiteX4745" fmla="*/ 5781966 w 7362098"/>
                              <a:gd name="connsiteY4745" fmla="*/ 2609054 h 4900456"/>
                              <a:gd name="connsiteX4746" fmla="*/ 5781966 w 7362098"/>
                              <a:gd name="connsiteY4746" fmla="*/ 2609454 h 4900456"/>
                              <a:gd name="connsiteX4747" fmla="*/ 5785558 w 7362098"/>
                              <a:gd name="connsiteY4747" fmla="*/ 2614244 h 4900456"/>
                              <a:gd name="connsiteX4748" fmla="*/ 5791946 w 7362098"/>
                              <a:gd name="connsiteY4748" fmla="*/ 2614244 h 4900456"/>
                              <a:gd name="connsiteX4749" fmla="*/ 5792345 w 7362098"/>
                              <a:gd name="connsiteY4749" fmla="*/ 2614244 h 4900456"/>
                              <a:gd name="connsiteX4750" fmla="*/ 5806317 w 7362098"/>
                              <a:gd name="connsiteY4750" fmla="*/ 2613446 h 4900456"/>
                              <a:gd name="connsiteX4751" fmla="*/ 5813502 w 7362098"/>
                              <a:gd name="connsiteY4751" fmla="*/ 2625423 h 4900456"/>
                              <a:gd name="connsiteX4752" fmla="*/ 5817095 w 7362098"/>
                              <a:gd name="connsiteY4752" fmla="*/ 2630213 h 4900456"/>
                              <a:gd name="connsiteX4753" fmla="*/ 5820289 w 7362098"/>
                              <a:gd name="connsiteY4753" fmla="*/ 2631011 h 4900456"/>
                              <a:gd name="connsiteX4754" fmla="*/ 5824680 w 7362098"/>
                              <a:gd name="connsiteY4754" fmla="*/ 2631411 h 4900456"/>
                              <a:gd name="connsiteX4755" fmla="*/ 5828273 w 7362098"/>
                              <a:gd name="connsiteY4755" fmla="*/ 2635403 h 4900456"/>
                              <a:gd name="connsiteX4756" fmla="*/ 5822684 w 7362098"/>
                              <a:gd name="connsiteY4756" fmla="*/ 2639395 h 4900456"/>
                              <a:gd name="connsiteX4757" fmla="*/ 5816696 w 7362098"/>
                              <a:gd name="connsiteY4757" fmla="*/ 2638995 h 4900456"/>
                              <a:gd name="connsiteX4758" fmla="*/ 5811906 w 7362098"/>
                              <a:gd name="connsiteY4758" fmla="*/ 2637399 h 4900456"/>
                              <a:gd name="connsiteX4759" fmla="*/ 5804720 w 7362098"/>
                              <a:gd name="connsiteY4759" fmla="*/ 2625423 h 4900456"/>
                              <a:gd name="connsiteX4760" fmla="*/ 5801526 w 7362098"/>
                              <a:gd name="connsiteY4760" fmla="*/ 2620631 h 4900456"/>
                              <a:gd name="connsiteX4761" fmla="*/ 5794740 w 7362098"/>
                              <a:gd name="connsiteY4761" fmla="*/ 2621030 h 4900456"/>
                              <a:gd name="connsiteX4762" fmla="*/ 5781167 w 7362098"/>
                              <a:gd name="connsiteY4762" fmla="*/ 2621430 h 4900456"/>
                              <a:gd name="connsiteX4763" fmla="*/ 5773982 w 7362098"/>
                              <a:gd name="connsiteY4763" fmla="*/ 2609853 h 4900456"/>
                              <a:gd name="connsiteX4764" fmla="*/ 5770389 w 7362098"/>
                              <a:gd name="connsiteY4764" fmla="*/ 2604663 h 4900456"/>
                              <a:gd name="connsiteX4765" fmla="*/ 5764401 w 7362098"/>
                              <a:gd name="connsiteY4765" fmla="*/ 2604663 h 4900456"/>
                              <a:gd name="connsiteX4766" fmla="*/ 5764002 w 7362098"/>
                              <a:gd name="connsiteY4766" fmla="*/ 2604663 h 4900456"/>
                              <a:gd name="connsiteX4767" fmla="*/ 5750429 w 7362098"/>
                              <a:gd name="connsiteY4767" fmla="*/ 2605062 h 4900456"/>
                              <a:gd name="connsiteX4768" fmla="*/ 5743243 w 7362098"/>
                              <a:gd name="connsiteY4768" fmla="*/ 2593086 h 4900456"/>
                              <a:gd name="connsiteX4769" fmla="*/ 5740049 w 7362098"/>
                              <a:gd name="connsiteY4769" fmla="*/ 2588296 h 4900456"/>
                              <a:gd name="connsiteX4770" fmla="*/ 5733262 w 7362098"/>
                              <a:gd name="connsiteY4770" fmla="*/ 2588695 h 4900456"/>
                              <a:gd name="connsiteX4771" fmla="*/ 5719689 w 7362098"/>
                              <a:gd name="connsiteY4771" fmla="*/ 2589094 h 4900456"/>
                              <a:gd name="connsiteX4772" fmla="*/ 5717294 w 7362098"/>
                              <a:gd name="connsiteY4772" fmla="*/ 2587498 h 4900456"/>
                              <a:gd name="connsiteX4773" fmla="*/ 5715697 w 7362098"/>
                              <a:gd name="connsiteY4773" fmla="*/ 2582308 h 4900456"/>
                              <a:gd name="connsiteX4774" fmla="*/ 5720887 w 7362098"/>
                              <a:gd name="connsiteY4774" fmla="*/ 2580711 h 4900456"/>
                              <a:gd name="connsiteX4775" fmla="*/ 5723282 w 7362098"/>
                              <a:gd name="connsiteY4775" fmla="*/ 2582308 h 4900456"/>
                              <a:gd name="connsiteX4776" fmla="*/ 5729669 w 7362098"/>
                              <a:gd name="connsiteY4776" fmla="*/ 2582308 h 4900456"/>
                              <a:gd name="connsiteX4777" fmla="*/ 5730069 w 7362098"/>
                              <a:gd name="connsiteY4777" fmla="*/ 2582308 h 4900456"/>
                              <a:gd name="connsiteX4778" fmla="*/ 5734660 w 7362098"/>
                              <a:gd name="connsiteY4778" fmla="*/ 2580412 h 4900456"/>
                              <a:gd name="connsiteX4779" fmla="*/ 342949 w 7362098"/>
                              <a:gd name="connsiteY4779" fmla="*/ 2579514 h 4900456"/>
                              <a:gd name="connsiteX4780" fmla="*/ 345344 w 7362098"/>
                              <a:gd name="connsiteY4780" fmla="*/ 2581510 h 4900456"/>
                              <a:gd name="connsiteX4781" fmla="*/ 347739 w 7362098"/>
                              <a:gd name="connsiteY4781" fmla="*/ 2599075 h 4900456"/>
                              <a:gd name="connsiteX4782" fmla="*/ 345743 w 7362098"/>
                              <a:gd name="connsiteY4782" fmla="*/ 2601471 h 4900456"/>
                              <a:gd name="connsiteX4783" fmla="*/ 343347 w 7362098"/>
                              <a:gd name="connsiteY4783" fmla="*/ 2599475 h 4900456"/>
                              <a:gd name="connsiteX4784" fmla="*/ 340952 w 7362098"/>
                              <a:gd name="connsiteY4784" fmla="*/ 2581909 h 4900456"/>
                              <a:gd name="connsiteX4785" fmla="*/ 342949 w 7362098"/>
                              <a:gd name="connsiteY4785" fmla="*/ 2579514 h 4900456"/>
                              <a:gd name="connsiteX4786" fmla="*/ 331370 w 7362098"/>
                              <a:gd name="connsiteY4786" fmla="*/ 2578715 h 4900456"/>
                              <a:gd name="connsiteX4787" fmla="*/ 332568 w 7362098"/>
                              <a:gd name="connsiteY4787" fmla="*/ 2581509 h 4900456"/>
                              <a:gd name="connsiteX4788" fmla="*/ 327778 w 7362098"/>
                              <a:gd name="connsiteY4788" fmla="*/ 2598276 h 4900456"/>
                              <a:gd name="connsiteX4789" fmla="*/ 326181 w 7362098"/>
                              <a:gd name="connsiteY4789" fmla="*/ 2599873 h 4900456"/>
                              <a:gd name="connsiteX4790" fmla="*/ 325382 w 7362098"/>
                              <a:gd name="connsiteY4790" fmla="*/ 2599873 h 4900456"/>
                              <a:gd name="connsiteX4791" fmla="*/ 323785 w 7362098"/>
                              <a:gd name="connsiteY4791" fmla="*/ 2597079 h 4900456"/>
                              <a:gd name="connsiteX4792" fmla="*/ 328576 w 7362098"/>
                              <a:gd name="connsiteY4792" fmla="*/ 2580312 h 4900456"/>
                              <a:gd name="connsiteX4793" fmla="*/ 331370 w 7362098"/>
                              <a:gd name="connsiteY4793" fmla="*/ 2578715 h 4900456"/>
                              <a:gd name="connsiteX4794" fmla="*/ 353725 w 7362098"/>
                              <a:gd name="connsiteY4794" fmla="*/ 2575920 h 4900456"/>
                              <a:gd name="connsiteX4795" fmla="*/ 356520 w 7362098"/>
                              <a:gd name="connsiteY4795" fmla="*/ 2576719 h 4900456"/>
                              <a:gd name="connsiteX4796" fmla="*/ 365303 w 7362098"/>
                              <a:gd name="connsiteY4796" fmla="*/ 2591889 h 4900456"/>
                              <a:gd name="connsiteX4797" fmla="*/ 364504 w 7362098"/>
                              <a:gd name="connsiteY4797" fmla="*/ 2594684 h 4900456"/>
                              <a:gd name="connsiteX4798" fmla="*/ 363706 w 7362098"/>
                              <a:gd name="connsiteY4798" fmla="*/ 2595083 h 4900456"/>
                              <a:gd name="connsiteX4799" fmla="*/ 361710 w 7362098"/>
                              <a:gd name="connsiteY4799" fmla="*/ 2593885 h 4900456"/>
                              <a:gd name="connsiteX4800" fmla="*/ 352927 w 7362098"/>
                              <a:gd name="connsiteY4800" fmla="*/ 2578715 h 4900456"/>
                              <a:gd name="connsiteX4801" fmla="*/ 353725 w 7362098"/>
                              <a:gd name="connsiteY4801" fmla="*/ 2575920 h 4900456"/>
                              <a:gd name="connsiteX4802" fmla="*/ 7011497 w 7362098"/>
                              <a:gd name="connsiteY4802" fmla="*/ 2574324 h 4900456"/>
                              <a:gd name="connsiteX4803" fmla="*/ 7028265 w 7362098"/>
                              <a:gd name="connsiteY4803" fmla="*/ 2579115 h 4900456"/>
                              <a:gd name="connsiteX4804" fmla="*/ 7029862 w 7362098"/>
                              <a:gd name="connsiteY4804" fmla="*/ 2581909 h 4900456"/>
                              <a:gd name="connsiteX4805" fmla="*/ 7028265 w 7362098"/>
                              <a:gd name="connsiteY4805" fmla="*/ 2583506 h 4900456"/>
                              <a:gd name="connsiteX4806" fmla="*/ 7027466 w 7362098"/>
                              <a:gd name="connsiteY4806" fmla="*/ 2583506 h 4900456"/>
                              <a:gd name="connsiteX4807" fmla="*/ 7010699 w 7362098"/>
                              <a:gd name="connsiteY4807" fmla="*/ 2578715 h 4900456"/>
                              <a:gd name="connsiteX4808" fmla="*/ 7008703 w 7362098"/>
                              <a:gd name="connsiteY4808" fmla="*/ 2575920 h 4900456"/>
                              <a:gd name="connsiteX4809" fmla="*/ 7011497 w 7362098"/>
                              <a:gd name="connsiteY4809" fmla="*/ 2574324 h 4900456"/>
                              <a:gd name="connsiteX4810" fmla="*/ 321791 w 7362098"/>
                              <a:gd name="connsiteY4810" fmla="*/ 2573525 h 4900456"/>
                              <a:gd name="connsiteX4811" fmla="*/ 322589 w 7362098"/>
                              <a:gd name="connsiteY4811" fmla="*/ 2576320 h 4900456"/>
                              <a:gd name="connsiteX4812" fmla="*/ 311810 w 7362098"/>
                              <a:gd name="connsiteY4812" fmla="*/ 2590292 h 4900456"/>
                              <a:gd name="connsiteX4813" fmla="*/ 310213 w 7362098"/>
                              <a:gd name="connsiteY4813" fmla="*/ 2591091 h 4900456"/>
                              <a:gd name="connsiteX4814" fmla="*/ 308616 w 7362098"/>
                              <a:gd name="connsiteY4814" fmla="*/ 2590692 h 4900456"/>
                              <a:gd name="connsiteX4815" fmla="*/ 308217 w 7362098"/>
                              <a:gd name="connsiteY4815" fmla="*/ 2587897 h 4900456"/>
                              <a:gd name="connsiteX4816" fmla="*/ 318996 w 7362098"/>
                              <a:gd name="connsiteY4816" fmla="*/ 2573924 h 4900456"/>
                              <a:gd name="connsiteX4817" fmla="*/ 321791 w 7362098"/>
                              <a:gd name="connsiteY4817" fmla="*/ 2573525 h 4900456"/>
                              <a:gd name="connsiteX4818" fmla="*/ 365302 w 7362098"/>
                              <a:gd name="connsiteY4818" fmla="*/ 2567937 h 4900456"/>
                              <a:gd name="connsiteX4819" fmla="*/ 379674 w 7362098"/>
                              <a:gd name="connsiteY4819" fmla="*/ 2578716 h 4900456"/>
                              <a:gd name="connsiteX4820" fmla="*/ 380073 w 7362098"/>
                              <a:gd name="connsiteY4820" fmla="*/ 2581511 h 4900456"/>
                              <a:gd name="connsiteX4821" fmla="*/ 378476 w 7362098"/>
                              <a:gd name="connsiteY4821" fmla="*/ 2582309 h 4900456"/>
                              <a:gd name="connsiteX4822" fmla="*/ 376879 w 7362098"/>
                              <a:gd name="connsiteY4822" fmla="*/ 2581910 h 4900456"/>
                              <a:gd name="connsiteX4823" fmla="*/ 362907 w 7362098"/>
                              <a:gd name="connsiteY4823" fmla="*/ 2571131 h 4900456"/>
                              <a:gd name="connsiteX4824" fmla="*/ 362508 w 7362098"/>
                              <a:gd name="connsiteY4824" fmla="*/ 2568336 h 4900456"/>
                              <a:gd name="connsiteX4825" fmla="*/ 365302 w 7362098"/>
                              <a:gd name="connsiteY4825" fmla="*/ 2567937 h 4900456"/>
                              <a:gd name="connsiteX4826" fmla="*/ 311012 w 7362098"/>
                              <a:gd name="connsiteY4826" fmla="*/ 2564344 h 4900456"/>
                              <a:gd name="connsiteX4827" fmla="*/ 313807 w 7362098"/>
                              <a:gd name="connsiteY4827" fmla="*/ 2565142 h 4900456"/>
                              <a:gd name="connsiteX4828" fmla="*/ 313009 w 7362098"/>
                              <a:gd name="connsiteY4828" fmla="*/ 2567936 h 4900456"/>
                              <a:gd name="connsiteX4829" fmla="*/ 297838 w 7362098"/>
                              <a:gd name="connsiteY4829" fmla="*/ 2576720 h 4900456"/>
                              <a:gd name="connsiteX4830" fmla="*/ 297040 w 7362098"/>
                              <a:gd name="connsiteY4830" fmla="*/ 2577119 h 4900456"/>
                              <a:gd name="connsiteX4831" fmla="*/ 295044 w 7362098"/>
                              <a:gd name="connsiteY4831" fmla="*/ 2575921 h 4900456"/>
                              <a:gd name="connsiteX4832" fmla="*/ 295842 w 7362098"/>
                              <a:gd name="connsiteY4832" fmla="*/ 2573127 h 4900456"/>
                              <a:gd name="connsiteX4833" fmla="*/ 7099721 w 7362098"/>
                              <a:gd name="connsiteY4833" fmla="*/ 2563944 h 4900456"/>
                              <a:gd name="connsiteX4834" fmla="*/ 7102515 w 7362098"/>
                              <a:gd name="connsiteY4834" fmla="*/ 2564743 h 4900456"/>
                              <a:gd name="connsiteX4835" fmla="*/ 7101717 w 7362098"/>
                              <a:gd name="connsiteY4835" fmla="*/ 2567537 h 4900456"/>
                              <a:gd name="connsiteX4836" fmla="*/ 7086546 w 7362098"/>
                              <a:gd name="connsiteY4836" fmla="*/ 2576321 h 4900456"/>
                              <a:gd name="connsiteX4837" fmla="*/ 7085748 w 7362098"/>
                              <a:gd name="connsiteY4837" fmla="*/ 2576720 h 4900456"/>
                              <a:gd name="connsiteX4838" fmla="*/ 7083752 w 7362098"/>
                              <a:gd name="connsiteY4838" fmla="*/ 2575522 h 4900456"/>
                              <a:gd name="connsiteX4839" fmla="*/ 7084550 w 7362098"/>
                              <a:gd name="connsiteY4839" fmla="*/ 2572728 h 4900456"/>
                              <a:gd name="connsiteX4840" fmla="*/ 7021078 w 7362098"/>
                              <a:gd name="connsiteY4840" fmla="*/ 2558356 h 4900456"/>
                              <a:gd name="connsiteX4841" fmla="*/ 7035051 w 7362098"/>
                              <a:gd name="connsiteY4841" fmla="*/ 2569135 h 4900456"/>
                              <a:gd name="connsiteX4842" fmla="*/ 7035451 w 7362098"/>
                              <a:gd name="connsiteY4842" fmla="*/ 2571930 h 4900456"/>
                              <a:gd name="connsiteX4843" fmla="*/ 7033854 w 7362098"/>
                              <a:gd name="connsiteY4843" fmla="*/ 2572728 h 4900456"/>
                              <a:gd name="connsiteX4844" fmla="*/ 7032257 w 7362098"/>
                              <a:gd name="connsiteY4844" fmla="*/ 2572329 h 4900456"/>
                              <a:gd name="connsiteX4845" fmla="*/ 7018683 w 7362098"/>
                              <a:gd name="connsiteY4845" fmla="*/ 2561550 h 4900456"/>
                              <a:gd name="connsiteX4846" fmla="*/ 7018284 w 7362098"/>
                              <a:gd name="connsiteY4846" fmla="*/ 2558755 h 4900456"/>
                              <a:gd name="connsiteX4847" fmla="*/ 7021078 w 7362098"/>
                              <a:gd name="connsiteY4847" fmla="*/ 2558356 h 4900456"/>
                              <a:gd name="connsiteX4848" fmla="*/ 370092 w 7362098"/>
                              <a:gd name="connsiteY4848" fmla="*/ 2556759 h 4900456"/>
                              <a:gd name="connsiteX4849" fmla="*/ 386859 w 7362098"/>
                              <a:gd name="connsiteY4849" fmla="*/ 2561550 h 4900456"/>
                              <a:gd name="connsiteX4850" fmla="*/ 388057 w 7362098"/>
                              <a:gd name="connsiteY4850" fmla="*/ 2564344 h 4900456"/>
                              <a:gd name="connsiteX4851" fmla="*/ 386460 w 7362098"/>
                              <a:gd name="connsiteY4851" fmla="*/ 2565941 h 4900456"/>
                              <a:gd name="connsiteX4852" fmla="*/ 385662 w 7362098"/>
                              <a:gd name="connsiteY4852" fmla="*/ 2565941 h 4900456"/>
                              <a:gd name="connsiteX4853" fmla="*/ 368894 w 7362098"/>
                              <a:gd name="connsiteY4853" fmla="*/ 2561150 h 4900456"/>
                              <a:gd name="connsiteX4854" fmla="*/ 367298 w 7362098"/>
                              <a:gd name="connsiteY4854" fmla="*/ 2558356 h 4900456"/>
                              <a:gd name="connsiteX4855" fmla="*/ 370092 w 7362098"/>
                              <a:gd name="connsiteY4855" fmla="*/ 2556759 h 4900456"/>
                              <a:gd name="connsiteX4856" fmla="*/ 308219 w 7362098"/>
                              <a:gd name="connsiteY4856" fmla="*/ 2552368 h 4900456"/>
                              <a:gd name="connsiteX4857" fmla="*/ 310614 w 7362098"/>
                              <a:gd name="connsiteY4857" fmla="*/ 2554364 h 4900456"/>
                              <a:gd name="connsiteX4858" fmla="*/ 308618 w 7362098"/>
                              <a:gd name="connsiteY4858" fmla="*/ 2556759 h 4900456"/>
                              <a:gd name="connsiteX4859" fmla="*/ 291053 w 7362098"/>
                              <a:gd name="connsiteY4859" fmla="*/ 2559155 h 4900456"/>
                              <a:gd name="connsiteX4860" fmla="*/ 288657 w 7362098"/>
                              <a:gd name="connsiteY4860" fmla="*/ 2557159 h 4900456"/>
                              <a:gd name="connsiteX4861" fmla="*/ 290654 w 7362098"/>
                              <a:gd name="connsiteY4861" fmla="*/ 2554763 h 4900456"/>
                              <a:gd name="connsiteX4862" fmla="*/ 7089741 w 7362098"/>
                              <a:gd name="connsiteY4862" fmla="*/ 2549573 h 4900456"/>
                              <a:gd name="connsiteX4863" fmla="*/ 7090140 w 7362098"/>
                              <a:gd name="connsiteY4863" fmla="*/ 2552368 h 4900456"/>
                              <a:gd name="connsiteX4864" fmla="*/ 7079362 w 7362098"/>
                              <a:gd name="connsiteY4864" fmla="*/ 2566340 h 4900456"/>
                              <a:gd name="connsiteX4865" fmla="*/ 7077764 w 7362098"/>
                              <a:gd name="connsiteY4865" fmla="*/ 2567139 h 4900456"/>
                              <a:gd name="connsiteX4866" fmla="*/ 7076167 w 7362098"/>
                              <a:gd name="connsiteY4866" fmla="*/ 2566740 h 4900456"/>
                              <a:gd name="connsiteX4867" fmla="*/ 7076167 w 7362098"/>
                              <a:gd name="connsiteY4867" fmla="*/ 2563945 h 4900456"/>
                              <a:gd name="connsiteX4868" fmla="*/ 7086946 w 7362098"/>
                              <a:gd name="connsiteY4868" fmla="*/ 2549972 h 4900456"/>
                              <a:gd name="connsiteX4869" fmla="*/ 7089741 w 7362098"/>
                              <a:gd name="connsiteY4869" fmla="*/ 2549573 h 4900456"/>
                              <a:gd name="connsiteX4870" fmla="*/ 7033054 w 7362098"/>
                              <a:gd name="connsiteY4870" fmla="*/ 2545582 h 4900456"/>
                              <a:gd name="connsiteX4871" fmla="*/ 7035849 w 7362098"/>
                              <a:gd name="connsiteY4871" fmla="*/ 2546380 h 4900456"/>
                              <a:gd name="connsiteX4872" fmla="*/ 7044632 w 7362098"/>
                              <a:gd name="connsiteY4872" fmla="*/ 2561551 h 4900456"/>
                              <a:gd name="connsiteX4873" fmla="*/ 7043833 w 7362098"/>
                              <a:gd name="connsiteY4873" fmla="*/ 2564345 h 4900456"/>
                              <a:gd name="connsiteX4874" fmla="*/ 7043035 w 7362098"/>
                              <a:gd name="connsiteY4874" fmla="*/ 2564744 h 4900456"/>
                              <a:gd name="connsiteX4875" fmla="*/ 7041039 w 7362098"/>
                              <a:gd name="connsiteY4875" fmla="*/ 2563547 h 4900456"/>
                              <a:gd name="connsiteX4876" fmla="*/ 7032255 w 7362098"/>
                              <a:gd name="connsiteY4876" fmla="*/ 2548376 h 4900456"/>
                              <a:gd name="connsiteX4877" fmla="*/ 7033054 w 7362098"/>
                              <a:gd name="connsiteY4877" fmla="*/ 2545582 h 4900456"/>
                              <a:gd name="connsiteX4878" fmla="*/ 387259 w 7362098"/>
                              <a:gd name="connsiteY4878" fmla="*/ 2542388 h 4900456"/>
                              <a:gd name="connsiteX4879" fmla="*/ 389654 w 7362098"/>
                              <a:gd name="connsiteY4879" fmla="*/ 2544384 h 4900456"/>
                              <a:gd name="connsiteX4880" fmla="*/ 387658 w 7362098"/>
                              <a:gd name="connsiteY4880" fmla="*/ 2546779 h 4900456"/>
                              <a:gd name="connsiteX4881" fmla="*/ 370093 w 7362098"/>
                              <a:gd name="connsiteY4881" fmla="*/ 2549175 h 4900456"/>
                              <a:gd name="connsiteX4882" fmla="*/ 367698 w 7362098"/>
                              <a:gd name="connsiteY4882" fmla="*/ 2547179 h 4900456"/>
                              <a:gd name="connsiteX4883" fmla="*/ 369694 w 7362098"/>
                              <a:gd name="connsiteY4883" fmla="*/ 2544783 h 4900456"/>
                              <a:gd name="connsiteX4884" fmla="*/ 7071778 w 7362098"/>
                              <a:gd name="connsiteY4884" fmla="*/ 2540791 h 4900456"/>
                              <a:gd name="connsiteX4885" fmla="*/ 7073376 w 7362098"/>
                              <a:gd name="connsiteY4885" fmla="*/ 2543585 h 4900456"/>
                              <a:gd name="connsiteX4886" fmla="*/ 7068584 w 7362098"/>
                              <a:gd name="connsiteY4886" fmla="*/ 2560352 h 4900456"/>
                              <a:gd name="connsiteX4887" fmla="*/ 7066987 w 7362098"/>
                              <a:gd name="connsiteY4887" fmla="*/ 2561949 h 4900456"/>
                              <a:gd name="connsiteX4888" fmla="*/ 7066189 w 7362098"/>
                              <a:gd name="connsiteY4888" fmla="*/ 2561949 h 4900456"/>
                              <a:gd name="connsiteX4889" fmla="*/ 7064192 w 7362098"/>
                              <a:gd name="connsiteY4889" fmla="*/ 2559155 h 4900456"/>
                              <a:gd name="connsiteX4890" fmla="*/ 7068983 w 7362098"/>
                              <a:gd name="connsiteY4890" fmla="*/ 2542388 h 4900456"/>
                              <a:gd name="connsiteX4891" fmla="*/ 7071778 w 7362098"/>
                              <a:gd name="connsiteY4891" fmla="*/ 2540791 h 4900456"/>
                              <a:gd name="connsiteX4892" fmla="*/ 7051817 w 7362098"/>
                              <a:gd name="connsiteY4892" fmla="*/ 2539194 h 4900456"/>
                              <a:gd name="connsiteX4893" fmla="*/ 7054212 w 7362098"/>
                              <a:gd name="connsiteY4893" fmla="*/ 2541190 h 4900456"/>
                              <a:gd name="connsiteX4894" fmla="*/ 7056607 w 7362098"/>
                              <a:gd name="connsiteY4894" fmla="*/ 2558756 h 4900456"/>
                              <a:gd name="connsiteX4895" fmla="*/ 7054611 w 7362098"/>
                              <a:gd name="connsiteY4895" fmla="*/ 2561151 h 4900456"/>
                              <a:gd name="connsiteX4896" fmla="*/ 7052216 w 7362098"/>
                              <a:gd name="connsiteY4896" fmla="*/ 2559155 h 4900456"/>
                              <a:gd name="connsiteX4897" fmla="*/ 7049820 w 7362098"/>
                              <a:gd name="connsiteY4897" fmla="*/ 2541589 h 4900456"/>
                              <a:gd name="connsiteX4898" fmla="*/ 7051817 w 7362098"/>
                              <a:gd name="connsiteY4898" fmla="*/ 2539194 h 4900456"/>
                              <a:gd name="connsiteX4899" fmla="*/ 292648 w 7362098"/>
                              <a:gd name="connsiteY4899" fmla="*/ 2535203 h 4900456"/>
                              <a:gd name="connsiteX4900" fmla="*/ 309415 w 7362098"/>
                              <a:gd name="connsiteY4900" fmla="*/ 2539994 h 4900456"/>
                              <a:gd name="connsiteX4901" fmla="*/ 311012 w 7362098"/>
                              <a:gd name="connsiteY4901" fmla="*/ 2542788 h 4900456"/>
                              <a:gd name="connsiteX4902" fmla="*/ 309415 w 7362098"/>
                              <a:gd name="connsiteY4902" fmla="*/ 2544385 h 4900456"/>
                              <a:gd name="connsiteX4903" fmla="*/ 308617 w 7362098"/>
                              <a:gd name="connsiteY4903" fmla="*/ 2544385 h 4900456"/>
                              <a:gd name="connsiteX4904" fmla="*/ 291850 w 7362098"/>
                              <a:gd name="connsiteY4904" fmla="*/ 2539594 h 4900456"/>
                              <a:gd name="connsiteX4905" fmla="*/ 289854 w 7362098"/>
                              <a:gd name="connsiteY4905" fmla="*/ 2536799 h 4900456"/>
                              <a:gd name="connsiteX4906" fmla="*/ 292648 w 7362098"/>
                              <a:gd name="connsiteY4906" fmla="*/ 2535203 h 4900456"/>
                              <a:gd name="connsiteX4907" fmla="*/ 380472 w 7362098"/>
                              <a:gd name="connsiteY4907" fmla="*/ 2524823 h 4900456"/>
                              <a:gd name="connsiteX4908" fmla="*/ 383267 w 7362098"/>
                              <a:gd name="connsiteY4908" fmla="*/ 2525622 h 4900456"/>
                              <a:gd name="connsiteX4909" fmla="*/ 382468 w 7362098"/>
                              <a:gd name="connsiteY4909" fmla="*/ 2528416 h 4900456"/>
                              <a:gd name="connsiteX4910" fmla="*/ 367298 w 7362098"/>
                              <a:gd name="connsiteY4910" fmla="*/ 2537200 h 4900456"/>
                              <a:gd name="connsiteX4911" fmla="*/ 366499 w 7362098"/>
                              <a:gd name="connsiteY4911" fmla="*/ 2537599 h 4900456"/>
                              <a:gd name="connsiteX4912" fmla="*/ 364503 w 7362098"/>
                              <a:gd name="connsiteY4912" fmla="*/ 2536401 h 4900456"/>
                              <a:gd name="connsiteX4913" fmla="*/ 365302 w 7362098"/>
                              <a:gd name="connsiteY4913" fmla="*/ 2533607 h 4900456"/>
                              <a:gd name="connsiteX4914" fmla="*/ 302229 w 7362098"/>
                              <a:gd name="connsiteY4914" fmla="*/ 2519234 h 4900456"/>
                              <a:gd name="connsiteX4915" fmla="*/ 316202 w 7362098"/>
                              <a:gd name="connsiteY4915" fmla="*/ 2530013 h 4900456"/>
                              <a:gd name="connsiteX4916" fmla="*/ 316602 w 7362098"/>
                              <a:gd name="connsiteY4916" fmla="*/ 2532808 h 4900456"/>
                              <a:gd name="connsiteX4917" fmla="*/ 315005 w 7362098"/>
                              <a:gd name="connsiteY4917" fmla="*/ 2533606 h 4900456"/>
                              <a:gd name="connsiteX4918" fmla="*/ 313408 w 7362098"/>
                              <a:gd name="connsiteY4918" fmla="*/ 2533207 h 4900456"/>
                              <a:gd name="connsiteX4919" fmla="*/ 299834 w 7362098"/>
                              <a:gd name="connsiteY4919" fmla="*/ 2522428 h 4900456"/>
                              <a:gd name="connsiteX4920" fmla="*/ 299435 w 7362098"/>
                              <a:gd name="connsiteY4920" fmla="*/ 2519633 h 4900456"/>
                              <a:gd name="connsiteX4921" fmla="*/ 302229 w 7362098"/>
                              <a:gd name="connsiteY4921" fmla="*/ 2519234 h 4900456"/>
                              <a:gd name="connsiteX4922" fmla="*/ 6096185 w 7362098"/>
                              <a:gd name="connsiteY4922" fmla="*/ 2514195 h 4900456"/>
                              <a:gd name="connsiteX4923" fmla="*/ 6115297 w 7362098"/>
                              <a:gd name="connsiteY4923" fmla="*/ 2528416 h 4900456"/>
                              <a:gd name="connsiteX4924" fmla="*/ 6109708 w 7362098"/>
                              <a:gd name="connsiteY4924" fmla="*/ 2532009 h 4900456"/>
                              <a:gd name="connsiteX4925" fmla="*/ 6075377 w 7362098"/>
                              <a:gd name="connsiteY4925" fmla="*/ 2524025 h 4900456"/>
                              <a:gd name="connsiteX4926" fmla="*/ 6068190 w 7362098"/>
                              <a:gd name="connsiteY4926" fmla="*/ 2557958 h 4900456"/>
                              <a:gd name="connsiteX4927" fmla="*/ 6062601 w 7362098"/>
                              <a:gd name="connsiteY4927" fmla="*/ 2561551 h 4900456"/>
                              <a:gd name="connsiteX4928" fmla="*/ 6061803 w 7362098"/>
                              <a:gd name="connsiteY4928" fmla="*/ 2560353 h 4900456"/>
                              <a:gd name="connsiteX4929" fmla="*/ 6072582 w 7362098"/>
                              <a:gd name="connsiteY4929" fmla="*/ 2517638 h 4900456"/>
                              <a:gd name="connsiteX4930" fmla="*/ 6096185 w 7362098"/>
                              <a:gd name="connsiteY4930" fmla="*/ 2514195 h 4900456"/>
                              <a:gd name="connsiteX4931" fmla="*/ 370492 w 7362098"/>
                              <a:gd name="connsiteY4931" fmla="*/ 2510452 h 4900456"/>
                              <a:gd name="connsiteX4932" fmla="*/ 370892 w 7362098"/>
                              <a:gd name="connsiteY4932" fmla="*/ 2513246 h 4900456"/>
                              <a:gd name="connsiteX4933" fmla="*/ 360113 w 7362098"/>
                              <a:gd name="connsiteY4933" fmla="*/ 2527219 h 4900456"/>
                              <a:gd name="connsiteX4934" fmla="*/ 358516 w 7362098"/>
                              <a:gd name="connsiteY4934" fmla="*/ 2528018 h 4900456"/>
                              <a:gd name="connsiteX4935" fmla="*/ 356919 w 7362098"/>
                              <a:gd name="connsiteY4935" fmla="*/ 2527619 h 4900456"/>
                              <a:gd name="connsiteX4936" fmla="*/ 356919 w 7362098"/>
                              <a:gd name="connsiteY4936" fmla="*/ 2524824 h 4900456"/>
                              <a:gd name="connsiteX4937" fmla="*/ 367698 w 7362098"/>
                              <a:gd name="connsiteY4937" fmla="*/ 2510851 h 4900456"/>
                              <a:gd name="connsiteX4938" fmla="*/ 370492 w 7362098"/>
                              <a:gd name="connsiteY4938" fmla="*/ 2510452 h 4900456"/>
                              <a:gd name="connsiteX4939" fmla="*/ 314205 w 7362098"/>
                              <a:gd name="connsiteY4939" fmla="*/ 2506460 h 4900456"/>
                              <a:gd name="connsiteX4940" fmla="*/ 316999 w 7362098"/>
                              <a:gd name="connsiteY4940" fmla="*/ 2507258 h 4900456"/>
                              <a:gd name="connsiteX4941" fmla="*/ 325783 w 7362098"/>
                              <a:gd name="connsiteY4941" fmla="*/ 2522429 h 4900456"/>
                              <a:gd name="connsiteX4942" fmla="*/ 324984 w 7362098"/>
                              <a:gd name="connsiteY4942" fmla="*/ 2525223 h 4900456"/>
                              <a:gd name="connsiteX4943" fmla="*/ 324186 w 7362098"/>
                              <a:gd name="connsiteY4943" fmla="*/ 2525622 h 4900456"/>
                              <a:gd name="connsiteX4944" fmla="*/ 322189 w 7362098"/>
                              <a:gd name="connsiteY4944" fmla="*/ 2524425 h 4900456"/>
                              <a:gd name="connsiteX4945" fmla="*/ 313407 w 7362098"/>
                              <a:gd name="connsiteY4945" fmla="*/ 2509254 h 4900456"/>
                              <a:gd name="connsiteX4946" fmla="*/ 314205 w 7362098"/>
                              <a:gd name="connsiteY4946" fmla="*/ 2506460 h 4900456"/>
                              <a:gd name="connsiteX4947" fmla="*/ 352529 w 7362098"/>
                              <a:gd name="connsiteY4947" fmla="*/ 2501670 h 4900456"/>
                              <a:gd name="connsiteX4948" fmla="*/ 354125 w 7362098"/>
                              <a:gd name="connsiteY4948" fmla="*/ 2504464 h 4900456"/>
                              <a:gd name="connsiteX4949" fmla="*/ 349335 w 7362098"/>
                              <a:gd name="connsiteY4949" fmla="*/ 2521231 h 4900456"/>
                              <a:gd name="connsiteX4950" fmla="*/ 347737 w 7362098"/>
                              <a:gd name="connsiteY4950" fmla="*/ 2522828 h 4900456"/>
                              <a:gd name="connsiteX4951" fmla="*/ 346940 w 7362098"/>
                              <a:gd name="connsiteY4951" fmla="*/ 2522828 h 4900456"/>
                              <a:gd name="connsiteX4952" fmla="*/ 344943 w 7362098"/>
                              <a:gd name="connsiteY4952" fmla="*/ 2520034 h 4900456"/>
                              <a:gd name="connsiteX4953" fmla="*/ 349734 w 7362098"/>
                              <a:gd name="connsiteY4953" fmla="*/ 2503266 h 4900456"/>
                              <a:gd name="connsiteX4954" fmla="*/ 352529 w 7362098"/>
                              <a:gd name="connsiteY4954" fmla="*/ 2501670 h 4900456"/>
                              <a:gd name="connsiteX4955" fmla="*/ 332569 w 7362098"/>
                              <a:gd name="connsiteY4955" fmla="*/ 2500073 h 4900456"/>
                              <a:gd name="connsiteX4956" fmla="*/ 334965 w 7362098"/>
                              <a:gd name="connsiteY4956" fmla="*/ 2502069 h 4900456"/>
                              <a:gd name="connsiteX4957" fmla="*/ 337360 w 7362098"/>
                              <a:gd name="connsiteY4957" fmla="*/ 2519635 h 4900456"/>
                              <a:gd name="connsiteX4958" fmla="*/ 335364 w 7362098"/>
                              <a:gd name="connsiteY4958" fmla="*/ 2522030 h 4900456"/>
                              <a:gd name="connsiteX4959" fmla="*/ 332969 w 7362098"/>
                              <a:gd name="connsiteY4959" fmla="*/ 2520034 h 4900456"/>
                              <a:gd name="connsiteX4960" fmla="*/ 330573 w 7362098"/>
                              <a:gd name="connsiteY4960" fmla="*/ 2502468 h 4900456"/>
                              <a:gd name="connsiteX4961" fmla="*/ 332569 w 7362098"/>
                              <a:gd name="connsiteY4961" fmla="*/ 2500073 h 4900456"/>
                              <a:gd name="connsiteX4962" fmla="*/ 4136867 w 7362098"/>
                              <a:gd name="connsiteY4962" fmla="*/ 2498077 h 4900456"/>
                              <a:gd name="connsiteX4963" fmla="*/ 4139262 w 7362098"/>
                              <a:gd name="connsiteY4963" fmla="*/ 2500073 h 4900456"/>
                              <a:gd name="connsiteX4964" fmla="*/ 4141658 w 7362098"/>
                              <a:gd name="connsiteY4964" fmla="*/ 2517639 h 4900456"/>
                              <a:gd name="connsiteX4965" fmla="*/ 4139662 w 7362098"/>
                              <a:gd name="connsiteY4965" fmla="*/ 2520034 h 4900456"/>
                              <a:gd name="connsiteX4966" fmla="*/ 4137266 w 7362098"/>
                              <a:gd name="connsiteY4966" fmla="*/ 2518038 h 4900456"/>
                              <a:gd name="connsiteX4967" fmla="*/ 4134871 w 7362098"/>
                              <a:gd name="connsiteY4967" fmla="*/ 2500472 h 4900456"/>
                              <a:gd name="connsiteX4968" fmla="*/ 4136867 w 7362098"/>
                              <a:gd name="connsiteY4968" fmla="*/ 2498077 h 4900456"/>
                              <a:gd name="connsiteX4969" fmla="*/ 4125291 w 7362098"/>
                              <a:gd name="connsiteY4969" fmla="*/ 2497279 h 4900456"/>
                              <a:gd name="connsiteX4970" fmla="*/ 4126489 w 7362098"/>
                              <a:gd name="connsiteY4970" fmla="*/ 2500073 h 4900456"/>
                              <a:gd name="connsiteX4971" fmla="*/ 4121698 w 7362098"/>
                              <a:gd name="connsiteY4971" fmla="*/ 2516840 h 4900456"/>
                              <a:gd name="connsiteX4972" fmla="*/ 4120101 w 7362098"/>
                              <a:gd name="connsiteY4972" fmla="*/ 2518437 h 4900456"/>
                              <a:gd name="connsiteX4973" fmla="*/ 4119303 w 7362098"/>
                              <a:gd name="connsiteY4973" fmla="*/ 2518437 h 4900456"/>
                              <a:gd name="connsiteX4974" fmla="*/ 4117706 w 7362098"/>
                              <a:gd name="connsiteY4974" fmla="*/ 2515643 h 4900456"/>
                              <a:gd name="connsiteX4975" fmla="*/ 4122497 w 7362098"/>
                              <a:gd name="connsiteY4975" fmla="*/ 2498875 h 4900456"/>
                              <a:gd name="connsiteX4976" fmla="*/ 4125291 w 7362098"/>
                              <a:gd name="connsiteY4976" fmla="*/ 2497279 h 4900456"/>
                              <a:gd name="connsiteX4977" fmla="*/ 4147246 w 7362098"/>
                              <a:gd name="connsiteY4977" fmla="*/ 2494883 h 4900456"/>
                              <a:gd name="connsiteX4978" fmla="*/ 4150040 w 7362098"/>
                              <a:gd name="connsiteY4978" fmla="*/ 2495682 h 4900456"/>
                              <a:gd name="connsiteX4979" fmla="*/ 4158824 w 7362098"/>
                              <a:gd name="connsiteY4979" fmla="*/ 2510852 h 4900456"/>
                              <a:gd name="connsiteX4980" fmla="*/ 4158025 w 7362098"/>
                              <a:gd name="connsiteY4980" fmla="*/ 2513647 h 4900456"/>
                              <a:gd name="connsiteX4981" fmla="*/ 4157227 w 7362098"/>
                              <a:gd name="connsiteY4981" fmla="*/ 2514046 h 4900456"/>
                              <a:gd name="connsiteX4982" fmla="*/ 4155231 w 7362098"/>
                              <a:gd name="connsiteY4982" fmla="*/ 2512848 h 4900456"/>
                              <a:gd name="connsiteX4983" fmla="*/ 4146447 w 7362098"/>
                              <a:gd name="connsiteY4983" fmla="*/ 2497678 h 4900456"/>
                              <a:gd name="connsiteX4984" fmla="*/ 4147246 w 7362098"/>
                              <a:gd name="connsiteY4984" fmla="*/ 2494883 h 4900456"/>
                              <a:gd name="connsiteX4985" fmla="*/ 4115311 w 7362098"/>
                              <a:gd name="connsiteY4985" fmla="*/ 2492488 h 4900456"/>
                              <a:gd name="connsiteX4986" fmla="*/ 4116109 w 7362098"/>
                              <a:gd name="connsiteY4986" fmla="*/ 2495282 h 4900456"/>
                              <a:gd name="connsiteX4987" fmla="*/ 4105330 w 7362098"/>
                              <a:gd name="connsiteY4987" fmla="*/ 2509255 h 4900456"/>
                              <a:gd name="connsiteX4988" fmla="*/ 4103733 w 7362098"/>
                              <a:gd name="connsiteY4988" fmla="*/ 2510054 h 4900456"/>
                              <a:gd name="connsiteX4989" fmla="*/ 4102136 w 7362098"/>
                              <a:gd name="connsiteY4989" fmla="*/ 2509655 h 4900456"/>
                              <a:gd name="connsiteX4990" fmla="*/ 4101737 w 7362098"/>
                              <a:gd name="connsiteY4990" fmla="*/ 2506860 h 4900456"/>
                              <a:gd name="connsiteX4991" fmla="*/ 4112516 w 7362098"/>
                              <a:gd name="connsiteY4991" fmla="*/ 2492887 h 4900456"/>
                              <a:gd name="connsiteX4992" fmla="*/ 4115311 w 7362098"/>
                              <a:gd name="connsiteY4992" fmla="*/ 2492488 h 4900456"/>
                              <a:gd name="connsiteX4993" fmla="*/ 4158822 w 7362098"/>
                              <a:gd name="connsiteY4993" fmla="*/ 2486899 h 4900456"/>
                              <a:gd name="connsiteX4994" fmla="*/ 4173195 w 7362098"/>
                              <a:gd name="connsiteY4994" fmla="*/ 2497678 h 4900456"/>
                              <a:gd name="connsiteX4995" fmla="*/ 4173594 w 7362098"/>
                              <a:gd name="connsiteY4995" fmla="*/ 2500473 h 4900456"/>
                              <a:gd name="connsiteX4996" fmla="*/ 4171997 w 7362098"/>
                              <a:gd name="connsiteY4996" fmla="*/ 2501271 h 4900456"/>
                              <a:gd name="connsiteX4997" fmla="*/ 4170400 w 7362098"/>
                              <a:gd name="connsiteY4997" fmla="*/ 2500872 h 4900456"/>
                              <a:gd name="connsiteX4998" fmla="*/ 4156427 w 7362098"/>
                              <a:gd name="connsiteY4998" fmla="*/ 2490093 h 4900456"/>
                              <a:gd name="connsiteX4999" fmla="*/ 4156028 w 7362098"/>
                              <a:gd name="connsiteY4999" fmla="*/ 2487298 h 4900456"/>
                              <a:gd name="connsiteX5000" fmla="*/ 4158822 w 7362098"/>
                              <a:gd name="connsiteY5000" fmla="*/ 2486899 h 4900456"/>
                              <a:gd name="connsiteX5001" fmla="*/ 4104931 w 7362098"/>
                              <a:gd name="connsiteY5001" fmla="*/ 2482907 h 4900456"/>
                              <a:gd name="connsiteX5002" fmla="*/ 4107726 w 7362098"/>
                              <a:gd name="connsiteY5002" fmla="*/ 2483706 h 4900456"/>
                              <a:gd name="connsiteX5003" fmla="*/ 4106927 w 7362098"/>
                              <a:gd name="connsiteY5003" fmla="*/ 2486500 h 4900456"/>
                              <a:gd name="connsiteX5004" fmla="*/ 4091757 w 7362098"/>
                              <a:gd name="connsiteY5004" fmla="*/ 2495284 h 4900456"/>
                              <a:gd name="connsiteX5005" fmla="*/ 4090958 w 7362098"/>
                              <a:gd name="connsiteY5005" fmla="*/ 2495683 h 4900456"/>
                              <a:gd name="connsiteX5006" fmla="*/ 4088962 w 7362098"/>
                              <a:gd name="connsiteY5006" fmla="*/ 2494485 h 4900456"/>
                              <a:gd name="connsiteX5007" fmla="*/ 4089761 w 7362098"/>
                              <a:gd name="connsiteY5007" fmla="*/ 2491691 h 4900456"/>
                              <a:gd name="connsiteX5008" fmla="*/ 1591218 w 7362098"/>
                              <a:gd name="connsiteY5008" fmla="*/ 2482907 h 4900456"/>
                              <a:gd name="connsiteX5009" fmla="*/ 1596007 w 7362098"/>
                              <a:gd name="connsiteY5009" fmla="*/ 2486500 h 4900456"/>
                              <a:gd name="connsiteX5010" fmla="*/ 1599601 w 7362098"/>
                              <a:gd name="connsiteY5010" fmla="*/ 2510851 h 4900456"/>
                              <a:gd name="connsiteX5011" fmla="*/ 1623954 w 7362098"/>
                              <a:gd name="connsiteY5011" fmla="*/ 2507258 h 4900456"/>
                              <a:gd name="connsiteX5012" fmla="*/ 1628742 w 7362098"/>
                              <a:gd name="connsiteY5012" fmla="*/ 2510851 h 4900456"/>
                              <a:gd name="connsiteX5013" fmla="*/ 1625151 w 7362098"/>
                              <a:gd name="connsiteY5013" fmla="*/ 2515641 h 4900456"/>
                              <a:gd name="connsiteX5014" fmla="*/ 1600798 w 7362098"/>
                              <a:gd name="connsiteY5014" fmla="*/ 2519234 h 4900456"/>
                              <a:gd name="connsiteX5015" fmla="*/ 1604391 w 7362098"/>
                              <a:gd name="connsiteY5015" fmla="*/ 2543586 h 4900456"/>
                              <a:gd name="connsiteX5016" fmla="*/ 1600798 w 7362098"/>
                              <a:gd name="connsiteY5016" fmla="*/ 2548377 h 4900456"/>
                              <a:gd name="connsiteX5017" fmla="*/ 1596007 w 7362098"/>
                              <a:gd name="connsiteY5017" fmla="*/ 2544784 h 4900456"/>
                              <a:gd name="connsiteX5018" fmla="*/ 1592416 w 7362098"/>
                              <a:gd name="connsiteY5018" fmla="*/ 2520432 h 4900456"/>
                              <a:gd name="connsiteX5019" fmla="*/ 1568063 w 7362098"/>
                              <a:gd name="connsiteY5019" fmla="*/ 2524024 h 4900456"/>
                              <a:gd name="connsiteX5020" fmla="*/ 1563272 w 7362098"/>
                              <a:gd name="connsiteY5020" fmla="*/ 2520432 h 4900456"/>
                              <a:gd name="connsiteX5021" fmla="*/ 1566865 w 7362098"/>
                              <a:gd name="connsiteY5021" fmla="*/ 2515641 h 4900456"/>
                              <a:gd name="connsiteX5022" fmla="*/ 1591218 w 7362098"/>
                              <a:gd name="connsiteY5022" fmla="*/ 2512048 h 4900456"/>
                              <a:gd name="connsiteX5023" fmla="*/ 1587623 w 7362098"/>
                              <a:gd name="connsiteY5023" fmla="*/ 2487697 h 4900456"/>
                              <a:gd name="connsiteX5024" fmla="*/ 1591218 w 7362098"/>
                              <a:gd name="connsiteY5024" fmla="*/ 2482907 h 4900456"/>
                              <a:gd name="connsiteX5025" fmla="*/ 4163613 w 7362098"/>
                              <a:gd name="connsiteY5025" fmla="*/ 2475722 h 4900456"/>
                              <a:gd name="connsiteX5026" fmla="*/ 4180380 w 7362098"/>
                              <a:gd name="connsiteY5026" fmla="*/ 2480513 h 4900456"/>
                              <a:gd name="connsiteX5027" fmla="*/ 4181578 w 7362098"/>
                              <a:gd name="connsiteY5027" fmla="*/ 2483307 h 4900456"/>
                              <a:gd name="connsiteX5028" fmla="*/ 4179981 w 7362098"/>
                              <a:gd name="connsiteY5028" fmla="*/ 2484904 h 4900456"/>
                              <a:gd name="connsiteX5029" fmla="*/ 4179183 w 7362098"/>
                              <a:gd name="connsiteY5029" fmla="*/ 2484904 h 4900456"/>
                              <a:gd name="connsiteX5030" fmla="*/ 4162415 w 7362098"/>
                              <a:gd name="connsiteY5030" fmla="*/ 2480113 h 4900456"/>
                              <a:gd name="connsiteX5031" fmla="*/ 4160819 w 7362098"/>
                              <a:gd name="connsiteY5031" fmla="*/ 2477318 h 4900456"/>
                              <a:gd name="connsiteX5032" fmla="*/ 4163613 w 7362098"/>
                              <a:gd name="connsiteY5032" fmla="*/ 2475722 h 4900456"/>
                              <a:gd name="connsiteX5033" fmla="*/ 2819756 w 7362098"/>
                              <a:gd name="connsiteY5033" fmla="*/ 2475423 h 4900456"/>
                              <a:gd name="connsiteX5034" fmla="*/ 2829137 w 7362098"/>
                              <a:gd name="connsiteY5034" fmla="*/ 2476521 h 4900456"/>
                              <a:gd name="connsiteX5035" fmla="*/ 2836323 w 7362098"/>
                              <a:gd name="connsiteY5035" fmla="*/ 2488497 h 4900456"/>
                              <a:gd name="connsiteX5036" fmla="*/ 2839917 w 7362098"/>
                              <a:gd name="connsiteY5036" fmla="*/ 2493287 h 4900456"/>
                              <a:gd name="connsiteX5037" fmla="*/ 2845906 w 7362098"/>
                              <a:gd name="connsiteY5037" fmla="*/ 2493287 h 4900456"/>
                              <a:gd name="connsiteX5038" fmla="*/ 2846305 w 7362098"/>
                              <a:gd name="connsiteY5038" fmla="*/ 2493287 h 4900456"/>
                              <a:gd name="connsiteX5039" fmla="*/ 2846703 w 7362098"/>
                              <a:gd name="connsiteY5039" fmla="*/ 2492888 h 4900456"/>
                              <a:gd name="connsiteX5040" fmla="*/ 2859878 w 7362098"/>
                              <a:gd name="connsiteY5040" fmla="*/ 2492489 h 4900456"/>
                              <a:gd name="connsiteX5041" fmla="*/ 2867063 w 7362098"/>
                              <a:gd name="connsiteY5041" fmla="*/ 2504065 h 4900456"/>
                              <a:gd name="connsiteX5042" fmla="*/ 2867063 w 7362098"/>
                              <a:gd name="connsiteY5042" fmla="*/ 2504465 h 4900456"/>
                              <a:gd name="connsiteX5043" fmla="*/ 2870656 w 7362098"/>
                              <a:gd name="connsiteY5043" fmla="*/ 2509255 h 4900456"/>
                              <a:gd name="connsiteX5044" fmla="*/ 2877045 w 7362098"/>
                              <a:gd name="connsiteY5044" fmla="*/ 2509255 h 4900456"/>
                              <a:gd name="connsiteX5045" fmla="*/ 2877446 w 7362098"/>
                              <a:gd name="connsiteY5045" fmla="*/ 2509255 h 4900456"/>
                              <a:gd name="connsiteX5046" fmla="*/ 2891417 w 7362098"/>
                              <a:gd name="connsiteY5046" fmla="*/ 2508457 h 4900456"/>
                              <a:gd name="connsiteX5047" fmla="*/ 2898600 w 7362098"/>
                              <a:gd name="connsiteY5047" fmla="*/ 2520434 h 4900456"/>
                              <a:gd name="connsiteX5048" fmla="*/ 2902194 w 7362098"/>
                              <a:gd name="connsiteY5048" fmla="*/ 2525224 h 4900456"/>
                              <a:gd name="connsiteX5049" fmla="*/ 2905389 w 7362098"/>
                              <a:gd name="connsiteY5049" fmla="*/ 2526022 h 4900456"/>
                              <a:gd name="connsiteX5050" fmla="*/ 2909780 w 7362098"/>
                              <a:gd name="connsiteY5050" fmla="*/ 2526422 h 4900456"/>
                              <a:gd name="connsiteX5051" fmla="*/ 2913375 w 7362098"/>
                              <a:gd name="connsiteY5051" fmla="*/ 2530414 h 4900456"/>
                              <a:gd name="connsiteX5052" fmla="*/ 2907781 w 7362098"/>
                              <a:gd name="connsiteY5052" fmla="*/ 2534406 h 4900456"/>
                              <a:gd name="connsiteX5053" fmla="*/ 2901796 w 7362098"/>
                              <a:gd name="connsiteY5053" fmla="*/ 2534006 h 4900456"/>
                              <a:gd name="connsiteX5054" fmla="*/ 2897007 w 7362098"/>
                              <a:gd name="connsiteY5054" fmla="*/ 2532410 h 4900456"/>
                              <a:gd name="connsiteX5055" fmla="*/ 2889818 w 7362098"/>
                              <a:gd name="connsiteY5055" fmla="*/ 2520434 h 4900456"/>
                              <a:gd name="connsiteX5056" fmla="*/ 2886626 w 7362098"/>
                              <a:gd name="connsiteY5056" fmla="*/ 2515642 h 4900456"/>
                              <a:gd name="connsiteX5057" fmla="*/ 2879841 w 7362098"/>
                              <a:gd name="connsiteY5057" fmla="*/ 2516041 h 4900456"/>
                              <a:gd name="connsiteX5058" fmla="*/ 2866266 w 7362098"/>
                              <a:gd name="connsiteY5058" fmla="*/ 2516441 h 4900456"/>
                              <a:gd name="connsiteX5059" fmla="*/ 2859079 w 7362098"/>
                              <a:gd name="connsiteY5059" fmla="*/ 2504864 h 4900456"/>
                              <a:gd name="connsiteX5060" fmla="*/ 2855487 w 7362098"/>
                              <a:gd name="connsiteY5060" fmla="*/ 2499674 h 4900456"/>
                              <a:gd name="connsiteX5061" fmla="*/ 2849498 w 7362098"/>
                              <a:gd name="connsiteY5061" fmla="*/ 2499674 h 4900456"/>
                              <a:gd name="connsiteX5062" fmla="*/ 2849099 w 7362098"/>
                              <a:gd name="connsiteY5062" fmla="*/ 2499674 h 4900456"/>
                              <a:gd name="connsiteX5063" fmla="*/ 2835525 w 7362098"/>
                              <a:gd name="connsiteY5063" fmla="*/ 2500073 h 4900456"/>
                              <a:gd name="connsiteX5064" fmla="*/ 2828339 w 7362098"/>
                              <a:gd name="connsiteY5064" fmla="*/ 2488097 h 4900456"/>
                              <a:gd name="connsiteX5065" fmla="*/ 2825145 w 7362098"/>
                              <a:gd name="connsiteY5065" fmla="*/ 2483307 h 4900456"/>
                              <a:gd name="connsiteX5066" fmla="*/ 2818359 w 7362098"/>
                              <a:gd name="connsiteY5066" fmla="*/ 2483706 h 4900456"/>
                              <a:gd name="connsiteX5067" fmla="*/ 2804785 w 7362098"/>
                              <a:gd name="connsiteY5067" fmla="*/ 2484105 h 4900456"/>
                              <a:gd name="connsiteX5068" fmla="*/ 2802391 w 7362098"/>
                              <a:gd name="connsiteY5068" fmla="*/ 2482509 h 4900456"/>
                              <a:gd name="connsiteX5069" fmla="*/ 2800794 w 7362098"/>
                              <a:gd name="connsiteY5069" fmla="*/ 2477319 h 4900456"/>
                              <a:gd name="connsiteX5070" fmla="*/ 2805983 w 7362098"/>
                              <a:gd name="connsiteY5070" fmla="*/ 2475722 h 4900456"/>
                              <a:gd name="connsiteX5071" fmla="*/ 2808378 w 7362098"/>
                              <a:gd name="connsiteY5071" fmla="*/ 2477319 h 4900456"/>
                              <a:gd name="connsiteX5072" fmla="*/ 2814766 w 7362098"/>
                              <a:gd name="connsiteY5072" fmla="*/ 2477319 h 4900456"/>
                              <a:gd name="connsiteX5073" fmla="*/ 2815165 w 7362098"/>
                              <a:gd name="connsiteY5073" fmla="*/ 2477319 h 4900456"/>
                              <a:gd name="connsiteX5074" fmla="*/ 2819756 w 7362098"/>
                              <a:gd name="connsiteY5074" fmla="*/ 2475423 h 4900456"/>
                              <a:gd name="connsiteX5075" fmla="*/ 4101739 w 7362098"/>
                              <a:gd name="connsiteY5075" fmla="*/ 2471331 h 4900456"/>
                              <a:gd name="connsiteX5076" fmla="*/ 4104134 w 7362098"/>
                              <a:gd name="connsiteY5076" fmla="*/ 2473327 h 4900456"/>
                              <a:gd name="connsiteX5077" fmla="*/ 4102138 w 7362098"/>
                              <a:gd name="connsiteY5077" fmla="*/ 2475722 h 4900456"/>
                              <a:gd name="connsiteX5078" fmla="*/ 4084572 w 7362098"/>
                              <a:gd name="connsiteY5078" fmla="*/ 2478118 h 4900456"/>
                              <a:gd name="connsiteX5079" fmla="*/ 4082177 w 7362098"/>
                              <a:gd name="connsiteY5079" fmla="*/ 2476122 h 4900456"/>
                              <a:gd name="connsiteX5080" fmla="*/ 4084173 w 7362098"/>
                              <a:gd name="connsiteY5080" fmla="*/ 2473726 h 4900456"/>
                              <a:gd name="connsiteX5081" fmla="*/ 4181179 w 7362098"/>
                              <a:gd name="connsiteY5081" fmla="*/ 2460952 h 4900456"/>
                              <a:gd name="connsiteX5082" fmla="*/ 4183574 w 7362098"/>
                              <a:gd name="connsiteY5082" fmla="*/ 2462948 h 4900456"/>
                              <a:gd name="connsiteX5083" fmla="*/ 4181578 w 7362098"/>
                              <a:gd name="connsiteY5083" fmla="*/ 2465343 h 4900456"/>
                              <a:gd name="connsiteX5084" fmla="*/ 4164012 w 7362098"/>
                              <a:gd name="connsiteY5084" fmla="*/ 2467739 h 4900456"/>
                              <a:gd name="connsiteX5085" fmla="*/ 4161617 w 7362098"/>
                              <a:gd name="connsiteY5085" fmla="*/ 2465743 h 4900456"/>
                              <a:gd name="connsiteX5086" fmla="*/ 4163613 w 7362098"/>
                              <a:gd name="connsiteY5086" fmla="*/ 2463347 h 4900456"/>
                              <a:gd name="connsiteX5087" fmla="*/ 4086169 w 7362098"/>
                              <a:gd name="connsiteY5087" fmla="*/ 2454165 h 4900456"/>
                              <a:gd name="connsiteX5088" fmla="*/ 4102936 w 7362098"/>
                              <a:gd name="connsiteY5088" fmla="*/ 2458956 h 4900456"/>
                              <a:gd name="connsiteX5089" fmla="*/ 4104533 w 7362098"/>
                              <a:gd name="connsiteY5089" fmla="*/ 2461750 h 4900456"/>
                              <a:gd name="connsiteX5090" fmla="*/ 4102936 w 7362098"/>
                              <a:gd name="connsiteY5090" fmla="*/ 2463347 h 4900456"/>
                              <a:gd name="connsiteX5091" fmla="*/ 4102138 w 7362098"/>
                              <a:gd name="connsiteY5091" fmla="*/ 2463347 h 4900456"/>
                              <a:gd name="connsiteX5092" fmla="*/ 4085371 w 7362098"/>
                              <a:gd name="connsiteY5092" fmla="*/ 2458556 h 4900456"/>
                              <a:gd name="connsiteX5093" fmla="*/ 4083375 w 7362098"/>
                              <a:gd name="connsiteY5093" fmla="*/ 2455761 h 4900456"/>
                              <a:gd name="connsiteX5094" fmla="*/ 4086169 w 7362098"/>
                              <a:gd name="connsiteY5094" fmla="*/ 2454165 h 4900456"/>
                              <a:gd name="connsiteX5095" fmla="*/ 4173993 w 7362098"/>
                              <a:gd name="connsiteY5095" fmla="*/ 2443786 h 4900456"/>
                              <a:gd name="connsiteX5096" fmla="*/ 4176788 w 7362098"/>
                              <a:gd name="connsiteY5096" fmla="*/ 2444584 h 4900456"/>
                              <a:gd name="connsiteX5097" fmla="*/ 4175989 w 7362098"/>
                              <a:gd name="connsiteY5097" fmla="*/ 2447378 h 4900456"/>
                              <a:gd name="connsiteX5098" fmla="*/ 4160819 w 7362098"/>
                              <a:gd name="connsiteY5098" fmla="*/ 2456162 h 4900456"/>
                              <a:gd name="connsiteX5099" fmla="*/ 4160020 w 7362098"/>
                              <a:gd name="connsiteY5099" fmla="*/ 2456561 h 4900456"/>
                              <a:gd name="connsiteX5100" fmla="*/ 4158024 w 7362098"/>
                              <a:gd name="connsiteY5100" fmla="*/ 2455363 h 4900456"/>
                              <a:gd name="connsiteX5101" fmla="*/ 4158823 w 7362098"/>
                              <a:gd name="connsiteY5101" fmla="*/ 2452569 h 4900456"/>
                              <a:gd name="connsiteX5102" fmla="*/ 2836523 w 7362098"/>
                              <a:gd name="connsiteY5102" fmla="*/ 2443087 h 4900456"/>
                              <a:gd name="connsiteX5103" fmla="*/ 2845906 w 7362098"/>
                              <a:gd name="connsiteY5103" fmla="*/ 2444185 h 4900456"/>
                              <a:gd name="connsiteX5104" fmla="*/ 2853091 w 7362098"/>
                              <a:gd name="connsiteY5104" fmla="*/ 2456160 h 4900456"/>
                              <a:gd name="connsiteX5105" fmla="*/ 2856685 w 7362098"/>
                              <a:gd name="connsiteY5105" fmla="*/ 2460951 h 4900456"/>
                              <a:gd name="connsiteX5106" fmla="*/ 2862672 w 7362098"/>
                              <a:gd name="connsiteY5106" fmla="*/ 2460951 h 4900456"/>
                              <a:gd name="connsiteX5107" fmla="*/ 2863072 w 7362098"/>
                              <a:gd name="connsiteY5107" fmla="*/ 2460951 h 4900456"/>
                              <a:gd name="connsiteX5108" fmla="*/ 2863471 w 7362098"/>
                              <a:gd name="connsiteY5108" fmla="*/ 2460552 h 4900456"/>
                              <a:gd name="connsiteX5109" fmla="*/ 2876645 w 7362098"/>
                              <a:gd name="connsiteY5109" fmla="*/ 2460152 h 4900456"/>
                              <a:gd name="connsiteX5110" fmla="*/ 2883830 w 7362098"/>
                              <a:gd name="connsiteY5110" fmla="*/ 2471729 h 4900456"/>
                              <a:gd name="connsiteX5111" fmla="*/ 2883830 w 7362098"/>
                              <a:gd name="connsiteY5111" fmla="*/ 2472128 h 4900456"/>
                              <a:gd name="connsiteX5112" fmla="*/ 2887424 w 7362098"/>
                              <a:gd name="connsiteY5112" fmla="*/ 2476919 h 4900456"/>
                              <a:gd name="connsiteX5113" fmla="*/ 2893811 w 7362098"/>
                              <a:gd name="connsiteY5113" fmla="*/ 2476919 h 4900456"/>
                              <a:gd name="connsiteX5114" fmla="*/ 2894209 w 7362098"/>
                              <a:gd name="connsiteY5114" fmla="*/ 2476919 h 4900456"/>
                              <a:gd name="connsiteX5115" fmla="*/ 2908182 w 7362098"/>
                              <a:gd name="connsiteY5115" fmla="*/ 2476120 h 4900456"/>
                              <a:gd name="connsiteX5116" fmla="*/ 2915369 w 7362098"/>
                              <a:gd name="connsiteY5116" fmla="*/ 2488097 h 4900456"/>
                              <a:gd name="connsiteX5117" fmla="*/ 2918962 w 7362098"/>
                              <a:gd name="connsiteY5117" fmla="*/ 2492888 h 4900456"/>
                              <a:gd name="connsiteX5118" fmla="*/ 2922154 w 7362098"/>
                              <a:gd name="connsiteY5118" fmla="*/ 2493686 h 4900456"/>
                              <a:gd name="connsiteX5119" fmla="*/ 2926545 w 7362098"/>
                              <a:gd name="connsiteY5119" fmla="*/ 2494085 h 4900456"/>
                              <a:gd name="connsiteX5120" fmla="*/ 2930141 w 7362098"/>
                              <a:gd name="connsiteY5120" fmla="*/ 2498077 h 4900456"/>
                              <a:gd name="connsiteX5121" fmla="*/ 2924549 w 7362098"/>
                              <a:gd name="connsiteY5121" fmla="*/ 2502069 h 4900456"/>
                              <a:gd name="connsiteX5122" fmla="*/ 2918563 w 7362098"/>
                              <a:gd name="connsiteY5122" fmla="*/ 2501670 h 4900456"/>
                              <a:gd name="connsiteX5123" fmla="*/ 2913773 w 7362098"/>
                              <a:gd name="connsiteY5123" fmla="*/ 2500073 h 4900456"/>
                              <a:gd name="connsiteX5124" fmla="*/ 2906584 w 7362098"/>
                              <a:gd name="connsiteY5124" fmla="*/ 2488097 h 4900456"/>
                              <a:gd name="connsiteX5125" fmla="*/ 2903390 w 7362098"/>
                              <a:gd name="connsiteY5125" fmla="*/ 2483306 h 4900456"/>
                              <a:gd name="connsiteX5126" fmla="*/ 2896607 w 7362098"/>
                              <a:gd name="connsiteY5126" fmla="*/ 2483705 h 4900456"/>
                              <a:gd name="connsiteX5127" fmla="*/ 2883034 w 7362098"/>
                              <a:gd name="connsiteY5127" fmla="*/ 2484104 h 4900456"/>
                              <a:gd name="connsiteX5128" fmla="*/ 2875846 w 7362098"/>
                              <a:gd name="connsiteY5128" fmla="*/ 2472528 h 4900456"/>
                              <a:gd name="connsiteX5129" fmla="*/ 2872253 w 7362098"/>
                              <a:gd name="connsiteY5129" fmla="*/ 2467338 h 4900456"/>
                              <a:gd name="connsiteX5130" fmla="*/ 2866266 w 7362098"/>
                              <a:gd name="connsiteY5130" fmla="*/ 2467338 h 4900456"/>
                              <a:gd name="connsiteX5131" fmla="*/ 2865866 w 7362098"/>
                              <a:gd name="connsiteY5131" fmla="*/ 2467338 h 4900456"/>
                              <a:gd name="connsiteX5132" fmla="*/ 2852293 w 7362098"/>
                              <a:gd name="connsiteY5132" fmla="*/ 2467737 h 4900456"/>
                              <a:gd name="connsiteX5133" fmla="*/ 2845106 w 7362098"/>
                              <a:gd name="connsiteY5133" fmla="*/ 2455761 h 4900456"/>
                              <a:gd name="connsiteX5134" fmla="*/ 2841914 w 7362098"/>
                              <a:gd name="connsiteY5134" fmla="*/ 2450971 h 4900456"/>
                              <a:gd name="connsiteX5135" fmla="*/ 2835126 w 7362098"/>
                              <a:gd name="connsiteY5135" fmla="*/ 2451370 h 4900456"/>
                              <a:gd name="connsiteX5136" fmla="*/ 2821551 w 7362098"/>
                              <a:gd name="connsiteY5136" fmla="*/ 2451769 h 4900456"/>
                              <a:gd name="connsiteX5137" fmla="*/ 2819156 w 7362098"/>
                              <a:gd name="connsiteY5137" fmla="*/ 2450173 h 4900456"/>
                              <a:gd name="connsiteX5138" fmla="*/ 2817561 w 7362098"/>
                              <a:gd name="connsiteY5138" fmla="*/ 2444983 h 4900456"/>
                              <a:gd name="connsiteX5139" fmla="*/ 2822749 w 7362098"/>
                              <a:gd name="connsiteY5139" fmla="*/ 2443386 h 4900456"/>
                              <a:gd name="connsiteX5140" fmla="*/ 2825145 w 7362098"/>
                              <a:gd name="connsiteY5140" fmla="*/ 2444983 h 4900456"/>
                              <a:gd name="connsiteX5141" fmla="*/ 2831533 w 7362098"/>
                              <a:gd name="connsiteY5141" fmla="*/ 2444983 h 4900456"/>
                              <a:gd name="connsiteX5142" fmla="*/ 2831932 w 7362098"/>
                              <a:gd name="connsiteY5142" fmla="*/ 2444983 h 4900456"/>
                              <a:gd name="connsiteX5143" fmla="*/ 2836523 w 7362098"/>
                              <a:gd name="connsiteY5143" fmla="*/ 2443087 h 4900456"/>
                              <a:gd name="connsiteX5144" fmla="*/ 4095750 w 7362098"/>
                              <a:gd name="connsiteY5144" fmla="*/ 2438197 h 4900456"/>
                              <a:gd name="connsiteX5145" fmla="*/ 4109723 w 7362098"/>
                              <a:gd name="connsiteY5145" fmla="*/ 2448976 h 4900456"/>
                              <a:gd name="connsiteX5146" fmla="*/ 4110122 w 7362098"/>
                              <a:gd name="connsiteY5146" fmla="*/ 2451771 h 4900456"/>
                              <a:gd name="connsiteX5147" fmla="*/ 4108525 w 7362098"/>
                              <a:gd name="connsiteY5147" fmla="*/ 2452569 h 4900456"/>
                              <a:gd name="connsiteX5148" fmla="*/ 4106928 w 7362098"/>
                              <a:gd name="connsiteY5148" fmla="*/ 2452170 h 4900456"/>
                              <a:gd name="connsiteX5149" fmla="*/ 4093354 w 7362098"/>
                              <a:gd name="connsiteY5149" fmla="*/ 2441391 h 4900456"/>
                              <a:gd name="connsiteX5150" fmla="*/ 4092955 w 7362098"/>
                              <a:gd name="connsiteY5150" fmla="*/ 2438596 h 4900456"/>
                              <a:gd name="connsiteX5151" fmla="*/ 4095750 w 7362098"/>
                              <a:gd name="connsiteY5151" fmla="*/ 2438197 h 4900456"/>
                              <a:gd name="connsiteX5152" fmla="*/ 651924 w 7362098"/>
                              <a:gd name="connsiteY5152" fmla="*/ 2433806 h 4900456"/>
                              <a:gd name="connsiteX5153" fmla="*/ 654719 w 7362098"/>
                              <a:gd name="connsiteY5153" fmla="*/ 2435402 h 4900456"/>
                              <a:gd name="connsiteX5154" fmla="*/ 672284 w 7362098"/>
                              <a:gd name="connsiteY5154" fmla="*/ 2446181 h 4900456"/>
                              <a:gd name="connsiteX5155" fmla="*/ 675477 w 7362098"/>
                              <a:gd name="connsiteY5155" fmla="*/ 2447778 h 4900456"/>
                              <a:gd name="connsiteX5156" fmla="*/ 674280 w 7362098"/>
                              <a:gd name="connsiteY5156" fmla="*/ 2450572 h 4900456"/>
                              <a:gd name="connsiteX5157" fmla="*/ 673880 w 7362098"/>
                              <a:gd name="connsiteY5157" fmla="*/ 2450572 h 4900456"/>
                              <a:gd name="connsiteX5158" fmla="*/ 661106 w 7362098"/>
                              <a:gd name="connsiteY5158" fmla="*/ 2449374 h 4900456"/>
                              <a:gd name="connsiteX5159" fmla="*/ 632364 w 7362098"/>
                              <a:gd name="connsiteY5159" fmla="*/ 2481711 h 4900456"/>
                              <a:gd name="connsiteX5160" fmla="*/ 589250 w 7362098"/>
                              <a:gd name="connsiteY5160" fmla="*/ 2484904 h 4900456"/>
                              <a:gd name="connsiteX5161" fmla="*/ 582464 w 7362098"/>
                              <a:gd name="connsiteY5161" fmla="*/ 2496082 h 4900456"/>
                              <a:gd name="connsiteX5162" fmla="*/ 582065 w 7362098"/>
                              <a:gd name="connsiteY5162" fmla="*/ 2496481 h 4900456"/>
                              <a:gd name="connsiteX5163" fmla="*/ 579270 w 7362098"/>
                              <a:gd name="connsiteY5163" fmla="*/ 2495683 h 4900456"/>
                              <a:gd name="connsiteX5164" fmla="*/ 579669 w 7362098"/>
                              <a:gd name="connsiteY5164" fmla="*/ 2492489 h 4900456"/>
                              <a:gd name="connsiteX5165" fmla="*/ 581665 w 7362098"/>
                              <a:gd name="connsiteY5165" fmla="*/ 2471730 h 4900456"/>
                              <a:gd name="connsiteX5166" fmla="*/ 582065 w 7362098"/>
                              <a:gd name="connsiteY5166" fmla="*/ 2468536 h 4900456"/>
                              <a:gd name="connsiteX5167" fmla="*/ 585258 w 7362098"/>
                              <a:gd name="connsiteY5167" fmla="*/ 2468935 h 4900456"/>
                              <a:gd name="connsiteX5168" fmla="*/ 589649 w 7362098"/>
                              <a:gd name="connsiteY5168" fmla="*/ 2480513 h 4900456"/>
                              <a:gd name="connsiteX5169" fmla="*/ 590049 w 7362098"/>
                              <a:gd name="connsiteY5169" fmla="*/ 2480513 h 4900456"/>
                              <a:gd name="connsiteX5170" fmla="*/ 630368 w 7362098"/>
                              <a:gd name="connsiteY5170" fmla="*/ 2477718 h 4900456"/>
                              <a:gd name="connsiteX5171" fmla="*/ 656715 w 7362098"/>
                              <a:gd name="connsiteY5171" fmla="*/ 2447378 h 4900456"/>
                              <a:gd name="connsiteX5172" fmla="*/ 656715 w 7362098"/>
                              <a:gd name="connsiteY5172" fmla="*/ 2446979 h 4900456"/>
                              <a:gd name="connsiteX5173" fmla="*/ 650328 w 7362098"/>
                              <a:gd name="connsiteY5173" fmla="*/ 2436600 h 4900456"/>
                              <a:gd name="connsiteX5174" fmla="*/ 651924 w 7362098"/>
                              <a:gd name="connsiteY5174" fmla="*/ 2433806 h 4900456"/>
                              <a:gd name="connsiteX5175" fmla="*/ 4164013 w 7362098"/>
                              <a:gd name="connsiteY5175" fmla="*/ 2429415 h 4900456"/>
                              <a:gd name="connsiteX5176" fmla="*/ 4164412 w 7362098"/>
                              <a:gd name="connsiteY5176" fmla="*/ 2432209 h 4900456"/>
                              <a:gd name="connsiteX5177" fmla="*/ 4153633 w 7362098"/>
                              <a:gd name="connsiteY5177" fmla="*/ 2446182 h 4900456"/>
                              <a:gd name="connsiteX5178" fmla="*/ 4152036 w 7362098"/>
                              <a:gd name="connsiteY5178" fmla="*/ 2446981 h 4900456"/>
                              <a:gd name="connsiteX5179" fmla="*/ 4150439 w 7362098"/>
                              <a:gd name="connsiteY5179" fmla="*/ 2446582 h 4900456"/>
                              <a:gd name="connsiteX5180" fmla="*/ 4150439 w 7362098"/>
                              <a:gd name="connsiteY5180" fmla="*/ 2443787 h 4900456"/>
                              <a:gd name="connsiteX5181" fmla="*/ 4161219 w 7362098"/>
                              <a:gd name="connsiteY5181" fmla="*/ 2429814 h 4900456"/>
                              <a:gd name="connsiteX5182" fmla="*/ 4164013 w 7362098"/>
                              <a:gd name="connsiteY5182" fmla="*/ 2429415 h 4900456"/>
                              <a:gd name="connsiteX5183" fmla="*/ 4107725 w 7362098"/>
                              <a:gd name="connsiteY5183" fmla="*/ 2425422 h 4900456"/>
                              <a:gd name="connsiteX5184" fmla="*/ 4110519 w 7362098"/>
                              <a:gd name="connsiteY5184" fmla="*/ 2426221 h 4900456"/>
                              <a:gd name="connsiteX5185" fmla="*/ 4119303 w 7362098"/>
                              <a:gd name="connsiteY5185" fmla="*/ 2441391 h 4900456"/>
                              <a:gd name="connsiteX5186" fmla="*/ 4118504 w 7362098"/>
                              <a:gd name="connsiteY5186" fmla="*/ 2444186 h 4900456"/>
                              <a:gd name="connsiteX5187" fmla="*/ 4117706 w 7362098"/>
                              <a:gd name="connsiteY5187" fmla="*/ 2444585 h 4900456"/>
                              <a:gd name="connsiteX5188" fmla="*/ 4115710 w 7362098"/>
                              <a:gd name="connsiteY5188" fmla="*/ 2443387 h 4900456"/>
                              <a:gd name="connsiteX5189" fmla="*/ 4106926 w 7362098"/>
                              <a:gd name="connsiteY5189" fmla="*/ 2428217 h 4900456"/>
                              <a:gd name="connsiteX5190" fmla="*/ 4107725 w 7362098"/>
                              <a:gd name="connsiteY5190" fmla="*/ 2425422 h 4900456"/>
                              <a:gd name="connsiteX5191" fmla="*/ 4146449 w 7362098"/>
                              <a:gd name="connsiteY5191" fmla="*/ 2420233 h 4900456"/>
                              <a:gd name="connsiteX5192" fmla="*/ 4148046 w 7362098"/>
                              <a:gd name="connsiteY5192" fmla="*/ 2423027 h 4900456"/>
                              <a:gd name="connsiteX5193" fmla="*/ 4143254 w 7362098"/>
                              <a:gd name="connsiteY5193" fmla="*/ 2439794 h 4900456"/>
                              <a:gd name="connsiteX5194" fmla="*/ 4141657 w 7362098"/>
                              <a:gd name="connsiteY5194" fmla="*/ 2441391 h 4900456"/>
                              <a:gd name="connsiteX5195" fmla="*/ 4140859 w 7362098"/>
                              <a:gd name="connsiteY5195" fmla="*/ 2441391 h 4900456"/>
                              <a:gd name="connsiteX5196" fmla="*/ 4138863 w 7362098"/>
                              <a:gd name="connsiteY5196" fmla="*/ 2438597 h 4900456"/>
                              <a:gd name="connsiteX5197" fmla="*/ 4143654 w 7362098"/>
                              <a:gd name="connsiteY5197" fmla="*/ 2421829 h 4900456"/>
                              <a:gd name="connsiteX5198" fmla="*/ 4146449 w 7362098"/>
                              <a:gd name="connsiteY5198" fmla="*/ 2420233 h 4900456"/>
                              <a:gd name="connsiteX5199" fmla="*/ 4126488 w 7362098"/>
                              <a:gd name="connsiteY5199" fmla="*/ 2418637 h 4900456"/>
                              <a:gd name="connsiteX5200" fmla="*/ 4128883 w 7362098"/>
                              <a:gd name="connsiteY5200" fmla="*/ 2420633 h 4900456"/>
                              <a:gd name="connsiteX5201" fmla="*/ 4131279 w 7362098"/>
                              <a:gd name="connsiteY5201" fmla="*/ 2438198 h 4900456"/>
                              <a:gd name="connsiteX5202" fmla="*/ 4129283 w 7362098"/>
                              <a:gd name="connsiteY5202" fmla="*/ 2440594 h 4900456"/>
                              <a:gd name="connsiteX5203" fmla="*/ 4126887 w 7362098"/>
                              <a:gd name="connsiteY5203" fmla="*/ 2438598 h 4900456"/>
                              <a:gd name="connsiteX5204" fmla="*/ 4124492 w 7362098"/>
                              <a:gd name="connsiteY5204" fmla="*/ 2421032 h 4900456"/>
                              <a:gd name="connsiteX5205" fmla="*/ 4126488 w 7362098"/>
                              <a:gd name="connsiteY5205" fmla="*/ 2418637 h 4900456"/>
                              <a:gd name="connsiteX5206" fmla="*/ 3198062 w 7362098"/>
                              <a:gd name="connsiteY5206" fmla="*/ 2376870 h 4900456"/>
                              <a:gd name="connsiteX5207" fmla="*/ 3217172 w 7362098"/>
                              <a:gd name="connsiteY5207" fmla="*/ 2391091 h 4900456"/>
                              <a:gd name="connsiteX5208" fmla="*/ 3211583 w 7362098"/>
                              <a:gd name="connsiteY5208" fmla="*/ 2394684 h 4900456"/>
                              <a:gd name="connsiteX5209" fmla="*/ 3177253 w 7362098"/>
                              <a:gd name="connsiteY5209" fmla="*/ 2386700 h 4900456"/>
                              <a:gd name="connsiteX5210" fmla="*/ 3170068 w 7362098"/>
                              <a:gd name="connsiteY5210" fmla="*/ 2420633 h 4900456"/>
                              <a:gd name="connsiteX5211" fmla="*/ 3164490 w 7362098"/>
                              <a:gd name="connsiteY5211" fmla="*/ 2424226 h 4900456"/>
                              <a:gd name="connsiteX5212" fmla="*/ 3163689 w 7362098"/>
                              <a:gd name="connsiteY5212" fmla="*/ 2423028 h 4900456"/>
                              <a:gd name="connsiteX5213" fmla="*/ 3174457 w 7362098"/>
                              <a:gd name="connsiteY5213" fmla="*/ 2380313 h 4900456"/>
                              <a:gd name="connsiteX5214" fmla="*/ 3198062 w 7362098"/>
                              <a:gd name="connsiteY5214" fmla="*/ 2376870 h 4900456"/>
                              <a:gd name="connsiteX5215" fmla="*/ 4445448 w 7362098"/>
                              <a:gd name="connsiteY5215" fmla="*/ 2352769 h 4900456"/>
                              <a:gd name="connsiteX5216" fmla="*/ 4448243 w 7362098"/>
                              <a:gd name="connsiteY5216" fmla="*/ 2354365 h 4900456"/>
                              <a:gd name="connsiteX5217" fmla="*/ 4465807 w 7362098"/>
                              <a:gd name="connsiteY5217" fmla="*/ 2365144 h 4900456"/>
                              <a:gd name="connsiteX5218" fmla="*/ 4469001 w 7362098"/>
                              <a:gd name="connsiteY5218" fmla="*/ 2366741 h 4900456"/>
                              <a:gd name="connsiteX5219" fmla="*/ 4467803 w 7362098"/>
                              <a:gd name="connsiteY5219" fmla="*/ 2369535 h 4900456"/>
                              <a:gd name="connsiteX5220" fmla="*/ 4467404 w 7362098"/>
                              <a:gd name="connsiteY5220" fmla="*/ 2369535 h 4900456"/>
                              <a:gd name="connsiteX5221" fmla="*/ 4454630 w 7362098"/>
                              <a:gd name="connsiteY5221" fmla="*/ 2368337 h 4900456"/>
                              <a:gd name="connsiteX5222" fmla="*/ 4425887 w 7362098"/>
                              <a:gd name="connsiteY5222" fmla="*/ 2400674 h 4900456"/>
                              <a:gd name="connsiteX5223" fmla="*/ 4382773 w 7362098"/>
                              <a:gd name="connsiteY5223" fmla="*/ 2403867 h 4900456"/>
                              <a:gd name="connsiteX5224" fmla="*/ 4375987 w 7362098"/>
                              <a:gd name="connsiteY5224" fmla="*/ 2415045 h 4900456"/>
                              <a:gd name="connsiteX5225" fmla="*/ 4375588 w 7362098"/>
                              <a:gd name="connsiteY5225" fmla="*/ 2415444 h 4900456"/>
                              <a:gd name="connsiteX5226" fmla="*/ 4372793 w 7362098"/>
                              <a:gd name="connsiteY5226" fmla="*/ 2414646 h 4900456"/>
                              <a:gd name="connsiteX5227" fmla="*/ 4373193 w 7362098"/>
                              <a:gd name="connsiteY5227" fmla="*/ 2411452 h 4900456"/>
                              <a:gd name="connsiteX5228" fmla="*/ 4375189 w 7362098"/>
                              <a:gd name="connsiteY5228" fmla="*/ 2390693 h 4900456"/>
                              <a:gd name="connsiteX5229" fmla="*/ 4375588 w 7362098"/>
                              <a:gd name="connsiteY5229" fmla="*/ 2387499 h 4900456"/>
                              <a:gd name="connsiteX5230" fmla="*/ 4378781 w 7362098"/>
                              <a:gd name="connsiteY5230" fmla="*/ 2387898 h 4900456"/>
                              <a:gd name="connsiteX5231" fmla="*/ 4383173 w 7362098"/>
                              <a:gd name="connsiteY5231" fmla="*/ 2399476 h 4900456"/>
                              <a:gd name="connsiteX5232" fmla="*/ 4383572 w 7362098"/>
                              <a:gd name="connsiteY5232" fmla="*/ 2399476 h 4900456"/>
                              <a:gd name="connsiteX5233" fmla="*/ 4423891 w 7362098"/>
                              <a:gd name="connsiteY5233" fmla="*/ 2396681 h 4900456"/>
                              <a:gd name="connsiteX5234" fmla="*/ 4450239 w 7362098"/>
                              <a:gd name="connsiteY5234" fmla="*/ 2366341 h 4900456"/>
                              <a:gd name="connsiteX5235" fmla="*/ 4450239 w 7362098"/>
                              <a:gd name="connsiteY5235" fmla="*/ 2365942 h 4900456"/>
                              <a:gd name="connsiteX5236" fmla="*/ 4443852 w 7362098"/>
                              <a:gd name="connsiteY5236" fmla="*/ 2355563 h 4900456"/>
                              <a:gd name="connsiteX5237" fmla="*/ 4445448 w 7362098"/>
                              <a:gd name="connsiteY5237" fmla="*/ 2352769 h 4900456"/>
                              <a:gd name="connsiteX5238" fmla="*/ 5368794 w 7362098"/>
                              <a:gd name="connsiteY5238" fmla="*/ 2349176 h 4900456"/>
                              <a:gd name="connsiteX5239" fmla="*/ 5373584 w 7362098"/>
                              <a:gd name="connsiteY5239" fmla="*/ 2352769 h 4900456"/>
                              <a:gd name="connsiteX5240" fmla="*/ 5377177 w 7362098"/>
                              <a:gd name="connsiteY5240" fmla="*/ 2377120 h 4900456"/>
                              <a:gd name="connsiteX5241" fmla="*/ 5401529 w 7362098"/>
                              <a:gd name="connsiteY5241" fmla="*/ 2373527 h 4900456"/>
                              <a:gd name="connsiteX5242" fmla="*/ 5406319 w 7362098"/>
                              <a:gd name="connsiteY5242" fmla="*/ 2377120 h 4900456"/>
                              <a:gd name="connsiteX5243" fmla="*/ 5402727 w 7362098"/>
                              <a:gd name="connsiteY5243" fmla="*/ 2381911 h 4900456"/>
                              <a:gd name="connsiteX5244" fmla="*/ 5378374 w 7362098"/>
                              <a:gd name="connsiteY5244" fmla="*/ 2385503 h 4900456"/>
                              <a:gd name="connsiteX5245" fmla="*/ 5381967 w 7362098"/>
                              <a:gd name="connsiteY5245" fmla="*/ 2409855 h 4900456"/>
                              <a:gd name="connsiteX5246" fmla="*/ 5378374 w 7362098"/>
                              <a:gd name="connsiteY5246" fmla="*/ 2414646 h 4900456"/>
                              <a:gd name="connsiteX5247" fmla="*/ 5373584 w 7362098"/>
                              <a:gd name="connsiteY5247" fmla="*/ 2411053 h 4900456"/>
                              <a:gd name="connsiteX5248" fmla="*/ 5369991 w 7362098"/>
                              <a:gd name="connsiteY5248" fmla="*/ 2386701 h 4900456"/>
                              <a:gd name="connsiteX5249" fmla="*/ 5345640 w 7362098"/>
                              <a:gd name="connsiteY5249" fmla="*/ 2390294 h 4900456"/>
                              <a:gd name="connsiteX5250" fmla="*/ 5340850 w 7362098"/>
                              <a:gd name="connsiteY5250" fmla="*/ 2386701 h 4900456"/>
                              <a:gd name="connsiteX5251" fmla="*/ 5344442 w 7362098"/>
                              <a:gd name="connsiteY5251" fmla="*/ 2381911 h 4900456"/>
                              <a:gd name="connsiteX5252" fmla="*/ 5368794 w 7362098"/>
                              <a:gd name="connsiteY5252" fmla="*/ 2378318 h 4900456"/>
                              <a:gd name="connsiteX5253" fmla="*/ 5365201 w 7362098"/>
                              <a:gd name="connsiteY5253" fmla="*/ 2353967 h 4900456"/>
                              <a:gd name="connsiteX5254" fmla="*/ 5368794 w 7362098"/>
                              <a:gd name="connsiteY5254" fmla="*/ 2349176 h 4900456"/>
                              <a:gd name="connsiteX5255" fmla="*/ 6597329 w 7362098"/>
                              <a:gd name="connsiteY5255" fmla="*/ 2341691 h 4900456"/>
                              <a:gd name="connsiteX5256" fmla="*/ 6606711 w 7362098"/>
                              <a:gd name="connsiteY5256" fmla="*/ 2342789 h 4900456"/>
                              <a:gd name="connsiteX5257" fmla="*/ 6613896 w 7362098"/>
                              <a:gd name="connsiteY5257" fmla="*/ 2354765 h 4900456"/>
                              <a:gd name="connsiteX5258" fmla="*/ 6617489 w 7362098"/>
                              <a:gd name="connsiteY5258" fmla="*/ 2359555 h 4900456"/>
                              <a:gd name="connsiteX5259" fmla="*/ 6623477 w 7362098"/>
                              <a:gd name="connsiteY5259" fmla="*/ 2359555 h 4900456"/>
                              <a:gd name="connsiteX5260" fmla="*/ 6623876 w 7362098"/>
                              <a:gd name="connsiteY5260" fmla="*/ 2359555 h 4900456"/>
                              <a:gd name="connsiteX5261" fmla="*/ 6624276 w 7362098"/>
                              <a:gd name="connsiteY5261" fmla="*/ 2359156 h 4900456"/>
                              <a:gd name="connsiteX5262" fmla="*/ 6637449 w 7362098"/>
                              <a:gd name="connsiteY5262" fmla="*/ 2358757 h 4900456"/>
                              <a:gd name="connsiteX5263" fmla="*/ 6644635 w 7362098"/>
                              <a:gd name="connsiteY5263" fmla="*/ 2370333 h 4900456"/>
                              <a:gd name="connsiteX5264" fmla="*/ 6644635 w 7362098"/>
                              <a:gd name="connsiteY5264" fmla="*/ 2370733 h 4900456"/>
                              <a:gd name="connsiteX5265" fmla="*/ 6648227 w 7362098"/>
                              <a:gd name="connsiteY5265" fmla="*/ 2375523 h 4900456"/>
                              <a:gd name="connsiteX5266" fmla="*/ 6654615 w 7362098"/>
                              <a:gd name="connsiteY5266" fmla="*/ 2375523 h 4900456"/>
                              <a:gd name="connsiteX5267" fmla="*/ 6655014 w 7362098"/>
                              <a:gd name="connsiteY5267" fmla="*/ 2375523 h 4900456"/>
                              <a:gd name="connsiteX5268" fmla="*/ 6668986 w 7362098"/>
                              <a:gd name="connsiteY5268" fmla="*/ 2374725 h 4900456"/>
                              <a:gd name="connsiteX5269" fmla="*/ 6676171 w 7362098"/>
                              <a:gd name="connsiteY5269" fmla="*/ 2386702 h 4900456"/>
                              <a:gd name="connsiteX5270" fmla="*/ 6679764 w 7362098"/>
                              <a:gd name="connsiteY5270" fmla="*/ 2391492 h 4900456"/>
                              <a:gd name="connsiteX5271" fmla="*/ 6682958 w 7362098"/>
                              <a:gd name="connsiteY5271" fmla="*/ 2392290 h 4900456"/>
                              <a:gd name="connsiteX5272" fmla="*/ 6687349 w 7362098"/>
                              <a:gd name="connsiteY5272" fmla="*/ 2392690 h 4900456"/>
                              <a:gd name="connsiteX5273" fmla="*/ 6690942 w 7362098"/>
                              <a:gd name="connsiteY5273" fmla="*/ 2396682 h 4900456"/>
                              <a:gd name="connsiteX5274" fmla="*/ 6685353 w 7362098"/>
                              <a:gd name="connsiteY5274" fmla="*/ 2400674 h 4900456"/>
                              <a:gd name="connsiteX5275" fmla="*/ 6679365 w 7362098"/>
                              <a:gd name="connsiteY5275" fmla="*/ 2400274 h 4900456"/>
                              <a:gd name="connsiteX5276" fmla="*/ 6674574 w 7362098"/>
                              <a:gd name="connsiteY5276" fmla="*/ 2398678 h 4900456"/>
                              <a:gd name="connsiteX5277" fmla="*/ 6667389 w 7362098"/>
                              <a:gd name="connsiteY5277" fmla="*/ 2386702 h 4900456"/>
                              <a:gd name="connsiteX5278" fmla="*/ 6664195 w 7362098"/>
                              <a:gd name="connsiteY5278" fmla="*/ 2381910 h 4900456"/>
                              <a:gd name="connsiteX5279" fmla="*/ 6657409 w 7362098"/>
                              <a:gd name="connsiteY5279" fmla="*/ 2382309 h 4900456"/>
                              <a:gd name="connsiteX5280" fmla="*/ 6643836 w 7362098"/>
                              <a:gd name="connsiteY5280" fmla="*/ 2382709 h 4900456"/>
                              <a:gd name="connsiteX5281" fmla="*/ 6636651 w 7362098"/>
                              <a:gd name="connsiteY5281" fmla="*/ 2371132 h 4900456"/>
                              <a:gd name="connsiteX5282" fmla="*/ 6633058 w 7362098"/>
                              <a:gd name="connsiteY5282" fmla="*/ 2365942 h 4900456"/>
                              <a:gd name="connsiteX5283" fmla="*/ 6627070 w 7362098"/>
                              <a:gd name="connsiteY5283" fmla="*/ 2365942 h 4900456"/>
                              <a:gd name="connsiteX5284" fmla="*/ 6626671 w 7362098"/>
                              <a:gd name="connsiteY5284" fmla="*/ 2365942 h 4900456"/>
                              <a:gd name="connsiteX5285" fmla="*/ 6613098 w 7362098"/>
                              <a:gd name="connsiteY5285" fmla="*/ 2366341 h 4900456"/>
                              <a:gd name="connsiteX5286" fmla="*/ 6605912 w 7362098"/>
                              <a:gd name="connsiteY5286" fmla="*/ 2354365 h 4900456"/>
                              <a:gd name="connsiteX5287" fmla="*/ 6602718 w 7362098"/>
                              <a:gd name="connsiteY5287" fmla="*/ 2349575 h 4900456"/>
                              <a:gd name="connsiteX5288" fmla="*/ 6595931 w 7362098"/>
                              <a:gd name="connsiteY5288" fmla="*/ 2349974 h 4900456"/>
                              <a:gd name="connsiteX5289" fmla="*/ 6582359 w 7362098"/>
                              <a:gd name="connsiteY5289" fmla="*/ 2350373 h 4900456"/>
                              <a:gd name="connsiteX5290" fmla="*/ 6579963 w 7362098"/>
                              <a:gd name="connsiteY5290" fmla="*/ 2348777 h 4900456"/>
                              <a:gd name="connsiteX5291" fmla="*/ 6578367 w 7362098"/>
                              <a:gd name="connsiteY5291" fmla="*/ 2343587 h 4900456"/>
                              <a:gd name="connsiteX5292" fmla="*/ 6583556 w 7362098"/>
                              <a:gd name="connsiteY5292" fmla="*/ 2341990 h 4900456"/>
                              <a:gd name="connsiteX5293" fmla="*/ 6585951 w 7362098"/>
                              <a:gd name="connsiteY5293" fmla="*/ 2343587 h 4900456"/>
                              <a:gd name="connsiteX5294" fmla="*/ 6592339 w 7362098"/>
                              <a:gd name="connsiteY5294" fmla="*/ 2343587 h 4900456"/>
                              <a:gd name="connsiteX5295" fmla="*/ 6592738 w 7362098"/>
                              <a:gd name="connsiteY5295" fmla="*/ 2343587 h 4900456"/>
                              <a:gd name="connsiteX5296" fmla="*/ 6597329 w 7362098"/>
                              <a:gd name="connsiteY5296" fmla="*/ 2341691 h 4900456"/>
                              <a:gd name="connsiteX5297" fmla="*/ 6614095 w 7362098"/>
                              <a:gd name="connsiteY5297" fmla="*/ 2309755 h 4900456"/>
                              <a:gd name="connsiteX5298" fmla="*/ 6623477 w 7362098"/>
                              <a:gd name="connsiteY5298" fmla="*/ 2310853 h 4900456"/>
                              <a:gd name="connsiteX5299" fmla="*/ 6630662 w 7362098"/>
                              <a:gd name="connsiteY5299" fmla="*/ 2322829 h 4900456"/>
                              <a:gd name="connsiteX5300" fmla="*/ 6634255 w 7362098"/>
                              <a:gd name="connsiteY5300" fmla="*/ 2327619 h 4900456"/>
                              <a:gd name="connsiteX5301" fmla="*/ 6640243 w 7362098"/>
                              <a:gd name="connsiteY5301" fmla="*/ 2327619 h 4900456"/>
                              <a:gd name="connsiteX5302" fmla="*/ 6640642 w 7362098"/>
                              <a:gd name="connsiteY5302" fmla="*/ 2327619 h 4900456"/>
                              <a:gd name="connsiteX5303" fmla="*/ 6641041 w 7362098"/>
                              <a:gd name="connsiteY5303" fmla="*/ 2327220 h 4900456"/>
                              <a:gd name="connsiteX5304" fmla="*/ 6654215 w 7362098"/>
                              <a:gd name="connsiteY5304" fmla="*/ 2326821 h 4900456"/>
                              <a:gd name="connsiteX5305" fmla="*/ 6661400 w 7362098"/>
                              <a:gd name="connsiteY5305" fmla="*/ 2338397 h 4900456"/>
                              <a:gd name="connsiteX5306" fmla="*/ 6661400 w 7362098"/>
                              <a:gd name="connsiteY5306" fmla="*/ 2338797 h 4900456"/>
                              <a:gd name="connsiteX5307" fmla="*/ 6664993 w 7362098"/>
                              <a:gd name="connsiteY5307" fmla="*/ 2343587 h 4900456"/>
                              <a:gd name="connsiteX5308" fmla="*/ 6671380 w 7362098"/>
                              <a:gd name="connsiteY5308" fmla="*/ 2343587 h 4900456"/>
                              <a:gd name="connsiteX5309" fmla="*/ 6671780 w 7362098"/>
                              <a:gd name="connsiteY5309" fmla="*/ 2343587 h 4900456"/>
                              <a:gd name="connsiteX5310" fmla="*/ 6685751 w 7362098"/>
                              <a:gd name="connsiteY5310" fmla="*/ 2342789 h 4900456"/>
                              <a:gd name="connsiteX5311" fmla="*/ 6692937 w 7362098"/>
                              <a:gd name="connsiteY5311" fmla="*/ 2354766 h 4900456"/>
                              <a:gd name="connsiteX5312" fmla="*/ 6696530 w 7362098"/>
                              <a:gd name="connsiteY5312" fmla="*/ 2359556 h 4900456"/>
                              <a:gd name="connsiteX5313" fmla="*/ 6699723 w 7362098"/>
                              <a:gd name="connsiteY5313" fmla="*/ 2360354 h 4900456"/>
                              <a:gd name="connsiteX5314" fmla="*/ 6704115 w 7362098"/>
                              <a:gd name="connsiteY5314" fmla="*/ 2360754 h 4900456"/>
                              <a:gd name="connsiteX5315" fmla="*/ 6707707 w 7362098"/>
                              <a:gd name="connsiteY5315" fmla="*/ 2364746 h 4900456"/>
                              <a:gd name="connsiteX5316" fmla="*/ 6702119 w 7362098"/>
                              <a:gd name="connsiteY5316" fmla="*/ 2368738 h 4900456"/>
                              <a:gd name="connsiteX5317" fmla="*/ 6696131 w 7362098"/>
                              <a:gd name="connsiteY5317" fmla="*/ 2368338 h 4900456"/>
                              <a:gd name="connsiteX5318" fmla="*/ 6691340 w 7362098"/>
                              <a:gd name="connsiteY5318" fmla="*/ 2366742 h 4900456"/>
                              <a:gd name="connsiteX5319" fmla="*/ 6684155 w 7362098"/>
                              <a:gd name="connsiteY5319" fmla="*/ 2354766 h 4900456"/>
                              <a:gd name="connsiteX5320" fmla="*/ 6680961 w 7362098"/>
                              <a:gd name="connsiteY5320" fmla="*/ 2349974 h 4900456"/>
                              <a:gd name="connsiteX5321" fmla="*/ 6674175 w 7362098"/>
                              <a:gd name="connsiteY5321" fmla="*/ 2350373 h 4900456"/>
                              <a:gd name="connsiteX5322" fmla="*/ 6660602 w 7362098"/>
                              <a:gd name="connsiteY5322" fmla="*/ 2350773 h 4900456"/>
                              <a:gd name="connsiteX5323" fmla="*/ 6653416 w 7362098"/>
                              <a:gd name="connsiteY5323" fmla="*/ 2339196 h 4900456"/>
                              <a:gd name="connsiteX5324" fmla="*/ 6649824 w 7362098"/>
                              <a:gd name="connsiteY5324" fmla="*/ 2334006 h 4900456"/>
                              <a:gd name="connsiteX5325" fmla="*/ 6643836 w 7362098"/>
                              <a:gd name="connsiteY5325" fmla="*/ 2334006 h 4900456"/>
                              <a:gd name="connsiteX5326" fmla="*/ 6643437 w 7362098"/>
                              <a:gd name="connsiteY5326" fmla="*/ 2334006 h 4900456"/>
                              <a:gd name="connsiteX5327" fmla="*/ 6629864 w 7362098"/>
                              <a:gd name="connsiteY5327" fmla="*/ 2334405 h 4900456"/>
                              <a:gd name="connsiteX5328" fmla="*/ 6622678 w 7362098"/>
                              <a:gd name="connsiteY5328" fmla="*/ 2322429 h 4900456"/>
                              <a:gd name="connsiteX5329" fmla="*/ 6619484 w 7362098"/>
                              <a:gd name="connsiteY5329" fmla="*/ 2317639 h 4900456"/>
                              <a:gd name="connsiteX5330" fmla="*/ 6612697 w 7362098"/>
                              <a:gd name="connsiteY5330" fmla="*/ 2318038 h 4900456"/>
                              <a:gd name="connsiteX5331" fmla="*/ 6599125 w 7362098"/>
                              <a:gd name="connsiteY5331" fmla="*/ 2318437 h 4900456"/>
                              <a:gd name="connsiteX5332" fmla="*/ 6596729 w 7362098"/>
                              <a:gd name="connsiteY5332" fmla="*/ 2316841 h 4900456"/>
                              <a:gd name="connsiteX5333" fmla="*/ 6595133 w 7362098"/>
                              <a:gd name="connsiteY5333" fmla="*/ 2311651 h 4900456"/>
                              <a:gd name="connsiteX5334" fmla="*/ 6600322 w 7362098"/>
                              <a:gd name="connsiteY5334" fmla="*/ 2310054 h 4900456"/>
                              <a:gd name="connsiteX5335" fmla="*/ 6602717 w 7362098"/>
                              <a:gd name="connsiteY5335" fmla="*/ 2311651 h 4900456"/>
                              <a:gd name="connsiteX5336" fmla="*/ 6609105 w 7362098"/>
                              <a:gd name="connsiteY5336" fmla="*/ 2311651 h 4900456"/>
                              <a:gd name="connsiteX5337" fmla="*/ 6609504 w 7362098"/>
                              <a:gd name="connsiteY5337" fmla="*/ 2311651 h 4900456"/>
                              <a:gd name="connsiteX5338" fmla="*/ 6614095 w 7362098"/>
                              <a:gd name="connsiteY5338" fmla="*/ 2309755 h 4900456"/>
                              <a:gd name="connsiteX5339" fmla="*/ 1222401 w 7362098"/>
                              <a:gd name="connsiteY5339" fmla="*/ 2308458 h 4900456"/>
                              <a:gd name="connsiteX5340" fmla="*/ 1224796 w 7362098"/>
                              <a:gd name="connsiteY5340" fmla="*/ 2310454 h 4900456"/>
                              <a:gd name="connsiteX5341" fmla="*/ 1227191 w 7362098"/>
                              <a:gd name="connsiteY5341" fmla="*/ 2328020 h 4900456"/>
                              <a:gd name="connsiteX5342" fmla="*/ 1225195 w 7362098"/>
                              <a:gd name="connsiteY5342" fmla="*/ 2330415 h 4900456"/>
                              <a:gd name="connsiteX5343" fmla="*/ 1222800 w 7362098"/>
                              <a:gd name="connsiteY5343" fmla="*/ 2328419 h 4900456"/>
                              <a:gd name="connsiteX5344" fmla="*/ 1220404 w 7362098"/>
                              <a:gd name="connsiteY5344" fmla="*/ 2310853 h 4900456"/>
                              <a:gd name="connsiteX5345" fmla="*/ 1222401 w 7362098"/>
                              <a:gd name="connsiteY5345" fmla="*/ 2308458 h 4900456"/>
                              <a:gd name="connsiteX5346" fmla="*/ 1210823 w 7362098"/>
                              <a:gd name="connsiteY5346" fmla="*/ 2307659 h 4900456"/>
                              <a:gd name="connsiteX5347" fmla="*/ 1212021 w 7362098"/>
                              <a:gd name="connsiteY5347" fmla="*/ 2310453 h 4900456"/>
                              <a:gd name="connsiteX5348" fmla="*/ 1207231 w 7362098"/>
                              <a:gd name="connsiteY5348" fmla="*/ 2327220 h 4900456"/>
                              <a:gd name="connsiteX5349" fmla="*/ 1205634 w 7362098"/>
                              <a:gd name="connsiteY5349" fmla="*/ 2328817 h 4900456"/>
                              <a:gd name="connsiteX5350" fmla="*/ 1204835 w 7362098"/>
                              <a:gd name="connsiteY5350" fmla="*/ 2328817 h 4900456"/>
                              <a:gd name="connsiteX5351" fmla="*/ 1203239 w 7362098"/>
                              <a:gd name="connsiteY5351" fmla="*/ 2326023 h 4900456"/>
                              <a:gd name="connsiteX5352" fmla="*/ 1208029 w 7362098"/>
                              <a:gd name="connsiteY5352" fmla="*/ 2309255 h 4900456"/>
                              <a:gd name="connsiteX5353" fmla="*/ 1210823 w 7362098"/>
                              <a:gd name="connsiteY5353" fmla="*/ 2307659 h 4900456"/>
                              <a:gd name="connsiteX5354" fmla="*/ 1233177 w 7362098"/>
                              <a:gd name="connsiteY5354" fmla="*/ 2305263 h 4900456"/>
                              <a:gd name="connsiteX5355" fmla="*/ 1235971 w 7362098"/>
                              <a:gd name="connsiteY5355" fmla="*/ 2306062 h 4900456"/>
                              <a:gd name="connsiteX5356" fmla="*/ 1244754 w 7362098"/>
                              <a:gd name="connsiteY5356" fmla="*/ 2321232 h 4900456"/>
                              <a:gd name="connsiteX5357" fmla="*/ 1243955 w 7362098"/>
                              <a:gd name="connsiteY5357" fmla="*/ 2324027 h 4900456"/>
                              <a:gd name="connsiteX5358" fmla="*/ 1243157 w 7362098"/>
                              <a:gd name="connsiteY5358" fmla="*/ 2324426 h 4900456"/>
                              <a:gd name="connsiteX5359" fmla="*/ 1241161 w 7362098"/>
                              <a:gd name="connsiteY5359" fmla="*/ 2323228 h 4900456"/>
                              <a:gd name="connsiteX5360" fmla="*/ 1232379 w 7362098"/>
                              <a:gd name="connsiteY5360" fmla="*/ 2308058 h 4900456"/>
                              <a:gd name="connsiteX5361" fmla="*/ 1233177 w 7362098"/>
                              <a:gd name="connsiteY5361" fmla="*/ 2305263 h 4900456"/>
                              <a:gd name="connsiteX5362" fmla="*/ 1200845 w 7362098"/>
                              <a:gd name="connsiteY5362" fmla="*/ 2302869 h 4900456"/>
                              <a:gd name="connsiteX5363" fmla="*/ 1201643 w 7362098"/>
                              <a:gd name="connsiteY5363" fmla="*/ 2305663 h 4900456"/>
                              <a:gd name="connsiteX5364" fmla="*/ 1190865 w 7362098"/>
                              <a:gd name="connsiteY5364" fmla="*/ 2319636 h 4900456"/>
                              <a:gd name="connsiteX5365" fmla="*/ 1189267 w 7362098"/>
                              <a:gd name="connsiteY5365" fmla="*/ 2320435 h 4900456"/>
                              <a:gd name="connsiteX5366" fmla="*/ 1187670 w 7362098"/>
                              <a:gd name="connsiteY5366" fmla="*/ 2320036 h 4900456"/>
                              <a:gd name="connsiteX5367" fmla="*/ 1187272 w 7362098"/>
                              <a:gd name="connsiteY5367" fmla="*/ 2317241 h 4900456"/>
                              <a:gd name="connsiteX5368" fmla="*/ 1198050 w 7362098"/>
                              <a:gd name="connsiteY5368" fmla="*/ 2303268 h 4900456"/>
                              <a:gd name="connsiteX5369" fmla="*/ 1200845 w 7362098"/>
                              <a:gd name="connsiteY5369" fmla="*/ 2302869 h 4900456"/>
                              <a:gd name="connsiteX5370" fmla="*/ 1244752 w 7362098"/>
                              <a:gd name="connsiteY5370" fmla="*/ 2297280 h 4900456"/>
                              <a:gd name="connsiteX5371" fmla="*/ 1259124 w 7362098"/>
                              <a:gd name="connsiteY5371" fmla="*/ 2308059 h 4900456"/>
                              <a:gd name="connsiteX5372" fmla="*/ 1259524 w 7362098"/>
                              <a:gd name="connsiteY5372" fmla="*/ 2310854 h 4900456"/>
                              <a:gd name="connsiteX5373" fmla="*/ 1257927 w 7362098"/>
                              <a:gd name="connsiteY5373" fmla="*/ 2311652 h 4900456"/>
                              <a:gd name="connsiteX5374" fmla="*/ 1256330 w 7362098"/>
                              <a:gd name="connsiteY5374" fmla="*/ 2311253 h 4900456"/>
                              <a:gd name="connsiteX5375" fmla="*/ 1242358 w 7362098"/>
                              <a:gd name="connsiteY5375" fmla="*/ 2300474 h 4900456"/>
                              <a:gd name="connsiteX5376" fmla="*/ 1241959 w 7362098"/>
                              <a:gd name="connsiteY5376" fmla="*/ 2297679 h 4900456"/>
                              <a:gd name="connsiteX5377" fmla="*/ 1244752 w 7362098"/>
                              <a:gd name="connsiteY5377" fmla="*/ 2297280 h 4900456"/>
                              <a:gd name="connsiteX5378" fmla="*/ 1190466 w 7362098"/>
                              <a:gd name="connsiteY5378" fmla="*/ 2293287 h 4900456"/>
                              <a:gd name="connsiteX5379" fmla="*/ 1193260 w 7362098"/>
                              <a:gd name="connsiteY5379" fmla="*/ 2294086 h 4900456"/>
                              <a:gd name="connsiteX5380" fmla="*/ 1192462 w 7362098"/>
                              <a:gd name="connsiteY5380" fmla="*/ 2296880 h 4900456"/>
                              <a:gd name="connsiteX5381" fmla="*/ 1177290 w 7362098"/>
                              <a:gd name="connsiteY5381" fmla="*/ 2305664 h 4900456"/>
                              <a:gd name="connsiteX5382" fmla="*/ 1176492 w 7362098"/>
                              <a:gd name="connsiteY5382" fmla="*/ 2306063 h 4900456"/>
                              <a:gd name="connsiteX5383" fmla="*/ 1174496 w 7362098"/>
                              <a:gd name="connsiteY5383" fmla="*/ 2304865 h 4900456"/>
                              <a:gd name="connsiteX5384" fmla="*/ 1175294 w 7362098"/>
                              <a:gd name="connsiteY5384" fmla="*/ 2302071 h 4900456"/>
                              <a:gd name="connsiteX5385" fmla="*/ 1249543 w 7362098"/>
                              <a:gd name="connsiteY5385" fmla="*/ 2286103 h 4900456"/>
                              <a:gd name="connsiteX5386" fmla="*/ 1266308 w 7362098"/>
                              <a:gd name="connsiteY5386" fmla="*/ 2290894 h 4900456"/>
                              <a:gd name="connsiteX5387" fmla="*/ 1267506 w 7362098"/>
                              <a:gd name="connsiteY5387" fmla="*/ 2293688 h 4900456"/>
                              <a:gd name="connsiteX5388" fmla="*/ 1265910 w 7362098"/>
                              <a:gd name="connsiteY5388" fmla="*/ 2295285 h 4900456"/>
                              <a:gd name="connsiteX5389" fmla="*/ 1265111 w 7362098"/>
                              <a:gd name="connsiteY5389" fmla="*/ 2295285 h 4900456"/>
                              <a:gd name="connsiteX5390" fmla="*/ 1248345 w 7362098"/>
                              <a:gd name="connsiteY5390" fmla="*/ 2290494 h 4900456"/>
                              <a:gd name="connsiteX5391" fmla="*/ 1246748 w 7362098"/>
                              <a:gd name="connsiteY5391" fmla="*/ 2287699 h 4900456"/>
                              <a:gd name="connsiteX5392" fmla="*/ 1249543 w 7362098"/>
                              <a:gd name="connsiteY5392" fmla="*/ 2286103 h 4900456"/>
                              <a:gd name="connsiteX5393" fmla="*/ 1187672 w 7362098"/>
                              <a:gd name="connsiteY5393" fmla="*/ 2281711 h 4900456"/>
                              <a:gd name="connsiteX5394" fmla="*/ 1190068 w 7362098"/>
                              <a:gd name="connsiteY5394" fmla="*/ 2283707 h 4900456"/>
                              <a:gd name="connsiteX5395" fmla="*/ 1188072 w 7362098"/>
                              <a:gd name="connsiteY5395" fmla="*/ 2286102 h 4900456"/>
                              <a:gd name="connsiteX5396" fmla="*/ 1170505 w 7362098"/>
                              <a:gd name="connsiteY5396" fmla="*/ 2288498 h 4900456"/>
                              <a:gd name="connsiteX5397" fmla="*/ 1168110 w 7362098"/>
                              <a:gd name="connsiteY5397" fmla="*/ 2286502 h 4900456"/>
                              <a:gd name="connsiteX5398" fmla="*/ 1170106 w 7362098"/>
                              <a:gd name="connsiteY5398" fmla="*/ 2284106 h 4900456"/>
                              <a:gd name="connsiteX5399" fmla="*/ 1266710 w 7362098"/>
                              <a:gd name="connsiteY5399" fmla="*/ 2271332 h 4900456"/>
                              <a:gd name="connsiteX5400" fmla="*/ 1269104 w 7362098"/>
                              <a:gd name="connsiteY5400" fmla="*/ 2273328 h 4900456"/>
                              <a:gd name="connsiteX5401" fmla="*/ 1267109 w 7362098"/>
                              <a:gd name="connsiteY5401" fmla="*/ 2275723 h 4900456"/>
                              <a:gd name="connsiteX5402" fmla="*/ 1249544 w 7362098"/>
                              <a:gd name="connsiteY5402" fmla="*/ 2278119 h 4900456"/>
                              <a:gd name="connsiteX5403" fmla="*/ 1247149 w 7362098"/>
                              <a:gd name="connsiteY5403" fmla="*/ 2276123 h 4900456"/>
                              <a:gd name="connsiteX5404" fmla="*/ 1249145 w 7362098"/>
                              <a:gd name="connsiteY5404" fmla="*/ 2273727 h 4900456"/>
                              <a:gd name="connsiteX5405" fmla="*/ 1172100 w 7362098"/>
                              <a:gd name="connsiteY5405" fmla="*/ 2264546 h 4900456"/>
                              <a:gd name="connsiteX5406" fmla="*/ 1188868 w 7362098"/>
                              <a:gd name="connsiteY5406" fmla="*/ 2269337 h 4900456"/>
                              <a:gd name="connsiteX5407" fmla="*/ 1190465 w 7362098"/>
                              <a:gd name="connsiteY5407" fmla="*/ 2272131 h 4900456"/>
                              <a:gd name="connsiteX5408" fmla="*/ 1188868 w 7362098"/>
                              <a:gd name="connsiteY5408" fmla="*/ 2273728 h 4900456"/>
                              <a:gd name="connsiteX5409" fmla="*/ 1188070 w 7362098"/>
                              <a:gd name="connsiteY5409" fmla="*/ 2273728 h 4900456"/>
                              <a:gd name="connsiteX5410" fmla="*/ 1171302 w 7362098"/>
                              <a:gd name="connsiteY5410" fmla="*/ 2268937 h 4900456"/>
                              <a:gd name="connsiteX5411" fmla="*/ 1169305 w 7362098"/>
                              <a:gd name="connsiteY5411" fmla="*/ 2266142 h 4900456"/>
                              <a:gd name="connsiteX5412" fmla="*/ 1172100 w 7362098"/>
                              <a:gd name="connsiteY5412" fmla="*/ 2264546 h 4900456"/>
                              <a:gd name="connsiteX5413" fmla="*/ 1259924 w 7362098"/>
                              <a:gd name="connsiteY5413" fmla="*/ 2254167 h 4900456"/>
                              <a:gd name="connsiteX5414" fmla="*/ 1262717 w 7362098"/>
                              <a:gd name="connsiteY5414" fmla="*/ 2254965 h 4900456"/>
                              <a:gd name="connsiteX5415" fmla="*/ 1261919 w 7362098"/>
                              <a:gd name="connsiteY5415" fmla="*/ 2257759 h 4900456"/>
                              <a:gd name="connsiteX5416" fmla="*/ 1246749 w 7362098"/>
                              <a:gd name="connsiteY5416" fmla="*/ 2266543 h 4900456"/>
                              <a:gd name="connsiteX5417" fmla="*/ 1245951 w 7362098"/>
                              <a:gd name="connsiteY5417" fmla="*/ 2266942 h 4900456"/>
                              <a:gd name="connsiteX5418" fmla="*/ 1243955 w 7362098"/>
                              <a:gd name="connsiteY5418" fmla="*/ 2265744 h 4900456"/>
                              <a:gd name="connsiteX5419" fmla="*/ 1244752 w 7362098"/>
                              <a:gd name="connsiteY5419" fmla="*/ 2262950 h 4900456"/>
                              <a:gd name="connsiteX5420" fmla="*/ 1181682 w 7362098"/>
                              <a:gd name="connsiteY5420" fmla="*/ 2248578 h 4900456"/>
                              <a:gd name="connsiteX5421" fmla="*/ 1195656 w 7362098"/>
                              <a:gd name="connsiteY5421" fmla="*/ 2259357 h 4900456"/>
                              <a:gd name="connsiteX5422" fmla="*/ 1196056 w 7362098"/>
                              <a:gd name="connsiteY5422" fmla="*/ 2262152 h 4900456"/>
                              <a:gd name="connsiteX5423" fmla="*/ 1194458 w 7362098"/>
                              <a:gd name="connsiteY5423" fmla="*/ 2262950 h 4900456"/>
                              <a:gd name="connsiteX5424" fmla="*/ 1192862 w 7362098"/>
                              <a:gd name="connsiteY5424" fmla="*/ 2262551 h 4900456"/>
                              <a:gd name="connsiteX5425" fmla="*/ 1179287 w 7362098"/>
                              <a:gd name="connsiteY5425" fmla="*/ 2251772 h 4900456"/>
                              <a:gd name="connsiteX5426" fmla="*/ 1178888 w 7362098"/>
                              <a:gd name="connsiteY5426" fmla="*/ 2248977 h 4900456"/>
                              <a:gd name="connsiteX5427" fmla="*/ 1181682 w 7362098"/>
                              <a:gd name="connsiteY5427" fmla="*/ 2248578 h 4900456"/>
                              <a:gd name="connsiteX5428" fmla="*/ 6975621 w 7362098"/>
                              <a:gd name="connsiteY5428" fmla="*/ 2243538 h 4900456"/>
                              <a:gd name="connsiteX5429" fmla="*/ 6994732 w 7362098"/>
                              <a:gd name="connsiteY5429" fmla="*/ 2257759 h 4900456"/>
                              <a:gd name="connsiteX5430" fmla="*/ 6989143 w 7362098"/>
                              <a:gd name="connsiteY5430" fmla="*/ 2261352 h 4900456"/>
                              <a:gd name="connsiteX5431" fmla="*/ 6954812 w 7362098"/>
                              <a:gd name="connsiteY5431" fmla="*/ 2253368 h 4900456"/>
                              <a:gd name="connsiteX5432" fmla="*/ 6947626 w 7362098"/>
                              <a:gd name="connsiteY5432" fmla="*/ 2287301 h 4900456"/>
                              <a:gd name="connsiteX5433" fmla="*/ 6942037 w 7362098"/>
                              <a:gd name="connsiteY5433" fmla="*/ 2290894 h 4900456"/>
                              <a:gd name="connsiteX5434" fmla="*/ 6941238 w 7362098"/>
                              <a:gd name="connsiteY5434" fmla="*/ 2289696 h 4900456"/>
                              <a:gd name="connsiteX5435" fmla="*/ 6952018 w 7362098"/>
                              <a:gd name="connsiteY5435" fmla="*/ 2246981 h 4900456"/>
                              <a:gd name="connsiteX5436" fmla="*/ 6975621 w 7362098"/>
                              <a:gd name="connsiteY5436" fmla="*/ 2243538 h 4900456"/>
                              <a:gd name="connsiteX5437" fmla="*/ 1249943 w 7362098"/>
                              <a:gd name="connsiteY5437" fmla="*/ 2239795 h 4900456"/>
                              <a:gd name="connsiteX5438" fmla="*/ 1250343 w 7362098"/>
                              <a:gd name="connsiteY5438" fmla="*/ 2242589 h 4900456"/>
                              <a:gd name="connsiteX5439" fmla="*/ 1239564 w 7362098"/>
                              <a:gd name="connsiteY5439" fmla="*/ 2256562 h 4900456"/>
                              <a:gd name="connsiteX5440" fmla="*/ 1237967 w 7362098"/>
                              <a:gd name="connsiteY5440" fmla="*/ 2257361 h 4900456"/>
                              <a:gd name="connsiteX5441" fmla="*/ 1236371 w 7362098"/>
                              <a:gd name="connsiteY5441" fmla="*/ 2256962 h 4900456"/>
                              <a:gd name="connsiteX5442" fmla="*/ 1236371 w 7362098"/>
                              <a:gd name="connsiteY5442" fmla="*/ 2254167 h 4900456"/>
                              <a:gd name="connsiteX5443" fmla="*/ 1247149 w 7362098"/>
                              <a:gd name="connsiteY5443" fmla="*/ 2240194 h 4900456"/>
                              <a:gd name="connsiteX5444" fmla="*/ 1249943 w 7362098"/>
                              <a:gd name="connsiteY5444" fmla="*/ 2239795 h 4900456"/>
                              <a:gd name="connsiteX5445" fmla="*/ 1193658 w 7362098"/>
                              <a:gd name="connsiteY5445" fmla="*/ 2235803 h 4900456"/>
                              <a:gd name="connsiteX5446" fmla="*/ 1196453 w 7362098"/>
                              <a:gd name="connsiteY5446" fmla="*/ 2236602 h 4900456"/>
                              <a:gd name="connsiteX5447" fmla="*/ 1205236 w 7362098"/>
                              <a:gd name="connsiteY5447" fmla="*/ 2251772 h 4900456"/>
                              <a:gd name="connsiteX5448" fmla="*/ 1204437 w 7362098"/>
                              <a:gd name="connsiteY5448" fmla="*/ 2254567 h 4900456"/>
                              <a:gd name="connsiteX5449" fmla="*/ 1203639 w 7362098"/>
                              <a:gd name="connsiteY5449" fmla="*/ 2254966 h 4900456"/>
                              <a:gd name="connsiteX5450" fmla="*/ 1201643 w 7362098"/>
                              <a:gd name="connsiteY5450" fmla="*/ 2253768 h 4900456"/>
                              <a:gd name="connsiteX5451" fmla="*/ 1192861 w 7362098"/>
                              <a:gd name="connsiteY5451" fmla="*/ 2238598 h 4900456"/>
                              <a:gd name="connsiteX5452" fmla="*/ 1193658 w 7362098"/>
                              <a:gd name="connsiteY5452" fmla="*/ 2235803 h 4900456"/>
                              <a:gd name="connsiteX5453" fmla="*/ 1231980 w 7362098"/>
                              <a:gd name="connsiteY5453" fmla="*/ 2230614 h 4900456"/>
                              <a:gd name="connsiteX5454" fmla="*/ 1233576 w 7362098"/>
                              <a:gd name="connsiteY5454" fmla="*/ 2233408 h 4900456"/>
                              <a:gd name="connsiteX5455" fmla="*/ 1228786 w 7362098"/>
                              <a:gd name="connsiteY5455" fmla="*/ 2250175 h 4900456"/>
                              <a:gd name="connsiteX5456" fmla="*/ 1227189 w 7362098"/>
                              <a:gd name="connsiteY5456" fmla="*/ 2251772 h 4900456"/>
                              <a:gd name="connsiteX5457" fmla="*/ 1226391 w 7362098"/>
                              <a:gd name="connsiteY5457" fmla="*/ 2251772 h 4900456"/>
                              <a:gd name="connsiteX5458" fmla="*/ 1224395 w 7362098"/>
                              <a:gd name="connsiteY5458" fmla="*/ 2248978 h 4900456"/>
                              <a:gd name="connsiteX5459" fmla="*/ 1229185 w 7362098"/>
                              <a:gd name="connsiteY5459" fmla="*/ 2232210 h 4900456"/>
                              <a:gd name="connsiteX5460" fmla="*/ 1231980 w 7362098"/>
                              <a:gd name="connsiteY5460" fmla="*/ 2230614 h 4900456"/>
                              <a:gd name="connsiteX5461" fmla="*/ 1212022 w 7362098"/>
                              <a:gd name="connsiteY5461" fmla="*/ 2229017 h 4900456"/>
                              <a:gd name="connsiteX5462" fmla="*/ 1214418 w 7362098"/>
                              <a:gd name="connsiteY5462" fmla="*/ 2231013 h 4900456"/>
                              <a:gd name="connsiteX5463" fmla="*/ 1216813 w 7362098"/>
                              <a:gd name="connsiteY5463" fmla="*/ 2248578 h 4900456"/>
                              <a:gd name="connsiteX5464" fmla="*/ 1214817 w 7362098"/>
                              <a:gd name="connsiteY5464" fmla="*/ 2250974 h 4900456"/>
                              <a:gd name="connsiteX5465" fmla="*/ 1212422 w 7362098"/>
                              <a:gd name="connsiteY5465" fmla="*/ 2248978 h 4900456"/>
                              <a:gd name="connsiteX5466" fmla="*/ 1210026 w 7362098"/>
                              <a:gd name="connsiteY5466" fmla="*/ 2231412 h 4900456"/>
                              <a:gd name="connsiteX5467" fmla="*/ 1212022 w 7362098"/>
                              <a:gd name="connsiteY5467" fmla="*/ 2229017 h 4900456"/>
                              <a:gd name="connsiteX5468" fmla="*/ 5015903 w 7362098"/>
                              <a:gd name="connsiteY5468" fmla="*/ 2227420 h 4900456"/>
                              <a:gd name="connsiteX5469" fmla="*/ 5018298 w 7362098"/>
                              <a:gd name="connsiteY5469" fmla="*/ 2229416 h 4900456"/>
                              <a:gd name="connsiteX5470" fmla="*/ 5020694 w 7362098"/>
                              <a:gd name="connsiteY5470" fmla="*/ 2246982 h 4900456"/>
                              <a:gd name="connsiteX5471" fmla="*/ 5018698 w 7362098"/>
                              <a:gd name="connsiteY5471" fmla="*/ 2249377 h 4900456"/>
                              <a:gd name="connsiteX5472" fmla="*/ 5016302 w 7362098"/>
                              <a:gd name="connsiteY5472" fmla="*/ 2247381 h 4900456"/>
                              <a:gd name="connsiteX5473" fmla="*/ 5013907 w 7362098"/>
                              <a:gd name="connsiteY5473" fmla="*/ 2229815 h 4900456"/>
                              <a:gd name="connsiteX5474" fmla="*/ 5015903 w 7362098"/>
                              <a:gd name="connsiteY5474" fmla="*/ 2227420 h 4900456"/>
                              <a:gd name="connsiteX5475" fmla="*/ 5004725 w 7362098"/>
                              <a:gd name="connsiteY5475" fmla="*/ 2226622 h 4900456"/>
                              <a:gd name="connsiteX5476" fmla="*/ 5005923 w 7362098"/>
                              <a:gd name="connsiteY5476" fmla="*/ 2229416 h 4900456"/>
                              <a:gd name="connsiteX5477" fmla="*/ 5001132 w 7362098"/>
                              <a:gd name="connsiteY5477" fmla="*/ 2246183 h 4900456"/>
                              <a:gd name="connsiteX5478" fmla="*/ 4999535 w 7362098"/>
                              <a:gd name="connsiteY5478" fmla="*/ 2247780 h 4900456"/>
                              <a:gd name="connsiteX5479" fmla="*/ 4998736 w 7362098"/>
                              <a:gd name="connsiteY5479" fmla="*/ 2247780 h 4900456"/>
                              <a:gd name="connsiteX5480" fmla="*/ 4997140 w 7362098"/>
                              <a:gd name="connsiteY5480" fmla="*/ 2244986 h 4900456"/>
                              <a:gd name="connsiteX5481" fmla="*/ 5001931 w 7362098"/>
                              <a:gd name="connsiteY5481" fmla="*/ 2228218 h 4900456"/>
                              <a:gd name="connsiteX5482" fmla="*/ 5004725 w 7362098"/>
                              <a:gd name="connsiteY5482" fmla="*/ 2226622 h 4900456"/>
                              <a:gd name="connsiteX5483" fmla="*/ 5026681 w 7362098"/>
                              <a:gd name="connsiteY5483" fmla="*/ 2223827 h 4900456"/>
                              <a:gd name="connsiteX5484" fmla="*/ 5029475 w 7362098"/>
                              <a:gd name="connsiteY5484" fmla="*/ 2224626 h 4900456"/>
                              <a:gd name="connsiteX5485" fmla="*/ 5038259 w 7362098"/>
                              <a:gd name="connsiteY5485" fmla="*/ 2239796 h 4900456"/>
                              <a:gd name="connsiteX5486" fmla="*/ 5037460 w 7362098"/>
                              <a:gd name="connsiteY5486" fmla="*/ 2242591 h 4900456"/>
                              <a:gd name="connsiteX5487" fmla="*/ 5036662 w 7362098"/>
                              <a:gd name="connsiteY5487" fmla="*/ 2242990 h 4900456"/>
                              <a:gd name="connsiteX5488" fmla="*/ 5034666 w 7362098"/>
                              <a:gd name="connsiteY5488" fmla="*/ 2241792 h 4900456"/>
                              <a:gd name="connsiteX5489" fmla="*/ 5025882 w 7362098"/>
                              <a:gd name="connsiteY5489" fmla="*/ 2226622 h 4900456"/>
                              <a:gd name="connsiteX5490" fmla="*/ 5026681 w 7362098"/>
                              <a:gd name="connsiteY5490" fmla="*/ 2223827 h 4900456"/>
                              <a:gd name="connsiteX5491" fmla="*/ 4994746 w 7362098"/>
                              <a:gd name="connsiteY5491" fmla="*/ 2221831 h 4900456"/>
                              <a:gd name="connsiteX5492" fmla="*/ 4995544 w 7362098"/>
                              <a:gd name="connsiteY5492" fmla="*/ 2224625 h 4900456"/>
                              <a:gd name="connsiteX5493" fmla="*/ 4984765 w 7362098"/>
                              <a:gd name="connsiteY5493" fmla="*/ 2238598 h 4900456"/>
                              <a:gd name="connsiteX5494" fmla="*/ 4983168 w 7362098"/>
                              <a:gd name="connsiteY5494" fmla="*/ 2239397 h 4900456"/>
                              <a:gd name="connsiteX5495" fmla="*/ 4981571 w 7362098"/>
                              <a:gd name="connsiteY5495" fmla="*/ 2238998 h 4900456"/>
                              <a:gd name="connsiteX5496" fmla="*/ 4981172 w 7362098"/>
                              <a:gd name="connsiteY5496" fmla="*/ 2236203 h 4900456"/>
                              <a:gd name="connsiteX5497" fmla="*/ 4991952 w 7362098"/>
                              <a:gd name="connsiteY5497" fmla="*/ 2222230 h 4900456"/>
                              <a:gd name="connsiteX5498" fmla="*/ 4994746 w 7362098"/>
                              <a:gd name="connsiteY5498" fmla="*/ 2221831 h 4900456"/>
                              <a:gd name="connsiteX5499" fmla="*/ 5038257 w 7362098"/>
                              <a:gd name="connsiteY5499" fmla="*/ 2215843 h 4900456"/>
                              <a:gd name="connsiteX5500" fmla="*/ 5052629 w 7362098"/>
                              <a:gd name="connsiteY5500" fmla="*/ 2226622 h 4900456"/>
                              <a:gd name="connsiteX5501" fmla="*/ 5053029 w 7362098"/>
                              <a:gd name="connsiteY5501" fmla="*/ 2229417 h 4900456"/>
                              <a:gd name="connsiteX5502" fmla="*/ 5051432 w 7362098"/>
                              <a:gd name="connsiteY5502" fmla="*/ 2230215 h 4900456"/>
                              <a:gd name="connsiteX5503" fmla="*/ 5049835 w 7362098"/>
                              <a:gd name="connsiteY5503" fmla="*/ 2229816 h 4900456"/>
                              <a:gd name="connsiteX5504" fmla="*/ 5035862 w 7362098"/>
                              <a:gd name="connsiteY5504" fmla="*/ 2219037 h 4900456"/>
                              <a:gd name="connsiteX5505" fmla="*/ 5035463 w 7362098"/>
                              <a:gd name="connsiteY5505" fmla="*/ 2216242 h 4900456"/>
                              <a:gd name="connsiteX5506" fmla="*/ 5038257 w 7362098"/>
                              <a:gd name="connsiteY5506" fmla="*/ 2215843 h 4900456"/>
                              <a:gd name="connsiteX5507" fmla="*/ 4984366 w 7362098"/>
                              <a:gd name="connsiteY5507" fmla="*/ 2212251 h 4900456"/>
                              <a:gd name="connsiteX5508" fmla="*/ 4987161 w 7362098"/>
                              <a:gd name="connsiteY5508" fmla="*/ 2213049 h 4900456"/>
                              <a:gd name="connsiteX5509" fmla="*/ 4986362 w 7362098"/>
                              <a:gd name="connsiteY5509" fmla="*/ 2215843 h 4900456"/>
                              <a:gd name="connsiteX5510" fmla="*/ 4971192 w 7362098"/>
                              <a:gd name="connsiteY5510" fmla="*/ 2224627 h 4900456"/>
                              <a:gd name="connsiteX5511" fmla="*/ 4970393 w 7362098"/>
                              <a:gd name="connsiteY5511" fmla="*/ 2225026 h 4900456"/>
                              <a:gd name="connsiteX5512" fmla="*/ 4968397 w 7362098"/>
                              <a:gd name="connsiteY5512" fmla="*/ 2223828 h 4900456"/>
                              <a:gd name="connsiteX5513" fmla="*/ 4969196 w 7362098"/>
                              <a:gd name="connsiteY5513" fmla="*/ 2221034 h 4900456"/>
                              <a:gd name="connsiteX5514" fmla="*/ 2470665 w 7362098"/>
                              <a:gd name="connsiteY5514" fmla="*/ 2211851 h 4900456"/>
                              <a:gd name="connsiteX5515" fmla="*/ 2475455 w 7362098"/>
                              <a:gd name="connsiteY5515" fmla="*/ 2215444 h 4900456"/>
                              <a:gd name="connsiteX5516" fmla="*/ 2479048 w 7362098"/>
                              <a:gd name="connsiteY5516" fmla="*/ 2239795 h 4900456"/>
                              <a:gd name="connsiteX5517" fmla="*/ 2503399 w 7362098"/>
                              <a:gd name="connsiteY5517" fmla="*/ 2236202 h 4900456"/>
                              <a:gd name="connsiteX5518" fmla="*/ 2508190 w 7362098"/>
                              <a:gd name="connsiteY5518" fmla="*/ 2239795 h 4900456"/>
                              <a:gd name="connsiteX5519" fmla="*/ 2504596 w 7362098"/>
                              <a:gd name="connsiteY5519" fmla="*/ 2244586 h 4900456"/>
                              <a:gd name="connsiteX5520" fmla="*/ 2480246 w 7362098"/>
                              <a:gd name="connsiteY5520" fmla="*/ 2248178 h 4900456"/>
                              <a:gd name="connsiteX5521" fmla="*/ 2483838 w 7362098"/>
                              <a:gd name="connsiteY5521" fmla="*/ 2272530 h 4900456"/>
                              <a:gd name="connsiteX5522" fmla="*/ 2480246 w 7362098"/>
                              <a:gd name="connsiteY5522" fmla="*/ 2277321 h 4900456"/>
                              <a:gd name="connsiteX5523" fmla="*/ 2475455 w 7362098"/>
                              <a:gd name="connsiteY5523" fmla="*/ 2273728 h 4900456"/>
                              <a:gd name="connsiteX5524" fmla="*/ 2471863 w 7362098"/>
                              <a:gd name="connsiteY5524" fmla="*/ 2249376 h 4900456"/>
                              <a:gd name="connsiteX5525" fmla="*/ 2447506 w 7362098"/>
                              <a:gd name="connsiteY5525" fmla="*/ 2252969 h 4900456"/>
                              <a:gd name="connsiteX5526" fmla="*/ 2442716 w 7362098"/>
                              <a:gd name="connsiteY5526" fmla="*/ 2249376 h 4900456"/>
                              <a:gd name="connsiteX5527" fmla="*/ 2446308 w 7362098"/>
                              <a:gd name="connsiteY5527" fmla="*/ 2244586 h 4900456"/>
                              <a:gd name="connsiteX5528" fmla="*/ 2470665 w 7362098"/>
                              <a:gd name="connsiteY5528" fmla="*/ 2240993 h 4900456"/>
                              <a:gd name="connsiteX5529" fmla="*/ 2467072 w 7362098"/>
                              <a:gd name="connsiteY5529" fmla="*/ 2216642 h 4900456"/>
                              <a:gd name="connsiteX5530" fmla="*/ 2470665 w 7362098"/>
                              <a:gd name="connsiteY5530" fmla="*/ 2211851 h 4900456"/>
                              <a:gd name="connsiteX5531" fmla="*/ 5043048 w 7362098"/>
                              <a:gd name="connsiteY5531" fmla="*/ 2205065 h 4900456"/>
                              <a:gd name="connsiteX5532" fmla="*/ 5059815 w 7362098"/>
                              <a:gd name="connsiteY5532" fmla="*/ 2209856 h 4900456"/>
                              <a:gd name="connsiteX5533" fmla="*/ 5061013 w 7362098"/>
                              <a:gd name="connsiteY5533" fmla="*/ 2212650 h 4900456"/>
                              <a:gd name="connsiteX5534" fmla="*/ 5059416 w 7362098"/>
                              <a:gd name="connsiteY5534" fmla="*/ 2214247 h 4900456"/>
                              <a:gd name="connsiteX5535" fmla="*/ 5058618 w 7362098"/>
                              <a:gd name="connsiteY5535" fmla="*/ 2214247 h 4900456"/>
                              <a:gd name="connsiteX5536" fmla="*/ 5041851 w 7362098"/>
                              <a:gd name="connsiteY5536" fmla="*/ 2209456 h 4900456"/>
                              <a:gd name="connsiteX5537" fmla="*/ 5040254 w 7362098"/>
                              <a:gd name="connsiteY5537" fmla="*/ 2206661 h 4900456"/>
                              <a:gd name="connsiteX5538" fmla="*/ 5043048 w 7362098"/>
                              <a:gd name="connsiteY5538" fmla="*/ 2205065 h 4900456"/>
                              <a:gd name="connsiteX5539" fmla="*/ 256773 w 7362098"/>
                              <a:gd name="connsiteY5539" fmla="*/ 2204416 h 4900456"/>
                              <a:gd name="connsiteX5540" fmla="*/ 275885 w 7362098"/>
                              <a:gd name="connsiteY5540" fmla="*/ 2218637 h 4900456"/>
                              <a:gd name="connsiteX5541" fmla="*/ 270296 w 7362098"/>
                              <a:gd name="connsiteY5541" fmla="*/ 2222230 h 4900456"/>
                              <a:gd name="connsiteX5542" fmla="*/ 235965 w 7362098"/>
                              <a:gd name="connsiteY5542" fmla="*/ 2214246 h 4900456"/>
                              <a:gd name="connsiteX5543" fmla="*/ 228779 w 7362098"/>
                              <a:gd name="connsiteY5543" fmla="*/ 2248179 h 4900456"/>
                              <a:gd name="connsiteX5544" fmla="*/ 223190 w 7362098"/>
                              <a:gd name="connsiteY5544" fmla="*/ 2251772 h 4900456"/>
                              <a:gd name="connsiteX5545" fmla="*/ 222392 w 7362098"/>
                              <a:gd name="connsiteY5545" fmla="*/ 2250574 h 4900456"/>
                              <a:gd name="connsiteX5546" fmla="*/ 233170 w 7362098"/>
                              <a:gd name="connsiteY5546" fmla="*/ 2207859 h 4900456"/>
                              <a:gd name="connsiteX5547" fmla="*/ 256773 w 7362098"/>
                              <a:gd name="connsiteY5547" fmla="*/ 2204416 h 4900456"/>
                              <a:gd name="connsiteX5548" fmla="*/ 3699146 w 7362098"/>
                              <a:gd name="connsiteY5548" fmla="*/ 2204366 h 4900456"/>
                              <a:gd name="connsiteX5549" fmla="*/ 3708527 w 7362098"/>
                              <a:gd name="connsiteY5549" fmla="*/ 2205464 h 4900456"/>
                              <a:gd name="connsiteX5550" fmla="*/ 3715712 w 7362098"/>
                              <a:gd name="connsiteY5550" fmla="*/ 2217440 h 4900456"/>
                              <a:gd name="connsiteX5551" fmla="*/ 3719305 w 7362098"/>
                              <a:gd name="connsiteY5551" fmla="*/ 2222230 h 4900456"/>
                              <a:gd name="connsiteX5552" fmla="*/ 3725293 w 7362098"/>
                              <a:gd name="connsiteY5552" fmla="*/ 2222230 h 4900456"/>
                              <a:gd name="connsiteX5553" fmla="*/ 3725692 w 7362098"/>
                              <a:gd name="connsiteY5553" fmla="*/ 2222230 h 4900456"/>
                              <a:gd name="connsiteX5554" fmla="*/ 3726091 w 7362098"/>
                              <a:gd name="connsiteY5554" fmla="*/ 2221831 h 4900456"/>
                              <a:gd name="connsiteX5555" fmla="*/ 3739265 w 7362098"/>
                              <a:gd name="connsiteY5555" fmla="*/ 2221432 h 4900456"/>
                              <a:gd name="connsiteX5556" fmla="*/ 3746451 w 7362098"/>
                              <a:gd name="connsiteY5556" fmla="*/ 2233008 h 4900456"/>
                              <a:gd name="connsiteX5557" fmla="*/ 3746451 w 7362098"/>
                              <a:gd name="connsiteY5557" fmla="*/ 2233408 h 4900456"/>
                              <a:gd name="connsiteX5558" fmla="*/ 3750044 w 7362098"/>
                              <a:gd name="connsiteY5558" fmla="*/ 2238198 h 4900456"/>
                              <a:gd name="connsiteX5559" fmla="*/ 3756432 w 7362098"/>
                              <a:gd name="connsiteY5559" fmla="*/ 2238198 h 4900456"/>
                              <a:gd name="connsiteX5560" fmla="*/ 3756831 w 7362098"/>
                              <a:gd name="connsiteY5560" fmla="*/ 2238198 h 4900456"/>
                              <a:gd name="connsiteX5561" fmla="*/ 3770803 w 7362098"/>
                              <a:gd name="connsiteY5561" fmla="*/ 2237400 h 4900456"/>
                              <a:gd name="connsiteX5562" fmla="*/ 3777988 w 7362098"/>
                              <a:gd name="connsiteY5562" fmla="*/ 2249377 h 4900456"/>
                              <a:gd name="connsiteX5563" fmla="*/ 3781581 w 7362098"/>
                              <a:gd name="connsiteY5563" fmla="*/ 2254167 h 4900456"/>
                              <a:gd name="connsiteX5564" fmla="*/ 3784775 w 7362098"/>
                              <a:gd name="connsiteY5564" fmla="*/ 2254965 h 4900456"/>
                              <a:gd name="connsiteX5565" fmla="*/ 3789166 w 7362098"/>
                              <a:gd name="connsiteY5565" fmla="*/ 2255365 h 4900456"/>
                              <a:gd name="connsiteX5566" fmla="*/ 3792759 w 7362098"/>
                              <a:gd name="connsiteY5566" fmla="*/ 2259357 h 4900456"/>
                              <a:gd name="connsiteX5567" fmla="*/ 3787170 w 7362098"/>
                              <a:gd name="connsiteY5567" fmla="*/ 2263349 h 4900456"/>
                              <a:gd name="connsiteX5568" fmla="*/ 3781182 w 7362098"/>
                              <a:gd name="connsiteY5568" fmla="*/ 2262949 h 4900456"/>
                              <a:gd name="connsiteX5569" fmla="*/ 3776391 w 7362098"/>
                              <a:gd name="connsiteY5569" fmla="*/ 2261353 h 4900456"/>
                              <a:gd name="connsiteX5570" fmla="*/ 3769206 w 7362098"/>
                              <a:gd name="connsiteY5570" fmla="*/ 2249377 h 4900456"/>
                              <a:gd name="connsiteX5571" fmla="*/ 3766012 w 7362098"/>
                              <a:gd name="connsiteY5571" fmla="*/ 2244585 h 4900456"/>
                              <a:gd name="connsiteX5572" fmla="*/ 3759226 w 7362098"/>
                              <a:gd name="connsiteY5572" fmla="*/ 2244984 h 4900456"/>
                              <a:gd name="connsiteX5573" fmla="*/ 3745652 w 7362098"/>
                              <a:gd name="connsiteY5573" fmla="*/ 2245384 h 4900456"/>
                              <a:gd name="connsiteX5574" fmla="*/ 3738467 w 7362098"/>
                              <a:gd name="connsiteY5574" fmla="*/ 2233807 h 4900456"/>
                              <a:gd name="connsiteX5575" fmla="*/ 3734874 w 7362098"/>
                              <a:gd name="connsiteY5575" fmla="*/ 2228617 h 4900456"/>
                              <a:gd name="connsiteX5576" fmla="*/ 3728886 w 7362098"/>
                              <a:gd name="connsiteY5576" fmla="*/ 2228617 h 4900456"/>
                              <a:gd name="connsiteX5577" fmla="*/ 3728487 w 7362098"/>
                              <a:gd name="connsiteY5577" fmla="*/ 2228617 h 4900456"/>
                              <a:gd name="connsiteX5578" fmla="*/ 3714914 w 7362098"/>
                              <a:gd name="connsiteY5578" fmla="*/ 2229017 h 4900456"/>
                              <a:gd name="connsiteX5579" fmla="*/ 3707728 w 7362098"/>
                              <a:gd name="connsiteY5579" fmla="*/ 2217041 h 4900456"/>
                              <a:gd name="connsiteX5580" fmla="*/ 3704535 w 7362098"/>
                              <a:gd name="connsiteY5580" fmla="*/ 2212250 h 4900456"/>
                              <a:gd name="connsiteX5581" fmla="*/ 3697748 w 7362098"/>
                              <a:gd name="connsiteY5581" fmla="*/ 2212649 h 4900456"/>
                              <a:gd name="connsiteX5582" fmla="*/ 3684175 w 7362098"/>
                              <a:gd name="connsiteY5582" fmla="*/ 2213049 h 4900456"/>
                              <a:gd name="connsiteX5583" fmla="*/ 3681780 w 7362098"/>
                              <a:gd name="connsiteY5583" fmla="*/ 2211452 h 4900456"/>
                              <a:gd name="connsiteX5584" fmla="*/ 3680218 w 7362098"/>
                              <a:gd name="connsiteY5584" fmla="*/ 2206262 h 4900456"/>
                              <a:gd name="connsiteX5585" fmla="*/ 3685373 w 7362098"/>
                              <a:gd name="connsiteY5585" fmla="*/ 2204665 h 4900456"/>
                              <a:gd name="connsiteX5586" fmla="*/ 3687768 w 7362098"/>
                              <a:gd name="connsiteY5586" fmla="*/ 2206262 h 4900456"/>
                              <a:gd name="connsiteX5587" fmla="*/ 3694155 w 7362098"/>
                              <a:gd name="connsiteY5587" fmla="*/ 2206262 h 4900456"/>
                              <a:gd name="connsiteX5588" fmla="*/ 3694555 w 7362098"/>
                              <a:gd name="connsiteY5588" fmla="*/ 2206262 h 4900456"/>
                              <a:gd name="connsiteX5589" fmla="*/ 3699146 w 7362098"/>
                              <a:gd name="connsiteY5589" fmla="*/ 2204366 h 4900456"/>
                              <a:gd name="connsiteX5590" fmla="*/ 4981173 w 7362098"/>
                              <a:gd name="connsiteY5590" fmla="*/ 2200275 h 4900456"/>
                              <a:gd name="connsiteX5591" fmla="*/ 4983569 w 7362098"/>
                              <a:gd name="connsiteY5591" fmla="*/ 2202271 h 4900456"/>
                              <a:gd name="connsiteX5592" fmla="*/ 4981573 w 7362098"/>
                              <a:gd name="connsiteY5592" fmla="*/ 2204666 h 4900456"/>
                              <a:gd name="connsiteX5593" fmla="*/ 4964007 w 7362098"/>
                              <a:gd name="connsiteY5593" fmla="*/ 2207062 h 4900456"/>
                              <a:gd name="connsiteX5594" fmla="*/ 4961612 w 7362098"/>
                              <a:gd name="connsiteY5594" fmla="*/ 2205066 h 4900456"/>
                              <a:gd name="connsiteX5595" fmla="*/ 4963608 w 7362098"/>
                              <a:gd name="connsiteY5595" fmla="*/ 2202670 h 4900456"/>
                              <a:gd name="connsiteX5596" fmla="*/ 5060215 w 7362098"/>
                              <a:gd name="connsiteY5596" fmla="*/ 2190295 h 4900456"/>
                              <a:gd name="connsiteX5597" fmla="*/ 5062610 w 7362098"/>
                              <a:gd name="connsiteY5597" fmla="*/ 2192291 h 4900456"/>
                              <a:gd name="connsiteX5598" fmla="*/ 5060614 w 7362098"/>
                              <a:gd name="connsiteY5598" fmla="*/ 2194686 h 4900456"/>
                              <a:gd name="connsiteX5599" fmla="*/ 5043048 w 7362098"/>
                              <a:gd name="connsiteY5599" fmla="*/ 2197082 h 4900456"/>
                              <a:gd name="connsiteX5600" fmla="*/ 5040653 w 7362098"/>
                              <a:gd name="connsiteY5600" fmla="*/ 2195086 h 4900456"/>
                              <a:gd name="connsiteX5601" fmla="*/ 5042649 w 7362098"/>
                              <a:gd name="connsiteY5601" fmla="*/ 2192690 h 4900456"/>
                              <a:gd name="connsiteX5602" fmla="*/ 4965603 w 7362098"/>
                              <a:gd name="connsiteY5602" fmla="*/ 2183109 h 4900456"/>
                              <a:gd name="connsiteX5603" fmla="*/ 4982371 w 7362098"/>
                              <a:gd name="connsiteY5603" fmla="*/ 2187900 h 4900456"/>
                              <a:gd name="connsiteX5604" fmla="*/ 4983968 w 7362098"/>
                              <a:gd name="connsiteY5604" fmla="*/ 2190694 h 4900456"/>
                              <a:gd name="connsiteX5605" fmla="*/ 4982371 w 7362098"/>
                              <a:gd name="connsiteY5605" fmla="*/ 2192291 h 4900456"/>
                              <a:gd name="connsiteX5606" fmla="*/ 4981572 w 7362098"/>
                              <a:gd name="connsiteY5606" fmla="*/ 2192291 h 4900456"/>
                              <a:gd name="connsiteX5607" fmla="*/ 4964805 w 7362098"/>
                              <a:gd name="connsiteY5607" fmla="*/ 2187500 h 4900456"/>
                              <a:gd name="connsiteX5608" fmla="*/ 4962809 w 7362098"/>
                              <a:gd name="connsiteY5608" fmla="*/ 2184705 h 4900456"/>
                              <a:gd name="connsiteX5609" fmla="*/ 4965603 w 7362098"/>
                              <a:gd name="connsiteY5609" fmla="*/ 2183109 h 4900456"/>
                              <a:gd name="connsiteX5610" fmla="*/ 5053429 w 7362098"/>
                              <a:gd name="connsiteY5610" fmla="*/ 2172729 h 4900456"/>
                              <a:gd name="connsiteX5611" fmla="*/ 5056223 w 7362098"/>
                              <a:gd name="connsiteY5611" fmla="*/ 2173528 h 4900456"/>
                              <a:gd name="connsiteX5612" fmla="*/ 5055425 w 7362098"/>
                              <a:gd name="connsiteY5612" fmla="*/ 2176322 h 4900456"/>
                              <a:gd name="connsiteX5613" fmla="*/ 5040254 w 7362098"/>
                              <a:gd name="connsiteY5613" fmla="*/ 2185106 h 4900456"/>
                              <a:gd name="connsiteX5614" fmla="*/ 5039456 w 7362098"/>
                              <a:gd name="connsiteY5614" fmla="*/ 2185505 h 4900456"/>
                              <a:gd name="connsiteX5615" fmla="*/ 5037460 w 7362098"/>
                              <a:gd name="connsiteY5615" fmla="*/ 2184307 h 4900456"/>
                              <a:gd name="connsiteX5616" fmla="*/ 5038258 w 7362098"/>
                              <a:gd name="connsiteY5616" fmla="*/ 2181513 h 4900456"/>
                              <a:gd name="connsiteX5617" fmla="*/ 3715912 w 7362098"/>
                              <a:gd name="connsiteY5617" fmla="*/ 2172431 h 4900456"/>
                              <a:gd name="connsiteX5618" fmla="*/ 3725292 w 7362098"/>
                              <a:gd name="connsiteY5618" fmla="*/ 2173529 h 4900456"/>
                              <a:gd name="connsiteX5619" fmla="*/ 3732478 w 7362098"/>
                              <a:gd name="connsiteY5619" fmla="*/ 2185505 h 4900456"/>
                              <a:gd name="connsiteX5620" fmla="*/ 3736071 w 7362098"/>
                              <a:gd name="connsiteY5620" fmla="*/ 2190295 h 4900456"/>
                              <a:gd name="connsiteX5621" fmla="*/ 3742059 w 7362098"/>
                              <a:gd name="connsiteY5621" fmla="*/ 2190295 h 4900456"/>
                              <a:gd name="connsiteX5622" fmla="*/ 3742458 w 7362098"/>
                              <a:gd name="connsiteY5622" fmla="*/ 2190295 h 4900456"/>
                              <a:gd name="connsiteX5623" fmla="*/ 3742857 w 7362098"/>
                              <a:gd name="connsiteY5623" fmla="*/ 2189896 h 4900456"/>
                              <a:gd name="connsiteX5624" fmla="*/ 3756031 w 7362098"/>
                              <a:gd name="connsiteY5624" fmla="*/ 2189497 h 4900456"/>
                              <a:gd name="connsiteX5625" fmla="*/ 3763216 w 7362098"/>
                              <a:gd name="connsiteY5625" fmla="*/ 2201073 h 4900456"/>
                              <a:gd name="connsiteX5626" fmla="*/ 3763216 w 7362098"/>
                              <a:gd name="connsiteY5626" fmla="*/ 2201473 h 4900456"/>
                              <a:gd name="connsiteX5627" fmla="*/ 3766810 w 7362098"/>
                              <a:gd name="connsiteY5627" fmla="*/ 2206263 h 4900456"/>
                              <a:gd name="connsiteX5628" fmla="*/ 3773197 w 7362098"/>
                              <a:gd name="connsiteY5628" fmla="*/ 2206263 h 4900456"/>
                              <a:gd name="connsiteX5629" fmla="*/ 3773597 w 7362098"/>
                              <a:gd name="connsiteY5629" fmla="*/ 2206263 h 4900456"/>
                              <a:gd name="connsiteX5630" fmla="*/ 3787569 w 7362098"/>
                              <a:gd name="connsiteY5630" fmla="*/ 2205465 h 4900456"/>
                              <a:gd name="connsiteX5631" fmla="*/ 3794754 w 7362098"/>
                              <a:gd name="connsiteY5631" fmla="*/ 2217442 h 4900456"/>
                              <a:gd name="connsiteX5632" fmla="*/ 3798347 w 7362098"/>
                              <a:gd name="connsiteY5632" fmla="*/ 2222232 h 4900456"/>
                              <a:gd name="connsiteX5633" fmla="*/ 3801541 w 7362098"/>
                              <a:gd name="connsiteY5633" fmla="*/ 2223030 h 4900456"/>
                              <a:gd name="connsiteX5634" fmla="*/ 3805932 w 7362098"/>
                              <a:gd name="connsiteY5634" fmla="*/ 2223430 h 4900456"/>
                              <a:gd name="connsiteX5635" fmla="*/ 3809524 w 7362098"/>
                              <a:gd name="connsiteY5635" fmla="*/ 2227422 h 4900456"/>
                              <a:gd name="connsiteX5636" fmla="*/ 3803936 w 7362098"/>
                              <a:gd name="connsiteY5636" fmla="*/ 2231414 h 4900456"/>
                              <a:gd name="connsiteX5637" fmla="*/ 3797948 w 7362098"/>
                              <a:gd name="connsiteY5637" fmla="*/ 2231014 h 4900456"/>
                              <a:gd name="connsiteX5638" fmla="*/ 3793157 w 7362098"/>
                              <a:gd name="connsiteY5638" fmla="*/ 2229418 h 4900456"/>
                              <a:gd name="connsiteX5639" fmla="*/ 3785972 w 7362098"/>
                              <a:gd name="connsiteY5639" fmla="*/ 2217442 h 4900456"/>
                              <a:gd name="connsiteX5640" fmla="*/ 3782778 w 7362098"/>
                              <a:gd name="connsiteY5640" fmla="*/ 2212650 h 4900456"/>
                              <a:gd name="connsiteX5641" fmla="*/ 3775992 w 7362098"/>
                              <a:gd name="connsiteY5641" fmla="*/ 2213049 h 4900456"/>
                              <a:gd name="connsiteX5642" fmla="*/ 3762418 w 7362098"/>
                              <a:gd name="connsiteY5642" fmla="*/ 2213449 h 4900456"/>
                              <a:gd name="connsiteX5643" fmla="*/ 3755232 w 7362098"/>
                              <a:gd name="connsiteY5643" fmla="*/ 2201872 h 4900456"/>
                              <a:gd name="connsiteX5644" fmla="*/ 3751640 w 7362098"/>
                              <a:gd name="connsiteY5644" fmla="*/ 2196682 h 4900456"/>
                              <a:gd name="connsiteX5645" fmla="*/ 3745652 w 7362098"/>
                              <a:gd name="connsiteY5645" fmla="*/ 2196682 h 4900456"/>
                              <a:gd name="connsiteX5646" fmla="*/ 3745252 w 7362098"/>
                              <a:gd name="connsiteY5646" fmla="*/ 2196682 h 4900456"/>
                              <a:gd name="connsiteX5647" fmla="*/ 3731680 w 7362098"/>
                              <a:gd name="connsiteY5647" fmla="*/ 2197082 h 4900456"/>
                              <a:gd name="connsiteX5648" fmla="*/ 3724494 w 7362098"/>
                              <a:gd name="connsiteY5648" fmla="*/ 2185106 h 4900456"/>
                              <a:gd name="connsiteX5649" fmla="*/ 3721300 w 7362098"/>
                              <a:gd name="connsiteY5649" fmla="*/ 2180315 h 4900456"/>
                              <a:gd name="connsiteX5650" fmla="*/ 3714514 w 7362098"/>
                              <a:gd name="connsiteY5650" fmla="*/ 2180714 h 4900456"/>
                              <a:gd name="connsiteX5651" fmla="*/ 3700941 w 7362098"/>
                              <a:gd name="connsiteY5651" fmla="*/ 2181114 h 4900456"/>
                              <a:gd name="connsiteX5652" fmla="*/ 3698546 w 7362098"/>
                              <a:gd name="connsiteY5652" fmla="*/ 2179517 h 4900456"/>
                              <a:gd name="connsiteX5653" fmla="*/ 3696949 w 7362098"/>
                              <a:gd name="connsiteY5653" fmla="*/ 2174327 h 4900456"/>
                              <a:gd name="connsiteX5654" fmla="*/ 3702139 w 7362098"/>
                              <a:gd name="connsiteY5654" fmla="*/ 2172730 h 4900456"/>
                              <a:gd name="connsiteX5655" fmla="*/ 3704534 w 7362098"/>
                              <a:gd name="connsiteY5655" fmla="*/ 2174327 h 4900456"/>
                              <a:gd name="connsiteX5656" fmla="*/ 3710921 w 7362098"/>
                              <a:gd name="connsiteY5656" fmla="*/ 2174327 h 4900456"/>
                              <a:gd name="connsiteX5657" fmla="*/ 3711321 w 7362098"/>
                              <a:gd name="connsiteY5657" fmla="*/ 2174327 h 4900456"/>
                              <a:gd name="connsiteX5658" fmla="*/ 3715912 w 7362098"/>
                              <a:gd name="connsiteY5658" fmla="*/ 2172431 h 4900456"/>
                              <a:gd name="connsiteX5659" fmla="*/ 4975184 w 7362098"/>
                              <a:gd name="connsiteY5659" fmla="*/ 2167540 h 4900456"/>
                              <a:gd name="connsiteX5660" fmla="*/ 4989157 w 7362098"/>
                              <a:gd name="connsiteY5660" fmla="*/ 2178319 h 4900456"/>
                              <a:gd name="connsiteX5661" fmla="*/ 4989557 w 7362098"/>
                              <a:gd name="connsiteY5661" fmla="*/ 2181114 h 4900456"/>
                              <a:gd name="connsiteX5662" fmla="*/ 4987960 w 7362098"/>
                              <a:gd name="connsiteY5662" fmla="*/ 2181912 h 4900456"/>
                              <a:gd name="connsiteX5663" fmla="*/ 4986363 w 7362098"/>
                              <a:gd name="connsiteY5663" fmla="*/ 2181513 h 4900456"/>
                              <a:gd name="connsiteX5664" fmla="*/ 4972789 w 7362098"/>
                              <a:gd name="connsiteY5664" fmla="*/ 2170734 h 4900456"/>
                              <a:gd name="connsiteX5665" fmla="*/ 4972390 w 7362098"/>
                              <a:gd name="connsiteY5665" fmla="*/ 2167939 h 4900456"/>
                              <a:gd name="connsiteX5666" fmla="*/ 4975184 w 7362098"/>
                              <a:gd name="connsiteY5666" fmla="*/ 2167540 h 4900456"/>
                              <a:gd name="connsiteX5667" fmla="*/ 1531371 w 7362098"/>
                              <a:gd name="connsiteY5667" fmla="*/ 2163149 h 4900456"/>
                              <a:gd name="connsiteX5668" fmla="*/ 1534163 w 7362098"/>
                              <a:gd name="connsiteY5668" fmla="*/ 2164745 h 4900456"/>
                              <a:gd name="connsiteX5669" fmla="*/ 1551727 w 7362098"/>
                              <a:gd name="connsiteY5669" fmla="*/ 2175524 h 4900456"/>
                              <a:gd name="connsiteX5670" fmla="*/ 1554920 w 7362098"/>
                              <a:gd name="connsiteY5670" fmla="*/ 2177121 h 4900456"/>
                              <a:gd name="connsiteX5671" fmla="*/ 1553727 w 7362098"/>
                              <a:gd name="connsiteY5671" fmla="*/ 2179915 h 4900456"/>
                              <a:gd name="connsiteX5672" fmla="*/ 1553325 w 7362098"/>
                              <a:gd name="connsiteY5672" fmla="*/ 2179915 h 4900456"/>
                              <a:gd name="connsiteX5673" fmla="*/ 1540555 w 7362098"/>
                              <a:gd name="connsiteY5673" fmla="*/ 2178717 h 4900456"/>
                              <a:gd name="connsiteX5674" fmla="*/ 1511817 w 7362098"/>
                              <a:gd name="connsiteY5674" fmla="*/ 2211054 h 4900456"/>
                              <a:gd name="connsiteX5675" fmla="*/ 1468696 w 7362098"/>
                              <a:gd name="connsiteY5675" fmla="*/ 2214247 h 4900456"/>
                              <a:gd name="connsiteX5676" fmla="*/ 1461912 w 7362098"/>
                              <a:gd name="connsiteY5676" fmla="*/ 2225425 h 4900456"/>
                              <a:gd name="connsiteX5677" fmla="*/ 1461513 w 7362098"/>
                              <a:gd name="connsiteY5677" fmla="*/ 2225824 h 4900456"/>
                              <a:gd name="connsiteX5678" fmla="*/ 1458715 w 7362098"/>
                              <a:gd name="connsiteY5678" fmla="*/ 2225026 h 4900456"/>
                              <a:gd name="connsiteX5679" fmla="*/ 1459115 w 7362098"/>
                              <a:gd name="connsiteY5679" fmla="*/ 2221832 h 4900456"/>
                              <a:gd name="connsiteX5680" fmla="*/ 1461111 w 7362098"/>
                              <a:gd name="connsiteY5680" fmla="*/ 2201073 h 4900456"/>
                              <a:gd name="connsiteX5681" fmla="*/ 1461513 w 7362098"/>
                              <a:gd name="connsiteY5681" fmla="*/ 2197879 h 4900456"/>
                              <a:gd name="connsiteX5682" fmla="*/ 1464705 w 7362098"/>
                              <a:gd name="connsiteY5682" fmla="*/ 2198278 h 4900456"/>
                              <a:gd name="connsiteX5683" fmla="*/ 1469095 w 7362098"/>
                              <a:gd name="connsiteY5683" fmla="*/ 2209856 h 4900456"/>
                              <a:gd name="connsiteX5684" fmla="*/ 1469497 w 7362098"/>
                              <a:gd name="connsiteY5684" fmla="*/ 2209856 h 4900456"/>
                              <a:gd name="connsiteX5685" fmla="*/ 1509821 w 7362098"/>
                              <a:gd name="connsiteY5685" fmla="*/ 2207061 h 4900456"/>
                              <a:gd name="connsiteX5686" fmla="*/ 1536161 w 7362098"/>
                              <a:gd name="connsiteY5686" fmla="*/ 2176721 h 4900456"/>
                              <a:gd name="connsiteX5687" fmla="*/ 1536161 w 7362098"/>
                              <a:gd name="connsiteY5687" fmla="*/ 2176322 h 4900456"/>
                              <a:gd name="connsiteX5688" fmla="*/ 1529778 w 7362098"/>
                              <a:gd name="connsiteY5688" fmla="*/ 2165943 h 4900456"/>
                              <a:gd name="connsiteX5689" fmla="*/ 1531371 w 7362098"/>
                              <a:gd name="connsiteY5689" fmla="*/ 2163149 h 4900456"/>
                              <a:gd name="connsiteX5690" fmla="*/ 5043449 w 7362098"/>
                              <a:gd name="connsiteY5690" fmla="*/ 2158359 h 4900456"/>
                              <a:gd name="connsiteX5691" fmla="*/ 5043848 w 7362098"/>
                              <a:gd name="connsiteY5691" fmla="*/ 2161154 h 4900456"/>
                              <a:gd name="connsiteX5692" fmla="*/ 5033068 w 7362098"/>
                              <a:gd name="connsiteY5692" fmla="*/ 2175126 h 4900456"/>
                              <a:gd name="connsiteX5693" fmla="*/ 5031472 w 7362098"/>
                              <a:gd name="connsiteY5693" fmla="*/ 2175925 h 4900456"/>
                              <a:gd name="connsiteX5694" fmla="*/ 5029875 w 7362098"/>
                              <a:gd name="connsiteY5694" fmla="*/ 2175526 h 4900456"/>
                              <a:gd name="connsiteX5695" fmla="*/ 5029875 w 7362098"/>
                              <a:gd name="connsiteY5695" fmla="*/ 2172731 h 4900456"/>
                              <a:gd name="connsiteX5696" fmla="*/ 5040654 w 7362098"/>
                              <a:gd name="connsiteY5696" fmla="*/ 2158758 h 4900456"/>
                              <a:gd name="connsiteX5697" fmla="*/ 5043449 w 7362098"/>
                              <a:gd name="connsiteY5697" fmla="*/ 2158359 h 4900456"/>
                              <a:gd name="connsiteX5698" fmla="*/ 4987160 w 7362098"/>
                              <a:gd name="connsiteY5698" fmla="*/ 2154765 h 4900456"/>
                              <a:gd name="connsiteX5699" fmla="*/ 4989954 w 7362098"/>
                              <a:gd name="connsiteY5699" fmla="*/ 2155564 h 4900456"/>
                              <a:gd name="connsiteX5700" fmla="*/ 4998738 w 7362098"/>
                              <a:gd name="connsiteY5700" fmla="*/ 2170734 h 4900456"/>
                              <a:gd name="connsiteX5701" fmla="*/ 4997939 w 7362098"/>
                              <a:gd name="connsiteY5701" fmla="*/ 2173529 h 4900456"/>
                              <a:gd name="connsiteX5702" fmla="*/ 4997141 w 7362098"/>
                              <a:gd name="connsiteY5702" fmla="*/ 2173928 h 4900456"/>
                              <a:gd name="connsiteX5703" fmla="*/ 4995145 w 7362098"/>
                              <a:gd name="connsiteY5703" fmla="*/ 2172730 h 4900456"/>
                              <a:gd name="connsiteX5704" fmla="*/ 4986361 w 7362098"/>
                              <a:gd name="connsiteY5704" fmla="*/ 2157560 h 4900456"/>
                              <a:gd name="connsiteX5705" fmla="*/ 4987160 w 7362098"/>
                              <a:gd name="connsiteY5705" fmla="*/ 2154765 h 4900456"/>
                              <a:gd name="connsiteX5706" fmla="*/ 5025884 w 7362098"/>
                              <a:gd name="connsiteY5706" fmla="*/ 2149577 h 4900456"/>
                              <a:gd name="connsiteX5707" fmla="*/ 5027481 w 7362098"/>
                              <a:gd name="connsiteY5707" fmla="*/ 2152371 h 4900456"/>
                              <a:gd name="connsiteX5708" fmla="*/ 5022689 w 7362098"/>
                              <a:gd name="connsiteY5708" fmla="*/ 2169138 h 4900456"/>
                              <a:gd name="connsiteX5709" fmla="*/ 5021092 w 7362098"/>
                              <a:gd name="connsiteY5709" fmla="*/ 2170735 h 4900456"/>
                              <a:gd name="connsiteX5710" fmla="*/ 5020294 w 7362098"/>
                              <a:gd name="connsiteY5710" fmla="*/ 2170735 h 4900456"/>
                              <a:gd name="connsiteX5711" fmla="*/ 5018298 w 7362098"/>
                              <a:gd name="connsiteY5711" fmla="*/ 2167941 h 4900456"/>
                              <a:gd name="connsiteX5712" fmla="*/ 5023089 w 7362098"/>
                              <a:gd name="connsiteY5712" fmla="*/ 2151174 h 4900456"/>
                              <a:gd name="connsiteX5713" fmla="*/ 5025884 w 7362098"/>
                              <a:gd name="connsiteY5713" fmla="*/ 2149577 h 4900456"/>
                              <a:gd name="connsiteX5714" fmla="*/ 5005923 w 7362098"/>
                              <a:gd name="connsiteY5714" fmla="*/ 2147980 h 4900456"/>
                              <a:gd name="connsiteX5715" fmla="*/ 5008318 w 7362098"/>
                              <a:gd name="connsiteY5715" fmla="*/ 2149976 h 4900456"/>
                              <a:gd name="connsiteX5716" fmla="*/ 5010714 w 7362098"/>
                              <a:gd name="connsiteY5716" fmla="*/ 2167542 h 4900456"/>
                              <a:gd name="connsiteX5717" fmla="*/ 5008718 w 7362098"/>
                              <a:gd name="connsiteY5717" fmla="*/ 2169937 h 4900456"/>
                              <a:gd name="connsiteX5718" fmla="*/ 5006322 w 7362098"/>
                              <a:gd name="connsiteY5718" fmla="*/ 2167941 h 4900456"/>
                              <a:gd name="connsiteX5719" fmla="*/ 5003927 w 7362098"/>
                              <a:gd name="connsiteY5719" fmla="*/ 2150375 h 4900456"/>
                              <a:gd name="connsiteX5720" fmla="*/ 5005923 w 7362098"/>
                              <a:gd name="connsiteY5720" fmla="*/ 2147980 h 4900456"/>
                              <a:gd name="connsiteX5721" fmla="*/ 4050290 w 7362098"/>
                              <a:gd name="connsiteY5721" fmla="*/ 2122980 h 4900456"/>
                              <a:gd name="connsiteX5722" fmla="*/ 4069403 w 7362098"/>
                              <a:gd name="connsiteY5722" fmla="*/ 2137201 h 4900456"/>
                              <a:gd name="connsiteX5723" fmla="*/ 4063814 w 7362098"/>
                              <a:gd name="connsiteY5723" fmla="*/ 2140794 h 4900456"/>
                              <a:gd name="connsiteX5724" fmla="*/ 4029482 w 7362098"/>
                              <a:gd name="connsiteY5724" fmla="*/ 2132810 h 4900456"/>
                              <a:gd name="connsiteX5725" fmla="*/ 4022296 w 7362098"/>
                              <a:gd name="connsiteY5725" fmla="*/ 2166743 h 4900456"/>
                              <a:gd name="connsiteX5726" fmla="*/ 4016707 w 7362098"/>
                              <a:gd name="connsiteY5726" fmla="*/ 2170336 h 4900456"/>
                              <a:gd name="connsiteX5727" fmla="*/ 4015909 w 7362098"/>
                              <a:gd name="connsiteY5727" fmla="*/ 2169138 h 4900456"/>
                              <a:gd name="connsiteX5728" fmla="*/ 4026687 w 7362098"/>
                              <a:gd name="connsiteY5728" fmla="*/ 2126423 h 4900456"/>
                              <a:gd name="connsiteX5729" fmla="*/ 4050290 w 7362098"/>
                              <a:gd name="connsiteY5729" fmla="*/ 2122980 h 4900456"/>
                              <a:gd name="connsiteX5730" fmla="*/ 5324884 w 7362098"/>
                              <a:gd name="connsiteY5730" fmla="*/ 2081713 h 4900456"/>
                              <a:gd name="connsiteX5731" fmla="*/ 5327678 w 7362098"/>
                              <a:gd name="connsiteY5731" fmla="*/ 2083310 h 4900456"/>
                              <a:gd name="connsiteX5732" fmla="*/ 5345243 w 7362098"/>
                              <a:gd name="connsiteY5732" fmla="*/ 2094088 h 4900456"/>
                              <a:gd name="connsiteX5733" fmla="*/ 5348436 w 7362098"/>
                              <a:gd name="connsiteY5733" fmla="*/ 2095685 h 4900456"/>
                              <a:gd name="connsiteX5734" fmla="*/ 5347239 w 7362098"/>
                              <a:gd name="connsiteY5734" fmla="*/ 2098479 h 4900456"/>
                              <a:gd name="connsiteX5735" fmla="*/ 5346840 w 7362098"/>
                              <a:gd name="connsiteY5735" fmla="*/ 2098479 h 4900456"/>
                              <a:gd name="connsiteX5736" fmla="*/ 5334065 w 7362098"/>
                              <a:gd name="connsiteY5736" fmla="*/ 2097281 h 4900456"/>
                              <a:gd name="connsiteX5737" fmla="*/ 5305322 w 7362098"/>
                              <a:gd name="connsiteY5737" fmla="*/ 2129617 h 4900456"/>
                              <a:gd name="connsiteX5738" fmla="*/ 5262208 w 7362098"/>
                              <a:gd name="connsiteY5738" fmla="*/ 2132811 h 4900456"/>
                              <a:gd name="connsiteX5739" fmla="*/ 5255422 w 7362098"/>
                              <a:gd name="connsiteY5739" fmla="*/ 2143989 h 4900456"/>
                              <a:gd name="connsiteX5740" fmla="*/ 5255023 w 7362098"/>
                              <a:gd name="connsiteY5740" fmla="*/ 2144388 h 4900456"/>
                              <a:gd name="connsiteX5741" fmla="*/ 5252228 w 7362098"/>
                              <a:gd name="connsiteY5741" fmla="*/ 2143589 h 4900456"/>
                              <a:gd name="connsiteX5742" fmla="*/ 5252627 w 7362098"/>
                              <a:gd name="connsiteY5742" fmla="*/ 2140396 h 4900456"/>
                              <a:gd name="connsiteX5743" fmla="*/ 5254623 w 7362098"/>
                              <a:gd name="connsiteY5743" fmla="*/ 2119636 h 4900456"/>
                              <a:gd name="connsiteX5744" fmla="*/ 5255023 w 7362098"/>
                              <a:gd name="connsiteY5744" fmla="*/ 2116443 h 4900456"/>
                              <a:gd name="connsiteX5745" fmla="*/ 5258216 w 7362098"/>
                              <a:gd name="connsiteY5745" fmla="*/ 2116842 h 4900456"/>
                              <a:gd name="connsiteX5746" fmla="*/ 5262607 w 7362098"/>
                              <a:gd name="connsiteY5746" fmla="*/ 2128420 h 4900456"/>
                              <a:gd name="connsiteX5747" fmla="*/ 5263007 w 7362098"/>
                              <a:gd name="connsiteY5747" fmla="*/ 2128420 h 4900456"/>
                              <a:gd name="connsiteX5748" fmla="*/ 5303326 w 7362098"/>
                              <a:gd name="connsiteY5748" fmla="*/ 2125624 h 4900456"/>
                              <a:gd name="connsiteX5749" fmla="*/ 5329674 w 7362098"/>
                              <a:gd name="connsiteY5749" fmla="*/ 2095285 h 4900456"/>
                              <a:gd name="connsiteX5750" fmla="*/ 5329674 w 7362098"/>
                              <a:gd name="connsiteY5750" fmla="*/ 2094886 h 4900456"/>
                              <a:gd name="connsiteX5751" fmla="*/ 5323287 w 7362098"/>
                              <a:gd name="connsiteY5751" fmla="*/ 2084507 h 4900456"/>
                              <a:gd name="connsiteX5752" fmla="*/ 5324884 w 7362098"/>
                              <a:gd name="connsiteY5752" fmla="*/ 2081713 h 4900456"/>
                              <a:gd name="connsiteX5753" fmla="*/ 6248230 w 7362098"/>
                              <a:gd name="connsiteY5753" fmla="*/ 2078519 h 4900456"/>
                              <a:gd name="connsiteX5754" fmla="*/ 6253020 w 7362098"/>
                              <a:gd name="connsiteY5754" fmla="*/ 2082112 h 4900456"/>
                              <a:gd name="connsiteX5755" fmla="*/ 6256613 w 7362098"/>
                              <a:gd name="connsiteY5755" fmla="*/ 2106463 h 4900456"/>
                              <a:gd name="connsiteX5756" fmla="*/ 6280964 w 7362098"/>
                              <a:gd name="connsiteY5756" fmla="*/ 2102870 h 4900456"/>
                              <a:gd name="connsiteX5757" fmla="*/ 6285755 w 7362098"/>
                              <a:gd name="connsiteY5757" fmla="*/ 2106463 h 4900456"/>
                              <a:gd name="connsiteX5758" fmla="*/ 6282162 w 7362098"/>
                              <a:gd name="connsiteY5758" fmla="*/ 2111253 h 4900456"/>
                              <a:gd name="connsiteX5759" fmla="*/ 6257811 w 7362098"/>
                              <a:gd name="connsiteY5759" fmla="*/ 2114846 h 4900456"/>
                              <a:gd name="connsiteX5760" fmla="*/ 6261404 w 7362098"/>
                              <a:gd name="connsiteY5760" fmla="*/ 2139198 h 4900456"/>
                              <a:gd name="connsiteX5761" fmla="*/ 6257811 w 7362098"/>
                              <a:gd name="connsiteY5761" fmla="*/ 2143988 h 4900456"/>
                              <a:gd name="connsiteX5762" fmla="*/ 6253020 w 7362098"/>
                              <a:gd name="connsiteY5762" fmla="*/ 2140396 h 4900456"/>
                              <a:gd name="connsiteX5763" fmla="*/ 6249428 w 7362098"/>
                              <a:gd name="connsiteY5763" fmla="*/ 2116044 h 4900456"/>
                              <a:gd name="connsiteX5764" fmla="*/ 6225076 w 7362098"/>
                              <a:gd name="connsiteY5764" fmla="*/ 2119636 h 4900456"/>
                              <a:gd name="connsiteX5765" fmla="*/ 6220285 w 7362098"/>
                              <a:gd name="connsiteY5765" fmla="*/ 2116044 h 4900456"/>
                              <a:gd name="connsiteX5766" fmla="*/ 6223878 w 7362098"/>
                              <a:gd name="connsiteY5766" fmla="*/ 2111253 h 4900456"/>
                              <a:gd name="connsiteX5767" fmla="*/ 6248230 w 7362098"/>
                              <a:gd name="connsiteY5767" fmla="*/ 2107660 h 4900456"/>
                              <a:gd name="connsiteX5768" fmla="*/ 6244637 w 7362098"/>
                              <a:gd name="connsiteY5768" fmla="*/ 2083309 h 4900456"/>
                              <a:gd name="connsiteX5769" fmla="*/ 6248230 w 7362098"/>
                              <a:gd name="connsiteY5769" fmla="*/ 2078519 h 4900456"/>
                              <a:gd name="connsiteX5770" fmla="*/ 2101821 w 7362098"/>
                              <a:gd name="connsiteY5770" fmla="*/ 2037801 h 4900456"/>
                              <a:gd name="connsiteX5771" fmla="*/ 2104215 w 7362098"/>
                              <a:gd name="connsiteY5771" fmla="*/ 2039797 h 4900456"/>
                              <a:gd name="connsiteX5772" fmla="*/ 2106611 w 7362098"/>
                              <a:gd name="connsiteY5772" fmla="*/ 2057363 h 4900456"/>
                              <a:gd name="connsiteX5773" fmla="*/ 2104613 w 7362098"/>
                              <a:gd name="connsiteY5773" fmla="*/ 2059758 h 4900456"/>
                              <a:gd name="connsiteX5774" fmla="*/ 2102220 w 7362098"/>
                              <a:gd name="connsiteY5774" fmla="*/ 2057762 h 4900456"/>
                              <a:gd name="connsiteX5775" fmla="*/ 2099824 w 7362098"/>
                              <a:gd name="connsiteY5775" fmla="*/ 2040196 h 4900456"/>
                              <a:gd name="connsiteX5776" fmla="*/ 2101821 w 7362098"/>
                              <a:gd name="connsiteY5776" fmla="*/ 2037801 h 4900456"/>
                              <a:gd name="connsiteX5777" fmla="*/ 2090241 w 7362098"/>
                              <a:gd name="connsiteY5777" fmla="*/ 2037003 h 4900456"/>
                              <a:gd name="connsiteX5778" fmla="*/ 2091442 w 7362098"/>
                              <a:gd name="connsiteY5778" fmla="*/ 2039797 h 4900456"/>
                              <a:gd name="connsiteX5779" fmla="*/ 2086651 w 7362098"/>
                              <a:gd name="connsiteY5779" fmla="*/ 2056564 h 4900456"/>
                              <a:gd name="connsiteX5780" fmla="*/ 2085053 w 7362098"/>
                              <a:gd name="connsiteY5780" fmla="*/ 2058161 h 4900456"/>
                              <a:gd name="connsiteX5781" fmla="*/ 2084255 w 7362098"/>
                              <a:gd name="connsiteY5781" fmla="*/ 2058161 h 4900456"/>
                              <a:gd name="connsiteX5782" fmla="*/ 2082658 w 7362098"/>
                              <a:gd name="connsiteY5782" fmla="*/ 2055367 h 4900456"/>
                              <a:gd name="connsiteX5783" fmla="*/ 2087448 w 7362098"/>
                              <a:gd name="connsiteY5783" fmla="*/ 2038599 h 4900456"/>
                              <a:gd name="connsiteX5784" fmla="*/ 2090241 w 7362098"/>
                              <a:gd name="connsiteY5784" fmla="*/ 2037003 h 4900456"/>
                              <a:gd name="connsiteX5785" fmla="*/ 2112599 w 7362098"/>
                              <a:gd name="connsiteY5785" fmla="*/ 2034207 h 4900456"/>
                              <a:gd name="connsiteX5786" fmla="*/ 2115393 w 7362098"/>
                              <a:gd name="connsiteY5786" fmla="*/ 2035006 h 4900456"/>
                              <a:gd name="connsiteX5787" fmla="*/ 2124177 w 7362098"/>
                              <a:gd name="connsiteY5787" fmla="*/ 2050176 h 4900456"/>
                              <a:gd name="connsiteX5788" fmla="*/ 2123379 w 7362098"/>
                              <a:gd name="connsiteY5788" fmla="*/ 2052971 h 4900456"/>
                              <a:gd name="connsiteX5789" fmla="*/ 2122581 w 7362098"/>
                              <a:gd name="connsiteY5789" fmla="*/ 2053370 h 4900456"/>
                              <a:gd name="connsiteX5790" fmla="*/ 2120584 w 7362098"/>
                              <a:gd name="connsiteY5790" fmla="*/ 2052172 h 4900456"/>
                              <a:gd name="connsiteX5791" fmla="*/ 2111801 w 7362098"/>
                              <a:gd name="connsiteY5791" fmla="*/ 2037002 h 4900456"/>
                              <a:gd name="connsiteX5792" fmla="*/ 2112599 w 7362098"/>
                              <a:gd name="connsiteY5792" fmla="*/ 2034207 h 4900456"/>
                              <a:gd name="connsiteX5793" fmla="*/ 2080263 w 7362098"/>
                              <a:gd name="connsiteY5793" fmla="*/ 2032212 h 4900456"/>
                              <a:gd name="connsiteX5794" fmla="*/ 2081062 w 7362098"/>
                              <a:gd name="connsiteY5794" fmla="*/ 2035006 h 4900456"/>
                              <a:gd name="connsiteX5795" fmla="*/ 2070282 w 7362098"/>
                              <a:gd name="connsiteY5795" fmla="*/ 2048979 h 4900456"/>
                              <a:gd name="connsiteX5796" fmla="*/ 2068685 w 7362098"/>
                              <a:gd name="connsiteY5796" fmla="*/ 2049778 h 4900456"/>
                              <a:gd name="connsiteX5797" fmla="*/ 2067089 w 7362098"/>
                              <a:gd name="connsiteY5797" fmla="*/ 2049379 h 4900456"/>
                              <a:gd name="connsiteX5798" fmla="*/ 2066690 w 7362098"/>
                              <a:gd name="connsiteY5798" fmla="*/ 2046584 h 4900456"/>
                              <a:gd name="connsiteX5799" fmla="*/ 2077469 w 7362098"/>
                              <a:gd name="connsiteY5799" fmla="*/ 2032611 h 4900456"/>
                              <a:gd name="connsiteX5800" fmla="*/ 2080263 w 7362098"/>
                              <a:gd name="connsiteY5800" fmla="*/ 2032212 h 4900456"/>
                              <a:gd name="connsiteX5801" fmla="*/ 757511 w 7362098"/>
                              <a:gd name="connsiteY5801" fmla="*/ 2031913 h 4900456"/>
                              <a:gd name="connsiteX5802" fmla="*/ 766905 w 7362098"/>
                              <a:gd name="connsiteY5802" fmla="*/ 2033011 h 4900456"/>
                              <a:gd name="connsiteX5803" fmla="*/ 774090 w 7362098"/>
                              <a:gd name="connsiteY5803" fmla="*/ 2044986 h 4900456"/>
                              <a:gd name="connsiteX5804" fmla="*/ 777681 w 7362098"/>
                              <a:gd name="connsiteY5804" fmla="*/ 2049777 h 4900456"/>
                              <a:gd name="connsiteX5805" fmla="*/ 783669 w 7362098"/>
                              <a:gd name="connsiteY5805" fmla="*/ 2049777 h 4900456"/>
                              <a:gd name="connsiteX5806" fmla="*/ 784068 w 7362098"/>
                              <a:gd name="connsiteY5806" fmla="*/ 2049777 h 4900456"/>
                              <a:gd name="connsiteX5807" fmla="*/ 784466 w 7362098"/>
                              <a:gd name="connsiteY5807" fmla="*/ 2049378 h 4900456"/>
                              <a:gd name="connsiteX5808" fmla="*/ 797640 w 7362098"/>
                              <a:gd name="connsiteY5808" fmla="*/ 2048978 h 4900456"/>
                              <a:gd name="connsiteX5809" fmla="*/ 804827 w 7362098"/>
                              <a:gd name="connsiteY5809" fmla="*/ 2060555 h 4900456"/>
                              <a:gd name="connsiteX5810" fmla="*/ 804827 w 7362098"/>
                              <a:gd name="connsiteY5810" fmla="*/ 2060954 h 4900456"/>
                              <a:gd name="connsiteX5811" fmla="*/ 808421 w 7362098"/>
                              <a:gd name="connsiteY5811" fmla="*/ 2065745 h 4900456"/>
                              <a:gd name="connsiteX5812" fmla="*/ 814806 w 7362098"/>
                              <a:gd name="connsiteY5812" fmla="*/ 2065745 h 4900456"/>
                              <a:gd name="connsiteX5813" fmla="*/ 815207 w 7362098"/>
                              <a:gd name="connsiteY5813" fmla="*/ 2065745 h 4900456"/>
                              <a:gd name="connsiteX5814" fmla="*/ 829179 w 7362098"/>
                              <a:gd name="connsiteY5814" fmla="*/ 2064946 h 4900456"/>
                              <a:gd name="connsiteX5815" fmla="*/ 836367 w 7362098"/>
                              <a:gd name="connsiteY5815" fmla="*/ 2076923 h 4900456"/>
                              <a:gd name="connsiteX5816" fmla="*/ 839959 w 7362098"/>
                              <a:gd name="connsiteY5816" fmla="*/ 2081714 h 4900456"/>
                              <a:gd name="connsiteX5817" fmla="*/ 843151 w 7362098"/>
                              <a:gd name="connsiteY5817" fmla="*/ 2082512 h 4900456"/>
                              <a:gd name="connsiteX5818" fmla="*/ 847543 w 7362098"/>
                              <a:gd name="connsiteY5818" fmla="*/ 2082911 h 4900456"/>
                              <a:gd name="connsiteX5819" fmla="*/ 851136 w 7362098"/>
                              <a:gd name="connsiteY5819" fmla="*/ 2086903 h 4900456"/>
                              <a:gd name="connsiteX5820" fmla="*/ 845546 w 7362098"/>
                              <a:gd name="connsiteY5820" fmla="*/ 2091295 h 4900456"/>
                              <a:gd name="connsiteX5821" fmla="*/ 839560 w 7362098"/>
                              <a:gd name="connsiteY5821" fmla="*/ 2090895 h 4900456"/>
                              <a:gd name="connsiteX5822" fmla="*/ 834771 w 7362098"/>
                              <a:gd name="connsiteY5822" fmla="*/ 2089299 h 4900456"/>
                              <a:gd name="connsiteX5823" fmla="*/ 827579 w 7362098"/>
                              <a:gd name="connsiteY5823" fmla="*/ 2077323 h 4900456"/>
                              <a:gd name="connsiteX5824" fmla="*/ 824384 w 7362098"/>
                              <a:gd name="connsiteY5824" fmla="*/ 2072531 h 4900456"/>
                              <a:gd name="connsiteX5825" fmla="*/ 817600 w 7362098"/>
                              <a:gd name="connsiteY5825" fmla="*/ 2072930 h 4900456"/>
                              <a:gd name="connsiteX5826" fmla="*/ 804028 w 7362098"/>
                              <a:gd name="connsiteY5826" fmla="*/ 2073330 h 4900456"/>
                              <a:gd name="connsiteX5827" fmla="*/ 796843 w 7362098"/>
                              <a:gd name="connsiteY5827" fmla="*/ 2061753 h 4900456"/>
                              <a:gd name="connsiteX5828" fmla="*/ 793248 w 7362098"/>
                              <a:gd name="connsiteY5828" fmla="*/ 2056563 h 4900456"/>
                              <a:gd name="connsiteX5829" fmla="*/ 787262 w 7362098"/>
                              <a:gd name="connsiteY5829" fmla="*/ 2056563 h 4900456"/>
                              <a:gd name="connsiteX5830" fmla="*/ 786862 w 7362098"/>
                              <a:gd name="connsiteY5830" fmla="*/ 2056563 h 4900456"/>
                              <a:gd name="connsiteX5831" fmla="*/ 773292 w 7362098"/>
                              <a:gd name="connsiteY5831" fmla="*/ 2056962 h 4900456"/>
                              <a:gd name="connsiteX5832" fmla="*/ 766107 w 7362098"/>
                              <a:gd name="connsiteY5832" fmla="*/ 2044986 h 4900456"/>
                              <a:gd name="connsiteX5833" fmla="*/ 762900 w 7362098"/>
                              <a:gd name="connsiteY5833" fmla="*/ 2040196 h 4900456"/>
                              <a:gd name="connsiteX5834" fmla="*/ 756113 w 7362098"/>
                              <a:gd name="connsiteY5834" fmla="*/ 2040595 h 4900456"/>
                              <a:gd name="connsiteX5835" fmla="*/ 742540 w 7362098"/>
                              <a:gd name="connsiteY5835" fmla="*/ 2040995 h 4900456"/>
                              <a:gd name="connsiteX5836" fmla="*/ 740145 w 7362098"/>
                              <a:gd name="connsiteY5836" fmla="*/ 2039398 h 4900456"/>
                              <a:gd name="connsiteX5837" fmla="*/ 738548 w 7362098"/>
                              <a:gd name="connsiteY5837" fmla="*/ 2034208 h 4900456"/>
                              <a:gd name="connsiteX5838" fmla="*/ 743738 w 7362098"/>
                              <a:gd name="connsiteY5838" fmla="*/ 2032611 h 4900456"/>
                              <a:gd name="connsiteX5839" fmla="*/ 746133 w 7362098"/>
                              <a:gd name="connsiteY5839" fmla="*/ 2033809 h 4900456"/>
                              <a:gd name="connsiteX5840" fmla="*/ 752520 w 7362098"/>
                              <a:gd name="connsiteY5840" fmla="*/ 2033809 h 4900456"/>
                              <a:gd name="connsiteX5841" fmla="*/ 752920 w 7362098"/>
                              <a:gd name="connsiteY5841" fmla="*/ 2033809 h 4900456"/>
                              <a:gd name="connsiteX5842" fmla="*/ 757511 w 7362098"/>
                              <a:gd name="connsiteY5842" fmla="*/ 2031913 h 4900456"/>
                              <a:gd name="connsiteX5843" fmla="*/ 2124175 w 7362098"/>
                              <a:gd name="connsiteY5843" fmla="*/ 2026224 h 4900456"/>
                              <a:gd name="connsiteX5844" fmla="*/ 2138547 w 7362098"/>
                              <a:gd name="connsiteY5844" fmla="*/ 2037003 h 4900456"/>
                              <a:gd name="connsiteX5845" fmla="*/ 2138947 w 7362098"/>
                              <a:gd name="connsiteY5845" fmla="*/ 2039798 h 4900456"/>
                              <a:gd name="connsiteX5846" fmla="*/ 2137350 w 7362098"/>
                              <a:gd name="connsiteY5846" fmla="*/ 2040596 h 4900456"/>
                              <a:gd name="connsiteX5847" fmla="*/ 2135754 w 7362098"/>
                              <a:gd name="connsiteY5847" fmla="*/ 2040197 h 4900456"/>
                              <a:gd name="connsiteX5848" fmla="*/ 2121779 w 7362098"/>
                              <a:gd name="connsiteY5848" fmla="*/ 2029418 h 4900456"/>
                              <a:gd name="connsiteX5849" fmla="*/ 2121380 w 7362098"/>
                              <a:gd name="connsiteY5849" fmla="*/ 2026623 h 4900456"/>
                              <a:gd name="connsiteX5850" fmla="*/ 2124175 w 7362098"/>
                              <a:gd name="connsiteY5850" fmla="*/ 2026224 h 4900456"/>
                              <a:gd name="connsiteX5851" fmla="*/ 2069884 w 7362098"/>
                              <a:gd name="connsiteY5851" fmla="*/ 2022632 h 4900456"/>
                              <a:gd name="connsiteX5852" fmla="*/ 2072678 w 7362098"/>
                              <a:gd name="connsiteY5852" fmla="*/ 2023430 h 4900456"/>
                              <a:gd name="connsiteX5853" fmla="*/ 2071882 w 7362098"/>
                              <a:gd name="connsiteY5853" fmla="*/ 2026224 h 4900456"/>
                              <a:gd name="connsiteX5854" fmla="*/ 2056709 w 7362098"/>
                              <a:gd name="connsiteY5854" fmla="*/ 2035008 h 4900456"/>
                              <a:gd name="connsiteX5855" fmla="*/ 2055912 w 7362098"/>
                              <a:gd name="connsiteY5855" fmla="*/ 2035407 h 4900456"/>
                              <a:gd name="connsiteX5856" fmla="*/ 2053915 w 7362098"/>
                              <a:gd name="connsiteY5856" fmla="*/ 2034209 h 4900456"/>
                              <a:gd name="connsiteX5857" fmla="*/ 2054713 w 7362098"/>
                              <a:gd name="connsiteY5857" fmla="*/ 2031415 h 4900456"/>
                              <a:gd name="connsiteX5858" fmla="*/ 2128967 w 7362098"/>
                              <a:gd name="connsiteY5858" fmla="*/ 2015446 h 4900456"/>
                              <a:gd name="connsiteX5859" fmla="*/ 2145734 w 7362098"/>
                              <a:gd name="connsiteY5859" fmla="*/ 2020237 h 4900456"/>
                              <a:gd name="connsiteX5860" fmla="*/ 2146931 w 7362098"/>
                              <a:gd name="connsiteY5860" fmla="*/ 2023031 h 4900456"/>
                              <a:gd name="connsiteX5861" fmla="*/ 2145333 w 7362098"/>
                              <a:gd name="connsiteY5861" fmla="*/ 2024628 h 4900456"/>
                              <a:gd name="connsiteX5862" fmla="*/ 2144537 w 7362098"/>
                              <a:gd name="connsiteY5862" fmla="*/ 2024628 h 4900456"/>
                              <a:gd name="connsiteX5863" fmla="*/ 2127767 w 7362098"/>
                              <a:gd name="connsiteY5863" fmla="*/ 2019837 h 4900456"/>
                              <a:gd name="connsiteX5864" fmla="*/ 2126171 w 7362098"/>
                              <a:gd name="connsiteY5864" fmla="*/ 2017042 h 4900456"/>
                              <a:gd name="connsiteX5865" fmla="*/ 2128967 w 7362098"/>
                              <a:gd name="connsiteY5865" fmla="*/ 2015446 h 4900456"/>
                              <a:gd name="connsiteX5866" fmla="*/ 2067091 w 7362098"/>
                              <a:gd name="connsiteY5866" fmla="*/ 2010655 h 4900456"/>
                              <a:gd name="connsiteX5867" fmla="*/ 2069486 w 7362098"/>
                              <a:gd name="connsiteY5867" fmla="*/ 2012651 h 4900456"/>
                              <a:gd name="connsiteX5868" fmla="*/ 2067489 w 7362098"/>
                              <a:gd name="connsiteY5868" fmla="*/ 2015046 h 4900456"/>
                              <a:gd name="connsiteX5869" fmla="*/ 2049924 w 7362098"/>
                              <a:gd name="connsiteY5869" fmla="*/ 2017442 h 4900456"/>
                              <a:gd name="connsiteX5870" fmla="*/ 2047529 w 7362098"/>
                              <a:gd name="connsiteY5870" fmla="*/ 2015446 h 4900456"/>
                              <a:gd name="connsiteX5871" fmla="*/ 2049525 w 7362098"/>
                              <a:gd name="connsiteY5871" fmla="*/ 2013050 h 4900456"/>
                              <a:gd name="connsiteX5872" fmla="*/ 2146133 w 7362098"/>
                              <a:gd name="connsiteY5872" fmla="*/ 2000675 h 4900456"/>
                              <a:gd name="connsiteX5873" fmla="*/ 2148528 w 7362098"/>
                              <a:gd name="connsiteY5873" fmla="*/ 2002671 h 4900456"/>
                              <a:gd name="connsiteX5874" fmla="*/ 2146532 w 7362098"/>
                              <a:gd name="connsiteY5874" fmla="*/ 2005066 h 4900456"/>
                              <a:gd name="connsiteX5875" fmla="*/ 2128967 w 7362098"/>
                              <a:gd name="connsiteY5875" fmla="*/ 2007462 h 4900456"/>
                              <a:gd name="connsiteX5876" fmla="*/ 2126570 w 7362098"/>
                              <a:gd name="connsiteY5876" fmla="*/ 2005466 h 4900456"/>
                              <a:gd name="connsiteX5877" fmla="*/ 2128566 w 7362098"/>
                              <a:gd name="connsiteY5877" fmla="*/ 2003070 h 4900456"/>
                              <a:gd name="connsiteX5878" fmla="*/ 774289 w 7362098"/>
                              <a:gd name="connsiteY5878" fmla="*/ 1999578 h 4900456"/>
                              <a:gd name="connsiteX5879" fmla="*/ 783669 w 7362098"/>
                              <a:gd name="connsiteY5879" fmla="*/ 2000676 h 4900456"/>
                              <a:gd name="connsiteX5880" fmla="*/ 790853 w 7362098"/>
                              <a:gd name="connsiteY5880" fmla="*/ 2012652 h 4900456"/>
                              <a:gd name="connsiteX5881" fmla="*/ 794446 w 7362098"/>
                              <a:gd name="connsiteY5881" fmla="*/ 2017442 h 4900456"/>
                              <a:gd name="connsiteX5882" fmla="*/ 800435 w 7362098"/>
                              <a:gd name="connsiteY5882" fmla="*/ 2017442 h 4900456"/>
                              <a:gd name="connsiteX5883" fmla="*/ 800834 w 7362098"/>
                              <a:gd name="connsiteY5883" fmla="*/ 2017442 h 4900456"/>
                              <a:gd name="connsiteX5884" fmla="*/ 801233 w 7362098"/>
                              <a:gd name="connsiteY5884" fmla="*/ 2017043 h 4900456"/>
                              <a:gd name="connsiteX5885" fmla="*/ 814407 w 7362098"/>
                              <a:gd name="connsiteY5885" fmla="*/ 2016644 h 4900456"/>
                              <a:gd name="connsiteX5886" fmla="*/ 821590 w 7362098"/>
                              <a:gd name="connsiteY5886" fmla="*/ 2028220 h 4900456"/>
                              <a:gd name="connsiteX5887" fmla="*/ 821590 w 7362098"/>
                              <a:gd name="connsiteY5887" fmla="*/ 2028620 h 4900456"/>
                              <a:gd name="connsiteX5888" fmla="*/ 825181 w 7362098"/>
                              <a:gd name="connsiteY5888" fmla="*/ 2033410 h 4900456"/>
                              <a:gd name="connsiteX5889" fmla="*/ 831577 w 7362098"/>
                              <a:gd name="connsiteY5889" fmla="*/ 2033410 h 4900456"/>
                              <a:gd name="connsiteX5890" fmla="*/ 831973 w 7362098"/>
                              <a:gd name="connsiteY5890" fmla="*/ 2033410 h 4900456"/>
                              <a:gd name="connsiteX5891" fmla="*/ 845946 w 7362098"/>
                              <a:gd name="connsiteY5891" fmla="*/ 2032612 h 4900456"/>
                              <a:gd name="connsiteX5892" fmla="*/ 853131 w 7362098"/>
                              <a:gd name="connsiteY5892" fmla="*/ 2044589 h 4900456"/>
                              <a:gd name="connsiteX5893" fmla="*/ 856724 w 7362098"/>
                              <a:gd name="connsiteY5893" fmla="*/ 2049379 h 4900456"/>
                              <a:gd name="connsiteX5894" fmla="*/ 859917 w 7362098"/>
                              <a:gd name="connsiteY5894" fmla="*/ 2050177 h 4900456"/>
                              <a:gd name="connsiteX5895" fmla="*/ 864309 w 7362098"/>
                              <a:gd name="connsiteY5895" fmla="*/ 2050577 h 4900456"/>
                              <a:gd name="connsiteX5896" fmla="*/ 867903 w 7362098"/>
                              <a:gd name="connsiteY5896" fmla="*/ 2054569 h 4900456"/>
                              <a:gd name="connsiteX5897" fmla="*/ 862312 w 7362098"/>
                              <a:gd name="connsiteY5897" fmla="*/ 2058561 h 4900456"/>
                              <a:gd name="connsiteX5898" fmla="*/ 856325 w 7362098"/>
                              <a:gd name="connsiteY5898" fmla="*/ 2058161 h 4900456"/>
                              <a:gd name="connsiteX5899" fmla="*/ 851533 w 7362098"/>
                              <a:gd name="connsiteY5899" fmla="*/ 2056565 h 4900456"/>
                              <a:gd name="connsiteX5900" fmla="*/ 844348 w 7362098"/>
                              <a:gd name="connsiteY5900" fmla="*/ 2044589 h 4900456"/>
                              <a:gd name="connsiteX5901" fmla="*/ 841156 w 7362098"/>
                              <a:gd name="connsiteY5901" fmla="*/ 2039797 h 4900456"/>
                              <a:gd name="connsiteX5902" fmla="*/ 834370 w 7362098"/>
                              <a:gd name="connsiteY5902" fmla="*/ 2040196 h 4900456"/>
                              <a:gd name="connsiteX5903" fmla="*/ 820792 w 7362098"/>
                              <a:gd name="connsiteY5903" fmla="*/ 2040596 h 4900456"/>
                              <a:gd name="connsiteX5904" fmla="*/ 813609 w 7362098"/>
                              <a:gd name="connsiteY5904" fmla="*/ 2029019 h 4900456"/>
                              <a:gd name="connsiteX5905" fmla="*/ 810017 w 7362098"/>
                              <a:gd name="connsiteY5905" fmla="*/ 2023829 h 4900456"/>
                              <a:gd name="connsiteX5906" fmla="*/ 804028 w 7362098"/>
                              <a:gd name="connsiteY5906" fmla="*/ 2023829 h 4900456"/>
                              <a:gd name="connsiteX5907" fmla="*/ 803629 w 7362098"/>
                              <a:gd name="connsiteY5907" fmla="*/ 2023829 h 4900456"/>
                              <a:gd name="connsiteX5908" fmla="*/ 790055 w 7362098"/>
                              <a:gd name="connsiteY5908" fmla="*/ 2024228 h 4900456"/>
                              <a:gd name="connsiteX5909" fmla="*/ 782870 w 7362098"/>
                              <a:gd name="connsiteY5909" fmla="*/ 2012252 h 4900456"/>
                              <a:gd name="connsiteX5910" fmla="*/ 779677 w 7362098"/>
                              <a:gd name="connsiteY5910" fmla="*/ 2007462 h 4900456"/>
                              <a:gd name="connsiteX5911" fmla="*/ 772892 w 7362098"/>
                              <a:gd name="connsiteY5911" fmla="*/ 2007861 h 4900456"/>
                              <a:gd name="connsiteX5912" fmla="*/ 759307 w 7362098"/>
                              <a:gd name="connsiteY5912" fmla="*/ 2008260 h 4900456"/>
                              <a:gd name="connsiteX5913" fmla="*/ 756911 w 7362098"/>
                              <a:gd name="connsiteY5913" fmla="*/ 2006664 h 4900456"/>
                              <a:gd name="connsiteX5914" fmla="*/ 755315 w 7362098"/>
                              <a:gd name="connsiteY5914" fmla="*/ 2001474 h 4900456"/>
                              <a:gd name="connsiteX5915" fmla="*/ 760504 w 7362098"/>
                              <a:gd name="connsiteY5915" fmla="*/ 1999877 h 4900456"/>
                              <a:gd name="connsiteX5916" fmla="*/ 762899 w 7362098"/>
                              <a:gd name="connsiteY5916" fmla="*/ 2001474 h 4900456"/>
                              <a:gd name="connsiteX5917" fmla="*/ 769299 w 7362098"/>
                              <a:gd name="connsiteY5917" fmla="*/ 2001474 h 4900456"/>
                              <a:gd name="connsiteX5918" fmla="*/ 769699 w 7362098"/>
                              <a:gd name="connsiteY5918" fmla="*/ 2001474 h 4900456"/>
                              <a:gd name="connsiteX5919" fmla="*/ 774289 w 7362098"/>
                              <a:gd name="connsiteY5919" fmla="*/ 1999578 h 4900456"/>
                              <a:gd name="connsiteX5920" fmla="*/ 2051520 w 7362098"/>
                              <a:gd name="connsiteY5920" fmla="*/ 1993490 h 4900456"/>
                              <a:gd name="connsiteX5921" fmla="*/ 2068288 w 7362098"/>
                              <a:gd name="connsiteY5921" fmla="*/ 1998281 h 4900456"/>
                              <a:gd name="connsiteX5922" fmla="*/ 2069884 w 7362098"/>
                              <a:gd name="connsiteY5922" fmla="*/ 2001075 h 4900456"/>
                              <a:gd name="connsiteX5923" fmla="*/ 2068288 w 7362098"/>
                              <a:gd name="connsiteY5923" fmla="*/ 2002672 h 4900456"/>
                              <a:gd name="connsiteX5924" fmla="*/ 2067489 w 7362098"/>
                              <a:gd name="connsiteY5924" fmla="*/ 2002672 h 4900456"/>
                              <a:gd name="connsiteX5925" fmla="*/ 2050722 w 7362098"/>
                              <a:gd name="connsiteY5925" fmla="*/ 1997881 h 4900456"/>
                              <a:gd name="connsiteX5926" fmla="*/ 2048725 w 7362098"/>
                              <a:gd name="connsiteY5926" fmla="*/ 1995086 h 4900456"/>
                              <a:gd name="connsiteX5927" fmla="*/ 2051520 w 7362098"/>
                              <a:gd name="connsiteY5927" fmla="*/ 1993490 h 4900456"/>
                              <a:gd name="connsiteX5928" fmla="*/ 2139347 w 7362098"/>
                              <a:gd name="connsiteY5928" fmla="*/ 1983110 h 4900456"/>
                              <a:gd name="connsiteX5929" fmla="*/ 2142141 w 7362098"/>
                              <a:gd name="connsiteY5929" fmla="*/ 1983909 h 4900456"/>
                              <a:gd name="connsiteX5930" fmla="*/ 2141342 w 7362098"/>
                              <a:gd name="connsiteY5930" fmla="*/ 1986703 h 4900456"/>
                              <a:gd name="connsiteX5931" fmla="*/ 2126171 w 7362098"/>
                              <a:gd name="connsiteY5931" fmla="*/ 1995487 h 4900456"/>
                              <a:gd name="connsiteX5932" fmla="*/ 2125372 w 7362098"/>
                              <a:gd name="connsiteY5932" fmla="*/ 1995886 h 4900456"/>
                              <a:gd name="connsiteX5933" fmla="*/ 2123377 w 7362098"/>
                              <a:gd name="connsiteY5933" fmla="*/ 1994688 h 4900456"/>
                              <a:gd name="connsiteX5934" fmla="*/ 2124176 w 7362098"/>
                              <a:gd name="connsiteY5934" fmla="*/ 1991894 h 4900456"/>
                              <a:gd name="connsiteX5935" fmla="*/ 2061101 w 7362098"/>
                              <a:gd name="connsiteY5935" fmla="*/ 1977921 h 4900456"/>
                              <a:gd name="connsiteX5936" fmla="*/ 2075074 w 7362098"/>
                              <a:gd name="connsiteY5936" fmla="*/ 1988700 h 4900456"/>
                              <a:gd name="connsiteX5937" fmla="*/ 2075474 w 7362098"/>
                              <a:gd name="connsiteY5937" fmla="*/ 1991495 h 4900456"/>
                              <a:gd name="connsiteX5938" fmla="*/ 2073876 w 7362098"/>
                              <a:gd name="connsiteY5938" fmla="*/ 1992293 h 4900456"/>
                              <a:gd name="connsiteX5939" fmla="*/ 2072280 w 7362098"/>
                              <a:gd name="connsiteY5939" fmla="*/ 1991894 h 4900456"/>
                              <a:gd name="connsiteX5940" fmla="*/ 2058705 w 7362098"/>
                              <a:gd name="connsiteY5940" fmla="*/ 1981115 h 4900456"/>
                              <a:gd name="connsiteX5941" fmla="*/ 2058305 w 7362098"/>
                              <a:gd name="connsiteY5941" fmla="*/ 1978320 h 4900456"/>
                              <a:gd name="connsiteX5942" fmla="*/ 2061101 w 7362098"/>
                              <a:gd name="connsiteY5942" fmla="*/ 1977921 h 4900456"/>
                              <a:gd name="connsiteX5943" fmla="*/ 2129367 w 7362098"/>
                              <a:gd name="connsiteY5943" fmla="*/ 1968739 h 4900456"/>
                              <a:gd name="connsiteX5944" fmla="*/ 2129767 w 7362098"/>
                              <a:gd name="connsiteY5944" fmla="*/ 1971534 h 4900456"/>
                              <a:gd name="connsiteX5945" fmla="*/ 2118985 w 7362098"/>
                              <a:gd name="connsiteY5945" fmla="*/ 1985506 h 4900456"/>
                              <a:gd name="connsiteX5946" fmla="*/ 2117388 w 7362098"/>
                              <a:gd name="connsiteY5946" fmla="*/ 1986305 h 4900456"/>
                              <a:gd name="connsiteX5947" fmla="*/ 2115792 w 7362098"/>
                              <a:gd name="connsiteY5947" fmla="*/ 1985906 h 4900456"/>
                              <a:gd name="connsiteX5948" fmla="*/ 2115792 w 7362098"/>
                              <a:gd name="connsiteY5948" fmla="*/ 1983111 h 4900456"/>
                              <a:gd name="connsiteX5949" fmla="*/ 2126572 w 7362098"/>
                              <a:gd name="connsiteY5949" fmla="*/ 1969138 h 4900456"/>
                              <a:gd name="connsiteX5950" fmla="*/ 2129367 w 7362098"/>
                              <a:gd name="connsiteY5950" fmla="*/ 1968739 h 4900456"/>
                              <a:gd name="connsiteX5951" fmla="*/ 2073078 w 7362098"/>
                              <a:gd name="connsiteY5951" fmla="*/ 1965146 h 4900456"/>
                              <a:gd name="connsiteX5952" fmla="*/ 2075871 w 7362098"/>
                              <a:gd name="connsiteY5952" fmla="*/ 1965945 h 4900456"/>
                              <a:gd name="connsiteX5953" fmla="*/ 2084654 w 7362098"/>
                              <a:gd name="connsiteY5953" fmla="*/ 1981115 h 4900456"/>
                              <a:gd name="connsiteX5954" fmla="*/ 2083857 w 7362098"/>
                              <a:gd name="connsiteY5954" fmla="*/ 1983910 h 4900456"/>
                              <a:gd name="connsiteX5955" fmla="*/ 2083058 w 7362098"/>
                              <a:gd name="connsiteY5955" fmla="*/ 1984309 h 4900456"/>
                              <a:gd name="connsiteX5956" fmla="*/ 2081062 w 7362098"/>
                              <a:gd name="connsiteY5956" fmla="*/ 1983111 h 4900456"/>
                              <a:gd name="connsiteX5957" fmla="*/ 2072277 w 7362098"/>
                              <a:gd name="connsiteY5957" fmla="*/ 1967941 h 4900456"/>
                              <a:gd name="connsiteX5958" fmla="*/ 2073078 w 7362098"/>
                              <a:gd name="connsiteY5958" fmla="*/ 1965146 h 4900456"/>
                              <a:gd name="connsiteX5959" fmla="*/ 2111401 w 7362098"/>
                              <a:gd name="connsiteY5959" fmla="*/ 1959957 h 4900456"/>
                              <a:gd name="connsiteX5960" fmla="*/ 2112998 w 7362098"/>
                              <a:gd name="connsiteY5960" fmla="*/ 1962751 h 4900456"/>
                              <a:gd name="connsiteX5961" fmla="*/ 2108209 w 7362098"/>
                              <a:gd name="connsiteY5961" fmla="*/ 1979518 h 4900456"/>
                              <a:gd name="connsiteX5962" fmla="*/ 2106611 w 7362098"/>
                              <a:gd name="connsiteY5962" fmla="*/ 1981115 h 4900456"/>
                              <a:gd name="connsiteX5963" fmla="*/ 2105814 w 7362098"/>
                              <a:gd name="connsiteY5963" fmla="*/ 1981115 h 4900456"/>
                              <a:gd name="connsiteX5964" fmla="*/ 2103817 w 7362098"/>
                              <a:gd name="connsiteY5964" fmla="*/ 1978321 h 4900456"/>
                              <a:gd name="connsiteX5965" fmla="*/ 2108606 w 7362098"/>
                              <a:gd name="connsiteY5965" fmla="*/ 1961554 h 4900456"/>
                              <a:gd name="connsiteX5966" fmla="*/ 2111401 w 7362098"/>
                              <a:gd name="connsiteY5966" fmla="*/ 1959957 h 4900456"/>
                              <a:gd name="connsiteX5967" fmla="*/ 2091441 w 7362098"/>
                              <a:gd name="connsiteY5967" fmla="*/ 1958360 h 4900456"/>
                              <a:gd name="connsiteX5968" fmla="*/ 2093836 w 7362098"/>
                              <a:gd name="connsiteY5968" fmla="*/ 1960356 h 4900456"/>
                              <a:gd name="connsiteX5969" fmla="*/ 2096232 w 7362098"/>
                              <a:gd name="connsiteY5969" fmla="*/ 1977922 h 4900456"/>
                              <a:gd name="connsiteX5970" fmla="*/ 2094235 w 7362098"/>
                              <a:gd name="connsiteY5970" fmla="*/ 1980317 h 4900456"/>
                              <a:gd name="connsiteX5971" fmla="*/ 2091839 w 7362098"/>
                              <a:gd name="connsiteY5971" fmla="*/ 1978321 h 4900456"/>
                              <a:gd name="connsiteX5972" fmla="*/ 2089444 w 7362098"/>
                              <a:gd name="connsiteY5972" fmla="*/ 1960755 h 4900456"/>
                              <a:gd name="connsiteX5973" fmla="*/ 2091441 w 7362098"/>
                              <a:gd name="connsiteY5973" fmla="*/ 1958360 h 4900456"/>
                              <a:gd name="connsiteX5974" fmla="*/ 5895338 w 7362098"/>
                              <a:gd name="connsiteY5974" fmla="*/ 1956764 h 4900456"/>
                              <a:gd name="connsiteX5975" fmla="*/ 5897733 w 7362098"/>
                              <a:gd name="connsiteY5975" fmla="*/ 1958760 h 4900456"/>
                              <a:gd name="connsiteX5976" fmla="*/ 5900128 w 7362098"/>
                              <a:gd name="connsiteY5976" fmla="*/ 1976325 h 4900456"/>
                              <a:gd name="connsiteX5977" fmla="*/ 5898132 w 7362098"/>
                              <a:gd name="connsiteY5977" fmla="*/ 1978721 h 4900456"/>
                              <a:gd name="connsiteX5978" fmla="*/ 5895737 w 7362098"/>
                              <a:gd name="connsiteY5978" fmla="*/ 1976725 h 4900456"/>
                              <a:gd name="connsiteX5979" fmla="*/ 5893341 w 7362098"/>
                              <a:gd name="connsiteY5979" fmla="*/ 1959159 h 4900456"/>
                              <a:gd name="connsiteX5980" fmla="*/ 5895338 w 7362098"/>
                              <a:gd name="connsiteY5980" fmla="*/ 1956764 h 4900456"/>
                              <a:gd name="connsiteX5981" fmla="*/ 5883761 w 7362098"/>
                              <a:gd name="connsiteY5981" fmla="*/ 1955566 h 4900456"/>
                              <a:gd name="connsiteX5982" fmla="*/ 5884960 w 7362098"/>
                              <a:gd name="connsiteY5982" fmla="*/ 1958360 h 4900456"/>
                              <a:gd name="connsiteX5983" fmla="*/ 5880169 w 7362098"/>
                              <a:gd name="connsiteY5983" fmla="*/ 1975127 h 4900456"/>
                              <a:gd name="connsiteX5984" fmla="*/ 5878572 w 7362098"/>
                              <a:gd name="connsiteY5984" fmla="*/ 1976724 h 4900456"/>
                              <a:gd name="connsiteX5985" fmla="*/ 5877774 w 7362098"/>
                              <a:gd name="connsiteY5985" fmla="*/ 1976724 h 4900456"/>
                              <a:gd name="connsiteX5986" fmla="*/ 5876176 w 7362098"/>
                              <a:gd name="connsiteY5986" fmla="*/ 1973930 h 4900456"/>
                              <a:gd name="connsiteX5987" fmla="*/ 5880967 w 7362098"/>
                              <a:gd name="connsiteY5987" fmla="*/ 1957162 h 4900456"/>
                              <a:gd name="connsiteX5988" fmla="*/ 5883761 w 7362098"/>
                              <a:gd name="connsiteY5988" fmla="*/ 1955566 h 4900456"/>
                              <a:gd name="connsiteX5989" fmla="*/ 5906116 w 7362098"/>
                              <a:gd name="connsiteY5989" fmla="*/ 1953170 h 4900456"/>
                              <a:gd name="connsiteX5990" fmla="*/ 5908911 w 7362098"/>
                              <a:gd name="connsiteY5990" fmla="*/ 1953969 h 4900456"/>
                              <a:gd name="connsiteX5991" fmla="*/ 5917694 w 7362098"/>
                              <a:gd name="connsiteY5991" fmla="*/ 1969139 h 4900456"/>
                              <a:gd name="connsiteX5992" fmla="*/ 5916895 w 7362098"/>
                              <a:gd name="connsiteY5992" fmla="*/ 1971934 h 4900456"/>
                              <a:gd name="connsiteX5993" fmla="*/ 5916097 w 7362098"/>
                              <a:gd name="connsiteY5993" fmla="*/ 1972333 h 4900456"/>
                              <a:gd name="connsiteX5994" fmla="*/ 5914101 w 7362098"/>
                              <a:gd name="connsiteY5994" fmla="*/ 1971135 h 4900456"/>
                              <a:gd name="connsiteX5995" fmla="*/ 5905317 w 7362098"/>
                              <a:gd name="connsiteY5995" fmla="*/ 1955965 h 4900456"/>
                              <a:gd name="connsiteX5996" fmla="*/ 5906116 w 7362098"/>
                              <a:gd name="connsiteY5996" fmla="*/ 1953170 h 4900456"/>
                              <a:gd name="connsiteX5997" fmla="*/ 5874181 w 7362098"/>
                              <a:gd name="connsiteY5997" fmla="*/ 1950775 h 4900456"/>
                              <a:gd name="connsiteX5998" fmla="*/ 5874979 w 7362098"/>
                              <a:gd name="connsiteY5998" fmla="*/ 1953570 h 4900456"/>
                              <a:gd name="connsiteX5999" fmla="*/ 5864201 w 7362098"/>
                              <a:gd name="connsiteY5999" fmla="*/ 1967542 h 4900456"/>
                              <a:gd name="connsiteX6000" fmla="*/ 5862603 w 7362098"/>
                              <a:gd name="connsiteY6000" fmla="*/ 1968341 h 4900456"/>
                              <a:gd name="connsiteX6001" fmla="*/ 5861006 w 7362098"/>
                              <a:gd name="connsiteY6001" fmla="*/ 1967942 h 4900456"/>
                              <a:gd name="connsiteX6002" fmla="*/ 5860607 w 7362098"/>
                              <a:gd name="connsiteY6002" fmla="*/ 1965147 h 4900456"/>
                              <a:gd name="connsiteX6003" fmla="*/ 5871386 w 7362098"/>
                              <a:gd name="connsiteY6003" fmla="*/ 1951174 h 4900456"/>
                              <a:gd name="connsiteX6004" fmla="*/ 5874181 w 7362098"/>
                              <a:gd name="connsiteY6004" fmla="*/ 1950775 h 4900456"/>
                              <a:gd name="connsiteX6005" fmla="*/ 4551035 w 7362098"/>
                              <a:gd name="connsiteY6005" fmla="*/ 1950476 h 4900456"/>
                              <a:gd name="connsiteX6006" fmla="*/ 4560417 w 7362098"/>
                              <a:gd name="connsiteY6006" fmla="*/ 1951574 h 4900456"/>
                              <a:gd name="connsiteX6007" fmla="*/ 4567602 w 7362098"/>
                              <a:gd name="connsiteY6007" fmla="*/ 1963550 h 4900456"/>
                              <a:gd name="connsiteX6008" fmla="*/ 4571195 w 7362098"/>
                              <a:gd name="connsiteY6008" fmla="*/ 1968340 h 4900456"/>
                              <a:gd name="connsiteX6009" fmla="*/ 4577183 w 7362098"/>
                              <a:gd name="connsiteY6009" fmla="*/ 1968340 h 4900456"/>
                              <a:gd name="connsiteX6010" fmla="*/ 4577582 w 7362098"/>
                              <a:gd name="connsiteY6010" fmla="*/ 1968340 h 4900456"/>
                              <a:gd name="connsiteX6011" fmla="*/ 4577981 w 7362098"/>
                              <a:gd name="connsiteY6011" fmla="*/ 1967941 h 4900456"/>
                              <a:gd name="connsiteX6012" fmla="*/ 4591155 w 7362098"/>
                              <a:gd name="connsiteY6012" fmla="*/ 1967542 h 4900456"/>
                              <a:gd name="connsiteX6013" fmla="*/ 4598341 w 7362098"/>
                              <a:gd name="connsiteY6013" fmla="*/ 1979118 h 4900456"/>
                              <a:gd name="connsiteX6014" fmla="*/ 4598341 w 7362098"/>
                              <a:gd name="connsiteY6014" fmla="*/ 1979518 h 4900456"/>
                              <a:gd name="connsiteX6015" fmla="*/ 4601933 w 7362098"/>
                              <a:gd name="connsiteY6015" fmla="*/ 1984308 h 4900456"/>
                              <a:gd name="connsiteX6016" fmla="*/ 4608321 w 7362098"/>
                              <a:gd name="connsiteY6016" fmla="*/ 1984308 h 4900456"/>
                              <a:gd name="connsiteX6017" fmla="*/ 4608720 w 7362098"/>
                              <a:gd name="connsiteY6017" fmla="*/ 1984308 h 4900456"/>
                              <a:gd name="connsiteX6018" fmla="*/ 4622693 w 7362098"/>
                              <a:gd name="connsiteY6018" fmla="*/ 1983510 h 4900456"/>
                              <a:gd name="connsiteX6019" fmla="*/ 4629878 w 7362098"/>
                              <a:gd name="connsiteY6019" fmla="*/ 1995487 h 4900456"/>
                              <a:gd name="connsiteX6020" fmla="*/ 4633471 w 7362098"/>
                              <a:gd name="connsiteY6020" fmla="*/ 2000277 h 4900456"/>
                              <a:gd name="connsiteX6021" fmla="*/ 4636665 w 7362098"/>
                              <a:gd name="connsiteY6021" fmla="*/ 2001075 h 4900456"/>
                              <a:gd name="connsiteX6022" fmla="*/ 4641056 w 7362098"/>
                              <a:gd name="connsiteY6022" fmla="*/ 2001475 h 4900456"/>
                              <a:gd name="connsiteX6023" fmla="*/ 4644649 w 7362098"/>
                              <a:gd name="connsiteY6023" fmla="*/ 2005467 h 4900456"/>
                              <a:gd name="connsiteX6024" fmla="*/ 4639060 w 7362098"/>
                              <a:gd name="connsiteY6024" fmla="*/ 2009459 h 4900456"/>
                              <a:gd name="connsiteX6025" fmla="*/ 4633072 w 7362098"/>
                              <a:gd name="connsiteY6025" fmla="*/ 2009059 h 4900456"/>
                              <a:gd name="connsiteX6026" fmla="*/ 4628282 w 7362098"/>
                              <a:gd name="connsiteY6026" fmla="*/ 2007463 h 4900456"/>
                              <a:gd name="connsiteX6027" fmla="*/ 4621096 w 7362098"/>
                              <a:gd name="connsiteY6027" fmla="*/ 1995487 h 4900456"/>
                              <a:gd name="connsiteX6028" fmla="*/ 4617902 w 7362098"/>
                              <a:gd name="connsiteY6028" fmla="*/ 1990695 h 4900456"/>
                              <a:gd name="connsiteX6029" fmla="*/ 4611115 w 7362098"/>
                              <a:gd name="connsiteY6029" fmla="*/ 1991094 h 4900456"/>
                              <a:gd name="connsiteX6030" fmla="*/ 4597542 w 7362098"/>
                              <a:gd name="connsiteY6030" fmla="*/ 1991494 h 4900456"/>
                              <a:gd name="connsiteX6031" fmla="*/ 4590357 w 7362098"/>
                              <a:gd name="connsiteY6031" fmla="*/ 1979917 h 4900456"/>
                              <a:gd name="connsiteX6032" fmla="*/ 4586764 w 7362098"/>
                              <a:gd name="connsiteY6032" fmla="*/ 1974727 h 4900456"/>
                              <a:gd name="connsiteX6033" fmla="*/ 4580776 w 7362098"/>
                              <a:gd name="connsiteY6033" fmla="*/ 1974727 h 4900456"/>
                              <a:gd name="connsiteX6034" fmla="*/ 4580377 w 7362098"/>
                              <a:gd name="connsiteY6034" fmla="*/ 1974727 h 4900456"/>
                              <a:gd name="connsiteX6035" fmla="*/ 4566804 w 7362098"/>
                              <a:gd name="connsiteY6035" fmla="*/ 1975126 h 4900456"/>
                              <a:gd name="connsiteX6036" fmla="*/ 4559618 w 7362098"/>
                              <a:gd name="connsiteY6036" fmla="*/ 1963150 h 4900456"/>
                              <a:gd name="connsiteX6037" fmla="*/ 4556425 w 7362098"/>
                              <a:gd name="connsiteY6037" fmla="*/ 1958360 h 4900456"/>
                              <a:gd name="connsiteX6038" fmla="*/ 4549638 w 7362098"/>
                              <a:gd name="connsiteY6038" fmla="*/ 1958759 h 4900456"/>
                              <a:gd name="connsiteX6039" fmla="*/ 4536065 w 7362098"/>
                              <a:gd name="connsiteY6039" fmla="*/ 1959158 h 4900456"/>
                              <a:gd name="connsiteX6040" fmla="*/ 4533670 w 7362098"/>
                              <a:gd name="connsiteY6040" fmla="*/ 1957562 h 4900456"/>
                              <a:gd name="connsiteX6041" fmla="*/ 4532073 w 7362098"/>
                              <a:gd name="connsiteY6041" fmla="*/ 1952372 h 4900456"/>
                              <a:gd name="connsiteX6042" fmla="*/ 4537263 w 7362098"/>
                              <a:gd name="connsiteY6042" fmla="*/ 1950775 h 4900456"/>
                              <a:gd name="connsiteX6043" fmla="*/ 4539658 w 7362098"/>
                              <a:gd name="connsiteY6043" fmla="*/ 1952372 h 4900456"/>
                              <a:gd name="connsiteX6044" fmla="*/ 4546045 w 7362098"/>
                              <a:gd name="connsiteY6044" fmla="*/ 1952372 h 4900456"/>
                              <a:gd name="connsiteX6045" fmla="*/ 4546445 w 7362098"/>
                              <a:gd name="connsiteY6045" fmla="*/ 1952372 h 4900456"/>
                              <a:gd name="connsiteX6046" fmla="*/ 4551035 w 7362098"/>
                              <a:gd name="connsiteY6046" fmla="*/ 1950476 h 4900456"/>
                              <a:gd name="connsiteX6047" fmla="*/ 5917693 w 7362098"/>
                              <a:gd name="connsiteY6047" fmla="*/ 1945187 h 4900456"/>
                              <a:gd name="connsiteX6048" fmla="*/ 5932065 w 7362098"/>
                              <a:gd name="connsiteY6048" fmla="*/ 1955966 h 4900456"/>
                              <a:gd name="connsiteX6049" fmla="*/ 5932464 w 7362098"/>
                              <a:gd name="connsiteY6049" fmla="*/ 1958761 h 4900456"/>
                              <a:gd name="connsiteX6050" fmla="*/ 5930867 w 7362098"/>
                              <a:gd name="connsiteY6050" fmla="*/ 1959559 h 4900456"/>
                              <a:gd name="connsiteX6051" fmla="*/ 5929270 w 7362098"/>
                              <a:gd name="connsiteY6051" fmla="*/ 1959160 h 4900456"/>
                              <a:gd name="connsiteX6052" fmla="*/ 5915297 w 7362098"/>
                              <a:gd name="connsiteY6052" fmla="*/ 1948381 h 4900456"/>
                              <a:gd name="connsiteX6053" fmla="*/ 5914898 w 7362098"/>
                              <a:gd name="connsiteY6053" fmla="*/ 1945586 h 4900456"/>
                              <a:gd name="connsiteX6054" fmla="*/ 5917693 w 7362098"/>
                              <a:gd name="connsiteY6054" fmla="*/ 1945187 h 4900456"/>
                              <a:gd name="connsiteX6055" fmla="*/ 3350098 w 7362098"/>
                              <a:gd name="connsiteY6055" fmla="*/ 1941195 h 4900456"/>
                              <a:gd name="connsiteX6056" fmla="*/ 3354877 w 7362098"/>
                              <a:gd name="connsiteY6056" fmla="*/ 1944788 h 4900456"/>
                              <a:gd name="connsiteX6057" fmla="*/ 3358474 w 7362098"/>
                              <a:gd name="connsiteY6057" fmla="*/ 1969139 h 4900456"/>
                              <a:gd name="connsiteX6058" fmla="*/ 3382826 w 7362098"/>
                              <a:gd name="connsiteY6058" fmla="*/ 1965546 h 4900456"/>
                              <a:gd name="connsiteX6059" fmla="*/ 3387621 w 7362098"/>
                              <a:gd name="connsiteY6059" fmla="*/ 1969139 h 4900456"/>
                              <a:gd name="connsiteX6060" fmla="*/ 3384025 w 7362098"/>
                              <a:gd name="connsiteY6060" fmla="*/ 1973929 h 4900456"/>
                              <a:gd name="connsiteX6061" fmla="*/ 3359670 w 7362098"/>
                              <a:gd name="connsiteY6061" fmla="*/ 1977522 h 4900456"/>
                              <a:gd name="connsiteX6062" fmla="*/ 3363265 w 7362098"/>
                              <a:gd name="connsiteY6062" fmla="*/ 2001874 h 4900456"/>
                              <a:gd name="connsiteX6063" fmla="*/ 3359670 w 7362098"/>
                              <a:gd name="connsiteY6063" fmla="*/ 2006665 h 4900456"/>
                              <a:gd name="connsiteX6064" fmla="*/ 3354877 w 7362098"/>
                              <a:gd name="connsiteY6064" fmla="*/ 2003072 h 4900456"/>
                              <a:gd name="connsiteX6065" fmla="*/ 3351294 w 7362098"/>
                              <a:gd name="connsiteY6065" fmla="*/ 1978720 h 4900456"/>
                              <a:gd name="connsiteX6066" fmla="*/ 3326950 w 7362098"/>
                              <a:gd name="connsiteY6066" fmla="*/ 1982312 h 4900456"/>
                              <a:gd name="connsiteX6067" fmla="*/ 3322159 w 7362098"/>
                              <a:gd name="connsiteY6067" fmla="*/ 1978720 h 4900456"/>
                              <a:gd name="connsiteX6068" fmla="*/ 3325752 w 7362098"/>
                              <a:gd name="connsiteY6068" fmla="*/ 1973929 h 4900456"/>
                              <a:gd name="connsiteX6069" fmla="*/ 3350098 w 7362098"/>
                              <a:gd name="connsiteY6069" fmla="*/ 1970336 h 4900456"/>
                              <a:gd name="connsiteX6070" fmla="*/ 3346504 w 7362098"/>
                              <a:gd name="connsiteY6070" fmla="*/ 1945985 h 4900456"/>
                              <a:gd name="connsiteX6071" fmla="*/ 3350098 w 7362098"/>
                              <a:gd name="connsiteY6071" fmla="*/ 1941195 h 4900456"/>
                              <a:gd name="connsiteX6072" fmla="*/ 5863802 w 7362098"/>
                              <a:gd name="connsiteY6072" fmla="*/ 1941194 h 4900456"/>
                              <a:gd name="connsiteX6073" fmla="*/ 5866596 w 7362098"/>
                              <a:gd name="connsiteY6073" fmla="*/ 1941993 h 4900456"/>
                              <a:gd name="connsiteX6074" fmla="*/ 5865798 w 7362098"/>
                              <a:gd name="connsiteY6074" fmla="*/ 1944787 h 4900456"/>
                              <a:gd name="connsiteX6075" fmla="*/ 5850627 w 7362098"/>
                              <a:gd name="connsiteY6075" fmla="*/ 1953571 h 4900456"/>
                              <a:gd name="connsiteX6076" fmla="*/ 5849829 w 7362098"/>
                              <a:gd name="connsiteY6076" fmla="*/ 1953970 h 4900456"/>
                              <a:gd name="connsiteX6077" fmla="*/ 5847833 w 7362098"/>
                              <a:gd name="connsiteY6077" fmla="*/ 1952772 h 4900456"/>
                              <a:gd name="connsiteX6078" fmla="*/ 5848631 w 7362098"/>
                              <a:gd name="connsiteY6078" fmla="*/ 1949978 h 4900456"/>
                              <a:gd name="connsiteX6079" fmla="*/ 5922483 w 7362098"/>
                              <a:gd name="connsiteY6079" fmla="*/ 1934009 h 4900456"/>
                              <a:gd name="connsiteX6080" fmla="*/ 5939250 w 7362098"/>
                              <a:gd name="connsiteY6080" fmla="*/ 1938800 h 4900456"/>
                              <a:gd name="connsiteX6081" fmla="*/ 5940448 w 7362098"/>
                              <a:gd name="connsiteY6081" fmla="*/ 1941594 h 4900456"/>
                              <a:gd name="connsiteX6082" fmla="*/ 5938851 w 7362098"/>
                              <a:gd name="connsiteY6082" fmla="*/ 1943191 h 4900456"/>
                              <a:gd name="connsiteX6083" fmla="*/ 5938053 w 7362098"/>
                              <a:gd name="connsiteY6083" fmla="*/ 1943191 h 4900456"/>
                              <a:gd name="connsiteX6084" fmla="*/ 5921285 w 7362098"/>
                              <a:gd name="connsiteY6084" fmla="*/ 1938400 h 4900456"/>
                              <a:gd name="connsiteX6085" fmla="*/ 5919689 w 7362098"/>
                              <a:gd name="connsiteY6085" fmla="*/ 1935606 h 4900456"/>
                              <a:gd name="connsiteX6086" fmla="*/ 5922483 w 7362098"/>
                              <a:gd name="connsiteY6086" fmla="*/ 1934009 h 4900456"/>
                              <a:gd name="connsiteX6087" fmla="*/ 1135823 w 7362098"/>
                              <a:gd name="connsiteY6087" fmla="*/ 1933759 h 4900456"/>
                              <a:gd name="connsiteX6088" fmla="*/ 1154936 w 7362098"/>
                              <a:gd name="connsiteY6088" fmla="*/ 1947980 h 4900456"/>
                              <a:gd name="connsiteX6089" fmla="*/ 1149347 w 7362098"/>
                              <a:gd name="connsiteY6089" fmla="*/ 1951573 h 4900456"/>
                              <a:gd name="connsiteX6090" fmla="*/ 1115013 w 7362098"/>
                              <a:gd name="connsiteY6090" fmla="*/ 1943589 h 4900456"/>
                              <a:gd name="connsiteX6091" fmla="*/ 1107827 w 7362098"/>
                              <a:gd name="connsiteY6091" fmla="*/ 1977522 h 4900456"/>
                              <a:gd name="connsiteX6092" fmla="*/ 1102238 w 7362098"/>
                              <a:gd name="connsiteY6092" fmla="*/ 1981115 h 4900456"/>
                              <a:gd name="connsiteX6093" fmla="*/ 1101440 w 7362098"/>
                              <a:gd name="connsiteY6093" fmla="*/ 1979917 h 4900456"/>
                              <a:gd name="connsiteX6094" fmla="*/ 1112218 w 7362098"/>
                              <a:gd name="connsiteY6094" fmla="*/ 1937202 h 4900456"/>
                              <a:gd name="connsiteX6095" fmla="*/ 1135823 w 7362098"/>
                              <a:gd name="connsiteY6095" fmla="*/ 1933759 h 4900456"/>
                              <a:gd name="connsiteX6096" fmla="*/ 5860608 w 7362098"/>
                              <a:gd name="connsiteY6096" fmla="*/ 1929618 h 4900456"/>
                              <a:gd name="connsiteX6097" fmla="*/ 5863003 w 7362098"/>
                              <a:gd name="connsiteY6097" fmla="*/ 1931614 h 4900456"/>
                              <a:gd name="connsiteX6098" fmla="*/ 5861007 w 7362098"/>
                              <a:gd name="connsiteY6098" fmla="*/ 1934009 h 4900456"/>
                              <a:gd name="connsiteX6099" fmla="*/ 5843441 w 7362098"/>
                              <a:gd name="connsiteY6099" fmla="*/ 1936405 h 4900456"/>
                              <a:gd name="connsiteX6100" fmla="*/ 5841046 w 7362098"/>
                              <a:gd name="connsiteY6100" fmla="*/ 1934409 h 4900456"/>
                              <a:gd name="connsiteX6101" fmla="*/ 5843042 w 7362098"/>
                              <a:gd name="connsiteY6101" fmla="*/ 1932013 h 4900456"/>
                              <a:gd name="connsiteX6102" fmla="*/ 5939650 w 7362098"/>
                              <a:gd name="connsiteY6102" fmla="*/ 1919239 h 4900456"/>
                              <a:gd name="connsiteX6103" fmla="*/ 5942045 w 7362098"/>
                              <a:gd name="connsiteY6103" fmla="*/ 1921235 h 4900456"/>
                              <a:gd name="connsiteX6104" fmla="*/ 5940049 w 7362098"/>
                              <a:gd name="connsiteY6104" fmla="*/ 1923630 h 4900456"/>
                              <a:gd name="connsiteX6105" fmla="*/ 5922483 w 7362098"/>
                              <a:gd name="connsiteY6105" fmla="*/ 1926026 h 4900456"/>
                              <a:gd name="connsiteX6106" fmla="*/ 5920088 w 7362098"/>
                              <a:gd name="connsiteY6106" fmla="*/ 1924030 h 4900456"/>
                              <a:gd name="connsiteX6107" fmla="*/ 5922084 w 7362098"/>
                              <a:gd name="connsiteY6107" fmla="*/ 1921634 h 4900456"/>
                              <a:gd name="connsiteX6108" fmla="*/ 4568201 w 7362098"/>
                              <a:gd name="connsiteY6108" fmla="*/ 1918540 h 4900456"/>
                              <a:gd name="connsiteX6109" fmla="*/ 4577583 w 7362098"/>
                              <a:gd name="connsiteY6109" fmla="*/ 1919638 h 4900456"/>
                              <a:gd name="connsiteX6110" fmla="*/ 4584768 w 7362098"/>
                              <a:gd name="connsiteY6110" fmla="*/ 1931614 h 4900456"/>
                              <a:gd name="connsiteX6111" fmla="*/ 4588361 w 7362098"/>
                              <a:gd name="connsiteY6111" fmla="*/ 1936404 h 4900456"/>
                              <a:gd name="connsiteX6112" fmla="*/ 4594349 w 7362098"/>
                              <a:gd name="connsiteY6112" fmla="*/ 1936404 h 4900456"/>
                              <a:gd name="connsiteX6113" fmla="*/ 4594748 w 7362098"/>
                              <a:gd name="connsiteY6113" fmla="*/ 1936404 h 4900456"/>
                              <a:gd name="connsiteX6114" fmla="*/ 4595147 w 7362098"/>
                              <a:gd name="connsiteY6114" fmla="*/ 1936005 h 4900456"/>
                              <a:gd name="connsiteX6115" fmla="*/ 4608321 w 7362098"/>
                              <a:gd name="connsiteY6115" fmla="*/ 1935606 h 4900456"/>
                              <a:gd name="connsiteX6116" fmla="*/ 4615506 w 7362098"/>
                              <a:gd name="connsiteY6116" fmla="*/ 1947182 h 4900456"/>
                              <a:gd name="connsiteX6117" fmla="*/ 4615506 w 7362098"/>
                              <a:gd name="connsiteY6117" fmla="*/ 1947582 h 4900456"/>
                              <a:gd name="connsiteX6118" fmla="*/ 4619099 w 7362098"/>
                              <a:gd name="connsiteY6118" fmla="*/ 1952372 h 4900456"/>
                              <a:gd name="connsiteX6119" fmla="*/ 4625486 w 7362098"/>
                              <a:gd name="connsiteY6119" fmla="*/ 1952372 h 4900456"/>
                              <a:gd name="connsiteX6120" fmla="*/ 4625886 w 7362098"/>
                              <a:gd name="connsiteY6120" fmla="*/ 1952372 h 4900456"/>
                              <a:gd name="connsiteX6121" fmla="*/ 4639858 w 7362098"/>
                              <a:gd name="connsiteY6121" fmla="*/ 1951574 h 4900456"/>
                              <a:gd name="connsiteX6122" fmla="*/ 4647044 w 7362098"/>
                              <a:gd name="connsiteY6122" fmla="*/ 1963551 h 4900456"/>
                              <a:gd name="connsiteX6123" fmla="*/ 4650637 w 7362098"/>
                              <a:gd name="connsiteY6123" fmla="*/ 1968341 h 4900456"/>
                              <a:gd name="connsiteX6124" fmla="*/ 4653830 w 7362098"/>
                              <a:gd name="connsiteY6124" fmla="*/ 1969139 h 4900456"/>
                              <a:gd name="connsiteX6125" fmla="*/ 4658222 w 7362098"/>
                              <a:gd name="connsiteY6125" fmla="*/ 1969539 h 4900456"/>
                              <a:gd name="connsiteX6126" fmla="*/ 4661814 w 7362098"/>
                              <a:gd name="connsiteY6126" fmla="*/ 1973531 h 4900456"/>
                              <a:gd name="connsiteX6127" fmla="*/ 4656226 w 7362098"/>
                              <a:gd name="connsiteY6127" fmla="*/ 1977523 h 4900456"/>
                              <a:gd name="connsiteX6128" fmla="*/ 4650238 w 7362098"/>
                              <a:gd name="connsiteY6128" fmla="*/ 1977123 h 4900456"/>
                              <a:gd name="connsiteX6129" fmla="*/ 4645447 w 7362098"/>
                              <a:gd name="connsiteY6129" fmla="*/ 1975527 h 4900456"/>
                              <a:gd name="connsiteX6130" fmla="*/ 4638262 w 7362098"/>
                              <a:gd name="connsiteY6130" fmla="*/ 1963551 h 4900456"/>
                              <a:gd name="connsiteX6131" fmla="*/ 4635068 w 7362098"/>
                              <a:gd name="connsiteY6131" fmla="*/ 1958759 h 4900456"/>
                              <a:gd name="connsiteX6132" fmla="*/ 4628281 w 7362098"/>
                              <a:gd name="connsiteY6132" fmla="*/ 1959158 h 4900456"/>
                              <a:gd name="connsiteX6133" fmla="*/ 4614708 w 7362098"/>
                              <a:gd name="connsiteY6133" fmla="*/ 1959558 h 4900456"/>
                              <a:gd name="connsiteX6134" fmla="*/ 4607522 w 7362098"/>
                              <a:gd name="connsiteY6134" fmla="*/ 1947981 h 4900456"/>
                              <a:gd name="connsiteX6135" fmla="*/ 4603930 w 7362098"/>
                              <a:gd name="connsiteY6135" fmla="*/ 1942791 h 4900456"/>
                              <a:gd name="connsiteX6136" fmla="*/ 4597942 w 7362098"/>
                              <a:gd name="connsiteY6136" fmla="*/ 1942791 h 4900456"/>
                              <a:gd name="connsiteX6137" fmla="*/ 4597543 w 7362098"/>
                              <a:gd name="connsiteY6137" fmla="*/ 1942791 h 4900456"/>
                              <a:gd name="connsiteX6138" fmla="*/ 4583970 w 7362098"/>
                              <a:gd name="connsiteY6138" fmla="*/ 1943190 h 4900456"/>
                              <a:gd name="connsiteX6139" fmla="*/ 4576784 w 7362098"/>
                              <a:gd name="connsiteY6139" fmla="*/ 1931214 h 4900456"/>
                              <a:gd name="connsiteX6140" fmla="*/ 4573591 w 7362098"/>
                              <a:gd name="connsiteY6140" fmla="*/ 1926424 h 4900456"/>
                              <a:gd name="connsiteX6141" fmla="*/ 4566804 w 7362098"/>
                              <a:gd name="connsiteY6141" fmla="*/ 1926823 h 4900456"/>
                              <a:gd name="connsiteX6142" fmla="*/ 4553232 w 7362098"/>
                              <a:gd name="connsiteY6142" fmla="*/ 1927222 h 4900456"/>
                              <a:gd name="connsiteX6143" fmla="*/ 4550836 w 7362098"/>
                              <a:gd name="connsiteY6143" fmla="*/ 1925626 h 4900456"/>
                              <a:gd name="connsiteX6144" fmla="*/ 4549240 w 7362098"/>
                              <a:gd name="connsiteY6144" fmla="*/ 1920436 h 4900456"/>
                              <a:gd name="connsiteX6145" fmla="*/ 4554429 w 7362098"/>
                              <a:gd name="connsiteY6145" fmla="*/ 1918839 h 4900456"/>
                              <a:gd name="connsiteX6146" fmla="*/ 4556824 w 7362098"/>
                              <a:gd name="connsiteY6146" fmla="*/ 1920436 h 4900456"/>
                              <a:gd name="connsiteX6147" fmla="*/ 4563212 w 7362098"/>
                              <a:gd name="connsiteY6147" fmla="*/ 1920436 h 4900456"/>
                              <a:gd name="connsiteX6148" fmla="*/ 4563611 w 7362098"/>
                              <a:gd name="connsiteY6148" fmla="*/ 1920436 h 4900456"/>
                              <a:gd name="connsiteX6149" fmla="*/ 4568201 w 7362098"/>
                              <a:gd name="connsiteY6149" fmla="*/ 1918540 h 4900456"/>
                              <a:gd name="connsiteX6150" fmla="*/ 5845038 w 7362098"/>
                              <a:gd name="connsiteY6150" fmla="*/ 1912453 h 4900456"/>
                              <a:gd name="connsiteX6151" fmla="*/ 5861806 w 7362098"/>
                              <a:gd name="connsiteY6151" fmla="*/ 1917244 h 4900456"/>
                              <a:gd name="connsiteX6152" fmla="*/ 5863402 w 7362098"/>
                              <a:gd name="connsiteY6152" fmla="*/ 1920038 h 4900456"/>
                              <a:gd name="connsiteX6153" fmla="*/ 5861806 w 7362098"/>
                              <a:gd name="connsiteY6153" fmla="*/ 1921635 h 4900456"/>
                              <a:gd name="connsiteX6154" fmla="*/ 5861007 w 7362098"/>
                              <a:gd name="connsiteY6154" fmla="*/ 1921635 h 4900456"/>
                              <a:gd name="connsiteX6155" fmla="*/ 5844240 w 7362098"/>
                              <a:gd name="connsiteY6155" fmla="*/ 1916844 h 4900456"/>
                              <a:gd name="connsiteX6156" fmla="*/ 5842244 w 7362098"/>
                              <a:gd name="connsiteY6156" fmla="*/ 1914049 h 4900456"/>
                              <a:gd name="connsiteX6157" fmla="*/ 5845038 w 7362098"/>
                              <a:gd name="connsiteY6157" fmla="*/ 1912453 h 4900456"/>
                              <a:gd name="connsiteX6158" fmla="*/ 5932863 w 7362098"/>
                              <a:gd name="connsiteY6158" fmla="*/ 1902073 h 4900456"/>
                              <a:gd name="connsiteX6159" fmla="*/ 5935658 w 7362098"/>
                              <a:gd name="connsiteY6159" fmla="*/ 1902872 h 4900456"/>
                              <a:gd name="connsiteX6160" fmla="*/ 5934859 w 7362098"/>
                              <a:gd name="connsiteY6160" fmla="*/ 1905666 h 4900456"/>
                              <a:gd name="connsiteX6161" fmla="*/ 5919689 w 7362098"/>
                              <a:gd name="connsiteY6161" fmla="*/ 1914450 h 4900456"/>
                              <a:gd name="connsiteX6162" fmla="*/ 5918890 w 7362098"/>
                              <a:gd name="connsiteY6162" fmla="*/ 1914849 h 4900456"/>
                              <a:gd name="connsiteX6163" fmla="*/ 5916894 w 7362098"/>
                              <a:gd name="connsiteY6163" fmla="*/ 1913651 h 4900456"/>
                              <a:gd name="connsiteX6164" fmla="*/ 5917693 w 7362098"/>
                              <a:gd name="connsiteY6164" fmla="*/ 1910857 h 4900456"/>
                              <a:gd name="connsiteX6165" fmla="*/ 5854619 w 7362098"/>
                              <a:gd name="connsiteY6165" fmla="*/ 1896484 h 4900456"/>
                              <a:gd name="connsiteX6166" fmla="*/ 5868592 w 7362098"/>
                              <a:gd name="connsiteY6166" fmla="*/ 1907263 h 4900456"/>
                              <a:gd name="connsiteX6167" fmla="*/ 5868991 w 7362098"/>
                              <a:gd name="connsiteY6167" fmla="*/ 1910058 h 4900456"/>
                              <a:gd name="connsiteX6168" fmla="*/ 5867395 w 7362098"/>
                              <a:gd name="connsiteY6168" fmla="*/ 1910856 h 4900456"/>
                              <a:gd name="connsiteX6169" fmla="*/ 5865798 w 7362098"/>
                              <a:gd name="connsiteY6169" fmla="*/ 1910457 h 4900456"/>
                              <a:gd name="connsiteX6170" fmla="*/ 5852224 w 7362098"/>
                              <a:gd name="connsiteY6170" fmla="*/ 1899678 h 4900456"/>
                              <a:gd name="connsiteX6171" fmla="*/ 5851825 w 7362098"/>
                              <a:gd name="connsiteY6171" fmla="*/ 1896883 h 4900456"/>
                              <a:gd name="connsiteX6172" fmla="*/ 5854619 w 7362098"/>
                              <a:gd name="connsiteY6172" fmla="*/ 1896484 h 4900456"/>
                              <a:gd name="connsiteX6173" fmla="*/ 2410793 w 7362098"/>
                              <a:gd name="connsiteY6173" fmla="*/ 1892094 h 4900456"/>
                              <a:gd name="connsiteX6174" fmla="*/ 2413595 w 7362098"/>
                              <a:gd name="connsiteY6174" fmla="*/ 1893691 h 4900456"/>
                              <a:gd name="connsiteX6175" fmla="*/ 2431157 w 7362098"/>
                              <a:gd name="connsiteY6175" fmla="*/ 1904469 h 4900456"/>
                              <a:gd name="connsiteX6176" fmla="*/ 2434352 w 7362098"/>
                              <a:gd name="connsiteY6176" fmla="*/ 1906066 h 4900456"/>
                              <a:gd name="connsiteX6177" fmla="*/ 2433155 w 7362098"/>
                              <a:gd name="connsiteY6177" fmla="*/ 1908860 h 4900456"/>
                              <a:gd name="connsiteX6178" fmla="*/ 2432755 w 7362098"/>
                              <a:gd name="connsiteY6178" fmla="*/ 1908860 h 4900456"/>
                              <a:gd name="connsiteX6179" fmla="*/ 2419975 w 7362098"/>
                              <a:gd name="connsiteY6179" fmla="*/ 1907662 h 4900456"/>
                              <a:gd name="connsiteX6180" fmla="*/ 2391241 w 7362098"/>
                              <a:gd name="connsiteY6180" fmla="*/ 1939998 h 4900456"/>
                              <a:gd name="connsiteX6181" fmla="*/ 2348126 w 7362098"/>
                              <a:gd name="connsiteY6181" fmla="*/ 1943192 h 4900456"/>
                              <a:gd name="connsiteX6182" fmla="*/ 2341343 w 7362098"/>
                              <a:gd name="connsiteY6182" fmla="*/ 1954370 h 4900456"/>
                              <a:gd name="connsiteX6183" fmla="*/ 2340943 w 7362098"/>
                              <a:gd name="connsiteY6183" fmla="*/ 1954769 h 4900456"/>
                              <a:gd name="connsiteX6184" fmla="*/ 2338153 w 7362098"/>
                              <a:gd name="connsiteY6184" fmla="*/ 1953970 h 4900456"/>
                              <a:gd name="connsiteX6185" fmla="*/ 2338550 w 7362098"/>
                              <a:gd name="connsiteY6185" fmla="*/ 1950777 h 4900456"/>
                              <a:gd name="connsiteX6186" fmla="*/ 2340546 w 7362098"/>
                              <a:gd name="connsiteY6186" fmla="*/ 1930017 h 4900456"/>
                              <a:gd name="connsiteX6187" fmla="*/ 2340943 w 7362098"/>
                              <a:gd name="connsiteY6187" fmla="*/ 1926824 h 4900456"/>
                              <a:gd name="connsiteX6188" fmla="*/ 2344134 w 7362098"/>
                              <a:gd name="connsiteY6188" fmla="*/ 1927223 h 4900456"/>
                              <a:gd name="connsiteX6189" fmla="*/ 2348525 w 7362098"/>
                              <a:gd name="connsiteY6189" fmla="*/ 1938801 h 4900456"/>
                              <a:gd name="connsiteX6190" fmla="*/ 2348924 w 7362098"/>
                              <a:gd name="connsiteY6190" fmla="*/ 1938801 h 4900456"/>
                              <a:gd name="connsiteX6191" fmla="*/ 2389247 w 7362098"/>
                              <a:gd name="connsiteY6191" fmla="*/ 1936005 h 4900456"/>
                              <a:gd name="connsiteX6192" fmla="*/ 2415586 w 7362098"/>
                              <a:gd name="connsiteY6192" fmla="*/ 1905666 h 4900456"/>
                              <a:gd name="connsiteX6193" fmla="*/ 2415586 w 7362098"/>
                              <a:gd name="connsiteY6193" fmla="*/ 1905267 h 4900456"/>
                              <a:gd name="connsiteX6194" fmla="*/ 2409199 w 7362098"/>
                              <a:gd name="connsiteY6194" fmla="*/ 1894888 h 4900456"/>
                              <a:gd name="connsiteX6195" fmla="*/ 2410793 w 7362098"/>
                              <a:gd name="connsiteY6195" fmla="*/ 1892094 h 4900456"/>
                              <a:gd name="connsiteX6196" fmla="*/ 5922883 w 7362098"/>
                              <a:gd name="connsiteY6196" fmla="*/ 1887702 h 4900456"/>
                              <a:gd name="connsiteX6197" fmla="*/ 5923282 w 7362098"/>
                              <a:gd name="connsiteY6197" fmla="*/ 1890496 h 4900456"/>
                              <a:gd name="connsiteX6198" fmla="*/ 5912504 w 7362098"/>
                              <a:gd name="connsiteY6198" fmla="*/ 1904469 h 4900456"/>
                              <a:gd name="connsiteX6199" fmla="*/ 5910906 w 7362098"/>
                              <a:gd name="connsiteY6199" fmla="*/ 1905268 h 4900456"/>
                              <a:gd name="connsiteX6200" fmla="*/ 5909309 w 7362098"/>
                              <a:gd name="connsiteY6200" fmla="*/ 1904869 h 4900456"/>
                              <a:gd name="connsiteX6201" fmla="*/ 5909309 w 7362098"/>
                              <a:gd name="connsiteY6201" fmla="*/ 1902074 h 4900456"/>
                              <a:gd name="connsiteX6202" fmla="*/ 5920089 w 7362098"/>
                              <a:gd name="connsiteY6202" fmla="*/ 1888101 h 4900456"/>
                              <a:gd name="connsiteX6203" fmla="*/ 5922883 w 7362098"/>
                              <a:gd name="connsiteY6203" fmla="*/ 1887702 h 4900456"/>
                              <a:gd name="connsiteX6204" fmla="*/ 5866595 w 7362098"/>
                              <a:gd name="connsiteY6204" fmla="*/ 1883710 h 4900456"/>
                              <a:gd name="connsiteX6205" fmla="*/ 5869390 w 7362098"/>
                              <a:gd name="connsiteY6205" fmla="*/ 1884508 h 4900456"/>
                              <a:gd name="connsiteX6206" fmla="*/ 5878173 w 7362098"/>
                              <a:gd name="connsiteY6206" fmla="*/ 1899679 h 4900456"/>
                              <a:gd name="connsiteX6207" fmla="*/ 5877374 w 7362098"/>
                              <a:gd name="connsiteY6207" fmla="*/ 1902473 h 4900456"/>
                              <a:gd name="connsiteX6208" fmla="*/ 5876576 w 7362098"/>
                              <a:gd name="connsiteY6208" fmla="*/ 1902872 h 4900456"/>
                              <a:gd name="connsiteX6209" fmla="*/ 5874580 w 7362098"/>
                              <a:gd name="connsiteY6209" fmla="*/ 1901675 h 4900456"/>
                              <a:gd name="connsiteX6210" fmla="*/ 5865797 w 7362098"/>
                              <a:gd name="connsiteY6210" fmla="*/ 1886504 h 4900456"/>
                              <a:gd name="connsiteX6211" fmla="*/ 5866595 w 7362098"/>
                              <a:gd name="connsiteY6211" fmla="*/ 1883710 h 4900456"/>
                              <a:gd name="connsiteX6212" fmla="*/ 5904919 w 7362098"/>
                              <a:gd name="connsiteY6212" fmla="*/ 1878521 h 4900456"/>
                              <a:gd name="connsiteX6213" fmla="*/ 5906517 w 7362098"/>
                              <a:gd name="connsiteY6213" fmla="*/ 1881315 h 4900456"/>
                              <a:gd name="connsiteX6214" fmla="*/ 5901725 w 7362098"/>
                              <a:gd name="connsiteY6214" fmla="*/ 1898082 h 4900456"/>
                              <a:gd name="connsiteX6215" fmla="*/ 5900128 w 7362098"/>
                              <a:gd name="connsiteY6215" fmla="*/ 1899679 h 4900456"/>
                              <a:gd name="connsiteX6216" fmla="*/ 5899330 w 7362098"/>
                              <a:gd name="connsiteY6216" fmla="*/ 1899679 h 4900456"/>
                              <a:gd name="connsiteX6217" fmla="*/ 5897333 w 7362098"/>
                              <a:gd name="connsiteY6217" fmla="*/ 1896885 h 4900456"/>
                              <a:gd name="connsiteX6218" fmla="*/ 5902124 w 7362098"/>
                              <a:gd name="connsiteY6218" fmla="*/ 1880117 h 4900456"/>
                              <a:gd name="connsiteX6219" fmla="*/ 5904919 w 7362098"/>
                              <a:gd name="connsiteY6219" fmla="*/ 1878521 h 4900456"/>
                              <a:gd name="connsiteX6220" fmla="*/ 5885358 w 7362098"/>
                              <a:gd name="connsiteY6220" fmla="*/ 1876924 h 4900456"/>
                              <a:gd name="connsiteX6221" fmla="*/ 5887753 w 7362098"/>
                              <a:gd name="connsiteY6221" fmla="*/ 1878920 h 4900456"/>
                              <a:gd name="connsiteX6222" fmla="*/ 5890148 w 7362098"/>
                              <a:gd name="connsiteY6222" fmla="*/ 1896485 h 4900456"/>
                              <a:gd name="connsiteX6223" fmla="*/ 5888152 w 7362098"/>
                              <a:gd name="connsiteY6223" fmla="*/ 1898881 h 4900456"/>
                              <a:gd name="connsiteX6224" fmla="*/ 5885757 w 7362098"/>
                              <a:gd name="connsiteY6224" fmla="*/ 1896885 h 4900456"/>
                              <a:gd name="connsiteX6225" fmla="*/ 5883361 w 7362098"/>
                              <a:gd name="connsiteY6225" fmla="*/ 1879319 h 4900456"/>
                              <a:gd name="connsiteX6226" fmla="*/ 5885358 w 7362098"/>
                              <a:gd name="connsiteY6226" fmla="*/ 1876924 h 4900456"/>
                              <a:gd name="connsiteX6227" fmla="*/ 4929726 w 7362098"/>
                              <a:gd name="connsiteY6227" fmla="*/ 1852323 h 4900456"/>
                              <a:gd name="connsiteX6228" fmla="*/ 4948838 w 7362098"/>
                              <a:gd name="connsiteY6228" fmla="*/ 1866544 h 4900456"/>
                              <a:gd name="connsiteX6229" fmla="*/ 4943249 w 7362098"/>
                              <a:gd name="connsiteY6229" fmla="*/ 1870137 h 4900456"/>
                              <a:gd name="connsiteX6230" fmla="*/ 4908917 w 7362098"/>
                              <a:gd name="connsiteY6230" fmla="*/ 1862153 h 4900456"/>
                              <a:gd name="connsiteX6231" fmla="*/ 4901732 w 7362098"/>
                              <a:gd name="connsiteY6231" fmla="*/ 1896086 h 4900456"/>
                              <a:gd name="connsiteX6232" fmla="*/ 4896143 w 7362098"/>
                              <a:gd name="connsiteY6232" fmla="*/ 1899679 h 4900456"/>
                              <a:gd name="connsiteX6233" fmla="*/ 4895344 w 7362098"/>
                              <a:gd name="connsiteY6233" fmla="*/ 1898481 h 4900456"/>
                              <a:gd name="connsiteX6234" fmla="*/ 4906123 w 7362098"/>
                              <a:gd name="connsiteY6234" fmla="*/ 1855766 h 4900456"/>
                              <a:gd name="connsiteX6235" fmla="*/ 4929726 w 7362098"/>
                              <a:gd name="connsiteY6235" fmla="*/ 1852323 h 4900456"/>
                              <a:gd name="connsiteX6236" fmla="*/ 6204318 w 7362098"/>
                              <a:gd name="connsiteY6236" fmla="*/ 1811056 h 4900456"/>
                              <a:gd name="connsiteX6237" fmla="*/ 6207113 w 7362098"/>
                              <a:gd name="connsiteY6237" fmla="*/ 1812652 h 4900456"/>
                              <a:gd name="connsiteX6238" fmla="*/ 6224677 w 7362098"/>
                              <a:gd name="connsiteY6238" fmla="*/ 1823431 h 4900456"/>
                              <a:gd name="connsiteX6239" fmla="*/ 6227871 w 7362098"/>
                              <a:gd name="connsiteY6239" fmla="*/ 1825028 h 4900456"/>
                              <a:gd name="connsiteX6240" fmla="*/ 6226673 w 7362098"/>
                              <a:gd name="connsiteY6240" fmla="*/ 1827822 h 4900456"/>
                              <a:gd name="connsiteX6241" fmla="*/ 6226274 w 7362098"/>
                              <a:gd name="connsiteY6241" fmla="*/ 1827822 h 4900456"/>
                              <a:gd name="connsiteX6242" fmla="*/ 6213500 w 7362098"/>
                              <a:gd name="connsiteY6242" fmla="*/ 1826624 h 4900456"/>
                              <a:gd name="connsiteX6243" fmla="*/ 6184758 w 7362098"/>
                              <a:gd name="connsiteY6243" fmla="*/ 1858961 h 4900456"/>
                              <a:gd name="connsiteX6244" fmla="*/ 6141643 w 7362098"/>
                              <a:gd name="connsiteY6244" fmla="*/ 1862154 h 4900456"/>
                              <a:gd name="connsiteX6245" fmla="*/ 6134857 w 7362098"/>
                              <a:gd name="connsiteY6245" fmla="*/ 1873332 h 4900456"/>
                              <a:gd name="connsiteX6246" fmla="*/ 6134458 w 7362098"/>
                              <a:gd name="connsiteY6246" fmla="*/ 1873731 h 4900456"/>
                              <a:gd name="connsiteX6247" fmla="*/ 6131663 w 7362098"/>
                              <a:gd name="connsiteY6247" fmla="*/ 1872933 h 4900456"/>
                              <a:gd name="connsiteX6248" fmla="*/ 6132063 w 7362098"/>
                              <a:gd name="connsiteY6248" fmla="*/ 1869739 h 4900456"/>
                              <a:gd name="connsiteX6249" fmla="*/ 6134059 w 7362098"/>
                              <a:gd name="connsiteY6249" fmla="*/ 1848980 h 4900456"/>
                              <a:gd name="connsiteX6250" fmla="*/ 6134458 w 7362098"/>
                              <a:gd name="connsiteY6250" fmla="*/ 1845786 h 4900456"/>
                              <a:gd name="connsiteX6251" fmla="*/ 6137651 w 7362098"/>
                              <a:gd name="connsiteY6251" fmla="*/ 1846185 h 4900456"/>
                              <a:gd name="connsiteX6252" fmla="*/ 6142043 w 7362098"/>
                              <a:gd name="connsiteY6252" fmla="*/ 1857763 h 4900456"/>
                              <a:gd name="connsiteX6253" fmla="*/ 6142442 w 7362098"/>
                              <a:gd name="connsiteY6253" fmla="*/ 1857763 h 4900456"/>
                              <a:gd name="connsiteX6254" fmla="*/ 6182762 w 7362098"/>
                              <a:gd name="connsiteY6254" fmla="*/ 1854968 h 4900456"/>
                              <a:gd name="connsiteX6255" fmla="*/ 6209109 w 7362098"/>
                              <a:gd name="connsiteY6255" fmla="*/ 1824628 h 4900456"/>
                              <a:gd name="connsiteX6256" fmla="*/ 6209109 w 7362098"/>
                              <a:gd name="connsiteY6256" fmla="*/ 1824229 h 4900456"/>
                              <a:gd name="connsiteX6257" fmla="*/ 6202722 w 7362098"/>
                              <a:gd name="connsiteY6257" fmla="*/ 1813850 h 4900456"/>
                              <a:gd name="connsiteX6258" fmla="*/ 6204318 w 7362098"/>
                              <a:gd name="connsiteY6258" fmla="*/ 1811056 h 4900456"/>
                              <a:gd name="connsiteX6259" fmla="*/ 7127266 w 7362098"/>
                              <a:gd name="connsiteY6259" fmla="*/ 1807463 h 4900456"/>
                              <a:gd name="connsiteX6260" fmla="*/ 7132056 w 7362098"/>
                              <a:gd name="connsiteY6260" fmla="*/ 1811056 h 4900456"/>
                              <a:gd name="connsiteX6261" fmla="*/ 7135649 w 7362098"/>
                              <a:gd name="connsiteY6261" fmla="*/ 1835407 h 4900456"/>
                              <a:gd name="connsiteX6262" fmla="*/ 7160000 w 7362098"/>
                              <a:gd name="connsiteY6262" fmla="*/ 1831814 h 4900456"/>
                              <a:gd name="connsiteX6263" fmla="*/ 7164790 w 7362098"/>
                              <a:gd name="connsiteY6263" fmla="*/ 1835407 h 4900456"/>
                              <a:gd name="connsiteX6264" fmla="*/ 7161198 w 7362098"/>
                              <a:gd name="connsiteY6264" fmla="*/ 1840197 h 4900456"/>
                              <a:gd name="connsiteX6265" fmla="*/ 7136846 w 7362098"/>
                              <a:gd name="connsiteY6265" fmla="*/ 1843790 h 4900456"/>
                              <a:gd name="connsiteX6266" fmla="*/ 7140439 w 7362098"/>
                              <a:gd name="connsiteY6266" fmla="*/ 1868142 h 4900456"/>
                              <a:gd name="connsiteX6267" fmla="*/ 7136846 w 7362098"/>
                              <a:gd name="connsiteY6267" fmla="*/ 1872932 h 4900456"/>
                              <a:gd name="connsiteX6268" fmla="*/ 7132056 w 7362098"/>
                              <a:gd name="connsiteY6268" fmla="*/ 1869340 h 4900456"/>
                              <a:gd name="connsiteX6269" fmla="*/ 7128463 w 7362098"/>
                              <a:gd name="connsiteY6269" fmla="*/ 1844988 h 4900456"/>
                              <a:gd name="connsiteX6270" fmla="*/ 7104111 w 7362098"/>
                              <a:gd name="connsiteY6270" fmla="*/ 1848580 h 4900456"/>
                              <a:gd name="connsiteX6271" fmla="*/ 7099321 w 7362098"/>
                              <a:gd name="connsiteY6271" fmla="*/ 1844988 h 4900456"/>
                              <a:gd name="connsiteX6272" fmla="*/ 7102913 w 7362098"/>
                              <a:gd name="connsiteY6272" fmla="*/ 1840197 h 4900456"/>
                              <a:gd name="connsiteX6273" fmla="*/ 7127266 w 7362098"/>
                              <a:gd name="connsiteY6273" fmla="*/ 1836604 h 4900456"/>
                              <a:gd name="connsiteX6274" fmla="*/ 7123673 w 7362098"/>
                              <a:gd name="connsiteY6274" fmla="*/ 1812253 h 4900456"/>
                              <a:gd name="connsiteX6275" fmla="*/ 7127266 w 7362098"/>
                              <a:gd name="connsiteY6275" fmla="*/ 1807463 h 4900456"/>
                              <a:gd name="connsiteX6276" fmla="*/ 408416 w 7362098"/>
                              <a:gd name="connsiteY6276" fmla="*/ 1768741 h 4900456"/>
                              <a:gd name="connsiteX6277" fmla="*/ 413206 w 7362098"/>
                              <a:gd name="connsiteY6277" fmla="*/ 1772334 h 4900456"/>
                              <a:gd name="connsiteX6278" fmla="*/ 416799 w 7362098"/>
                              <a:gd name="connsiteY6278" fmla="*/ 1796685 h 4900456"/>
                              <a:gd name="connsiteX6279" fmla="*/ 441150 w 7362098"/>
                              <a:gd name="connsiteY6279" fmla="*/ 1793092 h 4900456"/>
                              <a:gd name="connsiteX6280" fmla="*/ 445941 w 7362098"/>
                              <a:gd name="connsiteY6280" fmla="*/ 1796685 h 4900456"/>
                              <a:gd name="connsiteX6281" fmla="*/ 442348 w 7362098"/>
                              <a:gd name="connsiteY6281" fmla="*/ 1801475 h 4900456"/>
                              <a:gd name="connsiteX6282" fmla="*/ 417997 w 7362098"/>
                              <a:gd name="connsiteY6282" fmla="*/ 1805068 h 4900456"/>
                              <a:gd name="connsiteX6283" fmla="*/ 421589 w 7362098"/>
                              <a:gd name="connsiteY6283" fmla="*/ 1829420 h 4900456"/>
                              <a:gd name="connsiteX6284" fmla="*/ 417997 w 7362098"/>
                              <a:gd name="connsiteY6284" fmla="*/ 1834211 h 4900456"/>
                              <a:gd name="connsiteX6285" fmla="*/ 413206 w 7362098"/>
                              <a:gd name="connsiteY6285" fmla="*/ 1830618 h 4900456"/>
                              <a:gd name="connsiteX6286" fmla="*/ 409613 w 7362098"/>
                              <a:gd name="connsiteY6286" fmla="*/ 1806266 h 4900456"/>
                              <a:gd name="connsiteX6287" fmla="*/ 385262 w 7362098"/>
                              <a:gd name="connsiteY6287" fmla="*/ 1809859 h 4900456"/>
                              <a:gd name="connsiteX6288" fmla="*/ 380472 w 7362098"/>
                              <a:gd name="connsiteY6288" fmla="*/ 1806266 h 4900456"/>
                              <a:gd name="connsiteX6289" fmla="*/ 384065 w 7362098"/>
                              <a:gd name="connsiteY6289" fmla="*/ 1801475 h 4900456"/>
                              <a:gd name="connsiteX6290" fmla="*/ 408416 w 7362098"/>
                              <a:gd name="connsiteY6290" fmla="*/ 1797883 h 4900456"/>
                              <a:gd name="connsiteX6291" fmla="*/ 404823 w 7362098"/>
                              <a:gd name="connsiteY6291" fmla="*/ 1773531 h 4900456"/>
                              <a:gd name="connsiteX6292" fmla="*/ 408416 w 7362098"/>
                              <a:gd name="connsiteY6292" fmla="*/ 1768741 h 4900456"/>
                              <a:gd name="connsiteX6293" fmla="*/ 2981256 w 7362098"/>
                              <a:gd name="connsiteY6293" fmla="*/ 1767144 h 4900456"/>
                              <a:gd name="connsiteX6294" fmla="*/ 2983649 w 7362098"/>
                              <a:gd name="connsiteY6294" fmla="*/ 1769140 h 4900456"/>
                              <a:gd name="connsiteX6295" fmla="*/ 2986050 w 7362098"/>
                              <a:gd name="connsiteY6295" fmla="*/ 1786705 h 4900456"/>
                              <a:gd name="connsiteX6296" fmla="*/ 2984049 w 7362098"/>
                              <a:gd name="connsiteY6296" fmla="*/ 1789101 h 4900456"/>
                              <a:gd name="connsiteX6297" fmla="*/ 2981654 w 7362098"/>
                              <a:gd name="connsiteY6297" fmla="*/ 1787105 h 4900456"/>
                              <a:gd name="connsiteX6298" fmla="*/ 2979262 w 7362098"/>
                              <a:gd name="connsiteY6298" fmla="*/ 1769539 h 4900456"/>
                              <a:gd name="connsiteX6299" fmla="*/ 2981256 w 7362098"/>
                              <a:gd name="connsiteY6299" fmla="*/ 1767144 h 4900456"/>
                              <a:gd name="connsiteX6300" fmla="*/ 2969688 w 7362098"/>
                              <a:gd name="connsiteY6300" fmla="*/ 1766346 h 4900456"/>
                              <a:gd name="connsiteX6301" fmla="*/ 2970884 w 7362098"/>
                              <a:gd name="connsiteY6301" fmla="*/ 1769140 h 4900456"/>
                              <a:gd name="connsiteX6302" fmla="*/ 2966096 w 7362098"/>
                              <a:gd name="connsiteY6302" fmla="*/ 1785907 h 4900456"/>
                              <a:gd name="connsiteX6303" fmla="*/ 2964500 w 7362098"/>
                              <a:gd name="connsiteY6303" fmla="*/ 1787504 h 4900456"/>
                              <a:gd name="connsiteX6304" fmla="*/ 2963701 w 7362098"/>
                              <a:gd name="connsiteY6304" fmla="*/ 1787504 h 4900456"/>
                              <a:gd name="connsiteX6305" fmla="*/ 2962107 w 7362098"/>
                              <a:gd name="connsiteY6305" fmla="*/ 1784710 h 4900456"/>
                              <a:gd name="connsiteX6306" fmla="*/ 2966895 w 7362098"/>
                              <a:gd name="connsiteY6306" fmla="*/ 1767943 h 4900456"/>
                              <a:gd name="connsiteX6307" fmla="*/ 2969688 w 7362098"/>
                              <a:gd name="connsiteY6307" fmla="*/ 1766346 h 4900456"/>
                              <a:gd name="connsiteX6308" fmla="*/ 2992039 w 7362098"/>
                              <a:gd name="connsiteY6308" fmla="*/ 1763551 h 4900456"/>
                              <a:gd name="connsiteX6309" fmla="*/ 2994833 w 7362098"/>
                              <a:gd name="connsiteY6309" fmla="*/ 1764350 h 4900456"/>
                              <a:gd name="connsiteX6310" fmla="*/ 3003618 w 7362098"/>
                              <a:gd name="connsiteY6310" fmla="*/ 1779520 h 4900456"/>
                              <a:gd name="connsiteX6311" fmla="*/ 3002819 w 7362098"/>
                              <a:gd name="connsiteY6311" fmla="*/ 1782315 h 4900456"/>
                              <a:gd name="connsiteX6312" fmla="*/ 3002018 w 7362098"/>
                              <a:gd name="connsiteY6312" fmla="*/ 1782714 h 4900456"/>
                              <a:gd name="connsiteX6313" fmla="*/ 3000025 w 7362098"/>
                              <a:gd name="connsiteY6313" fmla="*/ 1781516 h 4900456"/>
                              <a:gd name="connsiteX6314" fmla="*/ 2991237 w 7362098"/>
                              <a:gd name="connsiteY6314" fmla="*/ 1766346 h 4900456"/>
                              <a:gd name="connsiteX6315" fmla="*/ 2992039 w 7362098"/>
                              <a:gd name="connsiteY6315" fmla="*/ 1763551 h 4900456"/>
                              <a:gd name="connsiteX6316" fmla="*/ 2959714 w 7362098"/>
                              <a:gd name="connsiteY6316" fmla="*/ 1761156 h 4900456"/>
                              <a:gd name="connsiteX6317" fmla="*/ 2960511 w 7362098"/>
                              <a:gd name="connsiteY6317" fmla="*/ 1763950 h 4900456"/>
                              <a:gd name="connsiteX6318" fmla="*/ 2949732 w 7362098"/>
                              <a:gd name="connsiteY6318" fmla="*/ 1777923 h 4900456"/>
                              <a:gd name="connsiteX6319" fmla="*/ 2948134 w 7362098"/>
                              <a:gd name="connsiteY6319" fmla="*/ 1778722 h 4900456"/>
                              <a:gd name="connsiteX6320" fmla="*/ 2946533 w 7362098"/>
                              <a:gd name="connsiteY6320" fmla="*/ 1778323 h 4900456"/>
                              <a:gd name="connsiteX6321" fmla="*/ 2946138 w 7362098"/>
                              <a:gd name="connsiteY6321" fmla="*/ 1775528 h 4900456"/>
                              <a:gd name="connsiteX6322" fmla="*/ 2956919 w 7362098"/>
                              <a:gd name="connsiteY6322" fmla="*/ 1761555 h 4900456"/>
                              <a:gd name="connsiteX6323" fmla="*/ 2959714 w 7362098"/>
                              <a:gd name="connsiteY6323" fmla="*/ 1761156 h 4900456"/>
                              <a:gd name="connsiteX6324" fmla="*/ 1636960 w 7362098"/>
                              <a:gd name="connsiteY6324" fmla="*/ 1760857 h 4900456"/>
                              <a:gd name="connsiteX6325" fmla="*/ 1646342 w 7362098"/>
                              <a:gd name="connsiteY6325" fmla="*/ 1761955 h 4900456"/>
                              <a:gd name="connsiteX6326" fmla="*/ 1653528 w 7362098"/>
                              <a:gd name="connsiteY6326" fmla="*/ 1773931 h 4900456"/>
                              <a:gd name="connsiteX6327" fmla="*/ 1657120 w 7362098"/>
                              <a:gd name="connsiteY6327" fmla="*/ 1778721 h 4900456"/>
                              <a:gd name="connsiteX6328" fmla="*/ 1663110 w 7362098"/>
                              <a:gd name="connsiteY6328" fmla="*/ 1778721 h 4900456"/>
                              <a:gd name="connsiteX6329" fmla="*/ 1663509 w 7362098"/>
                              <a:gd name="connsiteY6329" fmla="*/ 1778721 h 4900456"/>
                              <a:gd name="connsiteX6330" fmla="*/ 1663909 w 7362098"/>
                              <a:gd name="connsiteY6330" fmla="*/ 1778322 h 4900456"/>
                              <a:gd name="connsiteX6331" fmla="*/ 1677087 w 7362098"/>
                              <a:gd name="connsiteY6331" fmla="*/ 1777923 h 4900456"/>
                              <a:gd name="connsiteX6332" fmla="*/ 1684270 w 7362098"/>
                              <a:gd name="connsiteY6332" fmla="*/ 1789499 h 4900456"/>
                              <a:gd name="connsiteX6333" fmla="*/ 1684270 w 7362098"/>
                              <a:gd name="connsiteY6333" fmla="*/ 1789899 h 4900456"/>
                              <a:gd name="connsiteX6334" fmla="*/ 1687864 w 7362098"/>
                              <a:gd name="connsiteY6334" fmla="*/ 1794689 h 4900456"/>
                              <a:gd name="connsiteX6335" fmla="*/ 1694252 w 7362098"/>
                              <a:gd name="connsiteY6335" fmla="*/ 1794689 h 4900456"/>
                              <a:gd name="connsiteX6336" fmla="*/ 1694652 w 7362098"/>
                              <a:gd name="connsiteY6336" fmla="*/ 1794689 h 4900456"/>
                              <a:gd name="connsiteX6337" fmla="*/ 1708625 w 7362098"/>
                              <a:gd name="connsiteY6337" fmla="*/ 1793891 h 4900456"/>
                              <a:gd name="connsiteX6338" fmla="*/ 1715809 w 7362098"/>
                              <a:gd name="connsiteY6338" fmla="*/ 1805868 h 4900456"/>
                              <a:gd name="connsiteX6339" fmla="*/ 1719401 w 7362098"/>
                              <a:gd name="connsiteY6339" fmla="*/ 1810658 h 4900456"/>
                              <a:gd name="connsiteX6340" fmla="*/ 1722594 w 7362098"/>
                              <a:gd name="connsiteY6340" fmla="*/ 1811456 h 4900456"/>
                              <a:gd name="connsiteX6341" fmla="*/ 1726985 w 7362098"/>
                              <a:gd name="connsiteY6341" fmla="*/ 1811856 h 4900456"/>
                              <a:gd name="connsiteX6342" fmla="*/ 1730580 w 7362098"/>
                              <a:gd name="connsiteY6342" fmla="*/ 1815848 h 4900456"/>
                              <a:gd name="connsiteX6343" fmla="*/ 1724990 w 7362098"/>
                              <a:gd name="connsiteY6343" fmla="*/ 1820239 h 4900456"/>
                              <a:gd name="connsiteX6344" fmla="*/ 1719003 w 7362098"/>
                              <a:gd name="connsiteY6344" fmla="*/ 1819840 h 4900456"/>
                              <a:gd name="connsiteX6345" fmla="*/ 1714212 w 7362098"/>
                              <a:gd name="connsiteY6345" fmla="*/ 1818243 h 4900456"/>
                              <a:gd name="connsiteX6346" fmla="*/ 1707029 w 7362098"/>
                              <a:gd name="connsiteY6346" fmla="*/ 1806267 h 4900456"/>
                              <a:gd name="connsiteX6347" fmla="*/ 1703834 w 7362098"/>
                              <a:gd name="connsiteY6347" fmla="*/ 1801475 h 4900456"/>
                              <a:gd name="connsiteX6348" fmla="*/ 1697047 w 7362098"/>
                              <a:gd name="connsiteY6348" fmla="*/ 1801875 h 4900456"/>
                              <a:gd name="connsiteX6349" fmla="*/ 1683473 w 7362098"/>
                              <a:gd name="connsiteY6349" fmla="*/ 1802274 h 4900456"/>
                              <a:gd name="connsiteX6350" fmla="*/ 1676286 w 7362098"/>
                              <a:gd name="connsiteY6350" fmla="*/ 1790697 h 4900456"/>
                              <a:gd name="connsiteX6351" fmla="*/ 1672694 w 7362098"/>
                              <a:gd name="connsiteY6351" fmla="*/ 1785507 h 4900456"/>
                              <a:gd name="connsiteX6352" fmla="*/ 1666705 w 7362098"/>
                              <a:gd name="connsiteY6352" fmla="*/ 1785507 h 4900456"/>
                              <a:gd name="connsiteX6353" fmla="*/ 1666305 w 7362098"/>
                              <a:gd name="connsiteY6353" fmla="*/ 1785507 h 4900456"/>
                              <a:gd name="connsiteX6354" fmla="*/ 1652730 w 7362098"/>
                              <a:gd name="connsiteY6354" fmla="*/ 1785907 h 4900456"/>
                              <a:gd name="connsiteX6355" fmla="*/ 1645544 w 7362098"/>
                              <a:gd name="connsiteY6355" fmla="*/ 1773931 h 4900456"/>
                              <a:gd name="connsiteX6356" fmla="*/ 1642350 w 7362098"/>
                              <a:gd name="connsiteY6356" fmla="*/ 1769140 h 4900456"/>
                              <a:gd name="connsiteX6357" fmla="*/ 1635563 w 7362098"/>
                              <a:gd name="connsiteY6357" fmla="*/ 1769539 h 4900456"/>
                              <a:gd name="connsiteX6358" fmla="*/ 1621992 w 7362098"/>
                              <a:gd name="connsiteY6358" fmla="*/ 1769939 h 4900456"/>
                              <a:gd name="connsiteX6359" fmla="*/ 1619595 w 7362098"/>
                              <a:gd name="connsiteY6359" fmla="*/ 1768342 h 4900456"/>
                              <a:gd name="connsiteX6360" fmla="*/ 1617997 w 7362098"/>
                              <a:gd name="connsiteY6360" fmla="*/ 1763152 h 4900456"/>
                              <a:gd name="connsiteX6361" fmla="*/ 1623189 w 7362098"/>
                              <a:gd name="connsiteY6361" fmla="*/ 1761555 h 4900456"/>
                              <a:gd name="connsiteX6362" fmla="*/ 1625584 w 7362098"/>
                              <a:gd name="connsiteY6362" fmla="*/ 1762753 h 4900456"/>
                              <a:gd name="connsiteX6363" fmla="*/ 1631968 w 7362098"/>
                              <a:gd name="connsiteY6363" fmla="*/ 1762753 h 4900456"/>
                              <a:gd name="connsiteX6364" fmla="*/ 1632370 w 7362098"/>
                              <a:gd name="connsiteY6364" fmla="*/ 1762753 h 4900456"/>
                              <a:gd name="connsiteX6365" fmla="*/ 1636960 w 7362098"/>
                              <a:gd name="connsiteY6365" fmla="*/ 1760857 h 4900456"/>
                              <a:gd name="connsiteX6366" fmla="*/ 3003618 w 7362098"/>
                              <a:gd name="connsiteY6366" fmla="*/ 1755567 h 4900456"/>
                              <a:gd name="connsiteX6367" fmla="*/ 3017994 w 7362098"/>
                              <a:gd name="connsiteY6367" fmla="*/ 1766346 h 4900456"/>
                              <a:gd name="connsiteX6368" fmla="*/ 3018395 w 7362098"/>
                              <a:gd name="connsiteY6368" fmla="*/ 1769141 h 4900456"/>
                              <a:gd name="connsiteX6369" fmla="*/ 3016795 w 7362098"/>
                              <a:gd name="connsiteY6369" fmla="*/ 1769939 h 4900456"/>
                              <a:gd name="connsiteX6370" fmla="*/ 3015190 w 7362098"/>
                              <a:gd name="connsiteY6370" fmla="*/ 1769540 h 4900456"/>
                              <a:gd name="connsiteX6371" fmla="*/ 3001221 w 7362098"/>
                              <a:gd name="connsiteY6371" fmla="*/ 1758761 h 4900456"/>
                              <a:gd name="connsiteX6372" fmla="*/ 3000820 w 7362098"/>
                              <a:gd name="connsiteY6372" fmla="*/ 1755966 h 4900456"/>
                              <a:gd name="connsiteX6373" fmla="*/ 3003618 w 7362098"/>
                              <a:gd name="connsiteY6373" fmla="*/ 1755567 h 4900456"/>
                              <a:gd name="connsiteX6374" fmla="*/ 2949331 w 7362098"/>
                              <a:gd name="connsiteY6374" fmla="*/ 1751575 h 4900456"/>
                              <a:gd name="connsiteX6375" fmla="*/ 2952125 w 7362098"/>
                              <a:gd name="connsiteY6375" fmla="*/ 1752374 h 4900456"/>
                              <a:gd name="connsiteX6376" fmla="*/ 2951328 w 7362098"/>
                              <a:gd name="connsiteY6376" fmla="*/ 1755168 h 4900456"/>
                              <a:gd name="connsiteX6377" fmla="*/ 2936153 w 7362098"/>
                              <a:gd name="connsiteY6377" fmla="*/ 1763952 h 4900456"/>
                              <a:gd name="connsiteX6378" fmla="*/ 2935355 w 7362098"/>
                              <a:gd name="connsiteY6378" fmla="*/ 1764351 h 4900456"/>
                              <a:gd name="connsiteX6379" fmla="*/ 2933361 w 7362098"/>
                              <a:gd name="connsiteY6379" fmla="*/ 1763153 h 4900456"/>
                              <a:gd name="connsiteX6380" fmla="*/ 2934159 w 7362098"/>
                              <a:gd name="connsiteY6380" fmla="*/ 1760359 h 4900456"/>
                              <a:gd name="connsiteX6381" fmla="*/ 3008392 w 7362098"/>
                              <a:gd name="connsiteY6381" fmla="*/ 1744390 h 4900456"/>
                              <a:gd name="connsiteX6382" fmla="*/ 3025172 w 7362098"/>
                              <a:gd name="connsiteY6382" fmla="*/ 1749181 h 4900456"/>
                              <a:gd name="connsiteX6383" fmla="*/ 3026365 w 7362098"/>
                              <a:gd name="connsiteY6383" fmla="*/ 1751975 h 4900456"/>
                              <a:gd name="connsiteX6384" fmla="*/ 3024773 w 7362098"/>
                              <a:gd name="connsiteY6384" fmla="*/ 1753572 h 4900456"/>
                              <a:gd name="connsiteX6385" fmla="*/ 3023973 w 7362098"/>
                              <a:gd name="connsiteY6385" fmla="*/ 1753572 h 4900456"/>
                              <a:gd name="connsiteX6386" fmla="*/ 3007200 w 7362098"/>
                              <a:gd name="connsiteY6386" fmla="*/ 1748781 h 4900456"/>
                              <a:gd name="connsiteX6387" fmla="*/ 3005611 w 7362098"/>
                              <a:gd name="connsiteY6387" fmla="*/ 1745986 h 4900456"/>
                              <a:gd name="connsiteX6388" fmla="*/ 3008392 w 7362098"/>
                              <a:gd name="connsiteY6388" fmla="*/ 1744390 h 4900456"/>
                              <a:gd name="connsiteX6389" fmla="*/ 2946138 w 7362098"/>
                              <a:gd name="connsiteY6389" fmla="*/ 1739999 h 4900456"/>
                              <a:gd name="connsiteX6390" fmla="*/ 2948530 w 7362098"/>
                              <a:gd name="connsiteY6390" fmla="*/ 1741995 h 4900456"/>
                              <a:gd name="connsiteX6391" fmla="*/ 2946533 w 7362098"/>
                              <a:gd name="connsiteY6391" fmla="*/ 1744390 h 4900456"/>
                              <a:gd name="connsiteX6392" fmla="*/ 2928968 w 7362098"/>
                              <a:gd name="connsiteY6392" fmla="*/ 1746786 h 4900456"/>
                              <a:gd name="connsiteX6393" fmla="*/ 2926571 w 7362098"/>
                              <a:gd name="connsiteY6393" fmla="*/ 1744790 h 4900456"/>
                              <a:gd name="connsiteX6394" fmla="*/ 2928568 w 7362098"/>
                              <a:gd name="connsiteY6394" fmla="*/ 1742394 h 4900456"/>
                              <a:gd name="connsiteX6395" fmla="*/ 3025568 w 7362098"/>
                              <a:gd name="connsiteY6395" fmla="*/ 1729619 h 4900456"/>
                              <a:gd name="connsiteX6396" fmla="*/ 3027968 w 7362098"/>
                              <a:gd name="connsiteY6396" fmla="*/ 1731615 h 4900456"/>
                              <a:gd name="connsiteX6397" fmla="*/ 3025972 w 7362098"/>
                              <a:gd name="connsiteY6397" fmla="*/ 1734010 h 4900456"/>
                              <a:gd name="connsiteX6398" fmla="*/ 3008392 w 7362098"/>
                              <a:gd name="connsiteY6398" fmla="*/ 1736406 h 4900456"/>
                              <a:gd name="connsiteX6399" fmla="*/ 3006009 w 7362098"/>
                              <a:gd name="connsiteY6399" fmla="*/ 1734410 h 4900456"/>
                              <a:gd name="connsiteX6400" fmla="*/ 3007995 w 7362098"/>
                              <a:gd name="connsiteY6400" fmla="*/ 1732014 h 4900456"/>
                              <a:gd name="connsiteX6401" fmla="*/ 1653727 w 7362098"/>
                              <a:gd name="connsiteY6401" fmla="*/ 1728921 h 4900456"/>
                              <a:gd name="connsiteX6402" fmla="*/ 1663110 w 7362098"/>
                              <a:gd name="connsiteY6402" fmla="*/ 1730019 h 4900456"/>
                              <a:gd name="connsiteX6403" fmla="*/ 1670298 w 7362098"/>
                              <a:gd name="connsiteY6403" fmla="*/ 1741995 h 4900456"/>
                              <a:gd name="connsiteX6404" fmla="*/ 1673892 w 7362098"/>
                              <a:gd name="connsiteY6404" fmla="*/ 1746785 h 4900456"/>
                              <a:gd name="connsiteX6405" fmla="*/ 1679879 w 7362098"/>
                              <a:gd name="connsiteY6405" fmla="*/ 1746785 h 4900456"/>
                              <a:gd name="connsiteX6406" fmla="*/ 1680279 w 7362098"/>
                              <a:gd name="connsiteY6406" fmla="*/ 1746785 h 4900456"/>
                              <a:gd name="connsiteX6407" fmla="*/ 1680677 w 7362098"/>
                              <a:gd name="connsiteY6407" fmla="*/ 1746386 h 4900456"/>
                              <a:gd name="connsiteX6408" fmla="*/ 1693854 w 7362098"/>
                              <a:gd name="connsiteY6408" fmla="*/ 1745987 h 4900456"/>
                              <a:gd name="connsiteX6409" fmla="*/ 1701039 w 7362098"/>
                              <a:gd name="connsiteY6409" fmla="*/ 1757563 h 4900456"/>
                              <a:gd name="connsiteX6410" fmla="*/ 1701039 w 7362098"/>
                              <a:gd name="connsiteY6410" fmla="*/ 1757963 h 4900456"/>
                              <a:gd name="connsiteX6411" fmla="*/ 1704633 w 7362098"/>
                              <a:gd name="connsiteY6411" fmla="*/ 1762753 h 4900456"/>
                              <a:gd name="connsiteX6412" fmla="*/ 1711018 w 7362098"/>
                              <a:gd name="connsiteY6412" fmla="*/ 1762753 h 4900456"/>
                              <a:gd name="connsiteX6413" fmla="*/ 1711418 w 7362098"/>
                              <a:gd name="connsiteY6413" fmla="*/ 1762753 h 4900456"/>
                              <a:gd name="connsiteX6414" fmla="*/ 1725389 w 7362098"/>
                              <a:gd name="connsiteY6414" fmla="*/ 1761955 h 4900456"/>
                              <a:gd name="connsiteX6415" fmla="*/ 1732574 w 7362098"/>
                              <a:gd name="connsiteY6415" fmla="*/ 1773932 h 4900456"/>
                              <a:gd name="connsiteX6416" fmla="*/ 1736166 w 7362098"/>
                              <a:gd name="connsiteY6416" fmla="*/ 1778722 h 4900456"/>
                              <a:gd name="connsiteX6417" fmla="*/ 1739361 w 7362098"/>
                              <a:gd name="connsiteY6417" fmla="*/ 1779520 h 4900456"/>
                              <a:gd name="connsiteX6418" fmla="*/ 1743751 w 7362098"/>
                              <a:gd name="connsiteY6418" fmla="*/ 1779920 h 4900456"/>
                              <a:gd name="connsiteX6419" fmla="*/ 1747345 w 7362098"/>
                              <a:gd name="connsiteY6419" fmla="*/ 1783912 h 4900456"/>
                              <a:gd name="connsiteX6420" fmla="*/ 1741756 w 7362098"/>
                              <a:gd name="connsiteY6420" fmla="*/ 1787904 h 4900456"/>
                              <a:gd name="connsiteX6421" fmla="*/ 1735766 w 7362098"/>
                              <a:gd name="connsiteY6421" fmla="*/ 1787504 h 4900456"/>
                              <a:gd name="connsiteX6422" fmla="*/ 1730977 w 7362098"/>
                              <a:gd name="connsiteY6422" fmla="*/ 1785908 h 4900456"/>
                              <a:gd name="connsiteX6423" fmla="*/ 1723792 w 7362098"/>
                              <a:gd name="connsiteY6423" fmla="*/ 1773932 h 4900456"/>
                              <a:gd name="connsiteX6424" fmla="*/ 1720598 w 7362098"/>
                              <a:gd name="connsiteY6424" fmla="*/ 1769140 h 4900456"/>
                              <a:gd name="connsiteX6425" fmla="*/ 1713813 w 7362098"/>
                              <a:gd name="connsiteY6425" fmla="*/ 1769539 h 4900456"/>
                              <a:gd name="connsiteX6426" fmla="*/ 1700241 w 7362098"/>
                              <a:gd name="connsiteY6426" fmla="*/ 1769939 h 4900456"/>
                              <a:gd name="connsiteX6427" fmla="*/ 1693055 w 7362098"/>
                              <a:gd name="connsiteY6427" fmla="*/ 1758362 h 4900456"/>
                              <a:gd name="connsiteX6428" fmla="*/ 1689462 w 7362098"/>
                              <a:gd name="connsiteY6428" fmla="*/ 1753172 h 4900456"/>
                              <a:gd name="connsiteX6429" fmla="*/ 1683473 w 7362098"/>
                              <a:gd name="connsiteY6429" fmla="*/ 1753172 h 4900456"/>
                              <a:gd name="connsiteX6430" fmla="*/ 1683074 w 7362098"/>
                              <a:gd name="connsiteY6430" fmla="*/ 1753172 h 4900456"/>
                              <a:gd name="connsiteX6431" fmla="*/ 1669499 w 7362098"/>
                              <a:gd name="connsiteY6431" fmla="*/ 1753571 h 4900456"/>
                              <a:gd name="connsiteX6432" fmla="*/ 1662310 w 7362098"/>
                              <a:gd name="connsiteY6432" fmla="*/ 1741595 h 4900456"/>
                              <a:gd name="connsiteX6433" fmla="*/ 1659117 w 7362098"/>
                              <a:gd name="connsiteY6433" fmla="*/ 1736805 h 4900456"/>
                              <a:gd name="connsiteX6434" fmla="*/ 1652329 w 7362098"/>
                              <a:gd name="connsiteY6434" fmla="*/ 1737204 h 4900456"/>
                              <a:gd name="connsiteX6435" fmla="*/ 1638756 w 7362098"/>
                              <a:gd name="connsiteY6435" fmla="*/ 1737603 h 4900456"/>
                              <a:gd name="connsiteX6436" fmla="*/ 1636362 w 7362098"/>
                              <a:gd name="connsiteY6436" fmla="*/ 1736007 h 4900456"/>
                              <a:gd name="connsiteX6437" fmla="*/ 1634764 w 7362098"/>
                              <a:gd name="connsiteY6437" fmla="*/ 1730817 h 4900456"/>
                              <a:gd name="connsiteX6438" fmla="*/ 1639955 w 7362098"/>
                              <a:gd name="connsiteY6438" fmla="*/ 1729220 h 4900456"/>
                              <a:gd name="connsiteX6439" fmla="*/ 1642350 w 7362098"/>
                              <a:gd name="connsiteY6439" fmla="*/ 1730817 h 4900456"/>
                              <a:gd name="connsiteX6440" fmla="*/ 1648736 w 7362098"/>
                              <a:gd name="connsiteY6440" fmla="*/ 1730817 h 4900456"/>
                              <a:gd name="connsiteX6441" fmla="*/ 1649137 w 7362098"/>
                              <a:gd name="connsiteY6441" fmla="*/ 1730817 h 4900456"/>
                              <a:gd name="connsiteX6442" fmla="*/ 1653727 w 7362098"/>
                              <a:gd name="connsiteY6442" fmla="*/ 1728921 h 4900456"/>
                              <a:gd name="connsiteX6443" fmla="*/ 2930564 w 7362098"/>
                              <a:gd name="connsiteY6443" fmla="*/ 1722833 h 4900456"/>
                              <a:gd name="connsiteX6444" fmla="*/ 2947336 w 7362098"/>
                              <a:gd name="connsiteY6444" fmla="*/ 1727624 h 4900456"/>
                              <a:gd name="connsiteX6445" fmla="*/ 2948932 w 7362098"/>
                              <a:gd name="connsiteY6445" fmla="*/ 1730418 h 4900456"/>
                              <a:gd name="connsiteX6446" fmla="*/ 2947336 w 7362098"/>
                              <a:gd name="connsiteY6446" fmla="*/ 1732015 h 4900456"/>
                              <a:gd name="connsiteX6447" fmla="*/ 2946533 w 7362098"/>
                              <a:gd name="connsiteY6447" fmla="*/ 1732015 h 4900456"/>
                              <a:gd name="connsiteX6448" fmla="*/ 2929764 w 7362098"/>
                              <a:gd name="connsiteY6448" fmla="*/ 1727224 h 4900456"/>
                              <a:gd name="connsiteX6449" fmla="*/ 2927767 w 7362098"/>
                              <a:gd name="connsiteY6449" fmla="*/ 1724429 h 4900456"/>
                              <a:gd name="connsiteX6450" fmla="*/ 2930564 w 7362098"/>
                              <a:gd name="connsiteY6450" fmla="*/ 1722833 h 4900456"/>
                              <a:gd name="connsiteX6451" fmla="*/ 3018794 w 7362098"/>
                              <a:gd name="connsiteY6451" fmla="*/ 1712454 h 4900456"/>
                              <a:gd name="connsiteX6452" fmla="*/ 3021588 w 7362098"/>
                              <a:gd name="connsiteY6452" fmla="*/ 1713252 h 4900456"/>
                              <a:gd name="connsiteX6453" fmla="*/ 3020791 w 7362098"/>
                              <a:gd name="connsiteY6453" fmla="*/ 1716046 h 4900456"/>
                              <a:gd name="connsiteX6454" fmla="*/ 3005611 w 7362098"/>
                              <a:gd name="connsiteY6454" fmla="*/ 1724830 h 4900456"/>
                              <a:gd name="connsiteX6455" fmla="*/ 3004815 w 7362098"/>
                              <a:gd name="connsiteY6455" fmla="*/ 1725229 h 4900456"/>
                              <a:gd name="connsiteX6456" fmla="*/ 3002819 w 7362098"/>
                              <a:gd name="connsiteY6456" fmla="*/ 1724031 h 4900456"/>
                              <a:gd name="connsiteX6457" fmla="*/ 3003618 w 7362098"/>
                              <a:gd name="connsiteY6457" fmla="*/ 1721237 h 4900456"/>
                              <a:gd name="connsiteX6458" fmla="*/ 2940146 w 7362098"/>
                              <a:gd name="connsiteY6458" fmla="*/ 1706865 h 4900456"/>
                              <a:gd name="connsiteX6459" fmla="*/ 2954120 w 7362098"/>
                              <a:gd name="connsiteY6459" fmla="*/ 1717644 h 4900456"/>
                              <a:gd name="connsiteX6460" fmla="*/ 2954522 w 7362098"/>
                              <a:gd name="connsiteY6460" fmla="*/ 1720439 h 4900456"/>
                              <a:gd name="connsiteX6461" fmla="*/ 2952925 w 7362098"/>
                              <a:gd name="connsiteY6461" fmla="*/ 1721237 h 4900456"/>
                              <a:gd name="connsiteX6462" fmla="*/ 2951328 w 7362098"/>
                              <a:gd name="connsiteY6462" fmla="*/ 1720838 h 4900456"/>
                              <a:gd name="connsiteX6463" fmla="*/ 2937748 w 7362098"/>
                              <a:gd name="connsiteY6463" fmla="*/ 1710059 h 4900456"/>
                              <a:gd name="connsiteX6464" fmla="*/ 2937351 w 7362098"/>
                              <a:gd name="connsiteY6464" fmla="*/ 1707264 h 4900456"/>
                              <a:gd name="connsiteX6465" fmla="*/ 2940146 w 7362098"/>
                              <a:gd name="connsiteY6465" fmla="*/ 1706865 h 4900456"/>
                              <a:gd name="connsiteX6466" fmla="*/ 3008789 w 7362098"/>
                              <a:gd name="connsiteY6466" fmla="*/ 1698083 h 4900456"/>
                              <a:gd name="connsiteX6467" fmla="*/ 3009187 w 7362098"/>
                              <a:gd name="connsiteY6467" fmla="*/ 1700877 h 4900456"/>
                              <a:gd name="connsiteX6468" fmla="*/ 2998428 w 7362098"/>
                              <a:gd name="connsiteY6468" fmla="*/ 1714850 h 4900456"/>
                              <a:gd name="connsiteX6469" fmla="*/ 2996834 w 7362098"/>
                              <a:gd name="connsiteY6469" fmla="*/ 1715649 h 4900456"/>
                              <a:gd name="connsiteX6470" fmla="*/ 2995237 w 7362098"/>
                              <a:gd name="connsiteY6470" fmla="*/ 1715250 h 4900456"/>
                              <a:gd name="connsiteX6471" fmla="*/ 2995237 w 7362098"/>
                              <a:gd name="connsiteY6471" fmla="*/ 1712455 h 4900456"/>
                              <a:gd name="connsiteX6472" fmla="*/ 3006009 w 7362098"/>
                              <a:gd name="connsiteY6472" fmla="*/ 1698482 h 4900456"/>
                              <a:gd name="connsiteX6473" fmla="*/ 3008789 w 7362098"/>
                              <a:gd name="connsiteY6473" fmla="*/ 1698083 h 4900456"/>
                              <a:gd name="connsiteX6474" fmla="*/ 2952527 w 7362098"/>
                              <a:gd name="connsiteY6474" fmla="*/ 1694091 h 4900456"/>
                              <a:gd name="connsiteX6475" fmla="*/ 2955321 w 7362098"/>
                              <a:gd name="connsiteY6475" fmla="*/ 1694889 h 4900456"/>
                              <a:gd name="connsiteX6476" fmla="*/ 2964104 w 7362098"/>
                              <a:gd name="connsiteY6476" fmla="*/ 1710060 h 4900456"/>
                              <a:gd name="connsiteX6477" fmla="*/ 2963304 w 7362098"/>
                              <a:gd name="connsiteY6477" fmla="*/ 1712854 h 4900456"/>
                              <a:gd name="connsiteX6478" fmla="*/ 2962508 w 7362098"/>
                              <a:gd name="connsiteY6478" fmla="*/ 1713253 h 4900456"/>
                              <a:gd name="connsiteX6479" fmla="*/ 2960511 w 7362098"/>
                              <a:gd name="connsiteY6479" fmla="*/ 1712056 h 4900456"/>
                              <a:gd name="connsiteX6480" fmla="*/ 2951723 w 7362098"/>
                              <a:gd name="connsiteY6480" fmla="*/ 1696885 h 4900456"/>
                              <a:gd name="connsiteX6481" fmla="*/ 2952527 w 7362098"/>
                              <a:gd name="connsiteY6481" fmla="*/ 1694091 h 4900456"/>
                              <a:gd name="connsiteX6482" fmla="*/ 2990843 w 7362098"/>
                              <a:gd name="connsiteY6482" fmla="*/ 1689301 h 4900456"/>
                              <a:gd name="connsiteX6483" fmla="*/ 2992437 w 7362098"/>
                              <a:gd name="connsiteY6483" fmla="*/ 1692095 h 4900456"/>
                              <a:gd name="connsiteX6484" fmla="*/ 2987644 w 7362098"/>
                              <a:gd name="connsiteY6484" fmla="*/ 1708862 h 4900456"/>
                              <a:gd name="connsiteX6485" fmla="*/ 2986050 w 7362098"/>
                              <a:gd name="connsiteY6485" fmla="*/ 1710459 h 4900456"/>
                              <a:gd name="connsiteX6486" fmla="*/ 2985247 w 7362098"/>
                              <a:gd name="connsiteY6486" fmla="*/ 1710459 h 4900456"/>
                              <a:gd name="connsiteX6487" fmla="*/ 2983252 w 7362098"/>
                              <a:gd name="connsiteY6487" fmla="*/ 1707665 h 4900456"/>
                              <a:gd name="connsiteX6488" fmla="*/ 2988040 w 7362098"/>
                              <a:gd name="connsiteY6488" fmla="*/ 1690897 h 4900456"/>
                              <a:gd name="connsiteX6489" fmla="*/ 2990843 w 7362098"/>
                              <a:gd name="connsiteY6489" fmla="*/ 1689301 h 4900456"/>
                              <a:gd name="connsiteX6490" fmla="*/ 4201936 w 7362098"/>
                              <a:gd name="connsiteY6490" fmla="*/ 1687304 h 4900456"/>
                              <a:gd name="connsiteX6491" fmla="*/ 4206726 w 7362098"/>
                              <a:gd name="connsiteY6491" fmla="*/ 1690897 h 4900456"/>
                              <a:gd name="connsiteX6492" fmla="*/ 4210319 w 7362098"/>
                              <a:gd name="connsiteY6492" fmla="*/ 1715248 h 4900456"/>
                              <a:gd name="connsiteX6493" fmla="*/ 4234671 w 7362098"/>
                              <a:gd name="connsiteY6493" fmla="*/ 1711655 h 4900456"/>
                              <a:gd name="connsiteX6494" fmla="*/ 4239462 w 7362098"/>
                              <a:gd name="connsiteY6494" fmla="*/ 1715248 h 4900456"/>
                              <a:gd name="connsiteX6495" fmla="*/ 4235869 w 7362098"/>
                              <a:gd name="connsiteY6495" fmla="*/ 1720038 h 4900456"/>
                              <a:gd name="connsiteX6496" fmla="*/ 4211517 w 7362098"/>
                              <a:gd name="connsiteY6496" fmla="*/ 1723631 h 4900456"/>
                              <a:gd name="connsiteX6497" fmla="*/ 4215110 w 7362098"/>
                              <a:gd name="connsiteY6497" fmla="*/ 1747983 h 4900456"/>
                              <a:gd name="connsiteX6498" fmla="*/ 4211517 w 7362098"/>
                              <a:gd name="connsiteY6498" fmla="*/ 1752774 h 4900456"/>
                              <a:gd name="connsiteX6499" fmla="*/ 4206726 w 7362098"/>
                              <a:gd name="connsiteY6499" fmla="*/ 1749181 h 4900456"/>
                              <a:gd name="connsiteX6500" fmla="*/ 4203134 w 7362098"/>
                              <a:gd name="connsiteY6500" fmla="*/ 1724829 h 4900456"/>
                              <a:gd name="connsiteX6501" fmla="*/ 4178782 w 7362098"/>
                              <a:gd name="connsiteY6501" fmla="*/ 1728421 h 4900456"/>
                              <a:gd name="connsiteX6502" fmla="*/ 4173992 w 7362098"/>
                              <a:gd name="connsiteY6502" fmla="*/ 1724829 h 4900456"/>
                              <a:gd name="connsiteX6503" fmla="*/ 4177585 w 7362098"/>
                              <a:gd name="connsiteY6503" fmla="*/ 1720038 h 4900456"/>
                              <a:gd name="connsiteX6504" fmla="*/ 4201936 w 7362098"/>
                              <a:gd name="connsiteY6504" fmla="*/ 1716445 h 4900456"/>
                              <a:gd name="connsiteX6505" fmla="*/ 4198343 w 7362098"/>
                              <a:gd name="connsiteY6505" fmla="*/ 1692094 h 4900456"/>
                              <a:gd name="connsiteX6506" fmla="*/ 4201936 w 7362098"/>
                              <a:gd name="connsiteY6506" fmla="*/ 1687304 h 4900456"/>
                              <a:gd name="connsiteX6507" fmla="*/ 2970884 w 7362098"/>
                              <a:gd name="connsiteY6507" fmla="*/ 1687304 h 4900456"/>
                              <a:gd name="connsiteX6508" fmla="*/ 2973277 w 7362098"/>
                              <a:gd name="connsiteY6508" fmla="*/ 1689300 h 4900456"/>
                              <a:gd name="connsiteX6509" fmla="*/ 2975671 w 7362098"/>
                              <a:gd name="connsiteY6509" fmla="*/ 1706866 h 4900456"/>
                              <a:gd name="connsiteX6510" fmla="*/ 2973675 w 7362098"/>
                              <a:gd name="connsiteY6510" fmla="*/ 1709261 h 4900456"/>
                              <a:gd name="connsiteX6511" fmla="*/ 2971284 w 7362098"/>
                              <a:gd name="connsiteY6511" fmla="*/ 1707265 h 4900456"/>
                              <a:gd name="connsiteX6512" fmla="*/ 2968887 w 7362098"/>
                              <a:gd name="connsiteY6512" fmla="*/ 1689699 h 4900456"/>
                              <a:gd name="connsiteX6513" fmla="*/ 2970884 w 7362098"/>
                              <a:gd name="connsiteY6513" fmla="*/ 1687304 h 4900456"/>
                              <a:gd name="connsiteX6514" fmla="*/ 6774773 w 7362098"/>
                              <a:gd name="connsiteY6514" fmla="*/ 1685708 h 4900456"/>
                              <a:gd name="connsiteX6515" fmla="*/ 6777168 w 7362098"/>
                              <a:gd name="connsiteY6515" fmla="*/ 1687704 h 4900456"/>
                              <a:gd name="connsiteX6516" fmla="*/ 6779563 w 7362098"/>
                              <a:gd name="connsiteY6516" fmla="*/ 1705270 h 4900456"/>
                              <a:gd name="connsiteX6517" fmla="*/ 6777567 w 7362098"/>
                              <a:gd name="connsiteY6517" fmla="*/ 1707665 h 4900456"/>
                              <a:gd name="connsiteX6518" fmla="*/ 6775172 w 7362098"/>
                              <a:gd name="connsiteY6518" fmla="*/ 1705669 h 4900456"/>
                              <a:gd name="connsiteX6519" fmla="*/ 6772776 w 7362098"/>
                              <a:gd name="connsiteY6519" fmla="*/ 1688103 h 4900456"/>
                              <a:gd name="connsiteX6520" fmla="*/ 6774773 w 7362098"/>
                              <a:gd name="connsiteY6520" fmla="*/ 1685708 h 4900456"/>
                              <a:gd name="connsiteX6521" fmla="*/ 6763196 w 7362098"/>
                              <a:gd name="connsiteY6521" fmla="*/ 1684909 h 4900456"/>
                              <a:gd name="connsiteX6522" fmla="*/ 6764395 w 7362098"/>
                              <a:gd name="connsiteY6522" fmla="*/ 1687703 h 4900456"/>
                              <a:gd name="connsiteX6523" fmla="*/ 6759604 w 7362098"/>
                              <a:gd name="connsiteY6523" fmla="*/ 1704470 h 4900456"/>
                              <a:gd name="connsiteX6524" fmla="*/ 6758007 w 7362098"/>
                              <a:gd name="connsiteY6524" fmla="*/ 1706067 h 4900456"/>
                              <a:gd name="connsiteX6525" fmla="*/ 6757208 w 7362098"/>
                              <a:gd name="connsiteY6525" fmla="*/ 1706067 h 4900456"/>
                              <a:gd name="connsiteX6526" fmla="*/ 6755611 w 7362098"/>
                              <a:gd name="connsiteY6526" fmla="*/ 1703273 h 4900456"/>
                              <a:gd name="connsiteX6527" fmla="*/ 6760402 w 7362098"/>
                              <a:gd name="connsiteY6527" fmla="*/ 1686505 h 4900456"/>
                              <a:gd name="connsiteX6528" fmla="*/ 6763196 w 7362098"/>
                              <a:gd name="connsiteY6528" fmla="*/ 1684909 h 4900456"/>
                              <a:gd name="connsiteX6529" fmla="*/ 6785551 w 7362098"/>
                              <a:gd name="connsiteY6529" fmla="*/ 1682115 h 4900456"/>
                              <a:gd name="connsiteX6530" fmla="*/ 6788346 w 7362098"/>
                              <a:gd name="connsiteY6530" fmla="*/ 1682913 h 4900456"/>
                              <a:gd name="connsiteX6531" fmla="*/ 6797129 w 7362098"/>
                              <a:gd name="connsiteY6531" fmla="*/ 1698084 h 4900456"/>
                              <a:gd name="connsiteX6532" fmla="*/ 6796330 w 7362098"/>
                              <a:gd name="connsiteY6532" fmla="*/ 1700878 h 4900456"/>
                              <a:gd name="connsiteX6533" fmla="*/ 6795532 w 7362098"/>
                              <a:gd name="connsiteY6533" fmla="*/ 1701277 h 4900456"/>
                              <a:gd name="connsiteX6534" fmla="*/ 6793536 w 7362098"/>
                              <a:gd name="connsiteY6534" fmla="*/ 1700080 h 4900456"/>
                              <a:gd name="connsiteX6535" fmla="*/ 6784752 w 7362098"/>
                              <a:gd name="connsiteY6535" fmla="*/ 1684909 h 4900456"/>
                              <a:gd name="connsiteX6536" fmla="*/ 6785551 w 7362098"/>
                              <a:gd name="connsiteY6536" fmla="*/ 1682115 h 4900456"/>
                              <a:gd name="connsiteX6537" fmla="*/ 6753616 w 7362098"/>
                              <a:gd name="connsiteY6537" fmla="*/ 1680119 h 4900456"/>
                              <a:gd name="connsiteX6538" fmla="*/ 6754414 w 7362098"/>
                              <a:gd name="connsiteY6538" fmla="*/ 1682913 h 4900456"/>
                              <a:gd name="connsiteX6539" fmla="*/ 6743636 w 7362098"/>
                              <a:gd name="connsiteY6539" fmla="*/ 1696886 h 4900456"/>
                              <a:gd name="connsiteX6540" fmla="*/ 6742038 w 7362098"/>
                              <a:gd name="connsiteY6540" fmla="*/ 1697685 h 4900456"/>
                              <a:gd name="connsiteX6541" fmla="*/ 6740441 w 7362098"/>
                              <a:gd name="connsiteY6541" fmla="*/ 1697286 h 4900456"/>
                              <a:gd name="connsiteX6542" fmla="*/ 6740042 w 7362098"/>
                              <a:gd name="connsiteY6542" fmla="*/ 1694491 h 4900456"/>
                              <a:gd name="connsiteX6543" fmla="*/ 6750821 w 7362098"/>
                              <a:gd name="connsiteY6543" fmla="*/ 1680518 h 4900456"/>
                              <a:gd name="connsiteX6544" fmla="*/ 6753616 w 7362098"/>
                              <a:gd name="connsiteY6544" fmla="*/ 1680119 h 4900456"/>
                              <a:gd name="connsiteX6545" fmla="*/ 5430471 w 7362098"/>
                              <a:gd name="connsiteY6545" fmla="*/ 1679819 h 4900456"/>
                              <a:gd name="connsiteX6546" fmla="*/ 5439853 w 7362098"/>
                              <a:gd name="connsiteY6546" fmla="*/ 1680917 h 4900456"/>
                              <a:gd name="connsiteX6547" fmla="*/ 5447038 w 7362098"/>
                              <a:gd name="connsiteY6547" fmla="*/ 1692893 h 4900456"/>
                              <a:gd name="connsiteX6548" fmla="*/ 5450631 w 7362098"/>
                              <a:gd name="connsiteY6548" fmla="*/ 1697683 h 4900456"/>
                              <a:gd name="connsiteX6549" fmla="*/ 5456619 w 7362098"/>
                              <a:gd name="connsiteY6549" fmla="*/ 1697683 h 4900456"/>
                              <a:gd name="connsiteX6550" fmla="*/ 5457018 w 7362098"/>
                              <a:gd name="connsiteY6550" fmla="*/ 1697683 h 4900456"/>
                              <a:gd name="connsiteX6551" fmla="*/ 5457417 w 7362098"/>
                              <a:gd name="connsiteY6551" fmla="*/ 1697284 h 4900456"/>
                              <a:gd name="connsiteX6552" fmla="*/ 5470591 w 7362098"/>
                              <a:gd name="connsiteY6552" fmla="*/ 1696885 h 4900456"/>
                              <a:gd name="connsiteX6553" fmla="*/ 5477776 w 7362098"/>
                              <a:gd name="connsiteY6553" fmla="*/ 1708461 h 4900456"/>
                              <a:gd name="connsiteX6554" fmla="*/ 5477776 w 7362098"/>
                              <a:gd name="connsiteY6554" fmla="*/ 1708861 h 4900456"/>
                              <a:gd name="connsiteX6555" fmla="*/ 5481369 w 7362098"/>
                              <a:gd name="connsiteY6555" fmla="*/ 1713651 h 4900456"/>
                              <a:gd name="connsiteX6556" fmla="*/ 5487756 w 7362098"/>
                              <a:gd name="connsiteY6556" fmla="*/ 1713651 h 4900456"/>
                              <a:gd name="connsiteX6557" fmla="*/ 5488156 w 7362098"/>
                              <a:gd name="connsiteY6557" fmla="*/ 1713651 h 4900456"/>
                              <a:gd name="connsiteX6558" fmla="*/ 5502127 w 7362098"/>
                              <a:gd name="connsiteY6558" fmla="*/ 1712853 h 4900456"/>
                              <a:gd name="connsiteX6559" fmla="*/ 5509313 w 7362098"/>
                              <a:gd name="connsiteY6559" fmla="*/ 1724829 h 4900456"/>
                              <a:gd name="connsiteX6560" fmla="*/ 5512906 w 7362098"/>
                              <a:gd name="connsiteY6560" fmla="*/ 1729620 h 4900456"/>
                              <a:gd name="connsiteX6561" fmla="*/ 5516099 w 7362098"/>
                              <a:gd name="connsiteY6561" fmla="*/ 1730418 h 4900456"/>
                              <a:gd name="connsiteX6562" fmla="*/ 5520491 w 7362098"/>
                              <a:gd name="connsiteY6562" fmla="*/ 1730817 h 4900456"/>
                              <a:gd name="connsiteX6563" fmla="*/ 5524083 w 7362098"/>
                              <a:gd name="connsiteY6563" fmla="*/ 1734809 h 4900456"/>
                              <a:gd name="connsiteX6564" fmla="*/ 5518495 w 7362098"/>
                              <a:gd name="connsiteY6564" fmla="*/ 1738801 h 4900456"/>
                              <a:gd name="connsiteX6565" fmla="*/ 5512507 w 7362098"/>
                              <a:gd name="connsiteY6565" fmla="*/ 1738402 h 4900456"/>
                              <a:gd name="connsiteX6566" fmla="*/ 5507716 w 7362098"/>
                              <a:gd name="connsiteY6566" fmla="*/ 1736805 h 4900456"/>
                              <a:gd name="connsiteX6567" fmla="*/ 5500531 w 7362098"/>
                              <a:gd name="connsiteY6567" fmla="*/ 1724829 h 4900456"/>
                              <a:gd name="connsiteX6568" fmla="*/ 5497337 w 7362098"/>
                              <a:gd name="connsiteY6568" fmla="*/ 1720038 h 4900456"/>
                              <a:gd name="connsiteX6569" fmla="*/ 5490551 w 7362098"/>
                              <a:gd name="connsiteY6569" fmla="*/ 1720437 h 4900456"/>
                              <a:gd name="connsiteX6570" fmla="*/ 5476978 w 7362098"/>
                              <a:gd name="connsiteY6570" fmla="*/ 1720836 h 4900456"/>
                              <a:gd name="connsiteX6571" fmla="*/ 5469792 w 7362098"/>
                              <a:gd name="connsiteY6571" fmla="*/ 1709260 h 4900456"/>
                              <a:gd name="connsiteX6572" fmla="*/ 5466200 w 7362098"/>
                              <a:gd name="connsiteY6572" fmla="*/ 1704070 h 4900456"/>
                              <a:gd name="connsiteX6573" fmla="*/ 5460212 w 7362098"/>
                              <a:gd name="connsiteY6573" fmla="*/ 1704070 h 4900456"/>
                              <a:gd name="connsiteX6574" fmla="*/ 5459813 w 7362098"/>
                              <a:gd name="connsiteY6574" fmla="*/ 1704070 h 4900456"/>
                              <a:gd name="connsiteX6575" fmla="*/ 5446240 w 7362098"/>
                              <a:gd name="connsiteY6575" fmla="*/ 1704469 h 4900456"/>
                              <a:gd name="connsiteX6576" fmla="*/ 5439054 w 7362098"/>
                              <a:gd name="connsiteY6576" fmla="*/ 1692493 h 4900456"/>
                              <a:gd name="connsiteX6577" fmla="*/ 5435860 w 7362098"/>
                              <a:gd name="connsiteY6577" fmla="*/ 1687703 h 4900456"/>
                              <a:gd name="connsiteX6578" fmla="*/ 5429073 w 7362098"/>
                              <a:gd name="connsiteY6578" fmla="*/ 1688102 h 4900456"/>
                              <a:gd name="connsiteX6579" fmla="*/ 5415501 w 7362098"/>
                              <a:gd name="connsiteY6579" fmla="*/ 1688501 h 4900456"/>
                              <a:gd name="connsiteX6580" fmla="*/ 5413105 w 7362098"/>
                              <a:gd name="connsiteY6580" fmla="*/ 1686905 h 4900456"/>
                              <a:gd name="connsiteX6581" fmla="*/ 5411509 w 7362098"/>
                              <a:gd name="connsiteY6581" fmla="*/ 1681715 h 4900456"/>
                              <a:gd name="connsiteX6582" fmla="*/ 5416698 w 7362098"/>
                              <a:gd name="connsiteY6582" fmla="*/ 1680118 h 4900456"/>
                              <a:gd name="connsiteX6583" fmla="*/ 5419093 w 7362098"/>
                              <a:gd name="connsiteY6583" fmla="*/ 1681715 h 4900456"/>
                              <a:gd name="connsiteX6584" fmla="*/ 5425481 w 7362098"/>
                              <a:gd name="connsiteY6584" fmla="*/ 1681715 h 4900456"/>
                              <a:gd name="connsiteX6585" fmla="*/ 5425880 w 7362098"/>
                              <a:gd name="connsiteY6585" fmla="*/ 1681715 h 4900456"/>
                              <a:gd name="connsiteX6586" fmla="*/ 5430471 w 7362098"/>
                              <a:gd name="connsiteY6586" fmla="*/ 1679819 h 4900456"/>
                              <a:gd name="connsiteX6587" fmla="*/ 6797127 w 7362098"/>
                              <a:gd name="connsiteY6587" fmla="*/ 1674131 h 4900456"/>
                              <a:gd name="connsiteX6588" fmla="*/ 6811499 w 7362098"/>
                              <a:gd name="connsiteY6588" fmla="*/ 1684910 h 4900456"/>
                              <a:gd name="connsiteX6589" fmla="*/ 6811899 w 7362098"/>
                              <a:gd name="connsiteY6589" fmla="*/ 1687705 h 4900456"/>
                              <a:gd name="connsiteX6590" fmla="*/ 6810302 w 7362098"/>
                              <a:gd name="connsiteY6590" fmla="*/ 1688503 h 4900456"/>
                              <a:gd name="connsiteX6591" fmla="*/ 6808705 w 7362098"/>
                              <a:gd name="connsiteY6591" fmla="*/ 1688104 h 4900456"/>
                              <a:gd name="connsiteX6592" fmla="*/ 6794732 w 7362098"/>
                              <a:gd name="connsiteY6592" fmla="*/ 1677325 h 4900456"/>
                              <a:gd name="connsiteX6593" fmla="*/ 6794333 w 7362098"/>
                              <a:gd name="connsiteY6593" fmla="*/ 1674530 h 4900456"/>
                              <a:gd name="connsiteX6594" fmla="*/ 6797127 w 7362098"/>
                              <a:gd name="connsiteY6594" fmla="*/ 1674131 h 4900456"/>
                              <a:gd name="connsiteX6595" fmla="*/ 6743236 w 7362098"/>
                              <a:gd name="connsiteY6595" fmla="*/ 1670538 h 4900456"/>
                              <a:gd name="connsiteX6596" fmla="*/ 6746031 w 7362098"/>
                              <a:gd name="connsiteY6596" fmla="*/ 1671336 h 4900456"/>
                              <a:gd name="connsiteX6597" fmla="*/ 6745232 w 7362098"/>
                              <a:gd name="connsiteY6597" fmla="*/ 1674130 h 4900456"/>
                              <a:gd name="connsiteX6598" fmla="*/ 6730062 w 7362098"/>
                              <a:gd name="connsiteY6598" fmla="*/ 1682914 h 4900456"/>
                              <a:gd name="connsiteX6599" fmla="*/ 6729263 w 7362098"/>
                              <a:gd name="connsiteY6599" fmla="*/ 1683313 h 4900456"/>
                              <a:gd name="connsiteX6600" fmla="*/ 6727267 w 7362098"/>
                              <a:gd name="connsiteY6600" fmla="*/ 1682115 h 4900456"/>
                              <a:gd name="connsiteX6601" fmla="*/ 6728066 w 7362098"/>
                              <a:gd name="connsiteY6601" fmla="*/ 1679321 h 4900456"/>
                              <a:gd name="connsiteX6602" fmla="*/ 6801918 w 7362098"/>
                              <a:gd name="connsiteY6602" fmla="*/ 1663353 h 4900456"/>
                              <a:gd name="connsiteX6603" fmla="*/ 6818685 w 7362098"/>
                              <a:gd name="connsiteY6603" fmla="*/ 1668144 h 4900456"/>
                              <a:gd name="connsiteX6604" fmla="*/ 6819883 w 7362098"/>
                              <a:gd name="connsiteY6604" fmla="*/ 1670938 h 4900456"/>
                              <a:gd name="connsiteX6605" fmla="*/ 6818286 w 7362098"/>
                              <a:gd name="connsiteY6605" fmla="*/ 1672535 h 4900456"/>
                              <a:gd name="connsiteX6606" fmla="*/ 6817488 w 7362098"/>
                              <a:gd name="connsiteY6606" fmla="*/ 1672535 h 4900456"/>
                              <a:gd name="connsiteX6607" fmla="*/ 6800721 w 7362098"/>
                              <a:gd name="connsiteY6607" fmla="*/ 1667744 h 4900456"/>
                              <a:gd name="connsiteX6608" fmla="*/ 6799124 w 7362098"/>
                              <a:gd name="connsiteY6608" fmla="*/ 1664949 h 4900456"/>
                              <a:gd name="connsiteX6609" fmla="*/ 6801918 w 7362098"/>
                              <a:gd name="connsiteY6609" fmla="*/ 1663353 h 4900456"/>
                              <a:gd name="connsiteX6610" fmla="*/ 2015242 w 7362098"/>
                              <a:gd name="connsiteY6610" fmla="*/ 1662704 h 4900456"/>
                              <a:gd name="connsiteX6611" fmla="*/ 2034355 w 7362098"/>
                              <a:gd name="connsiteY6611" fmla="*/ 1676925 h 4900456"/>
                              <a:gd name="connsiteX6612" fmla="*/ 2028766 w 7362098"/>
                              <a:gd name="connsiteY6612" fmla="*/ 1680518 h 4900456"/>
                              <a:gd name="connsiteX6613" fmla="*/ 1994433 w 7362098"/>
                              <a:gd name="connsiteY6613" fmla="*/ 1672534 h 4900456"/>
                              <a:gd name="connsiteX6614" fmla="*/ 1987248 w 7362098"/>
                              <a:gd name="connsiteY6614" fmla="*/ 1706467 h 4900456"/>
                              <a:gd name="connsiteX6615" fmla="*/ 1981658 w 7362098"/>
                              <a:gd name="connsiteY6615" fmla="*/ 1710060 h 4900456"/>
                              <a:gd name="connsiteX6616" fmla="*/ 1980860 w 7362098"/>
                              <a:gd name="connsiteY6616" fmla="*/ 1708862 h 4900456"/>
                              <a:gd name="connsiteX6617" fmla="*/ 1991639 w 7362098"/>
                              <a:gd name="connsiteY6617" fmla="*/ 1666147 h 4900456"/>
                              <a:gd name="connsiteX6618" fmla="*/ 2015242 w 7362098"/>
                              <a:gd name="connsiteY6618" fmla="*/ 1662704 h 4900456"/>
                              <a:gd name="connsiteX6619" fmla="*/ 6740043 w 7362098"/>
                              <a:gd name="connsiteY6619" fmla="*/ 1658562 h 4900456"/>
                              <a:gd name="connsiteX6620" fmla="*/ 6742438 w 7362098"/>
                              <a:gd name="connsiteY6620" fmla="*/ 1660558 h 4900456"/>
                              <a:gd name="connsiteX6621" fmla="*/ 6740442 w 7362098"/>
                              <a:gd name="connsiteY6621" fmla="*/ 1662953 h 4900456"/>
                              <a:gd name="connsiteX6622" fmla="*/ 6722876 w 7362098"/>
                              <a:gd name="connsiteY6622" fmla="*/ 1665349 h 4900456"/>
                              <a:gd name="connsiteX6623" fmla="*/ 6720481 w 7362098"/>
                              <a:gd name="connsiteY6623" fmla="*/ 1663353 h 4900456"/>
                              <a:gd name="connsiteX6624" fmla="*/ 6722477 w 7362098"/>
                              <a:gd name="connsiteY6624" fmla="*/ 1660957 h 4900456"/>
                              <a:gd name="connsiteX6625" fmla="*/ 6819085 w 7362098"/>
                              <a:gd name="connsiteY6625" fmla="*/ 1648582 h 4900456"/>
                              <a:gd name="connsiteX6626" fmla="*/ 6821480 w 7362098"/>
                              <a:gd name="connsiteY6626" fmla="*/ 1650578 h 4900456"/>
                              <a:gd name="connsiteX6627" fmla="*/ 6819484 w 7362098"/>
                              <a:gd name="connsiteY6627" fmla="*/ 1652973 h 4900456"/>
                              <a:gd name="connsiteX6628" fmla="*/ 6801918 w 7362098"/>
                              <a:gd name="connsiteY6628" fmla="*/ 1655369 h 4900456"/>
                              <a:gd name="connsiteX6629" fmla="*/ 6799523 w 7362098"/>
                              <a:gd name="connsiteY6629" fmla="*/ 1653373 h 4900456"/>
                              <a:gd name="connsiteX6630" fmla="*/ 6801519 w 7362098"/>
                              <a:gd name="connsiteY6630" fmla="*/ 1650977 h 4900456"/>
                              <a:gd name="connsiteX6631" fmla="*/ 5447636 w 7362098"/>
                              <a:gd name="connsiteY6631" fmla="*/ 1647484 h 4900456"/>
                              <a:gd name="connsiteX6632" fmla="*/ 5457018 w 7362098"/>
                              <a:gd name="connsiteY6632" fmla="*/ 1648582 h 4900456"/>
                              <a:gd name="connsiteX6633" fmla="*/ 5464203 w 7362098"/>
                              <a:gd name="connsiteY6633" fmla="*/ 1660558 h 4900456"/>
                              <a:gd name="connsiteX6634" fmla="*/ 5467796 w 7362098"/>
                              <a:gd name="connsiteY6634" fmla="*/ 1665348 h 4900456"/>
                              <a:gd name="connsiteX6635" fmla="*/ 5473784 w 7362098"/>
                              <a:gd name="connsiteY6635" fmla="*/ 1665348 h 4900456"/>
                              <a:gd name="connsiteX6636" fmla="*/ 5474183 w 7362098"/>
                              <a:gd name="connsiteY6636" fmla="*/ 1665348 h 4900456"/>
                              <a:gd name="connsiteX6637" fmla="*/ 5474583 w 7362098"/>
                              <a:gd name="connsiteY6637" fmla="*/ 1664949 h 4900456"/>
                              <a:gd name="connsiteX6638" fmla="*/ 5487756 w 7362098"/>
                              <a:gd name="connsiteY6638" fmla="*/ 1664550 h 4900456"/>
                              <a:gd name="connsiteX6639" fmla="*/ 5494942 w 7362098"/>
                              <a:gd name="connsiteY6639" fmla="*/ 1676126 h 4900456"/>
                              <a:gd name="connsiteX6640" fmla="*/ 5494942 w 7362098"/>
                              <a:gd name="connsiteY6640" fmla="*/ 1676526 h 4900456"/>
                              <a:gd name="connsiteX6641" fmla="*/ 5498534 w 7362098"/>
                              <a:gd name="connsiteY6641" fmla="*/ 1681316 h 4900456"/>
                              <a:gd name="connsiteX6642" fmla="*/ 5504922 w 7362098"/>
                              <a:gd name="connsiteY6642" fmla="*/ 1681316 h 4900456"/>
                              <a:gd name="connsiteX6643" fmla="*/ 5505321 w 7362098"/>
                              <a:gd name="connsiteY6643" fmla="*/ 1681316 h 4900456"/>
                              <a:gd name="connsiteX6644" fmla="*/ 5519293 w 7362098"/>
                              <a:gd name="connsiteY6644" fmla="*/ 1680518 h 4900456"/>
                              <a:gd name="connsiteX6645" fmla="*/ 5526478 w 7362098"/>
                              <a:gd name="connsiteY6645" fmla="*/ 1692494 h 4900456"/>
                              <a:gd name="connsiteX6646" fmla="*/ 5530071 w 7362098"/>
                              <a:gd name="connsiteY6646" fmla="*/ 1697285 h 4900456"/>
                              <a:gd name="connsiteX6647" fmla="*/ 5533265 w 7362098"/>
                              <a:gd name="connsiteY6647" fmla="*/ 1698083 h 4900456"/>
                              <a:gd name="connsiteX6648" fmla="*/ 5537656 w 7362098"/>
                              <a:gd name="connsiteY6648" fmla="*/ 1698482 h 4900456"/>
                              <a:gd name="connsiteX6649" fmla="*/ 5541249 w 7362098"/>
                              <a:gd name="connsiteY6649" fmla="*/ 1702474 h 4900456"/>
                              <a:gd name="connsiteX6650" fmla="*/ 5535660 w 7362098"/>
                              <a:gd name="connsiteY6650" fmla="*/ 1706466 h 4900456"/>
                              <a:gd name="connsiteX6651" fmla="*/ 5529672 w 7362098"/>
                              <a:gd name="connsiteY6651" fmla="*/ 1706067 h 4900456"/>
                              <a:gd name="connsiteX6652" fmla="*/ 5524881 w 7362098"/>
                              <a:gd name="connsiteY6652" fmla="*/ 1704470 h 4900456"/>
                              <a:gd name="connsiteX6653" fmla="*/ 5517696 w 7362098"/>
                              <a:gd name="connsiteY6653" fmla="*/ 1692494 h 4900456"/>
                              <a:gd name="connsiteX6654" fmla="*/ 5514502 w 7362098"/>
                              <a:gd name="connsiteY6654" fmla="*/ 1687703 h 4900456"/>
                              <a:gd name="connsiteX6655" fmla="*/ 5507716 w 7362098"/>
                              <a:gd name="connsiteY6655" fmla="*/ 1688102 h 4900456"/>
                              <a:gd name="connsiteX6656" fmla="*/ 5494143 w 7362098"/>
                              <a:gd name="connsiteY6656" fmla="*/ 1688501 h 4900456"/>
                              <a:gd name="connsiteX6657" fmla="*/ 5486958 w 7362098"/>
                              <a:gd name="connsiteY6657" fmla="*/ 1676925 h 4900456"/>
                              <a:gd name="connsiteX6658" fmla="*/ 5483365 w 7362098"/>
                              <a:gd name="connsiteY6658" fmla="*/ 1671735 h 4900456"/>
                              <a:gd name="connsiteX6659" fmla="*/ 5477377 w 7362098"/>
                              <a:gd name="connsiteY6659" fmla="*/ 1671735 h 4900456"/>
                              <a:gd name="connsiteX6660" fmla="*/ 5476978 w 7362098"/>
                              <a:gd name="connsiteY6660" fmla="*/ 1671735 h 4900456"/>
                              <a:gd name="connsiteX6661" fmla="*/ 5463405 w 7362098"/>
                              <a:gd name="connsiteY6661" fmla="*/ 1672134 h 4900456"/>
                              <a:gd name="connsiteX6662" fmla="*/ 5456219 w 7362098"/>
                              <a:gd name="connsiteY6662" fmla="*/ 1660158 h 4900456"/>
                              <a:gd name="connsiteX6663" fmla="*/ 5453025 w 7362098"/>
                              <a:gd name="connsiteY6663" fmla="*/ 1655368 h 4900456"/>
                              <a:gd name="connsiteX6664" fmla="*/ 5446238 w 7362098"/>
                              <a:gd name="connsiteY6664" fmla="*/ 1655767 h 4900456"/>
                              <a:gd name="connsiteX6665" fmla="*/ 5432666 w 7362098"/>
                              <a:gd name="connsiteY6665" fmla="*/ 1656166 h 4900456"/>
                              <a:gd name="connsiteX6666" fmla="*/ 5430270 w 7362098"/>
                              <a:gd name="connsiteY6666" fmla="*/ 1654570 h 4900456"/>
                              <a:gd name="connsiteX6667" fmla="*/ 5428674 w 7362098"/>
                              <a:gd name="connsiteY6667" fmla="*/ 1649380 h 4900456"/>
                              <a:gd name="connsiteX6668" fmla="*/ 5433863 w 7362098"/>
                              <a:gd name="connsiteY6668" fmla="*/ 1647783 h 4900456"/>
                              <a:gd name="connsiteX6669" fmla="*/ 5436258 w 7362098"/>
                              <a:gd name="connsiteY6669" fmla="*/ 1649380 h 4900456"/>
                              <a:gd name="connsiteX6670" fmla="*/ 5442646 w 7362098"/>
                              <a:gd name="connsiteY6670" fmla="*/ 1649380 h 4900456"/>
                              <a:gd name="connsiteX6671" fmla="*/ 5443045 w 7362098"/>
                              <a:gd name="connsiteY6671" fmla="*/ 1649380 h 4900456"/>
                              <a:gd name="connsiteX6672" fmla="*/ 5447636 w 7362098"/>
                              <a:gd name="connsiteY6672" fmla="*/ 1647484 h 4900456"/>
                              <a:gd name="connsiteX6673" fmla="*/ 55929 w 7362098"/>
                              <a:gd name="connsiteY6673" fmla="*/ 1646586 h 4900456"/>
                              <a:gd name="connsiteX6674" fmla="*/ 58324 w 7362098"/>
                              <a:gd name="connsiteY6674" fmla="*/ 1648582 h 4900456"/>
                              <a:gd name="connsiteX6675" fmla="*/ 60719 w 7362098"/>
                              <a:gd name="connsiteY6675" fmla="*/ 1666148 h 4900456"/>
                              <a:gd name="connsiteX6676" fmla="*/ 58723 w 7362098"/>
                              <a:gd name="connsiteY6676" fmla="*/ 1668543 h 4900456"/>
                              <a:gd name="connsiteX6677" fmla="*/ 56328 w 7362098"/>
                              <a:gd name="connsiteY6677" fmla="*/ 1666547 h 4900456"/>
                              <a:gd name="connsiteX6678" fmla="*/ 53932 w 7362098"/>
                              <a:gd name="connsiteY6678" fmla="*/ 1648981 h 4900456"/>
                              <a:gd name="connsiteX6679" fmla="*/ 55929 w 7362098"/>
                              <a:gd name="connsiteY6679" fmla="*/ 1646586 h 4900456"/>
                              <a:gd name="connsiteX6680" fmla="*/ 44352 w 7362098"/>
                              <a:gd name="connsiteY6680" fmla="*/ 1645788 h 4900456"/>
                              <a:gd name="connsiteX6681" fmla="*/ 45550 w 7362098"/>
                              <a:gd name="connsiteY6681" fmla="*/ 1648582 h 4900456"/>
                              <a:gd name="connsiteX6682" fmla="*/ 40759 w 7362098"/>
                              <a:gd name="connsiteY6682" fmla="*/ 1665349 h 4900456"/>
                              <a:gd name="connsiteX6683" fmla="*/ 39162 w 7362098"/>
                              <a:gd name="connsiteY6683" fmla="*/ 1666946 h 4900456"/>
                              <a:gd name="connsiteX6684" fmla="*/ 38363 w 7362098"/>
                              <a:gd name="connsiteY6684" fmla="*/ 1666946 h 4900456"/>
                              <a:gd name="connsiteX6685" fmla="*/ 36767 w 7362098"/>
                              <a:gd name="connsiteY6685" fmla="*/ 1664152 h 4900456"/>
                              <a:gd name="connsiteX6686" fmla="*/ 41557 w 7362098"/>
                              <a:gd name="connsiteY6686" fmla="*/ 1647384 h 4900456"/>
                              <a:gd name="connsiteX6687" fmla="*/ 44352 w 7362098"/>
                              <a:gd name="connsiteY6687" fmla="*/ 1645788 h 4900456"/>
                              <a:gd name="connsiteX6688" fmla="*/ 66307 w 7362098"/>
                              <a:gd name="connsiteY6688" fmla="*/ 1642994 h 4900456"/>
                              <a:gd name="connsiteX6689" fmla="*/ 69101 w 7362098"/>
                              <a:gd name="connsiteY6689" fmla="*/ 1643792 h 4900456"/>
                              <a:gd name="connsiteX6690" fmla="*/ 77885 w 7362098"/>
                              <a:gd name="connsiteY6690" fmla="*/ 1658963 h 4900456"/>
                              <a:gd name="connsiteX6691" fmla="*/ 77086 w 7362098"/>
                              <a:gd name="connsiteY6691" fmla="*/ 1661757 h 4900456"/>
                              <a:gd name="connsiteX6692" fmla="*/ 76288 w 7362098"/>
                              <a:gd name="connsiteY6692" fmla="*/ 1662156 h 4900456"/>
                              <a:gd name="connsiteX6693" fmla="*/ 74291 w 7362098"/>
                              <a:gd name="connsiteY6693" fmla="*/ 1660959 h 4900456"/>
                              <a:gd name="connsiteX6694" fmla="*/ 65509 w 7362098"/>
                              <a:gd name="connsiteY6694" fmla="*/ 1645788 h 4900456"/>
                              <a:gd name="connsiteX6695" fmla="*/ 66307 w 7362098"/>
                              <a:gd name="connsiteY6695" fmla="*/ 1642994 h 4900456"/>
                              <a:gd name="connsiteX6696" fmla="*/ 6724473 w 7362098"/>
                              <a:gd name="connsiteY6696" fmla="*/ 1641397 h 4900456"/>
                              <a:gd name="connsiteX6697" fmla="*/ 6741241 w 7362098"/>
                              <a:gd name="connsiteY6697" fmla="*/ 1646188 h 4900456"/>
                              <a:gd name="connsiteX6698" fmla="*/ 6742838 w 7362098"/>
                              <a:gd name="connsiteY6698" fmla="*/ 1648982 h 4900456"/>
                              <a:gd name="connsiteX6699" fmla="*/ 6741241 w 7362098"/>
                              <a:gd name="connsiteY6699" fmla="*/ 1650579 h 4900456"/>
                              <a:gd name="connsiteX6700" fmla="*/ 6740442 w 7362098"/>
                              <a:gd name="connsiteY6700" fmla="*/ 1650579 h 4900456"/>
                              <a:gd name="connsiteX6701" fmla="*/ 6723675 w 7362098"/>
                              <a:gd name="connsiteY6701" fmla="*/ 1645788 h 4900456"/>
                              <a:gd name="connsiteX6702" fmla="*/ 6721679 w 7362098"/>
                              <a:gd name="connsiteY6702" fmla="*/ 1642993 h 4900456"/>
                              <a:gd name="connsiteX6703" fmla="*/ 6724473 w 7362098"/>
                              <a:gd name="connsiteY6703" fmla="*/ 1641397 h 4900456"/>
                              <a:gd name="connsiteX6704" fmla="*/ 34372 w 7362098"/>
                              <a:gd name="connsiteY6704" fmla="*/ 1640997 h 4900456"/>
                              <a:gd name="connsiteX6705" fmla="*/ 35170 w 7362098"/>
                              <a:gd name="connsiteY6705" fmla="*/ 1643791 h 4900456"/>
                              <a:gd name="connsiteX6706" fmla="*/ 24391 w 7362098"/>
                              <a:gd name="connsiteY6706" fmla="*/ 1657764 h 4900456"/>
                              <a:gd name="connsiteX6707" fmla="*/ 22794 w 7362098"/>
                              <a:gd name="connsiteY6707" fmla="*/ 1658563 h 4900456"/>
                              <a:gd name="connsiteX6708" fmla="*/ 21197 w 7362098"/>
                              <a:gd name="connsiteY6708" fmla="*/ 1658164 h 4900456"/>
                              <a:gd name="connsiteX6709" fmla="*/ 20798 w 7362098"/>
                              <a:gd name="connsiteY6709" fmla="*/ 1655369 h 4900456"/>
                              <a:gd name="connsiteX6710" fmla="*/ 31577 w 7362098"/>
                              <a:gd name="connsiteY6710" fmla="*/ 1641396 h 4900456"/>
                              <a:gd name="connsiteX6711" fmla="*/ 34372 w 7362098"/>
                              <a:gd name="connsiteY6711" fmla="*/ 1640997 h 4900456"/>
                              <a:gd name="connsiteX6712" fmla="*/ 77883 w 7362098"/>
                              <a:gd name="connsiteY6712" fmla="*/ 1635009 h 4900456"/>
                              <a:gd name="connsiteX6713" fmla="*/ 92256 w 7362098"/>
                              <a:gd name="connsiteY6713" fmla="*/ 1645788 h 4900456"/>
                              <a:gd name="connsiteX6714" fmla="*/ 92655 w 7362098"/>
                              <a:gd name="connsiteY6714" fmla="*/ 1648583 h 4900456"/>
                              <a:gd name="connsiteX6715" fmla="*/ 91058 w 7362098"/>
                              <a:gd name="connsiteY6715" fmla="*/ 1649381 h 4900456"/>
                              <a:gd name="connsiteX6716" fmla="*/ 89461 w 7362098"/>
                              <a:gd name="connsiteY6716" fmla="*/ 1648982 h 4900456"/>
                              <a:gd name="connsiteX6717" fmla="*/ 75488 w 7362098"/>
                              <a:gd name="connsiteY6717" fmla="*/ 1638203 h 4900456"/>
                              <a:gd name="connsiteX6718" fmla="*/ 75089 w 7362098"/>
                              <a:gd name="connsiteY6718" fmla="*/ 1635408 h 4900456"/>
                              <a:gd name="connsiteX6719" fmla="*/ 77883 w 7362098"/>
                              <a:gd name="connsiteY6719" fmla="*/ 1635009 h 4900456"/>
                              <a:gd name="connsiteX6720" fmla="*/ 23992 w 7362098"/>
                              <a:gd name="connsiteY6720" fmla="*/ 1631417 h 4900456"/>
                              <a:gd name="connsiteX6721" fmla="*/ 26787 w 7362098"/>
                              <a:gd name="connsiteY6721" fmla="*/ 1632215 h 4900456"/>
                              <a:gd name="connsiteX6722" fmla="*/ 25988 w 7362098"/>
                              <a:gd name="connsiteY6722" fmla="*/ 1635009 h 4900456"/>
                              <a:gd name="connsiteX6723" fmla="*/ 10818 w 7362098"/>
                              <a:gd name="connsiteY6723" fmla="*/ 1643793 h 4900456"/>
                              <a:gd name="connsiteX6724" fmla="*/ 10020 w 7362098"/>
                              <a:gd name="connsiteY6724" fmla="*/ 1644192 h 4900456"/>
                              <a:gd name="connsiteX6725" fmla="*/ 8024 w 7362098"/>
                              <a:gd name="connsiteY6725" fmla="*/ 1642994 h 4900456"/>
                              <a:gd name="connsiteX6726" fmla="*/ 8822 w 7362098"/>
                              <a:gd name="connsiteY6726" fmla="*/ 1640200 h 4900456"/>
                              <a:gd name="connsiteX6727" fmla="*/ 6812298 w 7362098"/>
                              <a:gd name="connsiteY6727" fmla="*/ 1631018 h 4900456"/>
                              <a:gd name="connsiteX6728" fmla="*/ 6815093 w 7362098"/>
                              <a:gd name="connsiteY6728" fmla="*/ 1631816 h 4900456"/>
                              <a:gd name="connsiteX6729" fmla="*/ 6814294 w 7362098"/>
                              <a:gd name="connsiteY6729" fmla="*/ 1634610 h 4900456"/>
                              <a:gd name="connsiteX6730" fmla="*/ 6799124 w 7362098"/>
                              <a:gd name="connsiteY6730" fmla="*/ 1643394 h 4900456"/>
                              <a:gd name="connsiteX6731" fmla="*/ 6798325 w 7362098"/>
                              <a:gd name="connsiteY6731" fmla="*/ 1643793 h 4900456"/>
                              <a:gd name="connsiteX6732" fmla="*/ 6796329 w 7362098"/>
                              <a:gd name="connsiteY6732" fmla="*/ 1642595 h 4900456"/>
                              <a:gd name="connsiteX6733" fmla="*/ 6797128 w 7362098"/>
                              <a:gd name="connsiteY6733" fmla="*/ 1639801 h 4900456"/>
                              <a:gd name="connsiteX6734" fmla="*/ 6734055 w 7362098"/>
                              <a:gd name="connsiteY6734" fmla="*/ 1625828 h 4900456"/>
                              <a:gd name="connsiteX6735" fmla="*/ 6748028 w 7362098"/>
                              <a:gd name="connsiteY6735" fmla="*/ 1636607 h 4900456"/>
                              <a:gd name="connsiteX6736" fmla="*/ 6748427 w 7362098"/>
                              <a:gd name="connsiteY6736" fmla="*/ 1639402 h 4900456"/>
                              <a:gd name="connsiteX6737" fmla="*/ 6746830 w 7362098"/>
                              <a:gd name="connsiteY6737" fmla="*/ 1640200 h 4900456"/>
                              <a:gd name="connsiteX6738" fmla="*/ 6745233 w 7362098"/>
                              <a:gd name="connsiteY6738" fmla="*/ 1639801 h 4900456"/>
                              <a:gd name="connsiteX6739" fmla="*/ 6731659 w 7362098"/>
                              <a:gd name="connsiteY6739" fmla="*/ 1629022 h 4900456"/>
                              <a:gd name="connsiteX6740" fmla="*/ 6731260 w 7362098"/>
                              <a:gd name="connsiteY6740" fmla="*/ 1626227 h 4900456"/>
                              <a:gd name="connsiteX6741" fmla="*/ 6734055 w 7362098"/>
                              <a:gd name="connsiteY6741" fmla="*/ 1625828 h 4900456"/>
                              <a:gd name="connsiteX6742" fmla="*/ 82673 w 7362098"/>
                              <a:gd name="connsiteY6742" fmla="*/ 1624231 h 4900456"/>
                              <a:gd name="connsiteX6743" fmla="*/ 99440 w 7362098"/>
                              <a:gd name="connsiteY6743" fmla="*/ 1629022 h 4900456"/>
                              <a:gd name="connsiteX6744" fmla="*/ 100638 w 7362098"/>
                              <a:gd name="connsiteY6744" fmla="*/ 1631816 h 4900456"/>
                              <a:gd name="connsiteX6745" fmla="*/ 99041 w 7362098"/>
                              <a:gd name="connsiteY6745" fmla="*/ 1633413 h 4900456"/>
                              <a:gd name="connsiteX6746" fmla="*/ 98243 w 7362098"/>
                              <a:gd name="connsiteY6746" fmla="*/ 1633413 h 4900456"/>
                              <a:gd name="connsiteX6747" fmla="*/ 81475 w 7362098"/>
                              <a:gd name="connsiteY6747" fmla="*/ 1628622 h 4900456"/>
                              <a:gd name="connsiteX6748" fmla="*/ 79879 w 7362098"/>
                              <a:gd name="connsiteY6748" fmla="*/ 1625827 h 4900456"/>
                              <a:gd name="connsiteX6749" fmla="*/ 82673 w 7362098"/>
                              <a:gd name="connsiteY6749" fmla="*/ 1624231 h 4900456"/>
                              <a:gd name="connsiteX6750" fmla="*/ 3290238 w 7362098"/>
                              <a:gd name="connsiteY6750" fmla="*/ 1621437 h 4900456"/>
                              <a:gd name="connsiteX6751" fmla="*/ 3293034 w 7362098"/>
                              <a:gd name="connsiteY6751" fmla="*/ 1623033 h 4900456"/>
                              <a:gd name="connsiteX6752" fmla="*/ 3310601 w 7362098"/>
                              <a:gd name="connsiteY6752" fmla="*/ 1633812 h 4900456"/>
                              <a:gd name="connsiteX6753" fmla="*/ 3313790 w 7362098"/>
                              <a:gd name="connsiteY6753" fmla="*/ 1635409 h 4900456"/>
                              <a:gd name="connsiteX6754" fmla="*/ 3312594 w 7362098"/>
                              <a:gd name="connsiteY6754" fmla="*/ 1638203 h 4900456"/>
                              <a:gd name="connsiteX6755" fmla="*/ 3312196 w 7362098"/>
                              <a:gd name="connsiteY6755" fmla="*/ 1638203 h 4900456"/>
                              <a:gd name="connsiteX6756" fmla="*/ 3299428 w 7362098"/>
                              <a:gd name="connsiteY6756" fmla="*/ 1637005 h 4900456"/>
                              <a:gd name="connsiteX6757" fmla="*/ 3270684 w 7362098"/>
                              <a:gd name="connsiteY6757" fmla="*/ 1669342 h 4900456"/>
                              <a:gd name="connsiteX6758" fmla="*/ 3227579 w 7362098"/>
                              <a:gd name="connsiteY6758" fmla="*/ 1672535 h 4900456"/>
                              <a:gd name="connsiteX6759" fmla="*/ 3220784 w 7362098"/>
                              <a:gd name="connsiteY6759" fmla="*/ 1683713 h 4900456"/>
                              <a:gd name="connsiteX6760" fmla="*/ 3220381 w 7362098"/>
                              <a:gd name="connsiteY6760" fmla="*/ 1684112 h 4900456"/>
                              <a:gd name="connsiteX6761" fmla="*/ 3217590 w 7362098"/>
                              <a:gd name="connsiteY6761" fmla="*/ 1683313 h 4900456"/>
                              <a:gd name="connsiteX6762" fmla="*/ 3217988 w 7362098"/>
                              <a:gd name="connsiteY6762" fmla="*/ 1680120 h 4900456"/>
                              <a:gd name="connsiteX6763" fmla="*/ 3219987 w 7362098"/>
                              <a:gd name="connsiteY6763" fmla="*/ 1659361 h 4900456"/>
                              <a:gd name="connsiteX6764" fmla="*/ 3220381 w 7362098"/>
                              <a:gd name="connsiteY6764" fmla="*/ 1656167 h 4900456"/>
                              <a:gd name="connsiteX6765" fmla="*/ 3223575 w 7362098"/>
                              <a:gd name="connsiteY6765" fmla="*/ 1656566 h 4900456"/>
                              <a:gd name="connsiteX6766" fmla="*/ 3227980 w 7362098"/>
                              <a:gd name="connsiteY6766" fmla="*/ 1668144 h 4900456"/>
                              <a:gd name="connsiteX6767" fmla="*/ 3228376 w 7362098"/>
                              <a:gd name="connsiteY6767" fmla="*/ 1668144 h 4900456"/>
                              <a:gd name="connsiteX6768" fmla="*/ 3268688 w 7362098"/>
                              <a:gd name="connsiteY6768" fmla="*/ 1665349 h 4900456"/>
                              <a:gd name="connsiteX6769" fmla="*/ 3295030 w 7362098"/>
                              <a:gd name="connsiteY6769" fmla="*/ 1635009 h 4900456"/>
                              <a:gd name="connsiteX6770" fmla="*/ 3295030 w 7362098"/>
                              <a:gd name="connsiteY6770" fmla="*/ 1634610 h 4900456"/>
                              <a:gd name="connsiteX6771" fmla="*/ 3288642 w 7362098"/>
                              <a:gd name="connsiteY6771" fmla="*/ 1624231 h 4900456"/>
                              <a:gd name="connsiteX6772" fmla="*/ 3290238 w 7362098"/>
                              <a:gd name="connsiteY6772" fmla="*/ 1621437 h 4900456"/>
                              <a:gd name="connsiteX6773" fmla="*/ 20800 w 7362098"/>
                              <a:gd name="connsiteY6773" fmla="*/ 1619840 h 4900456"/>
                              <a:gd name="connsiteX6774" fmla="*/ 23196 w 7362098"/>
                              <a:gd name="connsiteY6774" fmla="*/ 1621836 h 4900456"/>
                              <a:gd name="connsiteX6775" fmla="*/ 21199 w 7362098"/>
                              <a:gd name="connsiteY6775" fmla="*/ 1624231 h 4900456"/>
                              <a:gd name="connsiteX6776" fmla="*/ 3634 w 7362098"/>
                              <a:gd name="connsiteY6776" fmla="*/ 1626627 h 4900456"/>
                              <a:gd name="connsiteX6777" fmla="*/ 1239 w 7362098"/>
                              <a:gd name="connsiteY6777" fmla="*/ 1624631 h 4900456"/>
                              <a:gd name="connsiteX6778" fmla="*/ 3235 w 7362098"/>
                              <a:gd name="connsiteY6778" fmla="*/ 1622235 h 4900456"/>
                              <a:gd name="connsiteX6779" fmla="*/ 6802319 w 7362098"/>
                              <a:gd name="connsiteY6779" fmla="*/ 1616646 h 4900456"/>
                              <a:gd name="connsiteX6780" fmla="*/ 6802718 w 7362098"/>
                              <a:gd name="connsiteY6780" fmla="*/ 1619440 h 4900456"/>
                              <a:gd name="connsiteX6781" fmla="*/ 6791939 w 7362098"/>
                              <a:gd name="connsiteY6781" fmla="*/ 1633413 h 4900456"/>
                              <a:gd name="connsiteX6782" fmla="*/ 6790342 w 7362098"/>
                              <a:gd name="connsiteY6782" fmla="*/ 1634212 h 4900456"/>
                              <a:gd name="connsiteX6783" fmla="*/ 6788745 w 7362098"/>
                              <a:gd name="connsiteY6783" fmla="*/ 1633813 h 4900456"/>
                              <a:gd name="connsiteX6784" fmla="*/ 6788745 w 7362098"/>
                              <a:gd name="connsiteY6784" fmla="*/ 1631018 h 4900456"/>
                              <a:gd name="connsiteX6785" fmla="*/ 6799524 w 7362098"/>
                              <a:gd name="connsiteY6785" fmla="*/ 1617045 h 4900456"/>
                              <a:gd name="connsiteX6786" fmla="*/ 6802319 w 7362098"/>
                              <a:gd name="connsiteY6786" fmla="*/ 1616646 h 4900456"/>
                              <a:gd name="connsiteX6787" fmla="*/ 6746030 w 7362098"/>
                              <a:gd name="connsiteY6787" fmla="*/ 1613054 h 4900456"/>
                              <a:gd name="connsiteX6788" fmla="*/ 6748825 w 7362098"/>
                              <a:gd name="connsiteY6788" fmla="*/ 1613852 h 4900456"/>
                              <a:gd name="connsiteX6789" fmla="*/ 6757608 w 7362098"/>
                              <a:gd name="connsiteY6789" fmla="*/ 1629023 h 4900456"/>
                              <a:gd name="connsiteX6790" fmla="*/ 6756809 w 7362098"/>
                              <a:gd name="connsiteY6790" fmla="*/ 1631817 h 4900456"/>
                              <a:gd name="connsiteX6791" fmla="*/ 6756011 w 7362098"/>
                              <a:gd name="connsiteY6791" fmla="*/ 1632216 h 4900456"/>
                              <a:gd name="connsiteX6792" fmla="*/ 6754015 w 7362098"/>
                              <a:gd name="connsiteY6792" fmla="*/ 1631019 h 4900456"/>
                              <a:gd name="connsiteX6793" fmla="*/ 6745231 w 7362098"/>
                              <a:gd name="connsiteY6793" fmla="*/ 1615848 h 4900456"/>
                              <a:gd name="connsiteX6794" fmla="*/ 6746030 w 7362098"/>
                              <a:gd name="connsiteY6794" fmla="*/ 1613054 h 4900456"/>
                              <a:gd name="connsiteX6795" fmla="*/ 100240 w 7362098"/>
                              <a:gd name="connsiteY6795" fmla="*/ 1609461 h 4900456"/>
                              <a:gd name="connsiteX6796" fmla="*/ 102635 w 7362098"/>
                              <a:gd name="connsiteY6796" fmla="*/ 1611457 h 4900456"/>
                              <a:gd name="connsiteX6797" fmla="*/ 100639 w 7362098"/>
                              <a:gd name="connsiteY6797" fmla="*/ 1613852 h 4900456"/>
                              <a:gd name="connsiteX6798" fmla="*/ 83073 w 7362098"/>
                              <a:gd name="connsiteY6798" fmla="*/ 1616248 h 4900456"/>
                              <a:gd name="connsiteX6799" fmla="*/ 80678 w 7362098"/>
                              <a:gd name="connsiteY6799" fmla="*/ 1614252 h 4900456"/>
                              <a:gd name="connsiteX6800" fmla="*/ 82674 w 7362098"/>
                              <a:gd name="connsiteY6800" fmla="*/ 1611856 h 4900456"/>
                              <a:gd name="connsiteX6801" fmla="*/ 6784354 w 7362098"/>
                              <a:gd name="connsiteY6801" fmla="*/ 1607864 h 4900456"/>
                              <a:gd name="connsiteX6802" fmla="*/ 6785952 w 7362098"/>
                              <a:gd name="connsiteY6802" fmla="*/ 1610658 h 4900456"/>
                              <a:gd name="connsiteX6803" fmla="*/ 6781160 w 7362098"/>
                              <a:gd name="connsiteY6803" fmla="*/ 1627425 h 4900456"/>
                              <a:gd name="connsiteX6804" fmla="*/ 6779563 w 7362098"/>
                              <a:gd name="connsiteY6804" fmla="*/ 1629022 h 4900456"/>
                              <a:gd name="connsiteX6805" fmla="*/ 6778765 w 7362098"/>
                              <a:gd name="connsiteY6805" fmla="*/ 1629022 h 4900456"/>
                              <a:gd name="connsiteX6806" fmla="*/ 6776768 w 7362098"/>
                              <a:gd name="connsiteY6806" fmla="*/ 1626228 h 4900456"/>
                              <a:gd name="connsiteX6807" fmla="*/ 6781559 w 7362098"/>
                              <a:gd name="connsiteY6807" fmla="*/ 1609460 h 4900456"/>
                              <a:gd name="connsiteX6808" fmla="*/ 6784354 w 7362098"/>
                              <a:gd name="connsiteY6808" fmla="*/ 1607864 h 4900456"/>
                              <a:gd name="connsiteX6809" fmla="*/ 6764394 w 7362098"/>
                              <a:gd name="connsiteY6809" fmla="*/ 1606267 h 4900456"/>
                              <a:gd name="connsiteX6810" fmla="*/ 6766789 w 7362098"/>
                              <a:gd name="connsiteY6810" fmla="*/ 1608263 h 4900456"/>
                              <a:gd name="connsiteX6811" fmla="*/ 6769184 w 7362098"/>
                              <a:gd name="connsiteY6811" fmla="*/ 1625829 h 4900456"/>
                              <a:gd name="connsiteX6812" fmla="*/ 6767188 w 7362098"/>
                              <a:gd name="connsiteY6812" fmla="*/ 1628224 h 4900456"/>
                              <a:gd name="connsiteX6813" fmla="*/ 6764793 w 7362098"/>
                              <a:gd name="connsiteY6813" fmla="*/ 1626228 h 4900456"/>
                              <a:gd name="connsiteX6814" fmla="*/ 6762397 w 7362098"/>
                              <a:gd name="connsiteY6814" fmla="*/ 1608662 h 4900456"/>
                              <a:gd name="connsiteX6815" fmla="*/ 6764394 w 7362098"/>
                              <a:gd name="connsiteY6815" fmla="*/ 1606267 h 4900456"/>
                              <a:gd name="connsiteX6816" fmla="*/ 5229 w 7362098"/>
                              <a:gd name="connsiteY6816" fmla="*/ 1602275 h 4900456"/>
                              <a:gd name="connsiteX6817" fmla="*/ 21997 w 7362098"/>
                              <a:gd name="connsiteY6817" fmla="*/ 1607066 h 4900456"/>
                              <a:gd name="connsiteX6818" fmla="*/ 23593 w 7362098"/>
                              <a:gd name="connsiteY6818" fmla="*/ 1609860 h 4900456"/>
                              <a:gd name="connsiteX6819" fmla="*/ 21997 w 7362098"/>
                              <a:gd name="connsiteY6819" fmla="*/ 1611457 h 4900456"/>
                              <a:gd name="connsiteX6820" fmla="*/ 21198 w 7362098"/>
                              <a:gd name="connsiteY6820" fmla="*/ 1611457 h 4900456"/>
                              <a:gd name="connsiteX6821" fmla="*/ 4431 w 7362098"/>
                              <a:gd name="connsiteY6821" fmla="*/ 1606666 h 4900456"/>
                              <a:gd name="connsiteX6822" fmla="*/ 2435 w 7362098"/>
                              <a:gd name="connsiteY6822" fmla="*/ 1603871 h 4900456"/>
                              <a:gd name="connsiteX6823" fmla="*/ 5229 w 7362098"/>
                              <a:gd name="connsiteY6823" fmla="*/ 1602275 h 4900456"/>
                              <a:gd name="connsiteX6824" fmla="*/ 93452 w 7362098"/>
                              <a:gd name="connsiteY6824" fmla="*/ 1591895 h 4900456"/>
                              <a:gd name="connsiteX6825" fmla="*/ 96247 w 7362098"/>
                              <a:gd name="connsiteY6825" fmla="*/ 1592694 h 4900456"/>
                              <a:gd name="connsiteX6826" fmla="*/ 95448 w 7362098"/>
                              <a:gd name="connsiteY6826" fmla="*/ 1595488 h 4900456"/>
                              <a:gd name="connsiteX6827" fmla="*/ 80279 w 7362098"/>
                              <a:gd name="connsiteY6827" fmla="*/ 1604272 h 4900456"/>
                              <a:gd name="connsiteX6828" fmla="*/ 79480 w 7362098"/>
                              <a:gd name="connsiteY6828" fmla="*/ 1604671 h 4900456"/>
                              <a:gd name="connsiteX6829" fmla="*/ 77483 w 7362098"/>
                              <a:gd name="connsiteY6829" fmla="*/ 1603473 h 4900456"/>
                              <a:gd name="connsiteX6830" fmla="*/ 78283 w 7362098"/>
                              <a:gd name="connsiteY6830" fmla="*/ 1600679 h 4900456"/>
                              <a:gd name="connsiteX6831" fmla="*/ 14811 w 7362098"/>
                              <a:gd name="connsiteY6831" fmla="*/ 1586706 h 4900456"/>
                              <a:gd name="connsiteX6832" fmla="*/ 28783 w 7362098"/>
                              <a:gd name="connsiteY6832" fmla="*/ 1597485 h 4900456"/>
                              <a:gd name="connsiteX6833" fmla="*/ 29183 w 7362098"/>
                              <a:gd name="connsiteY6833" fmla="*/ 1600280 h 4900456"/>
                              <a:gd name="connsiteX6834" fmla="*/ 27586 w 7362098"/>
                              <a:gd name="connsiteY6834" fmla="*/ 1601078 h 4900456"/>
                              <a:gd name="connsiteX6835" fmla="*/ 25989 w 7362098"/>
                              <a:gd name="connsiteY6835" fmla="*/ 1600679 h 4900456"/>
                              <a:gd name="connsiteX6836" fmla="*/ 12416 w 7362098"/>
                              <a:gd name="connsiteY6836" fmla="*/ 1589900 h 4900456"/>
                              <a:gd name="connsiteX6837" fmla="*/ 12017 w 7362098"/>
                              <a:gd name="connsiteY6837" fmla="*/ 1587105 h 4900456"/>
                              <a:gd name="connsiteX6838" fmla="*/ 14811 w 7362098"/>
                              <a:gd name="connsiteY6838" fmla="*/ 1586706 h 4900456"/>
                              <a:gd name="connsiteX6839" fmla="*/ 5809161 w 7362098"/>
                              <a:gd name="connsiteY6839" fmla="*/ 1581666 h 4900456"/>
                              <a:gd name="connsiteX6840" fmla="*/ 5828273 w 7362098"/>
                              <a:gd name="connsiteY6840" fmla="*/ 1595887 h 4900456"/>
                              <a:gd name="connsiteX6841" fmla="*/ 5822684 w 7362098"/>
                              <a:gd name="connsiteY6841" fmla="*/ 1599480 h 4900456"/>
                              <a:gd name="connsiteX6842" fmla="*/ 5788353 w 7362098"/>
                              <a:gd name="connsiteY6842" fmla="*/ 1591496 h 4900456"/>
                              <a:gd name="connsiteX6843" fmla="*/ 5781166 w 7362098"/>
                              <a:gd name="connsiteY6843" fmla="*/ 1625429 h 4900456"/>
                              <a:gd name="connsiteX6844" fmla="*/ 5775577 w 7362098"/>
                              <a:gd name="connsiteY6844" fmla="*/ 1629022 h 4900456"/>
                              <a:gd name="connsiteX6845" fmla="*/ 5774779 w 7362098"/>
                              <a:gd name="connsiteY6845" fmla="*/ 1627824 h 4900456"/>
                              <a:gd name="connsiteX6846" fmla="*/ 5785558 w 7362098"/>
                              <a:gd name="connsiteY6846" fmla="*/ 1585109 h 4900456"/>
                              <a:gd name="connsiteX6847" fmla="*/ 5809161 w 7362098"/>
                              <a:gd name="connsiteY6847" fmla="*/ 1581666 h 4900456"/>
                              <a:gd name="connsiteX6848" fmla="*/ 83474 w 7362098"/>
                              <a:gd name="connsiteY6848" fmla="*/ 1577924 h 4900456"/>
                              <a:gd name="connsiteX6849" fmla="*/ 83873 w 7362098"/>
                              <a:gd name="connsiteY6849" fmla="*/ 1580718 h 4900456"/>
                              <a:gd name="connsiteX6850" fmla="*/ 73094 w 7362098"/>
                              <a:gd name="connsiteY6850" fmla="*/ 1594691 h 4900456"/>
                              <a:gd name="connsiteX6851" fmla="*/ 71497 w 7362098"/>
                              <a:gd name="connsiteY6851" fmla="*/ 1595490 h 4900456"/>
                              <a:gd name="connsiteX6852" fmla="*/ 69900 w 7362098"/>
                              <a:gd name="connsiteY6852" fmla="*/ 1595091 h 4900456"/>
                              <a:gd name="connsiteX6853" fmla="*/ 69900 w 7362098"/>
                              <a:gd name="connsiteY6853" fmla="*/ 1592296 h 4900456"/>
                              <a:gd name="connsiteX6854" fmla="*/ 80678 w 7362098"/>
                              <a:gd name="connsiteY6854" fmla="*/ 1578323 h 4900456"/>
                              <a:gd name="connsiteX6855" fmla="*/ 83474 w 7362098"/>
                              <a:gd name="connsiteY6855" fmla="*/ 1577924 h 4900456"/>
                              <a:gd name="connsiteX6856" fmla="*/ 26786 w 7362098"/>
                              <a:gd name="connsiteY6856" fmla="*/ 1573931 h 4900456"/>
                              <a:gd name="connsiteX6857" fmla="*/ 29580 w 7362098"/>
                              <a:gd name="connsiteY6857" fmla="*/ 1574730 h 4900456"/>
                              <a:gd name="connsiteX6858" fmla="*/ 38364 w 7362098"/>
                              <a:gd name="connsiteY6858" fmla="*/ 1589900 h 4900456"/>
                              <a:gd name="connsiteX6859" fmla="*/ 37565 w 7362098"/>
                              <a:gd name="connsiteY6859" fmla="*/ 1592695 h 4900456"/>
                              <a:gd name="connsiteX6860" fmla="*/ 36767 w 7362098"/>
                              <a:gd name="connsiteY6860" fmla="*/ 1593094 h 4900456"/>
                              <a:gd name="connsiteX6861" fmla="*/ 34771 w 7362098"/>
                              <a:gd name="connsiteY6861" fmla="*/ 1591896 h 4900456"/>
                              <a:gd name="connsiteX6862" fmla="*/ 25988 w 7362098"/>
                              <a:gd name="connsiteY6862" fmla="*/ 1576726 h 4900456"/>
                              <a:gd name="connsiteX6863" fmla="*/ 26786 w 7362098"/>
                              <a:gd name="connsiteY6863" fmla="*/ 1573931 h 4900456"/>
                              <a:gd name="connsiteX6864" fmla="*/ 65509 w 7362098"/>
                              <a:gd name="connsiteY6864" fmla="*/ 1568743 h 4900456"/>
                              <a:gd name="connsiteX6865" fmla="*/ 67105 w 7362098"/>
                              <a:gd name="connsiteY6865" fmla="*/ 1571537 h 4900456"/>
                              <a:gd name="connsiteX6866" fmla="*/ 62315 w 7362098"/>
                              <a:gd name="connsiteY6866" fmla="*/ 1588304 h 4900456"/>
                              <a:gd name="connsiteX6867" fmla="*/ 60718 w 7362098"/>
                              <a:gd name="connsiteY6867" fmla="*/ 1589901 h 4900456"/>
                              <a:gd name="connsiteX6868" fmla="*/ 59920 w 7362098"/>
                              <a:gd name="connsiteY6868" fmla="*/ 1589901 h 4900456"/>
                              <a:gd name="connsiteX6869" fmla="*/ 57923 w 7362098"/>
                              <a:gd name="connsiteY6869" fmla="*/ 1587107 h 4900456"/>
                              <a:gd name="connsiteX6870" fmla="*/ 62714 w 7362098"/>
                              <a:gd name="connsiteY6870" fmla="*/ 1570339 h 4900456"/>
                              <a:gd name="connsiteX6871" fmla="*/ 65509 w 7362098"/>
                              <a:gd name="connsiteY6871" fmla="*/ 1568743 h 4900456"/>
                              <a:gd name="connsiteX6872" fmla="*/ 45550 w 7362098"/>
                              <a:gd name="connsiteY6872" fmla="*/ 1567146 h 4900456"/>
                              <a:gd name="connsiteX6873" fmla="*/ 47945 w 7362098"/>
                              <a:gd name="connsiteY6873" fmla="*/ 1569142 h 4900456"/>
                              <a:gd name="connsiteX6874" fmla="*/ 50341 w 7362098"/>
                              <a:gd name="connsiteY6874" fmla="*/ 1586708 h 4900456"/>
                              <a:gd name="connsiteX6875" fmla="*/ 48344 w 7362098"/>
                              <a:gd name="connsiteY6875" fmla="*/ 1589103 h 4900456"/>
                              <a:gd name="connsiteX6876" fmla="*/ 45949 w 7362098"/>
                              <a:gd name="connsiteY6876" fmla="*/ 1587107 h 4900456"/>
                              <a:gd name="connsiteX6877" fmla="*/ 43554 w 7362098"/>
                              <a:gd name="connsiteY6877" fmla="*/ 1569541 h 4900456"/>
                              <a:gd name="connsiteX6878" fmla="*/ 45550 w 7362098"/>
                              <a:gd name="connsiteY6878" fmla="*/ 1567146 h 4900456"/>
                              <a:gd name="connsiteX6879" fmla="*/ 7083754 w 7362098"/>
                              <a:gd name="connsiteY6879" fmla="*/ 1540399 h 4900456"/>
                              <a:gd name="connsiteX6880" fmla="*/ 7086548 w 7362098"/>
                              <a:gd name="connsiteY6880" fmla="*/ 1541995 h 4900456"/>
                              <a:gd name="connsiteX6881" fmla="*/ 7104113 w 7362098"/>
                              <a:gd name="connsiteY6881" fmla="*/ 1552774 h 4900456"/>
                              <a:gd name="connsiteX6882" fmla="*/ 7107306 w 7362098"/>
                              <a:gd name="connsiteY6882" fmla="*/ 1554371 h 4900456"/>
                              <a:gd name="connsiteX6883" fmla="*/ 7106109 w 7362098"/>
                              <a:gd name="connsiteY6883" fmla="*/ 1557165 h 4900456"/>
                              <a:gd name="connsiteX6884" fmla="*/ 7105709 w 7362098"/>
                              <a:gd name="connsiteY6884" fmla="*/ 1557165 h 4900456"/>
                              <a:gd name="connsiteX6885" fmla="*/ 7092935 w 7362098"/>
                              <a:gd name="connsiteY6885" fmla="*/ 1555967 h 4900456"/>
                              <a:gd name="connsiteX6886" fmla="*/ 7064193 w 7362098"/>
                              <a:gd name="connsiteY6886" fmla="*/ 1588304 h 4900456"/>
                              <a:gd name="connsiteX6887" fmla="*/ 7021078 w 7362098"/>
                              <a:gd name="connsiteY6887" fmla="*/ 1591497 h 4900456"/>
                              <a:gd name="connsiteX6888" fmla="*/ 7014292 w 7362098"/>
                              <a:gd name="connsiteY6888" fmla="*/ 1602675 h 4900456"/>
                              <a:gd name="connsiteX6889" fmla="*/ 7013893 w 7362098"/>
                              <a:gd name="connsiteY6889" fmla="*/ 1603074 h 4900456"/>
                              <a:gd name="connsiteX6890" fmla="*/ 7011098 w 7362098"/>
                              <a:gd name="connsiteY6890" fmla="*/ 1602275 h 4900456"/>
                              <a:gd name="connsiteX6891" fmla="*/ 7011498 w 7362098"/>
                              <a:gd name="connsiteY6891" fmla="*/ 1599082 h 4900456"/>
                              <a:gd name="connsiteX6892" fmla="*/ 7013494 w 7362098"/>
                              <a:gd name="connsiteY6892" fmla="*/ 1578323 h 4900456"/>
                              <a:gd name="connsiteX6893" fmla="*/ 7013893 w 7362098"/>
                              <a:gd name="connsiteY6893" fmla="*/ 1575129 h 4900456"/>
                              <a:gd name="connsiteX6894" fmla="*/ 7017086 w 7362098"/>
                              <a:gd name="connsiteY6894" fmla="*/ 1575528 h 4900456"/>
                              <a:gd name="connsiteX6895" fmla="*/ 7021478 w 7362098"/>
                              <a:gd name="connsiteY6895" fmla="*/ 1587106 h 4900456"/>
                              <a:gd name="connsiteX6896" fmla="*/ 7021877 w 7362098"/>
                              <a:gd name="connsiteY6896" fmla="*/ 1587106 h 4900456"/>
                              <a:gd name="connsiteX6897" fmla="*/ 7062197 w 7362098"/>
                              <a:gd name="connsiteY6897" fmla="*/ 1584311 h 4900456"/>
                              <a:gd name="connsiteX6898" fmla="*/ 7088544 w 7362098"/>
                              <a:gd name="connsiteY6898" fmla="*/ 1553971 h 4900456"/>
                              <a:gd name="connsiteX6899" fmla="*/ 7088544 w 7362098"/>
                              <a:gd name="connsiteY6899" fmla="*/ 1553572 h 4900456"/>
                              <a:gd name="connsiteX6900" fmla="*/ 7082157 w 7362098"/>
                              <a:gd name="connsiteY6900" fmla="*/ 1543193 h 4900456"/>
                              <a:gd name="connsiteX6901" fmla="*/ 7083754 w 7362098"/>
                              <a:gd name="connsiteY6901" fmla="*/ 1540399 h 4900456"/>
                              <a:gd name="connsiteX6902" fmla="*/ 3833077 w 7362098"/>
                              <a:gd name="connsiteY6902" fmla="*/ 1513254 h 4900456"/>
                              <a:gd name="connsiteX6903" fmla="*/ 3835473 w 7362098"/>
                              <a:gd name="connsiteY6903" fmla="*/ 1515250 h 4900456"/>
                              <a:gd name="connsiteX6904" fmla="*/ 3837868 w 7362098"/>
                              <a:gd name="connsiteY6904" fmla="*/ 1532815 h 4900456"/>
                              <a:gd name="connsiteX6905" fmla="*/ 3835872 w 7362098"/>
                              <a:gd name="connsiteY6905" fmla="*/ 1535210 h 4900456"/>
                              <a:gd name="connsiteX6906" fmla="*/ 3833476 w 7362098"/>
                              <a:gd name="connsiteY6906" fmla="*/ 1533214 h 4900456"/>
                              <a:gd name="connsiteX6907" fmla="*/ 3831081 w 7362098"/>
                              <a:gd name="connsiteY6907" fmla="*/ 1515649 h 4900456"/>
                              <a:gd name="connsiteX6908" fmla="*/ 3833077 w 7362098"/>
                              <a:gd name="connsiteY6908" fmla="*/ 1513254 h 4900456"/>
                              <a:gd name="connsiteX6909" fmla="*/ 3821900 w 7362098"/>
                              <a:gd name="connsiteY6909" fmla="*/ 1512455 h 4900456"/>
                              <a:gd name="connsiteX6910" fmla="*/ 3823098 w 7362098"/>
                              <a:gd name="connsiteY6910" fmla="*/ 1515249 h 4900456"/>
                              <a:gd name="connsiteX6911" fmla="*/ 3818308 w 7362098"/>
                              <a:gd name="connsiteY6911" fmla="*/ 1532016 h 4900456"/>
                              <a:gd name="connsiteX6912" fmla="*/ 3816710 w 7362098"/>
                              <a:gd name="connsiteY6912" fmla="*/ 1533613 h 4900456"/>
                              <a:gd name="connsiteX6913" fmla="*/ 3815912 w 7362098"/>
                              <a:gd name="connsiteY6913" fmla="*/ 1533613 h 4900456"/>
                              <a:gd name="connsiteX6914" fmla="*/ 3814315 w 7362098"/>
                              <a:gd name="connsiteY6914" fmla="*/ 1530819 h 4900456"/>
                              <a:gd name="connsiteX6915" fmla="*/ 3819106 w 7362098"/>
                              <a:gd name="connsiteY6915" fmla="*/ 1514051 h 4900456"/>
                              <a:gd name="connsiteX6916" fmla="*/ 3821900 w 7362098"/>
                              <a:gd name="connsiteY6916" fmla="*/ 1512455 h 4900456"/>
                              <a:gd name="connsiteX6917" fmla="*/ 3843855 w 7362098"/>
                              <a:gd name="connsiteY6917" fmla="*/ 1509661 h 4900456"/>
                              <a:gd name="connsiteX6918" fmla="*/ 3846649 w 7362098"/>
                              <a:gd name="connsiteY6918" fmla="*/ 1510459 h 4900456"/>
                              <a:gd name="connsiteX6919" fmla="*/ 3855433 w 7362098"/>
                              <a:gd name="connsiteY6919" fmla="*/ 1525630 h 4900456"/>
                              <a:gd name="connsiteX6920" fmla="*/ 3854634 w 7362098"/>
                              <a:gd name="connsiteY6920" fmla="*/ 1528424 h 4900456"/>
                              <a:gd name="connsiteX6921" fmla="*/ 3853836 w 7362098"/>
                              <a:gd name="connsiteY6921" fmla="*/ 1528823 h 4900456"/>
                              <a:gd name="connsiteX6922" fmla="*/ 3851840 w 7362098"/>
                              <a:gd name="connsiteY6922" fmla="*/ 1527626 h 4900456"/>
                              <a:gd name="connsiteX6923" fmla="*/ 3843056 w 7362098"/>
                              <a:gd name="connsiteY6923" fmla="*/ 1512455 h 4900456"/>
                              <a:gd name="connsiteX6924" fmla="*/ 3843855 w 7362098"/>
                              <a:gd name="connsiteY6924" fmla="*/ 1509661 h 4900456"/>
                              <a:gd name="connsiteX6925" fmla="*/ 3811920 w 7362098"/>
                              <a:gd name="connsiteY6925" fmla="*/ 1507266 h 4900456"/>
                              <a:gd name="connsiteX6926" fmla="*/ 3812718 w 7362098"/>
                              <a:gd name="connsiteY6926" fmla="*/ 1510060 h 4900456"/>
                              <a:gd name="connsiteX6927" fmla="*/ 3801939 w 7362098"/>
                              <a:gd name="connsiteY6927" fmla="*/ 1524033 h 4900456"/>
                              <a:gd name="connsiteX6928" fmla="*/ 3800342 w 7362098"/>
                              <a:gd name="connsiteY6928" fmla="*/ 1524832 h 4900456"/>
                              <a:gd name="connsiteX6929" fmla="*/ 3798745 w 7362098"/>
                              <a:gd name="connsiteY6929" fmla="*/ 1524433 h 4900456"/>
                              <a:gd name="connsiteX6930" fmla="*/ 3798346 w 7362098"/>
                              <a:gd name="connsiteY6930" fmla="*/ 1521638 h 4900456"/>
                              <a:gd name="connsiteX6931" fmla="*/ 3809125 w 7362098"/>
                              <a:gd name="connsiteY6931" fmla="*/ 1507665 h 4900456"/>
                              <a:gd name="connsiteX6932" fmla="*/ 3811920 w 7362098"/>
                              <a:gd name="connsiteY6932" fmla="*/ 1507266 h 4900456"/>
                              <a:gd name="connsiteX6933" fmla="*/ 3855431 w 7362098"/>
                              <a:gd name="connsiteY6933" fmla="*/ 1501677 h 4900456"/>
                              <a:gd name="connsiteX6934" fmla="*/ 3869804 w 7362098"/>
                              <a:gd name="connsiteY6934" fmla="*/ 1512456 h 4900456"/>
                              <a:gd name="connsiteX6935" fmla="*/ 3870203 w 7362098"/>
                              <a:gd name="connsiteY6935" fmla="*/ 1515251 h 4900456"/>
                              <a:gd name="connsiteX6936" fmla="*/ 3868606 w 7362098"/>
                              <a:gd name="connsiteY6936" fmla="*/ 1516049 h 4900456"/>
                              <a:gd name="connsiteX6937" fmla="*/ 3867009 w 7362098"/>
                              <a:gd name="connsiteY6937" fmla="*/ 1515650 h 4900456"/>
                              <a:gd name="connsiteX6938" fmla="*/ 3853036 w 7362098"/>
                              <a:gd name="connsiteY6938" fmla="*/ 1504871 h 4900456"/>
                              <a:gd name="connsiteX6939" fmla="*/ 3852637 w 7362098"/>
                              <a:gd name="connsiteY6939" fmla="*/ 1502076 h 4900456"/>
                              <a:gd name="connsiteX6940" fmla="*/ 3855431 w 7362098"/>
                              <a:gd name="connsiteY6940" fmla="*/ 1501677 h 4900456"/>
                              <a:gd name="connsiteX6941" fmla="*/ 364505 w 7362098"/>
                              <a:gd name="connsiteY6941" fmla="*/ 1501278 h 4900456"/>
                              <a:gd name="connsiteX6942" fmla="*/ 367300 w 7362098"/>
                              <a:gd name="connsiteY6942" fmla="*/ 1502874 h 4900456"/>
                              <a:gd name="connsiteX6943" fmla="*/ 384865 w 7362098"/>
                              <a:gd name="connsiteY6943" fmla="*/ 1513653 h 4900456"/>
                              <a:gd name="connsiteX6944" fmla="*/ 388058 w 7362098"/>
                              <a:gd name="connsiteY6944" fmla="*/ 1515250 h 4900456"/>
                              <a:gd name="connsiteX6945" fmla="*/ 386861 w 7362098"/>
                              <a:gd name="connsiteY6945" fmla="*/ 1518044 h 4900456"/>
                              <a:gd name="connsiteX6946" fmla="*/ 386461 w 7362098"/>
                              <a:gd name="connsiteY6946" fmla="*/ 1518044 h 4900456"/>
                              <a:gd name="connsiteX6947" fmla="*/ 373687 w 7362098"/>
                              <a:gd name="connsiteY6947" fmla="*/ 1516846 h 4900456"/>
                              <a:gd name="connsiteX6948" fmla="*/ 344945 w 7362098"/>
                              <a:gd name="connsiteY6948" fmla="*/ 1549183 h 4900456"/>
                              <a:gd name="connsiteX6949" fmla="*/ 301831 w 7362098"/>
                              <a:gd name="connsiteY6949" fmla="*/ 1552376 h 4900456"/>
                              <a:gd name="connsiteX6950" fmla="*/ 295045 w 7362098"/>
                              <a:gd name="connsiteY6950" fmla="*/ 1563554 h 4900456"/>
                              <a:gd name="connsiteX6951" fmla="*/ 294646 w 7362098"/>
                              <a:gd name="connsiteY6951" fmla="*/ 1563953 h 4900456"/>
                              <a:gd name="connsiteX6952" fmla="*/ 291851 w 7362098"/>
                              <a:gd name="connsiteY6952" fmla="*/ 1563154 h 4900456"/>
                              <a:gd name="connsiteX6953" fmla="*/ 292250 w 7362098"/>
                              <a:gd name="connsiteY6953" fmla="*/ 1559961 h 4900456"/>
                              <a:gd name="connsiteX6954" fmla="*/ 294246 w 7362098"/>
                              <a:gd name="connsiteY6954" fmla="*/ 1539202 h 4900456"/>
                              <a:gd name="connsiteX6955" fmla="*/ 294646 w 7362098"/>
                              <a:gd name="connsiteY6955" fmla="*/ 1536008 h 4900456"/>
                              <a:gd name="connsiteX6956" fmla="*/ 297839 w 7362098"/>
                              <a:gd name="connsiteY6956" fmla="*/ 1536407 h 4900456"/>
                              <a:gd name="connsiteX6957" fmla="*/ 302230 w 7362098"/>
                              <a:gd name="connsiteY6957" fmla="*/ 1547985 h 4900456"/>
                              <a:gd name="connsiteX6958" fmla="*/ 302630 w 7362098"/>
                              <a:gd name="connsiteY6958" fmla="*/ 1547985 h 4900456"/>
                              <a:gd name="connsiteX6959" fmla="*/ 342949 w 7362098"/>
                              <a:gd name="connsiteY6959" fmla="*/ 1545191 h 4900456"/>
                              <a:gd name="connsiteX6960" fmla="*/ 369296 w 7362098"/>
                              <a:gd name="connsiteY6960" fmla="*/ 1514850 h 4900456"/>
                              <a:gd name="connsiteX6961" fmla="*/ 369296 w 7362098"/>
                              <a:gd name="connsiteY6961" fmla="*/ 1514451 h 4900456"/>
                              <a:gd name="connsiteX6962" fmla="*/ 362909 w 7362098"/>
                              <a:gd name="connsiteY6962" fmla="*/ 1504072 h 4900456"/>
                              <a:gd name="connsiteX6963" fmla="*/ 364505 w 7362098"/>
                              <a:gd name="connsiteY6963" fmla="*/ 1501278 h 4900456"/>
                              <a:gd name="connsiteX6964" fmla="*/ 3801541 w 7362098"/>
                              <a:gd name="connsiteY6964" fmla="*/ 1497685 h 4900456"/>
                              <a:gd name="connsiteX6965" fmla="*/ 3804335 w 7362098"/>
                              <a:gd name="connsiteY6965" fmla="*/ 1498483 h 4900456"/>
                              <a:gd name="connsiteX6966" fmla="*/ 3803536 w 7362098"/>
                              <a:gd name="connsiteY6966" fmla="*/ 1501277 h 4900456"/>
                              <a:gd name="connsiteX6967" fmla="*/ 3788366 w 7362098"/>
                              <a:gd name="connsiteY6967" fmla="*/ 1510061 h 4900456"/>
                              <a:gd name="connsiteX6968" fmla="*/ 3787568 w 7362098"/>
                              <a:gd name="connsiteY6968" fmla="*/ 1510460 h 4900456"/>
                              <a:gd name="connsiteX6969" fmla="*/ 3785572 w 7362098"/>
                              <a:gd name="connsiteY6969" fmla="*/ 1509262 h 4900456"/>
                              <a:gd name="connsiteX6970" fmla="*/ 3786370 w 7362098"/>
                              <a:gd name="connsiteY6970" fmla="*/ 1506468 h 4900456"/>
                              <a:gd name="connsiteX6971" fmla="*/ 1287865 w 7362098"/>
                              <a:gd name="connsiteY6971" fmla="*/ 1497685 h 4900456"/>
                              <a:gd name="connsiteX6972" fmla="*/ 1292655 w 7362098"/>
                              <a:gd name="connsiteY6972" fmla="*/ 1501278 h 4900456"/>
                              <a:gd name="connsiteX6973" fmla="*/ 1296247 w 7362098"/>
                              <a:gd name="connsiteY6973" fmla="*/ 1525629 h 4900456"/>
                              <a:gd name="connsiteX6974" fmla="*/ 1320600 w 7362098"/>
                              <a:gd name="connsiteY6974" fmla="*/ 1522036 h 4900456"/>
                              <a:gd name="connsiteX6975" fmla="*/ 1325389 w 7362098"/>
                              <a:gd name="connsiteY6975" fmla="*/ 1525629 h 4900456"/>
                              <a:gd name="connsiteX6976" fmla="*/ 1321798 w 7362098"/>
                              <a:gd name="connsiteY6976" fmla="*/ 1530419 h 4900456"/>
                              <a:gd name="connsiteX6977" fmla="*/ 1297445 w 7362098"/>
                              <a:gd name="connsiteY6977" fmla="*/ 1534012 h 4900456"/>
                              <a:gd name="connsiteX6978" fmla="*/ 1301038 w 7362098"/>
                              <a:gd name="connsiteY6978" fmla="*/ 1558364 h 4900456"/>
                              <a:gd name="connsiteX6979" fmla="*/ 1297445 w 7362098"/>
                              <a:gd name="connsiteY6979" fmla="*/ 1563155 h 4900456"/>
                              <a:gd name="connsiteX6980" fmla="*/ 1292655 w 7362098"/>
                              <a:gd name="connsiteY6980" fmla="*/ 1559562 h 4900456"/>
                              <a:gd name="connsiteX6981" fmla="*/ 1289063 w 7362098"/>
                              <a:gd name="connsiteY6981" fmla="*/ 1535210 h 4900456"/>
                              <a:gd name="connsiteX6982" fmla="*/ 1264712 w 7362098"/>
                              <a:gd name="connsiteY6982" fmla="*/ 1538802 h 4900456"/>
                              <a:gd name="connsiteX6983" fmla="*/ 1259922 w 7362098"/>
                              <a:gd name="connsiteY6983" fmla="*/ 1535210 h 4900456"/>
                              <a:gd name="connsiteX6984" fmla="*/ 1263515 w 7362098"/>
                              <a:gd name="connsiteY6984" fmla="*/ 1530419 h 4900456"/>
                              <a:gd name="connsiteX6985" fmla="*/ 1287865 w 7362098"/>
                              <a:gd name="connsiteY6985" fmla="*/ 1526826 h 4900456"/>
                              <a:gd name="connsiteX6986" fmla="*/ 1284273 w 7362098"/>
                              <a:gd name="connsiteY6986" fmla="*/ 1502475 h 4900456"/>
                              <a:gd name="connsiteX6987" fmla="*/ 1287865 w 7362098"/>
                              <a:gd name="connsiteY6987" fmla="*/ 1497685 h 4900456"/>
                              <a:gd name="connsiteX6988" fmla="*/ 3860222 w 7362098"/>
                              <a:gd name="connsiteY6988" fmla="*/ 1490500 h 4900456"/>
                              <a:gd name="connsiteX6989" fmla="*/ 3876989 w 7362098"/>
                              <a:gd name="connsiteY6989" fmla="*/ 1495291 h 4900456"/>
                              <a:gd name="connsiteX6990" fmla="*/ 3878187 w 7362098"/>
                              <a:gd name="connsiteY6990" fmla="*/ 1498085 h 4900456"/>
                              <a:gd name="connsiteX6991" fmla="*/ 3876590 w 7362098"/>
                              <a:gd name="connsiteY6991" fmla="*/ 1499682 h 4900456"/>
                              <a:gd name="connsiteX6992" fmla="*/ 3875792 w 7362098"/>
                              <a:gd name="connsiteY6992" fmla="*/ 1499682 h 4900456"/>
                              <a:gd name="connsiteX6993" fmla="*/ 3859024 w 7362098"/>
                              <a:gd name="connsiteY6993" fmla="*/ 1494892 h 4900456"/>
                              <a:gd name="connsiteX6994" fmla="*/ 3857428 w 7362098"/>
                              <a:gd name="connsiteY6994" fmla="*/ 1492096 h 4900456"/>
                              <a:gd name="connsiteX6995" fmla="*/ 3860222 w 7362098"/>
                              <a:gd name="connsiteY6995" fmla="*/ 1490500 h 4900456"/>
                              <a:gd name="connsiteX6996" fmla="*/ 2516396 w 7362098"/>
                              <a:gd name="connsiteY6996" fmla="*/ 1490200 h 4900456"/>
                              <a:gd name="connsiteX6997" fmla="*/ 2525776 w 7362098"/>
                              <a:gd name="connsiteY6997" fmla="*/ 1491298 h 4900456"/>
                              <a:gd name="connsiteX6998" fmla="*/ 2532962 w 7362098"/>
                              <a:gd name="connsiteY6998" fmla="*/ 1503274 h 4900456"/>
                              <a:gd name="connsiteX6999" fmla="*/ 2536554 w 7362098"/>
                              <a:gd name="connsiteY6999" fmla="*/ 1508064 h 4900456"/>
                              <a:gd name="connsiteX7000" fmla="*/ 2542542 w 7362098"/>
                              <a:gd name="connsiteY7000" fmla="*/ 1508064 h 4900456"/>
                              <a:gd name="connsiteX7001" fmla="*/ 2542941 w 7362098"/>
                              <a:gd name="connsiteY7001" fmla="*/ 1508064 h 4900456"/>
                              <a:gd name="connsiteX7002" fmla="*/ 2543340 w 7362098"/>
                              <a:gd name="connsiteY7002" fmla="*/ 1507665 h 4900456"/>
                              <a:gd name="connsiteX7003" fmla="*/ 2556514 w 7362098"/>
                              <a:gd name="connsiteY7003" fmla="*/ 1507266 h 4900456"/>
                              <a:gd name="connsiteX7004" fmla="*/ 2563699 w 7362098"/>
                              <a:gd name="connsiteY7004" fmla="*/ 1518842 h 4900456"/>
                              <a:gd name="connsiteX7005" fmla="*/ 2563699 w 7362098"/>
                              <a:gd name="connsiteY7005" fmla="*/ 1519242 h 4900456"/>
                              <a:gd name="connsiteX7006" fmla="*/ 2567291 w 7362098"/>
                              <a:gd name="connsiteY7006" fmla="*/ 1524032 h 4900456"/>
                              <a:gd name="connsiteX7007" fmla="*/ 2573678 w 7362098"/>
                              <a:gd name="connsiteY7007" fmla="*/ 1524032 h 4900456"/>
                              <a:gd name="connsiteX7008" fmla="*/ 2574078 w 7362098"/>
                              <a:gd name="connsiteY7008" fmla="*/ 1524032 h 4900456"/>
                              <a:gd name="connsiteX7009" fmla="*/ 2588051 w 7362098"/>
                              <a:gd name="connsiteY7009" fmla="*/ 1523234 h 4900456"/>
                              <a:gd name="connsiteX7010" fmla="*/ 2595236 w 7362098"/>
                              <a:gd name="connsiteY7010" fmla="*/ 1535210 h 4900456"/>
                              <a:gd name="connsiteX7011" fmla="*/ 2598827 w 7362098"/>
                              <a:gd name="connsiteY7011" fmla="*/ 1540001 h 4900456"/>
                              <a:gd name="connsiteX7012" fmla="*/ 2602024 w 7362098"/>
                              <a:gd name="connsiteY7012" fmla="*/ 1540799 h 4900456"/>
                              <a:gd name="connsiteX7013" fmla="*/ 2606414 w 7362098"/>
                              <a:gd name="connsiteY7013" fmla="*/ 1541198 h 4900456"/>
                              <a:gd name="connsiteX7014" fmla="*/ 2610005 w 7362098"/>
                              <a:gd name="connsiteY7014" fmla="*/ 1545190 h 4900456"/>
                              <a:gd name="connsiteX7015" fmla="*/ 2604421 w 7362098"/>
                              <a:gd name="connsiteY7015" fmla="*/ 1549582 h 4900456"/>
                              <a:gd name="connsiteX7016" fmla="*/ 2598428 w 7362098"/>
                              <a:gd name="connsiteY7016" fmla="*/ 1549182 h 4900456"/>
                              <a:gd name="connsiteX7017" fmla="*/ 2593639 w 7362098"/>
                              <a:gd name="connsiteY7017" fmla="*/ 1547586 h 4900456"/>
                              <a:gd name="connsiteX7018" fmla="*/ 2586453 w 7362098"/>
                              <a:gd name="connsiteY7018" fmla="*/ 1535610 h 4900456"/>
                              <a:gd name="connsiteX7019" fmla="*/ 2583261 w 7362098"/>
                              <a:gd name="connsiteY7019" fmla="*/ 1530819 h 4900456"/>
                              <a:gd name="connsiteX7020" fmla="*/ 2576473 w 7362098"/>
                              <a:gd name="connsiteY7020" fmla="*/ 1531218 h 4900456"/>
                              <a:gd name="connsiteX7021" fmla="*/ 2562900 w 7362098"/>
                              <a:gd name="connsiteY7021" fmla="*/ 1531618 h 4900456"/>
                              <a:gd name="connsiteX7022" fmla="*/ 2555714 w 7362098"/>
                              <a:gd name="connsiteY7022" fmla="*/ 1520040 h 4900456"/>
                              <a:gd name="connsiteX7023" fmla="*/ 2552122 w 7362098"/>
                              <a:gd name="connsiteY7023" fmla="*/ 1514850 h 4900456"/>
                              <a:gd name="connsiteX7024" fmla="*/ 2546135 w 7362098"/>
                              <a:gd name="connsiteY7024" fmla="*/ 1514850 h 4900456"/>
                              <a:gd name="connsiteX7025" fmla="*/ 2545735 w 7362098"/>
                              <a:gd name="connsiteY7025" fmla="*/ 1514850 h 4900456"/>
                              <a:gd name="connsiteX7026" fmla="*/ 2532164 w 7362098"/>
                              <a:gd name="connsiteY7026" fmla="*/ 1515250 h 4900456"/>
                              <a:gd name="connsiteX7027" fmla="*/ 2524978 w 7362098"/>
                              <a:gd name="connsiteY7027" fmla="*/ 1503274 h 4900456"/>
                              <a:gd name="connsiteX7028" fmla="*/ 2521784 w 7362098"/>
                              <a:gd name="connsiteY7028" fmla="*/ 1498483 h 4900456"/>
                              <a:gd name="connsiteX7029" fmla="*/ 2514999 w 7362098"/>
                              <a:gd name="connsiteY7029" fmla="*/ 1498882 h 4900456"/>
                              <a:gd name="connsiteX7030" fmla="*/ 2501427 w 7362098"/>
                              <a:gd name="connsiteY7030" fmla="*/ 1499282 h 4900456"/>
                              <a:gd name="connsiteX7031" fmla="*/ 2499031 w 7362098"/>
                              <a:gd name="connsiteY7031" fmla="*/ 1497685 h 4900456"/>
                              <a:gd name="connsiteX7032" fmla="*/ 2497435 w 7362098"/>
                              <a:gd name="connsiteY7032" fmla="*/ 1492495 h 4900456"/>
                              <a:gd name="connsiteX7033" fmla="*/ 2502625 w 7362098"/>
                              <a:gd name="connsiteY7033" fmla="*/ 1490898 h 4900456"/>
                              <a:gd name="connsiteX7034" fmla="*/ 2505020 w 7362098"/>
                              <a:gd name="connsiteY7034" fmla="*/ 1492096 h 4900456"/>
                              <a:gd name="connsiteX7035" fmla="*/ 2511406 w 7362098"/>
                              <a:gd name="connsiteY7035" fmla="*/ 1492096 h 4900456"/>
                              <a:gd name="connsiteX7036" fmla="*/ 2511807 w 7362098"/>
                              <a:gd name="connsiteY7036" fmla="*/ 1492096 h 4900456"/>
                              <a:gd name="connsiteX7037" fmla="*/ 2516396 w 7362098"/>
                              <a:gd name="connsiteY7037" fmla="*/ 1490200 h 4900456"/>
                              <a:gd name="connsiteX7038" fmla="*/ 3798348 w 7362098"/>
                              <a:gd name="connsiteY7038" fmla="*/ 1486108 h 4900456"/>
                              <a:gd name="connsiteX7039" fmla="*/ 3800743 w 7362098"/>
                              <a:gd name="connsiteY7039" fmla="*/ 1488104 h 4900456"/>
                              <a:gd name="connsiteX7040" fmla="*/ 3798747 w 7362098"/>
                              <a:gd name="connsiteY7040" fmla="*/ 1490500 h 4900456"/>
                              <a:gd name="connsiteX7041" fmla="*/ 3781181 w 7362098"/>
                              <a:gd name="connsiteY7041" fmla="*/ 1492895 h 4900456"/>
                              <a:gd name="connsiteX7042" fmla="*/ 3778786 w 7362098"/>
                              <a:gd name="connsiteY7042" fmla="*/ 1490899 h 4900456"/>
                              <a:gd name="connsiteX7043" fmla="*/ 3780782 w 7362098"/>
                              <a:gd name="connsiteY7043" fmla="*/ 1488503 h 4900456"/>
                              <a:gd name="connsiteX7044" fmla="*/ 3877388 w 7362098"/>
                              <a:gd name="connsiteY7044" fmla="*/ 1476128 h 4900456"/>
                              <a:gd name="connsiteX7045" fmla="*/ 3879784 w 7362098"/>
                              <a:gd name="connsiteY7045" fmla="*/ 1478124 h 4900456"/>
                              <a:gd name="connsiteX7046" fmla="*/ 3877788 w 7362098"/>
                              <a:gd name="connsiteY7046" fmla="*/ 1480521 h 4900456"/>
                              <a:gd name="connsiteX7047" fmla="*/ 3860222 w 7362098"/>
                              <a:gd name="connsiteY7047" fmla="*/ 1482916 h 4900456"/>
                              <a:gd name="connsiteX7048" fmla="*/ 3857827 w 7362098"/>
                              <a:gd name="connsiteY7048" fmla="*/ 1480920 h 4900456"/>
                              <a:gd name="connsiteX7049" fmla="*/ 3859823 w 7362098"/>
                              <a:gd name="connsiteY7049" fmla="*/ 1478524 h 4900456"/>
                              <a:gd name="connsiteX7050" fmla="*/ 3782777 w 7362098"/>
                              <a:gd name="connsiteY7050" fmla="*/ 1468943 h 4900456"/>
                              <a:gd name="connsiteX7051" fmla="*/ 3799545 w 7362098"/>
                              <a:gd name="connsiteY7051" fmla="*/ 1473734 h 4900456"/>
                              <a:gd name="connsiteX7052" fmla="*/ 3801141 w 7362098"/>
                              <a:gd name="connsiteY7052" fmla="*/ 1476528 h 4900456"/>
                              <a:gd name="connsiteX7053" fmla="*/ 3799545 w 7362098"/>
                              <a:gd name="connsiteY7053" fmla="*/ 1478125 h 4900456"/>
                              <a:gd name="connsiteX7054" fmla="*/ 3798746 w 7362098"/>
                              <a:gd name="connsiteY7054" fmla="*/ 1478125 h 4900456"/>
                              <a:gd name="connsiteX7055" fmla="*/ 3781979 w 7362098"/>
                              <a:gd name="connsiteY7055" fmla="*/ 1473335 h 4900456"/>
                              <a:gd name="connsiteX7056" fmla="*/ 3779983 w 7362098"/>
                              <a:gd name="connsiteY7056" fmla="*/ 1470539 h 4900456"/>
                              <a:gd name="connsiteX7057" fmla="*/ 3782777 w 7362098"/>
                              <a:gd name="connsiteY7057" fmla="*/ 1468943 h 4900456"/>
                              <a:gd name="connsiteX7058" fmla="*/ 3870602 w 7362098"/>
                              <a:gd name="connsiteY7058" fmla="*/ 1458564 h 4900456"/>
                              <a:gd name="connsiteX7059" fmla="*/ 3873397 w 7362098"/>
                              <a:gd name="connsiteY7059" fmla="*/ 1459362 h 4900456"/>
                              <a:gd name="connsiteX7060" fmla="*/ 3872598 w 7362098"/>
                              <a:gd name="connsiteY7060" fmla="*/ 1462156 h 4900456"/>
                              <a:gd name="connsiteX7061" fmla="*/ 3857428 w 7362098"/>
                              <a:gd name="connsiteY7061" fmla="*/ 1470940 h 4900456"/>
                              <a:gd name="connsiteX7062" fmla="*/ 3856629 w 7362098"/>
                              <a:gd name="connsiteY7062" fmla="*/ 1471339 h 4900456"/>
                              <a:gd name="connsiteX7063" fmla="*/ 3854633 w 7362098"/>
                              <a:gd name="connsiteY7063" fmla="*/ 1470141 h 4900456"/>
                              <a:gd name="connsiteX7064" fmla="*/ 3855432 w 7362098"/>
                              <a:gd name="connsiteY7064" fmla="*/ 1467347 h 4900456"/>
                              <a:gd name="connsiteX7065" fmla="*/ 2533161 w 7362098"/>
                              <a:gd name="connsiteY7065" fmla="*/ 1457865 h 4900456"/>
                              <a:gd name="connsiteX7066" fmla="*/ 2542541 w 7362098"/>
                              <a:gd name="connsiteY7066" fmla="*/ 1458963 h 4900456"/>
                              <a:gd name="connsiteX7067" fmla="*/ 2549727 w 7362098"/>
                              <a:gd name="connsiteY7067" fmla="*/ 1470939 h 4900456"/>
                              <a:gd name="connsiteX7068" fmla="*/ 2553319 w 7362098"/>
                              <a:gd name="connsiteY7068" fmla="*/ 1475729 h 4900456"/>
                              <a:gd name="connsiteX7069" fmla="*/ 2559308 w 7362098"/>
                              <a:gd name="connsiteY7069" fmla="*/ 1475729 h 4900456"/>
                              <a:gd name="connsiteX7070" fmla="*/ 2559706 w 7362098"/>
                              <a:gd name="connsiteY7070" fmla="*/ 1475729 h 4900456"/>
                              <a:gd name="connsiteX7071" fmla="*/ 2560105 w 7362098"/>
                              <a:gd name="connsiteY7071" fmla="*/ 1475330 h 4900456"/>
                              <a:gd name="connsiteX7072" fmla="*/ 2573280 w 7362098"/>
                              <a:gd name="connsiteY7072" fmla="*/ 1474931 h 4900456"/>
                              <a:gd name="connsiteX7073" fmla="*/ 2580466 w 7362098"/>
                              <a:gd name="connsiteY7073" fmla="*/ 1486507 h 4900456"/>
                              <a:gd name="connsiteX7074" fmla="*/ 2580466 w 7362098"/>
                              <a:gd name="connsiteY7074" fmla="*/ 1486907 h 4900456"/>
                              <a:gd name="connsiteX7075" fmla="*/ 2584058 w 7362098"/>
                              <a:gd name="connsiteY7075" fmla="*/ 1491697 h 4900456"/>
                              <a:gd name="connsiteX7076" fmla="*/ 2590445 w 7362098"/>
                              <a:gd name="connsiteY7076" fmla="*/ 1491697 h 4900456"/>
                              <a:gd name="connsiteX7077" fmla="*/ 2590844 w 7362098"/>
                              <a:gd name="connsiteY7077" fmla="*/ 1491697 h 4900456"/>
                              <a:gd name="connsiteX7078" fmla="*/ 2604818 w 7362098"/>
                              <a:gd name="connsiteY7078" fmla="*/ 1490899 h 4900456"/>
                              <a:gd name="connsiteX7079" fmla="*/ 2612001 w 7362098"/>
                              <a:gd name="connsiteY7079" fmla="*/ 1502875 h 4900456"/>
                              <a:gd name="connsiteX7080" fmla="*/ 2615593 w 7362098"/>
                              <a:gd name="connsiteY7080" fmla="*/ 1507666 h 4900456"/>
                              <a:gd name="connsiteX7081" fmla="*/ 2618787 w 7362098"/>
                              <a:gd name="connsiteY7081" fmla="*/ 1508464 h 4900456"/>
                              <a:gd name="connsiteX7082" fmla="*/ 2623178 w 7362098"/>
                              <a:gd name="connsiteY7082" fmla="*/ 1508863 h 4900456"/>
                              <a:gd name="connsiteX7083" fmla="*/ 2626770 w 7362098"/>
                              <a:gd name="connsiteY7083" fmla="*/ 1512855 h 4900456"/>
                              <a:gd name="connsiteX7084" fmla="*/ 2621182 w 7362098"/>
                              <a:gd name="connsiteY7084" fmla="*/ 1516847 h 4900456"/>
                              <a:gd name="connsiteX7085" fmla="*/ 2615193 w 7362098"/>
                              <a:gd name="connsiteY7085" fmla="*/ 1516448 h 4900456"/>
                              <a:gd name="connsiteX7086" fmla="*/ 2610403 w 7362098"/>
                              <a:gd name="connsiteY7086" fmla="*/ 1514851 h 4900456"/>
                              <a:gd name="connsiteX7087" fmla="*/ 2603223 w 7362098"/>
                              <a:gd name="connsiteY7087" fmla="*/ 1502875 h 4900456"/>
                              <a:gd name="connsiteX7088" fmla="*/ 2600024 w 7362098"/>
                              <a:gd name="connsiteY7088" fmla="*/ 1498085 h 4900456"/>
                              <a:gd name="connsiteX7089" fmla="*/ 2593239 w 7362098"/>
                              <a:gd name="connsiteY7089" fmla="*/ 1498484 h 4900456"/>
                              <a:gd name="connsiteX7090" fmla="*/ 2579666 w 7362098"/>
                              <a:gd name="connsiteY7090" fmla="*/ 1498883 h 4900456"/>
                              <a:gd name="connsiteX7091" fmla="*/ 2572481 w 7362098"/>
                              <a:gd name="connsiteY7091" fmla="*/ 1487306 h 4900456"/>
                              <a:gd name="connsiteX7092" fmla="*/ 2568887 w 7362098"/>
                              <a:gd name="connsiteY7092" fmla="*/ 1482116 h 4900456"/>
                              <a:gd name="connsiteX7093" fmla="*/ 2562900 w 7362098"/>
                              <a:gd name="connsiteY7093" fmla="*/ 1482116 h 4900456"/>
                              <a:gd name="connsiteX7094" fmla="*/ 2562500 w 7362098"/>
                              <a:gd name="connsiteY7094" fmla="*/ 1482116 h 4900456"/>
                              <a:gd name="connsiteX7095" fmla="*/ 2548928 w 7362098"/>
                              <a:gd name="connsiteY7095" fmla="*/ 1482515 h 4900456"/>
                              <a:gd name="connsiteX7096" fmla="*/ 2541743 w 7362098"/>
                              <a:gd name="connsiteY7096" fmla="*/ 1470539 h 4900456"/>
                              <a:gd name="connsiteX7097" fmla="*/ 2538548 w 7362098"/>
                              <a:gd name="connsiteY7097" fmla="*/ 1465749 h 4900456"/>
                              <a:gd name="connsiteX7098" fmla="*/ 2531764 w 7362098"/>
                              <a:gd name="connsiteY7098" fmla="*/ 1466148 h 4900456"/>
                              <a:gd name="connsiteX7099" fmla="*/ 2518191 w 7362098"/>
                              <a:gd name="connsiteY7099" fmla="*/ 1466547 h 4900456"/>
                              <a:gd name="connsiteX7100" fmla="*/ 2515796 w 7362098"/>
                              <a:gd name="connsiteY7100" fmla="*/ 1464951 h 4900456"/>
                              <a:gd name="connsiteX7101" fmla="*/ 2514199 w 7362098"/>
                              <a:gd name="connsiteY7101" fmla="*/ 1459761 h 4900456"/>
                              <a:gd name="connsiteX7102" fmla="*/ 2519390 w 7362098"/>
                              <a:gd name="connsiteY7102" fmla="*/ 1458164 h 4900456"/>
                              <a:gd name="connsiteX7103" fmla="*/ 2521784 w 7362098"/>
                              <a:gd name="connsiteY7103" fmla="*/ 1459761 h 4900456"/>
                              <a:gd name="connsiteX7104" fmla="*/ 2528171 w 7362098"/>
                              <a:gd name="connsiteY7104" fmla="*/ 1459761 h 4900456"/>
                              <a:gd name="connsiteX7105" fmla="*/ 2528570 w 7362098"/>
                              <a:gd name="connsiteY7105" fmla="*/ 1459761 h 4900456"/>
                              <a:gd name="connsiteX7106" fmla="*/ 2533161 w 7362098"/>
                              <a:gd name="connsiteY7106" fmla="*/ 1457865 h 4900456"/>
                              <a:gd name="connsiteX7107" fmla="*/ 3792359 w 7362098"/>
                              <a:gd name="connsiteY7107" fmla="*/ 1452975 h 4900456"/>
                              <a:gd name="connsiteX7108" fmla="*/ 3806331 w 7362098"/>
                              <a:gd name="connsiteY7108" fmla="*/ 1463754 h 4900456"/>
                              <a:gd name="connsiteX7109" fmla="*/ 3806731 w 7362098"/>
                              <a:gd name="connsiteY7109" fmla="*/ 1466549 h 4900456"/>
                              <a:gd name="connsiteX7110" fmla="*/ 3805134 w 7362098"/>
                              <a:gd name="connsiteY7110" fmla="*/ 1467347 h 4900456"/>
                              <a:gd name="connsiteX7111" fmla="*/ 3803537 w 7362098"/>
                              <a:gd name="connsiteY7111" fmla="*/ 1466948 h 4900456"/>
                              <a:gd name="connsiteX7112" fmla="*/ 3789963 w 7362098"/>
                              <a:gd name="connsiteY7112" fmla="*/ 1456169 h 4900456"/>
                              <a:gd name="connsiteX7113" fmla="*/ 3789564 w 7362098"/>
                              <a:gd name="connsiteY7113" fmla="*/ 1453374 h 4900456"/>
                              <a:gd name="connsiteX7114" fmla="*/ 3792359 w 7362098"/>
                              <a:gd name="connsiteY7114" fmla="*/ 1452975 h 4900456"/>
                              <a:gd name="connsiteX7115" fmla="*/ 3860622 w 7362098"/>
                              <a:gd name="connsiteY7115" fmla="*/ 1444192 h 4900456"/>
                              <a:gd name="connsiteX7116" fmla="*/ 3861021 w 7362098"/>
                              <a:gd name="connsiteY7116" fmla="*/ 1446986 h 4900456"/>
                              <a:gd name="connsiteX7117" fmla="*/ 3850242 w 7362098"/>
                              <a:gd name="connsiteY7117" fmla="*/ 1460959 h 4900456"/>
                              <a:gd name="connsiteX7118" fmla="*/ 3848645 w 7362098"/>
                              <a:gd name="connsiteY7118" fmla="*/ 1461758 h 4900456"/>
                              <a:gd name="connsiteX7119" fmla="*/ 3847048 w 7362098"/>
                              <a:gd name="connsiteY7119" fmla="*/ 1461359 h 4900456"/>
                              <a:gd name="connsiteX7120" fmla="*/ 3847048 w 7362098"/>
                              <a:gd name="connsiteY7120" fmla="*/ 1458564 h 4900456"/>
                              <a:gd name="connsiteX7121" fmla="*/ 3857828 w 7362098"/>
                              <a:gd name="connsiteY7121" fmla="*/ 1444591 h 4900456"/>
                              <a:gd name="connsiteX7122" fmla="*/ 3860622 w 7362098"/>
                              <a:gd name="connsiteY7122" fmla="*/ 1444192 h 4900456"/>
                              <a:gd name="connsiteX7123" fmla="*/ 3804334 w 7362098"/>
                              <a:gd name="connsiteY7123" fmla="*/ 1440200 h 4900456"/>
                              <a:gd name="connsiteX7124" fmla="*/ 3807128 w 7362098"/>
                              <a:gd name="connsiteY7124" fmla="*/ 1440999 h 4900456"/>
                              <a:gd name="connsiteX7125" fmla="*/ 3815912 w 7362098"/>
                              <a:gd name="connsiteY7125" fmla="*/ 1456169 h 4900456"/>
                              <a:gd name="connsiteX7126" fmla="*/ 3815113 w 7362098"/>
                              <a:gd name="connsiteY7126" fmla="*/ 1458964 h 4900456"/>
                              <a:gd name="connsiteX7127" fmla="*/ 3814315 w 7362098"/>
                              <a:gd name="connsiteY7127" fmla="*/ 1459363 h 4900456"/>
                              <a:gd name="connsiteX7128" fmla="*/ 3812319 w 7362098"/>
                              <a:gd name="connsiteY7128" fmla="*/ 1458165 h 4900456"/>
                              <a:gd name="connsiteX7129" fmla="*/ 3803535 w 7362098"/>
                              <a:gd name="connsiteY7129" fmla="*/ 1442995 h 4900456"/>
                              <a:gd name="connsiteX7130" fmla="*/ 3804334 w 7362098"/>
                              <a:gd name="connsiteY7130" fmla="*/ 1440200 h 4900456"/>
                              <a:gd name="connsiteX7131" fmla="*/ 3843058 w 7362098"/>
                              <a:gd name="connsiteY7131" fmla="*/ 1435410 h 4900456"/>
                              <a:gd name="connsiteX7132" fmla="*/ 3844655 w 7362098"/>
                              <a:gd name="connsiteY7132" fmla="*/ 1438204 h 4900456"/>
                              <a:gd name="connsiteX7133" fmla="*/ 3839864 w 7362098"/>
                              <a:gd name="connsiteY7133" fmla="*/ 1454971 h 4900456"/>
                              <a:gd name="connsiteX7134" fmla="*/ 3838266 w 7362098"/>
                              <a:gd name="connsiteY7134" fmla="*/ 1456568 h 4900456"/>
                              <a:gd name="connsiteX7135" fmla="*/ 3837468 w 7362098"/>
                              <a:gd name="connsiteY7135" fmla="*/ 1456568 h 4900456"/>
                              <a:gd name="connsiteX7136" fmla="*/ 3835472 w 7362098"/>
                              <a:gd name="connsiteY7136" fmla="*/ 1453774 h 4900456"/>
                              <a:gd name="connsiteX7137" fmla="*/ 3840263 w 7362098"/>
                              <a:gd name="connsiteY7137" fmla="*/ 1437006 h 4900456"/>
                              <a:gd name="connsiteX7138" fmla="*/ 3843058 w 7362098"/>
                              <a:gd name="connsiteY7138" fmla="*/ 1435410 h 4900456"/>
                              <a:gd name="connsiteX7139" fmla="*/ 3823097 w 7362098"/>
                              <a:gd name="connsiteY7139" fmla="*/ 1433813 h 4900456"/>
                              <a:gd name="connsiteX7140" fmla="*/ 3825493 w 7362098"/>
                              <a:gd name="connsiteY7140" fmla="*/ 1435809 h 4900456"/>
                              <a:gd name="connsiteX7141" fmla="*/ 3827888 w 7362098"/>
                              <a:gd name="connsiteY7141" fmla="*/ 1453375 h 4900456"/>
                              <a:gd name="connsiteX7142" fmla="*/ 3825892 w 7362098"/>
                              <a:gd name="connsiteY7142" fmla="*/ 1455770 h 4900456"/>
                              <a:gd name="connsiteX7143" fmla="*/ 3823496 w 7362098"/>
                              <a:gd name="connsiteY7143" fmla="*/ 1453774 h 4900456"/>
                              <a:gd name="connsiteX7144" fmla="*/ 3821101 w 7362098"/>
                              <a:gd name="connsiteY7144" fmla="*/ 1436208 h 4900456"/>
                              <a:gd name="connsiteX7145" fmla="*/ 3823097 w 7362098"/>
                              <a:gd name="connsiteY7145" fmla="*/ 1433813 h 4900456"/>
                              <a:gd name="connsiteX7146" fmla="*/ 5081371 w 7362098"/>
                              <a:gd name="connsiteY7146" fmla="*/ 1416647 h 4900456"/>
                              <a:gd name="connsiteX7147" fmla="*/ 5086161 w 7362098"/>
                              <a:gd name="connsiteY7147" fmla="*/ 1420240 h 4900456"/>
                              <a:gd name="connsiteX7148" fmla="*/ 5089754 w 7362098"/>
                              <a:gd name="connsiteY7148" fmla="*/ 1444591 h 4900456"/>
                              <a:gd name="connsiteX7149" fmla="*/ 5114106 w 7362098"/>
                              <a:gd name="connsiteY7149" fmla="*/ 1440998 h 4900456"/>
                              <a:gd name="connsiteX7150" fmla="*/ 5118896 w 7362098"/>
                              <a:gd name="connsiteY7150" fmla="*/ 1444591 h 4900456"/>
                              <a:gd name="connsiteX7151" fmla="*/ 5115304 w 7362098"/>
                              <a:gd name="connsiteY7151" fmla="*/ 1449381 h 4900456"/>
                              <a:gd name="connsiteX7152" fmla="*/ 5090951 w 7362098"/>
                              <a:gd name="connsiteY7152" fmla="*/ 1452974 h 4900456"/>
                              <a:gd name="connsiteX7153" fmla="*/ 5094544 w 7362098"/>
                              <a:gd name="connsiteY7153" fmla="*/ 1477326 h 4900456"/>
                              <a:gd name="connsiteX7154" fmla="*/ 5090951 w 7362098"/>
                              <a:gd name="connsiteY7154" fmla="*/ 1482117 h 4900456"/>
                              <a:gd name="connsiteX7155" fmla="*/ 5086161 w 7362098"/>
                              <a:gd name="connsiteY7155" fmla="*/ 1478524 h 4900456"/>
                              <a:gd name="connsiteX7156" fmla="*/ 5082568 w 7362098"/>
                              <a:gd name="connsiteY7156" fmla="*/ 1454172 h 4900456"/>
                              <a:gd name="connsiteX7157" fmla="*/ 5058217 w 7362098"/>
                              <a:gd name="connsiteY7157" fmla="*/ 1457764 h 4900456"/>
                              <a:gd name="connsiteX7158" fmla="*/ 5053427 w 7362098"/>
                              <a:gd name="connsiteY7158" fmla="*/ 1454172 h 4900456"/>
                              <a:gd name="connsiteX7159" fmla="*/ 5057019 w 7362098"/>
                              <a:gd name="connsiteY7159" fmla="*/ 1449381 h 4900456"/>
                              <a:gd name="connsiteX7160" fmla="*/ 5081371 w 7362098"/>
                              <a:gd name="connsiteY7160" fmla="*/ 1445789 h 4900456"/>
                              <a:gd name="connsiteX7161" fmla="*/ 5077778 w 7362098"/>
                              <a:gd name="connsiteY7161" fmla="*/ 1421437 h 4900456"/>
                              <a:gd name="connsiteX7162" fmla="*/ 5081371 w 7362098"/>
                              <a:gd name="connsiteY7162" fmla="*/ 1416647 h 4900456"/>
                              <a:gd name="connsiteX7163" fmla="*/ 6309906 w 7362098"/>
                              <a:gd name="connsiteY7163" fmla="*/ 1408763 h 4900456"/>
                              <a:gd name="connsiteX7164" fmla="*/ 6319288 w 7362098"/>
                              <a:gd name="connsiteY7164" fmla="*/ 1409861 h 4900456"/>
                              <a:gd name="connsiteX7165" fmla="*/ 6326473 w 7362098"/>
                              <a:gd name="connsiteY7165" fmla="*/ 1421837 h 4900456"/>
                              <a:gd name="connsiteX7166" fmla="*/ 6330066 w 7362098"/>
                              <a:gd name="connsiteY7166" fmla="*/ 1426627 h 4900456"/>
                              <a:gd name="connsiteX7167" fmla="*/ 6336054 w 7362098"/>
                              <a:gd name="connsiteY7167" fmla="*/ 1426627 h 4900456"/>
                              <a:gd name="connsiteX7168" fmla="*/ 6336453 w 7362098"/>
                              <a:gd name="connsiteY7168" fmla="*/ 1426627 h 4900456"/>
                              <a:gd name="connsiteX7169" fmla="*/ 6336853 w 7362098"/>
                              <a:gd name="connsiteY7169" fmla="*/ 1426228 h 4900456"/>
                              <a:gd name="connsiteX7170" fmla="*/ 6350026 w 7362098"/>
                              <a:gd name="connsiteY7170" fmla="*/ 1425829 h 4900456"/>
                              <a:gd name="connsiteX7171" fmla="*/ 6357212 w 7362098"/>
                              <a:gd name="connsiteY7171" fmla="*/ 1437405 h 4900456"/>
                              <a:gd name="connsiteX7172" fmla="*/ 6357212 w 7362098"/>
                              <a:gd name="connsiteY7172" fmla="*/ 1437805 h 4900456"/>
                              <a:gd name="connsiteX7173" fmla="*/ 6360804 w 7362098"/>
                              <a:gd name="connsiteY7173" fmla="*/ 1442595 h 4900456"/>
                              <a:gd name="connsiteX7174" fmla="*/ 6367192 w 7362098"/>
                              <a:gd name="connsiteY7174" fmla="*/ 1442595 h 4900456"/>
                              <a:gd name="connsiteX7175" fmla="*/ 6367591 w 7362098"/>
                              <a:gd name="connsiteY7175" fmla="*/ 1442595 h 4900456"/>
                              <a:gd name="connsiteX7176" fmla="*/ 6381563 w 7362098"/>
                              <a:gd name="connsiteY7176" fmla="*/ 1441797 h 4900456"/>
                              <a:gd name="connsiteX7177" fmla="*/ 6388748 w 7362098"/>
                              <a:gd name="connsiteY7177" fmla="*/ 1453774 h 4900456"/>
                              <a:gd name="connsiteX7178" fmla="*/ 6392341 w 7362098"/>
                              <a:gd name="connsiteY7178" fmla="*/ 1458564 h 4900456"/>
                              <a:gd name="connsiteX7179" fmla="*/ 6395535 w 7362098"/>
                              <a:gd name="connsiteY7179" fmla="*/ 1459362 h 4900456"/>
                              <a:gd name="connsiteX7180" fmla="*/ 6399926 w 7362098"/>
                              <a:gd name="connsiteY7180" fmla="*/ 1459762 h 4900456"/>
                              <a:gd name="connsiteX7181" fmla="*/ 6403519 w 7362098"/>
                              <a:gd name="connsiteY7181" fmla="*/ 1463754 h 4900456"/>
                              <a:gd name="connsiteX7182" fmla="*/ 6397930 w 7362098"/>
                              <a:gd name="connsiteY7182" fmla="*/ 1467746 h 4900456"/>
                              <a:gd name="connsiteX7183" fmla="*/ 6391942 w 7362098"/>
                              <a:gd name="connsiteY7183" fmla="*/ 1467346 h 4900456"/>
                              <a:gd name="connsiteX7184" fmla="*/ 6387151 w 7362098"/>
                              <a:gd name="connsiteY7184" fmla="*/ 1465750 h 4900456"/>
                              <a:gd name="connsiteX7185" fmla="*/ 6379966 w 7362098"/>
                              <a:gd name="connsiteY7185" fmla="*/ 1453774 h 4900456"/>
                              <a:gd name="connsiteX7186" fmla="*/ 6376772 w 7362098"/>
                              <a:gd name="connsiteY7186" fmla="*/ 1448983 h 4900456"/>
                              <a:gd name="connsiteX7187" fmla="*/ 6369986 w 7362098"/>
                              <a:gd name="connsiteY7187" fmla="*/ 1449382 h 4900456"/>
                              <a:gd name="connsiteX7188" fmla="*/ 6356413 w 7362098"/>
                              <a:gd name="connsiteY7188" fmla="*/ 1449782 h 4900456"/>
                              <a:gd name="connsiteX7189" fmla="*/ 6349228 w 7362098"/>
                              <a:gd name="connsiteY7189" fmla="*/ 1438204 h 4900456"/>
                              <a:gd name="connsiteX7190" fmla="*/ 6345635 w 7362098"/>
                              <a:gd name="connsiteY7190" fmla="*/ 1433014 h 4900456"/>
                              <a:gd name="connsiteX7191" fmla="*/ 6339647 w 7362098"/>
                              <a:gd name="connsiteY7191" fmla="*/ 1433014 h 4900456"/>
                              <a:gd name="connsiteX7192" fmla="*/ 6339248 w 7362098"/>
                              <a:gd name="connsiteY7192" fmla="*/ 1433014 h 4900456"/>
                              <a:gd name="connsiteX7193" fmla="*/ 6325675 w 7362098"/>
                              <a:gd name="connsiteY7193" fmla="*/ 1433413 h 4900456"/>
                              <a:gd name="connsiteX7194" fmla="*/ 6318489 w 7362098"/>
                              <a:gd name="connsiteY7194" fmla="*/ 1421437 h 4900456"/>
                              <a:gd name="connsiteX7195" fmla="*/ 6315295 w 7362098"/>
                              <a:gd name="connsiteY7195" fmla="*/ 1416647 h 4900456"/>
                              <a:gd name="connsiteX7196" fmla="*/ 6308508 w 7362098"/>
                              <a:gd name="connsiteY7196" fmla="*/ 1417046 h 4900456"/>
                              <a:gd name="connsiteX7197" fmla="*/ 6294936 w 7362098"/>
                              <a:gd name="connsiteY7197" fmla="*/ 1417445 h 4900456"/>
                              <a:gd name="connsiteX7198" fmla="*/ 6292540 w 7362098"/>
                              <a:gd name="connsiteY7198" fmla="*/ 1415849 h 4900456"/>
                              <a:gd name="connsiteX7199" fmla="*/ 6290944 w 7362098"/>
                              <a:gd name="connsiteY7199" fmla="*/ 1410659 h 4900456"/>
                              <a:gd name="connsiteX7200" fmla="*/ 6296133 w 7362098"/>
                              <a:gd name="connsiteY7200" fmla="*/ 1409062 h 4900456"/>
                              <a:gd name="connsiteX7201" fmla="*/ 6298528 w 7362098"/>
                              <a:gd name="connsiteY7201" fmla="*/ 1410659 h 4900456"/>
                              <a:gd name="connsiteX7202" fmla="*/ 6304916 w 7362098"/>
                              <a:gd name="connsiteY7202" fmla="*/ 1410659 h 4900456"/>
                              <a:gd name="connsiteX7203" fmla="*/ 6305315 w 7362098"/>
                              <a:gd name="connsiteY7203" fmla="*/ 1410659 h 4900456"/>
                              <a:gd name="connsiteX7204" fmla="*/ 6309906 w 7362098"/>
                              <a:gd name="connsiteY7204" fmla="*/ 1408763 h 4900456"/>
                              <a:gd name="connsiteX7205" fmla="*/ 2894685 w 7362098"/>
                              <a:gd name="connsiteY7205" fmla="*/ 1392047 h 4900456"/>
                              <a:gd name="connsiteX7206" fmla="*/ 2913800 w 7362098"/>
                              <a:gd name="connsiteY7206" fmla="*/ 1406268 h 4900456"/>
                              <a:gd name="connsiteX7207" fmla="*/ 2908206 w 7362098"/>
                              <a:gd name="connsiteY7207" fmla="*/ 1409861 h 4900456"/>
                              <a:gd name="connsiteX7208" fmla="*/ 2873878 w 7362098"/>
                              <a:gd name="connsiteY7208" fmla="*/ 1401877 h 4900456"/>
                              <a:gd name="connsiteX7209" fmla="*/ 2866690 w 7362098"/>
                              <a:gd name="connsiteY7209" fmla="*/ 1435810 h 4900456"/>
                              <a:gd name="connsiteX7210" fmla="*/ 2861100 w 7362098"/>
                              <a:gd name="connsiteY7210" fmla="*/ 1439403 h 4900456"/>
                              <a:gd name="connsiteX7211" fmla="*/ 2860302 w 7362098"/>
                              <a:gd name="connsiteY7211" fmla="*/ 1438205 h 4900456"/>
                              <a:gd name="connsiteX7212" fmla="*/ 2871083 w 7362098"/>
                              <a:gd name="connsiteY7212" fmla="*/ 1395490 h 4900456"/>
                              <a:gd name="connsiteX7213" fmla="*/ 2894685 w 7362098"/>
                              <a:gd name="connsiteY7213" fmla="*/ 1392047 h 4900456"/>
                              <a:gd name="connsiteX7214" fmla="*/ 6327071 w 7362098"/>
                              <a:gd name="connsiteY7214" fmla="*/ 1376828 h 4900456"/>
                              <a:gd name="connsiteX7215" fmla="*/ 6336452 w 7362098"/>
                              <a:gd name="connsiteY7215" fmla="*/ 1377926 h 4900456"/>
                              <a:gd name="connsiteX7216" fmla="*/ 6343638 w 7362098"/>
                              <a:gd name="connsiteY7216" fmla="*/ 1389902 h 4900456"/>
                              <a:gd name="connsiteX7217" fmla="*/ 6347231 w 7362098"/>
                              <a:gd name="connsiteY7217" fmla="*/ 1394692 h 4900456"/>
                              <a:gd name="connsiteX7218" fmla="*/ 6353219 w 7362098"/>
                              <a:gd name="connsiteY7218" fmla="*/ 1394692 h 4900456"/>
                              <a:gd name="connsiteX7219" fmla="*/ 6353618 w 7362098"/>
                              <a:gd name="connsiteY7219" fmla="*/ 1394692 h 4900456"/>
                              <a:gd name="connsiteX7220" fmla="*/ 6354017 w 7362098"/>
                              <a:gd name="connsiteY7220" fmla="*/ 1394293 h 4900456"/>
                              <a:gd name="connsiteX7221" fmla="*/ 6367191 w 7362098"/>
                              <a:gd name="connsiteY7221" fmla="*/ 1393894 h 4900456"/>
                              <a:gd name="connsiteX7222" fmla="*/ 6374376 w 7362098"/>
                              <a:gd name="connsiteY7222" fmla="*/ 1405470 h 4900456"/>
                              <a:gd name="connsiteX7223" fmla="*/ 6374376 w 7362098"/>
                              <a:gd name="connsiteY7223" fmla="*/ 1405870 h 4900456"/>
                              <a:gd name="connsiteX7224" fmla="*/ 6377969 w 7362098"/>
                              <a:gd name="connsiteY7224" fmla="*/ 1410660 h 4900456"/>
                              <a:gd name="connsiteX7225" fmla="*/ 6384356 w 7362098"/>
                              <a:gd name="connsiteY7225" fmla="*/ 1410660 h 4900456"/>
                              <a:gd name="connsiteX7226" fmla="*/ 6384756 w 7362098"/>
                              <a:gd name="connsiteY7226" fmla="*/ 1410660 h 4900456"/>
                              <a:gd name="connsiteX7227" fmla="*/ 6398728 w 7362098"/>
                              <a:gd name="connsiteY7227" fmla="*/ 1409862 h 4900456"/>
                              <a:gd name="connsiteX7228" fmla="*/ 6405913 w 7362098"/>
                              <a:gd name="connsiteY7228" fmla="*/ 1421839 h 4900456"/>
                              <a:gd name="connsiteX7229" fmla="*/ 6409506 w 7362098"/>
                              <a:gd name="connsiteY7229" fmla="*/ 1426629 h 4900456"/>
                              <a:gd name="connsiteX7230" fmla="*/ 6412700 w 7362098"/>
                              <a:gd name="connsiteY7230" fmla="*/ 1427427 h 4900456"/>
                              <a:gd name="connsiteX7231" fmla="*/ 6417091 w 7362098"/>
                              <a:gd name="connsiteY7231" fmla="*/ 1427827 h 4900456"/>
                              <a:gd name="connsiteX7232" fmla="*/ 6420684 w 7362098"/>
                              <a:gd name="connsiteY7232" fmla="*/ 1431819 h 4900456"/>
                              <a:gd name="connsiteX7233" fmla="*/ 6415095 w 7362098"/>
                              <a:gd name="connsiteY7233" fmla="*/ 1435811 h 4900456"/>
                              <a:gd name="connsiteX7234" fmla="*/ 6409107 w 7362098"/>
                              <a:gd name="connsiteY7234" fmla="*/ 1435411 h 4900456"/>
                              <a:gd name="connsiteX7235" fmla="*/ 6404316 w 7362098"/>
                              <a:gd name="connsiteY7235" fmla="*/ 1433815 h 4900456"/>
                              <a:gd name="connsiteX7236" fmla="*/ 6397131 w 7362098"/>
                              <a:gd name="connsiteY7236" fmla="*/ 1421839 h 4900456"/>
                              <a:gd name="connsiteX7237" fmla="*/ 6393937 w 7362098"/>
                              <a:gd name="connsiteY7237" fmla="*/ 1417048 h 4900456"/>
                              <a:gd name="connsiteX7238" fmla="*/ 6387151 w 7362098"/>
                              <a:gd name="connsiteY7238" fmla="*/ 1417447 h 4900456"/>
                              <a:gd name="connsiteX7239" fmla="*/ 6373578 w 7362098"/>
                              <a:gd name="connsiteY7239" fmla="*/ 1417847 h 4900456"/>
                              <a:gd name="connsiteX7240" fmla="*/ 6366392 w 7362098"/>
                              <a:gd name="connsiteY7240" fmla="*/ 1406269 h 4900456"/>
                              <a:gd name="connsiteX7241" fmla="*/ 6362800 w 7362098"/>
                              <a:gd name="connsiteY7241" fmla="*/ 1401079 h 4900456"/>
                              <a:gd name="connsiteX7242" fmla="*/ 6356812 w 7362098"/>
                              <a:gd name="connsiteY7242" fmla="*/ 1401079 h 4900456"/>
                              <a:gd name="connsiteX7243" fmla="*/ 6356412 w 7362098"/>
                              <a:gd name="connsiteY7243" fmla="*/ 1401079 h 4900456"/>
                              <a:gd name="connsiteX7244" fmla="*/ 6342840 w 7362098"/>
                              <a:gd name="connsiteY7244" fmla="*/ 1401478 h 4900456"/>
                              <a:gd name="connsiteX7245" fmla="*/ 6335654 w 7362098"/>
                              <a:gd name="connsiteY7245" fmla="*/ 1389502 h 4900456"/>
                              <a:gd name="connsiteX7246" fmla="*/ 6332459 w 7362098"/>
                              <a:gd name="connsiteY7246" fmla="*/ 1384712 h 4900456"/>
                              <a:gd name="connsiteX7247" fmla="*/ 6325673 w 7362098"/>
                              <a:gd name="connsiteY7247" fmla="*/ 1385111 h 4900456"/>
                              <a:gd name="connsiteX7248" fmla="*/ 6312100 w 7362098"/>
                              <a:gd name="connsiteY7248" fmla="*/ 1385510 h 4900456"/>
                              <a:gd name="connsiteX7249" fmla="*/ 6309705 w 7362098"/>
                              <a:gd name="connsiteY7249" fmla="*/ 1383914 h 4900456"/>
                              <a:gd name="connsiteX7250" fmla="*/ 6308108 w 7362098"/>
                              <a:gd name="connsiteY7250" fmla="*/ 1378724 h 4900456"/>
                              <a:gd name="connsiteX7251" fmla="*/ 6313298 w 7362098"/>
                              <a:gd name="connsiteY7251" fmla="*/ 1377127 h 4900456"/>
                              <a:gd name="connsiteX7252" fmla="*/ 6315693 w 7362098"/>
                              <a:gd name="connsiteY7252" fmla="*/ 1378724 h 4900456"/>
                              <a:gd name="connsiteX7253" fmla="*/ 6322080 w 7362098"/>
                              <a:gd name="connsiteY7253" fmla="*/ 1378724 h 4900456"/>
                              <a:gd name="connsiteX7254" fmla="*/ 6322479 w 7362098"/>
                              <a:gd name="connsiteY7254" fmla="*/ 1378724 h 4900456"/>
                              <a:gd name="connsiteX7255" fmla="*/ 6327071 w 7362098"/>
                              <a:gd name="connsiteY7255" fmla="*/ 1376828 h 4900456"/>
                              <a:gd name="connsiteX7256" fmla="*/ 934974 w 7362098"/>
                              <a:gd name="connsiteY7256" fmla="*/ 1375930 h 4900456"/>
                              <a:gd name="connsiteX7257" fmla="*/ 937365 w 7362098"/>
                              <a:gd name="connsiteY7257" fmla="*/ 1377926 h 4900456"/>
                              <a:gd name="connsiteX7258" fmla="*/ 939760 w 7362098"/>
                              <a:gd name="connsiteY7258" fmla="*/ 1395491 h 4900456"/>
                              <a:gd name="connsiteX7259" fmla="*/ 937765 w 7362098"/>
                              <a:gd name="connsiteY7259" fmla="*/ 1397886 h 4900456"/>
                              <a:gd name="connsiteX7260" fmla="*/ 935372 w 7362098"/>
                              <a:gd name="connsiteY7260" fmla="*/ 1395890 h 4900456"/>
                              <a:gd name="connsiteX7261" fmla="*/ 932977 w 7362098"/>
                              <a:gd name="connsiteY7261" fmla="*/ 1378325 h 4900456"/>
                              <a:gd name="connsiteX7262" fmla="*/ 934974 w 7362098"/>
                              <a:gd name="connsiteY7262" fmla="*/ 1375930 h 4900456"/>
                              <a:gd name="connsiteX7263" fmla="*/ 923797 w 7362098"/>
                              <a:gd name="connsiteY7263" fmla="*/ 1375131 h 4900456"/>
                              <a:gd name="connsiteX7264" fmla="*/ 924996 w 7362098"/>
                              <a:gd name="connsiteY7264" fmla="*/ 1377925 h 4900456"/>
                              <a:gd name="connsiteX7265" fmla="*/ 920202 w 7362098"/>
                              <a:gd name="connsiteY7265" fmla="*/ 1394692 h 4900456"/>
                              <a:gd name="connsiteX7266" fmla="*/ 918605 w 7362098"/>
                              <a:gd name="connsiteY7266" fmla="*/ 1396289 h 4900456"/>
                              <a:gd name="connsiteX7267" fmla="*/ 917806 w 7362098"/>
                              <a:gd name="connsiteY7267" fmla="*/ 1396289 h 4900456"/>
                              <a:gd name="connsiteX7268" fmla="*/ 916210 w 7362098"/>
                              <a:gd name="connsiteY7268" fmla="*/ 1393495 h 4900456"/>
                              <a:gd name="connsiteX7269" fmla="*/ 921000 w 7362098"/>
                              <a:gd name="connsiteY7269" fmla="*/ 1376727 h 4900456"/>
                              <a:gd name="connsiteX7270" fmla="*/ 923797 w 7362098"/>
                              <a:gd name="connsiteY7270" fmla="*/ 1375131 h 4900456"/>
                              <a:gd name="connsiteX7271" fmla="*/ 945750 w 7362098"/>
                              <a:gd name="connsiteY7271" fmla="*/ 1372336 h 4900456"/>
                              <a:gd name="connsiteX7272" fmla="*/ 948544 w 7362098"/>
                              <a:gd name="connsiteY7272" fmla="*/ 1373135 h 4900456"/>
                              <a:gd name="connsiteX7273" fmla="*/ 957328 w 7362098"/>
                              <a:gd name="connsiteY7273" fmla="*/ 1388305 h 4900456"/>
                              <a:gd name="connsiteX7274" fmla="*/ 956528 w 7362098"/>
                              <a:gd name="connsiteY7274" fmla="*/ 1391100 h 4900456"/>
                              <a:gd name="connsiteX7275" fmla="*/ 955731 w 7362098"/>
                              <a:gd name="connsiteY7275" fmla="*/ 1391499 h 4900456"/>
                              <a:gd name="connsiteX7276" fmla="*/ 953735 w 7362098"/>
                              <a:gd name="connsiteY7276" fmla="*/ 1390301 h 4900456"/>
                              <a:gd name="connsiteX7277" fmla="*/ 944951 w 7362098"/>
                              <a:gd name="connsiteY7277" fmla="*/ 1375131 h 4900456"/>
                              <a:gd name="connsiteX7278" fmla="*/ 945750 w 7362098"/>
                              <a:gd name="connsiteY7278" fmla="*/ 1372336 h 4900456"/>
                              <a:gd name="connsiteX7279" fmla="*/ 913817 w 7362098"/>
                              <a:gd name="connsiteY7279" fmla="*/ 1369941 h 4900456"/>
                              <a:gd name="connsiteX7280" fmla="*/ 914614 w 7362098"/>
                              <a:gd name="connsiteY7280" fmla="*/ 1372735 h 4900456"/>
                              <a:gd name="connsiteX7281" fmla="*/ 903833 w 7362098"/>
                              <a:gd name="connsiteY7281" fmla="*/ 1386708 h 4900456"/>
                              <a:gd name="connsiteX7282" fmla="*/ 902239 w 7362098"/>
                              <a:gd name="connsiteY7282" fmla="*/ 1387507 h 4900456"/>
                              <a:gd name="connsiteX7283" fmla="*/ 900641 w 7362098"/>
                              <a:gd name="connsiteY7283" fmla="*/ 1387108 h 4900456"/>
                              <a:gd name="connsiteX7284" fmla="*/ 900243 w 7362098"/>
                              <a:gd name="connsiteY7284" fmla="*/ 1384313 h 4900456"/>
                              <a:gd name="connsiteX7285" fmla="*/ 911021 w 7362098"/>
                              <a:gd name="connsiteY7285" fmla="*/ 1370340 h 4900456"/>
                              <a:gd name="connsiteX7286" fmla="*/ 913817 w 7362098"/>
                              <a:gd name="connsiteY7286" fmla="*/ 1369941 h 4900456"/>
                              <a:gd name="connsiteX7287" fmla="*/ 4142057 w 7362098"/>
                              <a:gd name="connsiteY7287" fmla="*/ 1367546 h 4900456"/>
                              <a:gd name="connsiteX7288" fmla="*/ 4144852 w 7362098"/>
                              <a:gd name="connsiteY7288" fmla="*/ 1369142 h 4900456"/>
                              <a:gd name="connsiteX7289" fmla="*/ 4162416 w 7362098"/>
                              <a:gd name="connsiteY7289" fmla="*/ 1379921 h 4900456"/>
                              <a:gd name="connsiteX7290" fmla="*/ 4165610 w 7362098"/>
                              <a:gd name="connsiteY7290" fmla="*/ 1381518 h 4900456"/>
                              <a:gd name="connsiteX7291" fmla="*/ 4164412 w 7362098"/>
                              <a:gd name="connsiteY7291" fmla="*/ 1384312 h 4900456"/>
                              <a:gd name="connsiteX7292" fmla="*/ 4164013 w 7362098"/>
                              <a:gd name="connsiteY7292" fmla="*/ 1384312 h 4900456"/>
                              <a:gd name="connsiteX7293" fmla="*/ 4151239 w 7362098"/>
                              <a:gd name="connsiteY7293" fmla="*/ 1383114 h 4900456"/>
                              <a:gd name="connsiteX7294" fmla="*/ 4122496 w 7362098"/>
                              <a:gd name="connsiteY7294" fmla="*/ 1415451 h 4900456"/>
                              <a:gd name="connsiteX7295" fmla="*/ 4079382 w 7362098"/>
                              <a:gd name="connsiteY7295" fmla="*/ 1418644 h 4900456"/>
                              <a:gd name="connsiteX7296" fmla="*/ 4072596 w 7362098"/>
                              <a:gd name="connsiteY7296" fmla="*/ 1429822 h 4900456"/>
                              <a:gd name="connsiteX7297" fmla="*/ 4072197 w 7362098"/>
                              <a:gd name="connsiteY7297" fmla="*/ 1430221 h 4900456"/>
                              <a:gd name="connsiteX7298" fmla="*/ 4069402 w 7362098"/>
                              <a:gd name="connsiteY7298" fmla="*/ 1429422 h 4900456"/>
                              <a:gd name="connsiteX7299" fmla="*/ 4069802 w 7362098"/>
                              <a:gd name="connsiteY7299" fmla="*/ 1426229 h 4900456"/>
                              <a:gd name="connsiteX7300" fmla="*/ 4071798 w 7362098"/>
                              <a:gd name="connsiteY7300" fmla="*/ 1405470 h 4900456"/>
                              <a:gd name="connsiteX7301" fmla="*/ 4072197 w 7362098"/>
                              <a:gd name="connsiteY7301" fmla="*/ 1402276 h 4900456"/>
                              <a:gd name="connsiteX7302" fmla="*/ 4075390 w 7362098"/>
                              <a:gd name="connsiteY7302" fmla="*/ 1402675 h 4900456"/>
                              <a:gd name="connsiteX7303" fmla="*/ 4079782 w 7362098"/>
                              <a:gd name="connsiteY7303" fmla="*/ 1414253 h 4900456"/>
                              <a:gd name="connsiteX7304" fmla="*/ 4080181 w 7362098"/>
                              <a:gd name="connsiteY7304" fmla="*/ 1414253 h 4900456"/>
                              <a:gd name="connsiteX7305" fmla="*/ 4120500 w 7362098"/>
                              <a:gd name="connsiteY7305" fmla="*/ 1411459 h 4900456"/>
                              <a:gd name="connsiteX7306" fmla="*/ 4146848 w 7362098"/>
                              <a:gd name="connsiteY7306" fmla="*/ 1381118 h 4900456"/>
                              <a:gd name="connsiteX7307" fmla="*/ 4146848 w 7362098"/>
                              <a:gd name="connsiteY7307" fmla="*/ 1380719 h 4900456"/>
                              <a:gd name="connsiteX7308" fmla="*/ 4140461 w 7362098"/>
                              <a:gd name="connsiteY7308" fmla="*/ 1370340 h 4900456"/>
                              <a:gd name="connsiteX7309" fmla="*/ 4142057 w 7362098"/>
                              <a:gd name="connsiteY7309" fmla="*/ 1367546 h 4900456"/>
                              <a:gd name="connsiteX7310" fmla="*/ 957326 w 7362098"/>
                              <a:gd name="connsiteY7310" fmla="*/ 1364352 h 4900456"/>
                              <a:gd name="connsiteX7311" fmla="*/ 971700 w 7362098"/>
                              <a:gd name="connsiteY7311" fmla="*/ 1375131 h 4900456"/>
                              <a:gd name="connsiteX7312" fmla="*/ 972097 w 7362098"/>
                              <a:gd name="connsiteY7312" fmla="*/ 1377926 h 4900456"/>
                              <a:gd name="connsiteX7313" fmla="*/ 970500 w 7362098"/>
                              <a:gd name="connsiteY7313" fmla="*/ 1378724 h 4900456"/>
                              <a:gd name="connsiteX7314" fmla="*/ 968905 w 7362098"/>
                              <a:gd name="connsiteY7314" fmla="*/ 1378325 h 4900456"/>
                              <a:gd name="connsiteX7315" fmla="*/ 954932 w 7362098"/>
                              <a:gd name="connsiteY7315" fmla="*/ 1367546 h 4900456"/>
                              <a:gd name="connsiteX7316" fmla="*/ 954532 w 7362098"/>
                              <a:gd name="connsiteY7316" fmla="*/ 1364751 h 4900456"/>
                              <a:gd name="connsiteX7317" fmla="*/ 957326 w 7362098"/>
                              <a:gd name="connsiteY7317" fmla="*/ 1364352 h 4900456"/>
                              <a:gd name="connsiteX7318" fmla="*/ 903435 w 7362098"/>
                              <a:gd name="connsiteY7318" fmla="*/ 1360360 h 4900456"/>
                              <a:gd name="connsiteX7319" fmla="*/ 906230 w 7362098"/>
                              <a:gd name="connsiteY7319" fmla="*/ 1361159 h 4900456"/>
                              <a:gd name="connsiteX7320" fmla="*/ 905431 w 7362098"/>
                              <a:gd name="connsiteY7320" fmla="*/ 1363953 h 4900456"/>
                              <a:gd name="connsiteX7321" fmla="*/ 890262 w 7362098"/>
                              <a:gd name="connsiteY7321" fmla="*/ 1372737 h 4900456"/>
                              <a:gd name="connsiteX7322" fmla="*/ 889465 w 7362098"/>
                              <a:gd name="connsiteY7322" fmla="*/ 1373136 h 4900456"/>
                              <a:gd name="connsiteX7323" fmla="*/ 887467 w 7362098"/>
                              <a:gd name="connsiteY7323" fmla="*/ 1371938 h 4900456"/>
                              <a:gd name="connsiteX7324" fmla="*/ 888266 w 7362098"/>
                              <a:gd name="connsiteY7324" fmla="*/ 1369144 h 4900456"/>
                              <a:gd name="connsiteX7325" fmla="*/ 962116 w 7362098"/>
                              <a:gd name="connsiteY7325" fmla="*/ 1353175 h 4900456"/>
                              <a:gd name="connsiteX7326" fmla="*/ 978883 w 7362098"/>
                              <a:gd name="connsiteY7326" fmla="*/ 1357966 h 4900456"/>
                              <a:gd name="connsiteX7327" fmla="*/ 980081 w 7362098"/>
                              <a:gd name="connsiteY7327" fmla="*/ 1360760 h 4900456"/>
                              <a:gd name="connsiteX7328" fmla="*/ 978483 w 7362098"/>
                              <a:gd name="connsiteY7328" fmla="*/ 1362357 h 4900456"/>
                              <a:gd name="connsiteX7329" fmla="*/ 977685 w 7362098"/>
                              <a:gd name="connsiteY7329" fmla="*/ 1362357 h 4900456"/>
                              <a:gd name="connsiteX7330" fmla="*/ 960918 w 7362098"/>
                              <a:gd name="connsiteY7330" fmla="*/ 1357567 h 4900456"/>
                              <a:gd name="connsiteX7331" fmla="*/ 959321 w 7362098"/>
                              <a:gd name="connsiteY7331" fmla="*/ 1354771 h 4900456"/>
                              <a:gd name="connsiteX7332" fmla="*/ 962116 w 7362098"/>
                              <a:gd name="connsiteY7332" fmla="*/ 1353175 h 4900456"/>
                              <a:gd name="connsiteX7333" fmla="*/ 900244 w 7362098"/>
                              <a:gd name="connsiteY7333" fmla="*/ 1348784 h 4900456"/>
                              <a:gd name="connsiteX7334" fmla="*/ 902639 w 7362098"/>
                              <a:gd name="connsiteY7334" fmla="*/ 1350780 h 4900456"/>
                              <a:gd name="connsiteX7335" fmla="*/ 900643 w 7362098"/>
                              <a:gd name="connsiteY7335" fmla="*/ 1353176 h 4900456"/>
                              <a:gd name="connsiteX7336" fmla="*/ 883078 w 7362098"/>
                              <a:gd name="connsiteY7336" fmla="*/ 1355571 h 4900456"/>
                              <a:gd name="connsiteX7337" fmla="*/ 880682 w 7362098"/>
                              <a:gd name="connsiteY7337" fmla="*/ 1353575 h 4900456"/>
                              <a:gd name="connsiteX7338" fmla="*/ 882678 w 7362098"/>
                              <a:gd name="connsiteY7338" fmla="*/ 1351179 h 4900456"/>
                              <a:gd name="connsiteX7339" fmla="*/ 979683 w 7362098"/>
                              <a:gd name="connsiteY7339" fmla="*/ 1338804 h 4900456"/>
                              <a:gd name="connsiteX7340" fmla="*/ 982079 w 7362098"/>
                              <a:gd name="connsiteY7340" fmla="*/ 1340800 h 4900456"/>
                              <a:gd name="connsiteX7341" fmla="*/ 980081 w 7362098"/>
                              <a:gd name="connsiteY7341" fmla="*/ 1343196 h 4900456"/>
                              <a:gd name="connsiteX7342" fmla="*/ 962516 w 7362098"/>
                              <a:gd name="connsiteY7342" fmla="*/ 1345591 h 4900456"/>
                              <a:gd name="connsiteX7343" fmla="*/ 960121 w 7362098"/>
                              <a:gd name="connsiteY7343" fmla="*/ 1343595 h 4900456"/>
                              <a:gd name="connsiteX7344" fmla="*/ 962117 w 7362098"/>
                              <a:gd name="connsiteY7344" fmla="*/ 1341199 h 4900456"/>
                              <a:gd name="connsiteX7345" fmla="*/ 884672 w 7362098"/>
                              <a:gd name="connsiteY7345" fmla="*/ 1331618 h 4900456"/>
                              <a:gd name="connsiteX7346" fmla="*/ 901440 w 7362098"/>
                              <a:gd name="connsiteY7346" fmla="*/ 1336409 h 4900456"/>
                              <a:gd name="connsiteX7347" fmla="*/ 903037 w 7362098"/>
                              <a:gd name="connsiteY7347" fmla="*/ 1339203 h 4900456"/>
                              <a:gd name="connsiteX7348" fmla="*/ 901440 w 7362098"/>
                              <a:gd name="connsiteY7348" fmla="*/ 1340800 h 4900456"/>
                              <a:gd name="connsiteX7349" fmla="*/ 900642 w 7362098"/>
                              <a:gd name="connsiteY7349" fmla="*/ 1340800 h 4900456"/>
                              <a:gd name="connsiteX7350" fmla="*/ 883875 w 7362098"/>
                              <a:gd name="connsiteY7350" fmla="*/ 1336010 h 4900456"/>
                              <a:gd name="connsiteX7351" fmla="*/ 881879 w 7362098"/>
                              <a:gd name="connsiteY7351" fmla="*/ 1333214 h 4900456"/>
                              <a:gd name="connsiteX7352" fmla="*/ 884672 w 7362098"/>
                              <a:gd name="connsiteY7352" fmla="*/ 1331618 h 4900456"/>
                              <a:gd name="connsiteX7353" fmla="*/ 972496 w 7362098"/>
                              <a:gd name="connsiteY7353" fmla="*/ 1321239 h 4900456"/>
                              <a:gd name="connsiteX7354" fmla="*/ 975291 w 7362098"/>
                              <a:gd name="connsiteY7354" fmla="*/ 1322037 h 4900456"/>
                              <a:gd name="connsiteX7355" fmla="*/ 974493 w 7362098"/>
                              <a:gd name="connsiteY7355" fmla="*/ 1324831 h 4900456"/>
                              <a:gd name="connsiteX7356" fmla="*/ 959321 w 7362098"/>
                              <a:gd name="connsiteY7356" fmla="*/ 1333615 h 4900456"/>
                              <a:gd name="connsiteX7357" fmla="*/ 958523 w 7362098"/>
                              <a:gd name="connsiteY7357" fmla="*/ 1334014 h 4900456"/>
                              <a:gd name="connsiteX7358" fmla="*/ 956527 w 7362098"/>
                              <a:gd name="connsiteY7358" fmla="*/ 1332816 h 4900456"/>
                              <a:gd name="connsiteX7359" fmla="*/ 957327 w 7362098"/>
                              <a:gd name="connsiteY7359" fmla="*/ 1330022 h 4900456"/>
                              <a:gd name="connsiteX7360" fmla="*/ 894255 w 7362098"/>
                              <a:gd name="connsiteY7360" fmla="*/ 1315650 h 4900456"/>
                              <a:gd name="connsiteX7361" fmla="*/ 908227 w 7362098"/>
                              <a:gd name="connsiteY7361" fmla="*/ 1326429 h 4900456"/>
                              <a:gd name="connsiteX7362" fmla="*/ 908627 w 7362098"/>
                              <a:gd name="connsiteY7362" fmla="*/ 1329224 h 4900456"/>
                              <a:gd name="connsiteX7363" fmla="*/ 907029 w 7362098"/>
                              <a:gd name="connsiteY7363" fmla="*/ 1330022 h 4900456"/>
                              <a:gd name="connsiteX7364" fmla="*/ 905431 w 7362098"/>
                              <a:gd name="connsiteY7364" fmla="*/ 1329623 h 4900456"/>
                              <a:gd name="connsiteX7365" fmla="*/ 891859 w 7362098"/>
                              <a:gd name="connsiteY7365" fmla="*/ 1318844 h 4900456"/>
                              <a:gd name="connsiteX7366" fmla="*/ 891460 w 7362098"/>
                              <a:gd name="connsiteY7366" fmla="*/ 1316049 h 4900456"/>
                              <a:gd name="connsiteX7367" fmla="*/ 894255 w 7362098"/>
                              <a:gd name="connsiteY7367" fmla="*/ 1315650 h 4900456"/>
                              <a:gd name="connsiteX7368" fmla="*/ 6688596 w 7362098"/>
                              <a:gd name="connsiteY7368" fmla="*/ 1310610 h 4900456"/>
                              <a:gd name="connsiteX7369" fmla="*/ 6707707 w 7362098"/>
                              <a:gd name="connsiteY7369" fmla="*/ 1324831 h 4900456"/>
                              <a:gd name="connsiteX7370" fmla="*/ 6702119 w 7362098"/>
                              <a:gd name="connsiteY7370" fmla="*/ 1328424 h 4900456"/>
                              <a:gd name="connsiteX7371" fmla="*/ 6667788 w 7362098"/>
                              <a:gd name="connsiteY7371" fmla="*/ 1320440 h 4900456"/>
                              <a:gd name="connsiteX7372" fmla="*/ 6660601 w 7362098"/>
                              <a:gd name="connsiteY7372" fmla="*/ 1354373 h 4900456"/>
                              <a:gd name="connsiteX7373" fmla="*/ 6655012 w 7362098"/>
                              <a:gd name="connsiteY7373" fmla="*/ 1357966 h 4900456"/>
                              <a:gd name="connsiteX7374" fmla="*/ 6654214 w 7362098"/>
                              <a:gd name="connsiteY7374" fmla="*/ 1356768 h 4900456"/>
                              <a:gd name="connsiteX7375" fmla="*/ 6664993 w 7362098"/>
                              <a:gd name="connsiteY7375" fmla="*/ 1314053 h 4900456"/>
                              <a:gd name="connsiteX7376" fmla="*/ 6688596 w 7362098"/>
                              <a:gd name="connsiteY7376" fmla="*/ 1310610 h 4900456"/>
                              <a:gd name="connsiteX7377" fmla="*/ 962516 w 7362098"/>
                              <a:gd name="connsiteY7377" fmla="*/ 1306868 h 4900456"/>
                              <a:gd name="connsiteX7378" fmla="*/ 962916 w 7362098"/>
                              <a:gd name="connsiteY7378" fmla="*/ 1309662 h 4900456"/>
                              <a:gd name="connsiteX7379" fmla="*/ 952138 w 7362098"/>
                              <a:gd name="connsiteY7379" fmla="*/ 1323635 h 4900456"/>
                              <a:gd name="connsiteX7380" fmla="*/ 950541 w 7362098"/>
                              <a:gd name="connsiteY7380" fmla="*/ 1324434 h 4900456"/>
                              <a:gd name="connsiteX7381" fmla="*/ 948944 w 7362098"/>
                              <a:gd name="connsiteY7381" fmla="*/ 1324035 h 4900456"/>
                              <a:gd name="connsiteX7382" fmla="*/ 948944 w 7362098"/>
                              <a:gd name="connsiteY7382" fmla="*/ 1321240 h 4900456"/>
                              <a:gd name="connsiteX7383" fmla="*/ 959722 w 7362098"/>
                              <a:gd name="connsiteY7383" fmla="*/ 1307267 h 4900456"/>
                              <a:gd name="connsiteX7384" fmla="*/ 962516 w 7362098"/>
                              <a:gd name="connsiteY7384" fmla="*/ 1306868 h 4900456"/>
                              <a:gd name="connsiteX7385" fmla="*/ 906230 w 7362098"/>
                              <a:gd name="connsiteY7385" fmla="*/ 1302876 h 4900456"/>
                              <a:gd name="connsiteX7386" fmla="*/ 909024 w 7362098"/>
                              <a:gd name="connsiteY7386" fmla="*/ 1303674 h 4900456"/>
                              <a:gd name="connsiteX7387" fmla="*/ 917809 w 7362098"/>
                              <a:gd name="connsiteY7387" fmla="*/ 1318845 h 4900456"/>
                              <a:gd name="connsiteX7388" fmla="*/ 917010 w 7362098"/>
                              <a:gd name="connsiteY7388" fmla="*/ 1321639 h 4900456"/>
                              <a:gd name="connsiteX7389" fmla="*/ 916212 w 7362098"/>
                              <a:gd name="connsiteY7389" fmla="*/ 1322038 h 4900456"/>
                              <a:gd name="connsiteX7390" fmla="*/ 914215 w 7362098"/>
                              <a:gd name="connsiteY7390" fmla="*/ 1320841 h 4900456"/>
                              <a:gd name="connsiteX7391" fmla="*/ 905431 w 7362098"/>
                              <a:gd name="connsiteY7391" fmla="*/ 1305670 h 4900456"/>
                              <a:gd name="connsiteX7392" fmla="*/ 906230 w 7362098"/>
                              <a:gd name="connsiteY7392" fmla="*/ 1302876 h 4900456"/>
                              <a:gd name="connsiteX7393" fmla="*/ 944953 w 7362098"/>
                              <a:gd name="connsiteY7393" fmla="*/ 1298086 h 4900456"/>
                              <a:gd name="connsiteX7394" fmla="*/ 946548 w 7362098"/>
                              <a:gd name="connsiteY7394" fmla="*/ 1300880 h 4900456"/>
                              <a:gd name="connsiteX7395" fmla="*/ 941755 w 7362098"/>
                              <a:gd name="connsiteY7395" fmla="*/ 1317647 h 4900456"/>
                              <a:gd name="connsiteX7396" fmla="*/ 940156 w 7362098"/>
                              <a:gd name="connsiteY7396" fmla="*/ 1319244 h 4900456"/>
                              <a:gd name="connsiteX7397" fmla="*/ 939359 w 7362098"/>
                              <a:gd name="connsiteY7397" fmla="*/ 1319244 h 4900456"/>
                              <a:gd name="connsiteX7398" fmla="*/ 937364 w 7362098"/>
                              <a:gd name="connsiteY7398" fmla="*/ 1316450 h 4900456"/>
                              <a:gd name="connsiteX7399" fmla="*/ 942154 w 7362098"/>
                              <a:gd name="connsiteY7399" fmla="*/ 1299682 h 4900456"/>
                              <a:gd name="connsiteX7400" fmla="*/ 944953 w 7362098"/>
                              <a:gd name="connsiteY7400" fmla="*/ 1298086 h 4900456"/>
                              <a:gd name="connsiteX7401" fmla="*/ 924997 w 7362098"/>
                              <a:gd name="connsiteY7401" fmla="*/ 1296489 h 4900456"/>
                              <a:gd name="connsiteX7402" fmla="*/ 927391 w 7362098"/>
                              <a:gd name="connsiteY7402" fmla="*/ 1298485 h 4900456"/>
                              <a:gd name="connsiteX7403" fmla="*/ 929785 w 7362098"/>
                              <a:gd name="connsiteY7403" fmla="*/ 1316051 h 4900456"/>
                              <a:gd name="connsiteX7404" fmla="*/ 927791 w 7362098"/>
                              <a:gd name="connsiteY7404" fmla="*/ 1318446 h 4900456"/>
                              <a:gd name="connsiteX7405" fmla="*/ 925396 w 7362098"/>
                              <a:gd name="connsiteY7405" fmla="*/ 1316450 h 4900456"/>
                              <a:gd name="connsiteX7406" fmla="*/ 923000 w 7362098"/>
                              <a:gd name="connsiteY7406" fmla="*/ 1298884 h 4900456"/>
                              <a:gd name="connsiteX7407" fmla="*/ 924997 w 7362098"/>
                              <a:gd name="connsiteY7407" fmla="*/ 1296489 h 4900456"/>
                              <a:gd name="connsiteX7408" fmla="*/ 4712512 w 7362098"/>
                              <a:gd name="connsiteY7408" fmla="*/ 1242198 h 4900456"/>
                              <a:gd name="connsiteX7409" fmla="*/ 4714907 w 7362098"/>
                              <a:gd name="connsiteY7409" fmla="*/ 1244194 h 4900456"/>
                              <a:gd name="connsiteX7410" fmla="*/ 4717303 w 7362098"/>
                              <a:gd name="connsiteY7410" fmla="*/ 1261760 h 4900456"/>
                              <a:gd name="connsiteX7411" fmla="*/ 4715307 w 7362098"/>
                              <a:gd name="connsiteY7411" fmla="*/ 1264155 h 4900456"/>
                              <a:gd name="connsiteX7412" fmla="*/ 4712911 w 7362098"/>
                              <a:gd name="connsiteY7412" fmla="*/ 1262159 h 4900456"/>
                              <a:gd name="connsiteX7413" fmla="*/ 4710516 w 7362098"/>
                              <a:gd name="connsiteY7413" fmla="*/ 1244593 h 4900456"/>
                              <a:gd name="connsiteX7414" fmla="*/ 4712512 w 7362098"/>
                              <a:gd name="connsiteY7414" fmla="*/ 1242198 h 4900456"/>
                              <a:gd name="connsiteX7415" fmla="*/ 4700935 w 7362098"/>
                              <a:gd name="connsiteY7415" fmla="*/ 1241400 h 4900456"/>
                              <a:gd name="connsiteX7416" fmla="*/ 4702133 w 7362098"/>
                              <a:gd name="connsiteY7416" fmla="*/ 1244194 h 4900456"/>
                              <a:gd name="connsiteX7417" fmla="*/ 4697342 w 7362098"/>
                              <a:gd name="connsiteY7417" fmla="*/ 1260961 h 4900456"/>
                              <a:gd name="connsiteX7418" fmla="*/ 4695745 w 7362098"/>
                              <a:gd name="connsiteY7418" fmla="*/ 1262558 h 4900456"/>
                              <a:gd name="connsiteX7419" fmla="*/ 4694947 w 7362098"/>
                              <a:gd name="connsiteY7419" fmla="*/ 1262558 h 4900456"/>
                              <a:gd name="connsiteX7420" fmla="*/ 4693350 w 7362098"/>
                              <a:gd name="connsiteY7420" fmla="*/ 1259764 h 4900456"/>
                              <a:gd name="connsiteX7421" fmla="*/ 4698141 w 7362098"/>
                              <a:gd name="connsiteY7421" fmla="*/ 1242996 h 4900456"/>
                              <a:gd name="connsiteX7422" fmla="*/ 4700935 w 7362098"/>
                              <a:gd name="connsiteY7422" fmla="*/ 1241400 h 4900456"/>
                              <a:gd name="connsiteX7423" fmla="*/ 4723290 w 7362098"/>
                              <a:gd name="connsiteY7423" fmla="*/ 1239004 h 4900456"/>
                              <a:gd name="connsiteX7424" fmla="*/ 4726084 w 7362098"/>
                              <a:gd name="connsiteY7424" fmla="*/ 1239802 h 4900456"/>
                              <a:gd name="connsiteX7425" fmla="*/ 4734868 w 7362098"/>
                              <a:gd name="connsiteY7425" fmla="*/ 1254973 h 4900456"/>
                              <a:gd name="connsiteX7426" fmla="*/ 4734069 w 7362098"/>
                              <a:gd name="connsiteY7426" fmla="*/ 1257767 h 4900456"/>
                              <a:gd name="connsiteX7427" fmla="*/ 4733271 w 7362098"/>
                              <a:gd name="connsiteY7427" fmla="*/ 1258166 h 4900456"/>
                              <a:gd name="connsiteX7428" fmla="*/ 4731275 w 7362098"/>
                              <a:gd name="connsiteY7428" fmla="*/ 1256969 h 4900456"/>
                              <a:gd name="connsiteX7429" fmla="*/ 4722491 w 7362098"/>
                              <a:gd name="connsiteY7429" fmla="*/ 1241798 h 4900456"/>
                              <a:gd name="connsiteX7430" fmla="*/ 4723290 w 7362098"/>
                              <a:gd name="connsiteY7430" fmla="*/ 1239004 h 4900456"/>
                              <a:gd name="connsiteX7431" fmla="*/ 4691355 w 7362098"/>
                              <a:gd name="connsiteY7431" fmla="*/ 1236609 h 4900456"/>
                              <a:gd name="connsiteX7432" fmla="*/ 4692153 w 7362098"/>
                              <a:gd name="connsiteY7432" fmla="*/ 1239403 h 4900456"/>
                              <a:gd name="connsiteX7433" fmla="*/ 4681374 w 7362098"/>
                              <a:gd name="connsiteY7433" fmla="*/ 1253376 h 4900456"/>
                              <a:gd name="connsiteX7434" fmla="*/ 4679777 w 7362098"/>
                              <a:gd name="connsiteY7434" fmla="*/ 1254175 h 4900456"/>
                              <a:gd name="connsiteX7435" fmla="*/ 4678180 w 7362098"/>
                              <a:gd name="connsiteY7435" fmla="*/ 1253776 h 4900456"/>
                              <a:gd name="connsiteX7436" fmla="*/ 4677781 w 7362098"/>
                              <a:gd name="connsiteY7436" fmla="*/ 1250981 h 4900456"/>
                              <a:gd name="connsiteX7437" fmla="*/ 4688561 w 7362098"/>
                              <a:gd name="connsiteY7437" fmla="*/ 1237008 h 4900456"/>
                              <a:gd name="connsiteX7438" fmla="*/ 4691355 w 7362098"/>
                              <a:gd name="connsiteY7438" fmla="*/ 1236609 h 4900456"/>
                              <a:gd name="connsiteX7439" fmla="*/ 4734866 w 7362098"/>
                              <a:gd name="connsiteY7439" fmla="*/ 1231020 h 4900456"/>
                              <a:gd name="connsiteX7440" fmla="*/ 4749238 w 7362098"/>
                              <a:gd name="connsiteY7440" fmla="*/ 1241799 h 4900456"/>
                              <a:gd name="connsiteX7441" fmla="*/ 4749638 w 7362098"/>
                              <a:gd name="connsiteY7441" fmla="*/ 1244594 h 4900456"/>
                              <a:gd name="connsiteX7442" fmla="*/ 4748041 w 7362098"/>
                              <a:gd name="connsiteY7442" fmla="*/ 1245392 h 4900456"/>
                              <a:gd name="connsiteX7443" fmla="*/ 4746444 w 7362098"/>
                              <a:gd name="connsiteY7443" fmla="*/ 1244993 h 4900456"/>
                              <a:gd name="connsiteX7444" fmla="*/ 4732471 w 7362098"/>
                              <a:gd name="connsiteY7444" fmla="*/ 1234214 h 4900456"/>
                              <a:gd name="connsiteX7445" fmla="*/ 4732072 w 7362098"/>
                              <a:gd name="connsiteY7445" fmla="*/ 1231419 h 4900456"/>
                              <a:gd name="connsiteX7446" fmla="*/ 4734866 w 7362098"/>
                              <a:gd name="connsiteY7446" fmla="*/ 1231020 h 4900456"/>
                              <a:gd name="connsiteX7447" fmla="*/ 1243956 w 7362098"/>
                              <a:gd name="connsiteY7447" fmla="*/ 1230222 h 4900456"/>
                              <a:gd name="connsiteX7448" fmla="*/ 1246751 w 7362098"/>
                              <a:gd name="connsiteY7448" fmla="*/ 1231818 h 4900456"/>
                              <a:gd name="connsiteX7449" fmla="*/ 1264315 w 7362098"/>
                              <a:gd name="connsiteY7449" fmla="*/ 1242597 h 4900456"/>
                              <a:gd name="connsiteX7450" fmla="*/ 1267508 w 7362098"/>
                              <a:gd name="connsiteY7450" fmla="*/ 1244194 h 4900456"/>
                              <a:gd name="connsiteX7451" fmla="*/ 1266312 w 7362098"/>
                              <a:gd name="connsiteY7451" fmla="*/ 1246988 h 4900456"/>
                              <a:gd name="connsiteX7452" fmla="*/ 1265911 w 7362098"/>
                              <a:gd name="connsiteY7452" fmla="*/ 1246988 h 4900456"/>
                              <a:gd name="connsiteX7453" fmla="*/ 1253138 w 7362098"/>
                              <a:gd name="connsiteY7453" fmla="*/ 1245790 h 4900456"/>
                              <a:gd name="connsiteX7454" fmla="*/ 1224397 w 7362098"/>
                              <a:gd name="connsiteY7454" fmla="*/ 1278127 h 4900456"/>
                              <a:gd name="connsiteX7455" fmla="*/ 1181284 w 7362098"/>
                              <a:gd name="connsiteY7455" fmla="*/ 1281320 h 4900456"/>
                              <a:gd name="connsiteX7456" fmla="*/ 1174498 w 7362098"/>
                              <a:gd name="connsiteY7456" fmla="*/ 1292498 h 4900456"/>
                              <a:gd name="connsiteX7457" fmla="*/ 1174099 w 7362098"/>
                              <a:gd name="connsiteY7457" fmla="*/ 1292897 h 4900456"/>
                              <a:gd name="connsiteX7458" fmla="*/ 1171303 w 7362098"/>
                              <a:gd name="connsiteY7458" fmla="*/ 1292098 h 4900456"/>
                              <a:gd name="connsiteX7459" fmla="*/ 1171702 w 7362098"/>
                              <a:gd name="connsiteY7459" fmla="*/ 1288905 h 4900456"/>
                              <a:gd name="connsiteX7460" fmla="*/ 1173698 w 7362098"/>
                              <a:gd name="connsiteY7460" fmla="*/ 1268146 h 4900456"/>
                              <a:gd name="connsiteX7461" fmla="*/ 1174099 w 7362098"/>
                              <a:gd name="connsiteY7461" fmla="*/ 1264952 h 4900456"/>
                              <a:gd name="connsiteX7462" fmla="*/ 1177292 w 7362098"/>
                              <a:gd name="connsiteY7462" fmla="*/ 1265351 h 4900456"/>
                              <a:gd name="connsiteX7463" fmla="*/ 1181682 w 7362098"/>
                              <a:gd name="connsiteY7463" fmla="*/ 1276929 h 4900456"/>
                              <a:gd name="connsiteX7464" fmla="*/ 1182083 w 7362098"/>
                              <a:gd name="connsiteY7464" fmla="*/ 1276929 h 4900456"/>
                              <a:gd name="connsiteX7465" fmla="*/ 1222401 w 7362098"/>
                              <a:gd name="connsiteY7465" fmla="*/ 1274135 h 4900456"/>
                              <a:gd name="connsiteX7466" fmla="*/ 1248747 w 7362098"/>
                              <a:gd name="connsiteY7466" fmla="*/ 1243794 h 4900456"/>
                              <a:gd name="connsiteX7467" fmla="*/ 1248747 w 7362098"/>
                              <a:gd name="connsiteY7467" fmla="*/ 1243395 h 4900456"/>
                              <a:gd name="connsiteX7468" fmla="*/ 1242360 w 7362098"/>
                              <a:gd name="connsiteY7468" fmla="*/ 1233016 h 4900456"/>
                              <a:gd name="connsiteX7469" fmla="*/ 1243956 w 7362098"/>
                              <a:gd name="connsiteY7469" fmla="*/ 1230222 h 4900456"/>
                              <a:gd name="connsiteX7470" fmla="*/ 4680975 w 7362098"/>
                              <a:gd name="connsiteY7470" fmla="*/ 1227028 h 4900456"/>
                              <a:gd name="connsiteX7471" fmla="*/ 4683770 w 7362098"/>
                              <a:gd name="connsiteY7471" fmla="*/ 1227826 h 4900456"/>
                              <a:gd name="connsiteX7472" fmla="*/ 4682971 w 7362098"/>
                              <a:gd name="connsiteY7472" fmla="*/ 1230620 h 4900456"/>
                              <a:gd name="connsiteX7473" fmla="*/ 4667801 w 7362098"/>
                              <a:gd name="connsiteY7473" fmla="*/ 1239404 h 4900456"/>
                              <a:gd name="connsiteX7474" fmla="*/ 4667002 w 7362098"/>
                              <a:gd name="connsiteY7474" fmla="*/ 1239803 h 4900456"/>
                              <a:gd name="connsiteX7475" fmla="*/ 4665006 w 7362098"/>
                              <a:gd name="connsiteY7475" fmla="*/ 1238605 h 4900456"/>
                              <a:gd name="connsiteX7476" fmla="*/ 4665805 w 7362098"/>
                              <a:gd name="connsiteY7476" fmla="*/ 1235811 h 4900456"/>
                              <a:gd name="connsiteX7477" fmla="*/ 2167290 w 7362098"/>
                              <a:gd name="connsiteY7477" fmla="*/ 1227028 h 4900456"/>
                              <a:gd name="connsiteX7478" fmla="*/ 2172080 w 7362098"/>
                              <a:gd name="connsiteY7478" fmla="*/ 1230621 h 4900456"/>
                              <a:gd name="connsiteX7479" fmla="*/ 2175670 w 7362098"/>
                              <a:gd name="connsiteY7479" fmla="*/ 1254972 h 4900456"/>
                              <a:gd name="connsiteX7480" fmla="*/ 2200026 w 7362098"/>
                              <a:gd name="connsiteY7480" fmla="*/ 1251379 h 4900456"/>
                              <a:gd name="connsiteX7481" fmla="*/ 2204815 w 7362098"/>
                              <a:gd name="connsiteY7481" fmla="*/ 1254972 h 4900456"/>
                              <a:gd name="connsiteX7482" fmla="*/ 2201223 w 7362098"/>
                              <a:gd name="connsiteY7482" fmla="*/ 1259762 h 4900456"/>
                              <a:gd name="connsiteX7483" fmla="*/ 2176870 w 7362098"/>
                              <a:gd name="connsiteY7483" fmla="*/ 1263355 h 4900456"/>
                              <a:gd name="connsiteX7484" fmla="*/ 2180461 w 7362098"/>
                              <a:gd name="connsiteY7484" fmla="*/ 1287707 h 4900456"/>
                              <a:gd name="connsiteX7485" fmla="*/ 2176870 w 7362098"/>
                              <a:gd name="connsiteY7485" fmla="*/ 1292498 h 4900456"/>
                              <a:gd name="connsiteX7486" fmla="*/ 2172080 w 7362098"/>
                              <a:gd name="connsiteY7486" fmla="*/ 1288905 h 4900456"/>
                              <a:gd name="connsiteX7487" fmla="*/ 2168486 w 7362098"/>
                              <a:gd name="connsiteY7487" fmla="*/ 1264553 h 4900456"/>
                              <a:gd name="connsiteX7488" fmla="*/ 2144136 w 7362098"/>
                              <a:gd name="connsiteY7488" fmla="*/ 1268145 h 4900456"/>
                              <a:gd name="connsiteX7489" fmla="*/ 2139345 w 7362098"/>
                              <a:gd name="connsiteY7489" fmla="*/ 1264553 h 4900456"/>
                              <a:gd name="connsiteX7490" fmla="*/ 2142938 w 7362098"/>
                              <a:gd name="connsiteY7490" fmla="*/ 1259762 h 4900456"/>
                              <a:gd name="connsiteX7491" fmla="*/ 2167290 w 7362098"/>
                              <a:gd name="connsiteY7491" fmla="*/ 1256170 h 4900456"/>
                              <a:gd name="connsiteX7492" fmla="*/ 2163698 w 7362098"/>
                              <a:gd name="connsiteY7492" fmla="*/ 1231818 h 4900456"/>
                              <a:gd name="connsiteX7493" fmla="*/ 2167290 w 7362098"/>
                              <a:gd name="connsiteY7493" fmla="*/ 1227028 h 4900456"/>
                              <a:gd name="connsiteX7494" fmla="*/ 4739657 w 7362098"/>
                              <a:gd name="connsiteY7494" fmla="*/ 1219843 h 4900456"/>
                              <a:gd name="connsiteX7495" fmla="*/ 4756424 w 7362098"/>
                              <a:gd name="connsiteY7495" fmla="*/ 1224634 h 4900456"/>
                              <a:gd name="connsiteX7496" fmla="*/ 4757622 w 7362098"/>
                              <a:gd name="connsiteY7496" fmla="*/ 1227428 h 4900456"/>
                              <a:gd name="connsiteX7497" fmla="*/ 4756025 w 7362098"/>
                              <a:gd name="connsiteY7497" fmla="*/ 1229025 h 4900456"/>
                              <a:gd name="connsiteX7498" fmla="*/ 4755227 w 7362098"/>
                              <a:gd name="connsiteY7498" fmla="*/ 1229025 h 4900456"/>
                              <a:gd name="connsiteX7499" fmla="*/ 4738460 w 7362098"/>
                              <a:gd name="connsiteY7499" fmla="*/ 1224235 h 4900456"/>
                              <a:gd name="connsiteX7500" fmla="*/ 4736863 w 7362098"/>
                              <a:gd name="connsiteY7500" fmla="*/ 1221439 h 4900456"/>
                              <a:gd name="connsiteX7501" fmla="*/ 4739657 w 7362098"/>
                              <a:gd name="connsiteY7501" fmla="*/ 1219843 h 4900456"/>
                              <a:gd name="connsiteX7502" fmla="*/ 3395425 w 7362098"/>
                              <a:gd name="connsiteY7502" fmla="*/ 1219144 h 4900456"/>
                              <a:gd name="connsiteX7503" fmla="*/ 3404821 w 7362098"/>
                              <a:gd name="connsiteY7503" fmla="*/ 1220242 h 4900456"/>
                              <a:gd name="connsiteX7504" fmla="*/ 3412013 w 7362098"/>
                              <a:gd name="connsiteY7504" fmla="*/ 1232218 h 4900456"/>
                              <a:gd name="connsiteX7505" fmla="*/ 3415601 w 7362098"/>
                              <a:gd name="connsiteY7505" fmla="*/ 1237008 h 4900456"/>
                              <a:gd name="connsiteX7506" fmla="*/ 3421586 w 7362098"/>
                              <a:gd name="connsiteY7506" fmla="*/ 1237008 h 4900456"/>
                              <a:gd name="connsiteX7507" fmla="*/ 3421985 w 7362098"/>
                              <a:gd name="connsiteY7507" fmla="*/ 1237008 h 4900456"/>
                              <a:gd name="connsiteX7508" fmla="*/ 3422385 w 7362098"/>
                              <a:gd name="connsiteY7508" fmla="*/ 1236609 h 4900456"/>
                              <a:gd name="connsiteX7509" fmla="*/ 3435549 w 7362098"/>
                              <a:gd name="connsiteY7509" fmla="*/ 1236210 h 4900456"/>
                              <a:gd name="connsiteX7510" fmla="*/ 3442729 w 7362098"/>
                              <a:gd name="connsiteY7510" fmla="*/ 1247786 h 4900456"/>
                              <a:gd name="connsiteX7511" fmla="*/ 3442729 w 7362098"/>
                              <a:gd name="connsiteY7511" fmla="*/ 1248186 h 4900456"/>
                              <a:gd name="connsiteX7512" fmla="*/ 3446319 w 7362098"/>
                              <a:gd name="connsiteY7512" fmla="*/ 1252976 h 4900456"/>
                              <a:gd name="connsiteX7513" fmla="*/ 3452703 w 7362098"/>
                              <a:gd name="connsiteY7513" fmla="*/ 1252976 h 4900456"/>
                              <a:gd name="connsiteX7514" fmla="*/ 3453101 w 7362098"/>
                              <a:gd name="connsiteY7514" fmla="*/ 1252976 h 4900456"/>
                              <a:gd name="connsiteX7515" fmla="*/ 3467066 w 7362098"/>
                              <a:gd name="connsiteY7515" fmla="*/ 1252178 h 4900456"/>
                              <a:gd name="connsiteX7516" fmla="*/ 3474244 w 7362098"/>
                              <a:gd name="connsiteY7516" fmla="*/ 1264155 h 4900456"/>
                              <a:gd name="connsiteX7517" fmla="*/ 3477837 w 7362098"/>
                              <a:gd name="connsiteY7517" fmla="*/ 1268945 h 4900456"/>
                              <a:gd name="connsiteX7518" fmla="*/ 3481028 w 7362098"/>
                              <a:gd name="connsiteY7518" fmla="*/ 1269743 h 4900456"/>
                              <a:gd name="connsiteX7519" fmla="*/ 3485420 w 7362098"/>
                              <a:gd name="connsiteY7519" fmla="*/ 1270143 h 4900456"/>
                              <a:gd name="connsiteX7520" fmla="*/ 3489010 w 7362098"/>
                              <a:gd name="connsiteY7520" fmla="*/ 1274135 h 4900456"/>
                              <a:gd name="connsiteX7521" fmla="*/ 3483421 w 7362098"/>
                              <a:gd name="connsiteY7521" fmla="*/ 1278526 h 4900456"/>
                              <a:gd name="connsiteX7522" fmla="*/ 3477439 w 7362098"/>
                              <a:gd name="connsiteY7522" fmla="*/ 1278127 h 4900456"/>
                              <a:gd name="connsiteX7523" fmla="*/ 3472649 w 7362098"/>
                              <a:gd name="connsiteY7523" fmla="*/ 1276530 h 4900456"/>
                              <a:gd name="connsiteX7524" fmla="*/ 3465470 w 7362098"/>
                              <a:gd name="connsiteY7524" fmla="*/ 1264554 h 4900456"/>
                              <a:gd name="connsiteX7525" fmla="*/ 3462278 w 7362098"/>
                              <a:gd name="connsiteY7525" fmla="*/ 1259763 h 4900456"/>
                              <a:gd name="connsiteX7526" fmla="*/ 3455496 w 7362098"/>
                              <a:gd name="connsiteY7526" fmla="*/ 1260163 h 4900456"/>
                              <a:gd name="connsiteX7527" fmla="*/ 3441932 w 7362098"/>
                              <a:gd name="connsiteY7527" fmla="*/ 1260562 h 4900456"/>
                              <a:gd name="connsiteX7528" fmla="*/ 3434752 w 7362098"/>
                              <a:gd name="connsiteY7528" fmla="*/ 1248984 h 4900456"/>
                              <a:gd name="connsiteX7529" fmla="*/ 3431161 w 7362098"/>
                              <a:gd name="connsiteY7529" fmla="*/ 1243794 h 4900456"/>
                              <a:gd name="connsiteX7530" fmla="*/ 3425176 w 7362098"/>
                              <a:gd name="connsiteY7530" fmla="*/ 1243794 h 4900456"/>
                              <a:gd name="connsiteX7531" fmla="*/ 3424778 w 7362098"/>
                              <a:gd name="connsiteY7531" fmla="*/ 1243794 h 4900456"/>
                              <a:gd name="connsiteX7532" fmla="*/ 3411212 w 7362098"/>
                              <a:gd name="connsiteY7532" fmla="*/ 1244194 h 4900456"/>
                              <a:gd name="connsiteX7533" fmla="*/ 3404029 w 7362098"/>
                              <a:gd name="connsiteY7533" fmla="*/ 1232218 h 4900456"/>
                              <a:gd name="connsiteX7534" fmla="*/ 3400824 w 7362098"/>
                              <a:gd name="connsiteY7534" fmla="*/ 1227427 h 4900456"/>
                              <a:gd name="connsiteX7535" fmla="*/ 3394027 w 7362098"/>
                              <a:gd name="connsiteY7535" fmla="*/ 1227826 h 4900456"/>
                              <a:gd name="connsiteX7536" fmla="*/ 3380446 w 7362098"/>
                              <a:gd name="connsiteY7536" fmla="*/ 1228226 h 4900456"/>
                              <a:gd name="connsiteX7537" fmla="*/ 3378047 w 7362098"/>
                              <a:gd name="connsiteY7537" fmla="*/ 1226629 h 4900456"/>
                              <a:gd name="connsiteX7538" fmla="*/ 3376451 w 7362098"/>
                              <a:gd name="connsiteY7538" fmla="*/ 1221439 h 4900456"/>
                              <a:gd name="connsiteX7539" fmla="*/ 3381643 w 7362098"/>
                              <a:gd name="connsiteY7539" fmla="*/ 1219842 h 4900456"/>
                              <a:gd name="connsiteX7540" fmla="*/ 3384036 w 7362098"/>
                              <a:gd name="connsiteY7540" fmla="*/ 1221040 h 4900456"/>
                              <a:gd name="connsiteX7541" fmla="*/ 3390432 w 7362098"/>
                              <a:gd name="connsiteY7541" fmla="*/ 1221040 h 4900456"/>
                              <a:gd name="connsiteX7542" fmla="*/ 3390833 w 7362098"/>
                              <a:gd name="connsiteY7542" fmla="*/ 1221040 h 4900456"/>
                              <a:gd name="connsiteX7543" fmla="*/ 3395425 w 7362098"/>
                              <a:gd name="connsiteY7543" fmla="*/ 1219144 h 4900456"/>
                              <a:gd name="connsiteX7544" fmla="*/ 4677782 w 7362098"/>
                              <a:gd name="connsiteY7544" fmla="*/ 1215451 h 4900456"/>
                              <a:gd name="connsiteX7545" fmla="*/ 4680178 w 7362098"/>
                              <a:gd name="connsiteY7545" fmla="*/ 1217447 h 4900456"/>
                              <a:gd name="connsiteX7546" fmla="*/ 4678182 w 7362098"/>
                              <a:gd name="connsiteY7546" fmla="*/ 1219843 h 4900456"/>
                              <a:gd name="connsiteX7547" fmla="*/ 4660616 w 7362098"/>
                              <a:gd name="connsiteY7547" fmla="*/ 1222238 h 4900456"/>
                              <a:gd name="connsiteX7548" fmla="*/ 4658221 w 7362098"/>
                              <a:gd name="connsiteY7548" fmla="*/ 1220242 h 4900456"/>
                              <a:gd name="connsiteX7549" fmla="*/ 4660217 w 7362098"/>
                              <a:gd name="connsiteY7549" fmla="*/ 1217846 h 4900456"/>
                              <a:gd name="connsiteX7550" fmla="*/ 4756824 w 7362098"/>
                              <a:gd name="connsiteY7550" fmla="*/ 1205072 h 4900456"/>
                              <a:gd name="connsiteX7551" fmla="*/ 4759219 w 7362098"/>
                              <a:gd name="connsiteY7551" fmla="*/ 1207068 h 4900456"/>
                              <a:gd name="connsiteX7552" fmla="*/ 4757223 w 7362098"/>
                              <a:gd name="connsiteY7552" fmla="*/ 1209464 h 4900456"/>
                              <a:gd name="connsiteX7553" fmla="*/ 4739657 w 7362098"/>
                              <a:gd name="connsiteY7553" fmla="*/ 1211859 h 4900456"/>
                              <a:gd name="connsiteX7554" fmla="*/ 4737262 w 7362098"/>
                              <a:gd name="connsiteY7554" fmla="*/ 1209863 h 4900456"/>
                              <a:gd name="connsiteX7555" fmla="*/ 4739258 w 7362098"/>
                              <a:gd name="connsiteY7555" fmla="*/ 1207467 h 4900456"/>
                              <a:gd name="connsiteX7556" fmla="*/ 4662212 w 7362098"/>
                              <a:gd name="connsiteY7556" fmla="*/ 1198286 h 4900456"/>
                              <a:gd name="connsiteX7557" fmla="*/ 4678980 w 7362098"/>
                              <a:gd name="connsiteY7557" fmla="*/ 1203077 h 4900456"/>
                              <a:gd name="connsiteX7558" fmla="*/ 4680577 w 7362098"/>
                              <a:gd name="connsiteY7558" fmla="*/ 1205871 h 4900456"/>
                              <a:gd name="connsiteX7559" fmla="*/ 4678980 w 7362098"/>
                              <a:gd name="connsiteY7559" fmla="*/ 1207468 h 4900456"/>
                              <a:gd name="connsiteX7560" fmla="*/ 4678181 w 7362098"/>
                              <a:gd name="connsiteY7560" fmla="*/ 1207468 h 4900456"/>
                              <a:gd name="connsiteX7561" fmla="*/ 4661414 w 7362098"/>
                              <a:gd name="connsiteY7561" fmla="*/ 1202678 h 4900456"/>
                              <a:gd name="connsiteX7562" fmla="*/ 4659418 w 7362098"/>
                              <a:gd name="connsiteY7562" fmla="*/ 1199882 h 4900456"/>
                              <a:gd name="connsiteX7563" fmla="*/ 4662212 w 7362098"/>
                              <a:gd name="connsiteY7563" fmla="*/ 1198286 h 4900456"/>
                              <a:gd name="connsiteX7564" fmla="*/ 4750038 w 7362098"/>
                              <a:gd name="connsiteY7564" fmla="*/ 1187907 h 4900456"/>
                              <a:gd name="connsiteX7565" fmla="*/ 4752832 w 7362098"/>
                              <a:gd name="connsiteY7565" fmla="*/ 1188705 h 4900456"/>
                              <a:gd name="connsiteX7566" fmla="*/ 4752034 w 7362098"/>
                              <a:gd name="connsiteY7566" fmla="*/ 1191499 h 4900456"/>
                              <a:gd name="connsiteX7567" fmla="*/ 4736863 w 7362098"/>
                              <a:gd name="connsiteY7567" fmla="*/ 1200283 h 4900456"/>
                              <a:gd name="connsiteX7568" fmla="*/ 4736065 w 7362098"/>
                              <a:gd name="connsiteY7568" fmla="*/ 1200682 h 4900456"/>
                              <a:gd name="connsiteX7569" fmla="*/ 4734069 w 7362098"/>
                              <a:gd name="connsiteY7569" fmla="*/ 1199484 h 4900456"/>
                              <a:gd name="connsiteX7570" fmla="*/ 4734867 w 7362098"/>
                              <a:gd name="connsiteY7570" fmla="*/ 1196690 h 4900456"/>
                              <a:gd name="connsiteX7571" fmla="*/ 3412610 w 7362098"/>
                              <a:gd name="connsiteY7571" fmla="*/ 1187208 h 4900456"/>
                              <a:gd name="connsiteX7572" fmla="*/ 3421982 w 7362098"/>
                              <a:gd name="connsiteY7572" fmla="*/ 1188306 h 4900456"/>
                              <a:gd name="connsiteX7573" fmla="*/ 3429165 w 7362098"/>
                              <a:gd name="connsiteY7573" fmla="*/ 1200282 h 4900456"/>
                              <a:gd name="connsiteX7574" fmla="*/ 3432755 w 7362098"/>
                              <a:gd name="connsiteY7574" fmla="*/ 1205072 h 4900456"/>
                              <a:gd name="connsiteX7575" fmla="*/ 3438740 w 7362098"/>
                              <a:gd name="connsiteY7575" fmla="*/ 1205072 h 4900456"/>
                              <a:gd name="connsiteX7576" fmla="*/ 3439139 w 7362098"/>
                              <a:gd name="connsiteY7576" fmla="*/ 1205072 h 4900456"/>
                              <a:gd name="connsiteX7577" fmla="*/ 3439537 w 7362098"/>
                              <a:gd name="connsiteY7577" fmla="*/ 1204673 h 4900456"/>
                              <a:gd name="connsiteX7578" fmla="*/ 3452703 w 7362098"/>
                              <a:gd name="connsiteY7578" fmla="*/ 1204274 h 4900456"/>
                              <a:gd name="connsiteX7579" fmla="*/ 3459883 w 7362098"/>
                              <a:gd name="connsiteY7579" fmla="*/ 1215850 h 4900456"/>
                              <a:gd name="connsiteX7580" fmla="*/ 3459883 w 7362098"/>
                              <a:gd name="connsiteY7580" fmla="*/ 1216250 h 4900456"/>
                              <a:gd name="connsiteX7581" fmla="*/ 3463474 w 7362098"/>
                              <a:gd name="connsiteY7581" fmla="*/ 1221040 h 4900456"/>
                              <a:gd name="connsiteX7582" fmla="*/ 3469857 w 7362098"/>
                              <a:gd name="connsiteY7582" fmla="*/ 1221040 h 4900456"/>
                              <a:gd name="connsiteX7583" fmla="*/ 3470256 w 7362098"/>
                              <a:gd name="connsiteY7583" fmla="*/ 1221040 h 4900456"/>
                              <a:gd name="connsiteX7584" fmla="*/ 3484218 w 7362098"/>
                              <a:gd name="connsiteY7584" fmla="*/ 1220242 h 4900456"/>
                              <a:gd name="connsiteX7585" fmla="*/ 3491403 w 7362098"/>
                              <a:gd name="connsiteY7585" fmla="*/ 1232219 h 4900456"/>
                              <a:gd name="connsiteX7586" fmla="*/ 3494996 w 7362098"/>
                              <a:gd name="connsiteY7586" fmla="*/ 1237009 h 4900456"/>
                              <a:gd name="connsiteX7587" fmla="*/ 3498187 w 7362098"/>
                              <a:gd name="connsiteY7587" fmla="*/ 1237807 h 4900456"/>
                              <a:gd name="connsiteX7588" fmla="*/ 3502574 w 7362098"/>
                              <a:gd name="connsiteY7588" fmla="*/ 1238207 h 4900456"/>
                              <a:gd name="connsiteX7589" fmla="*/ 3506178 w 7362098"/>
                              <a:gd name="connsiteY7589" fmla="*/ 1242199 h 4900456"/>
                              <a:gd name="connsiteX7590" fmla="*/ 3500578 w 7362098"/>
                              <a:gd name="connsiteY7590" fmla="*/ 1246191 h 4900456"/>
                              <a:gd name="connsiteX7591" fmla="*/ 3494595 w 7362098"/>
                              <a:gd name="connsiteY7591" fmla="*/ 1245791 h 4900456"/>
                              <a:gd name="connsiteX7592" fmla="*/ 3489811 w 7362098"/>
                              <a:gd name="connsiteY7592" fmla="*/ 1244195 h 4900456"/>
                              <a:gd name="connsiteX7593" fmla="*/ 3482620 w 7362098"/>
                              <a:gd name="connsiteY7593" fmla="*/ 1232219 h 4900456"/>
                              <a:gd name="connsiteX7594" fmla="*/ 3479431 w 7362098"/>
                              <a:gd name="connsiteY7594" fmla="*/ 1227428 h 4900456"/>
                              <a:gd name="connsiteX7595" fmla="*/ 3472649 w 7362098"/>
                              <a:gd name="connsiteY7595" fmla="*/ 1227827 h 4900456"/>
                              <a:gd name="connsiteX7596" fmla="*/ 3459086 w 7362098"/>
                              <a:gd name="connsiteY7596" fmla="*/ 1228227 h 4900456"/>
                              <a:gd name="connsiteX7597" fmla="*/ 3451904 w 7362098"/>
                              <a:gd name="connsiteY7597" fmla="*/ 1216649 h 4900456"/>
                              <a:gd name="connsiteX7598" fmla="*/ 3448316 w 7362098"/>
                              <a:gd name="connsiteY7598" fmla="*/ 1211459 h 4900456"/>
                              <a:gd name="connsiteX7599" fmla="*/ 3442331 w 7362098"/>
                              <a:gd name="connsiteY7599" fmla="*/ 1211459 h 4900456"/>
                              <a:gd name="connsiteX7600" fmla="*/ 3441932 w 7362098"/>
                              <a:gd name="connsiteY7600" fmla="*/ 1211459 h 4900456"/>
                              <a:gd name="connsiteX7601" fmla="*/ 3428368 w 7362098"/>
                              <a:gd name="connsiteY7601" fmla="*/ 1211858 h 4900456"/>
                              <a:gd name="connsiteX7602" fmla="*/ 3421185 w 7362098"/>
                              <a:gd name="connsiteY7602" fmla="*/ 1199882 h 4900456"/>
                              <a:gd name="connsiteX7603" fmla="*/ 3417994 w 7362098"/>
                              <a:gd name="connsiteY7603" fmla="*/ 1195092 h 4900456"/>
                              <a:gd name="connsiteX7604" fmla="*/ 3411212 w 7362098"/>
                              <a:gd name="connsiteY7604" fmla="*/ 1195491 h 4900456"/>
                              <a:gd name="connsiteX7605" fmla="*/ 3397620 w 7362098"/>
                              <a:gd name="connsiteY7605" fmla="*/ 1195890 h 4900456"/>
                              <a:gd name="connsiteX7606" fmla="*/ 3395222 w 7362098"/>
                              <a:gd name="connsiteY7606" fmla="*/ 1194294 h 4900456"/>
                              <a:gd name="connsiteX7607" fmla="*/ 3393624 w 7362098"/>
                              <a:gd name="connsiteY7607" fmla="*/ 1189104 h 4900456"/>
                              <a:gd name="connsiteX7608" fmla="*/ 3398819 w 7362098"/>
                              <a:gd name="connsiteY7608" fmla="*/ 1187507 h 4900456"/>
                              <a:gd name="connsiteX7609" fmla="*/ 3401218 w 7362098"/>
                              <a:gd name="connsiteY7609" fmla="*/ 1189104 h 4900456"/>
                              <a:gd name="connsiteX7610" fmla="*/ 3407615 w 7362098"/>
                              <a:gd name="connsiteY7610" fmla="*/ 1189104 h 4900456"/>
                              <a:gd name="connsiteX7611" fmla="*/ 3408022 w 7362098"/>
                              <a:gd name="connsiteY7611" fmla="*/ 1189104 h 4900456"/>
                              <a:gd name="connsiteX7612" fmla="*/ 3412610 w 7362098"/>
                              <a:gd name="connsiteY7612" fmla="*/ 1187208 h 4900456"/>
                              <a:gd name="connsiteX7613" fmla="*/ 4671793 w 7362098"/>
                              <a:gd name="connsiteY7613" fmla="*/ 1182318 h 4900456"/>
                              <a:gd name="connsiteX7614" fmla="*/ 4685766 w 7362098"/>
                              <a:gd name="connsiteY7614" fmla="*/ 1193097 h 4900456"/>
                              <a:gd name="connsiteX7615" fmla="*/ 4686166 w 7362098"/>
                              <a:gd name="connsiteY7615" fmla="*/ 1195892 h 4900456"/>
                              <a:gd name="connsiteX7616" fmla="*/ 4684569 w 7362098"/>
                              <a:gd name="connsiteY7616" fmla="*/ 1196690 h 4900456"/>
                              <a:gd name="connsiteX7617" fmla="*/ 4682972 w 7362098"/>
                              <a:gd name="connsiteY7617" fmla="*/ 1196291 h 4900456"/>
                              <a:gd name="connsiteX7618" fmla="*/ 4669398 w 7362098"/>
                              <a:gd name="connsiteY7618" fmla="*/ 1185512 h 4900456"/>
                              <a:gd name="connsiteX7619" fmla="*/ 4668999 w 7362098"/>
                              <a:gd name="connsiteY7619" fmla="*/ 1182717 h 4900456"/>
                              <a:gd name="connsiteX7620" fmla="*/ 4671793 w 7362098"/>
                              <a:gd name="connsiteY7620" fmla="*/ 1182318 h 4900456"/>
                              <a:gd name="connsiteX7621" fmla="*/ 4740058 w 7362098"/>
                              <a:gd name="connsiteY7621" fmla="*/ 1173535 h 4900456"/>
                              <a:gd name="connsiteX7622" fmla="*/ 4740457 w 7362098"/>
                              <a:gd name="connsiteY7622" fmla="*/ 1176329 h 4900456"/>
                              <a:gd name="connsiteX7623" fmla="*/ 4729677 w 7362098"/>
                              <a:gd name="connsiteY7623" fmla="*/ 1190302 h 4900456"/>
                              <a:gd name="connsiteX7624" fmla="*/ 4728081 w 7362098"/>
                              <a:gd name="connsiteY7624" fmla="*/ 1191101 h 4900456"/>
                              <a:gd name="connsiteX7625" fmla="*/ 4726484 w 7362098"/>
                              <a:gd name="connsiteY7625" fmla="*/ 1190702 h 4900456"/>
                              <a:gd name="connsiteX7626" fmla="*/ 4726484 w 7362098"/>
                              <a:gd name="connsiteY7626" fmla="*/ 1187907 h 4900456"/>
                              <a:gd name="connsiteX7627" fmla="*/ 4737263 w 7362098"/>
                              <a:gd name="connsiteY7627" fmla="*/ 1173934 h 4900456"/>
                              <a:gd name="connsiteX7628" fmla="*/ 4740058 w 7362098"/>
                              <a:gd name="connsiteY7628" fmla="*/ 1173535 h 4900456"/>
                              <a:gd name="connsiteX7629" fmla="*/ 4683769 w 7362098"/>
                              <a:gd name="connsiteY7629" fmla="*/ 1169544 h 4900456"/>
                              <a:gd name="connsiteX7630" fmla="*/ 4686563 w 7362098"/>
                              <a:gd name="connsiteY7630" fmla="*/ 1170342 h 4900456"/>
                              <a:gd name="connsiteX7631" fmla="*/ 4695347 w 7362098"/>
                              <a:gd name="connsiteY7631" fmla="*/ 1185513 h 4900456"/>
                              <a:gd name="connsiteX7632" fmla="*/ 4694548 w 7362098"/>
                              <a:gd name="connsiteY7632" fmla="*/ 1188307 h 4900456"/>
                              <a:gd name="connsiteX7633" fmla="*/ 4693750 w 7362098"/>
                              <a:gd name="connsiteY7633" fmla="*/ 1188706 h 4900456"/>
                              <a:gd name="connsiteX7634" fmla="*/ 4691754 w 7362098"/>
                              <a:gd name="connsiteY7634" fmla="*/ 1187509 h 4900456"/>
                              <a:gd name="connsiteX7635" fmla="*/ 4682970 w 7362098"/>
                              <a:gd name="connsiteY7635" fmla="*/ 1172338 h 4900456"/>
                              <a:gd name="connsiteX7636" fmla="*/ 4683769 w 7362098"/>
                              <a:gd name="connsiteY7636" fmla="*/ 1169544 h 4900456"/>
                              <a:gd name="connsiteX7637" fmla="*/ 4722094 w 7362098"/>
                              <a:gd name="connsiteY7637" fmla="*/ 1164354 h 4900456"/>
                              <a:gd name="connsiteX7638" fmla="*/ 4723690 w 7362098"/>
                              <a:gd name="connsiteY7638" fmla="*/ 1167148 h 4900456"/>
                              <a:gd name="connsiteX7639" fmla="*/ 4718899 w 7362098"/>
                              <a:gd name="connsiteY7639" fmla="*/ 1183915 h 4900456"/>
                              <a:gd name="connsiteX7640" fmla="*/ 4717302 w 7362098"/>
                              <a:gd name="connsiteY7640" fmla="*/ 1185512 h 4900456"/>
                              <a:gd name="connsiteX7641" fmla="*/ 4716504 w 7362098"/>
                              <a:gd name="connsiteY7641" fmla="*/ 1185512 h 4900456"/>
                              <a:gd name="connsiteX7642" fmla="*/ 4714508 w 7362098"/>
                              <a:gd name="connsiteY7642" fmla="*/ 1182718 h 4900456"/>
                              <a:gd name="connsiteX7643" fmla="*/ 4719299 w 7362098"/>
                              <a:gd name="connsiteY7643" fmla="*/ 1165950 h 4900456"/>
                              <a:gd name="connsiteX7644" fmla="*/ 4722094 w 7362098"/>
                              <a:gd name="connsiteY7644" fmla="*/ 1164354 h 4900456"/>
                              <a:gd name="connsiteX7645" fmla="*/ 4702532 w 7362098"/>
                              <a:gd name="connsiteY7645" fmla="*/ 1162757 h 4900456"/>
                              <a:gd name="connsiteX7646" fmla="*/ 4704927 w 7362098"/>
                              <a:gd name="connsiteY7646" fmla="*/ 1164753 h 4900456"/>
                              <a:gd name="connsiteX7647" fmla="*/ 4707323 w 7362098"/>
                              <a:gd name="connsiteY7647" fmla="*/ 1182319 h 4900456"/>
                              <a:gd name="connsiteX7648" fmla="*/ 4705327 w 7362098"/>
                              <a:gd name="connsiteY7648" fmla="*/ 1184714 h 4900456"/>
                              <a:gd name="connsiteX7649" fmla="*/ 4702931 w 7362098"/>
                              <a:gd name="connsiteY7649" fmla="*/ 1182718 h 4900456"/>
                              <a:gd name="connsiteX7650" fmla="*/ 4700536 w 7362098"/>
                              <a:gd name="connsiteY7650" fmla="*/ 1165152 h 4900456"/>
                              <a:gd name="connsiteX7651" fmla="*/ 4702532 w 7362098"/>
                              <a:gd name="connsiteY7651" fmla="*/ 1162757 h 4900456"/>
                              <a:gd name="connsiteX7652" fmla="*/ 5960807 w 7362098"/>
                              <a:gd name="connsiteY7652" fmla="*/ 1145592 h 4900456"/>
                              <a:gd name="connsiteX7653" fmla="*/ 5965597 w 7362098"/>
                              <a:gd name="connsiteY7653" fmla="*/ 1149185 h 4900456"/>
                              <a:gd name="connsiteX7654" fmla="*/ 5969190 w 7362098"/>
                              <a:gd name="connsiteY7654" fmla="*/ 1173536 h 4900456"/>
                              <a:gd name="connsiteX7655" fmla="*/ 5993541 w 7362098"/>
                              <a:gd name="connsiteY7655" fmla="*/ 1169943 h 4900456"/>
                              <a:gd name="connsiteX7656" fmla="*/ 5998332 w 7362098"/>
                              <a:gd name="connsiteY7656" fmla="*/ 1173536 h 4900456"/>
                              <a:gd name="connsiteX7657" fmla="*/ 5994739 w 7362098"/>
                              <a:gd name="connsiteY7657" fmla="*/ 1178326 h 4900456"/>
                              <a:gd name="connsiteX7658" fmla="*/ 5970388 w 7362098"/>
                              <a:gd name="connsiteY7658" fmla="*/ 1181919 h 4900456"/>
                              <a:gd name="connsiteX7659" fmla="*/ 5973981 w 7362098"/>
                              <a:gd name="connsiteY7659" fmla="*/ 1206271 h 4900456"/>
                              <a:gd name="connsiteX7660" fmla="*/ 5970388 w 7362098"/>
                              <a:gd name="connsiteY7660" fmla="*/ 1211062 h 4900456"/>
                              <a:gd name="connsiteX7661" fmla="*/ 5965597 w 7362098"/>
                              <a:gd name="connsiteY7661" fmla="*/ 1207469 h 4900456"/>
                              <a:gd name="connsiteX7662" fmla="*/ 5962005 w 7362098"/>
                              <a:gd name="connsiteY7662" fmla="*/ 1183117 h 4900456"/>
                              <a:gd name="connsiteX7663" fmla="*/ 5937653 w 7362098"/>
                              <a:gd name="connsiteY7663" fmla="*/ 1186709 h 4900456"/>
                              <a:gd name="connsiteX7664" fmla="*/ 5932862 w 7362098"/>
                              <a:gd name="connsiteY7664" fmla="*/ 1183117 h 4900456"/>
                              <a:gd name="connsiteX7665" fmla="*/ 5936455 w 7362098"/>
                              <a:gd name="connsiteY7665" fmla="*/ 1178326 h 4900456"/>
                              <a:gd name="connsiteX7666" fmla="*/ 5960807 w 7362098"/>
                              <a:gd name="connsiteY7666" fmla="*/ 1174733 h 4900456"/>
                              <a:gd name="connsiteX7667" fmla="*/ 5957214 w 7362098"/>
                              <a:gd name="connsiteY7667" fmla="*/ 1150382 h 4900456"/>
                              <a:gd name="connsiteX7668" fmla="*/ 5960807 w 7362098"/>
                              <a:gd name="connsiteY7668" fmla="*/ 1145592 h 4900456"/>
                              <a:gd name="connsiteX7669" fmla="*/ 3746899 w 7362098"/>
                              <a:gd name="connsiteY7669" fmla="*/ 1138156 h 4900456"/>
                              <a:gd name="connsiteX7670" fmla="*/ 3766012 w 7362098"/>
                              <a:gd name="connsiteY7670" fmla="*/ 1152377 h 4900456"/>
                              <a:gd name="connsiteX7671" fmla="*/ 3760423 w 7362098"/>
                              <a:gd name="connsiteY7671" fmla="*/ 1155970 h 4900456"/>
                              <a:gd name="connsiteX7672" fmla="*/ 3726091 w 7362098"/>
                              <a:gd name="connsiteY7672" fmla="*/ 1147986 h 4900456"/>
                              <a:gd name="connsiteX7673" fmla="*/ 3718905 w 7362098"/>
                              <a:gd name="connsiteY7673" fmla="*/ 1181919 h 4900456"/>
                              <a:gd name="connsiteX7674" fmla="*/ 3713316 w 7362098"/>
                              <a:gd name="connsiteY7674" fmla="*/ 1185512 h 4900456"/>
                              <a:gd name="connsiteX7675" fmla="*/ 3712518 w 7362098"/>
                              <a:gd name="connsiteY7675" fmla="*/ 1184314 h 4900456"/>
                              <a:gd name="connsiteX7676" fmla="*/ 3723296 w 7362098"/>
                              <a:gd name="connsiteY7676" fmla="*/ 1141599 h 4900456"/>
                              <a:gd name="connsiteX7677" fmla="*/ 3746899 w 7362098"/>
                              <a:gd name="connsiteY7677" fmla="*/ 1138156 h 4900456"/>
                              <a:gd name="connsiteX7678" fmla="*/ 7189341 w 7362098"/>
                              <a:gd name="connsiteY7678" fmla="*/ 1138107 h 4900456"/>
                              <a:gd name="connsiteX7679" fmla="*/ 7198722 w 7362098"/>
                              <a:gd name="connsiteY7679" fmla="*/ 1139205 h 4900456"/>
                              <a:gd name="connsiteX7680" fmla="*/ 7205908 w 7362098"/>
                              <a:gd name="connsiteY7680" fmla="*/ 1151181 h 4900456"/>
                              <a:gd name="connsiteX7681" fmla="*/ 7209501 w 7362098"/>
                              <a:gd name="connsiteY7681" fmla="*/ 1155971 h 4900456"/>
                              <a:gd name="connsiteX7682" fmla="*/ 7215489 w 7362098"/>
                              <a:gd name="connsiteY7682" fmla="*/ 1155971 h 4900456"/>
                              <a:gd name="connsiteX7683" fmla="*/ 7215888 w 7362098"/>
                              <a:gd name="connsiteY7683" fmla="*/ 1155971 h 4900456"/>
                              <a:gd name="connsiteX7684" fmla="*/ 7216287 w 7362098"/>
                              <a:gd name="connsiteY7684" fmla="*/ 1155572 h 4900456"/>
                              <a:gd name="connsiteX7685" fmla="*/ 7229461 w 7362098"/>
                              <a:gd name="connsiteY7685" fmla="*/ 1155173 h 4900456"/>
                              <a:gd name="connsiteX7686" fmla="*/ 7236646 w 7362098"/>
                              <a:gd name="connsiteY7686" fmla="*/ 1166749 h 4900456"/>
                              <a:gd name="connsiteX7687" fmla="*/ 7236646 w 7362098"/>
                              <a:gd name="connsiteY7687" fmla="*/ 1167149 h 4900456"/>
                              <a:gd name="connsiteX7688" fmla="*/ 7240239 w 7362098"/>
                              <a:gd name="connsiteY7688" fmla="*/ 1171939 h 4900456"/>
                              <a:gd name="connsiteX7689" fmla="*/ 7246626 w 7362098"/>
                              <a:gd name="connsiteY7689" fmla="*/ 1171939 h 4900456"/>
                              <a:gd name="connsiteX7690" fmla="*/ 7247026 w 7362098"/>
                              <a:gd name="connsiteY7690" fmla="*/ 1171939 h 4900456"/>
                              <a:gd name="connsiteX7691" fmla="*/ 7260998 w 7362098"/>
                              <a:gd name="connsiteY7691" fmla="*/ 1171141 h 4900456"/>
                              <a:gd name="connsiteX7692" fmla="*/ 7268183 w 7362098"/>
                              <a:gd name="connsiteY7692" fmla="*/ 1183117 h 4900456"/>
                              <a:gd name="connsiteX7693" fmla="*/ 7271776 w 7362098"/>
                              <a:gd name="connsiteY7693" fmla="*/ 1187908 h 4900456"/>
                              <a:gd name="connsiteX7694" fmla="*/ 7274970 w 7362098"/>
                              <a:gd name="connsiteY7694" fmla="*/ 1188706 h 4900456"/>
                              <a:gd name="connsiteX7695" fmla="*/ 7279361 w 7362098"/>
                              <a:gd name="connsiteY7695" fmla="*/ 1189105 h 4900456"/>
                              <a:gd name="connsiteX7696" fmla="*/ 7282954 w 7362098"/>
                              <a:gd name="connsiteY7696" fmla="*/ 1193097 h 4900456"/>
                              <a:gd name="connsiteX7697" fmla="*/ 7277365 w 7362098"/>
                              <a:gd name="connsiteY7697" fmla="*/ 1197089 h 4900456"/>
                              <a:gd name="connsiteX7698" fmla="*/ 7271377 w 7362098"/>
                              <a:gd name="connsiteY7698" fmla="*/ 1196690 h 4900456"/>
                              <a:gd name="connsiteX7699" fmla="*/ 7266586 w 7362098"/>
                              <a:gd name="connsiteY7699" fmla="*/ 1195093 h 4900456"/>
                              <a:gd name="connsiteX7700" fmla="*/ 7259401 w 7362098"/>
                              <a:gd name="connsiteY7700" fmla="*/ 1183117 h 4900456"/>
                              <a:gd name="connsiteX7701" fmla="*/ 7256207 w 7362098"/>
                              <a:gd name="connsiteY7701" fmla="*/ 1178327 h 4900456"/>
                              <a:gd name="connsiteX7702" fmla="*/ 7249421 w 7362098"/>
                              <a:gd name="connsiteY7702" fmla="*/ 1178726 h 4900456"/>
                              <a:gd name="connsiteX7703" fmla="*/ 7235848 w 7362098"/>
                              <a:gd name="connsiteY7703" fmla="*/ 1179125 h 4900456"/>
                              <a:gd name="connsiteX7704" fmla="*/ 7228662 w 7362098"/>
                              <a:gd name="connsiteY7704" fmla="*/ 1167548 h 4900456"/>
                              <a:gd name="connsiteX7705" fmla="*/ 7225070 w 7362098"/>
                              <a:gd name="connsiteY7705" fmla="*/ 1162358 h 4900456"/>
                              <a:gd name="connsiteX7706" fmla="*/ 7219082 w 7362098"/>
                              <a:gd name="connsiteY7706" fmla="*/ 1162358 h 4900456"/>
                              <a:gd name="connsiteX7707" fmla="*/ 7218682 w 7362098"/>
                              <a:gd name="connsiteY7707" fmla="*/ 1162358 h 4900456"/>
                              <a:gd name="connsiteX7708" fmla="*/ 7205110 w 7362098"/>
                              <a:gd name="connsiteY7708" fmla="*/ 1162757 h 4900456"/>
                              <a:gd name="connsiteX7709" fmla="*/ 7197924 w 7362098"/>
                              <a:gd name="connsiteY7709" fmla="*/ 1150781 h 4900456"/>
                              <a:gd name="connsiteX7710" fmla="*/ 7194729 w 7362098"/>
                              <a:gd name="connsiteY7710" fmla="*/ 1145991 h 4900456"/>
                              <a:gd name="connsiteX7711" fmla="*/ 7187943 w 7362098"/>
                              <a:gd name="connsiteY7711" fmla="*/ 1146390 h 4900456"/>
                              <a:gd name="connsiteX7712" fmla="*/ 7174370 w 7362098"/>
                              <a:gd name="connsiteY7712" fmla="*/ 1146789 h 4900456"/>
                              <a:gd name="connsiteX7713" fmla="*/ 7171975 w 7362098"/>
                              <a:gd name="connsiteY7713" fmla="*/ 1145193 h 4900456"/>
                              <a:gd name="connsiteX7714" fmla="*/ 7170378 w 7362098"/>
                              <a:gd name="connsiteY7714" fmla="*/ 1140003 h 4900456"/>
                              <a:gd name="connsiteX7715" fmla="*/ 7175568 w 7362098"/>
                              <a:gd name="connsiteY7715" fmla="*/ 1138406 h 4900456"/>
                              <a:gd name="connsiteX7716" fmla="*/ 7177963 w 7362098"/>
                              <a:gd name="connsiteY7716" fmla="*/ 1140003 h 4900456"/>
                              <a:gd name="connsiteX7717" fmla="*/ 7184350 w 7362098"/>
                              <a:gd name="connsiteY7717" fmla="*/ 1140003 h 4900456"/>
                              <a:gd name="connsiteX7718" fmla="*/ 7184749 w 7362098"/>
                              <a:gd name="connsiteY7718" fmla="*/ 1140003 h 4900456"/>
                              <a:gd name="connsiteX7719" fmla="*/ 7189341 w 7362098"/>
                              <a:gd name="connsiteY7719" fmla="*/ 1138107 h 4900456"/>
                              <a:gd name="connsiteX7720" fmla="*/ 7206107 w 7362098"/>
                              <a:gd name="connsiteY7720" fmla="*/ 1105772 h 4900456"/>
                              <a:gd name="connsiteX7721" fmla="*/ 7215489 w 7362098"/>
                              <a:gd name="connsiteY7721" fmla="*/ 1106870 h 4900456"/>
                              <a:gd name="connsiteX7722" fmla="*/ 7222674 w 7362098"/>
                              <a:gd name="connsiteY7722" fmla="*/ 1118846 h 4900456"/>
                              <a:gd name="connsiteX7723" fmla="*/ 7226267 w 7362098"/>
                              <a:gd name="connsiteY7723" fmla="*/ 1123636 h 4900456"/>
                              <a:gd name="connsiteX7724" fmla="*/ 7232255 w 7362098"/>
                              <a:gd name="connsiteY7724" fmla="*/ 1123636 h 4900456"/>
                              <a:gd name="connsiteX7725" fmla="*/ 7232654 w 7362098"/>
                              <a:gd name="connsiteY7725" fmla="*/ 1123636 h 4900456"/>
                              <a:gd name="connsiteX7726" fmla="*/ 7233054 w 7362098"/>
                              <a:gd name="connsiteY7726" fmla="*/ 1123237 h 4900456"/>
                              <a:gd name="connsiteX7727" fmla="*/ 7246227 w 7362098"/>
                              <a:gd name="connsiteY7727" fmla="*/ 1122838 h 4900456"/>
                              <a:gd name="connsiteX7728" fmla="*/ 7253413 w 7362098"/>
                              <a:gd name="connsiteY7728" fmla="*/ 1134414 h 4900456"/>
                              <a:gd name="connsiteX7729" fmla="*/ 7253413 w 7362098"/>
                              <a:gd name="connsiteY7729" fmla="*/ 1134814 h 4900456"/>
                              <a:gd name="connsiteX7730" fmla="*/ 7257005 w 7362098"/>
                              <a:gd name="connsiteY7730" fmla="*/ 1139604 h 4900456"/>
                              <a:gd name="connsiteX7731" fmla="*/ 7263393 w 7362098"/>
                              <a:gd name="connsiteY7731" fmla="*/ 1139604 h 4900456"/>
                              <a:gd name="connsiteX7732" fmla="*/ 7263792 w 7362098"/>
                              <a:gd name="connsiteY7732" fmla="*/ 1139604 h 4900456"/>
                              <a:gd name="connsiteX7733" fmla="*/ 7277764 w 7362098"/>
                              <a:gd name="connsiteY7733" fmla="*/ 1138806 h 4900456"/>
                              <a:gd name="connsiteX7734" fmla="*/ 7284949 w 7362098"/>
                              <a:gd name="connsiteY7734" fmla="*/ 1150782 h 4900456"/>
                              <a:gd name="connsiteX7735" fmla="*/ 7288542 w 7362098"/>
                              <a:gd name="connsiteY7735" fmla="*/ 1155573 h 4900456"/>
                              <a:gd name="connsiteX7736" fmla="*/ 7291736 w 7362098"/>
                              <a:gd name="connsiteY7736" fmla="*/ 1156371 h 4900456"/>
                              <a:gd name="connsiteX7737" fmla="*/ 7296127 w 7362098"/>
                              <a:gd name="connsiteY7737" fmla="*/ 1156770 h 4900456"/>
                              <a:gd name="connsiteX7738" fmla="*/ 7299720 w 7362098"/>
                              <a:gd name="connsiteY7738" fmla="*/ 1160762 h 4900456"/>
                              <a:gd name="connsiteX7739" fmla="*/ 7294131 w 7362098"/>
                              <a:gd name="connsiteY7739" fmla="*/ 1164754 h 4900456"/>
                              <a:gd name="connsiteX7740" fmla="*/ 7288143 w 7362098"/>
                              <a:gd name="connsiteY7740" fmla="*/ 1164355 h 4900456"/>
                              <a:gd name="connsiteX7741" fmla="*/ 7283352 w 7362098"/>
                              <a:gd name="connsiteY7741" fmla="*/ 1162758 h 4900456"/>
                              <a:gd name="connsiteX7742" fmla="*/ 7276167 w 7362098"/>
                              <a:gd name="connsiteY7742" fmla="*/ 1150782 h 4900456"/>
                              <a:gd name="connsiteX7743" fmla="*/ 7272973 w 7362098"/>
                              <a:gd name="connsiteY7743" fmla="*/ 1145992 h 4900456"/>
                              <a:gd name="connsiteX7744" fmla="*/ 7266187 w 7362098"/>
                              <a:gd name="connsiteY7744" fmla="*/ 1146391 h 4900456"/>
                              <a:gd name="connsiteX7745" fmla="*/ 7252614 w 7362098"/>
                              <a:gd name="connsiteY7745" fmla="*/ 1146790 h 4900456"/>
                              <a:gd name="connsiteX7746" fmla="*/ 7245429 w 7362098"/>
                              <a:gd name="connsiteY7746" fmla="*/ 1135213 h 4900456"/>
                              <a:gd name="connsiteX7747" fmla="*/ 7241836 w 7362098"/>
                              <a:gd name="connsiteY7747" fmla="*/ 1130023 h 4900456"/>
                              <a:gd name="connsiteX7748" fmla="*/ 7235848 w 7362098"/>
                              <a:gd name="connsiteY7748" fmla="*/ 1130023 h 4900456"/>
                              <a:gd name="connsiteX7749" fmla="*/ 7235449 w 7362098"/>
                              <a:gd name="connsiteY7749" fmla="*/ 1130023 h 4900456"/>
                              <a:gd name="connsiteX7750" fmla="*/ 7221876 w 7362098"/>
                              <a:gd name="connsiteY7750" fmla="*/ 1130422 h 4900456"/>
                              <a:gd name="connsiteX7751" fmla="*/ 7214690 w 7362098"/>
                              <a:gd name="connsiteY7751" fmla="*/ 1118446 h 4900456"/>
                              <a:gd name="connsiteX7752" fmla="*/ 7211496 w 7362098"/>
                              <a:gd name="connsiteY7752" fmla="*/ 1113656 h 4900456"/>
                              <a:gd name="connsiteX7753" fmla="*/ 7204709 w 7362098"/>
                              <a:gd name="connsiteY7753" fmla="*/ 1114055 h 4900456"/>
                              <a:gd name="connsiteX7754" fmla="*/ 7191137 w 7362098"/>
                              <a:gd name="connsiteY7754" fmla="*/ 1114454 h 4900456"/>
                              <a:gd name="connsiteX7755" fmla="*/ 7188741 w 7362098"/>
                              <a:gd name="connsiteY7755" fmla="*/ 1112858 h 4900456"/>
                              <a:gd name="connsiteX7756" fmla="*/ 7187145 w 7362098"/>
                              <a:gd name="connsiteY7756" fmla="*/ 1107668 h 4900456"/>
                              <a:gd name="connsiteX7757" fmla="*/ 7192334 w 7362098"/>
                              <a:gd name="connsiteY7757" fmla="*/ 1106071 h 4900456"/>
                              <a:gd name="connsiteX7758" fmla="*/ 7194729 w 7362098"/>
                              <a:gd name="connsiteY7758" fmla="*/ 1107668 h 4900456"/>
                              <a:gd name="connsiteX7759" fmla="*/ 7201117 w 7362098"/>
                              <a:gd name="connsiteY7759" fmla="*/ 1107668 h 4900456"/>
                              <a:gd name="connsiteX7760" fmla="*/ 7201516 w 7362098"/>
                              <a:gd name="connsiteY7760" fmla="*/ 1107668 h 4900456"/>
                              <a:gd name="connsiteX7761" fmla="*/ 7206107 w 7362098"/>
                              <a:gd name="connsiteY7761" fmla="*/ 1105772 h 4900456"/>
                              <a:gd name="connsiteX7762" fmla="*/ 1814391 w 7362098"/>
                              <a:gd name="connsiteY7762" fmla="*/ 1104873 h 4900456"/>
                              <a:gd name="connsiteX7763" fmla="*/ 1816786 w 7362098"/>
                              <a:gd name="connsiteY7763" fmla="*/ 1106869 h 4900456"/>
                              <a:gd name="connsiteX7764" fmla="*/ 1819181 w 7362098"/>
                              <a:gd name="connsiteY7764" fmla="*/ 1124435 h 4900456"/>
                              <a:gd name="connsiteX7765" fmla="*/ 1817185 w 7362098"/>
                              <a:gd name="connsiteY7765" fmla="*/ 1126830 h 4900456"/>
                              <a:gd name="connsiteX7766" fmla="*/ 1814790 w 7362098"/>
                              <a:gd name="connsiteY7766" fmla="*/ 1124834 h 4900456"/>
                              <a:gd name="connsiteX7767" fmla="*/ 1812394 w 7362098"/>
                              <a:gd name="connsiteY7767" fmla="*/ 1107268 h 4900456"/>
                              <a:gd name="connsiteX7768" fmla="*/ 1814391 w 7362098"/>
                              <a:gd name="connsiteY7768" fmla="*/ 1104873 h 4900456"/>
                              <a:gd name="connsiteX7769" fmla="*/ 1802837 w 7362098"/>
                              <a:gd name="connsiteY7769" fmla="*/ 1104075 h 4900456"/>
                              <a:gd name="connsiteX7770" fmla="*/ 1804034 w 7362098"/>
                              <a:gd name="connsiteY7770" fmla="*/ 1106869 h 4900456"/>
                              <a:gd name="connsiteX7771" fmla="*/ 1799244 w 7362098"/>
                              <a:gd name="connsiteY7771" fmla="*/ 1123636 h 4900456"/>
                              <a:gd name="connsiteX7772" fmla="*/ 1797647 w 7362098"/>
                              <a:gd name="connsiteY7772" fmla="*/ 1125233 h 4900456"/>
                              <a:gd name="connsiteX7773" fmla="*/ 1796848 w 7362098"/>
                              <a:gd name="connsiteY7773" fmla="*/ 1125233 h 4900456"/>
                              <a:gd name="connsiteX7774" fmla="*/ 1795252 w 7362098"/>
                              <a:gd name="connsiteY7774" fmla="*/ 1122439 h 4900456"/>
                              <a:gd name="connsiteX7775" fmla="*/ 1800042 w 7362098"/>
                              <a:gd name="connsiteY7775" fmla="*/ 1105671 h 4900456"/>
                              <a:gd name="connsiteX7776" fmla="*/ 1802837 w 7362098"/>
                              <a:gd name="connsiteY7776" fmla="*/ 1104075 h 4900456"/>
                              <a:gd name="connsiteX7777" fmla="*/ 1825169 w 7362098"/>
                              <a:gd name="connsiteY7777" fmla="*/ 1101680 h 4900456"/>
                              <a:gd name="connsiteX7778" fmla="*/ 1827963 w 7362098"/>
                              <a:gd name="connsiteY7778" fmla="*/ 1102478 h 4900456"/>
                              <a:gd name="connsiteX7779" fmla="*/ 1836747 w 7362098"/>
                              <a:gd name="connsiteY7779" fmla="*/ 1117649 h 4900456"/>
                              <a:gd name="connsiteX7780" fmla="*/ 1835948 w 7362098"/>
                              <a:gd name="connsiteY7780" fmla="*/ 1120443 h 4900456"/>
                              <a:gd name="connsiteX7781" fmla="*/ 1835149 w 7362098"/>
                              <a:gd name="connsiteY7781" fmla="*/ 1120842 h 4900456"/>
                              <a:gd name="connsiteX7782" fmla="*/ 1833154 w 7362098"/>
                              <a:gd name="connsiteY7782" fmla="*/ 1119645 h 4900456"/>
                              <a:gd name="connsiteX7783" fmla="*/ 1824370 w 7362098"/>
                              <a:gd name="connsiteY7783" fmla="*/ 1104474 h 4900456"/>
                              <a:gd name="connsiteX7784" fmla="*/ 1825169 w 7362098"/>
                              <a:gd name="connsiteY7784" fmla="*/ 1101680 h 4900456"/>
                              <a:gd name="connsiteX7785" fmla="*/ 1793257 w 7362098"/>
                              <a:gd name="connsiteY7785" fmla="*/ 1099284 h 4900456"/>
                              <a:gd name="connsiteX7786" fmla="*/ 1794056 w 7362098"/>
                              <a:gd name="connsiteY7786" fmla="*/ 1102078 h 4900456"/>
                              <a:gd name="connsiteX7787" fmla="*/ 1783277 w 7362098"/>
                              <a:gd name="connsiteY7787" fmla="*/ 1116051 h 4900456"/>
                              <a:gd name="connsiteX7788" fmla="*/ 1781680 w 7362098"/>
                              <a:gd name="connsiteY7788" fmla="*/ 1116850 h 4900456"/>
                              <a:gd name="connsiteX7789" fmla="*/ 1780083 w 7362098"/>
                              <a:gd name="connsiteY7789" fmla="*/ 1116451 h 4900456"/>
                              <a:gd name="connsiteX7790" fmla="*/ 1779685 w 7362098"/>
                              <a:gd name="connsiteY7790" fmla="*/ 1113656 h 4900456"/>
                              <a:gd name="connsiteX7791" fmla="*/ 1790462 w 7362098"/>
                              <a:gd name="connsiteY7791" fmla="*/ 1099683 h 4900456"/>
                              <a:gd name="connsiteX7792" fmla="*/ 1793257 w 7362098"/>
                              <a:gd name="connsiteY7792" fmla="*/ 1099284 h 4900456"/>
                              <a:gd name="connsiteX7793" fmla="*/ 470092 w 7362098"/>
                              <a:gd name="connsiteY7793" fmla="*/ 1098985 h 4900456"/>
                              <a:gd name="connsiteX7794" fmla="*/ 479473 w 7362098"/>
                              <a:gd name="connsiteY7794" fmla="*/ 1100083 h 4900456"/>
                              <a:gd name="connsiteX7795" fmla="*/ 486658 w 7362098"/>
                              <a:gd name="connsiteY7795" fmla="*/ 1112059 h 4900456"/>
                              <a:gd name="connsiteX7796" fmla="*/ 490251 w 7362098"/>
                              <a:gd name="connsiteY7796" fmla="*/ 1116849 h 4900456"/>
                              <a:gd name="connsiteX7797" fmla="*/ 496239 w 7362098"/>
                              <a:gd name="connsiteY7797" fmla="*/ 1116849 h 4900456"/>
                              <a:gd name="connsiteX7798" fmla="*/ 496638 w 7362098"/>
                              <a:gd name="connsiteY7798" fmla="*/ 1116849 h 4900456"/>
                              <a:gd name="connsiteX7799" fmla="*/ 497037 w 7362098"/>
                              <a:gd name="connsiteY7799" fmla="*/ 1116450 h 4900456"/>
                              <a:gd name="connsiteX7800" fmla="*/ 510211 w 7362098"/>
                              <a:gd name="connsiteY7800" fmla="*/ 1116051 h 4900456"/>
                              <a:gd name="connsiteX7801" fmla="*/ 517396 w 7362098"/>
                              <a:gd name="connsiteY7801" fmla="*/ 1127627 h 4900456"/>
                              <a:gd name="connsiteX7802" fmla="*/ 517396 w 7362098"/>
                              <a:gd name="connsiteY7802" fmla="*/ 1128027 h 4900456"/>
                              <a:gd name="connsiteX7803" fmla="*/ 520989 w 7362098"/>
                              <a:gd name="connsiteY7803" fmla="*/ 1132817 h 4900456"/>
                              <a:gd name="connsiteX7804" fmla="*/ 527376 w 7362098"/>
                              <a:gd name="connsiteY7804" fmla="*/ 1132817 h 4900456"/>
                              <a:gd name="connsiteX7805" fmla="*/ 527776 w 7362098"/>
                              <a:gd name="connsiteY7805" fmla="*/ 1132817 h 4900456"/>
                              <a:gd name="connsiteX7806" fmla="*/ 541749 w 7362098"/>
                              <a:gd name="connsiteY7806" fmla="*/ 1132019 h 4900456"/>
                              <a:gd name="connsiteX7807" fmla="*/ 548933 w 7362098"/>
                              <a:gd name="connsiteY7807" fmla="*/ 1143995 h 4900456"/>
                              <a:gd name="connsiteX7808" fmla="*/ 552526 w 7362098"/>
                              <a:gd name="connsiteY7808" fmla="*/ 1148786 h 4900456"/>
                              <a:gd name="connsiteX7809" fmla="*/ 555721 w 7362098"/>
                              <a:gd name="connsiteY7809" fmla="*/ 1149584 h 4900456"/>
                              <a:gd name="connsiteX7810" fmla="*/ 560111 w 7362098"/>
                              <a:gd name="connsiteY7810" fmla="*/ 1149983 h 4900456"/>
                              <a:gd name="connsiteX7811" fmla="*/ 563704 w 7362098"/>
                              <a:gd name="connsiteY7811" fmla="*/ 1153975 h 4900456"/>
                              <a:gd name="connsiteX7812" fmla="*/ 558115 w 7362098"/>
                              <a:gd name="connsiteY7812" fmla="*/ 1158367 h 4900456"/>
                              <a:gd name="connsiteX7813" fmla="*/ 552128 w 7362098"/>
                              <a:gd name="connsiteY7813" fmla="*/ 1157967 h 4900456"/>
                              <a:gd name="connsiteX7814" fmla="*/ 547336 w 7362098"/>
                              <a:gd name="connsiteY7814" fmla="*/ 1156371 h 4900456"/>
                              <a:gd name="connsiteX7815" fmla="*/ 540151 w 7362098"/>
                              <a:gd name="connsiteY7815" fmla="*/ 1144395 h 4900456"/>
                              <a:gd name="connsiteX7816" fmla="*/ 536957 w 7362098"/>
                              <a:gd name="connsiteY7816" fmla="*/ 1139604 h 4900456"/>
                              <a:gd name="connsiteX7817" fmla="*/ 530171 w 7362098"/>
                              <a:gd name="connsiteY7817" fmla="*/ 1140003 h 4900456"/>
                              <a:gd name="connsiteX7818" fmla="*/ 516598 w 7362098"/>
                              <a:gd name="connsiteY7818" fmla="*/ 1140403 h 4900456"/>
                              <a:gd name="connsiteX7819" fmla="*/ 509413 w 7362098"/>
                              <a:gd name="connsiteY7819" fmla="*/ 1128825 h 4900456"/>
                              <a:gd name="connsiteX7820" fmla="*/ 505820 w 7362098"/>
                              <a:gd name="connsiteY7820" fmla="*/ 1123635 h 4900456"/>
                              <a:gd name="connsiteX7821" fmla="*/ 499832 w 7362098"/>
                              <a:gd name="connsiteY7821" fmla="*/ 1123635 h 4900456"/>
                              <a:gd name="connsiteX7822" fmla="*/ 499433 w 7362098"/>
                              <a:gd name="connsiteY7822" fmla="*/ 1123635 h 4900456"/>
                              <a:gd name="connsiteX7823" fmla="*/ 485860 w 7362098"/>
                              <a:gd name="connsiteY7823" fmla="*/ 1124035 h 4900456"/>
                              <a:gd name="connsiteX7824" fmla="*/ 478674 w 7362098"/>
                              <a:gd name="connsiteY7824" fmla="*/ 1112059 h 4900456"/>
                              <a:gd name="connsiteX7825" fmla="*/ 475481 w 7362098"/>
                              <a:gd name="connsiteY7825" fmla="*/ 1107268 h 4900456"/>
                              <a:gd name="connsiteX7826" fmla="*/ 468694 w 7362098"/>
                              <a:gd name="connsiteY7826" fmla="*/ 1107667 h 4900456"/>
                              <a:gd name="connsiteX7827" fmla="*/ 455121 w 7362098"/>
                              <a:gd name="connsiteY7827" fmla="*/ 1108067 h 4900456"/>
                              <a:gd name="connsiteX7828" fmla="*/ 452726 w 7362098"/>
                              <a:gd name="connsiteY7828" fmla="*/ 1106470 h 4900456"/>
                              <a:gd name="connsiteX7829" fmla="*/ 451130 w 7362098"/>
                              <a:gd name="connsiteY7829" fmla="*/ 1101280 h 4900456"/>
                              <a:gd name="connsiteX7830" fmla="*/ 456319 w 7362098"/>
                              <a:gd name="connsiteY7830" fmla="*/ 1099683 h 4900456"/>
                              <a:gd name="connsiteX7831" fmla="*/ 458714 w 7362098"/>
                              <a:gd name="connsiteY7831" fmla="*/ 1100881 h 4900456"/>
                              <a:gd name="connsiteX7832" fmla="*/ 465101 w 7362098"/>
                              <a:gd name="connsiteY7832" fmla="*/ 1100881 h 4900456"/>
                              <a:gd name="connsiteX7833" fmla="*/ 465501 w 7362098"/>
                              <a:gd name="connsiteY7833" fmla="*/ 1100881 h 4900456"/>
                              <a:gd name="connsiteX7834" fmla="*/ 470092 w 7362098"/>
                              <a:gd name="connsiteY7834" fmla="*/ 1098985 h 4900456"/>
                              <a:gd name="connsiteX7835" fmla="*/ 5021493 w 7362098"/>
                              <a:gd name="connsiteY7835" fmla="*/ 1096890 h 4900456"/>
                              <a:gd name="connsiteX7836" fmla="*/ 5024287 w 7362098"/>
                              <a:gd name="connsiteY7836" fmla="*/ 1098486 h 4900456"/>
                              <a:gd name="connsiteX7837" fmla="*/ 5041852 w 7362098"/>
                              <a:gd name="connsiteY7837" fmla="*/ 1109265 h 4900456"/>
                              <a:gd name="connsiteX7838" fmla="*/ 5045045 w 7362098"/>
                              <a:gd name="connsiteY7838" fmla="*/ 1110862 h 4900456"/>
                              <a:gd name="connsiteX7839" fmla="*/ 5043848 w 7362098"/>
                              <a:gd name="connsiteY7839" fmla="*/ 1113656 h 4900456"/>
                              <a:gd name="connsiteX7840" fmla="*/ 5043449 w 7362098"/>
                              <a:gd name="connsiteY7840" fmla="*/ 1113656 h 4900456"/>
                              <a:gd name="connsiteX7841" fmla="*/ 5030674 w 7362098"/>
                              <a:gd name="connsiteY7841" fmla="*/ 1112458 h 4900456"/>
                              <a:gd name="connsiteX7842" fmla="*/ 5001931 w 7362098"/>
                              <a:gd name="connsiteY7842" fmla="*/ 1144794 h 4900456"/>
                              <a:gd name="connsiteX7843" fmla="*/ 4958817 w 7362098"/>
                              <a:gd name="connsiteY7843" fmla="*/ 1147988 h 4900456"/>
                              <a:gd name="connsiteX7844" fmla="*/ 4952031 w 7362098"/>
                              <a:gd name="connsiteY7844" fmla="*/ 1159166 h 4900456"/>
                              <a:gd name="connsiteX7845" fmla="*/ 4951632 w 7362098"/>
                              <a:gd name="connsiteY7845" fmla="*/ 1159565 h 4900456"/>
                              <a:gd name="connsiteX7846" fmla="*/ 4948837 w 7362098"/>
                              <a:gd name="connsiteY7846" fmla="*/ 1158766 h 4900456"/>
                              <a:gd name="connsiteX7847" fmla="*/ 4949236 w 7362098"/>
                              <a:gd name="connsiteY7847" fmla="*/ 1155573 h 4900456"/>
                              <a:gd name="connsiteX7848" fmla="*/ 4951232 w 7362098"/>
                              <a:gd name="connsiteY7848" fmla="*/ 1134813 h 4900456"/>
                              <a:gd name="connsiteX7849" fmla="*/ 4951632 w 7362098"/>
                              <a:gd name="connsiteY7849" fmla="*/ 1131620 h 4900456"/>
                              <a:gd name="connsiteX7850" fmla="*/ 4954825 w 7362098"/>
                              <a:gd name="connsiteY7850" fmla="*/ 1132019 h 4900456"/>
                              <a:gd name="connsiteX7851" fmla="*/ 4959216 w 7362098"/>
                              <a:gd name="connsiteY7851" fmla="*/ 1143597 h 4900456"/>
                              <a:gd name="connsiteX7852" fmla="*/ 4959616 w 7362098"/>
                              <a:gd name="connsiteY7852" fmla="*/ 1143597 h 4900456"/>
                              <a:gd name="connsiteX7853" fmla="*/ 4999935 w 7362098"/>
                              <a:gd name="connsiteY7853" fmla="*/ 1140802 h 4900456"/>
                              <a:gd name="connsiteX7854" fmla="*/ 5026283 w 7362098"/>
                              <a:gd name="connsiteY7854" fmla="*/ 1110462 h 4900456"/>
                              <a:gd name="connsiteX7855" fmla="*/ 5026283 w 7362098"/>
                              <a:gd name="connsiteY7855" fmla="*/ 1110063 h 4900456"/>
                              <a:gd name="connsiteX7856" fmla="*/ 5019896 w 7362098"/>
                              <a:gd name="connsiteY7856" fmla="*/ 1099684 h 4900456"/>
                              <a:gd name="connsiteX7857" fmla="*/ 5021493 w 7362098"/>
                              <a:gd name="connsiteY7857" fmla="*/ 1096890 h 4900456"/>
                              <a:gd name="connsiteX7858" fmla="*/ 1836745 w 7362098"/>
                              <a:gd name="connsiteY7858" fmla="*/ 1093696 h 4900456"/>
                              <a:gd name="connsiteX7859" fmla="*/ 1851117 w 7362098"/>
                              <a:gd name="connsiteY7859" fmla="*/ 1104475 h 4900456"/>
                              <a:gd name="connsiteX7860" fmla="*/ 1851517 w 7362098"/>
                              <a:gd name="connsiteY7860" fmla="*/ 1107270 h 4900456"/>
                              <a:gd name="connsiteX7861" fmla="*/ 1849920 w 7362098"/>
                              <a:gd name="connsiteY7861" fmla="*/ 1108068 h 4900456"/>
                              <a:gd name="connsiteX7862" fmla="*/ 1848323 w 7362098"/>
                              <a:gd name="connsiteY7862" fmla="*/ 1107669 h 4900456"/>
                              <a:gd name="connsiteX7863" fmla="*/ 1834350 w 7362098"/>
                              <a:gd name="connsiteY7863" fmla="*/ 1096890 h 4900456"/>
                              <a:gd name="connsiteX7864" fmla="*/ 1833951 w 7362098"/>
                              <a:gd name="connsiteY7864" fmla="*/ 1094095 h 4900456"/>
                              <a:gd name="connsiteX7865" fmla="*/ 1836745 w 7362098"/>
                              <a:gd name="connsiteY7865" fmla="*/ 1093696 h 4900456"/>
                              <a:gd name="connsiteX7866" fmla="*/ 1782878 w 7362098"/>
                              <a:gd name="connsiteY7866" fmla="*/ 1089704 h 4900456"/>
                              <a:gd name="connsiteX7867" fmla="*/ 1785673 w 7362098"/>
                              <a:gd name="connsiteY7867" fmla="*/ 1090502 h 4900456"/>
                              <a:gd name="connsiteX7868" fmla="*/ 1784874 w 7362098"/>
                              <a:gd name="connsiteY7868" fmla="*/ 1093296 h 4900456"/>
                              <a:gd name="connsiteX7869" fmla="*/ 1769706 w 7362098"/>
                              <a:gd name="connsiteY7869" fmla="*/ 1102080 h 4900456"/>
                              <a:gd name="connsiteX7870" fmla="*/ 1768906 w 7362098"/>
                              <a:gd name="connsiteY7870" fmla="*/ 1102479 h 4900456"/>
                              <a:gd name="connsiteX7871" fmla="*/ 1766910 w 7362098"/>
                              <a:gd name="connsiteY7871" fmla="*/ 1101281 h 4900456"/>
                              <a:gd name="connsiteX7872" fmla="*/ 1767710 w 7362098"/>
                              <a:gd name="connsiteY7872" fmla="*/ 1098487 h 4900456"/>
                              <a:gd name="connsiteX7873" fmla="*/ 1841536 w 7362098"/>
                              <a:gd name="connsiteY7873" fmla="*/ 1082518 h 4900456"/>
                              <a:gd name="connsiteX7874" fmla="*/ 1858303 w 7362098"/>
                              <a:gd name="connsiteY7874" fmla="*/ 1087309 h 4900456"/>
                              <a:gd name="connsiteX7875" fmla="*/ 1859501 w 7362098"/>
                              <a:gd name="connsiteY7875" fmla="*/ 1090103 h 4900456"/>
                              <a:gd name="connsiteX7876" fmla="*/ 1857904 w 7362098"/>
                              <a:gd name="connsiteY7876" fmla="*/ 1091700 h 4900456"/>
                              <a:gd name="connsiteX7877" fmla="*/ 1857106 w 7362098"/>
                              <a:gd name="connsiteY7877" fmla="*/ 1091700 h 4900456"/>
                              <a:gd name="connsiteX7878" fmla="*/ 1840339 w 7362098"/>
                              <a:gd name="connsiteY7878" fmla="*/ 1086910 h 4900456"/>
                              <a:gd name="connsiteX7879" fmla="*/ 1838742 w 7362098"/>
                              <a:gd name="connsiteY7879" fmla="*/ 1084114 h 4900456"/>
                              <a:gd name="connsiteX7880" fmla="*/ 1841536 w 7362098"/>
                              <a:gd name="connsiteY7880" fmla="*/ 1082518 h 4900456"/>
                              <a:gd name="connsiteX7881" fmla="*/ 1779685 w 7362098"/>
                              <a:gd name="connsiteY7881" fmla="*/ 1078127 h 4900456"/>
                              <a:gd name="connsiteX7882" fmla="*/ 1782080 w 7362098"/>
                              <a:gd name="connsiteY7882" fmla="*/ 1080123 h 4900456"/>
                              <a:gd name="connsiteX7883" fmla="*/ 1780084 w 7362098"/>
                              <a:gd name="connsiteY7883" fmla="*/ 1082519 h 4900456"/>
                              <a:gd name="connsiteX7884" fmla="*/ 1762520 w 7362098"/>
                              <a:gd name="connsiteY7884" fmla="*/ 1084914 h 4900456"/>
                              <a:gd name="connsiteX7885" fmla="*/ 1760125 w 7362098"/>
                              <a:gd name="connsiteY7885" fmla="*/ 1082918 h 4900456"/>
                              <a:gd name="connsiteX7886" fmla="*/ 1762121 w 7362098"/>
                              <a:gd name="connsiteY7886" fmla="*/ 1080522 h 4900456"/>
                              <a:gd name="connsiteX7887" fmla="*/ 1858703 w 7362098"/>
                              <a:gd name="connsiteY7887" fmla="*/ 1067748 h 4900456"/>
                              <a:gd name="connsiteX7888" fmla="*/ 1861099 w 7362098"/>
                              <a:gd name="connsiteY7888" fmla="*/ 1069744 h 4900456"/>
                              <a:gd name="connsiteX7889" fmla="*/ 1859102 w 7362098"/>
                              <a:gd name="connsiteY7889" fmla="*/ 1072140 h 4900456"/>
                              <a:gd name="connsiteX7890" fmla="*/ 1841536 w 7362098"/>
                              <a:gd name="connsiteY7890" fmla="*/ 1074535 h 4900456"/>
                              <a:gd name="connsiteX7891" fmla="*/ 1839141 w 7362098"/>
                              <a:gd name="connsiteY7891" fmla="*/ 1072539 h 4900456"/>
                              <a:gd name="connsiteX7892" fmla="*/ 1841136 w 7362098"/>
                              <a:gd name="connsiteY7892" fmla="*/ 1070143 h 4900456"/>
                              <a:gd name="connsiteX7893" fmla="*/ 487258 w 7362098"/>
                              <a:gd name="connsiteY7893" fmla="*/ 1067049 h 4900456"/>
                              <a:gd name="connsiteX7894" fmla="*/ 496639 w 7362098"/>
                              <a:gd name="connsiteY7894" fmla="*/ 1068147 h 4900456"/>
                              <a:gd name="connsiteX7895" fmla="*/ 503824 w 7362098"/>
                              <a:gd name="connsiteY7895" fmla="*/ 1080123 h 4900456"/>
                              <a:gd name="connsiteX7896" fmla="*/ 507417 w 7362098"/>
                              <a:gd name="connsiteY7896" fmla="*/ 1084913 h 4900456"/>
                              <a:gd name="connsiteX7897" fmla="*/ 513405 w 7362098"/>
                              <a:gd name="connsiteY7897" fmla="*/ 1084913 h 4900456"/>
                              <a:gd name="connsiteX7898" fmla="*/ 513804 w 7362098"/>
                              <a:gd name="connsiteY7898" fmla="*/ 1084913 h 4900456"/>
                              <a:gd name="connsiteX7899" fmla="*/ 514203 w 7362098"/>
                              <a:gd name="connsiteY7899" fmla="*/ 1084514 h 4900456"/>
                              <a:gd name="connsiteX7900" fmla="*/ 527377 w 7362098"/>
                              <a:gd name="connsiteY7900" fmla="*/ 1084115 h 4900456"/>
                              <a:gd name="connsiteX7901" fmla="*/ 534563 w 7362098"/>
                              <a:gd name="connsiteY7901" fmla="*/ 1095691 h 4900456"/>
                              <a:gd name="connsiteX7902" fmla="*/ 534563 w 7362098"/>
                              <a:gd name="connsiteY7902" fmla="*/ 1096091 h 4900456"/>
                              <a:gd name="connsiteX7903" fmla="*/ 538155 w 7362098"/>
                              <a:gd name="connsiteY7903" fmla="*/ 1100881 h 4900456"/>
                              <a:gd name="connsiteX7904" fmla="*/ 544542 w 7362098"/>
                              <a:gd name="connsiteY7904" fmla="*/ 1100881 h 4900456"/>
                              <a:gd name="connsiteX7905" fmla="*/ 544942 w 7362098"/>
                              <a:gd name="connsiteY7905" fmla="*/ 1100881 h 4900456"/>
                              <a:gd name="connsiteX7906" fmla="*/ 558914 w 7362098"/>
                              <a:gd name="connsiteY7906" fmla="*/ 1100083 h 4900456"/>
                              <a:gd name="connsiteX7907" fmla="*/ 566099 w 7362098"/>
                              <a:gd name="connsiteY7907" fmla="*/ 1112059 h 4900456"/>
                              <a:gd name="connsiteX7908" fmla="*/ 569693 w 7362098"/>
                              <a:gd name="connsiteY7908" fmla="*/ 1116850 h 4900456"/>
                              <a:gd name="connsiteX7909" fmla="*/ 572886 w 7362098"/>
                              <a:gd name="connsiteY7909" fmla="*/ 1117648 h 4900456"/>
                              <a:gd name="connsiteX7910" fmla="*/ 577277 w 7362098"/>
                              <a:gd name="connsiteY7910" fmla="*/ 1118047 h 4900456"/>
                              <a:gd name="connsiteX7911" fmla="*/ 580870 w 7362098"/>
                              <a:gd name="connsiteY7911" fmla="*/ 1122039 h 4900456"/>
                              <a:gd name="connsiteX7912" fmla="*/ 575281 w 7362098"/>
                              <a:gd name="connsiteY7912" fmla="*/ 1126031 h 4900456"/>
                              <a:gd name="connsiteX7913" fmla="*/ 569293 w 7362098"/>
                              <a:gd name="connsiteY7913" fmla="*/ 1125632 h 4900456"/>
                              <a:gd name="connsiteX7914" fmla="*/ 564502 w 7362098"/>
                              <a:gd name="connsiteY7914" fmla="*/ 1124035 h 4900456"/>
                              <a:gd name="connsiteX7915" fmla="*/ 557317 w 7362098"/>
                              <a:gd name="connsiteY7915" fmla="*/ 1112059 h 4900456"/>
                              <a:gd name="connsiteX7916" fmla="*/ 554123 w 7362098"/>
                              <a:gd name="connsiteY7916" fmla="*/ 1107269 h 4900456"/>
                              <a:gd name="connsiteX7917" fmla="*/ 547337 w 7362098"/>
                              <a:gd name="connsiteY7917" fmla="*/ 1107668 h 4900456"/>
                              <a:gd name="connsiteX7918" fmla="*/ 533764 w 7362098"/>
                              <a:gd name="connsiteY7918" fmla="*/ 1108067 h 4900456"/>
                              <a:gd name="connsiteX7919" fmla="*/ 526579 w 7362098"/>
                              <a:gd name="connsiteY7919" fmla="*/ 1096490 h 4900456"/>
                              <a:gd name="connsiteX7920" fmla="*/ 522986 w 7362098"/>
                              <a:gd name="connsiteY7920" fmla="*/ 1091300 h 4900456"/>
                              <a:gd name="connsiteX7921" fmla="*/ 516998 w 7362098"/>
                              <a:gd name="connsiteY7921" fmla="*/ 1091300 h 4900456"/>
                              <a:gd name="connsiteX7922" fmla="*/ 516599 w 7362098"/>
                              <a:gd name="connsiteY7922" fmla="*/ 1091300 h 4900456"/>
                              <a:gd name="connsiteX7923" fmla="*/ 503026 w 7362098"/>
                              <a:gd name="connsiteY7923" fmla="*/ 1091699 h 4900456"/>
                              <a:gd name="connsiteX7924" fmla="*/ 495840 w 7362098"/>
                              <a:gd name="connsiteY7924" fmla="*/ 1079723 h 4900456"/>
                              <a:gd name="connsiteX7925" fmla="*/ 492647 w 7362098"/>
                              <a:gd name="connsiteY7925" fmla="*/ 1074933 h 4900456"/>
                              <a:gd name="connsiteX7926" fmla="*/ 485860 w 7362098"/>
                              <a:gd name="connsiteY7926" fmla="*/ 1075332 h 4900456"/>
                              <a:gd name="connsiteX7927" fmla="*/ 472287 w 7362098"/>
                              <a:gd name="connsiteY7927" fmla="*/ 1075731 h 4900456"/>
                              <a:gd name="connsiteX7928" fmla="*/ 469892 w 7362098"/>
                              <a:gd name="connsiteY7928" fmla="*/ 1074135 h 4900456"/>
                              <a:gd name="connsiteX7929" fmla="*/ 468295 w 7362098"/>
                              <a:gd name="connsiteY7929" fmla="*/ 1068945 h 4900456"/>
                              <a:gd name="connsiteX7930" fmla="*/ 473485 w 7362098"/>
                              <a:gd name="connsiteY7930" fmla="*/ 1067348 h 4900456"/>
                              <a:gd name="connsiteX7931" fmla="*/ 475880 w 7362098"/>
                              <a:gd name="connsiteY7931" fmla="*/ 1068945 h 4900456"/>
                              <a:gd name="connsiteX7932" fmla="*/ 482267 w 7362098"/>
                              <a:gd name="connsiteY7932" fmla="*/ 1068945 h 4900456"/>
                              <a:gd name="connsiteX7933" fmla="*/ 482667 w 7362098"/>
                              <a:gd name="connsiteY7933" fmla="*/ 1068945 h 4900456"/>
                              <a:gd name="connsiteX7934" fmla="*/ 487258 w 7362098"/>
                              <a:gd name="connsiteY7934" fmla="*/ 1067049 h 4900456"/>
                              <a:gd name="connsiteX7935" fmla="*/ 1764117 w 7362098"/>
                              <a:gd name="connsiteY7935" fmla="*/ 1060962 h 4900456"/>
                              <a:gd name="connsiteX7936" fmla="*/ 1780884 w 7362098"/>
                              <a:gd name="connsiteY7936" fmla="*/ 1065753 h 4900456"/>
                              <a:gd name="connsiteX7937" fmla="*/ 1782480 w 7362098"/>
                              <a:gd name="connsiteY7937" fmla="*/ 1068547 h 4900456"/>
                              <a:gd name="connsiteX7938" fmla="*/ 1780884 w 7362098"/>
                              <a:gd name="connsiteY7938" fmla="*/ 1070144 h 4900456"/>
                              <a:gd name="connsiteX7939" fmla="*/ 1780084 w 7362098"/>
                              <a:gd name="connsiteY7939" fmla="*/ 1070144 h 4900456"/>
                              <a:gd name="connsiteX7940" fmla="*/ 1763318 w 7362098"/>
                              <a:gd name="connsiteY7940" fmla="*/ 1065354 h 4900456"/>
                              <a:gd name="connsiteX7941" fmla="*/ 1761322 w 7362098"/>
                              <a:gd name="connsiteY7941" fmla="*/ 1062558 h 4900456"/>
                              <a:gd name="connsiteX7942" fmla="*/ 1764117 w 7362098"/>
                              <a:gd name="connsiteY7942" fmla="*/ 1060962 h 4900456"/>
                              <a:gd name="connsiteX7943" fmla="*/ 1851916 w 7362098"/>
                              <a:gd name="connsiteY7943" fmla="*/ 1050583 h 4900456"/>
                              <a:gd name="connsiteX7944" fmla="*/ 1854711 w 7362098"/>
                              <a:gd name="connsiteY7944" fmla="*/ 1051381 h 4900456"/>
                              <a:gd name="connsiteX7945" fmla="*/ 1853912 w 7362098"/>
                              <a:gd name="connsiteY7945" fmla="*/ 1054175 h 4900456"/>
                              <a:gd name="connsiteX7946" fmla="*/ 1838742 w 7362098"/>
                              <a:gd name="connsiteY7946" fmla="*/ 1062959 h 4900456"/>
                              <a:gd name="connsiteX7947" fmla="*/ 1837943 w 7362098"/>
                              <a:gd name="connsiteY7947" fmla="*/ 1063358 h 4900456"/>
                              <a:gd name="connsiteX7948" fmla="*/ 1835947 w 7362098"/>
                              <a:gd name="connsiteY7948" fmla="*/ 1062160 h 4900456"/>
                              <a:gd name="connsiteX7949" fmla="*/ 1836745 w 7362098"/>
                              <a:gd name="connsiteY7949" fmla="*/ 1059366 h 4900456"/>
                              <a:gd name="connsiteX7950" fmla="*/ 1773697 w 7362098"/>
                              <a:gd name="connsiteY7950" fmla="*/ 1044993 h 4900456"/>
                              <a:gd name="connsiteX7951" fmla="*/ 1787669 w 7362098"/>
                              <a:gd name="connsiteY7951" fmla="*/ 1055772 h 4900456"/>
                              <a:gd name="connsiteX7952" fmla="*/ 1788068 w 7362098"/>
                              <a:gd name="connsiteY7952" fmla="*/ 1058567 h 4900456"/>
                              <a:gd name="connsiteX7953" fmla="*/ 1786471 w 7362098"/>
                              <a:gd name="connsiteY7953" fmla="*/ 1059365 h 4900456"/>
                              <a:gd name="connsiteX7954" fmla="*/ 1784874 w 7362098"/>
                              <a:gd name="connsiteY7954" fmla="*/ 1058966 h 4900456"/>
                              <a:gd name="connsiteX7955" fmla="*/ 1771302 w 7362098"/>
                              <a:gd name="connsiteY7955" fmla="*/ 1048187 h 4900456"/>
                              <a:gd name="connsiteX7956" fmla="*/ 1770903 w 7362098"/>
                              <a:gd name="connsiteY7956" fmla="*/ 1045392 h 4900456"/>
                              <a:gd name="connsiteX7957" fmla="*/ 1773697 w 7362098"/>
                              <a:gd name="connsiteY7957" fmla="*/ 1044993 h 4900456"/>
                              <a:gd name="connsiteX7958" fmla="*/ 1841936 w 7362098"/>
                              <a:gd name="connsiteY7958" fmla="*/ 1036211 h 4900456"/>
                              <a:gd name="connsiteX7959" fmla="*/ 1842336 w 7362098"/>
                              <a:gd name="connsiteY7959" fmla="*/ 1039005 h 4900456"/>
                              <a:gd name="connsiteX7960" fmla="*/ 1831556 w 7362098"/>
                              <a:gd name="connsiteY7960" fmla="*/ 1052978 h 4900456"/>
                              <a:gd name="connsiteX7961" fmla="*/ 1829959 w 7362098"/>
                              <a:gd name="connsiteY7961" fmla="*/ 1053777 h 4900456"/>
                              <a:gd name="connsiteX7962" fmla="*/ 1828363 w 7362098"/>
                              <a:gd name="connsiteY7962" fmla="*/ 1053378 h 4900456"/>
                              <a:gd name="connsiteX7963" fmla="*/ 1828363 w 7362098"/>
                              <a:gd name="connsiteY7963" fmla="*/ 1050583 h 4900456"/>
                              <a:gd name="connsiteX7964" fmla="*/ 1839142 w 7362098"/>
                              <a:gd name="connsiteY7964" fmla="*/ 1036610 h 4900456"/>
                              <a:gd name="connsiteX7965" fmla="*/ 1841936 w 7362098"/>
                              <a:gd name="connsiteY7965" fmla="*/ 1036211 h 4900456"/>
                              <a:gd name="connsiteX7966" fmla="*/ 1785672 w 7362098"/>
                              <a:gd name="connsiteY7966" fmla="*/ 1032220 h 4900456"/>
                              <a:gd name="connsiteX7967" fmla="*/ 1788466 w 7362098"/>
                              <a:gd name="connsiteY7967" fmla="*/ 1033018 h 4900456"/>
                              <a:gd name="connsiteX7968" fmla="*/ 1797249 w 7362098"/>
                              <a:gd name="connsiteY7968" fmla="*/ 1048189 h 4900456"/>
                              <a:gd name="connsiteX7969" fmla="*/ 1796450 w 7362098"/>
                              <a:gd name="connsiteY7969" fmla="*/ 1050983 h 4900456"/>
                              <a:gd name="connsiteX7970" fmla="*/ 1795653 w 7362098"/>
                              <a:gd name="connsiteY7970" fmla="*/ 1051382 h 4900456"/>
                              <a:gd name="connsiteX7971" fmla="*/ 1793656 w 7362098"/>
                              <a:gd name="connsiteY7971" fmla="*/ 1050185 h 4900456"/>
                              <a:gd name="connsiteX7972" fmla="*/ 1784873 w 7362098"/>
                              <a:gd name="connsiteY7972" fmla="*/ 1035014 h 4900456"/>
                              <a:gd name="connsiteX7973" fmla="*/ 1785672 w 7362098"/>
                              <a:gd name="connsiteY7973" fmla="*/ 1032220 h 4900456"/>
                              <a:gd name="connsiteX7974" fmla="*/ 1824371 w 7362098"/>
                              <a:gd name="connsiteY7974" fmla="*/ 1027030 h 4900456"/>
                              <a:gd name="connsiteX7975" fmla="*/ 1825967 w 7362098"/>
                              <a:gd name="connsiteY7975" fmla="*/ 1029824 h 4900456"/>
                              <a:gd name="connsiteX7976" fmla="*/ 1821177 w 7362098"/>
                              <a:gd name="connsiteY7976" fmla="*/ 1046591 h 4900456"/>
                              <a:gd name="connsiteX7977" fmla="*/ 1819579 w 7362098"/>
                              <a:gd name="connsiteY7977" fmla="*/ 1048188 h 4900456"/>
                              <a:gd name="connsiteX7978" fmla="*/ 1818781 w 7362098"/>
                              <a:gd name="connsiteY7978" fmla="*/ 1048188 h 4900456"/>
                              <a:gd name="connsiteX7979" fmla="*/ 1816785 w 7362098"/>
                              <a:gd name="connsiteY7979" fmla="*/ 1045394 h 4900456"/>
                              <a:gd name="connsiteX7980" fmla="*/ 1821576 w 7362098"/>
                              <a:gd name="connsiteY7980" fmla="*/ 1028626 h 4900456"/>
                              <a:gd name="connsiteX7981" fmla="*/ 1824371 w 7362098"/>
                              <a:gd name="connsiteY7981" fmla="*/ 1027030 h 4900456"/>
                              <a:gd name="connsiteX7982" fmla="*/ 1804434 w 7362098"/>
                              <a:gd name="connsiteY7982" fmla="*/ 1025433 h 4900456"/>
                              <a:gd name="connsiteX7983" fmla="*/ 1806830 w 7362098"/>
                              <a:gd name="connsiteY7983" fmla="*/ 1027429 h 4900456"/>
                              <a:gd name="connsiteX7984" fmla="*/ 1809225 w 7362098"/>
                              <a:gd name="connsiteY7984" fmla="*/ 1044995 h 4900456"/>
                              <a:gd name="connsiteX7985" fmla="*/ 1807229 w 7362098"/>
                              <a:gd name="connsiteY7985" fmla="*/ 1047390 h 4900456"/>
                              <a:gd name="connsiteX7986" fmla="*/ 1804833 w 7362098"/>
                              <a:gd name="connsiteY7986" fmla="*/ 1045394 h 4900456"/>
                              <a:gd name="connsiteX7987" fmla="*/ 1802438 w 7362098"/>
                              <a:gd name="connsiteY7987" fmla="*/ 1027828 h 4900456"/>
                              <a:gd name="connsiteX7988" fmla="*/ 1804434 w 7362098"/>
                              <a:gd name="connsiteY7988" fmla="*/ 1025433 h 4900456"/>
                              <a:gd name="connsiteX7989" fmla="*/ 848796 w 7362098"/>
                              <a:gd name="connsiteY7989" fmla="*/ 1000832 h 4900456"/>
                              <a:gd name="connsiteX7990" fmla="*/ 867908 w 7362098"/>
                              <a:gd name="connsiteY7990" fmla="*/ 1015053 h 4900456"/>
                              <a:gd name="connsiteX7991" fmla="*/ 862319 w 7362098"/>
                              <a:gd name="connsiteY7991" fmla="*/ 1018646 h 4900456"/>
                              <a:gd name="connsiteX7992" fmla="*/ 827980 w 7362098"/>
                              <a:gd name="connsiteY7992" fmla="*/ 1010662 h 4900456"/>
                              <a:gd name="connsiteX7993" fmla="*/ 820797 w 7362098"/>
                              <a:gd name="connsiteY7993" fmla="*/ 1044595 h 4900456"/>
                              <a:gd name="connsiteX7994" fmla="*/ 815211 w 7362098"/>
                              <a:gd name="connsiteY7994" fmla="*/ 1048188 h 4900456"/>
                              <a:gd name="connsiteX7995" fmla="*/ 814413 w 7362098"/>
                              <a:gd name="connsiteY7995" fmla="*/ 1046990 h 4900456"/>
                              <a:gd name="connsiteX7996" fmla="*/ 825186 w 7362098"/>
                              <a:gd name="connsiteY7996" fmla="*/ 1004275 h 4900456"/>
                              <a:gd name="connsiteX7997" fmla="*/ 848796 w 7362098"/>
                              <a:gd name="connsiteY7997" fmla="*/ 1000832 h 4900456"/>
                              <a:gd name="connsiteX7998" fmla="*/ 5591947 w 7362098"/>
                              <a:gd name="connsiteY7998" fmla="*/ 971541 h 4900456"/>
                              <a:gd name="connsiteX7999" fmla="*/ 5594342 w 7362098"/>
                              <a:gd name="connsiteY7999" fmla="*/ 973537 h 4900456"/>
                              <a:gd name="connsiteX8000" fmla="*/ 5596737 w 7362098"/>
                              <a:gd name="connsiteY8000" fmla="*/ 991103 h 4900456"/>
                              <a:gd name="connsiteX8001" fmla="*/ 5594741 w 7362098"/>
                              <a:gd name="connsiteY8001" fmla="*/ 993498 h 4900456"/>
                              <a:gd name="connsiteX8002" fmla="*/ 5592346 w 7362098"/>
                              <a:gd name="connsiteY8002" fmla="*/ 991502 h 4900456"/>
                              <a:gd name="connsiteX8003" fmla="*/ 5589950 w 7362098"/>
                              <a:gd name="connsiteY8003" fmla="*/ 973936 h 4900456"/>
                              <a:gd name="connsiteX8004" fmla="*/ 5591947 w 7362098"/>
                              <a:gd name="connsiteY8004" fmla="*/ 971541 h 4900456"/>
                              <a:gd name="connsiteX8005" fmla="*/ 5580370 w 7362098"/>
                              <a:gd name="connsiteY8005" fmla="*/ 970743 h 4900456"/>
                              <a:gd name="connsiteX8006" fmla="*/ 5581569 w 7362098"/>
                              <a:gd name="connsiteY8006" fmla="*/ 973537 h 4900456"/>
                              <a:gd name="connsiteX8007" fmla="*/ 5576778 w 7362098"/>
                              <a:gd name="connsiteY8007" fmla="*/ 990304 h 4900456"/>
                              <a:gd name="connsiteX8008" fmla="*/ 5575181 w 7362098"/>
                              <a:gd name="connsiteY8008" fmla="*/ 991901 h 4900456"/>
                              <a:gd name="connsiteX8009" fmla="*/ 5574383 w 7362098"/>
                              <a:gd name="connsiteY8009" fmla="*/ 991901 h 4900456"/>
                              <a:gd name="connsiteX8010" fmla="*/ 5572785 w 7362098"/>
                              <a:gd name="connsiteY8010" fmla="*/ 989107 h 4900456"/>
                              <a:gd name="connsiteX8011" fmla="*/ 5577576 w 7362098"/>
                              <a:gd name="connsiteY8011" fmla="*/ 972339 h 4900456"/>
                              <a:gd name="connsiteX8012" fmla="*/ 5580370 w 7362098"/>
                              <a:gd name="connsiteY8012" fmla="*/ 970743 h 4900456"/>
                              <a:gd name="connsiteX8013" fmla="*/ 5602725 w 7362098"/>
                              <a:gd name="connsiteY8013" fmla="*/ 967948 h 4900456"/>
                              <a:gd name="connsiteX8014" fmla="*/ 5605520 w 7362098"/>
                              <a:gd name="connsiteY8014" fmla="*/ 968746 h 4900456"/>
                              <a:gd name="connsiteX8015" fmla="*/ 5614303 w 7362098"/>
                              <a:gd name="connsiteY8015" fmla="*/ 983917 h 4900456"/>
                              <a:gd name="connsiteX8016" fmla="*/ 5613504 w 7362098"/>
                              <a:gd name="connsiteY8016" fmla="*/ 986711 h 4900456"/>
                              <a:gd name="connsiteX8017" fmla="*/ 5612706 w 7362098"/>
                              <a:gd name="connsiteY8017" fmla="*/ 987110 h 4900456"/>
                              <a:gd name="connsiteX8018" fmla="*/ 5610710 w 7362098"/>
                              <a:gd name="connsiteY8018" fmla="*/ 985913 h 4900456"/>
                              <a:gd name="connsiteX8019" fmla="*/ 5601926 w 7362098"/>
                              <a:gd name="connsiteY8019" fmla="*/ 970742 h 4900456"/>
                              <a:gd name="connsiteX8020" fmla="*/ 5602725 w 7362098"/>
                              <a:gd name="connsiteY8020" fmla="*/ 967948 h 4900456"/>
                              <a:gd name="connsiteX8021" fmla="*/ 4247644 w 7362098"/>
                              <a:gd name="connsiteY8021" fmla="*/ 965653 h 4900456"/>
                              <a:gd name="connsiteX8022" fmla="*/ 4257026 w 7362098"/>
                              <a:gd name="connsiteY8022" fmla="*/ 966751 h 4900456"/>
                              <a:gd name="connsiteX8023" fmla="*/ 4264211 w 7362098"/>
                              <a:gd name="connsiteY8023" fmla="*/ 978727 h 4900456"/>
                              <a:gd name="connsiteX8024" fmla="*/ 4267804 w 7362098"/>
                              <a:gd name="connsiteY8024" fmla="*/ 983517 h 4900456"/>
                              <a:gd name="connsiteX8025" fmla="*/ 4273792 w 7362098"/>
                              <a:gd name="connsiteY8025" fmla="*/ 983517 h 4900456"/>
                              <a:gd name="connsiteX8026" fmla="*/ 4274191 w 7362098"/>
                              <a:gd name="connsiteY8026" fmla="*/ 983517 h 4900456"/>
                              <a:gd name="connsiteX8027" fmla="*/ 4274590 w 7362098"/>
                              <a:gd name="connsiteY8027" fmla="*/ 983118 h 4900456"/>
                              <a:gd name="connsiteX8028" fmla="*/ 4287764 w 7362098"/>
                              <a:gd name="connsiteY8028" fmla="*/ 982719 h 4900456"/>
                              <a:gd name="connsiteX8029" fmla="*/ 4294950 w 7362098"/>
                              <a:gd name="connsiteY8029" fmla="*/ 994295 h 4900456"/>
                              <a:gd name="connsiteX8030" fmla="*/ 4294950 w 7362098"/>
                              <a:gd name="connsiteY8030" fmla="*/ 994695 h 4900456"/>
                              <a:gd name="connsiteX8031" fmla="*/ 4298542 w 7362098"/>
                              <a:gd name="connsiteY8031" fmla="*/ 999485 h 4900456"/>
                              <a:gd name="connsiteX8032" fmla="*/ 4304930 w 7362098"/>
                              <a:gd name="connsiteY8032" fmla="*/ 999485 h 4900456"/>
                              <a:gd name="connsiteX8033" fmla="*/ 4305329 w 7362098"/>
                              <a:gd name="connsiteY8033" fmla="*/ 999485 h 4900456"/>
                              <a:gd name="connsiteX8034" fmla="*/ 4319302 w 7362098"/>
                              <a:gd name="connsiteY8034" fmla="*/ 998687 h 4900456"/>
                              <a:gd name="connsiteX8035" fmla="*/ 4326487 w 7362098"/>
                              <a:gd name="connsiteY8035" fmla="*/ 1010664 h 4900456"/>
                              <a:gd name="connsiteX8036" fmla="*/ 4330080 w 7362098"/>
                              <a:gd name="connsiteY8036" fmla="*/ 1015454 h 4900456"/>
                              <a:gd name="connsiteX8037" fmla="*/ 4333274 w 7362098"/>
                              <a:gd name="connsiteY8037" fmla="*/ 1016252 h 4900456"/>
                              <a:gd name="connsiteX8038" fmla="*/ 4337665 w 7362098"/>
                              <a:gd name="connsiteY8038" fmla="*/ 1016652 h 4900456"/>
                              <a:gd name="connsiteX8039" fmla="*/ 4341258 w 7362098"/>
                              <a:gd name="connsiteY8039" fmla="*/ 1020644 h 4900456"/>
                              <a:gd name="connsiteX8040" fmla="*/ 4335669 w 7362098"/>
                              <a:gd name="connsiteY8040" fmla="*/ 1025035 h 4900456"/>
                              <a:gd name="connsiteX8041" fmla="*/ 4329681 w 7362098"/>
                              <a:gd name="connsiteY8041" fmla="*/ 1024636 h 4900456"/>
                              <a:gd name="connsiteX8042" fmla="*/ 4324891 w 7362098"/>
                              <a:gd name="connsiteY8042" fmla="*/ 1023039 h 4900456"/>
                              <a:gd name="connsiteX8043" fmla="*/ 4317705 w 7362098"/>
                              <a:gd name="connsiteY8043" fmla="*/ 1011063 h 4900456"/>
                              <a:gd name="connsiteX8044" fmla="*/ 4314511 w 7362098"/>
                              <a:gd name="connsiteY8044" fmla="*/ 1006272 h 4900456"/>
                              <a:gd name="connsiteX8045" fmla="*/ 4307724 w 7362098"/>
                              <a:gd name="connsiteY8045" fmla="*/ 1006672 h 4900456"/>
                              <a:gd name="connsiteX8046" fmla="*/ 4294151 w 7362098"/>
                              <a:gd name="connsiteY8046" fmla="*/ 1007071 h 4900456"/>
                              <a:gd name="connsiteX8047" fmla="*/ 4286966 w 7362098"/>
                              <a:gd name="connsiteY8047" fmla="*/ 995493 h 4900456"/>
                              <a:gd name="connsiteX8048" fmla="*/ 4283373 w 7362098"/>
                              <a:gd name="connsiteY8048" fmla="*/ 990303 h 4900456"/>
                              <a:gd name="connsiteX8049" fmla="*/ 4277385 w 7362098"/>
                              <a:gd name="connsiteY8049" fmla="*/ 990303 h 4900456"/>
                              <a:gd name="connsiteX8050" fmla="*/ 4276986 w 7362098"/>
                              <a:gd name="connsiteY8050" fmla="*/ 990303 h 4900456"/>
                              <a:gd name="connsiteX8051" fmla="*/ 4263413 w 7362098"/>
                              <a:gd name="connsiteY8051" fmla="*/ 990703 h 4900456"/>
                              <a:gd name="connsiteX8052" fmla="*/ 4256227 w 7362098"/>
                              <a:gd name="connsiteY8052" fmla="*/ 978727 h 4900456"/>
                              <a:gd name="connsiteX8053" fmla="*/ 4253034 w 7362098"/>
                              <a:gd name="connsiteY8053" fmla="*/ 973936 h 4900456"/>
                              <a:gd name="connsiteX8054" fmla="*/ 4246247 w 7362098"/>
                              <a:gd name="connsiteY8054" fmla="*/ 974335 h 4900456"/>
                              <a:gd name="connsiteX8055" fmla="*/ 4232674 w 7362098"/>
                              <a:gd name="connsiteY8055" fmla="*/ 974735 h 4900456"/>
                              <a:gd name="connsiteX8056" fmla="*/ 4230279 w 7362098"/>
                              <a:gd name="connsiteY8056" fmla="*/ 973138 h 4900456"/>
                              <a:gd name="connsiteX8057" fmla="*/ 4228682 w 7362098"/>
                              <a:gd name="connsiteY8057" fmla="*/ 967948 h 4900456"/>
                              <a:gd name="connsiteX8058" fmla="*/ 4233872 w 7362098"/>
                              <a:gd name="connsiteY8058" fmla="*/ 966351 h 4900456"/>
                              <a:gd name="connsiteX8059" fmla="*/ 4236267 w 7362098"/>
                              <a:gd name="connsiteY8059" fmla="*/ 967549 h 4900456"/>
                              <a:gd name="connsiteX8060" fmla="*/ 4242654 w 7362098"/>
                              <a:gd name="connsiteY8060" fmla="*/ 967549 h 4900456"/>
                              <a:gd name="connsiteX8061" fmla="*/ 4243054 w 7362098"/>
                              <a:gd name="connsiteY8061" fmla="*/ 967549 h 4900456"/>
                              <a:gd name="connsiteX8062" fmla="*/ 4247644 w 7362098"/>
                              <a:gd name="connsiteY8062" fmla="*/ 965653 h 4900456"/>
                              <a:gd name="connsiteX8063" fmla="*/ 5570790 w 7362098"/>
                              <a:gd name="connsiteY8063" fmla="*/ 965553 h 4900456"/>
                              <a:gd name="connsiteX8064" fmla="*/ 5571588 w 7362098"/>
                              <a:gd name="connsiteY8064" fmla="*/ 968347 h 4900456"/>
                              <a:gd name="connsiteX8065" fmla="*/ 5560810 w 7362098"/>
                              <a:gd name="connsiteY8065" fmla="*/ 982320 h 4900456"/>
                              <a:gd name="connsiteX8066" fmla="*/ 5559212 w 7362098"/>
                              <a:gd name="connsiteY8066" fmla="*/ 983119 h 4900456"/>
                              <a:gd name="connsiteX8067" fmla="*/ 5557615 w 7362098"/>
                              <a:gd name="connsiteY8067" fmla="*/ 982720 h 4900456"/>
                              <a:gd name="connsiteX8068" fmla="*/ 5557216 w 7362098"/>
                              <a:gd name="connsiteY8068" fmla="*/ 979925 h 4900456"/>
                              <a:gd name="connsiteX8069" fmla="*/ 5567995 w 7362098"/>
                              <a:gd name="connsiteY8069" fmla="*/ 965952 h 4900456"/>
                              <a:gd name="connsiteX8070" fmla="*/ 5570790 w 7362098"/>
                              <a:gd name="connsiteY8070" fmla="*/ 965553 h 4900456"/>
                              <a:gd name="connsiteX8071" fmla="*/ 5614302 w 7362098"/>
                              <a:gd name="connsiteY8071" fmla="*/ 959964 h 4900456"/>
                              <a:gd name="connsiteX8072" fmla="*/ 5628674 w 7362098"/>
                              <a:gd name="connsiteY8072" fmla="*/ 970743 h 4900456"/>
                              <a:gd name="connsiteX8073" fmla="*/ 5629073 w 7362098"/>
                              <a:gd name="connsiteY8073" fmla="*/ 973538 h 4900456"/>
                              <a:gd name="connsiteX8074" fmla="*/ 5627476 w 7362098"/>
                              <a:gd name="connsiteY8074" fmla="*/ 974336 h 4900456"/>
                              <a:gd name="connsiteX8075" fmla="*/ 5625879 w 7362098"/>
                              <a:gd name="connsiteY8075" fmla="*/ 973937 h 4900456"/>
                              <a:gd name="connsiteX8076" fmla="*/ 5611906 w 7362098"/>
                              <a:gd name="connsiteY8076" fmla="*/ 963158 h 4900456"/>
                              <a:gd name="connsiteX8077" fmla="*/ 5611507 w 7362098"/>
                              <a:gd name="connsiteY8077" fmla="*/ 960363 h 4900456"/>
                              <a:gd name="connsiteX8078" fmla="*/ 5614302 w 7362098"/>
                              <a:gd name="connsiteY8078" fmla="*/ 959964 h 4900456"/>
                              <a:gd name="connsiteX8079" fmla="*/ 2123377 w 7362098"/>
                              <a:gd name="connsiteY8079" fmla="*/ 959565 h 4900456"/>
                              <a:gd name="connsiteX8080" fmla="*/ 2126171 w 7362098"/>
                              <a:gd name="connsiteY8080" fmla="*/ 961161 h 4900456"/>
                              <a:gd name="connsiteX8081" fmla="*/ 2143738 w 7362098"/>
                              <a:gd name="connsiteY8081" fmla="*/ 971940 h 4900456"/>
                              <a:gd name="connsiteX8082" fmla="*/ 2146931 w 7362098"/>
                              <a:gd name="connsiteY8082" fmla="*/ 973537 h 4900456"/>
                              <a:gd name="connsiteX8083" fmla="*/ 2145734 w 7362098"/>
                              <a:gd name="connsiteY8083" fmla="*/ 976331 h 4900456"/>
                              <a:gd name="connsiteX8084" fmla="*/ 2145333 w 7362098"/>
                              <a:gd name="connsiteY8084" fmla="*/ 976331 h 4900456"/>
                              <a:gd name="connsiteX8085" fmla="*/ 2132559 w 7362098"/>
                              <a:gd name="connsiteY8085" fmla="*/ 975133 h 4900456"/>
                              <a:gd name="connsiteX8086" fmla="*/ 2103817 w 7362098"/>
                              <a:gd name="connsiteY8086" fmla="*/ 1007470 h 4900456"/>
                              <a:gd name="connsiteX8087" fmla="*/ 2060702 w 7362098"/>
                              <a:gd name="connsiteY8087" fmla="*/ 1010663 h 4900456"/>
                              <a:gd name="connsiteX8088" fmla="*/ 2053915 w 7362098"/>
                              <a:gd name="connsiteY8088" fmla="*/ 1021841 h 4900456"/>
                              <a:gd name="connsiteX8089" fmla="*/ 2053517 w 7362098"/>
                              <a:gd name="connsiteY8089" fmla="*/ 1022240 h 4900456"/>
                              <a:gd name="connsiteX8090" fmla="*/ 2050721 w 7362098"/>
                              <a:gd name="connsiteY8090" fmla="*/ 1021441 h 4900456"/>
                              <a:gd name="connsiteX8091" fmla="*/ 2051120 w 7362098"/>
                              <a:gd name="connsiteY8091" fmla="*/ 1018248 h 4900456"/>
                              <a:gd name="connsiteX8092" fmla="*/ 2053117 w 7362098"/>
                              <a:gd name="connsiteY8092" fmla="*/ 997489 h 4900456"/>
                              <a:gd name="connsiteX8093" fmla="*/ 2053517 w 7362098"/>
                              <a:gd name="connsiteY8093" fmla="*/ 994295 h 4900456"/>
                              <a:gd name="connsiteX8094" fmla="*/ 2056709 w 7362098"/>
                              <a:gd name="connsiteY8094" fmla="*/ 994694 h 4900456"/>
                              <a:gd name="connsiteX8095" fmla="*/ 2061101 w 7362098"/>
                              <a:gd name="connsiteY8095" fmla="*/ 1006272 h 4900456"/>
                              <a:gd name="connsiteX8096" fmla="*/ 2061500 w 7362098"/>
                              <a:gd name="connsiteY8096" fmla="*/ 1006272 h 4900456"/>
                              <a:gd name="connsiteX8097" fmla="*/ 2101821 w 7362098"/>
                              <a:gd name="connsiteY8097" fmla="*/ 1003478 h 4900456"/>
                              <a:gd name="connsiteX8098" fmla="*/ 2128168 w 7362098"/>
                              <a:gd name="connsiteY8098" fmla="*/ 973137 h 4900456"/>
                              <a:gd name="connsiteX8099" fmla="*/ 2128168 w 7362098"/>
                              <a:gd name="connsiteY8099" fmla="*/ 972738 h 4900456"/>
                              <a:gd name="connsiteX8100" fmla="*/ 2121781 w 7362098"/>
                              <a:gd name="connsiteY8100" fmla="*/ 962359 h 4900456"/>
                              <a:gd name="connsiteX8101" fmla="*/ 2123377 w 7362098"/>
                              <a:gd name="connsiteY8101" fmla="*/ 959565 h 4900456"/>
                              <a:gd name="connsiteX8102" fmla="*/ 5560411 w 7362098"/>
                              <a:gd name="connsiteY8102" fmla="*/ 956372 h 4900456"/>
                              <a:gd name="connsiteX8103" fmla="*/ 5563205 w 7362098"/>
                              <a:gd name="connsiteY8103" fmla="*/ 957170 h 4900456"/>
                              <a:gd name="connsiteX8104" fmla="*/ 5562407 w 7362098"/>
                              <a:gd name="connsiteY8104" fmla="*/ 959964 h 4900456"/>
                              <a:gd name="connsiteX8105" fmla="*/ 5547236 w 7362098"/>
                              <a:gd name="connsiteY8105" fmla="*/ 968748 h 4900456"/>
                              <a:gd name="connsiteX8106" fmla="*/ 5546438 w 7362098"/>
                              <a:gd name="connsiteY8106" fmla="*/ 969147 h 4900456"/>
                              <a:gd name="connsiteX8107" fmla="*/ 5544442 w 7362098"/>
                              <a:gd name="connsiteY8107" fmla="*/ 967949 h 4900456"/>
                              <a:gd name="connsiteX8108" fmla="*/ 5545240 w 7362098"/>
                              <a:gd name="connsiteY8108" fmla="*/ 965155 h 4900456"/>
                              <a:gd name="connsiteX8109" fmla="*/ 3046325 w 7362098"/>
                              <a:gd name="connsiteY8109" fmla="*/ 955972 h 4900456"/>
                              <a:gd name="connsiteX8110" fmla="*/ 3051113 w 7362098"/>
                              <a:gd name="connsiteY8110" fmla="*/ 959565 h 4900456"/>
                              <a:gd name="connsiteX8111" fmla="*/ 3054712 w 7362098"/>
                              <a:gd name="connsiteY8111" fmla="*/ 983916 h 4900456"/>
                              <a:gd name="connsiteX8112" fmla="*/ 3079067 w 7362098"/>
                              <a:gd name="connsiteY8112" fmla="*/ 980323 h 4900456"/>
                              <a:gd name="connsiteX8113" fmla="*/ 3083855 w 7362098"/>
                              <a:gd name="connsiteY8113" fmla="*/ 983916 h 4900456"/>
                              <a:gd name="connsiteX8114" fmla="*/ 3080265 w 7362098"/>
                              <a:gd name="connsiteY8114" fmla="*/ 988707 h 4900456"/>
                              <a:gd name="connsiteX8115" fmla="*/ 3055905 w 7362098"/>
                              <a:gd name="connsiteY8115" fmla="*/ 992299 h 4900456"/>
                              <a:gd name="connsiteX8116" fmla="*/ 3059500 w 7362098"/>
                              <a:gd name="connsiteY8116" fmla="*/ 1016651 h 4900456"/>
                              <a:gd name="connsiteX8117" fmla="*/ 3055905 w 7362098"/>
                              <a:gd name="connsiteY8117" fmla="*/ 1021442 h 4900456"/>
                              <a:gd name="connsiteX8118" fmla="*/ 3051113 w 7362098"/>
                              <a:gd name="connsiteY8118" fmla="*/ 1017849 h 4900456"/>
                              <a:gd name="connsiteX8119" fmla="*/ 3047523 w 7362098"/>
                              <a:gd name="connsiteY8119" fmla="*/ 993497 h 4900456"/>
                              <a:gd name="connsiteX8120" fmla="*/ 3023178 w 7362098"/>
                              <a:gd name="connsiteY8120" fmla="*/ 997090 h 4900456"/>
                              <a:gd name="connsiteX8121" fmla="*/ 3018392 w 7362098"/>
                              <a:gd name="connsiteY8121" fmla="*/ 993497 h 4900456"/>
                              <a:gd name="connsiteX8122" fmla="*/ 3021984 w 7362098"/>
                              <a:gd name="connsiteY8122" fmla="*/ 988707 h 4900456"/>
                              <a:gd name="connsiteX8123" fmla="*/ 3046325 w 7362098"/>
                              <a:gd name="connsiteY8123" fmla="*/ 985114 h 4900456"/>
                              <a:gd name="connsiteX8124" fmla="*/ 3042735 w 7362098"/>
                              <a:gd name="connsiteY8124" fmla="*/ 960763 h 4900456"/>
                              <a:gd name="connsiteX8125" fmla="*/ 3046325 w 7362098"/>
                              <a:gd name="connsiteY8125" fmla="*/ 955972 h 4900456"/>
                              <a:gd name="connsiteX8126" fmla="*/ 5619092 w 7362098"/>
                              <a:gd name="connsiteY8126" fmla="*/ 948787 h 4900456"/>
                              <a:gd name="connsiteX8127" fmla="*/ 5635859 w 7362098"/>
                              <a:gd name="connsiteY8127" fmla="*/ 953578 h 4900456"/>
                              <a:gd name="connsiteX8128" fmla="*/ 5637057 w 7362098"/>
                              <a:gd name="connsiteY8128" fmla="*/ 956372 h 4900456"/>
                              <a:gd name="connsiteX8129" fmla="*/ 5635460 w 7362098"/>
                              <a:gd name="connsiteY8129" fmla="*/ 957969 h 4900456"/>
                              <a:gd name="connsiteX8130" fmla="*/ 5634662 w 7362098"/>
                              <a:gd name="connsiteY8130" fmla="*/ 957969 h 4900456"/>
                              <a:gd name="connsiteX8131" fmla="*/ 5617894 w 7362098"/>
                              <a:gd name="connsiteY8131" fmla="*/ 953179 h 4900456"/>
                              <a:gd name="connsiteX8132" fmla="*/ 5616298 w 7362098"/>
                              <a:gd name="connsiteY8132" fmla="*/ 950383 h 4900456"/>
                              <a:gd name="connsiteX8133" fmla="*/ 5619092 w 7362098"/>
                              <a:gd name="connsiteY8133" fmla="*/ 948787 h 4900456"/>
                              <a:gd name="connsiteX8134" fmla="*/ 5557217 w 7362098"/>
                              <a:gd name="connsiteY8134" fmla="*/ 944396 h 4900456"/>
                              <a:gd name="connsiteX8135" fmla="*/ 5559612 w 7362098"/>
                              <a:gd name="connsiteY8135" fmla="*/ 946392 h 4900456"/>
                              <a:gd name="connsiteX8136" fmla="*/ 5557616 w 7362098"/>
                              <a:gd name="connsiteY8136" fmla="*/ 948788 h 4900456"/>
                              <a:gd name="connsiteX8137" fmla="*/ 5540050 w 7362098"/>
                              <a:gd name="connsiteY8137" fmla="*/ 951183 h 4900456"/>
                              <a:gd name="connsiteX8138" fmla="*/ 5537655 w 7362098"/>
                              <a:gd name="connsiteY8138" fmla="*/ 949187 h 4900456"/>
                              <a:gd name="connsiteX8139" fmla="*/ 5539651 w 7362098"/>
                              <a:gd name="connsiteY8139" fmla="*/ 946791 h 4900456"/>
                              <a:gd name="connsiteX8140" fmla="*/ 5636259 w 7362098"/>
                              <a:gd name="connsiteY8140" fmla="*/ 934416 h 4900456"/>
                              <a:gd name="connsiteX8141" fmla="*/ 5638654 w 7362098"/>
                              <a:gd name="connsiteY8141" fmla="*/ 936412 h 4900456"/>
                              <a:gd name="connsiteX8142" fmla="*/ 5636658 w 7362098"/>
                              <a:gd name="connsiteY8142" fmla="*/ 938808 h 4900456"/>
                              <a:gd name="connsiteX8143" fmla="*/ 5619092 w 7362098"/>
                              <a:gd name="connsiteY8143" fmla="*/ 941203 h 4900456"/>
                              <a:gd name="connsiteX8144" fmla="*/ 5616697 w 7362098"/>
                              <a:gd name="connsiteY8144" fmla="*/ 939207 h 4900456"/>
                              <a:gd name="connsiteX8145" fmla="*/ 5618693 w 7362098"/>
                              <a:gd name="connsiteY8145" fmla="*/ 936811 h 4900456"/>
                              <a:gd name="connsiteX8146" fmla="*/ 4264809 w 7362098"/>
                              <a:gd name="connsiteY8146" fmla="*/ 933318 h 4900456"/>
                              <a:gd name="connsiteX8147" fmla="*/ 4274191 w 7362098"/>
                              <a:gd name="connsiteY8147" fmla="*/ 934416 h 4900456"/>
                              <a:gd name="connsiteX8148" fmla="*/ 4281376 w 7362098"/>
                              <a:gd name="connsiteY8148" fmla="*/ 946392 h 4900456"/>
                              <a:gd name="connsiteX8149" fmla="*/ 4284969 w 7362098"/>
                              <a:gd name="connsiteY8149" fmla="*/ 951182 h 4900456"/>
                              <a:gd name="connsiteX8150" fmla="*/ 4290957 w 7362098"/>
                              <a:gd name="connsiteY8150" fmla="*/ 951182 h 4900456"/>
                              <a:gd name="connsiteX8151" fmla="*/ 4291356 w 7362098"/>
                              <a:gd name="connsiteY8151" fmla="*/ 951182 h 4900456"/>
                              <a:gd name="connsiteX8152" fmla="*/ 4291755 w 7362098"/>
                              <a:gd name="connsiteY8152" fmla="*/ 950783 h 4900456"/>
                              <a:gd name="connsiteX8153" fmla="*/ 4304929 w 7362098"/>
                              <a:gd name="connsiteY8153" fmla="*/ 950384 h 4900456"/>
                              <a:gd name="connsiteX8154" fmla="*/ 4312114 w 7362098"/>
                              <a:gd name="connsiteY8154" fmla="*/ 961960 h 4900456"/>
                              <a:gd name="connsiteX8155" fmla="*/ 4312114 w 7362098"/>
                              <a:gd name="connsiteY8155" fmla="*/ 962360 h 4900456"/>
                              <a:gd name="connsiteX8156" fmla="*/ 4315707 w 7362098"/>
                              <a:gd name="connsiteY8156" fmla="*/ 967150 h 4900456"/>
                              <a:gd name="connsiteX8157" fmla="*/ 4322094 w 7362098"/>
                              <a:gd name="connsiteY8157" fmla="*/ 967150 h 4900456"/>
                              <a:gd name="connsiteX8158" fmla="*/ 4322494 w 7362098"/>
                              <a:gd name="connsiteY8158" fmla="*/ 967150 h 4900456"/>
                              <a:gd name="connsiteX8159" fmla="*/ 4336466 w 7362098"/>
                              <a:gd name="connsiteY8159" fmla="*/ 966352 h 4900456"/>
                              <a:gd name="connsiteX8160" fmla="*/ 4343652 w 7362098"/>
                              <a:gd name="connsiteY8160" fmla="*/ 978328 h 4900456"/>
                              <a:gd name="connsiteX8161" fmla="*/ 4347245 w 7362098"/>
                              <a:gd name="connsiteY8161" fmla="*/ 983119 h 4900456"/>
                              <a:gd name="connsiteX8162" fmla="*/ 4350438 w 7362098"/>
                              <a:gd name="connsiteY8162" fmla="*/ 983917 h 4900456"/>
                              <a:gd name="connsiteX8163" fmla="*/ 4354830 w 7362098"/>
                              <a:gd name="connsiteY8163" fmla="*/ 984316 h 4900456"/>
                              <a:gd name="connsiteX8164" fmla="*/ 4358422 w 7362098"/>
                              <a:gd name="connsiteY8164" fmla="*/ 988308 h 4900456"/>
                              <a:gd name="connsiteX8165" fmla="*/ 4352834 w 7362098"/>
                              <a:gd name="connsiteY8165" fmla="*/ 992300 h 4900456"/>
                              <a:gd name="connsiteX8166" fmla="*/ 4346846 w 7362098"/>
                              <a:gd name="connsiteY8166" fmla="*/ 991901 h 4900456"/>
                              <a:gd name="connsiteX8167" fmla="*/ 4342055 w 7362098"/>
                              <a:gd name="connsiteY8167" fmla="*/ 990304 h 4900456"/>
                              <a:gd name="connsiteX8168" fmla="*/ 4334870 w 7362098"/>
                              <a:gd name="connsiteY8168" fmla="*/ 978328 h 4900456"/>
                              <a:gd name="connsiteX8169" fmla="*/ 4331676 w 7362098"/>
                              <a:gd name="connsiteY8169" fmla="*/ 973538 h 4900456"/>
                              <a:gd name="connsiteX8170" fmla="*/ 4324889 w 7362098"/>
                              <a:gd name="connsiteY8170" fmla="*/ 973937 h 4900456"/>
                              <a:gd name="connsiteX8171" fmla="*/ 4311316 w 7362098"/>
                              <a:gd name="connsiteY8171" fmla="*/ 974336 h 4900456"/>
                              <a:gd name="connsiteX8172" fmla="*/ 4304130 w 7362098"/>
                              <a:gd name="connsiteY8172" fmla="*/ 962759 h 4900456"/>
                              <a:gd name="connsiteX8173" fmla="*/ 4300538 w 7362098"/>
                              <a:gd name="connsiteY8173" fmla="*/ 957569 h 4900456"/>
                              <a:gd name="connsiteX8174" fmla="*/ 4294550 w 7362098"/>
                              <a:gd name="connsiteY8174" fmla="*/ 957569 h 4900456"/>
                              <a:gd name="connsiteX8175" fmla="*/ 4294151 w 7362098"/>
                              <a:gd name="connsiteY8175" fmla="*/ 957569 h 4900456"/>
                              <a:gd name="connsiteX8176" fmla="*/ 4280578 w 7362098"/>
                              <a:gd name="connsiteY8176" fmla="*/ 957968 h 4900456"/>
                              <a:gd name="connsiteX8177" fmla="*/ 4273392 w 7362098"/>
                              <a:gd name="connsiteY8177" fmla="*/ 945992 h 4900456"/>
                              <a:gd name="connsiteX8178" fmla="*/ 4270199 w 7362098"/>
                              <a:gd name="connsiteY8178" fmla="*/ 941202 h 4900456"/>
                              <a:gd name="connsiteX8179" fmla="*/ 4263412 w 7362098"/>
                              <a:gd name="connsiteY8179" fmla="*/ 941601 h 4900456"/>
                              <a:gd name="connsiteX8180" fmla="*/ 4249840 w 7362098"/>
                              <a:gd name="connsiteY8180" fmla="*/ 942000 h 4900456"/>
                              <a:gd name="connsiteX8181" fmla="*/ 4247444 w 7362098"/>
                              <a:gd name="connsiteY8181" fmla="*/ 940404 h 4900456"/>
                              <a:gd name="connsiteX8182" fmla="*/ 4245848 w 7362098"/>
                              <a:gd name="connsiteY8182" fmla="*/ 935214 h 4900456"/>
                              <a:gd name="connsiteX8183" fmla="*/ 4251037 w 7362098"/>
                              <a:gd name="connsiteY8183" fmla="*/ 933617 h 4900456"/>
                              <a:gd name="connsiteX8184" fmla="*/ 4253432 w 7362098"/>
                              <a:gd name="connsiteY8184" fmla="*/ 935214 h 4900456"/>
                              <a:gd name="connsiteX8185" fmla="*/ 4259820 w 7362098"/>
                              <a:gd name="connsiteY8185" fmla="*/ 935214 h 4900456"/>
                              <a:gd name="connsiteX8186" fmla="*/ 4260219 w 7362098"/>
                              <a:gd name="connsiteY8186" fmla="*/ 935214 h 4900456"/>
                              <a:gd name="connsiteX8187" fmla="*/ 4264809 w 7362098"/>
                              <a:gd name="connsiteY8187" fmla="*/ 933318 h 4900456"/>
                              <a:gd name="connsiteX8188" fmla="*/ 5541647 w 7362098"/>
                              <a:gd name="connsiteY8188" fmla="*/ 927230 h 4900456"/>
                              <a:gd name="connsiteX8189" fmla="*/ 5558415 w 7362098"/>
                              <a:gd name="connsiteY8189" fmla="*/ 932021 h 4900456"/>
                              <a:gd name="connsiteX8190" fmla="*/ 5560011 w 7362098"/>
                              <a:gd name="connsiteY8190" fmla="*/ 934815 h 4900456"/>
                              <a:gd name="connsiteX8191" fmla="*/ 5558415 w 7362098"/>
                              <a:gd name="connsiteY8191" fmla="*/ 936412 h 4900456"/>
                              <a:gd name="connsiteX8192" fmla="*/ 5557616 w 7362098"/>
                              <a:gd name="connsiteY8192" fmla="*/ 936412 h 4900456"/>
                              <a:gd name="connsiteX8193" fmla="*/ 5540849 w 7362098"/>
                              <a:gd name="connsiteY8193" fmla="*/ 931622 h 4900456"/>
                              <a:gd name="connsiteX8194" fmla="*/ 5538853 w 7362098"/>
                              <a:gd name="connsiteY8194" fmla="*/ 928826 h 4900456"/>
                              <a:gd name="connsiteX8195" fmla="*/ 5541647 w 7362098"/>
                              <a:gd name="connsiteY8195" fmla="*/ 927230 h 4900456"/>
                              <a:gd name="connsiteX8196" fmla="*/ 5629472 w 7362098"/>
                              <a:gd name="connsiteY8196" fmla="*/ 916851 h 4900456"/>
                              <a:gd name="connsiteX8197" fmla="*/ 5632267 w 7362098"/>
                              <a:gd name="connsiteY8197" fmla="*/ 917649 h 4900456"/>
                              <a:gd name="connsiteX8198" fmla="*/ 5631468 w 7362098"/>
                              <a:gd name="connsiteY8198" fmla="*/ 920443 h 4900456"/>
                              <a:gd name="connsiteX8199" fmla="*/ 5616298 w 7362098"/>
                              <a:gd name="connsiteY8199" fmla="*/ 929227 h 4900456"/>
                              <a:gd name="connsiteX8200" fmla="*/ 5615499 w 7362098"/>
                              <a:gd name="connsiteY8200" fmla="*/ 929626 h 4900456"/>
                              <a:gd name="connsiteX8201" fmla="*/ 5613503 w 7362098"/>
                              <a:gd name="connsiteY8201" fmla="*/ 928428 h 4900456"/>
                              <a:gd name="connsiteX8202" fmla="*/ 5614302 w 7362098"/>
                              <a:gd name="connsiteY8202" fmla="*/ 925634 h 4900456"/>
                              <a:gd name="connsiteX8203" fmla="*/ 5551228 w 7362098"/>
                              <a:gd name="connsiteY8203" fmla="*/ 911262 h 4900456"/>
                              <a:gd name="connsiteX8204" fmla="*/ 5565201 w 7362098"/>
                              <a:gd name="connsiteY8204" fmla="*/ 922041 h 4900456"/>
                              <a:gd name="connsiteX8205" fmla="*/ 5565600 w 7362098"/>
                              <a:gd name="connsiteY8205" fmla="*/ 924836 h 4900456"/>
                              <a:gd name="connsiteX8206" fmla="*/ 5564004 w 7362098"/>
                              <a:gd name="connsiteY8206" fmla="*/ 925634 h 4900456"/>
                              <a:gd name="connsiteX8207" fmla="*/ 5562407 w 7362098"/>
                              <a:gd name="connsiteY8207" fmla="*/ 925235 h 4900456"/>
                              <a:gd name="connsiteX8208" fmla="*/ 5548833 w 7362098"/>
                              <a:gd name="connsiteY8208" fmla="*/ 914456 h 4900456"/>
                              <a:gd name="connsiteX8209" fmla="*/ 5548434 w 7362098"/>
                              <a:gd name="connsiteY8209" fmla="*/ 911661 h 4900456"/>
                              <a:gd name="connsiteX8210" fmla="*/ 5551228 w 7362098"/>
                              <a:gd name="connsiteY8210" fmla="*/ 911262 h 4900456"/>
                              <a:gd name="connsiteX8211" fmla="*/ 5619492 w 7362098"/>
                              <a:gd name="connsiteY8211" fmla="*/ 902479 h 4900456"/>
                              <a:gd name="connsiteX8212" fmla="*/ 5619891 w 7362098"/>
                              <a:gd name="connsiteY8212" fmla="*/ 905273 h 4900456"/>
                              <a:gd name="connsiteX8213" fmla="*/ 5609113 w 7362098"/>
                              <a:gd name="connsiteY8213" fmla="*/ 919246 h 4900456"/>
                              <a:gd name="connsiteX8214" fmla="*/ 5607515 w 7362098"/>
                              <a:gd name="connsiteY8214" fmla="*/ 920045 h 4900456"/>
                              <a:gd name="connsiteX8215" fmla="*/ 5605918 w 7362098"/>
                              <a:gd name="connsiteY8215" fmla="*/ 919646 h 4900456"/>
                              <a:gd name="connsiteX8216" fmla="*/ 5605918 w 7362098"/>
                              <a:gd name="connsiteY8216" fmla="*/ 916851 h 4900456"/>
                              <a:gd name="connsiteX8217" fmla="*/ 5616698 w 7362098"/>
                              <a:gd name="connsiteY8217" fmla="*/ 902878 h 4900456"/>
                              <a:gd name="connsiteX8218" fmla="*/ 5619492 w 7362098"/>
                              <a:gd name="connsiteY8218" fmla="*/ 902479 h 4900456"/>
                              <a:gd name="connsiteX8219" fmla="*/ 5563204 w 7362098"/>
                              <a:gd name="connsiteY8219" fmla="*/ 898488 h 4900456"/>
                              <a:gd name="connsiteX8220" fmla="*/ 5565999 w 7362098"/>
                              <a:gd name="connsiteY8220" fmla="*/ 899286 h 4900456"/>
                              <a:gd name="connsiteX8221" fmla="*/ 5574782 w 7362098"/>
                              <a:gd name="connsiteY8221" fmla="*/ 914457 h 4900456"/>
                              <a:gd name="connsiteX8222" fmla="*/ 5573983 w 7362098"/>
                              <a:gd name="connsiteY8222" fmla="*/ 917251 h 4900456"/>
                              <a:gd name="connsiteX8223" fmla="*/ 5573185 w 7362098"/>
                              <a:gd name="connsiteY8223" fmla="*/ 917650 h 4900456"/>
                              <a:gd name="connsiteX8224" fmla="*/ 5571189 w 7362098"/>
                              <a:gd name="connsiteY8224" fmla="*/ 916453 h 4900456"/>
                              <a:gd name="connsiteX8225" fmla="*/ 5562406 w 7362098"/>
                              <a:gd name="connsiteY8225" fmla="*/ 901282 h 4900456"/>
                              <a:gd name="connsiteX8226" fmla="*/ 5563204 w 7362098"/>
                              <a:gd name="connsiteY8226" fmla="*/ 898488 h 4900456"/>
                              <a:gd name="connsiteX8227" fmla="*/ 5601528 w 7362098"/>
                              <a:gd name="connsiteY8227" fmla="*/ 893697 h 4900456"/>
                              <a:gd name="connsiteX8228" fmla="*/ 5603126 w 7362098"/>
                              <a:gd name="connsiteY8228" fmla="*/ 896491 h 4900456"/>
                              <a:gd name="connsiteX8229" fmla="*/ 5598334 w 7362098"/>
                              <a:gd name="connsiteY8229" fmla="*/ 913258 h 4900456"/>
                              <a:gd name="connsiteX8230" fmla="*/ 5596737 w 7362098"/>
                              <a:gd name="connsiteY8230" fmla="*/ 914855 h 4900456"/>
                              <a:gd name="connsiteX8231" fmla="*/ 5595939 w 7362098"/>
                              <a:gd name="connsiteY8231" fmla="*/ 914855 h 4900456"/>
                              <a:gd name="connsiteX8232" fmla="*/ 5593942 w 7362098"/>
                              <a:gd name="connsiteY8232" fmla="*/ 912061 h 4900456"/>
                              <a:gd name="connsiteX8233" fmla="*/ 5598733 w 7362098"/>
                              <a:gd name="connsiteY8233" fmla="*/ 895293 h 4900456"/>
                              <a:gd name="connsiteX8234" fmla="*/ 5601528 w 7362098"/>
                              <a:gd name="connsiteY8234" fmla="*/ 893697 h 4900456"/>
                              <a:gd name="connsiteX8235" fmla="*/ 5581568 w 7362098"/>
                              <a:gd name="connsiteY8235" fmla="*/ 892100 h 4900456"/>
                              <a:gd name="connsiteX8236" fmla="*/ 5583963 w 7362098"/>
                              <a:gd name="connsiteY8236" fmla="*/ 894096 h 4900456"/>
                              <a:gd name="connsiteX8237" fmla="*/ 5586358 w 7362098"/>
                              <a:gd name="connsiteY8237" fmla="*/ 911662 h 4900456"/>
                              <a:gd name="connsiteX8238" fmla="*/ 5584362 w 7362098"/>
                              <a:gd name="connsiteY8238" fmla="*/ 914057 h 4900456"/>
                              <a:gd name="connsiteX8239" fmla="*/ 5581967 w 7362098"/>
                              <a:gd name="connsiteY8239" fmla="*/ 912061 h 4900456"/>
                              <a:gd name="connsiteX8240" fmla="*/ 5579571 w 7362098"/>
                              <a:gd name="connsiteY8240" fmla="*/ 894495 h 4900456"/>
                              <a:gd name="connsiteX8241" fmla="*/ 5581568 w 7362098"/>
                              <a:gd name="connsiteY8241" fmla="*/ 892100 h 4900456"/>
                              <a:gd name="connsiteX8242" fmla="*/ 6840242 w 7362098"/>
                              <a:gd name="connsiteY8242" fmla="*/ 874935 h 4900456"/>
                              <a:gd name="connsiteX8243" fmla="*/ 6845032 w 7362098"/>
                              <a:gd name="connsiteY8243" fmla="*/ 878528 h 4900456"/>
                              <a:gd name="connsiteX8244" fmla="*/ 6848625 w 7362098"/>
                              <a:gd name="connsiteY8244" fmla="*/ 902879 h 4900456"/>
                              <a:gd name="connsiteX8245" fmla="*/ 6872976 w 7362098"/>
                              <a:gd name="connsiteY8245" fmla="*/ 899286 h 4900456"/>
                              <a:gd name="connsiteX8246" fmla="*/ 6877767 w 7362098"/>
                              <a:gd name="connsiteY8246" fmla="*/ 902879 h 4900456"/>
                              <a:gd name="connsiteX8247" fmla="*/ 6874174 w 7362098"/>
                              <a:gd name="connsiteY8247" fmla="*/ 907669 h 4900456"/>
                              <a:gd name="connsiteX8248" fmla="*/ 6849823 w 7362098"/>
                              <a:gd name="connsiteY8248" fmla="*/ 911262 h 4900456"/>
                              <a:gd name="connsiteX8249" fmla="*/ 6853415 w 7362098"/>
                              <a:gd name="connsiteY8249" fmla="*/ 935614 h 4900456"/>
                              <a:gd name="connsiteX8250" fmla="*/ 6849823 w 7362098"/>
                              <a:gd name="connsiteY8250" fmla="*/ 940405 h 4900456"/>
                              <a:gd name="connsiteX8251" fmla="*/ 6845032 w 7362098"/>
                              <a:gd name="connsiteY8251" fmla="*/ 936812 h 4900456"/>
                              <a:gd name="connsiteX8252" fmla="*/ 6841439 w 7362098"/>
                              <a:gd name="connsiteY8252" fmla="*/ 912460 h 4900456"/>
                              <a:gd name="connsiteX8253" fmla="*/ 6817087 w 7362098"/>
                              <a:gd name="connsiteY8253" fmla="*/ 916052 h 4900456"/>
                              <a:gd name="connsiteX8254" fmla="*/ 6812297 w 7362098"/>
                              <a:gd name="connsiteY8254" fmla="*/ 912460 h 4900456"/>
                              <a:gd name="connsiteX8255" fmla="*/ 6815890 w 7362098"/>
                              <a:gd name="connsiteY8255" fmla="*/ 907669 h 4900456"/>
                              <a:gd name="connsiteX8256" fmla="*/ 6840242 w 7362098"/>
                              <a:gd name="connsiteY8256" fmla="*/ 904076 h 4900456"/>
                              <a:gd name="connsiteX8257" fmla="*/ 6836649 w 7362098"/>
                              <a:gd name="connsiteY8257" fmla="*/ 879725 h 4900456"/>
                              <a:gd name="connsiteX8258" fmla="*/ 6840242 w 7362098"/>
                              <a:gd name="connsiteY8258" fmla="*/ 874935 h 4900456"/>
                              <a:gd name="connsiteX8259" fmla="*/ 4626335 w 7362098"/>
                              <a:gd name="connsiteY8259" fmla="*/ 867101 h 4900456"/>
                              <a:gd name="connsiteX8260" fmla="*/ 4645447 w 7362098"/>
                              <a:gd name="connsiteY8260" fmla="*/ 881322 h 4900456"/>
                              <a:gd name="connsiteX8261" fmla="*/ 4639858 w 7362098"/>
                              <a:gd name="connsiteY8261" fmla="*/ 884915 h 4900456"/>
                              <a:gd name="connsiteX8262" fmla="*/ 4605526 w 7362098"/>
                              <a:gd name="connsiteY8262" fmla="*/ 876931 h 4900456"/>
                              <a:gd name="connsiteX8263" fmla="*/ 4598341 w 7362098"/>
                              <a:gd name="connsiteY8263" fmla="*/ 910864 h 4900456"/>
                              <a:gd name="connsiteX8264" fmla="*/ 4592752 w 7362098"/>
                              <a:gd name="connsiteY8264" fmla="*/ 914457 h 4900456"/>
                              <a:gd name="connsiteX8265" fmla="*/ 4591953 w 7362098"/>
                              <a:gd name="connsiteY8265" fmla="*/ 913259 h 4900456"/>
                              <a:gd name="connsiteX8266" fmla="*/ 4602732 w 7362098"/>
                              <a:gd name="connsiteY8266" fmla="*/ 870544 h 4900456"/>
                              <a:gd name="connsiteX8267" fmla="*/ 4626335 w 7362098"/>
                              <a:gd name="connsiteY8267" fmla="*/ 867101 h 4900456"/>
                              <a:gd name="connsiteX8268" fmla="*/ 120997 w 7362098"/>
                              <a:gd name="connsiteY8268" fmla="*/ 835813 h 4900456"/>
                              <a:gd name="connsiteX8269" fmla="*/ 125787 w 7362098"/>
                              <a:gd name="connsiteY8269" fmla="*/ 839406 h 4900456"/>
                              <a:gd name="connsiteX8270" fmla="*/ 129380 w 7362098"/>
                              <a:gd name="connsiteY8270" fmla="*/ 863757 h 4900456"/>
                              <a:gd name="connsiteX8271" fmla="*/ 153731 w 7362098"/>
                              <a:gd name="connsiteY8271" fmla="*/ 860164 h 4900456"/>
                              <a:gd name="connsiteX8272" fmla="*/ 158522 w 7362098"/>
                              <a:gd name="connsiteY8272" fmla="*/ 863757 h 4900456"/>
                              <a:gd name="connsiteX8273" fmla="*/ 154929 w 7362098"/>
                              <a:gd name="connsiteY8273" fmla="*/ 868547 h 4900456"/>
                              <a:gd name="connsiteX8274" fmla="*/ 130578 w 7362098"/>
                              <a:gd name="connsiteY8274" fmla="*/ 872140 h 4900456"/>
                              <a:gd name="connsiteX8275" fmla="*/ 134170 w 7362098"/>
                              <a:gd name="connsiteY8275" fmla="*/ 896492 h 4900456"/>
                              <a:gd name="connsiteX8276" fmla="*/ 130578 w 7362098"/>
                              <a:gd name="connsiteY8276" fmla="*/ 901283 h 4900456"/>
                              <a:gd name="connsiteX8277" fmla="*/ 125787 w 7362098"/>
                              <a:gd name="connsiteY8277" fmla="*/ 897690 h 4900456"/>
                              <a:gd name="connsiteX8278" fmla="*/ 122194 w 7362098"/>
                              <a:gd name="connsiteY8278" fmla="*/ 873338 h 4900456"/>
                              <a:gd name="connsiteX8279" fmla="*/ 97843 w 7362098"/>
                              <a:gd name="connsiteY8279" fmla="*/ 876930 h 4900456"/>
                              <a:gd name="connsiteX8280" fmla="*/ 93053 w 7362098"/>
                              <a:gd name="connsiteY8280" fmla="*/ 873338 h 4900456"/>
                              <a:gd name="connsiteX8281" fmla="*/ 96646 w 7362098"/>
                              <a:gd name="connsiteY8281" fmla="*/ 868547 h 4900456"/>
                              <a:gd name="connsiteX8282" fmla="*/ 120997 w 7362098"/>
                              <a:gd name="connsiteY8282" fmla="*/ 864955 h 4900456"/>
                              <a:gd name="connsiteX8283" fmla="*/ 117404 w 7362098"/>
                              <a:gd name="connsiteY8283" fmla="*/ 840603 h 4900456"/>
                              <a:gd name="connsiteX8284" fmla="*/ 120997 w 7362098"/>
                              <a:gd name="connsiteY8284" fmla="*/ 835813 h 4900456"/>
                              <a:gd name="connsiteX8285" fmla="*/ 2693845 w 7362098"/>
                              <a:gd name="connsiteY8285" fmla="*/ 834217 h 4900456"/>
                              <a:gd name="connsiteX8286" fmla="*/ 2696236 w 7362098"/>
                              <a:gd name="connsiteY8286" fmla="*/ 836213 h 4900456"/>
                              <a:gd name="connsiteX8287" fmla="*/ 2698633 w 7362098"/>
                              <a:gd name="connsiteY8287" fmla="*/ 853779 h 4900456"/>
                              <a:gd name="connsiteX8288" fmla="*/ 2696640 w 7362098"/>
                              <a:gd name="connsiteY8288" fmla="*/ 856174 h 4900456"/>
                              <a:gd name="connsiteX8289" fmla="*/ 2694243 w 7362098"/>
                              <a:gd name="connsiteY8289" fmla="*/ 854178 h 4900456"/>
                              <a:gd name="connsiteX8290" fmla="*/ 2691847 w 7362098"/>
                              <a:gd name="connsiteY8290" fmla="*/ 836612 h 4900456"/>
                              <a:gd name="connsiteX8291" fmla="*/ 2693845 w 7362098"/>
                              <a:gd name="connsiteY8291" fmla="*/ 834217 h 4900456"/>
                              <a:gd name="connsiteX8292" fmla="*/ 2682265 w 7362098"/>
                              <a:gd name="connsiteY8292" fmla="*/ 833418 h 4900456"/>
                              <a:gd name="connsiteX8293" fmla="*/ 2683459 w 7362098"/>
                              <a:gd name="connsiteY8293" fmla="*/ 836212 h 4900456"/>
                              <a:gd name="connsiteX8294" fmla="*/ 2678671 w 7362098"/>
                              <a:gd name="connsiteY8294" fmla="*/ 852979 h 4900456"/>
                              <a:gd name="connsiteX8295" fmla="*/ 2677074 w 7362098"/>
                              <a:gd name="connsiteY8295" fmla="*/ 854576 h 4900456"/>
                              <a:gd name="connsiteX8296" fmla="*/ 2676273 w 7362098"/>
                              <a:gd name="connsiteY8296" fmla="*/ 854576 h 4900456"/>
                              <a:gd name="connsiteX8297" fmla="*/ 2674676 w 7362098"/>
                              <a:gd name="connsiteY8297" fmla="*/ 851782 h 4900456"/>
                              <a:gd name="connsiteX8298" fmla="*/ 2679471 w 7362098"/>
                              <a:gd name="connsiteY8298" fmla="*/ 835014 h 4900456"/>
                              <a:gd name="connsiteX8299" fmla="*/ 2682265 w 7362098"/>
                              <a:gd name="connsiteY8299" fmla="*/ 833418 h 4900456"/>
                              <a:gd name="connsiteX8300" fmla="*/ 2704622 w 7362098"/>
                              <a:gd name="connsiteY8300" fmla="*/ 830624 h 4900456"/>
                              <a:gd name="connsiteX8301" fmla="*/ 2707411 w 7362098"/>
                              <a:gd name="connsiteY8301" fmla="*/ 831422 h 4900456"/>
                              <a:gd name="connsiteX8302" fmla="*/ 2716192 w 7362098"/>
                              <a:gd name="connsiteY8302" fmla="*/ 846593 h 4900456"/>
                              <a:gd name="connsiteX8303" fmla="*/ 2715393 w 7362098"/>
                              <a:gd name="connsiteY8303" fmla="*/ 849387 h 4900456"/>
                              <a:gd name="connsiteX8304" fmla="*/ 2714594 w 7362098"/>
                              <a:gd name="connsiteY8304" fmla="*/ 849786 h 4900456"/>
                              <a:gd name="connsiteX8305" fmla="*/ 2712600 w 7362098"/>
                              <a:gd name="connsiteY8305" fmla="*/ 848589 h 4900456"/>
                              <a:gd name="connsiteX8306" fmla="*/ 2703821 w 7362098"/>
                              <a:gd name="connsiteY8306" fmla="*/ 833418 h 4900456"/>
                              <a:gd name="connsiteX8307" fmla="*/ 2704622 w 7362098"/>
                              <a:gd name="connsiteY8307" fmla="*/ 830624 h 4900456"/>
                              <a:gd name="connsiteX8308" fmla="*/ 1349539 w 7362098"/>
                              <a:gd name="connsiteY8308" fmla="*/ 828328 h 4900456"/>
                              <a:gd name="connsiteX8309" fmla="*/ 1358921 w 7362098"/>
                              <a:gd name="connsiteY8309" fmla="*/ 829426 h 4900456"/>
                              <a:gd name="connsiteX8310" fmla="*/ 1366105 w 7362098"/>
                              <a:gd name="connsiteY8310" fmla="*/ 841402 h 4900456"/>
                              <a:gd name="connsiteX8311" fmla="*/ 1369698 w 7362098"/>
                              <a:gd name="connsiteY8311" fmla="*/ 846192 h 4900456"/>
                              <a:gd name="connsiteX8312" fmla="*/ 1375685 w 7362098"/>
                              <a:gd name="connsiteY8312" fmla="*/ 846192 h 4900456"/>
                              <a:gd name="connsiteX8313" fmla="*/ 1376084 w 7362098"/>
                              <a:gd name="connsiteY8313" fmla="*/ 846192 h 4900456"/>
                              <a:gd name="connsiteX8314" fmla="*/ 1376483 w 7362098"/>
                              <a:gd name="connsiteY8314" fmla="*/ 845793 h 4900456"/>
                              <a:gd name="connsiteX8315" fmla="*/ 1389657 w 7362098"/>
                              <a:gd name="connsiteY8315" fmla="*/ 845394 h 4900456"/>
                              <a:gd name="connsiteX8316" fmla="*/ 1396844 w 7362098"/>
                              <a:gd name="connsiteY8316" fmla="*/ 856970 h 4900456"/>
                              <a:gd name="connsiteX8317" fmla="*/ 1396844 w 7362098"/>
                              <a:gd name="connsiteY8317" fmla="*/ 857370 h 4900456"/>
                              <a:gd name="connsiteX8318" fmla="*/ 1400435 w 7362098"/>
                              <a:gd name="connsiteY8318" fmla="*/ 862160 h 4900456"/>
                              <a:gd name="connsiteX8319" fmla="*/ 1406822 w 7362098"/>
                              <a:gd name="connsiteY8319" fmla="*/ 862160 h 4900456"/>
                              <a:gd name="connsiteX8320" fmla="*/ 1407223 w 7362098"/>
                              <a:gd name="connsiteY8320" fmla="*/ 862160 h 4900456"/>
                              <a:gd name="connsiteX8321" fmla="*/ 1421195 w 7362098"/>
                              <a:gd name="connsiteY8321" fmla="*/ 861362 h 4900456"/>
                              <a:gd name="connsiteX8322" fmla="*/ 1428380 w 7362098"/>
                              <a:gd name="connsiteY8322" fmla="*/ 873338 h 4900456"/>
                              <a:gd name="connsiteX8323" fmla="*/ 1431974 w 7362098"/>
                              <a:gd name="connsiteY8323" fmla="*/ 878129 h 4900456"/>
                              <a:gd name="connsiteX8324" fmla="*/ 1435172 w 7362098"/>
                              <a:gd name="connsiteY8324" fmla="*/ 878927 h 4900456"/>
                              <a:gd name="connsiteX8325" fmla="*/ 1439563 w 7362098"/>
                              <a:gd name="connsiteY8325" fmla="*/ 879326 h 4900456"/>
                              <a:gd name="connsiteX8326" fmla="*/ 1443153 w 7362098"/>
                              <a:gd name="connsiteY8326" fmla="*/ 883318 h 4900456"/>
                              <a:gd name="connsiteX8327" fmla="*/ 1437567 w 7362098"/>
                              <a:gd name="connsiteY8327" fmla="*/ 887710 h 4900456"/>
                              <a:gd name="connsiteX8328" fmla="*/ 1431575 w 7362098"/>
                              <a:gd name="connsiteY8328" fmla="*/ 887310 h 4900456"/>
                              <a:gd name="connsiteX8329" fmla="*/ 1426785 w 7362098"/>
                              <a:gd name="connsiteY8329" fmla="*/ 885714 h 4900456"/>
                              <a:gd name="connsiteX8330" fmla="*/ 1419599 w 7362098"/>
                              <a:gd name="connsiteY8330" fmla="*/ 873738 h 4900456"/>
                              <a:gd name="connsiteX8331" fmla="*/ 1416405 w 7362098"/>
                              <a:gd name="connsiteY8331" fmla="*/ 868947 h 4900456"/>
                              <a:gd name="connsiteX8332" fmla="*/ 1409617 w 7362098"/>
                              <a:gd name="connsiteY8332" fmla="*/ 869346 h 4900456"/>
                              <a:gd name="connsiteX8333" fmla="*/ 1396046 w 7362098"/>
                              <a:gd name="connsiteY8333" fmla="*/ 869746 h 4900456"/>
                              <a:gd name="connsiteX8334" fmla="*/ 1388858 w 7362098"/>
                              <a:gd name="connsiteY8334" fmla="*/ 858168 h 4900456"/>
                              <a:gd name="connsiteX8335" fmla="*/ 1385267 w 7362098"/>
                              <a:gd name="connsiteY8335" fmla="*/ 852978 h 4900456"/>
                              <a:gd name="connsiteX8336" fmla="*/ 1379278 w 7362098"/>
                              <a:gd name="connsiteY8336" fmla="*/ 852978 h 4900456"/>
                              <a:gd name="connsiteX8337" fmla="*/ 1378878 w 7362098"/>
                              <a:gd name="connsiteY8337" fmla="*/ 852978 h 4900456"/>
                              <a:gd name="connsiteX8338" fmla="*/ 1365307 w 7362098"/>
                              <a:gd name="connsiteY8338" fmla="*/ 853378 h 4900456"/>
                              <a:gd name="connsiteX8339" fmla="*/ 1358123 w 7362098"/>
                              <a:gd name="connsiteY8339" fmla="*/ 841402 h 4900456"/>
                              <a:gd name="connsiteX8340" fmla="*/ 1354929 w 7362098"/>
                              <a:gd name="connsiteY8340" fmla="*/ 836611 h 4900456"/>
                              <a:gd name="connsiteX8341" fmla="*/ 1348140 w 7362098"/>
                              <a:gd name="connsiteY8341" fmla="*/ 837010 h 4900456"/>
                              <a:gd name="connsiteX8342" fmla="*/ 1334571 w 7362098"/>
                              <a:gd name="connsiteY8342" fmla="*/ 837410 h 4900456"/>
                              <a:gd name="connsiteX8343" fmla="*/ 1332174 w 7362098"/>
                              <a:gd name="connsiteY8343" fmla="*/ 835813 h 4900456"/>
                              <a:gd name="connsiteX8344" fmla="*/ 1330578 w 7362098"/>
                              <a:gd name="connsiteY8344" fmla="*/ 830623 h 4900456"/>
                              <a:gd name="connsiteX8345" fmla="*/ 1335767 w 7362098"/>
                              <a:gd name="connsiteY8345" fmla="*/ 829027 h 4900456"/>
                              <a:gd name="connsiteX8346" fmla="*/ 1338161 w 7362098"/>
                              <a:gd name="connsiteY8346" fmla="*/ 830224 h 4900456"/>
                              <a:gd name="connsiteX8347" fmla="*/ 1344549 w 7362098"/>
                              <a:gd name="connsiteY8347" fmla="*/ 830224 h 4900456"/>
                              <a:gd name="connsiteX8348" fmla="*/ 1344948 w 7362098"/>
                              <a:gd name="connsiteY8348" fmla="*/ 830224 h 4900456"/>
                              <a:gd name="connsiteX8349" fmla="*/ 1349539 w 7362098"/>
                              <a:gd name="connsiteY8349" fmla="*/ 828328 h 4900456"/>
                              <a:gd name="connsiteX8350" fmla="*/ 2672682 w 7362098"/>
                              <a:gd name="connsiteY8350" fmla="*/ 828228 h 4900456"/>
                              <a:gd name="connsiteX8351" fmla="*/ 2673480 w 7362098"/>
                              <a:gd name="connsiteY8351" fmla="*/ 831022 h 4900456"/>
                              <a:gd name="connsiteX8352" fmla="*/ 2662701 w 7362098"/>
                              <a:gd name="connsiteY8352" fmla="*/ 844995 h 4900456"/>
                              <a:gd name="connsiteX8353" fmla="*/ 2661103 w 7362098"/>
                              <a:gd name="connsiteY8353" fmla="*/ 845794 h 4900456"/>
                              <a:gd name="connsiteX8354" fmla="*/ 2659506 w 7362098"/>
                              <a:gd name="connsiteY8354" fmla="*/ 845395 h 4900456"/>
                              <a:gd name="connsiteX8355" fmla="*/ 2659108 w 7362098"/>
                              <a:gd name="connsiteY8355" fmla="*/ 842600 h 4900456"/>
                              <a:gd name="connsiteX8356" fmla="*/ 2669886 w 7362098"/>
                              <a:gd name="connsiteY8356" fmla="*/ 828627 h 4900456"/>
                              <a:gd name="connsiteX8357" fmla="*/ 2672682 w 7362098"/>
                              <a:gd name="connsiteY8357" fmla="*/ 828228 h 4900456"/>
                              <a:gd name="connsiteX8358" fmla="*/ 5900927 w 7362098"/>
                              <a:gd name="connsiteY8358" fmla="*/ 825834 h 4900456"/>
                              <a:gd name="connsiteX8359" fmla="*/ 5903722 w 7362098"/>
                              <a:gd name="connsiteY8359" fmla="*/ 827430 h 4900456"/>
                              <a:gd name="connsiteX8360" fmla="*/ 5921286 w 7362098"/>
                              <a:gd name="connsiteY8360" fmla="*/ 838209 h 4900456"/>
                              <a:gd name="connsiteX8361" fmla="*/ 5924480 w 7362098"/>
                              <a:gd name="connsiteY8361" fmla="*/ 839806 h 4900456"/>
                              <a:gd name="connsiteX8362" fmla="*/ 5923282 w 7362098"/>
                              <a:gd name="connsiteY8362" fmla="*/ 842600 h 4900456"/>
                              <a:gd name="connsiteX8363" fmla="*/ 5922883 w 7362098"/>
                              <a:gd name="connsiteY8363" fmla="*/ 842600 h 4900456"/>
                              <a:gd name="connsiteX8364" fmla="*/ 5910109 w 7362098"/>
                              <a:gd name="connsiteY8364" fmla="*/ 841402 h 4900456"/>
                              <a:gd name="connsiteX8365" fmla="*/ 5881367 w 7362098"/>
                              <a:gd name="connsiteY8365" fmla="*/ 873739 h 4900456"/>
                              <a:gd name="connsiteX8366" fmla="*/ 5838252 w 7362098"/>
                              <a:gd name="connsiteY8366" fmla="*/ 876932 h 4900456"/>
                              <a:gd name="connsiteX8367" fmla="*/ 5831466 w 7362098"/>
                              <a:gd name="connsiteY8367" fmla="*/ 888110 h 4900456"/>
                              <a:gd name="connsiteX8368" fmla="*/ 5831067 w 7362098"/>
                              <a:gd name="connsiteY8368" fmla="*/ 888509 h 4900456"/>
                              <a:gd name="connsiteX8369" fmla="*/ 5828272 w 7362098"/>
                              <a:gd name="connsiteY8369" fmla="*/ 887710 h 4900456"/>
                              <a:gd name="connsiteX8370" fmla="*/ 5828672 w 7362098"/>
                              <a:gd name="connsiteY8370" fmla="*/ 884517 h 4900456"/>
                              <a:gd name="connsiteX8371" fmla="*/ 5830668 w 7362098"/>
                              <a:gd name="connsiteY8371" fmla="*/ 863758 h 4900456"/>
                              <a:gd name="connsiteX8372" fmla="*/ 5831067 w 7362098"/>
                              <a:gd name="connsiteY8372" fmla="*/ 860564 h 4900456"/>
                              <a:gd name="connsiteX8373" fmla="*/ 5834260 w 7362098"/>
                              <a:gd name="connsiteY8373" fmla="*/ 860963 h 4900456"/>
                              <a:gd name="connsiteX8374" fmla="*/ 5838652 w 7362098"/>
                              <a:gd name="connsiteY8374" fmla="*/ 872541 h 4900456"/>
                              <a:gd name="connsiteX8375" fmla="*/ 5839051 w 7362098"/>
                              <a:gd name="connsiteY8375" fmla="*/ 872541 h 4900456"/>
                              <a:gd name="connsiteX8376" fmla="*/ 5879371 w 7362098"/>
                              <a:gd name="connsiteY8376" fmla="*/ 869747 h 4900456"/>
                              <a:gd name="connsiteX8377" fmla="*/ 5905718 w 7362098"/>
                              <a:gd name="connsiteY8377" fmla="*/ 839406 h 4900456"/>
                              <a:gd name="connsiteX8378" fmla="*/ 5905718 w 7362098"/>
                              <a:gd name="connsiteY8378" fmla="*/ 839007 h 4900456"/>
                              <a:gd name="connsiteX8379" fmla="*/ 5899331 w 7362098"/>
                              <a:gd name="connsiteY8379" fmla="*/ 828628 h 4900456"/>
                              <a:gd name="connsiteX8380" fmla="*/ 5900927 w 7362098"/>
                              <a:gd name="connsiteY8380" fmla="*/ 825834 h 4900456"/>
                              <a:gd name="connsiteX8381" fmla="*/ 2716190 w 7362098"/>
                              <a:gd name="connsiteY8381" fmla="*/ 822640 h 4900456"/>
                              <a:gd name="connsiteX8382" fmla="*/ 2730553 w 7362098"/>
                              <a:gd name="connsiteY8382" fmla="*/ 833419 h 4900456"/>
                              <a:gd name="connsiteX8383" fmla="*/ 2730954 w 7362098"/>
                              <a:gd name="connsiteY8383" fmla="*/ 836214 h 4900456"/>
                              <a:gd name="connsiteX8384" fmla="*/ 2729356 w 7362098"/>
                              <a:gd name="connsiteY8384" fmla="*/ 837012 h 4900456"/>
                              <a:gd name="connsiteX8385" fmla="*/ 2727759 w 7362098"/>
                              <a:gd name="connsiteY8385" fmla="*/ 836613 h 4900456"/>
                              <a:gd name="connsiteX8386" fmla="*/ 2713793 w 7362098"/>
                              <a:gd name="connsiteY8386" fmla="*/ 825834 h 4900456"/>
                              <a:gd name="connsiteX8387" fmla="*/ 2713397 w 7362098"/>
                              <a:gd name="connsiteY8387" fmla="*/ 823039 h 4900456"/>
                              <a:gd name="connsiteX8388" fmla="*/ 2716190 w 7362098"/>
                              <a:gd name="connsiteY8388" fmla="*/ 822640 h 4900456"/>
                              <a:gd name="connsiteX8389" fmla="*/ 2662300 w 7362098"/>
                              <a:gd name="connsiteY8389" fmla="*/ 819047 h 4900456"/>
                              <a:gd name="connsiteX8390" fmla="*/ 2665097 w 7362098"/>
                              <a:gd name="connsiteY8390" fmla="*/ 819845 h 4900456"/>
                              <a:gd name="connsiteX8391" fmla="*/ 2664298 w 7362098"/>
                              <a:gd name="connsiteY8391" fmla="*/ 822639 h 4900456"/>
                              <a:gd name="connsiteX8392" fmla="*/ 2649129 w 7362098"/>
                              <a:gd name="connsiteY8392" fmla="*/ 831423 h 4900456"/>
                              <a:gd name="connsiteX8393" fmla="*/ 2648331 w 7362098"/>
                              <a:gd name="connsiteY8393" fmla="*/ 831822 h 4900456"/>
                              <a:gd name="connsiteX8394" fmla="*/ 2646334 w 7362098"/>
                              <a:gd name="connsiteY8394" fmla="*/ 830624 h 4900456"/>
                              <a:gd name="connsiteX8395" fmla="*/ 2647132 w 7362098"/>
                              <a:gd name="connsiteY8395" fmla="*/ 827830 h 4900456"/>
                              <a:gd name="connsiteX8396" fmla="*/ 2720976 w 7362098"/>
                              <a:gd name="connsiteY8396" fmla="*/ 811462 h 4900456"/>
                              <a:gd name="connsiteX8397" fmla="*/ 2737743 w 7362098"/>
                              <a:gd name="connsiteY8397" fmla="*/ 816253 h 4900456"/>
                              <a:gd name="connsiteX8398" fmla="*/ 2738942 w 7362098"/>
                              <a:gd name="connsiteY8398" fmla="*/ 819047 h 4900456"/>
                              <a:gd name="connsiteX8399" fmla="*/ 2737346 w 7362098"/>
                              <a:gd name="connsiteY8399" fmla="*/ 820644 h 4900456"/>
                              <a:gd name="connsiteX8400" fmla="*/ 2736545 w 7362098"/>
                              <a:gd name="connsiteY8400" fmla="*/ 820644 h 4900456"/>
                              <a:gd name="connsiteX8401" fmla="*/ 2719780 w 7362098"/>
                              <a:gd name="connsiteY8401" fmla="*/ 815854 h 4900456"/>
                              <a:gd name="connsiteX8402" fmla="*/ 2718184 w 7362098"/>
                              <a:gd name="connsiteY8402" fmla="*/ 813058 h 4900456"/>
                              <a:gd name="connsiteX8403" fmla="*/ 2720976 w 7362098"/>
                              <a:gd name="connsiteY8403" fmla="*/ 811462 h 4900456"/>
                              <a:gd name="connsiteX8404" fmla="*/ 2659109 w 7362098"/>
                              <a:gd name="connsiteY8404" fmla="*/ 807071 h 4900456"/>
                              <a:gd name="connsiteX8405" fmla="*/ 2661503 w 7362098"/>
                              <a:gd name="connsiteY8405" fmla="*/ 809067 h 4900456"/>
                              <a:gd name="connsiteX8406" fmla="*/ 2659507 w 7362098"/>
                              <a:gd name="connsiteY8406" fmla="*/ 811463 h 4900456"/>
                              <a:gd name="connsiteX8407" fmla="*/ 2641942 w 7362098"/>
                              <a:gd name="connsiteY8407" fmla="*/ 813858 h 4900456"/>
                              <a:gd name="connsiteX8408" fmla="*/ 2639548 w 7362098"/>
                              <a:gd name="connsiteY8408" fmla="*/ 811862 h 4900456"/>
                              <a:gd name="connsiteX8409" fmla="*/ 2641542 w 7362098"/>
                              <a:gd name="connsiteY8409" fmla="*/ 809466 h 4900456"/>
                              <a:gd name="connsiteX8410" fmla="*/ 2738143 w 7362098"/>
                              <a:gd name="connsiteY8410" fmla="*/ 797092 h 4900456"/>
                              <a:gd name="connsiteX8411" fmla="*/ 2740536 w 7362098"/>
                              <a:gd name="connsiteY8411" fmla="*/ 799088 h 4900456"/>
                              <a:gd name="connsiteX8412" fmla="*/ 2738543 w 7362098"/>
                              <a:gd name="connsiteY8412" fmla="*/ 801484 h 4900456"/>
                              <a:gd name="connsiteX8413" fmla="*/ 2720976 w 7362098"/>
                              <a:gd name="connsiteY8413" fmla="*/ 803879 h 4900456"/>
                              <a:gd name="connsiteX8414" fmla="*/ 2718583 w 7362098"/>
                              <a:gd name="connsiteY8414" fmla="*/ 801883 h 4900456"/>
                              <a:gd name="connsiteX8415" fmla="*/ 2720579 w 7362098"/>
                              <a:gd name="connsiteY8415" fmla="*/ 799487 h 4900456"/>
                              <a:gd name="connsiteX8416" fmla="*/ 1366703 w 7362098"/>
                              <a:gd name="connsiteY8416" fmla="*/ 795993 h 4900456"/>
                              <a:gd name="connsiteX8417" fmla="*/ 1376084 w 7362098"/>
                              <a:gd name="connsiteY8417" fmla="*/ 797091 h 4900456"/>
                              <a:gd name="connsiteX8418" fmla="*/ 1383269 w 7362098"/>
                              <a:gd name="connsiteY8418" fmla="*/ 809067 h 4900456"/>
                              <a:gd name="connsiteX8419" fmla="*/ 1386862 w 7362098"/>
                              <a:gd name="connsiteY8419" fmla="*/ 813857 h 4900456"/>
                              <a:gd name="connsiteX8420" fmla="*/ 1392851 w 7362098"/>
                              <a:gd name="connsiteY8420" fmla="*/ 813857 h 4900456"/>
                              <a:gd name="connsiteX8421" fmla="*/ 1393249 w 7362098"/>
                              <a:gd name="connsiteY8421" fmla="*/ 813857 h 4900456"/>
                              <a:gd name="connsiteX8422" fmla="*/ 1393648 w 7362098"/>
                              <a:gd name="connsiteY8422" fmla="*/ 813458 h 4900456"/>
                              <a:gd name="connsiteX8423" fmla="*/ 1406822 w 7362098"/>
                              <a:gd name="connsiteY8423" fmla="*/ 813059 h 4900456"/>
                              <a:gd name="connsiteX8424" fmla="*/ 1414008 w 7362098"/>
                              <a:gd name="connsiteY8424" fmla="*/ 824635 h 4900456"/>
                              <a:gd name="connsiteX8425" fmla="*/ 1414008 w 7362098"/>
                              <a:gd name="connsiteY8425" fmla="*/ 825035 h 4900456"/>
                              <a:gd name="connsiteX8426" fmla="*/ 1417601 w 7362098"/>
                              <a:gd name="connsiteY8426" fmla="*/ 829825 h 4900456"/>
                              <a:gd name="connsiteX8427" fmla="*/ 1423990 w 7362098"/>
                              <a:gd name="connsiteY8427" fmla="*/ 829825 h 4900456"/>
                              <a:gd name="connsiteX8428" fmla="*/ 1424389 w 7362098"/>
                              <a:gd name="connsiteY8428" fmla="*/ 829825 h 4900456"/>
                              <a:gd name="connsiteX8429" fmla="*/ 1438362 w 7362098"/>
                              <a:gd name="connsiteY8429" fmla="*/ 829027 h 4900456"/>
                              <a:gd name="connsiteX8430" fmla="*/ 1445547 w 7362098"/>
                              <a:gd name="connsiteY8430" fmla="*/ 841004 h 4900456"/>
                              <a:gd name="connsiteX8431" fmla="*/ 1449138 w 7362098"/>
                              <a:gd name="connsiteY8431" fmla="*/ 845794 h 4900456"/>
                              <a:gd name="connsiteX8432" fmla="*/ 1452331 w 7362098"/>
                              <a:gd name="connsiteY8432" fmla="*/ 846592 h 4900456"/>
                              <a:gd name="connsiteX8433" fmla="*/ 1456721 w 7362098"/>
                              <a:gd name="connsiteY8433" fmla="*/ 846992 h 4900456"/>
                              <a:gd name="connsiteX8434" fmla="*/ 1460318 w 7362098"/>
                              <a:gd name="connsiteY8434" fmla="*/ 850984 h 4900456"/>
                              <a:gd name="connsiteX8435" fmla="*/ 1454724 w 7362098"/>
                              <a:gd name="connsiteY8435" fmla="*/ 854976 h 4900456"/>
                              <a:gd name="connsiteX8436" fmla="*/ 1448739 w 7362098"/>
                              <a:gd name="connsiteY8436" fmla="*/ 854576 h 4900456"/>
                              <a:gd name="connsiteX8437" fmla="*/ 1443951 w 7362098"/>
                              <a:gd name="connsiteY8437" fmla="*/ 852980 h 4900456"/>
                              <a:gd name="connsiteX8438" fmla="*/ 1436767 w 7362098"/>
                              <a:gd name="connsiteY8438" fmla="*/ 841004 h 4900456"/>
                              <a:gd name="connsiteX8439" fmla="*/ 1433574 w 7362098"/>
                              <a:gd name="connsiteY8439" fmla="*/ 836213 h 4900456"/>
                              <a:gd name="connsiteX8440" fmla="*/ 1426785 w 7362098"/>
                              <a:gd name="connsiteY8440" fmla="*/ 836612 h 4900456"/>
                              <a:gd name="connsiteX8441" fmla="*/ 1413210 w 7362098"/>
                              <a:gd name="connsiteY8441" fmla="*/ 837012 h 4900456"/>
                              <a:gd name="connsiteX8442" fmla="*/ 1406023 w 7362098"/>
                              <a:gd name="connsiteY8442" fmla="*/ 825434 h 4900456"/>
                              <a:gd name="connsiteX8443" fmla="*/ 1402430 w 7362098"/>
                              <a:gd name="connsiteY8443" fmla="*/ 820244 h 4900456"/>
                              <a:gd name="connsiteX8444" fmla="*/ 1396443 w 7362098"/>
                              <a:gd name="connsiteY8444" fmla="*/ 820244 h 4900456"/>
                              <a:gd name="connsiteX8445" fmla="*/ 1396045 w 7362098"/>
                              <a:gd name="connsiteY8445" fmla="*/ 820244 h 4900456"/>
                              <a:gd name="connsiteX8446" fmla="*/ 1382472 w 7362098"/>
                              <a:gd name="connsiteY8446" fmla="*/ 820643 h 4900456"/>
                              <a:gd name="connsiteX8447" fmla="*/ 1375284 w 7362098"/>
                              <a:gd name="connsiteY8447" fmla="*/ 808667 h 4900456"/>
                              <a:gd name="connsiteX8448" fmla="*/ 1372092 w 7362098"/>
                              <a:gd name="connsiteY8448" fmla="*/ 803877 h 4900456"/>
                              <a:gd name="connsiteX8449" fmla="*/ 1365306 w 7362098"/>
                              <a:gd name="connsiteY8449" fmla="*/ 804276 h 4900456"/>
                              <a:gd name="connsiteX8450" fmla="*/ 1351733 w 7362098"/>
                              <a:gd name="connsiteY8450" fmla="*/ 804675 h 4900456"/>
                              <a:gd name="connsiteX8451" fmla="*/ 1349339 w 7362098"/>
                              <a:gd name="connsiteY8451" fmla="*/ 803079 h 4900456"/>
                              <a:gd name="connsiteX8452" fmla="*/ 1347740 w 7362098"/>
                              <a:gd name="connsiteY8452" fmla="*/ 797889 h 4900456"/>
                              <a:gd name="connsiteX8453" fmla="*/ 1352931 w 7362098"/>
                              <a:gd name="connsiteY8453" fmla="*/ 796292 h 4900456"/>
                              <a:gd name="connsiteX8454" fmla="*/ 1355327 w 7362098"/>
                              <a:gd name="connsiteY8454" fmla="*/ 797889 h 4900456"/>
                              <a:gd name="connsiteX8455" fmla="*/ 1361714 w 7362098"/>
                              <a:gd name="connsiteY8455" fmla="*/ 797889 h 4900456"/>
                              <a:gd name="connsiteX8456" fmla="*/ 1362115 w 7362098"/>
                              <a:gd name="connsiteY8456" fmla="*/ 797889 h 4900456"/>
                              <a:gd name="connsiteX8457" fmla="*/ 1366703 w 7362098"/>
                              <a:gd name="connsiteY8457" fmla="*/ 795993 h 4900456"/>
                              <a:gd name="connsiteX8458" fmla="*/ 2643538 w 7362098"/>
                              <a:gd name="connsiteY8458" fmla="*/ 789906 h 4900456"/>
                              <a:gd name="connsiteX8459" fmla="*/ 2660306 w 7362098"/>
                              <a:gd name="connsiteY8459" fmla="*/ 794697 h 4900456"/>
                              <a:gd name="connsiteX8460" fmla="*/ 2661903 w 7362098"/>
                              <a:gd name="connsiteY8460" fmla="*/ 797491 h 4900456"/>
                              <a:gd name="connsiteX8461" fmla="*/ 2660306 w 7362098"/>
                              <a:gd name="connsiteY8461" fmla="*/ 799088 h 4900456"/>
                              <a:gd name="connsiteX8462" fmla="*/ 2659507 w 7362098"/>
                              <a:gd name="connsiteY8462" fmla="*/ 799088 h 4900456"/>
                              <a:gd name="connsiteX8463" fmla="*/ 2642741 w 7362098"/>
                              <a:gd name="connsiteY8463" fmla="*/ 794298 h 4900456"/>
                              <a:gd name="connsiteX8464" fmla="*/ 2640746 w 7362098"/>
                              <a:gd name="connsiteY8464" fmla="*/ 791502 h 4900456"/>
                              <a:gd name="connsiteX8465" fmla="*/ 2643538 w 7362098"/>
                              <a:gd name="connsiteY8465" fmla="*/ 789906 h 4900456"/>
                              <a:gd name="connsiteX8466" fmla="*/ 2731352 w 7362098"/>
                              <a:gd name="connsiteY8466" fmla="*/ 779526 h 4900456"/>
                              <a:gd name="connsiteX8467" fmla="*/ 2734148 w 7362098"/>
                              <a:gd name="connsiteY8467" fmla="*/ 780325 h 4900456"/>
                              <a:gd name="connsiteX8468" fmla="*/ 2733351 w 7362098"/>
                              <a:gd name="connsiteY8468" fmla="*/ 783119 h 4900456"/>
                              <a:gd name="connsiteX8469" fmla="*/ 2718184 w 7362098"/>
                              <a:gd name="connsiteY8469" fmla="*/ 791903 h 4900456"/>
                              <a:gd name="connsiteX8470" fmla="*/ 2717385 w 7362098"/>
                              <a:gd name="connsiteY8470" fmla="*/ 792302 h 4900456"/>
                              <a:gd name="connsiteX8471" fmla="*/ 2715389 w 7362098"/>
                              <a:gd name="connsiteY8471" fmla="*/ 791104 h 4900456"/>
                              <a:gd name="connsiteX8472" fmla="*/ 2716190 w 7362098"/>
                              <a:gd name="connsiteY8472" fmla="*/ 788310 h 4900456"/>
                              <a:gd name="connsiteX8473" fmla="*/ 2653120 w 7362098"/>
                              <a:gd name="connsiteY8473" fmla="*/ 774337 h 4900456"/>
                              <a:gd name="connsiteX8474" fmla="*/ 2667093 w 7362098"/>
                              <a:gd name="connsiteY8474" fmla="*/ 785116 h 4900456"/>
                              <a:gd name="connsiteX8475" fmla="*/ 2667491 w 7362098"/>
                              <a:gd name="connsiteY8475" fmla="*/ 787911 h 4900456"/>
                              <a:gd name="connsiteX8476" fmla="*/ 2665894 w 7362098"/>
                              <a:gd name="connsiteY8476" fmla="*/ 788709 h 4900456"/>
                              <a:gd name="connsiteX8477" fmla="*/ 2664298 w 7362098"/>
                              <a:gd name="connsiteY8477" fmla="*/ 788310 h 4900456"/>
                              <a:gd name="connsiteX8478" fmla="*/ 2650725 w 7362098"/>
                              <a:gd name="connsiteY8478" fmla="*/ 777531 h 4900456"/>
                              <a:gd name="connsiteX8479" fmla="*/ 2650326 w 7362098"/>
                              <a:gd name="connsiteY8479" fmla="*/ 774736 h 4900456"/>
                              <a:gd name="connsiteX8480" fmla="*/ 2653120 w 7362098"/>
                              <a:gd name="connsiteY8480" fmla="*/ 774337 h 4900456"/>
                              <a:gd name="connsiteX8481" fmla="*/ 2721376 w 7362098"/>
                              <a:gd name="connsiteY8481" fmla="*/ 765155 h 4900456"/>
                              <a:gd name="connsiteX8482" fmla="*/ 2721777 w 7362098"/>
                              <a:gd name="connsiteY8482" fmla="*/ 767949 h 4900456"/>
                              <a:gd name="connsiteX8483" fmla="*/ 2711001 w 7362098"/>
                              <a:gd name="connsiteY8483" fmla="*/ 781922 h 4900456"/>
                              <a:gd name="connsiteX8484" fmla="*/ 2709405 w 7362098"/>
                              <a:gd name="connsiteY8484" fmla="*/ 782721 h 4900456"/>
                              <a:gd name="connsiteX8485" fmla="*/ 2707812 w 7362098"/>
                              <a:gd name="connsiteY8485" fmla="*/ 782322 h 4900456"/>
                              <a:gd name="connsiteX8486" fmla="*/ 2707812 w 7362098"/>
                              <a:gd name="connsiteY8486" fmla="*/ 779527 h 4900456"/>
                              <a:gd name="connsiteX8487" fmla="*/ 2718583 w 7362098"/>
                              <a:gd name="connsiteY8487" fmla="*/ 765554 h 4900456"/>
                              <a:gd name="connsiteX8488" fmla="*/ 2721376 w 7362098"/>
                              <a:gd name="connsiteY8488" fmla="*/ 765155 h 4900456"/>
                              <a:gd name="connsiteX8489" fmla="*/ 2665097 w 7362098"/>
                              <a:gd name="connsiteY8489" fmla="*/ 761562 h 4900456"/>
                              <a:gd name="connsiteX8490" fmla="*/ 2667889 w 7362098"/>
                              <a:gd name="connsiteY8490" fmla="*/ 762361 h 4900456"/>
                              <a:gd name="connsiteX8491" fmla="*/ 2676674 w 7362098"/>
                              <a:gd name="connsiteY8491" fmla="*/ 777531 h 4900456"/>
                              <a:gd name="connsiteX8492" fmla="*/ 2675875 w 7362098"/>
                              <a:gd name="connsiteY8492" fmla="*/ 780326 h 4900456"/>
                              <a:gd name="connsiteX8493" fmla="*/ 2675076 w 7362098"/>
                              <a:gd name="connsiteY8493" fmla="*/ 780725 h 4900456"/>
                              <a:gd name="connsiteX8494" fmla="*/ 2673081 w 7362098"/>
                              <a:gd name="connsiteY8494" fmla="*/ 779527 h 4900456"/>
                              <a:gd name="connsiteX8495" fmla="*/ 2664297 w 7362098"/>
                              <a:gd name="connsiteY8495" fmla="*/ 764357 h 4900456"/>
                              <a:gd name="connsiteX8496" fmla="*/ 2665097 w 7362098"/>
                              <a:gd name="connsiteY8496" fmla="*/ 761562 h 4900456"/>
                              <a:gd name="connsiteX8497" fmla="*/ 2703422 w 7362098"/>
                              <a:gd name="connsiteY8497" fmla="*/ 756373 h 4900456"/>
                              <a:gd name="connsiteX8498" fmla="*/ 2705018 w 7362098"/>
                              <a:gd name="connsiteY8498" fmla="*/ 759167 h 4900456"/>
                              <a:gd name="connsiteX8499" fmla="*/ 2700231 w 7362098"/>
                              <a:gd name="connsiteY8499" fmla="*/ 775934 h 4900456"/>
                              <a:gd name="connsiteX8500" fmla="*/ 2698633 w 7362098"/>
                              <a:gd name="connsiteY8500" fmla="*/ 777531 h 4900456"/>
                              <a:gd name="connsiteX8501" fmla="*/ 2697836 w 7362098"/>
                              <a:gd name="connsiteY8501" fmla="*/ 777531 h 4900456"/>
                              <a:gd name="connsiteX8502" fmla="*/ 2695841 w 7362098"/>
                              <a:gd name="connsiteY8502" fmla="*/ 774737 h 4900456"/>
                              <a:gd name="connsiteX8503" fmla="*/ 2700631 w 7362098"/>
                              <a:gd name="connsiteY8503" fmla="*/ 757969 h 4900456"/>
                              <a:gd name="connsiteX8504" fmla="*/ 2703422 w 7362098"/>
                              <a:gd name="connsiteY8504" fmla="*/ 756373 h 4900456"/>
                              <a:gd name="connsiteX8505" fmla="*/ 2683459 w 7362098"/>
                              <a:gd name="connsiteY8505" fmla="*/ 754776 h 4900456"/>
                              <a:gd name="connsiteX8506" fmla="*/ 2685857 w 7362098"/>
                              <a:gd name="connsiteY8506" fmla="*/ 756772 h 4900456"/>
                              <a:gd name="connsiteX8507" fmla="*/ 2688254 w 7362098"/>
                              <a:gd name="connsiteY8507" fmla="*/ 774338 h 4900456"/>
                              <a:gd name="connsiteX8508" fmla="*/ 2686255 w 7362098"/>
                              <a:gd name="connsiteY8508" fmla="*/ 776733 h 4900456"/>
                              <a:gd name="connsiteX8509" fmla="*/ 2683860 w 7362098"/>
                              <a:gd name="connsiteY8509" fmla="*/ 774737 h 4900456"/>
                              <a:gd name="connsiteX8510" fmla="*/ 2681465 w 7362098"/>
                              <a:gd name="connsiteY8510" fmla="*/ 757171 h 4900456"/>
                              <a:gd name="connsiteX8511" fmla="*/ 2683459 w 7362098"/>
                              <a:gd name="connsiteY8511" fmla="*/ 754776 h 4900456"/>
                              <a:gd name="connsiteX8512" fmla="*/ 1728240 w 7362098"/>
                              <a:gd name="connsiteY8512" fmla="*/ 729776 h 4900456"/>
                              <a:gd name="connsiteX8513" fmla="*/ 1747352 w 7362098"/>
                              <a:gd name="connsiteY8513" fmla="*/ 743997 h 4900456"/>
                              <a:gd name="connsiteX8514" fmla="*/ 1741763 w 7362098"/>
                              <a:gd name="connsiteY8514" fmla="*/ 747590 h 4900456"/>
                              <a:gd name="connsiteX8515" fmla="*/ 1707434 w 7362098"/>
                              <a:gd name="connsiteY8515" fmla="*/ 739606 h 4900456"/>
                              <a:gd name="connsiteX8516" fmla="*/ 1700247 w 7362098"/>
                              <a:gd name="connsiteY8516" fmla="*/ 773539 h 4900456"/>
                              <a:gd name="connsiteX8517" fmla="*/ 1694658 w 7362098"/>
                              <a:gd name="connsiteY8517" fmla="*/ 777132 h 4900456"/>
                              <a:gd name="connsiteX8518" fmla="*/ 1693861 w 7362098"/>
                              <a:gd name="connsiteY8518" fmla="*/ 775934 h 4900456"/>
                              <a:gd name="connsiteX8519" fmla="*/ 1704639 w 7362098"/>
                              <a:gd name="connsiteY8519" fmla="*/ 733219 h 4900456"/>
                              <a:gd name="connsiteX8520" fmla="*/ 1728240 w 7362098"/>
                              <a:gd name="connsiteY8520" fmla="*/ 729776 h 4900456"/>
                              <a:gd name="connsiteX8521" fmla="*/ 3898545 w 7362098"/>
                              <a:gd name="connsiteY8521" fmla="*/ 702082 h 4900456"/>
                              <a:gd name="connsiteX8522" fmla="*/ 3903335 w 7362098"/>
                              <a:gd name="connsiteY8522" fmla="*/ 705675 h 4900456"/>
                              <a:gd name="connsiteX8523" fmla="*/ 3906928 w 7362098"/>
                              <a:gd name="connsiteY8523" fmla="*/ 730026 h 4900456"/>
                              <a:gd name="connsiteX8524" fmla="*/ 3931280 w 7362098"/>
                              <a:gd name="connsiteY8524" fmla="*/ 726433 h 4900456"/>
                              <a:gd name="connsiteX8525" fmla="*/ 3936071 w 7362098"/>
                              <a:gd name="connsiteY8525" fmla="*/ 730026 h 4900456"/>
                              <a:gd name="connsiteX8526" fmla="*/ 3932478 w 7362098"/>
                              <a:gd name="connsiteY8526" fmla="*/ 734816 h 4900456"/>
                              <a:gd name="connsiteX8527" fmla="*/ 3908126 w 7362098"/>
                              <a:gd name="connsiteY8527" fmla="*/ 738409 h 4900456"/>
                              <a:gd name="connsiteX8528" fmla="*/ 3911719 w 7362098"/>
                              <a:gd name="connsiteY8528" fmla="*/ 762761 h 4900456"/>
                              <a:gd name="connsiteX8529" fmla="*/ 3908126 w 7362098"/>
                              <a:gd name="connsiteY8529" fmla="*/ 767551 h 4900456"/>
                              <a:gd name="connsiteX8530" fmla="*/ 3903335 w 7362098"/>
                              <a:gd name="connsiteY8530" fmla="*/ 763959 h 4900456"/>
                              <a:gd name="connsiteX8531" fmla="*/ 3899743 w 7362098"/>
                              <a:gd name="connsiteY8531" fmla="*/ 739607 h 4900456"/>
                              <a:gd name="connsiteX8532" fmla="*/ 3875391 w 7362098"/>
                              <a:gd name="connsiteY8532" fmla="*/ 743199 h 4900456"/>
                              <a:gd name="connsiteX8533" fmla="*/ 3870601 w 7362098"/>
                              <a:gd name="connsiteY8533" fmla="*/ 739607 h 4900456"/>
                              <a:gd name="connsiteX8534" fmla="*/ 3874194 w 7362098"/>
                              <a:gd name="connsiteY8534" fmla="*/ 734816 h 4900456"/>
                              <a:gd name="connsiteX8535" fmla="*/ 3898545 w 7362098"/>
                              <a:gd name="connsiteY8535" fmla="*/ 731223 h 4900456"/>
                              <a:gd name="connsiteX8536" fmla="*/ 3894952 w 7362098"/>
                              <a:gd name="connsiteY8536" fmla="*/ 706872 h 4900456"/>
                              <a:gd name="connsiteX8537" fmla="*/ 3898545 w 7362098"/>
                              <a:gd name="connsiteY8537" fmla="*/ 702082 h 4900456"/>
                              <a:gd name="connsiteX8538" fmla="*/ 6471382 w 7362098"/>
                              <a:gd name="connsiteY8538" fmla="*/ 700885 h 4900456"/>
                              <a:gd name="connsiteX8539" fmla="*/ 6473777 w 7362098"/>
                              <a:gd name="connsiteY8539" fmla="*/ 702881 h 4900456"/>
                              <a:gd name="connsiteX8540" fmla="*/ 6476172 w 7362098"/>
                              <a:gd name="connsiteY8540" fmla="*/ 720446 h 4900456"/>
                              <a:gd name="connsiteX8541" fmla="*/ 6474176 w 7362098"/>
                              <a:gd name="connsiteY8541" fmla="*/ 722841 h 4900456"/>
                              <a:gd name="connsiteX8542" fmla="*/ 6471781 w 7362098"/>
                              <a:gd name="connsiteY8542" fmla="*/ 720845 h 4900456"/>
                              <a:gd name="connsiteX8543" fmla="*/ 6469385 w 7362098"/>
                              <a:gd name="connsiteY8543" fmla="*/ 703280 h 4900456"/>
                              <a:gd name="connsiteX8544" fmla="*/ 6471382 w 7362098"/>
                              <a:gd name="connsiteY8544" fmla="*/ 700885 h 4900456"/>
                              <a:gd name="connsiteX8545" fmla="*/ 6459805 w 7362098"/>
                              <a:gd name="connsiteY8545" fmla="*/ 699687 h 4900456"/>
                              <a:gd name="connsiteX8546" fmla="*/ 6461004 w 7362098"/>
                              <a:gd name="connsiteY8546" fmla="*/ 702481 h 4900456"/>
                              <a:gd name="connsiteX8547" fmla="*/ 6456213 w 7362098"/>
                              <a:gd name="connsiteY8547" fmla="*/ 719248 h 4900456"/>
                              <a:gd name="connsiteX8548" fmla="*/ 6454616 w 7362098"/>
                              <a:gd name="connsiteY8548" fmla="*/ 720845 h 4900456"/>
                              <a:gd name="connsiteX8549" fmla="*/ 6453817 w 7362098"/>
                              <a:gd name="connsiteY8549" fmla="*/ 720845 h 4900456"/>
                              <a:gd name="connsiteX8550" fmla="*/ 6452220 w 7362098"/>
                              <a:gd name="connsiteY8550" fmla="*/ 718051 h 4900456"/>
                              <a:gd name="connsiteX8551" fmla="*/ 6457011 w 7362098"/>
                              <a:gd name="connsiteY8551" fmla="*/ 701283 h 4900456"/>
                              <a:gd name="connsiteX8552" fmla="*/ 6459805 w 7362098"/>
                              <a:gd name="connsiteY8552" fmla="*/ 699687 h 4900456"/>
                              <a:gd name="connsiteX8553" fmla="*/ 6482160 w 7362098"/>
                              <a:gd name="connsiteY8553" fmla="*/ 697292 h 4900456"/>
                              <a:gd name="connsiteX8554" fmla="*/ 6484955 w 7362098"/>
                              <a:gd name="connsiteY8554" fmla="*/ 698090 h 4900456"/>
                              <a:gd name="connsiteX8555" fmla="*/ 6493738 w 7362098"/>
                              <a:gd name="connsiteY8555" fmla="*/ 713260 h 4900456"/>
                              <a:gd name="connsiteX8556" fmla="*/ 6492939 w 7362098"/>
                              <a:gd name="connsiteY8556" fmla="*/ 716055 h 4900456"/>
                              <a:gd name="connsiteX8557" fmla="*/ 6492141 w 7362098"/>
                              <a:gd name="connsiteY8557" fmla="*/ 716454 h 4900456"/>
                              <a:gd name="connsiteX8558" fmla="*/ 6490145 w 7362098"/>
                              <a:gd name="connsiteY8558" fmla="*/ 715256 h 4900456"/>
                              <a:gd name="connsiteX8559" fmla="*/ 6481361 w 7362098"/>
                              <a:gd name="connsiteY8559" fmla="*/ 700086 h 4900456"/>
                              <a:gd name="connsiteX8560" fmla="*/ 6482160 w 7362098"/>
                              <a:gd name="connsiteY8560" fmla="*/ 697292 h 4900456"/>
                              <a:gd name="connsiteX8561" fmla="*/ 6449826 w 7362098"/>
                              <a:gd name="connsiteY8561" fmla="*/ 694896 h 4900456"/>
                              <a:gd name="connsiteX8562" fmla="*/ 6450624 w 7362098"/>
                              <a:gd name="connsiteY8562" fmla="*/ 697690 h 4900456"/>
                              <a:gd name="connsiteX8563" fmla="*/ 6439846 w 7362098"/>
                              <a:gd name="connsiteY8563" fmla="*/ 711663 h 4900456"/>
                              <a:gd name="connsiteX8564" fmla="*/ 6438248 w 7362098"/>
                              <a:gd name="connsiteY8564" fmla="*/ 712462 h 4900456"/>
                              <a:gd name="connsiteX8565" fmla="*/ 6436651 w 7362098"/>
                              <a:gd name="connsiteY8565" fmla="*/ 712063 h 4900456"/>
                              <a:gd name="connsiteX8566" fmla="*/ 6436252 w 7362098"/>
                              <a:gd name="connsiteY8566" fmla="*/ 709268 h 4900456"/>
                              <a:gd name="connsiteX8567" fmla="*/ 6447032 w 7362098"/>
                              <a:gd name="connsiteY8567" fmla="*/ 695295 h 4900456"/>
                              <a:gd name="connsiteX8568" fmla="*/ 6449826 w 7362098"/>
                              <a:gd name="connsiteY8568" fmla="*/ 694896 h 4900456"/>
                              <a:gd name="connsiteX8569" fmla="*/ 5127079 w 7362098"/>
                              <a:gd name="connsiteY8569" fmla="*/ 694597 h 4900456"/>
                              <a:gd name="connsiteX8570" fmla="*/ 5136461 w 7362098"/>
                              <a:gd name="connsiteY8570" fmla="*/ 695695 h 4900456"/>
                              <a:gd name="connsiteX8571" fmla="*/ 5143646 w 7362098"/>
                              <a:gd name="connsiteY8571" fmla="*/ 707671 h 4900456"/>
                              <a:gd name="connsiteX8572" fmla="*/ 5147239 w 7362098"/>
                              <a:gd name="connsiteY8572" fmla="*/ 712461 h 4900456"/>
                              <a:gd name="connsiteX8573" fmla="*/ 5153227 w 7362098"/>
                              <a:gd name="connsiteY8573" fmla="*/ 712461 h 4900456"/>
                              <a:gd name="connsiteX8574" fmla="*/ 5153626 w 7362098"/>
                              <a:gd name="connsiteY8574" fmla="*/ 712461 h 4900456"/>
                              <a:gd name="connsiteX8575" fmla="*/ 5154025 w 7362098"/>
                              <a:gd name="connsiteY8575" fmla="*/ 712062 h 4900456"/>
                              <a:gd name="connsiteX8576" fmla="*/ 5167199 w 7362098"/>
                              <a:gd name="connsiteY8576" fmla="*/ 711663 h 4900456"/>
                              <a:gd name="connsiteX8577" fmla="*/ 5174384 w 7362098"/>
                              <a:gd name="connsiteY8577" fmla="*/ 723239 h 4900456"/>
                              <a:gd name="connsiteX8578" fmla="*/ 5174384 w 7362098"/>
                              <a:gd name="connsiteY8578" fmla="*/ 723639 h 4900456"/>
                              <a:gd name="connsiteX8579" fmla="*/ 5177977 w 7362098"/>
                              <a:gd name="connsiteY8579" fmla="*/ 728429 h 4900456"/>
                              <a:gd name="connsiteX8580" fmla="*/ 5184364 w 7362098"/>
                              <a:gd name="connsiteY8580" fmla="*/ 728429 h 4900456"/>
                              <a:gd name="connsiteX8581" fmla="*/ 5184764 w 7362098"/>
                              <a:gd name="connsiteY8581" fmla="*/ 728429 h 4900456"/>
                              <a:gd name="connsiteX8582" fmla="*/ 5198736 w 7362098"/>
                              <a:gd name="connsiteY8582" fmla="*/ 727631 h 4900456"/>
                              <a:gd name="connsiteX8583" fmla="*/ 5205922 w 7362098"/>
                              <a:gd name="connsiteY8583" fmla="*/ 739608 h 4900456"/>
                              <a:gd name="connsiteX8584" fmla="*/ 5209515 w 7362098"/>
                              <a:gd name="connsiteY8584" fmla="*/ 744398 h 4900456"/>
                              <a:gd name="connsiteX8585" fmla="*/ 5212708 w 7362098"/>
                              <a:gd name="connsiteY8585" fmla="*/ 745196 h 4900456"/>
                              <a:gd name="connsiteX8586" fmla="*/ 5217100 w 7362098"/>
                              <a:gd name="connsiteY8586" fmla="*/ 745595 h 4900456"/>
                              <a:gd name="connsiteX8587" fmla="*/ 5220692 w 7362098"/>
                              <a:gd name="connsiteY8587" fmla="*/ 749587 h 4900456"/>
                              <a:gd name="connsiteX8588" fmla="*/ 5215104 w 7362098"/>
                              <a:gd name="connsiteY8588" fmla="*/ 753979 h 4900456"/>
                              <a:gd name="connsiteX8589" fmla="*/ 5209116 w 7362098"/>
                              <a:gd name="connsiteY8589" fmla="*/ 753579 h 4900456"/>
                              <a:gd name="connsiteX8590" fmla="*/ 5204325 w 7362098"/>
                              <a:gd name="connsiteY8590" fmla="*/ 751983 h 4900456"/>
                              <a:gd name="connsiteX8591" fmla="*/ 5197140 w 7362098"/>
                              <a:gd name="connsiteY8591" fmla="*/ 740007 h 4900456"/>
                              <a:gd name="connsiteX8592" fmla="*/ 5193946 w 7362098"/>
                              <a:gd name="connsiteY8592" fmla="*/ 735216 h 4900456"/>
                              <a:gd name="connsiteX8593" fmla="*/ 5187159 w 7362098"/>
                              <a:gd name="connsiteY8593" fmla="*/ 735616 h 4900456"/>
                              <a:gd name="connsiteX8594" fmla="*/ 5173586 w 7362098"/>
                              <a:gd name="connsiteY8594" fmla="*/ 736015 h 4900456"/>
                              <a:gd name="connsiteX8595" fmla="*/ 5166400 w 7362098"/>
                              <a:gd name="connsiteY8595" fmla="*/ 724437 h 4900456"/>
                              <a:gd name="connsiteX8596" fmla="*/ 5162808 w 7362098"/>
                              <a:gd name="connsiteY8596" fmla="*/ 719247 h 4900456"/>
                              <a:gd name="connsiteX8597" fmla="*/ 5156820 w 7362098"/>
                              <a:gd name="connsiteY8597" fmla="*/ 719247 h 4900456"/>
                              <a:gd name="connsiteX8598" fmla="*/ 5156421 w 7362098"/>
                              <a:gd name="connsiteY8598" fmla="*/ 719247 h 4900456"/>
                              <a:gd name="connsiteX8599" fmla="*/ 5142848 w 7362098"/>
                              <a:gd name="connsiteY8599" fmla="*/ 719647 h 4900456"/>
                              <a:gd name="connsiteX8600" fmla="*/ 5135662 w 7362098"/>
                              <a:gd name="connsiteY8600" fmla="*/ 707671 h 4900456"/>
                              <a:gd name="connsiteX8601" fmla="*/ 5132469 w 7362098"/>
                              <a:gd name="connsiteY8601" fmla="*/ 702880 h 4900456"/>
                              <a:gd name="connsiteX8602" fmla="*/ 5125682 w 7362098"/>
                              <a:gd name="connsiteY8602" fmla="*/ 703279 h 4900456"/>
                              <a:gd name="connsiteX8603" fmla="*/ 5112110 w 7362098"/>
                              <a:gd name="connsiteY8603" fmla="*/ 703679 h 4900456"/>
                              <a:gd name="connsiteX8604" fmla="*/ 5109714 w 7362098"/>
                              <a:gd name="connsiteY8604" fmla="*/ 702082 h 4900456"/>
                              <a:gd name="connsiteX8605" fmla="*/ 5108118 w 7362098"/>
                              <a:gd name="connsiteY8605" fmla="*/ 696892 h 4900456"/>
                              <a:gd name="connsiteX8606" fmla="*/ 5113307 w 7362098"/>
                              <a:gd name="connsiteY8606" fmla="*/ 695295 h 4900456"/>
                              <a:gd name="connsiteX8607" fmla="*/ 5115702 w 7362098"/>
                              <a:gd name="connsiteY8607" fmla="*/ 696493 h 4900456"/>
                              <a:gd name="connsiteX8608" fmla="*/ 5122090 w 7362098"/>
                              <a:gd name="connsiteY8608" fmla="*/ 696493 h 4900456"/>
                              <a:gd name="connsiteX8609" fmla="*/ 5122489 w 7362098"/>
                              <a:gd name="connsiteY8609" fmla="*/ 696493 h 4900456"/>
                              <a:gd name="connsiteX8610" fmla="*/ 5127079 w 7362098"/>
                              <a:gd name="connsiteY8610" fmla="*/ 694597 h 4900456"/>
                              <a:gd name="connsiteX8611" fmla="*/ 6493736 w 7362098"/>
                              <a:gd name="connsiteY8611" fmla="*/ 689307 h 4900456"/>
                              <a:gd name="connsiteX8612" fmla="*/ 6508108 w 7362098"/>
                              <a:gd name="connsiteY8612" fmla="*/ 700086 h 4900456"/>
                              <a:gd name="connsiteX8613" fmla="*/ 6508508 w 7362098"/>
                              <a:gd name="connsiteY8613" fmla="*/ 702881 h 4900456"/>
                              <a:gd name="connsiteX8614" fmla="*/ 6506911 w 7362098"/>
                              <a:gd name="connsiteY8614" fmla="*/ 703679 h 4900456"/>
                              <a:gd name="connsiteX8615" fmla="*/ 6505314 w 7362098"/>
                              <a:gd name="connsiteY8615" fmla="*/ 703280 h 4900456"/>
                              <a:gd name="connsiteX8616" fmla="*/ 6491341 w 7362098"/>
                              <a:gd name="connsiteY8616" fmla="*/ 692501 h 4900456"/>
                              <a:gd name="connsiteX8617" fmla="*/ 6490942 w 7362098"/>
                              <a:gd name="connsiteY8617" fmla="*/ 689706 h 4900456"/>
                              <a:gd name="connsiteX8618" fmla="*/ 6493736 w 7362098"/>
                              <a:gd name="connsiteY8618" fmla="*/ 689307 h 4900456"/>
                              <a:gd name="connsiteX8619" fmla="*/ 3002819 w 7362098"/>
                              <a:gd name="connsiteY8619" fmla="*/ 688509 h 4900456"/>
                              <a:gd name="connsiteX8620" fmla="*/ 3005611 w 7362098"/>
                              <a:gd name="connsiteY8620" fmla="*/ 690105 h 4900456"/>
                              <a:gd name="connsiteX8621" fmla="*/ 3023178 w 7362098"/>
                              <a:gd name="connsiteY8621" fmla="*/ 700884 h 4900456"/>
                              <a:gd name="connsiteX8622" fmla="*/ 3026365 w 7362098"/>
                              <a:gd name="connsiteY8622" fmla="*/ 702481 h 4900456"/>
                              <a:gd name="connsiteX8623" fmla="*/ 3025172 w 7362098"/>
                              <a:gd name="connsiteY8623" fmla="*/ 705275 h 4900456"/>
                              <a:gd name="connsiteX8624" fmla="*/ 3024773 w 7362098"/>
                              <a:gd name="connsiteY8624" fmla="*/ 705275 h 4900456"/>
                              <a:gd name="connsiteX8625" fmla="*/ 3011989 w 7362098"/>
                              <a:gd name="connsiteY8625" fmla="*/ 704077 h 4900456"/>
                              <a:gd name="connsiteX8626" fmla="*/ 2983252 w 7362098"/>
                              <a:gd name="connsiteY8626" fmla="*/ 736414 h 4900456"/>
                              <a:gd name="connsiteX8627" fmla="*/ 2940146 w 7362098"/>
                              <a:gd name="connsiteY8627" fmla="*/ 739607 h 4900456"/>
                              <a:gd name="connsiteX8628" fmla="*/ 2933361 w 7362098"/>
                              <a:gd name="connsiteY8628" fmla="*/ 750785 h 4900456"/>
                              <a:gd name="connsiteX8629" fmla="*/ 2932961 w 7362098"/>
                              <a:gd name="connsiteY8629" fmla="*/ 751184 h 4900456"/>
                              <a:gd name="connsiteX8630" fmla="*/ 2930163 w 7362098"/>
                              <a:gd name="connsiteY8630" fmla="*/ 750385 h 4900456"/>
                              <a:gd name="connsiteX8631" fmla="*/ 2930564 w 7362098"/>
                              <a:gd name="connsiteY8631" fmla="*/ 747192 h 4900456"/>
                              <a:gd name="connsiteX8632" fmla="*/ 2932561 w 7362098"/>
                              <a:gd name="connsiteY8632" fmla="*/ 726433 h 4900456"/>
                              <a:gd name="connsiteX8633" fmla="*/ 2932961 w 7362098"/>
                              <a:gd name="connsiteY8633" fmla="*/ 723239 h 4900456"/>
                              <a:gd name="connsiteX8634" fmla="*/ 2936153 w 7362098"/>
                              <a:gd name="connsiteY8634" fmla="*/ 723638 h 4900456"/>
                              <a:gd name="connsiteX8635" fmla="*/ 2940545 w 7362098"/>
                              <a:gd name="connsiteY8635" fmla="*/ 735216 h 4900456"/>
                              <a:gd name="connsiteX8636" fmla="*/ 2940944 w 7362098"/>
                              <a:gd name="connsiteY8636" fmla="*/ 735216 h 4900456"/>
                              <a:gd name="connsiteX8637" fmla="*/ 2981256 w 7362098"/>
                              <a:gd name="connsiteY8637" fmla="*/ 732422 h 4900456"/>
                              <a:gd name="connsiteX8638" fmla="*/ 3007597 w 7362098"/>
                              <a:gd name="connsiteY8638" fmla="*/ 702081 h 4900456"/>
                              <a:gd name="connsiteX8639" fmla="*/ 3007597 w 7362098"/>
                              <a:gd name="connsiteY8639" fmla="*/ 701682 h 4900456"/>
                              <a:gd name="connsiteX8640" fmla="*/ 3001221 w 7362098"/>
                              <a:gd name="connsiteY8640" fmla="*/ 691303 h 4900456"/>
                              <a:gd name="connsiteX8641" fmla="*/ 3002819 w 7362098"/>
                              <a:gd name="connsiteY8641" fmla="*/ 688509 h 4900456"/>
                              <a:gd name="connsiteX8642" fmla="*/ 6439446 w 7362098"/>
                              <a:gd name="connsiteY8642" fmla="*/ 685316 h 4900456"/>
                              <a:gd name="connsiteX8643" fmla="*/ 6442241 w 7362098"/>
                              <a:gd name="connsiteY8643" fmla="*/ 686114 h 4900456"/>
                              <a:gd name="connsiteX8644" fmla="*/ 6441442 w 7362098"/>
                              <a:gd name="connsiteY8644" fmla="*/ 688908 h 4900456"/>
                              <a:gd name="connsiteX8645" fmla="*/ 6426272 w 7362098"/>
                              <a:gd name="connsiteY8645" fmla="*/ 697692 h 4900456"/>
                              <a:gd name="connsiteX8646" fmla="*/ 6425473 w 7362098"/>
                              <a:gd name="connsiteY8646" fmla="*/ 698091 h 4900456"/>
                              <a:gd name="connsiteX8647" fmla="*/ 6423477 w 7362098"/>
                              <a:gd name="connsiteY8647" fmla="*/ 696893 h 4900456"/>
                              <a:gd name="connsiteX8648" fmla="*/ 6424276 w 7362098"/>
                              <a:gd name="connsiteY8648" fmla="*/ 694099 h 4900456"/>
                              <a:gd name="connsiteX8649" fmla="*/ 6498527 w 7362098"/>
                              <a:gd name="connsiteY8649" fmla="*/ 678130 h 4900456"/>
                              <a:gd name="connsiteX8650" fmla="*/ 6515294 w 7362098"/>
                              <a:gd name="connsiteY8650" fmla="*/ 682921 h 4900456"/>
                              <a:gd name="connsiteX8651" fmla="*/ 6516492 w 7362098"/>
                              <a:gd name="connsiteY8651" fmla="*/ 685715 h 4900456"/>
                              <a:gd name="connsiteX8652" fmla="*/ 6514895 w 7362098"/>
                              <a:gd name="connsiteY8652" fmla="*/ 687312 h 4900456"/>
                              <a:gd name="connsiteX8653" fmla="*/ 6514097 w 7362098"/>
                              <a:gd name="connsiteY8653" fmla="*/ 687312 h 4900456"/>
                              <a:gd name="connsiteX8654" fmla="*/ 6497330 w 7362098"/>
                              <a:gd name="connsiteY8654" fmla="*/ 682522 h 4900456"/>
                              <a:gd name="connsiteX8655" fmla="*/ 6495733 w 7362098"/>
                              <a:gd name="connsiteY8655" fmla="*/ 679726 h 4900456"/>
                              <a:gd name="connsiteX8656" fmla="*/ 6498527 w 7362098"/>
                              <a:gd name="connsiteY8656" fmla="*/ 678130 h 4900456"/>
                              <a:gd name="connsiteX8657" fmla="*/ 6436652 w 7362098"/>
                              <a:gd name="connsiteY8657" fmla="*/ 673739 h 4900456"/>
                              <a:gd name="connsiteX8658" fmla="*/ 6439047 w 7362098"/>
                              <a:gd name="connsiteY8658" fmla="*/ 675735 h 4900456"/>
                              <a:gd name="connsiteX8659" fmla="*/ 6437051 w 7362098"/>
                              <a:gd name="connsiteY8659" fmla="*/ 678131 h 4900456"/>
                              <a:gd name="connsiteX8660" fmla="*/ 6419485 w 7362098"/>
                              <a:gd name="connsiteY8660" fmla="*/ 680526 h 4900456"/>
                              <a:gd name="connsiteX8661" fmla="*/ 6417090 w 7362098"/>
                              <a:gd name="connsiteY8661" fmla="*/ 678530 h 4900456"/>
                              <a:gd name="connsiteX8662" fmla="*/ 6419086 w 7362098"/>
                              <a:gd name="connsiteY8662" fmla="*/ 676134 h 4900456"/>
                              <a:gd name="connsiteX8663" fmla="*/ 6515693 w 7362098"/>
                              <a:gd name="connsiteY8663" fmla="*/ 663360 h 4900456"/>
                              <a:gd name="connsiteX8664" fmla="*/ 6518088 w 7362098"/>
                              <a:gd name="connsiteY8664" fmla="*/ 665356 h 4900456"/>
                              <a:gd name="connsiteX8665" fmla="*/ 6516092 w 7362098"/>
                              <a:gd name="connsiteY8665" fmla="*/ 667752 h 4900456"/>
                              <a:gd name="connsiteX8666" fmla="*/ 6498526 w 7362098"/>
                              <a:gd name="connsiteY8666" fmla="*/ 670147 h 4900456"/>
                              <a:gd name="connsiteX8667" fmla="*/ 6496131 w 7362098"/>
                              <a:gd name="connsiteY8667" fmla="*/ 668151 h 4900456"/>
                              <a:gd name="connsiteX8668" fmla="*/ 6498127 w 7362098"/>
                              <a:gd name="connsiteY8668" fmla="*/ 665755 h 4900456"/>
                              <a:gd name="connsiteX8669" fmla="*/ 5143845 w 7362098"/>
                              <a:gd name="connsiteY8669" fmla="*/ 662661 h 4900456"/>
                              <a:gd name="connsiteX8670" fmla="*/ 5153227 w 7362098"/>
                              <a:gd name="connsiteY8670" fmla="*/ 663759 h 4900456"/>
                              <a:gd name="connsiteX8671" fmla="*/ 5160412 w 7362098"/>
                              <a:gd name="connsiteY8671" fmla="*/ 675735 h 4900456"/>
                              <a:gd name="connsiteX8672" fmla="*/ 5164005 w 7362098"/>
                              <a:gd name="connsiteY8672" fmla="*/ 680525 h 4900456"/>
                              <a:gd name="connsiteX8673" fmla="*/ 5169993 w 7362098"/>
                              <a:gd name="connsiteY8673" fmla="*/ 680525 h 4900456"/>
                              <a:gd name="connsiteX8674" fmla="*/ 5170392 w 7362098"/>
                              <a:gd name="connsiteY8674" fmla="*/ 680525 h 4900456"/>
                              <a:gd name="connsiteX8675" fmla="*/ 5170791 w 7362098"/>
                              <a:gd name="connsiteY8675" fmla="*/ 680126 h 4900456"/>
                              <a:gd name="connsiteX8676" fmla="*/ 5183965 w 7362098"/>
                              <a:gd name="connsiteY8676" fmla="*/ 679727 h 4900456"/>
                              <a:gd name="connsiteX8677" fmla="*/ 5191151 w 7362098"/>
                              <a:gd name="connsiteY8677" fmla="*/ 691303 h 4900456"/>
                              <a:gd name="connsiteX8678" fmla="*/ 5191151 w 7362098"/>
                              <a:gd name="connsiteY8678" fmla="*/ 691703 h 4900456"/>
                              <a:gd name="connsiteX8679" fmla="*/ 5194743 w 7362098"/>
                              <a:gd name="connsiteY8679" fmla="*/ 696493 h 4900456"/>
                              <a:gd name="connsiteX8680" fmla="*/ 5201131 w 7362098"/>
                              <a:gd name="connsiteY8680" fmla="*/ 696493 h 4900456"/>
                              <a:gd name="connsiteX8681" fmla="*/ 5201530 w 7362098"/>
                              <a:gd name="connsiteY8681" fmla="*/ 696493 h 4900456"/>
                              <a:gd name="connsiteX8682" fmla="*/ 5215503 w 7362098"/>
                              <a:gd name="connsiteY8682" fmla="*/ 695695 h 4900456"/>
                              <a:gd name="connsiteX8683" fmla="*/ 5222688 w 7362098"/>
                              <a:gd name="connsiteY8683" fmla="*/ 707672 h 4900456"/>
                              <a:gd name="connsiteX8684" fmla="*/ 5226281 w 7362098"/>
                              <a:gd name="connsiteY8684" fmla="*/ 712462 h 4900456"/>
                              <a:gd name="connsiteX8685" fmla="*/ 5229475 w 7362098"/>
                              <a:gd name="connsiteY8685" fmla="*/ 713260 h 4900456"/>
                              <a:gd name="connsiteX8686" fmla="*/ 5233866 w 7362098"/>
                              <a:gd name="connsiteY8686" fmla="*/ 713659 h 4900456"/>
                              <a:gd name="connsiteX8687" fmla="*/ 5237459 w 7362098"/>
                              <a:gd name="connsiteY8687" fmla="*/ 717651 h 4900456"/>
                              <a:gd name="connsiteX8688" fmla="*/ 5231870 w 7362098"/>
                              <a:gd name="connsiteY8688" fmla="*/ 721643 h 4900456"/>
                              <a:gd name="connsiteX8689" fmla="*/ 5225882 w 7362098"/>
                              <a:gd name="connsiteY8689" fmla="*/ 721244 h 4900456"/>
                              <a:gd name="connsiteX8690" fmla="*/ 5221092 w 7362098"/>
                              <a:gd name="connsiteY8690" fmla="*/ 719647 h 4900456"/>
                              <a:gd name="connsiteX8691" fmla="*/ 5213906 w 7362098"/>
                              <a:gd name="connsiteY8691" fmla="*/ 707672 h 4900456"/>
                              <a:gd name="connsiteX8692" fmla="*/ 5210712 w 7362098"/>
                              <a:gd name="connsiteY8692" fmla="*/ 702881 h 4900456"/>
                              <a:gd name="connsiteX8693" fmla="*/ 5203925 w 7362098"/>
                              <a:gd name="connsiteY8693" fmla="*/ 703280 h 4900456"/>
                              <a:gd name="connsiteX8694" fmla="*/ 5190352 w 7362098"/>
                              <a:gd name="connsiteY8694" fmla="*/ 703680 h 4900456"/>
                              <a:gd name="connsiteX8695" fmla="*/ 5183167 w 7362098"/>
                              <a:gd name="connsiteY8695" fmla="*/ 692102 h 4900456"/>
                              <a:gd name="connsiteX8696" fmla="*/ 5179574 w 7362098"/>
                              <a:gd name="connsiteY8696" fmla="*/ 686912 h 4900456"/>
                              <a:gd name="connsiteX8697" fmla="*/ 5173586 w 7362098"/>
                              <a:gd name="connsiteY8697" fmla="*/ 686912 h 4900456"/>
                              <a:gd name="connsiteX8698" fmla="*/ 5173187 w 7362098"/>
                              <a:gd name="connsiteY8698" fmla="*/ 686912 h 4900456"/>
                              <a:gd name="connsiteX8699" fmla="*/ 5159614 w 7362098"/>
                              <a:gd name="connsiteY8699" fmla="*/ 687311 h 4900456"/>
                              <a:gd name="connsiteX8700" fmla="*/ 5152428 w 7362098"/>
                              <a:gd name="connsiteY8700" fmla="*/ 675335 h 4900456"/>
                              <a:gd name="connsiteX8701" fmla="*/ 5149235 w 7362098"/>
                              <a:gd name="connsiteY8701" fmla="*/ 670545 h 4900456"/>
                              <a:gd name="connsiteX8702" fmla="*/ 5142448 w 7362098"/>
                              <a:gd name="connsiteY8702" fmla="*/ 670944 h 4900456"/>
                              <a:gd name="connsiteX8703" fmla="*/ 5128875 w 7362098"/>
                              <a:gd name="connsiteY8703" fmla="*/ 671343 h 4900456"/>
                              <a:gd name="connsiteX8704" fmla="*/ 5126480 w 7362098"/>
                              <a:gd name="connsiteY8704" fmla="*/ 669747 h 4900456"/>
                              <a:gd name="connsiteX8705" fmla="*/ 5124883 w 7362098"/>
                              <a:gd name="connsiteY8705" fmla="*/ 664557 h 4900456"/>
                              <a:gd name="connsiteX8706" fmla="*/ 5130073 w 7362098"/>
                              <a:gd name="connsiteY8706" fmla="*/ 662960 h 4900456"/>
                              <a:gd name="connsiteX8707" fmla="*/ 5132468 w 7362098"/>
                              <a:gd name="connsiteY8707" fmla="*/ 664557 h 4900456"/>
                              <a:gd name="connsiteX8708" fmla="*/ 5138855 w 7362098"/>
                              <a:gd name="connsiteY8708" fmla="*/ 664557 h 4900456"/>
                              <a:gd name="connsiteX8709" fmla="*/ 5139255 w 7362098"/>
                              <a:gd name="connsiteY8709" fmla="*/ 664557 h 4900456"/>
                              <a:gd name="connsiteX8710" fmla="*/ 5143845 w 7362098"/>
                              <a:gd name="connsiteY8710" fmla="*/ 662661 h 4900456"/>
                              <a:gd name="connsiteX8711" fmla="*/ 6421082 w 7362098"/>
                              <a:gd name="connsiteY8711" fmla="*/ 656573 h 4900456"/>
                              <a:gd name="connsiteX8712" fmla="*/ 6437850 w 7362098"/>
                              <a:gd name="connsiteY8712" fmla="*/ 661364 h 4900456"/>
                              <a:gd name="connsiteX8713" fmla="*/ 6439447 w 7362098"/>
                              <a:gd name="connsiteY8713" fmla="*/ 664158 h 4900456"/>
                              <a:gd name="connsiteX8714" fmla="*/ 6437850 w 7362098"/>
                              <a:gd name="connsiteY8714" fmla="*/ 665755 h 4900456"/>
                              <a:gd name="connsiteX8715" fmla="*/ 6437051 w 7362098"/>
                              <a:gd name="connsiteY8715" fmla="*/ 665755 h 4900456"/>
                              <a:gd name="connsiteX8716" fmla="*/ 6420284 w 7362098"/>
                              <a:gd name="connsiteY8716" fmla="*/ 660965 h 4900456"/>
                              <a:gd name="connsiteX8717" fmla="*/ 6418288 w 7362098"/>
                              <a:gd name="connsiteY8717" fmla="*/ 658169 h 4900456"/>
                              <a:gd name="connsiteX8718" fmla="*/ 6421082 w 7362098"/>
                              <a:gd name="connsiteY8718" fmla="*/ 656573 h 4900456"/>
                              <a:gd name="connsiteX8719" fmla="*/ 6508907 w 7362098"/>
                              <a:gd name="connsiteY8719" fmla="*/ 646194 h 4900456"/>
                              <a:gd name="connsiteX8720" fmla="*/ 6511702 w 7362098"/>
                              <a:gd name="connsiteY8720" fmla="*/ 646992 h 4900456"/>
                              <a:gd name="connsiteX8721" fmla="*/ 6510903 w 7362098"/>
                              <a:gd name="connsiteY8721" fmla="*/ 649786 h 4900456"/>
                              <a:gd name="connsiteX8722" fmla="*/ 6495733 w 7362098"/>
                              <a:gd name="connsiteY8722" fmla="*/ 658570 h 4900456"/>
                              <a:gd name="connsiteX8723" fmla="*/ 6494934 w 7362098"/>
                              <a:gd name="connsiteY8723" fmla="*/ 658969 h 4900456"/>
                              <a:gd name="connsiteX8724" fmla="*/ 6492938 w 7362098"/>
                              <a:gd name="connsiteY8724" fmla="*/ 657771 h 4900456"/>
                              <a:gd name="connsiteX8725" fmla="*/ 6493737 w 7362098"/>
                              <a:gd name="connsiteY8725" fmla="*/ 654977 h 4900456"/>
                              <a:gd name="connsiteX8726" fmla="*/ 6430663 w 7362098"/>
                              <a:gd name="connsiteY8726" fmla="*/ 640605 h 4900456"/>
                              <a:gd name="connsiteX8727" fmla="*/ 6444636 w 7362098"/>
                              <a:gd name="connsiteY8727" fmla="*/ 651384 h 4900456"/>
                              <a:gd name="connsiteX8728" fmla="*/ 6445035 w 7362098"/>
                              <a:gd name="connsiteY8728" fmla="*/ 654179 h 4900456"/>
                              <a:gd name="connsiteX8729" fmla="*/ 6443438 w 7362098"/>
                              <a:gd name="connsiteY8729" fmla="*/ 654977 h 4900456"/>
                              <a:gd name="connsiteX8730" fmla="*/ 6441841 w 7362098"/>
                              <a:gd name="connsiteY8730" fmla="*/ 654578 h 4900456"/>
                              <a:gd name="connsiteX8731" fmla="*/ 6428267 w 7362098"/>
                              <a:gd name="connsiteY8731" fmla="*/ 643799 h 4900456"/>
                              <a:gd name="connsiteX8732" fmla="*/ 6427868 w 7362098"/>
                              <a:gd name="connsiteY8732" fmla="*/ 641004 h 4900456"/>
                              <a:gd name="connsiteX8733" fmla="*/ 6430663 w 7362098"/>
                              <a:gd name="connsiteY8733" fmla="*/ 640605 h 4900456"/>
                              <a:gd name="connsiteX8734" fmla="*/ 6498927 w 7362098"/>
                              <a:gd name="connsiteY8734" fmla="*/ 631823 h 4900456"/>
                              <a:gd name="connsiteX8735" fmla="*/ 6499326 w 7362098"/>
                              <a:gd name="connsiteY8735" fmla="*/ 634617 h 4900456"/>
                              <a:gd name="connsiteX8736" fmla="*/ 6488547 w 7362098"/>
                              <a:gd name="connsiteY8736" fmla="*/ 648590 h 4900456"/>
                              <a:gd name="connsiteX8737" fmla="*/ 6486950 w 7362098"/>
                              <a:gd name="connsiteY8737" fmla="*/ 649389 h 4900456"/>
                              <a:gd name="connsiteX8738" fmla="*/ 6485353 w 7362098"/>
                              <a:gd name="connsiteY8738" fmla="*/ 648990 h 4900456"/>
                              <a:gd name="connsiteX8739" fmla="*/ 6485353 w 7362098"/>
                              <a:gd name="connsiteY8739" fmla="*/ 646195 h 4900456"/>
                              <a:gd name="connsiteX8740" fmla="*/ 6496132 w 7362098"/>
                              <a:gd name="connsiteY8740" fmla="*/ 632222 h 4900456"/>
                              <a:gd name="connsiteX8741" fmla="*/ 6498927 w 7362098"/>
                              <a:gd name="connsiteY8741" fmla="*/ 631823 h 4900456"/>
                              <a:gd name="connsiteX8742" fmla="*/ 6442639 w 7362098"/>
                              <a:gd name="connsiteY8742" fmla="*/ 627831 h 4900456"/>
                              <a:gd name="connsiteX8743" fmla="*/ 6445434 w 7362098"/>
                              <a:gd name="connsiteY8743" fmla="*/ 628629 h 4900456"/>
                              <a:gd name="connsiteX8744" fmla="*/ 6454217 w 7362098"/>
                              <a:gd name="connsiteY8744" fmla="*/ 643800 h 4900456"/>
                              <a:gd name="connsiteX8745" fmla="*/ 6453418 w 7362098"/>
                              <a:gd name="connsiteY8745" fmla="*/ 646594 h 4900456"/>
                              <a:gd name="connsiteX8746" fmla="*/ 6452620 w 7362098"/>
                              <a:gd name="connsiteY8746" fmla="*/ 646993 h 4900456"/>
                              <a:gd name="connsiteX8747" fmla="*/ 6450624 w 7362098"/>
                              <a:gd name="connsiteY8747" fmla="*/ 645796 h 4900456"/>
                              <a:gd name="connsiteX8748" fmla="*/ 6441840 w 7362098"/>
                              <a:gd name="connsiteY8748" fmla="*/ 630625 h 4900456"/>
                              <a:gd name="connsiteX8749" fmla="*/ 6442639 w 7362098"/>
                              <a:gd name="connsiteY8749" fmla="*/ 627831 h 4900456"/>
                              <a:gd name="connsiteX8750" fmla="*/ 6480963 w 7362098"/>
                              <a:gd name="connsiteY8750" fmla="*/ 622641 h 4900456"/>
                              <a:gd name="connsiteX8751" fmla="*/ 6482561 w 7362098"/>
                              <a:gd name="connsiteY8751" fmla="*/ 625435 h 4900456"/>
                              <a:gd name="connsiteX8752" fmla="*/ 6477769 w 7362098"/>
                              <a:gd name="connsiteY8752" fmla="*/ 642202 h 4900456"/>
                              <a:gd name="connsiteX8753" fmla="*/ 6476172 w 7362098"/>
                              <a:gd name="connsiteY8753" fmla="*/ 643799 h 4900456"/>
                              <a:gd name="connsiteX8754" fmla="*/ 6475374 w 7362098"/>
                              <a:gd name="connsiteY8754" fmla="*/ 643799 h 4900456"/>
                              <a:gd name="connsiteX8755" fmla="*/ 6473377 w 7362098"/>
                              <a:gd name="connsiteY8755" fmla="*/ 641005 h 4900456"/>
                              <a:gd name="connsiteX8756" fmla="*/ 6478168 w 7362098"/>
                              <a:gd name="connsiteY8756" fmla="*/ 624237 h 4900456"/>
                              <a:gd name="connsiteX8757" fmla="*/ 6480963 w 7362098"/>
                              <a:gd name="connsiteY8757" fmla="*/ 622641 h 4900456"/>
                              <a:gd name="connsiteX8758" fmla="*/ 6461003 w 7362098"/>
                              <a:gd name="connsiteY8758" fmla="*/ 621045 h 4900456"/>
                              <a:gd name="connsiteX8759" fmla="*/ 6463398 w 7362098"/>
                              <a:gd name="connsiteY8759" fmla="*/ 623041 h 4900456"/>
                              <a:gd name="connsiteX8760" fmla="*/ 6465793 w 7362098"/>
                              <a:gd name="connsiteY8760" fmla="*/ 640607 h 4900456"/>
                              <a:gd name="connsiteX8761" fmla="*/ 6463797 w 7362098"/>
                              <a:gd name="connsiteY8761" fmla="*/ 643002 h 4900456"/>
                              <a:gd name="connsiteX8762" fmla="*/ 6461402 w 7362098"/>
                              <a:gd name="connsiteY8762" fmla="*/ 641006 h 4900456"/>
                              <a:gd name="connsiteX8763" fmla="*/ 6459006 w 7362098"/>
                              <a:gd name="connsiteY8763" fmla="*/ 623440 h 4900456"/>
                              <a:gd name="connsiteX8764" fmla="*/ 6461003 w 7362098"/>
                              <a:gd name="connsiteY8764" fmla="*/ 621045 h 4900456"/>
                              <a:gd name="connsiteX8765" fmla="*/ 5505770 w 7362098"/>
                              <a:gd name="connsiteY8765" fmla="*/ 596444 h 4900456"/>
                              <a:gd name="connsiteX8766" fmla="*/ 5524882 w 7362098"/>
                              <a:gd name="connsiteY8766" fmla="*/ 610665 h 4900456"/>
                              <a:gd name="connsiteX8767" fmla="*/ 5519293 w 7362098"/>
                              <a:gd name="connsiteY8767" fmla="*/ 614258 h 4900456"/>
                              <a:gd name="connsiteX8768" fmla="*/ 5484962 w 7362098"/>
                              <a:gd name="connsiteY8768" fmla="*/ 606274 h 4900456"/>
                              <a:gd name="connsiteX8769" fmla="*/ 5477775 w 7362098"/>
                              <a:gd name="connsiteY8769" fmla="*/ 640207 h 4900456"/>
                              <a:gd name="connsiteX8770" fmla="*/ 5472186 w 7362098"/>
                              <a:gd name="connsiteY8770" fmla="*/ 643800 h 4900456"/>
                              <a:gd name="connsiteX8771" fmla="*/ 5471388 w 7362098"/>
                              <a:gd name="connsiteY8771" fmla="*/ 642602 h 4900456"/>
                              <a:gd name="connsiteX8772" fmla="*/ 5482167 w 7362098"/>
                              <a:gd name="connsiteY8772" fmla="*/ 599887 h 4900456"/>
                              <a:gd name="connsiteX8773" fmla="*/ 5505770 w 7362098"/>
                              <a:gd name="connsiteY8773" fmla="*/ 596444 h 4900456"/>
                              <a:gd name="connsiteX8774" fmla="*/ 3546090 w 7362098"/>
                              <a:gd name="connsiteY8774" fmla="*/ 580326 h 4900456"/>
                              <a:gd name="connsiteX8775" fmla="*/ 3548496 w 7362098"/>
                              <a:gd name="connsiteY8775" fmla="*/ 582322 h 4900456"/>
                              <a:gd name="connsiteX8776" fmla="*/ 3550888 w 7362098"/>
                              <a:gd name="connsiteY8776" fmla="*/ 599888 h 4900456"/>
                              <a:gd name="connsiteX8777" fmla="*/ 3548891 w 7362098"/>
                              <a:gd name="connsiteY8777" fmla="*/ 602283 h 4900456"/>
                              <a:gd name="connsiteX8778" fmla="*/ 3546496 w 7362098"/>
                              <a:gd name="connsiteY8778" fmla="*/ 600287 h 4900456"/>
                              <a:gd name="connsiteX8779" fmla="*/ 3544095 w 7362098"/>
                              <a:gd name="connsiteY8779" fmla="*/ 582721 h 4900456"/>
                              <a:gd name="connsiteX8780" fmla="*/ 3546090 w 7362098"/>
                              <a:gd name="connsiteY8780" fmla="*/ 580326 h 4900456"/>
                              <a:gd name="connsiteX8781" fmla="*/ 3534521 w 7362098"/>
                              <a:gd name="connsiteY8781" fmla="*/ 579528 h 4900456"/>
                              <a:gd name="connsiteX8782" fmla="*/ 3535715 w 7362098"/>
                              <a:gd name="connsiteY8782" fmla="*/ 582322 h 4900456"/>
                              <a:gd name="connsiteX8783" fmla="*/ 3530928 w 7362098"/>
                              <a:gd name="connsiteY8783" fmla="*/ 599089 h 4900456"/>
                              <a:gd name="connsiteX8784" fmla="*/ 3529324 w 7362098"/>
                              <a:gd name="connsiteY8784" fmla="*/ 600686 h 4900456"/>
                              <a:gd name="connsiteX8785" fmla="*/ 3528526 w 7362098"/>
                              <a:gd name="connsiteY8785" fmla="*/ 600686 h 4900456"/>
                              <a:gd name="connsiteX8786" fmla="*/ 3526924 w 7362098"/>
                              <a:gd name="connsiteY8786" fmla="*/ 597892 h 4900456"/>
                              <a:gd name="connsiteX8787" fmla="*/ 3531726 w 7362098"/>
                              <a:gd name="connsiteY8787" fmla="*/ 581124 h 4900456"/>
                              <a:gd name="connsiteX8788" fmla="*/ 3534521 w 7362098"/>
                              <a:gd name="connsiteY8788" fmla="*/ 579528 h 4900456"/>
                              <a:gd name="connsiteX8789" fmla="*/ 3556478 w 7362098"/>
                              <a:gd name="connsiteY8789" fmla="*/ 576734 h 4900456"/>
                              <a:gd name="connsiteX8790" fmla="*/ 3559277 w 7362098"/>
                              <a:gd name="connsiteY8790" fmla="*/ 577532 h 4900456"/>
                              <a:gd name="connsiteX8791" fmla="*/ 3568046 w 7362098"/>
                              <a:gd name="connsiteY8791" fmla="*/ 592703 h 4900456"/>
                              <a:gd name="connsiteX8792" fmla="*/ 3567259 w 7362098"/>
                              <a:gd name="connsiteY8792" fmla="*/ 595497 h 4900456"/>
                              <a:gd name="connsiteX8793" fmla="*/ 3566450 w 7362098"/>
                              <a:gd name="connsiteY8793" fmla="*/ 595896 h 4900456"/>
                              <a:gd name="connsiteX8794" fmla="*/ 3564451 w 7362098"/>
                              <a:gd name="connsiteY8794" fmla="*/ 594699 h 4900456"/>
                              <a:gd name="connsiteX8795" fmla="*/ 3555679 w 7362098"/>
                              <a:gd name="connsiteY8795" fmla="*/ 579528 h 4900456"/>
                              <a:gd name="connsiteX8796" fmla="*/ 3556478 w 7362098"/>
                              <a:gd name="connsiteY8796" fmla="*/ 576734 h 4900456"/>
                              <a:gd name="connsiteX8797" fmla="*/ 3524532 w 7362098"/>
                              <a:gd name="connsiteY8797" fmla="*/ 574737 h 4900456"/>
                              <a:gd name="connsiteX8798" fmla="*/ 3525332 w 7362098"/>
                              <a:gd name="connsiteY8798" fmla="*/ 577531 h 4900456"/>
                              <a:gd name="connsiteX8799" fmla="*/ 3514543 w 7362098"/>
                              <a:gd name="connsiteY8799" fmla="*/ 591504 h 4900456"/>
                              <a:gd name="connsiteX8800" fmla="*/ 3512953 w 7362098"/>
                              <a:gd name="connsiteY8800" fmla="*/ 592303 h 4900456"/>
                              <a:gd name="connsiteX8801" fmla="*/ 3511357 w 7362098"/>
                              <a:gd name="connsiteY8801" fmla="*/ 591904 h 4900456"/>
                              <a:gd name="connsiteX8802" fmla="*/ 3510956 w 7362098"/>
                              <a:gd name="connsiteY8802" fmla="*/ 589109 h 4900456"/>
                              <a:gd name="connsiteX8803" fmla="*/ 3521747 w 7362098"/>
                              <a:gd name="connsiteY8803" fmla="*/ 575136 h 4900456"/>
                              <a:gd name="connsiteX8804" fmla="*/ 3524532 w 7362098"/>
                              <a:gd name="connsiteY8804" fmla="*/ 574737 h 4900456"/>
                              <a:gd name="connsiteX8805" fmla="*/ 3568046 w 7362098"/>
                              <a:gd name="connsiteY8805" fmla="*/ 568749 h 4900456"/>
                              <a:gd name="connsiteX8806" fmla="*/ 3582432 w 7362098"/>
                              <a:gd name="connsiteY8806" fmla="*/ 579528 h 4900456"/>
                              <a:gd name="connsiteX8807" fmla="*/ 3582830 w 7362098"/>
                              <a:gd name="connsiteY8807" fmla="*/ 582323 h 4900456"/>
                              <a:gd name="connsiteX8808" fmla="*/ 3581236 w 7362098"/>
                              <a:gd name="connsiteY8808" fmla="*/ 583121 h 4900456"/>
                              <a:gd name="connsiteX8809" fmla="*/ 3579637 w 7362098"/>
                              <a:gd name="connsiteY8809" fmla="*/ 582722 h 4900456"/>
                              <a:gd name="connsiteX8810" fmla="*/ 3565653 w 7362098"/>
                              <a:gd name="connsiteY8810" fmla="*/ 571943 h 4900456"/>
                              <a:gd name="connsiteX8811" fmla="*/ 3565257 w 7362098"/>
                              <a:gd name="connsiteY8811" fmla="*/ 569148 h 4900456"/>
                              <a:gd name="connsiteX8812" fmla="*/ 3568046 w 7362098"/>
                              <a:gd name="connsiteY8812" fmla="*/ 568749 h 4900456"/>
                              <a:gd name="connsiteX8813" fmla="*/ 77485 w 7362098"/>
                              <a:gd name="connsiteY8813" fmla="*/ 568350 h 4900456"/>
                              <a:gd name="connsiteX8814" fmla="*/ 80280 w 7362098"/>
                              <a:gd name="connsiteY8814" fmla="*/ 569946 h 4900456"/>
                              <a:gd name="connsiteX8815" fmla="*/ 97845 w 7362098"/>
                              <a:gd name="connsiteY8815" fmla="*/ 580725 h 4900456"/>
                              <a:gd name="connsiteX8816" fmla="*/ 101038 w 7362098"/>
                              <a:gd name="connsiteY8816" fmla="*/ 582322 h 4900456"/>
                              <a:gd name="connsiteX8817" fmla="*/ 99841 w 7362098"/>
                              <a:gd name="connsiteY8817" fmla="*/ 585116 h 4900456"/>
                              <a:gd name="connsiteX8818" fmla="*/ 99441 w 7362098"/>
                              <a:gd name="connsiteY8818" fmla="*/ 585116 h 4900456"/>
                              <a:gd name="connsiteX8819" fmla="*/ 86667 w 7362098"/>
                              <a:gd name="connsiteY8819" fmla="*/ 583918 h 4900456"/>
                              <a:gd name="connsiteX8820" fmla="*/ 57925 w 7362098"/>
                              <a:gd name="connsiteY8820" fmla="*/ 616254 h 4900456"/>
                              <a:gd name="connsiteX8821" fmla="*/ 14811 w 7362098"/>
                              <a:gd name="connsiteY8821" fmla="*/ 619448 h 4900456"/>
                              <a:gd name="connsiteX8822" fmla="*/ 8025 w 7362098"/>
                              <a:gd name="connsiteY8822" fmla="*/ 630626 h 4900456"/>
                              <a:gd name="connsiteX8823" fmla="*/ 7626 w 7362098"/>
                              <a:gd name="connsiteY8823" fmla="*/ 631025 h 4900456"/>
                              <a:gd name="connsiteX8824" fmla="*/ 4831 w 7362098"/>
                              <a:gd name="connsiteY8824" fmla="*/ 630226 h 4900456"/>
                              <a:gd name="connsiteX8825" fmla="*/ 5230 w 7362098"/>
                              <a:gd name="connsiteY8825" fmla="*/ 627033 h 4900456"/>
                              <a:gd name="connsiteX8826" fmla="*/ 7226 w 7362098"/>
                              <a:gd name="connsiteY8826" fmla="*/ 606274 h 4900456"/>
                              <a:gd name="connsiteX8827" fmla="*/ 7626 w 7362098"/>
                              <a:gd name="connsiteY8827" fmla="*/ 603080 h 4900456"/>
                              <a:gd name="connsiteX8828" fmla="*/ 10819 w 7362098"/>
                              <a:gd name="connsiteY8828" fmla="*/ 603479 h 4900456"/>
                              <a:gd name="connsiteX8829" fmla="*/ 15210 w 7362098"/>
                              <a:gd name="connsiteY8829" fmla="*/ 615057 h 4900456"/>
                              <a:gd name="connsiteX8830" fmla="*/ 15610 w 7362098"/>
                              <a:gd name="connsiteY8830" fmla="*/ 615057 h 4900456"/>
                              <a:gd name="connsiteX8831" fmla="*/ 55929 w 7362098"/>
                              <a:gd name="connsiteY8831" fmla="*/ 612262 h 4900456"/>
                              <a:gd name="connsiteX8832" fmla="*/ 82276 w 7362098"/>
                              <a:gd name="connsiteY8832" fmla="*/ 581922 h 4900456"/>
                              <a:gd name="connsiteX8833" fmla="*/ 82276 w 7362098"/>
                              <a:gd name="connsiteY8833" fmla="*/ 581523 h 4900456"/>
                              <a:gd name="connsiteX8834" fmla="*/ 75889 w 7362098"/>
                              <a:gd name="connsiteY8834" fmla="*/ 571144 h 4900456"/>
                              <a:gd name="connsiteX8835" fmla="*/ 77485 w 7362098"/>
                              <a:gd name="connsiteY8835" fmla="*/ 568350 h 4900456"/>
                              <a:gd name="connsiteX8836" fmla="*/ 3514159 w 7362098"/>
                              <a:gd name="connsiteY8836" fmla="*/ 565157 h 4900456"/>
                              <a:gd name="connsiteX8837" fmla="*/ 3516950 w 7362098"/>
                              <a:gd name="connsiteY8837" fmla="*/ 565955 h 4900456"/>
                              <a:gd name="connsiteX8838" fmla="*/ 3516143 w 7362098"/>
                              <a:gd name="connsiteY8838" fmla="*/ 568749 h 4900456"/>
                              <a:gd name="connsiteX8839" fmla="*/ 3500970 w 7362098"/>
                              <a:gd name="connsiteY8839" fmla="*/ 577533 h 4900456"/>
                              <a:gd name="connsiteX8840" fmla="*/ 3500173 w 7362098"/>
                              <a:gd name="connsiteY8840" fmla="*/ 577932 h 4900456"/>
                              <a:gd name="connsiteX8841" fmla="*/ 3498181 w 7362098"/>
                              <a:gd name="connsiteY8841" fmla="*/ 576734 h 4900456"/>
                              <a:gd name="connsiteX8842" fmla="*/ 3498973 w 7362098"/>
                              <a:gd name="connsiteY8842" fmla="*/ 573940 h 4900456"/>
                              <a:gd name="connsiteX8843" fmla="*/ 1000443 w 7362098"/>
                              <a:gd name="connsiteY8843" fmla="*/ 564758 h 4900456"/>
                              <a:gd name="connsiteX8844" fmla="*/ 1005233 w 7362098"/>
                              <a:gd name="connsiteY8844" fmla="*/ 568351 h 4900456"/>
                              <a:gd name="connsiteX8845" fmla="*/ 1008826 w 7362098"/>
                              <a:gd name="connsiteY8845" fmla="*/ 592702 h 4900456"/>
                              <a:gd name="connsiteX8846" fmla="*/ 1033176 w 7362098"/>
                              <a:gd name="connsiteY8846" fmla="*/ 589109 h 4900456"/>
                              <a:gd name="connsiteX8847" fmla="*/ 1037967 w 7362098"/>
                              <a:gd name="connsiteY8847" fmla="*/ 592702 h 4900456"/>
                              <a:gd name="connsiteX8848" fmla="*/ 1034374 w 7362098"/>
                              <a:gd name="connsiteY8848" fmla="*/ 597492 h 4900456"/>
                              <a:gd name="connsiteX8849" fmla="*/ 1010022 w 7362098"/>
                              <a:gd name="connsiteY8849" fmla="*/ 601085 h 4900456"/>
                              <a:gd name="connsiteX8850" fmla="*/ 1013613 w 7362098"/>
                              <a:gd name="connsiteY8850" fmla="*/ 625437 h 4900456"/>
                              <a:gd name="connsiteX8851" fmla="*/ 1010022 w 7362098"/>
                              <a:gd name="connsiteY8851" fmla="*/ 630227 h 4900456"/>
                              <a:gd name="connsiteX8852" fmla="*/ 1005233 w 7362098"/>
                              <a:gd name="connsiteY8852" fmla="*/ 626635 h 4900456"/>
                              <a:gd name="connsiteX8853" fmla="*/ 1001640 w 7362098"/>
                              <a:gd name="connsiteY8853" fmla="*/ 602282 h 4900456"/>
                              <a:gd name="connsiteX8854" fmla="*/ 977286 w 7362098"/>
                              <a:gd name="connsiteY8854" fmla="*/ 605875 h 4900456"/>
                              <a:gd name="connsiteX8855" fmla="*/ 972497 w 7362098"/>
                              <a:gd name="connsiteY8855" fmla="*/ 602282 h 4900456"/>
                              <a:gd name="connsiteX8856" fmla="*/ 976089 w 7362098"/>
                              <a:gd name="connsiteY8856" fmla="*/ 597492 h 4900456"/>
                              <a:gd name="connsiteX8857" fmla="*/ 1000443 w 7362098"/>
                              <a:gd name="connsiteY8857" fmla="*/ 593899 h 4900456"/>
                              <a:gd name="connsiteX8858" fmla="*/ 996852 w 7362098"/>
                              <a:gd name="connsiteY8858" fmla="*/ 569548 h 4900456"/>
                              <a:gd name="connsiteX8859" fmla="*/ 1000443 w 7362098"/>
                              <a:gd name="connsiteY8859" fmla="*/ 564758 h 4900456"/>
                              <a:gd name="connsiteX8860" fmla="*/ 3572841 w 7362098"/>
                              <a:gd name="connsiteY8860" fmla="*/ 557971 h 4900456"/>
                              <a:gd name="connsiteX8861" fmla="*/ 3589614 w 7362098"/>
                              <a:gd name="connsiteY8861" fmla="*/ 562762 h 4900456"/>
                              <a:gd name="connsiteX8862" fmla="*/ 3590811 w 7362098"/>
                              <a:gd name="connsiteY8862" fmla="*/ 565556 h 4900456"/>
                              <a:gd name="connsiteX8863" fmla="*/ 3589216 w 7362098"/>
                              <a:gd name="connsiteY8863" fmla="*/ 567153 h 4900456"/>
                              <a:gd name="connsiteX8864" fmla="*/ 3588419 w 7362098"/>
                              <a:gd name="connsiteY8864" fmla="*/ 567153 h 4900456"/>
                              <a:gd name="connsiteX8865" fmla="*/ 3571642 w 7362098"/>
                              <a:gd name="connsiteY8865" fmla="*/ 562363 h 4900456"/>
                              <a:gd name="connsiteX8866" fmla="*/ 3570047 w 7362098"/>
                              <a:gd name="connsiteY8866" fmla="*/ 559567 h 4900456"/>
                              <a:gd name="connsiteX8867" fmla="*/ 3572841 w 7362098"/>
                              <a:gd name="connsiteY8867" fmla="*/ 557971 h 4900456"/>
                              <a:gd name="connsiteX8868" fmla="*/ 2228968 w 7362098"/>
                              <a:gd name="connsiteY8868" fmla="*/ 557273 h 4900456"/>
                              <a:gd name="connsiteX8869" fmla="*/ 2238348 w 7362098"/>
                              <a:gd name="connsiteY8869" fmla="*/ 558371 h 4900456"/>
                              <a:gd name="connsiteX8870" fmla="*/ 2245535 w 7362098"/>
                              <a:gd name="connsiteY8870" fmla="*/ 570347 h 4900456"/>
                              <a:gd name="connsiteX8871" fmla="*/ 2249130 w 7362098"/>
                              <a:gd name="connsiteY8871" fmla="*/ 575137 h 4900456"/>
                              <a:gd name="connsiteX8872" fmla="*/ 2255115 w 7362098"/>
                              <a:gd name="connsiteY8872" fmla="*/ 575137 h 4900456"/>
                              <a:gd name="connsiteX8873" fmla="*/ 2255514 w 7362098"/>
                              <a:gd name="connsiteY8873" fmla="*/ 575137 h 4900456"/>
                              <a:gd name="connsiteX8874" fmla="*/ 2255912 w 7362098"/>
                              <a:gd name="connsiteY8874" fmla="*/ 574738 h 4900456"/>
                              <a:gd name="connsiteX8875" fmla="*/ 2269075 w 7362098"/>
                              <a:gd name="connsiteY8875" fmla="*/ 574339 h 4900456"/>
                              <a:gd name="connsiteX8876" fmla="*/ 2276256 w 7362098"/>
                              <a:gd name="connsiteY8876" fmla="*/ 585915 h 4900456"/>
                              <a:gd name="connsiteX8877" fmla="*/ 2276256 w 7362098"/>
                              <a:gd name="connsiteY8877" fmla="*/ 586315 h 4900456"/>
                              <a:gd name="connsiteX8878" fmla="*/ 2279855 w 7362098"/>
                              <a:gd name="connsiteY8878" fmla="*/ 591105 h 4900456"/>
                              <a:gd name="connsiteX8879" fmla="*/ 2286248 w 7362098"/>
                              <a:gd name="connsiteY8879" fmla="*/ 591105 h 4900456"/>
                              <a:gd name="connsiteX8880" fmla="*/ 2286650 w 7362098"/>
                              <a:gd name="connsiteY8880" fmla="*/ 591105 h 4900456"/>
                              <a:gd name="connsiteX8881" fmla="*/ 2300616 w 7362098"/>
                              <a:gd name="connsiteY8881" fmla="*/ 590307 h 4900456"/>
                              <a:gd name="connsiteX8882" fmla="*/ 2307805 w 7362098"/>
                              <a:gd name="connsiteY8882" fmla="*/ 602283 h 4900456"/>
                              <a:gd name="connsiteX8883" fmla="*/ 2311387 w 7362098"/>
                              <a:gd name="connsiteY8883" fmla="*/ 607074 h 4900456"/>
                              <a:gd name="connsiteX8884" fmla="*/ 2314577 w 7362098"/>
                              <a:gd name="connsiteY8884" fmla="*/ 607872 h 4900456"/>
                              <a:gd name="connsiteX8885" fmla="*/ 2318966 w 7362098"/>
                              <a:gd name="connsiteY8885" fmla="*/ 608271 h 4900456"/>
                              <a:gd name="connsiteX8886" fmla="*/ 2322547 w 7362098"/>
                              <a:gd name="connsiteY8886" fmla="*/ 612263 h 4900456"/>
                              <a:gd name="connsiteX8887" fmla="*/ 2316974 w 7362098"/>
                              <a:gd name="connsiteY8887" fmla="*/ 616655 h 4900456"/>
                              <a:gd name="connsiteX8888" fmla="*/ 2310991 w 7362098"/>
                              <a:gd name="connsiteY8888" fmla="*/ 616255 h 4900456"/>
                              <a:gd name="connsiteX8889" fmla="*/ 2306212 w 7362098"/>
                              <a:gd name="connsiteY8889" fmla="*/ 614659 h 4900456"/>
                              <a:gd name="connsiteX8890" fmla="*/ 2299018 w 7362098"/>
                              <a:gd name="connsiteY8890" fmla="*/ 602683 h 4900456"/>
                              <a:gd name="connsiteX8891" fmla="*/ 2295826 w 7362098"/>
                              <a:gd name="connsiteY8891" fmla="*/ 597892 h 4900456"/>
                              <a:gd name="connsiteX8892" fmla="*/ 2289046 w 7362098"/>
                              <a:gd name="connsiteY8892" fmla="*/ 598291 h 4900456"/>
                              <a:gd name="connsiteX8893" fmla="*/ 2275459 w 7362098"/>
                              <a:gd name="connsiteY8893" fmla="*/ 598691 h 4900456"/>
                              <a:gd name="connsiteX8894" fmla="*/ 2268278 w 7362098"/>
                              <a:gd name="connsiteY8894" fmla="*/ 587113 h 4900456"/>
                              <a:gd name="connsiteX8895" fmla="*/ 2264688 w 7362098"/>
                              <a:gd name="connsiteY8895" fmla="*/ 581923 h 4900456"/>
                              <a:gd name="connsiteX8896" fmla="*/ 2258705 w 7362098"/>
                              <a:gd name="connsiteY8896" fmla="*/ 581923 h 4900456"/>
                              <a:gd name="connsiteX8897" fmla="*/ 2258307 w 7362098"/>
                              <a:gd name="connsiteY8897" fmla="*/ 581923 h 4900456"/>
                              <a:gd name="connsiteX8898" fmla="*/ 2244738 w 7362098"/>
                              <a:gd name="connsiteY8898" fmla="*/ 582323 h 4900456"/>
                              <a:gd name="connsiteX8899" fmla="*/ 2237551 w 7362098"/>
                              <a:gd name="connsiteY8899" fmla="*/ 570347 h 4900456"/>
                              <a:gd name="connsiteX8900" fmla="*/ 2234355 w 7362098"/>
                              <a:gd name="connsiteY8900" fmla="*/ 565556 h 4900456"/>
                              <a:gd name="connsiteX8901" fmla="*/ 2227570 w 7362098"/>
                              <a:gd name="connsiteY8901" fmla="*/ 565955 h 4900456"/>
                              <a:gd name="connsiteX8902" fmla="*/ 2213995 w 7362098"/>
                              <a:gd name="connsiteY8902" fmla="*/ 566355 h 4900456"/>
                              <a:gd name="connsiteX8903" fmla="*/ 2211600 w 7362098"/>
                              <a:gd name="connsiteY8903" fmla="*/ 564758 h 4900456"/>
                              <a:gd name="connsiteX8904" fmla="*/ 2210003 w 7362098"/>
                              <a:gd name="connsiteY8904" fmla="*/ 559568 h 4900456"/>
                              <a:gd name="connsiteX8905" fmla="*/ 2215194 w 7362098"/>
                              <a:gd name="connsiteY8905" fmla="*/ 557971 h 4900456"/>
                              <a:gd name="connsiteX8906" fmla="*/ 2217588 w 7362098"/>
                              <a:gd name="connsiteY8906" fmla="*/ 559169 h 4900456"/>
                              <a:gd name="connsiteX8907" fmla="*/ 2223976 w 7362098"/>
                              <a:gd name="connsiteY8907" fmla="*/ 559169 h 4900456"/>
                              <a:gd name="connsiteX8908" fmla="*/ 2224376 w 7362098"/>
                              <a:gd name="connsiteY8908" fmla="*/ 559169 h 4900456"/>
                              <a:gd name="connsiteX8909" fmla="*/ 2228968 w 7362098"/>
                              <a:gd name="connsiteY8909" fmla="*/ 557273 h 4900456"/>
                              <a:gd name="connsiteX8910" fmla="*/ 6780363 w 7362098"/>
                              <a:gd name="connsiteY8910" fmla="*/ 555177 h 4900456"/>
                              <a:gd name="connsiteX8911" fmla="*/ 6783157 w 7362098"/>
                              <a:gd name="connsiteY8911" fmla="*/ 556773 h 4900456"/>
                              <a:gd name="connsiteX8912" fmla="*/ 6800722 w 7362098"/>
                              <a:gd name="connsiteY8912" fmla="*/ 567552 h 4900456"/>
                              <a:gd name="connsiteX8913" fmla="*/ 6803915 w 7362098"/>
                              <a:gd name="connsiteY8913" fmla="*/ 569149 h 4900456"/>
                              <a:gd name="connsiteX8914" fmla="*/ 6802718 w 7362098"/>
                              <a:gd name="connsiteY8914" fmla="*/ 571943 h 4900456"/>
                              <a:gd name="connsiteX8915" fmla="*/ 6802318 w 7362098"/>
                              <a:gd name="connsiteY8915" fmla="*/ 571943 h 4900456"/>
                              <a:gd name="connsiteX8916" fmla="*/ 6789544 w 7362098"/>
                              <a:gd name="connsiteY8916" fmla="*/ 570745 h 4900456"/>
                              <a:gd name="connsiteX8917" fmla="*/ 6760802 w 7362098"/>
                              <a:gd name="connsiteY8917" fmla="*/ 603082 h 4900456"/>
                              <a:gd name="connsiteX8918" fmla="*/ 6717687 w 7362098"/>
                              <a:gd name="connsiteY8918" fmla="*/ 606275 h 4900456"/>
                              <a:gd name="connsiteX8919" fmla="*/ 6710901 w 7362098"/>
                              <a:gd name="connsiteY8919" fmla="*/ 617453 h 4900456"/>
                              <a:gd name="connsiteX8920" fmla="*/ 6710502 w 7362098"/>
                              <a:gd name="connsiteY8920" fmla="*/ 617852 h 4900456"/>
                              <a:gd name="connsiteX8921" fmla="*/ 6707707 w 7362098"/>
                              <a:gd name="connsiteY8921" fmla="*/ 617053 h 4900456"/>
                              <a:gd name="connsiteX8922" fmla="*/ 6708107 w 7362098"/>
                              <a:gd name="connsiteY8922" fmla="*/ 613860 h 4900456"/>
                              <a:gd name="connsiteX8923" fmla="*/ 6710103 w 7362098"/>
                              <a:gd name="connsiteY8923" fmla="*/ 593101 h 4900456"/>
                              <a:gd name="connsiteX8924" fmla="*/ 6710502 w 7362098"/>
                              <a:gd name="connsiteY8924" fmla="*/ 589907 h 4900456"/>
                              <a:gd name="connsiteX8925" fmla="*/ 6713695 w 7362098"/>
                              <a:gd name="connsiteY8925" fmla="*/ 590306 h 4900456"/>
                              <a:gd name="connsiteX8926" fmla="*/ 6718087 w 7362098"/>
                              <a:gd name="connsiteY8926" fmla="*/ 601884 h 4900456"/>
                              <a:gd name="connsiteX8927" fmla="*/ 6718486 w 7362098"/>
                              <a:gd name="connsiteY8927" fmla="*/ 601884 h 4900456"/>
                              <a:gd name="connsiteX8928" fmla="*/ 6758806 w 7362098"/>
                              <a:gd name="connsiteY8928" fmla="*/ 599090 h 4900456"/>
                              <a:gd name="connsiteX8929" fmla="*/ 6785153 w 7362098"/>
                              <a:gd name="connsiteY8929" fmla="*/ 568749 h 4900456"/>
                              <a:gd name="connsiteX8930" fmla="*/ 6785153 w 7362098"/>
                              <a:gd name="connsiteY8930" fmla="*/ 568350 h 4900456"/>
                              <a:gd name="connsiteX8931" fmla="*/ 6778766 w 7362098"/>
                              <a:gd name="connsiteY8931" fmla="*/ 557971 h 4900456"/>
                              <a:gd name="connsiteX8932" fmla="*/ 6780363 w 7362098"/>
                              <a:gd name="connsiteY8932" fmla="*/ 555177 h 4900456"/>
                              <a:gd name="connsiteX8933" fmla="*/ 3510963 w 7362098"/>
                              <a:gd name="connsiteY8933" fmla="*/ 553181 h 4900456"/>
                              <a:gd name="connsiteX8934" fmla="*/ 3513356 w 7362098"/>
                              <a:gd name="connsiteY8934" fmla="*/ 555177 h 4900456"/>
                              <a:gd name="connsiteX8935" fmla="*/ 3511368 w 7362098"/>
                              <a:gd name="connsiteY8935" fmla="*/ 557573 h 4900456"/>
                              <a:gd name="connsiteX8936" fmla="*/ 3493787 w 7362098"/>
                              <a:gd name="connsiteY8936" fmla="*/ 559968 h 4900456"/>
                              <a:gd name="connsiteX8937" fmla="*/ 3491394 w 7362098"/>
                              <a:gd name="connsiteY8937" fmla="*/ 557972 h 4900456"/>
                              <a:gd name="connsiteX8938" fmla="*/ 3493389 w 7362098"/>
                              <a:gd name="connsiteY8938" fmla="*/ 555576 h 4900456"/>
                              <a:gd name="connsiteX8939" fmla="*/ 3590412 w 7362098"/>
                              <a:gd name="connsiteY8939" fmla="*/ 543201 h 4900456"/>
                              <a:gd name="connsiteX8940" fmla="*/ 3592809 w 7362098"/>
                              <a:gd name="connsiteY8940" fmla="*/ 545197 h 4900456"/>
                              <a:gd name="connsiteX8941" fmla="*/ 3590814 w 7362098"/>
                              <a:gd name="connsiteY8941" fmla="*/ 547593 h 4900456"/>
                              <a:gd name="connsiteX8942" fmla="*/ 3573243 w 7362098"/>
                              <a:gd name="connsiteY8942" fmla="*/ 549988 h 4900456"/>
                              <a:gd name="connsiteX8943" fmla="*/ 3570845 w 7362098"/>
                              <a:gd name="connsiteY8943" fmla="*/ 547992 h 4900456"/>
                              <a:gd name="connsiteX8944" fmla="*/ 3572841 w 7362098"/>
                              <a:gd name="connsiteY8944" fmla="*/ 545596 h 4900456"/>
                              <a:gd name="connsiteX8945" fmla="*/ 3495387 w 7362098"/>
                              <a:gd name="connsiteY8945" fmla="*/ 536015 h 4900456"/>
                              <a:gd name="connsiteX8946" fmla="*/ 3512163 w 7362098"/>
                              <a:gd name="connsiteY8946" fmla="*/ 540806 h 4900456"/>
                              <a:gd name="connsiteX8947" fmla="*/ 3513756 w 7362098"/>
                              <a:gd name="connsiteY8947" fmla="*/ 543600 h 4900456"/>
                              <a:gd name="connsiteX8948" fmla="*/ 3512163 w 7362098"/>
                              <a:gd name="connsiteY8948" fmla="*/ 545197 h 4900456"/>
                              <a:gd name="connsiteX8949" fmla="*/ 3511357 w 7362098"/>
                              <a:gd name="connsiteY8949" fmla="*/ 545197 h 4900456"/>
                              <a:gd name="connsiteX8950" fmla="*/ 3494584 w 7362098"/>
                              <a:gd name="connsiteY8950" fmla="*/ 540407 h 4900456"/>
                              <a:gd name="connsiteX8951" fmla="*/ 3492588 w 7362098"/>
                              <a:gd name="connsiteY8951" fmla="*/ 537611 h 4900456"/>
                              <a:gd name="connsiteX8952" fmla="*/ 3495387 w 7362098"/>
                              <a:gd name="connsiteY8952" fmla="*/ 536015 h 4900456"/>
                              <a:gd name="connsiteX8953" fmla="*/ 3583626 w 7362098"/>
                              <a:gd name="connsiteY8953" fmla="*/ 525636 h 4900456"/>
                              <a:gd name="connsiteX8954" fmla="*/ 3586422 w 7362098"/>
                              <a:gd name="connsiteY8954" fmla="*/ 526434 h 4900456"/>
                              <a:gd name="connsiteX8955" fmla="*/ 3585625 w 7362098"/>
                              <a:gd name="connsiteY8955" fmla="*/ 529228 h 4900456"/>
                              <a:gd name="connsiteX8956" fmla="*/ 3570443 w 7362098"/>
                              <a:gd name="connsiteY8956" fmla="*/ 538012 h 4900456"/>
                              <a:gd name="connsiteX8957" fmla="*/ 3569641 w 7362098"/>
                              <a:gd name="connsiteY8957" fmla="*/ 538411 h 4900456"/>
                              <a:gd name="connsiteX8958" fmla="*/ 3567649 w 7362098"/>
                              <a:gd name="connsiteY8958" fmla="*/ 537213 h 4900456"/>
                              <a:gd name="connsiteX8959" fmla="*/ 3568446 w 7362098"/>
                              <a:gd name="connsiteY8959" fmla="*/ 534419 h 4900456"/>
                              <a:gd name="connsiteX8960" fmla="*/ 2246134 w 7362098"/>
                              <a:gd name="connsiteY8960" fmla="*/ 525337 h 4900456"/>
                              <a:gd name="connsiteX8961" fmla="*/ 2255514 w 7362098"/>
                              <a:gd name="connsiteY8961" fmla="*/ 526435 h 4900456"/>
                              <a:gd name="connsiteX8962" fmla="*/ 2262694 w 7362098"/>
                              <a:gd name="connsiteY8962" fmla="*/ 538411 h 4900456"/>
                              <a:gd name="connsiteX8963" fmla="*/ 2266284 w 7362098"/>
                              <a:gd name="connsiteY8963" fmla="*/ 543201 h 4900456"/>
                              <a:gd name="connsiteX8964" fmla="*/ 2272267 w 7362098"/>
                              <a:gd name="connsiteY8964" fmla="*/ 543201 h 4900456"/>
                              <a:gd name="connsiteX8965" fmla="*/ 2272668 w 7362098"/>
                              <a:gd name="connsiteY8965" fmla="*/ 543201 h 4900456"/>
                              <a:gd name="connsiteX8966" fmla="*/ 2273066 w 7362098"/>
                              <a:gd name="connsiteY8966" fmla="*/ 542802 h 4900456"/>
                              <a:gd name="connsiteX8967" fmla="*/ 2286248 w 7362098"/>
                              <a:gd name="connsiteY8967" fmla="*/ 542403 h 4900456"/>
                              <a:gd name="connsiteX8968" fmla="*/ 2293435 w 7362098"/>
                              <a:gd name="connsiteY8968" fmla="*/ 553979 h 4900456"/>
                              <a:gd name="connsiteX8969" fmla="*/ 2293435 w 7362098"/>
                              <a:gd name="connsiteY8969" fmla="*/ 554379 h 4900456"/>
                              <a:gd name="connsiteX8970" fmla="*/ 2297026 w 7362098"/>
                              <a:gd name="connsiteY8970" fmla="*/ 559169 h 4900456"/>
                              <a:gd name="connsiteX8971" fmla="*/ 2303416 w 7362098"/>
                              <a:gd name="connsiteY8971" fmla="*/ 559169 h 4900456"/>
                              <a:gd name="connsiteX8972" fmla="*/ 2303819 w 7362098"/>
                              <a:gd name="connsiteY8972" fmla="*/ 559169 h 4900456"/>
                              <a:gd name="connsiteX8973" fmla="*/ 2317777 w 7362098"/>
                              <a:gd name="connsiteY8973" fmla="*/ 558371 h 4900456"/>
                              <a:gd name="connsiteX8974" fmla="*/ 2324945 w 7362098"/>
                              <a:gd name="connsiteY8974" fmla="*/ 570347 h 4900456"/>
                              <a:gd name="connsiteX8975" fmla="*/ 2328548 w 7362098"/>
                              <a:gd name="connsiteY8975" fmla="*/ 575138 h 4900456"/>
                              <a:gd name="connsiteX8976" fmla="*/ 2331748 w 7362098"/>
                              <a:gd name="connsiteY8976" fmla="*/ 575936 h 4900456"/>
                              <a:gd name="connsiteX8977" fmla="*/ 2336153 w 7362098"/>
                              <a:gd name="connsiteY8977" fmla="*/ 576335 h 4900456"/>
                              <a:gd name="connsiteX8978" fmla="*/ 2339748 w 7362098"/>
                              <a:gd name="connsiteY8978" fmla="*/ 580327 h 4900456"/>
                              <a:gd name="connsiteX8979" fmla="*/ 2334151 w 7362098"/>
                              <a:gd name="connsiteY8979" fmla="*/ 584319 h 4900456"/>
                              <a:gd name="connsiteX8980" fmla="*/ 2328146 w 7362098"/>
                              <a:gd name="connsiteY8980" fmla="*/ 583920 h 4900456"/>
                              <a:gd name="connsiteX8981" fmla="*/ 2323344 w 7362098"/>
                              <a:gd name="connsiteY8981" fmla="*/ 582323 h 4900456"/>
                              <a:gd name="connsiteX8982" fmla="*/ 2316177 w 7362098"/>
                              <a:gd name="connsiteY8982" fmla="*/ 570347 h 4900456"/>
                              <a:gd name="connsiteX8983" fmla="*/ 2312980 w 7362098"/>
                              <a:gd name="connsiteY8983" fmla="*/ 565557 h 4900456"/>
                              <a:gd name="connsiteX8984" fmla="*/ 2306208 w 7362098"/>
                              <a:gd name="connsiteY8984" fmla="*/ 565956 h 4900456"/>
                              <a:gd name="connsiteX8985" fmla="*/ 2292633 w 7362098"/>
                              <a:gd name="connsiteY8985" fmla="*/ 566355 h 4900456"/>
                              <a:gd name="connsiteX8986" fmla="*/ 2285450 w 7362098"/>
                              <a:gd name="connsiteY8986" fmla="*/ 554778 h 4900456"/>
                              <a:gd name="connsiteX8987" fmla="*/ 2281855 w 7362098"/>
                              <a:gd name="connsiteY8987" fmla="*/ 549588 h 4900456"/>
                              <a:gd name="connsiteX8988" fmla="*/ 2275860 w 7362098"/>
                              <a:gd name="connsiteY8988" fmla="*/ 549588 h 4900456"/>
                              <a:gd name="connsiteX8989" fmla="*/ 2275459 w 7362098"/>
                              <a:gd name="connsiteY8989" fmla="*/ 549588 h 4900456"/>
                              <a:gd name="connsiteX8990" fmla="*/ 2261895 w 7362098"/>
                              <a:gd name="connsiteY8990" fmla="*/ 549987 h 4900456"/>
                              <a:gd name="connsiteX8991" fmla="*/ 2254714 w 7362098"/>
                              <a:gd name="connsiteY8991" fmla="*/ 538011 h 4900456"/>
                              <a:gd name="connsiteX8992" fmla="*/ 2251523 w 7362098"/>
                              <a:gd name="connsiteY8992" fmla="*/ 533221 h 4900456"/>
                              <a:gd name="connsiteX8993" fmla="*/ 2244736 w 7362098"/>
                              <a:gd name="connsiteY8993" fmla="*/ 533620 h 4900456"/>
                              <a:gd name="connsiteX8994" fmla="*/ 2231162 w 7362098"/>
                              <a:gd name="connsiteY8994" fmla="*/ 534019 h 4900456"/>
                              <a:gd name="connsiteX8995" fmla="*/ 2228766 w 7362098"/>
                              <a:gd name="connsiteY8995" fmla="*/ 532423 h 4900456"/>
                              <a:gd name="connsiteX8996" fmla="*/ 2227170 w 7362098"/>
                              <a:gd name="connsiteY8996" fmla="*/ 527233 h 4900456"/>
                              <a:gd name="connsiteX8997" fmla="*/ 2232358 w 7362098"/>
                              <a:gd name="connsiteY8997" fmla="*/ 525636 h 4900456"/>
                              <a:gd name="connsiteX8998" fmla="*/ 2234755 w 7362098"/>
                              <a:gd name="connsiteY8998" fmla="*/ 527233 h 4900456"/>
                              <a:gd name="connsiteX8999" fmla="*/ 2241143 w 7362098"/>
                              <a:gd name="connsiteY8999" fmla="*/ 527233 h 4900456"/>
                              <a:gd name="connsiteX9000" fmla="*/ 2241542 w 7362098"/>
                              <a:gd name="connsiteY9000" fmla="*/ 527233 h 4900456"/>
                              <a:gd name="connsiteX9001" fmla="*/ 2246134 w 7362098"/>
                              <a:gd name="connsiteY9001" fmla="*/ 525337 h 4900456"/>
                              <a:gd name="connsiteX9002" fmla="*/ 3504963 w 7362098"/>
                              <a:gd name="connsiteY9002" fmla="*/ 520446 h 4900456"/>
                              <a:gd name="connsiteX9003" fmla="*/ 3518949 w 7362098"/>
                              <a:gd name="connsiteY9003" fmla="*/ 531225 h 4900456"/>
                              <a:gd name="connsiteX9004" fmla="*/ 3519352 w 7362098"/>
                              <a:gd name="connsiteY9004" fmla="*/ 534020 h 4900456"/>
                              <a:gd name="connsiteX9005" fmla="*/ 3517751 w 7362098"/>
                              <a:gd name="connsiteY9005" fmla="*/ 534818 h 4900456"/>
                              <a:gd name="connsiteX9006" fmla="*/ 3516143 w 7362098"/>
                              <a:gd name="connsiteY9006" fmla="*/ 534419 h 4900456"/>
                              <a:gd name="connsiteX9007" fmla="*/ 3502574 w 7362098"/>
                              <a:gd name="connsiteY9007" fmla="*/ 523640 h 4900456"/>
                              <a:gd name="connsiteX9008" fmla="*/ 3502169 w 7362098"/>
                              <a:gd name="connsiteY9008" fmla="*/ 520845 h 4900456"/>
                              <a:gd name="connsiteX9009" fmla="*/ 3504963 w 7362098"/>
                              <a:gd name="connsiteY9009" fmla="*/ 520446 h 4900456"/>
                              <a:gd name="connsiteX9010" fmla="*/ 3573643 w 7362098"/>
                              <a:gd name="connsiteY9010" fmla="*/ 511265 h 4900456"/>
                              <a:gd name="connsiteX9011" fmla="*/ 3574045 w 7362098"/>
                              <a:gd name="connsiteY9011" fmla="*/ 514059 h 4900456"/>
                              <a:gd name="connsiteX9012" fmla="*/ 3563265 w 7362098"/>
                              <a:gd name="connsiteY9012" fmla="*/ 528032 h 4900456"/>
                              <a:gd name="connsiteX9013" fmla="*/ 3561672 w 7362098"/>
                              <a:gd name="connsiteY9013" fmla="*/ 528831 h 4900456"/>
                              <a:gd name="connsiteX9014" fmla="*/ 3560070 w 7362098"/>
                              <a:gd name="connsiteY9014" fmla="*/ 528432 h 4900456"/>
                              <a:gd name="connsiteX9015" fmla="*/ 3560070 w 7362098"/>
                              <a:gd name="connsiteY9015" fmla="*/ 525637 h 4900456"/>
                              <a:gd name="connsiteX9016" fmla="*/ 3570845 w 7362098"/>
                              <a:gd name="connsiteY9016" fmla="*/ 511664 h 4900456"/>
                              <a:gd name="connsiteX9017" fmla="*/ 3573643 w 7362098"/>
                              <a:gd name="connsiteY9017" fmla="*/ 511265 h 4900456"/>
                              <a:gd name="connsiteX9018" fmla="*/ 3516950 w 7362098"/>
                              <a:gd name="connsiteY9018" fmla="*/ 507672 h 4900456"/>
                              <a:gd name="connsiteX9019" fmla="*/ 3519743 w 7362098"/>
                              <a:gd name="connsiteY9019" fmla="*/ 508470 h 4900456"/>
                              <a:gd name="connsiteX9020" fmla="*/ 3528529 w 7362098"/>
                              <a:gd name="connsiteY9020" fmla="*/ 523640 h 4900456"/>
                              <a:gd name="connsiteX9021" fmla="*/ 3527725 w 7362098"/>
                              <a:gd name="connsiteY9021" fmla="*/ 526435 h 4900456"/>
                              <a:gd name="connsiteX9022" fmla="*/ 3526929 w 7362098"/>
                              <a:gd name="connsiteY9022" fmla="*/ 526834 h 4900456"/>
                              <a:gd name="connsiteX9023" fmla="*/ 3524940 w 7362098"/>
                              <a:gd name="connsiteY9023" fmla="*/ 525636 h 4900456"/>
                              <a:gd name="connsiteX9024" fmla="*/ 3516143 w 7362098"/>
                              <a:gd name="connsiteY9024" fmla="*/ 510466 h 4900456"/>
                              <a:gd name="connsiteX9025" fmla="*/ 3516950 w 7362098"/>
                              <a:gd name="connsiteY9025" fmla="*/ 507672 h 4900456"/>
                              <a:gd name="connsiteX9026" fmla="*/ 3555679 w 7362098"/>
                              <a:gd name="connsiteY9026" fmla="*/ 502483 h 4900456"/>
                              <a:gd name="connsiteX9027" fmla="*/ 3557279 w 7362098"/>
                              <a:gd name="connsiteY9027" fmla="*/ 505277 h 4900456"/>
                              <a:gd name="connsiteX9028" fmla="*/ 3552480 w 7362098"/>
                              <a:gd name="connsiteY9028" fmla="*/ 522044 h 4900456"/>
                              <a:gd name="connsiteX9029" fmla="*/ 3550888 w 7362098"/>
                              <a:gd name="connsiteY9029" fmla="*/ 523641 h 4900456"/>
                              <a:gd name="connsiteX9030" fmla="*/ 3550086 w 7362098"/>
                              <a:gd name="connsiteY9030" fmla="*/ 523641 h 4900456"/>
                              <a:gd name="connsiteX9031" fmla="*/ 3548094 w 7362098"/>
                              <a:gd name="connsiteY9031" fmla="*/ 520847 h 4900456"/>
                              <a:gd name="connsiteX9032" fmla="*/ 3552880 w 7362098"/>
                              <a:gd name="connsiteY9032" fmla="*/ 504079 h 4900456"/>
                              <a:gd name="connsiteX9033" fmla="*/ 3555679 w 7362098"/>
                              <a:gd name="connsiteY9033" fmla="*/ 502483 h 4900456"/>
                              <a:gd name="connsiteX9034" fmla="*/ 3535715 w 7362098"/>
                              <a:gd name="connsiteY9034" fmla="*/ 500886 h 4900456"/>
                              <a:gd name="connsiteX9035" fmla="*/ 3538108 w 7362098"/>
                              <a:gd name="connsiteY9035" fmla="*/ 502882 h 4900456"/>
                              <a:gd name="connsiteX9036" fmla="*/ 3540500 w 7362098"/>
                              <a:gd name="connsiteY9036" fmla="*/ 520448 h 4900456"/>
                              <a:gd name="connsiteX9037" fmla="*/ 3538504 w 7362098"/>
                              <a:gd name="connsiteY9037" fmla="*/ 522843 h 4900456"/>
                              <a:gd name="connsiteX9038" fmla="*/ 3536110 w 7362098"/>
                              <a:gd name="connsiteY9038" fmla="*/ 520847 h 4900456"/>
                              <a:gd name="connsiteX9039" fmla="*/ 3533726 w 7362098"/>
                              <a:gd name="connsiteY9039" fmla="*/ 503281 h 4900456"/>
                              <a:gd name="connsiteX9040" fmla="*/ 3535715 w 7362098"/>
                              <a:gd name="connsiteY9040" fmla="*/ 500886 h 4900456"/>
                              <a:gd name="connsiteX9041" fmla="*/ 2607659 w 7362098"/>
                              <a:gd name="connsiteY9041" fmla="*/ 459119 h 4900456"/>
                              <a:gd name="connsiteX9042" fmla="*/ 2626770 w 7362098"/>
                              <a:gd name="connsiteY9042" fmla="*/ 473340 h 4900456"/>
                              <a:gd name="connsiteX9043" fmla="*/ 2621182 w 7362098"/>
                              <a:gd name="connsiteY9043" fmla="*/ 476933 h 4900456"/>
                              <a:gd name="connsiteX9044" fmla="*/ 2586851 w 7362098"/>
                              <a:gd name="connsiteY9044" fmla="*/ 468949 h 4900456"/>
                              <a:gd name="connsiteX9045" fmla="*/ 2579666 w 7362098"/>
                              <a:gd name="connsiteY9045" fmla="*/ 502882 h 4900456"/>
                              <a:gd name="connsiteX9046" fmla="*/ 2574078 w 7362098"/>
                              <a:gd name="connsiteY9046" fmla="*/ 506475 h 4900456"/>
                              <a:gd name="connsiteX9047" fmla="*/ 2573279 w 7362098"/>
                              <a:gd name="connsiteY9047" fmla="*/ 505277 h 4900456"/>
                              <a:gd name="connsiteX9048" fmla="*/ 2584058 w 7362098"/>
                              <a:gd name="connsiteY9048" fmla="*/ 462562 h 4900456"/>
                              <a:gd name="connsiteX9049" fmla="*/ 2607659 w 7362098"/>
                              <a:gd name="connsiteY9049" fmla="*/ 459119 h 4900456"/>
                              <a:gd name="connsiteX9050" fmla="*/ 647939 w 7362098"/>
                              <a:gd name="connsiteY9050" fmla="*/ 443002 h 4900456"/>
                              <a:gd name="connsiteX9051" fmla="*/ 650335 w 7362098"/>
                              <a:gd name="connsiteY9051" fmla="*/ 444998 h 4900456"/>
                              <a:gd name="connsiteX9052" fmla="*/ 652730 w 7362098"/>
                              <a:gd name="connsiteY9052" fmla="*/ 462564 h 4900456"/>
                              <a:gd name="connsiteX9053" fmla="*/ 650733 w 7362098"/>
                              <a:gd name="connsiteY9053" fmla="*/ 464959 h 4900456"/>
                              <a:gd name="connsiteX9054" fmla="*/ 648338 w 7362098"/>
                              <a:gd name="connsiteY9054" fmla="*/ 462963 h 4900456"/>
                              <a:gd name="connsiteX9055" fmla="*/ 645943 w 7362098"/>
                              <a:gd name="connsiteY9055" fmla="*/ 445397 h 4900456"/>
                              <a:gd name="connsiteX9056" fmla="*/ 647939 w 7362098"/>
                              <a:gd name="connsiteY9056" fmla="*/ 443002 h 4900456"/>
                              <a:gd name="connsiteX9057" fmla="*/ 636361 w 7362098"/>
                              <a:gd name="connsiteY9057" fmla="*/ 442204 h 4900456"/>
                              <a:gd name="connsiteX9058" fmla="*/ 637560 w 7362098"/>
                              <a:gd name="connsiteY9058" fmla="*/ 444998 h 4900456"/>
                              <a:gd name="connsiteX9059" fmla="*/ 632769 w 7362098"/>
                              <a:gd name="connsiteY9059" fmla="*/ 461765 h 4900456"/>
                              <a:gd name="connsiteX9060" fmla="*/ 631172 w 7362098"/>
                              <a:gd name="connsiteY9060" fmla="*/ 463362 h 4900456"/>
                              <a:gd name="connsiteX9061" fmla="*/ 630372 w 7362098"/>
                              <a:gd name="connsiteY9061" fmla="*/ 463362 h 4900456"/>
                              <a:gd name="connsiteX9062" fmla="*/ 628777 w 7362098"/>
                              <a:gd name="connsiteY9062" fmla="*/ 460568 h 4900456"/>
                              <a:gd name="connsiteX9063" fmla="*/ 633567 w 7362098"/>
                              <a:gd name="connsiteY9063" fmla="*/ 443800 h 4900456"/>
                              <a:gd name="connsiteX9064" fmla="*/ 636361 w 7362098"/>
                              <a:gd name="connsiteY9064" fmla="*/ 442204 h 4900456"/>
                              <a:gd name="connsiteX9065" fmla="*/ 658318 w 7362098"/>
                              <a:gd name="connsiteY9065" fmla="*/ 439409 h 4900456"/>
                              <a:gd name="connsiteX9066" fmla="*/ 661112 w 7362098"/>
                              <a:gd name="connsiteY9066" fmla="*/ 440207 h 4900456"/>
                              <a:gd name="connsiteX9067" fmla="*/ 669896 w 7362098"/>
                              <a:gd name="connsiteY9067" fmla="*/ 455378 h 4900456"/>
                              <a:gd name="connsiteX9068" fmla="*/ 669096 w 7362098"/>
                              <a:gd name="connsiteY9068" fmla="*/ 458172 h 4900456"/>
                              <a:gd name="connsiteX9069" fmla="*/ 668298 w 7362098"/>
                              <a:gd name="connsiteY9069" fmla="*/ 458571 h 4900456"/>
                              <a:gd name="connsiteX9070" fmla="*/ 666302 w 7362098"/>
                              <a:gd name="connsiteY9070" fmla="*/ 457374 h 4900456"/>
                              <a:gd name="connsiteX9071" fmla="*/ 657520 w 7362098"/>
                              <a:gd name="connsiteY9071" fmla="*/ 442203 h 4900456"/>
                              <a:gd name="connsiteX9072" fmla="*/ 658318 w 7362098"/>
                              <a:gd name="connsiteY9072" fmla="*/ 439409 h 4900456"/>
                              <a:gd name="connsiteX9073" fmla="*/ 626383 w 7362098"/>
                              <a:gd name="connsiteY9073" fmla="*/ 437413 h 4900456"/>
                              <a:gd name="connsiteX9074" fmla="*/ 627181 w 7362098"/>
                              <a:gd name="connsiteY9074" fmla="*/ 440207 h 4900456"/>
                              <a:gd name="connsiteX9075" fmla="*/ 616402 w 7362098"/>
                              <a:gd name="connsiteY9075" fmla="*/ 454180 h 4900456"/>
                              <a:gd name="connsiteX9076" fmla="*/ 614805 w 7362098"/>
                              <a:gd name="connsiteY9076" fmla="*/ 454979 h 4900456"/>
                              <a:gd name="connsiteX9077" fmla="*/ 613208 w 7362098"/>
                              <a:gd name="connsiteY9077" fmla="*/ 454580 h 4900456"/>
                              <a:gd name="connsiteX9078" fmla="*/ 612809 w 7362098"/>
                              <a:gd name="connsiteY9078" fmla="*/ 451785 h 4900456"/>
                              <a:gd name="connsiteX9079" fmla="*/ 623587 w 7362098"/>
                              <a:gd name="connsiteY9079" fmla="*/ 437812 h 4900456"/>
                              <a:gd name="connsiteX9080" fmla="*/ 626383 w 7362098"/>
                              <a:gd name="connsiteY9080" fmla="*/ 437413 h 4900456"/>
                              <a:gd name="connsiteX9081" fmla="*/ 3854634 w 7362098"/>
                              <a:gd name="connsiteY9081" fmla="*/ 434619 h 4900456"/>
                              <a:gd name="connsiteX9082" fmla="*/ 3857429 w 7362098"/>
                              <a:gd name="connsiteY9082" fmla="*/ 436215 h 4900456"/>
                              <a:gd name="connsiteX9083" fmla="*/ 3874994 w 7362098"/>
                              <a:gd name="connsiteY9083" fmla="*/ 446994 h 4900456"/>
                              <a:gd name="connsiteX9084" fmla="*/ 3878187 w 7362098"/>
                              <a:gd name="connsiteY9084" fmla="*/ 448591 h 4900456"/>
                              <a:gd name="connsiteX9085" fmla="*/ 3876990 w 7362098"/>
                              <a:gd name="connsiteY9085" fmla="*/ 451385 h 4900456"/>
                              <a:gd name="connsiteX9086" fmla="*/ 3876590 w 7362098"/>
                              <a:gd name="connsiteY9086" fmla="*/ 451385 h 4900456"/>
                              <a:gd name="connsiteX9087" fmla="*/ 3863816 w 7362098"/>
                              <a:gd name="connsiteY9087" fmla="*/ 450187 h 4900456"/>
                              <a:gd name="connsiteX9088" fmla="*/ 3835073 w 7362098"/>
                              <a:gd name="connsiteY9088" fmla="*/ 482523 h 4900456"/>
                              <a:gd name="connsiteX9089" fmla="*/ 3791959 w 7362098"/>
                              <a:gd name="connsiteY9089" fmla="*/ 485717 h 4900456"/>
                              <a:gd name="connsiteX9090" fmla="*/ 3785173 w 7362098"/>
                              <a:gd name="connsiteY9090" fmla="*/ 496895 h 4900456"/>
                              <a:gd name="connsiteX9091" fmla="*/ 3784774 w 7362098"/>
                              <a:gd name="connsiteY9091" fmla="*/ 497294 h 4900456"/>
                              <a:gd name="connsiteX9092" fmla="*/ 3781979 w 7362098"/>
                              <a:gd name="connsiteY9092" fmla="*/ 496495 h 4900456"/>
                              <a:gd name="connsiteX9093" fmla="*/ 3782379 w 7362098"/>
                              <a:gd name="connsiteY9093" fmla="*/ 493302 h 4900456"/>
                              <a:gd name="connsiteX9094" fmla="*/ 3784375 w 7362098"/>
                              <a:gd name="connsiteY9094" fmla="*/ 472543 h 4900456"/>
                              <a:gd name="connsiteX9095" fmla="*/ 3784774 w 7362098"/>
                              <a:gd name="connsiteY9095" fmla="*/ 469349 h 4900456"/>
                              <a:gd name="connsiteX9096" fmla="*/ 3787967 w 7362098"/>
                              <a:gd name="connsiteY9096" fmla="*/ 469748 h 4900456"/>
                              <a:gd name="connsiteX9097" fmla="*/ 3792359 w 7362098"/>
                              <a:gd name="connsiteY9097" fmla="*/ 481326 h 4900456"/>
                              <a:gd name="connsiteX9098" fmla="*/ 3792758 w 7362098"/>
                              <a:gd name="connsiteY9098" fmla="*/ 481326 h 4900456"/>
                              <a:gd name="connsiteX9099" fmla="*/ 3833077 w 7362098"/>
                              <a:gd name="connsiteY9099" fmla="*/ 478531 h 4900456"/>
                              <a:gd name="connsiteX9100" fmla="*/ 3859425 w 7362098"/>
                              <a:gd name="connsiteY9100" fmla="*/ 448191 h 4900456"/>
                              <a:gd name="connsiteX9101" fmla="*/ 3859425 w 7362098"/>
                              <a:gd name="connsiteY9101" fmla="*/ 447792 h 4900456"/>
                              <a:gd name="connsiteX9102" fmla="*/ 3853038 w 7362098"/>
                              <a:gd name="connsiteY9102" fmla="*/ 437413 h 4900456"/>
                              <a:gd name="connsiteX9103" fmla="*/ 3854634 w 7362098"/>
                              <a:gd name="connsiteY9103" fmla="*/ 434619 h 4900456"/>
                              <a:gd name="connsiteX9104" fmla="*/ 4777980 w 7362098"/>
                              <a:gd name="connsiteY9104" fmla="*/ 431425 h 4900456"/>
                              <a:gd name="connsiteX9105" fmla="*/ 4782770 w 7362098"/>
                              <a:gd name="connsiteY9105" fmla="*/ 435018 h 4900456"/>
                              <a:gd name="connsiteX9106" fmla="*/ 4786363 w 7362098"/>
                              <a:gd name="connsiteY9106" fmla="*/ 459369 h 4900456"/>
                              <a:gd name="connsiteX9107" fmla="*/ 4810715 w 7362098"/>
                              <a:gd name="connsiteY9107" fmla="*/ 455776 h 4900456"/>
                              <a:gd name="connsiteX9108" fmla="*/ 4815505 w 7362098"/>
                              <a:gd name="connsiteY9108" fmla="*/ 459369 h 4900456"/>
                              <a:gd name="connsiteX9109" fmla="*/ 4811913 w 7362098"/>
                              <a:gd name="connsiteY9109" fmla="*/ 464159 h 4900456"/>
                              <a:gd name="connsiteX9110" fmla="*/ 4787560 w 7362098"/>
                              <a:gd name="connsiteY9110" fmla="*/ 467752 h 4900456"/>
                              <a:gd name="connsiteX9111" fmla="*/ 4791153 w 7362098"/>
                              <a:gd name="connsiteY9111" fmla="*/ 492104 h 4900456"/>
                              <a:gd name="connsiteX9112" fmla="*/ 4787560 w 7362098"/>
                              <a:gd name="connsiteY9112" fmla="*/ 496895 h 4900456"/>
                              <a:gd name="connsiteX9113" fmla="*/ 4782770 w 7362098"/>
                              <a:gd name="connsiteY9113" fmla="*/ 493302 h 4900456"/>
                              <a:gd name="connsiteX9114" fmla="*/ 4779177 w 7362098"/>
                              <a:gd name="connsiteY9114" fmla="*/ 468950 h 4900456"/>
                              <a:gd name="connsiteX9115" fmla="*/ 4754826 w 7362098"/>
                              <a:gd name="connsiteY9115" fmla="*/ 472542 h 4900456"/>
                              <a:gd name="connsiteX9116" fmla="*/ 4750036 w 7362098"/>
                              <a:gd name="connsiteY9116" fmla="*/ 468950 h 4900456"/>
                              <a:gd name="connsiteX9117" fmla="*/ 4753628 w 7362098"/>
                              <a:gd name="connsiteY9117" fmla="*/ 464159 h 4900456"/>
                              <a:gd name="connsiteX9118" fmla="*/ 4777980 w 7362098"/>
                              <a:gd name="connsiteY9118" fmla="*/ 460566 h 4900456"/>
                              <a:gd name="connsiteX9119" fmla="*/ 4774387 w 7362098"/>
                              <a:gd name="connsiteY9119" fmla="*/ 436215 h 4900456"/>
                              <a:gd name="connsiteX9120" fmla="*/ 4777980 w 7362098"/>
                              <a:gd name="connsiteY9120" fmla="*/ 431425 h 4900456"/>
                              <a:gd name="connsiteX9121" fmla="*/ 670293 w 7362098"/>
                              <a:gd name="connsiteY9121" fmla="*/ 431425 h 4900456"/>
                              <a:gd name="connsiteX9122" fmla="*/ 684666 w 7362098"/>
                              <a:gd name="connsiteY9122" fmla="*/ 442204 h 4900456"/>
                              <a:gd name="connsiteX9123" fmla="*/ 685064 w 7362098"/>
                              <a:gd name="connsiteY9123" fmla="*/ 444999 h 4900456"/>
                              <a:gd name="connsiteX9124" fmla="*/ 683467 w 7362098"/>
                              <a:gd name="connsiteY9124" fmla="*/ 445797 h 4900456"/>
                              <a:gd name="connsiteX9125" fmla="*/ 681871 w 7362098"/>
                              <a:gd name="connsiteY9125" fmla="*/ 445398 h 4900456"/>
                              <a:gd name="connsiteX9126" fmla="*/ 667898 w 7362098"/>
                              <a:gd name="connsiteY9126" fmla="*/ 434619 h 4900456"/>
                              <a:gd name="connsiteX9127" fmla="*/ 667499 w 7362098"/>
                              <a:gd name="connsiteY9127" fmla="*/ 431824 h 4900456"/>
                              <a:gd name="connsiteX9128" fmla="*/ 670293 w 7362098"/>
                              <a:gd name="connsiteY9128" fmla="*/ 431425 h 4900456"/>
                              <a:gd name="connsiteX9129" fmla="*/ 7350817 w 7362098"/>
                              <a:gd name="connsiteY9129" fmla="*/ 429828 h 4900456"/>
                              <a:gd name="connsiteX9130" fmla="*/ 7353212 w 7362098"/>
                              <a:gd name="connsiteY9130" fmla="*/ 431824 h 4900456"/>
                              <a:gd name="connsiteX9131" fmla="*/ 7355607 w 7362098"/>
                              <a:gd name="connsiteY9131" fmla="*/ 449390 h 4900456"/>
                              <a:gd name="connsiteX9132" fmla="*/ 7353611 w 7362098"/>
                              <a:gd name="connsiteY9132" fmla="*/ 451785 h 4900456"/>
                              <a:gd name="connsiteX9133" fmla="*/ 7351216 w 7362098"/>
                              <a:gd name="connsiteY9133" fmla="*/ 449789 h 4900456"/>
                              <a:gd name="connsiteX9134" fmla="*/ 7348820 w 7362098"/>
                              <a:gd name="connsiteY9134" fmla="*/ 432223 h 4900456"/>
                              <a:gd name="connsiteX9135" fmla="*/ 7350817 w 7362098"/>
                              <a:gd name="connsiteY9135" fmla="*/ 429828 h 4900456"/>
                              <a:gd name="connsiteX9136" fmla="*/ 7339240 w 7362098"/>
                              <a:gd name="connsiteY9136" fmla="*/ 429030 h 4900456"/>
                              <a:gd name="connsiteX9137" fmla="*/ 7340439 w 7362098"/>
                              <a:gd name="connsiteY9137" fmla="*/ 431824 h 4900456"/>
                              <a:gd name="connsiteX9138" fmla="*/ 7335648 w 7362098"/>
                              <a:gd name="connsiteY9138" fmla="*/ 448591 h 4900456"/>
                              <a:gd name="connsiteX9139" fmla="*/ 7334051 w 7362098"/>
                              <a:gd name="connsiteY9139" fmla="*/ 450188 h 4900456"/>
                              <a:gd name="connsiteX9140" fmla="*/ 7333253 w 7362098"/>
                              <a:gd name="connsiteY9140" fmla="*/ 450188 h 4900456"/>
                              <a:gd name="connsiteX9141" fmla="*/ 7331655 w 7362098"/>
                              <a:gd name="connsiteY9141" fmla="*/ 447394 h 4900456"/>
                              <a:gd name="connsiteX9142" fmla="*/ 7336446 w 7362098"/>
                              <a:gd name="connsiteY9142" fmla="*/ 430626 h 4900456"/>
                              <a:gd name="connsiteX9143" fmla="*/ 7339240 w 7362098"/>
                              <a:gd name="connsiteY9143" fmla="*/ 429030 h 4900456"/>
                              <a:gd name="connsiteX9144" fmla="*/ 616002 w 7362098"/>
                              <a:gd name="connsiteY9144" fmla="*/ 427833 h 4900456"/>
                              <a:gd name="connsiteX9145" fmla="*/ 618798 w 7362098"/>
                              <a:gd name="connsiteY9145" fmla="*/ 428631 h 4900456"/>
                              <a:gd name="connsiteX9146" fmla="*/ 617998 w 7362098"/>
                              <a:gd name="connsiteY9146" fmla="*/ 431425 h 4900456"/>
                              <a:gd name="connsiteX9147" fmla="*/ 602829 w 7362098"/>
                              <a:gd name="connsiteY9147" fmla="*/ 440209 h 4900456"/>
                              <a:gd name="connsiteX9148" fmla="*/ 602031 w 7362098"/>
                              <a:gd name="connsiteY9148" fmla="*/ 440608 h 4900456"/>
                              <a:gd name="connsiteX9149" fmla="*/ 600035 w 7362098"/>
                              <a:gd name="connsiteY9149" fmla="*/ 439410 h 4900456"/>
                              <a:gd name="connsiteX9150" fmla="*/ 600833 w 7362098"/>
                              <a:gd name="connsiteY9150" fmla="*/ 436616 h 4900456"/>
                              <a:gd name="connsiteX9151" fmla="*/ 7329261 w 7362098"/>
                              <a:gd name="connsiteY9151" fmla="*/ 424239 h 4900456"/>
                              <a:gd name="connsiteX9152" fmla="*/ 7330059 w 7362098"/>
                              <a:gd name="connsiteY9152" fmla="*/ 427033 h 4900456"/>
                              <a:gd name="connsiteX9153" fmla="*/ 7319281 w 7362098"/>
                              <a:gd name="connsiteY9153" fmla="*/ 441006 h 4900456"/>
                              <a:gd name="connsiteX9154" fmla="*/ 7317683 w 7362098"/>
                              <a:gd name="connsiteY9154" fmla="*/ 441805 h 4900456"/>
                              <a:gd name="connsiteX9155" fmla="*/ 7316086 w 7362098"/>
                              <a:gd name="connsiteY9155" fmla="*/ 441406 h 4900456"/>
                              <a:gd name="connsiteX9156" fmla="*/ 7315687 w 7362098"/>
                              <a:gd name="connsiteY9156" fmla="*/ 438611 h 4900456"/>
                              <a:gd name="connsiteX9157" fmla="*/ 7326466 w 7362098"/>
                              <a:gd name="connsiteY9157" fmla="*/ 424638 h 4900456"/>
                              <a:gd name="connsiteX9158" fmla="*/ 7329261 w 7362098"/>
                              <a:gd name="connsiteY9158" fmla="*/ 424239 h 4900456"/>
                              <a:gd name="connsiteX9159" fmla="*/ 6006515 w 7362098"/>
                              <a:gd name="connsiteY9159" fmla="*/ 423940 h 4900456"/>
                              <a:gd name="connsiteX9160" fmla="*/ 6015897 w 7362098"/>
                              <a:gd name="connsiteY9160" fmla="*/ 425038 h 4900456"/>
                              <a:gd name="connsiteX9161" fmla="*/ 6023082 w 7362098"/>
                              <a:gd name="connsiteY9161" fmla="*/ 437014 h 4900456"/>
                              <a:gd name="connsiteX9162" fmla="*/ 6026675 w 7362098"/>
                              <a:gd name="connsiteY9162" fmla="*/ 441804 h 4900456"/>
                              <a:gd name="connsiteX9163" fmla="*/ 6032663 w 7362098"/>
                              <a:gd name="connsiteY9163" fmla="*/ 441804 h 4900456"/>
                              <a:gd name="connsiteX9164" fmla="*/ 6033062 w 7362098"/>
                              <a:gd name="connsiteY9164" fmla="*/ 441804 h 4900456"/>
                              <a:gd name="connsiteX9165" fmla="*/ 6033462 w 7362098"/>
                              <a:gd name="connsiteY9165" fmla="*/ 441405 h 4900456"/>
                              <a:gd name="connsiteX9166" fmla="*/ 6046635 w 7362098"/>
                              <a:gd name="connsiteY9166" fmla="*/ 441006 h 4900456"/>
                              <a:gd name="connsiteX9167" fmla="*/ 6053821 w 7362098"/>
                              <a:gd name="connsiteY9167" fmla="*/ 452582 h 4900456"/>
                              <a:gd name="connsiteX9168" fmla="*/ 6053821 w 7362098"/>
                              <a:gd name="connsiteY9168" fmla="*/ 452982 h 4900456"/>
                              <a:gd name="connsiteX9169" fmla="*/ 6057413 w 7362098"/>
                              <a:gd name="connsiteY9169" fmla="*/ 457772 h 4900456"/>
                              <a:gd name="connsiteX9170" fmla="*/ 6063801 w 7362098"/>
                              <a:gd name="connsiteY9170" fmla="*/ 457772 h 4900456"/>
                              <a:gd name="connsiteX9171" fmla="*/ 6064200 w 7362098"/>
                              <a:gd name="connsiteY9171" fmla="*/ 457772 h 4900456"/>
                              <a:gd name="connsiteX9172" fmla="*/ 6078172 w 7362098"/>
                              <a:gd name="connsiteY9172" fmla="*/ 456974 h 4900456"/>
                              <a:gd name="connsiteX9173" fmla="*/ 6085357 w 7362098"/>
                              <a:gd name="connsiteY9173" fmla="*/ 468950 h 4900456"/>
                              <a:gd name="connsiteX9174" fmla="*/ 6088950 w 7362098"/>
                              <a:gd name="connsiteY9174" fmla="*/ 473741 h 4900456"/>
                              <a:gd name="connsiteX9175" fmla="*/ 6092144 w 7362098"/>
                              <a:gd name="connsiteY9175" fmla="*/ 474539 h 4900456"/>
                              <a:gd name="connsiteX9176" fmla="*/ 6096535 w 7362098"/>
                              <a:gd name="connsiteY9176" fmla="*/ 474938 h 4900456"/>
                              <a:gd name="connsiteX9177" fmla="*/ 6100128 w 7362098"/>
                              <a:gd name="connsiteY9177" fmla="*/ 478930 h 4900456"/>
                              <a:gd name="connsiteX9178" fmla="*/ 6094539 w 7362098"/>
                              <a:gd name="connsiteY9178" fmla="*/ 483322 h 4900456"/>
                              <a:gd name="connsiteX9179" fmla="*/ 6088551 w 7362098"/>
                              <a:gd name="connsiteY9179" fmla="*/ 482922 h 4900456"/>
                              <a:gd name="connsiteX9180" fmla="*/ 6083760 w 7362098"/>
                              <a:gd name="connsiteY9180" fmla="*/ 481326 h 4900456"/>
                              <a:gd name="connsiteX9181" fmla="*/ 6076575 w 7362098"/>
                              <a:gd name="connsiteY9181" fmla="*/ 469350 h 4900456"/>
                              <a:gd name="connsiteX9182" fmla="*/ 6073381 w 7362098"/>
                              <a:gd name="connsiteY9182" fmla="*/ 464559 h 4900456"/>
                              <a:gd name="connsiteX9183" fmla="*/ 6066595 w 7362098"/>
                              <a:gd name="connsiteY9183" fmla="*/ 464958 h 4900456"/>
                              <a:gd name="connsiteX9184" fmla="*/ 6053022 w 7362098"/>
                              <a:gd name="connsiteY9184" fmla="*/ 465358 h 4900456"/>
                              <a:gd name="connsiteX9185" fmla="*/ 6045837 w 7362098"/>
                              <a:gd name="connsiteY9185" fmla="*/ 453780 h 4900456"/>
                              <a:gd name="connsiteX9186" fmla="*/ 6042244 w 7362098"/>
                              <a:gd name="connsiteY9186" fmla="*/ 448590 h 4900456"/>
                              <a:gd name="connsiteX9187" fmla="*/ 6036256 w 7362098"/>
                              <a:gd name="connsiteY9187" fmla="*/ 448590 h 4900456"/>
                              <a:gd name="connsiteX9188" fmla="*/ 6035857 w 7362098"/>
                              <a:gd name="connsiteY9188" fmla="*/ 448590 h 4900456"/>
                              <a:gd name="connsiteX9189" fmla="*/ 6022284 w 7362098"/>
                              <a:gd name="connsiteY9189" fmla="*/ 448990 h 4900456"/>
                              <a:gd name="connsiteX9190" fmla="*/ 6015098 w 7362098"/>
                              <a:gd name="connsiteY9190" fmla="*/ 437014 h 4900456"/>
                              <a:gd name="connsiteX9191" fmla="*/ 6011904 w 7362098"/>
                              <a:gd name="connsiteY9191" fmla="*/ 432223 h 4900456"/>
                              <a:gd name="connsiteX9192" fmla="*/ 6005117 w 7362098"/>
                              <a:gd name="connsiteY9192" fmla="*/ 432622 h 4900456"/>
                              <a:gd name="connsiteX9193" fmla="*/ 5991545 w 7362098"/>
                              <a:gd name="connsiteY9193" fmla="*/ 433022 h 4900456"/>
                              <a:gd name="connsiteX9194" fmla="*/ 5989149 w 7362098"/>
                              <a:gd name="connsiteY9194" fmla="*/ 431425 h 4900456"/>
                              <a:gd name="connsiteX9195" fmla="*/ 5987553 w 7362098"/>
                              <a:gd name="connsiteY9195" fmla="*/ 426235 h 4900456"/>
                              <a:gd name="connsiteX9196" fmla="*/ 5992742 w 7362098"/>
                              <a:gd name="connsiteY9196" fmla="*/ 424638 h 4900456"/>
                              <a:gd name="connsiteX9197" fmla="*/ 5995137 w 7362098"/>
                              <a:gd name="connsiteY9197" fmla="*/ 425836 h 4900456"/>
                              <a:gd name="connsiteX9198" fmla="*/ 6001525 w 7362098"/>
                              <a:gd name="connsiteY9198" fmla="*/ 425836 h 4900456"/>
                              <a:gd name="connsiteX9199" fmla="*/ 6001924 w 7362098"/>
                              <a:gd name="connsiteY9199" fmla="*/ 425836 h 4900456"/>
                              <a:gd name="connsiteX9200" fmla="*/ 6006515 w 7362098"/>
                              <a:gd name="connsiteY9200" fmla="*/ 423940 h 4900456"/>
                              <a:gd name="connsiteX9201" fmla="*/ 675083 w 7362098"/>
                              <a:gd name="connsiteY9201" fmla="*/ 420647 h 4900456"/>
                              <a:gd name="connsiteX9202" fmla="*/ 691850 w 7362098"/>
                              <a:gd name="connsiteY9202" fmla="*/ 425438 h 4900456"/>
                              <a:gd name="connsiteX9203" fmla="*/ 693048 w 7362098"/>
                              <a:gd name="connsiteY9203" fmla="*/ 428232 h 4900456"/>
                              <a:gd name="connsiteX9204" fmla="*/ 691451 w 7362098"/>
                              <a:gd name="connsiteY9204" fmla="*/ 429829 h 4900456"/>
                              <a:gd name="connsiteX9205" fmla="*/ 690653 w 7362098"/>
                              <a:gd name="connsiteY9205" fmla="*/ 429829 h 4900456"/>
                              <a:gd name="connsiteX9206" fmla="*/ 673885 w 7362098"/>
                              <a:gd name="connsiteY9206" fmla="*/ 425039 h 4900456"/>
                              <a:gd name="connsiteX9207" fmla="*/ 672289 w 7362098"/>
                              <a:gd name="connsiteY9207" fmla="*/ 422243 h 4900456"/>
                              <a:gd name="connsiteX9208" fmla="*/ 675083 w 7362098"/>
                              <a:gd name="connsiteY9208" fmla="*/ 420647 h 4900456"/>
                              <a:gd name="connsiteX9209" fmla="*/ 612810 w 7362098"/>
                              <a:gd name="connsiteY9209" fmla="*/ 415856 h 4900456"/>
                              <a:gd name="connsiteX9210" fmla="*/ 615205 w 7362098"/>
                              <a:gd name="connsiteY9210" fmla="*/ 417852 h 4900456"/>
                              <a:gd name="connsiteX9211" fmla="*/ 613209 w 7362098"/>
                              <a:gd name="connsiteY9211" fmla="*/ 420248 h 4900456"/>
                              <a:gd name="connsiteX9212" fmla="*/ 595643 w 7362098"/>
                              <a:gd name="connsiteY9212" fmla="*/ 422643 h 4900456"/>
                              <a:gd name="connsiteX9213" fmla="*/ 593248 w 7362098"/>
                              <a:gd name="connsiteY9213" fmla="*/ 420647 h 4900456"/>
                              <a:gd name="connsiteX9214" fmla="*/ 595244 w 7362098"/>
                              <a:gd name="connsiteY9214" fmla="*/ 418251 h 4900456"/>
                              <a:gd name="connsiteX9215" fmla="*/ 7318882 w 7362098"/>
                              <a:gd name="connsiteY9215" fmla="*/ 414659 h 4900456"/>
                              <a:gd name="connsiteX9216" fmla="*/ 7321676 w 7362098"/>
                              <a:gd name="connsiteY9216" fmla="*/ 415457 h 4900456"/>
                              <a:gd name="connsiteX9217" fmla="*/ 7320878 w 7362098"/>
                              <a:gd name="connsiteY9217" fmla="*/ 418251 h 4900456"/>
                              <a:gd name="connsiteX9218" fmla="*/ 7305707 w 7362098"/>
                              <a:gd name="connsiteY9218" fmla="*/ 427035 h 4900456"/>
                              <a:gd name="connsiteX9219" fmla="*/ 7304909 w 7362098"/>
                              <a:gd name="connsiteY9219" fmla="*/ 427434 h 4900456"/>
                              <a:gd name="connsiteX9220" fmla="*/ 7302913 w 7362098"/>
                              <a:gd name="connsiteY9220" fmla="*/ 426236 h 4900456"/>
                              <a:gd name="connsiteX9221" fmla="*/ 7303711 w 7362098"/>
                              <a:gd name="connsiteY9221" fmla="*/ 423442 h 4900456"/>
                              <a:gd name="connsiteX9222" fmla="*/ 692251 w 7362098"/>
                              <a:gd name="connsiteY9222" fmla="*/ 405876 h 4900456"/>
                              <a:gd name="connsiteX9223" fmla="*/ 694646 w 7362098"/>
                              <a:gd name="connsiteY9223" fmla="*/ 407872 h 4900456"/>
                              <a:gd name="connsiteX9224" fmla="*/ 692649 w 7362098"/>
                              <a:gd name="connsiteY9224" fmla="*/ 410268 h 4900456"/>
                              <a:gd name="connsiteX9225" fmla="*/ 675084 w 7362098"/>
                              <a:gd name="connsiteY9225" fmla="*/ 412663 h 4900456"/>
                              <a:gd name="connsiteX9226" fmla="*/ 672689 w 7362098"/>
                              <a:gd name="connsiteY9226" fmla="*/ 410667 h 4900456"/>
                              <a:gd name="connsiteX9227" fmla="*/ 674685 w 7362098"/>
                              <a:gd name="connsiteY9227" fmla="*/ 408271 h 4900456"/>
                              <a:gd name="connsiteX9228" fmla="*/ 7316087 w 7362098"/>
                              <a:gd name="connsiteY9228" fmla="*/ 402683 h 4900456"/>
                              <a:gd name="connsiteX9229" fmla="*/ 7318482 w 7362098"/>
                              <a:gd name="connsiteY9229" fmla="*/ 404679 h 4900456"/>
                              <a:gd name="connsiteX9230" fmla="*/ 7316486 w 7362098"/>
                              <a:gd name="connsiteY9230" fmla="*/ 407075 h 4900456"/>
                              <a:gd name="connsiteX9231" fmla="*/ 7298920 w 7362098"/>
                              <a:gd name="connsiteY9231" fmla="*/ 409470 h 4900456"/>
                              <a:gd name="connsiteX9232" fmla="*/ 7296525 w 7362098"/>
                              <a:gd name="connsiteY9232" fmla="*/ 407474 h 4900456"/>
                              <a:gd name="connsiteX9233" fmla="*/ 7298521 w 7362098"/>
                              <a:gd name="connsiteY9233" fmla="*/ 405078 h 4900456"/>
                              <a:gd name="connsiteX9234" fmla="*/ 597240 w 7362098"/>
                              <a:gd name="connsiteY9234" fmla="*/ 398691 h 4900456"/>
                              <a:gd name="connsiteX9235" fmla="*/ 614008 w 7362098"/>
                              <a:gd name="connsiteY9235" fmla="*/ 403482 h 4900456"/>
                              <a:gd name="connsiteX9236" fmla="*/ 615603 w 7362098"/>
                              <a:gd name="connsiteY9236" fmla="*/ 406276 h 4900456"/>
                              <a:gd name="connsiteX9237" fmla="*/ 614008 w 7362098"/>
                              <a:gd name="connsiteY9237" fmla="*/ 407873 h 4900456"/>
                              <a:gd name="connsiteX9238" fmla="*/ 613208 w 7362098"/>
                              <a:gd name="connsiteY9238" fmla="*/ 407873 h 4900456"/>
                              <a:gd name="connsiteX9239" fmla="*/ 596441 w 7362098"/>
                              <a:gd name="connsiteY9239" fmla="*/ 403083 h 4900456"/>
                              <a:gd name="connsiteX9240" fmla="*/ 594446 w 7362098"/>
                              <a:gd name="connsiteY9240" fmla="*/ 400287 h 4900456"/>
                              <a:gd name="connsiteX9241" fmla="*/ 597240 w 7362098"/>
                              <a:gd name="connsiteY9241" fmla="*/ 398691 h 4900456"/>
                              <a:gd name="connsiteX9242" fmla="*/ 6023281 w 7362098"/>
                              <a:gd name="connsiteY9242" fmla="*/ 391605 h 4900456"/>
                              <a:gd name="connsiteX9243" fmla="*/ 6032663 w 7362098"/>
                              <a:gd name="connsiteY9243" fmla="*/ 392703 h 4900456"/>
                              <a:gd name="connsiteX9244" fmla="*/ 6039848 w 7362098"/>
                              <a:gd name="connsiteY9244" fmla="*/ 404679 h 4900456"/>
                              <a:gd name="connsiteX9245" fmla="*/ 6043441 w 7362098"/>
                              <a:gd name="connsiteY9245" fmla="*/ 409469 h 4900456"/>
                              <a:gd name="connsiteX9246" fmla="*/ 6049429 w 7362098"/>
                              <a:gd name="connsiteY9246" fmla="*/ 409469 h 4900456"/>
                              <a:gd name="connsiteX9247" fmla="*/ 6049828 w 7362098"/>
                              <a:gd name="connsiteY9247" fmla="*/ 409469 h 4900456"/>
                              <a:gd name="connsiteX9248" fmla="*/ 6050227 w 7362098"/>
                              <a:gd name="connsiteY9248" fmla="*/ 409070 h 4900456"/>
                              <a:gd name="connsiteX9249" fmla="*/ 6063401 w 7362098"/>
                              <a:gd name="connsiteY9249" fmla="*/ 408671 h 4900456"/>
                              <a:gd name="connsiteX9250" fmla="*/ 6070586 w 7362098"/>
                              <a:gd name="connsiteY9250" fmla="*/ 420247 h 4900456"/>
                              <a:gd name="connsiteX9251" fmla="*/ 6070586 w 7362098"/>
                              <a:gd name="connsiteY9251" fmla="*/ 420647 h 4900456"/>
                              <a:gd name="connsiteX9252" fmla="*/ 6074179 w 7362098"/>
                              <a:gd name="connsiteY9252" fmla="*/ 425437 h 4900456"/>
                              <a:gd name="connsiteX9253" fmla="*/ 6080566 w 7362098"/>
                              <a:gd name="connsiteY9253" fmla="*/ 425437 h 4900456"/>
                              <a:gd name="connsiteX9254" fmla="*/ 6080966 w 7362098"/>
                              <a:gd name="connsiteY9254" fmla="*/ 425437 h 4900456"/>
                              <a:gd name="connsiteX9255" fmla="*/ 6094937 w 7362098"/>
                              <a:gd name="connsiteY9255" fmla="*/ 424639 h 4900456"/>
                              <a:gd name="connsiteX9256" fmla="*/ 6102123 w 7362098"/>
                              <a:gd name="connsiteY9256" fmla="*/ 436615 h 4900456"/>
                              <a:gd name="connsiteX9257" fmla="*/ 6105716 w 7362098"/>
                              <a:gd name="connsiteY9257" fmla="*/ 441406 h 4900456"/>
                              <a:gd name="connsiteX9258" fmla="*/ 6108909 w 7362098"/>
                              <a:gd name="connsiteY9258" fmla="*/ 442204 h 4900456"/>
                              <a:gd name="connsiteX9259" fmla="*/ 6113301 w 7362098"/>
                              <a:gd name="connsiteY9259" fmla="*/ 442603 h 4900456"/>
                              <a:gd name="connsiteX9260" fmla="*/ 6116893 w 7362098"/>
                              <a:gd name="connsiteY9260" fmla="*/ 446595 h 4900456"/>
                              <a:gd name="connsiteX9261" fmla="*/ 6111305 w 7362098"/>
                              <a:gd name="connsiteY9261" fmla="*/ 450587 h 4900456"/>
                              <a:gd name="connsiteX9262" fmla="*/ 6105317 w 7362098"/>
                              <a:gd name="connsiteY9262" fmla="*/ 450188 h 4900456"/>
                              <a:gd name="connsiteX9263" fmla="*/ 6100526 w 7362098"/>
                              <a:gd name="connsiteY9263" fmla="*/ 448591 h 4900456"/>
                              <a:gd name="connsiteX9264" fmla="*/ 6093341 w 7362098"/>
                              <a:gd name="connsiteY9264" fmla="*/ 436615 h 4900456"/>
                              <a:gd name="connsiteX9265" fmla="*/ 6090147 w 7362098"/>
                              <a:gd name="connsiteY9265" fmla="*/ 431825 h 4900456"/>
                              <a:gd name="connsiteX9266" fmla="*/ 6083361 w 7362098"/>
                              <a:gd name="connsiteY9266" fmla="*/ 432224 h 4900456"/>
                              <a:gd name="connsiteX9267" fmla="*/ 6069788 w 7362098"/>
                              <a:gd name="connsiteY9267" fmla="*/ 432623 h 4900456"/>
                              <a:gd name="connsiteX9268" fmla="*/ 6062602 w 7362098"/>
                              <a:gd name="connsiteY9268" fmla="*/ 421046 h 4900456"/>
                              <a:gd name="connsiteX9269" fmla="*/ 6059010 w 7362098"/>
                              <a:gd name="connsiteY9269" fmla="*/ 415856 h 4900456"/>
                              <a:gd name="connsiteX9270" fmla="*/ 6053022 w 7362098"/>
                              <a:gd name="connsiteY9270" fmla="*/ 415856 h 4900456"/>
                              <a:gd name="connsiteX9271" fmla="*/ 6052623 w 7362098"/>
                              <a:gd name="connsiteY9271" fmla="*/ 415856 h 4900456"/>
                              <a:gd name="connsiteX9272" fmla="*/ 6039050 w 7362098"/>
                              <a:gd name="connsiteY9272" fmla="*/ 416255 h 4900456"/>
                              <a:gd name="connsiteX9273" fmla="*/ 6031864 w 7362098"/>
                              <a:gd name="connsiteY9273" fmla="*/ 404279 h 4900456"/>
                              <a:gd name="connsiteX9274" fmla="*/ 6028670 w 7362098"/>
                              <a:gd name="connsiteY9274" fmla="*/ 399489 h 4900456"/>
                              <a:gd name="connsiteX9275" fmla="*/ 6021883 w 7362098"/>
                              <a:gd name="connsiteY9275" fmla="*/ 399888 h 4900456"/>
                              <a:gd name="connsiteX9276" fmla="*/ 6008311 w 7362098"/>
                              <a:gd name="connsiteY9276" fmla="*/ 400287 h 4900456"/>
                              <a:gd name="connsiteX9277" fmla="*/ 6005915 w 7362098"/>
                              <a:gd name="connsiteY9277" fmla="*/ 398691 h 4900456"/>
                              <a:gd name="connsiteX9278" fmla="*/ 6004319 w 7362098"/>
                              <a:gd name="connsiteY9278" fmla="*/ 393501 h 4900456"/>
                              <a:gd name="connsiteX9279" fmla="*/ 6009508 w 7362098"/>
                              <a:gd name="connsiteY9279" fmla="*/ 391904 h 4900456"/>
                              <a:gd name="connsiteX9280" fmla="*/ 6011903 w 7362098"/>
                              <a:gd name="connsiteY9280" fmla="*/ 393501 h 4900456"/>
                              <a:gd name="connsiteX9281" fmla="*/ 6018291 w 7362098"/>
                              <a:gd name="connsiteY9281" fmla="*/ 393501 h 4900456"/>
                              <a:gd name="connsiteX9282" fmla="*/ 6018690 w 7362098"/>
                              <a:gd name="connsiteY9282" fmla="*/ 393501 h 4900456"/>
                              <a:gd name="connsiteX9283" fmla="*/ 6023281 w 7362098"/>
                              <a:gd name="connsiteY9283" fmla="*/ 391605 h 4900456"/>
                              <a:gd name="connsiteX9284" fmla="*/ 685463 w 7362098"/>
                              <a:gd name="connsiteY9284" fmla="*/ 388312 h 4900456"/>
                              <a:gd name="connsiteX9285" fmla="*/ 688257 w 7362098"/>
                              <a:gd name="connsiteY9285" fmla="*/ 389110 h 4900456"/>
                              <a:gd name="connsiteX9286" fmla="*/ 687459 w 7362098"/>
                              <a:gd name="connsiteY9286" fmla="*/ 391904 h 4900456"/>
                              <a:gd name="connsiteX9287" fmla="*/ 672289 w 7362098"/>
                              <a:gd name="connsiteY9287" fmla="*/ 400688 h 4900456"/>
                              <a:gd name="connsiteX9288" fmla="*/ 671490 w 7362098"/>
                              <a:gd name="connsiteY9288" fmla="*/ 401087 h 4900456"/>
                              <a:gd name="connsiteX9289" fmla="*/ 669494 w 7362098"/>
                              <a:gd name="connsiteY9289" fmla="*/ 399889 h 4900456"/>
                              <a:gd name="connsiteX9290" fmla="*/ 670293 w 7362098"/>
                              <a:gd name="connsiteY9290" fmla="*/ 397095 h 4900456"/>
                              <a:gd name="connsiteX9291" fmla="*/ 7300517 w 7362098"/>
                              <a:gd name="connsiteY9291" fmla="*/ 385517 h 4900456"/>
                              <a:gd name="connsiteX9292" fmla="*/ 7317285 w 7362098"/>
                              <a:gd name="connsiteY9292" fmla="*/ 390308 h 4900456"/>
                              <a:gd name="connsiteX9293" fmla="*/ 7318882 w 7362098"/>
                              <a:gd name="connsiteY9293" fmla="*/ 393102 h 4900456"/>
                              <a:gd name="connsiteX9294" fmla="*/ 7317285 w 7362098"/>
                              <a:gd name="connsiteY9294" fmla="*/ 394699 h 4900456"/>
                              <a:gd name="connsiteX9295" fmla="*/ 7316486 w 7362098"/>
                              <a:gd name="connsiteY9295" fmla="*/ 394699 h 4900456"/>
                              <a:gd name="connsiteX9296" fmla="*/ 7299719 w 7362098"/>
                              <a:gd name="connsiteY9296" fmla="*/ 389909 h 4900456"/>
                              <a:gd name="connsiteX9297" fmla="*/ 7297723 w 7362098"/>
                              <a:gd name="connsiteY9297" fmla="*/ 387113 h 4900456"/>
                              <a:gd name="connsiteX9298" fmla="*/ 7300517 w 7362098"/>
                              <a:gd name="connsiteY9298" fmla="*/ 385517 h 4900456"/>
                              <a:gd name="connsiteX9299" fmla="*/ 606821 w 7362098"/>
                              <a:gd name="connsiteY9299" fmla="*/ 383122 h 4900456"/>
                              <a:gd name="connsiteX9300" fmla="*/ 620794 w 7362098"/>
                              <a:gd name="connsiteY9300" fmla="*/ 393901 h 4900456"/>
                              <a:gd name="connsiteX9301" fmla="*/ 621194 w 7362098"/>
                              <a:gd name="connsiteY9301" fmla="*/ 396696 h 4900456"/>
                              <a:gd name="connsiteX9302" fmla="*/ 619597 w 7362098"/>
                              <a:gd name="connsiteY9302" fmla="*/ 397494 h 4900456"/>
                              <a:gd name="connsiteX9303" fmla="*/ 618000 w 7362098"/>
                              <a:gd name="connsiteY9303" fmla="*/ 397095 h 4900456"/>
                              <a:gd name="connsiteX9304" fmla="*/ 604426 w 7362098"/>
                              <a:gd name="connsiteY9304" fmla="*/ 386316 h 4900456"/>
                              <a:gd name="connsiteX9305" fmla="*/ 604027 w 7362098"/>
                              <a:gd name="connsiteY9305" fmla="*/ 383521 h 4900456"/>
                              <a:gd name="connsiteX9306" fmla="*/ 606821 w 7362098"/>
                              <a:gd name="connsiteY9306" fmla="*/ 383122 h 4900456"/>
                              <a:gd name="connsiteX9307" fmla="*/ 675483 w 7362098"/>
                              <a:gd name="connsiteY9307" fmla="*/ 373940 h 4900456"/>
                              <a:gd name="connsiteX9308" fmla="*/ 675882 w 7362098"/>
                              <a:gd name="connsiteY9308" fmla="*/ 376734 h 4900456"/>
                              <a:gd name="connsiteX9309" fmla="*/ 665104 w 7362098"/>
                              <a:gd name="connsiteY9309" fmla="*/ 390707 h 4900456"/>
                              <a:gd name="connsiteX9310" fmla="*/ 663507 w 7362098"/>
                              <a:gd name="connsiteY9310" fmla="*/ 391506 h 4900456"/>
                              <a:gd name="connsiteX9311" fmla="*/ 661909 w 7362098"/>
                              <a:gd name="connsiteY9311" fmla="*/ 391107 h 4900456"/>
                              <a:gd name="connsiteX9312" fmla="*/ 661909 w 7362098"/>
                              <a:gd name="connsiteY9312" fmla="*/ 388312 h 4900456"/>
                              <a:gd name="connsiteX9313" fmla="*/ 672688 w 7362098"/>
                              <a:gd name="connsiteY9313" fmla="*/ 374339 h 4900456"/>
                              <a:gd name="connsiteX9314" fmla="*/ 675483 w 7362098"/>
                              <a:gd name="connsiteY9314" fmla="*/ 373940 h 4900456"/>
                              <a:gd name="connsiteX9315" fmla="*/ 618797 w 7362098"/>
                              <a:gd name="connsiteY9315" fmla="*/ 370348 h 4900456"/>
                              <a:gd name="connsiteX9316" fmla="*/ 621591 w 7362098"/>
                              <a:gd name="connsiteY9316" fmla="*/ 371146 h 4900456"/>
                              <a:gd name="connsiteX9317" fmla="*/ 630375 w 7362098"/>
                              <a:gd name="connsiteY9317" fmla="*/ 386317 h 4900456"/>
                              <a:gd name="connsiteX9318" fmla="*/ 629576 w 7362098"/>
                              <a:gd name="connsiteY9318" fmla="*/ 389111 h 4900456"/>
                              <a:gd name="connsiteX9319" fmla="*/ 628778 w 7362098"/>
                              <a:gd name="connsiteY9319" fmla="*/ 389510 h 4900456"/>
                              <a:gd name="connsiteX9320" fmla="*/ 626781 w 7362098"/>
                              <a:gd name="connsiteY9320" fmla="*/ 388313 h 4900456"/>
                              <a:gd name="connsiteX9321" fmla="*/ 617999 w 7362098"/>
                              <a:gd name="connsiteY9321" fmla="*/ 373142 h 4900456"/>
                              <a:gd name="connsiteX9322" fmla="*/ 618797 w 7362098"/>
                              <a:gd name="connsiteY9322" fmla="*/ 370348 h 4900456"/>
                              <a:gd name="connsiteX9323" fmla="*/ 7310097 w 7362098"/>
                              <a:gd name="connsiteY9323" fmla="*/ 369948 h 4900456"/>
                              <a:gd name="connsiteX9324" fmla="*/ 7324070 w 7362098"/>
                              <a:gd name="connsiteY9324" fmla="*/ 380727 h 4900456"/>
                              <a:gd name="connsiteX9325" fmla="*/ 7324469 w 7362098"/>
                              <a:gd name="connsiteY9325" fmla="*/ 383522 h 4900456"/>
                              <a:gd name="connsiteX9326" fmla="*/ 7322873 w 7362098"/>
                              <a:gd name="connsiteY9326" fmla="*/ 384320 h 4900456"/>
                              <a:gd name="connsiteX9327" fmla="*/ 7321276 w 7362098"/>
                              <a:gd name="connsiteY9327" fmla="*/ 383921 h 4900456"/>
                              <a:gd name="connsiteX9328" fmla="*/ 7307702 w 7362098"/>
                              <a:gd name="connsiteY9328" fmla="*/ 373142 h 4900456"/>
                              <a:gd name="connsiteX9329" fmla="*/ 7307303 w 7362098"/>
                              <a:gd name="connsiteY9329" fmla="*/ 370347 h 4900456"/>
                              <a:gd name="connsiteX9330" fmla="*/ 7310097 w 7362098"/>
                              <a:gd name="connsiteY9330" fmla="*/ 369948 h 4900456"/>
                              <a:gd name="connsiteX9331" fmla="*/ 657520 w 7362098"/>
                              <a:gd name="connsiteY9331" fmla="*/ 365158 h 4900456"/>
                              <a:gd name="connsiteX9332" fmla="*/ 659116 w 7362098"/>
                              <a:gd name="connsiteY9332" fmla="*/ 367952 h 4900456"/>
                              <a:gd name="connsiteX9333" fmla="*/ 654326 w 7362098"/>
                              <a:gd name="connsiteY9333" fmla="*/ 384719 h 4900456"/>
                              <a:gd name="connsiteX9334" fmla="*/ 652729 w 7362098"/>
                              <a:gd name="connsiteY9334" fmla="*/ 386316 h 4900456"/>
                              <a:gd name="connsiteX9335" fmla="*/ 651930 w 7362098"/>
                              <a:gd name="connsiteY9335" fmla="*/ 386316 h 4900456"/>
                              <a:gd name="connsiteX9336" fmla="*/ 649934 w 7362098"/>
                              <a:gd name="connsiteY9336" fmla="*/ 383522 h 4900456"/>
                              <a:gd name="connsiteX9337" fmla="*/ 654724 w 7362098"/>
                              <a:gd name="connsiteY9337" fmla="*/ 366754 h 4900456"/>
                              <a:gd name="connsiteX9338" fmla="*/ 657520 w 7362098"/>
                              <a:gd name="connsiteY9338" fmla="*/ 365158 h 4900456"/>
                              <a:gd name="connsiteX9339" fmla="*/ 637561 w 7362098"/>
                              <a:gd name="connsiteY9339" fmla="*/ 363561 h 4900456"/>
                              <a:gd name="connsiteX9340" fmla="*/ 639956 w 7362098"/>
                              <a:gd name="connsiteY9340" fmla="*/ 365557 h 4900456"/>
                              <a:gd name="connsiteX9341" fmla="*/ 642351 w 7362098"/>
                              <a:gd name="connsiteY9341" fmla="*/ 383123 h 4900456"/>
                              <a:gd name="connsiteX9342" fmla="*/ 640354 w 7362098"/>
                              <a:gd name="connsiteY9342" fmla="*/ 385518 h 4900456"/>
                              <a:gd name="connsiteX9343" fmla="*/ 637959 w 7362098"/>
                              <a:gd name="connsiteY9343" fmla="*/ 383522 h 4900456"/>
                              <a:gd name="connsiteX9344" fmla="*/ 635564 w 7362098"/>
                              <a:gd name="connsiteY9344" fmla="*/ 365956 h 4900456"/>
                              <a:gd name="connsiteX9345" fmla="*/ 637561 w 7362098"/>
                              <a:gd name="connsiteY9345" fmla="*/ 363561 h 4900456"/>
                              <a:gd name="connsiteX9346" fmla="*/ 7322074 w 7362098"/>
                              <a:gd name="connsiteY9346" fmla="*/ 357174 h 4900456"/>
                              <a:gd name="connsiteX9347" fmla="*/ 7324869 w 7362098"/>
                              <a:gd name="connsiteY9347" fmla="*/ 357972 h 4900456"/>
                              <a:gd name="connsiteX9348" fmla="*/ 7333652 w 7362098"/>
                              <a:gd name="connsiteY9348" fmla="*/ 373143 h 4900456"/>
                              <a:gd name="connsiteX9349" fmla="*/ 7332853 w 7362098"/>
                              <a:gd name="connsiteY9349" fmla="*/ 375937 h 4900456"/>
                              <a:gd name="connsiteX9350" fmla="*/ 7332055 w 7362098"/>
                              <a:gd name="connsiteY9350" fmla="*/ 376336 h 4900456"/>
                              <a:gd name="connsiteX9351" fmla="*/ 7330059 w 7362098"/>
                              <a:gd name="connsiteY9351" fmla="*/ 375139 h 4900456"/>
                              <a:gd name="connsiteX9352" fmla="*/ 7321275 w 7362098"/>
                              <a:gd name="connsiteY9352" fmla="*/ 359968 h 4900456"/>
                              <a:gd name="connsiteX9353" fmla="*/ 7322074 w 7362098"/>
                              <a:gd name="connsiteY9353" fmla="*/ 357174 h 4900456"/>
                              <a:gd name="connsiteX9354" fmla="*/ 7360397 w 7362098"/>
                              <a:gd name="connsiteY9354" fmla="*/ 351985 h 4900456"/>
                              <a:gd name="connsiteX9355" fmla="*/ 7361995 w 7362098"/>
                              <a:gd name="connsiteY9355" fmla="*/ 354779 h 4900456"/>
                              <a:gd name="connsiteX9356" fmla="*/ 7357204 w 7362098"/>
                              <a:gd name="connsiteY9356" fmla="*/ 371546 h 4900456"/>
                              <a:gd name="connsiteX9357" fmla="*/ 7355607 w 7362098"/>
                              <a:gd name="connsiteY9357" fmla="*/ 373143 h 4900456"/>
                              <a:gd name="connsiteX9358" fmla="*/ 7354809 w 7362098"/>
                              <a:gd name="connsiteY9358" fmla="*/ 373143 h 4900456"/>
                              <a:gd name="connsiteX9359" fmla="*/ 7352812 w 7362098"/>
                              <a:gd name="connsiteY9359" fmla="*/ 370349 h 4900456"/>
                              <a:gd name="connsiteX9360" fmla="*/ 7357603 w 7362098"/>
                              <a:gd name="connsiteY9360" fmla="*/ 353581 h 4900456"/>
                              <a:gd name="connsiteX9361" fmla="*/ 7360397 w 7362098"/>
                              <a:gd name="connsiteY9361" fmla="*/ 351985 h 4900456"/>
                              <a:gd name="connsiteX9362" fmla="*/ 7340438 w 7362098"/>
                              <a:gd name="connsiteY9362" fmla="*/ 350388 h 4900456"/>
                              <a:gd name="connsiteX9363" fmla="*/ 7342833 w 7362098"/>
                              <a:gd name="connsiteY9363" fmla="*/ 352384 h 4900456"/>
                              <a:gd name="connsiteX9364" fmla="*/ 7345228 w 7362098"/>
                              <a:gd name="connsiteY9364" fmla="*/ 369950 h 4900456"/>
                              <a:gd name="connsiteX9365" fmla="*/ 7343232 w 7362098"/>
                              <a:gd name="connsiteY9365" fmla="*/ 372345 h 4900456"/>
                              <a:gd name="connsiteX9366" fmla="*/ 7340837 w 7362098"/>
                              <a:gd name="connsiteY9366" fmla="*/ 370349 h 4900456"/>
                              <a:gd name="connsiteX9367" fmla="*/ 7338441 w 7362098"/>
                              <a:gd name="connsiteY9367" fmla="*/ 352783 h 4900456"/>
                              <a:gd name="connsiteX9368" fmla="*/ 7340438 w 7362098"/>
                              <a:gd name="connsiteY9368" fmla="*/ 350388 h 4900456"/>
                              <a:gd name="connsiteX9369" fmla="*/ 6385205 w 7362098"/>
                              <a:gd name="connsiteY9369" fmla="*/ 325787 h 4900456"/>
                              <a:gd name="connsiteX9370" fmla="*/ 6404316 w 7362098"/>
                              <a:gd name="connsiteY9370" fmla="*/ 340008 h 4900456"/>
                              <a:gd name="connsiteX9371" fmla="*/ 6398728 w 7362098"/>
                              <a:gd name="connsiteY9371" fmla="*/ 343601 h 4900456"/>
                              <a:gd name="connsiteX9372" fmla="*/ 6364397 w 7362098"/>
                              <a:gd name="connsiteY9372" fmla="*/ 335617 h 4900456"/>
                              <a:gd name="connsiteX9373" fmla="*/ 6357210 w 7362098"/>
                              <a:gd name="connsiteY9373" fmla="*/ 369550 h 4900456"/>
                              <a:gd name="connsiteX9374" fmla="*/ 6351621 w 7362098"/>
                              <a:gd name="connsiteY9374" fmla="*/ 373143 h 4900456"/>
                              <a:gd name="connsiteX9375" fmla="*/ 6350823 w 7362098"/>
                              <a:gd name="connsiteY9375" fmla="*/ 371945 h 4900456"/>
                              <a:gd name="connsiteX9376" fmla="*/ 6361602 w 7362098"/>
                              <a:gd name="connsiteY9376" fmla="*/ 329230 h 4900456"/>
                              <a:gd name="connsiteX9377" fmla="*/ 6385205 w 7362098"/>
                              <a:gd name="connsiteY9377" fmla="*/ 325787 h 4900456"/>
                              <a:gd name="connsiteX9378" fmla="*/ 4425488 w 7362098"/>
                              <a:gd name="connsiteY9378" fmla="*/ 309670 h 4900456"/>
                              <a:gd name="connsiteX9379" fmla="*/ 4427883 w 7362098"/>
                              <a:gd name="connsiteY9379" fmla="*/ 311666 h 4900456"/>
                              <a:gd name="connsiteX9380" fmla="*/ 4430279 w 7362098"/>
                              <a:gd name="connsiteY9380" fmla="*/ 329231 h 4900456"/>
                              <a:gd name="connsiteX9381" fmla="*/ 4428283 w 7362098"/>
                              <a:gd name="connsiteY9381" fmla="*/ 331626 h 4900456"/>
                              <a:gd name="connsiteX9382" fmla="*/ 4425887 w 7362098"/>
                              <a:gd name="connsiteY9382" fmla="*/ 329630 h 4900456"/>
                              <a:gd name="connsiteX9383" fmla="*/ 4423492 w 7362098"/>
                              <a:gd name="connsiteY9383" fmla="*/ 312065 h 4900456"/>
                              <a:gd name="connsiteX9384" fmla="*/ 4425488 w 7362098"/>
                              <a:gd name="connsiteY9384" fmla="*/ 309670 h 4900456"/>
                              <a:gd name="connsiteX9385" fmla="*/ 4413911 w 7362098"/>
                              <a:gd name="connsiteY9385" fmla="*/ 308871 h 4900456"/>
                              <a:gd name="connsiteX9386" fmla="*/ 4415109 w 7362098"/>
                              <a:gd name="connsiteY9386" fmla="*/ 311665 h 4900456"/>
                              <a:gd name="connsiteX9387" fmla="*/ 4410318 w 7362098"/>
                              <a:gd name="connsiteY9387" fmla="*/ 328432 h 4900456"/>
                              <a:gd name="connsiteX9388" fmla="*/ 4408721 w 7362098"/>
                              <a:gd name="connsiteY9388" fmla="*/ 330029 h 4900456"/>
                              <a:gd name="connsiteX9389" fmla="*/ 4407922 w 7362098"/>
                              <a:gd name="connsiteY9389" fmla="*/ 330029 h 4900456"/>
                              <a:gd name="connsiteX9390" fmla="*/ 4406326 w 7362098"/>
                              <a:gd name="connsiteY9390" fmla="*/ 327235 h 4900456"/>
                              <a:gd name="connsiteX9391" fmla="*/ 4411117 w 7362098"/>
                              <a:gd name="connsiteY9391" fmla="*/ 310467 h 4900456"/>
                              <a:gd name="connsiteX9392" fmla="*/ 4413911 w 7362098"/>
                              <a:gd name="connsiteY9392" fmla="*/ 308871 h 4900456"/>
                              <a:gd name="connsiteX9393" fmla="*/ 4435867 w 7362098"/>
                              <a:gd name="connsiteY9393" fmla="*/ 306077 h 4900456"/>
                              <a:gd name="connsiteX9394" fmla="*/ 4438661 w 7362098"/>
                              <a:gd name="connsiteY9394" fmla="*/ 306875 h 4900456"/>
                              <a:gd name="connsiteX9395" fmla="*/ 4447445 w 7362098"/>
                              <a:gd name="connsiteY9395" fmla="*/ 322045 h 4900456"/>
                              <a:gd name="connsiteX9396" fmla="*/ 4446646 w 7362098"/>
                              <a:gd name="connsiteY9396" fmla="*/ 324840 h 4900456"/>
                              <a:gd name="connsiteX9397" fmla="*/ 4445848 w 7362098"/>
                              <a:gd name="connsiteY9397" fmla="*/ 325239 h 4900456"/>
                              <a:gd name="connsiteX9398" fmla="*/ 4443852 w 7362098"/>
                              <a:gd name="connsiteY9398" fmla="*/ 324041 h 4900456"/>
                              <a:gd name="connsiteX9399" fmla="*/ 4435068 w 7362098"/>
                              <a:gd name="connsiteY9399" fmla="*/ 308871 h 4900456"/>
                              <a:gd name="connsiteX9400" fmla="*/ 4435867 w 7362098"/>
                              <a:gd name="connsiteY9400" fmla="*/ 306077 h 4900456"/>
                              <a:gd name="connsiteX9401" fmla="*/ 4403932 w 7362098"/>
                              <a:gd name="connsiteY9401" fmla="*/ 303681 h 4900456"/>
                              <a:gd name="connsiteX9402" fmla="*/ 4404730 w 7362098"/>
                              <a:gd name="connsiteY9402" fmla="*/ 306475 h 4900456"/>
                              <a:gd name="connsiteX9403" fmla="*/ 4393951 w 7362098"/>
                              <a:gd name="connsiteY9403" fmla="*/ 320448 h 4900456"/>
                              <a:gd name="connsiteX9404" fmla="*/ 4392354 w 7362098"/>
                              <a:gd name="connsiteY9404" fmla="*/ 321247 h 4900456"/>
                              <a:gd name="connsiteX9405" fmla="*/ 4390757 w 7362098"/>
                              <a:gd name="connsiteY9405" fmla="*/ 320848 h 4900456"/>
                              <a:gd name="connsiteX9406" fmla="*/ 4390358 w 7362098"/>
                              <a:gd name="connsiteY9406" fmla="*/ 318053 h 4900456"/>
                              <a:gd name="connsiteX9407" fmla="*/ 4401138 w 7362098"/>
                              <a:gd name="connsiteY9407" fmla="*/ 304080 h 4900456"/>
                              <a:gd name="connsiteX9408" fmla="*/ 4403932 w 7362098"/>
                              <a:gd name="connsiteY9408" fmla="*/ 303681 h 4900456"/>
                              <a:gd name="connsiteX9409" fmla="*/ 4447443 w 7362098"/>
                              <a:gd name="connsiteY9409" fmla="*/ 298093 h 4900456"/>
                              <a:gd name="connsiteX9410" fmla="*/ 4461815 w 7362098"/>
                              <a:gd name="connsiteY9410" fmla="*/ 308872 h 4900456"/>
                              <a:gd name="connsiteX9411" fmla="*/ 4462215 w 7362098"/>
                              <a:gd name="connsiteY9411" fmla="*/ 311667 h 4900456"/>
                              <a:gd name="connsiteX9412" fmla="*/ 4460618 w 7362098"/>
                              <a:gd name="connsiteY9412" fmla="*/ 312465 h 4900456"/>
                              <a:gd name="connsiteX9413" fmla="*/ 4459021 w 7362098"/>
                              <a:gd name="connsiteY9413" fmla="*/ 312066 h 4900456"/>
                              <a:gd name="connsiteX9414" fmla="*/ 4445048 w 7362098"/>
                              <a:gd name="connsiteY9414" fmla="*/ 301287 h 4900456"/>
                              <a:gd name="connsiteX9415" fmla="*/ 4444649 w 7362098"/>
                              <a:gd name="connsiteY9415" fmla="*/ 298492 h 4900456"/>
                              <a:gd name="connsiteX9416" fmla="*/ 4447443 w 7362098"/>
                              <a:gd name="connsiteY9416" fmla="*/ 298093 h 4900456"/>
                              <a:gd name="connsiteX9417" fmla="*/ 956929 w 7362098"/>
                              <a:gd name="connsiteY9417" fmla="*/ 297295 h 4900456"/>
                              <a:gd name="connsiteX9418" fmla="*/ 959722 w 7362098"/>
                              <a:gd name="connsiteY9418" fmla="*/ 298891 h 4900456"/>
                              <a:gd name="connsiteX9419" fmla="*/ 977288 w 7362098"/>
                              <a:gd name="connsiteY9419" fmla="*/ 309670 h 4900456"/>
                              <a:gd name="connsiteX9420" fmla="*/ 980481 w 7362098"/>
                              <a:gd name="connsiteY9420" fmla="*/ 311267 h 4900456"/>
                              <a:gd name="connsiteX9421" fmla="*/ 979286 w 7362098"/>
                              <a:gd name="connsiteY9421" fmla="*/ 314061 h 4900456"/>
                              <a:gd name="connsiteX9422" fmla="*/ 978884 w 7362098"/>
                              <a:gd name="connsiteY9422" fmla="*/ 314061 h 4900456"/>
                              <a:gd name="connsiteX9423" fmla="*/ 966109 w 7362098"/>
                              <a:gd name="connsiteY9423" fmla="*/ 312863 h 4900456"/>
                              <a:gd name="connsiteX9424" fmla="*/ 937366 w 7362098"/>
                              <a:gd name="connsiteY9424" fmla="*/ 345200 h 4900456"/>
                              <a:gd name="connsiteX9425" fmla="*/ 894255 w 7362098"/>
                              <a:gd name="connsiteY9425" fmla="*/ 348393 h 4900456"/>
                              <a:gd name="connsiteX9426" fmla="*/ 887468 w 7362098"/>
                              <a:gd name="connsiteY9426" fmla="*/ 359571 h 4900456"/>
                              <a:gd name="connsiteX9427" fmla="*/ 887069 w 7362098"/>
                              <a:gd name="connsiteY9427" fmla="*/ 359970 h 4900456"/>
                              <a:gd name="connsiteX9428" fmla="*/ 884274 w 7362098"/>
                              <a:gd name="connsiteY9428" fmla="*/ 359171 h 4900456"/>
                              <a:gd name="connsiteX9429" fmla="*/ 884674 w 7362098"/>
                              <a:gd name="connsiteY9429" fmla="*/ 355978 h 4900456"/>
                              <a:gd name="connsiteX9430" fmla="*/ 886669 w 7362098"/>
                              <a:gd name="connsiteY9430" fmla="*/ 335219 h 4900456"/>
                              <a:gd name="connsiteX9431" fmla="*/ 887069 w 7362098"/>
                              <a:gd name="connsiteY9431" fmla="*/ 332025 h 4900456"/>
                              <a:gd name="connsiteX9432" fmla="*/ 890263 w 7362098"/>
                              <a:gd name="connsiteY9432" fmla="*/ 332424 h 4900456"/>
                              <a:gd name="connsiteX9433" fmla="*/ 894654 w 7362098"/>
                              <a:gd name="connsiteY9433" fmla="*/ 344002 h 4900456"/>
                              <a:gd name="connsiteX9434" fmla="*/ 895054 w 7362098"/>
                              <a:gd name="connsiteY9434" fmla="*/ 344002 h 4900456"/>
                              <a:gd name="connsiteX9435" fmla="*/ 935372 w 7362098"/>
                              <a:gd name="connsiteY9435" fmla="*/ 341208 h 4900456"/>
                              <a:gd name="connsiteX9436" fmla="*/ 961720 w 7362098"/>
                              <a:gd name="connsiteY9436" fmla="*/ 310867 h 4900456"/>
                              <a:gd name="connsiteX9437" fmla="*/ 961720 w 7362098"/>
                              <a:gd name="connsiteY9437" fmla="*/ 310468 h 4900456"/>
                              <a:gd name="connsiteX9438" fmla="*/ 955332 w 7362098"/>
                              <a:gd name="connsiteY9438" fmla="*/ 300089 h 4900456"/>
                              <a:gd name="connsiteX9439" fmla="*/ 956929 w 7362098"/>
                              <a:gd name="connsiteY9439" fmla="*/ 297295 h 4900456"/>
                              <a:gd name="connsiteX9440" fmla="*/ 4393552 w 7362098"/>
                              <a:gd name="connsiteY9440" fmla="*/ 294101 h 4900456"/>
                              <a:gd name="connsiteX9441" fmla="*/ 4396347 w 7362098"/>
                              <a:gd name="connsiteY9441" fmla="*/ 294899 h 4900456"/>
                              <a:gd name="connsiteX9442" fmla="*/ 4395548 w 7362098"/>
                              <a:gd name="connsiteY9442" fmla="*/ 297693 h 4900456"/>
                              <a:gd name="connsiteX9443" fmla="*/ 4380378 w 7362098"/>
                              <a:gd name="connsiteY9443" fmla="*/ 306477 h 4900456"/>
                              <a:gd name="connsiteX9444" fmla="*/ 4379579 w 7362098"/>
                              <a:gd name="connsiteY9444" fmla="*/ 306876 h 4900456"/>
                              <a:gd name="connsiteX9445" fmla="*/ 4377583 w 7362098"/>
                              <a:gd name="connsiteY9445" fmla="*/ 305678 h 4900456"/>
                              <a:gd name="connsiteX9446" fmla="*/ 4378382 w 7362098"/>
                              <a:gd name="connsiteY9446" fmla="*/ 302884 h 4900456"/>
                              <a:gd name="connsiteX9447" fmla="*/ 1879860 w 7362098"/>
                              <a:gd name="connsiteY9447" fmla="*/ 294101 h 4900456"/>
                              <a:gd name="connsiteX9448" fmla="*/ 1884650 w 7362098"/>
                              <a:gd name="connsiteY9448" fmla="*/ 297694 h 4900456"/>
                              <a:gd name="connsiteX9449" fmla="*/ 1888244 w 7362098"/>
                              <a:gd name="connsiteY9449" fmla="*/ 322045 h 4900456"/>
                              <a:gd name="connsiteX9450" fmla="*/ 1912596 w 7362098"/>
                              <a:gd name="connsiteY9450" fmla="*/ 318452 h 4900456"/>
                              <a:gd name="connsiteX9451" fmla="*/ 1917387 w 7362098"/>
                              <a:gd name="connsiteY9451" fmla="*/ 322045 h 4900456"/>
                              <a:gd name="connsiteX9452" fmla="*/ 1913794 w 7362098"/>
                              <a:gd name="connsiteY9452" fmla="*/ 326835 h 4900456"/>
                              <a:gd name="connsiteX9453" fmla="*/ 1889442 w 7362098"/>
                              <a:gd name="connsiteY9453" fmla="*/ 330428 h 4900456"/>
                              <a:gd name="connsiteX9454" fmla="*/ 1893034 w 7362098"/>
                              <a:gd name="connsiteY9454" fmla="*/ 354780 h 4900456"/>
                              <a:gd name="connsiteX9455" fmla="*/ 1889442 w 7362098"/>
                              <a:gd name="connsiteY9455" fmla="*/ 359571 h 4900456"/>
                              <a:gd name="connsiteX9456" fmla="*/ 1884650 w 7362098"/>
                              <a:gd name="connsiteY9456" fmla="*/ 355978 h 4900456"/>
                              <a:gd name="connsiteX9457" fmla="*/ 1881057 w 7362098"/>
                              <a:gd name="connsiteY9457" fmla="*/ 331626 h 4900456"/>
                              <a:gd name="connsiteX9458" fmla="*/ 1856705 w 7362098"/>
                              <a:gd name="connsiteY9458" fmla="*/ 335218 h 4900456"/>
                              <a:gd name="connsiteX9459" fmla="*/ 1851915 w 7362098"/>
                              <a:gd name="connsiteY9459" fmla="*/ 331626 h 4900456"/>
                              <a:gd name="connsiteX9460" fmla="*/ 1855508 w 7362098"/>
                              <a:gd name="connsiteY9460" fmla="*/ 326835 h 4900456"/>
                              <a:gd name="connsiteX9461" fmla="*/ 1879860 w 7362098"/>
                              <a:gd name="connsiteY9461" fmla="*/ 323242 h 4900456"/>
                              <a:gd name="connsiteX9462" fmla="*/ 1876267 w 7362098"/>
                              <a:gd name="connsiteY9462" fmla="*/ 298891 h 4900456"/>
                              <a:gd name="connsiteX9463" fmla="*/ 1879860 w 7362098"/>
                              <a:gd name="connsiteY9463" fmla="*/ 294101 h 4900456"/>
                              <a:gd name="connsiteX9464" fmla="*/ 4452234 w 7362098"/>
                              <a:gd name="connsiteY9464" fmla="*/ 286915 h 4900456"/>
                              <a:gd name="connsiteX9465" fmla="*/ 4469001 w 7362098"/>
                              <a:gd name="connsiteY9465" fmla="*/ 291706 h 4900456"/>
                              <a:gd name="connsiteX9466" fmla="*/ 4470199 w 7362098"/>
                              <a:gd name="connsiteY9466" fmla="*/ 294500 h 4900456"/>
                              <a:gd name="connsiteX9467" fmla="*/ 4468602 w 7362098"/>
                              <a:gd name="connsiteY9467" fmla="*/ 296097 h 4900456"/>
                              <a:gd name="connsiteX9468" fmla="*/ 4467804 w 7362098"/>
                              <a:gd name="connsiteY9468" fmla="*/ 296097 h 4900456"/>
                              <a:gd name="connsiteX9469" fmla="*/ 4451037 w 7362098"/>
                              <a:gd name="connsiteY9469" fmla="*/ 291307 h 4900456"/>
                              <a:gd name="connsiteX9470" fmla="*/ 4449440 w 7362098"/>
                              <a:gd name="connsiteY9470" fmla="*/ 288511 h 4900456"/>
                              <a:gd name="connsiteX9471" fmla="*/ 4452234 w 7362098"/>
                              <a:gd name="connsiteY9471" fmla="*/ 286915 h 4900456"/>
                              <a:gd name="connsiteX9472" fmla="*/ 3108409 w 7362098"/>
                              <a:gd name="connsiteY9472" fmla="*/ 286616 h 4900456"/>
                              <a:gd name="connsiteX9473" fmla="*/ 3117786 w 7362098"/>
                              <a:gd name="connsiteY9473" fmla="*/ 287714 h 4900456"/>
                              <a:gd name="connsiteX9474" fmla="*/ 3124966 w 7362098"/>
                              <a:gd name="connsiteY9474" fmla="*/ 299690 h 4900456"/>
                              <a:gd name="connsiteX9475" fmla="*/ 3128557 w 7362098"/>
                              <a:gd name="connsiteY9475" fmla="*/ 304480 h 4900456"/>
                              <a:gd name="connsiteX9476" fmla="*/ 3134550 w 7362098"/>
                              <a:gd name="connsiteY9476" fmla="*/ 304480 h 4900456"/>
                              <a:gd name="connsiteX9477" fmla="*/ 3134950 w 7362098"/>
                              <a:gd name="connsiteY9477" fmla="*/ 304480 h 4900456"/>
                              <a:gd name="connsiteX9478" fmla="*/ 3135349 w 7362098"/>
                              <a:gd name="connsiteY9478" fmla="*/ 304081 h 4900456"/>
                              <a:gd name="connsiteX9479" fmla="*/ 3148536 w 7362098"/>
                              <a:gd name="connsiteY9479" fmla="*/ 303682 h 4900456"/>
                              <a:gd name="connsiteX9480" fmla="*/ 3155725 w 7362098"/>
                              <a:gd name="connsiteY9480" fmla="*/ 315258 h 4900456"/>
                              <a:gd name="connsiteX9481" fmla="*/ 3155725 w 7362098"/>
                              <a:gd name="connsiteY9481" fmla="*/ 315658 h 4900456"/>
                              <a:gd name="connsiteX9482" fmla="*/ 3159320 w 7362098"/>
                              <a:gd name="connsiteY9482" fmla="*/ 320448 h 4900456"/>
                              <a:gd name="connsiteX9483" fmla="*/ 3165700 w 7362098"/>
                              <a:gd name="connsiteY9483" fmla="*/ 320448 h 4900456"/>
                              <a:gd name="connsiteX9484" fmla="*/ 3166104 w 7362098"/>
                              <a:gd name="connsiteY9484" fmla="*/ 320448 h 4900456"/>
                              <a:gd name="connsiteX9485" fmla="*/ 3180062 w 7362098"/>
                              <a:gd name="connsiteY9485" fmla="*/ 319650 h 4900456"/>
                              <a:gd name="connsiteX9486" fmla="*/ 3187249 w 7362098"/>
                              <a:gd name="connsiteY9486" fmla="*/ 331627 h 4900456"/>
                              <a:gd name="connsiteX9487" fmla="*/ 3190846 w 7362098"/>
                              <a:gd name="connsiteY9487" fmla="*/ 336417 h 4900456"/>
                              <a:gd name="connsiteX9488" fmla="*/ 3194042 w 7362098"/>
                              <a:gd name="connsiteY9488" fmla="*/ 337215 h 4900456"/>
                              <a:gd name="connsiteX9489" fmla="*/ 3198431 w 7362098"/>
                              <a:gd name="connsiteY9489" fmla="*/ 337614 h 4900456"/>
                              <a:gd name="connsiteX9490" fmla="*/ 3202020 w 7362098"/>
                              <a:gd name="connsiteY9490" fmla="*/ 341606 h 4900456"/>
                              <a:gd name="connsiteX9491" fmla="*/ 3196435 w 7362098"/>
                              <a:gd name="connsiteY9491" fmla="*/ 345998 h 4900456"/>
                              <a:gd name="connsiteX9492" fmla="*/ 3190442 w 7362098"/>
                              <a:gd name="connsiteY9492" fmla="*/ 345598 h 4900456"/>
                              <a:gd name="connsiteX9493" fmla="*/ 3185653 w 7362098"/>
                              <a:gd name="connsiteY9493" fmla="*/ 344002 h 4900456"/>
                              <a:gd name="connsiteX9494" fmla="*/ 3178468 w 7362098"/>
                              <a:gd name="connsiteY9494" fmla="*/ 332026 h 4900456"/>
                              <a:gd name="connsiteX9495" fmla="*/ 3175265 w 7362098"/>
                              <a:gd name="connsiteY9495" fmla="*/ 327235 h 4900456"/>
                              <a:gd name="connsiteX9496" fmla="*/ 3168490 w 7362098"/>
                              <a:gd name="connsiteY9496" fmla="*/ 327635 h 4900456"/>
                              <a:gd name="connsiteX9497" fmla="*/ 3154926 w 7362098"/>
                              <a:gd name="connsiteY9497" fmla="*/ 328034 h 4900456"/>
                              <a:gd name="connsiteX9498" fmla="*/ 3147737 w 7362098"/>
                              <a:gd name="connsiteY9498" fmla="*/ 316456 h 4900456"/>
                              <a:gd name="connsiteX9499" fmla="*/ 3144140 w 7362098"/>
                              <a:gd name="connsiteY9499" fmla="*/ 311266 h 4900456"/>
                              <a:gd name="connsiteX9500" fmla="*/ 3138146 w 7362098"/>
                              <a:gd name="connsiteY9500" fmla="*/ 311266 h 4900456"/>
                              <a:gd name="connsiteX9501" fmla="*/ 3137749 w 7362098"/>
                              <a:gd name="connsiteY9501" fmla="*/ 311266 h 4900456"/>
                              <a:gd name="connsiteX9502" fmla="*/ 3124162 w 7362098"/>
                              <a:gd name="connsiteY9502" fmla="*/ 311666 h 4900456"/>
                              <a:gd name="connsiteX9503" fmla="*/ 3116988 w 7362098"/>
                              <a:gd name="connsiteY9503" fmla="*/ 299690 h 4900456"/>
                              <a:gd name="connsiteX9504" fmla="*/ 3113800 w 7362098"/>
                              <a:gd name="connsiteY9504" fmla="*/ 294899 h 4900456"/>
                              <a:gd name="connsiteX9505" fmla="*/ 3107016 w 7362098"/>
                              <a:gd name="connsiteY9505" fmla="*/ 295298 h 4900456"/>
                              <a:gd name="connsiteX9506" fmla="*/ 3093441 w 7362098"/>
                              <a:gd name="connsiteY9506" fmla="*/ 295698 h 4900456"/>
                              <a:gd name="connsiteX9507" fmla="*/ 3091043 w 7362098"/>
                              <a:gd name="connsiteY9507" fmla="*/ 294101 h 4900456"/>
                              <a:gd name="connsiteX9508" fmla="*/ 3089438 w 7362098"/>
                              <a:gd name="connsiteY9508" fmla="*/ 288911 h 4900456"/>
                              <a:gd name="connsiteX9509" fmla="*/ 3094643 w 7362098"/>
                              <a:gd name="connsiteY9509" fmla="*/ 287314 h 4900456"/>
                              <a:gd name="connsiteX9510" fmla="*/ 3097037 w 7362098"/>
                              <a:gd name="connsiteY9510" fmla="*/ 288512 h 4900456"/>
                              <a:gd name="connsiteX9511" fmla="*/ 3103424 w 7362098"/>
                              <a:gd name="connsiteY9511" fmla="*/ 288512 h 4900456"/>
                              <a:gd name="connsiteX9512" fmla="*/ 3103825 w 7362098"/>
                              <a:gd name="connsiteY9512" fmla="*/ 288512 h 4900456"/>
                              <a:gd name="connsiteX9513" fmla="*/ 3108409 w 7362098"/>
                              <a:gd name="connsiteY9513" fmla="*/ 286616 h 4900456"/>
                              <a:gd name="connsiteX9514" fmla="*/ 4390359 w 7362098"/>
                              <a:gd name="connsiteY9514" fmla="*/ 282524 h 4900456"/>
                              <a:gd name="connsiteX9515" fmla="*/ 4392755 w 7362098"/>
                              <a:gd name="connsiteY9515" fmla="*/ 284520 h 4900456"/>
                              <a:gd name="connsiteX9516" fmla="*/ 4390759 w 7362098"/>
                              <a:gd name="connsiteY9516" fmla="*/ 286916 h 4900456"/>
                              <a:gd name="connsiteX9517" fmla="*/ 4373193 w 7362098"/>
                              <a:gd name="connsiteY9517" fmla="*/ 289311 h 4900456"/>
                              <a:gd name="connsiteX9518" fmla="*/ 4370798 w 7362098"/>
                              <a:gd name="connsiteY9518" fmla="*/ 287315 h 4900456"/>
                              <a:gd name="connsiteX9519" fmla="*/ 4372794 w 7362098"/>
                              <a:gd name="connsiteY9519" fmla="*/ 284919 h 4900456"/>
                              <a:gd name="connsiteX9520" fmla="*/ 4469800 w 7362098"/>
                              <a:gd name="connsiteY9520" fmla="*/ 272145 h 4900456"/>
                              <a:gd name="connsiteX9521" fmla="*/ 4472195 w 7362098"/>
                              <a:gd name="connsiteY9521" fmla="*/ 274141 h 4900456"/>
                              <a:gd name="connsiteX9522" fmla="*/ 4470199 w 7362098"/>
                              <a:gd name="connsiteY9522" fmla="*/ 276537 h 4900456"/>
                              <a:gd name="connsiteX9523" fmla="*/ 4452633 w 7362098"/>
                              <a:gd name="connsiteY9523" fmla="*/ 278932 h 4900456"/>
                              <a:gd name="connsiteX9524" fmla="*/ 4450238 w 7362098"/>
                              <a:gd name="connsiteY9524" fmla="*/ 276936 h 4900456"/>
                              <a:gd name="connsiteX9525" fmla="*/ 4452234 w 7362098"/>
                              <a:gd name="connsiteY9525" fmla="*/ 274540 h 4900456"/>
                              <a:gd name="connsiteX9526" fmla="*/ 4374789 w 7362098"/>
                              <a:gd name="connsiteY9526" fmla="*/ 265359 h 4900456"/>
                              <a:gd name="connsiteX9527" fmla="*/ 4391557 w 7362098"/>
                              <a:gd name="connsiteY9527" fmla="*/ 270150 h 4900456"/>
                              <a:gd name="connsiteX9528" fmla="*/ 4393154 w 7362098"/>
                              <a:gd name="connsiteY9528" fmla="*/ 272944 h 4900456"/>
                              <a:gd name="connsiteX9529" fmla="*/ 4391557 w 7362098"/>
                              <a:gd name="connsiteY9529" fmla="*/ 274541 h 4900456"/>
                              <a:gd name="connsiteX9530" fmla="*/ 4390758 w 7362098"/>
                              <a:gd name="connsiteY9530" fmla="*/ 274541 h 4900456"/>
                              <a:gd name="connsiteX9531" fmla="*/ 4373991 w 7362098"/>
                              <a:gd name="connsiteY9531" fmla="*/ 269751 h 4900456"/>
                              <a:gd name="connsiteX9532" fmla="*/ 4371995 w 7362098"/>
                              <a:gd name="connsiteY9532" fmla="*/ 266955 h 4900456"/>
                              <a:gd name="connsiteX9533" fmla="*/ 4374789 w 7362098"/>
                              <a:gd name="connsiteY9533" fmla="*/ 265359 h 4900456"/>
                              <a:gd name="connsiteX9534" fmla="*/ 4463013 w 7362098"/>
                              <a:gd name="connsiteY9534" fmla="*/ 254980 h 4900456"/>
                              <a:gd name="connsiteX9535" fmla="*/ 4465807 w 7362098"/>
                              <a:gd name="connsiteY9535" fmla="*/ 255778 h 4900456"/>
                              <a:gd name="connsiteX9536" fmla="*/ 4465009 w 7362098"/>
                              <a:gd name="connsiteY9536" fmla="*/ 258572 h 4900456"/>
                              <a:gd name="connsiteX9537" fmla="*/ 4449838 w 7362098"/>
                              <a:gd name="connsiteY9537" fmla="*/ 267356 h 4900456"/>
                              <a:gd name="connsiteX9538" fmla="*/ 4449040 w 7362098"/>
                              <a:gd name="connsiteY9538" fmla="*/ 267755 h 4900456"/>
                              <a:gd name="connsiteX9539" fmla="*/ 4447044 w 7362098"/>
                              <a:gd name="connsiteY9539" fmla="*/ 266557 h 4900456"/>
                              <a:gd name="connsiteX9540" fmla="*/ 4447842 w 7362098"/>
                              <a:gd name="connsiteY9540" fmla="*/ 263763 h 4900456"/>
                              <a:gd name="connsiteX9541" fmla="*/ 3125164 w 7362098"/>
                              <a:gd name="connsiteY9541" fmla="*/ 254281 h 4900456"/>
                              <a:gd name="connsiteX9542" fmla="*/ 3134548 w 7362098"/>
                              <a:gd name="connsiteY9542" fmla="*/ 255379 h 4900456"/>
                              <a:gd name="connsiteX9543" fmla="*/ 3141742 w 7362098"/>
                              <a:gd name="connsiteY9543" fmla="*/ 267355 h 4900456"/>
                              <a:gd name="connsiteX9544" fmla="*/ 3145339 w 7362098"/>
                              <a:gd name="connsiteY9544" fmla="*/ 272145 h 4900456"/>
                              <a:gd name="connsiteX9545" fmla="*/ 3151333 w 7362098"/>
                              <a:gd name="connsiteY9545" fmla="*/ 272145 h 4900456"/>
                              <a:gd name="connsiteX9546" fmla="*/ 3151732 w 7362098"/>
                              <a:gd name="connsiteY9546" fmla="*/ 272145 h 4900456"/>
                              <a:gd name="connsiteX9547" fmla="*/ 3152130 w 7362098"/>
                              <a:gd name="connsiteY9547" fmla="*/ 271746 h 4900456"/>
                              <a:gd name="connsiteX9548" fmla="*/ 3165304 w 7362098"/>
                              <a:gd name="connsiteY9548" fmla="*/ 271347 h 4900456"/>
                              <a:gd name="connsiteX9549" fmla="*/ 3172481 w 7362098"/>
                              <a:gd name="connsiteY9549" fmla="*/ 282923 h 4900456"/>
                              <a:gd name="connsiteX9550" fmla="*/ 3172481 w 7362098"/>
                              <a:gd name="connsiteY9550" fmla="*/ 283323 h 4900456"/>
                              <a:gd name="connsiteX9551" fmla="*/ 3176067 w 7362098"/>
                              <a:gd name="connsiteY9551" fmla="*/ 288113 h 4900456"/>
                              <a:gd name="connsiteX9552" fmla="*/ 3182458 w 7362098"/>
                              <a:gd name="connsiteY9552" fmla="*/ 288113 h 4900456"/>
                              <a:gd name="connsiteX9553" fmla="*/ 3182860 w 7362098"/>
                              <a:gd name="connsiteY9553" fmla="*/ 288113 h 4900456"/>
                              <a:gd name="connsiteX9554" fmla="*/ 3196833 w 7362098"/>
                              <a:gd name="connsiteY9554" fmla="*/ 287315 h 4900456"/>
                              <a:gd name="connsiteX9555" fmla="*/ 3204014 w 7362098"/>
                              <a:gd name="connsiteY9555" fmla="*/ 299291 h 4900456"/>
                              <a:gd name="connsiteX9556" fmla="*/ 3207606 w 7362098"/>
                              <a:gd name="connsiteY9556" fmla="*/ 304082 h 4900456"/>
                              <a:gd name="connsiteX9557" fmla="*/ 3210802 w 7362098"/>
                              <a:gd name="connsiteY9557" fmla="*/ 304880 h 4900456"/>
                              <a:gd name="connsiteX9558" fmla="*/ 3215193 w 7362098"/>
                              <a:gd name="connsiteY9558" fmla="*/ 305279 h 4900456"/>
                              <a:gd name="connsiteX9559" fmla="*/ 3218788 w 7362098"/>
                              <a:gd name="connsiteY9559" fmla="*/ 309271 h 4900456"/>
                              <a:gd name="connsiteX9560" fmla="*/ 3213197 w 7362098"/>
                              <a:gd name="connsiteY9560" fmla="*/ 313263 h 4900456"/>
                              <a:gd name="connsiteX9561" fmla="*/ 3207209 w 7362098"/>
                              <a:gd name="connsiteY9561" fmla="*/ 312864 h 4900456"/>
                              <a:gd name="connsiteX9562" fmla="*/ 3202418 w 7362098"/>
                              <a:gd name="connsiteY9562" fmla="*/ 311267 h 4900456"/>
                              <a:gd name="connsiteX9563" fmla="*/ 3195238 w 7362098"/>
                              <a:gd name="connsiteY9563" fmla="*/ 299291 h 4900456"/>
                              <a:gd name="connsiteX9564" fmla="*/ 3192037 w 7362098"/>
                              <a:gd name="connsiteY9564" fmla="*/ 294501 h 4900456"/>
                              <a:gd name="connsiteX9565" fmla="*/ 3185253 w 7362098"/>
                              <a:gd name="connsiteY9565" fmla="*/ 294900 h 4900456"/>
                              <a:gd name="connsiteX9566" fmla="*/ 3171689 w 7362098"/>
                              <a:gd name="connsiteY9566" fmla="*/ 295299 h 4900456"/>
                              <a:gd name="connsiteX9567" fmla="*/ 3164508 w 7362098"/>
                              <a:gd name="connsiteY9567" fmla="*/ 283722 h 4900456"/>
                              <a:gd name="connsiteX9568" fmla="*/ 3160921 w 7362098"/>
                              <a:gd name="connsiteY9568" fmla="*/ 278532 h 4900456"/>
                              <a:gd name="connsiteX9569" fmla="*/ 3154926 w 7362098"/>
                              <a:gd name="connsiteY9569" fmla="*/ 278532 h 4900456"/>
                              <a:gd name="connsiteX9570" fmla="*/ 3154529 w 7362098"/>
                              <a:gd name="connsiteY9570" fmla="*/ 278532 h 4900456"/>
                              <a:gd name="connsiteX9571" fmla="*/ 3140943 w 7362098"/>
                              <a:gd name="connsiteY9571" fmla="*/ 278931 h 4900456"/>
                              <a:gd name="connsiteX9572" fmla="*/ 3133750 w 7362098"/>
                              <a:gd name="connsiteY9572" fmla="*/ 266955 h 4900456"/>
                              <a:gd name="connsiteX9573" fmla="*/ 3130553 w 7362098"/>
                              <a:gd name="connsiteY9573" fmla="*/ 262165 h 4900456"/>
                              <a:gd name="connsiteX9574" fmla="*/ 3123763 w 7362098"/>
                              <a:gd name="connsiteY9574" fmla="*/ 262564 h 4900456"/>
                              <a:gd name="connsiteX9575" fmla="*/ 3110204 w 7362098"/>
                              <a:gd name="connsiteY9575" fmla="*/ 262963 h 4900456"/>
                              <a:gd name="connsiteX9576" fmla="*/ 3107816 w 7362098"/>
                              <a:gd name="connsiteY9576" fmla="*/ 261367 h 4900456"/>
                              <a:gd name="connsiteX9577" fmla="*/ 3106217 w 7362098"/>
                              <a:gd name="connsiteY9577" fmla="*/ 256177 h 4900456"/>
                              <a:gd name="connsiteX9578" fmla="*/ 3111403 w 7362098"/>
                              <a:gd name="connsiteY9578" fmla="*/ 254580 h 4900456"/>
                              <a:gd name="connsiteX9579" fmla="*/ 3113793 w 7362098"/>
                              <a:gd name="connsiteY9579" fmla="*/ 256177 h 4900456"/>
                              <a:gd name="connsiteX9580" fmla="*/ 3120175 w 7362098"/>
                              <a:gd name="connsiteY9580" fmla="*/ 256177 h 4900456"/>
                              <a:gd name="connsiteX9581" fmla="*/ 3120574 w 7362098"/>
                              <a:gd name="connsiteY9581" fmla="*/ 256177 h 4900456"/>
                              <a:gd name="connsiteX9582" fmla="*/ 3125164 w 7362098"/>
                              <a:gd name="connsiteY9582" fmla="*/ 254281 h 4900456"/>
                              <a:gd name="connsiteX9583" fmla="*/ 4384370 w 7362098"/>
                              <a:gd name="connsiteY9583" fmla="*/ 249390 h 4900456"/>
                              <a:gd name="connsiteX9584" fmla="*/ 4398343 w 7362098"/>
                              <a:gd name="connsiteY9584" fmla="*/ 260169 h 4900456"/>
                              <a:gd name="connsiteX9585" fmla="*/ 4398743 w 7362098"/>
                              <a:gd name="connsiteY9585" fmla="*/ 262964 h 4900456"/>
                              <a:gd name="connsiteX9586" fmla="*/ 4397146 w 7362098"/>
                              <a:gd name="connsiteY9586" fmla="*/ 263762 h 4900456"/>
                              <a:gd name="connsiteX9587" fmla="*/ 4395549 w 7362098"/>
                              <a:gd name="connsiteY9587" fmla="*/ 263363 h 4900456"/>
                              <a:gd name="connsiteX9588" fmla="*/ 4381975 w 7362098"/>
                              <a:gd name="connsiteY9588" fmla="*/ 252584 h 4900456"/>
                              <a:gd name="connsiteX9589" fmla="*/ 4381576 w 7362098"/>
                              <a:gd name="connsiteY9589" fmla="*/ 249789 h 4900456"/>
                              <a:gd name="connsiteX9590" fmla="*/ 4384370 w 7362098"/>
                              <a:gd name="connsiteY9590" fmla="*/ 249390 h 4900456"/>
                              <a:gd name="connsiteX9591" fmla="*/ 4453033 w 7362098"/>
                              <a:gd name="connsiteY9591" fmla="*/ 240608 h 4900456"/>
                              <a:gd name="connsiteX9592" fmla="*/ 4453432 w 7362098"/>
                              <a:gd name="connsiteY9592" fmla="*/ 243402 h 4900456"/>
                              <a:gd name="connsiteX9593" fmla="*/ 4442653 w 7362098"/>
                              <a:gd name="connsiteY9593" fmla="*/ 257375 h 4900456"/>
                              <a:gd name="connsiteX9594" fmla="*/ 4441056 w 7362098"/>
                              <a:gd name="connsiteY9594" fmla="*/ 258174 h 4900456"/>
                              <a:gd name="connsiteX9595" fmla="*/ 4439459 w 7362098"/>
                              <a:gd name="connsiteY9595" fmla="*/ 257775 h 4900456"/>
                              <a:gd name="connsiteX9596" fmla="*/ 4439459 w 7362098"/>
                              <a:gd name="connsiteY9596" fmla="*/ 254980 h 4900456"/>
                              <a:gd name="connsiteX9597" fmla="*/ 4450238 w 7362098"/>
                              <a:gd name="connsiteY9597" fmla="*/ 241007 h 4900456"/>
                              <a:gd name="connsiteX9598" fmla="*/ 4453033 w 7362098"/>
                              <a:gd name="connsiteY9598" fmla="*/ 240608 h 4900456"/>
                              <a:gd name="connsiteX9599" fmla="*/ 4396346 w 7362098"/>
                              <a:gd name="connsiteY9599" fmla="*/ 236616 h 4900456"/>
                              <a:gd name="connsiteX9600" fmla="*/ 4399140 w 7362098"/>
                              <a:gd name="connsiteY9600" fmla="*/ 237414 h 4900456"/>
                              <a:gd name="connsiteX9601" fmla="*/ 4407924 w 7362098"/>
                              <a:gd name="connsiteY9601" fmla="*/ 252585 h 4900456"/>
                              <a:gd name="connsiteX9602" fmla="*/ 4407125 w 7362098"/>
                              <a:gd name="connsiteY9602" fmla="*/ 255379 h 4900456"/>
                              <a:gd name="connsiteX9603" fmla="*/ 4406327 w 7362098"/>
                              <a:gd name="connsiteY9603" fmla="*/ 255778 h 4900456"/>
                              <a:gd name="connsiteX9604" fmla="*/ 4404331 w 7362098"/>
                              <a:gd name="connsiteY9604" fmla="*/ 254581 h 4900456"/>
                              <a:gd name="connsiteX9605" fmla="*/ 4395547 w 7362098"/>
                              <a:gd name="connsiteY9605" fmla="*/ 239410 h 4900456"/>
                              <a:gd name="connsiteX9606" fmla="*/ 4396346 w 7362098"/>
                              <a:gd name="connsiteY9606" fmla="*/ 236616 h 4900456"/>
                              <a:gd name="connsiteX9607" fmla="*/ 4435070 w 7362098"/>
                              <a:gd name="connsiteY9607" fmla="*/ 231826 h 4900456"/>
                              <a:gd name="connsiteX9608" fmla="*/ 4436667 w 7362098"/>
                              <a:gd name="connsiteY9608" fmla="*/ 234620 h 4900456"/>
                              <a:gd name="connsiteX9609" fmla="*/ 4431875 w 7362098"/>
                              <a:gd name="connsiteY9609" fmla="*/ 251387 h 4900456"/>
                              <a:gd name="connsiteX9610" fmla="*/ 4430278 w 7362098"/>
                              <a:gd name="connsiteY9610" fmla="*/ 252984 h 4900456"/>
                              <a:gd name="connsiteX9611" fmla="*/ 4429480 w 7362098"/>
                              <a:gd name="connsiteY9611" fmla="*/ 252984 h 4900456"/>
                              <a:gd name="connsiteX9612" fmla="*/ 4427484 w 7362098"/>
                              <a:gd name="connsiteY9612" fmla="*/ 250190 h 4900456"/>
                              <a:gd name="connsiteX9613" fmla="*/ 4432275 w 7362098"/>
                              <a:gd name="connsiteY9613" fmla="*/ 233422 h 4900456"/>
                              <a:gd name="connsiteX9614" fmla="*/ 4435070 w 7362098"/>
                              <a:gd name="connsiteY9614" fmla="*/ 231826 h 4900456"/>
                              <a:gd name="connsiteX9615" fmla="*/ 4415109 w 7362098"/>
                              <a:gd name="connsiteY9615" fmla="*/ 229830 h 4900456"/>
                              <a:gd name="connsiteX9616" fmla="*/ 4417504 w 7362098"/>
                              <a:gd name="connsiteY9616" fmla="*/ 231826 h 4900456"/>
                              <a:gd name="connsiteX9617" fmla="*/ 4419900 w 7362098"/>
                              <a:gd name="connsiteY9617" fmla="*/ 249392 h 4900456"/>
                              <a:gd name="connsiteX9618" fmla="*/ 4417904 w 7362098"/>
                              <a:gd name="connsiteY9618" fmla="*/ 251787 h 4900456"/>
                              <a:gd name="connsiteX9619" fmla="*/ 4415508 w 7362098"/>
                              <a:gd name="connsiteY9619" fmla="*/ 249791 h 4900456"/>
                              <a:gd name="connsiteX9620" fmla="*/ 4413113 w 7362098"/>
                              <a:gd name="connsiteY9620" fmla="*/ 232225 h 4900456"/>
                              <a:gd name="connsiteX9621" fmla="*/ 4415109 w 7362098"/>
                              <a:gd name="connsiteY9621" fmla="*/ 229830 h 4900456"/>
                              <a:gd name="connsiteX9622" fmla="*/ 3459527 w 7362098"/>
                              <a:gd name="connsiteY9622" fmla="*/ 205229 h 4900456"/>
                              <a:gd name="connsiteX9623" fmla="*/ 3478627 w 7362098"/>
                              <a:gd name="connsiteY9623" fmla="*/ 219450 h 4900456"/>
                              <a:gd name="connsiteX9624" fmla="*/ 3473040 w 7362098"/>
                              <a:gd name="connsiteY9624" fmla="*/ 223043 h 4900456"/>
                              <a:gd name="connsiteX9625" fmla="*/ 3438730 w 7362098"/>
                              <a:gd name="connsiteY9625" fmla="*/ 215059 h 4900456"/>
                              <a:gd name="connsiteX9626" fmla="*/ 3431547 w 7362098"/>
                              <a:gd name="connsiteY9626" fmla="*/ 248992 h 4900456"/>
                              <a:gd name="connsiteX9627" fmla="*/ 3425963 w 7362098"/>
                              <a:gd name="connsiteY9627" fmla="*/ 252585 h 4900456"/>
                              <a:gd name="connsiteX9628" fmla="*/ 3425163 w 7362098"/>
                              <a:gd name="connsiteY9628" fmla="*/ 251387 h 4900456"/>
                              <a:gd name="connsiteX9629" fmla="*/ 3435936 w 7362098"/>
                              <a:gd name="connsiteY9629" fmla="*/ 208672 h 4900456"/>
                              <a:gd name="connsiteX9630" fmla="*/ 3459527 w 7362098"/>
                              <a:gd name="connsiteY9630" fmla="*/ 205229 h 4900456"/>
                              <a:gd name="connsiteX9631" fmla="*/ 1527394 w 7362098"/>
                              <a:gd name="connsiteY9631" fmla="*/ 172345 h 4900456"/>
                              <a:gd name="connsiteX9632" fmla="*/ 1529788 w 7362098"/>
                              <a:gd name="connsiteY9632" fmla="*/ 174341 h 4900456"/>
                              <a:gd name="connsiteX9633" fmla="*/ 1532183 w 7362098"/>
                              <a:gd name="connsiteY9633" fmla="*/ 191906 h 4900456"/>
                              <a:gd name="connsiteX9634" fmla="*/ 1530184 w 7362098"/>
                              <a:gd name="connsiteY9634" fmla="*/ 194301 h 4900456"/>
                              <a:gd name="connsiteX9635" fmla="*/ 1527793 w 7362098"/>
                              <a:gd name="connsiteY9635" fmla="*/ 192305 h 4900456"/>
                              <a:gd name="connsiteX9636" fmla="*/ 1525400 w 7362098"/>
                              <a:gd name="connsiteY9636" fmla="*/ 174740 h 4900456"/>
                              <a:gd name="connsiteX9637" fmla="*/ 1527394 w 7362098"/>
                              <a:gd name="connsiteY9637" fmla="*/ 172345 h 4900456"/>
                              <a:gd name="connsiteX9638" fmla="*/ 1515818 w 7362098"/>
                              <a:gd name="connsiteY9638" fmla="*/ 171547 h 4900456"/>
                              <a:gd name="connsiteX9639" fmla="*/ 1517018 w 7362098"/>
                              <a:gd name="connsiteY9639" fmla="*/ 174341 h 4900456"/>
                              <a:gd name="connsiteX9640" fmla="*/ 1512224 w 7362098"/>
                              <a:gd name="connsiteY9640" fmla="*/ 191108 h 4900456"/>
                              <a:gd name="connsiteX9641" fmla="*/ 1510628 w 7362098"/>
                              <a:gd name="connsiteY9641" fmla="*/ 192705 h 4900456"/>
                              <a:gd name="connsiteX9642" fmla="*/ 1509826 w 7362098"/>
                              <a:gd name="connsiteY9642" fmla="*/ 192705 h 4900456"/>
                              <a:gd name="connsiteX9643" fmla="*/ 1508228 w 7362098"/>
                              <a:gd name="connsiteY9643" fmla="*/ 189911 h 4900456"/>
                              <a:gd name="connsiteX9644" fmla="*/ 1513024 w 7362098"/>
                              <a:gd name="connsiteY9644" fmla="*/ 173143 h 4900456"/>
                              <a:gd name="connsiteX9645" fmla="*/ 1515818 w 7362098"/>
                              <a:gd name="connsiteY9645" fmla="*/ 171547 h 4900456"/>
                              <a:gd name="connsiteX9646" fmla="*/ 1537767 w 7362098"/>
                              <a:gd name="connsiteY9646" fmla="*/ 168753 h 4900456"/>
                              <a:gd name="connsiteX9647" fmla="*/ 1540560 w 7362098"/>
                              <a:gd name="connsiteY9647" fmla="*/ 169551 h 4900456"/>
                              <a:gd name="connsiteX9648" fmla="*/ 1549344 w 7362098"/>
                              <a:gd name="connsiteY9648" fmla="*/ 184722 h 4900456"/>
                              <a:gd name="connsiteX9649" fmla="*/ 1548545 w 7362098"/>
                              <a:gd name="connsiteY9649" fmla="*/ 187516 h 4900456"/>
                              <a:gd name="connsiteX9650" fmla="*/ 1547748 w 7362098"/>
                              <a:gd name="connsiteY9650" fmla="*/ 187915 h 4900456"/>
                              <a:gd name="connsiteX9651" fmla="*/ 1545752 w 7362098"/>
                              <a:gd name="connsiteY9651" fmla="*/ 186718 h 4900456"/>
                              <a:gd name="connsiteX9652" fmla="*/ 1536970 w 7362098"/>
                              <a:gd name="connsiteY9652" fmla="*/ 171547 h 4900456"/>
                              <a:gd name="connsiteX9653" fmla="*/ 1537767 w 7362098"/>
                              <a:gd name="connsiteY9653" fmla="*/ 168753 h 4900456"/>
                              <a:gd name="connsiteX9654" fmla="*/ 1505835 w 7362098"/>
                              <a:gd name="connsiteY9654" fmla="*/ 166357 h 4900456"/>
                              <a:gd name="connsiteX9655" fmla="*/ 1506633 w 7362098"/>
                              <a:gd name="connsiteY9655" fmla="*/ 169151 h 4900456"/>
                              <a:gd name="connsiteX9656" fmla="*/ 1495855 w 7362098"/>
                              <a:gd name="connsiteY9656" fmla="*/ 183124 h 4900456"/>
                              <a:gd name="connsiteX9657" fmla="*/ 1494258 w 7362098"/>
                              <a:gd name="connsiteY9657" fmla="*/ 183923 h 4900456"/>
                              <a:gd name="connsiteX9658" fmla="*/ 1492661 w 7362098"/>
                              <a:gd name="connsiteY9658" fmla="*/ 183524 h 4900456"/>
                              <a:gd name="connsiteX9659" fmla="*/ 1492261 w 7362098"/>
                              <a:gd name="connsiteY9659" fmla="*/ 180729 h 4900456"/>
                              <a:gd name="connsiteX9660" fmla="*/ 1503039 w 7362098"/>
                              <a:gd name="connsiteY9660" fmla="*/ 166756 h 4900456"/>
                              <a:gd name="connsiteX9661" fmla="*/ 1505835 w 7362098"/>
                              <a:gd name="connsiteY9661" fmla="*/ 166357 h 4900456"/>
                              <a:gd name="connsiteX9662" fmla="*/ 183072 w 7362098"/>
                              <a:gd name="connsiteY9662" fmla="*/ 166058 h 4900456"/>
                              <a:gd name="connsiteX9663" fmla="*/ 192454 w 7362098"/>
                              <a:gd name="connsiteY9663" fmla="*/ 167156 h 4900456"/>
                              <a:gd name="connsiteX9664" fmla="*/ 199638 w 7362098"/>
                              <a:gd name="connsiteY9664" fmla="*/ 179132 h 4900456"/>
                              <a:gd name="connsiteX9665" fmla="*/ 203231 w 7362098"/>
                              <a:gd name="connsiteY9665" fmla="*/ 183922 h 4900456"/>
                              <a:gd name="connsiteX9666" fmla="*/ 209220 w 7362098"/>
                              <a:gd name="connsiteY9666" fmla="*/ 183922 h 4900456"/>
                              <a:gd name="connsiteX9667" fmla="*/ 209619 w 7362098"/>
                              <a:gd name="connsiteY9667" fmla="*/ 183922 h 4900456"/>
                              <a:gd name="connsiteX9668" fmla="*/ 210018 w 7362098"/>
                              <a:gd name="connsiteY9668" fmla="*/ 183523 h 4900456"/>
                              <a:gd name="connsiteX9669" fmla="*/ 223192 w 7362098"/>
                              <a:gd name="connsiteY9669" fmla="*/ 183124 h 4900456"/>
                              <a:gd name="connsiteX9670" fmla="*/ 230378 w 7362098"/>
                              <a:gd name="connsiteY9670" fmla="*/ 194700 h 4900456"/>
                              <a:gd name="connsiteX9671" fmla="*/ 230378 w 7362098"/>
                              <a:gd name="connsiteY9671" fmla="*/ 195100 h 4900456"/>
                              <a:gd name="connsiteX9672" fmla="*/ 233969 w 7362098"/>
                              <a:gd name="connsiteY9672" fmla="*/ 199890 h 4900456"/>
                              <a:gd name="connsiteX9673" fmla="*/ 240356 w 7362098"/>
                              <a:gd name="connsiteY9673" fmla="*/ 199890 h 4900456"/>
                              <a:gd name="connsiteX9674" fmla="*/ 240756 w 7362098"/>
                              <a:gd name="connsiteY9674" fmla="*/ 199890 h 4900456"/>
                              <a:gd name="connsiteX9675" fmla="*/ 254729 w 7362098"/>
                              <a:gd name="connsiteY9675" fmla="*/ 199092 h 4900456"/>
                              <a:gd name="connsiteX9676" fmla="*/ 261913 w 7362098"/>
                              <a:gd name="connsiteY9676" fmla="*/ 211068 h 4900456"/>
                              <a:gd name="connsiteX9677" fmla="*/ 265507 w 7362098"/>
                              <a:gd name="connsiteY9677" fmla="*/ 215859 h 4900456"/>
                              <a:gd name="connsiteX9678" fmla="*/ 268701 w 7362098"/>
                              <a:gd name="connsiteY9678" fmla="*/ 216657 h 4900456"/>
                              <a:gd name="connsiteX9679" fmla="*/ 273092 w 7362098"/>
                              <a:gd name="connsiteY9679" fmla="*/ 217056 h 4900456"/>
                              <a:gd name="connsiteX9680" fmla="*/ 276684 w 7362098"/>
                              <a:gd name="connsiteY9680" fmla="*/ 221048 h 4900456"/>
                              <a:gd name="connsiteX9681" fmla="*/ 271095 w 7362098"/>
                              <a:gd name="connsiteY9681" fmla="*/ 225040 h 4900456"/>
                              <a:gd name="connsiteX9682" fmla="*/ 265108 w 7362098"/>
                              <a:gd name="connsiteY9682" fmla="*/ 224641 h 4900456"/>
                              <a:gd name="connsiteX9683" fmla="*/ 260316 w 7362098"/>
                              <a:gd name="connsiteY9683" fmla="*/ 223044 h 4900456"/>
                              <a:gd name="connsiteX9684" fmla="*/ 253132 w 7362098"/>
                              <a:gd name="connsiteY9684" fmla="*/ 211068 h 4900456"/>
                              <a:gd name="connsiteX9685" fmla="*/ 249938 w 7362098"/>
                              <a:gd name="connsiteY9685" fmla="*/ 206278 h 4900456"/>
                              <a:gd name="connsiteX9686" fmla="*/ 243151 w 7362098"/>
                              <a:gd name="connsiteY9686" fmla="*/ 206677 h 4900456"/>
                              <a:gd name="connsiteX9687" fmla="*/ 229578 w 7362098"/>
                              <a:gd name="connsiteY9687" fmla="*/ 207077 h 4900456"/>
                              <a:gd name="connsiteX9688" fmla="*/ 222394 w 7362098"/>
                              <a:gd name="connsiteY9688" fmla="*/ 195499 h 4900456"/>
                              <a:gd name="connsiteX9689" fmla="*/ 218800 w 7362098"/>
                              <a:gd name="connsiteY9689" fmla="*/ 190309 h 4900456"/>
                              <a:gd name="connsiteX9690" fmla="*/ 212812 w 7362098"/>
                              <a:gd name="connsiteY9690" fmla="*/ 190309 h 4900456"/>
                              <a:gd name="connsiteX9691" fmla="*/ 212413 w 7362098"/>
                              <a:gd name="connsiteY9691" fmla="*/ 190309 h 4900456"/>
                              <a:gd name="connsiteX9692" fmla="*/ 198841 w 7362098"/>
                              <a:gd name="connsiteY9692" fmla="*/ 190708 h 4900456"/>
                              <a:gd name="connsiteX9693" fmla="*/ 191655 w 7362098"/>
                              <a:gd name="connsiteY9693" fmla="*/ 178732 h 4900456"/>
                              <a:gd name="connsiteX9694" fmla="*/ 188462 w 7362098"/>
                              <a:gd name="connsiteY9694" fmla="*/ 173942 h 4900456"/>
                              <a:gd name="connsiteX9695" fmla="*/ 181675 w 7362098"/>
                              <a:gd name="connsiteY9695" fmla="*/ 174341 h 4900456"/>
                              <a:gd name="connsiteX9696" fmla="*/ 168102 w 7362098"/>
                              <a:gd name="connsiteY9696" fmla="*/ 174740 h 4900456"/>
                              <a:gd name="connsiteX9697" fmla="*/ 165707 w 7362098"/>
                              <a:gd name="connsiteY9697" fmla="*/ 173144 h 4900456"/>
                              <a:gd name="connsiteX9698" fmla="*/ 164110 w 7362098"/>
                              <a:gd name="connsiteY9698" fmla="*/ 167954 h 4900456"/>
                              <a:gd name="connsiteX9699" fmla="*/ 169300 w 7362098"/>
                              <a:gd name="connsiteY9699" fmla="*/ 166357 h 4900456"/>
                              <a:gd name="connsiteX9700" fmla="*/ 171694 w 7362098"/>
                              <a:gd name="connsiteY9700" fmla="*/ 167954 h 4900456"/>
                              <a:gd name="connsiteX9701" fmla="*/ 178082 w 7362098"/>
                              <a:gd name="connsiteY9701" fmla="*/ 167954 h 4900456"/>
                              <a:gd name="connsiteX9702" fmla="*/ 178482 w 7362098"/>
                              <a:gd name="connsiteY9702" fmla="*/ 167954 h 4900456"/>
                              <a:gd name="connsiteX9703" fmla="*/ 183072 w 7362098"/>
                              <a:gd name="connsiteY9703" fmla="*/ 166058 h 4900456"/>
                              <a:gd name="connsiteX9704" fmla="*/ 4734070 w 7362098"/>
                              <a:gd name="connsiteY9704" fmla="*/ 163962 h 4900456"/>
                              <a:gd name="connsiteX9705" fmla="*/ 4736864 w 7362098"/>
                              <a:gd name="connsiteY9705" fmla="*/ 165558 h 4900456"/>
                              <a:gd name="connsiteX9706" fmla="*/ 4754429 w 7362098"/>
                              <a:gd name="connsiteY9706" fmla="*/ 176337 h 4900456"/>
                              <a:gd name="connsiteX9707" fmla="*/ 4757622 w 7362098"/>
                              <a:gd name="connsiteY9707" fmla="*/ 177934 h 4900456"/>
                              <a:gd name="connsiteX9708" fmla="*/ 4756425 w 7362098"/>
                              <a:gd name="connsiteY9708" fmla="*/ 180728 h 4900456"/>
                              <a:gd name="connsiteX9709" fmla="*/ 4756026 w 7362098"/>
                              <a:gd name="connsiteY9709" fmla="*/ 180728 h 4900456"/>
                              <a:gd name="connsiteX9710" fmla="*/ 4743251 w 7362098"/>
                              <a:gd name="connsiteY9710" fmla="*/ 179530 h 4900456"/>
                              <a:gd name="connsiteX9711" fmla="*/ 4714508 w 7362098"/>
                              <a:gd name="connsiteY9711" fmla="*/ 211866 h 4900456"/>
                              <a:gd name="connsiteX9712" fmla="*/ 4671394 w 7362098"/>
                              <a:gd name="connsiteY9712" fmla="*/ 215060 h 4900456"/>
                              <a:gd name="connsiteX9713" fmla="*/ 4664608 w 7362098"/>
                              <a:gd name="connsiteY9713" fmla="*/ 226238 h 4900456"/>
                              <a:gd name="connsiteX9714" fmla="*/ 4664209 w 7362098"/>
                              <a:gd name="connsiteY9714" fmla="*/ 226637 h 4900456"/>
                              <a:gd name="connsiteX9715" fmla="*/ 4661414 w 7362098"/>
                              <a:gd name="connsiteY9715" fmla="*/ 225838 h 4900456"/>
                              <a:gd name="connsiteX9716" fmla="*/ 4661813 w 7362098"/>
                              <a:gd name="connsiteY9716" fmla="*/ 222645 h 4900456"/>
                              <a:gd name="connsiteX9717" fmla="*/ 4663809 w 7362098"/>
                              <a:gd name="connsiteY9717" fmla="*/ 201886 h 4900456"/>
                              <a:gd name="connsiteX9718" fmla="*/ 4664209 w 7362098"/>
                              <a:gd name="connsiteY9718" fmla="*/ 198692 h 4900456"/>
                              <a:gd name="connsiteX9719" fmla="*/ 4667402 w 7362098"/>
                              <a:gd name="connsiteY9719" fmla="*/ 199091 h 4900456"/>
                              <a:gd name="connsiteX9720" fmla="*/ 4671793 w 7362098"/>
                              <a:gd name="connsiteY9720" fmla="*/ 210669 h 4900456"/>
                              <a:gd name="connsiteX9721" fmla="*/ 4672193 w 7362098"/>
                              <a:gd name="connsiteY9721" fmla="*/ 210669 h 4900456"/>
                              <a:gd name="connsiteX9722" fmla="*/ 4712512 w 7362098"/>
                              <a:gd name="connsiteY9722" fmla="*/ 207875 h 4900456"/>
                              <a:gd name="connsiteX9723" fmla="*/ 4738860 w 7362098"/>
                              <a:gd name="connsiteY9723" fmla="*/ 177534 h 4900456"/>
                              <a:gd name="connsiteX9724" fmla="*/ 4738860 w 7362098"/>
                              <a:gd name="connsiteY9724" fmla="*/ 177135 h 4900456"/>
                              <a:gd name="connsiteX9725" fmla="*/ 4732473 w 7362098"/>
                              <a:gd name="connsiteY9725" fmla="*/ 166756 h 4900456"/>
                              <a:gd name="connsiteX9726" fmla="*/ 4734070 w 7362098"/>
                              <a:gd name="connsiteY9726" fmla="*/ 163962 h 4900456"/>
                              <a:gd name="connsiteX9727" fmla="*/ 5657416 w 7362098"/>
                              <a:gd name="connsiteY9727" fmla="*/ 160768 h 4900456"/>
                              <a:gd name="connsiteX9728" fmla="*/ 5662206 w 7362098"/>
                              <a:gd name="connsiteY9728" fmla="*/ 164361 h 4900456"/>
                              <a:gd name="connsiteX9729" fmla="*/ 5665799 w 7362098"/>
                              <a:gd name="connsiteY9729" fmla="*/ 188712 h 4900456"/>
                              <a:gd name="connsiteX9730" fmla="*/ 5690150 w 7362098"/>
                              <a:gd name="connsiteY9730" fmla="*/ 185119 h 4900456"/>
                              <a:gd name="connsiteX9731" fmla="*/ 5694941 w 7362098"/>
                              <a:gd name="connsiteY9731" fmla="*/ 188712 h 4900456"/>
                              <a:gd name="connsiteX9732" fmla="*/ 5691348 w 7362098"/>
                              <a:gd name="connsiteY9732" fmla="*/ 193502 h 4900456"/>
                              <a:gd name="connsiteX9733" fmla="*/ 5666997 w 7362098"/>
                              <a:gd name="connsiteY9733" fmla="*/ 197095 h 4900456"/>
                              <a:gd name="connsiteX9734" fmla="*/ 5670590 w 7362098"/>
                              <a:gd name="connsiteY9734" fmla="*/ 221447 h 4900456"/>
                              <a:gd name="connsiteX9735" fmla="*/ 5666997 w 7362098"/>
                              <a:gd name="connsiteY9735" fmla="*/ 226238 h 4900456"/>
                              <a:gd name="connsiteX9736" fmla="*/ 5662206 w 7362098"/>
                              <a:gd name="connsiteY9736" fmla="*/ 222645 h 4900456"/>
                              <a:gd name="connsiteX9737" fmla="*/ 5658614 w 7362098"/>
                              <a:gd name="connsiteY9737" fmla="*/ 198293 h 4900456"/>
                              <a:gd name="connsiteX9738" fmla="*/ 5634262 w 7362098"/>
                              <a:gd name="connsiteY9738" fmla="*/ 201885 h 4900456"/>
                              <a:gd name="connsiteX9739" fmla="*/ 5629471 w 7362098"/>
                              <a:gd name="connsiteY9739" fmla="*/ 198293 h 4900456"/>
                              <a:gd name="connsiteX9740" fmla="*/ 5633064 w 7362098"/>
                              <a:gd name="connsiteY9740" fmla="*/ 193502 h 4900456"/>
                              <a:gd name="connsiteX9741" fmla="*/ 5657416 w 7362098"/>
                              <a:gd name="connsiteY9741" fmla="*/ 189909 h 4900456"/>
                              <a:gd name="connsiteX9742" fmla="*/ 5653823 w 7362098"/>
                              <a:gd name="connsiteY9742" fmla="*/ 165558 h 4900456"/>
                              <a:gd name="connsiteX9743" fmla="*/ 5657416 w 7362098"/>
                              <a:gd name="connsiteY9743" fmla="*/ 160768 h 4900456"/>
                              <a:gd name="connsiteX9744" fmla="*/ 1549342 w 7362098"/>
                              <a:gd name="connsiteY9744" fmla="*/ 160768 h 4900456"/>
                              <a:gd name="connsiteX9745" fmla="*/ 1563713 w 7362098"/>
                              <a:gd name="connsiteY9745" fmla="*/ 171547 h 4900456"/>
                              <a:gd name="connsiteX9746" fmla="*/ 1564114 w 7362098"/>
                              <a:gd name="connsiteY9746" fmla="*/ 174342 h 4900456"/>
                              <a:gd name="connsiteX9747" fmla="*/ 1562514 w 7362098"/>
                              <a:gd name="connsiteY9747" fmla="*/ 175140 h 4900456"/>
                              <a:gd name="connsiteX9748" fmla="*/ 1560920 w 7362098"/>
                              <a:gd name="connsiteY9748" fmla="*/ 174741 h 4900456"/>
                              <a:gd name="connsiteX9749" fmla="*/ 1546951 w 7362098"/>
                              <a:gd name="connsiteY9749" fmla="*/ 163962 h 4900456"/>
                              <a:gd name="connsiteX9750" fmla="*/ 1546550 w 7362098"/>
                              <a:gd name="connsiteY9750" fmla="*/ 161167 h 4900456"/>
                              <a:gd name="connsiteX9751" fmla="*/ 1549342 w 7362098"/>
                              <a:gd name="connsiteY9751" fmla="*/ 160768 h 4900456"/>
                              <a:gd name="connsiteX9752" fmla="*/ 1495457 w 7362098"/>
                              <a:gd name="connsiteY9752" fmla="*/ 156777 h 4900456"/>
                              <a:gd name="connsiteX9753" fmla="*/ 1498249 w 7362098"/>
                              <a:gd name="connsiteY9753" fmla="*/ 157575 h 4900456"/>
                              <a:gd name="connsiteX9754" fmla="*/ 1497453 w 7362098"/>
                              <a:gd name="connsiteY9754" fmla="*/ 160369 h 4900456"/>
                              <a:gd name="connsiteX9755" fmla="*/ 1482280 w 7362098"/>
                              <a:gd name="connsiteY9755" fmla="*/ 169153 h 4900456"/>
                              <a:gd name="connsiteX9756" fmla="*/ 1481482 w 7362098"/>
                              <a:gd name="connsiteY9756" fmla="*/ 169552 h 4900456"/>
                              <a:gd name="connsiteX9757" fmla="*/ 1479485 w 7362098"/>
                              <a:gd name="connsiteY9757" fmla="*/ 168354 h 4900456"/>
                              <a:gd name="connsiteX9758" fmla="*/ 1480283 w 7362098"/>
                              <a:gd name="connsiteY9758" fmla="*/ 165560 h 4900456"/>
                              <a:gd name="connsiteX9759" fmla="*/ 6885950 w 7362098"/>
                              <a:gd name="connsiteY9759" fmla="*/ 152884 h 4900456"/>
                              <a:gd name="connsiteX9760" fmla="*/ 6895331 w 7362098"/>
                              <a:gd name="connsiteY9760" fmla="*/ 153982 h 4900456"/>
                              <a:gd name="connsiteX9761" fmla="*/ 6902517 w 7362098"/>
                              <a:gd name="connsiteY9761" fmla="*/ 165958 h 4900456"/>
                              <a:gd name="connsiteX9762" fmla="*/ 6906110 w 7362098"/>
                              <a:gd name="connsiteY9762" fmla="*/ 170748 h 4900456"/>
                              <a:gd name="connsiteX9763" fmla="*/ 6912098 w 7362098"/>
                              <a:gd name="connsiteY9763" fmla="*/ 170748 h 4900456"/>
                              <a:gd name="connsiteX9764" fmla="*/ 6912497 w 7362098"/>
                              <a:gd name="connsiteY9764" fmla="*/ 170748 h 4900456"/>
                              <a:gd name="connsiteX9765" fmla="*/ 6912896 w 7362098"/>
                              <a:gd name="connsiteY9765" fmla="*/ 170349 h 4900456"/>
                              <a:gd name="connsiteX9766" fmla="*/ 6926070 w 7362098"/>
                              <a:gd name="connsiteY9766" fmla="*/ 169950 h 4900456"/>
                              <a:gd name="connsiteX9767" fmla="*/ 6933255 w 7362098"/>
                              <a:gd name="connsiteY9767" fmla="*/ 181526 h 4900456"/>
                              <a:gd name="connsiteX9768" fmla="*/ 6933255 w 7362098"/>
                              <a:gd name="connsiteY9768" fmla="*/ 181926 h 4900456"/>
                              <a:gd name="connsiteX9769" fmla="*/ 6936848 w 7362098"/>
                              <a:gd name="connsiteY9769" fmla="*/ 186716 h 4900456"/>
                              <a:gd name="connsiteX9770" fmla="*/ 6943235 w 7362098"/>
                              <a:gd name="connsiteY9770" fmla="*/ 186716 h 4900456"/>
                              <a:gd name="connsiteX9771" fmla="*/ 6943635 w 7362098"/>
                              <a:gd name="connsiteY9771" fmla="*/ 186716 h 4900456"/>
                              <a:gd name="connsiteX9772" fmla="*/ 6957607 w 7362098"/>
                              <a:gd name="connsiteY9772" fmla="*/ 185918 h 4900456"/>
                              <a:gd name="connsiteX9773" fmla="*/ 6964792 w 7362098"/>
                              <a:gd name="connsiteY9773" fmla="*/ 197894 h 4900456"/>
                              <a:gd name="connsiteX9774" fmla="*/ 6968385 w 7362098"/>
                              <a:gd name="connsiteY9774" fmla="*/ 202685 h 4900456"/>
                              <a:gd name="connsiteX9775" fmla="*/ 6971579 w 7362098"/>
                              <a:gd name="connsiteY9775" fmla="*/ 203483 h 4900456"/>
                              <a:gd name="connsiteX9776" fmla="*/ 6975970 w 7362098"/>
                              <a:gd name="connsiteY9776" fmla="*/ 203882 h 4900456"/>
                              <a:gd name="connsiteX9777" fmla="*/ 6979563 w 7362098"/>
                              <a:gd name="connsiteY9777" fmla="*/ 207874 h 4900456"/>
                              <a:gd name="connsiteX9778" fmla="*/ 6973974 w 7362098"/>
                              <a:gd name="connsiteY9778" fmla="*/ 212266 h 4900456"/>
                              <a:gd name="connsiteX9779" fmla="*/ 6967986 w 7362098"/>
                              <a:gd name="connsiteY9779" fmla="*/ 211866 h 4900456"/>
                              <a:gd name="connsiteX9780" fmla="*/ 6963195 w 7362098"/>
                              <a:gd name="connsiteY9780" fmla="*/ 210270 h 4900456"/>
                              <a:gd name="connsiteX9781" fmla="*/ 6956010 w 7362098"/>
                              <a:gd name="connsiteY9781" fmla="*/ 198294 h 4900456"/>
                              <a:gd name="connsiteX9782" fmla="*/ 6952816 w 7362098"/>
                              <a:gd name="connsiteY9782" fmla="*/ 193503 h 4900456"/>
                              <a:gd name="connsiteX9783" fmla="*/ 6946030 w 7362098"/>
                              <a:gd name="connsiteY9783" fmla="*/ 193903 h 4900456"/>
                              <a:gd name="connsiteX9784" fmla="*/ 6932457 w 7362098"/>
                              <a:gd name="connsiteY9784" fmla="*/ 194302 h 4900456"/>
                              <a:gd name="connsiteX9785" fmla="*/ 6925271 w 7362098"/>
                              <a:gd name="connsiteY9785" fmla="*/ 182724 h 4900456"/>
                              <a:gd name="connsiteX9786" fmla="*/ 6921679 w 7362098"/>
                              <a:gd name="connsiteY9786" fmla="*/ 177534 h 4900456"/>
                              <a:gd name="connsiteX9787" fmla="*/ 6915691 w 7362098"/>
                              <a:gd name="connsiteY9787" fmla="*/ 177534 h 4900456"/>
                              <a:gd name="connsiteX9788" fmla="*/ 6915291 w 7362098"/>
                              <a:gd name="connsiteY9788" fmla="*/ 177534 h 4900456"/>
                              <a:gd name="connsiteX9789" fmla="*/ 6901719 w 7362098"/>
                              <a:gd name="connsiteY9789" fmla="*/ 177934 h 4900456"/>
                              <a:gd name="connsiteX9790" fmla="*/ 6894533 w 7362098"/>
                              <a:gd name="connsiteY9790" fmla="*/ 165958 h 4900456"/>
                              <a:gd name="connsiteX9791" fmla="*/ 6891338 w 7362098"/>
                              <a:gd name="connsiteY9791" fmla="*/ 161167 h 4900456"/>
                              <a:gd name="connsiteX9792" fmla="*/ 6884552 w 7362098"/>
                              <a:gd name="connsiteY9792" fmla="*/ 161566 h 4900456"/>
                              <a:gd name="connsiteX9793" fmla="*/ 6870979 w 7362098"/>
                              <a:gd name="connsiteY9793" fmla="*/ 161966 h 4900456"/>
                              <a:gd name="connsiteX9794" fmla="*/ 6868584 w 7362098"/>
                              <a:gd name="connsiteY9794" fmla="*/ 160369 h 4900456"/>
                              <a:gd name="connsiteX9795" fmla="*/ 6866987 w 7362098"/>
                              <a:gd name="connsiteY9795" fmla="*/ 155179 h 4900456"/>
                              <a:gd name="connsiteX9796" fmla="*/ 6872177 w 7362098"/>
                              <a:gd name="connsiteY9796" fmla="*/ 153582 h 4900456"/>
                              <a:gd name="connsiteX9797" fmla="*/ 6874572 w 7362098"/>
                              <a:gd name="connsiteY9797" fmla="*/ 154780 h 4900456"/>
                              <a:gd name="connsiteX9798" fmla="*/ 6880959 w 7362098"/>
                              <a:gd name="connsiteY9798" fmla="*/ 154780 h 4900456"/>
                              <a:gd name="connsiteX9799" fmla="*/ 6881358 w 7362098"/>
                              <a:gd name="connsiteY9799" fmla="*/ 154780 h 4900456"/>
                              <a:gd name="connsiteX9800" fmla="*/ 6885950 w 7362098"/>
                              <a:gd name="connsiteY9800" fmla="*/ 152884 h 4900456"/>
                              <a:gd name="connsiteX9801" fmla="*/ 1554134 w 7362098"/>
                              <a:gd name="connsiteY9801" fmla="*/ 149591 h 4900456"/>
                              <a:gd name="connsiteX9802" fmla="*/ 1570898 w 7362098"/>
                              <a:gd name="connsiteY9802" fmla="*/ 154382 h 4900456"/>
                              <a:gd name="connsiteX9803" fmla="*/ 1572099 w 7362098"/>
                              <a:gd name="connsiteY9803" fmla="*/ 157176 h 4900456"/>
                              <a:gd name="connsiteX9804" fmla="*/ 1570500 w 7362098"/>
                              <a:gd name="connsiteY9804" fmla="*/ 158773 h 4900456"/>
                              <a:gd name="connsiteX9805" fmla="*/ 1569702 w 7362098"/>
                              <a:gd name="connsiteY9805" fmla="*/ 158773 h 4900456"/>
                              <a:gd name="connsiteX9806" fmla="*/ 1552938 w 7362098"/>
                              <a:gd name="connsiteY9806" fmla="*/ 153983 h 4900456"/>
                              <a:gd name="connsiteX9807" fmla="*/ 1551339 w 7362098"/>
                              <a:gd name="connsiteY9807" fmla="*/ 151187 h 4900456"/>
                              <a:gd name="connsiteX9808" fmla="*/ 1554134 w 7362098"/>
                              <a:gd name="connsiteY9808" fmla="*/ 149591 h 4900456"/>
                              <a:gd name="connsiteX9809" fmla="*/ 1492262 w 7362098"/>
                              <a:gd name="connsiteY9809" fmla="*/ 145200 h 4900456"/>
                              <a:gd name="connsiteX9810" fmla="*/ 1494658 w 7362098"/>
                              <a:gd name="connsiteY9810" fmla="*/ 147196 h 4900456"/>
                              <a:gd name="connsiteX9811" fmla="*/ 1492662 w 7362098"/>
                              <a:gd name="connsiteY9811" fmla="*/ 149592 h 4900456"/>
                              <a:gd name="connsiteX9812" fmla="*/ 1475093 w 7362098"/>
                              <a:gd name="connsiteY9812" fmla="*/ 151987 h 4900456"/>
                              <a:gd name="connsiteX9813" fmla="*/ 1472698 w 7362098"/>
                              <a:gd name="connsiteY9813" fmla="*/ 149991 h 4900456"/>
                              <a:gd name="connsiteX9814" fmla="*/ 1474695 w 7362098"/>
                              <a:gd name="connsiteY9814" fmla="*/ 147595 h 4900456"/>
                              <a:gd name="connsiteX9815" fmla="*/ 1571703 w 7362098"/>
                              <a:gd name="connsiteY9815" fmla="*/ 134820 h 4900456"/>
                              <a:gd name="connsiteX9816" fmla="*/ 1574095 w 7362098"/>
                              <a:gd name="connsiteY9816" fmla="*/ 136816 h 4900456"/>
                              <a:gd name="connsiteX9817" fmla="*/ 1572099 w 7362098"/>
                              <a:gd name="connsiteY9817" fmla="*/ 139212 h 4900456"/>
                              <a:gd name="connsiteX9818" fmla="*/ 1554532 w 7362098"/>
                              <a:gd name="connsiteY9818" fmla="*/ 141607 h 4900456"/>
                              <a:gd name="connsiteX9819" fmla="*/ 1552136 w 7362098"/>
                              <a:gd name="connsiteY9819" fmla="*/ 139611 h 4900456"/>
                              <a:gd name="connsiteX9820" fmla="*/ 1554134 w 7362098"/>
                              <a:gd name="connsiteY9820" fmla="*/ 137215 h 4900456"/>
                              <a:gd name="connsiteX9821" fmla="*/ 199838 w 7362098"/>
                              <a:gd name="connsiteY9821" fmla="*/ 134122 h 4900456"/>
                              <a:gd name="connsiteX9822" fmla="*/ 209220 w 7362098"/>
                              <a:gd name="connsiteY9822" fmla="*/ 135220 h 4900456"/>
                              <a:gd name="connsiteX9823" fmla="*/ 216405 w 7362098"/>
                              <a:gd name="connsiteY9823" fmla="*/ 147196 h 4900456"/>
                              <a:gd name="connsiteX9824" fmla="*/ 219998 w 7362098"/>
                              <a:gd name="connsiteY9824" fmla="*/ 151986 h 4900456"/>
                              <a:gd name="connsiteX9825" fmla="*/ 225985 w 7362098"/>
                              <a:gd name="connsiteY9825" fmla="*/ 151986 h 4900456"/>
                              <a:gd name="connsiteX9826" fmla="*/ 226385 w 7362098"/>
                              <a:gd name="connsiteY9826" fmla="*/ 151986 h 4900456"/>
                              <a:gd name="connsiteX9827" fmla="*/ 226784 w 7362098"/>
                              <a:gd name="connsiteY9827" fmla="*/ 151587 h 4900456"/>
                              <a:gd name="connsiteX9828" fmla="*/ 239958 w 7362098"/>
                              <a:gd name="connsiteY9828" fmla="*/ 151188 h 4900456"/>
                              <a:gd name="connsiteX9829" fmla="*/ 247144 w 7362098"/>
                              <a:gd name="connsiteY9829" fmla="*/ 162764 h 4900456"/>
                              <a:gd name="connsiteX9830" fmla="*/ 247144 w 7362098"/>
                              <a:gd name="connsiteY9830" fmla="*/ 163164 h 4900456"/>
                              <a:gd name="connsiteX9831" fmla="*/ 250735 w 7362098"/>
                              <a:gd name="connsiteY9831" fmla="*/ 167954 h 4900456"/>
                              <a:gd name="connsiteX9832" fmla="*/ 257122 w 7362098"/>
                              <a:gd name="connsiteY9832" fmla="*/ 167954 h 4900456"/>
                              <a:gd name="connsiteX9833" fmla="*/ 257522 w 7362098"/>
                              <a:gd name="connsiteY9833" fmla="*/ 167954 h 4900456"/>
                              <a:gd name="connsiteX9834" fmla="*/ 271494 w 7362098"/>
                              <a:gd name="connsiteY9834" fmla="*/ 167156 h 4900456"/>
                              <a:gd name="connsiteX9835" fmla="*/ 278680 w 7362098"/>
                              <a:gd name="connsiteY9835" fmla="*/ 179132 h 4900456"/>
                              <a:gd name="connsiteX9836" fmla="*/ 282273 w 7362098"/>
                              <a:gd name="connsiteY9836" fmla="*/ 183923 h 4900456"/>
                              <a:gd name="connsiteX9837" fmla="*/ 285466 w 7362098"/>
                              <a:gd name="connsiteY9837" fmla="*/ 184721 h 4900456"/>
                              <a:gd name="connsiteX9838" fmla="*/ 289858 w 7362098"/>
                              <a:gd name="connsiteY9838" fmla="*/ 185120 h 4900456"/>
                              <a:gd name="connsiteX9839" fmla="*/ 293450 w 7362098"/>
                              <a:gd name="connsiteY9839" fmla="*/ 189112 h 4900456"/>
                              <a:gd name="connsiteX9840" fmla="*/ 287861 w 7362098"/>
                              <a:gd name="connsiteY9840" fmla="*/ 193104 h 4900456"/>
                              <a:gd name="connsiteX9841" fmla="*/ 281874 w 7362098"/>
                              <a:gd name="connsiteY9841" fmla="*/ 192705 h 4900456"/>
                              <a:gd name="connsiteX9842" fmla="*/ 277082 w 7362098"/>
                              <a:gd name="connsiteY9842" fmla="*/ 191108 h 4900456"/>
                              <a:gd name="connsiteX9843" fmla="*/ 269897 w 7362098"/>
                              <a:gd name="connsiteY9843" fmla="*/ 179132 h 4900456"/>
                              <a:gd name="connsiteX9844" fmla="*/ 266703 w 7362098"/>
                              <a:gd name="connsiteY9844" fmla="*/ 174342 h 4900456"/>
                              <a:gd name="connsiteX9845" fmla="*/ 259917 w 7362098"/>
                              <a:gd name="connsiteY9845" fmla="*/ 174741 h 4900456"/>
                              <a:gd name="connsiteX9846" fmla="*/ 246344 w 7362098"/>
                              <a:gd name="connsiteY9846" fmla="*/ 175141 h 4900456"/>
                              <a:gd name="connsiteX9847" fmla="*/ 239159 w 7362098"/>
                              <a:gd name="connsiteY9847" fmla="*/ 163563 h 4900456"/>
                              <a:gd name="connsiteX9848" fmla="*/ 235566 w 7362098"/>
                              <a:gd name="connsiteY9848" fmla="*/ 158373 h 4900456"/>
                              <a:gd name="connsiteX9849" fmla="*/ 229578 w 7362098"/>
                              <a:gd name="connsiteY9849" fmla="*/ 158373 h 4900456"/>
                              <a:gd name="connsiteX9850" fmla="*/ 229179 w 7362098"/>
                              <a:gd name="connsiteY9850" fmla="*/ 158373 h 4900456"/>
                              <a:gd name="connsiteX9851" fmla="*/ 215606 w 7362098"/>
                              <a:gd name="connsiteY9851" fmla="*/ 158772 h 4900456"/>
                              <a:gd name="connsiteX9852" fmla="*/ 208420 w 7362098"/>
                              <a:gd name="connsiteY9852" fmla="*/ 146796 h 4900456"/>
                              <a:gd name="connsiteX9853" fmla="*/ 205227 w 7362098"/>
                              <a:gd name="connsiteY9853" fmla="*/ 142006 h 4900456"/>
                              <a:gd name="connsiteX9854" fmla="*/ 198441 w 7362098"/>
                              <a:gd name="connsiteY9854" fmla="*/ 142405 h 4900456"/>
                              <a:gd name="connsiteX9855" fmla="*/ 184868 w 7362098"/>
                              <a:gd name="connsiteY9855" fmla="*/ 142804 h 4900456"/>
                              <a:gd name="connsiteX9856" fmla="*/ 182472 w 7362098"/>
                              <a:gd name="connsiteY9856" fmla="*/ 141208 h 4900456"/>
                              <a:gd name="connsiteX9857" fmla="*/ 180875 w 7362098"/>
                              <a:gd name="connsiteY9857" fmla="*/ 136018 h 4900456"/>
                              <a:gd name="connsiteX9858" fmla="*/ 186065 w 7362098"/>
                              <a:gd name="connsiteY9858" fmla="*/ 134421 h 4900456"/>
                              <a:gd name="connsiteX9859" fmla="*/ 188461 w 7362098"/>
                              <a:gd name="connsiteY9859" fmla="*/ 136018 h 4900456"/>
                              <a:gd name="connsiteX9860" fmla="*/ 194848 w 7362098"/>
                              <a:gd name="connsiteY9860" fmla="*/ 136018 h 4900456"/>
                              <a:gd name="connsiteX9861" fmla="*/ 195247 w 7362098"/>
                              <a:gd name="connsiteY9861" fmla="*/ 136018 h 4900456"/>
                              <a:gd name="connsiteX9862" fmla="*/ 199838 w 7362098"/>
                              <a:gd name="connsiteY9862" fmla="*/ 134122 h 4900456"/>
                              <a:gd name="connsiteX9863" fmla="*/ 1476691 w 7362098"/>
                              <a:gd name="connsiteY9863" fmla="*/ 128034 h 4900456"/>
                              <a:gd name="connsiteX9864" fmla="*/ 1493461 w 7362098"/>
                              <a:gd name="connsiteY9864" fmla="*/ 132825 h 4900456"/>
                              <a:gd name="connsiteX9865" fmla="*/ 1495058 w 7362098"/>
                              <a:gd name="connsiteY9865" fmla="*/ 135619 h 4900456"/>
                              <a:gd name="connsiteX9866" fmla="*/ 1493461 w 7362098"/>
                              <a:gd name="connsiteY9866" fmla="*/ 137216 h 4900456"/>
                              <a:gd name="connsiteX9867" fmla="*/ 1492661 w 7362098"/>
                              <a:gd name="connsiteY9867" fmla="*/ 137216 h 4900456"/>
                              <a:gd name="connsiteX9868" fmla="*/ 1475892 w 7362098"/>
                              <a:gd name="connsiteY9868" fmla="*/ 132426 h 4900456"/>
                              <a:gd name="connsiteX9869" fmla="*/ 1473895 w 7362098"/>
                              <a:gd name="connsiteY9869" fmla="*/ 129630 h 4900456"/>
                              <a:gd name="connsiteX9870" fmla="*/ 1476691 w 7362098"/>
                              <a:gd name="connsiteY9870" fmla="*/ 128034 h 4900456"/>
                              <a:gd name="connsiteX9871" fmla="*/ 6902716 w 7362098"/>
                              <a:gd name="connsiteY9871" fmla="*/ 120948 h 4900456"/>
                              <a:gd name="connsiteX9872" fmla="*/ 6912098 w 7362098"/>
                              <a:gd name="connsiteY9872" fmla="*/ 122046 h 4900456"/>
                              <a:gd name="connsiteX9873" fmla="*/ 6919283 w 7362098"/>
                              <a:gd name="connsiteY9873" fmla="*/ 134022 h 4900456"/>
                              <a:gd name="connsiteX9874" fmla="*/ 6922876 w 7362098"/>
                              <a:gd name="connsiteY9874" fmla="*/ 138812 h 4900456"/>
                              <a:gd name="connsiteX9875" fmla="*/ 6928864 w 7362098"/>
                              <a:gd name="connsiteY9875" fmla="*/ 138812 h 4900456"/>
                              <a:gd name="connsiteX9876" fmla="*/ 6929263 w 7362098"/>
                              <a:gd name="connsiteY9876" fmla="*/ 138812 h 4900456"/>
                              <a:gd name="connsiteX9877" fmla="*/ 6929662 w 7362098"/>
                              <a:gd name="connsiteY9877" fmla="*/ 138413 h 4900456"/>
                              <a:gd name="connsiteX9878" fmla="*/ 6942836 w 7362098"/>
                              <a:gd name="connsiteY9878" fmla="*/ 138014 h 4900456"/>
                              <a:gd name="connsiteX9879" fmla="*/ 6950021 w 7362098"/>
                              <a:gd name="connsiteY9879" fmla="*/ 149590 h 4900456"/>
                              <a:gd name="connsiteX9880" fmla="*/ 6950021 w 7362098"/>
                              <a:gd name="connsiteY9880" fmla="*/ 149990 h 4900456"/>
                              <a:gd name="connsiteX9881" fmla="*/ 6953614 w 7362098"/>
                              <a:gd name="connsiteY9881" fmla="*/ 154780 h 4900456"/>
                              <a:gd name="connsiteX9882" fmla="*/ 6960001 w 7362098"/>
                              <a:gd name="connsiteY9882" fmla="*/ 154780 h 4900456"/>
                              <a:gd name="connsiteX9883" fmla="*/ 6960401 w 7362098"/>
                              <a:gd name="connsiteY9883" fmla="*/ 154780 h 4900456"/>
                              <a:gd name="connsiteX9884" fmla="*/ 6974372 w 7362098"/>
                              <a:gd name="connsiteY9884" fmla="*/ 153982 h 4900456"/>
                              <a:gd name="connsiteX9885" fmla="*/ 6981558 w 7362098"/>
                              <a:gd name="connsiteY9885" fmla="*/ 165958 h 4900456"/>
                              <a:gd name="connsiteX9886" fmla="*/ 6985151 w 7362098"/>
                              <a:gd name="connsiteY9886" fmla="*/ 170749 h 4900456"/>
                              <a:gd name="connsiteX9887" fmla="*/ 6988344 w 7362098"/>
                              <a:gd name="connsiteY9887" fmla="*/ 171547 h 4900456"/>
                              <a:gd name="connsiteX9888" fmla="*/ 6992736 w 7362098"/>
                              <a:gd name="connsiteY9888" fmla="*/ 171946 h 4900456"/>
                              <a:gd name="connsiteX9889" fmla="*/ 6996328 w 7362098"/>
                              <a:gd name="connsiteY9889" fmla="*/ 175938 h 4900456"/>
                              <a:gd name="connsiteX9890" fmla="*/ 6990740 w 7362098"/>
                              <a:gd name="connsiteY9890" fmla="*/ 179930 h 4900456"/>
                              <a:gd name="connsiteX9891" fmla="*/ 6984752 w 7362098"/>
                              <a:gd name="connsiteY9891" fmla="*/ 179531 h 4900456"/>
                              <a:gd name="connsiteX9892" fmla="*/ 6979961 w 7362098"/>
                              <a:gd name="connsiteY9892" fmla="*/ 177934 h 4900456"/>
                              <a:gd name="connsiteX9893" fmla="*/ 6972776 w 7362098"/>
                              <a:gd name="connsiteY9893" fmla="*/ 165958 h 4900456"/>
                              <a:gd name="connsiteX9894" fmla="*/ 6969582 w 7362098"/>
                              <a:gd name="connsiteY9894" fmla="*/ 161168 h 4900456"/>
                              <a:gd name="connsiteX9895" fmla="*/ 6962796 w 7362098"/>
                              <a:gd name="connsiteY9895" fmla="*/ 161567 h 4900456"/>
                              <a:gd name="connsiteX9896" fmla="*/ 6949223 w 7362098"/>
                              <a:gd name="connsiteY9896" fmla="*/ 161967 h 4900456"/>
                              <a:gd name="connsiteX9897" fmla="*/ 6942037 w 7362098"/>
                              <a:gd name="connsiteY9897" fmla="*/ 150389 h 4900456"/>
                              <a:gd name="connsiteX9898" fmla="*/ 6938445 w 7362098"/>
                              <a:gd name="connsiteY9898" fmla="*/ 145199 h 4900456"/>
                              <a:gd name="connsiteX9899" fmla="*/ 6932457 w 7362098"/>
                              <a:gd name="connsiteY9899" fmla="*/ 145199 h 4900456"/>
                              <a:gd name="connsiteX9900" fmla="*/ 6932058 w 7362098"/>
                              <a:gd name="connsiteY9900" fmla="*/ 145199 h 4900456"/>
                              <a:gd name="connsiteX9901" fmla="*/ 6918485 w 7362098"/>
                              <a:gd name="connsiteY9901" fmla="*/ 145598 h 4900456"/>
                              <a:gd name="connsiteX9902" fmla="*/ 6911299 w 7362098"/>
                              <a:gd name="connsiteY9902" fmla="*/ 133622 h 4900456"/>
                              <a:gd name="connsiteX9903" fmla="*/ 6908105 w 7362098"/>
                              <a:gd name="connsiteY9903" fmla="*/ 128832 h 4900456"/>
                              <a:gd name="connsiteX9904" fmla="*/ 6901318 w 7362098"/>
                              <a:gd name="connsiteY9904" fmla="*/ 129231 h 4900456"/>
                              <a:gd name="connsiteX9905" fmla="*/ 6887746 w 7362098"/>
                              <a:gd name="connsiteY9905" fmla="*/ 129630 h 4900456"/>
                              <a:gd name="connsiteX9906" fmla="*/ 6885350 w 7362098"/>
                              <a:gd name="connsiteY9906" fmla="*/ 128034 h 4900456"/>
                              <a:gd name="connsiteX9907" fmla="*/ 6883754 w 7362098"/>
                              <a:gd name="connsiteY9907" fmla="*/ 122844 h 4900456"/>
                              <a:gd name="connsiteX9908" fmla="*/ 6888943 w 7362098"/>
                              <a:gd name="connsiteY9908" fmla="*/ 121247 h 4900456"/>
                              <a:gd name="connsiteX9909" fmla="*/ 6891338 w 7362098"/>
                              <a:gd name="connsiteY9909" fmla="*/ 122844 h 4900456"/>
                              <a:gd name="connsiteX9910" fmla="*/ 6897726 w 7362098"/>
                              <a:gd name="connsiteY9910" fmla="*/ 122844 h 4900456"/>
                              <a:gd name="connsiteX9911" fmla="*/ 6898125 w 7362098"/>
                              <a:gd name="connsiteY9911" fmla="*/ 122844 h 4900456"/>
                              <a:gd name="connsiteX9912" fmla="*/ 6902716 w 7362098"/>
                              <a:gd name="connsiteY9912" fmla="*/ 120948 h 4900456"/>
                              <a:gd name="connsiteX9913" fmla="*/ 1564910 w 7362098"/>
                              <a:gd name="connsiteY9913" fmla="*/ 117655 h 4900456"/>
                              <a:gd name="connsiteX9914" fmla="*/ 1567703 w 7362098"/>
                              <a:gd name="connsiteY9914" fmla="*/ 118453 h 4900456"/>
                              <a:gd name="connsiteX9915" fmla="*/ 1566904 w 7362098"/>
                              <a:gd name="connsiteY9915" fmla="*/ 121247 h 4900456"/>
                              <a:gd name="connsiteX9916" fmla="*/ 1551736 w 7362098"/>
                              <a:gd name="connsiteY9916" fmla="*/ 130031 h 4900456"/>
                              <a:gd name="connsiteX9917" fmla="*/ 1550937 w 7362098"/>
                              <a:gd name="connsiteY9917" fmla="*/ 130430 h 4900456"/>
                              <a:gd name="connsiteX9918" fmla="*/ 1548946 w 7362098"/>
                              <a:gd name="connsiteY9918" fmla="*/ 129232 h 4900456"/>
                              <a:gd name="connsiteX9919" fmla="*/ 1549744 w 7362098"/>
                              <a:gd name="connsiteY9919" fmla="*/ 126438 h 4900456"/>
                              <a:gd name="connsiteX9920" fmla="*/ 1486274 w 7362098"/>
                              <a:gd name="connsiteY9920" fmla="*/ 112066 h 4900456"/>
                              <a:gd name="connsiteX9921" fmla="*/ 1500246 w 7362098"/>
                              <a:gd name="connsiteY9921" fmla="*/ 122845 h 4900456"/>
                              <a:gd name="connsiteX9922" fmla="*/ 1500647 w 7362098"/>
                              <a:gd name="connsiteY9922" fmla="*/ 125640 h 4900456"/>
                              <a:gd name="connsiteX9923" fmla="*/ 1499051 w 7362098"/>
                              <a:gd name="connsiteY9923" fmla="*/ 126438 h 4900456"/>
                              <a:gd name="connsiteX9924" fmla="*/ 1497453 w 7362098"/>
                              <a:gd name="connsiteY9924" fmla="*/ 126039 h 4900456"/>
                              <a:gd name="connsiteX9925" fmla="*/ 1483878 w 7362098"/>
                              <a:gd name="connsiteY9925" fmla="*/ 115260 h 4900456"/>
                              <a:gd name="connsiteX9926" fmla="*/ 1483479 w 7362098"/>
                              <a:gd name="connsiteY9926" fmla="*/ 112465 h 4900456"/>
                              <a:gd name="connsiteX9927" fmla="*/ 1486274 w 7362098"/>
                              <a:gd name="connsiteY9927" fmla="*/ 112066 h 4900456"/>
                              <a:gd name="connsiteX9928" fmla="*/ 1554933 w 7362098"/>
                              <a:gd name="connsiteY9928" fmla="*/ 103284 h 4900456"/>
                              <a:gd name="connsiteX9929" fmla="*/ 1555330 w 7362098"/>
                              <a:gd name="connsiteY9929" fmla="*/ 106078 h 4900456"/>
                              <a:gd name="connsiteX9930" fmla="*/ 1544556 w 7362098"/>
                              <a:gd name="connsiteY9930" fmla="*/ 120051 h 4900456"/>
                              <a:gd name="connsiteX9931" fmla="*/ 1542954 w 7362098"/>
                              <a:gd name="connsiteY9931" fmla="*/ 120850 h 4900456"/>
                              <a:gd name="connsiteX9932" fmla="*/ 1541361 w 7362098"/>
                              <a:gd name="connsiteY9932" fmla="*/ 120451 h 4900456"/>
                              <a:gd name="connsiteX9933" fmla="*/ 1541361 w 7362098"/>
                              <a:gd name="connsiteY9933" fmla="*/ 117656 h 4900456"/>
                              <a:gd name="connsiteX9934" fmla="*/ 1552136 w 7362098"/>
                              <a:gd name="connsiteY9934" fmla="*/ 103683 h 4900456"/>
                              <a:gd name="connsiteX9935" fmla="*/ 1554933 w 7362098"/>
                              <a:gd name="connsiteY9935" fmla="*/ 103284 h 4900456"/>
                              <a:gd name="connsiteX9936" fmla="*/ 1498249 w 7362098"/>
                              <a:gd name="connsiteY9936" fmla="*/ 99292 h 4900456"/>
                              <a:gd name="connsiteX9937" fmla="*/ 1501044 w 7362098"/>
                              <a:gd name="connsiteY9937" fmla="*/ 100090 h 4900456"/>
                              <a:gd name="connsiteX9938" fmla="*/ 1509831 w 7362098"/>
                              <a:gd name="connsiteY9938" fmla="*/ 115260 h 4900456"/>
                              <a:gd name="connsiteX9939" fmla="*/ 1509029 w 7362098"/>
                              <a:gd name="connsiteY9939" fmla="*/ 118055 h 4900456"/>
                              <a:gd name="connsiteX9940" fmla="*/ 1508232 w 7362098"/>
                              <a:gd name="connsiteY9940" fmla="*/ 118454 h 4900456"/>
                              <a:gd name="connsiteX9941" fmla="*/ 1506235 w 7362098"/>
                              <a:gd name="connsiteY9941" fmla="*/ 117256 h 4900456"/>
                              <a:gd name="connsiteX9942" fmla="*/ 1497452 w 7362098"/>
                              <a:gd name="connsiteY9942" fmla="*/ 102086 h 4900456"/>
                              <a:gd name="connsiteX9943" fmla="*/ 1498249 w 7362098"/>
                              <a:gd name="connsiteY9943" fmla="*/ 99292 h 4900456"/>
                              <a:gd name="connsiteX9944" fmla="*/ 1536970 w 7362098"/>
                              <a:gd name="connsiteY9944" fmla="*/ 94502 h 4900456"/>
                              <a:gd name="connsiteX9945" fmla="*/ 1538565 w 7362098"/>
                              <a:gd name="connsiteY9945" fmla="*/ 97296 h 4900456"/>
                              <a:gd name="connsiteX9946" fmla="*/ 1533775 w 7362098"/>
                              <a:gd name="connsiteY9946" fmla="*/ 114063 h 4900456"/>
                              <a:gd name="connsiteX9947" fmla="*/ 1532180 w 7362098"/>
                              <a:gd name="connsiteY9947" fmla="*/ 115660 h 4900456"/>
                              <a:gd name="connsiteX9948" fmla="*/ 1531383 w 7362098"/>
                              <a:gd name="connsiteY9948" fmla="*/ 115660 h 4900456"/>
                              <a:gd name="connsiteX9949" fmla="*/ 1529387 w 7362098"/>
                              <a:gd name="connsiteY9949" fmla="*/ 112866 h 4900456"/>
                              <a:gd name="connsiteX9950" fmla="*/ 1534173 w 7362098"/>
                              <a:gd name="connsiteY9950" fmla="*/ 96098 h 4900456"/>
                              <a:gd name="connsiteX9951" fmla="*/ 1536970 w 7362098"/>
                              <a:gd name="connsiteY9951" fmla="*/ 94502 h 4900456"/>
                              <a:gd name="connsiteX9952" fmla="*/ 1517018 w 7362098"/>
                              <a:gd name="connsiteY9952" fmla="*/ 92505 h 4900456"/>
                              <a:gd name="connsiteX9953" fmla="*/ 1519412 w 7362098"/>
                              <a:gd name="connsiteY9953" fmla="*/ 94501 h 4900456"/>
                              <a:gd name="connsiteX9954" fmla="*/ 1521807 w 7362098"/>
                              <a:gd name="connsiteY9954" fmla="*/ 112067 h 4900456"/>
                              <a:gd name="connsiteX9955" fmla="*/ 1519812 w 7362098"/>
                              <a:gd name="connsiteY9955" fmla="*/ 114462 h 4900456"/>
                              <a:gd name="connsiteX9956" fmla="*/ 1517418 w 7362098"/>
                              <a:gd name="connsiteY9956" fmla="*/ 112466 h 4900456"/>
                              <a:gd name="connsiteX9957" fmla="*/ 1515021 w 7362098"/>
                              <a:gd name="connsiteY9957" fmla="*/ 94900 h 4900456"/>
                              <a:gd name="connsiteX9958" fmla="*/ 1517018 w 7362098"/>
                              <a:gd name="connsiteY9958" fmla="*/ 92505 h 4900456"/>
                              <a:gd name="connsiteX9959" fmla="*/ 561363 w 7362098"/>
                              <a:gd name="connsiteY9959" fmla="*/ 67905 h 4900456"/>
                              <a:gd name="connsiteX9960" fmla="*/ 580476 w 7362098"/>
                              <a:gd name="connsiteY9960" fmla="*/ 82126 h 4900456"/>
                              <a:gd name="connsiteX9961" fmla="*/ 574887 w 7362098"/>
                              <a:gd name="connsiteY9961" fmla="*/ 85719 h 4900456"/>
                              <a:gd name="connsiteX9962" fmla="*/ 540555 w 7362098"/>
                              <a:gd name="connsiteY9962" fmla="*/ 77735 h 4900456"/>
                              <a:gd name="connsiteX9963" fmla="*/ 533369 w 7362098"/>
                              <a:gd name="connsiteY9963" fmla="*/ 111668 h 4900456"/>
                              <a:gd name="connsiteX9964" fmla="*/ 527780 w 7362098"/>
                              <a:gd name="connsiteY9964" fmla="*/ 115261 h 4900456"/>
                              <a:gd name="connsiteX9965" fmla="*/ 526982 w 7362098"/>
                              <a:gd name="connsiteY9965" fmla="*/ 114063 h 4900456"/>
                              <a:gd name="connsiteX9966" fmla="*/ 537760 w 7362098"/>
                              <a:gd name="connsiteY9966" fmla="*/ 71348 h 4900456"/>
                              <a:gd name="connsiteX9967" fmla="*/ 561363 w 7362098"/>
                              <a:gd name="connsiteY9967" fmla="*/ 67905 h 4900456"/>
                              <a:gd name="connsiteX9968" fmla="*/ 7264241 w 7362098"/>
                              <a:gd name="connsiteY9968" fmla="*/ 54731 h 4900456"/>
                              <a:gd name="connsiteX9969" fmla="*/ 7283353 w 7362098"/>
                              <a:gd name="connsiteY9969" fmla="*/ 68952 h 4900456"/>
                              <a:gd name="connsiteX9970" fmla="*/ 7277764 w 7362098"/>
                              <a:gd name="connsiteY9970" fmla="*/ 72545 h 4900456"/>
                              <a:gd name="connsiteX9971" fmla="*/ 7243433 w 7362098"/>
                              <a:gd name="connsiteY9971" fmla="*/ 64561 h 4900456"/>
                              <a:gd name="connsiteX9972" fmla="*/ 7236246 w 7362098"/>
                              <a:gd name="connsiteY9972" fmla="*/ 98494 h 4900456"/>
                              <a:gd name="connsiteX9973" fmla="*/ 7230657 w 7362098"/>
                              <a:gd name="connsiteY9973" fmla="*/ 102087 h 4900456"/>
                              <a:gd name="connsiteX9974" fmla="*/ 7229859 w 7362098"/>
                              <a:gd name="connsiteY9974" fmla="*/ 100889 h 4900456"/>
                              <a:gd name="connsiteX9975" fmla="*/ 7240638 w 7362098"/>
                              <a:gd name="connsiteY9975" fmla="*/ 58174 h 4900456"/>
                              <a:gd name="connsiteX9976" fmla="*/ 7264241 w 7362098"/>
                              <a:gd name="connsiteY9976" fmla="*/ 54731 h 4900456"/>
                              <a:gd name="connsiteX9977" fmla="*/ 5304923 w 7362098"/>
                              <a:gd name="connsiteY9977" fmla="*/ 38614 h 4900456"/>
                              <a:gd name="connsiteX9978" fmla="*/ 5307318 w 7362098"/>
                              <a:gd name="connsiteY9978" fmla="*/ 40610 h 4900456"/>
                              <a:gd name="connsiteX9979" fmla="*/ 5309714 w 7362098"/>
                              <a:gd name="connsiteY9979" fmla="*/ 58176 h 4900456"/>
                              <a:gd name="connsiteX9980" fmla="*/ 5307718 w 7362098"/>
                              <a:gd name="connsiteY9980" fmla="*/ 60571 h 4900456"/>
                              <a:gd name="connsiteX9981" fmla="*/ 5305322 w 7362098"/>
                              <a:gd name="connsiteY9981" fmla="*/ 58575 h 4900456"/>
                              <a:gd name="connsiteX9982" fmla="*/ 5302927 w 7362098"/>
                              <a:gd name="connsiteY9982" fmla="*/ 41009 h 4900456"/>
                              <a:gd name="connsiteX9983" fmla="*/ 5304923 w 7362098"/>
                              <a:gd name="connsiteY9983" fmla="*/ 38614 h 4900456"/>
                              <a:gd name="connsiteX9984" fmla="*/ 5293346 w 7362098"/>
                              <a:gd name="connsiteY9984" fmla="*/ 37815 h 4900456"/>
                              <a:gd name="connsiteX9985" fmla="*/ 5294544 w 7362098"/>
                              <a:gd name="connsiteY9985" fmla="*/ 40609 h 4900456"/>
                              <a:gd name="connsiteX9986" fmla="*/ 5289753 w 7362098"/>
                              <a:gd name="connsiteY9986" fmla="*/ 57376 h 4900456"/>
                              <a:gd name="connsiteX9987" fmla="*/ 5288156 w 7362098"/>
                              <a:gd name="connsiteY9987" fmla="*/ 58973 h 4900456"/>
                              <a:gd name="connsiteX9988" fmla="*/ 5287358 w 7362098"/>
                              <a:gd name="connsiteY9988" fmla="*/ 58973 h 4900456"/>
                              <a:gd name="connsiteX9989" fmla="*/ 5285761 w 7362098"/>
                              <a:gd name="connsiteY9989" fmla="*/ 56179 h 4900456"/>
                              <a:gd name="connsiteX9990" fmla="*/ 5290552 w 7362098"/>
                              <a:gd name="connsiteY9990" fmla="*/ 39411 h 4900456"/>
                              <a:gd name="connsiteX9991" fmla="*/ 5293346 w 7362098"/>
                              <a:gd name="connsiteY9991" fmla="*/ 37815 h 4900456"/>
                              <a:gd name="connsiteX9992" fmla="*/ 5315301 w 7362098"/>
                              <a:gd name="connsiteY9992" fmla="*/ 35021 h 4900456"/>
                              <a:gd name="connsiteX9993" fmla="*/ 5318095 w 7362098"/>
                              <a:gd name="connsiteY9993" fmla="*/ 35819 h 4900456"/>
                              <a:gd name="connsiteX9994" fmla="*/ 5326879 w 7362098"/>
                              <a:gd name="connsiteY9994" fmla="*/ 50990 h 4900456"/>
                              <a:gd name="connsiteX9995" fmla="*/ 5326080 w 7362098"/>
                              <a:gd name="connsiteY9995" fmla="*/ 53784 h 4900456"/>
                              <a:gd name="connsiteX9996" fmla="*/ 5325282 w 7362098"/>
                              <a:gd name="connsiteY9996" fmla="*/ 54183 h 4900456"/>
                              <a:gd name="connsiteX9997" fmla="*/ 5323286 w 7362098"/>
                              <a:gd name="connsiteY9997" fmla="*/ 52986 h 4900456"/>
                              <a:gd name="connsiteX9998" fmla="*/ 5314502 w 7362098"/>
                              <a:gd name="connsiteY9998" fmla="*/ 37815 h 4900456"/>
                              <a:gd name="connsiteX9999" fmla="*/ 5315301 w 7362098"/>
                              <a:gd name="connsiteY9999" fmla="*/ 35021 h 4900456"/>
                              <a:gd name="connsiteX10000" fmla="*/ 5283367 w 7362098"/>
                              <a:gd name="connsiteY10000" fmla="*/ 33025 h 4900456"/>
                              <a:gd name="connsiteX10001" fmla="*/ 5284165 w 7362098"/>
                              <a:gd name="connsiteY10001" fmla="*/ 35819 h 4900456"/>
                              <a:gd name="connsiteX10002" fmla="*/ 5273386 w 7362098"/>
                              <a:gd name="connsiteY10002" fmla="*/ 49792 h 4900456"/>
                              <a:gd name="connsiteX10003" fmla="*/ 5271789 w 7362098"/>
                              <a:gd name="connsiteY10003" fmla="*/ 50591 h 4900456"/>
                              <a:gd name="connsiteX10004" fmla="*/ 5270192 w 7362098"/>
                              <a:gd name="connsiteY10004" fmla="*/ 50192 h 4900456"/>
                              <a:gd name="connsiteX10005" fmla="*/ 5269793 w 7362098"/>
                              <a:gd name="connsiteY10005" fmla="*/ 47397 h 4900456"/>
                              <a:gd name="connsiteX10006" fmla="*/ 5280572 w 7362098"/>
                              <a:gd name="connsiteY10006" fmla="*/ 33424 h 4900456"/>
                              <a:gd name="connsiteX10007" fmla="*/ 5283367 w 7362098"/>
                              <a:gd name="connsiteY10007" fmla="*/ 33025 h 4900456"/>
                              <a:gd name="connsiteX10008" fmla="*/ 3960221 w 7362098"/>
                              <a:gd name="connsiteY10008" fmla="*/ 32725 h 4900456"/>
                              <a:gd name="connsiteX10009" fmla="*/ 3969603 w 7362098"/>
                              <a:gd name="connsiteY10009" fmla="*/ 33823 h 4900456"/>
                              <a:gd name="connsiteX10010" fmla="*/ 3976788 w 7362098"/>
                              <a:gd name="connsiteY10010" fmla="*/ 45799 h 4900456"/>
                              <a:gd name="connsiteX10011" fmla="*/ 3980381 w 7362098"/>
                              <a:gd name="connsiteY10011" fmla="*/ 50589 h 4900456"/>
                              <a:gd name="connsiteX10012" fmla="*/ 3986369 w 7362098"/>
                              <a:gd name="connsiteY10012" fmla="*/ 50589 h 4900456"/>
                              <a:gd name="connsiteX10013" fmla="*/ 3986768 w 7362098"/>
                              <a:gd name="connsiteY10013" fmla="*/ 50589 h 4900456"/>
                              <a:gd name="connsiteX10014" fmla="*/ 3987167 w 7362098"/>
                              <a:gd name="connsiteY10014" fmla="*/ 50190 h 4900456"/>
                              <a:gd name="connsiteX10015" fmla="*/ 4000341 w 7362098"/>
                              <a:gd name="connsiteY10015" fmla="*/ 49791 h 4900456"/>
                              <a:gd name="connsiteX10016" fmla="*/ 4007527 w 7362098"/>
                              <a:gd name="connsiteY10016" fmla="*/ 61367 h 4900456"/>
                              <a:gd name="connsiteX10017" fmla="*/ 4007527 w 7362098"/>
                              <a:gd name="connsiteY10017" fmla="*/ 61767 h 4900456"/>
                              <a:gd name="connsiteX10018" fmla="*/ 4011119 w 7362098"/>
                              <a:gd name="connsiteY10018" fmla="*/ 66557 h 4900456"/>
                              <a:gd name="connsiteX10019" fmla="*/ 4017507 w 7362098"/>
                              <a:gd name="connsiteY10019" fmla="*/ 66557 h 4900456"/>
                              <a:gd name="connsiteX10020" fmla="*/ 4017906 w 7362098"/>
                              <a:gd name="connsiteY10020" fmla="*/ 66557 h 4900456"/>
                              <a:gd name="connsiteX10021" fmla="*/ 4031879 w 7362098"/>
                              <a:gd name="connsiteY10021" fmla="*/ 65759 h 4900456"/>
                              <a:gd name="connsiteX10022" fmla="*/ 4039064 w 7362098"/>
                              <a:gd name="connsiteY10022" fmla="*/ 77735 h 4900456"/>
                              <a:gd name="connsiteX10023" fmla="*/ 4042657 w 7362098"/>
                              <a:gd name="connsiteY10023" fmla="*/ 82526 h 4900456"/>
                              <a:gd name="connsiteX10024" fmla="*/ 4045851 w 7362098"/>
                              <a:gd name="connsiteY10024" fmla="*/ 83324 h 4900456"/>
                              <a:gd name="connsiteX10025" fmla="*/ 4050242 w 7362098"/>
                              <a:gd name="connsiteY10025" fmla="*/ 83723 h 4900456"/>
                              <a:gd name="connsiteX10026" fmla="*/ 4053835 w 7362098"/>
                              <a:gd name="connsiteY10026" fmla="*/ 87715 h 4900456"/>
                              <a:gd name="connsiteX10027" fmla="*/ 4048246 w 7362098"/>
                              <a:gd name="connsiteY10027" fmla="*/ 92107 h 4900456"/>
                              <a:gd name="connsiteX10028" fmla="*/ 4042258 w 7362098"/>
                              <a:gd name="connsiteY10028" fmla="*/ 91707 h 4900456"/>
                              <a:gd name="connsiteX10029" fmla="*/ 4037468 w 7362098"/>
                              <a:gd name="connsiteY10029" fmla="*/ 90111 h 4900456"/>
                              <a:gd name="connsiteX10030" fmla="*/ 4030282 w 7362098"/>
                              <a:gd name="connsiteY10030" fmla="*/ 78135 h 4900456"/>
                              <a:gd name="connsiteX10031" fmla="*/ 4027088 w 7362098"/>
                              <a:gd name="connsiteY10031" fmla="*/ 73344 h 4900456"/>
                              <a:gd name="connsiteX10032" fmla="*/ 4020301 w 7362098"/>
                              <a:gd name="connsiteY10032" fmla="*/ 73744 h 4900456"/>
                              <a:gd name="connsiteX10033" fmla="*/ 4006728 w 7362098"/>
                              <a:gd name="connsiteY10033" fmla="*/ 74143 h 4900456"/>
                              <a:gd name="connsiteX10034" fmla="*/ 3999543 w 7362098"/>
                              <a:gd name="connsiteY10034" fmla="*/ 62565 h 4900456"/>
                              <a:gd name="connsiteX10035" fmla="*/ 3995950 w 7362098"/>
                              <a:gd name="connsiteY10035" fmla="*/ 57375 h 4900456"/>
                              <a:gd name="connsiteX10036" fmla="*/ 3989962 w 7362098"/>
                              <a:gd name="connsiteY10036" fmla="*/ 57375 h 4900456"/>
                              <a:gd name="connsiteX10037" fmla="*/ 3989563 w 7362098"/>
                              <a:gd name="connsiteY10037" fmla="*/ 57375 h 4900456"/>
                              <a:gd name="connsiteX10038" fmla="*/ 3975990 w 7362098"/>
                              <a:gd name="connsiteY10038" fmla="*/ 57775 h 4900456"/>
                              <a:gd name="connsiteX10039" fmla="*/ 3968804 w 7362098"/>
                              <a:gd name="connsiteY10039" fmla="*/ 45799 h 4900456"/>
                              <a:gd name="connsiteX10040" fmla="*/ 3965611 w 7362098"/>
                              <a:gd name="connsiteY10040" fmla="*/ 41008 h 4900456"/>
                              <a:gd name="connsiteX10041" fmla="*/ 3958824 w 7362098"/>
                              <a:gd name="connsiteY10041" fmla="*/ 41407 h 4900456"/>
                              <a:gd name="connsiteX10042" fmla="*/ 3945251 w 7362098"/>
                              <a:gd name="connsiteY10042" fmla="*/ 41807 h 4900456"/>
                              <a:gd name="connsiteX10043" fmla="*/ 3942856 w 7362098"/>
                              <a:gd name="connsiteY10043" fmla="*/ 40210 h 4900456"/>
                              <a:gd name="connsiteX10044" fmla="*/ 3941259 w 7362098"/>
                              <a:gd name="connsiteY10044" fmla="*/ 35020 h 4900456"/>
                              <a:gd name="connsiteX10045" fmla="*/ 3946449 w 7362098"/>
                              <a:gd name="connsiteY10045" fmla="*/ 33423 h 4900456"/>
                              <a:gd name="connsiteX10046" fmla="*/ 3948844 w 7362098"/>
                              <a:gd name="connsiteY10046" fmla="*/ 34621 h 4900456"/>
                              <a:gd name="connsiteX10047" fmla="*/ 3955231 w 7362098"/>
                              <a:gd name="connsiteY10047" fmla="*/ 34621 h 4900456"/>
                              <a:gd name="connsiteX10048" fmla="*/ 3955631 w 7362098"/>
                              <a:gd name="connsiteY10048" fmla="*/ 34621 h 4900456"/>
                              <a:gd name="connsiteX10049" fmla="*/ 3960221 w 7362098"/>
                              <a:gd name="connsiteY10049" fmla="*/ 32725 h 4900456"/>
                              <a:gd name="connsiteX10050" fmla="*/ 5326879 w 7362098"/>
                              <a:gd name="connsiteY10050" fmla="*/ 27037 h 4900456"/>
                              <a:gd name="connsiteX10051" fmla="*/ 5341251 w 7362098"/>
                              <a:gd name="connsiteY10051" fmla="*/ 37816 h 4900456"/>
                              <a:gd name="connsiteX10052" fmla="*/ 5341650 w 7362098"/>
                              <a:gd name="connsiteY10052" fmla="*/ 40611 h 4900456"/>
                              <a:gd name="connsiteX10053" fmla="*/ 5340053 w 7362098"/>
                              <a:gd name="connsiteY10053" fmla="*/ 41409 h 4900456"/>
                              <a:gd name="connsiteX10054" fmla="*/ 5338456 w 7362098"/>
                              <a:gd name="connsiteY10054" fmla="*/ 41010 h 4900456"/>
                              <a:gd name="connsiteX10055" fmla="*/ 5324483 w 7362098"/>
                              <a:gd name="connsiteY10055" fmla="*/ 30231 h 4900456"/>
                              <a:gd name="connsiteX10056" fmla="*/ 5324084 w 7362098"/>
                              <a:gd name="connsiteY10056" fmla="*/ 27436 h 4900456"/>
                              <a:gd name="connsiteX10057" fmla="*/ 5326879 w 7362098"/>
                              <a:gd name="connsiteY10057" fmla="*/ 27037 h 4900456"/>
                              <a:gd name="connsiteX10058" fmla="*/ 1835948 w 7362098"/>
                              <a:gd name="connsiteY10058" fmla="*/ 26638 h 4900456"/>
                              <a:gd name="connsiteX10059" fmla="*/ 1838742 w 7362098"/>
                              <a:gd name="connsiteY10059" fmla="*/ 28234 h 4900456"/>
                              <a:gd name="connsiteX10060" fmla="*/ 1856308 w 7362098"/>
                              <a:gd name="connsiteY10060" fmla="*/ 39013 h 4900456"/>
                              <a:gd name="connsiteX10061" fmla="*/ 1859501 w 7362098"/>
                              <a:gd name="connsiteY10061" fmla="*/ 40610 h 4900456"/>
                              <a:gd name="connsiteX10062" fmla="*/ 1858304 w 7362098"/>
                              <a:gd name="connsiteY10062" fmla="*/ 43404 h 4900456"/>
                              <a:gd name="connsiteX10063" fmla="*/ 1857904 w 7362098"/>
                              <a:gd name="connsiteY10063" fmla="*/ 43404 h 4900456"/>
                              <a:gd name="connsiteX10064" fmla="*/ 1845129 w 7362098"/>
                              <a:gd name="connsiteY10064" fmla="*/ 42206 h 4900456"/>
                              <a:gd name="connsiteX10065" fmla="*/ 1816386 w 7362098"/>
                              <a:gd name="connsiteY10065" fmla="*/ 74542 h 4900456"/>
                              <a:gd name="connsiteX10066" fmla="*/ 1773298 w 7362098"/>
                              <a:gd name="connsiteY10066" fmla="*/ 77736 h 4900456"/>
                              <a:gd name="connsiteX10067" fmla="*/ 1766513 w 7362098"/>
                              <a:gd name="connsiteY10067" fmla="*/ 88914 h 4900456"/>
                              <a:gd name="connsiteX10068" fmla="*/ 1766113 w 7362098"/>
                              <a:gd name="connsiteY10068" fmla="*/ 89313 h 4900456"/>
                              <a:gd name="connsiteX10069" fmla="*/ 1763318 w 7362098"/>
                              <a:gd name="connsiteY10069" fmla="*/ 88514 h 4900456"/>
                              <a:gd name="connsiteX10070" fmla="*/ 1763718 w 7362098"/>
                              <a:gd name="connsiteY10070" fmla="*/ 85321 h 4900456"/>
                              <a:gd name="connsiteX10071" fmla="*/ 1765713 w 7362098"/>
                              <a:gd name="connsiteY10071" fmla="*/ 64562 h 4900456"/>
                              <a:gd name="connsiteX10072" fmla="*/ 1766113 w 7362098"/>
                              <a:gd name="connsiteY10072" fmla="*/ 61368 h 4900456"/>
                              <a:gd name="connsiteX10073" fmla="*/ 1769306 w 7362098"/>
                              <a:gd name="connsiteY10073" fmla="*/ 61767 h 4900456"/>
                              <a:gd name="connsiteX10074" fmla="*/ 1773697 w 7362098"/>
                              <a:gd name="connsiteY10074" fmla="*/ 73345 h 4900456"/>
                              <a:gd name="connsiteX10075" fmla="*/ 1774096 w 7362098"/>
                              <a:gd name="connsiteY10075" fmla="*/ 73345 h 4900456"/>
                              <a:gd name="connsiteX10076" fmla="*/ 1814391 w 7362098"/>
                              <a:gd name="connsiteY10076" fmla="*/ 70551 h 4900456"/>
                              <a:gd name="connsiteX10077" fmla="*/ 1840738 w 7362098"/>
                              <a:gd name="connsiteY10077" fmla="*/ 40210 h 4900456"/>
                              <a:gd name="connsiteX10078" fmla="*/ 1840738 w 7362098"/>
                              <a:gd name="connsiteY10078" fmla="*/ 39811 h 4900456"/>
                              <a:gd name="connsiteX10079" fmla="*/ 1834351 w 7362098"/>
                              <a:gd name="connsiteY10079" fmla="*/ 29432 h 4900456"/>
                              <a:gd name="connsiteX10080" fmla="*/ 1835948 w 7362098"/>
                              <a:gd name="connsiteY10080" fmla="*/ 26638 h 4900456"/>
                              <a:gd name="connsiteX10081" fmla="*/ 5272988 w 7362098"/>
                              <a:gd name="connsiteY10081" fmla="*/ 23444 h 4900456"/>
                              <a:gd name="connsiteX10082" fmla="*/ 5275782 w 7362098"/>
                              <a:gd name="connsiteY10082" fmla="*/ 24242 h 4900456"/>
                              <a:gd name="connsiteX10083" fmla="*/ 5274984 w 7362098"/>
                              <a:gd name="connsiteY10083" fmla="*/ 27036 h 4900456"/>
                              <a:gd name="connsiteX10084" fmla="*/ 5259813 w 7362098"/>
                              <a:gd name="connsiteY10084" fmla="*/ 35820 h 4900456"/>
                              <a:gd name="connsiteX10085" fmla="*/ 5259015 w 7362098"/>
                              <a:gd name="connsiteY10085" fmla="*/ 36219 h 4900456"/>
                              <a:gd name="connsiteX10086" fmla="*/ 5257019 w 7362098"/>
                              <a:gd name="connsiteY10086" fmla="*/ 35021 h 4900456"/>
                              <a:gd name="connsiteX10087" fmla="*/ 5257817 w 7362098"/>
                              <a:gd name="connsiteY10087" fmla="*/ 32227 h 4900456"/>
                              <a:gd name="connsiteX10088" fmla="*/ 2759302 w 7362098"/>
                              <a:gd name="connsiteY10088" fmla="*/ 23444 h 4900456"/>
                              <a:gd name="connsiteX10089" fmla="*/ 2764092 w 7362098"/>
                              <a:gd name="connsiteY10089" fmla="*/ 27037 h 4900456"/>
                              <a:gd name="connsiteX10090" fmla="*/ 2767686 w 7362098"/>
                              <a:gd name="connsiteY10090" fmla="*/ 51388 h 4900456"/>
                              <a:gd name="connsiteX10091" fmla="*/ 2792037 w 7362098"/>
                              <a:gd name="connsiteY10091" fmla="*/ 47795 h 4900456"/>
                              <a:gd name="connsiteX10092" fmla="*/ 2796829 w 7362098"/>
                              <a:gd name="connsiteY10092" fmla="*/ 51388 h 4900456"/>
                              <a:gd name="connsiteX10093" fmla="*/ 2793235 w 7362098"/>
                              <a:gd name="connsiteY10093" fmla="*/ 56178 h 4900456"/>
                              <a:gd name="connsiteX10094" fmla="*/ 2768885 w 7362098"/>
                              <a:gd name="connsiteY10094" fmla="*/ 59771 h 4900456"/>
                              <a:gd name="connsiteX10095" fmla="*/ 2772475 w 7362098"/>
                              <a:gd name="connsiteY10095" fmla="*/ 84123 h 4900456"/>
                              <a:gd name="connsiteX10096" fmla="*/ 2768885 w 7362098"/>
                              <a:gd name="connsiteY10096" fmla="*/ 88914 h 4900456"/>
                              <a:gd name="connsiteX10097" fmla="*/ 2764092 w 7362098"/>
                              <a:gd name="connsiteY10097" fmla="*/ 85321 h 4900456"/>
                              <a:gd name="connsiteX10098" fmla="*/ 2760501 w 7362098"/>
                              <a:gd name="connsiteY10098" fmla="*/ 60969 h 4900456"/>
                              <a:gd name="connsiteX10099" fmla="*/ 2736146 w 7362098"/>
                              <a:gd name="connsiteY10099" fmla="*/ 64561 h 4900456"/>
                              <a:gd name="connsiteX10100" fmla="*/ 2731352 w 7362098"/>
                              <a:gd name="connsiteY10100" fmla="*/ 60969 h 4900456"/>
                              <a:gd name="connsiteX10101" fmla="*/ 2734947 w 7362098"/>
                              <a:gd name="connsiteY10101" fmla="*/ 56178 h 4900456"/>
                              <a:gd name="connsiteX10102" fmla="*/ 2759302 w 7362098"/>
                              <a:gd name="connsiteY10102" fmla="*/ 52585 h 4900456"/>
                              <a:gd name="connsiteX10103" fmla="*/ 2755709 w 7362098"/>
                              <a:gd name="connsiteY10103" fmla="*/ 28234 h 4900456"/>
                              <a:gd name="connsiteX10104" fmla="*/ 2759302 w 7362098"/>
                              <a:gd name="connsiteY10104" fmla="*/ 23444 h 4900456"/>
                              <a:gd name="connsiteX10105" fmla="*/ 5331669 w 7362098"/>
                              <a:gd name="connsiteY10105" fmla="*/ 16259 h 4900456"/>
                              <a:gd name="connsiteX10106" fmla="*/ 5348436 w 7362098"/>
                              <a:gd name="connsiteY10106" fmla="*/ 21050 h 4900456"/>
                              <a:gd name="connsiteX10107" fmla="*/ 5349634 w 7362098"/>
                              <a:gd name="connsiteY10107" fmla="*/ 23844 h 4900456"/>
                              <a:gd name="connsiteX10108" fmla="*/ 5348037 w 7362098"/>
                              <a:gd name="connsiteY10108" fmla="*/ 25441 h 4900456"/>
                              <a:gd name="connsiteX10109" fmla="*/ 5347239 w 7362098"/>
                              <a:gd name="connsiteY10109" fmla="*/ 25441 h 4900456"/>
                              <a:gd name="connsiteX10110" fmla="*/ 5330471 w 7362098"/>
                              <a:gd name="connsiteY10110" fmla="*/ 20651 h 4900456"/>
                              <a:gd name="connsiteX10111" fmla="*/ 5328875 w 7362098"/>
                              <a:gd name="connsiteY10111" fmla="*/ 17855 h 4900456"/>
                              <a:gd name="connsiteX10112" fmla="*/ 5331669 w 7362098"/>
                              <a:gd name="connsiteY10112" fmla="*/ 16259 h 4900456"/>
                              <a:gd name="connsiteX10113" fmla="*/ 5269794 w 7362098"/>
                              <a:gd name="connsiteY10113" fmla="*/ 11867 h 4900456"/>
                              <a:gd name="connsiteX10114" fmla="*/ 5272189 w 7362098"/>
                              <a:gd name="connsiteY10114" fmla="*/ 13863 h 4900456"/>
                              <a:gd name="connsiteX10115" fmla="*/ 5270193 w 7362098"/>
                              <a:gd name="connsiteY10115" fmla="*/ 16259 h 4900456"/>
                              <a:gd name="connsiteX10116" fmla="*/ 5252627 w 7362098"/>
                              <a:gd name="connsiteY10116" fmla="*/ 18654 h 4900456"/>
                              <a:gd name="connsiteX10117" fmla="*/ 5250232 w 7362098"/>
                              <a:gd name="connsiteY10117" fmla="*/ 16658 h 4900456"/>
                              <a:gd name="connsiteX10118" fmla="*/ 5252228 w 7362098"/>
                              <a:gd name="connsiteY10118" fmla="*/ 14262 h 4900456"/>
                              <a:gd name="connsiteX10119" fmla="*/ 5349235 w 7362098"/>
                              <a:gd name="connsiteY10119" fmla="*/ 1488 h 4900456"/>
                              <a:gd name="connsiteX10120" fmla="*/ 5351630 w 7362098"/>
                              <a:gd name="connsiteY10120" fmla="*/ 3484 h 4900456"/>
                              <a:gd name="connsiteX10121" fmla="*/ 5349634 w 7362098"/>
                              <a:gd name="connsiteY10121" fmla="*/ 5880 h 4900456"/>
                              <a:gd name="connsiteX10122" fmla="*/ 5332068 w 7362098"/>
                              <a:gd name="connsiteY10122" fmla="*/ 8275 h 4900456"/>
                              <a:gd name="connsiteX10123" fmla="*/ 5329673 w 7362098"/>
                              <a:gd name="connsiteY10123" fmla="*/ 6279 h 4900456"/>
                              <a:gd name="connsiteX10124" fmla="*/ 5331669 w 7362098"/>
                              <a:gd name="connsiteY10124" fmla="*/ 3883 h 4900456"/>
                              <a:gd name="connsiteX10125" fmla="*/ 3977386 w 7362098"/>
                              <a:gd name="connsiteY10125" fmla="*/ 390 h 4900456"/>
                              <a:gd name="connsiteX10126" fmla="*/ 3986768 w 7362098"/>
                              <a:gd name="connsiteY10126" fmla="*/ 1488 h 4900456"/>
                              <a:gd name="connsiteX10127" fmla="*/ 3993953 w 7362098"/>
                              <a:gd name="connsiteY10127" fmla="*/ 13464 h 4900456"/>
                              <a:gd name="connsiteX10128" fmla="*/ 3997546 w 7362098"/>
                              <a:gd name="connsiteY10128" fmla="*/ 18254 h 4900456"/>
                              <a:gd name="connsiteX10129" fmla="*/ 4003534 w 7362098"/>
                              <a:gd name="connsiteY10129" fmla="*/ 18254 h 4900456"/>
                              <a:gd name="connsiteX10130" fmla="*/ 4003933 w 7362098"/>
                              <a:gd name="connsiteY10130" fmla="*/ 18254 h 4900456"/>
                              <a:gd name="connsiteX10131" fmla="*/ 4004332 w 7362098"/>
                              <a:gd name="connsiteY10131" fmla="*/ 17855 h 4900456"/>
                              <a:gd name="connsiteX10132" fmla="*/ 4017506 w 7362098"/>
                              <a:gd name="connsiteY10132" fmla="*/ 17456 h 4900456"/>
                              <a:gd name="connsiteX10133" fmla="*/ 4024691 w 7362098"/>
                              <a:gd name="connsiteY10133" fmla="*/ 29032 h 4900456"/>
                              <a:gd name="connsiteX10134" fmla="*/ 4024691 w 7362098"/>
                              <a:gd name="connsiteY10134" fmla="*/ 29432 h 4900456"/>
                              <a:gd name="connsiteX10135" fmla="*/ 4028284 w 7362098"/>
                              <a:gd name="connsiteY10135" fmla="*/ 34222 h 4900456"/>
                              <a:gd name="connsiteX10136" fmla="*/ 4034671 w 7362098"/>
                              <a:gd name="connsiteY10136" fmla="*/ 34222 h 4900456"/>
                              <a:gd name="connsiteX10137" fmla="*/ 4035071 w 7362098"/>
                              <a:gd name="connsiteY10137" fmla="*/ 34222 h 4900456"/>
                              <a:gd name="connsiteX10138" fmla="*/ 4049043 w 7362098"/>
                              <a:gd name="connsiteY10138" fmla="*/ 33424 h 4900456"/>
                              <a:gd name="connsiteX10139" fmla="*/ 4056229 w 7362098"/>
                              <a:gd name="connsiteY10139" fmla="*/ 45400 h 4900456"/>
                              <a:gd name="connsiteX10140" fmla="*/ 4059822 w 7362098"/>
                              <a:gd name="connsiteY10140" fmla="*/ 50191 h 4900456"/>
                              <a:gd name="connsiteX10141" fmla="*/ 4063015 w 7362098"/>
                              <a:gd name="connsiteY10141" fmla="*/ 50989 h 4900456"/>
                              <a:gd name="connsiteX10142" fmla="*/ 4067407 w 7362098"/>
                              <a:gd name="connsiteY10142" fmla="*/ 51388 h 4900456"/>
                              <a:gd name="connsiteX10143" fmla="*/ 4070999 w 7362098"/>
                              <a:gd name="connsiteY10143" fmla="*/ 55380 h 4900456"/>
                              <a:gd name="connsiteX10144" fmla="*/ 4065411 w 7362098"/>
                              <a:gd name="connsiteY10144" fmla="*/ 59372 h 4900456"/>
                              <a:gd name="connsiteX10145" fmla="*/ 4059423 w 7362098"/>
                              <a:gd name="connsiteY10145" fmla="*/ 58973 h 4900456"/>
                              <a:gd name="connsiteX10146" fmla="*/ 4054632 w 7362098"/>
                              <a:gd name="connsiteY10146" fmla="*/ 57376 h 4900456"/>
                              <a:gd name="connsiteX10147" fmla="*/ 4047447 w 7362098"/>
                              <a:gd name="connsiteY10147" fmla="*/ 45400 h 4900456"/>
                              <a:gd name="connsiteX10148" fmla="*/ 4044253 w 7362098"/>
                              <a:gd name="connsiteY10148" fmla="*/ 40610 h 4900456"/>
                              <a:gd name="connsiteX10149" fmla="*/ 4037466 w 7362098"/>
                              <a:gd name="connsiteY10149" fmla="*/ 41009 h 4900456"/>
                              <a:gd name="connsiteX10150" fmla="*/ 4023893 w 7362098"/>
                              <a:gd name="connsiteY10150" fmla="*/ 41409 h 4900456"/>
                              <a:gd name="connsiteX10151" fmla="*/ 4016707 w 7362098"/>
                              <a:gd name="connsiteY10151" fmla="*/ 29831 h 4900456"/>
                              <a:gd name="connsiteX10152" fmla="*/ 4013115 w 7362098"/>
                              <a:gd name="connsiteY10152" fmla="*/ 24641 h 4900456"/>
                              <a:gd name="connsiteX10153" fmla="*/ 4007127 w 7362098"/>
                              <a:gd name="connsiteY10153" fmla="*/ 24641 h 4900456"/>
                              <a:gd name="connsiteX10154" fmla="*/ 4006728 w 7362098"/>
                              <a:gd name="connsiteY10154" fmla="*/ 24641 h 4900456"/>
                              <a:gd name="connsiteX10155" fmla="*/ 3993155 w 7362098"/>
                              <a:gd name="connsiteY10155" fmla="*/ 25040 h 4900456"/>
                              <a:gd name="connsiteX10156" fmla="*/ 3985969 w 7362098"/>
                              <a:gd name="connsiteY10156" fmla="*/ 13064 h 4900456"/>
                              <a:gd name="connsiteX10157" fmla="*/ 3982776 w 7362098"/>
                              <a:gd name="connsiteY10157" fmla="*/ 8274 h 4900456"/>
                              <a:gd name="connsiteX10158" fmla="*/ 3975989 w 7362098"/>
                              <a:gd name="connsiteY10158" fmla="*/ 8673 h 4900456"/>
                              <a:gd name="connsiteX10159" fmla="*/ 3962417 w 7362098"/>
                              <a:gd name="connsiteY10159" fmla="*/ 9072 h 4900456"/>
                              <a:gd name="connsiteX10160" fmla="*/ 3960021 w 7362098"/>
                              <a:gd name="connsiteY10160" fmla="*/ 7476 h 4900456"/>
                              <a:gd name="connsiteX10161" fmla="*/ 3958425 w 7362098"/>
                              <a:gd name="connsiteY10161" fmla="*/ 2286 h 4900456"/>
                              <a:gd name="connsiteX10162" fmla="*/ 3963614 w 7362098"/>
                              <a:gd name="connsiteY10162" fmla="*/ 689 h 4900456"/>
                              <a:gd name="connsiteX10163" fmla="*/ 3966009 w 7362098"/>
                              <a:gd name="connsiteY10163" fmla="*/ 2286 h 4900456"/>
                              <a:gd name="connsiteX10164" fmla="*/ 3972397 w 7362098"/>
                              <a:gd name="connsiteY10164" fmla="*/ 2286 h 4900456"/>
                              <a:gd name="connsiteX10165" fmla="*/ 3972796 w 7362098"/>
                              <a:gd name="connsiteY10165" fmla="*/ 2286 h 4900456"/>
                              <a:gd name="connsiteX10166" fmla="*/ 3977386 w 7362098"/>
                              <a:gd name="connsiteY10166" fmla="*/ 390 h 4900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  <a:cxn ang="0">
                                <a:pos x="connsiteX4409" y="connsiteY4409"/>
                              </a:cxn>
                              <a:cxn ang="0">
                                <a:pos x="connsiteX4410" y="connsiteY4410"/>
                              </a:cxn>
                              <a:cxn ang="0">
                                <a:pos x="connsiteX4411" y="connsiteY4411"/>
                              </a:cxn>
                              <a:cxn ang="0">
                                <a:pos x="connsiteX4412" y="connsiteY4412"/>
                              </a:cxn>
                              <a:cxn ang="0">
                                <a:pos x="connsiteX4413" y="connsiteY4413"/>
                              </a:cxn>
                              <a:cxn ang="0">
                                <a:pos x="connsiteX4414" y="connsiteY4414"/>
                              </a:cxn>
                              <a:cxn ang="0">
                                <a:pos x="connsiteX4415" y="connsiteY4415"/>
                              </a:cxn>
                              <a:cxn ang="0">
                                <a:pos x="connsiteX4416" y="connsiteY4416"/>
                              </a:cxn>
                              <a:cxn ang="0">
                                <a:pos x="connsiteX4417" y="connsiteY4417"/>
                              </a:cxn>
                              <a:cxn ang="0">
                                <a:pos x="connsiteX4418" y="connsiteY4418"/>
                              </a:cxn>
                              <a:cxn ang="0">
                                <a:pos x="connsiteX4419" y="connsiteY4419"/>
                              </a:cxn>
                              <a:cxn ang="0">
                                <a:pos x="connsiteX4420" y="connsiteY4420"/>
                              </a:cxn>
                              <a:cxn ang="0">
                                <a:pos x="connsiteX4421" y="connsiteY4421"/>
                              </a:cxn>
                              <a:cxn ang="0">
                                <a:pos x="connsiteX4422" y="connsiteY4422"/>
                              </a:cxn>
                              <a:cxn ang="0">
                                <a:pos x="connsiteX4423" y="connsiteY4423"/>
                              </a:cxn>
                              <a:cxn ang="0">
                                <a:pos x="connsiteX4424" y="connsiteY4424"/>
                              </a:cxn>
                              <a:cxn ang="0">
                                <a:pos x="connsiteX4425" y="connsiteY4425"/>
                              </a:cxn>
                              <a:cxn ang="0">
                                <a:pos x="connsiteX4426" y="connsiteY4426"/>
                              </a:cxn>
                              <a:cxn ang="0">
                                <a:pos x="connsiteX4427" y="connsiteY4427"/>
                              </a:cxn>
                              <a:cxn ang="0">
                                <a:pos x="connsiteX4428" y="connsiteY4428"/>
                              </a:cxn>
                              <a:cxn ang="0">
                                <a:pos x="connsiteX4429" y="connsiteY4429"/>
                              </a:cxn>
                              <a:cxn ang="0">
                                <a:pos x="connsiteX4430" y="connsiteY4430"/>
                              </a:cxn>
                              <a:cxn ang="0">
                                <a:pos x="connsiteX4431" y="connsiteY4431"/>
                              </a:cxn>
                              <a:cxn ang="0">
                                <a:pos x="connsiteX4432" y="connsiteY4432"/>
                              </a:cxn>
                              <a:cxn ang="0">
                                <a:pos x="connsiteX4433" y="connsiteY4433"/>
                              </a:cxn>
                              <a:cxn ang="0">
                                <a:pos x="connsiteX4434" y="connsiteY4434"/>
                              </a:cxn>
                              <a:cxn ang="0">
                                <a:pos x="connsiteX4435" y="connsiteY4435"/>
                              </a:cxn>
                              <a:cxn ang="0">
                                <a:pos x="connsiteX4436" y="connsiteY4436"/>
                              </a:cxn>
                              <a:cxn ang="0">
                                <a:pos x="connsiteX4437" y="connsiteY4437"/>
                              </a:cxn>
                              <a:cxn ang="0">
                                <a:pos x="connsiteX4438" y="connsiteY4438"/>
                              </a:cxn>
                              <a:cxn ang="0">
                                <a:pos x="connsiteX4439" y="connsiteY4439"/>
                              </a:cxn>
                              <a:cxn ang="0">
                                <a:pos x="connsiteX4440" y="connsiteY4440"/>
                              </a:cxn>
                              <a:cxn ang="0">
                                <a:pos x="connsiteX4441" y="connsiteY4441"/>
                              </a:cxn>
                              <a:cxn ang="0">
                                <a:pos x="connsiteX4442" y="connsiteY4442"/>
                              </a:cxn>
                              <a:cxn ang="0">
                                <a:pos x="connsiteX4443" y="connsiteY4443"/>
                              </a:cxn>
                              <a:cxn ang="0">
                                <a:pos x="connsiteX4444" y="connsiteY4444"/>
                              </a:cxn>
                              <a:cxn ang="0">
                                <a:pos x="connsiteX4445" y="connsiteY4445"/>
                              </a:cxn>
                              <a:cxn ang="0">
                                <a:pos x="connsiteX4446" y="connsiteY4446"/>
                              </a:cxn>
                              <a:cxn ang="0">
                                <a:pos x="connsiteX4447" y="connsiteY4447"/>
                              </a:cxn>
                              <a:cxn ang="0">
                                <a:pos x="connsiteX4448" y="connsiteY4448"/>
                              </a:cxn>
                              <a:cxn ang="0">
                                <a:pos x="connsiteX4449" y="connsiteY4449"/>
                              </a:cxn>
                              <a:cxn ang="0">
                                <a:pos x="connsiteX4450" y="connsiteY4450"/>
                              </a:cxn>
                              <a:cxn ang="0">
                                <a:pos x="connsiteX4451" y="connsiteY4451"/>
                              </a:cxn>
                              <a:cxn ang="0">
                                <a:pos x="connsiteX4452" y="connsiteY4452"/>
                              </a:cxn>
                              <a:cxn ang="0">
                                <a:pos x="connsiteX4453" y="connsiteY4453"/>
                              </a:cxn>
                              <a:cxn ang="0">
                                <a:pos x="connsiteX4454" y="connsiteY4454"/>
                              </a:cxn>
                              <a:cxn ang="0">
                                <a:pos x="connsiteX4455" y="connsiteY4455"/>
                              </a:cxn>
                              <a:cxn ang="0">
                                <a:pos x="connsiteX4456" y="connsiteY4456"/>
                              </a:cxn>
                              <a:cxn ang="0">
                                <a:pos x="connsiteX4457" y="connsiteY4457"/>
                              </a:cxn>
                              <a:cxn ang="0">
                                <a:pos x="connsiteX4458" y="connsiteY4458"/>
                              </a:cxn>
                              <a:cxn ang="0">
                                <a:pos x="connsiteX4459" y="connsiteY4459"/>
                              </a:cxn>
                              <a:cxn ang="0">
                                <a:pos x="connsiteX4460" y="connsiteY4460"/>
                              </a:cxn>
                              <a:cxn ang="0">
                                <a:pos x="connsiteX4461" y="connsiteY4461"/>
                              </a:cxn>
                              <a:cxn ang="0">
                                <a:pos x="connsiteX4462" y="connsiteY4462"/>
                              </a:cxn>
                              <a:cxn ang="0">
                                <a:pos x="connsiteX4463" y="connsiteY4463"/>
                              </a:cxn>
                              <a:cxn ang="0">
                                <a:pos x="connsiteX4464" y="connsiteY4464"/>
                              </a:cxn>
                              <a:cxn ang="0">
                                <a:pos x="connsiteX4465" y="connsiteY4465"/>
                              </a:cxn>
                              <a:cxn ang="0">
                                <a:pos x="connsiteX4466" y="connsiteY4466"/>
                              </a:cxn>
                              <a:cxn ang="0">
                                <a:pos x="connsiteX4467" y="connsiteY4467"/>
                              </a:cxn>
                              <a:cxn ang="0">
                                <a:pos x="connsiteX4468" y="connsiteY4468"/>
                              </a:cxn>
                              <a:cxn ang="0">
                                <a:pos x="connsiteX4469" y="connsiteY4469"/>
                              </a:cxn>
                              <a:cxn ang="0">
                                <a:pos x="connsiteX4470" y="connsiteY4470"/>
                              </a:cxn>
                              <a:cxn ang="0">
                                <a:pos x="connsiteX4471" y="connsiteY4471"/>
                              </a:cxn>
                              <a:cxn ang="0">
                                <a:pos x="connsiteX4472" y="connsiteY4472"/>
                              </a:cxn>
                              <a:cxn ang="0">
                                <a:pos x="connsiteX4473" y="connsiteY4473"/>
                              </a:cxn>
                              <a:cxn ang="0">
                                <a:pos x="connsiteX4474" y="connsiteY4474"/>
                              </a:cxn>
                              <a:cxn ang="0">
                                <a:pos x="connsiteX4475" y="connsiteY4475"/>
                              </a:cxn>
                              <a:cxn ang="0">
                                <a:pos x="connsiteX4476" y="connsiteY4476"/>
                              </a:cxn>
                              <a:cxn ang="0">
                                <a:pos x="connsiteX4477" y="connsiteY4477"/>
                              </a:cxn>
                              <a:cxn ang="0">
                                <a:pos x="connsiteX4478" y="connsiteY4478"/>
                              </a:cxn>
                              <a:cxn ang="0">
                                <a:pos x="connsiteX4479" y="connsiteY4479"/>
                              </a:cxn>
                              <a:cxn ang="0">
                                <a:pos x="connsiteX4480" y="connsiteY4480"/>
                              </a:cxn>
                              <a:cxn ang="0">
                                <a:pos x="connsiteX4481" y="connsiteY4481"/>
                              </a:cxn>
                              <a:cxn ang="0">
                                <a:pos x="connsiteX4482" y="connsiteY4482"/>
                              </a:cxn>
                              <a:cxn ang="0">
                                <a:pos x="connsiteX4483" y="connsiteY4483"/>
                              </a:cxn>
                              <a:cxn ang="0">
                                <a:pos x="connsiteX4484" y="connsiteY4484"/>
                              </a:cxn>
                              <a:cxn ang="0">
                                <a:pos x="connsiteX4485" y="connsiteY4485"/>
                              </a:cxn>
                              <a:cxn ang="0">
                                <a:pos x="connsiteX4486" y="connsiteY4486"/>
                              </a:cxn>
                              <a:cxn ang="0">
                                <a:pos x="connsiteX4487" y="connsiteY4487"/>
                              </a:cxn>
                              <a:cxn ang="0">
                                <a:pos x="connsiteX4488" y="connsiteY4488"/>
                              </a:cxn>
                              <a:cxn ang="0">
                                <a:pos x="connsiteX4489" y="connsiteY4489"/>
                              </a:cxn>
                              <a:cxn ang="0">
                                <a:pos x="connsiteX4490" y="connsiteY4490"/>
                              </a:cxn>
                              <a:cxn ang="0">
                                <a:pos x="connsiteX4491" y="connsiteY4491"/>
                              </a:cxn>
                              <a:cxn ang="0">
                                <a:pos x="connsiteX4492" y="connsiteY4492"/>
                              </a:cxn>
                              <a:cxn ang="0">
                                <a:pos x="connsiteX4493" y="connsiteY4493"/>
                              </a:cxn>
                              <a:cxn ang="0">
                                <a:pos x="connsiteX4494" y="connsiteY4494"/>
                              </a:cxn>
                              <a:cxn ang="0">
                                <a:pos x="connsiteX4495" y="connsiteY4495"/>
                              </a:cxn>
                              <a:cxn ang="0">
                                <a:pos x="connsiteX4496" y="connsiteY4496"/>
                              </a:cxn>
                              <a:cxn ang="0">
                                <a:pos x="connsiteX4497" y="connsiteY4497"/>
                              </a:cxn>
                              <a:cxn ang="0">
                                <a:pos x="connsiteX4498" y="connsiteY4498"/>
                              </a:cxn>
                              <a:cxn ang="0">
                                <a:pos x="connsiteX4499" y="connsiteY4499"/>
                              </a:cxn>
                              <a:cxn ang="0">
                                <a:pos x="connsiteX4500" y="connsiteY4500"/>
                              </a:cxn>
                              <a:cxn ang="0">
                                <a:pos x="connsiteX4501" y="connsiteY4501"/>
                              </a:cxn>
                              <a:cxn ang="0">
                                <a:pos x="connsiteX4502" y="connsiteY4502"/>
                              </a:cxn>
                              <a:cxn ang="0">
                                <a:pos x="connsiteX4503" y="connsiteY4503"/>
                              </a:cxn>
                              <a:cxn ang="0">
                                <a:pos x="connsiteX4504" y="connsiteY4504"/>
                              </a:cxn>
                              <a:cxn ang="0">
                                <a:pos x="connsiteX4505" y="connsiteY4505"/>
                              </a:cxn>
                              <a:cxn ang="0">
                                <a:pos x="connsiteX4506" y="connsiteY4506"/>
                              </a:cxn>
                              <a:cxn ang="0">
                                <a:pos x="connsiteX4507" y="connsiteY4507"/>
                              </a:cxn>
                              <a:cxn ang="0">
                                <a:pos x="connsiteX4508" y="connsiteY4508"/>
                              </a:cxn>
                              <a:cxn ang="0">
                                <a:pos x="connsiteX4509" y="connsiteY4509"/>
                              </a:cxn>
                              <a:cxn ang="0">
                                <a:pos x="connsiteX4510" y="connsiteY4510"/>
                              </a:cxn>
                              <a:cxn ang="0">
                                <a:pos x="connsiteX4511" y="connsiteY4511"/>
                              </a:cxn>
                              <a:cxn ang="0">
                                <a:pos x="connsiteX4512" y="connsiteY4512"/>
                              </a:cxn>
                              <a:cxn ang="0">
                                <a:pos x="connsiteX4513" y="connsiteY4513"/>
                              </a:cxn>
                              <a:cxn ang="0">
                                <a:pos x="connsiteX4514" y="connsiteY4514"/>
                              </a:cxn>
                              <a:cxn ang="0">
                                <a:pos x="connsiteX4515" y="connsiteY4515"/>
                              </a:cxn>
                              <a:cxn ang="0">
                                <a:pos x="connsiteX4516" y="connsiteY4516"/>
                              </a:cxn>
                              <a:cxn ang="0">
                                <a:pos x="connsiteX4517" y="connsiteY4517"/>
                              </a:cxn>
                              <a:cxn ang="0">
                                <a:pos x="connsiteX4518" y="connsiteY4518"/>
                              </a:cxn>
                              <a:cxn ang="0">
                                <a:pos x="connsiteX4519" y="connsiteY4519"/>
                              </a:cxn>
                              <a:cxn ang="0">
                                <a:pos x="connsiteX4520" y="connsiteY4520"/>
                              </a:cxn>
                              <a:cxn ang="0">
                                <a:pos x="connsiteX4521" y="connsiteY4521"/>
                              </a:cxn>
                              <a:cxn ang="0">
                                <a:pos x="connsiteX4522" y="connsiteY4522"/>
                              </a:cxn>
                              <a:cxn ang="0">
                                <a:pos x="connsiteX4523" y="connsiteY4523"/>
                              </a:cxn>
                              <a:cxn ang="0">
                                <a:pos x="connsiteX4524" y="connsiteY4524"/>
                              </a:cxn>
                              <a:cxn ang="0">
                                <a:pos x="connsiteX4525" y="connsiteY4525"/>
                              </a:cxn>
                              <a:cxn ang="0">
                                <a:pos x="connsiteX4526" y="connsiteY4526"/>
                              </a:cxn>
                              <a:cxn ang="0">
                                <a:pos x="connsiteX4527" y="connsiteY4527"/>
                              </a:cxn>
                              <a:cxn ang="0">
                                <a:pos x="connsiteX4528" y="connsiteY4528"/>
                              </a:cxn>
                              <a:cxn ang="0">
                                <a:pos x="connsiteX4529" y="connsiteY4529"/>
                              </a:cxn>
                              <a:cxn ang="0">
                                <a:pos x="connsiteX4530" y="connsiteY4530"/>
                              </a:cxn>
                              <a:cxn ang="0">
                                <a:pos x="connsiteX4531" y="connsiteY4531"/>
                              </a:cxn>
                              <a:cxn ang="0">
                                <a:pos x="connsiteX4532" y="connsiteY4532"/>
                              </a:cxn>
                              <a:cxn ang="0">
                                <a:pos x="connsiteX4533" y="connsiteY4533"/>
                              </a:cxn>
                              <a:cxn ang="0">
                                <a:pos x="connsiteX4534" y="connsiteY4534"/>
                              </a:cxn>
                              <a:cxn ang="0">
                                <a:pos x="connsiteX4535" y="connsiteY4535"/>
                              </a:cxn>
                              <a:cxn ang="0">
                                <a:pos x="connsiteX4536" y="connsiteY4536"/>
                              </a:cxn>
                              <a:cxn ang="0">
                                <a:pos x="connsiteX4537" y="connsiteY4537"/>
                              </a:cxn>
                              <a:cxn ang="0">
                                <a:pos x="connsiteX4538" y="connsiteY4538"/>
                              </a:cxn>
                              <a:cxn ang="0">
                                <a:pos x="connsiteX4539" y="connsiteY4539"/>
                              </a:cxn>
                              <a:cxn ang="0">
                                <a:pos x="connsiteX4540" y="connsiteY4540"/>
                              </a:cxn>
                              <a:cxn ang="0">
                                <a:pos x="connsiteX4541" y="connsiteY4541"/>
                              </a:cxn>
                              <a:cxn ang="0">
                                <a:pos x="connsiteX4542" y="connsiteY4542"/>
                              </a:cxn>
                              <a:cxn ang="0">
                                <a:pos x="connsiteX4543" y="connsiteY4543"/>
                              </a:cxn>
                              <a:cxn ang="0">
                                <a:pos x="connsiteX4544" y="connsiteY4544"/>
                              </a:cxn>
                              <a:cxn ang="0">
                                <a:pos x="connsiteX4545" y="connsiteY4545"/>
                              </a:cxn>
                              <a:cxn ang="0">
                                <a:pos x="connsiteX4546" y="connsiteY4546"/>
                              </a:cxn>
                              <a:cxn ang="0">
                                <a:pos x="connsiteX4547" y="connsiteY4547"/>
                              </a:cxn>
                              <a:cxn ang="0">
                                <a:pos x="connsiteX4548" y="connsiteY4548"/>
                              </a:cxn>
                              <a:cxn ang="0">
                                <a:pos x="connsiteX4549" y="connsiteY4549"/>
                              </a:cxn>
                              <a:cxn ang="0">
                                <a:pos x="connsiteX4550" y="connsiteY4550"/>
                              </a:cxn>
                              <a:cxn ang="0">
                                <a:pos x="connsiteX4551" y="connsiteY4551"/>
                              </a:cxn>
                              <a:cxn ang="0">
                                <a:pos x="connsiteX4552" y="connsiteY4552"/>
                              </a:cxn>
                              <a:cxn ang="0">
                                <a:pos x="connsiteX4553" y="connsiteY4553"/>
                              </a:cxn>
                              <a:cxn ang="0">
                                <a:pos x="connsiteX4554" y="connsiteY4554"/>
                              </a:cxn>
                              <a:cxn ang="0">
                                <a:pos x="connsiteX4555" y="connsiteY4555"/>
                              </a:cxn>
                              <a:cxn ang="0">
                                <a:pos x="connsiteX4556" y="connsiteY4556"/>
                              </a:cxn>
                              <a:cxn ang="0">
                                <a:pos x="connsiteX4557" y="connsiteY4557"/>
                              </a:cxn>
                              <a:cxn ang="0">
                                <a:pos x="connsiteX4558" y="connsiteY4558"/>
                              </a:cxn>
                              <a:cxn ang="0">
                                <a:pos x="connsiteX4559" y="connsiteY4559"/>
                              </a:cxn>
                              <a:cxn ang="0">
                                <a:pos x="connsiteX4560" y="connsiteY4560"/>
                              </a:cxn>
                              <a:cxn ang="0">
                                <a:pos x="connsiteX4561" y="connsiteY4561"/>
                              </a:cxn>
                              <a:cxn ang="0">
                                <a:pos x="connsiteX4562" y="connsiteY4562"/>
                              </a:cxn>
                              <a:cxn ang="0">
                                <a:pos x="connsiteX4563" y="connsiteY4563"/>
                              </a:cxn>
                              <a:cxn ang="0">
                                <a:pos x="connsiteX4564" y="connsiteY4564"/>
                              </a:cxn>
                              <a:cxn ang="0">
                                <a:pos x="connsiteX4565" y="connsiteY4565"/>
                              </a:cxn>
                              <a:cxn ang="0">
                                <a:pos x="connsiteX4566" y="connsiteY4566"/>
                              </a:cxn>
                              <a:cxn ang="0">
                                <a:pos x="connsiteX4567" y="connsiteY4567"/>
                              </a:cxn>
                              <a:cxn ang="0">
                                <a:pos x="connsiteX4568" y="connsiteY4568"/>
                              </a:cxn>
                              <a:cxn ang="0">
                                <a:pos x="connsiteX4569" y="connsiteY4569"/>
                              </a:cxn>
                              <a:cxn ang="0">
                                <a:pos x="connsiteX4570" y="connsiteY4570"/>
                              </a:cxn>
                              <a:cxn ang="0">
                                <a:pos x="connsiteX4571" y="connsiteY4571"/>
                              </a:cxn>
                              <a:cxn ang="0">
                                <a:pos x="connsiteX4572" y="connsiteY4572"/>
                              </a:cxn>
                              <a:cxn ang="0">
                                <a:pos x="connsiteX4573" y="connsiteY4573"/>
                              </a:cxn>
                              <a:cxn ang="0">
                                <a:pos x="connsiteX4574" y="connsiteY4574"/>
                              </a:cxn>
                              <a:cxn ang="0">
                                <a:pos x="connsiteX4575" y="connsiteY4575"/>
                              </a:cxn>
                              <a:cxn ang="0">
                                <a:pos x="connsiteX4576" y="connsiteY4576"/>
                              </a:cxn>
                              <a:cxn ang="0">
                                <a:pos x="connsiteX4577" y="connsiteY4577"/>
                              </a:cxn>
                              <a:cxn ang="0">
                                <a:pos x="connsiteX4578" y="connsiteY4578"/>
                              </a:cxn>
                              <a:cxn ang="0">
                                <a:pos x="connsiteX4579" y="connsiteY4579"/>
                              </a:cxn>
                              <a:cxn ang="0">
                                <a:pos x="connsiteX4580" y="connsiteY4580"/>
                              </a:cxn>
                              <a:cxn ang="0">
                                <a:pos x="connsiteX4581" y="connsiteY4581"/>
                              </a:cxn>
                              <a:cxn ang="0">
                                <a:pos x="connsiteX4582" y="connsiteY4582"/>
                              </a:cxn>
                              <a:cxn ang="0">
                                <a:pos x="connsiteX4583" y="connsiteY4583"/>
                              </a:cxn>
                              <a:cxn ang="0">
                                <a:pos x="connsiteX4584" y="connsiteY4584"/>
                              </a:cxn>
                              <a:cxn ang="0">
                                <a:pos x="connsiteX4585" y="connsiteY4585"/>
                              </a:cxn>
                              <a:cxn ang="0">
                                <a:pos x="connsiteX4586" y="connsiteY4586"/>
                              </a:cxn>
                              <a:cxn ang="0">
                                <a:pos x="connsiteX4587" y="connsiteY4587"/>
                              </a:cxn>
                              <a:cxn ang="0">
                                <a:pos x="connsiteX4588" y="connsiteY4588"/>
                              </a:cxn>
                              <a:cxn ang="0">
                                <a:pos x="connsiteX4589" y="connsiteY4589"/>
                              </a:cxn>
                              <a:cxn ang="0">
                                <a:pos x="connsiteX4590" y="connsiteY4590"/>
                              </a:cxn>
                              <a:cxn ang="0">
                                <a:pos x="connsiteX4591" y="connsiteY4591"/>
                              </a:cxn>
                              <a:cxn ang="0">
                                <a:pos x="connsiteX4592" y="connsiteY4592"/>
                              </a:cxn>
                              <a:cxn ang="0">
                                <a:pos x="connsiteX4593" y="connsiteY4593"/>
                              </a:cxn>
                              <a:cxn ang="0">
                                <a:pos x="connsiteX4594" y="connsiteY4594"/>
                              </a:cxn>
                              <a:cxn ang="0">
                                <a:pos x="connsiteX4595" y="connsiteY4595"/>
                              </a:cxn>
                              <a:cxn ang="0">
                                <a:pos x="connsiteX4596" y="connsiteY4596"/>
                              </a:cxn>
                              <a:cxn ang="0">
                                <a:pos x="connsiteX4597" y="connsiteY4597"/>
                              </a:cxn>
                              <a:cxn ang="0">
                                <a:pos x="connsiteX4598" y="connsiteY4598"/>
                              </a:cxn>
                              <a:cxn ang="0">
                                <a:pos x="connsiteX4599" y="connsiteY4599"/>
                              </a:cxn>
                              <a:cxn ang="0">
                                <a:pos x="connsiteX4600" y="connsiteY4600"/>
                              </a:cxn>
                              <a:cxn ang="0">
                                <a:pos x="connsiteX4601" y="connsiteY4601"/>
                              </a:cxn>
                              <a:cxn ang="0">
                                <a:pos x="connsiteX4602" y="connsiteY4602"/>
                              </a:cxn>
                              <a:cxn ang="0">
                                <a:pos x="connsiteX4603" y="connsiteY4603"/>
                              </a:cxn>
                              <a:cxn ang="0">
                                <a:pos x="connsiteX4604" y="connsiteY4604"/>
                              </a:cxn>
                              <a:cxn ang="0">
                                <a:pos x="connsiteX4605" y="connsiteY4605"/>
                              </a:cxn>
                              <a:cxn ang="0">
                                <a:pos x="connsiteX4606" y="connsiteY4606"/>
                              </a:cxn>
                              <a:cxn ang="0">
                                <a:pos x="connsiteX4607" y="connsiteY4607"/>
                              </a:cxn>
                              <a:cxn ang="0">
                                <a:pos x="connsiteX4608" y="connsiteY4608"/>
                              </a:cxn>
                              <a:cxn ang="0">
                                <a:pos x="connsiteX4609" y="connsiteY4609"/>
                              </a:cxn>
                              <a:cxn ang="0">
                                <a:pos x="connsiteX4610" y="connsiteY4610"/>
                              </a:cxn>
                              <a:cxn ang="0">
                                <a:pos x="connsiteX4611" y="connsiteY4611"/>
                              </a:cxn>
                              <a:cxn ang="0">
                                <a:pos x="connsiteX4612" y="connsiteY4612"/>
                              </a:cxn>
                              <a:cxn ang="0">
                                <a:pos x="connsiteX4613" y="connsiteY4613"/>
                              </a:cxn>
                              <a:cxn ang="0">
                                <a:pos x="connsiteX4614" y="connsiteY4614"/>
                              </a:cxn>
                              <a:cxn ang="0">
                                <a:pos x="connsiteX4615" y="connsiteY4615"/>
                              </a:cxn>
                              <a:cxn ang="0">
                                <a:pos x="connsiteX4616" y="connsiteY4616"/>
                              </a:cxn>
                              <a:cxn ang="0">
                                <a:pos x="connsiteX4617" y="connsiteY4617"/>
                              </a:cxn>
                              <a:cxn ang="0">
                                <a:pos x="connsiteX4618" y="connsiteY4618"/>
                              </a:cxn>
                              <a:cxn ang="0">
                                <a:pos x="connsiteX4619" y="connsiteY4619"/>
                              </a:cxn>
                              <a:cxn ang="0">
                                <a:pos x="connsiteX4620" y="connsiteY4620"/>
                              </a:cxn>
                              <a:cxn ang="0">
                                <a:pos x="connsiteX4621" y="connsiteY4621"/>
                              </a:cxn>
                              <a:cxn ang="0">
                                <a:pos x="connsiteX4622" y="connsiteY4622"/>
                              </a:cxn>
                              <a:cxn ang="0">
                                <a:pos x="connsiteX4623" y="connsiteY4623"/>
                              </a:cxn>
                              <a:cxn ang="0">
                                <a:pos x="connsiteX4624" y="connsiteY4624"/>
                              </a:cxn>
                              <a:cxn ang="0">
                                <a:pos x="connsiteX4625" y="connsiteY4625"/>
                              </a:cxn>
                              <a:cxn ang="0">
                                <a:pos x="connsiteX4626" y="connsiteY4626"/>
                              </a:cxn>
                              <a:cxn ang="0">
                                <a:pos x="connsiteX4627" y="connsiteY4627"/>
                              </a:cxn>
                              <a:cxn ang="0">
                                <a:pos x="connsiteX4628" y="connsiteY4628"/>
                              </a:cxn>
                              <a:cxn ang="0">
                                <a:pos x="connsiteX4629" y="connsiteY4629"/>
                              </a:cxn>
                              <a:cxn ang="0">
                                <a:pos x="connsiteX4630" y="connsiteY4630"/>
                              </a:cxn>
                              <a:cxn ang="0">
                                <a:pos x="connsiteX4631" y="connsiteY4631"/>
                              </a:cxn>
                              <a:cxn ang="0">
                                <a:pos x="connsiteX4632" y="connsiteY4632"/>
                              </a:cxn>
                              <a:cxn ang="0">
                                <a:pos x="connsiteX4633" y="connsiteY4633"/>
                              </a:cxn>
                              <a:cxn ang="0">
                                <a:pos x="connsiteX4634" y="connsiteY4634"/>
                              </a:cxn>
                              <a:cxn ang="0">
                                <a:pos x="connsiteX4635" y="connsiteY4635"/>
                              </a:cxn>
                              <a:cxn ang="0">
                                <a:pos x="connsiteX4636" y="connsiteY4636"/>
                              </a:cxn>
                              <a:cxn ang="0">
                                <a:pos x="connsiteX4637" y="connsiteY4637"/>
                              </a:cxn>
                              <a:cxn ang="0">
                                <a:pos x="connsiteX4638" y="connsiteY4638"/>
                              </a:cxn>
                              <a:cxn ang="0">
                                <a:pos x="connsiteX4639" y="connsiteY4639"/>
                              </a:cxn>
                              <a:cxn ang="0">
                                <a:pos x="connsiteX4640" y="connsiteY4640"/>
                              </a:cxn>
                              <a:cxn ang="0">
                                <a:pos x="connsiteX4641" y="connsiteY4641"/>
                              </a:cxn>
                              <a:cxn ang="0">
                                <a:pos x="connsiteX4642" y="connsiteY4642"/>
                              </a:cxn>
                              <a:cxn ang="0">
                                <a:pos x="connsiteX4643" y="connsiteY4643"/>
                              </a:cxn>
                              <a:cxn ang="0">
                                <a:pos x="connsiteX4644" y="connsiteY4644"/>
                              </a:cxn>
                              <a:cxn ang="0">
                                <a:pos x="connsiteX4645" y="connsiteY4645"/>
                              </a:cxn>
                              <a:cxn ang="0">
                                <a:pos x="connsiteX4646" y="connsiteY4646"/>
                              </a:cxn>
                              <a:cxn ang="0">
                                <a:pos x="connsiteX4647" y="connsiteY4647"/>
                              </a:cxn>
                              <a:cxn ang="0">
                                <a:pos x="connsiteX4648" y="connsiteY4648"/>
                              </a:cxn>
                              <a:cxn ang="0">
                                <a:pos x="connsiteX4649" y="connsiteY4649"/>
                              </a:cxn>
                              <a:cxn ang="0">
                                <a:pos x="connsiteX4650" y="connsiteY4650"/>
                              </a:cxn>
                              <a:cxn ang="0">
                                <a:pos x="connsiteX4651" y="connsiteY4651"/>
                              </a:cxn>
                              <a:cxn ang="0">
                                <a:pos x="connsiteX4652" y="connsiteY4652"/>
                              </a:cxn>
                              <a:cxn ang="0">
                                <a:pos x="connsiteX4653" y="connsiteY4653"/>
                              </a:cxn>
                              <a:cxn ang="0">
                                <a:pos x="connsiteX4654" y="connsiteY4654"/>
                              </a:cxn>
                              <a:cxn ang="0">
                                <a:pos x="connsiteX4655" y="connsiteY4655"/>
                              </a:cxn>
                              <a:cxn ang="0">
                                <a:pos x="connsiteX4656" y="connsiteY4656"/>
                              </a:cxn>
                              <a:cxn ang="0">
                                <a:pos x="connsiteX4657" y="connsiteY4657"/>
                              </a:cxn>
                              <a:cxn ang="0">
                                <a:pos x="connsiteX4658" y="connsiteY4658"/>
                              </a:cxn>
                              <a:cxn ang="0">
                                <a:pos x="connsiteX4659" y="connsiteY4659"/>
                              </a:cxn>
                              <a:cxn ang="0">
                                <a:pos x="connsiteX4660" y="connsiteY4660"/>
                              </a:cxn>
                              <a:cxn ang="0">
                                <a:pos x="connsiteX4661" y="connsiteY4661"/>
                              </a:cxn>
                              <a:cxn ang="0">
                                <a:pos x="connsiteX4662" y="connsiteY4662"/>
                              </a:cxn>
                              <a:cxn ang="0">
                                <a:pos x="connsiteX4663" y="connsiteY4663"/>
                              </a:cxn>
                              <a:cxn ang="0">
                                <a:pos x="connsiteX4664" y="connsiteY4664"/>
                              </a:cxn>
                              <a:cxn ang="0">
                                <a:pos x="connsiteX4665" y="connsiteY4665"/>
                              </a:cxn>
                              <a:cxn ang="0">
                                <a:pos x="connsiteX4666" y="connsiteY4666"/>
                              </a:cxn>
                              <a:cxn ang="0">
                                <a:pos x="connsiteX4667" y="connsiteY4667"/>
                              </a:cxn>
                              <a:cxn ang="0">
                                <a:pos x="connsiteX4668" y="connsiteY4668"/>
                              </a:cxn>
                              <a:cxn ang="0">
                                <a:pos x="connsiteX4669" y="connsiteY4669"/>
                              </a:cxn>
                              <a:cxn ang="0">
                                <a:pos x="connsiteX4670" y="connsiteY4670"/>
                              </a:cxn>
                              <a:cxn ang="0">
                                <a:pos x="connsiteX4671" y="connsiteY4671"/>
                              </a:cxn>
                              <a:cxn ang="0">
                                <a:pos x="connsiteX4672" y="connsiteY4672"/>
                              </a:cxn>
                              <a:cxn ang="0">
                                <a:pos x="connsiteX4673" y="connsiteY4673"/>
                              </a:cxn>
                              <a:cxn ang="0">
                                <a:pos x="connsiteX4674" y="connsiteY4674"/>
                              </a:cxn>
                              <a:cxn ang="0">
                                <a:pos x="connsiteX4675" y="connsiteY4675"/>
                              </a:cxn>
                              <a:cxn ang="0">
                                <a:pos x="connsiteX4676" y="connsiteY4676"/>
                              </a:cxn>
                              <a:cxn ang="0">
                                <a:pos x="connsiteX4677" y="connsiteY4677"/>
                              </a:cxn>
                              <a:cxn ang="0">
                                <a:pos x="connsiteX4678" y="connsiteY4678"/>
                              </a:cxn>
                              <a:cxn ang="0">
                                <a:pos x="connsiteX4679" y="connsiteY4679"/>
                              </a:cxn>
                              <a:cxn ang="0">
                                <a:pos x="connsiteX4680" y="connsiteY4680"/>
                              </a:cxn>
                              <a:cxn ang="0">
                                <a:pos x="connsiteX4681" y="connsiteY4681"/>
                              </a:cxn>
                              <a:cxn ang="0">
                                <a:pos x="connsiteX4682" y="connsiteY4682"/>
                              </a:cxn>
                              <a:cxn ang="0">
                                <a:pos x="connsiteX4683" y="connsiteY4683"/>
                              </a:cxn>
                              <a:cxn ang="0">
                                <a:pos x="connsiteX4684" y="connsiteY4684"/>
                              </a:cxn>
                              <a:cxn ang="0">
                                <a:pos x="connsiteX4685" y="connsiteY4685"/>
                              </a:cxn>
                              <a:cxn ang="0">
                                <a:pos x="connsiteX4686" y="connsiteY4686"/>
                              </a:cxn>
                              <a:cxn ang="0">
                                <a:pos x="connsiteX4687" y="connsiteY4687"/>
                              </a:cxn>
                              <a:cxn ang="0">
                                <a:pos x="connsiteX4688" y="connsiteY4688"/>
                              </a:cxn>
                              <a:cxn ang="0">
                                <a:pos x="connsiteX4689" y="connsiteY4689"/>
                              </a:cxn>
                              <a:cxn ang="0">
                                <a:pos x="connsiteX4690" y="connsiteY4690"/>
                              </a:cxn>
                              <a:cxn ang="0">
                                <a:pos x="connsiteX4691" y="connsiteY4691"/>
                              </a:cxn>
                              <a:cxn ang="0">
                                <a:pos x="connsiteX4692" y="connsiteY4692"/>
                              </a:cxn>
                              <a:cxn ang="0">
                                <a:pos x="connsiteX4693" y="connsiteY4693"/>
                              </a:cxn>
                              <a:cxn ang="0">
                                <a:pos x="connsiteX4694" y="connsiteY4694"/>
                              </a:cxn>
                              <a:cxn ang="0">
                                <a:pos x="connsiteX4695" y="connsiteY4695"/>
                              </a:cxn>
                              <a:cxn ang="0">
                                <a:pos x="connsiteX4696" y="connsiteY4696"/>
                              </a:cxn>
                              <a:cxn ang="0">
                                <a:pos x="connsiteX4697" y="connsiteY4697"/>
                              </a:cxn>
                              <a:cxn ang="0">
                                <a:pos x="connsiteX4698" y="connsiteY4698"/>
                              </a:cxn>
                              <a:cxn ang="0">
                                <a:pos x="connsiteX4699" y="connsiteY4699"/>
                              </a:cxn>
                              <a:cxn ang="0">
                                <a:pos x="connsiteX4700" y="connsiteY4700"/>
                              </a:cxn>
                              <a:cxn ang="0">
                                <a:pos x="connsiteX4701" y="connsiteY4701"/>
                              </a:cxn>
                              <a:cxn ang="0">
                                <a:pos x="connsiteX4702" y="connsiteY4702"/>
                              </a:cxn>
                              <a:cxn ang="0">
                                <a:pos x="connsiteX4703" y="connsiteY4703"/>
                              </a:cxn>
                              <a:cxn ang="0">
                                <a:pos x="connsiteX4704" y="connsiteY4704"/>
                              </a:cxn>
                              <a:cxn ang="0">
                                <a:pos x="connsiteX4705" y="connsiteY4705"/>
                              </a:cxn>
                              <a:cxn ang="0">
                                <a:pos x="connsiteX4706" y="connsiteY4706"/>
                              </a:cxn>
                              <a:cxn ang="0">
                                <a:pos x="connsiteX4707" y="connsiteY4707"/>
                              </a:cxn>
                              <a:cxn ang="0">
                                <a:pos x="connsiteX4708" y="connsiteY4708"/>
                              </a:cxn>
                              <a:cxn ang="0">
                                <a:pos x="connsiteX4709" y="connsiteY4709"/>
                              </a:cxn>
                              <a:cxn ang="0">
                                <a:pos x="connsiteX4710" y="connsiteY4710"/>
                              </a:cxn>
                              <a:cxn ang="0">
                                <a:pos x="connsiteX4711" y="connsiteY4711"/>
                              </a:cxn>
                              <a:cxn ang="0">
                                <a:pos x="connsiteX4712" y="connsiteY4712"/>
                              </a:cxn>
                              <a:cxn ang="0">
                                <a:pos x="connsiteX4713" y="connsiteY4713"/>
                              </a:cxn>
                              <a:cxn ang="0">
                                <a:pos x="connsiteX4714" y="connsiteY4714"/>
                              </a:cxn>
                              <a:cxn ang="0">
                                <a:pos x="connsiteX4715" y="connsiteY4715"/>
                              </a:cxn>
                              <a:cxn ang="0">
                                <a:pos x="connsiteX4716" y="connsiteY4716"/>
                              </a:cxn>
                              <a:cxn ang="0">
                                <a:pos x="connsiteX4717" y="connsiteY4717"/>
                              </a:cxn>
                              <a:cxn ang="0">
                                <a:pos x="connsiteX4718" y="connsiteY4718"/>
                              </a:cxn>
                              <a:cxn ang="0">
                                <a:pos x="connsiteX4719" y="connsiteY4719"/>
                              </a:cxn>
                              <a:cxn ang="0">
                                <a:pos x="connsiteX4720" y="connsiteY4720"/>
                              </a:cxn>
                              <a:cxn ang="0">
                                <a:pos x="connsiteX4721" y="connsiteY4721"/>
                              </a:cxn>
                              <a:cxn ang="0">
                                <a:pos x="connsiteX4722" y="connsiteY4722"/>
                              </a:cxn>
                              <a:cxn ang="0">
                                <a:pos x="connsiteX4723" y="connsiteY4723"/>
                              </a:cxn>
                              <a:cxn ang="0">
                                <a:pos x="connsiteX4724" y="connsiteY4724"/>
                              </a:cxn>
                              <a:cxn ang="0">
                                <a:pos x="connsiteX4725" y="connsiteY4725"/>
                              </a:cxn>
                              <a:cxn ang="0">
                                <a:pos x="connsiteX4726" y="connsiteY4726"/>
                              </a:cxn>
                              <a:cxn ang="0">
                                <a:pos x="connsiteX4727" y="connsiteY4727"/>
                              </a:cxn>
                              <a:cxn ang="0">
                                <a:pos x="connsiteX4728" y="connsiteY4728"/>
                              </a:cxn>
                              <a:cxn ang="0">
                                <a:pos x="connsiteX4729" y="connsiteY4729"/>
                              </a:cxn>
                              <a:cxn ang="0">
                                <a:pos x="connsiteX4730" y="connsiteY4730"/>
                              </a:cxn>
                              <a:cxn ang="0">
                                <a:pos x="connsiteX4731" y="connsiteY4731"/>
                              </a:cxn>
                              <a:cxn ang="0">
                                <a:pos x="connsiteX4732" y="connsiteY4732"/>
                              </a:cxn>
                              <a:cxn ang="0">
                                <a:pos x="connsiteX4733" y="connsiteY4733"/>
                              </a:cxn>
                              <a:cxn ang="0">
                                <a:pos x="connsiteX4734" y="connsiteY4734"/>
                              </a:cxn>
                              <a:cxn ang="0">
                                <a:pos x="connsiteX4735" y="connsiteY4735"/>
                              </a:cxn>
                              <a:cxn ang="0">
                                <a:pos x="connsiteX4736" y="connsiteY4736"/>
                              </a:cxn>
                              <a:cxn ang="0">
                                <a:pos x="connsiteX4737" y="connsiteY4737"/>
                              </a:cxn>
                              <a:cxn ang="0">
                                <a:pos x="connsiteX4738" y="connsiteY4738"/>
                              </a:cxn>
                              <a:cxn ang="0">
                                <a:pos x="connsiteX4739" y="connsiteY4739"/>
                              </a:cxn>
                              <a:cxn ang="0">
                                <a:pos x="connsiteX4740" y="connsiteY4740"/>
                              </a:cxn>
                              <a:cxn ang="0">
                                <a:pos x="connsiteX4741" y="connsiteY4741"/>
                              </a:cxn>
                              <a:cxn ang="0">
                                <a:pos x="connsiteX4742" y="connsiteY4742"/>
                              </a:cxn>
                              <a:cxn ang="0">
                                <a:pos x="connsiteX4743" y="connsiteY4743"/>
                              </a:cxn>
                              <a:cxn ang="0">
                                <a:pos x="connsiteX4744" y="connsiteY4744"/>
                              </a:cxn>
                              <a:cxn ang="0">
                                <a:pos x="connsiteX4745" y="connsiteY4745"/>
                              </a:cxn>
                              <a:cxn ang="0">
                                <a:pos x="connsiteX4746" y="connsiteY4746"/>
                              </a:cxn>
                              <a:cxn ang="0">
                                <a:pos x="connsiteX4747" y="connsiteY4747"/>
                              </a:cxn>
                              <a:cxn ang="0">
                                <a:pos x="connsiteX4748" y="connsiteY4748"/>
                              </a:cxn>
                              <a:cxn ang="0">
                                <a:pos x="connsiteX4749" y="connsiteY4749"/>
                              </a:cxn>
                              <a:cxn ang="0">
                                <a:pos x="connsiteX4750" y="connsiteY4750"/>
                              </a:cxn>
                              <a:cxn ang="0">
                                <a:pos x="connsiteX4751" y="connsiteY4751"/>
                              </a:cxn>
                              <a:cxn ang="0">
                                <a:pos x="connsiteX4752" y="connsiteY4752"/>
                              </a:cxn>
                              <a:cxn ang="0">
                                <a:pos x="connsiteX4753" y="connsiteY4753"/>
                              </a:cxn>
                              <a:cxn ang="0">
                                <a:pos x="connsiteX4754" y="connsiteY4754"/>
                              </a:cxn>
                              <a:cxn ang="0">
                                <a:pos x="connsiteX4755" y="connsiteY4755"/>
                              </a:cxn>
                              <a:cxn ang="0">
                                <a:pos x="connsiteX4756" y="connsiteY4756"/>
                              </a:cxn>
                              <a:cxn ang="0">
                                <a:pos x="connsiteX4757" y="connsiteY4757"/>
                              </a:cxn>
                              <a:cxn ang="0">
                                <a:pos x="connsiteX4758" y="connsiteY4758"/>
                              </a:cxn>
                              <a:cxn ang="0">
                                <a:pos x="connsiteX4759" y="connsiteY4759"/>
                              </a:cxn>
                              <a:cxn ang="0">
                                <a:pos x="connsiteX4760" y="connsiteY4760"/>
                              </a:cxn>
                              <a:cxn ang="0">
                                <a:pos x="connsiteX4761" y="connsiteY4761"/>
                              </a:cxn>
                              <a:cxn ang="0">
                                <a:pos x="connsiteX4762" y="connsiteY4762"/>
                              </a:cxn>
                              <a:cxn ang="0">
                                <a:pos x="connsiteX4763" y="connsiteY4763"/>
                              </a:cxn>
                              <a:cxn ang="0">
                                <a:pos x="connsiteX4764" y="connsiteY4764"/>
                              </a:cxn>
                              <a:cxn ang="0">
                                <a:pos x="connsiteX4765" y="connsiteY4765"/>
                              </a:cxn>
                              <a:cxn ang="0">
                                <a:pos x="connsiteX4766" y="connsiteY4766"/>
                              </a:cxn>
                              <a:cxn ang="0">
                                <a:pos x="connsiteX4767" y="connsiteY4767"/>
                              </a:cxn>
                              <a:cxn ang="0">
                                <a:pos x="connsiteX4768" y="connsiteY4768"/>
                              </a:cxn>
                              <a:cxn ang="0">
                                <a:pos x="connsiteX4769" y="connsiteY4769"/>
                              </a:cxn>
                              <a:cxn ang="0">
                                <a:pos x="connsiteX4770" y="connsiteY4770"/>
                              </a:cxn>
                              <a:cxn ang="0">
                                <a:pos x="connsiteX4771" y="connsiteY4771"/>
                              </a:cxn>
                              <a:cxn ang="0">
                                <a:pos x="connsiteX4772" y="connsiteY4772"/>
                              </a:cxn>
                              <a:cxn ang="0">
                                <a:pos x="connsiteX4773" y="connsiteY4773"/>
                              </a:cxn>
                              <a:cxn ang="0">
                                <a:pos x="connsiteX4774" y="connsiteY4774"/>
                              </a:cxn>
                              <a:cxn ang="0">
                                <a:pos x="connsiteX4775" y="connsiteY4775"/>
                              </a:cxn>
                              <a:cxn ang="0">
                                <a:pos x="connsiteX4776" y="connsiteY4776"/>
                              </a:cxn>
                              <a:cxn ang="0">
                                <a:pos x="connsiteX4777" y="connsiteY4777"/>
                              </a:cxn>
                              <a:cxn ang="0">
                                <a:pos x="connsiteX4778" y="connsiteY4778"/>
                              </a:cxn>
                              <a:cxn ang="0">
                                <a:pos x="connsiteX4779" y="connsiteY4779"/>
                              </a:cxn>
                              <a:cxn ang="0">
                                <a:pos x="connsiteX4780" y="connsiteY4780"/>
                              </a:cxn>
                              <a:cxn ang="0">
                                <a:pos x="connsiteX4781" y="connsiteY4781"/>
                              </a:cxn>
                              <a:cxn ang="0">
                                <a:pos x="connsiteX4782" y="connsiteY4782"/>
                              </a:cxn>
                              <a:cxn ang="0">
                                <a:pos x="connsiteX4783" y="connsiteY4783"/>
                              </a:cxn>
                              <a:cxn ang="0">
                                <a:pos x="connsiteX4784" y="connsiteY4784"/>
                              </a:cxn>
                              <a:cxn ang="0">
                                <a:pos x="connsiteX4785" y="connsiteY4785"/>
                              </a:cxn>
                              <a:cxn ang="0">
                                <a:pos x="connsiteX4786" y="connsiteY4786"/>
                              </a:cxn>
                              <a:cxn ang="0">
                                <a:pos x="connsiteX4787" y="connsiteY4787"/>
                              </a:cxn>
                              <a:cxn ang="0">
                                <a:pos x="connsiteX4788" y="connsiteY4788"/>
                              </a:cxn>
                              <a:cxn ang="0">
                                <a:pos x="connsiteX4789" y="connsiteY4789"/>
                              </a:cxn>
                              <a:cxn ang="0">
                                <a:pos x="connsiteX4790" y="connsiteY4790"/>
                              </a:cxn>
                              <a:cxn ang="0">
                                <a:pos x="connsiteX4791" y="connsiteY4791"/>
                              </a:cxn>
                              <a:cxn ang="0">
                                <a:pos x="connsiteX4792" y="connsiteY4792"/>
                              </a:cxn>
                              <a:cxn ang="0">
                                <a:pos x="connsiteX4793" y="connsiteY4793"/>
                              </a:cxn>
                              <a:cxn ang="0">
                                <a:pos x="connsiteX4794" y="connsiteY4794"/>
                              </a:cxn>
                              <a:cxn ang="0">
                                <a:pos x="connsiteX4795" y="connsiteY4795"/>
                              </a:cxn>
                              <a:cxn ang="0">
                                <a:pos x="connsiteX4796" y="connsiteY4796"/>
                              </a:cxn>
                              <a:cxn ang="0">
                                <a:pos x="connsiteX4797" y="connsiteY4797"/>
                              </a:cxn>
                              <a:cxn ang="0">
                                <a:pos x="connsiteX4798" y="connsiteY4798"/>
                              </a:cxn>
                              <a:cxn ang="0">
                                <a:pos x="connsiteX4799" y="connsiteY4799"/>
                              </a:cxn>
                              <a:cxn ang="0">
                                <a:pos x="connsiteX4800" y="connsiteY4800"/>
                              </a:cxn>
                              <a:cxn ang="0">
                                <a:pos x="connsiteX4801" y="connsiteY4801"/>
                              </a:cxn>
                              <a:cxn ang="0">
                                <a:pos x="connsiteX4802" y="connsiteY4802"/>
                              </a:cxn>
                              <a:cxn ang="0">
                                <a:pos x="connsiteX4803" y="connsiteY4803"/>
                              </a:cxn>
                              <a:cxn ang="0">
                                <a:pos x="connsiteX4804" y="connsiteY4804"/>
                              </a:cxn>
                              <a:cxn ang="0">
                                <a:pos x="connsiteX4805" y="connsiteY4805"/>
                              </a:cxn>
                              <a:cxn ang="0">
                                <a:pos x="connsiteX4806" y="connsiteY4806"/>
                              </a:cxn>
                              <a:cxn ang="0">
                                <a:pos x="connsiteX4807" y="connsiteY4807"/>
                              </a:cxn>
                              <a:cxn ang="0">
                                <a:pos x="connsiteX4808" y="connsiteY4808"/>
                              </a:cxn>
                              <a:cxn ang="0">
                                <a:pos x="connsiteX4809" y="connsiteY4809"/>
                              </a:cxn>
                              <a:cxn ang="0">
                                <a:pos x="connsiteX4810" y="connsiteY4810"/>
                              </a:cxn>
                              <a:cxn ang="0">
                                <a:pos x="connsiteX4811" y="connsiteY4811"/>
                              </a:cxn>
                              <a:cxn ang="0">
                                <a:pos x="connsiteX4812" y="connsiteY4812"/>
                              </a:cxn>
                              <a:cxn ang="0">
                                <a:pos x="connsiteX4813" y="connsiteY4813"/>
                              </a:cxn>
                              <a:cxn ang="0">
                                <a:pos x="connsiteX4814" y="connsiteY4814"/>
                              </a:cxn>
                              <a:cxn ang="0">
                                <a:pos x="connsiteX4815" y="connsiteY4815"/>
                              </a:cxn>
                              <a:cxn ang="0">
                                <a:pos x="connsiteX4816" y="connsiteY4816"/>
                              </a:cxn>
                              <a:cxn ang="0">
                                <a:pos x="connsiteX4817" y="connsiteY4817"/>
                              </a:cxn>
                              <a:cxn ang="0">
                                <a:pos x="connsiteX4818" y="connsiteY4818"/>
                              </a:cxn>
                              <a:cxn ang="0">
                                <a:pos x="connsiteX4819" y="connsiteY4819"/>
                              </a:cxn>
                              <a:cxn ang="0">
                                <a:pos x="connsiteX4820" y="connsiteY4820"/>
                              </a:cxn>
                              <a:cxn ang="0">
                                <a:pos x="connsiteX4821" y="connsiteY4821"/>
                              </a:cxn>
                              <a:cxn ang="0">
                                <a:pos x="connsiteX4822" y="connsiteY4822"/>
                              </a:cxn>
                              <a:cxn ang="0">
                                <a:pos x="connsiteX4823" y="connsiteY4823"/>
                              </a:cxn>
                              <a:cxn ang="0">
                                <a:pos x="connsiteX4824" y="connsiteY4824"/>
                              </a:cxn>
                              <a:cxn ang="0">
                                <a:pos x="connsiteX4825" y="connsiteY4825"/>
                              </a:cxn>
                              <a:cxn ang="0">
                                <a:pos x="connsiteX4826" y="connsiteY4826"/>
                              </a:cxn>
                              <a:cxn ang="0">
                                <a:pos x="connsiteX4827" y="connsiteY4827"/>
                              </a:cxn>
                              <a:cxn ang="0">
                                <a:pos x="connsiteX4828" y="connsiteY4828"/>
                              </a:cxn>
                              <a:cxn ang="0">
                                <a:pos x="connsiteX4829" y="connsiteY4829"/>
                              </a:cxn>
                              <a:cxn ang="0">
                                <a:pos x="connsiteX4830" y="connsiteY4830"/>
                              </a:cxn>
                              <a:cxn ang="0">
                                <a:pos x="connsiteX4831" y="connsiteY4831"/>
                              </a:cxn>
                              <a:cxn ang="0">
                                <a:pos x="connsiteX4832" y="connsiteY4832"/>
                              </a:cxn>
                              <a:cxn ang="0">
                                <a:pos x="connsiteX4833" y="connsiteY4833"/>
                              </a:cxn>
                              <a:cxn ang="0">
                                <a:pos x="connsiteX4834" y="connsiteY4834"/>
                              </a:cxn>
                              <a:cxn ang="0">
                                <a:pos x="connsiteX4835" y="connsiteY4835"/>
                              </a:cxn>
                              <a:cxn ang="0">
                                <a:pos x="connsiteX4836" y="connsiteY4836"/>
                              </a:cxn>
                              <a:cxn ang="0">
                                <a:pos x="connsiteX4837" y="connsiteY4837"/>
                              </a:cxn>
                              <a:cxn ang="0">
                                <a:pos x="connsiteX4838" y="connsiteY4838"/>
                              </a:cxn>
                              <a:cxn ang="0">
                                <a:pos x="connsiteX4839" y="connsiteY4839"/>
                              </a:cxn>
                              <a:cxn ang="0">
                                <a:pos x="connsiteX4840" y="connsiteY4840"/>
                              </a:cxn>
                              <a:cxn ang="0">
                                <a:pos x="connsiteX4841" y="connsiteY4841"/>
                              </a:cxn>
                              <a:cxn ang="0">
                                <a:pos x="connsiteX4842" y="connsiteY4842"/>
                              </a:cxn>
                              <a:cxn ang="0">
                                <a:pos x="connsiteX4843" y="connsiteY4843"/>
                              </a:cxn>
                              <a:cxn ang="0">
                                <a:pos x="connsiteX4844" y="connsiteY4844"/>
                              </a:cxn>
                              <a:cxn ang="0">
                                <a:pos x="connsiteX4845" y="connsiteY4845"/>
                              </a:cxn>
                              <a:cxn ang="0">
                                <a:pos x="connsiteX4846" y="connsiteY4846"/>
                              </a:cxn>
                              <a:cxn ang="0">
                                <a:pos x="connsiteX4847" y="connsiteY4847"/>
                              </a:cxn>
                              <a:cxn ang="0">
                                <a:pos x="connsiteX4848" y="connsiteY4848"/>
                              </a:cxn>
                              <a:cxn ang="0">
                                <a:pos x="connsiteX4849" y="connsiteY4849"/>
                              </a:cxn>
                              <a:cxn ang="0">
                                <a:pos x="connsiteX4850" y="connsiteY4850"/>
                              </a:cxn>
                              <a:cxn ang="0">
                                <a:pos x="connsiteX4851" y="connsiteY4851"/>
                              </a:cxn>
                              <a:cxn ang="0">
                                <a:pos x="connsiteX4852" y="connsiteY4852"/>
                              </a:cxn>
                              <a:cxn ang="0">
                                <a:pos x="connsiteX4853" y="connsiteY4853"/>
                              </a:cxn>
                              <a:cxn ang="0">
                                <a:pos x="connsiteX4854" y="connsiteY4854"/>
                              </a:cxn>
                              <a:cxn ang="0">
                                <a:pos x="connsiteX4855" y="connsiteY4855"/>
                              </a:cxn>
                              <a:cxn ang="0">
                                <a:pos x="connsiteX4856" y="connsiteY4856"/>
                              </a:cxn>
                              <a:cxn ang="0">
                                <a:pos x="connsiteX4857" y="connsiteY4857"/>
                              </a:cxn>
                              <a:cxn ang="0">
                                <a:pos x="connsiteX4858" y="connsiteY4858"/>
                              </a:cxn>
                              <a:cxn ang="0">
                                <a:pos x="connsiteX4859" y="connsiteY4859"/>
                              </a:cxn>
                              <a:cxn ang="0">
                                <a:pos x="connsiteX4860" y="connsiteY4860"/>
                              </a:cxn>
                              <a:cxn ang="0">
                                <a:pos x="connsiteX4861" y="connsiteY4861"/>
                              </a:cxn>
                              <a:cxn ang="0">
                                <a:pos x="connsiteX4862" y="connsiteY4862"/>
                              </a:cxn>
                              <a:cxn ang="0">
                                <a:pos x="connsiteX4863" y="connsiteY4863"/>
                              </a:cxn>
                              <a:cxn ang="0">
                                <a:pos x="connsiteX4864" y="connsiteY4864"/>
                              </a:cxn>
                              <a:cxn ang="0">
                                <a:pos x="connsiteX4865" y="connsiteY4865"/>
                              </a:cxn>
                              <a:cxn ang="0">
                                <a:pos x="connsiteX4866" y="connsiteY4866"/>
                              </a:cxn>
                              <a:cxn ang="0">
                                <a:pos x="connsiteX4867" y="connsiteY4867"/>
                              </a:cxn>
                              <a:cxn ang="0">
                                <a:pos x="connsiteX4868" y="connsiteY4868"/>
                              </a:cxn>
                              <a:cxn ang="0">
                                <a:pos x="connsiteX4869" y="connsiteY4869"/>
                              </a:cxn>
                              <a:cxn ang="0">
                                <a:pos x="connsiteX4870" y="connsiteY4870"/>
                              </a:cxn>
                              <a:cxn ang="0">
                                <a:pos x="connsiteX4871" y="connsiteY4871"/>
                              </a:cxn>
                              <a:cxn ang="0">
                                <a:pos x="connsiteX4872" y="connsiteY4872"/>
                              </a:cxn>
                              <a:cxn ang="0">
                                <a:pos x="connsiteX4873" y="connsiteY4873"/>
                              </a:cxn>
                              <a:cxn ang="0">
                                <a:pos x="connsiteX4874" y="connsiteY4874"/>
                              </a:cxn>
                              <a:cxn ang="0">
                                <a:pos x="connsiteX4875" y="connsiteY4875"/>
                              </a:cxn>
                              <a:cxn ang="0">
                                <a:pos x="connsiteX4876" y="connsiteY4876"/>
                              </a:cxn>
                              <a:cxn ang="0">
                                <a:pos x="connsiteX4877" y="connsiteY4877"/>
                              </a:cxn>
                              <a:cxn ang="0">
                                <a:pos x="connsiteX4878" y="connsiteY4878"/>
                              </a:cxn>
                              <a:cxn ang="0">
                                <a:pos x="connsiteX4879" y="connsiteY4879"/>
                              </a:cxn>
                              <a:cxn ang="0">
                                <a:pos x="connsiteX4880" y="connsiteY4880"/>
                              </a:cxn>
                              <a:cxn ang="0">
                                <a:pos x="connsiteX4881" y="connsiteY4881"/>
                              </a:cxn>
                              <a:cxn ang="0">
                                <a:pos x="connsiteX4882" y="connsiteY4882"/>
                              </a:cxn>
                              <a:cxn ang="0">
                                <a:pos x="connsiteX4883" y="connsiteY4883"/>
                              </a:cxn>
                              <a:cxn ang="0">
                                <a:pos x="connsiteX4884" y="connsiteY4884"/>
                              </a:cxn>
                              <a:cxn ang="0">
                                <a:pos x="connsiteX4885" y="connsiteY4885"/>
                              </a:cxn>
                              <a:cxn ang="0">
                                <a:pos x="connsiteX4886" y="connsiteY4886"/>
                              </a:cxn>
                              <a:cxn ang="0">
                                <a:pos x="connsiteX4887" y="connsiteY4887"/>
                              </a:cxn>
                              <a:cxn ang="0">
                                <a:pos x="connsiteX4888" y="connsiteY4888"/>
                              </a:cxn>
                              <a:cxn ang="0">
                                <a:pos x="connsiteX4889" y="connsiteY4889"/>
                              </a:cxn>
                              <a:cxn ang="0">
                                <a:pos x="connsiteX4890" y="connsiteY4890"/>
                              </a:cxn>
                              <a:cxn ang="0">
                                <a:pos x="connsiteX4891" y="connsiteY4891"/>
                              </a:cxn>
                              <a:cxn ang="0">
                                <a:pos x="connsiteX4892" y="connsiteY4892"/>
                              </a:cxn>
                              <a:cxn ang="0">
                                <a:pos x="connsiteX4893" y="connsiteY4893"/>
                              </a:cxn>
                              <a:cxn ang="0">
                                <a:pos x="connsiteX4894" y="connsiteY4894"/>
                              </a:cxn>
                              <a:cxn ang="0">
                                <a:pos x="connsiteX4895" y="connsiteY4895"/>
                              </a:cxn>
                              <a:cxn ang="0">
                                <a:pos x="connsiteX4896" y="connsiteY4896"/>
                              </a:cxn>
                              <a:cxn ang="0">
                                <a:pos x="connsiteX4897" y="connsiteY4897"/>
                              </a:cxn>
                              <a:cxn ang="0">
                                <a:pos x="connsiteX4898" y="connsiteY4898"/>
                              </a:cxn>
                              <a:cxn ang="0">
                                <a:pos x="connsiteX4899" y="connsiteY4899"/>
                              </a:cxn>
                              <a:cxn ang="0">
                                <a:pos x="connsiteX4900" y="connsiteY4900"/>
                              </a:cxn>
                              <a:cxn ang="0">
                                <a:pos x="connsiteX4901" y="connsiteY4901"/>
                              </a:cxn>
                              <a:cxn ang="0">
                                <a:pos x="connsiteX4902" y="connsiteY4902"/>
                              </a:cxn>
                              <a:cxn ang="0">
                                <a:pos x="connsiteX4903" y="connsiteY4903"/>
                              </a:cxn>
                              <a:cxn ang="0">
                                <a:pos x="connsiteX4904" y="connsiteY4904"/>
                              </a:cxn>
                              <a:cxn ang="0">
                                <a:pos x="connsiteX4905" y="connsiteY4905"/>
                              </a:cxn>
                              <a:cxn ang="0">
                                <a:pos x="connsiteX4906" y="connsiteY4906"/>
                              </a:cxn>
                              <a:cxn ang="0">
                                <a:pos x="connsiteX4907" y="connsiteY4907"/>
                              </a:cxn>
                              <a:cxn ang="0">
                                <a:pos x="connsiteX4908" y="connsiteY4908"/>
                              </a:cxn>
                              <a:cxn ang="0">
                                <a:pos x="connsiteX4909" y="connsiteY4909"/>
                              </a:cxn>
                              <a:cxn ang="0">
                                <a:pos x="connsiteX4910" y="connsiteY4910"/>
                              </a:cxn>
                              <a:cxn ang="0">
                                <a:pos x="connsiteX4911" y="connsiteY4911"/>
                              </a:cxn>
                              <a:cxn ang="0">
                                <a:pos x="connsiteX4912" y="connsiteY4912"/>
                              </a:cxn>
                              <a:cxn ang="0">
                                <a:pos x="connsiteX4913" y="connsiteY4913"/>
                              </a:cxn>
                              <a:cxn ang="0">
                                <a:pos x="connsiteX4914" y="connsiteY4914"/>
                              </a:cxn>
                              <a:cxn ang="0">
                                <a:pos x="connsiteX4915" y="connsiteY4915"/>
                              </a:cxn>
                              <a:cxn ang="0">
                                <a:pos x="connsiteX4916" y="connsiteY4916"/>
                              </a:cxn>
                              <a:cxn ang="0">
                                <a:pos x="connsiteX4917" y="connsiteY4917"/>
                              </a:cxn>
                              <a:cxn ang="0">
                                <a:pos x="connsiteX4918" y="connsiteY4918"/>
                              </a:cxn>
                              <a:cxn ang="0">
                                <a:pos x="connsiteX4919" y="connsiteY4919"/>
                              </a:cxn>
                              <a:cxn ang="0">
                                <a:pos x="connsiteX4920" y="connsiteY4920"/>
                              </a:cxn>
                              <a:cxn ang="0">
                                <a:pos x="connsiteX4921" y="connsiteY4921"/>
                              </a:cxn>
                              <a:cxn ang="0">
                                <a:pos x="connsiteX4922" y="connsiteY4922"/>
                              </a:cxn>
                              <a:cxn ang="0">
                                <a:pos x="connsiteX4923" y="connsiteY4923"/>
                              </a:cxn>
                              <a:cxn ang="0">
                                <a:pos x="connsiteX4924" y="connsiteY4924"/>
                              </a:cxn>
                              <a:cxn ang="0">
                                <a:pos x="connsiteX4925" y="connsiteY4925"/>
                              </a:cxn>
                              <a:cxn ang="0">
                                <a:pos x="connsiteX4926" y="connsiteY4926"/>
                              </a:cxn>
                              <a:cxn ang="0">
                                <a:pos x="connsiteX4927" y="connsiteY4927"/>
                              </a:cxn>
                              <a:cxn ang="0">
                                <a:pos x="connsiteX4928" y="connsiteY4928"/>
                              </a:cxn>
                              <a:cxn ang="0">
                                <a:pos x="connsiteX4929" y="connsiteY4929"/>
                              </a:cxn>
                              <a:cxn ang="0">
                                <a:pos x="connsiteX4930" y="connsiteY4930"/>
                              </a:cxn>
                              <a:cxn ang="0">
                                <a:pos x="connsiteX4931" y="connsiteY4931"/>
                              </a:cxn>
                              <a:cxn ang="0">
                                <a:pos x="connsiteX4932" y="connsiteY4932"/>
                              </a:cxn>
                              <a:cxn ang="0">
                                <a:pos x="connsiteX4933" y="connsiteY4933"/>
                              </a:cxn>
                              <a:cxn ang="0">
                                <a:pos x="connsiteX4934" y="connsiteY4934"/>
                              </a:cxn>
                              <a:cxn ang="0">
                                <a:pos x="connsiteX4935" y="connsiteY4935"/>
                              </a:cxn>
                              <a:cxn ang="0">
                                <a:pos x="connsiteX4936" y="connsiteY4936"/>
                              </a:cxn>
                              <a:cxn ang="0">
                                <a:pos x="connsiteX4937" y="connsiteY4937"/>
                              </a:cxn>
                              <a:cxn ang="0">
                                <a:pos x="connsiteX4938" y="connsiteY4938"/>
                              </a:cxn>
                              <a:cxn ang="0">
                                <a:pos x="connsiteX4939" y="connsiteY4939"/>
                              </a:cxn>
                              <a:cxn ang="0">
                                <a:pos x="connsiteX4940" y="connsiteY4940"/>
                              </a:cxn>
                              <a:cxn ang="0">
                                <a:pos x="connsiteX4941" y="connsiteY4941"/>
                              </a:cxn>
                              <a:cxn ang="0">
                                <a:pos x="connsiteX4942" y="connsiteY4942"/>
                              </a:cxn>
                              <a:cxn ang="0">
                                <a:pos x="connsiteX4943" y="connsiteY4943"/>
                              </a:cxn>
                              <a:cxn ang="0">
                                <a:pos x="connsiteX4944" y="connsiteY4944"/>
                              </a:cxn>
                              <a:cxn ang="0">
                                <a:pos x="connsiteX4945" y="connsiteY4945"/>
                              </a:cxn>
                              <a:cxn ang="0">
                                <a:pos x="connsiteX4946" y="connsiteY4946"/>
                              </a:cxn>
                              <a:cxn ang="0">
                                <a:pos x="connsiteX4947" y="connsiteY4947"/>
                              </a:cxn>
                              <a:cxn ang="0">
                                <a:pos x="connsiteX4948" y="connsiteY4948"/>
                              </a:cxn>
                              <a:cxn ang="0">
                                <a:pos x="connsiteX4949" y="connsiteY4949"/>
                              </a:cxn>
                              <a:cxn ang="0">
                                <a:pos x="connsiteX4950" y="connsiteY4950"/>
                              </a:cxn>
                              <a:cxn ang="0">
                                <a:pos x="connsiteX4951" y="connsiteY4951"/>
                              </a:cxn>
                              <a:cxn ang="0">
                                <a:pos x="connsiteX4952" y="connsiteY4952"/>
                              </a:cxn>
                              <a:cxn ang="0">
                                <a:pos x="connsiteX4953" y="connsiteY4953"/>
                              </a:cxn>
                              <a:cxn ang="0">
                                <a:pos x="connsiteX4954" y="connsiteY4954"/>
                              </a:cxn>
                              <a:cxn ang="0">
                                <a:pos x="connsiteX4955" y="connsiteY4955"/>
                              </a:cxn>
                              <a:cxn ang="0">
                                <a:pos x="connsiteX4956" y="connsiteY4956"/>
                              </a:cxn>
                              <a:cxn ang="0">
                                <a:pos x="connsiteX4957" y="connsiteY4957"/>
                              </a:cxn>
                              <a:cxn ang="0">
                                <a:pos x="connsiteX4958" y="connsiteY4958"/>
                              </a:cxn>
                              <a:cxn ang="0">
                                <a:pos x="connsiteX4959" y="connsiteY4959"/>
                              </a:cxn>
                              <a:cxn ang="0">
                                <a:pos x="connsiteX4960" y="connsiteY4960"/>
                              </a:cxn>
                              <a:cxn ang="0">
                                <a:pos x="connsiteX4961" y="connsiteY4961"/>
                              </a:cxn>
                              <a:cxn ang="0">
                                <a:pos x="connsiteX4962" y="connsiteY4962"/>
                              </a:cxn>
                              <a:cxn ang="0">
                                <a:pos x="connsiteX4963" y="connsiteY4963"/>
                              </a:cxn>
                              <a:cxn ang="0">
                                <a:pos x="connsiteX4964" y="connsiteY4964"/>
                              </a:cxn>
                              <a:cxn ang="0">
                                <a:pos x="connsiteX4965" y="connsiteY4965"/>
                              </a:cxn>
                              <a:cxn ang="0">
                                <a:pos x="connsiteX4966" y="connsiteY4966"/>
                              </a:cxn>
                              <a:cxn ang="0">
                                <a:pos x="connsiteX4967" y="connsiteY4967"/>
                              </a:cxn>
                              <a:cxn ang="0">
                                <a:pos x="connsiteX4968" y="connsiteY4968"/>
                              </a:cxn>
                              <a:cxn ang="0">
                                <a:pos x="connsiteX4969" y="connsiteY4969"/>
                              </a:cxn>
                              <a:cxn ang="0">
                                <a:pos x="connsiteX4970" y="connsiteY4970"/>
                              </a:cxn>
                              <a:cxn ang="0">
                                <a:pos x="connsiteX4971" y="connsiteY4971"/>
                              </a:cxn>
                              <a:cxn ang="0">
                                <a:pos x="connsiteX4972" y="connsiteY4972"/>
                              </a:cxn>
                              <a:cxn ang="0">
                                <a:pos x="connsiteX4973" y="connsiteY4973"/>
                              </a:cxn>
                              <a:cxn ang="0">
                                <a:pos x="connsiteX4974" y="connsiteY4974"/>
                              </a:cxn>
                              <a:cxn ang="0">
                                <a:pos x="connsiteX4975" y="connsiteY4975"/>
                              </a:cxn>
                              <a:cxn ang="0">
                                <a:pos x="connsiteX4976" y="connsiteY4976"/>
                              </a:cxn>
                              <a:cxn ang="0">
                                <a:pos x="connsiteX4977" y="connsiteY4977"/>
                              </a:cxn>
                              <a:cxn ang="0">
                                <a:pos x="connsiteX4978" y="connsiteY4978"/>
                              </a:cxn>
                              <a:cxn ang="0">
                                <a:pos x="connsiteX4979" y="connsiteY4979"/>
                              </a:cxn>
                              <a:cxn ang="0">
                                <a:pos x="connsiteX4980" y="connsiteY4980"/>
                              </a:cxn>
                              <a:cxn ang="0">
                                <a:pos x="connsiteX4981" y="connsiteY4981"/>
                              </a:cxn>
                              <a:cxn ang="0">
                                <a:pos x="connsiteX4982" y="connsiteY4982"/>
                              </a:cxn>
                              <a:cxn ang="0">
                                <a:pos x="connsiteX4983" y="connsiteY4983"/>
                              </a:cxn>
                              <a:cxn ang="0">
                                <a:pos x="connsiteX4984" y="connsiteY4984"/>
                              </a:cxn>
                              <a:cxn ang="0">
                                <a:pos x="connsiteX4985" y="connsiteY4985"/>
                              </a:cxn>
                              <a:cxn ang="0">
                                <a:pos x="connsiteX4986" y="connsiteY4986"/>
                              </a:cxn>
                              <a:cxn ang="0">
                                <a:pos x="connsiteX4987" y="connsiteY4987"/>
                              </a:cxn>
                              <a:cxn ang="0">
                                <a:pos x="connsiteX4988" y="connsiteY4988"/>
                              </a:cxn>
                              <a:cxn ang="0">
                                <a:pos x="connsiteX4989" y="connsiteY4989"/>
                              </a:cxn>
                              <a:cxn ang="0">
                                <a:pos x="connsiteX4990" y="connsiteY4990"/>
                              </a:cxn>
                              <a:cxn ang="0">
                                <a:pos x="connsiteX4991" y="connsiteY4991"/>
                              </a:cxn>
                              <a:cxn ang="0">
                                <a:pos x="connsiteX4992" y="connsiteY4992"/>
                              </a:cxn>
                              <a:cxn ang="0">
                                <a:pos x="connsiteX4993" y="connsiteY4993"/>
                              </a:cxn>
                              <a:cxn ang="0">
                                <a:pos x="connsiteX4994" y="connsiteY4994"/>
                              </a:cxn>
                              <a:cxn ang="0">
                                <a:pos x="connsiteX4995" y="connsiteY4995"/>
                              </a:cxn>
                              <a:cxn ang="0">
                                <a:pos x="connsiteX4996" y="connsiteY4996"/>
                              </a:cxn>
                              <a:cxn ang="0">
                                <a:pos x="connsiteX4997" y="connsiteY4997"/>
                              </a:cxn>
                              <a:cxn ang="0">
                                <a:pos x="connsiteX4998" y="connsiteY4998"/>
                              </a:cxn>
                              <a:cxn ang="0">
                                <a:pos x="connsiteX4999" y="connsiteY4999"/>
                              </a:cxn>
                              <a:cxn ang="0">
                                <a:pos x="connsiteX5000" y="connsiteY5000"/>
                              </a:cxn>
                              <a:cxn ang="0">
                                <a:pos x="connsiteX5001" y="connsiteY5001"/>
                              </a:cxn>
                              <a:cxn ang="0">
                                <a:pos x="connsiteX5002" y="connsiteY5002"/>
                              </a:cxn>
                              <a:cxn ang="0">
                                <a:pos x="connsiteX5003" y="connsiteY5003"/>
                              </a:cxn>
                              <a:cxn ang="0">
                                <a:pos x="connsiteX5004" y="connsiteY5004"/>
                              </a:cxn>
                              <a:cxn ang="0">
                                <a:pos x="connsiteX5005" y="connsiteY5005"/>
                              </a:cxn>
                              <a:cxn ang="0">
                                <a:pos x="connsiteX5006" y="connsiteY5006"/>
                              </a:cxn>
                              <a:cxn ang="0">
                                <a:pos x="connsiteX5007" y="connsiteY5007"/>
                              </a:cxn>
                              <a:cxn ang="0">
                                <a:pos x="connsiteX5008" y="connsiteY5008"/>
                              </a:cxn>
                              <a:cxn ang="0">
                                <a:pos x="connsiteX5009" y="connsiteY5009"/>
                              </a:cxn>
                              <a:cxn ang="0">
                                <a:pos x="connsiteX5010" y="connsiteY5010"/>
                              </a:cxn>
                              <a:cxn ang="0">
                                <a:pos x="connsiteX5011" y="connsiteY5011"/>
                              </a:cxn>
                              <a:cxn ang="0">
                                <a:pos x="connsiteX5012" y="connsiteY5012"/>
                              </a:cxn>
                              <a:cxn ang="0">
                                <a:pos x="connsiteX5013" y="connsiteY5013"/>
                              </a:cxn>
                              <a:cxn ang="0">
                                <a:pos x="connsiteX5014" y="connsiteY5014"/>
                              </a:cxn>
                              <a:cxn ang="0">
                                <a:pos x="connsiteX5015" y="connsiteY5015"/>
                              </a:cxn>
                              <a:cxn ang="0">
                                <a:pos x="connsiteX5016" y="connsiteY5016"/>
                              </a:cxn>
                              <a:cxn ang="0">
                                <a:pos x="connsiteX5017" y="connsiteY5017"/>
                              </a:cxn>
                              <a:cxn ang="0">
                                <a:pos x="connsiteX5018" y="connsiteY5018"/>
                              </a:cxn>
                              <a:cxn ang="0">
                                <a:pos x="connsiteX5019" y="connsiteY5019"/>
                              </a:cxn>
                              <a:cxn ang="0">
                                <a:pos x="connsiteX5020" y="connsiteY5020"/>
                              </a:cxn>
                              <a:cxn ang="0">
                                <a:pos x="connsiteX5021" y="connsiteY5021"/>
                              </a:cxn>
                              <a:cxn ang="0">
                                <a:pos x="connsiteX5022" y="connsiteY5022"/>
                              </a:cxn>
                              <a:cxn ang="0">
                                <a:pos x="connsiteX5023" y="connsiteY5023"/>
                              </a:cxn>
                              <a:cxn ang="0">
                                <a:pos x="connsiteX5024" y="connsiteY5024"/>
                              </a:cxn>
                              <a:cxn ang="0">
                                <a:pos x="connsiteX5025" y="connsiteY5025"/>
                              </a:cxn>
                              <a:cxn ang="0">
                                <a:pos x="connsiteX5026" y="connsiteY5026"/>
                              </a:cxn>
                              <a:cxn ang="0">
                                <a:pos x="connsiteX5027" y="connsiteY5027"/>
                              </a:cxn>
                              <a:cxn ang="0">
                                <a:pos x="connsiteX5028" y="connsiteY5028"/>
                              </a:cxn>
                              <a:cxn ang="0">
                                <a:pos x="connsiteX5029" y="connsiteY5029"/>
                              </a:cxn>
                              <a:cxn ang="0">
                                <a:pos x="connsiteX5030" y="connsiteY5030"/>
                              </a:cxn>
                              <a:cxn ang="0">
                                <a:pos x="connsiteX5031" y="connsiteY5031"/>
                              </a:cxn>
                              <a:cxn ang="0">
                                <a:pos x="connsiteX5032" y="connsiteY5032"/>
                              </a:cxn>
                              <a:cxn ang="0">
                                <a:pos x="connsiteX5033" y="connsiteY5033"/>
                              </a:cxn>
                              <a:cxn ang="0">
                                <a:pos x="connsiteX5034" y="connsiteY5034"/>
                              </a:cxn>
                              <a:cxn ang="0">
                                <a:pos x="connsiteX5035" y="connsiteY5035"/>
                              </a:cxn>
                              <a:cxn ang="0">
                                <a:pos x="connsiteX5036" y="connsiteY5036"/>
                              </a:cxn>
                              <a:cxn ang="0">
                                <a:pos x="connsiteX5037" y="connsiteY5037"/>
                              </a:cxn>
                              <a:cxn ang="0">
                                <a:pos x="connsiteX5038" y="connsiteY5038"/>
                              </a:cxn>
                              <a:cxn ang="0">
                                <a:pos x="connsiteX5039" y="connsiteY5039"/>
                              </a:cxn>
                              <a:cxn ang="0">
                                <a:pos x="connsiteX5040" y="connsiteY5040"/>
                              </a:cxn>
                              <a:cxn ang="0">
                                <a:pos x="connsiteX5041" y="connsiteY5041"/>
                              </a:cxn>
                              <a:cxn ang="0">
                                <a:pos x="connsiteX5042" y="connsiteY5042"/>
                              </a:cxn>
                              <a:cxn ang="0">
                                <a:pos x="connsiteX5043" y="connsiteY5043"/>
                              </a:cxn>
                              <a:cxn ang="0">
                                <a:pos x="connsiteX5044" y="connsiteY5044"/>
                              </a:cxn>
                              <a:cxn ang="0">
                                <a:pos x="connsiteX5045" y="connsiteY5045"/>
                              </a:cxn>
                              <a:cxn ang="0">
                                <a:pos x="connsiteX5046" y="connsiteY5046"/>
                              </a:cxn>
                              <a:cxn ang="0">
                                <a:pos x="connsiteX5047" y="connsiteY5047"/>
                              </a:cxn>
                              <a:cxn ang="0">
                                <a:pos x="connsiteX5048" y="connsiteY5048"/>
                              </a:cxn>
                              <a:cxn ang="0">
                                <a:pos x="connsiteX5049" y="connsiteY5049"/>
                              </a:cxn>
                              <a:cxn ang="0">
                                <a:pos x="connsiteX5050" y="connsiteY5050"/>
                              </a:cxn>
                              <a:cxn ang="0">
                                <a:pos x="connsiteX5051" y="connsiteY5051"/>
                              </a:cxn>
                              <a:cxn ang="0">
                                <a:pos x="connsiteX5052" y="connsiteY5052"/>
                              </a:cxn>
                              <a:cxn ang="0">
                                <a:pos x="connsiteX5053" y="connsiteY5053"/>
                              </a:cxn>
                              <a:cxn ang="0">
                                <a:pos x="connsiteX5054" y="connsiteY5054"/>
                              </a:cxn>
                              <a:cxn ang="0">
                                <a:pos x="connsiteX5055" y="connsiteY5055"/>
                              </a:cxn>
                              <a:cxn ang="0">
                                <a:pos x="connsiteX5056" y="connsiteY5056"/>
                              </a:cxn>
                              <a:cxn ang="0">
                                <a:pos x="connsiteX5057" y="connsiteY5057"/>
                              </a:cxn>
                              <a:cxn ang="0">
                                <a:pos x="connsiteX5058" y="connsiteY5058"/>
                              </a:cxn>
                              <a:cxn ang="0">
                                <a:pos x="connsiteX5059" y="connsiteY5059"/>
                              </a:cxn>
                              <a:cxn ang="0">
                                <a:pos x="connsiteX5060" y="connsiteY5060"/>
                              </a:cxn>
                              <a:cxn ang="0">
                                <a:pos x="connsiteX5061" y="connsiteY5061"/>
                              </a:cxn>
                              <a:cxn ang="0">
                                <a:pos x="connsiteX5062" y="connsiteY5062"/>
                              </a:cxn>
                              <a:cxn ang="0">
                                <a:pos x="connsiteX5063" y="connsiteY5063"/>
                              </a:cxn>
                              <a:cxn ang="0">
                                <a:pos x="connsiteX5064" y="connsiteY5064"/>
                              </a:cxn>
                              <a:cxn ang="0">
                                <a:pos x="connsiteX5065" y="connsiteY5065"/>
                              </a:cxn>
                              <a:cxn ang="0">
                                <a:pos x="connsiteX5066" y="connsiteY5066"/>
                              </a:cxn>
                              <a:cxn ang="0">
                                <a:pos x="connsiteX5067" y="connsiteY5067"/>
                              </a:cxn>
                              <a:cxn ang="0">
                                <a:pos x="connsiteX5068" y="connsiteY5068"/>
                              </a:cxn>
                              <a:cxn ang="0">
                                <a:pos x="connsiteX5069" y="connsiteY5069"/>
                              </a:cxn>
                              <a:cxn ang="0">
                                <a:pos x="connsiteX5070" y="connsiteY5070"/>
                              </a:cxn>
                              <a:cxn ang="0">
                                <a:pos x="connsiteX5071" y="connsiteY5071"/>
                              </a:cxn>
                              <a:cxn ang="0">
                                <a:pos x="connsiteX5072" y="connsiteY5072"/>
                              </a:cxn>
                              <a:cxn ang="0">
                                <a:pos x="connsiteX5073" y="connsiteY5073"/>
                              </a:cxn>
                              <a:cxn ang="0">
                                <a:pos x="connsiteX5074" y="connsiteY5074"/>
                              </a:cxn>
                              <a:cxn ang="0">
                                <a:pos x="connsiteX5075" y="connsiteY5075"/>
                              </a:cxn>
                              <a:cxn ang="0">
                                <a:pos x="connsiteX5076" y="connsiteY5076"/>
                              </a:cxn>
                              <a:cxn ang="0">
                                <a:pos x="connsiteX5077" y="connsiteY5077"/>
                              </a:cxn>
                              <a:cxn ang="0">
                                <a:pos x="connsiteX5078" y="connsiteY5078"/>
                              </a:cxn>
                              <a:cxn ang="0">
                                <a:pos x="connsiteX5079" y="connsiteY5079"/>
                              </a:cxn>
                              <a:cxn ang="0">
                                <a:pos x="connsiteX5080" y="connsiteY5080"/>
                              </a:cxn>
                              <a:cxn ang="0">
                                <a:pos x="connsiteX5081" y="connsiteY5081"/>
                              </a:cxn>
                              <a:cxn ang="0">
                                <a:pos x="connsiteX5082" y="connsiteY5082"/>
                              </a:cxn>
                              <a:cxn ang="0">
                                <a:pos x="connsiteX5083" y="connsiteY5083"/>
                              </a:cxn>
                              <a:cxn ang="0">
                                <a:pos x="connsiteX5084" y="connsiteY5084"/>
                              </a:cxn>
                              <a:cxn ang="0">
                                <a:pos x="connsiteX5085" y="connsiteY5085"/>
                              </a:cxn>
                              <a:cxn ang="0">
                                <a:pos x="connsiteX5086" y="connsiteY5086"/>
                              </a:cxn>
                              <a:cxn ang="0">
                                <a:pos x="connsiteX5087" y="connsiteY5087"/>
                              </a:cxn>
                              <a:cxn ang="0">
                                <a:pos x="connsiteX5088" y="connsiteY5088"/>
                              </a:cxn>
                              <a:cxn ang="0">
                                <a:pos x="connsiteX5089" y="connsiteY5089"/>
                              </a:cxn>
                              <a:cxn ang="0">
                                <a:pos x="connsiteX5090" y="connsiteY5090"/>
                              </a:cxn>
                              <a:cxn ang="0">
                                <a:pos x="connsiteX5091" y="connsiteY5091"/>
                              </a:cxn>
                              <a:cxn ang="0">
                                <a:pos x="connsiteX5092" y="connsiteY5092"/>
                              </a:cxn>
                              <a:cxn ang="0">
                                <a:pos x="connsiteX5093" y="connsiteY5093"/>
                              </a:cxn>
                              <a:cxn ang="0">
                                <a:pos x="connsiteX5094" y="connsiteY5094"/>
                              </a:cxn>
                              <a:cxn ang="0">
                                <a:pos x="connsiteX5095" y="connsiteY5095"/>
                              </a:cxn>
                              <a:cxn ang="0">
                                <a:pos x="connsiteX5096" y="connsiteY5096"/>
                              </a:cxn>
                              <a:cxn ang="0">
                                <a:pos x="connsiteX5097" y="connsiteY5097"/>
                              </a:cxn>
                              <a:cxn ang="0">
                                <a:pos x="connsiteX5098" y="connsiteY5098"/>
                              </a:cxn>
                              <a:cxn ang="0">
                                <a:pos x="connsiteX5099" y="connsiteY5099"/>
                              </a:cxn>
                              <a:cxn ang="0">
                                <a:pos x="connsiteX5100" y="connsiteY5100"/>
                              </a:cxn>
                              <a:cxn ang="0">
                                <a:pos x="connsiteX5101" y="connsiteY5101"/>
                              </a:cxn>
                              <a:cxn ang="0">
                                <a:pos x="connsiteX5102" y="connsiteY5102"/>
                              </a:cxn>
                              <a:cxn ang="0">
                                <a:pos x="connsiteX5103" y="connsiteY5103"/>
                              </a:cxn>
                              <a:cxn ang="0">
                                <a:pos x="connsiteX5104" y="connsiteY5104"/>
                              </a:cxn>
                              <a:cxn ang="0">
                                <a:pos x="connsiteX5105" y="connsiteY5105"/>
                              </a:cxn>
                              <a:cxn ang="0">
                                <a:pos x="connsiteX5106" y="connsiteY5106"/>
                              </a:cxn>
                              <a:cxn ang="0">
                                <a:pos x="connsiteX5107" y="connsiteY5107"/>
                              </a:cxn>
                              <a:cxn ang="0">
                                <a:pos x="connsiteX5108" y="connsiteY5108"/>
                              </a:cxn>
                              <a:cxn ang="0">
                                <a:pos x="connsiteX5109" y="connsiteY5109"/>
                              </a:cxn>
                              <a:cxn ang="0">
                                <a:pos x="connsiteX5110" y="connsiteY5110"/>
                              </a:cxn>
                              <a:cxn ang="0">
                                <a:pos x="connsiteX5111" y="connsiteY5111"/>
                              </a:cxn>
                              <a:cxn ang="0">
                                <a:pos x="connsiteX5112" y="connsiteY5112"/>
                              </a:cxn>
                              <a:cxn ang="0">
                                <a:pos x="connsiteX5113" y="connsiteY5113"/>
                              </a:cxn>
                              <a:cxn ang="0">
                                <a:pos x="connsiteX5114" y="connsiteY5114"/>
                              </a:cxn>
                              <a:cxn ang="0">
                                <a:pos x="connsiteX5115" y="connsiteY5115"/>
                              </a:cxn>
                              <a:cxn ang="0">
                                <a:pos x="connsiteX5116" y="connsiteY5116"/>
                              </a:cxn>
                              <a:cxn ang="0">
                                <a:pos x="connsiteX5117" y="connsiteY5117"/>
                              </a:cxn>
                              <a:cxn ang="0">
                                <a:pos x="connsiteX5118" y="connsiteY5118"/>
                              </a:cxn>
                              <a:cxn ang="0">
                                <a:pos x="connsiteX5119" y="connsiteY5119"/>
                              </a:cxn>
                              <a:cxn ang="0">
                                <a:pos x="connsiteX5120" y="connsiteY5120"/>
                              </a:cxn>
                              <a:cxn ang="0">
                                <a:pos x="connsiteX5121" y="connsiteY5121"/>
                              </a:cxn>
                              <a:cxn ang="0">
                                <a:pos x="connsiteX5122" y="connsiteY5122"/>
                              </a:cxn>
                              <a:cxn ang="0">
                                <a:pos x="connsiteX5123" y="connsiteY5123"/>
                              </a:cxn>
                              <a:cxn ang="0">
                                <a:pos x="connsiteX5124" y="connsiteY5124"/>
                              </a:cxn>
                              <a:cxn ang="0">
                                <a:pos x="connsiteX5125" y="connsiteY5125"/>
                              </a:cxn>
                              <a:cxn ang="0">
                                <a:pos x="connsiteX5126" y="connsiteY5126"/>
                              </a:cxn>
                              <a:cxn ang="0">
                                <a:pos x="connsiteX5127" y="connsiteY5127"/>
                              </a:cxn>
                              <a:cxn ang="0">
                                <a:pos x="connsiteX5128" y="connsiteY5128"/>
                              </a:cxn>
                              <a:cxn ang="0">
                                <a:pos x="connsiteX5129" y="connsiteY5129"/>
                              </a:cxn>
                              <a:cxn ang="0">
                                <a:pos x="connsiteX5130" y="connsiteY5130"/>
                              </a:cxn>
                              <a:cxn ang="0">
                                <a:pos x="connsiteX5131" y="connsiteY5131"/>
                              </a:cxn>
                              <a:cxn ang="0">
                                <a:pos x="connsiteX5132" y="connsiteY5132"/>
                              </a:cxn>
                              <a:cxn ang="0">
                                <a:pos x="connsiteX5133" y="connsiteY5133"/>
                              </a:cxn>
                              <a:cxn ang="0">
                                <a:pos x="connsiteX5134" y="connsiteY5134"/>
                              </a:cxn>
                              <a:cxn ang="0">
                                <a:pos x="connsiteX5135" y="connsiteY5135"/>
                              </a:cxn>
                              <a:cxn ang="0">
                                <a:pos x="connsiteX5136" y="connsiteY5136"/>
                              </a:cxn>
                              <a:cxn ang="0">
                                <a:pos x="connsiteX5137" y="connsiteY5137"/>
                              </a:cxn>
                              <a:cxn ang="0">
                                <a:pos x="connsiteX5138" y="connsiteY5138"/>
                              </a:cxn>
                              <a:cxn ang="0">
                                <a:pos x="connsiteX5139" y="connsiteY5139"/>
                              </a:cxn>
                              <a:cxn ang="0">
                                <a:pos x="connsiteX5140" y="connsiteY5140"/>
                              </a:cxn>
                              <a:cxn ang="0">
                                <a:pos x="connsiteX5141" y="connsiteY5141"/>
                              </a:cxn>
                              <a:cxn ang="0">
                                <a:pos x="connsiteX5142" y="connsiteY5142"/>
                              </a:cxn>
                              <a:cxn ang="0">
                                <a:pos x="connsiteX5143" y="connsiteY5143"/>
                              </a:cxn>
                              <a:cxn ang="0">
                                <a:pos x="connsiteX5144" y="connsiteY5144"/>
                              </a:cxn>
                              <a:cxn ang="0">
                                <a:pos x="connsiteX5145" y="connsiteY5145"/>
                              </a:cxn>
                              <a:cxn ang="0">
                                <a:pos x="connsiteX5146" y="connsiteY5146"/>
                              </a:cxn>
                              <a:cxn ang="0">
                                <a:pos x="connsiteX5147" y="connsiteY5147"/>
                              </a:cxn>
                              <a:cxn ang="0">
                                <a:pos x="connsiteX5148" y="connsiteY5148"/>
                              </a:cxn>
                              <a:cxn ang="0">
                                <a:pos x="connsiteX5149" y="connsiteY5149"/>
                              </a:cxn>
                              <a:cxn ang="0">
                                <a:pos x="connsiteX5150" y="connsiteY5150"/>
                              </a:cxn>
                              <a:cxn ang="0">
                                <a:pos x="connsiteX5151" y="connsiteY5151"/>
                              </a:cxn>
                              <a:cxn ang="0">
                                <a:pos x="connsiteX5152" y="connsiteY5152"/>
                              </a:cxn>
                              <a:cxn ang="0">
                                <a:pos x="connsiteX5153" y="connsiteY5153"/>
                              </a:cxn>
                              <a:cxn ang="0">
                                <a:pos x="connsiteX5154" y="connsiteY5154"/>
                              </a:cxn>
                              <a:cxn ang="0">
                                <a:pos x="connsiteX5155" y="connsiteY5155"/>
                              </a:cxn>
                              <a:cxn ang="0">
                                <a:pos x="connsiteX5156" y="connsiteY5156"/>
                              </a:cxn>
                              <a:cxn ang="0">
                                <a:pos x="connsiteX5157" y="connsiteY5157"/>
                              </a:cxn>
                              <a:cxn ang="0">
                                <a:pos x="connsiteX5158" y="connsiteY5158"/>
                              </a:cxn>
                              <a:cxn ang="0">
                                <a:pos x="connsiteX5159" y="connsiteY5159"/>
                              </a:cxn>
                              <a:cxn ang="0">
                                <a:pos x="connsiteX5160" y="connsiteY5160"/>
                              </a:cxn>
                              <a:cxn ang="0">
                                <a:pos x="connsiteX5161" y="connsiteY5161"/>
                              </a:cxn>
                              <a:cxn ang="0">
                                <a:pos x="connsiteX5162" y="connsiteY5162"/>
                              </a:cxn>
                              <a:cxn ang="0">
                                <a:pos x="connsiteX5163" y="connsiteY5163"/>
                              </a:cxn>
                              <a:cxn ang="0">
                                <a:pos x="connsiteX5164" y="connsiteY5164"/>
                              </a:cxn>
                              <a:cxn ang="0">
                                <a:pos x="connsiteX5165" y="connsiteY5165"/>
                              </a:cxn>
                              <a:cxn ang="0">
                                <a:pos x="connsiteX5166" y="connsiteY5166"/>
                              </a:cxn>
                              <a:cxn ang="0">
                                <a:pos x="connsiteX5167" y="connsiteY5167"/>
                              </a:cxn>
                              <a:cxn ang="0">
                                <a:pos x="connsiteX5168" y="connsiteY5168"/>
                              </a:cxn>
                              <a:cxn ang="0">
                                <a:pos x="connsiteX5169" y="connsiteY5169"/>
                              </a:cxn>
                              <a:cxn ang="0">
                                <a:pos x="connsiteX5170" y="connsiteY5170"/>
                              </a:cxn>
                              <a:cxn ang="0">
                                <a:pos x="connsiteX5171" y="connsiteY5171"/>
                              </a:cxn>
                              <a:cxn ang="0">
                                <a:pos x="connsiteX5172" y="connsiteY5172"/>
                              </a:cxn>
                              <a:cxn ang="0">
                                <a:pos x="connsiteX5173" y="connsiteY5173"/>
                              </a:cxn>
                              <a:cxn ang="0">
                                <a:pos x="connsiteX5174" y="connsiteY5174"/>
                              </a:cxn>
                              <a:cxn ang="0">
                                <a:pos x="connsiteX5175" y="connsiteY5175"/>
                              </a:cxn>
                              <a:cxn ang="0">
                                <a:pos x="connsiteX5176" y="connsiteY5176"/>
                              </a:cxn>
                              <a:cxn ang="0">
                                <a:pos x="connsiteX5177" y="connsiteY5177"/>
                              </a:cxn>
                              <a:cxn ang="0">
                                <a:pos x="connsiteX5178" y="connsiteY5178"/>
                              </a:cxn>
                              <a:cxn ang="0">
                                <a:pos x="connsiteX5179" y="connsiteY5179"/>
                              </a:cxn>
                              <a:cxn ang="0">
                                <a:pos x="connsiteX5180" y="connsiteY5180"/>
                              </a:cxn>
                              <a:cxn ang="0">
                                <a:pos x="connsiteX5181" y="connsiteY5181"/>
                              </a:cxn>
                              <a:cxn ang="0">
                                <a:pos x="connsiteX5182" y="connsiteY5182"/>
                              </a:cxn>
                              <a:cxn ang="0">
                                <a:pos x="connsiteX5183" y="connsiteY5183"/>
                              </a:cxn>
                              <a:cxn ang="0">
                                <a:pos x="connsiteX5184" y="connsiteY5184"/>
                              </a:cxn>
                              <a:cxn ang="0">
                                <a:pos x="connsiteX5185" y="connsiteY5185"/>
                              </a:cxn>
                              <a:cxn ang="0">
                                <a:pos x="connsiteX5186" y="connsiteY5186"/>
                              </a:cxn>
                              <a:cxn ang="0">
                                <a:pos x="connsiteX5187" y="connsiteY5187"/>
                              </a:cxn>
                              <a:cxn ang="0">
                                <a:pos x="connsiteX5188" y="connsiteY5188"/>
                              </a:cxn>
                              <a:cxn ang="0">
                                <a:pos x="connsiteX5189" y="connsiteY5189"/>
                              </a:cxn>
                              <a:cxn ang="0">
                                <a:pos x="connsiteX5190" y="connsiteY5190"/>
                              </a:cxn>
                              <a:cxn ang="0">
                                <a:pos x="connsiteX5191" y="connsiteY5191"/>
                              </a:cxn>
                              <a:cxn ang="0">
                                <a:pos x="connsiteX5192" y="connsiteY5192"/>
                              </a:cxn>
                              <a:cxn ang="0">
                                <a:pos x="connsiteX5193" y="connsiteY5193"/>
                              </a:cxn>
                              <a:cxn ang="0">
                                <a:pos x="connsiteX5194" y="connsiteY5194"/>
                              </a:cxn>
                              <a:cxn ang="0">
                                <a:pos x="connsiteX5195" y="connsiteY5195"/>
                              </a:cxn>
                              <a:cxn ang="0">
                                <a:pos x="connsiteX5196" y="connsiteY5196"/>
                              </a:cxn>
                              <a:cxn ang="0">
                                <a:pos x="connsiteX5197" y="connsiteY5197"/>
                              </a:cxn>
                              <a:cxn ang="0">
                                <a:pos x="connsiteX5198" y="connsiteY5198"/>
                              </a:cxn>
                              <a:cxn ang="0">
                                <a:pos x="connsiteX5199" y="connsiteY5199"/>
                              </a:cxn>
                              <a:cxn ang="0">
                                <a:pos x="connsiteX5200" y="connsiteY5200"/>
                              </a:cxn>
                              <a:cxn ang="0">
                                <a:pos x="connsiteX5201" y="connsiteY5201"/>
                              </a:cxn>
                              <a:cxn ang="0">
                                <a:pos x="connsiteX5202" y="connsiteY5202"/>
                              </a:cxn>
                              <a:cxn ang="0">
                                <a:pos x="connsiteX5203" y="connsiteY5203"/>
                              </a:cxn>
                              <a:cxn ang="0">
                                <a:pos x="connsiteX5204" y="connsiteY5204"/>
                              </a:cxn>
                              <a:cxn ang="0">
                                <a:pos x="connsiteX5205" y="connsiteY5205"/>
                              </a:cxn>
                              <a:cxn ang="0">
                                <a:pos x="connsiteX5206" y="connsiteY5206"/>
                              </a:cxn>
                              <a:cxn ang="0">
                                <a:pos x="connsiteX5207" y="connsiteY5207"/>
                              </a:cxn>
                              <a:cxn ang="0">
                                <a:pos x="connsiteX5208" y="connsiteY5208"/>
                              </a:cxn>
                              <a:cxn ang="0">
                                <a:pos x="connsiteX5209" y="connsiteY5209"/>
                              </a:cxn>
                              <a:cxn ang="0">
                                <a:pos x="connsiteX5210" y="connsiteY5210"/>
                              </a:cxn>
                              <a:cxn ang="0">
                                <a:pos x="connsiteX5211" y="connsiteY5211"/>
                              </a:cxn>
                              <a:cxn ang="0">
                                <a:pos x="connsiteX5212" y="connsiteY5212"/>
                              </a:cxn>
                              <a:cxn ang="0">
                                <a:pos x="connsiteX5213" y="connsiteY5213"/>
                              </a:cxn>
                              <a:cxn ang="0">
                                <a:pos x="connsiteX5214" y="connsiteY5214"/>
                              </a:cxn>
                              <a:cxn ang="0">
                                <a:pos x="connsiteX5215" y="connsiteY5215"/>
                              </a:cxn>
                              <a:cxn ang="0">
                                <a:pos x="connsiteX5216" y="connsiteY5216"/>
                              </a:cxn>
                              <a:cxn ang="0">
                                <a:pos x="connsiteX5217" y="connsiteY5217"/>
                              </a:cxn>
                              <a:cxn ang="0">
                                <a:pos x="connsiteX5218" y="connsiteY5218"/>
                              </a:cxn>
                              <a:cxn ang="0">
                                <a:pos x="connsiteX5219" y="connsiteY5219"/>
                              </a:cxn>
                              <a:cxn ang="0">
                                <a:pos x="connsiteX5220" y="connsiteY5220"/>
                              </a:cxn>
                              <a:cxn ang="0">
                                <a:pos x="connsiteX5221" y="connsiteY5221"/>
                              </a:cxn>
                              <a:cxn ang="0">
                                <a:pos x="connsiteX5222" y="connsiteY5222"/>
                              </a:cxn>
                              <a:cxn ang="0">
                                <a:pos x="connsiteX5223" y="connsiteY5223"/>
                              </a:cxn>
                              <a:cxn ang="0">
                                <a:pos x="connsiteX5224" y="connsiteY5224"/>
                              </a:cxn>
                              <a:cxn ang="0">
                                <a:pos x="connsiteX5225" y="connsiteY5225"/>
                              </a:cxn>
                              <a:cxn ang="0">
                                <a:pos x="connsiteX5226" y="connsiteY5226"/>
                              </a:cxn>
                              <a:cxn ang="0">
                                <a:pos x="connsiteX5227" y="connsiteY5227"/>
                              </a:cxn>
                              <a:cxn ang="0">
                                <a:pos x="connsiteX5228" y="connsiteY5228"/>
                              </a:cxn>
                              <a:cxn ang="0">
                                <a:pos x="connsiteX5229" y="connsiteY5229"/>
                              </a:cxn>
                              <a:cxn ang="0">
                                <a:pos x="connsiteX5230" y="connsiteY5230"/>
                              </a:cxn>
                              <a:cxn ang="0">
                                <a:pos x="connsiteX5231" y="connsiteY5231"/>
                              </a:cxn>
                              <a:cxn ang="0">
                                <a:pos x="connsiteX5232" y="connsiteY5232"/>
                              </a:cxn>
                              <a:cxn ang="0">
                                <a:pos x="connsiteX5233" y="connsiteY5233"/>
                              </a:cxn>
                              <a:cxn ang="0">
                                <a:pos x="connsiteX5234" y="connsiteY5234"/>
                              </a:cxn>
                              <a:cxn ang="0">
                                <a:pos x="connsiteX5235" y="connsiteY5235"/>
                              </a:cxn>
                              <a:cxn ang="0">
                                <a:pos x="connsiteX5236" y="connsiteY5236"/>
                              </a:cxn>
                              <a:cxn ang="0">
                                <a:pos x="connsiteX5237" y="connsiteY5237"/>
                              </a:cxn>
                              <a:cxn ang="0">
                                <a:pos x="connsiteX5238" y="connsiteY5238"/>
                              </a:cxn>
                              <a:cxn ang="0">
                                <a:pos x="connsiteX5239" y="connsiteY5239"/>
                              </a:cxn>
                              <a:cxn ang="0">
                                <a:pos x="connsiteX5240" y="connsiteY5240"/>
                              </a:cxn>
                              <a:cxn ang="0">
                                <a:pos x="connsiteX5241" y="connsiteY5241"/>
                              </a:cxn>
                              <a:cxn ang="0">
                                <a:pos x="connsiteX5242" y="connsiteY5242"/>
                              </a:cxn>
                              <a:cxn ang="0">
                                <a:pos x="connsiteX5243" y="connsiteY5243"/>
                              </a:cxn>
                              <a:cxn ang="0">
                                <a:pos x="connsiteX5244" y="connsiteY5244"/>
                              </a:cxn>
                              <a:cxn ang="0">
                                <a:pos x="connsiteX5245" y="connsiteY5245"/>
                              </a:cxn>
                              <a:cxn ang="0">
                                <a:pos x="connsiteX5246" y="connsiteY5246"/>
                              </a:cxn>
                              <a:cxn ang="0">
                                <a:pos x="connsiteX5247" y="connsiteY5247"/>
                              </a:cxn>
                              <a:cxn ang="0">
                                <a:pos x="connsiteX5248" y="connsiteY5248"/>
                              </a:cxn>
                              <a:cxn ang="0">
                                <a:pos x="connsiteX5249" y="connsiteY5249"/>
                              </a:cxn>
                              <a:cxn ang="0">
                                <a:pos x="connsiteX5250" y="connsiteY5250"/>
                              </a:cxn>
                              <a:cxn ang="0">
                                <a:pos x="connsiteX5251" y="connsiteY5251"/>
                              </a:cxn>
                              <a:cxn ang="0">
                                <a:pos x="connsiteX5252" y="connsiteY5252"/>
                              </a:cxn>
                              <a:cxn ang="0">
                                <a:pos x="connsiteX5253" y="connsiteY5253"/>
                              </a:cxn>
                              <a:cxn ang="0">
                                <a:pos x="connsiteX5254" y="connsiteY5254"/>
                              </a:cxn>
                              <a:cxn ang="0">
                                <a:pos x="connsiteX5255" y="connsiteY5255"/>
                              </a:cxn>
                              <a:cxn ang="0">
                                <a:pos x="connsiteX5256" y="connsiteY5256"/>
                              </a:cxn>
                              <a:cxn ang="0">
                                <a:pos x="connsiteX5257" y="connsiteY5257"/>
                              </a:cxn>
                              <a:cxn ang="0">
                                <a:pos x="connsiteX5258" y="connsiteY5258"/>
                              </a:cxn>
                              <a:cxn ang="0">
                                <a:pos x="connsiteX5259" y="connsiteY5259"/>
                              </a:cxn>
                              <a:cxn ang="0">
                                <a:pos x="connsiteX5260" y="connsiteY5260"/>
                              </a:cxn>
                              <a:cxn ang="0">
                                <a:pos x="connsiteX5261" y="connsiteY5261"/>
                              </a:cxn>
                              <a:cxn ang="0">
                                <a:pos x="connsiteX5262" y="connsiteY5262"/>
                              </a:cxn>
                              <a:cxn ang="0">
                                <a:pos x="connsiteX5263" y="connsiteY5263"/>
                              </a:cxn>
                              <a:cxn ang="0">
                                <a:pos x="connsiteX5264" y="connsiteY5264"/>
                              </a:cxn>
                              <a:cxn ang="0">
                                <a:pos x="connsiteX5265" y="connsiteY5265"/>
                              </a:cxn>
                              <a:cxn ang="0">
                                <a:pos x="connsiteX5266" y="connsiteY5266"/>
                              </a:cxn>
                              <a:cxn ang="0">
                                <a:pos x="connsiteX5267" y="connsiteY5267"/>
                              </a:cxn>
                              <a:cxn ang="0">
                                <a:pos x="connsiteX5268" y="connsiteY5268"/>
                              </a:cxn>
                              <a:cxn ang="0">
                                <a:pos x="connsiteX5269" y="connsiteY5269"/>
                              </a:cxn>
                              <a:cxn ang="0">
                                <a:pos x="connsiteX5270" y="connsiteY5270"/>
                              </a:cxn>
                              <a:cxn ang="0">
                                <a:pos x="connsiteX5271" y="connsiteY5271"/>
                              </a:cxn>
                              <a:cxn ang="0">
                                <a:pos x="connsiteX5272" y="connsiteY5272"/>
                              </a:cxn>
                              <a:cxn ang="0">
                                <a:pos x="connsiteX5273" y="connsiteY5273"/>
                              </a:cxn>
                              <a:cxn ang="0">
                                <a:pos x="connsiteX5274" y="connsiteY5274"/>
                              </a:cxn>
                              <a:cxn ang="0">
                                <a:pos x="connsiteX5275" y="connsiteY5275"/>
                              </a:cxn>
                              <a:cxn ang="0">
                                <a:pos x="connsiteX5276" y="connsiteY5276"/>
                              </a:cxn>
                              <a:cxn ang="0">
                                <a:pos x="connsiteX5277" y="connsiteY5277"/>
                              </a:cxn>
                              <a:cxn ang="0">
                                <a:pos x="connsiteX5278" y="connsiteY5278"/>
                              </a:cxn>
                              <a:cxn ang="0">
                                <a:pos x="connsiteX5279" y="connsiteY5279"/>
                              </a:cxn>
                              <a:cxn ang="0">
                                <a:pos x="connsiteX5280" y="connsiteY5280"/>
                              </a:cxn>
                              <a:cxn ang="0">
                                <a:pos x="connsiteX5281" y="connsiteY5281"/>
                              </a:cxn>
                              <a:cxn ang="0">
                                <a:pos x="connsiteX5282" y="connsiteY5282"/>
                              </a:cxn>
                              <a:cxn ang="0">
                                <a:pos x="connsiteX5283" y="connsiteY5283"/>
                              </a:cxn>
                              <a:cxn ang="0">
                                <a:pos x="connsiteX5284" y="connsiteY5284"/>
                              </a:cxn>
                              <a:cxn ang="0">
                                <a:pos x="connsiteX5285" y="connsiteY5285"/>
                              </a:cxn>
                              <a:cxn ang="0">
                                <a:pos x="connsiteX5286" y="connsiteY5286"/>
                              </a:cxn>
                              <a:cxn ang="0">
                                <a:pos x="connsiteX5287" y="connsiteY5287"/>
                              </a:cxn>
                              <a:cxn ang="0">
                                <a:pos x="connsiteX5288" y="connsiteY5288"/>
                              </a:cxn>
                              <a:cxn ang="0">
                                <a:pos x="connsiteX5289" y="connsiteY5289"/>
                              </a:cxn>
                              <a:cxn ang="0">
                                <a:pos x="connsiteX5290" y="connsiteY5290"/>
                              </a:cxn>
                              <a:cxn ang="0">
                                <a:pos x="connsiteX5291" y="connsiteY5291"/>
                              </a:cxn>
                              <a:cxn ang="0">
                                <a:pos x="connsiteX5292" y="connsiteY5292"/>
                              </a:cxn>
                              <a:cxn ang="0">
                                <a:pos x="connsiteX5293" y="connsiteY5293"/>
                              </a:cxn>
                              <a:cxn ang="0">
                                <a:pos x="connsiteX5294" y="connsiteY5294"/>
                              </a:cxn>
                              <a:cxn ang="0">
                                <a:pos x="connsiteX5295" y="connsiteY5295"/>
                              </a:cxn>
                              <a:cxn ang="0">
                                <a:pos x="connsiteX5296" y="connsiteY5296"/>
                              </a:cxn>
                              <a:cxn ang="0">
                                <a:pos x="connsiteX5297" y="connsiteY5297"/>
                              </a:cxn>
                              <a:cxn ang="0">
                                <a:pos x="connsiteX5298" y="connsiteY5298"/>
                              </a:cxn>
                              <a:cxn ang="0">
                                <a:pos x="connsiteX5299" y="connsiteY5299"/>
                              </a:cxn>
                              <a:cxn ang="0">
                                <a:pos x="connsiteX5300" y="connsiteY5300"/>
                              </a:cxn>
                              <a:cxn ang="0">
                                <a:pos x="connsiteX5301" y="connsiteY5301"/>
                              </a:cxn>
                              <a:cxn ang="0">
                                <a:pos x="connsiteX5302" y="connsiteY5302"/>
                              </a:cxn>
                              <a:cxn ang="0">
                                <a:pos x="connsiteX5303" y="connsiteY5303"/>
                              </a:cxn>
                              <a:cxn ang="0">
                                <a:pos x="connsiteX5304" y="connsiteY5304"/>
                              </a:cxn>
                              <a:cxn ang="0">
                                <a:pos x="connsiteX5305" y="connsiteY5305"/>
                              </a:cxn>
                              <a:cxn ang="0">
                                <a:pos x="connsiteX5306" y="connsiteY5306"/>
                              </a:cxn>
                              <a:cxn ang="0">
                                <a:pos x="connsiteX5307" y="connsiteY5307"/>
                              </a:cxn>
                              <a:cxn ang="0">
                                <a:pos x="connsiteX5308" y="connsiteY5308"/>
                              </a:cxn>
                              <a:cxn ang="0">
                                <a:pos x="connsiteX5309" y="connsiteY5309"/>
                              </a:cxn>
                              <a:cxn ang="0">
                                <a:pos x="connsiteX5310" y="connsiteY5310"/>
                              </a:cxn>
                              <a:cxn ang="0">
                                <a:pos x="connsiteX5311" y="connsiteY5311"/>
                              </a:cxn>
                              <a:cxn ang="0">
                                <a:pos x="connsiteX5312" y="connsiteY5312"/>
                              </a:cxn>
                              <a:cxn ang="0">
                                <a:pos x="connsiteX5313" y="connsiteY5313"/>
                              </a:cxn>
                              <a:cxn ang="0">
                                <a:pos x="connsiteX5314" y="connsiteY5314"/>
                              </a:cxn>
                              <a:cxn ang="0">
                                <a:pos x="connsiteX5315" y="connsiteY5315"/>
                              </a:cxn>
                              <a:cxn ang="0">
                                <a:pos x="connsiteX5316" y="connsiteY5316"/>
                              </a:cxn>
                              <a:cxn ang="0">
                                <a:pos x="connsiteX5317" y="connsiteY5317"/>
                              </a:cxn>
                              <a:cxn ang="0">
                                <a:pos x="connsiteX5318" y="connsiteY5318"/>
                              </a:cxn>
                              <a:cxn ang="0">
                                <a:pos x="connsiteX5319" y="connsiteY5319"/>
                              </a:cxn>
                              <a:cxn ang="0">
                                <a:pos x="connsiteX5320" y="connsiteY5320"/>
                              </a:cxn>
                              <a:cxn ang="0">
                                <a:pos x="connsiteX5321" y="connsiteY5321"/>
                              </a:cxn>
                              <a:cxn ang="0">
                                <a:pos x="connsiteX5322" y="connsiteY5322"/>
                              </a:cxn>
                              <a:cxn ang="0">
                                <a:pos x="connsiteX5323" y="connsiteY5323"/>
                              </a:cxn>
                              <a:cxn ang="0">
                                <a:pos x="connsiteX5324" y="connsiteY5324"/>
                              </a:cxn>
                              <a:cxn ang="0">
                                <a:pos x="connsiteX5325" y="connsiteY5325"/>
                              </a:cxn>
                              <a:cxn ang="0">
                                <a:pos x="connsiteX5326" y="connsiteY5326"/>
                              </a:cxn>
                              <a:cxn ang="0">
                                <a:pos x="connsiteX5327" y="connsiteY5327"/>
                              </a:cxn>
                              <a:cxn ang="0">
                                <a:pos x="connsiteX5328" y="connsiteY5328"/>
                              </a:cxn>
                              <a:cxn ang="0">
                                <a:pos x="connsiteX5329" y="connsiteY5329"/>
                              </a:cxn>
                              <a:cxn ang="0">
                                <a:pos x="connsiteX5330" y="connsiteY5330"/>
                              </a:cxn>
                              <a:cxn ang="0">
                                <a:pos x="connsiteX5331" y="connsiteY5331"/>
                              </a:cxn>
                              <a:cxn ang="0">
                                <a:pos x="connsiteX5332" y="connsiteY5332"/>
                              </a:cxn>
                              <a:cxn ang="0">
                                <a:pos x="connsiteX5333" y="connsiteY5333"/>
                              </a:cxn>
                              <a:cxn ang="0">
                                <a:pos x="connsiteX5334" y="connsiteY5334"/>
                              </a:cxn>
                              <a:cxn ang="0">
                                <a:pos x="connsiteX5335" y="connsiteY5335"/>
                              </a:cxn>
                              <a:cxn ang="0">
                                <a:pos x="connsiteX5336" y="connsiteY5336"/>
                              </a:cxn>
                              <a:cxn ang="0">
                                <a:pos x="connsiteX5337" y="connsiteY5337"/>
                              </a:cxn>
                              <a:cxn ang="0">
                                <a:pos x="connsiteX5338" y="connsiteY5338"/>
                              </a:cxn>
                              <a:cxn ang="0">
                                <a:pos x="connsiteX5339" y="connsiteY5339"/>
                              </a:cxn>
                              <a:cxn ang="0">
                                <a:pos x="connsiteX5340" y="connsiteY5340"/>
                              </a:cxn>
                              <a:cxn ang="0">
                                <a:pos x="connsiteX5341" y="connsiteY5341"/>
                              </a:cxn>
                              <a:cxn ang="0">
                                <a:pos x="connsiteX5342" y="connsiteY5342"/>
                              </a:cxn>
                              <a:cxn ang="0">
                                <a:pos x="connsiteX5343" y="connsiteY5343"/>
                              </a:cxn>
                              <a:cxn ang="0">
                                <a:pos x="connsiteX5344" y="connsiteY5344"/>
                              </a:cxn>
                              <a:cxn ang="0">
                                <a:pos x="connsiteX5345" y="connsiteY5345"/>
                              </a:cxn>
                              <a:cxn ang="0">
                                <a:pos x="connsiteX5346" y="connsiteY5346"/>
                              </a:cxn>
                              <a:cxn ang="0">
                                <a:pos x="connsiteX5347" y="connsiteY5347"/>
                              </a:cxn>
                              <a:cxn ang="0">
                                <a:pos x="connsiteX5348" y="connsiteY5348"/>
                              </a:cxn>
                              <a:cxn ang="0">
                                <a:pos x="connsiteX5349" y="connsiteY5349"/>
                              </a:cxn>
                              <a:cxn ang="0">
                                <a:pos x="connsiteX5350" y="connsiteY5350"/>
                              </a:cxn>
                              <a:cxn ang="0">
                                <a:pos x="connsiteX5351" y="connsiteY5351"/>
                              </a:cxn>
                              <a:cxn ang="0">
                                <a:pos x="connsiteX5352" y="connsiteY5352"/>
                              </a:cxn>
                              <a:cxn ang="0">
                                <a:pos x="connsiteX5353" y="connsiteY5353"/>
                              </a:cxn>
                              <a:cxn ang="0">
                                <a:pos x="connsiteX5354" y="connsiteY5354"/>
                              </a:cxn>
                              <a:cxn ang="0">
                                <a:pos x="connsiteX5355" y="connsiteY5355"/>
                              </a:cxn>
                              <a:cxn ang="0">
                                <a:pos x="connsiteX5356" y="connsiteY5356"/>
                              </a:cxn>
                              <a:cxn ang="0">
                                <a:pos x="connsiteX5357" y="connsiteY5357"/>
                              </a:cxn>
                              <a:cxn ang="0">
                                <a:pos x="connsiteX5358" y="connsiteY5358"/>
                              </a:cxn>
                              <a:cxn ang="0">
                                <a:pos x="connsiteX5359" y="connsiteY5359"/>
                              </a:cxn>
                              <a:cxn ang="0">
                                <a:pos x="connsiteX5360" y="connsiteY5360"/>
                              </a:cxn>
                              <a:cxn ang="0">
                                <a:pos x="connsiteX5361" y="connsiteY5361"/>
                              </a:cxn>
                              <a:cxn ang="0">
                                <a:pos x="connsiteX5362" y="connsiteY5362"/>
                              </a:cxn>
                              <a:cxn ang="0">
                                <a:pos x="connsiteX5363" y="connsiteY5363"/>
                              </a:cxn>
                              <a:cxn ang="0">
                                <a:pos x="connsiteX5364" y="connsiteY5364"/>
                              </a:cxn>
                              <a:cxn ang="0">
                                <a:pos x="connsiteX5365" y="connsiteY5365"/>
                              </a:cxn>
                              <a:cxn ang="0">
                                <a:pos x="connsiteX5366" y="connsiteY5366"/>
                              </a:cxn>
                              <a:cxn ang="0">
                                <a:pos x="connsiteX5367" y="connsiteY5367"/>
                              </a:cxn>
                              <a:cxn ang="0">
                                <a:pos x="connsiteX5368" y="connsiteY5368"/>
                              </a:cxn>
                              <a:cxn ang="0">
                                <a:pos x="connsiteX5369" y="connsiteY5369"/>
                              </a:cxn>
                              <a:cxn ang="0">
                                <a:pos x="connsiteX5370" y="connsiteY5370"/>
                              </a:cxn>
                              <a:cxn ang="0">
                                <a:pos x="connsiteX5371" y="connsiteY5371"/>
                              </a:cxn>
                              <a:cxn ang="0">
                                <a:pos x="connsiteX5372" y="connsiteY5372"/>
                              </a:cxn>
                              <a:cxn ang="0">
                                <a:pos x="connsiteX5373" y="connsiteY5373"/>
                              </a:cxn>
                              <a:cxn ang="0">
                                <a:pos x="connsiteX5374" y="connsiteY5374"/>
                              </a:cxn>
                              <a:cxn ang="0">
                                <a:pos x="connsiteX5375" y="connsiteY5375"/>
                              </a:cxn>
                              <a:cxn ang="0">
                                <a:pos x="connsiteX5376" y="connsiteY5376"/>
                              </a:cxn>
                              <a:cxn ang="0">
                                <a:pos x="connsiteX5377" y="connsiteY5377"/>
                              </a:cxn>
                              <a:cxn ang="0">
                                <a:pos x="connsiteX5378" y="connsiteY5378"/>
                              </a:cxn>
                              <a:cxn ang="0">
                                <a:pos x="connsiteX5379" y="connsiteY5379"/>
                              </a:cxn>
                              <a:cxn ang="0">
                                <a:pos x="connsiteX5380" y="connsiteY5380"/>
                              </a:cxn>
                              <a:cxn ang="0">
                                <a:pos x="connsiteX5381" y="connsiteY5381"/>
                              </a:cxn>
                              <a:cxn ang="0">
                                <a:pos x="connsiteX5382" y="connsiteY5382"/>
                              </a:cxn>
                              <a:cxn ang="0">
                                <a:pos x="connsiteX5383" y="connsiteY5383"/>
                              </a:cxn>
                              <a:cxn ang="0">
                                <a:pos x="connsiteX5384" y="connsiteY5384"/>
                              </a:cxn>
                              <a:cxn ang="0">
                                <a:pos x="connsiteX5385" y="connsiteY5385"/>
                              </a:cxn>
                              <a:cxn ang="0">
                                <a:pos x="connsiteX5386" y="connsiteY5386"/>
                              </a:cxn>
                              <a:cxn ang="0">
                                <a:pos x="connsiteX5387" y="connsiteY5387"/>
                              </a:cxn>
                              <a:cxn ang="0">
                                <a:pos x="connsiteX5388" y="connsiteY5388"/>
                              </a:cxn>
                              <a:cxn ang="0">
                                <a:pos x="connsiteX5389" y="connsiteY5389"/>
                              </a:cxn>
                              <a:cxn ang="0">
                                <a:pos x="connsiteX5390" y="connsiteY5390"/>
                              </a:cxn>
                              <a:cxn ang="0">
                                <a:pos x="connsiteX5391" y="connsiteY5391"/>
                              </a:cxn>
                              <a:cxn ang="0">
                                <a:pos x="connsiteX5392" y="connsiteY5392"/>
                              </a:cxn>
                              <a:cxn ang="0">
                                <a:pos x="connsiteX5393" y="connsiteY5393"/>
                              </a:cxn>
                              <a:cxn ang="0">
                                <a:pos x="connsiteX5394" y="connsiteY5394"/>
                              </a:cxn>
                              <a:cxn ang="0">
                                <a:pos x="connsiteX5395" y="connsiteY5395"/>
                              </a:cxn>
                              <a:cxn ang="0">
                                <a:pos x="connsiteX5396" y="connsiteY5396"/>
                              </a:cxn>
                              <a:cxn ang="0">
                                <a:pos x="connsiteX5397" y="connsiteY5397"/>
                              </a:cxn>
                              <a:cxn ang="0">
                                <a:pos x="connsiteX5398" y="connsiteY5398"/>
                              </a:cxn>
                              <a:cxn ang="0">
                                <a:pos x="connsiteX5399" y="connsiteY5399"/>
                              </a:cxn>
                              <a:cxn ang="0">
                                <a:pos x="connsiteX5400" y="connsiteY5400"/>
                              </a:cxn>
                              <a:cxn ang="0">
                                <a:pos x="connsiteX5401" y="connsiteY5401"/>
                              </a:cxn>
                              <a:cxn ang="0">
                                <a:pos x="connsiteX5402" y="connsiteY5402"/>
                              </a:cxn>
                              <a:cxn ang="0">
                                <a:pos x="connsiteX5403" y="connsiteY5403"/>
                              </a:cxn>
                              <a:cxn ang="0">
                                <a:pos x="connsiteX5404" y="connsiteY5404"/>
                              </a:cxn>
                              <a:cxn ang="0">
                                <a:pos x="connsiteX5405" y="connsiteY5405"/>
                              </a:cxn>
                              <a:cxn ang="0">
                                <a:pos x="connsiteX5406" y="connsiteY5406"/>
                              </a:cxn>
                              <a:cxn ang="0">
                                <a:pos x="connsiteX5407" y="connsiteY5407"/>
                              </a:cxn>
                              <a:cxn ang="0">
                                <a:pos x="connsiteX5408" y="connsiteY5408"/>
                              </a:cxn>
                              <a:cxn ang="0">
                                <a:pos x="connsiteX5409" y="connsiteY5409"/>
                              </a:cxn>
                              <a:cxn ang="0">
                                <a:pos x="connsiteX5410" y="connsiteY5410"/>
                              </a:cxn>
                              <a:cxn ang="0">
                                <a:pos x="connsiteX5411" y="connsiteY5411"/>
                              </a:cxn>
                              <a:cxn ang="0">
                                <a:pos x="connsiteX5412" y="connsiteY5412"/>
                              </a:cxn>
                              <a:cxn ang="0">
                                <a:pos x="connsiteX5413" y="connsiteY5413"/>
                              </a:cxn>
                              <a:cxn ang="0">
                                <a:pos x="connsiteX5414" y="connsiteY5414"/>
                              </a:cxn>
                              <a:cxn ang="0">
                                <a:pos x="connsiteX5415" y="connsiteY5415"/>
                              </a:cxn>
                              <a:cxn ang="0">
                                <a:pos x="connsiteX5416" y="connsiteY5416"/>
                              </a:cxn>
                              <a:cxn ang="0">
                                <a:pos x="connsiteX5417" y="connsiteY5417"/>
                              </a:cxn>
                              <a:cxn ang="0">
                                <a:pos x="connsiteX5418" y="connsiteY5418"/>
                              </a:cxn>
                              <a:cxn ang="0">
                                <a:pos x="connsiteX5419" y="connsiteY5419"/>
                              </a:cxn>
                              <a:cxn ang="0">
                                <a:pos x="connsiteX5420" y="connsiteY5420"/>
                              </a:cxn>
                              <a:cxn ang="0">
                                <a:pos x="connsiteX5421" y="connsiteY5421"/>
                              </a:cxn>
                              <a:cxn ang="0">
                                <a:pos x="connsiteX5422" y="connsiteY5422"/>
                              </a:cxn>
                              <a:cxn ang="0">
                                <a:pos x="connsiteX5423" y="connsiteY5423"/>
                              </a:cxn>
                              <a:cxn ang="0">
                                <a:pos x="connsiteX5424" y="connsiteY5424"/>
                              </a:cxn>
                              <a:cxn ang="0">
                                <a:pos x="connsiteX5425" y="connsiteY5425"/>
                              </a:cxn>
                              <a:cxn ang="0">
                                <a:pos x="connsiteX5426" y="connsiteY5426"/>
                              </a:cxn>
                              <a:cxn ang="0">
                                <a:pos x="connsiteX5427" y="connsiteY5427"/>
                              </a:cxn>
                              <a:cxn ang="0">
                                <a:pos x="connsiteX5428" y="connsiteY5428"/>
                              </a:cxn>
                              <a:cxn ang="0">
                                <a:pos x="connsiteX5429" y="connsiteY5429"/>
                              </a:cxn>
                              <a:cxn ang="0">
                                <a:pos x="connsiteX5430" y="connsiteY5430"/>
                              </a:cxn>
                              <a:cxn ang="0">
                                <a:pos x="connsiteX5431" y="connsiteY5431"/>
                              </a:cxn>
                              <a:cxn ang="0">
                                <a:pos x="connsiteX5432" y="connsiteY5432"/>
                              </a:cxn>
                              <a:cxn ang="0">
                                <a:pos x="connsiteX5433" y="connsiteY5433"/>
                              </a:cxn>
                              <a:cxn ang="0">
                                <a:pos x="connsiteX5434" y="connsiteY5434"/>
                              </a:cxn>
                              <a:cxn ang="0">
                                <a:pos x="connsiteX5435" y="connsiteY5435"/>
                              </a:cxn>
                              <a:cxn ang="0">
                                <a:pos x="connsiteX5436" y="connsiteY5436"/>
                              </a:cxn>
                              <a:cxn ang="0">
                                <a:pos x="connsiteX5437" y="connsiteY5437"/>
                              </a:cxn>
                              <a:cxn ang="0">
                                <a:pos x="connsiteX5438" y="connsiteY5438"/>
                              </a:cxn>
                              <a:cxn ang="0">
                                <a:pos x="connsiteX5439" y="connsiteY5439"/>
                              </a:cxn>
                              <a:cxn ang="0">
                                <a:pos x="connsiteX5440" y="connsiteY5440"/>
                              </a:cxn>
                              <a:cxn ang="0">
                                <a:pos x="connsiteX5441" y="connsiteY5441"/>
                              </a:cxn>
                              <a:cxn ang="0">
                                <a:pos x="connsiteX5442" y="connsiteY5442"/>
                              </a:cxn>
                              <a:cxn ang="0">
                                <a:pos x="connsiteX5443" y="connsiteY5443"/>
                              </a:cxn>
                              <a:cxn ang="0">
                                <a:pos x="connsiteX5444" y="connsiteY5444"/>
                              </a:cxn>
                              <a:cxn ang="0">
                                <a:pos x="connsiteX5445" y="connsiteY5445"/>
                              </a:cxn>
                              <a:cxn ang="0">
                                <a:pos x="connsiteX5446" y="connsiteY5446"/>
                              </a:cxn>
                              <a:cxn ang="0">
                                <a:pos x="connsiteX5447" y="connsiteY5447"/>
                              </a:cxn>
                              <a:cxn ang="0">
                                <a:pos x="connsiteX5448" y="connsiteY5448"/>
                              </a:cxn>
                              <a:cxn ang="0">
                                <a:pos x="connsiteX5449" y="connsiteY5449"/>
                              </a:cxn>
                              <a:cxn ang="0">
                                <a:pos x="connsiteX5450" y="connsiteY5450"/>
                              </a:cxn>
                              <a:cxn ang="0">
                                <a:pos x="connsiteX5451" y="connsiteY5451"/>
                              </a:cxn>
                              <a:cxn ang="0">
                                <a:pos x="connsiteX5452" y="connsiteY5452"/>
                              </a:cxn>
                              <a:cxn ang="0">
                                <a:pos x="connsiteX5453" y="connsiteY5453"/>
                              </a:cxn>
                              <a:cxn ang="0">
                                <a:pos x="connsiteX5454" y="connsiteY5454"/>
                              </a:cxn>
                              <a:cxn ang="0">
                                <a:pos x="connsiteX5455" y="connsiteY5455"/>
                              </a:cxn>
                              <a:cxn ang="0">
                                <a:pos x="connsiteX5456" y="connsiteY5456"/>
                              </a:cxn>
                              <a:cxn ang="0">
                                <a:pos x="connsiteX5457" y="connsiteY5457"/>
                              </a:cxn>
                              <a:cxn ang="0">
                                <a:pos x="connsiteX5458" y="connsiteY5458"/>
                              </a:cxn>
                              <a:cxn ang="0">
                                <a:pos x="connsiteX5459" y="connsiteY5459"/>
                              </a:cxn>
                              <a:cxn ang="0">
                                <a:pos x="connsiteX5460" y="connsiteY5460"/>
                              </a:cxn>
                              <a:cxn ang="0">
                                <a:pos x="connsiteX5461" y="connsiteY5461"/>
                              </a:cxn>
                              <a:cxn ang="0">
                                <a:pos x="connsiteX5462" y="connsiteY5462"/>
                              </a:cxn>
                              <a:cxn ang="0">
                                <a:pos x="connsiteX5463" y="connsiteY5463"/>
                              </a:cxn>
                              <a:cxn ang="0">
                                <a:pos x="connsiteX5464" y="connsiteY5464"/>
                              </a:cxn>
                              <a:cxn ang="0">
                                <a:pos x="connsiteX5465" y="connsiteY5465"/>
                              </a:cxn>
                              <a:cxn ang="0">
                                <a:pos x="connsiteX5466" y="connsiteY5466"/>
                              </a:cxn>
                              <a:cxn ang="0">
                                <a:pos x="connsiteX5467" y="connsiteY5467"/>
                              </a:cxn>
                              <a:cxn ang="0">
                                <a:pos x="connsiteX5468" y="connsiteY5468"/>
                              </a:cxn>
                              <a:cxn ang="0">
                                <a:pos x="connsiteX5469" y="connsiteY5469"/>
                              </a:cxn>
                              <a:cxn ang="0">
                                <a:pos x="connsiteX5470" y="connsiteY5470"/>
                              </a:cxn>
                              <a:cxn ang="0">
                                <a:pos x="connsiteX5471" y="connsiteY5471"/>
                              </a:cxn>
                              <a:cxn ang="0">
                                <a:pos x="connsiteX5472" y="connsiteY5472"/>
                              </a:cxn>
                              <a:cxn ang="0">
                                <a:pos x="connsiteX5473" y="connsiteY5473"/>
                              </a:cxn>
                              <a:cxn ang="0">
                                <a:pos x="connsiteX5474" y="connsiteY5474"/>
                              </a:cxn>
                              <a:cxn ang="0">
                                <a:pos x="connsiteX5475" y="connsiteY5475"/>
                              </a:cxn>
                              <a:cxn ang="0">
                                <a:pos x="connsiteX5476" y="connsiteY5476"/>
                              </a:cxn>
                              <a:cxn ang="0">
                                <a:pos x="connsiteX5477" y="connsiteY5477"/>
                              </a:cxn>
                              <a:cxn ang="0">
                                <a:pos x="connsiteX5478" y="connsiteY5478"/>
                              </a:cxn>
                              <a:cxn ang="0">
                                <a:pos x="connsiteX5479" y="connsiteY5479"/>
                              </a:cxn>
                              <a:cxn ang="0">
                                <a:pos x="connsiteX5480" y="connsiteY5480"/>
                              </a:cxn>
                              <a:cxn ang="0">
                                <a:pos x="connsiteX5481" y="connsiteY5481"/>
                              </a:cxn>
                              <a:cxn ang="0">
                                <a:pos x="connsiteX5482" y="connsiteY5482"/>
                              </a:cxn>
                              <a:cxn ang="0">
                                <a:pos x="connsiteX5483" y="connsiteY5483"/>
                              </a:cxn>
                              <a:cxn ang="0">
                                <a:pos x="connsiteX5484" y="connsiteY5484"/>
                              </a:cxn>
                              <a:cxn ang="0">
                                <a:pos x="connsiteX5485" y="connsiteY5485"/>
                              </a:cxn>
                              <a:cxn ang="0">
                                <a:pos x="connsiteX5486" y="connsiteY5486"/>
                              </a:cxn>
                              <a:cxn ang="0">
                                <a:pos x="connsiteX5487" y="connsiteY5487"/>
                              </a:cxn>
                              <a:cxn ang="0">
                                <a:pos x="connsiteX5488" y="connsiteY5488"/>
                              </a:cxn>
                              <a:cxn ang="0">
                                <a:pos x="connsiteX5489" y="connsiteY5489"/>
                              </a:cxn>
                              <a:cxn ang="0">
                                <a:pos x="connsiteX5490" y="connsiteY5490"/>
                              </a:cxn>
                              <a:cxn ang="0">
                                <a:pos x="connsiteX5491" y="connsiteY5491"/>
                              </a:cxn>
                              <a:cxn ang="0">
                                <a:pos x="connsiteX5492" y="connsiteY5492"/>
                              </a:cxn>
                              <a:cxn ang="0">
                                <a:pos x="connsiteX5493" y="connsiteY5493"/>
                              </a:cxn>
                              <a:cxn ang="0">
                                <a:pos x="connsiteX5494" y="connsiteY5494"/>
                              </a:cxn>
                              <a:cxn ang="0">
                                <a:pos x="connsiteX5495" y="connsiteY5495"/>
                              </a:cxn>
                              <a:cxn ang="0">
                                <a:pos x="connsiteX5496" y="connsiteY5496"/>
                              </a:cxn>
                              <a:cxn ang="0">
                                <a:pos x="connsiteX5497" y="connsiteY5497"/>
                              </a:cxn>
                              <a:cxn ang="0">
                                <a:pos x="connsiteX5498" y="connsiteY5498"/>
                              </a:cxn>
                              <a:cxn ang="0">
                                <a:pos x="connsiteX5499" y="connsiteY5499"/>
                              </a:cxn>
                              <a:cxn ang="0">
                                <a:pos x="connsiteX5500" y="connsiteY5500"/>
                              </a:cxn>
                              <a:cxn ang="0">
                                <a:pos x="connsiteX5501" y="connsiteY5501"/>
                              </a:cxn>
                              <a:cxn ang="0">
                                <a:pos x="connsiteX5502" y="connsiteY5502"/>
                              </a:cxn>
                              <a:cxn ang="0">
                                <a:pos x="connsiteX5503" y="connsiteY5503"/>
                              </a:cxn>
                              <a:cxn ang="0">
                                <a:pos x="connsiteX5504" y="connsiteY5504"/>
                              </a:cxn>
                              <a:cxn ang="0">
                                <a:pos x="connsiteX5505" y="connsiteY5505"/>
                              </a:cxn>
                              <a:cxn ang="0">
                                <a:pos x="connsiteX5506" y="connsiteY5506"/>
                              </a:cxn>
                              <a:cxn ang="0">
                                <a:pos x="connsiteX5507" y="connsiteY5507"/>
                              </a:cxn>
                              <a:cxn ang="0">
                                <a:pos x="connsiteX5508" y="connsiteY5508"/>
                              </a:cxn>
                              <a:cxn ang="0">
                                <a:pos x="connsiteX5509" y="connsiteY5509"/>
                              </a:cxn>
                              <a:cxn ang="0">
                                <a:pos x="connsiteX5510" y="connsiteY5510"/>
                              </a:cxn>
                              <a:cxn ang="0">
                                <a:pos x="connsiteX5511" y="connsiteY5511"/>
                              </a:cxn>
                              <a:cxn ang="0">
                                <a:pos x="connsiteX5512" y="connsiteY5512"/>
                              </a:cxn>
                              <a:cxn ang="0">
                                <a:pos x="connsiteX5513" y="connsiteY5513"/>
                              </a:cxn>
                              <a:cxn ang="0">
                                <a:pos x="connsiteX5514" y="connsiteY5514"/>
                              </a:cxn>
                              <a:cxn ang="0">
                                <a:pos x="connsiteX5515" y="connsiteY5515"/>
                              </a:cxn>
                              <a:cxn ang="0">
                                <a:pos x="connsiteX5516" y="connsiteY5516"/>
                              </a:cxn>
                              <a:cxn ang="0">
                                <a:pos x="connsiteX5517" y="connsiteY5517"/>
                              </a:cxn>
                              <a:cxn ang="0">
                                <a:pos x="connsiteX5518" y="connsiteY5518"/>
                              </a:cxn>
                              <a:cxn ang="0">
                                <a:pos x="connsiteX5519" y="connsiteY5519"/>
                              </a:cxn>
                              <a:cxn ang="0">
                                <a:pos x="connsiteX5520" y="connsiteY5520"/>
                              </a:cxn>
                              <a:cxn ang="0">
                                <a:pos x="connsiteX5521" y="connsiteY5521"/>
                              </a:cxn>
                              <a:cxn ang="0">
                                <a:pos x="connsiteX5522" y="connsiteY5522"/>
                              </a:cxn>
                              <a:cxn ang="0">
                                <a:pos x="connsiteX5523" y="connsiteY5523"/>
                              </a:cxn>
                              <a:cxn ang="0">
                                <a:pos x="connsiteX5524" y="connsiteY5524"/>
                              </a:cxn>
                              <a:cxn ang="0">
                                <a:pos x="connsiteX5525" y="connsiteY5525"/>
                              </a:cxn>
                              <a:cxn ang="0">
                                <a:pos x="connsiteX5526" y="connsiteY5526"/>
                              </a:cxn>
                              <a:cxn ang="0">
                                <a:pos x="connsiteX5527" y="connsiteY5527"/>
                              </a:cxn>
                              <a:cxn ang="0">
                                <a:pos x="connsiteX5528" y="connsiteY5528"/>
                              </a:cxn>
                              <a:cxn ang="0">
                                <a:pos x="connsiteX5529" y="connsiteY5529"/>
                              </a:cxn>
                              <a:cxn ang="0">
                                <a:pos x="connsiteX5530" y="connsiteY5530"/>
                              </a:cxn>
                              <a:cxn ang="0">
                                <a:pos x="connsiteX5531" y="connsiteY5531"/>
                              </a:cxn>
                              <a:cxn ang="0">
                                <a:pos x="connsiteX5532" y="connsiteY5532"/>
                              </a:cxn>
                              <a:cxn ang="0">
                                <a:pos x="connsiteX5533" y="connsiteY5533"/>
                              </a:cxn>
                              <a:cxn ang="0">
                                <a:pos x="connsiteX5534" y="connsiteY5534"/>
                              </a:cxn>
                              <a:cxn ang="0">
                                <a:pos x="connsiteX5535" y="connsiteY5535"/>
                              </a:cxn>
                              <a:cxn ang="0">
                                <a:pos x="connsiteX5536" y="connsiteY5536"/>
                              </a:cxn>
                              <a:cxn ang="0">
                                <a:pos x="connsiteX5537" y="connsiteY5537"/>
                              </a:cxn>
                              <a:cxn ang="0">
                                <a:pos x="connsiteX5538" y="connsiteY5538"/>
                              </a:cxn>
                              <a:cxn ang="0">
                                <a:pos x="connsiteX5539" y="connsiteY5539"/>
                              </a:cxn>
                              <a:cxn ang="0">
                                <a:pos x="connsiteX5540" y="connsiteY5540"/>
                              </a:cxn>
                              <a:cxn ang="0">
                                <a:pos x="connsiteX5541" y="connsiteY5541"/>
                              </a:cxn>
                              <a:cxn ang="0">
                                <a:pos x="connsiteX5542" y="connsiteY5542"/>
                              </a:cxn>
                              <a:cxn ang="0">
                                <a:pos x="connsiteX5543" y="connsiteY5543"/>
                              </a:cxn>
                              <a:cxn ang="0">
                                <a:pos x="connsiteX5544" y="connsiteY5544"/>
                              </a:cxn>
                              <a:cxn ang="0">
                                <a:pos x="connsiteX5545" y="connsiteY5545"/>
                              </a:cxn>
                              <a:cxn ang="0">
                                <a:pos x="connsiteX5546" y="connsiteY5546"/>
                              </a:cxn>
                              <a:cxn ang="0">
                                <a:pos x="connsiteX5547" y="connsiteY5547"/>
                              </a:cxn>
                              <a:cxn ang="0">
                                <a:pos x="connsiteX5548" y="connsiteY5548"/>
                              </a:cxn>
                              <a:cxn ang="0">
                                <a:pos x="connsiteX5549" y="connsiteY5549"/>
                              </a:cxn>
                              <a:cxn ang="0">
                                <a:pos x="connsiteX5550" y="connsiteY5550"/>
                              </a:cxn>
                              <a:cxn ang="0">
                                <a:pos x="connsiteX5551" y="connsiteY5551"/>
                              </a:cxn>
                              <a:cxn ang="0">
                                <a:pos x="connsiteX5552" y="connsiteY5552"/>
                              </a:cxn>
                              <a:cxn ang="0">
                                <a:pos x="connsiteX5553" y="connsiteY5553"/>
                              </a:cxn>
                              <a:cxn ang="0">
                                <a:pos x="connsiteX5554" y="connsiteY5554"/>
                              </a:cxn>
                              <a:cxn ang="0">
                                <a:pos x="connsiteX5555" y="connsiteY5555"/>
                              </a:cxn>
                              <a:cxn ang="0">
                                <a:pos x="connsiteX5556" y="connsiteY5556"/>
                              </a:cxn>
                              <a:cxn ang="0">
                                <a:pos x="connsiteX5557" y="connsiteY5557"/>
                              </a:cxn>
                              <a:cxn ang="0">
                                <a:pos x="connsiteX5558" y="connsiteY5558"/>
                              </a:cxn>
                              <a:cxn ang="0">
                                <a:pos x="connsiteX5559" y="connsiteY5559"/>
                              </a:cxn>
                              <a:cxn ang="0">
                                <a:pos x="connsiteX5560" y="connsiteY5560"/>
                              </a:cxn>
                              <a:cxn ang="0">
                                <a:pos x="connsiteX5561" y="connsiteY5561"/>
                              </a:cxn>
                              <a:cxn ang="0">
                                <a:pos x="connsiteX5562" y="connsiteY5562"/>
                              </a:cxn>
                              <a:cxn ang="0">
                                <a:pos x="connsiteX5563" y="connsiteY5563"/>
                              </a:cxn>
                              <a:cxn ang="0">
                                <a:pos x="connsiteX5564" y="connsiteY5564"/>
                              </a:cxn>
                              <a:cxn ang="0">
                                <a:pos x="connsiteX5565" y="connsiteY5565"/>
                              </a:cxn>
                              <a:cxn ang="0">
                                <a:pos x="connsiteX5566" y="connsiteY5566"/>
                              </a:cxn>
                              <a:cxn ang="0">
                                <a:pos x="connsiteX5567" y="connsiteY5567"/>
                              </a:cxn>
                              <a:cxn ang="0">
                                <a:pos x="connsiteX5568" y="connsiteY5568"/>
                              </a:cxn>
                              <a:cxn ang="0">
                                <a:pos x="connsiteX5569" y="connsiteY5569"/>
                              </a:cxn>
                              <a:cxn ang="0">
                                <a:pos x="connsiteX5570" y="connsiteY5570"/>
                              </a:cxn>
                              <a:cxn ang="0">
                                <a:pos x="connsiteX5571" y="connsiteY5571"/>
                              </a:cxn>
                              <a:cxn ang="0">
                                <a:pos x="connsiteX5572" y="connsiteY5572"/>
                              </a:cxn>
                              <a:cxn ang="0">
                                <a:pos x="connsiteX5573" y="connsiteY5573"/>
                              </a:cxn>
                              <a:cxn ang="0">
                                <a:pos x="connsiteX5574" y="connsiteY5574"/>
                              </a:cxn>
                              <a:cxn ang="0">
                                <a:pos x="connsiteX5575" y="connsiteY5575"/>
                              </a:cxn>
                              <a:cxn ang="0">
                                <a:pos x="connsiteX5576" y="connsiteY5576"/>
                              </a:cxn>
                              <a:cxn ang="0">
                                <a:pos x="connsiteX5577" y="connsiteY5577"/>
                              </a:cxn>
                              <a:cxn ang="0">
                                <a:pos x="connsiteX5578" y="connsiteY5578"/>
                              </a:cxn>
                              <a:cxn ang="0">
                                <a:pos x="connsiteX5579" y="connsiteY5579"/>
                              </a:cxn>
                              <a:cxn ang="0">
                                <a:pos x="connsiteX5580" y="connsiteY5580"/>
                              </a:cxn>
                              <a:cxn ang="0">
                                <a:pos x="connsiteX5581" y="connsiteY5581"/>
                              </a:cxn>
                              <a:cxn ang="0">
                                <a:pos x="connsiteX5582" y="connsiteY5582"/>
                              </a:cxn>
                              <a:cxn ang="0">
                                <a:pos x="connsiteX5583" y="connsiteY5583"/>
                              </a:cxn>
                              <a:cxn ang="0">
                                <a:pos x="connsiteX5584" y="connsiteY5584"/>
                              </a:cxn>
                              <a:cxn ang="0">
                                <a:pos x="connsiteX5585" y="connsiteY5585"/>
                              </a:cxn>
                              <a:cxn ang="0">
                                <a:pos x="connsiteX5586" y="connsiteY5586"/>
                              </a:cxn>
                              <a:cxn ang="0">
                                <a:pos x="connsiteX5587" y="connsiteY5587"/>
                              </a:cxn>
                              <a:cxn ang="0">
                                <a:pos x="connsiteX5588" y="connsiteY5588"/>
                              </a:cxn>
                              <a:cxn ang="0">
                                <a:pos x="connsiteX5589" y="connsiteY5589"/>
                              </a:cxn>
                              <a:cxn ang="0">
                                <a:pos x="connsiteX5590" y="connsiteY5590"/>
                              </a:cxn>
                              <a:cxn ang="0">
                                <a:pos x="connsiteX5591" y="connsiteY5591"/>
                              </a:cxn>
                              <a:cxn ang="0">
                                <a:pos x="connsiteX5592" y="connsiteY5592"/>
                              </a:cxn>
                              <a:cxn ang="0">
                                <a:pos x="connsiteX5593" y="connsiteY5593"/>
                              </a:cxn>
                              <a:cxn ang="0">
                                <a:pos x="connsiteX5594" y="connsiteY5594"/>
                              </a:cxn>
                              <a:cxn ang="0">
                                <a:pos x="connsiteX5595" y="connsiteY5595"/>
                              </a:cxn>
                              <a:cxn ang="0">
                                <a:pos x="connsiteX5596" y="connsiteY5596"/>
                              </a:cxn>
                              <a:cxn ang="0">
                                <a:pos x="connsiteX5597" y="connsiteY5597"/>
                              </a:cxn>
                              <a:cxn ang="0">
                                <a:pos x="connsiteX5598" y="connsiteY5598"/>
                              </a:cxn>
                              <a:cxn ang="0">
                                <a:pos x="connsiteX5599" y="connsiteY5599"/>
                              </a:cxn>
                              <a:cxn ang="0">
                                <a:pos x="connsiteX5600" y="connsiteY5600"/>
                              </a:cxn>
                              <a:cxn ang="0">
                                <a:pos x="connsiteX5601" y="connsiteY5601"/>
                              </a:cxn>
                              <a:cxn ang="0">
                                <a:pos x="connsiteX5602" y="connsiteY5602"/>
                              </a:cxn>
                              <a:cxn ang="0">
                                <a:pos x="connsiteX5603" y="connsiteY5603"/>
                              </a:cxn>
                              <a:cxn ang="0">
                                <a:pos x="connsiteX5604" y="connsiteY5604"/>
                              </a:cxn>
                              <a:cxn ang="0">
                                <a:pos x="connsiteX5605" y="connsiteY5605"/>
                              </a:cxn>
                              <a:cxn ang="0">
                                <a:pos x="connsiteX5606" y="connsiteY5606"/>
                              </a:cxn>
                              <a:cxn ang="0">
                                <a:pos x="connsiteX5607" y="connsiteY5607"/>
                              </a:cxn>
                              <a:cxn ang="0">
                                <a:pos x="connsiteX5608" y="connsiteY5608"/>
                              </a:cxn>
                              <a:cxn ang="0">
                                <a:pos x="connsiteX5609" y="connsiteY5609"/>
                              </a:cxn>
                              <a:cxn ang="0">
                                <a:pos x="connsiteX5610" y="connsiteY5610"/>
                              </a:cxn>
                              <a:cxn ang="0">
                                <a:pos x="connsiteX5611" y="connsiteY5611"/>
                              </a:cxn>
                              <a:cxn ang="0">
                                <a:pos x="connsiteX5612" y="connsiteY5612"/>
                              </a:cxn>
                              <a:cxn ang="0">
                                <a:pos x="connsiteX5613" y="connsiteY5613"/>
                              </a:cxn>
                              <a:cxn ang="0">
                                <a:pos x="connsiteX5614" y="connsiteY5614"/>
                              </a:cxn>
                              <a:cxn ang="0">
                                <a:pos x="connsiteX5615" y="connsiteY5615"/>
                              </a:cxn>
                              <a:cxn ang="0">
                                <a:pos x="connsiteX5616" y="connsiteY5616"/>
                              </a:cxn>
                              <a:cxn ang="0">
                                <a:pos x="connsiteX5617" y="connsiteY5617"/>
                              </a:cxn>
                              <a:cxn ang="0">
                                <a:pos x="connsiteX5618" y="connsiteY5618"/>
                              </a:cxn>
                              <a:cxn ang="0">
                                <a:pos x="connsiteX5619" y="connsiteY5619"/>
                              </a:cxn>
                              <a:cxn ang="0">
                                <a:pos x="connsiteX5620" y="connsiteY5620"/>
                              </a:cxn>
                              <a:cxn ang="0">
                                <a:pos x="connsiteX5621" y="connsiteY5621"/>
                              </a:cxn>
                              <a:cxn ang="0">
                                <a:pos x="connsiteX5622" y="connsiteY5622"/>
                              </a:cxn>
                              <a:cxn ang="0">
                                <a:pos x="connsiteX5623" y="connsiteY5623"/>
                              </a:cxn>
                              <a:cxn ang="0">
                                <a:pos x="connsiteX5624" y="connsiteY5624"/>
                              </a:cxn>
                              <a:cxn ang="0">
                                <a:pos x="connsiteX5625" y="connsiteY5625"/>
                              </a:cxn>
                              <a:cxn ang="0">
                                <a:pos x="connsiteX5626" y="connsiteY5626"/>
                              </a:cxn>
                              <a:cxn ang="0">
                                <a:pos x="connsiteX5627" y="connsiteY5627"/>
                              </a:cxn>
                              <a:cxn ang="0">
                                <a:pos x="connsiteX5628" y="connsiteY5628"/>
                              </a:cxn>
                              <a:cxn ang="0">
                                <a:pos x="connsiteX5629" y="connsiteY5629"/>
                              </a:cxn>
                              <a:cxn ang="0">
                                <a:pos x="connsiteX5630" y="connsiteY5630"/>
                              </a:cxn>
                              <a:cxn ang="0">
                                <a:pos x="connsiteX5631" y="connsiteY5631"/>
                              </a:cxn>
                              <a:cxn ang="0">
                                <a:pos x="connsiteX5632" y="connsiteY5632"/>
                              </a:cxn>
                              <a:cxn ang="0">
                                <a:pos x="connsiteX5633" y="connsiteY5633"/>
                              </a:cxn>
                              <a:cxn ang="0">
                                <a:pos x="connsiteX5634" y="connsiteY5634"/>
                              </a:cxn>
                              <a:cxn ang="0">
                                <a:pos x="connsiteX5635" y="connsiteY5635"/>
                              </a:cxn>
                              <a:cxn ang="0">
                                <a:pos x="connsiteX5636" y="connsiteY5636"/>
                              </a:cxn>
                              <a:cxn ang="0">
                                <a:pos x="connsiteX5637" y="connsiteY5637"/>
                              </a:cxn>
                              <a:cxn ang="0">
                                <a:pos x="connsiteX5638" y="connsiteY5638"/>
                              </a:cxn>
                              <a:cxn ang="0">
                                <a:pos x="connsiteX5639" y="connsiteY5639"/>
                              </a:cxn>
                              <a:cxn ang="0">
                                <a:pos x="connsiteX5640" y="connsiteY5640"/>
                              </a:cxn>
                              <a:cxn ang="0">
                                <a:pos x="connsiteX5641" y="connsiteY5641"/>
                              </a:cxn>
                              <a:cxn ang="0">
                                <a:pos x="connsiteX5642" y="connsiteY5642"/>
                              </a:cxn>
                              <a:cxn ang="0">
                                <a:pos x="connsiteX5643" y="connsiteY5643"/>
                              </a:cxn>
                              <a:cxn ang="0">
                                <a:pos x="connsiteX5644" y="connsiteY5644"/>
                              </a:cxn>
                              <a:cxn ang="0">
                                <a:pos x="connsiteX5645" y="connsiteY5645"/>
                              </a:cxn>
                              <a:cxn ang="0">
                                <a:pos x="connsiteX5646" y="connsiteY5646"/>
                              </a:cxn>
                              <a:cxn ang="0">
                                <a:pos x="connsiteX5647" y="connsiteY5647"/>
                              </a:cxn>
                              <a:cxn ang="0">
                                <a:pos x="connsiteX5648" y="connsiteY5648"/>
                              </a:cxn>
                              <a:cxn ang="0">
                                <a:pos x="connsiteX5649" y="connsiteY5649"/>
                              </a:cxn>
                              <a:cxn ang="0">
                                <a:pos x="connsiteX5650" y="connsiteY5650"/>
                              </a:cxn>
                              <a:cxn ang="0">
                                <a:pos x="connsiteX5651" y="connsiteY5651"/>
                              </a:cxn>
                              <a:cxn ang="0">
                                <a:pos x="connsiteX5652" y="connsiteY5652"/>
                              </a:cxn>
                              <a:cxn ang="0">
                                <a:pos x="connsiteX5653" y="connsiteY5653"/>
                              </a:cxn>
                              <a:cxn ang="0">
                                <a:pos x="connsiteX5654" y="connsiteY5654"/>
                              </a:cxn>
                              <a:cxn ang="0">
                                <a:pos x="connsiteX5655" y="connsiteY5655"/>
                              </a:cxn>
                              <a:cxn ang="0">
                                <a:pos x="connsiteX5656" y="connsiteY5656"/>
                              </a:cxn>
                              <a:cxn ang="0">
                                <a:pos x="connsiteX5657" y="connsiteY5657"/>
                              </a:cxn>
                              <a:cxn ang="0">
                                <a:pos x="connsiteX5658" y="connsiteY5658"/>
                              </a:cxn>
                              <a:cxn ang="0">
                                <a:pos x="connsiteX5659" y="connsiteY5659"/>
                              </a:cxn>
                              <a:cxn ang="0">
                                <a:pos x="connsiteX5660" y="connsiteY5660"/>
                              </a:cxn>
                              <a:cxn ang="0">
                                <a:pos x="connsiteX5661" y="connsiteY5661"/>
                              </a:cxn>
                              <a:cxn ang="0">
                                <a:pos x="connsiteX5662" y="connsiteY5662"/>
                              </a:cxn>
                              <a:cxn ang="0">
                                <a:pos x="connsiteX5663" y="connsiteY5663"/>
                              </a:cxn>
                              <a:cxn ang="0">
                                <a:pos x="connsiteX5664" y="connsiteY5664"/>
                              </a:cxn>
                              <a:cxn ang="0">
                                <a:pos x="connsiteX5665" y="connsiteY5665"/>
                              </a:cxn>
                              <a:cxn ang="0">
                                <a:pos x="connsiteX5666" y="connsiteY5666"/>
                              </a:cxn>
                              <a:cxn ang="0">
                                <a:pos x="connsiteX5667" y="connsiteY5667"/>
                              </a:cxn>
                              <a:cxn ang="0">
                                <a:pos x="connsiteX5668" y="connsiteY5668"/>
                              </a:cxn>
                              <a:cxn ang="0">
                                <a:pos x="connsiteX5669" y="connsiteY5669"/>
                              </a:cxn>
                              <a:cxn ang="0">
                                <a:pos x="connsiteX5670" y="connsiteY5670"/>
                              </a:cxn>
                              <a:cxn ang="0">
                                <a:pos x="connsiteX5671" y="connsiteY5671"/>
                              </a:cxn>
                              <a:cxn ang="0">
                                <a:pos x="connsiteX5672" y="connsiteY5672"/>
                              </a:cxn>
                              <a:cxn ang="0">
                                <a:pos x="connsiteX5673" y="connsiteY5673"/>
                              </a:cxn>
                              <a:cxn ang="0">
                                <a:pos x="connsiteX5674" y="connsiteY5674"/>
                              </a:cxn>
                              <a:cxn ang="0">
                                <a:pos x="connsiteX5675" y="connsiteY5675"/>
                              </a:cxn>
                              <a:cxn ang="0">
                                <a:pos x="connsiteX5676" y="connsiteY5676"/>
                              </a:cxn>
                              <a:cxn ang="0">
                                <a:pos x="connsiteX5677" y="connsiteY5677"/>
                              </a:cxn>
                              <a:cxn ang="0">
                                <a:pos x="connsiteX5678" y="connsiteY5678"/>
                              </a:cxn>
                              <a:cxn ang="0">
                                <a:pos x="connsiteX5679" y="connsiteY5679"/>
                              </a:cxn>
                              <a:cxn ang="0">
                                <a:pos x="connsiteX5680" y="connsiteY5680"/>
                              </a:cxn>
                              <a:cxn ang="0">
                                <a:pos x="connsiteX5681" y="connsiteY5681"/>
                              </a:cxn>
                              <a:cxn ang="0">
                                <a:pos x="connsiteX5682" y="connsiteY5682"/>
                              </a:cxn>
                              <a:cxn ang="0">
                                <a:pos x="connsiteX5683" y="connsiteY5683"/>
                              </a:cxn>
                              <a:cxn ang="0">
                                <a:pos x="connsiteX5684" y="connsiteY5684"/>
                              </a:cxn>
                              <a:cxn ang="0">
                                <a:pos x="connsiteX5685" y="connsiteY5685"/>
                              </a:cxn>
                              <a:cxn ang="0">
                                <a:pos x="connsiteX5686" y="connsiteY5686"/>
                              </a:cxn>
                              <a:cxn ang="0">
                                <a:pos x="connsiteX5687" y="connsiteY5687"/>
                              </a:cxn>
                              <a:cxn ang="0">
                                <a:pos x="connsiteX5688" y="connsiteY5688"/>
                              </a:cxn>
                              <a:cxn ang="0">
                                <a:pos x="connsiteX5689" y="connsiteY5689"/>
                              </a:cxn>
                              <a:cxn ang="0">
                                <a:pos x="connsiteX5690" y="connsiteY5690"/>
                              </a:cxn>
                              <a:cxn ang="0">
                                <a:pos x="connsiteX5691" y="connsiteY5691"/>
                              </a:cxn>
                              <a:cxn ang="0">
                                <a:pos x="connsiteX5692" y="connsiteY5692"/>
                              </a:cxn>
                              <a:cxn ang="0">
                                <a:pos x="connsiteX5693" y="connsiteY5693"/>
                              </a:cxn>
                              <a:cxn ang="0">
                                <a:pos x="connsiteX5694" y="connsiteY5694"/>
                              </a:cxn>
                              <a:cxn ang="0">
                                <a:pos x="connsiteX5695" y="connsiteY5695"/>
                              </a:cxn>
                              <a:cxn ang="0">
                                <a:pos x="connsiteX5696" y="connsiteY5696"/>
                              </a:cxn>
                              <a:cxn ang="0">
                                <a:pos x="connsiteX5697" y="connsiteY5697"/>
                              </a:cxn>
                              <a:cxn ang="0">
                                <a:pos x="connsiteX5698" y="connsiteY5698"/>
                              </a:cxn>
                              <a:cxn ang="0">
                                <a:pos x="connsiteX5699" y="connsiteY5699"/>
                              </a:cxn>
                              <a:cxn ang="0">
                                <a:pos x="connsiteX5700" y="connsiteY5700"/>
                              </a:cxn>
                              <a:cxn ang="0">
                                <a:pos x="connsiteX5701" y="connsiteY5701"/>
                              </a:cxn>
                              <a:cxn ang="0">
                                <a:pos x="connsiteX5702" y="connsiteY5702"/>
                              </a:cxn>
                              <a:cxn ang="0">
                                <a:pos x="connsiteX5703" y="connsiteY5703"/>
                              </a:cxn>
                              <a:cxn ang="0">
                                <a:pos x="connsiteX5704" y="connsiteY5704"/>
                              </a:cxn>
                              <a:cxn ang="0">
                                <a:pos x="connsiteX5705" y="connsiteY5705"/>
                              </a:cxn>
                              <a:cxn ang="0">
                                <a:pos x="connsiteX5706" y="connsiteY5706"/>
                              </a:cxn>
                              <a:cxn ang="0">
                                <a:pos x="connsiteX5707" y="connsiteY5707"/>
                              </a:cxn>
                              <a:cxn ang="0">
                                <a:pos x="connsiteX5708" y="connsiteY5708"/>
                              </a:cxn>
                              <a:cxn ang="0">
                                <a:pos x="connsiteX5709" y="connsiteY5709"/>
                              </a:cxn>
                              <a:cxn ang="0">
                                <a:pos x="connsiteX5710" y="connsiteY5710"/>
                              </a:cxn>
                              <a:cxn ang="0">
                                <a:pos x="connsiteX5711" y="connsiteY5711"/>
                              </a:cxn>
                              <a:cxn ang="0">
                                <a:pos x="connsiteX5712" y="connsiteY5712"/>
                              </a:cxn>
                              <a:cxn ang="0">
                                <a:pos x="connsiteX5713" y="connsiteY5713"/>
                              </a:cxn>
                              <a:cxn ang="0">
                                <a:pos x="connsiteX5714" y="connsiteY5714"/>
                              </a:cxn>
                              <a:cxn ang="0">
                                <a:pos x="connsiteX5715" y="connsiteY5715"/>
                              </a:cxn>
                              <a:cxn ang="0">
                                <a:pos x="connsiteX5716" y="connsiteY5716"/>
                              </a:cxn>
                              <a:cxn ang="0">
                                <a:pos x="connsiteX5717" y="connsiteY5717"/>
                              </a:cxn>
                              <a:cxn ang="0">
                                <a:pos x="connsiteX5718" y="connsiteY5718"/>
                              </a:cxn>
                              <a:cxn ang="0">
                                <a:pos x="connsiteX5719" y="connsiteY5719"/>
                              </a:cxn>
                              <a:cxn ang="0">
                                <a:pos x="connsiteX5720" y="connsiteY5720"/>
                              </a:cxn>
                              <a:cxn ang="0">
                                <a:pos x="connsiteX5721" y="connsiteY5721"/>
                              </a:cxn>
                              <a:cxn ang="0">
                                <a:pos x="connsiteX5722" y="connsiteY5722"/>
                              </a:cxn>
                              <a:cxn ang="0">
                                <a:pos x="connsiteX5723" y="connsiteY5723"/>
                              </a:cxn>
                              <a:cxn ang="0">
                                <a:pos x="connsiteX5724" y="connsiteY5724"/>
                              </a:cxn>
                              <a:cxn ang="0">
                                <a:pos x="connsiteX5725" y="connsiteY5725"/>
                              </a:cxn>
                              <a:cxn ang="0">
                                <a:pos x="connsiteX5726" y="connsiteY5726"/>
                              </a:cxn>
                              <a:cxn ang="0">
                                <a:pos x="connsiteX5727" y="connsiteY5727"/>
                              </a:cxn>
                              <a:cxn ang="0">
                                <a:pos x="connsiteX5728" y="connsiteY5728"/>
                              </a:cxn>
                              <a:cxn ang="0">
                                <a:pos x="connsiteX5729" y="connsiteY5729"/>
                              </a:cxn>
                              <a:cxn ang="0">
                                <a:pos x="connsiteX5730" y="connsiteY5730"/>
                              </a:cxn>
                              <a:cxn ang="0">
                                <a:pos x="connsiteX5731" y="connsiteY5731"/>
                              </a:cxn>
                              <a:cxn ang="0">
                                <a:pos x="connsiteX5732" y="connsiteY5732"/>
                              </a:cxn>
                              <a:cxn ang="0">
                                <a:pos x="connsiteX5733" y="connsiteY5733"/>
                              </a:cxn>
                              <a:cxn ang="0">
                                <a:pos x="connsiteX5734" y="connsiteY5734"/>
                              </a:cxn>
                              <a:cxn ang="0">
                                <a:pos x="connsiteX5735" y="connsiteY5735"/>
                              </a:cxn>
                              <a:cxn ang="0">
                                <a:pos x="connsiteX5736" y="connsiteY5736"/>
                              </a:cxn>
                              <a:cxn ang="0">
                                <a:pos x="connsiteX5737" y="connsiteY5737"/>
                              </a:cxn>
                              <a:cxn ang="0">
                                <a:pos x="connsiteX5738" y="connsiteY5738"/>
                              </a:cxn>
                              <a:cxn ang="0">
                                <a:pos x="connsiteX5739" y="connsiteY5739"/>
                              </a:cxn>
                              <a:cxn ang="0">
                                <a:pos x="connsiteX5740" y="connsiteY5740"/>
                              </a:cxn>
                              <a:cxn ang="0">
                                <a:pos x="connsiteX5741" y="connsiteY5741"/>
                              </a:cxn>
                              <a:cxn ang="0">
                                <a:pos x="connsiteX5742" y="connsiteY5742"/>
                              </a:cxn>
                              <a:cxn ang="0">
                                <a:pos x="connsiteX5743" y="connsiteY5743"/>
                              </a:cxn>
                              <a:cxn ang="0">
                                <a:pos x="connsiteX5744" y="connsiteY5744"/>
                              </a:cxn>
                              <a:cxn ang="0">
                                <a:pos x="connsiteX5745" y="connsiteY5745"/>
                              </a:cxn>
                              <a:cxn ang="0">
                                <a:pos x="connsiteX5746" y="connsiteY5746"/>
                              </a:cxn>
                              <a:cxn ang="0">
                                <a:pos x="connsiteX5747" y="connsiteY5747"/>
                              </a:cxn>
                              <a:cxn ang="0">
                                <a:pos x="connsiteX5748" y="connsiteY5748"/>
                              </a:cxn>
                              <a:cxn ang="0">
                                <a:pos x="connsiteX5749" y="connsiteY5749"/>
                              </a:cxn>
                              <a:cxn ang="0">
                                <a:pos x="connsiteX5750" y="connsiteY5750"/>
                              </a:cxn>
                              <a:cxn ang="0">
                                <a:pos x="connsiteX5751" y="connsiteY5751"/>
                              </a:cxn>
                              <a:cxn ang="0">
                                <a:pos x="connsiteX5752" y="connsiteY5752"/>
                              </a:cxn>
                              <a:cxn ang="0">
                                <a:pos x="connsiteX5753" y="connsiteY5753"/>
                              </a:cxn>
                              <a:cxn ang="0">
                                <a:pos x="connsiteX5754" y="connsiteY5754"/>
                              </a:cxn>
                              <a:cxn ang="0">
                                <a:pos x="connsiteX5755" y="connsiteY5755"/>
                              </a:cxn>
                              <a:cxn ang="0">
                                <a:pos x="connsiteX5756" y="connsiteY5756"/>
                              </a:cxn>
                              <a:cxn ang="0">
                                <a:pos x="connsiteX5757" y="connsiteY5757"/>
                              </a:cxn>
                              <a:cxn ang="0">
                                <a:pos x="connsiteX5758" y="connsiteY5758"/>
                              </a:cxn>
                              <a:cxn ang="0">
                                <a:pos x="connsiteX5759" y="connsiteY5759"/>
                              </a:cxn>
                              <a:cxn ang="0">
                                <a:pos x="connsiteX5760" y="connsiteY5760"/>
                              </a:cxn>
                              <a:cxn ang="0">
                                <a:pos x="connsiteX5761" y="connsiteY5761"/>
                              </a:cxn>
                              <a:cxn ang="0">
                                <a:pos x="connsiteX5762" y="connsiteY5762"/>
                              </a:cxn>
                              <a:cxn ang="0">
                                <a:pos x="connsiteX5763" y="connsiteY5763"/>
                              </a:cxn>
                              <a:cxn ang="0">
                                <a:pos x="connsiteX5764" y="connsiteY5764"/>
                              </a:cxn>
                              <a:cxn ang="0">
                                <a:pos x="connsiteX5765" y="connsiteY5765"/>
                              </a:cxn>
                              <a:cxn ang="0">
                                <a:pos x="connsiteX5766" y="connsiteY5766"/>
                              </a:cxn>
                              <a:cxn ang="0">
                                <a:pos x="connsiteX5767" y="connsiteY5767"/>
                              </a:cxn>
                              <a:cxn ang="0">
                                <a:pos x="connsiteX5768" y="connsiteY5768"/>
                              </a:cxn>
                              <a:cxn ang="0">
                                <a:pos x="connsiteX5769" y="connsiteY5769"/>
                              </a:cxn>
                              <a:cxn ang="0">
                                <a:pos x="connsiteX5770" y="connsiteY5770"/>
                              </a:cxn>
                              <a:cxn ang="0">
                                <a:pos x="connsiteX5771" y="connsiteY5771"/>
                              </a:cxn>
                              <a:cxn ang="0">
                                <a:pos x="connsiteX5772" y="connsiteY5772"/>
                              </a:cxn>
                              <a:cxn ang="0">
                                <a:pos x="connsiteX5773" y="connsiteY5773"/>
                              </a:cxn>
                              <a:cxn ang="0">
                                <a:pos x="connsiteX5774" y="connsiteY5774"/>
                              </a:cxn>
                              <a:cxn ang="0">
                                <a:pos x="connsiteX5775" y="connsiteY5775"/>
                              </a:cxn>
                              <a:cxn ang="0">
                                <a:pos x="connsiteX5776" y="connsiteY5776"/>
                              </a:cxn>
                              <a:cxn ang="0">
                                <a:pos x="connsiteX5777" y="connsiteY5777"/>
                              </a:cxn>
                              <a:cxn ang="0">
                                <a:pos x="connsiteX5778" y="connsiteY5778"/>
                              </a:cxn>
                              <a:cxn ang="0">
                                <a:pos x="connsiteX5779" y="connsiteY5779"/>
                              </a:cxn>
                              <a:cxn ang="0">
                                <a:pos x="connsiteX5780" y="connsiteY5780"/>
                              </a:cxn>
                              <a:cxn ang="0">
                                <a:pos x="connsiteX5781" y="connsiteY5781"/>
                              </a:cxn>
                              <a:cxn ang="0">
                                <a:pos x="connsiteX5782" y="connsiteY5782"/>
                              </a:cxn>
                              <a:cxn ang="0">
                                <a:pos x="connsiteX5783" y="connsiteY5783"/>
                              </a:cxn>
                              <a:cxn ang="0">
                                <a:pos x="connsiteX5784" y="connsiteY5784"/>
                              </a:cxn>
                              <a:cxn ang="0">
                                <a:pos x="connsiteX5785" y="connsiteY5785"/>
                              </a:cxn>
                              <a:cxn ang="0">
                                <a:pos x="connsiteX5786" y="connsiteY5786"/>
                              </a:cxn>
                              <a:cxn ang="0">
                                <a:pos x="connsiteX5787" y="connsiteY5787"/>
                              </a:cxn>
                              <a:cxn ang="0">
                                <a:pos x="connsiteX5788" y="connsiteY5788"/>
                              </a:cxn>
                              <a:cxn ang="0">
                                <a:pos x="connsiteX5789" y="connsiteY5789"/>
                              </a:cxn>
                              <a:cxn ang="0">
                                <a:pos x="connsiteX5790" y="connsiteY5790"/>
                              </a:cxn>
                              <a:cxn ang="0">
                                <a:pos x="connsiteX5791" y="connsiteY5791"/>
                              </a:cxn>
                              <a:cxn ang="0">
                                <a:pos x="connsiteX5792" y="connsiteY5792"/>
                              </a:cxn>
                              <a:cxn ang="0">
                                <a:pos x="connsiteX5793" y="connsiteY5793"/>
                              </a:cxn>
                              <a:cxn ang="0">
                                <a:pos x="connsiteX5794" y="connsiteY5794"/>
                              </a:cxn>
                              <a:cxn ang="0">
                                <a:pos x="connsiteX5795" y="connsiteY5795"/>
                              </a:cxn>
                              <a:cxn ang="0">
                                <a:pos x="connsiteX5796" y="connsiteY5796"/>
                              </a:cxn>
                              <a:cxn ang="0">
                                <a:pos x="connsiteX5797" y="connsiteY5797"/>
                              </a:cxn>
                              <a:cxn ang="0">
                                <a:pos x="connsiteX5798" y="connsiteY5798"/>
                              </a:cxn>
                              <a:cxn ang="0">
                                <a:pos x="connsiteX5799" y="connsiteY5799"/>
                              </a:cxn>
                              <a:cxn ang="0">
                                <a:pos x="connsiteX5800" y="connsiteY5800"/>
                              </a:cxn>
                              <a:cxn ang="0">
                                <a:pos x="connsiteX5801" y="connsiteY5801"/>
                              </a:cxn>
                              <a:cxn ang="0">
                                <a:pos x="connsiteX5802" y="connsiteY5802"/>
                              </a:cxn>
                              <a:cxn ang="0">
                                <a:pos x="connsiteX5803" y="connsiteY5803"/>
                              </a:cxn>
                              <a:cxn ang="0">
                                <a:pos x="connsiteX5804" y="connsiteY5804"/>
                              </a:cxn>
                              <a:cxn ang="0">
                                <a:pos x="connsiteX5805" y="connsiteY5805"/>
                              </a:cxn>
                              <a:cxn ang="0">
                                <a:pos x="connsiteX5806" y="connsiteY5806"/>
                              </a:cxn>
                              <a:cxn ang="0">
                                <a:pos x="connsiteX5807" y="connsiteY5807"/>
                              </a:cxn>
                              <a:cxn ang="0">
                                <a:pos x="connsiteX5808" y="connsiteY5808"/>
                              </a:cxn>
                              <a:cxn ang="0">
                                <a:pos x="connsiteX5809" y="connsiteY5809"/>
                              </a:cxn>
                              <a:cxn ang="0">
                                <a:pos x="connsiteX5810" y="connsiteY5810"/>
                              </a:cxn>
                              <a:cxn ang="0">
                                <a:pos x="connsiteX5811" y="connsiteY5811"/>
                              </a:cxn>
                              <a:cxn ang="0">
                                <a:pos x="connsiteX5812" y="connsiteY5812"/>
                              </a:cxn>
                              <a:cxn ang="0">
                                <a:pos x="connsiteX5813" y="connsiteY5813"/>
                              </a:cxn>
                              <a:cxn ang="0">
                                <a:pos x="connsiteX5814" y="connsiteY5814"/>
                              </a:cxn>
                              <a:cxn ang="0">
                                <a:pos x="connsiteX5815" y="connsiteY5815"/>
                              </a:cxn>
                              <a:cxn ang="0">
                                <a:pos x="connsiteX5816" y="connsiteY5816"/>
                              </a:cxn>
                              <a:cxn ang="0">
                                <a:pos x="connsiteX5817" y="connsiteY5817"/>
                              </a:cxn>
                              <a:cxn ang="0">
                                <a:pos x="connsiteX5818" y="connsiteY5818"/>
                              </a:cxn>
                              <a:cxn ang="0">
                                <a:pos x="connsiteX5819" y="connsiteY5819"/>
                              </a:cxn>
                              <a:cxn ang="0">
                                <a:pos x="connsiteX5820" y="connsiteY5820"/>
                              </a:cxn>
                              <a:cxn ang="0">
                                <a:pos x="connsiteX5821" y="connsiteY5821"/>
                              </a:cxn>
                              <a:cxn ang="0">
                                <a:pos x="connsiteX5822" y="connsiteY5822"/>
                              </a:cxn>
                              <a:cxn ang="0">
                                <a:pos x="connsiteX5823" y="connsiteY5823"/>
                              </a:cxn>
                              <a:cxn ang="0">
                                <a:pos x="connsiteX5824" y="connsiteY5824"/>
                              </a:cxn>
                              <a:cxn ang="0">
                                <a:pos x="connsiteX5825" y="connsiteY5825"/>
                              </a:cxn>
                              <a:cxn ang="0">
                                <a:pos x="connsiteX5826" y="connsiteY5826"/>
                              </a:cxn>
                              <a:cxn ang="0">
                                <a:pos x="connsiteX5827" y="connsiteY5827"/>
                              </a:cxn>
                              <a:cxn ang="0">
                                <a:pos x="connsiteX5828" y="connsiteY5828"/>
                              </a:cxn>
                              <a:cxn ang="0">
                                <a:pos x="connsiteX5829" y="connsiteY5829"/>
                              </a:cxn>
                              <a:cxn ang="0">
                                <a:pos x="connsiteX5830" y="connsiteY5830"/>
                              </a:cxn>
                              <a:cxn ang="0">
                                <a:pos x="connsiteX5831" y="connsiteY5831"/>
                              </a:cxn>
                              <a:cxn ang="0">
                                <a:pos x="connsiteX5832" y="connsiteY5832"/>
                              </a:cxn>
                              <a:cxn ang="0">
                                <a:pos x="connsiteX5833" y="connsiteY5833"/>
                              </a:cxn>
                              <a:cxn ang="0">
                                <a:pos x="connsiteX5834" y="connsiteY5834"/>
                              </a:cxn>
                              <a:cxn ang="0">
                                <a:pos x="connsiteX5835" y="connsiteY5835"/>
                              </a:cxn>
                              <a:cxn ang="0">
                                <a:pos x="connsiteX5836" y="connsiteY5836"/>
                              </a:cxn>
                              <a:cxn ang="0">
                                <a:pos x="connsiteX5837" y="connsiteY5837"/>
                              </a:cxn>
                              <a:cxn ang="0">
                                <a:pos x="connsiteX5838" y="connsiteY5838"/>
                              </a:cxn>
                              <a:cxn ang="0">
                                <a:pos x="connsiteX5839" y="connsiteY5839"/>
                              </a:cxn>
                              <a:cxn ang="0">
                                <a:pos x="connsiteX5840" y="connsiteY5840"/>
                              </a:cxn>
                              <a:cxn ang="0">
                                <a:pos x="connsiteX5841" y="connsiteY5841"/>
                              </a:cxn>
                              <a:cxn ang="0">
                                <a:pos x="connsiteX5842" y="connsiteY5842"/>
                              </a:cxn>
                              <a:cxn ang="0">
                                <a:pos x="connsiteX5843" y="connsiteY5843"/>
                              </a:cxn>
                              <a:cxn ang="0">
                                <a:pos x="connsiteX5844" y="connsiteY5844"/>
                              </a:cxn>
                              <a:cxn ang="0">
                                <a:pos x="connsiteX5845" y="connsiteY5845"/>
                              </a:cxn>
                              <a:cxn ang="0">
                                <a:pos x="connsiteX5846" y="connsiteY5846"/>
                              </a:cxn>
                              <a:cxn ang="0">
                                <a:pos x="connsiteX5847" y="connsiteY5847"/>
                              </a:cxn>
                              <a:cxn ang="0">
                                <a:pos x="connsiteX5848" y="connsiteY5848"/>
                              </a:cxn>
                              <a:cxn ang="0">
                                <a:pos x="connsiteX5849" y="connsiteY5849"/>
                              </a:cxn>
                              <a:cxn ang="0">
                                <a:pos x="connsiteX5850" y="connsiteY5850"/>
                              </a:cxn>
                              <a:cxn ang="0">
                                <a:pos x="connsiteX5851" y="connsiteY5851"/>
                              </a:cxn>
                              <a:cxn ang="0">
                                <a:pos x="connsiteX5852" y="connsiteY5852"/>
                              </a:cxn>
                              <a:cxn ang="0">
                                <a:pos x="connsiteX5853" y="connsiteY5853"/>
                              </a:cxn>
                              <a:cxn ang="0">
                                <a:pos x="connsiteX5854" y="connsiteY5854"/>
                              </a:cxn>
                              <a:cxn ang="0">
                                <a:pos x="connsiteX5855" y="connsiteY5855"/>
                              </a:cxn>
                              <a:cxn ang="0">
                                <a:pos x="connsiteX5856" y="connsiteY5856"/>
                              </a:cxn>
                              <a:cxn ang="0">
                                <a:pos x="connsiteX5857" y="connsiteY5857"/>
                              </a:cxn>
                              <a:cxn ang="0">
                                <a:pos x="connsiteX5858" y="connsiteY5858"/>
                              </a:cxn>
                              <a:cxn ang="0">
                                <a:pos x="connsiteX5859" y="connsiteY5859"/>
                              </a:cxn>
                              <a:cxn ang="0">
                                <a:pos x="connsiteX5860" y="connsiteY5860"/>
                              </a:cxn>
                              <a:cxn ang="0">
                                <a:pos x="connsiteX5861" y="connsiteY5861"/>
                              </a:cxn>
                              <a:cxn ang="0">
                                <a:pos x="connsiteX5862" y="connsiteY5862"/>
                              </a:cxn>
                              <a:cxn ang="0">
                                <a:pos x="connsiteX5863" y="connsiteY5863"/>
                              </a:cxn>
                              <a:cxn ang="0">
                                <a:pos x="connsiteX5864" y="connsiteY5864"/>
                              </a:cxn>
                              <a:cxn ang="0">
                                <a:pos x="connsiteX5865" y="connsiteY5865"/>
                              </a:cxn>
                              <a:cxn ang="0">
                                <a:pos x="connsiteX5866" y="connsiteY5866"/>
                              </a:cxn>
                              <a:cxn ang="0">
                                <a:pos x="connsiteX5867" y="connsiteY5867"/>
                              </a:cxn>
                              <a:cxn ang="0">
                                <a:pos x="connsiteX5868" y="connsiteY5868"/>
                              </a:cxn>
                              <a:cxn ang="0">
                                <a:pos x="connsiteX5869" y="connsiteY5869"/>
                              </a:cxn>
                              <a:cxn ang="0">
                                <a:pos x="connsiteX5870" y="connsiteY5870"/>
                              </a:cxn>
                              <a:cxn ang="0">
                                <a:pos x="connsiteX5871" y="connsiteY5871"/>
                              </a:cxn>
                              <a:cxn ang="0">
                                <a:pos x="connsiteX5872" y="connsiteY5872"/>
                              </a:cxn>
                              <a:cxn ang="0">
                                <a:pos x="connsiteX5873" y="connsiteY5873"/>
                              </a:cxn>
                              <a:cxn ang="0">
                                <a:pos x="connsiteX5874" y="connsiteY5874"/>
                              </a:cxn>
                              <a:cxn ang="0">
                                <a:pos x="connsiteX5875" y="connsiteY5875"/>
                              </a:cxn>
                              <a:cxn ang="0">
                                <a:pos x="connsiteX5876" y="connsiteY5876"/>
                              </a:cxn>
                              <a:cxn ang="0">
                                <a:pos x="connsiteX5877" y="connsiteY5877"/>
                              </a:cxn>
                              <a:cxn ang="0">
                                <a:pos x="connsiteX5878" y="connsiteY5878"/>
                              </a:cxn>
                              <a:cxn ang="0">
                                <a:pos x="connsiteX5879" y="connsiteY5879"/>
                              </a:cxn>
                              <a:cxn ang="0">
                                <a:pos x="connsiteX5880" y="connsiteY5880"/>
                              </a:cxn>
                              <a:cxn ang="0">
                                <a:pos x="connsiteX5881" y="connsiteY5881"/>
                              </a:cxn>
                              <a:cxn ang="0">
                                <a:pos x="connsiteX5882" y="connsiteY5882"/>
                              </a:cxn>
                              <a:cxn ang="0">
                                <a:pos x="connsiteX5883" y="connsiteY5883"/>
                              </a:cxn>
                              <a:cxn ang="0">
                                <a:pos x="connsiteX5884" y="connsiteY5884"/>
                              </a:cxn>
                              <a:cxn ang="0">
                                <a:pos x="connsiteX5885" y="connsiteY5885"/>
                              </a:cxn>
                              <a:cxn ang="0">
                                <a:pos x="connsiteX5886" y="connsiteY5886"/>
                              </a:cxn>
                              <a:cxn ang="0">
                                <a:pos x="connsiteX5887" y="connsiteY5887"/>
                              </a:cxn>
                              <a:cxn ang="0">
                                <a:pos x="connsiteX5888" y="connsiteY5888"/>
                              </a:cxn>
                              <a:cxn ang="0">
                                <a:pos x="connsiteX5889" y="connsiteY5889"/>
                              </a:cxn>
                              <a:cxn ang="0">
                                <a:pos x="connsiteX5890" y="connsiteY5890"/>
                              </a:cxn>
                              <a:cxn ang="0">
                                <a:pos x="connsiteX5891" y="connsiteY5891"/>
                              </a:cxn>
                              <a:cxn ang="0">
                                <a:pos x="connsiteX5892" y="connsiteY5892"/>
                              </a:cxn>
                              <a:cxn ang="0">
                                <a:pos x="connsiteX5893" y="connsiteY5893"/>
                              </a:cxn>
                              <a:cxn ang="0">
                                <a:pos x="connsiteX5894" y="connsiteY5894"/>
                              </a:cxn>
                              <a:cxn ang="0">
                                <a:pos x="connsiteX5895" y="connsiteY5895"/>
                              </a:cxn>
                              <a:cxn ang="0">
                                <a:pos x="connsiteX5896" y="connsiteY5896"/>
                              </a:cxn>
                              <a:cxn ang="0">
                                <a:pos x="connsiteX5897" y="connsiteY5897"/>
                              </a:cxn>
                              <a:cxn ang="0">
                                <a:pos x="connsiteX5898" y="connsiteY5898"/>
                              </a:cxn>
                              <a:cxn ang="0">
                                <a:pos x="connsiteX5899" y="connsiteY5899"/>
                              </a:cxn>
                              <a:cxn ang="0">
                                <a:pos x="connsiteX5900" y="connsiteY5900"/>
                              </a:cxn>
                              <a:cxn ang="0">
                                <a:pos x="connsiteX5901" y="connsiteY5901"/>
                              </a:cxn>
                              <a:cxn ang="0">
                                <a:pos x="connsiteX5902" y="connsiteY5902"/>
                              </a:cxn>
                              <a:cxn ang="0">
                                <a:pos x="connsiteX5903" y="connsiteY5903"/>
                              </a:cxn>
                              <a:cxn ang="0">
                                <a:pos x="connsiteX5904" y="connsiteY5904"/>
                              </a:cxn>
                              <a:cxn ang="0">
                                <a:pos x="connsiteX5905" y="connsiteY5905"/>
                              </a:cxn>
                              <a:cxn ang="0">
                                <a:pos x="connsiteX5906" y="connsiteY5906"/>
                              </a:cxn>
                              <a:cxn ang="0">
                                <a:pos x="connsiteX5907" y="connsiteY5907"/>
                              </a:cxn>
                              <a:cxn ang="0">
                                <a:pos x="connsiteX5908" y="connsiteY5908"/>
                              </a:cxn>
                              <a:cxn ang="0">
                                <a:pos x="connsiteX5909" y="connsiteY5909"/>
                              </a:cxn>
                              <a:cxn ang="0">
                                <a:pos x="connsiteX5910" y="connsiteY5910"/>
                              </a:cxn>
                              <a:cxn ang="0">
                                <a:pos x="connsiteX5911" y="connsiteY5911"/>
                              </a:cxn>
                              <a:cxn ang="0">
                                <a:pos x="connsiteX5912" y="connsiteY5912"/>
                              </a:cxn>
                              <a:cxn ang="0">
                                <a:pos x="connsiteX5913" y="connsiteY5913"/>
                              </a:cxn>
                              <a:cxn ang="0">
                                <a:pos x="connsiteX5914" y="connsiteY5914"/>
                              </a:cxn>
                              <a:cxn ang="0">
                                <a:pos x="connsiteX5915" y="connsiteY5915"/>
                              </a:cxn>
                              <a:cxn ang="0">
                                <a:pos x="connsiteX5916" y="connsiteY5916"/>
                              </a:cxn>
                              <a:cxn ang="0">
                                <a:pos x="connsiteX5917" y="connsiteY5917"/>
                              </a:cxn>
                              <a:cxn ang="0">
                                <a:pos x="connsiteX5918" y="connsiteY5918"/>
                              </a:cxn>
                              <a:cxn ang="0">
                                <a:pos x="connsiteX5919" y="connsiteY5919"/>
                              </a:cxn>
                              <a:cxn ang="0">
                                <a:pos x="connsiteX5920" y="connsiteY5920"/>
                              </a:cxn>
                              <a:cxn ang="0">
                                <a:pos x="connsiteX5921" y="connsiteY5921"/>
                              </a:cxn>
                              <a:cxn ang="0">
                                <a:pos x="connsiteX5922" y="connsiteY5922"/>
                              </a:cxn>
                              <a:cxn ang="0">
                                <a:pos x="connsiteX5923" y="connsiteY5923"/>
                              </a:cxn>
                              <a:cxn ang="0">
                                <a:pos x="connsiteX5924" y="connsiteY5924"/>
                              </a:cxn>
                              <a:cxn ang="0">
                                <a:pos x="connsiteX5925" y="connsiteY5925"/>
                              </a:cxn>
                              <a:cxn ang="0">
                                <a:pos x="connsiteX5926" y="connsiteY5926"/>
                              </a:cxn>
                              <a:cxn ang="0">
                                <a:pos x="connsiteX5927" y="connsiteY5927"/>
                              </a:cxn>
                              <a:cxn ang="0">
                                <a:pos x="connsiteX5928" y="connsiteY5928"/>
                              </a:cxn>
                              <a:cxn ang="0">
                                <a:pos x="connsiteX5929" y="connsiteY5929"/>
                              </a:cxn>
                              <a:cxn ang="0">
                                <a:pos x="connsiteX5930" y="connsiteY5930"/>
                              </a:cxn>
                              <a:cxn ang="0">
                                <a:pos x="connsiteX5931" y="connsiteY5931"/>
                              </a:cxn>
                              <a:cxn ang="0">
                                <a:pos x="connsiteX5932" y="connsiteY5932"/>
                              </a:cxn>
                              <a:cxn ang="0">
                                <a:pos x="connsiteX5933" y="connsiteY5933"/>
                              </a:cxn>
                              <a:cxn ang="0">
                                <a:pos x="connsiteX5934" y="connsiteY5934"/>
                              </a:cxn>
                              <a:cxn ang="0">
                                <a:pos x="connsiteX5935" y="connsiteY5935"/>
                              </a:cxn>
                              <a:cxn ang="0">
                                <a:pos x="connsiteX5936" y="connsiteY5936"/>
                              </a:cxn>
                              <a:cxn ang="0">
                                <a:pos x="connsiteX5937" y="connsiteY5937"/>
                              </a:cxn>
                              <a:cxn ang="0">
                                <a:pos x="connsiteX5938" y="connsiteY5938"/>
                              </a:cxn>
                              <a:cxn ang="0">
                                <a:pos x="connsiteX5939" y="connsiteY5939"/>
                              </a:cxn>
                              <a:cxn ang="0">
                                <a:pos x="connsiteX5940" y="connsiteY5940"/>
                              </a:cxn>
                              <a:cxn ang="0">
                                <a:pos x="connsiteX5941" y="connsiteY5941"/>
                              </a:cxn>
                              <a:cxn ang="0">
                                <a:pos x="connsiteX5942" y="connsiteY5942"/>
                              </a:cxn>
                              <a:cxn ang="0">
                                <a:pos x="connsiteX5943" y="connsiteY5943"/>
                              </a:cxn>
                              <a:cxn ang="0">
                                <a:pos x="connsiteX5944" y="connsiteY5944"/>
                              </a:cxn>
                              <a:cxn ang="0">
                                <a:pos x="connsiteX5945" y="connsiteY5945"/>
                              </a:cxn>
                              <a:cxn ang="0">
                                <a:pos x="connsiteX5946" y="connsiteY5946"/>
                              </a:cxn>
                              <a:cxn ang="0">
                                <a:pos x="connsiteX5947" y="connsiteY5947"/>
                              </a:cxn>
                              <a:cxn ang="0">
                                <a:pos x="connsiteX5948" y="connsiteY5948"/>
                              </a:cxn>
                              <a:cxn ang="0">
                                <a:pos x="connsiteX5949" y="connsiteY5949"/>
                              </a:cxn>
                              <a:cxn ang="0">
                                <a:pos x="connsiteX5950" y="connsiteY5950"/>
                              </a:cxn>
                              <a:cxn ang="0">
                                <a:pos x="connsiteX5951" y="connsiteY5951"/>
                              </a:cxn>
                              <a:cxn ang="0">
                                <a:pos x="connsiteX5952" y="connsiteY5952"/>
                              </a:cxn>
                              <a:cxn ang="0">
                                <a:pos x="connsiteX5953" y="connsiteY5953"/>
                              </a:cxn>
                              <a:cxn ang="0">
                                <a:pos x="connsiteX5954" y="connsiteY5954"/>
                              </a:cxn>
                              <a:cxn ang="0">
                                <a:pos x="connsiteX5955" y="connsiteY5955"/>
                              </a:cxn>
                              <a:cxn ang="0">
                                <a:pos x="connsiteX5956" y="connsiteY5956"/>
                              </a:cxn>
                              <a:cxn ang="0">
                                <a:pos x="connsiteX5957" y="connsiteY5957"/>
                              </a:cxn>
                              <a:cxn ang="0">
                                <a:pos x="connsiteX5958" y="connsiteY5958"/>
                              </a:cxn>
                              <a:cxn ang="0">
                                <a:pos x="connsiteX5959" y="connsiteY5959"/>
                              </a:cxn>
                              <a:cxn ang="0">
                                <a:pos x="connsiteX5960" y="connsiteY5960"/>
                              </a:cxn>
                              <a:cxn ang="0">
                                <a:pos x="connsiteX5961" y="connsiteY5961"/>
                              </a:cxn>
                              <a:cxn ang="0">
                                <a:pos x="connsiteX5962" y="connsiteY5962"/>
                              </a:cxn>
                              <a:cxn ang="0">
                                <a:pos x="connsiteX5963" y="connsiteY5963"/>
                              </a:cxn>
                              <a:cxn ang="0">
                                <a:pos x="connsiteX5964" y="connsiteY5964"/>
                              </a:cxn>
                              <a:cxn ang="0">
                                <a:pos x="connsiteX5965" y="connsiteY5965"/>
                              </a:cxn>
                              <a:cxn ang="0">
                                <a:pos x="connsiteX5966" y="connsiteY5966"/>
                              </a:cxn>
                              <a:cxn ang="0">
                                <a:pos x="connsiteX5967" y="connsiteY5967"/>
                              </a:cxn>
                              <a:cxn ang="0">
                                <a:pos x="connsiteX5968" y="connsiteY5968"/>
                              </a:cxn>
                              <a:cxn ang="0">
                                <a:pos x="connsiteX5969" y="connsiteY5969"/>
                              </a:cxn>
                              <a:cxn ang="0">
                                <a:pos x="connsiteX5970" y="connsiteY5970"/>
                              </a:cxn>
                              <a:cxn ang="0">
                                <a:pos x="connsiteX5971" y="connsiteY5971"/>
                              </a:cxn>
                              <a:cxn ang="0">
                                <a:pos x="connsiteX5972" y="connsiteY5972"/>
                              </a:cxn>
                              <a:cxn ang="0">
                                <a:pos x="connsiteX5973" y="connsiteY5973"/>
                              </a:cxn>
                              <a:cxn ang="0">
                                <a:pos x="connsiteX5974" y="connsiteY5974"/>
                              </a:cxn>
                              <a:cxn ang="0">
                                <a:pos x="connsiteX5975" y="connsiteY5975"/>
                              </a:cxn>
                              <a:cxn ang="0">
                                <a:pos x="connsiteX5976" y="connsiteY5976"/>
                              </a:cxn>
                              <a:cxn ang="0">
                                <a:pos x="connsiteX5977" y="connsiteY5977"/>
                              </a:cxn>
                              <a:cxn ang="0">
                                <a:pos x="connsiteX5978" y="connsiteY5978"/>
                              </a:cxn>
                              <a:cxn ang="0">
                                <a:pos x="connsiteX5979" y="connsiteY5979"/>
                              </a:cxn>
                              <a:cxn ang="0">
                                <a:pos x="connsiteX5980" y="connsiteY5980"/>
                              </a:cxn>
                              <a:cxn ang="0">
                                <a:pos x="connsiteX5981" y="connsiteY5981"/>
                              </a:cxn>
                              <a:cxn ang="0">
                                <a:pos x="connsiteX5982" y="connsiteY5982"/>
                              </a:cxn>
                              <a:cxn ang="0">
                                <a:pos x="connsiteX5983" y="connsiteY5983"/>
                              </a:cxn>
                              <a:cxn ang="0">
                                <a:pos x="connsiteX5984" y="connsiteY5984"/>
                              </a:cxn>
                              <a:cxn ang="0">
                                <a:pos x="connsiteX5985" y="connsiteY5985"/>
                              </a:cxn>
                              <a:cxn ang="0">
                                <a:pos x="connsiteX5986" y="connsiteY5986"/>
                              </a:cxn>
                              <a:cxn ang="0">
                                <a:pos x="connsiteX5987" y="connsiteY5987"/>
                              </a:cxn>
                              <a:cxn ang="0">
                                <a:pos x="connsiteX5988" y="connsiteY5988"/>
                              </a:cxn>
                              <a:cxn ang="0">
                                <a:pos x="connsiteX5989" y="connsiteY5989"/>
                              </a:cxn>
                              <a:cxn ang="0">
                                <a:pos x="connsiteX5990" y="connsiteY5990"/>
                              </a:cxn>
                              <a:cxn ang="0">
                                <a:pos x="connsiteX5991" y="connsiteY5991"/>
                              </a:cxn>
                              <a:cxn ang="0">
                                <a:pos x="connsiteX5992" y="connsiteY5992"/>
                              </a:cxn>
                              <a:cxn ang="0">
                                <a:pos x="connsiteX5993" y="connsiteY5993"/>
                              </a:cxn>
                              <a:cxn ang="0">
                                <a:pos x="connsiteX5994" y="connsiteY5994"/>
                              </a:cxn>
                              <a:cxn ang="0">
                                <a:pos x="connsiteX5995" y="connsiteY5995"/>
                              </a:cxn>
                              <a:cxn ang="0">
                                <a:pos x="connsiteX5996" y="connsiteY5996"/>
                              </a:cxn>
                              <a:cxn ang="0">
                                <a:pos x="connsiteX5997" y="connsiteY5997"/>
                              </a:cxn>
                              <a:cxn ang="0">
                                <a:pos x="connsiteX5998" y="connsiteY5998"/>
                              </a:cxn>
                              <a:cxn ang="0">
                                <a:pos x="connsiteX5999" y="connsiteY5999"/>
                              </a:cxn>
                              <a:cxn ang="0">
                                <a:pos x="connsiteX6000" y="connsiteY6000"/>
                              </a:cxn>
                              <a:cxn ang="0">
                                <a:pos x="connsiteX6001" y="connsiteY6001"/>
                              </a:cxn>
                              <a:cxn ang="0">
                                <a:pos x="connsiteX6002" y="connsiteY6002"/>
                              </a:cxn>
                              <a:cxn ang="0">
                                <a:pos x="connsiteX6003" y="connsiteY6003"/>
                              </a:cxn>
                              <a:cxn ang="0">
                                <a:pos x="connsiteX6004" y="connsiteY6004"/>
                              </a:cxn>
                              <a:cxn ang="0">
                                <a:pos x="connsiteX6005" y="connsiteY6005"/>
                              </a:cxn>
                              <a:cxn ang="0">
                                <a:pos x="connsiteX6006" y="connsiteY6006"/>
                              </a:cxn>
                              <a:cxn ang="0">
                                <a:pos x="connsiteX6007" y="connsiteY6007"/>
                              </a:cxn>
                              <a:cxn ang="0">
                                <a:pos x="connsiteX6008" y="connsiteY6008"/>
                              </a:cxn>
                              <a:cxn ang="0">
                                <a:pos x="connsiteX6009" y="connsiteY6009"/>
                              </a:cxn>
                              <a:cxn ang="0">
                                <a:pos x="connsiteX6010" y="connsiteY6010"/>
                              </a:cxn>
                              <a:cxn ang="0">
                                <a:pos x="connsiteX6011" y="connsiteY6011"/>
                              </a:cxn>
                              <a:cxn ang="0">
                                <a:pos x="connsiteX6012" y="connsiteY6012"/>
                              </a:cxn>
                              <a:cxn ang="0">
                                <a:pos x="connsiteX6013" y="connsiteY6013"/>
                              </a:cxn>
                              <a:cxn ang="0">
                                <a:pos x="connsiteX6014" y="connsiteY6014"/>
                              </a:cxn>
                              <a:cxn ang="0">
                                <a:pos x="connsiteX6015" y="connsiteY6015"/>
                              </a:cxn>
                              <a:cxn ang="0">
                                <a:pos x="connsiteX6016" y="connsiteY6016"/>
                              </a:cxn>
                              <a:cxn ang="0">
                                <a:pos x="connsiteX6017" y="connsiteY6017"/>
                              </a:cxn>
                              <a:cxn ang="0">
                                <a:pos x="connsiteX6018" y="connsiteY6018"/>
                              </a:cxn>
                              <a:cxn ang="0">
                                <a:pos x="connsiteX6019" y="connsiteY6019"/>
                              </a:cxn>
                              <a:cxn ang="0">
                                <a:pos x="connsiteX6020" y="connsiteY6020"/>
                              </a:cxn>
                              <a:cxn ang="0">
                                <a:pos x="connsiteX6021" y="connsiteY6021"/>
                              </a:cxn>
                              <a:cxn ang="0">
                                <a:pos x="connsiteX6022" y="connsiteY6022"/>
                              </a:cxn>
                              <a:cxn ang="0">
                                <a:pos x="connsiteX6023" y="connsiteY6023"/>
                              </a:cxn>
                              <a:cxn ang="0">
                                <a:pos x="connsiteX6024" y="connsiteY6024"/>
                              </a:cxn>
                              <a:cxn ang="0">
                                <a:pos x="connsiteX6025" y="connsiteY6025"/>
                              </a:cxn>
                              <a:cxn ang="0">
                                <a:pos x="connsiteX6026" y="connsiteY6026"/>
                              </a:cxn>
                              <a:cxn ang="0">
                                <a:pos x="connsiteX6027" y="connsiteY6027"/>
                              </a:cxn>
                              <a:cxn ang="0">
                                <a:pos x="connsiteX6028" y="connsiteY6028"/>
                              </a:cxn>
                              <a:cxn ang="0">
                                <a:pos x="connsiteX6029" y="connsiteY6029"/>
                              </a:cxn>
                              <a:cxn ang="0">
                                <a:pos x="connsiteX6030" y="connsiteY6030"/>
                              </a:cxn>
                              <a:cxn ang="0">
                                <a:pos x="connsiteX6031" y="connsiteY6031"/>
                              </a:cxn>
                              <a:cxn ang="0">
                                <a:pos x="connsiteX6032" y="connsiteY6032"/>
                              </a:cxn>
                              <a:cxn ang="0">
                                <a:pos x="connsiteX6033" y="connsiteY6033"/>
                              </a:cxn>
                              <a:cxn ang="0">
                                <a:pos x="connsiteX6034" y="connsiteY6034"/>
                              </a:cxn>
                              <a:cxn ang="0">
                                <a:pos x="connsiteX6035" y="connsiteY6035"/>
                              </a:cxn>
                              <a:cxn ang="0">
                                <a:pos x="connsiteX6036" y="connsiteY6036"/>
                              </a:cxn>
                              <a:cxn ang="0">
                                <a:pos x="connsiteX6037" y="connsiteY6037"/>
                              </a:cxn>
                              <a:cxn ang="0">
                                <a:pos x="connsiteX6038" y="connsiteY6038"/>
                              </a:cxn>
                              <a:cxn ang="0">
                                <a:pos x="connsiteX6039" y="connsiteY6039"/>
                              </a:cxn>
                              <a:cxn ang="0">
                                <a:pos x="connsiteX6040" y="connsiteY6040"/>
                              </a:cxn>
                              <a:cxn ang="0">
                                <a:pos x="connsiteX6041" y="connsiteY6041"/>
                              </a:cxn>
                              <a:cxn ang="0">
                                <a:pos x="connsiteX6042" y="connsiteY6042"/>
                              </a:cxn>
                              <a:cxn ang="0">
                                <a:pos x="connsiteX6043" y="connsiteY6043"/>
                              </a:cxn>
                              <a:cxn ang="0">
                                <a:pos x="connsiteX6044" y="connsiteY6044"/>
                              </a:cxn>
                              <a:cxn ang="0">
                                <a:pos x="connsiteX6045" y="connsiteY6045"/>
                              </a:cxn>
                              <a:cxn ang="0">
                                <a:pos x="connsiteX6046" y="connsiteY6046"/>
                              </a:cxn>
                              <a:cxn ang="0">
                                <a:pos x="connsiteX6047" y="connsiteY6047"/>
                              </a:cxn>
                              <a:cxn ang="0">
                                <a:pos x="connsiteX6048" y="connsiteY6048"/>
                              </a:cxn>
                              <a:cxn ang="0">
                                <a:pos x="connsiteX6049" y="connsiteY6049"/>
                              </a:cxn>
                              <a:cxn ang="0">
                                <a:pos x="connsiteX6050" y="connsiteY6050"/>
                              </a:cxn>
                              <a:cxn ang="0">
                                <a:pos x="connsiteX6051" y="connsiteY6051"/>
                              </a:cxn>
                              <a:cxn ang="0">
                                <a:pos x="connsiteX6052" y="connsiteY6052"/>
                              </a:cxn>
                              <a:cxn ang="0">
                                <a:pos x="connsiteX6053" y="connsiteY6053"/>
                              </a:cxn>
                              <a:cxn ang="0">
                                <a:pos x="connsiteX6054" y="connsiteY6054"/>
                              </a:cxn>
                              <a:cxn ang="0">
                                <a:pos x="connsiteX6055" y="connsiteY6055"/>
                              </a:cxn>
                              <a:cxn ang="0">
                                <a:pos x="connsiteX6056" y="connsiteY6056"/>
                              </a:cxn>
                              <a:cxn ang="0">
                                <a:pos x="connsiteX6057" y="connsiteY6057"/>
                              </a:cxn>
                              <a:cxn ang="0">
                                <a:pos x="connsiteX6058" y="connsiteY6058"/>
                              </a:cxn>
                              <a:cxn ang="0">
                                <a:pos x="connsiteX6059" y="connsiteY6059"/>
                              </a:cxn>
                              <a:cxn ang="0">
                                <a:pos x="connsiteX6060" y="connsiteY6060"/>
                              </a:cxn>
                              <a:cxn ang="0">
                                <a:pos x="connsiteX6061" y="connsiteY6061"/>
                              </a:cxn>
                              <a:cxn ang="0">
                                <a:pos x="connsiteX6062" y="connsiteY6062"/>
                              </a:cxn>
                              <a:cxn ang="0">
                                <a:pos x="connsiteX6063" y="connsiteY6063"/>
                              </a:cxn>
                              <a:cxn ang="0">
                                <a:pos x="connsiteX6064" y="connsiteY6064"/>
                              </a:cxn>
                              <a:cxn ang="0">
                                <a:pos x="connsiteX6065" y="connsiteY6065"/>
                              </a:cxn>
                              <a:cxn ang="0">
                                <a:pos x="connsiteX6066" y="connsiteY6066"/>
                              </a:cxn>
                              <a:cxn ang="0">
                                <a:pos x="connsiteX6067" y="connsiteY6067"/>
                              </a:cxn>
                              <a:cxn ang="0">
                                <a:pos x="connsiteX6068" y="connsiteY6068"/>
                              </a:cxn>
                              <a:cxn ang="0">
                                <a:pos x="connsiteX6069" y="connsiteY6069"/>
                              </a:cxn>
                              <a:cxn ang="0">
                                <a:pos x="connsiteX6070" y="connsiteY6070"/>
                              </a:cxn>
                              <a:cxn ang="0">
                                <a:pos x="connsiteX6071" y="connsiteY6071"/>
                              </a:cxn>
                              <a:cxn ang="0">
                                <a:pos x="connsiteX6072" y="connsiteY6072"/>
                              </a:cxn>
                              <a:cxn ang="0">
                                <a:pos x="connsiteX6073" y="connsiteY6073"/>
                              </a:cxn>
                              <a:cxn ang="0">
                                <a:pos x="connsiteX6074" y="connsiteY6074"/>
                              </a:cxn>
                              <a:cxn ang="0">
                                <a:pos x="connsiteX6075" y="connsiteY6075"/>
                              </a:cxn>
                              <a:cxn ang="0">
                                <a:pos x="connsiteX6076" y="connsiteY6076"/>
                              </a:cxn>
                              <a:cxn ang="0">
                                <a:pos x="connsiteX6077" y="connsiteY6077"/>
                              </a:cxn>
                              <a:cxn ang="0">
                                <a:pos x="connsiteX6078" y="connsiteY6078"/>
                              </a:cxn>
                              <a:cxn ang="0">
                                <a:pos x="connsiteX6079" y="connsiteY6079"/>
                              </a:cxn>
                              <a:cxn ang="0">
                                <a:pos x="connsiteX6080" y="connsiteY6080"/>
                              </a:cxn>
                              <a:cxn ang="0">
                                <a:pos x="connsiteX6081" y="connsiteY6081"/>
                              </a:cxn>
                              <a:cxn ang="0">
                                <a:pos x="connsiteX6082" y="connsiteY6082"/>
                              </a:cxn>
                              <a:cxn ang="0">
                                <a:pos x="connsiteX6083" y="connsiteY6083"/>
                              </a:cxn>
                              <a:cxn ang="0">
                                <a:pos x="connsiteX6084" y="connsiteY6084"/>
                              </a:cxn>
                              <a:cxn ang="0">
                                <a:pos x="connsiteX6085" y="connsiteY6085"/>
                              </a:cxn>
                              <a:cxn ang="0">
                                <a:pos x="connsiteX6086" y="connsiteY6086"/>
                              </a:cxn>
                              <a:cxn ang="0">
                                <a:pos x="connsiteX6087" y="connsiteY6087"/>
                              </a:cxn>
                              <a:cxn ang="0">
                                <a:pos x="connsiteX6088" y="connsiteY6088"/>
                              </a:cxn>
                              <a:cxn ang="0">
                                <a:pos x="connsiteX6089" y="connsiteY6089"/>
                              </a:cxn>
                              <a:cxn ang="0">
                                <a:pos x="connsiteX6090" y="connsiteY6090"/>
                              </a:cxn>
                              <a:cxn ang="0">
                                <a:pos x="connsiteX6091" y="connsiteY6091"/>
                              </a:cxn>
                              <a:cxn ang="0">
                                <a:pos x="connsiteX6092" y="connsiteY6092"/>
                              </a:cxn>
                              <a:cxn ang="0">
                                <a:pos x="connsiteX6093" y="connsiteY6093"/>
                              </a:cxn>
                              <a:cxn ang="0">
                                <a:pos x="connsiteX6094" y="connsiteY6094"/>
                              </a:cxn>
                              <a:cxn ang="0">
                                <a:pos x="connsiteX6095" y="connsiteY6095"/>
                              </a:cxn>
                              <a:cxn ang="0">
                                <a:pos x="connsiteX6096" y="connsiteY6096"/>
                              </a:cxn>
                              <a:cxn ang="0">
                                <a:pos x="connsiteX6097" y="connsiteY6097"/>
                              </a:cxn>
                              <a:cxn ang="0">
                                <a:pos x="connsiteX6098" y="connsiteY6098"/>
                              </a:cxn>
                              <a:cxn ang="0">
                                <a:pos x="connsiteX6099" y="connsiteY6099"/>
                              </a:cxn>
                              <a:cxn ang="0">
                                <a:pos x="connsiteX6100" y="connsiteY6100"/>
                              </a:cxn>
                              <a:cxn ang="0">
                                <a:pos x="connsiteX6101" y="connsiteY6101"/>
                              </a:cxn>
                              <a:cxn ang="0">
                                <a:pos x="connsiteX6102" y="connsiteY6102"/>
                              </a:cxn>
                              <a:cxn ang="0">
                                <a:pos x="connsiteX6103" y="connsiteY6103"/>
                              </a:cxn>
                              <a:cxn ang="0">
                                <a:pos x="connsiteX6104" y="connsiteY6104"/>
                              </a:cxn>
                              <a:cxn ang="0">
                                <a:pos x="connsiteX6105" y="connsiteY6105"/>
                              </a:cxn>
                              <a:cxn ang="0">
                                <a:pos x="connsiteX6106" y="connsiteY6106"/>
                              </a:cxn>
                              <a:cxn ang="0">
                                <a:pos x="connsiteX6107" y="connsiteY6107"/>
                              </a:cxn>
                              <a:cxn ang="0">
                                <a:pos x="connsiteX6108" y="connsiteY6108"/>
                              </a:cxn>
                              <a:cxn ang="0">
                                <a:pos x="connsiteX6109" y="connsiteY6109"/>
                              </a:cxn>
                              <a:cxn ang="0">
                                <a:pos x="connsiteX6110" y="connsiteY6110"/>
                              </a:cxn>
                              <a:cxn ang="0">
                                <a:pos x="connsiteX6111" y="connsiteY6111"/>
                              </a:cxn>
                              <a:cxn ang="0">
                                <a:pos x="connsiteX6112" y="connsiteY6112"/>
                              </a:cxn>
                              <a:cxn ang="0">
                                <a:pos x="connsiteX6113" y="connsiteY6113"/>
                              </a:cxn>
                              <a:cxn ang="0">
                                <a:pos x="connsiteX6114" y="connsiteY6114"/>
                              </a:cxn>
                              <a:cxn ang="0">
                                <a:pos x="connsiteX6115" y="connsiteY6115"/>
                              </a:cxn>
                              <a:cxn ang="0">
                                <a:pos x="connsiteX6116" y="connsiteY6116"/>
                              </a:cxn>
                              <a:cxn ang="0">
                                <a:pos x="connsiteX6117" y="connsiteY6117"/>
                              </a:cxn>
                              <a:cxn ang="0">
                                <a:pos x="connsiteX6118" y="connsiteY6118"/>
                              </a:cxn>
                              <a:cxn ang="0">
                                <a:pos x="connsiteX6119" y="connsiteY6119"/>
                              </a:cxn>
                              <a:cxn ang="0">
                                <a:pos x="connsiteX6120" y="connsiteY6120"/>
                              </a:cxn>
                              <a:cxn ang="0">
                                <a:pos x="connsiteX6121" y="connsiteY6121"/>
                              </a:cxn>
                              <a:cxn ang="0">
                                <a:pos x="connsiteX6122" y="connsiteY6122"/>
                              </a:cxn>
                              <a:cxn ang="0">
                                <a:pos x="connsiteX6123" y="connsiteY6123"/>
                              </a:cxn>
                              <a:cxn ang="0">
                                <a:pos x="connsiteX6124" y="connsiteY6124"/>
                              </a:cxn>
                              <a:cxn ang="0">
                                <a:pos x="connsiteX6125" y="connsiteY6125"/>
                              </a:cxn>
                              <a:cxn ang="0">
                                <a:pos x="connsiteX6126" y="connsiteY6126"/>
                              </a:cxn>
                              <a:cxn ang="0">
                                <a:pos x="connsiteX6127" y="connsiteY6127"/>
                              </a:cxn>
                              <a:cxn ang="0">
                                <a:pos x="connsiteX6128" y="connsiteY6128"/>
                              </a:cxn>
                              <a:cxn ang="0">
                                <a:pos x="connsiteX6129" y="connsiteY6129"/>
                              </a:cxn>
                              <a:cxn ang="0">
                                <a:pos x="connsiteX6130" y="connsiteY6130"/>
                              </a:cxn>
                              <a:cxn ang="0">
                                <a:pos x="connsiteX6131" y="connsiteY6131"/>
                              </a:cxn>
                              <a:cxn ang="0">
                                <a:pos x="connsiteX6132" y="connsiteY6132"/>
                              </a:cxn>
                              <a:cxn ang="0">
                                <a:pos x="connsiteX6133" y="connsiteY6133"/>
                              </a:cxn>
                              <a:cxn ang="0">
                                <a:pos x="connsiteX6134" y="connsiteY6134"/>
                              </a:cxn>
                              <a:cxn ang="0">
                                <a:pos x="connsiteX6135" y="connsiteY6135"/>
                              </a:cxn>
                              <a:cxn ang="0">
                                <a:pos x="connsiteX6136" y="connsiteY6136"/>
                              </a:cxn>
                              <a:cxn ang="0">
                                <a:pos x="connsiteX6137" y="connsiteY6137"/>
                              </a:cxn>
                              <a:cxn ang="0">
                                <a:pos x="connsiteX6138" y="connsiteY6138"/>
                              </a:cxn>
                              <a:cxn ang="0">
                                <a:pos x="connsiteX6139" y="connsiteY6139"/>
                              </a:cxn>
                              <a:cxn ang="0">
                                <a:pos x="connsiteX6140" y="connsiteY6140"/>
                              </a:cxn>
                              <a:cxn ang="0">
                                <a:pos x="connsiteX6141" y="connsiteY6141"/>
                              </a:cxn>
                              <a:cxn ang="0">
                                <a:pos x="connsiteX6142" y="connsiteY6142"/>
                              </a:cxn>
                              <a:cxn ang="0">
                                <a:pos x="connsiteX6143" y="connsiteY6143"/>
                              </a:cxn>
                              <a:cxn ang="0">
                                <a:pos x="connsiteX6144" y="connsiteY6144"/>
                              </a:cxn>
                              <a:cxn ang="0">
                                <a:pos x="connsiteX6145" y="connsiteY6145"/>
                              </a:cxn>
                              <a:cxn ang="0">
                                <a:pos x="connsiteX6146" y="connsiteY6146"/>
                              </a:cxn>
                              <a:cxn ang="0">
                                <a:pos x="connsiteX6147" y="connsiteY6147"/>
                              </a:cxn>
                              <a:cxn ang="0">
                                <a:pos x="connsiteX6148" y="connsiteY6148"/>
                              </a:cxn>
                              <a:cxn ang="0">
                                <a:pos x="connsiteX6149" y="connsiteY6149"/>
                              </a:cxn>
                              <a:cxn ang="0">
                                <a:pos x="connsiteX6150" y="connsiteY6150"/>
                              </a:cxn>
                              <a:cxn ang="0">
                                <a:pos x="connsiteX6151" y="connsiteY6151"/>
                              </a:cxn>
                              <a:cxn ang="0">
                                <a:pos x="connsiteX6152" y="connsiteY6152"/>
                              </a:cxn>
                              <a:cxn ang="0">
                                <a:pos x="connsiteX6153" y="connsiteY6153"/>
                              </a:cxn>
                              <a:cxn ang="0">
                                <a:pos x="connsiteX6154" y="connsiteY6154"/>
                              </a:cxn>
                              <a:cxn ang="0">
                                <a:pos x="connsiteX6155" y="connsiteY6155"/>
                              </a:cxn>
                              <a:cxn ang="0">
                                <a:pos x="connsiteX6156" y="connsiteY6156"/>
                              </a:cxn>
                              <a:cxn ang="0">
                                <a:pos x="connsiteX6157" y="connsiteY6157"/>
                              </a:cxn>
                              <a:cxn ang="0">
                                <a:pos x="connsiteX6158" y="connsiteY6158"/>
                              </a:cxn>
                              <a:cxn ang="0">
                                <a:pos x="connsiteX6159" y="connsiteY6159"/>
                              </a:cxn>
                              <a:cxn ang="0">
                                <a:pos x="connsiteX6160" y="connsiteY6160"/>
                              </a:cxn>
                              <a:cxn ang="0">
                                <a:pos x="connsiteX6161" y="connsiteY6161"/>
                              </a:cxn>
                              <a:cxn ang="0">
                                <a:pos x="connsiteX6162" y="connsiteY6162"/>
                              </a:cxn>
                              <a:cxn ang="0">
                                <a:pos x="connsiteX6163" y="connsiteY6163"/>
                              </a:cxn>
                              <a:cxn ang="0">
                                <a:pos x="connsiteX6164" y="connsiteY6164"/>
                              </a:cxn>
                              <a:cxn ang="0">
                                <a:pos x="connsiteX6165" y="connsiteY6165"/>
                              </a:cxn>
                              <a:cxn ang="0">
                                <a:pos x="connsiteX6166" y="connsiteY6166"/>
                              </a:cxn>
                              <a:cxn ang="0">
                                <a:pos x="connsiteX6167" y="connsiteY6167"/>
                              </a:cxn>
                              <a:cxn ang="0">
                                <a:pos x="connsiteX6168" y="connsiteY6168"/>
                              </a:cxn>
                              <a:cxn ang="0">
                                <a:pos x="connsiteX6169" y="connsiteY6169"/>
                              </a:cxn>
                              <a:cxn ang="0">
                                <a:pos x="connsiteX6170" y="connsiteY6170"/>
                              </a:cxn>
                              <a:cxn ang="0">
                                <a:pos x="connsiteX6171" y="connsiteY6171"/>
                              </a:cxn>
                              <a:cxn ang="0">
                                <a:pos x="connsiteX6172" y="connsiteY6172"/>
                              </a:cxn>
                              <a:cxn ang="0">
                                <a:pos x="connsiteX6173" y="connsiteY6173"/>
                              </a:cxn>
                              <a:cxn ang="0">
                                <a:pos x="connsiteX6174" y="connsiteY6174"/>
                              </a:cxn>
                              <a:cxn ang="0">
                                <a:pos x="connsiteX6175" y="connsiteY6175"/>
                              </a:cxn>
                              <a:cxn ang="0">
                                <a:pos x="connsiteX6176" y="connsiteY6176"/>
                              </a:cxn>
                              <a:cxn ang="0">
                                <a:pos x="connsiteX6177" y="connsiteY6177"/>
                              </a:cxn>
                              <a:cxn ang="0">
                                <a:pos x="connsiteX6178" y="connsiteY6178"/>
                              </a:cxn>
                              <a:cxn ang="0">
                                <a:pos x="connsiteX6179" y="connsiteY6179"/>
                              </a:cxn>
                              <a:cxn ang="0">
                                <a:pos x="connsiteX6180" y="connsiteY6180"/>
                              </a:cxn>
                              <a:cxn ang="0">
                                <a:pos x="connsiteX6181" y="connsiteY6181"/>
                              </a:cxn>
                              <a:cxn ang="0">
                                <a:pos x="connsiteX6182" y="connsiteY6182"/>
                              </a:cxn>
                              <a:cxn ang="0">
                                <a:pos x="connsiteX6183" y="connsiteY6183"/>
                              </a:cxn>
                              <a:cxn ang="0">
                                <a:pos x="connsiteX6184" y="connsiteY6184"/>
                              </a:cxn>
                              <a:cxn ang="0">
                                <a:pos x="connsiteX6185" y="connsiteY6185"/>
                              </a:cxn>
                              <a:cxn ang="0">
                                <a:pos x="connsiteX6186" y="connsiteY6186"/>
                              </a:cxn>
                              <a:cxn ang="0">
                                <a:pos x="connsiteX6187" y="connsiteY6187"/>
                              </a:cxn>
                              <a:cxn ang="0">
                                <a:pos x="connsiteX6188" y="connsiteY6188"/>
                              </a:cxn>
                              <a:cxn ang="0">
                                <a:pos x="connsiteX6189" y="connsiteY6189"/>
                              </a:cxn>
                              <a:cxn ang="0">
                                <a:pos x="connsiteX6190" y="connsiteY6190"/>
                              </a:cxn>
                              <a:cxn ang="0">
                                <a:pos x="connsiteX6191" y="connsiteY6191"/>
                              </a:cxn>
                              <a:cxn ang="0">
                                <a:pos x="connsiteX6192" y="connsiteY6192"/>
                              </a:cxn>
                              <a:cxn ang="0">
                                <a:pos x="connsiteX6193" y="connsiteY6193"/>
                              </a:cxn>
                              <a:cxn ang="0">
                                <a:pos x="connsiteX6194" y="connsiteY6194"/>
                              </a:cxn>
                              <a:cxn ang="0">
                                <a:pos x="connsiteX6195" y="connsiteY6195"/>
                              </a:cxn>
                              <a:cxn ang="0">
                                <a:pos x="connsiteX6196" y="connsiteY6196"/>
                              </a:cxn>
                              <a:cxn ang="0">
                                <a:pos x="connsiteX6197" y="connsiteY6197"/>
                              </a:cxn>
                              <a:cxn ang="0">
                                <a:pos x="connsiteX6198" y="connsiteY6198"/>
                              </a:cxn>
                              <a:cxn ang="0">
                                <a:pos x="connsiteX6199" y="connsiteY6199"/>
                              </a:cxn>
                              <a:cxn ang="0">
                                <a:pos x="connsiteX6200" y="connsiteY6200"/>
                              </a:cxn>
                              <a:cxn ang="0">
                                <a:pos x="connsiteX6201" y="connsiteY6201"/>
                              </a:cxn>
                              <a:cxn ang="0">
                                <a:pos x="connsiteX6202" y="connsiteY6202"/>
                              </a:cxn>
                              <a:cxn ang="0">
                                <a:pos x="connsiteX6203" y="connsiteY6203"/>
                              </a:cxn>
                              <a:cxn ang="0">
                                <a:pos x="connsiteX6204" y="connsiteY6204"/>
                              </a:cxn>
                              <a:cxn ang="0">
                                <a:pos x="connsiteX6205" y="connsiteY6205"/>
                              </a:cxn>
                              <a:cxn ang="0">
                                <a:pos x="connsiteX6206" y="connsiteY6206"/>
                              </a:cxn>
                              <a:cxn ang="0">
                                <a:pos x="connsiteX6207" y="connsiteY6207"/>
                              </a:cxn>
                              <a:cxn ang="0">
                                <a:pos x="connsiteX6208" y="connsiteY6208"/>
                              </a:cxn>
                              <a:cxn ang="0">
                                <a:pos x="connsiteX6209" y="connsiteY6209"/>
                              </a:cxn>
                              <a:cxn ang="0">
                                <a:pos x="connsiteX6210" y="connsiteY6210"/>
                              </a:cxn>
                              <a:cxn ang="0">
                                <a:pos x="connsiteX6211" y="connsiteY6211"/>
                              </a:cxn>
                              <a:cxn ang="0">
                                <a:pos x="connsiteX6212" y="connsiteY6212"/>
                              </a:cxn>
                              <a:cxn ang="0">
                                <a:pos x="connsiteX6213" y="connsiteY6213"/>
                              </a:cxn>
                              <a:cxn ang="0">
                                <a:pos x="connsiteX6214" y="connsiteY6214"/>
                              </a:cxn>
                              <a:cxn ang="0">
                                <a:pos x="connsiteX6215" y="connsiteY6215"/>
                              </a:cxn>
                              <a:cxn ang="0">
                                <a:pos x="connsiteX6216" y="connsiteY6216"/>
                              </a:cxn>
                              <a:cxn ang="0">
                                <a:pos x="connsiteX6217" y="connsiteY6217"/>
                              </a:cxn>
                              <a:cxn ang="0">
                                <a:pos x="connsiteX6218" y="connsiteY6218"/>
                              </a:cxn>
                              <a:cxn ang="0">
                                <a:pos x="connsiteX6219" y="connsiteY6219"/>
                              </a:cxn>
                              <a:cxn ang="0">
                                <a:pos x="connsiteX6220" y="connsiteY6220"/>
                              </a:cxn>
                              <a:cxn ang="0">
                                <a:pos x="connsiteX6221" y="connsiteY6221"/>
                              </a:cxn>
                              <a:cxn ang="0">
                                <a:pos x="connsiteX6222" y="connsiteY6222"/>
                              </a:cxn>
                              <a:cxn ang="0">
                                <a:pos x="connsiteX6223" y="connsiteY6223"/>
                              </a:cxn>
                              <a:cxn ang="0">
                                <a:pos x="connsiteX6224" y="connsiteY6224"/>
                              </a:cxn>
                              <a:cxn ang="0">
                                <a:pos x="connsiteX6225" y="connsiteY6225"/>
                              </a:cxn>
                              <a:cxn ang="0">
                                <a:pos x="connsiteX6226" y="connsiteY6226"/>
                              </a:cxn>
                              <a:cxn ang="0">
                                <a:pos x="connsiteX6227" y="connsiteY6227"/>
                              </a:cxn>
                              <a:cxn ang="0">
                                <a:pos x="connsiteX6228" y="connsiteY6228"/>
                              </a:cxn>
                              <a:cxn ang="0">
                                <a:pos x="connsiteX6229" y="connsiteY6229"/>
                              </a:cxn>
                              <a:cxn ang="0">
                                <a:pos x="connsiteX6230" y="connsiteY6230"/>
                              </a:cxn>
                              <a:cxn ang="0">
                                <a:pos x="connsiteX6231" y="connsiteY6231"/>
                              </a:cxn>
                              <a:cxn ang="0">
                                <a:pos x="connsiteX6232" y="connsiteY6232"/>
                              </a:cxn>
                              <a:cxn ang="0">
                                <a:pos x="connsiteX6233" y="connsiteY6233"/>
                              </a:cxn>
                              <a:cxn ang="0">
                                <a:pos x="connsiteX6234" y="connsiteY6234"/>
                              </a:cxn>
                              <a:cxn ang="0">
                                <a:pos x="connsiteX6235" y="connsiteY6235"/>
                              </a:cxn>
                              <a:cxn ang="0">
                                <a:pos x="connsiteX6236" y="connsiteY6236"/>
                              </a:cxn>
                              <a:cxn ang="0">
                                <a:pos x="connsiteX6237" y="connsiteY6237"/>
                              </a:cxn>
                              <a:cxn ang="0">
                                <a:pos x="connsiteX6238" y="connsiteY6238"/>
                              </a:cxn>
                              <a:cxn ang="0">
                                <a:pos x="connsiteX6239" y="connsiteY6239"/>
                              </a:cxn>
                              <a:cxn ang="0">
                                <a:pos x="connsiteX6240" y="connsiteY6240"/>
                              </a:cxn>
                              <a:cxn ang="0">
                                <a:pos x="connsiteX6241" y="connsiteY6241"/>
                              </a:cxn>
                              <a:cxn ang="0">
                                <a:pos x="connsiteX6242" y="connsiteY6242"/>
                              </a:cxn>
                              <a:cxn ang="0">
                                <a:pos x="connsiteX6243" y="connsiteY6243"/>
                              </a:cxn>
                              <a:cxn ang="0">
                                <a:pos x="connsiteX6244" y="connsiteY6244"/>
                              </a:cxn>
                              <a:cxn ang="0">
                                <a:pos x="connsiteX6245" y="connsiteY6245"/>
                              </a:cxn>
                              <a:cxn ang="0">
                                <a:pos x="connsiteX6246" y="connsiteY6246"/>
                              </a:cxn>
                              <a:cxn ang="0">
                                <a:pos x="connsiteX6247" y="connsiteY6247"/>
                              </a:cxn>
                              <a:cxn ang="0">
                                <a:pos x="connsiteX6248" y="connsiteY6248"/>
                              </a:cxn>
                              <a:cxn ang="0">
                                <a:pos x="connsiteX6249" y="connsiteY6249"/>
                              </a:cxn>
                              <a:cxn ang="0">
                                <a:pos x="connsiteX6250" y="connsiteY6250"/>
                              </a:cxn>
                              <a:cxn ang="0">
                                <a:pos x="connsiteX6251" y="connsiteY6251"/>
                              </a:cxn>
                              <a:cxn ang="0">
                                <a:pos x="connsiteX6252" y="connsiteY6252"/>
                              </a:cxn>
                              <a:cxn ang="0">
                                <a:pos x="connsiteX6253" y="connsiteY6253"/>
                              </a:cxn>
                              <a:cxn ang="0">
                                <a:pos x="connsiteX6254" y="connsiteY6254"/>
                              </a:cxn>
                              <a:cxn ang="0">
                                <a:pos x="connsiteX6255" y="connsiteY6255"/>
                              </a:cxn>
                              <a:cxn ang="0">
                                <a:pos x="connsiteX6256" y="connsiteY6256"/>
                              </a:cxn>
                              <a:cxn ang="0">
                                <a:pos x="connsiteX6257" y="connsiteY6257"/>
                              </a:cxn>
                              <a:cxn ang="0">
                                <a:pos x="connsiteX6258" y="connsiteY6258"/>
                              </a:cxn>
                              <a:cxn ang="0">
                                <a:pos x="connsiteX6259" y="connsiteY6259"/>
                              </a:cxn>
                              <a:cxn ang="0">
                                <a:pos x="connsiteX6260" y="connsiteY6260"/>
                              </a:cxn>
                              <a:cxn ang="0">
                                <a:pos x="connsiteX6261" y="connsiteY6261"/>
                              </a:cxn>
                              <a:cxn ang="0">
                                <a:pos x="connsiteX6262" y="connsiteY6262"/>
                              </a:cxn>
                              <a:cxn ang="0">
                                <a:pos x="connsiteX6263" y="connsiteY6263"/>
                              </a:cxn>
                              <a:cxn ang="0">
                                <a:pos x="connsiteX6264" y="connsiteY6264"/>
                              </a:cxn>
                              <a:cxn ang="0">
                                <a:pos x="connsiteX6265" y="connsiteY6265"/>
                              </a:cxn>
                              <a:cxn ang="0">
                                <a:pos x="connsiteX6266" y="connsiteY6266"/>
                              </a:cxn>
                              <a:cxn ang="0">
                                <a:pos x="connsiteX6267" y="connsiteY6267"/>
                              </a:cxn>
                              <a:cxn ang="0">
                                <a:pos x="connsiteX6268" y="connsiteY6268"/>
                              </a:cxn>
                              <a:cxn ang="0">
                                <a:pos x="connsiteX6269" y="connsiteY6269"/>
                              </a:cxn>
                              <a:cxn ang="0">
                                <a:pos x="connsiteX6270" y="connsiteY6270"/>
                              </a:cxn>
                              <a:cxn ang="0">
                                <a:pos x="connsiteX6271" y="connsiteY6271"/>
                              </a:cxn>
                              <a:cxn ang="0">
                                <a:pos x="connsiteX6272" y="connsiteY6272"/>
                              </a:cxn>
                              <a:cxn ang="0">
                                <a:pos x="connsiteX6273" y="connsiteY6273"/>
                              </a:cxn>
                              <a:cxn ang="0">
                                <a:pos x="connsiteX6274" y="connsiteY6274"/>
                              </a:cxn>
                              <a:cxn ang="0">
                                <a:pos x="connsiteX6275" y="connsiteY6275"/>
                              </a:cxn>
                              <a:cxn ang="0">
                                <a:pos x="connsiteX6276" y="connsiteY6276"/>
                              </a:cxn>
                              <a:cxn ang="0">
                                <a:pos x="connsiteX6277" y="connsiteY6277"/>
                              </a:cxn>
                              <a:cxn ang="0">
                                <a:pos x="connsiteX6278" y="connsiteY6278"/>
                              </a:cxn>
                              <a:cxn ang="0">
                                <a:pos x="connsiteX6279" y="connsiteY6279"/>
                              </a:cxn>
                              <a:cxn ang="0">
                                <a:pos x="connsiteX6280" y="connsiteY6280"/>
                              </a:cxn>
                              <a:cxn ang="0">
                                <a:pos x="connsiteX6281" y="connsiteY6281"/>
                              </a:cxn>
                              <a:cxn ang="0">
                                <a:pos x="connsiteX6282" y="connsiteY6282"/>
                              </a:cxn>
                              <a:cxn ang="0">
                                <a:pos x="connsiteX6283" y="connsiteY6283"/>
                              </a:cxn>
                              <a:cxn ang="0">
                                <a:pos x="connsiteX6284" y="connsiteY6284"/>
                              </a:cxn>
                              <a:cxn ang="0">
                                <a:pos x="connsiteX6285" y="connsiteY6285"/>
                              </a:cxn>
                              <a:cxn ang="0">
                                <a:pos x="connsiteX6286" y="connsiteY6286"/>
                              </a:cxn>
                              <a:cxn ang="0">
                                <a:pos x="connsiteX6287" y="connsiteY6287"/>
                              </a:cxn>
                              <a:cxn ang="0">
                                <a:pos x="connsiteX6288" y="connsiteY6288"/>
                              </a:cxn>
                              <a:cxn ang="0">
                                <a:pos x="connsiteX6289" y="connsiteY6289"/>
                              </a:cxn>
                              <a:cxn ang="0">
                                <a:pos x="connsiteX6290" y="connsiteY6290"/>
                              </a:cxn>
                              <a:cxn ang="0">
                                <a:pos x="connsiteX6291" y="connsiteY6291"/>
                              </a:cxn>
                              <a:cxn ang="0">
                                <a:pos x="connsiteX6292" y="connsiteY6292"/>
                              </a:cxn>
                              <a:cxn ang="0">
                                <a:pos x="connsiteX6293" y="connsiteY6293"/>
                              </a:cxn>
                              <a:cxn ang="0">
                                <a:pos x="connsiteX6294" y="connsiteY6294"/>
                              </a:cxn>
                              <a:cxn ang="0">
                                <a:pos x="connsiteX6295" y="connsiteY6295"/>
                              </a:cxn>
                              <a:cxn ang="0">
                                <a:pos x="connsiteX6296" y="connsiteY6296"/>
                              </a:cxn>
                              <a:cxn ang="0">
                                <a:pos x="connsiteX6297" y="connsiteY6297"/>
                              </a:cxn>
                              <a:cxn ang="0">
                                <a:pos x="connsiteX6298" y="connsiteY6298"/>
                              </a:cxn>
                              <a:cxn ang="0">
                                <a:pos x="connsiteX6299" y="connsiteY6299"/>
                              </a:cxn>
                              <a:cxn ang="0">
                                <a:pos x="connsiteX6300" y="connsiteY6300"/>
                              </a:cxn>
                              <a:cxn ang="0">
                                <a:pos x="connsiteX6301" y="connsiteY6301"/>
                              </a:cxn>
                              <a:cxn ang="0">
                                <a:pos x="connsiteX6302" y="connsiteY6302"/>
                              </a:cxn>
                              <a:cxn ang="0">
                                <a:pos x="connsiteX6303" y="connsiteY6303"/>
                              </a:cxn>
                              <a:cxn ang="0">
                                <a:pos x="connsiteX6304" y="connsiteY6304"/>
                              </a:cxn>
                              <a:cxn ang="0">
                                <a:pos x="connsiteX6305" y="connsiteY6305"/>
                              </a:cxn>
                              <a:cxn ang="0">
                                <a:pos x="connsiteX6306" y="connsiteY6306"/>
                              </a:cxn>
                              <a:cxn ang="0">
                                <a:pos x="connsiteX6307" y="connsiteY6307"/>
                              </a:cxn>
                              <a:cxn ang="0">
                                <a:pos x="connsiteX6308" y="connsiteY6308"/>
                              </a:cxn>
                              <a:cxn ang="0">
                                <a:pos x="connsiteX6309" y="connsiteY6309"/>
                              </a:cxn>
                              <a:cxn ang="0">
                                <a:pos x="connsiteX6310" y="connsiteY6310"/>
                              </a:cxn>
                              <a:cxn ang="0">
                                <a:pos x="connsiteX6311" y="connsiteY6311"/>
                              </a:cxn>
                              <a:cxn ang="0">
                                <a:pos x="connsiteX6312" y="connsiteY6312"/>
                              </a:cxn>
                              <a:cxn ang="0">
                                <a:pos x="connsiteX6313" y="connsiteY6313"/>
                              </a:cxn>
                              <a:cxn ang="0">
                                <a:pos x="connsiteX6314" y="connsiteY6314"/>
                              </a:cxn>
                              <a:cxn ang="0">
                                <a:pos x="connsiteX6315" y="connsiteY6315"/>
                              </a:cxn>
                              <a:cxn ang="0">
                                <a:pos x="connsiteX6316" y="connsiteY6316"/>
                              </a:cxn>
                              <a:cxn ang="0">
                                <a:pos x="connsiteX6317" y="connsiteY6317"/>
                              </a:cxn>
                              <a:cxn ang="0">
                                <a:pos x="connsiteX6318" y="connsiteY6318"/>
                              </a:cxn>
                              <a:cxn ang="0">
                                <a:pos x="connsiteX6319" y="connsiteY6319"/>
                              </a:cxn>
                              <a:cxn ang="0">
                                <a:pos x="connsiteX6320" y="connsiteY6320"/>
                              </a:cxn>
                              <a:cxn ang="0">
                                <a:pos x="connsiteX6321" y="connsiteY6321"/>
                              </a:cxn>
                              <a:cxn ang="0">
                                <a:pos x="connsiteX6322" y="connsiteY6322"/>
                              </a:cxn>
                              <a:cxn ang="0">
                                <a:pos x="connsiteX6323" y="connsiteY6323"/>
                              </a:cxn>
                              <a:cxn ang="0">
                                <a:pos x="connsiteX6324" y="connsiteY6324"/>
                              </a:cxn>
                              <a:cxn ang="0">
                                <a:pos x="connsiteX6325" y="connsiteY6325"/>
                              </a:cxn>
                              <a:cxn ang="0">
                                <a:pos x="connsiteX6326" y="connsiteY6326"/>
                              </a:cxn>
                              <a:cxn ang="0">
                                <a:pos x="connsiteX6327" y="connsiteY6327"/>
                              </a:cxn>
                              <a:cxn ang="0">
                                <a:pos x="connsiteX6328" y="connsiteY6328"/>
                              </a:cxn>
                              <a:cxn ang="0">
                                <a:pos x="connsiteX6329" y="connsiteY6329"/>
                              </a:cxn>
                              <a:cxn ang="0">
                                <a:pos x="connsiteX6330" y="connsiteY6330"/>
                              </a:cxn>
                              <a:cxn ang="0">
                                <a:pos x="connsiteX6331" y="connsiteY6331"/>
                              </a:cxn>
                              <a:cxn ang="0">
                                <a:pos x="connsiteX6332" y="connsiteY6332"/>
                              </a:cxn>
                              <a:cxn ang="0">
                                <a:pos x="connsiteX6333" y="connsiteY6333"/>
                              </a:cxn>
                              <a:cxn ang="0">
                                <a:pos x="connsiteX6334" y="connsiteY6334"/>
                              </a:cxn>
                              <a:cxn ang="0">
                                <a:pos x="connsiteX6335" y="connsiteY6335"/>
                              </a:cxn>
                              <a:cxn ang="0">
                                <a:pos x="connsiteX6336" y="connsiteY6336"/>
                              </a:cxn>
                              <a:cxn ang="0">
                                <a:pos x="connsiteX6337" y="connsiteY6337"/>
                              </a:cxn>
                              <a:cxn ang="0">
                                <a:pos x="connsiteX6338" y="connsiteY6338"/>
                              </a:cxn>
                              <a:cxn ang="0">
                                <a:pos x="connsiteX6339" y="connsiteY6339"/>
                              </a:cxn>
                              <a:cxn ang="0">
                                <a:pos x="connsiteX6340" y="connsiteY6340"/>
                              </a:cxn>
                              <a:cxn ang="0">
                                <a:pos x="connsiteX6341" y="connsiteY6341"/>
                              </a:cxn>
                              <a:cxn ang="0">
                                <a:pos x="connsiteX6342" y="connsiteY6342"/>
                              </a:cxn>
                              <a:cxn ang="0">
                                <a:pos x="connsiteX6343" y="connsiteY6343"/>
                              </a:cxn>
                              <a:cxn ang="0">
                                <a:pos x="connsiteX6344" y="connsiteY6344"/>
                              </a:cxn>
                              <a:cxn ang="0">
                                <a:pos x="connsiteX6345" y="connsiteY6345"/>
                              </a:cxn>
                              <a:cxn ang="0">
                                <a:pos x="connsiteX6346" y="connsiteY6346"/>
                              </a:cxn>
                              <a:cxn ang="0">
                                <a:pos x="connsiteX6347" y="connsiteY6347"/>
                              </a:cxn>
                              <a:cxn ang="0">
                                <a:pos x="connsiteX6348" y="connsiteY6348"/>
                              </a:cxn>
                              <a:cxn ang="0">
                                <a:pos x="connsiteX6349" y="connsiteY6349"/>
                              </a:cxn>
                              <a:cxn ang="0">
                                <a:pos x="connsiteX6350" y="connsiteY6350"/>
                              </a:cxn>
                              <a:cxn ang="0">
                                <a:pos x="connsiteX6351" y="connsiteY6351"/>
                              </a:cxn>
                              <a:cxn ang="0">
                                <a:pos x="connsiteX6352" y="connsiteY6352"/>
                              </a:cxn>
                              <a:cxn ang="0">
                                <a:pos x="connsiteX6353" y="connsiteY6353"/>
                              </a:cxn>
                              <a:cxn ang="0">
                                <a:pos x="connsiteX6354" y="connsiteY6354"/>
                              </a:cxn>
                              <a:cxn ang="0">
                                <a:pos x="connsiteX6355" y="connsiteY6355"/>
                              </a:cxn>
                              <a:cxn ang="0">
                                <a:pos x="connsiteX6356" y="connsiteY6356"/>
                              </a:cxn>
                              <a:cxn ang="0">
                                <a:pos x="connsiteX6357" y="connsiteY6357"/>
                              </a:cxn>
                              <a:cxn ang="0">
                                <a:pos x="connsiteX6358" y="connsiteY6358"/>
                              </a:cxn>
                              <a:cxn ang="0">
                                <a:pos x="connsiteX6359" y="connsiteY6359"/>
                              </a:cxn>
                              <a:cxn ang="0">
                                <a:pos x="connsiteX6360" y="connsiteY6360"/>
                              </a:cxn>
                              <a:cxn ang="0">
                                <a:pos x="connsiteX6361" y="connsiteY6361"/>
                              </a:cxn>
                              <a:cxn ang="0">
                                <a:pos x="connsiteX6362" y="connsiteY6362"/>
                              </a:cxn>
                              <a:cxn ang="0">
                                <a:pos x="connsiteX6363" y="connsiteY6363"/>
                              </a:cxn>
                              <a:cxn ang="0">
                                <a:pos x="connsiteX6364" y="connsiteY6364"/>
                              </a:cxn>
                              <a:cxn ang="0">
                                <a:pos x="connsiteX6365" y="connsiteY6365"/>
                              </a:cxn>
                              <a:cxn ang="0">
                                <a:pos x="connsiteX6366" y="connsiteY6366"/>
                              </a:cxn>
                              <a:cxn ang="0">
                                <a:pos x="connsiteX6367" y="connsiteY6367"/>
                              </a:cxn>
                              <a:cxn ang="0">
                                <a:pos x="connsiteX6368" y="connsiteY6368"/>
                              </a:cxn>
                              <a:cxn ang="0">
                                <a:pos x="connsiteX6369" y="connsiteY6369"/>
                              </a:cxn>
                              <a:cxn ang="0">
                                <a:pos x="connsiteX6370" y="connsiteY6370"/>
                              </a:cxn>
                              <a:cxn ang="0">
                                <a:pos x="connsiteX6371" y="connsiteY6371"/>
                              </a:cxn>
                              <a:cxn ang="0">
                                <a:pos x="connsiteX6372" y="connsiteY6372"/>
                              </a:cxn>
                              <a:cxn ang="0">
                                <a:pos x="connsiteX6373" y="connsiteY6373"/>
                              </a:cxn>
                              <a:cxn ang="0">
                                <a:pos x="connsiteX6374" y="connsiteY6374"/>
                              </a:cxn>
                              <a:cxn ang="0">
                                <a:pos x="connsiteX6375" y="connsiteY6375"/>
                              </a:cxn>
                              <a:cxn ang="0">
                                <a:pos x="connsiteX6376" y="connsiteY6376"/>
                              </a:cxn>
                              <a:cxn ang="0">
                                <a:pos x="connsiteX6377" y="connsiteY6377"/>
                              </a:cxn>
                              <a:cxn ang="0">
                                <a:pos x="connsiteX6378" y="connsiteY6378"/>
                              </a:cxn>
                              <a:cxn ang="0">
                                <a:pos x="connsiteX6379" y="connsiteY6379"/>
                              </a:cxn>
                              <a:cxn ang="0">
                                <a:pos x="connsiteX6380" y="connsiteY6380"/>
                              </a:cxn>
                              <a:cxn ang="0">
                                <a:pos x="connsiteX6381" y="connsiteY6381"/>
                              </a:cxn>
                              <a:cxn ang="0">
                                <a:pos x="connsiteX6382" y="connsiteY6382"/>
                              </a:cxn>
                              <a:cxn ang="0">
                                <a:pos x="connsiteX6383" y="connsiteY6383"/>
                              </a:cxn>
                              <a:cxn ang="0">
                                <a:pos x="connsiteX6384" y="connsiteY6384"/>
                              </a:cxn>
                              <a:cxn ang="0">
                                <a:pos x="connsiteX6385" y="connsiteY6385"/>
                              </a:cxn>
                              <a:cxn ang="0">
                                <a:pos x="connsiteX6386" y="connsiteY6386"/>
                              </a:cxn>
                              <a:cxn ang="0">
                                <a:pos x="connsiteX6387" y="connsiteY6387"/>
                              </a:cxn>
                              <a:cxn ang="0">
                                <a:pos x="connsiteX6388" y="connsiteY6388"/>
                              </a:cxn>
                              <a:cxn ang="0">
                                <a:pos x="connsiteX6389" y="connsiteY6389"/>
                              </a:cxn>
                              <a:cxn ang="0">
                                <a:pos x="connsiteX6390" y="connsiteY6390"/>
                              </a:cxn>
                              <a:cxn ang="0">
                                <a:pos x="connsiteX6391" y="connsiteY6391"/>
                              </a:cxn>
                              <a:cxn ang="0">
                                <a:pos x="connsiteX6392" y="connsiteY6392"/>
                              </a:cxn>
                              <a:cxn ang="0">
                                <a:pos x="connsiteX6393" y="connsiteY6393"/>
                              </a:cxn>
                              <a:cxn ang="0">
                                <a:pos x="connsiteX6394" y="connsiteY6394"/>
                              </a:cxn>
                              <a:cxn ang="0">
                                <a:pos x="connsiteX6395" y="connsiteY6395"/>
                              </a:cxn>
                              <a:cxn ang="0">
                                <a:pos x="connsiteX6396" y="connsiteY6396"/>
                              </a:cxn>
                              <a:cxn ang="0">
                                <a:pos x="connsiteX6397" y="connsiteY6397"/>
                              </a:cxn>
                              <a:cxn ang="0">
                                <a:pos x="connsiteX6398" y="connsiteY6398"/>
                              </a:cxn>
                              <a:cxn ang="0">
                                <a:pos x="connsiteX6399" y="connsiteY6399"/>
                              </a:cxn>
                              <a:cxn ang="0">
                                <a:pos x="connsiteX6400" y="connsiteY6400"/>
                              </a:cxn>
                              <a:cxn ang="0">
                                <a:pos x="connsiteX6401" y="connsiteY6401"/>
                              </a:cxn>
                              <a:cxn ang="0">
                                <a:pos x="connsiteX6402" y="connsiteY6402"/>
                              </a:cxn>
                              <a:cxn ang="0">
                                <a:pos x="connsiteX6403" y="connsiteY6403"/>
                              </a:cxn>
                              <a:cxn ang="0">
                                <a:pos x="connsiteX6404" y="connsiteY6404"/>
                              </a:cxn>
                              <a:cxn ang="0">
                                <a:pos x="connsiteX6405" y="connsiteY6405"/>
                              </a:cxn>
                              <a:cxn ang="0">
                                <a:pos x="connsiteX6406" y="connsiteY6406"/>
                              </a:cxn>
                              <a:cxn ang="0">
                                <a:pos x="connsiteX6407" y="connsiteY6407"/>
                              </a:cxn>
                              <a:cxn ang="0">
                                <a:pos x="connsiteX6408" y="connsiteY6408"/>
                              </a:cxn>
                              <a:cxn ang="0">
                                <a:pos x="connsiteX6409" y="connsiteY6409"/>
                              </a:cxn>
                              <a:cxn ang="0">
                                <a:pos x="connsiteX6410" y="connsiteY6410"/>
                              </a:cxn>
                              <a:cxn ang="0">
                                <a:pos x="connsiteX6411" y="connsiteY6411"/>
                              </a:cxn>
                              <a:cxn ang="0">
                                <a:pos x="connsiteX6412" y="connsiteY6412"/>
                              </a:cxn>
                              <a:cxn ang="0">
                                <a:pos x="connsiteX6413" y="connsiteY6413"/>
                              </a:cxn>
                              <a:cxn ang="0">
                                <a:pos x="connsiteX6414" y="connsiteY6414"/>
                              </a:cxn>
                              <a:cxn ang="0">
                                <a:pos x="connsiteX6415" y="connsiteY6415"/>
                              </a:cxn>
                              <a:cxn ang="0">
                                <a:pos x="connsiteX6416" y="connsiteY6416"/>
                              </a:cxn>
                              <a:cxn ang="0">
                                <a:pos x="connsiteX6417" y="connsiteY6417"/>
                              </a:cxn>
                              <a:cxn ang="0">
                                <a:pos x="connsiteX6418" y="connsiteY6418"/>
                              </a:cxn>
                              <a:cxn ang="0">
                                <a:pos x="connsiteX6419" y="connsiteY6419"/>
                              </a:cxn>
                              <a:cxn ang="0">
                                <a:pos x="connsiteX6420" y="connsiteY6420"/>
                              </a:cxn>
                              <a:cxn ang="0">
                                <a:pos x="connsiteX6421" y="connsiteY6421"/>
                              </a:cxn>
                              <a:cxn ang="0">
                                <a:pos x="connsiteX6422" y="connsiteY6422"/>
                              </a:cxn>
                              <a:cxn ang="0">
                                <a:pos x="connsiteX6423" y="connsiteY6423"/>
                              </a:cxn>
                              <a:cxn ang="0">
                                <a:pos x="connsiteX6424" y="connsiteY6424"/>
                              </a:cxn>
                              <a:cxn ang="0">
                                <a:pos x="connsiteX6425" y="connsiteY6425"/>
                              </a:cxn>
                              <a:cxn ang="0">
                                <a:pos x="connsiteX6426" y="connsiteY6426"/>
                              </a:cxn>
                              <a:cxn ang="0">
                                <a:pos x="connsiteX6427" y="connsiteY6427"/>
                              </a:cxn>
                              <a:cxn ang="0">
                                <a:pos x="connsiteX6428" y="connsiteY6428"/>
                              </a:cxn>
                              <a:cxn ang="0">
                                <a:pos x="connsiteX6429" y="connsiteY6429"/>
                              </a:cxn>
                              <a:cxn ang="0">
                                <a:pos x="connsiteX6430" y="connsiteY6430"/>
                              </a:cxn>
                              <a:cxn ang="0">
                                <a:pos x="connsiteX6431" y="connsiteY6431"/>
                              </a:cxn>
                              <a:cxn ang="0">
                                <a:pos x="connsiteX6432" y="connsiteY6432"/>
                              </a:cxn>
                              <a:cxn ang="0">
                                <a:pos x="connsiteX6433" y="connsiteY6433"/>
                              </a:cxn>
                              <a:cxn ang="0">
                                <a:pos x="connsiteX6434" y="connsiteY6434"/>
                              </a:cxn>
                              <a:cxn ang="0">
                                <a:pos x="connsiteX6435" y="connsiteY6435"/>
                              </a:cxn>
                              <a:cxn ang="0">
                                <a:pos x="connsiteX6436" y="connsiteY6436"/>
                              </a:cxn>
                              <a:cxn ang="0">
                                <a:pos x="connsiteX6437" y="connsiteY6437"/>
                              </a:cxn>
                              <a:cxn ang="0">
                                <a:pos x="connsiteX6438" y="connsiteY6438"/>
                              </a:cxn>
                              <a:cxn ang="0">
                                <a:pos x="connsiteX6439" y="connsiteY6439"/>
                              </a:cxn>
                              <a:cxn ang="0">
                                <a:pos x="connsiteX6440" y="connsiteY6440"/>
                              </a:cxn>
                              <a:cxn ang="0">
                                <a:pos x="connsiteX6441" y="connsiteY6441"/>
                              </a:cxn>
                              <a:cxn ang="0">
                                <a:pos x="connsiteX6442" y="connsiteY6442"/>
                              </a:cxn>
                              <a:cxn ang="0">
                                <a:pos x="connsiteX6443" y="connsiteY6443"/>
                              </a:cxn>
                              <a:cxn ang="0">
                                <a:pos x="connsiteX6444" y="connsiteY6444"/>
                              </a:cxn>
                              <a:cxn ang="0">
                                <a:pos x="connsiteX6445" y="connsiteY6445"/>
                              </a:cxn>
                              <a:cxn ang="0">
                                <a:pos x="connsiteX6446" y="connsiteY6446"/>
                              </a:cxn>
                              <a:cxn ang="0">
                                <a:pos x="connsiteX6447" y="connsiteY6447"/>
                              </a:cxn>
                              <a:cxn ang="0">
                                <a:pos x="connsiteX6448" y="connsiteY6448"/>
                              </a:cxn>
                              <a:cxn ang="0">
                                <a:pos x="connsiteX6449" y="connsiteY6449"/>
                              </a:cxn>
                              <a:cxn ang="0">
                                <a:pos x="connsiteX6450" y="connsiteY6450"/>
                              </a:cxn>
                              <a:cxn ang="0">
                                <a:pos x="connsiteX6451" y="connsiteY6451"/>
                              </a:cxn>
                              <a:cxn ang="0">
                                <a:pos x="connsiteX6452" y="connsiteY6452"/>
                              </a:cxn>
                              <a:cxn ang="0">
                                <a:pos x="connsiteX6453" y="connsiteY6453"/>
                              </a:cxn>
                              <a:cxn ang="0">
                                <a:pos x="connsiteX6454" y="connsiteY6454"/>
                              </a:cxn>
                              <a:cxn ang="0">
                                <a:pos x="connsiteX6455" y="connsiteY6455"/>
                              </a:cxn>
                              <a:cxn ang="0">
                                <a:pos x="connsiteX6456" y="connsiteY6456"/>
                              </a:cxn>
                              <a:cxn ang="0">
                                <a:pos x="connsiteX6457" y="connsiteY6457"/>
                              </a:cxn>
                              <a:cxn ang="0">
                                <a:pos x="connsiteX6458" y="connsiteY6458"/>
                              </a:cxn>
                              <a:cxn ang="0">
                                <a:pos x="connsiteX6459" y="connsiteY6459"/>
                              </a:cxn>
                              <a:cxn ang="0">
                                <a:pos x="connsiteX6460" y="connsiteY6460"/>
                              </a:cxn>
                              <a:cxn ang="0">
                                <a:pos x="connsiteX6461" y="connsiteY6461"/>
                              </a:cxn>
                              <a:cxn ang="0">
                                <a:pos x="connsiteX6462" y="connsiteY6462"/>
                              </a:cxn>
                              <a:cxn ang="0">
                                <a:pos x="connsiteX6463" y="connsiteY6463"/>
                              </a:cxn>
                              <a:cxn ang="0">
                                <a:pos x="connsiteX6464" y="connsiteY6464"/>
                              </a:cxn>
                              <a:cxn ang="0">
                                <a:pos x="connsiteX6465" y="connsiteY6465"/>
                              </a:cxn>
                              <a:cxn ang="0">
                                <a:pos x="connsiteX6466" y="connsiteY6466"/>
                              </a:cxn>
                              <a:cxn ang="0">
                                <a:pos x="connsiteX6467" y="connsiteY6467"/>
                              </a:cxn>
                              <a:cxn ang="0">
                                <a:pos x="connsiteX6468" y="connsiteY6468"/>
                              </a:cxn>
                              <a:cxn ang="0">
                                <a:pos x="connsiteX6469" y="connsiteY6469"/>
                              </a:cxn>
                              <a:cxn ang="0">
                                <a:pos x="connsiteX6470" y="connsiteY6470"/>
                              </a:cxn>
                              <a:cxn ang="0">
                                <a:pos x="connsiteX6471" y="connsiteY6471"/>
                              </a:cxn>
                              <a:cxn ang="0">
                                <a:pos x="connsiteX6472" y="connsiteY6472"/>
                              </a:cxn>
                              <a:cxn ang="0">
                                <a:pos x="connsiteX6473" y="connsiteY6473"/>
                              </a:cxn>
                              <a:cxn ang="0">
                                <a:pos x="connsiteX6474" y="connsiteY6474"/>
                              </a:cxn>
                              <a:cxn ang="0">
                                <a:pos x="connsiteX6475" y="connsiteY6475"/>
                              </a:cxn>
                              <a:cxn ang="0">
                                <a:pos x="connsiteX6476" y="connsiteY6476"/>
                              </a:cxn>
                              <a:cxn ang="0">
                                <a:pos x="connsiteX6477" y="connsiteY6477"/>
                              </a:cxn>
                              <a:cxn ang="0">
                                <a:pos x="connsiteX6478" y="connsiteY6478"/>
                              </a:cxn>
                              <a:cxn ang="0">
                                <a:pos x="connsiteX6479" y="connsiteY6479"/>
                              </a:cxn>
                              <a:cxn ang="0">
                                <a:pos x="connsiteX6480" y="connsiteY6480"/>
                              </a:cxn>
                              <a:cxn ang="0">
                                <a:pos x="connsiteX6481" y="connsiteY6481"/>
                              </a:cxn>
                              <a:cxn ang="0">
                                <a:pos x="connsiteX6482" y="connsiteY6482"/>
                              </a:cxn>
                              <a:cxn ang="0">
                                <a:pos x="connsiteX6483" y="connsiteY6483"/>
                              </a:cxn>
                              <a:cxn ang="0">
                                <a:pos x="connsiteX6484" y="connsiteY6484"/>
                              </a:cxn>
                              <a:cxn ang="0">
                                <a:pos x="connsiteX6485" y="connsiteY6485"/>
                              </a:cxn>
                              <a:cxn ang="0">
                                <a:pos x="connsiteX6486" y="connsiteY6486"/>
                              </a:cxn>
                              <a:cxn ang="0">
                                <a:pos x="connsiteX6487" y="connsiteY6487"/>
                              </a:cxn>
                              <a:cxn ang="0">
                                <a:pos x="connsiteX6488" y="connsiteY6488"/>
                              </a:cxn>
                              <a:cxn ang="0">
                                <a:pos x="connsiteX6489" y="connsiteY6489"/>
                              </a:cxn>
                              <a:cxn ang="0">
                                <a:pos x="connsiteX6490" y="connsiteY6490"/>
                              </a:cxn>
                              <a:cxn ang="0">
                                <a:pos x="connsiteX6491" y="connsiteY6491"/>
                              </a:cxn>
                              <a:cxn ang="0">
                                <a:pos x="connsiteX6492" y="connsiteY6492"/>
                              </a:cxn>
                              <a:cxn ang="0">
                                <a:pos x="connsiteX6493" y="connsiteY6493"/>
                              </a:cxn>
                              <a:cxn ang="0">
                                <a:pos x="connsiteX6494" y="connsiteY6494"/>
                              </a:cxn>
                              <a:cxn ang="0">
                                <a:pos x="connsiteX6495" y="connsiteY6495"/>
                              </a:cxn>
                              <a:cxn ang="0">
                                <a:pos x="connsiteX6496" y="connsiteY6496"/>
                              </a:cxn>
                              <a:cxn ang="0">
                                <a:pos x="connsiteX6497" y="connsiteY6497"/>
                              </a:cxn>
                              <a:cxn ang="0">
                                <a:pos x="connsiteX6498" y="connsiteY6498"/>
                              </a:cxn>
                              <a:cxn ang="0">
                                <a:pos x="connsiteX6499" y="connsiteY6499"/>
                              </a:cxn>
                              <a:cxn ang="0">
                                <a:pos x="connsiteX6500" y="connsiteY6500"/>
                              </a:cxn>
                              <a:cxn ang="0">
                                <a:pos x="connsiteX6501" y="connsiteY6501"/>
                              </a:cxn>
                              <a:cxn ang="0">
                                <a:pos x="connsiteX6502" y="connsiteY6502"/>
                              </a:cxn>
                              <a:cxn ang="0">
                                <a:pos x="connsiteX6503" y="connsiteY6503"/>
                              </a:cxn>
                              <a:cxn ang="0">
                                <a:pos x="connsiteX6504" y="connsiteY6504"/>
                              </a:cxn>
                              <a:cxn ang="0">
                                <a:pos x="connsiteX6505" y="connsiteY6505"/>
                              </a:cxn>
                              <a:cxn ang="0">
                                <a:pos x="connsiteX6506" y="connsiteY6506"/>
                              </a:cxn>
                              <a:cxn ang="0">
                                <a:pos x="connsiteX6507" y="connsiteY6507"/>
                              </a:cxn>
                              <a:cxn ang="0">
                                <a:pos x="connsiteX6508" y="connsiteY6508"/>
                              </a:cxn>
                              <a:cxn ang="0">
                                <a:pos x="connsiteX6509" y="connsiteY6509"/>
                              </a:cxn>
                              <a:cxn ang="0">
                                <a:pos x="connsiteX6510" y="connsiteY6510"/>
                              </a:cxn>
                              <a:cxn ang="0">
                                <a:pos x="connsiteX6511" y="connsiteY6511"/>
                              </a:cxn>
                              <a:cxn ang="0">
                                <a:pos x="connsiteX6512" y="connsiteY6512"/>
                              </a:cxn>
                              <a:cxn ang="0">
                                <a:pos x="connsiteX6513" y="connsiteY6513"/>
                              </a:cxn>
                              <a:cxn ang="0">
                                <a:pos x="connsiteX6514" y="connsiteY6514"/>
                              </a:cxn>
                              <a:cxn ang="0">
                                <a:pos x="connsiteX6515" y="connsiteY6515"/>
                              </a:cxn>
                              <a:cxn ang="0">
                                <a:pos x="connsiteX6516" y="connsiteY6516"/>
                              </a:cxn>
                              <a:cxn ang="0">
                                <a:pos x="connsiteX6517" y="connsiteY6517"/>
                              </a:cxn>
                              <a:cxn ang="0">
                                <a:pos x="connsiteX6518" y="connsiteY6518"/>
                              </a:cxn>
                              <a:cxn ang="0">
                                <a:pos x="connsiteX6519" y="connsiteY6519"/>
                              </a:cxn>
                              <a:cxn ang="0">
                                <a:pos x="connsiteX6520" y="connsiteY6520"/>
                              </a:cxn>
                              <a:cxn ang="0">
                                <a:pos x="connsiteX6521" y="connsiteY6521"/>
                              </a:cxn>
                              <a:cxn ang="0">
                                <a:pos x="connsiteX6522" y="connsiteY6522"/>
                              </a:cxn>
                              <a:cxn ang="0">
                                <a:pos x="connsiteX6523" y="connsiteY6523"/>
                              </a:cxn>
                              <a:cxn ang="0">
                                <a:pos x="connsiteX6524" y="connsiteY6524"/>
                              </a:cxn>
                              <a:cxn ang="0">
                                <a:pos x="connsiteX6525" y="connsiteY6525"/>
                              </a:cxn>
                              <a:cxn ang="0">
                                <a:pos x="connsiteX6526" y="connsiteY6526"/>
                              </a:cxn>
                              <a:cxn ang="0">
                                <a:pos x="connsiteX6527" y="connsiteY6527"/>
                              </a:cxn>
                              <a:cxn ang="0">
                                <a:pos x="connsiteX6528" y="connsiteY6528"/>
                              </a:cxn>
                              <a:cxn ang="0">
                                <a:pos x="connsiteX6529" y="connsiteY6529"/>
                              </a:cxn>
                              <a:cxn ang="0">
                                <a:pos x="connsiteX6530" y="connsiteY6530"/>
                              </a:cxn>
                              <a:cxn ang="0">
                                <a:pos x="connsiteX6531" y="connsiteY6531"/>
                              </a:cxn>
                              <a:cxn ang="0">
                                <a:pos x="connsiteX6532" y="connsiteY6532"/>
                              </a:cxn>
                              <a:cxn ang="0">
                                <a:pos x="connsiteX6533" y="connsiteY6533"/>
                              </a:cxn>
                              <a:cxn ang="0">
                                <a:pos x="connsiteX6534" y="connsiteY6534"/>
                              </a:cxn>
                              <a:cxn ang="0">
                                <a:pos x="connsiteX6535" y="connsiteY6535"/>
                              </a:cxn>
                              <a:cxn ang="0">
                                <a:pos x="connsiteX6536" y="connsiteY6536"/>
                              </a:cxn>
                              <a:cxn ang="0">
                                <a:pos x="connsiteX6537" y="connsiteY6537"/>
                              </a:cxn>
                              <a:cxn ang="0">
                                <a:pos x="connsiteX6538" y="connsiteY6538"/>
                              </a:cxn>
                              <a:cxn ang="0">
                                <a:pos x="connsiteX6539" y="connsiteY6539"/>
                              </a:cxn>
                              <a:cxn ang="0">
                                <a:pos x="connsiteX6540" y="connsiteY6540"/>
                              </a:cxn>
                              <a:cxn ang="0">
                                <a:pos x="connsiteX6541" y="connsiteY6541"/>
                              </a:cxn>
                              <a:cxn ang="0">
                                <a:pos x="connsiteX6542" y="connsiteY6542"/>
                              </a:cxn>
                              <a:cxn ang="0">
                                <a:pos x="connsiteX6543" y="connsiteY6543"/>
                              </a:cxn>
                              <a:cxn ang="0">
                                <a:pos x="connsiteX6544" y="connsiteY6544"/>
                              </a:cxn>
                              <a:cxn ang="0">
                                <a:pos x="connsiteX6545" y="connsiteY6545"/>
                              </a:cxn>
                              <a:cxn ang="0">
                                <a:pos x="connsiteX6546" y="connsiteY6546"/>
                              </a:cxn>
                              <a:cxn ang="0">
                                <a:pos x="connsiteX6547" y="connsiteY6547"/>
                              </a:cxn>
                              <a:cxn ang="0">
                                <a:pos x="connsiteX6548" y="connsiteY6548"/>
                              </a:cxn>
                              <a:cxn ang="0">
                                <a:pos x="connsiteX6549" y="connsiteY6549"/>
                              </a:cxn>
                              <a:cxn ang="0">
                                <a:pos x="connsiteX6550" y="connsiteY6550"/>
                              </a:cxn>
                              <a:cxn ang="0">
                                <a:pos x="connsiteX6551" y="connsiteY6551"/>
                              </a:cxn>
                              <a:cxn ang="0">
                                <a:pos x="connsiteX6552" y="connsiteY6552"/>
                              </a:cxn>
                              <a:cxn ang="0">
                                <a:pos x="connsiteX6553" y="connsiteY6553"/>
                              </a:cxn>
                              <a:cxn ang="0">
                                <a:pos x="connsiteX6554" y="connsiteY6554"/>
                              </a:cxn>
                              <a:cxn ang="0">
                                <a:pos x="connsiteX6555" y="connsiteY6555"/>
                              </a:cxn>
                              <a:cxn ang="0">
                                <a:pos x="connsiteX6556" y="connsiteY6556"/>
                              </a:cxn>
                              <a:cxn ang="0">
                                <a:pos x="connsiteX6557" y="connsiteY6557"/>
                              </a:cxn>
                              <a:cxn ang="0">
                                <a:pos x="connsiteX6558" y="connsiteY6558"/>
                              </a:cxn>
                              <a:cxn ang="0">
                                <a:pos x="connsiteX6559" y="connsiteY6559"/>
                              </a:cxn>
                              <a:cxn ang="0">
                                <a:pos x="connsiteX6560" y="connsiteY6560"/>
                              </a:cxn>
                              <a:cxn ang="0">
                                <a:pos x="connsiteX6561" y="connsiteY6561"/>
                              </a:cxn>
                              <a:cxn ang="0">
                                <a:pos x="connsiteX6562" y="connsiteY6562"/>
                              </a:cxn>
                              <a:cxn ang="0">
                                <a:pos x="connsiteX6563" y="connsiteY6563"/>
                              </a:cxn>
                              <a:cxn ang="0">
                                <a:pos x="connsiteX6564" y="connsiteY6564"/>
                              </a:cxn>
                              <a:cxn ang="0">
                                <a:pos x="connsiteX6565" y="connsiteY6565"/>
                              </a:cxn>
                              <a:cxn ang="0">
                                <a:pos x="connsiteX6566" y="connsiteY6566"/>
                              </a:cxn>
                              <a:cxn ang="0">
                                <a:pos x="connsiteX6567" y="connsiteY6567"/>
                              </a:cxn>
                              <a:cxn ang="0">
                                <a:pos x="connsiteX6568" y="connsiteY6568"/>
                              </a:cxn>
                              <a:cxn ang="0">
                                <a:pos x="connsiteX6569" y="connsiteY6569"/>
                              </a:cxn>
                              <a:cxn ang="0">
                                <a:pos x="connsiteX6570" y="connsiteY6570"/>
                              </a:cxn>
                              <a:cxn ang="0">
                                <a:pos x="connsiteX6571" y="connsiteY6571"/>
                              </a:cxn>
                              <a:cxn ang="0">
                                <a:pos x="connsiteX6572" y="connsiteY6572"/>
                              </a:cxn>
                              <a:cxn ang="0">
                                <a:pos x="connsiteX6573" y="connsiteY6573"/>
                              </a:cxn>
                              <a:cxn ang="0">
                                <a:pos x="connsiteX6574" y="connsiteY6574"/>
                              </a:cxn>
                              <a:cxn ang="0">
                                <a:pos x="connsiteX6575" y="connsiteY6575"/>
                              </a:cxn>
                              <a:cxn ang="0">
                                <a:pos x="connsiteX6576" y="connsiteY6576"/>
                              </a:cxn>
                              <a:cxn ang="0">
                                <a:pos x="connsiteX6577" y="connsiteY6577"/>
                              </a:cxn>
                              <a:cxn ang="0">
                                <a:pos x="connsiteX6578" y="connsiteY6578"/>
                              </a:cxn>
                              <a:cxn ang="0">
                                <a:pos x="connsiteX6579" y="connsiteY6579"/>
                              </a:cxn>
                              <a:cxn ang="0">
                                <a:pos x="connsiteX6580" y="connsiteY6580"/>
                              </a:cxn>
                              <a:cxn ang="0">
                                <a:pos x="connsiteX6581" y="connsiteY6581"/>
                              </a:cxn>
                              <a:cxn ang="0">
                                <a:pos x="connsiteX6582" y="connsiteY6582"/>
                              </a:cxn>
                              <a:cxn ang="0">
                                <a:pos x="connsiteX6583" y="connsiteY6583"/>
                              </a:cxn>
                              <a:cxn ang="0">
                                <a:pos x="connsiteX6584" y="connsiteY6584"/>
                              </a:cxn>
                              <a:cxn ang="0">
                                <a:pos x="connsiteX6585" y="connsiteY6585"/>
                              </a:cxn>
                              <a:cxn ang="0">
                                <a:pos x="connsiteX6586" y="connsiteY6586"/>
                              </a:cxn>
                              <a:cxn ang="0">
                                <a:pos x="connsiteX6587" y="connsiteY6587"/>
                              </a:cxn>
                              <a:cxn ang="0">
                                <a:pos x="connsiteX6588" y="connsiteY6588"/>
                              </a:cxn>
                              <a:cxn ang="0">
                                <a:pos x="connsiteX6589" y="connsiteY6589"/>
                              </a:cxn>
                              <a:cxn ang="0">
                                <a:pos x="connsiteX6590" y="connsiteY6590"/>
                              </a:cxn>
                              <a:cxn ang="0">
                                <a:pos x="connsiteX6591" y="connsiteY6591"/>
                              </a:cxn>
                              <a:cxn ang="0">
                                <a:pos x="connsiteX6592" y="connsiteY6592"/>
                              </a:cxn>
                              <a:cxn ang="0">
                                <a:pos x="connsiteX6593" y="connsiteY6593"/>
                              </a:cxn>
                              <a:cxn ang="0">
                                <a:pos x="connsiteX6594" y="connsiteY6594"/>
                              </a:cxn>
                              <a:cxn ang="0">
                                <a:pos x="connsiteX6595" y="connsiteY6595"/>
                              </a:cxn>
                              <a:cxn ang="0">
                                <a:pos x="connsiteX6596" y="connsiteY6596"/>
                              </a:cxn>
                              <a:cxn ang="0">
                                <a:pos x="connsiteX6597" y="connsiteY6597"/>
                              </a:cxn>
                              <a:cxn ang="0">
                                <a:pos x="connsiteX6598" y="connsiteY6598"/>
                              </a:cxn>
                              <a:cxn ang="0">
                                <a:pos x="connsiteX6599" y="connsiteY6599"/>
                              </a:cxn>
                              <a:cxn ang="0">
                                <a:pos x="connsiteX6600" y="connsiteY6600"/>
                              </a:cxn>
                              <a:cxn ang="0">
                                <a:pos x="connsiteX6601" y="connsiteY6601"/>
                              </a:cxn>
                              <a:cxn ang="0">
                                <a:pos x="connsiteX6602" y="connsiteY6602"/>
                              </a:cxn>
                              <a:cxn ang="0">
                                <a:pos x="connsiteX6603" y="connsiteY6603"/>
                              </a:cxn>
                              <a:cxn ang="0">
                                <a:pos x="connsiteX6604" y="connsiteY6604"/>
                              </a:cxn>
                              <a:cxn ang="0">
                                <a:pos x="connsiteX6605" y="connsiteY6605"/>
                              </a:cxn>
                              <a:cxn ang="0">
                                <a:pos x="connsiteX6606" y="connsiteY6606"/>
                              </a:cxn>
                              <a:cxn ang="0">
                                <a:pos x="connsiteX6607" y="connsiteY6607"/>
                              </a:cxn>
                              <a:cxn ang="0">
                                <a:pos x="connsiteX6608" y="connsiteY6608"/>
                              </a:cxn>
                              <a:cxn ang="0">
                                <a:pos x="connsiteX6609" y="connsiteY6609"/>
                              </a:cxn>
                              <a:cxn ang="0">
                                <a:pos x="connsiteX6610" y="connsiteY6610"/>
                              </a:cxn>
                              <a:cxn ang="0">
                                <a:pos x="connsiteX6611" y="connsiteY6611"/>
                              </a:cxn>
                              <a:cxn ang="0">
                                <a:pos x="connsiteX6612" y="connsiteY6612"/>
                              </a:cxn>
                              <a:cxn ang="0">
                                <a:pos x="connsiteX6613" y="connsiteY6613"/>
                              </a:cxn>
                              <a:cxn ang="0">
                                <a:pos x="connsiteX6614" y="connsiteY6614"/>
                              </a:cxn>
                              <a:cxn ang="0">
                                <a:pos x="connsiteX6615" y="connsiteY6615"/>
                              </a:cxn>
                              <a:cxn ang="0">
                                <a:pos x="connsiteX6616" y="connsiteY6616"/>
                              </a:cxn>
                              <a:cxn ang="0">
                                <a:pos x="connsiteX6617" y="connsiteY6617"/>
                              </a:cxn>
                              <a:cxn ang="0">
                                <a:pos x="connsiteX6618" y="connsiteY6618"/>
                              </a:cxn>
                              <a:cxn ang="0">
                                <a:pos x="connsiteX6619" y="connsiteY6619"/>
                              </a:cxn>
                              <a:cxn ang="0">
                                <a:pos x="connsiteX6620" y="connsiteY6620"/>
                              </a:cxn>
                              <a:cxn ang="0">
                                <a:pos x="connsiteX6621" y="connsiteY6621"/>
                              </a:cxn>
                              <a:cxn ang="0">
                                <a:pos x="connsiteX6622" y="connsiteY6622"/>
                              </a:cxn>
                              <a:cxn ang="0">
                                <a:pos x="connsiteX6623" y="connsiteY6623"/>
                              </a:cxn>
                              <a:cxn ang="0">
                                <a:pos x="connsiteX6624" y="connsiteY6624"/>
                              </a:cxn>
                              <a:cxn ang="0">
                                <a:pos x="connsiteX6625" y="connsiteY6625"/>
                              </a:cxn>
                              <a:cxn ang="0">
                                <a:pos x="connsiteX6626" y="connsiteY6626"/>
                              </a:cxn>
                              <a:cxn ang="0">
                                <a:pos x="connsiteX6627" y="connsiteY6627"/>
                              </a:cxn>
                              <a:cxn ang="0">
                                <a:pos x="connsiteX6628" y="connsiteY6628"/>
                              </a:cxn>
                              <a:cxn ang="0">
                                <a:pos x="connsiteX6629" y="connsiteY6629"/>
                              </a:cxn>
                              <a:cxn ang="0">
                                <a:pos x="connsiteX6630" y="connsiteY6630"/>
                              </a:cxn>
                              <a:cxn ang="0">
                                <a:pos x="connsiteX6631" y="connsiteY6631"/>
                              </a:cxn>
                              <a:cxn ang="0">
                                <a:pos x="connsiteX6632" y="connsiteY6632"/>
                              </a:cxn>
                              <a:cxn ang="0">
                                <a:pos x="connsiteX6633" y="connsiteY6633"/>
                              </a:cxn>
                              <a:cxn ang="0">
                                <a:pos x="connsiteX6634" y="connsiteY6634"/>
                              </a:cxn>
                              <a:cxn ang="0">
                                <a:pos x="connsiteX6635" y="connsiteY6635"/>
                              </a:cxn>
                              <a:cxn ang="0">
                                <a:pos x="connsiteX6636" y="connsiteY6636"/>
                              </a:cxn>
                              <a:cxn ang="0">
                                <a:pos x="connsiteX6637" y="connsiteY6637"/>
                              </a:cxn>
                              <a:cxn ang="0">
                                <a:pos x="connsiteX6638" y="connsiteY6638"/>
                              </a:cxn>
                              <a:cxn ang="0">
                                <a:pos x="connsiteX6639" y="connsiteY6639"/>
                              </a:cxn>
                              <a:cxn ang="0">
                                <a:pos x="connsiteX6640" y="connsiteY6640"/>
                              </a:cxn>
                              <a:cxn ang="0">
                                <a:pos x="connsiteX6641" y="connsiteY6641"/>
                              </a:cxn>
                              <a:cxn ang="0">
                                <a:pos x="connsiteX6642" y="connsiteY6642"/>
                              </a:cxn>
                              <a:cxn ang="0">
                                <a:pos x="connsiteX6643" y="connsiteY6643"/>
                              </a:cxn>
                              <a:cxn ang="0">
                                <a:pos x="connsiteX6644" y="connsiteY6644"/>
                              </a:cxn>
                              <a:cxn ang="0">
                                <a:pos x="connsiteX6645" y="connsiteY6645"/>
                              </a:cxn>
                              <a:cxn ang="0">
                                <a:pos x="connsiteX6646" y="connsiteY6646"/>
                              </a:cxn>
                              <a:cxn ang="0">
                                <a:pos x="connsiteX6647" y="connsiteY6647"/>
                              </a:cxn>
                              <a:cxn ang="0">
                                <a:pos x="connsiteX6648" y="connsiteY6648"/>
                              </a:cxn>
                              <a:cxn ang="0">
                                <a:pos x="connsiteX6649" y="connsiteY6649"/>
                              </a:cxn>
                              <a:cxn ang="0">
                                <a:pos x="connsiteX6650" y="connsiteY6650"/>
                              </a:cxn>
                              <a:cxn ang="0">
                                <a:pos x="connsiteX6651" y="connsiteY6651"/>
                              </a:cxn>
                              <a:cxn ang="0">
                                <a:pos x="connsiteX6652" y="connsiteY6652"/>
                              </a:cxn>
                              <a:cxn ang="0">
                                <a:pos x="connsiteX6653" y="connsiteY6653"/>
                              </a:cxn>
                              <a:cxn ang="0">
                                <a:pos x="connsiteX6654" y="connsiteY6654"/>
                              </a:cxn>
                              <a:cxn ang="0">
                                <a:pos x="connsiteX6655" y="connsiteY6655"/>
                              </a:cxn>
                              <a:cxn ang="0">
                                <a:pos x="connsiteX6656" y="connsiteY6656"/>
                              </a:cxn>
                              <a:cxn ang="0">
                                <a:pos x="connsiteX6657" y="connsiteY6657"/>
                              </a:cxn>
                              <a:cxn ang="0">
                                <a:pos x="connsiteX6658" y="connsiteY6658"/>
                              </a:cxn>
                              <a:cxn ang="0">
                                <a:pos x="connsiteX6659" y="connsiteY6659"/>
                              </a:cxn>
                              <a:cxn ang="0">
                                <a:pos x="connsiteX6660" y="connsiteY6660"/>
                              </a:cxn>
                              <a:cxn ang="0">
                                <a:pos x="connsiteX6661" y="connsiteY6661"/>
                              </a:cxn>
                              <a:cxn ang="0">
                                <a:pos x="connsiteX6662" y="connsiteY6662"/>
                              </a:cxn>
                              <a:cxn ang="0">
                                <a:pos x="connsiteX6663" y="connsiteY6663"/>
                              </a:cxn>
                              <a:cxn ang="0">
                                <a:pos x="connsiteX6664" y="connsiteY6664"/>
                              </a:cxn>
                              <a:cxn ang="0">
                                <a:pos x="connsiteX6665" y="connsiteY6665"/>
                              </a:cxn>
                              <a:cxn ang="0">
                                <a:pos x="connsiteX6666" y="connsiteY6666"/>
                              </a:cxn>
                              <a:cxn ang="0">
                                <a:pos x="connsiteX6667" y="connsiteY6667"/>
                              </a:cxn>
                              <a:cxn ang="0">
                                <a:pos x="connsiteX6668" y="connsiteY6668"/>
                              </a:cxn>
                              <a:cxn ang="0">
                                <a:pos x="connsiteX6669" y="connsiteY6669"/>
                              </a:cxn>
                              <a:cxn ang="0">
                                <a:pos x="connsiteX6670" y="connsiteY6670"/>
                              </a:cxn>
                              <a:cxn ang="0">
                                <a:pos x="connsiteX6671" y="connsiteY6671"/>
                              </a:cxn>
                              <a:cxn ang="0">
                                <a:pos x="connsiteX6672" y="connsiteY6672"/>
                              </a:cxn>
                              <a:cxn ang="0">
                                <a:pos x="connsiteX6673" y="connsiteY6673"/>
                              </a:cxn>
                              <a:cxn ang="0">
                                <a:pos x="connsiteX6674" y="connsiteY6674"/>
                              </a:cxn>
                              <a:cxn ang="0">
                                <a:pos x="connsiteX6675" y="connsiteY6675"/>
                              </a:cxn>
                              <a:cxn ang="0">
                                <a:pos x="connsiteX6676" y="connsiteY6676"/>
                              </a:cxn>
                              <a:cxn ang="0">
                                <a:pos x="connsiteX6677" y="connsiteY6677"/>
                              </a:cxn>
                              <a:cxn ang="0">
                                <a:pos x="connsiteX6678" y="connsiteY6678"/>
                              </a:cxn>
                              <a:cxn ang="0">
                                <a:pos x="connsiteX6679" y="connsiteY6679"/>
                              </a:cxn>
                              <a:cxn ang="0">
                                <a:pos x="connsiteX6680" y="connsiteY6680"/>
                              </a:cxn>
                              <a:cxn ang="0">
                                <a:pos x="connsiteX6681" y="connsiteY6681"/>
                              </a:cxn>
                              <a:cxn ang="0">
                                <a:pos x="connsiteX6682" y="connsiteY6682"/>
                              </a:cxn>
                              <a:cxn ang="0">
                                <a:pos x="connsiteX6683" y="connsiteY6683"/>
                              </a:cxn>
                              <a:cxn ang="0">
                                <a:pos x="connsiteX6684" y="connsiteY6684"/>
                              </a:cxn>
                              <a:cxn ang="0">
                                <a:pos x="connsiteX6685" y="connsiteY6685"/>
                              </a:cxn>
                              <a:cxn ang="0">
                                <a:pos x="connsiteX6686" y="connsiteY6686"/>
                              </a:cxn>
                              <a:cxn ang="0">
                                <a:pos x="connsiteX6687" y="connsiteY6687"/>
                              </a:cxn>
                              <a:cxn ang="0">
                                <a:pos x="connsiteX6688" y="connsiteY6688"/>
                              </a:cxn>
                              <a:cxn ang="0">
                                <a:pos x="connsiteX6689" y="connsiteY6689"/>
                              </a:cxn>
                              <a:cxn ang="0">
                                <a:pos x="connsiteX6690" y="connsiteY6690"/>
                              </a:cxn>
                              <a:cxn ang="0">
                                <a:pos x="connsiteX6691" y="connsiteY6691"/>
                              </a:cxn>
                              <a:cxn ang="0">
                                <a:pos x="connsiteX6692" y="connsiteY6692"/>
                              </a:cxn>
                              <a:cxn ang="0">
                                <a:pos x="connsiteX6693" y="connsiteY6693"/>
                              </a:cxn>
                              <a:cxn ang="0">
                                <a:pos x="connsiteX6694" y="connsiteY6694"/>
                              </a:cxn>
                              <a:cxn ang="0">
                                <a:pos x="connsiteX6695" y="connsiteY6695"/>
                              </a:cxn>
                              <a:cxn ang="0">
                                <a:pos x="connsiteX6696" y="connsiteY6696"/>
                              </a:cxn>
                              <a:cxn ang="0">
                                <a:pos x="connsiteX6697" y="connsiteY6697"/>
                              </a:cxn>
                              <a:cxn ang="0">
                                <a:pos x="connsiteX6698" y="connsiteY6698"/>
                              </a:cxn>
                              <a:cxn ang="0">
                                <a:pos x="connsiteX6699" y="connsiteY6699"/>
                              </a:cxn>
                              <a:cxn ang="0">
                                <a:pos x="connsiteX6700" y="connsiteY6700"/>
                              </a:cxn>
                              <a:cxn ang="0">
                                <a:pos x="connsiteX6701" y="connsiteY6701"/>
                              </a:cxn>
                              <a:cxn ang="0">
                                <a:pos x="connsiteX6702" y="connsiteY6702"/>
                              </a:cxn>
                              <a:cxn ang="0">
                                <a:pos x="connsiteX6703" y="connsiteY6703"/>
                              </a:cxn>
                              <a:cxn ang="0">
                                <a:pos x="connsiteX6704" y="connsiteY6704"/>
                              </a:cxn>
                              <a:cxn ang="0">
                                <a:pos x="connsiteX6705" y="connsiteY6705"/>
                              </a:cxn>
                              <a:cxn ang="0">
                                <a:pos x="connsiteX6706" y="connsiteY6706"/>
                              </a:cxn>
                              <a:cxn ang="0">
                                <a:pos x="connsiteX6707" y="connsiteY6707"/>
                              </a:cxn>
                              <a:cxn ang="0">
                                <a:pos x="connsiteX6708" y="connsiteY6708"/>
                              </a:cxn>
                              <a:cxn ang="0">
                                <a:pos x="connsiteX6709" y="connsiteY6709"/>
                              </a:cxn>
                              <a:cxn ang="0">
                                <a:pos x="connsiteX6710" y="connsiteY6710"/>
                              </a:cxn>
                              <a:cxn ang="0">
                                <a:pos x="connsiteX6711" y="connsiteY6711"/>
                              </a:cxn>
                              <a:cxn ang="0">
                                <a:pos x="connsiteX6712" y="connsiteY6712"/>
                              </a:cxn>
                              <a:cxn ang="0">
                                <a:pos x="connsiteX6713" y="connsiteY6713"/>
                              </a:cxn>
                              <a:cxn ang="0">
                                <a:pos x="connsiteX6714" y="connsiteY6714"/>
                              </a:cxn>
                              <a:cxn ang="0">
                                <a:pos x="connsiteX6715" y="connsiteY6715"/>
                              </a:cxn>
                              <a:cxn ang="0">
                                <a:pos x="connsiteX6716" y="connsiteY6716"/>
                              </a:cxn>
                              <a:cxn ang="0">
                                <a:pos x="connsiteX6717" y="connsiteY6717"/>
                              </a:cxn>
                              <a:cxn ang="0">
                                <a:pos x="connsiteX6718" y="connsiteY6718"/>
                              </a:cxn>
                              <a:cxn ang="0">
                                <a:pos x="connsiteX6719" y="connsiteY6719"/>
                              </a:cxn>
                              <a:cxn ang="0">
                                <a:pos x="connsiteX6720" y="connsiteY6720"/>
                              </a:cxn>
                              <a:cxn ang="0">
                                <a:pos x="connsiteX6721" y="connsiteY6721"/>
                              </a:cxn>
                              <a:cxn ang="0">
                                <a:pos x="connsiteX6722" y="connsiteY6722"/>
                              </a:cxn>
                              <a:cxn ang="0">
                                <a:pos x="connsiteX6723" y="connsiteY6723"/>
                              </a:cxn>
                              <a:cxn ang="0">
                                <a:pos x="connsiteX6724" y="connsiteY6724"/>
                              </a:cxn>
                              <a:cxn ang="0">
                                <a:pos x="connsiteX6725" y="connsiteY6725"/>
                              </a:cxn>
                              <a:cxn ang="0">
                                <a:pos x="connsiteX6726" y="connsiteY6726"/>
                              </a:cxn>
                              <a:cxn ang="0">
                                <a:pos x="connsiteX6727" y="connsiteY6727"/>
                              </a:cxn>
                              <a:cxn ang="0">
                                <a:pos x="connsiteX6728" y="connsiteY6728"/>
                              </a:cxn>
                              <a:cxn ang="0">
                                <a:pos x="connsiteX6729" y="connsiteY6729"/>
                              </a:cxn>
                              <a:cxn ang="0">
                                <a:pos x="connsiteX6730" y="connsiteY6730"/>
                              </a:cxn>
                              <a:cxn ang="0">
                                <a:pos x="connsiteX6731" y="connsiteY6731"/>
                              </a:cxn>
                              <a:cxn ang="0">
                                <a:pos x="connsiteX6732" y="connsiteY6732"/>
                              </a:cxn>
                              <a:cxn ang="0">
                                <a:pos x="connsiteX6733" y="connsiteY6733"/>
                              </a:cxn>
                              <a:cxn ang="0">
                                <a:pos x="connsiteX6734" y="connsiteY6734"/>
                              </a:cxn>
                              <a:cxn ang="0">
                                <a:pos x="connsiteX6735" y="connsiteY6735"/>
                              </a:cxn>
                              <a:cxn ang="0">
                                <a:pos x="connsiteX6736" y="connsiteY6736"/>
                              </a:cxn>
                              <a:cxn ang="0">
                                <a:pos x="connsiteX6737" y="connsiteY6737"/>
                              </a:cxn>
                              <a:cxn ang="0">
                                <a:pos x="connsiteX6738" y="connsiteY6738"/>
                              </a:cxn>
                              <a:cxn ang="0">
                                <a:pos x="connsiteX6739" y="connsiteY6739"/>
                              </a:cxn>
                              <a:cxn ang="0">
                                <a:pos x="connsiteX6740" y="connsiteY6740"/>
                              </a:cxn>
                              <a:cxn ang="0">
                                <a:pos x="connsiteX6741" y="connsiteY6741"/>
                              </a:cxn>
                              <a:cxn ang="0">
                                <a:pos x="connsiteX6742" y="connsiteY6742"/>
                              </a:cxn>
                              <a:cxn ang="0">
                                <a:pos x="connsiteX6743" y="connsiteY6743"/>
                              </a:cxn>
                              <a:cxn ang="0">
                                <a:pos x="connsiteX6744" y="connsiteY6744"/>
                              </a:cxn>
                              <a:cxn ang="0">
                                <a:pos x="connsiteX6745" y="connsiteY6745"/>
                              </a:cxn>
                              <a:cxn ang="0">
                                <a:pos x="connsiteX6746" y="connsiteY6746"/>
                              </a:cxn>
                              <a:cxn ang="0">
                                <a:pos x="connsiteX6747" y="connsiteY6747"/>
                              </a:cxn>
                              <a:cxn ang="0">
                                <a:pos x="connsiteX6748" y="connsiteY6748"/>
                              </a:cxn>
                              <a:cxn ang="0">
                                <a:pos x="connsiteX6749" y="connsiteY6749"/>
                              </a:cxn>
                              <a:cxn ang="0">
                                <a:pos x="connsiteX6750" y="connsiteY6750"/>
                              </a:cxn>
                              <a:cxn ang="0">
                                <a:pos x="connsiteX6751" y="connsiteY6751"/>
                              </a:cxn>
                              <a:cxn ang="0">
                                <a:pos x="connsiteX6752" y="connsiteY6752"/>
                              </a:cxn>
                              <a:cxn ang="0">
                                <a:pos x="connsiteX6753" y="connsiteY6753"/>
                              </a:cxn>
                              <a:cxn ang="0">
                                <a:pos x="connsiteX6754" y="connsiteY6754"/>
                              </a:cxn>
                              <a:cxn ang="0">
                                <a:pos x="connsiteX6755" y="connsiteY6755"/>
                              </a:cxn>
                              <a:cxn ang="0">
                                <a:pos x="connsiteX6756" y="connsiteY6756"/>
                              </a:cxn>
                              <a:cxn ang="0">
                                <a:pos x="connsiteX6757" y="connsiteY6757"/>
                              </a:cxn>
                              <a:cxn ang="0">
                                <a:pos x="connsiteX6758" y="connsiteY6758"/>
                              </a:cxn>
                              <a:cxn ang="0">
                                <a:pos x="connsiteX6759" y="connsiteY6759"/>
                              </a:cxn>
                              <a:cxn ang="0">
                                <a:pos x="connsiteX6760" y="connsiteY6760"/>
                              </a:cxn>
                              <a:cxn ang="0">
                                <a:pos x="connsiteX6761" y="connsiteY6761"/>
                              </a:cxn>
                              <a:cxn ang="0">
                                <a:pos x="connsiteX6762" y="connsiteY6762"/>
                              </a:cxn>
                              <a:cxn ang="0">
                                <a:pos x="connsiteX6763" y="connsiteY6763"/>
                              </a:cxn>
                              <a:cxn ang="0">
                                <a:pos x="connsiteX6764" y="connsiteY6764"/>
                              </a:cxn>
                              <a:cxn ang="0">
                                <a:pos x="connsiteX6765" y="connsiteY6765"/>
                              </a:cxn>
                              <a:cxn ang="0">
                                <a:pos x="connsiteX6766" y="connsiteY6766"/>
                              </a:cxn>
                              <a:cxn ang="0">
                                <a:pos x="connsiteX6767" y="connsiteY6767"/>
                              </a:cxn>
                              <a:cxn ang="0">
                                <a:pos x="connsiteX6768" y="connsiteY6768"/>
                              </a:cxn>
                              <a:cxn ang="0">
                                <a:pos x="connsiteX6769" y="connsiteY6769"/>
                              </a:cxn>
                              <a:cxn ang="0">
                                <a:pos x="connsiteX6770" y="connsiteY6770"/>
                              </a:cxn>
                              <a:cxn ang="0">
                                <a:pos x="connsiteX6771" y="connsiteY6771"/>
                              </a:cxn>
                              <a:cxn ang="0">
                                <a:pos x="connsiteX6772" y="connsiteY6772"/>
                              </a:cxn>
                              <a:cxn ang="0">
                                <a:pos x="connsiteX6773" y="connsiteY6773"/>
                              </a:cxn>
                              <a:cxn ang="0">
                                <a:pos x="connsiteX6774" y="connsiteY6774"/>
                              </a:cxn>
                              <a:cxn ang="0">
                                <a:pos x="connsiteX6775" y="connsiteY6775"/>
                              </a:cxn>
                              <a:cxn ang="0">
                                <a:pos x="connsiteX6776" y="connsiteY6776"/>
                              </a:cxn>
                              <a:cxn ang="0">
                                <a:pos x="connsiteX6777" y="connsiteY6777"/>
                              </a:cxn>
                              <a:cxn ang="0">
                                <a:pos x="connsiteX6778" y="connsiteY6778"/>
                              </a:cxn>
                              <a:cxn ang="0">
                                <a:pos x="connsiteX6779" y="connsiteY6779"/>
                              </a:cxn>
                              <a:cxn ang="0">
                                <a:pos x="connsiteX6780" y="connsiteY6780"/>
                              </a:cxn>
                              <a:cxn ang="0">
                                <a:pos x="connsiteX6781" y="connsiteY6781"/>
                              </a:cxn>
                              <a:cxn ang="0">
                                <a:pos x="connsiteX6782" y="connsiteY6782"/>
                              </a:cxn>
                              <a:cxn ang="0">
                                <a:pos x="connsiteX6783" y="connsiteY6783"/>
                              </a:cxn>
                              <a:cxn ang="0">
                                <a:pos x="connsiteX6784" y="connsiteY6784"/>
                              </a:cxn>
                              <a:cxn ang="0">
                                <a:pos x="connsiteX6785" y="connsiteY6785"/>
                              </a:cxn>
                              <a:cxn ang="0">
                                <a:pos x="connsiteX6786" y="connsiteY6786"/>
                              </a:cxn>
                              <a:cxn ang="0">
                                <a:pos x="connsiteX6787" y="connsiteY6787"/>
                              </a:cxn>
                              <a:cxn ang="0">
                                <a:pos x="connsiteX6788" y="connsiteY6788"/>
                              </a:cxn>
                              <a:cxn ang="0">
                                <a:pos x="connsiteX6789" y="connsiteY6789"/>
                              </a:cxn>
                              <a:cxn ang="0">
                                <a:pos x="connsiteX6790" y="connsiteY6790"/>
                              </a:cxn>
                              <a:cxn ang="0">
                                <a:pos x="connsiteX6791" y="connsiteY6791"/>
                              </a:cxn>
                              <a:cxn ang="0">
                                <a:pos x="connsiteX6792" y="connsiteY6792"/>
                              </a:cxn>
                              <a:cxn ang="0">
                                <a:pos x="connsiteX6793" y="connsiteY6793"/>
                              </a:cxn>
                              <a:cxn ang="0">
                                <a:pos x="connsiteX6794" y="connsiteY6794"/>
                              </a:cxn>
                              <a:cxn ang="0">
                                <a:pos x="connsiteX6795" y="connsiteY6795"/>
                              </a:cxn>
                              <a:cxn ang="0">
                                <a:pos x="connsiteX6796" y="connsiteY6796"/>
                              </a:cxn>
                              <a:cxn ang="0">
                                <a:pos x="connsiteX6797" y="connsiteY6797"/>
                              </a:cxn>
                              <a:cxn ang="0">
                                <a:pos x="connsiteX6798" y="connsiteY6798"/>
                              </a:cxn>
                              <a:cxn ang="0">
                                <a:pos x="connsiteX6799" y="connsiteY6799"/>
                              </a:cxn>
                              <a:cxn ang="0">
                                <a:pos x="connsiteX6800" y="connsiteY6800"/>
                              </a:cxn>
                              <a:cxn ang="0">
                                <a:pos x="connsiteX6801" y="connsiteY6801"/>
                              </a:cxn>
                              <a:cxn ang="0">
                                <a:pos x="connsiteX6802" y="connsiteY6802"/>
                              </a:cxn>
                              <a:cxn ang="0">
                                <a:pos x="connsiteX6803" y="connsiteY6803"/>
                              </a:cxn>
                              <a:cxn ang="0">
                                <a:pos x="connsiteX6804" y="connsiteY6804"/>
                              </a:cxn>
                              <a:cxn ang="0">
                                <a:pos x="connsiteX6805" y="connsiteY6805"/>
                              </a:cxn>
                              <a:cxn ang="0">
                                <a:pos x="connsiteX6806" y="connsiteY6806"/>
                              </a:cxn>
                              <a:cxn ang="0">
                                <a:pos x="connsiteX6807" y="connsiteY6807"/>
                              </a:cxn>
                              <a:cxn ang="0">
                                <a:pos x="connsiteX6808" y="connsiteY6808"/>
                              </a:cxn>
                              <a:cxn ang="0">
                                <a:pos x="connsiteX6809" y="connsiteY6809"/>
                              </a:cxn>
                              <a:cxn ang="0">
                                <a:pos x="connsiteX6810" y="connsiteY6810"/>
                              </a:cxn>
                              <a:cxn ang="0">
                                <a:pos x="connsiteX6811" y="connsiteY6811"/>
                              </a:cxn>
                              <a:cxn ang="0">
                                <a:pos x="connsiteX6812" y="connsiteY6812"/>
                              </a:cxn>
                              <a:cxn ang="0">
                                <a:pos x="connsiteX6813" y="connsiteY6813"/>
                              </a:cxn>
                              <a:cxn ang="0">
                                <a:pos x="connsiteX6814" y="connsiteY6814"/>
                              </a:cxn>
                              <a:cxn ang="0">
                                <a:pos x="connsiteX6815" y="connsiteY6815"/>
                              </a:cxn>
                              <a:cxn ang="0">
                                <a:pos x="connsiteX6816" y="connsiteY6816"/>
                              </a:cxn>
                              <a:cxn ang="0">
                                <a:pos x="connsiteX6817" y="connsiteY6817"/>
                              </a:cxn>
                              <a:cxn ang="0">
                                <a:pos x="connsiteX6818" y="connsiteY6818"/>
                              </a:cxn>
                              <a:cxn ang="0">
                                <a:pos x="connsiteX6819" y="connsiteY6819"/>
                              </a:cxn>
                              <a:cxn ang="0">
                                <a:pos x="connsiteX6820" y="connsiteY6820"/>
                              </a:cxn>
                              <a:cxn ang="0">
                                <a:pos x="connsiteX6821" y="connsiteY6821"/>
                              </a:cxn>
                              <a:cxn ang="0">
                                <a:pos x="connsiteX6822" y="connsiteY6822"/>
                              </a:cxn>
                              <a:cxn ang="0">
                                <a:pos x="connsiteX6823" y="connsiteY6823"/>
                              </a:cxn>
                              <a:cxn ang="0">
                                <a:pos x="connsiteX6824" y="connsiteY6824"/>
                              </a:cxn>
                              <a:cxn ang="0">
                                <a:pos x="connsiteX6825" y="connsiteY6825"/>
                              </a:cxn>
                              <a:cxn ang="0">
                                <a:pos x="connsiteX6826" y="connsiteY6826"/>
                              </a:cxn>
                              <a:cxn ang="0">
                                <a:pos x="connsiteX6827" y="connsiteY6827"/>
                              </a:cxn>
                              <a:cxn ang="0">
                                <a:pos x="connsiteX6828" y="connsiteY6828"/>
                              </a:cxn>
                              <a:cxn ang="0">
                                <a:pos x="connsiteX6829" y="connsiteY6829"/>
                              </a:cxn>
                              <a:cxn ang="0">
                                <a:pos x="connsiteX6830" y="connsiteY6830"/>
                              </a:cxn>
                              <a:cxn ang="0">
                                <a:pos x="connsiteX6831" y="connsiteY6831"/>
                              </a:cxn>
                              <a:cxn ang="0">
                                <a:pos x="connsiteX6832" y="connsiteY6832"/>
                              </a:cxn>
                              <a:cxn ang="0">
                                <a:pos x="connsiteX6833" y="connsiteY6833"/>
                              </a:cxn>
                              <a:cxn ang="0">
                                <a:pos x="connsiteX6834" y="connsiteY6834"/>
                              </a:cxn>
                              <a:cxn ang="0">
                                <a:pos x="connsiteX6835" y="connsiteY6835"/>
                              </a:cxn>
                              <a:cxn ang="0">
                                <a:pos x="connsiteX6836" y="connsiteY6836"/>
                              </a:cxn>
                              <a:cxn ang="0">
                                <a:pos x="connsiteX6837" y="connsiteY6837"/>
                              </a:cxn>
                              <a:cxn ang="0">
                                <a:pos x="connsiteX6838" y="connsiteY6838"/>
                              </a:cxn>
                              <a:cxn ang="0">
                                <a:pos x="connsiteX6839" y="connsiteY6839"/>
                              </a:cxn>
                              <a:cxn ang="0">
                                <a:pos x="connsiteX6840" y="connsiteY6840"/>
                              </a:cxn>
                              <a:cxn ang="0">
                                <a:pos x="connsiteX6841" y="connsiteY6841"/>
                              </a:cxn>
                              <a:cxn ang="0">
                                <a:pos x="connsiteX6842" y="connsiteY6842"/>
                              </a:cxn>
                              <a:cxn ang="0">
                                <a:pos x="connsiteX6843" y="connsiteY6843"/>
                              </a:cxn>
                              <a:cxn ang="0">
                                <a:pos x="connsiteX6844" y="connsiteY6844"/>
                              </a:cxn>
                              <a:cxn ang="0">
                                <a:pos x="connsiteX6845" y="connsiteY6845"/>
                              </a:cxn>
                              <a:cxn ang="0">
                                <a:pos x="connsiteX6846" y="connsiteY6846"/>
                              </a:cxn>
                              <a:cxn ang="0">
                                <a:pos x="connsiteX6847" y="connsiteY6847"/>
                              </a:cxn>
                              <a:cxn ang="0">
                                <a:pos x="connsiteX6848" y="connsiteY6848"/>
                              </a:cxn>
                              <a:cxn ang="0">
                                <a:pos x="connsiteX6849" y="connsiteY6849"/>
                              </a:cxn>
                              <a:cxn ang="0">
                                <a:pos x="connsiteX6850" y="connsiteY6850"/>
                              </a:cxn>
                              <a:cxn ang="0">
                                <a:pos x="connsiteX6851" y="connsiteY6851"/>
                              </a:cxn>
                              <a:cxn ang="0">
                                <a:pos x="connsiteX6852" y="connsiteY6852"/>
                              </a:cxn>
                              <a:cxn ang="0">
                                <a:pos x="connsiteX6853" y="connsiteY6853"/>
                              </a:cxn>
                              <a:cxn ang="0">
                                <a:pos x="connsiteX6854" y="connsiteY6854"/>
                              </a:cxn>
                              <a:cxn ang="0">
                                <a:pos x="connsiteX6855" y="connsiteY6855"/>
                              </a:cxn>
                              <a:cxn ang="0">
                                <a:pos x="connsiteX6856" y="connsiteY6856"/>
                              </a:cxn>
                              <a:cxn ang="0">
                                <a:pos x="connsiteX6857" y="connsiteY6857"/>
                              </a:cxn>
                              <a:cxn ang="0">
                                <a:pos x="connsiteX6858" y="connsiteY6858"/>
                              </a:cxn>
                              <a:cxn ang="0">
                                <a:pos x="connsiteX6859" y="connsiteY6859"/>
                              </a:cxn>
                              <a:cxn ang="0">
                                <a:pos x="connsiteX6860" y="connsiteY6860"/>
                              </a:cxn>
                              <a:cxn ang="0">
                                <a:pos x="connsiteX6861" y="connsiteY6861"/>
                              </a:cxn>
                              <a:cxn ang="0">
                                <a:pos x="connsiteX6862" y="connsiteY6862"/>
                              </a:cxn>
                              <a:cxn ang="0">
                                <a:pos x="connsiteX6863" y="connsiteY6863"/>
                              </a:cxn>
                              <a:cxn ang="0">
                                <a:pos x="connsiteX6864" y="connsiteY6864"/>
                              </a:cxn>
                              <a:cxn ang="0">
                                <a:pos x="connsiteX6865" y="connsiteY6865"/>
                              </a:cxn>
                              <a:cxn ang="0">
                                <a:pos x="connsiteX6866" y="connsiteY6866"/>
                              </a:cxn>
                              <a:cxn ang="0">
                                <a:pos x="connsiteX6867" y="connsiteY6867"/>
                              </a:cxn>
                              <a:cxn ang="0">
                                <a:pos x="connsiteX6868" y="connsiteY6868"/>
                              </a:cxn>
                              <a:cxn ang="0">
                                <a:pos x="connsiteX6869" y="connsiteY6869"/>
                              </a:cxn>
                              <a:cxn ang="0">
                                <a:pos x="connsiteX6870" y="connsiteY6870"/>
                              </a:cxn>
                              <a:cxn ang="0">
                                <a:pos x="connsiteX6871" y="connsiteY6871"/>
                              </a:cxn>
                              <a:cxn ang="0">
                                <a:pos x="connsiteX6872" y="connsiteY6872"/>
                              </a:cxn>
                              <a:cxn ang="0">
                                <a:pos x="connsiteX6873" y="connsiteY6873"/>
                              </a:cxn>
                              <a:cxn ang="0">
                                <a:pos x="connsiteX6874" y="connsiteY6874"/>
                              </a:cxn>
                              <a:cxn ang="0">
                                <a:pos x="connsiteX6875" y="connsiteY6875"/>
                              </a:cxn>
                              <a:cxn ang="0">
                                <a:pos x="connsiteX6876" y="connsiteY6876"/>
                              </a:cxn>
                              <a:cxn ang="0">
                                <a:pos x="connsiteX6877" y="connsiteY6877"/>
                              </a:cxn>
                              <a:cxn ang="0">
                                <a:pos x="connsiteX6878" y="connsiteY6878"/>
                              </a:cxn>
                              <a:cxn ang="0">
                                <a:pos x="connsiteX6879" y="connsiteY6879"/>
                              </a:cxn>
                              <a:cxn ang="0">
                                <a:pos x="connsiteX6880" y="connsiteY6880"/>
                              </a:cxn>
                              <a:cxn ang="0">
                                <a:pos x="connsiteX6881" y="connsiteY6881"/>
                              </a:cxn>
                              <a:cxn ang="0">
                                <a:pos x="connsiteX6882" y="connsiteY6882"/>
                              </a:cxn>
                              <a:cxn ang="0">
                                <a:pos x="connsiteX6883" y="connsiteY6883"/>
                              </a:cxn>
                              <a:cxn ang="0">
                                <a:pos x="connsiteX6884" y="connsiteY6884"/>
                              </a:cxn>
                              <a:cxn ang="0">
                                <a:pos x="connsiteX6885" y="connsiteY6885"/>
                              </a:cxn>
                              <a:cxn ang="0">
                                <a:pos x="connsiteX6886" y="connsiteY6886"/>
                              </a:cxn>
                              <a:cxn ang="0">
                                <a:pos x="connsiteX6887" y="connsiteY6887"/>
                              </a:cxn>
                              <a:cxn ang="0">
                                <a:pos x="connsiteX6888" y="connsiteY6888"/>
                              </a:cxn>
                              <a:cxn ang="0">
                                <a:pos x="connsiteX6889" y="connsiteY6889"/>
                              </a:cxn>
                              <a:cxn ang="0">
                                <a:pos x="connsiteX6890" y="connsiteY6890"/>
                              </a:cxn>
                              <a:cxn ang="0">
                                <a:pos x="connsiteX6891" y="connsiteY6891"/>
                              </a:cxn>
                              <a:cxn ang="0">
                                <a:pos x="connsiteX6892" y="connsiteY6892"/>
                              </a:cxn>
                              <a:cxn ang="0">
                                <a:pos x="connsiteX6893" y="connsiteY6893"/>
                              </a:cxn>
                              <a:cxn ang="0">
                                <a:pos x="connsiteX6894" y="connsiteY6894"/>
                              </a:cxn>
                              <a:cxn ang="0">
                                <a:pos x="connsiteX6895" y="connsiteY6895"/>
                              </a:cxn>
                              <a:cxn ang="0">
                                <a:pos x="connsiteX6896" y="connsiteY6896"/>
                              </a:cxn>
                              <a:cxn ang="0">
                                <a:pos x="connsiteX6897" y="connsiteY6897"/>
                              </a:cxn>
                              <a:cxn ang="0">
                                <a:pos x="connsiteX6898" y="connsiteY6898"/>
                              </a:cxn>
                              <a:cxn ang="0">
                                <a:pos x="connsiteX6899" y="connsiteY6899"/>
                              </a:cxn>
                              <a:cxn ang="0">
                                <a:pos x="connsiteX6900" y="connsiteY6900"/>
                              </a:cxn>
                              <a:cxn ang="0">
                                <a:pos x="connsiteX6901" y="connsiteY6901"/>
                              </a:cxn>
                              <a:cxn ang="0">
                                <a:pos x="connsiteX6902" y="connsiteY6902"/>
                              </a:cxn>
                              <a:cxn ang="0">
                                <a:pos x="connsiteX6903" y="connsiteY6903"/>
                              </a:cxn>
                              <a:cxn ang="0">
                                <a:pos x="connsiteX6904" y="connsiteY6904"/>
                              </a:cxn>
                              <a:cxn ang="0">
                                <a:pos x="connsiteX6905" y="connsiteY6905"/>
                              </a:cxn>
                              <a:cxn ang="0">
                                <a:pos x="connsiteX6906" y="connsiteY6906"/>
                              </a:cxn>
                              <a:cxn ang="0">
                                <a:pos x="connsiteX6907" y="connsiteY6907"/>
                              </a:cxn>
                              <a:cxn ang="0">
                                <a:pos x="connsiteX6908" y="connsiteY6908"/>
                              </a:cxn>
                              <a:cxn ang="0">
                                <a:pos x="connsiteX6909" y="connsiteY6909"/>
                              </a:cxn>
                              <a:cxn ang="0">
                                <a:pos x="connsiteX6910" y="connsiteY6910"/>
                              </a:cxn>
                              <a:cxn ang="0">
                                <a:pos x="connsiteX6911" y="connsiteY6911"/>
                              </a:cxn>
                              <a:cxn ang="0">
                                <a:pos x="connsiteX6912" y="connsiteY6912"/>
                              </a:cxn>
                              <a:cxn ang="0">
                                <a:pos x="connsiteX6913" y="connsiteY6913"/>
                              </a:cxn>
                              <a:cxn ang="0">
                                <a:pos x="connsiteX6914" y="connsiteY6914"/>
                              </a:cxn>
                              <a:cxn ang="0">
                                <a:pos x="connsiteX6915" y="connsiteY6915"/>
                              </a:cxn>
                              <a:cxn ang="0">
                                <a:pos x="connsiteX6916" y="connsiteY6916"/>
                              </a:cxn>
                              <a:cxn ang="0">
                                <a:pos x="connsiteX6917" y="connsiteY6917"/>
                              </a:cxn>
                              <a:cxn ang="0">
                                <a:pos x="connsiteX6918" y="connsiteY6918"/>
                              </a:cxn>
                              <a:cxn ang="0">
                                <a:pos x="connsiteX6919" y="connsiteY6919"/>
                              </a:cxn>
                              <a:cxn ang="0">
                                <a:pos x="connsiteX6920" y="connsiteY6920"/>
                              </a:cxn>
                              <a:cxn ang="0">
                                <a:pos x="connsiteX6921" y="connsiteY6921"/>
                              </a:cxn>
                              <a:cxn ang="0">
                                <a:pos x="connsiteX6922" y="connsiteY6922"/>
                              </a:cxn>
                              <a:cxn ang="0">
                                <a:pos x="connsiteX6923" y="connsiteY6923"/>
                              </a:cxn>
                              <a:cxn ang="0">
                                <a:pos x="connsiteX6924" y="connsiteY6924"/>
                              </a:cxn>
                              <a:cxn ang="0">
                                <a:pos x="connsiteX6925" y="connsiteY6925"/>
                              </a:cxn>
                              <a:cxn ang="0">
                                <a:pos x="connsiteX6926" y="connsiteY6926"/>
                              </a:cxn>
                              <a:cxn ang="0">
                                <a:pos x="connsiteX6927" y="connsiteY6927"/>
                              </a:cxn>
                              <a:cxn ang="0">
                                <a:pos x="connsiteX6928" y="connsiteY6928"/>
                              </a:cxn>
                              <a:cxn ang="0">
                                <a:pos x="connsiteX6929" y="connsiteY6929"/>
                              </a:cxn>
                              <a:cxn ang="0">
                                <a:pos x="connsiteX6930" y="connsiteY6930"/>
                              </a:cxn>
                              <a:cxn ang="0">
                                <a:pos x="connsiteX6931" y="connsiteY6931"/>
                              </a:cxn>
                              <a:cxn ang="0">
                                <a:pos x="connsiteX6932" y="connsiteY6932"/>
                              </a:cxn>
                              <a:cxn ang="0">
                                <a:pos x="connsiteX6933" y="connsiteY6933"/>
                              </a:cxn>
                              <a:cxn ang="0">
                                <a:pos x="connsiteX6934" y="connsiteY6934"/>
                              </a:cxn>
                              <a:cxn ang="0">
                                <a:pos x="connsiteX6935" y="connsiteY6935"/>
                              </a:cxn>
                              <a:cxn ang="0">
                                <a:pos x="connsiteX6936" y="connsiteY6936"/>
                              </a:cxn>
                              <a:cxn ang="0">
                                <a:pos x="connsiteX6937" y="connsiteY6937"/>
                              </a:cxn>
                              <a:cxn ang="0">
                                <a:pos x="connsiteX6938" y="connsiteY6938"/>
                              </a:cxn>
                              <a:cxn ang="0">
                                <a:pos x="connsiteX6939" y="connsiteY6939"/>
                              </a:cxn>
                              <a:cxn ang="0">
                                <a:pos x="connsiteX6940" y="connsiteY6940"/>
                              </a:cxn>
                              <a:cxn ang="0">
                                <a:pos x="connsiteX6941" y="connsiteY6941"/>
                              </a:cxn>
                              <a:cxn ang="0">
                                <a:pos x="connsiteX6942" y="connsiteY6942"/>
                              </a:cxn>
                              <a:cxn ang="0">
                                <a:pos x="connsiteX6943" y="connsiteY6943"/>
                              </a:cxn>
                              <a:cxn ang="0">
                                <a:pos x="connsiteX6944" y="connsiteY6944"/>
                              </a:cxn>
                              <a:cxn ang="0">
                                <a:pos x="connsiteX6945" y="connsiteY6945"/>
                              </a:cxn>
                              <a:cxn ang="0">
                                <a:pos x="connsiteX6946" y="connsiteY6946"/>
                              </a:cxn>
                              <a:cxn ang="0">
                                <a:pos x="connsiteX6947" y="connsiteY6947"/>
                              </a:cxn>
                              <a:cxn ang="0">
                                <a:pos x="connsiteX6948" y="connsiteY6948"/>
                              </a:cxn>
                              <a:cxn ang="0">
                                <a:pos x="connsiteX6949" y="connsiteY6949"/>
                              </a:cxn>
                              <a:cxn ang="0">
                                <a:pos x="connsiteX6950" y="connsiteY6950"/>
                              </a:cxn>
                              <a:cxn ang="0">
                                <a:pos x="connsiteX6951" y="connsiteY6951"/>
                              </a:cxn>
                              <a:cxn ang="0">
                                <a:pos x="connsiteX6952" y="connsiteY6952"/>
                              </a:cxn>
                              <a:cxn ang="0">
                                <a:pos x="connsiteX6953" y="connsiteY6953"/>
                              </a:cxn>
                              <a:cxn ang="0">
                                <a:pos x="connsiteX6954" y="connsiteY6954"/>
                              </a:cxn>
                              <a:cxn ang="0">
                                <a:pos x="connsiteX6955" y="connsiteY6955"/>
                              </a:cxn>
                              <a:cxn ang="0">
                                <a:pos x="connsiteX6956" y="connsiteY6956"/>
                              </a:cxn>
                              <a:cxn ang="0">
                                <a:pos x="connsiteX6957" y="connsiteY6957"/>
                              </a:cxn>
                              <a:cxn ang="0">
                                <a:pos x="connsiteX6958" y="connsiteY6958"/>
                              </a:cxn>
                              <a:cxn ang="0">
                                <a:pos x="connsiteX6959" y="connsiteY6959"/>
                              </a:cxn>
                              <a:cxn ang="0">
                                <a:pos x="connsiteX6960" y="connsiteY6960"/>
                              </a:cxn>
                              <a:cxn ang="0">
                                <a:pos x="connsiteX6961" y="connsiteY6961"/>
                              </a:cxn>
                              <a:cxn ang="0">
                                <a:pos x="connsiteX6962" y="connsiteY6962"/>
                              </a:cxn>
                              <a:cxn ang="0">
                                <a:pos x="connsiteX6963" y="connsiteY6963"/>
                              </a:cxn>
                              <a:cxn ang="0">
                                <a:pos x="connsiteX6964" y="connsiteY6964"/>
                              </a:cxn>
                              <a:cxn ang="0">
                                <a:pos x="connsiteX6965" y="connsiteY6965"/>
                              </a:cxn>
                              <a:cxn ang="0">
                                <a:pos x="connsiteX6966" y="connsiteY6966"/>
                              </a:cxn>
                              <a:cxn ang="0">
                                <a:pos x="connsiteX6967" y="connsiteY6967"/>
                              </a:cxn>
                              <a:cxn ang="0">
                                <a:pos x="connsiteX6968" y="connsiteY6968"/>
                              </a:cxn>
                              <a:cxn ang="0">
                                <a:pos x="connsiteX6969" y="connsiteY6969"/>
                              </a:cxn>
                              <a:cxn ang="0">
                                <a:pos x="connsiteX6970" y="connsiteY6970"/>
                              </a:cxn>
                              <a:cxn ang="0">
                                <a:pos x="connsiteX6971" y="connsiteY6971"/>
                              </a:cxn>
                              <a:cxn ang="0">
                                <a:pos x="connsiteX6972" y="connsiteY6972"/>
                              </a:cxn>
                              <a:cxn ang="0">
                                <a:pos x="connsiteX6973" y="connsiteY6973"/>
                              </a:cxn>
                              <a:cxn ang="0">
                                <a:pos x="connsiteX6974" y="connsiteY6974"/>
                              </a:cxn>
                              <a:cxn ang="0">
                                <a:pos x="connsiteX6975" y="connsiteY6975"/>
                              </a:cxn>
                              <a:cxn ang="0">
                                <a:pos x="connsiteX6976" y="connsiteY6976"/>
                              </a:cxn>
                              <a:cxn ang="0">
                                <a:pos x="connsiteX6977" y="connsiteY6977"/>
                              </a:cxn>
                              <a:cxn ang="0">
                                <a:pos x="connsiteX6978" y="connsiteY6978"/>
                              </a:cxn>
                              <a:cxn ang="0">
                                <a:pos x="connsiteX6979" y="connsiteY6979"/>
                              </a:cxn>
                              <a:cxn ang="0">
                                <a:pos x="connsiteX6980" y="connsiteY6980"/>
                              </a:cxn>
                              <a:cxn ang="0">
                                <a:pos x="connsiteX6981" y="connsiteY6981"/>
                              </a:cxn>
                              <a:cxn ang="0">
                                <a:pos x="connsiteX6982" y="connsiteY6982"/>
                              </a:cxn>
                              <a:cxn ang="0">
                                <a:pos x="connsiteX6983" y="connsiteY6983"/>
                              </a:cxn>
                              <a:cxn ang="0">
                                <a:pos x="connsiteX6984" y="connsiteY6984"/>
                              </a:cxn>
                              <a:cxn ang="0">
                                <a:pos x="connsiteX6985" y="connsiteY6985"/>
                              </a:cxn>
                              <a:cxn ang="0">
                                <a:pos x="connsiteX6986" y="connsiteY6986"/>
                              </a:cxn>
                              <a:cxn ang="0">
                                <a:pos x="connsiteX6987" y="connsiteY6987"/>
                              </a:cxn>
                              <a:cxn ang="0">
                                <a:pos x="connsiteX6988" y="connsiteY6988"/>
                              </a:cxn>
                              <a:cxn ang="0">
                                <a:pos x="connsiteX6989" y="connsiteY6989"/>
                              </a:cxn>
                              <a:cxn ang="0">
                                <a:pos x="connsiteX6990" y="connsiteY6990"/>
                              </a:cxn>
                              <a:cxn ang="0">
                                <a:pos x="connsiteX6991" y="connsiteY6991"/>
                              </a:cxn>
                              <a:cxn ang="0">
                                <a:pos x="connsiteX6992" y="connsiteY6992"/>
                              </a:cxn>
                              <a:cxn ang="0">
                                <a:pos x="connsiteX6993" y="connsiteY6993"/>
                              </a:cxn>
                              <a:cxn ang="0">
                                <a:pos x="connsiteX6994" y="connsiteY6994"/>
                              </a:cxn>
                              <a:cxn ang="0">
                                <a:pos x="connsiteX6995" y="connsiteY6995"/>
                              </a:cxn>
                              <a:cxn ang="0">
                                <a:pos x="connsiteX6996" y="connsiteY6996"/>
                              </a:cxn>
                              <a:cxn ang="0">
                                <a:pos x="connsiteX6997" y="connsiteY6997"/>
                              </a:cxn>
                              <a:cxn ang="0">
                                <a:pos x="connsiteX6998" y="connsiteY6998"/>
                              </a:cxn>
                              <a:cxn ang="0">
                                <a:pos x="connsiteX6999" y="connsiteY6999"/>
                              </a:cxn>
                              <a:cxn ang="0">
                                <a:pos x="connsiteX7000" y="connsiteY7000"/>
                              </a:cxn>
                              <a:cxn ang="0">
                                <a:pos x="connsiteX7001" y="connsiteY7001"/>
                              </a:cxn>
                              <a:cxn ang="0">
                                <a:pos x="connsiteX7002" y="connsiteY7002"/>
                              </a:cxn>
                              <a:cxn ang="0">
                                <a:pos x="connsiteX7003" y="connsiteY7003"/>
                              </a:cxn>
                              <a:cxn ang="0">
                                <a:pos x="connsiteX7004" y="connsiteY7004"/>
                              </a:cxn>
                              <a:cxn ang="0">
                                <a:pos x="connsiteX7005" y="connsiteY7005"/>
                              </a:cxn>
                              <a:cxn ang="0">
                                <a:pos x="connsiteX7006" y="connsiteY7006"/>
                              </a:cxn>
                              <a:cxn ang="0">
                                <a:pos x="connsiteX7007" y="connsiteY7007"/>
                              </a:cxn>
                              <a:cxn ang="0">
                                <a:pos x="connsiteX7008" y="connsiteY7008"/>
                              </a:cxn>
                              <a:cxn ang="0">
                                <a:pos x="connsiteX7009" y="connsiteY7009"/>
                              </a:cxn>
                              <a:cxn ang="0">
                                <a:pos x="connsiteX7010" y="connsiteY7010"/>
                              </a:cxn>
                              <a:cxn ang="0">
                                <a:pos x="connsiteX7011" y="connsiteY7011"/>
                              </a:cxn>
                              <a:cxn ang="0">
                                <a:pos x="connsiteX7012" y="connsiteY7012"/>
                              </a:cxn>
                              <a:cxn ang="0">
                                <a:pos x="connsiteX7013" y="connsiteY7013"/>
                              </a:cxn>
                              <a:cxn ang="0">
                                <a:pos x="connsiteX7014" y="connsiteY7014"/>
                              </a:cxn>
                              <a:cxn ang="0">
                                <a:pos x="connsiteX7015" y="connsiteY7015"/>
                              </a:cxn>
                              <a:cxn ang="0">
                                <a:pos x="connsiteX7016" y="connsiteY7016"/>
                              </a:cxn>
                              <a:cxn ang="0">
                                <a:pos x="connsiteX7017" y="connsiteY7017"/>
                              </a:cxn>
                              <a:cxn ang="0">
                                <a:pos x="connsiteX7018" y="connsiteY7018"/>
                              </a:cxn>
                              <a:cxn ang="0">
                                <a:pos x="connsiteX7019" y="connsiteY7019"/>
                              </a:cxn>
                              <a:cxn ang="0">
                                <a:pos x="connsiteX7020" y="connsiteY7020"/>
                              </a:cxn>
                              <a:cxn ang="0">
                                <a:pos x="connsiteX7021" y="connsiteY7021"/>
                              </a:cxn>
                              <a:cxn ang="0">
                                <a:pos x="connsiteX7022" y="connsiteY7022"/>
                              </a:cxn>
                              <a:cxn ang="0">
                                <a:pos x="connsiteX7023" y="connsiteY7023"/>
                              </a:cxn>
                              <a:cxn ang="0">
                                <a:pos x="connsiteX7024" y="connsiteY7024"/>
                              </a:cxn>
                              <a:cxn ang="0">
                                <a:pos x="connsiteX7025" y="connsiteY7025"/>
                              </a:cxn>
                              <a:cxn ang="0">
                                <a:pos x="connsiteX7026" y="connsiteY7026"/>
                              </a:cxn>
                              <a:cxn ang="0">
                                <a:pos x="connsiteX7027" y="connsiteY7027"/>
                              </a:cxn>
                              <a:cxn ang="0">
                                <a:pos x="connsiteX7028" y="connsiteY7028"/>
                              </a:cxn>
                              <a:cxn ang="0">
                                <a:pos x="connsiteX7029" y="connsiteY7029"/>
                              </a:cxn>
                              <a:cxn ang="0">
                                <a:pos x="connsiteX7030" y="connsiteY7030"/>
                              </a:cxn>
                              <a:cxn ang="0">
                                <a:pos x="connsiteX7031" y="connsiteY7031"/>
                              </a:cxn>
                              <a:cxn ang="0">
                                <a:pos x="connsiteX7032" y="connsiteY7032"/>
                              </a:cxn>
                              <a:cxn ang="0">
                                <a:pos x="connsiteX7033" y="connsiteY7033"/>
                              </a:cxn>
                              <a:cxn ang="0">
                                <a:pos x="connsiteX7034" y="connsiteY7034"/>
                              </a:cxn>
                              <a:cxn ang="0">
                                <a:pos x="connsiteX7035" y="connsiteY7035"/>
                              </a:cxn>
                              <a:cxn ang="0">
                                <a:pos x="connsiteX7036" y="connsiteY7036"/>
                              </a:cxn>
                              <a:cxn ang="0">
                                <a:pos x="connsiteX7037" y="connsiteY7037"/>
                              </a:cxn>
                              <a:cxn ang="0">
                                <a:pos x="connsiteX7038" y="connsiteY7038"/>
                              </a:cxn>
                              <a:cxn ang="0">
                                <a:pos x="connsiteX7039" y="connsiteY7039"/>
                              </a:cxn>
                              <a:cxn ang="0">
                                <a:pos x="connsiteX7040" y="connsiteY7040"/>
                              </a:cxn>
                              <a:cxn ang="0">
                                <a:pos x="connsiteX7041" y="connsiteY7041"/>
                              </a:cxn>
                              <a:cxn ang="0">
                                <a:pos x="connsiteX7042" y="connsiteY7042"/>
                              </a:cxn>
                              <a:cxn ang="0">
                                <a:pos x="connsiteX7043" y="connsiteY7043"/>
                              </a:cxn>
                              <a:cxn ang="0">
                                <a:pos x="connsiteX7044" y="connsiteY7044"/>
                              </a:cxn>
                              <a:cxn ang="0">
                                <a:pos x="connsiteX7045" y="connsiteY7045"/>
                              </a:cxn>
                              <a:cxn ang="0">
                                <a:pos x="connsiteX7046" y="connsiteY7046"/>
                              </a:cxn>
                              <a:cxn ang="0">
                                <a:pos x="connsiteX7047" y="connsiteY7047"/>
                              </a:cxn>
                              <a:cxn ang="0">
                                <a:pos x="connsiteX7048" y="connsiteY7048"/>
                              </a:cxn>
                              <a:cxn ang="0">
                                <a:pos x="connsiteX7049" y="connsiteY7049"/>
                              </a:cxn>
                              <a:cxn ang="0">
                                <a:pos x="connsiteX7050" y="connsiteY7050"/>
                              </a:cxn>
                              <a:cxn ang="0">
                                <a:pos x="connsiteX7051" y="connsiteY7051"/>
                              </a:cxn>
                              <a:cxn ang="0">
                                <a:pos x="connsiteX7052" y="connsiteY7052"/>
                              </a:cxn>
                              <a:cxn ang="0">
                                <a:pos x="connsiteX7053" y="connsiteY7053"/>
                              </a:cxn>
                              <a:cxn ang="0">
                                <a:pos x="connsiteX7054" y="connsiteY7054"/>
                              </a:cxn>
                              <a:cxn ang="0">
                                <a:pos x="connsiteX7055" y="connsiteY7055"/>
                              </a:cxn>
                              <a:cxn ang="0">
                                <a:pos x="connsiteX7056" y="connsiteY7056"/>
                              </a:cxn>
                              <a:cxn ang="0">
                                <a:pos x="connsiteX7057" y="connsiteY7057"/>
                              </a:cxn>
                              <a:cxn ang="0">
                                <a:pos x="connsiteX7058" y="connsiteY7058"/>
                              </a:cxn>
                              <a:cxn ang="0">
                                <a:pos x="connsiteX7059" y="connsiteY7059"/>
                              </a:cxn>
                              <a:cxn ang="0">
                                <a:pos x="connsiteX7060" y="connsiteY7060"/>
                              </a:cxn>
                              <a:cxn ang="0">
                                <a:pos x="connsiteX7061" y="connsiteY7061"/>
                              </a:cxn>
                              <a:cxn ang="0">
                                <a:pos x="connsiteX7062" y="connsiteY7062"/>
                              </a:cxn>
                              <a:cxn ang="0">
                                <a:pos x="connsiteX7063" y="connsiteY7063"/>
                              </a:cxn>
                              <a:cxn ang="0">
                                <a:pos x="connsiteX7064" y="connsiteY7064"/>
                              </a:cxn>
                              <a:cxn ang="0">
                                <a:pos x="connsiteX7065" y="connsiteY7065"/>
                              </a:cxn>
                              <a:cxn ang="0">
                                <a:pos x="connsiteX7066" y="connsiteY7066"/>
                              </a:cxn>
                              <a:cxn ang="0">
                                <a:pos x="connsiteX7067" y="connsiteY7067"/>
                              </a:cxn>
                              <a:cxn ang="0">
                                <a:pos x="connsiteX7068" y="connsiteY7068"/>
                              </a:cxn>
                              <a:cxn ang="0">
                                <a:pos x="connsiteX7069" y="connsiteY7069"/>
                              </a:cxn>
                              <a:cxn ang="0">
                                <a:pos x="connsiteX7070" y="connsiteY7070"/>
                              </a:cxn>
                              <a:cxn ang="0">
                                <a:pos x="connsiteX7071" y="connsiteY7071"/>
                              </a:cxn>
                              <a:cxn ang="0">
                                <a:pos x="connsiteX7072" y="connsiteY7072"/>
                              </a:cxn>
                              <a:cxn ang="0">
                                <a:pos x="connsiteX7073" y="connsiteY7073"/>
                              </a:cxn>
                              <a:cxn ang="0">
                                <a:pos x="connsiteX7074" y="connsiteY7074"/>
                              </a:cxn>
                              <a:cxn ang="0">
                                <a:pos x="connsiteX7075" y="connsiteY7075"/>
                              </a:cxn>
                              <a:cxn ang="0">
                                <a:pos x="connsiteX7076" y="connsiteY7076"/>
                              </a:cxn>
                              <a:cxn ang="0">
                                <a:pos x="connsiteX7077" y="connsiteY7077"/>
                              </a:cxn>
                              <a:cxn ang="0">
                                <a:pos x="connsiteX7078" y="connsiteY7078"/>
                              </a:cxn>
                              <a:cxn ang="0">
                                <a:pos x="connsiteX7079" y="connsiteY7079"/>
                              </a:cxn>
                              <a:cxn ang="0">
                                <a:pos x="connsiteX7080" y="connsiteY7080"/>
                              </a:cxn>
                              <a:cxn ang="0">
                                <a:pos x="connsiteX7081" y="connsiteY7081"/>
                              </a:cxn>
                              <a:cxn ang="0">
                                <a:pos x="connsiteX7082" y="connsiteY7082"/>
                              </a:cxn>
                              <a:cxn ang="0">
                                <a:pos x="connsiteX7083" y="connsiteY7083"/>
                              </a:cxn>
                              <a:cxn ang="0">
                                <a:pos x="connsiteX7084" y="connsiteY7084"/>
                              </a:cxn>
                              <a:cxn ang="0">
                                <a:pos x="connsiteX7085" y="connsiteY7085"/>
                              </a:cxn>
                              <a:cxn ang="0">
                                <a:pos x="connsiteX7086" y="connsiteY7086"/>
                              </a:cxn>
                              <a:cxn ang="0">
                                <a:pos x="connsiteX7087" y="connsiteY7087"/>
                              </a:cxn>
                              <a:cxn ang="0">
                                <a:pos x="connsiteX7088" y="connsiteY7088"/>
                              </a:cxn>
                              <a:cxn ang="0">
                                <a:pos x="connsiteX7089" y="connsiteY7089"/>
                              </a:cxn>
                              <a:cxn ang="0">
                                <a:pos x="connsiteX7090" y="connsiteY7090"/>
                              </a:cxn>
                              <a:cxn ang="0">
                                <a:pos x="connsiteX7091" y="connsiteY7091"/>
                              </a:cxn>
                              <a:cxn ang="0">
                                <a:pos x="connsiteX7092" y="connsiteY7092"/>
                              </a:cxn>
                              <a:cxn ang="0">
                                <a:pos x="connsiteX7093" y="connsiteY7093"/>
                              </a:cxn>
                              <a:cxn ang="0">
                                <a:pos x="connsiteX7094" y="connsiteY7094"/>
                              </a:cxn>
                              <a:cxn ang="0">
                                <a:pos x="connsiteX7095" y="connsiteY7095"/>
                              </a:cxn>
                              <a:cxn ang="0">
                                <a:pos x="connsiteX7096" y="connsiteY7096"/>
                              </a:cxn>
                              <a:cxn ang="0">
                                <a:pos x="connsiteX7097" y="connsiteY7097"/>
                              </a:cxn>
                              <a:cxn ang="0">
                                <a:pos x="connsiteX7098" y="connsiteY7098"/>
                              </a:cxn>
                              <a:cxn ang="0">
                                <a:pos x="connsiteX7099" y="connsiteY7099"/>
                              </a:cxn>
                              <a:cxn ang="0">
                                <a:pos x="connsiteX7100" y="connsiteY7100"/>
                              </a:cxn>
                              <a:cxn ang="0">
                                <a:pos x="connsiteX7101" y="connsiteY7101"/>
                              </a:cxn>
                              <a:cxn ang="0">
                                <a:pos x="connsiteX7102" y="connsiteY7102"/>
                              </a:cxn>
                              <a:cxn ang="0">
                                <a:pos x="connsiteX7103" y="connsiteY7103"/>
                              </a:cxn>
                              <a:cxn ang="0">
                                <a:pos x="connsiteX7104" y="connsiteY7104"/>
                              </a:cxn>
                              <a:cxn ang="0">
                                <a:pos x="connsiteX7105" y="connsiteY7105"/>
                              </a:cxn>
                              <a:cxn ang="0">
                                <a:pos x="connsiteX7106" y="connsiteY7106"/>
                              </a:cxn>
                              <a:cxn ang="0">
                                <a:pos x="connsiteX7107" y="connsiteY7107"/>
                              </a:cxn>
                              <a:cxn ang="0">
                                <a:pos x="connsiteX7108" y="connsiteY7108"/>
                              </a:cxn>
                              <a:cxn ang="0">
                                <a:pos x="connsiteX7109" y="connsiteY7109"/>
                              </a:cxn>
                              <a:cxn ang="0">
                                <a:pos x="connsiteX7110" y="connsiteY7110"/>
                              </a:cxn>
                              <a:cxn ang="0">
                                <a:pos x="connsiteX7111" y="connsiteY7111"/>
                              </a:cxn>
                              <a:cxn ang="0">
                                <a:pos x="connsiteX7112" y="connsiteY7112"/>
                              </a:cxn>
                              <a:cxn ang="0">
                                <a:pos x="connsiteX7113" y="connsiteY7113"/>
                              </a:cxn>
                              <a:cxn ang="0">
                                <a:pos x="connsiteX7114" y="connsiteY7114"/>
                              </a:cxn>
                              <a:cxn ang="0">
                                <a:pos x="connsiteX7115" y="connsiteY7115"/>
                              </a:cxn>
                              <a:cxn ang="0">
                                <a:pos x="connsiteX7116" y="connsiteY7116"/>
                              </a:cxn>
                              <a:cxn ang="0">
                                <a:pos x="connsiteX7117" y="connsiteY7117"/>
                              </a:cxn>
                              <a:cxn ang="0">
                                <a:pos x="connsiteX7118" y="connsiteY7118"/>
                              </a:cxn>
                              <a:cxn ang="0">
                                <a:pos x="connsiteX7119" y="connsiteY7119"/>
                              </a:cxn>
                              <a:cxn ang="0">
                                <a:pos x="connsiteX7120" y="connsiteY7120"/>
                              </a:cxn>
                              <a:cxn ang="0">
                                <a:pos x="connsiteX7121" y="connsiteY7121"/>
                              </a:cxn>
                              <a:cxn ang="0">
                                <a:pos x="connsiteX7122" y="connsiteY7122"/>
                              </a:cxn>
                              <a:cxn ang="0">
                                <a:pos x="connsiteX7123" y="connsiteY7123"/>
                              </a:cxn>
                              <a:cxn ang="0">
                                <a:pos x="connsiteX7124" y="connsiteY7124"/>
                              </a:cxn>
                              <a:cxn ang="0">
                                <a:pos x="connsiteX7125" y="connsiteY7125"/>
                              </a:cxn>
                              <a:cxn ang="0">
                                <a:pos x="connsiteX7126" y="connsiteY7126"/>
                              </a:cxn>
                              <a:cxn ang="0">
                                <a:pos x="connsiteX7127" y="connsiteY7127"/>
                              </a:cxn>
                              <a:cxn ang="0">
                                <a:pos x="connsiteX7128" y="connsiteY7128"/>
                              </a:cxn>
                              <a:cxn ang="0">
                                <a:pos x="connsiteX7129" y="connsiteY7129"/>
                              </a:cxn>
                              <a:cxn ang="0">
                                <a:pos x="connsiteX7130" y="connsiteY7130"/>
                              </a:cxn>
                              <a:cxn ang="0">
                                <a:pos x="connsiteX7131" y="connsiteY7131"/>
                              </a:cxn>
                              <a:cxn ang="0">
                                <a:pos x="connsiteX7132" y="connsiteY7132"/>
                              </a:cxn>
                              <a:cxn ang="0">
                                <a:pos x="connsiteX7133" y="connsiteY7133"/>
                              </a:cxn>
                              <a:cxn ang="0">
                                <a:pos x="connsiteX7134" y="connsiteY7134"/>
                              </a:cxn>
                              <a:cxn ang="0">
                                <a:pos x="connsiteX7135" y="connsiteY7135"/>
                              </a:cxn>
                              <a:cxn ang="0">
                                <a:pos x="connsiteX7136" y="connsiteY7136"/>
                              </a:cxn>
                              <a:cxn ang="0">
                                <a:pos x="connsiteX7137" y="connsiteY7137"/>
                              </a:cxn>
                              <a:cxn ang="0">
                                <a:pos x="connsiteX7138" y="connsiteY7138"/>
                              </a:cxn>
                              <a:cxn ang="0">
                                <a:pos x="connsiteX7139" y="connsiteY7139"/>
                              </a:cxn>
                              <a:cxn ang="0">
                                <a:pos x="connsiteX7140" y="connsiteY7140"/>
                              </a:cxn>
                              <a:cxn ang="0">
                                <a:pos x="connsiteX7141" y="connsiteY7141"/>
                              </a:cxn>
                              <a:cxn ang="0">
                                <a:pos x="connsiteX7142" y="connsiteY7142"/>
                              </a:cxn>
                              <a:cxn ang="0">
                                <a:pos x="connsiteX7143" y="connsiteY7143"/>
                              </a:cxn>
                              <a:cxn ang="0">
                                <a:pos x="connsiteX7144" y="connsiteY7144"/>
                              </a:cxn>
                              <a:cxn ang="0">
                                <a:pos x="connsiteX7145" y="connsiteY7145"/>
                              </a:cxn>
                              <a:cxn ang="0">
                                <a:pos x="connsiteX7146" y="connsiteY7146"/>
                              </a:cxn>
                              <a:cxn ang="0">
                                <a:pos x="connsiteX7147" y="connsiteY7147"/>
                              </a:cxn>
                              <a:cxn ang="0">
                                <a:pos x="connsiteX7148" y="connsiteY7148"/>
                              </a:cxn>
                              <a:cxn ang="0">
                                <a:pos x="connsiteX7149" y="connsiteY7149"/>
                              </a:cxn>
                              <a:cxn ang="0">
                                <a:pos x="connsiteX7150" y="connsiteY7150"/>
                              </a:cxn>
                              <a:cxn ang="0">
                                <a:pos x="connsiteX7151" y="connsiteY7151"/>
                              </a:cxn>
                              <a:cxn ang="0">
                                <a:pos x="connsiteX7152" y="connsiteY7152"/>
                              </a:cxn>
                              <a:cxn ang="0">
                                <a:pos x="connsiteX7153" y="connsiteY7153"/>
                              </a:cxn>
                              <a:cxn ang="0">
                                <a:pos x="connsiteX7154" y="connsiteY7154"/>
                              </a:cxn>
                              <a:cxn ang="0">
                                <a:pos x="connsiteX7155" y="connsiteY7155"/>
                              </a:cxn>
                              <a:cxn ang="0">
                                <a:pos x="connsiteX7156" y="connsiteY7156"/>
                              </a:cxn>
                              <a:cxn ang="0">
                                <a:pos x="connsiteX7157" y="connsiteY7157"/>
                              </a:cxn>
                              <a:cxn ang="0">
                                <a:pos x="connsiteX7158" y="connsiteY7158"/>
                              </a:cxn>
                              <a:cxn ang="0">
                                <a:pos x="connsiteX7159" y="connsiteY7159"/>
                              </a:cxn>
                              <a:cxn ang="0">
                                <a:pos x="connsiteX7160" y="connsiteY7160"/>
                              </a:cxn>
                              <a:cxn ang="0">
                                <a:pos x="connsiteX7161" y="connsiteY7161"/>
                              </a:cxn>
                              <a:cxn ang="0">
                                <a:pos x="connsiteX7162" y="connsiteY7162"/>
                              </a:cxn>
                              <a:cxn ang="0">
                                <a:pos x="connsiteX7163" y="connsiteY7163"/>
                              </a:cxn>
                              <a:cxn ang="0">
                                <a:pos x="connsiteX7164" y="connsiteY7164"/>
                              </a:cxn>
                              <a:cxn ang="0">
                                <a:pos x="connsiteX7165" y="connsiteY7165"/>
                              </a:cxn>
                              <a:cxn ang="0">
                                <a:pos x="connsiteX7166" y="connsiteY7166"/>
                              </a:cxn>
                              <a:cxn ang="0">
                                <a:pos x="connsiteX7167" y="connsiteY7167"/>
                              </a:cxn>
                              <a:cxn ang="0">
                                <a:pos x="connsiteX7168" y="connsiteY7168"/>
                              </a:cxn>
                              <a:cxn ang="0">
                                <a:pos x="connsiteX7169" y="connsiteY7169"/>
                              </a:cxn>
                              <a:cxn ang="0">
                                <a:pos x="connsiteX7170" y="connsiteY7170"/>
                              </a:cxn>
                              <a:cxn ang="0">
                                <a:pos x="connsiteX7171" y="connsiteY7171"/>
                              </a:cxn>
                              <a:cxn ang="0">
                                <a:pos x="connsiteX7172" y="connsiteY7172"/>
                              </a:cxn>
                              <a:cxn ang="0">
                                <a:pos x="connsiteX7173" y="connsiteY7173"/>
                              </a:cxn>
                              <a:cxn ang="0">
                                <a:pos x="connsiteX7174" y="connsiteY7174"/>
                              </a:cxn>
                              <a:cxn ang="0">
                                <a:pos x="connsiteX7175" y="connsiteY7175"/>
                              </a:cxn>
                              <a:cxn ang="0">
                                <a:pos x="connsiteX7176" y="connsiteY7176"/>
                              </a:cxn>
                              <a:cxn ang="0">
                                <a:pos x="connsiteX7177" y="connsiteY7177"/>
                              </a:cxn>
                              <a:cxn ang="0">
                                <a:pos x="connsiteX7178" y="connsiteY7178"/>
                              </a:cxn>
                              <a:cxn ang="0">
                                <a:pos x="connsiteX7179" y="connsiteY7179"/>
                              </a:cxn>
                              <a:cxn ang="0">
                                <a:pos x="connsiteX7180" y="connsiteY7180"/>
                              </a:cxn>
                              <a:cxn ang="0">
                                <a:pos x="connsiteX7181" y="connsiteY7181"/>
                              </a:cxn>
                              <a:cxn ang="0">
                                <a:pos x="connsiteX7182" y="connsiteY7182"/>
                              </a:cxn>
                              <a:cxn ang="0">
                                <a:pos x="connsiteX7183" y="connsiteY7183"/>
                              </a:cxn>
                              <a:cxn ang="0">
                                <a:pos x="connsiteX7184" y="connsiteY7184"/>
                              </a:cxn>
                              <a:cxn ang="0">
                                <a:pos x="connsiteX7185" y="connsiteY7185"/>
                              </a:cxn>
                              <a:cxn ang="0">
                                <a:pos x="connsiteX7186" y="connsiteY7186"/>
                              </a:cxn>
                              <a:cxn ang="0">
                                <a:pos x="connsiteX7187" y="connsiteY7187"/>
                              </a:cxn>
                              <a:cxn ang="0">
                                <a:pos x="connsiteX7188" y="connsiteY7188"/>
                              </a:cxn>
                              <a:cxn ang="0">
                                <a:pos x="connsiteX7189" y="connsiteY7189"/>
                              </a:cxn>
                              <a:cxn ang="0">
                                <a:pos x="connsiteX7190" y="connsiteY7190"/>
                              </a:cxn>
                              <a:cxn ang="0">
                                <a:pos x="connsiteX7191" y="connsiteY7191"/>
                              </a:cxn>
                              <a:cxn ang="0">
                                <a:pos x="connsiteX7192" y="connsiteY7192"/>
                              </a:cxn>
                              <a:cxn ang="0">
                                <a:pos x="connsiteX7193" y="connsiteY7193"/>
                              </a:cxn>
                              <a:cxn ang="0">
                                <a:pos x="connsiteX7194" y="connsiteY7194"/>
                              </a:cxn>
                              <a:cxn ang="0">
                                <a:pos x="connsiteX7195" y="connsiteY7195"/>
                              </a:cxn>
                              <a:cxn ang="0">
                                <a:pos x="connsiteX7196" y="connsiteY7196"/>
                              </a:cxn>
                              <a:cxn ang="0">
                                <a:pos x="connsiteX7197" y="connsiteY7197"/>
                              </a:cxn>
                              <a:cxn ang="0">
                                <a:pos x="connsiteX7198" y="connsiteY7198"/>
                              </a:cxn>
                              <a:cxn ang="0">
                                <a:pos x="connsiteX7199" y="connsiteY7199"/>
                              </a:cxn>
                              <a:cxn ang="0">
                                <a:pos x="connsiteX7200" y="connsiteY7200"/>
                              </a:cxn>
                              <a:cxn ang="0">
                                <a:pos x="connsiteX7201" y="connsiteY7201"/>
                              </a:cxn>
                              <a:cxn ang="0">
                                <a:pos x="connsiteX7202" y="connsiteY7202"/>
                              </a:cxn>
                              <a:cxn ang="0">
                                <a:pos x="connsiteX7203" y="connsiteY7203"/>
                              </a:cxn>
                              <a:cxn ang="0">
                                <a:pos x="connsiteX7204" y="connsiteY7204"/>
                              </a:cxn>
                              <a:cxn ang="0">
                                <a:pos x="connsiteX7205" y="connsiteY7205"/>
                              </a:cxn>
                              <a:cxn ang="0">
                                <a:pos x="connsiteX7206" y="connsiteY7206"/>
                              </a:cxn>
                              <a:cxn ang="0">
                                <a:pos x="connsiteX7207" y="connsiteY7207"/>
                              </a:cxn>
                              <a:cxn ang="0">
                                <a:pos x="connsiteX7208" y="connsiteY7208"/>
                              </a:cxn>
                              <a:cxn ang="0">
                                <a:pos x="connsiteX7209" y="connsiteY7209"/>
                              </a:cxn>
                              <a:cxn ang="0">
                                <a:pos x="connsiteX7210" y="connsiteY7210"/>
                              </a:cxn>
                              <a:cxn ang="0">
                                <a:pos x="connsiteX7211" y="connsiteY7211"/>
                              </a:cxn>
                              <a:cxn ang="0">
                                <a:pos x="connsiteX7212" y="connsiteY7212"/>
                              </a:cxn>
                              <a:cxn ang="0">
                                <a:pos x="connsiteX7213" y="connsiteY7213"/>
                              </a:cxn>
                              <a:cxn ang="0">
                                <a:pos x="connsiteX7214" y="connsiteY7214"/>
                              </a:cxn>
                              <a:cxn ang="0">
                                <a:pos x="connsiteX7215" y="connsiteY7215"/>
                              </a:cxn>
                              <a:cxn ang="0">
                                <a:pos x="connsiteX7216" y="connsiteY7216"/>
                              </a:cxn>
                              <a:cxn ang="0">
                                <a:pos x="connsiteX7217" y="connsiteY7217"/>
                              </a:cxn>
                              <a:cxn ang="0">
                                <a:pos x="connsiteX7218" y="connsiteY7218"/>
                              </a:cxn>
                              <a:cxn ang="0">
                                <a:pos x="connsiteX7219" y="connsiteY7219"/>
                              </a:cxn>
                              <a:cxn ang="0">
                                <a:pos x="connsiteX7220" y="connsiteY7220"/>
                              </a:cxn>
                              <a:cxn ang="0">
                                <a:pos x="connsiteX7221" y="connsiteY7221"/>
                              </a:cxn>
                              <a:cxn ang="0">
                                <a:pos x="connsiteX7222" y="connsiteY7222"/>
                              </a:cxn>
                              <a:cxn ang="0">
                                <a:pos x="connsiteX7223" y="connsiteY7223"/>
                              </a:cxn>
                              <a:cxn ang="0">
                                <a:pos x="connsiteX7224" y="connsiteY7224"/>
                              </a:cxn>
                              <a:cxn ang="0">
                                <a:pos x="connsiteX7225" y="connsiteY7225"/>
                              </a:cxn>
                              <a:cxn ang="0">
                                <a:pos x="connsiteX7226" y="connsiteY7226"/>
                              </a:cxn>
                              <a:cxn ang="0">
                                <a:pos x="connsiteX7227" y="connsiteY7227"/>
                              </a:cxn>
                              <a:cxn ang="0">
                                <a:pos x="connsiteX7228" y="connsiteY7228"/>
                              </a:cxn>
                              <a:cxn ang="0">
                                <a:pos x="connsiteX7229" y="connsiteY7229"/>
                              </a:cxn>
                              <a:cxn ang="0">
                                <a:pos x="connsiteX7230" y="connsiteY7230"/>
                              </a:cxn>
                              <a:cxn ang="0">
                                <a:pos x="connsiteX7231" y="connsiteY7231"/>
                              </a:cxn>
                              <a:cxn ang="0">
                                <a:pos x="connsiteX7232" y="connsiteY7232"/>
                              </a:cxn>
                              <a:cxn ang="0">
                                <a:pos x="connsiteX7233" y="connsiteY7233"/>
                              </a:cxn>
                              <a:cxn ang="0">
                                <a:pos x="connsiteX7234" y="connsiteY7234"/>
                              </a:cxn>
                              <a:cxn ang="0">
                                <a:pos x="connsiteX7235" y="connsiteY7235"/>
                              </a:cxn>
                              <a:cxn ang="0">
                                <a:pos x="connsiteX7236" y="connsiteY7236"/>
                              </a:cxn>
                              <a:cxn ang="0">
                                <a:pos x="connsiteX7237" y="connsiteY7237"/>
                              </a:cxn>
                              <a:cxn ang="0">
                                <a:pos x="connsiteX7238" y="connsiteY7238"/>
                              </a:cxn>
                              <a:cxn ang="0">
                                <a:pos x="connsiteX7239" y="connsiteY7239"/>
                              </a:cxn>
                              <a:cxn ang="0">
                                <a:pos x="connsiteX7240" y="connsiteY7240"/>
                              </a:cxn>
                              <a:cxn ang="0">
                                <a:pos x="connsiteX7241" y="connsiteY7241"/>
                              </a:cxn>
                              <a:cxn ang="0">
                                <a:pos x="connsiteX7242" y="connsiteY7242"/>
                              </a:cxn>
                              <a:cxn ang="0">
                                <a:pos x="connsiteX7243" y="connsiteY7243"/>
                              </a:cxn>
                              <a:cxn ang="0">
                                <a:pos x="connsiteX7244" y="connsiteY7244"/>
                              </a:cxn>
                              <a:cxn ang="0">
                                <a:pos x="connsiteX7245" y="connsiteY7245"/>
                              </a:cxn>
                              <a:cxn ang="0">
                                <a:pos x="connsiteX7246" y="connsiteY7246"/>
                              </a:cxn>
                              <a:cxn ang="0">
                                <a:pos x="connsiteX7247" y="connsiteY7247"/>
                              </a:cxn>
                              <a:cxn ang="0">
                                <a:pos x="connsiteX7248" y="connsiteY7248"/>
                              </a:cxn>
                              <a:cxn ang="0">
                                <a:pos x="connsiteX7249" y="connsiteY7249"/>
                              </a:cxn>
                              <a:cxn ang="0">
                                <a:pos x="connsiteX7250" y="connsiteY7250"/>
                              </a:cxn>
                              <a:cxn ang="0">
                                <a:pos x="connsiteX7251" y="connsiteY7251"/>
                              </a:cxn>
                              <a:cxn ang="0">
                                <a:pos x="connsiteX7252" y="connsiteY7252"/>
                              </a:cxn>
                              <a:cxn ang="0">
                                <a:pos x="connsiteX7253" y="connsiteY7253"/>
                              </a:cxn>
                              <a:cxn ang="0">
                                <a:pos x="connsiteX7254" y="connsiteY7254"/>
                              </a:cxn>
                              <a:cxn ang="0">
                                <a:pos x="connsiteX7255" y="connsiteY7255"/>
                              </a:cxn>
                              <a:cxn ang="0">
                                <a:pos x="connsiteX7256" y="connsiteY7256"/>
                              </a:cxn>
                              <a:cxn ang="0">
                                <a:pos x="connsiteX7257" y="connsiteY7257"/>
                              </a:cxn>
                              <a:cxn ang="0">
                                <a:pos x="connsiteX7258" y="connsiteY7258"/>
                              </a:cxn>
                              <a:cxn ang="0">
                                <a:pos x="connsiteX7259" y="connsiteY7259"/>
                              </a:cxn>
                              <a:cxn ang="0">
                                <a:pos x="connsiteX7260" y="connsiteY7260"/>
                              </a:cxn>
                              <a:cxn ang="0">
                                <a:pos x="connsiteX7261" y="connsiteY7261"/>
                              </a:cxn>
                              <a:cxn ang="0">
                                <a:pos x="connsiteX7262" y="connsiteY7262"/>
                              </a:cxn>
                              <a:cxn ang="0">
                                <a:pos x="connsiteX7263" y="connsiteY7263"/>
                              </a:cxn>
                              <a:cxn ang="0">
                                <a:pos x="connsiteX7264" y="connsiteY7264"/>
                              </a:cxn>
                              <a:cxn ang="0">
                                <a:pos x="connsiteX7265" y="connsiteY7265"/>
                              </a:cxn>
                              <a:cxn ang="0">
                                <a:pos x="connsiteX7266" y="connsiteY7266"/>
                              </a:cxn>
                              <a:cxn ang="0">
                                <a:pos x="connsiteX7267" y="connsiteY7267"/>
                              </a:cxn>
                              <a:cxn ang="0">
                                <a:pos x="connsiteX7268" y="connsiteY7268"/>
                              </a:cxn>
                              <a:cxn ang="0">
                                <a:pos x="connsiteX7269" y="connsiteY7269"/>
                              </a:cxn>
                              <a:cxn ang="0">
                                <a:pos x="connsiteX7270" y="connsiteY7270"/>
                              </a:cxn>
                              <a:cxn ang="0">
                                <a:pos x="connsiteX7271" y="connsiteY7271"/>
                              </a:cxn>
                              <a:cxn ang="0">
                                <a:pos x="connsiteX7272" y="connsiteY7272"/>
                              </a:cxn>
                              <a:cxn ang="0">
                                <a:pos x="connsiteX7273" y="connsiteY7273"/>
                              </a:cxn>
                              <a:cxn ang="0">
                                <a:pos x="connsiteX7274" y="connsiteY7274"/>
                              </a:cxn>
                              <a:cxn ang="0">
                                <a:pos x="connsiteX7275" y="connsiteY7275"/>
                              </a:cxn>
                              <a:cxn ang="0">
                                <a:pos x="connsiteX7276" y="connsiteY7276"/>
                              </a:cxn>
                              <a:cxn ang="0">
                                <a:pos x="connsiteX7277" y="connsiteY7277"/>
                              </a:cxn>
                              <a:cxn ang="0">
                                <a:pos x="connsiteX7278" y="connsiteY7278"/>
                              </a:cxn>
                              <a:cxn ang="0">
                                <a:pos x="connsiteX7279" y="connsiteY7279"/>
                              </a:cxn>
                              <a:cxn ang="0">
                                <a:pos x="connsiteX7280" y="connsiteY7280"/>
                              </a:cxn>
                              <a:cxn ang="0">
                                <a:pos x="connsiteX7281" y="connsiteY7281"/>
                              </a:cxn>
                              <a:cxn ang="0">
                                <a:pos x="connsiteX7282" y="connsiteY7282"/>
                              </a:cxn>
                              <a:cxn ang="0">
                                <a:pos x="connsiteX7283" y="connsiteY7283"/>
                              </a:cxn>
                              <a:cxn ang="0">
                                <a:pos x="connsiteX7284" y="connsiteY7284"/>
                              </a:cxn>
                              <a:cxn ang="0">
                                <a:pos x="connsiteX7285" y="connsiteY7285"/>
                              </a:cxn>
                              <a:cxn ang="0">
                                <a:pos x="connsiteX7286" y="connsiteY7286"/>
                              </a:cxn>
                              <a:cxn ang="0">
                                <a:pos x="connsiteX7287" y="connsiteY7287"/>
                              </a:cxn>
                              <a:cxn ang="0">
                                <a:pos x="connsiteX7288" y="connsiteY7288"/>
                              </a:cxn>
                              <a:cxn ang="0">
                                <a:pos x="connsiteX7289" y="connsiteY7289"/>
                              </a:cxn>
                              <a:cxn ang="0">
                                <a:pos x="connsiteX7290" y="connsiteY7290"/>
                              </a:cxn>
                              <a:cxn ang="0">
                                <a:pos x="connsiteX7291" y="connsiteY7291"/>
                              </a:cxn>
                              <a:cxn ang="0">
                                <a:pos x="connsiteX7292" y="connsiteY7292"/>
                              </a:cxn>
                              <a:cxn ang="0">
                                <a:pos x="connsiteX7293" y="connsiteY7293"/>
                              </a:cxn>
                              <a:cxn ang="0">
                                <a:pos x="connsiteX7294" y="connsiteY7294"/>
                              </a:cxn>
                              <a:cxn ang="0">
                                <a:pos x="connsiteX7295" y="connsiteY7295"/>
                              </a:cxn>
                              <a:cxn ang="0">
                                <a:pos x="connsiteX7296" y="connsiteY7296"/>
                              </a:cxn>
                              <a:cxn ang="0">
                                <a:pos x="connsiteX7297" y="connsiteY7297"/>
                              </a:cxn>
                              <a:cxn ang="0">
                                <a:pos x="connsiteX7298" y="connsiteY7298"/>
                              </a:cxn>
                              <a:cxn ang="0">
                                <a:pos x="connsiteX7299" y="connsiteY7299"/>
                              </a:cxn>
                              <a:cxn ang="0">
                                <a:pos x="connsiteX7300" y="connsiteY7300"/>
                              </a:cxn>
                              <a:cxn ang="0">
                                <a:pos x="connsiteX7301" y="connsiteY7301"/>
                              </a:cxn>
                              <a:cxn ang="0">
                                <a:pos x="connsiteX7302" y="connsiteY7302"/>
                              </a:cxn>
                              <a:cxn ang="0">
                                <a:pos x="connsiteX7303" y="connsiteY7303"/>
                              </a:cxn>
                              <a:cxn ang="0">
                                <a:pos x="connsiteX7304" y="connsiteY7304"/>
                              </a:cxn>
                              <a:cxn ang="0">
                                <a:pos x="connsiteX7305" y="connsiteY7305"/>
                              </a:cxn>
                              <a:cxn ang="0">
                                <a:pos x="connsiteX7306" y="connsiteY7306"/>
                              </a:cxn>
                              <a:cxn ang="0">
                                <a:pos x="connsiteX7307" y="connsiteY7307"/>
                              </a:cxn>
                              <a:cxn ang="0">
                                <a:pos x="connsiteX7308" y="connsiteY7308"/>
                              </a:cxn>
                              <a:cxn ang="0">
                                <a:pos x="connsiteX7309" y="connsiteY7309"/>
                              </a:cxn>
                              <a:cxn ang="0">
                                <a:pos x="connsiteX7310" y="connsiteY7310"/>
                              </a:cxn>
                              <a:cxn ang="0">
                                <a:pos x="connsiteX7311" y="connsiteY7311"/>
                              </a:cxn>
                              <a:cxn ang="0">
                                <a:pos x="connsiteX7312" y="connsiteY7312"/>
                              </a:cxn>
                              <a:cxn ang="0">
                                <a:pos x="connsiteX7313" y="connsiteY7313"/>
                              </a:cxn>
                              <a:cxn ang="0">
                                <a:pos x="connsiteX7314" y="connsiteY7314"/>
                              </a:cxn>
                              <a:cxn ang="0">
                                <a:pos x="connsiteX7315" y="connsiteY7315"/>
                              </a:cxn>
                              <a:cxn ang="0">
                                <a:pos x="connsiteX7316" y="connsiteY7316"/>
                              </a:cxn>
                              <a:cxn ang="0">
                                <a:pos x="connsiteX7317" y="connsiteY7317"/>
                              </a:cxn>
                              <a:cxn ang="0">
                                <a:pos x="connsiteX7318" y="connsiteY7318"/>
                              </a:cxn>
                              <a:cxn ang="0">
                                <a:pos x="connsiteX7319" y="connsiteY7319"/>
                              </a:cxn>
                              <a:cxn ang="0">
                                <a:pos x="connsiteX7320" y="connsiteY7320"/>
                              </a:cxn>
                              <a:cxn ang="0">
                                <a:pos x="connsiteX7321" y="connsiteY7321"/>
                              </a:cxn>
                              <a:cxn ang="0">
                                <a:pos x="connsiteX7322" y="connsiteY7322"/>
                              </a:cxn>
                              <a:cxn ang="0">
                                <a:pos x="connsiteX7323" y="connsiteY7323"/>
                              </a:cxn>
                              <a:cxn ang="0">
                                <a:pos x="connsiteX7324" y="connsiteY7324"/>
                              </a:cxn>
                              <a:cxn ang="0">
                                <a:pos x="connsiteX7325" y="connsiteY7325"/>
                              </a:cxn>
                              <a:cxn ang="0">
                                <a:pos x="connsiteX7326" y="connsiteY7326"/>
                              </a:cxn>
                              <a:cxn ang="0">
                                <a:pos x="connsiteX7327" y="connsiteY7327"/>
                              </a:cxn>
                              <a:cxn ang="0">
                                <a:pos x="connsiteX7328" y="connsiteY7328"/>
                              </a:cxn>
                              <a:cxn ang="0">
                                <a:pos x="connsiteX7329" y="connsiteY7329"/>
                              </a:cxn>
                              <a:cxn ang="0">
                                <a:pos x="connsiteX7330" y="connsiteY7330"/>
                              </a:cxn>
                              <a:cxn ang="0">
                                <a:pos x="connsiteX7331" y="connsiteY7331"/>
                              </a:cxn>
                              <a:cxn ang="0">
                                <a:pos x="connsiteX7332" y="connsiteY7332"/>
                              </a:cxn>
                              <a:cxn ang="0">
                                <a:pos x="connsiteX7333" y="connsiteY7333"/>
                              </a:cxn>
                              <a:cxn ang="0">
                                <a:pos x="connsiteX7334" y="connsiteY7334"/>
                              </a:cxn>
                              <a:cxn ang="0">
                                <a:pos x="connsiteX7335" y="connsiteY7335"/>
                              </a:cxn>
                              <a:cxn ang="0">
                                <a:pos x="connsiteX7336" y="connsiteY7336"/>
                              </a:cxn>
                              <a:cxn ang="0">
                                <a:pos x="connsiteX7337" y="connsiteY7337"/>
                              </a:cxn>
                              <a:cxn ang="0">
                                <a:pos x="connsiteX7338" y="connsiteY7338"/>
                              </a:cxn>
                              <a:cxn ang="0">
                                <a:pos x="connsiteX7339" y="connsiteY7339"/>
                              </a:cxn>
                              <a:cxn ang="0">
                                <a:pos x="connsiteX7340" y="connsiteY7340"/>
                              </a:cxn>
                              <a:cxn ang="0">
                                <a:pos x="connsiteX7341" y="connsiteY7341"/>
                              </a:cxn>
                              <a:cxn ang="0">
                                <a:pos x="connsiteX7342" y="connsiteY7342"/>
                              </a:cxn>
                              <a:cxn ang="0">
                                <a:pos x="connsiteX7343" y="connsiteY7343"/>
                              </a:cxn>
                              <a:cxn ang="0">
                                <a:pos x="connsiteX7344" y="connsiteY7344"/>
                              </a:cxn>
                              <a:cxn ang="0">
                                <a:pos x="connsiteX7345" y="connsiteY7345"/>
                              </a:cxn>
                              <a:cxn ang="0">
                                <a:pos x="connsiteX7346" y="connsiteY7346"/>
                              </a:cxn>
                              <a:cxn ang="0">
                                <a:pos x="connsiteX7347" y="connsiteY7347"/>
                              </a:cxn>
                              <a:cxn ang="0">
                                <a:pos x="connsiteX7348" y="connsiteY7348"/>
                              </a:cxn>
                              <a:cxn ang="0">
                                <a:pos x="connsiteX7349" y="connsiteY7349"/>
                              </a:cxn>
                              <a:cxn ang="0">
                                <a:pos x="connsiteX7350" y="connsiteY7350"/>
                              </a:cxn>
                              <a:cxn ang="0">
                                <a:pos x="connsiteX7351" y="connsiteY7351"/>
                              </a:cxn>
                              <a:cxn ang="0">
                                <a:pos x="connsiteX7352" y="connsiteY7352"/>
                              </a:cxn>
                              <a:cxn ang="0">
                                <a:pos x="connsiteX7353" y="connsiteY7353"/>
                              </a:cxn>
                              <a:cxn ang="0">
                                <a:pos x="connsiteX7354" y="connsiteY7354"/>
                              </a:cxn>
                              <a:cxn ang="0">
                                <a:pos x="connsiteX7355" y="connsiteY7355"/>
                              </a:cxn>
                              <a:cxn ang="0">
                                <a:pos x="connsiteX7356" y="connsiteY7356"/>
                              </a:cxn>
                              <a:cxn ang="0">
                                <a:pos x="connsiteX7357" y="connsiteY7357"/>
                              </a:cxn>
                              <a:cxn ang="0">
                                <a:pos x="connsiteX7358" y="connsiteY7358"/>
                              </a:cxn>
                              <a:cxn ang="0">
                                <a:pos x="connsiteX7359" y="connsiteY7359"/>
                              </a:cxn>
                              <a:cxn ang="0">
                                <a:pos x="connsiteX7360" y="connsiteY7360"/>
                              </a:cxn>
                              <a:cxn ang="0">
                                <a:pos x="connsiteX7361" y="connsiteY7361"/>
                              </a:cxn>
                              <a:cxn ang="0">
                                <a:pos x="connsiteX7362" y="connsiteY7362"/>
                              </a:cxn>
                              <a:cxn ang="0">
                                <a:pos x="connsiteX7363" y="connsiteY7363"/>
                              </a:cxn>
                              <a:cxn ang="0">
                                <a:pos x="connsiteX7364" y="connsiteY7364"/>
                              </a:cxn>
                              <a:cxn ang="0">
                                <a:pos x="connsiteX7365" y="connsiteY7365"/>
                              </a:cxn>
                              <a:cxn ang="0">
                                <a:pos x="connsiteX7366" y="connsiteY7366"/>
                              </a:cxn>
                              <a:cxn ang="0">
                                <a:pos x="connsiteX7367" y="connsiteY7367"/>
                              </a:cxn>
                              <a:cxn ang="0">
                                <a:pos x="connsiteX7368" y="connsiteY7368"/>
                              </a:cxn>
                              <a:cxn ang="0">
                                <a:pos x="connsiteX7369" y="connsiteY7369"/>
                              </a:cxn>
                              <a:cxn ang="0">
                                <a:pos x="connsiteX7370" y="connsiteY7370"/>
                              </a:cxn>
                              <a:cxn ang="0">
                                <a:pos x="connsiteX7371" y="connsiteY7371"/>
                              </a:cxn>
                              <a:cxn ang="0">
                                <a:pos x="connsiteX7372" y="connsiteY7372"/>
                              </a:cxn>
                              <a:cxn ang="0">
                                <a:pos x="connsiteX7373" y="connsiteY7373"/>
                              </a:cxn>
                              <a:cxn ang="0">
                                <a:pos x="connsiteX7374" y="connsiteY7374"/>
                              </a:cxn>
                              <a:cxn ang="0">
                                <a:pos x="connsiteX7375" y="connsiteY7375"/>
                              </a:cxn>
                              <a:cxn ang="0">
                                <a:pos x="connsiteX7376" y="connsiteY7376"/>
                              </a:cxn>
                              <a:cxn ang="0">
                                <a:pos x="connsiteX7377" y="connsiteY7377"/>
                              </a:cxn>
                              <a:cxn ang="0">
                                <a:pos x="connsiteX7378" y="connsiteY7378"/>
                              </a:cxn>
                              <a:cxn ang="0">
                                <a:pos x="connsiteX7379" y="connsiteY7379"/>
                              </a:cxn>
                              <a:cxn ang="0">
                                <a:pos x="connsiteX7380" y="connsiteY7380"/>
                              </a:cxn>
                              <a:cxn ang="0">
                                <a:pos x="connsiteX7381" y="connsiteY7381"/>
                              </a:cxn>
                              <a:cxn ang="0">
                                <a:pos x="connsiteX7382" y="connsiteY7382"/>
                              </a:cxn>
                              <a:cxn ang="0">
                                <a:pos x="connsiteX7383" y="connsiteY7383"/>
                              </a:cxn>
                              <a:cxn ang="0">
                                <a:pos x="connsiteX7384" y="connsiteY7384"/>
                              </a:cxn>
                              <a:cxn ang="0">
                                <a:pos x="connsiteX7385" y="connsiteY7385"/>
                              </a:cxn>
                              <a:cxn ang="0">
                                <a:pos x="connsiteX7386" y="connsiteY7386"/>
                              </a:cxn>
                              <a:cxn ang="0">
                                <a:pos x="connsiteX7387" y="connsiteY7387"/>
                              </a:cxn>
                              <a:cxn ang="0">
                                <a:pos x="connsiteX7388" y="connsiteY7388"/>
                              </a:cxn>
                              <a:cxn ang="0">
                                <a:pos x="connsiteX7389" y="connsiteY7389"/>
                              </a:cxn>
                              <a:cxn ang="0">
                                <a:pos x="connsiteX7390" y="connsiteY7390"/>
                              </a:cxn>
                              <a:cxn ang="0">
                                <a:pos x="connsiteX7391" y="connsiteY7391"/>
                              </a:cxn>
                              <a:cxn ang="0">
                                <a:pos x="connsiteX7392" y="connsiteY7392"/>
                              </a:cxn>
                              <a:cxn ang="0">
                                <a:pos x="connsiteX7393" y="connsiteY7393"/>
                              </a:cxn>
                              <a:cxn ang="0">
                                <a:pos x="connsiteX7394" y="connsiteY7394"/>
                              </a:cxn>
                              <a:cxn ang="0">
                                <a:pos x="connsiteX7395" y="connsiteY7395"/>
                              </a:cxn>
                              <a:cxn ang="0">
                                <a:pos x="connsiteX7396" y="connsiteY7396"/>
                              </a:cxn>
                              <a:cxn ang="0">
                                <a:pos x="connsiteX7397" y="connsiteY7397"/>
                              </a:cxn>
                              <a:cxn ang="0">
                                <a:pos x="connsiteX7398" y="connsiteY7398"/>
                              </a:cxn>
                              <a:cxn ang="0">
                                <a:pos x="connsiteX7399" y="connsiteY7399"/>
                              </a:cxn>
                              <a:cxn ang="0">
                                <a:pos x="connsiteX7400" y="connsiteY7400"/>
                              </a:cxn>
                              <a:cxn ang="0">
                                <a:pos x="connsiteX7401" y="connsiteY7401"/>
                              </a:cxn>
                              <a:cxn ang="0">
                                <a:pos x="connsiteX7402" y="connsiteY7402"/>
                              </a:cxn>
                              <a:cxn ang="0">
                                <a:pos x="connsiteX7403" y="connsiteY7403"/>
                              </a:cxn>
                              <a:cxn ang="0">
                                <a:pos x="connsiteX7404" y="connsiteY7404"/>
                              </a:cxn>
                              <a:cxn ang="0">
                                <a:pos x="connsiteX7405" y="connsiteY7405"/>
                              </a:cxn>
                              <a:cxn ang="0">
                                <a:pos x="connsiteX7406" y="connsiteY7406"/>
                              </a:cxn>
                              <a:cxn ang="0">
                                <a:pos x="connsiteX7407" y="connsiteY7407"/>
                              </a:cxn>
                              <a:cxn ang="0">
                                <a:pos x="connsiteX7408" y="connsiteY7408"/>
                              </a:cxn>
                              <a:cxn ang="0">
                                <a:pos x="connsiteX7409" y="connsiteY7409"/>
                              </a:cxn>
                              <a:cxn ang="0">
                                <a:pos x="connsiteX7410" y="connsiteY7410"/>
                              </a:cxn>
                              <a:cxn ang="0">
                                <a:pos x="connsiteX7411" y="connsiteY7411"/>
                              </a:cxn>
                              <a:cxn ang="0">
                                <a:pos x="connsiteX7412" y="connsiteY7412"/>
                              </a:cxn>
                              <a:cxn ang="0">
                                <a:pos x="connsiteX7413" y="connsiteY7413"/>
                              </a:cxn>
                              <a:cxn ang="0">
                                <a:pos x="connsiteX7414" y="connsiteY7414"/>
                              </a:cxn>
                              <a:cxn ang="0">
                                <a:pos x="connsiteX7415" y="connsiteY7415"/>
                              </a:cxn>
                              <a:cxn ang="0">
                                <a:pos x="connsiteX7416" y="connsiteY7416"/>
                              </a:cxn>
                              <a:cxn ang="0">
                                <a:pos x="connsiteX7417" y="connsiteY7417"/>
                              </a:cxn>
                              <a:cxn ang="0">
                                <a:pos x="connsiteX7418" y="connsiteY7418"/>
                              </a:cxn>
                              <a:cxn ang="0">
                                <a:pos x="connsiteX7419" y="connsiteY7419"/>
                              </a:cxn>
                              <a:cxn ang="0">
                                <a:pos x="connsiteX7420" y="connsiteY7420"/>
                              </a:cxn>
                              <a:cxn ang="0">
                                <a:pos x="connsiteX7421" y="connsiteY7421"/>
                              </a:cxn>
                              <a:cxn ang="0">
                                <a:pos x="connsiteX7422" y="connsiteY7422"/>
                              </a:cxn>
                              <a:cxn ang="0">
                                <a:pos x="connsiteX7423" y="connsiteY7423"/>
                              </a:cxn>
                              <a:cxn ang="0">
                                <a:pos x="connsiteX7424" y="connsiteY7424"/>
                              </a:cxn>
                              <a:cxn ang="0">
                                <a:pos x="connsiteX7425" y="connsiteY7425"/>
                              </a:cxn>
                              <a:cxn ang="0">
                                <a:pos x="connsiteX7426" y="connsiteY7426"/>
                              </a:cxn>
                              <a:cxn ang="0">
                                <a:pos x="connsiteX7427" y="connsiteY7427"/>
                              </a:cxn>
                              <a:cxn ang="0">
                                <a:pos x="connsiteX7428" y="connsiteY7428"/>
                              </a:cxn>
                              <a:cxn ang="0">
                                <a:pos x="connsiteX7429" y="connsiteY7429"/>
                              </a:cxn>
                              <a:cxn ang="0">
                                <a:pos x="connsiteX7430" y="connsiteY7430"/>
                              </a:cxn>
                              <a:cxn ang="0">
                                <a:pos x="connsiteX7431" y="connsiteY7431"/>
                              </a:cxn>
                              <a:cxn ang="0">
                                <a:pos x="connsiteX7432" y="connsiteY7432"/>
                              </a:cxn>
                              <a:cxn ang="0">
                                <a:pos x="connsiteX7433" y="connsiteY7433"/>
                              </a:cxn>
                              <a:cxn ang="0">
                                <a:pos x="connsiteX7434" y="connsiteY7434"/>
                              </a:cxn>
                              <a:cxn ang="0">
                                <a:pos x="connsiteX7435" y="connsiteY7435"/>
                              </a:cxn>
                              <a:cxn ang="0">
                                <a:pos x="connsiteX7436" y="connsiteY7436"/>
                              </a:cxn>
                              <a:cxn ang="0">
                                <a:pos x="connsiteX7437" y="connsiteY7437"/>
                              </a:cxn>
                              <a:cxn ang="0">
                                <a:pos x="connsiteX7438" y="connsiteY7438"/>
                              </a:cxn>
                              <a:cxn ang="0">
                                <a:pos x="connsiteX7439" y="connsiteY7439"/>
                              </a:cxn>
                              <a:cxn ang="0">
                                <a:pos x="connsiteX7440" y="connsiteY7440"/>
                              </a:cxn>
                              <a:cxn ang="0">
                                <a:pos x="connsiteX7441" y="connsiteY7441"/>
                              </a:cxn>
                              <a:cxn ang="0">
                                <a:pos x="connsiteX7442" y="connsiteY7442"/>
                              </a:cxn>
                              <a:cxn ang="0">
                                <a:pos x="connsiteX7443" y="connsiteY7443"/>
                              </a:cxn>
                              <a:cxn ang="0">
                                <a:pos x="connsiteX7444" y="connsiteY7444"/>
                              </a:cxn>
                              <a:cxn ang="0">
                                <a:pos x="connsiteX7445" y="connsiteY7445"/>
                              </a:cxn>
                              <a:cxn ang="0">
                                <a:pos x="connsiteX7446" y="connsiteY7446"/>
                              </a:cxn>
                              <a:cxn ang="0">
                                <a:pos x="connsiteX7447" y="connsiteY7447"/>
                              </a:cxn>
                              <a:cxn ang="0">
                                <a:pos x="connsiteX7448" y="connsiteY7448"/>
                              </a:cxn>
                              <a:cxn ang="0">
                                <a:pos x="connsiteX7449" y="connsiteY7449"/>
                              </a:cxn>
                              <a:cxn ang="0">
                                <a:pos x="connsiteX7450" y="connsiteY7450"/>
                              </a:cxn>
                              <a:cxn ang="0">
                                <a:pos x="connsiteX7451" y="connsiteY7451"/>
                              </a:cxn>
                              <a:cxn ang="0">
                                <a:pos x="connsiteX7452" y="connsiteY7452"/>
                              </a:cxn>
                              <a:cxn ang="0">
                                <a:pos x="connsiteX7453" y="connsiteY7453"/>
                              </a:cxn>
                              <a:cxn ang="0">
                                <a:pos x="connsiteX7454" y="connsiteY7454"/>
                              </a:cxn>
                              <a:cxn ang="0">
                                <a:pos x="connsiteX7455" y="connsiteY7455"/>
                              </a:cxn>
                              <a:cxn ang="0">
                                <a:pos x="connsiteX7456" y="connsiteY7456"/>
                              </a:cxn>
                              <a:cxn ang="0">
                                <a:pos x="connsiteX7457" y="connsiteY7457"/>
                              </a:cxn>
                              <a:cxn ang="0">
                                <a:pos x="connsiteX7458" y="connsiteY7458"/>
                              </a:cxn>
                              <a:cxn ang="0">
                                <a:pos x="connsiteX7459" y="connsiteY7459"/>
                              </a:cxn>
                              <a:cxn ang="0">
                                <a:pos x="connsiteX7460" y="connsiteY7460"/>
                              </a:cxn>
                              <a:cxn ang="0">
                                <a:pos x="connsiteX7461" y="connsiteY7461"/>
                              </a:cxn>
                              <a:cxn ang="0">
                                <a:pos x="connsiteX7462" y="connsiteY7462"/>
                              </a:cxn>
                              <a:cxn ang="0">
                                <a:pos x="connsiteX7463" y="connsiteY7463"/>
                              </a:cxn>
                              <a:cxn ang="0">
                                <a:pos x="connsiteX7464" y="connsiteY7464"/>
                              </a:cxn>
                              <a:cxn ang="0">
                                <a:pos x="connsiteX7465" y="connsiteY7465"/>
                              </a:cxn>
                              <a:cxn ang="0">
                                <a:pos x="connsiteX7466" y="connsiteY7466"/>
                              </a:cxn>
                              <a:cxn ang="0">
                                <a:pos x="connsiteX7467" y="connsiteY7467"/>
                              </a:cxn>
                              <a:cxn ang="0">
                                <a:pos x="connsiteX7468" y="connsiteY7468"/>
                              </a:cxn>
                              <a:cxn ang="0">
                                <a:pos x="connsiteX7469" y="connsiteY7469"/>
                              </a:cxn>
                              <a:cxn ang="0">
                                <a:pos x="connsiteX7470" y="connsiteY7470"/>
                              </a:cxn>
                              <a:cxn ang="0">
                                <a:pos x="connsiteX7471" y="connsiteY7471"/>
                              </a:cxn>
                              <a:cxn ang="0">
                                <a:pos x="connsiteX7472" y="connsiteY7472"/>
                              </a:cxn>
                              <a:cxn ang="0">
                                <a:pos x="connsiteX7473" y="connsiteY7473"/>
                              </a:cxn>
                              <a:cxn ang="0">
                                <a:pos x="connsiteX7474" y="connsiteY7474"/>
                              </a:cxn>
                              <a:cxn ang="0">
                                <a:pos x="connsiteX7475" y="connsiteY7475"/>
                              </a:cxn>
                              <a:cxn ang="0">
                                <a:pos x="connsiteX7476" y="connsiteY7476"/>
                              </a:cxn>
                              <a:cxn ang="0">
                                <a:pos x="connsiteX7477" y="connsiteY7477"/>
                              </a:cxn>
                              <a:cxn ang="0">
                                <a:pos x="connsiteX7478" y="connsiteY7478"/>
                              </a:cxn>
                              <a:cxn ang="0">
                                <a:pos x="connsiteX7479" y="connsiteY7479"/>
                              </a:cxn>
                              <a:cxn ang="0">
                                <a:pos x="connsiteX7480" y="connsiteY7480"/>
                              </a:cxn>
                              <a:cxn ang="0">
                                <a:pos x="connsiteX7481" y="connsiteY7481"/>
                              </a:cxn>
                              <a:cxn ang="0">
                                <a:pos x="connsiteX7482" y="connsiteY7482"/>
                              </a:cxn>
                              <a:cxn ang="0">
                                <a:pos x="connsiteX7483" y="connsiteY7483"/>
                              </a:cxn>
                              <a:cxn ang="0">
                                <a:pos x="connsiteX7484" y="connsiteY7484"/>
                              </a:cxn>
                              <a:cxn ang="0">
                                <a:pos x="connsiteX7485" y="connsiteY7485"/>
                              </a:cxn>
                              <a:cxn ang="0">
                                <a:pos x="connsiteX7486" y="connsiteY7486"/>
                              </a:cxn>
                              <a:cxn ang="0">
                                <a:pos x="connsiteX7487" y="connsiteY7487"/>
                              </a:cxn>
                              <a:cxn ang="0">
                                <a:pos x="connsiteX7488" y="connsiteY7488"/>
                              </a:cxn>
                              <a:cxn ang="0">
                                <a:pos x="connsiteX7489" y="connsiteY7489"/>
                              </a:cxn>
                              <a:cxn ang="0">
                                <a:pos x="connsiteX7490" y="connsiteY7490"/>
                              </a:cxn>
                              <a:cxn ang="0">
                                <a:pos x="connsiteX7491" y="connsiteY7491"/>
                              </a:cxn>
                              <a:cxn ang="0">
                                <a:pos x="connsiteX7492" y="connsiteY7492"/>
                              </a:cxn>
                              <a:cxn ang="0">
                                <a:pos x="connsiteX7493" y="connsiteY7493"/>
                              </a:cxn>
                              <a:cxn ang="0">
                                <a:pos x="connsiteX7494" y="connsiteY7494"/>
                              </a:cxn>
                              <a:cxn ang="0">
                                <a:pos x="connsiteX7495" y="connsiteY7495"/>
                              </a:cxn>
                              <a:cxn ang="0">
                                <a:pos x="connsiteX7496" y="connsiteY7496"/>
                              </a:cxn>
                              <a:cxn ang="0">
                                <a:pos x="connsiteX7497" y="connsiteY7497"/>
                              </a:cxn>
                              <a:cxn ang="0">
                                <a:pos x="connsiteX7498" y="connsiteY7498"/>
                              </a:cxn>
                              <a:cxn ang="0">
                                <a:pos x="connsiteX7499" y="connsiteY7499"/>
                              </a:cxn>
                              <a:cxn ang="0">
                                <a:pos x="connsiteX7500" y="connsiteY7500"/>
                              </a:cxn>
                              <a:cxn ang="0">
                                <a:pos x="connsiteX7501" y="connsiteY7501"/>
                              </a:cxn>
                              <a:cxn ang="0">
                                <a:pos x="connsiteX7502" y="connsiteY7502"/>
                              </a:cxn>
                              <a:cxn ang="0">
                                <a:pos x="connsiteX7503" y="connsiteY7503"/>
                              </a:cxn>
                              <a:cxn ang="0">
                                <a:pos x="connsiteX7504" y="connsiteY7504"/>
                              </a:cxn>
                              <a:cxn ang="0">
                                <a:pos x="connsiteX7505" y="connsiteY7505"/>
                              </a:cxn>
                              <a:cxn ang="0">
                                <a:pos x="connsiteX7506" y="connsiteY7506"/>
                              </a:cxn>
                              <a:cxn ang="0">
                                <a:pos x="connsiteX7507" y="connsiteY7507"/>
                              </a:cxn>
                              <a:cxn ang="0">
                                <a:pos x="connsiteX7508" y="connsiteY7508"/>
                              </a:cxn>
                              <a:cxn ang="0">
                                <a:pos x="connsiteX7509" y="connsiteY7509"/>
                              </a:cxn>
                              <a:cxn ang="0">
                                <a:pos x="connsiteX7510" y="connsiteY7510"/>
                              </a:cxn>
                              <a:cxn ang="0">
                                <a:pos x="connsiteX7511" y="connsiteY7511"/>
                              </a:cxn>
                              <a:cxn ang="0">
                                <a:pos x="connsiteX7512" y="connsiteY7512"/>
                              </a:cxn>
                              <a:cxn ang="0">
                                <a:pos x="connsiteX7513" y="connsiteY7513"/>
                              </a:cxn>
                              <a:cxn ang="0">
                                <a:pos x="connsiteX7514" y="connsiteY7514"/>
                              </a:cxn>
                              <a:cxn ang="0">
                                <a:pos x="connsiteX7515" y="connsiteY7515"/>
                              </a:cxn>
                              <a:cxn ang="0">
                                <a:pos x="connsiteX7516" y="connsiteY7516"/>
                              </a:cxn>
                              <a:cxn ang="0">
                                <a:pos x="connsiteX7517" y="connsiteY7517"/>
                              </a:cxn>
                              <a:cxn ang="0">
                                <a:pos x="connsiteX7518" y="connsiteY7518"/>
                              </a:cxn>
                              <a:cxn ang="0">
                                <a:pos x="connsiteX7519" y="connsiteY7519"/>
                              </a:cxn>
                              <a:cxn ang="0">
                                <a:pos x="connsiteX7520" y="connsiteY7520"/>
                              </a:cxn>
                              <a:cxn ang="0">
                                <a:pos x="connsiteX7521" y="connsiteY7521"/>
                              </a:cxn>
                              <a:cxn ang="0">
                                <a:pos x="connsiteX7522" y="connsiteY7522"/>
                              </a:cxn>
                              <a:cxn ang="0">
                                <a:pos x="connsiteX7523" y="connsiteY7523"/>
                              </a:cxn>
                              <a:cxn ang="0">
                                <a:pos x="connsiteX7524" y="connsiteY7524"/>
                              </a:cxn>
                              <a:cxn ang="0">
                                <a:pos x="connsiteX7525" y="connsiteY7525"/>
                              </a:cxn>
                              <a:cxn ang="0">
                                <a:pos x="connsiteX7526" y="connsiteY7526"/>
                              </a:cxn>
                              <a:cxn ang="0">
                                <a:pos x="connsiteX7527" y="connsiteY7527"/>
                              </a:cxn>
                              <a:cxn ang="0">
                                <a:pos x="connsiteX7528" y="connsiteY7528"/>
                              </a:cxn>
                              <a:cxn ang="0">
                                <a:pos x="connsiteX7529" y="connsiteY7529"/>
                              </a:cxn>
                              <a:cxn ang="0">
                                <a:pos x="connsiteX7530" y="connsiteY7530"/>
                              </a:cxn>
                              <a:cxn ang="0">
                                <a:pos x="connsiteX7531" y="connsiteY7531"/>
                              </a:cxn>
                              <a:cxn ang="0">
                                <a:pos x="connsiteX7532" y="connsiteY7532"/>
                              </a:cxn>
                              <a:cxn ang="0">
                                <a:pos x="connsiteX7533" y="connsiteY7533"/>
                              </a:cxn>
                              <a:cxn ang="0">
                                <a:pos x="connsiteX7534" y="connsiteY7534"/>
                              </a:cxn>
                              <a:cxn ang="0">
                                <a:pos x="connsiteX7535" y="connsiteY7535"/>
                              </a:cxn>
                              <a:cxn ang="0">
                                <a:pos x="connsiteX7536" y="connsiteY7536"/>
                              </a:cxn>
                              <a:cxn ang="0">
                                <a:pos x="connsiteX7537" y="connsiteY7537"/>
                              </a:cxn>
                              <a:cxn ang="0">
                                <a:pos x="connsiteX7538" y="connsiteY7538"/>
                              </a:cxn>
                              <a:cxn ang="0">
                                <a:pos x="connsiteX7539" y="connsiteY7539"/>
                              </a:cxn>
                              <a:cxn ang="0">
                                <a:pos x="connsiteX7540" y="connsiteY7540"/>
                              </a:cxn>
                              <a:cxn ang="0">
                                <a:pos x="connsiteX7541" y="connsiteY7541"/>
                              </a:cxn>
                              <a:cxn ang="0">
                                <a:pos x="connsiteX7542" y="connsiteY7542"/>
                              </a:cxn>
                              <a:cxn ang="0">
                                <a:pos x="connsiteX7543" y="connsiteY7543"/>
                              </a:cxn>
                              <a:cxn ang="0">
                                <a:pos x="connsiteX7544" y="connsiteY7544"/>
                              </a:cxn>
                              <a:cxn ang="0">
                                <a:pos x="connsiteX7545" y="connsiteY7545"/>
                              </a:cxn>
                              <a:cxn ang="0">
                                <a:pos x="connsiteX7546" y="connsiteY7546"/>
                              </a:cxn>
                              <a:cxn ang="0">
                                <a:pos x="connsiteX7547" y="connsiteY7547"/>
                              </a:cxn>
                              <a:cxn ang="0">
                                <a:pos x="connsiteX7548" y="connsiteY7548"/>
                              </a:cxn>
                              <a:cxn ang="0">
                                <a:pos x="connsiteX7549" y="connsiteY7549"/>
                              </a:cxn>
                              <a:cxn ang="0">
                                <a:pos x="connsiteX7550" y="connsiteY7550"/>
                              </a:cxn>
                              <a:cxn ang="0">
                                <a:pos x="connsiteX7551" y="connsiteY7551"/>
                              </a:cxn>
                              <a:cxn ang="0">
                                <a:pos x="connsiteX7552" y="connsiteY7552"/>
                              </a:cxn>
                              <a:cxn ang="0">
                                <a:pos x="connsiteX7553" y="connsiteY7553"/>
                              </a:cxn>
                              <a:cxn ang="0">
                                <a:pos x="connsiteX7554" y="connsiteY7554"/>
                              </a:cxn>
                              <a:cxn ang="0">
                                <a:pos x="connsiteX7555" y="connsiteY7555"/>
                              </a:cxn>
                              <a:cxn ang="0">
                                <a:pos x="connsiteX7556" y="connsiteY7556"/>
                              </a:cxn>
                              <a:cxn ang="0">
                                <a:pos x="connsiteX7557" y="connsiteY7557"/>
                              </a:cxn>
                              <a:cxn ang="0">
                                <a:pos x="connsiteX7558" y="connsiteY7558"/>
                              </a:cxn>
                              <a:cxn ang="0">
                                <a:pos x="connsiteX7559" y="connsiteY7559"/>
                              </a:cxn>
                              <a:cxn ang="0">
                                <a:pos x="connsiteX7560" y="connsiteY7560"/>
                              </a:cxn>
                              <a:cxn ang="0">
                                <a:pos x="connsiteX7561" y="connsiteY7561"/>
                              </a:cxn>
                              <a:cxn ang="0">
                                <a:pos x="connsiteX7562" y="connsiteY7562"/>
                              </a:cxn>
                              <a:cxn ang="0">
                                <a:pos x="connsiteX7563" y="connsiteY7563"/>
                              </a:cxn>
                              <a:cxn ang="0">
                                <a:pos x="connsiteX7564" y="connsiteY7564"/>
                              </a:cxn>
                              <a:cxn ang="0">
                                <a:pos x="connsiteX7565" y="connsiteY7565"/>
                              </a:cxn>
                              <a:cxn ang="0">
                                <a:pos x="connsiteX7566" y="connsiteY7566"/>
                              </a:cxn>
                              <a:cxn ang="0">
                                <a:pos x="connsiteX7567" y="connsiteY7567"/>
                              </a:cxn>
                              <a:cxn ang="0">
                                <a:pos x="connsiteX7568" y="connsiteY7568"/>
                              </a:cxn>
                              <a:cxn ang="0">
                                <a:pos x="connsiteX7569" y="connsiteY7569"/>
                              </a:cxn>
                              <a:cxn ang="0">
                                <a:pos x="connsiteX7570" y="connsiteY7570"/>
                              </a:cxn>
                              <a:cxn ang="0">
                                <a:pos x="connsiteX7571" y="connsiteY7571"/>
                              </a:cxn>
                              <a:cxn ang="0">
                                <a:pos x="connsiteX7572" y="connsiteY7572"/>
                              </a:cxn>
                              <a:cxn ang="0">
                                <a:pos x="connsiteX7573" y="connsiteY7573"/>
                              </a:cxn>
                              <a:cxn ang="0">
                                <a:pos x="connsiteX7574" y="connsiteY7574"/>
                              </a:cxn>
                              <a:cxn ang="0">
                                <a:pos x="connsiteX7575" y="connsiteY7575"/>
                              </a:cxn>
                              <a:cxn ang="0">
                                <a:pos x="connsiteX7576" y="connsiteY7576"/>
                              </a:cxn>
                              <a:cxn ang="0">
                                <a:pos x="connsiteX7577" y="connsiteY7577"/>
                              </a:cxn>
                              <a:cxn ang="0">
                                <a:pos x="connsiteX7578" y="connsiteY7578"/>
                              </a:cxn>
                              <a:cxn ang="0">
                                <a:pos x="connsiteX7579" y="connsiteY7579"/>
                              </a:cxn>
                              <a:cxn ang="0">
                                <a:pos x="connsiteX7580" y="connsiteY7580"/>
                              </a:cxn>
                              <a:cxn ang="0">
                                <a:pos x="connsiteX7581" y="connsiteY7581"/>
                              </a:cxn>
                              <a:cxn ang="0">
                                <a:pos x="connsiteX7582" y="connsiteY7582"/>
                              </a:cxn>
                              <a:cxn ang="0">
                                <a:pos x="connsiteX7583" y="connsiteY7583"/>
                              </a:cxn>
                              <a:cxn ang="0">
                                <a:pos x="connsiteX7584" y="connsiteY7584"/>
                              </a:cxn>
                              <a:cxn ang="0">
                                <a:pos x="connsiteX7585" y="connsiteY7585"/>
                              </a:cxn>
                              <a:cxn ang="0">
                                <a:pos x="connsiteX7586" y="connsiteY7586"/>
                              </a:cxn>
                              <a:cxn ang="0">
                                <a:pos x="connsiteX7587" y="connsiteY7587"/>
                              </a:cxn>
                              <a:cxn ang="0">
                                <a:pos x="connsiteX7588" y="connsiteY7588"/>
                              </a:cxn>
                              <a:cxn ang="0">
                                <a:pos x="connsiteX7589" y="connsiteY7589"/>
                              </a:cxn>
                              <a:cxn ang="0">
                                <a:pos x="connsiteX7590" y="connsiteY7590"/>
                              </a:cxn>
                              <a:cxn ang="0">
                                <a:pos x="connsiteX7591" y="connsiteY7591"/>
                              </a:cxn>
                              <a:cxn ang="0">
                                <a:pos x="connsiteX7592" y="connsiteY7592"/>
                              </a:cxn>
                              <a:cxn ang="0">
                                <a:pos x="connsiteX7593" y="connsiteY7593"/>
                              </a:cxn>
                              <a:cxn ang="0">
                                <a:pos x="connsiteX7594" y="connsiteY7594"/>
                              </a:cxn>
                              <a:cxn ang="0">
                                <a:pos x="connsiteX7595" y="connsiteY7595"/>
                              </a:cxn>
                              <a:cxn ang="0">
                                <a:pos x="connsiteX7596" y="connsiteY7596"/>
                              </a:cxn>
                              <a:cxn ang="0">
                                <a:pos x="connsiteX7597" y="connsiteY7597"/>
                              </a:cxn>
                              <a:cxn ang="0">
                                <a:pos x="connsiteX7598" y="connsiteY7598"/>
                              </a:cxn>
                              <a:cxn ang="0">
                                <a:pos x="connsiteX7599" y="connsiteY7599"/>
                              </a:cxn>
                              <a:cxn ang="0">
                                <a:pos x="connsiteX7600" y="connsiteY7600"/>
                              </a:cxn>
                              <a:cxn ang="0">
                                <a:pos x="connsiteX7601" y="connsiteY7601"/>
                              </a:cxn>
                              <a:cxn ang="0">
                                <a:pos x="connsiteX7602" y="connsiteY7602"/>
                              </a:cxn>
                              <a:cxn ang="0">
                                <a:pos x="connsiteX7603" y="connsiteY7603"/>
                              </a:cxn>
                              <a:cxn ang="0">
                                <a:pos x="connsiteX7604" y="connsiteY7604"/>
                              </a:cxn>
                              <a:cxn ang="0">
                                <a:pos x="connsiteX7605" y="connsiteY7605"/>
                              </a:cxn>
                              <a:cxn ang="0">
                                <a:pos x="connsiteX7606" y="connsiteY7606"/>
                              </a:cxn>
                              <a:cxn ang="0">
                                <a:pos x="connsiteX7607" y="connsiteY7607"/>
                              </a:cxn>
                              <a:cxn ang="0">
                                <a:pos x="connsiteX7608" y="connsiteY7608"/>
                              </a:cxn>
                              <a:cxn ang="0">
                                <a:pos x="connsiteX7609" y="connsiteY7609"/>
                              </a:cxn>
                              <a:cxn ang="0">
                                <a:pos x="connsiteX7610" y="connsiteY7610"/>
                              </a:cxn>
                              <a:cxn ang="0">
                                <a:pos x="connsiteX7611" y="connsiteY7611"/>
                              </a:cxn>
                              <a:cxn ang="0">
                                <a:pos x="connsiteX7612" y="connsiteY7612"/>
                              </a:cxn>
                              <a:cxn ang="0">
                                <a:pos x="connsiteX7613" y="connsiteY7613"/>
                              </a:cxn>
                              <a:cxn ang="0">
                                <a:pos x="connsiteX7614" y="connsiteY7614"/>
                              </a:cxn>
                              <a:cxn ang="0">
                                <a:pos x="connsiteX7615" y="connsiteY7615"/>
                              </a:cxn>
                              <a:cxn ang="0">
                                <a:pos x="connsiteX7616" y="connsiteY7616"/>
                              </a:cxn>
                              <a:cxn ang="0">
                                <a:pos x="connsiteX7617" y="connsiteY7617"/>
                              </a:cxn>
                              <a:cxn ang="0">
                                <a:pos x="connsiteX7618" y="connsiteY7618"/>
                              </a:cxn>
                              <a:cxn ang="0">
                                <a:pos x="connsiteX7619" y="connsiteY7619"/>
                              </a:cxn>
                              <a:cxn ang="0">
                                <a:pos x="connsiteX7620" y="connsiteY7620"/>
                              </a:cxn>
                              <a:cxn ang="0">
                                <a:pos x="connsiteX7621" y="connsiteY7621"/>
                              </a:cxn>
                              <a:cxn ang="0">
                                <a:pos x="connsiteX7622" y="connsiteY7622"/>
                              </a:cxn>
                              <a:cxn ang="0">
                                <a:pos x="connsiteX7623" y="connsiteY7623"/>
                              </a:cxn>
                              <a:cxn ang="0">
                                <a:pos x="connsiteX7624" y="connsiteY7624"/>
                              </a:cxn>
                              <a:cxn ang="0">
                                <a:pos x="connsiteX7625" y="connsiteY7625"/>
                              </a:cxn>
                              <a:cxn ang="0">
                                <a:pos x="connsiteX7626" y="connsiteY7626"/>
                              </a:cxn>
                              <a:cxn ang="0">
                                <a:pos x="connsiteX7627" y="connsiteY7627"/>
                              </a:cxn>
                              <a:cxn ang="0">
                                <a:pos x="connsiteX7628" y="connsiteY7628"/>
                              </a:cxn>
                              <a:cxn ang="0">
                                <a:pos x="connsiteX7629" y="connsiteY7629"/>
                              </a:cxn>
                              <a:cxn ang="0">
                                <a:pos x="connsiteX7630" y="connsiteY7630"/>
                              </a:cxn>
                              <a:cxn ang="0">
                                <a:pos x="connsiteX7631" y="connsiteY7631"/>
                              </a:cxn>
                              <a:cxn ang="0">
                                <a:pos x="connsiteX7632" y="connsiteY7632"/>
                              </a:cxn>
                              <a:cxn ang="0">
                                <a:pos x="connsiteX7633" y="connsiteY7633"/>
                              </a:cxn>
                              <a:cxn ang="0">
                                <a:pos x="connsiteX7634" y="connsiteY7634"/>
                              </a:cxn>
                              <a:cxn ang="0">
                                <a:pos x="connsiteX7635" y="connsiteY7635"/>
                              </a:cxn>
                              <a:cxn ang="0">
                                <a:pos x="connsiteX7636" y="connsiteY7636"/>
                              </a:cxn>
                              <a:cxn ang="0">
                                <a:pos x="connsiteX7637" y="connsiteY7637"/>
                              </a:cxn>
                              <a:cxn ang="0">
                                <a:pos x="connsiteX7638" y="connsiteY7638"/>
                              </a:cxn>
                              <a:cxn ang="0">
                                <a:pos x="connsiteX7639" y="connsiteY7639"/>
                              </a:cxn>
                              <a:cxn ang="0">
                                <a:pos x="connsiteX7640" y="connsiteY7640"/>
                              </a:cxn>
                              <a:cxn ang="0">
                                <a:pos x="connsiteX7641" y="connsiteY7641"/>
                              </a:cxn>
                              <a:cxn ang="0">
                                <a:pos x="connsiteX7642" y="connsiteY7642"/>
                              </a:cxn>
                              <a:cxn ang="0">
                                <a:pos x="connsiteX7643" y="connsiteY7643"/>
                              </a:cxn>
                              <a:cxn ang="0">
                                <a:pos x="connsiteX7644" y="connsiteY7644"/>
                              </a:cxn>
                              <a:cxn ang="0">
                                <a:pos x="connsiteX7645" y="connsiteY7645"/>
                              </a:cxn>
                              <a:cxn ang="0">
                                <a:pos x="connsiteX7646" y="connsiteY7646"/>
                              </a:cxn>
                              <a:cxn ang="0">
                                <a:pos x="connsiteX7647" y="connsiteY7647"/>
                              </a:cxn>
                              <a:cxn ang="0">
                                <a:pos x="connsiteX7648" y="connsiteY7648"/>
                              </a:cxn>
                              <a:cxn ang="0">
                                <a:pos x="connsiteX7649" y="connsiteY7649"/>
                              </a:cxn>
                              <a:cxn ang="0">
                                <a:pos x="connsiteX7650" y="connsiteY7650"/>
                              </a:cxn>
                              <a:cxn ang="0">
                                <a:pos x="connsiteX7651" y="connsiteY7651"/>
                              </a:cxn>
                              <a:cxn ang="0">
                                <a:pos x="connsiteX7652" y="connsiteY7652"/>
                              </a:cxn>
                              <a:cxn ang="0">
                                <a:pos x="connsiteX7653" y="connsiteY7653"/>
                              </a:cxn>
                              <a:cxn ang="0">
                                <a:pos x="connsiteX7654" y="connsiteY7654"/>
                              </a:cxn>
                              <a:cxn ang="0">
                                <a:pos x="connsiteX7655" y="connsiteY7655"/>
                              </a:cxn>
                              <a:cxn ang="0">
                                <a:pos x="connsiteX7656" y="connsiteY7656"/>
                              </a:cxn>
                              <a:cxn ang="0">
                                <a:pos x="connsiteX7657" y="connsiteY7657"/>
                              </a:cxn>
                              <a:cxn ang="0">
                                <a:pos x="connsiteX7658" y="connsiteY7658"/>
                              </a:cxn>
                              <a:cxn ang="0">
                                <a:pos x="connsiteX7659" y="connsiteY7659"/>
                              </a:cxn>
                              <a:cxn ang="0">
                                <a:pos x="connsiteX7660" y="connsiteY7660"/>
                              </a:cxn>
                              <a:cxn ang="0">
                                <a:pos x="connsiteX7661" y="connsiteY7661"/>
                              </a:cxn>
                              <a:cxn ang="0">
                                <a:pos x="connsiteX7662" y="connsiteY7662"/>
                              </a:cxn>
                              <a:cxn ang="0">
                                <a:pos x="connsiteX7663" y="connsiteY7663"/>
                              </a:cxn>
                              <a:cxn ang="0">
                                <a:pos x="connsiteX7664" y="connsiteY7664"/>
                              </a:cxn>
                              <a:cxn ang="0">
                                <a:pos x="connsiteX7665" y="connsiteY7665"/>
                              </a:cxn>
                              <a:cxn ang="0">
                                <a:pos x="connsiteX7666" y="connsiteY7666"/>
                              </a:cxn>
                              <a:cxn ang="0">
                                <a:pos x="connsiteX7667" y="connsiteY7667"/>
                              </a:cxn>
                              <a:cxn ang="0">
                                <a:pos x="connsiteX7668" y="connsiteY7668"/>
                              </a:cxn>
                              <a:cxn ang="0">
                                <a:pos x="connsiteX7669" y="connsiteY7669"/>
                              </a:cxn>
                              <a:cxn ang="0">
                                <a:pos x="connsiteX7670" y="connsiteY7670"/>
                              </a:cxn>
                              <a:cxn ang="0">
                                <a:pos x="connsiteX7671" y="connsiteY7671"/>
                              </a:cxn>
                              <a:cxn ang="0">
                                <a:pos x="connsiteX7672" y="connsiteY7672"/>
                              </a:cxn>
                              <a:cxn ang="0">
                                <a:pos x="connsiteX7673" y="connsiteY7673"/>
                              </a:cxn>
                              <a:cxn ang="0">
                                <a:pos x="connsiteX7674" y="connsiteY7674"/>
                              </a:cxn>
                              <a:cxn ang="0">
                                <a:pos x="connsiteX7675" y="connsiteY7675"/>
                              </a:cxn>
                              <a:cxn ang="0">
                                <a:pos x="connsiteX7676" y="connsiteY7676"/>
                              </a:cxn>
                              <a:cxn ang="0">
                                <a:pos x="connsiteX7677" y="connsiteY7677"/>
                              </a:cxn>
                              <a:cxn ang="0">
                                <a:pos x="connsiteX7678" y="connsiteY7678"/>
                              </a:cxn>
                              <a:cxn ang="0">
                                <a:pos x="connsiteX7679" y="connsiteY7679"/>
                              </a:cxn>
                              <a:cxn ang="0">
                                <a:pos x="connsiteX7680" y="connsiteY7680"/>
                              </a:cxn>
                              <a:cxn ang="0">
                                <a:pos x="connsiteX7681" y="connsiteY7681"/>
                              </a:cxn>
                              <a:cxn ang="0">
                                <a:pos x="connsiteX7682" y="connsiteY7682"/>
                              </a:cxn>
                              <a:cxn ang="0">
                                <a:pos x="connsiteX7683" y="connsiteY7683"/>
                              </a:cxn>
                              <a:cxn ang="0">
                                <a:pos x="connsiteX7684" y="connsiteY7684"/>
                              </a:cxn>
                              <a:cxn ang="0">
                                <a:pos x="connsiteX7685" y="connsiteY7685"/>
                              </a:cxn>
                              <a:cxn ang="0">
                                <a:pos x="connsiteX7686" y="connsiteY7686"/>
                              </a:cxn>
                              <a:cxn ang="0">
                                <a:pos x="connsiteX7687" y="connsiteY7687"/>
                              </a:cxn>
                              <a:cxn ang="0">
                                <a:pos x="connsiteX7688" y="connsiteY7688"/>
                              </a:cxn>
                              <a:cxn ang="0">
                                <a:pos x="connsiteX7689" y="connsiteY7689"/>
                              </a:cxn>
                              <a:cxn ang="0">
                                <a:pos x="connsiteX7690" y="connsiteY7690"/>
                              </a:cxn>
                              <a:cxn ang="0">
                                <a:pos x="connsiteX7691" y="connsiteY7691"/>
                              </a:cxn>
                              <a:cxn ang="0">
                                <a:pos x="connsiteX7692" y="connsiteY7692"/>
                              </a:cxn>
                              <a:cxn ang="0">
                                <a:pos x="connsiteX7693" y="connsiteY7693"/>
                              </a:cxn>
                              <a:cxn ang="0">
                                <a:pos x="connsiteX7694" y="connsiteY7694"/>
                              </a:cxn>
                              <a:cxn ang="0">
                                <a:pos x="connsiteX7695" y="connsiteY7695"/>
                              </a:cxn>
                              <a:cxn ang="0">
                                <a:pos x="connsiteX7696" y="connsiteY7696"/>
                              </a:cxn>
                              <a:cxn ang="0">
                                <a:pos x="connsiteX7697" y="connsiteY7697"/>
                              </a:cxn>
                              <a:cxn ang="0">
                                <a:pos x="connsiteX7698" y="connsiteY7698"/>
                              </a:cxn>
                              <a:cxn ang="0">
                                <a:pos x="connsiteX7699" y="connsiteY7699"/>
                              </a:cxn>
                              <a:cxn ang="0">
                                <a:pos x="connsiteX7700" y="connsiteY7700"/>
                              </a:cxn>
                              <a:cxn ang="0">
                                <a:pos x="connsiteX7701" y="connsiteY7701"/>
                              </a:cxn>
                              <a:cxn ang="0">
                                <a:pos x="connsiteX7702" y="connsiteY7702"/>
                              </a:cxn>
                              <a:cxn ang="0">
                                <a:pos x="connsiteX7703" y="connsiteY7703"/>
                              </a:cxn>
                              <a:cxn ang="0">
                                <a:pos x="connsiteX7704" y="connsiteY7704"/>
                              </a:cxn>
                              <a:cxn ang="0">
                                <a:pos x="connsiteX7705" y="connsiteY7705"/>
                              </a:cxn>
                              <a:cxn ang="0">
                                <a:pos x="connsiteX7706" y="connsiteY7706"/>
                              </a:cxn>
                              <a:cxn ang="0">
                                <a:pos x="connsiteX7707" y="connsiteY7707"/>
                              </a:cxn>
                              <a:cxn ang="0">
                                <a:pos x="connsiteX7708" y="connsiteY7708"/>
                              </a:cxn>
                              <a:cxn ang="0">
                                <a:pos x="connsiteX7709" y="connsiteY7709"/>
                              </a:cxn>
                              <a:cxn ang="0">
                                <a:pos x="connsiteX7710" y="connsiteY7710"/>
                              </a:cxn>
                              <a:cxn ang="0">
                                <a:pos x="connsiteX7711" y="connsiteY7711"/>
                              </a:cxn>
                              <a:cxn ang="0">
                                <a:pos x="connsiteX7712" y="connsiteY7712"/>
                              </a:cxn>
                              <a:cxn ang="0">
                                <a:pos x="connsiteX7713" y="connsiteY7713"/>
                              </a:cxn>
                              <a:cxn ang="0">
                                <a:pos x="connsiteX7714" y="connsiteY7714"/>
                              </a:cxn>
                              <a:cxn ang="0">
                                <a:pos x="connsiteX7715" y="connsiteY7715"/>
                              </a:cxn>
                              <a:cxn ang="0">
                                <a:pos x="connsiteX7716" y="connsiteY7716"/>
                              </a:cxn>
                              <a:cxn ang="0">
                                <a:pos x="connsiteX7717" y="connsiteY7717"/>
                              </a:cxn>
                              <a:cxn ang="0">
                                <a:pos x="connsiteX7718" y="connsiteY7718"/>
                              </a:cxn>
                              <a:cxn ang="0">
                                <a:pos x="connsiteX7719" y="connsiteY7719"/>
                              </a:cxn>
                              <a:cxn ang="0">
                                <a:pos x="connsiteX7720" y="connsiteY7720"/>
                              </a:cxn>
                              <a:cxn ang="0">
                                <a:pos x="connsiteX7721" y="connsiteY7721"/>
                              </a:cxn>
                              <a:cxn ang="0">
                                <a:pos x="connsiteX7722" y="connsiteY7722"/>
                              </a:cxn>
                              <a:cxn ang="0">
                                <a:pos x="connsiteX7723" y="connsiteY7723"/>
                              </a:cxn>
                              <a:cxn ang="0">
                                <a:pos x="connsiteX7724" y="connsiteY7724"/>
                              </a:cxn>
                              <a:cxn ang="0">
                                <a:pos x="connsiteX7725" y="connsiteY7725"/>
                              </a:cxn>
                              <a:cxn ang="0">
                                <a:pos x="connsiteX7726" y="connsiteY7726"/>
                              </a:cxn>
                              <a:cxn ang="0">
                                <a:pos x="connsiteX7727" y="connsiteY7727"/>
                              </a:cxn>
                              <a:cxn ang="0">
                                <a:pos x="connsiteX7728" y="connsiteY7728"/>
                              </a:cxn>
                              <a:cxn ang="0">
                                <a:pos x="connsiteX7729" y="connsiteY7729"/>
                              </a:cxn>
                              <a:cxn ang="0">
                                <a:pos x="connsiteX7730" y="connsiteY7730"/>
                              </a:cxn>
                              <a:cxn ang="0">
                                <a:pos x="connsiteX7731" y="connsiteY7731"/>
                              </a:cxn>
                              <a:cxn ang="0">
                                <a:pos x="connsiteX7732" y="connsiteY7732"/>
                              </a:cxn>
                              <a:cxn ang="0">
                                <a:pos x="connsiteX7733" y="connsiteY7733"/>
                              </a:cxn>
                              <a:cxn ang="0">
                                <a:pos x="connsiteX7734" y="connsiteY7734"/>
                              </a:cxn>
                              <a:cxn ang="0">
                                <a:pos x="connsiteX7735" y="connsiteY7735"/>
                              </a:cxn>
                              <a:cxn ang="0">
                                <a:pos x="connsiteX7736" y="connsiteY7736"/>
                              </a:cxn>
                              <a:cxn ang="0">
                                <a:pos x="connsiteX7737" y="connsiteY7737"/>
                              </a:cxn>
                              <a:cxn ang="0">
                                <a:pos x="connsiteX7738" y="connsiteY7738"/>
                              </a:cxn>
                              <a:cxn ang="0">
                                <a:pos x="connsiteX7739" y="connsiteY7739"/>
                              </a:cxn>
                              <a:cxn ang="0">
                                <a:pos x="connsiteX7740" y="connsiteY7740"/>
                              </a:cxn>
                              <a:cxn ang="0">
                                <a:pos x="connsiteX7741" y="connsiteY7741"/>
                              </a:cxn>
                              <a:cxn ang="0">
                                <a:pos x="connsiteX7742" y="connsiteY7742"/>
                              </a:cxn>
                              <a:cxn ang="0">
                                <a:pos x="connsiteX7743" y="connsiteY7743"/>
                              </a:cxn>
                              <a:cxn ang="0">
                                <a:pos x="connsiteX7744" y="connsiteY7744"/>
                              </a:cxn>
                              <a:cxn ang="0">
                                <a:pos x="connsiteX7745" y="connsiteY7745"/>
                              </a:cxn>
                              <a:cxn ang="0">
                                <a:pos x="connsiteX7746" y="connsiteY7746"/>
                              </a:cxn>
                              <a:cxn ang="0">
                                <a:pos x="connsiteX7747" y="connsiteY7747"/>
                              </a:cxn>
                              <a:cxn ang="0">
                                <a:pos x="connsiteX7748" y="connsiteY7748"/>
                              </a:cxn>
                              <a:cxn ang="0">
                                <a:pos x="connsiteX7749" y="connsiteY7749"/>
                              </a:cxn>
                              <a:cxn ang="0">
                                <a:pos x="connsiteX7750" y="connsiteY7750"/>
                              </a:cxn>
                              <a:cxn ang="0">
                                <a:pos x="connsiteX7751" y="connsiteY7751"/>
                              </a:cxn>
                              <a:cxn ang="0">
                                <a:pos x="connsiteX7752" y="connsiteY7752"/>
                              </a:cxn>
                              <a:cxn ang="0">
                                <a:pos x="connsiteX7753" y="connsiteY7753"/>
                              </a:cxn>
                              <a:cxn ang="0">
                                <a:pos x="connsiteX7754" y="connsiteY7754"/>
                              </a:cxn>
                              <a:cxn ang="0">
                                <a:pos x="connsiteX7755" y="connsiteY7755"/>
                              </a:cxn>
                              <a:cxn ang="0">
                                <a:pos x="connsiteX7756" y="connsiteY7756"/>
                              </a:cxn>
                              <a:cxn ang="0">
                                <a:pos x="connsiteX7757" y="connsiteY7757"/>
                              </a:cxn>
                              <a:cxn ang="0">
                                <a:pos x="connsiteX7758" y="connsiteY7758"/>
                              </a:cxn>
                              <a:cxn ang="0">
                                <a:pos x="connsiteX7759" y="connsiteY7759"/>
                              </a:cxn>
                              <a:cxn ang="0">
                                <a:pos x="connsiteX7760" y="connsiteY7760"/>
                              </a:cxn>
                              <a:cxn ang="0">
                                <a:pos x="connsiteX7761" y="connsiteY7761"/>
                              </a:cxn>
                              <a:cxn ang="0">
                                <a:pos x="connsiteX7762" y="connsiteY7762"/>
                              </a:cxn>
                              <a:cxn ang="0">
                                <a:pos x="connsiteX7763" y="connsiteY7763"/>
                              </a:cxn>
                              <a:cxn ang="0">
                                <a:pos x="connsiteX7764" y="connsiteY7764"/>
                              </a:cxn>
                              <a:cxn ang="0">
                                <a:pos x="connsiteX7765" y="connsiteY7765"/>
                              </a:cxn>
                              <a:cxn ang="0">
                                <a:pos x="connsiteX7766" y="connsiteY7766"/>
                              </a:cxn>
                              <a:cxn ang="0">
                                <a:pos x="connsiteX7767" y="connsiteY7767"/>
                              </a:cxn>
                              <a:cxn ang="0">
                                <a:pos x="connsiteX7768" y="connsiteY7768"/>
                              </a:cxn>
                              <a:cxn ang="0">
                                <a:pos x="connsiteX7769" y="connsiteY7769"/>
                              </a:cxn>
                              <a:cxn ang="0">
                                <a:pos x="connsiteX7770" y="connsiteY7770"/>
                              </a:cxn>
                              <a:cxn ang="0">
                                <a:pos x="connsiteX7771" y="connsiteY7771"/>
                              </a:cxn>
                              <a:cxn ang="0">
                                <a:pos x="connsiteX7772" y="connsiteY7772"/>
                              </a:cxn>
                              <a:cxn ang="0">
                                <a:pos x="connsiteX7773" y="connsiteY7773"/>
                              </a:cxn>
                              <a:cxn ang="0">
                                <a:pos x="connsiteX7774" y="connsiteY7774"/>
                              </a:cxn>
                              <a:cxn ang="0">
                                <a:pos x="connsiteX7775" y="connsiteY7775"/>
                              </a:cxn>
                              <a:cxn ang="0">
                                <a:pos x="connsiteX7776" y="connsiteY7776"/>
                              </a:cxn>
                              <a:cxn ang="0">
                                <a:pos x="connsiteX7777" y="connsiteY7777"/>
                              </a:cxn>
                              <a:cxn ang="0">
                                <a:pos x="connsiteX7778" y="connsiteY7778"/>
                              </a:cxn>
                              <a:cxn ang="0">
                                <a:pos x="connsiteX7779" y="connsiteY7779"/>
                              </a:cxn>
                              <a:cxn ang="0">
                                <a:pos x="connsiteX7780" y="connsiteY7780"/>
                              </a:cxn>
                              <a:cxn ang="0">
                                <a:pos x="connsiteX7781" y="connsiteY7781"/>
                              </a:cxn>
                              <a:cxn ang="0">
                                <a:pos x="connsiteX7782" y="connsiteY7782"/>
                              </a:cxn>
                              <a:cxn ang="0">
                                <a:pos x="connsiteX7783" y="connsiteY7783"/>
                              </a:cxn>
                              <a:cxn ang="0">
                                <a:pos x="connsiteX7784" y="connsiteY7784"/>
                              </a:cxn>
                              <a:cxn ang="0">
                                <a:pos x="connsiteX7785" y="connsiteY7785"/>
                              </a:cxn>
                              <a:cxn ang="0">
                                <a:pos x="connsiteX7786" y="connsiteY7786"/>
                              </a:cxn>
                              <a:cxn ang="0">
                                <a:pos x="connsiteX7787" y="connsiteY7787"/>
                              </a:cxn>
                              <a:cxn ang="0">
                                <a:pos x="connsiteX7788" y="connsiteY7788"/>
                              </a:cxn>
                              <a:cxn ang="0">
                                <a:pos x="connsiteX7789" y="connsiteY7789"/>
                              </a:cxn>
                              <a:cxn ang="0">
                                <a:pos x="connsiteX7790" y="connsiteY7790"/>
                              </a:cxn>
                              <a:cxn ang="0">
                                <a:pos x="connsiteX7791" y="connsiteY7791"/>
                              </a:cxn>
                              <a:cxn ang="0">
                                <a:pos x="connsiteX7792" y="connsiteY7792"/>
                              </a:cxn>
                              <a:cxn ang="0">
                                <a:pos x="connsiteX7793" y="connsiteY7793"/>
                              </a:cxn>
                              <a:cxn ang="0">
                                <a:pos x="connsiteX7794" y="connsiteY7794"/>
                              </a:cxn>
                              <a:cxn ang="0">
                                <a:pos x="connsiteX7795" y="connsiteY7795"/>
                              </a:cxn>
                              <a:cxn ang="0">
                                <a:pos x="connsiteX7796" y="connsiteY7796"/>
                              </a:cxn>
                              <a:cxn ang="0">
                                <a:pos x="connsiteX7797" y="connsiteY7797"/>
                              </a:cxn>
                              <a:cxn ang="0">
                                <a:pos x="connsiteX7798" y="connsiteY7798"/>
                              </a:cxn>
                              <a:cxn ang="0">
                                <a:pos x="connsiteX7799" y="connsiteY7799"/>
                              </a:cxn>
                              <a:cxn ang="0">
                                <a:pos x="connsiteX7800" y="connsiteY7800"/>
                              </a:cxn>
                              <a:cxn ang="0">
                                <a:pos x="connsiteX7801" y="connsiteY7801"/>
                              </a:cxn>
                              <a:cxn ang="0">
                                <a:pos x="connsiteX7802" y="connsiteY7802"/>
                              </a:cxn>
                              <a:cxn ang="0">
                                <a:pos x="connsiteX7803" y="connsiteY7803"/>
                              </a:cxn>
                              <a:cxn ang="0">
                                <a:pos x="connsiteX7804" y="connsiteY7804"/>
                              </a:cxn>
                              <a:cxn ang="0">
                                <a:pos x="connsiteX7805" y="connsiteY7805"/>
                              </a:cxn>
                              <a:cxn ang="0">
                                <a:pos x="connsiteX7806" y="connsiteY7806"/>
                              </a:cxn>
                              <a:cxn ang="0">
                                <a:pos x="connsiteX7807" y="connsiteY7807"/>
                              </a:cxn>
                              <a:cxn ang="0">
                                <a:pos x="connsiteX7808" y="connsiteY7808"/>
                              </a:cxn>
                              <a:cxn ang="0">
                                <a:pos x="connsiteX7809" y="connsiteY7809"/>
                              </a:cxn>
                              <a:cxn ang="0">
                                <a:pos x="connsiteX7810" y="connsiteY7810"/>
                              </a:cxn>
                              <a:cxn ang="0">
                                <a:pos x="connsiteX7811" y="connsiteY7811"/>
                              </a:cxn>
                              <a:cxn ang="0">
                                <a:pos x="connsiteX7812" y="connsiteY7812"/>
                              </a:cxn>
                              <a:cxn ang="0">
                                <a:pos x="connsiteX7813" y="connsiteY7813"/>
                              </a:cxn>
                              <a:cxn ang="0">
                                <a:pos x="connsiteX7814" y="connsiteY7814"/>
                              </a:cxn>
                              <a:cxn ang="0">
                                <a:pos x="connsiteX7815" y="connsiteY7815"/>
                              </a:cxn>
                              <a:cxn ang="0">
                                <a:pos x="connsiteX7816" y="connsiteY7816"/>
                              </a:cxn>
                              <a:cxn ang="0">
                                <a:pos x="connsiteX7817" y="connsiteY7817"/>
                              </a:cxn>
                              <a:cxn ang="0">
                                <a:pos x="connsiteX7818" y="connsiteY7818"/>
                              </a:cxn>
                              <a:cxn ang="0">
                                <a:pos x="connsiteX7819" y="connsiteY7819"/>
                              </a:cxn>
                              <a:cxn ang="0">
                                <a:pos x="connsiteX7820" y="connsiteY7820"/>
                              </a:cxn>
                              <a:cxn ang="0">
                                <a:pos x="connsiteX7821" y="connsiteY7821"/>
                              </a:cxn>
                              <a:cxn ang="0">
                                <a:pos x="connsiteX7822" y="connsiteY7822"/>
                              </a:cxn>
                              <a:cxn ang="0">
                                <a:pos x="connsiteX7823" y="connsiteY7823"/>
                              </a:cxn>
                              <a:cxn ang="0">
                                <a:pos x="connsiteX7824" y="connsiteY7824"/>
                              </a:cxn>
                              <a:cxn ang="0">
                                <a:pos x="connsiteX7825" y="connsiteY7825"/>
                              </a:cxn>
                              <a:cxn ang="0">
                                <a:pos x="connsiteX7826" y="connsiteY7826"/>
                              </a:cxn>
                              <a:cxn ang="0">
                                <a:pos x="connsiteX7827" y="connsiteY7827"/>
                              </a:cxn>
                              <a:cxn ang="0">
                                <a:pos x="connsiteX7828" y="connsiteY7828"/>
                              </a:cxn>
                              <a:cxn ang="0">
                                <a:pos x="connsiteX7829" y="connsiteY7829"/>
                              </a:cxn>
                              <a:cxn ang="0">
                                <a:pos x="connsiteX7830" y="connsiteY7830"/>
                              </a:cxn>
                              <a:cxn ang="0">
                                <a:pos x="connsiteX7831" y="connsiteY7831"/>
                              </a:cxn>
                              <a:cxn ang="0">
                                <a:pos x="connsiteX7832" y="connsiteY7832"/>
                              </a:cxn>
                              <a:cxn ang="0">
                                <a:pos x="connsiteX7833" y="connsiteY7833"/>
                              </a:cxn>
                              <a:cxn ang="0">
                                <a:pos x="connsiteX7834" y="connsiteY7834"/>
                              </a:cxn>
                              <a:cxn ang="0">
                                <a:pos x="connsiteX7835" y="connsiteY7835"/>
                              </a:cxn>
                              <a:cxn ang="0">
                                <a:pos x="connsiteX7836" y="connsiteY7836"/>
                              </a:cxn>
                              <a:cxn ang="0">
                                <a:pos x="connsiteX7837" y="connsiteY7837"/>
                              </a:cxn>
                              <a:cxn ang="0">
                                <a:pos x="connsiteX7838" y="connsiteY7838"/>
                              </a:cxn>
                              <a:cxn ang="0">
                                <a:pos x="connsiteX7839" y="connsiteY7839"/>
                              </a:cxn>
                              <a:cxn ang="0">
                                <a:pos x="connsiteX7840" y="connsiteY7840"/>
                              </a:cxn>
                              <a:cxn ang="0">
                                <a:pos x="connsiteX7841" y="connsiteY7841"/>
                              </a:cxn>
                              <a:cxn ang="0">
                                <a:pos x="connsiteX7842" y="connsiteY7842"/>
                              </a:cxn>
                              <a:cxn ang="0">
                                <a:pos x="connsiteX7843" y="connsiteY7843"/>
                              </a:cxn>
                              <a:cxn ang="0">
                                <a:pos x="connsiteX7844" y="connsiteY7844"/>
                              </a:cxn>
                              <a:cxn ang="0">
                                <a:pos x="connsiteX7845" y="connsiteY7845"/>
                              </a:cxn>
                              <a:cxn ang="0">
                                <a:pos x="connsiteX7846" y="connsiteY7846"/>
                              </a:cxn>
                              <a:cxn ang="0">
                                <a:pos x="connsiteX7847" y="connsiteY7847"/>
                              </a:cxn>
                              <a:cxn ang="0">
                                <a:pos x="connsiteX7848" y="connsiteY7848"/>
                              </a:cxn>
                              <a:cxn ang="0">
                                <a:pos x="connsiteX7849" y="connsiteY7849"/>
                              </a:cxn>
                              <a:cxn ang="0">
                                <a:pos x="connsiteX7850" y="connsiteY7850"/>
                              </a:cxn>
                              <a:cxn ang="0">
                                <a:pos x="connsiteX7851" y="connsiteY7851"/>
                              </a:cxn>
                              <a:cxn ang="0">
                                <a:pos x="connsiteX7852" y="connsiteY7852"/>
                              </a:cxn>
                              <a:cxn ang="0">
                                <a:pos x="connsiteX7853" y="connsiteY7853"/>
                              </a:cxn>
                              <a:cxn ang="0">
                                <a:pos x="connsiteX7854" y="connsiteY7854"/>
                              </a:cxn>
                              <a:cxn ang="0">
                                <a:pos x="connsiteX7855" y="connsiteY7855"/>
                              </a:cxn>
                              <a:cxn ang="0">
                                <a:pos x="connsiteX7856" y="connsiteY7856"/>
                              </a:cxn>
                              <a:cxn ang="0">
                                <a:pos x="connsiteX7857" y="connsiteY7857"/>
                              </a:cxn>
                              <a:cxn ang="0">
                                <a:pos x="connsiteX7858" y="connsiteY7858"/>
                              </a:cxn>
                              <a:cxn ang="0">
                                <a:pos x="connsiteX7859" y="connsiteY7859"/>
                              </a:cxn>
                              <a:cxn ang="0">
                                <a:pos x="connsiteX7860" y="connsiteY7860"/>
                              </a:cxn>
                              <a:cxn ang="0">
                                <a:pos x="connsiteX7861" y="connsiteY7861"/>
                              </a:cxn>
                              <a:cxn ang="0">
                                <a:pos x="connsiteX7862" y="connsiteY7862"/>
                              </a:cxn>
                              <a:cxn ang="0">
                                <a:pos x="connsiteX7863" y="connsiteY7863"/>
                              </a:cxn>
                              <a:cxn ang="0">
                                <a:pos x="connsiteX7864" y="connsiteY7864"/>
                              </a:cxn>
                              <a:cxn ang="0">
                                <a:pos x="connsiteX7865" y="connsiteY7865"/>
                              </a:cxn>
                              <a:cxn ang="0">
                                <a:pos x="connsiteX7866" y="connsiteY7866"/>
                              </a:cxn>
                              <a:cxn ang="0">
                                <a:pos x="connsiteX7867" y="connsiteY7867"/>
                              </a:cxn>
                              <a:cxn ang="0">
                                <a:pos x="connsiteX7868" y="connsiteY7868"/>
                              </a:cxn>
                              <a:cxn ang="0">
                                <a:pos x="connsiteX7869" y="connsiteY7869"/>
                              </a:cxn>
                              <a:cxn ang="0">
                                <a:pos x="connsiteX7870" y="connsiteY7870"/>
                              </a:cxn>
                              <a:cxn ang="0">
                                <a:pos x="connsiteX7871" y="connsiteY7871"/>
                              </a:cxn>
                              <a:cxn ang="0">
                                <a:pos x="connsiteX7872" y="connsiteY7872"/>
                              </a:cxn>
                              <a:cxn ang="0">
                                <a:pos x="connsiteX7873" y="connsiteY7873"/>
                              </a:cxn>
                              <a:cxn ang="0">
                                <a:pos x="connsiteX7874" y="connsiteY7874"/>
                              </a:cxn>
                              <a:cxn ang="0">
                                <a:pos x="connsiteX7875" y="connsiteY7875"/>
                              </a:cxn>
                              <a:cxn ang="0">
                                <a:pos x="connsiteX7876" y="connsiteY7876"/>
                              </a:cxn>
                              <a:cxn ang="0">
                                <a:pos x="connsiteX7877" y="connsiteY7877"/>
                              </a:cxn>
                              <a:cxn ang="0">
                                <a:pos x="connsiteX7878" y="connsiteY7878"/>
                              </a:cxn>
                              <a:cxn ang="0">
                                <a:pos x="connsiteX7879" y="connsiteY7879"/>
                              </a:cxn>
                              <a:cxn ang="0">
                                <a:pos x="connsiteX7880" y="connsiteY7880"/>
                              </a:cxn>
                              <a:cxn ang="0">
                                <a:pos x="connsiteX7881" y="connsiteY7881"/>
                              </a:cxn>
                              <a:cxn ang="0">
                                <a:pos x="connsiteX7882" y="connsiteY7882"/>
                              </a:cxn>
                              <a:cxn ang="0">
                                <a:pos x="connsiteX7883" y="connsiteY7883"/>
                              </a:cxn>
                              <a:cxn ang="0">
                                <a:pos x="connsiteX7884" y="connsiteY7884"/>
                              </a:cxn>
                              <a:cxn ang="0">
                                <a:pos x="connsiteX7885" y="connsiteY7885"/>
                              </a:cxn>
                              <a:cxn ang="0">
                                <a:pos x="connsiteX7886" y="connsiteY7886"/>
                              </a:cxn>
                              <a:cxn ang="0">
                                <a:pos x="connsiteX7887" y="connsiteY7887"/>
                              </a:cxn>
                              <a:cxn ang="0">
                                <a:pos x="connsiteX7888" y="connsiteY7888"/>
                              </a:cxn>
                              <a:cxn ang="0">
                                <a:pos x="connsiteX7889" y="connsiteY7889"/>
                              </a:cxn>
                              <a:cxn ang="0">
                                <a:pos x="connsiteX7890" y="connsiteY7890"/>
                              </a:cxn>
                              <a:cxn ang="0">
                                <a:pos x="connsiteX7891" y="connsiteY7891"/>
                              </a:cxn>
                              <a:cxn ang="0">
                                <a:pos x="connsiteX7892" y="connsiteY7892"/>
                              </a:cxn>
                              <a:cxn ang="0">
                                <a:pos x="connsiteX7893" y="connsiteY7893"/>
                              </a:cxn>
                              <a:cxn ang="0">
                                <a:pos x="connsiteX7894" y="connsiteY7894"/>
                              </a:cxn>
                              <a:cxn ang="0">
                                <a:pos x="connsiteX7895" y="connsiteY7895"/>
                              </a:cxn>
                              <a:cxn ang="0">
                                <a:pos x="connsiteX7896" y="connsiteY7896"/>
                              </a:cxn>
                              <a:cxn ang="0">
                                <a:pos x="connsiteX7897" y="connsiteY7897"/>
                              </a:cxn>
                              <a:cxn ang="0">
                                <a:pos x="connsiteX7898" y="connsiteY7898"/>
                              </a:cxn>
                              <a:cxn ang="0">
                                <a:pos x="connsiteX7899" y="connsiteY7899"/>
                              </a:cxn>
                              <a:cxn ang="0">
                                <a:pos x="connsiteX7900" y="connsiteY7900"/>
                              </a:cxn>
                              <a:cxn ang="0">
                                <a:pos x="connsiteX7901" y="connsiteY7901"/>
                              </a:cxn>
                              <a:cxn ang="0">
                                <a:pos x="connsiteX7902" y="connsiteY7902"/>
                              </a:cxn>
                              <a:cxn ang="0">
                                <a:pos x="connsiteX7903" y="connsiteY7903"/>
                              </a:cxn>
                              <a:cxn ang="0">
                                <a:pos x="connsiteX7904" y="connsiteY7904"/>
                              </a:cxn>
                              <a:cxn ang="0">
                                <a:pos x="connsiteX7905" y="connsiteY7905"/>
                              </a:cxn>
                              <a:cxn ang="0">
                                <a:pos x="connsiteX7906" y="connsiteY7906"/>
                              </a:cxn>
                              <a:cxn ang="0">
                                <a:pos x="connsiteX7907" y="connsiteY7907"/>
                              </a:cxn>
                              <a:cxn ang="0">
                                <a:pos x="connsiteX7908" y="connsiteY7908"/>
                              </a:cxn>
                              <a:cxn ang="0">
                                <a:pos x="connsiteX7909" y="connsiteY7909"/>
                              </a:cxn>
                              <a:cxn ang="0">
                                <a:pos x="connsiteX7910" y="connsiteY7910"/>
                              </a:cxn>
                              <a:cxn ang="0">
                                <a:pos x="connsiteX7911" y="connsiteY7911"/>
                              </a:cxn>
                              <a:cxn ang="0">
                                <a:pos x="connsiteX7912" y="connsiteY7912"/>
                              </a:cxn>
                              <a:cxn ang="0">
                                <a:pos x="connsiteX7913" y="connsiteY7913"/>
                              </a:cxn>
                              <a:cxn ang="0">
                                <a:pos x="connsiteX7914" y="connsiteY7914"/>
                              </a:cxn>
                              <a:cxn ang="0">
                                <a:pos x="connsiteX7915" y="connsiteY7915"/>
                              </a:cxn>
                              <a:cxn ang="0">
                                <a:pos x="connsiteX7916" y="connsiteY7916"/>
                              </a:cxn>
                              <a:cxn ang="0">
                                <a:pos x="connsiteX7917" y="connsiteY7917"/>
                              </a:cxn>
                              <a:cxn ang="0">
                                <a:pos x="connsiteX7918" y="connsiteY7918"/>
                              </a:cxn>
                              <a:cxn ang="0">
                                <a:pos x="connsiteX7919" y="connsiteY7919"/>
                              </a:cxn>
                              <a:cxn ang="0">
                                <a:pos x="connsiteX7920" y="connsiteY7920"/>
                              </a:cxn>
                              <a:cxn ang="0">
                                <a:pos x="connsiteX7921" y="connsiteY7921"/>
                              </a:cxn>
                              <a:cxn ang="0">
                                <a:pos x="connsiteX7922" y="connsiteY7922"/>
                              </a:cxn>
                              <a:cxn ang="0">
                                <a:pos x="connsiteX7923" y="connsiteY7923"/>
                              </a:cxn>
                              <a:cxn ang="0">
                                <a:pos x="connsiteX7924" y="connsiteY7924"/>
                              </a:cxn>
                              <a:cxn ang="0">
                                <a:pos x="connsiteX7925" y="connsiteY7925"/>
                              </a:cxn>
                              <a:cxn ang="0">
                                <a:pos x="connsiteX7926" y="connsiteY7926"/>
                              </a:cxn>
                              <a:cxn ang="0">
                                <a:pos x="connsiteX7927" y="connsiteY7927"/>
                              </a:cxn>
                              <a:cxn ang="0">
                                <a:pos x="connsiteX7928" y="connsiteY7928"/>
                              </a:cxn>
                              <a:cxn ang="0">
                                <a:pos x="connsiteX7929" y="connsiteY7929"/>
                              </a:cxn>
                              <a:cxn ang="0">
                                <a:pos x="connsiteX7930" y="connsiteY7930"/>
                              </a:cxn>
                              <a:cxn ang="0">
                                <a:pos x="connsiteX7931" y="connsiteY7931"/>
                              </a:cxn>
                              <a:cxn ang="0">
                                <a:pos x="connsiteX7932" y="connsiteY7932"/>
                              </a:cxn>
                              <a:cxn ang="0">
                                <a:pos x="connsiteX7933" y="connsiteY7933"/>
                              </a:cxn>
                              <a:cxn ang="0">
                                <a:pos x="connsiteX7934" y="connsiteY7934"/>
                              </a:cxn>
                              <a:cxn ang="0">
                                <a:pos x="connsiteX7935" y="connsiteY7935"/>
                              </a:cxn>
                              <a:cxn ang="0">
                                <a:pos x="connsiteX7936" y="connsiteY7936"/>
                              </a:cxn>
                              <a:cxn ang="0">
                                <a:pos x="connsiteX7937" y="connsiteY7937"/>
                              </a:cxn>
                              <a:cxn ang="0">
                                <a:pos x="connsiteX7938" y="connsiteY7938"/>
                              </a:cxn>
                              <a:cxn ang="0">
                                <a:pos x="connsiteX7939" y="connsiteY7939"/>
                              </a:cxn>
                              <a:cxn ang="0">
                                <a:pos x="connsiteX7940" y="connsiteY7940"/>
                              </a:cxn>
                              <a:cxn ang="0">
                                <a:pos x="connsiteX7941" y="connsiteY7941"/>
                              </a:cxn>
                              <a:cxn ang="0">
                                <a:pos x="connsiteX7942" y="connsiteY7942"/>
                              </a:cxn>
                              <a:cxn ang="0">
                                <a:pos x="connsiteX7943" y="connsiteY7943"/>
                              </a:cxn>
                              <a:cxn ang="0">
                                <a:pos x="connsiteX7944" y="connsiteY7944"/>
                              </a:cxn>
                              <a:cxn ang="0">
                                <a:pos x="connsiteX7945" y="connsiteY7945"/>
                              </a:cxn>
                              <a:cxn ang="0">
                                <a:pos x="connsiteX7946" y="connsiteY7946"/>
                              </a:cxn>
                              <a:cxn ang="0">
                                <a:pos x="connsiteX7947" y="connsiteY7947"/>
                              </a:cxn>
                              <a:cxn ang="0">
                                <a:pos x="connsiteX7948" y="connsiteY7948"/>
                              </a:cxn>
                              <a:cxn ang="0">
                                <a:pos x="connsiteX7949" y="connsiteY7949"/>
                              </a:cxn>
                              <a:cxn ang="0">
                                <a:pos x="connsiteX7950" y="connsiteY7950"/>
                              </a:cxn>
                              <a:cxn ang="0">
                                <a:pos x="connsiteX7951" y="connsiteY7951"/>
                              </a:cxn>
                              <a:cxn ang="0">
                                <a:pos x="connsiteX7952" y="connsiteY7952"/>
                              </a:cxn>
                              <a:cxn ang="0">
                                <a:pos x="connsiteX7953" y="connsiteY7953"/>
                              </a:cxn>
                              <a:cxn ang="0">
                                <a:pos x="connsiteX7954" y="connsiteY7954"/>
                              </a:cxn>
                              <a:cxn ang="0">
                                <a:pos x="connsiteX7955" y="connsiteY7955"/>
                              </a:cxn>
                              <a:cxn ang="0">
                                <a:pos x="connsiteX7956" y="connsiteY7956"/>
                              </a:cxn>
                              <a:cxn ang="0">
                                <a:pos x="connsiteX7957" y="connsiteY7957"/>
                              </a:cxn>
                              <a:cxn ang="0">
                                <a:pos x="connsiteX7958" y="connsiteY7958"/>
                              </a:cxn>
                              <a:cxn ang="0">
                                <a:pos x="connsiteX7959" y="connsiteY7959"/>
                              </a:cxn>
                              <a:cxn ang="0">
                                <a:pos x="connsiteX7960" y="connsiteY7960"/>
                              </a:cxn>
                              <a:cxn ang="0">
                                <a:pos x="connsiteX7961" y="connsiteY7961"/>
                              </a:cxn>
                              <a:cxn ang="0">
                                <a:pos x="connsiteX7962" y="connsiteY7962"/>
                              </a:cxn>
                              <a:cxn ang="0">
                                <a:pos x="connsiteX7963" y="connsiteY7963"/>
                              </a:cxn>
                              <a:cxn ang="0">
                                <a:pos x="connsiteX7964" y="connsiteY7964"/>
                              </a:cxn>
                              <a:cxn ang="0">
                                <a:pos x="connsiteX7965" y="connsiteY7965"/>
                              </a:cxn>
                              <a:cxn ang="0">
                                <a:pos x="connsiteX7966" y="connsiteY7966"/>
                              </a:cxn>
                              <a:cxn ang="0">
                                <a:pos x="connsiteX7967" y="connsiteY7967"/>
                              </a:cxn>
                              <a:cxn ang="0">
                                <a:pos x="connsiteX7968" y="connsiteY7968"/>
                              </a:cxn>
                              <a:cxn ang="0">
                                <a:pos x="connsiteX7969" y="connsiteY7969"/>
                              </a:cxn>
                              <a:cxn ang="0">
                                <a:pos x="connsiteX7970" y="connsiteY7970"/>
                              </a:cxn>
                              <a:cxn ang="0">
                                <a:pos x="connsiteX7971" y="connsiteY7971"/>
                              </a:cxn>
                              <a:cxn ang="0">
                                <a:pos x="connsiteX7972" y="connsiteY7972"/>
                              </a:cxn>
                              <a:cxn ang="0">
                                <a:pos x="connsiteX7973" y="connsiteY7973"/>
                              </a:cxn>
                              <a:cxn ang="0">
                                <a:pos x="connsiteX7974" y="connsiteY7974"/>
                              </a:cxn>
                              <a:cxn ang="0">
                                <a:pos x="connsiteX7975" y="connsiteY7975"/>
                              </a:cxn>
                              <a:cxn ang="0">
                                <a:pos x="connsiteX7976" y="connsiteY7976"/>
                              </a:cxn>
                              <a:cxn ang="0">
                                <a:pos x="connsiteX7977" y="connsiteY7977"/>
                              </a:cxn>
                              <a:cxn ang="0">
                                <a:pos x="connsiteX7978" y="connsiteY7978"/>
                              </a:cxn>
                              <a:cxn ang="0">
                                <a:pos x="connsiteX7979" y="connsiteY7979"/>
                              </a:cxn>
                              <a:cxn ang="0">
                                <a:pos x="connsiteX7980" y="connsiteY7980"/>
                              </a:cxn>
                              <a:cxn ang="0">
                                <a:pos x="connsiteX7981" y="connsiteY7981"/>
                              </a:cxn>
                              <a:cxn ang="0">
                                <a:pos x="connsiteX7982" y="connsiteY7982"/>
                              </a:cxn>
                              <a:cxn ang="0">
                                <a:pos x="connsiteX7983" y="connsiteY7983"/>
                              </a:cxn>
                              <a:cxn ang="0">
                                <a:pos x="connsiteX7984" y="connsiteY7984"/>
                              </a:cxn>
                              <a:cxn ang="0">
                                <a:pos x="connsiteX7985" y="connsiteY7985"/>
                              </a:cxn>
                              <a:cxn ang="0">
                                <a:pos x="connsiteX7986" y="connsiteY7986"/>
                              </a:cxn>
                              <a:cxn ang="0">
                                <a:pos x="connsiteX7987" y="connsiteY7987"/>
                              </a:cxn>
                              <a:cxn ang="0">
                                <a:pos x="connsiteX7988" y="connsiteY7988"/>
                              </a:cxn>
                              <a:cxn ang="0">
                                <a:pos x="connsiteX7989" y="connsiteY7989"/>
                              </a:cxn>
                              <a:cxn ang="0">
                                <a:pos x="connsiteX7990" y="connsiteY7990"/>
                              </a:cxn>
                              <a:cxn ang="0">
                                <a:pos x="connsiteX7991" y="connsiteY7991"/>
                              </a:cxn>
                              <a:cxn ang="0">
                                <a:pos x="connsiteX7992" y="connsiteY7992"/>
                              </a:cxn>
                              <a:cxn ang="0">
                                <a:pos x="connsiteX7993" y="connsiteY7993"/>
                              </a:cxn>
                              <a:cxn ang="0">
                                <a:pos x="connsiteX7994" y="connsiteY7994"/>
                              </a:cxn>
                              <a:cxn ang="0">
                                <a:pos x="connsiteX7995" y="connsiteY7995"/>
                              </a:cxn>
                              <a:cxn ang="0">
                                <a:pos x="connsiteX7996" y="connsiteY7996"/>
                              </a:cxn>
                              <a:cxn ang="0">
                                <a:pos x="connsiteX7997" y="connsiteY7997"/>
                              </a:cxn>
                              <a:cxn ang="0">
                                <a:pos x="connsiteX7998" y="connsiteY7998"/>
                              </a:cxn>
                              <a:cxn ang="0">
                                <a:pos x="connsiteX7999" y="connsiteY7999"/>
                              </a:cxn>
                              <a:cxn ang="0">
                                <a:pos x="connsiteX8000" y="connsiteY8000"/>
                              </a:cxn>
                              <a:cxn ang="0">
                                <a:pos x="connsiteX8001" y="connsiteY8001"/>
                              </a:cxn>
                              <a:cxn ang="0">
                                <a:pos x="connsiteX8002" y="connsiteY8002"/>
                              </a:cxn>
                              <a:cxn ang="0">
                                <a:pos x="connsiteX8003" y="connsiteY8003"/>
                              </a:cxn>
                              <a:cxn ang="0">
                                <a:pos x="connsiteX8004" y="connsiteY8004"/>
                              </a:cxn>
                              <a:cxn ang="0">
                                <a:pos x="connsiteX8005" y="connsiteY8005"/>
                              </a:cxn>
                              <a:cxn ang="0">
                                <a:pos x="connsiteX8006" y="connsiteY8006"/>
                              </a:cxn>
                              <a:cxn ang="0">
                                <a:pos x="connsiteX8007" y="connsiteY8007"/>
                              </a:cxn>
                              <a:cxn ang="0">
                                <a:pos x="connsiteX8008" y="connsiteY8008"/>
                              </a:cxn>
                              <a:cxn ang="0">
                                <a:pos x="connsiteX8009" y="connsiteY8009"/>
                              </a:cxn>
                              <a:cxn ang="0">
                                <a:pos x="connsiteX8010" y="connsiteY8010"/>
                              </a:cxn>
                              <a:cxn ang="0">
                                <a:pos x="connsiteX8011" y="connsiteY8011"/>
                              </a:cxn>
                              <a:cxn ang="0">
                                <a:pos x="connsiteX8012" y="connsiteY8012"/>
                              </a:cxn>
                              <a:cxn ang="0">
                                <a:pos x="connsiteX8013" y="connsiteY8013"/>
                              </a:cxn>
                              <a:cxn ang="0">
                                <a:pos x="connsiteX8014" y="connsiteY8014"/>
                              </a:cxn>
                              <a:cxn ang="0">
                                <a:pos x="connsiteX8015" y="connsiteY8015"/>
                              </a:cxn>
                              <a:cxn ang="0">
                                <a:pos x="connsiteX8016" y="connsiteY8016"/>
                              </a:cxn>
                              <a:cxn ang="0">
                                <a:pos x="connsiteX8017" y="connsiteY8017"/>
                              </a:cxn>
                              <a:cxn ang="0">
                                <a:pos x="connsiteX8018" y="connsiteY8018"/>
                              </a:cxn>
                              <a:cxn ang="0">
                                <a:pos x="connsiteX8019" y="connsiteY8019"/>
                              </a:cxn>
                              <a:cxn ang="0">
                                <a:pos x="connsiteX8020" y="connsiteY8020"/>
                              </a:cxn>
                              <a:cxn ang="0">
                                <a:pos x="connsiteX8021" y="connsiteY8021"/>
                              </a:cxn>
                              <a:cxn ang="0">
                                <a:pos x="connsiteX8022" y="connsiteY8022"/>
                              </a:cxn>
                              <a:cxn ang="0">
                                <a:pos x="connsiteX8023" y="connsiteY8023"/>
                              </a:cxn>
                              <a:cxn ang="0">
                                <a:pos x="connsiteX8024" y="connsiteY8024"/>
                              </a:cxn>
                              <a:cxn ang="0">
                                <a:pos x="connsiteX8025" y="connsiteY8025"/>
                              </a:cxn>
                              <a:cxn ang="0">
                                <a:pos x="connsiteX8026" y="connsiteY8026"/>
                              </a:cxn>
                              <a:cxn ang="0">
                                <a:pos x="connsiteX8027" y="connsiteY8027"/>
                              </a:cxn>
                              <a:cxn ang="0">
                                <a:pos x="connsiteX8028" y="connsiteY8028"/>
                              </a:cxn>
                              <a:cxn ang="0">
                                <a:pos x="connsiteX8029" y="connsiteY8029"/>
                              </a:cxn>
                              <a:cxn ang="0">
                                <a:pos x="connsiteX8030" y="connsiteY8030"/>
                              </a:cxn>
                              <a:cxn ang="0">
                                <a:pos x="connsiteX8031" y="connsiteY8031"/>
                              </a:cxn>
                              <a:cxn ang="0">
                                <a:pos x="connsiteX8032" y="connsiteY8032"/>
                              </a:cxn>
                              <a:cxn ang="0">
                                <a:pos x="connsiteX8033" y="connsiteY8033"/>
                              </a:cxn>
                              <a:cxn ang="0">
                                <a:pos x="connsiteX8034" y="connsiteY8034"/>
                              </a:cxn>
                              <a:cxn ang="0">
                                <a:pos x="connsiteX8035" y="connsiteY8035"/>
                              </a:cxn>
                              <a:cxn ang="0">
                                <a:pos x="connsiteX8036" y="connsiteY8036"/>
                              </a:cxn>
                              <a:cxn ang="0">
                                <a:pos x="connsiteX8037" y="connsiteY8037"/>
                              </a:cxn>
                              <a:cxn ang="0">
                                <a:pos x="connsiteX8038" y="connsiteY8038"/>
                              </a:cxn>
                              <a:cxn ang="0">
                                <a:pos x="connsiteX8039" y="connsiteY8039"/>
                              </a:cxn>
                              <a:cxn ang="0">
                                <a:pos x="connsiteX8040" y="connsiteY8040"/>
                              </a:cxn>
                              <a:cxn ang="0">
                                <a:pos x="connsiteX8041" y="connsiteY8041"/>
                              </a:cxn>
                              <a:cxn ang="0">
                                <a:pos x="connsiteX8042" y="connsiteY8042"/>
                              </a:cxn>
                              <a:cxn ang="0">
                                <a:pos x="connsiteX8043" y="connsiteY8043"/>
                              </a:cxn>
                              <a:cxn ang="0">
                                <a:pos x="connsiteX8044" y="connsiteY8044"/>
                              </a:cxn>
                              <a:cxn ang="0">
                                <a:pos x="connsiteX8045" y="connsiteY8045"/>
                              </a:cxn>
                              <a:cxn ang="0">
                                <a:pos x="connsiteX8046" y="connsiteY8046"/>
                              </a:cxn>
                              <a:cxn ang="0">
                                <a:pos x="connsiteX8047" y="connsiteY8047"/>
                              </a:cxn>
                              <a:cxn ang="0">
                                <a:pos x="connsiteX8048" y="connsiteY8048"/>
                              </a:cxn>
                              <a:cxn ang="0">
                                <a:pos x="connsiteX8049" y="connsiteY8049"/>
                              </a:cxn>
                              <a:cxn ang="0">
                                <a:pos x="connsiteX8050" y="connsiteY8050"/>
                              </a:cxn>
                              <a:cxn ang="0">
                                <a:pos x="connsiteX8051" y="connsiteY8051"/>
                              </a:cxn>
                              <a:cxn ang="0">
                                <a:pos x="connsiteX8052" y="connsiteY8052"/>
                              </a:cxn>
                              <a:cxn ang="0">
                                <a:pos x="connsiteX8053" y="connsiteY8053"/>
                              </a:cxn>
                              <a:cxn ang="0">
                                <a:pos x="connsiteX8054" y="connsiteY8054"/>
                              </a:cxn>
                              <a:cxn ang="0">
                                <a:pos x="connsiteX8055" y="connsiteY8055"/>
                              </a:cxn>
                              <a:cxn ang="0">
                                <a:pos x="connsiteX8056" y="connsiteY8056"/>
                              </a:cxn>
                              <a:cxn ang="0">
                                <a:pos x="connsiteX8057" y="connsiteY8057"/>
                              </a:cxn>
                              <a:cxn ang="0">
                                <a:pos x="connsiteX8058" y="connsiteY8058"/>
                              </a:cxn>
                              <a:cxn ang="0">
                                <a:pos x="connsiteX8059" y="connsiteY8059"/>
                              </a:cxn>
                              <a:cxn ang="0">
                                <a:pos x="connsiteX8060" y="connsiteY8060"/>
                              </a:cxn>
                              <a:cxn ang="0">
                                <a:pos x="connsiteX8061" y="connsiteY8061"/>
                              </a:cxn>
                              <a:cxn ang="0">
                                <a:pos x="connsiteX8062" y="connsiteY8062"/>
                              </a:cxn>
                              <a:cxn ang="0">
                                <a:pos x="connsiteX8063" y="connsiteY8063"/>
                              </a:cxn>
                              <a:cxn ang="0">
                                <a:pos x="connsiteX8064" y="connsiteY8064"/>
                              </a:cxn>
                              <a:cxn ang="0">
                                <a:pos x="connsiteX8065" y="connsiteY8065"/>
                              </a:cxn>
                              <a:cxn ang="0">
                                <a:pos x="connsiteX8066" y="connsiteY8066"/>
                              </a:cxn>
                              <a:cxn ang="0">
                                <a:pos x="connsiteX8067" y="connsiteY8067"/>
                              </a:cxn>
                              <a:cxn ang="0">
                                <a:pos x="connsiteX8068" y="connsiteY8068"/>
                              </a:cxn>
                              <a:cxn ang="0">
                                <a:pos x="connsiteX8069" y="connsiteY8069"/>
                              </a:cxn>
                              <a:cxn ang="0">
                                <a:pos x="connsiteX8070" y="connsiteY8070"/>
                              </a:cxn>
                              <a:cxn ang="0">
                                <a:pos x="connsiteX8071" y="connsiteY8071"/>
                              </a:cxn>
                              <a:cxn ang="0">
                                <a:pos x="connsiteX8072" y="connsiteY8072"/>
                              </a:cxn>
                              <a:cxn ang="0">
                                <a:pos x="connsiteX8073" y="connsiteY8073"/>
                              </a:cxn>
                              <a:cxn ang="0">
                                <a:pos x="connsiteX8074" y="connsiteY8074"/>
                              </a:cxn>
                              <a:cxn ang="0">
                                <a:pos x="connsiteX8075" y="connsiteY8075"/>
                              </a:cxn>
                              <a:cxn ang="0">
                                <a:pos x="connsiteX8076" y="connsiteY8076"/>
                              </a:cxn>
                              <a:cxn ang="0">
                                <a:pos x="connsiteX8077" y="connsiteY8077"/>
                              </a:cxn>
                              <a:cxn ang="0">
                                <a:pos x="connsiteX8078" y="connsiteY8078"/>
                              </a:cxn>
                              <a:cxn ang="0">
                                <a:pos x="connsiteX8079" y="connsiteY8079"/>
                              </a:cxn>
                              <a:cxn ang="0">
                                <a:pos x="connsiteX8080" y="connsiteY8080"/>
                              </a:cxn>
                              <a:cxn ang="0">
                                <a:pos x="connsiteX8081" y="connsiteY8081"/>
                              </a:cxn>
                              <a:cxn ang="0">
                                <a:pos x="connsiteX8082" y="connsiteY8082"/>
                              </a:cxn>
                              <a:cxn ang="0">
                                <a:pos x="connsiteX8083" y="connsiteY8083"/>
                              </a:cxn>
                              <a:cxn ang="0">
                                <a:pos x="connsiteX8084" y="connsiteY8084"/>
                              </a:cxn>
                              <a:cxn ang="0">
                                <a:pos x="connsiteX8085" y="connsiteY8085"/>
                              </a:cxn>
                              <a:cxn ang="0">
                                <a:pos x="connsiteX8086" y="connsiteY8086"/>
                              </a:cxn>
                              <a:cxn ang="0">
                                <a:pos x="connsiteX8087" y="connsiteY8087"/>
                              </a:cxn>
                              <a:cxn ang="0">
                                <a:pos x="connsiteX8088" y="connsiteY8088"/>
                              </a:cxn>
                              <a:cxn ang="0">
                                <a:pos x="connsiteX8089" y="connsiteY8089"/>
                              </a:cxn>
                              <a:cxn ang="0">
                                <a:pos x="connsiteX8090" y="connsiteY8090"/>
                              </a:cxn>
                              <a:cxn ang="0">
                                <a:pos x="connsiteX8091" y="connsiteY8091"/>
                              </a:cxn>
                              <a:cxn ang="0">
                                <a:pos x="connsiteX8092" y="connsiteY8092"/>
                              </a:cxn>
                              <a:cxn ang="0">
                                <a:pos x="connsiteX8093" y="connsiteY8093"/>
                              </a:cxn>
                              <a:cxn ang="0">
                                <a:pos x="connsiteX8094" y="connsiteY8094"/>
                              </a:cxn>
                              <a:cxn ang="0">
                                <a:pos x="connsiteX8095" y="connsiteY8095"/>
                              </a:cxn>
                              <a:cxn ang="0">
                                <a:pos x="connsiteX8096" y="connsiteY8096"/>
                              </a:cxn>
                              <a:cxn ang="0">
                                <a:pos x="connsiteX8097" y="connsiteY8097"/>
                              </a:cxn>
                              <a:cxn ang="0">
                                <a:pos x="connsiteX8098" y="connsiteY8098"/>
                              </a:cxn>
                              <a:cxn ang="0">
                                <a:pos x="connsiteX8099" y="connsiteY8099"/>
                              </a:cxn>
                              <a:cxn ang="0">
                                <a:pos x="connsiteX8100" y="connsiteY8100"/>
                              </a:cxn>
                              <a:cxn ang="0">
                                <a:pos x="connsiteX8101" y="connsiteY8101"/>
                              </a:cxn>
                              <a:cxn ang="0">
                                <a:pos x="connsiteX8102" y="connsiteY8102"/>
                              </a:cxn>
                              <a:cxn ang="0">
                                <a:pos x="connsiteX8103" y="connsiteY8103"/>
                              </a:cxn>
                              <a:cxn ang="0">
                                <a:pos x="connsiteX8104" y="connsiteY8104"/>
                              </a:cxn>
                              <a:cxn ang="0">
                                <a:pos x="connsiteX8105" y="connsiteY8105"/>
                              </a:cxn>
                              <a:cxn ang="0">
                                <a:pos x="connsiteX8106" y="connsiteY8106"/>
                              </a:cxn>
                              <a:cxn ang="0">
                                <a:pos x="connsiteX8107" y="connsiteY8107"/>
                              </a:cxn>
                              <a:cxn ang="0">
                                <a:pos x="connsiteX8108" y="connsiteY8108"/>
                              </a:cxn>
                              <a:cxn ang="0">
                                <a:pos x="connsiteX8109" y="connsiteY8109"/>
                              </a:cxn>
                              <a:cxn ang="0">
                                <a:pos x="connsiteX8110" y="connsiteY8110"/>
                              </a:cxn>
                              <a:cxn ang="0">
                                <a:pos x="connsiteX8111" y="connsiteY8111"/>
                              </a:cxn>
                              <a:cxn ang="0">
                                <a:pos x="connsiteX8112" y="connsiteY8112"/>
                              </a:cxn>
                              <a:cxn ang="0">
                                <a:pos x="connsiteX8113" y="connsiteY8113"/>
                              </a:cxn>
                              <a:cxn ang="0">
                                <a:pos x="connsiteX8114" y="connsiteY8114"/>
                              </a:cxn>
                              <a:cxn ang="0">
                                <a:pos x="connsiteX8115" y="connsiteY8115"/>
                              </a:cxn>
                              <a:cxn ang="0">
                                <a:pos x="connsiteX8116" y="connsiteY8116"/>
                              </a:cxn>
                              <a:cxn ang="0">
                                <a:pos x="connsiteX8117" y="connsiteY8117"/>
                              </a:cxn>
                              <a:cxn ang="0">
                                <a:pos x="connsiteX8118" y="connsiteY8118"/>
                              </a:cxn>
                              <a:cxn ang="0">
                                <a:pos x="connsiteX8119" y="connsiteY8119"/>
                              </a:cxn>
                              <a:cxn ang="0">
                                <a:pos x="connsiteX8120" y="connsiteY8120"/>
                              </a:cxn>
                              <a:cxn ang="0">
                                <a:pos x="connsiteX8121" y="connsiteY8121"/>
                              </a:cxn>
                              <a:cxn ang="0">
                                <a:pos x="connsiteX8122" y="connsiteY8122"/>
                              </a:cxn>
                              <a:cxn ang="0">
                                <a:pos x="connsiteX8123" y="connsiteY8123"/>
                              </a:cxn>
                              <a:cxn ang="0">
                                <a:pos x="connsiteX8124" y="connsiteY8124"/>
                              </a:cxn>
                              <a:cxn ang="0">
                                <a:pos x="connsiteX8125" y="connsiteY8125"/>
                              </a:cxn>
                              <a:cxn ang="0">
                                <a:pos x="connsiteX8126" y="connsiteY8126"/>
                              </a:cxn>
                              <a:cxn ang="0">
                                <a:pos x="connsiteX8127" y="connsiteY8127"/>
                              </a:cxn>
                              <a:cxn ang="0">
                                <a:pos x="connsiteX8128" y="connsiteY8128"/>
                              </a:cxn>
                              <a:cxn ang="0">
                                <a:pos x="connsiteX8129" y="connsiteY8129"/>
                              </a:cxn>
                              <a:cxn ang="0">
                                <a:pos x="connsiteX8130" y="connsiteY8130"/>
                              </a:cxn>
                              <a:cxn ang="0">
                                <a:pos x="connsiteX8131" y="connsiteY8131"/>
                              </a:cxn>
                              <a:cxn ang="0">
                                <a:pos x="connsiteX8132" y="connsiteY8132"/>
                              </a:cxn>
                              <a:cxn ang="0">
                                <a:pos x="connsiteX8133" y="connsiteY8133"/>
                              </a:cxn>
                              <a:cxn ang="0">
                                <a:pos x="connsiteX8134" y="connsiteY8134"/>
                              </a:cxn>
                              <a:cxn ang="0">
                                <a:pos x="connsiteX8135" y="connsiteY8135"/>
                              </a:cxn>
                              <a:cxn ang="0">
                                <a:pos x="connsiteX8136" y="connsiteY8136"/>
                              </a:cxn>
                              <a:cxn ang="0">
                                <a:pos x="connsiteX8137" y="connsiteY8137"/>
                              </a:cxn>
                              <a:cxn ang="0">
                                <a:pos x="connsiteX8138" y="connsiteY8138"/>
                              </a:cxn>
                              <a:cxn ang="0">
                                <a:pos x="connsiteX8139" y="connsiteY8139"/>
                              </a:cxn>
                              <a:cxn ang="0">
                                <a:pos x="connsiteX8140" y="connsiteY8140"/>
                              </a:cxn>
                              <a:cxn ang="0">
                                <a:pos x="connsiteX8141" y="connsiteY8141"/>
                              </a:cxn>
                              <a:cxn ang="0">
                                <a:pos x="connsiteX8142" y="connsiteY8142"/>
                              </a:cxn>
                              <a:cxn ang="0">
                                <a:pos x="connsiteX8143" y="connsiteY8143"/>
                              </a:cxn>
                              <a:cxn ang="0">
                                <a:pos x="connsiteX8144" y="connsiteY8144"/>
                              </a:cxn>
                              <a:cxn ang="0">
                                <a:pos x="connsiteX8145" y="connsiteY8145"/>
                              </a:cxn>
                              <a:cxn ang="0">
                                <a:pos x="connsiteX8146" y="connsiteY8146"/>
                              </a:cxn>
                              <a:cxn ang="0">
                                <a:pos x="connsiteX8147" y="connsiteY8147"/>
                              </a:cxn>
                              <a:cxn ang="0">
                                <a:pos x="connsiteX8148" y="connsiteY8148"/>
                              </a:cxn>
                              <a:cxn ang="0">
                                <a:pos x="connsiteX8149" y="connsiteY8149"/>
                              </a:cxn>
                              <a:cxn ang="0">
                                <a:pos x="connsiteX8150" y="connsiteY8150"/>
                              </a:cxn>
                              <a:cxn ang="0">
                                <a:pos x="connsiteX8151" y="connsiteY8151"/>
                              </a:cxn>
                              <a:cxn ang="0">
                                <a:pos x="connsiteX8152" y="connsiteY8152"/>
                              </a:cxn>
                              <a:cxn ang="0">
                                <a:pos x="connsiteX8153" y="connsiteY8153"/>
                              </a:cxn>
                              <a:cxn ang="0">
                                <a:pos x="connsiteX8154" y="connsiteY8154"/>
                              </a:cxn>
                              <a:cxn ang="0">
                                <a:pos x="connsiteX8155" y="connsiteY8155"/>
                              </a:cxn>
                              <a:cxn ang="0">
                                <a:pos x="connsiteX8156" y="connsiteY8156"/>
                              </a:cxn>
                              <a:cxn ang="0">
                                <a:pos x="connsiteX8157" y="connsiteY8157"/>
                              </a:cxn>
                              <a:cxn ang="0">
                                <a:pos x="connsiteX8158" y="connsiteY8158"/>
                              </a:cxn>
                              <a:cxn ang="0">
                                <a:pos x="connsiteX8159" y="connsiteY8159"/>
                              </a:cxn>
                              <a:cxn ang="0">
                                <a:pos x="connsiteX8160" y="connsiteY8160"/>
                              </a:cxn>
                              <a:cxn ang="0">
                                <a:pos x="connsiteX8161" y="connsiteY8161"/>
                              </a:cxn>
                              <a:cxn ang="0">
                                <a:pos x="connsiteX8162" y="connsiteY8162"/>
                              </a:cxn>
                              <a:cxn ang="0">
                                <a:pos x="connsiteX8163" y="connsiteY8163"/>
                              </a:cxn>
                              <a:cxn ang="0">
                                <a:pos x="connsiteX8164" y="connsiteY8164"/>
                              </a:cxn>
                              <a:cxn ang="0">
                                <a:pos x="connsiteX8165" y="connsiteY8165"/>
                              </a:cxn>
                              <a:cxn ang="0">
                                <a:pos x="connsiteX8166" y="connsiteY8166"/>
                              </a:cxn>
                              <a:cxn ang="0">
                                <a:pos x="connsiteX8167" y="connsiteY8167"/>
                              </a:cxn>
                              <a:cxn ang="0">
                                <a:pos x="connsiteX8168" y="connsiteY8168"/>
                              </a:cxn>
                              <a:cxn ang="0">
                                <a:pos x="connsiteX8169" y="connsiteY8169"/>
                              </a:cxn>
                              <a:cxn ang="0">
                                <a:pos x="connsiteX8170" y="connsiteY8170"/>
                              </a:cxn>
                              <a:cxn ang="0">
                                <a:pos x="connsiteX8171" y="connsiteY8171"/>
                              </a:cxn>
                              <a:cxn ang="0">
                                <a:pos x="connsiteX8172" y="connsiteY8172"/>
                              </a:cxn>
                              <a:cxn ang="0">
                                <a:pos x="connsiteX8173" y="connsiteY8173"/>
                              </a:cxn>
                              <a:cxn ang="0">
                                <a:pos x="connsiteX8174" y="connsiteY8174"/>
                              </a:cxn>
                              <a:cxn ang="0">
                                <a:pos x="connsiteX8175" y="connsiteY8175"/>
                              </a:cxn>
                              <a:cxn ang="0">
                                <a:pos x="connsiteX8176" y="connsiteY8176"/>
                              </a:cxn>
                              <a:cxn ang="0">
                                <a:pos x="connsiteX8177" y="connsiteY8177"/>
                              </a:cxn>
                              <a:cxn ang="0">
                                <a:pos x="connsiteX8178" y="connsiteY8178"/>
                              </a:cxn>
                              <a:cxn ang="0">
                                <a:pos x="connsiteX8179" y="connsiteY8179"/>
                              </a:cxn>
                              <a:cxn ang="0">
                                <a:pos x="connsiteX8180" y="connsiteY8180"/>
                              </a:cxn>
                              <a:cxn ang="0">
                                <a:pos x="connsiteX8181" y="connsiteY8181"/>
                              </a:cxn>
                              <a:cxn ang="0">
                                <a:pos x="connsiteX8182" y="connsiteY8182"/>
                              </a:cxn>
                              <a:cxn ang="0">
                                <a:pos x="connsiteX8183" y="connsiteY8183"/>
                              </a:cxn>
                              <a:cxn ang="0">
                                <a:pos x="connsiteX8184" y="connsiteY8184"/>
                              </a:cxn>
                              <a:cxn ang="0">
                                <a:pos x="connsiteX8185" y="connsiteY8185"/>
                              </a:cxn>
                              <a:cxn ang="0">
                                <a:pos x="connsiteX8186" y="connsiteY8186"/>
                              </a:cxn>
                              <a:cxn ang="0">
                                <a:pos x="connsiteX8187" y="connsiteY8187"/>
                              </a:cxn>
                              <a:cxn ang="0">
                                <a:pos x="connsiteX8188" y="connsiteY8188"/>
                              </a:cxn>
                              <a:cxn ang="0">
                                <a:pos x="connsiteX8189" y="connsiteY8189"/>
                              </a:cxn>
                              <a:cxn ang="0">
                                <a:pos x="connsiteX8190" y="connsiteY8190"/>
                              </a:cxn>
                              <a:cxn ang="0">
                                <a:pos x="connsiteX8191" y="connsiteY8191"/>
                              </a:cxn>
                              <a:cxn ang="0">
                                <a:pos x="connsiteX8192" y="connsiteY8192"/>
                              </a:cxn>
                              <a:cxn ang="0">
                                <a:pos x="connsiteX8193" y="connsiteY8193"/>
                              </a:cxn>
                              <a:cxn ang="0">
                                <a:pos x="connsiteX8194" y="connsiteY8194"/>
                              </a:cxn>
                              <a:cxn ang="0">
                                <a:pos x="connsiteX8195" y="connsiteY8195"/>
                              </a:cxn>
                              <a:cxn ang="0">
                                <a:pos x="connsiteX8196" y="connsiteY8196"/>
                              </a:cxn>
                              <a:cxn ang="0">
                                <a:pos x="connsiteX8197" y="connsiteY8197"/>
                              </a:cxn>
                              <a:cxn ang="0">
                                <a:pos x="connsiteX8198" y="connsiteY8198"/>
                              </a:cxn>
                              <a:cxn ang="0">
                                <a:pos x="connsiteX8199" y="connsiteY8199"/>
                              </a:cxn>
                              <a:cxn ang="0">
                                <a:pos x="connsiteX8200" y="connsiteY8200"/>
                              </a:cxn>
                              <a:cxn ang="0">
                                <a:pos x="connsiteX8201" y="connsiteY8201"/>
                              </a:cxn>
                              <a:cxn ang="0">
                                <a:pos x="connsiteX8202" y="connsiteY8202"/>
                              </a:cxn>
                              <a:cxn ang="0">
                                <a:pos x="connsiteX8203" y="connsiteY8203"/>
                              </a:cxn>
                              <a:cxn ang="0">
                                <a:pos x="connsiteX8204" y="connsiteY8204"/>
                              </a:cxn>
                              <a:cxn ang="0">
                                <a:pos x="connsiteX8205" y="connsiteY8205"/>
                              </a:cxn>
                              <a:cxn ang="0">
                                <a:pos x="connsiteX8206" y="connsiteY8206"/>
                              </a:cxn>
                              <a:cxn ang="0">
                                <a:pos x="connsiteX8207" y="connsiteY8207"/>
                              </a:cxn>
                              <a:cxn ang="0">
                                <a:pos x="connsiteX8208" y="connsiteY8208"/>
                              </a:cxn>
                              <a:cxn ang="0">
                                <a:pos x="connsiteX8209" y="connsiteY8209"/>
                              </a:cxn>
                              <a:cxn ang="0">
                                <a:pos x="connsiteX8210" y="connsiteY8210"/>
                              </a:cxn>
                              <a:cxn ang="0">
                                <a:pos x="connsiteX8211" y="connsiteY8211"/>
                              </a:cxn>
                              <a:cxn ang="0">
                                <a:pos x="connsiteX8212" y="connsiteY8212"/>
                              </a:cxn>
                              <a:cxn ang="0">
                                <a:pos x="connsiteX8213" y="connsiteY8213"/>
                              </a:cxn>
                              <a:cxn ang="0">
                                <a:pos x="connsiteX8214" y="connsiteY8214"/>
                              </a:cxn>
                              <a:cxn ang="0">
                                <a:pos x="connsiteX8215" y="connsiteY8215"/>
                              </a:cxn>
                              <a:cxn ang="0">
                                <a:pos x="connsiteX8216" y="connsiteY8216"/>
                              </a:cxn>
                              <a:cxn ang="0">
                                <a:pos x="connsiteX8217" y="connsiteY8217"/>
                              </a:cxn>
                              <a:cxn ang="0">
                                <a:pos x="connsiteX8218" y="connsiteY8218"/>
                              </a:cxn>
                              <a:cxn ang="0">
                                <a:pos x="connsiteX8219" y="connsiteY8219"/>
                              </a:cxn>
                              <a:cxn ang="0">
                                <a:pos x="connsiteX8220" y="connsiteY8220"/>
                              </a:cxn>
                              <a:cxn ang="0">
                                <a:pos x="connsiteX8221" y="connsiteY8221"/>
                              </a:cxn>
                              <a:cxn ang="0">
                                <a:pos x="connsiteX8222" y="connsiteY8222"/>
                              </a:cxn>
                              <a:cxn ang="0">
                                <a:pos x="connsiteX8223" y="connsiteY8223"/>
                              </a:cxn>
                              <a:cxn ang="0">
                                <a:pos x="connsiteX8224" y="connsiteY8224"/>
                              </a:cxn>
                              <a:cxn ang="0">
                                <a:pos x="connsiteX8225" y="connsiteY8225"/>
                              </a:cxn>
                              <a:cxn ang="0">
                                <a:pos x="connsiteX8226" y="connsiteY8226"/>
                              </a:cxn>
                              <a:cxn ang="0">
                                <a:pos x="connsiteX8227" y="connsiteY8227"/>
                              </a:cxn>
                              <a:cxn ang="0">
                                <a:pos x="connsiteX8228" y="connsiteY8228"/>
                              </a:cxn>
                              <a:cxn ang="0">
                                <a:pos x="connsiteX8229" y="connsiteY8229"/>
                              </a:cxn>
                              <a:cxn ang="0">
                                <a:pos x="connsiteX8230" y="connsiteY8230"/>
                              </a:cxn>
                              <a:cxn ang="0">
                                <a:pos x="connsiteX8231" y="connsiteY8231"/>
                              </a:cxn>
                              <a:cxn ang="0">
                                <a:pos x="connsiteX8232" y="connsiteY8232"/>
                              </a:cxn>
                              <a:cxn ang="0">
                                <a:pos x="connsiteX8233" y="connsiteY8233"/>
                              </a:cxn>
                              <a:cxn ang="0">
                                <a:pos x="connsiteX8234" y="connsiteY8234"/>
                              </a:cxn>
                              <a:cxn ang="0">
                                <a:pos x="connsiteX8235" y="connsiteY8235"/>
                              </a:cxn>
                              <a:cxn ang="0">
                                <a:pos x="connsiteX8236" y="connsiteY8236"/>
                              </a:cxn>
                              <a:cxn ang="0">
                                <a:pos x="connsiteX8237" y="connsiteY8237"/>
                              </a:cxn>
                              <a:cxn ang="0">
                                <a:pos x="connsiteX8238" y="connsiteY8238"/>
                              </a:cxn>
                              <a:cxn ang="0">
                                <a:pos x="connsiteX8239" y="connsiteY8239"/>
                              </a:cxn>
                              <a:cxn ang="0">
                                <a:pos x="connsiteX8240" y="connsiteY8240"/>
                              </a:cxn>
                              <a:cxn ang="0">
                                <a:pos x="connsiteX8241" y="connsiteY8241"/>
                              </a:cxn>
                              <a:cxn ang="0">
                                <a:pos x="connsiteX8242" y="connsiteY8242"/>
                              </a:cxn>
                              <a:cxn ang="0">
                                <a:pos x="connsiteX8243" y="connsiteY8243"/>
                              </a:cxn>
                              <a:cxn ang="0">
                                <a:pos x="connsiteX8244" y="connsiteY8244"/>
                              </a:cxn>
                              <a:cxn ang="0">
                                <a:pos x="connsiteX8245" y="connsiteY8245"/>
                              </a:cxn>
                              <a:cxn ang="0">
                                <a:pos x="connsiteX8246" y="connsiteY8246"/>
                              </a:cxn>
                              <a:cxn ang="0">
                                <a:pos x="connsiteX8247" y="connsiteY8247"/>
                              </a:cxn>
                              <a:cxn ang="0">
                                <a:pos x="connsiteX8248" y="connsiteY8248"/>
                              </a:cxn>
                              <a:cxn ang="0">
                                <a:pos x="connsiteX8249" y="connsiteY8249"/>
                              </a:cxn>
                              <a:cxn ang="0">
                                <a:pos x="connsiteX8250" y="connsiteY8250"/>
                              </a:cxn>
                              <a:cxn ang="0">
                                <a:pos x="connsiteX8251" y="connsiteY8251"/>
                              </a:cxn>
                              <a:cxn ang="0">
                                <a:pos x="connsiteX8252" y="connsiteY8252"/>
                              </a:cxn>
                              <a:cxn ang="0">
                                <a:pos x="connsiteX8253" y="connsiteY8253"/>
                              </a:cxn>
                              <a:cxn ang="0">
                                <a:pos x="connsiteX8254" y="connsiteY8254"/>
                              </a:cxn>
                              <a:cxn ang="0">
                                <a:pos x="connsiteX8255" y="connsiteY8255"/>
                              </a:cxn>
                              <a:cxn ang="0">
                                <a:pos x="connsiteX8256" y="connsiteY8256"/>
                              </a:cxn>
                              <a:cxn ang="0">
                                <a:pos x="connsiteX8257" y="connsiteY8257"/>
                              </a:cxn>
                              <a:cxn ang="0">
                                <a:pos x="connsiteX8258" y="connsiteY8258"/>
                              </a:cxn>
                              <a:cxn ang="0">
                                <a:pos x="connsiteX8259" y="connsiteY8259"/>
                              </a:cxn>
                              <a:cxn ang="0">
                                <a:pos x="connsiteX8260" y="connsiteY8260"/>
                              </a:cxn>
                              <a:cxn ang="0">
                                <a:pos x="connsiteX8261" y="connsiteY8261"/>
                              </a:cxn>
                              <a:cxn ang="0">
                                <a:pos x="connsiteX8262" y="connsiteY8262"/>
                              </a:cxn>
                              <a:cxn ang="0">
                                <a:pos x="connsiteX8263" y="connsiteY8263"/>
                              </a:cxn>
                              <a:cxn ang="0">
                                <a:pos x="connsiteX8264" y="connsiteY8264"/>
                              </a:cxn>
                              <a:cxn ang="0">
                                <a:pos x="connsiteX8265" y="connsiteY8265"/>
                              </a:cxn>
                              <a:cxn ang="0">
                                <a:pos x="connsiteX8266" y="connsiteY8266"/>
                              </a:cxn>
                              <a:cxn ang="0">
                                <a:pos x="connsiteX8267" y="connsiteY8267"/>
                              </a:cxn>
                              <a:cxn ang="0">
                                <a:pos x="connsiteX8268" y="connsiteY8268"/>
                              </a:cxn>
                              <a:cxn ang="0">
                                <a:pos x="connsiteX8269" y="connsiteY8269"/>
                              </a:cxn>
                              <a:cxn ang="0">
                                <a:pos x="connsiteX8270" y="connsiteY8270"/>
                              </a:cxn>
                              <a:cxn ang="0">
                                <a:pos x="connsiteX8271" y="connsiteY8271"/>
                              </a:cxn>
                              <a:cxn ang="0">
                                <a:pos x="connsiteX8272" y="connsiteY8272"/>
                              </a:cxn>
                              <a:cxn ang="0">
                                <a:pos x="connsiteX8273" y="connsiteY8273"/>
                              </a:cxn>
                              <a:cxn ang="0">
                                <a:pos x="connsiteX8274" y="connsiteY8274"/>
                              </a:cxn>
                              <a:cxn ang="0">
                                <a:pos x="connsiteX8275" y="connsiteY8275"/>
                              </a:cxn>
                              <a:cxn ang="0">
                                <a:pos x="connsiteX8276" y="connsiteY8276"/>
                              </a:cxn>
                              <a:cxn ang="0">
                                <a:pos x="connsiteX8277" y="connsiteY8277"/>
                              </a:cxn>
                              <a:cxn ang="0">
                                <a:pos x="connsiteX8278" y="connsiteY8278"/>
                              </a:cxn>
                              <a:cxn ang="0">
                                <a:pos x="connsiteX8279" y="connsiteY8279"/>
                              </a:cxn>
                              <a:cxn ang="0">
                                <a:pos x="connsiteX8280" y="connsiteY8280"/>
                              </a:cxn>
                              <a:cxn ang="0">
                                <a:pos x="connsiteX8281" y="connsiteY8281"/>
                              </a:cxn>
                              <a:cxn ang="0">
                                <a:pos x="connsiteX8282" y="connsiteY8282"/>
                              </a:cxn>
                              <a:cxn ang="0">
                                <a:pos x="connsiteX8283" y="connsiteY8283"/>
                              </a:cxn>
                              <a:cxn ang="0">
                                <a:pos x="connsiteX8284" y="connsiteY8284"/>
                              </a:cxn>
                              <a:cxn ang="0">
                                <a:pos x="connsiteX8285" y="connsiteY8285"/>
                              </a:cxn>
                              <a:cxn ang="0">
                                <a:pos x="connsiteX8286" y="connsiteY8286"/>
                              </a:cxn>
                              <a:cxn ang="0">
                                <a:pos x="connsiteX8287" y="connsiteY8287"/>
                              </a:cxn>
                              <a:cxn ang="0">
                                <a:pos x="connsiteX8288" y="connsiteY8288"/>
                              </a:cxn>
                              <a:cxn ang="0">
                                <a:pos x="connsiteX8289" y="connsiteY8289"/>
                              </a:cxn>
                              <a:cxn ang="0">
                                <a:pos x="connsiteX8290" y="connsiteY8290"/>
                              </a:cxn>
                              <a:cxn ang="0">
                                <a:pos x="connsiteX8291" y="connsiteY8291"/>
                              </a:cxn>
                              <a:cxn ang="0">
                                <a:pos x="connsiteX8292" y="connsiteY8292"/>
                              </a:cxn>
                              <a:cxn ang="0">
                                <a:pos x="connsiteX8293" y="connsiteY8293"/>
                              </a:cxn>
                              <a:cxn ang="0">
                                <a:pos x="connsiteX8294" y="connsiteY8294"/>
                              </a:cxn>
                              <a:cxn ang="0">
                                <a:pos x="connsiteX8295" y="connsiteY8295"/>
                              </a:cxn>
                              <a:cxn ang="0">
                                <a:pos x="connsiteX8296" y="connsiteY8296"/>
                              </a:cxn>
                              <a:cxn ang="0">
                                <a:pos x="connsiteX8297" y="connsiteY8297"/>
                              </a:cxn>
                              <a:cxn ang="0">
                                <a:pos x="connsiteX8298" y="connsiteY8298"/>
                              </a:cxn>
                              <a:cxn ang="0">
                                <a:pos x="connsiteX8299" y="connsiteY8299"/>
                              </a:cxn>
                              <a:cxn ang="0">
                                <a:pos x="connsiteX8300" y="connsiteY8300"/>
                              </a:cxn>
                              <a:cxn ang="0">
                                <a:pos x="connsiteX8301" y="connsiteY8301"/>
                              </a:cxn>
                              <a:cxn ang="0">
                                <a:pos x="connsiteX8302" y="connsiteY8302"/>
                              </a:cxn>
                              <a:cxn ang="0">
                                <a:pos x="connsiteX8303" y="connsiteY8303"/>
                              </a:cxn>
                              <a:cxn ang="0">
                                <a:pos x="connsiteX8304" y="connsiteY8304"/>
                              </a:cxn>
                              <a:cxn ang="0">
                                <a:pos x="connsiteX8305" y="connsiteY8305"/>
                              </a:cxn>
                              <a:cxn ang="0">
                                <a:pos x="connsiteX8306" y="connsiteY8306"/>
                              </a:cxn>
                              <a:cxn ang="0">
                                <a:pos x="connsiteX8307" y="connsiteY8307"/>
                              </a:cxn>
                              <a:cxn ang="0">
                                <a:pos x="connsiteX8308" y="connsiteY8308"/>
                              </a:cxn>
                              <a:cxn ang="0">
                                <a:pos x="connsiteX8309" y="connsiteY8309"/>
                              </a:cxn>
                              <a:cxn ang="0">
                                <a:pos x="connsiteX8310" y="connsiteY8310"/>
                              </a:cxn>
                              <a:cxn ang="0">
                                <a:pos x="connsiteX8311" y="connsiteY8311"/>
                              </a:cxn>
                              <a:cxn ang="0">
                                <a:pos x="connsiteX8312" y="connsiteY8312"/>
                              </a:cxn>
                              <a:cxn ang="0">
                                <a:pos x="connsiteX8313" y="connsiteY8313"/>
                              </a:cxn>
                              <a:cxn ang="0">
                                <a:pos x="connsiteX8314" y="connsiteY8314"/>
                              </a:cxn>
                              <a:cxn ang="0">
                                <a:pos x="connsiteX8315" y="connsiteY8315"/>
                              </a:cxn>
                              <a:cxn ang="0">
                                <a:pos x="connsiteX8316" y="connsiteY8316"/>
                              </a:cxn>
                              <a:cxn ang="0">
                                <a:pos x="connsiteX8317" y="connsiteY8317"/>
                              </a:cxn>
                              <a:cxn ang="0">
                                <a:pos x="connsiteX8318" y="connsiteY8318"/>
                              </a:cxn>
                              <a:cxn ang="0">
                                <a:pos x="connsiteX8319" y="connsiteY8319"/>
                              </a:cxn>
                              <a:cxn ang="0">
                                <a:pos x="connsiteX8320" y="connsiteY8320"/>
                              </a:cxn>
                              <a:cxn ang="0">
                                <a:pos x="connsiteX8321" y="connsiteY8321"/>
                              </a:cxn>
                              <a:cxn ang="0">
                                <a:pos x="connsiteX8322" y="connsiteY8322"/>
                              </a:cxn>
                              <a:cxn ang="0">
                                <a:pos x="connsiteX8323" y="connsiteY8323"/>
                              </a:cxn>
                              <a:cxn ang="0">
                                <a:pos x="connsiteX8324" y="connsiteY8324"/>
                              </a:cxn>
                              <a:cxn ang="0">
                                <a:pos x="connsiteX8325" y="connsiteY8325"/>
                              </a:cxn>
                              <a:cxn ang="0">
                                <a:pos x="connsiteX8326" y="connsiteY8326"/>
                              </a:cxn>
                              <a:cxn ang="0">
                                <a:pos x="connsiteX8327" y="connsiteY8327"/>
                              </a:cxn>
                              <a:cxn ang="0">
                                <a:pos x="connsiteX8328" y="connsiteY8328"/>
                              </a:cxn>
                              <a:cxn ang="0">
                                <a:pos x="connsiteX8329" y="connsiteY8329"/>
                              </a:cxn>
                              <a:cxn ang="0">
                                <a:pos x="connsiteX8330" y="connsiteY8330"/>
                              </a:cxn>
                              <a:cxn ang="0">
                                <a:pos x="connsiteX8331" y="connsiteY8331"/>
                              </a:cxn>
                              <a:cxn ang="0">
                                <a:pos x="connsiteX8332" y="connsiteY8332"/>
                              </a:cxn>
                              <a:cxn ang="0">
                                <a:pos x="connsiteX8333" y="connsiteY8333"/>
                              </a:cxn>
                              <a:cxn ang="0">
                                <a:pos x="connsiteX8334" y="connsiteY8334"/>
                              </a:cxn>
                              <a:cxn ang="0">
                                <a:pos x="connsiteX8335" y="connsiteY8335"/>
                              </a:cxn>
                              <a:cxn ang="0">
                                <a:pos x="connsiteX8336" y="connsiteY8336"/>
                              </a:cxn>
                              <a:cxn ang="0">
                                <a:pos x="connsiteX8337" y="connsiteY8337"/>
                              </a:cxn>
                              <a:cxn ang="0">
                                <a:pos x="connsiteX8338" y="connsiteY8338"/>
                              </a:cxn>
                              <a:cxn ang="0">
                                <a:pos x="connsiteX8339" y="connsiteY8339"/>
                              </a:cxn>
                              <a:cxn ang="0">
                                <a:pos x="connsiteX8340" y="connsiteY8340"/>
                              </a:cxn>
                              <a:cxn ang="0">
                                <a:pos x="connsiteX8341" y="connsiteY8341"/>
                              </a:cxn>
                              <a:cxn ang="0">
                                <a:pos x="connsiteX8342" y="connsiteY8342"/>
                              </a:cxn>
                              <a:cxn ang="0">
                                <a:pos x="connsiteX8343" y="connsiteY8343"/>
                              </a:cxn>
                              <a:cxn ang="0">
                                <a:pos x="connsiteX8344" y="connsiteY8344"/>
                              </a:cxn>
                              <a:cxn ang="0">
                                <a:pos x="connsiteX8345" y="connsiteY8345"/>
                              </a:cxn>
                              <a:cxn ang="0">
                                <a:pos x="connsiteX8346" y="connsiteY8346"/>
                              </a:cxn>
                              <a:cxn ang="0">
                                <a:pos x="connsiteX8347" y="connsiteY8347"/>
                              </a:cxn>
                              <a:cxn ang="0">
                                <a:pos x="connsiteX8348" y="connsiteY8348"/>
                              </a:cxn>
                              <a:cxn ang="0">
                                <a:pos x="connsiteX8349" y="connsiteY8349"/>
                              </a:cxn>
                              <a:cxn ang="0">
                                <a:pos x="connsiteX8350" y="connsiteY8350"/>
                              </a:cxn>
                              <a:cxn ang="0">
                                <a:pos x="connsiteX8351" y="connsiteY8351"/>
                              </a:cxn>
                              <a:cxn ang="0">
                                <a:pos x="connsiteX8352" y="connsiteY8352"/>
                              </a:cxn>
                              <a:cxn ang="0">
                                <a:pos x="connsiteX8353" y="connsiteY8353"/>
                              </a:cxn>
                              <a:cxn ang="0">
                                <a:pos x="connsiteX8354" y="connsiteY8354"/>
                              </a:cxn>
                              <a:cxn ang="0">
                                <a:pos x="connsiteX8355" y="connsiteY8355"/>
                              </a:cxn>
                              <a:cxn ang="0">
                                <a:pos x="connsiteX8356" y="connsiteY8356"/>
                              </a:cxn>
                              <a:cxn ang="0">
                                <a:pos x="connsiteX8357" y="connsiteY8357"/>
                              </a:cxn>
                              <a:cxn ang="0">
                                <a:pos x="connsiteX8358" y="connsiteY8358"/>
                              </a:cxn>
                              <a:cxn ang="0">
                                <a:pos x="connsiteX8359" y="connsiteY8359"/>
                              </a:cxn>
                              <a:cxn ang="0">
                                <a:pos x="connsiteX8360" y="connsiteY8360"/>
                              </a:cxn>
                              <a:cxn ang="0">
                                <a:pos x="connsiteX8361" y="connsiteY8361"/>
                              </a:cxn>
                              <a:cxn ang="0">
                                <a:pos x="connsiteX8362" y="connsiteY8362"/>
                              </a:cxn>
                              <a:cxn ang="0">
                                <a:pos x="connsiteX8363" y="connsiteY8363"/>
                              </a:cxn>
                              <a:cxn ang="0">
                                <a:pos x="connsiteX8364" y="connsiteY8364"/>
                              </a:cxn>
                              <a:cxn ang="0">
                                <a:pos x="connsiteX8365" y="connsiteY8365"/>
                              </a:cxn>
                              <a:cxn ang="0">
                                <a:pos x="connsiteX8366" y="connsiteY8366"/>
                              </a:cxn>
                              <a:cxn ang="0">
                                <a:pos x="connsiteX8367" y="connsiteY8367"/>
                              </a:cxn>
                              <a:cxn ang="0">
                                <a:pos x="connsiteX8368" y="connsiteY8368"/>
                              </a:cxn>
                              <a:cxn ang="0">
                                <a:pos x="connsiteX8369" y="connsiteY8369"/>
                              </a:cxn>
                              <a:cxn ang="0">
                                <a:pos x="connsiteX8370" y="connsiteY8370"/>
                              </a:cxn>
                              <a:cxn ang="0">
                                <a:pos x="connsiteX8371" y="connsiteY8371"/>
                              </a:cxn>
                              <a:cxn ang="0">
                                <a:pos x="connsiteX8372" y="connsiteY8372"/>
                              </a:cxn>
                              <a:cxn ang="0">
                                <a:pos x="connsiteX8373" y="connsiteY8373"/>
                              </a:cxn>
                              <a:cxn ang="0">
                                <a:pos x="connsiteX8374" y="connsiteY8374"/>
                              </a:cxn>
                              <a:cxn ang="0">
                                <a:pos x="connsiteX8375" y="connsiteY8375"/>
                              </a:cxn>
                              <a:cxn ang="0">
                                <a:pos x="connsiteX8376" y="connsiteY8376"/>
                              </a:cxn>
                              <a:cxn ang="0">
                                <a:pos x="connsiteX8377" y="connsiteY8377"/>
                              </a:cxn>
                              <a:cxn ang="0">
                                <a:pos x="connsiteX8378" y="connsiteY8378"/>
                              </a:cxn>
                              <a:cxn ang="0">
                                <a:pos x="connsiteX8379" y="connsiteY8379"/>
                              </a:cxn>
                              <a:cxn ang="0">
                                <a:pos x="connsiteX8380" y="connsiteY8380"/>
                              </a:cxn>
                              <a:cxn ang="0">
                                <a:pos x="connsiteX8381" y="connsiteY8381"/>
                              </a:cxn>
                              <a:cxn ang="0">
                                <a:pos x="connsiteX8382" y="connsiteY8382"/>
                              </a:cxn>
                              <a:cxn ang="0">
                                <a:pos x="connsiteX8383" y="connsiteY8383"/>
                              </a:cxn>
                              <a:cxn ang="0">
                                <a:pos x="connsiteX8384" y="connsiteY8384"/>
                              </a:cxn>
                              <a:cxn ang="0">
                                <a:pos x="connsiteX8385" y="connsiteY8385"/>
                              </a:cxn>
                              <a:cxn ang="0">
                                <a:pos x="connsiteX8386" y="connsiteY8386"/>
                              </a:cxn>
                              <a:cxn ang="0">
                                <a:pos x="connsiteX8387" y="connsiteY8387"/>
                              </a:cxn>
                              <a:cxn ang="0">
                                <a:pos x="connsiteX8388" y="connsiteY8388"/>
                              </a:cxn>
                              <a:cxn ang="0">
                                <a:pos x="connsiteX8389" y="connsiteY8389"/>
                              </a:cxn>
                              <a:cxn ang="0">
                                <a:pos x="connsiteX8390" y="connsiteY8390"/>
                              </a:cxn>
                              <a:cxn ang="0">
                                <a:pos x="connsiteX8391" y="connsiteY8391"/>
                              </a:cxn>
                              <a:cxn ang="0">
                                <a:pos x="connsiteX8392" y="connsiteY8392"/>
                              </a:cxn>
                              <a:cxn ang="0">
                                <a:pos x="connsiteX8393" y="connsiteY8393"/>
                              </a:cxn>
                              <a:cxn ang="0">
                                <a:pos x="connsiteX8394" y="connsiteY8394"/>
                              </a:cxn>
                              <a:cxn ang="0">
                                <a:pos x="connsiteX8395" y="connsiteY8395"/>
                              </a:cxn>
                              <a:cxn ang="0">
                                <a:pos x="connsiteX8396" y="connsiteY8396"/>
                              </a:cxn>
                              <a:cxn ang="0">
                                <a:pos x="connsiteX8397" y="connsiteY8397"/>
                              </a:cxn>
                              <a:cxn ang="0">
                                <a:pos x="connsiteX8398" y="connsiteY8398"/>
                              </a:cxn>
                              <a:cxn ang="0">
                                <a:pos x="connsiteX8399" y="connsiteY8399"/>
                              </a:cxn>
                              <a:cxn ang="0">
                                <a:pos x="connsiteX8400" y="connsiteY8400"/>
                              </a:cxn>
                              <a:cxn ang="0">
                                <a:pos x="connsiteX8401" y="connsiteY8401"/>
                              </a:cxn>
                              <a:cxn ang="0">
                                <a:pos x="connsiteX8402" y="connsiteY8402"/>
                              </a:cxn>
                              <a:cxn ang="0">
                                <a:pos x="connsiteX8403" y="connsiteY8403"/>
                              </a:cxn>
                              <a:cxn ang="0">
                                <a:pos x="connsiteX8404" y="connsiteY8404"/>
                              </a:cxn>
                              <a:cxn ang="0">
                                <a:pos x="connsiteX8405" y="connsiteY8405"/>
                              </a:cxn>
                              <a:cxn ang="0">
                                <a:pos x="connsiteX8406" y="connsiteY8406"/>
                              </a:cxn>
                              <a:cxn ang="0">
                                <a:pos x="connsiteX8407" y="connsiteY8407"/>
                              </a:cxn>
                              <a:cxn ang="0">
                                <a:pos x="connsiteX8408" y="connsiteY8408"/>
                              </a:cxn>
                              <a:cxn ang="0">
                                <a:pos x="connsiteX8409" y="connsiteY8409"/>
                              </a:cxn>
                              <a:cxn ang="0">
                                <a:pos x="connsiteX8410" y="connsiteY8410"/>
                              </a:cxn>
                              <a:cxn ang="0">
                                <a:pos x="connsiteX8411" y="connsiteY8411"/>
                              </a:cxn>
                              <a:cxn ang="0">
                                <a:pos x="connsiteX8412" y="connsiteY8412"/>
                              </a:cxn>
                              <a:cxn ang="0">
                                <a:pos x="connsiteX8413" y="connsiteY8413"/>
                              </a:cxn>
                              <a:cxn ang="0">
                                <a:pos x="connsiteX8414" y="connsiteY8414"/>
                              </a:cxn>
                              <a:cxn ang="0">
                                <a:pos x="connsiteX8415" y="connsiteY8415"/>
                              </a:cxn>
                              <a:cxn ang="0">
                                <a:pos x="connsiteX8416" y="connsiteY8416"/>
                              </a:cxn>
                              <a:cxn ang="0">
                                <a:pos x="connsiteX8417" y="connsiteY8417"/>
                              </a:cxn>
                              <a:cxn ang="0">
                                <a:pos x="connsiteX8418" y="connsiteY8418"/>
                              </a:cxn>
                              <a:cxn ang="0">
                                <a:pos x="connsiteX8419" y="connsiteY8419"/>
                              </a:cxn>
                              <a:cxn ang="0">
                                <a:pos x="connsiteX8420" y="connsiteY8420"/>
                              </a:cxn>
                              <a:cxn ang="0">
                                <a:pos x="connsiteX8421" y="connsiteY8421"/>
                              </a:cxn>
                              <a:cxn ang="0">
                                <a:pos x="connsiteX8422" y="connsiteY8422"/>
                              </a:cxn>
                              <a:cxn ang="0">
                                <a:pos x="connsiteX8423" y="connsiteY8423"/>
                              </a:cxn>
                              <a:cxn ang="0">
                                <a:pos x="connsiteX8424" y="connsiteY8424"/>
                              </a:cxn>
                              <a:cxn ang="0">
                                <a:pos x="connsiteX8425" y="connsiteY8425"/>
                              </a:cxn>
                              <a:cxn ang="0">
                                <a:pos x="connsiteX8426" y="connsiteY8426"/>
                              </a:cxn>
                              <a:cxn ang="0">
                                <a:pos x="connsiteX8427" y="connsiteY8427"/>
                              </a:cxn>
                              <a:cxn ang="0">
                                <a:pos x="connsiteX8428" y="connsiteY8428"/>
                              </a:cxn>
                              <a:cxn ang="0">
                                <a:pos x="connsiteX8429" y="connsiteY8429"/>
                              </a:cxn>
                              <a:cxn ang="0">
                                <a:pos x="connsiteX8430" y="connsiteY8430"/>
                              </a:cxn>
                              <a:cxn ang="0">
                                <a:pos x="connsiteX8431" y="connsiteY8431"/>
                              </a:cxn>
                              <a:cxn ang="0">
                                <a:pos x="connsiteX8432" y="connsiteY8432"/>
                              </a:cxn>
                              <a:cxn ang="0">
                                <a:pos x="connsiteX8433" y="connsiteY8433"/>
                              </a:cxn>
                              <a:cxn ang="0">
                                <a:pos x="connsiteX8434" y="connsiteY8434"/>
                              </a:cxn>
                              <a:cxn ang="0">
                                <a:pos x="connsiteX8435" y="connsiteY8435"/>
                              </a:cxn>
                              <a:cxn ang="0">
                                <a:pos x="connsiteX8436" y="connsiteY8436"/>
                              </a:cxn>
                              <a:cxn ang="0">
                                <a:pos x="connsiteX8437" y="connsiteY8437"/>
                              </a:cxn>
                              <a:cxn ang="0">
                                <a:pos x="connsiteX8438" y="connsiteY8438"/>
                              </a:cxn>
                              <a:cxn ang="0">
                                <a:pos x="connsiteX8439" y="connsiteY8439"/>
                              </a:cxn>
                              <a:cxn ang="0">
                                <a:pos x="connsiteX8440" y="connsiteY8440"/>
                              </a:cxn>
                              <a:cxn ang="0">
                                <a:pos x="connsiteX8441" y="connsiteY8441"/>
                              </a:cxn>
                              <a:cxn ang="0">
                                <a:pos x="connsiteX8442" y="connsiteY8442"/>
                              </a:cxn>
                              <a:cxn ang="0">
                                <a:pos x="connsiteX8443" y="connsiteY8443"/>
                              </a:cxn>
                              <a:cxn ang="0">
                                <a:pos x="connsiteX8444" y="connsiteY8444"/>
                              </a:cxn>
                              <a:cxn ang="0">
                                <a:pos x="connsiteX8445" y="connsiteY8445"/>
                              </a:cxn>
                              <a:cxn ang="0">
                                <a:pos x="connsiteX8446" y="connsiteY8446"/>
                              </a:cxn>
                              <a:cxn ang="0">
                                <a:pos x="connsiteX8447" y="connsiteY8447"/>
                              </a:cxn>
                              <a:cxn ang="0">
                                <a:pos x="connsiteX8448" y="connsiteY8448"/>
                              </a:cxn>
                              <a:cxn ang="0">
                                <a:pos x="connsiteX8449" y="connsiteY8449"/>
                              </a:cxn>
                              <a:cxn ang="0">
                                <a:pos x="connsiteX8450" y="connsiteY8450"/>
                              </a:cxn>
                              <a:cxn ang="0">
                                <a:pos x="connsiteX8451" y="connsiteY8451"/>
                              </a:cxn>
                              <a:cxn ang="0">
                                <a:pos x="connsiteX8452" y="connsiteY8452"/>
                              </a:cxn>
                              <a:cxn ang="0">
                                <a:pos x="connsiteX8453" y="connsiteY8453"/>
                              </a:cxn>
                              <a:cxn ang="0">
                                <a:pos x="connsiteX8454" y="connsiteY8454"/>
                              </a:cxn>
                              <a:cxn ang="0">
                                <a:pos x="connsiteX8455" y="connsiteY8455"/>
                              </a:cxn>
                              <a:cxn ang="0">
                                <a:pos x="connsiteX8456" y="connsiteY8456"/>
                              </a:cxn>
                              <a:cxn ang="0">
                                <a:pos x="connsiteX8457" y="connsiteY8457"/>
                              </a:cxn>
                              <a:cxn ang="0">
                                <a:pos x="connsiteX8458" y="connsiteY8458"/>
                              </a:cxn>
                              <a:cxn ang="0">
                                <a:pos x="connsiteX8459" y="connsiteY8459"/>
                              </a:cxn>
                              <a:cxn ang="0">
                                <a:pos x="connsiteX8460" y="connsiteY8460"/>
                              </a:cxn>
                              <a:cxn ang="0">
                                <a:pos x="connsiteX8461" y="connsiteY8461"/>
                              </a:cxn>
                              <a:cxn ang="0">
                                <a:pos x="connsiteX8462" y="connsiteY8462"/>
                              </a:cxn>
                              <a:cxn ang="0">
                                <a:pos x="connsiteX8463" y="connsiteY8463"/>
                              </a:cxn>
                              <a:cxn ang="0">
                                <a:pos x="connsiteX8464" y="connsiteY8464"/>
                              </a:cxn>
                              <a:cxn ang="0">
                                <a:pos x="connsiteX8465" y="connsiteY8465"/>
                              </a:cxn>
                              <a:cxn ang="0">
                                <a:pos x="connsiteX8466" y="connsiteY8466"/>
                              </a:cxn>
                              <a:cxn ang="0">
                                <a:pos x="connsiteX8467" y="connsiteY8467"/>
                              </a:cxn>
                              <a:cxn ang="0">
                                <a:pos x="connsiteX8468" y="connsiteY8468"/>
                              </a:cxn>
                              <a:cxn ang="0">
                                <a:pos x="connsiteX8469" y="connsiteY8469"/>
                              </a:cxn>
                              <a:cxn ang="0">
                                <a:pos x="connsiteX8470" y="connsiteY8470"/>
                              </a:cxn>
                              <a:cxn ang="0">
                                <a:pos x="connsiteX8471" y="connsiteY8471"/>
                              </a:cxn>
                              <a:cxn ang="0">
                                <a:pos x="connsiteX8472" y="connsiteY8472"/>
                              </a:cxn>
                              <a:cxn ang="0">
                                <a:pos x="connsiteX8473" y="connsiteY8473"/>
                              </a:cxn>
                              <a:cxn ang="0">
                                <a:pos x="connsiteX8474" y="connsiteY8474"/>
                              </a:cxn>
                              <a:cxn ang="0">
                                <a:pos x="connsiteX8475" y="connsiteY8475"/>
                              </a:cxn>
                              <a:cxn ang="0">
                                <a:pos x="connsiteX8476" y="connsiteY8476"/>
                              </a:cxn>
                              <a:cxn ang="0">
                                <a:pos x="connsiteX8477" y="connsiteY8477"/>
                              </a:cxn>
                              <a:cxn ang="0">
                                <a:pos x="connsiteX8478" y="connsiteY8478"/>
                              </a:cxn>
                              <a:cxn ang="0">
                                <a:pos x="connsiteX8479" y="connsiteY8479"/>
                              </a:cxn>
                              <a:cxn ang="0">
                                <a:pos x="connsiteX8480" y="connsiteY8480"/>
                              </a:cxn>
                              <a:cxn ang="0">
                                <a:pos x="connsiteX8481" y="connsiteY8481"/>
                              </a:cxn>
                              <a:cxn ang="0">
                                <a:pos x="connsiteX8482" y="connsiteY8482"/>
                              </a:cxn>
                              <a:cxn ang="0">
                                <a:pos x="connsiteX8483" y="connsiteY8483"/>
                              </a:cxn>
                              <a:cxn ang="0">
                                <a:pos x="connsiteX8484" y="connsiteY8484"/>
                              </a:cxn>
                              <a:cxn ang="0">
                                <a:pos x="connsiteX8485" y="connsiteY8485"/>
                              </a:cxn>
                              <a:cxn ang="0">
                                <a:pos x="connsiteX8486" y="connsiteY8486"/>
                              </a:cxn>
                              <a:cxn ang="0">
                                <a:pos x="connsiteX8487" y="connsiteY8487"/>
                              </a:cxn>
                              <a:cxn ang="0">
                                <a:pos x="connsiteX8488" y="connsiteY8488"/>
                              </a:cxn>
                              <a:cxn ang="0">
                                <a:pos x="connsiteX8489" y="connsiteY8489"/>
                              </a:cxn>
                              <a:cxn ang="0">
                                <a:pos x="connsiteX8490" y="connsiteY8490"/>
                              </a:cxn>
                              <a:cxn ang="0">
                                <a:pos x="connsiteX8491" y="connsiteY8491"/>
                              </a:cxn>
                              <a:cxn ang="0">
                                <a:pos x="connsiteX8492" y="connsiteY8492"/>
                              </a:cxn>
                              <a:cxn ang="0">
                                <a:pos x="connsiteX8493" y="connsiteY8493"/>
                              </a:cxn>
                              <a:cxn ang="0">
                                <a:pos x="connsiteX8494" y="connsiteY8494"/>
                              </a:cxn>
                              <a:cxn ang="0">
                                <a:pos x="connsiteX8495" y="connsiteY8495"/>
                              </a:cxn>
                              <a:cxn ang="0">
                                <a:pos x="connsiteX8496" y="connsiteY8496"/>
                              </a:cxn>
                              <a:cxn ang="0">
                                <a:pos x="connsiteX8497" y="connsiteY8497"/>
                              </a:cxn>
                              <a:cxn ang="0">
                                <a:pos x="connsiteX8498" y="connsiteY8498"/>
                              </a:cxn>
                              <a:cxn ang="0">
                                <a:pos x="connsiteX8499" y="connsiteY8499"/>
                              </a:cxn>
                              <a:cxn ang="0">
                                <a:pos x="connsiteX8500" y="connsiteY8500"/>
                              </a:cxn>
                              <a:cxn ang="0">
                                <a:pos x="connsiteX8501" y="connsiteY8501"/>
                              </a:cxn>
                              <a:cxn ang="0">
                                <a:pos x="connsiteX8502" y="connsiteY8502"/>
                              </a:cxn>
                              <a:cxn ang="0">
                                <a:pos x="connsiteX8503" y="connsiteY8503"/>
                              </a:cxn>
                              <a:cxn ang="0">
                                <a:pos x="connsiteX8504" y="connsiteY8504"/>
                              </a:cxn>
                              <a:cxn ang="0">
                                <a:pos x="connsiteX8505" y="connsiteY8505"/>
                              </a:cxn>
                              <a:cxn ang="0">
                                <a:pos x="connsiteX8506" y="connsiteY8506"/>
                              </a:cxn>
                              <a:cxn ang="0">
                                <a:pos x="connsiteX8507" y="connsiteY8507"/>
                              </a:cxn>
                              <a:cxn ang="0">
                                <a:pos x="connsiteX8508" y="connsiteY8508"/>
                              </a:cxn>
                              <a:cxn ang="0">
                                <a:pos x="connsiteX8509" y="connsiteY8509"/>
                              </a:cxn>
                              <a:cxn ang="0">
                                <a:pos x="connsiteX8510" y="connsiteY8510"/>
                              </a:cxn>
                              <a:cxn ang="0">
                                <a:pos x="connsiteX8511" y="connsiteY8511"/>
                              </a:cxn>
                              <a:cxn ang="0">
                                <a:pos x="connsiteX8512" y="connsiteY8512"/>
                              </a:cxn>
                              <a:cxn ang="0">
                                <a:pos x="connsiteX8513" y="connsiteY8513"/>
                              </a:cxn>
                              <a:cxn ang="0">
                                <a:pos x="connsiteX8514" y="connsiteY8514"/>
                              </a:cxn>
                              <a:cxn ang="0">
                                <a:pos x="connsiteX8515" y="connsiteY8515"/>
                              </a:cxn>
                              <a:cxn ang="0">
                                <a:pos x="connsiteX8516" y="connsiteY8516"/>
                              </a:cxn>
                              <a:cxn ang="0">
                                <a:pos x="connsiteX8517" y="connsiteY8517"/>
                              </a:cxn>
                              <a:cxn ang="0">
                                <a:pos x="connsiteX8518" y="connsiteY8518"/>
                              </a:cxn>
                              <a:cxn ang="0">
                                <a:pos x="connsiteX8519" y="connsiteY8519"/>
                              </a:cxn>
                              <a:cxn ang="0">
                                <a:pos x="connsiteX8520" y="connsiteY8520"/>
                              </a:cxn>
                              <a:cxn ang="0">
                                <a:pos x="connsiteX8521" y="connsiteY8521"/>
                              </a:cxn>
                              <a:cxn ang="0">
                                <a:pos x="connsiteX8522" y="connsiteY8522"/>
                              </a:cxn>
                              <a:cxn ang="0">
                                <a:pos x="connsiteX8523" y="connsiteY8523"/>
                              </a:cxn>
                              <a:cxn ang="0">
                                <a:pos x="connsiteX8524" y="connsiteY8524"/>
                              </a:cxn>
                              <a:cxn ang="0">
                                <a:pos x="connsiteX8525" y="connsiteY8525"/>
                              </a:cxn>
                              <a:cxn ang="0">
                                <a:pos x="connsiteX8526" y="connsiteY8526"/>
                              </a:cxn>
                              <a:cxn ang="0">
                                <a:pos x="connsiteX8527" y="connsiteY8527"/>
                              </a:cxn>
                              <a:cxn ang="0">
                                <a:pos x="connsiteX8528" y="connsiteY8528"/>
                              </a:cxn>
                              <a:cxn ang="0">
                                <a:pos x="connsiteX8529" y="connsiteY8529"/>
                              </a:cxn>
                              <a:cxn ang="0">
                                <a:pos x="connsiteX8530" y="connsiteY8530"/>
                              </a:cxn>
                              <a:cxn ang="0">
                                <a:pos x="connsiteX8531" y="connsiteY8531"/>
                              </a:cxn>
                              <a:cxn ang="0">
                                <a:pos x="connsiteX8532" y="connsiteY8532"/>
                              </a:cxn>
                              <a:cxn ang="0">
                                <a:pos x="connsiteX8533" y="connsiteY8533"/>
                              </a:cxn>
                              <a:cxn ang="0">
                                <a:pos x="connsiteX8534" y="connsiteY8534"/>
                              </a:cxn>
                              <a:cxn ang="0">
                                <a:pos x="connsiteX8535" y="connsiteY8535"/>
                              </a:cxn>
                              <a:cxn ang="0">
                                <a:pos x="connsiteX8536" y="connsiteY8536"/>
                              </a:cxn>
                              <a:cxn ang="0">
                                <a:pos x="connsiteX8537" y="connsiteY8537"/>
                              </a:cxn>
                              <a:cxn ang="0">
                                <a:pos x="connsiteX8538" y="connsiteY8538"/>
                              </a:cxn>
                              <a:cxn ang="0">
                                <a:pos x="connsiteX8539" y="connsiteY8539"/>
                              </a:cxn>
                              <a:cxn ang="0">
                                <a:pos x="connsiteX8540" y="connsiteY8540"/>
                              </a:cxn>
                              <a:cxn ang="0">
                                <a:pos x="connsiteX8541" y="connsiteY8541"/>
                              </a:cxn>
                              <a:cxn ang="0">
                                <a:pos x="connsiteX8542" y="connsiteY8542"/>
                              </a:cxn>
                              <a:cxn ang="0">
                                <a:pos x="connsiteX8543" y="connsiteY8543"/>
                              </a:cxn>
                              <a:cxn ang="0">
                                <a:pos x="connsiteX8544" y="connsiteY8544"/>
                              </a:cxn>
                              <a:cxn ang="0">
                                <a:pos x="connsiteX8545" y="connsiteY8545"/>
                              </a:cxn>
                              <a:cxn ang="0">
                                <a:pos x="connsiteX8546" y="connsiteY8546"/>
                              </a:cxn>
                              <a:cxn ang="0">
                                <a:pos x="connsiteX8547" y="connsiteY8547"/>
                              </a:cxn>
                              <a:cxn ang="0">
                                <a:pos x="connsiteX8548" y="connsiteY8548"/>
                              </a:cxn>
                              <a:cxn ang="0">
                                <a:pos x="connsiteX8549" y="connsiteY8549"/>
                              </a:cxn>
                              <a:cxn ang="0">
                                <a:pos x="connsiteX8550" y="connsiteY8550"/>
                              </a:cxn>
                              <a:cxn ang="0">
                                <a:pos x="connsiteX8551" y="connsiteY8551"/>
                              </a:cxn>
                              <a:cxn ang="0">
                                <a:pos x="connsiteX8552" y="connsiteY8552"/>
                              </a:cxn>
                              <a:cxn ang="0">
                                <a:pos x="connsiteX8553" y="connsiteY8553"/>
                              </a:cxn>
                              <a:cxn ang="0">
                                <a:pos x="connsiteX8554" y="connsiteY8554"/>
                              </a:cxn>
                              <a:cxn ang="0">
                                <a:pos x="connsiteX8555" y="connsiteY8555"/>
                              </a:cxn>
                              <a:cxn ang="0">
                                <a:pos x="connsiteX8556" y="connsiteY8556"/>
                              </a:cxn>
                              <a:cxn ang="0">
                                <a:pos x="connsiteX8557" y="connsiteY8557"/>
                              </a:cxn>
                              <a:cxn ang="0">
                                <a:pos x="connsiteX8558" y="connsiteY8558"/>
                              </a:cxn>
                              <a:cxn ang="0">
                                <a:pos x="connsiteX8559" y="connsiteY8559"/>
                              </a:cxn>
                              <a:cxn ang="0">
                                <a:pos x="connsiteX8560" y="connsiteY8560"/>
                              </a:cxn>
                              <a:cxn ang="0">
                                <a:pos x="connsiteX8561" y="connsiteY8561"/>
                              </a:cxn>
                              <a:cxn ang="0">
                                <a:pos x="connsiteX8562" y="connsiteY8562"/>
                              </a:cxn>
                              <a:cxn ang="0">
                                <a:pos x="connsiteX8563" y="connsiteY8563"/>
                              </a:cxn>
                              <a:cxn ang="0">
                                <a:pos x="connsiteX8564" y="connsiteY8564"/>
                              </a:cxn>
                              <a:cxn ang="0">
                                <a:pos x="connsiteX8565" y="connsiteY8565"/>
                              </a:cxn>
                              <a:cxn ang="0">
                                <a:pos x="connsiteX8566" y="connsiteY8566"/>
                              </a:cxn>
                              <a:cxn ang="0">
                                <a:pos x="connsiteX8567" y="connsiteY8567"/>
                              </a:cxn>
                              <a:cxn ang="0">
                                <a:pos x="connsiteX8568" y="connsiteY8568"/>
                              </a:cxn>
                              <a:cxn ang="0">
                                <a:pos x="connsiteX8569" y="connsiteY8569"/>
                              </a:cxn>
                              <a:cxn ang="0">
                                <a:pos x="connsiteX8570" y="connsiteY8570"/>
                              </a:cxn>
                              <a:cxn ang="0">
                                <a:pos x="connsiteX8571" y="connsiteY8571"/>
                              </a:cxn>
                              <a:cxn ang="0">
                                <a:pos x="connsiteX8572" y="connsiteY8572"/>
                              </a:cxn>
                              <a:cxn ang="0">
                                <a:pos x="connsiteX8573" y="connsiteY8573"/>
                              </a:cxn>
                              <a:cxn ang="0">
                                <a:pos x="connsiteX8574" y="connsiteY8574"/>
                              </a:cxn>
                              <a:cxn ang="0">
                                <a:pos x="connsiteX8575" y="connsiteY8575"/>
                              </a:cxn>
                              <a:cxn ang="0">
                                <a:pos x="connsiteX8576" y="connsiteY8576"/>
                              </a:cxn>
                              <a:cxn ang="0">
                                <a:pos x="connsiteX8577" y="connsiteY8577"/>
                              </a:cxn>
                              <a:cxn ang="0">
                                <a:pos x="connsiteX8578" y="connsiteY8578"/>
                              </a:cxn>
                              <a:cxn ang="0">
                                <a:pos x="connsiteX8579" y="connsiteY8579"/>
                              </a:cxn>
                              <a:cxn ang="0">
                                <a:pos x="connsiteX8580" y="connsiteY8580"/>
                              </a:cxn>
                              <a:cxn ang="0">
                                <a:pos x="connsiteX8581" y="connsiteY8581"/>
                              </a:cxn>
                              <a:cxn ang="0">
                                <a:pos x="connsiteX8582" y="connsiteY8582"/>
                              </a:cxn>
                              <a:cxn ang="0">
                                <a:pos x="connsiteX8583" y="connsiteY8583"/>
                              </a:cxn>
                              <a:cxn ang="0">
                                <a:pos x="connsiteX8584" y="connsiteY8584"/>
                              </a:cxn>
                              <a:cxn ang="0">
                                <a:pos x="connsiteX8585" y="connsiteY8585"/>
                              </a:cxn>
                              <a:cxn ang="0">
                                <a:pos x="connsiteX8586" y="connsiteY8586"/>
                              </a:cxn>
                              <a:cxn ang="0">
                                <a:pos x="connsiteX8587" y="connsiteY8587"/>
                              </a:cxn>
                              <a:cxn ang="0">
                                <a:pos x="connsiteX8588" y="connsiteY8588"/>
                              </a:cxn>
                              <a:cxn ang="0">
                                <a:pos x="connsiteX8589" y="connsiteY8589"/>
                              </a:cxn>
                              <a:cxn ang="0">
                                <a:pos x="connsiteX8590" y="connsiteY8590"/>
                              </a:cxn>
                              <a:cxn ang="0">
                                <a:pos x="connsiteX8591" y="connsiteY8591"/>
                              </a:cxn>
                              <a:cxn ang="0">
                                <a:pos x="connsiteX8592" y="connsiteY8592"/>
                              </a:cxn>
                              <a:cxn ang="0">
                                <a:pos x="connsiteX8593" y="connsiteY8593"/>
                              </a:cxn>
                              <a:cxn ang="0">
                                <a:pos x="connsiteX8594" y="connsiteY8594"/>
                              </a:cxn>
                              <a:cxn ang="0">
                                <a:pos x="connsiteX8595" y="connsiteY8595"/>
                              </a:cxn>
                              <a:cxn ang="0">
                                <a:pos x="connsiteX8596" y="connsiteY8596"/>
                              </a:cxn>
                              <a:cxn ang="0">
                                <a:pos x="connsiteX8597" y="connsiteY8597"/>
                              </a:cxn>
                              <a:cxn ang="0">
                                <a:pos x="connsiteX8598" y="connsiteY8598"/>
                              </a:cxn>
                              <a:cxn ang="0">
                                <a:pos x="connsiteX8599" y="connsiteY8599"/>
                              </a:cxn>
                              <a:cxn ang="0">
                                <a:pos x="connsiteX8600" y="connsiteY8600"/>
                              </a:cxn>
                              <a:cxn ang="0">
                                <a:pos x="connsiteX8601" y="connsiteY8601"/>
                              </a:cxn>
                              <a:cxn ang="0">
                                <a:pos x="connsiteX8602" y="connsiteY8602"/>
                              </a:cxn>
                              <a:cxn ang="0">
                                <a:pos x="connsiteX8603" y="connsiteY8603"/>
                              </a:cxn>
                              <a:cxn ang="0">
                                <a:pos x="connsiteX8604" y="connsiteY8604"/>
                              </a:cxn>
                              <a:cxn ang="0">
                                <a:pos x="connsiteX8605" y="connsiteY8605"/>
                              </a:cxn>
                              <a:cxn ang="0">
                                <a:pos x="connsiteX8606" y="connsiteY8606"/>
                              </a:cxn>
                              <a:cxn ang="0">
                                <a:pos x="connsiteX8607" y="connsiteY8607"/>
                              </a:cxn>
                              <a:cxn ang="0">
                                <a:pos x="connsiteX8608" y="connsiteY8608"/>
                              </a:cxn>
                              <a:cxn ang="0">
                                <a:pos x="connsiteX8609" y="connsiteY8609"/>
                              </a:cxn>
                              <a:cxn ang="0">
                                <a:pos x="connsiteX8610" y="connsiteY8610"/>
                              </a:cxn>
                              <a:cxn ang="0">
                                <a:pos x="connsiteX8611" y="connsiteY8611"/>
                              </a:cxn>
                              <a:cxn ang="0">
                                <a:pos x="connsiteX8612" y="connsiteY8612"/>
                              </a:cxn>
                              <a:cxn ang="0">
                                <a:pos x="connsiteX8613" y="connsiteY8613"/>
                              </a:cxn>
                              <a:cxn ang="0">
                                <a:pos x="connsiteX8614" y="connsiteY8614"/>
                              </a:cxn>
                              <a:cxn ang="0">
                                <a:pos x="connsiteX8615" y="connsiteY8615"/>
                              </a:cxn>
                              <a:cxn ang="0">
                                <a:pos x="connsiteX8616" y="connsiteY8616"/>
                              </a:cxn>
                              <a:cxn ang="0">
                                <a:pos x="connsiteX8617" y="connsiteY8617"/>
                              </a:cxn>
                              <a:cxn ang="0">
                                <a:pos x="connsiteX8618" y="connsiteY8618"/>
                              </a:cxn>
                              <a:cxn ang="0">
                                <a:pos x="connsiteX8619" y="connsiteY8619"/>
                              </a:cxn>
                              <a:cxn ang="0">
                                <a:pos x="connsiteX8620" y="connsiteY8620"/>
                              </a:cxn>
                              <a:cxn ang="0">
                                <a:pos x="connsiteX8621" y="connsiteY8621"/>
                              </a:cxn>
                              <a:cxn ang="0">
                                <a:pos x="connsiteX8622" y="connsiteY8622"/>
                              </a:cxn>
                              <a:cxn ang="0">
                                <a:pos x="connsiteX8623" y="connsiteY8623"/>
                              </a:cxn>
                              <a:cxn ang="0">
                                <a:pos x="connsiteX8624" y="connsiteY8624"/>
                              </a:cxn>
                              <a:cxn ang="0">
                                <a:pos x="connsiteX8625" y="connsiteY8625"/>
                              </a:cxn>
                              <a:cxn ang="0">
                                <a:pos x="connsiteX8626" y="connsiteY8626"/>
                              </a:cxn>
                              <a:cxn ang="0">
                                <a:pos x="connsiteX8627" y="connsiteY8627"/>
                              </a:cxn>
                              <a:cxn ang="0">
                                <a:pos x="connsiteX8628" y="connsiteY8628"/>
                              </a:cxn>
                              <a:cxn ang="0">
                                <a:pos x="connsiteX8629" y="connsiteY8629"/>
                              </a:cxn>
                              <a:cxn ang="0">
                                <a:pos x="connsiteX8630" y="connsiteY8630"/>
                              </a:cxn>
                              <a:cxn ang="0">
                                <a:pos x="connsiteX8631" y="connsiteY8631"/>
                              </a:cxn>
                              <a:cxn ang="0">
                                <a:pos x="connsiteX8632" y="connsiteY8632"/>
                              </a:cxn>
                              <a:cxn ang="0">
                                <a:pos x="connsiteX8633" y="connsiteY8633"/>
                              </a:cxn>
                              <a:cxn ang="0">
                                <a:pos x="connsiteX8634" y="connsiteY8634"/>
                              </a:cxn>
                              <a:cxn ang="0">
                                <a:pos x="connsiteX8635" y="connsiteY8635"/>
                              </a:cxn>
                              <a:cxn ang="0">
                                <a:pos x="connsiteX8636" y="connsiteY8636"/>
                              </a:cxn>
                              <a:cxn ang="0">
                                <a:pos x="connsiteX8637" y="connsiteY8637"/>
                              </a:cxn>
                              <a:cxn ang="0">
                                <a:pos x="connsiteX8638" y="connsiteY8638"/>
                              </a:cxn>
                              <a:cxn ang="0">
                                <a:pos x="connsiteX8639" y="connsiteY8639"/>
                              </a:cxn>
                              <a:cxn ang="0">
                                <a:pos x="connsiteX8640" y="connsiteY8640"/>
                              </a:cxn>
                              <a:cxn ang="0">
                                <a:pos x="connsiteX8641" y="connsiteY8641"/>
                              </a:cxn>
                              <a:cxn ang="0">
                                <a:pos x="connsiteX8642" y="connsiteY8642"/>
                              </a:cxn>
                              <a:cxn ang="0">
                                <a:pos x="connsiteX8643" y="connsiteY8643"/>
                              </a:cxn>
                              <a:cxn ang="0">
                                <a:pos x="connsiteX8644" y="connsiteY8644"/>
                              </a:cxn>
                              <a:cxn ang="0">
                                <a:pos x="connsiteX8645" y="connsiteY8645"/>
                              </a:cxn>
                              <a:cxn ang="0">
                                <a:pos x="connsiteX8646" y="connsiteY8646"/>
                              </a:cxn>
                              <a:cxn ang="0">
                                <a:pos x="connsiteX8647" y="connsiteY8647"/>
                              </a:cxn>
                              <a:cxn ang="0">
                                <a:pos x="connsiteX8648" y="connsiteY8648"/>
                              </a:cxn>
                              <a:cxn ang="0">
                                <a:pos x="connsiteX8649" y="connsiteY8649"/>
                              </a:cxn>
                              <a:cxn ang="0">
                                <a:pos x="connsiteX8650" y="connsiteY8650"/>
                              </a:cxn>
                              <a:cxn ang="0">
                                <a:pos x="connsiteX8651" y="connsiteY8651"/>
                              </a:cxn>
                              <a:cxn ang="0">
                                <a:pos x="connsiteX8652" y="connsiteY8652"/>
                              </a:cxn>
                              <a:cxn ang="0">
                                <a:pos x="connsiteX8653" y="connsiteY8653"/>
                              </a:cxn>
                              <a:cxn ang="0">
                                <a:pos x="connsiteX8654" y="connsiteY8654"/>
                              </a:cxn>
                              <a:cxn ang="0">
                                <a:pos x="connsiteX8655" y="connsiteY8655"/>
                              </a:cxn>
                              <a:cxn ang="0">
                                <a:pos x="connsiteX8656" y="connsiteY8656"/>
                              </a:cxn>
                              <a:cxn ang="0">
                                <a:pos x="connsiteX8657" y="connsiteY8657"/>
                              </a:cxn>
                              <a:cxn ang="0">
                                <a:pos x="connsiteX8658" y="connsiteY8658"/>
                              </a:cxn>
                              <a:cxn ang="0">
                                <a:pos x="connsiteX8659" y="connsiteY8659"/>
                              </a:cxn>
                              <a:cxn ang="0">
                                <a:pos x="connsiteX8660" y="connsiteY8660"/>
                              </a:cxn>
                              <a:cxn ang="0">
                                <a:pos x="connsiteX8661" y="connsiteY8661"/>
                              </a:cxn>
                              <a:cxn ang="0">
                                <a:pos x="connsiteX8662" y="connsiteY8662"/>
                              </a:cxn>
                              <a:cxn ang="0">
                                <a:pos x="connsiteX8663" y="connsiteY8663"/>
                              </a:cxn>
                              <a:cxn ang="0">
                                <a:pos x="connsiteX8664" y="connsiteY8664"/>
                              </a:cxn>
                              <a:cxn ang="0">
                                <a:pos x="connsiteX8665" y="connsiteY8665"/>
                              </a:cxn>
                              <a:cxn ang="0">
                                <a:pos x="connsiteX8666" y="connsiteY8666"/>
                              </a:cxn>
                              <a:cxn ang="0">
                                <a:pos x="connsiteX8667" y="connsiteY8667"/>
                              </a:cxn>
                              <a:cxn ang="0">
                                <a:pos x="connsiteX8668" y="connsiteY8668"/>
                              </a:cxn>
                              <a:cxn ang="0">
                                <a:pos x="connsiteX8669" y="connsiteY8669"/>
                              </a:cxn>
                              <a:cxn ang="0">
                                <a:pos x="connsiteX8670" y="connsiteY8670"/>
                              </a:cxn>
                              <a:cxn ang="0">
                                <a:pos x="connsiteX8671" y="connsiteY8671"/>
                              </a:cxn>
                              <a:cxn ang="0">
                                <a:pos x="connsiteX8672" y="connsiteY8672"/>
                              </a:cxn>
                              <a:cxn ang="0">
                                <a:pos x="connsiteX8673" y="connsiteY8673"/>
                              </a:cxn>
                              <a:cxn ang="0">
                                <a:pos x="connsiteX8674" y="connsiteY8674"/>
                              </a:cxn>
                              <a:cxn ang="0">
                                <a:pos x="connsiteX8675" y="connsiteY8675"/>
                              </a:cxn>
                              <a:cxn ang="0">
                                <a:pos x="connsiteX8676" y="connsiteY8676"/>
                              </a:cxn>
                              <a:cxn ang="0">
                                <a:pos x="connsiteX8677" y="connsiteY8677"/>
                              </a:cxn>
                              <a:cxn ang="0">
                                <a:pos x="connsiteX8678" y="connsiteY8678"/>
                              </a:cxn>
                              <a:cxn ang="0">
                                <a:pos x="connsiteX8679" y="connsiteY8679"/>
                              </a:cxn>
                              <a:cxn ang="0">
                                <a:pos x="connsiteX8680" y="connsiteY8680"/>
                              </a:cxn>
                              <a:cxn ang="0">
                                <a:pos x="connsiteX8681" y="connsiteY8681"/>
                              </a:cxn>
                              <a:cxn ang="0">
                                <a:pos x="connsiteX8682" y="connsiteY8682"/>
                              </a:cxn>
                              <a:cxn ang="0">
                                <a:pos x="connsiteX8683" y="connsiteY8683"/>
                              </a:cxn>
                              <a:cxn ang="0">
                                <a:pos x="connsiteX8684" y="connsiteY8684"/>
                              </a:cxn>
                              <a:cxn ang="0">
                                <a:pos x="connsiteX8685" y="connsiteY8685"/>
                              </a:cxn>
                              <a:cxn ang="0">
                                <a:pos x="connsiteX8686" y="connsiteY8686"/>
                              </a:cxn>
                              <a:cxn ang="0">
                                <a:pos x="connsiteX8687" y="connsiteY8687"/>
                              </a:cxn>
                              <a:cxn ang="0">
                                <a:pos x="connsiteX8688" y="connsiteY8688"/>
                              </a:cxn>
                              <a:cxn ang="0">
                                <a:pos x="connsiteX8689" y="connsiteY8689"/>
                              </a:cxn>
                              <a:cxn ang="0">
                                <a:pos x="connsiteX8690" y="connsiteY8690"/>
                              </a:cxn>
                              <a:cxn ang="0">
                                <a:pos x="connsiteX8691" y="connsiteY8691"/>
                              </a:cxn>
                              <a:cxn ang="0">
                                <a:pos x="connsiteX8692" y="connsiteY8692"/>
                              </a:cxn>
                              <a:cxn ang="0">
                                <a:pos x="connsiteX8693" y="connsiteY8693"/>
                              </a:cxn>
                              <a:cxn ang="0">
                                <a:pos x="connsiteX8694" y="connsiteY8694"/>
                              </a:cxn>
                              <a:cxn ang="0">
                                <a:pos x="connsiteX8695" y="connsiteY8695"/>
                              </a:cxn>
                              <a:cxn ang="0">
                                <a:pos x="connsiteX8696" y="connsiteY8696"/>
                              </a:cxn>
                              <a:cxn ang="0">
                                <a:pos x="connsiteX8697" y="connsiteY8697"/>
                              </a:cxn>
                              <a:cxn ang="0">
                                <a:pos x="connsiteX8698" y="connsiteY8698"/>
                              </a:cxn>
                              <a:cxn ang="0">
                                <a:pos x="connsiteX8699" y="connsiteY8699"/>
                              </a:cxn>
                              <a:cxn ang="0">
                                <a:pos x="connsiteX8700" y="connsiteY8700"/>
                              </a:cxn>
                              <a:cxn ang="0">
                                <a:pos x="connsiteX8701" y="connsiteY8701"/>
                              </a:cxn>
                              <a:cxn ang="0">
                                <a:pos x="connsiteX8702" y="connsiteY8702"/>
                              </a:cxn>
                              <a:cxn ang="0">
                                <a:pos x="connsiteX8703" y="connsiteY8703"/>
                              </a:cxn>
                              <a:cxn ang="0">
                                <a:pos x="connsiteX8704" y="connsiteY8704"/>
                              </a:cxn>
                              <a:cxn ang="0">
                                <a:pos x="connsiteX8705" y="connsiteY8705"/>
                              </a:cxn>
                              <a:cxn ang="0">
                                <a:pos x="connsiteX8706" y="connsiteY8706"/>
                              </a:cxn>
                              <a:cxn ang="0">
                                <a:pos x="connsiteX8707" y="connsiteY8707"/>
                              </a:cxn>
                              <a:cxn ang="0">
                                <a:pos x="connsiteX8708" y="connsiteY8708"/>
                              </a:cxn>
                              <a:cxn ang="0">
                                <a:pos x="connsiteX8709" y="connsiteY8709"/>
                              </a:cxn>
                              <a:cxn ang="0">
                                <a:pos x="connsiteX8710" y="connsiteY8710"/>
                              </a:cxn>
                              <a:cxn ang="0">
                                <a:pos x="connsiteX8711" y="connsiteY8711"/>
                              </a:cxn>
                              <a:cxn ang="0">
                                <a:pos x="connsiteX8712" y="connsiteY8712"/>
                              </a:cxn>
                              <a:cxn ang="0">
                                <a:pos x="connsiteX8713" y="connsiteY8713"/>
                              </a:cxn>
                              <a:cxn ang="0">
                                <a:pos x="connsiteX8714" y="connsiteY8714"/>
                              </a:cxn>
                              <a:cxn ang="0">
                                <a:pos x="connsiteX8715" y="connsiteY8715"/>
                              </a:cxn>
                              <a:cxn ang="0">
                                <a:pos x="connsiteX8716" y="connsiteY8716"/>
                              </a:cxn>
                              <a:cxn ang="0">
                                <a:pos x="connsiteX8717" y="connsiteY8717"/>
                              </a:cxn>
                              <a:cxn ang="0">
                                <a:pos x="connsiteX8718" y="connsiteY8718"/>
                              </a:cxn>
                              <a:cxn ang="0">
                                <a:pos x="connsiteX8719" y="connsiteY8719"/>
                              </a:cxn>
                              <a:cxn ang="0">
                                <a:pos x="connsiteX8720" y="connsiteY8720"/>
                              </a:cxn>
                              <a:cxn ang="0">
                                <a:pos x="connsiteX8721" y="connsiteY8721"/>
                              </a:cxn>
                              <a:cxn ang="0">
                                <a:pos x="connsiteX8722" y="connsiteY8722"/>
                              </a:cxn>
                              <a:cxn ang="0">
                                <a:pos x="connsiteX8723" y="connsiteY8723"/>
                              </a:cxn>
                              <a:cxn ang="0">
                                <a:pos x="connsiteX8724" y="connsiteY8724"/>
                              </a:cxn>
                              <a:cxn ang="0">
                                <a:pos x="connsiteX8725" y="connsiteY8725"/>
                              </a:cxn>
                              <a:cxn ang="0">
                                <a:pos x="connsiteX8726" y="connsiteY8726"/>
                              </a:cxn>
                              <a:cxn ang="0">
                                <a:pos x="connsiteX8727" y="connsiteY8727"/>
                              </a:cxn>
                              <a:cxn ang="0">
                                <a:pos x="connsiteX8728" y="connsiteY8728"/>
                              </a:cxn>
                              <a:cxn ang="0">
                                <a:pos x="connsiteX8729" y="connsiteY8729"/>
                              </a:cxn>
                              <a:cxn ang="0">
                                <a:pos x="connsiteX8730" y="connsiteY8730"/>
                              </a:cxn>
                              <a:cxn ang="0">
                                <a:pos x="connsiteX8731" y="connsiteY8731"/>
                              </a:cxn>
                              <a:cxn ang="0">
                                <a:pos x="connsiteX8732" y="connsiteY8732"/>
                              </a:cxn>
                              <a:cxn ang="0">
                                <a:pos x="connsiteX8733" y="connsiteY8733"/>
                              </a:cxn>
                              <a:cxn ang="0">
                                <a:pos x="connsiteX8734" y="connsiteY8734"/>
                              </a:cxn>
                              <a:cxn ang="0">
                                <a:pos x="connsiteX8735" y="connsiteY8735"/>
                              </a:cxn>
                              <a:cxn ang="0">
                                <a:pos x="connsiteX8736" y="connsiteY8736"/>
                              </a:cxn>
                              <a:cxn ang="0">
                                <a:pos x="connsiteX8737" y="connsiteY8737"/>
                              </a:cxn>
                              <a:cxn ang="0">
                                <a:pos x="connsiteX8738" y="connsiteY8738"/>
                              </a:cxn>
                              <a:cxn ang="0">
                                <a:pos x="connsiteX8739" y="connsiteY8739"/>
                              </a:cxn>
                              <a:cxn ang="0">
                                <a:pos x="connsiteX8740" y="connsiteY8740"/>
                              </a:cxn>
                              <a:cxn ang="0">
                                <a:pos x="connsiteX8741" y="connsiteY8741"/>
                              </a:cxn>
                              <a:cxn ang="0">
                                <a:pos x="connsiteX8742" y="connsiteY8742"/>
                              </a:cxn>
                              <a:cxn ang="0">
                                <a:pos x="connsiteX8743" y="connsiteY8743"/>
                              </a:cxn>
                              <a:cxn ang="0">
                                <a:pos x="connsiteX8744" y="connsiteY8744"/>
                              </a:cxn>
                              <a:cxn ang="0">
                                <a:pos x="connsiteX8745" y="connsiteY8745"/>
                              </a:cxn>
                              <a:cxn ang="0">
                                <a:pos x="connsiteX8746" y="connsiteY8746"/>
                              </a:cxn>
                              <a:cxn ang="0">
                                <a:pos x="connsiteX8747" y="connsiteY8747"/>
                              </a:cxn>
                              <a:cxn ang="0">
                                <a:pos x="connsiteX8748" y="connsiteY8748"/>
                              </a:cxn>
                              <a:cxn ang="0">
                                <a:pos x="connsiteX8749" y="connsiteY8749"/>
                              </a:cxn>
                              <a:cxn ang="0">
                                <a:pos x="connsiteX8750" y="connsiteY8750"/>
                              </a:cxn>
                              <a:cxn ang="0">
                                <a:pos x="connsiteX8751" y="connsiteY8751"/>
                              </a:cxn>
                              <a:cxn ang="0">
                                <a:pos x="connsiteX8752" y="connsiteY8752"/>
                              </a:cxn>
                              <a:cxn ang="0">
                                <a:pos x="connsiteX8753" y="connsiteY8753"/>
                              </a:cxn>
                              <a:cxn ang="0">
                                <a:pos x="connsiteX8754" y="connsiteY8754"/>
                              </a:cxn>
                              <a:cxn ang="0">
                                <a:pos x="connsiteX8755" y="connsiteY8755"/>
                              </a:cxn>
                              <a:cxn ang="0">
                                <a:pos x="connsiteX8756" y="connsiteY8756"/>
                              </a:cxn>
                              <a:cxn ang="0">
                                <a:pos x="connsiteX8757" y="connsiteY8757"/>
                              </a:cxn>
                              <a:cxn ang="0">
                                <a:pos x="connsiteX8758" y="connsiteY8758"/>
                              </a:cxn>
                              <a:cxn ang="0">
                                <a:pos x="connsiteX8759" y="connsiteY8759"/>
                              </a:cxn>
                              <a:cxn ang="0">
                                <a:pos x="connsiteX8760" y="connsiteY8760"/>
                              </a:cxn>
                              <a:cxn ang="0">
                                <a:pos x="connsiteX8761" y="connsiteY8761"/>
                              </a:cxn>
                              <a:cxn ang="0">
                                <a:pos x="connsiteX8762" y="connsiteY8762"/>
                              </a:cxn>
                              <a:cxn ang="0">
                                <a:pos x="connsiteX8763" y="connsiteY8763"/>
                              </a:cxn>
                              <a:cxn ang="0">
                                <a:pos x="connsiteX8764" y="connsiteY8764"/>
                              </a:cxn>
                              <a:cxn ang="0">
                                <a:pos x="connsiteX8765" y="connsiteY8765"/>
                              </a:cxn>
                              <a:cxn ang="0">
                                <a:pos x="connsiteX8766" y="connsiteY8766"/>
                              </a:cxn>
                              <a:cxn ang="0">
                                <a:pos x="connsiteX8767" y="connsiteY8767"/>
                              </a:cxn>
                              <a:cxn ang="0">
                                <a:pos x="connsiteX8768" y="connsiteY8768"/>
                              </a:cxn>
                              <a:cxn ang="0">
                                <a:pos x="connsiteX8769" y="connsiteY8769"/>
                              </a:cxn>
                              <a:cxn ang="0">
                                <a:pos x="connsiteX8770" y="connsiteY8770"/>
                              </a:cxn>
                              <a:cxn ang="0">
                                <a:pos x="connsiteX8771" y="connsiteY8771"/>
                              </a:cxn>
                              <a:cxn ang="0">
                                <a:pos x="connsiteX8772" y="connsiteY8772"/>
                              </a:cxn>
                              <a:cxn ang="0">
                                <a:pos x="connsiteX8773" y="connsiteY8773"/>
                              </a:cxn>
                              <a:cxn ang="0">
                                <a:pos x="connsiteX8774" y="connsiteY8774"/>
                              </a:cxn>
                              <a:cxn ang="0">
                                <a:pos x="connsiteX8775" y="connsiteY8775"/>
                              </a:cxn>
                              <a:cxn ang="0">
                                <a:pos x="connsiteX8776" y="connsiteY8776"/>
                              </a:cxn>
                              <a:cxn ang="0">
                                <a:pos x="connsiteX8777" y="connsiteY8777"/>
                              </a:cxn>
                              <a:cxn ang="0">
                                <a:pos x="connsiteX8778" y="connsiteY8778"/>
                              </a:cxn>
                              <a:cxn ang="0">
                                <a:pos x="connsiteX8779" y="connsiteY8779"/>
                              </a:cxn>
                              <a:cxn ang="0">
                                <a:pos x="connsiteX8780" y="connsiteY8780"/>
                              </a:cxn>
                              <a:cxn ang="0">
                                <a:pos x="connsiteX8781" y="connsiteY8781"/>
                              </a:cxn>
                              <a:cxn ang="0">
                                <a:pos x="connsiteX8782" y="connsiteY8782"/>
                              </a:cxn>
                              <a:cxn ang="0">
                                <a:pos x="connsiteX8783" y="connsiteY8783"/>
                              </a:cxn>
                              <a:cxn ang="0">
                                <a:pos x="connsiteX8784" y="connsiteY8784"/>
                              </a:cxn>
                              <a:cxn ang="0">
                                <a:pos x="connsiteX8785" y="connsiteY8785"/>
                              </a:cxn>
                              <a:cxn ang="0">
                                <a:pos x="connsiteX8786" y="connsiteY8786"/>
                              </a:cxn>
                              <a:cxn ang="0">
                                <a:pos x="connsiteX8787" y="connsiteY8787"/>
                              </a:cxn>
                              <a:cxn ang="0">
                                <a:pos x="connsiteX8788" y="connsiteY8788"/>
                              </a:cxn>
                              <a:cxn ang="0">
                                <a:pos x="connsiteX8789" y="connsiteY8789"/>
                              </a:cxn>
                              <a:cxn ang="0">
                                <a:pos x="connsiteX8790" y="connsiteY8790"/>
                              </a:cxn>
                              <a:cxn ang="0">
                                <a:pos x="connsiteX8791" y="connsiteY8791"/>
                              </a:cxn>
                              <a:cxn ang="0">
                                <a:pos x="connsiteX8792" y="connsiteY8792"/>
                              </a:cxn>
                              <a:cxn ang="0">
                                <a:pos x="connsiteX8793" y="connsiteY8793"/>
                              </a:cxn>
                              <a:cxn ang="0">
                                <a:pos x="connsiteX8794" y="connsiteY8794"/>
                              </a:cxn>
                              <a:cxn ang="0">
                                <a:pos x="connsiteX8795" y="connsiteY8795"/>
                              </a:cxn>
                              <a:cxn ang="0">
                                <a:pos x="connsiteX8796" y="connsiteY8796"/>
                              </a:cxn>
                              <a:cxn ang="0">
                                <a:pos x="connsiteX8797" y="connsiteY8797"/>
                              </a:cxn>
                              <a:cxn ang="0">
                                <a:pos x="connsiteX8798" y="connsiteY8798"/>
                              </a:cxn>
                              <a:cxn ang="0">
                                <a:pos x="connsiteX8799" y="connsiteY8799"/>
                              </a:cxn>
                              <a:cxn ang="0">
                                <a:pos x="connsiteX8800" y="connsiteY8800"/>
                              </a:cxn>
                              <a:cxn ang="0">
                                <a:pos x="connsiteX8801" y="connsiteY8801"/>
                              </a:cxn>
                              <a:cxn ang="0">
                                <a:pos x="connsiteX8802" y="connsiteY8802"/>
                              </a:cxn>
                              <a:cxn ang="0">
                                <a:pos x="connsiteX8803" y="connsiteY8803"/>
                              </a:cxn>
                              <a:cxn ang="0">
                                <a:pos x="connsiteX8804" y="connsiteY8804"/>
                              </a:cxn>
                              <a:cxn ang="0">
                                <a:pos x="connsiteX8805" y="connsiteY8805"/>
                              </a:cxn>
                              <a:cxn ang="0">
                                <a:pos x="connsiteX8806" y="connsiteY8806"/>
                              </a:cxn>
                              <a:cxn ang="0">
                                <a:pos x="connsiteX8807" y="connsiteY8807"/>
                              </a:cxn>
                              <a:cxn ang="0">
                                <a:pos x="connsiteX8808" y="connsiteY8808"/>
                              </a:cxn>
                              <a:cxn ang="0">
                                <a:pos x="connsiteX8809" y="connsiteY8809"/>
                              </a:cxn>
                              <a:cxn ang="0">
                                <a:pos x="connsiteX8810" y="connsiteY8810"/>
                              </a:cxn>
                              <a:cxn ang="0">
                                <a:pos x="connsiteX8811" y="connsiteY8811"/>
                              </a:cxn>
                              <a:cxn ang="0">
                                <a:pos x="connsiteX8812" y="connsiteY8812"/>
                              </a:cxn>
                              <a:cxn ang="0">
                                <a:pos x="connsiteX8813" y="connsiteY8813"/>
                              </a:cxn>
                              <a:cxn ang="0">
                                <a:pos x="connsiteX8814" y="connsiteY8814"/>
                              </a:cxn>
                              <a:cxn ang="0">
                                <a:pos x="connsiteX8815" y="connsiteY8815"/>
                              </a:cxn>
                              <a:cxn ang="0">
                                <a:pos x="connsiteX8816" y="connsiteY8816"/>
                              </a:cxn>
                              <a:cxn ang="0">
                                <a:pos x="connsiteX8817" y="connsiteY8817"/>
                              </a:cxn>
                              <a:cxn ang="0">
                                <a:pos x="connsiteX8818" y="connsiteY8818"/>
                              </a:cxn>
                              <a:cxn ang="0">
                                <a:pos x="connsiteX8819" y="connsiteY8819"/>
                              </a:cxn>
                              <a:cxn ang="0">
                                <a:pos x="connsiteX8820" y="connsiteY8820"/>
                              </a:cxn>
                              <a:cxn ang="0">
                                <a:pos x="connsiteX8821" y="connsiteY8821"/>
                              </a:cxn>
                              <a:cxn ang="0">
                                <a:pos x="connsiteX8822" y="connsiteY8822"/>
                              </a:cxn>
                              <a:cxn ang="0">
                                <a:pos x="connsiteX8823" y="connsiteY8823"/>
                              </a:cxn>
                              <a:cxn ang="0">
                                <a:pos x="connsiteX8824" y="connsiteY8824"/>
                              </a:cxn>
                              <a:cxn ang="0">
                                <a:pos x="connsiteX8825" y="connsiteY8825"/>
                              </a:cxn>
                              <a:cxn ang="0">
                                <a:pos x="connsiteX8826" y="connsiteY8826"/>
                              </a:cxn>
                              <a:cxn ang="0">
                                <a:pos x="connsiteX8827" y="connsiteY8827"/>
                              </a:cxn>
                              <a:cxn ang="0">
                                <a:pos x="connsiteX8828" y="connsiteY8828"/>
                              </a:cxn>
                              <a:cxn ang="0">
                                <a:pos x="connsiteX8829" y="connsiteY8829"/>
                              </a:cxn>
                              <a:cxn ang="0">
                                <a:pos x="connsiteX8830" y="connsiteY8830"/>
                              </a:cxn>
                              <a:cxn ang="0">
                                <a:pos x="connsiteX8831" y="connsiteY8831"/>
                              </a:cxn>
                              <a:cxn ang="0">
                                <a:pos x="connsiteX8832" y="connsiteY8832"/>
                              </a:cxn>
                              <a:cxn ang="0">
                                <a:pos x="connsiteX8833" y="connsiteY8833"/>
                              </a:cxn>
                              <a:cxn ang="0">
                                <a:pos x="connsiteX8834" y="connsiteY8834"/>
                              </a:cxn>
                              <a:cxn ang="0">
                                <a:pos x="connsiteX8835" y="connsiteY8835"/>
                              </a:cxn>
                              <a:cxn ang="0">
                                <a:pos x="connsiteX8836" y="connsiteY8836"/>
                              </a:cxn>
                              <a:cxn ang="0">
                                <a:pos x="connsiteX8837" y="connsiteY8837"/>
                              </a:cxn>
                              <a:cxn ang="0">
                                <a:pos x="connsiteX8838" y="connsiteY8838"/>
                              </a:cxn>
                              <a:cxn ang="0">
                                <a:pos x="connsiteX8839" y="connsiteY8839"/>
                              </a:cxn>
                              <a:cxn ang="0">
                                <a:pos x="connsiteX8840" y="connsiteY8840"/>
                              </a:cxn>
                              <a:cxn ang="0">
                                <a:pos x="connsiteX8841" y="connsiteY8841"/>
                              </a:cxn>
                              <a:cxn ang="0">
                                <a:pos x="connsiteX8842" y="connsiteY8842"/>
                              </a:cxn>
                              <a:cxn ang="0">
                                <a:pos x="connsiteX8843" y="connsiteY8843"/>
                              </a:cxn>
                              <a:cxn ang="0">
                                <a:pos x="connsiteX8844" y="connsiteY8844"/>
                              </a:cxn>
                              <a:cxn ang="0">
                                <a:pos x="connsiteX8845" y="connsiteY8845"/>
                              </a:cxn>
                              <a:cxn ang="0">
                                <a:pos x="connsiteX8846" y="connsiteY8846"/>
                              </a:cxn>
                              <a:cxn ang="0">
                                <a:pos x="connsiteX8847" y="connsiteY8847"/>
                              </a:cxn>
                              <a:cxn ang="0">
                                <a:pos x="connsiteX8848" y="connsiteY8848"/>
                              </a:cxn>
                              <a:cxn ang="0">
                                <a:pos x="connsiteX8849" y="connsiteY8849"/>
                              </a:cxn>
                              <a:cxn ang="0">
                                <a:pos x="connsiteX8850" y="connsiteY8850"/>
                              </a:cxn>
                              <a:cxn ang="0">
                                <a:pos x="connsiteX8851" y="connsiteY8851"/>
                              </a:cxn>
                              <a:cxn ang="0">
                                <a:pos x="connsiteX8852" y="connsiteY8852"/>
                              </a:cxn>
                              <a:cxn ang="0">
                                <a:pos x="connsiteX8853" y="connsiteY8853"/>
                              </a:cxn>
                              <a:cxn ang="0">
                                <a:pos x="connsiteX8854" y="connsiteY8854"/>
                              </a:cxn>
                              <a:cxn ang="0">
                                <a:pos x="connsiteX8855" y="connsiteY8855"/>
                              </a:cxn>
                              <a:cxn ang="0">
                                <a:pos x="connsiteX8856" y="connsiteY8856"/>
                              </a:cxn>
                              <a:cxn ang="0">
                                <a:pos x="connsiteX8857" y="connsiteY8857"/>
                              </a:cxn>
                              <a:cxn ang="0">
                                <a:pos x="connsiteX8858" y="connsiteY8858"/>
                              </a:cxn>
                              <a:cxn ang="0">
                                <a:pos x="connsiteX8859" y="connsiteY8859"/>
                              </a:cxn>
                              <a:cxn ang="0">
                                <a:pos x="connsiteX8860" y="connsiteY8860"/>
                              </a:cxn>
                              <a:cxn ang="0">
                                <a:pos x="connsiteX8861" y="connsiteY8861"/>
                              </a:cxn>
                              <a:cxn ang="0">
                                <a:pos x="connsiteX8862" y="connsiteY8862"/>
                              </a:cxn>
                              <a:cxn ang="0">
                                <a:pos x="connsiteX8863" y="connsiteY8863"/>
                              </a:cxn>
                              <a:cxn ang="0">
                                <a:pos x="connsiteX8864" y="connsiteY8864"/>
                              </a:cxn>
                              <a:cxn ang="0">
                                <a:pos x="connsiteX8865" y="connsiteY8865"/>
                              </a:cxn>
                              <a:cxn ang="0">
                                <a:pos x="connsiteX8866" y="connsiteY8866"/>
                              </a:cxn>
                              <a:cxn ang="0">
                                <a:pos x="connsiteX8867" y="connsiteY8867"/>
                              </a:cxn>
                              <a:cxn ang="0">
                                <a:pos x="connsiteX8868" y="connsiteY8868"/>
                              </a:cxn>
                              <a:cxn ang="0">
                                <a:pos x="connsiteX8869" y="connsiteY8869"/>
                              </a:cxn>
                              <a:cxn ang="0">
                                <a:pos x="connsiteX8870" y="connsiteY8870"/>
                              </a:cxn>
                              <a:cxn ang="0">
                                <a:pos x="connsiteX8871" y="connsiteY8871"/>
                              </a:cxn>
                              <a:cxn ang="0">
                                <a:pos x="connsiteX8872" y="connsiteY8872"/>
                              </a:cxn>
                              <a:cxn ang="0">
                                <a:pos x="connsiteX8873" y="connsiteY8873"/>
                              </a:cxn>
                              <a:cxn ang="0">
                                <a:pos x="connsiteX8874" y="connsiteY8874"/>
                              </a:cxn>
                              <a:cxn ang="0">
                                <a:pos x="connsiteX8875" y="connsiteY8875"/>
                              </a:cxn>
                              <a:cxn ang="0">
                                <a:pos x="connsiteX8876" y="connsiteY8876"/>
                              </a:cxn>
                              <a:cxn ang="0">
                                <a:pos x="connsiteX8877" y="connsiteY8877"/>
                              </a:cxn>
                              <a:cxn ang="0">
                                <a:pos x="connsiteX8878" y="connsiteY8878"/>
                              </a:cxn>
                              <a:cxn ang="0">
                                <a:pos x="connsiteX8879" y="connsiteY8879"/>
                              </a:cxn>
                              <a:cxn ang="0">
                                <a:pos x="connsiteX8880" y="connsiteY8880"/>
                              </a:cxn>
                              <a:cxn ang="0">
                                <a:pos x="connsiteX8881" y="connsiteY8881"/>
                              </a:cxn>
                              <a:cxn ang="0">
                                <a:pos x="connsiteX8882" y="connsiteY8882"/>
                              </a:cxn>
                              <a:cxn ang="0">
                                <a:pos x="connsiteX8883" y="connsiteY8883"/>
                              </a:cxn>
                              <a:cxn ang="0">
                                <a:pos x="connsiteX8884" y="connsiteY8884"/>
                              </a:cxn>
                              <a:cxn ang="0">
                                <a:pos x="connsiteX8885" y="connsiteY8885"/>
                              </a:cxn>
                              <a:cxn ang="0">
                                <a:pos x="connsiteX8886" y="connsiteY8886"/>
                              </a:cxn>
                              <a:cxn ang="0">
                                <a:pos x="connsiteX8887" y="connsiteY8887"/>
                              </a:cxn>
                              <a:cxn ang="0">
                                <a:pos x="connsiteX8888" y="connsiteY8888"/>
                              </a:cxn>
                              <a:cxn ang="0">
                                <a:pos x="connsiteX8889" y="connsiteY8889"/>
                              </a:cxn>
                              <a:cxn ang="0">
                                <a:pos x="connsiteX8890" y="connsiteY8890"/>
                              </a:cxn>
                              <a:cxn ang="0">
                                <a:pos x="connsiteX8891" y="connsiteY8891"/>
                              </a:cxn>
                              <a:cxn ang="0">
                                <a:pos x="connsiteX8892" y="connsiteY8892"/>
                              </a:cxn>
                              <a:cxn ang="0">
                                <a:pos x="connsiteX8893" y="connsiteY8893"/>
                              </a:cxn>
                              <a:cxn ang="0">
                                <a:pos x="connsiteX8894" y="connsiteY8894"/>
                              </a:cxn>
                              <a:cxn ang="0">
                                <a:pos x="connsiteX8895" y="connsiteY8895"/>
                              </a:cxn>
                              <a:cxn ang="0">
                                <a:pos x="connsiteX8896" y="connsiteY8896"/>
                              </a:cxn>
                              <a:cxn ang="0">
                                <a:pos x="connsiteX8897" y="connsiteY8897"/>
                              </a:cxn>
                              <a:cxn ang="0">
                                <a:pos x="connsiteX8898" y="connsiteY8898"/>
                              </a:cxn>
                              <a:cxn ang="0">
                                <a:pos x="connsiteX8899" y="connsiteY8899"/>
                              </a:cxn>
                              <a:cxn ang="0">
                                <a:pos x="connsiteX8900" y="connsiteY8900"/>
                              </a:cxn>
                              <a:cxn ang="0">
                                <a:pos x="connsiteX8901" y="connsiteY8901"/>
                              </a:cxn>
                              <a:cxn ang="0">
                                <a:pos x="connsiteX8902" y="connsiteY8902"/>
                              </a:cxn>
                              <a:cxn ang="0">
                                <a:pos x="connsiteX8903" y="connsiteY8903"/>
                              </a:cxn>
                              <a:cxn ang="0">
                                <a:pos x="connsiteX8904" y="connsiteY8904"/>
                              </a:cxn>
                              <a:cxn ang="0">
                                <a:pos x="connsiteX8905" y="connsiteY8905"/>
                              </a:cxn>
                              <a:cxn ang="0">
                                <a:pos x="connsiteX8906" y="connsiteY8906"/>
                              </a:cxn>
                              <a:cxn ang="0">
                                <a:pos x="connsiteX8907" y="connsiteY8907"/>
                              </a:cxn>
                              <a:cxn ang="0">
                                <a:pos x="connsiteX8908" y="connsiteY8908"/>
                              </a:cxn>
                              <a:cxn ang="0">
                                <a:pos x="connsiteX8909" y="connsiteY8909"/>
                              </a:cxn>
                              <a:cxn ang="0">
                                <a:pos x="connsiteX8910" y="connsiteY8910"/>
                              </a:cxn>
                              <a:cxn ang="0">
                                <a:pos x="connsiteX8911" y="connsiteY8911"/>
                              </a:cxn>
                              <a:cxn ang="0">
                                <a:pos x="connsiteX8912" y="connsiteY8912"/>
                              </a:cxn>
                              <a:cxn ang="0">
                                <a:pos x="connsiteX8913" y="connsiteY8913"/>
                              </a:cxn>
                              <a:cxn ang="0">
                                <a:pos x="connsiteX8914" y="connsiteY8914"/>
                              </a:cxn>
                              <a:cxn ang="0">
                                <a:pos x="connsiteX8915" y="connsiteY8915"/>
                              </a:cxn>
                              <a:cxn ang="0">
                                <a:pos x="connsiteX8916" y="connsiteY8916"/>
                              </a:cxn>
                              <a:cxn ang="0">
                                <a:pos x="connsiteX8917" y="connsiteY8917"/>
                              </a:cxn>
                              <a:cxn ang="0">
                                <a:pos x="connsiteX8918" y="connsiteY8918"/>
                              </a:cxn>
                              <a:cxn ang="0">
                                <a:pos x="connsiteX8919" y="connsiteY8919"/>
                              </a:cxn>
                              <a:cxn ang="0">
                                <a:pos x="connsiteX8920" y="connsiteY8920"/>
                              </a:cxn>
                              <a:cxn ang="0">
                                <a:pos x="connsiteX8921" y="connsiteY8921"/>
                              </a:cxn>
                              <a:cxn ang="0">
                                <a:pos x="connsiteX8922" y="connsiteY8922"/>
                              </a:cxn>
                              <a:cxn ang="0">
                                <a:pos x="connsiteX8923" y="connsiteY8923"/>
                              </a:cxn>
                              <a:cxn ang="0">
                                <a:pos x="connsiteX8924" y="connsiteY8924"/>
                              </a:cxn>
                              <a:cxn ang="0">
                                <a:pos x="connsiteX8925" y="connsiteY8925"/>
                              </a:cxn>
                              <a:cxn ang="0">
                                <a:pos x="connsiteX8926" y="connsiteY8926"/>
                              </a:cxn>
                              <a:cxn ang="0">
                                <a:pos x="connsiteX8927" y="connsiteY8927"/>
                              </a:cxn>
                              <a:cxn ang="0">
                                <a:pos x="connsiteX8928" y="connsiteY8928"/>
                              </a:cxn>
                              <a:cxn ang="0">
                                <a:pos x="connsiteX8929" y="connsiteY8929"/>
                              </a:cxn>
                              <a:cxn ang="0">
                                <a:pos x="connsiteX8930" y="connsiteY8930"/>
                              </a:cxn>
                              <a:cxn ang="0">
                                <a:pos x="connsiteX8931" y="connsiteY8931"/>
                              </a:cxn>
                              <a:cxn ang="0">
                                <a:pos x="connsiteX8932" y="connsiteY8932"/>
                              </a:cxn>
                              <a:cxn ang="0">
                                <a:pos x="connsiteX8933" y="connsiteY8933"/>
                              </a:cxn>
                              <a:cxn ang="0">
                                <a:pos x="connsiteX8934" y="connsiteY8934"/>
                              </a:cxn>
                              <a:cxn ang="0">
                                <a:pos x="connsiteX8935" y="connsiteY8935"/>
                              </a:cxn>
                              <a:cxn ang="0">
                                <a:pos x="connsiteX8936" y="connsiteY8936"/>
                              </a:cxn>
                              <a:cxn ang="0">
                                <a:pos x="connsiteX8937" y="connsiteY8937"/>
                              </a:cxn>
                              <a:cxn ang="0">
                                <a:pos x="connsiteX8938" y="connsiteY8938"/>
                              </a:cxn>
                              <a:cxn ang="0">
                                <a:pos x="connsiteX8939" y="connsiteY8939"/>
                              </a:cxn>
                              <a:cxn ang="0">
                                <a:pos x="connsiteX8940" y="connsiteY8940"/>
                              </a:cxn>
                              <a:cxn ang="0">
                                <a:pos x="connsiteX8941" y="connsiteY8941"/>
                              </a:cxn>
                              <a:cxn ang="0">
                                <a:pos x="connsiteX8942" y="connsiteY8942"/>
                              </a:cxn>
                              <a:cxn ang="0">
                                <a:pos x="connsiteX8943" y="connsiteY8943"/>
                              </a:cxn>
                              <a:cxn ang="0">
                                <a:pos x="connsiteX8944" y="connsiteY8944"/>
                              </a:cxn>
                              <a:cxn ang="0">
                                <a:pos x="connsiteX8945" y="connsiteY8945"/>
                              </a:cxn>
                              <a:cxn ang="0">
                                <a:pos x="connsiteX8946" y="connsiteY8946"/>
                              </a:cxn>
                              <a:cxn ang="0">
                                <a:pos x="connsiteX8947" y="connsiteY8947"/>
                              </a:cxn>
                              <a:cxn ang="0">
                                <a:pos x="connsiteX8948" y="connsiteY8948"/>
                              </a:cxn>
                              <a:cxn ang="0">
                                <a:pos x="connsiteX8949" y="connsiteY8949"/>
                              </a:cxn>
                              <a:cxn ang="0">
                                <a:pos x="connsiteX8950" y="connsiteY8950"/>
                              </a:cxn>
                              <a:cxn ang="0">
                                <a:pos x="connsiteX8951" y="connsiteY8951"/>
                              </a:cxn>
                              <a:cxn ang="0">
                                <a:pos x="connsiteX8952" y="connsiteY8952"/>
                              </a:cxn>
                              <a:cxn ang="0">
                                <a:pos x="connsiteX8953" y="connsiteY8953"/>
                              </a:cxn>
                              <a:cxn ang="0">
                                <a:pos x="connsiteX8954" y="connsiteY8954"/>
                              </a:cxn>
                              <a:cxn ang="0">
                                <a:pos x="connsiteX8955" y="connsiteY8955"/>
                              </a:cxn>
                              <a:cxn ang="0">
                                <a:pos x="connsiteX8956" y="connsiteY8956"/>
                              </a:cxn>
                              <a:cxn ang="0">
                                <a:pos x="connsiteX8957" y="connsiteY8957"/>
                              </a:cxn>
                              <a:cxn ang="0">
                                <a:pos x="connsiteX8958" y="connsiteY8958"/>
                              </a:cxn>
                              <a:cxn ang="0">
                                <a:pos x="connsiteX8959" y="connsiteY8959"/>
                              </a:cxn>
                              <a:cxn ang="0">
                                <a:pos x="connsiteX8960" y="connsiteY8960"/>
                              </a:cxn>
                              <a:cxn ang="0">
                                <a:pos x="connsiteX8961" y="connsiteY8961"/>
                              </a:cxn>
                              <a:cxn ang="0">
                                <a:pos x="connsiteX8962" y="connsiteY8962"/>
                              </a:cxn>
                              <a:cxn ang="0">
                                <a:pos x="connsiteX8963" y="connsiteY8963"/>
                              </a:cxn>
                              <a:cxn ang="0">
                                <a:pos x="connsiteX8964" y="connsiteY8964"/>
                              </a:cxn>
                              <a:cxn ang="0">
                                <a:pos x="connsiteX8965" y="connsiteY8965"/>
                              </a:cxn>
                              <a:cxn ang="0">
                                <a:pos x="connsiteX8966" y="connsiteY8966"/>
                              </a:cxn>
                              <a:cxn ang="0">
                                <a:pos x="connsiteX8967" y="connsiteY8967"/>
                              </a:cxn>
                              <a:cxn ang="0">
                                <a:pos x="connsiteX8968" y="connsiteY8968"/>
                              </a:cxn>
                              <a:cxn ang="0">
                                <a:pos x="connsiteX8969" y="connsiteY8969"/>
                              </a:cxn>
                              <a:cxn ang="0">
                                <a:pos x="connsiteX8970" y="connsiteY8970"/>
                              </a:cxn>
                              <a:cxn ang="0">
                                <a:pos x="connsiteX8971" y="connsiteY8971"/>
                              </a:cxn>
                              <a:cxn ang="0">
                                <a:pos x="connsiteX8972" y="connsiteY8972"/>
                              </a:cxn>
                              <a:cxn ang="0">
                                <a:pos x="connsiteX8973" y="connsiteY8973"/>
                              </a:cxn>
                              <a:cxn ang="0">
                                <a:pos x="connsiteX8974" y="connsiteY8974"/>
                              </a:cxn>
                              <a:cxn ang="0">
                                <a:pos x="connsiteX8975" y="connsiteY8975"/>
                              </a:cxn>
                              <a:cxn ang="0">
                                <a:pos x="connsiteX8976" y="connsiteY8976"/>
                              </a:cxn>
                              <a:cxn ang="0">
                                <a:pos x="connsiteX8977" y="connsiteY8977"/>
                              </a:cxn>
                              <a:cxn ang="0">
                                <a:pos x="connsiteX8978" y="connsiteY8978"/>
                              </a:cxn>
                              <a:cxn ang="0">
                                <a:pos x="connsiteX8979" y="connsiteY8979"/>
                              </a:cxn>
                              <a:cxn ang="0">
                                <a:pos x="connsiteX8980" y="connsiteY8980"/>
                              </a:cxn>
                              <a:cxn ang="0">
                                <a:pos x="connsiteX8981" y="connsiteY8981"/>
                              </a:cxn>
                              <a:cxn ang="0">
                                <a:pos x="connsiteX8982" y="connsiteY8982"/>
                              </a:cxn>
                              <a:cxn ang="0">
                                <a:pos x="connsiteX8983" y="connsiteY8983"/>
                              </a:cxn>
                              <a:cxn ang="0">
                                <a:pos x="connsiteX8984" y="connsiteY8984"/>
                              </a:cxn>
                              <a:cxn ang="0">
                                <a:pos x="connsiteX8985" y="connsiteY8985"/>
                              </a:cxn>
                              <a:cxn ang="0">
                                <a:pos x="connsiteX8986" y="connsiteY8986"/>
                              </a:cxn>
                              <a:cxn ang="0">
                                <a:pos x="connsiteX8987" y="connsiteY8987"/>
                              </a:cxn>
                              <a:cxn ang="0">
                                <a:pos x="connsiteX8988" y="connsiteY8988"/>
                              </a:cxn>
                              <a:cxn ang="0">
                                <a:pos x="connsiteX8989" y="connsiteY8989"/>
                              </a:cxn>
                              <a:cxn ang="0">
                                <a:pos x="connsiteX8990" y="connsiteY8990"/>
                              </a:cxn>
                              <a:cxn ang="0">
                                <a:pos x="connsiteX8991" y="connsiteY8991"/>
                              </a:cxn>
                              <a:cxn ang="0">
                                <a:pos x="connsiteX8992" y="connsiteY8992"/>
                              </a:cxn>
                              <a:cxn ang="0">
                                <a:pos x="connsiteX8993" y="connsiteY8993"/>
                              </a:cxn>
                              <a:cxn ang="0">
                                <a:pos x="connsiteX8994" y="connsiteY8994"/>
                              </a:cxn>
                              <a:cxn ang="0">
                                <a:pos x="connsiteX8995" y="connsiteY8995"/>
                              </a:cxn>
                              <a:cxn ang="0">
                                <a:pos x="connsiteX8996" y="connsiteY8996"/>
                              </a:cxn>
                              <a:cxn ang="0">
                                <a:pos x="connsiteX8997" y="connsiteY8997"/>
                              </a:cxn>
                              <a:cxn ang="0">
                                <a:pos x="connsiteX8998" y="connsiteY8998"/>
                              </a:cxn>
                              <a:cxn ang="0">
                                <a:pos x="connsiteX8999" y="connsiteY8999"/>
                              </a:cxn>
                              <a:cxn ang="0">
                                <a:pos x="connsiteX9000" y="connsiteY9000"/>
                              </a:cxn>
                              <a:cxn ang="0">
                                <a:pos x="connsiteX9001" y="connsiteY9001"/>
                              </a:cxn>
                              <a:cxn ang="0">
                                <a:pos x="connsiteX9002" y="connsiteY9002"/>
                              </a:cxn>
                              <a:cxn ang="0">
                                <a:pos x="connsiteX9003" y="connsiteY9003"/>
                              </a:cxn>
                              <a:cxn ang="0">
                                <a:pos x="connsiteX9004" y="connsiteY9004"/>
                              </a:cxn>
                              <a:cxn ang="0">
                                <a:pos x="connsiteX9005" y="connsiteY9005"/>
                              </a:cxn>
                              <a:cxn ang="0">
                                <a:pos x="connsiteX9006" y="connsiteY9006"/>
                              </a:cxn>
                              <a:cxn ang="0">
                                <a:pos x="connsiteX9007" y="connsiteY9007"/>
                              </a:cxn>
                              <a:cxn ang="0">
                                <a:pos x="connsiteX9008" y="connsiteY9008"/>
                              </a:cxn>
                              <a:cxn ang="0">
                                <a:pos x="connsiteX9009" y="connsiteY9009"/>
                              </a:cxn>
                              <a:cxn ang="0">
                                <a:pos x="connsiteX9010" y="connsiteY9010"/>
                              </a:cxn>
                              <a:cxn ang="0">
                                <a:pos x="connsiteX9011" y="connsiteY9011"/>
                              </a:cxn>
                              <a:cxn ang="0">
                                <a:pos x="connsiteX9012" y="connsiteY9012"/>
                              </a:cxn>
                              <a:cxn ang="0">
                                <a:pos x="connsiteX9013" y="connsiteY9013"/>
                              </a:cxn>
                              <a:cxn ang="0">
                                <a:pos x="connsiteX9014" y="connsiteY9014"/>
                              </a:cxn>
                              <a:cxn ang="0">
                                <a:pos x="connsiteX9015" y="connsiteY9015"/>
                              </a:cxn>
                              <a:cxn ang="0">
                                <a:pos x="connsiteX9016" y="connsiteY9016"/>
                              </a:cxn>
                              <a:cxn ang="0">
                                <a:pos x="connsiteX9017" y="connsiteY9017"/>
                              </a:cxn>
                              <a:cxn ang="0">
                                <a:pos x="connsiteX9018" y="connsiteY9018"/>
                              </a:cxn>
                              <a:cxn ang="0">
                                <a:pos x="connsiteX9019" y="connsiteY9019"/>
                              </a:cxn>
                              <a:cxn ang="0">
                                <a:pos x="connsiteX9020" y="connsiteY9020"/>
                              </a:cxn>
                              <a:cxn ang="0">
                                <a:pos x="connsiteX9021" y="connsiteY9021"/>
                              </a:cxn>
                              <a:cxn ang="0">
                                <a:pos x="connsiteX9022" y="connsiteY9022"/>
                              </a:cxn>
                              <a:cxn ang="0">
                                <a:pos x="connsiteX9023" y="connsiteY9023"/>
                              </a:cxn>
                              <a:cxn ang="0">
                                <a:pos x="connsiteX9024" y="connsiteY9024"/>
                              </a:cxn>
                              <a:cxn ang="0">
                                <a:pos x="connsiteX9025" y="connsiteY9025"/>
                              </a:cxn>
                              <a:cxn ang="0">
                                <a:pos x="connsiteX9026" y="connsiteY9026"/>
                              </a:cxn>
                              <a:cxn ang="0">
                                <a:pos x="connsiteX9027" y="connsiteY9027"/>
                              </a:cxn>
                              <a:cxn ang="0">
                                <a:pos x="connsiteX9028" y="connsiteY9028"/>
                              </a:cxn>
                              <a:cxn ang="0">
                                <a:pos x="connsiteX9029" y="connsiteY9029"/>
                              </a:cxn>
                              <a:cxn ang="0">
                                <a:pos x="connsiteX9030" y="connsiteY9030"/>
                              </a:cxn>
                              <a:cxn ang="0">
                                <a:pos x="connsiteX9031" y="connsiteY9031"/>
                              </a:cxn>
                              <a:cxn ang="0">
                                <a:pos x="connsiteX9032" y="connsiteY9032"/>
                              </a:cxn>
                              <a:cxn ang="0">
                                <a:pos x="connsiteX9033" y="connsiteY9033"/>
                              </a:cxn>
                              <a:cxn ang="0">
                                <a:pos x="connsiteX9034" y="connsiteY9034"/>
                              </a:cxn>
                              <a:cxn ang="0">
                                <a:pos x="connsiteX9035" y="connsiteY9035"/>
                              </a:cxn>
                              <a:cxn ang="0">
                                <a:pos x="connsiteX9036" y="connsiteY9036"/>
                              </a:cxn>
                              <a:cxn ang="0">
                                <a:pos x="connsiteX9037" y="connsiteY9037"/>
                              </a:cxn>
                              <a:cxn ang="0">
                                <a:pos x="connsiteX9038" y="connsiteY9038"/>
                              </a:cxn>
                              <a:cxn ang="0">
                                <a:pos x="connsiteX9039" y="connsiteY9039"/>
                              </a:cxn>
                              <a:cxn ang="0">
                                <a:pos x="connsiteX9040" y="connsiteY9040"/>
                              </a:cxn>
                              <a:cxn ang="0">
                                <a:pos x="connsiteX9041" y="connsiteY9041"/>
                              </a:cxn>
                              <a:cxn ang="0">
                                <a:pos x="connsiteX9042" y="connsiteY9042"/>
                              </a:cxn>
                              <a:cxn ang="0">
                                <a:pos x="connsiteX9043" y="connsiteY9043"/>
                              </a:cxn>
                              <a:cxn ang="0">
                                <a:pos x="connsiteX9044" y="connsiteY9044"/>
                              </a:cxn>
                              <a:cxn ang="0">
                                <a:pos x="connsiteX9045" y="connsiteY9045"/>
                              </a:cxn>
                              <a:cxn ang="0">
                                <a:pos x="connsiteX9046" y="connsiteY9046"/>
                              </a:cxn>
                              <a:cxn ang="0">
                                <a:pos x="connsiteX9047" y="connsiteY9047"/>
                              </a:cxn>
                              <a:cxn ang="0">
                                <a:pos x="connsiteX9048" y="connsiteY9048"/>
                              </a:cxn>
                              <a:cxn ang="0">
                                <a:pos x="connsiteX9049" y="connsiteY9049"/>
                              </a:cxn>
                              <a:cxn ang="0">
                                <a:pos x="connsiteX9050" y="connsiteY9050"/>
                              </a:cxn>
                              <a:cxn ang="0">
                                <a:pos x="connsiteX9051" y="connsiteY9051"/>
                              </a:cxn>
                              <a:cxn ang="0">
                                <a:pos x="connsiteX9052" y="connsiteY9052"/>
                              </a:cxn>
                              <a:cxn ang="0">
                                <a:pos x="connsiteX9053" y="connsiteY9053"/>
                              </a:cxn>
                              <a:cxn ang="0">
                                <a:pos x="connsiteX9054" y="connsiteY9054"/>
                              </a:cxn>
                              <a:cxn ang="0">
                                <a:pos x="connsiteX9055" y="connsiteY9055"/>
                              </a:cxn>
                              <a:cxn ang="0">
                                <a:pos x="connsiteX9056" y="connsiteY9056"/>
                              </a:cxn>
                              <a:cxn ang="0">
                                <a:pos x="connsiteX9057" y="connsiteY9057"/>
                              </a:cxn>
                              <a:cxn ang="0">
                                <a:pos x="connsiteX9058" y="connsiteY9058"/>
                              </a:cxn>
                              <a:cxn ang="0">
                                <a:pos x="connsiteX9059" y="connsiteY9059"/>
                              </a:cxn>
                              <a:cxn ang="0">
                                <a:pos x="connsiteX9060" y="connsiteY9060"/>
                              </a:cxn>
                              <a:cxn ang="0">
                                <a:pos x="connsiteX9061" y="connsiteY9061"/>
                              </a:cxn>
                              <a:cxn ang="0">
                                <a:pos x="connsiteX9062" y="connsiteY9062"/>
                              </a:cxn>
                              <a:cxn ang="0">
                                <a:pos x="connsiteX9063" y="connsiteY9063"/>
                              </a:cxn>
                              <a:cxn ang="0">
                                <a:pos x="connsiteX9064" y="connsiteY9064"/>
                              </a:cxn>
                              <a:cxn ang="0">
                                <a:pos x="connsiteX9065" y="connsiteY9065"/>
                              </a:cxn>
                              <a:cxn ang="0">
                                <a:pos x="connsiteX9066" y="connsiteY9066"/>
                              </a:cxn>
                              <a:cxn ang="0">
                                <a:pos x="connsiteX9067" y="connsiteY9067"/>
                              </a:cxn>
                              <a:cxn ang="0">
                                <a:pos x="connsiteX9068" y="connsiteY9068"/>
                              </a:cxn>
                              <a:cxn ang="0">
                                <a:pos x="connsiteX9069" y="connsiteY9069"/>
                              </a:cxn>
                              <a:cxn ang="0">
                                <a:pos x="connsiteX9070" y="connsiteY9070"/>
                              </a:cxn>
                              <a:cxn ang="0">
                                <a:pos x="connsiteX9071" y="connsiteY9071"/>
                              </a:cxn>
                              <a:cxn ang="0">
                                <a:pos x="connsiteX9072" y="connsiteY9072"/>
                              </a:cxn>
                              <a:cxn ang="0">
                                <a:pos x="connsiteX9073" y="connsiteY9073"/>
                              </a:cxn>
                              <a:cxn ang="0">
                                <a:pos x="connsiteX9074" y="connsiteY9074"/>
                              </a:cxn>
                              <a:cxn ang="0">
                                <a:pos x="connsiteX9075" y="connsiteY9075"/>
                              </a:cxn>
                              <a:cxn ang="0">
                                <a:pos x="connsiteX9076" y="connsiteY9076"/>
                              </a:cxn>
                              <a:cxn ang="0">
                                <a:pos x="connsiteX9077" y="connsiteY9077"/>
                              </a:cxn>
                              <a:cxn ang="0">
                                <a:pos x="connsiteX9078" y="connsiteY9078"/>
                              </a:cxn>
                              <a:cxn ang="0">
                                <a:pos x="connsiteX9079" y="connsiteY9079"/>
                              </a:cxn>
                              <a:cxn ang="0">
                                <a:pos x="connsiteX9080" y="connsiteY9080"/>
                              </a:cxn>
                              <a:cxn ang="0">
                                <a:pos x="connsiteX9081" y="connsiteY9081"/>
                              </a:cxn>
                              <a:cxn ang="0">
                                <a:pos x="connsiteX9082" y="connsiteY9082"/>
                              </a:cxn>
                              <a:cxn ang="0">
                                <a:pos x="connsiteX9083" y="connsiteY9083"/>
                              </a:cxn>
                              <a:cxn ang="0">
                                <a:pos x="connsiteX9084" y="connsiteY9084"/>
                              </a:cxn>
                              <a:cxn ang="0">
                                <a:pos x="connsiteX9085" y="connsiteY9085"/>
                              </a:cxn>
                              <a:cxn ang="0">
                                <a:pos x="connsiteX9086" y="connsiteY9086"/>
                              </a:cxn>
                              <a:cxn ang="0">
                                <a:pos x="connsiteX9087" y="connsiteY9087"/>
                              </a:cxn>
                              <a:cxn ang="0">
                                <a:pos x="connsiteX9088" y="connsiteY9088"/>
                              </a:cxn>
                              <a:cxn ang="0">
                                <a:pos x="connsiteX9089" y="connsiteY9089"/>
                              </a:cxn>
                              <a:cxn ang="0">
                                <a:pos x="connsiteX9090" y="connsiteY9090"/>
                              </a:cxn>
                              <a:cxn ang="0">
                                <a:pos x="connsiteX9091" y="connsiteY9091"/>
                              </a:cxn>
                              <a:cxn ang="0">
                                <a:pos x="connsiteX9092" y="connsiteY9092"/>
                              </a:cxn>
                              <a:cxn ang="0">
                                <a:pos x="connsiteX9093" y="connsiteY9093"/>
                              </a:cxn>
                              <a:cxn ang="0">
                                <a:pos x="connsiteX9094" y="connsiteY9094"/>
                              </a:cxn>
                              <a:cxn ang="0">
                                <a:pos x="connsiteX9095" y="connsiteY9095"/>
                              </a:cxn>
                              <a:cxn ang="0">
                                <a:pos x="connsiteX9096" y="connsiteY9096"/>
                              </a:cxn>
                              <a:cxn ang="0">
                                <a:pos x="connsiteX9097" y="connsiteY9097"/>
                              </a:cxn>
                              <a:cxn ang="0">
                                <a:pos x="connsiteX9098" y="connsiteY9098"/>
                              </a:cxn>
                              <a:cxn ang="0">
                                <a:pos x="connsiteX9099" y="connsiteY9099"/>
                              </a:cxn>
                              <a:cxn ang="0">
                                <a:pos x="connsiteX9100" y="connsiteY9100"/>
                              </a:cxn>
                              <a:cxn ang="0">
                                <a:pos x="connsiteX9101" y="connsiteY9101"/>
                              </a:cxn>
                              <a:cxn ang="0">
                                <a:pos x="connsiteX9102" y="connsiteY9102"/>
                              </a:cxn>
                              <a:cxn ang="0">
                                <a:pos x="connsiteX9103" y="connsiteY9103"/>
                              </a:cxn>
                              <a:cxn ang="0">
                                <a:pos x="connsiteX9104" y="connsiteY9104"/>
                              </a:cxn>
                              <a:cxn ang="0">
                                <a:pos x="connsiteX9105" y="connsiteY9105"/>
                              </a:cxn>
                              <a:cxn ang="0">
                                <a:pos x="connsiteX9106" y="connsiteY9106"/>
                              </a:cxn>
                              <a:cxn ang="0">
                                <a:pos x="connsiteX9107" y="connsiteY9107"/>
                              </a:cxn>
                              <a:cxn ang="0">
                                <a:pos x="connsiteX9108" y="connsiteY9108"/>
                              </a:cxn>
                              <a:cxn ang="0">
                                <a:pos x="connsiteX9109" y="connsiteY9109"/>
                              </a:cxn>
                              <a:cxn ang="0">
                                <a:pos x="connsiteX9110" y="connsiteY9110"/>
                              </a:cxn>
                              <a:cxn ang="0">
                                <a:pos x="connsiteX9111" y="connsiteY9111"/>
                              </a:cxn>
                              <a:cxn ang="0">
                                <a:pos x="connsiteX9112" y="connsiteY9112"/>
                              </a:cxn>
                              <a:cxn ang="0">
                                <a:pos x="connsiteX9113" y="connsiteY9113"/>
                              </a:cxn>
                              <a:cxn ang="0">
                                <a:pos x="connsiteX9114" y="connsiteY9114"/>
                              </a:cxn>
                              <a:cxn ang="0">
                                <a:pos x="connsiteX9115" y="connsiteY9115"/>
                              </a:cxn>
                              <a:cxn ang="0">
                                <a:pos x="connsiteX9116" y="connsiteY9116"/>
                              </a:cxn>
                              <a:cxn ang="0">
                                <a:pos x="connsiteX9117" y="connsiteY9117"/>
                              </a:cxn>
                              <a:cxn ang="0">
                                <a:pos x="connsiteX9118" y="connsiteY9118"/>
                              </a:cxn>
                              <a:cxn ang="0">
                                <a:pos x="connsiteX9119" y="connsiteY9119"/>
                              </a:cxn>
                              <a:cxn ang="0">
                                <a:pos x="connsiteX9120" y="connsiteY9120"/>
                              </a:cxn>
                              <a:cxn ang="0">
                                <a:pos x="connsiteX9121" y="connsiteY9121"/>
                              </a:cxn>
                              <a:cxn ang="0">
                                <a:pos x="connsiteX9122" y="connsiteY9122"/>
                              </a:cxn>
                              <a:cxn ang="0">
                                <a:pos x="connsiteX9123" y="connsiteY9123"/>
                              </a:cxn>
                              <a:cxn ang="0">
                                <a:pos x="connsiteX9124" y="connsiteY9124"/>
                              </a:cxn>
                              <a:cxn ang="0">
                                <a:pos x="connsiteX9125" y="connsiteY9125"/>
                              </a:cxn>
                              <a:cxn ang="0">
                                <a:pos x="connsiteX9126" y="connsiteY9126"/>
                              </a:cxn>
                              <a:cxn ang="0">
                                <a:pos x="connsiteX9127" y="connsiteY9127"/>
                              </a:cxn>
                              <a:cxn ang="0">
                                <a:pos x="connsiteX9128" y="connsiteY9128"/>
                              </a:cxn>
                              <a:cxn ang="0">
                                <a:pos x="connsiteX9129" y="connsiteY9129"/>
                              </a:cxn>
                              <a:cxn ang="0">
                                <a:pos x="connsiteX9130" y="connsiteY9130"/>
                              </a:cxn>
                              <a:cxn ang="0">
                                <a:pos x="connsiteX9131" y="connsiteY9131"/>
                              </a:cxn>
                              <a:cxn ang="0">
                                <a:pos x="connsiteX9132" y="connsiteY9132"/>
                              </a:cxn>
                              <a:cxn ang="0">
                                <a:pos x="connsiteX9133" y="connsiteY9133"/>
                              </a:cxn>
                              <a:cxn ang="0">
                                <a:pos x="connsiteX9134" y="connsiteY9134"/>
                              </a:cxn>
                              <a:cxn ang="0">
                                <a:pos x="connsiteX9135" y="connsiteY9135"/>
                              </a:cxn>
                              <a:cxn ang="0">
                                <a:pos x="connsiteX9136" y="connsiteY9136"/>
                              </a:cxn>
                              <a:cxn ang="0">
                                <a:pos x="connsiteX9137" y="connsiteY9137"/>
                              </a:cxn>
                              <a:cxn ang="0">
                                <a:pos x="connsiteX9138" y="connsiteY9138"/>
                              </a:cxn>
                              <a:cxn ang="0">
                                <a:pos x="connsiteX9139" y="connsiteY9139"/>
                              </a:cxn>
                              <a:cxn ang="0">
                                <a:pos x="connsiteX9140" y="connsiteY9140"/>
                              </a:cxn>
                              <a:cxn ang="0">
                                <a:pos x="connsiteX9141" y="connsiteY9141"/>
                              </a:cxn>
                              <a:cxn ang="0">
                                <a:pos x="connsiteX9142" y="connsiteY9142"/>
                              </a:cxn>
                              <a:cxn ang="0">
                                <a:pos x="connsiteX9143" y="connsiteY9143"/>
                              </a:cxn>
                              <a:cxn ang="0">
                                <a:pos x="connsiteX9144" y="connsiteY9144"/>
                              </a:cxn>
                              <a:cxn ang="0">
                                <a:pos x="connsiteX9145" y="connsiteY9145"/>
                              </a:cxn>
                              <a:cxn ang="0">
                                <a:pos x="connsiteX9146" y="connsiteY9146"/>
                              </a:cxn>
                              <a:cxn ang="0">
                                <a:pos x="connsiteX9147" y="connsiteY9147"/>
                              </a:cxn>
                              <a:cxn ang="0">
                                <a:pos x="connsiteX9148" y="connsiteY9148"/>
                              </a:cxn>
                              <a:cxn ang="0">
                                <a:pos x="connsiteX9149" y="connsiteY9149"/>
                              </a:cxn>
                              <a:cxn ang="0">
                                <a:pos x="connsiteX9150" y="connsiteY9150"/>
                              </a:cxn>
                              <a:cxn ang="0">
                                <a:pos x="connsiteX9151" y="connsiteY9151"/>
                              </a:cxn>
                              <a:cxn ang="0">
                                <a:pos x="connsiteX9152" y="connsiteY9152"/>
                              </a:cxn>
                              <a:cxn ang="0">
                                <a:pos x="connsiteX9153" y="connsiteY9153"/>
                              </a:cxn>
                              <a:cxn ang="0">
                                <a:pos x="connsiteX9154" y="connsiteY9154"/>
                              </a:cxn>
                              <a:cxn ang="0">
                                <a:pos x="connsiteX9155" y="connsiteY9155"/>
                              </a:cxn>
                              <a:cxn ang="0">
                                <a:pos x="connsiteX9156" y="connsiteY9156"/>
                              </a:cxn>
                              <a:cxn ang="0">
                                <a:pos x="connsiteX9157" y="connsiteY9157"/>
                              </a:cxn>
                              <a:cxn ang="0">
                                <a:pos x="connsiteX9158" y="connsiteY9158"/>
                              </a:cxn>
                              <a:cxn ang="0">
                                <a:pos x="connsiteX9159" y="connsiteY9159"/>
                              </a:cxn>
                              <a:cxn ang="0">
                                <a:pos x="connsiteX9160" y="connsiteY9160"/>
                              </a:cxn>
                              <a:cxn ang="0">
                                <a:pos x="connsiteX9161" y="connsiteY9161"/>
                              </a:cxn>
                              <a:cxn ang="0">
                                <a:pos x="connsiteX9162" y="connsiteY9162"/>
                              </a:cxn>
                              <a:cxn ang="0">
                                <a:pos x="connsiteX9163" y="connsiteY9163"/>
                              </a:cxn>
                              <a:cxn ang="0">
                                <a:pos x="connsiteX9164" y="connsiteY9164"/>
                              </a:cxn>
                              <a:cxn ang="0">
                                <a:pos x="connsiteX9165" y="connsiteY9165"/>
                              </a:cxn>
                              <a:cxn ang="0">
                                <a:pos x="connsiteX9166" y="connsiteY9166"/>
                              </a:cxn>
                              <a:cxn ang="0">
                                <a:pos x="connsiteX9167" y="connsiteY9167"/>
                              </a:cxn>
                              <a:cxn ang="0">
                                <a:pos x="connsiteX9168" y="connsiteY9168"/>
                              </a:cxn>
                              <a:cxn ang="0">
                                <a:pos x="connsiteX9169" y="connsiteY9169"/>
                              </a:cxn>
                              <a:cxn ang="0">
                                <a:pos x="connsiteX9170" y="connsiteY9170"/>
                              </a:cxn>
                              <a:cxn ang="0">
                                <a:pos x="connsiteX9171" y="connsiteY9171"/>
                              </a:cxn>
                              <a:cxn ang="0">
                                <a:pos x="connsiteX9172" y="connsiteY9172"/>
                              </a:cxn>
                              <a:cxn ang="0">
                                <a:pos x="connsiteX9173" y="connsiteY9173"/>
                              </a:cxn>
                              <a:cxn ang="0">
                                <a:pos x="connsiteX9174" y="connsiteY9174"/>
                              </a:cxn>
                              <a:cxn ang="0">
                                <a:pos x="connsiteX9175" y="connsiteY9175"/>
                              </a:cxn>
                              <a:cxn ang="0">
                                <a:pos x="connsiteX9176" y="connsiteY9176"/>
                              </a:cxn>
                              <a:cxn ang="0">
                                <a:pos x="connsiteX9177" y="connsiteY9177"/>
                              </a:cxn>
                              <a:cxn ang="0">
                                <a:pos x="connsiteX9178" y="connsiteY9178"/>
                              </a:cxn>
                              <a:cxn ang="0">
                                <a:pos x="connsiteX9179" y="connsiteY9179"/>
                              </a:cxn>
                              <a:cxn ang="0">
                                <a:pos x="connsiteX9180" y="connsiteY9180"/>
                              </a:cxn>
                              <a:cxn ang="0">
                                <a:pos x="connsiteX9181" y="connsiteY9181"/>
                              </a:cxn>
                              <a:cxn ang="0">
                                <a:pos x="connsiteX9182" y="connsiteY9182"/>
                              </a:cxn>
                              <a:cxn ang="0">
                                <a:pos x="connsiteX9183" y="connsiteY9183"/>
                              </a:cxn>
                              <a:cxn ang="0">
                                <a:pos x="connsiteX9184" y="connsiteY9184"/>
                              </a:cxn>
                              <a:cxn ang="0">
                                <a:pos x="connsiteX9185" y="connsiteY9185"/>
                              </a:cxn>
                              <a:cxn ang="0">
                                <a:pos x="connsiteX9186" y="connsiteY9186"/>
                              </a:cxn>
                              <a:cxn ang="0">
                                <a:pos x="connsiteX9187" y="connsiteY9187"/>
                              </a:cxn>
                              <a:cxn ang="0">
                                <a:pos x="connsiteX9188" y="connsiteY9188"/>
                              </a:cxn>
                              <a:cxn ang="0">
                                <a:pos x="connsiteX9189" y="connsiteY9189"/>
                              </a:cxn>
                              <a:cxn ang="0">
                                <a:pos x="connsiteX9190" y="connsiteY9190"/>
                              </a:cxn>
                              <a:cxn ang="0">
                                <a:pos x="connsiteX9191" y="connsiteY9191"/>
                              </a:cxn>
                              <a:cxn ang="0">
                                <a:pos x="connsiteX9192" y="connsiteY9192"/>
                              </a:cxn>
                              <a:cxn ang="0">
                                <a:pos x="connsiteX9193" y="connsiteY9193"/>
                              </a:cxn>
                              <a:cxn ang="0">
                                <a:pos x="connsiteX9194" y="connsiteY9194"/>
                              </a:cxn>
                              <a:cxn ang="0">
                                <a:pos x="connsiteX9195" y="connsiteY9195"/>
                              </a:cxn>
                              <a:cxn ang="0">
                                <a:pos x="connsiteX9196" y="connsiteY9196"/>
                              </a:cxn>
                              <a:cxn ang="0">
                                <a:pos x="connsiteX9197" y="connsiteY9197"/>
                              </a:cxn>
                              <a:cxn ang="0">
                                <a:pos x="connsiteX9198" y="connsiteY9198"/>
                              </a:cxn>
                              <a:cxn ang="0">
                                <a:pos x="connsiteX9199" y="connsiteY9199"/>
                              </a:cxn>
                              <a:cxn ang="0">
                                <a:pos x="connsiteX9200" y="connsiteY9200"/>
                              </a:cxn>
                              <a:cxn ang="0">
                                <a:pos x="connsiteX9201" y="connsiteY9201"/>
                              </a:cxn>
                              <a:cxn ang="0">
                                <a:pos x="connsiteX9202" y="connsiteY9202"/>
                              </a:cxn>
                              <a:cxn ang="0">
                                <a:pos x="connsiteX9203" y="connsiteY9203"/>
                              </a:cxn>
                              <a:cxn ang="0">
                                <a:pos x="connsiteX9204" y="connsiteY9204"/>
                              </a:cxn>
                              <a:cxn ang="0">
                                <a:pos x="connsiteX9205" y="connsiteY9205"/>
                              </a:cxn>
                              <a:cxn ang="0">
                                <a:pos x="connsiteX9206" y="connsiteY9206"/>
                              </a:cxn>
                              <a:cxn ang="0">
                                <a:pos x="connsiteX9207" y="connsiteY9207"/>
                              </a:cxn>
                              <a:cxn ang="0">
                                <a:pos x="connsiteX9208" y="connsiteY9208"/>
                              </a:cxn>
                              <a:cxn ang="0">
                                <a:pos x="connsiteX9209" y="connsiteY9209"/>
                              </a:cxn>
                              <a:cxn ang="0">
                                <a:pos x="connsiteX9210" y="connsiteY9210"/>
                              </a:cxn>
                              <a:cxn ang="0">
                                <a:pos x="connsiteX9211" y="connsiteY9211"/>
                              </a:cxn>
                              <a:cxn ang="0">
                                <a:pos x="connsiteX9212" y="connsiteY9212"/>
                              </a:cxn>
                              <a:cxn ang="0">
                                <a:pos x="connsiteX9213" y="connsiteY9213"/>
                              </a:cxn>
                              <a:cxn ang="0">
                                <a:pos x="connsiteX9214" y="connsiteY9214"/>
                              </a:cxn>
                              <a:cxn ang="0">
                                <a:pos x="connsiteX9215" y="connsiteY9215"/>
                              </a:cxn>
                              <a:cxn ang="0">
                                <a:pos x="connsiteX9216" y="connsiteY9216"/>
                              </a:cxn>
                              <a:cxn ang="0">
                                <a:pos x="connsiteX9217" y="connsiteY9217"/>
                              </a:cxn>
                              <a:cxn ang="0">
                                <a:pos x="connsiteX9218" y="connsiteY9218"/>
                              </a:cxn>
                              <a:cxn ang="0">
                                <a:pos x="connsiteX9219" y="connsiteY9219"/>
                              </a:cxn>
                              <a:cxn ang="0">
                                <a:pos x="connsiteX9220" y="connsiteY9220"/>
                              </a:cxn>
                              <a:cxn ang="0">
                                <a:pos x="connsiteX9221" y="connsiteY9221"/>
                              </a:cxn>
                              <a:cxn ang="0">
                                <a:pos x="connsiteX9222" y="connsiteY9222"/>
                              </a:cxn>
                              <a:cxn ang="0">
                                <a:pos x="connsiteX9223" y="connsiteY9223"/>
                              </a:cxn>
                              <a:cxn ang="0">
                                <a:pos x="connsiteX9224" y="connsiteY9224"/>
                              </a:cxn>
                              <a:cxn ang="0">
                                <a:pos x="connsiteX9225" y="connsiteY9225"/>
                              </a:cxn>
                              <a:cxn ang="0">
                                <a:pos x="connsiteX9226" y="connsiteY9226"/>
                              </a:cxn>
                              <a:cxn ang="0">
                                <a:pos x="connsiteX9227" y="connsiteY9227"/>
                              </a:cxn>
                              <a:cxn ang="0">
                                <a:pos x="connsiteX9228" y="connsiteY9228"/>
                              </a:cxn>
                              <a:cxn ang="0">
                                <a:pos x="connsiteX9229" y="connsiteY9229"/>
                              </a:cxn>
                              <a:cxn ang="0">
                                <a:pos x="connsiteX9230" y="connsiteY9230"/>
                              </a:cxn>
                              <a:cxn ang="0">
                                <a:pos x="connsiteX9231" y="connsiteY9231"/>
                              </a:cxn>
                              <a:cxn ang="0">
                                <a:pos x="connsiteX9232" y="connsiteY9232"/>
                              </a:cxn>
                              <a:cxn ang="0">
                                <a:pos x="connsiteX9233" y="connsiteY9233"/>
                              </a:cxn>
                              <a:cxn ang="0">
                                <a:pos x="connsiteX9234" y="connsiteY9234"/>
                              </a:cxn>
                              <a:cxn ang="0">
                                <a:pos x="connsiteX9235" y="connsiteY9235"/>
                              </a:cxn>
                              <a:cxn ang="0">
                                <a:pos x="connsiteX9236" y="connsiteY9236"/>
                              </a:cxn>
                              <a:cxn ang="0">
                                <a:pos x="connsiteX9237" y="connsiteY9237"/>
                              </a:cxn>
                              <a:cxn ang="0">
                                <a:pos x="connsiteX9238" y="connsiteY9238"/>
                              </a:cxn>
                              <a:cxn ang="0">
                                <a:pos x="connsiteX9239" y="connsiteY9239"/>
                              </a:cxn>
                              <a:cxn ang="0">
                                <a:pos x="connsiteX9240" y="connsiteY9240"/>
                              </a:cxn>
                              <a:cxn ang="0">
                                <a:pos x="connsiteX9241" y="connsiteY9241"/>
                              </a:cxn>
                              <a:cxn ang="0">
                                <a:pos x="connsiteX9242" y="connsiteY9242"/>
                              </a:cxn>
                              <a:cxn ang="0">
                                <a:pos x="connsiteX9243" y="connsiteY9243"/>
                              </a:cxn>
                              <a:cxn ang="0">
                                <a:pos x="connsiteX9244" y="connsiteY9244"/>
                              </a:cxn>
                              <a:cxn ang="0">
                                <a:pos x="connsiteX9245" y="connsiteY9245"/>
                              </a:cxn>
                              <a:cxn ang="0">
                                <a:pos x="connsiteX9246" y="connsiteY9246"/>
                              </a:cxn>
                              <a:cxn ang="0">
                                <a:pos x="connsiteX9247" y="connsiteY9247"/>
                              </a:cxn>
                              <a:cxn ang="0">
                                <a:pos x="connsiteX9248" y="connsiteY9248"/>
                              </a:cxn>
                              <a:cxn ang="0">
                                <a:pos x="connsiteX9249" y="connsiteY9249"/>
                              </a:cxn>
                              <a:cxn ang="0">
                                <a:pos x="connsiteX9250" y="connsiteY9250"/>
                              </a:cxn>
                              <a:cxn ang="0">
                                <a:pos x="connsiteX9251" y="connsiteY9251"/>
                              </a:cxn>
                              <a:cxn ang="0">
                                <a:pos x="connsiteX9252" y="connsiteY9252"/>
                              </a:cxn>
                              <a:cxn ang="0">
                                <a:pos x="connsiteX9253" y="connsiteY9253"/>
                              </a:cxn>
                              <a:cxn ang="0">
                                <a:pos x="connsiteX9254" y="connsiteY9254"/>
                              </a:cxn>
                              <a:cxn ang="0">
                                <a:pos x="connsiteX9255" y="connsiteY9255"/>
                              </a:cxn>
                              <a:cxn ang="0">
                                <a:pos x="connsiteX9256" y="connsiteY9256"/>
                              </a:cxn>
                              <a:cxn ang="0">
                                <a:pos x="connsiteX9257" y="connsiteY9257"/>
                              </a:cxn>
                              <a:cxn ang="0">
                                <a:pos x="connsiteX9258" y="connsiteY9258"/>
                              </a:cxn>
                              <a:cxn ang="0">
                                <a:pos x="connsiteX9259" y="connsiteY9259"/>
                              </a:cxn>
                              <a:cxn ang="0">
                                <a:pos x="connsiteX9260" y="connsiteY9260"/>
                              </a:cxn>
                              <a:cxn ang="0">
                                <a:pos x="connsiteX9261" y="connsiteY9261"/>
                              </a:cxn>
                              <a:cxn ang="0">
                                <a:pos x="connsiteX9262" y="connsiteY9262"/>
                              </a:cxn>
                              <a:cxn ang="0">
                                <a:pos x="connsiteX9263" y="connsiteY9263"/>
                              </a:cxn>
                              <a:cxn ang="0">
                                <a:pos x="connsiteX9264" y="connsiteY9264"/>
                              </a:cxn>
                              <a:cxn ang="0">
                                <a:pos x="connsiteX9265" y="connsiteY9265"/>
                              </a:cxn>
                              <a:cxn ang="0">
                                <a:pos x="connsiteX9266" y="connsiteY9266"/>
                              </a:cxn>
                              <a:cxn ang="0">
                                <a:pos x="connsiteX9267" y="connsiteY9267"/>
                              </a:cxn>
                              <a:cxn ang="0">
                                <a:pos x="connsiteX9268" y="connsiteY9268"/>
                              </a:cxn>
                              <a:cxn ang="0">
                                <a:pos x="connsiteX9269" y="connsiteY9269"/>
                              </a:cxn>
                              <a:cxn ang="0">
                                <a:pos x="connsiteX9270" y="connsiteY9270"/>
                              </a:cxn>
                              <a:cxn ang="0">
                                <a:pos x="connsiteX9271" y="connsiteY9271"/>
                              </a:cxn>
                              <a:cxn ang="0">
                                <a:pos x="connsiteX9272" y="connsiteY9272"/>
                              </a:cxn>
                              <a:cxn ang="0">
                                <a:pos x="connsiteX9273" y="connsiteY9273"/>
                              </a:cxn>
                              <a:cxn ang="0">
                                <a:pos x="connsiteX9274" y="connsiteY9274"/>
                              </a:cxn>
                              <a:cxn ang="0">
                                <a:pos x="connsiteX9275" y="connsiteY9275"/>
                              </a:cxn>
                              <a:cxn ang="0">
                                <a:pos x="connsiteX9276" y="connsiteY9276"/>
                              </a:cxn>
                              <a:cxn ang="0">
                                <a:pos x="connsiteX9277" y="connsiteY9277"/>
                              </a:cxn>
                              <a:cxn ang="0">
                                <a:pos x="connsiteX9278" y="connsiteY9278"/>
                              </a:cxn>
                              <a:cxn ang="0">
                                <a:pos x="connsiteX9279" y="connsiteY9279"/>
                              </a:cxn>
                              <a:cxn ang="0">
                                <a:pos x="connsiteX9280" y="connsiteY9280"/>
                              </a:cxn>
                              <a:cxn ang="0">
                                <a:pos x="connsiteX9281" y="connsiteY9281"/>
                              </a:cxn>
                              <a:cxn ang="0">
                                <a:pos x="connsiteX9282" y="connsiteY9282"/>
                              </a:cxn>
                              <a:cxn ang="0">
                                <a:pos x="connsiteX9283" y="connsiteY9283"/>
                              </a:cxn>
                              <a:cxn ang="0">
                                <a:pos x="connsiteX9284" y="connsiteY9284"/>
                              </a:cxn>
                              <a:cxn ang="0">
                                <a:pos x="connsiteX9285" y="connsiteY9285"/>
                              </a:cxn>
                              <a:cxn ang="0">
                                <a:pos x="connsiteX9286" y="connsiteY9286"/>
                              </a:cxn>
                              <a:cxn ang="0">
                                <a:pos x="connsiteX9287" y="connsiteY9287"/>
                              </a:cxn>
                              <a:cxn ang="0">
                                <a:pos x="connsiteX9288" y="connsiteY9288"/>
                              </a:cxn>
                              <a:cxn ang="0">
                                <a:pos x="connsiteX9289" y="connsiteY9289"/>
                              </a:cxn>
                              <a:cxn ang="0">
                                <a:pos x="connsiteX9290" y="connsiteY9290"/>
                              </a:cxn>
                              <a:cxn ang="0">
                                <a:pos x="connsiteX9291" y="connsiteY9291"/>
                              </a:cxn>
                              <a:cxn ang="0">
                                <a:pos x="connsiteX9292" y="connsiteY9292"/>
                              </a:cxn>
                              <a:cxn ang="0">
                                <a:pos x="connsiteX9293" y="connsiteY9293"/>
                              </a:cxn>
                              <a:cxn ang="0">
                                <a:pos x="connsiteX9294" y="connsiteY9294"/>
                              </a:cxn>
                              <a:cxn ang="0">
                                <a:pos x="connsiteX9295" y="connsiteY9295"/>
                              </a:cxn>
                              <a:cxn ang="0">
                                <a:pos x="connsiteX9296" y="connsiteY9296"/>
                              </a:cxn>
                              <a:cxn ang="0">
                                <a:pos x="connsiteX9297" y="connsiteY9297"/>
                              </a:cxn>
                              <a:cxn ang="0">
                                <a:pos x="connsiteX9298" y="connsiteY9298"/>
                              </a:cxn>
                              <a:cxn ang="0">
                                <a:pos x="connsiteX9299" y="connsiteY9299"/>
                              </a:cxn>
                              <a:cxn ang="0">
                                <a:pos x="connsiteX9300" y="connsiteY9300"/>
                              </a:cxn>
                              <a:cxn ang="0">
                                <a:pos x="connsiteX9301" y="connsiteY9301"/>
                              </a:cxn>
                              <a:cxn ang="0">
                                <a:pos x="connsiteX9302" y="connsiteY9302"/>
                              </a:cxn>
                              <a:cxn ang="0">
                                <a:pos x="connsiteX9303" y="connsiteY9303"/>
                              </a:cxn>
                              <a:cxn ang="0">
                                <a:pos x="connsiteX9304" y="connsiteY9304"/>
                              </a:cxn>
                              <a:cxn ang="0">
                                <a:pos x="connsiteX9305" y="connsiteY9305"/>
                              </a:cxn>
                              <a:cxn ang="0">
                                <a:pos x="connsiteX9306" y="connsiteY9306"/>
                              </a:cxn>
                              <a:cxn ang="0">
                                <a:pos x="connsiteX9307" y="connsiteY9307"/>
                              </a:cxn>
                              <a:cxn ang="0">
                                <a:pos x="connsiteX9308" y="connsiteY9308"/>
                              </a:cxn>
                              <a:cxn ang="0">
                                <a:pos x="connsiteX9309" y="connsiteY9309"/>
                              </a:cxn>
                              <a:cxn ang="0">
                                <a:pos x="connsiteX9310" y="connsiteY9310"/>
                              </a:cxn>
                              <a:cxn ang="0">
                                <a:pos x="connsiteX9311" y="connsiteY9311"/>
                              </a:cxn>
                              <a:cxn ang="0">
                                <a:pos x="connsiteX9312" y="connsiteY9312"/>
                              </a:cxn>
                              <a:cxn ang="0">
                                <a:pos x="connsiteX9313" y="connsiteY9313"/>
                              </a:cxn>
                              <a:cxn ang="0">
                                <a:pos x="connsiteX9314" y="connsiteY9314"/>
                              </a:cxn>
                              <a:cxn ang="0">
                                <a:pos x="connsiteX9315" y="connsiteY9315"/>
                              </a:cxn>
                              <a:cxn ang="0">
                                <a:pos x="connsiteX9316" y="connsiteY9316"/>
                              </a:cxn>
                              <a:cxn ang="0">
                                <a:pos x="connsiteX9317" y="connsiteY9317"/>
                              </a:cxn>
                              <a:cxn ang="0">
                                <a:pos x="connsiteX9318" y="connsiteY9318"/>
                              </a:cxn>
                              <a:cxn ang="0">
                                <a:pos x="connsiteX9319" y="connsiteY9319"/>
                              </a:cxn>
                              <a:cxn ang="0">
                                <a:pos x="connsiteX9320" y="connsiteY9320"/>
                              </a:cxn>
                              <a:cxn ang="0">
                                <a:pos x="connsiteX9321" y="connsiteY9321"/>
                              </a:cxn>
                              <a:cxn ang="0">
                                <a:pos x="connsiteX9322" y="connsiteY9322"/>
                              </a:cxn>
                              <a:cxn ang="0">
                                <a:pos x="connsiteX9323" y="connsiteY9323"/>
                              </a:cxn>
                              <a:cxn ang="0">
                                <a:pos x="connsiteX9324" y="connsiteY9324"/>
                              </a:cxn>
                              <a:cxn ang="0">
                                <a:pos x="connsiteX9325" y="connsiteY9325"/>
                              </a:cxn>
                              <a:cxn ang="0">
                                <a:pos x="connsiteX9326" y="connsiteY9326"/>
                              </a:cxn>
                              <a:cxn ang="0">
                                <a:pos x="connsiteX9327" y="connsiteY9327"/>
                              </a:cxn>
                              <a:cxn ang="0">
                                <a:pos x="connsiteX9328" y="connsiteY9328"/>
                              </a:cxn>
                              <a:cxn ang="0">
                                <a:pos x="connsiteX9329" y="connsiteY9329"/>
                              </a:cxn>
                              <a:cxn ang="0">
                                <a:pos x="connsiteX9330" y="connsiteY9330"/>
                              </a:cxn>
                              <a:cxn ang="0">
                                <a:pos x="connsiteX9331" y="connsiteY9331"/>
                              </a:cxn>
                              <a:cxn ang="0">
                                <a:pos x="connsiteX9332" y="connsiteY9332"/>
                              </a:cxn>
                              <a:cxn ang="0">
                                <a:pos x="connsiteX9333" y="connsiteY9333"/>
                              </a:cxn>
                              <a:cxn ang="0">
                                <a:pos x="connsiteX9334" y="connsiteY9334"/>
                              </a:cxn>
                              <a:cxn ang="0">
                                <a:pos x="connsiteX9335" y="connsiteY9335"/>
                              </a:cxn>
                              <a:cxn ang="0">
                                <a:pos x="connsiteX9336" y="connsiteY9336"/>
                              </a:cxn>
                              <a:cxn ang="0">
                                <a:pos x="connsiteX9337" y="connsiteY9337"/>
                              </a:cxn>
                              <a:cxn ang="0">
                                <a:pos x="connsiteX9338" y="connsiteY9338"/>
                              </a:cxn>
                              <a:cxn ang="0">
                                <a:pos x="connsiteX9339" y="connsiteY9339"/>
                              </a:cxn>
                              <a:cxn ang="0">
                                <a:pos x="connsiteX9340" y="connsiteY9340"/>
                              </a:cxn>
                              <a:cxn ang="0">
                                <a:pos x="connsiteX9341" y="connsiteY9341"/>
                              </a:cxn>
                              <a:cxn ang="0">
                                <a:pos x="connsiteX9342" y="connsiteY9342"/>
                              </a:cxn>
                              <a:cxn ang="0">
                                <a:pos x="connsiteX9343" y="connsiteY9343"/>
                              </a:cxn>
                              <a:cxn ang="0">
                                <a:pos x="connsiteX9344" y="connsiteY9344"/>
                              </a:cxn>
                              <a:cxn ang="0">
                                <a:pos x="connsiteX9345" y="connsiteY9345"/>
                              </a:cxn>
                              <a:cxn ang="0">
                                <a:pos x="connsiteX9346" y="connsiteY9346"/>
                              </a:cxn>
                              <a:cxn ang="0">
                                <a:pos x="connsiteX9347" y="connsiteY9347"/>
                              </a:cxn>
                              <a:cxn ang="0">
                                <a:pos x="connsiteX9348" y="connsiteY9348"/>
                              </a:cxn>
                              <a:cxn ang="0">
                                <a:pos x="connsiteX9349" y="connsiteY9349"/>
                              </a:cxn>
                              <a:cxn ang="0">
                                <a:pos x="connsiteX9350" y="connsiteY9350"/>
                              </a:cxn>
                              <a:cxn ang="0">
                                <a:pos x="connsiteX9351" y="connsiteY9351"/>
                              </a:cxn>
                              <a:cxn ang="0">
                                <a:pos x="connsiteX9352" y="connsiteY9352"/>
                              </a:cxn>
                              <a:cxn ang="0">
                                <a:pos x="connsiteX9353" y="connsiteY9353"/>
                              </a:cxn>
                              <a:cxn ang="0">
                                <a:pos x="connsiteX9354" y="connsiteY9354"/>
                              </a:cxn>
                              <a:cxn ang="0">
                                <a:pos x="connsiteX9355" y="connsiteY9355"/>
                              </a:cxn>
                              <a:cxn ang="0">
                                <a:pos x="connsiteX9356" y="connsiteY9356"/>
                              </a:cxn>
                              <a:cxn ang="0">
                                <a:pos x="connsiteX9357" y="connsiteY9357"/>
                              </a:cxn>
                              <a:cxn ang="0">
                                <a:pos x="connsiteX9358" y="connsiteY9358"/>
                              </a:cxn>
                              <a:cxn ang="0">
                                <a:pos x="connsiteX9359" y="connsiteY9359"/>
                              </a:cxn>
                              <a:cxn ang="0">
                                <a:pos x="connsiteX9360" y="connsiteY9360"/>
                              </a:cxn>
                              <a:cxn ang="0">
                                <a:pos x="connsiteX9361" y="connsiteY9361"/>
                              </a:cxn>
                              <a:cxn ang="0">
                                <a:pos x="connsiteX9362" y="connsiteY9362"/>
                              </a:cxn>
                              <a:cxn ang="0">
                                <a:pos x="connsiteX9363" y="connsiteY9363"/>
                              </a:cxn>
                              <a:cxn ang="0">
                                <a:pos x="connsiteX9364" y="connsiteY9364"/>
                              </a:cxn>
                              <a:cxn ang="0">
                                <a:pos x="connsiteX9365" y="connsiteY9365"/>
                              </a:cxn>
                              <a:cxn ang="0">
                                <a:pos x="connsiteX9366" y="connsiteY9366"/>
                              </a:cxn>
                              <a:cxn ang="0">
                                <a:pos x="connsiteX9367" y="connsiteY9367"/>
                              </a:cxn>
                              <a:cxn ang="0">
                                <a:pos x="connsiteX9368" y="connsiteY9368"/>
                              </a:cxn>
                              <a:cxn ang="0">
                                <a:pos x="connsiteX9369" y="connsiteY9369"/>
                              </a:cxn>
                              <a:cxn ang="0">
                                <a:pos x="connsiteX9370" y="connsiteY9370"/>
                              </a:cxn>
                              <a:cxn ang="0">
                                <a:pos x="connsiteX9371" y="connsiteY9371"/>
                              </a:cxn>
                              <a:cxn ang="0">
                                <a:pos x="connsiteX9372" y="connsiteY9372"/>
                              </a:cxn>
                              <a:cxn ang="0">
                                <a:pos x="connsiteX9373" y="connsiteY9373"/>
                              </a:cxn>
                              <a:cxn ang="0">
                                <a:pos x="connsiteX9374" y="connsiteY9374"/>
                              </a:cxn>
                              <a:cxn ang="0">
                                <a:pos x="connsiteX9375" y="connsiteY9375"/>
                              </a:cxn>
                              <a:cxn ang="0">
                                <a:pos x="connsiteX9376" y="connsiteY9376"/>
                              </a:cxn>
                              <a:cxn ang="0">
                                <a:pos x="connsiteX9377" y="connsiteY9377"/>
                              </a:cxn>
                              <a:cxn ang="0">
                                <a:pos x="connsiteX9378" y="connsiteY9378"/>
                              </a:cxn>
                              <a:cxn ang="0">
                                <a:pos x="connsiteX9379" y="connsiteY9379"/>
                              </a:cxn>
                              <a:cxn ang="0">
                                <a:pos x="connsiteX9380" y="connsiteY9380"/>
                              </a:cxn>
                              <a:cxn ang="0">
                                <a:pos x="connsiteX9381" y="connsiteY9381"/>
                              </a:cxn>
                              <a:cxn ang="0">
                                <a:pos x="connsiteX9382" y="connsiteY9382"/>
                              </a:cxn>
                              <a:cxn ang="0">
                                <a:pos x="connsiteX9383" y="connsiteY9383"/>
                              </a:cxn>
                              <a:cxn ang="0">
                                <a:pos x="connsiteX9384" y="connsiteY9384"/>
                              </a:cxn>
                              <a:cxn ang="0">
                                <a:pos x="connsiteX9385" y="connsiteY9385"/>
                              </a:cxn>
                              <a:cxn ang="0">
                                <a:pos x="connsiteX9386" y="connsiteY9386"/>
                              </a:cxn>
                              <a:cxn ang="0">
                                <a:pos x="connsiteX9387" y="connsiteY9387"/>
                              </a:cxn>
                              <a:cxn ang="0">
                                <a:pos x="connsiteX9388" y="connsiteY9388"/>
                              </a:cxn>
                              <a:cxn ang="0">
                                <a:pos x="connsiteX9389" y="connsiteY9389"/>
                              </a:cxn>
                              <a:cxn ang="0">
                                <a:pos x="connsiteX9390" y="connsiteY9390"/>
                              </a:cxn>
                              <a:cxn ang="0">
                                <a:pos x="connsiteX9391" y="connsiteY9391"/>
                              </a:cxn>
                              <a:cxn ang="0">
                                <a:pos x="connsiteX9392" y="connsiteY9392"/>
                              </a:cxn>
                              <a:cxn ang="0">
                                <a:pos x="connsiteX9393" y="connsiteY9393"/>
                              </a:cxn>
                              <a:cxn ang="0">
                                <a:pos x="connsiteX9394" y="connsiteY9394"/>
                              </a:cxn>
                              <a:cxn ang="0">
                                <a:pos x="connsiteX9395" y="connsiteY9395"/>
                              </a:cxn>
                              <a:cxn ang="0">
                                <a:pos x="connsiteX9396" y="connsiteY9396"/>
                              </a:cxn>
                              <a:cxn ang="0">
                                <a:pos x="connsiteX9397" y="connsiteY9397"/>
                              </a:cxn>
                              <a:cxn ang="0">
                                <a:pos x="connsiteX9398" y="connsiteY9398"/>
                              </a:cxn>
                              <a:cxn ang="0">
                                <a:pos x="connsiteX9399" y="connsiteY9399"/>
                              </a:cxn>
                              <a:cxn ang="0">
                                <a:pos x="connsiteX9400" y="connsiteY9400"/>
                              </a:cxn>
                              <a:cxn ang="0">
                                <a:pos x="connsiteX9401" y="connsiteY9401"/>
                              </a:cxn>
                              <a:cxn ang="0">
                                <a:pos x="connsiteX9402" y="connsiteY9402"/>
                              </a:cxn>
                              <a:cxn ang="0">
                                <a:pos x="connsiteX9403" y="connsiteY9403"/>
                              </a:cxn>
                              <a:cxn ang="0">
                                <a:pos x="connsiteX9404" y="connsiteY9404"/>
                              </a:cxn>
                              <a:cxn ang="0">
                                <a:pos x="connsiteX9405" y="connsiteY9405"/>
                              </a:cxn>
                              <a:cxn ang="0">
                                <a:pos x="connsiteX9406" y="connsiteY9406"/>
                              </a:cxn>
                              <a:cxn ang="0">
                                <a:pos x="connsiteX9407" y="connsiteY9407"/>
                              </a:cxn>
                              <a:cxn ang="0">
                                <a:pos x="connsiteX9408" y="connsiteY9408"/>
                              </a:cxn>
                              <a:cxn ang="0">
                                <a:pos x="connsiteX9409" y="connsiteY9409"/>
                              </a:cxn>
                              <a:cxn ang="0">
                                <a:pos x="connsiteX9410" y="connsiteY9410"/>
                              </a:cxn>
                              <a:cxn ang="0">
                                <a:pos x="connsiteX9411" y="connsiteY9411"/>
                              </a:cxn>
                              <a:cxn ang="0">
                                <a:pos x="connsiteX9412" y="connsiteY9412"/>
                              </a:cxn>
                              <a:cxn ang="0">
                                <a:pos x="connsiteX9413" y="connsiteY9413"/>
                              </a:cxn>
                              <a:cxn ang="0">
                                <a:pos x="connsiteX9414" y="connsiteY9414"/>
                              </a:cxn>
                              <a:cxn ang="0">
                                <a:pos x="connsiteX9415" y="connsiteY9415"/>
                              </a:cxn>
                              <a:cxn ang="0">
                                <a:pos x="connsiteX9416" y="connsiteY9416"/>
                              </a:cxn>
                              <a:cxn ang="0">
                                <a:pos x="connsiteX9417" y="connsiteY9417"/>
                              </a:cxn>
                              <a:cxn ang="0">
                                <a:pos x="connsiteX9418" y="connsiteY9418"/>
                              </a:cxn>
                              <a:cxn ang="0">
                                <a:pos x="connsiteX9419" y="connsiteY9419"/>
                              </a:cxn>
                              <a:cxn ang="0">
                                <a:pos x="connsiteX9420" y="connsiteY9420"/>
                              </a:cxn>
                              <a:cxn ang="0">
                                <a:pos x="connsiteX9421" y="connsiteY9421"/>
                              </a:cxn>
                              <a:cxn ang="0">
                                <a:pos x="connsiteX9422" y="connsiteY9422"/>
                              </a:cxn>
                              <a:cxn ang="0">
                                <a:pos x="connsiteX9423" y="connsiteY9423"/>
                              </a:cxn>
                              <a:cxn ang="0">
                                <a:pos x="connsiteX9424" y="connsiteY9424"/>
                              </a:cxn>
                              <a:cxn ang="0">
                                <a:pos x="connsiteX9425" y="connsiteY9425"/>
                              </a:cxn>
                              <a:cxn ang="0">
                                <a:pos x="connsiteX9426" y="connsiteY9426"/>
                              </a:cxn>
                              <a:cxn ang="0">
                                <a:pos x="connsiteX9427" y="connsiteY9427"/>
                              </a:cxn>
                              <a:cxn ang="0">
                                <a:pos x="connsiteX9428" y="connsiteY9428"/>
                              </a:cxn>
                              <a:cxn ang="0">
                                <a:pos x="connsiteX9429" y="connsiteY9429"/>
                              </a:cxn>
                              <a:cxn ang="0">
                                <a:pos x="connsiteX9430" y="connsiteY9430"/>
                              </a:cxn>
                              <a:cxn ang="0">
                                <a:pos x="connsiteX9431" y="connsiteY9431"/>
                              </a:cxn>
                              <a:cxn ang="0">
                                <a:pos x="connsiteX9432" y="connsiteY9432"/>
                              </a:cxn>
                              <a:cxn ang="0">
                                <a:pos x="connsiteX9433" y="connsiteY9433"/>
                              </a:cxn>
                              <a:cxn ang="0">
                                <a:pos x="connsiteX9434" y="connsiteY9434"/>
                              </a:cxn>
                              <a:cxn ang="0">
                                <a:pos x="connsiteX9435" y="connsiteY9435"/>
                              </a:cxn>
                              <a:cxn ang="0">
                                <a:pos x="connsiteX9436" y="connsiteY9436"/>
                              </a:cxn>
                              <a:cxn ang="0">
                                <a:pos x="connsiteX9437" y="connsiteY9437"/>
                              </a:cxn>
                              <a:cxn ang="0">
                                <a:pos x="connsiteX9438" y="connsiteY9438"/>
                              </a:cxn>
                              <a:cxn ang="0">
                                <a:pos x="connsiteX9439" y="connsiteY9439"/>
                              </a:cxn>
                              <a:cxn ang="0">
                                <a:pos x="connsiteX9440" y="connsiteY9440"/>
                              </a:cxn>
                              <a:cxn ang="0">
                                <a:pos x="connsiteX9441" y="connsiteY9441"/>
                              </a:cxn>
                              <a:cxn ang="0">
                                <a:pos x="connsiteX9442" y="connsiteY9442"/>
                              </a:cxn>
                              <a:cxn ang="0">
                                <a:pos x="connsiteX9443" y="connsiteY9443"/>
                              </a:cxn>
                              <a:cxn ang="0">
                                <a:pos x="connsiteX9444" y="connsiteY9444"/>
                              </a:cxn>
                              <a:cxn ang="0">
                                <a:pos x="connsiteX9445" y="connsiteY9445"/>
                              </a:cxn>
                              <a:cxn ang="0">
                                <a:pos x="connsiteX9446" y="connsiteY9446"/>
                              </a:cxn>
                              <a:cxn ang="0">
                                <a:pos x="connsiteX9447" y="connsiteY9447"/>
                              </a:cxn>
                              <a:cxn ang="0">
                                <a:pos x="connsiteX9448" y="connsiteY9448"/>
                              </a:cxn>
                              <a:cxn ang="0">
                                <a:pos x="connsiteX9449" y="connsiteY9449"/>
                              </a:cxn>
                              <a:cxn ang="0">
                                <a:pos x="connsiteX9450" y="connsiteY9450"/>
                              </a:cxn>
                              <a:cxn ang="0">
                                <a:pos x="connsiteX9451" y="connsiteY9451"/>
                              </a:cxn>
                              <a:cxn ang="0">
                                <a:pos x="connsiteX9452" y="connsiteY9452"/>
                              </a:cxn>
                              <a:cxn ang="0">
                                <a:pos x="connsiteX9453" y="connsiteY9453"/>
                              </a:cxn>
                              <a:cxn ang="0">
                                <a:pos x="connsiteX9454" y="connsiteY9454"/>
                              </a:cxn>
                              <a:cxn ang="0">
                                <a:pos x="connsiteX9455" y="connsiteY9455"/>
                              </a:cxn>
                              <a:cxn ang="0">
                                <a:pos x="connsiteX9456" y="connsiteY9456"/>
                              </a:cxn>
                              <a:cxn ang="0">
                                <a:pos x="connsiteX9457" y="connsiteY9457"/>
                              </a:cxn>
                              <a:cxn ang="0">
                                <a:pos x="connsiteX9458" y="connsiteY9458"/>
                              </a:cxn>
                              <a:cxn ang="0">
                                <a:pos x="connsiteX9459" y="connsiteY9459"/>
                              </a:cxn>
                              <a:cxn ang="0">
                                <a:pos x="connsiteX9460" y="connsiteY9460"/>
                              </a:cxn>
                              <a:cxn ang="0">
                                <a:pos x="connsiteX9461" y="connsiteY9461"/>
                              </a:cxn>
                              <a:cxn ang="0">
                                <a:pos x="connsiteX9462" y="connsiteY9462"/>
                              </a:cxn>
                              <a:cxn ang="0">
                                <a:pos x="connsiteX9463" y="connsiteY9463"/>
                              </a:cxn>
                              <a:cxn ang="0">
                                <a:pos x="connsiteX9464" y="connsiteY9464"/>
                              </a:cxn>
                              <a:cxn ang="0">
                                <a:pos x="connsiteX9465" y="connsiteY9465"/>
                              </a:cxn>
                              <a:cxn ang="0">
                                <a:pos x="connsiteX9466" y="connsiteY9466"/>
                              </a:cxn>
                              <a:cxn ang="0">
                                <a:pos x="connsiteX9467" y="connsiteY9467"/>
                              </a:cxn>
                              <a:cxn ang="0">
                                <a:pos x="connsiteX9468" y="connsiteY9468"/>
                              </a:cxn>
                              <a:cxn ang="0">
                                <a:pos x="connsiteX9469" y="connsiteY9469"/>
                              </a:cxn>
                              <a:cxn ang="0">
                                <a:pos x="connsiteX9470" y="connsiteY9470"/>
                              </a:cxn>
                              <a:cxn ang="0">
                                <a:pos x="connsiteX9471" y="connsiteY9471"/>
                              </a:cxn>
                              <a:cxn ang="0">
                                <a:pos x="connsiteX9472" y="connsiteY9472"/>
                              </a:cxn>
                              <a:cxn ang="0">
                                <a:pos x="connsiteX9473" y="connsiteY9473"/>
                              </a:cxn>
                              <a:cxn ang="0">
                                <a:pos x="connsiteX9474" y="connsiteY9474"/>
                              </a:cxn>
                              <a:cxn ang="0">
                                <a:pos x="connsiteX9475" y="connsiteY9475"/>
                              </a:cxn>
                              <a:cxn ang="0">
                                <a:pos x="connsiteX9476" y="connsiteY9476"/>
                              </a:cxn>
                              <a:cxn ang="0">
                                <a:pos x="connsiteX9477" y="connsiteY9477"/>
                              </a:cxn>
                              <a:cxn ang="0">
                                <a:pos x="connsiteX9478" y="connsiteY9478"/>
                              </a:cxn>
                              <a:cxn ang="0">
                                <a:pos x="connsiteX9479" y="connsiteY9479"/>
                              </a:cxn>
                              <a:cxn ang="0">
                                <a:pos x="connsiteX9480" y="connsiteY9480"/>
                              </a:cxn>
                              <a:cxn ang="0">
                                <a:pos x="connsiteX9481" y="connsiteY9481"/>
                              </a:cxn>
                              <a:cxn ang="0">
                                <a:pos x="connsiteX9482" y="connsiteY9482"/>
                              </a:cxn>
                              <a:cxn ang="0">
                                <a:pos x="connsiteX9483" y="connsiteY9483"/>
                              </a:cxn>
                              <a:cxn ang="0">
                                <a:pos x="connsiteX9484" y="connsiteY9484"/>
                              </a:cxn>
                              <a:cxn ang="0">
                                <a:pos x="connsiteX9485" y="connsiteY9485"/>
                              </a:cxn>
                              <a:cxn ang="0">
                                <a:pos x="connsiteX9486" y="connsiteY9486"/>
                              </a:cxn>
                              <a:cxn ang="0">
                                <a:pos x="connsiteX9487" y="connsiteY9487"/>
                              </a:cxn>
                              <a:cxn ang="0">
                                <a:pos x="connsiteX9488" y="connsiteY9488"/>
                              </a:cxn>
                              <a:cxn ang="0">
                                <a:pos x="connsiteX9489" y="connsiteY9489"/>
                              </a:cxn>
                              <a:cxn ang="0">
                                <a:pos x="connsiteX9490" y="connsiteY9490"/>
                              </a:cxn>
                              <a:cxn ang="0">
                                <a:pos x="connsiteX9491" y="connsiteY9491"/>
                              </a:cxn>
                              <a:cxn ang="0">
                                <a:pos x="connsiteX9492" y="connsiteY9492"/>
                              </a:cxn>
                              <a:cxn ang="0">
                                <a:pos x="connsiteX9493" y="connsiteY9493"/>
                              </a:cxn>
                              <a:cxn ang="0">
                                <a:pos x="connsiteX9494" y="connsiteY9494"/>
                              </a:cxn>
                              <a:cxn ang="0">
                                <a:pos x="connsiteX9495" y="connsiteY9495"/>
                              </a:cxn>
                              <a:cxn ang="0">
                                <a:pos x="connsiteX9496" y="connsiteY9496"/>
                              </a:cxn>
                              <a:cxn ang="0">
                                <a:pos x="connsiteX9497" y="connsiteY9497"/>
                              </a:cxn>
                              <a:cxn ang="0">
                                <a:pos x="connsiteX9498" y="connsiteY9498"/>
                              </a:cxn>
                              <a:cxn ang="0">
                                <a:pos x="connsiteX9499" y="connsiteY9499"/>
                              </a:cxn>
                              <a:cxn ang="0">
                                <a:pos x="connsiteX9500" y="connsiteY9500"/>
                              </a:cxn>
                              <a:cxn ang="0">
                                <a:pos x="connsiteX9501" y="connsiteY9501"/>
                              </a:cxn>
                              <a:cxn ang="0">
                                <a:pos x="connsiteX9502" y="connsiteY9502"/>
                              </a:cxn>
                              <a:cxn ang="0">
                                <a:pos x="connsiteX9503" y="connsiteY9503"/>
                              </a:cxn>
                              <a:cxn ang="0">
                                <a:pos x="connsiteX9504" y="connsiteY9504"/>
                              </a:cxn>
                              <a:cxn ang="0">
                                <a:pos x="connsiteX9505" y="connsiteY9505"/>
                              </a:cxn>
                              <a:cxn ang="0">
                                <a:pos x="connsiteX9506" y="connsiteY9506"/>
                              </a:cxn>
                              <a:cxn ang="0">
                                <a:pos x="connsiteX9507" y="connsiteY9507"/>
                              </a:cxn>
                              <a:cxn ang="0">
                                <a:pos x="connsiteX9508" y="connsiteY9508"/>
                              </a:cxn>
                              <a:cxn ang="0">
                                <a:pos x="connsiteX9509" y="connsiteY9509"/>
                              </a:cxn>
                              <a:cxn ang="0">
                                <a:pos x="connsiteX9510" y="connsiteY9510"/>
                              </a:cxn>
                              <a:cxn ang="0">
                                <a:pos x="connsiteX9511" y="connsiteY9511"/>
                              </a:cxn>
                              <a:cxn ang="0">
                                <a:pos x="connsiteX9512" y="connsiteY9512"/>
                              </a:cxn>
                              <a:cxn ang="0">
                                <a:pos x="connsiteX9513" y="connsiteY9513"/>
                              </a:cxn>
                              <a:cxn ang="0">
                                <a:pos x="connsiteX9514" y="connsiteY9514"/>
                              </a:cxn>
                              <a:cxn ang="0">
                                <a:pos x="connsiteX9515" y="connsiteY9515"/>
                              </a:cxn>
                              <a:cxn ang="0">
                                <a:pos x="connsiteX9516" y="connsiteY9516"/>
                              </a:cxn>
                              <a:cxn ang="0">
                                <a:pos x="connsiteX9517" y="connsiteY9517"/>
                              </a:cxn>
                              <a:cxn ang="0">
                                <a:pos x="connsiteX9518" y="connsiteY9518"/>
                              </a:cxn>
                              <a:cxn ang="0">
                                <a:pos x="connsiteX9519" y="connsiteY9519"/>
                              </a:cxn>
                              <a:cxn ang="0">
                                <a:pos x="connsiteX9520" y="connsiteY9520"/>
                              </a:cxn>
                              <a:cxn ang="0">
                                <a:pos x="connsiteX9521" y="connsiteY9521"/>
                              </a:cxn>
                              <a:cxn ang="0">
                                <a:pos x="connsiteX9522" y="connsiteY9522"/>
                              </a:cxn>
                              <a:cxn ang="0">
                                <a:pos x="connsiteX9523" y="connsiteY9523"/>
                              </a:cxn>
                              <a:cxn ang="0">
                                <a:pos x="connsiteX9524" y="connsiteY9524"/>
                              </a:cxn>
                              <a:cxn ang="0">
                                <a:pos x="connsiteX9525" y="connsiteY9525"/>
                              </a:cxn>
                              <a:cxn ang="0">
                                <a:pos x="connsiteX9526" y="connsiteY9526"/>
                              </a:cxn>
                              <a:cxn ang="0">
                                <a:pos x="connsiteX9527" y="connsiteY9527"/>
                              </a:cxn>
                              <a:cxn ang="0">
                                <a:pos x="connsiteX9528" y="connsiteY9528"/>
                              </a:cxn>
                              <a:cxn ang="0">
                                <a:pos x="connsiteX9529" y="connsiteY9529"/>
                              </a:cxn>
                              <a:cxn ang="0">
                                <a:pos x="connsiteX9530" y="connsiteY9530"/>
                              </a:cxn>
                              <a:cxn ang="0">
                                <a:pos x="connsiteX9531" y="connsiteY9531"/>
                              </a:cxn>
                              <a:cxn ang="0">
                                <a:pos x="connsiteX9532" y="connsiteY9532"/>
                              </a:cxn>
                              <a:cxn ang="0">
                                <a:pos x="connsiteX9533" y="connsiteY9533"/>
                              </a:cxn>
                              <a:cxn ang="0">
                                <a:pos x="connsiteX9534" y="connsiteY9534"/>
                              </a:cxn>
                              <a:cxn ang="0">
                                <a:pos x="connsiteX9535" y="connsiteY9535"/>
                              </a:cxn>
                              <a:cxn ang="0">
                                <a:pos x="connsiteX9536" y="connsiteY9536"/>
                              </a:cxn>
                              <a:cxn ang="0">
                                <a:pos x="connsiteX9537" y="connsiteY9537"/>
                              </a:cxn>
                              <a:cxn ang="0">
                                <a:pos x="connsiteX9538" y="connsiteY9538"/>
                              </a:cxn>
                              <a:cxn ang="0">
                                <a:pos x="connsiteX9539" y="connsiteY9539"/>
                              </a:cxn>
                              <a:cxn ang="0">
                                <a:pos x="connsiteX9540" y="connsiteY9540"/>
                              </a:cxn>
                              <a:cxn ang="0">
                                <a:pos x="connsiteX9541" y="connsiteY9541"/>
                              </a:cxn>
                              <a:cxn ang="0">
                                <a:pos x="connsiteX9542" y="connsiteY9542"/>
                              </a:cxn>
                              <a:cxn ang="0">
                                <a:pos x="connsiteX9543" y="connsiteY9543"/>
                              </a:cxn>
                              <a:cxn ang="0">
                                <a:pos x="connsiteX9544" y="connsiteY9544"/>
                              </a:cxn>
                              <a:cxn ang="0">
                                <a:pos x="connsiteX9545" y="connsiteY9545"/>
                              </a:cxn>
                              <a:cxn ang="0">
                                <a:pos x="connsiteX9546" y="connsiteY9546"/>
                              </a:cxn>
                              <a:cxn ang="0">
                                <a:pos x="connsiteX9547" y="connsiteY9547"/>
                              </a:cxn>
                              <a:cxn ang="0">
                                <a:pos x="connsiteX9548" y="connsiteY9548"/>
                              </a:cxn>
                              <a:cxn ang="0">
                                <a:pos x="connsiteX9549" y="connsiteY9549"/>
                              </a:cxn>
                              <a:cxn ang="0">
                                <a:pos x="connsiteX9550" y="connsiteY9550"/>
                              </a:cxn>
                              <a:cxn ang="0">
                                <a:pos x="connsiteX9551" y="connsiteY9551"/>
                              </a:cxn>
                              <a:cxn ang="0">
                                <a:pos x="connsiteX9552" y="connsiteY9552"/>
                              </a:cxn>
                              <a:cxn ang="0">
                                <a:pos x="connsiteX9553" y="connsiteY9553"/>
                              </a:cxn>
                              <a:cxn ang="0">
                                <a:pos x="connsiteX9554" y="connsiteY9554"/>
                              </a:cxn>
                              <a:cxn ang="0">
                                <a:pos x="connsiteX9555" y="connsiteY9555"/>
                              </a:cxn>
                              <a:cxn ang="0">
                                <a:pos x="connsiteX9556" y="connsiteY9556"/>
                              </a:cxn>
                              <a:cxn ang="0">
                                <a:pos x="connsiteX9557" y="connsiteY9557"/>
                              </a:cxn>
                              <a:cxn ang="0">
                                <a:pos x="connsiteX9558" y="connsiteY9558"/>
                              </a:cxn>
                              <a:cxn ang="0">
                                <a:pos x="connsiteX9559" y="connsiteY9559"/>
                              </a:cxn>
                              <a:cxn ang="0">
                                <a:pos x="connsiteX9560" y="connsiteY9560"/>
                              </a:cxn>
                              <a:cxn ang="0">
                                <a:pos x="connsiteX9561" y="connsiteY9561"/>
                              </a:cxn>
                              <a:cxn ang="0">
                                <a:pos x="connsiteX9562" y="connsiteY9562"/>
                              </a:cxn>
                              <a:cxn ang="0">
                                <a:pos x="connsiteX9563" y="connsiteY9563"/>
                              </a:cxn>
                              <a:cxn ang="0">
                                <a:pos x="connsiteX9564" y="connsiteY9564"/>
                              </a:cxn>
                              <a:cxn ang="0">
                                <a:pos x="connsiteX9565" y="connsiteY9565"/>
                              </a:cxn>
                              <a:cxn ang="0">
                                <a:pos x="connsiteX9566" y="connsiteY9566"/>
                              </a:cxn>
                              <a:cxn ang="0">
                                <a:pos x="connsiteX9567" y="connsiteY9567"/>
                              </a:cxn>
                              <a:cxn ang="0">
                                <a:pos x="connsiteX9568" y="connsiteY9568"/>
                              </a:cxn>
                              <a:cxn ang="0">
                                <a:pos x="connsiteX9569" y="connsiteY9569"/>
                              </a:cxn>
                              <a:cxn ang="0">
                                <a:pos x="connsiteX9570" y="connsiteY9570"/>
                              </a:cxn>
                              <a:cxn ang="0">
                                <a:pos x="connsiteX9571" y="connsiteY9571"/>
                              </a:cxn>
                              <a:cxn ang="0">
                                <a:pos x="connsiteX9572" y="connsiteY9572"/>
                              </a:cxn>
                              <a:cxn ang="0">
                                <a:pos x="connsiteX9573" y="connsiteY9573"/>
                              </a:cxn>
                              <a:cxn ang="0">
                                <a:pos x="connsiteX9574" y="connsiteY9574"/>
                              </a:cxn>
                              <a:cxn ang="0">
                                <a:pos x="connsiteX9575" y="connsiteY9575"/>
                              </a:cxn>
                              <a:cxn ang="0">
                                <a:pos x="connsiteX9576" y="connsiteY9576"/>
                              </a:cxn>
                              <a:cxn ang="0">
                                <a:pos x="connsiteX9577" y="connsiteY9577"/>
                              </a:cxn>
                              <a:cxn ang="0">
                                <a:pos x="connsiteX9578" y="connsiteY9578"/>
                              </a:cxn>
                              <a:cxn ang="0">
                                <a:pos x="connsiteX9579" y="connsiteY9579"/>
                              </a:cxn>
                              <a:cxn ang="0">
                                <a:pos x="connsiteX9580" y="connsiteY9580"/>
                              </a:cxn>
                              <a:cxn ang="0">
                                <a:pos x="connsiteX9581" y="connsiteY9581"/>
                              </a:cxn>
                              <a:cxn ang="0">
                                <a:pos x="connsiteX9582" y="connsiteY9582"/>
                              </a:cxn>
                              <a:cxn ang="0">
                                <a:pos x="connsiteX9583" y="connsiteY9583"/>
                              </a:cxn>
                              <a:cxn ang="0">
                                <a:pos x="connsiteX9584" y="connsiteY9584"/>
                              </a:cxn>
                              <a:cxn ang="0">
                                <a:pos x="connsiteX9585" y="connsiteY9585"/>
                              </a:cxn>
                              <a:cxn ang="0">
                                <a:pos x="connsiteX9586" y="connsiteY9586"/>
                              </a:cxn>
                              <a:cxn ang="0">
                                <a:pos x="connsiteX9587" y="connsiteY9587"/>
                              </a:cxn>
                              <a:cxn ang="0">
                                <a:pos x="connsiteX9588" y="connsiteY9588"/>
                              </a:cxn>
                              <a:cxn ang="0">
                                <a:pos x="connsiteX9589" y="connsiteY9589"/>
                              </a:cxn>
                              <a:cxn ang="0">
                                <a:pos x="connsiteX9590" y="connsiteY9590"/>
                              </a:cxn>
                              <a:cxn ang="0">
                                <a:pos x="connsiteX9591" y="connsiteY9591"/>
                              </a:cxn>
                              <a:cxn ang="0">
                                <a:pos x="connsiteX9592" y="connsiteY9592"/>
                              </a:cxn>
                              <a:cxn ang="0">
                                <a:pos x="connsiteX9593" y="connsiteY9593"/>
                              </a:cxn>
                              <a:cxn ang="0">
                                <a:pos x="connsiteX9594" y="connsiteY9594"/>
                              </a:cxn>
                              <a:cxn ang="0">
                                <a:pos x="connsiteX9595" y="connsiteY9595"/>
                              </a:cxn>
                              <a:cxn ang="0">
                                <a:pos x="connsiteX9596" y="connsiteY9596"/>
                              </a:cxn>
                              <a:cxn ang="0">
                                <a:pos x="connsiteX9597" y="connsiteY9597"/>
                              </a:cxn>
                              <a:cxn ang="0">
                                <a:pos x="connsiteX9598" y="connsiteY9598"/>
                              </a:cxn>
                              <a:cxn ang="0">
                                <a:pos x="connsiteX9599" y="connsiteY9599"/>
                              </a:cxn>
                              <a:cxn ang="0">
                                <a:pos x="connsiteX9600" y="connsiteY9600"/>
                              </a:cxn>
                              <a:cxn ang="0">
                                <a:pos x="connsiteX9601" y="connsiteY9601"/>
                              </a:cxn>
                              <a:cxn ang="0">
                                <a:pos x="connsiteX9602" y="connsiteY9602"/>
                              </a:cxn>
                              <a:cxn ang="0">
                                <a:pos x="connsiteX9603" y="connsiteY9603"/>
                              </a:cxn>
                              <a:cxn ang="0">
                                <a:pos x="connsiteX9604" y="connsiteY9604"/>
                              </a:cxn>
                              <a:cxn ang="0">
                                <a:pos x="connsiteX9605" y="connsiteY9605"/>
                              </a:cxn>
                              <a:cxn ang="0">
                                <a:pos x="connsiteX9606" y="connsiteY9606"/>
                              </a:cxn>
                              <a:cxn ang="0">
                                <a:pos x="connsiteX9607" y="connsiteY9607"/>
                              </a:cxn>
                              <a:cxn ang="0">
                                <a:pos x="connsiteX9608" y="connsiteY9608"/>
                              </a:cxn>
                              <a:cxn ang="0">
                                <a:pos x="connsiteX9609" y="connsiteY9609"/>
                              </a:cxn>
                              <a:cxn ang="0">
                                <a:pos x="connsiteX9610" y="connsiteY9610"/>
                              </a:cxn>
                              <a:cxn ang="0">
                                <a:pos x="connsiteX9611" y="connsiteY9611"/>
                              </a:cxn>
                              <a:cxn ang="0">
                                <a:pos x="connsiteX9612" y="connsiteY9612"/>
                              </a:cxn>
                              <a:cxn ang="0">
                                <a:pos x="connsiteX9613" y="connsiteY9613"/>
                              </a:cxn>
                              <a:cxn ang="0">
                                <a:pos x="connsiteX9614" y="connsiteY9614"/>
                              </a:cxn>
                              <a:cxn ang="0">
                                <a:pos x="connsiteX9615" y="connsiteY9615"/>
                              </a:cxn>
                              <a:cxn ang="0">
                                <a:pos x="connsiteX9616" y="connsiteY9616"/>
                              </a:cxn>
                              <a:cxn ang="0">
                                <a:pos x="connsiteX9617" y="connsiteY9617"/>
                              </a:cxn>
                              <a:cxn ang="0">
                                <a:pos x="connsiteX9618" y="connsiteY9618"/>
                              </a:cxn>
                              <a:cxn ang="0">
                                <a:pos x="connsiteX9619" y="connsiteY9619"/>
                              </a:cxn>
                              <a:cxn ang="0">
                                <a:pos x="connsiteX9620" y="connsiteY9620"/>
                              </a:cxn>
                              <a:cxn ang="0">
                                <a:pos x="connsiteX9621" y="connsiteY9621"/>
                              </a:cxn>
                              <a:cxn ang="0">
                                <a:pos x="connsiteX9622" y="connsiteY9622"/>
                              </a:cxn>
                              <a:cxn ang="0">
                                <a:pos x="connsiteX9623" y="connsiteY9623"/>
                              </a:cxn>
                              <a:cxn ang="0">
                                <a:pos x="connsiteX9624" y="connsiteY9624"/>
                              </a:cxn>
                              <a:cxn ang="0">
                                <a:pos x="connsiteX9625" y="connsiteY9625"/>
                              </a:cxn>
                              <a:cxn ang="0">
                                <a:pos x="connsiteX9626" y="connsiteY9626"/>
                              </a:cxn>
                              <a:cxn ang="0">
                                <a:pos x="connsiteX9627" y="connsiteY9627"/>
                              </a:cxn>
                              <a:cxn ang="0">
                                <a:pos x="connsiteX9628" y="connsiteY9628"/>
                              </a:cxn>
                              <a:cxn ang="0">
                                <a:pos x="connsiteX9629" y="connsiteY9629"/>
                              </a:cxn>
                              <a:cxn ang="0">
                                <a:pos x="connsiteX9630" y="connsiteY9630"/>
                              </a:cxn>
                              <a:cxn ang="0">
                                <a:pos x="connsiteX9631" y="connsiteY9631"/>
                              </a:cxn>
                              <a:cxn ang="0">
                                <a:pos x="connsiteX9632" y="connsiteY9632"/>
                              </a:cxn>
                              <a:cxn ang="0">
                                <a:pos x="connsiteX9633" y="connsiteY9633"/>
                              </a:cxn>
                              <a:cxn ang="0">
                                <a:pos x="connsiteX9634" y="connsiteY9634"/>
                              </a:cxn>
                              <a:cxn ang="0">
                                <a:pos x="connsiteX9635" y="connsiteY9635"/>
                              </a:cxn>
                              <a:cxn ang="0">
                                <a:pos x="connsiteX9636" y="connsiteY9636"/>
                              </a:cxn>
                              <a:cxn ang="0">
                                <a:pos x="connsiteX9637" y="connsiteY9637"/>
                              </a:cxn>
                              <a:cxn ang="0">
                                <a:pos x="connsiteX9638" y="connsiteY9638"/>
                              </a:cxn>
                              <a:cxn ang="0">
                                <a:pos x="connsiteX9639" y="connsiteY9639"/>
                              </a:cxn>
                              <a:cxn ang="0">
                                <a:pos x="connsiteX9640" y="connsiteY9640"/>
                              </a:cxn>
                              <a:cxn ang="0">
                                <a:pos x="connsiteX9641" y="connsiteY9641"/>
                              </a:cxn>
                              <a:cxn ang="0">
                                <a:pos x="connsiteX9642" y="connsiteY9642"/>
                              </a:cxn>
                              <a:cxn ang="0">
                                <a:pos x="connsiteX9643" y="connsiteY9643"/>
                              </a:cxn>
                              <a:cxn ang="0">
                                <a:pos x="connsiteX9644" y="connsiteY9644"/>
                              </a:cxn>
                              <a:cxn ang="0">
                                <a:pos x="connsiteX9645" y="connsiteY9645"/>
                              </a:cxn>
                              <a:cxn ang="0">
                                <a:pos x="connsiteX9646" y="connsiteY9646"/>
                              </a:cxn>
                              <a:cxn ang="0">
                                <a:pos x="connsiteX9647" y="connsiteY9647"/>
                              </a:cxn>
                              <a:cxn ang="0">
                                <a:pos x="connsiteX9648" y="connsiteY9648"/>
                              </a:cxn>
                              <a:cxn ang="0">
                                <a:pos x="connsiteX9649" y="connsiteY9649"/>
                              </a:cxn>
                              <a:cxn ang="0">
                                <a:pos x="connsiteX9650" y="connsiteY9650"/>
                              </a:cxn>
                              <a:cxn ang="0">
                                <a:pos x="connsiteX9651" y="connsiteY9651"/>
                              </a:cxn>
                              <a:cxn ang="0">
                                <a:pos x="connsiteX9652" y="connsiteY9652"/>
                              </a:cxn>
                              <a:cxn ang="0">
                                <a:pos x="connsiteX9653" y="connsiteY9653"/>
                              </a:cxn>
                              <a:cxn ang="0">
                                <a:pos x="connsiteX9654" y="connsiteY9654"/>
                              </a:cxn>
                              <a:cxn ang="0">
                                <a:pos x="connsiteX9655" y="connsiteY9655"/>
                              </a:cxn>
                              <a:cxn ang="0">
                                <a:pos x="connsiteX9656" y="connsiteY9656"/>
                              </a:cxn>
                              <a:cxn ang="0">
                                <a:pos x="connsiteX9657" y="connsiteY9657"/>
                              </a:cxn>
                              <a:cxn ang="0">
                                <a:pos x="connsiteX9658" y="connsiteY9658"/>
                              </a:cxn>
                              <a:cxn ang="0">
                                <a:pos x="connsiteX9659" y="connsiteY9659"/>
                              </a:cxn>
                              <a:cxn ang="0">
                                <a:pos x="connsiteX9660" y="connsiteY9660"/>
                              </a:cxn>
                              <a:cxn ang="0">
                                <a:pos x="connsiteX9661" y="connsiteY9661"/>
                              </a:cxn>
                              <a:cxn ang="0">
                                <a:pos x="connsiteX9662" y="connsiteY9662"/>
                              </a:cxn>
                              <a:cxn ang="0">
                                <a:pos x="connsiteX9663" y="connsiteY9663"/>
                              </a:cxn>
                              <a:cxn ang="0">
                                <a:pos x="connsiteX9664" y="connsiteY9664"/>
                              </a:cxn>
                              <a:cxn ang="0">
                                <a:pos x="connsiteX9665" y="connsiteY9665"/>
                              </a:cxn>
                              <a:cxn ang="0">
                                <a:pos x="connsiteX9666" y="connsiteY9666"/>
                              </a:cxn>
                              <a:cxn ang="0">
                                <a:pos x="connsiteX9667" y="connsiteY9667"/>
                              </a:cxn>
                              <a:cxn ang="0">
                                <a:pos x="connsiteX9668" y="connsiteY9668"/>
                              </a:cxn>
                              <a:cxn ang="0">
                                <a:pos x="connsiteX9669" y="connsiteY9669"/>
                              </a:cxn>
                              <a:cxn ang="0">
                                <a:pos x="connsiteX9670" y="connsiteY9670"/>
                              </a:cxn>
                              <a:cxn ang="0">
                                <a:pos x="connsiteX9671" y="connsiteY9671"/>
                              </a:cxn>
                              <a:cxn ang="0">
                                <a:pos x="connsiteX9672" y="connsiteY9672"/>
                              </a:cxn>
                              <a:cxn ang="0">
                                <a:pos x="connsiteX9673" y="connsiteY9673"/>
                              </a:cxn>
                              <a:cxn ang="0">
                                <a:pos x="connsiteX9674" y="connsiteY9674"/>
                              </a:cxn>
                              <a:cxn ang="0">
                                <a:pos x="connsiteX9675" y="connsiteY9675"/>
                              </a:cxn>
                              <a:cxn ang="0">
                                <a:pos x="connsiteX9676" y="connsiteY9676"/>
                              </a:cxn>
                              <a:cxn ang="0">
                                <a:pos x="connsiteX9677" y="connsiteY9677"/>
                              </a:cxn>
                              <a:cxn ang="0">
                                <a:pos x="connsiteX9678" y="connsiteY9678"/>
                              </a:cxn>
                              <a:cxn ang="0">
                                <a:pos x="connsiteX9679" y="connsiteY9679"/>
                              </a:cxn>
                              <a:cxn ang="0">
                                <a:pos x="connsiteX9680" y="connsiteY9680"/>
                              </a:cxn>
                              <a:cxn ang="0">
                                <a:pos x="connsiteX9681" y="connsiteY9681"/>
                              </a:cxn>
                              <a:cxn ang="0">
                                <a:pos x="connsiteX9682" y="connsiteY9682"/>
                              </a:cxn>
                              <a:cxn ang="0">
                                <a:pos x="connsiteX9683" y="connsiteY9683"/>
                              </a:cxn>
                              <a:cxn ang="0">
                                <a:pos x="connsiteX9684" y="connsiteY9684"/>
                              </a:cxn>
                              <a:cxn ang="0">
                                <a:pos x="connsiteX9685" y="connsiteY9685"/>
                              </a:cxn>
                              <a:cxn ang="0">
                                <a:pos x="connsiteX9686" y="connsiteY9686"/>
                              </a:cxn>
                              <a:cxn ang="0">
                                <a:pos x="connsiteX9687" y="connsiteY9687"/>
                              </a:cxn>
                              <a:cxn ang="0">
                                <a:pos x="connsiteX9688" y="connsiteY9688"/>
                              </a:cxn>
                              <a:cxn ang="0">
                                <a:pos x="connsiteX9689" y="connsiteY9689"/>
                              </a:cxn>
                              <a:cxn ang="0">
                                <a:pos x="connsiteX9690" y="connsiteY9690"/>
                              </a:cxn>
                              <a:cxn ang="0">
                                <a:pos x="connsiteX9691" y="connsiteY9691"/>
                              </a:cxn>
                              <a:cxn ang="0">
                                <a:pos x="connsiteX9692" y="connsiteY9692"/>
                              </a:cxn>
                              <a:cxn ang="0">
                                <a:pos x="connsiteX9693" y="connsiteY9693"/>
                              </a:cxn>
                              <a:cxn ang="0">
                                <a:pos x="connsiteX9694" y="connsiteY9694"/>
                              </a:cxn>
                              <a:cxn ang="0">
                                <a:pos x="connsiteX9695" y="connsiteY9695"/>
                              </a:cxn>
                              <a:cxn ang="0">
                                <a:pos x="connsiteX9696" y="connsiteY9696"/>
                              </a:cxn>
                              <a:cxn ang="0">
                                <a:pos x="connsiteX9697" y="connsiteY9697"/>
                              </a:cxn>
                              <a:cxn ang="0">
                                <a:pos x="connsiteX9698" y="connsiteY9698"/>
                              </a:cxn>
                              <a:cxn ang="0">
                                <a:pos x="connsiteX9699" y="connsiteY9699"/>
                              </a:cxn>
                              <a:cxn ang="0">
                                <a:pos x="connsiteX9700" y="connsiteY9700"/>
                              </a:cxn>
                              <a:cxn ang="0">
                                <a:pos x="connsiteX9701" y="connsiteY9701"/>
                              </a:cxn>
                              <a:cxn ang="0">
                                <a:pos x="connsiteX9702" y="connsiteY9702"/>
                              </a:cxn>
                              <a:cxn ang="0">
                                <a:pos x="connsiteX9703" y="connsiteY9703"/>
                              </a:cxn>
                              <a:cxn ang="0">
                                <a:pos x="connsiteX9704" y="connsiteY9704"/>
                              </a:cxn>
                              <a:cxn ang="0">
                                <a:pos x="connsiteX9705" y="connsiteY9705"/>
                              </a:cxn>
                              <a:cxn ang="0">
                                <a:pos x="connsiteX9706" y="connsiteY9706"/>
                              </a:cxn>
                              <a:cxn ang="0">
                                <a:pos x="connsiteX9707" y="connsiteY9707"/>
                              </a:cxn>
                              <a:cxn ang="0">
                                <a:pos x="connsiteX9708" y="connsiteY9708"/>
                              </a:cxn>
                              <a:cxn ang="0">
                                <a:pos x="connsiteX9709" y="connsiteY9709"/>
                              </a:cxn>
                              <a:cxn ang="0">
                                <a:pos x="connsiteX9710" y="connsiteY9710"/>
                              </a:cxn>
                              <a:cxn ang="0">
                                <a:pos x="connsiteX9711" y="connsiteY9711"/>
                              </a:cxn>
                              <a:cxn ang="0">
                                <a:pos x="connsiteX9712" y="connsiteY9712"/>
                              </a:cxn>
                              <a:cxn ang="0">
                                <a:pos x="connsiteX9713" y="connsiteY9713"/>
                              </a:cxn>
                              <a:cxn ang="0">
                                <a:pos x="connsiteX9714" y="connsiteY9714"/>
                              </a:cxn>
                              <a:cxn ang="0">
                                <a:pos x="connsiteX9715" y="connsiteY9715"/>
                              </a:cxn>
                              <a:cxn ang="0">
                                <a:pos x="connsiteX9716" y="connsiteY9716"/>
                              </a:cxn>
                              <a:cxn ang="0">
                                <a:pos x="connsiteX9717" y="connsiteY9717"/>
                              </a:cxn>
                              <a:cxn ang="0">
                                <a:pos x="connsiteX9718" y="connsiteY9718"/>
                              </a:cxn>
                              <a:cxn ang="0">
                                <a:pos x="connsiteX9719" y="connsiteY9719"/>
                              </a:cxn>
                              <a:cxn ang="0">
                                <a:pos x="connsiteX9720" y="connsiteY9720"/>
                              </a:cxn>
                              <a:cxn ang="0">
                                <a:pos x="connsiteX9721" y="connsiteY9721"/>
                              </a:cxn>
                              <a:cxn ang="0">
                                <a:pos x="connsiteX9722" y="connsiteY9722"/>
                              </a:cxn>
                              <a:cxn ang="0">
                                <a:pos x="connsiteX9723" y="connsiteY9723"/>
                              </a:cxn>
                              <a:cxn ang="0">
                                <a:pos x="connsiteX9724" y="connsiteY9724"/>
                              </a:cxn>
                              <a:cxn ang="0">
                                <a:pos x="connsiteX9725" y="connsiteY9725"/>
                              </a:cxn>
                              <a:cxn ang="0">
                                <a:pos x="connsiteX9726" y="connsiteY9726"/>
                              </a:cxn>
                              <a:cxn ang="0">
                                <a:pos x="connsiteX9727" y="connsiteY9727"/>
                              </a:cxn>
                              <a:cxn ang="0">
                                <a:pos x="connsiteX9728" y="connsiteY9728"/>
                              </a:cxn>
                              <a:cxn ang="0">
                                <a:pos x="connsiteX9729" y="connsiteY9729"/>
                              </a:cxn>
                              <a:cxn ang="0">
                                <a:pos x="connsiteX9730" y="connsiteY9730"/>
                              </a:cxn>
                              <a:cxn ang="0">
                                <a:pos x="connsiteX9731" y="connsiteY9731"/>
                              </a:cxn>
                              <a:cxn ang="0">
                                <a:pos x="connsiteX9732" y="connsiteY9732"/>
                              </a:cxn>
                              <a:cxn ang="0">
                                <a:pos x="connsiteX9733" y="connsiteY9733"/>
                              </a:cxn>
                              <a:cxn ang="0">
                                <a:pos x="connsiteX9734" y="connsiteY9734"/>
                              </a:cxn>
                              <a:cxn ang="0">
                                <a:pos x="connsiteX9735" y="connsiteY9735"/>
                              </a:cxn>
                              <a:cxn ang="0">
                                <a:pos x="connsiteX9736" y="connsiteY9736"/>
                              </a:cxn>
                              <a:cxn ang="0">
                                <a:pos x="connsiteX9737" y="connsiteY9737"/>
                              </a:cxn>
                              <a:cxn ang="0">
                                <a:pos x="connsiteX9738" y="connsiteY9738"/>
                              </a:cxn>
                              <a:cxn ang="0">
                                <a:pos x="connsiteX9739" y="connsiteY9739"/>
                              </a:cxn>
                              <a:cxn ang="0">
                                <a:pos x="connsiteX9740" y="connsiteY9740"/>
                              </a:cxn>
                              <a:cxn ang="0">
                                <a:pos x="connsiteX9741" y="connsiteY9741"/>
                              </a:cxn>
                              <a:cxn ang="0">
                                <a:pos x="connsiteX9742" y="connsiteY9742"/>
                              </a:cxn>
                              <a:cxn ang="0">
                                <a:pos x="connsiteX9743" y="connsiteY9743"/>
                              </a:cxn>
                              <a:cxn ang="0">
                                <a:pos x="connsiteX9744" y="connsiteY9744"/>
                              </a:cxn>
                              <a:cxn ang="0">
                                <a:pos x="connsiteX9745" y="connsiteY9745"/>
                              </a:cxn>
                              <a:cxn ang="0">
                                <a:pos x="connsiteX9746" y="connsiteY9746"/>
                              </a:cxn>
                              <a:cxn ang="0">
                                <a:pos x="connsiteX9747" y="connsiteY9747"/>
                              </a:cxn>
                              <a:cxn ang="0">
                                <a:pos x="connsiteX9748" y="connsiteY9748"/>
                              </a:cxn>
                              <a:cxn ang="0">
                                <a:pos x="connsiteX9749" y="connsiteY9749"/>
                              </a:cxn>
                              <a:cxn ang="0">
                                <a:pos x="connsiteX9750" y="connsiteY9750"/>
                              </a:cxn>
                              <a:cxn ang="0">
                                <a:pos x="connsiteX9751" y="connsiteY9751"/>
                              </a:cxn>
                              <a:cxn ang="0">
                                <a:pos x="connsiteX9752" y="connsiteY9752"/>
                              </a:cxn>
                              <a:cxn ang="0">
                                <a:pos x="connsiteX9753" y="connsiteY9753"/>
                              </a:cxn>
                              <a:cxn ang="0">
                                <a:pos x="connsiteX9754" y="connsiteY9754"/>
                              </a:cxn>
                              <a:cxn ang="0">
                                <a:pos x="connsiteX9755" y="connsiteY9755"/>
                              </a:cxn>
                              <a:cxn ang="0">
                                <a:pos x="connsiteX9756" y="connsiteY9756"/>
                              </a:cxn>
                              <a:cxn ang="0">
                                <a:pos x="connsiteX9757" y="connsiteY9757"/>
                              </a:cxn>
                              <a:cxn ang="0">
                                <a:pos x="connsiteX9758" y="connsiteY9758"/>
                              </a:cxn>
                              <a:cxn ang="0">
                                <a:pos x="connsiteX9759" y="connsiteY9759"/>
                              </a:cxn>
                              <a:cxn ang="0">
                                <a:pos x="connsiteX9760" y="connsiteY9760"/>
                              </a:cxn>
                              <a:cxn ang="0">
                                <a:pos x="connsiteX9761" y="connsiteY9761"/>
                              </a:cxn>
                              <a:cxn ang="0">
                                <a:pos x="connsiteX9762" y="connsiteY9762"/>
                              </a:cxn>
                              <a:cxn ang="0">
                                <a:pos x="connsiteX9763" y="connsiteY9763"/>
                              </a:cxn>
                              <a:cxn ang="0">
                                <a:pos x="connsiteX9764" y="connsiteY9764"/>
                              </a:cxn>
                              <a:cxn ang="0">
                                <a:pos x="connsiteX9765" y="connsiteY9765"/>
                              </a:cxn>
                              <a:cxn ang="0">
                                <a:pos x="connsiteX9766" y="connsiteY9766"/>
                              </a:cxn>
                              <a:cxn ang="0">
                                <a:pos x="connsiteX9767" y="connsiteY9767"/>
                              </a:cxn>
                              <a:cxn ang="0">
                                <a:pos x="connsiteX9768" y="connsiteY9768"/>
                              </a:cxn>
                              <a:cxn ang="0">
                                <a:pos x="connsiteX9769" y="connsiteY9769"/>
                              </a:cxn>
                              <a:cxn ang="0">
                                <a:pos x="connsiteX9770" y="connsiteY9770"/>
                              </a:cxn>
                              <a:cxn ang="0">
                                <a:pos x="connsiteX9771" y="connsiteY9771"/>
                              </a:cxn>
                              <a:cxn ang="0">
                                <a:pos x="connsiteX9772" y="connsiteY9772"/>
                              </a:cxn>
                              <a:cxn ang="0">
                                <a:pos x="connsiteX9773" y="connsiteY9773"/>
                              </a:cxn>
                              <a:cxn ang="0">
                                <a:pos x="connsiteX9774" y="connsiteY9774"/>
                              </a:cxn>
                              <a:cxn ang="0">
                                <a:pos x="connsiteX9775" y="connsiteY9775"/>
                              </a:cxn>
                              <a:cxn ang="0">
                                <a:pos x="connsiteX9776" y="connsiteY9776"/>
                              </a:cxn>
                              <a:cxn ang="0">
                                <a:pos x="connsiteX9777" y="connsiteY9777"/>
                              </a:cxn>
                              <a:cxn ang="0">
                                <a:pos x="connsiteX9778" y="connsiteY9778"/>
                              </a:cxn>
                              <a:cxn ang="0">
                                <a:pos x="connsiteX9779" y="connsiteY9779"/>
                              </a:cxn>
                              <a:cxn ang="0">
                                <a:pos x="connsiteX9780" y="connsiteY9780"/>
                              </a:cxn>
                              <a:cxn ang="0">
                                <a:pos x="connsiteX9781" y="connsiteY9781"/>
                              </a:cxn>
                              <a:cxn ang="0">
                                <a:pos x="connsiteX9782" y="connsiteY9782"/>
                              </a:cxn>
                              <a:cxn ang="0">
                                <a:pos x="connsiteX9783" y="connsiteY9783"/>
                              </a:cxn>
                              <a:cxn ang="0">
                                <a:pos x="connsiteX9784" y="connsiteY9784"/>
                              </a:cxn>
                              <a:cxn ang="0">
                                <a:pos x="connsiteX9785" y="connsiteY9785"/>
                              </a:cxn>
                              <a:cxn ang="0">
                                <a:pos x="connsiteX9786" y="connsiteY9786"/>
                              </a:cxn>
                              <a:cxn ang="0">
                                <a:pos x="connsiteX9787" y="connsiteY9787"/>
                              </a:cxn>
                              <a:cxn ang="0">
                                <a:pos x="connsiteX9788" y="connsiteY9788"/>
                              </a:cxn>
                              <a:cxn ang="0">
                                <a:pos x="connsiteX9789" y="connsiteY9789"/>
                              </a:cxn>
                              <a:cxn ang="0">
                                <a:pos x="connsiteX9790" y="connsiteY9790"/>
                              </a:cxn>
                              <a:cxn ang="0">
                                <a:pos x="connsiteX9791" y="connsiteY9791"/>
                              </a:cxn>
                              <a:cxn ang="0">
                                <a:pos x="connsiteX9792" y="connsiteY9792"/>
                              </a:cxn>
                              <a:cxn ang="0">
                                <a:pos x="connsiteX9793" y="connsiteY9793"/>
                              </a:cxn>
                              <a:cxn ang="0">
                                <a:pos x="connsiteX9794" y="connsiteY9794"/>
                              </a:cxn>
                              <a:cxn ang="0">
                                <a:pos x="connsiteX9795" y="connsiteY9795"/>
                              </a:cxn>
                              <a:cxn ang="0">
                                <a:pos x="connsiteX9796" y="connsiteY9796"/>
                              </a:cxn>
                              <a:cxn ang="0">
                                <a:pos x="connsiteX9797" y="connsiteY9797"/>
                              </a:cxn>
                              <a:cxn ang="0">
                                <a:pos x="connsiteX9798" y="connsiteY9798"/>
                              </a:cxn>
                              <a:cxn ang="0">
                                <a:pos x="connsiteX9799" y="connsiteY9799"/>
                              </a:cxn>
                              <a:cxn ang="0">
                                <a:pos x="connsiteX9800" y="connsiteY9800"/>
                              </a:cxn>
                              <a:cxn ang="0">
                                <a:pos x="connsiteX9801" y="connsiteY9801"/>
                              </a:cxn>
                              <a:cxn ang="0">
                                <a:pos x="connsiteX9802" y="connsiteY9802"/>
                              </a:cxn>
                              <a:cxn ang="0">
                                <a:pos x="connsiteX9803" y="connsiteY9803"/>
                              </a:cxn>
                              <a:cxn ang="0">
                                <a:pos x="connsiteX9804" y="connsiteY9804"/>
                              </a:cxn>
                              <a:cxn ang="0">
                                <a:pos x="connsiteX9805" y="connsiteY9805"/>
                              </a:cxn>
                              <a:cxn ang="0">
                                <a:pos x="connsiteX9806" y="connsiteY9806"/>
                              </a:cxn>
                              <a:cxn ang="0">
                                <a:pos x="connsiteX9807" y="connsiteY9807"/>
                              </a:cxn>
                              <a:cxn ang="0">
                                <a:pos x="connsiteX9808" y="connsiteY9808"/>
                              </a:cxn>
                              <a:cxn ang="0">
                                <a:pos x="connsiteX9809" y="connsiteY9809"/>
                              </a:cxn>
                              <a:cxn ang="0">
                                <a:pos x="connsiteX9810" y="connsiteY9810"/>
                              </a:cxn>
                              <a:cxn ang="0">
                                <a:pos x="connsiteX9811" y="connsiteY9811"/>
                              </a:cxn>
                              <a:cxn ang="0">
                                <a:pos x="connsiteX9812" y="connsiteY9812"/>
                              </a:cxn>
                              <a:cxn ang="0">
                                <a:pos x="connsiteX9813" y="connsiteY9813"/>
                              </a:cxn>
                              <a:cxn ang="0">
                                <a:pos x="connsiteX9814" y="connsiteY9814"/>
                              </a:cxn>
                              <a:cxn ang="0">
                                <a:pos x="connsiteX9815" y="connsiteY9815"/>
                              </a:cxn>
                              <a:cxn ang="0">
                                <a:pos x="connsiteX9816" y="connsiteY9816"/>
                              </a:cxn>
                              <a:cxn ang="0">
                                <a:pos x="connsiteX9817" y="connsiteY9817"/>
                              </a:cxn>
                              <a:cxn ang="0">
                                <a:pos x="connsiteX9818" y="connsiteY9818"/>
                              </a:cxn>
                              <a:cxn ang="0">
                                <a:pos x="connsiteX9819" y="connsiteY9819"/>
                              </a:cxn>
                              <a:cxn ang="0">
                                <a:pos x="connsiteX9820" y="connsiteY9820"/>
                              </a:cxn>
                              <a:cxn ang="0">
                                <a:pos x="connsiteX9821" y="connsiteY9821"/>
                              </a:cxn>
                              <a:cxn ang="0">
                                <a:pos x="connsiteX9822" y="connsiteY9822"/>
                              </a:cxn>
                              <a:cxn ang="0">
                                <a:pos x="connsiteX9823" y="connsiteY9823"/>
                              </a:cxn>
                              <a:cxn ang="0">
                                <a:pos x="connsiteX9824" y="connsiteY9824"/>
                              </a:cxn>
                              <a:cxn ang="0">
                                <a:pos x="connsiteX9825" y="connsiteY9825"/>
                              </a:cxn>
                              <a:cxn ang="0">
                                <a:pos x="connsiteX9826" y="connsiteY9826"/>
                              </a:cxn>
                              <a:cxn ang="0">
                                <a:pos x="connsiteX9827" y="connsiteY9827"/>
                              </a:cxn>
                              <a:cxn ang="0">
                                <a:pos x="connsiteX9828" y="connsiteY9828"/>
                              </a:cxn>
                              <a:cxn ang="0">
                                <a:pos x="connsiteX9829" y="connsiteY9829"/>
                              </a:cxn>
                              <a:cxn ang="0">
                                <a:pos x="connsiteX9830" y="connsiteY9830"/>
                              </a:cxn>
                              <a:cxn ang="0">
                                <a:pos x="connsiteX9831" y="connsiteY9831"/>
                              </a:cxn>
                              <a:cxn ang="0">
                                <a:pos x="connsiteX9832" y="connsiteY9832"/>
                              </a:cxn>
                              <a:cxn ang="0">
                                <a:pos x="connsiteX9833" y="connsiteY9833"/>
                              </a:cxn>
                              <a:cxn ang="0">
                                <a:pos x="connsiteX9834" y="connsiteY9834"/>
                              </a:cxn>
                              <a:cxn ang="0">
                                <a:pos x="connsiteX9835" y="connsiteY9835"/>
                              </a:cxn>
                              <a:cxn ang="0">
                                <a:pos x="connsiteX9836" y="connsiteY9836"/>
                              </a:cxn>
                              <a:cxn ang="0">
                                <a:pos x="connsiteX9837" y="connsiteY9837"/>
                              </a:cxn>
                              <a:cxn ang="0">
                                <a:pos x="connsiteX9838" y="connsiteY9838"/>
                              </a:cxn>
                              <a:cxn ang="0">
                                <a:pos x="connsiteX9839" y="connsiteY9839"/>
                              </a:cxn>
                              <a:cxn ang="0">
                                <a:pos x="connsiteX9840" y="connsiteY9840"/>
                              </a:cxn>
                              <a:cxn ang="0">
                                <a:pos x="connsiteX9841" y="connsiteY9841"/>
                              </a:cxn>
                              <a:cxn ang="0">
                                <a:pos x="connsiteX9842" y="connsiteY9842"/>
                              </a:cxn>
                              <a:cxn ang="0">
                                <a:pos x="connsiteX9843" y="connsiteY9843"/>
                              </a:cxn>
                              <a:cxn ang="0">
                                <a:pos x="connsiteX9844" y="connsiteY9844"/>
                              </a:cxn>
                              <a:cxn ang="0">
                                <a:pos x="connsiteX9845" y="connsiteY9845"/>
                              </a:cxn>
                              <a:cxn ang="0">
                                <a:pos x="connsiteX9846" y="connsiteY9846"/>
                              </a:cxn>
                              <a:cxn ang="0">
                                <a:pos x="connsiteX9847" y="connsiteY9847"/>
                              </a:cxn>
                              <a:cxn ang="0">
                                <a:pos x="connsiteX9848" y="connsiteY9848"/>
                              </a:cxn>
                              <a:cxn ang="0">
                                <a:pos x="connsiteX9849" y="connsiteY9849"/>
                              </a:cxn>
                              <a:cxn ang="0">
                                <a:pos x="connsiteX9850" y="connsiteY9850"/>
                              </a:cxn>
                              <a:cxn ang="0">
                                <a:pos x="connsiteX9851" y="connsiteY9851"/>
                              </a:cxn>
                              <a:cxn ang="0">
                                <a:pos x="connsiteX9852" y="connsiteY9852"/>
                              </a:cxn>
                              <a:cxn ang="0">
                                <a:pos x="connsiteX9853" y="connsiteY9853"/>
                              </a:cxn>
                              <a:cxn ang="0">
                                <a:pos x="connsiteX9854" y="connsiteY9854"/>
                              </a:cxn>
                              <a:cxn ang="0">
                                <a:pos x="connsiteX9855" y="connsiteY9855"/>
                              </a:cxn>
                              <a:cxn ang="0">
                                <a:pos x="connsiteX9856" y="connsiteY9856"/>
                              </a:cxn>
                              <a:cxn ang="0">
                                <a:pos x="connsiteX9857" y="connsiteY9857"/>
                              </a:cxn>
                              <a:cxn ang="0">
                                <a:pos x="connsiteX9858" y="connsiteY9858"/>
                              </a:cxn>
                              <a:cxn ang="0">
                                <a:pos x="connsiteX9859" y="connsiteY9859"/>
                              </a:cxn>
                              <a:cxn ang="0">
                                <a:pos x="connsiteX9860" y="connsiteY9860"/>
                              </a:cxn>
                              <a:cxn ang="0">
                                <a:pos x="connsiteX9861" y="connsiteY9861"/>
                              </a:cxn>
                              <a:cxn ang="0">
                                <a:pos x="connsiteX9862" y="connsiteY9862"/>
                              </a:cxn>
                              <a:cxn ang="0">
                                <a:pos x="connsiteX9863" y="connsiteY9863"/>
                              </a:cxn>
                              <a:cxn ang="0">
                                <a:pos x="connsiteX9864" y="connsiteY9864"/>
                              </a:cxn>
                              <a:cxn ang="0">
                                <a:pos x="connsiteX9865" y="connsiteY9865"/>
                              </a:cxn>
                              <a:cxn ang="0">
                                <a:pos x="connsiteX9866" y="connsiteY9866"/>
                              </a:cxn>
                              <a:cxn ang="0">
                                <a:pos x="connsiteX9867" y="connsiteY9867"/>
                              </a:cxn>
                              <a:cxn ang="0">
                                <a:pos x="connsiteX9868" y="connsiteY9868"/>
                              </a:cxn>
                              <a:cxn ang="0">
                                <a:pos x="connsiteX9869" y="connsiteY9869"/>
                              </a:cxn>
                              <a:cxn ang="0">
                                <a:pos x="connsiteX9870" y="connsiteY9870"/>
                              </a:cxn>
                              <a:cxn ang="0">
                                <a:pos x="connsiteX9871" y="connsiteY9871"/>
                              </a:cxn>
                              <a:cxn ang="0">
                                <a:pos x="connsiteX9872" y="connsiteY9872"/>
                              </a:cxn>
                              <a:cxn ang="0">
                                <a:pos x="connsiteX9873" y="connsiteY9873"/>
                              </a:cxn>
                              <a:cxn ang="0">
                                <a:pos x="connsiteX9874" y="connsiteY9874"/>
                              </a:cxn>
                              <a:cxn ang="0">
                                <a:pos x="connsiteX9875" y="connsiteY9875"/>
                              </a:cxn>
                              <a:cxn ang="0">
                                <a:pos x="connsiteX9876" y="connsiteY9876"/>
                              </a:cxn>
                              <a:cxn ang="0">
                                <a:pos x="connsiteX9877" y="connsiteY9877"/>
                              </a:cxn>
                              <a:cxn ang="0">
                                <a:pos x="connsiteX9878" y="connsiteY9878"/>
                              </a:cxn>
                              <a:cxn ang="0">
                                <a:pos x="connsiteX9879" y="connsiteY9879"/>
                              </a:cxn>
                              <a:cxn ang="0">
                                <a:pos x="connsiteX9880" y="connsiteY9880"/>
                              </a:cxn>
                              <a:cxn ang="0">
                                <a:pos x="connsiteX9881" y="connsiteY9881"/>
                              </a:cxn>
                              <a:cxn ang="0">
                                <a:pos x="connsiteX9882" y="connsiteY9882"/>
                              </a:cxn>
                              <a:cxn ang="0">
                                <a:pos x="connsiteX9883" y="connsiteY9883"/>
                              </a:cxn>
                              <a:cxn ang="0">
                                <a:pos x="connsiteX9884" y="connsiteY9884"/>
                              </a:cxn>
                              <a:cxn ang="0">
                                <a:pos x="connsiteX9885" y="connsiteY9885"/>
                              </a:cxn>
                              <a:cxn ang="0">
                                <a:pos x="connsiteX9886" y="connsiteY9886"/>
                              </a:cxn>
                              <a:cxn ang="0">
                                <a:pos x="connsiteX9887" y="connsiteY9887"/>
                              </a:cxn>
                              <a:cxn ang="0">
                                <a:pos x="connsiteX9888" y="connsiteY9888"/>
                              </a:cxn>
                              <a:cxn ang="0">
                                <a:pos x="connsiteX9889" y="connsiteY9889"/>
                              </a:cxn>
                              <a:cxn ang="0">
                                <a:pos x="connsiteX9890" y="connsiteY9890"/>
                              </a:cxn>
                              <a:cxn ang="0">
                                <a:pos x="connsiteX9891" y="connsiteY9891"/>
                              </a:cxn>
                              <a:cxn ang="0">
                                <a:pos x="connsiteX9892" y="connsiteY9892"/>
                              </a:cxn>
                              <a:cxn ang="0">
                                <a:pos x="connsiteX9893" y="connsiteY9893"/>
                              </a:cxn>
                              <a:cxn ang="0">
                                <a:pos x="connsiteX9894" y="connsiteY9894"/>
                              </a:cxn>
                              <a:cxn ang="0">
                                <a:pos x="connsiteX9895" y="connsiteY9895"/>
                              </a:cxn>
                              <a:cxn ang="0">
                                <a:pos x="connsiteX9896" y="connsiteY9896"/>
                              </a:cxn>
                              <a:cxn ang="0">
                                <a:pos x="connsiteX9897" y="connsiteY9897"/>
                              </a:cxn>
                              <a:cxn ang="0">
                                <a:pos x="connsiteX9898" y="connsiteY9898"/>
                              </a:cxn>
                              <a:cxn ang="0">
                                <a:pos x="connsiteX9899" y="connsiteY9899"/>
                              </a:cxn>
                              <a:cxn ang="0">
                                <a:pos x="connsiteX9900" y="connsiteY9900"/>
                              </a:cxn>
                              <a:cxn ang="0">
                                <a:pos x="connsiteX9901" y="connsiteY9901"/>
                              </a:cxn>
                              <a:cxn ang="0">
                                <a:pos x="connsiteX9902" y="connsiteY9902"/>
                              </a:cxn>
                              <a:cxn ang="0">
                                <a:pos x="connsiteX9903" y="connsiteY9903"/>
                              </a:cxn>
                              <a:cxn ang="0">
                                <a:pos x="connsiteX9904" y="connsiteY9904"/>
                              </a:cxn>
                              <a:cxn ang="0">
                                <a:pos x="connsiteX9905" y="connsiteY9905"/>
                              </a:cxn>
                              <a:cxn ang="0">
                                <a:pos x="connsiteX9906" y="connsiteY9906"/>
                              </a:cxn>
                              <a:cxn ang="0">
                                <a:pos x="connsiteX9907" y="connsiteY9907"/>
                              </a:cxn>
                              <a:cxn ang="0">
                                <a:pos x="connsiteX9908" y="connsiteY9908"/>
                              </a:cxn>
                              <a:cxn ang="0">
                                <a:pos x="connsiteX9909" y="connsiteY9909"/>
                              </a:cxn>
                              <a:cxn ang="0">
                                <a:pos x="connsiteX9910" y="connsiteY9910"/>
                              </a:cxn>
                              <a:cxn ang="0">
                                <a:pos x="connsiteX9911" y="connsiteY9911"/>
                              </a:cxn>
                              <a:cxn ang="0">
                                <a:pos x="connsiteX9912" y="connsiteY9912"/>
                              </a:cxn>
                              <a:cxn ang="0">
                                <a:pos x="connsiteX9913" y="connsiteY9913"/>
                              </a:cxn>
                              <a:cxn ang="0">
                                <a:pos x="connsiteX9914" y="connsiteY9914"/>
                              </a:cxn>
                              <a:cxn ang="0">
                                <a:pos x="connsiteX9915" y="connsiteY9915"/>
                              </a:cxn>
                              <a:cxn ang="0">
                                <a:pos x="connsiteX9916" y="connsiteY9916"/>
                              </a:cxn>
                              <a:cxn ang="0">
                                <a:pos x="connsiteX9917" y="connsiteY9917"/>
                              </a:cxn>
                              <a:cxn ang="0">
                                <a:pos x="connsiteX9918" y="connsiteY9918"/>
                              </a:cxn>
                              <a:cxn ang="0">
                                <a:pos x="connsiteX9919" y="connsiteY9919"/>
                              </a:cxn>
                              <a:cxn ang="0">
                                <a:pos x="connsiteX9920" y="connsiteY9920"/>
                              </a:cxn>
                              <a:cxn ang="0">
                                <a:pos x="connsiteX9921" y="connsiteY9921"/>
                              </a:cxn>
                              <a:cxn ang="0">
                                <a:pos x="connsiteX9922" y="connsiteY9922"/>
                              </a:cxn>
                              <a:cxn ang="0">
                                <a:pos x="connsiteX9923" y="connsiteY9923"/>
                              </a:cxn>
                              <a:cxn ang="0">
                                <a:pos x="connsiteX9924" y="connsiteY9924"/>
                              </a:cxn>
                              <a:cxn ang="0">
                                <a:pos x="connsiteX9925" y="connsiteY9925"/>
                              </a:cxn>
                              <a:cxn ang="0">
                                <a:pos x="connsiteX9926" y="connsiteY9926"/>
                              </a:cxn>
                              <a:cxn ang="0">
                                <a:pos x="connsiteX9927" y="connsiteY9927"/>
                              </a:cxn>
                              <a:cxn ang="0">
                                <a:pos x="connsiteX9928" y="connsiteY9928"/>
                              </a:cxn>
                              <a:cxn ang="0">
                                <a:pos x="connsiteX9929" y="connsiteY9929"/>
                              </a:cxn>
                              <a:cxn ang="0">
                                <a:pos x="connsiteX9930" y="connsiteY9930"/>
                              </a:cxn>
                              <a:cxn ang="0">
                                <a:pos x="connsiteX9931" y="connsiteY9931"/>
                              </a:cxn>
                              <a:cxn ang="0">
                                <a:pos x="connsiteX9932" y="connsiteY9932"/>
                              </a:cxn>
                              <a:cxn ang="0">
                                <a:pos x="connsiteX9933" y="connsiteY9933"/>
                              </a:cxn>
                              <a:cxn ang="0">
                                <a:pos x="connsiteX9934" y="connsiteY9934"/>
                              </a:cxn>
                              <a:cxn ang="0">
                                <a:pos x="connsiteX9935" y="connsiteY9935"/>
                              </a:cxn>
                              <a:cxn ang="0">
                                <a:pos x="connsiteX9936" y="connsiteY9936"/>
                              </a:cxn>
                              <a:cxn ang="0">
                                <a:pos x="connsiteX9937" y="connsiteY9937"/>
                              </a:cxn>
                              <a:cxn ang="0">
                                <a:pos x="connsiteX9938" y="connsiteY9938"/>
                              </a:cxn>
                              <a:cxn ang="0">
                                <a:pos x="connsiteX9939" y="connsiteY9939"/>
                              </a:cxn>
                              <a:cxn ang="0">
                                <a:pos x="connsiteX9940" y="connsiteY9940"/>
                              </a:cxn>
                              <a:cxn ang="0">
                                <a:pos x="connsiteX9941" y="connsiteY9941"/>
                              </a:cxn>
                              <a:cxn ang="0">
                                <a:pos x="connsiteX9942" y="connsiteY9942"/>
                              </a:cxn>
                              <a:cxn ang="0">
                                <a:pos x="connsiteX9943" y="connsiteY9943"/>
                              </a:cxn>
                              <a:cxn ang="0">
                                <a:pos x="connsiteX9944" y="connsiteY9944"/>
                              </a:cxn>
                              <a:cxn ang="0">
                                <a:pos x="connsiteX9945" y="connsiteY9945"/>
                              </a:cxn>
                              <a:cxn ang="0">
                                <a:pos x="connsiteX9946" y="connsiteY9946"/>
                              </a:cxn>
                              <a:cxn ang="0">
                                <a:pos x="connsiteX9947" y="connsiteY9947"/>
                              </a:cxn>
                              <a:cxn ang="0">
                                <a:pos x="connsiteX9948" y="connsiteY9948"/>
                              </a:cxn>
                              <a:cxn ang="0">
                                <a:pos x="connsiteX9949" y="connsiteY9949"/>
                              </a:cxn>
                              <a:cxn ang="0">
                                <a:pos x="connsiteX9950" y="connsiteY9950"/>
                              </a:cxn>
                              <a:cxn ang="0">
                                <a:pos x="connsiteX9951" y="connsiteY9951"/>
                              </a:cxn>
                              <a:cxn ang="0">
                                <a:pos x="connsiteX9952" y="connsiteY9952"/>
                              </a:cxn>
                              <a:cxn ang="0">
                                <a:pos x="connsiteX9953" y="connsiteY9953"/>
                              </a:cxn>
                              <a:cxn ang="0">
                                <a:pos x="connsiteX9954" y="connsiteY9954"/>
                              </a:cxn>
                              <a:cxn ang="0">
                                <a:pos x="connsiteX9955" y="connsiteY9955"/>
                              </a:cxn>
                              <a:cxn ang="0">
                                <a:pos x="connsiteX9956" y="connsiteY9956"/>
                              </a:cxn>
                              <a:cxn ang="0">
                                <a:pos x="connsiteX9957" y="connsiteY9957"/>
                              </a:cxn>
                              <a:cxn ang="0">
                                <a:pos x="connsiteX9958" y="connsiteY9958"/>
                              </a:cxn>
                              <a:cxn ang="0">
                                <a:pos x="connsiteX9959" y="connsiteY9959"/>
                              </a:cxn>
                              <a:cxn ang="0">
                                <a:pos x="connsiteX9960" y="connsiteY9960"/>
                              </a:cxn>
                              <a:cxn ang="0">
                                <a:pos x="connsiteX9961" y="connsiteY9961"/>
                              </a:cxn>
                              <a:cxn ang="0">
                                <a:pos x="connsiteX9962" y="connsiteY9962"/>
                              </a:cxn>
                              <a:cxn ang="0">
                                <a:pos x="connsiteX9963" y="connsiteY9963"/>
                              </a:cxn>
                              <a:cxn ang="0">
                                <a:pos x="connsiteX9964" y="connsiteY9964"/>
                              </a:cxn>
                              <a:cxn ang="0">
                                <a:pos x="connsiteX9965" y="connsiteY9965"/>
                              </a:cxn>
                              <a:cxn ang="0">
                                <a:pos x="connsiteX9966" y="connsiteY9966"/>
                              </a:cxn>
                              <a:cxn ang="0">
                                <a:pos x="connsiteX9967" y="connsiteY9967"/>
                              </a:cxn>
                              <a:cxn ang="0">
                                <a:pos x="connsiteX9968" y="connsiteY9968"/>
                              </a:cxn>
                              <a:cxn ang="0">
                                <a:pos x="connsiteX9969" y="connsiteY9969"/>
                              </a:cxn>
                              <a:cxn ang="0">
                                <a:pos x="connsiteX9970" y="connsiteY9970"/>
                              </a:cxn>
                              <a:cxn ang="0">
                                <a:pos x="connsiteX9971" y="connsiteY9971"/>
                              </a:cxn>
                              <a:cxn ang="0">
                                <a:pos x="connsiteX9972" y="connsiteY9972"/>
                              </a:cxn>
                              <a:cxn ang="0">
                                <a:pos x="connsiteX9973" y="connsiteY9973"/>
                              </a:cxn>
                              <a:cxn ang="0">
                                <a:pos x="connsiteX9974" y="connsiteY9974"/>
                              </a:cxn>
                              <a:cxn ang="0">
                                <a:pos x="connsiteX9975" y="connsiteY9975"/>
                              </a:cxn>
                              <a:cxn ang="0">
                                <a:pos x="connsiteX9976" y="connsiteY9976"/>
                              </a:cxn>
                              <a:cxn ang="0">
                                <a:pos x="connsiteX9977" y="connsiteY9977"/>
                              </a:cxn>
                              <a:cxn ang="0">
                                <a:pos x="connsiteX9978" y="connsiteY9978"/>
                              </a:cxn>
                              <a:cxn ang="0">
                                <a:pos x="connsiteX9979" y="connsiteY9979"/>
                              </a:cxn>
                              <a:cxn ang="0">
                                <a:pos x="connsiteX9980" y="connsiteY9980"/>
                              </a:cxn>
                              <a:cxn ang="0">
                                <a:pos x="connsiteX9981" y="connsiteY9981"/>
                              </a:cxn>
                              <a:cxn ang="0">
                                <a:pos x="connsiteX9982" y="connsiteY9982"/>
                              </a:cxn>
                              <a:cxn ang="0">
                                <a:pos x="connsiteX9983" y="connsiteY9983"/>
                              </a:cxn>
                              <a:cxn ang="0">
                                <a:pos x="connsiteX9984" y="connsiteY9984"/>
                              </a:cxn>
                              <a:cxn ang="0">
                                <a:pos x="connsiteX9985" y="connsiteY9985"/>
                              </a:cxn>
                              <a:cxn ang="0">
                                <a:pos x="connsiteX9986" y="connsiteY9986"/>
                              </a:cxn>
                              <a:cxn ang="0">
                                <a:pos x="connsiteX9987" y="connsiteY9987"/>
                              </a:cxn>
                              <a:cxn ang="0">
                                <a:pos x="connsiteX9988" y="connsiteY9988"/>
                              </a:cxn>
                              <a:cxn ang="0">
                                <a:pos x="connsiteX9989" y="connsiteY9989"/>
                              </a:cxn>
                              <a:cxn ang="0">
                                <a:pos x="connsiteX9990" y="connsiteY9990"/>
                              </a:cxn>
                              <a:cxn ang="0">
                                <a:pos x="connsiteX9991" y="connsiteY9991"/>
                              </a:cxn>
                              <a:cxn ang="0">
                                <a:pos x="connsiteX9992" y="connsiteY9992"/>
                              </a:cxn>
                              <a:cxn ang="0">
                                <a:pos x="connsiteX9993" y="connsiteY9993"/>
                              </a:cxn>
                              <a:cxn ang="0">
                                <a:pos x="connsiteX9994" y="connsiteY9994"/>
                              </a:cxn>
                              <a:cxn ang="0">
                                <a:pos x="connsiteX9995" y="connsiteY9995"/>
                              </a:cxn>
                              <a:cxn ang="0">
                                <a:pos x="connsiteX9996" y="connsiteY9996"/>
                              </a:cxn>
                              <a:cxn ang="0">
                                <a:pos x="connsiteX9997" y="connsiteY9997"/>
                              </a:cxn>
                              <a:cxn ang="0">
                                <a:pos x="connsiteX9998" y="connsiteY9998"/>
                              </a:cxn>
                              <a:cxn ang="0">
                                <a:pos x="connsiteX9999" y="connsiteY9999"/>
                              </a:cxn>
                              <a:cxn ang="0">
                                <a:pos x="connsiteX10000" y="connsiteY10000"/>
                              </a:cxn>
                              <a:cxn ang="0">
                                <a:pos x="connsiteX10001" y="connsiteY10001"/>
                              </a:cxn>
                              <a:cxn ang="0">
                                <a:pos x="connsiteX10002" y="connsiteY10002"/>
                              </a:cxn>
                              <a:cxn ang="0">
                                <a:pos x="connsiteX10003" y="connsiteY10003"/>
                              </a:cxn>
                              <a:cxn ang="0">
                                <a:pos x="connsiteX10004" y="connsiteY10004"/>
                              </a:cxn>
                              <a:cxn ang="0">
                                <a:pos x="connsiteX10005" y="connsiteY10005"/>
                              </a:cxn>
                              <a:cxn ang="0">
                                <a:pos x="connsiteX10006" y="connsiteY10006"/>
                              </a:cxn>
                              <a:cxn ang="0">
                                <a:pos x="connsiteX10007" y="connsiteY10007"/>
                              </a:cxn>
                              <a:cxn ang="0">
                                <a:pos x="connsiteX10008" y="connsiteY10008"/>
                              </a:cxn>
                              <a:cxn ang="0">
                                <a:pos x="connsiteX10009" y="connsiteY10009"/>
                              </a:cxn>
                              <a:cxn ang="0">
                                <a:pos x="connsiteX10010" y="connsiteY10010"/>
                              </a:cxn>
                              <a:cxn ang="0">
                                <a:pos x="connsiteX10011" y="connsiteY10011"/>
                              </a:cxn>
                              <a:cxn ang="0">
                                <a:pos x="connsiteX10012" y="connsiteY10012"/>
                              </a:cxn>
                              <a:cxn ang="0">
                                <a:pos x="connsiteX10013" y="connsiteY10013"/>
                              </a:cxn>
                              <a:cxn ang="0">
                                <a:pos x="connsiteX10014" y="connsiteY10014"/>
                              </a:cxn>
                              <a:cxn ang="0">
                                <a:pos x="connsiteX10015" y="connsiteY10015"/>
                              </a:cxn>
                              <a:cxn ang="0">
                                <a:pos x="connsiteX10016" y="connsiteY10016"/>
                              </a:cxn>
                              <a:cxn ang="0">
                                <a:pos x="connsiteX10017" y="connsiteY10017"/>
                              </a:cxn>
                              <a:cxn ang="0">
                                <a:pos x="connsiteX10018" y="connsiteY10018"/>
                              </a:cxn>
                              <a:cxn ang="0">
                                <a:pos x="connsiteX10019" y="connsiteY10019"/>
                              </a:cxn>
                              <a:cxn ang="0">
                                <a:pos x="connsiteX10020" y="connsiteY10020"/>
                              </a:cxn>
                              <a:cxn ang="0">
                                <a:pos x="connsiteX10021" y="connsiteY10021"/>
                              </a:cxn>
                              <a:cxn ang="0">
                                <a:pos x="connsiteX10022" y="connsiteY10022"/>
                              </a:cxn>
                              <a:cxn ang="0">
                                <a:pos x="connsiteX10023" y="connsiteY10023"/>
                              </a:cxn>
                              <a:cxn ang="0">
                                <a:pos x="connsiteX10024" y="connsiteY10024"/>
                              </a:cxn>
                              <a:cxn ang="0">
                                <a:pos x="connsiteX10025" y="connsiteY10025"/>
                              </a:cxn>
                              <a:cxn ang="0">
                                <a:pos x="connsiteX10026" y="connsiteY10026"/>
                              </a:cxn>
                              <a:cxn ang="0">
                                <a:pos x="connsiteX10027" y="connsiteY10027"/>
                              </a:cxn>
                              <a:cxn ang="0">
                                <a:pos x="connsiteX10028" y="connsiteY10028"/>
                              </a:cxn>
                              <a:cxn ang="0">
                                <a:pos x="connsiteX10029" y="connsiteY10029"/>
                              </a:cxn>
                              <a:cxn ang="0">
                                <a:pos x="connsiteX10030" y="connsiteY10030"/>
                              </a:cxn>
                              <a:cxn ang="0">
                                <a:pos x="connsiteX10031" y="connsiteY10031"/>
                              </a:cxn>
                              <a:cxn ang="0">
                                <a:pos x="connsiteX10032" y="connsiteY10032"/>
                              </a:cxn>
                              <a:cxn ang="0">
                                <a:pos x="connsiteX10033" y="connsiteY10033"/>
                              </a:cxn>
                              <a:cxn ang="0">
                                <a:pos x="connsiteX10034" y="connsiteY10034"/>
                              </a:cxn>
                              <a:cxn ang="0">
                                <a:pos x="connsiteX10035" y="connsiteY10035"/>
                              </a:cxn>
                              <a:cxn ang="0">
                                <a:pos x="connsiteX10036" y="connsiteY10036"/>
                              </a:cxn>
                              <a:cxn ang="0">
                                <a:pos x="connsiteX10037" y="connsiteY10037"/>
                              </a:cxn>
                              <a:cxn ang="0">
                                <a:pos x="connsiteX10038" y="connsiteY10038"/>
                              </a:cxn>
                              <a:cxn ang="0">
                                <a:pos x="connsiteX10039" y="connsiteY10039"/>
                              </a:cxn>
                              <a:cxn ang="0">
                                <a:pos x="connsiteX10040" y="connsiteY10040"/>
                              </a:cxn>
                              <a:cxn ang="0">
                                <a:pos x="connsiteX10041" y="connsiteY10041"/>
                              </a:cxn>
                              <a:cxn ang="0">
                                <a:pos x="connsiteX10042" y="connsiteY10042"/>
                              </a:cxn>
                              <a:cxn ang="0">
                                <a:pos x="connsiteX10043" y="connsiteY10043"/>
                              </a:cxn>
                              <a:cxn ang="0">
                                <a:pos x="connsiteX10044" y="connsiteY10044"/>
                              </a:cxn>
                              <a:cxn ang="0">
                                <a:pos x="connsiteX10045" y="connsiteY10045"/>
                              </a:cxn>
                              <a:cxn ang="0">
                                <a:pos x="connsiteX10046" y="connsiteY10046"/>
                              </a:cxn>
                              <a:cxn ang="0">
                                <a:pos x="connsiteX10047" y="connsiteY10047"/>
                              </a:cxn>
                              <a:cxn ang="0">
                                <a:pos x="connsiteX10048" y="connsiteY10048"/>
                              </a:cxn>
                              <a:cxn ang="0">
                                <a:pos x="connsiteX10049" y="connsiteY10049"/>
                              </a:cxn>
                              <a:cxn ang="0">
                                <a:pos x="connsiteX10050" y="connsiteY10050"/>
                              </a:cxn>
                              <a:cxn ang="0">
                                <a:pos x="connsiteX10051" y="connsiteY10051"/>
                              </a:cxn>
                              <a:cxn ang="0">
                                <a:pos x="connsiteX10052" y="connsiteY10052"/>
                              </a:cxn>
                              <a:cxn ang="0">
                                <a:pos x="connsiteX10053" y="connsiteY10053"/>
                              </a:cxn>
                              <a:cxn ang="0">
                                <a:pos x="connsiteX10054" y="connsiteY10054"/>
                              </a:cxn>
                              <a:cxn ang="0">
                                <a:pos x="connsiteX10055" y="connsiteY10055"/>
                              </a:cxn>
                              <a:cxn ang="0">
                                <a:pos x="connsiteX10056" y="connsiteY10056"/>
                              </a:cxn>
                              <a:cxn ang="0">
                                <a:pos x="connsiteX10057" y="connsiteY10057"/>
                              </a:cxn>
                              <a:cxn ang="0">
                                <a:pos x="connsiteX10058" y="connsiteY10058"/>
                              </a:cxn>
                              <a:cxn ang="0">
                                <a:pos x="connsiteX10059" y="connsiteY10059"/>
                              </a:cxn>
                              <a:cxn ang="0">
                                <a:pos x="connsiteX10060" y="connsiteY10060"/>
                              </a:cxn>
                              <a:cxn ang="0">
                                <a:pos x="connsiteX10061" y="connsiteY10061"/>
                              </a:cxn>
                              <a:cxn ang="0">
                                <a:pos x="connsiteX10062" y="connsiteY10062"/>
                              </a:cxn>
                              <a:cxn ang="0">
                                <a:pos x="connsiteX10063" y="connsiteY10063"/>
                              </a:cxn>
                              <a:cxn ang="0">
                                <a:pos x="connsiteX10064" y="connsiteY10064"/>
                              </a:cxn>
                              <a:cxn ang="0">
                                <a:pos x="connsiteX10065" y="connsiteY10065"/>
                              </a:cxn>
                              <a:cxn ang="0">
                                <a:pos x="connsiteX10066" y="connsiteY10066"/>
                              </a:cxn>
                              <a:cxn ang="0">
                                <a:pos x="connsiteX10067" y="connsiteY10067"/>
                              </a:cxn>
                              <a:cxn ang="0">
                                <a:pos x="connsiteX10068" y="connsiteY10068"/>
                              </a:cxn>
                              <a:cxn ang="0">
                                <a:pos x="connsiteX10069" y="connsiteY10069"/>
                              </a:cxn>
                              <a:cxn ang="0">
                                <a:pos x="connsiteX10070" y="connsiteY10070"/>
                              </a:cxn>
                              <a:cxn ang="0">
                                <a:pos x="connsiteX10071" y="connsiteY10071"/>
                              </a:cxn>
                              <a:cxn ang="0">
                                <a:pos x="connsiteX10072" y="connsiteY10072"/>
                              </a:cxn>
                              <a:cxn ang="0">
                                <a:pos x="connsiteX10073" y="connsiteY10073"/>
                              </a:cxn>
                              <a:cxn ang="0">
                                <a:pos x="connsiteX10074" y="connsiteY10074"/>
                              </a:cxn>
                              <a:cxn ang="0">
                                <a:pos x="connsiteX10075" y="connsiteY10075"/>
                              </a:cxn>
                              <a:cxn ang="0">
                                <a:pos x="connsiteX10076" y="connsiteY10076"/>
                              </a:cxn>
                              <a:cxn ang="0">
                                <a:pos x="connsiteX10077" y="connsiteY10077"/>
                              </a:cxn>
                              <a:cxn ang="0">
                                <a:pos x="connsiteX10078" y="connsiteY10078"/>
                              </a:cxn>
                              <a:cxn ang="0">
                                <a:pos x="connsiteX10079" y="connsiteY10079"/>
                              </a:cxn>
                              <a:cxn ang="0">
                                <a:pos x="connsiteX10080" y="connsiteY10080"/>
                              </a:cxn>
                              <a:cxn ang="0">
                                <a:pos x="connsiteX10081" y="connsiteY10081"/>
                              </a:cxn>
                              <a:cxn ang="0">
                                <a:pos x="connsiteX10082" y="connsiteY10082"/>
                              </a:cxn>
                              <a:cxn ang="0">
                                <a:pos x="connsiteX10083" y="connsiteY10083"/>
                              </a:cxn>
                              <a:cxn ang="0">
                                <a:pos x="connsiteX10084" y="connsiteY10084"/>
                              </a:cxn>
                              <a:cxn ang="0">
                                <a:pos x="connsiteX10085" y="connsiteY10085"/>
                              </a:cxn>
                              <a:cxn ang="0">
                                <a:pos x="connsiteX10086" y="connsiteY10086"/>
                              </a:cxn>
                              <a:cxn ang="0">
                                <a:pos x="connsiteX10087" y="connsiteY10087"/>
                              </a:cxn>
                              <a:cxn ang="0">
                                <a:pos x="connsiteX10088" y="connsiteY10088"/>
                              </a:cxn>
                              <a:cxn ang="0">
                                <a:pos x="connsiteX10089" y="connsiteY10089"/>
                              </a:cxn>
                              <a:cxn ang="0">
                                <a:pos x="connsiteX10090" y="connsiteY10090"/>
                              </a:cxn>
                              <a:cxn ang="0">
                                <a:pos x="connsiteX10091" y="connsiteY10091"/>
                              </a:cxn>
                              <a:cxn ang="0">
                                <a:pos x="connsiteX10092" y="connsiteY10092"/>
                              </a:cxn>
                              <a:cxn ang="0">
                                <a:pos x="connsiteX10093" y="connsiteY10093"/>
                              </a:cxn>
                              <a:cxn ang="0">
                                <a:pos x="connsiteX10094" y="connsiteY10094"/>
                              </a:cxn>
                              <a:cxn ang="0">
                                <a:pos x="connsiteX10095" y="connsiteY10095"/>
                              </a:cxn>
                              <a:cxn ang="0">
                                <a:pos x="connsiteX10096" y="connsiteY10096"/>
                              </a:cxn>
                              <a:cxn ang="0">
                                <a:pos x="connsiteX10097" y="connsiteY10097"/>
                              </a:cxn>
                              <a:cxn ang="0">
                                <a:pos x="connsiteX10098" y="connsiteY10098"/>
                              </a:cxn>
                              <a:cxn ang="0">
                                <a:pos x="connsiteX10099" y="connsiteY10099"/>
                              </a:cxn>
                              <a:cxn ang="0">
                                <a:pos x="connsiteX10100" y="connsiteY10100"/>
                              </a:cxn>
                              <a:cxn ang="0">
                                <a:pos x="connsiteX10101" y="connsiteY10101"/>
                              </a:cxn>
                              <a:cxn ang="0">
                                <a:pos x="connsiteX10102" y="connsiteY10102"/>
                              </a:cxn>
                              <a:cxn ang="0">
                                <a:pos x="connsiteX10103" y="connsiteY10103"/>
                              </a:cxn>
                              <a:cxn ang="0">
                                <a:pos x="connsiteX10104" y="connsiteY10104"/>
                              </a:cxn>
                              <a:cxn ang="0">
                                <a:pos x="connsiteX10105" y="connsiteY10105"/>
                              </a:cxn>
                              <a:cxn ang="0">
                                <a:pos x="connsiteX10106" y="connsiteY10106"/>
                              </a:cxn>
                              <a:cxn ang="0">
                                <a:pos x="connsiteX10107" y="connsiteY10107"/>
                              </a:cxn>
                              <a:cxn ang="0">
                                <a:pos x="connsiteX10108" y="connsiteY10108"/>
                              </a:cxn>
                              <a:cxn ang="0">
                                <a:pos x="connsiteX10109" y="connsiteY10109"/>
                              </a:cxn>
                              <a:cxn ang="0">
                                <a:pos x="connsiteX10110" y="connsiteY10110"/>
                              </a:cxn>
                              <a:cxn ang="0">
                                <a:pos x="connsiteX10111" y="connsiteY10111"/>
                              </a:cxn>
                              <a:cxn ang="0">
                                <a:pos x="connsiteX10112" y="connsiteY10112"/>
                              </a:cxn>
                              <a:cxn ang="0">
                                <a:pos x="connsiteX10113" y="connsiteY10113"/>
                              </a:cxn>
                              <a:cxn ang="0">
                                <a:pos x="connsiteX10114" y="connsiteY10114"/>
                              </a:cxn>
                              <a:cxn ang="0">
                                <a:pos x="connsiteX10115" y="connsiteY10115"/>
                              </a:cxn>
                              <a:cxn ang="0">
                                <a:pos x="connsiteX10116" y="connsiteY10116"/>
                              </a:cxn>
                              <a:cxn ang="0">
                                <a:pos x="connsiteX10117" y="connsiteY10117"/>
                              </a:cxn>
                              <a:cxn ang="0">
                                <a:pos x="connsiteX10118" y="connsiteY10118"/>
                              </a:cxn>
                              <a:cxn ang="0">
                                <a:pos x="connsiteX10119" y="connsiteY10119"/>
                              </a:cxn>
                              <a:cxn ang="0">
                                <a:pos x="connsiteX10120" y="connsiteY10120"/>
                              </a:cxn>
                              <a:cxn ang="0">
                                <a:pos x="connsiteX10121" y="connsiteY10121"/>
                              </a:cxn>
                              <a:cxn ang="0">
                                <a:pos x="connsiteX10122" y="connsiteY10122"/>
                              </a:cxn>
                              <a:cxn ang="0">
                                <a:pos x="connsiteX10123" y="connsiteY10123"/>
                              </a:cxn>
                              <a:cxn ang="0">
                                <a:pos x="connsiteX10124" y="connsiteY10124"/>
                              </a:cxn>
                              <a:cxn ang="0">
                                <a:pos x="connsiteX10125" y="connsiteY10125"/>
                              </a:cxn>
                              <a:cxn ang="0">
                                <a:pos x="connsiteX10126" y="connsiteY10126"/>
                              </a:cxn>
                              <a:cxn ang="0">
                                <a:pos x="connsiteX10127" y="connsiteY10127"/>
                              </a:cxn>
                              <a:cxn ang="0">
                                <a:pos x="connsiteX10128" y="connsiteY10128"/>
                              </a:cxn>
                              <a:cxn ang="0">
                                <a:pos x="connsiteX10129" y="connsiteY10129"/>
                              </a:cxn>
                              <a:cxn ang="0">
                                <a:pos x="connsiteX10130" y="connsiteY10130"/>
                              </a:cxn>
                              <a:cxn ang="0">
                                <a:pos x="connsiteX10131" y="connsiteY10131"/>
                              </a:cxn>
                              <a:cxn ang="0">
                                <a:pos x="connsiteX10132" y="connsiteY10132"/>
                              </a:cxn>
                              <a:cxn ang="0">
                                <a:pos x="connsiteX10133" y="connsiteY10133"/>
                              </a:cxn>
                              <a:cxn ang="0">
                                <a:pos x="connsiteX10134" y="connsiteY10134"/>
                              </a:cxn>
                              <a:cxn ang="0">
                                <a:pos x="connsiteX10135" y="connsiteY10135"/>
                              </a:cxn>
                              <a:cxn ang="0">
                                <a:pos x="connsiteX10136" y="connsiteY10136"/>
                              </a:cxn>
                              <a:cxn ang="0">
                                <a:pos x="connsiteX10137" y="connsiteY10137"/>
                              </a:cxn>
                              <a:cxn ang="0">
                                <a:pos x="connsiteX10138" y="connsiteY10138"/>
                              </a:cxn>
                              <a:cxn ang="0">
                                <a:pos x="connsiteX10139" y="connsiteY10139"/>
                              </a:cxn>
                              <a:cxn ang="0">
                                <a:pos x="connsiteX10140" y="connsiteY10140"/>
                              </a:cxn>
                              <a:cxn ang="0">
                                <a:pos x="connsiteX10141" y="connsiteY10141"/>
                              </a:cxn>
                              <a:cxn ang="0">
                                <a:pos x="connsiteX10142" y="connsiteY10142"/>
                              </a:cxn>
                              <a:cxn ang="0">
                                <a:pos x="connsiteX10143" y="connsiteY10143"/>
                              </a:cxn>
                              <a:cxn ang="0">
                                <a:pos x="connsiteX10144" y="connsiteY10144"/>
                              </a:cxn>
                              <a:cxn ang="0">
                                <a:pos x="connsiteX10145" y="connsiteY10145"/>
                              </a:cxn>
                              <a:cxn ang="0">
                                <a:pos x="connsiteX10146" y="connsiteY10146"/>
                              </a:cxn>
                              <a:cxn ang="0">
                                <a:pos x="connsiteX10147" y="connsiteY10147"/>
                              </a:cxn>
                              <a:cxn ang="0">
                                <a:pos x="connsiteX10148" y="connsiteY10148"/>
                              </a:cxn>
                              <a:cxn ang="0">
                                <a:pos x="connsiteX10149" y="connsiteY10149"/>
                              </a:cxn>
                              <a:cxn ang="0">
                                <a:pos x="connsiteX10150" y="connsiteY10150"/>
                              </a:cxn>
                              <a:cxn ang="0">
                                <a:pos x="connsiteX10151" y="connsiteY10151"/>
                              </a:cxn>
                              <a:cxn ang="0">
                                <a:pos x="connsiteX10152" y="connsiteY10152"/>
                              </a:cxn>
                              <a:cxn ang="0">
                                <a:pos x="connsiteX10153" y="connsiteY10153"/>
                              </a:cxn>
                              <a:cxn ang="0">
                                <a:pos x="connsiteX10154" y="connsiteY10154"/>
                              </a:cxn>
                              <a:cxn ang="0">
                                <a:pos x="connsiteX10155" y="connsiteY10155"/>
                              </a:cxn>
                              <a:cxn ang="0">
                                <a:pos x="connsiteX10156" y="connsiteY10156"/>
                              </a:cxn>
                              <a:cxn ang="0">
                                <a:pos x="connsiteX10157" y="connsiteY10157"/>
                              </a:cxn>
                              <a:cxn ang="0">
                                <a:pos x="connsiteX10158" y="connsiteY10158"/>
                              </a:cxn>
                              <a:cxn ang="0">
                                <a:pos x="connsiteX10159" y="connsiteY10159"/>
                              </a:cxn>
                              <a:cxn ang="0">
                                <a:pos x="connsiteX10160" y="connsiteY10160"/>
                              </a:cxn>
                              <a:cxn ang="0">
                                <a:pos x="connsiteX10161" y="connsiteY10161"/>
                              </a:cxn>
                              <a:cxn ang="0">
                                <a:pos x="connsiteX10162" y="connsiteY10162"/>
                              </a:cxn>
                              <a:cxn ang="0">
                                <a:pos x="connsiteX10163" y="connsiteY10163"/>
                              </a:cxn>
                              <a:cxn ang="0">
                                <a:pos x="connsiteX10164" y="connsiteY10164"/>
                              </a:cxn>
                              <a:cxn ang="0">
                                <a:pos x="connsiteX10165" y="connsiteY10165"/>
                              </a:cxn>
                              <a:cxn ang="0">
                                <a:pos x="connsiteX10166" y="connsiteY10166"/>
                              </a:cxn>
                            </a:cxnLst>
                            <a:rect l="l" t="t" r="r" b="b"/>
                            <a:pathLst>
                              <a:path w="7362098" h="4900456">
                                <a:moveTo>
                                  <a:pt x="2958484" y="4882890"/>
                                </a:moveTo>
                                <a:cubicBezTo>
                                  <a:pt x="2959281" y="4883289"/>
                                  <a:pt x="2959281" y="4884886"/>
                                  <a:pt x="2959281" y="4885685"/>
                                </a:cubicBezTo>
                                <a:lnTo>
                                  <a:pt x="2948500" y="4899658"/>
                                </a:lnTo>
                                <a:cubicBezTo>
                                  <a:pt x="2948100" y="4900057"/>
                                  <a:pt x="2947302" y="4900456"/>
                                  <a:pt x="2946903" y="4900456"/>
                                </a:cubicBezTo>
                                <a:cubicBezTo>
                                  <a:pt x="2946502" y="4900456"/>
                                  <a:pt x="2945702" y="4900456"/>
                                  <a:pt x="2945305" y="4900057"/>
                                </a:cubicBezTo>
                                <a:cubicBezTo>
                                  <a:pt x="2944507" y="4899658"/>
                                  <a:pt x="2944110" y="4898061"/>
                                  <a:pt x="2944905" y="4897262"/>
                                </a:cubicBezTo>
                                <a:lnTo>
                                  <a:pt x="2955687" y="4883289"/>
                                </a:lnTo>
                                <a:cubicBezTo>
                                  <a:pt x="2956086" y="4882491"/>
                                  <a:pt x="2957685" y="4882092"/>
                                  <a:pt x="2958484" y="4882890"/>
                                </a:cubicBezTo>
                                <a:close/>
                                <a:moveTo>
                                  <a:pt x="3001992" y="4876902"/>
                                </a:moveTo>
                                <a:lnTo>
                                  <a:pt x="3016360" y="4887682"/>
                                </a:lnTo>
                                <a:cubicBezTo>
                                  <a:pt x="3017160" y="4888081"/>
                                  <a:pt x="3017561" y="4889678"/>
                                  <a:pt x="3016761" y="4890476"/>
                                </a:cubicBezTo>
                                <a:cubicBezTo>
                                  <a:pt x="3016360" y="4890875"/>
                                  <a:pt x="3015562" y="4891274"/>
                                  <a:pt x="3015164" y="4891274"/>
                                </a:cubicBezTo>
                                <a:cubicBezTo>
                                  <a:pt x="3014762" y="4891274"/>
                                  <a:pt x="3013962" y="4891274"/>
                                  <a:pt x="3013562" y="4890875"/>
                                </a:cubicBezTo>
                                <a:lnTo>
                                  <a:pt x="2999599" y="4880097"/>
                                </a:lnTo>
                                <a:cubicBezTo>
                                  <a:pt x="2998797" y="4879698"/>
                                  <a:pt x="2998401" y="4878100"/>
                                  <a:pt x="2999198" y="4877301"/>
                                </a:cubicBezTo>
                                <a:cubicBezTo>
                                  <a:pt x="2999599" y="4876503"/>
                                  <a:pt x="3001193" y="4876104"/>
                                  <a:pt x="3001992" y="4876902"/>
                                </a:cubicBezTo>
                                <a:close/>
                                <a:moveTo>
                                  <a:pt x="2948101" y="4873310"/>
                                </a:moveTo>
                                <a:cubicBezTo>
                                  <a:pt x="2948904" y="4872910"/>
                                  <a:pt x="2950496" y="4872910"/>
                                  <a:pt x="2950896" y="4874108"/>
                                </a:cubicBezTo>
                                <a:cubicBezTo>
                                  <a:pt x="2951295" y="4874907"/>
                                  <a:pt x="2950896" y="4876504"/>
                                  <a:pt x="2950098" y="4876903"/>
                                </a:cubicBezTo>
                                <a:lnTo>
                                  <a:pt x="2934926" y="4885686"/>
                                </a:lnTo>
                                <a:lnTo>
                                  <a:pt x="2934129" y="4886085"/>
                                </a:lnTo>
                                <a:cubicBezTo>
                                  <a:pt x="2933328" y="4886085"/>
                                  <a:pt x="2932532" y="4885686"/>
                                  <a:pt x="2932129" y="4884887"/>
                                </a:cubicBezTo>
                                <a:cubicBezTo>
                                  <a:pt x="2931731" y="4884089"/>
                                  <a:pt x="2931731" y="4882492"/>
                                  <a:pt x="2932928" y="4882093"/>
                                </a:cubicBezTo>
                                <a:close/>
                                <a:moveTo>
                                  <a:pt x="3006778" y="4866124"/>
                                </a:moveTo>
                                <a:lnTo>
                                  <a:pt x="3023546" y="4870915"/>
                                </a:lnTo>
                                <a:cubicBezTo>
                                  <a:pt x="3024744" y="4870915"/>
                                  <a:pt x="3025542" y="4872113"/>
                                  <a:pt x="3024744" y="4873709"/>
                                </a:cubicBezTo>
                                <a:cubicBezTo>
                                  <a:pt x="3024744" y="4874508"/>
                                  <a:pt x="3023947" y="4875307"/>
                                  <a:pt x="3023150" y="4875307"/>
                                </a:cubicBezTo>
                                <a:lnTo>
                                  <a:pt x="3022354" y="4875307"/>
                                </a:lnTo>
                                <a:lnTo>
                                  <a:pt x="3005577" y="4870516"/>
                                </a:lnTo>
                                <a:cubicBezTo>
                                  <a:pt x="3004382" y="4870117"/>
                                  <a:pt x="3003581" y="4868919"/>
                                  <a:pt x="3003985" y="4867722"/>
                                </a:cubicBezTo>
                                <a:cubicBezTo>
                                  <a:pt x="3004382" y="4866523"/>
                                  <a:pt x="3005577" y="4865725"/>
                                  <a:pt x="3006778" y="4866124"/>
                                </a:cubicBezTo>
                                <a:close/>
                                <a:moveTo>
                                  <a:pt x="2944907" y="4861334"/>
                                </a:moveTo>
                                <a:cubicBezTo>
                                  <a:pt x="2946105" y="4861334"/>
                                  <a:pt x="2947303" y="4862133"/>
                                  <a:pt x="2947303" y="4863331"/>
                                </a:cubicBezTo>
                                <a:cubicBezTo>
                                  <a:pt x="2947303" y="4864528"/>
                                  <a:pt x="2946505" y="4865726"/>
                                  <a:pt x="2945308" y="4865726"/>
                                </a:cubicBezTo>
                                <a:lnTo>
                                  <a:pt x="2927740" y="4868121"/>
                                </a:lnTo>
                                <a:cubicBezTo>
                                  <a:pt x="2926540" y="4868121"/>
                                  <a:pt x="2925344" y="4867323"/>
                                  <a:pt x="2925344" y="4866125"/>
                                </a:cubicBezTo>
                                <a:cubicBezTo>
                                  <a:pt x="2925344" y="4864927"/>
                                  <a:pt x="2926143" y="4863730"/>
                                  <a:pt x="2927342" y="4863730"/>
                                </a:cubicBezTo>
                                <a:close/>
                                <a:moveTo>
                                  <a:pt x="3023947" y="4851354"/>
                                </a:moveTo>
                                <a:cubicBezTo>
                                  <a:pt x="3025144" y="4851354"/>
                                  <a:pt x="3026343" y="4852153"/>
                                  <a:pt x="3026343" y="4853351"/>
                                </a:cubicBezTo>
                                <a:cubicBezTo>
                                  <a:pt x="3026343" y="4854548"/>
                                  <a:pt x="3025544" y="4855746"/>
                                  <a:pt x="3024346" y="4855746"/>
                                </a:cubicBezTo>
                                <a:lnTo>
                                  <a:pt x="3006778" y="4858141"/>
                                </a:lnTo>
                                <a:cubicBezTo>
                                  <a:pt x="3005577" y="4858141"/>
                                  <a:pt x="3004382" y="4857343"/>
                                  <a:pt x="3004382" y="4856145"/>
                                </a:cubicBezTo>
                                <a:cubicBezTo>
                                  <a:pt x="3004382" y="4854947"/>
                                  <a:pt x="3005181" y="4853750"/>
                                  <a:pt x="3006380" y="4853750"/>
                                </a:cubicBezTo>
                                <a:close/>
                                <a:moveTo>
                                  <a:pt x="2929337" y="4844168"/>
                                </a:moveTo>
                                <a:lnTo>
                                  <a:pt x="2946105" y="4848959"/>
                                </a:lnTo>
                                <a:cubicBezTo>
                                  <a:pt x="2947302" y="4849358"/>
                                  <a:pt x="2948101" y="4850556"/>
                                  <a:pt x="2947701" y="4851753"/>
                                </a:cubicBezTo>
                                <a:cubicBezTo>
                                  <a:pt x="2947701" y="4852552"/>
                                  <a:pt x="2946903" y="4853351"/>
                                  <a:pt x="2946105" y="4853351"/>
                                </a:cubicBezTo>
                                <a:lnTo>
                                  <a:pt x="2945305" y="4853351"/>
                                </a:lnTo>
                                <a:lnTo>
                                  <a:pt x="2928537" y="4848560"/>
                                </a:lnTo>
                                <a:cubicBezTo>
                                  <a:pt x="2927338" y="4848560"/>
                                  <a:pt x="2926540" y="4847362"/>
                                  <a:pt x="2926540" y="4845766"/>
                                </a:cubicBezTo>
                                <a:cubicBezTo>
                                  <a:pt x="2926937" y="4844567"/>
                                  <a:pt x="2928139" y="4843769"/>
                                  <a:pt x="2929337" y="4844168"/>
                                </a:cubicBezTo>
                                <a:close/>
                                <a:moveTo>
                                  <a:pt x="3017160" y="4833788"/>
                                </a:moveTo>
                                <a:cubicBezTo>
                                  <a:pt x="3017960" y="4833389"/>
                                  <a:pt x="3019557" y="4833389"/>
                                  <a:pt x="3019959" y="4834587"/>
                                </a:cubicBezTo>
                                <a:cubicBezTo>
                                  <a:pt x="3020358" y="4835386"/>
                                  <a:pt x="3020358" y="4836983"/>
                                  <a:pt x="3019159" y="4837382"/>
                                </a:cubicBezTo>
                                <a:lnTo>
                                  <a:pt x="3003985" y="4846165"/>
                                </a:lnTo>
                                <a:lnTo>
                                  <a:pt x="3003189" y="4846564"/>
                                </a:lnTo>
                                <a:cubicBezTo>
                                  <a:pt x="3002392" y="4846564"/>
                                  <a:pt x="3001592" y="4846165"/>
                                  <a:pt x="3001193" y="4845366"/>
                                </a:cubicBezTo>
                                <a:cubicBezTo>
                                  <a:pt x="3000792" y="4844568"/>
                                  <a:pt x="3001193" y="4842971"/>
                                  <a:pt x="3001989" y="4842572"/>
                                </a:cubicBezTo>
                                <a:close/>
                                <a:moveTo>
                                  <a:pt x="2938917" y="4828599"/>
                                </a:moveTo>
                                <a:lnTo>
                                  <a:pt x="2952892" y="4839379"/>
                                </a:lnTo>
                                <a:cubicBezTo>
                                  <a:pt x="2953692" y="4839778"/>
                                  <a:pt x="2954091" y="4841375"/>
                                  <a:pt x="2953294" y="4842173"/>
                                </a:cubicBezTo>
                                <a:cubicBezTo>
                                  <a:pt x="2952892" y="4842572"/>
                                  <a:pt x="2952096" y="4842971"/>
                                  <a:pt x="2951695" y="4842971"/>
                                </a:cubicBezTo>
                                <a:cubicBezTo>
                                  <a:pt x="2951295" y="4842971"/>
                                  <a:pt x="2950498" y="4842971"/>
                                  <a:pt x="2950098" y="4842572"/>
                                </a:cubicBezTo>
                                <a:lnTo>
                                  <a:pt x="2936523" y="4831794"/>
                                </a:lnTo>
                                <a:cubicBezTo>
                                  <a:pt x="2935725" y="4831395"/>
                                  <a:pt x="2935324" y="4829797"/>
                                  <a:pt x="2936124" y="4828998"/>
                                </a:cubicBezTo>
                                <a:cubicBezTo>
                                  <a:pt x="2936523" y="4828200"/>
                                  <a:pt x="2938119" y="4827801"/>
                                  <a:pt x="2938917" y="4828599"/>
                                </a:cubicBezTo>
                                <a:close/>
                                <a:moveTo>
                                  <a:pt x="3007175" y="4819417"/>
                                </a:moveTo>
                                <a:cubicBezTo>
                                  <a:pt x="3007970" y="4819816"/>
                                  <a:pt x="3008366" y="4821413"/>
                                  <a:pt x="3007585" y="4822211"/>
                                </a:cubicBezTo>
                                <a:lnTo>
                                  <a:pt x="2996801" y="4836184"/>
                                </a:lnTo>
                                <a:cubicBezTo>
                                  <a:pt x="2996401" y="4836583"/>
                                  <a:pt x="2995603" y="4836983"/>
                                  <a:pt x="2995203" y="4836983"/>
                                </a:cubicBezTo>
                                <a:cubicBezTo>
                                  <a:pt x="2994801" y="4836983"/>
                                  <a:pt x="2994004" y="4836983"/>
                                  <a:pt x="2993603" y="4836583"/>
                                </a:cubicBezTo>
                                <a:cubicBezTo>
                                  <a:pt x="2992806" y="4836184"/>
                                  <a:pt x="2992806" y="4834587"/>
                                  <a:pt x="2993603" y="4833789"/>
                                </a:cubicBezTo>
                                <a:lnTo>
                                  <a:pt x="3004382" y="4819816"/>
                                </a:lnTo>
                                <a:cubicBezTo>
                                  <a:pt x="3004781" y="4819018"/>
                                  <a:pt x="3006380" y="4818619"/>
                                  <a:pt x="3007175" y="4819417"/>
                                </a:cubicBezTo>
                                <a:close/>
                                <a:moveTo>
                                  <a:pt x="2950895" y="4815824"/>
                                </a:moveTo>
                                <a:cubicBezTo>
                                  <a:pt x="2951692" y="4815425"/>
                                  <a:pt x="2953289" y="4815425"/>
                                  <a:pt x="2953688" y="4816623"/>
                                </a:cubicBezTo>
                                <a:lnTo>
                                  <a:pt x="2962475" y="4831793"/>
                                </a:lnTo>
                                <a:cubicBezTo>
                                  <a:pt x="2962874" y="4832592"/>
                                  <a:pt x="2962874" y="4834189"/>
                                  <a:pt x="2961676" y="4834588"/>
                                </a:cubicBezTo>
                                <a:lnTo>
                                  <a:pt x="2960876" y="4834987"/>
                                </a:lnTo>
                                <a:cubicBezTo>
                                  <a:pt x="2960080" y="4834987"/>
                                  <a:pt x="2959281" y="4834588"/>
                                  <a:pt x="2958883" y="4833789"/>
                                </a:cubicBezTo>
                                <a:lnTo>
                                  <a:pt x="2950097" y="4818619"/>
                                </a:lnTo>
                                <a:cubicBezTo>
                                  <a:pt x="2949697" y="4817820"/>
                                  <a:pt x="2949697" y="4816224"/>
                                  <a:pt x="2950895" y="4815824"/>
                                </a:cubicBezTo>
                                <a:close/>
                                <a:moveTo>
                                  <a:pt x="2989215" y="4810635"/>
                                </a:moveTo>
                                <a:cubicBezTo>
                                  <a:pt x="2990410" y="4811034"/>
                                  <a:pt x="2991208" y="4812232"/>
                                  <a:pt x="2990814" y="4813429"/>
                                </a:cubicBezTo>
                                <a:lnTo>
                                  <a:pt x="2986020" y="4830196"/>
                                </a:lnTo>
                                <a:cubicBezTo>
                                  <a:pt x="2986020" y="4830995"/>
                                  <a:pt x="2985219" y="4831793"/>
                                  <a:pt x="2984424" y="4831793"/>
                                </a:cubicBezTo>
                                <a:lnTo>
                                  <a:pt x="2983623" y="4831793"/>
                                </a:lnTo>
                                <a:cubicBezTo>
                                  <a:pt x="2982826" y="4831394"/>
                                  <a:pt x="2982027" y="4830196"/>
                                  <a:pt x="2981628" y="4828999"/>
                                </a:cubicBezTo>
                                <a:lnTo>
                                  <a:pt x="2986418" y="4812232"/>
                                </a:lnTo>
                                <a:cubicBezTo>
                                  <a:pt x="2986817" y="4811034"/>
                                  <a:pt x="2988016" y="4810236"/>
                                  <a:pt x="2989215" y="4810635"/>
                                </a:cubicBezTo>
                                <a:close/>
                                <a:moveTo>
                                  <a:pt x="2969658" y="4809038"/>
                                </a:moveTo>
                                <a:cubicBezTo>
                                  <a:pt x="2970853" y="4809038"/>
                                  <a:pt x="2972053" y="4809836"/>
                                  <a:pt x="2972053" y="4811034"/>
                                </a:cubicBezTo>
                                <a:lnTo>
                                  <a:pt x="2974446" y="4828600"/>
                                </a:lnTo>
                                <a:cubicBezTo>
                                  <a:pt x="2974446" y="4829797"/>
                                  <a:pt x="2973649" y="4830995"/>
                                  <a:pt x="2972451" y="4830995"/>
                                </a:cubicBezTo>
                                <a:cubicBezTo>
                                  <a:pt x="2971254" y="4830995"/>
                                  <a:pt x="2970057" y="4830197"/>
                                  <a:pt x="2970057" y="4828999"/>
                                </a:cubicBezTo>
                                <a:lnTo>
                                  <a:pt x="2967664" y="4811433"/>
                                </a:lnTo>
                                <a:cubicBezTo>
                                  <a:pt x="2967664" y="4810236"/>
                                  <a:pt x="2968461" y="4809038"/>
                                  <a:pt x="2969658" y="4809038"/>
                                </a:cubicBezTo>
                                <a:close/>
                                <a:moveTo>
                                  <a:pt x="2014013" y="4784438"/>
                                </a:moveTo>
                                <a:cubicBezTo>
                                  <a:pt x="2021747" y="4786384"/>
                                  <a:pt x="2028733" y="4791275"/>
                                  <a:pt x="2033125" y="4798660"/>
                                </a:cubicBezTo>
                                <a:lnTo>
                                  <a:pt x="2027536" y="4802253"/>
                                </a:lnTo>
                                <a:cubicBezTo>
                                  <a:pt x="2019951" y="4790675"/>
                                  <a:pt x="2004781" y="4787083"/>
                                  <a:pt x="1993204" y="4794269"/>
                                </a:cubicBezTo>
                                <a:cubicBezTo>
                                  <a:pt x="1981626" y="4801455"/>
                                  <a:pt x="1978033" y="4816624"/>
                                  <a:pt x="1986018" y="4828201"/>
                                </a:cubicBezTo>
                                <a:lnTo>
                                  <a:pt x="1980429" y="4831794"/>
                                </a:lnTo>
                                <a:cubicBezTo>
                                  <a:pt x="1980029" y="4831395"/>
                                  <a:pt x="1980029" y="4830995"/>
                                  <a:pt x="1979630" y="4830596"/>
                                </a:cubicBezTo>
                                <a:cubicBezTo>
                                  <a:pt x="1970848" y="4815826"/>
                                  <a:pt x="1975638" y="4796664"/>
                                  <a:pt x="1990409" y="4787881"/>
                                </a:cubicBezTo>
                                <a:cubicBezTo>
                                  <a:pt x="1997794" y="4783490"/>
                                  <a:pt x="2006277" y="4782492"/>
                                  <a:pt x="2014013" y="4784438"/>
                                </a:cubicBezTo>
                                <a:close/>
                                <a:moveTo>
                                  <a:pt x="54291" y="4768321"/>
                                </a:moveTo>
                                <a:cubicBezTo>
                                  <a:pt x="55488" y="4767921"/>
                                  <a:pt x="56686" y="4768720"/>
                                  <a:pt x="56686" y="4770316"/>
                                </a:cubicBezTo>
                                <a:lnTo>
                                  <a:pt x="59082" y="4787882"/>
                                </a:lnTo>
                                <a:cubicBezTo>
                                  <a:pt x="59082" y="4789080"/>
                                  <a:pt x="58284" y="4790277"/>
                                  <a:pt x="57085" y="4790277"/>
                                </a:cubicBezTo>
                                <a:cubicBezTo>
                                  <a:pt x="55888" y="4790277"/>
                                  <a:pt x="54690" y="4789479"/>
                                  <a:pt x="54690" y="4788281"/>
                                </a:cubicBezTo>
                                <a:lnTo>
                                  <a:pt x="52295" y="4770716"/>
                                </a:lnTo>
                                <a:cubicBezTo>
                                  <a:pt x="52295" y="4769518"/>
                                  <a:pt x="53093" y="4768321"/>
                                  <a:pt x="54291" y="4768321"/>
                                </a:cubicBezTo>
                                <a:close/>
                                <a:moveTo>
                                  <a:pt x="42714" y="4767522"/>
                                </a:moveTo>
                                <a:cubicBezTo>
                                  <a:pt x="43912" y="4767522"/>
                                  <a:pt x="44710" y="4768719"/>
                                  <a:pt x="43912" y="4770316"/>
                                </a:cubicBezTo>
                                <a:lnTo>
                                  <a:pt x="39121" y="4787083"/>
                                </a:lnTo>
                                <a:cubicBezTo>
                                  <a:pt x="39121" y="4787882"/>
                                  <a:pt x="38322" y="4788680"/>
                                  <a:pt x="37524" y="4788680"/>
                                </a:cubicBezTo>
                                <a:lnTo>
                                  <a:pt x="36725" y="4788680"/>
                                </a:lnTo>
                                <a:cubicBezTo>
                                  <a:pt x="35528" y="4788281"/>
                                  <a:pt x="34729" y="4787083"/>
                                  <a:pt x="35129" y="4785886"/>
                                </a:cubicBezTo>
                                <a:lnTo>
                                  <a:pt x="39919" y="4769118"/>
                                </a:lnTo>
                                <a:cubicBezTo>
                                  <a:pt x="40318" y="4767921"/>
                                  <a:pt x="41516" y="4767122"/>
                                  <a:pt x="42714" y="4767522"/>
                                </a:cubicBezTo>
                                <a:close/>
                                <a:moveTo>
                                  <a:pt x="65068" y="4764727"/>
                                </a:moveTo>
                                <a:cubicBezTo>
                                  <a:pt x="65866" y="4764328"/>
                                  <a:pt x="67463" y="4764328"/>
                                  <a:pt x="67862" y="4765526"/>
                                </a:cubicBezTo>
                                <a:lnTo>
                                  <a:pt x="76646" y="4780696"/>
                                </a:lnTo>
                                <a:cubicBezTo>
                                  <a:pt x="77045" y="4781495"/>
                                  <a:pt x="77045" y="4783092"/>
                                  <a:pt x="75847" y="4783491"/>
                                </a:cubicBezTo>
                                <a:lnTo>
                                  <a:pt x="75049" y="4783890"/>
                                </a:lnTo>
                                <a:cubicBezTo>
                                  <a:pt x="74251" y="4783890"/>
                                  <a:pt x="73452" y="4783491"/>
                                  <a:pt x="73053" y="4782692"/>
                                </a:cubicBezTo>
                                <a:lnTo>
                                  <a:pt x="64270" y="4767522"/>
                                </a:lnTo>
                                <a:cubicBezTo>
                                  <a:pt x="63870" y="4766723"/>
                                  <a:pt x="63870" y="4765127"/>
                                  <a:pt x="65068" y="4764727"/>
                                </a:cubicBezTo>
                                <a:close/>
                                <a:moveTo>
                                  <a:pt x="32734" y="4762332"/>
                                </a:moveTo>
                                <a:cubicBezTo>
                                  <a:pt x="33931" y="4763130"/>
                                  <a:pt x="33931" y="4764328"/>
                                  <a:pt x="33532" y="4765126"/>
                                </a:cubicBezTo>
                                <a:lnTo>
                                  <a:pt x="22754" y="4779099"/>
                                </a:lnTo>
                                <a:cubicBezTo>
                                  <a:pt x="22355" y="4779499"/>
                                  <a:pt x="21556" y="4779898"/>
                                  <a:pt x="21157" y="4779898"/>
                                </a:cubicBezTo>
                                <a:cubicBezTo>
                                  <a:pt x="20758" y="4779898"/>
                                  <a:pt x="19959" y="4779898"/>
                                  <a:pt x="19560" y="4779499"/>
                                </a:cubicBezTo>
                                <a:cubicBezTo>
                                  <a:pt x="18761" y="4779099"/>
                                  <a:pt x="18362" y="4777503"/>
                                  <a:pt x="19160" y="4776704"/>
                                </a:cubicBezTo>
                                <a:lnTo>
                                  <a:pt x="29939" y="4762731"/>
                                </a:lnTo>
                                <a:cubicBezTo>
                                  <a:pt x="30339" y="4761933"/>
                                  <a:pt x="31935" y="4761534"/>
                                  <a:pt x="32734" y="4762332"/>
                                </a:cubicBezTo>
                                <a:close/>
                                <a:moveTo>
                                  <a:pt x="76645" y="4756743"/>
                                </a:moveTo>
                                <a:lnTo>
                                  <a:pt x="91018" y="4767523"/>
                                </a:lnTo>
                                <a:cubicBezTo>
                                  <a:pt x="91816" y="4767922"/>
                                  <a:pt x="92215" y="4769519"/>
                                  <a:pt x="91417" y="4770317"/>
                                </a:cubicBezTo>
                                <a:cubicBezTo>
                                  <a:pt x="91018" y="4770716"/>
                                  <a:pt x="90219" y="4771115"/>
                                  <a:pt x="89820" y="4771115"/>
                                </a:cubicBezTo>
                                <a:cubicBezTo>
                                  <a:pt x="89421" y="4771115"/>
                                  <a:pt x="88622" y="4771115"/>
                                  <a:pt x="88223" y="4770716"/>
                                </a:cubicBezTo>
                                <a:lnTo>
                                  <a:pt x="74250" y="4759938"/>
                                </a:lnTo>
                                <a:cubicBezTo>
                                  <a:pt x="73452" y="4759539"/>
                                  <a:pt x="73053" y="4757941"/>
                                  <a:pt x="73851" y="4757142"/>
                                </a:cubicBezTo>
                                <a:cubicBezTo>
                                  <a:pt x="74250" y="4756344"/>
                                  <a:pt x="75847" y="4755945"/>
                                  <a:pt x="76645" y="4756743"/>
                                </a:cubicBezTo>
                                <a:close/>
                                <a:moveTo>
                                  <a:pt x="6757209" y="4755146"/>
                                </a:moveTo>
                                <a:cubicBezTo>
                                  <a:pt x="6758407" y="4754747"/>
                                  <a:pt x="6759604" y="4755546"/>
                                  <a:pt x="6759604" y="4757142"/>
                                </a:cubicBezTo>
                                <a:lnTo>
                                  <a:pt x="6761999" y="4774708"/>
                                </a:lnTo>
                                <a:cubicBezTo>
                                  <a:pt x="6761999" y="4775906"/>
                                  <a:pt x="6761201" y="4777103"/>
                                  <a:pt x="6760003" y="4777103"/>
                                </a:cubicBezTo>
                                <a:cubicBezTo>
                                  <a:pt x="6758806" y="4777103"/>
                                  <a:pt x="6757608" y="4776305"/>
                                  <a:pt x="6757608" y="4775107"/>
                                </a:cubicBezTo>
                                <a:lnTo>
                                  <a:pt x="6755212" y="4757542"/>
                                </a:lnTo>
                                <a:cubicBezTo>
                                  <a:pt x="6755212" y="4756344"/>
                                  <a:pt x="6756011" y="4755146"/>
                                  <a:pt x="6757209" y="4755146"/>
                                </a:cubicBezTo>
                                <a:close/>
                                <a:moveTo>
                                  <a:pt x="6745631" y="4754348"/>
                                </a:moveTo>
                                <a:cubicBezTo>
                                  <a:pt x="6746830" y="4754348"/>
                                  <a:pt x="6747628" y="4755545"/>
                                  <a:pt x="6746830" y="4757142"/>
                                </a:cubicBezTo>
                                <a:lnTo>
                                  <a:pt x="6742039" y="4773909"/>
                                </a:lnTo>
                                <a:cubicBezTo>
                                  <a:pt x="6742039" y="4774708"/>
                                  <a:pt x="6741240" y="4775506"/>
                                  <a:pt x="6740442" y="4775506"/>
                                </a:cubicBezTo>
                                <a:lnTo>
                                  <a:pt x="6739643" y="4775506"/>
                                </a:lnTo>
                                <a:cubicBezTo>
                                  <a:pt x="6738445" y="4775107"/>
                                  <a:pt x="6737646" y="4773909"/>
                                  <a:pt x="6738046" y="4772712"/>
                                </a:cubicBezTo>
                                <a:lnTo>
                                  <a:pt x="6742837" y="4755945"/>
                                </a:lnTo>
                                <a:cubicBezTo>
                                  <a:pt x="6743236" y="4754747"/>
                                  <a:pt x="6744434" y="4753949"/>
                                  <a:pt x="6745631" y="4754348"/>
                                </a:cubicBezTo>
                                <a:close/>
                                <a:moveTo>
                                  <a:pt x="22355" y="4752751"/>
                                </a:moveTo>
                                <a:cubicBezTo>
                                  <a:pt x="23154" y="4752352"/>
                                  <a:pt x="24751" y="4752352"/>
                                  <a:pt x="25150" y="4753550"/>
                                </a:cubicBezTo>
                                <a:cubicBezTo>
                                  <a:pt x="25948" y="4754748"/>
                                  <a:pt x="25549" y="4755946"/>
                                  <a:pt x="24351" y="4756345"/>
                                </a:cubicBezTo>
                                <a:lnTo>
                                  <a:pt x="9181" y="4765128"/>
                                </a:lnTo>
                                <a:lnTo>
                                  <a:pt x="8383" y="4765527"/>
                                </a:lnTo>
                                <a:cubicBezTo>
                                  <a:pt x="7584" y="4765527"/>
                                  <a:pt x="6786" y="4765128"/>
                                  <a:pt x="6387" y="4764329"/>
                                </a:cubicBezTo>
                                <a:cubicBezTo>
                                  <a:pt x="5987" y="4763531"/>
                                  <a:pt x="5987" y="4761934"/>
                                  <a:pt x="7185" y="4761535"/>
                                </a:cubicBezTo>
                                <a:close/>
                                <a:moveTo>
                                  <a:pt x="6767986" y="4751554"/>
                                </a:moveTo>
                                <a:cubicBezTo>
                                  <a:pt x="6768785" y="4751154"/>
                                  <a:pt x="6770382" y="4751154"/>
                                  <a:pt x="6770781" y="4752352"/>
                                </a:cubicBezTo>
                                <a:lnTo>
                                  <a:pt x="6779564" y="4767523"/>
                                </a:lnTo>
                                <a:cubicBezTo>
                                  <a:pt x="6779963" y="4768321"/>
                                  <a:pt x="6779963" y="4769918"/>
                                  <a:pt x="6778765" y="4770317"/>
                                </a:cubicBezTo>
                                <a:lnTo>
                                  <a:pt x="6777967" y="4770716"/>
                                </a:lnTo>
                                <a:cubicBezTo>
                                  <a:pt x="6777168" y="4770716"/>
                                  <a:pt x="6776370" y="4770317"/>
                                  <a:pt x="6775971" y="4769519"/>
                                </a:cubicBezTo>
                                <a:lnTo>
                                  <a:pt x="6767187" y="4754348"/>
                                </a:lnTo>
                                <a:cubicBezTo>
                                  <a:pt x="6766788" y="4753550"/>
                                  <a:pt x="6766788" y="4751953"/>
                                  <a:pt x="6767986" y="4751554"/>
                                </a:cubicBezTo>
                                <a:close/>
                                <a:moveTo>
                                  <a:pt x="6736051" y="4749158"/>
                                </a:moveTo>
                                <a:cubicBezTo>
                                  <a:pt x="6736849" y="4749957"/>
                                  <a:pt x="6736849" y="4751154"/>
                                  <a:pt x="6736849" y="4751953"/>
                                </a:cubicBezTo>
                                <a:lnTo>
                                  <a:pt x="6726071" y="4765926"/>
                                </a:lnTo>
                                <a:cubicBezTo>
                                  <a:pt x="6725671" y="4766325"/>
                                  <a:pt x="6724873" y="4766724"/>
                                  <a:pt x="6724473" y="4766724"/>
                                </a:cubicBezTo>
                                <a:cubicBezTo>
                                  <a:pt x="6724074" y="4766724"/>
                                  <a:pt x="6723275" y="4766724"/>
                                  <a:pt x="6722876" y="4766325"/>
                                </a:cubicBezTo>
                                <a:cubicBezTo>
                                  <a:pt x="6722078" y="4765926"/>
                                  <a:pt x="6721678" y="4764329"/>
                                  <a:pt x="6722477" y="4763530"/>
                                </a:cubicBezTo>
                                <a:lnTo>
                                  <a:pt x="6733256" y="4749557"/>
                                </a:lnTo>
                                <a:cubicBezTo>
                                  <a:pt x="6733655" y="4748759"/>
                                  <a:pt x="6735252" y="4748360"/>
                                  <a:pt x="6736051" y="4749158"/>
                                </a:cubicBezTo>
                                <a:close/>
                                <a:moveTo>
                                  <a:pt x="5412906" y="4748859"/>
                                </a:moveTo>
                                <a:cubicBezTo>
                                  <a:pt x="5415500" y="4748261"/>
                                  <a:pt x="5418894" y="4748161"/>
                                  <a:pt x="5422287" y="4749957"/>
                                </a:cubicBezTo>
                                <a:cubicBezTo>
                                  <a:pt x="5429872" y="4753949"/>
                                  <a:pt x="5429473" y="4761534"/>
                                  <a:pt x="5429473" y="4761933"/>
                                </a:cubicBezTo>
                                <a:cubicBezTo>
                                  <a:pt x="5429473" y="4761933"/>
                                  <a:pt x="5429473" y="4764728"/>
                                  <a:pt x="5433066" y="4766724"/>
                                </a:cubicBezTo>
                                <a:cubicBezTo>
                                  <a:pt x="5436659" y="4768321"/>
                                  <a:pt x="5439054" y="4766724"/>
                                  <a:pt x="5439054" y="4766724"/>
                                </a:cubicBezTo>
                                <a:lnTo>
                                  <a:pt x="5439453" y="4766724"/>
                                </a:lnTo>
                                <a:lnTo>
                                  <a:pt x="5439852" y="4766325"/>
                                </a:lnTo>
                                <a:cubicBezTo>
                                  <a:pt x="5441848" y="4765127"/>
                                  <a:pt x="5446639" y="4762732"/>
                                  <a:pt x="5453026" y="4765926"/>
                                </a:cubicBezTo>
                                <a:cubicBezTo>
                                  <a:pt x="5459812" y="4769519"/>
                                  <a:pt x="5460211" y="4777103"/>
                                  <a:pt x="5460211" y="4777503"/>
                                </a:cubicBezTo>
                                <a:lnTo>
                                  <a:pt x="5460211" y="4777902"/>
                                </a:lnTo>
                                <a:cubicBezTo>
                                  <a:pt x="5460211" y="4777902"/>
                                  <a:pt x="5460211" y="4780696"/>
                                  <a:pt x="5463804" y="4782692"/>
                                </a:cubicBezTo>
                                <a:cubicBezTo>
                                  <a:pt x="5467397" y="4784688"/>
                                  <a:pt x="5470191" y="4782692"/>
                                  <a:pt x="5470191" y="4782692"/>
                                </a:cubicBezTo>
                                <a:lnTo>
                                  <a:pt x="5470591" y="4782692"/>
                                </a:lnTo>
                                <a:cubicBezTo>
                                  <a:pt x="5470990" y="4782293"/>
                                  <a:pt x="5478175" y="4778301"/>
                                  <a:pt x="5484563" y="4781894"/>
                                </a:cubicBezTo>
                                <a:cubicBezTo>
                                  <a:pt x="5492147" y="4785886"/>
                                  <a:pt x="5491748" y="4793470"/>
                                  <a:pt x="5491748" y="4793870"/>
                                </a:cubicBezTo>
                                <a:cubicBezTo>
                                  <a:pt x="5491748" y="4793870"/>
                                  <a:pt x="5491748" y="4796664"/>
                                  <a:pt x="5495341" y="4798660"/>
                                </a:cubicBezTo>
                                <a:cubicBezTo>
                                  <a:pt x="5496539" y="4799059"/>
                                  <a:pt x="5497337" y="4799458"/>
                                  <a:pt x="5498535" y="4799458"/>
                                </a:cubicBezTo>
                                <a:lnTo>
                                  <a:pt x="5502926" y="4799858"/>
                                </a:lnTo>
                                <a:cubicBezTo>
                                  <a:pt x="5504922" y="4799858"/>
                                  <a:pt x="5506519" y="4801854"/>
                                  <a:pt x="5506519" y="4803850"/>
                                </a:cubicBezTo>
                                <a:cubicBezTo>
                                  <a:pt x="5506519" y="4806245"/>
                                  <a:pt x="5504523" y="4807842"/>
                                  <a:pt x="5500930" y="4808241"/>
                                </a:cubicBezTo>
                                <a:lnTo>
                                  <a:pt x="5494942" y="4807842"/>
                                </a:lnTo>
                                <a:cubicBezTo>
                                  <a:pt x="5493345" y="4807442"/>
                                  <a:pt x="5491748" y="4807043"/>
                                  <a:pt x="5490151" y="4806245"/>
                                </a:cubicBezTo>
                                <a:cubicBezTo>
                                  <a:pt x="5482567" y="4802253"/>
                                  <a:pt x="5482966" y="4794668"/>
                                  <a:pt x="5482966" y="4794269"/>
                                </a:cubicBezTo>
                                <a:cubicBezTo>
                                  <a:pt x="5482966" y="4794269"/>
                                  <a:pt x="5483365" y="4791474"/>
                                  <a:pt x="5479772" y="4789478"/>
                                </a:cubicBezTo>
                                <a:cubicBezTo>
                                  <a:pt x="5476978" y="4787882"/>
                                  <a:pt x="5473385" y="4789478"/>
                                  <a:pt x="5472986" y="4789878"/>
                                </a:cubicBezTo>
                                <a:cubicBezTo>
                                  <a:pt x="5471788" y="4790676"/>
                                  <a:pt x="5466199" y="4793870"/>
                                  <a:pt x="5459413" y="4790277"/>
                                </a:cubicBezTo>
                                <a:cubicBezTo>
                                  <a:pt x="5452627" y="4786684"/>
                                  <a:pt x="5452227" y="4780297"/>
                                  <a:pt x="5452227" y="4778700"/>
                                </a:cubicBezTo>
                                <a:cubicBezTo>
                                  <a:pt x="5451828" y="4778301"/>
                                  <a:pt x="5451429" y="4775107"/>
                                  <a:pt x="5448635" y="4773511"/>
                                </a:cubicBezTo>
                                <a:cubicBezTo>
                                  <a:pt x="5445441" y="4771914"/>
                                  <a:pt x="5443445" y="4773111"/>
                                  <a:pt x="5442647" y="4773511"/>
                                </a:cubicBezTo>
                                <a:lnTo>
                                  <a:pt x="5442247" y="4773511"/>
                                </a:lnTo>
                                <a:cubicBezTo>
                                  <a:pt x="5441050" y="4774309"/>
                                  <a:pt x="5435860" y="4777503"/>
                                  <a:pt x="5428675" y="4773910"/>
                                </a:cubicBezTo>
                                <a:cubicBezTo>
                                  <a:pt x="5421090" y="4769918"/>
                                  <a:pt x="5421489" y="4762732"/>
                                  <a:pt x="5421489" y="4761933"/>
                                </a:cubicBezTo>
                                <a:cubicBezTo>
                                  <a:pt x="5421888" y="4761933"/>
                                  <a:pt x="5421489" y="4758739"/>
                                  <a:pt x="5418294" y="4757142"/>
                                </a:cubicBezTo>
                                <a:cubicBezTo>
                                  <a:pt x="5415500" y="4755546"/>
                                  <a:pt x="5411907" y="4757142"/>
                                  <a:pt x="5411508" y="4757542"/>
                                </a:cubicBezTo>
                                <a:cubicBezTo>
                                  <a:pt x="5410310" y="4758340"/>
                                  <a:pt x="5404722" y="4761534"/>
                                  <a:pt x="5397935" y="4757941"/>
                                </a:cubicBezTo>
                                <a:lnTo>
                                  <a:pt x="5395540" y="4756344"/>
                                </a:lnTo>
                                <a:cubicBezTo>
                                  <a:pt x="5393544" y="4755546"/>
                                  <a:pt x="5392746" y="4753150"/>
                                  <a:pt x="5393943" y="4751154"/>
                                </a:cubicBezTo>
                                <a:cubicBezTo>
                                  <a:pt x="5394742" y="4749158"/>
                                  <a:pt x="5397137" y="4748360"/>
                                  <a:pt x="5399133" y="4749558"/>
                                </a:cubicBezTo>
                                <a:lnTo>
                                  <a:pt x="5401528" y="4750755"/>
                                </a:lnTo>
                                <a:cubicBezTo>
                                  <a:pt x="5405121" y="4752751"/>
                                  <a:pt x="5407915" y="4750755"/>
                                  <a:pt x="5407915" y="4750755"/>
                                </a:cubicBezTo>
                                <a:lnTo>
                                  <a:pt x="5408314" y="4750755"/>
                                </a:lnTo>
                                <a:cubicBezTo>
                                  <a:pt x="5408514" y="4750556"/>
                                  <a:pt x="5410311" y="4749458"/>
                                  <a:pt x="5412906" y="4748859"/>
                                </a:cubicBezTo>
                                <a:close/>
                                <a:moveTo>
                                  <a:pt x="81435" y="4745566"/>
                                </a:moveTo>
                                <a:lnTo>
                                  <a:pt x="98201" y="4750357"/>
                                </a:lnTo>
                                <a:cubicBezTo>
                                  <a:pt x="99399" y="4750756"/>
                                  <a:pt x="99798" y="4751954"/>
                                  <a:pt x="99399" y="4753151"/>
                                </a:cubicBezTo>
                                <a:cubicBezTo>
                                  <a:pt x="99399" y="4753950"/>
                                  <a:pt x="98601" y="4754749"/>
                                  <a:pt x="97802" y="4754749"/>
                                </a:cubicBezTo>
                                <a:lnTo>
                                  <a:pt x="97004" y="4754749"/>
                                </a:lnTo>
                                <a:lnTo>
                                  <a:pt x="80237" y="4749958"/>
                                </a:lnTo>
                                <a:cubicBezTo>
                                  <a:pt x="79040" y="4749559"/>
                                  <a:pt x="78240" y="4748361"/>
                                  <a:pt x="78641" y="4747162"/>
                                </a:cubicBezTo>
                                <a:cubicBezTo>
                                  <a:pt x="79040" y="4745965"/>
                                  <a:pt x="80237" y="4745166"/>
                                  <a:pt x="81435" y="4745566"/>
                                </a:cubicBezTo>
                                <a:close/>
                                <a:moveTo>
                                  <a:pt x="6779562" y="4743570"/>
                                </a:moveTo>
                                <a:lnTo>
                                  <a:pt x="6793935" y="4754349"/>
                                </a:lnTo>
                                <a:cubicBezTo>
                                  <a:pt x="6794733" y="4754749"/>
                                  <a:pt x="6795132" y="4756345"/>
                                  <a:pt x="6794334" y="4757144"/>
                                </a:cubicBezTo>
                                <a:cubicBezTo>
                                  <a:pt x="6793935" y="4757543"/>
                                  <a:pt x="6793136" y="4757942"/>
                                  <a:pt x="6792737" y="4757942"/>
                                </a:cubicBezTo>
                                <a:cubicBezTo>
                                  <a:pt x="6792338" y="4757942"/>
                                  <a:pt x="6791539" y="4757942"/>
                                  <a:pt x="6791140" y="4757543"/>
                                </a:cubicBezTo>
                                <a:lnTo>
                                  <a:pt x="6777167" y="4746764"/>
                                </a:lnTo>
                                <a:cubicBezTo>
                                  <a:pt x="6776369" y="4746364"/>
                                  <a:pt x="6775970" y="4744768"/>
                                  <a:pt x="6776768" y="4743969"/>
                                </a:cubicBezTo>
                                <a:cubicBezTo>
                                  <a:pt x="6777167" y="4743171"/>
                                  <a:pt x="6778764" y="4742772"/>
                                  <a:pt x="6779562" y="4743570"/>
                                </a:cubicBezTo>
                                <a:close/>
                                <a:moveTo>
                                  <a:pt x="3288614" y="4742772"/>
                                </a:moveTo>
                                <a:cubicBezTo>
                                  <a:pt x="3289809" y="4742373"/>
                                  <a:pt x="3291008" y="4743171"/>
                                  <a:pt x="3291408" y="4744369"/>
                                </a:cubicBezTo>
                                <a:cubicBezTo>
                                  <a:pt x="3293004" y="4751953"/>
                                  <a:pt x="3300993" y="4757143"/>
                                  <a:pt x="3308973" y="4755147"/>
                                </a:cubicBezTo>
                                <a:cubicBezTo>
                                  <a:pt x="3310171" y="4755147"/>
                                  <a:pt x="3311369" y="4755945"/>
                                  <a:pt x="3312169" y="4756744"/>
                                </a:cubicBezTo>
                                <a:cubicBezTo>
                                  <a:pt x="3312563" y="4757942"/>
                                  <a:pt x="3311767" y="4759140"/>
                                  <a:pt x="3310971" y="4759539"/>
                                </a:cubicBezTo>
                                <a:lnTo>
                                  <a:pt x="3310569" y="4759539"/>
                                </a:lnTo>
                                <a:cubicBezTo>
                                  <a:pt x="3306179" y="4760737"/>
                                  <a:pt x="3301790" y="4760337"/>
                                  <a:pt x="3297795" y="4758341"/>
                                </a:cubicBezTo>
                                <a:cubicBezTo>
                                  <a:pt x="3292605" y="4772713"/>
                                  <a:pt x="3282631" y="4783890"/>
                                  <a:pt x="3269052" y="4790676"/>
                                </a:cubicBezTo>
                                <a:cubicBezTo>
                                  <a:pt x="3255485" y="4797463"/>
                                  <a:pt x="3240312" y="4798660"/>
                                  <a:pt x="3225939" y="4793870"/>
                                </a:cubicBezTo>
                                <a:cubicBezTo>
                                  <a:pt x="3225142" y="4798261"/>
                                  <a:pt x="3222745" y="4802253"/>
                                  <a:pt x="3219153" y="4805048"/>
                                </a:cubicBezTo>
                                <a:lnTo>
                                  <a:pt x="3218755" y="4805447"/>
                                </a:lnTo>
                                <a:cubicBezTo>
                                  <a:pt x="3217956" y="4805846"/>
                                  <a:pt x="3216760" y="4805447"/>
                                  <a:pt x="3215959" y="4804648"/>
                                </a:cubicBezTo>
                                <a:cubicBezTo>
                                  <a:pt x="3215163" y="4803850"/>
                                  <a:pt x="3215163" y="4802253"/>
                                  <a:pt x="3216356" y="4801455"/>
                                </a:cubicBezTo>
                                <a:cubicBezTo>
                                  <a:pt x="3222349" y="4796265"/>
                                  <a:pt x="3223545" y="4787084"/>
                                  <a:pt x="3218356" y="4780696"/>
                                </a:cubicBezTo>
                                <a:cubicBezTo>
                                  <a:pt x="3217557" y="4779898"/>
                                  <a:pt x="3217557" y="4778301"/>
                                  <a:pt x="3218755" y="4777503"/>
                                </a:cubicBezTo>
                                <a:cubicBezTo>
                                  <a:pt x="3219554" y="4776705"/>
                                  <a:pt x="3221150" y="4776705"/>
                                  <a:pt x="3221949" y="4777902"/>
                                </a:cubicBezTo>
                                <a:cubicBezTo>
                                  <a:pt x="3224743" y="4781495"/>
                                  <a:pt x="3226341" y="4785487"/>
                                  <a:pt x="3226341" y="4789479"/>
                                </a:cubicBezTo>
                                <a:lnTo>
                                  <a:pt x="3226745" y="4789479"/>
                                </a:lnTo>
                                <a:cubicBezTo>
                                  <a:pt x="3240312" y="4793870"/>
                                  <a:pt x="3254288" y="4793072"/>
                                  <a:pt x="3267056" y="4786684"/>
                                </a:cubicBezTo>
                                <a:cubicBezTo>
                                  <a:pt x="3279433" y="4780297"/>
                                  <a:pt x="3289014" y="4769519"/>
                                  <a:pt x="3293406" y="4756344"/>
                                </a:cubicBezTo>
                                <a:lnTo>
                                  <a:pt x="3293406" y="4755945"/>
                                </a:lnTo>
                                <a:cubicBezTo>
                                  <a:pt x="3290208" y="4753550"/>
                                  <a:pt x="3288216" y="4749957"/>
                                  <a:pt x="3287016" y="4745566"/>
                                </a:cubicBezTo>
                                <a:cubicBezTo>
                                  <a:pt x="3286617" y="4744369"/>
                                  <a:pt x="3287417" y="4743171"/>
                                  <a:pt x="3288614" y="4742772"/>
                                </a:cubicBezTo>
                                <a:close/>
                                <a:moveTo>
                                  <a:pt x="19562" y="4741175"/>
                                </a:moveTo>
                                <a:cubicBezTo>
                                  <a:pt x="20759" y="4741175"/>
                                  <a:pt x="21957" y="4741973"/>
                                  <a:pt x="21957" y="4743171"/>
                                </a:cubicBezTo>
                                <a:cubicBezTo>
                                  <a:pt x="21957" y="4744369"/>
                                  <a:pt x="21158" y="4745566"/>
                                  <a:pt x="19961" y="4745566"/>
                                </a:cubicBezTo>
                                <a:lnTo>
                                  <a:pt x="2395" y="4747962"/>
                                </a:lnTo>
                                <a:cubicBezTo>
                                  <a:pt x="1197" y="4747962"/>
                                  <a:pt x="0" y="4747164"/>
                                  <a:pt x="0" y="4745966"/>
                                </a:cubicBezTo>
                                <a:cubicBezTo>
                                  <a:pt x="0" y="4744768"/>
                                  <a:pt x="798" y="4743570"/>
                                  <a:pt x="1996" y="4743570"/>
                                </a:cubicBezTo>
                                <a:close/>
                                <a:moveTo>
                                  <a:pt x="6725671" y="4739578"/>
                                </a:moveTo>
                                <a:cubicBezTo>
                                  <a:pt x="6726470" y="4739178"/>
                                  <a:pt x="6728067" y="4739178"/>
                                  <a:pt x="6728466" y="4740376"/>
                                </a:cubicBezTo>
                                <a:cubicBezTo>
                                  <a:pt x="6728865" y="4741574"/>
                                  <a:pt x="6728466" y="4742771"/>
                                  <a:pt x="6727667" y="4743170"/>
                                </a:cubicBezTo>
                                <a:lnTo>
                                  <a:pt x="6712497" y="4751954"/>
                                </a:lnTo>
                                <a:lnTo>
                                  <a:pt x="6711698" y="4752353"/>
                                </a:lnTo>
                                <a:cubicBezTo>
                                  <a:pt x="6710900" y="4752353"/>
                                  <a:pt x="6710102" y="4751954"/>
                                  <a:pt x="6709702" y="4751155"/>
                                </a:cubicBezTo>
                                <a:cubicBezTo>
                                  <a:pt x="6709303" y="4750357"/>
                                  <a:pt x="6709303" y="4748760"/>
                                  <a:pt x="6710501" y="4748361"/>
                                </a:cubicBezTo>
                                <a:close/>
                                <a:moveTo>
                                  <a:pt x="4211517" y="4739578"/>
                                </a:moveTo>
                                <a:cubicBezTo>
                                  <a:pt x="4213912" y="4739178"/>
                                  <a:pt x="4216307" y="4740775"/>
                                  <a:pt x="4216307" y="4743170"/>
                                </a:cubicBezTo>
                                <a:lnTo>
                                  <a:pt x="4219900" y="4767523"/>
                                </a:lnTo>
                                <a:lnTo>
                                  <a:pt x="4244252" y="4763930"/>
                                </a:lnTo>
                                <a:cubicBezTo>
                                  <a:pt x="4246647" y="4763531"/>
                                  <a:pt x="4248643" y="4765127"/>
                                  <a:pt x="4249043" y="4767523"/>
                                </a:cubicBezTo>
                                <a:cubicBezTo>
                                  <a:pt x="4249442" y="4769918"/>
                                  <a:pt x="4247845" y="4771914"/>
                                  <a:pt x="4245450" y="4772313"/>
                                </a:cubicBezTo>
                                <a:lnTo>
                                  <a:pt x="4221098" y="4775906"/>
                                </a:lnTo>
                                <a:lnTo>
                                  <a:pt x="4224690" y="4800257"/>
                                </a:lnTo>
                                <a:cubicBezTo>
                                  <a:pt x="4225090" y="4802652"/>
                                  <a:pt x="4223493" y="4804648"/>
                                  <a:pt x="4221098" y="4805047"/>
                                </a:cubicBezTo>
                                <a:cubicBezTo>
                                  <a:pt x="4218702" y="4805447"/>
                                  <a:pt x="4216706" y="4803850"/>
                                  <a:pt x="4216307" y="4801455"/>
                                </a:cubicBezTo>
                                <a:lnTo>
                                  <a:pt x="4212714" y="4777103"/>
                                </a:lnTo>
                                <a:lnTo>
                                  <a:pt x="4188363" y="4780696"/>
                                </a:lnTo>
                                <a:cubicBezTo>
                                  <a:pt x="4185968" y="4781095"/>
                                  <a:pt x="4183972" y="4779499"/>
                                  <a:pt x="4183573" y="4777103"/>
                                </a:cubicBezTo>
                                <a:cubicBezTo>
                                  <a:pt x="4183174" y="4774708"/>
                                  <a:pt x="4184770" y="4772712"/>
                                  <a:pt x="4187166" y="4772313"/>
                                </a:cubicBezTo>
                                <a:lnTo>
                                  <a:pt x="4211517" y="4768720"/>
                                </a:lnTo>
                                <a:lnTo>
                                  <a:pt x="4207924" y="4744368"/>
                                </a:lnTo>
                                <a:cubicBezTo>
                                  <a:pt x="4207525" y="4741973"/>
                                  <a:pt x="4209122" y="4739977"/>
                                  <a:pt x="4211517" y="4739578"/>
                                </a:cubicBezTo>
                                <a:close/>
                                <a:moveTo>
                                  <a:pt x="6784353" y="4732393"/>
                                </a:moveTo>
                                <a:lnTo>
                                  <a:pt x="6801120" y="4737184"/>
                                </a:lnTo>
                                <a:cubicBezTo>
                                  <a:pt x="6802318" y="4737583"/>
                                  <a:pt x="6802717" y="4738781"/>
                                  <a:pt x="6802318" y="4739978"/>
                                </a:cubicBezTo>
                                <a:cubicBezTo>
                                  <a:pt x="6802318" y="4740777"/>
                                  <a:pt x="6801520" y="4741575"/>
                                  <a:pt x="6800721" y="4741575"/>
                                </a:cubicBezTo>
                                <a:lnTo>
                                  <a:pt x="6799923" y="4741575"/>
                                </a:lnTo>
                                <a:lnTo>
                                  <a:pt x="6783155" y="4736784"/>
                                </a:lnTo>
                                <a:cubicBezTo>
                                  <a:pt x="6781958" y="4736385"/>
                                  <a:pt x="6781159" y="4735187"/>
                                  <a:pt x="6781559" y="4733990"/>
                                </a:cubicBezTo>
                                <a:cubicBezTo>
                                  <a:pt x="6781958" y="4732792"/>
                                  <a:pt x="6783155" y="4731994"/>
                                  <a:pt x="6784353" y="4732393"/>
                                </a:cubicBezTo>
                                <a:close/>
                                <a:moveTo>
                                  <a:pt x="98602" y="4730795"/>
                                </a:moveTo>
                                <a:cubicBezTo>
                                  <a:pt x="99799" y="4730795"/>
                                  <a:pt x="100997" y="4731593"/>
                                  <a:pt x="100997" y="4732791"/>
                                </a:cubicBezTo>
                                <a:cubicBezTo>
                                  <a:pt x="100997" y="4733989"/>
                                  <a:pt x="100198" y="4735186"/>
                                  <a:pt x="99001" y="4735186"/>
                                </a:cubicBezTo>
                                <a:lnTo>
                                  <a:pt x="81436" y="4737582"/>
                                </a:lnTo>
                                <a:cubicBezTo>
                                  <a:pt x="80238" y="4737582"/>
                                  <a:pt x="79041" y="4736784"/>
                                  <a:pt x="79041" y="4735586"/>
                                </a:cubicBezTo>
                                <a:cubicBezTo>
                                  <a:pt x="79041" y="4734388"/>
                                  <a:pt x="79839" y="4733190"/>
                                  <a:pt x="81037" y="4733190"/>
                                </a:cubicBezTo>
                                <a:close/>
                                <a:moveTo>
                                  <a:pt x="6722479" y="4728001"/>
                                </a:moveTo>
                                <a:cubicBezTo>
                                  <a:pt x="6723676" y="4728001"/>
                                  <a:pt x="6724874" y="4728799"/>
                                  <a:pt x="6724874" y="4729997"/>
                                </a:cubicBezTo>
                                <a:cubicBezTo>
                                  <a:pt x="6724874" y="4731194"/>
                                  <a:pt x="6724076" y="4732392"/>
                                  <a:pt x="6722878" y="4732392"/>
                                </a:cubicBezTo>
                                <a:lnTo>
                                  <a:pt x="6705312" y="4734788"/>
                                </a:lnTo>
                                <a:cubicBezTo>
                                  <a:pt x="6704115" y="4734788"/>
                                  <a:pt x="6702917" y="4733990"/>
                                  <a:pt x="6702917" y="4732792"/>
                                </a:cubicBezTo>
                                <a:cubicBezTo>
                                  <a:pt x="6702917" y="4731594"/>
                                  <a:pt x="6703715" y="4730396"/>
                                  <a:pt x="6704913" y="4730396"/>
                                </a:cubicBezTo>
                                <a:close/>
                                <a:moveTo>
                                  <a:pt x="3991" y="4724009"/>
                                </a:moveTo>
                                <a:lnTo>
                                  <a:pt x="20759" y="4728800"/>
                                </a:lnTo>
                                <a:cubicBezTo>
                                  <a:pt x="21956" y="4729199"/>
                                  <a:pt x="22755" y="4730397"/>
                                  <a:pt x="22355" y="4731594"/>
                                </a:cubicBezTo>
                                <a:cubicBezTo>
                                  <a:pt x="22355" y="4732393"/>
                                  <a:pt x="21557" y="4733191"/>
                                  <a:pt x="20759" y="4733191"/>
                                </a:cubicBezTo>
                                <a:lnTo>
                                  <a:pt x="19960" y="4733191"/>
                                </a:lnTo>
                                <a:lnTo>
                                  <a:pt x="3193" y="4728400"/>
                                </a:lnTo>
                                <a:cubicBezTo>
                                  <a:pt x="1995" y="4728001"/>
                                  <a:pt x="1197" y="4726803"/>
                                  <a:pt x="1197" y="4725606"/>
                                </a:cubicBezTo>
                                <a:cubicBezTo>
                                  <a:pt x="1596" y="4724408"/>
                                  <a:pt x="2794" y="4723610"/>
                                  <a:pt x="3991" y="4724009"/>
                                </a:cubicBezTo>
                                <a:close/>
                                <a:moveTo>
                                  <a:pt x="6801519" y="4717622"/>
                                </a:moveTo>
                                <a:cubicBezTo>
                                  <a:pt x="6802717" y="4717622"/>
                                  <a:pt x="6803915" y="4718420"/>
                                  <a:pt x="6803915" y="4719618"/>
                                </a:cubicBezTo>
                                <a:cubicBezTo>
                                  <a:pt x="6803915" y="4720815"/>
                                  <a:pt x="6803116" y="4722013"/>
                                  <a:pt x="6801919" y="4722013"/>
                                </a:cubicBezTo>
                                <a:lnTo>
                                  <a:pt x="6784353" y="4724409"/>
                                </a:lnTo>
                                <a:cubicBezTo>
                                  <a:pt x="6783155" y="4724409"/>
                                  <a:pt x="6781958" y="4723611"/>
                                  <a:pt x="6781958" y="4722413"/>
                                </a:cubicBezTo>
                                <a:cubicBezTo>
                                  <a:pt x="6781958" y="4721214"/>
                                  <a:pt x="6782756" y="4720017"/>
                                  <a:pt x="6783954" y="4720017"/>
                                </a:cubicBezTo>
                                <a:close/>
                                <a:moveTo>
                                  <a:pt x="5430072" y="4716923"/>
                                </a:moveTo>
                                <a:cubicBezTo>
                                  <a:pt x="5432667" y="4716324"/>
                                  <a:pt x="5436060" y="4716224"/>
                                  <a:pt x="5439454" y="4718021"/>
                                </a:cubicBezTo>
                                <a:cubicBezTo>
                                  <a:pt x="5447038" y="4722013"/>
                                  <a:pt x="5446639" y="4729598"/>
                                  <a:pt x="5446639" y="4729997"/>
                                </a:cubicBezTo>
                                <a:cubicBezTo>
                                  <a:pt x="5446639" y="4729997"/>
                                  <a:pt x="5446639" y="4732791"/>
                                  <a:pt x="5450232" y="4734787"/>
                                </a:cubicBezTo>
                                <a:cubicBezTo>
                                  <a:pt x="5453825" y="4736384"/>
                                  <a:pt x="5456220" y="4734787"/>
                                  <a:pt x="5456220" y="4734787"/>
                                </a:cubicBezTo>
                                <a:lnTo>
                                  <a:pt x="5456619" y="4734787"/>
                                </a:lnTo>
                                <a:lnTo>
                                  <a:pt x="5457018" y="4734388"/>
                                </a:lnTo>
                                <a:cubicBezTo>
                                  <a:pt x="5459014" y="4733190"/>
                                  <a:pt x="5463805" y="4730795"/>
                                  <a:pt x="5470192" y="4733989"/>
                                </a:cubicBezTo>
                                <a:cubicBezTo>
                                  <a:pt x="5476978" y="4737582"/>
                                  <a:pt x="5477377" y="4745166"/>
                                  <a:pt x="5477377" y="4745566"/>
                                </a:cubicBezTo>
                                <a:lnTo>
                                  <a:pt x="5477377" y="4745965"/>
                                </a:lnTo>
                                <a:cubicBezTo>
                                  <a:pt x="5477377" y="4745965"/>
                                  <a:pt x="5477377" y="4748760"/>
                                  <a:pt x="5480970" y="4750756"/>
                                </a:cubicBezTo>
                                <a:cubicBezTo>
                                  <a:pt x="5484563" y="4752752"/>
                                  <a:pt x="5487357" y="4750756"/>
                                  <a:pt x="5487357" y="4750756"/>
                                </a:cubicBezTo>
                                <a:lnTo>
                                  <a:pt x="5487757" y="4750756"/>
                                </a:lnTo>
                                <a:cubicBezTo>
                                  <a:pt x="5488156" y="4750357"/>
                                  <a:pt x="5495341" y="4746364"/>
                                  <a:pt x="5501728" y="4749958"/>
                                </a:cubicBezTo>
                                <a:cubicBezTo>
                                  <a:pt x="5509313" y="4753950"/>
                                  <a:pt x="5508914" y="4761534"/>
                                  <a:pt x="5508914" y="4761934"/>
                                </a:cubicBezTo>
                                <a:cubicBezTo>
                                  <a:pt x="5508914" y="4761934"/>
                                  <a:pt x="5508914" y="4764728"/>
                                  <a:pt x="5512507" y="4766724"/>
                                </a:cubicBezTo>
                                <a:cubicBezTo>
                                  <a:pt x="5513704" y="4767123"/>
                                  <a:pt x="5514503" y="4767522"/>
                                  <a:pt x="5515700" y="4767522"/>
                                </a:cubicBezTo>
                                <a:lnTo>
                                  <a:pt x="5520092" y="4767922"/>
                                </a:lnTo>
                                <a:cubicBezTo>
                                  <a:pt x="5522088" y="4767922"/>
                                  <a:pt x="5523684" y="4769918"/>
                                  <a:pt x="5523684" y="4771914"/>
                                </a:cubicBezTo>
                                <a:cubicBezTo>
                                  <a:pt x="5523285" y="4773910"/>
                                  <a:pt x="5521688" y="4775506"/>
                                  <a:pt x="5518096" y="4775906"/>
                                </a:cubicBezTo>
                                <a:lnTo>
                                  <a:pt x="5512108" y="4775506"/>
                                </a:lnTo>
                                <a:cubicBezTo>
                                  <a:pt x="5510511" y="4775107"/>
                                  <a:pt x="5508914" y="4774708"/>
                                  <a:pt x="5507317" y="4773910"/>
                                </a:cubicBezTo>
                                <a:cubicBezTo>
                                  <a:pt x="5499732" y="4769918"/>
                                  <a:pt x="5500132" y="4762333"/>
                                  <a:pt x="5500132" y="4761934"/>
                                </a:cubicBezTo>
                                <a:cubicBezTo>
                                  <a:pt x="5500132" y="4761934"/>
                                  <a:pt x="5500531" y="4759139"/>
                                  <a:pt x="5496938" y="4757143"/>
                                </a:cubicBezTo>
                                <a:cubicBezTo>
                                  <a:pt x="5494144" y="4755546"/>
                                  <a:pt x="5490551" y="4757143"/>
                                  <a:pt x="5490152" y="4757542"/>
                                </a:cubicBezTo>
                                <a:cubicBezTo>
                                  <a:pt x="5488954" y="4758341"/>
                                  <a:pt x="5483365" y="4761534"/>
                                  <a:pt x="5476579" y="4757942"/>
                                </a:cubicBezTo>
                                <a:cubicBezTo>
                                  <a:pt x="5469793" y="4754349"/>
                                  <a:pt x="5469393" y="4747962"/>
                                  <a:pt x="5469393" y="4746364"/>
                                </a:cubicBezTo>
                                <a:cubicBezTo>
                                  <a:pt x="5468994" y="4745965"/>
                                  <a:pt x="5468595" y="4742771"/>
                                  <a:pt x="5465801" y="4741174"/>
                                </a:cubicBezTo>
                                <a:cubicBezTo>
                                  <a:pt x="5462607" y="4739578"/>
                                  <a:pt x="5460611" y="4740775"/>
                                  <a:pt x="5459813" y="4741174"/>
                                </a:cubicBezTo>
                                <a:lnTo>
                                  <a:pt x="5459414" y="4741174"/>
                                </a:lnTo>
                                <a:cubicBezTo>
                                  <a:pt x="5458216" y="4741973"/>
                                  <a:pt x="5453026" y="4745166"/>
                                  <a:pt x="5445841" y="4741574"/>
                                </a:cubicBezTo>
                                <a:cubicBezTo>
                                  <a:pt x="5438256" y="4737582"/>
                                  <a:pt x="5438655" y="4730396"/>
                                  <a:pt x="5438655" y="4729598"/>
                                </a:cubicBezTo>
                                <a:cubicBezTo>
                                  <a:pt x="5439054" y="4729598"/>
                                  <a:pt x="5438655" y="4726404"/>
                                  <a:pt x="5435461" y="4724807"/>
                                </a:cubicBezTo>
                                <a:cubicBezTo>
                                  <a:pt x="5432666" y="4723210"/>
                                  <a:pt x="5429073" y="4724807"/>
                                  <a:pt x="5428674" y="4725206"/>
                                </a:cubicBezTo>
                                <a:cubicBezTo>
                                  <a:pt x="5427477" y="4726005"/>
                                  <a:pt x="5421888" y="4729198"/>
                                  <a:pt x="5415102" y="4725606"/>
                                </a:cubicBezTo>
                                <a:lnTo>
                                  <a:pt x="5412706" y="4724009"/>
                                </a:lnTo>
                                <a:cubicBezTo>
                                  <a:pt x="5410710" y="4723210"/>
                                  <a:pt x="5409912" y="4720815"/>
                                  <a:pt x="5411110" y="4718819"/>
                                </a:cubicBezTo>
                                <a:cubicBezTo>
                                  <a:pt x="5411908" y="4716823"/>
                                  <a:pt x="5414303" y="4716025"/>
                                  <a:pt x="5416299" y="4717222"/>
                                </a:cubicBezTo>
                                <a:lnTo>
                                  <a:pt x="5418694" y="4718819"/>
                                </a:lnTo>
                                <a:cubicBezTo>
                                  <a:pt x="5422287" y="4720815"/>
                                  <a:pt x="5425082" y="4718819"/>
                                  <a:pt x="5425082" y="4718819"/>
                                </a:cubicBezTo>
                                <a:lnTo>
                                  <a:pt x="5425481" y="4718819"/>
                                </a:lnTo>
                                <a:cubicBezTo>
                                  <a:pt x="5425681" y="4718619"/>
                                  <a:pt x="5427477" y="4717521"/>
                                  <a:pt x="5430072" y="4716923"/>
                                </a:cubicBezTo>
                                <a:close/>
                                <a:moveTo>
                                  <a:pt x="91814" y="4713630"/>
                                </a:moveTo>
                                <a:cubicBezTo>
                                  <a:pt x="92613" y="4713230"/>
                                  <a:pt x="94211" y="4713230"/>
                                  <a:pt x="94610" y="4714428"/>
                                </a:cubicBezTo>
                                <a:cubicBezTo>
                                  <a:pt x="95009" y="4715226"/>
                                  <a:pt x="95009" y="4716823"/>
                                  <a:pt x="93810" y="4717222"/>
                                </a:cubicBezTo>
                                <a:lnTo>
                                  <a:pt x="78641" y="4726006"/>
                                </a:lnTo>
                                <a:lnTo>
                                  <a:pt x="77843" y="4726405"/>
                                </a:lnTo>
                                <a:cubicBezTo>
                                  <a:pt x="77044" y="4726405"/>
                                  <a:pt x="76246" y="4726006"/>
                                  <a:pt x="75847" y="4725207"/>
                                </a:cubicBezTo>
                                <a:cubicBezTo>
                                  <a:pt x="75447" y="4724010"/>
                                  <a:pt x="75447" y="4722812"/>
                                  <a:pt x="76645" y="4722413"/>
                                </a:cubicBezTo>
                                <a:close/>
                                <a:moveTo>
                                  <a:pt x="6706908" y="4710836"/>
                                </a:moveTo>
                                <a:lnTo>
                                  <a:pt x="6723675" y="4715627"/>
                                </a:lnTo>
                                <a:cubicBezTo>
                                  <a:pt x="6724873" y="4716026"/>
                                  <a:pt x="6725671" y="4717224"/>
                                  <a:pt x="6725272" y="4718421"/>
                                </a:cubicBezTo>
                                <a:cubicBezTo>
                                  <a:pt x="6725272" y="4719220"/>
                                  <a:pt x="6724474" y="4720018"/>
                                  <a:pt x="6723675" y="4720018"/>
                                </a:cubicBezTo>
                                <a:lnTo>
                                  <a:pt x="6722877" y="4720018"/>
                                </a:lnTo>
                                <a:lnTo>
                                  <a:pt x="6706110" y="4715227"/>
                                </a:lnTo>
                                <a:cubicBezTo>
                                  <a:pt x="6704912" y="4714828"/>
                                  <a:pt x="6704114" y="4713630"/>
                                  <a:pt x="6704114" y="4712433"/>
                                </a:cubicBezTo>
                                <a:cubicBezTo>
                                  <a:pt x="6704513" y="4711235"/>
                                  <a:pt x="6705710" y="4710437"/>
                                  <a:pt x="6706908" y="4710836"/>
                                </a:cubicBezTo>
                                <a:close/>
                                <a:moveTo>
                                  <a:pt x="13572" y="4708041"/>
                                </a:moveTo>
                                <a:lnTo>
                                  <a:pt x="27545" y="4718820"/>
                                </a:lnTo>
                                <a:cubicBezTo>
                                  <a:pt x="28344" y="4719219"/>
                                  <a:pt x="28743" y="4720816"/>
                                  <a:pt x="27945" y="4721615"/>
                                </a:cubicBezTo>
                                <a:cubicBezTo>
                                  <a:pt x="27545" y="4722014"/>
                                  <a:pt x="26746" y="4722413"/>
                                  <a:pt x="26347" y="4722413"/>
                                </a:cubicBezTo>
                                <a:cubicBezTo>
                                  <a:pt x="25948" y="4722413"/>
                                  <a:pt x="25149" y="4722413"/>
                                  <a:pt x="24750" y="4722014"/>
                                </a:cubicBezTo>
                                <a:lnTo>
                                  <a:pt x="11177" y="4711234"/>
                                </a:lnTo>
                                <a:cubicBezTo>
                                  <a:pt x="10379" y="4710835"/>
                                  <a:pt x="9980" y="4709238"/>
                                  <a:pt x="10778" y="4708440"/>
                                </a:cubicBezTo>
                                <a:cubicBezTo>
                                  <a:pt x="11177" y="4707642"/>
                                  <a:pt x="12774" y="4707242"/>
                                  <a:pt x="13572" y="4708041"/>
                                </a:cubicBezTo>
                                <a:close/>
                                <a:moveTo>
                                  <a:pt x="6794733" y="4700456"/>
                                </a:moveTo>
                                <a:cubicBezTo>
                                  <a:pt x="6795532" y="4700057"/>
                                  <a:pt x="6797128" y="4700057"/>
                                  <a:pt x="6797528" y="4701255"/>
                                </a:cubicBezTo>
                                <a:cubicBezTo>
                                  <a:pt x="6797927" y="4702053"/>
                                  <a:pt x="6797927" y="4703650"/>
                                  <a:pt x="6796729" y="4704049"/>
                                </a:cubicBezTo>
                                <a:lnTo>
                                  <a:pt x="6781559" y="4712833"/>
                                </a:lnTo>
                                <a:lnTo>
                                  <a:pt x="6780760" y="4713232"/>
                                </a:lnTo>
                                <a:cubicBezTo>
                                  <a:pt x="6779962" y="4713232"/>
                                  <a:pt x="6779163" y="4712833"/>
                                  <a:pt x="6778764" y="4712034"/>
                                </a:cubicBezTo>
                                <a:cubicBezTo>
                                  <a:pt x="6778365" y="4710837"/>
                                  <a:pt x="6778764" y="4709639"/>
                                  <a:pt x="6779563" y="4709240"/>
                                </a:cubicBezTo>
                                <a:close/>
                                <a:moveTo>
                                  <a:pt x="81835" y="4699259"/>
                                </a:moveTo>
                                <a:cubicBezTo>
                                  <a:pt x="82634" y="4699658"/>
                                  <a:pt x="83033" y="4701255"/>
                                  <a:pt x="82235" y="4702054"/>
                                </a:cubicBezTo>
                                <a:lnTo>
                                  <a:pt x="71455" y="4716027"/>
                                </a:lnTo>
                                <a:cubicBezTo>
                                  <a:pt x="71056" y="4716426"/>
                                  <a:pt x="70258" y="4716825"/>
                                  <a:pt x="69858" y="4716825"/>
                                </a:cubicBezTo>
                                <a:cubicBezTo>
                                  <a:pt x="69459" y="4716825"/>
                                  <a:pt x="68661" y="4716825"/>
                                  <a:pt x="68262" y="4716426"/>
                                </a:cubicBezTo>
                                <a:cubicBezTo>
                                  <a:pt x="67463" y="4715627"/>
                                  <a:pt x="67064" y="4714430"/>
                                  <a:pt x="68262" y="4713631"/>
                                </a:cubicBezTo>
                                <a:lnTo>
                                  <a:pt x="79041" y="4699658"/>
                                </a:lnTo>
                                <a:cubicBezTo>
                                  <a:pt x="79440" y="4698860"/>
                                  <a:pt x="81037" y="4698461"/>
                                  <a:pt x="81835" y="4699259"/>
                                </a:cubicBezTo>
                                <a:close/>
                                <a:moveTo>
                                  <a:pt x="25548" y="4695266"/>
                                </a:moveTo>
                                <a:cubicBezTo>
                                  <a:pt x="26346" y="4694867"/>
                                  <a:pt x="27944" y="4694867"/>
                                  <a:pt x="28343" y="4696065"/>
                                </a:cubicBezTo>
                                <a:lnTo>
                                  <a:pt x="37126" y="4711235"/>
                                </a:lnTo>
                                <a:cubicBezTo>
                                  <a:pt x="37525" y="4712034"/>
                                  <a:pt x="37525" y="4713631"/>
                                  <a:pt x="36327" y="4714030"/>
                                </a:cubicBezTo>
                                <a:lnTo>
                                  <a:pt x="35529" y="4714429"/>
                                </a:lnTo>
                                <a:cubicBezTo>
                                  <a:pt x="34731" y="4714429"/>
                                  <a:pt x="33932" y="4714030"/>
                                  <a:pt x="33533" y="4713231"/>
                                </a:cubicBezTo>
                                <a:lnTo>
                                  <a:pt x="24750" y="4698061"/>
                                </a:lnTo>
                                <a:cubicBezTo>
                                  <a:pt x="24350" y="4697262"/>
                                  <a:pt x="24350" y="4695666"/>
                                  <a:pt x="25548" y="4695266"/>
                                </a:cubicBezTo>
                                <a:close/>
                                <a:moveTo>
                                  <a:pt x="6716490" y="4694868"/>
                                </a:moveTo>
                                <a:lnTo>
                                  <a:pt x="6730463" y="4705648"/>
                                </a:lnTo>
                                <a:cubicBezTo>
                                  <a:pt x="6731261" y="4706047"/>
                                  <a:pt x="6731660" y="4707644"/>
                                  <a:pt x="6730862" y="4708442"/>
                                </a:cubicBezTo>
                                <a:cubicBezTo>
                                  <a:pt x="6730463" y="4708841"/>
                                  <a:pt x="6729664" y="4709240"/>
                                  <a:pt x="6729265" y="4709240"/>
                                </a:cubicBezTo>
                                <a:cubicBezTo>
                                  <a:pt x="6728866" y="4709240"/>
                                  <a:pt x="6728067" y="4709240"/>
                                  <a:pt x="6727668" y="4708841"/>
                                </a:cubicBezTo>
                                <a:lnTo>
                                  <a:pt x="6714094" y="4698062"/>
                                </a:lnTo>
                                <a:cubicBezTo>
                                  <a:pt x="6713296" y="4697663"/>
                                  <a:pt x="6712897" y="4696066"/>
                                  <a:pt x="6713695" y="4695267"/>
                                </a:cubicBezTo>
                                <a:cubicBezTo>
                                  <a:pt x="6714094" y="4694469"/>
                                  <a:pt x="6715691" y="4694070"/>
                                  <a:pt x="6716490" y="4694868"/>
                                </a:cubicBezTo>
                                <a:close/>
                                <a:moveTo>
                                  <a:pt x="63871" y="4690477"/>
                                </a:moveTo>
                                <a:cubicBezTo>
                                  <a:pt x="65069" y="4690876"/>
                                  <a:pt x="65868" y="4692074"/>
                                  <a:pt x="65468" y="4693271"/>
                                </a:cubicBezTo>
                                <a:lnTo>
                                  <a:pt x="60677" y="4710038"/>
                                </a:lnTo>
                                <a:cubicBezTo>
                                  <a:pt x="60677" y="4710837"/>
                                  <a:pt x="59879" y="4711635"/>
                                  <a:pt x="59080" y="4711635"/>
                                </a:cubicBezTo>
                                <a:lnTo>
                                  <a:pt x="58282" y="4711635"/>
                                </a:lnTo>
                                <a:cubicBezTo>
                                  <a:pt x="57084" y="4711236"/>
                                  <a:pt x="56685" y="4710038"/>
                                  <a:pt x="56285" y="4708841"/>
                                </a:cubicBezTo>
                                <a:lnTo>
                                  <a:pt x="61076" y="4692074"/>
                                </a:lnTo>
                                <a:cubicBezTo>
                                  <a:pt x="61475" y="4690876"/>
                                  <a:pt x="62673" y="4690078"/>
                                  <a:pt x="63871" y="4690477"/>
                                </a:cubicBezTo>
                                <a:close/>
                                <a:moveTo>
                                  <a:pt x="43912" y="4688481"/>
                                </a:moveTo>
                                <a:cubicBezTo>
                                  <a:pt x="45110" y="4688481"/>
                                  <a:pt x="46308" y="4689279"/>
                                  <a:pt x="46308" y="4690477"/>
                                </a:cubicBezTo>
                                <a:lnTo>
                                  <a:pt x="48703" y="4708043"/>
                                </a:lnTo>
                                <a:cubicBezTo>
                                  <a:pt x="48703" y="4709240"/>
                                  <a:pt x="47905" y="4710438"/>
                                  <a:pt x="46707" y="4710438"/>
                                </a:cubicBezTo>
                                <a:cubicBezTo>
                                  <a:pt x="45510" y="4710837"/>
                                  <a:pt x="44710" y="4710039"/>
                                  <a:pt x="44311" y="4708442"/>
                                </a:cubicBezTo>
                                <a:lnTo>
                                  <a:pt x="41916" y="4690876"/>
                                </a:lnTo>
                                <a:cubicBezTo>
                                  <a:pt x="41916" y="4689679"/>
                                  <a:pt x="42714" y="4688481"/>
                                  <a:pt x="43912" y="4688481"/>
                                </a:cubicBezTo>
                                <a:close/>
                                <a:moveTo>
                                  <a:pt x="6784753" y="4686085"/>
                                </a:moveTo>
                                <a:cubicBezTo>
                                  <a:pt x="6785552" y="4686484"/>
                                  <a:pt x="6785951" y="4688081"/>
                                  <a:pt x="6785152" y="4688879"/>
                                </a:cubicBezTo>
                                <a:lnTo>
                                  <a:pt x="6774374" y="4702852"/>
                                </a:lnTo>
                                <a:cubicBezTo>
                                  <a:pt x="6773975" y="4703251"/>
                                  <a:pt x="6773176" y="4703651"/>
                                  <a:pt x="6772776" y="4703651"/>
                                </a:cubicBezTo>
                                <a:cubicBezTo>
                                  <a:pt x="6772377" y="4703651"/>
                                  <a:pt x="6771579" y="4703651"/>
                                  <a:pt x="6771179" y="4703251"/>
                                </a:cubicBezTo>
                                <a:cubicBezTo>
                                  <a:pt x="6770381" y="4702453"/>
                                  <a:pt x="6769982" y="4701255"/>
                                  <a:pt x="6771179" y="4700457"/>
                                </a:cubicBezTo>
                                <a:lnTo>
                                  <a:pt x="6781959" y="4686484"/>
                                </a:lnTo>
                                <a:cubicBezTo>
                                  <a:pt x="6782358" y="4685686"/>
                                  <a:pt x="6783955" y="4685286"/>
                                  <a:pt x="6784753" y="4686085"/>
                                </a:cubicBezTo>
                                <a:close/>
                                <a:moveTo>
                                  <a:pt x="6728465" y="4682093"/>
                                </a:moveTo>
                                <a:cubicBezTo>
                                  <a:pt x="6729264" y="4681694"/>
                                  <a:pt x="6730861" y="4681694"/>
                                  <a:pt x="6731260" y="4682892"/>
                                </a:cubicBezTo>
                                <a:lnTo>
                                  <a:pt x="6740043" y="4698062"/>
                                </a:lnTo>
                                <a:cubicBezTo>
                                  <a:pt x="6740442" y="4698861"/>
                                  <a:pt x="6740442" y="4700458"/>
                                  <a:pt x="6739244" y="4700857"/>
                                </a:cubicBezTo>
                                <a:lnTo>
                                  <a:pt x="6738446" y="4701256"/>
                                </a:lnTo>
                                <a:cubicBezTo>
                                  <a:pt x="6737647" y="4701256"/>
                                  <a:pt x="6736849" y="4700857"/>
                                  <a:pt x="6736450" y="4700058"/>
                                </a:cubicBezTo>
                                <a:lnTo>
                                  <a:pt x="6727666" y="4684888"/>
                                </a:lnTo>
                                <a:cubicBezTo>
                                  <a:pt x="6727267" y="4684089"/>
                                  <a:pt x="6727267" y="4682493"/>
                                  <a:pt x="6728465" y="4682093"/>
                                </a:cubicBezTo>
                                <a:close/>
                                <a:moveTo>
                                  <a:pt x="6766790" y="4677303"/>
                                </a:moveTo>
                                <a:cubicBezTo>
                                  <a:pt x="6767988" y="4677702"/>
                                  <a:pt x="6768787" y="4678899"/>
                                  <a:pt x="6768388" y="4680097"/>
                                </a:cubicBezTo>
                                <a:lnTo>
                                  <a:pt x="6763596" y="4696864"/>
                                </a:lnTo>
                                <a:cubicBezTo>
                                  <a:pt x="6763596" y="4697663"/>
                                  <a:pt x="6762798" y="4698461"/>
                                  <a:pt x="6761999" y="4698461"/>
                                </a:cubicBezTo>
                                <a:lnTo>
                                  <a:pt x="6761201" y="4698461"/>
                                </a:lnTo>
                                <a:cubicBezTo>
                                  <a:pt x="6760403" y="4698062"/>
                                  <a:pt x="6759603" y="4696864"/>
                                  <a:pt x="6759204" y="4695667"/>
                                </a:cubicBezTo>
                                <a:lnTo>
                                  <a:pt x="6763995" y="4678899"/>
                                </a:lnTo>
                                <a:cubicBezTo>
                                  <a:pt x="6764395" y="4677702"/>
                                  <a:pt x="6765592" y="4676903"/>
                                  <a:pt x="6766790" y="4677303"/>
                                </a:cubicBezTo>
                                <a:close/>
                                <a:moveTo>
                                  <a:pt x="6746829" y="4675307"/>
                                </a:moveTo>
                                <a:cubicBezTo>
                                  <a:pt x="6748027" y="4675307"/>
                                  <a:pt x="6749224" y="4676105"/>
                                  <a:pt x="6749224" y="4677303"/>
                                </a:cubicBezTo>
                                <a:lnTo>
                                  <a:pt x="6751619" y="4694869"/>
                                </a:lnTo>
                                <a:cubicBezTo>
                                  <a:pt x="6751619" y="4696066"/>
                                  <a:pt x="6750821" y="4697264"/>
                                  <a:pt x="6749623" y="4697264"/>
                                </a:cubicBezTo>
                                <a:cubicBezTo>
                                  <a:pt x="6748825" y="4697663"/>
                                  <a:pt x="6747627" y="4696865"/>
                                  <a:pt x="6747228" y="4695268"/>
                                </a:cubicBezTo>
                                <a:lnTo>
                                  <a:pt x="6744832" y="4677702"/>
                                </a:lnTo>
                                <a:cubicBezTo>
                                  <a:pt x="6744832" y="4676505"/>
                                  <a:pt x="6745631" y="4675307"/>
                                  <a:pt x="6746829" y="4675307"/>
                                </a:cubicBezTo>
                                <a:close/>
                                <a:moveTo>
                                  <a:pt x="5791596" y="4650706"/>
                                </a:moveTo>
                                <a:cubicBezTo>
                                  <a:pt x="5799331" y="4652652"/>
                                  <a:pt x="5806317" y="4657542"/>
                                  <a:pt x="5810708" y="4664927"/>
                                </a:cubicBezTo>
                                <a:lnTo>
                                  <a:pt x="5805119" y="4668520"/>
                                </a:lnTo>
                                <a:cubicBezTo>
                                  <a:pt x="5797534" y="4656943"/>
                                  <a:pt x="5782365" y="4653351"/>
                                  <a:pt x="5770788" y="4660536"/>
                                </a:cubicBezTo>
                                <a:cubicBezTo>
                                  <a:pt x="5759210" y="4667722"/>
                                  <a:pt x="5755617" y="4683290"/>
                                  <a:pt x="5763601" y="4694469"/>
                                </a:cubicBezTo>
                                <a:lnTo>
                                  <a:pt x="5758013" y="4698062"/>
                                </a:lnTo>
                                <a:cubicBezTo>
                                  <a:pt x="5757613" y="4697663"/>
                                  <a:pt x="5757613" y="4697263"/>
                                  <a:pt x="5757214" y="4696864"/>
                                </a:cubicBezTo>
                                <a:cubicBezTo>
                                  <a:pt x="5748432" y="4682093"/>
                                  <a:pt x="5753222" y="4662931"/>
                                  <a:pt x="5767994" y="4654149"/>
                                </a:cubicBezTo>
                                <a:cubicBezTo>
                                  <a:pt x="5775379" y="4649758"/>
                                  <a:pt x="5783862" y="4648760"/>
                                  <a:pt x="5791596" y="4650706"/>
                                </a:cubicBezTo>
                                <a:close/>
                                <a:moveTo>
                                  <a:pt x="363267" y="4622613"/>
                                </a:moveTo>
                                <a:cubicBezTo>
                                  <a:pt x="364466" y="4622214"/>
                                  <a:pt x="365664" y="4623012"/>
                                  <a:pt x="366063" y="4624210"/>
                                </a:cubicBezTo>
                                <a:cubicBezTo>
                                  <a:pt x="367660" y="4631794"/>
                                  <a:pt x="375644" y="4636984"/>
                                  <a:pt x="383628" y="4634988"/>
                                </a:cubicBezTo>
                                <a:cubicBezTo>
                                  <a:pt x="384825" y="4634589"/>
                                  <a:pt x="386023" y="4635387"/>
                                  <a:pt x="386821" y="4636585"/>
                                </a:cubicBezTo>
                                <a:cubicBezTo>
                                  <a:pt x="387220" y="4637782"/>
                                  <a:pt x="386422" y="4638980"/>
                                  <a:pt x="385624" y="4639379"/>
                                </a:cubicBezTo>
                                <a:lnTo>
                                  <a:pt x="385224" y="4639379"/>
                                </a:lnTo>
                                <a:cubicBezTo>
                                  <a:pt x="380833" y="4640577"/>
                                  <a:pt x="376442" y="4640177"/>
                                  <a:pt x="372450" y="4638181"/>
                                </a:cubicBezTo>
                                <a:cubicBezTo>
                                  <a:pt x="367260" y="4652553"/>
                                  <a:pt x="357280" y="4663730"/>
                                  <a:pt x="343707" y="4670517"/>
                                </a:cubicBezTo>
                                <a:cubicBezTo>
                                  <a:pt x="330134" y="4677304"/>
                                  <a:pt x="314964" y="4678501"/>
                                  <a:pt x="300593" y="4673711"/>
                                </a:cubicBezTo>
                                <a:cubicBezTo>
                                  <a:pt x="299795" y="4678102"/>
                                  <a:pt x="297400" y="4682094"/>
                                  <a:pt x="293807" y="4684889"/>
                                </a:cubicBezTo>
                                <a:lnTo>
                                  <a:pt x="293408" y="4685288"/>
                                </a:lnTo>
                                <a:cubicBezTo>
                                  <a:pt x="292609" y="4685687"/>
                                  <a:pt x="291412" y="4685288"/>
                                  <a:pt x="290613" y="4684489"/>
                                </a:cubicBezTo>
                                <a:cubicBezTo>
                                  <a:pt x="289815" y="4683691"/>
                                  <a:pt x="289815" y="4682094"/>
                                  <a:pt x="291012" y="4681296"/>
                                </a:cubicBezTo>
                                <a:cubicBezTo>
                                  <a:pt x="297000" y="4676106"/>
                                  <a:pt x="298198" y="4666924"/>
                                  <a:pt x="293008" y="4660536"/>
                                </a:cubicBezTo>
                                <a:cubicBezTo>
                                  <a:pt x="292210" y="4659738"/>
                                  <a:pt x="292210" y="4658141"/>
                                  <a:pt x="293408" y="4657343"/>
                                </a:cubicBezTo>
                                <a:cubicBezTo>
                                  <a:pt x="294206" y="4656545"/>
                                  <a:pt x="295803" y="4656545"/>
                                  <a:pt x="296601" y="4657742"/>
                                </a:cubicBezTo>
                                <a:cubicBezTo>
                                  <a:pt x="299396" y="4661335"/>
                                  <a:pt x="300992" y="4665327"/>
                                  <a:pt x="300992" y="4669320"/>
                                </a:cubicBezTo>
                                <a:lnTo>
                                  <a:pt x="301392" y="4669320"/>
                                </a:lnTo>
                                <a:cubicBezTo>
                                  <a:pt x="314964" y="4673711"/>
                                  <a:pt x="328936" y="4672913"/>
                                  <a:pt x="341711" y="4666524"/>
                                </a:cubicBezTo>
                                <a:cubicBezTo>
                                  <a:pt x="354086" y="4660137"/>
                                  <a:pt x="363668" y="4649359"/>
                                  <a:pt x="368059" y="4636185"/>
                                </a:cubicBezTo>
                                <a:lnTo>
                                  <a:pt x="368059" y="4635786"/>
                                </a:lnTo>
                                <a:cubicBezTo>
                                  <a:pt x="364865" y="4633391"/>
                                  <a:pt x="362869" y="4629798"/>
                                  <a:pt x="361672" y="4625407"/>
                                </a:cubicBezTo>
                                <a:cubicBezTo>
                                  <a:pt x="361272" y="4624210"/>
                                  <a:pt x="362071" y="4623012"/>
                                  <a:pt x="363267" y="4622613"/>
                                </a:cubicBezTo>
                                <a:close/>
                                <a:moveTo>
                                  <a:pt x="1286223" y="4619419"/>
                                </a:moveTo>
                                <a:cubicBezTo>
                                  <a:pt x="1288618" y="4619020"/>
                                  <a:pt x="1291013" y="4620617"/>
                                  <a:pt x="1291013" y="4623012"/>
                                </a:cubicBezTo>
                                <a:lnTo>
                                  <a:pt x="1294607" y="4647363"/>
                                </a:lnTo>
                                <a:lnTo>
                                  <a:pt x="1318958" y="4643770"/>
                                </a:lnTo>
                                <a:cubicBezTo>
                                  <a:pt x="1321353" y="4643371"/>
                                  <a:pt x="1323348" y="4644968"/>
                                  <a:pt x="1323748" y="4647363"/>
                                </a:cubicBezTo>
                                <a:cubicBezTo>
                                  <a:pt x="1324147" y="4649758"/>
                                  <a:pt x="1322551" y="4651754"/>
                                  <a:pt x="1320156" y="4652153"/>
                                </a:cubicBezTo>
                                <a:lnTo>
                                  <a:pt x="1295804" y="4655746"/>
                                </a:lnTo>
                                <a:lnTo>
                                  <a:pt x="1299396" y="4680098"/>
                                </a:lnTo>
                                <a:cubicBezTo>
                                  <a:pt x="1299795" y="4682494"/>
                                  <a:pt x="1298199" y="4684489"/>
                                  <a:pt x="1295804" y="4684889"/>
                                </a:cubicBezTo>
                                <a:cubicBezTo>
                                  <a:pt x="1293408" y="4685288"/>
                                  <a:pt x="1291412" y="4683691"/>
                                  <a:pt x="1291013" y="4681296"/>
                                </a:cubicBezTo>
                                <a:lnTo>
                                  <a:pt x="1287420" y="4656944"/>
                                </a:lnTo>
                                <a:lnTo>
                                  <a:pt x="1263069" y="4660537"/>
                                </a:lnTo>
                                <a:cubicBezTo>
                                  <a:pt x="1260674" y="4660936"/>
                                  <a:pt x="1258679" y="4659339"/>
                                  <a:pt x="1258279" y="4656944"/>
                                </a:cubicBezTo>
                                <a:cubicBezTo>
                                  <a:pt x="1257880" y="4654549"/>
                                  <a:pt x="1259476" y="4652553"/>
                                  <a:pt x="1261872" y="4652153"/>
                                </a:cubicBezTo>
                                <a:lnTo>
                                  <a:pt x="1286223" y="4648561"/>
                                </a:lnTo>
                                <a:lnTo>
                                  <a:pt x="1282630" y="4624210"/>
                                </a:lnTo>
                                <a:cubicBezTo>
                                  <a:pt x="1282231" y="4621814"/>
                                  <a:pt x="1283829" y="4619818"/>
                                  <a:pt x="1286223" y="4619419"/>
                                </a:cubicBezTo>
                                <a:close/>
                                <a:moveTo>
                                  <a:pt x="3859025" y="4617823"/>
                                </a:moveTo>
                                <a:cubicBezTo>
                                  <a:pt x="3860223" y="4617423"/>
                                  <a:pt x="3861421" y="4618222"/>
                                  <a:pt x="3861421" y="4619819"/>
                                </a:cubicBezTo>
                                <a:lnTo>
                                  <a:pt x="3863816" y="4637384"/>
                                </a:lnTo>
                                <a:cubicBezTo>
                                  <a:pt x="3863816" y="4638582"/>
                                  <a:pt x="3863018" y="4639780"/>
                                  <a:pt x="3861820" y="4639780"/>
                                </a:cubicBezTo>
                                <a:cubicBezTo>
                                  <a:pt x="3860622" y="4639780"/>
                                  <a:pt x="3859424" y="4638981"/>
                                  <a:pt x="3859424" y="4637784"/>
                                </a:cubicBezTo>
                                <a:lnTo>
                                  <a:pt x="3857029" y="4620218"/>
                                </a:lnTo>
                                <a:cubicBezTo>
                                  <a:pt x="3857029" y="4619020"/>
                                  <a:pt x="3857827" y="4617823"/>
                                  <a:pt x="3859025" y="4617823"/>
                                </a:cubicBezTo>
                                <a:close/>
                                <a:moveTo>
                                  <a:pt x="3847448" y="4617024"/>
                                </a:moveTo>
                                <a:cubicBezTo>
                                  <a:pt x="3848646" y="4617024"/>
                                  <a:pt x="3849444" y="4618221"/>
                                  <a:pt x="3848646" y="4619818"/>
                                </a:cubicBezTo>
                                <a:lnTo>
                                  <a:pt x="3843856" y="4636585"/>
                                </a:lnTo>
                                <a:cubicBezTo>
                                  <a:pt x="3843856" y="4637384"/>
                                  <a:pt x="3843056" y="4638182"/>
                                  <a:pt x="3842258" y="4638182"/>
                                </a:cubicBezTo>
                                <a:lnTo>
                                  <a:pt x="3841459" y="4638182"/>
                                </a:lnTo>
                                <a:cubicBezTo>
                                  <a:pt x="3840262" y="4637783"/>
                                  <a:pt x="3839463" y="4636585"/>
                                  <a:pt x="3839863" y="4635388"/>
                                </a:cubicBezTo>
                                <a:lnTo>
                                  <a:pt x="3844654" y="4618621"/>
                                </a:lnTo>
                                <a:cubicBezTo>
                                  <a:pt x="3845053" y="4617423"/>
                                  <a:pt x="3846251" y="4616625"/>
                                  <a:pt x="3847448" y="4617024"/>
                                </a:cubicBezTo>
                                <a:close/>
                                <a:moveTo>
                                  <a:pt x="3869803" y="4614229"/>
                                </a:moveTo>
                                <a:cubicBezTo>
                                  <a:pt x="3870601" y="4613830"/>
                                  <a:pt x="3872198" y="4613830"/>
                                  <a:pt x="3872597" y="4615028"/>
                                </a:cubicBezTo>
                                <a:lnTo>
                                  <a:pt x="3881381" y="4630198"/>
                                </a:lnTo>
                                <a:cubicBezTo>
                                  <a:pt x="3881780" y="4630997"/>
                                  <a:pt x="3881780" y="4632594"/>
                                  <a:pt x="3880582" y="4632993"/>
                                </a:cubicBezTo>
                                <a:lnTo>
                                  <a:pt x="3879784" y="4633392"/>
                                </a:lnTo>
                                <a:cubicBezTo>
                                  <a:pt x="3878985" y="4633392"/>
                                  <a:pt x="3878187" y="4632993"/>
                                  <a:pt x="3877788" y="4632194"/>
                                </a:cubicBezTo>
                                <a:lnTo>
                                  <a:pt x="3869004" y="4617024"/>
                                </a:lnTo>
                                <a:cubicBezTo>
                                  <a:pt x="3868605" y="4616225"/>
                                  <a:pt x="3868605" y="4614629"/>
                                  <a:pt x="3869803" y="4614229"/>
                                </a:cubicBezTo>
                                <a:close/>
                                <a:moveTo>
                                  <a:pt x="3837868" y="4611834"/>
                                </a:moveTo>
                                <a:cubicBezTo>
                                  <a:pt x="3838666" y="4612632"/>
                                  <a:pt x="3838666" y="4613830"/>
                                  <a:pt x="3838666" y="4614628"/>
                                </a:cubicBezTo>
                                <a:lnTo>
                                  <a:pt x="3827887" y="4628601"/>
                                </a:lnTo>
                                <a:cubicBezTo>
                                  <a:pt x="3827487" y="4629000"/>
                                  <a:pt x="3826689" y="4629400"/>
                                  <a:pt x="3826290" y="4629400"/>
                                </a:cubicBezTo>
                                <a:cubicBezTo>
                                  <a:pt x="3825891" y="4629400"/>
                                  <a:pt x="3825092" y="4629400"/>
                                  <a:pt x="3824693" y="4629000"/>
                                </a:cubicBezTo>
                                <a:cubicBezTo>
                                  <a:pt x="3823895" y="4628601"/>
                                  <a:pt x="3823495" y="4627004"/>
                                  <a:pt x="3824294" y="4626206"/>
                                </a:cubicBezTo>
                                <a:lnTo>
                                  <a:pt x="3835073" y="4612233"/>
                                </a:lnTo>
                                <a:cubicBezTo>
                                  <a:pt x="3835472" y="4611435"/>
                                  <a:pt x="3837069" y="4611036"/>
                                  <a:pt x="3837868" y="4611834"/>
                                </a:cubicBezTo>
                                <a:close/>
                                <a:moveTo>
                                  <a:pt x="2514762" y="4611535"/>
                                </a:moveTo>
                                <a:cubicBezTo>
                                  <a:pt x="2517357" y="4610936"/>
                                  <a:pt x="2520750" y="4610836"/>
                                  <a:pt x="2524144" y="4612633"/>
                                </a:cubicBezTo>
                                <a:cubicBezTo>
                                  <a:pt x="2531727" y="4616625"/>
                                  <a:pt x="2531328" y="4624210"/>
                                  <a:pt x="2531328" y="4624609"/>
                                </a:cubicBezTo>
                                <a:cubicBezTo>
                                  <a:pt x="2531328" y="4624609"/>
                                  <a:pt x="2531328" y="4627403"/>
                                  <a:pt x="2534921" y="4629399"/>
                                </a:cubicBezTo>
                                <a:cubicBezTo>
                                  <a:pt x="2538514" y="4630996"/>
                                  <a:pt x="2540909" y="4629399"/>
                                  <a:pt x="2540909" y="4629399"/>
                                </a:cubicBezTo>
                                <a:lnTo>
                                  <a:pt x="2541309" y="4629399"/>
                                </a:lnTo>
                                <a:lnTo>
                                  <a:pt x="2541707" y="4629000"/>
                                </a:lnTo>
                                <a:cubicBezTo>
                                  <a:pt x="2543703" y="4627802"/>
                                  <a:pt x="2548494" y="4625407"/>
                                  <a:pt x="2554880" y="4628601"/>
                                </a:cubicBezTo>
                                <a:cubicBezTo>
                                  <a:pt x="2561666" y="4632194"/>
                                  <a:pt x="2562067" y="4639778"/>
                                  <a:pt x="2562067" y="4640178"/>
                                </a:cubicBezTo>
                                <a:lnTo>
                                  <a:pt x="2562067" y="4640577"/>
                                </a:lnTo>
                                <a:cubicBezTo>
                                  <a:pt x="2562067" y="4640577"/>
                                  <a:pt x="2562067" y="4643371"/>
                                  <a:pt x="2565660" y="4645367"/>
                                </a:cubicBezTo>
                                <a:cubicBezTo>
                                  <a:pt x="2569253" y="4647363"/>
                                  <a:pt x="2572047" y="4645367"/>
                                  <a:pt x="2572047" y="4645367"/>
                                </a:cubicBezTo>
                                <a:lnTo>
                                  <a:pt x="2572446" y="4645367"/>
                                </a:lnTo>
                                <a:cubicBezTo>
                                  <a:pt x="2572844" y="4644968"/>
                                  <a:pt x="2580031" y="4640976"/>
                                  <a:pt x="2586418" y="4644569"/>
                                </a:cubicBezTo>
                                <a:cubicBezTo>
                                  <a:pt x="2594003" y="4648561"/>
                                  <a:pt x="2593603" y="4656146"/>
                                  <a:pt x="2593603" y="4656546"/>
                                </a:cubicBezTo>
                                <a:cubicBezTo>
                                  <a:pt x="2593603" y="4656546"/>
                                  <a:pt x="2593603" y="4659340"/>
                                  <a:pt x="2597196" y="4661336"/>
                                </a:cubicBezTo>
                                <a:cubicBezTo>
                                  <a:pt x="2598393" y="4661735"/>
                                  <a:pt x="2599191" y="4662134"/>
                                  <a:pt x="2600389" y="4662134"/>
                                </a:cubicBezTo>
                                <a:lnTo>
                                  <a:pt x="2604782" y="4662534"/>
                                </a:lnTo>
                                <a:cubicBezTo>
                                  <a:pt x="2606778" y="4662534"/>
                                  <a:pt x="2608375" y="4664530"/>
                                  <a:pt x="2608375" y="4666526"/>
                                </a:cubicBezTo>
                                <a:cubicBezTo>
                                  <a:pt x="2608375" y="4668921"/>
                                  <a:pt x="2606380" y="4670518"/>
                                  <a:pt x="2602786" y="4670518"/>
                                </a:cubicBezTo>
                                <a:lnTo>
                                  <a:pt x="2596797" y="4670118"/>
                                </a:lnTo>
                                <a:cubicBezTo>
                                  <a:pt x="2595200" y="4669719"/>
                                  <a:pt x="2593603" y="4669320"/>
                                  <a:pt x="2592007" y="4668522"/>
                                </a:cubicBezTo>
                                <a:cubicBezTo>
                                  <a:pt x="2584422" y="4664530"/>
                                  <a:pt x="2584821" y="4656945"/>
                                  <a:pt x="2584821" y="4656546"/>
                                </a:cubicBezTo>
                                <a:cubicBezTo>
                                  <a:pt x="2584821" y="4656546"/>
                                  <a:pt x="2585220" y="4653750"/>
                                  <a:pt x="2581628" y="4651754"/>
                                </a:cubicBezTo>
                                <a:cubicBezTo>
                                  <a:pt x="2578833" y="4650157"/>
                                  <a:pt x="2575240" y="4651754"/>
                                  <a:pt x="2574840" y="4652153"/>
                                </a:cubicBezTo>
                                <a:cubicBezTo>
                                  <a:pt x="2573643" y="4652952"/>
                                  <a:pt x="2568056" y="4656146"/>
                                  <a:pt x="2561268" y="4652553"/>
                                </a:cubicBezTo>
                                <a:cubicBezTo>
                                  <a:pt x="2554481" y="4648960"/>
                                  <a:pt x="2554083" y="4642573"/>
                                  <a:pt x="2554083" y="4640976"/>
                                </a:cubicBezTo>
                                <a:cubicBezTo>
                                  <a:pt x="2553683" y="4640577"/>
                                  <a:pt x="2553284" y="4637383"/>
                                  <a:pt x="2550490" y="4635786"/>
                                </a:cubicBezTo>
                                <a:cubicBezTo>
                                  <a:pt x="2547296" y="4634190"/>
                                  <a:pt x="2545300" y="4635387"/>
                                  <a:pt x="2544502" y="4635786"/>
                                </a:cubicBezTo>
                                <a:lnTo>
                                  <a:pt x="2544103" y="4635786"/>
                                </a:lnTo>
                                <a:cubicBezTo>
                                  <a:pt x="2542905" y="4636585"/>
                                  <a:pt x="2537715" y="4639778"/>
                                  <a:pt x="2530531" y="4636186"/>
                                </a:cubicBezTo>
                                <a:cubicBezTo>
                                  <a:pt x="2522945" y="4632194"/>
                                  <a:pt x="2523345" y="4625008"/>
                                  <a:pt x="2523345" y="4624210"/>
                                </a:cubicBezTo>
                                <a:cubicBezTo>
                                  <a:pt x="2523744" y="4624210"/>
                                  <a:pt x="2523345" y="4621016"/>
                                  <a:pt x="2520152" y="4619419"/>
                                </a:cubicBezTo>
                                <a:cubicBezTo>
                                  <a:pt x="2517357" y="4617822"/>
                                  <a:pt x="2513763" y="4619419"/>
                                  <a:pt x="2513365" y="4619818"/>
                                </a:cubicBezTo>
                                <a:cubicBezTo>
                                  <a:pt x="2512168" y="4620617"/>
                                  <a:pt x="2506579" y="4623810"/>
                                  <a:pt x="2499792" y="4620218"/>
                                </a:cubicBezTo>
                                <a:lnTo>
                                  <a:pt x="2497397" y="4618621"/>
                                </a:lnTo>
                                <a:cubicBezTo>
                                  <a:pt x="2495401" y="4617822"/>
                                  <a:pt x="2494603" y="4615427"/>
                                  <a:pt x="2495800" y="4613431"/>
                                </a:cubicBezTo>
                                <a:cubicBezTo>
                                  <a:pt x="2496600" y="4611435"/>
                                  <a:pt x="2498994" y="4610637"/>
                                  <a:pt x="2500990" y="4611834"/>
                                </a:cubicBezTo>
                                <a:lnTo>
                                  <a:pt x="2503385" y="4613431"/>
                                </a:lnTo>
                                <a:cubicBezTo>
                                  <a:pt x="2506978" y="4615427"/>
                                  <a:pt x="2509772" y="4613431"/>
                                  <a:pt x="2509772" y="4613431"/>
                                </a:cubicBezTo>
                                <a:lnTo>
                                  <a:pt x="2510172" y="4613431"/>
                                </a:lnTo>
                                <a:cubicBezTo>
                                  <a:pt x="2510371" y="4613231"/>
                                  <a:pt x="2512168" y="4612134"/>
                                  <a:pt x="2514762" y="4611535"/>
                                </a:cubicBezTo>
                                <a:close/>
                                <a:moveTo>
                                  <a:pt x="7066188" y="4609439"/>
                                </a:moveTo>
                                <a:cubicBezTo>
                                  <a:pt x="7067386" y="4609039"/>
                                  <a:pt x="7068584" y="4609838"/>
                                  <a:pt x="7068983" y="4611035"/>
                                </a:cubicBezTo>
                                <a:cubicBezTo>
                                  <a:pt x="7070580" y="4618620"/>
                                  <a:pt x="7078564" y="4623810"/>
                                  <a:pt x="7086547" y="4621814"/>
                                </a:cubicBezTo>
                                <a:cubicBezTo>
                                  <a:pt x="7087745" y="4621415"/>
                                  <a:pt x="7088943" y="4622213"/>
                                  <a:pt x="7089741" y="4623411"/>
                                </a:cubicBezTo>
                                <a:cubicBezTo>
                                  <a:pt x="7090140" y="4624608"/>
                                  <a:pt x="7089342" y="4625806"/>
                                  <a:pt x="7088543" y="4626205"/>
                                </a:cubicBezTo>
                                <a:lnTo>
                                  <a:pt x="7088144" y="4626205"/>
                                </a:lnTo>
                                <a:cubicBezTo>
                                  <a:pt x="7083753" y="4627403"/>
                                  <a:pt x="7079362" y="4627003"/>
                                  <a:pt x="7075370" y="4625007"/>
                                </a:cubicBezTo>
                                <a:cubicBezTo>
                                  <a:pt x="7070180" y="4639378"/>
                                  <a:pt x="7060200" y="4650556"/>
                                  <a:pt x="7046628" y="4657343"/>
                                </a:cubicBezTo>
                                <a:cubicBezTo>
                                  <a:pt x="7033055" y="4664130"/>
                                  <a:pt x="7017885" y="4665327"/>
                                  <a:pt x="7003513" y="4660537"/>
                                </a:cubicBezTo>
                                <a:cubicBezTo>
                                  <a:pt x="7002715" y="4664928"/>
                                  <a:pt x="7000320" y="4668920"/>
                                  <a:pt x="6996727" y="4671715"/>
                                </a:cubicBezTo>
                                <a:lnTo>
                                  <a:pt x="6996328" y="4672114"/>
                                </a:lnTo>
                                <a:cubicBezTo>
                                  <a:pt x="6995529" y="4672513"/>
                                  <a:pt x="6994332" y="4672114"/>
                                  <a:pt x="6993533" y="4671315"/>
                                </a:cubicBezTo>
                                <a:cubicBezTo>
                                  <a:pt x="6992735" y="4670517"/>
                                  <a:pt x="6992735" y="4668920"/>
                                  <a:pt x="6993933" y="4668122"/>
                                </a:cubicBezTo>
                                <a:cubicBezTo>
                                  <a:pt x="6999921" y="4662932"/>
                                  <a:pt x="7001118" y="4653750"/>
                                  <a:pt x="6995929" y="4647362"/>
                                </a:cubicBezTo>
                                <a:cubicBezTo>
                                  <a:pt x="6995130" y="4646564"/>
                                  <a:pt x="6995130" y="4644967"/>
                                  <a:pt x="6996328" y="4644169"/>
                                </a:cubicBezTo>
                                <a:cubicBezTo>
                                  <a:pt x="6997126" y="4643370"/>
                                  <a:pt x="6998723" y="4643370"/>
                                  <a:pt x="6999521" y="4644568"/>
                                </a:cubicBezTo>
                                <a:cubicBezTo>
                                  <a:pt x="7002316" y="4648161"/>
                                  <a:pt x="7003913" y="4652153"/>
                                  <a:pt x="7003913" y="4656146"/>
                                </a:cubicBezTo>
                                <a:lnTo>
                                  <a:pt x="7004312" y="4656146"/>
                                </a:lnTo>
                                <a:cubicBezTo>
                                  <a:pt x="7017885" y="4660537"/>
                                  <a:pt x="7031857" y="4659739"/>
                                  <a:pt x="7044632" y="4653350"/>
                                </a:cubicBezTo>
                                <a:cubicBezTo>
                                  <a:pt x="7057007" y="4646963"/>
                                  <a:pt x="7066588" y="4636185"/>
                                  <a:pt x="7070979" y="4623011"/>
                                </a:cubicBezTo>
                                <a:lnTo>
                                  <a:pt x="7070979" y="4622612"/>
                                </a:lnTo>
                                <a:cubicBezTo>
                                  <a:pt x="7067785" y="4620217"/>
                                  <a:pt x="7065789" y="4616624"/>
                                  <a:pt x="7064592" y="4612233"/>
                                </a:cubicBezTo>
                                <a:cubicBezTo>
                                  <a:pt x="7064192" y="4611035"/>
                                  <a:pt x="7064991" y="4609838"/>
                                  <a:pt x="7066188" y="4609439"/>
                                </a:cubicBezTo>
                                <a:close/>
                                <a:moveTo>
                                  <a:pt x="3881379" y="4606245"/>
                                </a:moveTo>
                                <a:lnTo>
                                  <a:pt x="3895752" y="4617024"/>
                                </a:lnTo>
                                <a:cubicBezTo>
                                  <a:pt x="3896550" y="4617423"/>
                                  <a:pt x="3896949" y="4619020"/>
                                  <a:pt x="3896151" y="4619819"/>
                                </a:cubicBezTo>
                                <a:cubicBezTo>
                                  <a:pt x="3895752" y="4620218"/>
                                  <a:pt x="3894953" y="4620617"/>
                                  <a:pt x="3894554" y="4620617"/>
                                </a:cubicBezTo>
                                <a:cubicBezTo>
                                  <a:pt x="3894155" y="4620617"/>
                                  <a:pt x="3893356" y="4620617"/>
                                  <a:pt x="3892957" y="4620218"/>
                                </a:cubicBezTo>
                                <a:lnTo>
                                  <a:pt x="3878984" y="4609438"/>
                                </a:lnTo>
                                <a:cubicBezTo>
                                  <a:pt x="3878186" y="4609039"/>
                                  <a:pt x="3877787" y="4607442"/>
                                  <a:pt x="3878585" y="4606644"/>
                                </a:cubicBezTo>
                                <a:cubicBezTo>
                                  <a:pt x="3878984" y="4605846"/>
                                  <a:pt x="3880581" y="4605446"/>
                                  <a:pt x="3881379" y="4606245"/>
                                </a:cubicBezTo>
                                <a:close/>
                                <a:moveTo>
                                  <a:pt x="3827488" y="4602253"/>
                                </a:moveTo>
                                <a:cubicBezTo>
                                  <a:pt x="3828287" y="4601854"/>
                                  <a:pt x="3829884" y="4601854"/>
                                  <a:pt x="3830283" y="4603052"/>
                                </a:cubicBezTo>
                                <a:cubicBezTo>
                                  <a:pt x="3830682" y="4604249"/>
                                  <a:pt x="3830283" y="4605447"/>
                                  <a:pt x="3829484" y="4605846"/>
                                </a:cubicBezTo>
                                <a:lnTo>
                                  <a:pt x="3814314" y="4614630"/>
                                </a:lnTo>
                                <a:lnTo>
                                  <a:pt x="3813515" y="4615029"/>
                                </a:lnTo>
                                <a:cubicBezTo>
                                  <a:pt x="3812717" y="4615029"/>
                                  <a:pt x="3811919" y="4614630"/>
                                  <a:pt x="3811519" y="4613831"/>
                                </a:cubicBezTo>
                                <a:cubicBezTo>
                                  <a:pt x="3811120" y="4613033"/>
                                  <a:pt x="3811120" y="4611436"/>
                                  <a:pt x="3812318" y="4611037"/>
                                </a:cubicBezTo>
                                <a:close/>
                                <a:moveTo>
                                  <a:pt x="3886170" y="4595068"/>
                                </a:moveTo>
                                <a:lnTo>
                                  <a:pt x="3902937" y="4599859"/>
                                </a:lnTo>
                                <a:cubicBezTo>
                                  <a:pt x="3904135" y="4600258"/>
                                  <a:pt x="3904534" y="4601456"/>
                                  <a:pt x="3904135" y="4602653"/>
                                </a:cubicBezTo>
                                <a:cubicBezTo>
                                  <a:pt x="3904135" y="4603452"/>
                                  <a:pt x="3903337" y="4604250"/>
                                  <a:pt x="3902538" y="4604250"/>
                                </a:cubicBezTo>
                                <a:lnTo>
                                  <a:pt x="3901740" y="4604250"/>
                                </a:lnTo>
                                <a:lnTo>
                                  <a:pt x="3884972" y="4599459"/>
                                </a:lnTo>
                                <a:cubicBezTo>
                                  <a:pt x="3883775" y="4599060"/>
                                  <a:pt x="3882976" y="4597862"/>
                                  <a:pt x="3883376" y="4596665"/>
                                </a:cubicBezTo>
                                <a:cubicBezTo>
                                  <a:pt x="3883775" y="4595467"/>
                                  <a:pt x="3884972" y="4594669"/>
                                  <a:pt x="3886170" y="4595068"/>
                                </a:cubicBezTo>
                                <a:close/>
                                <a:moveTo>
                                  <a:pt x="3824296" y="4590677"/>
                                </a:moveTo>
                                <a:cubicBezTo>
                                  <a:pt x="3825493" y="4590677"/>
                                  <a:pt x="3826691" y="4591475"/>
                                  <a:pt x="3826691" y="4592673"/>
                                </a:cubicBezTo>
                                <a:cubicBezTo>
                                  <a:pt x="3826691" y="4593871"/>
                                  <a:pt x="3825893" y="4595068"/>
                                  <a:pt x="3824695" y="4595068"/>
                                </a:cubicBezTo>
                                <a:lnTo>
                                  <a:pt x="3807129" y="4597464"/>
                                </a:lnTo>
                                <a:cubicBezTo>
                                  <a:pt x="3805932" y="4597464"/>
                                  <a:pt x="3804734" y="4596666"/>
                                  <a:pt x="3804734" y="4595468"/>
                                </a:cubicBezTo>
                                <a:cubicBezTo>
                                  <a:pt x="3804734" y="4594270"/>
                                  <a:pt x="3805532" y="4593072"/>
                                  <a:pt x="3806730" y="4593072"/>
                                </a:cubicBezTo>
                                <a:close/>
                                <a:moveTo>
                                  <a:pt x="3903336" y="4580298"/>
                                </a:moveTo>
                                <a:cubicBezTo>
                                  <a:pt x="3904534" y="4580298"/>
                                  <a:pt x="3905732" y="4581096"/>
                                  <a:pt x="3905732" y="4582294"/>
                                </a:cubicBezTo>
                                <a:cubicBezTo>
                                  <a:pt x="3905732" y="4583491"/>
                                  <a:pt x="3904933" y="4584689"/>
                                  <a:pt x="3903736" y="4584689"/>
                                </a:cubicBezTo>
                                <a:lnTo>
                                  <a:pt x="3886170" y="4587085"/>
                                </a:lnTo>
                                <a:cubicBezTo>
                                  <a:pt x="3884972" y="4587085"/>
                                  <a:pt x="3883775" y="4586287"/>
                                  <a:pt x="3883775" y="4585089"/>
                                </a:cubicBezTo>
                                <a:cubicBezTo>
                                  <a:pt x="3883775" y="4583891"/>
                                  <a:pt x="3884573" y="4582693"/>
                                  <a:pt x="3885771" y="4582693"/>
                                </a:cubicBezTo>
                                <a:close/>
                                <a:moveTo>
                                  <a:pt x="2531928" y="4579599"/>
                                </a:moveTo>
                                <a:cubicBezTo>
                                  <a:pt x="2534522" y="4579000"/>
                                  <a:pt x="2537916" y="4578900"/>
                                  <a:pt x="2541309" y="4580697"/>
                                </a:cubicBezTo>
                                <a:cubicBezTo>
                                  <a:pt x="2548894" y="4584689"/>
                                  <a:pt x="2548494" y="4592274"/>
                                  <a:pt x="2548494" y="4592673"/>
                                </a:cubicBezTo>
                                <a:cubicBezTo>
                                  <a:pt x="2548494" y="4592673"/>
                                  <a:pt x="2548494" y="4595467"/>
                                  <a:pt x="2552086" y="4597463"/>
                                </a:cubicBezTo>
                                <a:cubicBezTo>
                                  <a:pt x="2555680" y="4599060"/>
                                  <a:pt x="2558075" y="4597463"/>
                                  <a:pt x="2558075" y="4597463"/>
                                </a:cubicBezTo>
                                <a:lnTo>
                                  <a:pt x="2558474" y="4597463"/>
                                </a:lnTo>
                                <a:lnTo>
                                  <a:pt x="2558872" y="4597064"/>
                                </a:lnTo>
                                <a:cubicBezTo>
                                  <a:pt x="2560869" y="4595866"/>
                                  <a:pt x="2565660" y="4593471"/>
                                  <a:pt x="2572047" y="4596665"/>
                                </a:cubicBezTo>
                                <a:cubicBezTo>
                                  <a:pt x="2578833" y="4600258"/>
                                  <a:pt x="2579232" y="4607842"/>
                                  <a:pt x="2579232" y="4608242"/>
                                </a:cubicBezTo>
                                <a:lnTo>
                                  <a:pt x="2579232" y="4608641"/>
                                </a:lnTo>
                                <a:cubicBezTo>
                                  <a:pt x="2579232" y="4608641"/>
                                  <a:pt x="2579232" y="4611435"/>
                                  <a:pt x="2582826" y="4613431"/>
                                </a:cubicBezTo>
                                <a:cubicBezTo>
                                  <a:pt x="2586419" y="4615427"/>
                                  <a:pt x="2589211" y="4613431"/>
                                  <a:pt x="2589211" y="4613431"/>
                                </a:cubicBezTo>
                                <a:lnTo>
                                  <a:pt x="2589612" y="4613431"/>
                                </a:lnTo>
                                <a:cubicBezTo>
                                  <a:pt x="2590011" y="4613032"/>
                                  <a:pt x="2597196" y="4609040"/>
                                  <a:pt x="2603583" y="4612633"/>
                                </a:cubicBezTo>
                                <a:cubicBezTo>
                                  <a:pt x="2611167" y="4616625"/>
                                  <a:pt x="2610770" y="4624210"/>
                                  <a:pt x="2610770" y="4624610"/>
                                </a:cubicBezTo>
                                <a:cubicBezTo>
                                  <a:pt x="2610770" y="4624610"/>
                                  <a:pt x="2610770" y="4627404"/>
                                  <a:pt x="2614363" y="4629400"/>
                                </a:cubicBezTo>
                                <a:cubicBezTo>
                                  <a:pt x="2615560" y="4629799"/>
                                  <a:pt x="2616357" y="4630198"/>
                                  <a:pt x="2617554" y="4630198"/>
                                </a:cubicBezTo>
                                <a:lnTo>
                                  <a:pt x="2621945" y="4630598"/>
                                </a:lnTo>
                                <a:cubicBezTo>
                                  <a:pt x="2623942" y="4630598"/>
                                  <a:pt x="2625538" y="4632594"/>
                                  <a:pt x="2625538" y="4634590"/>
                                </a:cubicBezTo>
                                <a:cubicBezTo>
                                  <a:pt x="2625139" y="4636586"/>
                                  <a:pt x="2623541" y="4638182"/>
                                  <a:pt x="2619949" y="4638582"/>
                                </a:cubicBezTo>
                                <a:lnTo>
                                  <a:pt x="2613962" y="4638182"/>
                                </a:lnTo>
                                <a:cubicBezTo>
                                  <a:pt x="2612366" y="4637783"/>
                                  <a:pt x="2610770" y="4637384"/>
                                  <a:pt x="2609172" y="4636586"/>
                                </a:cubicBezTo>
                                <a:cubicBezTo>
                                  <a:pt x="2601587" y="4632594"/>
                                  <a:pt x="2601988" y="4625009"/>
                                  <a:pt x="2601988" y="4624610"/>
                                </a:cubicBezTo>
                                <a:cubicBezTo>
                                  <a:pt x="2601988" y="4624610"/>
                                  <a:pt x="2602384" y="4621814"/>
                                  <a:pt x="2598793" y="4619818"/>
                                </a:cubicBezTo>
                                <a:cubicBezTo>
                                  <a:pt x="2595999" y="4618221"/>
                                  <a:pt x="2592406" y="4619818"/>
                                  <a:pt x="2592007" y="4620217"/>
                                </a:cubicBezTo>
                                <a:cubicBezTo>
                                  <a:pt x="2590809" y="4621016"/>
                                  <a:pt x="2585220" y="4624210"/>
                                  <a:pt x="2578435" y="4620617"/>
                                </a:cubicBezTo>
                                <a:cubicBezTo>
                                  <a:pt x="2571648" y="4617024"/>
                                  <a:pt x="2571248" y="4610637"/>
                                  <a:pt x="2571248" y="4609040"/>
                                </a:cubicBezTo>
                                <a:cubicBezTo>
                                  <a:pt x="2570850" y="4608641"/>
                                  <a:pt x="2570449" y="4605447"/>
                                  <a:pt x="2567659" y="4603850"/>
                                </a:cubicBezTo>
                                <a:cubicBezTo>
                                  <a:pt x="2564462" y="4602254"/>
                                  <a:pt x="2562466" y="4603451"/>
                                  <a:pt x="2561667" y="4603850"/>
                                </a:cubicBezTo>
                                <a:lnTo>
                                  <a:pt x="2561269" y="4603850"/>
                                </a:lnTo>
                                <a:cubicBezTo>
                                  <a:pt x="2560070" y="4604649"/>
                                  <a:pt x="2554880" y="4607842"/>
                                  <a:pt x="2547696" y="4604250"/>
                                </a:cubicBezTo>
                                <a:cubicBezTo>
                                  <a:pt x="2540111" y="4600258"/>
                                  <a:pt x="2540510" y="4593072"/>
                                  <a:pt x="2540510" y="4592274"/>
                                </a:cubicBezTo>
                                <a:cubicBezTo>
                                  <a:pt x="2540910" y="4592274"/>
                                  <a:pt x="2540510" y="4589080"/>
                                  <a:pt x="2537318" y="4587483"/>
                                </a:cubicBezTo>
                                <a:cubicBezTo>
                                  <a:pt x="2534522" y="4585886"/>
                                  <a:pt x="2530930" y="4587483"/>
                                  <a:pt x="2530531" y="4587882"/>
                                </a:cubicBezTo>
                                <a:cubicBezTo>
                                  <a:pt x="2529333" y="4588681"/>
                                  <a:pt x="2523744" y="4591874"/>
                                  <a:pt x="2516959" y="4588282"/>
                                </a:cubicBezTo>
                                <a:lnTo>
                                  <a:pt x="2514563" y="4586685"/>
                                </a:lnTo>
                                <a:cubicBezTo>
                                  <a:pt x="2512567" y="4585886"/>
                                  <a:pt x="2511769" y="4583491"/>
                                  <a:pt x="2512966" y="4581495"/>
                                </a:cubicBezTo>
                                <a:cubicBezTo>
                                  <a:pt x="2513765" y="4579499"/>
                                  <a:pt x="2516160" y="4578701"/>
                                  <a:pt x="2518156" y="4579898"/>
                                </a:cubicBezTo>
                                <a:lnTo>
                                  <a:pt x="2520550" y="4581495"/>
                                </a:lnTo>
                                <a:cubicBezTo>
                                  <a:pt x="2524143" y="4583491"/>
                                  <a:pt x="2526939" y="4581495"/>
                                  <a:pt x="2526939" y="4581495"/>
                                </a:cubicBezTo>
                                <a:lnTo>
                                  <a:pt x="2527338" y="4581495"/>
                                </a:lnTo>
                                <a:cubicBezTo>
                                  <a:pt x="2527537" y="4581295"/>
                                  <a:pt x="2529333" y="4580198"/>
                                  <a:pt x="2531928" y="4579599"/>
                                </a:cubicBezTo>
                                <a:close/>
                                <a:moveTo>
                                  <a:pt x="3808725" y="4573511"/>
                                </a:moveTo>
                                <a:lnTo>
                                  <a:pt x="3825492" y="4578302"/>
                                </a:lnTo>
                                <a:cubicBezTo>
                                  <a:pt x="3826690" y="4578701"/>
                                  <a:pt x="3827488" y="4579899"/>
                                  <a:pt x="3827089" y="4581096"/>
                                </a:cubicBezTo>
                                <a:cubicBezTo>
                                  <a:pt x="3827089" y="4581895"/>
                                  <a:pt x="3826291" y="4582693"/>
                                  <a:pt x="3825492" y="4582693"/>
                                </a:cubicBezTo>
                                <a:lnTo>
                                  <a:pt x="3824694" y="4582693"/>
                                </a:lnTo>
                                <a:lnTo>
                                  <a:pt x="3807927" y="4577902"/>
                                </a:lnTo>
                                <a:cubicBezTo>
                                  <a:pt x="3806729" y="4577503"/>
                                  <a:pt x="3805931" y="4576305"/>
                                  <a:pt x="3805931" y="4575107"/>
                                </a:cubicBezTo>
                                <a:cubicBezTo>
                                  <a:pt x="3806330" y="4573910"/>
                                  <a:pt x="3807527" y="4573111"/>
                                  <a:pt x="3808725" y="4573511"/>
                                </a:cubicBezTo>
                                <a:close/>
                                <a:moveTo>
                                  <a:pt x="3896550" y="4563131"/>
                                </a:moveTo>
                                <a:cubicBezTo>
                                  <a:pt x="3897349" y="4562732"/>
                                  <a:pt x="3898945" y="4562732"/>
                                  <a:pt x="3899345" y="4563930"/>
                                </a:cubicBezTo>
                                <a:cubicBezTo>
                                  <a:pt x="3899744" y="4564728"/>
                                  <a:pt x="3899744" y="4566325"/>
                                  <a:pt x="3898546" y="4566724"/>
                                </a:cubicBezTo>
                                <a:lnTo>
                                  <a:pt x="3883376" y="4575508"/>
                                </a:lnTo>
                                <a:lnTo>
                                  <a:pt x="3882577" y="4575907"/>
                                </a:lnTo>
                                <a:cubicBezTo>
                                  <a:pt x="3881779" y="4575907"/>
                                  <a:pt x="3880980" y="4575508"/>
                                  <a:pt x="3880581" y="4574709"/>
                                </a:cubicBezTo>
                                <a:cubicBezTo>
                                  <a:pt x="3880182" y="4573512"/>
                                  <a:pt x="3880581" y="4572314"/>
                                  <a:pt x="3881380" y="4571915"/>
                                </a:cubicBezTo>
                                <a:close/>
                                <a:moveTo>
                                  <a:pt x="3818307" y="4557543"/>
                                </a:moveTo>
                                <a:lnTo>
                                  <a:pt x="3832280" y="4568323"/>
                                </a:lnTo>
                                <a:cubicBezTo>
                                  <a:pt x="3833078" y="4568722"/>
                                  <a:pt x="3833477" y="4570319"/>
                                  <a:pt x="3832679" y="4571117"/>
                                </a:cubicBezTo>
                                <a:cubicBezTo>
                                  <a:pt x="3832280" y="4571516"/>
                                  <a:pt x="3831481" y="4571915"/>
                                  <a:pt x="3831082" y="4571915"/>
                                </a:cubicBezTo>
                                <a:cubicBezTo>
                                  <a:pt x="3830683" y="4571915"/>
                                  <a:pt x="3829884" y="4571915"/>
                                  <a:pt x="3829485" y="4571516"/>
                                </a:cubicBezTo>
                                <a:lnTo>
                                  <a:pt x="3815911" y="4560737"/>
                                </a:lnTo>
                                <a:cubicBezTo>
                                  <a:pt x="3815113" y="4560338"/>
                                  <a:pt x="3814714" y="4558741"/>
                                  <a:pt x="3815512" y="4557942"/>
                                </a:cubicBezTo>
                                <a:cubicBezTo>
                                  <a:pt x="3815911" y="4557144"/>
                                  <a:pt x="3817508" y="4556745"/>
                                  <a:pt x="3818307" y="4557543"/>
                                </a:cubicBezTo>
                                <a:close/>
                                <a:moveTo>
                                  <a:pt x="3886570" y="4548761"/>
                                </a:moveTo>
                                <a:cubicBezTo>
                                  <a:pt x="3887369" y="4549160"/>
                                  <a:pt x="3887768" y="4550757"/>
                                  <a:pt x="3886969" y="4551555"/>
                                </a:cubicBezTo>
                                <a:lnTo>
                                  <a:pt x="3876190" y="4565528"/>
                                </a:lnTo>
                                <a:cubicBezTo>
                                  <a:pt x="3875791" y="4565928"/>
                                  <a:pt x="3874992" y="4566327"/>
                                  <a:pt x="3874593" y="4566327"/>
                                </a:cubicBezTo>
                                <a:cubicBezTo>
                                  <a:pt x="3874194" y="4566327"/>
                                  <a:pt x="3873396" y="4566327"/>
                                  <a:pt x="3872996" y="4565928"/>
                                </a:cubicBezTo>
                                <a:cubicBezTo>
                                  <a:pt x="3872198" y="4565129"/>
                                  <a:pt x="3871799" y="4563932"/>
                                  <a:pt x="3872996" y="4563133"/>
                                </a:cubicBezTo>
                                <a:lnTo>
                                  <a:pt x="3883776" y="4549160"/>
                                </a:lnTo>
                                <a:cubicBezTo>
                                  <a:pt x="3884175" y="4548362"/>
                                  <a:pt x="3885772" y="4547963"/>
                                  <a:pt x="3886570" y="4548761"/>
                                </a:cubicBezTo>
                                <a:close/>
                                <a:moveTo>
                                  <a:pt x="3830282" y="4544768"/>
                                </a:moveTo>
                                <a:cubicBezTo>
                                  <a:pt x="3831080" y="4544369"/>
                                  <a:pt x="3832677" y="4544369"/>
                                  <a:pt x="3833076" y="4545567"/>
                                </a:cubicBezTo>
                                <a:lnTo>
                                  <a:pt x="3841860" y="4560737"/>
                                </a:lnTo>
                                <a:cubicBezTo>
                                  <a:pt x="3842259" y="4561536"/>
                                  <a:pt x="3842259" y="4563133"/>
                                  <a:pt x="3841061" y="4563532"/>
                                </a:cubicBezTo>
                                <a:lnTo>
                                  <a:pt x="3840263" y="4563931"/>
                                </a:lnTo>
                                <a:cubicBezTo>
                                  <a:pt x="3839464" y="4563931"/>
                                  <a:pt x="3838666" y="4563532"/>
                                  <a:pt x="3838267" y="4562733"/>
                                </a:cubicBezTo>
                                <a:lnTo>
                                  <a:pt x="3829483" y="4547563"/>
                                </a:lnTo>
                                <a:cubicBezTo>
                                  <a:pt x="3829084" y="4546764"/>
                                  <a:pt x="3829084" y="4545168"/>
                                  <a:pt x="3830282" y="4544768"/>
                                </a:cubicBezTo>
                                <a:close/>
                                <a:moveTo>
                                  <a:pt x="3868606" y="4539979"/>
                                </a:moveTo>
                                <a:cubicBezTo>
                                  <a:pt x="3869803" y="4540378"/>
                                  <a:pt x="3870602" y="4541575"/>
                                  <a:pt x="3870203" y="4542773"/>
                                </a:cubicBezTo>
                                <a:lnTo>
                                  <a:pt x="3865412" y="4559540"/>
                                </a:lnTo>
                                <a:cubicBezTo>
                                  <a:pt x="3865412" y="4560339"/>
                                  <a:pt x="3864613" y="4561137"/>
                                  <a:pt x="3863814" y="4561137"/>
                                </a:cubicBezTo>
                                <a:lnTo>
                                  <a:pt x="3863016" y="4561137"/>
                                </a:lnTo>
                                <a:cubicBezTo>
                                  <a:pt x="3862218" y="4560738"/>
                                  <a:pt x="3861419" y="4559540"/>
                                  <a:pt x="3861020" y="4558343"/>
                                </a:cubicBezTo>
                                <a:lnTo>
                                  <a:pt x="3865811" y="4541575"/>
                                </a:lnTo>
                                <a:cubicBezTo>
                                  <a:pt x="3866211" y="4540378"/>
                                  <a:pt x="3867408" y="4539579"/>
                                  <a:pt x="3868606" y="4539979"/>
                                </a:cubicBezTo>
                                <a:close/>
                                <a:moveTo>
                                  <a:pt x="3848645" y="4537983"/>
                                </a:moveTo>
                                <a:cubicBezTo>
                                  <a:pt x="3849843" y="4537983"/>
                                  <a:pt x="3851041" y="4538781"/>
                                  <a:pt x="3851041" y="4539979"/>
                                </a:cubicBezTo>
                                <a:lnTo>
                                  <a:pt x="3853436" y="4557544"/>
                                </a:lnTo>
                                <a:cubicBezTo>
                                  <a:pt x="3853436" y="4558742"/>
                                  <a:pt x="3852638" y="4559940"/>
                                  <a:pt x="3851440" y="4559940"/>
                                </a:cubicBezTo>
                                <a:cubicBezTo>
                                  <a:pt x="3850642" y="4560339"/>
                                  <a:pt x="3849443" y="4559540"/>
                                  <a:pt x="3849044" y="4557944"/>
                                </a:cubicBezTo>
                                <a:lnTo>
                                  <a:pt x="3846649" y="4540378"/>
                                </a:lnTo>
                                <a:cubicBezTo>
                                  <a:pt x="3846649" y="4539180"/>
                                  <a:pt x="3847447" y="4537983"/>
                                  <a:pt x="3848645" y="4537983"/>
                                </a:cubicBezTo>
                                <a:close/>
                                <a:moveTo>
                                  <a:pt x="2893457" y="4513382"/>
                                </a:moveTo>
                                <a:cubicBezTo>
                                  <a:pt x="2901194" y="4515328"/>
                                  <a:pt x="2908178" y="4520218"/>
                                  <a:pt x="2912573" y="4527603"/>
                                </a:cubicBezTo>
                                <a:lnTo>
                                  <a:pt x="2906981" y="4531196"/>
                                </a:lnTo>
                                <a:cubicBezTo>
                                  <a:pt x="2899396" y="4519619"/>
                                  <a:pt x="2884229" y="4516027"/>
                                  <a:pt x="2872650" y="4523212"/>
                                </a:cubicBezTo>
                                <a:cubicBezTo>
                                  <a:pt x="2861073" y="4530398"/>
                                  <a:pt x="2857479" y="4545967"/>
                                  <a:pt x="2865465" y="4557145"/>
                                </a:cubicBezTo>
                                <a:lnTo>
                                  <a:pt x="2859874" y="4560738"/>
                                </a:lnTo>
                                <a:cubicBezTo>
                                  <a:pt x="2859476" y="4560339"/>
                                  <a:pt x="2859476" y="4559940"/>
                                  <a:pt x="2859076" y="4559540"/>
                                </a:cubicBezTo>
                                <a:cubicBezTo>
                                  <a:pt x="2850294" y="4544769"/>
                                  <a:pt x="2855084" y="4525607"/>
                                  <a:pt x="2869854" y="4516825"/>
                                </a:cubicBezTo>
                                <a:cubicBezTo>
                                  <a:pt x="2877241" y="4512434"/>
                                  <a:pt x="2885724" y="4511436"/>
                                  <a:pt x="2893457" y="4513382"/>
                                </a:cubicBezTo>
                                <a:close/>
                                <a:moveTo>
                                  <a:pt x="933732" y="4497264"/>
                                </a:moveTo>
                                <a:cubicBezTo>
                                  <a:pt x="934928" y="4497264"/>
                                  <a:pt x="936126" y="4498062"/>
                                  <a:pt x="936126" y="4499260"/>
                                </a:cubicBezTo>
                                <a:lnTo>
                                  <a:pt x="938521" y="4516826"/>
                                </a:lnTo>
                                <a:cubicBezTo>
                                  <a:pt x="938521" y="4518023"/>
                                  <a:pt x="937722" y="4519221"/>
                                  <a:pt x="936524" y="4519221"/>
                                </a:cubicBezTo>
                                <a:cubicBezTo>
                                  <a:pt x="935328" y="4519221"/>
                                  <a:pt x="934130" y="4518423"/>
                                  <a:pt x="934130" y="4517225"/>
                                </a:cubicBezTo>
                                <a:lnTo>
                                  <a:pt x="931735" y="4499659"/>
                                </a:lnTo>
                                <a:cubicBezTo>
                                  <a:pt x="931735" y="4498462"/>
                                  <a:pt x="932533" y="4497264"/>
                                  <a:pt x="933732" y="4497264"/>
                                </a:cubicBezTo>
                                <a:close/>
                                <a:moveTo>
                                  <a:pt x="922154" y="4496466"/>
                                </a:moveTo>
                                <a:cubicBezTo>
                                  <a:pt x="923353" y="4496865"/>
                                  <a:pt x="924151" y="4498063"/>
                                  <a:pt x="923353" y="4499260"/>
                                </a:cubicBezTo>
                                <a:lnTo>
                                  <a:pt x="918562" y="4516027"/>
                                </a:lnTo>
                                <a:cubicBezTo>
                                  <a:pt x="918562" y="4516826"/>
                                  <a:pt x="917763" y="4517624"/>
                                  <a:pt x="916965" y="4517624"/>
                                </a:cubicBezTo>
                                <a:lnTo>
                                  <a:pt x="916165" y="4517624"/>
                                </a:lnTo>
                                <a:cubicBezTo>
                                  <a:pt x="914968" y="4517225"/>
                                  <a:pt x="914169" y="4516027"/>
                                  <a:pt x="914569" y="4514830"/>
                                </a:cubicBezTo>
                                <a:lnTo>
                                  <a:pt x="919360" y="4498063"/>
                                </a:lnTo>
                                <a:cubicBezTo>
                                  <a:pt x="919759" y="4496865"/>
                                  <a:pt x="920957" y="4496067"/>
                                  <a:pt x="922154" y="4496466"/>
                                </a:cubicBezTo>
                                <a:close/>
                                <a:moveTo>
                                  <a:pt x="944507" y="4493671"/>
                                </a:moveTo>
                                <a:cubicBezTo>
                                  <a:pt x="945305" y="4493272"/>
                                  <a:pt x="946903" y="4493272"/>
                                  <a:pt x="947301" y="4494470"/>
                                </a:cubicBezTo>
                                <a:lnTo>
                                  <a:pt x="956085" y="4509640"/>
                                </a:lnTo>
                                <a:cubicBezTo>
                                  <a:pt x="956485" y="4510439"/>
                                  <a:pt x="956485" y="4512036"/>
                                  <a:pt x="955286" y="4512435"/>
                                </a:cubicBezTo>
                                <a:lnTo>
                                  <a:pt x="954488" y="4512834"/>
                                </a:lnTo>
                                <a:cubicBezTo>
                                  <a:pt x="953689" y="4512834"/>
                                  <a:pt x="952891" y="4512435"/>
                                  <a:pt x="952493" y="4511636"/>
                                </a:cubicBezTo>
                                <a:lnTo>
                                  <a:pt x="943709" y="4496466"/>
                                </a:lnTo>
                                <a:cubicBezTo>
                                  <a:pt x="943308" y="4495667"/>
                                  <a:pt x="943308" y="4494071"/>
                                  <a:pt x="944507" y="4493671"/>
                                </a:cubicBezTo>
                                <a:close/>
                                <a:moveTo>
                                  <a:pt x="912175" y="4491675"/>
                                </a:moveTo>
                                <a:cubicBezTo>
                                  <a:pt x="913371" y="4492474"/>
                                  <a:pt x="913371" y="4493671"/>
                                  <a:pt x="912972" y="4494470"/>
                                </a:cubicBezTo>
                                <a:lnTo>
                                  <a:pt x="902194" y="4508443"/>
                                </a:lnTo>
                                <a:cubicBezTo>
                                  <a:pt x="901794" y="4508842"/>
                                  <a:pt x="900996" y="4509241"/>
                                  <a:pt x="900597" y="4509241"/>
                                </a:cubicBezTo>
                                <a:cubicBezTo>
                                  <a:pt x="900198" y="4509241"/>
                                  <a:pt x="899398" y="4509241"/>
                                  <a:pt x="898999" y="4508842"/>
                                </a:cubicBezTo>
                                <a:cubicBezTo>
                                  <a:pt x="898202" y="4508443"/>
                                  <a:pt x="897802" y="4506846"/>
                                  <a:pt x="898601" y="4506047"/>
                                </a:cubicBezTo>
                                <a:lnTo>
                                  <a:pt x="909380" y="4492074"/>
                                </a:lnTo>
                                <a:cubicBezTo>
                                  <a:pt x="909780" y="4491276"/>
                                  <a:pt x="911375" y="4490877"/>
                                  <a:pt x="912175" y="4491675"/>
                                </a:cubicBezTo>
                                <a:close/>
                                <a:moveTo>
                                  <a:pt x="5063807" y="4485687"/>
                                </a:moveTo>
                                <a:cubicBezTo>
                                  <a:pt x="5066202" y="4485288"/>
                                  <a:pt x="5068198" y="4486885"/>
                                  <a:pt x="5068597" y="4489280"/>
                                </a:cubicBezTo>
                                <a:lnTo>
                                  <a:pt x="5072190" y="4513631"/>
                                </a:lnTo>
                                <a:lnTo>
                                  <a:pt x="5096542" y="4510038"/>
                                </a:lnTo>
                                <a:cubicBezTo>
                                  <a:pt x="5098937" y="4509639"/>
                                  <a:pt x="5100933" y="4511236"/>
                                  <a:pt x="5101333" y="4513631"/>
                                </a:cubicBezTo>
                                <a:cubicBezTo>
                                  <a:pt x="5101732" y="4516026"/>
                                  <a:pt x="5100135" y="4518022"/>
                                  <a:pt x="5097740" y="4518421"/>
                                </a:cubicBezTo>
                                <a:lnTo>
                                  <a:pt x="5073388" y="4522014"/>
                                </a:lnTo>
                                <a:lnTo>
                                  <a:pt x="5076980" y="4546366"/>
                                </a:lnTo>
                                <a:cubicBezTo>
                                  <a:pt x="5077380" y="4548762"/>
                                  <a:pt x="5075783" y="4550757"/>
                                  <a:pt x="5073388" y="4551157"/>
                                </a:cubicBezTo>
                                <a:cubicBezTo>
                                  <a:pt x="5070992" y="4551556"/>
                                  <a:pt x="5068996" y="4549959"/>
                                  <a:pt x="5068597" y="4547564"/>
                                </a:cubicBezTo>
                                <a:lnTo>
                                  <a:pt x="5065004" y="4523212"/>
                                </a:lnTo>
                                <a:lnTo>
                                  <a:pt x="5040653" y="4526805"/>
                                </a:lnTo>
                                <a:cubicBezTo>
                                  <a:pt x="5038258" y="4527204"/>
                                  <a:pt x="5036262" y="4525607"/>
                                  <a:pt x="5035863" y="4523212"/>
                                </a:cubicBezTo>
                                <a:cubicBezTo>
                                  <a:pt x="5035464" y="4520817"/>
                                  <a:pt x="5037060" y="4518821"/>
                                  <a:pt x="5039456" y="4518421"/>
                                </a:cubicBezTo>
                                <a:lnTo>
                                  <a:pt x="5063807" y="4514829"/>
                                </a:lnTo>
                                <a:lnTo>
                                  <a:pt x="5060214" y="4490478"/>
                                </a:lnTo>
                                <a:cubicBezTo>
                                  <a:pt x="5059815" y="4488082"/>
                                  <a:pt x="5061412" y="4486086"/>
                                  <a:pt x="5063807" y="4485687"/>
                                </a:cubicBezTo>
                                <a:close/>
                                <a:moveTo>
                                  <a:pt x="956085" y="4485687"/>
                                </a:moveTo>
                                <a:lnTo>
                                  <a:pt x="970458" y="4496467"/>
                                </a:lnTo>
                                <a:cubicBezTo>
                                  <a:pt x="971256" y="4496866"/>
                                  <a:pt x="971655" y="4498463"/>
                                  <a:pt x="970857" y="4499261"/>
                                </a:cubicBezTo>
                                <a:cubicBezTo>
                                  <a:pt x="970458" y="4499660"/>
                                  <a:pt x="969659" y="4500059"/>
                                  <a:pt x="969260" y="4500059"/>
                                </a:cubicBezTo>
                                <a:cubicBezTo>
                                  <a:pt x="968860" y="4500059"/>
                                  <a:pt x="968061" y="4500059"/>
                                  <a:pt x="967661" y="4499660"/>
                                </a:cubicBezTo>
                                <a:lnTo>
                                  <a:pt x="953691" y="4488881"/>
                                </a:lnTo>
                                <a:cubicBezTo>
                                  <a:pt x="952892" y="4488482"/>
                                  <a:pt x="952493" y="4486885"/>
                                  <a:pt x="953291" y="4486086"/>
                                </a:cubicBezTo>
                                <a:cubicBezTo>
                                  <a:pt x="953691" y="4485288"/>
                                  <a:pt x="955287" y="4484889"/>
                                  <a:pt x="956085" y="4485687"/>
                                </a:cubicBezTo>
                                <a:close/>
                                <a:moveTo>
                                  <a:pt x="901794" y="4482095"/>
                                </a:moveTo>
                                <a:cubicBezTo>
                                  <a:pt x="902593" y="4481695"/>
                                  <a:pt x="904190" y="4481695"/>
                                  <a:pt x="904588" y="4482893"/>
                                </a:cubicBezTo>
                                <a:cubicBezTo>
                                  <a:pt x="905386" y="4483691"/>
                                  <a:pt x="904987" y="4485288"/>
                                  <a:pt x="903790" y="4485687"/>
                                </a:cubicBezTo>
                                <a:lnTo>
                                  <a:pt x="888620" y="4494471"/>
                                </a:lnTo>
                                <a:lnTo>
                                  <a:pt x="887821" y="4494870"/>
                                </a:lnTo>
                                <a:cubicBezTo>
                                  <a:pt x="887023" y="4494870"/>
                                  <a:pt x="886225" y="4494471"/>
                                  <a:pt x="885826" y="4493672"/>
                                </a:cubicBezTo>
                                <a:cubicBezTo>
                                  <a:pt x="885426" y="4492874"/>
                                  <a:pt x="885426" y="4491277"/>
                                  <a:pt x="886624" y="4490878"/>
                                </a:cubicBezTo>
                                <a:close/>
                                <a:moveTo>
                                  <a:pt x="6292341" y="4478202"/>
                                </a:moveTo>
                                <a:cubicBezTo>
                                  <a:pt x="6294936" y="4477603"/>
                                  <a:pt x="6298329" y="4477503"/>
                                  <a:pt x="6301723" y="4479300"/>
                                </a:cubicBezTo>
                                <a:cubicBezTo>
                                  <a:pt x="6309307" y="4483292"/>
                                  <a:pt x="6308908" y="4490877"/>
                                  <a:pt x="6308908" y="4491276"/>
                                </a:cubicBezTo>
                                <a:cubicBezTo>
                                  <a:pt x="6308908" y="4491276"/>
                                  <a:pt x="6308908" y="4494070"/>
                                  <a:pt x="6312501" y="4496066"/>
                                </a:cubicBezTo>
                                <a:cubicBezTo>
                                  <a:pt x="6316094" y="4497663"/>
                                  <a:pt x="6318489" y="4496066"/>
                                  <a:pt x="6318489" y="4496066"/>
                                </a:cubicBezTo>
                                <a:lnTo>
                                  <a:pt x="6318888" y="4496066"/>
                                </a:lnTo>
                                <a:lnTo>
                                  <a:pt x="6319287" y="4495667"/>
                                </a:lnTo>
                                <a:cubicBezTo>
                                  <a:pt x="6321283" y="4494469"/>
                                  <a:pt x="6326074" y="4492074"/>
                                  <a:pt x="6332461" y="4495268"/>
                                </a:cubicBezTo>
                                <a:cubicBezTo>
                                  <a:pt x="6339247" y="4498861"/>
                                  <a:pt x="6339646" y="4506445"/>
                                  <a:pt x="6339646" y="4506844"/>
                                </a:cubicBezTo>
                                <a:lnTo>
                                  <a:pt x="6339646" y="4507244"/>
                                </a:lnTo>
                                <a:cubicBezTo>
                                  <a:pt x="6339646" y="4507244"/>
                                  <a:pt x="6339646" y="4510038"/>
                                  <a:pt x="6343239" y="4512034"/>
                                </a:cubicBezTo>
                                <a:cubicBezTo>
                                  <a:pt x="6346832" y="4514030"/>
                                  <a:pt x="6349626" y="4512034"/>
                                  <a:pt x="6349626" y="4512034"/>
                                </a:cubicBezTo>
                                <a:lnTo>
                                  <a:pt x="6350026" y="4512034"/>
                                </a:lnTo>
                                <a:cubicBezTo>
                                  <a:pt x="6350425" y="4511635"/>
                                  <a:pt x="6357610" y="4507643"/>
                                  <a:pt x="6363997" y="4511236"/>
                                </a:cubicBezTo>
                                <a:cubicBezTo>
                                  <a:pt x="6371582" y="4515228"/>
                                  <a:pt x="6371183" y="4522813"/>
                                  <a:pt x="6371183" y="4523213"/>
                                </a:cubicBezTo>
                                <a:cubicBezTo>
                                  <a:pt x="6371183" y="4523213"/>
                                  <a:pt x="6371183" y="4526007"/>
                                  <a:pt x="6374776" y="4528003"/>
                                </a:cubicBezTo>
                                <a:cubicBezTo>
                                  <a:pt x="6375973" y="4528402"/>
                                  <a:pt x="6376772" y="4528801"/>
                                  <a:pt x="6377969" y="4528801"/>
                                </a:cubicBezTo>
                                <a:lnTo>
                                  <a:pt x="6382361" y="4529201"/>
                                </a:lnTo>
                                <a:cubicBezTo>
                                  <a:pt x="6384357" y="4529201"/>
                                  <a:pt x="6385953" y="4531197"/>
                                  <a:pt x="6385953" y="4533193"/>
                                </a:cubicBezTo>
                                <a:cubicBezTo>
                                  <a:pt x="6385953" y="4535189"/>
                                  <a:pt x="6383957" y="4536785"/>
                                  <a:pt x="6380365" y="4537584"/>
                                </a:cubicBezTo>
                                <a:lnTo>
                                  <a:pt x="6374377" y="4537184"/>
                                </a:lnTo>
                                <a:cubicBezTo>
                                  <a:pt x="6372780" y="4536785"/>
                                  <a:pt x="6371183" y="4536386"/>
                                  <a:pt x="6369586" y="4535588"/>
                                </a:cubicBezTo>
                                <a:cubicBezTo>
                                  <a:pt x="6362001" y="4531596"/>
                                  <a:pt x="6362401" y="4524011"/>
                                  <a:pt x="6362401" y="4523612"/>
                                </a:cubicBezTo>
                                <a:cubicBezTo>
                                  <a:pt x="6362401" y="4523612"/>
                                  <a:pt x="6362800" y="4520816"/>
                                  <a:pt x="6359207" y="4518820"/>
                                </a:cubicBezTo>
                                <a:cubicBezTo>
                                  <a:pt x="6356413" y="4517224"/>
                                  <a:pt x="6352820" y="4518820"/>
                                  <a:pt x="6352421" y="4519220"/>
                                </a:cubicBezTo>
                                <a:cubicBezTo>
                                  <a:pt x="6351223" y="4520018"/>
                                  <a:pt x="6345634" y="4523213"/>
                                  <a:pt x="6338848" y="4519619"/>
                                </a:cubicBezTo>
                                <a:cubicBezTo>
                                  <a:pt x="6332062" y="4516026"/>
                                  <a:pt x="6331662" y="4509639"/>
                                  <a:pt x="6331662" y="4508042"/>
                                </a:cubicBezTo>
                                <a:cubicBezTo>
                                  <a:pt x="6331263" y="4507643"/>
                                  <a:pt x="6330864" y="4504449"/>
                                  <a:pt x="6328070" y="4502853"/>
                                </a:cubicBezTo>
                                <a:cubicBezTo>
                                  <a:pt x="6324876" y="4501256"/>
                                  <a:pt x="6322880" y="4502453"/>
                                  <a:pt x="6322082" y="4502853"/>
                                </a:cubicBezTo>
                                <a:lnTo>
                                  <a:pt x="6321683" y="4502853"/>
                                </a:lnTo>
                                <a:cubicBezTo>
                                  <a:pt x="6320485" y="4503651"/>
                                  <a:pt x="6315295" y="4506844"/>
                                  <a:pt x="6308110" y="4503252"/>
                                </a:cubicBezTo>
                                <a:cubicBezTo>
                                  <a:pt x="6300525" y="4499260"/>
                                  <a:pt x="6300924" y="4492074"/>
                                  <a:pt x="6300924" y="4491276"/>
                                </a:cubicBezTo>
                                <a:cubicBezTo>
                                  <a:pt x="6301323" y="4491276"/>
                                  <a:pt x="6300924" y="4488082"/>
                                  <a:pt x="6297730" y="4486485"/>
                                </a:cubicBezTo>
                                <a:cubicBezTo>
                                  <a:pt x="6294935" y="4484889"/>
                                  <a:pt x="6291342" y="4486485"/>
                                  <a:pt x="6290943" y="4486885"/>
                                </a:cubicBezTo>
                                <a:cubicBezTo>
                                  <a:pt x="6289746" y="4487683"/>
                                  <a:pt x="6284157" y="4490877"/>
                                  <a:pt x="6277371" y="4487284"/>
                                </a:cubicBezTo>
                                <a:lnTo>
                                  <a:pt x="6274975" y="4485687"/>
                                </a:lnTo>
                                <a:cubicBezTo>
                                  <a:pt x="6272979" y="4484889"/>
                                  <a:pt x="6272181" y="4482493"/>
                                  <a:pt x="6273379" y="4480497"/>
                                </a:cubicBezTo>
                                <a:cubicBezTo>
                                  <a:pt x="6274177" y="4478501"/>
                                  <a:pt x="6276572" y="4477703"/>
                                  <a:pt x="6278568" y="4478901"/>
                                </a:cubicBezTo>
                                <a:lnTo>
                                  <a:pt x="6280963" y="4480098"/>
                                </a:lnTo>
                                <a:cubicBezTo>
                                  <a:pt x="6284556" y="4482094"/>
                                  <a:pt x="6287351" y="4480098"/>
                                  <a:pt x="6287351" y="4480098"/>
                                </a:cubicBezTo>
                                <a:lnTo>
                                  <a:pt x="6287750" y="4480098"/>
                                </a:lnTo>
                                <a:cubicBezTo>
                                  <a:pt x="6287950" y="4479898"/>
                                  <a:pt x="6289746" y="4478801"/>
                                  <a:pt x="6292341" y="4478202"/>
                                </a:cubicBezTo>
                                <a:close/>
                                <a:moveTo>
                                  <a:pt x="960874" y="4474909"/>
                                </a:moveTo>
                                <a:lnTo>
                                  <a:pt x="977641" y="4479700"/>
                                </a:lnTo>
                                <a:cubicBezTo>
                                  <a:pt x="978440" y="4480099"/>
                                  <a:pt x="979238" y="4480898"/>
                                  <a:pt x="978839" y="4482494"/>
                                </a:cubicBezTo>
                                <a:cubicBezTo>
                                  <a:pt x="978839" y="4483293"/>
                                  <a:pt x="978041" y="4484091"/>
                                  <a:pt x="977242" y="4484091"/>
                                </a:cubicBezTo>
                                <a:lnTo>
                                  <a:pt x="976444" y="4484091"/>
                                </a:lnTo>
                                <a:lnTo>
                                  <a:pt x="959676" y="4479300"/>
                                </a:lnTo>
                                <a:cubicBezTo>
                                  <a:pt x="958479" y="4478901"/>
                                  <a:pt x="957680" y="4477703"/>
                                  <a:pt x="958080" y="4476506"/>
                                </a:cubicBezTo>
                                <a:cubicBezTo>
                                  <a:pt x="958479" y="4475308"/>
                                  <a:pt x="959676" y="4474510"/>
                                  <a:pt x="960874" y="4474909"/>
                                </a:cubicBezTo>
                                <a:close/>
                                <a:moveTo>
                                  <a:pt x="4168005" y="4472115"/>
                                </a:moveTo>
                                <a:cubicBezTo>
                                  <a:pt x="4169203" y="4471715"/>
                                  <a:pt x="4170401" y="4472514"/>
                                  <a:pt x="4170800" y="4473711"/>
                                </a:cubicBezTo>
                                <a:cubicBezTo>
                                  <a:pt x="4172397" y="4481296"/>
                                  <a:pt x="4180381" y="4486486"/>
                                  <a:pt x="4188364" y="4484490"/>
                                </a:cubicBezTo>
                                <a:cubicBezTo>
                                  <a:pt x="4189562" y="4484091"/>
                                  <a:pt x="4190760" y="4484889"/>
                                  <a:pt x="4191558" y="4486087"/>
                                </a:cubicBezTo>
                                <a:cubicBezTo>
                                  <a:pt x="4191957" y="4487284"/>
                                  <a:pt x="4191159" y="4488482"/>
                                  <a:pt x="4190360" y="4488881"/>
                                </a:cubicBezTo>
                                <a:lnTo>
                                  <a:pt x="4189961" y="4488881"/>
                                </a:lnTo>
                                <a:cubicBezTo>
                                  <a:pt x="4185570" y="4490079"/>
                                  <a:pt x="4181179" y="4489679"/>
                                  <a:pt x="4177187" y="4487683"/>
                                </a:cubicBezTo>
                                <a:cubicBezTo>
                                  <a:pt x="4171997" y="4502055"/>
                                  <a:pt x="4162016" y="4513232"/>
                                  <a:pt x="4148444" y="4520020"/>
                                </a:cubicBezTo>
                                <a:cubicBezTo>
                                  <a:pt x="4134871" y="4526806"/>
                                  <a:pt x="4119701" y="4528004"/>
                                  <a:pt x="4105330" y="4523213"/>
                                </a:cubicBezTo>
                                <a:cubicBezTo>
                                  <a:pt x="4104532" y="4527604"/>
                                  <a:pt x="4102137" y="4531596"/>
                                  <a:pt x="4098544" y="4534391"/>
                                </a:cubicBezTo>
                                <a:lnTo>
                                  <a:pt x="4098145" y="4534790"/>
                                </a:lnTo>
                                <a:cubicBezTo>
                                  <a:pt x="4097346" y="4535189"/>
                                  <a:pt x="4096149" y="4534790"/>
                                  <a:pt x="4095350" y="4533992"/>
                                </a:cubicBezTo>
                                <a:cubicBezTo>
                                  <a:pt x="4094552" y="4533193"/>
                                  <a:pt x="4094552" y="4531596"/>
                                  <a:pt x="4095750" y="4530798"/>
                                </a:cubicBezTo>
                                <a:cubicBezTo>
                                  <a:pt x="4101738" y="4525608"/>
                                  <a:pt x="4102935" y="4516426"/>
                                  <a:pt x="4097746" y="4510039"/>
                                </a:cubicBezTo>
                                <a:cubicBezTo>
                                  <a:pt x="4096947" y="4509240"/>
                                  <a:pt x="4096947" y="4507643"/>
                                  <a:pt x="4098145" y="4506845"/>
                                </a:cubicBezTo>
                                <a:cubicBezTo>
                                  <a:pt x="4098943" y="4506047"/>
                                  <a:pt x="4100540" y="4506047"/>
                                  <a:pt x="4101338" y="4507244"/>
                                </a:cubicBezTo>
                                <a:cubicBezTo>
                                  <a:pt x="4104133" y="4510837"/>
                                  <a:pt x="4105730" y="4514829"/>
                                  <a:pt x="4105730" y="4518822"/>
                                </a:cubicBezTo>
                                <a:lnTo>
                                  <a:pt x="4106129" y="4518822"/>
                                </a:lnTo>
                                <a:cubicBezTo>
                                  <a:pt x="4119701" y="4523213"/>
                                  <a:pt x="4133673" y="4522415"/>
                                  <a:pt x="4146448" y="4516027"/>
                                </a:cubicBezTo>
                                <a:cubicBezTo>
                                  <a:pt x="4158823" y="4509639"/>
                                  <a:pt x="4168405" y="4498861"/>
                                  <a:pt x="4172796" y="4485687"/>
                                </a:cubicBezTo>
                                <a:lnTo>
                                  <a:pt x="4172796" y="4485288"/>
                                </a:lnTo>
                                <a:cubicBezTo>
                                  <a:pt x="4169602" y="4482893"/>
                                  <a:pt x="4167606" y="4479300"/>
                                  <a:pt x="4166409" y="4474909"/>
                                </a:cubicBezTo>
                                <a:cubicBezTo>
                                  <a:pt x="4166009" y="4473711"/>
                                  <a:pt x="4166808" y="4472514"/>
                                  <a:pt x="4168005" y="4472115"/>
                                </a:cubicBezTo>
                                <a:close/>
                                <a:moveTo>
                                  <a:pt x="898603" y="4470518"/>
                                </a:moveTo>
                                <a:cubicBezTo>
                                  <a:pt x="899799" y="4470518"/>
                                  <a:pt x="900998" y="4471316"/>
                                  <a:pt x="900998" y="4472514"/>
                                </a:cubicBezTo>
                                <a:cubicBezTo>
                                  <a:pt x="901397" y="4473312"/>
                                  <a:pt x="900599" y="4474510"/>
                                  <a:pt x="899002" y="4474909"/>
                                </a:cubicBezTo>
                                <a:lnTo>
                                  <a:pt x="881436" y="4477305"/>
                                </a:lnTo>
                                <a:cubicBezTo>
                                  <a:pt x="880238" y="4477305"/>
                                  <a:pt x="879040" y="4476507"/>
                                  <a:pt x="879040" y="4475309"/>
                                </a:cubicBezTo>
                                <a:cubicBezTo>
                                  <a:pt x="879040" y="4474111"/>
                                  <a:pt x="879839" y="4472913"/>
                                  <a:pt x="881037" y="4472913"/>
                                </a:cubicBezTo>
                                <a:close/>
                                <a:moveTo>
                                  <a:pt x="978042" y="4460139"/>
                                </a:moveTo>
                                <a:cubicBezTo>
                                  <a:pt x="979239" y="4460139"/>
                                  <a:pt x="980437" y="4460937"/>
                                  <a:pt x="980437" y="4462135"/>
                                </a:cubicBezTo>
                                <a:cubicBezTo>
                                  <a:pt x="980437" y="4463332"/>
                                  <a:pt x="979638" y="4464530"/>
                                  <a:pt x="978441" y="4464530"/>
                                </a:cubicBezTo>
                                <a:lnTo>
                                  <a:pt x="960875" y="4466926"/>
                                </a:lnTo>
                                <a:cubicBezTo>
                                  <a:pt x="959678" y="4466926"/>
                                  <a:pt x="958480" y="4466128"/>
                                  <a:pt x="958480" y="4464930"/>
                                </a:cubicBezTo>
                                <a:cubicBezTo>
                                  <a:pt x="958480" y="4463731"/>
                                  <a:pt x="959278" y="4462534"/>
                                  <a:pt x="960476" y="4462534"/>
                                </a:cubicBezTo>
                                <a:close/>
                                <a:moveTo>
                                  <a:pt x="883031" y="4453353"/>
                                </a:moveTo>
                                <a:lnTo>
                                  <a:pt x="899799" y="4458144"/>
                                </a:lnTo>
                                <a:cubicBezTo>
                                  <a:pt x="900996" y="4458543"/>
                                  <a:pt x="901795" y="4459741"/>
                                  <a:pt x="901395" y="4460938"/>
                                </a:cubicBezTo>
                                <a:cubicBezTo>
                                  <a:pt x="901395" y="4461737"/>
                                  <a:pt x="900597" y="4462535"/>
                                  <a:pt x="899799" y="4462535"/>
                                </a:cubicBezTo>
                                <a:lnTo>
                                  <a:pt x="899000" y="4462535"/>
                                </a:lnTo>
                                <a:lnTo>
                                  <a:pt x="882233" y="4457744"/>
                                </a:lnTo>
                                <a:cubicBezTo>
                                  <a:pt x="881434" y="4457345"/>
                                  <a:pt x="880636" y="4456147"/>
                                  <a:pt x="880237" y="4454950"/>
                                </a:cubicBezTo>
                                <a:cubicBezTo>
                                  <a:pt x="880636" y="4453752"/>
                                  <a:pt x="881834" y="4452954"/>
                                  <a:pt x="883031" y="4453353"/>
                                </a:cubicBezTo>
                                <a:close/>
                                <a:moveTo>
                                  <a:pt x="6309107" y="4445867"/>
                                </a:moveTo>
                                <a:cubicBezTo>
                                  <a:pt x="6311701" y="4445268"/>
                                  <a:pt x="6315095" y="4445168"/>
                                  <a:pt x="6318488" y="4446965"/>
                                </a:cubicBezTo>
                                <a:cubicBezTo>
                                  <a:pt x="6326073" y="4450957"/>
                                  <a:pt x="6325674" y="4458542"/>
                                  <a:pt x="6325674" y="4458941"/>
                                </a:cubicBezTo>
                                <a:cubicBezTo>
                                  <a:pt x="6325674" y="4458941"/>
                                  <a:pt x="6325674" y="4461735"/>
                                  <a:pt x="6329267" y="4463731"/>
                                </a:cubicBezTo>
                                <a:cubicBezTo>
                                  <a:pt x="6332860" y="4465328"/>
                                  <a:pt x="6335255" y="4463731"/>
                                  <a:pt x="6335255" y="4463731"/>
                                </a:cubicBezTo>
                                <a:lnTo>
                                  <a:pt x="6335654" y="4463731"/>
                                </a:lnTo>
                                <a:lnTo>
                                  <a:pt x="6336053" y="4463332"/>
                                </a:lnTo>
                                <a:cubicBezTo>
                                  <a:pt x="6338049" y="4462134"/>
                                  <a:pt x="6342840" y="4459739"/>
                                  <a:pt x="6349227" y="4462933"/>
                                </a:cubicBezTo>
                                <a:cubicBezTo>
                                  <a:pt x="6356013" y="4466526"/>
                                  <a:pt x="6356412" y="4474110"/>
                                  <a:pt x="6356412" y="4474510"/>
                                </a:cubicBezTo>
                                <a:lnTo>
                                  <a:pt x="6356412" y="4474909"/>
                                </a:lnTo>
                                <a:cubicBezTo>
                                  <a:pt x="6356412" y="4474909"/>
                                  <a:pt x="6356412" y="4477703"/>
                                  <a:pt x="6360005" y="4479699"/>
                                </a:cubicBezTo>
                                <a:cubicBezTo>
                                  <a:pt x="6363598" y="4481695"/>
                                  <a:pt x="6366392" y="4479699"/>
                                  <a:pt x="6366392" y="4479699"/>
                                </a:cubicBezTo>
                                <a:lnTo>
                                  <a:pt x="6366792" y="4479699"/>
                                </a:lnTo>
                                <a:cubicBezTo>
                                  <a:pt x="6367191" y="4479300"/>
                                  <a:pt x="6374376" y="4475308"/>
                                  <a:pt x="6380764" y="4478901"/>
                                </a:cubicBezTo>
                                <a:cubicBezTo>
                                  <a:pt x="6388348" y="4482893"/>
                                  <a:pt x="6387949" y="4490478"/>
                                  <a:pt x="6387949" y="4490878"/>
                                </a:cubicBezTo>
                                <a:cubicBezTo>
                                  <a:pt x="6387949" y="4490878"/>
                                  <a:pt x="6387949" y="4493672"/>
                                  <a:pt x="6391542" y="4495668"/>
                                </a:cubicBezTo>
                                <a:cubicBezTo>
                                  <a:pt x="6392740" y="4496067"/>
                                  <a:pt x="6393538" y="4496466"/>
                                  <a:pt x="6394736" y="4496466"/>
                                </a:cubicBezTo>
                                <a:lnTo>
                                  <a:pt x="6399127" y="4496866"/>
                                </a:lnTo>
                                <a:cubicBezTo>
                                  <a:pt x="6401123" y="4496866"/>
                                  <a:pt x="6402720" y="4498862"/>
                                  <a:pt x="6402720" y="4500858"/>
                                </a:cubicBezTo>
                                <a:cubicBezTo>
                                  <a:pt x="6402720" y="4503253"/>
                                  <a:pt x="6401123" y="4504850"/>
                                  <a:pt x="6397131" y="4504850"/>
                                </a:cubicBezTo>
                                <a:lnTo>
                                  <a:pt x="6391143" y="4504450"/>
                                </a:lnTo>
                                <a:cubicBezTo>
                                  <a:pt x="6389546" y="4504051"/>
                                  <a:pt x="6387949" y="4503652"/>
                                  <a:pt x="6386352" y="4502854"/>
                                </a:cubicBezTo>
                                <a:cubicBezTo>
                                  <a:pt x="6378768" y="4498862"/>
                                  <a:pt x="6379167" y="4491277"/>
                                  <a:pt x="6379167" y="4490878"/>
                                </a:cubicBezTo>
                                <a:cubicBezTo>
                                  <a:pt x="6379167" y="4490878"/>
                                  <a:pt x="6379566" y="4488082"/>
                                  <a:pt x="6375973" y="4486086"/>
                                </a:cubicBezTo>
                                <a:cubicBezTo>
                                  <a:pt x="6373179" y="4484489"/>
                                  <a:pt x="6369586" y="4486086"/>
                                  <a:pt x="6369187" y="4486485"/>
                                </a:cubicBezTo>
                                <a:cubicBezTo>
                                  <a:pt x="6367989" y="4487284"/>
                                  <a:pt x="6362400" y="4490478"/>
                                  <a:pt x="6355614" y="4486885"/>
                                </a:cubicBezTo>
                                <a:cubicBezTo>
                                  <a:pt x="6348828" y="4483292"/>
                                  <a:pt x="6348428" y="4476905"/>
                                  <a:pt x="6348428" y="4475308"/>
                                </a:cubicBezTo>
                                <a:cubicBezTo>
                                  <a:pt x="6348029" y="4474909"/>
                                  <a:pt x="6347630" y="4471715"/>
                                  <a:pt x="6344836" y="4470118"/>
                                </a:cubicBezTo>
                                <a:cubicBezTo>
                                  <a:pt x="6341642" y="4468522"/>
                                  <a:pt x="6339646" y="4469719"/>
                                  <a:pt x="6338848" y="4470118"/>
                                </a:cubicBezTo>
                                <a:lnTo>
                                  <a:pt x="6338448" y="4470118"/>
                                </a:lnTo>
                                <a:cubicBezTo>
                                  <a:pt x="6337251" y="4470917"/>
                                  <a:pt x="6332061" y="4474110"/>
                                  <a:pt x="6324876" y="4470518"/>
                                </a:cubicBezTo>
                                <a:cubicBezTo>
                                  <a:pt x="6317291" y="4466526"/>
                                  <a:pt x="6317690" y="4459340"/>
                                  <a:pt x="6317690" y="4458542"/>
                                </a:cubicBezTo>
                                <a:cubicBezTo>
                                  <a:pt x="6318089" y="4458542"/>
                                  <a:pt x="6317690" y="4455348"/>
                                  <a:pt x="6314495" y="4453751"/>
                                </a:cubicBezTo>
                                <a:cubicBezTo>
                                  <a:pt x="6311701" y="4452154"/>
                                  <a:pt x="6308108" y="4453751"/>
                                  <a:pt x="6307709" y="4454150"/>
                                </a:cubicBezTo>
                                <a:cubicBezTo>
                                  <a:pt x="6306511" y="4454949"/>
                                  <a:pt x="6300923" y="4458142"/>
                                  <a:pt x="6294136" y="4454550"/>
                                </a:cubicBezTo>
                                <a:lnTo>
                                  <a:pt x="6291741" y="4452953"/>
                                </a:lnTo>
                                <a:cubicBezTo>
                                  <a:pt x="6289745" y="4452154"/>
                                  <a:pt x="6288947" y="4449759"/>
                                  <a:pt x="6290144" y="4447763"/>
                                </a:cubicBezTo>
                                <a:cubicBezTo>
                                  <a:pt x="6290943" y="4445767"/>
                                  <a:pt x="6293338" y="4444969"/>
                                  <a:pt x="6295334" y="4446166"/>
                                </a:cubicBezTo>
                                <a:lnTo>
                                  <a:pt x="6297729" y="4447763"/>
                                </a:lnTo>
                                <a:cubicBezTo>
                                  <a:pt x="6301322" y="4449759"/>
                                  <a:pt x="6304116" y="4447763"/>
                                  <a:pt x="6304116" y="4447763"/>
                                </a:cubicBezTo>
                                <a:lnTo>
                                  <a:pt x="6304515" y="4447763"/>
                                </a:lnTo>
                                <a:cubicBezTo>
                                  <a:pt x="6304715" y="4447563"/>
                                  <a:pt x="6306512" y="4446466"/>
                                  <a:pt x="6309107" y="4445867"/>
                                </a:cubicBezTo>
                                <a:close/>
                                <a:moveTo>
                                  <a:pt x="971254" y="4442574"/>
                                </a:moveTo>
                                <a:cubicBezTo>
                                  <a:pt x="972052" y="4442175"/>
                                  <a:pt x="973649" y="4442175"/>
                                  <a:pt x="974049" y="4443373"/>
                                </a:cubicBezTo>
                                <a:cubicBezTo>
                                  <a:pt x="974448" y="4444171"/>
                                  <a:pt x="974448" y="4445768"/>
                                  <a:pt x="973250" y="4446167"/>
                                </a:cubicBezTo>
                                <a:lnTo>
                                  <a:pt x="958080" y="4454951"/>
                                </a:lnTo>
                                <a:lnTo>
                                  <a:pt x="957282" y="4455350"/>
                                </a:lnTo>
                                <a:cubicBezTo>
                                  <a:pt x="956483" y="4455350"/>
                                  <a:pt x="955685" y="4454951"/>
                                  <a:pt x="955286" y="4454152"/>
                                </a:cubicBezTo>
                                <a:cubicBezTo>
                                  <a:pt x="954488" y="4453354"/>
                                  <a:pt x="954886" y="4452156"/>
                                  <a:pt x="956085" y="4451358"/>
                                </a:cubicBezTo>
                                <a:close/>
                                <a:moveTo>
                                  <a:pt x="892613" y="4437384"/>
                                </a:moveTo>
                                <a:lnTo>
                                  <a:pt x="906585" y="4448164"/>
                                </a:lnTo>
                                <a:cubicBezTo>
                                  <a:pt x="907385" y="4448563"/>
                                  <a:pt x="907783" y="4450160"/>
                                  <a:pt x="906986" y="4450958"/>
                                </a:cubicBezTo>
                                <a:cubicBezTo>
                                  <a:pt x="906585" y="4451357"/>
                                  <a:pt x="905789" y="4451756"/>
                                  <a:pt x="905387" y="4451756"/>
                                </a:cubicBezTo>
                                <a:cubicBezTo>
                                  <a:pt x="904989" y="4451756"/>
                                  <a:pt x="904190" y="4451756"/>
                                  <a:pt x="903792" y="4451357"/>
                                </a:cubicBezTo>
                                <a:lnTo>
                                  <a:pt x="890218" y="4440578"/>
                                </a:lnTo>
                                <a:cubicBezTo>
                                  <a:pt x="889420" y="4440179"/>
                                  <a:pt x="889021" y="4438582"/>
                                  <a:pt x="889819" y="4437783"/>
                                </a:cubicBezTo>
                                <a:cubicBezTo>
                                  <a:pt x="890218" y="4436985"/>
                                  <a:pt x="891815" y="4436586"/>
                                  <a:pt x="892613" y="4437384"/>
                                </a:cubicBezTo>
                                <a:close/>
                                <a:moveTo>
                                  <a:pt x="961275" y="4428602"/>
                                </a:moveTo>
                                <a:cubicBezTo>
                                  <a:pt x="962073" y="4429001"/>
                                  <a:pt x="962473" y="4430598"/>
                                  <a:pt x="961674" y="4431396"/>
                                </a:cubicBezTo>
                                <a:lnTo>
                                  <a:pt x="950895" y="4445369"/>
                                </a:lnTo>
                                <a:cubicBezTo>
                                  <a:pt x="950496" y="4445768"/>
                                  <a:pt x="949698" y="4446168"/>
                                  <a:pt x="949298" y="4446168"/>
                                </a:cubicBezTo>
                                <a:cubicBezTo>
                                  <a:pt x="948898" y="4446168"/>
                                  <a:pt x="948100" y="4446168"/>
                                  <a:pt x="947701" y="4445768"/>
                                </a:cubicBezTo>
                                <a:cubicBezTo>
                                  <a:pt x="946903" y="4444970"/>
                                  <a:pt x="946504" y="4443373"/>
                                  <a:pt x="947701" y="4442974"/>
                                </a:cubicBezTo>
                                <a:lnTo>
                                  <a:pt x="958480" y="4429001"/>
                                </a:lnTo>
                                <a:cubicBezTo>
                                  <a:pt x="958880" y="4428203"/>
                                  <a:pt x="960476" y="4427803"/>
                                  <a:pt x="961275" y="4428602"/>
                                </a:cubicBezTo>
                                <a:close/>
                                <a:moveTo>
                                  <a:pt x="904988" y="4424610"/>
                                </a:moveTo>
                                <a:cubicBezTo>
                                  <a:pt x="905785" y="4424211"/>
                                  <a:pt x="907383" y="4424211"/>
                                  <a:pt x="907783" y="4425409"/>
                                </a:cubicBezTo>
                                <a:lnTo>
                                  <a:pt x="916567" y="4440579"/>
                                </a:lnTo>
                                <a:cubicBezTo>
                                  <a:pt x="916966" y="4441378"/>
                                  <a:pt x="916966" y="4442975"/>
                                  <a:pt x="915767" y="4443374"/>
                                </a:cubicBezTo>
                                <a:lnTo>
                                  <a:pt x="914969" y="4443773"/>
                                </a:lnTo>
                                <a:cubicBezTo>
                                  <a:pt x="914171" y="4443773"/>
                                  <a:pt x="913372" y="4443374"/>
                                  <a:pt x="912974" y="4442575"/>
                                </a:cubicBezTo>
                                <a:lnTo>
                                  <a:pt x="904190" y="4427405"/>
                                </a:lnTo>
                                <a:cubicBezTo>
                                  <a:pt x="903790" y="4426606"/>
                                  <a:pt x="903790" y="4425010"/>
                                  <a:pt x="904988" y="4424610"/>
                                </a:cubicBezTo>
                                <a:close/>
                                <a:moveTo>
                                  <a:pt x="943309" y="4419421"/>
                                </a:moveTo>
                                <a:cubicBezTo>
                                  <a:pt x="944507" y="4419820"/>
                                  <a:pt x="945307" y="4421018"/>
                                  <a:pt x="944906" y="4422215"/>
                                </a:cubicBezTo>
                                <a:lnTo>
                                  <a:pt x="940115" y="4438982"/>
                                </a:lnTo>
                                <a:cubicBezTo>
                                  <a:pt x="940115" y="4439781"/>
                                  <a:pt x="939317" y="4440579"/>
                                  <a:pt x="938518" y="4440579"/>
                                </a:cubicBezTo>
                                <a:lnTo>
                                  <a:pt x="937721" y="4440579"/>
                                </a:lnTo>
                                <a:cubicBezTo>
                                  <a:pt x="936523" y="4440180"/>
                                  <a:pt x="936123" y="4438982"/>
                                  <a:pt x="935725" y="4437785"/>
                                </a:cubicBezTo>
                                <a:lnTo>
                                  <a:pt x="940514" y="4421018"/>
                                </a:lnTo>
                                <a:cubicBezTo>
                                  <a:pt x="940913" y="4419820"/>
                                  <a:pt x="942111" y="4419022"/>
                                  <a:pt x="943309" y="4419421"/>
                                </a:cubicBezTo>
                                <a:close/>
                                <a:moveTo>
                                  <a:pt x="923353" y="4417824"/>
                                </a:moveTo>
                                <a:cubicBezTo>
                                  <a:pt x="924550" y="4417824"/>
                                  <a:pt x="925749" y="4418622"/>
                                  <a:pt x="925749" y="4419820"/>
                                </a:cubicBezTo>
                                <a:lnTo>
                                  <a:pt x="928145" y="4437386"/>
                                </a:lnTo>
                                <a:cubicBezTo>
                                  <a:pt x="928145" y="4438583"/>
                                  <a:pt x="927347" y="4439781"/>
                                  <a:pt x="926148" y="4439781"/>
                                </a:cubicBezTo>
                                <a:cubicBezTo>
                                  <a:pt x="924951" y="4439781"/>
                                  <a:pt x="924151" y="4438983"/>
                                  <a:pt x="923753" y="4437785"/>
                                </a:cubicBezTo>
                                <a:lnTo>
                                  <a:pt x="921357" y="4420219"/>
                                </a:lnTo>
                                <a:cubicBezTo>
                                  <a:pt x="921357" y="4419022"/>
                                  <a:pt x="922155" y="4417824"/>
                                  <a:pt x="923353" y="4417824"/>
                                </a:cubicBezTo>
                                <a:close/>
                                <a:moveTo>
                                  <a:pt x="6671031" y="4380049"/>
                                </a:moveTo>
                                <a:cubicBezTo>
                                  <a:pt x="6678766" y="4381995"/>
                                  <a:pt x="6685752" y="4386885"/>
                                  <a:pt x="6690143" y="4394271"/>
                                </a:cubicBezTo>
                                <a:lnTo>
                                  <a:pt x="6684554" y="4397863"/>
                                </a:lnTo>
                                <a:cubicBezTo>
                                  <a:pt x="6676969" y="4386287"/>
                                  <a:pt x="6661799" y="4382694"/>
                                  <a:pt x="6650223" y="4389879"/>
                                </a:cubicBezTo>
                                <a:cubicBezTo>
                                  <a:pt x="6638645" y="4397065"/>
                                  <a:pt x="6635052" y="4412235"/>
                                  <a:pt x="6643036" y="4423812"/>
                                </a:cubicBezTo>
                                <a:lnTo>
                                  <a:pt x="6637447" y="4427405"/>
                                </a:lnTo>
                                <a:cubicBezTo>
                                  <a:pt x="6637048" y="4427006"/>
                                  <a:pt x="6637048" y="4426607"/>
                                  <a:pt x="6636649" y="4426208"/>
                                </a:cubicBezTo>
                                <a:cubicBezTo>
                                  <a:pt x="6627867" y="4411436"/>
                                  <a:pt x="6632657" y="4392275"/>
                                  <a:pt x="6647428" y="4383492"/>
                                </a:cubicBezTo>
                                <a:cubicBezTo>
                                  <a:pt x="6654813" y="4379101"/>
                                  <a:pt x="6663296" y="4378103"/>
                                  <a:pt x="6671031" y="4380049"/>
                                </a:cubicBezTo>
                                <a:close/>
                                <a:moveTo>
                                  <a:pt x="4711314" y="4363931"/>
                                </a:moveTo>
                                <a:cubicBezTo>
                                  <a:pt x="4712512" y="4363532"/>
                                  <a:pt x="4713310" y="4364331"/>
                                  <a:pt x="4713709" y="4365927"/>
                                </a:cubicBezTo>
                                <a:lnTo>
                                  <a:pt x="4716105" y="4383493"/>
                                </a:lnTo>
                                <a:cubicBezTo>
                                  <a:pt x="4716105" y="4384691"/>
                                  <a:pt x="4715307" y="4385888"/>
                                  <a:pt x="4714109" y="4385888"/>
                                </a:cubicBezTo>
                                <a:cubicBezTo>
                                  <a:pt x="4712911" y="4385888"/>
                                  <a:pt x="4711713" y="4385090"/>
                                  <a:pt x="4711713" y="4383892"/>
                                </a:cubicBezTo>
                                <a:lnTo>
                                  <a:pt x="4709318" y="4366327"/>
                                </a:lnTo>
                                <a:cubicBezTo>
                                  <a:pt x="4709318" y="4365129"/>
                                  <a:pt x="4710116" y="4363931"/>
                                  <a:pt x="4711314" y="4363931"/>
                                </a:cubicBezTo>
                                <a:close/>
                                <a:moveTo>
                                  <a:pt x="4699738" y="4363134"/>
                                </a:moveTo>
                                <a:cubicBezTo>
                                  <a:pt x="4700936" y="4363533"/>
                                  <a:pt x="4701335" y="4364331"/>
                                  <a:pt x="4700936" y="4365928"/>
                                </a:cubicBezTo>
                                <a:lnTo>
                                  <a:pt x="4696145" y="4382695"/>
                                </a:lnTo>
                                <a:cubicBezTo>
                                  <a:pt x="4696145" y="4383494"/>
                                  <a:pt x="4695346" y="4384292"/>
                                  <a:pt x="4694548" y="4384292"/>
                                </a:cubicBezTo>
                                <a:lnTo>
                                  <a:pt x="4693749" y="4384292"/>
                                </a:lnTo>
                                <a:cubicBezTo>
                                  <a:pt x="4692552" y="4383893"/>
                                  <a:pt x="4691753" y="4382695"/>
                                  <a:pt x="4692153" y="4381498"/>
                                </a:cubicBezTo>
                                <a:lnTo>
                                  <a:pt x="4696944" y="4364731"/>
                                </a:lnTo>
                                <a:cubicBezTo>
                                  <a:pt x="4697343" y="4363533"/>
                                  <a:pt x="4698541" y="4362735"/>
                                  <a:pt x="4699738" y="4363134"/>
                                </a:cubicBezTo>
                                <a:close/>
                                <a:moveTo>
                                  <a:pt x="4721693" y="4360339"/>
                                </a:moveTo>
                                <a:cubicBezTo>
                                  <a:pt x="4722491" y="4359939"/>
                                  <a:pt x="4724088" y="4359939"/>
                                  <a:pt x="4724487" y="4361137"/>
                                </a:cubicBezTo>
                                <a:lnTo>
                                  <a:pt x="4733271" y="4376308"/>
                                </a:lnTo>
                                <a:cubicBezTo>
                                  <a:pt x="4733670" y="4377106"/>
                                  <a:pt x="4733670" y="4378703"/>
                                  <a:pt x="4732472" y="4379102"/>
                                </a:cubicBezTo>
                                <a:lnTo>
                                  <a:pt x="4731674" y="4379501"/>
                                </a:lnTo>
                                <a:cubicBezTo>
                                  <a:pt x="4730875" y="4379501"/>
                                  <a:pt x="4730077" y="4379102"/>
                                  <a:pt x="4729678" y="4378304"/>
                                </a:cubicBezTo>
                                <a:lnTo>
                                  <a:pt x="4720894" y="4363133"/>
                                </a:lnTo>
                                <a:cubicBezTo>
                                  <a:pt x="4720495" y="4362335"/>
                                  <a:pt x="4720495" y="4360738"/>
                                  <a:pt x="4721693" y="4360339"/>
                                </a:cubicBezTo>
                                <a:close/>
                                <a:moveTo>
                                  <a:pt x="4689758" y="4357944"/>
                                </a:moveTo>
                                <a:cubicBezTo>
                                  <a:pt x="4690556" y="4358743"/>
                                  <a:pt x="4690955" y="4359940"/>
                                  <a:pt x="4690556" y="4360739"/>
                                </a:cubicBezTo>
                                <a:lnTo>
                                  <a:pt x="4679777" y="4374712"/>
                                </a:lnTo>
                                <a:cubicBezTo>
                                  <a:pt x="4679378" y="4375111"/>
                                  <a:pt x="4678579" y="4375510"/>
                                  <a:pt x="4678180" y="4375510"/>
                                </a:cubicBezTo>
                                <a:cubicBezTo>
                                  <a:pt x="4677781" y="4375510"/>
                                  <a:pt x="4676982" y="4375510"/>
                                  <a:pt x="4676583" y="4375111"/>
                                </a:cubicBezTo>
                                <a:cubicBezTo>
                                  <a:pt x="4675785" y="4374712"/>
                                  <a:pt x="4675386" y="4373115"/>
                                  <a:pt x="4676184" y="4372316"/>
                                </a:cubicBezTo>
                                <a:lnTo>
                                  <a:pt x="4686963" y="4358343"/>
                                </a:lnTo>
                                <a:cubicBezTo>
                                  <a:pt x="4687363" y="4357545"/>
                                  <a:pt x="4688959" y="4357146"/>
                                  <a:pt x="4689758" y="4357944"/>
                                </a:cubicBezTo>
                                <a:close/>
                                <a:moveTo>
                                  <a:pt x="4733269" y="4352355"/>
                                </a:moveTo>
                                <a:lnTo>
                                  <a:pt x="4747641" y="4363134"/>
                                </a:lnTo>
                                <a:cubicBezTo>
                                  <a:pt x="4748440" y="4363534"/>
                                  <a:pt x="4748839" y="4365130"/>
                                  <a:pt x="4748041" y="4365929"/>
                                </a:cubicBezTo>
                                <a:cubicBezTo>
                                  <a:pt x="4747641" y="4366328"/>
                                  <a:pt x="4746843" y="4366727"/>
                                  <a:pt x="4746444" y="4366727"/>
                                </a:cubicBezTo>
                                <a:cubicBezTo>
                                  <a:pt x="4746045" y="4366727"/>
                                  <a:pt x="4745246" y="4366727"/>
                                  <a:pt x="4744847" y="4366328"/>
                                </a:cubicBezTo>
                                <a:lnTo>
                                  <a:pt x="4730874" y="4355549"/>
                                </a:lnTo>
                                <a:cubicBezTo>
                                  <a:pt x="4730076" y="4355149"/>
                                  <a:pt x="4729676" y="4353553"/>
                                  <a:pt x="4730475" y="4352754"/>
                                </a:cubicBezTo>
                                <a:cubicBezTo>
                                  <a:pt x="4730874" y="4351956"/>
                                  <a:pt x="4732471" y="4351557"/>
                                  <a:pt x="4733269" y="4352355"/>
                                </a:cubicBezTo>
                                <a:close/>
                                <a:moveTo>
                                  <a:pt x="1242711" y="4351956"/>
                                </a:moveTo>
                                <a:cubicBezTo>
                                  <a:pt x="1243908" y="4351556"/>
                                  <a:pt x="1245106" y="4352355"/>
                                  <a:pt x="1245505" y="4353552"/>
                                </a:cubicBezTo>
                                <a:cubicBezTo>
                                  <a:pt x="1247102" y="4361137"/>
                                  <a:pt x="1255086" y="4366327"/>
                                  <a:pt x="1263071" y="4364331"/>
                                </a:cubicBezTo>
                                <a:cubicBezTo>
                                  <a:pt x="1264268" y="4363932"/>
                                  <a:pt x="1265465" y="4364730"/>
                                  <a:pt x="1266263" y="4365928"/>
                                </a:cubicBezTo>
                                <a:cubicBezTo>
                                  <a:pt x="1266662" y="4367125"/>
                                  <a:pt x="1265864" y="4368323"/>
                                  <a:pt x="1265066" y="4368722"/>
                                </a:cubicBezTo>
                                <a:lnTo>
                                  <a:pt x="1264666" y="4368722"/>
                                </a:lnTo>
                                <a:cubicBezTo>
                                  <a:pt x="1260275" y="4369920"/>
                                  <a:pt x="1255885" y="4369520"/>
                                  <a:pt x="1251892" y="4367524"/>
                                </a:cubicBezTo>
                                <a:cubicBezTo>
                                  <a:pt x="1246702" y="4381895"/>
                                  <a:pt x="1236724" y="4393073"/>
                                  <a:pt x="1223151" y="4399860"/>
                                </a:cubicBezTo>
                                <a:cubicBezTo>
                                  <a:pt x="1209578" y="4406647"/>
                                  <a:pt x="1194409" y="4407844"/>
                                  <a:pt x="1180037" y="4403054"/>
                                </a:cubicBezTo>
                                <a:cubicBezTo>
                                  <a:pt x="1179239" y="4407445"/>
                                  <a:pt x="1176844" y="4411437"/>
                                  <a:pt x="1173251" y="4414232"/>
                                </a:cubicBezTo>
                                <a:lnTo>
                                  <a:pt x="1172851" y="4414631"/>
                                </a:lnTo>
                                <a:cubicBezTo>
                                  <a:pt x="1172053" y="4415030"/>
                                  <a:pt x="1170856" y="4414631"/>
                                  <a:pt x="1170057" y="4413832"/>
                                </a:cubicBezTo>
                                <a:cubicBezTo>
                                  <a:pt x="1169259" y="4413034"/>
                                  <a:pt x="1169259" y="4411437"/>
                                  <a:pt x="1170456" y="4410639"/>
                                </a:cubicBezTo>
                                <a:cubicBezTo>
                                  <a:pt x="1176444" y="4405449"/>
                                  <a:pt x="1177642" y="4396267"/>
                                  <a:pt x="1172452" y="4389879"/>
                                </a:cubicBezTo>
                                <a:cubicBezTo>
                                  <a:pt x="1171654" y="4389081"/>
                                  <a:pt x="1171654" y="4387484"/>
                                  <a:pt x="1172851" y="4386686"/>
                                </a:cubicBezTo>
                                <a:cubicBezTo>
                                  <a:pt x="1173650" y="4385887"/>
                                  <a:pt x="1175247" y="4385887"/>
                                  <a:pt x="1176045" y="4387085"/>
                                </a:cubicBezTo>
                                <a:cubicBezTo>
                                  <a:pt x="1178840" y="4390678"/>
                                  <a:pt x="1180436" y="4394670"/>
                                  <a:pt x="1180436" y="4398663"/>
                                </a:cubicBezTo>
                                <a:lnTo>
                                  <a:pt x="1180836" y="4398663"/>
                                </a:lnTo>
                                <a:cubicBezTo>
                                  <a:pt x="1194409" y="4403054"/>
                                  <a:pt x="1208380" y="4402256"/>
                                  <a:pt x="1221155" y="4395867"/>
                                </a:cubicBezTo>
                                <a:cubicBezTo>
                                  <a:pt x="1233530" y="4389480"/>
                                  <a:pt x="1243111" y="4378702"/>
                                  <a:pt x="1247502" y="4365528"/>
                                </a:cubicBezTo>
                                <a:lnTo>
                                  <a:pt x="1247502" y="4365129"/>
                                </a:lnTo>
                                <a:cubicBezTo>
                                  <a:pt x="1244307" y="4362734"/>
                                  <a:pt x="1242312" y="4359141"/>
                                  <a:pt x="1241115" y="4354750"/>
                                </a:cubicBezTo>
                                <a:cubicBezTo>
                                  <a:pt x="1240716" y="4353552"/>
                                  <a:pt x="1241514" y="4352355"/>
                                  <a:pt x="1242711" y="4351956"/>
                                </a:cubicBezTo>
                                <a:close/>
                                <a:moveTo>
                                  <a:pt x="4679378" y="4348363"/>
                                </a:moveTo>
                                <a:cubicBezTo>
                                  <a:pt x="4680177" y="4347963"/>
                                  <a:pt x="4681774" y="4347963"/>
                                  <a:pt x="4682173" y="4349161"/>
                                </a:cubicBezTo>
                                <a:cubicBezTo>
                                  <a:pt x="4682971" y="4350359"/>
                                  <a:pt x="4682572" y="4351556"/>
                                  <a:pt x="4681374" y="4351955"/>
                                </a:cubicBezTo>
                                <a:lnTo>
                                  <a:pt x="4666204" y="4360739"/>
                                </a:lnTo>
                                <a:lnTo>
                                  <a:pt x="4665405" y="4361138"/>
                                </a:lnTo>
                                <a:cubicBezTo>
                                  <a:pt x="4664607" y="4361138"/>
                                  <a:pt x="4663809" y="4360739"/>
                                  <a:pt x="4663409" y="4359940"/>
                                </a:cubicBezTo>
                                <a:cubicBezTo>
                                  <a:pt x="4663010" y="4359142"/>
                                  <a:pt x="4663010" y="4357545"/>
                                  <a:pt x="4664208" y="4357146"/>
                                </a:cubicBezTo>
                                <a:close/>
                                <a:moveTo>
                                  <a:pt x="2165659" y="4348363"/>
                                </a:moveTo>
                                <a:cubicBezTo>
                                  <a:pt x="2168055" y="4347963"/>
                                  <a:pt x="2170449" y="4349560"/>
                                  <a:pt x="2170449" y="4351955"/>
                                </a:cubicBezTo>
                                <a:lnTo>
                                  <a:pt x="2174043" y="4376307"/>
                                </a:lnTo>
                                <a:lnTo>
                                  <a:pt x="2198394" y="4372714"/>
                                </a:lnTo>
                                <a:cubicBezTo>
                                  <a:pt x="2200790" y="4372315"/>
                                  <a:pt x="2202785" y="4373911"/>
                                  <a:pt x="2203184" y="4376307"/>
                                </a:cubicBezTo>
                                <a:cubicBezTo>
                                  <a:pt x="2203584" y="4378702"/>
                                  <a:pt x="2201986" y="4380698"/>
                                  <a:pt x="2199591" y="4381097"/>
                                </a:cubicBezTo>
                                <a:lnTo>
                                  <a:pt x="2175240" y="4384690"/>
                                </a:lnTo>
                                <a:lnTo>
                                  <a:pt x="2178832" y="4409042"/>
                                </a:lnTo>
                                <a:cubicBezTo>
                                  <a:pt x="2179229" y="4411437"/>
                                  <a:pt x="2177634" y="4413433"/>
                                  <a:pt x="2175240" y="4413832"/>
                                </a:cubicBezTo>
                                <a:cubicBezTo>
                                  <a:pt x="2172845" y="4414232"/>
                                  <a:pt x="2170848" y="4412635"/>
                                  <a:pt x="2170449" y="4410240"/>
                                </a:cubicBezTo>
                                <a:lnTo>
                                  <a:pt x="2166857" y="4385887"/>
                                </a:lnTo>
                                <a:lnTo>
                                  <a:pt x="2142505" y="4389480"/>
                                </a:lnTo>
                                <a:cubicBezTo>
                                  <a:pt x="2140110" y="4389879"/>
                                  <a:pt x="2138114" y="4388283"/>
                                  <a:pt x="2137715" y="4385887"/>
                                </a:cubicBezTo>
                                <a:cubicBezTo>
                                  <a:pt x="2137315" y="4383492"/>
                                  <a:pt x="2138913" y="4381496"/>
                                  <a:pt x="2141308" y="4381097"/>
                                </a:cubicBezTo>
                                <a:lnTo>
                                  <a:pt x="2165659" y="4377504"/>
                                </a:lnTo>
                                <a:lnTo>
                                  <a:pt x="2162066" y="4353153"/>
                                </a:lnTo>
                                <a:cubicBezTo>
                                  <a:pt x="2161667" y="4350758"/>
                                  <a:pt x="2163265" y="4348762"/>
                                  <a:pt x="2165659" y="4348363"/>
                                </a:cubicBezTo>
                                <a:close/>
                                <a:moveTo>
                                  <a:pt x="4738060" y="4341178"/>
                                </a:moveTo>
                                <a:lnTo>
                                  <a:pt x="4754827" y="4345969"/>
                                </a:lnTo>
                                <a:cubicBezTo>
                                  <a:pt x="4756025" y="4346368"/>
                                  <a:pt x="4756823" y="4347566"/>
                                  <a:pt x="4756025" y="4348763"/>
                                </a:cubicBezTo>
                                <a:cubicBezTo>
                                  <a:pt x="4756025" y="4349562"/>
                                  <a:pt x="4755227" y="4350360"/>
                                  <a:pt x="4754428" y="4350360"/>
                                </a:cubicBezTo>
                                <a:lnTo>
                                  <a:pt x="4753630" y="4350360"/>
                                </a:lnTo>
                                <a:lnTo>
                                  <a:pt x="4736863" y="4345569"/>
                                </a:lnTo>
                                <a:cubicBezTo>
                                  <a:pt x="4735665" y="4345170"/>
                                  <a:pt x="4734867" y="4343972"/>
                                  <a:pt x="4735266" y="4342775"/>
                                </a:cubicBezTo>
                                <a:cubicBezTo>
                                  <a:pt x="4735665" y="4341577"/>
                                  <a:pt x="4736863" y="4340779"/>
                                  <a:pt x="4738060" y="4341178"/>
                                </a:cubicBezTo>
                                <a:close/>
                                <a:moveTo>
                                  <a:pt x="3394195" y="4340878"/>
                                </a:moveTo>
                                <a:cubicBezTo>
                                  <a:pt x="3396792" y="4340279"/>
                                  <a:pt x="3400190" y="4340179"/>
                                  <a:pt x="3403585" y="4341975"/>
                                </a:cubicBezTo>
                                <a:cubicBezTo>
                                  <a:pt x="3411177" y="4345967"/>
                                  <a:pt x="3410779" y="4353552"/>
                                  <a:pt x="3410779" y="4353951"/>
                                </a:cubicBezTo>
                                <a:cubicBezTo>
                                  <a:pt x="3410779" y="4353951"/>
                                  <a:pt x="3410779" y="4356746"/>
                                  <a:pt x="3414369" y="4358742"/>
                                </a:cubicBezTo>
                                <a:cubicBezTo>
                                  <a:pt x="3417961" y="4360339"/>
                                  <a:pt x="3420354" y="4358742"/>
                                  <a:pt x="3420354" y="4358742"/>
                                </a:cubicBezTo>
                                <a:lnTo>
                                  <a:pt x="3420755" y="4358742"/>
                                </a:lnTo>
                                <a:lnTo>
                                  <a:pt x="3421153" y="4358343"/>
                                </a:lnTo>
                                <a:cubicBezTo>
                                  <a:pt x="3423148" y="4357145"/>
                                  <a:pt x="3427938" y="4354750"/>
                                  <a:pt x="3434321" y="4357943"/>
                                </a:cubicBezTo>
                                <a:cubicBezTo>
                                  <a:pt x="3441105" y="4361536"/>
                                  <a:pt x="3441503" y="4369121"/>
                                  <a:pt x="3441503" y="4369520"/>
                                </a:cubicBezTo>
                                <a:lnTo>
                                  <a:pt x="3441503" y="4369919"/>
                                </a:lnTo>
                                <a:cubicBezTo>
                                  <a:pt x="3441503" y="4369919"/>
                                  <a:pt x="3441503" y="4372714"/>
                                  <a:pt x="3445096" y="4374710"/>
                                </a:cubicBezTo>
                                <a:cubicBezTo>
                                  <a:pt x="3448686" y="4376706"/>
                                  <a:pt x="3451481" y="4374710"/>
                                  <a:pt x="3451481" y="4374710"/>
                                </a:cubicBezTo>
                                <a:lnTo>
                                  <a:pt x="3451880" y="4374710"/>
                                </a:lnTo>
                                <a:cubicBezTo>
                                  <a:pt x="3452278" y="4374311"/>
                                  <a:pt x="3459461" y="4370319"/>
                                  <a:pt x="3465847" y="4373911"/>
                                </a:cubicBezTo>
                                <a:cubicBezTo>
                                  <a:pt x="3473428" y="4377903"/>
                                  <a:pt x="3473027" y="4385489"/>
                                  <a:pt x="3473027" y="4385888"/>
                                </a:cubicBezTo>
                                <a:cubicBezTo>
                                  <a:pt x="3473027" y="4385888"/>
                                  <a:pt x="3473027" y="4388683"/>
                                  <a:pt x="3476620" y="4390679"/>
                                </a:cubicBezTo>
                                <a:cubicBezTo>
                                  <a:pt x="3477817" y="4391078"/>
                                  <a:pt x="3478617" y="4391477"/>
                                  <a:pt x="3479813" y="4391477"/>
                                </a:cubicBezTo>
                                <a:lnTo>
                                  <a:pt x="3484203" y="4391876"/>
                                </a:lnTo>
                                <a:cubicBezTo>
                                  <a:pt x="3486197" y="4391876"/>
                                  <a:pt x="3487793" y="4393872"/>
                                  <a:pt x="3487793" y="4395868"/>
                                </a:cubicBezTo>
                                <a:cubicBezTo>
                                  <a:pt x="3487793" y="4397864"/>
                                  <a:pt x="3485801" y="4399461"/>
                                  <a:pt x="3482206" y="4399860"/>
                                </a:cubicBezTo>
                                <a:lnTo>
                                  <a:pt x="3476224" y="4399461"/>
                                </a:lnTo>
                                <a:cubicBezTo>
                                  <a:pt x="3474625" y="4399062"/>
                                  <a:pt x="3473027" y="4398663"/>
                                  <a:pt x="3471431" y="4397864"/>
                                </a:cubicBezTo>
                                <a:cubicBezTo>
                                  <a:pt x="3463853" y="4393872"/>
                                  <a:pt x="3464251" y="4386288"/>
                                  <a:pt x="3464251" y="4385888"/>
                                </a:cubicBezTo>
                                <a:cubicBezTo>
                                  <a:pt x="3464251" y="4385888"/>
                                  <a:pt x="3464649" y="4383093"/>
                                  <a:pt x="3461057" y="4381097"/>
                                </a:cubicBezTo>
                                <a:cubicBezTo>
                                  <a:pt x="3458266" y="4379500"/>
                                  <a:pt x="3454674" y="4381097"/>
                                  <a:pt x="3454273" y="4381496"/>
                                </a:cubicBezTo>
                                <a:cubicBezTo>
                                  <a:pt x="3453078" y="4382295"/>
                                  <a:pt x="3447491" y="4385489"/>
                                  <a:pt x="3440706" y="4381895"/>
                                </a:cubicBezTo>
                                <a:cubicBezTo>
                                  <a:pt x="3433923" y="4378303"/>
                                  <a:pt x="3433526" y="4371915"/>
                                  <a:pt x="3433526" y="4370319"/>
                                </a:cubicBezTo>
                                <a:cubicBezTo>
                                  <a:pt x="3433124" y="4369919"/>
                                  <a:pt x="3432725" y="4366726"/>
                                  <a:pt x="3429934" y="4365129"/>
                                </a:cubicBezTo>
                                <a:cubicBezTo>
                                  <a:pt x="3426740" y="4363532"/>
                                  <a:pt x="3424743" y="4364730"/>
                                  <a:pt x="3423946" y="4365129"/>
                                </a:cubicBezTo>
                                <a:lnTo>
                                  <a:pt x="3423548" y="4365129"/>
                                </a:lnTo>
                                <a:cubicBezTo>
                                  <a:pt x="3422351" y="4365927"/>
                                  <a:pt x="3417160" y="4369121"/>
                                  <a:pt x="3409979" y="4365528"/>
                                </a:cubicBezTo>
                                <a:cubicBezTo>
                                  <a:pt x="3402394" y="4361536"/>
                                  <a:pt x="3402786" y="4354351"/>
                                  <a:pt x="3402786" y="4353552"/>
                                </a:cubicBezTo>
                                <a:cubicBezTo>
                                  <a:pt x="3403189" y="4353552"/>
                                  <a:pt x="3402786" y="4350359"/>
                                  <a:pt x="3399590" y="4348762"/>
                                </a:cubicBezTo>
                                <a:cubicBezTo>
                                  <a:pt x="3396792" y="4347165"/>
                                  <a:pt x="3393199" y="4348762"/>
                                  <a:pt x="3392801" y="4349161"/>
                                </a:cubicBezTo>
                                <a:cubicBezTo>
                                  <a:pt x="3391602" y="4349959"/>
                                  <a:pt x="3386011" y="4353153"/>
                                  <a:pt x="3379222" y="4349560"/>
                                </a:cubicBezTo>
                                <a:lnTo>
                                  <a:pt x="3376826" y="4347963"/>
                                </a:lnTo>
                                <a:cubicBezTo>
                                  <a:pt x="3374830" y="4347165"/>
                                  <a:pt x="3374031" y="4344770"/>
                                  <a:pt x="3375231" y="4342774"/>
                                </a:cubicBezTo>
                                <a:cubicBezTo>
                                  <a:pt x="3376026" y="4340778"/>
                                  <a:pt x="3378425" y="4339979"/>
                                  <a:pt x="3380420" y="4341177"/>
                                </a:cubicBezTo>
                                <a:lnTo>
                                  <a:pt x="3382816" y="4342774"/>
                                </a:lnTo>
                                <a:cubicBezTo>
                                  <a:pt x="3386408" y="4344770"/>
                                  <a:pt x="3389207" y="4342774"/>
                                  <a:pt x="3389207" y="4342774"/>
                                </a:cubicBezTo>
                                <a:lnTo>
                                  <a:pt x="3389603" y="4342774"/>
                                </a:lnTo>
                                <a:cubicBezTo>
                                  <a:pt x="3389804" y="4342574"/>
                                  <a:pt x="3391602" y="4341476"/>
                                  <a:pt x="3394195" y="4340878"/>
                                </a:cubicBezTo>
                                <a:close/>
                                <a:moveTo>
                                  <a:pt x="4676186" y="4336787"/>
                                </a:moveTo>
                                <a:cubicBezTo>
                                  <a:pt x="4677383" y="4336787"/>
                                  <a:pt x="4678581" y="4337585"/>
                                  <a:pt x="4678581" y="4338783"/>
                                </a:cubicBezTo>
                                <a:cubicBezTo>
                                  <a:pt x="4678980" y="4339980"/>
                                  <a:pt x="4678182" y="4341178"/>
                                  <a:pt x="4676585" y="4341178"/>
                                </a:cubicBezTo>
                                <a:lnTo>
                                  <a:pt x="4659019" y="4343574"/>
                                </a:lnTo>
                                <a:cubicBezTo>
                                  <a:pt x="4657821" y="4343574"/>
                                  <a:pt x="4656624" y="4342776"/>
                                  <a:pt x="4656624" y="4341578"/>
                                </a:cubicBezTo>
                                <a:cubicBezTo>
                                  <a:pt x="4656624" y="4340380"/>
                                  <a:pt x="4657422" y="4339182"/>
                                  <a:pt x="4658620" y="4339182"/>
                                </a:cubicBezTo>
                                <a:close/>
                                <a:moveTo>
                                  <a:pt x="4755625" y="4326807"/>
                                </a:moveTo>
                                <a:cubicBezTo>
                                  <a:pt x="4756823" y="4326407"/>
                                  <a:pt x="4757621" y="4327206"/>
                                  <a:pt x="4758021" y="4328802"/>
                                </a:cubicBezTo>
                                <a:cubicBezTo>
                                  <a:pt x="4758021" y="4330000"/>
                                  <a:pt x="4757222" y="4331198"/>
                                  <a:pt x="4756025" y="4331198"/>
                                </a:cubicBezTo>
                                <a:lnTo>
                                  <a:pt x="4738459" y="4333594"/>
                                </a:lnTo>
                                <a:cubicBezTo>
                                  <a:pt x="4737261" y="4333594"/>
                                  <a:pt x="4736064" y="4332795"/>
                                  <a:pt x="4736064" y="4331598"/>
                                </a:cubicBezTo>
                                <a:cubicBezTo>
                                  <a:pt x="4736064" y="4330399"/>
                                  <a:pt x="4736862" y="4329202"/>
                                  <a:pt x="4738060" y="4329202"/>
                                </a:cubicBezTo>
                                <a:close/>
                                <a:moveTo>
                                  <a:pt x="4660615" y="4319621"/>
                                </a:moveTo>
                                <a:lnTo>
                                  <a:pt x="4677383" y="4324412"/>
                                </a:lnTo>
                                <a:cubicBezTo>
                                  <a:pt x="4678580" y="4324811"/>
                                  <a:pt x="4679379" y="4326009"/>
                                  <a:pt x="4678980" y="4327206"/>
                                </a:cubicBezTo>
                                <a:cubicBezTo>
                                  <a:pt x="4678980" y="4328005"/>
                                  <a:pt x="4678181" y="4328803"/>
                                  <a:pt x="4677383" y="4328803"/>
                                </a:cubicBezTo>
                                <a:lnTo>
                                  <a:pt x="4676584" y="4328803"/>
                                </a:lnTo>
                                <a:lnTo>
                                  <a:pt x="4659817" y="4324012"/>
                                </a:lnTo>
                                <a:cubicBezTo>
                                  <a:pt x="4658619" y="4323613"/>
                                  <a:pt x="4658220" y="4322415"/>
                                  <a:pt x="4657821" y="4321218"/>
                                </a:cubicBezTo>
                                <a:cubicBezTo>
                                  <a:pt x="4658220" y="4320020"/>
                                  <a:pt x="4659418" y="4319222"/>
                                  <a:pt x="4660615" y="4319621"/>
                                </a:cubicBezTo>
                                <a:close/>
                                <a:moveTo>
                                  <a:pt x="4748839" y="4309241"/>
                                </a:moveTo>
                                <a:cubicBezTo>
                                  <a:pt x="4749637" y="4308842"/>
                                  <a:pt x="4751234" y="4308842"/>
                                  <a:pt x="4751633" y="4310040"/>
                                </a:cubicBezTo>
                                <a:cubicBezTo>
                                  <a:pt x="4752033" y="4310838"/>
                                  <a:pt x="4752033" y="4312435"/>
                                  <a:pt x="4750835" y="4312834"/>
                                </a:cubicBezTo>
                                <a:lnTo>
                                  <a:pt x="4735664" y="4321618"/>
                                </a:lnTo>
                                <a:lnTo>
                                  <a:pt x="4734866" y="4322017"/>
                                </a:lnTo>
                                <a:cubicBezTo>
                                  <a:pt x="4734068" y="4322017"/>
                                  <a:pt x="4733269" y="4321618"/>
                                  <a:pt x="4732870" y="4320819"/>
                                </a:cubicBezTo>
                                <a:cubicBezTo>
                                  <a:pt x="4732072" y="4319622"/>
                                  <a:pt x="4732471" y="4318424"/>
                                  <a:pt x="4733668" y="4318025"/>
                                </a:cubicBezTo>
                                <a:close/>
                                <a:moveTo>
                                  <a:pt x="3411376" y="4308543"/>
                                </a:moveTo>
                                <a:cubicBezTo>
                                  <a:pt x="3413970" y="4307944"/>
                                  <a:pt x="3417363" y="4307844"/>
                                  <a:pt x="3420755" y="4309641"/>
                                </a:cubicBezTo>
                                <a:cubicBezTo>
                                  <a:pt x="3428336" y="4313633"/>
                                  <a:pt x="3427938" y="4321218"/>
                                  <a:pt x="3427938" y="4321617"/>
                                </a:cubicBezTo>
                                <a:cubicBezTo>
                                  <a:pt x="3427938" y="4321617"/>
                                  <a:pt x="3427938" y="4324411"/>
                                  <a:pt x="3431530" y="4326407"/>
                                </a:cubicBezTo>
                                <a:cubicBezTo>
                                  <a:pt x="3435122" y="4328004"/>
                                  <a:pt x="3437515" y="4326407"/>
                                  <a:pt x="3437515" y="4326407"/>
                                </a:cubicBezTo>
                                <a:lnTo>
                                  <a:pt x="3437914" y="4326407"/>
                                </a:lnTo>
                                <a:lnTo>
                                  <a:pt x="3438312" y="4326008"/>
                                </a:lnTo>
                                <a:cubicBezTo>
                                  <a:pt x="3440308" y="4324810"/>
                                  <a:pt x="3445096" y="4322415"/>
                                  <a:pt x="3451481" y="4325609"/>
                                </a:cubicBezTo>
                                <a:cubicBezTo>
                                  <a:pt x="3458266" y="4329202"/>
                                  <a:pt x="3458662" y="4336786"/>
                                  <a:pt x="3458662" y="4337185"/>
                                </a:cubicBezTo>
                                <a:lnTo>
                                  <a:pt x="3458662" y="4337585"/>
                                </a:lnTo>
                                <a:cubicBezTo>
                                  <a:pt x="3458662" y="4337585"/>
                                  <a:pt x="3458662" y="4340379"/>
                                  <a:pt x="3462255" y="4342375"/>
                                </a:cubicBezTo>
                                <a:cubicBezTo>
                                  <a:pt x="3465847" y="4344371"/>
                                  <a:pt x="3468640" y="4342375"/>
                                  <a:pt x="3468640" y="4342375"/>
                                </a:cubicBezTo>
                                <a:lnTo>
                                  <a:pt x="3469041" y="4342375"/>
                                </a:lnTo>
                                <a:cubicBezTo>
                                  <a:pt x="3469437" y="4341976"/>
                                  <a:pt x="3476620" y="4337984"/>
                                  <a:pt x="3483006" y="4341577"/>
                                </a:cubicBezTo>
                                <a:cubicBezTo>
                                  <a:pt x="3490593" y="4345569"/>
                                  <a:pt x="3490192" y="4353154"/>
                                  <a:pt x="3490192" y="4353554"/>
                                </a:cubicBezTo>
                                <a:cubicBezTo>
                                  <a:pt x="3490192" y="4353554"/>
                                  <a:pt x="3490192" y="4356348"/>
                                  <a:pt x="3493785" y="4358344"/>
                                </a:cubicBezTo>
                                <a:cubicBezTo>
                                  <a:pt x="3494980" y="4358743"/>
                                  <a:pt x="3495779" y="4359142"/>
                                  <a:pt x="3496977" y="4359142"/>
                                </a:cubicBezTo>
                                <a:lnTo>
                                  <a:pt x="3501363" y="4359542"/>
                                </a:lnTo>
                                <a:cubicBezTo>
                                  <a:pt x="3503364" y="4359542"/>
                                  <a:pt x="3504963" y="4361538"/>
                                  <a:pt x="3504963" y="4363534"/>
                                </a:cubicBezTo>
                                <a:cubicBezTo>
                                  <a:pt x="3504567" y="4365929"/>
                                  <a:pt x="3502962" y="4367525"/>
                                  <a:pt x="3499370" y="4367525"/>
                                </a:cubicBezTo>
                                <a:lnTo>
                                  <a:pt x="3493380" y="4367126"/>
                                </a:lnTo>
                                <a:cubicBezTo>
                                  <a:pt x="3491786" y="4366727"/>
                                  <a:pt x="3490192" y="4366328"/>
                                  <a:pt x="3488592" y="4365530"/>
                                </a:cubicBezTo>
                                <a:cubicBezTo>
                                  <a:pt x="3481009" y="4361538"/>
                                  <a:pt x="3481410" y="4353953"/>
                                  <a:pt x="3481410" y="4353554"/>
                                </a:cubicBezTo>
                                <a:cubicBezTo>
                                  <a:pt x="3481410" y="4353554"/>
                                  <a:pt x="3481808" y="4350758"/>
                                  <a:pt x="3478216" y="4348762"/>
                                </a:cubicBezTo>
                                <a:cubicBezTo>
                                  <a:pt x="3475422" y="4347165"/>
                                  <a:pt x="3471832" y="4348762"/>
                                  <a:pt x="3471434" y="4349161"/>
                                </a:cubicBezTo>
                                <a:cubicBezTo>
                                  <a:pt x="3470234" y="4349960"/>
                                  <a:pt x="3464649" y="4353154"/>
                                  <a:pt x="3457865" y="4349561"/>
                                </a:cubicBezTo>
                                <a:cubicBezTo>
                                  <a:pt x="3451083" y="4345968"/>
                                  <a:pt x="3450683" y="4339581"/>
                                  <a:pt x="3450683" y="4337984"/>
                                </a:cubicBezTo>
                                <a:cubicBezTo>
                                  <a:pt x="3450285" y="4337585"/>
                                  <a:pt x="3449884" y="4334391"/>
                                  <a:pt x="3447092" y="4332794"/>
                                </a:cubicBezTo>
                                <a:cubicBezTo>
                                  <a:pt x="3443899" y="4331198"/>
                                  <a:pt x="3441904" y="4332395"/>
                                  <a:pt x="3441105" y="4332794"/>
                                </a:cubicBezTo>
                                <a:lnTo>
                                  <a:pt x="3440706" y="4332794"/>
                                </a:lnTo>
                                <a:cubicBezTo>
                                  <a:pt x="3439511" y="4333593"/>
                                  <a:pt x="3434321" y="4336786"/>
                                  <a:pt x="3427138" y="4333194"/>
                                </a:cubicBezTo>
                                <a:cubicBezTo>
                                  <a:pt x="3419557" y="4329202"/>
                                  <a:pt x="3419955" y="4322016"/>
                                  <a:pt x="3419955" y="4321218"/>
                                </a:cubicBezTo>
                                <a:cubicBezTo>
                                  <a:pt x="3420354" y="4321218"/>
                                  <a:pt x="3419955" y="4318024"/>
                                  <a:pt x="3416764" y="4316427"/>
                                </a:cubicBezTo>
                                <a:cubicBezTo>
                                  <a:pt x="3413970" y="4314830"/>
                                  <a:pt x="3410378" y="4316427"/>
                                  <a:pt x="3409979" y="4316826"/>
                                </a:cubicBezTo>
                                <a:cubicBezTo>
                                  <a:pt x="3408782" y="4317625"/>
                                  <a:pt x="3403189" y="4320818"/>
                                  <a:pt x="3396394" y="4317226"/>
                                </a:cubicBezTo>
                                <a:lnTo>
                                  <a:pt x="3393998" y="4315629"/>
                                </a:lnTo>
                                <a:cubicBezTo>
                                  <a:pt x="3392004" y="4314830"/>
                                  <a:pt x="3391203" y="4312435"/>
                                  <a:pt x="3392402" y="4310439"/>
                                </a:cubicBezTo>
                                <a:cubicBezTo>
                                  <a:pt x="3393199" y="4308443"/>
                                  <a:pt x="3395597" y="4307645"/>
                                  <a:pt x="3397594" y="4308842"/>
                                </a:cubicBezTo>
                                <a:lnTo>
                                  <a:pt x="3399997" y="4310439"/>
                                </a:lnTo>
                                <a:cubicBezTo>
                                  <a:pt x="3403585" y="4312435"/>
                                  <a:pt x="3406387" y="4310439"/>
                                  <a:pt x="3406387" y="4310439"/>
                                </a:cubicBezTo>
                                <a:lnTo>
                                  <a:pt x="3406788" y="4310439"/>
                                </a:lnTo>
                                <a:cubicBezTo>
                                  <a:pt x="3406985" y="4310239"/>
                                  <a:pt x="3408782" y="4309141"/>
                                  <a:pt x="3411376" y="4308543"/>
                                </a:cubicBezTo>
                                <a:close/>
                                <a:moveTo>
                                  <a:pt x="4670197" y="4303653"/>
                                </a:moveTo>
                                <a:lnTo>
                                  <a:pt x="4684170" y="4314433"/>
                                </a:lnTo>
                                <a:cubicBezTo>
                                  <a:pt x="4684968" y="4314832"/>
                                  <a:pt x="4685367" y="4316429"/>
                                  <a:pt x="4684569" y="4317227"/>
                                </a:cubicBezTo>
                                <a:cubicBezTo>
                                  <a:pt x="4684170" y="4317626"/>
                                  <a:pt x="4683371" y="4318025"/>
                                  <a:pt x="4682972" y="4318025"/>
                                </a:cubicBezTo>
                                <a:cubicBezTo>
                                  <a:pt x="4682573" y="4318025"/>
                                  <a:pt x="4681774" y="4318025"/>
                                  <a:pt x="4681375" y="4317626"/>
                                </a:cubicBezTo>
                                <a:lnTo>
                                  <a:pt x="4667801" y="4306847"/>
                                </a:lnTo>
                                <a:cubicBezTo>
                                  <a:pt x="4667003" y="4306448"/>
                                  <a:pt x="4666604" y="4304851"/>
                                  <a:pt x="4667402" y="4304052"/>
                                </a:cubicBezTo>
                                <a:cubicBezTo>
                                  <a:pt x="4667801" y="4303254"/>
                                  <a:pt x="4669398" y="4302855"/>
                                  <a:pt x="4670197" y="4303653"/>
                                </a:cubicBezTo>
                                <a:close/>
                                <a:moveTo>
                                  <a:pt x="4738860" y="4294870"/>
                                </a:moveTo>
                                <a:cubicBezTo>
                                  <a:pt x="4739658" y="4295269"/>
                                  <a:pt x="4740057" y="4296866"/>
                                  <a:pt x="4739259" y="4297664"/>
                                </a:cubicBezTo>
                                <a:lnTo>
                                  <a:pt x="4728480" y="4311637"/>
                                </a:lnTo>
                                <a:cubicBezTo>
                                  <a:pt x="4728080" y="4312036"/>
                                  <a:pt x="4727282" y="4312436"/>
                                  <a:pt x="4726883" y="4312436"/>
                                </a:cubicBezTo>
                                <a:cubicBezTo>
                                  <a:pt x="4726484" y="4312436"/>
                                  <a:pt x="4725685" y="4312436"/>
                                  <a:pt x="4725286" y="4312036"/>
                                </a:cubicBezTo>
                                <a:cubicBezTo>
                                  <a:pt x="4724088" y="4311238"/>
                                  <a:pt x="4724088" y="4310040"/>
                                  <a:pt x="4725286" y="4309242"/>
                                </a:cubicBezTo>
                                <a:lnTo>
                                  <a:pt x="4736065" y="4295269"/>
                                </a:lnTo>
                                <a:cubicBezTo>
                                  <a:pt x="4736465" y="4294471"/>
                                  <a:pt x="4738061" y="4294071"/>
                                  <a:pt x="4738860" y="4294870"/>
                                </a:cubicBezTo>
                                <a:close/>
                                <a:moveTo>
                                  <a:pt x="4682172" y="4290878"/>
                                </a:moveTo>
                                <a:cubicBezTo>
                                  <a:pt x="4682970" y="4290479"/>
                                  <a:pt x="4684567" y="4290479"/>
                                  <a:pt x="4684966" y="4291677"/>
                                </a:cubicBezTo>
                                <a:lnTo>
                                  <a:pt x="4693750" y="4306847"/>
                                </a:lnTo>
                                <a:cubicBezTo>
                                  <a:pt x="4694149" y="4307646"/>
                                  <a:pt x="4694149" y="4309243"/>
                                  <a:pt x="4692951" y="4309642"/>
                                </a:cubicBezTo>
                                <a:lnTo>
                                  <a:pt x="4692153" y="4310041"/>
                                </a:lnTo>
                                <a:cubicBezTo>
                                  <a:pt x="4691354" y="4310041"/>
                                  <a:pt x="4690556" y="4309642"/>
                                  <a:pt x="4690157" y="4308843"/>
                                </a:cubicBezTo>
                                <a:lnTo>
                                  <a:pt x="4681373" y="4293673"/>
                                </a:lnTo>
                                <a:cubicBezTo>
                                  <a:pt x="4680974" y="4292874"/>
                                  <a:pt x="4680974" y="4291278"/>
                                  <a:pt x="4682172" y="4290878"/>
                                </a:cubicBezTo>
                                <a:close/>
                                <a:moveTo>
                                  <a:pt x="4720896" y="4286088"/>
                                </a:moveTo>
                                <a:cubicBezTo>
                                  <a:pt x="4722093" y="4286487"/>
                                  <a:pt x="4722892" y="4287684"/>
                                  <a:pt x="4722493" y="4288882"/>
                                </a:cubicBezTo>
                                <a:lnTo>
                                  <a:pt x="4717701" y="4305649"/>
                                </a:lnTo>
                                <a:cubicBezTo>
                                  <a:pt x="4717701" y="4306448"/>
                                  <a:pt x="4716903" y="4307246"/>
                                  <a:pt x="4716104" y="4307246"/>
                                </a:cubicBezTo>
                                <a:lnTo>
                                  <a:pt x="4715306" y="4307246"/>
                                </a:lnTo>
                                <a:cubicBezTo>
                                  <a:pt x="4714108" y="4306847"/>
                                  <a:pt x="4713310" y="4305649"/>
                                  <a:pt x="4713310" y="4304452"/>
                                </a:cubicBezTo>
                                <a:lnTo>
                                  <a:pt x="4718101" y="4287684"/>
                                </a:lnTo>
                                <a:cubicBezTo>
                                  <a:pt x="4718501" y="4286487"/>
                                  <a:pt x="4719698" y="4285688"/>
                                  <a:pt x="4720896" y="4286088"/>
                                </a:cubicBezTo>
                                <a:close/>
                                <a:moveTo>
                                  <a:pt x="4700935" y="4284492"/>
                                </a:moveTo>
                                <a:cubicBezTo>
                                  <a:pt x="4702133" y="4284492"/>
                                  <a:pt x="4703330" y="4285290"/>
                                  <a:pt x="4703330" y="4286488"/>
                                </a:cubicBezTo>
                                <a:lnTo>
                                  <a:pt x="4705726" y="4304053"/>
                                </a:lnTo>
                                <a:cubicBezTo>
                                  <a:pt x="4705726" y="4305251"/>
                                  <a:pt x="4704928" y="4306449"/>
                                  <a:pt x="4703730" y="4306449"/>
                                </a:cubicBezTo>
                                <a:cubicBezTo>
                                  <a:pt x="4702532" y="4306449"/>
                                  <a:pt x="4701334" y="4305650"/>
                                  <a:pt x="4701334" y="4304453"/>
                                </a:cubicBezTo>
                                <a:lnTo>
                                  <a:pt x="4698939" y="4286887"/>
                                </a:lnTo>
                                <a:cubicBezTo>
                                  <a:pt x="4698939" y="4285689"/>
                                  <a:pt x="4699737" y="4284492"/>
                                  <a:pt x="4700935" y="4284492"/>
                                </a:cubicBezTo>
                                <a:close/>
                                <a:moveTo>
                                  <a:pt x="3772847" y="4242725"/>
                                </a:moveTo>
                                <a:cubicBezTo>
                                  <a:pt x="3780582" y="4244671"/>
                                  <a:pt x="3787568" y="4249562"/>
                                  <a:pt x="3791960" y="4256947"/>
                                </a:cubicBezTo>
                                <a:lnTo>
                                  <a:pt x="3786371" y="4260540"/>
                                </a:lnTo>
                                <a:cubicBezTo>
                                  <a:pt x="3778786" y="4248963"/>
                                  <a:pt x="3763616" y="4245370"/>
                                  <a:pt x="3752039" y="4252556"/>
                                </a:cubicBezTo>
                                <a:cubicBezTo>
                                  <a:pt x="3740462" y="4259741"/>
                                  <a:pt x="3736869" y="4274911"/>
                                  <a:pt x="3744853" y="4286488"/>
                                </a:cubicBezTo>
                                <a:lnTo>
                                  <a:pt x="3739264" y="4290081"/>
                                </a:lnTo>
                                <a:cubicBezTo>
                                  <a:pt x="3738865" y="4289682"/>
                                  <a:pt x="3738865" y="4289283"/>
                                  <a:pt x="3738466" y="4288884"/>
                                </a:cubicBezTo>
                                <a:cubicBezTo>
                                  <a:pt x="3729684" y="4274112"/>
                                  <a:pt x="3734474" y="4254951"/>
                                  <a:pt x="3749244" y="4246168"/>
                                </a:cubicBezTo>
                                <a:cubicBezTo>
                                  <a:pt x="3756630" y="4241777"/>
                                  <a:pt x="3765113" y="4240779"/>
                                  <a:pt x="3772847" y="4242725"/>
                                </a:cubicBezTo>
                                <a:close/>
                                <a:moveTo>
                                  <a:pt x="1813165" y="4226607"/>
                                </a:moveTo>
                                <a:cubicBezTo>
                                  <a:pt x="1814363" y="4226208"/>
                                  <a:pt x="1815161" y="4227405"/>
                                  <a:pt x="1815560" y="4228603"/>
                                </a:cubicBezTo>
                                <a:lnTo>
                                  <a:pt x="1817955" y="4246169"/>
                                </a:lnTo>
                                <a:cubicBezTo>
                                  <a:pt x="1817955" y="4247366"/>
                                  <a:pt x="1817158" y="4248564"/>
                                  <a:pt x="1815959" y="4248564"/>
                                </a:cubicBezTo>
                                <a:cubicBezTo>
                                  <a:pt x="1814762" y="4248564"/>
                                  <a:pt x="1813564" y="4247765"/>
                                  <a:pt x="1813564" y="4246568"/>
                                </a:cubicBezTo>
                                <a:lnTo>
                                  <a:pt x="1811176" y="4229002"/>
                                </a:lnTo>
                                <a:cubicBezTo>
                                  <a:pt x="1811176" y="4227805"/>
                                  <a:pt x="1811974" y="4226607"/>
                                  <a:pt x="1813165" y="4226607"/>
                                </a:cubicBezTo>
                                <a:close/>
                                <a:moveTo>
                                  <a:pt x="1801594" y="4225809"/>
                                </a:moveTo>
                                <a:cubicBezTo>
                                  <a:pt x="1802792" y="4226208"/>
                                  <a:pt x="1803191" y="4227006"/>
                                  <a:pt x="1802792" y="4228603"/>
                                </a:cubicBezTo>
                                <a:lnTo>
                                  <a:pt x="1798001" y="4245370"/>
                                </a:lnTo>
                                <a:cubicBezTo>
                                  <a:pt x="1798001" y="4246169"/>
                                  <a:pt x="1797202" y="4246967"/>
                                  <a:pt x="1796405" y="4246967"/>
                                </a:cubicBezTo>
                                <a:lnTo>
                                  <a:pt x="1795605" y="4246967"/>
                                </a:lnTo>
                                <a:cubicBezTo>
                                  <a:pt x="1794408" y="4246568"/>
                                  <a:pt x="1793609" y="4245370"/>
                                  <a:pt x="1794009" y="4244173"/>
                                </a:cubicBezTo>
                                <a:lnTo>
                                  <a:pt x="1798799" y="4227406"/>
                                </a:lnTo>
                                <a:cubicBezTo>
                                  <a:pt x="1799199" y="4226208"/>
                                  <a:pt x="1800397" y="4225410"/>
                                  <a:pt x="1801594" y="4225809"/>
                                </a:cubicBezTo>
                                <a:close/>
                                <a:moveTo>
                                  <a:pt x="1823543" y="4223014"/>
                                </a:moveTo>
                                <a:cubicBezTo>
                                  <a:pt x="1824341" y="4222615"/>
                                  <a:pt x="1825938" y="4222615"/>
                                  <a:pt x="1826337" y="4223813"/>
                                </a:cubicBezTo>
                                <a:lnTo>
                                  <a:pt x="1835121" y="4238983"/>
                                </a:lnTo>
                                <a:cubicBezTo>
                                  <a:pt x="1835520" y="4239782"/>
                                  <a:pt x="1835520" y="4241379"/>
                                  <a:pt x="1834322" y="4241778"/>
                                </a:cubicBezTo>
                                <a:lnTo>
                                  <a:pt x="1833524" y="4242177"/>
                                </a:lnTo>
                                <a:cubicBezTo>
                                  <a:pt x="1832725" y="4242177"/>
                                  <a:pt x="1831927" y="4241778"/>
                                  <a:pt x="1831528" y="4240979"/>
                                </a:cubicBezTo>
                                <a:lnTo>
                                  <a:pt x="1822744" y="4225809"/>
                                </a:lnTo>
                                <a:cubicBezTo>
                                  <a:pt x="1822345" y="4225010"/>
                                  <a:pt x="1822345" y="4223414"/>
                                  <a:pt x="1823543" y="4223014"/>
                                </a:cubicBezTo>
                                <a:close/>
                                <a:moveTo>
                                  <a:pt x="468855" y="4220719"/>
                                </a:moveTo>
                                <a:cubicBezTo>
                                  <a:pt x="471450" y="4220120"/>
                                  <a:pt x="474843" y="4220020"/>
                                  <a:pt x="478237" y="4221817"/>
                                </a:cubicBezTo>
                                <a:cubicBezTo>
                                  <a:pt x="485821" y="4225809"/>
                                  <a:pt x="485422" y="4233394"/>
                                  <a:pt x="485422" y="4233793"/>
                                </a:cubicBezTo>
                                <a:cubicBezTo>
                                  <a:pt x="485422" y="4233793"/>
                                  <a:pt x="485422" y="4236587"/>
                                  <a:pt x="489015" y="4238583"/>
                                </a:cubicBezTo>
                                <a:cubicBezTo>
                                  <a:pt x="492608" y="4240180"/>
                                  <a:pt x="495003" y="4238583"/>
                                  <a:pt x="495003" y="4238583"/>
                                </a:cubicBezTo>
                                <a:lnTo>
                                  <a:pt x="495402" y="4238583"/>
                                </a:lnTo>
                                <a:lnTo>
                                  <a:pt x="495801" y="4238184"/>
                                </a:lnTo>
                                <a:cubicBezTo>
                                  <a:pt x="497797" y="4236986"/>
                                  <a:pt x="502588" y="4234591"/>
                                  <a:pt x="508975" y="4237785"/>
                                </a:cubicBezTo>
                                <a:cubicBezTo>
                                  <a:pt x="515761" y="4241378"/>
                                  <a:pt x="516160" y="4248962"/>
                                  <a:pt x="516160" y="4249361"/>
                                </a:cubicBezTo>
                                <a:lnTo>
                                  <a:pt x="516160" y="4249761"/>
                                </a:lnTo>
                                <a:cubicBezTo>
                                  <a:pt x="516160" y="4249761"/>
                                  <a:pt x="516160" y="4252555"/>
                                  <a:pt x="519753" y="4254551"/>
                                </a:cubicBezTo>
                                <a:cubicBezTo>
                                  <a:pt x="523346" y="4256547"/>
                                  <a:pt x="526140" y="4254551"/>
                                  <a:pt x="526140" y="4254551"/>
                                </a:cubicBezTo>
                                <a:lnTo>
                                  <a:pt x="526540" y="4254551"/>
                                </a:lnTo>
                                <a:cubicBezTo>
                                  <a:pt x="526939" y="4254152"/>
                                  <a:pt x="534124" y="4250160"/>
                                  <a:pt x="540512" y="4253753"/>
                                </a:cubicBezTo>
                                <a:cubicBezTo>
                                  <a:pt x="548096" y="4257745"/>
                                  <a:pt x="547697" y="4265330"/>
                                  <a:pt x="547697" y="4265730"/>
                                </a:cubicBezTo>
                                <a:cubicBezTo>
                                  <a:pt x="547697" y="4265730"/>
                                  <a:pt x="547697" y="4268524"/>
                                  <a:pt x="551290" y="4270520"/>
                                </a:cubicBezTo>
                                <a:cubicBezTo>
                                  <a:pt x="552488" y="4270919"/>
                                  <a:pt x="553286" y="4271318"/>
                                  <a:pt x="554484" y="4271318"/>
                                </a:cubicBezTo>
                                <a:lnTo>
                                  <a:pt x="558875" y="4271718"/>
                                </a:lnTo>
                                <a:cubicBezTo>
                                  <a:pt x="560871" y="4271718"/>
                                  <a:pt x="562468" y="4273714"/>
                                  <a:pt x="562468" y="4275710"/>
                                </a:cubicBezTo>
                                <a:cubicBezTo>
                                  <a:pt x="562068" y="4277706"/>
                                  <a:pt x="560472" y="4279302"/>
                                  <a:pt x="556879" y="4279701"/>
                                </a:cubicBezTo>
                                <a:lnTo>
                                  <a:pt x="550891" y="4279302"/>
                                </a:lnTo>
                                <a:cubicBezTo>
                                  <a:pt x="549294" y="4278903"/>
                                  <a:pt x="547697" y="4278504"/>
                                  <a:pt x="546100" y="4277706"/>
                                </a:cubicBezTo>
                                <a:cubicBezTo>
                                  <a:pt x="538516" y="4273714"/>
                                  <a:pt x="538915" y="4266129"/>
                                  <a:pt x="538915" y="4265730"/>
                                </a:cubicBezTo>
                                <a:cubicBezTo>
                                  <a:pt x="538915" y="4265730"/>
                                  <a:pt x="539314" y="4262934"/>
                                  <a:pt x="535721" y="4260938"/>
                                </a:cubicBezTo>
                                <a:cubicBezTo>
                                  <a:pt x="532927" y="4259341"/>
                                  <a:pt x="529334" y="4260938"/>
                                  <a:pt x="528935" y="4261337"/>
                                </a:cubicBezTo>
                                <a:cubicBezTo>
                                  <a:pt x="527737" y="4262136"/>
                                  <a:pt x="522148" y="4265330"/>
                                  <a:pt x="515362" y="4261737"/>
                                </a:cubicBezTo>
                                <a:cubicBezTo>
                                  <a:pt x="508576" y="4258144"/>
                                  <a:pt x="508176" y="4251757"/>
                                  <a:pt x="508176" y="4250160"/>
                                </a:cubicBezTo>
                                <a:cubicBezTo>
                                  <a:pt x="507777" y="4249761"/>
                                  <a:pt x="507378" y="4246567"/>
                                  <a:pt x="504584" y="4244970"/>
                                </a:cubicBezTo>
                                <a:cubicBezTo>
                                  <a:pt x="501390" y="4243374"/>
                                  <a:pt x="499394" y="4244571"/>
                                  <a:pt x="498596" y="4244970"/>
                                </a:cubicBezTo>
                                <a:lnTo>
                                  <a:pt x="498197" y="4244970"/>
                                </a:lnTo>
                                <a:cubicBezTo>
                                  <a:pt x="496999" y="4245769"/>
                                  <a:pt x="491809" y="4248962"/>
                                  <a:pt x="484624" y="4245370"/>
                                </a:cubicBezTo>
                                <a:cubicBezTo>
                                  <a:pt x="477039" y="4241378"/>
                                  <a:pt x="477438" y="4234192"/>
                                  <a:pt x="477438" y="4233394"/>
                                </a:cubicBezTo>
                                <a:cubicBezTo>
                                  <a:pt x="477837" y="4233394"/>
                                  <a:pt x="477438" y="4230200"/>
                                  <a:pt x="474245" y="4228603"/>
                                </a:cubicBezTo>
                                <a:cubicBezTo>
                                  <a:pt x="471450" y="4227006"/>
                                  <a:pt x="467857" y="4228603"/>
                                  <a:pt x="467458" y="4229002"/>
                                </a:cubicBezTo>
                                <a:cubicBezTo>
                                  <a:pt x="466261" y="4229801"/>
                                  <a:pt x="460672" y="4232994"/>
                                  <a:pt x="453885" y="4229402"/>
                                </a:cubicBezTo>
                                <a:lnTo>
                                  <a:pt x="451490" y="4227805"/>
                                </a:lnTo>
                                <a:cubicBezTo>
                                  <a:pt x="449494" y="4227006"/>
                                  <a:pt x="448696" y="4224611"/>
                                  <a:pt x="449893" y="4222615"/>
                                </a:cubicBezTo>
                                <a:cubicBezTo>
                                  <a:pt x="450692" y="4220619"/>
                                  <a:pt x="453087" y="4219821"/>
                                  <a:pt x="455083" y="4221018"/>
                                </a:cubicBezTo>
                                <a:lnTo>
                                  <a:pt x="457478" y="4222615"/>
                                </a:lnTo>
                                <a:cubicBezTo>
                                  <a:pt x="461071" y="4224611"/>
                                  <a:pt x="463865" y="4222615"/>
                                  <a:pt x="463865" y="4222615"/>
                                </a:cubicBezTo>
                                <a:lnTo>
                                  <a:pt x="464265" y="4222615"/>
                                </a:lnTo>
                                <a:cubicBezTo>
                                  <a:pt x="464464" y="4222415"/>
                                  <a:pt x="466260" y="4221317"/>
                                  <a:pt x="468855" y="4220719"/>
                                </a:cubicBezTo>
                                <a:close/>
                                <a:moveTo>
                                  <a:pt x="1791615" y="4220619"/>
                                </a:moveTo>
                                <a:cubicBezTo>
                                  <a:pt x="1792413" y="4221417"/>
                                  <a:pt x="1792812" y="4223014"/>
                                  <a:pt x="1792413" y="4223413"/>
                                </a:cubicBezTo>
                                <a:lnTo>
                                  <a:pt x="1781635" y="4237386"/>
                                </a:lnTo>
                                <a:cubicBezTo>
                                  <a:pt x="1781236" y="4237785"/>
                                  <a:pt x="1780437" y="4238185"/>
                                  <a:pt x="1780038" y="4238185"/>
                                </a:cubicBezTo>
                                <a:cubicBezTo>
                                  <a:pt x="1779639" y="4238185"/>
                                  <a:pt x="1778840" y="4238185"/>
                                  <a:pt x="1778441" y="4237785"/>
                                </a:cubicBezTo>
                                <a:cubicBezTo>
                                  <a:pt x="1777643" y="4237386"/>
                                  <a:pt x="1777244" y="4235789"/>
                                  <a:pt x="1778042" y="4234991"/>
                                </a:cubicBezTo>
                                <a:lnTo>
                                  <a:pt x="1788820" y="4221018"/>
                                </a:lnTo>
                                <a:cubicBezTo>
                                  <a:pt x="1789219" y="4220220"/>
                                  <a:pt x="1790816" y="4219821"/>
                                  <a:pt x="1791615" y="4220619"/>
                                </a:cubicBezTo>
                                <a:close/>
                                <a:moveTo>
                                  <a:pt x="5019896" y="4218224"/>
                                </a:moveTo>
                                <a:cubicBezTo>
                                  <a:pt x="5021093" y="4217824"/>
                                  <a:pt x="5022291" y="4218623"/>
                                  <a:pt x="5022690" y="4219820"/>
                                </a:cubicBezTo>
                                <a:cubicBezTo>
                                  <a:pt x="5024287" y="4227405"/>
                                  <a:pt x="5032271" y="4232595"/>
                                  <a:pt x="5040255" y="4230599"/>
                                </a:cubicBezTo>
                                <a:cubicBezTo>
                                  <a:pt x="5041851" y="4230200"/>
                                  <a:pt x="5043049" y="4230998"/>
                                  <a:pt x="5043448" y="4232196"/>
                                </a:cubicBezTo>
                                <a:cubicBezTo>
                                  <a:pt x="5043847" y="4233393"/>
                                  <a:pt x="5043049" y="4234591"/>
                                  <a:pt x="5042251" y="4234990"/>
                                </a:cubicBezTo>
                                <a:lnTo>
                                  <a:pt x="5041851" y="4234990"/>
                                </a:lnTo>
                                <a:cubicBezTo>
                                  <a:pt x="5037460" y="4236188"/>
                                  <a:pt x="5033069" y="4235788"/>
                                  <a:pt x="5029077" y="4233792"/>
                                </a:cubicBezTo>
                                <a:cubicBezTo>
                                  <a:pt x="5023888" y="4248163"/>
                                  <a:pt x="5013907" y="4259341"/>
                                  <a:pt x="5000334" y="4266128"/>
                                </a:cubicBezTo>
                                <a:cubicBezTo>
                                  <a:pt x="4986761" y="4272915"/>
                                  <a:pt x="4971592" y="4274112"/>
                                  <a:pt x="4957220" y="4269322"/>
                                </a:cubicBezTo>
                                <a:cubicBezTo>
                                  <a:pt x="4956422" y="4273713"/>
                                  <a:pt x="4954027" y="4277705"/>
                                  <a:pt x="4950434" y="4280500"/>
                                </a:cubicBezTo>
                                <a:lnTo>
                                  <a:pt x="4950035" y="4280899"/>
                                </a:lnTo>
                                <a:cubicBezTo>
                                  <a:pt x="4949236" y="4281298"/>
                                  <a:pt x="4948039" y="4280899"/>
                                  <a:pt x="4947240" y="4280100"/>
                                </a:cubicBezTo>
                                <a:cubicBezTo>
                                  <a:pt x="4946442" y="4279302"/>
                                  <a:pt x="4946442" y="4277705"/>
                                  <a:pt x="4947640" y="4276907"/>
                                </a:cubicBezTo>
                                <a:cubicBezTo>
                                  <a:pt x="4953628" y="4271717"/>
                                  <a:pt x="4954825" y="4262535"/>
                                  <a:pt x="4949636" y="4256147"/>
                                </a:cubicBezTo>
                                <a:cubicBezTo>
                                  <a:pt x="4948837" y="4255349"/>
                                  <a:pt x="4948837" y="4253752"/>
                                  <a:pt x="4950035" y="4252954"/>
                                </a:cubicBezTo>
                                <a:cubicBezTo>
                                  <a:pt x="4950833" y="4252155"/>
                                  <a:pt x="4952430" y="4252155"/>
                                  <a:pt x="4953228" y="4253353"/>
                                </a:cubicBezTo>
                                <a:cubicBezTo>
                                  <a:pt x="4956023" y="4256946"/>
                                  <a:pt x="4957620" y="4260938"/>
                                  <a:pt x="4957620" y="4264931"/>
                                </a:cubicBezTo>
                                <a:lnTo>
                                  <a:pt x="4958019" y="4264931"/>
                                </a:lnTo>
                                <a:cubicBezTo>
                                  <a:pt x="4971592" y="4269322"/>
                                  <a:pt x="4985564" y="4268524"/>
                                  <a:pt x="4998338" y="4262135"/>
                                </a:cubicBezTo>
                                <a:cubicBezTo>
                                  <a:pt x="5010713" y="4255748"/>
                                  <a:pt x="5020295" y="4244970"/>
                                  <a:pt x="5024686" y="4231796"/>
                                </a:cubicBezTo>
                                <a:lnTo>
                                  <a:pt x="5024686" y="4231397"/>
                                </a:lnTo>
                                <a:cubicBezTo>
                                  <a:pt x="5021492" y="4229002"/>
                                  <a:pt x="5019496" y="4225409"/>
                                  <a:pt x="5018299" y="4221018"/>
                                </a:cubicBezTo>
                                <a:cubicBezTo>
                                  <a:pt x="5017900" y="4219820"/>
                                  <a:pt x="5018698" y="4218623"/>
                                  <a:pt x="5019896" y="4218224"/>
                                </a:cubicBezTo>
                                <a:close/>
                                <a:moveTo>
                                  <a:pt x="5943242" y="4215031"/>
                                </a:moveTo>
                                <a:cubicBezTo>
                                  <a:pt x="5945637" y="4214632"/>
                                  <a:pt x="5947633" y="4216228"/>
                                  <a:pt x="5948032" y="4218624"/>
                                </a:cubicBezTo>
                                <a:lnTo>
                                  <a:pt x="5951625" y="4242975"/>
                                </a:lnTo>
                                <a:lnTo>
                                  <a:pt x="5975976" y="4239382"/>
                                </a:lnTo>
                                <a:cubicBezTo>
                                  <a:pt x="5978372" y="4238983"/>
                                  <a:pt x="5980368" y="4240580"/>
                                  <a:pt x="5980767" y="4242975"/>
                                </a:cubicBezTo>
                                <a:cubicBezTo>
                                  <a:pt x="5981166" y="4245370"/>
                                  <a:pt x="5979569" y="4247366"/>
                                  <a:pt x="5977174" y="4247765"/>
                                </a:cubicBezTo>
                                <a:lnTo>
                                  <a:pt x="5952823" y="4251358"/>
                                </a:lnTo>
                                <a:lnTo>
                                  <a:pt x="5956416" y="4275710"/>
                                </a:lnTo>
                                <a:cubicBezTo>
                                  <a:pt x="5956815" y="4278105"/>
                                  <a:pt x="5955218" y="4280101"/>
                                  <a:pt x="5952823" y="4280501"/>
                                </a:cubicBezTo>
                                <a:cubicBezTo>
                                  <a:pt x="5950428" y="4280900"/>
                                  <a:pt x="5948432" y="4279303"/>
                                  <a:pt x="5948032" y="4276908"/>
                                </a:cubicBezTo>
                                <a:lnTo>
                                  <a:pt x="5944440" y="4252556"/>
                                </a:lnTo>
                                <a:lnTo>
                                  <a:pt x="5920088" y="4256148"/>
                                </a:lnTo>
                                <a:cubicBezTo>
                                  <a:pt x="5917692" y="4256548"/>
                                  <a:pt x="5915696" y="4254951"/>
                                  <a:pt x="5915297" y="4252556"/>
                                </a:cubicBezTo>
                                <a:cubicBezTo>
                                  <a:pt x="5914898" y="4250160"/>
                                  <a:pt x="5916495" y="4248164"/>
                                  <a:pt x="5918890" y="4247765"/>
                                </a:cubicBezTo>
                                <a:lnTo>
                                  <a:pt x="5943242" y="4244172"/>
                                </a:lnTo>
                                <a:lnTo>
                                  <a:pt x="5939649" y="4219821"/>
                                </a:lnTo>
                                <a:cubicBezTo>
                                  <a:pt x="5939250" y="4217426"/>
                                  <a:pt x="5940847" y="4215430"/>
                                  <a:pt x="5943242" y="4215031"/>
                                </a:cubicBezTo>
                                <a:close/>
                                <a:moveTo>
                                  <a:pt x="1835519" y="4215031"/>
                                </a:moveTo>
                                <a:lnTo>
                                  <a:pt x="1849891" y="4225810"/>
                                </a:lnTo>
                                <a:cubicBezTo>
                                  <a:pt x="1850689" y="4226209"/>
                                  <a:pt x="1851089" y="4227806"/>
                                  <a:pt x="1850291" y="4228605"/>
                                </a:cubicBezTo>
                                <a:cubicBezTo>
                                  <a:pt x="1849891" y="4229004"/>
                                  <a:pt x="1849093" y="4229403"/>
                                  <a:pt x="1848694" y="4229403"/>
                                </a:cubicBezTo>
                                <a:cubicBezTo>
                                  <a:pt x="1848294" y="4229403"/>
                                  <a:pt x="1847496" y="4229403"/>
                                  <a:pt x="1847097" y="4229004"/>
                                </a:cubicBezTo>
                                <a:lnTo>
                                  <a:pt x="1833123" y="4218224"/>
                                </a:lnTo>
                                <a:cubicBezTo>
                                  <a:pt x="1832325" y="4217825"/>
                                  <a:pt x="1831926" y="4216228"/>
                                  <a:pt x="1832724" y="4215430"/>
                                </a:cubicBezTo>
                                <a:cubicBezTo>
                                  <a:pt x="1833123" y="4214632"/>
                                  <a:pt x="1834721" y="4214232"/>
                                  <a:pt x="1835519" y="4215031"/>
                                </a:cubicBezTo>
                                <a:close/>
                                <a:moveTo>
                                  <a:pt x="1781235" y="4211038"/>
                                </a:moveTo>
                                <a:cubicBezTo>
                                  <a:pt x="1782034" y="4210639"/>
                                  <a:pt x="1783631" y="4210639"/>
                                  <a:pt x="1784030" y="4211837"/>
                                </a:cubicBezTo>
                                <a:cubicBezTo>
                                  <a:pt x="1784828" y="4213034"/>
                                  <a:pt x="1784429" y="4214232"/>
                                  <a:pt x="1783231" y="4214631"/>
                                </a:cubicBezTo>
                                <a:lnTo>
                                  <a:pt x="1768062" y="4223415"/>
                                </a:lnTo>
                                <a:lnTo>
                                  <a:pt x="1767263" y="4223814"/>
                                </a:lnTo>
                                <a:cubicBezTo>
                                  <a:pt x="1766465" y="4223814"/>
                                  <a:pt x="1765667" y="4223415"/>
                                  <a:pt x="1765267" y="4222616"/>
                                </a:cubicBezTo>
                                <a:cubicBezTo>
                                  <a:pt x="1764868" y="4221818"/>
                                  <a:pt x="1764868" y="4220221"/>
                                  <a:pt x="1766066" y="4219822"/>
                                </a:cubicBezTo>
                                <a:close/>
                                <a:moveTo>
                                  <a:pt x="7171776" y="4207147"/>
                                </a:moveTo>
                                <a:cubicBezTo>
                                  <a:pt x="7174371" y="4206548"/>
                                  <a:pt x="7177764" y="4206448"/>
                                  <a:pt x="7181158" y="4208244"/>
                                </a:cubicBezTo>
                                <a:cubicBezTo>
                                  <a:pt x="7188742" y="4212236"/>
                                  <a:pt x="7188343" y="4219821"/>
                                  <a:pt x="7188343" y="4220220"/>
                                </a:cubicBezTo>
                                <a:cubicBezTo>
                                  <a:pt x="7188343" y="4220220"/>
                                  <a:pt x="7188343" y="4223015"/>
                                  <a:pt x="7191936" y="4225011"/>
                                </a:cubicBezTo>
                                <a:cubicBezTo>
                                  <a:pt x="7195529" y="4226608"/>
                                  <a:pt x="7197924" y="4225011"/>
                                  <a:pt x="7197924" y="4225011"/>
                                </a:cubicBezTo>
                                <a:lnTo>
                                  <a:pt x="7198323" y="4225011"/>
                                </a:lnTo>
                                <a:lnTo>
                                  <a:pt x="7198722" y="4224612"/>
                                </a:lnTo>
                                <a:cubicBezTo>
                                  <a:pt x="7200718" y="4223414"/>
                                  <a:pt x="7205509" y="4221019"/>
                                  <a:pt x="7211896" y="4224212"/>
                                </a:cubicBezTo>
                                <a:cubicBezTo>
                                  <a:pt x="7218682" y="4227805"/>
                                  <a:pt x="7219082" y="4235390"/>
                                  <a:pt x="7219082" y="4235789"/>
                                </a:cubicBezTo>
                                <a:lnTo>
                                  <a:pt x="7219082" y="4236188"/>
                                </a:lnTo>
                                <a:cubicBezTo>
                                  <a:pt x="7219082" y="4236188"/>
                                  <a:pt x="7219082" y="4238983"/>
                                  <a:pt x="7222674" y="4240979"/>
                                </a:cubicBezTo>
                                <a:cubicBezTo>
                                  <a:pt x="7226267" y="4242975"/>
                                  <a:pt x="7229062" y="4240979"/>
                                  <a:pt x="7229062" y="4240979"/>
                                </a:cubicBezTo>
                                <a:lnTo>
                                  <a:pt x="7229461" y="4240979"/>
                                </a:lnTo>
                                <a:cubicBezTo>
                                  <a:pt x="7229860" y="4240580"/>
                                  <a:pt x="7237046" y="4236588"/>
                                  <a:pt x="7243433" y="4240180"/>
                                </a:cubicBezTo>
                                <a:cubicBezTo>
                                  <a:pt x="7251018" y="4244172"/>
                                  <a:pt x="7250618" y="4251758"/>
                                  <a:pt x="7250618" y="4252157"/>
                                </a:cubicBezTo>
                                <a:cubicBezTo>
                                  <a:pt x="7250618" y="4252157"/>
                                  <a:pt x="7250618" y="4254952"/>
                                  <a:pt x="7254211" y="4256948"/>
                                </a:cubicBezTo>
                                <a:cubicBezTo>
                                  <a:pt x="7255409" y="4257347"/>
                                  <a:pt x="7256207" y="4257746"/>
                                  <a:pt x="7257405" y="4257746"/>
                                </a:cubicBezTo>
                                <a:lnTo>
                                  <a:pt x="7261796" y="4258145"/>
                                </a:lnTo>
                                <a:cubicBezTo>
                                  <a:pt x="7263792" y="4258145"/>
                                  <a:pt x="7265389" y="4260141"/>
                                  <a:pt x="7265389" y="4262137"/>
                                </a:cubicBezTo>
                                <a:cubicBezTo>
                                  <a:pt x="7264990" y="4264533"/>
                                  <a:pt x="7263393" y="4266129"/>
                                  <a:pt x="7259800" y="4266529"/>
                                </a:cubicBezTo>
                                <a:lnTo>
                                  <a:pt x="7253812" y="4266129"/>
                                </a:lnTo>
                                <a:cubicBezTo>
                                  <a:pt x="7252215" y="4265730"/>
                                  <a:pt x="7250618" y="4265331"/>
                                  <a:pt x="7249022" y="4264533"/>
                                </a:cubicBezTo>
                                <a:cubicBezTo>
                                  <a:pt x="7241437" y="4260541"/>
                                  <a:pt x="7241836" y="4252956"/>
                                  <a:pt x="7241836" y="4252557"/>
                                </a:cubicBezTo>
                                <a:cubicBezTo>
                                  <a:pt x="7241836" y="4252557"/>
                                  <a:pt x="7242235" y="4249761"/>
                                  <a:pt x="7238642" y="4247765"/>
                                </a:cubicBezTo>
                                <a:cubicBezTo>
                                  <a:pt x="7235848" y="4246168"/>
                                  <a:pt x="7232255" y="4247765"/>
                                  <a:pt x="7231856" y="4248164"/>
                                </a:cubicBezTo>
                                <a:cubicBezTo>
                                  <a:pt x="7230658" y="4248963"/>
                                  <a:pt x="7225070" y="4252157"/>
                                  <a:pt x="7218283" y="4248564"/>
                                </a:cubicBezTo>
                                <a:cubicBezTo>
                                  <a:pt x="7211497" y="4244971"/>
                                  <a:pt x="7211098" y="4238584"/>
                                  <a:pt x="7211098" y="4236987"/>
                                </a:cubicBezTo>
                                <a:cubicBezTo>
                                  <a:pt x="7210698" y="4236588"/>
                                  <a:pt x="7210299" y="4233394"/>
                                  <a:pt x="7207505" y="4231797"/>
                                </a:cubicBezTo>
                                <a:cubicBezTo>
                                  <a:pt x="7204311" y="4230200"/>
                                  <a:pt x="7202315" y="4231398"/>
                                  <a:pt x="7201517" y="4231797"/>
                                </a:cubicBezTo>
                                <a:lnTo>
                                  <a:pt x="7201118" y="4231797"/>
                                </a:lnTo>
                                <a:cubicBezTo>
                                  <a:pt x="7199920" y="4232596"/>
                                  <a:pt x="7194730" y="4235789"/>
                                  <a:pt x="7187545" y="4232196"/>
                                </a:cubicBezTo>
                                <a:cubicBezTo>
                                  <a:pt x="7179960" y="4228204"/>
                                  <a:pt x="7180359" y="4221019"/>
                                  <a:pt x="7180359" y="4220220"/>
                                </a:cubicBezTo>
                                <a:cubicBezTo>
                                  <a:pt x="7180758" y="4220220"/>
                                  <a:pt x="7180359" y="4217027"/>
                                  <a:pt x="7177165" y="4215430"/>
                                </a:cubicBezTo>
                                <a:cubicBezTo>
                                  <a:pt x="7174370" y="4213833"/>
                                  <a:pt x="7170777" y="4215430"/>
                                  <a:pt x="7170378" y="4215829"/>
                                </a:cubicBezTo>
                                <a:cubicBezTo>
                                  <a:pt x="7169181" y="4216628"/>
                                  <a:pt x="7163592" y="4219821"/>
                                  <a:pt x="7156805" y="4216228"/>
                                </a:cubicBezTo>
                                <a:lnTo>
                                  <a:pt x="7154410" y="4214632"/>
                                </a:lnTo>
                                <a:cubicBezTo>
                                  <a:pt x="7152414" y="4213833"/>
                                  <a:pt x="7151616" y="4211438"/>
                                  <a:pt x="7152813" y="4209442"/>
                                </a:cubicBezTo>
                                <a:cubicBezTo>
                                  <a:pt x="7153612" y="4207446"/>
                                  <a:pt x="7156007" y="4206648"/>
                                  <a:pt x="7158003" y="4207845"/>
                                </a:cubicBezTo>
                                <a:lnTo>
                                  <a:pt x="7160398" y="4209043"/>
                                </a:lnTo>
                                <a:cubicBezTo>
                                  <a:pt x="7163991" y="4211039"/>
                                  <a:pt x="7166785" y="4209043"/>
                                  <a:pt x="7166785" y="4209043"/>
                                </a:cubicBezTo>
                                <a:lnTo>
                                  <a:pt x="7167185" y="4209043"/>
                                </a:lnTo>
                                <a:cubicBezTo>
                                  <a:pt x="7167385" y="4208843"/>
                                  <a:pt x="7169181" y="4207746"/>
                                  <a:pt x="7171776" y="4207147"/>
                                </a:cubicBezTo>
                                <a:close/>
                                <a:moveTo>
                                  <a:pt x="1840309" y="4203853"/>
                                </a:moveTo>
                                <a:lnTo>
                                  <a:pt x="1857076" y="4208644"/>
                                </a:lnTo>
                                <a:cubicBezTo>
                                  <a:pt x="1857875" y="4209043"/>
                                  <a:pt x="1858673" y="4210241"/>
                                  <a:pt x="1858274" y="4211438"/>
                                </a:cubicBezTo>
                                <a:cubicBezTo>
                                  <a:pt x="1858274" y="4212237"/>
                                  <a:pt x="1857476" y="4213035"/>
                                  <a:pt x="1856677" y="4213035"/>
                                </a:cubicBezTo>
                                <a:lnTo>
                                  <a:pt x="1855879" y="4213035"/>
                                </a:lnTo>
                                <a:lnTo>
                                  <a:pt x="1839111" y="4208244"/>
                                </a:lnTo>
                                <a:cubicBezTo>
                                  <a:pt x="1837914" y="4207845"/>
                                  <a:pt x="1837115" y="4206647"/>
                                  <a:pt x="1837515" y="4205450"/>
                                </a:cubicBezTo>
                                <a:cubicBezTo>
                                  <a:pt x="1837914" y="4204252"/>
                                  <a:pt x="1839111" y="4203454"/>
                                  <a:pt x="1840309" y="4203853"/>
                                </a:cubicBezTo>
                                <a:close/>
                                <a:moveTo>
                                  <a:pt x="1778044" y="4199462"/>
                                </a:moveTo>
                                <a:cubicBezTo>
                                  <a:pt x="1779241" y="4199462"/>
                                  <a:pt x="1780439" y="4200260"/>
                                  <a:pt x="1780439" y="4201458"/>
                                </a:cubicBezTo>
                                <a:cubicBezTo>
                                  <a:pt x="1780838" y="4202656"/>
                                  <a:pt x="1780040" y="4203853"/>
                                  <a:pt x="1778443" y="4203853"/>
                                </a:cubicBezTo>
                                <a:lnTo>
                                  <a:pt x="1760878" y="4206249"/>
                                </a:lnTo>
                                <a:cubicBezTo>
                                  <a:pt x="1759680" y="4206249"/>
                                  <a:pt x="1758483" y="4205451"/>
                                  <a:pt x="1758483" y="4204253"/>
                                </a:cubicBezTo>
                                <a:cubicBezTo>
                                  <a:pt x="1758483" y="4203055"/>
                                  <a:pt x="1759281" y="4201857"/>
                                  <a:pt x="1760479" y="4201857"/>
                                </a:cubicBezTo>
                                <a:close/>
                                <a:moveTo>
                                  <a:pt x="1857477" y="4189482"/>
                                </a:moveTo>
                                <a:cubicBezTo>
                                  <a:pt x="1858674" y="4189082"/>
                                  <a:pt x="1859473" y="4189881"/>
                                  <a:pt x="1859872" y="4191477"/>
                                </a:cubicBezTo>
                                <a:cubicBezTo>
                                  <a:pt x="1859872" y="4192675"/>
                                  <a:pt x="1859073" y="4193873"/>
                                  <a:pt x="1857876" y="4193873"/>
                                </a:cubicBezTo>
                                <a:lnTo>
                                  <a:pt x="1840310" y="4196269"/>
                                </a:lnTo>
                                <a:cubicBezTo>
                                  <a:pt x="1839112" y="4196269"/>
                                  <a:pt x="1837915" y="4195470"/>
                                  <a:pt x="1837915" y="4194273"/>
                                </a:cubicBezTo>
                                <a:cubicBezTo>
                                  <a:pt x="1837915" y="4193074"/>
                                  <a:pt x="1838713" y="4191877"/>
                                  <a:pt x="1839911" y="4191877"/>
                                </a:cubicBezTo>
                                <a:close/>
                                <a:moveTo>
                                  <a:pt x="485622" y="4188384"/>
                                </a:moveTo>
                                <a:cubicBezTo>
                                  <a:pt x="488217" y="4187785"/>
                                  <a:pt x="491610" y="4187685"/>
                                  <a:pt x="495004" y="4189482"/>
                                </a:cubicBezTo>
                                <a:cubicBezTo>
                                  <a:pt x="502588" y="4193474"/>
                                  <a:pt x="502189" y="4201059"/>
                                  <a:pt x="502189" y="4201458"/>
                                </a:cubicBezTo>
                                <a:cubicBezTo>
                                  <a:pt x="502189" y="4201458"/>
                                  <a:pt x="502189" y="4204252"/>
                                  <a:pt x="505782" y="4206248"/>
                                </a:cubicBezTo>
                                <a:cubicBezTo>
                                  <a:pt x="509375" y="4207845"/>
                                  <a:pt x="511770" y="4206248"/>
                                  <a:pt x="511770" y="4206248"/>
                                </a:cubicBezTo>
                                <a:lnTo>
                                  <a:pt x="512169" y="4206248"/>
                                </a:lnTo>
                                <a:lnTo>
                                  <a:pt x="512568" y="4205849"/>
                                </a:lnTo>
                                <a:cubicBezTo>
                                  <a:pt x="514564" y="4204651"/>
                                  <a:pt x="519355" y="4202256"/>
                                  <a:pt x="525742" y="4205450"/>
                                </a:cubicBezTo>
                                <a:cubicBezTo>
                                  <a:pt x="532528" y="4209043"/>
                                  <a:pt x="532927" y="4216627"/>
                                  <a:pt x="532927" y="4217027"/>
                                </a:cubicBezTo>
                                <a:lnTo>
                                  <a:pt x="532927" y="4217426"/>
                                </a:lnTo>
                                <a:cubicBezTo>
                                  <a:pt x="532927" y="4217426"/>
                                  <a:pt x="532927" y="4220220"/>
                                  <a:pt x="536520" y="4222216"/>
                                </a:cubicBezTo>
                                <a:cubicBezTo>
                                  <a:pt x="540113" y="4224212"/>
                                  <a:pt x="542907" y="4222216"/>
                                  <a:pt x="542907" y="4222216"/>
                                </a:cubicBezTo>
                                <a:lnTo>
                                  <a:pt x="543307" y="4222216"/>
                                </a:lnTo>
                                <a:cubicBezTo>
                                  <a:pt x="543706" y="4221817"/>
                                  <a:pt x="550891" y="4217825"/>
                                  <a:pt x="557279" y="4221418"/>
                                </a:cubicBezTo>
                                <a:cubicBezTo>
                                  <a:pt x="564863" y="4225410"/>
                                  <a:pt x="564464" y="4232995"/>
                                  <a:pt x="564464" y="4233395"/>
                                </a:cubicBezTo>
                                <a:cubicBezTo>
                                  <a:pt x="564464" y="4233395"/>
                                  <a:pt x="564464" y="4236189"/>
                                  <a:pt x="568057" y="4238185"/>
                                </a:cubicBezTo>
                                <a:cubicBezTo>
                                  <a:pt x="569255" y="4238584"/>
                                  <a:pt x="570053" y="4238983"/>
                                  <a:pt x="571251" y="4238983"/>
                                </a:cubicBezTo>
                                <a:lnTo>
                                  <a:pt x="575642" y="4239383"/>
                                </a:lnTo>
                                <a:cubicBezTo>
                                  <a:pt x="577638" y="4239383"/>
                                  <a:pt x="579235" y="4241379"/>
                                  <a:pt x="579235" y="4243375"/>
                                </a:cubicBezTo>
                                <a:cubicBezTo>
                                  <a:pt x="579235" y="4245371"/>
                                  <a:pt x="577239" y="4246967"/>
                                  <a:pt x="573646" y="4247367"/>
                                </a:cubicBezTo>
                                <a:lnTo>
                                  <a:pt x="567658" y="4246967"/>
                                </a:lnTo>
                                <a:cubicBezTo>
                                  <a:pt x="566061" y="4246568"/>
                                  <a:pt x="564464" y="4246169"/>
                                  <a:pt x="562867" y="4245371"/>
                                </a:cubicBezTo>
                                <a:cubicBezTo>
                                  <a:pt x="555283" y="4241379"/>
                                  <a:pt x="555682" y="4233794"/>
                                  <a:pt x="555682" y="4233395"/>
                                </a:cubicBezTo>
                                <a:cubicBezTo>
                                  <a:pt x="555682" y="4233395"/>
                                  <a:pt x="556081" y="4230599"/>
                                  <a:pt x="552488" y="4228603"/>
                                </a:cubicBezTo>
                                <a:cubicBezTo>
                                  <a:pt x="549694" y="4227006"/>
                                  <a:pt x="546101" y="4228603"/>
                                  <a:pt x="545702" y="4229002"/>
                                </a:cubicBezTo>
                                <a:cubicBezTo>
                                  <a:pt x="544504" y="4229801"/>
                                  <a:pt x="538915" y="4232995"/>
                                  <a:pt x="532129" y="4229402"/>
                                </a:cubicBezTo>
                                <a:cubicBezTo>
                                  <a:pt x="525343" y="4225809"/>
                                  <a:pt x="524943" y="4219422"/>
                                  <a:pt x="524943" y="4217825"/>
                                </a:cubicBezTo>
                                <a:cubicBezTo>
                                  <a:pt x="524544" y="4217426"/>
                                  <a:pt x="524145" y="4214232"/>
                                  <a:pt x="521351" y="4212635"/>
                                </a:cubicBezTo>
                                <a:cubicBezTo>
                                  <a:pt x="518157" y="4211039"/>
                                  <a:pt x="516161" y="4212236"/>
                                  <a:pt x="515363" y="4212635"/>
                                </a:cubicBezTo>
                                <a:lnTo>
                                  <a:pt x="514964" y="4212635"/>
                                </a:lnTo>
                                <a:cubicBezTo>
                                  <a:pt x="513766" y="4213434"/>
                                  <a:pt x="508576" y="4216627"/>
                                  <a:pt x="501391" y="4213035"/>
                                </a:cubicBezTo>
                                <a:cubicBezTo>
                                  <a:pt x="493806" y="4209043"/>
                                  <a:pt x="494205" y="4201857"/>
                                  <a:pt x="494205" y="4201059"/>
                                </a:cubicBezTo>
                                <a:cubicBezTo>
                                  <a:pt x="494604" y="4201059"/>
                                  <a:pt x="494205" y="4197865"/>
                                  <a:pt x="491012" y="4196268"/>
                                </a:cubicBezTo>
                                <a:cubicBezTo>
                                  <a:pt x="488217" y="4194671"/>
                                  <a:pt x="484624" y="4196268"/>
                                  <a:pt x="484225" y="4196667"/>
                                </a:cubicBezTo>
                                <a:cubicBezTo>
                                  <a:pt x="483028" y="4197466"/>
                                  <a:pt x="477439" y="4200659"/>
                                  <a:pt x="470652" y="4197067"/>
                                </a:cubicBezTo>
                                <a:lnTo>
                                  <a:pt x="468257" y="4195470"/>
                                </a:lnTo>
                                <a:cubicBezTo>
                                  <a:pt x="466261" y="4194671"/>
                                  <a:pt x="465463" y="4192276"/>
                                  <a:pt x="466660" y="4190280"/>
                                </a:cubicBezTo>
                                <a:cubicBezTo>
                                  <a:pt x="467459" y="4188284"/>
                                  <a:pt x="469854" y="4187486"/>
                                  <a:pt x="471850" y="4188683"/>
                                </a:cubicBezTo>
                                <a:lnTo>
                                  <a:pt x="474245" y="4190280"/>
                                </a:lnTo>
                                <a:cubicBezTo>
                                  <a:pt x="477838" y="4192276"/>
                                  <a:pt x="480632" y="4190280"/>
                                  <a:pt x="480632" y="4190280"/>
                                </a:cubicBezTo>
                                <a:lnTo>
                                  <a:pt x="481032" y="4190280"/>
                                </a:lnTo>
                                <a:cubicBezTo>
                                  <a:pt x="481231" y="4190080"/>
                                  <a:pt x="483028" y="4188982"/>
                                  <a:pt x="485622" y="4188384"/>
                                </a:cubicBezTo>
                                <a:close/>
                                <a:moveTo>
                                  <a:pt x="1762473" y="4182297"/>
                                </a:moveTo>
                                <a:lnTo>
                                  <a:pt x="1779239" y="4187088"/>
                                </a:lnTo>
                                <a:cubicBezTo>
                                  <a:pt x="1780437" y="4187487"/>
                                  <a:pt x="1781235" y="4188685"/>
                                  <a:pt x="1780836" y="4189882"/>
                                </a:cubicBezTo>
                                <a:cubicBezTo>
                                  <a:pt x="1780836" y="4190681"/>
                                  <a:pt x="1780038" y="4191479"/>
                                  <a:pt x="1779239" y="4191479"/>
                                </a:cubicBezTo>
                                <a:lnTo>
                                  <a:pt x="1778441" y="4191479"/>
                                </a:lnTo>
                                <a:lnTo>
                                  <a:pt x="1761675" y="4186688"/>
                                </a:lnTo>
                                <a:cubicBezTo>
                                  <a:pt x="1760876" y="4186289"/>
                                  <a:pt x="1760078" y="4185091"/>
                                  <a:pt x="1759679" y="4183893"/>
                                </a:cubicBezTo>
                                <a:cubicBezTo>
                                  <a:pt x="1760078" y="4182696"/>
                                  <a:pt x="1761275" y="4181897"/>
                                  <a:pt x="1762473" y="4182297"/>
                                </a:cubicBezTo>
                                <a:close/>
                                <a:moveTo>
                                  <a:pt x="7188542" y="4175211"/>
                                </a:moveTo>
                                <a:cubicBezTo>
                                  <a:pt x="7191137" y="4174612"/>
                                  <a:pt x="7194530" y="4174512"/>
                                  <a:pt x="7197924" y="4176308"/>
                                </a:cubicBezTo>
                                <a:cubicBezTo>
                                  <a:pt x="7205508" y="4180300"/>
                                  <a:pt x="7205109" y="4187885"/>
                                  <a:pt x="7205109" y="4188284"/>
                                </a:cubicBezTo>
                                <a:cubicBezTo>
                                  <a:pt x="7205109" y="4188284"/>
                                  <a:pt x="7205109" y="4191079"/>
                                  <a:pt x="7208702" y="4193075"/>
                                </a:cubicBezTo>
                                <a:cubicBezTo>
                                  <a:pt x="7212295" y="4194672"/>
                                  <a:pt x="7214690" y="4193075"/>
                                  <a:pt x="7214690" y="4193075"/>
                                </a:cubicBezTo>
                                <a:lnTo>
                                  <a:pt x="7215089" y="4193075"/>
                                </a:lnTo>
                                <a:lnTo>
                                  <a:pt x="7215488" y="4192676"/>
                                </a:lnTo>
                                <a:cubicBezTo>
                                  <a:pt x="7217484" y="4191478"/>
                                  <a:pt x="7222275" y="4189083"/>
                                  <a:pt x="7228662" y="4192276"/>
                                </a:cubicBezTo>
                                <a:cubicBezTo>
                                  <a:pt x="7235448" y="4195869"/>
                                  <a:pt x="7235847" y="4203454"/>
                                  <a:pt x="7235847" y="4203853"/>
                                </a:cubicBezTo>
                                <a:lnTo>
                                  <a:pt x="7235847" y="4204252"/>
                                </a:lnTo>
                                <a:cubicBezTo>
                                  <a:pt x="7235847" y="4204252"/>
                                  <a:pt x="7235847" y="4207047"/>
                                  <a:pt x="7239440" y="4209043"/>
                                </a:cubicBezTo>
                                <a:cubicBezTo>
                                  <a:pt x="7243033" y="4211039"/>
                                  <a:pt x="7245827" y="4209043"/>
                                  <a:pt x="7245827" y="4209043"/>
                                </a:cubicBezTo>
                                <a:lnTo>
                                  <a:pt x="7246227" y="4209043"/>
                                </a:lnTo>
                                <a:cubicBezTo>
                                  <a:pt x="7246626" y="4208644"/>
                                  <a:pt x="7253811" y="4204652"/>
                                  <a:pt x="7260198" y="4208244"/>
                                </a:cubicBezTo>
                                <a:cubicBezTo>
                                  <a:pt x="7267783" y="4212236"/>
                                  <a:pt x="7267384" y="4219822"/>
                                  <a:pt x="7267384" y="4220221"/>
                                </a:cubicBezTo>
                                <a:cubicBezTo>
                                  <a:pt x="7267384" y="4220221"/>
                                  <a:pt x="7267384" y="4223016"/>
                                  <a:pt x="7270977" y="4225012"/>
                                </a:cubicBezTo>
                                <a:cubicBezTo>
                                  <a:pt x="7272174" y="4225411"/>
                                  <a:pt x="7272973" y="4225810"/>
                                  <a:pt x="7274170" y="4225810"/>
                                </a:cubicBezTo>
                                <a:lnTo>
                                  <a:pt x="7278562" y="4226209"/>
                                </a:lnTo>
                                <a:cubicBezTo>
                                  <a:pt x="7280558" y="4226209"/>
                                  <a:pt x="7282154" y="4228205"/>
                                  <a:pt x="7282154" y="4230201"/>
                                </a:cubicBezTo>
                                <a:cubicBezTo>
                                  <a:pt x="7282154" y="4232197"/>
                                  <a:pt x="7280558" y="4233794"/>
                                  <a:pt x="7276566" y="4234193"/>
                                </a:cubicBezTo>
                                <a:lnTo>
                                  <a:pt x="7270578" y="4233794"/>
                                </a:lnTo>
                                <a:cubicBezTo>
                                  <a:pt x="7268981" y="4233395"/>
                                  <a:pt x="7267384" y="4232996"/>
                                  <a:pt x="7265787" y="4232197"/>
                                </a:cubicBezTo>
                                <a:cubicBezTo>
                                  <a:pt x="7258202" y="4228205"/>
                                  <a:pt x="7258602" y="4220621"/>
                                  <a:pt x="7258602" y="4220221"/>
                                </a:cubicBezTo>
                                <a:cubicBezTo>
                                  <a:pt x="7258602" y="4220221"/>
                                  <a:pt x="7259001" y="4217426"/>
                                  <a:pt x="7255408" y="4215430"/>
                                </a:cubicBezTo>
                                <a:cubicBezTo>
                                  <a:pt x="7252614" y="4213833"/>
                                  <a:pt x="7249021" y="4215430"/>
                                  <a:pt x="7248622" y="4215829"/>
                                </a:cubicBezTo>
                                <a:cubicBezTo>
                                  <a:pt x="7247424" y="4216628"/>
                                  <a:pt x="7241835" y="4219822"/>
                                  <a:pt x="7235049" y="4216228"/>
                                </a:cubicBezTo>
                                <a:cubicBezTo>
                                  <a:pt x="7228263" y="4212636"/>
                                  <a:pt x="7227863" y="4206248"/>
                                  <a:pt x="7227863" y="4204652"/>
                                </a:cubicBezTo>
                                <a:cubicBezTo>
                                  <a:pt x="7227464" y="4204252"/>
                                  <a:pt x="7227065" y="4201059"/>
                                  <a:pt x="7224271" y="4199462"/>
                                </a:cubicBezTo>
                                <a:cubicBezTo>
                                  <a:pt x="7221077" y="4197865"/>
                                  <a:pt x="7219081" y="4199063"/>
                                  <a:pt x="7218283" y="4199462"/>
                                </a:cubicBezTo>
                                <a:lnTo>
                                  <a:pt x="7217884" y="4199462"/>
                                </a:lnTo>
                                <a:cubicBezTo>
                                  <a:pt x="7216686" y="4200260"/>
                                  <a:pt x="7211496" y="4203454"/>
                                  <a:pt x="7204311" y="4199861"/>
                                </a:cubicBezTo>
                                <a:cubicBezTo>
                                  <a:pt x="7196726" y="4195869"/>
                                  <a:pt x="7197125" y="4188684"/>
                                  <a:pt x="7197125" y="4187885"/>
                                </a:cubicBezTo>
                                <a:cubicBezTo>
                                  <a:pt x="7197524" y="4187885"/>
                                  <a:pt x="7197125" y="4184692"/>
                                  <a:pt x="7193931" y="4183095"/>
                                </a:cubicBezTo>
                                <a:cubicBezTo>
                                  <a:pt x="7191136" y="4181498"/>
                                  <a:pt x="7187543" y="4183095"/>
                                  <a:pt x="7187144" y="4183494"/>
                                </a:cubicBezTo>
                                <a:cubicBezTo>
                                  <a:pt x="7185947" y="4184292"/>
                                  <a:pt x="7180358" y="4187486"/>
                                  <a:pt x="7173572" y="4183893"/>
                                </a:cubicBezTo>
                                <a:lnTo>
                                  <a:pt x="7171176" y="4182296"/>
                                </a:lnTo>
                                <a:cubicBezTo>
                                  <a:pt x="7169180" y="4181498"/>
                                  <a:pt x="7168382" y="4179103"/>
                                  <a:pt x="7169580" y="4177107"/>
                                </a:cubicBezTo>
                                <a:cubicBezTo>
                                  <a:pt x="7170378" y="4175111"/>
                                  <a:pt x="7172773" y="4174312"/>
                                  <a:pt x="7174769" y="4175510"/>
                                </a:cubicBezTo>
                                <a:lnTo>
                                  <a:pt x="7177164" y="4177107"/>
                                </a:lnTo>
                                <a:cubicBezTo>
                                  <a:pt x="7180757" y="4179103"/>
                                  <a:pt x="7183552" y="4177107"/>
                                  <a:pt x="7183552" y="4177107"/>
                                </a:cubicBezTo>
                                <a:lnTo>
                                  <a:pt x="7183951" y="4177107"/>
                                </a:lnTo>
                                <a:cubicBezTo>
                                  <a:pt x="7184151" y="4176907"/>
                                  <a:pt x="7185947" y="4175810"/>
                                  <a:pt x="7188542" y="4175211"/>
                                </a:cubicBezTo>
                                <a:close/>
                                <a:moveTo>
                                  <a:pt x="1850689" y="4171917"/>
                                </a:moveTo>
                                <a:cubicBezTo>
                                  <a:pt x="1851488" y="4171518"/>
                                  <a:pt x="1853084" y="4171518"/>
                                  <a:pt x="1853484" y="4172716"/>
                                </a:cubicBezTo>
                                <a:cubicBezTo>
                                  <a:pt x="1853883" y="4173514"/>
                                  <a:pt x="1853883" y="4175111"/>
                                  <a:pt x="1852685" y="4175510"/>
                                </a:cubicBezTo>
                                <a:lnTo>
                                  <a:pt x="1837515" y="4184294"/>
                                </a:lnTo>
                                <a:lnTo>
                                  <a:pt x="1836716" y="4184693"/>
                                </a:lnTo>
                                <a:cubicBezTo>
                                  <a:pt x="1835918" y="4184693"/>
                                  <a:pt x="1835119" y="4184294"/>
                                  <a:pt x="1834720" y="4183495"/>
                                </a:cubicBezTo>
                                <a:cubicBezTo>
                                  <a:pt x="1833922" y="4182298"/>
                                  <a:pt x="1834321" y="4181100"/>
                                  <a:pt x="1835519" y="4180701"/>
                                </a:cubicBezTo>
                                <a:close/>
                                <a:moveTo>
                                  <a:pt x="1772054" y="4166328"/>
                                </a:moveTo>
                                <a:lnTo>
                                  <a:pt x="1786027" y="4177108"/>
                                </a:lnTo>
                                <a:cubicBezTo>
                                  <a:pt x="1786826" y="4177507"/>
                                  <a:pt x="1787224" y="4179104"/>
                                  <a:pt x="1786427" y="4179902"/>
                                </a:cubicBezTo>
                                <a:cubicBezTo>
                                  <a:pt x="1786027" y="4180301"/>
                                  <a:pt x="1785228" y="4180700"/>
                                  <a:pt x="1784829" y="4180700"/>
                                </a:cubicBezTo>
                                <a:cubicBezTo>
                                  <a:pt x="1784430" y="4180700"/>
                                  <a:pt x="1783631" y="4180700"/>
                                  <a:pt x="1783233" y="4180301"/>
                                </a:cubicBezTo>
                                <a:lnTo>
                                  <a:pt x="1769659" y="4169522"/>
                                </a:lnTo>
                                <a:cubicBezTo>
                                  <a:pt x="1768861" y="4169123"/>
                                  <a:pt x="1768462" y="4167526"/>
                                  <a:pt x="1769260" y="4166727"/>
                                </a:cubicBezTo>
                                <a:cubicBezTo>
                                  <a:pt x="1769659" y="4165929"/>
                                  <a:pt x="1771256" y="4165530"/>
                                  <a:pt x="1772054" y="4166328"/>
                                </a:cubicBezTo>
                                <a:close/>
                                <a:moveTo>
                                  <a:pt x="1840710" y="4157546"/>
                                </a:moveTo>
                                <a:cubicBezTo>
                                  <a:pt x="1841508" y="4157945"/>
                                  <a:pt x="1841907" y="4159542"/>
                                  <a:pt x="1841109" y="4160340"/>
                                </a:cubicBezTo>
                                <a:lnTo>
                                  <a:pt x="1830330" y="4174313"/>
                                </a:lnTo>
                                <a:cubicBezTo>
                                  <a:pt x="1829931" y="4174713"/>
                                  <a:pt x="1829132" y="4175112"/>
                                  <a:pt x="1828733" y="4175112"/>
                                </a:cubicBezTo>
                                <a:cubicBezTo>
                                  <a:pt x="1828334" y="4175112"/>
                                  <a:pt x="1827535" y="4175112"/>
                                  <a:pt x="1827136" y="4174713"/>
                                </a:cubicBezTo>
                                <a:cubicBezTo>
                                  <a:pt x="1825938" y="4173914"/>
                                  <a:pt x="1825938" y="4172717"/>
                                  <a:pt x="1827136" y="4171918"/>
                                </a:cubicBezTo>
                                <a:lnTo>
                                  <a:pt x="1837915" y="4157945"/>
                                </a:lnTo>
                                <a:cubicBezTo>
                                  <a:pt x="1838315" y="4157147"/>
                                  <a:pt x="1839911" y="4156748"/>
                                  <a:pt x="1840710" y="4157546"/>
                                </a:cubicBezTo>
                                <a:close/>
                                <a:moveTo>
                                  <a:pt x="1784030" y="4153554"/>
                                </a:moveTo>
                                <a:cubicBezTo>
                                  <a:pt x="1784827" y="4153155"/>
                                  <a:pt x="1786424" y="4153155"/>
                                  <a:pt x="1786824" y="4154353"/>
                                </a:cubicBezTo>
                                <a:lnTo>
                                  <a:pt x="1795607" y="4169523"/>
                                </a:lnTo>
                                <a:cubicBezTo>
                                  <a:pt x="1796006" y="4170322"/>
                                  <a:pt x="1796006" y="4171919"/>
                                  <a:pt x="1794808" y="4172318"/>
                                </a:cubicBezTo>
                                <a:lnTo>
                                  <a:pt x="1794010" y="4172717"/>
                                </a:lnTo>
                                <a:cubicBezTo>
                                  <a:pt x="1793211" y="4172717"/>
                                  <a:pt x="1792413" y="4172318"/>
                                  <a:pt x="1792014" y="4171519"/>
                                </a:cubicBezTo>
                                <a:lnTo>
                                  <a:pt x="1783230" y="4156349"/>
                                </a:lnTo>
                                <a:cubicBezTo>
                                  <a:pt x="1782831" y="4155550"/>
                                  <a:pt x="1782831" y="4153954"/>
                                  <a:pt x="1784030" y="4153554"/>
                                </a:cubicBezTo>
                                <a:close/>
                                <a:moveTo>
                                  <a:pt x="1822745" y="4148764"/>
                                </a:moveTo>
                                <a:cubicBezTo>
                                  <a:pt x="1823943" y="4149163"/>
                                  <a:pt x="1824742" y="4150360"/>
                                  <a:pt x="1824343" y="4151558"/>
                                </a:cubicBezTo>
                                <a:lnTo>
                                  <a:pt x="1819551" y="4168325"/>
                                </a:lnTo>
                                <a:cubicBezTo>
                                  <a:pt x="1819551" y="4169124"/>
                                  <a:pt x="1818753" y="4169922"/>
                                  <a:pt x="1817954" y="4169922"/>
                                </a:cubicBezTo>
                                <a:lnTo>
                                  <a:pt x="1817156" y="4169922"/>
                                </a:lnTo>
                                <a:cubicBezTo>
                                  <a:pt x="1815957" y="4169523"/>
                                  <a:pt x="1815159" y="4168325"/>
                                  <a:pt x="1815159" y="4167128"/>
                                </a:cubicBezTo>
                                <a:lnTo>
                                  <a:pt x="1819950" y="4150360"/>
                                </a:lnTo>
                                <a:cubicBezTo>
                                  <a:pt x="1820350" y="4149163"/>
                                  <a:pt x="1821547" y="4148364"/>
                                  <a:pt x="1822745" y="4148764"/>
                                </a:cubicBezTo>
                                <a:close/>
                                <a:moveTo>
                                  <a:pt x="1802793" y="4147167"/>
                                </a:moveTo>
                                <a:cubicBezTo>
                                  <a:pt x="1803990" y="4147167"/>
                                  <a:pt x="1805188" y="4147965"/>
                                  <a:pt x="1805188" y="4149163"/>
                                </a:cubicBezTo>
                                <a:lnTo>
                                  <a:pt x="1807583" y="4166729"/>
                                </a:lnTo>
                                <a:cubicBezTo>
                                  <a:pt x="1807583" y="4167926"/>
                                  <a:pt x="1806785" y="4169124"/>
                                  <a:pt x="1805588" y="4169124"/>
                                </a:cubicBezTo>
                                <a:cubicBezTo>
                                  <a:pt x="1804390" y="4169124"/>
                                  <a:pt x="1803192" y="4168325"/>
                                  <a:pt x="1803192" y="4167128"/>
                                </a:cubicBezTo>
                                <a:lnTo>
                                  <a:pt x="1800797" y="4149562"/>
                                </a:lnTo>
                                <a:cubicBezTo>
                                  <a:pt x="1800797" y="4148364"/>
                                  <a:pt x="1801595" y="4147167"/>
                                  <a:pt x="1802793" y="4147167"/>
                                </a:cubicBezTo>
                                <a:close/>
                                <a:moveTo>
                                  <a:pt x="847156" y="4122167"/>
                                </a:moveTo>
                                <a:cubicBezTo>
                                  <a:pt x="854891" y="4124113"/>
                                  <a:pt x="861877" y="4129003"/>
                                  <a:pt x="866269" y="4136388"/>
                                </a:cubicBezTo>
                                <a:lnTo>
                                  <a:pt x="860679" y="4139981"/>
                                </a:lnTo>
                                <a:cubicBezTo>
                                  <a:pt x="853094" y="4128404"/>
                                  <a:pt x="837925" y="4124812"/>
                                  <a:pt x="826344" y="4131997"/>
                                </a:cubicBezTo>
                                <a:cubicBezTo>
                                  <a:pt x="814770" y="4139183"/>
                                  <a:pt x="811177" y="4154752"/>
                                  <a:pt x="819160" y="4165930"/>
                                </a:cubicBezTo>
                                <a:lnTo>
                                  <a:pt x="813573" y="4169523"/>
                                </a:lnTo>
                                <a:cubicBezTo>
                                  <a:pt x="813172" y="4169124"/>
                                  <a:pt x="813172" y="4168725"/>
                                  <a:pt x="812774" y="4168325"/>
                                </a:cubicBezTo>
                                <a:cubicBezTo>
                                  <a:pt x="803992" y="4153554"/>
                                  <a:pt x="808782" y="4134392"/>
                                  <a:pt x="823550" y="4125610"/>
                                </a:cubicBezTo>
                                <a:cubicBezTo>
                                  <a:pt x="830940" y="4121219"/>
                                  <a:pt x="839422" y="4120221"/>
                                  <a:pt x="847156" y="4122167"/>
                                </a:cubicBezTo>
                                <a:close/>
                                <a:moveTo>
                                  <a:pt x="5590750" y="4092876"/>
                                </a:moveTo>
                                <a:cubicBezTo>
                                  <a:pt x="5591947" y="4092876"/>
                                  <a:pt x="5592746" y="4093674"/>
                                  <a:pt x="5593145" y="4094872"/>
                                </a:cubicBezTo>
                                <a:lnTo>
                                  <a:pt x="5595540" y="4112437"/>
                                </a:lnTo>
                                <a:cubicBezTo>
                                  <a:pt x="5595540" y="4113635"/>
                                  <a:pt x="5594742" y="4114833"/>
                                  <a:pt x="5593544" y="4114833"/>
                                </a:cubicBezTo>
                                <a:cubicBezTo>
                                  <a:pt x="5592347" y="4114833"/>
                                  <a:pt x="5591149" y="4114034"/>
                                  <a:pt x="5591149" y="4112837"/>
                                </a:cubicBezTo>
                                <a:lnTo>
                                  <a:pt x="5588753" y="4095271"/>
                                </a:lnTo>
                                <a:cubicBezTo>
                                  <a:pt x="5588753" y="4094073"/>
                                  <a:pt x="5589552" y="4092876"/>
                                  <a:pt x="5590750" y="4092876"/>
                                </a:cubicBezTo>
                                <a:close/>
                                <a:moveTo>
                                  <a:pt x="5579172" y="4092078"/>
                                </a:moveTo>
                                <a:cubicBezTo>
                                  <a:pt x="5580371" y="4092477"/>
                                  <a:pt x="5580770" y="4093675"/>
                                  <a:pt x="5580371" y="4094872"/>
                                </a:cubicBezTo>
                                <a:lnTo>
                                  <a:pt x="5575580" y="4111639"/>
                                </a:lnTo>
                                <a:cubicBezTo>
                                  <a:pt x="5575580" y="4112438"/>
                                  <a:pt x="5574781" y="4113236"/>
                                  <a:pt x="5573983" y="4113236"/>
                                </a:cubicBezTo>
                                <a:lnTo>
                                  <a:pt x="5573185" y="4113236"/>
                                </a:lnTo>
                                <a:cubicBezTo>
                                  <a:pt x="5571986" y="4112837"/>
                                  <a:pt x="5571188" y="4111639"/>
                                  <a:pt x="5571587" y="4110442"/>
                                </a:cubicBezTo>
                                <a:lnTo>
                                  <a:pt x="5576378" y="4093675"/>
                                </a:lnTo>
                                <a:cubicBezTo>
                                  <a:pt x="5576777" y="4092477"/>
                                  <a:pt x="5577975" y="4091679"/>
                                  <a:pt x="5579172" y="4092078"/>
                                </a:cubicBezTo>
                                <a:close/>
                                <a:moveTo>
                                  <a:pt x="5601128" y="4089682"/>
                                </a:moveTo>
                                <a:cubicBezTo>
                                  <a:pt x="5601927" y="4089283"/>
                                  <a:pt x="5603524" y="4089283"/>
                                  <a:pt x="5603923" y="4090481"/>
                                </a:cubicBezTo>
                                <a:lnTo>
                                  <a:pt x="5612706" y="4105651"/>
                                </a:lnTo>
                                <a:cubicBezTo>
                                  <a:pt x="5613105" y="4106450"/>
                                  <a:pt x="5613105" y="4108047"/>
                                  <a:pt x="5611907" y="4108446"/>
                                </a:cubicBezTo>
                                <a:lnTo>
                                  <a:pt x="5611109" y="4108845"/>
                                </a:lnTo>
                                <a:cubicBezTo>
                                  <a:pt x="5610311" y="4108845"/>
                                  <a:pt x="5609512" y="4108446"/>
                                  <a:pt x="5609113" y="4107647"/>
                                </a:cubicBezTo>
                                <a:lnTo>
                                  <a:pt x="5600330" y="4092477"/>
                                </a:lnTo>
                                <a:cubicBezTo>
                                  <a:pt x="5599930" y="4091678"/>
                                  <a:pt x="5599930" y="4090082"/>
                                  <a:pt x="5601128" y="4089682"/>
                                </a:cubicBezTo>
                                <a:close/>
                                <a:moveTo>
                                  <a:pt x="5569193" y="4087287"/>
                                </a:moveTo>
                                <a:cubicBezTo>
                                  <a:pt x="5569991" y="4088085"/>
                                  <a:pt x="5570391" y="4089283"/>
                                  <a:pt x="5569991" y="4090081"/>
                                </a:cubicBezTo>
                                <a:lnTo>
                                  <a:pt x="5559213" y="4104054"/>
                                </a:lnTo>
                                <a:cubicBezTo>
                                  <a:pt x="5558814" y="4104453"/>
                                  <a:pt x="5558015" y="4104853"/>
                                  <a:pt x="5557615" y="4104853"/>
                                </a:cubicBezTo>
                                <a:cubicBezTo>
                                  <a:pt x="5557216" y="4104853"/>
                                  <a:pt x="5556418" y="4104853"/>
                                  <a:pt x="5556018" y="4104453"/>
                                </a:cubicBezTo>
                                <a:cubicBezTo>
                                  <a:pt x="5555220" y="4104054"/>
                                  <a:pt x="5554821" y="4102457"/>
                                  <a:pt x="5555619" y="4101659"/>
                                </a:cubicBezTo>
                                <a:lnTo>
                                  <a:pt x="5566399" y="4087686"/>
                                </a:lnTo>
                                <a:cubicBezTo>
                                  <a:pt x="5566798" y="4086888"/>
                                  <a:pt x="5568395" y="4086488"/>
                                  <a:pt x="5569193" y="4087287"/>
                                </a:cubicBezTo>
                                <a:close/>
                                <a:moveTo>
                                  <a:pt x="5612705" y="4081698"/>
                                </a:moveTo>
                                <a:lnTo>
                                  <a:pt x="5627077" y="4092477"/>
                                </a:lnTo>
                                <a:cubicBezTo>
                                  <a:pt x="5627875" y="4092877"/>
                                  <a:pt x="5628274" y="4094473"/>
                                  <a:pt x="5627476" y="4095272"/>
                                </a:cubicBezTo>
                                <a:cubicBezTo>
                                  <a:pt x="5627077" y="4095671"/>
                                  <a:pt x="5626278" y="4096070"/>
                                  <a:pt x="5625879" y="4096070"/>
                                </a:cubicBezTo>
                                <a:cubicBezTo>
                                  <a:pt x="5625480" y="4096070"/>
                                  <a:pt x="5624682" y="4096070"/>
                                  <a:pt x="5624282" y="4095671"/>
                                </a:cubicBezTo>
                                <a:lnTo>
                                  <a:pt x="5610309" y="4084892"/>
                                </a:lnTo>
                                <a:cubicBezTo>
                                  <a:pt x="5609511" y="4084492"/>
                                  <a:pt x="5609112" y="4082896"/>
                                  <a:pt x="5609910" y="4082097"/>
                                </a:cubicBezTo>
                                <a:cubicBezTo>
                                  <a:pt x="5610309" y="4081299"/>
                                  <a:pt x="5611906" y="4080900"/>
                                  <a:pt x="5612705" y="4081698"/>
                                </a:cubicBezTo>
                                <a:close/>
                                <a:moveTo>
                                  <a:pt x="2122147" y="4080900"/>
                                </a:moveTo>
                                <a:cubicBezTo>
                                  <a:pt x="2123345" y="4080500"/>
                                  <a:pt x="2124543" y="4081299"/>
                                  <a:pt x="2124941" y="4082496"/>
                                </a:cubicBezTo>
                                <a:cubicBezTo>
                                  <a:pt x="2126538" y="4090081"/>
                                  <a:pt x="2134524" y="4095271"/>
                                  <a:pt x="2142507" y="4093275"/>
                                </a:cubicBezTo>
                                <a:cubicBezTo>
                                  <a:pt x="2143704" y="4092876"/>
                                  <a:pt x="2144903" y="4093674"/>
                                  <a:pt x="2145700" y="4094872"/>
                                </a:cubicBezTo>
                                <a:cubicBezTo>
                                  <a:pt x="2146100" y="4096069"/>
                                  <a:pt x="2145301" y="4097267"/>
                                  <a:pt x="2144503" y="4097666"/>
                                </a:cubicBezTo>
                                <a:lnTo>
                                  <a:pt x="2144103" y="4097666"/>
                                </a:lnTo>
                                <a:cubicBezTo>
                                  <a:pt x="2139713" y="4098864"/>
                                  <a:pt x="2135321" y="4098464"/>
                                  <a:pt x="2131330" y="4096468"/>
                                </a:cubicBezTo>
                                <a:cubicBezTo>
                                  <a:pt x="2126139" y="4110840"/>
                                  <a:pt x="2116160" y="4122017"/>
                                  <a:pt x="2102587" y="4128805"/>
                                </a:cubicBezTo>
                                <a:cubicBezTo>
                                  <a:pt x="2089013" y="4135591"/>
                                  <a:pt x="2073844" y="4136789"/>
                                  <a:pt x="2059471" y="4131998"/>
                                </a:cubicBezTo>
                                <a:cubicBezTo>
                                  <a:pt x="2058674" y="4136389"/>
                                  <a:pt x="2056279" y="4140381"/>
                                  <a:pt x="2052685" y="4143176"/>
                                </a:cubicBezTo>
                                <a:lnTo>
                                  <a:pt x="2052286" y="4143575"/>
                                </a:lnTo>
                                <a:cubicBezTo>
                                  <a:pt x="2051487" y="4143974"/>
                                  <a:pt x="2050291" y="4143575"/>
                                  <a:pt x="2049491" y="4142777"/>
                                </a:cubicBezTo>
                                <a:cubicBezTo>
                                  <a:pt x="2048693" y="4141978"/>
                                  <a:pt x="2048693" y="4140381"/>
                                  <a:pt x="2049892" y="4139583"/>
                                </a:cubicBezTo>
                                <a:cubicBezTo>
                                  <a:pt x="2055879" y="4134393"/>
                                  <a:pt x="2057076" y="4125211"/>
                                  <a:pt x="2051887" y="4118824"/>
                                </a:cubicBezTo>
                                <a:cubicBezTo>
                                  <a:pt x="2051089" y="4118025"/>
                                  <a:pt x="2051089" y="4116428"/>
                                  <a:pt x="2052286" y="4115630"/>
                                </a:cubicBezTo>
                                <a:cubicBezTo>
                                  <a:pt x="2053085" y="4114832"/>
                                  <a:pt x="2054681" y="4114832"/>
                                  <a:pt x="2055480" y="4116029"/>
                                </a:cubicBezTo>
                                <a:cubicBezTo>
                                  <a:pt x="2058275" y="4119622"/>
                                  <a:pt x="2059871" y="4123614"/>
                                  <a:pt x="2059871" y="4127607"/>
                                </a:cubicBezTo>
                                <a:lnTo>
                                  <a:pt x="2060271" y="4127607"/>
                                </a:lnTo>
                                <a:cubicBezTo>
                                  <a:pt x="2073844" y="4131998"/>
                                  <a:pt x="2087815" y="4131200"/>
                                  <a:pt x="2100590" y="4124812"/>
                                </a:cubicBezTo>
                                <a:cubicBezTo>
                                  <a:pt x="2112965" y="4118424"/>
                                  <a:pt x="2122547" y="4107646"/>
                                  <a:pt x="2126937" y="4094472"/>
                                </a:cubicBezTo>
                                <a:lnTo>
                                  <a:pt x="2126937" y="4094073"/>
                                </a:lnTo>
                                <a:cubicBezTo>
                                  <a:pt x="2123744" y="4091678"/>
                                  <a:pt x="2121748" y="4088085"/>
                                  <a:pt x="2120549" y="4083694"/>
                                </a:cubicBezTo>
                                <a:cubicBezTo>
                                  <a:pt x="2120150" y="4082496"/>
                                  <a:pt x="2120950" y="4081299"/>
                                  <a:pt x="2122147" y="4080900"/>
                                </a:cubicBezTo>
                                <a:close/>
                                <a:moveTo>
                                  <a:pt x="5558813" y="4077706"/>
                                </a:moveTo>
                                <a:cubicBezTo>
                                  <a:pt x="5559612" y="4077307"/>
                                  <a:pt x="5561209" y="4077307"/>
                                  <a:pt x="5561608" y="4078505"/>
                                </a:cubicBezTo>
                                <a:cubicBezTo>
                                  <a:pt x="5562007" y="4079702"/>
                                  <a:pt x="5562007" y="4080900"/>
                                  <a:pt x="5560809" y="4081299"/>
                                </a:cubicBezTo>
                                <a:lnTo>
                                  <a:pt x="5545639" y="4090083"/>
                                </a:lnTo>
                                <a:lnTo>
                                  <a:pt x="5544840" y="4090482"/>
                                </a:lnTo>
                                <a:cubicBezTo>
                                  <a:pt x="5544042" y="4090482"/>
                                  <a:pt x="5543244" y="4090083"/>
                                  <a:pt x="5542844" y="4089284"/>
                                </a:cubicBezTo>
                                <a:cubicBezTo>
                                  <a:pt x="5542445" y="4088486"/>
                                  <a:pt x="5542445" y="4086889"/>
                                  <a:pt x="5543643" y="4086490"/>
                                </a:cubicBezTo>
                                <a:close/>
                                <a:moveTo>
                                  <a:pt x="3045104" y="4077706"/>
                                </a:moveTo>
                                <a:cubicBezTo>
                                  <a:pt x="3047495" y="4077307"/>
                                  <a:pt x="3049493" y="4078904"/>
                                  <a:pt x="3049892" y="4081299"/>
                                </a:cubicBezTo>
                                <a:lnTo>
                                  <a:pt x="3053486" y="4105650"/>
                                </a:lnTo>
                                <a:lnTo>
                                  <a:pt x="3077840" y="4102057"/>
                                </a:lnTo>
                                <a:cubicBezTo>
                                  <a:pt x="3080234" y="4101658"/>
                                  <a:pt x="3082230" y="4103255"/>
                                  <a:pt x="3082626" y="4105650"/>
                                </a:cubicBezTo>
                                <a:cubicBezTo>
                                  <a:pt x="3083030" y="4108045"/>
                                  <a:pt x="3081434" y="4110041"/>
                                  <a:pt x="3079038" y="4110440"/>
                                </a:cubicBezTo>
                                <a:lnTo>
                                  <a:pt x="3054684" y="4114033"/>
                                </a:lnTo>
                                <a:lnTo>
                                  <a:pt x="3058274" y="4138385"/>
                                </a:lnTo>
                                <a:cubicBezTo>
                                  <a:pt x="3058676" y="4140781"/>
                                  <a:pt x="3057077" y="4142776"/>
                                  <a:pt x="3054684" y="4143176"/>
                                </a:cubicBezTo>
                                <a:cubicBezTo>
                                  <a:pt x="3052286" y="4143575"/>
                                  <a:pt x="3050289" y="4141978"/>
                                  <a:pt x="3049892" y="4139583"/>
                                </a:cubicBezTo>
                                <a:lnTo>
                                  <a:pt x="3046298" y="4115231"/>
                                </a:lnTo>
                                <a:lnTo>
                                  <a:pt x="3021953" y="4118824"/>
                                </a:lnTo>
                                <a:cubicBezTo>
                                  <a:pt x="3019557" y="4119223"/>
                                  <a:pt x="3017561" y="4117626"/>
                                  <a:pt x="3017160" y="4115231"/>
                                </a:cubicBezTo>
                                <a:cubicBezTo>
                                  <a:pt x="3016761" y="4112836"/>
                                  <a:pt x="3018361" y="4110840"/>
                                  <a:pt x="3020759" y="4110440"/>
                                </a:cubicBezTo>
                                <a:lnTo>
                                  <a:pt x="3045104" y="4106848"/>
                                </a:lnTo>
                                <a:lnTo>
                                  <a:pt x="3041514" y="4082496"/>
                                </a:lnTo>
                                <a:cubicBezTo>
                                  <a:pt x="3041111" y="4080101"/>
                                  <a:pt x="3042707" y="4078105"/>
                                  <a:pt x="3045104" y="4077706"/>
                                </a:cubicBezTo>
                                <a:close/>
                                <a:moveTo>
                                  <a:pt x="5617495" y="4070521"/>
                                </a:moveTo>
                                <a:lnTo>
                                  <a:pt x="5634262" y="4075312"/>
                                </a:lnTo>
                                <a:cubicBezTo>
                                  <a:pt x="5635460" y="4075711"/>
                                  <a:pt x="5636258" y="4076909"/>
                                  <a:pt x="5635460" y="4078106"/>
                                </a:cubicBezTo>
                                <a:cubicBezTo>
                                  <a:pt x="5635460" y="4078905"/>
                                  <a:pt x="5634662" y="4079703"/>
                                  <a:pt x="5633863" y="4079703"/>
                                </a:cubicBezTo>
                                <a:lnTo>
                                  <a:pt x="5633065" y="4079703"/>
                                </a:lnTo>
                                <a:lnTo>
                                  <a:pt x="5616298" y="4074912"/>
                                </a:lnTo>
                                <a:cubicBezTo>
                                  <a:pt x="5615100" y="4074513"/>
                                  <a:pt x="5614302" y="4073315"/>
                                  <a:pt x="5614701" y="4072117"/>
                                </a:cubicBezTo>
                                <a:cubicBezTo>
                                  <a:pt x="5615100" y="4070920"/>
                                  <a:pt x="5616298" y="4070121"/>
                                  <a:pt x="5617495" y="4070521"/>
                                </a:cubicBezTo>
                                <a:close/>
                                <a:moveTo>
                                  <a:pt x="4273592" y="4070221"/>
                                </a:moveTo>
                                <a:cubicBezTo>
                                  <a:pt x="4276187" y="4069622"/>
                                  <a:pt x="4279581" y="4069522"/>
                                  <a:pt x="4282974" y="4071319"/>
                                </a:cubicBezTo>
                                <a:cubicBezTo>
                                  <a:pt x="4290558" y="4075311"/>
                                  <a:pt x="4290159" y="4082896"/>
                                  <a:pt x="4290159" y="4083295"/>
                                </a:cubicBezTo>
                                <a:cubicBezTo>
                                  <a:pt x="4290159" y="4083295"/>
                                  <a:pt x="4290159" y="4086089"/>
                                  <a:pt x="4293752" y="4088085"/>
                                </a:cubicBezTo>
                                <a:cubicBezTo>
                                  <a:pt x="4297345" y="4089682"/>
                                  <a:pt x="4299740" y="4088085"/>
                                  <a:pt x="4299740" y="4088085"/>
                                </a:cubicBezTo>
                                <a:lnTo>
                                  <a:pt x="4300139" y="4088085"/>
                                </a:lnTo>
                                <a:lnTo>
                                  <a:pt x="4300538" y="4087686"/>
                                </a:lnTo>
                                <a:cubicBezTo>
                                  <a:pt x="4302534" y="4086488"/>
                                  <a:pt x="4307325" y="4084093"/>
                                  <a:pt x="4313712" y="4087287"/>
                                </a:cubicBezTo>
                                <a:cubicBezTo>
                                  <a:pt x="4320498" y="4090880"/>
                                  <a:pt x="4320898" y="4098464"/>
                                  <a:pt x="4320898" y="4098864"/>
                                </a:cubicBezTo>
                                <a:lnTo>
                                  <a:pt x="4320898" y="4099263"/>
                                </a:lnTo>
                                <a:cubicBezTo>
                                  <a:pt x="4320898" y="4099263"/>
                                  <a:pt x="4320898" y="4102057"/>
                                  <a:pt x="4324490" y="4104053"/>
                                </a:cubicBezTo>
                                <a:cubicBezTo>
                                  <a:pt x="4328083" y="4106049"/>
                                  <a:pt x="4330878" y="4104053"/>
                                  <a:pt x="4330878" y="4104053"/>
                                </a:cubicBezTo>
                                <a:lnTo>
                                  <a:pt x="4331277" y="4104053"/>
                                </a:lnTo>
                                <a:cubicBezTo>
                                  <a:pt x="4331676" y="4103654"/>
                                  <a:pt x="4338863" y="4099662"/>
                                  <a:pt x="4345250" y="4103255"/>
                                </a:cubicBezTo>
                                <a:cubicBezTo>
                                  <a:pt x="4352835" y="4107247"/>
                                  <a:pt x="4352435" y="4114832"/>
                                  <a:pt x="4352435" y="4115232"/>
                                </a:cubicBezTo>
                                <a:cubicBezTo>
                                  <a:pt x="4352435" y="4115232"/>
                                  <a:pt x="4352435" y="4118026"/>
                                  <a:pt x="4356028" y="4120022"/>
                                </a:cubicBezTo>
                                <a:cubicBezTo>
                                  <a:pt x="4357226" y="4120421"/>
                                  <a:pt x="4358024" y="4120820"/>
                                  <a:pt x="4359222" y="4120820"/>
                                </a:cubicBezTo>
                                <a:lnTo>
                                  <a:pt x="4363613" y="4121220"/>
                                </a:lnTo>
                                <a:cubicBezTo>
                                  <a:pt x="4365609" y="4121220"/>
                                  <a:pt x="4367206" y="4123216"/>
                                  <a:pt x="4367206" y="4125212"/>
                                </a:cubicBezTo>
                                <a:cubicBezTo>
                                  <a:pt x="4367206" y="4127208"/>
                                  <a:pt x="4365210" y="4128804"/>
                                  <a:pt x="4361617" y="4129204"/>
                                </a:cubicBezTo>
                                <a:lnTo>
                                  <a:pt x="4355629" y="4128804"/>
                                </a:lnTo>
                                <a:cubicBezTo>
                                  <a:pt x="4354032" y="4128405"/>
                                  <a:pt x="4352435" y="4128006"/>
                                  <a:pt x="4350839" y="4127208"/>
                                </a:cubicBezTo>
                                <a:cubicBezTo>
                                  <a:pt x="4343254" y="4123216"/>
                                  <a:pt x="4343653" y="4115631"/>
                                  <a:pt x="4343653" y="4115232"/>
                                </a:cubicBezTo>
                                <a:cubicBezTo>
                                  <a:pt x="4343653" y="4115232"/>
                                  <a:pt x="4344052" y="4112436"/>
                                  <a:pt x="4340459" y="4110440"/>
                                </a:cubicBezTo>
                                <a:cubicBezTo>
                                  <a:pt x="4337665" y="4108843"/>
                                  <a:pt x="4334071" y="4110440"/>
                                  <a:pt x="4333672" y="4110839"/>
                                </a:cubicBezTo>
                                <a:cubicBezTo>
                                  <a:pt x="4332474" y="4111638"/>
                                  <a:pt x="4326886" y="4114832"/>
                                  <a:pt x="4320099" y="4111239"/>
                                </a:cubicBezTo>
                                <a:cubicBezTo>
                                  <a:pt x="4313313" y="4107646"/>
                                  <a:pt x="4312914" y="4101259"/>
                                  <a:pt x="4312914" y="4099662"/>
                                </a:cubicBezTo>
                                <a:cubicBezTo>
                                  <a:pt x="4312514" y="4099263"/>
                                  <a:pt x="4312115" y="4096069"/>
                                  <a:pt x="4309321" y="4094472"/>
                                </a:cubicBezTo>
                                <a:cubicBezTo>
                                  <a:pt x="4306127" y="4092876"/>
                                  <a:pt x="4304131" y="4094073"/>
                                  <a:pt x="4303333" y="4094472"/>
                                </a:cubicBezTo>
                                <a:lnTo>
                                  <a:pt x="4302934" y="4094472"/>
                                </a:lnTo>
                                <a:cubicBezTo>
                                  <a:pt x="4301736" y="4095271"/>
                                  <a:pt x="4296546" y="4098464"/>
                                  <a:pt x="4289361" y="4094872"/>
                                </a:cubicBezTo>
                                <a:cubicBezTo>
                                  <a:pt x="4281776" y="4090880"/>
                                  <a:pt x="4282175" y="4083694"/>
                                  <a:pt x="4282175" y="4082896"/>
                                </a:cubicBezTo>
                                <a:cubicBezTo>
                                  <a:pt x="4282574" y="4082896"/>
                                  <a:pt x="4282175" y="4079702"/>
                                  <a:pt x="4278982" y="4078105"/>
                                </a:cubicBezTo>
                                <a:cubicBezTo>
                                  <a:pt x="4276187" y="4076508"/>
                                  <a:pt x="4272594" y="4078105"/>
                                  <a:pt x="4272195" y="4078504"/>
                                </a:cubicBezTo>
                                <a:cubicBezTo>
                                  <a:pt x="4270998" y="4079303"/>
                                  <a:pt x="4265409" y="4082496"/>
                                  <a:pt x="4258622" y="4078904"/>
                                </a:cubicBezTo>
                                <a:lnTo>
                                  <a:pt x="4256227" y="4077307"/>
                                </a:lnTo>
                                <a:cubicBezTo>
                                  <a:pt x="4254231" y="4076508"/>
                                  <a:pt x="4253433" y="4074113"/>
                                  <a:pt x="4254630" y="4072117"/>
                                </a:cubicBezTo>
                                <a:cubicBezTo>
                                  <a:pt x="4255429" y="4070121"/>
                                  <a:pt x="4257824" y="4069323"/>
                                  <a:pt x="4259820" y="4070520"/>
                                </a:cubicBezTo>
                                <a:lnTo>
                                  <a:pt x="4262215" y="4072117"/>
                                </a:lnTo>
                                <a:cubicBezTo>
                                  <a:pt x="4265808" y="4074113"/>
                                  <a:pt x="4268602" y="4072117"/>
                                  <a:pt x="4268602" y="4072117"/>
                                </a:cubicBezTo>
                                <a:lnTo>
                                  <a:pt x="4269002" y="4072117"/>
                                </a:lnTo>
                                <a:cubicBezTo>
                                  <a:pt x="4269201" y="4071917"/>
                                  <a:pt x="4270997" y="4070820"/>
                                  <a:pt x="4273592" y="4070221"/>
                                </a:cubicBezTo>
                                <a:close/>
                                <a:moveTo>
                                  <a:pt x="5555620" y="4066130"/>
                                </a:moveTo>
                                <a:cubicBezTo>
                                  <a:pt x="5556817" y="4066130"/>
                                  <a:pt x="5558015" y="4066928"/>
                                  <a:pt x="5558015" y="4068126"/>
                                </a:cubicBezTo>
                                <a:cubicBezTo>
                                  <a:pt x="5558414" y="4069324"/>
                                  <a:pt x="5557616" y="4070122"/>
                                  <a:pt x="5556019" y="4070521"/>
                                </a:cubicBezTo>
                                <a:lnTo>
                                  <a:pt x="5538453" y="4072917"/>
                                </a:lnTo>
                                <a:cubicBezTo>
                                  <a:pt x="5537256" y="4072917"/>
                                  <a:pt x="5536058" y="4072119"/>
                                  <a:pt x="5536058" y="4070921"/>
                                </a:cubicBezTo>
                                <a:cubicBezTo>
                                  <a:pt x="5536058" y="4069723"/>
                                  <a:pt x="5536856" y="4068525"/>
                                  <a:pt x="5538054" y="4068525"/>
                                </a:cubicBezTo>
                                <a:close/>
                                <a:moveTo>
                                  <a:pt x="5635061" y="4055751"/>
                                </a:moveTo>
                                <a:cubicBezTo>
                                  <a:pt x="5636258" y="4055751"/>
                                  <a:pt x="5637057" y="4056549"/>
                                  <a:pt x="5637456" y="4057747"/>
                                </a:cubicBezTo>
                                <a:cubicBezTo>
                                  <a:pt x="5637456" y="4058945"/>
                                  <a:pt x="5636658" y="4060142"/>
                                  <a:pt x="5635460" y="4060142"/>
                                </a:cubicBezTo>
                                <a:lnTo>
                                  <a:pt x="5617894" y="4062538"/>
                                </a:lnTo>
                                <a:cubicBezTo>
                                  <a:pt x="5616697" y="4062538"/>
                                  <a:pt x="5615499" y="4061740"/>
                                  <a:pt x="5615499" y="4060542"/>
                                </a:cubicBezTo>
                                <a:cubicBezTo>
                                  <a:pt x="5615499" y="4059344"/>
                                  <a:pt x="5616297" y="4058146"/>
                                  <a:pt x="5617495" y="4058146"/>
                                </a:cubicBezTo>
                                <a:close/>
                                <a:moveTo>
                                  <a:pt x="5540050" y="4048964"/>
                                </a:moveTo>
                                <a:lnTo>
                                  <a:pt x="5556818" y="4053755"/>
                                </a:lnTo>
                                <a:cubicBezTo>
                                  <a:pt x="5558015" y="4054154"/>
                                  <a:pt x="5558814" y="4055352"/>
                                  <a:pt x="5558415" y="4056549"/>
                                </a:cubicBezTo>
                                <a:cubicBezTo>
                                  <a:pt x="5558415" y="4057348"/>
                                  <a:pt x="5557616" y="4058146"/>
                                  <a:pt x="5556818" y="4058146"/>
                                </a:cubicBezTo>
                                <a:lnTo>
                                  <a:pt x="5556019" y="4058146"/>
                                </a:lnTo>
                                <a:lnTo>
                                  <a:pt x="5539252" y="4053355"/>
                                </a:lnTo>
                                <a:cubicBezTo>
                                  <a:pt x="5538054" y="4052956"/>
                                  <a:pt x="5537655" y="4051758"/>
                                  <a:pt x="5537256" y="4050560"/>
                                </a:cubicBezTo>
                                <a:cubicBezTo>
                                  <a:pt x="5537655" y="4049363"/>
                                  <a:pt x="5538853" y="4048564"/>
                                  <a:pt x="5540050" y="4048964"/>
                                </a:cubicBezTo>
                                <a:close/>
                                <a:moveTo>
                                  <a:pt x="5628274" y="4038584"/>
                                </a:moveTo>
                                <a:cubicBezTo>
                                  <a:pt x="5629073" y="4038185"/>
                                  <a:pt x="5630669" y="4038185"/>
                                  <a:pt x="5631069" y="4039383"/>
                                </a:cubicBezTo>
                                <a:cubicBezTo>
                                  <a:pt x="5631468" y="4040181"/>
                                  <a:pt x="5631468" y="4041778"/>
                                  <a:pt x="5630270" y="4042177"/>
                                </a:cubicBezTo>
                                <a:lnTo>
                                  <a:pt x="5615100" y="4050961"/>
                                </a:lnTo>
                                <a:lnTo>
                                  <a:pt x="5614301" y="4051360"/>
                                </a:lnTo>
                                <a:cubicBezTo>
                                  <a:pt x="5613503" y="4051360"/>
                                  <a:pt x="5612705" y="4050961"/>
                                  <a:pt x="5612305" y="4050162"/>
                                </a:cubicBezTo>
                                <a:cubicBezTo>
                                  <a:pt x="5611507" y="4048965"/>
                                  <a:pt x="5611906" y="4047767"/>
                                  <a:pt x="5613104" y="4047368"/>
                                </a:cubicBezTo>
                                <a:close/>
                                <a:moveTo>
                                  <a:pt x="4290358" y="4037886"/>
                                </a:moveTo>
                                <a:cubicBezTo>
                                  <a:pt x="4292953" y="4037287"/>
                                  <a:pt x="4296346" y="4037187"/>
                                  <a:pt x="4299740" y="4038984"/>
                                </a:cubicBezTo>
                                <a:cubicBezTo>
                                  <a:pt x="4307324" y="4042976"/>
                                  <a:pt x="4306925" y="4050560"/>
                                  <a:pt x="4306925" y="4050960"/>
                                </a:cubicBezTo>
                                <a:cubicBezTo>
                                  <a:pt x="4306925" y="4050960"/>
                                  <a:pt x="4306925" y="4053754"/>
                                  <a:pt x="4310518" y="4055750"/>
                                </a:cubicBezTo>
                                <a:cubicBezTo>
                                  <a:pt x="4314111" y="4057347"/>
                                  <a:pt x="4316506" y="4055750"/>
                                  <a:pt x="4316506" y="4055750"/>
                                </a:cubicBezTo>
                                <a:lnTo>
                                  <a:pt x="4316905" y="4055750"/>
                                </a:lnTo>
                                <a:lnTo>
                                  <a:pt x="4317304" y="4055351"/>
                                </a:lnTo>
                                <a:cubicBezTo>
                                  <a:pt x="4319300" y="4054153"/>
                                  <a:pt x="4324091" y="4051758"/>
                                  <a:pt x="4330478" y="4054952"/>
                                </a:cubicBezTo>
                                <a:cubicBezTo>
                                  <a:pt x="4337264" y="4058544"/>
                                  <a:pt x="4337663" y="4066129"/>
                                  <a:pt x="4337663" y="4066528"/>
                                </a:cubicBezTo>
                                <a:lnTo>
                                  <a:pt x="4337663" y="4066928"/>
                                </a:lnTo>
                                <a:cubicBezTo>
                                  <a:pt x="4337663" y="4066928"/>
                                  <a:pt x="4337663" y="4069722"/>
                                  <a:pt x="4341256" y="4071718"/>
                                </a:cubicBezTo>
                                <a:cubicBezTo>
                                  <a:pt x="4344849" y="4073714"/>
                                  <a:pt x="4347643" y="4071718"/>
                                  <a:pt x="4347643" y="4071718"/>
                                </a:cubicBezTo>
                                <a:lnTo>
                                  <a:pt x="4348043" y="4071718"/>
                                </a:lnTo>
                                <a:cubicBezTo>
                                  <a:pt x="4348442" y="4071319"/>
                                  <a:pt x="4355628" y="4067327"/>
                                  <a:pt x="4362015" y="4070920"/>
                                </a:cubicBezTo>
                                <a:cubicBezTo>
                                  <a:pt x="4369600" y="4074912"/>
                                  <a:pt x="4369201" y="4082497"/>
                                  <a:pt x="4369201" y="4082897"/>
                                </a:cubicBezTo>
                                <a:cubicBezTo>
                                  <a:pt x="4369201" y="4082897"/>
                                  <a:pt x="4369201" y="4085691"/>
                                  <a:pt x="4372794" y="4087687"/>
                                </a:cubicBezTo>
                                <a:cubicBezTo>
                                  <a:pt x="4373991" y="4088086"/>
                                  <a:pt x="4374790" y="4088485"/>
                                  <a:pt x="4375987" y="4088485"/>
                                </a:cubicBezTo>
                                <a:lnTo>
                                  <a:pt x="4380379" y="4088885"/>
                                </a:lnTo>
                                <a:cubicBezTo>
                                  <a:pt x="4382375" y="4088885"/>
                                  <a:pt x="4383971" y="4090881"/>
                                  <a:pt x="4383971" y="4092877"/>
                                </a:cubicBezTo>
                                <a:cubicBezTo>
                                  <a:pt x="4383971" y="4094873"/>
                                  <a:pt x="4382375" y="4096469"/>
                                  <a:pt x="4378383" y="4096869"/>
                                </a:cubicBezTo>
                                <a:lnTo>
                                  <a:pt x="4372395" y="4096469"/>
                                </a:lnTo>
                                <a:cubicBezTo>
                                  <a:pt x="4370798" y="4096070"/>
                                  <a:pt x="4369201" y="4095671"/>
                                  <a:pt x="4367604" y="4094873"/>
                                </a:cubicBezTo>
                                <a:cubicBezTo>
                                  <a:pt x="4360019" y="4090881"/>
                                  <a:pt x="4360419" y="4083296"/>
                                  <a:pt x="4360419" y="4082897"/>
                                </a:cubicBezTo>
                                <a:cubicBezTo>
                                  <a:pt x="4360419" y="4082897"/>
                                  <a:pt x="4360818" y="4080101"/>
                                  <a:pt x="4357225" y="4078105"/>
                                </a:cubicBezTo>
                                <a:cubicBezTo>
                                  <a:pt x="4354431" y="4076508"/>
                                  <a:pt x="4350837" y="4078105"/>
                                  <a:pt x="4350438" y="4078504"/>
                                </a:cubicBezTo>
                                <a:cubicBezTo>
                                  <a:pt x="4349240" y="4079303"/>
                                  <a:pt x="4343651" y="4082497"/>
                                  <a:pt x="4336865" y="4078904"/>
                                </a:cubicBezTo>
                                <a:cubicBezTo>
                                  <a:pt x="4330079" y="4075311"/>
                                  <a:pt x="4329679" y="4068924"/>
                                  <a:pt x="4329679" y="4067327"/>
                                </a:cubicBezTo>
                                <a:cubicBezTo>
                                  <a:pt x="4329280" y="4066928"/>
                                  <a:pt x="4328881" y="4063734"/>
                                  <a:pt x="4326087" y="4062137"/>
                                </a:cubicBezTo>
                                <a:cubicBezTo>
                                  <a:pt x="4322893" y="4060540"/>
                                  <a:pt x="4320897" y="4061738"/>
                                  <a:pt x="4320099" y="4062137"/>
                                </a:cubicBezTo>
                                <a:lnTo>
                                  <a:pt x="4319700" y="4062137"/>
                                </a:lnTo>
                                <a:cubicBezTo>
                                  <a:pt x="4318502" y="4062936"/>
                                  <a:pt x="4313312" y="4066129"/>
                                  <a:pt x="4306127" y="4062536"/>
                                </a:cubicBezTo>
                                <a:cubicBezTo>
                                  <a:pt x="4298542" y="4058544"/>
                                  <a:pt x="4298941" y="4051359"/>
                                  <a:pt x="4298941" y="4050560"/>
                                </a:cubicBezTo>
                                <a:cubicBezTo>
                                  <a:pt x="4299340" y="4050560"/>
                                  <a:pt x="4298941" y="4047367"/>
                                  <a:pt x="4295748" y="4045770"/>
                                </a:cubicBezTo>
                                <a:cubicBezTo>
                                  <a:pt x="4292953" y="4044173"/>
                                  <a:pt x="4289360" y="4045770"/>
                                  <a:pt x="4288961" y="4046169"/>
                                </a:cubicBezTo>
                                <a:cubicBezTo>
                                  <a:pt x="4287764" y="4046968"/>
                                  <a:pt x="4282175" y="4050161"/>
                                  <a:pt x="4275389" y="4046568"/>
                                </a:cubicBezTo>
                                <a:lnTo>
                                  <a:pt x="4272993" y="4044972"/>
                                </a:lnTo>
                                <a:cubicBezTo>
                                  <a:pt x="4270997" y="4044173"/>
                                  <a:pt x="4270199" y="4041778"/>
                                  <a:pt x="4271397" y="4039782"/>
                                </a:cubicBezTo>
                                <a:cubicBezTo>
                                  <a:pt x="4272195" y="4037786"/>
                                  <a:pt x="4274590" y="4036988"/>
                                  <a:pt x="4276586" y="4038185"/>
                                </a:cubicBezTo>
                                <a:lnTo>
                                  <a:pt x="4278981" y="4039782"/>
                                </a:lnTo>
                                <a:cubicBezTo>
                                  <a:pt x="4282574" y="4041778"/>
                                  <a:pt x="4285369" y="4039782"/>
                                  <a:pt x="4285369" y="4039782"/>
                                </a:cubicBezTo>
                                <a:lnTo>
                                  <a:pt x="4285768" y="4039782"/>
                                </a:lnTo>
                                <a:cubicBezTo>
                                  <a:pt x="4285967" y="4039582"/>
                                  <a:pt x="4287763" y="4038485"/>
                                  <a:pt x="4290358" y="4037886"/>
                                </a:cubicBezTo>
                                <a:close/>
                                <a:moveTo>
                                  <a:pt x="5549631" y="4032996"/>
                                </a:moveTo>
                                <a:lnTo>
                                  <a:pt x="5563604" y="4043775"/>
                                </a:lnTo>
                                <a:cubicBezTo>
                                  <a:pt x="5564403" y="4044175"/>
                                  <a:pt x="5564802" y="4045771"/>
                                  <a:pt x="5564003" y="4046570"/>
                                </a:cubicBezTo>
                                <a:cubicBezTo>
                                  <a:pt x="5563604" y="4046969"/>
                                  <a:pt x="5562806" y="4047368"/>
                                  <a:pt x="5562407" y="4047368"/>
                                </a:cubicBezTo>
                                <a:cubicBezTo>
                                  <a:pt x="5562007" y="4047368"/>
                                  <a:pt x="5561209" y="4047368"/>
                                  <a:pt x="5560810" y="4046969"/>
                                </a:cubicBezTo>
                                <a:lnTo>
                                  <a:pt x="5547236" y="4036190"/>
                                </a:lnTo>
                                <a:cubicBezTo>
                                  <a:pt x="5546438" y="4035790"/>
                                  <a:pt x="5546038" y="4034194"/>
                                  <a:pt x="5546837" y="4033395"/>
                                </a:cubicBezTo>
                                <a:cubicBezTo>
                                  <a:pt x="5547236" y="4032597"/>
                                  <a:pt x="5548833" y="4032198"/>
                                  <a:pt x="5549631" y="4032996"/>
                                </a:cubicBezTo>
                                <a:close/>
                                <a:moveTo>
                                  <a:pt x="5618295" y="4024214"/>
                                </a:moveTo>
                                <a:cubicBezTo>
                                  <a:pt x="5619093" y="4024613"/>
                                  <a:pt x="5619492" y="4026210"/>
                                  <a:pt x="5618694" y="4027009"/>
                                </a:cubicBezTo>
                                <a:lnTo>
                                  <a:pt x="5607915" y="4040982"/>
                                </a:lnTo>
                                <a:cubicBezTo>
                                  <a:pt x="5607516" y="4041381"/>
                                  <a:pt x="5606718" y="4041780"/>
                                  <a:pt x="5606318" y="4041780"/>
                                </a:cubicBezTo>
                                <a:cubicBezTo>
                                  <a:pt x="5605918" y="4041780"/>
                                  <a:pt x="5605120" y="4041780"/>
                                  <a:pt x="5604721" y="4041381"/>
                                </a:cubicBezTo>
                                <a:cubicBezTo>
                                  <a:pt x="5603523" y="4040582"/>
                                  <a:pt x="5603523" y="4038986"/>
                                  <a:pt x="5604721" y="4038586"/>
                                </a:cubicBezTo>
                                <a:lnTo>
                                  <a:pt x="5615500" y="4024613"/>
                                </a:lnTo>
                                <a:cubicBezTo>
                                  <a:pt x="5615899" y="4023815"/>
                                  <a:pt x="5617496" y="4023815"/>
                                  <a:pt x="5618295" y="4024214"/>
                                </a:cubicBezTo>
                                <a:close/>
                                <a:moveTo>
                                  <a:pt x="5561607" y="4020221"/>
                                </a:moveTo>
                                <a:cubicBezTo>
                                  <a:pt x="5562406" y="4019822"/>
                                  <a:pt x="5564003" y="4019822"/>
                                  <a:pt x="5564402" y="4021020"/>
                                </a:cubicBezTo>
                                <a:lnTo>
                                  <a:pt x="5573185" y="4036190"/>
                                </a:lnTo>
                                <a:cubicBezTo>
                                  <a:pt x="5573584" y="4036989"/>
                                  <a:pt x="5573584" y="4038586"/>
                                  <a:pt x="5572386" y="4038985"/>
                                </a:cubicBezTo>
                                <a:lnTo>
                                  <a:pt x="5571588" y="4039384"/>
                                </a:lnTo>
                                <a:cubicBezTo>
                                  <a:pt x="5570789" y="4039384"/>
                                  <a:pt x="5569991" y="4038985"/>
                                  <a:pt x="5569592" y="4038186"/>
                                </a:cubicBezTo>
                                <a:lnTo>
                                  <a:pt x="5560808" y="4023016"/>
                                </a:lnTo>
                                <a:cubicBezTo>
                                  <a:pt x="5560409" y="4022217"/>
                                  <a:pt x="5560409" y="4020621"/>
                                  <a:pt x="5561607" y="4020221"/>
                                </a:cubicBezTo>
                                <a:close/>
                                <a:moveTo>
                                  <a:pt x="5600331" y="4015032"/>
                                </a:moveTo>
                                <a:cubicBezTo>
                                  <a:pt x="5601529" y="4015431"/>
                                  <a:pt x="5602328" y="4016628"/>
                                  <a:pt x="5601928" y="4017826"/>
                                </a:cubicBezTo>
                                <a:lnTo>
                                  <a:pt x="5597137" y="4034593"/>
                                </a:lnTo>
                                <a:cubicBezTo>
                                  <a:pt x="5597137" y="4035392"/>
                                  <a:pt x="5596339" y="4036190"/>
                                  <a:pt x="5595540" y="4036190"/>
                                </a:cubicBezTo>
                                <a:lnTo>
                                  <a:pt x="5594742" y="4036190"/>
                                </a:lnTo>
                                <a:cubicBezTo>
                                  <a:pt x="5593544" y="4035791"/>
                                  <a:pt x="5592745" y="4034993"/>
                                  <a:pt x="5592745" y="4033396"/>
                                </a:cubicBezTo>
                                <a:lnTo>
                                  <a:pt x="5597536" y="4016628"/>
                                </a:lnTo>
                                <a:cubicBezTo>
                                  <a:pt x="5597935" y="4015431"/>
                                  <a:pt x="5599133" y="4014632"/>
                                  <a:pt x="5600331" y="4015032"/>
                                </a:cubicBezTo>
                                <a:close/>
                                <a:moveTo>
                                  <a:pt x="5580371" y="4013436"/>
                                </a:moveTo>
                                <a:cubicBezTo>
                                  <a:pt x="5581568" y="4013436"/>
                                  <a:pt x="5582766" y="4014234"/>
                                  <a:pt x="5582766" y="4015432"/>
                                </a:cubicBezTo>
                                <a:lnTo>
                                  <a:pt x="5585161" y="4032998"/>
                                </a:lnTo>
                                <a:cubicBezTo>
                                  <a:pt x="5585161" y="4034195"/>
                                  <a:pt x="5584363" y="4035393"/>
                                  <a:pt x="5583165" y="4035393"/>
                                </a:cubicBezTo>
                                <a:cubicBezTo>
                                  <a:pt x="5581967" y="4035792"/>
                                  <a:pt x="5580770" y="4034994"/>
                                  <a:pt x="5580770" y="4033397"/>
                                </a:cubicBezTo>
                                <a:lnTo>
                                  <a:pt x="5578374" y="4015831"/>
                                </a:lnTo>
                                <a:cubicBezTo>
                                  <a:pt x="5578374" y="4014633"/>
                                  <a:pt x="5579173" y="4013436"/>
                                  <a:pt x="5580371" y="4013436"/>
                                </a:cubicBezTo>
                                <a:close/>
                                <a:moveTo>
                                  <a:pt x="4624738" y="3988835"/>
                                </a:moveTo>
                                <a:cubicBezTo>
                                  <a:pt x="4632473" y="3990781"/>
                                  <a:pt x="4639459" y="3995671"/>
                                  <a:pt x="4643850" y="4003057"/>
                                </a:cubicBezTo>
                                <a:lnTo>
                                  <a:pt x="4638262" y="4006649"/>
                                </a:lnTo>
                                <a:cubicBezTo>
                                  <a:pt x="4630677" y="3995073"/>
                                  <a:pt x="4615506" y="3991480"/>
                                  <a:pt x="4603930" y="3998665"/>
                                </a:cubicBezTo>
                                <a:cubicBezTo>
                                  <a:pt x="4592353" y="4005851"/>
                                  <a:pt x="4588760" y="4021021"/>
                                  <a:pt x="4596744" y="4032598"/>
                                </a:cubicBezTo>
                                <a:lnTo>
                                  <a:pt x="4591155" y="4036191"/>
                                </a:lnTo>
                                <a:cubicBezTo>
                                  <a:pt x="4590756" y="4035792"/>
                                  <a:pt x="4590756" y="4035393"/>
                                  <a:pt x="4590357" y="4034994"/>
                                </a:cubicBezTo>
                                <a:cubicBezTo>
                                  <a:pt x="4581575" y="4020222"/>
                                  <a:pt x="4586365" y="4001061"/>
                                  <a:pt x="4601135" y="3992278"/>
                                </a:cubicBezTo>
                                <a:cubicBezTo>
                                  <a:pt x="4608521" y="3987887"/>
                                  <a:pt x="4617004" y="3986889"/>
                                  <a:pt x="4624738" y="3988835"/>
                                </a:cubicBezTo>
                                <a:close/>
                                <a:moveTo>
                                  <a:pt x="119760" y="3957148"/>
                                </a:moveTo>
                                <a:cubicBezTo>
                                  <a:pt x="122155" y="3956749"/>
                                  <a:pt x="124151" y="3958745"/>
                                  <a:pt x="124550" y="3960741"/>
                                </a:cubicBezTo>
                                <a:lnTo>
                                  <a:pt x="128143" y="3985092"/>
                                </a:lnTo>
                                <a:lnTo>
                                  <a:pt x="152494" y="3981499"/>
                                </a:lnTo>
                                <a:cubicBezTo>
                                  <a:pt x="154890" y="3981100"/>
                                  <a:pt x="156886" y="3982697"/>
                                  <a:pt x="157286" y="3985092"/>
                                </a:cubicBezTo>
                                <a:cubicBezTo>
                                  <a:pt x="157685" y="3987487"/>
                                  <a:pt x="156087" y="3989483"/>
                                  <a:pt x="153693" y="3989882"/>
                                </a:cubicBezTo>
                                <a:lnTo>
                                  <a:pt x="129341" y="3993475"/>
                                </a:lnTo>
                                <a:lnTo>
                                  <a:pt x="132933" y="4017827"/>
                                </a:lnTo>
                                <a:cubicBezTo>
                                  <a:pt x="133333" y="4020222"/>
                                  <a:pt x="131736" y="4022218"/>
                                  <a:pt x="129341" y="4022617"/>
                                </a:cubicBezTo>
                                <a:cubicBezTo>
                                  <a:pt x="126945" y="4023017"/>
                                  <a:pt x="124949" y="4021420"/>
                                  <a:pt x="124550" y="4019025"/>
                                </a:cubicBezTo>
                                <a:lnTo>
                                  <a:pt x="120957" y="3994673"/>
                                </a:lnTo>
                                <a:lnTo>
                                  <a:pt x="96606" y="3998265"/>
                                </a:lnTo>
                                <a:cubicBezTo>
                                  <a:pt x="94211" y="3998665"/>
                                  <a:pt x="92215" y="3997068"/>
                                  <a:pt x="91816" y="3994673"/>
                                </a:cubicBezTo>
                                <a:cubicBezTo>
                                  <a:pt x="91417" y="3992277"/>
                                  <a:pt x="93014" y="3990281"/>
                                  <a:pt x="95409" y="3989882"/>
                                </a:cubicBezTo>
                                <a:lnTo>
                                  <a:pt x="119760" y="3986289"/>
                                </a:lnTo>
                                <a:lnTo>
                                  <a:pt x="116167" y="3961938"/>
                                </a:lnTo>
                                <a:cubicBezTo>
                                  <a:pt x="115768" y="3959543"/>
                                  <a:pt x="117365" y="3957547"/>
                                  <a:pt x="119760" y="3957148"/>
                                </a:cubicBezTo>
                                <a:close/>
                                <a:moveTo>
                                  <a:pt x="2692619" y="3955552"/>
                                </a:moveTo>
                                <a:cubicBezTo>
                                  <a:pt x="2693819" y="3955552"/>
                                  <a:pt x="2694614" y="3956350"/>
                                  <a:pt x="2695010" y="3957548"/>
                                </a:cubicBezTo>
                                <a:lnTo>
                                  <a:pt x="2697411" y="3975114"/>
                                </a:lnTo>
                                <a:cubicBezTo>
                                  <a:pt x="2697411" y="3976311"/>
                                  <a:pt x="2696612" y="3977509"/>
                                  <a:pt x="2695415" y="3977509"/>
                                </a:cubicBezTo>
                                <a:cubicBezTo>
                                  <a:pt x="2694215" y="3977509"/>
                                  <a:pt x="2693017" y="3976710"/>
                                  <a:pt x="2693017" y="3975513"/>
                                </a:cubicBezTo>
                                <a:lnTo>
                                  <a:pt x="2690621" y="3957947"/>
                                </a:lnTo>
                                <a:cubicBezTo>
                                  <a:pt x="2690621" y="3956749"/>
                                  <a:pt x="2691419" y="3955552"/>
                                  <a:pt x="2692619" y="3955552"/>
                                </a:cubicBezTo>
                                <a:close/>
                                <a:moveTo>
                                  <a:pt x="2681038" y="3954753"/>
                                </a:moveTo>
                                <a:cubicBezTo>
                                  <a:pt x="2682236" y="3955152"/>
                                  <a:pt x="2682633" y="3956349"/>
                                  <a:pt x="2682236" y="3957547"/>
                                </a:cubicBezTo>
                                <a:lnTo>
                                  <a:pt x="2677444" y="3974314"/>
                                </a:lnTo>
                                <a:cubicBezTo>
                                  <a:pt x="2677444" y="3975113"/>
                                  <a:pt x="2676644" y="3975911"/>
                                  <a:pt x="2675846" y="3975911"/>
                                </a:cubicBezTo>
                                <a:lnTo>
                                  <a:pt x="2675046" y="3975911"/>
                                </a:lnTo>
                                <a:cubicBezTo>
                                  <a:pt x="2673850" y="3975512"/>
                                  <a:pt x="2673051" y="3974314"/>
                                  <a:pt x="2673450" y="3973117"/>
                                </a:cubicBezTo>
                                <a:lnTo>
                                  <a:pt x="2678241" y="3956349"/>
                                </a:lnTo>
                                <a:cubicBezTo>
                                  <a:pt x="2678640" y="3955152"/>
                                  <a:pt x="2679841" y="3954353"/>
                                  <a:pt x="2681038" y="3954753"/>
                                </a:cubicBezTo>
                                <a:close/>
                                <a:moveTo>
                                  <a:pt x="2702996" y="3952357"/>
                                </a:moveTo>
                                <a:cubicBezTo>
                                  <a:pt x="2703793" y="3951958"/>
                                  <a:pt x="2705389" y="3951958"/>
                                  <a:pt x="2705787" y="3953156"/>
                                </a:cubicBezTo>
                                <a:lnTo>
                                  <a:pt x="2714570" y="3968326"/>
                                </a:lnTo>
                                <a:cubicBezTo>
                                  <a:pt x="2714966" y="3969125"/>
                                  <a:pt x="2714966" y="3970722"/>
                                  <a:pt x="2713769" y="3971121"/>
                                </a:cubicBezTo>
                                <a:lnTo>
                                  <a:pt x="2712970" y="3971520"/>
                                </a:lnTo>
                                <a:cubicBezTo>
                                  <a:pt x="2712173" y="3971520"/>
                                  <a:pt x="2711376" y="3971121"/>
                                  <a:pt x="2710977" y="3970322"/>
                                </a:cubicBezTo>
                                <a:lnTo>
                                  <a:pt x="2702194" y="3955152"/>
                                </a:lnTo>
                                <a:cubicBezTo>
                                  <a:pt x="2701798" y="3954353"/>
                                  <a:pt x="2701798" y="3952757"/>
                                  <a:pt x="2702996" y="3952357"/>
                                </a:cubicBezTo>
                                <a:close/>
                                <a:moveTo>
                                  <a:pt x="2671058" y="3949963"/>
                                </a:moveTo>
                                <a:cubicBezTo>
                                  <a:pt x="2671855" y="3950761"/>
                                  <a:pt x="2672256" y="3951959"/>
                                  <a:pt x="2671855" y="3952757"/>
                                </a:cubicBezTo>
                                <a:lnTo>
                                  <a:pt x="2661077" y="3966730"/>
                                </a:lnTo>
                                <a:cubicBezTo>
                                  <a:pt x="2660678" y="3967130"/>
                                  <a:pt x="2659879" y="3967529"/>
                                  <a:pt x="2659480" y="3967529"/>
                                </a:cubicBezTo>
                                <a:cubicBezTo>
                                  <a:pt x="2659082" y="3967529"/>
                                  <a:pt x="2658282" y="3967529"/>
                                  <a:pt x="2657882" y="3967130"/>
                                </a:cubicBezTo>
                                <a:cubicBezTo>
                                  <a:pt x="2657085" y="3966730"/>
                                  <a:pt x="2656686" y="3965134"/>
                                  <a:pt x="2657484" y="3964335"/>
                                </a:cubicBezTo>
                                <a:lnTo>
                                  <a:pt x="2668262" y="3950362"/>
                                </a:lnTo>
                                <a:cubicBezTo>
                                  <a:pt x="2668661" y="3949564"/>
                                  <a:pt x="2670258" y="3949165"/>
                                  <a:pt x="2671058" y="3949963"/>
                                </a:cubicBezTo>
                                <a:close/>
                                <a:moveTo>
                                  <a:pt x="1347896" y="3949663"/>
                                </a:moveTo>
                                <a:cubicBezTo>
                                  <a:pt x="1350492" y="3949064"/>
                                  <a:pt x="1353885" y="3948964"/>
                                  <a:pt x="1357280" y="3950760"/>
                                </a:cubicBezTo>
                                <a:cubicBezTo>
                                  <a:pt x="1364863" y="3954752"/>
                                  <a:pt x="1364464" y="3962337"/>
                                  <a:pt x="1364464" y="3962736"/>
                                </a:cubicBezTo>
                                <a:cubicBezTo>
                                  <a:pt x="1364464" y="3962736"/>
                                  <a:pt x="1364464" y="3965531"/>
                                  <a:pt x="1368057" y="3967527"/>
                                </a:cubicBezTo>
                                <a:cubicBezTo>
                                  <a:pt x="1371650" y="3969124"/>
                                  <a:pt x="1374044" y="3967527"/>
                                  <a:pt x="1374044" y="3967527"/>
                                </a:cubicBezTo>
                                <a:lnTo>
                                  <a:pt x="1374443" y="3967527"/>
                                </a:lnTo>
                                <a:lnTo>
                                  <a:pt x="1374842" y="3967128"/>
                                </a:lnTo>
                                <a:cubicBezTo>
                                  <a:pt x="1376839" y="3965930"/>
                                  <a:pt x="1381629" y="3963535"/>
                                  <a:pt x="1388016" y="3966728"/>
                                </a:cubicBezTo>
                                <a:cubicBezTo>
                                  <a:pt x="1394802" y="3970321"/>
                                  <a:pt x="1395202" y="3977906"/>
                                  <a:pt x="1395202" y="3978305"/>
                                </a:cubicBezTo>
                                <a:lnTo>
                                  <a:pt x="1395202" y="3978704"/>
                                </a:lnTo>
                                <a:cubicBezTo>
                                  <a:pt x="1395202" y="3978704"/>
                                  <a:pt x="1395202" y="3981499"/>
                                  <a:pt x="1398794" y="3983495"/>
                                </a:cubicBezTo>
                                <a:cubicBezTo>
                                  <a:pt x="1402387" y="3985491"/>
                                  <a:pt x="1405181" y="3983495"/>
                                  <a:pt x="1405181" y="3983495"/>
                                </a:cubicBezTo>
                                <a:lnTo>
                                  <a:pt x="1405581" y="3983495"/>
                                </a:lnTo>
                                <a:cubicBezTo>
                                  <a:pt x="1405980" y="3983096"/>
                                  <a:pt x="1413165" y="3979104"/>
                                  <a:pt x="1419553" y="3982696"/>
                                </a:cubicBezTo>
                                <a:cubicBezTo>
                                  <a:pt x="1427138" y="3986688"/>
                                  <a:pt x="1426740" y="3994274"/>
                                  <a:pt x="1426740" y="3994673"/>
                                </a:cubicBezTo>
                                <a:cubicBezTo>
                                  <a:pt x="1426740" y="3994673"/>
                                  <a:pt x="1426740" y="3997468"/>
                                  <a:pt x="1430331" y="3999464"/>
                                </a:cubicBezTo>
                                <a:cubicBezTo>
                                  <a:pt x="1431530" y="3999863"/>
                                  <a:pt x="1432327" y="4000262"/>
                                  <a:pt x="1433527" y="4000262"/>
                                </a:cubicBezTo>
                                <a:lnTo>
                                  <a:pt x="1437918" y="4000661"/>
                                </a:lnTo>
                                <a:cubicBezTo>
                                  <a:pt x="1439915" y="4000661"/>
                                  <a:pt x="1441511" y="4002657"/>
                                  <a:pt x="1441511" y="4004653"/>
                                </a:cubicBezTo>
                                <a:cubicBezTo>
                                  <a:pt x="1441511" y="4006649"/>
                                  <a:pt x="1439915" y="4008645"/>
                                  <a:pt x="1435924" y="4008645"/>
                                </a:cubicBezTo>
                                <a:lnTo>
                                  <a:pt x="1429932" y="4008246"/>
                                </a:lnTo>
                                <a:cubicBezTo>
                                  <a:pt x="1428336" y="4007847"/>
                                  <a:pt x="1426740" y="4007448"/>
                                  <a:pt x="1425142" y="4006649"/>
                                </a:cubicBezTo>
                                <a:cubicBezTo>
                                  <a:pt x="1417557" y="4002657"/>
                                  <a:pt x="1417957" y="3995073"/>
                                  <a:pt x="1417957" y="3994673"/>
                                </a:cubicBezTo>
                                <a:cubicBezTo>
                                  <a:pt x="1417957" y="3994673"/>
                                  <a:pt x="1418356" y="3991878"/>
                                  <a:pt x="1414762" y="3989882"/>
                                </a:cubicBezTo>
                                <a:cubicBezTo>
                                  <a:pt x="1411968" y="3988285"/>
                                  <a:pt x="1408375" y="3989882"/>
                                  <a:pt x="1407976" y="3990281"/>
                                </a:cubicBezTo>
                                <a:cubicBezTo>
                                  <a:pt x="1406779" y="3991080"/>
                                  <a:pt x="1401189" y="3994274"/>
                                  <a:pt x="1394403" y="3990680"/>
                                </a:cubicBezTo>
                                <a:cubicBezTo>
                                  <a:pt x="1387617" y="3987088"/>
                                  <a:pt x="1387217" y="3980700"/>
                                  <a:pt x="1387217" y="3979104"/>
                                </a:cubicBezTo>
                                <a:cubicBezTo>
                                  <a:pt x="1386819" y="3978704"/>
                                  <a:pt x="1386419" y="3975511"/>
                                  <a:pt x="1383625" y="3973914"/>
                                </a:cubicBezTo>
                                <a:cubicBezTo>
                                  <a:pt x="1380431" y="3972317"/>
                                  <a:pt x="1378435" y="3973515"/>
                                  <a:pt x="1377637" y="3973914"/>
                                </a:cubicBezTo>
                                <a:lnTo>
                                  <a:pt x="1377238" y="3973914"/>
                                </a:lnTo>
                                <a:cubicBezTo>
                                  <a:pt x="1376040" y="3974712"/>
                                  <a:pt x="1370850" y="3977906"/>
                                  <a:pt x="1363665" y="3974313"/>
                                </a:cubicBezTo>
                                <a:cubicBezTo>
                                  <a:pt x="1356081" y="3970321"/>
                                  <a:pt x="1356481" y="3963136"/>
                                  <a:pt x="1356481" y="3962337"/>
                                </a:cubicBezTo>
                                <a:cubicBezTo>
                                  <a:pt x="1356879" y="3962337"/>
                                  <a:pt x="1356481" y="3959144"/>
                                  <a:pt x="1353286" y="3957547"/>
                                </a:cubicBezTo>
                                <a:cubicBezTo>
                                  <a:pt x="1350492" y="3955950"/>
                                  <a:pt x="1346897" y="3957547"/>
                                  <a:pt x="1346499" y="3957946"/>
                                </a:cubicBezTo>
                                <a:cubicBezTo>
                                  <a:pt x="1345302" y="3958744"/>
                                  <a:pt x="1339714" y="3961938"/>
                                  <a:pt x="1332927" y="3958345"/>
                                </a:cubicBezTo>
                                <a:lnTo>
                                  <a:pt x="1330532" y="3956748"/>
                                </a:lnTo>
                                <a:cubicBezTo>
                                  <a:pt x="1328536" y="3955950"/>
                                  <a:pt x="1327737" y="3953555"/>
                                  <a:pt x="1328935" y="3951559"/>
                                </a:cubicBezTo>
                                <a:cubicBezTo>
                                  <a:pt x="1329734" y="3949563"/>
                                  <a:pt x="1332129" y="3948764"/>
                                  <a:pt x="1334125" y="3949962"/>
                                </a:cubicBezTo>
                                <a:lnTo>
                                  <a:pt x="1336520" y="3951559"/>
                                </a:lnTo>
                                <a:cubicBezTo>
                                  <a:pt x="1340113" y="3953555"/>
                                  <a:pt x="1342906" y="3951559"/>
                                  <a:pt x="1342906" y="3951559"/>
                                </a:cubicBezTo>
                                <a:lnTo>
                                  <a:pt x="1343306" y="3951559"/>
                                </a:lnTo>
                                <a:cubicBezTo>
                                  <a:pt x="1343506" y="3951359"/>
                                  <a:pt x="1345302" y="3950262"/>
                                  <a:pt x="1347896" y="3949663"/>
                                </a:cubicBezTo>
                                <a:close/>
                                <a:moveTo>
                                  <a:pt x="5899330" y="3947568"/>
                                </a:moveTo>
                                <a:cubicBezTo>
                                  <a:pt x="5900528" y="3947169"/>
                                  <a:pt x="5901726" y="3947967"/>
                                  <a:pt x="5902125" y="3949165"/>
                                </a:cubicBezTo>
                                <a:cubicBezTo>
                                  <a:pt x="5903722" y="3956749"/>
                                  <a:pt x="5911706" y="3961939"/>
                                  <a:pt x="5919690" y="3959943"/>
                                </a:cubicBezTo>
                                <a:cubicBezTo>
                                  <a:pt x="5921286" y="3959544"/>
                                  <a:pt x="5922484" y="3960342"/>
                                  <a:pt x="5922883" y="3961540"/>
                                </a:cubicBezTo>
                                <a:cubicBezTo>
                                  <a:pt x="5923282" y="3962737"/>
                                  <a:pt x="5922484" y="3963935"/>
                                  <a:pt x="5921686" y="3964334"/>
                                </a:cubicBezTo>
                                <a:lnTo>
                                  <a:pt x="5921286" y="3964334"/>
                                </a:lnTo>
                                <a:cubicBezTo>
                                  <a:pt x="5916895" y="3965532"/>
                                  <a:pt x="5912504" y="3965132"/>
                                  <a:pt x="5908512" y="3963136"/>
                                </a:cubicBezTo>
                                <a:cubicBezTo>
                                  <a:pt x="5903322" y="3977508"/>
                                  <a:pt x="5893342" y="3988685"/>
                                  <a:pt x="5879770" y="3995472"/>
                                </a:cubicBezTo>
                                <a:cubicBezTo>
                                  <a:pt x="5866197" y="4002259"/>
                                  <a:pt x="5851027" y="4003456"/>
                                  <a:pt x="5836655" y="3998666"/>
                                </a:cubicBezTo>
                                <a:cubicBezTo>
                                  <a:pt x="5835857" y="4003057"/>
                                  <a:pt x="5833461" y="4007049"/>
                                  <a:pt x="5829869" y="4009844"/>
                                </a:cubicBezTo>
                                <a:lnTo>
                                  <a:pt x="5829469" y="4010243"/>
                                </a:lnTo>
                                <a:cubicBezTo>
                                  <a:pt x="5828671" y="4010642"/>
                                  <a:pt x="5827473" y="4010243"/>
                                  <a:pt x="5826675" y="4009444"/>
                                </a:cubicBezTo>
                                <a:cubicBezTo>
                                  <a:pt x="5825877" y="4008646"/>
                                  <a:pt x="5825877" y="4007049"/>
                                  <a:pt x="5827074" y="4006251"/>
                                </a:cubicBezTo>
                                <a:cubicBezTo>
                                  <a:pt x="5833062" y="4001061"/>
                                  <a:pt x="5834260" y="3991879"/>
                                  <a:pt x="5829070" y="3985491"/>
                                </a:cubicBezTo>
                                <a:cubicBezTo>
                                  <a:pt x="5828272" y="3984693"/>
                                  <a:pt x="5828272" y="3983096"/>
                                  <a:pt x="5829469" y="3982298"/>
                                </a:cubicBezTo>
                                <a:cubicBezTo>
                                  <a:pt x="5830268" y="3981500"/>
                                  <a:pt x="5831865" y="3981500"/>
                                  <a:pt x="5832663" y="3982697"/>
                                </a:cubicBezTo>
                                <a:cubicBezTo>
                                  <a:pt x="5835457" y="3986290"/>
                                  <a:pt x="5837054" y="3990282"/>
                                  <a:pt x="5837054" y="3994275"/>
                                </a:cubicBezTo>
                                <a:lnTo>
                                  <a:pt x="5837453" y="3994275"/>
                                </a:lnTo>
                                <a:cubicBezTo>
                                  <a:pt x="5851027" y="3998666"/>
                                  <a:pt x="5864999" y="3997868"/>
                                  <a:pt x="5877774" y="3991479"/>
                                </a:cubicBezTo>
                                <a:cubicBezTo>
                                  <a:pt x="5890149" y="3985092"/>
                                  <a:pt x="5899730" y="3974314"/>
                                  <a:pt x="5904121" y="3961140"/>
                                </a:cubicBezTo>
                                <a:lnTo>
                                  <a:pt x="5904121" y="3960741"/>
                                </a:lnTo>
                                <a:cubicBezTo>
                                  <a:pt x="5900927" y="3958346"/>
                                  <a:pt x="5898931" y="3954753"/>
                                  <a:pt x="5897734" y="3950362"/>
                                </a:cubicBezTo>
                                <a:cubicBezTo>
                                  <a:pt x="5897334" y="3949165"/>
                                  <a:pt x="5898133" y="3947967"/>
                                  <a:pt x="5899330" y="3947568"/>
                                </a:cubicBezTo>
                                <a:close/>
                                <a:moveTo>
                                  <a:pt x="2714568" y="3944374"/>
                                </a:moveTo>
                                <a:lnTo>
                                  <a:pt x="2728936" y="3955154"/>
                                </a:lnTo>
                                <a:cubicBezTo>
                                  <a:pt x="2729733" y="3955553"/>
                                  <a:pt x="2730131" y="3957150"/>
                                  <a:pt x="2729332" y="3957948"/>
                                </a:cubicBezTo>
                                <a:cubicBezTo>
                                  <a:pt x="2728936" y="3958347"/>
                                  <a:pt x="2728136" y="3958746"/>
                                  <a:pt x="2727736" y="3958746"/>
                                </a:cubicBezTo>
                                <a:cubicBezTo>
                                  <a:pt x="2727337" y="3958746"/>
                                  <a:pt x="2726538" y="3958746"/>
                                  <a:pt x="2726140" y="3958347"/>
                                </a:cubicBezTo>
                                <a:lnTo>
                                  <a:pt x="2712171" y="3947568"/>
                                </a:lnTo>
                                <a:cubicBezTo>
                                  <a:pt x="2711374" y="3947169"/>
                                  <a:pt x="2710977" y="3945572"/>
                                  <a:pt x="2711774" y="3944773"/>
                                </a:cubicBezTo>
                                <a:cubicBezTo>
                                  <a:pt x="2712171" y="3943975"/>
                                  <a:pt x="2713769" y="3943576"/>
                                  <a:pt x="2714568" y="3944374"/>
                                </a:cubicBezTo>
                                <a:close/>
                                <a:moveTo>
                                  <a:pt x="6822677" y="3943975"/>
                                </a:moveTo>
                                <a:cubicBezTo>
                                  <a:pt x="6825072" y="3943576"/>
                                  <a:pt x="6827068" y="3945572"/>
                                  <a:pt x="6827467" y="3947568"/>
                                </a:cubicBezTo>
                                <a:lnTo>
                                  <a:pt x="6831060" y="3971919"/>
                                </a:lnTo>
                                <a:lnTo>
                                  <a:pt x="6855411" y="3968326"/>
                                </a:lnTo>
                                <a:cubicBezTo>
                                  <a:pt x="6857807" y="3967927"/>
                                  <a:pt x="6859803" y="3969524"/>
                                  <a:pt x="6860202" y="3971919"/>
                                </a:cubicBezTo>
                                <a:cubicBezTo>
                                  <a:pt x="6860601" y="3974314"/>
                                  <a:pt x="6859004" y="3976310"/>
                                  <a:pt x="6856609" y="3976709"/>
                                </a:cubicBezTo>
                                <a:lnTo>
                                  <a:pt x="6832258" y="3980302"/>
                                </a:lnTo>
                                <a:lnTo>
                                  <a:pt x="6835851" y="4004654"/>
                                </a:lnTo>
                                <a:cubicBezTo>
                                  <a:pt x="6836250" y="4007050"/>
                                  <a:pt x="6834653" y="4009046"/>
                                  <a:pt x="6832258" y="4009445"/>
                                </a:cubicBezTo>
                                <a:cubicBezTo>
                                  <a:pt x="6829863" y="4009844"/>
                                  <a:pt x="6827867" y="4008247"/>
                                  <a:pt x="6827467" y="4005852"/>
                                </a:cubicBezTo>
                                <a:lnTo>
                                  <a:pt x="6823875" y="3981500"/>
                                </a:lnTo>
                                <a:lnTo>
                                  <a:pt x="6799522" y="3985093"/>
                                </a:lnTo>
                                <a:cubicBezTo>
                                  <a:pt x="6797127" y="3985492"/>
                                  <a:pt x="6795131" y="3983895"/>
                                  <a:pt x="6794732" y="3981500"/>
                                </a:cubicBezTo>
                                <a:cubicBezTo>
                                  <a:pt x="6794333" y="3979105"/>
                                  <a:pt x="6795930" y="3977109"/>
                                  <a:pt x="6798325" y="3976709"/>
                                </a:cubicBezTo>
                                <a:lnTo>
                                  <a:pt x="6822677" y="3973117"/>
                                </a:lnTo>
                                <a:lnTo>
                                  <a:pt x="6819084" y="3948765"/>
                                </a:lnTo>
                                <a:cubicBezTo>
                                  <a:pt x="6818685" y="3946370"/>
                                  <a:pt x="6820282" y="3944374"/>
                                  <a:pt x="6822677" y="3943975"/>
                                </a:cubicBezTo>
                                <a:close/>
                                <a:moveTo>
                                  <a:pt x="2660678" y="3940381"/>
                                </a:moveTo>
                                <a:cubicBezTo>
                                  <a:pt x="2661475" y="3939982"/>
                                  <a:pt x="2663072" y="3939982"/>
                                  <a:pt x="2663471" y="3941180"/>
                                </a:cubicBezTo>
                                <a:cubicBezTo>
                                  <a:pt x="2663870" y="3942377"/>
                                  <a:pt x="2663870" y="3943575"/>
                                  <a:pt x="2662675" y="3943974"/>
                                </a:cubicBezTo>
                                <a:lnTo>
                                  <a:pt x="2647504" y="3952758"/>
                                </a:lnTo>
                                <a:lnTo>
                                  <a:pt x="2646705" y="3953157"/>
                                </a:lnTo>
                                <a:cubicBezTo>
                                  <a:pt x="2645908" y="3953157"/>
                                  <a:pt x="2645108" y="3952758"/>
                                  <a:pt x="2644711" y="3951959"/>
                                </a:cubicBezTo>
                                <a:cubicBezTo>
                                  <a:pt x="2644309" y="3951161"/>
                                  <a:pt x="2644309" y="3949564"/>
                                  <a:pt x="2645508" y="3949165"/>
                                </a:cubicBezTo>
                                <a:close/>
                                <a:moveTo>
                                  <a:pt x="2719353" y="3933197"/>
                                </a:moveTo>
                                <a:lnTo>
                                  <a:pt x="2736120" y="3937988"/>
                                </a:lnTo>
                                <a:cubicBezTo>
                                  <a:pt x="2737318" y="3938387"/>
                                  <a:pt x="2738119" y="3939585"/>
                                  <a:pt x="2737318" y="3940782"/>
                                </a:cubicBezTo>
                                <a:cubicBezTo>
                                  <a:pt x="2737318" y="3941581"/>
                                  <a:pt x="2736521" y="3942379"/>
                                  <a:pt x="2735722" y="3942379"/>
                                </a:cubicBezTo>
                                <a:lnTo>
                                  <a:pt x="2734921" y="3942379"/>
                                </a:lnTo>
                                <a:lnTo>
                                  <a:pt x="2718158" y="3937588"/>
                                </a:lnTo>
                                <a:cubicBezTo>
                                  <a:pt x="2716961" y="3937189"/>
                                  <a:pt x="2716161" y="3935991"/>
                                  <a:pt x="2716560" y="3934793"/>
                                </a:cubicBezTo>
                                <a:cubicBezTo>
                                  <a:pt x="2716961" y="3933596"/>
                                  <a:pt x="2718158" y="3932797"/>
                                  <a:pt x="2719353" y="3933197"/>
                                </a:cubicBezTo>
                                <a:close/>
                                <a:moveTo>
                                  <a:pt x="2657485" y="3928805"/>
                                </a:moveTo>
                                <a:cubicBezTo>
                                  <a:pt x="2658684" y="3928805"/>
                                  <a:pt x="2659881" y="3929603"/>
                                  <a:pt x="2659881" y="3930801"/>
                                </a:cubicBezTo>
                                <a:cubicBezTo>
                                  <a:pt x="2660280" y="3931999"/>
                                  <a:pt x="2659481" y="3932797"/>
                                  <a:pt x="2657885" y="3933196"/>
                                </a:cubicBezTo>
                                <a:lnTo>
                                  <a:pt x="2640320" y="3935592"/>
                                </a:lnTo>
                                <a:cubicBezTo>
                                  <a:pt x="2639122" y="3935592"/>
                                  <a:pt x="2637924" y="3934794"/>
                                  <a:pt x="2637924" y="3933596"/>
                                </a:cubicBezTo>
                                <a:cubicBezTo>
                                  <a:pt x="2637924" y="3932398"/>
                                  <a:pt x="2638722" y="3931200"/>
                                  <a:pt x="2639922" y="3931200"/>
                                </a:cubicBezTo>
                                <a:close/>
                                <a:moveTo>
                                  <a:pt x="2736920" y="3918426"/>
                                </a:moveTo>
                                <a:cubicBezTo>
                                  <a:pt x="2738119" y="3918426"/>
                                  <a:pt x="2738916" y="3919224"/>
                                  <a:pt x="2739317" y="3920422"/>
                                </a:cubicBezTo>
                                <a:cubicBezTo>
                                  <a:pt x="2739317" y="3921620"/>
                                  <a:pt x="2738517" y="3922817"/>
                                  <a:pt x="2737320" y="3922817"/>
                                </a:cubicBezTo>
                                <a:lnTo>
                                  <a:pt x="2719756" y="3925213"/>
                                </a:lnTo>
                                <a:cubicBezTo>
                                  <a:pt x="2718559" y="3925213"/>
                                  <a:pt x="2717361" y="3924415"/>
                                  <a:pt x="2717361" y="3923217"/>
                                </a:cubicBezTo>
                                <a:cubicBezTo>
                                  <a:pt x="2717361" y="3922019"/>
                                  <a:pt x="2718158" y="3920821"/>
                                  <a:pt x="2719356" y="3920821"/>
                                </a:cubicBezTo>
                                <a:close/>
                                <a:moveTo>
                                  <a:pt x="1365063" y="3917728"/>
                                </a:moveTo>
                                <a:cubicBezTo>
                                  <a:pt x="1367658" y="3917129"/>
                                  <a:pt x="1371051" y="3917029"/>
                                  <a:pt x="1374444" y="3918825"/>
                                </a:cubicBezTo>
                                <a:cubicBezTo>
                                  <a:pt x="1382028" y="3922817"/>
                                  <a:pt x="1381629" y="3930402"/>
                                  <a:pt x="1381629" y="3930801"/>
                                </a:cubicBezTo>
                                <a:cubicBezTo>
                                  <a:pt x="1381629" y="3930801"/>
                                  <a:pt x="1381629" y="3933596"/>
                                  <a:pt x="1385222" y="3935592"/>
                                </a:cubicBezTo>
                                <a:cubicBezTo>
                                  <a:pt x="1388815" y="3937189"/>
                                  <a:pt x="1391210" y="3935592"/>
                                  <a:pt x="1391210" y="3935592"/>
                                </a:cubicBezTo>
                                <a:lnTo>
                                  <a:pt x="1391610" y="3935592"/>
                                </a:lnTo>
                                <a:lnTo>
                                  <a:pt x="1392008" y="3935193"/>
                                </a:lnTo>
                                <a:cubicBezTo>
                                  <a:pt x="1394004" y="3933995"/>
                                  <a:pt x="1398796" y="3931600"/>
                                  <a:pt x="1405182" y="3934793"/>
                                </a:cubicBezTo>
                                <a:cubicBezTo>
                                  <a:pt x="1411968" y="3938386"/>
                                  <a:pt x="1412369" y="3945971"/>
                                  <a:pt x="1412369" y="3946370"/>
                                </a:cubicBezTo>
                                <a:lnTo>
                                  <a:pt x="1412369" y="3946769"/>
                                </a:lnTo>
                                <a:cubicBezTo>
                                  <a:pt x="1412369" y="3946769"/>
                                  <a:pt x="1412369" y="3949564"/>
                                  <a:pt x="1415960" y="3951560"/>
                                </a:cubicBezTo>
                                <a:cubicBezTo>
                                  <a:pt x="1419553" y="3953556"/>
                                  <a:pt x="1422350" y="3951560"/>
                                  <a:pt x="1422350" y="3951560"/>
                                </a:cubicBezTo>
                                <a:lnTo>
                                  <a:pt x="1422749" y="3951560"/>
                                </a:lnTo>
                                <a:cubicBezTo>
                                  <a:pt x="1423147" y="3951161"/>
                                  <a:pt x="1430331" y="3947169"/>
                                  <a:pt x="1436721" y="3950761"/>
                                </a:cubicBezTo>
                                <a:cubicBezTo>
                                  <a:pt x="1444306" y="3954753"/>
                                  <a:pt x="1443907" y="3962339"/>
                                  <a:pt x="1443907" y="3962738"/>
                                </a:cubicBezTo>
                                <a:cubicBezTo>
                                  <a:pt x="1443907" y="3962738"/>
                                  <a:pt x="1443907" y="3965533"/>
                                  <a:pt x="1447498" y="3967529"/>
                                </a:cubicBezTo>
                                <a:cubicBezTo>
                                  <a:pt x="1448696" y="3967928"/>
                                  <a:pt x="1449494" y="3968327"/>
                                  <a:pt x="1450690" y="3968327"/>
                                </a:cubicBezTo>
                                <a:lnTo>
                                  <a:pt x="1455082" y="3968726"/>
                                </a:lnTo>
                                <a:cubicBezTo>
                                  <a:pt x="1457078" y="3968726"/>
                                  <a:pt x="1458676" y="3970722"/>
                                  <a:pt x="1458676" y="3972718"/>
                                </a:cubicBezTo>
                                <a:cubicBezTo>
                                  <a:pt x="1458676" y="3974714"/>
                                  <a:pt x="1456678" y="3976311"/>
                                  <a:pt x="1453086" y="3976710"/>
                                </a:cubicBezTo>
                                <a:lnTo>
                                  <a:pt x="1447099" y="3976311"/>
                                </a:lnTo>
                                <a:cubicBezTo>
                                  <a:pt x="1445502" y="3975912"/>
                                  <a:pt x="1443907" y="3975513"/>
                                  <a:pt x="1442308" y="3974714"/>
                                </a:cubicBezTo>
                                <a:cubicBezTo>
                                  <a:pt x="1434726" y="3970722"/>
                                  <a:pt x="1435125" y="3963138"/>
                                  <a:pt x="1435125" y="3962738"/>
                                </a:cubicBezTo>
                                <a:cubicBezTo>
                                  <a:pt x="1435125" y="3962738"/>
                                  <a:pt x="1435524" y="3959943"/>
                                  <a:pt x="1431929" y="3957947"/>
                                </a:cubicBezTo>
                                <a:cubicBezTo>
                                  <a:pt x="1429134" y="3956350"/>
                                  <a:pt x="1425542" y="3957947"/>
                                  <a:pt x="1425143" y="3958346"/>
                                </a:cubicBezTo>
                                <a:cubicBezTo>
                                  <a:pt x="1423946" y="3959145"/>
                                  <a:pt x="1418357" y="3962339"/>
                                  <a:pt x="1411568" y="3958745"/>
                                </a:cubicBezTo>
                                <a:cubicBezTo>
                                  <a:pt x="1404783" y="3955153"/>
                                  <a:pt x="1404383" y="3948765"/>
                                  <a:pt x="1404383" y="3947169"/>
                                </a:cubicBezTo>
                                <a:cubicBezTo>
                                  <a:pt x="1403983" y="3946769"/>
                                  <a:pt x="1403584" y="3943576"/>
                                  <a:pt x="1400791" y="3941979"/>
                                </a:cubicBezTo>
                                <a:cubicBezTo>
                                  <a:pt x="1397598" y="3940382"/>
                                  <a:pt x="1395600" y="3941580"/>
                                  <a:pt x="1394802" y="3941979"/>
                                </a:cubicBezTo>
                                <a:lnTo>
                                  <a:pt x="1394405" y="3941979"/>
                                </a:lnTo>
                                <a:cubicBezTo>
                                  <a:pt x="1393206" y="3942777"/>
                                  <a:pt x="1388016" y="3945971"/>
                                  <a:pt x="1380831" y="3942378"/>
                                </a:cubicBezTo>
                                <a:cubicBezTo>
                                  <a:pt x="1373246" y="3938386"/>
                                  <a:pt x="1373645" y="3931201"/>
                                  <a:pt x="1373645" y="3930402"/>
                                </a:cubicBezTo>
                                <a:cubicBezTo>
                                  <a:pt x="1374044" y="3930402"/>
                                  <a:pt x="1373645" y="3927209"/>
                                  <a:pt x="1370452" y="3925612"/>
                                </a:cubicBezTo>
                                <a:cubicBezTo>
                                  <a:pt x="1367658" y="3924015"/>
                                  <a:pt x="1364064" y="3925612"/>
                                  <a:pt x="1363665" y="3926011"/>
                                </a:cubicBezTo>
                                <a:cubicBezTo>
                                  <a:pt x="1362469" y="3926809"/>
                                  <a:pt x="1356879" y="3930003"/>
                                  <a:pt x="1350092" y="3926410"/>
                                </a:cubicBezTo>
                                <a:lnTo>
                                  <a:pt x="1347698" y="3924813"/>
                                </a:lnTo>
                                <a:cubicBezTo>
                                  <a:pt x="1345701" y="3924015"/>
                                  <a:pt x="1344903" y="3921620"/>
                                  <a:pt x="1346101" y="3919624"/>
                                </a:cubicBezTo>
                                <a:cubicBezTo>
                                  <a:pt x="1346899" y="3917628"/>
                                  <a:pt x="1349294" y="3916829"/>
                                  <a:pt x="1351290" y="3918027"/>
                                </a:cubicBezTo>
                                <a:lnTo>
                                  <a:pt x="1353685" y="3919624"/>
                                </a:lnTo>
                                <a:cubicBezTo>
                                  <a:pt x="1357280" y="3921620"/>
                                  <a:pt x="1360073" y="3919624"/>
                                  <a:pt x="1360073" y="3919624"/>
                                </a:cubicBezTo>
                                <a:lnTo>
                                  <a:pt x="1360474" y="3919624"/>
                                </a:lnTo>
                                <a:cubicBezTo>
                                  <a:pt x="1360672" y="3919424"/>
                                  <a:pt x="1362469" y="3918327"/>
                                  <a:pt x="1365063" y="3917728"/>
                                </a:cubicBezTo>
                                <a:close/>
                                <a:moveTo>
                                  <a:pt x="2641913" y="3911640"/>
                                </a:moveTo>
                                <a:lnTo>
                                  <a:pt x="2658682" y="3916431"/>
                                </a:lnTo>
                                <a:cubicBezTo>
                                  <a:pt x="2659879" y="3916830"/>
                                  <a:pt x="2660678" y="3918028"/>
                                  <a:pt x="2660278" y="3919225"/>
                                </a:cubicBezTo>
                                <a:cubicBezTo>
                                  <a:pt x="2660278" y="3920024"/>
                                  <a:pt x="2659480" y="3920822"/>
                                  <a:pt x="2658682" y="3920822"/>
                                </a:cubicBezTo>
                                <a:lnTo>
                                  <a:pt x="2657882" y="3920822"/>
                                </a:lnTo>
                                <a:lnTo>
                                  <a:pt x="2641117" y="3916031"/>
                                </a:lnTo>
                                <a:cubicBezTo>
                                  <a:pt x="2639917" y="3915632"/>
                                  <a:pt x="2639518" y="3914434"/>
                                  <a:pt x="2639119" y="3913237"/>
                                </a:cubicBezTo>
                                <a:cubicBezTo>
                                  <a:pt x="2639518" y="3912039"/>
                                  <a:pt x="2640716" y="3911241"/>
                                  <a:pt x="2641913" y="3911640"/>
                                </a:cubicBezTo>
                                <a:close/>
                                <a:moveTo>
                                  <a:pt x="2730129" y="3901261"/>
                                </a:moveTo>
                                <a:cubicBezTo>
                                  <a:pt x="2730932" y="3900861"/>
                                  <a:pt x="2732528" y="3900861"/>
                                  <a:pt x="2732927" y="3902059"/>
                                </a:cubicBezTo>
                                <a:cubicBezTo>
                                  <a:pt x="2733325" y="3902857"/>
                                  <a:pt x="2733325" y="3904454"/>
                                  <a:pt x="2732128" y="3904853"/>
                                </a:cubicBezTo>
                                <a:lnTo>
                                  <a:pt x="2716961" y="3913637"/>
                                </a:lnTo>
                                <a:lnTo>
                                  <a:pt x="2716164" y="3914036"/>
                                </a:lnTo>
                                <a:cubicBezTo>
                                  <a:pt x="2715365" y="3914036"/>
                                  <a:pt x="2714568" y="3913637"/>
                                  <a:pt x="2714168" y="3912838"/>
                                </a:cubicBezTo>
                                <a:cubicBezTo>
                                  <a:pt x="2713371" y="3911641"/>
                                  <a:pt x="2713769" y="3910443"/>
                                  <a:pt x="2714964" y="3910044"/>
                                </a:cubicBezTo>
                                <a:close/>
                                <a:moveTo>
                                  <a:pt x="2651496" y="3895672"/>
                                </a:moveTo>
                                <a:lnTo>
                                  <a:pt x="2665467" y="3906451"/>
                                </a:lnTo>
                                <a:cubicBezTo>
                                  <a:pt x="2666267" y="3906850"/>
                                  <a:pt x="2666666" y="3908447"/>
                                  <a:pt x="2665868" y="3909246"/>
                                </a:cubicBezTo>
                                <a:cubicBezTo>
                                  <a:pt x="2665467" y="3909645"/>
                                  <a:pt x="2664670" y="3910044"/>
                                  <a:pt x="2664271" y="3910044"/>
                                </a:cubicBezTo>
                                <a:cubicBezTo>
                                  <a:pt x="2663871" y="3910044"/>
                                  <a:pt x="2663073" y="3910044"/>
                                  <a:pt x="2662675" y="3909645"/>
                                </a:cubicBezTo>
                                <a:lnTo>
                                  <a:pt x="2649100" y="3898865"/>
                                </a:lnTo>
                                <a:cubicBezTo>
                                  <a:pt x="2648304" y="3898466"/>
                                  <a:pt x="2647904" y="3896869"/>
                                  <a:pt x="2648701" y="3896071"/>
                                </a:cubicBezTo>
                                <a:cubicBezTo>
                                  <a:pt x="2649100" y="3895273"/>
                                  <a:pt x="2650698" y="3894873"/>
                                  <a:pt x="2651496" y="3895672"/>
                                </a:cubicBezTo>
                                <a:close/>
                                <a:moveTo>
                                  <a:pt x="2720157" y="3886889"/>
                                </a:moveTo>
                                <a:cubicBezTo>
                                  <a:pt x="2720951" y="3887288"/>
                                  <a:pt x="2721352" y="3888885"/>
                                  <a:pt x="2720555" y="3889684"/>
                                </a:cubicBezTo>
                                <a:lnTo>
                                  <a:pt x="2709780" y="3903657"/>
                                </a:lnTo>
                                <a:cubicBezTo>
                                  <a:pt x="2709379" y="3904056"/>
                                  <a:pt x="2708581" y="3904455"/>
                                  <a:pt x="2708184" y="3904455"/>
                                </a:cubicBezTo>
                                <a:cubicBezTo>
                                  <a:pt x="2707784" y="3904455"/>
                                  <a:pt x="2706984" y="3904455"/>
                                  <a:pt x="2706586" y="3904056"/>
                                </a:cubicBezTo>
                                <a:cubicBezTo>
                                  <a:pt x="2705389" y="3903257"/>
                                  <a:pt x="2705389" y="3902060"/>
                                  <a:pt x="2706586" y="3901261"/>
                                </a:cubicBezTo>
                                <a:lnTo>
                                  <a:pt x="2717361" y="3887288"/>
                                </a:lnTo>
                                <a:cubicBezTo>
                                  <a:pt x="2717762" y="3886490"/>
                                  <a:pt x="2719356" y="3886091"/>
                                  <a:pt x="2720157" y="3886889"/>
                                </a:cubicBezTo>
                                <a:close/>
                                <a:moveTo>
                                  <a:pt x="2663471" y="3882897"/>
                                </a:moveTo>
                                <a:cubicBezTo>
                                  <a:pt x="2664270" y="3882498"/>
                                  <a:pt x="2665866" y="3882498"/>
                                  <a:pt x="2666266" y="3883696"/>
                                </a:cubicBezTo>
                                <a:lnTo>
                                  <a:pt x="2675049" y="3898866"/>
                                </a:lnTo>
                                <a:cubicBezTo>
                                  <a:pt x="2675448" y="3899665"/>
                                  <a:pt x="2675448" y="3901262"/>
                                  <a:pt x="2674250" y="3901661"/>
                                </a:cubicBezTo>
                                <a:lnTo>
                                  <a:pt x="2673452" y="3902060"/>
                                </a:lnTo>
                                <a:cubicBezTo>
                                  <a:pt x="2672655" y="3902060"/>
                                  <a:pt x="2671855" y="3901661"/>
                                  <a:pt x="2671456" y="3900862"/>
                                </a:cubicBezTo>
                                <a:lnTo>
                                  <a:pt x="2662673" y="3885692"/>
                                </a:lnTo>
                                <a:cubicBezTo>
                                  <a:pt x="2662273" y="3884893"/>
                                  <a:pt x="2662273" y="3883297"/>
                                  <a:pt x="2663471" y="3882897"/>
                                </a:cubicBezTo>
                                <a:close/>
                                <a:moveTo>
                                  <a:pt x="2702194" y="3877708"/>
                                </a:moveTo>
                                <a:cubicBezTo>
                                  <a:pt x="2703394" y="3878107"/>
                                  <a:pt x="2704191" y="3879305"/>
                                  <a:pt x="2703793" y="3880502"/>
                                </a:cubicBezTo>
                                <a:lnTo>
                                  <a:pt x="2699005" y="3897269"/>
                                </a:lnTo>
                                <a:cubicBezTo>
                                  <a:pt x="2699005" y="3898068"/>
                                  <a:pt x="2698206" y="3898866"/>
                                  <a:pt x="2697409" y="3898866"/>
                                </a:cubicBezTo>
                                <a:lnTo>
                                  <a:pt x="2696610" y="3898866"/>
                                </a:lnTo>
                                <a:cubicBezTo>
                                  <a:pt x="2695408" y="3898467"/>
                                  <a:pt x="2694611" y="3897669"/>
                                  <a:pt x="2694611" y="3896072"/>
                                </a:cubicBezTo>
                                <a:lnTo>
                                  <a:pt x="2699401" y="3879305"/>
                                </a:lnTo>
                                <a:cubicBezTo>
                                  <a:pt x="2699802" y="3878107"/>
                                  <a:pt x="2700999" y="3877309"/>
                                  <a:pt x="2702194" y="3877708"/>
                                </a:cubicBezTo>
                                <a:close/>
                                <a:moveTo>
                                  <a:pt x="2682236" y="3876111"/>
                                </a:moveTo>
                                <a:cubicBezTo>
                                  <a:pt x="2683432" y="3876111"/>
                                  <a:pt x="2684631" y="3876909"/>
                                  <a:pt x="2684631" y="3878107"/>
                                </a:cubicBezTo>
                                <a:lnTo>
                                  <a:pt x="2687027" y="3895673"/>
                                </a:lnTo>
                                <a:cubicBezTo>
                                  <a:pt x="2687027" y="3896870"/>
                                  <a:pt x="2686229" y="3898068"/>
                                  <a:pt x="2685030" y="3898068"/>
                                </a:cubicBezTo>
                                <a:cubicBezTo>
                                  <a:pt x="2683834" y="3898467"/>
                                  <a:pt x="2682636" y="3897669"/>
                                  <a:pt x="2682636" y="3896072"/>
                                </a:cubicBezTo>
                                <a:lnTo>
                                  <a:pt x="2680242" y="3878506"/>
                                </a:lnTo>
                                <a:cubicBezTo>
                                  <a:pt x="2680242" y="3877309"/>
                                  <a:pt x="2681040" y="3876111"/>
                                  <a:pt x="2682236" y="3876111"/>
                                </a:cubicBezTo>
                                <a:close/>
                                <a:moveTo>
                                  <a:pt x="1726597" y="3851510"/>
                                </a:moveTo>
                                <a:cubicBezTo>
                                  <a:pt x="1734332" y="3853456"/>
                                  <a:pt x="1741318" y="3858346"/>
                                  <a:pt x="1745709" y="3865732"/>
                                </a:cubicBezTo>
                                <a:lnTo>
                                  <a:pt x="1740120" y="3869325"/>
                                </a:lnTo>
                                <a:cubicBezTo>
                                  <a:pt x="1732535" y="3857748"/>
                                  <a:pt x="1717367" y="3854155"/>
                                  <a:pt x="1705790" y="3861341"/>
                                </a:cubicBezTo>
                                <a:cubicBezTo>
                                  <a:pt x="1694212" y="3868526"/>
                                  <a:pt x="1690620" y="3883696"/>
                                  <a:pt x="1698604" y="3895273"/>
                                </a:cubicBezTo>
                                <a:lnTo>
                                  <a:pt x="1693015" y="3898866"/>
                                </a:lnTo>
                                <a:cubicBezTo>
                                  <a:pt x="1692616" y="3898467"/>
                                  <a:pt x="1692616" y="3898068"/>
                                  <a:pt x="1692217" y="3897669"/>
                                </a:cubicBezTo>
                                <a:cubicBezTo>
                                  <a:pt x="1683434" y="3882897"/>
                                  <a:pt x="1688224" y="3863736"/>
                                  <a:pt x="1702995" y="3854953"/>
                                </a:cubicBezTo>
                                <a:cubicBezTo>
                                  <a:pt x="1710381" y="3850562"/>
                                  <a:pt x="1718863" y="3849564"/>
                                  <a:pt x="1726597" y="3851510"/>
                                </a:cubicBezTo>
                                <a:close/>
                                <a:moveTo>
                                  <a:pt x="6470185" y="3822219"/>
                                </a:moveTo>
                                <a:cubicBezTo>
                                  <a:pt x="6471383" y="3822219"/>
                                  <a:pt x="6472181" y="3823017"/>
                                  <a:pt x="6472580" y="3824215"/>
                                </a:cubicBezTo>
                                <a:lnTo>
                                  <a:pt x="6474975" y="3841781"/>
                                </a:lnTo>
                                <a:cubicBezTo>
                                  <a:pt x="6474975" y="3842978"/>
                                  <a:pt x="6474177" y="3844176"/>
                                  <a:pt x="6472979" y="3844176"/>
                                </a:cubicBezTo>
                                <a:cubicBezTo>
                                  <a:pt x="6471782" y="3844176"/>
                                  <a:pt x="6470584" y="3843378"/>
                                  <a:pt x="6470584" y="3842180"/>
                                </a:cubicBezTo>
                                <a:lnTo>
                                  <a:pt x="6468188" y="3824614"/>
                                </a:lnTo>
                                <a:cubicBezTo>
                                  <a:pt x="6468188" y="3823417"/>
                                  <a:pt x="6468987" y="3822219"/>
                                  <a:pt x="6470185" y="3822219"/>
                                </a:cubicBezTo>
                                <a:close/>
                                <a:moveTo>
                                  <a:pt x="6458607" y="3821421"/>
                                </a:moveTo>
                                <a:cubicBezTo>
                                  <a:pt x="6459806" y="3821820"/>
                                  <a:pt x="6460205" y="3823017"/>
                                  <a:pt x="6459806" y="3824215"/>
                                </a:cubicBezTo>
                                <a:lnTo>
                                  <a:pt x="6455015" y="3840982"/>
                                </a:lnTo>
                                <a:cubicBezTo>
                                  <a:pt x="6455015" y="3841781"/>
                                  <a:pt x="6454216" y="3842579"/>
                                  <a:pt x="6453418" y="3842579"/>
                                </a:cubicBezTo>
                                <a:lnTo>
                                  <a:pt x="6452620" y="3842579"/>
                                </a:lnTo>
                                <a:cubicBezTo>
                                  <a:pt x="6451421" y="3842180"/>
                                  <a:pt x="6450623" y="3840982"/>
                                  <a:pt x="6451022" y="3839785"/>
                                </a:cubicBezTo>
                                <a:lnTo>
                                  <a:pt x="6455813" y="3823017"/>
                                </a:lnTo>
                                <a:cubicBezTo>
                                  <a:pt x="6456212" y="3821820"/>
                                  <a:pt x="6457410" y="3821021"/>
                                  <a:pt x="6458607" y="3821421"/>
                                </a:cubicBezTo>
                                <a:close/>
                                <a:moveTo>
                                  <a:pt x="6480563" y="3818626"/>
                                </a:moveTo>
                                <a:cubicBezTo>
                                  <a:pt x="6481362" y="3818227"/>
                                  <a:pt x="6482959" y="3818227"/>
                                  <a:pt x="6483358" y="3819425"/>
                                </a:cubicBezTo>
                                <a:lnTo>
                                  <a:pt x="6492141" y="3834595"/>
                                </a:lnTo>
                                <a:cubicBezTo>
                                  <a:pt x="6492540" y="3835394"/>
                                  <a:pt x="6492540" y="3836991"/>
                                  <a:pt x="6491342" y="3837390"/>
                                </a:cubicBezTo>
                                <a:lnTo>
                                  <a:pt x="6490544" y="3837789"/>
                                </a:lnTo>
                                <a:cubicBezTo>
                                  <a:pt x="6489745" y="3837789"/>
                                  <a:pt x="6488947" y="3837390"/>
                                  <a:pt x="6488548" y="3836591"/>
                                </a:cubicBezTo>
                                <a:lnTo>
                                  <a:pt x="6479764" y="3821421"/>
                                </a:lnTo>
                                <a:cubicBezTo>
                                  <a:pt x="6479365" y="3820622"/>
                                  <a:pt x="6479365" y="3819026"/>
                                  <a:pt x="6480563" y="3818626"/>
                                </a:cubicBezTo>
                                <a:close/>
                                <a:moveTo>
                                  <a:pt x="5125482" y="3816331"/>
                                </a:moveTo>
                                <a:cubicBezTo>
                                  <a:pt x="5128077" y="3815732"/>
                                  <a:pt x="5131470" y="3815632"/>
                                  <a:pt x="5134863" y="3817429"/>
                                </a:cubicBezTo>
                                <a:cubicBezTo>
                                  <a:pt x="5142448" y="3821421"/>
                                  <a:pt x="5142049" y="3829005"/>
                                  <a:pt x="5142049" y="3829405"/>
                                </a:cubicBezTo>
                                <a:cubicBezTo>
                                  <a:pt x="5142049" y="3829405"/>
                                  <a:pt x="5142049" y="3832199"/>
                                  <a:pt x="5145642" y="3834195"/>
                                </a:cubicBezTo>
                                <a:cubicBezTo>
                                  <a:pt x="5149235" y="3835792"/>
                                  <a:pt x="5151630" y="3834195"/>
                                  <a:pt x="5151630" y="3834195"/>
                                </a:cubicBezTo>
                                <a:lnTo>
                                  <a:pt x="5152029" y="3834195"/>
                                </a:lnTo>
                                <a:lnTo>
                                  <a:pt x="5152428" y="3833796"/>
                                </a:lnTo>
                                <a:cubicBezTo>
                                  <a:pt x="5154424" y="3832598"/>
                                  <a:pt x="5159215" y="3830203"/>
                                  <a:pt x="5165602" y="3833397"/>
                                </a:cubicBezTo>
                                <a:cubicBezTo>
                                  <a:pt x="5172388" y="3836989"/>
                                  <a:pt x="5172787" y="3844574"/>
                                  <a:pt x="5172787" y="3844973"/>
                                </a:cubicBezTo>
                                <a:lnTo>
                                  <a:pt x="5172787" y="3845373"/>
                                </a:lnTo>
                                <a:cubicBezTo>
                                  <a:pt x="5172787" y="3845373"/>
                                  <a:pt x="5172787" y="3848167"/>
                                  <a:pt x="5176380" y="3850163"/>
                                </a:cubicBezTo>
                                <a:cubicBezTo>
                                  <a:pt x="5179973" y="3852159"/>
                                  <a:pt x="5182767" y="3850163"/>
                                  <a:pt x="5182767" y="3850163"/>
                                </a:cubicBezTo>
                                <a:lnTo>
                                  <a:pt x="5183167" y="3850163"/>
                                </a:lnTo>
                                <a:cubicBezTo>
                                  <a:pt x="5183566" y="3849764"/>
                                  <a:pt x="5190752" y="3845772"/>
                                  <a:pt x="5197140" y="3849365"/>
                                </a:cubicBezTo>
                                <a:cubicBezTo>
                                  <a:pt x="5204724" y="3853357"/>
                                  <a:pt x="5204325" y="3860942"/>
                                  <a:pt x="5204325" y="3861342"/>
                                </a:cubicBezTo>
                                <a:cubicBezTo>
                                  <a:pt x="5204325" y="3861342"/>
                                  <a:pt x="5204325" y="3864136"/>
                                  <a:pt x="5207918" y="3866132"/>
                                </a:cubicBezTo>
                                <a:cubicBezTo>
                                  <a:pt x="5209116" y="3866531"/>
                                  <a:pt x="5209914" y="3866930"/>
                                  <a:pt x="5211112" y="3866930"/>
                                </a:cubicBezTo>
                                <a:lnTo>
                                  <a:pt x="5215503" y="3867330"/>
                                </a:lnTo>
                                <a:cubicBezTo>
                                  <a:pt x="5217499" y="3867330"/>
                                  <a:pt x="5219096" y="3869326"/>
                                  <a:pt x="5219096" y="3871322"/>
                                </a:cubicBezTo>
                                <a:cubicBezTo>
                                  <a:pt x="5219096" y="3873318"/>
                                  <a:pt x="5217100" y="3874914"/>
                                  <a:pt x="5213507" y="3875314"/>
                                </a:cubicBezTo>
                                <a:lnTo>
                                  <a:pt x="5207519" y="3874914"/>
                                </a:lnTo>
                                <a:cubicBezTo>
                                  <a:pt x="5205922" y="3874515"/>
                                  <a:pt x="5204325" y="3874116"/>
                                  <a:pt x="5202728" y="3873318"/>
                                </a:cubicBezTo>
                                <a:cubicBezTo>
                                  <a:pt x="5195144" y="3869326"/>
                                  <a:pt x="5195543" y="3861741"/>
                                  <a:pt x="5195543" y="3861342"/>
                                </a:cubicBezTo>
                                <a:cubicBezTo>
                                  <a:pt x="5195543" y="3861342"/>
                                  <a:pt x="5195942" y="3858546"/>
                                  <a:pt x="5192349" y="3856550"/>
                                </a:cubicBezTo>
                                <a:cubicBezTo>
                                  <a:pt x="5189555" y="3854953"/>
                                  <a:pt x="5185961" y="3856550"/>
                                  <a:pt x="5185562" y="3856949"/>
                                </a:cubicBezTo>
                                <a:cubicBezTo>
                                  <a:pt x="5184364" y="3857748"/>
                                  <a:pt x="5178775" y="3860942"/>
                                  <a:pt x="5171989" y="3857349"/>
                                </a:cubicBezTo>
                                <a:cubicBezTo>
                                  <a:pt x="5165203" y="3853756"/>
                                  <a:pt x="5164803" y="3847369"/>
                                  <a:pt x="5164803" y="3845772"/>
                                </a:cubicBezTo>
                                <a:cubicBezTo>
                                  <a:pt x="5164404" y="3845373"/>
                                  <a:pt x="5164005" y="3842179"/>
                                  <a:pt x="5161211" y="3840582"/>
                                </a:cubicBezTo>
                                <a:cubicBezTo>
                                  <a:pt x="5158017" y="3838985"/>
                                  <a:pt x="5156021" y="3840183"/>
                                  <a:pt x="5155223" y="3840582"/>
                                </a:cubicBezTo>
                                <a:lnTo>
                                  <a:pt x="5154823" y="3840582"/>
                                </a:lnTo>
                                <a:cubicBezTo>
                                  <a:pt x="5153626" y="3841381"/>
                                  <a:pt x="5148436" y="3844574"/>
                                  <a:pt x="5141251" y="3840981"/>
                                </a:cubicBezTo>
                                <a:cubicBezTo>
                                  <a:pt x="5133666" y="3836989"/>
                                  <a:pt x="5134065" y="3829804"/>
                                  <a:pt x="5134065" y="3829005"/>
                                </a:cubicBezTo>
                                <a:cubicBezTo>
                                  <a:pt x="5134464" y="3829005"/>
                                  <a:pt x="5134065" y="3825812"/>
                                  <a:pt x="5130871" y="3824215"/>
                                </a:cubicBezTo>
                                <a:cubicBezTo>
                                  <a:pt x="5128077" y="3822618"/>
                                  <a:pt x="5124484" y="3824215"/>
                                  <a:pt x="5124085" y="3824614"/>
                                </a:cubicBezTo>
                                <a:cubicBezTo>
                                  <a:pt x="5122887" y="3825413"/>
                                  <a:pt x="5117299" y="3828606"/>
                                  <a:pt x="5110512" y="3825013"/>
                                </a:cubicBezTo>
                                <a:lnTo>
                                  <a:pt x="5108117" y="3823417"/>
                                </a:lnTo>
                                <a:cubicBezTo>
                                  <a:pt x="5106121" y="3822618"/>
                                  <a:pt x="5105323" y="3820223"/>
                                  <a:pt x="5106520" y="3818227"/>
                                </a:cubicBezTo>
                                <a:cubicBezTo>
                                  <a:pt x="5107319" y="3816231"/>
                                  <a:pt x="5109714" y="3815433"/>
                                  <a:pt x="5111710" y="3816630"/>
                                </a:cubicBezTo>
                                <a:lnTo>
                                  <a:pt x="5114105" y="3818227"/>
                                </a:lnTo>
                                <a:cubicBezTo>
                                  <a:pt x="5117698" y="3820223"/>
                                  <a:pt x="5120492" y="3818227"/>
                                  <a:pt x="5120492" y="3818227"/>
                                </a:cubicBezTo>
                                <a:lnTo>
                                  <a:pt x="5120891" y="3818227"/>
                                </a:lnTo>
                                <a:cubicBezTo>
                                  <a:pt x="5121091" y="3818027"/>
                                  <a:pt x="5122887" y="3816929"/>
                                  <a:pt x="5125482" y="3816331"/>
                                </a:cubicBezTo>
                                <a:close/>
                                <a:moveTo>
                                  <a:pt x="6448628" y="3816231"/>
                                </a:moveTo>
                                <a:cubicBezTo>
                                  <a:pt x="6449426" y="3817029"/>
                                  <a:pt x="6449825" y="3818626"/>
                                  <a:pt x="6449426" y="3819025"/>
                                </a:cubicBezTo>
                                <a:lnTo>
                                  <a:pt x="6438648" y="3832998"/>
                                </a:lnTo>
                                <a:cubicBezTo>
                                  <a:pt x="6438248" y="3833398"/>
                                  <a:pt x="6437450" y="3833797"/>
                                  <a:pt x="6437050" y="3833797"/>
                                </a:cubicBezTo>
                                <a:cubicBezTo>
                                  <a:pt x="6436651" y="3833797"/>
                                  <a:pt x="6435852" y="3833797"/>
                                  <a:pt x="6435453" y="3833398"/>
                                </a:cubicBezTo>
                                <a:cubicBezTo>
                                  <a:pt x="6434655" y="3832998"/>
                                  <a:pt x="6434255" y="3831402"/>
                                  <a:pt x="6435054" y="3830603"/>
                                </a:cubicBezTo>
                                <a:lnTo>
                                  <a:pt x="6445833" y="3816630"/>
                                </a:lnTo>
                                <a:cubicBezTo>
                                  <a:pt x="6446232" y="3815832"/>
                                  <a:pt x="6447829" y="3815433"/>
                                  <a:pt x="6448628" y="3816231"/>
                                </a:cubicBezTo>
                                <a:close/>
                                <a:moveTo>
                                  <a:pt x="6492139" y="3810642"/>
                                </a:moveTo>
                                <a:lnTo>
                                  <a:pt x="6506512" y="3821422"/>
                                </a:lnTo>
                                <a:cubicBezTo>
                                  <a:pt x="6507310" y="3821821"/>
                                  <a:pt x="6507709" y="3823418"/>
                                  <a:pt x="6506911" y="3824216"/>
                                </a:cubicBezTo>
                                <a:cubicBezTo>
                                  <a:pt x="6506512" y="3824615"/>
                                  <a:pt x="6505713" y="3825014"/>
                                  <a:pt x="6505314" y="3825014"/>
                                </a:cubicBezTo>
                                <a:cubicBezTo>
                                  <a:pt x="6504915" y="3825014"/>
                                  <a:pt x="6504116" y="3825014"/>
                                  <a:pt x="6503717" y="3824615"/>
                                </a:cubicBezTo>
                                <a:lnTo>
                                  <a:pt x="6489744" y="3813836"/>
                                </a:lnTo>
                                <a:cubicBezTo>
                                  <a:pt x="6488946" y="3813437"/>
                                  <a:pt x="6488547" y="3811840"/>
                                  <a:pt x="6489345" y="3811041"/>
                                </a:cubicBezTo>
                                <a:cubicBezTo>
                                  <a:pt x="6489744" y="3810243"/>
                                  <a:pt x="6491341" y="3809844"/>
                                  <a:pt x="6492139" y="3810642"/>
                                </a:cubicBezTo>
                                <a:close/>
                                <a:moveTo>
                                  <a:pt x="3001196" y="3810243"/>
                                </a:moveTo>
                                <a:cubicBezTo>
                                  <a:pt x="3002392" y="3809844"/>
                                  <a:pt x="3003589" y="3810642"/>
                                  <a:pt x="3003988" y="3811840"/>
                                </a:cubicBezTo>
                                <a:cubicBezTo>
                                  <a:pt x="3005582" y="3819424"/>
                                  <a:pt x="3013563" y="3824614"/>
                                  <a:pt x="3021557" y="3822618"/>
                                </a:cubicBezTo>
                                <a:cubicBezTo>
                                  <a:pt x="3023150" y="3822219"/>
                                  <a:pt x="3024346" y="3823017"/>
                                  <a:pt x="3024745" y="3824215"/>
                                </a:cubicBezTo>
                                <a:cubicBezTo>
                                  <a:pt x="3025144" y="3825412"/>
                                  <a:pt x="3024346" y="3826610"/>
                                  <a:pt x="3023550" y="3827009"/>
                                </a:cubicBezTo>
                                <a:lnTo>
                                  <a:pt x="3023150" y="3827009"/>
                                </a:lnTo>
                                <a:cubicBezTo>
                                  <a:pt x="3018762" y="3828207"/>
                                  <a:pt x="3014363" y="3827807"/>
                                  <a:pt x="3010363" y="3825811"/>
                                </a:cubicBezTo>
                                <a:cubicBezTo>
                                  <a:pt x="3005181" y="3840183"/>
                                  <a:pt x="2995206" y="3851360"/>
                                  <a:pt x="2981628" y="3858147"/>
                                </a:cubicBezTo>
                                <a:cubicBezTo>
                                  <a:pt x="2968062" y="3864934"/>
                                  <a:pt x="2952892" y="3866131"/>
                                  <a:pt x="2938519" y="3861341"/>
                                </a:cubicBezTo>
                                <a:cubicBezTo>
                                  <a:pt x="2937722" y="3865732"/>
                                  <a:pt x="2935326" y="3869724"/>
                                  <a:pt x="2931733" y="3872519"/>
                                </a:cubicBezTo>
                                <a:lnTo>
                                  <a:pt x="2931335" y="3872918"/>
                                </a:lnTo>
                                <a:cubicBezTo>
                                  <a:pt x="2930537" y="3873317"/>
                                  <a:pt x="2929338" y="3872918"/>
                                  <a:pt x="2928539" y="3872119"/>
                                </a:cubicBezTo>
                                <a:cubicBezTo>
                                  <a:pt x="2927740" y="3871321"/>
                                  <a:pt x="2927740" y="3869724"/>
                                  <a:pt x="2928937" y="3868926"/>
                                </a:cubicBezTo>
                                <a:cubicBezTo>
                                  <a:pt x="2934926" y="3863736"/>
                                  <a:pt x="2936124" y="3854554"/>
                                  <a:pt x="2930935" y="3848166"/>
                                </a:cubicBezTo>
                                <a:cubicBezTo>
                                  <a:pt x="2930136" y="3847368"/>
                                  <a:pt x="2930136" y="3845771"/>
                                  <a:pt x="2931335" y="3844973"/>
                                </a:cubicBezTo>
                                <a:cubicBezTo>
                                  <a:pt x="2932131" y="3844175"/>
                                  <a:pt x="2933730" y="3844175"/>
                                  <a:pt x="2934527" y="3845372"/>
                                </a:cubicBezTo>
                                <a:cubicBezTo>
                                  <a:pt x="2937321" y="3848965"/>
                                  <a:pt x="2938917" y="3852957"/>
                                  <a:pt x="2938917" y="3856950"/>
                                </a:cubicBezTo>
                                <a:lnTo>
                                  <a:pt x="2939317" y="3856950"/>
                                </a:lnTo>
                                <a:cubicBezTo>
                                  <a:pt x="2952892" y="3861341"/>
                                  <a:pt x="2966865" y="3860543"/>
                                  <a:pt x="2979636" y="3854154"/>
                                </a:cubicBezTo>
                                <a:cubicBezTo>
                                  <a:pt x="2992007" y="3847767"/>
                                  <a:pt x="3001592" y="3836989"/>
                                  <a:pt x="3005982" y="3823815"/>
                                </a:cubicBezTo>
                                <a:lnTo>
                                  <a:pt x="3005982" y="3823416"/>
                                </a:lnTo>
                                <a:cubicBezTo>
                                  <a:pt x="3002788" y="3821021"/>
                                  <a:pt x="3000794" y="3817428"/>
                                  <a:pt x="2999599" y="3813037"/>
                                </a:cubicBezTo>
                                <a:cubicBezTo>
                                  <a:pt x="2999201" y="3811840"/>
                                  <a:pt x="2999995" y="3810642"/>
                                  <a:pt x="3001196" y="3810243"/>
                                </a:cubicBezTo>
                                <a:close/>
                                <a:moveTo>
                                  <a:pt x="6438248" y="3807049"/>
                                </a:moveTo>
                                <a:cubicBezTo>
                                  <a:pt x="6439047" y="3806650"/>
                                  <a:pt x="6440644" y="3806650"/>
                                  <a:pt x="6441043" y="3807848"/>
                                </a:cubicBezTo>
                                <a:cubicBezTo>
                                  <a:pt x="6441442" y="3808646"/>
                                  <a:pt x="6441043" y="3809844"/>
                                  <a:pt x="6440244" y="3810642"/>
                                </a:cubicBezTo>
                                <a:lnTo>
                                  <a:pt x="6425074" y="3819426"/>
                                </a:lnTo>
                                <a:lnTo>
                                  <a:pt x="6424275" y="3819825"/>
                                </a:lnTo>
                                <a:cubicBezTo>
                                  <a:pt x="6423477" y="3819825"/>
                                  <a:pt x="6422679" y="3819426"/>
                                  <a:pt x="6422279" y="3818627"/>
                                </a:cubicBezTo>
                                <a:cubicBezTo>
                                  <a:pt x="6421880" y="3817829"/>
                                  <a:pt x="6421880" y="3816232"/>
                                  <a:pt x="6423078" y="3815833"/>
                                </a:cubicBezTo>
                                <a:close/>
                                <a:moveTo>
                                  <a:pt x="3924493" y="3806650"/>
                                </a:moveTo>
                                <a:cubicBezTo>
                                  <a:pt x="3926888" y="3806251"/>
                                  <a:pt x="3928884" y="3808247"/>
                                  <a:pt x="3929283" y="3810243"/>
                                </a:cubicBezTo>
                                <a:lnTo>
                                  <a:pt x="3932876" y="3834594"/>
                                </a:lnTo>
                                <a:lnTo>
                                  <a:pt x="3957228" y="3831001"/>
                                </a:lnTo>
                                <a:cubicBezTo>
                                  <a:pt x="3959624" y="3830602"/>
                                  <a:pt x="3961620" y="3832199"/>
                                  <a:pt x="3962019" y="3834594"/>
                                </a:cubicBezTo>
                                <a:cubicBezTo>
                                  <a:pt x="3962418" y="3836989"/>
                                  <a:pt x="3960821" y="3838985"/>
                                  <a:pt x="3958426" y="3839385"/>
                                </a:cubicBezTo>
                                <a:lnTo>
                                  <a:pt x="3934074" y="3842977"/>
                                </a:lnTo>
                                <a:lnTo>
                                  <a:pt x="3937667" y="3867330"/>
                                </a:lnTo>
                                <a:cubicBezTo>
                                  <a:pt x="3938066" y="3869725"/>
                                  <a:pt x="3936469" y="3871721"/>
                                  <a:pt x="3934074" y="3872120"/>
                                </a:cubicBezTo>
                                <a:cubicBezTo>
                                  <a:pt x="3931679" y="3872519"/>
                                  <a:pt x="3929683" y="3870922"/>
                                  <a:pt x="3929283" y="3868527"/>
                                </a:cubicBezTo>
                                <a:lnTo>
                                  <a:pt x="3925691" y="3844175"/>
                                </a:lnTo>
                                <a:lnTo>
                                  <a:pt x="3901339" y="3847768"/>
                                </a:lnTo>
                                <a:cubicBezTo>
                                  <a:pt x="3898944" y="3848167"/>
                                  <a:pt x="3896948" y="3846570"/>
                                  <a:pt x="3896549" y="3844175"/>
                                </a:cubicBezTo>
                                <a:cubicBezTo>
                                  <a:pt x="3896150" y="3841780"/>
                                  <a:pt x="3897747" y="3839784"/>
                                  <a:pt x="3900142" y="3839385"/>
                                </a:cubicBezTo>
                                <a:lnTo>
                                  <a:pt x="3924493" y="3835792"/>
                                </a:lnTo>
                                <a:lnTo>
                                  <a:pt x="3920900" y="3811441"/>
                                </a:lnTo>
                                <a:cubicBezTo>
                                  <a:pt x="3920501" y="3809045"/>
                                  <a:pt x="3922098" y="3807049"/>
                                  <a:pt x="3924493" y="3806650"/>
                                </a:cubicBezTo>
                                <a:close/>
                                <a:moveTo>
                                  <a:pt x="6496930" y="3799465"/>
                                </a:moveTo>
                                <a:lnTo>
                                  <a:pt x="6513697" y="3804256"/>
                                </a:lnTo>
                                <a:cubicBezTo>
                                  <a:pt x="6514895" y="3804655"/>
                                  <a:pt x="6515693" y="3805853"/>
                                  <a:pt x="6514895" y="3807050"/>
                                </a:cubicBezTo>
                                <a:cubicBezTo>
                                  <a:pt x="6514895" y="3807849"/>
                                  <a:pt x="6514097" y="3808647"/>
                                  <a:pt x="6513298" y="3808647"/>
                                </a:cubicBezTo>
                                <a:lnTo>
                                  <a:pt x="6512500" y="3808647"/>
                                </a:lnTo>
                                <a:lnTo>
                                  <a:pt x="6495732" y="3803856"/>
                                </a:lnTo>
                                <a:cubicBezTo>
                                  <a:pt x="6494535" y="3803457"/>
                                  <a:pt x="6493736" y="3802259"/>
                                  <a:pt x="6494136" y="3801061"/>
                                </a:cubicBezTo>
                                <a:cubicBezTo>
                                  <a:pt x="6494535" y="3799864"/>
                                  <a:pt x="6495732" y="3799065"/>
                                  <a:pt x="6496930" y="3799465"/>
                                </a:cubicBezTo>
                                <a:close/>
                                <a:moveTo>
                                  <a:pt x="6435056" y="3795074"/>
                                </a:moveTo>
                                <a:cubicBezTo>
                                  <a:pt x="6436253" y="3795074"/>
                                  <a:pt x="6437451" y="3795872"/>
                                  <a:pt x="6437451" y="3797070"/>
                                </a:cubicBezTo>
                                <a:cubicBezTo>
                                  <a:pt x="6437451" y="3798267"/>
                                  <a:pt x="6436653" y="3799465"/>
                                  <a:pt x="6435455" y="3799465"/>
                                </a:cubicBezTo>
                                <a:lnTo>
                                  <a:pt x="6417889" y="3801861"/>
                                </a:lnTo>
                                <a:cubicBezTo>
                                  <a:pt x="6416692" y="3801861"/>
                                  <a:pt x="6415494" y="3801063"/>
                                  <a:pt x="6415494" y="3799865"/>
                                </a:cubicBezTo>
                                <a:cubicBezTo>
                                  <a:pt x="6415494" y="3798666"/>
                                  <a:pt x="6416292" y="3797469"/>
                                  <a:pt x="6417490" y="3797469"/>
                                </a:cubicBezTo>
                                <a:close/>
                                <a:moveTo>
                                  <a:pt x="6514496" y="3785094"/>
                                </a:moveTo>
                                <a:cubicBezTo>
                                  <a:pt x="6515693" y="3784694"/>
                                  <a:pt x="6516492" y="3785493"/>
                                  <a:pt x="6516891" y="3787090"/>
                                </a:cubicBezTo>
                                <a:cubicBezTo>
                                  <a:pt x="6516891" y="3788287"/>
                                  <a:pt x="6516092" y="3789485"/>
                                  <a:pt x="6514895" y="3789485"/>
                                </a:cubicBezTo>
                                <a:lnTo>
                                  <a:pt x="6497329" y="3791881"/>
                                </a:lnTo>
                                <a:cubicBezTo>
                                  <a:pt x="6496131" y="3791881"/>
                                  <a:pt x="6494934" y="3791083"/>
                                  <a:pt x="6494934" y="3789885"/>
                                </a:cubicBezTo>
                                <a:cubicBezTo>
                                  <a:pt x="6494934" y="3788686"/>
                                  <a:pt x="6495732" y="3787489"/>
                                  <a:pt x="6496930" y="3787489"/>
                                </a:cubicBezTo>
                                <a:close/>
                                <a:moveTo>
                                  <a:pt x="5142648" y="3783996"/>
                                </a:moveTo>
                                <a:cubicBezTo>
                                  <a:pt x="5145243" y="3783397"/>
                                  <a:pt x="5148637" y="3783297"/>
                                  <a:pt x="5152030" y="3785094"/>
                                </a:cubicBezTo>
                                <a:cubicBezTo>
                                  <a:pt x="5159614" y="3789086"/>
                                  <a:pt x="5159215" y="3796670"/>
                                  <a:pt x="5159215" y="3797070"/>
                                </a:cubicBezTo>
                                <a:cubicBezTo>
                                  <a:pt x="5159215" y="3797070"/>
                                  <a:pt x="5159215" y="3799864"/>
                                  <a:pt x="5162808" y="3801860"/>
                                </a:cubicBezTo>
                                <a:cubicBezTo>
                                  <a:pt x="5166401" y="3803457"/>
                                  <a:pt x="5168796" y="3801860"/>
                                  <a:pt x="5168796" y="3801860"/>
                                </a:cubicBezTo>
                                <a:lnTo>
                                  <a:pt x="5169195" y="3801860"/>
                                </a:lnTo>
                                <a:lnTo>
                                  <a:pt x="5169594" y="3801461"/>
                                </a:lnTo>
                                <a:cubicBezTo>
                                  <a:pt x="5171590" y="3800263"/>
                                  <a:pt x="5176381" y="3797868"/>
                                  <a:pt x="5182768" y="3801062"/>
                                </a:cubicBezTo>
                                <a:cubicBezTo>
                                  <a:pt x="5189554" y="3804654"/>
                                  <a:pt x="5189953" y="3812239"/>
                                  <a:pt x="5189953" y="3812638"/>
                                </a:cubicBezTo>
                                <a:lnTo>
                                  <a:pt x="5189953" y="3813037"/>
                                </a:lnTo>
                                <a:cubicBezTo>
                                  <a:pt x="5189953" y="3813037"/>
                                  <a:pt x="5189953" y="3815832"/>
                                  <a:pt x="5193546" y="3817828"/>
                                </a:cubicBezTo>
                                <a:cubicBezTo>
                                  <a:pt x="5197139" y="3819824"/>
                                  <a:pt x="5199933" y="3817828"/>
                                  <a:pt x="5199933" y="3817828"/>
                                </a:cubicBezTo>
                                <a:lnTo>
                                  <a:pt x="5200333" y="3817828"/>
                                </a:lnTo>
                                <a:cubicBezTo>
                                  <a:pt x="5200732" y="3817429"/>
                                  <a:pt x="5207918" y="3813437"/>
                                  <a:pt x="5214305" y="3817029"/>
                                </a:cubicBezTo>
                                <a:cubicBezTo>
                                  <a:pt x="5221890" y="3821021"/>
                                  <a:pt x="5221491" y="3828607"/>
                                  <a:pt x="5221491" y="3829006"/>
                                </a:cubicBezTo>
                                <a:cubicBezTo>
                                  <a:pt x="5221491" y="3829006"/>
                                  <a:pt x="5221491" y="3831801"/>
                                  <a:pt x="5225084" y="3833797"/>
                                </a:cubicBezTo>
                                <a:cubicBezTo>
                                  <a:pt x="5226281" y="3834196"/>
                                  <a:pt x="5227080" y="3834595"/>
                                  <a:pt x="5228277" y="3834595"/>
                                </a:cubicBezTo>
                                <a:lnTo>
                                  <a:pt x="5232669" y="3834994"/>
                                </a:lnTo>
                                <a:cubicBezTo>
                                  <a:pt x="5234665" y="3834994"/>
                                  <a:pt x="5236261" y="3836990"/>
                                  <a:pt x="5236261" y="3838986"/>
                                </a:cubicBezTo>
                                <a:cubicBezTo>
                                  <a:pt x="5236261" y="3840982"/>
                                  <a:pt x="5234265" y="3842978"/>
                                  <a:pt x="5230673" y="3842978"/>
                                </a:cubicBezTo>
                                <a:lnTo>
                                  <a:pt x="5224685" y="3842579"/>
                                </a:lnTo>
                                <a:cubicBezTo>
                                  <a:pt x="5223088" y="3842180"/>
                                  <a:pt x="5221491" y="3841781"/>
                                  <a:pt x="5219894" y="3840982"/>
                                </a:cubicBezTo>
                                <a:cubicBezTo>
                                  <a:pt x="5212309" y="3836990"/>
                                  <a:pt x="5212709" y="3829406"/>
                                  <a:pt x="5212709" y="3829006"/>
                                </a:cubicBezTo>
                                <a:cubicBezTo>
                                  <a:pt x="5212709" y="3829006"/>
                                  <a:pt x="5213108" y="3826211"/>
                                  <a:pt x="5209515" y="3824215"/>
                                </a:cubicBezTo>
                                <a:cubicBezTo>
                                  <a:pt x="5206721" y="3822618"/>
                                  <a:pt x="5203127" y="3824215"/>
                                  <a:pt x="5202728" y="3824614"/>
                                </a:cubicBezTo>
                                <a:cubicBezTo>
                                  <a:pt x="5201530" y="3825413"/>
                                  <a:pt x="5195941" y="3828607"/>
                                  <a:pt x="5189155" y="3825013"/>
                                </a:cubicBezTo>
                                <a:cubicBezTo>
                                  <a:pt x="5182369" y="3821421"/>
                                  <a:pt x="5181969" y="3815033"/>
                                  <a:pt x="5181969" y="3813437"/>
                                </a:cubicBezTo>
                                <a:cubicBezTo>
                                  <a:pt x="5181570" y="3813037"/>
                                  <a:pt x="5181171" y="3809844"/>
                                  <a:pt x="5178377" y="3808247"/>
                                </a:cubicBezTo>
                                <a:cubicBezTo>
                                  <a:pt x="5175183" y="3806650"/>
                                  <a:pt x="5173187" y="3807848"/>
                                  <a:pt x="5172389" y="3808247"/>
                                </a:cubicBezTo>
                                <a:lnTo>
                                  <a:pt x="5171990" y="3808247"/>
                                </a:lnTo>
                                <a:cubicBezTo>
                                  <a:pt x="5170792" y="3809045"/>
                                  <a:pt x="5165602" y="3812239"/>
                                  <a:pt x="5158417" y="3808646"/>
                                </a:cubicBezTo>
                                <a:cubicBezTo>
                                  <a:pt x="5150832" y="3804654"/>
                                  <a:pt x="5151231" y="3797469"/>
                                  <a:pt x="5151231" y="3796670"/>
                                </a:cubicBezTo>
                                <a:cubicBezTo>
                                  <a:pt x="5151630" y="3796670"/>
                                  <a:pt x="5151231" y="3793477"/>
                                  <a:pt x="5148038" y="3791880"/>
                                </a:cubicBezTo>
                                <a:cubicBezTo>
                                  <a:pt x="5145243" y="3790283"/>
                                  <a:pt x="5141650" y="3791880"/>
                                  <a:pt x="5141251" y="3792279"/>
                                </a:cubicBezTo>
                                <a:cubicBezTo>
                                  <a:pt x="5140054" y="3793078"/>
                                  <a:pt x="5134465" y="3796271"/>
                                  <a:pt x="5127679" y="3792678"/>
                                </a:cubicBezTo>
                                <a:lnTo>
                                  <a:pt x="5125283" y="3791082"/>
                                </a:lnTo>
                                <a:cubicBezTo>
                                  <a:pt x="5123287" y="3790283"/>
                                  <a:pt x="5122489" y="3787888"/>
                                  <a:pt x="5123687" y="3785892"/>
                                </a:cubicBezTo>
                                <a:cubicBezTo>
                                  <a:pt x="5124485" y="3783896"/>
                                  <a:pt x="5126880" y="3783098"/>
                                  <a:pt x="5128876" y="3784295"/>
                                </a:cubicBezTo>
                                <a:lnTo>
                                  <a:pt x="5131271" y="3785892"/>
                                </a:lnTo>
                                <a:cubicBezTo>
                                  <a:pt x="5134864" y="3787888"/>
                                  <a:pt x="5137659" y="3785892"/>
                                  <a:pt x="5137659" y="3785892"/>
                                </a:cubicBezTo>
                                <a:lnTo>
                                  <a:pt x="5138058" y="3785892"/>
                                </a:lnTo>
                                <a:cubicBezTo>
                                  <a:pt x="5138257" y="3785692"/>
                                  <a:pt x="5140053" y="3784594"/>
                                  <a:pt x="5142648" y="3783996"/>
                                </a:cubicBezTo>
                                <a:close/>
                                <a:moveTo>
                                  <a:pt x="6419485" y="3777908"/>
                                </a:moveTo>
                                <a:lnTo>
                                  <a:pt x="6436252" y="3782699"/>
                                </a:lnTo>
                                <a:cubicBezTo>
                                  <a:pt x="6437450" y="3783098"/>
                                  <a:pt x="6438248" y="3784296"/>
                                  <a:pt x="6437849" y="3785493"/>
                                </a:cubicBezTo>
                                <a:cubicBezTo>
                                  <a:pt x="6437849" y="3786292"/>
                                  <a:pt x="6437051" y="3787090"/>
                                  <a:pt x="6436252" y="3787090"/>
                                </a:cubicBezTo>
                                <a:lnTo>
                                  <a:pt x="6435454" y="3787090"/>
                                </a:lnTo>
                                <a:lnTo>
                                  <a:pt x="6418687" y="3782299"/>
                                </a:lnTo>
                                <a:cubicBezTo>
                                  <a:pt x="6417489" y="3781900"/>
                                  <a:pt x="6417090" y="3781101"/>
                                  <a:pt x="6416691" y="3779504"/>
                                </a:cubicBezTo>
                                <a:cubicBezTo>
                                  <a:pt x="6417090" y="3778307"/>
                                  <a:pt x="6418287" y="3777508"/>
                                  <a:pt x="6419485" y="3777908"/>
                                </a:cubicBezTo>
                                <a:close/>
                                <a:moveTo>
                                  <a:pt x="6507709" y="3767528"/>
                                </a:moveTo>
                                <a:cubicBezTo>
                                  <a:pt x="6508508" y="3767129"/>
                                  <a:pt x="6510104" y="3767129"/>
                                  <a:pt x="6510504" y="3768327"/>
                                </a:cubicBezTo>
                                <a:cubicBezTo>
                                  <a:pt x="6510903" y="3769125"/>
                                  <a:pt x="6510903" y="3770722"/>
                                  <a:pt x="6509705" y="3771121"/>
                                </a:cubicBezTo>
                                <a:lnTo>
                                  <a:pt x="6494535" y="3779905"/>
                                </a:lnTo>
                                <a:lnTo>
                                  <a:pt x="6493736" y="3780304"/>
                                </a:lnTo>
                                <a:cubicBezTo>
                                  <a:pt x="6492938" y="3780304"/>
                                  <a:pt x="6492139" y="3779905"/>
                                  <a:pt x="6491740" y="3779106"/>
                                </a:cubicBezTo>
                                <a:cubicBezTo>
                                  <a:pt x="6490942" y="3778308"/>
                                  <a:pt x="6491341" y="3776711"/>
                                  <a:pt x="6492539" y="3776312"/>
                                </a:cubicBezTo>
                                <a:close/>
                                <a:moveTo>
                                  <a:pt x="6429067" y="3762339"/>
                                </a:moveTo>
                                <a:lnTo>
                                  <a:pt x="6443040" y="3773118"/>
                                </a:lnTo>
                                <a:cubicBezTo>
                                  <a:pt x="6443838" y="3773518"/>
                                  <a:pt x="6444237" y="3775114"/>
                                  <a:pt x="6443439" y="3775913"/>
                                </a:cubicBezTo>
                                <a:cubicBezTo>
                                  <a:pt x="6443040" y="3776312"/>
                                  <a:pt x="6442241" y="3776711"/>
                                  <a:pt x="6441842" y="3776711"/>
                                </a:cubicBezTo>
                                <a:cubicBezTo>
                                  <a:pt x="6441443" y="3776711"/>
                                  <a:pt x="6440644" y="3776711"/>
                                  <a:pt x="6440245" y="3776312"/>
                                </a:cubicBezTo>
                                <a:lnTo>
                                  <a:pt x="6426671" y="3765533"/>
                                </a:lnTo>
                                <a:cubicBezTo>
                                  <a:pt x="6425873" y="3765133"/>
                                  <a:pt x="6425474" y="3763537"/>
                                  <a:pt x="6426272" y="3762738"/>
                                </a:cubicBezTo>
                                <a:cubicBezTo>
                                  <a:pt x="6426671" y="3761940"/>
                                  <a:pt x="6428268" y="3761541"/>
                                  <a:pt x="6429067" y="3762339"/>
                                </a:cubicBezTo>
                                <a:close/>
                                <a:moveTo>
                                  <a:pt x="6497730" y="3753158"/>
                                </a:moveTo>
                                <a:cubicBezTo>
                                  <a:pt x="6498528" y="3753557"/>
                                  <a:pt x="6498927" y="3755154"/>
                                  <a:pt x="6498129" y="3755953"/>
                                </a:cubicBezTo>
                                <a:lnTo>
                                  <a:pt x="6487351" y="3769925"/>
                                </a:lnTo>
                                <a:cubicBezTo>
                                  <a:pt x="6486951" y="3770325"/>
                                  <a:pt x="6486153" y="3770724"/>
                                  <a:pt x="6485753" y="3770724"/>
                                </a:cubicBezTo>
                                <a:cubicBezTo>
                                  <a:pt x="6485354" y="3770724"/>
                                  <a:pt x="6484555" y="3770724"/>
                                  <a:pt x="6484156" y="3770325"/>
                                </a:cubicBezTo>
                                <a:cubicBezTo>
                                  <a:pt x="6482958" y="3769526"/>
                                  <a:pt x="6482958" y="3768329"/>
                                  <a:pt x="6484156" y="3767530"/>
                                </a:cubicBezTo>
                                <a:lnTo>
                                  <a:pt x="6494935" y="3753557"/>
                                </a:lnTo>
                                <a:cubicBezTo>
                                  <a:pt x="6495335" y="3752759"/>
                                  <a:pt x="6496931" y="3752360"/>
                                  <a:pt x="6497730" y="3753158"/>
                                </a:cubicBezTo>
                                <a:close/>
                                <a:moveTo>
                                  <a:pt x="6441042" y="3749564"/>
                                </a:moveTo>
                                <a:cubicBezTo>
                                  <a:pt x="6441841" y="3749165"/>
                                  <a:pt x="6443438" y="3749165"/>
                                  <a:pt x="6443837" y="3750363"/>
                                </a:cubicBezTo>
                                <a:lnTo>
                                  <a:pt x="6452620" y="3765533"/>
                                </a:lnTo>
                                <a:cubicBezTo>
                                  <a:pt x="6453019" y="3766332"/>
                                  <a:pt x="6453019" y="3767929"/>
                                  <a:pt x="6451821" y="3768328"/>
                                </a:cubicBezTo>
                                <a:lnTo>
                                  <a:pt x="6451023" y="3768727"/>
                                </a:lnTo>
                                <a:cubicBezTo>
                                  <a:pt x="6450224" y="3768727"/>
                                  <a:pt x="6449426" y="3768328"/>
                                  <a:pt x="6449027" y="3767529"/>
                                </a:cubicBezTo>
                                <a:lnTo>
                                  <a:pt x="6440243" y="3752359"/>
                                </a:lnTo>
                                <a:cubicBezTo>
                                  <a:pt x="6439844" y="3751560"/>
                                  <a:pt x="6439844" y="3749964"/>
                                  <a:pt x="6441042" y="3749564"/>
                                </a:cubicBezTo>
                                <a:close/>
                                <a:moveTo>
                                  <a:pt x="6479766" y="3744376"/>
                                </a:moveTo>
                                <a:cubicBezTo>
                                  <a:pt x="6480964" y="3744775"/>
                                  <a:pt x="6481763" y="3745973"/>
                                  <a:pt x="6481364" y="3747170"/>
                                </a:cubicBezTo>
                                <a:lnTo>
                                  <a:pt x="6476572" y="3763937"/>
                                </a:lnTo>
                                <a:cubicBezTo>
                                  <a:pt x="6476572" y="3764736"/>
                                  <a:pt x="6475774" y="3765534"/>
                                  <a:pt x="6474975" y="3765534"/>
                                </a:cubicBezTo>
                                <a:lnTo>
                                  <a:pt x="6474177" y="3765534"/>
                                </a:lnTo>
                                <a:cubicBezTo>
                                  <a:pt x="6472979" y="3765135"/>
                                  <a:pt x="6472180" y="3763937"/>
                                  <a:pt x="6472180" y="3762740"/>
                                </a:cubicBezTo>
                                <a:lnTo>
                                  <a:pt x="6476971" y="3745973"/>
                                </a:lnTo>
                                <a:cubicBezTo>
                                  <a:pt x="6477371" y="3744775"/>
                                  <a:pt x="6478568" y="3743977"/>
                                  <a:pt x="6479766" y="3744376"/>
                                </a:cubicBezTo>
                                <a:close/>
                                <a:moveTo>
                                  <a:pt x="6459805" y="3742779"/>
                                </a:moveTo>
                                <a:cubicBezTo>
                                  <a:pt x="6461003" y="3742779"/>
                                  <a:pt x="6462200" y="3743577"/>
                                  <a:pt x="6462200" y="3744775"/>
                                </a:cubicBezTo>
                                <a:lnTo>
                                  <a:pt x="6464595" y="3762341"/>
                                </a:lnTo>
                                <a:cubicBezTo>
                                  <a:pt x="6464595" y="3763538"/>
                                  <a:pt x="6463797" y="3764736"/>
                                  <a:pt x="6462599" y="3764736"/>
                                </a:cubicBezTo>
                                <a:cubicBezTo>
                                  <a:pt x="6461402" y="3764736"/>
                                  <a:pt x="6460204" y="3763938"/>
                                  <a:pt x="6460204" y="3762740"/>
                                </a:cubicBezTo>
                                <a:lnTo>
                                  <a:pt x="6457808" y="3745174"/>
                                </a:lnTo>
                                <a:cubicBezTo>
                                  <a:pt x="6457808" y="3743977"/>
                                  <a:pt x="6458607" y="3742779"/>
                                  <a:pt x="6459805" y="3742779"/>
                                </a:cubicBezTo>
                                <a:close/>
                                <a:moveTo>
                                  <a:pt x="5504173" y="3717779"/>
                                </a:moveTo>
                                <a:cubicBezTo>
                                  <a:pt x="5511908" y="3719725"/>
                                  <a:pt x="5518894" y="3724615"/>
                                  <a:pt x="5523285" y="3732000"/>
                                </a:cubicBezTo>
                                <a:lnTo>
                                  <a:pt x="5517696" y="3735593"/>
                                </a:lnTo>
                                <a:cubicBezTo>
                                  <a:pt x="5510111" y="3724017"/>
                                  <a:pt x="5494942" y="3720424"/>
                                  <a:pt x="5483365" y="3727609"/>
                                </a:cubicBezTo>
                                <a:cubicBezTo>
                                  <a:pt x="5471787" y="3735194"/>
                                  <a:pt x="5468194" y="3750364"/>
                                  <a:pt x="5476178" y="3761542"/>
                                </a:cubicBezTo>
                                <a:lnTo>
                                  <a:pt x="5470590" y="3765135"/>
                                </a:lnTo>
                                <a:cubicBezTo>
                                  <a:pt x="5470190" y="3764736"/>
                                  <a:pt x="5470190" y="3764336"/>
                                  <a:pt x="5469791" y="3763937"/>
                                </a:cubicBezTo>
                                <a:cubicBezTo>
                                  <a:pt x="5461009" y="3749166"/>
                                  <a:pt x="5465799" y="3730005"/>
                                  <a:pt x="5480571" y="3721222"/>
                                </a:cubicBezTo>
                                <a:cubicBezTo>
                                  <a:pt x="5487956" y="3716831"/>
                                  <a:pt x="5496439" y="3715833"/>
                                  <a:pt x="5504173" y="3717779"/>
                                </a:cubicBezTo>
                                <a:close/>
                                <a:moveTo>
                                  <a:pt x="75848" y="3689685"/>
                                </a:moveTo>
                                <a:cubicBezTo>
                                  <a:pt x="77046" y="3689285"/>
                                  <a:pt x="78244" y="3690084"/>
                                  <a:pt x="78643" y="3691281"/>
                                </a:cubicBezTo>
                                <a:cubicBezTo>
                                  <a:pt x="80240" y="3698866"/>
                                  <a:pt x="88224" y="3704056"/>
                                  <a:pt x="96208" y="3702060"/>
                                </a:cubicBezTo>
                                <a:cubicBezTo>
                                  <a:pt x="97405" y="3702060"/>
                                  <a:pt x="99002" y="3702858"/>
                                  <a:pt x="99401" y="3703657"/>
                                </a:cubicBezTo>
                                <a:cubicBezTo>
                                  <a:pt x="99800" y="3704854"/>
                                  <a:pt x="99002" y="3706052"/>
                                  <a:pt x="98204" y="3706451"/>
                                </a:cubicBezTo>
                                <a:lnTo>
                                  <a:pt x="97804" y="3706451"/>
                                </a:lnTo>
                                <a:cubicBezTo>
                                  <a:pt x="93413" y="3707649"/>
                                  <a:pt x="89022" y="3707249"/>
                                  <a:pt x="85030" y="3705253"/>
                                </a:cubicBezTo>
                                <a:cubicBezTo>
                                  <a:pt x="79840" y="3719625"/>
                                  <a:pt x="69860" y="3730802"/>
                                  <a:pt x="56288" y="3737589"/>
                                </a:cubicBezTo>
                                <a:cubicBezTo>
                                  <a:pt x="42714" y="3744376"/>
                                  <a:pt x="27544" y="3745573"/>
                                  <a:pt x="13173" y="3740783"/>
                                </a:cubicBezTo>
                                <a:cubicBezTo>
                                  <a:pt x="12375" y="3745174"/>
                                  <a:pt x="9980" y="3749166"/>
                                  <a:pt x="6387" y="3751961"/>
                                </a:cubicBezTo>
                                <a:lnTo>
                                  <a:pt x="5988" y="3752360"/>
                                </a:lnTo>
                                <a:cubicBezTo>
                                  <a:pt x="5189" y="3752759"/>
                                  <a:pt x="3992" y="3752360"/>
                                  <a:pt x="3193" y="3751561"/>
                                </a:cubicBezTo>
                                <a:cubicBezTo>
                                  <a:pt x="2395" y="3750763"/>
                                  <a:pt x="2395" y="3749166"/>
                                  <a:pt x="3592" y="3748368"/>
                                </a:cubicBezTo>
                                <a:cubicBezTo>
                                  <a:pt x="9580" y="3743178"/>
                                  <a:pt x="10778" y="3733996"/>
                                  <a:pt x="5588" y="3727608"/>
                                </a:cubicBezTo>
                                <a:cubicBezTo>
                                  <a:pt x="4790" y="3726810"/>
                                  <a:pt x="4790" y="3725213"/>
                                  <a:pt x="5988" y="3724415"/>
                                </a:cubicBezTo>
                                <a:cubicBezTo>
                                  <a:pt x="6786" y="3723616"/>
                                  <a:pt x="8383" y="3723616"/>
                                  <a:pt x="9181" y="3724814"/>
                                </a:cubicBezTo>
                                <a:cubicBezTo>
                                  <a:pt x="11976" y="3728407"/>
                                  <a:pt x="13572" y="3732399"/>
                                  <a:pt x="13572" y="3736392"/>
                                </a:cubicBezTo>
                                <a:lnTo>
                                  <a:pt x="13972" y="3736392"/>
                                </a:lnTo>
                                <a:cubicBezTo>
                                  <a:pt x="27544" y="3740783"/>
                                  <a:pt x="41517" y="3739985"/>
                                  <a:pt x="54292" y="3733596"/>
                                </a:cubicBezTo>
                                <a:cubicBezTo>
                                  <a:pt x="66667" y="3727209"/>
                                  <a:pt x="76248" y="3716431"/>
                                  <a:pt x="80639" y="3703257"/>
                                </a:cubicBezTo>
                                <a:lnTo>
                                  <a:pt x="80639" y="3702858"/>
                                </a:lnTo>
                                <a:cubicBezTo>
                                  <a:pt x="77445" y="3700463"/>
                                  <a:pt x="75449" y="3696870"/>
                                  <a:pt x="74252" y="3692479"/>
                                </a:cubicBezTo>
                                <a:cubicBezTo>
                                  <a:pt x="73852" y="3691281"/>
                                  <a:pt x="74651" y="3690084"/>
                                  <a:pt x="75848" y="3689685"/>
                                </a:cubicBezTo>
                                <a:close/>
                                <a:moveTo>
                                  <a:pt x="999202" y="3686492"/>
                                </a:moveTo>
                                <a:cubicBezTo>
                                  <a:pt x="1001197" y="3686093"/>
                                  <a:pt x="1003592" y="3687689"/>
                                  <a:pt x="1003991" y="3690085"/>
                                </a:cubicBezTo>
                                <a:lnTo>
                                  <a:pt x="1007584" y="3714436"/>
                                </a:lnTo>
                                <a:lnTo>
                                  <a:pt x="1031935" y="3710843"/>
                                </a:lnTo>
                                <a:cubicBezTo>
                                  <a:pt x="1034329" y="3710444"/>
                                  <a:pt x="1036326" y="3712041"/>
                                  <a:pt x="1036726" y="3714436"/>
                                </a:cubicBezTo>
                                <a:cubicBezTo>
                                  <a:pt x="1037125" y="3716831"/>
                                  <a:pt x="1035528" y="3718827"/>
                                  <a:pt x="1033133" y="3719226"/>
                                </a:cubicBezTo>
                                <a:lnTo>
                                  <a:pt x="1008782" y="3722819"/>
                                </a:lnTo>
                                <a:lnTo>
                                  <a:pt x="1012373" y="3747171"/>
                                </a:lnTo>
                                <a:cubicBezTo>
                                  <a:pt x="1012773" y="3749566"/>
                                  <a:pt x="1011176" y="3751562"/>
                                  <a:pt x="1008782" y="3751962"/>
                                </a:cubicBezTo>
                                <a:cubicBezTo>
                                  <a:pt x="1006386" y="3752361"/>
                                  <a:pt x="1004390" y="3750764"/>
                                  <a:pt x="1003991" y="3748369"/>
                                </a:cubicBezTo>
                                <a:lnTo>
                                  <a:pt x="1000399" y="3724017"/>
                                </a:lnTo>
                                <a:lnTo>
                                  <a:pt x="976045" y="3727609"/>
                                </a:lnTo>
                                <a:cubicBezTo>
                                  <a:pt x="973651" y="3728009"/>
                                  <a:pt x="971654" y="3726412"/>
                                  <a:pt x="971255" y="3724017"/>
                                </a:cubicBezTo>
                                <a:cubicBezTo>
                                  <a:pt x="970857" y="3721621"/>
                                  <a:pt x="972452" y="3719625"/>
                                  <a:pt x="974849" y="3719226"/>
                                </a:cubicBezTo>
                                <a:lnTo>
                                  <a:pt x="999202" y="3715633"/>
                                </a:lnTo>
                                <a:lnTo>
                                  <a:pt x="995607" y="3691282"/>
                                </a:lnTo>
                                <a:cubicBezTo>
                                  <a:pt x="995208" y="3688887"/>
                                  <a:pt x="996805" y="3686891"/>
                                  <a:pt x="999202" y="3686492"/>
                                </a:cubicBezTo>
                                <a:close/>
                                <a:moveTo>
                                  <a:pt x="3572043" y="3684895"/>
                                </a:moveTo>
                                <a:cubicBezTo>
                                  <a:pt x="3573237" y="3684895"/>
                                  <a:pt x="3574040" y="3685693"/>
                                  <a:pt x="3574436" y="3686891"/>
                                </a:cubicBezTo>
                                <a:lnTo>
                                  <a:pt x="3576834" y="3704457"/>
                                </a:lnTo>
                                <a:cubicBezTo>
                                  <a:pt x="3576834" y="3705654"/>
                                  <a:pt x="3576036" y="3706852"/>
                                  <a:pt x="3574838" y="3706852"/>
                                </a:cubicBezTo>
                                <a:cubicBezTo>
                                  <a:pt x="3573638" y="3706852"/>
                                  <a:pt x="3572439" y="3706054"/>
                                  <a:pt x="3572439" y="3704856"/>
                                </a:cubicBezTo>
                                <a:lnTo>
                                  <a:pt x="3570037" y="3687290"/>
                                </a:lnTo>
                                <a:cubicBezTo>
                                  <a:pt x="3570037" y="3686093"/>
                                  <a:pt x="3570839" y="3684895"/>
                                  <a:pt x="3572043" y="3684895"/>
                                </a:cubicBezTo>
                                <a:close/>
                                <a:moveTo>
                                  <a:pt x="3560468" y="3684097"/>
                                </a:moveTo>
                                <a:cubicBezTo>
                                  <a:pt x="3561667" y="3684496"/>
                                  <a:pt x="3562061" y="3685693"/>
                                  <a:pt x="3561667" y="3686891"/>
                                </a:cubicBezTo>
                                <a:lnTo>
                                  <a:pt x="3556873" y="3703658"/>
                                </a:lnTo>
                                <a:cubicBezTo>
                                  <a:pt x="3556873" y="3704457"/>
                                  <a:pt x="3556072" y="3705255"/>
                                  <a:pt x="3555272" y="3705255"/>
                                </a:cubicBezTo>
                                <a:lnTo>
                                  <a:pt x="3554472" y="3705255"/>
                                </a:lnTo>
                                <a:cubicBezTo>
                                  <a:pt x="3553272" y="3704856"/>
                                  <a:pt x="3552473" y="3703658"/>
                                  <a:pt x="3552876" y="3702461"/>
                                </a:cubicBezTo>
                                <a:lnTo>
                                  <a:pt x="3557672" y="3685693"/>
                                </a:lnTo>
                                <a:cubicBezTo>
                                  <a:pt x="3558069" y="3684496"/>
                                  <a:pt x="3559273" y="3683697"/>
                                  <a:pt x="3560468" y="3684097"/>
                                </a:cubicBezTo>
                                <a:close/>
                                <a:moveTo>
                                  <a:pt x="3582425" y="3681302"/>
                                </a:moveTo>
                                <a:cubicBezTo>
                                  <a:pt x="3583223" y="3680902"/>
                                  <a:pt x="3584818" y="3680902"/>
                                  <a:pt x="3585219" y="3682100"/>
                                </a:cubicBezTo>
                                <a:lnTo>
                                  <a:pt x="3594000" y="3697271"/>
                                </a:lnTo>
                                <a:cubicBezTo>
                                  <a:pt x="3594397" y="3698069"/>
                                  <a:pt x="3594397" y="3699666"/>
                                  <a:pt x="3593202" y="3700065"/>
                                </a:cubicBezTo>
                                <a:lnTo>
                                  <a:pt x="3592401" y="3700464"/>
                                </a:lnTo>
                                <a:cubicBezTo>
                                  <a:pt x="3591605" y="3700464"/>
                                  <a:pt x="3590809" y="3700065"/>
                                  <a:pt x="3590409" y="3699267"/>
                                </a:cubicBezTo>
                                <a:lnTo>
                                  <a:pt x="3581628" y="3684096"/>
                                </a:lnTo>
                                <a:cubicBezTo>
                                  <a:pt x="3581227" y="3683298"/>
                                  <a:pt x="3581227" y="3681701"/>
                                  <a:pt x="3582425" y="3681302"/>
                                </a:cubicBezTo>
                                <a:close/>
                                <a:moveTo>
                                  <a:pt x="3550481" y="3679306"/>
                                </a:moveTo>
                                <a:cubicBezTo>
                                  <a:pt x="3551287" y="3679705"/>
                                  <a:pt x="3551672" y="3681302"/>
                                  <a:pt x="3551287" y="3682101"/>
                                </a:cubicBezTo>
                                <a:lnTo>
                                  <a:pt x="3540500" y="3696073"/>
                                </a:lnTo>
                                <a:cubicBezTo>
                                  <a:pt x="3540105" y="3696473"/>
                                  <a:pt x="3539300" y="3696872"/>
                                  <a:pt x="3538905" y="3696872"/>
                                </a:cubicBezTo>
                                <a:cubicBezTo>
                                  <a:pt x="3538504" y="3696872"/>
                                  <a:pt x="3537701" y="3696872"/>
                                  <a:pt x="3537299" y="3696473"/>
                                </a:cubicBezTo>
                                <a:cubicBezTo>
                                  <a:pt x="3536506" y="3696073"/>
                                  <a:pt x="3536107" y="3694477"/>
                                  <a:pt x="3536903" y="3693678"/>
                                </a:cubicBezTo>
                                <a:lnTo>
                                  <a:pt x="3547690" y="3679705"/>
                                </a:lnTo>
                                <a:cubicBezTo>
                                  <a:pt x="3548086" y="3678907"/>
                                  <a:pt x="3549686" y="3678508"/>
                                  <a:pt x="3550481" y="3679306"/>
                                </a:cubicBezTo>
                                <a:close/>
                                <a:moveTo>
                                  <a:pt x="2227337" y="3679007"/>
                                </a:moveTo>
                                <a:cubicBezTo>
                                  <a:pt x="2229932" y="3678408"/>
                                  <a:pt x="2233325" y="3678308"/>
                                  <a:pt x="2236719" y="3680105"/>
                                </a:cubicBezTo>
                                <a:cubicBezTo>
                                  <a:pt x="2244303" y="3684097"/>
                                  <a:pt x="2243904" y="3691681"/>
                                  <a:pt x="2243904" y="3692081"/>
                                </a:cubicBezTo>
                                <a:cubicBezTo>
                                  <a:pt x="2243904" y="3692081"/>
                                  <a:pt x="2243904" y="3694875"/>
                                  <a:pt x="2247497" y="3696871"/>
                                </a:cubicBezTo>
                                <a:cubicBezTo>
                                  <a:pt x="2251091" y="3698468"/>
                                  <a:pt x="2253487" y="3696871"/>
                                  <a:pt x="2253487" y="3696871"/>
                                </a:cubicBezTo>
                                <a:lnTo>
                                  <a:pt x="2253885" y="3696871"/>
                                </a:lnTo>
                                <a:lnTo>
                                  <a:pt x="2254284" y="3696472"/>
                                </a:lnTo>
                                <a:cubicBezTo>
                                  <a:pt x="2256278" y="3695274"/>
                                  <a:pt x="2261068" y="3692879"/>
                                  <a:pt x="2267453" y="3696073"/>
                                </a:cubicBezTo>
                                <a:cubicBezTo>
                                  <a:pt x="2274238" y="3699665"/>
                                  <a:pt x="2274636" y="3707250"/>
                                  <a:pt x="2274636" y="3707649"/>
                                </a:cubicBezTo>
                                <a:lnTo>
                                  <a:pt x="2274636" y="3708049"/>
                                </a:lnTo>
                                <a:cubicBezTo>
                                  <a:pt x="2274636" y="3708049"/>
                                  <a:pt x="2274636" y="3710843"/>
                                  <a:pt x="2278228" y="3712839"/>
                                </a:cubicBezTo>
                                <a:cubicBezTo>
                                  <a:pt x="2281820" y="3714835"/>
                                  <a:pt x="2284621" y="3712839"/>
                                  <a:pt x="2284621" y="3712839"/>
                                </a:cubicBezTo>
                                <a:lnTo>
                                  <a:pt x="2285017" y="3712839"/>
                                </a:lnTo>
                                <a:cubicBezTo>
                                  <a:pt x="2285418" y="3712440"/>
                                  <a:pt x="2292600" y="3708448"/>
                                  <a:pt x="2298992" y="3712041"/>
                                </a:cubicBezTo>
                                <a:cubicBezTo>
                                  <a:pt x="2306579" y="3716033"/>
                                  <a:pt x="2306181" y="3723618"/>
                                  <a:pt x="2306181" y="3724018"/>
                                </a:cubicBezTo>
                                <a:cubicBezTo>
                                  <a:pt x="2306181" y="3724018"/>
                                  <a:pt x="2306181" y="3726812"/>
                                  <a:pt x="2309771" y="3728808"/>
                                </a:cubicBezTo>
                                <a:cubicBezTo>
                                  <a:pt x="2310965" y="3729207"/>
                                  <a:pt x="2311762" y="3729606"/>
                                  <a:pt x="2312957" y="3729606"/>
                                </a:cubicBezTo>
                                <a:lnTo>
                                  <a:pt x="2317343" y="3730006"/>
                                </a:lnTo>
                                <a:cubicBezTo>
                                  <a:pt x="2319344" y="3730006"/>
                                  <a:pt x="2320932" y="3732002"/>
                                  <a:pt x="2320932" y="3733998"/>
                                </a:cubicBezTo>
                                <a:cubicBezTo>
                                  <a:pt x="2320932" y="3735994"/>
                                  <a:pt x="2319344" y="3737590"/>
                                  <a:pt x="2315351" y="3737990"/>
                                </a:cubicBezTo>
                                <a:lnTo>
                                  <a:pt x="2309368" y="3737590"/>
                                </a:lnTo>
                                <a:cubicBezTo>
                                  <a:pt x="2307775" y="3737191"/>
                                  <a:pt x="2306181" y="3736792"/>
                                  <a:pt x="2304579" y="3735994"/>
                                </a:cubicBezTo>
                                <a:cubicBezTo>
                                  <a:pt x="2296995" y="3732002"/>
                                  <a:pt x="2297395" y="3724417"/>
                                  <a:pt x="2297395" y="3724018"/>
                                </a:cubicBezTo>
                                <a:cubicBezTo>
                                  <a:pt x="2297395" y="3724018"/>
                                  <a:pt x="2297792" y="3721222"/>
                                  <a:pt x="2294202" y="3719226"/>
                                </a:cubicBezTo>
                                <a:cubicBezTo>
                                  <a:pt x="2291403" y="3717629"/>
                                  <a:pt x="2287813" y="3719226"/>
                                  <a:pt x="2287414" y="3719625"/>
                                </a:cubicBezTo>
                                <a:cubicBezTo>
                                  <a:pt x="2286217" y="3720424"/>
                                  <a:pt x="2280625" y="3723618"/>
                                  <a:pt x="2273837" y="3720025"/>
                                </a:cubicBezTo>
                                <a:cubicBezTo>
                                  <a:pt x="2267055" y="3716432"/>
                                  <a:pt x="2266654" y="3710045"/>
                                  <a:pt x="2266654" y="3708448"/>
                                </a:cubicBezTo>
                                <a:cubicBezTo>
                                  <a:pt x="2266256" y="3708049"/>
                                  <a:pt x="2265856" y="3704855"/>
                                  <a:pt x="2263062" y="3703258"/>
                                </a:cubicBezTo>
                                <a:cubicBezTo>
                                  <a:pt x="2259870" y="3701661"/>
                                  <a:pt x="2257876" y="3702859"/>
                                  <a:pt x="2257077" y="3703258"/>
                                </a:cubicBezTo>
                                <a:lnTo>
                                  <a:pt x="2256679" y="3703258"/>
                                </a:lnTo>
                                <a:cubicBezTo>
                                  <a:pt x="2255481" y="3704057"/>
                                  <a:pt x="2250291" y="3707250"/>
                                  <a:pt x="2243105" y="3703657"/>
                                </a:cubicBezTo>
                                <a:cubicBezTo>
                                  <a:pt x="2235520" y="3699665"/>
                                  <a:pt x="2235920" y="3692480"/>
                                  <a:pt x="2235920" y="3691681"/>
                                </a:cubicBezTo>
                                <a:cubicBezTo>
                                  <a:pt x="2236317" y="3691681"/>
                                  <a:pt x="2235920" y="3688488"/>
                                  <a:pt x="2232726" y="3686891"/>
                                </a:cubicBezTo>
                                <a:cubicBezTo>
                                  <a:pt x="2229931" y="3685294"/>
                                  <a:pt x="2226338" y="3686891"/>
                                  <a:pt x="2225939" y="3687290"/>
                                </a:cubicBezTo>
                                <a:cubicBezTo>
                                  <a:pt x="2224742" y="3688089"/>
                                  <a:pt x="2219153" y="3691282"/>
                                  <a:pt x="2212365" y="3687689"/>
                                </a:cubicBezTo>
                                <a:lnTo>
                                  <a:pt x="2209971" y="3686093"/>
                                </a:lnTo>
                                <a:cubicBezTo>
                                  <a:pt x="2207974" y="3685294"/>
                                  <a:pt x="2207177" y="3682899"/>
                                  <a:pt x="2208373" y="3680903"/>
                                </a:cubicBezTo>
                                <a:cubicBezTo>
                                  <a:pt x="2209172" y="3678907"/>
                                  <a:pt x="2211567" y="3678109"/>
                                  <a:pt x="2213563" y="3679306"/>
                                </a:cubicBezTo>
                                <a:lnTo>
                                  <a:pt x="2215958" y="3680903"/>
                                </a:lnTo>
                                <a:cubicBezTo>
                                  <a:pt x="2219552" y="3682899"/>
                                  <a:pt x="2222346" y="3680903"/>
                                  <a:pt x="2222346" y="3680903"/>
                                </a:cubicBezTo>
                                <a:lnTo>
                                  <a:pt x="2222747" y="3680903"/>
                                </a:lnTo>
                                <a:cubicBezTo>
                                  <a:pt x="2222946" y="3680703"/>
                                  <a:pt x="2224741" y="3679606"/>
                                  <a:pt x="2227337" y="3679007"/>
                                </a:cubicBezTo>
                                <a:close/>
                                <a:moveTo>
                                  <a:pt x="6778765" y="3676512"/>
                                </a:moveTo>
                                <a:cubicBezTo>
                                  <a:pt x="6779963" y="3676113"/>
                                  <a:pt x="6781161" y="3676911"/>
                                  <a:pt x="6781560" y="3678109"/>
                                </a:cubicBezTo>
                                <a:cubicBezTo>
                                  <a:pt x="6783157" y="3685693"/>
                                  <a:pt x="6791141" y="3690883"/>
                                  <a:pt x="6799124" y="3688887"/>
                                </a:cubicBezTo>
                                <a:cubicBezTo>
                                  <a:pt x="6800322" y="3688887"/>
                                  <a:pt x="6801919" y="3689685"/>
                                  <a:pt x="6802318" y="3690484"/>
                                </a:cubicBezTo>
                                <a:cubicBezTo>
                                  <a:pt x="6802717" y="3691681"/>
                                  <a:pt x="6801919" y="3692879"/>
                                  <a:pt x="6801120" y="3693278"/>
                                </a:cubicBezTo>
                                <a:lnTo>
                                  <a:pt x="6800721" y="3693278"/>
                                </a:lnTo>
                                <a:cubicBezTo>
                                  <a:pt x="6796330" y="3694476"/>
                                  <a:pt x="6791939" y="3694076"/>
                                  <a:pt x="6787947" y="3692080"/>
                                </a:cubicBezTo>
                                <a:cubicBezTo>
                                  <a:pt x="6782757" y="3706452"/>
                                  <a:pt x="6772777" y="3717629"/>
                                  <a:pt x="6759205" y="3724416"/>
                                </a:cubicBezTo>
                                <a:cubicBezTo>
                                  <a:pt x="6745632" y="3731203"/>
                                  <a:pt x="6730462" y="3732400"/>
                                  <a:pt x="6716090" y="3727610"/>
                                </a:cubicBezTo>
                                <a:cubicBezTo>
                                  <a:pt x="6715292" y="3732001"/>
                                  <a:pt x="6712897" y="3735993"/>
                                  <a:pt x="6709304" y="3738788"/>
                                </a:cubicBezTo>
                                <a:lnTo>
                                  <a:pt x="6708905" y="3739187"/>
                                </a:lnTo>
                                <a:cubicBezTo>
                                  <a:pt x="6708106" y="3739586"/>
                                  <a:pt x="6706909" y="3739187"/>
                                  <a:pt x="6706110" y="3738388"/>
                                </a:cubicBezTo>
                                <a:cubicBezTo>
                                  <a:pt x="6705312" y="3737590"/>
                                  <a:pt x="6705312" y="3735993"/>
                                  <a:pt x="6706510" y="3735195"/>
                                </a:cubicBezTo>
                                <a:cubicBezTo>
                                  <a:pt x="6712498" y="3730005"/>
                                  <a:pt x="6713695" y="3720823"/>
                                  <a:pt x="6708506" y="3714435"/>
                                </a:cubicBezTo>
                                <a:cubicBezTo>
                                  <a:pt x="6707707" y="3713637"/>
                                  <a:pt x="6707707" y="3712040"/>
                                  <a:pt x="6708905" y="3711242"/>
                                </a:cubicBezTo>
                                <a:cubicBezTo>
                                  <a:pt x="6709703" y="3710444"/>
                                  <a:pt x="6711300" y="3710444"/>
                                  <a:pt x="6712098" y="3711641"/>
                                </a:cubicBezTo>
                                <a:cubicBezTo>
                                  <a:pt x="6714893" y="3715234"/>
                                  <a:pt x="6716490" y="3719226"/>
                                  <a:pt x="6716490" y="3723219"/>
                                </a:cubicBezTo>
                                <a:lnTo>
                                  <a:pt x="6716889" y="3723219"/>
                                </a:lnTo>
                                <a:cubicBezTo>
                                  <a:pt x="6730462" y="3727610"/>
                                  <a:pt x="6744434" y="3726812"/>
                                  <a:pt x="6757209" y="3720423"/>
                                </a:cubicBezTo>
                                <a:cubicBezTo>
                                  <a:pt x="6769584" y="3714036"/>
                                  <a:pt x="6779165" y="3703258"/>
                                  <a:pt x="6783556" y="3690084"/>
                                </a:cubicBezTo>
                                <a:lnTo>
                                  <a:pt x="6783556" y="3689685"/>
                                </a:lnTo>
                                <a:cubicBezTo>
                                  <a:pt x="6780362" y="3687290"/>
                                  <a:pt x="6778366" y="3683697"/>
                                  <a:pt x="6777169" y="3679306"/>
                                </a:cubicBezTo>
                                <a:cubicBezTo>
                                  <a:pt x="6776769" y="3678109"/>
                                  <a:pt x="6777568" y="3676911"/>
                                  <a:pt x="6778765" y="3676512"/>
                                </a:cubicBezTo>
                                <a:close/>
                                <a:moveTo>
                                  <a:pt x="3593999" y="3673318"/>
                                </a:moveTo>
                                <a:lnTo>
                                  <a:pt x="3608366" y="3684097"/>
                                </a:lnTo>
                                <a:cubicBezTo>
                                  <a:pt x="3609165" y="3684497"/>
                                  <a:pt x="3609562" y="3686093"/>
                                  <a:pt x="3608762" y="3686892"/>
                                </a:cubicBezTo>
                                <a:cubicBezTo>
                                  <a:pt x="3608366" y="3687291"/>
                                  <a:pt x="3607565" y="3687690"/>
                                  <a:pt x="3607169" y="3687690"/>
                                </a:cubicBezTo>
                                <a:cubicBezTo>
                                  <a:pt x="3606773" y="3687690"/>
                                  <a:pt x="3605972" y="3687690"/>
                                  <a:pt x="3605576" y="3687291"/>
                                </a:cubicBezTo>
                                <a:lnTo>
                                  <a:pt x="3591604" y="3676512"/>
                                </a:lnTo>
                                <a:cubicBezTo>
                                  <a:pt x="3590809" y="3676113"/>
                                  <a:pt x="3590408" y="3674516"/>
                                  <a:pt x="3591204" y="3673717"/>
                                </a:cubicBezTo>
                                <a:cubicBezTo>
                                  <a:pt x="3591604" y="3672919"/>
                                  <a:pt x="3593202" y="3672520"/>
                                  <a:pt x="3593999" y="3673318"/>
                                </a:cubicBezTo>
                                <a:close/>
                                <a:moveTo>
                                  <a:pt x="3540105" y="3669725"/>
                                </a:moveTo>
                                <a:cubicBezTo>
                                  <a:pt x="3540902" y="3669326"/>
                                  <a:pt x="3542502" y="3669326"/>
                                  <a:pt x="3542898" y="3670524"/>
                                </a:cubicBezTo>
                                <a:cubicBezTo>
                                  <a:pt x="3543289" y="3671322"/>
                                  <a:pt x="3542898" y="3672520"/>
                                  <a:pt x="3542090" y="3673318"/>
                                </a:cubicBezTo>
                                <a:lnTo>
                                  <a:pt x="3526924" y="3682102"/>
                                </a:lnTo>
                                <a:lnTo>
                                  <a:pt x="3526127" y="3682501"/>
                                </a:lnTo>
                                <a:cubicBezTo>
                                  <a:pt x="3525328" y="3682501"/>
                                  <a:pt x="3524532" y="3682102"/>
                                  <a:pt x="3524122" y="3681303"/>
                                </a:cubicBezTo>
                                <a:cubicBezTo>
                                  <a:pt x="3523728" y="3680505"/>
                                  <a:pt x="3523728" y="3678908"/>
                                  <a:pt x="3524930" y="3678509"/>
                                </a:cubicBezTo>
                                <a:close/>
                                <a:moveTo>
                                  <a:pt x="3598790" y="3662540"/>
                                </a:moveTo>
                                <a:lnTo>
                                  <a:pt x="3615550" y="3667331"/>
                                </a:lnTo>
                                <a:cubicBezTo>
                                  <a:pt x="3616748" y="3667331"/>
                                  <a:pt x="3617550" y="3668529"/>
                                  <a:pt x="3616748" y="3670125"/>
                                </a:cubicBezTo>
                                <a:cubicBezTo>
                                  <a:pt x="3616748" y="3670924"/>
                                  <a:pt x="3615952" y="3671722"/>
                                  <a:pt x="3615155" y="3671722"/>
                                </a:cubicBezTo>
                                <a:lnTo>
                                  <a:pt x="3614352" y="3671722"/>
                                </a:lnTo>
                                <a:lnTo>
                                  <a:pt x="3597592" y="3666931"/>
                                </a:lnTo>
                                <a:cubicBezTo>
                                  <a:pt x="3596394" y="3666532"/>
                                  <a:pt x="3595593" y="3665334"/>
                                  <a:pt x="3595995" y="3664137"/>
                                </a:cubicBezTo>
                                <a:cubicBezTo>
                                  <a:pt x="3596394" y="3662939"/>
                                  <a:pt x="3597592" y="3662141"/>
                                  <a:pt x="3598790" y="3662540"/>
                                </a:cubicBezTo>
                                <a:close/>
                                <a:moveTo>
                                  <a:pt x="3536903" y="3657749"/>
                                </a:moveTo>
                                <a:cubicBezTo>
                                  <a:pt x="3538106" y="3657749"/>
                                  <a:pt x="3539300" y="3658547"/>
                                  <a:pt x="3539300" y="3659745"/>
                                </a:cubicBezTo>
                                <a:cubicBezTo>
                                  <a:pt x="3539703" y="3660942"/>
                                  <a:pt x="3538504" y="3662140"/>
                                  <a:pt x="3537299" y="3662140"/>
                                </a:cubicBezTo>
                                <a:lnTo>
                                  <a:pt x="3519743" y="3664536"/>
                                </a:lnTo>
                                <a:cubicBezTo>
                                  <a:pt x="3518538" y="3664536"/>
                                  <a:pt x="3517339" y="3663738"/>
                                  <a:pt x="3517339" y="3662540"/>
                                </a:cubicBezTo>
                                <a:cubicBezTo>
                                  <a:pt x="3517339" y="3661342"/>
                                  <a:pt x="3518139" y="3660144"/>
                                  <a:pt x="3519345" y="3660144"/>
                                </a:cubicBezTo>
                                <a:close/>
                                <a:moveTo>
                                  <a:pt x="3616353" y="3647769"/>
                                </a:moveTo>
                                <a:cubicBezTo>
                                  <a:pt x="3617550" y="3647370"/>
                                  <a:pt x="3618348" y="3648169"/>
                                  <a:pt x="3618746" y="3649765"/>
                                </a:cubicBezTo>
                                <a:cubicBezTo>
                                  <a:pt x="3618746" y="3650963"/>
                                  <a:pt x="3617948" y="3652161"/>
                                  <a:pt x="3616748" y="3652161"/>
                                </a:cubicBezTo>
                                <a:lnTo>
                                  <a:pt x="3599190" y="3654557"/>
                                </a:lnTo>
                                <a:cubicBezTo>
                                  <a:pt x="3597992" y="3654557"/>
                                  <a:pt x="3596795" y="3653758"/>
                                  <a:pt x="3596795" y="3652561"/>
                                </a:cubicBezTo>
                                <a:cubicBezTo>
                                  <a:pt x="3596795" y="3651362"/>
                                  <a:pt x="3597593" y="3650165"/>
                                  <a:pt x="3598791" y="3650165"/>
                                </a:cubicBezTo>
                                <a:close/>
                                <a:moveTo>
                                  <a:pt x="2244503" y="3646672"/>
                                </a:moveTo>
                                <a:cubicBezTo>
                                  <a:pt x="2247099" y="3646073"/>
                                  <a:pt x="2250492" y="3645973"/>
                                  <a:pt x="2253885" y="3647770"/>
                                </a:cubicBezTo>
                                <a:cubicBezTo>
                                  <a:pt x="2261468" y="3651762"/>
                                  <a:pt x="2261068" y="3659346"/>
                                  <a:pt x="2261068" y="3659745"/>
                                </a:cubicBezTo>
                                <a:cubicBezTo>
                                  <a:pt x="2261068" y="3659745"/>
                                  <a:pt x="2261068" y="3662540"/>
                                  <a:pt x="2264658" y="3664536"/>
                                </a:cubicBezTo>
                                <a:cubicBezTo>
                                  <a:pt x="2268252" y="3666133"/>
                                  <a:pt x="2270647" y="3664536"/>
                                  <a:pt x="2270647" y="3664536"/>
                                </a:cubicBezTo>
                                <a:lnTo>
                                  <a:pt x="2271044" y="3664536"/>
                                </a:lnTo>
                                <a:lnTo>
                                  <a:pt x="2271444" y="3664137"/>
                                </a:lnTo>
                                <a:cubicBezTo>
                                  <a:pt x="2273439" y="3662939"/>
                                  <a:pt x="2278228" y="3660544"/>
                                  <a:pt x="2284621" y="3663737"/>
                                </a:cubicBezTo>
                                <a:cubicBezTo>
                                  <a:pt x="2291403" y="3667330"/>
                                  <a:pt x="2291809" y="3674915"/>
                                  <a:pt x="2291809" y="3675314"/>
                                </a:cubicBezTo>
                                <a:lnTo>
                                  <a:pt x="2291809" y="3675713"/>
                                </a:lnTo>
                                <a:cubicBezTo>
                                  <a:pt x="2291809" y="3675713"/>
                                  <a:pt x="2291809" y="3678508"/>
                                  <a:pt x="2295400" y="3680504"/>
                                </a:cubicBezTo>
                                <a:cubicBezTo>
                                  <a:pt x="2298992" y="3682500"/>
                                  <a:pt x="2301786" y="3680504"/>
                                  <a:pt x="2301786" y="3680504"/>
                                </a:cubicBezTo>
                                <a:lnTo>
                                  <a:pt x="2302185" y="3680504"/>
                                </a:lnTo>
                                <a:cubicBezTo>
                                  <a:pt x="2302586" y="3680105"/>
                                  <a:pt x="2309765" y="3676113"/>
                                  <a:pt x="2316146" y="3679705"/>
                                </a:cubicBezTo>
                                <a:cubicBezTo>
                                  <a:pt x="2323725" y="3683697"/>
                                  <a:pt x="2323327" y="3691283"/>
                                  <a:pt x="2323327" y="3691682"/>
                                </a:cubicBezTo>
                                <a:cubicBezTo>
                                  <a:pt x="2323327" y="3691682"/>
                                  <a:pt x="2323327" y="3694477"/>
                                  <a:pt x="2326926" y="3696473"/>
                                </a:cubicBezTo>
                                <a:cubicBezTo>
                                  <a:pt x="2328120" y="3696872"/>
                                  <a:pt x="2328922" y="3697271"/>
                                  <a:pt x="2330121" y="3697271"/>
                                </a:cubicBezTo>
                                <a:lnTo>
                                  <a:pt x="2334521" y="3697670"/>
                                </a:lnTo>
                                <a:cubicBezTo>
                                  <a:pt x="2336517" y="3697670"/>
                                  <a:pt x="2338117" y="3699666"/>
                                  <a:pt x="2338117" y="3701662"/>
                                </a:cubicBezTo>
                                <a:cubicBezTo>
                                  <a:pt x="2338117" y="3703658"/>
                                  <a:pt x="2336116" y="3705654"/>
                                  <a:pt x="2332519" y="3705654"/>
                                </a:cubicBezTo>
                                <a:lnTo>
                                  <a:pt x="2326525" y="3705255"/>
                                </a:lnTo>
                                <a:cubicBezTo>
                                  <a:pt x="2324929" y="3704856"/>
                                  <a:pt x="2323327" y="3704457"/>
                                  <a:pt x="2321729" y="3703658"/>
                                </a:cubicBezTo>
                                <a:cubicBezTo>
                                  <a:pt x="2314154" y="3699666"/>
                                  <a:pt x="2314554" y="3692082"/>
                                  <a:pt x="2314554" y="3691682"/>
                                </a:cubicBezTo>
                                <a:cubicBezTo>
                                  <a:pt x="2314554" y="3691682"/>
                                  <a:pt x="2314951" y="3688887"/>
                                  <a:pt x="2311361" y="3686891"/>
                                </a:cubicBezTo>
                                <a:cubicBezTo>
                                  <a:pt x="2308576" y="3685294"/>
                                  <a:pt x="2304982" y="3686891"/>
                                  <a:pt x="2304579" y="3687290"/>
                                </a:cubicBezTo>
                                <a:cubicBezTo>
                                  <a:pt x="2303382" y="3688089"/>
                                  <a:pt x="2297792" y="3691283"/>
                                  <a:pt x="2291006" y="3687689"/>
                                </a:cubicBezTo>
                                <a:cubicBezTo>
                                  <a:pt x="2284221" y="3684097"/>
                                  <a:pt x="2283820" y="3677709"/>
                                  <a:pt x="2283820" y="3676113"/>
                                </a:cubicBezTo>
                                <a:cubicBezTo>
                                  <a:pt x="2283420" y="3675713"/>
                                  <a:pt x="2283020" y="3672520"/>
                                  <a:pt x="2280225" y="3670923"/>
                                </a:cubicBezTo>
                                <a:cubicBezTo>
                                  <a:pt x="2277031" y="3669326"/>
                                  <a:pt x="2275037" y="3670524"/>
                                  <a:pt x="2274238" y="3670923"/>
                                </a:cubicBezTo>
                                <a:lnTo>
                                  <a:pt x="2273839" y="3670923"/>
                                </a:lnTo>
                                <a:cubicBezTo>
                                  <a:pt x="2272642" y="3671721"/>
                                  <a:pt x="2267453" y="3674915"/>
                                  <a:pt x="2260271" y="3671322"/>
                                </a:cubicBezTo>
                                <a:cubicBezTo>
                                  <a:pt x="2252687" y="3667330"/>
                                  <a:pt x="2253086" y="3660145"/>
                                  <a:pt x="2253086" y="3659346"/>
                                </a:cubicBezTo>
                                <a:cubicBezTo>
                                  <a:pt x="2253487" y="3659346"/>
                                  <a:pt x="2253086" y="3656153"/>
                                  <a:pt x="2249894" y="3654556"/>
                                </a:cubicBezTo>
                                <a:cubicBezTo>
                                  <a:pt x="2247098" y="3652959"/>
                                  <a:pt x="2243505" y="3654556"/>
                                  <a:pt x="2243105" y="3654955"/>
                                </a:cubicBezTo>
                                <a:cubicBezTo>
                                  <a:pt x="2241908" y="3655754"/>
                                  <a:pt x="2236319" y="3658947"/>
                                  <a:pt x="2229534" y="3655354"/>
                                </a:cubicBezTo>
                                <a:lnTo>
                                  <a:pt x="2227137" y="3653758"/>
                                </a:lnTo>
                                <a:cubicBezTo>
                                  <a:pt x="2225141" y="3652959"/>
                                  <a:pt x="2224342" y="3650564"/>
                                  <a:pt x="2225541" y="3648568"/>
                                </a:cubicBezTo>
                                <a:cubicBezTo>
                                  <a:pt x="2226339" y="3646572"/>
                                  <a:pt x="2228734" y="3645774"/>
                                  <a:pt x="2230730" y="3646971"/>
                                </a:cubicBezTo>
                                <a:lnTo>
                                  <a:pt x="2233125" y="3648568"/>
                                </a:lnTo>
                                <a:cubicBezTo>
                                  <a:pt x="2236719" y="3650564"/>
                                  <a:pt x="2239514" y="3648568"/>
                                  <a:pt x="2239514" y="3648568"/>
                                </a:cubicBezTo>
                                <a:lnTo>
                                  <a:pt x="2239913" y="3648568"/>
                                </a:lnTo>
                                <a:cubicBezTo>
                                  <a:pt x="2240112" y="3648368"/>
                                  <a:pt x="2241908" y="3647271"/>
                                  <a:pt x="2244503" y="3646672"/>
                                </a:cubicBezTo>
                                <a:close/>
                                <a:moveTo>
                                  <a:pt x="3521338" y="3640584"/>
                                </a:moveTo>
                                <a:lnTo>
                                  <a:pt x="3538106" y="3645375"/>
                                </a:lnTo>
                                <a:cubicBezTo>
                                  <a:pt x="3539300" y="3645774"/>
                                  <a:pt x="3540105" y="3646972"/>
                                  <a:pt x="3539703" y="3648169"/>
                                </a:cubicBezTo>
                                <a:cubicBezTo>
                                  <a:pt x="3539703" y="3648968"/>
                                  <a:pt x="3538905" y="3649766"/>
                                  <a:pt x="3538106" y="3649766"/>
                                </a:cubicBezTo>
                                <a:lnTo>
                                  <a:pt x="3537299" y="3649766"/>
                                </a:lnTo>
                                <a:lnTo>
                                  <a:pt x="3520536" y="3644975"/>
                                </a:lnTo>
                                <a:cubicBezTo>
                                  <a:pt x="3519343" y="3644576"/>
                                  <a:pt x="3518942" y="3643777"/>
                                  <a:pt x="3518538" y="3642181"/>
                                </a:cubicBezTo>
                                <a:cubicBezTo>
                                  <a:pt x="3518942" y="3640983"/>
                                  <a:pt x="3520138" y="3640185"/>
                                  <a:pt x="3521338" y="3640584"/>
                                </a:cubicBezTo>
                                <a:close/>
                                <a:moveTo>
                                  <a:pt x="3609559" y="3630205"/>
                                </a:moveTo>
                                <a:cubicBezTo>
                                  <a:pt x="3610359" y="3629805"/>
                                  <a:pt x="3611959" y="3629805"/>
                                  <a:pt x="3612359" y="3631003"/>
                                </a:cubicBezTo>
                                <a:cubicBezTo>
                                  <a:pt x="3612762" y="3631801"/>
                                  <a:pt x="3612762" y="3633398"/>
                                  <a:pt x="3611562" y="3633797"/>
                                </a:cubicBezTo>
                                <a:lnTo>
                                  <a:pt x="3596394" y="3642581"/>
                                </a:lnTo>
                                <a:lnTo>
                                  <a:pt x="3595594" y="3642980"/>
                                </a:lnTo>
                                <a:cubicBezTo>
                                  <a:pt x="3594796" y="3642980"/>
                                  <a:pt x="3593999" y="3642581"/>
                                  <a:pt x="3593601" y="3641782"/>
                                </a:cubicBezTo>
                                <a:cubicBezTo>
                                  <a:pt x="3592801" y="3640984"/>
                                  <a:pt x="3593200" y="3639387"/>
                                  <a:pt x="3594397" y="3638988"/>
                                </a:cubicBezTo>
                                <a:close/>
                                <a:moveTo>
                                  <a:pt x="3530921" y="3625015"/>
                                </a:moveTo>
                                <a:lnTo>
                                  <a:pt x="3544894" y="3635794"/>
                                </a:lnTo>
                                <a:cubicBezTo>
                                  <a:pt x="3545686" y="3636194"/>
                                  <a:pt x="3546090" y="3637790"/>
                                  <a:pt x="3545295" y="3638589"/>
                                </a:cubicBezTo>
                                <a:cubicBezTo>
                                  <a:pt x="3544894" y="3638988"/>
                                  <a:pt x="3544095" y="3639387"/>
                                  <a:pt x="3543691" y="3639387"/>
                                </a:cubicBezTo>
                                <a:cubicBezTo>
                                  <a:pt x="3543294" y="3639387"/>
                                  <a:pt x="3542502" y="3639387"/>
                                  <a:pt x="3542090" y="3638988"/>
                                </a:cubicBezTo>
                                <a:lnTo>
                                  <a:pt x="3528520" y="3628209"/>
                                </a:lnTo>
                                <a:cubicBezTo>
                                  <a:pt x="3527725" y="3627809"/>
                                  <a:pt x="3527325" y="3626213"/>
                                  <a:pt x="3528124" y="3625414"/>
                                </a:cubicBezTo>
                                <a:cubicBezTo>
                                  <a:pt x="3528520" y="3624616"/>
                                  <a:pt x="3530124" y="3624217"/>
                                  <a:pt x="3530921" y="3625015"/>
                                </a:cubicBezTo>
                                <a:close/>
                                <a:moveTo>
                                  <a:pt x="3599590" y="3615833"/>
                                </a:moveTo>
                                <a:cubicBezTo>
                                  <a:pt x="3600389" y="3616232"/>
                                  <a:pt x="3600786" y="3617829"/>
                                  <a:pt x="3599989" y="3618627"/>
                                </a:cubicBezTo>
                                <a:lnTo>
                                  <a:pt x="3589208" y="3632600"/>
                                </a:lnTo>
                                <a:cubicBezTo>
                                  <a:pt x="3588810" y="3632999"/>
                                  <a:pt x="3588013" y="3633399"/>
                                  <a:pt x="3587614" y="3633399"/>
                                </a:cubicBezTo>
                                <a:cubicBezTo>
                                  <a:pt x="3587216" y="3633399"/>
                                  <a:pt x="3586411" y="3633399"/>
                                  <a:pt x="3586015" y="3632999"/>
                                </a:cubicBezTo>
                                <a:cubicBezTo>
                                  <a:pt x="3584817" y="3632201"/>
                                  <a:pt x="3584817" y="3631003"/>
                                  <a:pt x="3586015" y="3630205"/>
                                </a:cubicBezTo>
                                <a:lnTo>
                                  <a:pt x="3596795" y="3616232"/>
                                </a:lnTo>
                                <a:cubicBezTo>
                                  <a:pt x="3597193" y="3615434"/>
                                  <a:pt x="3598791" y="3615035"/>
                                  <a:pt x="3599590" y="3615833"/>
                                </a:cubicBezTo>
                                <a:close/>
                                <a:moveTo>
                                  <a:pt x="3542898" y="3612241"/>
                                </a:moveTo>
                                <a:cubicBezTo>
                                  <a:pt x="3543691" y="3611841"/>
                                  <a:pt x="3545295" y="3611841"/>
                                  <a:pt x="3545686" y="3613039"/>
                                </a:cubicBezTo>
                                <a:lnTo>
                                  <a:pt x="3554472" y="3628210"/>
                                </a:lnTo>
                                <a:cubicBezTo>
                                  <a:pt x="3554876" y="3629008"/>
                                  <a:pt x="3554876" y="3630605"/>
                                  <a:pt x="3553672" y="3631004"/>
                                </a:cubicBezTo>
                                <a:lnTo>
                                  <a:pt x="3552880" y="3631403"/>
                                </a:lnTo>
                                <a:cubicBezTo>
                                  <a:pt x="3552083" y="3631403"/>
                                  <a:pt x="3551287" y="3631004"/>
                                  <a:pt x="3550877" y="3630206"/>
                                </a:cubicBezTo>
                                <a:lnTo>
                                  <a:pt x="3542090" y="3615035"/>
                                </a:lnTo>
                                <a:cubicBezTo>
                                  <a:pt x="3541699" y="3614237"/>
                                  <a:pt x="3541699" y="3612640"/>
                                  <a:pt x="3542898" y="3612241"/>
                                </a:cubicBezTo>
                                <a:close/>
                                <a:moveTo>
                                  <a:pt x="3581628" y="3607051"/>
                                </a:moveTo>
                                <a:cubicBezTo>
                                  <a:pt x="3582823" y="3607450"/>
                                  <a:pt x="3583621" y="3608647"/>
                                  <a:pt x="3583223" y="3609845"/>
                                </a:cubicBezTo>
                                <a:lnTo>
                                  <a:pt x="3578434" y="3626612"/>
                                </a:lnTo>
                                <a:cubicBezTo>
                                  <a:pt x="3578434" y="3627411"/>
                                  <a:pt x="3577631" y="3628209"/>
                                  <a:pt x="3576834" y="3628209"/>
                                </a:cubicBezTo>
                                <a:lnTo>
                                  <a:pt x="3576036" y="3628209"/>
                                </a:lnTo>
                                <a:cubicBezTo>
                                  <a:pt x="3574832" y="3627810"/>
                                  <a:pt x="3574040" y="3626612"/>
                                  <a:pt x="3574040" y="3625415"/>
                                </a:cubicBezTo>
                                <a:lnTo>
                                  <a:pt x="3578834" y="3608647"/>
                                </a:lnTo>
                                <a:cubicBezTo>
                                  <a:pt x="3579231" y="3607450"/>
                                  <a:pt x="3580430" y="3606651"/>
                                  <a:pt x="3581628" y="3607051"/>
                                </a:cubicBezTo>
                                <a:close/>
                                <a:moveTo>
                                  <a:pt x="3561667" y="3605454"/>
                                </a:moveTo>
                                <a:cubicBezTo>
                                  <a:pt x="3562861" y="3605454"/>
                                  <a:pt x="3564057" y="3606252"/>
                                  <a:pt x="3564057" y="3607450"/>
                                </a:cubicBezTo>
                                <a:lnTo>
                                  <a:pt x="3566450" y="3625015"/>
                                </a:lnTo>
                                <a:cubicBezTo>
                                  <a:pt x="3566450" y="3626213"/>
                                  <a:pt x="3565648" y="3627411"/>
                                  <a:pt x="3564451" y="3627411"/>
                                </a:cubicBezTo>
                                <a:cubicBezTo>
                                  <a:pt x="3563255" y="3627411"/>
                                  <a:pt x="3562061" y="3626612"/>
                                  <a:pt x="3562061" y="3625415"/>
                                </a:cubicBezTo>
                                <a:lnTo>
                                  <a:pt x="3559669" y="3607849"/>
                                </a:lnTo>
                                <a:cubicBezTo>
                                  <a:pt x="3559669" y="3606651"/>
                                  <a:pt x="3560468" y="3605454"/>
                                  <a:pt x="3561667" y="3605454"/>
                                </a:cubicBezTo>
                                <a:close/>
                                <a:moveTo>
                                  <a:pt x="2606038" y="3580454"/>
                                </a:moveTo>
                                <a:cubicBezTo>
                                  <a:pt x="2613771" y="3582400"/>
                                  <a:pt x="2620757" y="3587290"/>
                                  <a:pt x="2625150" y="3594675"/>
                                </a:cubicBezTo>
                                <a:lnTo>
                                  <a:pt x="2619559" y="3598268"/>
                                </a:lnTo>
                                <a:cubicBezTo>
                                  <a:pt x="2611976" y="3586692"/>
                                  <a:pt x="2596806" y="3583099"/>
                                  <a:pt x="2585229" y="3590284"/>
                                </a:cubicBezTo>
                                <a:cubicBezTo>
                                  <a:pt x="2573652" y="3597869"/>
                                  <a:pt x="2570061" y="3613039"/>
                                  <a:pt x="2578043" y="3624217"/>
                                </a:cubicBezTo>
                                <a:lnTo>
                                  <a:pt x="2572454" y="3627810"/>
                                </a:lnTo>
                                <a:cubicBezTo>
                                  <a:pt x="2572055" y="3627411"/>
                                  <a:pt x="2572055" y="3627011"/>
                                  <a:pt x="2571655" y="3626612"/>
                                </a:cubicBezTo>
                                <a:cubicBezTo>
                                  <a:pt x="2562874" y="3611841"/>
                                  <a:pt x="2567664" y="3592680"/>
                                  <a:pt x="2582433" y="3583897"/>
                                </a:cubicBezTo>
                                <a:cubicBezTo>
                                  <a:pt x="2589819" y="3579506"/>
                                  <a:pt x="2598304" y="3578508"/>
                                  <a:pt x="2606038" y="3580454"/>
                                </a:cubicBezTo>
                                <a:close/>
                                <a:moveTo>
                                  <a:pt x="646305" y="3564736"/>
                                </a:moveTo>
                                <a:cubicBezTo>
                                  <a:pt x="647502" y="3564336"/>
                                  <a:pt x="648700" y="3565135"/>
                                  <a:pt x="648700" y="3566731"/>
                                </a:cubicBezTo>
                                <a:lnTo>
                                  <a:pt x="651096" y="3584297"/>
                                </a:lnTo>
                                <a:cubicBezTo>
                                  <a:pt x="651096" y="3585495"/>
                                  <a:pt x="650298" y="3586692"/>
                                  <a:pt x="649099" y="3586692"/>
                                </a:cubicBezTo>
                                <a:cubicBezTo>
                                  <a:pt x="647902" y="3586692"/>
                                  <a:pt x="646704" y="3585894"/>
                                  <a:pt x="646704" y="3584696"/>
                                </a:cubicBezTo>
                                <a:lnTo>
                                  <a:pt x="644309" y="3567131"/>
                                </a:lnTo>
                                <a:cubicBezTo>
                                  <a:pt x="644309" y="3565933"/>
                                  <a:pt x="645107" y="3564736"/>
                                  <a:pt x="646305" y="3564736"/>
                                </a:cubicBezTo>
                                <a:close/>
                                <a:moveTo>
                                  <a:pt x="634728" y="3563539"/>
                                </a:moveTo>
                                <a:cubicBezTo>
                                  <a:pt x="635926" y="3563938"/>
                                  <a:pt x="636724" y="3565135"/>
                                  <a:pt x="635926" y="3566333"/>
                                </a:cubicBezTo>
                                <a:lnTo>
                                  <a:pt x="631135" y="3583100"/>
                                </a:lnTo>
                                <a:cubicBezTo>
                                  <a:pt x="631135" y="3583899"/>
                                  <a:pt x="630336" y="3584697"/>
                                  <a:pt x="629538" y="3584697"/>
                                </a:cubicBezTo>
                                <a:lnTo>
                                  <a:pt x="628739" y="3584697"/>
                                </a:lnTo>
                                <a:cubicBezTo>
                                  <a:pt x="627542" y="3584298"/>
                                  <a:pt x="626743" y="3583100"/>
                                  <a:pt x="627143" y="3581903"/>
                                </a:cubicBezTo>
                                <a:lnTo>
                                  <a:pt x="631933" y="3565135"/>
                                </a:lnTo>
                                <a:cubicBezTo>
                                  <a:pt x="632332" y="3563938"/>
                                  <a:pt x="633531" y="3563139"/>
                                  <a:pt x="634728" y="3563539"/>
                                </a:cubicBezTo>
                                <a:close/>
                                <a:moveTo>
                                  <a:pt x="657082" y="3561142"/>
                                </a:moveTo>
                                <a:cubicBezTo>
                                  <a:pt x="657880" y="3560743"/>
                                  <a:pt x="659477" y="3560743"/>
                                  <a:pt x="659876" y="3561941"/>
                                </a:cubicBezTo>
                                <a:lnTo>
                                  <a:pt x="668660" y="3577111"/>
                                </a:lnTo>
                                <a:cubicBezTo>
                                  <a:pt x="669059" y="3577910"/>
                                  <a:pt x="669059" y="3579507"/>
                                  <a:pt x="667861" y="3579906"/>
                                </a:cubicBezTo>
                                <a:lnTo>
                                  <a:pt x="667063" y="3580305"/>
                                </a:lnTo>
                                <a:cubicBezTo>
                                  <a:pt x="666265" y="3580305"/>
                                  <a:pt x="665466" y="3579906"/>
                                  <a:pt x="665067" y="3579107"/>
                                </a:cubicBezTo>
                                <a:lnTo>
                                  <a:pt x="656284" y="3563937"/>
                                </a:lnTo>
                                <a:cubicBezTo>
                                  <a:pt x="655884" y="3563138"/>
                                  <a:pt x="655884" y="3561542"/>
                                  <a:pt x="657082" y="3561142"/>
                                </a:cubicBezTo>
                                <a:close/>
                                <a:moveTo>
                                  <a:pt x="625147" y="3558748"/>
                                </a:moveTo>
                                <a:cubicBezTo>
                                  <a:pt x="625945" y="3559546"/>
                                  <a:pt x="625945" y="3560744"/>
                                  <a:pt x="625945" y="3561542"/>
                                </a:cubicBezTo>
                                <a:lnTo>
                                  <a:pt x="615167" y="3575515"/>
                                </a:lnTo>
                                <a:cubicBezTo>
                                  <a:pt x="614768" y="3575914"/>
                                  <a:pt x="613969" y="3576314"/>
                                  <a:pt x="613570" y="3576314"/>
                                </a:cubicBezTo>
                                <a:cubicBezTo>
                                  <a:pt x="613170" y="3576314"/>
                                  <a:pt x="612371" y="3576314"/>
                                  <a:pt x="611973" y="3575914"/>
                                </a:cubicBezTo>
                                <a:cubicBezTo>
                                  <a:pt x="611174" y="3575515"/>
                                  <a:pt x="610775" y="3573918"/>
                                  <a:pt x="611574" y="3573120"/>
                                </a:cubicBezTo>
                                <a:lnTo>
                                  <a:pt x="622352" y="3559147"/>
                                </a:lnTo>
                                <a:cubicBezTo>
                                  <a:pt x="622752" y="3558349"/>
                                  <a:pt x="624348" y="3557950"/>
                                  <a:pt x="625147" y="3558748"/>
                                </a:cubicBezTo>
                                <a:close/>
                                <a:moveTo>
                                  <a:pt x="668658" y="3553159"/>
                                </a:moveTo>
                                <a:lnTo>
                                  <a:pt x="683031" y="3563938"/>
                                </a:lnTo>
                                <a:cubicBezTo>
                                  <a:pt x="683829" y="3564338"/>
                                  <a:pt x="684228" y="3565934"/>
                                  <a:pt x="683430" y="3566733"/>
                                </a:cubicBezTo>
                                <a:cubicBezTo>
                                  <a:pt x="683031" y="3567132"/>
                                  <a:pt x="682232" y="3567531"/>
                                  <a:pt x="681833" y="3567531"/>
                                </a:cubicBezTo>
                                <a:cubicBezTo>
                                  <a:pt x="681434" y="3567531"/>
                                  <a:pt x="680635" y="3567531"/>
                                  <a:pt x="680236" y="3567132"/>
                                </a:cubicBezTo>
                                <a:lnTo>
                                  <a:pt x="666263" y="3556353"/>
                                </a:lnTo>
                                <a:cubicBezTo>
                                  <a:pt x="665465" y="3555953"/>
                                  <a:pt x="665066" y="3554357"/>
                                  <a:pt x="665864" y="3553558"/>
                                </a:cubicBezTo>
                                <a:cubicBezTo>
                                  <a:pt x="666263" y="3552760"/>
                                  <a:pt x="667860" y="3552361"/>
                                  <a:pt x="668658" y="3553159"/>
                                </a:cubicBezTo>
                                <a:close/>
                                <a:moveTo>
                                  <a:pt x="4776383" y="3552760"/>
                                </a:moveTo>
                                <a:cubicBezTo>
                                  <a:pt x="4778778" y="3552760"/>
                                  <a:pt x="4781173" y="3554357"/>
                                  <a:pt x="4781173" y="3556353"/>
                                </a:cubicBezTo>
                                <a:lnTo>
                                  <a:pt x="4784766" y="3580704"/>
                                </a:lnTo>
                                <a:lnTo>
                                  <a:pt x="4809118" y="3577111"/>
                                </a:lnTo>
                                <a:cubicBezTo>
                                  <a:pt x="4811513" y="3576712"/>
                                  <a:pt x="4813509" y="3578309"/>
                                  <a:pt x="4813909" y="3580704"/>
                                </a:cubicBezTo>
                                <a:cubicBezTo>
                                  <a:pt x="4814308" y="3583099"/>
                                  <a:pt x="4812711" y="3585095"/>
                                  <a:pt x="4810316" y="3585494"/>
                                </a:cubicBezTo>
                                <a:lnTo>
                                  <a:pt x="4785964" y="3589087"/>
                                </a:lnTo>
                                <a:lnTo>
                                  <a:pt x="4789556" y="3613439"/>
                                </a:lnTo>
                                <a:cubicBezTo>
                                  <a:pt x="4789956" y="3615834"/>
                                  <a:pt x="4788359" y="3617830"/>
                                  <a:pt x="4785964" y="3618229"/>
                                </a:cubicBezTo>
                                <a:cubicBezTo>
                                  <a:pt x="4783568" y="3618629"/>
                                  <a:pt x="4781572" y="3617032"/>
                                  <a:pt x="4781173" y="3614637"/>
                                </a:cubicBezTo>
                                <a:lnTo>
                                  <a:pt x="4777580" y="3590285"/>
                                </a:lnTo>
                                <a:lnTo>
                                  <a:pt x="4753229" y="3593877"/>
                                </a:lnTo>
                                <a:cubicBezTo>
                                  <a:pt x="4750834" y="3594277"/>
                                  <a:pt x="4748838" y="3592680"/>
                                  <a:pt x="4748439" y="3590285"/>
                                </a:cubicBezTo>
                                <a:cubicBezTo>
                                  <a:pt x="4748040" y="3587889"/>
                                  <a:pt x="4749636" y="3585893"/>
                                  <a:pt x="4752032" y="3585494"/>
                                </a:cubicBezTo>
                                <a:lnTo>
                                  <a:pt x="4776383" y="3581901"/>
                                </a:lnTo>
                                <a:lnTo>
                                  <a:pt x="4772790" y="3557550"/>
                                </a:lnTo>
                                <a:cubicBezTo>
                                  <a:pt x="4772391" y="3555155"/>
                                  <a:pt x="4773988" y="3553159"/>
                                  <a:pt x="4776383" y="3552760"/>
                                </a:cubicBezTo>
                                <a:close/>
                                <a:moveTo>
                                  <a:pt x="7349620" y="3551563"/>
                                </a:moveTo>
                                <a:cubicBezTo>
                                  <a:pt x="7350418" y="3551163"/>
                                  <a:pt x="7351616" y="3551962"/>
                                  <a:pt x="7352015" y="3553559"/>
                                </a:cubicBezTo>
                                <a:lnTo>
                                  <a:pt x="7354410" y="3571124"/>
                                </a:lnTo>
                                <a:cubicBezTo>
                                  <a:pt x="7354410" y="3572322"/>
                                  <a:pt x="7353612" y="3573520"/>
                                  <a:pt x="7352414" y="3573520"/>
                                </a:cubicBezTo>
                                <a:cubicBezTo>
                                  <a:pt x="7351217" y="3573520"/>
                                  <a:pt x="7350019" y="3572721"/>
                                  <a:pt x="7350019" y="3571524"/>
                                </a:cubicBezTo>
                                <a:lnTo>
                                  <a:pt x="7347623" y="3553958"/>
                                </a:lnTo>
                                <a:cubicBezTo>
                                  <a:pt x="7347623" y="3552760"/>
                                  <a:pt x="7348422" y="3551563"/>
                                  <a:pt x="7349620" y="3551563"/>
                                </a:cubicBezTo>
                                <a:close/>
                                <a:moveTo>
                                  <a:pt x="7338042" y="3550365"/>
                                </a:moveTo>
                                <a:cubicBezTo>
                                  <a:pt x="7338841" y="3550764"/>
                                  <a:pt x="7339640" y="3551961"/>
                                  <a:pt x="7339241" y="3553159"/>
                                </a:cubicBezTo>
                                <a:lnTo>
                                  <a:pt x="7334450" y="3569926"/>
                                </a:lnTo>
                                <a:cubicBezTo>
                                  <a:pt x="7334450" y="3570725"/>
                                  <a:pt x="7333651" y="3571523"/>
                                  <a:pt x="7332853" y="3571523"/>
                                </a:cubicBezTo>
                                <a:lnTo>
                                  <a:pt x="7332054" y="3571523"/>
                                </a:lnTo>
                                <a:cubicBezTo>
                                  <a:pt x="7330856" y="3571124"/>
                                  <a:pt x="7330057" y="3569926"/>
                                  <a:pt x="7330457" y="3568729"/>
                                </a:cubicBezTo>
                                <a:lnTo>
                                  <a:pt x="7335248" y="3551961"/>
                                </a:lnTo>
                                <a:cubicBezTo>
                                  <a:pt x="7335647" y="3550764"/>
                                  <a:pt x="7336845" y="3549965"/>
                                  <a:pt x="7338042" y="3550365"/>
                                </a:cubicBezTo>
                                <a:close/>
                                <a:moveTo>
                                  <a:pt x="614768" y="3549167"/>
                                </a:moveTo>
                                <a:cubicBezTo>
                                  <a:pt x="615567" y="3548768"/>
                                  <a:pt x="617164" y="3548768"/>
                                  <a:pt x="617563" y="3549966"/>
                                </a:cubicBezTo>
                                <a:cubicBezTo>
                                  <a:pt x="617962" y="3551163"/>
                                  <a:pt x="617563" y="3552361"/>
                                  <a:pt x="616764" y="3552760"/>
                                </a:cubicBezTo>
                                <a:lnTo>
                                  <a:pt x="601594" y="3561544"/>
                                </a:lnTo>
                                <a:lnTo>
                                  <a:pt x="600796" y="3561943"/>
                                </a:lnTo>
                                <a:cubicBezTo>
                                  <a:pt x="599997" y="3561943"/>
                                  <a:pt x="599199" y="3561544"/>
                                  <a:pt x="598800" y="3560745"/>
                                </a:cubicBezTo>
                                <a:cubicBezTo>
                                  <a:pt x="598400" y="3559947"/>
                                  <a:pt x="598400" y="3558350"/>
                                  <a:pt x="599598" y="3557951"/>
                                </a:cubicBezTo>
                                <a:close/>
                                <a:moveTo>
                                  <a:pt x="7328063" y="3545574"/>
                                </a:moveTo>
                                <a:cubicBezTo>
                                  <a:pt x="7328861" y="3546373"/>
                                  <a:pt x="7329261" y="3547570"/>
                                  <a:pt x="7328861" y="3548369"/>
                                </a:cubicBezTo>
                                <a:lnTo>
                                  <a:pt x="7318083" y="3562341"/>
                                </a:lnTo>
                                <a:cubicBezTo>
                                  <a:pt x="7317684" y="3562741"/>
                                  <a:pt x="7316885" y="3563140"/>
                                  <a:pt x="7316485" y="3563140"/>
                                </a:cubicBezTo>
                                <a:cubicBezTo>
                                  <a:pt x="7316086" y="3563140"/>
                                  <a:pt x="7315288" y="3563140"/>
                                  <a:pt x="7314888" y="3562741"/>
                                </a:cubicBezTo>
                                <a:cubicBezTo>
                                  <a:pt x="7314090" y="3562341"/>
                                  <a:pt x="7313691" y="3560745"/>
                                  <a:pt x="7314489" y="3559946"/>
                                </a:cubicBezTo>
                                <a:lnTo>
                                  <a:pt x="7325269" y="3545973"/>
                                </a:lnTo>
                                <a:cubicBezTo>
                                  <a:pt x="7325668" y="3545175"/>
                                  <a:pt x="7327265" y="3544776"/>
                                  <a:pt x="7328063" y="3545574"/>
                                </a:cubicBezTo>
                                <a:close/>
                                <a:moveTo>
                                  <a:pt x="6004918" y="3545275"/>
                                </a:moveTo>
                                <a:cubicBezTo>
                                  <a:pt x="6007513" y="3544676"/>
                                  <a:pt x="6010906" y="3544576"/>
                                  <a:pt x="6014300" y="3546373"/>
                                </a:cubicBezTo>
                                <a:cubicBezTo>
                                  <a:pt x="6021884" y="3550365"/>
                                  <a:pt x="6021485" y="3557949"/>
                                  <a:pt x="6021485" y="3558349"/>
                                </a:cubicBezTo>
                                <a:cubicBezTo>
                                  <a:pt x="6021485" y="3558349"/>
                                  <a:pt x="6021485" y="3561143"/>
                                  <a:pt x="6025078" y="3563139"/>
                                </a:cubicBezTo>
                                <a:cubicBezTo>
                                  <a:pt x="6028671" y="3564736"/>
                                  <a:pt x="6031066" y="3563139"/>
                                  <a:pt x="6031066" y="3563139"/>
                                </a:cubicBezTo>
                                <a:lnTo>
                                  <a:pt x="6031465" y="3563139"/>
                                </a:lnTo>
                                <a:lnTo>
                                  <a:pt x="6031864" y="3562740"/>
                                </a:lnTo>
                                <a:cubicBezTo>
                                  <a:pt x="6033860" y="3561542"/>
                                  <a:pt x="6038651" y="3559147"/>
                                  <a:pt x="6045038" y="3562341"/>
                                </a:cubicBezTo>
                                <a:cubicBezTo>
                                  <a:pt x="6051824" y="3565933"/>
                                  <a:pt x="6052223" y="3573518"/>
                                  <a:pt x="6052223" y="3573917"/>
                                </a:cubicBezTo>
                                <a:lnTo>
                                  <a:pt x="6052223" y="3574317"/>
                                </a:lnTo>
                                <a:cubicBezTo>
                                  <a:pt x="6052223" y="3574317"/>
                                  <a:pt x="6052223" y="3577111"/>
                                  <a:pt x="6055816" y="3579107"/>
                                </a:cubicBezTo>
                                <a:cubicBezTo>
                                  <a:pt x="6059409" y="3581103"/>
                                  <a:pt x="6062203" y="3579107"/>
                                  <a:pt x="6062203" y="3579107"/>
                                </a:cubicBezTo>
                                <a:lnTo>
                                  <a:pt x="6062603" y="3579107"/>
                                </a:lnTo>
                                <a:cubicBezTo>
                                  <a:pt x="6063002" y="3578708"/>
                                  <a:pt x="6070187" y="3574716"/>
                                  <a:pt x="6076574" y="3578309"/>
                                </a:cubicBezTo>
                                <a:cubicBezTo>
                                  <a:pt x="6084159" y="3582301"/>
                                  <a:pt x="6083760" y="3589886"/>
                                  <a:pt x="6083760" y="3590286"/>
                                </a:cubicBezTo>
                                <a:cubicBezTo>
                                  <a:pt x="6083760" y="3590286"/>
                                  <a:pt x="6083760" y="3593080"/>
                                  <a:pt x="6087353" y="3595076"/>
                                </a:cubicBezTo>
                                <a:cubicBezTo>
                                  <a:pt x="6088550" y="3595475"/>
                                  <a:pt x="6089349" y="3595874"/>
                                  <a:pt x="6090546" y="3595874"/>
                                </a:cubicBezTo>
                                <a:lnTo>
                                  <a:pt x="6094938" y="3596274"/>
                                </a:lnTo>
                                <a:cubicBezTo>
                                  <a:pt x="6096934" y="3596274"/>
                                  <a:pt x="6098530" y="3598270"/>
                                  <a:pt x="6098530" y="3600266"/>
                                </a:cubicBezTo>
                                <a:cubicBezTo>
                                  <a:pt x="6098530" y="3602661"/>
                                  <a:pt x="6096534" y="3604258"/>
                                  <a:pt x="6092942" y="3604258"/>
                                </a:cubicBezTo>
                                <a:lnTo>
                                  <a:pt x="6086954" y="3603858"/>
                                </a:lnTo>
                                <a:cubicBezTo>
                                  <a:pt x="6085357" y="3603459"/>
                                  <a:pt x="6083760" y="3603060"/>
                                  <a:pt x="6082163" y="3602262"/>
                                </a:cubicBezTo>
                                <a:cubicBezTo>
                                  <a:pt x="6074578" y="3598270"/>
                                  <a:pt x="6074978" y="3590685"/>
                                  <a:pt x="6074978" y="3590286"/>
                                </a:cubicBezTo>
                                <a:cubicBezTo>
                                  <a:pt x="6074978" y="3590286"/>
                                  <a:pt x="6075377" y="3587490"/>
                                  <a:pt x="6071784" y="3585494"/>
                                </a:cubicBezTo>
                                <a:cubicBezTo>
                                  <a:pt x="6068990" y="3583897"/>
                                  <a:pt x="6065397" y="3585494"/>
                                  <a:pt x="6064998" y="3585893"/>
                                </a:cubicBezTo>
                                <a:cubicBezTo>
                                  <a:pt x="6063800" y="3586692"/>
                                  <a:pt x="6058211" y="3589886"/>
                                  <a:pt x="6051425" y="3586293"/>
                                </a:cubicBezTo>
                                <a:cubicBezTo>
                                  <a:pt x="6044639" y="3582700"/>
                                  <a:pt x="6044239" y="3576313"/>
                                  <a:pt x="6044239" y="3574716"/>
                                </a:cubicBezTo>
                                <a:cubicBezTo>
                                  <a:pt x="6043840" y="3574317"/>
                                  <a:pt x="6043441" y="3571123"/>
                                  <a:pt x="6040647" y="3569526"/>
                                </a:cubicBezTo>
                                <a:cubicBezTo>
                                  <a:pt x="6037453" y="3567929"/>
                                  <a:pt x="6035457" y="3569127"/>
                                  <a:pt x="6034659" y="3569526"/>
                                </a:cubicBezTo>
                                <a:lnTo>
                                  <a:pt x="6034260" y="3569526"/>
                                </a:lnTo>
                                <a:cubicBezTo>
                                  <a:pt x="6033062" y="3570325"/>
                                  <a:pt x="6027872" y="3573518"/>
                                  <a:pt x="6020687" y="3569925"/>
                                </a:cubicBezTo>
                                <a:cubicBezTo>
                                  <a:pt x="6013102" y="3565933"/>
                                  <a:pt x="6013501" y="3558748"/>
                                  <a:pt x="6013501" y="3557949"/>
                                </a:cubicBezTo>
                                <a:cubicBezTo>
                                  <a:pt x="6013900" y="3557949"/>
                                  <a:pt x="6013501" y="3554756"/>
                                  <a:pt x="6010307" y="3553159"/>
                                </a:cubicBezTo>
                                <a:cubicBezTo>
                                  <a:pt x="6007512" y="3551562"/>
                                  <a:pt x="6003919" y="3553159"/>
                                  <a:pt x="6003520" y="3553558"/>
                                </a:cubicBezTo>
                                <a:cubicBezTo>
                                  <a:pt x="6002323" y="3554357"/>
                                  <a:pt x="5996734" y="3557550"/>
                                  <a:pt x="5989948" y="3553957"/>
                                </a:cubicBezTo>
                                <a:lnTo>
                                  <a:pt x="5987552" y="3552361"/>
                                </a:lnTo>
                                <a:cubicBezTo>
                                  <a:pt x="5985556" y="3551562"/>
                                  <a:pt x="5984758" y="3549167"/>
                                  <a:pt x="5985956" y="3547171"/>
                                </a:cubicBezTo>
                                <a:cubicBezTo>
                                  <a:pt x="5986754" y="3545175"/>
                                  <a:pt x="5989149" y="3544377"/>
                                  <a:pt x="5991145" y="3545574"/>
                                </a:cubicBezTo>
                                <a:lnTo>
                                  <a:pt x="5993540" y="3547171"/>
                                </a:lnTo>
                                <a:cubicBezTo>
                                  <a:pt x="5997133" y="3549167"/>
                                  <a:pt x="5999928" y="3547171"/>
                                  <a:pt x="5999928" y="3547171"/>
                                </a:cubicBezTo>
                                <a:lnTo>
                                  <a:pt x="6000327" y="3547171"/>
                                </a:lnTo>
                                <a:cubicBezTo>
                                  <a:pt x="6000527" y="3546971"/>
                                  <a:pt x="6002323" y="3545874"/>
                                  <a:pt x="6004918" y="3545275"/>
                                </a:cubicBezTo>
                                <a:close/>
                                <a:moveTo>
                                  <a:pt x="673449" y="3541982"/>
                                </a:moveTo>
                                <a:lnTo>
                                  <a:pt x="690215" y="3546773"/>
                                </a:lnTo>
                                <a:cubicBezTo>
                                  <a:pt x="691413" y="3547172"/>
                                  <a:pt x="691813" y="3548370"/>
                                  <a:pt x="691413" y="3549567"/>
                                </a:cubicBezTo>
                                <a:cubicBezTo>
                                  <a:pt x="691413" y="3550366"/>
                                  <a:pt x="690615" y="3551164"/>
                                  <a:pt x="689816" y="3551164"/>
                                </a:cubicBezTo>
                                <a:lnTo>
                                  <a:pt x="689018" y="3551164"/>
                                </a:lnTo>
                                <a:lnTo>
                                  <a:pt x="672250" y="3546373"/>
                                </a:lnTo>
                                <a:cubicBezTo>
                                  <a:pt x="671054" y="3545974"/>
                                  <a:pt x="670254" y="3544776"/>
                                  <a:pt x="670655" y="3543578"/>
                                </a:cubicBezTo>
                                <a:cubicBezTo>
                                  <a:pt x="671054" y="3542381"/>
                                  <a:pt x="672250" y="3541582"/>
                                  <a:pt x="673449" y="3541982"/>
                                </a:cubicBezTo>
                                <a:close/>
                                <a:moveTo>
                                  <a:pt x="3880582" y="3539187"/>
                                </a:moveTo>
                                <a:cubicBezTo>
                                  <a:pt x="3881780" y="3538787"/>
                                  <a:pt x="3882978" y="3539586"/>
                                  <a:pt x="3883377" y="3540783"/>
                                </a:cubicBezTo>
                                <a:cubicBezTo>
                                  <a:pt x="3884974" y="3548368"/>
                                  <a:pt x="3892958" y="3553558"/>
                                  <a:pt x="3900941" y="3551562"/>
                                </a:cubicBezTo>
                                <a:cubicBezTo>
                                  <a:pt x="3902538" y="3551562"/>
                                  <a:pt x="3903736" y="3552360"/>
                                  <a:pt x="3904135" y="3553159"/>
                                </a:cubicBezTo>
                                <a:cubicBezTo>
                                  <a:pt x="3904534" y="3554356"/>
                                  <a:pt x="3903736" y="3555554"/>
                                  <a:pt x="3902937" y="3555953"/>
                                </a:cubicBezTo>
                                <a:lnTo>
                                  <a:pt x="3902538" y="3555953"/>
                                </a:lnTo>
                                <a:cubicBezTo>
                                  <a:pt x="3898147" y="3557151"/>
                                  <a:pt x="3893756" y="3556751"/>
                                  <a:pt x="3889764" y="3554755"/>
                                </a:cubicBezTo>
                                <a:cubicBezTo>
                                  <a:pt x="3884574" y="3569127"/>
                                  <a:pt x="3874594" y="3580304"/>
                                  <a:pt x="3861021" y="3587091"/>
                                </a:cubicBezTo>
                                <a:cubicBezTo>
                                  <a:pt x="3847448" y="3593878"/>
                                  <a:pt x="3832278" y="3595075"/>
                                  <a:pt x="3817907" y="3590285"/>
                                </a:cubicBezTo>
                                <a:cubicBezTo>
                                  <a:pt x="3817109" y="3594676"/>
                                  <a:pt x="3814714" y="3598668"/>
                                  <a:pt x="3811121" y="3601463"/>
                                </a:cubicBezTo>
                                <a:lnTo>
                                  <a:pt x="3810722" y="3601862"/>
                                </a:lnTo>
                                <a:cubicBezTo>
                                  <a:pt x="3809923" y="3602261"/>
                                  <a:pt x="3808726" y="3601862"/>
                                  <a:pt x="3807927" y="3601063"/>
                                </a:cubicBezTo>
                                <a:cubicBezTo>
                                  <a:pt x="3807129" y="3600265"/>
                                  <a:pt x="3807129" y="3598668"/>
                                  <a:pt x="3808327" y="3597870"/>
                                </a:cubicBezTo>
                                <a:cubicBezTo>
                                  <a:pt x="3814315" y="3592680"/>
                                  <a:pt x="3815512" y="3583498"/>
                                  <a:pt x="3810323" y="3577110"/>
                                </a:cubicBezTo>
                                <a:cubicBezTo>
                                  <a:pt x="3809524" y="3576312"/>
                                  <a:pt x="3809524" y="3574715"/>
                                  <a:pt x="3810722" y="3573917"/>
                                </a:cubicBezTo>
                                <a:cubicBezTo>
                                  <a:pt x="3811520" y="3573118"/>
                                  <a:pt x="3813117" y="3573118"/>
                                  <a:pt x="3813915" y="3574316"/>
                                </a:cubicBezTo>
                                <a:cubicBezTo>
                                  <a:pt x="3816710" y="3577909"/>
                                  <a:pt x="3818307" y="3581901"/>
                                  <a:pt x="3818307" y="3585894"/>
                                </a:cubicBezTo>
                                <a:lnTo>
                                  <a:pt x="3818706" y="3585894"/>
                                </a:lnTo>
                                <a:cubicBezTo>
                                  <a:pt x="3832278" y="3590285"/>
                                  <a:pt x="3846250" y="3589487"/>
                                  <a:pt x="3859025" y="3583098"/>
                                </a:cubicBezTo>
                                <a:cubicBezTo>
                                  <a:pt x="3871401" y="3576711"/>
                                  <a:pt x="3880982" y="3565933"/>
                                  <a:pt x="3885373" y="3552759"/>
                                </a:cubicBezTo>
                                <a:lnTo>
                                  <a:pt x="3885373" y="3552360"/>
                                </a:lnTo>
                                <a:cubicBezTo>
                                  <a:pt x="3882179" y="3549965"/>
                                  <a:pt x="3880183" y="3546372"/>
                                  <a:pt x="3878986" y="3541981"/>
                                </a:cubicBezTo>
                                <a:cubicBezTo>
                                  <a:pt x="3878586" y="3540783"/>
                                  <a:pt x="3879385" y="3539586"/>
                                  <a:pt x="3880582" y="3539187"/>
                                </a:cubicBezTo>
                                <a:close/>
                                <a:moveTo>
                                  <a:pt x="611576" y="3537591"/>
                                </a:moveTo>
                                <a:cubicBezTo>
                                  <a:pt x="612773" y="3537591"/>
                                  <a:pt x="613971" y="3538389"/>
                                  <a:pt x="613971" y="3539587"/>
                                </a:cubicBezTo>
                                <a:cubicBezTo>
                                  <a:pt x="613971" y="3540784"/>
                                  <a:pt x="613172" y="3541583"/>
                                  <a:pt x="611975" y="3541982"/>
                                </a:cubicBezTo>
                                <a:lnTo>
                                  <a:pt x="594409" y="3544378"/>
                                </a:lnTo>
                                <a:cubicBezTo>
                                  <a:pt x="593211" y="3544378"/>
                                  <a:pt x="592014" y="3543580"/>
                                  <a:pt x="592014" y="3542382"/>
                                </a:cubicBezTo>
                                <a:cubicBezTo>
                                  <a:pt x="592014" y="3541183"/>
                                  <a:pt x="592812" y="3539986"/>
                                  <a:pt x="594010" y="3539986"/>
                                </a:cubicBezTo>
                                <a:close/>
                                <a:moveTo>
                                  <a:pt x="7317683" y="3535993"/>
                                </a:moveTo>
                                <a:cubicBezTo>
                                  <a:pt x="7318482" y="3535594"/>
                                  <a:pt x="7320079" y="3535594"/>
                                  <a:pt x="7320478" y="3536792"/>
                                </a:cubicBezTo>
                                <a:cubicBezTo>
                                  <a:pt x="7320877" y="3537989"/>
                                  <a:pt x="7320478" y="3539187"/>
                                  <a:pt x="7319679" y="3539586"/>
                                </a:cubicBezTo>
                                <a:lnTo>
                                  <a:pt x="7304509" y="3548370"/>
                                </a:lnTo>
                                <a:lnTo>
                                  <a:pt x="7303710" y="3548769"/>
                                </a:lnTo>
                                <a:cubicBezTo>
                                  <a:pt x="7302912" y="3548769"/>
                                  <a:pt x="7302114" y="3548370"/>
                                  <a:pt x="7301714" y="3547571"/>
                                </a:cubicBezTo>
                                <a:cubicBezTo>
                                  <a:pt x="7301315" y="3546773"/>
                                  <a:pt x="7301315" y="3545176"/>
                                  <a:pt x="7302513" y="3544777"/>
                                </a:cubicBezTo>
                                <a:close/>
                                <a:moveTo>
                                  <a:pt x="690616" y="3527211"/>
                                </a:moveTo>
                                <a:cubicBezTo>
                                  <a:pt x="691813" y="3527211"/>
                                  <a:pt x="693011" y="3528009"/>
                                  <a:pt x="693011" y="3529207"/>
                                </a:cubicBezTo>
                                <a:cubicBezTo>
                                  <a:pt x="693011" y="3530405"/>
                                  <a:pt x="692212" y="3531602"/>
                                  <a:pt x="691015" y="3531602"/>
                                </a:cubicBezTo>
                                <a:lnTo>
                                  <a:pt x="673450" y="3533998"/>
                                </a:lnTo>
                                <a:cubicBezTo>
                                  <a:pt x="672251" y="3533998"/>
                                  <a:pt x="671054" y="3533200"/>
                                  <a:pt x="671054" y="3532002"/>
                                </a:cubicBezTo>
                                <a:cubicBezTo>
                                  <a:pt x="671054" y="3530804"/>
                                  <a:pt x="671852" y="3529606"/>
                                  <a:pt x="673050" y="3529606"/>
                                </a:cubicBezTo>
                                <a:close/>
                                <a:moveTo>
                                  <a:pt x="7314490" y="3524417"/>
                                </a:moveTo>
                                <a:cubicBezTo>
                                  <a:pt x="7315688" y="3524417"/>
                                  <a:pt x="7316886" y="3525215"/>
                                  <a:pt x="7316886" y="3526413"/>
                                </a:cubicBezTo>
                                <a:cubicBezTo>
                                  <a:pt x="7316886" y="3527610"/>
                                  <a:pt x="7316087" y="3528409"/>
                                  <a:pt x="7314890" y="3528808"/>
                                </a:cubicBezTo>
                                <a:lnTo>
                                  <a:pt x="7297324" y="3531204"/>
                                </a:lnTo>
                                <a:cubicBezTo>
                                  <a:pt x="7296126" y="3531204"/>
                                  <a:pt x="7294929" y="3530406"/>
                                  <a:pt x="7294929" y="3529208"/>
                                </a:cubicBezTo>
                                <a:cubicBezTo>
                                  <a:pt x="7294929" y="3528009"/>
                                  <a:pt x="7295727" y="3526812"/>
                                  <a:pt x="7296925" y="3526812"/>
                                </a:cubicBezTo>
                                <a:close/>
                                <a:moveTo>
                                  <a:pt x="596004" y="3520425"/>
                                </a:moveTo>
                                <a:lnTo>
                                  <a:pt x="612772" y="3525216"/>
                                </a:lnTo>
                                <a:cubicBezTo>
                                  <a:pt x="613969" y="3525615"/>
                                  <a:pt x="614768" y="3526813"/>
                                  <a:pt x="614368" y="3528010"/>
                                </a:cubicBezTo>
                                <a:cubicBezTo>
                                  <a:pt x="614368" y="3528809"/>
                                  <a:pt x="613570" y="3529607"/>
                                  <a:pt x="612772" y="3529607"/>
                                </a:cubicBezTo>
                                <a:lnTo>
                                  <a:pt x="611973" y="3529607"/>
                                </a:lnTo>
                                <a:lnTo>
                                  <a:pt x="595206" y="3524816"/>
                                </a:lnTo>
                                <a:cubicBezTo>
                                  <a:pt x="594008" y="3524417"/>
                                  <a:pt x="593210" y="3523219"/>
                                  <a:pt x="593210" y="3522021"/>
                                </a:cubicBezTo>
                                <a:cubicBezTo>
                                  <a:pt x="593609" y="3520824"/>
                                  <a:pt x="594807" y="3520025"/>
                                  <a:pt x="596004" y="3520425"/>
                                </a:cubicBezTo>
                                <a:close/>
                                <a:moveTo>
                                  <a:pt x="6022083" y="3513339"/>
                                </a:moveTo>
                                <a:cubicBezTo>
                                  <a:pt x="6024678" y="3512740"/>
                                  <a:pt x="6028071" y="3512640"/>
                                  <a:pt x="6031465" y="3514437"/>
                                </a:cubicBezTo>
                                <a:cubicBezTo>
                                  <a:pt x="6039049" y="3518429"/>
                                  <a:pt x="6038650" y="3526013"/>
                                  <a:pt x="6038650" y="3526413"/>
                                </a:cubicBezTo>
                                <a:cubicBezTo>
                                  <a:pt x="6038650" y="3526413"/>
                                  <a:pt x="6038650" y="3529207"/>
                                  <a:pt x="6042243" y="3531203"/>
                                </a:cubicBezTo>
                                <a:cubicBezTo>
                                  <a:pt x="6045836" y="3532800"/>
                                  <a:pt x="6048231" y="3531203"/>
                                  <a:pt x="6048231" y="3531203"/>
                                </a:cubicBezTo>
                                <a:lnTo>
                                  <a:pt x="6048630" y="3531203"/>
                                </a:lnTo>
                                <a:lnTo>
                                  <a:pt x="6049029" y="3530804"/>
                                </a:lnTo>
                                <a:cubicBezTo>
                                  <a:pt x="6051025" y="3529606"/>
                                  <a:pt x="6055816" y="3527211"/>
                                  <a:pt x="6062203" y="3530405"/>
                                </a:cubicBezTo>
                                <a:cubicBezTo>
                                  <a:pt x="6068989" y="3533997"/>
                                  <a:pt x="6069389" y="3541582"/>
                                  <a:pt x="6069389" y="3541981"/>
                                </a:cubicBezTo>
                                <a:lnTo>
                                  <a:pt x="6069389" y="3542381"/>
                                </a:lnTo>
                                <a:cubicBezTo>
                                  <a:pt x="6069389" y="3542381"/>
                                  <a:pt x="6069389" y="3545175"/>
                                  <a:pt x="6072981" y="3547171"/>
                                </a:cubicBezTo>
                                <a:cubicBezTo>
                                  <a:pt x="6076574" y="3549167"/>
                                  <a:pt x="6079369" y="3547171"/>
                                  <a:pt x="6079369" y="3547171"/>
                                </a:cubicBezTo>
                                <a:lnTo>
                                  <a:pt x="6079768" y="3547171"/>
                                </a:lnTo>
                                <a:cubicBezTo>
                                  <a:pt x="6080167" y="3546772"/>
                                  <a:pt x="6087353" y="3542780"/>
                                  <a:pt x="6093740" y="3546373"/>
                                </a:cubicBezTo>
                                <a:cubicBezTo>
                                  <a:pt x="6101325" y="3550365"/>
                                  <a:pt x="6100925" y="3557950"/>
                                  <a:pt x="6100925" y="3558350"/>
                                </a:cubicBezTo>
                                <a:cubicBezTo>
                                  <a:pt x="6100925" y="3558350"/>
                                  <a:pt x="6100925" y="3561144"/>
                                  <a:pt x="6104518" y="3563140"/>
                                </a:cubicBezTo>
                                <a:cubicBezTo>
                                  <a:pt x="6105716" y="3563539"/>
                                  <a:pt x="6106514" y="3563938"/>
                                  <a:pt x="6107712" y="3563938"/>
                                </a:cubicBezTo>
                                <a:lnTo>
                                  <a:pt x="6112103" y="3564338"/>
                                </a:lnTo>
                                <a:cubicBezTo>
                                  <a:pt x="6114099" y="3564338"/>
                                  <a:pt x="6115696" y="3566334"/>
                                  <a:pt x="6115696" y="3568330"/>
                                </a:cubicBezTo>
                                <a:cubicBezTo>
                                  <a:pt x="6115696" y="3570326"/>
                                  <a:pt x="6113700" y="3571922"/>
                                  <a:pt x="6110107" y="3572322"/>
                                </a:cubicBezTo>
                                <a:lnTo>
                                  <a:pt x="6104119" y="3571922"/>
                                </a:lnTo>
                                <a:cubicBezTo>
                                  <a:pt x="6102522" y="3571523"/>
                                  <a:pt x="6100925" y="3571124"/>
                                  <a:pt x="6099329" y="3570326"/>
                                </a:cubicBezTo>
                                <a:cubicBezTo>
                                  <a:pt x="6091744" y="3566334"/>
                                  <a:pt x="6092143" y="3558749"/>
                                  <a:pt x="6092143" y="3558350"/>
                                </a:cubicBezTo>
                                <a:cubicBezTo>
                                  <a:pt x="6092143" y="3558350"/>
                                  <a:pt x="6092542" y="3555554"/>
                                  <a:pt x="6088949" y="3553558"/>
                                </a:cubicBezTo>
                                <a:cubicBezTo>
                                  <a:pt x="6086155" y="3551961"/>
                                  <a:pt x="6082562" y="3553558"/>
                                  <a:pt x="6082163" y="3553957"/>
                                </a:cubicBezTo>
                                <a:cubicBezTo>
                                  <a:pt x="6080965" y="3554756"/>
                                  <a:pt x="6075377" y="3557950"/>
                                  <a:pt x="6068590" y="3554357"/>
                                </a:cubicBezTo>
                                <a:cubicBezTo>
                                  <a:pt x="6061804" y="3550764"/>
                                  <a:pt x="6061405" y="3544377"/>
                                  <a:pt x="6061405" y="3542780"/>
                                </a:cubicBezTo>
                                <a:cubicBezTo>
                                  <a:pt x="6061005" y="3542381"/>
                                  <a:pt x="6060606" y="3539187"/>
                                  <a:pt x="6057812" y="3537590"/>
                                </a:cubicBezTo>
                                <a:cubicBezTo>
                                  <a:pt x="6054618" y="3535993"/>
                                  <a:pt x="6052622" y="3537191"/>
                                  <a:pt x="6051824" y="3537590"/>
                                </a:cubicBezTo>
                                <a:lnTo>
                                  <a:pt x="6051425" y="3537590"/>
                                </a:lnTo>
                                <a:cubicBezTo>
                                  <a:pt x="6050227" y="3538389"/>
                                  <a:pt x="6045037" y="3541582"/>
                                  <a:pt x="6037852" y="3537989"/>
                                </a:cubicBezTo>
                                <a:cubicBezTo>
                                  <a:pt x="6030267" y="3533997"/>
                                  <a:pt x="6030666" y="3526812"/>
                                  <a:pt x="6030666" y="3526013"/>
                                </a:cubicBezTo>
                                <a:cubicBezTo>
                                  <a:pt x="6031065" y="3526013"/>
                                  <a:pt x="6030666" y="3522820"/>
                                  <a:pt x="6027472" y="3521223"/>
                                </a:cubicBezTo>
                                <a:cubicBezTo>
                                  <a:pt x="6024677" y="3519626"/>
                                  <a:pt x="6021084" y="3521223"/>
                                  <a:pt x="6020685" y="3521622"/>
                                </a:cubicBezTo>
                                <a:cubicBezTo>
                                  <a:pt x="6019488" y="3522421"/>
                                  <a:pt x="6013899" y="3525614"/>
                                  <a:pt x="6007112" y="3522021"/>
                                </a:cubicBezTo>
                                <a:lnTo>
                                  <a:pt x="6004717" y="3520425"/>
                                </a:lnTo>
                                <a:cubicBezTo>
                                  <a:pt x="6002721" y="3519626"/>
                                  <a:pt x="6001923" y="3517231"/>
                                  <a:pt x="6003120" y="3515235"/>
                                </a:cubicBezTo>
                                <a:cubicBezTo>
                                  <a:pt x="6003919" y="3513239"/>
                                  <a:pt x="6006314" y="3512441"/>
                                  <a:pt x="6008310" y="3513638"/>
                                </a:cubicBezTo>
                                <a:lnTo>
                                  <a:pt x="6010705" y="3515235"/>
                                </a:lnTo>
                                <a:cubicBezTo>
                                  <a:pt x="6014298" y="3517231"/>
                                  <a:pt x="6017092" y="3515235"/>
                                  <a:pt x="6017092" y="3515235"/>
                                </a:cubicBezTo>
                                <a:lnTo>
                                  <a:pt x="6017492" y="3515235"/>
                                </a:lnTo>
                                <a:cubicBezTo>
                                  <a:pt x="6017692" y="3515035"/>
                                  <a:pt x="6019488" y="3513938"/>
                                  <a:pt x="6022083" y="3513339"/>
                                </a:cubicBezTo>
                                <a:close/>
                                <a:moveTo>
                                  <a:pt x="683828" y="3510045"/>
                                </a:moveTo>
                                <a:cubicBezTo>
                                  <a:pt x="684627" y="3509646"/>
                                  <a:pt x="686225" y="3509646"/>
                                  <a:pt x="686624" y="3510844"/>
                                </a:cubicBezTo>
                                <a:cubicBezTo>
                                  <a:pt x="687023" y="3511642"/>
                                  <a:pt x="687023" y="3513239"/>
                                  <a:pt x="685825" y="3513638"/>
                                </a:cubicBezTo>
                                <a:lnTo>
                                  <a:pt x="670655" y="3522422"/>
                                </a:lnTo>
                                <a:lnTo>
                                  <a:pt x="669856" y="3522821"/>
                                </a:lnTo>
                                <a:cubicBezTo>
                                  <a:pt x="669058" y="3522821"/>
                                  <a:pt x="668260" y="3522422"/>
                                  <a:pt x="667860" y="3521623"/>
                                </a:cubicBezTo>
                                <a:cubicBezTo>
                                  <a:pt x="667461" y="3520426"/>
                                  <a:pt x="667860" y="3519228"/>
                                  <a:pt x="668659" y="3518829"/>
                                </a:cubicBezTo>
                                <a:close/>
                                <a:moveTo>
                                  <a:pt x="7298920" y="3507252"/>
                                </a:moveTo>
                                <a:lnTo>
                                  <a:pt x="7315688" y="3512043"/>
                                </a:lnTo>
                                <a:cubicBezTo>
                                  <a:pt x="7316885" y="3512442"/>
                                  <a:pt x="7317684" y="3513640"/>
                                  <a:pt x="7317285" y="3514837"/>
                                </a:cubicBezTo>
                                <a:cubicBezTo>
                                  <a:pt x="7317285" y="3515636"/>
                                  <a:pt x="7316486" y="3516434"/>
                                  <a:pt x="7315688" y="3516434"/>
                                </a:cubicBezTo>
                                <a:lnTo>
                                  <a:pt x="7314889" y="3516434"/>
                                </a:lnTo>
                                <a:lnTo>
                                  <a:pt x="7298122" y="3511643"/>
                                </a:lnTo>
                                <a:cubicBezTo>
                                  <a:pt x="7296924" y="3511244"/>
                                  <a:pt x="7296525" y="3510046"/>
                                  <a:pt x="7296126" y="3508848"/>
                                </a:cubicBezTo>
                                <a:cubicBezTo>
                                  <a:pt x="7296525" y="3507651"/>
                                  <a:pt x="7297723" y="3506852"/>
                                  <a:pt x="7298920" y="3507252"/>
                                </a:cubicBezTo>
                                <a:close/>
                                <a:moveTo>
                                  <a:pt x="605586" y="3504457"/>
                                </a:moveTo>
                                <a:lnTo>
                                  <a:pt x="619559" y="3515236"/>
                                </a:lnTo>
                                <a:cubicBezTo>
                                  <a:pt x="620357" y="3515636"/>
                                  <a:pt x="620757" y="3517232"/>
                                  <a:pt x="619959" y="3518031"/>
                                </a:cubicBezTo>
                                <a:cubicBezTo>
                                  <a:pt x="619559" y="3518430"/>
                                  <a:pt x="618760" y="3518829"/>
                                  <a:pt x="618361" y="3518829"/>
                                </a:cubicBezTo>
                                <a:cubicBezTo>
                                  <a:pt x="617962" y="3518829"/>
                                  <a:pt x="617163" y="3518829"/>
                                  <a:pt x="616764" y="3518430"/>
                                </a:cubicBezTo>
                                <a:lnTo>
                                  <a:pt x="603191" y="3507651"/>
                                </a:lnTo>
                                <a:cubicBezTo>
                                  <a:pt x="602393" y="3507251"/>
                                  <a:pt x="601994" y="3505655"/>
                                  <a:pt x="602792" y="3504856"/>
                                </a:cubicBezTo>
                                <a:cubicBezTo>
                                  <a:pt x="603191" y="3504058"/>
                                  <a:pt x="604788" y="3503659"/>
                                  <a:pt x="605586" y="3504457"/>
                                </a:cubicBezTo>
                                <a:close/>
                                <a:moveTo>
                                  <a:pt x="673849" y="3495674"/>
                                </a:moveTo>
                                <a:cubicBezTo>
                                  <a:pt x="674648" y="3496073"/>
                                  <a:pt x="675047" y="3497670"/>
                                  <a:pt x="674249" y="3498469"/>
                                </a:cubicBezTo>
                                <a:lnTo>
                                  <a:pt x="663469" y="3512441"/>
                                </a:lnTo>
                                <a:cubicBezTo>
                                  <a:pt x="663070" y="3512841"/>
                                  <a:pt x="662272" y="3513240"/>
                                  <a:pt x="661872" y="3513240"/>
                                </a:cubicBezTo>
                                <a:cubicBezTo>
                                  <a:pt x="661473" y="3513240"/>
                                  <a:pt x="660675" y="3513240"/>
                                  <a:pt x="660276" y="3512841"/>
                                </a:cubicBezTo>
                                <a:cubicBezTo>
                                  <a:pt x="659477" y="3512042"/>
                                  <a:pt x="659078" y="3510845"/>
                                  <a:pt x="660276" y="3510046"/>
                                </a:cubicBezTo>
                                <a:lnTo>
                                  <a:pt x="671055" y="3496073"/>
                                </a:lnTo>
                                <a:cubicBezTo>
                                  <a:pt x="671454" y="3495275"/>
                                  <a:pt x="673051" y="3494876"/>
                                  <a:pt x="673849" y="3495674"/>
                                </a:cubicBezTo>
                                <a:close/>
                                <a:moveTo>
                                  <a:pt x="617561" y="3491683"/>
                                </a:moveTo>
                                <a:cubicBezTo>
                                  <a:pt x="618359" y="3491283"/>
                                  <a:pt x="619957" y="3491283"/>
                                  <a:pt x="620356" y="3492481"/>
                                </a:cubicBezTo>
                                <a:lnTo>
                                  <a:pt x="629139" y="3507652"/>
                                </a:lnTo>
                                <a:cubicBezTo>
                                  <a:pt x="629538" y="3508450"/>
                                  <a:pt x="629538" y="3510047"/>
                                  <a:pt x="628340" y="3510446"/>
                                </a:cubicBezTo>
                                <a:lnTo>
                                  <a:pt x="627542" y="3510845"/>
                                </a:lnTo>
                                <a:cubicBezTo>
                                  <a:pt x="626743" y="3510845"/>
                                  <a:pt x="625945" y="3510446"/>
                                  <a:pt x="625546" y="3509648"/>
                                </a:cubicBezTo>
                                <a:lnTo>
                                  <a:pt x="616763" y="3494477"/>
                                </a:lnTo>
                                <a:cubicBezTo>
                                  <a:pt x="616363" y="3493679"/>
                                  <a:pt x="616363" y="3492082"/>
                                  <a:pt x="617561" y="3491683"/>
                                </a:cubicBezTo>
                                <a:close/>
                                <a:moveTo>
                                  <a:pt x="7308501" y="3491283"/>
                                </a:moveTo>
                                <a:lnTo>
                                  <a:pt x="7322474" y="3502062"/>
                                </a:lnTo>
                                <a:cubicBezTo>
                                  <a:pt x="7323273" y="3502462"/>
                                  <a:pt x="7323672" y="3504058"/>
                                  <a:pt x="7322874" y="3504857"/>
                                </a:cubicBezTo>
                                <a:cubicBezTo>
                                  <a:pt x="7322474" y="3505256"/>
                                  <a:pt x="7321676" y="3505655"/>
                                  <a:pt x="7321277" y="3505655"/>
                                </a:cubicBezTo>
                                <a:cubicBezTo>
                                  <a:pt x="7320878" y="3505655"/>
                                  <a:pt x="7320079" y="3505655"/>
                                  <a:pt x="7319680" y="3505256"/>
                                </a:cubicBezTo>
                                <a:lnTo>
                                  <a:pt x="7306106" y="3494477"/>
                                </a:lnTo>
                                <a:cubicBezTo>
                                  <a:pt x="7305308" y="3494077"/>
                                  <a:pt x="7304909" y="3492481"/>
                                  <a:pt x="7305707" y="3491682"/>
                                </a:cubicBezTo>
                                <a:cubicBezTo>
                                  <a:pt x="7306106" y="3490884"/>
                                  <a:pt x="7307703" y="3490485"/>
                                  <a:pt x="7308501" y="3491283"/>
                                </a:cubicBezTo>
                                <a:close/>
                                <a:moveTo>
                                  <a:pt x="655885" y="3486493"/>
                                </a:moveTo>
                                <a:cubicBezTo>
                                  <a:pt x="657083" y="3486892"/>
                                  <a:pt x="657882" y="3488089"/>
                                  <a:pt x="657482" y="3489287"/>
                                </a:cubicBezTo>
                                <a:lnTo>
                                  <a:pt x="652691" y="3506054"/>
                                </a:lnTo>
                                <a:cubicBezTo>
                                  <a:pt x="652691" y="3506853"/>
                                  <a:pt x="651893" y="3507651"/>
                                  <a:pt x="651094" y="3507651"/>
                                </a:cubicBezTo>
                                <a:lnTo>
                                  <a:pt x="650296" y="3507651"/>
                                </a:lnTo>
                                <a:cubicBezTo>
                                  <a:pt x="649497" y="3507651"/>
                                  <a:pt x="648699" y="3506454"/>
                                  <a:pt x="648300" y="3504857"/>
                                </a:cubicBezTo>
                                <a:lnTo>
                                  <a:pt x="653090" y="3488089"/>
                                </a:lnTo>
                                <a:cubicBezTo>
                                  <a:pt x="653489" y="3486892"/>
                                  <a:pt x="654687" y="3486093"/>
                                  <a:pt x="655885" y="3486493"/>
                                </a:cubicBezTo>
                                <a:close/>
                                <a:moveTo>
                                  <a:pt x="636325" y="3484896"/>
                                </a:moveTo>
                                <a:cubicBezTo>
                                  <a:pt x="637522" y="3484896"/>
                                  <a:pt x="638721" y="3485694"/>
                                  <a:pt x="638721" y="3486892"/>
                                </a:cubicBezTo>
                                <a:lnTo>
                                  <a:pt x="641116" y="3504458"/>
                                </a:lnTo>
                                <a:cubicBezTo>
                                  <a:pt x="641116" y="3505655"/>
                                  <a:pt x="640318" y="3506853"/>
                                  <a:pt x="639119" y="3506853"/>
                                </a:cubicBezTo>
                                <a:cubicBezTo>
                                  <a:pt x="637922" y="3507252"/>
                                  <a:pt x="636724" y="3506454"/>
                                  <a:pt x="636724" y="3504857"/>
                                </a:cubicBezTo>
                                <a:lnTo>
                                  <a:pt x="634329" y="3487291"/>
                                </a:lnTo>
                                <a:cubicBezTo>
                                  <a:pt x="634329" y="3486093"/>
                                  <a:pt x="635127" y="3484896"/>
                                  <a:pt x="636325" y="3484896"/>
                                </a:cubicBezTo>
                                <a:close/>
                                <a:moveTo>
                                  <a:pt x="7320477" y="3478509"/>
                                </a:moveTo>
                                <a:cubicBezTo>
                                  <a:pt x="7321276" y="3478109"/>
                                  <a:pt x="7322873" y="3478109"/>
                                  <a:pt x="7323272" y="3479307"/>
                                </a:cubicBezTo>
                                <a:lnTo>
                                  <a:pt x="7332055" y="3494478"/>
                                </a:lnTo>
                                <a:cubicBezTo>
                                  <a:pt x="7332454" y="3495276"/>
                                  <a:pt x="7332454" y="3496873"/>
                                  <a:pt x="7331256" y="3497272"/>
                                </a:cubicBezTo>
                                <a:lnTo>
                                  <a:pt x="7330458" y="3497671"/>
                                </a:lnTo>
                                <a:cubicBezTo>
                                  <a:pt x="7329659" y="3497671"/>
                                  <a:pt x="7328861" y="3497272"/>
                                  <a:pt x="7328462" y="3496474"/>
                                </a:cubicBezTo>
                                <a:lnTo>
                                  <a:pt x="7319678" y="3481303"/>
                                </a:lnTo>
                                <a:cubicBezTo>
                                  <a:pt x="7319279" y="3480505"/>
                                  <a:pt x="7319279" y="3478908"/>
                                  <a:pt x="7320477" y="3478509"/>
                                </a:cubicBezTo>
                                <a:close/>
                                <a:moveTo>
                                  <a:pt x="7359201" y="3473320"/>
                                </a:moveTo>
                                <a:cubicBezTo>
                                  <a:pt x="7360399" y="3473719"/>
                                  <a:pt x="7361198" y="3474916"/>
                                  <a:pt x="7360799" y="3476114"/>
                                </a:cubicBezTo>
                                <a:lnTo>
                                  <a:pt x="7356007" y="3492881"/>
                                </a:lnTo>
                                <a:cubicBezTo>
                                  <a:pt x="7356007" y="3493680"/>
                                  <a:pt x="7355209" y="3494478"/>
                                  <a:pt x="7354410" y="3494478"/>
                                </a:cubicBezTo>
                                <a:lnTo>
                                  <a:pt x="7353612" y="3494478"/>
                                </a:lnTo>
                                <a:cubicBezTo>
                                  <a:pt x="7352414" y="3494478"/>
                                  <a:pt x="7351615" y="3493281"/>
                                  <a:pt x="7351615" y="3491684"/>
                                </a:cubicBezTo>
                                <a:lnTo>
                                  <a:pt x="7356406" y="3474916"/>
                                </a:lnTo>
                                <a:cubicBezTo>
                                  <a:pt x="7356806" y="3473719"/>
                                  <a:pt x="7358003" y="3472920"/>
                                  <a:pt x="7359201" y="3473320"/>
                                </a:cubicBezTo>
                                <a:close/>
                                <a:moveTo>
                                  <a:pt x="7339241" y="3471723"/>
                                </a:moveTo>
                                <a:cubicBezTo>
                                  <a:pt x="7340438" y="3471723"/>
                                  <a:pt x="7341636" y="3472521"/>
                                  <a:pt x="7341636" y="3473719"/>
                                </a:cubicBezTo>
                                <a:lnTo>
                                  <a:pt x="7344031" y="3491284"/>
                                </a:lnTo>
                                <a:cubicBezTo>
                                  <a:pt x="7344031" y="3492482"/>
                                  <a:pt x="7343233" y="3493680"/>
                                  <a:pt x="7342035" y="3493680"/>
                                </a:cubicBezTo>
                                <a:cubicBezTo>
                                  <a:pt x="7340838" y="3494079"/>
                                  <a:pt x="7339640" y="3493280"/>
                                  <a:pt x="7339640" y="3491684"/>
                                </a:cubicBezTo>
                                <a:lnTo>
                                  <a:pt x="7337244" y="3474118"/>
                                </a:lnTo>
                                <a:cubicBezTo>
                                  <a:pt x="7337244" y="3472920"/>
                                  <a:pt x="7338043" y="3471723"/>
                                  <a:pt x="7339241" y="3471723"/>
                                </a:cubicBezTo>
                                <a:close/>
                                <a:moveTo>
                                  <a:pt x="6383608" y="3447122"/>
                                </a:moveTo>
                                <a:cubicBezTo>
                                  <a:pt x="6391343" y="3449068"/>
                                  <a:pt x="6398329" y="3453958"/>
                                  <a:pt x="6402720" y="3461343"/>
                                </a:cubicBezTo>
                                <a:lnTo>
                                  <a:pt x="6397131" y="3464936"/>
                                </a:lnTo>
                                <a:cubicBezTo>
                                  <a:pt x="6389546" y="3453359"/>
                                  <a:pt x="6374376" y="3449767"/>
                                  <a:pt x="6362800" y="3456952"/>
                                </a:cubicBezTo>
                                <a:cubicBezTo>
                                  <a:pt x="6351222" y="3464138"/>
                                  <a:pt x="6347629" y="3479307"/>
                                  <a:pt x="6355613" y="3490885"/>
                                </a:cubicBezTo>
                                <a:lnTo>
                                  <a:pt x="6350024" y="3494478"/>
                                </a:lnTo>
                                <a:cubicBezTo>
                                  <a:pt x="6349625" y="3494079"/>
                                  <a:pt x="6349625" y="3493680"/>
                                  <a:pt x="6349226" y="3493280"/>
                                </a:cubicBezTo>
                                <a:cubicBezTo>
                                  <a:pt x="6340444" y="3478509"/>
                                  <a:pt x="6345234" y="3459347"/>
                                  <a:pt x="6360005" y="3450565"/>
                                </a:cubicBezTo>
                                <a:cubicBezTo>
                                  <a:pt x="6367390" y="3446174"/>
                                  <a:pt x="6375873" y="3445176"/>
                                  <a:pt x="6383608" y="3447122"/>
                                </a:cubicBezTo>
                                <a:close/>
                                <a:moveTo>
                                  <a:pt x="4423891" y="3431004"/>
                                </a:moveTo>
                                <a:cubicBezTo>
                                  <a:pt x="4425089" y="3431004"/>
                                  <a:pt x="4426286" y="3431802"/>
                                  <a:pt x="4426286" y="3433000"/>
                                </a:cubicBezTo>
                                <a:lnTo>
                                  <a:pt x="4428682" y="3450566"/>
                                </a:lnTo>
                                <a:cubicBezTo>
                                  <a:pt x="4428682" y="3451763"/>
                                  <a:pt x="4427884" y="3452961"/>
                                  <a:pt x="4426686" y="3452961"/>
                                </a:cubicBezTo>
                                <a:cubicBezTo>
                                  <a:pt x="4425488" y="3452961"/>
                                  <a:pt x="4424290" y="3452162"/>
                                  <a:pt x="4424290" y="3450965"/>
                                </a:cubicBezTo>
                                <a:lnTo>
                                  <a:pt x="4421895" y="3433399"/>
                                </a:lnTo>
                                <a:cubicBezTo>
                                  <a:pt x="4421895" y="3432201"/>
                                  <a:pt x="4422693" y="3431004"/>
                                  <a:pt x="4423891" y="3431004"/>
                                </a:cubicBezTo>
                                <a:close/>
                                <a:moveTo>
                                  <a:pt x="4412315" y="3430206"/>
                                </a:moveTo>
                                <a:cubicBezTo>
                                  <a:pt x="4413513" y="3430605"/>
                                  <a:pt x="4414311" y="3431802"/>
                                  <a:pt x="4413513" y="3433000"/>
                                </a:cubicBezTo>
                                <a:lnTo>
                                  <a:pt x="4408722" y="3449767"/>
                                </a:lnTo>
                                <a:cubicBezTo>
                                  <a:pt x="4408722" y="3450566"/>
                                  <a:pt x="4407923" y="3451364"/>
                                  <a:pt x="4407125" y="3451364"/>
                                </a:cubicBezTo>
                                <a:lnTo>
                                  <a:pt x="4406326" y="3451364"/>
                                </a:lnTo>
                                <a:cubicBezTo>
                                  <a:pt x="4405129" y="3450965"/>
                                  <a:pt x="4404330" y="3449767"/>
                                  <a:pt x="4404730" y="3448570"/>
                                </a:cubicBezTo>
                                <a:lnTo>
                                  <a:pt x="4409521" y="3431802"/>
                                </a:lnTo>
                                <a:cubicBezTo>
                                  <a:pt x="4409920" y="3430605"/>
                                  <a:pt x="4411118" y="3429806"/>
                                  <a:pt x="4412315" y="3430206"/>
                                </a:cubicBezTo>
                                <a:close/>
                                <a:moveTo>
                                  <a:pt x="4434669" y="3427411"/>
                                </a:moveTo>
                                <a:cubicBezTo>
                                  <a:pt x="4435467" y="3427012"/>
                                  <a:pt x="4437064" y="3427012"/>
                                  <a:pt x="4437463" y="3428210"/>
                                </a:cubicBezTo>
                                <a:lnTo>
                                  <a:pt x="4446247" y="3443380"/>
                                </a:lnTo>
                                <a:cubicBezTo>
                                  <a:pt x="4446646" y="3444179"/>
                                  <a:pt x="4446646" y="3445776"/>
                                  <a:pt x="4445448" y="3446175"/>
                                </a:cubicBezTo>
                                <a:lnTo>
                                  <a:pt x="4444650" y="3446574"/>
                                </a:lnTo>
                                <a:cubicBezTo>
                                  <a:pt x="4443851" y="3446574"/>
                                  <a:pt x="4443053" y="3446175"/>
                                  <a:pt x="4442654" y="3445376"/>
                                </a:cubicBezTo>
                                <a:lnTo>
                                  <a:pt x="4433870" y="3430206"/>
                                </a:lnTo>
                                <a:cubicBezTo>
                                  <a:pt x="4433471" y="3429407"/>
                                  <a:pt x="4433471" y="3427811"/>
                                  <a:pt x="4434669" y="3427411"/>
                                </a:cubicBezTo>
                                <a:close/>
                                <a:moveTo>
                                  <a:pt x="4402335" y="3425416"/>
                                </a:moveTo>
                                <a:cubicBezTo>
                                  <a:pt x="4403532" y="3425815"/>
                                  <a:pt x="4403532" y="3427412"/>
                                  <a:pt x="4403133" y="3428210"/>
                                </a:cubicBezTo>
                                <a:lnTo>
                                  <a:pt x="4392354" y="3442183"/>
                                </a:lnTo>
                                <a:cubicBezTo>
                                  <a:pt x="4391955" y="3442583"/>
                                  <a:pt x="4391156" y="3442982"/>
                                  <a:pt x="4390757" y="3442982"/>
                                </a:cubicBezTo>
                                <a:cubicBezTo>
                                  <a:pt x="4390358" y="3442982"/>
                                  <a:pt x="4389559" y="3442982"/>
                                  <a:pt x="4389160" y="3442583"/>
                                </a:cubicBezTo>
                                <a:cubicBezTo>
                                  <a:pt x="4388362" y="3442183"/>
                                  <a:pt x="4387963" y="3440587"/>
                                  <a:pt x="4388761" y="3439788"/>
                                </a:cubicBezTo>
                                <a:lnTo>
                                  <a:pt x="4399540" y="3425815"/>
                                </a:lnTo>
                                <a:cubicBezTo>
                                  <a:pt x="4399940" y="3425017"/>
                                  <a:pt x="4401536" y="3424618"/>
                                  <a:pt x="4402335" y="3425416"/>
                                </a:cubicBezTo>
                                <a:close/>
                                <a:moveTo>
                                  <a:pt x="4446246" y="3419428"/>
                                </a:moveTo>
                                <a:lnTo>
                                  <a:pt x="4460619" y="3430207"/>
                                </a:lnTo>
                                <a:cubicBezTo>
                                  <a:pt x="4461417" y="3430607"/>
                                  <a:pt x="4461816" y="3432203"/>
                                  <a:pt x="4461018" y="3433002"/>
                                </a:cubicBezTo>
                                <a:cubicBezTo>
                                  <a:pt x="4460619" y="3433401"/>
                                  <a:pt x="4459820" y="3433800"/>
                                  <a:pt x="4459421" y="3433800"/>
                                </a:cubicBezTo>
                                <a:cubicBezTo>
                                  <a:pt x="4459022" y="3433800"/>
                                  <a:pt x="4458223" y="3433800"/>
                                  <a:pt x="4457824" y="3433401"/>
                                </a:cubicBezTo>
                                <a:lnTo>
                                  <a:pt x="4443851" y="3422622"/>
                                </a:lnTo>
                                <a:cubicBezTo>
                                  <a:pt x="4443053" y="3422222"/>
                                  <a:pt x="4442654" y="3420626"/>
                                  <a:pt x="4443452" y="3419827"/>
                                </a:cubicBezTo>
                                <a:cubicBezTo>
                                  <a:pt x="4443851" y="3419029"/>
                                  <a:pt x="4445448" y="3418630"/>
                                  <a:pt x="4446246" y="3419428"/>
                                </a:cubicBezTo>
                                <a:close/>
                                <a:moveTo>
                                  <a:pt x="955288" y="3419029"/>
                                </a:moveTo>
                                <a:cubicBezTo>
                                  <a:pt x="956486" y="3418630"/>
                                  <a:pt x="957683" y="3419428"/>
                                  <a:pt x="958083" y="3420626"/>
                                </a:cubicBezTo>
                                <a:cubicBezTo>
                                  <a:pt x="959680" y="3428210"/>
                                  <a:pt x="967663" y="3433400"/>
                                  <a:pt x="975648" y="3431404"/>
                                </a:cubicBezTo>
                                <a:cubicBezTo>
                                  <a:pt x="976845" y="3431005"/>
                                  <a:pt x="978042" y="3431803"/>
                                  <a:pt x="978841" y="3433001"/>
                                </a:cubicBezTo>
                                <a:cubicBezTo>
                                  <a:pt x="979240" y="3434198"/>
                                  <a:pt x="978442" y="3435396"/>
                                  <a:pt x="977644" y="3435795"/>
                                </a:cubicBezTo>
                                <a:lnTo>
                                  <a:pt x="977244" y="3435795"/>
                                </a:lnTo>
                                <a:cubicBezTo>
                                  <a:pt x="972853" y="3436993"/>
                                  <a:pt x="968461" y="3436593"/>
                                  <a:pt x="964469" y="3434597"/>
                                </a:cubicBezTo>
                                <a:cubicBezTo>
                                  <a:pt x="959281" y="3448969"/>
                                  <a:pt x="949301" y="3460146"/>
                                  <a:pt x="935727" y="3466933"/>
                                </a:cubicBezTo>
                                <a:cubicBezTo>
                                  <a:pt x="922155" y="3473720"/>
                                  <a:pt x="906984" y="3474917"/>
                                  <a:pt x="892614" y="3470127"/>
                                </a:cubicBezTo>
                                <a:cubicBezTo>
                                  <a:pt x="891816" y="3474518"/>
                                  <a:pt x="889420" y="3478510"/>
                                  <a:pt x="885827" y="3481305"/>
                                </a:cubicBezTo>
                                <a:lnTo>
                                  <a:pt x="885429" y="3481704"/>
                                </a:lnTo>
                                <a:cubicBezTo>
                                  <a:pt x="884630" y="3482103"/>
                                  <a:pt x="883432" y="3481704"/>
                                  <a:pt x="882634" y="3480905"/>
                                </a:cubicBezTo>
                                <a:cubicBezTo>
                                  <a:pt x="881835" y="3480107"/>
                                  <a:pt x="881835" y="3478510"/>
                                  <a:pt x="883033" y="3477712"/>
                                </a:cubicBezTo>
                                <a:cubicBezTo>
                                  <a:pt x="889021" y="3472522"/>
                                  <a:pt x="890218" y="3463340"/>
                                  <a:pt x="885029" y="3456952"/>
                                </a:cubicBezTo>
                                <a:cubicBezTo>
                                  <a:pt x="884231" y="3456154"/>
                                  <a:pt x="884231" y="3454557"/>
                                  <a:pt x="885429" y="3453759"/>
                                </a:cubicBezTo>
                                <a:cubicBezTo>
                                  <a:pt x="886226" y="3452961"/>
                                  <a:pt x="887823" y="3452961"/>
                                  <a:pt x="888622" y="3454158"/>
                                </a:cubicBezTo>
                                <a:cubicBezTo>
                                  <a:pt x="891417" y="3457751"/>
                                  <a:pt x="893013" y="3461743"/>
                                  <a:pt x="893013" y="3465736"/>
                                </a:cubicBezTo>
                                <a:lnTo>
                                  <a:pt x="893413" y="3465736"/>
                                </a:lnTo>
                                <a:cubicBezTo>
                                  <a:pt x="906984" y="3470127"/>
                                  <a:pt x="920957" y="3469329"/>
                                  <a:pt x="933732" y="3462940"/>
                                </a:cubicBezTo>
                                <a:cubicBezTo>
                                  <a:pt x="946105" y="3456553"/>
                                  <a:pt x="955688" y="3445775"/>
                                  <a:pt x="960078" y="3432601"/>
                                </a:cubicBezTo>
                                <a:lnTo>
                                  <a:pt x="960078" y="3432202"/>
                                </a:lnTo>
                                <a:cubicBezTo>
                                  <a:pt x="956884" y="3429807"/>
                                  <a:pt x="954889" y="3426214"/>
                                  <a:pt x="953691" y="3421823"/>
                                </a:cubicBezTo>
                                <a:cubicBezTo>
                                  <a:pt x="953293" y="3420626"/>
                                  <a:pt x="954091" y="3419428"/>
                                  <a:pt x="955288" y="3419029"/>
                                </a:cubicBezTo>
                                <a:close/>
                                <a:moveTo>
                                  <a:pt x="4391955" y="3415835"/>
                                </a:moveTo>
                                <a:cubicBezTo>
                                  <a:pt x="4392754" y="3415435"/>
                                  <a:pt x="4394351" y="3415435"/>
                                  <a:pt x="4394750" y="3416633"/>
                                </a:cubicBezTo>
                                <a:cubicBezTo>
                                  <a:pt x="4395548" y="3417431"/>
                                  <a:pt x="4395149" y="3419028"/>
                                  <a:pt x="4393951" y="3419427"/>
                                </a:cubicBezTo>
                                <a:lnTo>
                                  <a:pt x="4378781" y="3428211"/>
                                </a:lnTo>
                                <a:lnTo>
                                  <a:pt x="4377982" y="3428610"/>
                                </a:lnTo>
                                <a:cubicBezTo>
                                  <a:pt x="4377184" y="3428610"/>
                                  <a:pt x="4376386" y="3428211"/>
                                  <a:pt x="4375986" y="3427412"/>
                                </a:cubicBezTo>
                                <a:cubicBezTo>
                                  <a:pt x="4375587" y="3426614"/>
                                  <a:pt x="4375587" y="3425017"/>
                                  <a:pt x="4376785" y="3424618"/>
                                </a:cubicBezTo>
                                <a:close/>
                                <a:moveTo>
                                  <a:pt x="1878235" y="3415436"/>
                                </a:moveTo>
                                <a:cubicBezTo>
                                  <a:pt x="1880630" y="3415436"/>
                                  <a:pt x="1883025" y="3417033"/>
                                  <a:pt x="1883025" y="3419029"/>
                                </a:cubicBezTo>
                                <a:lnTo>
                                  <a:pt x="1886618" y="3443380"/>
                                </a:lnTo>
                                <a:lnTo>
                                  <a:pt x="1910970" y="3439787"/>
                                </a:lnTo>
                                <a:cubicBezTo>
                                  <a:pt x="1913365" y="3439388"/>
                                  <a:pt x="1915361" y="3440985"/>
                                  <a:pt x="1915760" y="3443380"/>
                                </a:cubicBezTo>
                                <a:cubicBezTo>
                                  <a:pt x="1916160" y="3445775"/>
                                  <a:pt x="1914563" y="3447771"/>
                                  <a:pt x="1912168" y="3448170"/>
                                </a:cubicBezTo>
                                <a:lnTo>
                                  <a:pt x="1887817" y="3451763"/>
                                </a:lnTo>
                                <a:lnTo>
                                  <a:pt x="1891409" y="3476115"/>
                                </a:lnTo>
                                <a:cubicBezTo>
                                  <a:pt x="1891809" y="3478510"/>
                                  <a:pt x="1890211" y="3480506"/>
                                  <a:pt x="1887817" y="3480905"/>
                                </a:cubicBezTo>
                                <a:cubicBezTo>
                                  <a:pt x="1885420" y="3481305"/>
                                  <a:pt x="1883424" y="3479708"/>
                                  <a:pt x="1883025" y="3477313"/>
                                </a:cubicBezTo>
                                <a:lnTo>
                                  <a:pt x="1879432" y="3452961"/>
                                </a:lnTo>
                                <a:lnTo>
                                  <a:pt x="1855080" y="3456553"/>
                                </a:lnTo>
                                <a:cubicBezTo>
                                  <a:pt x="1852686" y="3456953"/>
                                  <a:pt x="1850689" y="3455356"/>
                                  <a:pt x="1850290" y="3452961"/>
                                </a:cubicBezTo>
                                <a:cubicBezTo>
                                  <a:pt x="1849891" y="3450565"/>
                                  <a:pt x="1851489" y="3448569"/>
                                  <a:pt x="1853883" y="3448170"/>
                                </a:cubicBezTo>
                                <a:lnTo>
                                  <a:pt x="1878235" y="3444578"/>
                                </a:lnTo>
                                <a:lnTo>
                                  <a:pt x="1874642" y="3420226"/>
                                </a:lnTo>
                                <a:cubicBezTo>
                                  <a:pt x="1874243" y="3417831"/>
                                  <a:pt x="1875840" y="3415835"/>
                                  <a:pt x="1878235" y="3415436"/>
                                </a:cubicBezTo>
                                <a:close/>
                                <a:moveTo>
                                  <a:pt x="4451036" y="3408650"/>
                                </a:moveTo>
                                <a:lnTo>
                                  <a:pt x="4467803" y="3413441"/>
                                </a:lnTo>
                                <a:cubicBezTo>
                                  <a:pt x="4469001" y="3413441"/>
                                  <a:pt x="4469400" y="3414639"/>
                                  <a:pt x="4469001" y="3416235"/>
                                </a:cubicBezTo>
                                <a:cubicBezTo>
                                  <a:pt x="4469001" y="3417034"/>
                                  <a:pt x="4468203" y="3417832"/>
                                  <a:pt x="4467404" y="3417832"/>
                                </a:cubicBezTo>
                                <a:lnTo>
                                  <a:pt x="4466606" y="3417832"/>
                                </a:lnTo>
                                <a:lnTo>
                                  <a:pt x="4449838" y="3413041"/>
                                </a:lnTo>
                                <a:cubicBezTo>
                                  <a:pt x="4448641" y="3412642"/>
                                  <a:pt x="4447842" y="3411444"/>
                                  <a:pt x="4448242" y="3410246"/>
                                </a:cubicBezTo>
                                <a:cubicBezTo>
                                  <a:pt x="4448641" y="3409049"/>
                                  <a:pt x="4449838" y="3408250"/>
                                  <a:pt x="4451036" y="3408650"/>
                                </a:cubicBezTo>
                                <a:close/>
                                <a:moveTo>
                                  <a:pt x="3106783" y="3407951"/>
                                </a:moveTo>
                                <a:cubicBezTo>
                                  <a:pt x="3109382" y="3407352"/>
                                  <a:pt x="3112771" y="3407252"/>
                                  <a:pt x="3116163" y="3409049"/>
                                </a:cubicBezTo>
                                <a:cubicBezTo>
                                  <a:pt x="3123744" y="3413041"/>
                                  <a:pt x="3123341" y="3420626"/>
                                  <a:pt x="3123341" y="3421025"/>
                                </a:cubicBezTo>
                                <a:cubicBezTo>
                                  <a:pt x="3123341" y="3421025"/>
                                  <a:pt x="3123341" y="3423819"/>
                                  <a:pt x="3126939" y="3425815"/>
                                </a:cubicBezTo>
                                <a:cubicBezTo>
                                  <a:pt x="3130529" y="3427412"/>
                                  <a:pt x="3132926" y="3425815"/>
                                  <a:pt x="3132926" y="3425815"/>
                                </a:cubicBezTo>
                                <a:lnTo>
                                  <a:pt x="3133324" y="3425815"/>
                                </a:lnTo>
                                <a:lnTo>
                                  <a:pt x="3133723" y="3425416"/>
                                </a:lnTo>
                                <a:cubicBezTo>
                                  <a:pt x="3135719" y="3424218"/>
                                  <a:pt x="3140514" y="3421823"/>
                                  <a:pt x="3146906" y="3425017"/>
                                </a:cubicBezTo>
                                <a:cubicBezTo>
                                  <a:pt x="3153695" y="3428610"/>
                                  <a:pt x="3154095" y="3436194"/>
                                  <a:pt x="3154095" y="3436593"/>
                                </a:cubicBezTo>
                                <a:lnTo>
                                  <a:pt x="3154095" y="3436993"/>
                                </a:lnTo>
                                <a:cubicBezTo>
                                  <a:pt x="3154095" y="3436993"/>
                                  <a:pt x="3154095" y="3439787"/>
                                  <a:pt x="3157687" y="3441783"/>
                                </a:cubicBezTo>
                                <a:cubicBezTo>
                                  <a:pt x="3161285" y="3443779"/>
                                  <a:pt x="3164078" y="3441783"/>
                                  <a:pt x="3164078" y="3441783"/>
                                </a:cubicBezTo>
                                <a:lnTo>
                                  <a:pt x="3164474" y="3441783"/>
                                </a:lnTo>
                                <a:cubicBezTo>
                                  <a:pt x="3164874" y="3441384"/>
                                  <a:pt x="3172053" y="3437392"/>
                                  <a:pt x="3178442" y="3440985"/>
                                </a:cubicBezTo>
                                <a:cubicBezTo>
                                  <a:pt x="3186024" y="3444977"/>
                                  <a:pt x="3185625" y="3452562"/>
                                  <a:pt x="3185625" y="3452962"/>
                                </a:cubicBezTo>
                                <a:cubicBezTo>
                                  <a:pt x="3185625" y="3452962"/>
                                  <a:pt x="3185625" y="3455756"/>
                                  <a:pt x="3189217" y="3457752"/>
                                </a:cubicBezTo>
                                <a:cubicBezTo>
                                  <a:pt x="3190417" y="3458151"/>
                                  <a:pt x="3191216" y="3458550"/>
                                  <a:pt x="3192406" y="3458550"/>
                                </a:cubicBezTo>
                                <a:lnTo>
                                  <a:pt x="3196805" y="3458950"/>
                                </a:lnTo>
                                <a:cubicBezTo>
                                  <a:pt x="3198800" y="3458950"/>
                                  <a:pt x="3200395" y="3460946"/>
                                  <a:pt x="3200395" y="3462942"/>
                                </a:cubicBezTo>
                                <a:cubicBezTo>
                                  <a:pt x="3200395" y="3465337"/>
                                  <a:pt x="3198400" y="3466934"/>
                                  <a:pt x="3194808" y="3466934"/>
                                </a:cubicBezTo>
                                <a:lnTo>
                                  <a:pt x="3188818" y="3466534"/>
                                </a:lnTo>
                                <a:cubicBezTo>
                                  <a:pt x="3187221" y="3466135"/>
                                  <a:pt x="3185625" y="3465736"/>
                                  <a:pt x="3184027" y="3464938"/>
                                </a:cubicBezTo>
                                <a:cubicBezTo>
                                  <a:pt x="3176446" y="3460946"/>
                                  <a:pt x="3176842" y="3453361"/>
                                  <a:pt x="3176842" y="3452962"/>
                                </a:cubicBezTo>
                                <a:cubicBezTo>
                                  <a:pt x="3176842" y="3452962"/>
                                  <a:pt x="3177240" y="3450166"/>
                                  <a:pt x="3173642" y="3448170"/>
                                </a:cubicBezTo>
                                <a:cubicBezTo>
                                  <a:pt x="3170855" y="3446573"/>
                                  <a:pt x="3167263" y="3448170"/>
                                  <a:pt x="3166867" y="3448569"/>
                                </a:cubicBezTo>
                                <a:cubicBezTo>
                                  <a:pt x="3165670" y="3449368"/>
                                  <a:pt x="3160084" y="3452562"/>
                                  <a:pt x="3153296" y="3448969"/>
                                </a:cubicBezTo>
                                <a:cubicBezTo>
                                  <a:pt x="3146506" y="3445376"/>
                                  <a:pt x="3146107" y="3438989"/>
                                  <a:pt x="3146107" y="3437392"/>
                                </a:cubicBezTo>
                                <a:cubicBezTo>
                                  <a:pt x="3145706" y="3436993"/>
                                  <a:pt x="3145308" y="3433799"/>
                                  <a:pt x="3142512" y="3432202"/>
                                </a:cubicBezTo>
                                <a:cubicBezTo>
                                  <a:pt x="3139316" y="3430606"/>
                                  <a:pt x="3137318" y="3431803"/>
                                  <a:pt x="3136520" y="3432202"/>
                                </a:cubicBezTo>
                                <a:lnTo>
                                  <a:pt x="3136122" y="3432202"/>
                                </a:lnTo>
                                <a:cubicBezTo>
                                  <a:pt x="3134923" y="3433001"/>
                                  <a:pt x="3129733" y="3436194"/>
                                  <a:pt x="3122543" y="3432602"/>
                                </a:cubicBezTo>
                                <a:cubicBezTo>
                                  <a:pt x="3114965" y="3428610"/>
                                  <a:pt x="3115363" y="3421424"/>
                                  <a:pt x="3115363" y="3420626"/>
                                </a:cubicBezTo>
                                <a:cubicBezTo>
                                  <a:pt x="3115763" y="3420626"/>
                                  <a:pt x="3115363" y="3417432"/>
                                  <a:pt x="3112173" y="3415835"/>
                                </a:cubicBezTo>
                                <a:cubicBezTo>
                                  <a:pt x="3109382" y="3414238"/>
                                  <a:pt x="3105791" y="3415835"/>
                                  <a:pt x="3105389" y="3416234"/>
                                </a:cubicBezTo>
                                <a:cubicBezTo>
                                  <a:pt x="3104192" y="3417033"/>
                                  <a:pt x="3098602" y="3420226"/>
                                  <a:pt x="3091810" y="3416634"/>
                                </a:cubicBezTo>
                                <a:lnTo>
                                  <a:pt x="3089412" y="3415037"/>
                                </a:lnTo>
                                <a:cubicBezTo>
                                  <a:pt x="3087416" y="3414238"/>
                                  <a:pt x="3086618" y="3411843"/>
                                  <a:pt x="3087817" y="3409847"/>
                                </a:cubicBezTo>
                                <a:cubicBezTo>
                                  <a:pt x="3088615" y="3407851"/>
                                  <a:pt x="3091009" y="3407053"/>
                                  <a:pt x="3093008" y="3408250"/>
                                </a:cubicBezTo>
                                <a:lnTo>
                                  <a:pt x="3095408" y="3409847"/>
                                </a:lnTo>
                                <a:cubicBezTo>
                                  <a:pt x="3098998" y="3411843"/>
                                  <a:pt x="3101797" y="3409847"/>
                                  <a:pt x="3101797" y="3409847"/>
                                </a:cubicBezTo>
                                <a:lnTo>
                                  <a:pt x="3102196" y="3409847"/>
                                </a:lnTo>
                                <a:cubicBezTo>
                                  <a:pt x="3102396" y="3409647"/>
                                  <a:pt x="3104192" y="3408549"/>
                                  <a:pt x="3106783" y="3407951"/>
                                </a:cubicBezTo>
                                <a:close/>
                                <a:moveTo>
                                  <a:pt x="4389162" y="3403859"/>
                                </a:moveTo>
                                <a:cubicBezTo>
                                  <a:pt x="4390359" y="3403859"/>
                                  <a:pt x="4391557" y="3404657"/>
                                  <a:pt x="4391557" y="3405855"/>
                                </a:cubicBezTo>
                                <a:cubicBezTo>
                                  <a:pt x="4391557" y="3407052"/>
                                  <a:pt x="4390759" y="3408250"/>
                                  <a:pt x="4389561" y="3408250"/>
                                </a:cubicBezTo>
                                <a:lnTo>
                                  <a:pt x="4371995" y="3410646"/>
                                </a:lnTo>
                                <a:cubicBezTo>
                                  <a:pt x="4370798" y="3410646"/>
                                  <a:pt x="4369600" y="3409848"/>
                                  <a:pt x="4369600" y="3408650"/>
                                </a:cubicBezTo>
                                <a:cubicBezTo>
                                  <a:pt x="4369600" y="3407451"/>
                                  <a:pt x="4370398" y="3406254"/>
                                  <a:pt x="4371596" y="3406254"/>
                                </a:cubicBezTo>
                                <a:close/>
                                <a:moveTo>
                                  <a:pt x="4468202" y="3393879"/>
                                </a:moveTo>
                                <a:cubicBezTo>
                                  <a:pt x="4469400" y="3393879"/>
                                  <a:pt x="4470598" y="3394677"/>
                                  <a:pt x="4470598" y="3395875"/>
                                </a:cubicBezTo>
                                <a:cubicBezTo>
                                  <a:pt x="4470598" y="3397072"/>
                                  <a:pt x="4469799" y="3398270"/>
                                  <a:pt x="4468602" y="3398270"/>
                                </a:cubicBezTo>
                                <a:lnTo>
                                  <a:pt x="4451036" y="3400666"/>
                                </a:lnTo>
                                <a:cubicBezTo>
                                  <a:pt x="4449838" y="3400666"/>
                                  <a:pt x="4448641" y="3399868"/>
                                  <a:pt x="4448641" y="3398670"/>
                                </a:cubicBezTo>
                                <a:cubicBezTo>
                                  <a:pt x="4448641" y="3397471"/>
                                  <a:pt x="4449439" y="3396274"/>
                                  <a:pt x="4450637" y="3396274"/>
                                </a:cubicBezTo>
                                <a:close/>
                                <a:moveTo>
                                  <a:pt x="4373592" y="3386694"/>
                                </a:moveTo>
                                <a:lnTo>
                                  <a:pt x="4390359" y="3391485"/>
                                </a:lnTo>
                                <a:cubicBezTo>
                                  <a:pt x="4391557" y="3391884"/>
                                  <a:pt x="4392355" y="3393082"/>
                                  <a:pt x="4391956" y="3394279"/>
                                </a:cubicBezTo>
                                <a:cubicBezTo>
                                  <a:pt x="4391956" y="3395078"/>
                                  <a:pt x="4391158" y="3395876"/>
                                  <a:pt x="4390359" y="3395876"/>
                                </a:cubicBezTo>
                                <a:lnTo>
                                  <a:pt x="4389561" y="3395876"/>
                                </a:lnTo>
                                <a:lnTo>
                                  <a:pt x="4372794" y="3391085"/>
                                </a:lnTo>
                                <a:cubicBezTo>
                                  <a:pt x="4371596" y="3391085"/>
                                  <a:pt x="4370798" y="3389887"/>
                                  <a:pt x="4370798" y="3388290"/>
                                </a:cubicBezTo>
                                <a:cubicBezTo>
                                  <a:pt x="4371197" y="3387093"/>
                                  <a:pt x="4372394" y="3386294"/>
                                  <a:pt x="4373592" y="3386694"/>
                                </a:cubicBezTo>
                                <a:close/>
                                <a:moveTo>
                                  <a:pt x="4461416" y="3376314"/>
                                </a:moveTo>
                                <a:cubicBezTo>
                                  <a:pt x="4462215" y="3375915"/>
                                  <a:pt x="4463811" y="3375915"/>
                                  <a:pt x="4464211" y="3377113"/>
                                </a:cubicBezTo>
                                <a:cubicBezTo>
                                  <a:pt x="4464610" y="3377911"/>
                                  <a:pt x="4464610" y="3379508"/>
                                  <a:pt x="4463412" y="3379907"/>
                                </a:cubicBezTo>
                                <a:lnTo>
                                  <a:pt x="4448242" y="3388691"/>
                                </a:lnTo>
                                <a:lnTo>
                                  <a:pt x="4447443" y="3389090"/>
                                </a:lnTo>
                                <a:cubicBezTo>
                                  <a:pt x="4446645" y="3389090"/>
                                  <a:pt x="4445846" y="3388691"/>
                                  <a:pt x="4445447" y="3387892"/>
                                </a:cubicBezTo>
                                <a:cubicBezTo>
                                  <a:pt x="4445048" y="3387094"/>
                                  <a:pt x="4445447" y="3385497"/>
                                  <a:pt x="4446246" y="3385098"/>
                                </a:cubicBezTo>
                                <a:close/>
                                <a:moveTo>
                                  <a:pt x="3123941" y="3376015"/>
                                </a:moveTo>
                                <a:cubicBezTo>
                                  <a:pt x="3126534" y="3375416"/>
                                  <a:pt x="3129929" y="3375316"/>
                                  <a:pt x="3133324" y="3377113"/>
                                </a:cubicBezTo>
                                <a:cubicBezTo>
                                  <a:pt x="3140913" y="3381105"/>
                                  <a:pt x="3140513" y="3388690"/>
                                  <a:pt x="3140513" y="3389089"/>
                                </a:cubicBezTo>
                                <a:cubicBezTo>
                                  <a:pt x="3140513" y="3389089"/>
                                  <a:pt x="3140513" y="3391883"/>
                                  <a:pt x="3144109" y="3393879"/>
                                </a:cubicBezTo>
                                <a:cubicBezTo>
                                  <a:pt x="3147703" y="3395476"/>
                                  <a:pt x="3150102" y="3393879"/>
                                  <a:pt x="3150102" y="3393879"/>
                                </a:cubicBezTo>
                                <a:lnTo>
                                  <a:pt x="3150499" y="3393879"/>
                                </a:lnTo>
                                <a:lnTo>
                                  <a:pt x="3150900" y="3393480"/>
                                </a:lnTo>
                                <a:cubicBezTo>
                                  <a:pt x="3152893" y="3392282"/>
                                  <a:pt x="3157687" y="3389887"/>
                                  <a:pt x="3164078" y="3393081"/>
                                </a:cubicBezTo>
                                <a:cubicBezTo>
                                  <a:pt x="3170855" y="3396674"/>
                                  <a:pt x="3171256" y="3404258"/>
                                  <a:pt x="3171256" y="3404657"/>
                                </a:cubicBezTo>
                                <a:lnTo>
                                  <a:pt x="3171256" y="3405057"/>
                                </a:lnTo>
                                <a:cubicBezTo>
                                  <a:pt x="3171256" y="3405057"/>
                                  <a:pt x="3171256" y="3407851"/>
                                  <a:pt x="3174842" y="3409847"/>
                                </a:cubicBezTo>
                                <a:cubicBezTo>
                                  <a:pt x="3178435" y="3411843"/>
                                  <a:pt x="3181232" y="3409847"/>
                                  <a:pt x="3181232" y="3409847"/>
                                </a:cubicBezTo>
                                <a:lnTo>
                                  <a:pt x="3181635" y="3409847"/>
                                </a:lnTo>
                                <a:cubicBezTo>
                                  <a:pt x="3182031" y="3409448"/>
                                  <a:pt x="3189217" y="3405456"/>
                                  <a:pt x="3195606" y="3409049"/>
                                </a:cubicBezTo>
                                <a:cubicBezTo>
                                  <a:pt x="3203187" y="3413041"/>
                                  <a:pt x="3202789" y="3420626"/>
                                  <a:pt x="3202789" y="3421026"/>
                                </a:cubicBezTo>
                                <a:cubicBezTo>
                                  <a:pt x="3202789" y="3421026"/>
                                  <a:pt x="3202789" y="3423820"/>
                                  <a:pt x="3206381" y="3425816"/>
                                </a:cubicBezTo>
                                <a:cubicBezTo>
                                  <a:pt x="3207579" y="3426215"/>
                                  <a:pt x="3208376" y="3426614"/>
                                  <a:pt x="3209575" y="3426614"/>
                                </a:cubicBezTo>
                                <a:lnTo>
                                  <a:pt x="3213967" y="3427014"/>
                                </a:lnTo>
                                <a:cubicBezTo>
                                  <a:pt x="3215965" y="3427014"/>
                                  <a:pt x="3217559" y="3429010"/>
                                  <a:pt x="3217559" y="3431006"/>
                                </a:cubicBezTo>
                                <a:cubicBezTo>
                                  <a:pt x="3217559" y="3433002"/>
                                  <a:pt x="3215565" y="3434598"/>
                                  <a:pt x="3211972" y="3434998"/>
                                </a:cubicBezTo>
                                <a:lnTo>
                                  <a:pt x="3205983" y="3434598"/>
                                </a:lnTo>
                                <a:cubicBezTo>
                                  <a:pt x="3204385" y="3434199"/>
                                  <a:pt x="3202789" y="3433800"/>
                                  <a:pt x="3201193" y="3433002"/>
                                </a:cubicBezTo>
                                <a:cubicBezTo>
                                  <a:pt x="3193610" y="3429010"/>
                                  <a:pt x="3194009" y="3421425"/>
                                  <a:pt x="3194009" y="3421026"/>
                                </a:cubicBezTo>
                                <a:cubicBezTo>
                                  <a:pt x="3194009" y="3421026"/>
                                  <a:pt x="3194407" y="3418230"/>
                                  <a:pt x="3190815" y="3416234"/>
                                </a:cubicBezTo>
                                <a:cubicBezTo>
                                  <a:pt x="3188020" y="3414637"/>
                                  <a:pt x="3184429" y="3416234"/>
                                  <a:pt x="3184027" y="3416633"/>
                                </a:cubicBezTo>
                                <a:cubicBezTo>
                                  <a:pt x="3182827" y="3417432"/>
                                  <a:pt x="3177239" y="3420626"/>
                                  <a:pt x="3170453" y="3417033"/>
                                </a:cubicBezTo>
                                <a:cubicBezTo>
                                  <a:pt x="3163677" y="3413440"/>
                                  <a:pt x="3163278" y="3407053"/>
                                  <a:pt x="3163278" y="3405456"/>
                                </a:cubicBezTo>
                                <a:cubicBezTo>
                                  <a:pt x="3162881" y="3405057"/>
                                  <a:pt x="3162481" y="3401863"/>
                                  <a:pt x="3159683" y="3400266"/>
                                </a:cubicBezTo>
                                <a:cubicBezTo>
                                  <a:pt x="3156489" y="3398670"/>
                                  <a:pt x="3154492" y="3399867"/>
                                  <a:pt x="3153695" y="3400266"/>
                                </a:cubicBezTo>
                                <a:lnTo>
                                  <a:pt x="3153293" y="3400266"/>
                                </a:lnTo>
                                <a:cubicBezTo>
                                  <a:pt x="3152098" y="3401065"/>
                                  <a:pt x="3146906" y="3404258"/>
                                  <a:pt x="3139714" y="3400666"/>
                                </a:cubicBezTo>
                                <a:cubicBezTo>
                                  <a:pt x="3132126" y="3396674"/>
                                  <a:pt x="3132524" y="3389488"/>
                                  <a:pt x="3132524" y="3388690"/>
                                </a:cubicBezTo>
                                <a:cubicBezTo>
                                  <a:pt x="3132924" y="3388690"/>
                                  <a:pt x="3132524" y="3385496"/>
                                  <a:pt x="3129332" y="3383899"/>
                                </a:cubicBezTo>
                                <a:cubicBezTo>
                                  <a:pt x="3126534" y="3382302"/>
                                  <a:pt x="3122941" y="3383899"/>
                                  <a:pt x="3122543" y="3384298"/>
                                </a:cubicBezTo>
                                <a:cubicBezTo>
                                  <a:pt x="3121347" y="3385097"/>
                                  <a:pt x="3115763" y="3388290"/>
                                  <a:pt x="3108983" y="3384698"/>
                                </a:cubicBezTo>
                                <a:lnTo>
                                  <a:pt x="3106585" y="3383101"/>
                                </a:lnTo>
                                <a:cubicBezTo>
                                  <a:pt x="3104591" y="3382302"/>
                                  <a:pt x="3103791" y="3379907"/>
                                  <a:pt x="3104992" y="3377911"/>
                                </a:cubicBezTo>
                                <a:cubicBezTo>
                                  <a:pt x="3105787" y="3375915"/>
                                  <a:pt x="3108182" y="3375117"/>
                                  <a:pt x="3110178" y="3376314"/>
                                </a:cubicBezTo>
                                <a:lnTo>
                                  <a:pt x="3112570" y="3377911"/>
                                </a:lnTo>
                                <a:cubicBezTo>
                                  <a:pt x="3116163" y="3379907"/>
                                  <a:pt x="3118955" y="3377911"/>
                                  <a:pt x="3118955" y="3377911"/>
                                </a:cubicBezTo>
                                <a:lnTo>
                                  <a:pt x="3119352" y="3377911"/>
                                </a:lnTo>
                                <a:cubicBezTo>
                                  <a:pt x="3119553" y="3377711"/>
                                  <a:pt x="3121347" y="3376614"/>
                                  <a:pt x="3123941" y="3376015"/>
                                </a:cubicBezTo>
                                <a:close/>
                                <a:moveTo>
                                  <a:pt x="4383173" y="3371124"/>
                                </a:moveTo>
                                <a:lnTo>
                                  <a:pt x="4397146" y="3381903"/>
                                </a:lnTo>
                                <a:cubicBezTo>
                                  <a:pt x="4397944" y="3382303"/>
                                  <a:pt x="4398343" y="3383899"/>
                                  <a:pt x="4397545" y="3384698"/>
                                </a:cubicBezTo>
                                <a:cubicBezTo>
                                  <a:pt x="4397146" y="3385097"/>
                                  <a:pt x="4396347" y="3385496"/>
                                  <a:pt x="4395948" y="3385496"/>
                                </a:cubicBezTo>
                                <a:cubicBezTo>
                                  <a:pt x="4395549" y="3385496"/>
                                  <a:pt x="4394750" y="3385496"/>
                                  <a:pt x="4394351" y="3385097"/>
                                </a:cubicBezTo>
                                <a:lnTo>
                                  <a:pt x="4380777" y="3374318"/>
                                </a:lnTo>
                                <a:cubicBezTo>
                                  <a:pt x="4379979" y="3373918"/>
                                  <a:pt x="4379580" y="3372322"/>
                                  <a:pt x="4380378" y="3371523"/>
                                </a:cubicBezTo>
                                <a:cubicBezTo>
                                  <a:pt x="4380777" y="3370725"/>
                                  <a:pt x="4382374" y="3370326"/>
                                  <a:pt x="4383173" y="3371124"/>
                                </a:cubicBezTo>
                                <a:close/>
                                <a:moveTo>
                                  <a:pt x="4451436" y="3361943"/>
                                </a:moveTo>
                                <a:cubicBezTo>
                                  <a:pt x="4452235" y="3362342"/>
                                  <a:pt x="4452634" y="3363939"/>
                                  <a:pt x="4451835" y="3364738"/>
                                </a:cubicBezTo>
                                <a:lnTo>
                                  <a:pt x="4441056" y="3378710"/>
                                </a:lnTo>
                                <a:cubicBezTo>
                                  <a:pt x="4440657" y="3379110"/>
                                  <a:pt x="4439858" y="3379509"/>
                                  <a:pt x="4439459" y="3379509"/>
                                </a:cubicBezTo>
                                <a:cubicBezTo>
                                  <a:pt x="4439060" y="3379509"/>
                                  <a:pt x="4438262" y="3379509"/>
                                  <a:pt x="4437862" y="3379110"/>
                                </a:cubicBezTo>
                                <a:cubicBezTo>
                                  <a:pt x="4437064" y="3378710"/>
                                  <a:pt x="4436665" y="3377114"/>
                                  <a:pt x="4437862" y="3376315"/>
                                </a:cubicBezTo>
                                <a:lnTo>
                                  <a:pt x="4448642" y="3362342"/>
                                </a:lnTo>
                                <a:cubicBezTo>
                                  <a:pt x="4449041" y="3361544"/>
                                  <a:pt x="4450638" y="3361145"/>
                                  <a:pt x="4451436" y="3361943"/>
                                </a:cubicBezTo>
                                <a:close/>
                                <a:moveTo>
                                  <a:pt x="4395148" y="3358350"/>
                                </a:moveTo>
                                <a:cubicBezTo>
                                  <a:pt x="4395946" y="3357951"/>
                                  <a:pt x="4397543" y="3357951"/>
                                  <a:pt x="4397942" y="3359149"/>
                                </a:cubicBezTo>
                                <a:lnTo>
                                  <a:pt x="4406726" y="3374319"/>
                                </a:lnTo>
                                <a:cubicBezTo>
                                  <a:pt x="4407125" y="3375118"/>
                                  <a:pt x="4407125" y="3376715"/>
                                  <a:pt x="4405927" y="3377114"/>
                                </a:cubicBezTo>
                                <a:lnTo>
                                  <a:pt x="4405129" y="3377513"/>
                                </a:lnTo>
                                <a:cubicBezTo>
                                  <a:pt x="4404330" y="3377513"/>
                                  <a:pt x="4403532" y="3377114"/>
                                  <a:pt x="4403133" y="3376315"/>
                                </a:cubicBezTo>
                                <a:lnTo>
                                  <a:pt x="4394349" y="3361145"/>
                                </a:lnTo>
                                <a:cubicBezTo>
                                  <a:pt x="4393950" y="3360346"/>
                                  <a:pt x="4393950" y="3358750"/>
                                  <a:pt x="4395148" y="3358350"/>
                                </a:cubicBezTo>
                                <a:close/>
                                <a:moveTo>
                                  <a:pt x="4433473" y="3353161"/>
                                </a:moveTo>
                                <a:cubicBezTo>
                                  <a:pt x="4434670" y="3353560"/>
                                  <a:pt x="4435469" y="3354758"/>
                                  <a:pt x="4435070" y="3355955"/>
                                </a:cubicBezTo>
                                <a:lnTo>
                                  <a:pt x="4430278" y="3372722"/>
                                </a:lnTo>
                                <a:cubicBezTo>
                                  <a:pt x="4430278" y="3373521"/>
                                  <a:pt x="4429480" y="3374319"/>
                                  <a:pt x="4428681" y="3374319"/>
                                </a:cubicBezTo>
                                <a:lnTo>
                                  <a:pt x="4427883" y="3374319"/>
                                </a:lnTo>
                                <a:cubicBezTo>
                                  <a:pt x="4426685" y="3373920"/>
                                  <a:pt x="4426286" y="3372722"/>
                                  <a:pt x="4425887" y="3371525"/>
                                </a:cubicBezTo>
                                <a:lnTo>
                                  <a:pt x="4430678" y="3354758"/>
                                </a:lnTo>
                                <a:cubicBezTo>
                                  <a:pt x="4431078" y="3353560"/>
                                  <a:pt x="4432275" y="3352762"/>
                                  <a:pt x="4433473" y="3353161"/>
                                </a:cubicBezTo>
                                <a:close/>
                                <a:moveTo>
                                  <a:pt x="4413512" y="3351564"/>
                                </a:moveTo>
                                <a:cubicBezTo>
                                  <a:pt x="4414710" y="3351564"/>
                                  <a:pt x="4415907" y="3352362"/>
                                  <a:pt x="4415907" y="3353560"/>
                                </a:cubicBezTo>
                                <a:lnTo>
                                  <a:pt x="4418303" y="3371126"/>
                                </a:lnTo>
                                <a:cubicBezTo>
                                  <a:pt x="4418303" y="3372323"/>
                                  <a:pt x="4417505" y="3373521"/>
                                  <a:pt x="4416307" y="3373521"/>
                                </a:cubicBezTo>
                                <a:cubicBezTo>
                                  <a:pt x="4415109" y="3373521"/>
                                  <a:pt x="4414310" y="3372723"/>
                                  <a:pt x="4413911" y="3371525"/>
                                </a:cubicBezTo>
                                <a:lnTo>
                                  <a:pt x="4411516" y="3353959"/>
                                </a:lnTo>
                                <a:cubicBezTo>
                                  <a:pt x="4411516" y="3352762"/>
                                  <a:pt x="4412314" y="3351564"/>
                                  <a:pt x="4413512" y="3351564"/>
                                </a:cubicBezTo>
                                <a:close/>
                                <a:moveTo>
                                  <a:pt x="3485455" y="3309798"/>
                                </a:moveTo>
                                <a:cubicBezTo>
                                  <a:pt x="3493187" y="3311744"/>
                                  <a:pt x="3500173" y="3316634"/>
                                  <a:pt x="3504567" y="3324019"/>
                                </a:cubicBezTo>
                                <a:lnTo>
                                  <a:pt x="3498973" y="3327612"/>
                                </a:lnTo>
                                <a:cubicBezTo>
                                  <a:pt x="3491390" y="3316036"/>
                                  <a:pt x="3476228" y="3312443"/>
                                  <a:pt x="3464658" y="3319628"/>
                                </a:cubicBezTo>
                                <a:cubicBezTo>
                                  <a:pt x="3453084" y="3326814"/>
                                  <a:pt x="3449496" y="3341983"/>
                                  <a:pt x="3457475" y="3353561"/>
                                </a:cubicBezTo>
                                <a:lnTo>
                                  <a:pt x="3451888" y="3357154"/>
                                </a:lnTo>
                                <a:cubicBezTo>
                                  <a:pt x="3451490" y="3356755"/>
                                  <a:pt x="3451490" y="3356355"/>
                                  <a:pt x="3451092" y="3355956"/>
                                </a:cubicBezTo>
                                <a:cubicBezTo>
                                  <a:pt x="3442314" y="3341185"/>
                                  <a:pt x="3447099" y="3322024"/>
                                  <a:pt x="3461863" y="3313241"/>
                                </a:cubicBezTo>
                                <a:cubicBezTo>
                                  <a:pt x="3469245" y="3308850"/>
                                  <a:pt x="3477724" y="3307852"/>
                                  <a:pt x="3485455" y="3309798"/>
                                </a:cubicBezTo>
                                <a:close/>
                                <a:moveTo>
                                  <a:pt x="1525751" y="3293680"/>
                                </a:moveTo>
                                <a:cubicBezTo>
                                  <a:pt x="1526948" y="3293680"/>
                                  <a:pt x="1528147" y="3294478"/>
                                  <a:pt x="1528147" y="3295676"/>
                                </a:cubicBezTo>
                                <a:lnTo>
                                  <a:pt x="1530541" y="3313242"/>
                                </a:lnTo>
                                <a:cubicBezTo>
                                  <a:pt x="1530541" y="3314439"/>
                                  <a:pt x="1529744" y="3315637"/>
                                  <a:pt x="1528546" y="3315637"/>
                                </a:cubicBezTo>
                                <a:cubicBezTo>
                                  <a:pt x="1527349" y="3315637"/>
                                  <a:pt x="1526152" y="3314839"/>
                                  <a:pt x="1526152" y="3313641"/>
                                </a:cubicBezTo>
                                <a:lnTo>
                                  <a:pt x="1523757" y="3296075"/>
                                </a:lnTo>
                                <a:cubicBezTo>
                                  <a:pt x="1523757" y="3294878"/>
                                  <a:pt x="1524554" y="3293680"/>
                                  <a:pt x="1525751" y="3293680"/>
                                </a:cubicBezTo>
                                <a:close/>
                                <a:moveTo>
                                  <a:pt x="1514174" y="3292882"/>
                                </a:moveTo>
                                <a:cubicBezTo>
                                  <a:pt x="1515373" y="3293281"/>
                                  <a:pt x="1516171" y="3294478"/>
                                  <a:pt x="1515373" y="3295676"/>
                                </a:cubicBezTo>
                                <a:lnTo>
                                  <a:pt x="1510582" y="3312443"/>
                                </a:lnTo>
                                <a:cubicBezTo>
                                  <a:pt x="1510582" y="3313242"/>
                                  <a:pt x="1509783" y="3314040"/>
                                  <a:pt x="1508982" y="3314040"/>
                                </a:cubicBezTo>
                                <a:lnTo>
                                  <a:pt x="1508184" y="3314040"/>
                                </a:lnTo>
                                <a:cubicBezTo>
                                  <a:pt x="1506986" y="3313641"/>
                                  <a:pt x="1506188" y="3312443"/>
                                  <a:pt x="1506588" y="3311246"/>
                                </a:cubicBezTo>
                                <a:lnTo>
                                  <a:pt x="1511379" y="3294478"/>
                                </a:lnTo>
                                <a:cubicBezTo>
                                  <a:pt x="1511779" y="3293281"/>
                                  <a:pt x="1512977" y="3292482"/>
                                  <a:pt x="1514174" y="3292882"/>
                                </a:cubicBezTo>
                                <a:close/>
                                <a:moveTo>
                                  <a:pt x="1536525" y="3290088"/>
                                </a:moveTo>
                                <a:cubicBezTo>
                                  <a:pt x="1537325" y="3289688"/>
                                  <a:pt x="1538921" y="3289688"/>
                                  <a:pt x="1539320" y="3290886"/>
                                </a:cubicBezTo>
                                <a:lnTo>
                                  <a:pt x="1548102" y="3306057"/>
                                </a:lnTo>
                                <a:cubicBezTo>
                                  <a:pt x="1548503" y="3306855"/>
                                  <a:pt x="1548503" y="3308452"/>
                                  <a:pt x="1547305" y="3308851"/>
                                </a:cubicBezTo>
                                <a:lnTo>
                                  <a:pt x="1546508" y="3309250"/>
                                </a:lnTo>
                                <a:cubicBezTo>
                                  <a:pt x="1545710" y="3309250"/>
                                  <a:pt x="1544909" y="3308851"/>
                                  <a:pt x="1544510" y="3308053"/>
                                </a:cubicBezTo>
                                <a:lnTo>
                                  <a:pt x="1535729" y="3292882"/>
                                </a:lnTo>
                                <a:cubicBezTo>
                                  <a:pt x="1535328" y="3292084"/>
                                  <a:pt x="1535328" y="3290487"/>
                                  <a:pt x="1536525" y="3290088"/>
                                </a:cubicBezTo>
                                <a:close/>
                                <a:moveTo>
                                  <a:pt x="1504593" y="3288091"/>
                                </a:moveTo>
                                <a:cubicBezTo>
                                  <a:pt x="1505392" y="3288490"/>
                                  <a:pt x="1505392" y="3290087"/>
                                  <a:pt x="1505392" y="3290886"/>
                                </a:cubicBezTo>
                                <a:lnTo>
                                  <a:pt x="1494612" y="3304858"/>
                                </a:lnTo>
                                <a:cubicBezTo>
                                  <a:pt x="1494214" y="3305258"/>
                                  <a:pt x="1493414" y="3305657"/>
                                  <a:pt x="1493015" y="3305657"/>
                                </a:cubicBezTo>
                                <a:cubicBezTo>
                                  <a:pt x="1492617" y="3305657"/>
                                  <a:pt x="1491817" y="3305657"/>
                                  <a:pt x="1491419" y="3305258"/>
                                </a:cubicBezTo>
                                <a:cubicBezTo>
                                  <a:pt x="1490621" y="3304858"/>
                                  <a:pt x="1490221" y="3303262"/>
                                  <a:pt x="1491019" y="3302463"/>
                                </a:cubicBezTo>
                                <a:lnTo>
                                  <a:pt x="1501797" y="3288490"/>
                                </a:lnTo>
                                <a:cubicBezTo>
                                  <a:pt x="1502198" y="3287692"/>
                                  <a:pt x="1503793" y="3287293"/>
                                  <a:pt x="1504593" y="3288091"/>
                                </a:cubicBezTo>
                                <a:close/>
                                <a:moveTo>
                                  <a:pt x="181435" y="3287792"/>
                                </a:moveTo>
                                <a:cubicBezTo>
                                  <a:pt x="184030" y="3287193"/>
                                  <a:pt x="187423" y="3287093"/>
                                  <a:pt x="190817" y="3288890"/>
                                </a:cubicBezTo>
                                <a:cubicBezTo>
                                  <a:pt x="198401" y="3292882"/>
                                  <a:pt x="198002" y="3300466"/>
                                  <a:pt x="198002" y="3300866"/>
                                </a:cubicBezTo>
                                <a:cubicBezTo>
                                  <a:pt x="198002" y="3300866"/>
                                  <a:pt x="198002" y="3303660"/>
                                  <a:pt x="201595" y="3305656"/>
                                </a:cubicBezTo>
                                <a:cubicBezTo>
                                  <a:pt x="205188" y="3307253"/>
                                  <a:pt x="207583" y="3305656"/>
                                  <a:pt x="207583" y="3305656"/>
                                </a:cubicBezTo>
                                <a:lnTo>
                                  <a:pt x="207982" y="3305656"/>
                                </a:lnTo>
                                <a:lnTo>
                                  <a:pt x="208381" y="3305257"/>
                                </a:lnTo>
                                <a:cubicBezTo>
                                  <a:pt x="210377" y="3304059"/>
                                  <a:pt x="215168" y="3301664"/>
                                  <a:pt x="221555" y="3304858"/>
                                </a:cubicBezTo>
                                <a:cubicBezTo>
                                  <a:pt x="228341" y="3308450"/>
                                  <a:pt x="228740" y="3316035"/>
                                  <a:pt x="228740" y="3316434"/>
                                </a:cubicBezTo>
                                <a:lnTo>
                                  <a:pt x="228740" y="3316834"/>
                                </a:lnTo>
                                <a:cubicBezTo>
                                  <a:pt x="228740" y="3316834"/>
                                  <a:pt x="228740" y="3319628"/>
                                  <a:pt x="232333" y="3321624"/>
                                </a:cubicBezTo>
                                <a:cubicBezTo>
                                  <a:pt x="235926" y="3323620"/>
                                  <a:pt x="238720" y="3321624"/>
                                  <a:pt x="238720" y="3321624"/>
                                </a:cubicBezTo>
                                <a:lnTo>
                                  <a:pt x="239120" y="3321624"/>
                                </a:lnTo>
                                <a:cubicBezTo>
                                  <a:pt x="239519" y="3321225"/>
                                  <a:pt x="246704" y="3317233"/>
                                  <a:pt x="253092" y="3320826"/>
                                </a:cubicBezTo>
                                <a:cubicBezTo>
                                  <a:pt x="260676" y="3324818"/>
                                  <a:pt x="260277" y="3332403"/>
                                  <a:pt x="260277" y="3332803"/>
                                </a:cubicBezTo>
                                <a:cubicBezTo>
                                  <a:pt x="260277" y="3332803"/>
                                  <a:pt x="260277" y="3335597"/>
                                  <a:pt x="263870" y="3337593"/>
                                </a:cubicBezTo>
                                <a:cubicBezTo>
                                  <a:pt x="265068" y="3337992"/>
                                  <a:pt x="265866" y="3338391"/>
                                  <a:pt x="267064" y="3338391"/>
                                </a:cubicBezTo>
                                <a:lnTo>
                                  <a:pt x="271455" y="3338791"/>
                                </a:lnTo>
                                <a:cubicBezTo>
                                  <a:pt x="273451" y="3338791"/>
                                  <a:pt x="275048" y="3340787"/>
                                  <a:pt x="275048" y="3342783"/>
                                </a:cubicBezTo>
                                <a:cubicBezTo>
                                  <a:pt x="275048" y="3344779"/>
                                  <a:pt x="273052" y="3346375"/>
                                  <a:pt x="269459" y="3346775"/>
                                </a:cubicBezTo>
                                <a:lnTo>
                                  <a:pt x="263471" y="3346375"/>
                                </a:lnTo>
                                <a:cubicBezTo>
                                  <a:pt x="261874" y="3345976"/>
                                  <a:pt x="260277" y="3345577"/>
                                  <a:pt x="258680" y="3344779"/>
                                </a:cubicBezTo>
                                <a:cubicBezTo>
                                  <a:pt x="251096" y="3340787"/>
                                  <a:pt x="251495" y="3333202"/>
                                  <a:pt x="251495" y="3332803"/>
                                </a:cubicBezTo>
                                <a:cubicBezTo>
                                  <a:pt x="251495" y="3332803"/>
                                  <a:pt x="251894" y="3330007"/>
                                  <a:pt x="248301" y="3328011"/>
                                </a:cubicBezTo>
                                <a:cubicBezTo>
                                  <a:pt x="245507" y="3326414"/>
                                  <a:pt x="241914" y="3328011"/>
                                  <a:pt x="241515" y="3328410"/>
                                </a:cubicBezTo>
                                <a:cubicBezTo>
                                  <a:pt x="240317" y="3329209"/>
                                  <a:pt x="234728" y="3332403"/>
                                  <a:pt x="227942" y="3328810"/>
                                </a:cubicBezTo>
                                <a:cubicBezTo>
                                  <a:pt x="221156" y="3325217"/>
                                  <a:pt x="220756" y="3318830"/>
                                  <a:pt x="220756" y="3317233"/>
                                </a:cubicBezTo>
                                <a:cubicBezTo>
                                  <a:pt x="220357" y="3316834"/>
                                  <a:pt x="219958" y="3313640"/>
                                  <a:pt x="217164" y="3312043"/>
                                </a:cubicBezTo>
                                <a:cubicBezTo>
                                  <a:pt x="213970" y="3310446"/>
                                  <a:pt x="211974" y="3311644"/>
                                  <a:pt x="211176" y="3312043"/>
                                </a:cubicBezTo>
                                <a:lnTo>
                                  <a:pt x="210777" y="3312043"/>
                                </a:lnTo>
                                <a:cubicBezTo>
                                  <a:pt x="209579" y="3312842"/>
                                  <a:pt x="204389" y="3316035"/>
                                  <a:pt x="197204" y="3312442"/>
                                </a:cubicBezTo>
                                <a:cubicBezTo>
                                  <a:pt x="189619" y="3308450"/>
                                  <a:pt x="190018" y="3301265"/>
                                  <a:pt x="190018" y="3300466"/>
                                </a:cubicBezTo>
                                <a:cubicBezTo>
                                  <a:pt x="190417" y="3300466"/>
                                  <a:pt x="190018" y="3297273"/>
                                  <a:pt x="186825" y="3295676"/>
                                </a:cubicBezTo>
                                <a:cubicBezTo>
                                  <a:pt x="184030" y="3294079"/>
                                  <a:pt x="180437" y="3295676"/>
                                  <a:pt x="180038" y="3296075"/>
                                </a:cubicBezTo>
                                <a:cubicBezTo>
                                  <a:pt x="178841" y="3296874"/>
                                  <a:pt x="173252" y="3300067"/>
                                  <a:pt x="166465" y="3296474"/>
                                </a:cubicBezTo>
                                <a:lnTo>
                                  <a:pt x="164070" y="3294878"/>
                                </a:lnTo>
                                <a:cubicBezTo>
                                  <a:pt x="162074" y="3294079"/>
                                  <a:pt x="161276" y="3291684"/>
                                  <a:pt x="162473" y="3289688"/>
                                </a:cubicBezTo>
                                <a:cubicBezTo>
                                  <a:pt x="163272" y="3287692"/>
                                  <a:pt x="165667" y="3286894"/>
                                  <a:pt x="167663" y="3288091"/>
                                </a:cubicBezTo>
                                <a:lnTo>
                                  <a:pt x="170058" y="3289688"/>
                                </a:lnTo>
                                <a:cubicBezTo>
                                  <a:pt x="173651" y="3291684"/>
                                  <a:pt x="176445" y="3289688"/>
                                  <a:pt x="176445" y="3289688"/>
                                </a:cubicBezTo>
                                <a:lnTo>
                                  <a:pt x="176845" y="3289688"/>
                                </a:lnTo>
                                <a:cubicBezTo>
                                  <a:pt x="177044" y="3289488"/>
                                  <a:pt x="178840" y="3288390"/>
                                  <a:pt x="181435" y="3287792"/>
                                </a:cubicBezTo>
                                <a:close/>
                                <a:moveTo>
                                  <a:pt x="4732871" y="3285297"/>
                                </a:moveTo>
                                <a:cubicBezTo>
                                  <a:pt x="4734069" y="3284898"/>
                                  <a:pt x="4735267" y="3285696"/>
                                  <a:pt x="4735666" y="3286894"/>
                                </a:cubicBezTo>
                                <a:cubicBezTo>
                                  <a:pt x="4737263" y="3294478"/>
                                  <a:pt x="4745247" y="3299668"/>
                                  <a:pt x="4753230" y="3297672"/>
                                </a:cubicBezTo>
                                <a:cubicBezTo>
                                  <a:pt x="4754428" y="3297672"/>
                                  <a:pt x="4755626" y="3298470"/>
                                  <a:pt x="4756424" y="3299269"/>
                                </a:cubicBezTo>
                                <a:cubicBezTo>
                                  <a:pt x="4756823" y="3300466"/>
                                  <a:pt x="4756025" y="3301664"/>
                                  <a:pt x="4755226" y="3302063"/>
                                </a:cubicBezTo>
                                <a:lnTo>
                                  <a:pt x="4754827" y="3302063"/>
                                </a:lnTo>
                                <a:cubicBezTo>
                                  <a:pt x="4750436" y="3303261"/>
                                  <a:pt x="4746045" y="3302861"/>
                                  <a:pt x="4742053" y="3300865"/>
                                </a:cubicBezTo>
                                <a:cubicBezTo>
                                  <a:pt x="4736863" y="3315237"/>
                                  <a:pt x="4726882" y="3326414"/>
                                  <a:pt x="4713310" y="3333201"/>
                                </a:cubicBezTo>
                                <a:cubicBezTo>
                                  <a:pt x="4699737" y="3339988"/>
                                  <a:pt x="4684567" y="3341185"/>
                                  <a:pt x="4670196" y="3336395"/>
                                </a:cubicBezTo>
                                <a:cubicBezTo>
                                  <a:pt x="4669398" y="3340786"/>
                                  <a:pt x="4667003" y="3344778"/>
                                  <a:pt x="4663410" y="3347573"/>
                                </a:cubicBezTo>
                                <a:lnTo>
                                  <a:pt x="4663011" y="3347972"/>
                                </a:lnTo>
                                <a:cubicBezTo>
                                  <a:pt x="4662212" y="3348371"/>
                                  <a:pt x="4661015" y="3347972"/>
                                  <a:pt x="4660216" y="3347173"/>
                                </a:cubicBezTo>
                                <a:cubicBezTo>
                                  <a:pt x="4659418" y="3346375"/>
                                  <a:pt x="4659418" y="3344778"/>
                                  <a:pt x="4660616" y="3343980"/>
                                </a:cubicBezTo>
                                <a:cubicBezTo>
                                  <a:pt x="4666604" y="3338790"/>
                                  <a:pt x="4667801" y="3329608"/>
                                  <a:pt x="4662612" y="3323220"/>
                                </a:cubicBezTo>
                                <a:cubicBezTo>
                                  <a:pt x="4661813" y="3322422"/>
                                  <a:pt x="4661813" y="3320825"/>
                                  <a:pt x="4663011" y="3320027"/>
                                </a:cubicBezTo>
                                <a:cubicBezTo>
                                  <a:pt x="4663809" y="3319229"/>
                                  <a:pt x="4665406" y="3319229"/>
                                  <a:pt x="4666204" y="3320426"/>
                                </a:cubicBezTo>
                                <a:cubicBezTo>
                                  <a:pt x="4668999" y="3324019"/>
                                  <a:pt x="4670596" y="3328011"/>
                                  <a:pt x="4670596" y="3332004"/>
                                </a:cubicBezTo>
                                <a:lnTo>
                                  <a:pt x="4670995" y="3332004"/>
                                </a:lnTo>
                                <a:cubicBezTo>
                                  <a:pt x="4684567" y="3336395"/>
                                  <a:pt x="4698539" y="3335597"/>
                                  <a:pt x="4711314" y="3329208"/>
                                </a:cubicBezTo>
                                <a:cubicBezTo>
                                  <a:pt x="4723689" y="3322821"/>
                                  <a:pt x="4733271" y="3312043"/>
                                  <a:pt x="4737662" y="3298869"/>
                                </a:cubicBezTo>
                                <a:lnTo>
                                  <a:pt x="4737662" y="3298470"/>
                                </a:lnTo>
                                <a:cubicBezTo>
                                  <a:pt x="4734468" y="3296075"/>
                                  <a:pt x="4732472" y="3292482"/>
                                  <a:pt x="4731275" y="3288091"/>
                                </a:cubicBezTo>
                                <a:cubicBezTo>
                                  <a:pt x="4730875" y="3286894"/>
                                  <a:pt x="4731674" y="3285696"/>
                                  <a:pt x="4732871" y="3285297"/>
                                </a:cubicBezTo>
                                <a:close/>
                                <a:moveTo>
                                  <a:pt x="5655819" y="3282103"/>
                                </a:moveTo>
                                <a:cubicBezTo>
                                  <a:pt x="5658214" y="3281704"/>
                                  <a:pt x="5660609" y="3283301"/>
                                  <a:pt x="5660609" y="3285696"/>
                                </a:cubicBezTo>
                                <a:lnTo>
                                  <a:pt x="5664202" y="3310047"/>
                                </a:lnTo>
                                <a:lnTo>
                                  <a:pt x="5688553" y="3306454"/>
                                </a:lnTo>
                                <a:cubicBezTo>
                                  <a:pt x="5690949" y="3306055"/>
                                  <a:pt x="5692945" y="3307652"/>
                                  <a:pt x="5693344" y="3310047"/>
                                </a:cubicBezTo>
                                <a:cubicBezTo>
                                  <a:pt x="5693743" y="3312442"/>
                                  <a:pt x="5692146" y="3314438"/>
                                  <a:pt x="5689751" y="3314837"/>
                                </a:cubicBezTo>
                                <a:lnTo>
                                  <a:pt x="5665400" y="3318430"/>
                                </a:lnTo>
                                <a:lnTo>
                                  <a:pt x="5668993" y="3342782"/>
                                </a:lnTo>
                                <a:cubicBezTo>
                                  <a:pt x="5669392" y="3345177"/>
                                  <a:pt x="5667795" y="3347173"/>
                                  <a:pt x="5665400" y="3347572"/>
                                </a:cubicBezTo>
                                <a:cubicBezTo>
                                  <a:pt x="5663005" y="3347972"/>
                                  <a:pt x="5661009" y="3346375"/>
                                  <a:pt x="5660609" y="3343980"/>
                                </a:cubicBezTo>
                                <a:lnTo>
                                  <a:pt x="5657017" y="3319628"/>
                                </a:lnTo>
                                <a:lnTo>
                                  <a:pt x="5632665" y="3323220"/>
                                </a:lnTo>
                                <a:cubicBezTo>
                                  <a:pt x="5630269" y="3323619"/>
                                  <a:pt x="5628273" y="3322023"/>
                                  <a:pt x="5627874" y="3319628"/>
                                </a:cubicBezTo>
                                <a:cubicBezTo>
                                  <a:pt x="5627475" y="3317232"/>
                                  <a:pt x="5629072" y="3315236"/>
                                  <a:pt x="5631467" y="3314837"/>
                                </a:cubicBezTo>
                                <a:lnTo>
                                  <a:pt x="5655819" y="3311244"/>
                                </a:lnTo>
                                <a:lnTo>
                                  <a:pt x="5652226" y="3286893"/>
                                </a:lnTo>
                                <a:cubicBezTo>
                                  <a:pt x="5651827" y="3284498"/>
                                  <a:pt x="5653424" y="3282502"/>
                                  <a:pt x="5655819" y="3282103"/>
                                </a:cubicBezTo>
                                <a:close/>
                                <a:moveTo>
                                  <a:pt x="1548102" y="3282103"/>
                                </a:moveTo>
                                <a:lnTo>
                                  <a:pt x="1562475" y="3292882"/>
                                </a:lnTo>
                                <a:cubicBezTo>
                                  <a:pt x="1563272" y="3293282"/>
                                  <a:pt x="1563671" y="3294878"/>
                                  <a:pt x="1562874" y="3295677"/>
                                </a:cubicBezTo>
                                <a:cubicBezTo>
                                  <a:pt x="1562475" y="3296076"/>
                                  <a:pt x="1561675" y="3296475"/>
                                  <a:pt x="1561277" y="3296475"/>
                                </a:cubicBezTo>
                                <a:cubicBezTo>
                                  <a:pt x="1560875" y="3296475"/>
                                  <a:pt x="1560077" y="3296475"/>
                                  <a:pt x="1559680" y="3296076"/>
                                </a:cubicBezTo>
                                <a:lnTo>
                                  <a:pt x="1545708" y="3285297"/>
                                </a:lnTo>
                                <a:cubicBezTo>
                                  <a:pt x="1544909" y="3284898"/>
                                  <a:pt x="1544510" y="3283301"/>
                                  <a:pt x="1545308" y="3282502"/>
                                </a:cubicBezTo>
                                <a:cubicBezTo>
                                  <a:pt x="1545708" y="3281704"/>
                                  <a:pt x="1547305" y="3281305"/>
                                  <a:pt x="1548102" y="3282103"/>
                                </a:cubicBezTo>
                                <a:close/>
                                <a:moveTo>
                                  <a:pt x="1494214" y="3278510"/>
                                </a:moveTo>
                                <a:cubicBezTo>
                                  <a:pt x="1495012" y="3278111"/>
                                  <a:pt x="1496609" y="3278111"/>
                                  <a:pt x="1497008" y="3279309"/>
                                </a:cubicBezTo>
                                <a:cubicBezTo>
                                  <a:pt x="1497406" y="3280107"/>
                                  <a:pt x="1497008" y="3281704"/>
                                  <a:pt x="1496210" y="3282103"/>
                                </a:cubicBezTo>
                                <a:lnTo>
                                  <a:pt x="1481038" y="3290887"/>
                                </a:lnTo>
                                <a:lnTo>
                                  <a:pt x="1480239" y="3291286"/>
                                </a:lnTo>
                                <a:cubicBezTo>
                                  <a:pt x="1479440" y="3291286"/>
                                  <a:pt x="1478643" y="3290887"/>
                                  <a:pt x="1478243" y="3290088"/>
                                </a:cubicBezTo>
                                <a:cubicBezTo>
                                  <a:pt x="1477843" y="3289290"/>
                                  <a:pt x="1477843" y="3287693"/>
                                  <a:pt x="1479041" y="3287294"/>
                                </a:cubicBezTo>
                                <a:close/>
                                <a:moveTo>
                                  <a:pt x="6884353" y="3274618"/>
                                </a:moveTo>
                                <a:cubicBezTo>
                                  <a:pt x="6886948" y="3274019"/>
                                  <a:pt x="6890341" y="3273919"/>
                                  <a:pt x="6893735" y="3275716"/>
                                </a:cubicBezTo>
                                <a:cubicBezTo>
                                  <a:pt x="6901319" y="3279708"/>
                                  <a:pt x="6900920" y="3287292"/>
                                  <a:pt x="6900920" y="3287691"/>
                                </a:cubicBezTo>
                                <a:cubicBezTo>
                                  <a:pt x="6900920" y="3287691"/>
                                  <a:pt x="6900920" y="3290486"/>
                                  <a:pt x="6904513" y="3292482"/>
                                </a:cubicBezTo>
                                <a:cubicBezTo>
                                  <a:pt x="6908106" y="3294079"/>
                                  <a:pt x="6910501" y="3292482"/>
                                  <a:pt x="6910501" y="3292482"/>
                                </a:cubicBezTo>
                                <a:lnTo>
                                  <a:pt x="6910900" y="3292482"/>
                                </a:lnTo>
                                <a:lnTo>
                                  <a:pt x="6911299" y="3292083"/>
                                </a:lnTo>
                                <a:cubicBezTo>
                                  <a:pt x="6913295" y="3290885"/>
                                  <a:pt x="6918086" y="3288490"/>
                                  <a:pt x="6924473" y="3291683"/>
                                </a:cubicBezTo>
                                <a:cubicBezTo>
                                  <a:pt x="6931259" y="3295276"/>
                                  <a:pt x="6931659" y="3302861"/>
                                  <a:pt x="6931659" y="3303260"/>
                                </a:cubicBezTo>
                                <a:lnTo>
                                  <a:pt x="6931659" y="3303659"/>
                                </a:lnTo>
                                <a:cubicBezTo>
                                  <a:pt x="6931659" y="3303659"/>
                                  <a:pt x="6931659" y="3306454"/>
                                  <a:pt x="6935251" y="3308450"/>
                                </a:cubicBezTo>
                                <a:cubicBezTo>
                                  <a:pt x="6938844" y="3310446"/>
                                  <a:pt x="6941639" y="3308450"/>
                                  <a:pt x="6941639" y="3308450"/>
                                </a:cubicBezTo>
                                <a:lnTo>
                                  <a:pt x="6942038" y="3308450"/>
                                </a:lnTo>
                                <a:cubicBezTo>
                                  <a:pt x="6942437" y="3308051"/>
                                  <a:pt x="6949623" y="3304059"/>
                                  <a:pt x="6956010" y="3307651"/>
                                </a:cubicBezTo>
                                <a:cubicBezTo>
                                  <a:pt x="6963595" y="3311643"/>
                                  <a:pt x="6963195" y="3319229"/>
                                  <a:pt x="6963195" y="3319628"/>
                                </a:cubicBezTo>
                                <a:cubicBezTo>
                                  <a:pt x="6963195" y="3319628"/>
                                  <a:pt x="6963195" y="3322423"/>
                                  <a:pt x="6966788" y="3324419"/>
                                </a:cubicBezTo>
                                <a:cubicBezTo>
                                  <a:pt x="6967986" y="3324818"/>
                                  <a:pt x="6968784" y="3325217"/>
                                  <a:pt x="6969982" y="3325217"/>
                                </a:cubicBezTo>
                                <a:lnTo>
                                  <a:pt x="6974373" y="3325616"/>
                                </a:lnTo>
                                <a:cubicBezTo>
                                  <a:pt x="6976369" y="3325616"/>
                                  <a:pt x="6977966" y="3327612"/>
                                  <a:pt x="6977966" y="3329608"/>
                                </a:cubicBezTo>
                                <a:cubicBezTo>
                                  <a:pt x="6977966" y="3331604"/>
                                  <a:pt x="6975970" y="3333201"/>
                                  <a:pt x="6972377" y="3333600"/>
                                </a:cubicBezTo>
                                <a:lnTo>
                                  <a:pt x="6966389" y="3333201"/>
                                </a:lnTo>
                                <a:cubicBezTo>
                                  <a:pt x="6964792" y="3332802"/>
                                  <a:pt x="6963195" y="3332403"/>
                                  <a:pt x="6961599" y="3331604"/>
                                </a:cubicBezTo>
                                <a:cubicBezTo>
                                  <a:pt x="6954014" y="3327612"/>
                                  <a:pt x="6954413" y="3320028"/>
                                  <a:pt x="6954413" y="3319628"/>
                                </a:cubicBezTo>
                                <a:cubicBezTo>
                                  <a:pt x="6954413" y="3319628"/>
                                  <a:pt x="6954812" y="3316833"/>
                                  <a:pt x="6951219" y="3314837"/>
                                </a:cubicBezTo>
                                <a:cubicBezTo>
                                  <a:pt x="6948425" y="3313240"/>
                                  <a:pt x="6944832" y="3314837"/>
                                  <a:pt x="6944433" y="3315236"/>
                                </a:cubicBezTo>
                                <a:cubicBezTo>
                                  <a:pt x="6943235" y="3316035"/>
                                  <a:pt x="6937647" y="3319229"/>
                                  <a:pt x="6930860" y="3315635"/>
                                </a:cubicBezTo>
                                <a:cubicBezTo>
                                  <a:pt x="6924074" y="3312043"/>
                                  <a:pt x="6923675" y="3305655"/>
                                  <a:pt x="6923675" y="3304059"/>
                                </a:cubicBezTo>
                                <a:cubicBezTo>
                                  <a:pt x="6923275" y="3303659"/>
                                  <a:pt x="6922876" y="3300466"/>
                                  <a:pt x="6920082" y="3298869"/>
                                </a:cubicBezTo>
                                <a:cubicBezTo>
                                  <a:pt x="6916888" y="3297272"/>
                                  <a:pt x="6914892" y="3298470"/>
                                  <a:pt x="6914094" y="3298869"/>
                                </a:cubicBezTo>
                                <a:lnTo>
                                  <a:pt x="6913695" y="3298869"/>
                                </a:lnTo>
                                <a:cubicBezTo>
                                  <a:pt x="6912497" y="3299667"/>
                                  <a:pt x="6907307" y="3302861"/>
                                  <a:pt x="6900122" y="3299268"/>
                                </a:cubicBezTo>
                                <a:cubicBezTo>
                                  <a:pt x="6892537" y="3295276"/>
                                  <a:pt x="6892936" y="3288091"/>
                                  <a:pt x="6892936" y="3287292"/>
                                </a:cubicBezTo>
                                <a:cubicBezTo>
                                  <a:pt x="6893335" y="3287292"/>
                                  <a:pt x="6892936" y="3284099"/>
                                  <a:pt x="6889742" y="3282502"/>
                                </a:cubicBezTo>
                                <a:cubicBezTo>
                                  <a:pt x="6886947" y="3280905"/>
                                  <a:pt x="6883354" y="3282502"/>
                                  <a:pt x="6882955" y="3282901"/>
                                </a:cubicBezTo>
                                <a:cubicBezTo>
                                  <a:pt x="6881758" y="3283700"/>
                                  <a:pt x="6876169" y="3286893"/>
                                  <a:pt x="6869382" y="3283300"/>
                                </a:cubicBezTo>
                                <a:lnTo>
                                  <a:pt x="6866987" y="3281704"/>
                                </a:lnTo>
                                <a:cubicBezTo>
                                  <a:pt x="6864991" y="3280905"/>
                                  <a:pt x="6864193" y="3278510"/>
                                  <a:pt x="6865390" y="3276514"/>
                                </a:cubicBezTo>
                                <a:cubicBezTo>
                                  <a:pt x="6866189" y="3274518"/>
                                  <a:pt x="6868584" y="3273720"/>
                                  <a:pt x="6870580" y="3274917"/>
                                </a:cubicBezTo>
                                <a:lnTo>
                                  <a:pt x="6872975" y="3276514"/>
                                </a:lnTo>
                                <a:cubicBezTo>
                                  <a:pt x="6876568" y="3278510"/>
                                  <a:pt x="6879362" y="3276514"/>
                                  <a:pt x="6879362" y="3276514"/>
                                </a:cubicBezTo>
                                <a:lnTo>
                                  <a:pt x="6879762" y="3276514"/>
                                </a:lnTo>
                                <a:cubicBezTo>
                                  <a:pt x="6879962" y="3276314"/>
                                  <a:pt x="6881758" y="3275216"/>
                                  <a:pt x="6884353" y="3274618"/>
                                </a:cubicBezTo>
                                <a:close/>
                                <a:moveTo>
                                  <a:pt x="1552891" y="3271325"/>
                                </a:moveTo>
                                <a:lnTo>
                                  <a:pt x="1569658" y="3276116"/>
                                </a:lnTo>
                                <a:cubicBezTo>
                                  <a:pt x="1570856" y="3276116"/>
                                  <a:pt x="1571255" y="3277314"/>
                                  <a:pt x="1570856" y="3278910"/>
                                </a:cubicBezTo>
                                <a:cubicBezTo>
                                  <a:pt x="1570856" y="3279709"/>
                                  <a:pt x="1570059" y="3280507"/>
                                  <a:pt x="1569260" y="3280507"/>
                                </a:cubicBezTo>
                                <a:lnTo>
                                  <a:pt x="1568462" y="3280507"/>
                                </a:lnTo>
                                <a:lnTo>
                                  <a:pt x="1551693" y="3275716"/>
                                </a:lnTo>
                                <a:cubicBezTo>
                                  <a:pt x="1550500" y="3275317"/>
                                  <a:pt x="1549697" y="3274119"/>
                                  <a:pt x="1550098" y="3272922"/>
                                </a:cubicBezTo>
                                <a:cubicBezTo>
                                  <a:pt x="1550500" y="3271724"/>
                                  <a:pt x="1551693" y="3270926"/>
                                  <a:pt x="1552891" y="3271325"/>
                                </a:cubicBezTo>
                                <a:close/>
                                <a:moveTo>
                                  <a:pt x="1491022" y="3266535"/>
                                </a:moveTo>
                                <a:cubicBezTo>
                                  <a:pt x="1492219" y="3266535"/>
                                  <a:pt x="1493417" y="3267333"/>
                                  <a:pt x="1493417" y="3268531"/>
                                </a:cubicBezTo>
                                <a:cubicBezTo>
                                  <a:pt x="1493417" y="3269728"/>
                                  <a:pt x="1492617" y="3270926"/>
                                  <a:pt x="1491420" y="3270926"/>
                                </a:cubicBezTo>
                                <a:lnTo>
                                  <a:pt x="1473853" y="3273322"/>
                                </a:lnTo>
                                <a:cubicBezTo>
                                  <a:pt x="1472656" y="3273322"/>
                                  <a:pt x="1471459" y="3272524"/>
                                  <a:pt x="1471459" y="3271326"/>
                                </a:cubicBezTo>
                                <a:cubicBezTo>
                                  <a:pt x="1471459" y="3270128"/>
                                  <a:pt x="1472257" y="3268930"/>
                                  <a:pt x="1473454" y="3268930"/>
                                </a:cubicBezTo>
                                <a:close/>
                                <a:moveTo>
                                  <a:pt x="1570060" y="3256555"/>
                                </a:moveTo>
                                <a:cubicBezTo>
                                  <a:pt x="1571256" y="3256555"/>
                                  <a:pt x="1572453" y="3257353"/>
                                  <a:pt x="1572453" y="3258551"/>
                                </a:cubicBezTo>
                                <a:cubicBezTo>
                                  <a:pt x="1572453" y="3259748"/>
                                  <a:pt x="1571655" y="3260946"/>
                                  <a:pt x="1570457" y="3260946"/>
                                </a:cubicBezTo>
                                <a:lnTo>
                                  <a:pt x="1552891" y="3263342"/>
                                </a:lnTo>
                                <a:cubicBezTo>
                                  <a:pt x="1551693" y="3263342"/>
                                  <a:pt x="1550500" y="3262544"/>
                                  <a:pt x="1550500" y="3261346"/>
                                </a:cubicBezTo>
                                <a:cubicBezTo>
                                  <a:pt x="1550500" y="3260148"/>
                                  <a:pt x="1551297" y="3258950"/>
                                  <a:pt x="1552495" y="3258950"/>
                                </a:cubicBezTo>
                                <a:close/>
                                <a:moveTo>
                                  <a:pt x="198601" y="3255457"/>
                                </a:moveTo>
                                <a:cubicBezTo>
                                  <a:pt x="201196" y="3254858"/>
                                  <a:pt x="204589" y="3254758"/>
                                  <a:pt x="207983" y="3256555"/>
                                </a:cubicBezTo>
                                <a:cubicBezTo>
                                  <a:pt x="215567" y="3260547"/>
                                  <a:pt x="215168" y="3268131"/>
                                  <a:pt x="215168" y="3268530"/>
                                </a:cubicBezTo>
                                <a:cubicBezTo>
                                  <a:pt x="215168" y="3268530"/>
                                  <a:pt x="215168" y="3271325"/>
                                  <a:pt x="218761" y="3273321"/>
                                </a:cubicBezTo>
                                <a:cubicBezTo>
                                  <a:pt x="222354" y="3274918"/>
                                  <a:pt x="224749" y="3273321"/>
                                  <a:pt x="224749" y="3273321"/>
                                </a:cubicBezTo>
                                <a:lnTo>
                                  <a:pt x="225148" y="3273321"/>
                                </a:lnTo>
                                <a:lnTo>
                                  <a:pt x="225547" y="3272922"/>
                                </a:lnTo>
                                <a:cubicBezTo>
                                  <a:pt x="227543" y="3271724"/>
                                  <a:pt x="232334" y="3269329"/>
                                  <a:pt x="238721" y="3272522"/>
                                </a:cubicBezTo>
                                <a:cubicBezTo>
                                  <a:pt x="245507" y="3276115"/>
                                  <a:pt x="245906" y="3283700"/>
                                  <a:pt x="245906" y="3284099"/>
                                </a:cubicBezTo>
                                <a:lnTo>
                                  <a:pt x="245906" y="3284498"/>
                                </a:lnTo>
                                <a:cubicBezTo>
                                  <a:pt x="245906" y="3284498"/>
                                  <a:pt x="245906" y="3287293"/>
                                  <a:pt x="249499" y="3289289"/>
                                </a:cubicBezTo>
                                <a:cubicBezTo>
                                  <a:pt x="253092" y="3291285"/>
                                  <a:pt x="255886" y="3289289"/>
                                  <a:pt x="255886" y="3289289"/>
                                </a:cubicBezTo>
                                <a:lnTo>
                                  <a:pt x="256286" y="3289289"/>
                                </a:lnTo>
                                <a:cubicBezTo>
                                  <a:pt x="256685" y="3288890"/>
                                  <a:pt x="263870" y="3284898"/>
                                  <a:pt x="270258" y="3288490"/>
                                </a:cubicBezTo>
                                <a:cubicBezTo>
                                  <a:pt x="277842" y="3292482"/>
                                  <a:pt x="277443" y="3300068"/>
                                  <a:pt x="277443" y="3300467"/>
                                </a:cubicBezTo>
                                <a:cubicBezTo>
                                  <a:pt x="277443" y="3300467"/>
                                  <a:pt x="277443" y="3303262"/>
                                  <a:pt x="281036" y="3305258"/>
                                </a:cubicBezTo>
                                <a:cubicBezTo>
                                  <a:pt x="282234" y="3305657"/>
                                  <a:pt x="283032" y="3306056"/>
                                  <a:pt x="284230" y="3306056"/>
                                </a:cubicBezTo>
                                <a:lnTo>
                                  <a:pt x="288621" y="3306455"/>
                                </a:lnTo>
                                <a:cubicBezTo>
                                  <a:pt x="290617" y="3306455"/>
                                  <a:pt x="292214" y="3308451"/>
                                  <a:pt x="292214" y="3310447"/>
                                </a:cubicBezTo>
                                <a:cubicBezTo>
                                  <a:pt x="291814" y="3312843"/>
                                  <a:pt x="290218" y="3314439"/>
                                  <a:pt x="286625" y="3314439"/>
                                </a:cubicBezTo>
                                <a:lnTo>
                                  <a:pt x="280637" y="3314040"/>
                                </a:lnTo>
                                <a:cubicBezTo>
                                  <a:pt x="279040" y="3313641"/>
                                  <a:pt x="277443" y="3313242"/>
                                  <a:pt x="275846" y="3312443"/>
                                </a:cubicBezTo>
                                <a:cubicBezTo>
                                  <a:pt x="268262" y="3308451"/>
                                  <a:pt x="268661" y="3300867"/>
                                  <a:pt x="268661" y="3300467"/>
                                </a:cubicBezTo>
                                <a:cubicBezTo>
                                  <a:pt x="268661" y="3300467"/>
                                  <a:pt x="269060" y="3297672"/>
                                  <a:pt x="265467" y="3295676"/>
                                </a:cubicBezTo>
                                <a:cubicBezTo>
                                  <a:pt x="262673" y="3294079"/>
                                  <a:pt x="259080" y="3295676"/>
                                  <a:pt x="258681" y="3296075"/>
                                </a:cubicBezTo>
                                <a:cubicBezTo>
                                  <a:pt x="257483" y="3296874"/>
                                  <a:pt x="251894" y="3300068"/>
                                  <a:pt x="245108" y="3296474"/>
                                </a:cubicBezTo>
                                <a:cubicBezTo>
                                  <a:pt x="238322" y="3292882"/>
                                  <a:pt x="237923" y="3286494"/>
                                  <a:pt x="237923" y="3284898"/>
                                </a:cubicBezTo>
                                <a:cubicBezTo>
                                  <a:pt x="237523" y="3284498"/>
                                  <a:pt x="237124" y="3281305"/>
                                  <a:pt x="234330" y="3279708"/>
                                </a:cubicBezTo>
                                <a:cubicBezTo>
                                  <a:pt x="231136" y="3278111"/>
                                  <a:pt x="229140" y="3279309"/>
                                  <a:pt x="228342" y="3279708"/>
                                </a:cubicBezTo>
                                <a:lnTo>
                                  <a:pt x="227943" y="3279708"/>
                                </a:lnTo>
                                <a:cubicBezTo>
                                  <a:pt x="226745" y="3280506"/>
                                  <a:pt x="221555" y="3283700"/>
                                  <a:pt x="214370" y="3280107"/>
                                </a:cubicBezTo>
                                <a:cubicBezTo>
                                  <a:pt x="206785" y="3276115"/>
                                  <a:pt x="207184" y="3268930"/>
                                  <a:pt x="207184" y="3268131"/>
                                </a:cubicBezTo>
                                <a:cubicBezTo>
                                  <a:pt x="207583" y="3268131"/>
                                  <a:pt x="207184" y="3264938"/>
                                  <a:pt x="203991" y="3263341"/>
                                </a:cubicBezTo>
                                <a:cubicBezTo>
                                  <a:pt x="201196" y="3261744"/>
                                  <a:pt x="197603" y="3263341"/>
                                  <a:pt x="197204" y="3263740"/>
                                </a:cubicBezTo>
                                <a:cubicBezTo>
                                  <a:pt x="196007" y="3264539"/>
                                  <a:pt x="190418" y="3267732"/>
                                  <a:pt x="183631" y="3264139"/>
                                </a:cubicBezTo>
                                <a:lnTo>
                                  <a:pt x="181236" y="3262543"/>
                                </a:lnTo>
                                <a:cubicBezTo>
                                  <a:pt x="179240" y="3261744"/>
                                  <a:pt x="178442" y="3259349"/>
                                  <a:pt x="179639" y="3257353"/>
                                </a:cubicBezTo>
                                <a:cubicBezTo>
                                  <a:pt x="180438" y="3255357"/>
                                  <a:pt x="182833" y="3254559"/>
                                  <a:pt x="184829" y="3255756"/>
                                </a:cubicBezTo>
                                <a:lnTo>
                                  <a:pt x="187224" y="3257353"/>
                                </a:lnTo>
                                <a:cubicBezTo>
                                  <a:pt x="190817" y="3259349"/>
                                  <a:pt x="193611" y="3257353"/>
                                  <a:pt x="193611" y="3257353"/>
                                </a:cubicBezTo>
                                <a:lnTo>
                                  <a:pt x="194011" y="3257353"/>
                                </a:lnTo>
                                <a:cubicBezTo>
                                  <a:pt x="194210" y="3257153"/>
                                  <a:pt x="196007" y="3256055"/>
                                  <a:pt x="198601" y="3255457"/>
                                </a:cubicBezTo>
                                <a:close/>
                                <a:moveTo>
                                  <a:pt x="1475449" y="3249369"/>
                                </a:moveTo>
                                <a:lnTo>
                                  <a:pt x="1492217" y="3254160"/>
                                </a:lnTo>
                                <a:cubicBezTo>
                                  <a:pt x="1493414" y="3254559"/>
                                  <a:pt x="1494214" y="3255757"/>
                                  <a:pt x="1493814" y="3256954"/>
                                </a:cubicBezTo>
                                <a:cubicBezTo>
                                  <a:pt x="1493814" y="3257753"/>
                                  <a:pt x="1493016" y="3258551"/>
                                  <a:pt x="1492217" y="3258551"/>
                                </a:cubicBezTo>
                                <a:lnTo>
                                  <a:pt x="1491419" y="3258551"/>
                                </a:lnTo>
                                <a:lnTo>
                                  <a:pt x="1474650" y="3253760"/>
                                </a:lnTo>
                                <a:cubicBezTo>
                                  <a:pt x="1473453" y="3253760"/>
                                  <a:pt x="1472653" y="3252562"/>
                                  <a:pt x="1472653" y="3250966"/>
                                </a:cubicBezTo>
                                <a:cubicBezTo>
                                  <a:pt x="1473054" y="3249768"/>
                                  <a:pt x="1474251" y="3248970"/>
                                  <a:pt x="1475449" y="3249369"/>
                                </a:cubicBezTo>
                                <a:close/>
                                <a:moveTo>
                                  <a:pt x="6901518" y="3242283"/>
                                </a:moveTo>
                                <a:cubicBezTo>
                                  <a:pt x="6904113" y="3241684"/>
                                  <a:pt x="6907506" y="3241584"/>
                                  <a:pt x="6910900" y="3243381"/>
                                </a:cubicBezTo>
                                <a:cubicBezTo>
                                  <a:pt x="6918484" y="3247373"/>
                                  <a:pt x="6918085" y="3254958"/>
                                  <a:pt x="6918085" y="3255357"/>
                                </a:cubicBezTo>
                                <a:cubicBezTo>
                                  <a:pt x="6918085" y="3255357"/>
                                  <a:pt x="6918085" y="3258151"/>
                                  <a:pt x="6921678" y="3260147"/>
                                </a:cubicBezTo>
                                <a:cubicBezTo>
                                  <a:pt x="6925271" y="3261744"/>
                                  <a:pt x="6927666" y="3260147"/>
                                  <a:pt x="6927666" y="3260147"/>
                                </a:cubicBezTo>
                                <a:lnTo>
                                  <a:pt x="6928065" y="3260147"/>
                                </a:lnTo>
                                <a:lnTo>
                                  <a:pt x="6928464" y="3259748"/>
                                </a:lnTo>
                                <a:cubicBezTo>
                                  <a:pt x="6930460" y="3258550"/>
                                  <a:pt x="6935251" y="3256155"/>
                                  <a:pt x="6941638" y="3259349"/>
                                </a:cubicBezTo>
                                <a:cubicBezTo>
                                  <a:pt x="6948424" y="3262942"/>
                                  <a:pt x="6948823" y="3270526"/>
                                  <a:pt x="6948823" y="3270925"/>
                                </a:cubicBezTo>
                                <a:lnTo>
                                  <a:pt x="6948823" y="3271325"/>
                                </a:lnTo>
                                <a:cubicBezTo>
                                  <a:pt x="6948823" y="3271325"/>
                                  <a:pt x="6948823" y="3274119"/>
                                  <a:pt x="6952416" y="3276115"/>
                                </a:cubicBezTo>
                                <a:cubicBezTo>
                                  <a:pt x="6956009" y="3278111"/>
                                  <a:pt x="6958803" y="3276115"/>
                                  <a:pt x="6958803" y="3276115"/>
                                </a:cubicBezTo>
                                <a:lnTo>
                                  <a:pt x="6959203" y="3276115"/>
                                </a:lnTo>
                                <a:cubicBezTo>
                                  <a:pt x="6959602" y="3275716"/>
                                  <a:pt x="6966787" y="3271724"/>
                                  <a:pt x="6973174" y="3275317"/>
                                </a:cubicBezTo>
                                <a:cubicBezTo>
                                  <a:pt x="6980759" y="3279309"/>
                                  <a:pt x="6980360" y="3286894"/>
                                  <a:pt x="6980360" y="3287294"/>
                                </a:cubicBezTo>
                                <a:cubicBezTo>
                                  <a:pt x="6980360" y="3287294"/>
                                  <a:pt x="6980360" y="3290088"/>
                                  <a:pt x="6983953" y="3292084"/>
                                </a:cubicBezTo>
                                <a:cubicBezTo>
                                  <a:pt x="6985150" y="3292483"/>
                                  <a:pt x="6985949" y="3292882"/>
                                  <a:pt x="6987146" y="3292882"/>
                                </a:cubicBezTo>
                                <a:lnTo>
                                  <a:pt x="6991538" y="3293282"/>
                                </a:lnTo>
                                <a:cubicBezTo>
                                  <a:pt x="6993534" y="3293282"/>
                                  <a:pt x="6995130" y="3295278"/>
                                  <a:pt x="6995130" y="3297274"/>
                                </a:cubicBezTo>
                                <a:cubicBezTo>
                                  <a:pt x="6994731" y="3299669"/>
                                  <a:pt x="6993134" y="3301266"/>
                                  <a:pt x="6989542" y="3301266"/>
                                </a:cubicBezTo>
                                <a:lnTo>
                                  <a:pt x="6983554" y="3300866"/>
                                </a:lnTo>
                                <a:cubicBezTo>
                                  <a:pt x="6981957" y="3300467"/>
                                  <a:pt x="6980360" y="3300068"/>
                                  <a:pt x="6978763" y="3299270"/>
                                </a:cubicBezTo>
                                <a:cubicBezTo>
                                  <a:pt x="6971178" y="3295278"/>
                                  <a:pt x="6971578" y="3287693"/>
                                  <a:pt x="6971578" y="3287294"/>
                                </a:cubicBezTo>
                                <a:cubicBezTo>
                                  <a:pt x="6971578" y="3287294"/>
                                  <a:pt x="6971977" y="3284498"/>
                                  <a:pt x="6968384" y="3282502"/>
                                </a:cubicBezTo>
                                <a:cubicBezTo>
                                  <a:pt x="6965590" y="3280905"/>
                                  <a:pt x="6961997" y="3282502"/>
                                  <a:pt x="6961598" y="3282901"/>
                                </a:cubicBezTo>
                                <a:cubicBezTo>
                                  <a:pt x="6960400" y="3283700"/>
                                  <a:pt x="6954811" y="3286894"/>
                                  <a:pt x="6948025" y="3283301"/>
                                </a:cubicBezTo>
                                <a:cubicBezTo>
                                  <a:pt x="6941239" y="3279708"/>
                                  <a:pt x="6940839" y="3273321"/>
                                  <a:pt x="6940839" y="3271724"/>
                                </a:cubicBezTo>
                                <a:cubicBezTo>
                                  <a:pt x="6940440" y="3271325"/>
                                  <a:pt x="6940041" y="3268131"/>
                                  <a:pt x="6937247" y="3266534"/>
                                </a:cubicBezTo>
                                <a:cubicBezTo>
                                  <a:pt x="6934053" y="3264938"/>
                                  <a:pt x="6932057" y="3266135"/>
                                  <a:pt x="6931259" y="3266534"/>
                                </a:cubicBezTo>
                                <a:lnTo>
                                  <a:pt x="6930860" y="3266534"/>
                                </a:lnTo>
                                <a:cubicBezTo>
                                  <a:pt x="6929662" y="3267333"/>
                                  <a:pt x="6924472" y="3270526"/>
                                  <a:pt x="6917287" y="3266934"/>
                                </a:cubicBezTo>
                                <a:cubicBezTo>
                                  <a:pt x="6909702" y="3262942"/>
                                  <a:pt x="6910101" y="3255756"/>
                                  <a:pt x="6910101" y="3254958"/>
                                </a:cubicBezTo>
                                <a:cubicBezTo>
                                  <a:pt x="6910500" y="3254958"/>
                                  <a:pt x="6910101" y="3251764"/>
                                  <a:pt x="6906907" y="3250167"/>
                                </a:cubicBezTo>
                                <a:cubicBezTo>
                                  <a:pt x="6904112" y="3248570"/>
                                  <a:pt x="6900519" y="3250167"/>
                                  <a:pt x="6900120" y="3250566"/>
                                </a:cubicBezTo>
                                <a:cubicBezTo>
                                  <a:pt x="6898923" y="3251365"/>
                                  <a:pt x="6893334" y="3254558"/>
                                  <a:pt x="6886548" y="3250966"/>
                                </a:cubicBezTo>
                                <a:lnTo>
                                  <a:pt x="6884152" y="3249369"/>
                                </a:lnTo>
                                <a:cubicBezTo>
                                  <a:pt x="6882156" y="3248570"/>
                                  <a:pt x="6881358" y="3246175"/>
                                  <a:pt x="6882556" y="3244179"/>
                                </a:cubicBezTo>
                                <a:cubicBezTo>
                                  <a:pt x="6883354" y="3242183"/>
                                  <a:pt x="6885749" y="3241385"/>
                                  <a:pt x="6887745" y="3242582"/>
                                </a:cubicBezTo>
                                <a:lnTo>
                                  <a:pt x="6890140" y="3244179"/>
                                </a:lnTo>
                                <a:cubicBezTo>
                                  <a:pt x="6893733" y="3246175"/>
                                  <a:pt x="6896528" y="3244179"/>
                                  <a:pt x="6896528" y="3244179"/>
                                </a:cubicBezTo>
                                <a:lnTo>
                                  <a:pt x="6896927" y="3244179"/>
                                </a:lnTo>
                                <a:cubicBezTo>
                                  <a:pt x="6897127" y="3243979"/>
                                  <a:pt x="6898923" y="3242881"/>
                                  <a:pt x="6901518" y="3242283"/>
                                </a:cubicBezTo>
                                <a:close/>
                                <a:moveTo>
                                  <a:pt x="1563272" y="3238990"/>
                                </a:moveTo>
                                <a:cubicBezTo>
                                  <a:pt x="1564072" y="3238590"/>
                                  <a:pt x="1565667" y="3238590"/>
                                  <a:pt x="1566069" y="3239788"/>
                                </a:cubicBezTo>
                                <a:cubicBezTo>
                                  <a:pt x="1566466" y="3240586"/>
                                  <a:pt x="1566466" y="3242183"/>
                                  <a:pt x="1565268" y="3242582"/>
                                </a:cubicBezTo>
                                <a:lnTo>
                                  <a:pt x="1550099" y="3251366"/>
                                </a:lnTo>
                                <a:lnTo>
                                  <a:pt x="1549301" y="3251765"/>
                                </a:lnTo>
                                <a:cubicBezTo>
                                  <a:pt x="1548503" y="3251765"/>
                                  <a:pt x="1547703" y="3251366"/>
                                  <a:pt x="1547305" y="3250567"/>
                                </a:cubicBezTo>
                                <a:cubicBezTo>
                                  <a:pt x="1546906" y="3249769"/>
                                  <a:pt x="1547305" y="3248172"/>
                                  <a:pt x="1548102" y="3247773"/>
                                </a:cubicBezTo>
                                <a:close/>
                                <a:moveTo>
                                  <a:pt x="1485031" y="3233800"/>
                                </a:moveTo>
                                <a:lnTo>
                                  <a:pt x="1499003" y="3244579"/>
                                </a:lnTo>
                                <a:cubicBezTo>
                                  <a:pt x="1499803" y="3244979"/>
                                  <a:pt x="1500203" y="3246575"/>
                                  <a:pt x="1499405" y="3247374"/>
                                </a:cubicBezTo>
                                <a:cubicBezTo>
                                  <a:pt x="1499003" y="3247773"/>
                                  <a:pt x="1498206" y="3248172"/>
                                  <a:pt x="1497807" y="3248172"/>
                                </a:cubicBezTo>
                                <a:cubicBezTo>
                                  <a:pt x="1497409" y="3248172"/>
                                  <a:pt x="1496609" y="3248172"/>
                                  <a:pt x="1496210" y="3247773"/>
                                </a:cubicBezTo>
                                <a:lnTo>
                                  <a:pt x="1482636" y="3236994"/>
                                </a:lnTo>
                                <a:cubicBezTo>
                                  <a:pt x="1481838" y="3236594"/>
                                  <a:pt x="1481439" y="3234998"/>
                                  <a:pt x="1482237" y="3234199"/>
                                </a:cubicBezTo>
                                <a:cubicBezTo>
                                  <a:pt x="1482636" y="3233401"/>
                                  <a:pt x="1484233" y="3233002"/>
                                  <a:pt x="1485031" y="3233800"/>
                                </a:cubicBezTo>
                                <a:close/>
                                <a:moveTo>
                                  <a:pt x="1553293" y="3224619"/>
                                </a:moveTo>
                                <a:cubicBezTo>
                                  <a:pt x="1554092" y="3225018"/>
                                  <a:pt x="1554492" y="3226615"/>
                                  <a:pt x="1553694" y="3227413"/>
                                </a:cubicBezTo>
                                <a:lnTo>
                                  <a:pt x="1542912" y="3241386"/>
                                </a:lnTo>
                                <a:cubicBezTo>
                                  <a:pt x="1542512" y="3241785"/>
                                  <a:pt x="1541715" y="3242185"/>
                                  <a:pt x="1541317" y="3242185"/>
                                </a:cubicBezTo>
                                <a:cubicBezTo>
                                  <a:pt x="1540917" y="3242185"/>
                                  <a:pt x="1540119" y="3242185"/>
                                  <a:pt x="1539719" y="3241785"/>
                                </a:cubicBezTo>
                                <a:cubicBezTo>
                                  <a:pt x="1538921" y="3241386"/>
                                  <a:pt x="1538522" y="3239789"/>
                                  <a:pt x="1539719" y="3238991"/>
                                </a:cubicBezTo>
                                <a:lnTo>
                                  <a:pt x="1550500" y="3225018"/>
                                </a:lnTo>
                                <a:cubicBezTo>
                                  <a:pt x="1550900" y="3224220"/>
                                  <a:pt x="1552495" y="3223821"/>
                                  <a:pt x="1553293" y="3224619"/>
                                </a:cubicBezTo>
                                <a:close/>
                                <a:moveTo>
                                  <a:pt x="1497008" y="3221026"/>
                                </a:moveTo>
                                <a:cubicBezTo>
                                  <a:pt x="1497805" y="3220626"/>
                                  <a:pt x="1499401" y="3220626"/>
                                  <a:pt x="1499801" y="3221824"/>
                                </a:cubicBezTo>
                                <a:lnTo>
                                  <a:pt x="1508586" y="3236995"/>
                                </a:lnTo>
                                <a:cubicBezTo>
                                  <a:pt x="1508984" y="3237793"/>
                                  <a:pt x="1508984" y="3239390"/>
                                  <a:pt x="1507786" y="3239789"/>
                                </a:cubicBezTo>
                                <a:lnTo>
                                  <a:pt x="1506987" y="3240188"/>
                                </a:lnTo>
                                <a:cubicBezTo>
                                  <a:pt x="1506190" y="3240188"/>
                                  <a:pt x="1505391" y="3239789"/>
                                  <a:pt x="1504992" y="3238991"/>
                                </a:cubicBezTo>
                                <a:lnTo>
                                  <a:pt x="1496209" y="3223820"/>
                                </a:lnTo>
                                <a:cubicBezTo>
                                  <a:pt x="1495809" y="3223022"/>
                                  <a:pt x="1495809" y="3221425"/>
                                  <a:pt x="1497008" y="3221026"/>
                                </a:cubicBezTo>
                                <a:close/>
                                <a:moveTo>
                                  <a:pt x="1535330" y="3215836"/>
                                </a:moveTo>
                                <a:cubicBezTo>
                                  <a:pt x="1536528" y="3216235"/>
                                  <a:pt x="1537325" y="3217432"/>
                                  <a:pt x="1536927" y="3218630"/>
                                </a:cubicBezTo>
                                <a:lnTo>
                                  <a:pt x="1532137" y="3235397"/>
                                </a:lnTo>
                                <a:cubicBezTo>
                                  <a:pt x="1532137" y="3236196"/>
                                  <a:pt x="1531339" y="3236994"/>
                                  <a:pt x="1530539" y="3236994"/>
                                </a:cubicBezTo>
                                <a:lnTo>
                                  <a:pt x="1529741" y="3236994"/>
                                </a:lnTo>
                                <a:cubicBezTo>
                                  <a:pt x="1528942" y="3236595"/>
                                  <a:pt x="1528145" y="3235397"/>
                                  <a:pt x="1527746" y="3234200"/>
                                </a:cubicBezTo>
                                <a:lnTo>
                                  <a:pt x="1532536" y="3217432"/>
                                </a:lnTo>
                                <a:cubicBezTo>
                                  <a:pt x="1532933" y="3216235"/>
                                  <a:pt x="1534132" y="3215436"/>
                                  <a:pt x="1535330" y="3215836"/>
                                </a:cubicBezTo>
                                <a:close/>
                                <a:moveTo>
                                  <a:pt x="1515374" y="3214240"/>
                                </a:moveTo>
                                <a:cubicBezTo>
                                  <a:pt x="1516572" y="3214240"/>
                                  <a:pt x="1517771" y="3215038"/>
                                  <a:pt x="1517771" y="3216236"/>
                                </a:cubicBezTo>
                                <a:lnTo>
                                  <a:pt x="1520166" y="3233801"/>
                                </a:lnTo>
                                <a:cubicBezTo>
                                  <a:pt x="1520166" y="3234999"/>
                                  <a:pt x="1519368" y="3236197"/>
                                  <a:pt x="1518170" y="3236197"/>
                                </a:cubicBezTo>
                                <a:cubicBezTo>
                                  <a:pt x="1517371" y="3236197"/>
                                  <a:pt x="1516173" y="3235398"/>
                                  <a:pt x="1515774" y="3234201"/>
                                </a:cubicBezTo>
                                <a:lnTo>
                                  <a:pt x="1513378" y="3216635"/>
                                </a:lnTo>
                                <a:cubicBezTo>
                                  <a:pt x="1513378" y="3215437"/>
                                  <a:pt x="1514176" y="3214240"/>
                                  <a:pt x="1515374" y="3214240"/>
                                </a:cubicBezTo>
                                <a:close/>
                                <a:moveTo>
                                  <a:pt x="560129" y="3189639"/>
                                </a:moveTo>
                                <a:cubicBezTo>
                                  <a:pt x="567864" y="3191585"/>
                                  <a:pt x="574850" y="3196475"/>
                                  <a:pt x="579241" y="3203860"/>
                                </a:cubicBezTo>
                                <a:lnTo>
                                  <a:pt x="573652" y="3207453"/>
                                </a:lnTo>
                                <a:cubicBezTo>
                                  <a:pt x="566067" y="3195876"/>
                                  <a:pt x="550898" y="3192284"/>
                                  <a:pt x="539321" y="3199469"/>
                                </a:cubicBezTo>
                                <a:cubicBezTo>
                                  <a:pt x="527744" y="3206655"/>
                                  <a:pt x="524151" y="3221824"/>
                                  <a:pt x="532135" y="3233402"/>
                                </a:cubicBezTo>
                                <a:lnTo>
                                  <a:pt x="526546" y="3236995"/>
                                </a:lnTo>
                                <a:cubicBezTo>
                                  <a:pt x="526147" y="3236596"/>
                                  <a:pt x="526147" y="3236197"/>
                                  <a:pt x="525748" y="3235797"/>
                                </a:cubicBezTo>
                                <a:cubicBezTo>
                                  <a:pt x="516966" y="3221026"/>
                                  <a:pt x="521756" y="3201864"/>
                                  <a:pt x="536526" y="3193082"/>
                                </a:cubicBezTo>
                                <a:cubicBezTo>
                                  <a:pt x="543911" y="3188691"/>
                                  <a:pt x="552394" y="3187693"/>
                                  <a:pt x="560129" y="3189639"/>
                                </a:cubicBezTo>
                                <a:close/>
                                <a:moveTo>
                                  <a:pt x="7263044" y="3176465"/>
                                </a:moveTo>
                                <a:cubicBezTo>
                                  <a:pt x="7270778" y="3178411"/>
                                  <a:pt x="7277764" y="3183301"/>
                                  <a:pt x="7282155" y="3190686"/>
                                </a:cubicBezTo>
                                <a:lnTo>
                                  <a:pt x="7276566" y="3194279"/>
                                </a:lnTo>
                                <a:cubicBezTo>
                                  <a:pt x="7268981" y="3182702"/>
                                  <a:pt x="7253812" y="3179110"/>
                                  <a:pt x="7242235" y="3186295"/>
                                </a:cubicBezTo>
                                <a:cubicBezTo>
                                  <a:pt x="7230657" y="3193481"/>
                                  <a:pt x="7227065" y="3208650"/>
                                  <a:pt x="7235049" y="3220228"/>
                                </a:cubicBezTo>
                                <a:lnTo>
                                  <a:pt x="7229460" y="3223821"/>
                                </a:lnTo>
                                <a:cubicBezTo>
                                  <a:pt x="7229061" y="3223422"/>
                                  <a:pt x="7229061" y="3223023"/>
                                  <a:pt x="7228661" y="3222623"/>
                                </a:cubicBezTo>
                                <a:cubicBezTo>
                                  <a:pt x="7219879" y="3207852"/>
                                  <a:pt x="7224669" y="3188690"/>
                                  <a:pt x="7239441" y="3179908"/>
                                </a:cubicBezTo>
                                <a:cubicBezTo>
                                  <a:pt x="7246826" y="3175517"/>
                                  <a:pt x="7255309" y="3174519"/>
                                  <a:pt x="7263044" y="3176465"/>
                                </a:cubicBezTo>
                                <a:close/>
                                <a:moveTo>
                                  <a:pt x="5303326" y="3160348"/>
                                </a:moveTo>
                                <a:cubicBezTo>
                                  <a:pt x="5304523" y="3159948"/>
                                  <a:pt x="5305721" y="3160747"/>
                                  <a:pt x="5305721" y="3162344"/>
                                </a:cubicBezTo>
                                <a:lnTo>
                                  <a:pt x="5308117" y="3179909"/>
                                </a:lnTo>
                                <a:cubicBezTo>
                                  <a:pt x="5308117" y="3181107"/>
                                  <a:pt x="5307319" y="3182305"/>
                                  <a:pt x="5306121" y="3182305"/>
                                </a:cubicBezTo>
                                <a:cubicBezTo>
                                  <a:pt x="5304923" y="3182305"/>
                                  <a:pt x="5303725" y="3181506"/>
                                  <a:pt x="5303725" y="3180309"/>
                                </a:cubicBezTo>
                                <a:lnTo>
                                  <a:pt x="5301330" y="3162743"/>
                                </a:lnTo>
                                <a:cubicBezTo>
                                  <a:pt x="5301330" y="3161545"/>
                                  <a:pt x="5302128" y="3160348"/>
                                  <a:pt x="5303326" y="3160348"/>
                                </a:cubicBezTo>
                                <a:close/>
                                <a:moveTo>
                                  <a:pt x="5291749" y="3159550"/>
                                </a:moveTo>
                                <a:cubicBezTo>
                                  <a:pt x="5292947" y="3159550"/>
                                  <a:pt x="5293745" y="3160747"/>
                                  <a:pt x="5292947" y="3162344"/>
                                </a:cubicBezTo>
                                <a:lnTo>
                                  <a:pt x="5288156" y="3179111"/>
                                </a:lnTo>
                                <a:cubicBezTo>
                                  <a:pt x="5288156" y="3179910"/>
                                  <a:pt x="5287357" y="3180708"/>
                                  <a:pt x="5286559" y="3180708"/>
                                </a:cubicBezTo>
                                <a:lnTo>
                                  <a:pt x="5285761" y="3180708"/>
                                </a:lnTo>
                                <a:cubicBezTo>
                                  <a:pt x="5284563" y="3180309"/>
                                  <a:pt x="5283765" y="3179111"/>
                                  <a:pt x="5284164" y="3177914"/>
                                </a:cubicBezTo>
                                <a:lnTo>
                                  <a:pt x="5288955" y="3161147"/>
                                </a:lnTo>
                                <a:cubicBezTo>
                                  <a:pt x="5289354" y="3159949"/>
                                  <a:pt x="5290552" y="3159151"/>
                                  <a:pt x="5291749" y="3159550"/>
                                </a:cubicBezTo>
                                <a:close/>
                                <a:moveTo>
                                  <a:pt x="5314104" y="3156754"/>
                                </a:moveTo>
                                <a:cubicBezTo>
                                  <a:pt x="5314902" y="3156355"/>
                                  <a:pt x="5316499" y="3156355"/>
                                  <a:pt x="5316898" y="3157553"/>
                                </a:cubicBezTo>
                                <a:lnTo>
                                  <a:pt x="5325682" y="3172723"/>
                                </a:lnTo>
                                <a:cubicBezTo>
                                  <a:pt x="5326081" y="3173522"/>
                                  <a:pt x="5326081" y="3175119"/>
                                  <a:pt x="5324883" y="3175518"/>
                                </a:cubicBezTo>
                                <a:lnTo>
                                  <a:pt x="5324085" y="3175917"/>
                                </a:lnTo>
                                <a:cubicBezTo>
                                  <a:pt x="5323286" y="3175917"/>
                                  <a:pt x="5322488" y="3175518"/>
                                  <a:pt x="5322089" y="3174719"/>
                                </a:cubicBezTo>
                                <a:lnTo>
                                  <a:pt x="5313305" y="3159549"/>
                                </a:lnTo>
                                <a:cubicBezTo>
                                  <a:pt x="5312906" y="3158750"/>
                                  <a:pt x="5312906" y="3157154"/>
                                  <a:pt x="5314104" y="3156754"/>
                                </a:cubicBezTo>
                                <a:close/>
                                <a:moveTo>
                                  <a:pt x="5281770" y="3154360"/>
                                </a:moveTo>
                                <a:cubicBezTo>
                                  <a:pt x="5282968" y="3155159"/>
                                  <a:pt x="5282968" y="3156356"/>
                                  <a:pt x="5282568" y="3157155"/>
                                </a:cubicBezTo>
                                <a:lnTo>
                                  <a:pt x="5271789" y="3171127"/>
                                </a:lnTo>
                                <a:cubicBezTo>
                                  <a:pt x="5271390" y="3171527"/>
                                  <a:pt x="5270591" y="3171926"/>
                                  <a:pt x="5270192" y="3171926"/>
                                </a:cubicBezTo>
                                <a:cubicBezTo>
                                  <a:pt x="5269793" y="3171926"/>
                                  <a:pt x="5268995" y="3171926"/>
                                  <a:pt x="5268595" y="3171527"/>
                                </a:cubicBezTo>
                                <a:cubicBezTo>
                                  <a:pt x="5267797" y="3171127"/>
                                  <a:pt x="5267398" y="3169531"/>
                                  <a:pt x="5268196" y="3168732"/>
                                </a:cubicBezTo>
                                <a:lnTo>
                                  <a:pt x="5278976" y="3154759"/>
                                </a:lnTo>
                                <a:cubicBezTo>
                                  <a:pt x="5279375" y="3153961"/>
                                  <a:pt x="5280972" y="3153562"/>
                                  <a:pt x="5281770" y="3154360"/>
                                </a:cubicBezTo>
                                <a:close/>
                                <a:moveTo>
                                  <a:pt x="5325680" y="3148771"/>
                                </a:moveTo>
                                <a:lnTo>
                                  <a:pt x="5340052" y="3159550"/>
                                </a:lnTo>
                                <a:cubicBezTo>
                                  <a:pt x="5340851" y="3159949"/>
                                  <a:pt x="5341250" y="3161546"/>
                                  <a:pt x="5340452" y="3162345"/>
                                </a:cubicBezTo>
                                <a:cubicBezTo>
                                  <a:pt x="5340052" y="3162744"/>
                                  <a:pt x="5339254" y="3163143"/>
                                  <a:pt x="5338855" y="3163143"/>
                                </a:cubicBezTo>
                                <a:cubicBezTo>
                                  <a:pt x="5338456" y="3163143"/>
                                  <a:pt x="5337657" y="3163143"/>
                                  <a:pt x="5337258" y="3162744"/>
                                </a:cubicBezTo>
                                <a:lnTo>
                                  <a:pt x="5323285" y="3151965"/>
                                </a:lnTo>
                                <a:cubicBezTo>
                                  <a:pt x="5322487" y="3151565"/>
                                  <a:pt x="5322088" y="3149969"/>
                                  <a:pt x="5322886" y="3149170"/>
                                </a:cubicBezTo>
                                <a:cubicBezTo>
                                  <a:pt x="5323285" y="3148372"/>
                                  <a:pt x="5324882" y="3147973"/>
                                  <a:pt x="5325680" y="3148771"/>
                                </a:cubicBezTo>
                                <a:close/>
                                <a:moveTo>
                                  <a:pt x="1834722" y="3148372"/>
                                </a:moveTo>
                                <a:cubicBezTo>
                                  <a:pt x="1835920" y="3147972"/>
                                  <a:pt x="1837118" y="3148771"/>
                                  <a:pt x="1837517" y="3149968"/>
                                </a:cubicBezTo>
                                <a:cubicBezTo>
                                  <a:pt x="1839114" y="3157553"/>
                                  <a:pt x="1847099" y="3162743"/>
                                  <a:pt x="1855083" y="3160747"/>
                                </a:cubicBezTo>
                                <a:cubicBezTo>
                                  <a:pt x="1856280" y="3160348"/>
                                  <a:pt x="1857478" y="3161146"/>
                                  <a:pt x="1858276" y="3162344"/>
                                </a:cubicBezTo>
                                <a:cubicBezTo>
                                  <a:pt x="1858674" y="3163541"/>
                                  <a:pt x="1857877" y="3164739"/>
                                  <a:pt x="1857079" y="3165138"/>
                                </a:cubicBezTo>
                                <a:lnTo>
                                  <a:pt x="1856679" y="3165138"/>
                                </a:lnTo>
                                <a:cubicBezTo>
                                  <a:pt x="1852288" y="3166336"/>
                                  <a:pt x="1847896" y="3165936"/>
                                  <a:pt x="1843904" y="3163940"/>
                                </a:cubicBezTo>
                                <a:cubicBezTo>
                                  <a:pt x="1838714" y="3178312"/>
                                  <a:pt x="1828735" y="3189489"/>
                                  <a:pt x="1815162" y="3196277"/>
                                </a:cubicBezTo>
                                <a:cubicBezTo>
                                  <a:pt x="1801595" y="3203063"/>
                                  <a:pt x="1786427" y="3204261"/>
                                  <a:pt x="1772055" y="3199470"/>
                                </a:cubicBezTo>
                                <a:cubicBezTo>
                                  <a:pt x="1771257" y="3203861"/>
                                  <a:pt x="1768862" y="3207853"/>
                                  <a:pt x="1765269" y="3210648"/>
                                </a:cubicBezTo>
                                <a:lnTo>
                                  <a:pt x="1764870" y="3211047"/>
                                </a:lnTo>
                                <a:cubicBezTo>
                                  <a:pt x="1764071" y="3211446"/>
                                  <a:pt x="1762874" y="3211047"/>
                                  <a:pt x="1762075" y="3210249"/>
                                </a:cubicBezTo>
                                <a:cubicBezTo>
                                  <a:pt x="1761277" y="3209450"/>
                                  <a:pt x="1761277" y="3207853"/>
                                  <a:pt x="1762475" y="3207055"/>
                                </a:cubicBezTo>
                                <a:cubicBezTo>
                                  <a:pt x="1768463" y="3201865"/>
                                  <a:pt x="1769660" y="3192683"/>
                                  <a:pt x="1764471" y="3186296"/>
                                </a:cubicBezTo>
                                <a:cubicBezTo>
                                  <a:pt x="1763672" y="3185497"/>
                                  <a:pt x="1763672" y="3183900"/>
                                  <a:pt x="1764870" y="3183102"/>
                                </a:cubicBezTo>
                                <a:cubicBezTo>
                                  <a:pt x="1765668" y="3182304"/>
                                  <a:pt x="1767265" y="3182304"/>
                                  <a:pt x="1768063" y="3183501"/>
                                </a:cubicBezTo>
                                <a:cubicBezTo>
                                  <a:pt x="1770858" y="3187094"/>
                                  <a:pt x="1772455" y="3191086"/>
                                  <a:pt x="1772455" y="3195079"/>
                                </a:cubicBezTo>
                                <a:lnTo>
                                  <a:pt x="1772854" y="3195079"/>
                                </a:lnTo>
                                <a:cubicBezTo>
                                  <a:pt x="1786427" y="3199470"/>
                                  <a:pt x="1800397" y="3198672"/>
                                  <a:pt x="1813165" y="3192284"/>
                                </a:cubicBezTo>
                                <a:cubicBezTo>
                                  <a:pt x="1825541" y="3185896"/>
                                  <a:pt x="1835122" y="3175118"/>
                                  <a:pt x="1839513" y="3161944"/>
                                </a:cubicBezTo>
                                <a:lnTo>
                                  <a:pt x="1839513" y="3161545"/>
                                </a:lnTo>
                                <a:cubicBezTo>
                                  <a:pt x="1836319" y="3159150"/>
                                  <a:pt x="1834323" y="3155557"/>
                                  <a:pt x="1833126" y="3151166"/>
                                </a:cubicBezTo>
                                <a:cubicBezTo>
                                  <a:pt x="1832726" y="3149968"/>
                                  <a:pt x="1833525" y="3148771"/>
                                  <a:pt x="1834722" y="3148372"/>
                                </a:cubicBezTo>
                                <a:close/>
                                <a:moveTo>
                                  <a:pt x="2757682" y="3144779"/>
                                </a:moveTo>
                                <a:cubicBezTo>
                                  <a:pt x="2760076" y="3144380"/>
                                  <a:pt x="2762470" y="3145976"/>
                                  <a:pt x="2762470" y="3148372"/>
                                </a:cubicBezTo>
                                <a:lnTo>
                                  <a:pt x="2766063" y="3172723"/>
                                </a:lnTo>
                                <a:lnTo>
                                  <a:pt x="2790416" y="3169130"/>
                                </a:lnTo>
                                <a:cubicBezTo>
                                  <a:pt x="2792811" y="3168731"/>
                                  <a:pt x="2794806" y="3170328"/>
                                  <a:pt x="2795204" y="3172723"/>
                                </a:cubicBezTo>
                                <a:cubicBezTo>
                                  <a:pt x="2795606" y="3175118"/>
                                  <a:pt x="2794008" y="3177114"/>
                                  <a:pt x="2791613" y="3177513"/>
                                </a:cubicBezTo>
                                <a:lnTo>
                                  <a:pt x="2767261" y="3181106"/>
                                </a:lnTo>
                                <a:lnTo>
                                  <a:pt x="2770853" y="3205458"/>
                                </a:lnTo>
                                <a:cubicBezTo>
                                  <a:pt x="2771254" y="3207853"/>
                                  <a:pt x="2769658" y="3209849"/>
                                  <a:pt x="2767261" y="3210249"/>
                                </a:cubicBezTo>
                                <a:cubicBezTo>
                                  <a:pt x="2764866" y="3210648"/>
                                  <a:pt x="2762871" y="3209051"/>
                                  <a:pt x="2762470" y="3206656"/>
                                </a:cubicBezTo>
                                <a:lnTo>
                                  <a:pt x="2758876" y="3182304"/>
                                </a:lnTo>
                                <a:lnTo>
                                  <a:pt x="2734523" y="3185896"/>
                                </a:lnTo>
                                <a:cubicBezTo>
                                  <a:pt x="2732128" y="3186296"/>
                                  <a:pt x="2730131" y="3184699"/>
                                  <a:pt x="2729733" y="3182304"/>
                                </a:cubicBezTo>
                                <a:cubicBezTo>
                                  <a:pt x="2729332" y="3179908"/>
                                  <a:pt x="2730932" y="3177912"/>
                                  <a:pt x="2733325" y="3177513"/>
                                </a:cubicBezTo>
                                <a:lnTo>
                                  <a:pt x="2757682" y="3173920"/>
                                </a:lnTo>
                                <a:lnTo>
                                  <a:pt x="2754088" y="3149569"/>
                                </a:lnTo>
                                <a:cubicBezTo>
                                  <a:pt x="2753686" y="3147174"/>
                                  <a:pt x="2755286" y="3145178"/>
                                  <a:pt x="2757682" y="3144779"/>
                                </a:cubicBezTo>
                                <a:close/>
                                <a:moveTo>
                                  <a:pt x="5271390" y="3144778"/>
                                </a:moveTo>
                                <a:cubicBezTo>
                                  <a:pt x="5272189" y="3144379"/>
                                  <a:pt x="5273786" y="3144379"/>
                                  <a:pt x="5274185" y="3145577"/>
                                </a:cubicBezTo>
                                <a:cubicBezTo>
                                  <a:pt x="5274983" y="3146774"/>
                                  <a:pt x="5274584" y="3147972"/>
                                  <a:pt x="5273386" y="3148371"/>
                                </a:cubicBezTo>
                                <a:lnTo>
                                  <a:pt x="5258216" y="3157155"/>
                                </a:lnTo>
                                <a:lnTo>
                                  <a:pt x="5257417" y="3157554"/>
                                </a:lnTo>
                                <a:cubicBezTo>
                                  <a:pt x="5256619" y="3157554"/>
                                  <a:pt x="5255821" y="3157155"/>
                                  <a:pt x="5255421" y="3156356"/>
                                </a:cubicBezTo>
                                <a:cubicBezTo>
                                  <a:pt x="5255022" y="3155558"/>
                                  <a:pt x="5255022" y="3153961"/>
                                  <a:pt x="5256220" y="3153562"/>
                                </a:cubicBezTo>
                                <a:close/>
                                <a:moveTo>
                                  <a:pt x="5330471" y="3137594"/>
                                </a:moveTo>
                                <a:lnTo>
                                  <a:pt x="5347238" y="3142385"/>
                                </a:lnTo>
                                <a:cubicBezTo>
                                  <a:pt x="5348436" y="3142784"/>
                                  <a:pt x="5348835" y="3143982"/>
                                  <a:pt x="5348436" y="3145179"/>
                                </a:cubicBezTo>
                                <a:cubicBezTo>
                                  <a:pt x="5348436" y="3145978"/>
                                  <a:pt x="5347638" y="3146776"/>
                                  <a:pt x="5346839" y="3146776"/>
                                </a:cubicBezTo>
                                <a:lnTo>
                                  <a:pt x="5346041" y="3146776"/>
                                </a:lnTo>
                                <a:lnTo>
                                  <a:pt x="5329274" y="3141985"/>
                                </a:lnTo>
                                <a:cubicBezTo>
                                  <a:pt x="5328076" y="3141586"/>
                                  <a:pt x="5327278" y="3140388"/>
                                  <a:pt x="5327677" y="3139191"/>
                                </a:cubicBezTo>
                                <a:cubicBezTo>
                                  <a:pt x="5328076" y="3137993"/>
                                  <a:pt x="5329274" y="3137195"/>
                                  <a:pt x="5330471" y="3137594"/>
                                </a:cubicBezTo>
                                <a:close/>
                                <a:moveTo>
                                  <a:pt x="3986169" y="3137294"/>
                                </a:moveTo>
                                <a:cubicBezTo>
                                  <a:pt x="3988764" y="3136695"/>
                                  <a:pt x="3992157" y="3136595"/>
                                  <a:pt x="3995551" y="3138392"/>
                                </a:cubicBezTo>
                                <a:cubicBezTo>
                                  <a:pt x="4003135" y="3142384"/>
                                  <a:pt x="4002736" y="3149968"/>
                                  <a:pt x="4002736" y="3150368"/>
                                </a:cubicBezTo>
                                <a:cubicBezTo>
                                  <a:pt x="4002736" y="3150368"/>
                                  <a:pt x="4002736" y="3153162"/>
                                  <a:pt x="4006329" y="3155158"/>
                                </a:cubicBezTo>
                                <a:cubicBezTo>
                                  <a:pt x="4009922" y="3156755"/>
                                  <a:pt x="4012317" y="3155158"/>
                                  <a:pt x="4012317" y="3155158"/>
                                </a:cubicBezTo>
                                <a:lnTo>
                                  <a:pt x="4012716" y="3155158"/>
                                </a:lnTo>
                                <a:lnTo>
                                  <a:pt x="4013115" y="3154759"/>
                                </a:lnTo>
                                <a:cubicBezTo>
                                  <a:pt x="4015111" y="3153561"/>
                                  <a:pt x="4019902" y="3151166"/>
                                  <a:pt x="4026289" y="3154360"/>
                                </a:cubicBezTo>
                                <a:cubicBezTo>
                                  <a:pt x="4033075" y="3157952"/>
                                  <a:pt x="4033475" y="3165537"/>
                                  <a:pt x="4033475" y="3165936"/>
                                </a:cubicBezTo>
                                <a:lnTo>
                                  <a:pt x="4033475" y="3166336"/>
                                </a:lnTo>
                                <a:cubicBezTo>
                                  <a:pt x="4033475" y="3166336"/>
                                  <a:pt x="4033475" y="3169130"/>
                                  <a:pt x="4037067" y="3171126"/>
                                </a:cubicBezTo>
                                <a:cubicBezTo>
                                  <a:pt x="4040660" y="3173122"/>
                                  <a:pt x="4043455" y="3171126"/>
                                  <a:pt x="4043455" y="3171126"/>
                                </a:cubicBezTo>
                                <a:lnTo>
                                  <a:pt x="4043854" y="3171126"/>
                                </a:lnTo>
                                <a:cubicBezTo>
                                  <a:pt x="4044253" y="3170727"/>
                                  <a:pt x="4051440" y="3166735"/>
                                  <a:pt x="4057827" y="3170328"/>
                                </a:cubicBezTo>
                                <a:cubicBezTo>
                                  <a:pt x="4065412" y="3174320"/>
                                  <a:pt x="4065012" y="3181905"/>
                                  <a:pt x="4065012" y="3182305"/>
                                </a:cubicBezTo>
                                <a:cubicBezTo>
                                  <a:pt x="4065012" y="3182305"/>
                                  <a:pt x="4065012" y="3185099"/>
                                  <a:pt x="4068605" y="3187095"/>
                                </a:cubicBezTo>
                                <a:cubicBezTo>
                                  <a:pt x="4069803" y="3187494"/>
                                  <a:pt x="4070601" y="3187893"/>
                                  <a:pt x="4071799" y="3187893"/>
                                </a:cubicBezTo>
                                <a:lnTo>
                                  <a:pt x="4076190" y="3188293"/>
                                </a:lnTo>
                                <a:cubicBezTo>
                                  <a:pt x="4078186" y="3188293"/>
                                  <a:pt x="4079783" y="3190289"/>
                                  <a:pt x="4079783" y="3192285"/>
                                </a:cubicBezTo>
                                <a:cubicBezTo>
                                  <a:pt x="4079783" y="3194281"/>
                                  <a:pt x="4077787" y="3195877"/>
                                  <a:pt x="4074194" y="3196277"/>
                                </a:cubicBezTo>
                                <a:lnTo>
                                  <a:pt x="4068206" y="3195877"/>
                                </a:lnTo>
                                <a:cubicBezTo>
                                  <a:pt x="4066609" y="3195478"/>
                                  <a:pt x="4065012" y="3195079"/>
                                  <a:pt x="4063416" y="3194281"/>
                                </a:cubicBezTo>
                                <a:cubicBezTo>
                                  <a:pt x="4055831" y="3190289"/>
                                  <a:pt x="4056230" y="3182704"/>
                                  <a:pt x="4056230" y="3182305"/>
                                </a:cubicBezTo>
                                <a:cubicBezTo>
                                  <a:pt x="4056230" y="3182305"/>
                                  <a:pt x="4056629" y="3179509"/>
                                  <a:pt x="4053036" y="3177513"/>
                                </a:cubicBezTo>
                                <a:cubicBezTo>
                                  <a:pt x="4050242" y="3175916"/>
                                  <a:pt x="4046648" y="3177513"/>
                                  <a:pt x="4046249" y="3177912"/>
                                </a:cubicBezTo>
                                <a:cubicBezTo>
                                  <a:pt x="4045051" y="3178711"/>
                                  <a:pt x="4039463" y="3181905"/>
                                  <a:pt x="4032676" y="3178312"/>
                                </a:cubicBezTo>
                                <a:cubicBezTo>
                                  <a:pt x="4025890" y="3174719"/>
                                  <a:pt x="4025491" y="3168332"/>
                                  <a:pt x="4025491" y="3166735"/>
                                </a:cubicBezTo>
                                <a:cubicBezTo>
                                  <a:pt x="4025091" y="3166336"/>
                                  <a:pt x="4024692" y="3163142"/>
                                  <a:pt x="4021898" y="3161545"/>
                                </a:cubicBezTo>
                                <a:cubicBezTo>
                                  <a:pt x="4018704" y="3159948"/>
                                  <a:pt x="4016708" y="3161146"/>
                                  <a:pt x="4015910" y="3161545"/>
                                </a:cubicBezTo>
                                <a:lnTo>
                                  <a:pt x="4015511" y="3161545"/>
                                </a:lnTo>
                                <a:cubicBezTo>
                                  <a:pt x="4014313" y="3162344"/>
                                  <a:pt x="4009123" y="3165537"/>
                                  <a:pt x="4001938" y="3161944"/>
                                </a:cubicBezTo>
                                <a:cubicBezTo>
                                  <a:pt x="3994353" y="3157952"/>
                                  <a:pt x="3994752" y="3150767"/>
                                  <a:pt x="3994752" y="3149968"/>
                                </a:cubicBezTo>
                                <a:cubicBezTo>
                                  <a:pt x="3995151" y="3149968"/>
                                  <a:pt x="3994752" y="3146775"/>
                                  <a:pt x="3991559" y="3145178"/>
                                </a:cubicBezTo>
                                <a:cubicBezTo>
                                  <a:pt x="3988764" y="3143581"/>
                                  <a:pt x="3985171" y="3145178"/>
                                  <a:pt x="3984772" y="3145577"/>
                                </a:cubicBezTo>
                                <a:cubicBezTo>
                                  <a:pt x="3983575" y="3146376"/>
                                  <a:pt x="3977986" y="3149569"/>
                                  <a:pt x="3971199" y="3145976"/>
                                </a:cubicBezTo>
                                <a:lnTo>
                                  <a:pt x="3968804" y="3144380"/>
                                </a:lnTo>
                                <a:cubicBezTo>
                                  <a:pt x="3966808" y="3143581"/>
                                  <a:pt x="3966010" y="3141186"/>
                                  <a:pt x="3967207" y="3139190"/>
                                </a:cubicBezTo>
                                <a:cubicBezTo>
                                  <a:pt x="3968006" y="3137194"/>
                                  <a:pt x="3970401" y="3136396"/>
                                  <a:pt x="3972397" y="3137593"/>
                                </a:cubicBezTo>
                                <a:lnTo>
                                  <a:pt x="3974792" y="3139190"/>
                                </a:lnTo>
                                <a:cubicBezTo>
                                  <a:pt x="3978385" y="3141186"/>
                                  <a:pt x="3981179" y="3139190"/>
                                  <a:pt x="3981179" y="3139190"/>
                                </a:cubicBezTo>
                                <a:lnTo>
                                  <a:pt x="3981579" y="3139190"/>
                                </a:lnTo>
                                <a:cubicBezTo>
                                  <a:pt x="3981778" y="3138990"/>
                                  <a:pt x="3983574" y="3137892"/>
                                  <a:pt x="3986169" y="3137294"/>
                                </a:cubicBezTo>
                                <a:close/>
                                <a:moveTo>
                                  <a:pt x="5268596" y="3133202"/>
                                </a:moveTo>
                                <a:cubicBezTo>
                                  <a:pt x="5269794" y="3133202"/>
                                  <a:pt x="5270992" y="3134000"/>
                                  <a:pt x="5270992" y="3135198"/>
                                </a:cubicBezTo>
                                <a:cubicBezTo>
                                  <a:pt x="5270992" y="3136395"/>
                                  <a:pt x="5270193" y="3137593"/>
                                  <a:pt x="5268996" y="3137593"/>
                                </a:cubicBezTo>
                                <a:lnTo>
                                  <a:pt x="5251430" y="3139989"/>
                                </a:lnTo>
                                <a:cubicBezTo>
                                  <a:pt x="5250232" y="3139989"/>
                                  <a:pt x="5249035" y="3139191"/>
                                  <a:pt x="5249035" y="3137993"/>
                                </a:cubicBezTo>
                                <a:cubicBezTo>
                                  <a:pt x="5249035" y="3136794"/>
                                  <a:pt x="5249833" y="3135597"/>
                                  <a:pt x="5251031" y="3135597"/>
                                </a:cubicBezTo>
                                <a:close/>
                                <a:moveTo>
                                  <a:pt x="5347638" y="3122823"/>
                                </a:moveTo>
                                <a:cubicBezTo>
                                  <a:pt x="5348835" y="3122823"/>
                                  <a:pt x="5350033" y="3123621"/>
                                  <a:pt x="5350033" y="3124819"/>
                                </a:cubicBezTo>
                                <a:cubicBezTo>
                                  <a:pt x="5350033" y="3126016"/>
                                  <a:pt x="5349235" y="3127214"/>
                                  <a:pt x="5348037" y="3127214"/>
                                </a:cubicBezTo>
                                <a:lnTo>
                                  <a:pt x="5330471" y="3129610"/>
                                </a:lnTo>
                                <a:cubicBezTo>
                                  <a:pt x="5329274" y="3129610"/>
                                  <a:pt x="5328076" y="3128812"/>
                                  <a:pt x="5328076" y="3127614"/>
                                </a:cubicBezTo>
                                <a:cubicBezTo>
                                  <a:pt x="5328076" y="3126416"/>
                                  <a:pt x="5328874" y="3125218"/>
                                  <a:pt x="5330072" y="3125218"/>
                                </a:cubicBezTo>
                                <a:close/>
                                <a:moveTo>
                                  <a:pt x="5253026" y="3116037"/>
                                </a:moveTo>
                                <a:lnTo>
                                  <a:pt x="5269794" y="3120828"/>
                                </a:lnTo>
                                <a:cubicBezTo>
                                  <a:pt x="5270991" y="3121227"/>
                                  <a:pt x="5271790" y="3122425"/>
                                  <a:pt x="5271391" y="3123622"/>
                                </a:cubicBezTo>
                                <a:cubicBezTo>
                                  <a:pt x="5271391" y="3124421"/>
                                  <a:pt x="5270592" y="3125219"/>
                                  <a:pt x="5269794" y="3125219"/>
                                </a:cubicBezTo>
                                <a:lnTo>
                                  <a:pt x="5268995" y="3125219"/>
                                </a:lnTo>
                                <a:lnTo>
                                  <a:pt x="5252228" y="3120428"/>
                                </a:lnTo>
                                <a:cubicBezTo>
                                  <a:pt x="5251030" y="3120029"/>
                                  <a:pt x="5250232" y="3118831"/>
                                  <a:pt x="5250232" y="3117633"/>
                                </a:cubicBezTo>
                                <a:cubicBezTo>
                                  <a:pt x="5250631" y="3116436"/>
                                  <a:pt x="5251829" y="3115637"/>
                                  <a:pt x="5253026" y="3116037"/>
                                </a:cubicBezTo>
                                <a:close/>
                                <a:moveTo>
                                  <a:pt x="5340852" y="3105657"/>
                                </a:moveTo>
                                <a:cubicBezTo>
                                  <a:pt x="5341650" y="3105258"/>
                                  <a:pt x="5343247" y="3105258"/>
                                  <a:pt x="5343646" y="3106456"/>
                                </a:cubicBezTo>
                                <a:cubicBezTo>
                                  <a:pt x="5344045" y="3107254"/>
                                  <a:pt x="5344045" y="3108851"/>
                                  <a:pt x="5342848" y="3109250"/>
                                </a:cubicBezTo>
                                <a:lnTo>
                                  <a:pt x="5327677" y="3118034"/>
                                </a:lnTo>
                                <a:lnTo>
                                  <a:pt x="5326879" y="3118433"/>
                                </a:lnTo>
                                <a:cubicBezTo>
                                  <a:pt x="5326080" y="3118433"/>
                                  <a:pt x="5325282" y="3118034"/>
                                  <a:pt x="5324883" y="3117235"/>
                                </a:cubicBezTo>
                                <a:cubicBezTo>
                                  <a:pt x="5324483" y="3116038"/>
                                  <a:pt x="5324483" y="3114840"/>
                                  <a:pt x="5325681" y="3114441"/>
                                </a:cubicBezTo>
                                <a:close/>
                                <a:moveTo>
                                  <a:pt x="4003334" y="3104959"/>
                                </a:moveTo>
                                <a:cubicBezTo>
                                  <a:pt x="4005929" y="3104360"/>
                                  <a:pt x="4009323" y="3104260"/>
                                  <a:pt x="4012716" y="3106057"/>
                                </a:cubicBezTo>
                                <a:cubicBezTo>
                                  <a:pt x="4020300" y="3110049"/>
                                  <a:pt x="4019901" y="3117633"/>
                                  <a:pt x="4019901" y="3118032"/>
                                </a:cubicBezTo>
                                <a:cubicBezTo>
                                  <a:pt x="4019901" y="3118032"/>
                                  <a:pt x="4019901" y="3120827"/>
                                  <a:pt x="4023494" y="3122823"/>
                                </a:cubicBezTo>
                                <a:cubicBezTo>
                                  <a:pt x="4027087" y="3124420"/>
                                  <a:pt x="4029482" y="3122823"/>
                                  <a:pt x="4029482" y="3122823"/>
                                </a:cubicBezTo>
                                <a:lnTo>
                                  <a:pt x="4029881" y="3122823"/>
                                </a:lnTo>
                                <a:lnTo>
                                  <a:pt x="4030280" y="3122424"/>
                                </a:lnTo>
                                <a:cubicBezTo>
                                  <a:pt x="4032276" y="3121226"/>
                                  <a:pt x="4037067" y="3118831"/>
                                  <a:pt x="4043454" y="3122024"/>
                                </a:cubicBezTo>
                                <a:cubicBezTo>
                                  <a:pt x="4050240" y="3125617"/>
                                  <a:pt x="4050639" y="3133202"/>
                                  <a:pt x="4050639" y="3133601"/>
                                </a:cubicBezTo>
                                <a:lnTo>
                                  <a:pt x="4050639" y="3134000"/>
                                </a:lnTo>
                                <a:cubicBezTo>
                                  <a:pt x="4050639" y="3134000"/>
                                  <a:pt x="4050639" y="3136795"/>
                                  <a:pt x="4054232" y="3138791"/>
                                </a:cubicBezTo>
                                <a:cubicBezTo>
                                  <a:pt x="4057825" y="3140787"/>
                                  <a:pt x="4060619" y="3138791"/>
                                  <a:pt x="4060619" y="3138791"/>
                                </a:cubicBezTo>
                                <a:lnTo>
                                  <a:pt x="4061019" y="3138791"/>
                                </a:lnTo>
                                <a:cubicBezTo>
                                  <a:pt x="4061418" y="3138392"/>
                                  <a:pt x="4068604" y="3134400"/>
                                  <a:pt x="4074991" y="3137992"/>
                                </a:cubicBezTo>
                                <a:cubicBezTo>
                                  <a:pt x="4082576" y="3141984"/>
                                  <a:pt x="4082177" y="3149570"/>
                                  <a:pt x="4082177" y="3149969"/>
                                </a:cubicBezTo>
                                <a:cubicBezTo>
                                  <a:pt x="4082177" y="3149969"/>
                                  <a:pt x="4082177" y="3152764"/>
                                  <a:pt x="4085770" y="3154760"/>
                                </a:cubicBezTo>
                                <a:cubicBezTo>
                                  <a:pt x="4086967" y="3155159"/>
                                  <a:pt x="4087766" y="3155558"/>
                                  <a:pt x="4088963" y="3155558"/>
                                </a:cubicBezTo>
                                <a:lnTo>
                                  <a:pt x="4093355" y="3155957"/>
                                </a:lnTo>
                                <a:cubicBezTo>
                                  <a:pt x="4095351" y="3155957"/>
                                  <a:pt x="4096947" y="3157953"/>
                                  <a:pt x="4096947" y="3159949"/>
                                </a:cubicBezTo>
                                <a:cubicBezTo>
                                  <a:pt x="4096947" y="3162345"/>
                                  <a:pt x="4094951" y="3163941"/>
                                  <a:pt x="4091359" y="3163941"/>
                                </a:cubicBezTo>
                                <a:lnTo>
                                  <a:pt x="4085371" y="3163542"/>
                                </a:lnTo>
                                <a:cubicBezTo>
                                  <a:pt x="4083774" y="3163143"/>
                                  <a:pt x="4082177" y="3162744"/>
                                  <a:pt x="4080580" y="3161945"/>
                                </a:cubicBezTo>
                                <a:cubicBezTo>
                                  <a:pt x="4072995" y="3157953"/>
                                  <a:pt x="4073395" y="3150369"/>
                                  <a:pt x="4073395" y="3149969"/>
                                </a:cubicBezTo>
                                <a:cubicBezTo>
                                  <a:pt x="4073395" y="3149969"/>
                                  <a:pt x="4073794" y="3147174"/>
                                  <a:pt x="4070201" y="3145178"/>
                                </a:cubicBezTo>
                                <a:cubicBezTo>
                                  <a:pt x="4067407" y="3143581"/>
                                  <a:pt x="4063813" y="3145178"/>
                                  <a:pt x="4063414" y="3145577"/>
                                </a:cubicBezTo>
                                <a:cubicBezTo>
                                  <a:pt x="4062216" y="3146376"/>
                                  <a:pt x="4056627" y="3149570"/>
                                  <a:pt x="4049841" y="3145976"/>
                                </a:cubicBezTo>
                                <a:cubicBezTo>
                                  <a:pt x="4043055" y="3142384"/>
                                  <a:pt x="4042655" y="3135996"/>
                                  <a:pt x="4042655" y="3134400"/>
                                </a:cubicBezTo>
                                <a:cubicBezTo>
                                  <a:pt x="4042256" y="3134000"/>
                                  <a:pt x="4041857" y="3130807"/>
                                  <a:pt x="4039063" y="3129210"/>
                                </a:cubicBezTo>
                                <a:cubicBezTo>
                                  <a:pt x="4035869" y="3127613"/>
                                  <a:pt x="4033873" y="3128811"/>
                                  <a:pt x="4033075" y="3129210"/>
                                </a:cubicBezTo>
                                <a:lnTo>
                                  <a:pt x="4032676" y="3129210"/>
                                </a:lnTo>
                                <a:cubicBezTo>
                                  <a:pt x="4031478" y="3130008"/>
                                  <a:pt x="4026288" y="3133202"/>
                                  <a:pt x="4019103" y="3129609"/>
                                </a:cubicBezTo>
                                <a:cubicBezTo>
                                  <a:pt x="4011518" y="3125617"/>
                                  <a:pt x="4011917" y="3118432"/>
                                  <a:pt x="4011917" y="3117633"/>
                                </a:cubicBezTo>
                                <a:cubicBezTo>
                                  <a:pt x="4012316" y="3117633"/>
                                  <a:pt x="4011917" y="3114440"/>
                                  <a:pt x="4008724" y="3112843"/>
                                </a:cubicBezTo>
                                <a:cubicBezTo>
                                  <a:pt x="4005929" y="3111246"/>
                                  <a:pt x="4002336" y="3112843"/>
                                  <a:pt x="4001937" y="3113242"/>
                                </a:cubicBezTo>
                                <a:cubicBezTo>
                                  <a:pt x="4000740" y="3114041"/>
                                  <a:pt x="3995151" y="3117234"/>
                                  <a:pt x="3988365" y="3113641"/>
                                </a:cubicBezTo>
                                <a:lnTo>
                                  <a:pt x="3985969" y="3112045"/>
                                </a:lnTo>
                                <a:cubicBezTo>
                                  <a:pt x="3983973" y="3111246"/>
                                  <a:pt x="3983175" y="3108851"/>
                                  <a:pt x="3984373" y="3106855"/>
                                </a:cubicBezTo>
                                <a:cubicBezTo>
                                  <a:pt x="3985171" y="3104859"/>
                                  <a:pt x="3987566" y="3104061"/>
                                  <a:pt x="3989562" y="3105258"/>
                                </a:cubicBezTo>
                                <a:lnTo>
                                  <a:pt x="3991957" y="3106855"/>
                                </a:lnTo>
                                <a:cubicBezTo>
                                  <a:pt x="3995550" y="3108851"/>
                                  <a:pt x="3998345" y="3106855"/>
                                  <a:pt x="3998345" y="3106855"/>
                                </a:cubicBezTo>
                                <a:lnTo>
                                  <a:pt x="3998744" y="3106855"/>
                                </a:lnTo>
                                <a:cubicBezTo>
                                  <a:pt x="3998943" y="3106655"/>
                                  <a:pt x="4000739" y="3105557"/>
                                  <a:pt x="4003334" y="3104959"/>
                                </a:cubicBezTo>
                                <a:close/>
                                <a:moveTo>
                                  <a:pt x="5262607" y="3100069"/>
                                </a:moveTo>
                                <a:lnTo>
                                  <a:pt x="5276580" y="3110848"/>
                                </a:lnTo>
                                <a:cubicBezTo>
                                  <a:pt x="5277379" y="3111248"/>
                                  <a:pt x="5277778" y="3112844"/>
                                  <a:pt x="5276980" y="3113643"/>
                                </a:cubicBezTo>
                                <a:cubicBezTo>
                                  <a:pt x="5276580" y="3114042"/>
                                  <a:pt x="5275782" y="3114441"/>
                                  <a:pt x="5275383" y="3114441"/>
                                </a:cubicBezTo>
                                <a:cubicBezTo>
                                  <a:pt x="5274984" y="3114441"/>
                                  <a:pt x="5274185" y="3114441"/>
                                  <a:pt x="5273786" y="3114042"/>
                                </a:cubicBezTo>
                                <a:lnTo>
                                  <a:pt x="5260212" y="3103263"/>
                                </a:lnTo>
                                <a:cubicBezTo>
                                  <a:pt x="5259414" y="3102863"/>
                                  <a:pt x="5259015" y="3101267"/>
                                  <a:pt x="5259813" y="3100468"/>
                                </a:cubicBezTo>
                                <a:cubicBezTo>
                                  <a:pt x="5260212" y="3099670"/>
                                  <a:pt x="5261809" y="3099271"/>
                                  <a:pt x="5262607" y="3100069"/>
                                </a:cubicBezTo>
                                <a:close/>
                                <a:moveTo>
                                  <a:pt x="5330872" y="3091286"/>
                                </a:moveTo>
                                <a:cubicBezTo>
                                  <a:pt x="5331670" y="3091685"/>
                                  <a:pt x="5332069" y="3093282"/>
                                  <a:pt x="5331271" y="3094080"/>
                                </a:cubicBezTo>
                                <a:lnTo>
                                  <a:pt x="5320491" y="3108053"/>
                                </a:lnTo>
                                <a:cubicBezTo>
                                  <a:pt x="5320092" y="3108453"/>
                                  <a:pt x="5319294" y="3108852"/>
                                  <a:pt x="5318895" y="3108852"/>
                                </a:cubicBezTo>
                                <a:cubicBezTo>
                                  <a:pt x="5318495" y="3108852"/>
                                  <a:pt x="5317697" y="3108852"/>
                                  <a:pt x="5317298" y="3108453"/>
                                </a:cubicBezTo>
                                <a:cubicBezTo>
                                  <a:pt x="5316499" y="3107654"/>
                                  <a:pt x="5316100" y="3106457"/>
                                  <a:pt x="5317298" y="3105658"/>
                                </a:cubicBezTo>
                                <a:lnTo>
                                  <a:pt x="5328077" y="3091685"/>
                                </a:lnTo>
                                <a:cubicBezTo>
                                  <a:pt x="5328476" y="3090887"/>
                                  <a:pt x="5330073" y="3090488"/>
                                  <a:pt x="5330872" y="3091286"/>
                                </a:cubicBezTo>
                                <a:close/>
                                <a:moveTo>
                                  <a:pt x="5274583" y="3087295"/>
                                </a:moveTo>
                                <a:cubicBezTo>
                                  <a:pt x="5275381" y="3086895"/>
                                  <a:pt x="5276978" y="3086895"/>
                                  <a:pt x="5277377" y="3088093"/>
                                </a:cubicBezTo>
                                <a:lnTo>
                                  <a:pt x="5286161" y="3103264"/>
                                </a:lnTo>
                                <a:cubicBezTo>
                                  <a:pt x="5286560" y="3104062"/>
                                  <a:pt x="5286560" y="3105659"/>
                                  <a:pt x="5285362" y="3106058"/>
                                </a:cubicBezTo>
                                <a:lnTo>
                                  <a:pt x="5284564" y="3106457"/>
                                </a:lnTo>
                                <a:cubicBezTo>
                                  <a:pt x="5283765" y="3106457"/>
                                  <a:pt x="5282967" y="3106058"/>
                                  <a:pt x="5282568" y="3105260"/>
                                </a:cubicBezTo>
                                <a:lnTo>
                                  <a:pt x="5273784" y="3090089"/>
                                </a:lnTo>
                                <a:cubicBezTo>
                                  <a:pt x="5273385" y="3089291"/>
                                  <a:pt x="5273385" y="3087694"/>
                                  <a:pt x="5274583" y="3087295"/>
                                </a:cubicBezTo>
                                <a:close/>
                                <a:moveTo>
                                  <a:pt x="5312908" y="3082504"/>
                                </a:moveTo>
                                <a:cubicBezTo>
                                  <a:pt x="5314105" y="3082903"/>
                                  <a:pt x="5314904" y="3084100"/>
                                  <a:pt x="5314504" y="3085298"/>
                                </a:cubicBezTo>
                                <a:lnTo>
                                  <a:pt x="5309713" y="3102065"/>
                                </a:lnTo>
                                <a:cubicBezTo>
                                  <a:pt x="5309713" y="3102864"/>
                                  <a:pt x="5308915" y="3103662"/>
                                  <a:pt x="5308116" y="3103662"/>
                                </a:cubicBezTo>
                                <a:lnTo>
                                  <a:pt x="5307318" y="3103662"/>
                                </a:lnTo>
                                <a:cubicBezTo>
                                  <a:pt x="5306120" y="3103263"/>
                                  <a:pt x="5305721" y="3102065"/>
                                  <a:pt x="5305322" y="3100868"/>
                                </a:cubicBezTo>
                                <a:lnTo>
                                  <a:pt x="5310113" y="3084100"/>
                                </a:lnTo>
                                <a:cubicBezTo>
                                  <a:pt x="5310512" y="3082903"/>
                                  <a:pt x="5311710" y="3082104"/>
                                  <a:pt x="5312908" y="3082504"/>
                                </a:cubicBezTo>
                                <a:close/>
                                <a:moveTo>
                                  <a:pt x="5292947" y="3080508"/>
                                </a:moveTo>
                                <a:cubicBezTo>
                                  <a:pt x="5294144" y="3080508"/>
                                  <a:pt x="5295342" y="3081306"/>
                                  <a:pt x="5295342" y="3082504"/>
                                </a:cubicBezTo>
                                <a:lnTo>
                                  <a:pt x="5297738" y="3100069"/>
                                </a:lnTo>
                                <a:cubicBezTo>
                                  <a:pt x="5297738" y="3101267"/>
                                  <a:pt x="5296940" y="3102465"/>
                                  <a:pt x="5295742" y="3102465"/>
                                </a:cubicBezTo>
                                <a:cubicBezTo>
                                  <a:pt x="5294543" y="3102864"/>
                                  <a:pt x="5293745" y="3102065"/>
                                  <a:pt x="5293346" y="3100469"/>
                                </a:cubicBezTo>
                                <a:lnTo>
                                  <a:pt x="5290951" y="3082903"/>
                                </a:lnTo>
                                <a:cubicBezTo>
                                  <a:pt x="5290951" y="3081705"/>
                                  <a:pt x="5291749" y="3080508"/>
                                  <a:pt x="5292947" y="3080508"/>
                                </a:cubicBezTo>
                                <a:close/>
                                <a:moveTo>
                                  <a:pt x="4337714" y="3055907"/>
                                </a:moveTo>
                                <a:cubicBezTo>
                                  <a:pt x="4345449" y="3057853"/>
                                  <a:pt x="4352435" y="3062743"/>
                                  <a:pt x="4356827" y="3070128"/>
                                </a:cubicBezTo>
                                <a:lnTo>
                                  <a:pt x="4351238" y="3073721"/>
                                </a:lnTo>
                                <a:cubicBezTo>
                                  <a:pt x="4343653" y="3062144"/>
                                  <a:pt x="4328482" y="3058552"/>
                                  <a:pt x="4316906" y="3065737"/>
                                </a:cubicBezTo>
                                <a:cubicBezTo>
                                  <a:pt x="4304930" y="3072923"/>
                                  <a:pt x="4301736" y="3088492"/>
                                  <a:pt x="4309720" y="3099670"/>
                                </a:cubicBezTo>
                                <a:lnTo>
                                  <a:pt x="4304131" y="3103263"/>
                                </a:lnTo>
                                <a:cubicBezTo>
                                  <a:pt x="4303732" y="3102864"/>
                                  <a:pt x="4303732" y="3102465"/>
                                  <a:pt x="4303333" y="3102065"/>
                                </a:cubicBezTo>
                                <a:cubicBezTo>
                                  <a:pt x="4294551" y="3087294"/>
                                  <a:pt x="4299341" y="3068132"/>
                                  <a:pt x="4314111" y="3059350"/>
                                </a:cubicBezTo>
                                <a:cubicBezTo>
                                  <a:pt x="4321497" y="3054959"/>
                                  <a:pt x="4329980" y="3053961"/>
                                  <a:pt x="4337714" y="3055907"/>
                                </a:cubicBezTo>
                                <a:close/>
                                <a:moveTo>
                                  <a:pt x="2405188" y="3023023"/>
                                </a:moveTo>
                                <a:cubicBezTo>
                                  <a:pt x="2406382" y="3022624"/>
                                  <a:pt x="2407582" y="3023423"/>
                                  <a:pt x="2407582" y="3025019"/>
                                </a:cubicBezTo>
                                <a:lnTo>
                                  <a:pt x="2409981" y="3042585"/>
                                </a:lnTo>
                                <a:cubicBezTo>
                                  <a:pt x="2409981" y="3043783"/>
                                  <a:pt x="2409181" y="3044980"/>
                                  <a:pt x="2407982" y="3044980"/>
                                </a:cubicBezTo>
                                <a:cubicBezTo>
                                  <a:pt x="2406785" y="3044980"/>
                                  <a:pt x="2405589" y="3044182"/>
                                  <a:pt x="2405589" y="3042984"/>
                                </a:cubicBezTo>
                                <a:lnTo>
                                  <a:pt x="2403193" y="3025419"/>
                                </a:lnTo>
                                <a:cubicBezTo>
                                  <a:pt x="2403193" y="3024221"/>
                                  <a:pt x="2403993" y="3023023"/>
                                  <a:pt x="2405188" y="3023023"/>
                                </a:cubicBezTo>
                                <a:close/>
                                <a:moveTo>
                                  <a:pt x="2393612" y="3022225"/>
                                </a:moveTo>
                                <a:cubicBezTo>
                                  <a:pt x="2394812" y="3022225"/>
                                  <a:pt x="2395608" y="3023422"/>
                                  <a:pt x="2394812" y="3025019"/>
                                </a:cubicBezTo>
                                <a:lnTo>
                                  <a:pt x="2390019" y="3041786"/>
                                </a:lnTo>
                                <a:cubicBezTo>
                                  <a:pt x="2390019" y="3042585"/>
                                  <a:pt x="2389220" y="3043383"/>
                                  <a:pt x="2388422" y="3043383"/>
                                </a:cubicBezTo>
                                <a:lnTo>
                                  <a:pt x="2387624" y="3043383"/>
                                </a:lnTo>
                                <a:cubicBezTo>
                                  <a:pt x="2386426" y="3042984"/>
                                  <a:pt x="2385628" y="3041786"/>
                                  <a:pt x="2386029" y="3040589"/>
                                </a:cubicBezTo>
                                <a:lnTo>
                                  <a:pt x="2390818" y="3023821"/>
                                </a:lnTo>
                                <a:cubicBezTo>
                                  <a:pt x="2391217" y="3022624"/>
                                  <a:pt x="2392415" y="3021825"/>
                                  <a:pt x="2393612" y="3022225"/>
                                </a:cubicBezTo>
                                <a:close/>
                                <a:moveTo>
                                  <a:pt x="2415960" y="3019431"/>
                                </a:moveTo>
                                <a:cubicBezTo>
                                  <a:pt x="2416761" y="3019031"/>
                                  <a:pt x="2418359" y="3019031"/>
                                  <a:pt x="2418755" y="3020229"/>
                                </a:cubicBezTo>
                                <a:lnTo>
                                  <a:pt x="2427542" y="3035400"/>
                                </a:lnTo>
                                <a:cubicBezTo>
                                  <a:pt x="2427942" y="3036198"/>
                                  <a:pt x="2427942" y="3037795"/>
                                  <a:pt x="2426742" y="3038194"/>
                                </a:cubicBezTo>
                                <a:lnTo>
                                  <a:pt x="2425945" y="3038593"/>
                                </a:lnTo>
                                <a:cubicBezTo>
                                  <a:pt x="2425146" y="3038593"/>
                                  <a:pt x="2424346" y="3038194"/>
                                  <a:pt x="2423947" y="3037396"/>
                                </a:cubicBezTo>
                                <a:lnTo>
                                  <a:pt x="2415163" y="3022225"/>
                                </a:lnTo>
                                <a:cubicBezTo>
                                  <a:pt x="2414766" y="3021427"/>
                                  <a:pt x="2414766" y="3019830"/>
                                  <a:pt x="2415960" y="3019431"/>
                                </a:cubicBezTo>
                                <a:close/>
                                <a:moveTo>
                                  <a:pt x="2383635" y="3017035"/>
                                </a:moveTo>
                                <a:cubicBezTo>
                                  <a:pt x="2384832" y="3017833"/>
                                  <a:pt x="2384832" y="3019031"/>
                                  <a:pt x="2384432" y="3019829"/>
                                </a:cubicBezTo>
                                <a:lnTo>
                                  <a:pt x="2373656" y="3033802"/>
                                </a:lnTo>
                                <a:cubicBezTo>
                                  <a:pt x="2373256" y="3034201"/>
                                  <a:pt x="2372457" y="3034601"/>
                                  <a:pt x="2372058" y="3034601"/>
                                </a:cubicBezTo>
                                <a:cubicBezTo>
                                  <a:pt x="2371658" y="3034601"/>
                                  <a:pt x="2370859" y="3034601"/>
                                  <a:pt x="2370461" y="3034201"/>
                                </a:cubicBezTo>
                                <a:cubicBezTo>
                                  <a:pt x="2369661" y="3033802"/>
                                  <a:pt x="2369262" y="3032205"/>
                                  <a:pt x="2370060" y="3031407"/>
                                </a:cubicBezTo>
                                <a:lnTo>
                                  <a:pt x="2380840" y="3017434"/>
                                </a:lnTo>
                                <a:cubicBezTo>
                                  <a:pt x="2381240" y="3016636"/>
                                  <a:pt x="2382836" y="3016237"/>
                                  <a:pt x="2383635" y="3017035"/>
                                </a:cubicBezTo>
                                <a:close/>
                                <a:moveTo>
                                  <a:pt x="1060876" y="3016736"/>
                                </a:moveTo>
                                <a:cubicBezTo>
                                  <a:pt x="1063471" y="3016137"/>
                                  <a:pt x="1066864" y="3016037"/>
                                  <a:pt x="1070258" y="3017834"/>
                                </a:cubicBezTo>
                                <a:cubicBezTo>
                                  <a:pt x="1077842" y="3021826"/>
                                  <a:pt x="1077443" y="3029411"/>
                                  <a:pt x="1077443" y="3029810"/>
                                </a:cubicBezTo>
                                <a:cubicBezTo>
                                  <a:pt x="1077443" y="3029810"/>
                                  <a:pt x="1077443" y="3032604"/>
                                  <a:pt x="1081036" y="3034600"/>
                                </a:cubicBezTo>
                                <a:cubicBezTo>
                                  <a:pt x="1084629" y="3036197"/>
                                  <a:pt x="1087024" y="3034600"/>
                                  <a:pt x="1087024" y="3034600"/>
                                </a:cubicBezTo>
                                <a:lnTo>
                                  <a:pt x="1087424" y="3034600"/>
                                </a:lnTo>
                                <a:lnTo>
                                  <a:pt x="1087823" y="3034201"/>
                                </a:lnTo>
                                <a:cubicBezTo>
                                  <a:pt x="1089819" y="3033003"/>
                                  <a:pt x="1094610" y="3030608"/>
                                  <a:pt x="1100997" y="3033802"/>
                                </a:cubicBezTo>
                                <a:cubicBezTo>
                                  <a:pt x="1107783" y="3037395"/>
                                  <a:pt x="1108183" y="3044979"/>
                                  <a:pt x="1108183" y="3045378"/>
                                </a:cubicBezTo>
                                <a:lnTo>
                                  <a:pt x="1108183" y="3045778"/>
                                </a:lnTo>
                                <a:cubicBezTo>
                                  <a:pt x="1108183" y="3045778"/>
                                  <a:pt x="1108183" y="3048572"/>
                                  <a:pt x="1111775" y="3050568"/>
                                </a:cubicBezTo>
                                <a:cubicBezTo>
                                  <a:pt x="1115369" y="3052564"/>
                                  <a:pt x="1118163" y="3050568"/>
                                  <a:pt x="1118163" y="3050568"/>
                                </a:cubicBezTo>
                                <a:lnTo>
                                  <a:pt x="1118563" y="3050568"/>
                                </a:lnTo>
                                <a:cubicBezTo>
                                  <a:pt x="1118962" y="3050169"/>
                                  <a:pt x="1126147" y="3046177"/>
                                  <a:pt x="1132535" y="3049770"/>
                                </a:cubicBezTo>
                                <a:cubicBezTo>
                                  <a:pt x="1140120" y="3053762"/>
                                  <a:pt x="1139720" y="3061347"/>
                                  <a:pt x="1139720" y="3061747"/>
                                </a:cubicBezTo>
                                <a:cubicBezTo>
                                  <a:pt x="1139720" y="3061747"/>
                                  <a:pt x="1139720" y="3064541"/>
                                  <a:pt x="1143314" y="3066537"/>
                                </a:cubicBezTo>
                                <a:cubicBezTo>
                                  <a:pt x="1144512" y="3066936"/>
                                  <a:pt x="1145310" y="3067335"/>
                                  <a:pt x="1146508" y="3067335"/>
                                </a:cubicBezTo>
                                <a:lnTo>
                                  <a:pt x="1150899" y="3067735"/>
                                </a:lnTo>
                                <a:cubicBezTo>
                                  <a:pt x="1152895" y="3067735"/>
                                  <a:pt x="1154492" y="3069731"/>
                                  <a:pt x="1154492" y="3071727"/>
                                </a:cubicBezTo>
                                <a:cubicBezTo>
                                  <a:pt x="1154492" y="3074122"/>
                                  <a:pt x="1152496" y="3075719"/>
                                  <a:pt x="1148903" y="3075719"/>
                                </a:cubicBezTo>
                                <a:lnTo>
                                  <a:pt x="1142914" y="3075319"/>
                                </a:lnTo>
                                <a:cubicBezTo>
                                  <a:pt x="1141317" y="3074920"/>
                                  <a:pt x="1139720" y="3074521"/>
                                  <a:pt x="1138123" y="3073723"/>
                                </a:cubicBezTo>
                                <a:cubicBezTo>
                                  <a:pt x="1130539" y="3069731"/>
                                  <a:pt x="1130938" y="3062146"/>
                                  <a:pt x="1130938" y="3061747"/>
                                </a:cubicBezTo>
                                <a:cubicBezTo>
                                  <a:pt x="1130938" y="3061747"/>
                                  <a:pt x="1131337" y="3058951"/>
                                  <a:pt x="1127744" y="3056955"/>
                                </a:cubicBezTo>
                                <a:cubicBezTo>
                                  <a:pt x="1124950" y="3055358"/>
                                  <a:pt x="1121357" y="3056955"/>
                                  <a:pt x="1120958" y="3057354"/>
                                </a:cubicBezTo>
                                <a:cubicBezTo>
                                  <a:pt x="1119760" y="3058153"/>
                                  <a:pt x="1114171" y="3061347"/>
                                  <a:pt x="1107384" y="3057754"/>
                                </a:cubicBezTo>
                                <a:cubicBezTo>
                                  <a:pt x="1100598" y="3054161"/>
                                  <a:pt x="1100199" y="3047774"/>
                                  <a:pt x="1100199" y="3046177"/>
                                </a:cubicBezTo>
                                <a:cubicBezTo>
                                  <a:pt x="1099799" y="3045778"/>
                                  <a:pt x="1099400" y="3042584"/>
                                  <a:pt x="1096606" y="3040987"/>
                                </a:cubicBezTo>
                                <a:cubicBezTo>
                                  <a:pt x="1093412" y="3039391"/>
                                  <a:pt x="1091416" y="3040588"/>
                                  <a:pt x="1090618" y="3040987"/>
                                </a:cubicBezTo>
                                <a:lnTo>
                                  <a:pt x="1090219" y="3040987"/>
                                </a:lnTo>
                                <a:cubicBezTo>
                                  <a:pt x="1089021" y="3041786"/>
                                  <a:pt x="1083830" y="3044979"/>
                                  <a:pt x="1076645" y="3041387"/>
                                </a:cubicBezTo>
                                <a:cubicBezTo>
                                  <a:pt x="1069060" y="3037395"/>
                                  <a:pt x="1069459" y="3030209"/>
                                  <a:pt x="1069459" y="3029411"/>
                                </a:cubicBezTo>
                                <a:cubicBezTo>
                                  <a:pt x="1069858" y="3029411"/>
                                  <a:pt x="1069459" y="3026217"/>
                                  <a:pt x="1066266" y="3024620"/>
                                </a:cubicBezTo>
                                <a:cubicBezTo>
                                  <a:pt x="1063471" y="3023023"/>
                                  <a:pt x="1059878" y="3024620"/>
                                  <a:pt x="1059479" y="3025019"/>
                                </a:cubicBezTo>
                                <a:cubicBezTo>
                                  <a:pt x="1058282" y="3025818"/>
                                  <a:pt x="1052692" y="3029011"/>
                                  <a:pt x="1045905" y="3025419"/>
                                </a:cubicBezTo>
                                <a:lnTo>
                                  <a:pt x="1043510" y="3023822"/>
                                </a:lnTo>
                                <a:cubicBezTo>
                                  <a:pt x="1041514" y="3023023"/>
                                  <a:pt x="1040716" y="3020628"/>
                                  <a:pt x="1041913" y="3018632"/>
                                </a:cubicBezTo>
                                <a:cubicBezTo>
                                  <a:pt x="1042712" y="3016636"/>
                                  <a:pt x="1045107" y="3015838"/>
                                  <a:pt x="1047103" y="3017035"/>
                                </a:cubicBezTo>
                                <a:lnTo>
                                  <a:pt x="1049498" y="3018632"/>
                                </a:lnTo>
                                <a:cubicBezTo>
                                  <a:pt x="1053091" y="3020628"/>
                                  <a:pt x="1055886" y="3018632"/>
                                  <a:pt x="1055886" y="3018632"/>
                                </a:cubicBezTo>
                                <a:lnTo>
                                  <a:pt x="1056286" y="3018632"/>
                                </a:lnTo>
                                <a:cubicBezTo>
                                  <a:pt x="1056485" y="3018432"/>
                                  <a:pt x="1058281" y="3017335"/>
                                  <a:pt x="1060876" y="3016736"/>
                                </a:cubicBezTo>
                                <a:close/>
                                <a:moveTo>
                                  <a:pt x="5612307" y="3014640"/>
                                </a:moveTo>
                                <a:cubicBezTo>
                                  <a:pt x="5613504" y="3014240"/>
                                  <a:pt x="5614702" y="3015039"/>
                                  <a:pt x="5615101" y="3016236"/>
                                </a:cubicBezTo>
                                <a:cubicBezTo>
                                  <a:pt x="5616698" y="3023821"/>
                                  <a:pt x="5624682" y="3029011"/>
                                  <a:pt x="5632666" y="3027015"/>
                                </a:cubicBezTo>
                                <a:cubicBezTo>
                                  <a:pt x="5633863" y="3026616"/>
                                  <a:pt x="5635061" y="3027414"/>
                                  <a:pt x="5635859" y="3028612"/>
                                </a:cubicBezTo>
                                <a:cubicBezTo>
                                  <a:pt x="5636258" y="3029809"/>
                                  <a:pt x="5635460" y="3031007"/>
                                  <a:pt x="5634662" y="3031406"/>
                                </a:cubicBezTo>
                                <a:lnTo>
                                  <a:pt x="5634263" y="3031406"/>
                                </a:lnTo>
                                <a:cubicBezTo>
                                  <a:pt x="5629871" y="3032604"/>
                                  <a:pt x="5625480" y="3032204"/>
                                  <a:pt x="5621488" y="3030208"/>
                                </a:cubicBezTo>
                                <a:cubicBezTo>
                                  <a:pt x="5616299" y="3044580"/>
                                  <a:pt x="5606319" y="3055757"/>
                                  <a:pt x="5592746" y="3062545"/>
                                </a:cubicBezTo>
                                <a:cubicBezTo>
                                  <a:pt x="5579173" y="3069331"/>
                                  <a:pt x="5564003" y="3070529"/>
                                  <a:pt x="5549631" y="3065738"/>
                                </a:cubicBezTo>
                                <a:cubicBezTo>
                                  <a:pt x="5548833" y="3070129"/>
                                  <a:pt x="5546438" y="3074121"/>
                                  <a:pt x="5542845" y="3076916"/>
                                </a:cubicBezTo>
                                <a:lnTo>
                                  <a:pt x="5542446" y="3077315"/>
                                </a:lnTo>
                                <a:cubicBezTo>
                                  <a:pt x="5541647" y="3077714"/>
                                  <a:pt x="5540450" y="3077315"/>
                                  <a:pt x="5539651" y="3076517"/>
                                </a:cubicBezTo>
                                <a:cubicBezTo>
                                  <a:pt x="5538853" y="3075718"/>
                                  <a:pt x="5538853" y="3074121"/>
                                  <a:pt x="5540050" y="3073323"/>
                                </a:cubicBezTo>
                                <a:cubicBezTo>
                                  <a:pt x="5546038" y="3068133"/>
                                  <a:pt x="5547236" y="3058951"/>
                                  <a:pt x="5542046" y="3052564"/>
                                </a:cubicBezTo>
                                <a:cubicBezTo>
                                  <a:pt x="5541248" y="3051765"/>
                                  <a:pt x="5541248" y="3050168"/>
                                  <a:pt x="5542446" y="3049370"/>
                                </a:cubicBezTo>
                                <a:cubicBezTo>
                                  <a:pt x="5543244" y="3048572"/>
                                  <a:pt x="5544841" y="3048572"/>
                                  <a:pt x="5545639" y="3049769"/>
                                </a:cubicBezTo>
                                <a:cubicBezTo>
                                  <a:pt x="5548434" y="3053362"/>
                                  <a:pt x="5550030" y="3057354"/>
                                  <a:pt x="5550030" y="3061347"/>
                                </a:cubicBezTo>
                                <a:lnTo>
                                  <a:pt x="5550430" y="3061347"/>
                                </a:lnTo>
                                <a:cubicBezTo>
                                  <a:pt x="5564003" y="3065738"/>
                                  <a:pt x="5577975" y="3064940"/>
                                  <a:pt x="5590750" y="3058552"/>
                                </a:cubicBezTo>
                                <a:cubicBezTo>
                                  <a:pt x="5603125" y="3052164"/>
                                  <a:pt x="5612706" y="3041386"/>
                                  <a:pt x="5617097" y="3028212"/>
                                </a:cubicBezTo>
                                <a:lnTo>
                                  <a:pt x="5617097" y="3027813"/>
                                </a:lnTo>
                                <a:cubicBezTo>
                                  <a:pt x="5613903" y="3025418"/>
                                  <a:pt x="5611907" y="3021825"/>
                                  <a:pt x="5610710" y="3017434"/>
                                </a:cubicBezTo>
                                <a:cubicBezTo>
                                  <a:pt x="5610311" y="3016236"/>
                                  <a:pt x="5611109" y="3015039"/>
                                  <a:pt x="5612307" y="3014640"/>
                                </a:cubicBezTo>
                                <a:close/>
                                <a:moveTo>
                                  <a:pt x="6535254" y="3011447"/>
                                </a:moveTo>
                                <a:cubicBezTo>
                                  <a:pt x="6537649" y="3011048"/>
                                  <a:pt x="6540044" y="3012645"/>
                                  <a:pt x="6540044" y="3015040"/>
                                </a:cubicBezTo>
                                <a:lnTo>
                                  <a:pt x="6543637" y="3039391"/>
                                </a:lnTo>
                                <a:lnTo>
                                  <a:pt x="6567988" y="3035798"/>
                                </a:lnTo>
                                <a:cubicBezTo>
                                  <a:pt x="6570384" y="3035399"/>
                                  <a:pt x="6572380" y="3036996"/>
                                  <a:pt x="6572779" y="3039391"/>
                                </a:cubicBezTo>
                                <a:cubicBezTo>
                                  <a:pt x="6573178" y="3041786"/>
                                  <a:pt x="6571581" y="3043782"/>
                                  <a:pt x="6569186" y="3044181"/>
                                </a:cubicBezTo>
                                <a:lnTo>
                                  <a:pt x="6544835" y="3047774"/>
                                </a:lnTo>
                                <a:lnTo>
                                  <a:pt x="6548428" y="3072126"/>
                                </a:lnTo>
                                <a:cubicBezTo>
                                  <a:pt x="6548827" y="3074521"/>
                                  <a:pt x="6547230" y="3076517"/>
                                  <a:pt x="6544835" y="3076916"/>
                                </a:cubicBezTo>
                                <a:cubicBezTo>
                                  <a:pt x="6542440" y="3077316"/>
                                  <a:pt x="6540444" y="3075719"/>
                                  <a:pt x="6540044" y="3073324"/>
                                </a:cubicBezTo>
                                <a:lnTo>
                                  <a:pt x="6536452" y="3048972"/>
                                </a:lnTo>
                                <a:lnTo>
                                  <a:pt x="6512099" y="3052564"/>
                                </a:lnTo>
                                <a:cubicBezTo>
                                  <a:pt x="6509704" y="3052963"/>
                                  <a:pt x="6507708" y="3051367"/>
                                  <a:pt x="6507309" y="3048972"/>
                                </a:cubicBezTo>
                                <a:cubicBezTo>
                                  <a:pt x="6506910" y="3046576"/>
                                  <a:pt x="6508507" y="3044580"/>
                                  <a:pt x="6510902" y="3044181"/>
                                </a:cubicBezTo>
                                <a:lnTo>
                                  <a:pt x="6535254" y="3040588"/>
                                </a:lnTo>
                                <a:lnTo>
                                  <a:pt x="6531661" y="3016237"/>
                                </a:lnTo>
                                <a:cubicBezTo>
                                  <a:pt x="6531262" y="3013842"/>
                                  <a:pt x="6532859" y="3011846"/>
                                  <a:pt x="6535254" y="3011447"/>
                                </a:cubicBezTo>
                                <a:close/>
                                <a:moveTo>
                                  <a:pt x="2427541" y="3011446"/>
                                </a:moveTo>
                                <a:lnTo>
                                  <a:pt x="2441916" y="3022225"/>
                                </a:lnTo>
                                <a:cubicBezTo>
                                  <a:pt x="2442716" y="3022625"/>
                                  <a:pt x="2443114" y="3024221"/>
                                  <a:pt x="2442317" y="3025020"/>
                                </a:cubicBezTo>
                                <a:cubicBezTo>
                                  <a:pt x="2441916" y="3025419"/>
                                  <a:pt x="2441117" y="3025818"/>
                                  <a:pt x="2440718" y="3025818"/>
                                </a:cubicBezTo>
                                <a:cubicBezTo>
                                  <a:pt x="2440320" y="3025818"/>
                                  <a:pt x="2439520" y="3025818"/>
                                  <a:pt x="2439121" y="3025419"/>
                                </a:cubicBezTo>
                                <a:lnTo>
                                  <a:pt x="2425145" y="3014640"/>
                                </a:lnTo>
                                <a:cubicBezTo>
                                  <a:pt x="2424346" y="3014240"/>
                                  <a:pt x="2423947" y="3012644"/>
                                  <a:pt x="2424746" y="3011845"/>
                                </a:cubicBezTo>
                                <a:cubicBezTo>
                                  <a:pt x="2425145" y="3011047"/>
                                  <a:pt x="2426742" y="3010648"/>
                                  <a:pt x="2427541" y="3011446"/>
                                </a:cubicBezTo>
                                <a:close/>
                                <a:moveTo>
                                  <a:pt x="2373256" y="3007455"/>
                                </a:moveTo>
                                <a:cubicBezTo>
                                  <a:pt x="2374056" y="3007055"/>
                                  <a:pt x="2375653" y="3007055"/>
                                  <a:pt x="2376052" y="3008253"/>
                                </a:cubicBezTo>
                                <a:cubicBezTo>
                                  <a:pt x="2376851" y="3009451"/>
                                  <a:pt x="2376451" y="3010648"/>
                                  <a:pt x="2375254" y="3011047"/>
                                </a:cubicBezTo>
                                <a:lnTo>
                                  <a:pt x="2360080" y="3019831"/>
                                </a:lnTo>
                                <a:lnTo>
                                  <a:pt x="2359281" y="3020230"/>
                                </a:lnTo>
                                <a:cubicBezTo>
                                  <a:pt x="2358485" y="3020230"/>
                                  <a:pt x="2357685" y="3019831"/>
                                  <a:pt x="2357284" y="3019032"/>
                                </a:cubicBezTo>
                                <a:cubicBezTo>
                                  <a:pt x="2356886" y="3018234"/>
                                  <a:pt x="2356886" y="3016637"/>
                                  <a:pt x="2358084" y="3016238"/>
                                </a:cubicBezTo>
                                <a:close/>
                                <a:moveTo>
                                  <a:pt x="2432332" y="3000269"/>
                                </a:moveTo>
                                <a:lnTo>
                                  <a:pt x="2449103" y="3005060"/>
                                </a:lnTo>
                                <a:cubicBezTo>
                                  <a:pt x="2450303" y="3005459"/>
                                  <a:pt x="2450700" y="3006657"/>
                                  <a:pt x="2450303" y="3007854"/>
                                </a:cubicBezTo>
                                <a:cubicBezTo>
                                  <a:pt x="2450303" y="3008653"/>
                                  <a:pt x="2449502" y="3009451"/>
                                  <a:pt x="2448704" y="3009451"/>
                                </a:cubicBezTo>
                                <a:lnTo>
                                  <a:pt x="2447907" y="3009451"/>
                                </a:lnTo>
                                <a:lnTo>
                                  <a:pt x="2431135" y="3004660"/>
                                </a:lnTo>
                                <a:cubicBezTo>
                                  <a:pt x="2429937" y="3004261"/>
                                  <a:pt x="2429138" y="3003063"/>
                                  <a:pt x="2429537" y="3001865"/>
                                </a:cubicBezTo>
                                <a:cubicBezTo>
                                  <a:pt x="2429937" y="3000668"/>
                                  <a:pt x="2431135" y="2999869"/>
                                  <a:pt x="2432332" y="3000269"/>
                                </a:cubicBezTo>
                                <a:close/>
                                <a:moveTo>
                                  <a:pt x="2370462" y="2995878"/>
                                </a:moveTo>
                                <a:cubicBezTo>
                                  <a:pt x="2371660" y="2995878"/>
                                  <a:pt x="2372858" y="2996676"/>
                                  <a:pt x="2372858" y="2997874"/>
                                </a:cubicBezTo>
                                <a:cubicBezTo>
                                  <a:pt x="2372858" y="2999071"/>
                                  <a:pt x="2372059" y="3000269"/>
                                  <a:pt x="2370861" y="3000269"/>
                                </a:cubicBezTo>
                                <a:lnTo>
                                  <a:pt x="2353291" y="3002665"/>
                                </a:lnTo>
                                <a:cubicBezTo>
                                  <a:pt x="2352096" y="3002665"/>
                                  <a:pt x="2350899" y="3001867"/>
                                  <a:pt x="2350899" y="3000669"/>
                                </a:cubicBezTo>
                                <a:cubicBezTo>
                                  <a:pt x="2350899" y="2999471"/>
                                  <a:pt x="2351696" y="2998273"/>
                                  <a:pt x="2352894" y="2998273"/>
                                </a:cubicBezTo>
                                <a:close/>
                                <a:moveTo>
                                  <a:pt x="2449504" y="2985898"/>
                                </a:moveTo>
                                <a:cubicBezTo>
                                  <a:pt x="2450700" y="2985498"/>
                                  <a:pt x="2451900" y="2986297"/>
                                  <a:pt x="2451900" y="2987893"/>
                                </a:cubicBezTo>
                                <a:cubicBezTo>
                                  <a:pt x="2451900" y="2989091"/>
                                  <a:pt x="2451101" y="2990289"/>
                                  <a:pt x="2449903" y="2990289"/>
                                </a:cubicBezTo>
                                <a:lnTo>
                                  <a:pt x="2432332" y="2992685"/>
                                </a:lnTo>
                                <a:cubicBezTo>
                                  <a:pt x="2431135" y="2992685"/>
                                  <a:pt x="2429937" y="2991886"/>
                                  <a:pt x="2429937" y="2990689"/>
                                </a:cubicBezTo>
                                <a:cubicBezTo>
                                  <a:pt x="2429937" y="2989490"/>
                                  <a:pt x="2430734" y="2988293"/>
                                  <a:pt x="2431933" y="2988293"/>
                                </a:cubicBezTo>
                                <a:close/>
                                <a:moveTo>
                                  <a:pt x="1077644" y="2984800"/>
                                </a:moveTo>
                                <a:cubicBezTo>
                                  <a:pt x="1080239" y="2984201"/>
                                  <a:pt x="1083632" y="2984101"/>
                                  <a:pt x="1087026" y="2985898"/>
                                </a:cubicBezTo>
                                <a:cubicBezTo>
                                  <a:pt x="1094610" y="2989890"/>
                                  <a:pt x="1094211" y="2997475"/>
                                  <a:pt x="1094211" y="2997874"/>
                                </a:cubicBezTo>
                                <a:cubicBezTo>
                                  <a:pt x="1094211" y="2997874"/>
                                  <a:pt x="1094211" y="3000668"/>
                                  <a:pt x="1097804" y="3002664"/>
                                </a:cubicBezTo>
                                <a:cubicBezTo>
                                  <a:pt x="1101397" y="3004261"/>
                                  <a:pt x="1103792" y="3002664"/>
                                  <a:pt x="1103792" y="3002664"/>
                                </a:cubicBezTo>
                                <a:lnTo>
                                  <a:pt x="1104191" y="3002664"/>
                                </a:lnTo>
                                <a:lnTo>
                                  <a:pt x="1104590" y="3002265"/>
                                </a:lnTo>
                                <a:cubicBezTo>
                                  <a:pt x="1106586" y="3001067"/>
                                  <a:pt x="1111377" y="2998672"/>
                                  <a:pt x="1117764" y="3001866"/>
                                </a:cubicBezTo>
                                <a:cubicBezTo>
                                  <a:pt x="1124551" y="3005459"/>
                                  <a:pt x="1124951" y="3013043"/>
                                  <a:pt x="1124951" y="3013442"/>
                                </a:cubicBezTo>
                                <a:lnTo>
                                  <a:pt x="1124951" y="3013842"/>
                                </a:lnTo>
                                <a:cubicBezTo>
                                  <a:pt x="1124951" y="3013842"/>
                                  <a:pt x="1124951" y="3016636"/>
                                  <a:pt x="1128543" y="3018632"/>
                                </a:cubicBezTo>
                                <a:cubicBezTo>
                                  <a:pt x="1132136" y="3020628"/>
                                  <a:pt x="1134931" y="3018632"/>
                                  <a:pt x="1134931" y="3018632"/>
                                </a:cubicBezTo>
                                <a:lnTo>
                                  <a:pt x="1135330" y="3018632"/>
                                </a:lnTo>
                                <a:cubicBezTo>
                                  <a:pt x="1135729" y="3018233"/>
                                  <a:pt x="1142914" y="3014241"/>
                                  <a:pt x="1149303" y="3017834"/>
                                </a:cubicBezTo>
                                <a:cubicBezTo>
                                  <a:pt x="1156887" y="3021826"/>
                                  <a:pt x="1156488" y="3029411"/>
                                  <a:pt x="1156488" y="3029811"/>
                                </a:cubicBezTo>
                                <a:cubicBezTo>
                                  <a:pt x="1156488" y="3029811"/>
                                  <a:pt x="1156488" y="3032605"/>
                                  <a:pt x="1160081" y="3034601"/>
                                </a:cubicBezTo>
                                <a:cubicBezTo>
                                  <a:pt x="1161279" y="3035000"/>
                                  <a:pt x="1162077" y="3035399"/>
                                  <a:pt x="1163275" y="3035399"/>
                                </a:cubicBezTo>
                                <a:lnTo>
                                  <a:pt x="1167666" y="3035799"/>
                                </a:lnTo>
                                <a:cubicBezTo>
                                  <a:pt x="1169662" y="3035799"/>
                                  <a:pt x="1171260" y="3037795"/>
                                  <a:pt x="1171260" y="3039791"/>
                                </a:cubicBezTo>
                                <a:cubicBezTo>
                                  <a:pt x="1171260" y="3041787"/>
                                  <a:pt x="1169662" y="3043383"/>
                                  <a:pt x="1165670" y="3043783"/>
                                </a:cubicBezTo>
                                <a:lnTo>
                                  <a:pt x="1159682" y="3043383"/>
                                </a:lnTo>
                                <a:cubicBezTo>
                                  <a:pt x="1158085" y="3042984"/>
                                  <a:pt x="1156488" y="3042585"/>
                                  <a:pt x="1154891" y="3041787"/>
                                </a:cubicBezTo>
                                <a:cubicBezTo>
                                  <a:pt x="1147307" y="3037795"/>
                                  <a:pt x="1147706" y="3030210"/>
                                  <a:pt x="1147706" y="3029811"/>
                                </a:cubicBezTo>
                                <a:cubicBezTo>
                                  <a:pt x="1147706" y="3029811"/>
                                  <a:pt x="1148105" y="3027015"/>
                                  <a:pt x="1144512" y="3025019"/>
                                </a:cubicBezTo>
                                <a:cubicBezTo>
                                  <a:pt x="1141718" y="3023422"/>
                                  <a:pt x="1138124" y="3025019"/>
                                  <a:pt x="1137725" y="3025418"/>
                                </a:cubicBezTo>
                                <a:cubicBezTo>
                                  <a:pt x="1136527" y="3026217"/>
                                  <a:pt x="1130939" y="3029411"/>
                                  <a:pt x="1124152" y="3025818"/>
                                </a:cubicBezTo>
                                <a:cubicBezTo>
                                  <a:pt x="1117365" y="3022225"/>
                                  <a:pt x="1116967" y="3015838"/>
                                  <a:pt x="1116967" y="3014241"/>
                                </a:cubicBezTo>
                                <a:cubicBezTo>
                                  <a:pt x="1116567" y="3013842"/>
                                  <a:pt x="1116167" y="3010648"/>
                                  <a:pt x="1113374" y="3009051"/>
                                </a:cubicBezTo>
                                <a:cubicBezTo>
                                  <a:pt x="1110179" y="3007455"/>
                                  <a:pt x="1108183" y="3008652"/>
                                  <a:pt x="1107385" y="3009051"/>
                                </a:cubicBezTo>
                                <a:lnTo>
                                  <a:pt x="1106986" y="3009051"/>
                                </a:lnTo>
                                <a:cubicBezTo>
                                  <a:pt x="1105789" y="3009850"/>
                                  <a:pt x="1100598" y="3013043"/>
                                  <a:pt x="1093413" y="3009451"/>
                                </a:cubicBezTo>
                                <a:cubicBezTo>
                                  <a:pt x="1085827" y="3005459"/>
                                  <a:pt x="1086227" y="2998273"/>
                                  <a:pt x="1086227" y="2997475"/>
                                </a:cubicBezTo>
                                <a:cubicBezTo>
                                  <a:pt x="1086625" y="2997475"/>
                                  <a:pt x="1086227" y="2994281"/>
                                  <a:pt x="1083034" y="2992684"/>
                                </a:cubicBezTo>
                                <a:cubicBezTo>
                                  <a:pt x="1080238" y="2991087"/>
                                  <a:pt x="1076645" y="2992684"/>
                                  <a:pt x="1076246" y="2993083"/>
                                </a:cubicBezTo>
                                <a:cubicBezTo>
                                  <a:pt x="1075049" y="2993882"/>
                                  <a:pt x="1069460" y="2997075"/>
                                  <a:pt x="1062674" y="2993483"/>
                                </a:cubicBezTo>
                                <a:lnTo>
                                  <a:pt x="1060278" y="2991886"/>
                                </a:lnTo>
                                <a:cubicBezTo>
                                  <a:pt x="1058282" y="2991087"/>
                                  <a:pt x="1057484" y="2988692"/>
                                  <a:pt x="1058682" y="2986696"/>
                                </a:cubicBezTo>
                                <a:cubicBezTo>
                                  <a:pt x="1059480" y="2984700"/>
                                  <a:pt x="1061875" y="2983902"/>
                                  <a:pt x="1063871" y="2985099"/>
                                </a:cubicBezTo>
                                <a:lnTo>
                                  <a:pt x="1066266" y="2986696"/>
                                </a:lnTo>
                                <a:cubicBezTo>
                                  <a:pt x="1069859" y="2988692"/>
                                  <a:pt x="1072653" y="2986696"/>
                                  <a:pt x="1072653" y="2986696"/>
                                </a:cubicBezTo>
                                <a:lnTo>
                                  <a:pt x="1073053" y="2986696"/>
                                </a:lnTo>
                                <a:cubicBezTo>
                                  <a:pt x="1073253" y="2986496"/>
                                  <a:pt x="1075049" y="2985399"/>
                                  <a:pt x="1077644" y="2984800"/>
                                </a:cubicBezTo>
                                <a:close/>
                                <a:moveTo>
                                  <a:pt x="2354889" y="2978712"/>
                                </a:moveTo>
                                <a:lnTo>
                                  <a:pt x="2371658" y="2983503"/>
                                </a:lnTo>
                                <a:cubicBezTo>
                                  <a:pt x="2372856" y="2983902"/>
                                  <a:pt x="2373656" y="2985100"/>
                                  <a:pt x="2373256" y="2986297"/>
                                </a:cubicBezTo>
                                <a:cubicBezTo>
                                  <a:pt x="2373256" y="2987096"/>
                                  <a:pt x="2372457" y="2987894"/>
                                  <a:pt x="2371658" y="2987894"/>
                                </a:cubicBezTo>
                                <a:lnTo>
                                  <a:pt x="2370859" y="2987894"/>
                                </a:lnTo>
                                <a:lnTo>
                                  <a:pt x="2354090" y="2983103"/>
                                </a:lnTo>
                                <a:cubicBezTo>
                                  <a:pt x="2352892" y="2982704"/>
                                  <a:pt x="2352094" y="2981506"/>
                                  <a:pt x="2352094" y="2980308"/>
                                </a:cubicBezTo>
                                <a:cubicBezTo>
                                  <a:pt x="2352493" y="2979111"/>
                                  <a:pt x="2353690" y="2978312"/>
                                  <a:pt x="2354889" y="2978712"/>
                                </a:cubicBezTo>
                                <a:close/>
                                <a:moveTo>
                                  <a:pt x="2442713" y="2968332"/>
                                </a:moveTo>
                                <a:cubicBezTo>
                                  <a:pt x="2443513" y="2967933"/>
                                  <a:pt x="2445112" y="2967933"/>
                                  <a:pt x="2445511" y="2969131"/>
                                </a:cubicBezTo>
                                <a:cubicBezTo>
                                  <a:pt x="2445909" y="2969929"/>
                                  <a:pt x="2445909" y="2971526"/>
                                  <a:pt x="2444711" y="2971925"/>
                                </a:cubicBezTo>
                                <a:lnTo>
                                  <a:pt x="2429537" y="2980709"/>
                                </a:lnTo>
                                <a:lnTo>
                                  <a:pt x="2428737" y="2981108"/>
                                </a:lnTo>
                                <a:cubicBezTo>
                                  <a:pt x="2427940" y="2981108"/>
                                  <a:pt x="2427142" y="2980709"/>
                                  <a:pt x="2426741" y="2979910"/>
                                </a:cubicBezTo>
                                <a:cubicBezTo>
                                  <a:pt x="2426341" y="2978713"/>
                                  <a:pt x="2426741" y="2977515"/>
                                  <a:pt x="2427541" y="2977116"/>
                                </a:cubicBezTo>
                                <a:close/>
                                <a:moveTo>
                                  <a:pt x="2364468" y="2962744"/>
                                </a:moveTo>
                                <a:lnTo>
                                  <a:pt x="2378448" y="2973523"/>
                                </a:lnTo>
                                <a:cubicBezTo>
                                  <a:pt x="2379247" y="2973923"/>
                                  <a:pt x="2379645" y="2975519"/>
                                  <a:pt x="2378846" y="2976318"/>
                                </a:cubicBezTo>
                                <a:cubicBezTo>
                                  <a:pt x="2378448" y="2976717"/>
                                  <a:pt x="2377650" y="2977116"/>
                                  <a:pt x="2377250" y="2977116"/>
                                </a:cubicBezTo>
                                <a:cubicBezTo>
                                  <a:pt x="2376851" y="2977116"/>
                                  <a:pt x="2376052" y="2977116"/>
                                  <a:pt x="2375654" y="2976717"/>
                                </a:cubicBezTo>
                                <a:lnTo>
                                  <a:pt x="2362076" y="2965938"/>
                                </a:lnTo>
                                <a:cubicBezTo>
                                  <a:pt x="2361275" y="2965539"/>
                                  <a:pt x="2361275" y="2963942"/>
                                  <a:pt x="2361679" y="2963143"/>
                                </a:cubicBezTo>
                                <a:cubicBezTo>
                                  <a:pt x="2362076" y="2962345"/>
                                  <a:pt x="2363670" y="2961946"/>
                                  <a:pt x="2364468" y="2962744"/>
                                </a:cubicBezTo>
                                <a:close/>
                                <a:moveTo>
                                  <a:pt x="2432733" y="2953962"/>
                                </a:moveTo>
                                <a:cubicBezTo>
                                  <a:pt x="2433530" y="2954361"/>
                                  <a:pt x="2433930" y="2955958"/>
                                  <a:pt x="2433133" y="2956756"/>
                                </a:cubicBezTo>
                                <a:lnTo>
                                  <a:pt x="2422350" y="2970729"/>
                                </a:lnTo>
                                <a:cubicBezTo>
                                  <a:pt x="2421951" y="2971128"/>
                                  <a:pt x="2421153" y="2971528"/>
                                  <a:pt x="2420753" y="2971528"/>
                                </a:cubicBezTo>
                                <a:cubicBezTo>
                                  <a:pt x="2420353" y="2971528"/>
                                  <a:pt x="2419555" y="2971528"/>
                                  <a:pt x="2419156" y="2971128"/>
                                </a:cubicBezTo>
                                <a:cubicBezTo>
                                  <a:pt x="2418357" y="2970330"/>
                                  <a:pt x="2417958" y="2969132"/>
                                  <a:pt x="2419156" y="2968334"/>
                                </a:cubicBezTo>
                                <a:lnTo>
                                  <a:pt x="2429938" y="2954361"/>
                                </a:lnTo>
                                <a:cubicBezTo>
                                  <a:pt x="2430338" y="2953563"/>
                                  <a:pt x="2431933" y="2953164"/>
                                  <a:pt x="2432733" y="2953962"/>
                                </a:cubicBezTo>
                                <a:close/>
                                <a:moveTo>
                                  <a:pt x="2376451" y="2949969"/>
                                </a:moveTo>
                                <a:cubicBezTo>
                                  <a:pt x="2377248" y="2949570"/>
                                  <a:pt x="2378845" y="2949570"/>
                                  <a:pt x="2379244" y="2950768"/>
                                </a:cubicBezTo>
                                <a:lnTo>
                                  <a:pt x="2388026" y="2965938"/>
                                </a:lnTo>
                                <a:cubicBezTo>
                                  <a:pt x="2388424" y="2966737"/>
                                  <a:pt x="2388424" y="2968334"/>
                                  <a:pt x="2387226" y="2968733"/>
                                </a:cubicBezTo>
                                <a:lnTo>
                                  <a:pt x="2386428" y="2969132"/>
                                </a:lnTo>
                                <a:cubicBezTo>
                                  <a:pt x="2385630" y="2969132"/>
                                  <a:pt x="2384832" y="2968733"/>
                                  <a:pt x="2384431" y="2967934"/>
                                </a:cubicBezTo>
                                <a:lnTo>
                                  <a:pt x="2375651" y="2952764"/>
                                </a:lnTo>
                                <a:cubicBezTo>
                                  <a:pt x="2375252" y="2951965"/>
                                  <a:pt x="2375252" y="2950369"/>
                                  <a:pt x="2376451" y="2949969"/>
                                </a:cubicBezTo>
                                <a:close/>
                                <a:moveTo>
                                  <a:pt x="2414766" y="2945180"/>
                                </a:moveTo>
                                <a:cubicBezTo>
                                  <a:pt x="2415964" y="2945579"/>
                                  <a:pt x="2416761" y="2946776"/>
                                  <a:pt x="2416360" y="2947974"/>
                                </a:cubicBezTo>
                                <a:lnTo>
                                  <a:pt x="2411572" y="2964741"/>
                                </a:lnTo>
                                <a:cubicBezTo>
                                  <a:pt x="2411572" y="2965540"/>
                                  <a:pt x="2410776" y="2966338"/>
                                  <a:pt x="2409973" y="2966338"/>
                                </a:cubicBezTo>
                                <a:lnTo>
                                  <a:pt x="2409181" y="2966338"/>
                                </a:lnTo>
                                <a:cubicBezTo>
                                  <a:pt x="2407982" y="2965939"/>
                                  <a:pt x="2407577" y="2964741"/>
                                  <a:pt x="2407179" y="2963544"/>
                                </a:cubicBezTo>
                                <a:lnTo>
                                  <a:pt x="2411968" y="2946776"/>
                                </a:lnTo>
                                <a:cubicBezTo>
                                  <a:pt x="2412369" y="2945579"/>
                                  <a:pt x="2413569" y="2944780"/>
                                  <a:pt x="2414766" y="2945180"/>
                                </a:cubicBezTo>
                                <a:close/>
                                <a:moveTo>
                                  <a:pt x="2394812" y="2943583"/>
                                </a:moveTo>
                                <a:cubicBezTo>
                                  <a:pt x="2396001" y="2943583"/>
                                  <a:pt x="2397203" y="2944381"/>
                                  <a:pt x="2397203" y="2945579"/>
                                </a:cubicBezTo>
                                <a:lnTo>
                                  <a:pt x="2399602" y="2963144"/>
                                </a:lnTo>
                                <a:cubicBezTo>
                                  <a:pt x="2399602" y="2964342"/>
                                  <a:pt x="2398802" y="2965540"/>
                                  <a:pt x="2397598" y="2965540"/>
                                </a:cubicBezTo>
                                <a:cubicBezTo>
                                  <a:pt x="2396408" y="2965540"/>
                                  <a:pt x="2395610" y="2964741"/>
                                  <a:pt x="2395207" y="2963544"/>
                                </a:cubicBezTo>
                                <a:lnTo>
                                  <a:pt x="2392814" y="2945978"/>
                                </a:lnTo>
                                <a:cubicBezTo>
                                  <a:pt x="2392814" y="2944780"/>
                                  <a:pt x="2393612" y="2943583"/>
                                  <a:pt x="2394812" y="2943583"/>
                                </a:cubicBezTo>
                                <a:close/>
                                <a:moveTo>
                                  <a:pt x="1439575" y="2918583"/>
                                </a:moveTo>
                                <a:cubicBezTo>
                                  <a:pt x="1447309" y="2920529"/>
                                  <a:pt x="1454292" y="2925419"/>
                                  <a:pt x="1458684" y="2932804"/>
                                </a:cubicBezTo>
                                <a:lnTo>
                                  <a:pt x="1453096" y="2936397"/>
                                </a:lnTo>
                                <a:cubicBezTo>
                                  <a:pt x="1445511" y="2924821"/>
                                  <a:pt x="1430341" y="2921228"/>
                                  <a:pt x="1418765" y="2928413"/>
                                </a:cubicBezTo>
                                <a:cubicBezTo>
                                  <a:pt x="1407187" y="2935599"/>
                                  <a:pt x="1403593" y="2951168"/>
                                  <a:pt x="1411578" y="2962346"/>
                                </a:cubicBezTo>
                                <a:lnTo>
                                  <a:pt x="1405988" y="2965939"/>
                                </a:lnTo>
                                <a:cubicBezTo>
                                  <a:pt x="1405590" y="2965540"/>
                                  <a:pt x="1405590" y="2965140"/>
                                  <a:pt x="1405190" y="2964741"/>
                                </a:cubicBezTo>
                                <a:cubicBezTo>
                                  <a:pt x="1396411" y="2949970"/>
                                  <a:pt x="1401199" y="2930809"/>
                                  <a:pt x="1415969" y="2922026"/>
                                </a:cubicBezTo>
                                <a:cubicBezTo>
                                  <a:pt x="1423356" y="2917635"/>
                                  <a:pt x="1431839" y="2916637"/>
                                  <a:pt x="1439575" y="2918583"/>
                                </a:cubicBezTo>
                                <a:close/>
                                <a:moveTo>
                                  <a:pt x="6182761" y="2889292"/>
                                </a:moveTo>
                                <a:cubicBezTo>
                                  <a:pt x="6183959" y="2889292"/>
                                  <a:pt x="6185156" y="2890090"/>
                                  <a:pt x="6185156" y="2891288"/>
                                </a:cubicBezTo>
                                <a:lnTo>
                                  <a:pt x="6187551" y="2908854"/>
                                </a:lnTo>
                                <a:cubicBezTo>
                                  <a:pt x="6187551" y="2910051"/>
                                  <a:pt x="6186753" y="2911249"/>
                                  <a:pt x="6185555" y="2911249"/>
                                </a:cubicBezTo>
                                <a:cubicBezTo>
                                  <a:pt x="6184358" y="2911249"/>
                                  <a:pt x="6183160" y="2910450"/>
                                  <a:pt x="6183160" y="2909253"/>
                                </a:cubicBezTo>
                                <a:lnTo>
                                  <a:pt x="6180764" y="2891687"/>
                                </a:lnTo>
                                <a:cubicBezTo>
                                  <a:pt x="6180764" y="2890489"/>
                                  <a:pt x="6181563" y="2889292"/>
                                  <a:pt x="6182761" y="2889292"/>
                                </a:cubicBezTo>
                                <a:close/>
                                <a:moveTo>
                                  <a:pt x="6171184" y="2888494"/>
                                </a:moveTo>
                                <a:cubicBezTo>
                                  <a:pt x="6172383" y="2888893"/>
                                  <a:pt x="6173181" y="2890090"/>
                                  <a:pt x="6172383" y="2891288"/>
                                </a:cubicBezTo>
                                <a:lnTo>
                                  <a:pt x="6167592" y="2908055"/>
                                </a:lnTo>
                                <a:cubicBezTo>
                                  <a:pt x="6167592" y="2908854"/>
                                  <a:pt x="6166793" y="2909652"/>
                                  <a:pt x="6165995" y="2909652"/>
                                </a:cubicBezTo>
                                <a:lnTo>
                                  <a:pt x="6165197" y="2909652"/>
                                </a:lnTo>
                                <a:cubicBezTo>
                                  <a:pt x="6163998" y="2909253"/>
                                  <a:pt x="6163200" y="2908055"/>
                                  <a:pt x="6163599" y="2906858"/>
                                </a:cubicBezTo>
                                <a:lnTo>
                                  <a:pt x="6168390" y="2890090"/>
                                </a:lnTo>
                                <a:cubicBezTo>
                                  <a:pt x="6168789" y="2888893"/>
                                  <a:pt x="6169987" y="2888094"/>
                                  <a:pt x="6171184" y="2888494"/>
                                </a:cubicBezTo>
                                <a:close/>
                                <a:moveTo>
                                  <a:pt x="6193539" y="2886098"/>
                                </a:moveTo>
                                <a:cubicBezTo>
                                  <a:pt x="6194338" y="2885699"/>
                                  <a:pt x="6195935" y="2885699"/>
                                  <a:pt x="6196334" y="2886897"/>
                                </a:cubicBezTo>
                                <a:lnTo>
                                  <a:pt x="6205117" y="2902067"/>
                                </a:lnTo>
                                <a:cubicBezTo>
                                  <a:pt x="6205516" y="2902866"/>
                                  <a:pt x="6205516" y="2904463"/>
                                  <a:pt x="6204318" y="2904862"/>
                                </a:cubicBezTo>
                                <a:lnTo>
                                  <a:pt x="6203520" y="2905261"/>
                                </a:lnTo>
                                <a:cubicBezTo>
                                  <a:pt x="6202721" y="2905261"/>
                                  <a:pt x="6201923" y="2904862"/>
                                  <a:pt x="6201524" y="2904063"/>
                                </a:cubicBezTo>
                                <a:lnTo>
                                  <a:pt x="6192740" y="2888893"/>
                                </a:lnTo>
                                <a:cubicBezTo>
                                  <a:pt x="6192341" y="2888094"/>
                                  <a:pt x="6192341" y="2886498"/>
                                  <a:pt x="6193539" y="2886098"/>
                                </a:cubicBezTo>
                                <a:close/>
                                <a:moveTo>
                                  <a:pt x="6161205" y="2883703"/>
                                </a:moveTo>
                                <a:cubicBezTo>
                                  <a:pt x="6162402" y="2884501"/>
                                  <a:pt x="6162402" y="2885699"/>
                                  <a:pt x="6162003" y="2886497"/>
                                </a:cubicBezTo>
                                <a:lnTo>
                                  <a:pt x="6151225" y="2900470"/>
                                </a:lnTo>
                                <a:cubicBezTo>
                                  <a:pt x="6150825" y="2900870"/>
                                  <a:pt x="6150027" y="2901269"/>
                                  <a:pt x="6149627" y="2901269"/>
                                </a:cubicBezTo>
                                <a:cubicBezTo>
                                  <a:pt x="6149228" y="2901269"/>
                                  <a:pt x="6148429" y="2901269"/>
                                  <a:pt x="6148030" y="2900870"/>
                                </a:cubicBezTo>
                                <a:cubicBezTo>
                                  <a:pt x="6147232" y="2900470"/>
                                  <a:pt x="6146832" y="2898874"/>
                                  <a:pt x="6147631" y="2898075"/>
                                </a:cubicBezTo>
                                <a:lnTo>
                                  <a:pt x="6158410" y="2884102"/>
                                </a:lnTo>
                                <a:cubicBezTo>
                                  <a:pt x="6158809" y="2883304"/>
                                  <a:pt x="6160406" y="2882905"/>
                                  <a:pt x="6161205" y="2883703"/>
                                </a:cubicBezTo>
                                <a:close/>
                                <a:moveTo>
                                  <a:pt x="4838458" y="2883404"/>
                                </a:moveTo>
                                <a:cubicBezTo>
                                  <a:pt x="4841053" y="2882805"/>
                                  <a:pt x="4844447" y="2882705"/>
                                  <a:pt x="4847840" y="2884502"/>
                                </a:cubicBezTo>
                                <a:cubicBezTo>
                                  <a:pt x="4855424" y="2888494"/>
                                  <a:pt x="4855025" y="2896078"/>
                                  <a:pt x="4855025" y="2896477"/>
                                </a:cubicBezTo>
                                <a:cubicBezTo>
                                  <a:pt x="4855025" y="2896477"/>
                                  <a:pt x="4855025" y="2899272"/>
                                  <a:pt x="4858618" y="2901268"/>
                                </a:cubicBezTo>
                                <a:cubicBezTo>
                                  <a:pt x="4862211" y="2902865"/>
                                  <a:pt x="4864606" y="2901268"/>
                                  <a:pt x="4864606" y="2901268"/>
                                </a:cubicBezTo>
                                <a:lnTo>
                                  <a:pt x="4865005" y="2901268"/>
                                </a:lnTo>
                                <a:lnTo>
                                  <a:pt x="4865404" y="2900869"/>
                                </a:lnTo>
                                <a:cubicBezTo>
                                  <a:pt x="4867400" y="2899671"/>
                                  <a:pt x="4872191" y="2897276"/>
                                  <a:pt x="4878578" y="2900469"/>
                                </a:cubicBezTo>
                                <a:cubicBezTo>
                                  <a:pt x="4885364" y="2904062"/>
                                  <a:pt x="4885764" y="2911647"/>
                                  <a:pt x="4885764" y="2912046"/>
                                </a:cubicBezTo>
                                <a:lnTo>
                                  <a:pt x="4885764" y="2912445"/>
                                </a:lnTo>
                                <a:cubicBezTo>
                                  <a:pt x="4885764" y="2912445"/>
                                  <a:pt x="4885764" y="2915240"/>
                                  <a:pt x="4889356" y="2917236"/>
                                </a:cubicBezTo>
                                <a:cubicBezTo>
                                  <a:pt x="4892949" y="2919232"/>
                                  <a:pt x="4895744" y="2917236"/>
                                  <a:pt x="4895744" y="2917236"/>
                                </a:cubicBezTo>
                                <a:lnTo>
                                  <a:pt x="4896143" y="2917236"/>
                                </a:lnTo>
                                <a:cubicBezTo>
                                  <a:pt x="4896542" y="2916837"/>
                                  <a:pt x="4903729" y="2912845"/>
                                  <a:pt x="4910116" y="2916437"/>
                                </a:cubicBezTo>
                                <a:cubicBezTo>
                                  <a:pt x="4917701" y="2920429"/>
                                  <a:pt x="4917301" y="2928015"/>
                                  <a:pt x="4917301" y="2928414"/>
                                </a:cubicBezTo>
                                <a:cubicBezTo>
                                  <a:pt x="4917301" y="2928414"/>
                                  <a:pt x="4917301" y="2931209"/>
                                  <a:pt x="4920894" y="2933205"/>
                                </a:cubicBezTo>
                                <a:cubicBezTo>
                                  <a:pt x="4922092" y="2933604"/>
                                  <a:pt x="4922890" y="2934003"/>
                                  <a:pt x="4924088" y="2934003"/>
                                </a:cubicBezTo>
                                <a:lnTo>
                                  <a:pt x="4928479" y="2934402"/>
                                </a:lnTo>
                                <a:cubicBezTo>
                                  <a:pt x="4930475" y="2934402"/>
                                  <a:pt x="4932072" y="2936398"/>
                                  <a:pt x="4932072" y="2938394"/>
                                </a:cubicBezTo>
                                <a:cubicBezTo>
                                  <a:pt x="4931673" y="2940390"/>
                                  <a:pt x="4930076" y="2941987"/>
                                  <a:pt x="4926483" y="2942386"/>
                                </a:cubicBezTo>
                                <a:lnTo>
                                  <a:pt x="4920495" y="2941987"/>
                                </a:lnTo>
                                <a:cubicBezTo>
                                  <a:pt x="4918898" y="2941588"/>
                                  <a:pt x="4917301" y="2941189"/>
                                  <a:pt x="4915705" y="2940390"/>
                                </a:cubicBezTo>
                                <a:cubicBezTo>
                                  <a:pt x="4908120" y="2936398"/>
                                  <a:pt x="4908519" y="2928814"/>
                                  <a:pt x="4908519" y="2928414"/>
                                </a:cubicBezTo>
                                <a:cubicBezTo>
                                  <a:pt x="4908519" y="2928414"/>
                                  <a:pt x="4908918" y="2925619"/>
                                  <a:pt x="4905325" y="2923623"/>
                                </a:cubicBezTo>
                                <a:cubicBezTo>
                                  <a:pt x="4902531" y="2922026"/>
                                  <a:pt x="4898937" y="2923623"/>
                                  <a:pt x="4898538" y="2924022"/>
                                </a:cubicBezTo>
                                <a:cubicBezTo>
                                  <a:pt x="4897340" y="2924821"/>
                                  <a:pt x="4891752" y="2928015"/>
                                  <a:pt x="4884965" y="2924421"/>
                                </a:cubicBezTo>
                                <a:cubicBezTo>
                                  <a:pt x="4878179" y="2920829"/>
                                  <a:pt x="4877780" y="2914441"/>
                                  <a:pt x="4877780" y="2912845"/>
                                </a:cubicBezTo>
                                <a:cubicBezTo>
                                  <a:pt x="4877380" y="2912445"/>
                                  <a:pt x="4876981" y="2909252"/>
                                  <a:pt x="4874187" y="2907655"/>
                                </a:cubicBezTo>
                                <a:cubicBezTo>
                                  <a:pt x="4870993" y="2906058"/>
                                  <a:pt x="4868997" y="2907256"/>
                                  <a:pt x="4868199" y="2907655"/>
                                </a:cubicBezTo>
                                <a:lnTo>
                                  <a:pt x="4867800" y="2907655"/>
                                </a:lnTo>
                                <a:cubicBezTo>
                                  <a:pt x="4866602" y="2908453"/>
                                  <a:pt x="4861412" y="2911647"/>
                                  <a:pt x="4854227" y="2908054"/>
                                </a:cubicBezTo>
                                <a:cubicBezTo>
                                  <a:pt x="4846642" y="2904062"/>
                                  <a:pt x="4847041" y="2896877"/>
                                  <a:pt x="4847041" y="2896078"/>
                                </a:cubicBezTo>
                                <a:cubicBezTo>
                                  <a:pt x="4847440" y="2896078"/>
                                  <a:pt x="4847041" y="2892885"/>
                                  <a:pt x="4843848" y="2891288"/>
                                </a:cubicBezTo>
                                <a:cubicBezTo>
                                  <a:pt x="4841053" y="2889691"/>
                                  <a:pt x="4837460" y="2891288"/>
                                  <a:pt x="4837061" y="2891687"/>
                                </a:cubicBezTo>
                                <a:cubicBezTo>
                                  <a:pt x="4835864" y="2892486"/>
                                  <a:pt x="4830275" y="2895679"/>
                                  <a:pt x="4823488" y="2892086"/>
                                </a:cubicBezTo>
                                <a:lnTo>
                                  <a:pt x="4821093" y="2890490"/>
                                </a:lnTo>
                                <a:cubicBezTo>
                                  <a:pt x="4819097" y="2889691"/>
                                  <a:pt x="4818299" y="2887296"/>
                                  <a:pt x="4819496" y="2885300"/>
                                </a:cubicBezTo>
                                <a:cubicBezTo>
                                  <a:pt x="4820295" y="2883304"/>
                                  <a:pt x="4822690" y="2882506"/>
                                  <a:pt x="4824686" y="2883703"/>
                                </a:cubicBezTo>
                                <a:lnTo>
                                  <a:pt x="4827081" y="2885300"/>
                                </a:lnTo>
                                <a:cubicBezTo>
                                  <a:pt x="4830674" y="2887296"/>
                                  <a:pt x="4833468" y="2885300"/>
                                  <a:pt x="4833468" y="2885300"/>
                                </a:cubicBezTo>
                                <a:lnTo>
                                  <a:pt x="4833868" y="2885300"/>
                                </a:lnTo>
                                <a:cubicBezTo>
                                  <a:pt x="4834067" y="2885100"/>
                                  <a:pt x="4835863" y="2884002"/>
                                  <a:pt x="4838458" y="2883404"/>
                                </a:cubicBezTo>
                                <a:close/>
                                <a:moveTo>
                                  <a:pt x="6205116" y="2878114"/>
                                </a:moveTo>
                                <a:lnTo>
                                  <a:pt x="6219488" y="2888893"/>
                                </a:lnTo>
                                <a:cubicBezTo>
                                  <a:pt x="6220286" y="2889293"/>
                                  <a:pt x="6220685" y="2890889"/>
                                  <a:pt x="6219887" y="2891688"/>
                                </a:cubicBezTo>
                                <a:cubicBezTo>
                                  <a:pt x="6219488" y="2892087"/>
                                  <a:pt x="6218689" y="2892486"/>
                                  <a:pt x="6218290" y="2892486"/>
                                </a:cubicBezTo>
                                <a:cubicBezTo>
                                  <a:pt x="6217891" y="2892486"/>
                                  <a:pt x="6217093" y="2892486"/>
                                  <a:pt x="6216693" y="2892087"/>
                                </a:cubicBezTo>
                                <a:lnTo>
                                  <a:pt x="6202720" y="2881308"/>
                                </a:lnTo>
                                <a:cubicBezTo>
                                  <a:pt x="6201922" y="2880908"/>
                                  <a:pt x="6201523" y="2879312"/>
                                  <a:pt x="6202321" y="2878513"/>
                                </a:cubicBezTo>
                                <a:cubicBezTo>
                                  <a:pt x="6202720" y="2877715"/>
                                  <a:pt x="6204317" y="2877316"/>
                                  <a:pt x="6205116" y="2878114"/>
                                </a:cubicBezTo>
                                <a:close/>
                                <a:moveTo>
                                  <a:pt x="2714169" y="2877316"/>
                                </a:moveTo>
                                <a:cubicBezTo>
                                  <a:pt x="2715367" y="2876916"/>
                                  <a:pt x="2716564" y="2877715"/>
                                  <a:pt x="2716963" y="2878912"/>
                                </a:cubicBezTo>
                                <a:cubicBezTo>
                                  <a:pt x="2718559" y="2886497"/>
                                  <a:pt x="2726541" y="2891687"/>
                                  <a:pt x="2734527" y="2889691"/>
                                </a:cubicBezTo>
                                <a:cubicBezTo>
                                  <a:pt x="2735724" y="2889292"/>
                                  <a:pt x="2736922" y="2890090"/>
                                  <a:pt x="2737719" y="2891288"/>
                                </a:cubicBezTo>
                                <a:cubicBezTo>
                                  <a:pt x="2738119" y="2892485"/>
                                  <a:pt x="2737321" y="2893683"/>
                                  <a:pt x="2736523" y="2894082"/>
                                </a:cubicBezTo>
                                <a:lnTo>
                                  <a:pt x="2736123" y="2894082"/>
                                </a:lnTo>
                                <a:cubicBezTo>
                                  <a:pt x="2731731" y="2895280"/>
                                  <a:pt x="2727339" y="2894880"/>
                                  <a:pt x="2723349" y="2892884"/>
                                </a:cubicBezTo>
                                <a:cubicBezTo>
                                  <a:pt x="2718161" y="2907256"/>
                                  <a:pt x="2708184" y="2918433"/>
                                  <a:pt x="2694614" y="2925220"/>
                                </a:cubicBezTo>
                                <a:cubicBezTo>
                                  <a:pt x="2681040" y="2932007"/>
                                  <a:pt x="2665868" y="2933204"/>
                                  <a:pt x="2651497" y="2928414"/>
                                </a:cubicBezTo>
                                <a:cubicBezTo>
                                  <a:pt x="2650698" y="2932805"/>
                                  <a:pt x="2648304" y="2936797"/>
                                  <a:pt x="2644711" y="2939592"/>
                                </a:cubicBezTo>
                                <a:lnTo>
                                  <a:pt x="2644313" y="2939991"/>
                                </a:lnTo>
                                <a:cubicBezTo>
                                  <a:pt x="2643512" y="2940390"/>
                                  <a:pt x="2642313" y="2939991"/>
                                  <a:pt x="2641516" y="2939192"/>
                                </a:cubicBezTo>
                                <a:cubicBezTo>
                                  <a:pt x="2640719" y="2938394"/>
                                  <a:pt x="2640719" y="2936797"/>
                                  <a:pt x="2641916" y="2935999"/>
                                </a:cubicBezTo>
                                <a:cubicBezTo>
                                  <a:pt x="2647904" y="2930809"/>
                                  <a:pt x="2649102" y="2921627"/>
                                  <a:pt x="2643913" y="2915239"/>
                                </a:cubicBezTo>
                                <a:cubicBezTo>
                                  <a:pt x="2643115" y="2914441"/>
                                  <a:pt x="2643115" y="2912844"/>
                                  <a:pt x="2644313" y="2912046"/>
                                </a:cubicBezTo>
                                <a:cubicBezTo>
                                  <a:pt x="2645111" y="2911247"/>
                                  <a:pt x="2646707" y="2911247"/>
                                  <a:pt x="2647504" y="2912445"/>
                                </a:cubicBezTo>
                                <a:cubicBezTo>
                                  <a:pt x="2650299" y="2916038"/>
                                  <a:pt x="2651897" y="2920030"/>
                                  <a:pt x="2651897" y="2924023"/>
                                </a:cubicBezTo>
                                <a:lnTo>
                                  <a:pt x="2652296" y="2924023"/>
                                </a:lnTo>
                                <a:cubicBezTo>
                                  <a:pt x="2665868" y="2928414"/>
                                  <a:pt x="2679841" y="2927616"/>
                                  <a:pt x="2692619" y="2921227"/>
                                </a:cubicBezTo>
                                <a:cubicBezTo>
                                  <a:pt x="2704992" y="2914840"/>
                                  <a:pt x="2714570" y="2904062"/>
                                  <a:pt x="2718959" y="2890888"/>
                                </a:cubicBezTo>
                                <a:lnTo>
                                  <a:pt x="2718959" y="2890489"/>
                                </a:lnTo>
                                <a:cubicBezTo>
                                  <a:pt x="2715765" y="2888094"/>
                                  <a:pt x="2713769" y="2884501"/>
                                  <a:pt x="2712574" y="2880110"/>
                                </a:cubicBezTo>
                                <a:cubicBezTo>
                                  <a:pt x="2712173" y="2878912"/>
                                  <a:pt x="2712972" y="2877715"/>
                                  <a:pt x="2714169" y="2877316"/>
                                </a:cubicBezTo>
                                <a:close/>
                                <a:moveTo>
                                  <a:pt x="6150825" y="2874122"/>
                                </a:moveTo>
                                <a:cubicBezTo>
                                  <a:pt x="6151624" y="2873723"/>
                                  <a:pt x="6153221" y="2873723"/>
                                  <a:pt x="6153620" y="2874921"/>
                                </a:cubicBezTo>
                                <a:cubicBezTo>
                                  <a:pt x="6154418" y="2875719"/>
                                  <a:pt x="6154019" y="2877316"/>
                                  <a:pt x="6152821" y="2877715"/>
                                </a:cubicBezTo>
                                <a:lnTo>
                                  <a:pt x="6137651" y="2886499"/>
                                </a:lnTo>
                                <a:lnTo>
                                  <a:pt x="6136852" y="2886898"/>
                                </a:lnTo>
                                <a:cubicBezTo>
                                  <a:pt x="6136054" y="2886898"/>
                                  <a:pt x="6135256" y="2886499"/>
                                  <a:pt x="6134856" y="2885700"/>
                                </a:cubicBezTo>
                                <a:cubicBezTo>
                                  <a:pt x="6134457" y="2884902"/>
                                  <a:pt x="6134457" y="2883305"/>
                                  <a:pt x="6135655" y="2882906"/>
                                </a:cubicBezTo>
                                <a:close/>
                                <a:moveTo>
                                  <a:pt x="3637113" y="2874122"/>
                                </a:moveTo>
                                <a:cubicBezTo>
                                  <a:pt x="3639506" y="2873723"/>
                                  <a:pt x="3641901" y="2875319"/>
                                  <a:pt x="3641901" y="2877715"/>
                                </a:cubicBezTo>
                                <a:lnTo>
                                  <a:pt x="3645494" y="2902066"/>
                                </a:lnTo>
                                <a:lnTo>
                                  <a:pt x="3669843" y="2898473"/>
                                </a:lnTo>
                                <a:cubicBezTo>
                                  <a:pt x="3672237" y="2898074"/>
                                  <a:pt x="3674231" y="2899671"/>
                                  <a:pt x="3674634" y="2902066"/>
                                </a:cubicBezTo>
                                <a:cubicBezTo>
                                  <a:pt x="3675035" y="2904461"/>
                                  <a:pt x="3673434" y="2906457"/>
                                  <a:pt x="3671042" y="2906856"/>
                                </a:cubicBezTo>
                                <a:lnTo>
                                  <a:pt x="3646695" y="2910449"/>
                                </a:lnTo>
                                <a:lnTo>
                                  <a:pt x="3650288" y="2934801"/>
                                </a:lnTo>
                                <a:cubicBezTo>
                                  <a:pt x="3650688" y="2937196"/>
                                  <a:pt x="3649088" y="2939192"/>
                                  <a:pt x="3646695" y="2939592"/>
                                </a:cubicBezTo>
                                <a:cubicBezTo>
                                  <a:pt x="3644296" y="2939991"/>
                                  <a:pt x="3642300" y="2938394"/>
                                  <a:pt x="3641901" y="2935999"/>
                                </a:cubicBezTo>
                                <a:lnTo>
                                  <a:pt x="3638310" y="2911647"/>
                                </a:lnTo>
                                <a:lnTo>
                                  <a:pt x="3613951" y="2915239"/>
                                </a:lnTo>
                                <a:cubicBezTo>
                                  <a:pt x="3611562" y="2915639"/>
                                  <a:pt x="3609559" y="2914042"/>
                                  <a:pt x="3609165" y="2911647"/>
                                </a:cubicBezTo>
                                <a:cubicBezTo>
                                  <a:pt x="3608762" y="2909251"/>
                                  <a:pt x="3610359" y="2907255"/>
                                  <a:pt x="3612762" y="2906856"/>
                                </a:cubicBezTo>
                                <a:lnTo>
                                  <a:pt x="3637113" y="2903263"/>
                                </a:lnTo>
                                <a:lnTo>
                                  <a:pt x="3633520" y="2878912"/>
                                </a:lnTo>
                                <a:cubicBezTo>
                                  <a:pt x="3633123" y="2876517"/>
                                  <a:pt x="3634721" y="2874521"/>
                                  <a:pt x="3637113" y="2874122"/>
                                </a:cubicBezTo>
                                <a:close/>
                                <a:moveTo>
                                  <a:pt x="6209906" y="2866937"/>
                                </a:moveTo>
                                <a:lnTo>
                                  <a:pt x="6226673" y="2871728"/>
                                </a:lnTo>
                                <a:cubicBezTo>
                                  <a:pt x="6227472" y="2872127"/>
                                  <a:pt x="6228270" y="2873325"/>
                                  <a:pt x="6227871" y="2874522"/>
                                </a:cubicBezTo>
                                <a:cubicBezTo>
                                  <a:pt x="6227871" y="2875321"/>
                                  <a:pt x="6227073" y="2876119"/>
                                  <a:pt x="6226274" y="2876119"/>
                                </a:cubicBezTo>
                                <a:lnTo>
                                  <a:pt x="6225476" y="2876119"/>
                                </a:lnTo>
                                <a:lnTo>
                                  <a:pt x="6208708" y="2871328"/>
                                </a:lnTo>
                                <a:cubicBezTo>
                                  <a:pt x="6207511" y="2870929"/>
                                  <a:pt x="6206712" y="2869731"/>
                                  <a:pt x="6207112" y="2868533"/>
                                </a:cubicBezTo>
                                <a:cubicBezTo>
                                  <a:pt x="6207511" y="2867336"/>
                                  <a:pt x="6208708" y="2866537"/>
                                  <a:pt x="6209906" y="2866937"/>
                                </a:cubicBezTo>
                                <a:close/>
                                <a:moveTo>
                                  <a:pt x="6147632" y="2862545"/>
                                </a:moveTo>
                                <a:cubicBezTo>
                                  <a:pt x="6148829" y="2862545"/>
                                  <a:pt x="6150027" y="2863343"/>
                                  <a:pt x="6150027" y="2864541"/>
                                </a:cubicBezTo>
                                <a:cubicBezTo>
                                  <a:pt x="6150426" y="2865339"/>
                                  <a:pt x="6149628" y="2866537"/>
                                  <a:pt x="6148031" y="2866936"/>
                                </a:cubicBezTo>
                                <a:lnTo>
                                  <a:pt x="6130465" y="2869332"/>
                                </a:lnTo>
                                <a:cubicBezTo>
                                  <a:pt x="6129268" y="2869332"/>
                                  <a:pt x="6128070" y="2868534"/>
                                  <a:pt x="6128070" y="2867336"/>
                                </a:cubicBezTo>
                                <a:cubicBezTo>
                                  <a:pt x="6128070" y="2866138"/>
                                  <a:pt x="6128868" y="2864940"/>
                                  <a:pt x="6130066" y="2864940"/>
                                </a:cubicBezTo>
                                <a:close/>
                                <a:moveTo>
                                  <a:pt x="6227073" y="2852166"/>
                                </a:moveTo>
                                <a:cubicBezTo>
                                  <a:pt x="6228270" y="2852166"/>
                                  <a:pt x="6229468" y="2852964"/>
                                  <a:pt x="6229468" y="2854162"/>
                                </a:cubicBezTo>
                                <a:cubicBezTo>
                                  <a:pt x="6229468" y="2855359"/>
                                  <a:pt x="6228669" y="2856557"/>
                                  <a:pt x="6227472" y="2856557"/>
                                </a:cubicBezTo>
                                <a:lnTo>
                                  <a:pt x="6209906" y="2858953"/>
                                </a:lnTo>
                                <a:cubicBezTo>
                                  <a:pt x="6208708" y="2858953"/>
                                  <a:pt x="6207511" y="2858155"/>
                                  <a:pt x="6207511" y="2856957"/>
                                </a:cubicBezTo>
                                <a:cubicBezTo>
                                  <a:pt x="6207511" y="2855759"/>
                                  <a:pt x="6208309" y="2854561"/>
                                  <a:pt x="6209507" y="2854561"/>
                                </a:cubicBezTo>
                                <a:close/>
                                <a:moveTo>
                                  <a:pt x="4855225" y="2851068"/>
                                </a:moveTo>
                                <a:cubicBezTo>
                                  <a:pt x="4857820" y="2850469"/>
                                  <a:pt x="4861214" y="2850369"/>
                                  <a:pt x="4864607" y="2852166"/>
                                </a:cubicBezTo>
                                <a:cubicBezTo>
                                  <a:pt x="4872191" y="2856158"/>
                                  <a:pt x="4871792" y="2863743"/>
                                  <a:pt x="4871792" y="2864142"/>
                                </a:cubicBezTo>
                                <a:cubicBezTo>
                                  <a:pt x="4871792" y="2864142"/>
                                  <a:pt x="4871792" y="2866936"/>
                                  <a:pt x="4875385" y="2868932"/>
                                </a:cubicBezTo>
                                <a:cubicBezTo>
                                  <a:pt x="4878978" y="2870529"/>
                                  <a:pt x="4881373" y="2868932"/>
                                  <a:pt x="4881373" y="2868932"/>
                                </a:cubicBezTo>
                                <a:lnTo>
                                  <a:pt x="4881772" y="2868932"/>
                                </a:lnTo>
                                <a:lnTo>
                                  <a:pt x="4882171" y="2868533"/>
                                </a:lnTo>
                                <a:cubicBezTo>
                                  <a:pt x="4884167" y="2867335"/>
                                  <a:pt x="4888958" y="2864940"/>
                                  <a:pt x="4895345" y="2868134"/>
                                </a:cubicBezTo>
                                <a:cubicBezTo>
                                  <a:pt x="4902131" y="2871727"/>
                                  <a:pt x="4902530" y="2879311"/>
                                  <a:pt x="4902530" y="2879710"/>
                                </a:cubicBezTo>
                                <a:lnTo>
                                  <a:pt x="4902530" y="2880110"/>
                                </a:lnTo>
                                <a:cubicBezTo>
                                  <a:pt x="4902530" y="2880110"/>
                                  <a:pt x="4902530" y="2882904"/>
                                  <a:pt x="4906123" y="2884900"/>
                                </a:cubicBezTo>
                                <a:cubicBezTo>
                                  <a:pt x="4909716" y="2886896"/>
                                  <a:pt x="4912510" y="2884900"/>
                                  <a:pt x="4912510" y="2884900"/>
                                </a:cubicBezTo>
                                <a:lnTo>
                                  <a:pt x="4912910" y="2884900"/>
                                </a:lnTo>
                                <a:cubicBezTo>
                                  <a:pt x="4913309" y="2884501"/>
                                  <a:pt x="4920495" y="2880509"/>
                                  <a:pt x="4926882" y="2884102"/>
                                </a:cubicBezTo>
                                <a:cubicBezTo>
                                  <a:pt x="4934467" y="2888094"/>
                                  <a:pt x="4934068" y="2895679"/>
                                  <a:pt x="4934068" y="2896079"/>
                                </a:cubicBezTo>
                                <a:cubicBezTo>
                                  <a:pt x="4934068" y="2896079"/>
                                  <a:pt x="4934068" y="2898873"/>
                                  <a:pt x="4937661" y="2900869"/>
                                </a:cubicBezTo>
                                <a:cubicBezTo>
                                  <a:pt x="4938858" y="2901268"/>
                                  <a:pt x="4939657" y="2901667"/>
                                  <a:pt x="4940854" y="2901667"/>
                                </a:cubicBezTo>
                                <a:lnTo>
                                  <a:pt x="4945246" y="2902067"/>
                                </a:lnTo>
                                <a:cubicBezTo>
                                  <a:pt x="4947242" y="2902067"/>
                                  <a:pt x="4948838" y="2904063"/>
                                  <a:pt x="4948838" y="2906059"/>
                                </a:cubicBezTo>
                                <a:cubicBezTo>
                                  <a:pt x="4948838" y="2908454"/>
                                  <a:pt x="4946842" y="2910051"/>
                                  <a:pt x="4943250" y="2910051"/>
                                </a:cubicBezTo>
                                <a:lnTo>
                                  <a:pt x="4937262" y="2909651"/>
                                </a:lnTo>
                                <a:cubicBezTo>
                                  <a:pt x="4935665" y="2909252"/>
                                  <a:pt x="4934068" y="2908853"/>
                                  <a:pt x="4932471" y="2908055"/>
                                </a:cubicBezTo>
                                <a:cubicBezTo>
                                  <a:pt x="4924886" y="2904063"/>
                                  <a:pt x="4925286" y="2896478"/>
                                  <a:pt x="4925286" y="2896079"/>
                                </a:cubicBezTo>
                                <a:cubicBezTo>
                                  <a:pt x="4925286" y="2896079"/>
                                  <a:pt x="4925685" y="2893283"/>
                                  <a:pt x="4922092" y="2891287"/>
                                </a:cubicBezTo>
                                <a:cubicBezTo>
                                  <a:pt x="4919298" y="2889690"/>
                                  <a:pt x="4915704" y="2891287"/>
                                  <a:pt x="4915305" y="2891686"/>
                                </a:cubicBezTo>
                                <a:cubicBezTo>
                                  <a:pt x="4914107" y="2892485"/>
                                  <a:pt x="4908518" y="2895679"/>
                                  <a:pt x="4901732" y="2892086"/>
                                </a:cubicBezTo>
                                <a:cubicBezTo>
                                  <a:pt x="4894946" y="2888493"/>
                                  <a:pt x="4894546" y="2882106"/>
                                  <a:pt x="4894546" y="2880509"/>
                                </a:cubicBezTo>
                                <a:cubicBezTo>
                                  <a:pt x="4894147" y="2880110"/>
                                  <a:pt x="4893748" y="2876916"/>
                                  <a:pt x="4890954" y="2875319"/>
                                </a:cubicBezTo>
                                <a:cubicBezTo>
                                  <a:pt x="4887760" y="2873723"/>
                                  <a:pt x="4885764" y="2874920"/>
                                  <a:pt x="4884966" y="2875319"/>
                                </a:cubicBezTo>
                                <a:lnTo>
                                  <a:pt x="4884567" y="2875319"/>
                                </a:lnTo>
                                <a:cubicBezTo>
                                  <a:pt x="4883369" y="2876118"/>
                                  <a:pt x="4878179" y="2879311"/>
                                  <a:pt x="4870994" y="2875719"/>
                                </a:cubicBezTo>
                                <a:cubicBezTo>
                                  <a:pt x="4863409" y="2871727"/>
                                  <a:pt x="4863808" y="2864541"/>
                                  <a:pt x="4863808" y="2863743"/>
                                </a:cubicBezTo>
                                <a:cubicBezTo>
                                  <a:pt x="4864207" y="2863743"/>
                                  <a:pt x="4863808" y="2860549"/>
                                  <a:pt x="4860615" y="2858952"/>
                                </a:cubicBezTo>
                                <a:cubicBezTo>
                                  <a:pt x="4857820" y="2857355"/>
                                  <a:pt x="4854227" y="2858952"/>
                                  <a:pt x="4853828" y="2859351"/>
                                </a:cubicBezTo>
                                <a:cubicBezTo>
                                  <a:pt x="4852631" y="2860150"/>
                                  <a:pt x="4847042" y="2863343"/>
                                  <a:pt x="4840256" y="2859751"/>
                                </a:cubicBezTo>
                                <a:lnTo>
                                  <a:pt x="4837860" y="2858154"/>
                                </a:lnTo>
                                <a:cubicBezTo>
                                  <a:pt x="4835864" y="2857355"/>
                                  <a:pt x="4835066" y="2854960"/>
                                  <a:pt x="4836264" y="2852964"/>
                                </a:cubicBezTo>
                                <a:cubicBezTo>
                                  <a:pt x="4837062" y="2850968"/>
                                  <a:pt x="4839457" y="2850170"/>
                                  <a:pt x="4841453" y="2851367"/>
                                </a:cubicBezTo>
                                <a:lnTo>
                                  <a:pt x="4843848" y="2852964"/>
                                </a:lnTo>
                                <a:cubicBezTo>
                                  <a:pt x="4847441" y="2854960"/>
                                  <a:pt x="4850236" y="2852964"/>
                                  <a:pt x="4850236" y="2852964"/>
                                </a:cubicBezTo>
                                <a:lnTo>
                                  <a:pt x="4850635" y="2852964"/>
                                </a:lnTo>
                                <a:cubicBezTo>
                                  <a:pt x="4850834" y="2852764"/>
                                  <a:pt x="4852630" y="2851667"/>
                                  <a:pt x="4855225" y="2851068"/>
                                </a:cubicBezTo>
                                <a:close/>
                                <a:moveTo>
                                  <a:pt x="6132461" y="2845380"/>
                                </a:moveTo>
                                <a:lnTo>
                                  <a:pt x="6149229" y="2850171"/>
                                </a:lnTo>
                                <a:cubicBezTo>
                                  <a:pt x="6150426" y="2850570"/>
                                  <a:pt x="6151225" y="2851768"/>
                                  <a:pt x="6150825" y="2852965"/>
                                </a:cubicBezTo>
                                <a:cubicBezTo>
                                  <a:pt x="6150825" y="2853764"/>
                                  <a:pt x="6150027" y="2854562"/>
                                  <a:pt x="6149229" y="2854562"/>
                                </a:cubicBezTo>
                                <a:lnTo>
                                  <a:pt x="6148430" y="2854562"/>
                                </a:lnTo>
                                <a:lnTo>
                                  <a:pt x="6131663" y="2849771"/>
                                </a:lnTo>
                                <a:cubicBezTo>
                                  <a:pt x="6130465" y="2849372"/>
                                  <a:pt x="6129667" y="2848174"/>
                                  <a:pt x="6129667" y="2846976"/>
                                </a:cubicBezTo>
                                <a:cubicBezTo>
                                  <a:pt x="6130066" y="2845779"/>
                                  <a:pt x="6131264" y="2844980"/>
                                  <a:pt x="6132461" y="2845380"/>
                                </a:cubicBezTo>
                                <a:close/>
                                <a:moveTo>
                                  <a:pt x="6220286" y="2834601"/>
                                </a:moveTo>
                                <a:cubicBezTo>
                                  <a:pt x="6221085" y="2834202"/>
                                  <a:pt x="6222681" y="2834202"/>
                                  <a:pt x="6223081" y="2835400"/>
                                </a:cubicBezTo>
                                <a:cubicBezTo>
                                  <a:pt x="6223480" y="2836198"/>
                                  <a:pt x="6223480" y="2837795"/>
                                  <a:pt x="6222282" y="2838194"/>
                                </a:cubicBezTo>
                                <a:lnTo>
                                  <a:pt x="6207112" y="2846978"/>
                                </a:lnTo>
                                <a:lnTo>
                                  <a:pt x="6206313" y="2847377"/>
                                </a:lnTo>
                                <a:cubicBezTo>
                                  <a:pt x="6205515" y="2847377"/>
                                  <a:pt x="6204716" y="2846978"/>
                                  <a:pt x="6204317" y="2846179"/>
                                </a:cubicBezTo>
                                <a:cubicBezTo>
                                  <a:pt x="6203519" y="2845381"/>
                                  <a:pt x="6203918" y="2844183"/>
                                  <a:pt x="6205116" y="2843385"/>
                                </a:cubicBezTo>
                                <a:close/>
                                <a:moveTo>
                                  <a:pt x="6141644" y="2829412"/>
                                </a:moveTo>
                                <a:lnTo>
                                  <a:pt x="6155617" y="2840191"/>
                                </a:lnTo>
                                <a:cubicBezTo>
                                  <a:pt x="6156415" y="2840590"/>
                                  <a:pt x="6156814" y="2842187"/>
                                  <a:pt x="6156016" y="2842986"/>
                                </a:cubicBezTo>
                                <a:cubicBezTo>
                                  <a:pt x="6155617" y="2843385"/>
                                  <a:pt x="6154818" y="2843784"/>
                                  <a:pt x="6154419" y="2843784"/>
                                </a:cubicBezTo>
                                <a:cubicBezTo>
                                  <a:pt x="6154020" y="2843784"/>
                                  <a:pt x="6153221" y="2843784"/>
                                  <a:pt x="6152822" y="2843385"/>
                                </a:cubicBezTo>
                                <a:lnTo>
                                  <a:pt x="6139248" y="2832606"/>
                                </a:lnTo>
                                <a:cubicBezTo>
                                  <a:pt x="6138450" y="2832206"/>
                                  <a:pt x="6138051" y="2830610"/>
                                  <a:pt x="6138849" y="2829811"/>
                                </a:cubicBezTo>
                                <a:cubicBezTo>
                                  <a:pt x="6139248" y="2829013"/>
                                  <a:pt x="6140845" y="2828614"/>
                                  <a:pt x="6141644" y="2829412"/>
                                </a:cubicBezTo>
                                <a:close/>
                                <a:moveTo>
                                  <a:pt x="6210306" y="2820629"/>
                                </a:moveTo>
                                <a:cubicBezTo>
                                  <a:pt x="6211105" y="2821028"/>
                                  <a:pt x="6211504" y="2822625"/>
                                  <a:pt x="6210705" y="2823423"/>
                                </a:cubicBezTo>
                                <a:lnTo>
                                  <a:pt x="6199927" y="2837396"/>
                                </a:lnTo>
                                <a:cubicBezTo>
                                  <a:pt x="6199528" y="2837796"/>
                                  <a:pt x="6198729" y="2838195"/>
                                  <a:pt x="6198329" y="2838195"/>
                                </a:cubicBezTo>
                                <a:cubicBezTo>
                                  <a:pt x="6197930" y="2838195"/>
                                  <a:pt x="6197132" y="2838195"/>
                                  <a:pt x="6196732" y="2837796"/>
                                </a:cubicBezTo>
                                <a:cubicBezTo>
                                  <a:pt x="6195934" y="2836997"/>
                                  <a:pt x="6195535" y="2835400"/>
                                  <a:pt x="6196732" y="2835001"/>
                                </a:cubicBezTo>
                                <a:lnTo>
                                  <a:pt x="6207512" y="2821028"/>
                                </a:lnTo>
                                <a:cubicBezTo>
                                  <a:pt x="6207911" y="2820230"/>
                                  <a:pt x="6209508" y="2819831"/>
                                  <a:pt x="6210306" y="2820629"/>
                                </a:cubicBezTo>
                                <a:close/>
                                <a:moveTo>
                                  <a:pt x="6154018" y="2816637"/>
                                </a:moveTo>
                                <a:cubicBezTo>
                                  <a:pt x="6154817" y="2816238"/>
                                  <a:pt x="6156414" y="2816238"/>
                                  <a:pt x="6156813" y="2817436"/>
                                </a:cubicBezTo>
                                <a:lnTo>
                                  <a:pt x="6165596" y="2832606"/>
                                </a:lnTo>
                                <a:cubicBezTo>
                                  <a:pt x="6165995" y="2833405"/>
                                  <a:pt x="6165995" y="2835002"/>
                                  <a:pt x="6164797" y="2835401"/>
                                </a:cubicBezTo>
                                <a:lnTo>
                                  <a:pt x="6163999" y="2835800"/>
                                </a:lnTo>
                                <a:cubicBezTo>
                                  <a:pt x="6163201" y="2835800"/>
                                  <a:pt x="6162402" y="2835401"/>
                                  <a:pt x="6162003" y="2834602"/>
                                </a:cubicBezTo>
                                <a:lnTo>
                                  <a:pt x="6153220" y="2819432"/>
                                </a:lnTo>
                                <a:cubicBezTo>
                                  <a:pt x="6152820" y="2818633"/>
                                  <a:pt x="6152820" y="2817037"/>
                                  <a:pt x="6154018" y="2816637"/>
                                </a:cubicBezTo>
                                <a:close/>
                                <a:moveTo>
                                  <a:pt x="6192342" y="2811448"/>
                                </a:moveTo>
                                <a:cubicBezTo>
                                  <a:pt x="6193540" y="2811847"/>
                                  <a:pt x="6194339" y="2813044"/>
                                  <a:pt x="6193940" y="2814242"/>
                                </a:cubicBezTo>
                                <a:lnTo>
                                  <a:pt x="6189148" y="2831009"/>
                                </a:lnTo>
                                <a:cubicBezTo>
                                  <a:pt x="6189148" y="2831808"/>
                                  <a:pt x="6188350" y="2832606"/>
                                  <a:pt x="6187551" y="2832606"/>
                                </a:cubicBezTo>
                                <a:lnTo>
                                  <a:pt x="6186753" y="2832606"/>
                                </a:lnTo>
                                <a:cubicBezTo>
                                  <a:pt x="6185555" y="2832207"/>
                                  <a:pt x="6185155" y="2831009"/>
                                  <a:pt x="6184756" y="2829812"/>
                                </a:cubicBezTo>
                                <a:lnTo>
                                  <a:pt x="6189547" y="2813044"/>
                                </a:lnTo>
                                <a:cubicBezTo>
                                  <a:pt x="6189947" y="2811847"/>
                                  <a:pt x="6191144" y="2811048"/>
                                  <a:pt x="6192342" y="2811448"/>
                                </a:cubicBezTo>
                                <a:close/>
                                <a:moveTo>
                                  <a:pt x="6172382" y="2809851"/>
                                </a:moveTo>
                                <a:cubicBezTo>
                                  <a:pt x="6173580" y="2809851"/>
                                  <a:pt x="6174777" y="2810649"/>
                                  <a:pt x="6174777" y="2811847"/>
                                </a:cubicBezTo>
                                <a:lnTo>
                                  <a:pt x="6177172" y="2829412"/>
                                </a:lnTo>
                                <a:cubicBezTo>
                                  <a:pt x="6177172" y="2830610"/>
                                  <a:pt x="6176374" y="2831808"/>
                                  <a:pt x="6175176" y="2831808"/>
                                </a:cubicBezTo>
                                <a:cubicBezTo>
                                  <a:pt x="6173979" y="2831808"/>
                                  <a:pt x="6173180" y="2831009"/>
                                  <a:pt x="6172781" y="2829812"/>
                                </a:cubicBezTo>
                                <a:lnTo>
                                  <a:pt x="6170385" y="2812246"/>
                                </a:lnTo>
                                <a:cubicBezTo>
                                  <a:pt x="6170385" y="2811048"/>
                                  <a:pt x="6171184" y="2809851"/>
                                  <a:pt x="6172382" y="2809851"/>
                                </a:cubicBezTo>
                                <a:close/>
                                <a:moveTo>
                                  <a:pt x="5216750" y="2785250"/>
                                </a:moveTo>
                                <a:cubicBezTo>
                                  <a:pt x="5224485" y="2787196"/>
                                  <a:pt x="5231471" y="2792086"/>
                                  <a:pt x="5235862" y="2799471"/>
                                </a:cubicBezTo>
                                <a:lnTo>
                                  <a:pt x="5230273" y="2803064"/>
                                </a:lnTo>
                                <a:cubicBezTo>
                                  <a:pt x="5222688" y="2791487"/>
                                  <a:pt x="5207518" y="2787895"/>
                                  <a:pt x="5195941" y="2795080"/>
                                </a:cubicBezTo>
                                <a:cubicBezTo>
                                  <a:pt x="5184364" y="2802266"/>
                                  <a:pt x="5181171" y="2817435"/>
                                  <a:pt x="5188755" y="2829013"/>
                                </a:cubicBezTo>
                                <a:lnTo>
                                  <a:pt x="5183167" y="2832606"/>
                                </a:lnTo>
                                <a:cubicBezTo>
                                  <a:pt x="5182767" y="2832207"/>
                                  <a:pt x="5182767" y="2831808"/>
                                  <a:pt x="5182368" y="2831408"/>
                                </a:cubicBezTo>
                                <a:cubicBezTo>
                                  <a:pt x="5173586" y="2816637"/>
                                  <a:pt x="5178376" y="2797475"/>
                                  <a:pt x="5193147" y="2788693"/>
                                </a:cubicBezTo>
                                <a:cubicBezTo>
                                  <a:pt x="5200532" y="2784302"/>
                                  <a:pt x="5209015" y="2783304"/>
                                  <a:pt x="5216750" y="2785250"/>
                                </a:cubicBezTo>
                                <a:close/>
                                <a:moveTo>
                                  <a:pt x="711773" y="2753564"/>
                                </a:moveTo>
                                <a:cubicBezTo>
                                  <a:pt x="714168" y="2753165"/>
                                  <a:pt x="716164" y="2754761"/>
                                  <a:pt x="716563" y="2757157"/>
                                </a:cubicBezTo>
                                <a:lnTo>
                                  <a:pt x="720156" y="2781508"/>
                                </a:lnTo>
                                <a:lnTo>
                                  <a:pt x="744507" y="2777915"/>
                                </a:lnTo>
                                <a:cubicBezTo>
                                  <a:pt x="746902" y="2777516"/>
                                  <a:pt x="748898" y="2779113"/>
                                  <a:pt x="749298" y="2781508"/>
                                </a:cubicBezTo>
                                <a:cubicBezTo>
                                  <a:pt x="749697" y="2783903"/>
                                  <a:pt x="748100" y="2785899"/>
                                  <a:pt x="745705" y="2786298"/>
                                </a:cubicBezTo>
                                <a:lnTo>
                                  <a:pt x="721354" y="2789891"/>
                                </a:lnTo>
                                <a:lnTo>
                                  <a:pt x="724946" y="2814243"/>
                                </a:lnTo>
                                <a:cubicBezTo>
                                  <a:pt x="725346" y="2816638"/>
                                  <a:pt x="723749" y="2818634"/>
                                  <a:pt x="721354" y="2819034"/>
                                </a:cubicBezTo>
                                <a:cubicBezTo>
                                  <a:pt x="718958" y="2819433"/>
                                  <a:pt x="716962" y="2817836"/>
                                  <a:pt x="716563" y="2815441"/>
                                </a:cubicBezTo>
                                <a:lnTo>
                                  <a:pt x="712970" y="2791089"/>
                                </a:lnTo>
                                <a:lnTo>
                                  <a:pt x="688619" y="2794681"/>
                                </a:lnTo>
                                <a:cubicBezTo>
                                  <a:pt x="686224" y="2795081"/>
                                  <a:pt x="684228" y="2793484"/>
                                  <a:pt x="683829" y="2791089"/>
                                </a:cubicBezTo>
                                <a:cubicBezTo>
                                  <a:pt x="683430" y="2788693"/>
                                  <a:pt x="685027" y="2786697"/>
                                  <a:pt x="687422" y="2786298"/>
                                </a:cubicBezTo>
                                <a:lnTo>
                                  <a:pt x="711773" y="2782705"/>
                                </a:lnTo>
                                <a:lnTo>
                                  <a:pt x="708180" y="2758354"/>
                                </a:lnTo>
                                <a:cubicBezTo>
                                  <a:pt x="707781" y="2755959"/>
                                  <a:pt x="709378" y="2753963"/>
                                  <a:pt x="711773" y="2753564"/>
                                </a:cubicBezTo>
                                <a:close/>
                                <a:moveTo>
                                  <a:pt x="3284640" y="2751968"/>
                                </a:moveTo>
                                <a:cubicBezTo>
                                  <a:pt x="3285835" y="2751968"/>
                                  <a:pt x="3287030" y="2752766"/>
                                  <a:pt x="3287030" y="2753964"/>
                                </a:cubicBezTo>
                                <a:lnTo>
                                  <a:pt x="3289424" y="2771529"/>
                                </a:lnTo>
                                <a:cubicBezTo>
                                  <a:pt x="3289424" y="2772727"/>
                                  <a:pt x="3288627" y="2773925"/>
                                  <a:pt x="3287429" y="2773925"/>
                                </a:cubicBezTo>
                                <a:cubicBezTo>
                                  <a:pt x="3286235" y="2773925"/>
                                  <a:pt x="3285039" y="2773126"/>
                                  <a:pt x="3285039" y="2771929"/>
                                </a:cubicBezTo>
                                <a:lnTo>
                                  <a:pt x="3282642" y="2754363"/>
                                </a:lnTo>
                                <a:cubicBezTo>
                                  <a:pt x="3282642" y="2753165"/>
                                  <a:pt x="3283439" y="2751968"/>
                                  <a:pt x="3284640" y="2751968"/>
                                </a:cubicBezTo>
                                <a:close/>
                                <a:moveTo>
                                  <a:pt x="3273060" y="2751169"/>
                                </a:moveTo>
                                <a:cubicBezTo>
                                  <a:pt x="3274257" y="2751568"/>
                                  <a:pt x="3275055" y="2752765"/>
                                  <a:pt x="3274257" y="2753963"/>
                                </a:cubicBezTo>
                                <a:lnTo>
                                  <a:pt x="3269466" y="2770730"/>
                                </a:lnTo>
                                <a:cubicBezTo>
                                  <a:pt x="3269466" y="2771529"/>
                                  <a:pt x="3268667" y="2772327"/>
                                  <a:pt x="3267871" y="2772327"/>
                                </a:cubicBezTo>
                                <a:lnTo>
                                  <a:pt x="3267069" y="2772327"/>
                                </a:lnTo>
                                <a:cubicBezTo>
                                  <a:pt x="3265871" y="2771928"/>
                                  <a:pt x="3265077" y="2770730"/>
                                  <a:pt x="3265475" y="2769533"/>
                                </a:cubicBezTo>
                                <a:lnTo>
                                  <a:pt x="3270263" y="2752765"/>
                                </a:lnTo>
                                <a:cubicBezTo>
                                  <a:pt x="3270661" y="2751568"/>
                                  <a:pt x="3271857" y="2750769"/>
                                  <a:pt x="3273060" y="2751169"/>
                                </a:cubicBezTo>
                                <a:close/>
                                <a:moveTo>
                                  <a:pt x="3295409" y="2748773"/>
                                </a:moveTo>
                                <a:cubicBezTo>
                                  <a:pt x="3296208" y="2748374"/>
                                  <a:pt x="3297808" y="2748374"/>
                                  <a:pt x="3298207" y="2749572"/>
                                </a:cubicBezTo>
                                <a:lnTo>
                                  <a:pt x="3306988" y="2764742"/>
                                </a:lnTo>
                                <a:cubicBezTo>
                                  <a:pt x="3307389" y="2765541"/>
                                  <a:pt x="3307389" y="2767138"/>
                                  <a:pt x="3306191" y="2767537"/>
                                </a:cubicBezTo>
                                <a:lnTo>
                                  <a:pt x="3305394" y="2767936"/>
                                </a:lnTo>
                                <a:cubicBezTo>
                                  <a:pt x="3304598" y="2767936"/>
                                  <a:pt x="3303800" y="2767537"/>
                                  <a:pt x="3303395" y="2766738"/>
                                </a:cubicBezTo>
                                <a:lnTo>
                                  <a:pt x="3294615" y="2751568"/>
                                </a:lnTo>
                                <a:cubicBezTo>
                                  <a:pt x="3294214" y="2750769"/>
                                  <a:pt x="3294214" y="2749173"/>
                                  <a:pt x="3295409" y="2748773"/>
                                </a:cubicBezTo>
                                <a:close/>
                                <a:moveTo>
                                  <a:pt x="3263080" y="2746378"/>
                                </a:moveTo>
                                <a:cubicBezTo>
                                  <a:pt x="3264281" y="2747176"/>
                                  <a:pt x="3264281" y="2748374"/>
                                  <a:pt x="3263881" y="2749172"/>
                                </a:cubicBezTo>
                                <a:lnTo>
                                  <a:pt x="3253107" y="2763145"/>
                                </a:lnTo>
                                <a:cubicBezTo>
                                  <a:pt x="3252706" y="2763544"/>
                                  <a:pt x="3251906" y="2763944"/>
                                  <a:pt x="3251509" y="2763944"/>
                                </a:cubicBezTo>
                                <a:cubicBezTo>
                                  <a:pt x="3251106" y="2763944"/>
                                  <a:pt x="3250309" y="2763944"/>
                                  <a:pt x="3249911" y="2763544"/>
                                </a:cubicBezTo>
                                <a:cubicBezTo>
                                  <a:pt x="3249112" y="2763145"/>
                                  <a:pt x="3248710" y="2761548"/>
                                  <a:pt x="3249512" y="2760750"/>
                                </a:cubicBezTo>
                                <a:lnTo>
                                  <a:pt x="3260291" y="2746777"/>
                                </a:lnTo>
                                <a:cubicBezTo>
                                  <a:pt x="3260691" y="2745979"/>
                                  <a:pt x="3262284" y="2745580"/>
                                  <a:pt x="3263080" y="2746378"/>
                                </a:cubicBezTo>
                                <a:close/>
                                <a:moveTo>
                                  <a:pt x="1940312" y="2746079"/>
                                </a:moveTo>
                                <a:cubicBezTo>
                                  <a:pt x="1942906" y="2745480"/>
                                  <a:pt x="1946300" y="2745380"/>
                                  <a:pt x="1949693" y="2747177"/>
                                </a:cubicBezTo>
                                <a:cubicBezTo>
                                  <a:pt x="1957277" y="2751169"/>
                                  <a:pt x="1956879" y="2758753"/>
                                  <a:pt x="1956879" y="2759153"/>
                                </a:cubicBezTo>
                                <a:cubicBezTo>
                                  <a:pt x="1956879" y="2759153"/>
                                  <a:pt x="1956879" y="2761947"/>
                                  <a:pt x="1960472" y="2763943"/>
                                </a:cubicBezTo>
                                <a:cubicBezTo>
                                  <a:pt x="1964065" y="2765540"/>
                                  <a:pt x="1966460" y="2763943"/>
                                  <a:pt x="1966460" y="2763943"/>
                                </a:cubicBezTo>
                                <a:lnTo>
                                  <a:pt x="1966859" y="2763943"/>
                                </a:lnTo>
                                <a:lnTo>
                                  <a:pt x="1967258" y="2763544"/>
                                </a:lnTo>
                                <a:cubicBezTo>
                                  <a:pt x="1969254" y="2762346"/>
                                  <a:pt x="1974045" y="2759951"/>
                                  <a:pt x="1980433" y="2763145"/>
                                </a:cubicBezTo>
                                <a:cubicBezTo>
                                  <a:pt x="1987218" y="2766737"/>
                                  <a:pt x="1987617" y="2774322"/>
                                  <a:pt x="1987617" y="2774721"/>
                                </a:cubicBezTo>
                                <a:lnTo>
                                  <a:pt x="1987617" y="2775121"/>
                                </a:lnTo>
                                <a:cubicBezTo>
                                  <a:pt x="1987617" y="2775121"/>
                                  <a:pt x="1987617" y="2777915"/>
                                  <a:pt x="1991211" y="2779911"/>
                                </a:cubicBezTo>
                                <a:cubicBezTo>
                                  <a:pt x="1994804" y="2781907"/>
                                  <a:pt x="1997597" y="2779911"/>
                                  <a:pt x="1997597" y="2779911"/>
                                </a:cubicBezTo>
                                <a:lnTo>
                                  <a:pt x="1997998" y="2779911"/>
                                </a:lnTo>
                                <a:cubicBezTo>
                                  <a:pt x="1998397" y="2779512"/>
                                  <a:pt x="2005582" y="2775520"/>
                                  <a:pt x="2011970" y="2779113"/>
                                </a:cubicBezTo>
                                <a:cubicBezTo>
                                  <a:pt x="2019554" y="2783105"/>
                                  <a:pt x="2019155" y="2790690"/>
                                  <a:pt x="2019155" y="2791090"/>
                                </a:cubicBezTo>
                                <a:cubicBezTo>
                                  <a:pt x="2019155" y="2791090"/>
                                  <a:pt x="2019155" y="2793884"/>
                                  <a:pt x="2022748" y="2795880"/>
                                </a:cubicBezTo>
                                <a:cubicBezTo>
                                  <a:pt x="2023946" y="2796279"/>
                                  <a:pt x="2024744" y="2796678"/>
                                  <a:pt x="2025943" y="2796678"/>
                                </a:cubicBezTo>
                                <a:lnTo>
                                  <a:pt x="2030334" y="2797078"/>
                                </a:lnTo>
                                <a:cubicBezTo>
                                  <a:pt x="2032329" y="2797078"/>
                                  <a:pt x="2033926" y="2799074"/>
                                  <a:pt x="2033926" y="2801070"/>
                                </a:cubicBezTo>
                                <a:cubicBezTo>
                                  <a:pt x="2033526" y="2803066"/>
                                  <a:pt x="2031930" y="2804662"/>
                                  <a:pt x="2028337" y="2805062"/>
                                </a:cubicBezTo>
                                <a:lnTo>
                                  <a:pt x="2022349" y="2804662"/>
                                </a:lnTo>
                                <a:cubicBezTo>
                                  <a:pt x="2020753" y="2804263"/>
                                  <a:pt x="2019155" y="2803864"/>
                                  <a:pt x="2017558" y="2803066"/>
                                </a:cubicBezTo>
                                <a:cubicBezTo>
                                  <a:pt x="2009974" y="2799074"/>
                                  <a:pt x="2010373" y="2791489"/>
                                  <a:pt x="2010373" y="2791090"/>
                                </a:cubicBezTo>
                                <a:cubicBezTo>
                                  <a:pt x="2010373" y="2791090"/>
                                  <a:pt x="2010772" y="2788294"/>
                                  <a:pt x="2007179" y="2786298"/>
                                </a:cubicBezTo>
                                <a:cubicBezTo>
                                  <a:pt x="2004385" y="2784701"/>
                                  <a:pt x="2000792" y="2786298"/>
                                  <a:pt x="2000393" y="2786697"/>
                                </a:cubicBezTo>
                                <a:cubicBezTo>
                                  <a:pt x="1999195" y="2787496"/>
                                  <a:pt x="1993606" y="2790690"/>
                                  <a:pt x="1986819" y="2787097"/>
                                </a:cubicBezTo>
                                <a:cubicBezTo>
                                  <a:pt x="1980033" y="2783504"/>
                                  <a:pt x="1979633" y="2777117"/>
                                  <a:pt x="1979633" y="2775520"/>
                                </a:cubicBezTo>
                                <a:cubicBezTo>
                                  <a:pt x="1979234" y="2775121"/>
                                  <a:pt x="1978835" y="2771927"/>
                                  <a:pt x="1976041" y="2770330"/>
                                </a:cubicBezTo>
                                <a:cubicBezTo>
                                  <a:pt x="1972847" y="2768733"/>
                                  <a:pt x="1970851" y="2769931"/>
                                  <a:pt x="1970053" y="2770330"/>
                                </a:cubicBezTo>
                                <a:lnTo>
                                  <a:pt x="1969653" y="2770330"/>
                                </a:lnTo>
                                <a:cubicBezTo>
                                  <a:pt x="1968456" y="2771129"/>
                                  <a:pt x="1963266" y="2774322"/>
                                  <a:pt x="1956080" y="2770729"/>
                                </a:cubicBezTo>
                                <a:cubicBezTo>
                                  <a:pt x="1948495" y="2766737"/>
                                  <a:pt x="1948894" y="2759552"/>
                                  <a:pt x="1948894" y="2758753"/>
                                </a:cubicBezTo>
                                <a:cubicBezTo>
                                  <a:pt x="1949294" y="2758753"/>
                                  <a:pt x="1948894" y="2755560"/>
                                  <a:pt x="1945701" y="2753963"/>
                                </a:cubicBezTo>
                                <a:cubicBezTo>
                                  <a:pt x="1942906" y="2752366"/>
                                  <a:pt x="1939313" y="2753963"/>
                                  <a:pt x="1938914" y="2754362"/>
                                </a:cubicBezTo>
                                <a:cubicBezTo>
                                  <a:pt x="1937717" y="2755161"/>
                                  <a:pt x="1932128" y="2758354"/>
                                  <a:pt x="1925341" y="2754761"/>
                                </a:cubicBezTo>
                                <a:lnTo>
                                  <a:pt x="1922946" y="2753165"/>
                                </a:lnTo>
                                <a:cubicBezTo>
                                  <a:pt x="1920950" y="2752366"/>
                                  <a:pt x="1920152" y="2749971"/>
                                  <a:pt x="1921350" y="2747975"/>
                                </a:cubicBezTo>
                                <a:cubicBezTo>
                                  <a:pt x="1922148" y="2745979"/>
                                  <a:pt x="1924543" y="2745181"/>
                                  <a:pt x="1926539" y="2746378"/>
                                </a:cubicBezTo>
                                <a:lnTo>
                                  <a:pt x="1928934" y="2747975"/>
                                </a:lnTo>
                                <a:cubicBezTo>
                                  <a:pt x="1932527" y="2749971"/>
                                  <a:pt x="1935321" y="2747975"/>
                                  <a:pt x="1935321" y="2747975"/>
                                </a:cubicBezTo>
                                <a:lnTo>
                                  <a:pt x="1935721" y="2747975"/>
                                </a:lnTo>
                                <a:cubicBezTo>
                                  <a:pt x="1935921" y="2747775"/>
                                  <a:pt x="1937717" y="2746677"/>
                                  <a:pt x="1940312" y="2746079"/>
                                </a:cubicBezTo>
                                <a:close/>
                                <a:moveTo>
                                  <a:pt x="6491741" y="2743984"/>
                                </a:moveTo>
                                <a:cubicBezTo>
                                  <a:pt x="6492939" y="2743584"/>
                                  <a:pt x="6494137" y="2744383"/>
                                  <a:pt x="6494536" y="2745580"/>
                                </a:cubicBezTo>
                                <a:cubicBezTo>
                                  <a:pt x="6496133" y="2753165"/>
                                  <a:pt x="6504117" y="2758355"/>
                                  <a:pt x="6512100" y="2756359"/>
                                </a:cubicBezTo>
                                <a:cubicBezTo>
                                  <a:pt x="6513298" y="2755960"/>
                                  <a:pt x="6514496" y="2756758"/>
                                  <a:pt x="6515294" y="2757956"/>
                                </a:cubicBezTo>
                                <a:cubicBezTo>
                                  <a:pt x="6515693" y="2759153"/>
                                  <a:pt x="6514895" y="2760351"/>
                                  <a:pt x="6514096" y="2760750"/>
                                </a:cubicBezTo>
                                <a:lnTo>
                                  <a:pt x="6513697" y="2760750"/>
                                </a:lnTo>
                                <a:cubicBezTo>
                                  <a:pt x="6509306" y="2761948"/>
                                  <a:pt x="6504915" y="2761548"/>
                                  <a:pt x="6500923" y="2759552"/>
                                </a:cubicBezTo>
                                <a:cubicBezTo>
                                  <a:pt x="6495733" y="2773924"/>
                                  <a:pt x="6485753" y="2785101"/>
                                  <a:pt x="6472181" y="2791889"/>
                                </a:cubicBezTo>
                                <a:cubicBezTo>
                                  <a:pt x="6458608" y="2798675"/>
                                  <a:pt x="6443438" y="2799873"/>
                                  <a:pt x="6429066" y="2795082"/>
                                </a:cubicBezTo>
                                <a:cubicBezTo>
                                  <a:pt x="6428268" y="2799473"/>
                                  <a:pt x="6425873" y="2803465"/>
                                  <a:pt x="6422280" y="2806260"/>
                                </a:cubicBezTo>
                                <a:lnTo>
                                  <a:pt x="6421881" y="2806659"/>
                                </a:lnTo>
                                <a:cubicBezTo>
                                  <a:pt x="6421082" y="2807058"/>
                                  <a:pt x="6419885" y="2806659"/>
                                  <a:pt x="6419086" y="2805861"/>
                                </a:cubicBezTo>
                                <a:cubicBezTo>
                                  <a:pt x="6418288" y="2805062"/>
                                  <a:pt x="6418288" y="2803465"/>
                                  <a:pt x="6419486" y="2802667"/>
                                </a:cubicBezTo>
                                <a:cubicBezTo>
                                  <a:pt x="6425474" y="2797477"/>
                                  <a:pt x="6426671" y="2788295"/>
                                  <a:pt x="6421482" y="2781908"/>
                                </a:cubicBezTo>
                                <a:cubicBezTo>
                                  <a:pt x="6420683" y="2781109"/>
                                  <a:pt x="6420683" y="2779512"/>
                                  <a:pt x="6421881" y="2778714"/>
                                </a:cubicBezTo>
                                <a:cubicBezTo>
                                  <a:pt x="6422679" y="2777916"/>
                                  <a:pt x="6424276" y="2777916"/>
                                  <a:pt x="6425074" y="2779113"/>
                                </a:cubicBezTo>
                                <a:cubicBezTo>
                                  <a:pt x="6427869" y="2782706"/>
                                  <a:pt x="6429466" y="2786698"/>
                                  <a:pt x="6429466" y="2790691"/>
                                </a:cubicBezTo>
                                <a:lnTo>
                                  <a:pt x="6429865" y="2790691"/>
                                </a:lnTo>
                                <a:cubicBezTo>
                                  <a:pt x="6443438" y="2795082"/>
                                  <a:pt x="6457410" y="2794284"/>
                                  <a:pt x="6470185" y="2787896"/>
                                </a:cubicBezTo>
                                <a:cubicBezTo>
                                  <a:pt x="6482560" y="2781508"/>
                                  <a:pt x="6492141" y="2770730"/>
                                  <a:pt x="6496532" y="2757556"/>
                                </a:cubicBezTo>
                                <a:lnTo>
                                  <a:pt x="6496532" y="2757157"/>
                                </a:lnTo>
                                <a:cubicBezTo>
                                  <a:pt x="6493338" y="2754762"/>
                                  <a:pt x="6491342" y="2751169"/>
                                  <a:pt x="6490145" y="2746778"/>
                                </a:cubicBezTo>
                                <a:cubicBezTo>
                                  <a:pt x="6489745" y="2745580"/>
                                  <a:pt x="6490544" y="2744383"/>
                                  <a:pt x="6491741" y="2743984"/>
                                </a:cubicBezTo>
                                <a:close/>
                                <a:moveTo>
                                  <a:pt x="3306988" y="2740790"/>
                                </a:moveTo>
                                <a:lnTo>
                                  <a:pt x="3321359" y="2751569"/>
                                </a:lnTo>
                                <a:cubicBezTo>
                                  <a:pt x="3322162" y="2751969"/>
                                  <a:pt x="3322556" y="2753565"/>
                                  <a:pt x="3321752" y="2754364"/>
                                </a:cubicBezTo>
                                <a:cubicBezTo>
                                  <a:pt x="3321359" y="2754763"/>
                                  <a:pt x="3320560" y="2755162"/>
                                  <a:pt x="3320162" y="2755162"/>
                                </a:cubicBezTo>
                                <a:cubicBezTo>
                                  <a:pt x="3319765" y="2755162"/>
                                  <a:pt x="3318963" y="2755162"/>
                                  <a:pt x="3318565" y="2754763"/>
                                </a:cubicBezTo>
                                <a:lnTo>
                                  <a:pt x="3304598" y="2743984"/>
                                </a:lnTo>
                                <a:cubicBezTo>
                                  <a:pt x="3303800" y="2743584"/>
                                  <a:pt x="3303394" y="2741988"/>
                                  <a:pt x="3304193" y="2741189"/>
                                </a:cubicBezTo>
                                <a:cubicBezTo>
                                  <a:pt x="3304598" y="2740391"/>
                                  <a:pt x="3306191" y="2739992"/>
                                  <a:pt x="3306988" y="2740790"/>
                                </a:cubicBezTo>
                                <a:close/>
                                <a:moveTo>
                                  <a:pt x="3252706" y="2736797"/>
                                </a:moveTo>
                                <a:cubicBezTo>
                                  <a:pt x="3253505" y="2736398"/>
                                  <a:pt x="3255101" y="2736398"/>
                                  <a:pt x="3255500" y="2737596"/>
                                </a:cubicBezTo>
                                <a:cubicBezTo>
                                  <a:pt x="3256298" y="2738394"/>
                                  <a:pt x="3255900" y="2739991"/>
                                  <a:pt x="3254702" y="2740390"/>
                                </a:cubicBezTo>
                                <a:lnTo>
                                  <a:pt x="3239525" y="2749174"/>
                                </a:lnTo>
                                <a:lnTo>
                                  <a:pt x="3238729" y="2749573"/>
                                </a:lnTo>
                                <a:cubicBezTo>
                                  <a:pt x="3237929" y="2749573"/>
                                  <a:pt x="3237134" y="2749174"/>
                                  <a:pt x="3236735" y="2748375"/>
                                </a:cubicBezTo>
                                <a:cubicBezTo>
                                  <a:pt x="3236336" y="2747577"/>
                                  <a:pt x="3236336" y="2745980"/>
                                  <a:pt x="3237533" y="2745581"/>
                                </a:cubicBezTo>
                                <a:close/>
                                <a:moveTo>
                                  <a:pt x="3311778" y="2729612"/>
                                </a:moveTo>
                                <a:lnTo>
                                  <a:pt x="3328546" y="2734403"/>
                                </a:lnTo>
                                <a:cubicBezTo>
                                  <a:pt x="3329745" y="2734802"/>
                                  <a:pt x="3330145" y="2736000"/>
                                  <a:pt x="3329745" y="2737197"/>
                                </a:cubicBezTo>
                                <a:cubicBezTo>
                                  <a:pt x="3329745" y="2737996"/>
                                  <a:pt x="3328948" y="2738794"/>
                                  <a:pt x="3328148" y="2738794"/>
                                </a:cubicBezTo>
                                <a:lnTo>
                                  <a:pt x="3327349" y="2738794"/>
                                </a:lnTo>
                                <a:lnTo>
                                  <a:pt x="3310580" y="2734003"/>
                                </a:lnTo>
                                <a:cubicBezTo>
                                  <a:pt x="3309385" y="2733604"/>
                                  <a:pt x="3308587" y="2732406"/>
                                  <a:pt x="3308984" y="2731208"/>
                                </a:cubicBezTo>
                                <a:cubicBezTo>
                                  <a:pt x="3309385" y="2730011"/>
                                  <a:pt x="3310580" y="2729212"/>
                                  <a:pt x="3311778" y="2729612"/>
                                </a:cubicBezTo>
                                <a:close/>
                                <a:moveTo>
                                  <a:pt x="3249911" y="2725221"/>
                                </a:moveTo>
                                <a:cubicBezTo>
                                  <a:pt x="3251106" y="2725221"/>
                                  <a:pt x="3252307" y="2726019"/>
                                  <a:pt x="3252307" y="2727217"/>
                                </a:cubicBezTo>
                                <a:cubicBezTo>
                                  <a:pt x="3252307" y="2728414"/>
                                  <a:pt x="3251509" y="2729213"/>
                                  <a:pt x="3250309" y="2729612"/>
                                </a:cubicBezTo>
                                <a:lnTo>
                                  <a:pt x="3232745" y="2732008"/>
                                </a:lnTo>
                                <a:cubicBezTo>
                                  <a:pt x="3231546" y="2732008"/>
                                  <a:pt x="3230354" y="2731210"/>
                                  <a:pt x="3230354" y="2730012"/>
                                </a:cubicBezTo>
                                <a:cubicBezTo>
                                  <a:pt x="3230354" y="2728813"/>
                                  <a:pt x="3231149" y="2727616"/>
                                  <a:pt x="3232348" y="2727616"/>
                                </a:cubicBezTo>
                                <a:close/>
                                <a:moveTo>
                                  <a:pt x="3328948" y="2714842"/>
                                </a:moveTo>
                                <a:cubicBezTo>
                                  <a:pt x="3330145" y="2714842"/>
                                  <a:pt x="3331342" y="2715640"/>
                                  <a:pt x="3331342" y="2716838"/>
                                </a:cubicBezTo>
                                <a:cubicBezTo>
                                  <a:pt x="3331342" y="2718036"/>
                                  <a:pt x="3330543" y="2719233"/>
                                  <a:pt x="3329348" y="2719233"/>
                                </a:cubicBezTo>
                                <a:lnTo>
                                  <a:pt x="3311778" y="2721629"/>
                                </a:lnTo>
                                <a:cubicBezTo>
                                  <a:pt x="3310584" y="2721629"/>
                                  <a:pt x="3309385" y="2720831"/>
                                  <a:pt x="3309385" y="2719633"/>
                                </a:cubicBezTo>
                                <a:cubicBezTo>
                                  <a:pt x="3309385" y="2718435"/>
                                  <a:pt x="3310184" y="2717237"/>
                                  <a:pt x="3311380" y="2717237"/>
                                </a:cubicBezTo>
                                <a:close/>
                                <a:moveTo>
                                  <a:pt x="1957078" y="2713744"/>
                                </a:moveTo>
                                <a:cubicBezTo>
                                  <a:pt x="1959673" y="2713145"/>
                                  <a:pt x="1963066" y="2713045"/>
                                  <a:pt x="1966460" y="2714842"/>
                                </a:cubicBezTo>
                                <a:cubicBezTo>
                                  <a:pt x="1974045" y="2718834"/>
                                  <a:pt x="1973645" y="2726418"/>
                                  <a:pt x="1973645" y="2726817"/>
                                </a:cubicBezTo>
                                <a:cubicBezTo>
                                  <a:pt x="1973645" y="2726817"/>
                                  <a:pt x="1973645" y="2729612"/>
                                  <a:pt x="1977238" y="2731608"/>
                                </a:cubicBezTo>
                                <a:cubicBezTo>
                                  <a:pt x="1980831" y="2733205"/>
                                  <a:pt x="1983226" y="2731608"/>
                                  <a:pt x="1983226" y="2731608"/>
                                </a:cubicBezTo>
                                <a:lnTo>
                                  <a:pt x="1983625" y="2731608"/>
                                </a:lnTo>
                                <a:lnTo>
                                  <a:pt x="1984024" y="2731209"/>
                                </a:lnTo>
                                <a:cubicBezTo>
                                  <a:pt x="1986020" y="2730011"/>
                                  <a:pt x="1990812" y="2727616"/>
                                  <a:pt x="1997198" y="2730809"/>
                                </a:cubicBezTo>
                                <a:cubicBezTo>
                                  <a:pt x="2003985" y="2734402"/>
                                  <a:pt x="2004385" y="2741987"/>
                                  <a:pt x="2004385" y="2742386"/>
                                </a:cubicBezTo>
                                <a:lnTo>
                                  <a:pt x="2004385" y="2742785"/>
                                </a:lnTo>
                                <a:cubicBezTo>
                                  <a:pt x="2004385" y="2742785"/>
                                  <a:pt x="2004385" y="2745580"/>
                                  <a:pt x="2007977" y="2747576"/>
                                </a:cubicBezTo>
                                <a:cubicBezTo>
                                  <a:pt x="2011570" y="2749572"/>
                                  <a:pt x="2014364" y="2747576"/>
                                  <a:pt x="2014364" y="2747576"/>
                                </a:cubicBezTo>
                                <a:lnTo>
                                  <a:pt x="2014764" y="2747576"/>
                                </a:lnTo>
                                <a:cubicBezTo>
                                  <a:pt x="2015163" y="2747177"/>
                                  <a:pt x="2022348" y="2743185"/>
                                  <a:pt x="2028736" y="2746777"/>
                                </a:cubicBezTo>
                                <a:cubicBezTo>
                                  <a:pt x="2036321" y="2750769"/>
                                  <a:pt x="2035922" y="2758355"/>
                                  <a:pt x="2035922" y="2758754"/>
                                </a:cubicBezTo>
                                <a:cubicBezTo>
                                  <a:pt x="2035922" y="2758754"/>
                                  <a:pt x="2035922" y="2761549"/>
                                  <a:pt x="2039515" y="2763545"/>
                                </a:cubicBezTo>
                                <a:cubicBezTo>
                                  <a:pt x="2040713" y="2763944"/>
                                  <a:pt x="2041511" y="2764343"/>
                                  <a:pt x="2042708" y="2764343"/>
                                </a:cubicBezTo>
                                <a:lnTo>
                                  <a:pt x="2047100" y="2764742"/>
                                </a:lnTo>
                                <a:cubicBezTo>
                                  <a:pt x="2049096" y="2764742"/>
                                  <a:pt x="2050692" y="2766738"/>
                                  <a:pt x="2050692" y="2768734"/>
                                </a:cubicBezTo>
                                <a:cubicBezTo>
                                  <a:pt x="2050692" y="2771130"/>
                                  <a:pt x="2049096" y="2772726"/>
                                  <a:pt x="2045104" y="2772726"/>
                                </a:cubicBezTo>
                                <a:lnTo>
                                  <a:pt x="2039116" y="2772327"/>
                                </a:lnTo>
                                <a:cubicBezTo>
                                  <a:pt x="2037519" y="2771928"/>
                                  <a:pt x="2035922" y="2771529"/>
                                  <a:pt x="2034325" y="2770730"/>
                                </a:cubicBezTo>
                                <a:cubicBezTo>
                                  <a:pt x="2026740" y="2766738"/>
                                  <a:pt x="2027139" y="2759154"/>
                                  <a:pt x="2027139" y="2758754"/>
                                </a:cubicBezTo>
                                <a:cubicBezTo>
                                  <a:pt x="2027139" y="2758754"/>
                                  <a:pt x="2027538" y="2755959"/>
                                  <a:pt x="2023945" y="2753963"/>
                                </a:cubicBezTo>
                                <a:cubicBezTo>
                                  <a:pt x="2021151" y="2752366"/>
                                  <a:pt x="2017558" y="2753963"/>
                                  <a:pt x="2017159" y="2754362"/>
                                </a:cubicBezTo>
                                <a:cubicBezTo>
                                  <a:pt x="2015961" y="2755161"/>
                                  <a:pt x="2010372" y="2758355"/>
                                  <a:pt x="2003586" y="2754761"/>
                                </a:cubicBezTo>
                                <a:cubicBezTo>
                                  <a:pt x="1996800" y="2751169"/>
                                  <a:pt x="1996401" y="2744781"/>
                                  <a:pt x="1996401" y="2743185"/>
                                </a:cubicBezTo>
                                <a:cubicBezTo>
                                  <a:pt x="1996000" y="2742785"/>
                                  <a:pt x="1995602" y="2739592"/>
                                  <a:pt x="1992807" y="2737995"/>
                                </a:cubicBezTo>
                                <a:cubicBezTo>
                                  <a:pt x="1989613" y="2736398"/>
                                  <a:pt x="1987617" y="2737596"/>
                                  <a:pt x="1986819" y="2737995"/>
                                </a:cubicBezTo>
                                <a:lnTo>
                                  <a:pt x="1986420" y="2737995"/>
                                </a:lnTo>
                                <a:cubicBezTo>
                                  <a:pt x="1985223" y="2738793"/>
                                  <a:pt x="1980032" y="2741987"/>
                                  <a:pt x="1972847" y="2738394"/>
                                </a:cubicBezTo>
                                <a:cubicBezTo>
                                  <a:pt x="1965262" y="2734402"/>
                                  <a:pt x="1965661" y="2727217"/>
                                  <a:pt x="1965661" y="2726418"/>
                                </a:cubicBezTo>
                                <a:cubicBezTo>
                                  <a:pt x="1966061" y="2726418"/>
                                  <a:pt x="1965661" y="2723225"/>
                                  <a:pt x="1962468" y="2721628"/>
                                </a:cubicBezTo>
                                <a:cubicBezTo>
                                  <a:pt x="1959673" y="2720031"/>
                                  <a:pt x="1956081" y="2721628"/>
                                  <a:pt x="1955681" y="2722027"/>
                                </a:cubicBezTo>
                                <a:cubicBezTo>
                                  <a:pt x="1954484" y="2722826"/>
                                  <a:pt x="1948894" y="2726019"/>
                                  <a:pt x="1942108" y="2722426"/>
                                </a:cubicBezTo>
                                <a:lnTo>
                                  <a:pt x="1939712" y="2720830"/>
                                </a:lnTo>
                                <a:cubicBezTo>
                                  <a:pt x="1937716" y="2720031"/>
                                  <a:pt x="1936918" y="2717636"/>
                                  <a:pt x="1938116" y="2715640"/>
                                </a:cubicBezTo>
                                <a:cubicBezTo>
                                  <a:pt x="1938914" y="2713644"/>
                                  <a:pt x="1941309" y="2712846"/>
                                  <a:pt x="1943305" y="2714043"/>
                                </a:cubicBezTo>
                                <a:lnTo>
                                  <a:pt x="1945700" y="2715640"/>
                                </a:lnTo>
                                <a:cubicBezTo>
                                  <a:pt x="1949294" y="2717636"/>
                                  <a:pt x="1952089" y="2715640"/>
                                  <a:pt x="1952089" y="2715640"/>
                                </a:cubicBezTo>
                                <a:lnTo>
                                  <a:pt x="1952487" y="2715640"/>
                                </a:lnTo>
                                <a:cubicBezTo>
                                  <a:pt x="1952687" y="2715440"/>
                                  <a:pt x="1954483" y="2714342"/>
                                  <a:pt x="1957078" y="2713744"/>
                                </a:cubicBezTo>
                                <a:close/>
                                <a:moveTo>
                                  <a:pt x="3234339" y="2708056"/>
                                </a:moveTo>
                                <a:lnTo>
                                  <a:pt x="3251106" y="2712847"/>
                                </a:lnTo>
                                <a:cubicBezTo>
                                  <a:pt x="3252306" y="2713246"/>
                                  <a:pt x="3253102" y="2714444"/>
                                  <a:pt x="3252705" y="2715641"/>
                                </a:cubicBezTo>
                                <a:cubicBezTo>
                                  <a:pt x="3252705" y="2716440"/>
                                  <a:pt x="3251906" y="2717238"/>
                                  <a:pt x="3251106" y="2717238"/>
                                </a:cubicBezTo>
                                <a:lnTo>
                                  <a:pt x="3250309" y="2717238"/>
                                </a:lnTo>
                                <a:lnTo>
                                  <a:pt x="3233543" y="2712447"/>
                                </a:lnTo>
                                <a:cubicBezTo>
                                  <a:pt x="3232348" y="2712048"/>
                                  <a:pt x="3231546" y="2710850"/>
                                  <a:pt x="3231546" y="2709652"/>
                                </a:cubicBezTo>
                                <a:cubicBezTo>
                                  <a:pt x="3231949" y="2708455"/>
                                  <a:pt x="3233144" y="2707656"/>
                                  <a:pt x="3234339" y="2708056"/>
                                </a:cubicBezTo>
                                <a:close/>
                                <a:moveTo>
                                  <a:pt x="3322159" y="2697277"/>
                                </a:moveTo>
                                <a:cubicBezTo>
                                  <a:pt x="3322956" y="2696877"/>
                                  <a:pt x="3324554" y="2696877"/>
                                  <a:pt x="3324954" y="2698075"/>
                                </a:cubicBezTo>
                                <a:cubicBezTo>
                                  <a:pt x="3325350" y="2698873"/>
                                  <a:pt x="3325350" y="2700470"/>
                                  <a:pt x="3324152" y="2700869"/>
                                </a:cubicBezTo>
                                <a:lnTo>
                                  <a:pt x="3308985" y="2709653"/>
                                </a:lnTo>
                                <a:lnTo>
                                  <a:pt x="3308187" y="2710052"/>
                                </a:lnTo>
                                <a:cubicBezTo>
                                  <a:pt x="3307389" y="2710052"/>
                                  <a:pt x="3306587" y="2709653"/>
                                  <a:pt x="3306187" y="2708854"/>
                                </a:cubicBezTo>
                                <a:cubicBezTo>
                                  <a:pt x="3305791" y="2708056"/>
                                  <a:pt x="3305791" y="2706858"/>
                                  <a:pt x="3306988" y="2706060"/>
                                </a:cubicBezTo>
                                <a:close/>
                                <a:moveTo>
                                  <a:pt x="3243924" y="2692087"/>
                                </a:moveTo>
                                <a:lnTo>
                                  <a:pt x="3257897" y="2702866"/>
                                </a:lnTo>
                                <a:cubicBezTo>
                                  <a:pt x="3258698" y="2703266"/>
                                  <a:pt x="3259095" y="2704862"/>
                                  <a:pt x="3258296" y="2705661"/>
                                </a:cubicBezTo>
                                <a:cubicBezTo>
                                  <a:pt x="3257897" y="2706060"/>
                                  <a:pt x="3257099" y="2706459"/>
                                  <a:pt x="3256698" y="2706459"/>
                                </a:cubicBezTo>
                                <a:cubicBezTo>
                                  <a:pt x="3256300" y="2706459"/>
                                  <a:pt x="3255500" y="2706459"/>
                                  <a:pt x="3255101" y="2706060"/>
                                </a:cubicBezTo>
                                <a:lnTo>
                                  <a:pt x="3241526" y="2695281"/>
                                </a:lnTo>
                                <a:cubicBezTo>
                                  <a:pt x="3240729" y="2694881"/>
                                  <a:pt x="3240327" y="2693285"/>
                                  <a:pt x="3241130" y="2692486"/>
                                </a:cubicBezTo>
                                <a:cubicBezTo>
                                  <a:pt x="3241526" y="2691688"/>
                                  <a:pt x="3243119" y="2691289"/>
                                  <a:pt x="3243924" y="2692087"/>
                                </a:cubicBezTo>
                                <a:close/>
                                <a:moveTo>
                                  <a:pt x="3312179" y="2683305"/>
                                </a:moveTo>
                                <a:cubicBezTo>
                                  <a:pt x="3312980" y="2683704"/>
                                  <a:pt x="3313376" y="2685301"/>
                                  <a:pt x="3312576" y="2686100"/>
                                </a:cubicBezTo>
                                <a:lnTo>
                                  <a:pt x="3301801" y="2700072"/>
                                </a:lnTo>
                                <a:cubicBezTo>
                                  <a:pt x="3301404" y="2700472"/>
                                  <a:pt x="3300605" y="2700871"/>
                                  <a:pt x="3300203" y="2700871"/>
                                </a:cubicBezTo>
                                <a:cubicBezTo>
                                  <a:pt x="3299807" y="2700871"/>
                                  <a:pt x="3299007" y="2700871"/>
                                  <a:pt x="3298608" y="2700472"/>
                                </a:cubicBezTo>
                                <a:cubicBezTo>
                                  <a:pt x="3297808" y="2699673"/>
                                  <a:pt x="3297410" y="2698076"/>
                                  <a:pt x="3298608" y="2697677"/>
                                </a:cubicBezTo>
                                <a:lnTo>
                                  <a:pt x="3309385" y="2683704"/>
                                </a:lnTo>
                                <a:cubicBezTo>
                                  <a:pt x="3309785" y="2682906"/>
                                  <a:pt x="3311380" y="2682507"/>
                                  <a:pt x="3312179" y="2683305"/>
                                </a:cubicBezTo>
                                <a:close/>
                                <a:moveTo>
                                  <a:pt x="3255900" y="2679313"/>
                                </a:moveTo>
                                <a:cubicBezTo>
                                  <a:pt x="3256698" y="2678913"/>
                                  <a:pt x="3258296" y="2678913"/>
                                  <a:pt x="3258694" y="2680111"/>
                                </a:cubicBezTo>
                                <a:lnTo>
                                  <a:pt x="3267475" y="2695282"/>
                                </a:lnTo>
                                <a:cubicBezTo>
                                  <a:pt x="3267871" y="2696080"/>
                                  <a:pt x="3267871" y="2697677"/>
                                  <a:pt x="3266670" y="2698076"/>
                                </a:cubicBezTo>
                                <a:lnTo>
                                  <a:pt x="3265874" y="2698475"/>
                                </a:lnTo>
                                <a:cubicBezTo>
                                  <a:pt x="3265077" y="2698475"/>
                                  <a:pt x="3264281" y="2698076"/>
                                  <a:pt x="3263881" y="2697278"/>
                                </a:cubicBezTo>
                                <a:lnTo>
                                  <a:pt x="3255099" y="2682107"/>
                                </a:lnTo>
                                <a:cubicBezTo>
                                  <a:pt x="3254700" y="2681309"/>
                                  <a:pt x="3254700" y="2679712"/>
                                  <a:pt x="3255900" y="2679313"/>
                                </a:cubicBezTo>
                                <a:close/>
                                <a:moveTo>
                                  <a:pt x="3294215" y="2674124"/>
                                </a:moveTo>
                                <a:cubicBezTo>
                                  <a:pt x="3295409" y="2674523"/>
                                  <a:pt x="3296208" y="2675720"/>
                                  <a:pt x="3295809" y="2676918"/>
                                </a:cubicBezTo>
                                <a:lnTo>
                                  <a:pt x="3291021" y="2693685"/>
                                </a:lnTo>
                                <a:cubicBezTo>
                                  <a:pt x="3291021" y="2694484"/>
                                  <a:pt x="3290219" y="2695282"/>
                                  <a:pt x="3289424" y="2695282"/>
                                </a:cubicBezTo>
                                <a:lnTo>
                                  <a:pt x="3288627" y="2695282"/>
                                </a:lnTo>
                                <a:cubicBezTo>
                                  <a:pt x="3287428" y="2694883"/>
                                  <a:pt x="3287030" y="2693685"/>
                                  <a:pt x="3286631" y="2692488"/>
                                </a:cubicBezTo>
                                <a:lnTo>
                                  <a:pt x="3291418" y="2675720"/>
                                </a:lnTo>
                                <a:cubicBezTo>
                                  <a:pt x="3291818" y="2674523"/>
                                  <a:pt x="3293015" y="2673724"/>
                                  <a:pt x="3294215" y="2674124"/>
                                </a:cubicBezTo>
                                <a:close/>
                                <a:moveTo>
                                  <a:pt x="3274257" y="2672527"/>
                                </a:moveTo>
                                <a:cubicBezTo>
                                  <a:pt x="3275454" y="2672527"/>
                                  <a:pt x="3276650" y="2673325"/>
                                  <a:pt x="3276650" y="2674523"/>
                                </a:cubicBezTo>
                                <a:lnTo>
                                  <a:pt x="3279048" y="2692089"/>
                                </a:lnTo>
                                <a:cubicBezTo>
                                  <a:pt x="3279048" y="2693286"/>
                                  <a:pt x="3278251" y="2694484"/>
                                  <a:pt x="3277053" y="2694484"/>
                                </a:cubicBezTo>
                                <a:cubicBezTo>
                                  <a:pt x="3275853" y="2694484"/>
                                  <a:pt x="3275057" y="2693685"/>
                                  <a:pt x="3274657" y="2692488"/>
                                </a:cubicBezTo>
                                <a:lnTo>
                                  <a:pt x="3272258" y="2674922"/>
                                </a:lnTo>
                                <a:cubicBezTo>
                                  <a:pt x="3272258" y="2673724"/>
                                  <a:pt x="3273060" y="2672527"/>
                                  <a:pt x="3274257" y="2672527"/>
                                </a:cubicBezTo>
                                <a:close/>
                                <a:moveTo>
                                  <a:pt x="2318997" y="2647926"/>
                                </a:moveTo>
                                <a:cubicBezTo>
                                  <a:pt x="2326733" y="2649872"/>
                                  <a:pt x="2333734" y="2654762"/>
                                  <a:pt x="2338128" y="2662147"/>
                                </a:cubicBezTo>
                                <a:lnTo>
                                  <a:pt x="2332530" y="2665740"/>
                                </a:lnTo>
                                <a:cubicBezTo>
                                  <a:pt x="2324935" y="2654164"/>
                                  <a:pt x="2309776" y="2650571"/>
                                  <a:pt x="2298202" y="2657756"/>
                                </a:cubicBezTo>
                                <a:cubicBezTo>
                                  <a:pt x="2286228" y="2664942"/>
                                  <a:pt x="2283029" y="2680111"/>
                                  <a:pt x="2291019" y="2691689"/>
                                </a:cubicBezTo>
                                <a:lnTo>
                                  <a:pt x="2285426" y="2695282"/>
                                </a:lnTo>
                                <a:cubicBezTo>
                                  <a:pt x="2285028" y="2694883"/>
                                  <a:pt x="2285028" y="2694483"/>
                                  <a:pt x="2284627" y="2694084"/>
                                </a:cubicBezTo>
                                <a:cubicBezTo>
                                  <a:pt x="2275840" y="2679313"/>
                                  <a:pt x="2280630" y="2660152"/>
                                  <a:pt x="2295409" y="2651369"/>
                                </a:cubicBezTo>
                                <a:cubicBezTo>
                                  <a:pt x="2302795" y="2646978"/>
                                  <a:pt x="2311268" y="2645980"/>
                                  <a:pt x="2318997" y="2647926"/>
                                </a:cubicBezTo>
                                <a:close/>
                                <a:moveTo>
                                  <a:pt x="4489359" y="2620232"/>
                                </a:moveTo>
                                <a:cubicBezTo>
                                  <a:pt x="4491754" y="2619833"/>
                                  <a:pt x="4493750" y="2621430"/>
                                  <a:pt x="4494149" y="2623825"/>
                                </a:cubicBezTo>
                                <a:lnTo>
                                  <a:pt x="4497742" y="2648176"/>
                                </a:lnTo>
                                <a:lnTo>
                                  <a:pt x="4522094" y="2644583"/>
                                </a:lnTo>
                                <a:cubicBezTo>
                                  <a:pt x="4524490" y="2644184"/>
                                  <a:pt x="4526486" y="2645781"/>
                                  <a:pt x="4526885" y="2648176"/>
                                </a:cubicBezTo>
                                <a:cubicBezTo>
                                  <a:pt x="4527284" y="2650571"/>
                                  <a:pt x="4525687" y="2652567"/>
                                  <a:pt x="4523292" y="2652966"/>
                                </a:cubicBezTo>
                                <a:lnTo>
                                  <a:pt x="4498940" y="2656559"/>
                                </a:lnTo>
                                <a:lnTo>
                                  <a:pt x="4502533" y="2680911"/>
                                </a:lnTo>
                                <a:cubicBezTo>
                                  <a:pt x="4502932" y="2683306"/>
                                  <a:pt x="4501335" y="2685302"/>
                                  <a:pt x="4498940" y="2685701"/>
                                </a:cubicBezTo>
                                <a:cubicBezTo>
                                  <a:pt x="4496545" y="2686101"/>
                                  <a:pt x="4494549" y="2684504"/>
                                  <a:pt x="4494149" y="2682109"/>
                                </a:cubicBezTo>
                                <a:lnTo>
                                  <a:pt x="4490557" y="2657757"/>
                                </a:lnTo>
                                <a:lnTo>
                                  <a:pt x="4466205" y="2661349"/>
                                </a:lnTo>
                                <a:cubicBezTo>
                                  <a:pt x="4463810" y="2661748"/>
                                  <a:pt x="4461814" y="2660152"/>
                                  <a:pt x="4461415" y="2657757"/>
                                </a:cubicBezTo>
                                <a:cubicBezTo>
                                  <a:pt x="4461016" y="2655361"/>
                                  <a:pt x="4462613" y="2653365"/>
                                  <a:pt x="4465008" y="2652966"/>
                                </a:cubicBezTo>
                                <a:lnTo>
                                  <a:pt x="4489359" y="2649373"/>
                                </a:lnTo>
                                <a:lnTo>
                                  <a:pt x="4485766" y="2625022"/>
                                </a:lnTo>
                                <a:cubicBezTo>
                                  <a:pt x="4485367" y="2622627"/>
                                  <a:pt x="4486964" y="2620631"/>
                                  <a:pt x="4489359" y="2620232"/>
                                </a:cubicBezTo>
                                <a:close/>
                                <a:moveTo>
                                  <a:pt x="7062197" y="2618635"/>
                                </a:moveTo>
                                <a:cubicBezTo>
                                  <a:pt x="7063395" y="2618236"/>
                                  <a:pt x="7064193" y="2619434"/>
                                  <a:pt x="7064592" y="2620631"/>
                                </a:cubicBezTo>
                                <a:lnTo>
                                  <a:pt x="7066987" y="2638197"/>
                                </a:lnTo>
                                <a:cubicBezTo>
                                  <a:pt x="7066987" y="2639394"/>
                                  <a:pt x="7066189" y="2640592"/>
                                  <a:pt x="7064991" y="2640592"/>
                                </a:cubicBezTo>
                                <a:cubicBezTo>
                                  <a:pt x="7063794" y="2640592"/>
                                  <a:pt x="7062596" y="2639794"/>
                                  <a:pt x="7062596" y="2638596"/>
                                </a:cubicBezTo>
                                <a:lnTo>
                                  <a:pt x="7060200" y="2621030"/>
                                </a:lnTo>
                                <a:cubicBezTo>
                                  <a:pt x="7060200" y="2619833"/>
                                  <a:pt x="7060999" y="2618635"/>
                                  <a:pt x="7062197" y="2618635"/>
                                </a:cubicBezTo>
                                <a:close/>
                                <a:moveTo>
                                  <a:pt x="7050619" y="2617837"/>
                                </a:moveTo>
                                <a:cubicBezTo>
                                  <a:pt x="7051818" y="2618236"/>
                                  <a:pt x="7052217" y="2619433"/>
                                  <a:pt x="7051818" y="2620631"/>
                                </a:cubicBezTo>
                                <a:lnTo>
                                  <a:pt x="7047027" y="2637398"/>
                                </a:lnTo>
                                <a:cubicBezTo>
                                  <a:pt x="7047027" y="2638197"/>
                                  <a:pt x="7046228" y="2638995"/>
                                  <a:pt x="7045430" y="2638995"/>
                                </a:cubicBezTo>
                                <a:lnTo>
                                  <a:pt x="7044631" y="2638995"/>
                                </a:lnTo>
                                <a:cubicBezTo>
                                  <a:pt x="7043433" y="2638596"/>
                                  <a:pt x="7042634" y="2637398"/>
                                  <a:pt x="7043034" y="2636201"/>
                                </a:cubicBezTo>
                                <a:lnTo>
                                  <a:pt x="7047825" y="2619433"/>
                                </a:lnTo>
                                <a:cubicBezTo>
                                  <a:pt x="7048224" y="2618236"/>
                                  <a:pt x="7049422" y="2617437"/>
                                  <a:pt x="7050619" y="2617837"/>
                                </a:cubicBezTo>
                                <a:close/>
                                <a:moveTo>
                                  <a:pt x="7072575" y="2615041"/>
                                </a:moveTo>
                                <a:cubicBezTo>
                                  <a:pt x="7073374" y="2614642"/>
                                  <a:pt x="7074971" y="2614642"/>
                                  <a:pt x="7075370" y="2615840"/>
                                </a:cubicBezTo>
                                <a:lnTo>
                                  <a:pt x="7084153" y="2631010"/>
                                </a:lnTo>
                                <a:cubicBezTo>
                                  <a:pt x="7084552" y="2631809"/>
                                  <a:pt x="7084552" y="2633406"/>
                                  <a:pt x="7083354" y="2633805"/>
                                </a:cubicBezTo>
                                <a:lnTo>
                                  <a:pt x="7082556" y="2634204"/>
                                </a:lnTo>
                                <a:cubicBezTo>
                                  <a:pt x="7081757" y="2634204"/>
                                  <a:pt x="7080959" y="2633805"/>
                                  <a:pt x="7080560" y="2633006"/>
                                </a:cubicBezTo>
                                <a:lnTo>
                                  <a:pt x="7071776" y="2617836"/>
                                </a:lnTo>
                                <a:cubicBezTo>
                                  <a:pt x="7071377" y="2617037"/>
                                  <a:pt x="7071377" y="2615441"/>
                                  <a:pt x="7072575" y="2615041"/>
                                </a:cubicBezTo>
                                <a:close/>
                                <a:moveTo>
                                  <a:pt x="5717894" y="2612747"/>
                                </a:moveTo>
                                <a:cubicBezTo>
                                  <a:pt x="5720489" y="2612148"/>
                                  <a:pt x="5723882" y="2612048"/>
                                  <a:pt x="5727276" y="2613845"/>
                                </a:cubicBezTo>
                                <a:cubicBezTo>
                                  <a:pt x="5734860" y="2617837"/>
                                  <a:pt x="5734461" y="2625421"/>
                                  <a:pt x="5734461" y="2625820"/>
                                </a:cubicBezTo>
                                <a:cubicBezTo>
                                  <a:pt x="5734461" y="2625820"/>
                                  <a:pt x="5734461" y="2628615"/>
                                  <a:pt x="5738054" y="2630611"/>
                                </a:cubicBezTo>
                                <a:cubicBezTo>
                                  <a:pt x="5741647" y="2632208"/>
                                  <a:pt x="5744042" y="2630611"/>
                                  <a:pt x="5744042" y="2630611"/>
                                </a:cubicBezTo>
                                <a:lnTo>
                                  <a:pt x="5744441" y="2630611"/>
                                </a:lnTo>
                                <a:lnTo>
                                  <a:pt x="5744840" y="2630212"/>
                                </a:lnTo>
                                <a:cubicBezTo>
                                  <a:pt x="5746836" y="2629014"/>
                                  <a:pt x="5751627" y="2626619"/>
                                  <a:pt x="5758014" y="2629812"/>
                                </a:cubicBezTo>
                                <a:cubicBezTo>
                                  <a:pt x="5764800" y="2633405"/>
                                  <a:pt x="5765199" y="2640990"/>
                                  <a:pt x="5765199" y="2641389"/>
                                </a:cubicBezTo>
                                <a:lnTo>
                                  <a:pt x="5765199" y="2641788"/>
                                </a:lnTo>
                                <a:cubicBezTo>
                                  <a:pt x="5765199" y="2641788"/>
                                  <a:pt x="5765199" y="2644583"/>
                                  <a:pt x="5768792" y="2646579"/>
                                </a:cubicBezTo>
                                <a:cubicBezTo>
                                  <a:pt x="5772385" y="2648575"/>
                                  <a:pt x="5775179" y="2646579"/>
                                  <a:pt x="5775179" y="2646579"/>
                                </a:cubicBezTo>
                                <a:lnTo>
                                  <a:pt x="5775579" y="2646579"/>
                                </a:lnTo>
                                <a:cubicBezTo>
                                  <a:pt x="5775978" y="2646180"/>
                                  <a:pt x="5783163" y="2642188"/>
                                  <a:pt x="5789550" y="2645780"/>
                                </a:cubicBezTo>
                                <a:cubicBezTo>
                                  <a:pt x="5797135" y="2649772"/>
                                  <a:pt x="5796736" y="2657358"/>
                                  <a:pt x="5796736" y="2657757"/>
                                </a:cubicBezTo>
                                <a:cubicBezTo>
                                  <a:pt x="5796736" y="2657757"/>
                                  <a:pt x="5796736" y="2660552"/>
                                  <a:pt x="5800329" y="2662548"/>
                                </a:cubicBezTo>
                                <a:cubicBezTo>
                                  <a:pt x="5801526" y="2662947"/>
                                  <a:pt x="5802325" y="2663346"/>
                                  <a:pt x="5803522" y="2663346"/>
                                </a:cubicBezTo>
                                <a:lnTo>
                                  <a:pt x="5807914" y="2663745"/>
                                </a:lnTo>
                                <a:cubicBezTo>
                                  <a:pt x="5809910" y="2663745"/>
                                  <a:pt x="5811506" y="2665741"/>
                                  <a:pt x="5811506" y="2667737"/>
                                </a:cubicBezTo>
                                <a:cubicBezTo>
                                  <a:pt x="5811107" y="2669733"/>
                                  <a:pt x="5809510" y="2671330"/>
                                  <a:pt x="5805918" y="2671729"/>
                                </a:cubicBezTo>
                                <a:lnTo>
                                  <a:pt x="5799930" y="2671330"/>
                                </a:lnTo>
                                <a:cubicBezTo>
                                  <a:pt x="5798333" y="2670931"/>
                                  <a:pt x="5796736" y="2670532"/>
                                  <a:pt x="5795139" y="2669733"/>
                                </a:cubicBezTo>
                                <a:cubicBezTo>
                                  <a:pt x="5787554" y="2665741"/>
                                  <a:pt x="5787954" y="2658157"/>
                                  <a:pt x="5787954" y="2657757"/>
                                </a:cubicBezTo>
                                <a:cubicBezTo>
                                  <a:pt x="5787954" y="2657757"/>
                                  <a:pt x="5788353" y="2654962"/>
                                  <a:pt x="5784760" y="2652966"/>
                                </a:cubicBezTo>
                                <a:cubicBezTo>
                                  <a:pt x="5781966" y="2651369"/>
                                  <a:pt x="5778373" y="2652966"/>
                                  <a:pt x="5777974" y="2653365"/>
                                </a:cubicBezTo>
                                <a:cubicBezTo>
                                  <a:pt x="5776776" y="2654164"/>
                                  <a:pt x="5771187" y="2657358"/>
                                  <a:pt x="5764401" y="2653764"/>
                                </a:cubicBezTo>
                                <a:cubicBezTo>
                                  <a:pt x="5757615" y="2650172"/>
                                  <a:pt x="5757215" y="2643784"/>
                                  <a:pt x="5757215" y="2642188"/>
                                </a:cubicBezTo>
                                <a:cubicBezTo>
                                  <a:pt x="5756816" y="2641788"/>
                                  <a:pt x="5756417" y="2638595"/>
                                  <a:pt x="5753623" y="2636998"/>
                                </a:cubicBezTo>
                                <a:cubicBezTo>
                                  <a:pt x="5750429" y="2635401"/>
                                  <a:pt x="5748433" y="2636599"/>
                                  <a:pt x="5747635" y="2636998"/>
                                </a:cubicBezTo>
                                <a:lnTo>
                                  <a:pt x="5747236" y="2636998"/>
                                </a:lnTo>
                                <a:cubicBezTo>
                                  <a:pt x="5746038" y="2637796"/>
                                  <a:pt x="5740848" y="2640990"/>
                                  <a:pt x="5733663" y="2637397"/>
                                </a:cubicBezTo>
                                <a:cubicBezTo>
                                  <a:pt x="5726078" y="2633405"/>
                                  <a:pt x="5726477" y="2626220"/>
                                  <a:pt x="5726477" y="2625421"/>
                                </a:cubicBezTo>
                                <a:cubicBezTo>
                                  <a:pt x="5726876" y="2625421"/>
                                  <a:pt x="5726477" y="2622228"/>
                                  <a:pt x="5723283" y="2620631"/>
                                </a:cubicBezTo>
                                <a:cubicBezTo>
                                  <a:pt x="5720488" y="2619034"/>
                                  <a:pt x="5716895" y="2620631"/>
                                  <a:pt x="5716496" y="2621030"/>
                                </a:cubicBezTo>
                                <a:cubicBezTo>
                                  <a:pt x="5715299" y="2621829"/>
                                  <a:pt x="5709710" y="2625022"/>
                                  <a:pt x="5702924" y="2621429"/>
                                </a:cubicBezTo>
                                <a:lnTo>
                                  <a:pt x="5700528" y="2619833"/>
                                </a:lnTo>
                                <a:cubicBezTo>
                                  <a:pt x="5698532" y="2619034"/>
                                  <a:pt x="5697734" y="2616639"/>
                                  <a:pt x="5698932" y="2614643"/>
                                </a:cubicBezTo>
                                <a:cubicBezTo>
                                  <a:pt x="5699730" y="2612647"/>
                                  <a:pt x="5702125" y="2611849"/>
                                  <a:pt x="5704121" y="2613046"/>
                                </a:cubicBezTo>
                                <a:lnTo>
                                  <a:pt x="5706516" y="2614643"/>
                                </a:lnTo>
                                <a:cubicBezTo>
                                  <a:pt x="5710109" y="2616639"/>
                                  <a:pt x="5712904" y="2614643"/>
                                  <a:pt x="5712904" y="2614643"/>
                                </a:cubicBezTo>
                                <a:lnTo>
                                  <a:pt x="5713303" y="2614643"/>
                                </a:lnTo>
                                <a:cubicBezTo>
                                  <a:pt x="5713503" y="2614443"/>
                                  <a:pt x="5715299" y="2613346"/>
                                  <a:pt x="5717894" y="2612747"/>
                                </a:cubicBezTo>
                                <a:close/>
                                <a:moveTo>
                                  <a:pt x="7040640" y="2612647"/>
                                </a:moveTo>
                                <a:cubicBezTo>
                                  <a:pt x="7041438" y="2613445"/>
                                  <a:pt x="7041838" y="2615042"/>
                                  <a:pt x="7041438" y="2615441"/>
                                </a:cubicBezTo>
                                <a:lnTo>
                                  <a:pt x="7030660" y="2629414"/>
                                </a:lnTo>
                                <a:cubicBezTo>
                                  <a:pt x="7030261" y="2629813"/>
                                  <a:pt x="7029462" y="2630213"/>
                                  <a:pt x="7029062" y="2630213"/>
                                </a:cubicBezTo>
                                <a:cubicBezTo>
                                  <a:pt x="7028663" y="2630213"/>
                                  <a:pt x="7027865" y="2630213"/>
                                  <a:pt x="7027465" y="2629813"/>
                                </a:cubicBezTo>
                                <a:cubicBezTo>
                                  <a:pt x="7026667" y="2629414"/>
                                  <a:pt x="7026268" y="2627817"/>
                                  <a:pt x="7027066" y="2627019"/>
                                </a:cubicBezTo>
                                <a:lnTo>
                                  <a:pt x="7037846" y="2613046"/>
                                </a:lnTo>
                                <a:cubicBezTo>
                                  <a:pt x="7038245" y="2612248"/>
                                  <a:pt x="7039842" y="2611849"/>
                                  <a:pt x="7040640" y="2612647"/>
                                </a:cubicBezTo>
                                <a:close/>
                                <a:moveTo>
                                  <a:pt x="7084550" y="2607058"/>
                                </a:moveTo>
                                <a:lnTo>
                                  <a:pt x="7098922" y="2617837"/>
                                </a:lnTo>
                                <a:cubicBezTo>
                                  <a:pt x="7099721" y="2618237"/>
                                  <a:pt x="7100120" y="2619833"/>
                                  <a:pt x="7099322" y="2620632"/>
                                </a:cubicBezTo>
                                <a:cubicBezTo>
                                  <a:pt x="7098922" y="2621031"/>
                                  <a:pt x="7098124" y="2621430"/>
                                  <a:pt x="7097725" y="2621430"/>
                                </a:cubicBezTo>
                                <a:cubicBezTo>
                                  <a:pt x="7097326" y="2621430"/>
                                  <a:pt x="7096527" y="2621430"/>
                                  <a:pt x="7096128" y="2621031"/>
                                </a:cubicBezTo>
                                <a:lnTo>
                                  <a:pt x="7082155" y="2610252"/>
                                </a:lnTo>
                                <a:cubicBezTo>
                                  <a:pt x="7081357" y="2609852"/>
                                  <a:pt x="7080957" y="2608256"/>
                                  <a:pt x="7081756" y="2607457"/>
                                </a:cubicBezTo>
                                <a:cubicBezTo>
                                  <a:pt x="7082155" y="2606659"/>
                                  <a:pt x="7083752" y="2606260"/>
                                  <a:pt x="7084550" y="2607058"/>
                                </a:cubicBezTo>
                                <a:close/>
                                <a:moveTo>
                                  <a:pt x="3593601" y="2606659"/>
                                </a:moveTo>
                                <a:cubicBezTo>
                                  <a:pt x="3594798" y="2606260"/>
                                  <a:pt x="3595996" y="2607058"/>
                                  <a:pt x="3596396" y="2608256"/>
                                </a:cubicBezTo>
                                <a:cubicBezTo>
                                  <a:pt x="3597994" y="2615840"/>
                                  <a:pt x="3605977" y="2621030"/>
                                  <a:pt x="3613955" y="2619034"/>
                                </a:cubicBezTo>
                                <a:cubicBezTo>
                                  <a:pt x="3615155" y="2618635"/>
                                  <a:pt x="3616353" y="2619433"/>
                                  <a:pt x="3617150" y="2620631"/>
                                </a:cubicBezTo>
                                <a:cubicBezTo>
                                  <a:pt x="3617550" y="2621828"/>
                                  <a:pt x="3616748" y="2623026"/>
                                  <a:pt x="3615952" y="2623425"/>
                                </a:cubicBezTo>
                                <a:lnTo>
                                  <a:pt x="3615556" y="2623425"/>
                                </a:lnTo>
                                <a:cubicBezTo>
                                  <a:pt x="3611165" y="2624623"/>
                                  <a:pt x="3606773" y="2624223"/>
                                  <a:pt x="3602786" y="2622227"/>
                                </a:cubicBezTo>
                                <a:cubicBezTo>
                                  <a:pt x="3597594" y="2636599"/>
                                  <a:pt x="3587614" y="2647776"/>
                                  <a:pt x="3574040" y="2654563"/>
                                </a:cubicBezTo>
                                <a:cubicBezTo>
                                  <a:pt x="3560468" y="2661350"/>
                                  <a:pt x="3545295" y="2662547"/>
                                  <a:pt x="3530921" y="2657757"/>
                                </a:cubicBezTo>
                                <a:cubicBezTo>
                                  <a:pt x="3530124" y="2662148"/>
                                  <a:pt x="3527725" y="2666140"/>
                                  <a:pt x="3524122" y="2668935"/>
                                </a:cubicBezTo>
                                <a:lnTo>
                                  <a:pt x="3523728" y="2669334"/>
                                </a:lnTo>
                                <a:cubicBezTo>
                                  <a:pt x="3522931" y="2669733"/>
                                  <a:pt x="3521740" y="2669334"/>
                                  <a:pt x="3520936" y="2668535"/>
                                </a:cubicBezTo>
                                <a:cubicBezTo>
                                  <a:pt x="3520138" y="2667737"/>
                                  <a:pt x="3520138" y="2666140"/>
                                  <a:pt x="3521338" y="2665342"/>
                                </a:cubicBezTo>
                                <a:cubicBezTo>
                                  <a:pt x="3527320" y="2660152"/>
                                  <a:pt x="3528520" y="2650970"/>
                                  <a:pt x="3523325" y="2644582"/>
                                </a:cubicBezTo>
                                <a:cubicBezTo>
                                  <a:pt x="3522529" y="2643784"/>
                                  <a:pt x="3522529" y="2642187"/>
                                  <a:pt x="3523728" y="2641389"/>
                                </a:cubicBezTo>
                                <a:cubicBezTo>
                                  <a:pt x="3524532" y="2640591"/>
                                  <a:pt x="3526127" y="2640591"/>
                                  <a:pt x="3526924" y="2641788"/>
                                </a:cubicBezTo>
                                <a:cubicBezTo>
                                  <a:pt x="3529721" y="2645381"/>
                                  <a:pt x="3531322" y="2649373"/>
                                  <a:pt x="3531322" y="2653366"/>
                                </a:cubicBezTo>
                                <a:lnTo>
                                  <a:pt x="3531725" y="2653366"/>
                                </a:lnTo>
                                <a:cubicBezTo>
                                  <a:pt x="3545295" y="2657757"/>
                                  <a:pt x="3559275" y="2656959"/>
                                  <a:pt x="3572043" y="2650570"/>
                                </a:cubicBezTo>
                                <a:cubicBezTo>
                                  <a:pt x="3584422" y="2644183"/>
                                  <a:pt x="3594001" y="2633405"/>
                                  <a:pt x="3598392" y="2620231"/>
                                </a:cubicBezTo>
                                <a:lnTo>
                                  <a:pt x="3598392" y="2619832"/>
                                </a:lnTo>
                                <a:cubicBezTo>
                                  <a:pt x="3595197" y="2617437"/>
                                  <a:pt x="3593202" y="2613844"/>
                                  <a:pt x="3592003" y="2609453"/>
                                </a:cubicBezTo>
                                <a:cubicBezTo>
                                  <a:pt x="3591605" y="2608256"/>
                                  <a:pt x="3592403" y="2607058"/>
                                  <a:pt x="3593601" y="2606659"/>
                                </a:cubicBezTo>
                                <a:close/>
                                <a:moveTo>
                                  <a:pt x="7030260" y="2603066"/>
                                </a:moveTo>
                                <a:cubicBezTo>
                                  <a:pt x="7031059" y="2602667"/>
                                  <a:pt x="7032656" y="2602667"/>
                                  <a:pt x="7033055" y="2603865"/>
                                </a:cubicBezTo>
                                <a:cubicBezTo>
                                  <a:pt x="7033853" y="2605062"/>
                                  <a:pt x="7033454" y="2606260"/>
                                  <a:pt x="7032256" y="2606659"/>
                                </a:cubicBezTo>
                                <a:lnTo>
                                  <a:pt x="7017086" y="2615443"/>
                                </a:lnTo>
                                <a:lnTo>
                                  <a:pt x="7016287" y="2615842"/>
                                </a:lnTo>
                                <a:cubicBezTo>
                                  <a:pt x="7015489" y="2615842"/>
                                  <a:pt x="7014691" y="2615443"/>
                                  <a:pt x="7014291" y="2614644"/>
                                </a:cubicBezTo>
                                <a:cubicBezTo>
                                  <a:pt x="7013892" y="2613846"/>
                                  <a:pt x="7013892" y="2612249"/>
                                  <a:pt x="7015090" y="2611850"/>
                                </a:cubicBezTo>
                                <a:close/>
                                <a:moveTo>
                                  <a:pt x="7089341" y="2595881"/>
                                </a:moveTo>
                                <a:lnTo>
                                  <a:pt x="7106108" y="2600672"/>
                                </a:lnTo>
                                <a:cubicBezTo>
                                  <a:pt x="7106907" y="2601071"/>
                                  <a:pt x="7107705" y="2602269"/>
                                  <a:pt x="7107306" y="2603466"/>
                                </a:cubicBezTo>
                                <a:cubicBezTo>
                                  <a:pt x="7107306" y="2604265"/>
                                  <a:pt x="7106508" y="2605063"/>
                                  <a:pt x="7105709" y="2605063"/>
                                </a:cubicBezTo>
                                <a:lnTo>
                                  <a:pt x="7104911" y="2605063"/>
                                </a:lnTo>
                                <a:lnTo>
                                  <a:pt x="7088144" y="2600272"/>
                                </a:lnTo>
                                <a:cubicBezTo>
                                  <a:pt x="7086946" y="2599873"/>
                                  <a:pt x="7086148" y="2598675"/>
                                  <a:pt x="7086547" y="2597477"/>
                                </a:cubicBezTo>
                                <a:cubicBezTo>
                                  <a:pt x="7086946" y="2596280"/>
                                  <a:pt x="7088144" y="2595481"/>
                                  <a:pt x="7089341" y="2595881"/>
                                </a:cubicBezTo>
                                <a:close/>
                                <a:moveTo>
                                  <a:pt x="7027066" y="2591490"/>
                                </a:moveTo>
                                <a:cubicBezTo>
                                  <a:pt x="7028264" y="2591490"/>
                                  <a:pt x="7029462" y="2592288"/>
                                  <a:pt x="7029462" y="2593486"/>
                                </a:cubicBezTo>
                                <a:cubicBezTo>
                                  <a:pt x="7029861" y="2594683"/>
                                  <a:pt x="7029062" y="2595881"/>
                                  <a:pt x="7027466" y="2595881"/>
                                </a:cubicBezTo>
                                <a:lnTo>
                                  <a:pt x="7009900" y="2598277"/>
                                </a:lnTo>
                                <a:cubicBezTo>
                                  <a:pt x="7008702" y="2598277"/>
                                  <a:pt x="7007505" y="2597479"/>
                                  <a:pt x="7007505" y="2596281"/>
                                </a:cubicBezTo>
                                <a:cubicBezTo>
                                  <a:pt x="7007505" y="2595082"/>
                                  <a:pt x="7008303" y="2593885"/>
                                  <a:pt x="7009501" y="2593885"/>
                                </a:cubicBezTo>
                                <a:close/>
                                <a:moveTo>
                                  <a:pt x="7106508" y="2581510"/>
                                </a:moveTo>
                                <a:cubicBezTo>
                                  <a:pt x="7107705" y="2581110"/>
                                  <a:pt x="7108504" y="2581909"/>
                                  <a:pt x="7108903" y="2583506"/>
                                </a:cubicBezTo>
                                <a:cubicBezTo>
                                  <a:pt x="7108903" y="2584703"/>
                                  <a:pt x="7108105" y="2585901"/>
                                  <a:pt x="7106907" y="2585901"/>
                                </a:cubicBezTo>
                                <a:lnTo>
                                  <a:pt x="7089341" y="2588297"/>
                                </a:lnTo>
                                <a:cubicBezTo>
                                  <a:pt x="7088144" y="2588297"/>
                                  <a:pt x="7086946" y="2587499"/>
                                  <a:pt x="7086946" y="2586301"/>
                                </a:cubicBezTo>
                                <a:cubicBezTo>
                                  <a:pt x="7086946" y="2585102"/>
                                  <a:pt x="7087744" y="2583905"/>
                                  <a:pt x="7088942" y="2583905"/>
                                </a:cubicBezTo>
                                <a:close/>
                                <a:moveTo>
                                  <a:pt x="5734660" y="2580412"/>
                                </a:moveTo>
                                <a:cubicBezTo>
                                  <a:pt x="5737255" y="2579813"/>
                                  <a:pt x="5740648" y="2579713"/>
                                  <a:pt x="5744042" y="2581510"/>
                                </a:cubicBezTo>
                                <a:cubicBezTo>
                                  <a:pt x="5751626" y="2585502"/>
                                  <a:pt x="5751227" y="2593086"/>
                                  <a:pt x="5751227" y="2593486"/>
                                </a:cubicBezTo>
                                <a:cubicBezTo>
                                  <a:pt x="5751227" y="2593486"/>
                                  <a:pt x="5751227" y="2596280"/>
                                  <a:pt x="5754820" y="2598276"/>
                                </a:cubicBezTo>
                                <a:cubicBezTo>
                                  <a:pt x="5758413" y="2599873"/>
                                  <a:pt x="5760808" y="2598276"/>
                                  <a:pt x="5760808" y="2598276"/>
                                </a:cubicBezTo>
                                <a:lnTo>
                                  <a:pt x="5761207" y="2598276"/>
                                </a:lnTo>
                                <a:lnTo>
                                  <a:pt x="5761606" y="2597877"/>
                                </a:lnTo>
                                <a:cubicBezTo>
                                  <a:pt x="5763602" y="2596679"/>
                                  <a:pt x="5768393" y="2594284"/>
                                  <a:pt x="5774780" y="2597478"/>
                                </a:cubicBezTo>
                                <a:cubicBezTo>
                                  <a:pt x="5781566" y="2601070"/>
                                  <a:pt x="5781966" y="2608655"/>
                                  <a:pt x="5781966" y="2609054"/>
                                </a:cubicBezTo>
                                <a:lnTo>
                                  <a:pt x="5781966" y="2609454"/>
                                </a:lnTo>
                                <a:cubicBezTo>
                                  <a:pt x="5781966" y="2609454"/>
                                  <a:pt x="5781966" y="2612248"/>
                                  <a:pt x="5785558" y="2614244"/>
                                </a:cubicBezTo>
                                <a:cubicBezTo>
                                  <a:pt x="5789151" y="2616240"/>
                                  <a:pt x="5791946" y="2614244"/>
                                  <a:pt x="5791946" y="2614244"/>
                                </a:cubicBezTo>
                                <a:lnTo>
                                  <a:pt x="5792345" y="2614244"/>
                                </a:lnTo>
                                <a:cubicBezTo>
                                  <a:pt x="5792744" y="2613845"/>
                                  <a:pt x="5799930" y="2609853"/>
                                  <a:pt x="5806317" y="2613446"/>
                                </a:cubicBezTo>
                                <a:cubicBezTo>
                                  <a:pt x="5813902" y="2617438"/>
                                  <a:pt x="5813502" y="2625023"/>
                                  <a:pt x="5813502" y="2625423"/>
                                </a:cubicBezTo>
                                <a:cubicBezTo>
                                  <a:pt x="5813502" y="2625423"/>
                                  <a:pt x="5813502" y="2628217"/>
                                  <a:pt x="5817095" y="2630213"/>
                                </a:cubicBezTo>
                                <a:cubicBezTo>
                                  <a:pt x="5818293" y="2630612"/>
                                  <a:pt x="5819091" y="2631011"/>
                                  <a:pt x="5820289" y="2631011"/>
                                </a:cubicBezTo>
                                <a:lnTo>
                                  <a:pt x="5824680" y="2631411"/>
                                </a:lnTo>
                                <a:cubicBezTo>
                                  <a:pt x="5826676" y="2631411"/>
                                  <a:pt x="5828273" y="2633407"/>
                                  <a:pt x="5828273" y="2635403"/>
                                </a:cubicBezTo>
                                <a:cubicBezTo>
                                  <a:pt x="5828273" y="2637399"/>
                                  <a:pt x="5826277" y="2638995"/>
                                  <a:pt x="5822684" y="2639395"/>
                                </a:cubicBezTo>
                                <a:lnTo>
                                  <a:pt x="5816696" y="2638995"/>
                                </a:lnTo>
                                <a:cubicBezTo>
                                  <a:pt x="5815099" y="2638596"/>
                                  <a:pt x="5813502" y="2638197"/>
                                  <a:pt x="5811906" y="2637399"/>
                                </a:cubicBezTo>
                                <a:cubicBezTo>
                                  <a:pt x="5804321" y="2633407"/>
                                  <a:pt x="5804720" y="2625822"/>
                                  <a:pt x="5804720" y="2625423"/>
                                </a:cubicBezTo>
                                <a:cubicBezTo>
                                  <a:pt x="5804720" y="2625423"/>
                                  <a:pt x="5805119" y="2622627"/>
                                  <a:pt x="5801526" y="2620631"/>
                                </a:cubicBezTo>
                                <a:cubicBezTo>
                                  <a:pt x="5798732" y="2619034"/>
                                  <a:pt x="5795139" y="2620631"/>
                                  <a:pt x="5794740" y="2621030"/>
                                </a:cubicBezTo>
                                <a:cubicBezTo>
                                  <a:pt x="5793542" y="2621829"/>
                                  <a:pt x="5787954" y="2625023"/>
                                  <a:pt x="5781167" y="2621430"/>
                                </a:cubicBezTo>
                                <a:cubicBezTo>
                                  <a:pt x="5774381" y="2617837"/>
                                  <a:pt x="5773982" y="2611450"/>
                                  <a:pt x="5773982" y="2609853"/>
                                </a:cubicBezTo>
                                <a:cubicBezTo>
                                  <a:pt x="5773582" y="2609454"/>
                                  <a:pt x="5773183" y="2606260"/>
                                  <a:pt x="5770389" y="2604663"/>
                                </a:cubicBezTo>
                                <a:cubicBezTo>
                                  <a:pt x="5767195" y="2603066"/>
                                  <a:pt x="5765199" y="2604264"/>
                                  <a:pt x="5764401" y="2604663"/>
                                </a:cubicBezTo>
                                <a:lnTo>
                                  <a:pt x="5764002" y="2604663"/>
                                </a:lnTo>
                                <a:cubicBezTo>
                                  <a:pt x="5762804" y="2605462"/>
                                  <a:pt x="5757614" y="2608655"/>
                                  <a:pt x="5750429" y="2605062"/>
                                </a:cubicBezTo>
                                <a:cubicBezTo>
                                  <a:pt x="5742844" y="2601070"/>
                                  <a:pt x="5743243" y="2593885"/>
                                  <a:pt x="5743243" y="2593086"/>
                                </a:cubicBezTo>
                                <a:cubicBezTo>
                                  <a:pt x="5743642" y="2593086"/>
                                  <a:pt x="5743243" y="2589893"/>
                                  <a:pt x="5740049" y="2588296"/>
                                </a:cubicBezTo>
                                <a:cubicBezTo>
                                  <a:pt x="5737254" y="2586699"/>
                                  <a:pt x="5733661" y="2588296"/>
                                  <a:pt x="5733262" y="2588695"/>
                                </a:cubicBezTo>
                                <a:cubicBezTo>
                                  <a:pt x="5732065" y="2589494"/>
                                  <a:pt x="5726476" y="2592687"/>
                                  <a:pt x="5719689" y="2589094"/>
                                </a:cubicBezTo>
                                <a:lnTo>
                                  <a:pt x="5717294" y="2587498"/>
                                </a:lnTo>
                                <a:cubicBezTo>
                                  <a:pt x="5715298" y="2586699"/>
                                  <a:pt x="5714500" y="2584304"/>
                                  <a:pt x="5715697" y="2582308"/>
                                </a:cubicBezTo>
                                <a:cubicBezTo>
                                  <a:pt x="5716496" y="2580312"/>
                                  <a:pt x="5718891" y="2579514"/>
                                  <a:pt x="5720887" y="2580711"/>
                                </a:cubicBezTo>
                                <a:lnTo>
                                  <a:pt x="5723282" y="2582308"/>
                                </a:lnTo>
                                <a:cubicBezTo>
                                  <a:pt x="5726875" y="2584304"/>
                                  <a:pt x="5729669" y="2582308"/>
                                  <a:pt x="5729669" y="2582308"/>
                                </a:cubicBezTo>
                                <a:lnTo>
                                  <a:pt x="5730069" y="2582308"/>
                                </a:lnTo>
                                <a:cubicBezTo>
                                  <a:pt x="5730269" y="2582108"/>
                                  <a:pt x="5732065" y="2581011"/>
                                  <a:pt x="5734660" y="2580412"/>
                                </a:cubicBezTo>
                                <a:close/>
                                <a:moveTo>
                                  <a:pt x="342949" y="2579514"/>
                                </a:moveTo>
                                <a:cubicBezTo>
                                  <a:pt x="344146" y="2579514"/>
                                  <a:pt x="345344" y="2580312"/>
                                  <a:pt x="345344" y="2581510"/>
                                </a:cubicBezTo>
                                <a:lnTo>
                                  <a:pt x="347739" y="2599075"/>
                                </a:lnTo>
                                <a:cubicBezTo>
                                  <a:pt x="347739" y="2600273"/>
                                  <a:pt x="346941" y="2601471"/>
                                  <a:pt x="345743" y="2601471"/>
                                </a:cubicBezTo>
                                <a:cubicBezTo>
                                  <a:pt x="344545" y="2601471"/>
                                  <a:pt x="343347" y="2600672"/>
                                  <a:pt x="343347" y="2599475"/>
                                </a:cubicBezTo>
                                <a:lnTo>
                                  <a:pt x="340952" y="2581909"/>
                                </a:lnTo>
                                <a:cubicBezTo>
                                  <a:pt x="340952" y="2580711"/>
                                  <a:pt x="341750" y="2579514"/>
                                  <a:pt x="342949" y="2579514"/>
                                </a:cubicBezTo>
                                <a:close/>
                                <a:moveTo>
                                  <a:pt x="331370" y="2578715"/>
                                </a:moveTo>
                                <a:cubicBezTo>
                                  <a:pt x="332568" y="2579114"/>
                                  <a:pt x="333366" y="2580312"/>
                                  <a:pt x="332568" y="2581509"/>
                                </a:cubicBezTo>
                                <a:lnTo>
                                  <a:pt x="327778" y="2598276"/>
                                </a:lnTo>
                                <a:cubicBezTo>
                                  <a:pt x="327778" y="2599075"/>
                                  <a:pt x="326979" y="2599873"/>
                                  <a:pt x="326181" y="2599873"/>
                                </a:cubicBezTo>
                                <a:lnTo>
                                  <a:pt x="325382" y="2599873"/>
                                </a:lnTo>
                                <a:cubicBezTo>
                                  <a:pt x="324184" y="2599474"/>
                                  <a:pt x="323385" y="2598276"/>
                                  <a:pt x="323785" y="2597079"/>
                                </a:cubicBezTo>
                                <a:lnTo>
                                  <a:pt x="328576" y="2580312"/>
                                </a:lnTo>
                                <a:cubicBezTo>
                                  <a:pt x="328975" y="2579114"/>
                                  <a:pt x="330173" y="2578316"/>
                                  <a:pt x="331370" y="2578715"/>
                                </a:cubicBezTo>
                                <a:close/>
                                <a:moveTo>
                                  <a:pt x="353725" y="2575920"/>
                                </a:moveTo>
                                <a:cubicBezTo>
                                  <a:pt x="354524" y="2575521"/>
                                  <a:pt x="356121" y="2575521"/>
                                  <a:pt x="356520" y="2576719"/>
                                </a:cubicBezTo>
                                <a:lnTo>
                                  <a:pt x="365303" y="2591889"/>
                                </a:lnTo>
                                <a:cubicBezTo>
                                  <a:pt x="365702" y="2592688"/>
                                  <a:pt x="365702" y="2594285"/>
                                  <a:pt x="364504" y="2594684"/>
                                </a:cubicBezTo>
                                <a:lnTo>
                                  <a:pt x="363706" y="2595083"/>
                                </a:lnTo>
                                <a:cubicBezTo>
                                  <a:pt x="362908" y="2595083"/>
                                  <a:pt x="362109" y="2594684"/>
                                  <a:pt x="361710" y="2593885"/>
                                </a:cubicBezTo>
                                <a:lnTo>
                                  <a:pt x="352927" y="2578715"/>
                                </a:lnTo>
                                <a:cubicBezTo>
                                  <a:pt x="352527" y="2577916"/>
                                  <a:pt x="352527" y="2576320"/>
                                  <a:pt x="353725" y="2575920"/>
                                </a:cubicBezTo>
                                <a:close/>
                                <a:moveTo>
                                  <a:pt x="7011497" y="2574324"/>
                                </a:moveTo>
                                <a:lnTo>
                                  <a:pt x="7028265" y="2579115"/>
                                </a:lnTo>
                                <a:cubicBezTo>
                                  <a:pt x="7029462" y="2579514"/>
                                  <a:pt x="7030261" y="2580712"/>
                                  <a:pt x="7029862" y="2581909"/>
                                </a:cubicBezTo>
                                <a:cubicBezTo>
                                  <a:pt x="7029862" y="2582708"/>
                                  <a:pt x="7029063" y="2583506"/>
                                  <a:pt x="7028265" y="2583506"/>
                                </a:cubicBezTo>
                                <a:lnTo>
                                  <a:pt x="7027466" y="2583506"/>
                                </a:lnTo>
                                <a:lnTo>
                                  <a:pt x="7010699" y="2578715"/>
                                </a:lnTo>
                                <a:cubicBezTo>
                                  <a:pt x="7009901" y="2578316"/>
                                  <a:pt x="7009102" y="2577118"/>
                                  <a:pt x="7008703" y="2575920"/>
                                </a:cubicBezTo>
                                <a:cubicBezTo>
                                  <a:pt x="7009102" y="2574723"/>
                                  <a:pt x="7010300" y="2573924"/>
                                  <a:pt x="7011497" y="2574324"/>
                                </a:cubicBezTo>
                                <a:close/>
                                <a:moveTo>
                                  <a:pt x="321791" y="2573525"/>
                                </a:moveTo>
                                <a:cubicBezTo>
                                  <a:pt x="322589" y="2574324"/>
                                  <a:pt x="322589" y="2575920"/>
                                  <a:pt x="322589" y="2576320"/>
                                </a:cubicBezTo>
                                <a:lnTo>
                                  <a:pt x="311810" y="2590292"/>
                                </a:lnTo>
                                <a:cubicBezTo>
                                  <a:pt x="311411" y="2590692"/>
                                  <a:pt x="310612" y="2591091"/>
                                  <a:pt x="310213" y="2591091"/>
                                </a:cubicBezTo>
                                <a:cubicBezTo>
                                  <a:pt x="309814" y="2591091"/>
                                  <a:pt x="309015" y="2591091"/>
                                  <a:pt x="308616" y="2590692"/>
                                </a:cubicBezTo>
                                <a:cubicBezTo>
                                  <a:pt x="307818" y="2590292"/>
                                  <a:pt x="307419" y="2588696"/>
                                  <a:pt x="308217" y="2587897"/>
                                </a:cubicBezTo>
                                <a:lnTo>
                                  <a:pt x="318996" y="2573924"/>
                                </a:lnTo>
                                <a:cubicBezTo>
                                  <a:pt x="319396" y="2573126"/>
                                  <a:pt x="320992" y="2572727"/>
                                  <a:pt x="321791" y="2573525"/>
                                </a:cubicBezTo>
                                <a:close/>
                                <a:moveTo>
                                  <a:pt x="365302" y="2567937"/>
                                </a:moveTo>
                                <a:lnTo>
                                  <a:pt x="379674" y="2578716"/>
                                </a:lnTo>
                                <a:cubicBezTo>
                                  <a:pt x="380472" y="2579115"/>
                                  <a:pt x="380871" y="2580712"/>
                                  <a:pt x="380073" y="2581511"/>
                                </a:cubicBezTo>
                                <a:cubicBezTo>
                                  <a:pt x="379674" y="2581910"/>
                                  <a:pt x="378875" y="2582309"/>
                                  <a:pt x="378476" y="2582309"/>
                                </a:cubicBezTo>
                                <a:cubicBezTo>
                                  <a:pt x="378077" y="2582309"/>
                                  <a:pt x="377278" y="2582309"/>
                                  <a:pt x="376879" y="2581910"/>
                                </a:cubicBezTo>
                                <a:lnTo>
                                  <a:pt x="362907" y="2571131"/>
                                </a:lnTo>
                                <a:cubicBezTo>
                                  <a:pt x="362108" y="2570731"/>
                                  <a:pt x="361709" y="2569135"/>
                                  <a:pt x="362508" y="2568336"/>
                                </a:cubicBezTo>
                                <a:cubicBezTo>
                                  <a:pt x="362907" y="2567538"/>
                                  <a:pt x="364504" y="2567139"/>
                                  <a:pt x="365302" y="2567937"/>
                                </a:cubicBezTo>
                                <a:close/>
                                <a:moveTo>
                                  <a:pt x="311012" y="2564344"/>
                                </a:moveTo>
                                <a:cubicBezTo>
                                  <a:pt x="311811" y="2563944"/>
                                  <a:pt x="313408" y="2563944"/>
                                  <a:pt x="313807" y="2565142"/>
                                </a:cubicBezTo>
                                <a:cubicBezTo>
                                  <a:pt x="314605" y="2565940"/>
                                  <a:pt x="314206" y="2567138"/>
                                  <a:pt x="313009" y="2567936"/>
                                </a:cubicBezTo>
                                <a:lnTo>
                                  <a:pt x="297838" y="2576720"/>
                                </a:lnTo>
                                <a:lnTo>
                                  <a:pt x="297040" y="2577119"/>
                                </a:lnTo>
                                <a:cubicBezTo>
                                  <a:pt x="296241" y="2577119"/>
                                  <a:pt x="295443" y="2576720"/>
                                  <a:pt x="295044" y="2575921"/>
                                </a:cubicBezTo>
                                <a:cubicBezTo>
                                  <a:pt x="294644" y="2575123"/>
                                  <a:pt x="294644" y="2573526"/>
                                  <a:pt x="295842" y="2573127"/>
                                </a:cubicBezTo>
                                <a:close/>
                                <a:moveTo>
                                  <a:pt x="7099721" y="2563944"/>
                                </a:moveTo>
                                <a:cubicBezTo>
                                  <a:pt x="7100519" y="2563545"/>
                                  <a:pt x="7102116" y="2563545"/>
                                  <a:pt x="7102515" y="2564743"/>
                                </a:cubicBezTo>
                                <a:cubicBezTo>
                                  <a:pt x="7102915" y="2565541"/>
                                  <a:pt x="7102915" y="2567138"/>
                                  <a:pt x="7101717" y="2567537"/>
                                </a:cubicBezTo>
                                <a:lnTo>
                                  <a:pt x="7086546" y="2576321"/>
                                </a:lnTo>
                                <a:lnTo>
                                  <a:pt x="7085748" y="2576720"/>
                                </a:lnTo>
                                <a:cubicBezTo>
                                  <a:pt x="7084950" y="2576720"/>
                                  <a:pt x="7084151" y="2576321"/>
                                  <a:pt x="7083752" y="2575522"/>
                                </a:cubicBezTo>
                                <a:cubicBezTo>
                                  <a:pt x="7082954" y="2574325"/>
                                  <a:pt x="7083353" y="2573127"/>
                                  <a:pt x="7084550" y="2572728"/>
                                </a:cubicBezTo>
                                <a:close/>
                                <a:moveTo>
                                  <a:pt x="7021078" y="2558356"/>
                                </a:moveTo>
                                <a:lnTo>
                                  <a:pt x="7035051" y="2569135"/>
                                </a:lnTo>
                                <a:cubicBezTo>
                                  <a:pt x="7035850" y="2569535"/>
                                  <a:pt x="7036249" y="2571131"/>
                                  <a:pt x="7035451" y="2571930"/>
                                </a:cubicBezTo>
                                <a:cubicBezTo>
                                  <a:pt x="7035051" y="2572329"/>
                                  <a:pt x="7034253" y="2572728"/>
                                  <a:pt x="7033854" y="2572728"/>
                                </a:cubicBezTo>
                                <a:cubicBezTo>
                                  <a:pt x="7033455" y="2572728"/>
                                  <a:pt x="7032656" y="2572728"/>
                                  <a:pt x="7032257" y="2572329"/>
                                </a:cubicBezTo>
                                <a:lnTo>
                                  <a:pt x="7018683" y="2561550"/>
                                </a:lnTo>
                                <a:cubicBezTo>
                                  <a:pt x="7017885" y="2561150"/>
                                  <a:pt x="7017486" y="2559554"/>
                                  <a:pt x="7018284" y="2558755"/>
                                </a:cubicBezTo>
                                <a:cubicBezTo>
                                  <a:pt x="7018683" y="2557957"/>
                                  <a:pt x="7020280" y="2557558"/>
                                  <a:pt x="7021078" y="2558356"/>
                                </a:cubicBezTo>
                                <a:close/>
                                <a:moveTo>
                                  <a:pt x="370092" y="2556759"/>
                                </a:moveTo>
                                <a:lnTo>
                                  <a:pt x="386859" y="2561550"/>
                                </a:lnTo>
                                <a:cubicBezTo>
                                  <a:pt x="388057" y="2561949"/>
                                  <a:pt x="388456" y="2563147"/>
                                  <a:pt x="388057" y="2564344"/>
                                </a:cubicBezTo>
                                <a:cubicBezTo>
                                  <a:pt x="388057" y="2565143"/>
                                  <a:pt x="387259" y="2565941"/>
                                  <a:pt x="386460" y="2565941"/>
                                </a:cubicBezTo>
                                <a:lnTo>
                                  <a:pt x="385662" y="2565941"/>
                                </a:lnTo>
                                <a:lnTo>
                                  <a:pt x="368894" y="2561150"/>
                                </a:lnTo>
                                <a:cubicBezTo>
                                  <a:pt x="367697" y="2560751"/>
                                  <a:pt x="366898" y="2559553"/>
                                  <a:pt x="367298" y="2558356"/>
                                </a:cubicBezTo>
                                <a:cubicBezTo>
                                  <a:pt x="367697" y="2557158"/>
                                  <a:pt x="368894" y="2556360"/>
                                  <a:pt x="370092" y="2556759"/>
                                </a:cubicBezTo>
                                <a:close/>
                                <a:moveTo>
                                  <a:pt x="308219" y="2552368"/>
                                </a:moveTo>
                                <a:cubicBezTo>
                                  <a:pt x="309416" y="2552368"/>
                                  <a:pt x="310614" y="2553166"/>
                                  <a:pt x="310614" y="2554364"/>
                                </a:cubicBezTo>
                                <a:cubicBezTo>
                                  <a:pt x="310614" y="2555561"/>
                                  <a:pt x="309815" y="2556759"/>
                                  <a:pt x="308618" y="2556759"/>
                                </a:cubicBezTo>
                                <a:lnTo>
                                  <a:pt x="291053" y="2559155"/>
                                </a:lnTo>
                                <a:cubicBezTo>
                                  <a:pt x="289854" y="2559155"/>
                                  <a:pt x="288657" y="2558357"/>
                                  <a:pt x="288657" y="2557159"/>
                                </a:cubicBezTo>
                                <a:cubicBezTo>
                                  <a:pt x="288657" y="2555960"/>
                                  <a:pt x="289455" y="2554763"/>
                                  <a:pt x="290654" y="2554763"/>
                                </a:cubicBezTo>
                                <a:close/>
                                <a:moveTo>
                                  <a:pt x="7089741" y="2549573"/>
                                </a:moveTo>
                                <a:cubicBezTo>
                                  <a:pt x="7090539" y="2549972"/>
                                  <a:pt x="7090938" y="2551569"/>
                                  <a:pt x="7090140" y="2552368"/>
                                </a:cubicBezTo>
                                <a:lnTo>
                                  <a:pt x="7079362" y="2566340"/>
                                </a:lnTo>
                                <a:cubicBezTo>
                                  <a:pt x="7078962" y="2566740"/>
                                  <a:pt x="7078164" y="2567139"/>
                                  <a:pt x="7077764" y="2567139"/>
                                </a:cubicBezTo>
                                <a:cubicBezTo>
                                  <a:pt x="7077365" y="2567139"/>
                                  <a:pt x="7076566" y="2567139"/>
                                  <a:pt x="7076167" y="2566740"/>
                                </a:cubicBezTo>
                                <a:cubicBezTo>
                                  <a:pt x="7074969" y="2565941"/>
                                  <a:pt x="7074969" y="2564744"/>
                                  <a:pt x="7076167" y="2563945"/>
                                </a:cubicBezTo>
                                <a:lnTo>
                                  <a:pt x="7086946" y="2549972"/>
                                </a:lnTo>
                                <a:cubicBezTo>
                                  <a:pt x="7087346" y="2549174"/>
                                  <a:pt x="7088942" y="2548775"/>
                                  <a:pt x="7089741" y="2549573"/>
                                </a:cubicBezTo>
                                <a:close/>
                                <a:moveTo>
                                  <a:pt x="7033054" y="2545582"/>
                                </a:moveTo>
                                <a:cubicBezTo>
                                  <a:pt x="7033853" y="2545182"/>
                                  <a:pt x="7035450" y="2545182"/>
                                  <a:pt x="7035849" y="2546380"/>
                                </a:cubicBezTo>
                                <a:lnTo>
                                  <a:pt x="7044632" y="2561551"/>
                                </a:lnTo>
                                <a:cubicBezTo>
                                  <a:pt x="7045031" y="2562349"/>
                                  <a:pt x="7045031" y="2563946"/>
                                  <a:pt x="7043833" y="2564345"/>
                                </a:cubicBezTo>
                                <a:lnTo>
                                  <a:pt x="7043035" y="2564744"/>
                                </a:lnTo>
                                <a:cubicBezTo>
                                  <a:pt x="7042236" y="2564744"/>
                                  <a:pt x="7041438" y="2564345"/>
                                  <a:pt x="7041039" y="2563547"/>
                                </a:cubicBezTo>
                                <a:lnTo>
                                  <a:pt x="7032255" y="2548376"/>
                                </a:lnTo>
                                <a:cubicBezTo>
                                  <a:pt x="7031856" y="2547578"/>
                                  <a:pt x="7031856" y="2545981"/>
                                  <a:pt x="7033054" y="2545582"/>
                                </a:cubicBezTo>
                                <a:close/>
                                <a:moveTo>
                                  <a:pt x="387259" y="2542388"/>
                                </a:moveTo>
                                <a:cubicBezTo>
                                  <a:pt x="388456" y="2541988"/>
                                  <a:pt x="389654" y="2542787"/>
                                  <a:pt x="389654" y="2544384"/>
                                </a:cubicBezTo>
                                <a:cubicBezTo>
                                  <a:pt x="389654" y="2545581"/>
                                  <a:pt x="388855" y="2546779"/>
                                  <a:pt x="387658" y="2546779"/>
                                </a:cubicBezTo>
                                <a:lnTo>
                                  <a:pt x="370093" y="2549175"/>
                                </a:lnTo>
                                <a:cubicBezTo>
                                  <a:pt x="368895" y="2549175"/>
                                  <a:pt x="367698" y="2548377"/>
                                  <a:pt x="367698" y="2547179"/>
                                </a:cubicBezTo>
                                <a:cubicBezTo>
                                  <a:pt x="367698" y="2545980"/>
                                  <a:pt x="368496" y="2544783"/>
                                  <a:pt x="369694" y="2544783"/>
                                </a:cubicBezTo>
                                <a:close/>
                                <a:moveTo>
                                  <a:pt x="7071778" y="2540791"/>
                                </a:moveTo>
                                <a:cubicBezTo>
                                  <a:pt x="7072976" y="2541190"/>
                                  <a:pt x="7073775" y="2542388"/>
                                  <a:pt x="7073376" y="2543585"/>
                                </a:cubicBezTo>
                                <a:lnTo>
                                  <a:pt x="7068584" y="2560352"/>
                                </a:lnTo>
                                <a:cubicBezTo>
                                  <a:pt x="7068584" y="2561151"/>
                                  <a:pt x="7067786" y="2561949"/>
                                  <a:pt x="7066987" y="2561949"/>
                                </a:cubicBezTo>
                                <a:lnTo>
                                  <a:pt x="7066189" y="2561949"/>
                                </a:lnTo>
                                <a:cubicBezTo>
                                  <a:pt x="7064991" y="2561550"/>
                                  <a:pt x="7064192" y="2560352"/>
                                  <a:pt x="7064192" y="2559155"/>
                                </a:cubicBezTo>
                                <a:lnTo>
                                  <a:pt x="7068983" y="2542388"/>
                                </a:lnTo>
                                <a:cubicBezTo>
                                  <a:pt x="7069383" y="2541190"/>
                                  <a:pt x="7070580" y="2540392"/>
                                  <a:pt x="7071778" y="2540791"/>
                                </a:cubicBezTo>
                                <a:close/>
                                <a:moveTo>
                                  <a:pt x="7051817" y="2539194"/>
                                </a:moveTo>
                                <a:cubicBezTo>
                                  <a:pt x="7053014" y="2539194"/>
                                  <a:pt x="7054212" y="2539992"/>
                                  <a:pt x="7054212" y="2541190"/>
                                </a:cubicBezTo>
                                <a:lnTo>
                                  <a:pt x="7056607" y="2558756"/>
                                </a:lnTo>
                                <a:cubicBezTo>
                                  <a:pt x="7056607" y="2559953"/>
                                  <a:pt x="7055809" y="2561151"/>
                                  <a:pt x="7054611" y="2561151"/>
                                </a:cubicBezTo>
                                <a:cubicBezTo>
                                  <a:pt x="7053414" y="2561151"/>
                                  <a:pt x="7052216" y="2560353"/>
                                  <a:pt x="7052216" y="2559155"/>
                                </a:cubicBezTo>
                                <a:lnTo>
                                  <a:pt x="7049820" y="2541589"/>
                                </a:lnTo>
                                <a:cubicBezTo>
                                  <a:pt x="7049820" y="2540392"/>
                                  <a:pt x="7050619" y="2539194"/>
                                  <a:pt x="7051817" y="2539194"/>
                                </a:cubicBezTo>
                                <a:close/>
                                <a:moveTo>
                                  <a:pt x="292648" y="2535203"/>
                                </a:moveTo>
                                <a:lnTo>
                                  <a:pt x="309415" y="2539994"/>
                                </a:lnTo>
                                <a:cubicBezTo>
                                  <a:pt x="310613" y="2540393"/>
                                  <a:pt x="311412" y="2541591"/>
                                  <a:pt x="311012" y="2542788"/>
                                </a:cubicBezTo>
                                <a:cubicBezTo>
                                  <a:pt x="311012" y="2543587"/>
                                  <a:pt x="310214" y="2544385"/>
                                  <a:pt x="309415" y="2544385"/>
                                </a:cubicBezTo>
                                <a:lnTo>
                                  <a:pt x="308617" y="2544385"/>
                                </a:lnTo>
                                <a:lnTo>
                                  <a:pt x="291850" y="2539594"/>
                                </a:lnTo>
                                <a:cubicBezTo>
                                  <a:pt x="290652" y="2539195"/>
                                  <a:pt x="289854" y="2538396"/>
                                  <a:pt x="289854" y="2536799"/>
                                </a:cubicBezTo>
                                <a:cubicBezTo>
                                  <a:pt x="290253" y="2535602"/>
                                  <a:pt x="291451" y="2534803"/>
                                  <a:pt x="292648" y="2535203"/>
                                </a:cubicBezTo>
                                <a:close/>
                                <a:moveTo>
                                  <a:pt x="380472" y="2524823"/>
                                </a:moveTo>
                                <a:cubicBezTo>
                                  <a:pt x="381271" y="2524424"/>
                                  <a:pt x="382868" y="2524424"/>
                                  <a:pt x="383267" y="2525622"/>
                                </a:cubicBezTo>
                                <a:cubicBezTo>
                                  <a:pt x="383666" y="2526420"/>
                                  <a:pt x="383666" y="2528017"/>
                                  <a:pt x="382468" y="2528416"/>
                                </a:cubicBezTo>
                                <a:lnTo>
                                  <a:pt x="367298" y="2537200"/>
                                </a:lnTo>
                                <a:lnTo>
                                  <a:pt x="366499" y="2537599"/>
                                </a:lnTo>
                                <a:cubicBezTo>
                                  <a:pt x="365701" y="2537599"/>
                                  <a:pt x="364903" y="2537200"/>
                                  <a:pt x="364503" y="2536401"/>
                                </a:cubicBezTo>
                                <a:cubicBezTo>
                                  <a:pt x="364104" y="2535603"/>
                                  <a:pt x="364503" y="2534006"/>
                                  <a:pt x="365302" y="2533607"/>
                                </a:cubicBezTo>
                                <a:close/>
                                <a:moveTo>
                                  <a:pt x="302229" y="2519234"/>
                                </a:moveTo>
                                <a:lnTo>
                                  <a:pt x="316202" y="2530013"/>
                                </a:lnTo>
                                <a:cubicBezTo>
                                  <a:pt x="317001" y="2530413"/>
                                  <a:pt x="317400" y="2532009"/>
                                  <a:pt x="316602" y="2532808"/>
                                </a:cubicBezTo>
                                <a:cubicBezTo>
                                  <a:pt x="316202" y="2533207"/>
                                  <a:pt x="315404" y="2533606"/>
                                  <a:pt x="315005" y="2533606"/>
                                </a:cubicBezTo>
                                <a:cubicBezTo>
                                  <a:pt x="314606" y="2533606"/>
                                  <a:pt x="313807" y="2533606"/>
                                  <a:pt x="313408" y="2533207"/>
                                </a:cubicBezTo>
                                <a:lnTo>
                                  <a:pt x="299834" y="2522428"/>
                                </a:lnTo>
                                <a:cubicBezTo>
                                  <a:pt x="299036" y="2522028"/>
                                  <a:pt x="298637" y="2520432"/>
                                  <a:pt x="299435" y="2519633"/>
                                </a:cubicBezTo>
                                <a:cubicBezTo>
                                  <a:pt x="299834" y="2518835"/>
                                  <a:pt x="301431" y="2518436"/>
                                  <a:pt x="302229" y="2519234"/>
                                </a:cubicBezTo>
                                <a:close/>
                                <a:moveTo>
                                  <a:pt x="6096185" y="2514195"/>
                                </a:moveTo>
                                <a:cubicBezTo>
                                  <a:pt x="6103920" y="2516141"/>
                                  <a:pt x="6110906" y="2521031"/>
                                  <a:pt x="6115297" y="2528416"/>
                                </a:cubicBezTo>
                                <a:lnTo>
                                  <a:pt x="6109708" y="2532009"/>
                                </a:lnTo>
                                <a:cubicBezTo>
                                  <a:pt x="6102123" y="2520433"/>
                                  <a:pt x="6086953" y="2516840"/>
                                  <a:pt x="6075377" y="2524025"/>
                                </a:cubicBezTo>
                                <a:cubicBezTo>
                                  <a:pt x="6063799" y="2531211"/>
                                  <a:pt x="6060206" y="2546780"/>
                                  <a:pt x="6068190" y="2557958"/>
                                </a:cubicBezTo>
                                <a:lnTo>
                                  <a:pt x="6062601" y="2561551"/>
                                </a:lnTo>
                                <a:cubicBezTo>
                                  <a:pt x="6062202" y="2561152"/>
                                  <a:pt x="6062202" y="2560752"/>
                                  <a:pt x="6061803" y="2560353"/>
                                </a:cubicBezTo>
                                <a:cubicBezTo>
                                  <a:pt x="6053021" y="2545582"/>
                                  <a:pt x="6057811" y="2526421"/>
                                  <a:pt x="6072582" y="2517638"/>
                                </a:cubicBezTo>
                                <a:cubicBezTo>
                                  <a:pt x="6079967" y="2513247"/>
                                  <a:pt x="6088450" y="2512249"/>
                                  <a:pt x="6096185" y="2514195"/>
                                </a:cubicBezTo>
                                <a:close/>
                                <a:moveTo>
                                  <a:pt x="370492" y="2510452"/>
                                </a:moveTo>
                                <a:cubicBezTo>
                                  <a:pt x="371291" y="2510851"/>
                                  <a:pt x="371690" y="2512448"/>
                                  <a:pt x="370892" y="2513246"/>
                                </a:cubicBezTo>
                                <a:lnTo>
                                  <a:pt x="360113" y="2527219"/>
                                </a:lnTo>
                                <a:cubicBezTo>
                                  <a:pt x="359714" y="2527619"/>
                                  <a:pt x="358916" y="2528018"/>
                                  <a:pt x="358516" y="2528018"/>
                                </a:cubicBezTo>
                                <a:cubicBezTo>
                                  <a:pt x="358117" y="2528018"/>
                                  <a:pt x="357319" y="2528018"/>
                                  <a:pt x="356919" y="2527619"/>
                                </a:cubicBezTo>
                                <a:cubicBezTo>
                                  <a:pt x="356121" y="2526820"/>
                                  <a:pt x="355721" y="2525623"/>
                                  <a:pt x="356919" y="2524824"/>
                                </a:cubicBezTo>
                                <a:lnTo>
                                  <a:pt x="367698" y="2510851"/>
                                </a:lnTo>
                                <a:cubicBezTo>
                                  <a:pt x="368097" y="2510053"/>
                                  <a:pt x="369694" y="2510053"/>
                                  <a:pt x="370492" y="2510452"/>
                                </a:cubicBezTo>
                                <a:close/>
                                <a:moveTo>
                                  <a:pt x="314205" y="2506460"/>
                                </a:moveTo>
                                <a:cubicBezTo>
                                  <a:pt x="315003" y="2506060"/>
                                  <a:pt x="316600" y="2506060"/>
                                  <a:pt x="316999" y="2507258"/>
                                </a:cubicBezTo>
                                <a:lnTo>
                                  <a:pt x="325783" y="2522429"/>
                                </a:lnTo>
                                <a:cubicBezTo>
                                  <a:pt x="326182" y="2523227"/>
                                  <a:pt x="326182" y="2524824"/>
                                  <a:pt x="324984" y="2525223"/>
                                </a:cubicBezTo>
                                <a:lnTo>
                                  <a:pt x="324186" y="2525622"/>
                                </a:lnTo>
                                <a:cubicBezTo>
                                  <a:pt x="323387" y="2525622"/>
                                  <a:pt x="322589" y="2525223"/>
                                  <a:pt x="322189" y="2524425"/>
                                </a:cubicBezTo>
                                <a:lnTo>
                                  <a:pt x="313407" y="2509254"/>
                                </a:lnTo>
                                <a:cubicBezTo>
                                  <a:pt x="313007" y="2508456"/>
                                  <a:pt x="313007" y="2506859"/>
                                  <a:pt x="314205" y="2506460"/>
                                </a:cubicBezTo>
                                <a:close/>
                                <a:moveTo>
                                  <a:pt x="352529" y="2501670"/>
                                </a:moveTo>
                                <a:cubicBezTo>
                                  <a:pt x="353726" y="2502069"/>
                                  <a:pt x="354525" y="2503266"/>
                                  <a:pt x="354125" y="2504464"/>
                                </a:cubicBezTo>
                                <a:lnTo>
                                  <a:pt x="349335" y="2521231"/>
                                </a:lnTo>
                                <a:cubicBezTo>
                                  <a:pt x="349335" y="2522030"/>
                                  <a:pt x="348536" y="2522828"/>
                                  <a:pt x="347737" y="2522828"/>
                                </a:cubicBezTo>
                                <a:lnTo>
                                  <a:pt x="346940" y="2522828"/>
                                </a:lnTo>
                                <a:cubicBezTo>
                                  <a:pt x="345741" y="2522429"/>
                                  <a:pt x="345342" y="2521231"/>
                                  <a:pt x="344943" y="2520034"/>
                                </a:cubicBezTo>
                                <a:lnTo>
                                  <a:pt x="349734" y="2503266"/>
                                </a:lnTo>
                                <a:cubicBezTo>
                                  <a:pt x="350133" y="2502069"/>
                                  <a:pt x="351331" y="2501270"/>
                                  <a:pt x="352529" y="2501670"/>
                                </a:cubicBezTo>
                                <a:close/>
                                <a:moveTo>
                                  <a:pt x="332569" y="2500073"/>
                                </a:moveTo>
                                <a:cubicBezTo>
                                  <a:pt x="333767" y="2500073"/>
                                  <a:pt x="334965" y="2500871"/>
                                  <a:pt x="334965" y="2502069"/>
                                </a:cubicBezTo>
                                <a:lnTo>
                                  <a:pt x="337360" y="2519635"/>
                                </a:lnTo>
                                <a:cubicBezTo>
                                  <a:pt x="337360" y="2520832"/>
                                  <a:pt x="336562" y="2522030"/>
                                  <a:pt x="335364" y="2522030"/>
                                </a:cubicBezTo>
                                <a:cubicBezTo>
                                  <a:pt x="334566" y="2522030"/>
                                  <a:pt x="333368" y="2521231"/>
                                  <a:pt x="332969" y="2520034"/>
                                </a:cubicBezTo>
                                <a:lnTo>
                                  <a:pt x="330573" y="2502468"/>
                                </a:lnTo>
                                <a:cubicBezTo>
                                  <a:pt x="330573" y="2501270"/>
                                  <a:pt x="331371" y="2500073"/>
                                  <a:pt x="332569" y="2500073"/>
                                </a:cubicBezTo>
                                <a:close/>
                                <a:moveTo>
                                  <a:pt x="4136867" y="2498077"/>
                                </a:moveTo>
                                <a:cubicBezTo>
                                  <a:pt x="4137665" y="2498077"/>
                                  <a:pt x="4138863" y="2498875"/>
                                  <a:pt x="4139262" y="2500073"/>
                                </a:cubicBezTo>
                                <a:lnTo>
                                  <a:pt x="4141658" y="2517639"/>
                                </a:lnTo>
                                <a:cubicBezTo>
                                  <a:pt x="4141658" y="2518836"/>
                                  <a:pt x="4140860" y="2520034"/>
                                  <a:pt x="4139662" y="2520034"/>
                                </a:cubicBezTo>
                                <a:cubicBezTo>
                                  <a:pt x="4138464" y="2520034"/>
                                  <a:pt x="4137266" y="2519235"/>
                                  <a:pt x="4137266" y="2518038"/>
                                </a:cubicBezTo>
                                <a:lnTo>
                                  <a:pt x="4134871" y="2500472"/>
                                </a:lnTo>
                                <a:cubicBezTo>
                                  <a:pt x="4134871" y="2499274"/>
                                  <a:pt x="4135669" y="2498077"/>
                                  <a:pt x="4136867" y="2498077"/>
                                </a:cubicBezTo>
                                <a:close/>
                                <a:moveTo>
                                  <a:pt x="4125291" y="2497279"/>
                                </a:moveTo>
                                <a:cubicBezTo>
                                  <a:pt x="4126090" y="2497678"/>
                                  <a:pt x="4126888" y="2498875"/>
                                  <a:pt x="4126489" y="2500073"/>
                                </a:cubicBezTo>
                                <a:lnTo>
                                  <a:pt x="4121698" y="2516840"/>
                                </a:lnTo>
                                <a:cubicBezTo>
                                  <a:pt x="4121698" y="2517639"/>
                                  <a:pt x="4120899" y="2518437"/>
                                  <a:pt x="4120101" y="2518437"/>
                                </a:cubicBezTo>
                                <a:lnTo>
                                  <a:pt x="4119303" y="2518437"/>
                                </a:lnTo>
                                <a:cubicBezTo>
                                  <a:pt x="4118105" y="2518038"/>
                                  <a:pt x="4117307" y="2516840"/>
                                  <a:pt x="4117706" y="2515643"/>
                                </a:cubicBezTo>
                                <a:lnTo>
                                  <a:pt x="4122497" y="2498875"/>
                                </a:lnTo>
                                <a:cubicBezTo>
                                  <a:pt x="4122896" y="2497678"/>
                                  <a:pt x="4124094" y="2496879"/>
                                  <a:pt x="4125291" y="2497279"/>
                                </a:cubicBezTo>
                                <a:close/>
                                <a:moveTo>
                                  <a:pt x="4147246" y="2494883"/>
                                </a:moveTo>
                                <a:cubicBezTo>
                                  <a:pt x="4148044" y="2494484"/>
                                  <a:pt x="4149641" y="2494484"/>
                                  <a:pt x="4150040" y="2495682"/>
                                </a:cubicBezTo>
                                <a:lnTo>
                                  <a:pt x="4158824" y="2510852"/>
                                </a:lnTo>
                                <a:cubicBezTo>
                                  <a:pt x="4159223" y="2511651"/>
                                  <a:pt x="4159223" y="2513248"/>
                                  <a:pt x="4158025" y="2513647"/>
                                </a:cubicBezTo>
                                <a:lnTo>
                                  <a:pt x="4157227" y="2514046"/>
                                </a:lnTo>
                                <a:cubicBezTo>
                                  <a:pt x="4156428" y="2514046"/>
                                  <a:pt x="4155630" y="2513647"/>
                                  <a:pt x="4155231" y="2512848"/>
                                </a:cubicBezTo>
                                <a:lnTo>
                                  <a:pt x="4146447" y="2497678"/>
                                </a:lnTo>
                                <a:cubicBezTo>
                                  <a:pt x="4146048" y="2496879"/>
                                  <a:pt x="4146048" y="2495283"/>
                                  <a:pt x="4147246" y="2494883"/>
                                </a:cubicBezTo>
                                <a:close/>
                                <a:moveTo>
                                  <a:pt x="4115311" y="2492488"/>
                                </a:moveTo>
                                <a:cubicBezTo>
                                  <a:pt x="4116109" y="2493286"/>
                                  <a:pt x="4116508" y="2494484"/>
                                  <a:pt x="4116109" y="2495282"/>
                                </a:cubicBezTo>
                                <a:lnTo>
                                  <a:pt x="4105330" y="2509255"/>
                                </a:lnTo>
                                <a:cubicBezTo>
                                  <a:pt x="4104930" y="2509655"/>
                                  <a:pt x="4104132" y="2510054"/>
                                  <a:pt x="4103733" y="2510054"/>
                                </a:cubicBezTo>
                                <a:cubicBezTo>
                                  <a:pt x="4103334" y="2510054"/>
                                  <a:pt x="4102535" y="2510054"/>
                                  <a:pt x="4102136" y="2509655"/>
                                </a:cubicBezTo>
                                <a:cubicBezTo>
                                  <a:pt x="4101338" y="2509255"/>
                                  <a:pt x="4100938" y="2507659"/>
                                  <a:pt x="4101737" y="2506860"/>
                                </a:cubicBezTo>
                                <a:lnTo>
                                  <a:pt x="4112516" y="2492887"/>
                                </a:lnTo>
                                <a:cubicBezTo>
                                  <a:pt x="4112915" y="2492089"/>
                                  <a:pt x="4114512" y="2491690"/>
                                  <a:pt x="4115311" y="2492488"/>
                                </a:cubicBezTo>
                                <a:close/>
                                <a:moveTo>
                                  <a:pt x="4158822" y="2486899"/>
                                </a:moveTo>
                                <a:lnTo>
                                  <a:pt x="4173195" y="2497678"/>
                                </a:lnTo>
                                <a:cubicBezTo>
                                  <a:pt x="4173993" y="2498078"/>
                                  <a:pt x="4174392" y="2499674"/>
                                  <a:pt x="4173594" y="2500473"/>
                                </a:cubicBezTo>
                                <a:cubicBezTo>
                                  <a:pt x="4173195" y="2500872"/>
                                  <a:pt x="4172396" y="2501271"/>
                                  <a:pt x="4171997" y="2501271"/>
                                </a:cubicBezTo>
                                <a:cubicBezTo>
                                  <a:pt x="4171598" y="2501271"/>
                                  <a:pt x="4170799" y="2501271"/>
                                  <a:pt x="4170400" y="2500872"/>
                                </a:cubicBezTo>
                                <a:lnTo>
                                  <a:pt x="4156427" y="2490093"/>
                                </a:lnTo>
                                <a:cubicBezTo>
                                  <a:pt x="4155629" y="2489693"/>
                                  <a:pt x="4155230" y="2488097"/>
                                  <a:pt x="4156028" y="2487298"/>
                                </a:cubicBezTo>
                                <a:cubicBezTo>
                                  <a:pt x="4156427" y="2486500"/>
                                  <a:pt x="4158024" y="2486101"/>
                                  <a:pt x="4158822" y="2486899"/>
                                </a:cubicBezTo>
                                <a:close/>
                                <a:moveTo>
                                  <a:pt x="4104931" y="2482907"/>
                                </a:moveTo>
                                <a:cubicBezTo>
                                  <a:pt x="4105730" y="2482508"/>
                                  <a:pt x="4107327" y="2482508"/>
                                  <a:pt x="4107726" y="2483706"/>
                                </a:cubicBezTo>
                                <a:cubicBezTo>
                                  <a:pt x="4108125" y="2484903"/>
                                  <a:pt x="4107726" y="2486101"/>
                                  <a:pt x="4106927" y="2486500"/>
                                </a:cubicBezTo>
                                <a:lnTo>
                                  <a:pt x="4091757" y="2495284"/>
                                </a:lnTo>
                                <a:lnTo>
                                  <a:pt x="4090958" y="2495683"/>
                                </a:lnTo>
                                <a:cubicBezTo>
                                  <a:pt x="4090160" y="2495683"/>
                                  <a:pt x="4089362" y="2495284"/>
                                  <a:pt x="4088962" y="2494485"/>
                                </a:cubicBezTo>
                                <a:cubicBezTo>
                                  <a:pt x="4088563" y="2493687"/>
                                  <a:pt x="4088563" y="2492090"/>
                                  <a:pt x="4089761" y="2491691"/>
                                </a:cubicBezTo>
                                <a:close/>
                                <a:moveTo>
                                  <a:pt x="1591218" y="2482907"/>
                                </a:moveTo>
                                <a:cubicBezTo>
                                  <a:pt x="1593613" y="2482508"/>
                                  <a:pt x="1595609" y="2484104"/>
                                  <a:pt x="1596007" y="2486500"/>
                                </a:cubicBezTo>
                                <a:lnTo>
                                  <a:pt x="1599601" y="2510851"/>
                                </a:lnTo>
                                <a:lnTo>
                                  <a:pt x="1623954" y="2507258"/>
                                </a:lnTo>
                                <a:cubicBezTo>
                                  <a:pt x="1626348" y="2506859"/>
                                  <a:pt x="1628343" y="2508456"/>
                                  <a:pt x="1628742" y="2510851"/>
                                </a:cubicBezTo>
                                <a:cubicBezTo>
                                  <a:pt x="1629144" y="2513246"/>
                                  <a:pt x="1627545" y="2515242"/>
                                  <a:pt x="1625151" y="2515641"/>
                                </a:cubicBezTo>
                                <a:lnTo>
                                  <a:pt x="1600798" y="2519234"/>
                                </a:lnTo>
                                <a:lnTo>
                                  <a:pt x="1604391" y="2543586"/>
                                </a:lnTo>
                                <a:cubicBezTo>
                                  <a:pt x="1604792" y="2545981"/>
                                  <a:pt x="1603193" y="2547977"/>
                                  <a:pt x="1600798" y="2548377"/>
                                </a:cubicBezTo>
                                <a:cubicBezTo>
                                  <a:pt x="1598402" y="2548776"/>
                                  <a:pt x="1596407" y="2547179"/>
                                  <a:pt x="1596007" y="2544784"/>
                                </a:cubicBezTo>
                                <a:lnTo>
                                  <a:pt x="1592416" y="2520432"/>
                                </a:lnTo>
                                <a:lnTo>
                                  <a:pt x="1568063" y="2524024"/>
                                </a:lnTo>
                                <a:cubicBezTo>
                                  <a:pt x="1565667" y="2524424"/>
                                  <a:pt x="1563671" y="2522827"/>
                                  <a:pt x="1563272" y="2520432"/>
                                </a:cubicBezTo>
                                <a:cubicBezTo>
                                  <a:pt x="1562874" y="2518036"/>
                                  <a:pt x="1564471" y="2516040"/>
                                  <a:pt x="1566865" y="2515641"/>
                                </a:cubicBezTo>
                                <a:lnTo>
                                  <a:pt x="1591218" y="2512048"/>
                                </a:lnTo>
                                <a:lnTo>
                                  <a:pt x="1587623" y="2487697"/>
                                </a:lnTo>
                                <a:cubicBezTo>
                                  <a:pt x="1587227" y="2485302"/>
                                  <a:pt x="1588821" y="2483306"/>
                                  <a:pt x="1591218" y="2482907"/>
                                </a:cubicBezTo>
                                <a:close/>
                                <a:moveTo>
                                  <a:pt x="4163613" y="2475722"/>
                                </a:moveTo>
                                <a:lnTo>
                                  <a:pt x="4180380" y="2480513"/>
                                </a:lnTo>
                                <a:cubicBezTo>
                                  <a:pt x="4181578" y="2480912"/>
                                  <a:pt x="4182376" y="2482110"/>
                                  <a:pt x="4181578" y="2483307"/>
                                </a:cubicBezTo>
                                <a:cubicBezTo>
                                  <a:pt x="4181578" y="2484106"/>
                                  <a:pt x="4180780" y="2484904"/>
                                  <a:pt x="4179981" y="2484904"/>
                                </a:cubicBezTo>
                                <a:lnTo>
                                  <a:pt x="4179183" y="2484904"/>
                                </a:lnTo>
                                <a:lnTo>
                                  <a:pt x="4162415" y="2480113"/>
                                </a:lnTo>
                                <a:cubicBezTo>
                                  <a:pt x="4161218" y="2479714"/>
                                  <a:pt x="4160419" y="2478516"/>
                                  <a:pt x="4160819" y="2477318"/>
                                </a:cubicBezTo>
                                <a:cubicBezTo>
                                  <a:pt x="4161218" y="2476121"/>
                                  <a:pt x="4162415" y="2475322"/>
                                  <a:pt x="4163613" y="2475722"/>
                                </a:cubicBezTo>
                                <a:close/>
                                <a:moveTo>
                                  <a:pt x="2819756" y="2475423"/>
                                </a:moveTo>
                                <a:cubicBezTo>
                                  <a:pt x="2822351" y="2474824"/>
                                  <a:pt x="2825744" y="2474724"/>
                                  <a:pt x="2829137" y="2476521"/>
                                </a:cubicBezTo>
                                <a:cubicBezTo>
                                  <a:pt x="2836723" y="2480513"/>
                                  <a:pt x="2836323" y="2488097"/>
                                  <a:pt x="2836323" y="2488497"/>
                                </a:cubicBezTo>
                                <a:cubicBezTo>
                                  <a:pt x="2836323" y="2488497"/>
                                  <a:pt x="2836323" y="2491291"/>
                                  <a:pt x="2839917" y="2493287"/>
                                </a:cubicBezTo>
                                <a:cubicBezTo>
                                  <a:pt x="2843510" y="2494884"/>
                                  <a:pt x="2845906" y="2493287"/>
                                  <a:pt x="2845906" y="2493287"/>
                                </a:cubicBezTo>
                                <a:lnTo>
                                  <a:pt x="2846305" y="2493287"/>
                                </a:lnTo>
                                <a:lnTo>
                                  <a:pt x="2846703" y="2492888"/>
                                </a:lnTo>
                                <a:cubicBezTo>
                                  <a:pt x="2848700" y="2491690"/>
                                  <a:pt x="2853490" y="2489295"/>
                                  <a:pt x="2859878" y="2492489"/>
                                </a:cubicBezTo>
                                <a:cubicBezTo>
                                  <a:pt x="2866664" y="2496081"/>
                                  <a:pt x="2867063" y="2503666"/>
                                  <a:pt x="2867063" y="2504065"/>
                                </a:cubicBezTo>
                                <a:lnTo>
                                  <a:pt x="2867063" y="2504465"/>
                                </a:lnTo>
                                <a:cubicBezTo>
                                  <a:pt x="2867063" y="2504465"/>
                                  <a:pt x="2867063" y="2507259"/>
                                  <a:pt x="2870656" y="2509255"/>
                                </a:cubicBezTo>
                                <a:cubicBezTo>
                                  <a:pt x="2874251" y="2511251"/>
                                  <a:pt x="2877045" y="2509255"/>
                                  <a:pt x="2877045" y="2509255"/>
                                </a:cubicBezTo>
                                <a:lnTo>
                                  <a:pt x="2877446" y="2509255"/>
                                </a:lnTo>
                                <a:cubicBezTo>
                                  <a:pt x="2877844" y="2508856"/>
                                  <a:pt x="2885028" y="2504864"/>
                                  <a:pt x="2891417" y="2508457"/>
                                </a:cubicBezTo>
                                <a:cubicBezTo>
                                  <a:pt x="2899002" y="2512449"/>
                                  <a:pt x="2898600" y="2520034"/>
                                  <a:pt x="2898600" y="2520434"/>
                                </a:cubicBezTo>
                                <a:cubicBezTo>
                                  <a:pt x="2898600" y="2520434"/>
                                  <a:pt x="2898600" y="2523228"/>
                                  <a:pt x="2902194" y="2525224"/>
                                </a:cubicBezTo>
                                <a:cubicBezTo>
                                  <a:pt x="2903394" y="2525623"/>
                                  <a:pt x="2904192" y="2526022"/>
                                  <a:pt x="2905389" y="2526022"/>
                                </a:cubicBezTo>
                                <a:lnTo>
                                  <a:pt x="2909780" y="2526422"/>
                                </a:lnTo>
                                <a:cubicBezTo>
                                  <a:pt x="2911777" y="2526422"/>
                                  <a:pt x="2913375" y="2528418"/>
                                  <a:pt x="2913375" y="2530414"/>
                                </a:cubicBezTo>
                                <a:cubicBezTo>
                                  <a:pt x="2912975" y="2532410"/>
                                  <a:pt x="2911376" y="2534006"/>
                                  <a:pt x="2907781" y="2534406"/>
                                </a:cubicBezTo>
                                <a:lnTo>
                                  <a:pt x="2901796" y="2534006"/>
                                </a:lnTo>
                                <a:cubicBezTo>
                                  <a:pt x="2900197" y="2533607"/>
                                  <a:pt x="2898600" y="2533208"/>
                                  <a:pt x="2897007" y="2532410"/>
                                </a:cubicBezTo>
                                <a:cubicBezTo>
                                  <a:pt x="2889419" y="2528418"/>
                                  <a:pt x="2889818" y="2520833"/>
                                  <a:pt x="2889818" y="2520434"/>
                                </a:cubicBezTo>
                                <a:cubicBezTo>
                                  <a:pt x="2889818" y="2520434"/>
                                  <a:pt x="2890219" y="2517638"/>
                                  <a:pt x="2886626" y="2515642"/>
                                </a:cubicBezTo>
                                <a:cubicBezTo>
                                  <a:pt x="2883832" y="2514045"/>
                                  <a:pt x="2880239" y="2515642"/>
                                  <a:pt x="2879841" y="2516041"/>
                                </a:cubicBezTo>
                                <a:cubicBezTo>
                                  <a:pt x="2878642" y="2516840"/>
                                  <a:pt x="2873052" y="2520034"/>
                                  <a:pt x="2866266" y="2516441"/>
                                </a:cubicBezTo>
                                <a:cubicBezTo>
                                  <a:pt x="2859479" y="2512848"/>
                                  <a:pt x="2859079" y="2506461"/>
                                  <a:pt x="2859079" y="2504864"/>
                                </a:cubicBezTo>
                                <a:cubicBezTo>
                                  <a:pt x="2858681" y="2504465"/>
                                  <a:pt x="2858280" y="2501271"/>
                                  <a:pt x="2855487" y="2499674"/>
                                </a:cubicBezTo>
                                <a:cubicBezTo>
                                  <a:pt x="2852293" y="2498077"/>
                                  <a:pt x="2850297" y="2499275"/>
                                  <a:pt x="2849498" y="2499674"/>
                                </a:cubicBezTo>
                                <a:lnTo>
                                  <a:pt x="2849099" y="2499674"/>
                                </a:lnTo>
                                <a:cubicBezTo>
                                  <a:pt x="2847902" y="2500473"/>
                                  <a:pt x="2842711" y="2503666"/>
                                  <a:pt x="2835525" y="2500073"/>
                                </a:cubicBezTo>
                                <a:cubicBezTo>
                                  <a:pt x="2827939" y="2496081"/>
                                  <a:pt x="2828339" y="2488896"/>
                                  <a:pt x="2828339" y="2488097"/>
                                </a:cubicBezTo>
                                <a:cubicBezTo>
                                  <a:pt x="2828738" y="2488097"/>
                                  <a:pt x="2828339" y="2484904"/>
                                  <a:pt x="2825145" y="2483307"/>
                                </a:cubicBezTo>
                                <a:cubicBezTo>
                                  <a:pt x="2822351" y="2481710"/>
                                  <a:pt x="2818758" y="2483307"/>
                                  <a:pt x="2818359" y="2483706"/>
                                </a:cubicBezTo>
                                <a:cubicBezTo>
                                  <a:pt x="2817161" y="2484505"/>
                                  <a:pt x="2811572" y="2487698"/>
                                  <a:pt x="2804785" y="2484105"/>
                                </a:cubicBezTo>
                                <a:lnTo>
                                  <a:pt x="2802391" y="2482509"/>
                                </a:lnTo>
                                <a:cubicBezTo>
                                  <a:pt x="2800395" y="2481710"/>
                                  <a:pt x="2799598" y="2479315"/>
                                  <a:pt x="2800794" y="2477319"/>
                                </a:cubicBezTo>
                                <a:cubicBezTo>
                                  <a:pt x="2801594" y="2475323"/>
                                  <a:pt x="2803988" y="2474525"/>
                                  <a:pt x="2805983" y="2475722"/>
                                </a:cubicBezTo>
                                <a:lnTo>
                                  <a:pt x="2808378" y="2477319"/>
                                </a:lnTo>
                                <a:cubicBezTo>
                                  <a:pt x="2811973" y="2479315"/>
                                  <a:pt x="2814766" y="2477319"/>
                                  <a:pt x="2814766" y="2477319"/>
                                </a:cubicBezTo>
                                <a:lnTo>
                                  <a:pt x="2815165" y="2477319"/>
                                </a:lnTo>
                                <a:cubicBezTo>
                                  <a:pt x="2815366" y="2477119"/>
                                  <a:pt x="2817161" y="2476021"/>
                                  <a:pt x="2819756" y="2475423"/>
                                </a:cubicBezTo>
                                <a:close/>
                                <a:moveTo>
                                  <a:pt x="4101739" y="2471331"/>
                                </a:moveTo>
                                <a:cubicBezTo>
                                  <a:pt x="4102936" y="2471331"/>
                                  <a:pt x="4104134" y="2472129"/>
                                  <a:pt x="4104134" y="2473327"/>
                                </a:cubicBezTo>
                                <a:cubicBezTo>
                                  <a:pt x="4104134" y="2474525"/>
                                  <a:pt x="4103336" y="2475323"/>
                                  <a:pt x="4102138" y="2475722"/>
                                </a:cubicBezTo>
                                <a:lnTo>
                                  <a:pt x="4084572" y="2478118"/>
                                </a:lnTo>
                                <a:cubicBezTo>
                                  <a:pt x="4083375" y="2478118"/>
                                  <a:pt x="4082177" y="2477320"/>
                                  <a:pt x="4082177" y="2476122"/>
                                </a:cubicBezTo>
                                <a:cubicBezTo>
                                  <a:pt x="4082177" y="2474924"/>
                                  <a:pt x="4082975" y="2473726"/>
                                  <a:pt x="4084173" y="2473726"/>
                                </a:cubicBezTo>
                                <a:close/>
                                <a:moveTo>
                                  <a:pt x="4181179" y="2460952"/>
                                </a:moveTo>
                                <a:cubicBezTo>
                                  <a:pt x="4181977" y="2460952"/>
                                  <a:pt x="4183175" y="2461750"/>
                                  <a:pt x="4183574" y="2462948"/>
                                </a:cubicBezTo>
                                <a:cubicBezTo>
                                  <a:pt x="4183574" y="2464145"/>
                                  <a:pt x="4182775" y="2465343"/>
                                  <a:pt x="4181578" y="2465343"/>
                                </a:cubicBezTo>
                                <a:lnTo>
                                  <a:pt x="4164012" y="2467739"/>
                                </a:lnTo>
                                <a:cubicBezTo>
                                  <a:pt x="4162814" y="2467739"/>
                                  <a:pt x="4161617" y="2466941"/>
                                  <a:pt x="4161617" y="2465743"/>
                                </a:cubicBezTo>
                                <a:cubicBezTo>
                                  <a:pt x="4161617" y="2464545"/>
                                  <a:pt x="4162415" y="2463347"/>
                                  <a:pt x="4163613" y="2463347"/>
                                </a:cubicBezTo>
                                <a:close/>
                                <a:moveTo>
                                  <a:pt x="4086169" y="2454165"/>
                                </a:moveTo>
                                <a:lnTo>
                                  <a:pt x="4102936" y="2458956"/>
                                </a:lnTo>
                                <a:cubicBezTo>
                                  <a:pt x="4104134" y="2459355"/>
                                  <a:pt x="4104932" y="2460553"/>
                                  <a:pt x="4104533" y="2461750"/>
                                </a:cubicBezTo>
                                <a:cubicBezTo>
                                  <a:pt x="4104533" y="2462549"/>
                                  <a:pt x="4103735" y="2463347"/>
                                  <a:pt x="4102936" y="2463347"/>
                                </a:cubicBezTo>
                                <a:lnTo>
                                  <a:pt x="4102138" y="2463347"/>
                                </a:lnTo>
                                <a:lnTo>
                                  <a:pt x="4085371" y="2458556"/>
                                </a:lnTo>
                                <a:cubicBezTo>
                                  <a:pt x="4084173" y="2458157"/>
                                  <a:pt x="4083774" y="2456959"/>
                                  <a:pt x="4083375" y="2455761"/>
                                </a:cubicBezTo>
                                <a:cubicBezTo>
                                  <a:pt x="4083774" y="2454564"/>
                                  <a:pt x="4084971" y="2453765"/>
                                  <a:pt x="4086169" y="2454165"/>
                                </a:cubicBezTo>
                                <a:close/>
                                <a:moveTo>
                                  <a:pt x="4173993" y="2443786"/>
                                </a:moveTo>
                                <a:cubicBezTo>
                                  <a:pt x="4174792" y="2443386"/>
                                  <a:pt x="4176388" y="2443386"/>
                                  <a:pt x="4176788" y="2444584"/>
                                </a:cubicBezTo>
                                <a:cubicBezTo>
                                  <a:pt x="4177187" y="2445382"/>
                                  <a:pt x="4177187" y="2446979"/>
                                  <a:pt x="4175989" y="2447378"/>
                                </a:cubicBezTo>
                                <a:lnTo>
                                  <a:pt x="4160819" y="2456162"/>
                                </a:lnTo>
                                <a:lnTo>
                                  <a:pt x="4160020" y="2456561"/>
                                </a:lnTo>
                                <a:cubicBezTo>
                                  <a:pt x="4159222" y="2456561"/>
                                  <a:pt x="4158423" y="2456162"/>
                                  <a:pt x="4158024" y="2455363"/>
                                </a:cubicBezTo>
                                <a:cubicBezTo>
                                  <a:pt x="4157625" y="2454166"/>
                                  <a:pt x="4158024" y="2452968"/>
                                  <a:pt x="4158823" y="2452569"/>
                                </a:cubicBezTo>
                                <a:close/>
                                <a:moveTo>
                                  <a:pt x="2836523" y="2443087"/>
                                </a:moveTo>
                                <a:cubicBezTo>
                                  <a:pt x="2839118" y="2442488"/>
                                  <a:pt x="2842512" y="2442388"/>
                                  <a:pt x="2845906" y="2444185"/>
                                </a:cubicBezTo>
                                <a:cubicBezTo>
                                  <a:pt x="2853490" y="2448177"/>
                                  <a:pt x="2853091" y="2455761"/>
                                  <a:pt x="2853091" y="2456160"/>
                                </a:cubicBezTo>
                                <a:cubicBezTo>
                                  <a:pt x="2853091" y="2456160"/>
                                  <a:pt x="2853091" y="2458955"/>
                                  <a:pt x="2856685" y="2460951"/>
                                </a:cubicBezTo>
                                <a:cubicBezTo>
                                  <a:pt x="2860278" y="2462548"/>
                                  <a:pt x="2862672" y="2460951"/>
                                  <a:pt x="2862672" y="2460951"/>
                                </a:cubicBezTo>
                                <a:lnTo>
                                  <a:pt x="2863072" y="2460951"/>
                                </a:lnTo>
                                <a:lnTo>
                                  <a:pt x="2863471" y="2460552"/>
                                </a:lnTo>
                                <a:cubicBezTo>
                                  <a:pt x="2865467" y="2459354"/>
                                  <a:pt x="2870259" y="2456959"/>
                                  <a:pt x="2876645" y="2460152"/>
                                </a:cubicBezTo>
                                <a:cubicBezTo>
                                  <a:pt x="2883431" y="2463745"/>
                                  <a:pt x="2883830" y="2471330"/>
                                  <a:pt x="2883830" y="2471729"/>
                                </a:cubicBezTo>
                                <a:lnTo>
                                  <a:pt x="2883830" y="2472128"/>
                                </a:lnTo>
                                <a:cubicBezTo>
                                  <a:pt x="2883830" y="2472128"/>
                                  <a:pt x="2883830" y="2474923"/>
                                  <a:pt x="2887424" y="2476919"/>
                                </a:cubicBezTo>
                                <a:cubicBezTo>
                                  <a:pt x="2891016" y="2478915"/>
                                  <a:pt x="2893811" y="2476919"/>
                                  <a:pt x="2893811" y="2476919"/>
                                </a:cubicBezTo>
                                <a:lnTo>
                                  <a:pt x="2894209" y="2476919"/>
                                </a:lnTo>
                                <a:cubicBezTo>
                                  <a:pt x="2894610" y="2476520"/>
                                  <a:pt x="2901794" y="2472528"/>
                                  <a:pt x="2908182" y="2476120"/>
                                </a:cubicBezTo>
                                <a:cubicBezTo>
                                  <a:pt x="2915768" y="2480112"/>
                                  <a:pt x="2915369" y="2487698"/>
                                  <a:pt x="2915369" y="2488097"/>
                                </a:cubicBezTo>
                                <a:cubicBezTo>
                                  <a:pt x="2915369" y="2488097"/>
                                  <a:pt x="2915369" y="2490892"/>
                                  <a:pt x="2918962" y="2492888"/>
                                </a:cubicBezTo>
                                <a:cubicBezTo>
                                  <a:pt x="2920155" y="2493287"/>
                                  <a:pt x="2920958" y="2493686"/>
                                  <a:pt x="2922154" y="2493686"/>
                                </a:cubicBezTo>
                                <a:lnTo>
                                  <a:pt x="2926545" y="2494085"/>
                                </a:lnTo>
                                <a:cubicBezTo>
                                  <a:pt x="2928544" y="2494085"/>
                                  <a:pt x="2930141" y="2496081"/>
                                  <a:pt x="2930141" y="2498077"/>
                                </a:cubicBezTo>
                                <a:cubicBezTo>
                                  <a:pt x="2930141" y="2500073"/>
                                  <a:pt x="2928141" y="2501670"/>
                                  <a:pt x="2924549" y="2502069"/>
                                </a:cubicBezTo>
                                <a:lnTo>
                                  <a:pt x="2918563" y="2501670"/>
                                </a:lnTo>
                                <a:cubicBezTo>
                                  <a:pt x="2916964" y="2501271"/>
                                  <a:pt x="2915369" y="2500872"/>
                                  <a:pt x="2913773" y="2500073"/>
                                </a:cubicBezTo>
                                <a:cubicBezTo>
                                  <a:pt x="2906184" y="2496081"/>
                                  <a:pt x="2906584" y="2488497"/>
                                  <a:pt x="2906584" y="2488097"/>
                                </a:cubicBezTo>
                                <a:cubicBezTo>
                                  <a:pt x="2906584" y="2488097"/>
                                  <a:pt x="2906983" y="2485302"/>
                                  <a:pt x="2903390" y="2483306"/>
                                </a:cubicBezTo>
                                <a:cubicBezTo>
                                  <a:pt x="2900595" y="2481709"/>
                                  <a:pt x="2897007" y="2483306"/>
                                  <a:pt x="2896607" y="2483705"/>
                                </a:cubicBezTo>
                                <a:cubicBezTo>
                                  <a:pt x="2895407" y="2484504"/>
                                  <a:pt x="2889818" y="2487698"/>
                                  <a:pt x="2883034" y="2484104"/>
                                </a:cubicBezTo>
                                <a:cubicBezTo>
                                  <a:pt x="2876247" y="2480512"/>
                                  <a:pt x="2875846" y="2474124"/>
                                  <a:pt x="2875846" y="2472528"/>
                                </a:cubicBezTo>
                                <a:cubicBezTo>
                                  <a:pt x="2875447" y="2472128"/>
                                  <a:pt x="2875048" y="2468935"/>
                                  <a:pt x="2872253" y="2467338"/>
                                </a:cubicBezTo>
                                <a:cubicBezTo>
                                  <a:pt x="2869058" y="2465741"/>
                                  <a:pt x="2867063" y="2466939"/>
                                  <a:pt x="2866266" y="2467338"/>
                                </a:cubicBezTo>
                                <a:lnTo>
                                  <a:pt x="2865866" y="2467338"/>
                                </a:lnTo>
                                <a:cubicBezTo>
                                  <a:pt x="2864669" y="2468136"/>
                                  <a:pt x="2859479" y="2471330"/>
                                  <a:pt x="2852293" y="2467737"/>
                                </a:cubicBezTo>
                                <a:cubicBezTo>
                                  <a:pt x="2844707" y="2463745"/>
                                  <a:pt x="2845106" y="2456560"/>
                                  <a:pt x="2845106" y="2455761"/>
                                </a:cubicBezTo>
                                <a:cubicBezTo>
                                  <a:pt x="2845505" y="2455761"/>
                                  <a:pt x="2845106" y="2452568"/>
                                  <a:pt x="2841914" y="2450971"/>
                                </a:cubicBezTo>
                                <a:cubicBezTo>
                                  <a:pt x="2839118" y="2449374"/>
                                  <a:pt x="2835525" y="2450971"/>
                                  <a:pt x="2835126" y="2451370"/>
                                </a:cubicBezTo>
                                <a:cubicBezTo>
                                  <a:pt x="2833928" y="2452169"/>
                                  <a:pt x="2828339" y="2455362"/>
                                  <a:pt x="2821551" y="2451769"/>
                                </a:cubicBezTo>
                                <a:lnTo>
                                  <a:pt x="2819156" y="2450173"/>
                                </a:lnTo>
                                <a:cubicBezTo>
                                  <a:pt x="2817161" y="2449374"/>
                                  <a:pt x="2816363" y="2446979"/>
                                  <a:pt x="2817561" y="2444983"/>
                                </a:cubicBezTo>
                                <a:cubicBezTo>
                                  <a:pt x="2818359" y="2442987"/>
                                  <a:pt x="2820753" y="2442189"/>
                                  <a:pt x="2822749" y="2443386"/>
                                </a:cubicBezTo>
                                <a:lnTo>
                                  <a:pt x="2825145" y="2444983"/>
                                </a:lnTo>
                                <a:cubicBezTo>
                                  <a:pt x="2828738" y="2446979"/>
                                  <a:pt x="2831533" y="2444983"/>
                                  <a:pt x="2831533" y="2444983"/>
                                </a:cubicBezTo>
                                <a:lnTo>
                                  <a:pt x="2831932" y="2444983"/>
                                </a:lnTo>
                                <a:cubicBezTo>
                                  <a:pt x="2832131" y="2444783"/>
                                  <a:pt x="2833927" y="2443685"/>
                                  <a:pt x="2836523" y="2443087"/>
                                </a:cubicBezTo>
                                <a:close/>
                                <a:moveTo>
                                  <a:pt x="4095750" y="2438197"/>
                                </a:moveTo>
                                <a:lnTo>
                                  <a:pt x="4109723" y="2448976"/>
                                </a:lnTo>
                                <a:cubicBezTo>
                                  <a:pt x="4110521" y="2449375"/>
                                  <a:pt x="4110920" y="2450972"/>
                                  <a:pt x="4110122" y="2451771"/>
                                </a:cubicBezTo>
                                <a:cubicBezTo>
                                  <a:pt x="4109723" y="2452170"/>
                                  <a:pt x="4108924" y="2452569"/>
                                  <a:pt x="4108525" y="2452569"/>
                                </a:cubicBezTo>
                                <a:cubicBezTo>
                                  <a:pt x="4108126" y="2452569"/>
                                  <a:pt x="4107327" y="2452569"/>
                                  <a:pt x="4106928" y="2452170"/>
                                </a:cubicBezTo>
                                <a:lnTo>
                                  <a:pt x="4093354" y="2441391"/>
                                </a:lnTo>
                                <a:cubicBezTo>
                                  <a:pt x="4092556" y="2440991"/>
                                  <a:pt x="4092157" y="2439395"/>
                                  <a:pt x="4092955" y="2438596"/>
                                </a:cubicBezTo>
                                <a:cubicBezTo>
                                  <a:pt x="4093354" y="2437798"/>
                                  <a:pt x="4094951" y="2437399"/>
                                  <a:pt x="4095750" y="2438197"/>
                                </a:cubicBezTo>
                                <a:close/>
                                <a:moveTo>
                                  <a:pt x="651924" y="2433806"/>
                                </a:moveTo>
                                <a:cubicBezTo>
                                  <a:pt x="653122" y="2433406"/>
                                  <a:pt x="654320" y="2434205"/>
                                  <a:pt x="654719" y="2435402"/>
                                </a:cubicBezTo>
                                <a:cubicBezTo>
                                  <a:pt x="656316" y="2442987"/>
                                  <a:pt x="664300" y="2448177"/>
                                  <a:pt x="672284" y="2446181"/>
                                </a:cubicBezTo>
                                <a:cubicBezTo>
                                  <a:pt x="673481" y="2446181"/>
                                  <a:pt x="674679" y="2446979"/>
                                  <a:pt x="675477" y="2447778"/>
                                </a:cubicBezTo>
                                <a:cubicBezTo>
                                  <a:pt x="675876" y="2448975"/>
                                  <a:pt x="675078" y="2450173"/>
                                  <a:pt x="674280" y="2450572"/>
                                </a:cubicBezTo>
                                <a:lnTo>
                                  <a:pt x="673880" y="2450572"/>
                                </a:lnTo>
                                <a:cubicBezTo>
                                  <a:pt x="669489" y="2451770"/>
                                  <a:pt x="665098" y="2451370"/>
                                  <a:pt x="661106" y="2449374"/>
                                </a:cubicBezTo>
                                <a:cubicBezTo>
                                  <a:pt x="655916" y="2463746"/>
                                  <a:pt x="645936" y="2474923"/>
                                  <a:pt x="632364" y="2481711"/>
                                </a:cubicBezTo>
                                <a:cubicBezTo>
                                  <a:pt x="618791" y="2488497"/>
                                  <a:pt x="603621" y="2489695"/>
                                  <a:pt x="589250" y="2484904"/>
                                </a:cubicBezTo>
                                <a:cubicBezTo>
                                  <a:pt x="588452" y="2489295"/>
                                  <a:pt x="586057" y="2493287"/>
                                  <a:pt x="582464" y="2496082"/>
                                </a:cubicBezTo>
                                <a:lnTo>
                                  <a:pt x="582065" y="2496481"/>
                                </a:lnTo>
                                <a:cubicBezTo>
                                  <a:pt x="581266" y="2496880"/>
                                  <a:pt x="580069" y="2496481"/>
                                  <a:pt x="579270" y="2495683"/>
                                </a:cubicBezTo>
                                <a:cubicBezTo>
                                  <a:pt x="578472" y="2494884"/>
                                  <a:pt x="578472" y="2493287"/>
                                  <a:pt x="579669" y="2492489"/>
                                </a:cubicBezTo>
                                <a:cubicBezTo>
                                  <a:pt x="585657" y="2487299"/>
                                  <a:pt x="586855" y="2478117"/>
                                  <a:pt x="581665" y="2471730"/>
                                </a:cubicBezTo>
                                <a:cubicBezTo>
                                  <a:pt x="580867" y="2470931"/>
                                  <a:pt x="580867" y="2469334"/>
                                  <a:pt x="582065" y="2468536"/>
                                </a:cubicBezTo>
                                <a:cubicBezTo>
                                  <a:pt x="582863" y="2467738"/>
                                  <a:pt x="584460" y="2467738"/>
                                  <a:pt x="585258" y="2468935"/>
                                </a:cubicBezTo>
                                <a:cubicBezTo>
                                  <a:pt x="588053" y="2472528"/>
                                  <a:pt x="589649" y="2476520"/>
                                  <a:pt x="589649" y="2480513"/>
                                </a:cubicBezTo>
                                <a:lnTo>
                                  <a:pt x="590049" y="2480513"/>
                                </a:lnTo>
                                <a:cubicBezTo>
                                  <a:pt x="603621" y="2484904"/>
                                  <a:pt x="617593" y="2484106"/>
                                  <a:pt x="630368" y="2477718"/>
                                </a:cubicBezTo>
                                <a:cubicBezTo>
                                  <a:pt x="642743" y="2471330"/>
                                  <a:pt x="652324" y="2460552"/>
                                  <a:pt x="656715" y="2447378"/>
                                </a:cubicBezTo>
                                <a:lnTo>
                                  <a:pt x="656715" y="2446979"/>
                                </a:lnTo>
                                <a:cubicBezTo>
                                  <a:pt x="653521" y="2444584"/>
                                  <a:pt x="651525" y="2440991"/>
                                  <a:pt x="650328" y="2436600"/>
                                </a:cubicBezTo>
                                <a:cubicBezTo>
                                  <a:pt x="649928" y="2435402"/>
                                  <a:pt x="650727" y="2434205"/>
                                  <a:pt x="651924" y="2433806"/>
                                </a:cubicBezTo>
                                <a:close/>
                                <a:moveTo>
                                  <a:pt x="4164013" y="2429415"/>
                                </a:moveTo>
                                <a:cubicBezTo>
                                  <a:pt x="4164812" y="2429814"/>
                                  <a:pt x="4165211" y="2431411"/>
                                  <a:pt x="4164412" y="2432209"/>
                                </a:cubicBezTo>
                                <a:lnTo>
                                  <a:pt x="4153633" y="2446182"/>
                                </a:lnTo>
                                <a:cubicBezTo>
                                  <a:pt x="4153234" y="2446582"/>
                                  <a:pt x="4152435" y="2446981"/>
                                  <a:pt x="4152036" y="2446981"/>
                                </a:cubicBezTo>
                                <a:cubicBezTo>
                                  <a:pt x="4151637" y="2446981"/>
                                  <a:pt x="4150839" y="2446981"/>
                                  <a:pt x="4150439" y="2446582"/>
                                </a:cubicBezTo>
                                <a:cubicBezTo>
                                  <a:pt x="4149641" y="2445783"/>
                                  <a:pt x="4149641" y="2444586"/>
                                  <a:pt x="4150439" y="2443787"/>
                                </a:cubicBezTo>
                                <a:lnTo>
                                  <a:pt x="4161219" y="2429814"/>
                                </a:lnTo>
                                <a:cubicBezTo>
                                  <a:pt x="4161618" y="2429016"/>
                                  <a:pt x="4163215" y="2428617"/>
                                  <a:pt x="4164013" y="2429415"/>
                                </a:cubicBezTo>
                                <a:close/>
                                <a:moveTo>
                                  <a:pt x="4107725" y="2425422"/>
                                </a:moveTo>
                                <a:cubicBezTo>
                                  <a:pt x="4108523" y="2425023"/>
                                  <a:pt x="4110120" y="2425023"/>
                                  <a:pt x="4110519" y="2426221"/>
                                </a:cubicBezTo>
                                <a:lnTo>
                                  <a:pt x="4119303" y="2441391"/>
                                </a:lnTo>
                                <a:cubicBezTo>
                                  <a:pt x="4119702" y="2442190"/>
                                  <a:pt x="4119702" y="2443787"/>
                                  <a:pt x="4118504" y="2444186"/>
                                </a:cubicBezTo>
                                <a:lnTo>
                                  <a:pt x="4117706" y="2444585"/>
                                </a:lnTo>
                                <a:cubicBezTo>
                                  <a:pt x="4116907" y="2444585"/>
                                  <a:pt x="4116109" y="2444186"/>
                                  <a:pt x="4115710" y="2443387"/>
                                </a:cubicBezTo>
                                <a:lnTo>
                                  <a:pt x="4106926" y="2428217"/>
                                </a:lnTo>
                                <a:cubicBezTo>
                                  <a:pt x="4106527" y="2427418"/>
                                  <a:pt x="4106527" y="2425822"/>
                                  <a:pt x="4107725" y="2425422"/>
                                </a:cubicBezTo>
                                <a:close/>
                                <a:moveTo>
                                  <a:pt x="4146449" y="2420233"/>
                                </a:moveTo>
                                <a:cubicBezTo>
                                  <a:pt x="4147646" y="2420632"/>
                                  <a:pt x="4148445" y="2421829"/>
                                  <a:pt x="4148046" y="2423027"/>
                                </a:cubicBezTo>
                                <a:lnTo>
                                  <a:pt x="4143254" y="2439794"/>
                                </a:lnTo>
                                <a:cubicBezTo>
                                  <a:pt x="4143254" y="2440593"/>
                                  <a:pt x="4142456" y="2441391"/>
                                  <a:pt x="4141657" y="2441391"/>
                                </a:cubicBezTo>
                                <a:lnTo>
                                  <a:pt x="4140859" y="2441391"/>
                                </a:lnTo>
                                <a:cubicBezTo>
                                  <a:pt x="4139661" y="2440992"/>
                                  <a:pt x="4138863" y="2440194"/>
                                  <a:pt x="4138863" y="2438597"/>
                                </a:cubicBezTo>
                                <a:lnTo>
                                  <a:pt x="4143654" y="2421829"/>
                                </a:lnTo>
                                <a:cubicBezTo>
                                  <a:pt x="4144054" y="2420632"/>
                                  <a:pt x="4145251" y="2419833"/>
                                  <a:pt x="4146449" y="2420233"/>
                                </a:cubicBezTo>
                                <a:close/>
                                <a:moveTo>
                                  <a:pt x="4126488" y="2418637"/>
                                </a:moveTo>
                                <a:cubicBezTo>
                                  <a:pt x="4127686" y="2418637"/>
                                  <a:pt x="4128883" y="2419435"/>
                                  <a:pt x="4128883" y="2420633"/>
                                </a:cubicBezTo>
                                <a:lnTo>
                                  <a:pt x="4131279" y="2438198"/>
                                </a:lnTo>
                                <a:cubicBezTo>
                                  <a:pt x="4131279" y="2439396"/>
                                  <a:pt x="4130481" y="2440594"/>
                                  <a:pt x="4129283" y="2440594"/>
                                </a:cubicBezTo>
                                <a:cubicBezTo>
                                  <a:pt x="4128085" y="2440993"/>
                                  <a:pt x="4126887" y="2440194"/>
                                  <a:pt x="4126887" y="2438598"/>
                                </a:cubicBezTo>
                                <a:lnTo>
                                  <a:pt x="4124492" y="2421032"/>
                                </a:lnTo>
                                <a:cubicBezTo>
                                  <a:pt x="4124492" y="2419834"/>
                                  <a:pt x="4125290" y="2418637"/>
                                  <a:pt x="4126488" y="2418637"/>
                                </a:cubicBezTo>
                                <a:close/>
                                <a:moveTo>
                                  <a:pt x="3198062" y="2376870"/>
                                </a:moveTo>
                                <a:cubicBezTo>
                                  <a:pt x="3205793" y="2378816"/>
                                  <a:pt x="3212783" y="2383706"/>
                                  <a:pt x="3217172" y="2391091"/>
                                </a:cubicBezTo>
                                <a:lnTo>
                                  <a:pt x="3211583" y="2394684"/>
                                </a:lnTo>
                                <a:cubicBezTo>
                                  <a:pt x="3203998" y="2383108"/>
                                  <a:pt x="3188829" y="2379515"/>
                                  <a:pt x="3177253" y="2386700"/>
                                </a:cubicBezTo>
                                <a:cubicBezTo>
                                  <a:pt x="3165686" y="2394285"/>
                                  <a:pt x="3162496" y="2409455"/>
                                  <a:pt x="3170068" y="2420633"/>
                                </a:cubicBezTo>
                                <a:lnTo>
                                  <a:pt x="3164490" y="2424226"/>
                                </a:lnTo>
                                <a:cubicBezTo>
                                  <a:pt x="3164092" y="2423827"/>
                                  <a:pt x="3164092" y="2423427"/>
                                  <a:pt x="3163689" y="2423028"/>
                                </a:cubicBezTo>
                                <a:cubicBezTo>
                                  <a:pt x="3154907" y="2408257"/>
                                  <a:pt x="3159700" y="2389096"/>
                                  <a:pt x="3174457" y="2380313"/>
                                </a:cubicBezTo>
                                <a:cubicBezTo>
                                  <a:pt x="3181843" y="2375922"/>
                                  <a:pt x="3190329" y="2374924"/>
                                  <a:pt x="3198062" y="2376870"/>
                                </a:cubicBezTo>
                                <a:close/>
                                <a:moveTo>
                                  <a:pt x="4445448" y="2352769"/>
                                </a:moveTo>
                                <a:cubicBezTo>
                                  <a:pt x="4446646" y="2352369"/>
                                  <a:pt x="4447844" y="2353168"/>
                                  <a:pt x="4448243" y="2354365"/>
                                </a:cubicBezTo>
                                <a:cubicBezTo>
                                  <a:pt x="4449840" y="2361950"/>
                                  <a:pt x="4457824" y="2367140"/>
                                  <a:pt x="4465807" y="2365144"/>
                                </a:cubicBezTo>
                                <a:cubicBezTo>
                                  <a:pt x="4467005" y="2364745"/>
                                  <a:pt x="4468602" y="2365543"/>
                                  <a:pt x="4469001" y="2366741"/>
                                </a:cubicBezTo>
                                <a:cubicBezTo>
                                  <a:pt x="4469400" y="2367938"/>
                                  <a:pt x="4468602" y="2369136"/>
                                  <a:pt x="4467803" y="2369535"/>
                                </a:cubicBezTo>
                                <a:lnTo>
                                  <a:pt x="4467404" y="2369535"/>
                                </a:lnTo>
                                <a:cubicBezTo>
                                  <a:pt x="4463013" y="2370733"/>
                                  <a:pt x="4458622" y="2370333"/>
                                  <a:pt x="4454630" y="2368337"/>
                                </a:cubicBezTo>
                                <a:cubicBezTo>
                                  <a:pt x="4449440" y="2382709"/>
                                  <a:pt x="4439459" y="2393886"/>
                                  <a:pt x="4425887" y="2400674"/>
                                </a:cubicBezTo>
                                <a:cubicBezTo>
                                  <a:pt x="4412314" y="2407460"/>
                                  <a:pt x="4397144" y="2408658"/>
                                  <a:pt x="4382773" y="2403867"/>
                                </a:cubicBezTo>
                                <a:cubicBezTo>
                                  <a:pt x="4381975" y="2408258"/>
                                  <a:pt x="4379580" y="2412250"/>
                                  <a:pt x="4375987" y="2415045"/>
                                </a:cubicBezTo>
                                <a:lnTo>
                                  <a:pt x="4375588" y="2415444"/>
                                </a:lnTo>
                                <a:cubicBezTo>
                                  <a:pt x="4374789" y="2415843"/>
                                  <a:pt x="4373592" y="2415444"/>
                                  <a:pt x="4372793" y="2414646"/>
                                </a:cubicBezTo>
                                <a:cubicBezTo>
                                  <a:pt x="4371995" y="2413847"/>
                                  <a:pt x="4371995" y="2412250"/>
                                  <a:pt x="4373193" y="2411452"/>
                                </a:cubicBezTo>
                                <a:cubicBezTo>
                                  <a:pt x="4379181" y="2406262"/>
                                  <a:pt x="4380378" y="2397080"/>
                                  <a:pt x="4375189" y="2390693"/>
                                </a:cubicBezTo>
                                <a:cubicBezTo>
                                  <a:pt x="4374390" y="2389894"/>
                                  <a:pt x="4374390" y="2388297"/>
                                  <a:pt x="4375588" y="2387499"/>
                                </a:cubicBezTo>
                                <a:cubicBezTo>
                                  <a:pt x="4376386" y="2386701"/>
                                  <a:pt x="4377983" y="2386701"/>
                                  <a:pt x="4378781" y="2387898"/>
                                </a:cubicBezTo>
                                <a:cubicBezTo>
                                  <a:pt x="4381576" y="2391491"/>
                                  <a:pt x="4383173" y="2395483"/>
                                  <a:pt x="4383173" y="2399476"/>
                                </a:cubicBezTo>
                                <a:lnTo>
                                  <a:pt x="4383572" y="2399476"/>
                                </a:lnTo>
                                <a:cubicBezTo>
                                  <a:pt x="4397144" y="2403867"/>
                                  <a:pt x="4411116" y="2403069"/>
                                  <a:pt x="4423891" y="2396681"/>
                                </a:cubicBezTo>
                                <a:cubicBezTo>
                                  <a:pt x="4436266" y="2390293"/>
                                  <a:pt x="4445848" y="2379515"/>
                                  <a:pt x="4450239" y="2366341"/>
                                </a:cubicBezTo>
                                <a:lnTo>
                                  <a:pt x="4450239" y="2365942"/>
                                </a:lnTo>
                                <a:cubicBezTo>
                                  <a:pt x="4447045" y="2363547"/>
                                  <a:pt x="4445049" y="2359954"/>
                                  <a:pt x="4443852" y="2355563"/>
                                </a:cubicBezTo>
                                <a:cubicBezTo>
                                  <a:pt x="4443452" y="2354365"/>
                                  <a:pt x="4444251" y="2353168"/>
                                  <a:pt x="4445448" y="2352769"/>
                                </a:cubicBezTo>
                                <a:close/>
                                <a:moveTo>
                                  <a:pt x="5368794" y="2349176"/>
                                </a:moveTo>
                                <a:cubicBezTo>
                                  <a:pt x="5371189" y="2348777"/>
                                  <a:pt x="5373185" y="2350773"/>
                                  <a:pt x="5373584" y="2352769"/>
                                </a:cubicBezTo>
                                <a:lnTo>
                                  <a:pt x="5377177" y="2377120"/>
                                </a:lnTo>
                                <a:lnTo>
                                  <a:pt x="5401529" y="2373527"/>
                                </a:lnTo>
                                <a:cubicBezTo>
                                  <a:pt x="5403924" y="2373128"/>
                                  <a:pt x="5405920" y="2374725"/>
                                  <a:pt x="5406319" y="2377120"/>
                                </a:cubicBezTo>
                                <a:cubicBezTo>
                                  <a:pt x="5406719" y="2379515"/>
                                  <a:pt x="5405122" y="2381511"/>
                                  <a:pt x="5402727" y="2381911"/>
                                </a:cubicBezTo>
                                <a:lnTo>
                                  <a:pt x="5378374" y="2385503"/>
                                </a:lnTo>
                                <a:lnTo>
                                  <a:pt x="5381967" y="2409855"/>
                                </a:lnTo>
                                <a:cubicBezTo>
                                  <a:pt x="5382366" y="2412251"/>
                                  <a:pt x="5380770" y="2414247"/>
                                  <a:pt x="5378374" y="2414646"/>
                                </a:cubicBezTo>
                                <a:cubicBezTo>
                                  <a:pt x="5375979" y="2415045"/>
                                  <a:pt x="5373983" y="2413448"/>
                                  <a:pt x="5373584" y="2411053"/>
                                </a:cubicBezTo>
                                <a:lnTo>
                                  <a:pt x="5369991" y="2386701"/>
                                </a:lnTo>
                                <a:lnTo>
                                  <a:pt x="5345640" y="2390294"/>
                                </a:lnTo>
                                <a:cubicBezTo>
                                  <a:pt x="5343245" y="2390693"/>
                                  <a:pt x="5341249" y="2389096"/>
                                  <a:pt x="5340850" y="2386701"/>
                                </a:cubicBezTo>
                                <a:cubicBezTo>
                                  <a:pt x="5340450" y="2384306"/>
                                  <a:pt x="5342047" y="2382310"/>
                                  <a:pt x="5344442" y="2381911"/>
                                </a:cubicBezTo>
                                <a:lnTo>
                                  <a:pt x="5368794" y="2378318"/>
                                </a:lnTo>
                                <a:lnTo>
                                  <a:pt x="5365201" y="2353967"/>
                                </a:lnTo>
                                <a:cubicBezTo>
                                  <a:pt x="5364802" y="2351571"/>
                                  <a:pt x="5366398" y="2349575"/>
                                  <a:pt x="5368794" y="2349176"/>
                                </a:cubicBezTo>
                                <a:close/>
                                <a:moveTo>
                                  <a:pt x="6597329" y="2341691"/>
                                </a:moveTo>
                                <a:cubicBezTo>
                                  <a:pt x="6599924" y="2341092"/>
                                  <a:pt x="6603317" y="2340992"/>
                                  <a:pt x="6606711" y="2342789"/>
                                </a:cubicBezTo>
                                <a:cubicBezTo>
                                  <a:pt x="6614296" y="2346781"/>
                                  <a:pt x="6613896" y="2354365"/>
                                  <a:pt x="6613896" y="2354765"/>
                                </a:cubicBezTo>
                                <a:cubicBezTo>
                                  <a:pt x="6613896" y="2354765"/>
                                  <a:pt x="6613896" y="2357559"/>
                                  <a:pt x="6617489" y="2359555"/>
                                </a:cubicBezTo>
                                <a:cubicBezTo>
                                  <a:pt x="6621082" y="2361152"/>
                                  <a:pt x="6623477" y="2359555"/>
                                  <a:pt x="6623477" y="2359555"/>
                                </a:cubicBezTo>
                                <a:lnTo>
                                  <a:pt x="6623876" y="2359555"/>
                                </a:lnTo>
                                <a:lnTo>
                                  <a:pt x="6624276" y="2359156"/>
                                </a:lnTo>
                                <a:cubicBezTo>
                                  <a:pt x="6626272" y="2357958"/>
                                  <a:pt x="6631062" y="2355563"/>
                                  <a:pt x="6637449" y="2358757"/>
                                </a:cubicBezTo>
                                <a:cubicBezTo>
                                  <a:pt x="6644235" y="2362349"/>
                                  <a:pt x="6644635" y="2369934"/>
                                  <a:pt x="6644635" y="2370333"/>
                                </a:cubicBezTo>
                                <a:lnTo>
                                  <a:pt x="6644635" y="2370733"/>
                                </a:lnTo>
                                <a:cubicBezTo>
                                  <a:pt x="6644635" y="2370733"/>
                                  <a:pt x="6644635" y="2373527"/>
                                  <a:pt x="6648227" y="2375523"/>
                                </a:cubicBezTo>
                                <a:cubicBezTo>
                                  <a:pt x="6651820" y="2377519"/>
                                  <a:pt x="6654615" y="2375523"/>
                                  <a:pt x="6654615" y="2375523"/>
                                </a:cubicBezTo>
                                <a:lnTo>
                                  <a:pt x="6655014" y="2375523"/>
                                </a:lnTo>
                                <a:cubicBezTo>
                                  <a:pt x="6655413" y="2375124"/>
                                  <a:pt x="6662599" y="2371132"/>
                                  <a:pt x="6668986" y="2374725"/>
                                </a:cubicBezTo>
                                <a:cubicBezTo>
                                  <a:pt x="6676570" y="2378717"/>
                                  <a:pt x="6676171" y="2386302"/>
                                  <a:pt x="6676171" y="2386702"/>
                                </a:cubicBezTo>
                                <a:cubicBezTo>
                                  <a:pt x="6676171" y="2386702"/>
                                  <a:pt x="6676171" y="2389496"/>
                                  <a:pt x="6679764" y="2391492"/>
                                </a:cubicBezTo>
                                <a:cubicBezTo>
                                  <a:pt x="6680962" y="2391891"/>
                                  <a:pt x="6681760" y="2392290"/>
                                  <a:pt x="6682958" y="2392290"/>
                                </a:cubicBezTo>
                                <a:lnTo>
                                  <a:pt x="6687349" y="2392690"/>
                                </a:lnTo>
                                <a:cubicBezTo>
                                  <a:pt x="6689345" y="2392690"/>
                                  <a:pt x="6690942" y="2394686"/>
                                  <a:pt x="6690942" y="2396682"/>
                                </a:cubicBezTo>
                                <a:cubicBezTo>
                                  <a:pt x="6690542" y="2398678"/>
                                  <a:pt x="6688946" y="2400674"/>
                                  <a:pt x="6685353" y="2400674"/>
                                </a:cubicBezTo>
                                <a:lnTo>
                                  <a:pt x="6679365" y="2400274"/>
                                </a:lnTo>
                                <a:cubicBezTo>
                                  <a:pt x="6677768" y="2399875"/>
                                  <a:pt x="6676171" y="2399476"/>
                                  <a:pt x="6674574" y="2398678"/>
                                </a:cubicBezTo>
                                <a:cubicBezTo>
                                  <a:pt x="6666990" y="2394686"/>
                                  <a:pt x="6667389" y="2387101"/>
                                  <a:pt x="6667389" y="2386702"/>
                                </a:cubicBezTo>
                                <a:cubicBezTo>
                                  <a:pt x="6667389" y="2386702"/>
                                  <a:pt x="6667788" y="2383906"/>
                                  <a:pt x="6664195" y="2381910"/>
                                </a:cubicBezTo>
                                <a:cubicBezTo>
                                  <a:pt x="6661401" y="2380313"/>
                                  <a:pt x="6657808" y="2381910"/>
                                  <a:pt x="6657409" y="2382309"/>
                                </a:cubicBezTo>
                                <a:cubicBezTo>
                                  <a:pt x="6656211" y="2383108"/>
                                  <a:pt x="6650623" y="2386302"/>
                                  <a:pt x="6643836" y="2382709"/>
                                </a:cubicBezTo>
                                <a:cubicBezTo>
                                  <a:pt x="6637050" y="2379116"/>
                                  <a:pt x="6636651" y="2372729"/>
                                  <a:pt x="6636651" y="2371132"/>
                                </a:cubicBezTo>
                                <a:cubicBezTo>
                                  <a:pt x="6636251" y="2370733"/>
                                  <a:pt x="6635852" y="2367539"/>
                                  <a:pt x="6633058" y="2365942"/>
                                </a:cubicBezTo>
                                <a:cubicBezTo>
                                  <a:pt x="6629864" y="2364345"/>
                                  <a:pt x="6627868" y="2365543"/>
                                  <a:pt x="6627070" y="2365942"/>
                                </a:cubicBezTo>
                                <a:lnTo>
                                  <a:pt x="6626671" y="2365942"/>
                                </a:lnTo>
                                <a:cubicBezTo>
                                  <a:pt x="6625473" y="2366741"/>
                                  <a:pt x="6620284" y="2369934"/>
                                  <a:pt x="6613098" y="2366341"/>
                                </a:cubicBezTo>
                                <a:cubicBezTo>
                                  <a:pt x="6605513" y="2362349"/>
                                  <a:pt x="6605912" y="2355164"/>
                                  <a:pt x="6605912" y="2354365"/>
                                </a:cubicBezTo>
                                <a:cubicBezTo>
                                  <a:pt x="6606312" y="2354365"/>
                                  <a:pt x="6605912" y="2351172"/>
                                  <a:pt x="6602718" y="2349575"/>
                                </a:cubicBezTo>
                                <a:cubicBezTo>
                                  <a:pt x="6599923" y="2347978"/>
                                  <a:pt x="6596331" y="2349575"/>
                                  <a:pt x="6595931" y="2349974"/>
                                </a:cubicBezTo>
                                <a:cubicBezTo>
                                  <a:pt x="6594734" y="2350773"/>
                                  <a:pt x="6589145" y="2353966"/>
                                  <a:pt x="6582359" y="2350373"/>
                                </a:cubicBezTo>
                                <a:lnTo>
                                  <a:pt x="6579963" y="2348777"/>
                                </a:lnTo>
                                <a:cubicBezTo>
                                  <a:pt x="6577967" y="2347978"/>
                                  <a:pt x="6577169" y="2345583"/>
                                  <a:pt x="6578367" y="2343587"/>
                                </a:cubicBezTo>
                                <a:cubicBezTo>
                                  <a:pt x="6579165" y="2341591"/>
                                  <a:pt x="6581560" y="2340793"/>
                                  <a:pt x="6583556" y="2341990"/>
                                </a:cubicBezTo>
                                <a:lnTo>
                                  <a:pt x="6585951" y="2343587"/>
                                </a:lnTo>
                                <a:cubicBezTo>
                                  <a:pt x="6589544" y="2345583"/>
                                  <a:pt x="6592339" y="2343587"/>
                                  <a:pt x="6592339" y="2343587"/>
                                </a:cubicBezTo>
                                <a:lnTo>
                                  <a:pt x="6592738" y="2343587"/>
                                </a:lnTo>
                                <a:cubicBezTo>
                                  <a:pt x="6592938" y="2343387"/>
                                  <a:pt x="6594734" y="2342290"/>
                                  <a:pt x="6597329" y="2341691"/>
                                </a:cubicBezTo>
                                <a:close/>
                                <a:moveTo>
                                  <a:pt x="6614095" y="2309755"/>
                                </a:moveTo>
                                <a:cubicBezTo>
                                  <a:pt x="6616690" y="2309156"/>
                                  <a:pt x="6620083" y="2309056"/>
                                  <a:pt x="6623477" y="2310853"/>
                                </a:cubicBezTo>
                                <a:cubicBezTo>
                                  <a:pt x="6631061" y="2314845"/>
                                  <a:pt x="6630662" y="2322429"/>
                                  <a:pt x="6630662" y="2322829"/>
                                </a:cubicBezTo>
                                <a:cubicBezTo>
                                  <a:pt x="6630662" y="2322829"/>
                                  <a:pt x="6630662" y="2325623"/>
                                  <a:pt x="6634255" y="2327619"/>
                                </a:cubicBezTo>
                                <a:cubicBezTo>
                                  <a:pt x="6637848" y="2329216"/>
                                  <a:pt x="6640243" y="2327619"/>
                                  <a:pt x="6640243" y="2327619"/>
                                </a:cubicBezTo>
                                <a:lnTo>
                                  <a:pt x="6640642" y="2327619"/>
                                </a:lnTo>
                                <a:lnTo>
                                  <a:pt x="6641041" y="2327220"/>
                                </a:lnTo>
                                <a:cubicBezTo>
                                  <a:pt x="6643037" y="2326022"/>
                                  <a:pt x="6647828" y="2323627"/>
                                  <a:pt x="6654215" y="2326821"/>
                                </a:cubicBezTo>
                                <a:cubicBezTo>
                                  <a:pt x="6661001" y="2330413"/>
                                  <a:pt x="6661400" y="2337998"/>
                                  <a:pt x="6661400" y="2338397"/>
                                </a:cubicBezTo>
                                <a:lnTo>
                                  <a:pt x="6661400" y="2338797"/>
                                </a:lnTo>
                                <a:cubicBezTo>
                                  <a:pt x="6661400" y="2338797"/>
                                  <a:pt x="6661400" y="2341591"/>
                                  <a:pt x="6664993" y="2343587"/>
                                </a:cubicBezTo>
                                <a:cubicBezTo>
                                  <a:pt x="6668586" y="2345583"/>
                                  <a:pt x="6671380" y="2343587"/>
                                  <a:pt x="6671380" y="2343587"/>
                                </a:cubicBezTo>
                                <a:lnTo>
                                  <a:pt x="6671780" y="2343587"/>
                                </a:lnTo>
                                <a:cubicBezTo>
                                  <a:pt x="6672179" y="2343188"/>
                                  <a:pt x="6679364" y="2339196"/>
                                  <a:pt x="6685751" y="2342789"/>
                                </a:cubicBezTo>
                                <a:cubicBezTo>
                                  <a:pt x="6693336" y="2346781"/>
                                  <a:pt x="6692937" y="2354366"/>
                                  <a:pt x="6692937" y="2354766"/>
                                </a:cubicBezTo>
                                <a:cubicBezTo>
                                  <a:pt x="6692937" y="2354766"/>
                                  <a:pt x="6692937" y="2357560"/>
                                  <a:pt x="6696530" y="2359556"/>
                                </a:cubicBezTo>
                                <a:cubicBezTo>
                                  <a:pt x="6697727" y="2359955"/>
                                  <a:pt x="6698526" y="2360354"/>
                                  <a:pt x="6699723" y="2360354"/>
                                </a:cubicBezTo>
                                <a:lnTo>
                                  <a:pt x="6704115" y="2360754"/>
                                </a:lnTo>
                                <a:cubicBezTo>
                                  <a:pt x="6706111" y="2360754"/>
                                  <a:pt x="6707707" y="2362750"/>
                                  <a:pt x="6707707" y="2364746"/>
                                </a:cubicBezTo>
                                <a:cubicBezTo>
                                  <a:pt x="6707707" y="2366742"/>
                                  <a:pt x="6705711" y="2368338"/>
                                  <a:pt x="6702119" y="2368738"/>
                                </a:cubicBezTo>
                                <a:lnTo>
                                  <a:pt x="6696131" y="2368338"/>
                                </a:lnTo>
                                <a:cubicBezTo>
                                  <a:pt x="6694534" y="2367939"/>
                                  <a:pt x="6692937" y="2367540"/>
                                  <a:pt x="6691340" y="2366742"/>
                                </a:cubicBezTo>
                                <a:cubicBezTo>
                                  <a:pt x="6683755" y="2362750"/>
                                  <a:pt x="6684155" y="2355165"/>
                                  <a:pt x="6684155" y="2354766"/>
                                </a:cubicBezTo>
                                <a:cubicBezTo>
                                  <a:pt x="6684155" y="2354766"/>
                                  <a:pt x="6684554" y="2351970"/>
                                  <a:pt x="6680961" y="2349974"/>
                                </a:cubicBezTo>
                                <a:cubicBezTo>
                                  <a:pt x="6678167" y="2348377"/>
                                  <a:pt x="6674574" y="2349974"/>
                                  <a:pt x="6674175" y="2350373"/>
                                </a:cubicBezTo>
                                <a:cubicBezTo>
                                  <a:pt x="6672977" y="2351172"/>
                                  <a:pt x="6667388" y="2354366"/>
                                  <a:pt x="6660602" y="2350773"/>
                                </a:cubicBezTo>
                                <a:cubicBezTo>
                                  <a:pt x="6653816" y="2347180"/>
                                  <a:pt x="6653416" y="2340793"/>
                                  <a:pt x="6653416" y="2339196"/>
                                </a:cubicBezTo>
                                <a:cubicBezTo>
                                  <a:pt x="6653017" y="2338797"/>
                                  <a:pt x="6652618" y="2335603"/>
                                  <a:pt x="6649824" y="2334006"/>
                                </a:cubicBezTo>
                                <a:cubicBezTo>
                                  <a:pt x="6646630" y="2332409"/>
                                  <a:pt x="6644634" y="2333607"/>
                                  <a:pt x="6643836" y="2334006"/>
                                </a:cubicBezTo>
                                <a:lnTo>
                                  <a:pt x="6643437" y="2334006"/>
                                </a:lnTo>
                                <a:cubicBezTo>
                                  <a:pt x="6642239" y="2334805"/>
                                  <a:pt x="6637049" y="2337998"/>
                                  <a:pt x="6629864" y="2334405"/>
                                </a:cubicBezTo>
                                <a:cubicBezTo>
                                  <a:pt x="6622279" y="2330413"/>
                                  <a:pt x="6622678" y="2323228"/>
                                  <a:pt x="6622678" y="2322429"/>
                                </a:cubicBezTo>
                                <a:cubicBezTo>
                                  <a:pt x="6623077" y="2322429"/>
                                  <a:pt x="6622678" y="2319236"/>
                                  <a:pt x="6619484" y="2317639"/>
                                </a:cubicBezTo>
                                <a:cubicBezTo>
                                  <a:pt x="6616689" y="2316042"/>
                                  <a:pt x="6613096" y="2317639"/>
                                  <a:pt x="6612697" y="2318038"/>
                                </a:cubicBezTo>
                                <a:cubicBezTo>
                                  <a:pt x="6611500" y="2318837"/>
                                  <a:pt x="6605911" y="2322030"/>
                                  <a:pt x="6599125" y="2318437"/>
                                </a:cubicBezTo>
                                <a:lnTo>
                                  <a:pt x="6596729" y="2316841"/>
                                </a:lnTo>
                                <a:cubicBezTo>
                                  <a:pt x="6594733" y="2316042"/>
                                  <a:pt x="6593935" y="2313647"/>
                                  <a:pt x="6595133" y="2311651"/>
                                </a:cubicBezTo>
                                <a:cubicBezTo>
                                  <a:pt x="6595931" y="2309655"/>
                                  <a:pt x="6598326" y="2308857"/>
                                  <a:pt x="6600322" y="2310054"/>
                                </a:cubicBezTo>
                                <a:lnTo>
                                  <a:pt x="6602717" y="2311651"/>
                                </a:lnTo>
                                <a:cubicBezTo>
                                  <a:pt x="6606310" y="2313647"/>
                                  <a:pt x="6609105" y="2311651"/>
                                  <a:pt x="6609105" y="2311651"/>
                                </a:cubicBezTo>
                                <a:lnTo>
                                  <a:pt x="6609504" y="2311651"/>
                                </a:lnTo>
                                <a:cubicBezTo>
                                  <a:pt x="6609704" y="2311451"/>
                                  <a:pt x="6611500" y="2310354"/>
                                  <a:pt x="6614095" y="2309755"/>
                                </a:cubicBezTo>
                                <a:close/>
                                <a:moveTo>
                                  <a:pt x="1222401" y="2308458"/>
                                </a:moveTo>
                                <a:cubicBezTo>
                                  <a:pt x="1223599" y="2308458"/>
                                  <a:pt x="1224796" y="2309256"/>
                                  <a:pt x="1224796" y="2310454"/>
                                </a:cubicBezTo>
                                <a:lnTo>
                                  <a:pt x="1227191" y="2328020"/>
                                </a:lnTo>
                                <a:cubicBezTo>
                                  <a:pt x="1227191" y="2329217"/>
                                  <a:pt x="1226393" y="2330415"/>
                                  <a:pt x="1225195" y="2330415"/>
                                </a:cubicBezTo>
                                <a:cubicBezTo>
                                  <a:pt x="1223998" y="2330415"/>
                                  <a:pt x="1222800" y="2329616"/>
                                  <a:pt x="1222800" y="2328419"/>
                                </a:cubicBezTo>
                                <a:lnTo>
                                  <a:pt x="1220404" y="2310853"/>
                                </a:lnTo>
                                <a:cubicBezTo>
                                  <a:pt x="1220404" y="2309655"/>
                                  <a:pt x="1221203" y="2308458"/>
                                  <a:pt x="1222401" y="2308458"/>
                                </a:cubicBezTo>
                                <a:close/>
                                <a:moveTo>
                                  <a:pt x="1210823" y="2307659"/>
                                </a:moveTo>
                                <a:cubicBezTo>
                                  <a:pt x="1212021" y="2308058"/>
                                  <a:pt x="1212819" y="2309255"/>
                                  <a:pt x="1212021" y="2310453"/>
                                </a:cubicBezTo>
                                <a:lnTo>
                                  <a:pt x="1207231" y="2327220"/>
                                </a:lnTo>
                                <a:cubicBezTo>
                                  <a:pt x="1207231" y="2328019"/>
                                  <a:pt x="1206432" y="2328817"/>
                                  <a:pt x="1205634" y="2328817"/>
                                </a:cubicBezTo>
                                <a:lnTo>
                                  <a:pt x="1204835" y="2328817"/>
                                </a:lnTo>
                                <a:cubicBezTo>
                                  <a:pt x="1203638" y="2328418"/>
                                  <a:pt x="1202840" y="2327220"/>
                                  <a:pt x="1203239" y="2326023"/>
                                </a:cubicBezTo>
                                <a:lnTo>
                                  <a:pt x="1208029" y="2309255"/>
                                </a:lnTo>
                                <a:cubicBezTo>
                                  <a:pt x="1208428" y="2308058"/>
                                  <a:pt x="1209626" y="2307259"/>
                                  <a:pt x="1210823" y="2307659"/>
                                </a:cubicBezTo>
                                <a:close/>
                                <a:moveTo>
                                  <a:pt x="1233177" y="2305263"/>
                                </a:moveTo>
                                <a:cubicBezTo>
                                  <a:pt x="1233975" y="2304864"/>
                                  <a:pt x="1235572" y="2304864"/>
                                  <a:pt x="1235971" y="2306062"/>
                                </a:cubicBezTo>
                                <a:lnTo>
                                  <a:pt x="1244754" y="2321232"/>
                                </a:lnTo>
                                <a:cubicBezTo>
                                  <a:pt x="1245153" y="2322031"/>
                                  <a:pt x="1245153" y="2323628"/>
                                  <a:pt x="1243955" y="2324027"/>
                                </a:cubicBezTo>
                                <a:lnTo>
                                  <a:pt x="1243157" y="2324426"/>
                                </a:lnTo>
                                <a:cubicBezTo>
                                  <a:pt x="1242359" y="2324426"/>
                                  <a:pt x="1241560" y="2324027"/>
                                  <a:pt x="1241161" y="2323228"/>
                                </a:cubicBezTo>
                                <a:lnTo>
                                  <a:pt x="1232379" y="2308058"/>
                                </a:lnTo>
                                <a:cubicBezTo>
                                  <a:pt x="1231980" y="2307259"/>
                                  <a:pt x="1231980" y="2305663"/>
                                  <a:pt x="1233177" y="2305263"/>
                                </a:cubicBezTo>
                                <a:close/>
                                <a:moveTo>
                                  <a:pt x="1200845" y="2302869"/>
                                </a:moveTo>
                                <a:cubicBezTo>
                                  <a:pt x="1202043" y="2303667"/>
                                  <a:pt x="1202043" y="2304865"/>
                                  <a:pt x="1201643" y="2305663"/>
                                </a:cubicBezTo>
                                <a:lnTo>
                                  <a:pt x="1190865" y="2319636"/>
                                </a:lnTo>
                                <a:cubicBezTo>
                                  <a:pt x="1190465" y="2320036"/>
                                  <a:pt x="1189667" y="2320435"/>
                                  <a:pt x="1189267" y="2320435"/>
                                </a:cubicBezTo>
                                <a:cubicBezTo>
                                  <a:pt x="1188868" y="2320435"/>
                                  <a:pt x="1188070" y="2320435"/>
                                  <a:pt x="1187670" y="2320036"/>
                                </a:cubicBezTo>
                                <a:cubicBezTo>
                                  <a:pt x="1186872" y="2319636"/>
                                  <a:pt x="1186473" y="2318040"/>
                                  <a:pt x="1187272" y="2317241"/>
                                </a:cubicBezTo>
                                <a:lnTo>
                                  <a:pt x="1198050" y="2303268"/>
                                </a:lnTo>
                                <a:cubicBezTo>
                                  <a:pt x="1198450" y="2302470"/>
                                  <a:pt x="1200046" y="2302071"/>
                                  <a:pt x="1200845" y="2302869"/>
                                </a:cubicBezTo>
                                <a:close/>
                                <a:moveTo>
                                  <a:pt x="1244752" y="2297280"/>
                                </a:moveTo>
                                <a:lnTo>
                                  <a:pt x="1259124" y="2308059"/>
                                </a:lnTo>
                                <a:cubicBezTo>
                                  <a:pt x="1259924" y="2308459"/>
                                  <a:pt x="1260322" y="2310055"/>
                                  <a:pt x="1259524" y="2310854"/>
                                </a:cubicBezTo>
                                <a:cubicBezTo>
                                  <a:pt x="1259124" y="2311253"/>
                                  <a:pt x="1258326" y="2311652"/>
                                  <a:pt x="1257927" y="2311652"/>
                                </a:cubicBezTo>
                                <a:cubicBezTo>
                                  <a:pt x="1257527" y="2311652"/>
                                  <a:pt x="1256729" y="2311652"/>
                                  <a:pt x="1256330" y="2311253"/>
                                </a:cubicBezTo>
                                <a:lnTo>
                                  <a:pt x="1242358" y="2300474"/>
                                </a:lnTo>
                                <a:cubicBezTo>
                                  <a:pt x="1241560" y="2300074"/>
                                  <a:pt x="1241161" y="2298478"/>
                                  <a:pt x="1241959" y="2297679"/>
                                </a:cubicBezTo>
                                <a:cubicBezTo>
                                  <a:pt x="1242358" y="2296881"/>
                                  <a:pt x="1243954" y="2296482"/>
                                  <a:pt x="1244752" y="2297280"/>
                                </a:cubicBezTo>
                                <a:close/>
                                <a:moveTo>
                                  <a:pt x="1190466" y="2293287"/>
                                </a:moveTo>
                                <a:cubicBezTo>
                                  <a:pt x="1191264" y="2292888"/>
                                  <a:pt x="1192861" y="2292888"/>
                                  <a:pt x="1193260" y="2294086"/>
                                </a:cubicBezTo>
                                <a:cubicBezTo>
                                  <a:pt x="1194058" y="2295283"/>
                                  <a:pt x="1193659" y="2296481"/>
                                  <a:pt x="1192462" y="2296880"/>
                                </a:cubicBezTo>
                                <a:lnTo>
                                  <a:pt x="1177290" y="2305664"/>
                                </a:lnTo>
                                <a:lnTo>
                                  <a:pt x="1176492" y="2306063"/>
                                </a:lnTo>
                                <a:cubicBezTo>
                                  <a:pt x="1175693" y="2306063"/>
                                  <a:pt x="1174895" y="2305664"/>
                                  <a:pt x="1174496" y="2304865"/>
                                </a:cubicBezTo>
                                <a:cubicBezTo>
                                  <a:pt x="1174096" y="2304067"/>
                                  <a:pt x="1174096" y="2302470"/>
                                  <a:pt x="1175294" y="2302071"/>
                                </a:cubicBezTo>
                                <a:close/>
                                <a:moveTo>
                                  <a:pt x="1249543" y="2286103"/>
                                </a:moveTo>
                                <a:lnTo>
                                  <a:pt x="1266308" y="2290894"/>
                                </a:lnTo>
                                <a:cubicBezTo>
                                  <a:pt x="1267506" y="2291293"/>
                                  <a:pt x="1267906" y="2292491"/>
                                  <a:pt x="1267506" y="2293688"/>
                                </a:cubicBezTo>
                                <a:cubicBezTo>
                                  <a:pt x="1267506" y="2294487"/>
                                  <a:pt x="1266708" y="2295285"/>
                                  <a:pt x="1265910" y="2295285"/>
                                </a:cubicBezTo>
                                <a:lnTo>
                                  <a:pt x="1265111" y="2295285"/>
                                </a:lnTo>
                                <a:lnTo>
                                  <a:pt x="1248345" y="2290494"/>
                                </a:lnTo>
                                <a:cubicBezTo>
                                  <a:pt x="1247147" y="2290095"/>
                                  <a:pt x="1246348" y="2288897"/>
                                  <a:pt x="1246748" y="2287699"/>
                                </a:cubicBezTo>
                                <a:cubicBezTo>
                                  <a:pt x="1247147" y="2286502"/>
                                  <a:pt x="1248345" y="2285703"/>
                                  <a:pt x="1249543" y="2286103"/>
                                </a:cubicBezTo>
                                <a:close/>
                                <a:moveTo>
                                  <a:pt x="1187672" y="2281711"/>
                                </a:moveTo>
                                <a:cubicBezTo>
                                  <a:pt x="1188870" y="2281711"/>
                                  <a:pt x="1190068" y="2282509"/>
                                  <a:pt x="1190068" y="2283707"/>
                                </a:cubicBezTo>
                                <a:cubicBezTo>
                                  <a:pt x="1190068" y="2284905"/>
                                  <a:pt x="1189269" y="2285703"/>
                                  <a:pt x="1188072" y="2286102"/>
                                </a:cubicBezTo>
                                <a:lnTo>
                                  <a:pt x="1170505" y="2288498"/>
                                </a:lnTo>
                                <a:cubicBezTo>
                                  <a:pt x="1169307" y="2288498"/>
                                  <a:pt x="1168110" y="2287700"/>
                                  <a:pt x="1168110" y="2286502"/>
                                </a:cubicBezTo>
                                <a:cubicBezTo>
                                  <a:pt x="1168110" y="2285304"/>
                                  <a:pt x="1168907" y="2284106"/>
                                  <a:pt x="1170106" y="2284106"/>
                                </a:cubicBezTo>
                                <a:close/>
                                <a:moveTo>
                                  <a:pt x="1266710" y="2271332"/>
                                </a:moveTo>
                                <a:cubicBezTo>
                                  <a:pt x="1267906" y="2271332"/>
                                  <a:pt x="1269104" y="2272130"/>
                                  <a:pt x="1269104" y="2273328"/>
                                </a:cubicBezTo>
                                <a:cubicBezTo>
                                  <a:pt x="1269104" y="2274525"/>
                                  <a:pt x="1268305" y="2275723"/>
                                  <a:pt x="1267109" y="2275723"/>
                                </a:cubicBezTo>
                                <a:lnTo>
                                  <a:pt x="1249544" y="2278119"/>
                                </a:lnTo>
                                <a:cubicBezTo>
                                  <a:pt x="1248345" y="2278119"/>
                                  <a:pt x="1247149" y="2277321"/>
                                  <a:pt x="1247149" y="2276123"/>
                                </a:cubicBezTo>
                                <a:cubicBezTo>
                                  <a:pt x="1247149" y="2274925"/>
                                  <a:pt x="1247947" y="2273727"/>
                                  <a:pt x="1249145" y="2273727"/>
                                </a:cubicBezTo>
                                <a:close/>
                                <a:moveTo>
                                  <a:pt x="1172100" y="2264546"/>
                                </a:moveTo>
                                <a:lnTo>
                                  <a:pt x="1188868" y="2269337"/>
                                </a:lnTo>
                                <a:cubicBezTo>
                                  <a:pt x="1190066" y="2269736"/>
                                  <a:pt x="1190865" y="2270934"/>
                                  <a:pt x="1190465" y="2272131"/>
                                </a:cubicBezTo>
                                <a:cubicBezTo>
                                  <a:pt x="1190465" y="2272930"/>
                                  <a:pt x="1189667" y="2273728"/>
                                  <a:pt x="1188868" y="2273728"/>
                                </a:cubicBezTo>
                                <a:lnTo>
                                  <a:pt x="1188070" y="2273728"/>
                                </a:lnTo>
                                <a:lnTo>
                                  <a:pt x="1171302" y="2268937"/>
                                </a:lnTo>
                                <a:cubicBezTo>
                                  <a:pt x="1170104" y="2268538"/>
                                  <a:pt x="1169305" y="2267340"/>
                                  <a:pt x="1169305" y="2266142"/>
                                </a:cubicBezTo>
                                <a:cubicBezTo>
                                  <a:pt x="1169704" y="2264945"/>
                                  <a:pt x="1170903" y="2264146"/>
                                  <a:pt x="1172100" y="2264546"/>
                                </a:cubicBezTo>
                                <a:close/>
                                <a:moveTo>
                                  <a:pt x="1259924" y="2254167"/>
                                </a:moveTo>
                                <a:cubicBezTo>
                                  <a:pt x="1260721" y="2253767"/>
                                  <a:pt x="1262318" y="2253767"/>
                                  <a:pt x="1262717" y="2254965"/>
                                </a:cubicBezTo>
                                <a:cubicBezTo>
                                  <a:pt x="1263116" y="2255763"/>
                                  <a:pt x="1263116" y="2257360"/>
                                  <a:pt x="1261919" y="2257759"/>
                                </a:cubicBezTo>
                                <a:lnTo>
                                  <a:pt x="1246749" y="2266543"/>
                                </a:lnTo>
                                <a:lnTo>
                                  <a:pt x="1245951" y="2266942"/>
                                </a:lnTo>
                                <a:cubicBezTo>
                                  <a:pt x="1245152" y="2266942"/>
                                  <a:pt x="1244354" y="2266543"/>
                                  <a:pt x="1243955" y="2265744"/>
                                </a:cubicBezTo>
                                <a:cubicBezTo>
                                  <a:pt x="1243555" y="2264547"/>
                                  <a:pt x="1243555" y="2263349"/>
                                  <a:pt x="1244752" y="2262950"/>
                                </a:cubicBezTo>
                                <a:close/>
                                <a:moveTo>
                                  <a:pt x="1181682" y="2248578"/>
                                </a:moveTo>
                                <a:lnTo>
                                  <a:pt x="1195656" y="2259357"/>
                                </a:lnTo>
                                <a:cubicBezTo>
                                  <a:pt x="1196455" y="2259756"/>
                                  <a:pt x="1196853" y="2261353"/>
                                  <a:pt x="1196056" y="2262152"/>
                                </a:cubicBezTo>
                                <a:cubicBezTo>
                                  <a:pt x="1195656" y="2262551"/>
                                  <a:pt x="1194858" y="2262950"/>
                                  <a:pt x="1194458" y="2262950"/>
                                </a:cubicBezTo>
                                <a:cubicBezTo>
                                  <a:pt x="1194060" y="2262950"/>
                                  <a:pt x="1193260" y="2262950"/>
                                  <a:pt x="1192862" y="2262551"/>
                                </a:cubicBezTo>
                                <a:lnTo>
                                  <a:pt x="1179287" y="2251772"/>
                                </a:lnTo>
                                <a:cubicBezTo>
                                  <a:pt x="1178489" y="2251372"/>
                                  <a:pt x="1178090" y="2249776"/>
                                  <a:pt x="1178888" y="2248977"/>
                                </a:cubicBezTo>
                                <a:cubicBezTo>
                                  <a:pt x="1179287" y="2248179"/>
                                  <a:pt x="1180884" y="2247780"/>
                                  <a:pt x="1181682" y="2248578"/>
                                </a:cubicBezTo>
                                <a:close/>
                                <a:moveTo>
                                  <a:pt x="6975621" y="2243538"/>
                                </a:moveTo>
                                <a:cubicBezTo>
                                  <a:pt x="6983355" y="2245484"/>
                                  <a:pt x="6990341" y="2250374"/>
                                  <a:pt x="6994732" y="2257759"/>
                                </a:cubicBezTo>
                                <a:lnTo>
                                  <a:pt x="6989143" y="2261352"/>
                                </a:lnTo>
                                <a:cubicBezTo>
                                  <a:pt x="6981558" y="2249775"/>
                                  <a:pt x="6966389" y="2246183"/>
                                  <a:pt x="6954812" y="2253368"/>
                                </a:cubicBezTo>
                                <a:cubicBezTo>
                                  <a:pt x="6943234" y="2260554"/>
                                  <a:pt x="6939642" y="2275723"/>
                                  <a:pt x="6947626" y="2287301"/>
                                </a:cubicBezTo>
                                <a:lnTo>
                                  <a:pt x="6942037" y="2290894"/>
                                </a:lnTo>
                                <a:cubicBezTo>
                                  <a:pt x="6941638" y="2290495"/>
                                  <a:pt x="6941638" y="2290096"/>
                                  <a:pt x="6941238" y="2289696"/>
                                </a:cubicBezTo>
                                <a:cubicBezTo>
                                  <a:pt x="6932456" y="2274925"/>
                                  <a:pt x="6937246" y="2255763"/>
                                  <a:pt x="6952018" y="2246981"/>
                                </a:cubicBezTo>
                                <a:cubicBezTo>
                                  <a:pt x="6959403" y="2242590"/>
                                  <a:pt x="6967886" y="2241592"/>
                                  <a:pt x="6975621" y="2243538"/>
                                </a:cubicBezTo>
                                <a:close/>
                                <a:moveTo>
                                  <a:pt x="1249943" y="2239795"/>
                                </a:moveTo>
                                <a:cubicBezTo>
                                  <a:pt x="1250742" y="2240194"/>
                                  <a:pt x="1251141" y="2241791"/>
                                  <a:pt x="1250343" y="2242589"/>
                                </a:cubicBezTo>
                                <a:lnTo>
                                  <a:pt x="1239564" y="2256562"/>
                                </a:lnTo>
                                <a:cubicBezTo>
                                  <a:pt x="1239165" y="2256962"/>
                                  <a:pt x="1238367" y="2257361"/>
                                  <a:pt x="1237967" y="2257361"/>
                                </a:cubicBezTo>
                                <a:cubicBezTo>
                                  <a:pt x="1237568" y="2257361"/>
                                  <a:pt x="1236770" y="2257361"/>
                                  <a:pt x="1236371" y="2256962"/>
                                </a:cubicBezTo>
                                <a:cubicBezTo>
                                  <a:pt x="1235572" y="2256163"/>
                                  <a:pt x="1235173" y="2254966"/>
                                  <a:pt x="1236371" y="2254167"/>
                                </a:cubicBezTo>
                                <a:lnTo>
                                  <a:pt x="1247149" y="2240194"/>
                                </a:lnTo>
                                <a:cubicBezTo>
                                  <a:pt x="1247548" y="2239396"/>
                                  <a:pt x="1249145" y="2238997"/>
                                  <a:pt x="1249943" y="2239795"/>
                                </a:cubicBezTo>
                                <a:close/>
                                <a:moveTo>
                                  <a:pt x="1193658" y="2235803"/>
                                </a:moveTo>
                                <a:cubicBezTo>
                                  <a:pt x="1194456" y="2235404"/>
                                  <a:pt x="1196054" y="2235404"/>
                                  <a:pt x="1196453" y="2236602"/>
                                </a:cubicBezTo>
                                <a:lnTo>
                                  <a:pt x="1205236" y="2251772"/>
                                </a:lnTo>
                                <a:cubicBezTo>
                                  <a:pt x="1205635" y="2252571"/>
                                  <a:pt x="1205635" y="2254168"/>
                                  <a:pt x="1204437" y="2254567"/>
                                </a:cubicBezTo>
                                <a:lnTo>
                                  <a:pt x="1203639" y="2254966"/>
                                </a:lnTo>
                                <a:cubicBezTo>
                                  <a:pt x="1202841" y="2254966"/>
                                  <a:pt x="1202042" y="2254567"/>
                                  <a:pt x="1201643" y="2253768"/>
                                </a:cubicBezTo>
                                <a:lnTo>
                                  <a:pt x="1192861" y="2238598"/>
                                </a:lnTo>
                                <a:cubicBezTo>
                                  <a:pt x="1192460" y="2237799"/>
                                  <a:pt x="1192460" y="2236203"/>
                                  <a:pt x="1193658" y="2235803"/>
                                </a:cubicBezTo>
                                <a:close/>
                                <a:moveTo>
                                  <a:pt x="1231980" y="2230614"/>
                                </a:moveTo>
                                <a:cubicBezTo>
                                  <a:pt x="1233178" y="2231013"/>
                                  <a:pt x="1233976" y="2232210"/>
                                  <a:pt x="1233576" y="2233408"/>
                                </a:cubicBezTo>
                                <a:lnTo>
                                  <a:pt x="1228786" y="2250175"/>
                                </a:lnTo>
                                <a:cubicBezTo>
                                  <a:pt x="1228786" y="2250974"/>
                                  <a:pt x="1227988" y="2251772"/>
                                  <a:pt x="1227189" y="2251772"/>
                                </a:cubicBezTo>
                                <a:lnTo>
                                  <a:pt x="1226391" y="2251772"/>
                                </a:lnTo>
                                <a:cubicBezTo>
                                  <a:pt x="1225193" y="2251772"/>
                                  <a:pt x="1224794" y="2250575"/>
                                  <a:pt x="1224395" y="2248978"/>
                                </a:cubicBezTo>
                                <a:lnTo>
                                  <a:pt x="1229185" y="2232210"/>
                                </a:lnTo>
                                <a:cubicBezTo>
                                  <a:pt x="1229584" y="2231013"/>
                                  <a:pt x="1230782" y="2230214"/>
                                  <a:pt x="1231980" y="2230614"/>
                                </a:cubicBezTo>
                                <a:close/>
                                <a:moveTo>
                                  <a:pt x="1212022" y="2229017"/>
                                </a:moveTo>
                                <a:cubicBezTo>
                                  <a:pt x="1213220" y="2229017"/>
                                  <a:pt x="1214418" y="2229815"/>
                                  <a:pt x="1214418" y="2231013"/>
                                </a:cubicBezTo>
                                <a:lnTo>
                                  <a:pt x="1216813" y="2248578"/>
                                </a:lnTo>
                                <a:cubicBezTo>
                                  <a:pt x="1216813" y="2249776"/>
                                  <a:pt x="1216015" y="2250974"/>
                                  <a:pt x="1214817" y="2250974"/>
                                </a:cubicBezTo>
                                <a:cubicBezTo>
                                  <a:pt x="1213620" y="2251373"/>
                                  <a:pt x="1212821" y="2250574"/>
                                  <a:pt x="1212422" y="2248978"/>
                                </a:cubicBezTo>
                                <a:lnTo>
                                  <a:pt x="1210026" y="2231412"/>
                                </a:lnTo>
                                <a:cubicBezTo>
                                  <a:pt x="1210026" y="2230214"/>
                                  <a:pt x="1210824" y="2229017"/>
                                  <a:pt x="1212022" y="2229017"/>
                                </a:cubicBezTo>
                                <a:close/>
                                <a:moveTo>
                                  <a:pt x="5015903" y="2227420"/>
                                </a:moveTo>
                                <a:cubicBezTo>
                                  <a:pt x="5017100" y="2227420"/>
                                  <a:pt x="5018298" y="2228218"/>
                                  <a:pt x="5018298" y="2229416"/>
                                </a:cubicBezTo>
                                <a:lnTo>
                                  <a:pt x="5020694" y="2246982"/>
                                </a:lnTo>
                                <a:cubicBezTo>
                                  <a:pt x="5020694" y="2248179"/>
                                  <a:pt x="5019896" y="2249377"/>
                                  <a:pt x="5018698" y="2249377"/>
                                </a:cubicBezTo>
                                <a:cubicBezTo>
                                  <a:pt x="5017500" y="2249377"/>
                                  <a:pt x="5016302" y="2248578"/>
                                  <a:pt x="5016302" y="2247381"/>
                                </a:cubicBezTo>
                                <a:lnTo>
                                  <a:pt x="5013907" y="2229815"/>
                                </a:lnTo>
                                <a:cubicBezTo>
                                  <a:pt x="5013907" y="2228617"/>
                                  <a:pt x="5014705" y="2227420"/>
                                  <a:pt x="5015903" y="2227420"/>
                                </a:cubicBezTo>
                                <a:close/>
                                <a:moveTo>
                                  <a:pt x="5004725" y="2226622"/>
                                </a:moveTo>
                                <a:cubicBezTo>
                                  <a:pt x="5005524" y="2227021"/>
                                  <a:pt x="5006322" y="2228218"/>
                                  <a:pt x="5005923" y="2229416"/>
                                </a:cubicBezTo>
                                <a:lnTo>
                                  <a:pt x="5001132" y="2246183"/>
                                </a:lnTo>
                                <a:cubicBezTo>
                                  <a:pt x="5001132" y="2246982"/>
                                  <a:pt x="5000333" y="2247780"/>
                                  <a:pt x="4999535" y="2247780"/>
                                </a:cubicBezTo>
                                <a:lnTo>
                                  <a:pt x="4998736" y="2247780"/>
                                </a:lnTo>
                                <a:cubicBezTo>
                                  <a:pt x="4997539" y="2247381"/>
                                  <a:pt x="4996740" y="2246183"/>
                                  <a:pt x="4997140" y="2244986"/>
                                </a:cubicBezTo>
                                <a:lnTo>
                                  <a:pt x="5001931" y="2228218"/>
                                </a:lnTo>
                                <a:cubicBezTo>
                                  <a:pt x="5002330" y="2227021"/>
                                  <a:pt x="5003528" y="2226222"/>
                                  <a:pt x="5004725" y="2226622"/>
                                </a:cubicBezTo>
                                <a:close/>
                                <a:moveTo>
                                  <a:pt x="5026681" y="2223827"/>
                                </a:moveTo>
                                <a:cubicBezTo>
                                  <a:pt x="5027479" y="2223428"/>
                                  <a:pt x="5029076" y="2223428"/>
                                  <a:pt x="5029475" y="2224626"/>
                                </a:cubicBezTo>
                                <a:lnTo>
                                  <a:pt x="5038259" y="2239796"/>
                                </a:lnTo>
                                <a:cubicBezTo>
                                  <a:pt x="5038658" y="2240595"/>
                                  <a:pt x="5038658" y="2242192"/>
                                  <a:pt x="5037460" y="2242591"/>
                                </a:cubicBezTo>
                                <a:lnTo>
                                  <a:pt x="5036662" y="2242990"/>
                                </a:lnTo>
                                <a:cubicBezTo>
                                  <a:pt x="5035863" y="2242990"/>
                                  <a:pt x="5035065" y="2242591"/>
                                  <a:pt x="5034666" y="2241792"/>
                                </a:cubicBezTo>
                                <a:lnTo>
                                  <a:pt x="5025882" y="2226622"/>
                                </a:lnTo>
                                <a:cubicBezTo>
                                  <a:pt x="5025483" y="2225823"/>
                                  <a:pt x="5025483" y="2224227"/>
                                  <a:pt x="5026681" y="2223827"/>
                                </a:cubicBezTo>
                                <a:close/>
                                <a:moveTo>
                                  <a:pt x="4994746" y="2221831"/>
                                </a:moveTo>
                                <a:cubicBezTo>
                                  <a:pt x="4995544" y="2222230"/>
                                  <a:pt x="4995544" y="2223827"/>
                                  <a:pt x="4995544" y="2224625"/>
                                </a:cubicBezTo>
                                <a:lnTo>
                                  <a:pt x="4984765" y="2238598"/>
                                </a:lnTo>
                                <a:cubicBezTo>
                                  <a:pt x="4984366" y="2238998"/>
                                  <a:pt x="4983567" y="2239397"/>
                                  <a:pt x="4983168" y="2239397"/>
                                </a:cubicBezTo>
                                <a:cubicBezTo>
                                  <a:pt x="4982769" y="2239397"/>
                                  <a:pt x="4981971" y="2239397"/>
                                  <a:pt x="4981571" y="2238998"/>
                                </a:cubicBezTo>
                                <a:cubicBezTo>
                                  <a:pt x="4980773" y="2238598"/>
                                  <a:pt x="4980374" y="2237002"/>
                                  <a:pt x="4981172" y="2236203"/>
                                </a:cubicBezTo>
                                <a:lnTo>
                                  <a:pt x="4991952" y="2222230"/>
                                </a:lnTo>
                                <a:cubicBezTo>
                                  <a:pt x="4992351" y="2221432"/>
                                  <a:pt x="4993948" y="2221033"/>
                                  <a:pt x="4994746" y="2221831"/>
                                </a:cubicBezTo>
                                <a:close/>
                                <a:moveTo>
                                  <a:pt x="5038257" y="2215843"/>
                                </a:moveTo>
                                <a:lnTo>
                                  <a:pt x="5052629" y="2226622"/>
                                </a:lnTo>
                                <a:cubicBezTo>
                                  <a:pt x="5053428" y="2227022"/>
                                  <a:pt x="5053827" y="2228618"/>
                                  <a:pt x="5053029" y="2229417"/>
                                </a:cubicBezTo>
                                <a:cubicBezTo>
                                  <a:pt x="5052629" y="2229816"/>
                                  <a:pt x="5051831" y="2230215"/>
                                  <a:pt x="5051432" y="2230215"/>
                                </a:cubicBezTo>
                                <a:cubicBezTo>
                                  <a:pt x="5051033" y="2230215"/>
                                  <a:pt x="5050234" y="2230215"/>
                                  <a:pt x="5049835" y="2229816"/>
                                </a:cubicBezTo>
                                <a:lnTo>
                                  <a:pt x="5035862" y="2219037"/>
                                </a:lnTo>
                                <a:cubicBezTo>
                                  <a:pt x="5035064" y="2218637"/>
                                  <a:pt x="5034665" y="2217041"/>
                                  <a:pt x="5035463" y="2216242"/>
                                </a:cubicBezTo>
                                <a:cubicBezTo>
                                  <a:pt x="5035862" y="2215444"/>
                                  <a:pt x="5037459" y="2215045"/>
                                  <a:pt x="5038257" y="2215843"/>
                                </a:cubicBezTo>
                                <a:close/>
                                <a:moveTo>
                                  <a:pt x="4984366" y="2212251"/>
                                </a:moveTo>
                                <a:cubicBezTo>
                                  <a:pt x="4985165" y="2211851"/>
                                  <a:pt x="4986762" y="2211851"/>
                                  <a:pt x="4987161" y="2213049"/>
                                </a:cubicBezTo>
                                <a:cubicBezTo>
                                  <a:pt x="4987560" y="2213847"/>
                                  <a:pt x="4987161" y="2215045"/>
                                  <a:pt x="4986362" y="2215843"/>
                                </a:cubicBezTo>
                                <a:lnTo>
                                  <a:pt x="4971192" y="2224627"/>
                                </a:lnTo>
                                <a:lnTo>
                                  <a:pt x="4970393" y="2225026"/>
                                </a:lnTo>
                                <a:cubicBezTo>
                                  <a:pt x="4969595" y="2225026"/>
                                  <a:pt x="4968797" y="2224627"/>
                                  <a:pt x="4968397" y="2223828"/>
                                </a:cubicBezTo>
                                <a:cubicBezTo>
                                  <a:pt x="4967998" y="2223030"/>
                                  <a:pt x="4967998" y="2221433"/>
                                  <a:pt x="4969196" y="2221034"/>
                                </a:cubicBezTo>
                                <a:close/>
                                <a:moveTo>
                                  <a:pt x="2470665" y="2211851"/>
                                </a:moveTo>
                                <a:cubicBezTo>
                                  <a:pt x="2473061" y="2211452"/>
                                  <a:pt x="2475057" y="2213448"/>
                                  <a:pt x="2475455" y="2215444"/>
                                </a:cubicBezTo>
                                <a:lnTo>
                                  <a:pt x="2479048" y="2239795"/>
                                </a:lnTo>
                                <a:lnTo>
                                  <a:pt x="2503399" y="2236202"/>
                                </a:lnTo>
                                <a:cubicBezTo>
                                  <a:pt x="2505793" y="2235803"/>
                                  <a:pt x="2507790" y="2237400"/>
                                  <a:pt x="2508190" y="2239795"/>
                                </a:cubicBezTo>
                                <a:cubicBezTo>
                                  <a:pt x="2508588" y="2242190"/>
                                  <a:pt x="2506992" y="2244186"/>
                                  <a:pt x="2504596" y="2244586"/>
                                </a:cubicBezTo>
                                <a:lnTo>
                                  <a:pt x="2480246" y="2248178"/>
                                </a:lnTo>
                                <a:lnTo>
                                  <a:pt x="2483838" y="2272530"/>
                                </a:lnTo>
                                <a:cubicBezTo>
                                  <a:pt x="2484239" y="2274926"/>
                                  <a:pt x="2482641" y="2276922"/>
                                  <a:pt x="2480246" y="2277321"/>
                                </a:cubicBezTo>
                                <a:cubicBezTo>
                                  <a:pt x="2477850" y="2277720"/>
                                  <a:pt x="2475855" y="2276123"/>
                                  <a:pt x="2475455" y="2273728"/>
                                </a:cubicBezTo>
                                <a:lnTo>
                                  <a:pt x="2471863" y="2249376"/>
                                </a:lnTo>
                                <a:lnTo>
                                  <a:pt x="2447506" y="2252969"/>
                                </a:lnTo>
                                <a:cubicBezTo>
                                  <a:pt x="2445112" y="2253368"/>
                                  <a:pt x="2443114" y="2251771"/>
                                  <a:pt x="2442716" y="2249376"/>
                                </a:cubicBezTo>
                                <a:cubicBezTo>
                                  <a:pt x="2442315" y="2246981"/>
                                  <a:pt x="2443912" y="2244985"/>
                                  <a:pt x="2446308" y="2244586"/>
                                </a:cubicBezTo>
                                <a:lnTo>
                                  <a:pt x="2470665" y="2240993"/>
                                </a:lnTo>
                                <a:lnTo>
                                  <a:pt x="2467072" y="2216642"/>
                                </a:lnTo>
                                <a:cubicBezTo>
                                  <a:pt x="2466672" y="2214246"/>
                                  <a:pt x="2468271" y="2212251"/>
                                  <a:pt x="2470665" y="2211851"/>
                                </a:cubicBezTo>
                                <a:close/>
                                <a:moveTo>
                                  <a:pt x="5043048" y="2205065"/>
                                </a:moveTo>
                                <a:lnTo>
                                  <a:pt x="5059815" y="2209856"/>
                                </a:lnTo>
                                <a:cubicBezTo>
                                  <a:pt x="5061013" y="2209856"/>
                                  <a:pt x="5061811" y="2211054"/>
                                  <a:pt x="5061013" y="2212650"/>
                                </a:cubicBezTo>
                                <a:cubicBezTo>
                                  <a:pt x="5061013" y="2213449"/>
                                  <a:pt x="5060215" y="2214247"/>
                                  <a:pt x="5059416" y="2214247"/>
                                </a:cubicBezTo>
                                <a:lnTo>
                                  <a:pt x="5058618" y="2214247"/>
                                </a:lnTo>
                                <a:lnTo>
                                  <a:pt x="5041851" y="2209456"/>
                                </a:lnTo>
                                <a:cubicBezTo>
                                  <a:pt x="5040653" y="2209057"/>
                                  <a:pt x="5039855" y="2207859"/>
                                  <a:pt x="5040254" y="2206661"/>
                                </a:cubicBezTo>
                                <a:cubicBezTo>
                                  <a:pt x="5040653" y="2205464"/>
                                  <a:pt x="5041851" y="2204665"/>
                                  <a:pt x="5043048" y="2205065"/>
                                </a:cubicBezTo>
                                <a:close/>
                                <a:moveTo>
                                  <a:pt x="256773" y="2204416"/>
                                </a:moveTo>
                                <a:cubicBezTo>
                                  <a:pt x="264507" y="2206362"/>
                                  <a:pt x="271493" y="2211252"/>
                                  <a:pt x="275885" y="2218637"/>
                                </a:cubicBezTo>
                                <a:lnTo>
                                  <a:pt x="270296" y="2222230"/>
                                </a:lnTo>
                                <a:cubicBezTo>
                                  <a:pt x="262711" y="2210653"/>
                                  <a:pt x="247542" y="2207061"/>
                                  <a:pt x="235965" y="2214246"/>
                                </a:cubicBezTo>
                                <a:cubicBezTo>
                                  <a:pt x="224387" y="2221432"/>
                                  <a:pt x="220795" y="2236601"/>
                                  <a:pt x="228779" y="2248179"/>
                                </a:cubicBezTo>
                                <a:lnTo>
                                  <a:pt x="223190" y="2251772"/>
                                </a:lnTo>
                                <a:cubicBezTo>
                                  <a:pt x="222790" y="2251373"/>
                                  <a:pt x="222790" y="2250974"/>
                                  <a:pt x="222392" y="2250574"/>
                                </a:cubicBezTo>
                                <a:cubicBezTo>
                                  <a:pt x="213609" y="2235803"/>
                                  <a:pt x="218399" y="2216641"/>
                                  <a:pt x="233170" y="2207859"/>
                                </a:cubicBezTo>
                                <a:cubicBezTo>
                                  <a:pt x="240555" y="2203468"/>
                                  <a:pt x="249038" y="2202470"/>
                                  <a:pt x="256773" y="2204416"/>
                                </a:cubicBezTo>
                                <a:close/>
                                <a:moveTo>
                                  <a:pt x="3699146" y="2204366"/>
                                </a:moveTo>
                                <a:cubicBezTo>
                                  <a:pt x="3701740" y="2203767"/>
                                  <a:pt x="3705134" y="2203667"/>
                                  <a:pt x="3708527" y="2205464"/>
                                </a:cubicBezTo>
                                <a:cubicBezTo>
                                  <a:pt x="3716111" y="2209456"/>
                                  <a:pt x="3715712" y="2217041"/>
                                  <a:pt x="3715712" y="2217440"/>
                                </a:cubicBezTo>
                                <a:cubicBezTo>
                                  <a:pt x="3715712" y="2217440"/>
                                  <a:pt x="3715712" y="2220234"/>
                                  <a:pt x="3719305" y="2222230"/>
                                </a:cubicBezTo>
                                <a:cubicBezTo>
                                  <a:pt x="3722898" y="2223827"/>
                                  <a:pt x="3725293" y="2222230"/>
                                  <a:pt x="3725293" y="2222230"/>
                                </a:cubicBezTo>
                                <a:lnTo>
                                  <a:pt x="3725692" y="2222230"/>
                                </a:lnTo>
                                <a:lnTo>
                                  <a:pt x="3726091" y="2221831"/>
                                </a:lnTo>
                                <a:cubicBezTo>
                                  <a:pt x="3728087" y="2220633"/>
                                  <a:pt x="3732878" y="2218238"/>
                                  <a:pt x="3739265" y="2221432"/>
                                </a:cubicBezTo>
                                <a:cubicBezTo>
                                  <a:pt x="3746051" y="2225025"/>
                                  <a:pt x="3746451" y="2232609"/>
                                  <a:pt x="3746451" y="2233008"/>
                                </a:cubicBezTo>
                                <a:lnTo>
                                  <a:pt x="3746451" y="2233408"/>
                                </a:lnTo>
                                <a:cubicBezTo>
                                  <a:pt x="3746451" y="2233408"/>
                                  <a:pt x="3746451" y="2236202"/>
                                  <a:pt x="3750044" y="2238198"/>
                                </a:cubicBezTo>
                                <a:cubicBezTo>
                                  <a:pt x="3753637" y="2240194"/>
                                  <a:pt x="3756432" y="2238198"/>
                                  <a:pt x="3756432" y="2238198"/>
                                </a:cubicBezTo>
                                <a:lnTo>
                                  <a:pt x="3756831" y="2238198"/>
                                </a:lnTo>
                                <a:cubicBezTo>
                                  <a:pt x="3757230" y="2237799"/>
                                  <a:pt x="3764416" y="2233807"/>
                                  <a:pt x="3770803" y="2237400"/>
                                </a:cubicBezTo>
                                <a:cubicBezTo>
                                  <a:pt x="3778387" y="2241392"/>
                                  <a:pt x="3777988" y="2248977"/>
                                  <a:pt x="3777988" y="2249377"/>
                                </a:cubicBezTo>
                                <a:cubicBezTo>
                                  <a:pt x="3777988" y="2249377"/>
                                  <a:pt x="3777988" y="2252171"/>
                                  <a:pt x="3781581" y="2254167"/>
                                </a:cubicBezTo>
                                <a:cubicBezTo>
                                  <a:pt x="3782779" y="2254566"/>
                                  <a:pt x="3783577" y="2254965"/>
                                  <a:pt x="3784775" y="2254965"/>
                                </a:cubicBezTo>
                                <a:lnTo>
                                  <a:pt x="3789166" y="2255365"/>
                                </a:lnTo>
                                <a:cubicBezTo>
                                  <a:pt x="3791162" y="2255365"/>
                                  <a:pt x="3792759" y="2257361"/>
                                  <a:pt x="3792759" y="2259357"/>
                                </a:cubicBezTo>
                                <a:cubicBezTo>
                                  <a:pt x="3792359" y="2261353"/>
                                  <a:pt x="3790763" y="2263349"/>
                                  <a:pt x="3787170" y="2263349"/>
                                </a:cubicBezTo>
                                <a:lnTo>
                                  <a:pt x="3781182" y="2262949"/>
                                </a:lnTo>
                                <a:cubicBezTo>
                                  <a:pt x="3779585" y="2262550"/>
                                  <a:pt x="3777988" y="2262151"/>
                                  <a:pt x="3776391" y="2261353"/>
                                </a:cubicBezTo>
                                <a:cubicBezTo>
                                  <a:pt x="3768807" y="2257361"/>
                                  <a:pt x="3769206" y="2249776"/>
                                  <a:pt x="3769206" y="2249377"/>
                                </a:cubicBezTo>
                                <a:cubicBezTo>
                                  <a:pt x="3769206" y="2249377"/>
                                  <a:pt x="3769605" y="2246581"/>
                                  <a:pt x="3766012" y="2244585"/>
                                </a:cubicBezTo>
                                <a:cubicBezTo>
                                  <a:pt x="3763218" y="2242988"/>
                                  <a:pt x="3759625" y="2244585"/>
                                  <a:pt x="3759226" y="2244984"/>
                                </a:cubicBezTo>
                                <a:cubicBezTo>
                                  <a:pt x="3758028" y="2245783"/>
                                  <a:pt x="3752440" y="2248977"/>
                                  <a:pt x="3745652" y="2245384"/>
                                </a:cubicBezTo>
                                <a:cubicBezTo>
                                  <a:pt x="3738866" y="2241791"/>
                                  <a:pt x="3738467" y="2235404"/>
                                  <a:pt x="3738467" y="2233807"/>
                                </a:cubicBezTo>
                                <a:cubicBezTo>
                                  <a:pt x="3738067" y="2233408"/>
                                  <a:pt x="3737668" y="2230214"/>
                                  <a:pt x="3734874" y="2228617"/>
                                </a:cubicBezTo>
                                <a:cubicBezTo>
                                  <a:pt x="3731680" y="2227021"/>
                                  <a:pt x="3729684" y="2228218"/>
                                  <a:pt x="3728886" y="2228617"/>
                                </a:cubicBezTo>
                                <a:lnTo>
                                  <a:pt x="3728487" y="2228617"/>
                                </a:lnTo>
                                <a:cubicBezTo>
                                  <a:pt x="3727289" y="2229416"/>
                                  <a:pt x="3722099" y="2232609"/>
                                  <a:pt x="3714914" y="2229017"/>
                                </a:cubicBezTo>
                                <a:cubicBezTo>
                                  <a:pt x="3707329" y="2225025"/>
                                  <a:pt x="3707728" y="2217839"/>
                                  <a:pt x="3707728" y="2217041"/>
                                </a:cubicBezTo>
                                <a:cubicBezTo>
                                  <a:pt x="3708127" y="2217041"/>
                                  <a:pt x="3707728" y="2213847"/>
                                  <a:pt x="3704535" y="2212250"/>
                                </a:cubicBezTo>
                                <a:cubicBezTo>
                                  <a:pt x="3701740" y="2210653"/>
                                  <a:pt x="3698147" y="2212250"/>
                                  <a:pt x="3697748" y="2212649"/>
                                </a:cubicBezTo>
                                <a:cubicBezTo>
                                  <a:pt x="3696551" y="2213448"/>
                                  <a:pt x="3690962" y="2216641"/>
                                  <a:pt x="3684175" y="2213049"/>
                                </a:cubicBezTo>
                                <a:lnTo>
                                  <a:pt x="3681780" y="2211452"/>
                                </a:lnTo>
                                <a:cubicBezTo>
                                  <a:pt x="3679822" y="2210653"/>
                                  <a:pt x="3679022" y="2208258"/>
                                  <a:pt x="3680218" y="2206262"/>
                                </a:cubicBezTo>
                                <a:cubicBezTo>
                                  <a:pt x="3681022" y="2204266"/>
                                  <a:pt x="3683377" y="2203468"/>
                                  <a:pt x="3685373" y="2204665"/>
                                </a:cubicBezTo>
                                <a:lnTo>
                                  <a:pt x="3687768" y="2206262"/>
                                </a:lnTo>
                                <a:cubicBezTo>
                                  <a:pt x="3691361" y="2208258"/>
                                  <a:pt x="3694155" y="2206262"/>
                                  <a:pt x="3694155" y="2206262"/>
                                </a:cubicBezTo>
                                <a:lnTo>
                                  <a:pt x="3694555" y="2206262"/>
                                </a:lnTo>
                                <a:cubicBezTo>
                                  <a:pt x="3694755" y="2206062"/>
                                  <a:pt x="3696551" y="2204965"/>
                                  <a:pt x="3699146" y="2204366"/>
                                </a:cubicBezTo>
                                <a:close/>
                                <a:moveTo>
                                  <a:pt x="4981173" y="2200275"/>
                                </a:moveTo>
                                <a:cubicBezTo>
                                  <a:pt x="4982371" y="2200275"/>
                                  <a:pt x="4983569" y="2201073"/>
                                  <a:pt x="4983569" y="2202271"/>
                                </a:cubicBezTo>
                                <a:cubicBezTo>
                                  <a:pt x="4983569" y="2203468"/>
                                  <a:pt x="4982770" y="2204666"/>
                                  <a:pt x="4981573" y="2204666"/>
                                </a:cubicBezTo>
                                <a:lnTo>
                                  <a:pt x="4964007" y="2207062"/>
                                </a:lnTo>
                                <a:cubicBezTo>
                                  <a:pt x="4962809" y="2207062"/>
                                  <a:pt x="4961612" y="2206264"/>
                                  <a:pt x="4961612" y="2205066"/>
                                </a:cubicBezTo>
                                <a:cubicBezTo>
                                  <a:pt x="4961612" y="2203867"/>
                                  <a:pt x="4962410" y="2202670"/>
                                  <a:pt x="4963608" y="2202670"/>
                                </a:cubicBezTo>
                                <a:close/>
                                <a:moveTo>
                                  <a:pt x="5060215" y="2190295"/>
                                </a:moveTo>
                                <a:cubicBezTo>
                                  <a:pt x="5061412" y="2189895"/>
                                  <a:pt x="5062610" y="2190694"/>
                                  <a:pt x="5062610" y="2192291"/>
                                </a:cubicBezTo>
                                <a:cubicBezTo>
                                  <a:pt x="5062610" y="2193488"/>
                                  <a:pt x="5061812" y="2194686"/>
                                  <a:pt x="5060614" y="2194686"/>
                                </a:cubicBezTo>
                                <a:lnTo>
                                  <a:pt x="5043048" y="2197082"/>
                                </a:lnTo>
                                <a:cubicBezTo>
                                  <a:pt x="5041851" y="2197082"/>
                                  <a:pt x="5040653" y="2196284"/>
                                  <a:pt x="5040653" y="2195086"/>
                                </a:cubicBezTo>
                                <a:cubicBezTo>
                                  <a:pt x="5040653" y="2193887"/>
                                  <a:pt x="5041451" y="2192690"/>
                                  <a:pt x="5042649" y="2192690"/>
                                </a:cubicBezTo>
                                <a:close/>
                                <a:moveTo>
                                  <a:pt x="4965603" y="2183109"/>
                                </a:moveTo>
                                <a:lnTo>
                                  <a:pt x="4982371" y="2187900"/>
                                </a:lnTo>
                                <a:cubicBezTo>
                                  <a:pt x="4983568" y="2188299"/>
                                  <a:pt x="4984367" y="2189497"/>
                                  <a:pt x="4983968" y="2190694"/>
                                </a:cubicBezTo>
                                <a:cubicBezTo>
                                  <a:pt x="4983968" y="2191493"/>
                                  <a:pt x="4983169" y="2192291"/>
                                  <a:pt x="4982371" y="2192291"/>
                                </a:cubicBezTo>
                                <a:lnTo>
                                  <a:pt x="4981572" y="2192291"/>
                                </a:lnTo>
                                <a:lnTo>
                                  <a:pt x="4964805" y="2187500"/>
                                </a:lnTo>
                                <a:cubicBezTo>
                                  <a:pt x="4963607" y="2187101"/>
                                  <a:pt x="4963208" y="2186302"/>
                                  <a:pt x="4962809" y="2184705"/>
                                </a:cubicBezTo>
                                <a:cubicBezTo>
                                  <a:pt x="4963208" y="2183508"/>
                                  <a:pt x="4964406" y="2182709"/>
                                  <a:pt x="4965603" y="2183109"/>
                                </a:cubicBezTo>
                                <a:close/>
                                <a:moveTo>
                                  <a:pt x="5053429" y="2172729"/>
                                </a:moveTo>
                                <a:cubicBezTo>
                                  <a:pt x="5054227" y="2172330"/>
                                  <a:pt x="5055824" y="2172330"/>
                                  <a:pt x="5056223" y="2173528"/>
                                </a:cubicBezTo>
                                <a:cubicBezTo>
                                  <a:pt x="5056622" y="2174326"/>
                                  <a:pt x="5056622" y="2175923"/>
                                  <a:pt x="5055425" y="2176322"/>
                                </a:cubicBezTo>
                                <a:lnTo>
                                  <a:pt x="5040254" y="2185106"/>
                                </a:lnTo>
                                <a:lnTo>
                                  <a:pt x="5039456" y="2185505"/>
                                </a:lnTo>
                                <a:cubicBezTo>
                                  <a:pt x="5038657" y="2185505"/>
                                  <a:pt x="5037859" y="2185106"/>
                                  <a:pt x="5037460" y="2184307"/>
                                </a:cubicBezTo>
                                <a:cubicBezTo>
                                  <a:pt x="5037060" y="2183509"/>
                                  <a:pt x="5037460" y="2181912"/>
                                  <a:pt x="5038258" y="2181513"/>
                                </a:cubicBezTo>
                                <a:close/>
                                <a:moveTo>
                                  <a:pt x="3715912" y="2172431"/>
                                </a:moveTo>
                                <a:cubicBezTo>
                                  <a:pt x="3718506" y="2171832"/>
                                  <a:pt x="3721899" y="2171732"/>
                                  <a:pt x="3725292" y="2173529"/>
                                </a:cubicBezTo>
                                <a:cubicBezTo>
                                  <a:pt x="3732877" y="2177521"/>
                                  <a:pt x="3732478" y="2185106"/>
                                  <a:pt x="3732478" y="2185505"/>
                                </a:cubicBezTo>
                                <a:cubicBezTo>
                                  <a:pt x="3732478" y="2185505"/>
                                  <a:pt x="3732478" y="2188299"/>
                                  <a:pt x="3736071" y="2190295"/>
                                </a:cubicBezTo>
                                <a:cubicBezTo>
                                  <a:pt x="3739664" y="2191892"/>
                                  <a:pt x="3742059" y="2190295"/>
                                  <a:pt x="3742059" y="2190295"/>
                                </a:cubicBezTo>
                                <a:lnTo>
                                  <a:pt x="3742458" y="2190295"/>
                                </a:lnTo>
                                <a:lnTo>
                                  <a:pt x="3742857" y="2189896"/>
                                </a:lnTo>
                                <a:cubicBezTo>
                                  <a:pt x="3744853" y="2188698"/>
                                  <a:pt x="3749644" y="2186303"/>
                                  <a:pt x="3756031" y="2189497"/>
                                </a:cubicBezTo>
                                <a:cubicBezTo>
                                  <a:pt x="3762817" y="2193090"/>
                                  <a:pt x="3763216" y="2200674"/>
                                  <a:pt x="3763216" y="2201073"/>
                                </a:cubicBezTo>
                                <a:lnTo>
                                  <a:pt x="3763216" y="2201473"/>
                                </a:lnTo>
                                <a:cubicBezTo>
                                  <a:pt x="3763216" y="2201473"/>
                                  <a:pt x="3763216" y="2204267"/>
                                  <a:pt x="3766810" y="2206263"/>
                                </a:cubicBezTo>
                                <a:cubicBezTo>
                                  <a:pt x="3770403" y="2208259"/>
                                  <a:pt x="3773197" y="2206263"/>
                                  <a:pt x="3773197" y="2206263"/>
                                </a:cubicBezTo>
                                <a:lnTo>
                                  <a:pt x="3773597" y="2206263"/>
                                </a:lnTo>
                                <a:cubicBezTo>
                                  <a:pt x="3773996" y="2205864"/>
                                  <a:pt x="3781181" y="2201872"/>
                                  <a:pt x="3787569" y="2205465"/>
                                </a:cubicBezTo>
                                <a:cubicBezTo>
                                  <a:pt x="3795153" y="2209457"/>
                                  <a:pt x="3794754" y="2217042"/>
                                  <a:pt x="3794754" y="2217442"/>
                                </a:cubicBezTo>
                                <a:cubicBezTo>
                                  <a:pt x="3794754" y="2217442"/>
                                  <a:pt x="3794754" y="2220236"/>
                                  <a:pt x="3798347" y="2222232"/>
                                </a:cubicBezTo>
                                <a:cubicBezTo>
                                  <a:pt x="3799545" y="2222631"/>
                                  <a:pt x="3800343" y="2223030"/>
                                  <a:pt x="3801541" y="2223030"/>
                                </a:cubicBezTo>
                                <a:lnTo>
                                  <a:pt x="3805932" y="2223430"/>
                                </a:lnTo>
                                <a:cubicBezTo>
                                  <a:pt x="3807928" y="2223430"/>
                                  <a:pt x="3809524" y="2225426"/>
                                  <a:pt x="3809524" y="2227422"/>
                                </a:cubicBezTo>
                                <a:cubicBezTo>
                                  <a:pt x="3809524" y="2229418"/>
                                  <a:pt x="3807528" y="2231014"/>
                                  <a:pt x="3803936" y="2231414"/>
                                </a:cubicBezTo>
                                <a:lnTo>
                                  <a:pt x="3797948" y="2231014"/>
                                </a:lnTo>
                                <a:cubicBezTo>
                                  <a:pt x="3796351" y="2230615"/>
                                  <a:pt x="3794754" y="2230216"/>
                                  <a:pt x="3793157" y="2229418"/>
                                </a:cubicBezTo>
                                <a:cubicBezTo>
                                  <a:pt x="3785573" y="2225426"/>
                                  <a:pt x="3785972" y="2217841"/>
                                  <a:pt x="3785972" y="2217442"/>
                                </a:cubicBezTo>
                                <a:cubicBezTo>
                                  <a:pt x="3785972" y="2217442"/>
                                  <a:pt x="3786371" y="2214646"/>
                                  <a:pt x="3782778" y="2212650"/>
                                </a:cubicBezTo>
                                <a:cubicBezTo>
                                  <a:pt x="3779984" y="2211053"/>
                                  <a:pt x="3776391" y="2212650"/>
                                  <a:pt x="3775992" y="2213049"/>
                                </a:cubicBezTo>
                                <a:cubicBezTo>
                                  <a:pt x="3774794" y="2213848"/>
                                  <a:pt x="3769205" y="2217042"/>
                                  <a:pt x="3762418" y="2213449"/>
                                </a:cubicBezTo>
                                <a:cubicBezTo>
                                  <a:pt x="3755632" y="2209856"/>
                                  <a:pt x="3755232" y="2203469"/>
                                  <a:pt x="3755232" y="2201872"/>
                                </a:cubicBezTo>
                                <a:cubicBezTo>
                                  <a:pt x="3754833" y="2201473"/>
                                  <a:pt x="3754434" y="2198279"/>
                                  <a:pt x="3751640" y="2196682"/>
                                </a:cubicBezTo>
                                <a:cubicBezTo>
                                  <a:pt x="3748446" y="2195086"/>
                                  <a:pt x="3746450" y="2196283"/>
                                  <a:pt x="3745652" y="2196682"/>
                                </a:cubicBezTo>
                                <a:lnTo>
                                  <a:pt x="3745252" y="2196682"/>
                                </a:lnTo>
                                <a:cubicBezTo>
                                  <a:pt x="3744055" y="2197481"/>
                                  <a:pt x="3738865" y="2200674"/>
                                  <a:pt x="3731680" y="2197082"/>
                                </a:cubicBezTo>
                                <a:cubicBezTo>
                                  <a:pt x="3724095" y="2193090"/>
                                  <a:pt x="3724494" y="2185904"/>
                                  <a:pt x="3724494" y="2185106"/>
                                </a:cubicBezTo>
                                <a:cubicBezTo>
                                  <a:pt x="3724893" y="2185106"/>
                                  <a:pt x="3724494" y="2181912"/>
                                  <a:pt x="3721300" y="2180315"/>
                                </a:cubicBezTo>
                                <a:cubicBezTo>
                                  <a:pt x="3718506" y="2178718"/>
                                  <a:pt x="3714913" y="2180315"/>
                                  <a:pt x="3714514" y="2180714"/>
                                </a:cubicBezTo>
                                <a:cubicBezTo>
                                  <a:pt x="3713316" y="2181513"/>
                                  <a:pt x="3707728" y="2184706"/>
                                  <a:pt x="3700941" y="2181114"/>
                                </a:cubicBezTo>
                                <a:lnTo>
                                  <a:pt x="3698546" y="2179517"/>
                                </a:lnTo>
                                <a:cubicBezTo>
                                  <a:pt x="3696550" y="2178718"/>
                                  <a:pt x="3695752" y="2176323"/>
                                  <a:pt x="3696949" y="2174327"/>
                                </a:cubicBezTo>
                                <a:cubicBezTo>
                                  <a:pt x="3697748" y="2172331"/>
                                  <a:pt x="3700143" y="2171533"/>
                                  <a:pt x="3702139" y="2172730"/>
                                </a:cubicBezTo>
                                <a:lnTo>
                                  <a:pt x="3704534" y="2174327"/>
                                </a:lnTo>
                                <a:cubicBezTo>
                                  <a:pt x="3708127" y="2176323"/>
                                  <a:pt x="3710921" y="2174327"/>
                                  <a:pt x="3710921" y="2174327"/>
                                </a:cubicBezTo>
                                <a:lnTo>
                                  <a:pt x="3711321" y="2174327"/>
                                </a:lnTo>
                                <a:cubicBezTo>
                                  <a:pt x="3711521" y="2174127"/>
                                  <a:pt x="3713317" y="2173030"/>
                                  <a:pt x="3715912" y="2172431"/>
                                </a:cubicBezTo>
                                <a:close/>
                                <a:moveTo>
                                  <a:pt x="4975184" y="2167540"/>
                                </a:moveTo>
                                <a:lnTo>
                                  <a:pt x="4989157" y="2178319"/>
                                </a:lnTo>
                                <a:cubicBezTo>
                                  <a:pt x="4989956" y="2178719"/>
                                  <a:pt x="4990355" y="2180315"/>
                                  <a:pt x="4989557" y="2181114"/>
                                </a:cubicBezTo>
                                <a:cubicBezTo>
                                  <a:pt x="4989157" y="2181513"/>
                                  <a:pt x="4988359" y="2181912"/>
                                  <a:pt x="4987960" y="2181912"/>
                                </a:cubicBezTo>
                                <a:cubicBezTo>
                                  <a:pt x="4987561" y="2181912"/>
                                  <a:pt x="4986762" y="2181912"/>
                                  <a:pt x="4986363" y="2181513"/>
                                </a:cubicBezTo>
                                <a:lnTo>
                                  <a:pt x="4972789" y="2170734"/>
                                </a:lnTo>
                                <a:cubicBezTo>
                                  <a:pt x="4971991" y="2170334"/>
                                  <a:pt x="4971592" y="2168738"/>
                                  <a:pt x="4972390" y="2167939"/>
                                </a:cubicBezTo>
                                <a:cubicBezTo>
                                  <a:pt x="4972789" y="2167141"/>
                                  <a:pt x="4974386" y="2166742"/>
                                  <a:pt x="4975184" y="2167540"/>
                                </a:cubicBezTo>
                                <a:close/>
                                <a:moveTo>
                                  <a:pt x="1531371" y="2163149"/>
                                </a:moveTo>
                                <a:cubicBezTo>
                                  <a:pt x="1532570" y="2162749"/>
                                  <a:pt x="1533767" y="2163548"/>
                                  <a:pt x="1534163" y="2164745"/>
                                </a:cubicBezTo>
                                <a:cubicBezTo>
                                  <a:pt x="1535762" y="2172330"/>
                                  <a:pt x="1543747" y="2177520"/>
                                  <a:pt x="1551727" y="2175524"/>
                                </a:cubicBezTo>
                                <a:cubicBezTo>
                                  <a:pt x="1552926" y="2175125"/>
                                  <a:pt x="1554126" y="2175923"/>
                                  <a:pt x="1554920" y="2177121"/>
                                </a:cubicBezTo>
                                <a:cubicBezTo>
                                  <a:pt x="1555324" y="2178318"/>
                                  <a:pt x="1554525" y="2179516"/>
                                  <a:pt x="1553727" y="2179915"/>
                                </a:cubicBezTo>
                                <a:lnTo>
                                  <a:pt x="1553325" y="2179915"/>
                                </a:lnTo>
                                <a:cubicBezTo>
                                  <a:pt x="1548936" y="2181113"/>
                                  <a:pt x="1544545" y="2180713"/>
                                  <a:pt x="1540555" y="2178717"/>
                                </a:cubicBezTo>
                                <a:cubicBezTo>
                                  <a:pt x="1535360" y="2193089"/>
                                  <a:pt x="1525387" y="2204266"/>
                                  <a:pt x="1511817" y="2211054"/>
                                </a:cubicBezTo>
                                <a:cubicBezTo>
                                  <a:pt x="1498239" y="2217840"/>
                                  <a:pt x="1483069" y="2219038"/>
                                  <a:pt x="1468696" y="2214247"/>
                                </a:cubicBezTo>
                                <a:cubicBezTo>
                                  <a:pt x="1467898" y="2218638"/>
                                  <a:pt x="1465505" y="2222630"/>
                                  <a:pt x="1461912" y="2225425"/>
                                </a:cubicBezTo>
                                <a:lnTo>
                                  <a:pt x="1461513" y="2225824"/>
                                </a:lnTo>
                                <a:cubicBezTo>
                                  <a:pt x="1460713" y="2226223"/>
                                  <a:pt x="1459516" y="2225824"/>
                                  <a:pt x="1458715" y="2225026"/>
                                </a:cubicBezTo>
                                <a:cubicBezTo>
                                  <a:pt x="1457916" y="2224227"/>
                                  <a:pt x="1457916" y="2222630"/>
                                  <a:pt x="1459115" y="2221832"/>
                                </a:cubicBezTo>
                                <a:cubicBezTo>
                                  <a:pt x="1465107" y="2216642"/>
                                  <a:pt x="1466303" y="2207460"/>
                                  <a:pt x="1461111" y="2201073"/>
                                </a:cubicBezTo>
                                <a:cubicBezTo>
                                  <a:pt x="1460314" y="2200274"/>
                                  <a:pt x="1460314" y="2198677"/>
                                  <a:pt x="1461513" y="2197879"/>
                                </a:cubicBezTo>
                                <a:cubicBezTo>
                                  <a:pt x="1462311" y="2197081"/>
                                  <a:pt x="1463908" y="2197081"/>
                                  <a:pt x="1464705" y="2198278"/>
                                </a:cubicBezTo>
                                <a:cubicBezTo>
                                  <a:pt x="1467500" y="2201871"/>
                                  <a:pt x="1469095" y="2205863"/>
                                  <a:pt x="1469095" y="2209856"/>
                                </a:cubicBezTo>
                                <a:lnTo>
                                  <a:pt x="1469497" y="2209856"/>
                                </a:lnTo>
                                <a:cubicBezTo>
                                  <a:pt x="1483069" y="2214247"/>
                                  <a:pt x="1497042" y="2213449"/>
                                  <a:pt x="1509821" y="2207061"/>
                                </a:cubicBezTo>
                                <a:cubicBezTo>
                                  <a:pt x="1522195" y="2200673"/>
                                  <a:pt x="1531772" y="2189895"/>
                                  <a:pt x="1536161" y="2176721"/>
                                </a:cubicBezTo>
                                <a:lnTo>
                                  <a:pt x="1536161" y="2176322"/>
                                </a:lnTo>
                                <a:cubicBezTo>
                                  <a:pt x="1532969" y="2173927"/>
                                  <a:pt x="1530971" y="2170334"/>
                                  <a:pt x="1529778" y="2165943"/>
                                </a:cubicBezTo>
                                <a:cubicBezTo>
                                  <a:pt x="1529376" y="2164745"/>
                                  <a:pt x="1530176" y="2163548"/>
                                  <a:pt x="1531371" y="2163149"/>
                                </a:cubicBezTo>
                                <a:close/>
                                <a:moveTo>
                                  <a:pt x="5043449" y="2158359"/>
                                </a:moveTo>
                                <a:cubicBezTo>
                                  <a:pt x="5044247" y="2158758"/>
                                  <a:pt x="5044646" y="2160355"/>
                                  <a:pt x="5043848" y="2161154"/>
                                </a:cubicBezTo>
                                <a:lnTo>
                                  <a:pt x="5033068" y="2175126"/>
                                </a:lnTo>
                                <a:cubicBezTo>
                                  <a:pt x="5032669" y="2175526"/>
                                  <a:pt x="5031871" y="2175925"/>
                                  <a:pt x="5031472" y="2175925"/>
                                </a:cubicBezTo>
                                <a:cubicBezTo>
                                  <a:pt x="5031072" y="2175925"/>
                                  <a:pt x="5030274" y="2175925"/>
                                  <a:pt x="5029875" y="2175526"/>
                                </a:cubicBezTo>
                                <a:cubicBezTo>
                                  <a:pt x="5029076" y="2174727"/>
                                  <a:pt x="5029076" y="2173530"/>
                                  <a:pt x="5029875" y="2172731"/>
                                </a:cubicBezTo>
                                <a:lnTo>
                                  <a:pt x="5040654" y="2158758"/>
                                </a:lnTo>
                                <a:cubicBezTo>
                                  <a:pt x="5041053" y="2157960"/>
                                  <a:pt x="5042650" y="2157561"/>
                                  <a:pt x="5043449" y="2158359"/>
                                </a:cubicBezTo>
                                <a:close/>
                                <a:moveTo>
                                  <a:pt x="4987160" y="2154765"/>
                                </a:moveTo>
                                <a:cubicBezTo>
                                  <a:pt x="4987958" y="2154366"/>
                                  <a:pt x="4989555" y="2154366"/>
                                  <a:pt x="4989954" y="2155564"/>
                                </a:cubicBezTo>
                                <a:lnTo>
                                  <a:pt x="4998738" y="2170734"/>
                                </a:lnTo>
                                <a:cubicBezTo>
                                  <a:pt x="4999137" y="2171533"/>
                                  <a:pt x="4999137" y="2173130"/>
                                  <a:pt x="4997939" y="2173529"/>
                                </a:cubicBezTo>
                                <a:lnTo>
                                  <a:pt x="4997141" y="2173928"/>
                                </a:lnTo>
                                <a:cubicBezTo>
                                  <a:pt x="4996342" y="2173928"/>
                                  <a:pt x="4995544" y="2173529"/>
                                  <a:pt x="4995145" y="2172730"/>
                                </a:cubicBezTo>
                                <a:lnTo>
                                  <a:pt x="4986361" y="2157560"/>
                                </a:lnTo>
                                <a:cubicBezTo>
                                  <a:pt x="4985962" y="2156761"/>
                                  <a:pt x="4985962" y="2155165"/>
                                  <a:pt x="4987160" y="2154765"/>
                                </a:cubicBezTo>
                                <a:close/>
                                <a:moveTo>
                                  <a:pt x="5025884" y="2149577"/>
                                </a:moveTo>
                                <a:cubicBezTo>
                                  <a:pt x="5027081" y="2149976"/>
                                  <a:pt x="5027880" y="2151174"/>
                                  <a:pt x="5027481" y="2152371"/>
                                </a:cubicBezTo>
                                <a:lnTo>
                                  <a:pt x="5022689" y="2169138"/>
                                </a:lnTo>
                                <a:cubicBezTo>
                                  <a:pt x="5022689" y="2169937"/>
                                  <a:pt x="5021891" y="2170735"/>
                                  <a:pt x="5021092" y="2170735"/>
                                </a:cubicBezTo>
                                <a:lnTo>
                                  <a:pt x="5020294" y="2170735"/>
                                </a:lnTo>
                                <a:cubicBezTo>
                                  <a:pt x="5019096" y="2170336"/>
                                  <a:pt x="5018298" y="2169138"/>
                                  <a:pt x="5018298" y="2167941"/>
                                </a:cubicBezTo>
                                <a:lnTo>
                                  <a:pt x="5023089" y="2151174"/>
                                </a:lnTo>
                                <a:cubicBezTo>
                                  <a:pt x="5023489" y="2149976"/>
                                  <a:pt x="5024686" y="2149178"/>
                                  <a:pt x="5025884" y="2149577"/>
                                </a:cubicBezTo>
                                <a:close/>
                                <a:moveTo>
                                  <a:pt x="5005923" y="2147980"/>
                                </a:moveTo>
                                <a:cubicBezTo>
                                  <a:pt x="5007120" y="2147980"/>
                                  <a:pt x="5008318" y="2148778"/>
                                  <a:pt x="5008318" y="2149976"/>
                                </a:cubicBezTo>
                                <a:lnTo>
                                  <a:pt x="5010714" y="2167542"/>
                                </a:lnTo>
                                <a:cubicBezTo>
                                  <a:pt x="5010714" y="2168739"/>
                                  <a:pt x="5009916" y="2169937"/>
                                  <a:pt x="5008718" y="2169937"/>
                                </a:cubicBezTo>
                                <a:cubicBezTo>
                                  <a:pt x="5007520" y="2169937"/>
                                  <a:pt x="5006322" y="2169139"/>
                                  <a:pt x="5006322" y="2167941"/>
                                </a:cubicBezTo>
                                <a:lnTo>
                                  <a:pt x="5003927" y="2150375"/>
                                </a:lnTo>
                                <a:cubicBezTo>
                                  <a:pt x="5003927" y="2149178"/>
                                  <a:pt x="5004725" y="2147980"/>
                                  <a:pt x="5005923" y="2147980"/>
                                </a:cubicBezTo>
                                <a:close/>
                                <a:moveTo>
                                  <a:pt x="4050290" y="2122980"/>
                                </a:moveTo>
                                <a:cubicBezTo>
                                  <a:pt x="4058025" y="2124926"/>
                                  <a:pt x="4065011" y="2129816"/>
                                  <a:pt x="4069403" y="2137201"/>
                                </a:cubicBezTo>
                                <a:lnTo>
                                  <a:pt x="4063814" y="2140794"/>
                                </a:lnTo>
                                <a:cubicBezTo>
                                  <a:pt x="4056229" y="2129218"/>
                                  <a:pt x="4041058" y="2125625"/>
                                  <a:pt x="4029482" y="2132810"/>
                                </a:cubicBezTo>
                                <a:cubicBezTo>
                                  <a:pt x="4017905" y="2140395"/>
                                  <a:pt x="4014312" y="2155565"/>
                                  <a:pt x="4022296" y="2166743"/>
                                </a:cubicBezTo>
                                <a:lnTo>
                                  <a:pt x="4016707" y="2170336"/>
                                </a:lnTo>
                                <a:cubicBezTo>
                                  <a:pt x="4016308" y="2169937"/>
                                  <a:pt x="4016308" y="2169537"/>
                                  <a:pt x="4015909" y="2169138"/>
                                </a:cubicBezTo>
                                <a:cubicBezTo>
                                  <a:pt x="4007127" y="2154367"/>
                                  <a:pt x="4011917" y="2135206"/>
                                  <a:pt x="4026687" y="2126423"/>
                                </a:cubicBezTo>
                                <a:cubicBezTo>
                                  <a:pt x="4034073" y="2122032"/>
                                  <a:pt x="4042556" y="2121034"/>
                                  <a:pt x="4050290" y="2122980"/>
                                </a:cubicBezTo>
                                <a:close/>
                                <a:moveTo>
                                  <a:pt x="5324884" y="2081713"/>
                                </a:moveTo>
                                <a:cubicBezTo>
                                  <a:pt x="5326081" y="2081314"/>
                                  <a:pt x="5327279" y="2082112"/>
                                  <a:pt x="5327678" y="2083310"/>
                                </a:cubicBezTo>
                                <a:cubicBezTo>
                                  <a:pt x="5329275" y="2090894"/>
                                  <a:pt x="5337259" y="2096084"/>
                                  <a:pt x="5345243" y="2094088"/>
                                </a:cubicBezTo>
                                <a:cubicBezTo>
                                  <a:pt x="5346440" y="2094088"/>
                                  <a:pt x="5348037" y="2094886"/>
                                  <a:pt x="5348436" y="2095685"/>
                                </a:cubicBezTo>
                                <a:cubicBezTo>
                                  <a:pt x="5348835" y="2096882"/>
                                  <a:pt x="5348037" y="2098080"/>
                                  <a:pt x="5347239" y="2098479"/>
                                </a:cubicBezTo>
                                <a:lnTo>
                                  <a:pt x="5346840" y="2098479"/>
                                </a:lnTo>
                                <a:cubicBezTo>
                                  <a:pt x="5342448" y="2099677"/>
                                  <a:pt x="5338057" y="2099277"/>
                                  <a:pt x="5334065" y="2097281"/>
                                </a:cubicBezTo>
                                <a:cubicBezTo>
                                  <a:pt x="5328876" y="2111653"/>
                                  <a:pt x="5318895" y="2122830"/>
                                  <a:pt x="5305322" y="2129617"/>
                                </a:cubicBezTo>
                                <a:cubicBezTo>
                                  <a:pt x="5291749" y="2136404"/>
                                  <a:pt x="5276579" y="2137601"/>
                                  <a:pt x="5262208" y="2132811"/>
                                </a:cubicBezTo>
                                <a:cubicBezTo>
                                  <a:pt x="5261410" y="2137202"/>
                                  <a:pt x="5259015" y="2141194"/>
                                  <a:pt x="5255422" y="2143989"/>
                                </a:cubicBezTo>
                                <a:lnTo>
                                  <a:pt x="5255023" y="2144388"/>
                                </a:lnTo>
                                <a:cubicBezTo>
                                  <a:pt x="5254224" y="2144787"/>
                                  <a:pt x="5253027" y="2144388"/>
                                  <a:pt x="5252228" y="2143589"/>
                                </a:cubicBezTo>
                                <a:cubicBezTo>
                                  <a:pt x="5251430" y="2142791"/>
                                  <a:pt x="5251430" y="2141194"/>
                                  <a:pt x="5252627" y="2140396"/>
                                </a:cubicBezTo>
                                <a:cubicBezTo>
                                  <a:pt x="5258615" y="2135206"/>
                                  <a:pt x="5259813" y="2126024"/>
                                  <a:pt x="5254623" y="2119636"/>
                                </a:cubicBezTo>
                                <a:cubicBezTo>
                                  <a:pt x="5253825" y="2118838"/>
                                  <a:pt x="5253825" y="2117241"/>
                                  <a:pt x="5255023" y="2116443"/>
                                </a:cubicBezTo>
                                <a:cubicBezTo>
                                  <a:pt x="5255821" y="2115645"/>
                                  <a:pt x="5257418" y="2115645"/>
                                  <a:pt x="5258216" y="2116842"/>
                                </a:cubicBezTo>
                                <a:cubicBezTo>
                                  <a:pt x="5261011" y="2120435"/>
                                  <a:pt x="5262607" y="2124427"/>
                                  <a:pt x="5262607" y="2128420"/>
                                </a:cubicBezTo>
                                <a:lnTo>
                                  <a:pt x="5263007" y="2128420"/>
                                </a:lnTo>
                                <a:cubicBezTo>
                                  <a:pt x="5276579" y="2132811"/>
                                  <a:pt x="5290551" y="2132013"/>
                                  <a:pt x="5303326" y="2125624"/>
                                </a:cubicBezTo>
                                <a:cubicBezTo>
                                  <a:pt x="5315701" y="2119237"/>
                                  <a:pt x="5325283" y="2108459"/>
                                  <a:pt x="5329674" y="2095285"/>
                                </a:cubicBezTo>
                                <a:lnTo>
                                  <a:pt x="5329674" y="2094886"/>
                                </a:lnTo>
                                <a:cubicBezTo>
                                  <a:pt x="5326480" y="2092491"/>
                                  <a:pt x="5324484" y="2088898"/>
                                  <a:pt x="5323287" y="2084507"/>
                                </a:cubicBezTo>
                                <a:cubicBezTo>
                                  <a:pt x="5322888" y="2083310"/>
                                  <a:pt x="5323686" y="2082112"/>
                                  <a:pt x="5324884" y="2081713"/>
                                </a:cubicBezTo>
                                <a:close/>
                                <a:moveTo>
                                  <a:pt x="6248230" y="2078519"/>
                                </a:moveTo>
                                <a:cubicBezTo>
                                  <a:pt x="6250625" y="2078120"/>
                                  <a:pt x="6252621" y="2079717"/>
                                  <a:pt x="6253020" y="2082112"/>
                                </a:cubicBezTo>
                                <a:lnTo>
                                  <a:pt x="6256613" y="2106463"/>
                                </a:lnTo>
                                <a:lnTo>
                                  <a:pt x="6280964" y="2102870"/>
                                </a:lnTo>
                                <a:cubicBezTo>
                                  <a:pt x="6283360" y="2102471"/>
                                  <a:pt x="6285356" y="2104068"/>
                                  <a:pt x="6285755" y="2106463"/>
                                </a:cubicBezTo>
                                <a:cubicBezTo>
                                  <a:pt x="6286154" y="2108858"/>
                                  <a:pt x="6284557" y="2110854"/>
                                  <a:pt x="6282162" y="2111253"/>
                                </a:cubicBezTo>
                                <a:lnTo>
                                  <a:pt x="6257811" y="2114846"/>
                                </a:lnTo>
                                <a:lnTo>
                                  <a:pt x="6261404" y="2139198"/>
                                </a:lnTo>
                                <a:cubicBezTo>
                                  <a:pt x="6261803" y="2141593"/>
                                  <a:pt x="6260206" y="2143589"/>
                                  <a:pt x="6257811" y="2143988"/>
                                </a:cubicBezTo>
                                <a:cubicBezTo>
                                  <a:pt x="6255416" y="2144388"/>
                                  <a:pt x="6253420" y="2142791"/>
                                  <a:pt x="6253020" y="2140396"/>
                                </a:cubicBezTo>
                                <a:lnTo>
                                  <a:pt x="6249428" y="2116044"/>
                                </a:lnTo>
                                <a:lnTo>
                                  <a:pt x="6225076" y="2119636"/>
                                </a:lnTo>
                                <a:cubicBezTo>
                                  <a:pt x="6222680" y="2120035"/>
                                  <a:pt x="6220684" y="2118439"/>
                                  <a:pt x="6220285" y="2116044"/>
                                </a:cubicBezTo>
                                <a:cubicBezTo>
                                  <a:pt x="6219886" y="2113648"/>
                                  <a:pt x="6221483" y="2111652"/>
                                  <a:pt x="6223878" y="2111253"/>
                                </a:cubicBezTo>
                                <a:lnTo>
                                  <a:pt x="6248230" y="2107660"/>
                                </a:lnTo>
                                <a:lnTo>
                                  <a:pt x="6244637" y="2083309"/>
                                </a:lnTo>
                                <a:cubicBezTo>
                                  <a:pt x="6244238" y="2080914"/>
                                  <a:pt x="6245835" y="2078918"/>
                                  <a:pt x="6248230" y="2078519"/>
                                </a:cubicBezTo>
                                <a:close/>
                                <a:moveTo>
                                  <a:pt x="2101821" y="2037801"/>
                                </a:moveTo>
                                <a:cubicBezTo>
                                  <a:pt x="2103014" y="2037801"/>
                                  <a:pt x="2104215" y="2038599"/>
                                  <a:pt x="2104215" y="2039797"/>
                                </a:cubicBezTo>
                                <a:lnTo>
                                  <a:pt x="2106611" y="2057363"/>
                                </a:lnTo>
                                <a:cubicBezTo>
                                  <a:pt x="2106611" y="2058560"/>
                                  <a:pt x="2105814" y="2059758"/>
                                  <a:pt x="2104613" y="2059758"/>
                                </a:cubicBezTo>
                                <a:cubicBezTo>
                                  <a:pt x="2103414" y="2059758"/>
                                  <a:pt x="2102220" y="2058959"/>
                                  <a:pt x="2102220" y="2057762"/>
                                </a:cubicBezTo>
                                <a:lnTo>
                                  <a:pt x="2099824" y="2040196"/>
                                </a:lnTo>
                                <a:cubicBezTo>
                                  <a:pt x="2099824" y="2038998"/>
                                  <a:pt x="2100622" y="2037801"/>
                                  <a:pt x="2101821" y="2037801"/>
                                </a:cubicBezTo>
                                <a:close/>
                                <a:moveTo>
                                  <a:pt x="2090241" y="2037003"/>
                                </a:moveTo>
                                <a:cubicBezTo>
                                  <a:pt x="2091442" y="2037402"/>
                                  <a:pt x="2092240" y="2038599"/>
                                  <a:pt x="2091442" y="2039797"/>
                                </a:cubicBezTo>
                                <a:lnTo>
                                  <a:pt x="2086651" y="2056564"/>
                                </a:lnTo>
                                <a:cubicBezTo>
                                  <a:pt x="2086651" y="2057363"/>
                                  <a:pt x="2085852" y="2058161"/>
                                  <a:pt x="2085053" y="2058161"/>
                                </a:cubicBezTo>
                                <a:lnTo>
                                  <a:pt x="2084255" y="2058161"/>
                                </a:lnTo>
                                <a:cubicBezTo>
                                  <a:pt x="2083056" y="2057762"/>
                                  <a:pt x="2082259" y="2056564"/>
                                  <a:pt x="2082658" y="2055367"/>
                                </a:cubicBezTo>
                                <a:lnTo>
                                  <a:pt x="2087448" y="2038599"/>
                                </a:lnTo>
                                <a:cubicBezTo>
                                  <a:pt x="2087847" y="2037402"/>
                                  <a:pt x="2089045" y="2036603"/>
                                  <a:pt x="2090241" y="2037003"/>
                                </a:cubicBezTo>
                                <a:close/>
                                <a:moveTo>
                                  <a:pt x="2112599" y="2034207"/>
                                </a:moveTo>
                                <a:cubicBezTo>
                                  <a:pt x="2113396" y="2033808"/>
                                  <a:pt x="2114993" y="2033808"/>
                                  <a:pt x="2115393" y="2035006"/>
                                </a:cubicBezTo>
                                <a:lnTo>
                                  <a:pt x="2124177" y="2050176"/>
                                </a:lnTo>
                                <a:cubicBezTo>
                                  <a:pt x="2124575" y="2050975"/>
                                  <a:pt x="2124575" y="2052572"/>
                                  <a:pt x="2123379" y="2052971"/>
                                </a:cubicBezTo>
                                <a:lnTo>
                                  <a:pt x="2122581" y="2053370"/>
                                </a:lnTo>
                                <a:cubicBezTo>
                                  <a:pt x="2121781" y="2053370"/>
                                  <a:pt x="2120981" y="2052971"/>
                                  <a:pt x="2120584" y="2052172"/>
                                </a:cubicBezTo>
                                <a:lnTo>
                                  <a:pt x="2111801" y="2037002"/>
                                </a:lnTo>
                                <a:cubicBezTo>
                                  <a:pt x="2111401" y="2036203"/>
                                  <a:pt x="2111401" y="2034607"/>
                                  <a:pt x="2112599" y="2034207"/>
                                </a:cubicBezTo>
                                <a:close/>
                                <a:moveTo>
                                  <a:pt x="2080263" y="2032212"/>
                                </a:moveTo>
                                <a:cubicBezTo>
                                  <a:pt x="2081462" y="2032611"/>
                                  <a:pt x="2081462" y="2034208"/>
                                  <a:pt x="2081062" y="2035006"/>
                                </a:cubicBezTo>
                                <a:lnTo>
                                  <a:pt x="2070282" y="2048979"/>
                                </a:lnTo>
                                <a:cubicBezTo>
                                  <a:pt x="2069884" y="2049379"/>
                                  <a:pt x="2069086" y="2049778"/>
                                  <a:pt x="2068685" y="2049778"/>
                                </a:cubicBezTo>
                                <a:cubicBezTo>
                                  <a:pt x="2068286" y="2049778"/>
                                  <a:pt x="2067488" y="2049778"/>
                                  <a:pt x="2067089" y="2049379"/>
                                </a:cubicBezTo>
                                <a:cubicBezTo>
                                  <a:pt x="2066291" y="2048979"/>
                                  <a:pt x="2065892" y="2047383"/>
                                  <a:pt x="2066690" y="2046584"/>
                                </a:cubicBezTo>
                                <a:lnTo>
                                  <a:pt x="2077469" y="2032611"/>
                                </a:lnTo>
                                <a:cubicBezTo>
                                  <a:pt x="2077870" y="2031813"/>
                                  <a:pt x="2079464" y="2031414"/>
                                  <a:pt x="2080263" y="2032212"/>
                                </a:cubicBezTo>
                                <a:close/>
                                <a:moveTo>
                                  <a:pt x="757511" y="2031913"/>
                                </a:moveTo>
                                <a:cubicBezTo>
                                  <a:pt x="760105" y="2031314"/>
                                  <a:pt x="763499" y="2031214"/>
                                  <a:pt x="766905" y="2033011"/>
                                </a:cubicBezTo>
                                <a:cubicBezTo>
                                  <a:pt x="774488" y="2037003"/>
                                  <a:pt x="774090" y="2044587"/>
                                  <a:pt x="774090" y="2044986"/>
                                </a:cubicBezTo>
                                <a:cubicBezTo>
                                  <a:pt x="774090" y="2044986"/>
                                  <a:pt x="774090" y="2047781"/>
                                  <a:pt x="777681" y="2049777"/>
                                </a:cubicBezTo>
                                <a:cubicBezTo>
                                  <a:pt x="781274" y="2051374"/>
                                  <a:pt x="783669" y="2049777"/>
                                  <a:pt x="783669" y="2049777"/>
                                </a:cubicBezTo>
                                <a:lnTo>
                                  <a:pt x="784068" y="2049777"/>
                                </a:lnTo>
                                <a:lnTo>
                                  <a:pt x="784466" y="2049378"/>
                                </a:lnTo>
                                <a:cubicBezTo>
                                  <a:pt x="786462" y="2048180"/>
                                  <a:pt x="791253" y="2045785"/>
                                  <a:pt x="797640" y="2048978"/>
                                </a:cubicBezTo>
                                <a:cubicBezTo>
                                  <a:pt x="804428" y="2052571"/>
                                  <a:pt x="804827" y="2060156"/>
                                  <a:pt x="804827" y="2060555"/>
                                </a:cubicBezTo>
                                <a:lnTo>
                                  <a:pt x="804827" y="2060954"/>
                                </a:lnTo>
                                <a:cubicBezTo>
                                  <a:pt x="804827" y="2060954"/>
                                  <a:pt x="804827" y="2063749"/>
                                  <a:pt x="808421" y="2065745"/>
                                </a:cubicBezTo>
                                <a:cubicBezTo>
                                  <a:pt x="812013" y="2067741"/>
                                  <a:pt x="814806" y="2065745"/>
                                  <a:pt x="814806" y="2065745"/>
                                </a:cubicBezTo>
                                <a:lnTo>
                                  <a:pt x="815207" y="2065745"/>
                                </a:lnTo>
                                <a:cubicBezTo>
                                  <a:pt x="815605" y="2065346"/>
                                  <a:pt x="822789" y="2061354"/>
                                  <a:pt x="829179" y="2064946"/>
                                </a:cubicBezTo>
                                <a:cubicBezTo>
                                  <a:pt x="836766" y="2068938"/>
                                  <a:pt x="836367" y="2076524"/>
                                  <a:pt x="836367" y="2076923"/>
                                </a:cubicBezTo>
                                <a:cubicBezTo>
                                  <a:pt x="836367" y="2076923"/>
                                  <a:pt x="836367" y="2079718"/>
                                  <a:pt x="839959" y="2081714"/>
                                </a:cubicBezTo>
                                <a:cubicBezTo>
                                  <a:pt x="841156" y="2082113"/>
                                  <a:pt x="841954" y="2082512"/>
                                  <a:pt x="843151" y="2082512"/>
                                </a:cubicBezTo>
                                <a:lnTo>
                                  <a:pt x="847543" y="2082911"/>
                                </a:lnTo>
                                <a:cubicBezTo>
                                  <a:pt x="849539" y="2082911"/>
                                  <a:pt x="851136" y="2084907"/>
                                  <a:pt x="851136" y="2086903"/>
                                </a:cubicBezTo>
                                <a:cubicBezTo>
                                  <a:pt x="850736" y="2088899"/>
                                  <a:pt x="849140" y="2090496"/>
                                  <a:pt x="845546" y="2091295"/>
                                </a:cubicBezTo>
                                <a:lnTo>
                                  <a:pt x="839560" y="2090895"/>
                                </a:lnTo>
                                <a:cubicBezTo>
                                  <a:pt x="837962" y="2090496"/>
                                  <a:pt x="836367" y="2090097"/>
                                  <a:pt x="834771" y="2089299"/>
                                </a:cubicBezTo>
                                <a:cubicBezTo>
                                  <a:pt x="827172" y="2085307"/>
                                  <a:pt x="827579" y="2077722"/>
                                  <a:pt x="827579" y="2077323"/>
                                </a:cubicBezTo>
                                <a:cubicBezTo>
                                  <a:pt x="827579" y="2077323"/>
                                  <a:pt x="827975" y="2074527"/>
                                  <a:pt x="824384" y="2072531"/>
                                </a:cubicBezTo>
                                <a:cubicBezTo>
                                  <a:pt x="821590" y="2070934"/>
                                  <a:pt x="818000" y="2072531"/>
                                  <a:pt x="817600" y="2072930"/>
                                </a:cubicBezTo>
                                <a:cubicBezTo>
                                  <a:pt x="816403" y="2073729"/>
                                  <a:pt x="810815" y="2076923"/>
                                  <a:pt x="804028" y="2073330"/>
                                </a:cubicBezTo>
                                <a:cubicBezTo>
                                  <a:pt x="797241" y="2069737"/>
                                  <a:pt x="796843" y="2063350"/>
                                  <a:pt x="796843" y="2061753"/>
                                </a:cubicBezTo>
                                <a:cubicBezTo>
                                  <a:pt x="796443" y="2061354"/>
                                  <a:pt x="796044" y="2058160"/>
                                  <a:pt x="793248" y="2056563"/>
                                </a:cubicBezTo>
                                <a:cubicBezTo>
                                  <a:pt x="790055" y="2054966"/>
                                  <a:pt x="788060" y="2056164"/>
                                  <a:pt x="787262" y="2056563"/>
                                </a:cubicBezTo>
                                <a:lnTo>
                                  <a:pt x="786862" y="2056563"/>
                                </a:lnTo>
                                <a:cubicBezTo>
                                  <a:pt x="785664" y="2057362"/>
                                  <a:pt x="780476" y="2060555"/>
                                  <a:pt x="773292" y="2056962"/>
                                </a:cubicBezTo>
                                <a:cubicBezTo>
                                  <a:pt x="765707" y="2052970"/>
                                  <a:pt x="766107" y="2045785"/>
                                  <a:pt x="766107" y="2044986"/>
                                </a:cubicBezTo>
                                <a:cubicBezTo>
                                  <a:pt x="766505" y="2044986"/>
                                  <a:pt x="766107" y="2041793"/>
                                  <a:pt x="762900" y="2040196"/>
                                </a:cubicBezTo>
                                <a:cubicBezTo>
                                  <a:pt x="760105" y="2038599"/>
                                  <a:pt x="756512" y="2040196"/>
                                  <a:pt x="756113" y="2040595"/>
                                </a:cubicBezTo>
                                <a:cubicBezTo>
                                  <a:pt x="754916" y="2041394"/>
                                  <a:pt x="749327" y="2044587"/>
                                  <a:pt x="742540" y="2040995"/>
                                </a:cubicBezTo>
                                <a:lnTo>
                                  <a:pt x="740145" y="2039398"/>
                                </a:lnTo>
                                <a:cubicBezTo>
                                  <a:pt x="738149" y="2038599"/>
                                  <a:pt x="737351" y="2036204"/>
                                  <a:pt x="738548" y="2034208"/>
                                </a:cubicBezTo>
                                <a:cubicBezTo>
                                  <a:pt x="739347" y="2032212"/>
                                  <a:pt x="741742" y="2031414"/>
                                  <a:pt x="743738" y="2032611"/>
                                </a:cubicBezTo>
                                <a:lnTo>
                                  <a:pt x="746133" y="2033809"/>
                                </a:lnTo>
                                <a:cubicBezTo>
                                  <a:pt x="749726" y="2035805"/>
                                  <a:pt x="752520" y="2033809"/>
                                  <a:pt x="752520" y="2033809"/>
                                </a:cubicBezTo>
                                <a:lnTo>
                                  <a:pt x="752920" y="2033809"/>
                                </a:lnTo>
                                <a:cubicBezTo>
                                  <a:pt x="753120" y="2033609"/>
                                  <a:pt x="754916" y="2032512"/>
                                  <a:pt x="757511" y="2031913"/>
                                </a:cubicBezTo>
                                <a:close/>
                                <a:moveTo>
                                  <a:pt x="2124175" y="2026224"/>
                                </a:moveTo>
                                <a:lnTo>
                                  <a:pt x="2138547" y="2037003"/>
                                </a:lnTo>
                                <a:cubicBezTo>
                                  <a:pt x="2139347" y="2037403"/>
                                  <a:pt x="2139745" y="2038999"/>
                                  <a:pt x="2138947" y="2039798"/>
                                </a:cubicBezTo>
                                <a:cubicBezTo>
                                  <a:pt x="2138547" y="2040197"/>
                                  <a:pt x="2137748" y="2040596"/>
                                  <a:pt x="2137350" y="2040596"/>
                                </a:cubicBezTo>
                                <a:cubicBezTo>
                                  <a:pt x="2136951" y="2040596"/>
                                  <a:pt x="2136152" y="2040596"/>
                                  <a:pt x="2135754" y="2040197"/>
                                </a:cubicBezTo>
                                <a:lnTo>
                                  <a:pt x="2121779" y="2029418"/>
                                </a:lnTo>
                                <a:cubicBezTo>
                                  <a:pt x="2120981" y="2029018"/>
                                  <a:pt x="2120582" y="2027422"/>
                                  <a:pt x="2121380" y="2026623"/>
                                </a:cubicBezTo>
                                <a:cubicBezTo>
                                  <a:pt x="2121779" y="2025825"/>
                                  <a:pt x="2123377" y="2025426"/>
                                  <a:pt x="2124175" y="2026224"/>
                                </a:cubicBezTo>
                                <a:close/>
                                <a:moveTo>
                                  <a:pt x="2069884" y="2022632"/>
                                </a:moveTo>
                                <a:cubicBezTo>
                                  <a:pt x="2070681" y="2022232"/>
                                  <a:pt x="2072280" y="2022232"/>
                                  <a:pt x="2072678" y="2023430"/>
                                </a:cubicBezTo>
                                <a:cubicBezTo>
                                  <a:pt x="2073475" y="2024228"/>
                                  <a:pt x="2073078" y="2025825"/>
                                  <a:pt x="2071882" y="2026224"/>
                                </a:cubicBezTo>
                                <a:lnTo>
                                  <a:pt x="2056709" y="2035008"/>
                                </a:lnTo>
                                <a:lnTo>
                                  <a:pt x="2055912" y="2035407"/>
                                </a:lnTo>
                                <a:cubicBezTo>
                                  <a:pt x="2055113" y="2035407"/>
                                  <a:pt x="2054315" y="2035008"/>
                                  <a:pt x="2053915" y="2034209"/>
                                </a:cubicBezTo>
                                <a:cubicBezTo>
                                  <a:pt x="2053516" y="2033411"/>
                                  <a:pt x="2053516" y="2031814"/>
                                  <a:pt x="2054713" y="2031415"/>
                                </a:cubicBezTo>
                                <a:close/>
                                <a:moveTo>
                                  <a:pt x="2128967" y="2015446"/>
                                </a:moveTo>
                                <a:lnTo>
                                  <a:pt x="2145734" y="2020237"/>
                                </a:lnTo>
                                <a:cubicBezTo>
                                  <a:pt x="2146931" y="2020237"/>
                                  <a:pt x="2147329" y="2021435"/>
                                  <a:pt x="2146931" y="2023031"/>
                                </a:cubicBezTo>
                                <a:cubicBezTo>
                                  <a:pt x="2146931" y="2023830"/>
                                  <a:pt x="2146133" y="2024628"/>
                                  <a:pt x="2145333" y="2024628"/>
                                </a:cubicBezTo>
                                <a:lnTo>
                                  <a:pt x="2144537" y="2024628"/>
                                </a:lnTo>
                                <a:lnTo>
                                  <a:pt x="2127767" y="2019837"/>
                                </a:lnTo>
                                <a:cubicBezTo>
                                  <a:pt x="2126570" y="2019438"/>
                                  <a:pt x="2125772" y="2018240"/>
                                  <a:pt x="2126171" y="2017042"/>
                                </a:cubicBezTo>
                                <a:cubicBezTo>
                                  <a:pt x="2126570" y="2015845"/>
                                  <a:pt x="2127767" y="2015046"/>
                                  <a:pt x="2128967" y="2015446"/>
                                </a:cubicBezTo>
                                <a:close/>
                                <a:moveTo>
                                  <a:pt x="2067091" y="2010655"/>
                                </a:moveTo>
                                <a:cubicBezTo>
                                  <a:pt x="2068288" y="2010655"/>
                                  <a:pt x="2069486" y="2011453"/>
                                  <a:pt x="2069486" y="2012651"/>
                                </a:cubicBezTo>
                                <a:cubicBezTo>
                                  <a:pt x="2069486" y="2013848"/>
                                  <a:pt x="2068685" y="2015046"/>
                                  <a:pt x="2067489" y="2015046"/>
                                </a:cubicBezTo>
                                <a:lnTo>
                                  <a:pt x="2049924" y="2017442"/>
                                </a:lnTo>
                                <a:cubicBezTo>
                                  <a:pt x="2048725" y="2017442"/>
                                  <a:pt x="2047529" y="2016644"/>
                                  <a:pt x="2047529" y="2015446"/>
                                </a:cubicBezTo>
                                <a:cubicBezTo>
                                  <a:pt x="2047529" y="2014247"/>
                                  <a:pt x="2048326" y="2013050"/>
                                  <a:pt x="2049525" y="2013050"/>
                                </a:cubicBezTo>
                                <a:close/>
                                <a:moveTo>
                                  <a:pt x="2146133" y="2000675"/>
                                </a:moveTo>
                                <a:cubicBezTo>
                                  <a:pt x="2147329" y="2000675"/>
                                  <a:pt x="2148528" y="2001473"/>
                                  <a:pt x="2148528" y="2002671"/>
                                </a:cubicBezTo>
                                <a:cubicBezTo>
                                  <a:pt x="2148528" y="2003868"/>
                                  <a:pt x="2147729" y="2005066"/>
                                  <a:pt x="2146532" y="2005066"/>
                                </a:cubicBezTo>
                                <a:lnTo>
                                  <a:pt x="2128967" y="2007462"/>
                                </a:lnTo>
                                <a:cubicBezTo>
                                  <a:pt x="2127767" y="2007462"/>
                                  <a:pt x="2126570" y="2006664"/>
                                  <a:pt x="2126570" y="2005466"/>
                                </a:cubicBezTo>
                                <a:cubicBezTo>
                                  <a:pt x="2126570" y="2004267"/>
                                  <a:pt x="2127369" y="2003070"/>
                                  <a:pt x="2128566" y="2003070"/>
                                </a:cubicBezTo>
                                <a:close/>
                                <a:moveTo>
                                  <a:pt x="774289" y="1999578"/>
                                </a:moveTo>
                                <a:cubicBezTo>
                                  <a:pt x="776883" y="1998979"/>
                                  <a:pt x="780276" y="1998879"/>
                                  <a:pt x="783669" y="2000676"/>
                                </a:cubicBezTo>
                                <a:cubicBezTo>
                                  <a:pt x="791252" y="2004668"/>
                                  <a:pt x="790853" y="2012252"/>
                                  <a:pt x="790853" y="2012652"/>
                                </a:cubicBezTo>
                                <a:cubicBezTo>
                                  <a:pt x="790853" y="2012652"/>
                                  <a:pt x="790853" y="2015446"/>
                                  <a:pt x="794446" y="2017442"/>
                                </a:cubicBezTo>
                                <a:cubicBezTo>
                                  <a:pt x="798040" y="2019039"/>
                                  <a:pt x="800435" y="2017442"/>
                                  <a:pt x="800435" y="2017442"/>
                                </a:cubicBezTo>
                                <a:lnTo>
                                  <a:pt x="800834" y="2017442"/>
                                </a:lnTo>
                                <a:lnTo>
                                  <a:pt x="801233" y="2017043"/>
                                </a:lnTo>
                                <a:cubicBezTo>
                                  <a:pt x="803229" y="2015845"/>
                                  <a:pt x="808021" y="2013450"/>
                                  <a:pt x="814407" y="2016644"/>
                                </a:cubicBezTo>
                                <a:cubicBezTo>
                                  <a:pt x="821190" y="2020236"/>
                                  <a:pt x="821590" y="2027821"/>
                                  <a:pt x="821590" y="2028220"/>
                                </a:cubicBezTo>
                                <a:lnTo>
                                  <a:pt x="821590" y="2028620"/>
                                </a:lnTo>
                                <a:cubicBezTo>
                                  <a:pt x="821590" y="2028620"/>
                                  <a:pt x="821590" y="2031414"/>
                                  <a:pt x="825181" y="2033410"/>
                                </a:cubicBezTo>
                                <a:cubicBezTo>
                                  <a:pt x="828772" y="2035406"/>
                                  <a:pt x="831577" y="2033410"/>
                                  <a:pt x="831577" y="2033410"/>
                                </a:cubicBezTo>
                                <a:lnTo>
                                  <a:pt x="831973" y="2033410"/>
                                </a:lnTo>
                                <a:cubicBezTo>
                                  <a:pt x="832379" y="2033011"/>
                                  <a:pt x="839558" y="2029019"/>
                                  <a:pt x="845946" y="2032612"/>
                                </a:cubicBezTo>
                                <a:cubicBezTo>
                                  <a:pt x="853529" y="2036604"/>
                                  <a:pt x="853131" y="2044189"/>
                                  <a:pt x="853131" y="2044589"/>
                                </a:cubicBezTo>
                                <a:cubicBezTo>
                                  <a:pt x="853131" y="2044589"/>
                                  <a:pt x="853131" y="2047383"/>
                                  <a:pt x="856724" y="2049379"/>
                                </a:cubicBezTo>
                                <a:cubicBezTo>
                                  <a:pt x="857922" y="2049778"/>
                                  <a:pt x="858719" y="2050177"/>
                                  <a:pt x="859917" y="2050177"/>
                                </a:cubicBezTo>
                                <a:lnTo>
                                  <a:pt x="864309" y="2050577"/>
                                </a:lnTo>
                                <a:cubicBezTo>
                                  <a:pt x="866306" y="2050577"/>
                                  <a:pt x="867903" y="2052573"/>
                                  <a:pt x="867903" y="2054569"/>
                                </a:cubicBezTo>
                                <a:cubicBezTo>
                                  <a:pt x="867903" y="2056964"/>
                                  <a:pt x="866306" y="2058561"/>
                                  <a:pt x="862312" y="2058561"/>
                                </a:cubicBezTo>
                                <a:lnTo>
                                  <a:pt x="856325" y="2058161"/>
                                </a:lnTo>
                                <a:cubicBezTo>
                                  <a:pt x="854727" y="2057762"/>
                                  <a:pt x="853131" y="2057363"/>
                                  <a:pt x="851533" y="2056565"/>
                                </a:cubicBezTo>
                                <a:cubicBezTo>
                                  <a:pt x="843950" y="2052573"/>
                                  <a:pt x="844348" y="2044988"/>
                                  <a:pt x="844348" y="2044589"/>
                                </a:cubicBezTo>
                                <a:cubicBezTo>
                                  <a:pt x="844348" y="2044589"/>
                                  <a:pt x="844748" y="2041793"/>
                                  <a:pt x="841156" y="2039797"/>
                                </a:cubicBezTo>
                                <a:cubicBezTo>
                                  <a:pt x="838362" y="2038200"/>
                                  <a:pt x="834771" y="2039797"/>
                                  <a:pt x="834370" y="2040196"/>
                                </a:cubicBezTo>
                                <a:cubicBezTo>
                                  <a:pt x="833176" y="2040995"/>
                                  <a:pt x="827579" y="2044189"/>
                                  <a:pt x="820792" y="2040596"/>
                                </a:cubicBezTo>
                                <a:cubicBezTo>
                                  <a:pt x="814008" y="2037003"/>
                                  <a:pt x="813609" y="2030616"/>
                                  <a:pt x="813609" y="2029019"/>
                                </a:cubicBezTo>
                                <a:cubicBezTo>
                                  <a:pt x="813208" y="2028620"/>
                                  <a:pt x="812810" y="2025426"/>
                                  <a:pt x="810017" y="2023829"/>
                                </a:cubicBezTo>
                                <a:cubicBezTo>
                                  <a:pt x="806824" y="2022232"/>
                                  <a:pt x="804827" y="2023430"/>
                                  <a:pt x="804028" y="2023829"/>
                                </a:cubicBezTo>
                                <a:lnTo>
                                  <a:pt x="803629" y="2023829"/>
                                </a:lnTo>
                                <a:cubicBezTo>
                                  <a:pt x="802431" y="2024628"/>
                                  <a:pt x="797241" y="2027821"/>
                                  <a:pt x="790055" y="2024228"/>
                                </a:cubicBezTo>
                                <a:cubicBezTo>
                                  <a:pt x="782472" y="2020236"/>
                                  <a:pt x="782870" y="2013051"/>
                                  <a:pt x="782870" y="2012252"/>
                                </a:cubicBezTo>
                                <a:cubicBezTo>
                                  <a:pt x="783268" y="2012252"/>
                                  <a:pt x="782870" y="2009059"/>
                                  <a:pt x="779677" y="2007462"/>
                                </a:cubicBezTo>
                                <a:cubicBezTo>
                                  <a:pt x="776883" y="2005865"/>
                                  <a:pt x="773291" y="2007462"/>
                                  <a:pt x="772892" y="2007861"/>
                                </a:cubicBezTo>
                                <a:cubicBezTo>
                                  <a:pt x="771696" y="2008660"/>
                                  <a:pt x="766107" y="2011853"/>
                                  <a:pt x="759307" y="2008260"/>
                                </a:cubicBezTo>
                                <a:lnTo>
                                  <a:pt x="756911" y="2006664"/>
                                </a:lnTo>
                                <a:cubicBezTo>
                                  <a:pt x="754915" y="2005865"/>
                                  <a:pt x="754117" y="2003470"/>
                                  <a:pt x="755315" y="2001474"/>
                                </a:cubicBezTo>
                                <a:cubicBezTo>
                                  <a:pt x="756113" y="1999478"/>
                                  <a:pt x="758508" y="1998680"/>
                                  <a:pt x="760504" y="1999877"/>
                                </a:cubicBezTo>
                                <a:lnTo>
                                  <a:pt x="762899" y="2001474"/>
                                </a:lnTo>
                                <a:cubicBezTo>
                                  <a:pt x="766505" y="2003470"/>
                                  <a:pt x="769299" y="2001474"/>
                                  <a:pt x="769299" y="2001474"/>
                                </a:cubicBezTo>
                                <a:lnTo>
                                  <a:pt x="769699" y="2001474"/>
                                </a:lnTo>
                                <a:cubicBezTo>
                                  <a:pt x="769898" y="2001274"/>
                                  <a:pt x="771696" y="2000177"/>
                                  <a:pt x="774289" y="1999578"/>
                                </a:cubicBezTo>
                                <a:close/>
                                <a:moveTo>
                                  <a:pt x="2051520" y="1993490"/>
                                </a:moveTo>
                                <a:lnTo>
                                  <a:pt x="2068288" y="1998281"/>
                                </a:lnTo>
                                <a:cubicBezTo>
                                  <a:pt x="2069485" y="1998680"/>
                                  <a:pt x="2070285" y="1999878"/>
                                  <a:pt x="2069884" y="2001075"/>
                                </a:cubicBezTo>
                                <a:cubicBezTo>
                                  <a:pt x="2069884" y="2001874"/>
                                  <a:pt x="2069086" y="2002672"/>
                                  <a:pt x="2068288" y="2002672"/>
                                </a:cubicBezTo>
                                <a:lnTo>
                                  <a:pt x="2067489" y="2002672"/>
                                </a:lnTo>
                                <a:lnTo>
                                  <a:pt x="2050722" y="1997881"/>
                                </a:lnTo>
                                <a:cubicBezTo>
                                  <a:pt x="2049523" y="1997881"/>
                                  <a:pt x="2048725" y="1996683"/>
                                  <a:pt x="2048725" y="1995086"/>
                                </a:cubicBezTo>
                                <a:cubicBezTo>
                                  <a:pt x="2049124" y="1993889"/>
                                  <a:pt x="2050323" y="1993090"/>
                                  <a:pt x="2051520" y="1993490"/>
                                </a:cubicBezTo>
                                <a:close/>
                                <a:moveTo>
                                  <a:pt x="2139347" y="1983110"/>
                                </a:moveTo>
                                <a:cubicBezTo>
                                  <a:pt x="2140145" y="1982711"/>
                                  <a:pt x="2141743" y="1982711"/>
                                  <a:pt x="2142141" y="1983909"/>
                                </a:cubicBezTo>
                                <a:cubicBezTo>
                                  <a:pt x="2142540" y="1984707"/>
                                  <a:pt x="2142540" y="1986304"/>
                                  <a:pt x="2141342" y="1986703"/>
                                </a:cubicBezTo>
                                <a:lnTo>
                                  <a:pt x="2126171" y="1995487"/>
                                </a:lnTo>
                                <a:lnTo>
                                  <a:pt x="2125372" y="1995886"/>
                                </a:lnTo>
                                <a:cubicBezTo>
                                  <a:pt x="2124574" y="1995886"/>
                                  <a:pt x="2123777" y="1995487"/>
                                  <a:pt x="2123377" y="1994688"/>
                                </a:cubicBezTo>
                                <a:cubicBezTo>
                                  <a:pt x="2122977" y="1993890"/>
                                  <a:pt x="2122977" y="1992293"/>
                                  <a:pt x="2124176" y="1991894"/>
                                </a:cubicBezTo>
                                <a:close/>
                                <a:moveTo>
                                  <a:pt x="2061101" y="1977921"/>
                                </a:moveTo>
                                <a:lnTo>
                                  <a:pt x="2075074" y="1988700"/>
                                </a:lnTo>
                                <a:cubicBezTo>
                                  <a:pt x="2075874" y="1989100"/>
                                  <a:pt x="2076272" y="1990696"/>
                                  <a:pt x="2075474" y="1991495"/>
                                </a:cubicBezTo>
                                <a:cubicBezTo>
                                  <a:pt x="2075074" y="1991894"/>
                                  <a:pt x="2074276" y="1992293"/>
                                  <a:pt x="2073876" y="1992293"/>
                                </a:cubicBezTo>
                                <a:cubicBezTo>
                                  <a:pt x="2073477" y="1992293"/>
                                  <a:pt x="2072678" y="1992293"/>
                                  <a:pt x="2072280" y="1991894"/>
                                </a:cubicBezTo>
                                <a:lnTo>
                                  <a:pt x="2058705" y="1981115"/>
                                </a:lnTo>
                                <a:cubicBezTo>
                                  <a:pt x="2057907" y="1980715"/>
                                  <a:pt x="2057509" y="1979119"/>
                                  <a:pt x="2058305" y="1978320"/>
                                </a:cubicBezTo>
                                <a:cubicBezTo>
                                  <a:pt x="2058705" y="1977522"/>
                                  <a:pt x="2060303" y="1977123"/>
                                  <a:pt x="2061101" y="1977921"/>
                                </a:cubicBezTo>
                                <a:close/>
                                <a:moveTo>
                                  <a:pt x="2129367" y="1968739"/>
                                </a:moveTo>
                                <a:cubicBezTo>
                                  <a:pt x="2130165" y="1969138"/>
                                  <a:pt x="2130565" y="1970735"/>
                                  <a:pt x="2129767" y="1971534"/>
                                </a:cubicBezTo>
                                <a:lnTo>
                                  <a:pt x="2118985" y="1985506"/>
                                </a:lnTo>
                                <a:cubicBezTo>
                                  <a:pt x="2118586" y="1985906"/>
                                  <a:pt x="2117790" y="1986305"/>
                                  <a:pt x="2117388" y="1986305"/>
                                </a:cubicBezTo>
                                <a:cubicBezTo>
                                  <a:pt x="2116989" y="1986305"/>
                                  <a:pt x="2116189" y="1986305"/>
                                  <a:pt x="2115792" y="1985906"/>
                                </a:cubicBezTo>
                                <a:cubicBezTo>
                                  <a:pt x="2114993" y="1985506"/>
                                  <a:pt x="2114593" y="1983910"/>
                                  <a:pt x="2115792" y="1983111"/>
                                </a:cubicBezTo>
                                <a:lnTo>
                                  <a:pt x="2126572" y="1969138"/>
                                </a:lnTo>
                                <a:cubicBezTo>
                                  <a:pt x="2126969" y="1968340"/>
                                  <a:pt x="2128569" y="1967941"/>
                                  <a:pt x="2129367" y="1968739"/>
                                </a:cubicBezTo>
                                <a:close/>
                                <a:moveTo>
                                  <a:pt x="2073078" y="1965146"/>
                                </a:moveTo>
                                <a:cubicBezTo>
                                  <a:pt x="2073876" y="1964747"/>
                                  <a:pt x="2075473" y="1964747"/>
                                  <a:pt x="2075871" y="1965945"/>
                                </a:cubicBezTo>
                                <a:lnTo>
                                  <a:pt x="2084654" y="1981115"/>
                                </a:lnTo>
                                <a:cubicBezTo>
                                  <a:pt x="2085055" y="1981914"/>
                                  <a:pt x="2085055" y="1983511"/>
                                  <a:pt x="2083857" y="1983910"/>
                                </a:cubicBezTo>
                                <a:lnTo>
                                  <a:pt x="2083058" y="1984309"/>
                                </a:lnTo>
                                <a:cubicBezTo>
                                  <a:pt x="2082260" y="1984309"/>
                                  <a:pt x="2081462" y="1983910"/>
                                  <a:pt x="2081062" y="1983111"/>
                                </a:cubicBezTo>
                                <a:lnTo>
                                  <a:pt x="2072277" y="1967941"/>
                                </a:lnTo>
                                <a:cubicBezTo>
                                  <a:pt x="2071878" y="1967142"/>
                                  <a:pt x="2071878" y="1965546"/>
                                  <a:pt x="2073078" y="1965146"/>
                                </a:cubicBezTo>
                                <a:close/>
                                <a:moveTo>
                                  <a:pt x="2111401" y="1959957"/>
                                </a:moveTo>
                                <a:cubicBezTo>
                                  <a:pt x="2112600" y="1960356"/>
                                  <a:pt x="2113396" y="1961554"/>
                                  <a:pt x="2112998" y="1962751"/>
                                </a:cubicBezTo>
                                <a:lnTo>
                                  <a:pt x="2108209" y="1979518"/>
                                </a:lnTo>
                                <a:cubicBezTo>
                                  <a:pt x="2108209" y="1980317"/>
                                  <a:pt x="2107409" y="1981115"/>
                                  <a:pt x="2106611" y="1981115"/>
                                </a:cubicBezTo>
                                <a:lnTo>
                                  <a:pt x="2105814" y="1981115"/>
                                </a:lnTo>
                                <a:cubicBezTo>
                                  <a:pt x="2104613" y="1980716"/>
                                  <a:pt x="2104215" y="1979518"/>
                                  <a:pt x="2103817" y="1978321"/>
                                </a:cubicBezTo>
                                <a:lnTo>
                                  <a:pt x="2108606" y="1961554"/>
                                </a:lnTo>
                                <a:cubicBezTo>
                                  <a:pt x="2109006" y="1960356"/>
                                  <a:pt x="2110205" y="1959558"/>
                                  <a:pt x="2111401" y="1959957"/>
                                </a:cubicBezTo>
                                <a:close/>
                                <a:moveTo>
                                  <a:pt x="2091441" y="1958360"/>
                                </a:moveTo>
                                <a:cubicBezTo>
                                  <a:pt x="2092637" y="1958360"/>
                                  <a:pt x="2093836" y="1959158"/>
                                  <a:pt x="2093836" y="1960356"/>
                                </a:cubicBezTo>
                                <a:lnTo>
                                  <a:pt x="2096232" y="1977922"/>
                                </a:lnTo>
                                <a:cubicBezTo>
                                  <a:pt x="2096232" y="1979119"/>
                                  <a:pt x="2095433" y="1980317"/>
                                  <a:pt x="2094235" y="1980317"/>
                                </a:cubicBezTo>
                                <a:cubicBezTo>
                                  <a:pt x="2093037" y="1980317"/>
                                  <a:pt x="2092239" y="1979519"/>
                                  <a:pt x="2091839" y="1978321"/>
                                </a:cubicBezTo>
                                <a:lnTo>
                                  <a:pt x="2089444" y="1960755"/>
                                </a:lnTo>
                                <a:cubicBezTo>
                                  <a:pt x="2089444" y="1959558"/>
                                  <a:pt x="2090240" y="1958360"/>
                                  <a:pt x="2091441" y="1958360"/>
                                </a:cubicBezTo>
                                <a:close/>
                                <a:moveTo>
                                  <a:pt x="5895338" y="1956764"/>
                                </a:moveTo>
                                <a:cubicBezTo>
                                  <a:pt x="5896536" y="1956364"/>
                                  <a:pt x="5897733" y="1957163"/>
                                  <a:pt x="5897733" y="1958760"/>
                                </a:cubicBezTo>
                                <a:lnTo>
                                  <a:pt x="5900128" y="1976325"/>
                                </a:lnTo>
                                <a:cubicBezTo>
                                  <a:pt x="5900128" y="1977523"/>
                                  <a:pt x="5899330" y="1978721"/>
                                  <a:pt x="5898132" y="1978721"/>
                                </a:cubicBezTo>
                                <a:cubicBezTo>
                                  <a:pt x="5896935" y="1978721"/>
                                  <a:pt x="5895737" y="1977922"/>
                                  <a:pt x="5895737" y="1976725"/>
                                </a:cubicBezTo>
                                <a:lnTo>
                                  <a:pt x="5893341" y="1959159"/>
                                </a:lnTo>
                                <a:cubicBezTo>
                                  <a:pt x="5893341" y="1957961"/>
                                  <a:pt x="5894140" y="1956764"/>
                                  <a:pt x="5895338" y="1956764"/>
                                </a:cubicBezTo>
                                <a:close/>
                                <a:moveTo>
                                  <a:pt x="5883761" y="1955566"/>
                                </a:moveTo>
                                <a:cubicBezTo>
                                  <a:pt x="5884960" y="1955965"/>
                                  <a:pt x="5885758" y="1957162"/>
                                  <a:pt x="5884960" y="1958360"/>
                                </a:cubicBezTo>
                                <a:lnTo>
                                  <a:pt x="5880169" y="1975127"/>
                                </a:lnTo>
                                <a:cubicBezTo>
                                  <a:pt x="5880169" y="1975926"/>
                                  <a:pt x="5879370" y="1976724"/>
                                  <a:pt x="5878572" y="1976724"/>
                                </a:cubicBezTo>
                                <a:lnTo>
                                  <a:pt x="5877774" y="1976724"/>
                                </a:lnTo>
                                <a:cubicBezTo>
                                  <a:pt x="5876575" y="1976325"/>
                                  <a:pt x="5875777" y="1975127"/>
                                  <a:pt x="5876176" y="1973930"/>
                                </a:cubicBezTo>
                                <a:lnTo>
                                  <a:pt x="5880967" y="1957162"/>
                                </a:lnTo>
                                <a:cubicBezTo>
                                  <a:pt x="5881366" y="1955965"/>
                                  <a:pt x="5882564" y="1955166"/>
                                  <a:pt x="5883761" y="1955566"/>
                                </a:cubicBezTo>
                                <a:close/>
                                <a:moveTo>
                                  <a:pt x="5906116" y="1953170"/>
                                </a:moveTo>
                                <a:cubicBezTo>
                                  <a:pt x="5906915" y="1952771"/>
                                  <a:pt x="5908512" y="1952771"/>
                                  <a:pt x="5908911" y="1953969"/>
                                </a:cubicBezTo>
                                <a:lnTo>
                                  <a:pt x="5917694" y="1969139"/>
                                </a:lnTo>
                                <a:cubicBezTo>
                                  <a:pt x="5918093" y="1969938"/>
                                  <a:pt x="5918093" y="1971535"/>
                                  <a:pt x="5916895" y="1971934"/>
                                </a:cubicBezTo>
                                <a:lnTo>
                                  <a:pt x="5916097" y="1972333"/>
                                </a:lnTo>
                                <a:cubicBezTo>
                                  <a:pt x="5915298" y="1972333"/>
                                  <a:pt x="5914500" y="1971934"/>
                                  <a:pt x="5914101" y="1971135"/>
                                </a:cubicBezTo>
                                <a:lnTo>
                                  <a:pt x="5905317" y="1955965"/>
                                </a:lnTo>
                                <a:cubicBezTo>
                                  <a:pt x="5904918" y="1955166"/>
                                  <a:pt x="5904918" y="1953570"/>
                                  <a:pt x="5906116" y="1953170"/>
                                </a:cubicBezTo>
                                <a:close/>
                                <a:moveTo>
                                  <a:pt x="5874181" y="1950775"/>
                                </a:moveTo>
                                <a:cubicBezTo>
                                  <a:pt x="5874979" y="1951574"/>
                                  <a:pt x="5874979" y="1952771"/>
                                  <a:pt x="5874979" y="1953570"/>
                                </a:cubicBezTo>
                                <a:lnTo>
                                  <a:pt x="5864201" y="1967542"/>
                                </a:lnTo>
                                <a:cubicBezTo>
                                  <a:pt x="5863802" y="1967942"/>
                                  <a:pt x="5863003" y="1968341"/>
                                  <a:pt x="5862603" y="1968341"/>
                                </a:cubicBezTo>
                                <a:cubicBezTo>
                                  <a:pt x="5862204" y="1968341"/>
                                  <a:pt x="5861405" y="1968341"/>
                                  <a:pt x="5861006" y="1967942"/>
                                </a:cubicBezTo>
                                <a:cubicBezTo>
                                  <a:pt x="5860208" y="1967542"/>
                                  <a:pt x="5859809" y="1965946"/>
                                  <a:pt x="5860607" y="1965147"/>
                                </a:cubicBezTo>
                                <a:lnTo>
                                  <a:pt x="5871386" y="1951174"/>
                                </a:lnTo>
                                <a:cubicBezTo>
                                  <a:pt x="5871786" y="1950376"/>
                                  <a:pt x="5873382" y="1949977"/>
                                  <a:pt x="5874181" y="1950775"/>
                                </a:cubicBezTo>
                                <a:close/>
                                <a:moveTo>
                                  <a:pt x="4551035" y="1950476"/>
                                </a:moveTo>
                                <a:cubicBezTo>
                                  <a:pt x="4553630" y="1949877"/>
                                  <a:pt x="4557024" y="1949777"/>
                                  <a:pt x="4560417" y="1951574"/>
                                </a:cubicBezTo>
                                <a:cubicBezTo>
                                  <a:pt x="4568001" y="1955566"/>
                                  <a:pt x="4567602" y="1963150"/>
                                  <a:pt x="4567602" y="1963550"/>
                                </a:cubicBezTo>
                                <a:cubicBezTo>
                                  <a:pt x="4567602" y="1963550"/>
                                  <a:pt x="4567602" y="1966344"/>
                                  <a:pt x="4571195" y="1968340"/>
                                </a:cubicBezTo>
                                <a:cubicBezTo>
                                  <a:pt x="4574788" y="1969937"/>
                                  <a:pt x="4577183" y="1968340"/>
                                  <a:pt x="4577183" y="1968340"/>
                                </a:cubicBezTo>
                                <a:lnTo>
                                  <a:pt x="4577582" y="1968340"/>
                                </a:lnTo>
                                <a:lnTo>
                                  <a:pt x="4577981" y="1967941"/>
                                </a:lnTo>
                                <a:cubicBezTo>
                                  <a:pt x="4579977" y="1966743"/>
                                  <a:pt x="4584768" y="1964348"/>
                                  <a:pt x="4591155" y="1967542"/>
                                </a:cubicBezTo>
                                <a:cubicBezTo>
                                  <a:pt x="4597941" y="1971134"/>
                                  <a:pt x="4598341" y="1978719"/>
                                  <a:pt x="4598341" y="1979118"/>
                                </a:cubicBezTo>
                                <a:lnTo>
                                  <a:pt x="4598341" y="1979518"/>
                                </a:lnTo>
                                <a:cubicBezTo>
                                  <a:pt x="4598341" y="1979518"/>
                                  <a:pt x="4598341" y="1982312"/>
                                  <a:pt x="4601933" y="1984308"/>
                                </a:cubicBezTo>
                                <a:cubicBezTo>
                                  <a:pt x="4605526" y="1986304"/>
                                  <a:pt x="4608321" y="1984308"/>
                                  <a:pt x="4608321" y="1984308"/>
                                </a:cubicBezTo>
                                <a:lnTo>
                                  <a:pt x="4608720" y="1984308"/>
                                </a:lnTo>
                                <a:cubicBezTo>
                                  <a:pt x="4609119" y="1983909"/>
                                  <a:pt x="4616306" y="1979917"/>
                                  <a:pt x="4622693" y="1983510"/>
                                </a:cubicBezTo>
                                <a:cubicBezTo>
                                  <a:pt x="4630278" y="1987502"/>
                                  <a:pt x="4629878" y="1995087"/>
                                  <a:pt x="4629878" y="1995487"/>
                                </a:cubicBezTo>
                                <a:cubicBezTo>
                                  <a:pt x="4629878" y="1995487"/>
                                  <a:pt x="4629878" y="1998281"/>
                                  <a:pt x="4633471" y="2000277"/>
                                </a:cubicBezTo>
                                <a:cubicBezTo>
                                  <a:pt x="4634669" y="2000676"/>
                                  <a:pt x="4635467" y="2001075"/>
                                  <a:pt x="4636665" y="2001075"/>
                                </a:cubicBezTo>
                                <a:lnTo>
                                  <a:pt x="4641056" y="2001475"/>
                                </a:lnTo>
                                <a:cubicBezTo>
                                  <a:pt x="4643052" y="2001475"/>
                                  <a:pt x="4644649" y="2003471"/>
                                  <a:pt x="4644649" y="2005467"/>
                                </a:cubicBezTo>
                                <a:cubicBezTo>
                                  <a:pt x="4644649" y="2007862"/>
                                  <a:pt x="4642653" y="2009459"/>
                                  <a:pt x="4639060" y="2009459"/>
                                </a:cubicBezTo>
                                <a:lnTo>
                                  <a:pt x="4633072" y="2009059"/>
                                </a:lnTo>
                                <a:cubicBezTo>
                                  <a:pt x="4631475" y="2008660"/>
                                  <a:pt x="4629878" y="2008261"/>
                                  <a:pt x="4628282" y="2007463"/>
                                </a:cubicBezTo>
                                <a:cubicBezTo>
                                  <a:pt x="4620697" y="2003471"/>
                                  <a:pt x="4621096" y="1995886"/>
                                  <a:pt x="4621096" y="1995487"/>
                                </a:cubicBezTo>
                                <a:cubicBezTo>
                                  <a:pt x="4621096" y="1995487"/>
                                  <a:pt x="4621495" y="1992691"/>
                                  <a:pt x="4617902" y="1990695"/>
                                </a:cubicBezTo>
                                <a:cubicBezTo>
                                  <a:pt x="4615108" y="1989098"/>
                                  <a:pt x="4611514" y="1990695"/>
                                  <a:pt x="4611115" y="1991094"/>
                                </a:cubicBezTo>
                                <a:cubicBezTo>
                                  <a:pt x="4609917" y="1991893"/>
                                  <a:pt x="4604329" y="1995087"/>
                                  <a:pt x="4597542" y="1991494"/>
                                </a:cubicBezTo>
                                <a:cubicBezTo>
                                  <a:pt x="4590756" y="1987901"/>
                                  <a:pt x="4590357" y="1981514"/>
                                  <a:pt x="4590357" y="1979917"/>
                                </a:cubicBezTo>
                                <a:cubicBezTo>
                                  <a:pt x="4589957" y="1979518"/>
                                  <a:pt x="4589558" y="1976324"/>
                                  <a:pt x="4586764" y="1974727"/>
                                </a:cubicBezTo>
                                <a:cubicBezTo>
                                  <a:pt x="4583570" y="1973130"/>
                                  <a:pt x="4581574" y="1974328"/>
                                  <a:pt x="4580776" y="1974727"/>
                                </a:cubicBezTo>
                                <a:lnTo>
                                  <a:pt x="4580377" y="1974727"/>
                                </a:lnTo>
                                <a:cubicBezTo>
                                  <a:pt x="4579179" y="1975526"/>
                                  <a:pt x="4573989" y="1978719"/>
                                  <a:pt x="4566804" y="1975126"/>
                                </a:cubicBezTo>
                                <a:cubicBezTo>
                                  <a:pt x="4559219" y="1971134"/>
                                  <a:pt x="4559618" y="1963949"/>
                                  <a:pt x="4559618" y="1963150"/>
                                </a:cubicBezTo>
                                <a:cubicBezTo>
                                  <a:pt x="4560017" y="1963150"/>
                                  <a:pt x="4559618" y="1959957"/>
                                  <a:pt x="4556425" y="1958360"/>
                                </a:cubicBezTo>
                                <a:cubicBezTo>
                                  <a:pt x="4553630" y="1956763"/>
                                  <a:pt x="4550037" y="1958360"/>
                                  <a:pt x="4549638" y="1958759"/>
                                </a:cubicBezTo>
                                <a:cubicBezTo>
                                  <a:pt x="4548441" y="1959558"/>
                                  <a:pt x="4542852" y="1962751"/>
                                  <a:pt x="4536065" y="1959158"/>
                                </a:cubicBezTo>
                                <a:lnTo>
                                  <a:pt x="4533670" y="1957562"/>
                                </a:lnTo>
                                <a:cubicBezTo>
                                  <a:pt x="4531674" y="1956763"/>
                                  <a:pt x="4530876" y="1954368"/>
                                  <a:pt x="4532073" y="1952372"/>
                                </a:cubicBezTo>
                                <a:cubicBezTo>
                                  <a:pt x="4532872" y="1950376"/>
                                  <a:pt x="4535267" y="1949578"/>
                                  <a:pt x="4537263" y="1950775"/>
                                </a:cubicBezTo>
                                <a:lnTo>
                                  <a:pt x="4539658" y="1952372"/>
                                </a:lnTo>
                                <a:cubicBezTo>
                                  <a:pt x="4543251" y="1954368"/>
                                  <a:pt x="4546045" y="1952372"/>
                                  <a:pt x="4546045" y="1952372"/>
                                </a:cubicBezTo>
                                <a:lnTo>
                                  <a:pt x="4546445" y="1952372"/>
                                </a:lnTo>
                                <a:cubicBezTo>
                                  <a:pt x="4546644" y="1952172"/>
                                  <a:pt x="4548441" y="1951075"/>
                                  <a:pt x="4551035" y="1950476"/>
                                </a:cubicBezTo>
                                <a:close/>
                                <a:moveTo>
                                  <a:pt x="5917693" y="1945187"/>
                                </a:moveTo>
                                <a:lnTo>
                                  <a:pt x="5932065" y="1955966"/>
                                </a:lnTo>
                                <a:cubicBezTo>
                                  <a:pt x="5932863" y="1956365"/>
                                  <a:pt x="5933262" y="1957962"/>
                                  <a:pt x="5932464" y="1958761"/>
                                </a:cubicBezTo>
                                <a:cubicBezTo>
                                  <a:pt x="5932065" y="1959160"/>
                                  <a:pt x="5931266" y="1959559"/>
                                  <a:pt x="5930867" y="1959559"/>
                                </a:cubicBezTo>
                                <a:cubicBezTo>
                                  <a:pt x="5930468" y="1959559"/>
                                  <a:pt x="5929670" y="1959559"/>
                                  <a:pt x="5929270" y="1959160"/>
                                </a:cubicBezTo>
                                <a:lnTo>
                                  <a:pt x="5915297" y="1948381"/>
                                </a:lnTo>
                                <a:cubicBezTo>
                                  <a:pt x="5914499" y="1947981"/>
                                  <a:pt x="5914100" y="1946385"/>
                                  <a:pt x="5914898" y="1945586"/>
                                </a:cubicBezTo>
                                <a:cubicBezTo>
                                  <a:pt x="5915297" y="1944788"/>
                                  <a:pt x="5916894" y="1944389"/>
                                  <a:pt x="5917693" y="1945187"/>
                                </a:cubicBezTo>
                                <a:close/>
                                <a:moveTo>
                                  <a:pt x="3350098" y="1941195"/>
                                </a:moveTo>
                                <a:cubicBezTo>
                                  <a:pt x="3352489" y="1940796"/>
                                  <a:pt x="3354484" y="1942392"/>
                                  <a:pt x="3354877" y="1944788"/>
                                </a:cubicBezTo>
                                <a:lnTo>
                                  <a:pt x="3358474" y="1969139"/>
                                </a:lnTo>
                                <a:lnTo>
                                  <a:pt x="3382826" y="1965546"/>
                                </a:lnTo>
                                <a:cubicBezTo>
                                  <a:pt x="3385222" y="1965147"/>
                                  <a:pt x="3387221" y="1966744"/>
                                  <a:pt x="3387621" y="1969139"/>
                                </a:cubicBezTo>
                                <a:cubicBezTo>
                                  <a:pt x="3388018" y="1971534"/>
                                  <a:pt x="3386423" y="1973530"/>
                                  <a:pt x="3384025" y="1973929"/>
                                </a:cubicBezTo>
                                <a:lnTo>
                                  <a:pt x="3359670" y="1977522"/>
                                </a:lnTo>
                                <a:lnTo>
                                  <a:pt x="3363265" y="2001874"/>
                                </a:lnTo>
                                <a:cubicBezTo>
                                  <a:pt x="3363666" y="2004269"/>
                                  <a:pt x="3362071" y="2006265"/>
                                  <a:pt x="3359670" y="2006665"/>
                                </a:cubicBezTo>
                                <a:cubicBezTo>
                                  <a:pt x="3357273" y="2007064"/>
                                  <a:pt x="3355280" y="2005467"/>
                                  <a:pt x="3354877" y="2003072"/>
                                </a:cubicBezTo>
                                <a:lnTo>
                                  <a:pt x="3351294" y="1978720"/>
                                </a:lnTo>
                                <a:lnTo>
                                  <a:pt x="3326950" y="1982312"/>
                                </a:lnTo>
                                <a:cubicBezTo>
                                  <a:pt x="3324554" y="1982712"/>
                                  <a:pt x="3322556" y="1981115"/>
                                  <a:pt x="3322159" y="1978720"/>
                                </a:cubicBezTo>
                                <a:cubicBezTo>
                                  <a:pt x="3321752" y="1976324"/>
                                  <a:pt x="3323353" y="1974328"/>
                                  <a:pt x="3325752" y="1973929"/>
                                </a:cubicBezTo>
                                <a:lnTo>
                                  <a:pt x="3350098" y="1970336"/>
                                </a:lnTo>
                                <a:lnTo>
                                  <a:pt x="3346504" y="1945985"/>
                                </a:lnTo>
                                <a:cubicBezTo>
                                  <a:pt x="3346114" y="1943590"/>
                                  <a:pt x="3347707" y="1941594"/>
                                  <a:pt x="3350098" y="1941195"/>
                                </a:cubicBezTo>
                                <a:close/>
                                <a:moveTo>
                                  <a:pt x="5863802" y="1941194"/>
                                </a:moveTo>
                                <a:cubicBezTo>
                                  <a:pt x="5864600" y="1940795"/>
                                  <a:pt x="5866197" y="1940795"/>
                                  <a:pt x="5866596" y="1941993"/>
                                </a:cubicBezTo>
                                <a:cubicBezTo>
                                  <a:pt x="5866995" y="1943190"/>
                                  <a:pt x="5866596" y="1944388"/>
                                  <a:pt x="5865798" y="1944787"/>
                                </a:cubicBezTo>
                                <a:lnTo>
                                  <a:pt x="5850627" y="1953571"/>
                                </a:lnTo>
                                <a:lnTo>
                                  <a:pt x="5849829" y="1953970"/>
                                </a:lnTo>
                                <a:cubicBezTo>
                                  <a:pt x="5849030" y="1953970"/>
                                  <a:pt x="5848232" y="1953571"/>
                                  <a:pt x="5847833" y="1952772"/>
                                </a:cubicBezTo>
                                <a:cubicBezTo>
                                  <a:pt x="5847433" y="1951974"/>
                                  <a:pt x="5847433" y="1950377"/>
                                  <a:pt x="5848631" y="1949978"/>
                                </a:cubicBezTo>
                                <a:close/>
                                <a:moveTo>
                                  <a:pt x="5922483" y="1934009"/>
                                </a:moveTo>
                                <a:lnTo>
                                  <a:pt x="5939250" y="1938800"/>
                                </a:lnTo>
                                <a:cubicBezTo>
                                  <a:pt x="5940448" y="1939199"/>
                                  <a:pt x="5941246" y="1940397"/>
                                  <a:pt x="5940448" y="1941594"/>
                                </a:cubicBezTo>
                                <a:cubicBezTo>
                                  <a:pt x="5940448" y="1942393"/>
                                  <a:pt x="5939650" y="1943191"/>
                                  <a:pt x="5938851" y="1943191"/>
                                </a:cubicBezTo>
                                <a:lnTo>
                                  <a:pt x="5938053" y="1943191"/>
                                </a:lnTo>
                                <a:lnTo>
                                  <a:pt x="5921285" y="1938400"/>
                                </a:lnTo>
                                <a:cubicBezTo>
                                  <a:pt x="5920088" y="1938001"/>
                                  <a:pt x="5919289" y="1936803"/>
                                  <a:pt x="5919689" y="1935606"/>
                                </a:cubicBezTo>
                                <a:cubicBezTo>
                                  <a:pt x="5920088" y="1934408"/>
                                  <a:pt x="5921285" y="1933610"/>
                                  <a:pt x="5922483" y="1934009"/>
                                </a:cubicBezTo>
                                <a:close/>
                                <a:moveTo>
                                  <a:pt x="1135823" y="1933759"/>
                                </a:moveTo>
                                <a:cubicBezTo>
                                  <a:pt x="1143558" y="1935705"/>
                                  <a:pt x="1150544" y="1940595"/>
                                  <a:pt x="1154936" y="1947980"/>
                                </a:cubicBezTo>
                                <a:lnTo>
                                  <a:pt x="1149347" y="1951573"/>
                                </a:lnTo>
                                <a:cubicBezTo>
                                  <a:pt x="1141761" y="1939997"/>
                                  <a:pt x="1126591" y="1936404"/>
                                  <a:pt x="1115013" y="1943589"/>
                                </a:cubicBezTo>
                                <a:cubicBezTo>
                                  <a:pt x="1103435" y="1950775"/>
                                  <a:pt x="1100241" y="1965944"/>
                                  <a:pt x="1107827" y="1977522"/>
                                </a:cubicBezTo>
                                <a:lnTo>
                                  <a:pt x="1102238" y="1981115"/>
                                </a:lnTo>
                                <a:cubicBezTo>
                                  <a:pt x="1101838" y="1980716"/>
                                  <a:pt x="1101838" y="1980316"/>
                                  <a:pt x="1101440" y="1979917"/>
                                </a:cubicBezTo>
                                <a:cubicBezTo>
                                  <a:pt x="1092656" y="1965146"/>
                                  <a:pt x="1097447" y="1945985"/>
                                  <a:pt x="1112218" y="1937202"/>
                                </a:cubicBezTo>
                                <a:cubicBezTo>
                                  <a:pt x="1119604" y="1932811"/>
                                  <a:pt x="1128088" y="1931813"/>
                                  <a:pt x="1135823" y="1933759"/>
                                </a:cubicBezTo>
                                <a:close/>
                                <a:moveTo>
                                  <a:pt x="5860608" y="1929618"/>
                                </a:moveTo>
                                <a:cubicBezTo>
                                  <a:pt x="5861805" y="1929618"/>
                                  <a:pt x="5863003" y="1930416"/>
                                  <a:pt x="5863003" y="1931614"/>
                                </a:cubicBezTo>
                                <a:cubicBezTo>
                                  <a:pt x="5863003" y="1932811"/>
                                  <a:pt x="5862205" y="1933610"/>
                                  <a:pt x="5861007" y="1934009"/>
                                </a:cubicBezTo>
                                <a:lnTo>
                                  <a:pt x="5843441" y="1936405"/>
                                </a:lnTo>
                                <a:cubicBezTo>
                                  <a:pt x="5842244" y="1936405"/>
                                  <a:pt x="5841046" y="1935607"/>
                                  <a:pt x="5841046" y="1934409"/>
                                </a:cubicBezTo>
                                <a:cubicBezTo>
                                  <a:pt x="5841046" y="1933210"/>
                                  <a:pt x="5841844" y="1932013"/>
                                  <a:pt x="5843042" y="1932013"/>
                                </a:cubicBezTo>
                                <a:close/>
                                <a:moveTo>
                                  <a:pt x="5939650" y="1919239"/>
                                </a:moveTo>
                                <a:cubicBezTo>
                                  <a:pt x="5940847" y="1919239"/>
                                  <a:pt x="5942045" y="1920037"/>
                                  <a:pt x="5942045" y="1921235"/>
                                </a:cubicBezTo>
                                <a:cubicBezTo>
                                  <a:pt x="5942045" y="1922432"/>
                                  <a:pt x="5941246" y="1923630"/>
                                  <a:pt x="5940049" y="1923630"/>
                                </a:cubicBezTo>
                                <a:lnTo>
                                  <a:pt x="5922483" y="1926026"/>
                                </a:lnTo>
                                <a:cubicBezTo>
                                  <a:pt x="5921285" y="1926026"/>
                                  <a:pt x="5920088" y="1925228"/>
                                  <a:pt x="5920088" y="1924030"/>
                                </a:cubicBezTo>
                                <a:cubicBezTo>
                                  <a:pt x="5920088" y="1922832"/>
                                  <a:pt x="5920886" y="1921634"/>
                                  <a:pt x="5922084" y="1921634"/>
                                </a:cubicBezTo>
                                <a:close/>
                                <a:moveTo>
                                  <a:pt x="4568201" y="1918540"/>
                                </a:moveTo>
                                <a:cubicBezTo>
                                  <a:pt x="4570796" y="1917941"/>
                                  <a:pt x="4574190" y="1917841"/>
                                  <a:pt x="4577583" y="1919638"/>
                                </a:cubicBezTo>
                                <a:cubicBezTo>
                                  <a:pt x="4585167" y="1923630"/>
                                  <a:pt x="4584768" y="1931214"/>
                                  <a:pt x="4584768" y="1931614"/>
                                </a:cubicBezTo>
                                <a:cubicBezTo>
                                  <a:pt x="4584768" y="1931614"/>
                                  <a:pt x="4584768" y="1934408"/>
                                  <a:pt x="4588361" y="1936404"/>
                                </a:cubicBezTo>
                                <a:cubicBezTo>
                                  <a:pt x="4591954" y="1938001"/>
                                  <a:pt x="4594349" y="1936404"/>
                                  <a:pt x="4594349" y="1936404"/>
                                </a:cubicBezTo>
                                <a:lnTo>
                                  <a:pt x="4594748" y="1936404"/>
                                </a:lnTo>
                                <a:lnTo>
                                  <a:pt x="4595147" y="1936005"/>
                                </a:lnTo>
                                <a:cubicBezTo>
                                  <a:pt x="4597143" y="1934807"/>
                                  <a:pt x="4601934" y="1932412"/>
                                  <a:pt x="4608321" y="1935606"/>
                                </a:cubicBezTo>
                                <a:cubicBezTo>
                                  <a:pt x="4615107" y="1939198"/>
                                  <a:pt x="4615506" y="1946783"/>
                                  <a:pt x="4615506" y="1947182"/>
                                </a:cubicBezTo>
                                <a:lnTo>
                                  <a:pt x="4615506" y="1947582"/>
                                </a:lnTo>
                                <a:cubicBezTo>
                                  <a:pt x="4615506" y="1947582"/>
                                  <a:pt x="4615506" y="1950376"/>
                                  <a:pt x="4619099" y="1952372"/>
                                </a:cubicBezTo>
                                <a:cubicBezTo>
                                  <a:pt x="4622692" y="1954368"/>
                                  <a:pt x="4625486" y="1952372"/>
                                  <a:pt x="4625486" y="1952372"/>
                                </a:cubicBezTo>
                                <a:lnTo>
                                  <a:pt x="4625886" y="1952372"/>
                                </a:lnTo>
                                <a:cubicBezTo>
                                  <a:pt x="4626285" y="1951973"/>
                                  <a:pt x="4633471" y="1947981"/>
                                  <a:pt x="4639858" y="1951574"/>
                                </a:cubicBezTo>
                                <a:cubicBezTo>
                                  <a:pt x="4647443" y="1955566"/>
                                  <a:pt x="4647044" y="1963151"/>
                                  <a:pt x="4647044" y="1963551"/>
                                </a:cubicBezTo>
                                <a:cubicBezTo>
                                  <a:pt x="4647044" y="1963551"/>
                                  <a:pt x="4647044" y="1966345"/>
                                  <a:pt x="4650637" y="1968341"/>
                                </a:cubicBezTo>
                                <a:cubicBezTo>
                                  <a:pt x="4651834" y="1968740"/>
                                  <a:pt x="4652633" y="1969139"/>
                                  <a:pt x="4653830" y="1969139"/>
                                </a:cubicBezTo>
                                <a:lnTo>
                                  <a:pt x="4658222" y="1969539"/>
                                </a:lnTo>
                                <a:cubicBezTo>
                                  <a:pt x="4660218" y="1969539"/>
                                  <a:pt x="4661814" y="1971535"/>
                                  <a:pt x="4661814" y="1973531"/>
                                </a:cubicBezTo>
                                <a:cubicBezTo>
                                  <a:pt x="4661415" y="1975527"/>
                                  <a:pt x="4659818" y="1977123"/>
                                  <a:pt x="4656226" y="1977523"/>
                                </a:cubicBezTo>
                                <a:lnTo>
                                  <a:pt x="4650238" y="1977123"/>
                                </a:lnTo>
                                <a:cubicBezTo>
                                  <a:pt x="4648641" y="1976724"/>
                                  <a:pt x="4647044" y="1976325"/>
                                  <a:pt x="4645447" y="1975527"/>
                                </a:cubicBezTo>
                                <a:cubicBezTo>
                                  <a:pt x="4637862" y="1971535"/>
                                  <a:pt x="4638262" y="1963950"/>
                                  <a:pt x="4638262" y="1963551"/>
                                </a:cubicBezTo>
                                <a:cubicBezTo>
                                  <a:pt x="4638262" y="1963551"/>
                                  <a:pt x="4638661" y="1960755"/>
                                  <a:pt x="4635068" y="1958759"/>
                                </a:cubicBezTo>
                                <a:cubicBezTo>
                                  <a:pt x="4632274" y="1957162"/>
                                  <a:pt x="4628680" y="1958759"/>
                                  <a:pt x="4628281" y="1959158"/>
                                </a:cubicBezTo>
                                <a:cubicBezTo>
                                  <a:pt x="4627083" y="1959957"/>
                                  <a:pt x="4621494" y="1963151"/>
                                  <a:pt x="4614708" y="1959558"/>
                                </a:cubicBezTo>
                                <a:cubicBezTo>
                                  <a:pt x="4607922" y="1955965"/>
                                  <a:pt x="4607522" y="1949578"/>
                                  <a:pt x="4607522" y="1947981"/>
                                </a:cubicBezTo>
                                <a:cubicBezTo>
                                  <a:pt x="4607123" y="1947582"/>
                                  <a:pt x="4606724" y="1944388"/>
                                  <a:pt x="4603930" y="1942791"/>
                                </a:cubicBezTo>
                                <a:cubicBezTo>
                                  <a:pt x="4600736" y="1941194"/>
                                  <a:pt x="4598740" y="1942392"/>
                                  <a:pt x="4597942" y="1942791"/>
                                </a:cubicBezTo>
                                <a:lnTo>
                                  <a:pt x="4597543" y="1942791"/>
                                </a:lnTo>
                                <a:cubicBezTo>
                                  <a:pt x="4596345" y="1943590"/>
                                  <a:pt x="4591155" y="1946783"/>
                                  <a:pt x="4583970" y="1943190"/>
                                </a:cubicBezTo>
                                <a:cubicBezTo>
                                  <a:pt x="4576385" y="1939198"/>
                                  <a:pt x="4576784" y="1932013"/>
                                  <a:pt x="4576784" y="1931214"/>
                                </a:cubicBezTo>
                                <a:cubicBezTo>
                                  <a:pt x="4577183" y="1931214"/>
                                  <a:pt x="4576784" y="1928021"/>
                                  <a:pt x="4573591" y="1926424"/>
                                </a:cubicBezTo>
                                <a:cubicBezTo>
                                  <a:pt x="4570796" y="1924827"/>
                                  <a:pt x="4567203" y="1926424"/>
                                  <a:pt x="4566804" y="1926823"/>
                                </a:cubicBezTo>
                                <a:cubicBezTo>
                                  <a:pt x="4565607" y="1927622"/>
                                  <a:pt x="4560018" y="1930815"/>
                                  <a:pt x="4553232" y="1927222"/>
                                </a:cubicBezTo>
                                <a:lnTo>
                                  <a:pt x="4550836" y="1925626"/>
                                </a:lnTo>
                                <a:cubicBezTo>
                                  <a:pt x="4548840" y="1924827"/>
                                  <a:pt x="4548042" y="1922432"/>
                                  <a:pt x="4549240" y="1920436"/>
                                </a:cubicBezTo>
                                <a:cubicBezTo>
                                  <a:pt x="4550038" y="1918440"/>
                                  <a:pt x="4552433" y="1917642"/>
                                  <a:pt x="4554429" y="1918839"/>
                                </a:cubicBezTo>
                                <a:lnTo>
                                  <a:pt x="4556824" y="1920436"/>
                                </a:lnTo>
                                <a:cubicBezTo>
                                  <a:pt x="4560417" y="1922432"/>
                                  <a:pt x="4563212" y="1920436"/>
                                  <a:pt x="4563212" y="1920436"/>
                                </a:cubicBezTo>
                                <a:lnTo>
                                  <a:pt x="4563611" y="1920436"/>
                                </a:lnTo>
                                <a:cubicBezTo>
                                  <a:pt x="4563810" y="1920236"/>
                                  <a:pt x="4565607" y="1919139"/>
                                  <a:pt x="4568201" y="1918540"/>
                                </a:cubicBezTo>
                                <a:close/>
                                <a:moveTo>
                                  <a:pt x="5845038" y="1912453"/>
                                </a:moveTo>
                                <a:lnTo>
                                  <a:pt x="5861806" y="1917244"/>
                                </a:lnTo>
                                <a:cubicBezTo>
                                  <a:pt x="5863003" y="1917643"/>
                                  <a:pt x="5863802" y="1918841"/>
                                  <a:pt x="5863402" y="1920038"/>
                                </a:cubicBezTo>
                                <a:cubicBezTo>
                                  <a:pt x="5863402" y="1920837"/>
                                  <a:pt x="5862604" y="1921635"/>
                                  <a:pt x="5861806" y="1921635"/>
                                </a:cubicBezTo>
                                <a:lnTo>
                                  <a:pt x="5861007" y="1921635"/>
                                </a:lnTo>
                                <a:lnTo>
                                  <a:pt x="5844240" y="1916844"/>
                                </a:lnTo>
                                <a:cubicBezTo>
                                  <a:pt x="5843042" y="1916445"/>
                                  <a:pt x="5842244" y="1915247"/>
                                  <a:pt x="5842244" y="1914049"/>
                                </a:cubicBezTo>
                                <a:cubicBezTo>
                                  <a:pt x="5842643" y="1912852"/>
                                  <a:pt x="5843841" y="1912053"/>
                                  <a:pt x="5845038" y="1912453"/>
                                </a:cubicBezTo>
                                <a:close/>
                                <a:moveTo>
                                  <a:pt x="5932863" y="1902073"/>
                                </a:moveTo>
                                <a:cubicBezTo>
                                  <a:pt x="5933662" y="1901674"/>
                                  <a:pt x="5935258" y="1901674"/>
                                  <a:pt x="5935658" y="1902872"/>
                                </a:cubicBezTo>
                                <a:cubicBezTo>
                                  <a:pt x="5936057" y="1903670"/>
                                  <a:pt x="5936057" y="1905267"/>
                                  <a:pt x="5934859" y="1905666"/>
                                </a:cubicBezTo>
                                <a:lnTo>
                                  <a:pt x="5919689" y="1914450"/>
                                </a:lnTo>
                                <a:lnTo>
                                  <a:pt x="5918890" y="1914849"/>
                                </a:lnTo>
                                <a:cubicBezTo>
                                  <a:pt x="5918092" y="1914849"/>
                                  <a:pt x="5917293" y="1914450"/>
                                  <a:pt x="5916894" y="1913651"/>
                                </a:cubicBezTo>
                                <a:cubicBezTo>
                                  <a:pt x="5916495" y="1912454"/>
                                  <a:pt x="5916894" y="1911256"/>
                                  <a:pt x="5917693" y="1910857"/>
                                </a:cubicBezTo>
                                <a:close/>
                                <a:moveTo>
                                  <a:pt x="5854619" y="1896484"/>
                                </a:moveTo>
                                <a:lnTo>
                                  <a:pt x="5868592" y="1907263"/>
                                </a:lnTo>
                                <a:cubicBezTo>
                                  <a:pt x="5869391" y="1907663"/>
                                  <a:pt x="5869790" y="1909259"/>
                                  <a:pt x="5868991" y="1910058"/>
                                </a:cubicBezTo>
                                <a:cubicBezTo>
                                  <a:pt x="5868592" y="1910457"/>
                                  <a:pt x="5867794" y="1910856"/>
                                  <a:pt x="5867395" y="1910856"/>
                                </a:cubicBezTo>
                                <a:cubicBezTo>
                                  <a:pt x="5866995" y="1910856"/>
                                  <a:pt x="5866197" y="1910856"/>
                                  <a:pt x="5865798" y="1910457"/>
                                </a:cubicBezTo>
                                <a:lnTo>
                                  <a:pt x="5852224" y="1899678"/>
                                </a:lnTo>
                                <a:cubicBezTo>
                                  <a:pt x="5851426" y="1899278"/>
                                  <a:pt x="5851027" y="1897682"/>
                                  <a:pt x="5851825" y="1896883"/>
                                </a:cubicBezTo>
                                <a:cubicBezTo>
                                  <a:pt x="5852224" y="1896085"/>
                                  <a:pt x="5853821" y="1895686"/>
                                  <a:pt x="5854619" y="1896484"/>
                                </a:cubicBezTo>
                                <a:close/>
                                <a:moveTo>
                                  <a:pt x="2410793" y="1892094"/>
                                </a:moveTo>
                                <a:cubicBezTo>
                                  <a:pt x="2411989" y="1891695"/>
                                  <a:pt x="2413190" y="1892493"/>
                                  <a:pt x="2413595" y="1893691"/>
                                </a:cubicBezTo>
                                <a:cubicBezTo>
                                  <a:pt x="2415185" y="1901275"/>
                                  <a:pt x="2423171" y="1906465"/>
                                  <a:pt x="2431157" y="1904469"/>
                                </a:cubicBezTo>
                                <a:cubicBezTo>
                                  <a:pt x="2432356" y="1904469"/>
                                  <a:pt x="2433553" y="1905267"/>
                                  <a:pt x="2434352" y="1906066"/>
                                </a:cubicBezTo>
                                <a:cubicBezTo>
                                  <a:pt x="2434751" y="1907263"/>
                                  <a:pt x="2433953" y="1908461"/>
                                  <a:pt x="2433155" y="1908860"/>
                                </a:cubicBezTo>
                                <a:lnTo>
                                  <a:pt x="2432755" y="1908860"/>
                                </a:lnTo>
                                <a:cubicBezTo>
                                  <a:pt x="2428363" y="1910058"/>
                                  <a:pt x="2423970" y="1909658"/>
                                  <a:pt x="2419975" y="1907662"/>
                                </a:cubicBezTo>
                                <a:cubicBezTo>
                                  <a:pt x="2414783" y="1922034"/>
                                  <a:pt x="2404811" y="1933211"/>
                                  <a:pt x="2391241" y="1939998"/>
                                </a:cubicBezTo>
                                <a:cubicBezTo>
                                  <a:pt x="2377674" y="1946785"/>
                                  <a:pt x="2362494" y="1947982"/>
                                  <a:pt x="2348126" y="1943192"/>
                                </a:cubicBezTo>
                                <a:cubicBezTo>
                                  <a:pt x="2347327" y="1947583"/>
                                  <a:pt x="2344933" y="1951575"/>
                                  <a:pt x="2341343" y="1954370"/>
                                </a:cubicBezTo>
                                <a:lnTo>
                                  <a:pt x="2340943" y="1954769"/>
                                </a:lnTo>
                                <a:cubicBezTo>
                                  <a:pt x="2340145" y="1955168"/>
                                  <a:pt x="2338952" y="1954769"/>
                                  <a:pt x="2338153" y="1953970"/>
                                </a:cubicBezTo>
                                <a:cubicBezTo>
                                  <a:pt x="2337352" y="1953172"/>
                                  <a:pt x="2337352" y="1951575"/>
                                  <a:pt x="2338550" y="1950777"/>
                                </a:cubicBezTo>
                                <a:cubicBezTo>
                                  <a:pt x="2344532" y="1945587"/>
                                  <a:pt x="2345733" y="1936405"/>
                                  <a:pt x="2340546" y="1930017"/>
                                </a:cubicBezTo>
                                <a:cubicBezTo>
                                  <a:pt x="2339748" y="1929219"/>
                                  <a:pt x="2339748" y="1927622"/>
                                  <a:pt x="2340943" y="1926824"/>
                                </a:cubicBezTo>
                                <a:cubicBezTo>
                                  <a:pt x="2341743" y="1926026"/>
                                  <a:pt x="2343335" y="1926026"/>
                                  <a:pt x="2344134" y="1927223"/>
                                </a:cubicBezTo>
                                <a:cubicBezTo>
                                  <a:pt x="2346927" y="1930816"/>
                                  <a:pt x="2348525" y="1934808"/>
                                  <a:pt x="2348525" y="1938801"/>
                                </a:cubicBezTo>
                                <a:lnTo>
                                  <a:pt x="2348924" y="1938801"/>
                                </a:lnTo>
                                <a:cubicBezTo>
                                  <a:pt x="2362494" y="1943192"/>
                                  <a:pt x="2376477" y="1942394"/>
                                  <a:pt x="2389247" y="1936005"/>
                                </a:cubicBezTo>
                                <a:cubicBezTo>
                                  <a:pt x="2401620" y="1929618"/>
                                  <a:pt x="2411197" y="1918840"/>
                                  <a:pt x="2415586" y="1905666"/>
                                </a:cubicBezTo>
                                <a:lnTo>
                                  <a:pt x="2415586" y="1905267"/>
                                </a:lnTo>
                                <a:cubicBezTo>
                                  <a:pt x="2412391" y="1902872"/>
                                  <a:pt x="2410399" y="1899279"/>
                                  <a:pt x="2409199" y="1894888"/>
                                </a:cubicBezTo>
                                <a:cubicBezTo>
                                  <a:pt x="2408801" y="1893691"/>
                                  <a:pt x="2409597" y="1892493"/>
                                  <a:pt x="2410793" y="1892094"/>
                                </a:cubicBezTo>
                                <a:close/>
                                <a:moveTo>
                                  <a:pt x="5922883" y="1887702"/>
                                </a:moveTo>
                                <a:cubicBezTo>
                                  <a:pt x="5923682" y="1888101"/>
                                  <a:pt x="5924081" y="1889698"/>
                                  <a:pt x="5923282" y="1890496"/>
                                </a:cubicBezTo>
                                <a:lnTo>
                                  <a:pt x="5912504" y="1904469"/>
                                </a:lnTo>
                                <a:cubicBezTo>
                                  <a:pt x="5912105" y="1904869"/>
                                  <a:pt x="5911305" y="1905268"/>
                                  <a:pt x="5910906" y="1905268"/>
                                </a:cubicBezTo>
                                <a:cubicBezTo>
                                  <a:pt x="5910507" y="1905268"/>
                                  <a:pt x="5909709" y="1905268"/>
                                  <a:pt x="5909309" y="1904869"/>
                                </a:cubicBezTo>
                                <a:cubicBezTo>
                                  <a:pt x="5908511" y="1904070"/>
                                  <a:pt x="5908511" y="1902873"/>
                                  <a:pt x="5909309" y="1902074"/>
                                </a:cubicBezTo>
                                <a:lnTo>
                                  <a:pt x="5920089" y="1888101"/>
                                </a:lnTo>
                                <a:cubicBezTo>
                                  <a:pt x="5920488" y="1887303"/>
                                  <a:pt x="5922085" y="1886904"/>
                                  <a:pt x="5922883" y="1887702"/>
                                </a:cubicBezTo>
                                <a:close/>
                                <a:moveTo>
                                  <a:pt x="5866595" y="1883710"/>
                                </a:moveTo>
                                <a:cubicBezTo>
                                  <a:pt x="5867394" y="1883310"/>
                                  <a:pt x="5868991" y="1883310"/>
                                  <a:pt x="5869390" y="1884508"/>
                                </a:cubicBezTo>
                                <a:lnTo>
                                  <a:pt x="5878173" y="1899679"/>
                                </a:lnTo>
                                <a:cubicBezTo>
                                  <a:pt x="5878572" y="1900477"/>
                                  <a:pt x="5878572" y="1902074"/>
                                  <a:pt x="5877374" y="1902473"/>
                                </a:cubicBezTo>
                                <a:lnTo>
                                  <a:pt x="5876576" y="1902872"/>
                                </a:lnTo>
                                <a:cubicBezTo>
                                  <a:pt x="5875778" y="1902872"/>
                                  <a:pt x="5874979" y="1902473"/>
                                  <a:pt x="5874580" y="1901675"/>
                                </a:cubicBezTo>
                                <a:lnTo>
                                  <a:pt x="5865797" y="1886504"/>
                                </a:lnTo>
                                <a:cubicBezTo>
                                  <a:pt x="5865397" y="1885706"/>
                                  <a:pt x="5865397" y="1884109"/>
                                  <a:pt x="5866595" y="1883710"/>
                                </a:cubicBezTo>
                                <a:close/>
                                <a:moveTo>
                                  <a:pt x="5904919" y="1878521"/>
                                </a:moveTo>
                                <a:cubicBezTo>
                                  <a:pt x="5906117" y="1878920"/>
                                  <a:pt x="5906916" y="1880117"/>
                                  <a:pt x="5906517" y="1881315"/>
                                </a:cubicBezTo>
                                <a:lnTo>
                                  <a:pt x="5901725" y="1898082"/>
                                </a:lnTo>
                                <a:cubicBezTo>
                                  <a:pt x="5901725" y="1898881"/>
                                  <a:pt x="5900927" y="1899679"/>
                                  <a:pt x="5900128" y="1899679"/>
                                </a:cubicBezTo>
                                <a:lnTo>
                                  <a:pt x="5899330" y="1899679"/>
                                </a:lnTo>
                                <a:cubicBezTo>
                                  <a:pt x="5898532" y="1899679"/>
                                  <a:pt x="5897732" y="1898482"/>
                                  <a:pt x="5897333" y="1896885"/>
                                </a:cubicBezTo>
                                <a:lnTo>
                                  <a:pt x="5902124" y="1880117"/>
                                </a:lnTo>
                                <a:cubicBezTo>
                                  <a:pt x="5902524" y="1878920"/>
                                  <a:pt x="5903721" y="1878121"/>
                                  <a:pt x="5904919" y="1878521"/>
                                </a:cubicBezTo>
                                <a:close/>
                                <a:moveTo>
                                  <a:pt x="5885358" y="1876924"/>
                                </a:moveTo>
                                <a:cubicBezTo>
                                  <a:pt x="5886556" y="1876924"/>
                                  <a:pt x="5887753" y="1877722"/>
                                  <a:pt x="5887753" y="1878920"/>
                                </a:cubicBezTo>
                                <a:lnTo>
                                  <a:pt x="5890148" y="1896485"/>
                                </a:lnTo>
                                <a:cubicBezTo>
                                  <a:pt x="5890148" y="1897683"/>
                                  <a:pt x="5889350" y="1898881"/>
                                  <a:pt x="5888152" y="1898881"/>
                                </a:cubicBezTo>
                                <a:cubicBezTo>
                                  <a:pt x="5886955" y="1899280"/>
                                  <a:pt x="5885757" y="1898481"/>
                                  <a:pt x="5885757" y="1896885"/>
                                </a:cubicBezTo>
                                <a:lnTo>
                                  <a:pt x="5883361" y="1879319"/>
                                </a:lnTo>
                                <a:cubicBezTo>
                                  <a:pt x="5883361" y="1878121"/>
                                  <a:pt x="5884160" y="1876924"/>
                                  <a:pt x="5885358" y="1876924"/>
                                </a:cubicBezTo>
                                <a:close/>
                                <a:moveTo>
                                  <a:pt x="4929726" y="1852323"/>
                                </a:moveTo>
                                <a:cubicBezTo>
                                  <a:pt x="4937461" y="1854269"/>
                                  <a:pt x="4944447" y="1859159"/>
                                  <a:pt x="4948838" y="1866544"/>
                                </a:cubicBezTo>
                                <a:lnTo>
                                  <a:pt x="4943249" y="1870137"/>
                                </a:lnTo>
                                <a:cubicBezTo>
                                  <a:pt x="4935664" y="1858560"/>
                                  <a:pt x="4920494" y="1854968"/>
                                  <a:pt x="4908917" y="1862153"/>
                                </a:cubicBezTo>
                                <a:cubicBezTo>
                                  <a:pt x="4897340" y="1869339"/>
                                  <a:pt x="4893748" y="1884508"/>
                                  <a:pt x="4901732" y="1896086"/>
                                </a:cubicBezTo>
                                <a:lnTo>
                                  <a:pt x="4896143" y="1899679"/>
                                </a:lnTo>
                                <a:cubicBezTo>
                                  <a:pt x="4895744" y="1899280"/>
                                  <a:pt x="4895744" y="1898881"/>
                                  <a:pt x="4895344" y="1898481"/>
                                </a:cubicBezTo>
                                <a:cubicBezTo>
                                  <a:pt x="4886562" y="1883710"/>
                                  <a:pt x="4891352" y="1864548"/>
                                  <a:pt x="4906123" y="1855766"/>
                                </a:cubicBezTo>
                                <a:cubicBezTo>
                                  <a:pt x="4913508" y="1851375"/>
                                  <a:pt x="4921991" y="1850377"/>
                                  <a:pt x="4929726" y="1852323"/>
                                </a:cubicBezTo>
                                <a:close/>
                                <a:moveTo>
                                  <a:pt x="6204318" y="1811056"/>
                                </a:moveTo>
                                <a:cubicBezTo>
                                  <a:pt x="6205516" y="1810656"/>
                                  <a:pt x="6206714" y="1811455"/>
                                  <a:pt x="6207113" y="1812652"/>
                                </a:cubicBezTo>
                                <a:cubicBezTo>
                                  <a:pt x="6208710" y="1820237"/>
                                  <a:pt x="6216694" y="1825427"/>
                                  <a:pt x="6224677" y="1823431"/>
                                </a:cubicBezTo>
                                <a:cubicBezTo>
                                  <a:pt x="6225875" y="1823032"/>
                                  <a:pt x="6227073" y="1823830"/>
                                  <a:pt x="6227871" y="1825028"/>
                                </a:cubicBezTo>
                                <a:cubicBezTo>
                                  <a:pt x="6228270" y="1826225"/>
                                  <a:pt x="6227472" y="1827423"/>
                                  <a:pt x="6226673" y="1827822"/>
                                </a:cubicBezTo>
                                <a:lnTo>
                                  <a:pt x="6226274" y="1827822"/>
                                </a:lnTo>
                                <a:cubicBezTo>
                                  <a:pt x="6221883" y="1829020"/>
                                  <a:pt x="6217492" y="1828620"/>
                                  <a:pt x="6213500" y="1826624"/>
                                </a:cubicBezTo>
                                <a:cubicBezTo>
                                  <a:pt x="6208310" y="1840996"/>
                                  <a:pt x="6198330" y="1852173"/>
                                  <a:pt x="6184758" y="1858961"/>
                                </a:cubicBezTo>
                                <a:cubicBezTo>
                                  <a:pt x="6171185" y="1865747"/>
                                  <a:pt x="6156015" y="1866945"/>
                                  <a:pt x="6141643" y="1862154"/>
                                </a:cubicBezTo>
                                <a:cubicBezTo>
                                  <a:pt x="6140845" y="1866545"/>
                                  <a:pt x="6138450" y="1870537"/>
                                  <a:pt x="6134857" y="1873332"/>
                                </a:cubicBezTo>
                                <a:lnTo>
                                  <a:pt x="6134458" y="1873731"/>
                                </a:lnTo>
                                <a:cubicBezTo>
                                  <a:pt x="6133659" y="1874130"/>
                                  <a:pt x="6132462" y="1873731"/>
                                  <a:pt x="6131663" y="1872933"/>
                                </a:cubicBezTo>
                                <a:cubicBezTo>
                                  <a:pt x="6130865" y="1872134"/>
                                  <a:pt x="6130865" y="1870537"/>
                                  <a:pt x="6132063" y="1869739"/>
                                </a:cubicBezTo>
                                <a:cubicBezTo>
                                  <a:pt x="6138051" y="1864549"/>
                                  <a:pt x="6139248" y="1855367"/>
                                  <a:pt x="6134059" y="1848980"/>
                                </a:cubicBezTo>
                                <a:cubicBezTo>
                                  <a:pt x="6133260" y="1848181"/>
                                  <a:pt x="6133260" y="1846584"/>
                                  <a:pt x="6134458" y="1845786"/>
                                </a:cubicBezTo>
                                <a:cubicBezTo>
                                  <a:pt x="6135256" y="1844988"/>
                                  <a:pt x="6136853" y="1844988"/>
                                  <a:pt x="6137651" y="1846185"/>
                                </a:cubicBezTo>
                                <a:cubicBezTo>
                                  <a:pt x="6140446" y="1849778"/>
                                  <a:pt x="6142043" y="1853770"/>
                                  <a:pt x="6142043" y="1857763"/>
                                </a:cubicBezTo>
                                <a:lnTo>
                                  <a:pt x="6142442" y="1857763"/>
                                </a:lnTo>
                                <a:cubicBezTo>
                                  <a:pt x="6156015" y="1862154"/>
                                  <a:pt x="6169987" y="1861356"/>
                                  <a:pt x="6182762" y="1854968"/>
                                </a:cubicBezTo>
                                <a:cubicBezTo>
                                  <a:pt x="6195137" y="1848580"/>
                                  <a:pt x="6204718" y="1837802"/>
                                  <a:pt x="6209109" y="1824628"/>
                                </a:cubicBezTo>
                                <a:lnTo>
                                  <a:pt x="6209109" y="1824229"/>
                                </a:lnTo>
                                <a:cubicBezTo>
                                  <a:pt x="6205915" y="1821834"/>
                                  <a:pt x="6203919" y="1818241"/>
                                  <a:pt x="6202722" y="1813850"/>
                                </a:cubicBezTo>
                                <a:cubicBezTo>
                                  <a:pt x="6202322" y="1812652"/>
                                  <a:pt x="6203121" y="1811455"/>
                                  <a:pt x="6204318" y="1811056"/>
                                </a:cubicBezTo>
                                <a:close/>
                                <a:moveTo>
                                  <a:pt x="7127266" y="1807463"/>
                                </a:moveTo>
                                <a:cubicBezTo>
                                  <a:pt x="7129661" y="1807463"/>
                                  <a:pt x="7132056" y="1809060"/>
                                  <a:pt x="7132056" y="1811056"/>
                                </a:cubicBezTo>
                                <a:lnTo>
                                  <a:pt x="7135649" y="1835407"/>
                                </a:lnTo>
                                <a:lnTo>
                                  <a:pt x="7160000" y="1831814"/>
                                </a:lnTo>
                                <a:cubicBezTo>
                                  <a:pt x="7162395" y="1831415"/>
                                  <a:pt x="7164391" y="1833012"/>
                                  <a:pt x="7164790" y="1835407"/>
                                </a:cubicBezTo>
                                <a:cubicBezTo>
                                  <a:pt x="7165190" y="1837802"/>
                                  <a:pt x="7163593" y="1839798"/>
                                  <a:pt x="7161198" y="1840197"/>
                                </a:cubicBezTo>
                                <a:lnTo>
                                  <a:pt x="7136846" y="1843790"/>
                                </a:lnTo>
                                <a:lnTo>
                                  <a:pt x="7140439" y="1868142"/>
                                </a:lnTo>
                                <a:cubicBezTo>
                                  <a:pt x="7140838" y="1870537"/>
                                  <a:pt x="7139242" y="1872533"/>
                                  <a:pt x="7136846" y="1872932"/>
                                </a:cubicBezTo>
                                <a:cubicBezTo>
                                  <a:pt x="7134451" y="1873332"/>
                                  <a:pt x="7132455" y="1871735"/>
                                  <a:pt x="7132056" y="1869340"/>
                                </a:cubicBezTo>
                                <a:lnTo>
                                  <a:pt x="7128463" y="1844988"/>
                                </a:lnTo>
                                <a:lnTo>
                                  <a:pt x="7104111" y="1848580"/>
                                </a:lnTo>
                                <a:cubicBezTo>
                                  <a:pt x="7101716" y="1848980"/>
                                  <a:pt x="7099720" y="1847383"/>
                                  <a:pt x="7099321" y="1844988"/>
                                </a:cubicBezTo>
                                <a:cubicBezTo>
                                  <a:pt x="7098921" y="1842592"/>
                                  <a:pt x="7100518" y="1840596"/>
                                  <a:pt x="7102913" y="1840197"/>
                                </a:cubicBezTo>
                                <a:lnTo>
                                  <a:pt x="7127266" y="1836604"/>
                                </a:lnTo>
                                <a:lnTo>
                                  <a:pt x="7123673" y="1812253"/>
                                </a:lnTo>
                                <a:cubicBezTo>
                                  <a:pt x="7123274" y="1809858"/>
                                  <a:pt x="7124870" y="1807862"/>
                                  <a:pt x="7127266" y="1807463"/>
                                </a:cubicBezTo>
                                <a:close/>
                                <a:moveTo>
                                  <a:pt x="408416" y="1768741"/>
                                </a:moveTo>
                                <a:cubicBezTo>
                                  <a:pt x="410811" y="1768342"/>
                                  <a:pt x="412807" y="1769939"/>
                                  <a:pt x="413206" y="1772334"/>
                                </a:cubicBezTo>
                                <a:lnTo>
                                  <a:pt x="416799" y="1796685"/>
                                </a:lnTo>
                                <a:lnTo>
                                  <a:pt x="441150" y="1793092"/>
                                </a:lnTo>
                                <a:cubicBezTo>
                                  <a:pt x="443545" y="1792693"/>
                                  <a:pt x="445541" y="1794290"/>
                                  <a:pt x="445941" y="1796685"/>
                                </a:cubicBezTo>
                                <a:cubicBezTo>
                                  <a:pt x="446340" y="1799080"/>
                                  <a:pt x="444743" y="1801076"/>
                                  <a:pt x="442348" y="1801475"/>
                                </a:cubicBezTo>
                                <a:lnTo>
                                  <a:pt x="417997" y="1805068"/>
                                </a:lnTo>
                                <a:lnTo>
                                  <a:pt x="421589" y="1829420"/>
                                </a:lnTo>
                                <a:cubicBezTo>
                                  <a:pt x="421989" y="1831816"/>
                                  <a:pt x="420392" y="1833811"/>
                                  <a:pt x="417997" y="1834211"/>
                                </a:cubicBezTo>
                                <a:cubicBezTo>
                                  <a:pt x="415601" y="1834610"/>
                                  <a:pt x="413605" y="1833013"/>
                                  <a:pt x="413206" y="1830618"/>
                                </a:cubicBezTo>
                                <a:lnTo>
                                  <a:pt x="409613" y="1806266"/>
                                </a:lnTo>
                                <a:lnTo>
                                  <a:pt x="385262" y="1809859"/>
                                </a:lnTo>
                                <a:cubicBezTo>
                                  <a:pt x="382867" y="1810258"/>
                                  <a:pt x="380871" y="1808661"/>
                                  <a:pt x="380472" y="1806266"/>
                                </a:cubicBezTo>
                                <a:cubicBezTo>
                                  <a:pt x="380073" y="1803871"/>
                                  <a:pt x="381670" y="1801875"/>
                                  <a:pt x="384065" y="1801475"/>
                                </a:cubicBezTo>
                                <a:lnTo>
                                  <a:pt x="408416" y="1797883"/>
                                </a:lnTo>
                                <a:lnTo>
                                  <a:pt x="404823" y="1773531"/>
                                </a:lnTo>
                                <a:cubicBezTo>
                                  <a:pt x="404424" y="1771136"/>
                                  <a:pt x="406021" y="1769140"/>
                                  <a:pt x="408416" y="1768741"/>
                                </a:cubicBezTo>
                                <a:close/>
                                <a:moveTo>
                                  <a:pt x="2981256" y="1767144"/>
                                </a:moveTo>
                                <a:cubicBezTo>
                                  <a:pt x="2982456" y="1766744"/>
                                  <a:pt x="2983649" y="1767543"/>
                                  <a:pt x="2983649" y="1769140"/>
                                </a:cubicBezTo>
                                <a:lnTo>
                                  <a:pt x="2986050" y="1786705"/>
                                </a:lnTo>
                                <a:cubicBezTo>
                                  <a:pt x="2986050" y="1787903"/>
                                  <a:pt x="2985247" y="1789101"/>
                                  <a:pt x="2984049" y="1789101"/>
                                </a:cubicBezTo>
                                <a:cubicBezTo>
                                  <a:pt x="2982852" y="1789101"/>
                                  <a:pt x="2981654" y="1788302"/>
                                  <a:pt x="2981654" y="1787105"/>
                                </a:cubicBezTo>
                                <a:lnTo>
                                  <a:pt x="2979262" y="1769539"/>
                                </a:lnTo>
                                <a:cubicBezTo>
                                  <a:pt x="2979262" y="1768341"/>
                                  <a:pt x="2980059" y="1767144"/>
                                  <a:pt x="2981256" y="1767144"/>
                                </a:cubicBezTo>
                                <a:close/>
                                <a:moveTo>
                                  <a:pt x="2969688" y="1766346"/>
                                </a:moveTo>
                                <a:cubicBezTo>
                                  <a:pt x="2970884" y="1766346"/>
                                  <a:pt x="2971284" y="1767543"/>
                                  <a:pt x="2970884" y="1769140"/>
                                </a:cubicBezTo>
                                <a:lnTo>
                                  <a:pt x="2966096" y="1785907"/>
                                </a:lnTo>
                                <a:cubicBezTo>
                                  <a:pt x="2966096" y="1786706"/>
                                  <a:pt x="2965297" y="1787504"/>
                                  <a:pt x="2964500" y="1787504"/>
                                </a:cubicBezTo>
                                <a:lnTo>
                                  <a:pt x="2963701" y="1787504"/>
                                </a:lnTo>
                                <a:cubicBezTo>
                                  <a:pt x="2962503" y="1787105"/>
                                  <a:pt x="2961704" y="1785907"/>
                                  <a:pt x="2962107" y="1784710"/>
                                </a:cubicBezTo>
                                <a:lnTo>
                                  <a:pt x="2966895" y="1767943"/>
                                </a:lnTo>
                                <a:cubicBezTo>
                                  <a:pt x="2967293" y="1766745"/>
                                  <a:pt x="2968491" y="1765947"/>
                                  <a:pt x="2969688" y="1766346"/>
                                </a:cubicBezTo>
                                <a:close/>
                                <a:moveTo>
                                  <a:pt x="2992039" y="1763551"/>
                                </a:moveTo>
                                <a:cubicBezTo>
                                  <a:pt x="2992835" y="1763152"/>
                                  <a:pt x="2994435" y="1763152"/>
                                  <a:pt x="2994833" y="1764350"/>
                                </a:cubicBezTo>
                                <a:lnTo>
                                  <a:pt x="3003618" y="1779520"/>
                                </a:lnTo>
                                <a:cubicBezTo>
                                  <a:pt x="3004014" y="1780319"/>
                                  <a:pt x="3004014" y="1781916"/>
                                  <a:pt x="3002819" y="1782315"/>
                                </a:cubicBezTo>
                                <a:lnTo>
                                  <a:pt x="3002018" y="1782714"/>
                                </a:lnTo>
                                <a:cubicBezTo>
                                  <a:pt x="3001221" y="1782714"/>
                                  <a:pt x="3000422" y="1782315"/>
                                  <a:pt x="3000025" y="1781516"/>
                                </a:cubicBezTo>
                                <a:lnTo>
                                  <a:pt x="2991237" y="1766346"/>
                                </a:lnTo>
                                <a:cubicBezTo>
                                  <a:pt x="2990841" y="1765547"/>
                                  <a:pt x="2990841" y="1763951"/>
                                  <a:pt x="2992039" y="1763551"/>
                                </a:cubicBezTo>
                                <a:close/>
                                <a:moveTo>
                                  <a:pt x="2959714" y="1761156"/>
                                </a:moveTo>
                                <a:cubicBezTo>
                                  <a:pt x="2960909" y="1761954"/>
                                  <a:pt x="2960909" y="1763152"/>
                                  <a:pt x="2960511" y="1763950"/>
                                </a:cubicBezTo>
                                <a:lnTo>
                                  <a:pt x="2949732" y="1777923"/>
                                </a:lnTo>
                                <a:cubicBezTo>
                                  <a:pt x="2949331" y="1778323"/>
                                  <a:pt x="2948530" y="1778722"/>
                                  <a:pt x="2948134" y="1778722"/>
                                </a:cubicBezTo>
                                <a:cubicBezTo>
                                  <a:pt x="2947731" y="1778722"/>
                                  <a:pt x="2946939" y="1778722"/>
                                  <a:pt x="2946533" y="1778323"/>
                                </a:cubicBezTo>
                                <a:cubicBezTo>
                                  <a:pt x="2945739" y="1777923"/>
                                  <a:pt x="2945337" y="1776327"/>
                                  <a:pt x="2946138" y="1775528"/>
                                </a:cubicBezTo>
                                <a:lnTo>
                                  <a:pt x="2956919" y="1761555"/>
                                </a:lnTo>
                                <a:cubicBezTo>
                                  <a:pt x="2957316" y="1760757"/>
                                  <a:pt x="2958911" y="1760358"/>
                                  <a:pt x="2959714" y="1761156"/>
                                </a:cubicBezTo>
                                <a:close/>
                                <a:moveTo>
                                  <a:pt x="1636960" y="1760857"/>
                                </a:moveTo>
                                <a:cubicBezTo>
                                  <a:pt x="1639556" y="1760258"/>
                                  <a:pt x="1642949" y="1760158"/>
                                  <a:pt x="1646342" y="1761955"/>
                                </a:cubicBezTo>
                                <a:cubicBezTo>
                                  <a:pt x="1653926" y="1765947"/>
                                  <a:pt x="1653528" y="1773531"/>
                                  <a:pt x="1653528" y="1773931"/>
                                </a:cubicBezTo>
                                <a:cubicBezTo>
                                  <a:pt x="1653528" y="1773931"/>
                                  <a:pt x="1653528" y="1776725"/>
                                  <a:pt x="1657120" y="1778721"/>
                                </a:cubicBezTo>
                                <a:cubicBezTo>
                                  <a:pt x="1660714" y="1780318"/>
                                  <a:pt x="1663110" y="1778721"/>
                                  <a:pt x="1663110" y="1778721"/>
                                </a:cubicBezTo>
                                <a:lnTo>
                                  <a:pt x="1663509" y="1778721"/>
                                </a:lnTo>
                                <a:lnTo>
                                  <a:pt x="1663909" y="1778322"/>
                                </a:lnTo>
                                <a:cubicBezTo>
                                  <a:pt x="1665905" y="1777124"/>
                                  <a:pt x="1670698" y="1774729"/>
                                  <a:pt x="1677087" y="1777923"/>
                                </a:cubicBezTo>
                                <a:cubicBezTo>
                                  <a:pt x="1683872" y="1781515"/>
                                  <a:pt x="1684270" y="1789100"/>
                                  <a:pt x="1684270" y="1789499"/>
                                </a:cubicBezTo>
                                <a:lnTo>
                                  <a:pt x="1684270" y="1789899"/>
                                </a:lnTo>
                                <a:cubicBezTo>
                                  <a:pt x="1684270" y="1789899"/>
                                  <a:pt x="1684270" y="1792693"/>
                                  <a:pt x="1687864" y="1794689"/>
                                </a:cubicBezTo>
                                <a:cubicBezTo>
                                  <a:pt x="1691458" y="1796685"/>
                                  <a:pt x="1694252" y="1794689"/>
                                  <a:pt x="1694252" y="1794689"/>
                                </a:cubicBezTo>
                                <a:lnTo>
                                  <a:pt x="1694652" y="1794689"/>
                                </a:lnTo>
                                <a:cubicBezTo>
                                  <a:pt x="1695051" y="1794290"/>
                                  <a:pt x="1702237" y="1790298"/>
                                  <a:pt x="1708625" y="1793891"/>
                                </a:cubicBezTo>
                                <a:cubicBezTo>
                                  <a:pt x="1716208" y="1797883"/>
                                  <a:pt x="1715809" y="1805468"/>
                                  <a:pt x="1715809" y="1805868"/>
                                </a:cubicBezTo>
                                <a:cubicBezTo>
                                  <a:pt x="1715809" y="1805868"/>
                                  <a:pt x="1715809" y="1808662"/>
                                  <a:pt x="1719401" y="1810658"/>
                                </a:cubicBezTo>
                                <a:cubicBezTo>
                                  <a:pt x="1720600" y="1811057"/>
                                  <a:pt x="1721396" y="1811456"/>
                                  <a:pt x="1722594" y="1811456"/>
                                </a:cubicBezTo>
                                <a:lnTo>
                                  <a:pt x="1726985" y="1811856"/>
                                </a:lnTo>
                                <a:cubicBezTo>
                                  <a:pt x="1728982" y="1811856"/>
                                  <a:pt x="1730580" y="1813852"/>
                                  <a:pt x="1730580" y="1815848"/>
                                </a:cubicBezTo>
                                <a:cubicBezTo>
                                  <a:pt x="1730179" y="1818243"/>
                                  <a:pt x="1728582" y="1819840"/>
                                  <a:pt x="1724990" y="1820239"/>
                                </a:cubicBezTo>
                                <a:lnTo>
                                  <a:pt x="1719003" y="1819840"/>
                                </a:lnTo>
                                <a:cubicBezTo>
                                  <a:pt x="1717406" y="1819440"/>
                                  <a:pt x="1715809" y="1819041"/>
                                  <a:pt x="1714212" y="1818243"/>
                                </a:cubicBezTo>
                                <a:cubicBezTo>
                                  <a:pt x="1706630" y="1814251"/>
                                  <a:pt x="1707029" y="1806666"/>
                                  <a:pt x="1707029" y="1806267"/>
                                </a:cubicBezTo>
                                <a:cubicBezTo>
                                  <a:pt x="1707029" y="1806267"/>
                                  <a:pt x="1707428" y="1803471"/>
                                  <a:pt x="1703834" y="1801475"/>
                                </a:cubicBezTo>
                                <a:cubicBezTo>
                                  <a:pt x="1701040" y="1799879"/>
                                  <a:pt x="1697447" y="1801475"/>
                                  <a:pt x="1697047" y="1801875"/>
                                </a:cubicBezTo>
                                <a:cubicBezTo>
                                  <a:pt x="1695850" y="1802673"/>
                                  <a:pt x="1690259" y="1805868"/>
                                  <a:pt x="1683473" y="1802274"/>
                                </a:cubicBezTo>
                                <a:cubicBezTo>
                                  <a:pt x="1676685" y="1798681"/>
                                  <a:pt x="1676286" y="1792294"/>
                                  <a:pt x="1676286" y="1790697"/>
                                </a:cubicBezTo>
                                <a:cubicBezTo>
                                  <a:pt x="1675888" y="1790298"/>
                                  <a:pt x="1675489" y="1787104"/>
                                  <a:pt x="1672694" y="1785507"/>
                                </a:cubicBezTo>
                                <a:cubicBezTo>
                                  <a:pt x="1669499" y="1783911"/>
                                  <a:pt x="1667503" y="1785108"/>
                                  <a:pt x="1666705" y="1785507"/>
                                </a:cubicBezTo>
                                <a:lnTo>
                                  <a:pt x="1666305" y="1785507"/>
                                </a:lnTo>
                                <a:cubicBezTo>
                                  <a:pt x="1665107" y="1786306"/>
                                  <a:pt x="1659915" y="1789499"/>
                                  <a:pt x="1652730" y="1785907"/>
                                </a:cubicBezTo>
                                <a:cubicBezTo>
                                  <a:pt x="1645144" y="1781915"/>
                                  <a:pt x="1645544" y="1774729"/>
                                  <a:pt x="1645544" y="1773931"/>
                                </a:cubicBezTo>
                                <a:cubicBezTo>
                                  <a:pt x="1645943" y="1773931"/>
                                  <a:pt x="1645544" y="1770737"/>
                                  <a:pt x="1642350" y="1769140"/>
                                </a:cubicBezTo>
                                <a:cubicBezTo>
                                  <a:pt x="1639556" y="1767543"/>
                                  <a:pt x="1635962" y="1769140"/>
                                  <a:pt x="1635563" y="1769539"/>
                                </a:cubicBezTo>
                                <a:cubicBezTo>
                                  <a:pt x="1634365" y="1770338"/>
                                  <a:pt x="1628776" y="1773531"/>
                                  <a:pt x="1621992" y="1769939"/>
                                </a:cubicBezTo>
                                <a:lnTo>
                                  <a:pt x="1619595" y="1768342"/>
                                </a:lnTo>
                                <a:cubicBezTo>
                                  <a:pt x="1617599" y="1767543"/>
                                  <a:pt x="1616801" y="1765148"/>
                                  <a:pt x="1617997" y="1763152"/>
                                </a:cubicBezTo>
                                <a:cubicBezTo>
                                  <a:pt x="1618798" y="1761156"/>
                                  <a:pt x="1621191" y="1760358"/>
                                  <a:pt x="1623189" y="1761555"/>
                                </a:cubicBezTo>
                                <a:lnTo>
                                  <a:pt x="1625584" y="1762753"/>
                                </a:lnTo>
                                <a:cubicBezTo>
                                  <a:pt x="1629175" y="1764749"/>
                                  <a:pt x="1631968" y="1762753"/>
                                  <a:pt x="1631968" y="1762753"/>
                                </a:cubicBezTo>
                                <a:lnTo>
                                  <a:pt x="1632370" y="1762753"/>
                                </a:lnTo>
                                <a:cubicBezTo>
                                  <a:pt x="1632571" y="1762553"/>
                                  <a:pt x="1634365" y="1761456"/>
                                  <a:pt x="1636960" y="1760857"/>
                                </a:cubicBezTo>
                                <a:close/>
                                <a:moveTo>
                                  <a:pt x="3003618" y="1755567"/>
                                </a:moveTo>
                                <a:lnTo>
                                  <a:pt x="3017994" y="1766346"/>
                                </a:lnTo>
                                <a:cubicBezTo>
                                  <a:pt x="3018794" y="1766745"/>
                                  <a:pt x="3019195" y="1768342"/>
                                  <a:pt x="3018395" y="1769141"/>
                                </a:cubicBezTo>
                                <a:cubicBezTo>
                                  <a:pt x="3017994" y="1769540"/>
                                  <a:pt x="3017194" y="1769939"/>
                                  <a:pt x="3016795" y="1769939"/>
                                </a:cubicBezTo>
                                <a:cubicBezTo>
                                  <a:pt x="3016394" y="1769939"/>
                                  <a:pt x="3015590" y="1769939"/>
                                  <a:pt x="3015190" y="1769540"/>
                                </a:cubicBezTo>
                                <a:lnTo>
                                  <a:pt x="3001221" y="1758761"/>
                                </a:lnTo>
                                <a:cubicBezTo>
                                  <a:pt x="3000422" y="1758361"/>
                                  <a:pt x="3000025" y="1756765"/>
                                  <a:pt x="3000820" y="1755966"/>
                                </a:cubicBezTo>
                                <a:cubicBezTo>
                                  <a:pt x="3001221" y="1755168"/>
                                  <a:pt x="3002819" y="1754769"/>
                                  <a:pt x="3003618" y="1755567"/>
                                </a:cubicBezTo>
                                <a:close/>
                                <a:moveTo>
                                  <a:pt x="2949331" y="1751575"/>
                                </a:moveTo>
                                <a:cubicBezTo>
                                  <a:pt x="2950130" y="1751176"/>
                                  <a:pt x="2951727" y="1751176"/>
                                  <a:pt x="2952125" y="1752374"/>
                                </a:cubicBezTo>
                                <a:cubicBezTo>
                                  <a:pt x="2952925" y="1753571"/>
                                  <a:pt x="2952527" y="1754769"/>
                                  <a:pt x="2951328" y="1755168"/>
                                </a:cubicBezTo>
                                <a:lnTo>
                                  <a:pt x="2936153" y="1763952"/>
                                </a:lnTo>
                                <a:lnTo>
                                  <a:pt x="2935355" y="1764351"/>
                                </a:lnTo>
                                <a:cubicBezTo>
                                  <a:pt x="2934557" y="1764351"/>
                                  <a:pt x="2933759" y="1763952"/>
                                  <a:pt x="2933361" y="1763153"/>
                                </a:cubicBezTo>
                                <a:cubicBezTo>
                                  <a:pt x="2932961" y="1762355"/>
                                  <a:pt x="2932961" y="1760758"/>
                                  <a:pt x="2934159" y="1760359"/>
                                </a:cubicBezTo>
                                <a:close/>
                                <a:moveTo>
                                  <a:pt x="3008392" y="1744390"/>
                                </a:moveTo>
                                <a:lnTo>
                                  <a:pt x="3025172" y="1749181"/>
                                </a:lnTo>
                                <a:cubicBezTo>
                                  <a:pt x="3025972" y="1749580"/>
                                  <a:pt x="3026765" y="1750778"/>
                                  <a:pt x="3026365" y="1751975"/>
                                </a:cubicBezTo>
                                <a:cubicBezTo>
                                  <a:pt x="3026365" y="1752774"/>
                                  <a:pt x="3025573" y="1753572"/>
                                  <a:pt x="3024773" y="1753572"/>
                                </a:cubicBezTo>
                                <a:lnTo>
                                  <a:pt x="3023973" y="1753572"/>
                                </a:lnTo>
                                <a:lnTo>
                                  <a:pt x="3007200" y="1748781"/>
                                </a:lnTo>
                                <a:cubicBezTo>
                                  <a:pt x="3006009" y="1748382"/>
                                  <a:pt x="3005212" y="1747184"/>
                                  <a:pt x="3005611" y="1745986"/>
                                </a:cubicBezTo>
                                <a:cubicBezTo>
                                  <a:pt x="3006009" y="1744789"/>
                                  <a:pt x="3007200" y="1743990"/>
                                  <a:pt x="3008392" y="1744390"/>
                                </a:cubicBezTo>
                                <a:close/>
                                <a:moveTo>
                                  <a:pt x="2946138" y="1739999"/>
                                </a:moveTo>
                                <a:cubicBezTo>
                                  <a:pt x="2947336" y="1739999"/>
                                  <a:pt x="2948530" y="1740797"/>
                                  <a:pt x="2948530" y="1741995"/>
                                </a:cubicBezTo>
                                <a:cubicBezTo>
                                  <a:pt x="2948932" y="1743192"/>
                                  <a:pt x="2948134" y="1744390"/>
                                  <a:pt x="2946533" y="1744390"/>
                                </a:cubicBezTo>
                                <a:lnTo>
                                  <a:pt x="2928968" y="1746786"/>
                                </a:lnTo>
                                <a:cubicBezTo>
                                  <a:pt x="2927767" y="1746786"/>
                                  <a:pt x="2926571" y="1745988"/>
                                  <a:pt x="2926571" y="1744790"/>
                                </a:cubicBezTo>
                                <a:cubicBezTo>
                                  <a:pt x="2926571" y="1743592"/>
                                  <a:pt x="2927368" y="1742394"/>
                                  <a:pt x="2928568" y="1742394"/>
                                </a:cubicBezTo>
                                <a:close/>
                                <a:moveTo>
                                  <a:pt x="3025568" y="1729619"/>
                                </a:moveTo>
                                <a:cubicBezTo>
                                  <a:pt x="3026765" y="1729619"/>
                                  <a:pt x="3027968" y="1730417"/>
                                  <a:pt x="3027968" y="1731615"/>
                                </a:cubicBezTo>
                                <a:cubicBezTo>
                                  <a:pt x="3027968" y="1732812"/>
                                  <a:pt x="3027169" y="1734010"/>
                                  <a:pt x="3025972" y="1734010"/>
                                </a:cubicBezTo>
                                <a:lnTo>
                                  <a:pt x="3008392" y="1736406"/>
                                </a:lnTo>
                                <a:cubicBezTo>
                                  <a:pt x="3007200" y="1736406"/>
                                  <a:pt x="3006009" y="1735608"/>
                                  <a:pt x="3006009" y="1734410"/>
                                </a:cubicBezTo>
                                <a:cubicBezTo>
                                  <a:pt x="3006009" y="1733212"/>
                                  <a:pt x="3006803" y="1732014"/>
                                  <a:pt x="3007995" y="1732014"/>
                                </a:cubicBezTo>
                                <a:close/>
                                <a:moveTo>
                                  <a:pt x="1653727" y="1728921"/>
                                </a:moveTo>
                                <a:cubicBezTo>
                                  <a:pt x="1656322" y="1728322"/>
                                  <a:pt x="1659715" y="1728222"/>
                                  <a:pt x="1663110" y="1730019"/>
                                </a:cubicBezTo>
                                <a:cubicBezTo>
                                  <a:pt x="1670697" y="1734011"/>
                                  <a:pt x="1670298" y="1741595"/>
                                  <a:pt x="1670298" y="1741995"/>
                                </a:cubicBezTo>
                                <a:cubicBezTo>
                                  <a:pt x="1670298" y="1741995"/>
                                  <a:pt x="1670298" y="1744789"/>
                                  <a:pt x="1673892" y="1746785"/>
                                </a:cubicBezTo>
                                <a:cubicBezTo>
                                  <a:pt x="1677485" y="1748382"/>
                                  <a:pt x="1679879" y="1746785"/>
                                  <a:pt x="1679879" y="1746785"/>
                                </a:cubicBezTo>
                                <a:lnTo>
                                  <a:pt x="1680279" y="1746785"/>
                                </a:lnTo>
                                <a:lnTo>
                                  <a:pt x="1680677" y="1746386"/>
                                </a:lnTo>
                                <a:cubicBezTo>
                                  <a:pt x="1682674" y="1745188"/>
                                  <a:pt x="1687465" y="1742793"/>
                                  <a:pt x="1693854" y="1745987"/>
                                </a:cubicBezTo>
                                <a:cubicBezTo>
                                  <a:pt x="1700640" y="1749579"/>
                                  <a:pt x="1701039" y="1757164"/>
                                  <a:pt x="1701039" y="1757563"/>
                                </a:cubicBezTo>
                                <a:lnTo>
                                  <a:pt x="1701039" y="1757963"/>
                                </a:lnTo>
                                <a:cubicBezTo>
                                  <a:pt x="1701039" y="1757963"/>
                                  <a:pt x="1701039" y="1760757"/>
                                  <a:pt x="1704633" y="1762753"/>
                                </a:cubicBezTo>
                                <a:cubicBezTo>
                                  <a:pt x="1708225" y="1764749"/>
                                  <a:pt x="1711018" y="1762753"/>
                                  <a:pt x="1711018" y="1762753"/>
                                </a:cubicBezTo>
                                <a:lnTo>
                                  <a:pt x="1711418" y="1762753"/>
                                </a:lnTo>
                                <a:cubicBezTo>
                                  <a:pt x="1711818" y="1762354"/>
                                  <a:pt x="1719002" y="1758362"/>
                                  <a:pt x="1725389" y="1761955"/>
                                </a:cubicBezTo>
                                <a:cubicBezTo>
                                  <a:pt x="1732973" y="1765947"/>
                                  <a:pt x="1732574" y="1773532"/>
                                  <a:pt x="1732574" y="1773932"/>
                                </a:cubicBezTo>
                                <a:cubicBezTo>
                                  <a:pt x="1732574" y="1773932"/>
                                  <a:pt x="1732574" y="1776726"/>
                                  <a:pt x="1736166" y="1778722"/>
                                </a:cubicBezTo>
                                <a:cubicBezTo>
                                  <a:pt x="1737365" y="1779121"/>
                                  <a:pt x="1738163" y="1779520"/>
                                  <a:pt x="1739361" y="1779520"/>
                                </a:cubicBezTo>
                                <a:lnTo>
                                  <a:pt x="1743751" y="1779920"/>
                                </a:lnTo>
                                <a:cubicBezTo>
                                  <a:pt x="1745748" y="1779920"/>
                                  <a:pt x="1747345" y="1781916"/>
                                  <a:pt x="1747345" y="1783912"/>
                                </a:cubicBezTo>
                                <a:cubicBezTo>
                                  <a:pt x="1747345" y="1785908"/>
                                  <a:pt x="1745349" y="1787504"/>
                                  <a:pt x="1741756" y="1787904"/>
                                </a:cubicBezTo>
                                <a:lnTo>
                                  <a:pt x="1735766" y="1787504"/>
                                </a:lnTo>
                                <a:cubicBezTo>
                                  <a:pt x="1734170" y="1787105"/>
                                  <a:pt x="1732574" y="1786706"/>
                                  <a:pt x="1730977" y="1785908"/>
                                </a:cubicBezTo>
                                <a:cubicBezTo>
                                  <a:pt x="1723392" y="1781916"/>
                                  <a:pt x="1723792" y="1774331"/>
                                  <a:pt x="1723792" y="1773932"/>
                                </a:cubicBezTo>
                                <a:cubicBezTo>
                                  <a:pt x="1723792" y="1773932"/>
                                  <a:pt x="1724190" y="1771136"/>
                                  <a:pt x="1720598" y="1769140"/>
                                </a:cubicBezTo>
                                <a:cubicBezTo>
                                  <a:pt x="1717804" y="1767543"/>
                                  <a:pt x="1714212" y="1769140"/>
                                  <a:pt x="1713813" y="1769539"/>
                                </a:cubicBezTo>
                                <a:cubicBezTo>
                                  <a:pt x="1712616" y="1770338"/>
                                  <a:pt x="1707027" y="1773532"/>
                                  <a:pt x="1700241" y="1769939"/>
                                </a:cubicBezTo>
                                <a:cubicBezTo>
                                  <a:pt x="1693455" y="1766346"/>
                                  <a:pt x="1693055" y="1759959"/>
                                  <a:pt x="1693055" y="1758362"/>
                                </a:cubicBezTo>
                                <a:cubicBezTo>
                                  <a:pt x="1692655" y="1757963"/>
                                  <a:pt x="1692256" y="1754769"/>
                                  <a:pt x="1689462" y="1753172"/>
                                </a:cubicBezTo>
                                <a:cubicBezTo>
                                  <a:pt x="1686268" y="1751575"/>
                                  <a:pt x="1684270" y="1752773"/>
                                  <a:pt x="1683473" y="1753172"/>
                                </a:cubicBezTo>
                                <a:lnTo>
                                  <a:pt x="1683074" y="1753172"/>
                                </a:lnTo>
                                <a:cubicBezTo>
                                  <a:pt x="1681876" y="1753971"/>
                                  <a:pt x="1676685" y="1757164"/>
                                  <a:pt x="1669499" y="1753571"/>
                                </a:cubicBezTo>
                                <a:cubicBezTo>
                                  <a:pt x="1661912" y="1749579"/>
                                  <a:pt x="1662310" y="1742394"/>
                                  <a:pt x="1662310" y="1741595"/>
                                </a:cubicBezTo>
                                <a:cubicBezTo>
                                  <a:pt x="1662709" y="1741595"/>
                                  <a:pt x="1662310" y="1738402"/>
                                  <a:pt x="1659117" y="1736805"/>
                                </a:cubicBezTo>
                                <a:cubicBezTo>
                                  <a:pt x="1656320" y="1735208"/>
                                  <a:pt x="1652728" y="1736805"/>
                                  <a:pt x="1652329" y="1737204"/>
                                </a:cubicBezTo>
                                <a:cubicBezTo>
                                  <a:pt x="1651132" y="1738003"/>
                                  <a:pt x="1645544" y="1741196"/>
                                  <a:pt x="1638756" y="1737603"/>
                                </a:cubicBezTo>
                                <a:lnTo>
                                  <a:pt x="1636362" y="1736007"/>
                                </a:lnTo>
                                <a:cubicBezTo>
                                  <a:pt x="1634365" y="1735208"/>
                                  <a:pt x="1633566" y="1732813"/>
                                  <a:pt x="1634764" y="1730817"/>
                                </a:cubicBezTo>
                                <a:cubicBezTo>
                                  <a:pt x="1635563" y="1728821"/>
                                  <a:pt x="1637958" y="1728023"/>
                                  <a:pt x="1639955" y="1729220"/>
                                </a:cubicBezTo>
                                <a:lnTo>
                                  <a:pt x="1642350" y="1730817"/>
                                </a:lnTo>
                                <a:cubicBezTo>
                                  <a:pt x="1645943" y="1732813"/>
                                  <a:pt x="1648736" y="1730817"/>
                                  <a:pt x="1648736" y="1730817"/>
                                </a:cubicBezTo>
                                <a:lnTo>
                                  <a:pt x="1649137" y="1730817"/>
                                </a:lnTo>
                                <a:cubicBezTo>
                                  <a:pt x="1649336" y="1730617"/>
                                  <a:pt x="1651132" y="1729520"/>
                                  <a:pt x="1653727" y="1728921"/>
                                </a:cubicBezTo>
                                <a:close/>
                                <a:moveTo>
                                  <a:pt x="2930564" y="1722833"/>
                                </a:moveTo>
                                <a:lnTo>
                                  <a:pt x="2947336" y="1727624"/>
                                </a:lnTo>
                                <a:cubicBezTo>
                                  <a:pt x="2948530" y="1728023"/>
                                  <a:pt x="2949333" y="1729221"/>
                                  <a:pt x="2948932" y="1730418"/>
                                </a:cubicBezTo>
                                <a:cubicBezTo>
                                  <a:pt x="2948932" y="1731217"/>
                                  <a:pt x="2948134" y="1732015"/>
                                  <a:pt x="2947336" y="1732015"/>
                                </a:cubicBezTo>
                                <a:lnTo>
                                  <a:pt x="2946533" y="1732015"/>
                                </a:lnTo>
                                <a:lnTo>
                                  <a:pt x="2929764" y="1727224"/>
                                </a:lnTo>
                                <a:cubicBezTo>
                                  <a:pt x="2928968" y="1726825"/>
                                  <a:pt x="2928167" y="1725627"/>
                                  <a:pt x="2927767" y="1724429"/>
                                </a:cubicBezTo>
                                <a:cubicBezTo>
                                  <a:pt x="2928167" y="1723232"/>
                                  <a:pt x="2929368" y="1722433"/>
                                  <a:pt x="2930564" y="1722833"/>
                                </a:cubicBezTo>
                                <a:close/>
                                <a:moveTo>
                                  <a:pt x="3018794" y="1712454"/>
                                </a:moveTo>
                                <a:cubicBezTo>
                                  <a:pt x="3019594" y="1712054"/>
                                  <a:pt x="3021189" y="1712054"/>
                                  <a:pt x="3021588" y="1713252"/>
                                </a:cubicBezTo>
                                <a:cubicBezTo>
                                  <a:pt x="3021984" y="1714050"/>
                                  <a:pt x="3021984" y="1715647"/>
                                  <a:pt x="3020791" y="1716046"/>
                                </a:cubicBezTo>
                                <a:lnTo>
                                  <a:pt x="3005611" y="1724830"/>
                                </a:lnTo>
                                <a:lnTo>
                                  <a:pt x="3004815" y="1725229"/>
                                </a:lnTo>
                                <a:cubicBezTo>
                                  <a:pt x="3004014" y="1725229"/>
                                  <a:pt x="3003215" y="1724830"/>
                                  <a:pt x="3002819" y="1724031"/>
                                </a:cubicBezTo>
                                <a:cubicBezTo>
                                  <a:pt x="3002018" y="1722834"/>
                                  <a:pt x="3002418" y="1721636"/>
                                  <a:pt x="3003618" y="1721237"/>
                                </a:cubicBezTo>
                                <a:close/>
                                <a:moveTo>
                                  <a:pt x="2940146" y="1706865"/>
                                </a:moveTo>
                                <a:lnTo>
                                  <a:pt x="2954120" y="1717644"/>
                                </a:lnTo>
                                <a:cubicBezTo>
                                  <a:pt x="2954925" y="1718044"/>
                                  <a:pt x="2955321" y="1719640"/>
                                  <a:pt x="2954522" y="1720439"/>
                                </a:cubicBezTo>
                                <a:cubicBezTo>
                                  <a:pt x="2954120" y="1720838"/>
                                  <a:pt x="2953323" y="1721237"/>
                                  <a:pt x="2952925" y="1721237"/>
                                </a:cubicBezTo>
                                <a:cubicBezTo>
                                  <a:pt x="2952527" y="1721237"/>
                                  <a:pt x="2951723" y="1721237"/>
                                  <a:pt x="2951328" y="1720838"/>
                                </a:cubicBezTo>
                                <a:lnTo>
                                  <a:pt x="2937748" y="1710059"/>
                                </a:lnTo>
                                <a:cubicBezTo>
                                  <a:pt x="2936952" y="1709659"/>
                                  <a:pt x="2936551" y="1708063"/>
                                  <a:pt x="2937351" y="1707264"/>
                                </a:cubicBezTo>
                                <a:cubicBezTo>
                                  <a:pt x="2937748" y="1706466"/>
                                  <a:pt x="2939347" y="1706067"/>
                                  <a:pt x="2940146" y="1706865"/>
                                </a:cubicBezTo>
                                <a:close/>
                                <a:moveTo>
                                  <a:pt x="3008789" y="1698083"/>
                                </a:moveTo>
                                <a:cubicBezTo>
                                  <a:pt x="3009586" y="1698482"/>
                                  <a:pt x="3009988" y="1700079"/>
                                  <a:pt x="3009187" y="1700877"/>
                                </a:cubicBezTo>
                                <a:lnTo>
                                  <a:pt x="2998428" y="1714850"/>
                                </a:lnTo>
                                <a:cubicBezTo>
                                  <a:pt x="2998031" y="1715250"/>
                                  <a:pt x="2997232" y="1715649"/>
                                  <a:pt x="2996834" y="1715649"/>
                                </a:cubicBezTo>
                                <a:cubicBezTo>
                                  <a:pt x="2996434" y="1715649"/>
                                  <a:pt x="2995632" y="1715649"/>
                                  <a:pt x="2995237" y="1715250"/>
                                </a:cubicBezTo>
                                <a:cubicBezTo>
                                  <a:pt x="2994435" y="1714451"/>
                                  <a:pt x="2994035" y="1713254"/>
                                  <a:pt x="2995237" y="1712455"/>
                                </a:cubicBezTo>
                                <a:lnTo>
                                  <a:pt x="3006009" y="1698482"/>
                                </a:lnTo>
                                <a:cubicBezTo>
                                  <a:pt x="3006405" y="1697684"/>
                                  <a:pt x="3007995" y="1697285"/>
                                  <a:pt x="3008789" y="1698083"/>
                                </a:cubicBezTo>
                                <a:close/>
                                <a:moveTo>
                                  <a:pt x="2952527" y="1694091"/>
                                </a:moveTo>
                                <a:cubicBezTo>
                                  <a:pt x="2953323" y="1693691"/>
                                  <a:pt x="2954922" y="1693691"/>
                                  <a:pt x="2955321" y="1694889"/>
                                </a:cubicBezTo>
                                <a:lnTo>
                                  <a:pt x="2964104" y="1710060"/>
                                </a:lnTo>
                                <a:cubicBezTo>
                                  <a:pt x="2964500" y="1710858"/>
                                  <a:pt x="2964500" y="1712455"/>
                                  <a:pt x="2963304" y="1712854"/>
                                </a:cubicBezTo>
                                <a:lnTo>
                                  <a:pt x="2962508" y="1713253"/>
                                </a:lnTo>
                                <a:cubicBezTo>
                                  <a:pt x="2961706" y="1713253"/>
                                  <a:pt x="2960909" y="1712854"/>
                                  <a:pt x="2960511" y="1712056"/>
                                </a:cubicBezTo>
                                <a:lnTo>
                                  <a:pt x="2951723" y="1696885"/>
                                </a:lnTo>
                                <a:cubicBezTo>
                                  <a:pt x="2951325" y="1696087"/>
                                  <a:pt x="2951325" y="1694490"/>
                                  <a:pt x="2952527" y="1694091"/>
                                </a:cubicBezTo>
                                <a:close/>
                                <a:moveTo>
                                  <a:pt x="2990843" y="1689301"/>
                                </a:moveTo>
                                <a:cubicBezTo>
                                  <a:pt x="2992039" y="1689700"/>
                                  <a:pt x="2992839" y="1690897"/>
                                  <a:pt x="2992437" y="1692095"/>
                                </a:cubicBezTo>
                                <a:lnTo>
                                  <a:pt x="2987644" y="1708862"/>
                                </a:lnTo>
                                <a:cubicBezTo>
                                  <a:pt x="2987644" y="1709661"/>
                                  <a:pt x="2986845" y="1710459"/>
                                  <a:pt x="2986050" y="1710459"/>
                                </a:cubicBezTo>
                                <a:lnTo>
                                  <a:pt x="2985247" y="1710459"/>
                                </a:lnTo>
                                <a:cubicBezTo>
                                  <a:pt x="2984049" y="1710060"/>
                                  <a:pt x="2983649" y="1708862"/>
                                  <a:pt x="2983252" y="1707665"/>
                                </a:cubicBezTo>
                                <a:lnTo>
                                  <a:pt x="2988040" y="1690897"/>
                                </a:lnTo>
                                <a:cubicBezTo>
                                  <a:pt x="2988441" y="1689700"/>
                                  <a:pt x="2989645" y="1688901"/>
                                  <a:pt x="2990843" y="1689301"/>
                                </a:cubicBezTo>
                                <a:close/>
                                <a:moveTo>
                                  <a:pt x="4201936" y="1687304"/>
                                </a:moveTo>
                                <a:cubicBezTo>
                                  <a:pt x="4204331" y="1686905"/>
                                  <a:pt x="4206726" y="1688501"/>
                                  <a:pt x="4206726" y="1690897"/>
                                </a:cubicBezTo>
                                <a:lnTo>
                                  <a:pt x="4210319" y="1715248"/>
                                </a:lnTo>
                                <a:lnTo>
                                  <a:pt x="4234671" y="1711655"/>
                                </a:lnTo>
                                <a:cubicBezTo>
                                  <a:pt x="4237067" y="1711256"/>
                                  <a:pt x="4239063" y="1712853"/>
                                  <a:pt x="4239462" y="1715248"/>
                                </a:cubicBezTo>
                                <a:cubicBezTo>
                                  <a:pt x="4239861" y="1717643"/>
                                  <a:pt x="4238264" y="1719639"/>
                                  <a:pt x="4235869" y="1720038"/>
                                </a:cubicBezTo>
                                <a:lnTo>
                                  <a:pt x="4211517" y="1723631"/>
                                </a:lnTo>
                                <a:lnTo>
                                  <a:pt x="4215110" y="1747983"/>
                                </a:lnTo>
                                <a:cubicBezTo>
                                  <a:pt x="4215509" y="1750378"/>
                                  <a:pt x="4213912" y="1752374"/>
                                  <a:pt x="4211517" y="1752774"/>
                                </a:cubicBezTo>
                                <a:cubicBezTo>
                                  <a:pt x="4209122" y="1753173"/>
                                  <a:pt x="4207126" y="1751576"/>
                                  <a:pt x="4206726" y="1749181"/>
                                </a:cubicBezTo>
                                <a:lnTo>
                                  <a:pt x="4203134" y="1724829"/>
                                </a:lnTo>
                                <a:lnTo>
                                  <a:pt x="4178782" y="1728421"/>
                                </a:lnTo>
                                <a:cubicBezTo>
                                  <a:pt x="4176387" y="1728821"/>
                                  <a:pt x="4174391" y="1727224"/>
                                  <a:pt x="4173992" y="1724829"/>
                                </a:cubicBezTo>
                                <a:cubicBezTo>
                                  <a:pt x="4173593" y="1722433"/>
                                  <a:pt x="4175190" y="1720437"/>
                                  <a:pt x="4177585" y="1720038"/>
                                </a:cubicBezTo>
                                <a:lnTo>
                                  <a:pt x="4201936" y="1716445"/>
                                </a:lnTo>
                                <a:lnTo>
                                  <a:pt x="4198343" y="1692094"/>
                                </a:lnTo>
                                <a:cubicBezTo>
                                  <a:pt x="4197944" y="1689699"/>
                                  <a:pt x="4199541" y="1687703"/>
                                  <a:pt x="4201936" y="1687304"/>
                                </a:cubicBezTo>
                                <a:close/>
                                <a:moveTo>
                                  <a:pt x="2970884" y="1687304"/>
                                </a:moveTo>
                                <a:cubicBezTo>
                                  <a:pt x="2972081" y="1687304"/>
                                  <a:pt x="2973277" y="1688102"/>
                                  <a:pt x="2973277" y="1689300"/>
                                </a:cubicBezTo>
                                <a:lnTo>
                                  <a:pt x="2975671" y="1706866"/>
                                </a:lnTo>
                                <a:cubicBezTo>
                                  <a:pt x="2975671" y="1708063"/>
                                  <a:pt x="2974874" y="1709261"/>
                                  <a:pt x="2973675" y="1709261"/>
                                </a:cubicBezTo>
                                <a:cubicBezTo>
                                  <a:pt x="2972480" y="1709660"/>
                                  <a:pt x="2971680" y="1708862"/>
                                  <a:pt x="2971284" y="1707265"/>
                                </a:cubicBezTo>
                                <a:lnTo>
                                  <a:pt x="2968887" y="1689699"/>
                                </a:lnTo>
                                <a:cubicBezTo>
                                  <a:pt x="2968887" y="1688501"/>
                                  <a:pt x="2969688" y="1687304"/>
                                  <a:pt x="2970884" y="1687304"/>
                                </a:cubicBezTo>
                                <a:close/>
                                <a:moveTo>
                                  <a:pt x="6774773" y="1685708"/>
                                </a:moveTo>
                                <a:cubicBezTo>
                                  <a:pt x="6775971" y="1685708"/>
                                  <a:pt x="6777168" y="1686506"/>
                                  <a:pt x="6777168" y="1687704"/>
                                </a:cubicBezTo>
                                <a:lnTo>
                                  <a:pt x="6779563" y="1705270"/>
                                </a:lnTo>
                                <a:cubicBezTo>
                                  <a:pt x="6779563" y="1706467"/>
                                  <a:pt x="6778765" y="1707665"/>
                                  <a:pt x="6777567" y="1707665"/>
                                </a:cubicBezTo>
                                <a:cubicBezTo>
                                  <a:pt x="6776370" y="1707665"/>
                                  <a:pt x="6775172" y="1706866"/>
                                  <a:pt x="6775172" y="1705669"/>
                                </a:cubicBezTo>
                                <a:lnTo>
                                  <a:pt x="6772776" y="1688103"/>
                                </a:lnTo>
                                <a:cubicBezTo>
                                  <a:pt x="6772776" y="1686905"/>
                                  <a:pt x="6773575" y="1685708"/>
                                  <a:pt x="6774773" y="1685708"/>
                                </a:cubicBezTo>
                                <a:close/>
                                <a:moveTo>
                                  <a:pt x="6763196" y="1684909"/>
                                </a:moveTo>
                                <a:cubicBezTo>
                                  <a:pt x="6764395" y="1685308"/>
                                  <a:pt x="6765193" y="1686505"/>
                                  <a:pt x="6764395" y="1687703"/>
                                </a:cubicBezTo>
                                <a:lnTo>
                                  <a:pt x="6759604" y="1704470"/>
                                </a:lnTo>
                                <a:cubicBezTo>
                                  <a:pt x="6759604" y="1705269"/>
                                  <a:pt x="6758805" y="1706067"/>
                                  <a:pt x="6758007" y="1706067"/>
                                </a:cubicBezTo>
                                <a:lnTo>
                                  <a:pt x="6757208" y="1706067"/>
                                </a:lnTo>
                                <a:cubicBezTo>
                                  <a:pt x="6756010" y="1705668"/>
                                  <a:pt x="6755211" y="1704470"/>
                                  <a:pt x="6755611" y="1703273"/>
                                </a:cubicBezTo>
                                <a:lnTo>
                                  <a:pt x="6760402" y="1686505"/>
                                </a:lnTo>
                                <a:cubicBezTo>
                                  <a:pt x="6760801" y="1685308"/>
                                  <a:pt x="6761999" y="1684509"/>
                                  <a:pt x="6763196" y="1684909"/>
                                </a:cubicBezTo>
                                <a:close/>
                                <a:moveTo>
                                  <a:pt x="6785551" y="1682115"/>
                                </a:moveTo>
                                <a:cubicBezTo>
                                  <a:pt x="6786350" y="1681715"/>
                                  <a:pt x="6787947" y="1681715"/>
                                  <a:pt x="6788346" y="1682913"/>
                                </a:cubicBezTo>
                                <a:lnTo>
                                  <a:pt x="6797129" y="1698084"/>
                                </a:lnTo>
                                <a:cubicBezTo>
                                  <a:pt x="6797528" y="1698882"/>
                                  <a:pt x="6797528" y="1700479"/>
                                  <a:pt x="6796330" y="1700878"/>
                                </a:cubicBezTo>
                                <a:lnTo>
                                  <a:pt x="6795532" y="1701277"/>
                                </a:lnTo>
                                <a:cubicBezTo>
                                  <a:pt x="6794733" y="1701277"/>
                                  <a:pt x="6793935" y="1700878"/>
                                  <a:pt x="6793536" y="1700080"/>
                                </a:cubicBezTo>
                                <a:lnTo>
                                  <a:pt x="6784752" y="1684909"/>
                                </a:lnTo>
                                <a:cubicBezTo>
                                  <a:pt x="6784353" y="1684111"/>
                                  <a:pt x="6784353" y="1682514"/>
                                  <a:pt x="6785551" y="1682115"/>
                                </a:cubicBezTo>
                                <a:close/>
                                <a:moveTo>
                                  <a:pt x="6753616" y="1680119"/>
                                </a:moveTo>
                                <a:cubicBezTo>
                                  <a:pt x="6754414" y="1680518"/>
                                  <a:pt x="6754414" y="1682115"/>
                                  <a:pt x="6754414" y="1682913"/>
                                </a:cubicBezTo>
                                <a:lnTo>
                                  <a:pt x="6743636" y="1696886"/>
                                </a:lnTo>
                                <a:cubicBezTo>
                                  <a:pt x="6743237" y="1697286"/>
                                  <a:pt x="6742438" y="1697685"/>
                                  <a:pt x="6742038" y="1697685"/>
                                </a:cubicBezTo>
                                <a:cubicBezTo>
                                  <a:pt x="6741639" y="1697685"/>
                                  <a:pt x="6740840" y="1697685"/>
                                  <a:pt x="6740441" y="1697286"/>
                                </a:cubicBezTo>
                                <a:cubicBezTo>
                                  <a:pt x="6739643" y="1696886"/>
                                  <a:pt x="6739244" y="1695290"/>
                                  <a:pt x="6740042" y="1694491"/>
                                </a:cubicBezTo>
                                <a:lnTo>
                                  <a:pt x="6750821" y="1680518"/>
                                </a:lnTo>
                                <a:cubicBezTo>
                                  <a:pt x="6751221" y="1679720"/>
                                  <a:pt x="6752817" y="1679321"/>
                                  <a:pt x="6753616" y="1680119"/>
                                </a:cubicBezTo>
                                <a:close/>
                                <a:moveTo>
                                  <a:pt x="5430471" y="1679819"/>
                                </a:moveTo>
                                <a:cubicBezTo>
                                  <a:pt x="5433066" y="1679220"/>
                                  <a:pt x="5436459" y="1679120"/>
                                  <a:pt x="5439853" y="1680917"/>
                                </a:cubicBezTo>
                                <a:cubicBezTo>
                                  <a:pt x="5447437" y="1684909"/>
                                  <a:pt x="5447038" y="1692493"/>
                                  <a:pt x="5447038" y="1692893"/>
                                </a:cubicBezTo>
                                <a:cubicBezTo>
                                  <a:pt x="5447038" y="1692893"/>
                                  <a:pt x="5447038" y="1695687"/>
                                  <a:pt x="5450631" y="1697683"/>
                                </a:cubicBezTo>
                                <a:cubicBezTo>
                                  <a:pt x="5454224" y="1699280"/>
                                  <a:pt x="5456619" y="1697683"/>
                                  <a:pt x="5456619" y="1697683"/>
                                </a:cubicBezTo>
                                <a:lnTo>
                                  <a:pt x="5457018" y="1697683"/>
                                </a:lnTo>
                                <a:lnTo>
                                  <a:pt x="5457417" y="1697284"/>
                                </a:lnTo>
                                <a:cubicBezTo>
                                  <a:pt x="5459413" y="1696086"/>
                                  <a:pt x="5464204" y="1693691"/>
                                  <a:pt x="5470591" y="1696885"/>
                                </a:cubicBezTo>
                                <a:cubicBezTo>
                                  <a:pt x="5477377" y="1700477"/>
                                  <a:pt x="5477776" y="1708062"/>
                                  <a:pt x="5477776" y="1708461"/>
                                </a:cubicBezTo>
                                <a:lnTo>
                                  <a:pt x="5477776" y="1708861"/>
                                </a:lnTo>
                                <a:cubicBezTo>
                                  <a:pt x="5477776" y="1708861"/>
                                  <a:pt x="5477776" y="1711655"/>
                                  <a:pt x="5481369" y="1713651"/>
                                </a:cubicBezTo>
                                <a:cubicBezTo>
                                  <a:pt x="5484962" y="1715647"/>
                                  <a:pt x="5487756" y="1713651"/>
                                  <a:pt x="5487756" y="1713651"/>
                                </a:cubicBezTo>
                                <a:lnTo>
                                  <a:pt x="5488156" y="1713651"/>
                                </a:lnTo>
                                <a:cubicBezTo>
                                  <a:pt x="5488555" y="1713252"/>
                                  <a:pt x="5495740" y="1709260"/>
                                  <a:pt x="5502127" y="1712853"/>
                                </a:cubicBezTo>
                                <a:cubicBezTo>
                                  <a:pt x="5509712" y="1716844"/>
                                  <a:pt x="5509313" y="1724430"/>
                                  <a:pt x="5509313" y="1724829"/>
                                </a:cubicBezTo>
                                <a:cubicBezTo>
                                  <a:pt x="5509313" y="1724829"/>
                                  <a:pt x="5509313" y="1727624"/>
                                  <a:pt x="5512906" y="1729620"/>
                                </a:cubicBezTo>
                                <a:cubicBezTo>
                                  <a:pt x="5514103" y="1730019"/>
                                  <a:pt x="5514902" y="1730418"/>
                                  <a:pt x="5516099" y="1730418"/>
                                </a:cubicBezTo>
                                <a:lnTo>
                                  <a:pt x="5520491" y="1730817"/>
                                </a:lnTo>
                                <a:cubicBezTo>
                                  <a:pt x="5522487" y="1730817"/>
                                  <a:pt x="5524083" y="1732813"/>
                                  <a:pt x="5524083" y="1734809"/>
                                </a:cubicBezTo>
                                <a:cubicBezTo>
                                  <a:pt x="5524083" y="1736805"/>
                                  <a:pt x="5522087" y="1738402"/>
                                  <a:pt x="5518495" y="1738801"/>
                                </a:cubicBezTo>
                                <a:lnTo>
                                  <a:pt x="5512507" y="1738402"/>
                                </a:lnTo>
                                <a:cubicBezTo>
                                  <a:pt x="5510910" y="1738003"/>
                                  <a:pt x="5509313" y="1737604"/>
                                  <a:pt x="5507716" y="1736805"/>
                                </a:cubicBezTo>
                                <a:cubicBezTo>
                                  <a:pt x="5500131" y="1732813"/>
                                  <a:pt x="5500531" y="1725229"/>
                                  <a:pt x="5500531" y="1724829"/>
                                </a:cubicBezTo>
                                <a:cubicBezTo>
                                  <a:pt x="5500531" y="1724829"/>
                                  <a:pt x="5500930" y="1722034"/>
                                  <a:pt x="5497337" y="1720038"/>
                                </a:cubicBezTo>
                                <a:cubicBezTo>
                                  <a:pt x="5494543" y="1718441"/>
                                  <a:pt x="5490950" y="1720038"/>
                                  <a:pt x="5490551" y="1720437"/>
                                </a:cubicBezTo>
                                <a:cubicBezTo>
                                  <a:pt x="5489353" y="1721236"/>
                                  <a:pt x="5483764" y="1724430"/>
                                  <a:pt x="5476978" y="1720836"/>
                                </a:cubicBezTo>
                                <a:cubicBezTo>
                                  <a:pt x="5470192" y="1717244"/>
                                  <a:pt x="5469792" y="1710857"/>
                                  <a:pt x="5469792" y="1709260"/>
                                </a:cubicBezTo>
                                <a:cubicBezTo>
                                  <a:pt x="5469393" y="1708861"/>
                                  <a:pt x="5468994" y="1705667"/>
                                  <a:pt x="5466200" y="1704070"/>
                                </a:cubicBezTo>
                                <a:cubicBezTo>
                                  <a:pt x="5463006" y="1702473"/>
                                  <a:pt x="5461010" y="1703671"/>
                                  <a:pt x="5460212" y="1704070"/>
                                </a:cubicBezTo>
                                <a:lnTo>
                                  <a:pt x="5459813" y="1704070"/>
                                </a:lnTo>
                                <a:cubicBezTo>
                                  <a:pt x="5458615" y="1704869"/>
                                  <a:pt x="5453425" y="1708062"/>
                                  <a:pt x="5446240" y="1704469"/>
                                </a:cubicBezTo>
                                <a:cubicBezTo>
                                  <a:pt x="5438655" y="1700477"/>
                                  <a:pt x="5439054" y="1693292"/>
                                  <a:pt x="5439054" y="1692493"/>
                                </a:cubicBezTo>
                                <a:cubicBezTo>
                                  <a:pt x="5439453" y="1692493"/>
                                  <a:pt x="5439054" y="1689300"/>
                                  <a:pt x="5435860" y="1687703"/>
                                </a:cubicBezTo>
                                <a:cubicBezTo>
                                  <a:pt x="5433065" y="1686106"/>
                                  <a:pt x="5429472" y="1687703"/>
                                  <a:pt x="5429073" y="1688102"/>
                                </a:cubicBezTo>
                                <a:cubicBezTo>
                                  <a:pt x="5427876" y="1688901"/>
                                  <a:pt x="5422287" y="1692094"/>
                                  <a:pt x="5415501" y="1688501"/>
                                </a:cubicBezTo>
                                <a:lnTo>
                                  <a:pt x="5413105" y="1686905"/>
                                </a:lnTo>
                                <a:cubicBezTo>
                                  <a:pt x="5411109" y="1686106"/>
                                  <a:pt x="5410311" y="1683711"/>
                                  <a:pt x="5411509" y="1681715"/>
                                </a:cubicBezTo>
                                <a:cubicBezTo>
                                  <a:pt x="5412307" y="1679719"/>
                                  <a:pt x="5414702" y="1678921"/>
                                  <a:pt x="5416698" y="1680118"/>
                                </a:cubicBezTo>
                                <a:lnTo>
                                  <a:pt x="5419093" y="1681715"/>
                                </a:lnTo>
                                <a:cubicBezTo>
                                  <a:pt x="5422686" y="1683711"/>
                                  <a:pt x="5425481" y="1681715"/>
                                  <a:pt x="5425481" y="1681715"/>
                                </a:cubicBezTo>
                                <a:lnTo>
                                  <a:pt x="5425880" y="1681715"/>
                                </a:lnTo>
                                <a:cubicBezTo>
                                  <a:pt x="5426080" y="1681515"/>
                                  <a:pt x="5427876" y="1680418"/>
                                  <a:pt x="5430471" y="1679819"/>
                                </a:cubicBezTo>
                                <a:close/>
                                <a:moveTo>
                                  <a:pt x="6797127" y="1674131"/>
                                </a:moveTo>
                                <a:lnTo>
                                  <a:pt x="6811499" y="1684910"/>
                                </a:lnTo>
                                <a:cubicBezTo>
                                  <a:pt x="6812298" y="1685310"/>
                                  <a:pt x="6812697" y="1686906"/>
                                  <a:pt x="6811899" y="1687705"/>
                                </a:cubicBezTo>
                                <a:cubicBezTo>
                                  <a:pt x="6811499" y="1688104"/>
                                  <a:pt x="6810701" y="1688503"/>
                                  <a:pt x="6810302" y="1688503"/>
                                </a:cubicBezTo>
                                <a:cubicBezTo>
                                  <a:pt x="6809903" y="1688503"/>
                                  <a:pt x="6809104" y="1688503"/>
                                  <a:pt x="6808705" y="1688104"/>
                                </a:cubicBezTo>
                                <a:lnTo>
                                  <a:pt x="6794732" y="1677325"/>
                                </a:lnTo>
                                <a:cubicBezTo>
                                  <a:pt x="6793934" y="1676925"/>
                                  <a:pt x="6793534" y="1675329"/>
                                  <a:pt x="6794333" y="1674530"/>
                                </a:cubicBezTo>
                                <a:cubicBezTo>
                                  <a:pt x="6794732" y="1673732"/>
                                  <a:pt x="6796329" y="1673333"/>
                                  <a:pt x="6797127" y="1674131"/>
                                </a:cubicBezTo>
                                <a:close/>
                                <a:moveTo>
                                  <a:pt x="6743236" y="1670538"/>
                                </a:moveTo>
                                <a:cubicBezTo>
                                  <a:pt x="6744035" y="1670138"/>
                                  <a:pt x="6745632" y="1670138"/>
                                  <a:pt x="6746031" y="1671336"/>
                                </a:cubicBezTo>
                                <a:cubicBezTo>
                                  <a:pt x="6746430" y="1672134"/>
                                  <a:pt x="6746031" y="1673731"/>
                                  <a:pt x="6745232" y="1674130"/>
                                </a:cubicBezTo>
                                <a:lnTo>
                                  <a:pt x="6730062" y="1682914"/>
                                </a:lnTo>
                                <a:lnTo>
                                  <a:pt x="6729263" y="1683313"/>
                                </a:lnTo>
                                <a:cubicBezTo>
                                  <a:pt x="6728465" y="1683313"/>
                                  <a:pt x="6727667" y="1682914"/>
                                  <a:pt x="6727267" y="1682115"/>
                                </a:cubicBezTo>
                                <a:cubicBezTo>
                                  <a:pt x="6726868" y="1681317"/>
                                  <a:pt x="6726868" y="1679720"/>
                                  <a:pt x="6728066" y="1679321"/>
                                </a:cubicBezTo>
                                <a:close/>
                                <a:moveTo>
                                  <a:pt x="6801918" y="1663353"/>
                                </a:moveTo>
                                <a:lnTo>
                                  <a:pt x="6818685" y="1668144"/>
                                </a:lnTo>
                                <a:cubicBezTo>
                                  <a:pt x="6819883" y="1668144"/>
                                  <a:pt x="6820282" y="1669342"/>
                                  <a:pt x="6819883" y="1670938"/>
                                </a:cubicBezTo>
                                <a:cubicBezTo>
                                  <a:pt x="6819883" y="1671737"/>
                                  <a:pt x="6819085" y="1672535"/>
                                  <a:pt x="6818286" y="1672535"/>
                                </a:cubicBezTo>
                                <a:lnTo>
                                  <a:pt x="6817488" y="1672535"/>
                                </a:lnTo>
                                <a:lnTo>
                                  <a:pt x="6800721" y="1667744"/>
                                </a:lnTo>
                                <a:cubicBezTo>
                                  <a:pt x="6799523" y="1667345"/>
                                  <a:pt x="6798725" y="1666147"/>
                                  <a:pt x="6799124" y="1664949"/>
                                </a:cubicBezTo>
                                <a:cubicBezTo>
                                  <a:pt x="6799523" y="1663752"/>
                                  <a:pt x="6800721" y="1662953"/>
                                  <a:pt x="6801918" y="1663353"/>
                                </a:cubicBezTo>
                                <a:close/>
                                <a:moveTo>
                                  <a:pt x="2015242" y="1662704"/>
                                </a:moveTo>
                                <a:cubicBezTo>
                                  <a:pt x="2022978" y="1664650"/>
                                  <a:pt x="2029964" y="1669540"/>
                                  <a:pt x="2034355" y="1676925"/>
                                </a:cubicBezTo>
                                <a:lnTo>
                                  <a:pt x="2028766" y="1680518"/>
                                </a:lnTo>
                                <a:cubicBezTo>
                                  <a:pt x="2021180" y="1668941"/>
                                  <a:pt x="2006011" y="1665349"/>
                                  <a:pt x="1994433" y="1672534"/>
                                </a:cubicBezTo>
                                <a:cubicBezTo>
                                  <a:pt x="1982856" y="1679720"/>
                                  <a:pt x="1979662" y="1695289"/>
                                  <a:pt x="1987248" y="1706467"/>
                                </a:cubicBezTo>
                                <a:lnTo>
                                  <a:pt x="1981658" y="1710060"/>
                                </a:lnTo>
                                <a:cubicBezTo>
                                  <a:pt x="1981259" y="1709661"/>
                                  <a:pt x="1981259" y="1709262"/>
                                  <a:pt x="1980860" y="1708862"/>
                                </a:cubicBezTo>
                                <a:cubicBezTo>
                                  <a:pt x="1972078" y="1694091"/>
                                  <a:pt x="1976868" y="1674929"/>
                                  <a:pt x="1991639" y="1666147"/>
                                </a:cubicBezTo>
                                <a:cubicBezTo>
                                  <a:pt x="1999024" y="1661756"/>
                                  <a:pt x="2007508" y="1660758"/>
                                  <a:pt x="2015242" y="1662704"/>
                                </a:cubicBezTo>
                                <a:close/>
                                <a:moveTo>
                                  <a:pt x="6740043" y="1658562"/>
                                </a:moveTo>
                                <a:cubicBezTo>
                                  <a:pt x="6741240" y="1658562"/>
                                  <a:pt x="6742438" y="1659360"/>
                                  <a:pt x="6742438" y="1660558"/>
                                </a:cubicBezTo>
                                <a:cubicBezTo>
                                  <a:pt x="6742438" y="1661755"/>
                                  <a:pt x="6741639" y="1662953"/>
                                  <a:pt x="6740442" y="1662953"/>
                                </a:cubicBezTo>
                                <a:lnTo>
                                  <a:pt x="6722876" y="1665349"/>
                                </a:lnTo>
                                <a:cubicBezTo>
                                  <a:pt x="6721678" y="1665349"/>
                                  <a:pt x="6720481" y="1664551"/>
                                  <a:pt x="6720481" y="1663353"/>
                                </a:cubicBezTo>
                                <a:cubicBezTo>
                                  <a:pt x="6720481" y="1662155"/>
                                  <a:pt x="6721279" y="1660957"/>
                                  <a:pt x="6722477" y="1660957"/>
                                </a:cubicBezTo>
                                <a:close/>
                                <a:moveTo>
                                  <a:pt x="6819085" y="1648582"/>
                                </a:moveTo>
                                <a:cubicBezTo>
                                  <a:pt x="6820282" y="1648582"/>
                                  <a:pt x="6821480" y="1649380"/>
                                  <a:pt x="6821480" y="1650578"/>
                                </a:cubicBezTo>
                                <a:cubicBezTo>
                                  <a:pt x="6821480" y="1651775"/>
                                  <a:pt x="6820682" y="1652973"/>
                                  <a:pt x="6819484" y="1652973"/>
                                </a:cubicBezTo>
                                <a:lnTo>
                                  <a:pt x="6801918" y="1655369"/>
                                </a:lnTo>
                                <a:cubicBezTo>
                                  <a:pt x="6800721" y="1655369"/>
                                  <a:pt x="6799523" y="1654571"/>
                                  <a:pt x="6799523" y="1653373"/>
                                </a:cubicBezTo>
                                <a:cubicBezTo>
                                  <a:pt x="6799523" y="1652175"/>
                                  <a:pt x="6800321" y="1650977"/>
                                  <a:pt x="6801519" y="1650977"/>
                                </a:cubicBezTo>
                                <a:close/>
                                <a:moveTo>
                                  <a:pt x="5447636" y="1647484"/>
                                </a:moveTo>
                                <a:cubicBezTo>
                                  <a:pt x="5450231" y="1646885"/>
                                  <a:pt x="5453624" y="1646785"/>
                                  <a:pt x="5457018" y="1648582"/>
                                </a:cubicBezTo>
                                <a:cubicBezTo>
                                  <a:pt x="5464603" y="1652574"/>
                                  <a:pt x="5464203" y="1660158"/>
                                  <a:pt x="5464203" y="1660558"/>
                                </a:cubicBezTo>
                                <a:cubicBezTo>
                                  <a:pt x="5464203" y="1660558"/>
                                  <a:pt x="5464203" y="1663352"/>
                                  <a:pt x="5467796" y="1665348"/>
                                </a:cubicBezTo>
                                <a:cubicBezTo>
                                  <a:pt x="5471389" y="1666945"/>
                                  <a:pt x="5473784" y="1665348"/>
                                  <a:pt x="5473784" y="1665348"/>
                                </a:cubicBezTo>
                                <a:lnTo>
                                  <a:pt x="5474183" y="1665348"/>
                                </a:lnTo>
                                <a:lnTo>
                                  <a:pt x="5474583" y="1664949"/>
                                </a:lnTo>
                                <a:cubicBezTo>
                                  <a:pt x="5476579" y="1663751"/>
                                  <a:pt x="5481369" y="1661356"/>
                                  <a:pt x="5487756" y="1664550"/>
                                </a:cubicBezTo>
                                <a:cubicBezTo>
                                  <a:pt x="5494542" y="1668142"/>
                                  <a:pt x="5494942" y="1675727"/>
                                  <a:pt x="5494942" y="1676126"/>
                                </a:cubicBezTo>
                                <a:lnTo>
                                  <a:pt x="5494942" y="1676526"/>
                                </a:lnTo>
                                <a:cubicBezTo>
                                  <a:pt x="5494942" y="1676526"/>
                                  <a:pt x="5494942" y="1679320"/>
                                  <a:pt x="5498534" y="1681316"/>
                                </a:cubicBezTo>
                                <a:cubicBezTo>
                                  <a:pt x="5502127" y="1683312"/>
                                  <a:pt x="5504922" y="1681316"/>
                                  <a:pt x="5504922" y="1681316"/>
                                </a:cubicBezTo>
                                <a:lnTo>
                                  <a:pt x="5505321" y="1681316"/>
                                </a:lnTo>
                                <a:cubicBezTo>
                                  <a:pt x="5505720" y="1680917"/>
                                  <a:pt x="5512906" y="1676925"/>
                                  <a:pt x="5519293" y="1680518"/>
                                </a:cubicBezTo>
                                <a:cubicBezTo>
                                  <a:pt x="5526877" y="1684509"/>
                                  <a:pt x="5526478" y="1692095"/>
                                  <a:pt x="5526478" y="1692494"/>
                                </a:cubicBezTo>
                                <a:cubicBezTo>
                                  <a:pt x="5526478" y="1692494"/>
                                  <a:pt x="5526478" y="1695289"/>
                                  <a:pt x="5530071" y="1697285"/>
                                </a:cubicBezTo>
                                <a:cubicBezTo>
                                  <a:pt x="5531269" y="1697684"/>
                                  <a:pt x="5532067" y="1698083"/>
                                  <a:pt x="5533265" y="1698083"/>
                                </a:cubicBezTo>
                                <a:lnTo>
                                  <a:pt x="5537656" y="1698482"/>
                                </a:lnTo>
                                <a:cubicBezTo>
                                  <a:pt x="5539652" y="1698482"/>
                                  <a:pt x="5541249" y="1700478"/>
                                  <a:pt x="5541249" y="1702474"/>
                                </a:cubicBezTo>
                                <a:cubicBezTo>
                                  <a:pt x="5540849" y="1704870"/>
                                  <a:pt x="5539253" y="1706466"/>
                                  <a:pt x="5535660" y="1706466"/>
                                </a:cubicBezTo>
                                <a:lnTo>
                                  <a:pt x="5529672" y="1706067"/>
                                </a:lnTo>
                                <a:cubicBezTo>
                                  <a:pt x="5528075" y="1705668"/>
                                  <a:pt x="5526478" y="1705269"/>
                                  <a:pt x="5524881" y="1704470"/>
                                </a:cubicBezTo>
                                <a:cubicBezTo>
                                  <a:pt x="5517297" y="1700478"/>
                                  <a:pt x="5517696" y="1692894"/>
                                  <a:pt x="5517696" y="1692494"/>
                                </a:cubicBezTo>
                                <a:cubicBezTo>
                                  <a:pt x="5517696" y="1692494"/>
                                  <a:pt x="5518095" y="1689699"/>
                                  <a:pt x="5514502" y="1687703"/>
                                </a:cubicBezTo>
                                <a:cubicBezTo>
                                  <a:pt x="5511708" y="1686106"/>
                                  <a:pt x="5508115" y="1687703"/>
                                  <a:pt x="5507716" y="1688102"/>
                                </a:cubicBezTo>
                                <a:cubicBezTo>
                                  <a:pt x="5506518" y="1688901"/>
                                  <a:pt x="5500930" y="1692095"/>
                                  <a:pt x="5494143" y="1688501"/>
                                </a:cubicBezTo>
                                <a:cubicBezTo>
                                  <a:pt x="5487357" y="1684909"/>
                                  <a:pt x="5486958" y="1678522"/>
                                  <a:pt x="5486958" y="1676925"/>
                                </a:cubicBezTo>
                                <a:cubicBezTo>
                                  <a:pt x="5486558" y="1676526"/>
                                  <a:pt x="5486159" y="1673332"/>
                                  <a:pt x="5483365" y="1671735"/>
                                </a:cubicBezTo>
                                <a:cubicBezTo>
                                  <a:pt x="5480171" y="1670138"/>
                                  <a:pt x="5478175" y="1671336"/>
                                  <a:pt x="5477377" y="1671735"/>
                                </a:cubicBezTo>
                                <a:lnTo>
                                  <a:pt x="5476978" y="1671735"/>
                                </a:lnTo>
                                <a:cubicBezTo>
                                  <a:pt x="5475780" y="1672534"/>
                                  <a:pt x="5470591" y="1675727"/>
                                  <a:pt x="5463405" y="1672134"/>
                                </a:cubicBezTo>
                                <a:cubicBezTo>
                                  <a:pt x="5455820" y="1668142"/>
                                  <a:pt x="5456219" y="1660957"/>
                                  <a:pt x="5456219" y="1660158"/>
                                </a:cubicBezTo>
                                <a:cubicBezTo>
                                  <a:pt x="5456619" y="1660158"/>
                                  <a:pt x="5456219" y="1656965"/>
                                  <a:pt x="5453025" y="1655368"/>
                                </a:cubicBezTo>
                                <a:cubicBezTo>
                                  <a:pt x="5450230" y="1653771"/>
                                  <a:pt x="5446638" y="1655368"/>
                                  <a:pt x="5446238" y="1655767"/>
                                </a:cubicBezTo>
                                <a:cubicBezTo>
                                  <a:pt x="5445041" y="1656566"/>
                                  <a:pt x="5439452" y="1659759"/>
                                  <a:pt x="5432666" y="1656166"/>
                                </a:cubicBezTo>
                                <a:lnTo>
                                  <a:pt x="5430270" y="1654570"/>
                                </a:lnTo>
                                <a:cubicBezTo>
                                  <a:pt x="5428274" y="1653771"/>
                                  <a:pt x="5427476" y="1651376"/>
                                  <a:pt x="5428674" y="1649380"/>
                                </a:cubicBezTo>
                                <a:cubicBezTo>
                                  <a:pt x="5429472" y="1647384"/>
                                  <a:pt x="5431867" y="1646586"/>
                                  <a:pt x="5433863" y="1647783"/>
                                </a:cubicBezTo>
                                <a:lnTo>
                                  <a:pt x="5436258" y="1649380"/>
                                </a:lnTo>
                                <a:cubicBezTo>
                                  <a:pt x="5439851" y="1651376"/>
                                  <a:pt x="5442646" y="1649380"/>
                                  <a:pt x="5442646" y="1649380"/>
                                </a:cubicBezTo>
                                <a:lnTo>
                                  <a:pt x="5443045" y="1649380"/>
                                </a:lnTo>
                                <a:cubicBezTo>
                                  <a:pt x="5443245" y="1649180"/>
                                  <a:pt x="5445041" y="1648083"/>
                                  <a:pt x="5447636" y="1647484"/>
                                </a:cubicBezTo>
                                <a:close/>
                                <a:moveTo>
                                  <a:pt x="55929" y="1646586"/>
                                </a:moveTo>
                                <a:cubicBezTo>
                                  <a:pt x="57126" y="1646586"/>
                                  <a:pt x="57925" y="1647384"/>
                                  <a:pt x="58324" y="1648582"/>
                                </a:cubicBezTo>
                                <a:lnTo>
                                  <a:pt x="60719" y="1666148"/>
                                </a:lnTo>
                                <a:cubicBezTo>
                                  <a:pt x="60719" y="1667345"/>
                                  <a:pt x="59921" y="1668543"/>
                                  <a:pt x="58723" y="1668543"/>
                                </a:cubicBezTo>
                                <a:cubicBezTo>
                                  <a:pt x="57526" y="1668543"/>
                                  <a:pt x="56328" y="1667744"/>
                                  <a:pt x="56328" y="1666547"/>
                                </a:cubicBezTo>
                                <a:lnTo>
                                  <a:pt x="53932" y="1648981"/>
                                </a:lnTo>
                                <a:cubicBezTo>
                                  <a:pt x="53932" y="1647783"/>
                                  <a:pt x="54730" y="1646586"/>
                                  <a:pt x="55929" y="1646586"/>
                                </a:cubicBezTo>
                                <a:close/>
                                <a:moveTo>
                                  <a:pt x="44352" y="1645788"/>
                                </a:moveTo>
                                <a:cubicBezTo>
                                  <a:pt x="45550" y="1646187"/>
                                  <a:pt x="45949" y="1647384"/>
                                  <a:pt x="45550" y="1648582"/>
                                </a:cubicBezTo>
                                <a:lnTo>
                                  <a:pt x="40759" y="1665349"/>
                                </a:lnTo>
                                <a:cubicBezTo>
                                  <a:pt x="40759" y="1666148"/>
                                  <a:pt x="39960" y="1666946"/>
                                  <a:pt x="39162" y="1666946"/>
                                </a:cubicBezTo>
                                <a:lnTo>
                                  <a:pt x="38363" y="1666946"/>
                                </a:lnTo>
                                <a:cubicBezTo>
                                  <a:pt x="37166" y="1666547"/>
                                  <a:pt x="36367" y="1665349"/>
                                  <a:pt x="36767" y="1664152"/>
                                </a:cubicBezTo>
                                <a:lnTo>
                                  <a:pt x="41557" y="1647384"/>
                                </a:lnTo>
                                <a:cubicBezTo>
                                  <a:pt x="41956" y="1646187"/>
                                  <a:pt x="43154" y="1645389"/>
                                  <a:pt x="44352" y="1645788"/>
                                </a:cubicBezTo>
                                <a:close/>
                                <a:moveTo>
                                  <a:pt x="66307" y="1642994"/>
                                </a:moveTo>
                                <a:cubicBezTo>
                                  <a:pt x="67105" y="1642594"/>
                                  <a:pt x="68702" y="1642594"/>
                                  <a:pt x="69101" y="1643792"/>
                                </a:cubicBezTo>
                                <a:lnTo>
                                  <a:pt x="77885" y="1658963"/>
                                </a:lnTo>
                                <a:cubicBezTo>
                                  <a:pt x="78284" y="1659761"/>
                                  <a:pt x="78284" y="1661358"/>
                                  <a:pt x="77086" y="1661757"/>
                                </a:cubicBezTo>
                                <a:lnTo>
                                  <a:pt x="76288" y="1662156"/>
                                </a:lnTo>
                                <a:cubicBezTo>
                                  <a:pt x="75489" y="1662156"/>
                                  <a:pt x="74691" y="1661757"/>
                                  <a:pt x="74291" y="1660959"/>
                                </a:cubicBezTo>
                                <a:lnTo>
                                  <a:pt x="65509" y="1645788"/>
                                </a:lnTo>
                                <a:cubicBezTo>
                                  <a:pt x="65109" y="1644990"/>
                                  <a:pt x="65109" y="1643393"/>
                                  <a:pt x="66307" y="1642994"/>
                                </a:cubicBezTo>
                                <a:close/>
                                <a:moveTo>
                                  <a:pt x="6724473" y="1641397"/>
                                </a:moveTo>
                                <a:lnTo>
                                  <a:pt x="6741241" y="1646188"/>
                                </a:lnTo>
                                <a:cubicBezTo>
                                  <a:pt x="6742438" y="1646587"/>
                                  <a:pt x="6743237" y="1647785"/>
                                  <a:pt x="6742838" y="1648982"/>
                                </a:cubicBezTo>
                                <a:cubicBezTo>
                                  <a:pt x="6742838" y="1649781"/>
                                  <a:pt x="6742039" y="1650579"/>
                                  <a:pt x="6741241" y="1650579"/>
                                </a:cubicBezTo>
                                <a:lnTo>
                                  <a:pt x="6740442" y="1650579"/>
                                </a:lnTo>
                                <a:lnTo>
                                  <a:pt x="6723675" y="1645788"/>
                                </a:lnTo>
                                <a:cubicBezTo>
                                  <a:pt x="6722477" y="1645788"/>
                                  <a:pt x="6721679" y="1644590"/>
                                  <a:pt x="6721679" y="1642993"/>
                                </a:cubicBezTo>
                                <a:cubicBezTo>
                                  <a:pt x="6722078" y="1641796"/>
                                  <a:pt x="6723276" y="1640997"/>
                                  <a:pt x="6724473" y="1641397"/>
                                </a:cubicBezTo>
                                <a:close/>
                                <a:moveTo>
                                  <a:pt x="34372" y="1640997"/>
                                </a:moveTo>
                                <a:cubicBezTo>
                                  <a:pt x="35170" y="1641795"/>
                                  <a:pt x="35569" y="1642993"/>
                                  <a:pt x="35170" y="1643791"/>
                                </a:cubicBezTo>
                                <a:lnTo>
                                  <a:pt x="24391" y="1657764"/>
                                </a:lnTo>
                                <a:cubicBezTo>
                                  <a:pt x="23993" y="1658164"/>
                                  <a:pt x="23193" y="1658563"/>
                                  <a:pt x="22794" y="1658563"/>
                                </a:cubicBezTo>
                                <a:cubicBezTo>
                                  <a:pt x="22395" y="1658563"/>
                                  <a:pt x="21596" y="1658563"/>
                                  <a:pt x="21197" y="1658164"/>
                                </a:cubicBezTo>
                                <a:cubicBezTo>
                                  <a:pt x="20399" y="1657764"/>
                                  <a:pt x="20000" y="1656168"/>
                                  <a:pt x="20798" y="1655369"/>
                                </a:cubicBezTo>
                                <a:lnTo>
                                  <a:pt x="31577" y="1641396"/>
                                </a:lnTo>
                                <a:cubicBezTo>
                                  <a:pt x="31977" y="1640598"/>
                                  <a:pt x="33573" y="1640199"/>
                                  <a:pt x="34372" y="1640997"/>
                                </a:cubicBezTo>
                                <a:close/>
                                <a:moveTo>
                                  <a:pt x="77883" y="1635009"/>
                                </a:moveTo>
                                <a:lnTo>
                                  <a:pt x="92256" y="1645788"/>
                                </a:lnTo>
                                <a:cubicBezTo>
                                  <a:pt x="93054" y="1646188"/>
                                  <a:pt x="93453" y="1647784"/>
                                  <a:pt x="92655" y="1648583"/>
                                </a:cubicBezTo>
                                <a:cubicBezTo>
                                  <a:pt x="92256" y="1648982"/>
                                  <a:pt x="91457" y="1649381"/>
                                  <a:pt x="91058" y="1649381"/>
                                </a:cubicBezTo>
                                <a:cubicBezTo>
                                  <a:pt x="90659" y="1649381"/>
                                  <a:pt x="89859" y="1649381"/>
                                  <a:pt x="89461" y="1648982"/>
                                </a:cubicBezTo>
                                <a:lnTo>
                                  <a:pt x="75488" y="1638203"/>
                                </a:lnTo>
                                <a:cubicBezTo>
                                  <a:pt x="74690" y="1637803"/>
                                  <a:pt x="74291" y="1636207"/>
                                  <a:pt x="75089" y="1635408"/>
                                </a:cubicBezTo>
                                <a:cubicBezTo>
                                  <a:pt x="75488" y="1634610"/>
                                  <a:pt x="77085" y="1634211"/>
                                  <a:pt x="77883" y="1635009"/>
                                </a:cubicBezTo>
                                <a:close/>
                                <a:moveTo>
                                  <a:pt x="23992" y="1631417"/>
                                </a:moveTo>
                                <a:cubicBezTo>
                                  <a:pt x="24791" y="1631017"/>
                                  <a:pt x="26388" y="1631017"/>
                                  <a:pt x="26787" y="1632215"/>
                                </a:cubicBezTo>
                                <a:cubicBezTo>
                                  <a:pt x="27186" y="1633013"/>
                                  <a:pt x="26787" y="1634610"/>
                                  <a:pt x="25988" y="1635009"/>
                                </a:cubicBezTo>
                                <a:lnTo>
                                  <a:pt x="10818" y="1643793"/>
                                </a:lnTo>
                                <a:lnTo>
                                  <a:pt x="10020" y="1644192"/>
                                </a:lnTo>
                                <a:cubicBezTo>
                                  <a:pt x="9221" y="1644192"/>
                                  <a:pt x="8423" y="1643793"/>
                                  <a:pt x="8024" y="1642994"/>
                                </a:cubicBezTo>
                                <a:cubicBezTo>
                                  <a:pt x="7624" y="1642196"/>
                                  <a:pt x="7624" y="1640599"/>
                                  <a:pt x="8822" y="1640200"/>
                                </a:cubicBezTo>
                                <a:close/>
                                <a:moveTo>
                                  <a:pt x="6812298" y="1631018"/>
                                </a:moveTo>
                                <a:cubicBezTo>
                                  <a:pt x="6813097" y="1630618"/>
                                  <a:pt x="6814693" y="1630618"/>
                                  <a:pt x="6815093" y="1631816"/>
                                </a:cubicBezTo>
                                <a:cubicBezTo>
                                  <a:pt x="6815492" y="1632614"/>
                                  <a:pt x="6815492" y="1634211"/>
                                  <a:pt x="6814294" y="1634610"/>
                                </a:cubicBezTo>
                                <a:lnTo>
                                  <a:pt x="6799124" y="1643394"/>
                                </a:lnTo>
                                <a:lnTo>
                                  <a:pt x="6798325" y="1643793"/>
                                </a:lnTo>
                                <a:cubicBezTo>
                                  <a:pt x="6797527" y="1643793"/>
                                  <a:pt x="6796728" y="1643394"/>
                                  <a:pt x="6796329" y="1642595"/>
                                </a:cubicBezTo>
                                <a:cubicBezTo>
                                  <a:pt x="6795930" y="1641797"/>
                                  <a:pt x="6796329" y="1640599"/>
                                  <a:pt x="6797128" y="1639801"/>
                                </a:cubicBezTo>
                                <a:close/>
                                <a:moveTo>
                                  <a:pt x="6734055" y="1625828"/>
                                </a:moveTo>
                                <a:lnTo>
                                  <a:pt x="6748028" y="1636607"/>
                                </a:lnTo>
                                <a:cubicBezTo>
                                  <a:pt x="6748826" y="1637007"/>
                                  <a:pt x="6749225" y="1638603"/>
                                  <a:pt x="6748427" y="1639402"/>
                                </a:cubicBezTo>
                                <a:cubicBezTo>
                                  <a:pt x="6748028" y="1639801"/>
                                  <a:pt x="6747229" y="1640200"/>
                                  <a:pt x="6746830" y="1640200"/>
                                </a:cubicBezTo>
                                <a:cubicBezTo>
                                  <a:pt x="6746431" y="1640200"/>
                                  <a:pt x="6745632" y="1640200"/>
                                  <a:pt x="6745233" y="1639801"/>
                                </a:cubicBezTo>
                                <a:lnTo>
                                  <a:pt x="6731659" y="1629022"/>
                                </a:lnTo>
                                <a:cubicBezTo>
                                  <a:pt x="6730861" y="1628622"/>
                                  <a:pt x="6730462" y="1627026"/>
                                  <a:pt x="6731260" y="1626227"/>
                                </a:cubicBezTo>
                                <a:cubicBezTo>
                                  <a:pt x="6731659" y="1625429"/>
                                  <a:pt x="6733256" y="1625030"/>
                                  <a:pt x="6734055" y="1625828"/>
                                </a:cubicBezTo>
                                <a:close/>
                                <a:moveTo>
                                  <a:pt x="82673" y="1624231"/>
                                </a:moveTo>
                                <a:lnTo>
                                  <a:pt x="99440" y="1629022"/>
                                </a:lnTo>
                                <a:cubicBezTo>
                                  <a:pt x="100638" y="1629421"/>
                                  <a:pt x="101436" y="1630220"/>
                                  <a:pt x="100638" y="1631816"/>
                                </a:cubicBezTo>
                                <a:cubicBezTo>
                                  <a:pt x="100638" y="1632615"/>
                                  <a:pt x="99840" y="1633413"/>
                                  <a:pt x="99041" y="1633413"/>
                                </a:cubicBezTo>
                                <a:lnTo>
                                  <a:pt x="98243" y="1633413"/>
                                </a:lnTo>
                                <a:lnTo>
                                  <a:pt x="81475" y="1628622"/>
                                </a:lnTo>
                                <a:cubicBezTo>
                                  <a:pt x="80278" y="1628223"/>
                                  <a:pt x="79479" y="1627025"/>
                                  <a:pt x="79879" y="1625827"/>
                                </a:cubicBezTo>
                                <a:cubicBezTo>
                                  <a:pt x="80278" y="1624630"/>
                                  <a:pt x="81475" y="1623831"/>
                                  <a:pt x="82673" y="1624231"/>
                                </a:cubicBezTo>
                                <a:close/>
                                <a:moveTo>
                                  <a:pt x="3290238" y="1621437"/>
                                </a:moveTo>
                                <a:cubicBezTo>
                                  <a:pt x="3291437" y="1621037"/>
                                  <a:pt x="3292635" y="1621836"/>
                                  <a:pt x="3293034" y="1623033"/>
                                </a:cubicBezTo>
                                <a:cubicBezTo>
                                  <a:pt x="3294631" y="1630618"/>
                                  <a:pt x="3302616" y="1635808"/>
                                  <a:pt x="3310601" y="1633812"/>
                                </a:cubicBezTo>
                                <a:cubicBezTo>
                                  <a:pt x="3311797" y="1633413"/>
                                  <a:pt x="3312996" y="1634211"/>
                                  <a:pt x="3313790" y="1635409"/>
                                </a:cubicBezTo>
                                <a:cubicBezTo>
                                  <a:pt x="3314195" y="1636606"/>
                                  <a:pt x="3313389" y="1637804"/>
                                  <a:pt x="3312594" y="1638203"/>
                                </a:cubicBezTo>
                                <a:lnTo>
                                  <a:pt x="3312196" y="1638203"/>
                                </a:lnTo>
                                <a:cubicBezTo>
                                  <a:pt x="3307807" y="1639401"/>
                                  <a:pt x="3303414" y="1639001"/>
                                  <a:pt x="3299428" y="1637005"/>
                                </a:cubicBezTo>
                                <a:cubicBezTo>
                                  <a:pt x="3294227" y="1651377"/>
                                  <a:pt x="3284253" y="1662554"/>
                                  <a:pt x="3270684" y="1669342"/>
                                </a:cubicBezTo>
                                <a:cubicBezTo>
                                  <a:pt x="3257120" y="1676128"/>
                                  <a:pt x="3241941" y="1677325"/>
                                  <a:pt x="3227579" y="1672535"/>
                                </a:cubicBezTo>
                                <a:cubicBezTo>
                                  <a:pt x="3226778" y="1676926"/>
                                  <a:pt x="3224376" y="1680918"/>
                                  <a:pt x="3220784" y="1683713"/>
                                </a:cubicBezTo>
                                <a:lnTo>
                                  <a:pt x="3220381" y="1684112"/>
                                </a:lnTo>
                                <a:cubicBezTo>
                                  <a:pt x="3219586" y="1684511"/>
                                  <a:pt x="3218389" y="1684112"/>
                                  <a:pt x="3217590" y="1683313"/>
                                </a:cubicBezTo>
                                <a:cubicBezTo>
                                  <a:pt x="3216791" y="1682515"/>
                                  <a:pt x="3216791" y="1680918"/>
                                  <a:pt x="3217988" y="1680120"/>
                                </a:cubicBezTo>
                                <a:cubicBezTo>
                                  <a:pt x="3223975" y="1674930"/>
                                  <a:pt x="3225178" y="1665748"/>
                                  <a:pt x="3219987" y="1659361"/>
                                </a:cubicBezTo>
                                <a:cubicBezTo>
                                  <a:pt x="3219184" y="1658562"/>
                                  <a:pt x="3219184" y="1656965"/>
                                  <a:pt x="3220381" y="1656167"/>
                                </a:cubicBezTo>
                                <a:cubicBezTo>
                                  <a:pt x="3221183" y="1655369"/>
                                  <a:pt x="3222778" y="1655369"/>
                                  <a:pt x="3223575" y="1656566"/>
                                </a:cubicBezTo>
                                <a:cubicBezTo>
                                  <a:pt x="3226377" y="1660159"/>
                                  <a:pt x="3227980" y="1664151"/>
                                  <a:pt x="3227980" y="1668144"/>
                                </a:cubicBezTo>
                                <a:lnTo>
                                  <a:pt x="3228376" y="1668144"/>
                                </a:lnTo>
                                <a:cubicBezTo>
                                  <a:pt x="3241941" y="1672535"/>
                                  <a:pt x="3255916" y="1671737"/>
                                  <a:pt x="3268688" y="1665349"/>
                                </a:cubicBezTo>
                                <a:cubicBezTo>
                                  <a:pt x="3281059" y="1658961"/>
                                  <a:pt x="3290640" y="1648183"/>
                                  <a:pt x="3295030" y="1635009"/>
                                </a:cubicBezTo>
                                <a:lnTo>
                                  <a:pt x="3295030" y="1634610"/>
                                </a:lnTo>
                                <a:cubicBezTo>
                                  <a:pt x="3291837" y="1632215"/>
                                  <a:pt x="3289840" y="1628622"/>
                                  <a:pt x="3288642" y="1624231"/>
                                </a:cubicBezTo>
                                <a:cubicBezTo>
                                  <a:pt x="3288244" y="1623033"/>
                                  <a:pt x="3289040" y="1621836"/>
                                  <a:pt x="3290238" y="1621437"/>
                                </a:cubicBezTo>
                                <a:close/>
                                <a:moveTo>
                                  <a:pt x="20800" y="1619840"/>
                                </a:moveTo>
                                <a:cubicBezTo>
                                  <a:pt x="21997" y="1619840"/>
                                  <a:pt x="23196" y="1620638"/>
                                  <a:pt x="23196" y="1621836"/>
                                </a:cubicBezTo>
                                <a:cubicBezTo>
                                  <a:pt x="23196" y="1622634"/>
                                  <a:pt x="22396" y="1623832"/>
                                  <a:pt x="21199" y="1624231"/>
                                </a:cubicBezTo>
                                <a:lnTo>
                                  <a:pt x="3634" y="1626627"/>
                                </a:lnTo>
                                <a:cubicBezTo>
                                  <a:pt x="2436" y="1626627"/>
                                  <a:pt x="1239" y="1625829"/>
                                  <a:pt x="1239" y="1624631"/>
                                </a:cubicBezTo>
                                <a:cubicBezTo>
                                  <a:pt x="1239" y="1623433"/>
                                  <a:pt x="2037" y="1622235"/>
                                  <a:pt x="3235" y="1622235"/>
                                </a:cubicBezTo>
                                <a:close/>
                                <a:moveTo>
                                  <a:pt x="6802319" y="1616646"/>
                                </a:moveTo>
                                <a:cubicBezTo>
                                  <a:pt x="6803117" y="1617045"/>
                                  <a:pt x="6803516" y="1618642"/>
                                  <a:pt x="6802718" y="1619440"/>
                                </a:cubicBezTo>
                                <a:lnTo>
                                  <a:pt x="6791939" y="1633413"/>
                                </a:lnTo>
                                <a:cubicBezTo>
                                  <a:pt x="6791540" y="1633813"/>
                                  <a:pt x="6790742" y="1634212"/>
                                  <a:pt x="6790342" y="1634212"/>
                                </a:cubicBezTo>
                                <a:cubicBezTo>
                                  <a:pt x="6789942" y="1634212"/>
                                  <a:pt x="6789144" y="1634212"/>
                                  <a:pt x="6788745" y="1633813"/>
                                </a:cubicBezTo>
                                <a:cubicBezTo>
                                  <a:pt x="6787946" y="1633413"/>
                                  <a:pt x="6787547" y="1631817"/>
                                  <a:pt x="6788745" y="1631018"/>
                                </a:cubicBezTo>
                                <a:lnTo>
                                  <a:pt x="6799524" y="1617045"/>
                                </a:lnTo>
                                <a:cubicBezTo>
                                  <a:pt x="6799923" y="1616247"/>
                                  <a:pt x="6801520" y="1615848"/>
                                  <a:pt x="6802319" y="1616646"/>
                                </a:cubicBezTo>
                                <a:close/>
                                <a:moveTo>
                                  <a:pt x="6746030" y="1613054"/>
                                </a:moveTo>
                                <a:cubicBezTo>
                                  <a:pt x="6746829" y="1612654"/>
                                  <a:pt x="6748426" y="1612654"/>
                                  <a:pt x="6748825" y="1613852"/>
                                </a:cubicBezTo>
                                <a:lnTo>
                                  <a:pt x="6757608" y="1629023"/>
                                </a:lnTo>
                                <a:cubicBezTo>
                                  <a:pt x="6758007" y="1629821"/>
                                  <a:pt x="6758007" y="1631418"/>
                                  <a:pt x="6756809" y="1631817"/>
                                </a:cubicBezTo>
                                <a:lnTo>
                                  <a:pt x="6756011" y="1632216"/>
                                </a:lnTo>
                                <a:cubicBezTo>
                                  <a:pt x="6755212" y="1632216"/>
                                  <a:pt x="6754414" y="1631817"/>
                                  <a:pt x="6754015" y="1631019"/>
                                </a:cubicBezTo>
                                <a:lnTo>
                                  <a:pt x="6745231" y="1615848"/>
                                </a:lnTo>
                                <a:cubicBezTo>
                                  <a:pt x="6744832" y="1615050"/>
                                  <a:pt x="6744832" y="1613453"/>
                                  <a:pt x="6746030" y="1613054"/>
                                </a:cubicBezTo>
                                <a:close/>
                                <a:moveTo>
                                  <a:pt x="100240" y="1609461"/>
                                </a:moveTo>
                                <a:cubicBezTo>
                                  <a:pt x="101437" y="1609461"/>
                                  <a:pt x="102236" y="1610259"/>
                                  <a:pt x="102635" y="1611457"/>
                                </a:cubicBezTo>
                                <a:cubicBezTo>
                                  <a:pt x="102635" y="1612654"/>
                                  <a:pt x="101836" y="1613852"/>
                                  <a:pt x="100639" y="1613852"/>
                                </a:cubicBezTo>
                                <a:lnTo>
                                  <a:pt x="83073" y="1616248"/>
                                </a:lnTo>
                                <a:cubicBezTo>
                                  <a:pt x="81875" y="1616248"/>
                                  <a:pt x="80678" y="1615450"/>
                                  <a:pt x="80678" y="1614252"/>
                                </a:cubicBezTo>
                                <a:cubicBezTo>
                                  <a:pt x="80678" y="1613054"/>
                                  <a:pt x="81476" y="1611856"/>
                                  <a:pt x="82674" y="1611856"/>
                                </a:cubicBezTo>
                                <a:close/>
                                <a:moveTo>
                                  <a:pt x="6784354" y="1607864"/>
                                </a:moveTo>
                                <a:cubicBezTo>
                                  <a:pt x="6785552" y="1608263"/>
                                  <a:pt x="6786351" y="1609460"/>
                                  <a:pt x="6785952" y="1610658"/>
                                </a:cubicBezTo>
                                <a:lnTo>
                                  <a:pt x="6781160" y="1627425"/>
                                </a:lnTo>
                                <a:cubicBezTo>
                                  <a:pt x="6781160" y="1628224"/>
                                  <a:pt x="6780362" y="1629022"/>
                                  <a:pt x="6779563" y="1629022"/>
                                </a:cubicBezTo>
                                <a:lnTo>
                                  <a:pt x="6778765" y="1629022"/>
                                </a:lnTo>
                                <a:cubicBezTo>
                                  <a:pt x="6777967" y="1628623"/>
                                  <a:pt x="6777167" y="1627425"/>
                                  <a:pt x="6776768" y="1626228"/>
                                </a:cubicBezTo>
                                <a:lnTo>
                                  <a:pt x="6781559" y="1609460"/>
                                </a:lnTo>
                                <a:cubicBezTo>
                                  <a:pt x="6781959" y="1608263"/>
                                  <a:pt x="6783156" y="1607465"/>
                                  <a:pt x="6784354" y="1607864"/>
                                </a:cubicBezTo>
                                <a:close/>
                                <a:moveTo>
                                  <a:pt x="6764394" y="1606267"/>
                                </a:moveTo>
                                <a:cubicBezTo>
                                  <a:pt x="6765591" y="1606267"/>
                                  <a:pt x="6766789" y="1607065"/>
                                  <a:pt x="6766789" y="1608263"/>
                                </a:cubicBezTo>
                                <a:lnTo>
                                  <a:pt x="6769184" y="1625829"/>
                                </a:lnTo>
                                <a:cubicBezTo>
                                  <a:pt x="6769184" y="1627026"/>
                                  <a:pt x="6768386" y="1628224"/>
                                  <a:pt x="6767188" y="1628224"/>
                                </a:cubicBezTo>
                                <a:cubicBezTo>
                                  <a:pt x="6766390" y="1628224"/>
                                  <a:pt x="6765192" y="1627425"/>
                                  <a:pt x="6764793" y="1626228"/>
                                </a:cubicBezTo>
                                <a:lnTo>
                                  <a:pt x="6762397" y="1608662"/>
                                </a:lnTo>
                                <a:cubicBezTo>
                                  <a:pt x="6762397" y="1607464"/>
                                  <a:pt x="6763196" y="1606267"/>
                                  <a:pt x="6764394" y="1606267"/>
                                </a:cubicBezTo>
                                <a:close/>
                                <a:moveTo>
                                  <a:pt x="5229" y="1602275"/>
                                </a:moveTo>
                                <a:lnTo>
                                  <a:pt x="21997" y="1607066"/>
                                </a:lnTo>
                                <a:cubicBezTo>
                                  <a:pt x="23194" y="1607465"/>
                                  <a:pt x="23993" y="1608663"/>
                                  <a:pt x="23593" y="1609860"/>
                                </a:cubicBezTo>
                                <a:cubicBezTo>
                                  <a:pt x="23593" y="1610659"/>
                                  <a:pt x="22795" y="1611457"/>
                                  <a:pt x="21997" y="1611457"/>
                                </a:cubicBezTo>
                                <a:lnTo>
                                  <a:pt x="21198" y="1611457"/>
                                </a:lnTo>
                                <a:lnTo>
                                  <a:pt x="4431" y="1606666"/>
                                </a:lnTo>
                                <a:cubicBezTo>
                                  <a:pt x="3233" y="1606666"/>
                                  <a:pt x="2834" y="1605468"/>
                                  <a:pt x="2435" y="1603871"/>
                                </a:cubicBezTo>
                                <a:cubicBezTo>
                                  <a:pt x="2834" y="1602674"/>
                                  <a:pt x="4032" y="1601875"/>
                                  <a:pt x="5229" y="1602275"/>
                                </a:cubicBezTo>
                                <a:close/>
                                <a:moveTo>
                                  <a:pt x="93452" y="1591895"/>
                                </a:moveTo>
                                <a:cubicBezTo>
                                  <a:pt x="94251" y="1591496"/>
                                  <a:pt x="95847" y="1591496"/>
                                  <a:pt x="96247" y="1592694"/>
                                </a:cubicBezTo>
                                <a:cubicBezTo>
                                  <a:pt x="96646" y="1593492"/>
                                  <a:pt x="96646" y="1595089"/>
                                  <a:pt x="95448" y="1595488"/>
                                </a:cubicBezTo>
                                <a:lnTo>
                                  <a:pt x="80279" y="1604272"/>
                                </a:lnTo>
                                <a:lnTo>
                                  <a:pt x="79480" y="1604671"/>
                                </a:lnTo>
                                <a:cubicBezTo>
                                  <a:pt x="78682" y="1604671"/>
                                  <a:pt x="77882" y="1604272"/>
                                  <a:pt x="77483" y="1603473"/>
                                </a:cubicBezTo>
                                <a:cubicBezTo>
                                  <a:pt x="76685" y="1602675"/>
                                  <a:pt x="77084" y="1601477"/>
                                  <a:pt x="78283" y="1600679"/>
                                </a:cubicBezTo>
                                <a:close/>
                                <a:moveTo>
                                  <a:pt x="14811" y="1586706"/>
                                </a:moveTo>
                                <a:lnTo>
                                  <a:pt x="28783" y="1597485"/>
                                </a:lnTo>
                                <a:cubicBezTo>
                                  <a:pt x="29582" y="1597885"/>
                                  <a:pt x="29981" y="1599481"/>
                                  <a:pt x="29183" y="1600280"/>
                                </a:cubicBezTo>
                                <a:cubicBezTo>
                                  <a:pt x="28783" y="1600679"/>
                                  <a:pt x="27985" y="1601078"/>
                                  <a:pt x="27586" y="1601078"/>
                                </a:cubicBezTo>
                                <a:cubicBezTo>
                                  <a:pt x="27187" y="1601078"/>
                                  <a:pt x="26388" y="1601078"/>
                                  <a:pt x="25989" y="1600679"/>
                                </a:cubicBezTo>
                                <a:lnTo>
                                  <a:pt x="12416" y="1589900"/>
                                </a:lnTo>
                                <a:cubicBezTo>
                                  <a:pt x="11618" y="1589500"/>
                                  <a:pt x="11219" y="1587904"/>
                                  <a:pt x="12017" y="1587105"/>
                                </a:cubicBezTo>
                                <a:cubicBezTo>
                                  <a:pt x="12416" y="1586307"/>
                                  <a:pt x="14013" y="1585908"/>
                                  <a:pt x="14811" y="1586706"/>
                                </a:cubicBezTo>
                                <a:close/>
                                <a:moveTo>
                                  <a:pt x="5809161" y="1581666"/>
                                </a:moveTo>
                                <a:cubicBezTo>
                                  <a:pt x="5816896" y="1583612"/>
                                  <a:pt x="5823882" y="1588502"/>
                                  <a:pt x="5828273" y="1595887"/>
                                </a:cubicBezTo>
                                <a:lnTo>
                                  <a:pt x="5822684" y="1599480"/>
                                </a:lnTo>
                                <a:cubicBezTo>
                                  <a:pt x="5815099" y="1587903"/>
                                  <a:pt x="5799930" y="1584311"/>
                                  <a:pt x="5788353" y="1591496"/>
                                </a:cubicBezTo>
                                <a:cubicBezTo>
                                  <a:pt x="5776775" y="1598682"/>
                                  <a:pt x="5773182" y="1613851"/>
                                  <a:pt x="5781166" y="1625429"/>
                                </a:cubicBezTo>
                                <a:lnTo>
                                  <a:pt x="5775577" y="1629022"/>
                                </a:lnTo>
                                <a:cubicBezTo>
                                  <a:pt x="5775178" y="1628623"/>
                                  <a:pt x="5775178" y="1628224"/>
                                  <a:pt x="5774779" y="1627824"/>
                                </a:cubicBezTo>
                                <a:cubicBezTo>
                                  <a:pt x="5765997" y="1613053"/>
                                  <a:pt x="5770787" y="1593891"/>
                                  <a:pt x="5785558" y="1585109"/>
                                </a:cubicBezTo>
                                <a:cubicBezTo>
                                  <a:pt x="5792943" y="1580718"/>
                                  <a:pt x="5801426" y="1579720"/>
                                  <a:pt x="5809161" y="1581666"/>
                                </a:cubicBezTo>
                                <a:close/>
                                <a:moveTo>
                                  <a:pt x="83474" y="1577924"/>
                                </a:moveTo>
                                <a:cubicBezTo>
                                  <a:pt x="84272" y="1578323"/>
                                  <a:pt x="84671" y="1579920"/>
                                  <a:pt x="83873" y="1580718"/>
                                </a:cubicBezTo>
                                <a:lnTo>
                                  <a:pt x="73094" y="1594691"/>
                                </a:lnTo>
                                <a:cubicBezTo>
                                  <a:pt x="72694" y="1595091"/>
                                  <a:pt x="71896" y="1595490"/>
                                  <a:pt x="71497" y="1595490"/>
                                </a:cubicBezTo>
                                <a:cubicBezTo>
                                  <a:pt x="71098" y="1595490"/>
                                  <a:pt x="70299" y="1595490"/>
                                  <a:pt x="69900" y="1595091"/>
                                </a:cubicBezTo>
                                <a:cubicBezTo>
                                  <a:pt x="68702" y="1594292"/>
                                  <a:pt x="68702" y="1592695"/>
                                  <a:pt x="69900" y="1592296"/>
                                </a:cubicBezTo>
                                <a:lnTo>
                                  <a:pt x="80678" y="1578323"/>
                                </a:lnTo>
                                <a:cubicBezTo>
                                  <a:pt x="81078" y="1577525"/>
                                  <a:pt x="82675" y="1577126"/>
                                  <a:pt x="83474" y="1577924"/>
                                </a:cubicBezTo>
                                <a:close/>
                                <a:moveTo>
                                  <a:pt x="26786" y="1573931"/>
                                </a:moveTo>
                                <a:cubicBezTo>
                                  <a:pt x="27584" y="1573532"/>
                                  <a:pt x="29181" y="1573532"/>
                                  <a:pt x="29580" y="1574730"/>
                                </a:cubicBezTo>
                                <a:lnTo>
                                  <a:pt x="38364" y="1589900"/>
                                </a:lnTo>
                                <a:cubicBezTo>
                                  <a:pt x="38763" y="1590699"/>
                                  <a:pt x="38763" y="1592296"/>
                                  <a:pt x="37565" y="1592695"/>
                                </a:cubicBezTo>
                                <a:lnTo>
                                  <a:pt x="36767" y="1593094"/>
                                </a:lnTo>
                                <a:cubicBezTo>
                                  <a:pt x="35969" y="1593094"/>
                                  <a:pt x="35170" y="1592695"/>
                                  <a:pt x="34771" y="1591896"/>
                                </a:cubicBezTo>
                                <a:lnTo>
                                  <a:pt x="25988" y="1576726"/>
                                </a:lnTo>
                                <a:cubicBezTo>
                                  <a:pt x="25588" y="1575927"/>
                                  <a:pt x="25588" y="1574331"/>
                                  <a:pt x="26786" y="1573931"/>
                                </a:cubicBezTo>
                                <a:close/>
                                <a:moveTo>
                                  <a:pt x="65509" y="1568743"/>
                                </a:moveTo>
                                <a:cubicBezTo>
                                  <a:pt x="66706" y="1569142"/>
                                  <a:pt x="67505" y="1570339"/>
                                  <a:pt x="67105" y="1571537"/>
                                </a:cubicBezTo>
                                <a:lnTo>
                                  <a:pt x="62315" y="1588304"/>
                                </a:lnTo>
                                <a:cubicBezTo>
                                  <a:pt x="62315" y="1589103"/>
                                  <a:pt x="61517" y="1589901"/>
                                  <a:pt x="60718" y="1589901"/>
                                </a:cubicBezTo>
                                <a:lnTo>
                                  <a:pt x="59920" y="1589901"/>
                                </a:lnTo>
                                <a:cubicBezTo>
                                  <a:pt x="58722" y="1589502"/>
                                  <a:pt x="57923" y="1588304"/>
                                  <a:pt x="57923" y="1587107"/>
                                </a:cubicBezTo>
                                <a:lnTo>
                                  <a:pt x="62714" y="1570339"/>
                                </a:lnTo>
                                <a:cubicBezTo>
                                  <a:pt x="63113" y="1569142"/>
                                  <a:pt x="64311" y="1568343"/>
                                  <a:pt x="65509" y="1568743"/>
                                </a:cubicBezTo>
                                <a:close/>
                                <a:moveTo>
                                  <a:pt x="45550" y="1567146"/>
                                </a:moveTo>
                                <a:cubicBezTo>
                                  <a:pt x="46747" y="1567146"/>
                                  <a:pt x="47945" y="1567944"/>
                                  <a:pt x="47945" y="1569142"/>
                                </a:cubicBezTo>
                                <a:lnTo>
                                  <a:pt x="50341" y="1586708"/>
                                </a:lnTo>
                                <a:cubicBezTo>
                                  <a:pt x="50341" y="1587905"/>
                                  <a:pt x="49542" y="1589103"/>
                                  <a:pt x="48344" y="1589103"/>
                                </a:cubicBezTo>
                                <a:cubicBezTo>
                                  <a:pt x="47147" y="1589103"/>
                                  <a:pt x="45949" y="1588304"/>
                                  <a:pt x="45949" y="1587107"/>
                                </a:cubicBezTo>
                                <a:lnTo>
                                  <a:pt x="43554" y="1569541"/>
                                </a:lnTo>
                                <a:cubicBezTo>
                                  <a:pt x="43554" y="1568343"/>
                                  <a:pt x="44352" y="1567146"/>
                                  <a:pt x="45550" y="1567146"/>
                                </a:cubicBezTo>
                                <a:close/>
                                <a:moveTo>
                                  <a:pt x="7083754" y="1540399"/>
                                </a:moveTo>
                                <a:cubicBezTo>
                                  <a:pt x="7084951" y="1539999"/>
                                  <a:pt x="7086149" y="1540798"/>
                                  <a:pt x="7086548" y="1541995"/>
                                </a:cubicBezTo>
                                <a:cubicBezTo>
                                  <a:pt x="7088145" y="1549580"/>
                                  <a:pt x="7096129" y="1554770"/>
                                  <a:pt x="7104113" y="1552774"/>
                                </a:cubicBezTo>
                                <a:cubicBezTo>
                                  <a:pt x="7105310" y="1552375"/>
                                  <a:pt x="7106508" y="1553173"/>
                                  <a:pt x="7107306" y="1554371"/>
                                </a:cubicBezTo>
                                <a:cubicBezTo>
                                  <a:pt x="7107705" y="1555568"/>
                                  <a:pt x="7106907" y="1556766"/>
                                  <a:pt x="7106109" y="1557165"/>
                                </a:cubicBezTo>
                                <a:lnTo>
                                  <a:pt x="7105709" y="1557165"/>
                                </a:lnTo>
                                <a:cubicBezTo>
                                  <a:pt x="7101318" y="1558363"/>
                                  <a:pt x="7096927" y="1557963"/>
                                  <a:pt x="7092935" y="1555967"/>
                                </a:cubicBezTo>
                                <a:cubicBezTo>
                                  <a:pt x="7087746" y="1570339"/>
                                  <a:pt x="7077766" y="1581516"/>
                                  <a:pt x="7064193" y="1588304"/>
                                </a:cubicBezTo>
                                <a:cubicBezTo>
                                  <a:pt x="7050620" y="1595090"/>
                                  <a:pt x="7035451" y="1596287"/>
                                  <a:pt x="7021078" y="1591497"/>
                                </a:cubicBezTo>
                                <a:cubicBezTo>
                                  <a:pt x="7020280" y="1595888"/>
                                  <a:pt x="7017885" y="1599880"/>
                                  <a:pt x="7014292" y="1602675"/>
                                </a:cubicBezTo>
                                <a:lnTo>
                                  <a:pt x="7013893" y="1603074"/>
                                </a:lnTo>
                                <a:cubicBezTo>
                                  <a:pt x="7013094" y="1603473"/>
                                  <a:pt x="7011897" y="1603074"/>
                                  <a:pt x="7011098" y="1602275"/>
                                </a:cubicBezTo>
                                <a:cubicBezTo>
                                  <a:pt x="7010300" y="1601477"/>
                                  <a:pt x="7010300" y="1599880"/>
                                  <a:pt x="7011498" y="1599082"/>
                                </a:cubicBezTo>
                                <a:cubicBezTo>
                                  <a:pt x="7017486" y="1593892"/>
                                  <a:pt x="7018683" y="1584710"/>
                                  <a:pt x="7013494" y="1578323"/>
                                </a:cubicBezTo>
                                <a:cubicBezTo>
                                  <a:pt x="7012695" y="1577524"/>
                                  <a:pt x="7012695" y="1575927"/>
                                  <a:pt x="7013893" y="1575129"/>
                                </a:cubicBezTo>
                                <a:cubicBezTo>
                                  <a:pt x="7014691" y="1574331"/>
                                  <a:pt x="7016288" y="1574331"/>
                                  <a:pt x="7017086" y="1575528"/>
                                </a:cubicBezTo>
                                <a:cubicBezTo>
                                  <a:pt x="7019881" y="1579121"/>
                                  <a:pt x="7021478" y="1583113"/>
                                  <a:pt x="7021478" y="1587106"/>
                                </a:cubicBezTo>
                                <a:lnTo>
                                  <a:pt x="7021877" y="1587106"/>
                                </a:lnTo>
                                <a:cubicBezTo>
                                  <a:pt x="7035451" y="1591497"/>
                                  <a:pt x="7049423" y="1590699"/>
                                  <a:pt x="7062197" y="1584311"/>
                                </a:cubicBezTo>
                                <a:cubicBezTo>
                                  <a:pt x="7074572" y="1577923"/>
                                  <a:pt x="7084153" y="1567145"/>
                                  <a:pt x="7088544" y="1553971"/>
                                </a:cubicBezTo>
                                <a:lnTo>
                                  <a:pt x="7088544" y="1553572"/>
                                </a:lnTo>
                                <a:cubicBezTo>
                                  <a:pt x="7085350" y="1551177"/>
                                  <a:pt x="7083354" y="1547584"/>
                                  <a:pt x="7082157" y="1543193"/>
                                </a:cubicBezTo>
                                <a:cubicBezTo>
                                  <a:pt x="7081758" y="1541995"/>
                                  <a:pt x="7082556" y="1540798"/>
                                  <a:pt x="7083754" y="1540399"/>
                                </a:cubicBezTo>
                                <a:close/>
                                <a:moveTo>
                                  <a:pt x="3833077" y="1513254"/>
                                </a:moveTo>
                                <a:cubicBezTo>
                                  <a:pt x="3834275" y="1512854"/>
                                  <a:pt x="3835473" y="1513653"/>
                                  <a:pt x="3835473" y="1515250"/>
                                </a:cubicBezTo>
                                <a:lnTo>
                                  <a:pt x="3837868" y="1532815"/>
                                </a:lnTo>
                                <a:cubicBezTo>
                                  <a:pt x="3837868" y="1534013"/>
                                  <a:pt x="3837070" y="1535210"/>
                                  <a:pt x="3835872" y="1535210"/>
                                </a:cubicBezTo>
                                <a:cubicBezTo>
                                  <a:pt x="3834674" y="1535210"/>
                                  <a:pt x="3833476" y="1534412"/>
                                  <a:pt x="3833476" y="1533214"/>
                                </a:cubicBezTo>
                                <a:lnTo>
                                  <a:pt x="3831081" y="1515649"/>
                                </a:lnTo>
                                <a:cubicBezTo>
                                  <a:pt x="3831081" y="1514451"/>
                                  <a:pt x="3831879" y="1513254"/>
                                  <a:pt x="3833077" y="1513254"/>
                                </a:cubicBezTo>
                                <a:close/>
                                <a:moveTo>
                                  <a:pt x="3821900" y="1512455"/>
                                </a:moveTo>
                                <a:cubicBezTo>
                                  <a:pt x="3822699" y="1512854"/>
                                  <a:pt x="3823497" y="1513652"/>
                                  <a:pt x="3823098" y="1515249"/>
                                </a:cubicBezTo>
                                <a:lnTo>
                                  <a:pt x="3818308" y="1532016"/>
                                </a:lnTo>
                                <a:cubicBezTo>
                                  <a:pt x="3818308" y="1532815"/>
                                  <a:pt x="3817508" y="1533613"/>
                                  <a:pt x="3816710" y="1533613"/>
                                </a:cubicBezTo>
                                <a:lnTo>
                                  <a:pt x="3815912" y="1533613"/>
                                </a:lnTo>
                                <a:cubicBezTo>
                                  <a:pt x="3814714" y="1533214"/>
                                  <a:pt x="3813916" y="1532016"/>
                                  <a:pt x="3814315" y="1530819"/>
                                </a:cubicBezTo>
                                <a:lnTo>
                                  <a:pt x="3819106" y="1514051"/>
                                </a:lnTo>
                                <a:cubicBezTo>
                                  <a:pt x="3819505" y="1512854"/>
                                  <a:pt x="3820703" y="1512055"/>
                                  <a:pt x="3821900" y="1512455"/>
                                </a:cubicBezTo>
                                <a:close/>
                                <a:moveTo>
                                  <a:pt x="3843855" y="1509661"/>
                                </a:moveTo>
                                <a:cubicBezTo>
                                  <a:pt x="3844653" y="1509261"/>
                                  <a:pt x="3846250" y="1509261"/>
                                  <a:pt x="3846649" y="1510459"/>
                                </a:cubicBezTo>
                                <a:lnTo>
                                  <a:pt x="3855433" y="1525630"/>
                                </a:lnTo>
                                <a:cubicBezTo>
                                  <a:pt x="3855832" y="1526428"/>
                                  <a:pt x="3855832" y="1528025"/>
                                  <a:pt x="3854634" y="1528424"/>
                                </a:cubicBezTo>
                                <a:lnTo>
                                  <a:pt x="3853836" y="1528823"/>
                                </a:lnTo>
                                <a:cubicBezTo>
                                  <a:pt x="3853037" y="1528823"/>
                                  <a:pt x="3852239" y="1528424"/>
                                  <a:pt x="3851840" y="1527626"/>
                                </a:cubicBezTo>
                                <a:lnTo>
                                  <a:pt x="3843056" y="1512455"/>
                                </a:lnTo>
                                <a:cubicBezTo>
                                  <a:pt x="3842657" y="1511657"/>
                                  <a:pt x="3842657" y="1510060"/>
                                  <a:pt x="3843855" y="1509661"/>
                                </a:cubicBezTo>
                                <a:close/>
                                <a:moveTo>
                                  <a:pt x="3811920" y="1507266"/>
                                </a:moveTo>
                                <a:cubicBezTo>
                                  <a:pt x="3812718" y="1508064"/>
                                  <a:pt x="3812718" y="1509262"/>
                                  <a:pt x="3812718" y="1510060"/>
                                </a:cubicBezTo>
                                <a:lnTo>
                                  <a:pt x="3801939" y="1524033"/>
                                </a:lnTo>
                                <a:cubicBezTo>
                                  <a:pt x="3801540" y="1524433"/>
                                  <a:pt x="3800741" y="1524832"/>
                                  <a:pt x="3800342" y="1524832"/>
                                </a:cubicBezTo>
                                <a:cubicBezTo>
                                  <a:pt x="3799943" y="1524832"/>
                                  <a:pt x="3799144" y="1524832"/>
                                  <a:pt x="3798745" y="1524433"/>
                                </a:cubicBezTo>
                                <a:cubicBezTo>
                                  <a:pt x="3797947" y="1524033"/>
                                  <a:pt x="3797548" y="1522437"/>
                                  <a:pt x="3798346" y="1521638"/>
                                </a:cubicBezTo>
                                <a:lnTo>
                                  <a:pt x="3809125" y="1507665"/>
                                </a:lnTo>
                                <a:cubicBezTo>
                                  <a:pt x="3809524" y="1506867"/>
                                  <a:pt x="3811121" y="1506468"/>
                                  <a:pt x="3811920" y="1507266"/>
                                </a:cubicBezTo>
                                <a:close/>
                                <a:moveTo>
                                  <a:pt x="3855431" y="1501677"/>
                                </a:moveTo>
                                <a:lnTo>
                                  <a:pt x="3869804" y="1512456"/>
                                </a:lnTo>
                                <a:cubicBezTo>
                                  <a:pt x="3870602" y="1512856"/>
                                  <a:pt x="3871001" y="1514452"/>
                                  <a:pt x="3870203" y="1515251"/>
                                </a:cubicBezTo>
                                <a:cubicBezTo>
                                  <a:pt x="3869804" y="1515650"/>
                                  <a:pt x="3869005" y="1516049"/>
                                  <a:pt x="3868606" y="1516049"/>
                                </a:cubicBezTo>
                                <a:cubicBezTo>
                                  <a:pt x="3868207" y="1516049"/>
                                  <a:pt x="3867408" y="1516049"/>
                                  <a:pt x="3867009" y="1515650"/>
                                </a:cubicBezTo>
                                <a:lnTo>
                                  <a:pt x="3853036" y="1504871"/>
                                </a:lnTo>
                                <a:cubicBezTo>
                                  <a:pt x="3852238" y="1504471"/>
                                  <a:pt x="3851839" y="1502875"/>
                                  <a:pt x="3852637" y="1502076"/>
                                </a:cubicBezTo>
                                <a:cubicBezTo>
                                  <a:pt x="3853036" y="1501278"/>
                                  <a:pt x="3854633" y="1500879"/>
                                  <a:pt x="3855431" y="1501677"/>
                                </a:cubicBezTo>
                                <a:close/>
                                <a:moveTo>
                                  <a:pt x="364505" y="1501278"/>
                                </a:moveTo>
                                <a:cubicBezTo>
                                  <a:pt x="365703" y="1500878"/>
                                  <a:pt x="366901" y="1501677"/>
                                  <a:pt x="367300" y="1502874"/>
                                </a:cubicBezTo>
                                <a:cubicBezTo>
                                  <a:pt x="368897" y="1510459"/>
                                  <a:pt x="376881" y="1515649"/>
                                  <a:pt x="384865" y="1513653"/>
                                </a:cubicBezTo>
                                <a:cubicBezTo>
                                  <a:pt x="386062" y="1513254"/>
                                  <a:pt x="387659" y="1514052"/>
                                  <a:pt x="388058" y="1515250"/>
                                </a:cubicBezTo>
                                <a:cubicBezTo>
                                  <a:pt x="388457" y="1516447"/>
                                  <a:pt x="387659" y="1517645"/>
                                  <a:pt x="386861" y="1518044"/>
                                </a:cubicBezTo>
                                <a:lnTo>
                                  <a:pt x="386461" y="1518044"/>
                                </a:lnTo>
                                <a:cubicBezTo>
                                  <a:pt x="382070" y="1519242"/>
                                  <a:pt x="377679" y="1518842"/>
                                  <a:pt x="373687" y="1516846"/>
                                </a:cubicBezTo>
                                <a:cubicBezTo>
                                  <a:pt x="368497" y="1531218"/>
                                  <a:pt x="358517" y="1542396"/>
                                  <a:pt x="344945" y="1549183"/>
                                </a:cubicBezTo>
                                <a:cubicBezTo>
                                  <a:pt x="331372" y="1555969"/>
                                  <a:pt x="316202" y="1557166"/>
                                  <a:pt x="301831" y="1552376"/>
                                </a:cubicBezTo>
                                <a:cubicBezTo>
                                  <a:pt x="301033" y="1556767"/>
                                  <a:pt x="298638" y="1560759"/>
                                  <a:pt x="295045" y="1563554"/>
                                </a:cubicBezTo>
                                <a:lnTo>
                                  <a:pt x="294646" y="1563953"/>
                                </a:lnTo>
                                <a:cubicBezTo>
                                  <a:pt x="293847" y="1564352"/>
                                  <a:pt x="292650" y="1563953"/>
                                  <a:pt x="291851" y="1563154"/>
                                </a:cubicBezTo>
                                <a:cubicBezTo>
                                  <a:pt x="291053" y="1562356"/>
                                  <a:pt x="291053" y="1560759"/>
                                  <a:pt x="292250" y="1559961"/>
                                </a:cubicBezTo>
                                <a:cubicBezTo>
                                  <a:pt x="298238" y="1554771"/>
                                  <a:pt x="299436" y="1545590"/>
                                  <a:pt x="294246" y="1539202"/>
                                </a:cubicBezTo>
                                <a:cubicBezTo>
                                  <a:pt x="293448" y="1538403"/>
                                  <a:pt x="293448" y="1536806"/>
                                  <a:pt x="294646" y="1536008"/>
                                </a:cubicBezTo>
                                <a:cubicBezTo>
                                  <a:pt x="295444" y="1535210"/>
                                  <a:pt x="297041" y="1535210"/>
                                  <a:pt x="297839" y="1536407"/>
                                </a:cubicBezTo>
                                <a:cubicBezTo>
                                  <a:pt x="300634" y="1540001"/>
                                  <a:pt x="302230" y="1543993"/>
                                  <a:pt x="302230" y="1547985"/>
                                </a:cubicBezTo>
                                <a:lnTo>
                                  <a:pt x="302630" y="1547985"/>
                                </a:lnTo>
                                <a:cubicBezTo>
                                  <a:pt x="316202" y="1552376"/>
                                  <a:pt x="330174" y="1551578"/>
                                  <a:pt x="342949" y="1545191"/>
                                </a:cubicBezTo>
                                <a:cubicBezTo>
                                  <a:pt x="355324" y="1538802"/>
                                  <a:pt x="364905" y="1528024"/>
                                  <a:pt x="369296" y="1514850"/>
                                </a:cubicBezTo>
                                <a:lnTo>
                                  <a:pt x="369296" y="1514451"/>
                                </a:lnTo>
                                <a:cubicBezTo>
                                  <a:pt x="366102" y="1512056"/>
                                  <a:pt x="364106" y="1508463"/>
                                  <a:pt x="362909" y="1504072"/>
                                </a:cubicBezTo>
                                <a:cubicBezTo>
                                  <a:pt x="362509" y="1502874"/>
                                  <a:pt x="363308" y="1501677"/>
                                  <a:pt x="364505" y="1501278"/>
                                </a:cubicBezTo>
                                <a:close/>
                                <a:moveTo>
                                  <a:pt x="3801541" y="1497685"/>
                                </a:moveTo>
                                <a:cubicBezTo>
                                  <a:pt x="3802339" y="1497285"/>
                                  <a:pt x="3803936" y="1497285"/>
                                  <a:pt x="3804335" y="1498483"/>
                                </a:cubicBezTo>
                                <a:cubicBezTo>
                                  <a:pt x="3804734" y="1499681"/>
                                  <a:pt x="3804335" y="1500878"/>
                                  <a:pt x="3803536" y="1501277"/>
                                </a:cubicBezTo>
                                <a:lnTo>
                                  <a:pt x="3788366" y="1510061"/>
                                </a:lnTo>
                                <a:lnTo>
                                  <a:pt x="3787568" y="1510460"/>
                                </a:lnTo>
                                <a:cubicBezTo>
                                  <a:pt x="3786769" y="1510460"/>
                                  <a:pt x="3785971" y="1510061"/>
                                  <a:pt x="3785572" y="1509262"/>
                                </a:cubicBezTo>
                                <a:cubicBezTo>
                                  <a:pt x="3785172" y="1508464"/>
                                  <a:pt x="3785172" y="1506867"/>
                                  <a:pt x="3786370" y="1506468"/>
                                </a:cubicBezTo>
                                <a:close/>
                                <a:moveTo>
                                  <a:pt x="1287865" y="1497685"/>
                                </a:moveTo>
                                <a:cubicBezTo>
                                  <a:pt x="1290261" y="1497286"/>
                                  <a:pt x="1292256" y="1498882"/>
                                  <a:pt x="1292655" y="1501278"/>
                                </a:cubicBezTo>
                                <a:lnTo>
                                  <a:pt x="1296247" y="1525629"/>
                                </a:lnTo>
                                <a:lnTo>
                                  <a:pt x="1320600" y="1522036"/>
                                </a:lnTo>
                                <a:cubicBezTo>
                                  <a:pt x="1322997" y="1521637"/>
                                  <a:pt x="1324989" y="1523234"/>
                                  <a:pt x="1325389" y="1525629"/>
                                </a:cubicBezTo>
                                <a:cubicBezTo>
                                  <a:pt x="1325787" y="1528024"/>
                                  <a:pt x="1324192" y="1530020"/>
                                  <a:pt x="1321798" y="1530419"/>
                                </a:cubicBezTo>
                                <a:lnTo>
                                  <a:pt x="1297445" y="1534012"/>
                                </a:lnTo>
                                <a:lnTo>
                                  <a:pt x="1301038" y="1558364"/>
                                </a:lnTo>
                                <a:cubicBezTo>
                                  <a:pt x="1301437" y="1560759"/>
                                  <a:pt x="1299841" y="1562755"/>
                                  <a:pt x="1297445" y="1563155"/>
                                </a:cubicBezTo>
                                <a:cubicBezTo>
                                  <a:pt x="1295049" y="1563554"/>
                                  <a:pt x="1293054" y="1561957"/>
                                  <a:pt x="1292655" y="1559562"/>
                                </a:cubicBezTo>
                                <a:lnTo>
                                  <a:pt x="1289063" y="1535210"/>
                                </a:lnTo>
                                <a:lnTo>
                                  <a:pt x="1264712" y="1538802"/>
                                </a:lnTo>
                                <a:cubicBezTo>
                                  <a:pt x="1262318" y="1539203"/>
                                  <a:pt x="1260321" y="1537605"/>
                                  <a:pt x="1259922" y="1535210"/>
                                </a:cubicBezTo>
                                <a:cubicBezTo>
                                  <a:pt x="1259524" y="1532814"/>
                                  <a:pt x="1261120" y="1530818"/>
                                  <a:pt x="1263515" y="1530419"/>
                                </a:cubicBezTo>
                                <a:lnTo>
                                  <a:pt x="1287865" y="1526826"/>
                                </a:lnTo>
                                <a:lnTo>
                                  <a:pt x="1284273" y="1502475"/>
                                </a:lnTo>
                                <a:cubicBezTo>
                                  <a:pt x="1283876" y="1500080"/>
                                  <a:pt x="1285469" y="1498084"/>
                                  <a:pt x="1287865" y="1497685"/>
                                </a:cubicBezTo>
                                <a:close/>
                                <a:moveTo>
                                  <a:pt x="3860222" y="1490500"/>
                                </a:moveTo>
                                <a:lnTo>
                                  <a:pt x="3876989" y="1495291"/>
                                </a:lnTo>
                                <a:cubicBezTo>
                                  <a:pt x="3878187" y="1495690"/>
                                  <a:pt x="3878985" y="1496888"/>
                                  <a:pt x="3878187" y="1498085"/>
                                </a:cubicBezTo>
                                <a:cubicBezTo>
                                  <a:pt x="3878187" y="1498884"/>
                                  <a:pt x="3877389" y="1499682"/>
                                  <a:pt x="3876590" y="1499682"/>
                                </a:cubicBezTo>
                                <a:lnTo>
                                  <a:pt x="3875792" y="1499682"/>
                                </a:lnTo>
                                <a:lnTo>
                                  <a:pt x="3859024" y="1494892"/>
                                </a:lnTo>
                                <a:cubicBezTo>
                                  <a:pt x="3857827" y="1494493"/>
                                  <a:pt x="3857028" y="1493294"/>
                                  <a:pt x="3857428" y="1492096"/>
                                </a:cubicBezTo>
                                <a:cubicBezTo>
                                  <a:pt x="3857827" y="1490899"/>
                                  <a:pt x="3859024" y="1490100"/>
                                  <a:pt x="3860222" y="1490500"/>
                                </a:cubicBezTo>
                                <a:close/>
                                <a:moveTo>
                                  <a:pt x="2516396" y="1490200"/>
                                </a:moveTo>
                                <a:cubicBezTo>
                                  <a:pt x="2518990" y="1489601"/>
                                  <a:pt x="2522384" y="1489501"/>
                                  <a:pt x="2525776" y="1491298"/>
                                </a:cubicBezTo>
                                <a:cubicBezTo>
                                  <a:pt x="2533360" y="1495290"/>
                                  <a:pt x="2532962" y="1502874"/>
                                  <a:pt x="2532962" y="1503274"/>
                                </a:cubicBezTo>
                                <a:cubicBezTo>
                                  <a:pt x="2532962" y="1503274"/>
                                  <a:pt x="2532962" y="1506068"/>
                                  <a:pt x="2536554" y="1508064"/>
                                </a:cubicBezTo>
                                <a:cubicBezTo>
                                  <a:pt x="2540147" y="1509661"/>
                                  <a:pt x="2542542" y="1508064"/>
                                  <a:pt x="2542542" y="1508064"/>
                                </a:cubicBezTo>
                                <a:lnTo>
                                  <a:pt x="2542941" y="1508064"/>
                                </a:lnTo>
                                <a:lnTo>
                                  <a:pt x="2543340" y="1507665"/>
                                </a:lnTo>
                                <a:cubicBezTo>
                                  <a:pt x="2545336" y="1506467"/>
                                  <a:pt x="2550127" y="1504072"/>
                                  <a:pt x="2556514" y="1507266"/>
                                </a:cubicBezTo>
                                <a:cubicBezTo>
                                  <a:pt x="2563299" y="1510858"/>
                                  <a:pt x="2563699" y="1518443"/>
                                  <a:pt x="2563699" y="1518842"/>
                                </a:cubicBezTo>
                                <a:lnTo>
                                  <a:pt x="2563699" y="1519242"/>
                                </a:lnTo>
                                <a:cubicBezTo>
                                  <a:pt x="2563699" y="1519242"/>
                                  <a:pt x="2563699" y="1522036"/>
                                  <a:pt x="2567291" y="1524032"/>
                                </a:cubicBezTo>
                                <a:cubicBezTo>
                                  <a:pt x="2570884" y="1526028"/>
                                  <a:pt x="2573678" y="1524032"/>
                                  <a:pt x="2573678" y="1524032"/>
                                </a:cubicBezTo>
                                <a:lnTo>
                                  <a:pt x="2574078" y="1524032"/>
                                </a:lnTo>
                                <a:cubicBezTo>
                                  <a:pt x="2574477" y="1523633"/>
                                  <a:pt x="2581662" y="1519641"/>
                                  <a:pt x="2588051" y="1523234"/>
                                </a:cubicBezTo>
                                <a:cubicBezTo>
                                  <a:pt x="2595634" y="1527226"/>
                                  <a:pt x="2595236" y="1534811"/>
                                  <a:pt x="2595236" y="1535210"/>
                                </a:cubicBezTo>
                                <a:cubicBezTo>
                                  <a:pt x="2595236" y="1535210"/>
                                  <a:pt x="2595236" y="1538005"/>
                                  <a:pt x="2598827" y="1540001"/>
                                </a:cubicBezTo>
                                <a:cubicBezTo>
                                  <a:pt x="2600024" y="1540400"/>
                                  <a:pt x="2600822" y="1540799"/>
                                  <a:pt x="2602024" y="1540799"/>
                                </a:cubicBezTo>
                                <a:lnTo>
                                  <a:pt x="2606414" y="1541198"/>
                                </a:lnTo>
                                <a:cubicBezTo>
                                  <a:pt x="2608407" y="1541198"/>
                                  <a:pt x="2610005" y="1543194"/>
                                  <a:pt x="2610005" y="1545190"/>
                                </a:cubicBezTo>
                                <a:cubicBezTo>
                                  <a:pt x="2609605" y="1547186"/>
                                  <a:pt x="2608009" y="1548783"/>
                                  <a:pt x="2604421" y="1549582"/>
                                </a:cubicBezTo>
                                <a:lnTo>
                                  <a:pt x="2598428" y="1549182"/>
                                </a:lnTo>
                                <a:cubicBezTo>
                                  <a:pt x="2596833" y="1548783"/>
                                  <a:pt x="2595236" y="1548384"/>
                                  <a:pt x="2593639" y="1547586"/>
                                </a:cubicBezTo>
                                <a:cubicBezTo>
                                  <a:pt x="2586055" y="1543594"/>
                                  <a:pt x="2586453" y="1536009"/>
                                  <a:pt x="2586453" y="1535610"/>
                                </a:cubicBezTo>
                                <a:cubicBezTo>
                                  <a:pt x="2586453" y="1535610"/>
                                  <a:pt x="2586852" y="1532815"/>
                                  <a:pt x="2583261" y="1530819"/>
                                </a:cubicBezTo>
                                <a:cubicBezTo>
                                  <a:pt x="2580466" y="1529222"/>
                                  <a:pt x="2576873" y="1530819"/>
                                  <a:pt x="2576473" y="1531218"/>
                                </a:cubicBezTo>
                                <a:cubicBezTo>
                                  <a:pt x="2575276" y="1532017"/>
                                  <a:pt x="2569686" y="1535210"/>
                                  <a:pt x="2562900" y="1531618"/>
                                </a:cubicBezTo>
                                <a:cubicBezTo>
                                  <a:pt x="2556115" y="1528025"/>
                                  <a:pt x="2555714" y="1521637"/>
                                  <a:pt x="2555714" y="1520040"/>
                                </a:cubicBezTo>
                                <a:cubicBezTo>
                                  <a:pt x="2555315" y="1519641"/>
                                  <a:pt x="2554917" y="1516447"/>
                                  <a:pt x="2552122" y="1514850"/>
                                </a:cubicBezTo>
                                <a:cubicBezTo>
                                  <a:pt x="2548928" y="1513254"/>
                                  <a:pt x="2546933" y="1514451"/>
                                  <a:pt x="2546135" y="1514850"/>
                                </a:cubicBezTo>
                                <a:lnTo>
                                  <a:pt x="2545735" y="1514850"/>
                                </a:lnTo>
                                <a:cubicBezTo>
                                  <a:pt x="2544538" y="1515649"/>
                                  <a:pt x="2539348" y="1518842"/>
                                  <a:pt x="2532164" y="1515250"/>
                                </a:cubicBezTo>
                                <a:cubicBezTo>
                                  <a:pt x="2524579" y="1511258"/>
                                  <a:pt x="2524978" y="1504072"/>
                                  <a:pt x="2524978" y="1503274"/>
                                </a:cubicBezTo>
                                <a:cubicBezTo>
                                  <a:pt x="2525377" y="1503274"/>
                                  <a:pt x="2524978" y="1500080"/>
                                  <a:pt x="2521784" y="1498483"/>
                                </a:cubicBezTo>
                                <a:cubicBezTo>
                                  <a:pt x="2518990" y="1496886"/>
                                  <a:pt x="2515398" y="1498483"/>
                                  <a:pt x="2514999" y="1498882"/>
                                </a:cubicBezTo>
                                <a:cubicBezTo>
                                  <a:pt x="2513802" y="1499681"/>
                                  <a:pt x="2508213" y="1502874"/>
                                  <a:pt x="2501427" y="1499282"/>
                                </a:cubicBezTo>
                                <a:lnTo>
                                  <a:pt x="2499031" y="1497685"/>
                                </a:lnTo>
                                <a:cubicBezTo>
                                  <a:pt x="2497036" y="1496886"/>
                                  <a:pt x="2496238" y="1494491"/>
                                  <a:pt x="2497435" y="1492495"/>
                                </a:cubicBezTo>
                                <a:cubicBezTo>
                                  <a:pt x="2498233" y="1490499"/>
                                  <a:pt x="2500628" y="1489701"/>
                                  <a:pt x="2502625" y="1490898"/>
                                </a:cubicBezTo>
                                <a:lnTo>
                                  <a:pt x="2505020" y="1492096"/>
                                </a:lnTo>
                                <a:cubicBezTo>
                                  <a:pt x="2508612" y="1494092"/>
                                  <a:pt x="2511406" y="1492096"/>
                                  <a:pt x="2511406" y="1492096"/>
                                </a:cubicBezTo>
                                <a:lnTo>
                                  <a:pt x="2511807" y="1492096"/>
                                </a:lnTo>
                                <a:cubicBezTo>
                                  <a:pt x="2512005" y="1491896"/>
                                  <a:pt x="2513802" y="1490799"/>
                                  <a:pt x="2516396" y="1490200"/>
                                </a:cubicBezTo>
                                <a:close/>
                                <a:moveTo>
                                  <a:pt x="3798348" y="1486108"/>
                                </a:moveTo>
                                <a:cubicBezTo>
                                  <a:pt x="3799545" y="1486108"/>
                                  <a:pt x="3800743" y="1486906"/>
                                  <a:pt x="3800743" y="1488104"/>
                                </a:cubicBezTo>
                                <a:cubicBezTo>
                                  <a:pt x="3800743" y="1489301"/>
                                  <a:pt x="3799944" y="1490500"/>
                                  <a:pt x="3798747" y="1490500"/>
                                </a:cubicBezTo>
                                <a:lnTo>
                                  <a:pt x="3781181" y="1492895"/>
                                </a:lnTo>
                                <a:cubicBezTo>
                                  <a:pt x="3779983" y="1492895"/>
                                  <a:pt x="3778786" y="1492097"/>
                                  <a:pt x="3778786" y="1490899"/>
                                </a:cubicBezTo>
                                <a:cubicBezTo>
                                  <a:pt x="3778786" y="1489701"/>
                                  <a:pt x="3779584" y="1488503"/>
                                  <a:pt x="3780782" y="1488503"/>
                                </a:cubicBezTo>
                                <a:close/>
                                <a:moveTo>
                                  <a:pt x="3877388" y="1476128"/>
                                </a:moveTo>
                                <a:cubicBezTo>
                                  <a:pt x="3878586" y="1475729"/>
                                  <a:pt x="3879784" y="1476528"/>
                                  <a:pt x="3879784" y="1478124"/>
                                </a:cubicBezTo>
                                <a:cubicBezTo>
                                  <a:pt x="3879784" y="1479322"/>
                                  <a:pt x="3878985" y="1480521"/>
                                  <a:pt x="3877788" y="1480521"/>
                                </a:cubicBezTo>
                                <a:lnTo>
                                  <a:pt x="3860222" y="1482916"/>
                                </a:lnTo>
                                <a:cubicBezTo>
                                  <a:pt x="3859024" y="1482916"/>
                                  <a:pt x="3857827" y="1482117"/>
                                  <a:pt x="3857827" y="1480920"/>
                                </a:cubicBezTo>
                                <a:cubicBezTo>
                                  <a:pt x="3857827" y="1479721"/>
                                  <a:pt x="3858625" y="1478524"/>
                                  <a:pt x="3859823" y="1478524"/>
                                </a:cubicBezTo>
                                <a:close/>
                                <a:moveTo>
                                  <a:pt x="3782777" y="1468943"/>
                                </a:moveTo>
                                <a:lnTo>
                                  <a:pt x="3799545" y="1473734"/>
                                </a:lnTo>
                                <a:cubicBezTo>
                                  <a:pt x="3800742" y="1474133"/>
                                  <a:pt x="3801541" y="1475331"/>
                                  <a:pt x="3801141" y="1476528"/>
                                </a:cubicBezTo>
                                <a:cubicBezTo>
                                  <a:pt x="3801141" y="1477327"/>
                                  <a:pt x="3800343" y="1478125"/>
                                  <a:pt x="3799545" y="1478125"/>
                                </a:cubicBezTo>
                                <a:lnTo>
                                  <a:pt x="3798746" y="1478125"/>
                                </a:lnTo>
                                <a:lnTo>
                                  <a:pt x="3781979" y="1473335"/>
                                </a:lnTo>
                                <a:cubicBezTo>
                                  <a:pt x="3780781" y="1472936"/>
                                  <a:pt x="3779983" y="1471737"/>
                                  <a:pt x="3779983" y="1470539"/>
                                </a:cubicBezTo>
                                <a:cubicBezTo>
                                  <a:pt x="3780382" y="1469342"/>
                                  <a:pt x="3781580" y="1468543"/>
                                  <a:pt x="3782777" y="1468943"/>
                                </a:cubicBezTo>
                                <a:close/>
                                <a:moveTo>
                                  <a:pt x="3870602" y="1458564"/>
                                </a:moveTo>
                                <a:cubicBezTo>
                                  <a:pt x="3871401" y="1458164"/>
                                  <a:pt x="3872997" y="1458164"/>
                                  <a:pt x="3873397" y="1459362"/>
                                </a:cubicBezTo>
                                <a:cubicBezTo>
                                  <a:pt x="3873796" y="1460160"/>
                                  <a:pt x="3873796" y="1461757"/>
                                  <a:pt x="3872598" y="1462156"/>
                                </a:cubicBezTo>
                                <a:lnTo>
                                  <a:pt x="3857428" y="1470940"/>
                                </a:lnTo>
                                <a:lnTo>
                                  <a:pt x="3856629" y="1471339"/>
                                </a:lnTo>
                                <a:cubicBezTo>
                                  <a:pt x="3855831" y="1471339"/>
                                  <a:pt x="3855032" y="1470940"/>
                                  <a:pt x="3854633" y="1470141"/>
                                </a:cubicBezTo>
                                <a:cubicBezTo>
                                  <a:pt x="3854234" y="1468944"/>
                                  <a:pt x="3854633" y="1467746"/>
                                  <a:pt x="3855432" y="1467347"/>
                                </a:cubicBezTo>
                                <a:close/>
                                <a:moveTo>
                                  <a:pt x="2533161" y="1457865"/>
                                </a:moveTo>
                                <a:cubicBezTo>
                                  <a:pt x="2535755" y="1457266"/>
                                  <a:pt x="2539148" y="1457166"/>
                                  <a:pt x="2542541" y="1458963"/>
                                </a:cubicBezTo>
                                <a:cubicBezTo>
                                  <a:pt x="2550125" y="1462955"/>
                                  <a:pt x="2549727" y="1470539"/>
                                  <a:pt x="2549727" y="1470939"/>
                                </a:cubicBezTo>
                                <a:cubicBezTo>
                                  <a:pt x="2549727" y="1470939"/>
                                  <a:pt x="2549727" y="1473733"/>
                                  <a:pt x="2553319" y="1475729"/>
                                </a:cubicBezTo>
                                <a:cubicBezTo>
                                  <a:pt x="2556912" y="1477326"/>
                                  <a:pt x="2559308" y="1475729"/>
                                  <a:pt x="2559308" y="1475729"/>
                                </a:cubicBezTo>
                                <a:lnTo>
                                  <a:pt x="2559706" y="1475729"/>
                                </a:lnTo>
                                <a:lnTo>
                                  <a:pt x="2560105" y="1475330"/>
                                </a:lnTo>
                                <a:cubicBezTo>
                                  <a:pt x="2562101" y="1474132"/>
                                  <a:pt x="2566893" y="1471737"/>
                                  <a:pt x="2573280" y="1474931"/>
                                </a:cubicBezTo>
                                <a:cubicBezTo>
                                  <a:pt x="2580067" y="1478523"/>
                                  <a:pt x="2580466" y="1486108"/>
                                  <a:pt x="2580466" y="1486507"/>
                                </a:cubicBezTo>
                                <a:lnTo>
                                  <a:pt x="2580466" y="1486907"/>
                                </a:lnTo>
                                <a:cubicBezTo>
                                  <a:pt x="2580466" y="1486907"/>
                                  <a:pt x="2580466" y="1489701"/>
                                  <a:pt x="2584058" y="1491697"/>
                                </a:cubicBezTo>
                                <a:cubicBezTo>
                                  <a:pt x="2587650" y="1493693"/>
                                  <a:pt x="2590445" y="1491697"/>
                                  <a:pt x="2590445" y="1491697"/>
                                </a:cubicBezTo>
                                <a:lnTo>
                                  <a:pt x="2590844" y="1491697"/>
                                </a:lnTo>
                                <a:cubicBezTo>
                                  <a:pt x="2591245" y="1491298"/>
                                  <a:pt x="2598428" y="1487306"/>
                                  <a:pt x="2604818" y="1490899"/>
                                </a:cubicBezTo>
                                <a:cubicBezTo>
                                  <a:pt x="2612401" y="1494891"/>
                                  <a:pt x="2612001" y="1502476"/>
                                  <a:pt x="2612001" y="1502875"/>
                                </a:cubicBezTo>
                                <a:cubicBezTo>
                                  <a:pt x="2612001" y="1502875"/>
                                  <a:pt x="2612001" y="1505670"/>
                                  <a:pt x="2615593" y="1507666"/>
                                </a:cubicBezTo>
                                <a:cubicBezTo>
                                  <a:pt x="2616790" y="1508065"/>
                                  <a:pt x="2617589" y="1508464"/>
                                  <a:pt x="2618787" y="1508464"/>
                                </a:cubicBezTo>
                                <a:lnTo>
                                  <a:pt x="2623178" y="1508863"/>
                                </a:lnTo>
                                <a:cubicBezTo>
                                  <a:pt x="2625175" y="1508863"/>
                                  <a:pt x="2626770" y="1510859"/>
                                  <a:pt x="2626770" y="1512855"/>
                                </a:cubicBezTo>
                                <a:cubicBezTo>
                                  <a:pt x="2626770" y="1515251"/>
                                  <a:pt x="2624774" y="1516847"/>
                                  <a:pt x="2621182" y="1516847"/>
                                </a:cubicBezTo>
                                <a:lnTo>
                                  <a:pt x="2615193" y="1516448"/>
                                </a:lnTo>
                                <a:cubicBezTo>
                                  <a:pt x="2613597" y="1516049"/>
                                  <a:pt x="2612001" y="1515650"/>
                                  <a:pt x="2610403" y="1514851"/>
                                </a:cubicBezTo>
                                <a:cubicBezTo>
                                  <a:pt x="2602822" y="1510859"/>
                                  <a:pt x="2603223" y="1503275"/>
                                  <a:pt x="2603223" y="1502875"/>
                                </a:cubicBezTo>
                                <a:cubicBezTo>
                                  <a:pt x="2603223" y="1502875"/>
                                  <a:pt x="2603620" y="1500081"/>
                                  <a:pt x="2600024" y="1498085"/>
                                </a:cubicBezTo>
                                <a:cubicBezTo>
                                  <a:pt x="2597230" y="1496488"/>
                                  <a:pt x="2593639" y="1498085"/>
                                  <a:pt x="2593239" y="1498484"/>
                                </a:cubicBezTo>
                                <a:cubicBezTo>
                                  <a:pt x="2592042" y="1499283"/>
                                  <a:pt x="2586453" y="1502476"/>
                                  <a:pt x="2579666" y="1498883"/>
                                </a:cubicBezTo>
                                <a:cubicBezTo>
                                  <a:pt x="2572880" y="1495291"/>
                                  <a:pt x="2572481" y="1488903"/>
                                  <a:pt x="2572481" y="1487306"/>
                                </a:cubicBezTo>
                                <a:cubicBezTo>
                                  <a:pt x="2572081" y="1486907"/>
                                  <a:pt x="2571683" y="1483713"/>
                                  <a:pt x="2568887" y="1482116"/>
                                </a:cubicBezTo>
                                <a:cubicBezTo>
                                  <a:pt x="2565696" y="1480519"/>
                                  <a:pt x="2563699" y="1481717"/>
                                  <a:pt x="2562900" y="1482116"/>
                                </a:cubicBezTo>
                                <a:lnTo>
                                  <a:pt x="2562500" y="1482116"/>
                                </a:lnTo>
                                <a:cubicBezTo>
                                  <a:pt x="2561304" y="1482915"/>
                                  <a:pt x="2556113" y="1486108"/>
                                  <a:pt x="2548928" y="1482515"/>
                                </a:cubicBezTo>
                                <a:cubicBezTo>
                                  <a:pt x="2541344" y="1478523"/>
                                  <a:pt x="2541743" y="1471338"/>
                                  <a:pt x="2541743" y="1470539"/>
                                </a:cubicBezTo>
                                <a:cubicBezTo>
                                  <a:pt x="2542142" y="1470539"/>
                                  <a:pt x="2541743" y="1467346"/>
                                  <a:pt x="2538548" y="1465749"/>
                                </a:cubicBezTo>
                                <a:cubicBezTo>
                                  <a:pt x="2535755" y="1464152"/>
                                  <a:pt x="2532163" y="1465749"/>
                                  <a:pt x="2531764" y="1466148"/>
                                </a:cubicBezTo>
                                <a:cubicBezTo>
                                  <a:pt x="2530565" y="1466947"/>
                                  <a:pt x="2524978" y="1470140"/>
                                  <a:pt x="2518191" y="1466547"/>
                                </a:cubicBezTo>
                                <a:lnTo>
                                  <a:pt x="2515796" y="1464951"/>
                                </a:lnTo>
                                <a:cubicBezTo>
                                  <a:pt x="2513800" y="1464152"/>
                                  <a:pt x="2513401" y="1461757"/>
                                  <a:pt x="2514199" y="1459761"/>
                                </a:cubicBezTo>
                                <a:cubicBezTo>
                                  <a:pt x="2514998" y="1457765"/>
                                  <a:pt x="2517393" y="1456967"/>
                                  <a:pt x="2519390" y="1458164"/>
                                </a:cubicBezTo>
                                <a:lnTo>
                                  <a:pt x="2521784" y="1459761"/>
                                </a:lnTo>
                                <a:cubicBezTo>
                                  <a:pt x="2525377" y="1461757"/>
                                  <a:pt x="2528171" y="1459761"/>
                                  <a:pt x="2528171" y="1459761"/>
                                </a:cubicBezTo>
                                <a:lnTo>
                                  <a:pt x="2528570" y="1459761"/>
                                </a:lnTo>
                                <a:cubicBezTo>
                                  <a:pt x="2528769" y="1459561"/>
                                  <a:pt x="2530566" y="1458464"/>
                                  <a:pt x="2533161" y="1457865"/>
                                </a:cubicBezTo>
                                <a:close/>
                                <a:moveTo>
                                  <a:pt x="3792359" y="1452975"/>
                                </a:moveTo>
                                <a:lnTo>
                                  <a:pt x="3806331" y="1463754"/>
                                </a:lnTo>
                                <a:cubicBezTo>
                                  <a:pt x="3807130" y="1464154"/>
                                  <a:pt x="3807529" y="1465750"/>
                                  <a:pt x="3806731" y="1466549"/>
                                </a:cubicBezTo>
                                <a:cubicBezTo>
                                  <a:pt x="3806331" y="1466948"/>
                                  <a:pt x="3805533" y="1467347"/>
                                  <a:pt x="3805134" y="1467347"/>
                                </a:cubicBezTo>
                                <a:cubicBezTo>
                                  <a:pt x="3804735" y="1467347"/>
                                  <a:pt x="3803936" y="1467347"/>
                                  <a:pt x="3803537" y="1466948"/>
                                </a:cubicBezTo>
                                <a:lnTo>
                                  <a:pt x="3789963" y="1456169"/>
                                </a:lnTo>
                                <a:cubicBezTo>
                                  <a:pt x="3789165" y="1455769"/>
                                  <a:pt x="3788766" y="1454173"/>
                                  <a:pt x="3789564" y="1453374"/>
                                </a:cubicBezTo>
                                <a:cubicBezTo>
                                  <a:pt x="3789963" y="1452576"/>
                                  <a:pt x="3791560" y="1452177"/>
                                  <a:pt x="3792359" y="1452975"/>
                                </a:cubicBezTo>
                                <a:close/>
                                <a:moveTo>
                                  <a:pt x="3860622" y="1444192"/>
                                </a:moveTo>
                                <a:cubicBezTo>
                                  <a:pt x="3861421" y="1444591"/>
                                  <a:pt x="3861820" y="1446188"/>
                                  <a:pt x="3861021" y="1446986"/>
                                </a:cubicBezTo>
                                <a:lnTo>
                                  <a:pt x="3850242" y="1460959"/>
                                </a:lnTo>
                                <a:cubicBezTo>
                                  <a:pt x="3849843" y="1461359"/>
                                  <a:pt x="3849044" y="1461758"/>
                                  <a:pt x="3848645" y="1461758"/>
                                </a:cubicBezTo>
                                <a:cubicBezTo>
                                  <a:pt x="3848246" y="1461758"/>
                                  <a:pt x="3847448" y="1461758"/>
                                  <a:pt x="3847048" y="1461359"/>
                                </a:cubicBezTo>
                                <a:cubicBezTo>
                                  <a:pt x="3846250" y="1460560"/>
                                  <a:pt x="3846250" y="1459363"/>
                                  <a:pt x="3847048" y="1458564"/>
                                </a:cubicBezTo>
                                <a:lnTo>
                                  <a:pt x="3857828" y="1444591"/>
                                </a:lnTo>
                                <a:cubicBezTo>
                                  <a:pt x="3858227" y="1443793"/>
                                  <a:pt x="3859824" y="1443394"/>
                                  <a:pt x="3860622" y="1444192"/>
                                </a:cubicBezTo>
                                <a:close/>
                                <a:moveTo>
                                  <a:pt x="3804334" y="1440200"/>
                                </a:moveTo>
                                <a:cubicBezTo>
                                  <a:pt x="3805132" y="1439801"/>
                                  <a:pt x="3806729" y="1439801"/>
                                  <a:pt x="3807128" y="1440999"/>
                                </a:cubicBezTo>
                                <a:lnTo>
                                  <a:pt x="3815912" y="1456169"/>
                                </a:lnTo>
                                <a:cubicBezTo>
                                  <a:pt x="3816311" y="1456968"/>
                                  <a:pt x="3816311" y="1458565"/>
                                  <a:pt x="3815113" y="1458964"/>
                                </a:cubicBezTo>
                                <a:lnTo>
                                  <a:pt x="3814315" y="1459363"/>
                                </a:lnTo>
                                <a:cubicBezTo>
                                  <a:pt x="3813516" y="1459363"/>
                                  <a:pt x="3812718" y="1458964"/>
                                  <a:pt x="3812319" y="1458165"/>
                                </a:cubicBezTo>
                                <a:lnTo>
                                  <a:pt x="3803535" y="1442995"/>
                                </a:lnTo>
                                <a:cubicBezTo>
                                  <a:pt x="3803136" y="1442196"/>
                                  <a:pt x="3803136" y="1440600"/>
                                  <a:pt x="3804334" y="1440200"/>
                                </a:cubicBezTo>
                                <a:close/>
                                <a:moveTo>
                                  <a:pt x="3843058" y="1435410"/>
                                </a:moveTo>
                                <a:cubicBezTo>
                                  <a:pt x="3844255" y="1435809"/>
                                  <a:pt x="3845054" y="1437006"/>
                                  <a:pt x="3844655" y="1438204"/>
                                </a:cubicBezTo>
                                <a:lnTo>
                                  <a:pt x="3839864" y="1454971"/>
                                </a:lnTo>
                                <a:cubicBezTo>
                                  <a:pt x="3839864" y="1455770"/>
                                  <a:pt x="3839065" y="1456568"/>
                                  <a:pt x="3838266" y="1456568"/>
                                </a:cubicBezTo>
                                <a:lnTo>
                                  <a:pt x="3837468" y="1456568"/>
                                </a:lnTo>
                                <a:cubicBezTo>
                                  <a:pt x="3836270" y="1456169"/>
                                  <a:pt x="3835472" y="1454971"/>
                                  <a:pt x="3835472" y="1453774"/>
                                </a:cubicBezTo>
                                <a:lnTo>
                                  <a:pt x="3840263" y="1437006"/>
                                </a:lnTo>
                                <a:cubicBezTo>
                                  <a:pt x="3840663" y="1435809"/>
                                  <a:pt x="3841860" y="1435010"/>
                                  <a:pt x="3843058" y="1435410"/>
                                </a:cubicBezTo>
                                <a:close/>
                                <a:moveTo>
                                  <a:pt x="3823097" y="1433813"/>
                                </a:moveTo>
                                <a:cubicBezTo>
                                  <a:pt x="3824295" y="1433813"/>
                                  <a:pt x="3825493" y="1434611"/>
                                  <a:pt x="3825493" y="1435809"/>
                                </a:cubicBezTo>
                                <a:lnTo>
                                  <a:pt x="3827888" y="1453375"/>
                                </a:lnTo>
                                <a:cubicBezTo>
                                  <a:pt x="3827888" y="1454572"/>
                                  <a:pt x="3827090" y="1455770"/>
                                  <a:pt x="3825892" y="1455770"/>
                                </a:cubicBezTo>
                                <a:cubicBezTo>
                                  <a:pt x="3824694" y="1455770"/>
                                  <a:pt x="3823496" y="1454971"/>
                                  <a:pt x="3823496" y="1453774"/>
                                </a:cubicBezTo>
                                <a:lnTo>
                                  <a:pt x="3821101" y="1436208"/>
                                </a:lnTo>
                                <a:cubicBezTo>
                                  <a:pt x="3821101" y="1435010"/>
                                  <a:pt x="3821899" y="1433813"/>
                                  <a:pt x="3823097" y="1433813"/>
                                </a:cubicBezTo>
                                <a:close/>
                                <a:moveTo>
                                  <a:pt x="5081371" y="1416647"/>
                                </a:moveTo>
                                <a:cubicBezTo>
                                  <a:pt x="5083766" y="1416248"/>
                                  <a:pt x="5086161" y="1417845"/>
                                  <a:pt x="5086161" y="1420240"/>
                                </a:cubicBezTo>
                                <a:lnTo>
                                  <a:pt x="5089754" y="1444591"/>
                                </a:lnTo>
                                <a:lnTo>
                                  <a:pt x="5114106" y="1440998"/>
                                </a:lnTo>
                                <a:cubicBezTo>
                                  <a:pt x="5116501" y="1440599"/>
                                  <a:pt x="5118497" y="1442196"/>
                                  <a:pt x="5118896" y="1444591"/>
                                </a:cubicBezTo>
                                <a:cubicBezTo>
                                  <a:pt x="5119296" y="1446986"/>
                                  <a:pt x="5117699" y="1448982"/>
                                  <a:pt x="5115304" y="1449381"/>
                                </a:cubicBezTo>
                                <a:lnTo>
                                  <a:pt x="5090951" y="1452974"/>
                                </a:lnTo>
                                <a:lnTo>
                                  <a:pt x="5094544" y="1477326"/>
                                </a:lnTo>
                                <a:cubicBezTo>
                                  <a:pt x="5094943" y="1479721"/>
                                  <a:pt x="5093347" y="1481717"/>
                                  <a:pt x="5090951" y="1482117"/>
                                </a:cubicBezTo>
                                <a:cubicBezTo>
                                  <a:pt x="5088556" y="1482516"/>
                                  <a:pt x="5086560" y="1480919"/>
                                  <a:pt x="5086161" y="1478524"/>
                                </a:cubicBezTo>
                                <a:lnTo>
                                  <a:pt x="5082568" y="1454172"/>
                                </a:lnTo>
                                <a:lnTo>
                                  <a:pt x="5058217" y="1457764"/>
                                </a:lnTo>
                                <a:cubicBezTo>
                                  <a:pt x="5055822" y="1458165"/>
                                  <a:pt x="5053826" y="1456567"/>
                                  <a:pt x="5053427" y="1454172"/>
                                </a:cubicBezTo>
                                <a:cubicBezTo>
                                  <a:pt x="5053027" y="1451777"/>
                                  <a:pt x="5054624" y="1449781"/>
                                  <a:pt x="5057019" y="1449381"/>
                                </a:cubicBezTo>
                                <a:lnTo>
                                  <a:pt x="5081371" y="1445789"/>
                                </a:lnTo>
                                <a:lnTo>
                                  <a:pt x="5077778" y="1421437"/>
                                </a:lnTo>
                                <a:cubicBezTo>
                                  <a:pt x="5077379" y="1419042"/>
                                  <a:pt x="5078975" y="1417046"/>
                                  <a:pt x="5081371" y="1416647"/>
                                </a:cubicBezTo>
                                <a:close/>
                                <a:moveTo>
                                  <a:pt x="6309906" y="1408763"/>
                                </a:moveTo>
                                <a:cubicBezTo>
                                  <a:pt x="6312501" y="1408164"/>
                                  <a:pt x="6315894" y="1408064"/>
                                  <a:pt x="6319288" y="1409861"/>
                                </a:cubicBezTo>
                                <a:cubicBezTo>
                                  <a:pt x="6326873" y="1413853"/>
                                  <a:pt x="6326473" y="1421437"/>
                                  <a:pt x="6326473" y="1421837"/>
                                </a:cubicBezTo>
                                <a:cubicBezTo>
                                  <a:pt x="6326473" y="1421837"/>
                                  <a:pt x="6326473" y="1424631"/>
                                  <a:pt x="6330066" y="1426627"/>
                                </a:cubicBezTo>
                                <a:cubicBezTo>
                                  <a:pt x="6333659" y="1428224"/>
                                  <a:pt x="6336054" y="1426627"/>
                                  <a:pt x="6336054" y="1426627"/>
                                </a:cubicBezTo>
                                <a:lnTo>
                                  <a:pt x="6336453" y="1426627"/>
                                </a:lnTo>
                                <a:lnTo>
                                  <a:pt x="6336853" y="1426228"/>
                                </a:lnTo>
                                <a:cubicBezTo>
                                  <a:pt x="6338849" y="1425030"/>
                                  <a:pt x="6343639" y="1422635"/>
                                  <a:pt x="6350026" y="1425829"/>
                                </a:cubicBezTo>
                                <a:cubicBezTo>
                                  <a:pt x="6356812" y="1429421"/>
                                  <a:pt x="6357212" y="1437006"/>
                                  <a:pt x="6357212" y="1437405"/>
                                </a:cubicBezTo>
                                <a:lnTo>
                                  <a:pt x="6357212" y="1437805"/>
                                </a:lnTo>
                                <a:cubicBezTo>
                                  <a:pt x="6357212" y="1437805"/>
                                  <a:pt x="6357212" y="1440599"/>
                                  <a:pt x="6360804" y="1442595"/>
                                </a:cubicBezTo>
                                <a:cubicBezTo>
                                  <a:pt x="6364397" y="1444591"/>
                                  <a:pt x="6367192" y="1442595"/>
                                  <a:pt x="6367192" y="1442595"/>
                                </a:cubicBezTo>
                                <a:lnTo>
                                  <a:pt x="6367591" y="1442595"/>
                                </a:lnTo>
                                <a:cubicBezTo>
                                  <a:pt x="6367990" y="1442196"/>
                                  <a:pt x="6375176" y="1438204"/>
                                  <a:pt x="6381563" y="1441797"/>
                                </a:cubicBezTo>
                                <a:cubicBezTo>
                                  <a:pt x="6389147" y="1445790"/>
                                  <a:pt x="6388748" y="1453374"/>
                                  <a:pt x="6388748" y="1453774"/>
                                </a:cubicBezTo>
                                <a:cubicBezTo>
                                  <a:pt x="6388748" y="1453774"/>
                                  <a:pt x="6388748" y="1456568"/>
                                  <a:pt x="6392341" y="1458564"/>
                                </a:cubicBezTo>
                                <a:cubicBezTo>
                                  <a:pt x="6393539" y="1458963"/>
                                  <a:pt x="6394337" y="1459362"/>
                                  <a:pt x="6395535" y="1459362"/>
                                </a:cubicBezTo>
                                <a:lnTo>
                                  <a:pt x="6399926" y="1459762"/>
                                </a:lnTo>
                                <a:cubicBezTo>
                                  <a:pt x="6401922" y="1459762"/>
                                  <a:pt x="6403519" y="1461758"/>
                                  <a:pt x="6403519" y="1463754"/>
                                </a:cubicBezTo>
                                <a:cubicBezTo>
                                  <a:pt x="6403519" y="1466149"/>
                                  <a:pt x="6401523" y="1467746"/>
                                  <a:pt x="6397930" y="1467746"/>
                                </a:cubicBezTo>
                                <a:lnTo>
                                  <a:pt x="6391942" y="1467346"/>
                                </a:lnTo>
                                <a:cubicBezTo>
                                  <a:pt x="6390345" y="1466947"/>
                                  <a:pt x="6388748" y="1466548"/>
                                  <a:pt x="6387151" y="1465750"/>
                                </a:cubicBezTo>
                                <a:cubicBezTo>
                                  <a:pt x="6379567" y="1461758"/>
                                  <a:pt x="6379966" y="1454173"/>
                                  <a:pt x="6379966" y="1453774"/>
                                </a:cubicBezTo>
                                <a:cubicBezTo>
                                  <a:pt x="6379966" y="1453774"/>
                                  <a:pt x="6380365" y="1450979"/>
                                  <a:pt x="6376772" y="1448983"/>
                                </a:cubicBezTo>
                                <a:cubicBezTo>
                                  <a:pt x="6373978" y="1447386"/>
                                  <a:pt x="6370385" y="1448983"/>
                                  <a:pt x="6369986" y="1449382"/>
                                </a:cubicBezTo>
                                <a:cubicBezTo>
                                  <a:pt x="6368788" y="1450181"/>
                                  <a:pt x="6363200" y="1453374"/>
                                  <a:pt x="6356413" y="1449782"/>
                                </a:cubicBezTo>
                                <a:cubicBezTo>
                                  <a:pt x="6349627" y="1446189"/>
                                  <a:pt x="6349228" y="1439801"/>
                                  <a:pt x="6349228" y="1438204"/>
                                </a:cubicBezTo>
                                <a:cubicBezTo>
                                  <a:pt x="6348828" y="1437805"/>
                                  <a:pt x="6348429" y="1434611"/>
                                  <a:pt x="6345635" y="1433014"/>
                                </a:cubicBezTo>
                                <a:cubicBezTo>
                                  <a:pt x="6342441" y="1431417"/>
                                  <a:pt x="6340445" y="1432615"/>
                                  <a:pt x="6339647" y="1433014"/>
                                </a:cubicBezTo>
                                <a:lnTo>
                                  <a:pt x="6339248" y="1433014"/>
                                </a:lnTo>
                                <a:cubicBezTo>
                                  <a:pt x="6338050" y="1433813"/>
                                  <a:pt x="6332861" y="1437006"/>
                                  <a:pt x="6325675" y="1433413"/>
                                </a:cubicBezTo>
                                <a:cubicBezTo>
                                  <a:pt x="6318090" y="1429421"/>
                                  <a:pt x="6318489" y="1422236"/>
                                  <a:pt x="6318489" y="1421437"/>
                                </a:cubicBezTo>
                                <a:cubicBezTo>
                                  <a:pt x="6318889" y="1421437"/>
                                  <a:pt x="6318489" y="1418244"/>
                                  <a:pt x="6315295" y="1416647"/>
                                </a:cubicBezTo>
                                <a:cubicBezTo>
                                  <a:pt x="6312500" y="1415050"/>
                                  <a:pt x="6308908" y="1416647"/>
                                  <a:pt x="6308508" y="1417046"/>
                                </a:cubicBezTo>
                                <a:cubicBezTo>
                                  <a:pt x="6307311" y="1417845"/>
                                  <a:pt x="6301722" y="1421038"/>
                                  <a:pt x="6294936" y="1417445"/>
                                </a:cubicBezTo>
                                <a:lnTo>
                                  <a:pt x="6292540" y="1415849"/>
                                </a:lnTo>
                                <a:cubicBezTo>
                                  <a:pt x="6290544" y="1415050"/>
                                  <a:pt x="6289746" y="1412655"/>
                                  <a:pt x="6290944" y="1410659"/>
                                </a:cubicBezTo>
                                <a:cubicBezTo>
                                  <a:pt x="6291742" y="1408663"/>
                                  <a:pt x="6294137" y="1407865"/>
                                  <a:pt x="6296133" y="1409062"/>
                                </a:cubicBezTo>
                                <a:lnTo>
                                  <a:pt x="6298528" y="1410659"/>
                                </a:lnTo>
                                <a:cubicBezTo>
                                  <a:pt x="6302121" y="1412655"/>
                                  <a:pt x="6304916" y="1410659"/>
                                  <a:pt x="6304916" y="1410659"/>
                                </a:cubicBezTo>
                                <a:lnTo>
                                  <a:pt x="6305315" y="1410659"/>
                                </a:lnTo>
                                <a:cubicBezTo>
                                  <a:pt x="6305515" y="1410459"/>
                                  <a:pt x="6307311" y="1409362"/>
                                  <a:pt x="6309906" y="1408763"/>
                                </a:cubicBezTo>
                                <a:close/>
                                <a:moveTo>
                                  <a:pt x="2894685" y="1392047"/>
                                </a:moveTo>
                                <a:cubicBezTo>
                                  <a:pt x="2902421" y="1393993"/>
                                  <a:pt x="2909406" y="1398883"/>
                                  <a:pt x="2913800" y="1406268"/>
                                </a:cubicBezTo>
                                <a:lnTo>
                                  <a:pt x="2908206" y="1409861"/>
                                </a:lnTo>
                                <a:cubicBezTo>
                                  <a:pt x="2900624" y="1398284"/>
                                  <a:pt x="2885455" y="1394692"/>
                                  <a:pt x="2873878" y="1401877"/>
                                </a:cubicBezTo>
                                <a:cubicBezTo>
                                  <a:pt x="2862300" y="1409063"/>
                                  <a:pt x="2858705" y="1424233"/>
                                  <a:pt x="2866690" y="1435810"/>
                                </a:cubicBezTo>
                                <a:lnTo>
                                  <a:pt x="2861100" y="1439403"/>
                                </a:lnTo>
                                <a:cubicBezTo>
                                  <a:pt x="2860701" y="1439004"/>
                                  <a:pt x="2860701" y="1438605"/>
                                  <a:pt x="2860302" y="1438205"/>
                                </a:cubicBezTo>
                                <a:cubicBezTo>
                                  <a:pt x="2851519" y="1423435"/>
                                  <a:pt x="2856310" y="1404272"/>
                                  <a:pt x="2871083" y="1395490"/>
                                </a:cubicBezTo>
                                <a:cubicBezTo>
                                  <a:pt x="2878468" y="1391099"/>
                                  <a:pt x="2886950" y="1390101"/>
                                  <a:pt x="2894685" y="1392047"/>
                                </a:cubicBezTo>
                                <a:close/>
                                <a:moveTo>
                                  <a:pt x="6327071" y="1376828"/>
                                </a:moveTo>
                                <a:cubicBezTo>
                                  <a:pt x="6329665" y="1376229"/>
                                  <a:pt x="6333058" y="1376129"/>
                                  <a:pt x="6336452" y="1377926"/>
                                </a:cubicBezTo>
                                <a:cubicBezTo>
                                  <a:pt x="6344037" y="1381918"/>
                                  <a:pt x="6343638" y="1389502"/>
                                  <a:pt x="6343638" y="1389902"/>
                                </a:cubicBezTo>
                                <a:cubicBezTo>
                                  <a:pt x="6343638" y="1389902"/>
                                  <a:pt x="6343638" y="1392696"/>
                                  <a:pt x="6347231" y="1394692"/>
                                </a:cubicBezTo>
                                <a:cubicBezTo>
                                  <a:pt x="6350824" y="1396289"/>
                                  <a:pt x="6353219" y="1394692"/>
                                  <a:pt x="6353219" y="1394692"/>
                                </a:cubicBezTo>
                                <a:lnTo>
                                  <a:pt x="6353618" y="1394692"/>
                                </a:lnTo>
                                <a:lnTo>
                                  <a:pt x="6354017" y="1394293"/>
                                </a:lnTo>
                                <a:cubicBezTo>
                                  <a:pt x="6356013" y="1393095"/>
                                  <a:pt x="6360804" y="1390700"/>
                                  <a:pt x="6367191" y="1393894"/>
                                </a:cubicBezTo>
                                <a:cubicBezTo>
                                  <a:pt x="6373977" y="1397486"/>
                                  <a:pt x="6374376" y="1405071"/>
                                  <a:pt x="6374376" y="1405470"/>
                                </a:cubicBezTo>
                                <a:lnTo>
                                  <a:pt x="6374376" y="1405870"/>
                                </a:lnTo>
                                <a:cubicBezTo>
                                  <a:pt x="6374376" y="1405870"/>
                                  <a:pt x="6374376" y="1408664"/>
                                  <a:pt x="6377969" y="1410660"/>
                                </a:cubicBezTo>
                                <a:cubicBezTo>
                                  <a:pt x="6381562" y="1412656"/>
                                  <a:pt x="6384356" y="1410660"/>
                                  <a:pt x="6384356" y="1410660"/>
                                </a:cubicBezTo>
                                <a:lnTo>
                                  <a:pt x="6384756" y="1410660"/>
                                </a:lnTo>
                                <a:cubicBezTo>
                                  <a:pt x="6385155" y="1410261"/>
                                  <a:pt x="6392340" y="1406269"/>
                                  <a:pt x="6398728" y="1409862"/>
                                </a:cubicBezTo>
                                <a:cubicBezTo>
                                  <a:pt x="6406312" y="1413855"/>
                                  <a:pt x="6405913" y="1421439"/>
                                  <a:pt x="6405913" y="1421839"/>
                                </a:cubicBezTo>
                                <a:cubicBezTo>
                                  <a:pt x="6405913" y="1421839"/>
                                  <a:pt x="6405913" y="1424633"/>
                                  <a:pt x="6409506" y="1426629"/>
                                </a:cubicBezTo>
                                <a:cubicBezTo>
                                  <a:pt x="6410704" y="1427028"/>
                                  <a:pt x="6411502" y="1427427"/>
                                  <a:pt x="6412700" y="1427427"/>
                                </a:cubicBezTo>
                                <a:lnTo>
                                  <a:pt x="6417091" y="1427827"/>
                                </a:lnTo>
                                <a:cubicBezTo>
                                  <a:pt x="6419087" y="1427827"/>
                                  <a:pt x="6420684" y="1429823"/>
                                  <a:pt x="6420684" y="1431819"/>
                                </a:cubicBezTo>
                                <a:cubicBezTo>
                                  <a:pt x="6420284" y="1433815"/>
                                  <a:pt x="6418688" y="1435411"/>
                                  <a:pt x="6415095" y="1435811"/>
                                </a:cubicBezTo>
                                <a:lnTo>
                                  <a:pt x="6409107" y="1435411"/>
                                </a:lnTo>
                                <a:cubicBezTo>
                                  <a:pt x="6407510" y="1435012"/>
                                  <a:pt x="6405913" y="1434613"/>
                                  <a:pt x="6404316" y="1433815"/>
                                </a:cubicBezTo>
                                <a:cubicBezTo>
                                  <a:pt x="6396732" y="1429823"/>
                                  <a:pt x="6397131" y="1422238"/>
                                  <a:pt x="6397131" y="1421839"/>
                                </a:cubicBezTo>
                                <a:cubicBezTo>
                                  <a:pt x="6397131" y="1421839"/>
                                  <a:pt x="6397530" y="1419044"/>
                                  <a:pt x="6393937" y="1417048"/>
                                </a:cubicBezTo>
                                <a:cubicBezTo>
                                  <a:pt x="6391143" y="1415451"/>
                                  <a:pt x="6387550" y="1417048"/>
                                  <a:pt x="6387151" y="1417447"/>
                                </a:cubicBezTo>
                                <a:cubicBezTo>
                                  <a:pt x="6385953" y="1418246"/>
                                  <a:pt x="6380364" y="1421439"/>
                                  <a:pt x="6373578" y="1417847"/>
                                </a:cubicBezTo>
                                <a:cubicBezTo>
                                  <a:pt x="6366792" y="1414254"/>
                                  <a:pt x="6366392" y="1407866"/>
                                  <a:pt x="6366392" y="1406269"/>
                                </a:cubicBezTo>
                                <a:cubicBezTo>
                                  <a:pt x="6365993" y="1405870"/>
                                  <a:pt x="6365594" y="1402676"/>
                                  <a:pt x="6362800" y="1401079"/>
                                </a:cubicBezTo>
                                <a:cubicBezTo>
                                  <a:pt x="6359606" y="1399482"/>
                                  <a:pt x="6357610" y="1400680"/>
                                  <a:pt x="6356812" y="1401079"/>
                                </a:cubicBezTo>
                                <a:lnTo>
                                  <a:pt x="6356412" y="1401079"/>
                                </a:lnTo>
                                <a:cubicBezTo>
                                  <a:pt x="6355215" y="1401878"/>
                                  <a:pt x="6350025" y="1405071"/>
                                  <a:pt x="6342840" y="1401478"/>
                                </a:cubicBezTo>
                                <a:cubicBezTo>
                                  <a:pt x="6335255" y="1397486"/>
                                  <a:pt x="6335654" y="1390301"/>
                                  <a:pt x="6335654" y="1389502"/>
                                </a:cubicBezTo>
                                <a:cubicBezTo>
                                  <a:pt x="6336053" y="1389502"/>
                                  <a:pt x="6335654" y="1386309"/>
                                  <a:pt x="6332459" y="1384712"/>
                                </a:cubicBezTo>
                                <a:cubicBezTo>
                                  <a:pt x="6329665" y="1383115"/>
                                  <a:pt x="6326072" y="1384712"/>
                                  <a:pt x="6325673" y="1385111"/>
                                </a:cubicBezTo>
                                <a:cubicBezTo>
                                  <a:pt x="6324475" y="1385910"/>
                                  <a:pt x="6318887" y="1389103"/>
                                  <a:pt x="6312100" y="1385510"/>
                                </a:cubicBezTo>
                                <a:lnTo>
                                  <a:pt x="6309705" y="1383914"/>
                                </a:lnTo>
                                <a:cubicBezTo>
                                  <a:pt x="6307709" y="1383115"/>
                                  <a:pt x="6306911" y="1380720"/>
                                  <a:pt x="6308108" y="1378724"/>
                                </a:cubicBezTo>
                                <a:cubicBezTo>
                                  <a:pt x="6308907" y="1376728"/>
                                  <a:pt x="6311302" y="1375930"/>
                                  <a:pt x="6313298" y="1377127"/>
                                </a:cubicBezTo>
                                <a:lnTo>
                                  <a:pt x="6315693" y="1378724"/>
                                </a:lnTo>
                                <a:cubicBezTo>
                                  <a:pt x="6319286" y="1380720"/>
                                  <a:pt x="6322080" y="1378724"/>
                                  <a:pt x="6322080" y="1378724"/>
                                </a:cubicBezTo>
                                <a:lnTo>
                                  <a:pt x="6322479" y="1378724"/>
                                </a:lnTo>
                                <a:cubicBezTo>
                                  <a:pt x="6322679" y="1378524"/>
                                  <a:pt x="6324476" y="1377427"/>
                                  <a:pt x="6327071" y="1376828"/>
                                </a:cubicBezTo>
                                <a:close/>
                                <a:moveTo>
                                  <a:pt x="934974" y="1375930"/>
                                </a:moveTo>
                                <a:cubicBezTo>
                                  <a:pt x="936169" y="1375530"/>
                                  <a:pt x="937365" y="1376329"/>
                                  <a:pt x="937365" y="1377926"/>
                                </a:cubicBezTo>
                                <a:lnTo>
                                  <a:pt x="939760" y="1395491"/>
                                </a:lnTo>
                                <a:cubicBezTo>
                                  <a:pt x="939760" y="1396689"/>
                                  <a:pt x="938963" y="1397886"/>
                                  <a:pt x="937765" y="1397886"/>
                                </a:cubicBezTo>
                                <a:cubicBezTo>
                                  <a:pt x="936569" y="1397886"/>
                                  <a:pt x="935372" y="1397088"/>
                                  <a:pt x="935372" y="1395890"/>
                                </a:cubicBezTo>
                                <a:lnTo>
                                  <a:pt x="932977" y="1378325"/>
                                </a:lnTo>
                                <a:cubicBezTo>
                                  <a:pt x="932977" y="1377127"/>
                                  <a:pt x="933775" y="1375930"/>
                                  <a:pt x="934974" y="1375930"/>
                                </a:cubicBezTo>
                                <a:close/>
                                <a:moveTo>
                                  <a:pt x="923797" y="1375131"/>
                                </a:moveTo>
                                <a:cubicBezTo>
                                  <a:pt x="924597" y="1375530"/>
                                  <a:pt x="925395" y="1376328"/>
                                  <a:pt x="924996" y="1377925"/>
                                </a:cubicBezTo>
                                <a:lnTo>
                                  <a:pt x="920202" y="1394692"/>
                                </a:lnTo>
                                <a:cubicBezTo>
                                  <a:pt x="920202" y="1395491"/>
                                  <a:pt x="919404" y="1396289"/>
                                  <a:pt x="918605" y="1396289"/>
                                </a:cubicBezTo>
                                <a:lnTo>
                                  <a:pt x="917806" y="1396289"/>
                                </a:lnTo>
                                <a:cubicBezTo>
                                  <a:pt x="916610" y="1395890"/>
                                  <a:pt x="915810" y="1394692"/>
                                  <a:pt x="916210" y="1393495"/>
                                </a:cubicBezTo>
                                <a:lnTo>
                                  <a:pt x="921000" y="1376727"/>
                                </a:lnTo>
                                <a:cubicBezTo>
                                  <a:pt x="921400" y="1375530"/>
                                  <a:pt x="922599" y="1374731"/>
                                  <a:pt x="923797" y="1375131"/>
                                </a:cubicBezTo>
                                <a:close/>
                                <a:moveTo>
                                  <a:pt x="945750" y="1372336"/>
                                </a:moveTo>
                                <a:cubicBezTo>
                                  <a:pt x="946548" y="1371937"/>
                                  <a:pt x="948146" y="1371937"/>
                                  <a:pt x="948544" y="1373135"/>
                                </a:cubicBezTo>
                                <a:lnTo>
                                  <a:pt x="957328" y="1388305"/>
                                </a:lnTo>
                                <a:cubicBezTo>
                                  <a:pt x="957727" y="1389104"/>
                                  <a:pt x="957727" y="1390701"/>
                                  <a:pt x="956528" y="1391100"/>
                                </a:cubicBezTo>
                                <a:lnTo>
                                  <a:pt x="955731" y="1391499"/>
                                </a:lnTo>
                                <a:cubicBezTo>
                                  <a:pt x="954933" y="1391499"/>
                                  <a:pt x="954134" y="1391100"/>
                                  <a:pt x="953735" y="1390301"/>
                                </a:cubicBezTo>
                                <a:lnTo>
                                  <a:pt x="944951" y="1375131"/>
                                </a:lnTo>
                                <a:cubicBezTo>
                                  <a:pt x="944550" y="1374332"/>
                                  <a:pt x="944550" y="1372736"/>
                                  <a:pt x="945750" y="1372336"/>
                                </a:cubicBezTo>
                                <a:close/>
                                <a:moveTo>
                                  <a:pt x="913817" y="1369941"/>
                                </a:moveTo>
                                <a:cubicBezTo>
                                  <a:pt x="914614" y="1370739"/>
                                  <a:pt x="915014" y="1371937"/>
                                  <a:pt x="914614" y="1372735"/>
                                </a:cubicBezTo>
                                <a:lnTo>
                                  <a:pt x="903833" y="1386708"/>
                                </a:lnTo>
                                <a:cubicBezTo>
                                  <a:pt x="903435" y="1387108"/>
                                  <a:pt x="902636" y="1387507"/>
                                  <a:pt x="902239" y="1387507"/>
                                </a:cubicBezTo>
                                <a:cubicBezTo>
                                  <a:pt x="901839" y="1387507"/>
                                  <a:pt x="901040" y="1387507"/>
                                  <a:pt x="900641" y="1387108"/>
                                </a:cubicBezTo>
                                <a:cubicBezTo>
                                  <a:pt x="899844" y="1386708"/>
                                  <a:pt x="899443" y="1385112"/>
                                  <a:pt x="900243" y="1384313"/>
                                </a:cubicBezTo>
                                <a:lnTo>
                                  <a:pt x="911021" y="1370340"/>
                                </a:lnTo>
                                <a:cubicBezTo>
                                  <a:pt x="911421" y="1369542"/>
                                  <a:pt x="913018" y="1369143"/>
                                  <a:pt x="913817" y="1369941"/>
                                </a:cubicBezTo>
                                <a:close/>
                                <a:moveTo>
                                  <a:pt x="4142057" y="1367546"/>
                                </a:moveTo>
                                <a:cubicBezTo>
                                  <a:pt x="4143255" y="1367146"/>
                                  <a:pt x="4144453" y="1367945"/>
                                  <a:pt x="4144852" y="1369142"/>
                                </a:cubicBezTo>
                                <a:cubicBezTo>
                                  <a:pt x="4146449" y="1376727"/>
                                  <a:pt x="4154433" y="1381917"/>
                                  <a:pt x="4162416" y="1379921"/>
                                </a:cubicBezTo>
                                <a:cubicBezTo>
                                  <a:pt x="4163614" y="1379522"/>
                                  <a:pt x="4165211" y="1380320"/>
                                  <a:pt x="4165610" y="1381518"/>
                                </a:cubicBezTo>
                                <a:cubicBezTo>
                                  <a:pt x="4166009" y="1382715"/>
                                  <a:pt x="4165211" y="1383913"/>
                                  <a:pt x="4164412" y="1384312"/>
                                </a:cubicBezTo>
                                <a:lnTo>
                                  <a:pt x="4164013" y="1384312"/>
                                </a:lnTo>
                                <a:cubicBezTo>
                                  <a:pt x="4159622" y="1385510"/>
                                  <a:pt x="4155231" y="1385110"/>
                                  <a:pt x="4151239" y="1383114"/>
                                </a:cubicBezTo>
                                <a:cubicBezTo>
                                  <a:pt x="4146049" y="1397486"/>
                                  <a:pt x="4136068" y="1408664"/>
                                  <a:pt x="4122496" y="1415451"/>
                                </a:cubicBezTo>
                                <a:cubicBezTo>
                                  <a:pt x="4108923" y="1422237"/>
                                  <a:pt x="4093753" y="1423434"/>
                                  <a:pt x="4079382" y="1418644"/>
                                </a:cubicBezTo>
                                <a:cubicBezTo>
                                  <a:pt x="4078584" y="1423035"/>
                                  <a:pt x="4076189" y="1427027"/>
                                  <a:pt x="4072596" y="1429822"/>
                                </a:cubicBezTo>
                                <a:lnTo>
                                  <a:pt x="4072197" y="1430221"/>
                                </a:lnTo>
                                <a:cubicBezTo>
                                  <a:pt x="4071398" y="1430620"/>
                                  <a:pt x="4070201" y="1430221"/>
                                  <a:pt x="4069402" y="1429422"/>
                                </a:cubicBezTo>
                                <a:cubicBezTo>
                                  <a:pt x="4068604" y="1428624"/>
                                  <a:pt x="4068604" y="1427027"/>
                                  <a:pt x="4069802" y="1426229"/>
                                </a:cubicBezTo>
                                <a:cubicBezTo>
                                  <a:pt x="4075790" y="1421039"/>
                                  <a:pt x="4076987" y="1411858"/>
                                  <a:pt x="4071798" y="1405470"/>
                                </a:cubicBezTo>
                                <a:cubicBezTo>
                                  <a:pt x="4070999" y="1404671"/>
                                  <a:pt x="4070999" y="1403074"/>
                                  <a:pt x="4072197" y="1402276"/>
                                </a:cubicBezTo>
                                <a:cubicBezTo>
                                  <a:pt x="4072995" y="1401478"/>
                                  <a:pt x="4074592" y="1401478"/>
                                  <a:pt x="4075390" y="1402675"/>
                                </a:cubicBezTo>
                                <a:cubicBezTo>
                                  <a:pt x="4078185" y="1406269"/>
                                  <a:pt x="4079782" y="1410261"/>
                                  <a:pt x="4079782" y="1414253"/>
                                </a:cubicBezTo>
                                <a:lnTo>
                                  <a:pt x="4080181" y="1414253"/>
                                </a:lnTo>
                                <a:cubicBezTo>
                                  <a:pt x="4093753" y="1418644"/>
                                  <a:pt x="4107725" y="1417846"/>
                                  <a:pt x="4120500" y="1411459"/>
                                </a:cubicBezTo>
                                <a:cubicBezTo>
                                  <a:pt x="4132875" y="1405070"/>
                                  <a:pt x="4142457" y="1394292"/>
                                  <a:pt x="4146848" y="1381118"/>
                                </a:cubicBezTo>
                                <a:lnTo>
                                  <a:pt x="4146848" y="1380719"/>
                                </a:lnTo>
                                <a:cubicBezTo>
                                  <a:pt x="4143654" y="1378324"/>
                                  <a:pt x="4141658" y="1374731"/>
                                  <a:pt x="4140461" y="1370340"/>
                                </a:cubicBezTo>
                                <a:cubicBezTo>
                                  <a:pt x="4140061" y="1369142"/>
                                  <a:pt x="4140860" y="1367945"/>
                                  <a:pt x="4142057" y="1367546"/>
                                </a:cubicBezTo>
                                <a:close/>
                                <a:moveTo>
                                  <a:pt x="957326" y="1364352"/>
                                </a:moveTo>
                                <a:lnTo>
                                  <a:pt x="971700" y="1375131"/>
                                </a:lnTo>
                                <a:cubicBezTo>
                                  <a:pt x="972497" y="1375531"/>
                                  <a:pt x="972897" y="1377127"/>
                                  <a:pt x="972097" y="1377926"/>
                                </a:cubicBezTo>
                                <a:cubicBezTo>
                                  <a:pt x="971700" y="1378325"/>
                                  <a:pt x="970900" y="1378724"/>
                                  <a:pt x="970500" y="1378724"/>
                                </a:cubicBezTo>
                                <a:cubicBezTo>
                                  <a:pt x="970102" y="1378724"/>
                                  <a:pt x="969303" y="1378724"/>
                                  <a:pt x="968905" y="1378325"/>
                                </a:cubicBezTo>
                                <a:lnTo>
                                  <a:pt x="954932" y="1367546"/>
                                </a:lnTo>
                                <a:cubicBezTo>
                                  <a:pt x="954133" y="1367146"/>
                                  <a:pt x="953734" y="1365550"/>
                                  <a:pt x="954532" y="1364751"/>
                                </a:cubicBezTo>
                                <a:cubicBezTo>
                                  <a:pt x="954932" y="1363953"/>
                                  <a:pt x="956527" y="1363554"/>
                                  <a:pt x="957326" y="1364352"/>
                                </a:cubicBezTo>
                                <a:close/>
                                <a:moveTo>
                                  <a:pt x="903435" y="1360360"/>
                                </a:moveTo>
                                <a:cubicBezTo>
                                  <a:pt x="904234" y="1359961"/>
                                  <a:pt x="905832" y="1359961"/>
                                  <a:pt x="906230" y="1361159"/>
                                </a:cubicBezTo>
                                <a:cubicBezTo>
                                  <a:pt x="906629" y="1362356"/>
                                  <a:pt x="906230" y="1363554"/>
                                  <a:pt x="905431" y="1363953"/>
                                </a:cubicBezTo>
                                <a:lnTo>
                                  <a:pt x="890262" y="1372737"/>
                                </a:lnTo>
                                <a:lnTo>
                                  <a:pt x="889465" y="1373136"/>
                                </a:lnTo>
                                <a:cubicBezTo>
                                  <a:pt x="888664" y="1373136"/>
                                  <a:pt x="887866" y="1372737"/>
                                  <a:pt x="887467" y="1371938"/>
                                </a:cubicBezTo>
                                <a:cubicBezTo>
                                  <a:pt x="887067" y="1371140"/>
                                  <a:pt x="887067" y="1369543"/>
                                  <a:pt x="888266" y="1369144"/>
                                </a:cubicBezTo>
                                <a:close/>
                                <a:moveTo>
                                  <a:pt x="962116" y="1353175"/>
                                </a:moveTo>
                                <a:lnTo>
                                  <a:pt x="978883" y="1357966"/>
                                </a:lnTo>
                                <a:cubicBezTo>
                                  <a:pt x="980081" y="1358365"/>
                                  <a:pt x="980879" y="1359563"/>
                                  <a:pt x="980081" y="1360760"/>
                                </a:cubicBezTo>
                                <a:cubicBezTo>
                                  <a:pt x="980081" y="1361559"/>
                                  <a:pt x="979283" y="1362357"/>
                                  <a:pt x="978483" y="1362357"/>
                                </a:cubicBezTo>
                                <a:lnTo>
                                  <a:pt x="977685" y="1362357"/>
                                </a:lnTo>
                                <a:lnTo>
                                  <a:pt x="960918" y="1357567"/>
                                </a:lnTo>
                                <a:cubicBezTo>
                                  <a:pt x="959721" y="1357168"/>
                                  <a:pt x="958923" y="1355969"/>
                                  <a:pt x="959321" y="1354771"/>
                                </a:cubicBezTo>
                                <a:cubicBezTo>
                                  <a:pt x="959721" y="1353574"/>
                                  <a:pt x="960918" y="1352775"/>
                                  <a:pt x="962116" y="1353175"/>
                                </a:cubicBezTo>
                                <a:close/>
                                <a:moveTo>
                                  <a:pt x="900244" y="1348784"/>
                                </a:moveTo>
                                <a:cubicBezTo>
                                  <a:pt x="901441" y="1348784"/>
                                  <a:pt x="902639" y="1349582"/>
                                  <a:pt x="902639" y="1350780"/>
                                </a:cubicBezTo>
                                <a:cubicBezTo>
                                  <a:pt x="902639" y="1351977"/>
                                  <a:pt x="901841" y="1353176"/>
                                  <a:pt x="900643" y="1353176"/>
                                </a:cubicBezTo>
                                <a:lnTo>
                                  <a:pt x="883078" y="1355571"/>
                                </a:lnTo>
                                <a:cubicBezTo>
                                  <a:pt x="881880" y="1355571"/>
                                  <a:pt x="880682" y="1354773"/>
                                  <a:pt x="880682" y="1353575"/>
                                </a:cubicBezTo>
                                <a:cubicBezTo>
                                  <a:pt x="880682" y="1352377"/>
                                  <a:pt x="881481" y="1351179"/>
                                  <a:pt x="882678" y="1351179"/>
                                </a:cubicBezTo>
                                <a:close/>
                                <a:moveTo>
                                  <a:pt x="979683" y="1338804"/>
                                </a:moveTo>
                                <a:cubicBezTo>
                                  <a:pt x="980481" y="1338404"/>
                                  <a:pt x="981680" y="1339203"/>
                                  <a:pt x="982079" y="1340800"/>
                                </a:cubicBezTo>
                                <a:cubicBezTo>
                                  <a:pt x="982079" y="1341997"/>
                                  <a:pt x="981279" y="1343196"/>
                                  <a:pt x="980081" y="1343196"/>
                                </a:cubicBezTo>
                                <a:lnTo>
                                  <a:pt x="962516" y="1345591"/>
                                </a:lnTo>
                                <a:cubicBezTo>
                                  <a:pt x="961318" y="1345591"/>
                                  <a:pt x="960121" y="1344793"/>
                                  <a:pt x="960121" y="1343595"/>
                                </a:cubicBezTo>
                                <a:cubicBezTo>
                                  <a:pt x="960121" y="1342396"/>
                                  <a:pt x="960919" y="1341199"/>
                                  <a:pt x="962117" y="1341199"/>
                                </a:cubicBezTo>
                                <a:close/>
                                <a:moveTo>
                                  <a:pt x="884672" y="1331618"/>
                                </a:moveTo>
                                <a:lnTo>
                                  <a:pt x="901440" y="1336409"/>
                                </a:lnTo>
                                <a:cubicBezTo>
                                  <a:pt x="902638" y="1336808"/>
                                  <a:pt x="903435" y="1338006"/>
                                  <a:pt x="903037" y="1339203"/>
                                </a:cubicBezTo>
                                <a:cubicBezTo>
                                  <a:pt x="903037" y="1340002"/>
                                  <a:pt x="902239" y="1340800"/>
                                  <a:pt x="901440" y="1340800"/>
                                </a:cubicBezTo>
                                <a:lnTo>
                                  <a:pt x="900642" y="1340800"/>
                                </a:lnTo>
                                <a:lnTo>
                                  <a:pt x="883875" y="1336010"/>
                                </a:lnTo>
                                <a:cubicBezTo>
                                  <a:pt x="882678" y="1335611"/>
                                  <a:pt x="882278" y="1334412"/>
                                  <a:pt x="881879" y="1333214"/>
                                </a:cubicBezTo>
                                <a:cubicBezTo>
                                  <a:pt x="882278" y="1332017"/>
                                  <a:pt x="883476" y="1331218"/>
                                  <a:pt x="884672" y="1331618"/>
                                </a:cubicBezTo>
                                <a:close/>
                                <a:moveTo>
                                  <a:pt x="972496" y="1321239"/>
                                </a:moveTo>
                                <a:cubicBezTo>
                                  <a:pt x="973295" y="1320839"/>
                                  <a:pt x="974893" y="1320839"/>
                                  <a:pt x="975291" y="1322037"/>
                                </a:cubicBezTo>
                                <a:cubicBezTo>
                                  <a:pt x="975690" y="1322835"/>
                                  <a:pt x="975690" y="1324432"/>
                                  <a:pt x="974493" y="1324831"/>
                                </a:cubicBezTo>
                                <a:lnTo>
                                  <a:pt x="959321" y="1333615"/>
                                </a:lnTo>
                                <a:lnTo>
                                  <a:pt x="958523" y="1334014"/>
                                </a:lnTo>
                                <a:cubicBezTo>
                                  <a:pt x="957726" y="1334014"/>
                                  <a:pt x="956927" y="1333615"/>
                                  <a:pt x="956527" y="1332816"/>
                                </a:cubicBezTo>
                                <a:cubicBezTo>
                                  <a:pt x="956128" y="1331619"/>
                                  <a:pt x="956527" y="1330421"/>
                                  <a:pt x="957327" y="1330022"/>
                                </a:cubicBezTo>
                                <a:close/>
                                <a:moveTo>
                                  <a:pt x="894255" y="1315650"/>
                                </a:moveTo>
                                <a:lnTo>
                                  <a:pt x="908227" y="1326429"/>
                                </a:lnTo>
                                <a:cubicBezTo>
                                  <a:pt x="909026" y="1326829"/>
                                  <a:pt x="909426" y="1328425"/>
                                  <a:pt x="908627" y="1329224"/>
                                </a:cubicBezTo>
                                <a:cubicBezTo>
                                  <a:pt x="908227" y="1329623"/>
                                  <a:pt x="907429" y="1330022"/>
                                  <a:pt x="907029" y="1330022"/>
                                </a:cubicBezTo>
                                <a:cubicBezTo>
                                  <a:pt x="906629" y="1330022"/>
                                  <a:pt x="905832" y="1330022"/>
                                  <a:pt x="905431" y="1329623"/>
                                </a:cubicBezTo>
                                <a:lnTo>
                                  <a:pt x="891859" y="1318844"/>
                                </a:lnTo>
                                <a:cubicBezTo>
                                  <a:pt x="891062" y="1318444"/>
                                  <a:pt x="890662" y="1316848"/>
                                  <a:pt x="891460" y="1316049"/>
                                </a:cubicBezTo>
                                <a:cubicBezTo>
                                  <a:pt x="891859" y="1315251"/>
                                  <a:pt x="893457" y="1314852"/>
                                  <a:pt x="894255" y="1315650"/>
                                </a:cubicBezTo>
                                <a:close/>
                                <a:moveTo>
                                  <a:pt x="6688596" y="1310610"/>
                                </a:moveTo>
                                <a:cubicBezTo>
                                  <a:pt x="6696330" y="1312556"/>
                                  <a:pt x="6703316" y="1317446"/>
                                  <a:pt x="6707707" y="1324831"/>
                                </a:cubicBezTo>
                                <a:lnTo>
                                  <a:pt x="6702119" y="1328424"/>
                                </a:lnTo>
                                <a:cubicBezTo>
                                  <a:pt x="6694534" y="1316847"/>
                                  <a:pt x="6679364" y="1313255"/>
                                  <a:pt x="6667788" y="1320440"/>
                                </a:cubicBezTo>
                                <a:cubicBezTo>
                                  <a:pt x="6656210" y="1327626"/>
                                  <a:pt x="6652617" y="1343196"/>
                                  <a:pt x="6660601" y="1354373"/>
                                </a:cubicBezTo>
                                <a:lnTo>
                                  <a:pt x="6655012" y="1357966"/>
                                </a:lnTo>
                                <a:cubicBezTo>
                                  <a:pt x="6654613" y="1357567"/>
                                  <a:pt x="6654613" y="1357168"/>
                                  <a:pt x="6654214" y="1356768"/>
                                </a:cubicBezTo>
                                <a:cubicBezTo>
                                  <a:pt x="6645432" y="1341998"/>
                                  <a:pt x="6650222" y="1322835"/>
                                  <a:pt x="6664993" y="1314053"/>
                                </a:cubicBezTo>
                                <a:cubicBezTo>
                                  <a:pt x="6672378" y="1309662"/>
                                  <a:pt x="6680861" y="1308664"/>
                                  <a:pt x="6688596" y="1310610"/>
                                </a:cubicBezTo>
                                <a:close/>
                                <a:moveTo>
                                  <a:pt x="962516" y="1306868"/>
                                </a:moveTo>
                                <a:cubicBezTo>
                                  <a:pt x="963315" y="1307267"/>
                                  <a:pt x="963714" y="1308864"/>
                                  <a:pt x="962916" y="1309662"/>
                                </a:cubicBezTo>
                                <a:lnTo>
                                  <a:pt x="952138" y="1323635"/>
                                </a:lnTo>
                                <a:cubicBezTo>
                                  <a:pt x="951739" y="1324035"/>
                                  <a:pt x="950941" y="1324434"/>
                                  <a:pt x="950541" y="1324434"/>
                                </a:cubicBezTo>
                                <a:cubicBezTo>
                                  <a:pt x="950141" y="1324434"/>
                                  <a:pt x="949343" y="1324434"/>
                                  <a:pt x="948944" y="1324035"/>
                                </a:cubicBezTo>
                                <a:cubicBezTo>
                                  <a:pt x="948146" y="1323236"/>
                                  <a:pt x="948146" y="1322039"/>
                                  <a:pt x="948944" y="1321240"/>
                                </a:cubicBezTo>
                                <a:lnTo>
                                  <a:pt x="959722" y="1307267"/>
                                </a:lnTo>
                                <a:cubicBezTo>
                                  <a:pt x="960121" y="1306469"/>
                                  <a:pt x="961719" y="1306070"/>
                                  <a:pt x="962516" y="1306868"/>
                                </a:cubicBezTo>
                                <a:close/>
                                <a:moveTo>
                                  <a:pt x="906230" y="1302876"/>
                                </a:moveTo>
                                <a:cubicBezTo>
                                  <a:pt x="907028" y="1302476"/>
                                  <a:pt x="908626" y="1302476"/>
                                  <a:pt x="909024" y="1303674"/>
                                </a:cubicBezTo>
                                <a:lnTo>
                                  <a:pt x="917809" y="1318845"/>
                                </a:lnTo>
                                <a:cubicBezTo>
                                  <a:pt x="918208" y="1319643"/>
                                  <a:pt x="918208" y="1321240"/>
                                  <a:pt x="917010" y="1321639"/>
                                </a:cubicBezTo>
                                <a:lnTo>
                                  <a:pt x="916212" y="1322038"/>
                                </a:lnTo>
                                <a:cubicBezTo>
                                  <a:pt x="915414" y="1322038"/>
                                  <a:pt x="914614" y="1321639"/>
                                  <a:pt x="914215" y="1320841"/>
                                </a:cubicBezTo>
                                <a:lnTo>
                                  <a:pt x="905431" y="1305670"/>
                                </a:lnTo>
                                <a:cubicBezTo>
                                  <a:pt x="905031" y="1304872"/>
                                  <a:pt x="905031" y="1303275"/>
                                  <a:pt x="906230" y="1302876"/>
                                </a:cubicBezTo>
                                <a:close/>
                                <a:moveTo>
                                  <a:pt x="944953" y="1298086"/>
                                </a:moveTo>
                                <a:cubicBezTo>
                                  <a:pt x="946150" y="1298485"/>
                                  <a:pt x="946949" y="1299682"/>
                                  <a:pt x="946548" y="1300880"/>
                                </a:cubicBezTo>
                                <a:lnTo>
                                  <a:pt x="941755" y="1317647"/>
                                </a:lnTo>
                                <a:cubicBezTo>
                                  <a:pt x="941755" y="1318446"/>
                                  <a:pt x="940957" y="1319244"/>
                                  <a:pt x="940156" y="1319244"/>
                                </a:cubicBezTo>
                                <a:lnTo>
                                  <a:pt x="939359" y="1319244"/>
                                </a:lnTo>
                                <a:cubicBezTo>
                                  <a:pt x="938161" y="1318845"/>
                                  <a:pt x="937364" y="1317647"/>
                                  <a:pt x="937364" y="1316450"/>
                                </a:cubicBezTo>
                                <a:lnTo>
                                  <a:pt x="942154" y="1299682"/>
                                </a:lnTo>
                                <a:cubicBezTo>
                                  <a:pt x="942553" y="1298485"/>
                                  <a:pt x="943752" y="1297686"/>
                                  <a:pt x="944953" y="1298086"/>
                                </a:cubicBezTo>
                                <a:close/>
                                <a:moveTo>
                                  <a:pt x="924997" y="1296489"/>
                                </a:moveTo>
                                <a:cubicBezTo>
                                  <a:pt x="926195" y="1296489"/>
                                  <a:pt x="927391" y="1297287"/>
                                  <a:pt x="927391" y="1298485"/>
                                </a:cubicBezTo>
                                <a:lnTo>
                                  <a:pt x="929785" y="1316051"/>
                                </a:lnTo>
                                <a:cubicBezTo>
                                  <a:pt x="929785" y="1317248"/>
                                  <a:pt x="928988" y="1318446"/>
                                  <a:pt x="927791" y="1318446"/>
                                </a:cubicBezTo>
                                <a:cubicBezTo>
                                  <a:pt x="926594" y="1318446"/>
                                  <a:pt x="925396" y="1317647"/>
                                  <a:pt x="925396" y="1316450"/>
                                </a:cubicBezTo>
                                <a:lnTo>
                                  <a:pt x="923000" y="1298884"/>
                                </a:lnTo>
                                <a:cubicBezTo>
                                  <a:pt x="923000" y="1297686"/>
                                  <a:pt x="923799" y="1296489"/>
                                  <a:pt x="924997" y="1296489"/>
                                </a:cubicBezTo>
                                <a:close/>
                                <a:moveTo>
                                  <a:pt x="4712512" y="1242198"/>
                                </a:moveTo>
                                <a:cubicBezTo>
                                  <a:pt x="4713709" y="1242198"/>
                                  <a:pt x="4714907" y="1242996"/>
                                  <a:pt x="4714907" y="1244194"/>
                                </a:cubicBezTo>
                                <a:lnTo>
                                  <a:pt x="4717303" y="1261760"/>
                                </a:lnTo>
                                <a:cubicBezTo>
                                  <a:pt x="4717303" y="1262957"/>
                                  <a:pt x="4716505" y="1264155"/>
                                  <a:pt x="4715307" y="1264155"/>
                                </a:cubicBezTo>
                                <a:cubicBezTo>
                                  <a:pt x="4714109" y="1264155"/>
                                  <a:pt x="4712911" y="1263356"/>
                                  <a:pt x="4712911" y="1262159"/>
                                </a:cubicBezTo>
                                <a:lnTo>
                                  <a:pt x="4710516" y="1244593"/>
                                </a:lnTo>
                                <a:cubicBezTo>
                                  <a:pt x="4710516" y="1243395"/>
                                  <a:pt x="4711314" y="1242198"/>
                                  <a:pt x="4712512" y="1242198"/>
                                </a:cubicBezTo>
                                <a:close/>
                                <a:moveTo>
                                  <a:pt x="4700935" y="1241400"/>
                                </a:moveTo>
                                <a:cubicBezTo>
                                  <a:pt x="4702133" y="1241799"/>
                                  <a:pt x="4702931" y="1242996"/>
                                  <a:pt x="4702133" y="1244194"/>
                                </a:cubicBezTo>
                                <a:lnTo>
                                  <a:pt x="4697342" y="1260961"/>
                                </a:lnTo>
                                <a:cubicBezTo>
                                  <a:pt x="4697342" y="1261760"/>
                                  <a:pt x="4696543" y="1262558"/>
                                  <a:pt x="4695745" y="1262558"/>
                                </a:cubicBezTo>
                                <a:lnTo>
                                  <a:pt x="4694947" y="1262558"/>
                                </a:lnTo>
                                <a:cubicBezTo>
                                  <a:pt x="4693749" y="1262159"/>
                                  <a:pt x="4692951" y="1260961"/>
                                  <a:pt x="4693350" y="1259764"/>
                                </a:cubicBezTo>
                                <a:lnTo>
                                  <a:pt x="4698141" y="1242996"/>
                                </a:lnTo>
                                <a:cubicBezTo>
                                  <a:pt x="4698540" y="1241799"/>
                                  <a:pt x="4699738" y="1241000"/>
                                  <a:pt x="4700935" y="1241400"/>
                                </a:cubicBezTo>
                                <a:close/>
                                <a:moveTo>
                                  <a:pt x="4723290" y="1239004"/>
                                </a:moveTo>
                                <a:cubicBezTo>
                                  <a:pt x="4724088" y="1238604"/>
                                  <a:pt x="4725685" y="1238604"/>
                                  <a:pt x="4726084" y="1239802"/>
                                </a:cubicBezTo>
                                <a:lnTo>
                                  <a:pt x="4734868" y="1254973"/>
                                </a:lnTo>
                                <a:cubicBezTo>
                                  <a:pt x="4735267" y="1255771"/>
                                  <a:pt x="4735267" y="1257368"/>
                                  <a:pt x="4734069" y="1257767"/>
                                </a:cubicBezTo>
                                <a:lnTo>
                                  <a:pt x="4733271" y="1258166"/>
                                </a:lnTo>
                                <a:cubicBezTo>
                                  <a:pt x="4732472" y="1258166"/>
                                  <a:pt x="4731674" y="1257767"/>
                                  <a:pt x="4731275" y="1256969"/>
                                </a:cubicBezTo>
                                <a:lnTo>
                                  <a:pt x="4722491" y="1241798"/>
                                </a:lnTo>
                                <a:cubicBezTo>
                                  <a:pt x="4722092" y="1241000"/>
                                  <a:pt x="4722092" y="1239403"/>
                                  <a:pt x="4723290" y="1239004"/>
                                </a:cubicBezTo>
                                <a:close/>
                                <a:moveTo>
                                  <a:pt x="4691355" y="1236609"/>
                                </a:moveTo>
                                <a:cubicBezTo>
                                  <a:pt x="4692153" y="1237407"/>
                                  <a:pt x="4692153" y="1238605"/>
                                  <a:pt x="4692153" y="1239403"/>
                                </a:cubicBezTo>
                                <a:lnTo>
                                  <a:pt x="4681374" y="1253376"/>
                                </a:lnTo>
                                <a:cubicBezTo>
                                  <a:pt x="4680975" y="1253776"/>
                                  <a:pt x="4680176" y="1254175"/>
                                  <a:pt x="4679777" y="1254175"/>
                                </a:cubicBezTo>
                                <a:cubicBezTo>
                                  <a:pt x="4679378" y="1254175"/>
                                  <a:pt x="4678580" y="1254175"/>
                                  <a:pt x="4678180" y="1253776"/>
                                </a:cubicBezTo>
                                <a:cubicBezTo>
                                  <a:pt x="4677382" y="1253376"/>
                                  <a:pt x="4676983" y="1251780"/>
                                  <a:pt x="4677781" y="1250981"/>
                                </a:cubicBezTo>
                                <a:lnTo>
                                  <a:pt x="4688561" y="1237008"/>
                                </a:lnTo>
                                <a:cubicBezTo>
                                  <a:pt x="4688960" y="1236210"/>
                                  <a:pt x="4690557" y="1235811"/>
                                  <a:pt x="4691355" y="1236609"/>
                                </a:cubicBezTo>
                                <a:close/>
                                <a:moveTo>
                                  <a:pt x="4734866" y="1231020"/>
                                </a:moveTo>
                                <a:lnTo>
                                  <a:pt x="4749238" y="1241799"/>
                                </a:lnTo>
                                <a:cubicBezTo>
                                  <a:pt x="4750037" y="1242199"/>
                                  <a:pt x="4750436" y="1243795"/>
                                  <a:pt x="4749638" y="1244594"/>
                                </a:cubicBezTo>
                                <a:cubicBezTo>
                                  <a:pt x="4749238" y="1244993"/>
                                  <a:pt x="4748440" y="1245392"/>
                                  <a:pt x="4748041" y="1245392"/>
                                </a:cubicBezTo>
                                <a:cubicBezTo>
                                  <a:pt x="4747642" y="1245392"/>
                                  <a:pt x="4746843" y="1245392"/>
                                  <a:pt x="4746444" y="1244993"/>
                                </a:cubicBezTo>
                                <a:lnTo>
                                  <a:pt x="4732471" y="1234214"/>
                                </a:lnTo>
                                <a:cubicBezTo>
                                  <a:pt x="4731673" y="1233814"/>
                                  <a:pt x="4731274" y="1232218"/>
                                  <a:pt x="4732072" y="1231419"/>
                                </a:cubicBezTo>
                                <a:cubicBezTo>
                                  <a:pt x="4732471" y="1230621"/>
                                  <a:pt x="4734068" y="1230222"/>
                                  <a:pt x="4734866" y="1231020"/>
                                </a:cubicBezTo>
                                <a:close/>
                                <a:moveTo>
                                  <a:pt x="1243956" y="1230222"/>
                                </a:moveTo>
                                <a:cubicBezTo>
                                  <a:pt x="1245154" y="1229822"/>
                                  <a:pt x="1246352" y="1230621"/>
                                  <a:pt x="1246751" y="1231818"/>
                                </a:cubicBezTo>
                                <a:cubicBezTo>
                                  <a:pt x="1248348" y="1239403"/>
                                  <a:pt x="1256333" y="1244593"/>
                                  <a:pt x="1264315" y="1242597"/>
                                </a:cubicBezTo>
                                <a:cubicBezTo>
                                  <a:pt x="1265512" y="1242198"/>
                                  <a:pt x="1267109" y="1242996"/>
                                  <a:pt x="1267508" y="1244194"/>
                                </a:cubicBezTo>
                                <a:cubicBezTo>
                                  <a:pt x="1267907" y="1245391"/>
                                  <a:pt x="1267109" y="1246589"/>
                                  <a:pt x="1266312" y="1246988"/>
                                </a:cubicBezTo>
                                <a:lnTo>
                                  <a:pt x="1265911" y="1246988"/>
                                </a:lnTo>
                                <a:cubicBezTo>
                                  <a:pt x="1261520" y="1248186"/>
                                  <a:pt x="1257130" y="1247786"/>
                                  <a:pt x="1253138" y="1245790"/>
                                </a:cubicBezTo>
                                <a:cubicBezTo>
                                  <a:pt x="1247948" y="1260162"/>
                                  <a:pt x="1237969" y="1271340"/>
                                  <a:pt x="1224397" y="1278127"/>
                                </a:cubicBezTo>
                                <a:cubicBezTo>
                                  <a:pt x="1210825" y="1284913"/>
                                  <a:pt x="1195656" y="1286110"/>
                                  <a:pt x="1181284" y="1281320"/>
                                </a:cubicBezTo>
                                <a:cubicBezTo>
                                  <a:pt x="1180486" y="1285711"/>
                                  <a:pt x="1178091" y="1289703"/>
                                  <a:pt x="1174498" y="1292498"/>
                                </a:cubicBezTo>
                                <a:lnTo>
                                  <a:pt x="1174099" y="1292897"/>
                                </a:lnTo>
                                <a:cubicBezTo>
                                  <a:pt x="1173299" y="1293296"/>
                                  <a:pt x="1172102" y="1292897"/>
                                  <a:pt x="1171303" y="1292098"/>
                                </a:cubicBezTo>
                                <a:cubicBezTo>
                                  <a:pt x="1170505" y="1291300"/>
                                  <a:pt x="1170505" y="1289703"/>
                                  <a:pt x="1171702" y="1288905"/>
                                </a:cubicBezTo>
                                <a:cubicBezTo>
                                  <a:pt x="1177691" y="1283715"/>
                                  <a:pt x="1178889" y="1274534"/>
                                  <a:pt x="1173698" y="1268146"/>
                                </a:cubicBezTo>
                                <a:cubicBezTo>
                                  <a:pt x="1172900" y="1267347"/>
                                  <a:pt x="1172900" y="1265750"/>
                                  <a:pt x="1174099" y="1264952"/>
                                </a:cubicBezTo>
                                <a:cubicBezTo>
                                  <a:pt x="1174897" y="1264154"/>
                                  <a:pt x="1176493" y="1264154"/>
                                  <a:pt x="1177292" y="1265351"/>
                                </a:cubicBezTo>
                                <a:cubicBezTo>
                                  <a:pt x="1180087" y="1268945"/>
                                  <a:pt x="1181682" y="1272937"/>
                                  <a:pt x="1181682" y="1276929"/>
                                </a:cubicBezTo>
                                <a:lnTo>
                                  <a:pt x="1182083" y="1276929"/>
                                </a:lnTo>
                                <a:cubicBezTo>
                                  <a:pt x="1195656" y="1281320"/>
                                  <a:pt x="1209627" y="1280522"/>
                                  <a:pt x="1222401" y="1274135"/>
                                </a:cubicBezTo>
                                <a:cubicBezTo>
                                  <a:pt x="1234776" y="1267746"/>
                                  <a:pt x="1244356" y="1256968"/>
                                  <a:pt x="1248747" y="1243794"/>
                                </a:cubicBezTo>
                                <a:lnTo>
                                  <a:pt x="1248747" y="1243395"/>
                                </a:lnTo>
                                <a:cubicBezTo>
                                  <a:pt x="1245553" y="1241000"/>
                                  <a:pt x="1243557" y="1237407"/>
                                  <a:pt x="1242360" y="1233016"/>
                                </a:cubicBezTo>
                                <a:cubicBezTo>
                                  <a:pt x="1241960" y="1231818"/>
                                  <a:pt x="1242759" y="1230621"/>
                                  <a:pt x="1243956" y="1230222"/>
                                </a:cubicBezTo>
                                <a:close/>
                                <a:moveTo>
                                  <a:pt x="4680975" y="1227028"/>
                                </a:moveTo>
                                <a:cubicBezTo>
                                  <a:pt x="4681774" y="1226628"/>
                                  <a:pt x="4683371" y="1226628"/>
                                  <a:pt x="4683770" y="1227826"/>
                                </a:cubicBezTo>
                                <a:cubicBezTo>
                                  <a:pt x="4684169" y="1229024"/>
                                  <a:pt x="4683770" y="1230221"/>
                                  <a:pt x="4682971" y="1230620"/>
                                </a:cubicBezTo>
                                <a:lnTo>
                                  <a:pt x="4667801" y="1239404"/>
                                </a:lnTo>
                                <a:lnTo>
                                  <a:pt x="4667002" y="1239803"/>
                                </a:lnTo>
                                <a:cubicBezTo>
                                  <a:pt x="4666204" y="1239803"/>
                                  <a:pt x="4665406" y="1239404"/>
                                  <a:pt x="4665006" y="1238605"/>
                                </a:cubicBezTo>
                                <a:cubicBezTo>
                                  <a:pt x="4664607" y="1237807"/>
                                  <a:pt x="4664607" y="1236210"/>
                                  <a:pt x="4665805" y="1235811"/>
                                </a:cubicBezTo>
                                <a:close/>
                                <a:moveTo>
                                  <a:pt x="2167290" y="1227028"/>
                                </a:moveTo>
                                <a:cubicBezTo>
                                  <a:pt x="2169684" y="1226629"/>
                                  <a:pt x="2171681" y="1228226"/>
                                  <a:pt x="2172080" y="1230621"/>
                                </a:cubicBezTo>
                                <a:lnTo>
                                  <a:pt x="2175670" y="1254972"/>
                                </a:lnTo>
                                <a:lnTo>
                                  <a:pt x="2200026" y="1251379"/>
                                </a:lnTo>
                                <a:cubicBezTo>
                                  <a:pt x="2202420" y="1250980"/>
                                  <a:pt x="2204416" y="1252577"/>
                                  <a:pt x="2204815" y="1254972"/>
                                </a:cubicBezTo>
                                <a:cubicBezTo>
                                  <a:pt x="2205214" y="1257367"/>
                                  <a:pt x="2203617" y="1259363"/>
                                  <a:pt x="2201223" y="1259762"/>
                                </a:cubicBezTo>
                                <a:lnTo>
                                  <a:pt x="2176870" y="1263355"/>
                                </a:lnTo>
                                <a:lnTo>
                                  <a:pt x="2180461" y="1287707"/>
                                </a:lnTo>
                                <a:cubicBezTo>
                                  <a:pt x="2180862" y="1290102"/>
                                  <a:pt x="2179263" y="1292098"/>
                                  <a:pt x="2176870" y="1292498"/>
                                </a:cubicBezTo>
                                <a:cubicBezTo>
                                  <a:pt x="2174473" y="1292897"/>
                                  <a:pt x="2172479" y="1291300"/>
                                  <a:pt x="2172080" y="1288905"/>
                                </a:cubicBezTo>
                                <a:lnTo>
                                  <a:pt x="2168486" y="1264553"/>
                                </a:lnTo>
                                <a:lnTo>
                                  <a:pt x="2144136" y="1268145"/>
                                </a:lnTo>
                                <a:cubicBezTo>
                                  <a:pt x="2141739" y="1268546"/>
                                  <a:pt x="2139744" y="1266948"/>
                                  <a:pt x="2139345" y="1264553"/>
                                </a:cubicBezTo>
                                <a:cubicBezTo>
                                  <a:pt x="2138946" y="1262158"/>
                                  <a:pt x="2140542" y="1260162"/>
                                  <a:pt x="2142938" y="1259762"/>
                                </a:cubicBezTo>
                                <a:lnTo>
                                  <a:pt x="2167290" y="1256170"/>
                                </a:lnTo>
                                <a:lnTo>
                                  <a:pt x="2163698" y="1231818"/>
                                </a:lnTo>
                                <a:cubicBezTo>
                                  <a:pt x="2163298" y="1229423"/>
                                  <a:pt x="2164895" y="1227427"/>
                                  <a:pt x="2167290" y="1227028"/>
                                </a:cubicBezTo>
                                <a:close/>
                                <a:moveTo>
                                  <a:pt x="4739657" y="1219843"/>
                                </a:moveTo>
                                <a:lnTo>
                                  <a:pt x="4756424" y="1224634"/>
                                </a:lnTo>
                                <a:cubicBezTo>
                                  <a:pt x="4757622" y="1225033"/>
                                  <a:pt x="4758021" y="1226231"/>
                                  <a:pt x="4757622" y="1227428"/>
                                </a:cubicBezTo>
                                <a:cubicBezTo>
                                  <a:pt x="4757622" y="1228227"/>
                                  <a:pt x="4756824" y="1229025"/>
                                  <a:pt x="4756025" y="1229025"/>
                                </a:cubicBezTo>
                                <a:lnTo>
                                  <a:pt x="4755227" y="1229025"/>
                                </a:lnTo>
                                <a:lnTo>
                                  <a:pt x="4738460" y="1224235"/>
                                </a:lnTo>
                                <a:cubicBezTo>
                                  <a:pt x="4737262" y="1223836"/>
                                  <a:pt x="4736464" y="1222637"/>
                                  <a:pt x="4736863" y="1221439"/>
                                </a:cubicBezTo>
                                <a:cubicBezTo>
                                  <a:pt x="4737262" y="1220242"/>
                                  <a:pt x="4738460" y="1219443"/>
                                  <a:pt x="4739657" y="1219843"/>
                                </a:cubicBezTo>
                                <a:close/>
                                <a:moveTo>
                                  <a:pt x="3395425" y="1219144"/>
                                </a:moveTo>
                                <a:cubicBezTo>
                                  <a:pt x="3398022" y="1218545"/>
                                  <a:pt x="3401420" y="1218445"/>
                                  <a:pt x="3404821" y="1220242"/>
                                </a:cubicBezTo>
                                <a:cubicBezTo>
                                  <a:pt x="3412409" y="1224234"/>
                                  <a:pt x="3412013" y="1231818"/>
                                  <a:pt x="3412013" y="1232218"/>
                                </a:cubicBezTo>
                                <a:cubicBezTo>
                                  <a:pt x="3412013" y="1232218"/>
                                  <a:pt x="3412013" y="1235012"/>
                                  <a:pt x="3415601" y="1237008"/>
                                </a:cubicBezTo>
                                <a:cubicBezTo>
                                  <a:pt x="3419193" y="1238605"/>
                                  <a:pt x="3421586" y="1237008"/>
                                  <a:pt x="3421586" y="1237008"/>
                                </a:cubicBezTo>
                                <a:lnTo>
                                  <a:pt x="3421985" y="1237008"/>
                                </a:lnTo>
                                <a:lnTo>
                                  <a:pt x="3422385" y="1236609"/>
                                </a:lnTo>
                                <a:cubicBezTo>
                                  <a:pt x="3424378" y="1235411"/>
                                  <a:pt x="3429165" y="1233016"/>
                                  <a:pt x="3435549" y="1236210"/>
                                </a:cubicBezTo>
                                <a:cubicBezTo>
                                  <a:pt x="3442331" y="1239802"/>
                                  <a:pt x="3442729" y="1247387"/>
                                  <a:pt x="3442729" y="1247786"/>
                                </a:cubicBezTo>
                                <a:lnTo>
                                  <a:pt x="3442729" y="1248186"/>
                                </a:lnTo>
                                <a:cubicBezTo>
                                  <a:pt x="3442729" y="1248186"/>
                                  <a:pt x="3442729" y="1250980"/>
                                  <a:pt x="3446319" y="1252976"/>
                                </a:cubicBezTo>
                                <a:cubicBezTo>
                                  <a:pt x="3449912" y="1254972"/>
                                  <a:pt x="3452703" y="1252976"/>
                                  <a:pt x="3452703" y="1252976"/>
                                </a:cubicBezTo>
                                <a:lnTo>
                                  <a:pt x="3453101" y="1252976"/>
                                </a:lnTo>
                                <a:cubicBezTo>
                                  <a:pt x="3453500" y="1252577"/>
                                  <a:pt x="3460682" y="1248585"/>
                                  <a:pt x="3467066" y="1252178"/>
                                </a:cubicBezTo>
                                <a:cubicBezTo>
                                  <a:pt x="3474642" y="1256171"/>
                                  <a:pt x="3474244" y="1263755"/>
                                  <a:pt x="3474244" y="1264155"/>
                                </a:cubicBezTo>
                                <a:cubicBezTo>
                                  <a:pt x="3474244" y="1264155"/>
                                  <a:pt x="3474244" y="1266949"/>
                                  <a:pt x="3477837" y="1268945"/>
                                </a:cubicBezTo>
                                <a:cubicBezTo>
                                  <a:pt x="3479034" y="1269344"/>
                                  <a:pt x="3479829" y="1269743"/>
                                  <a:pt x="3481028" y="1269743"/>
                                </a:cubicBezTo>
                                <a:lnTo>
                                  <a:pt x="3485420" y="1270143"/>
                                </a:lnTo>
                                <a:cubicBezTo>
                                  <a:pt x="3487414" y="1270143"/>
                                  <a:pt x="3489010" y="1272139"/>
                                  <a:pt x="3489010" y="1274135"/>
                                </a:cubicBezTo>
                                <a:cubicBezTo>
                                  <a:pt x="3489010" y="1276530"/>
                                  <a:pt x="3487414" y="1278127"/>
                                  <a:pt x="3483421" y="1278526"/>
                                </a:cubicBezTo>
                                <a:lnTo>
                                  <a:pt x="3477439" y="1278127"/>
                                </a:lnTo>
                                <a:cubicBezTo>
                                  <a:pt x="3475842" y="1277727"/>
                                  <a:pt x="3474244" y="1277328"/>
                                  <a:pt x="3472649" y="1276530"/>
                                </a:cubicBezTo>
                                <a:cubicBezTo>
                                  <a:pt x="3465071" y="1272538"/>
                                  <a:pt x="3465470" y="1264953"/>
                                  <a:pt x="3465470" y="1264554"/>
                                </a:cubicBezTo>
                                <a:cubicBezTo>
                                  <a:pt x="3465470" y="1264554"/>
                                  <a:pt x="3465868" y="1261759"/>
                                  <a:pt x="3462278" y="1259763"/>
                                </a:cubicBezTo>
                                <a:cubicBezTo>
                                  <a:pt x="3459483" y="1258167"/>
                                  <a:pt x="3455895" y="1259763"/>
                                  <a:pt x="3455496" y="1260163"/>
                                </a:cubicBezTo>
                                <a:cubicBezTo>
                                  <a:pt x="3454299" y="1260961"/>
                                  <a:pt x="3448712" y="1264155"/>
                                  <a:pt x="3441932" y="1260562"/>
                                </a:cubicBezTo>
                                <a:cubicBezTo>
                                  <a:pt x="3435153" y="1256969"/>
                                  <a:pt x="3434752" y="1250581"/>
                                  <a:pt x="3434752" y="1248984"/>
                                </a:cubicBezTo>
                                <a:cubicBezTo>
                                  <a:pt x="3434354" y="1248585"/>
                                  <a:pt x="3433955" y="1245391"/>
                                  <a:pt x="3431161" y="1243794"/>
                                </a:cubicBezTo>
                                <a:cubicBezTo>
                                  <a:pt x="3427970" y="1242198"/>
                                  <a:pt x="3425975" y="1243395"/>
                                  <a:pt x="3425176" y="1243794"/>
                                </a:cubicBezTo>
                                <a:lnTo>
                                  <a:pt x="3424778" y="1243794"/>
                                </a:lnTo>
                                <a:cubicBezTo>
                                  <a:pt x="3423581" y="1244593"/>
                                  <a:pt x="3418394" y="1247786"/>
                                  <a:pt x="3411212" y="1244194"/>
                                </a:cubicBezTo>
                                <a:cubicBezTo>
                                  <a:pt x="3403628" y="1240202"/>
                                  <a:pt x="3404029" y="1233016"/>
                                  <a:pt x="3404029" y="1232218"/>
                                </a:cubicBezTo>
                                <a:cubicBezTo>
                                  <a:pt x="3404427" y="1232218"/>
                                  <a:pt x="3404029" y="1229024"/>
                                  <a:pt x="3400824" y="1227427"/>
                                </a:cubicBezTo>
                                <a:cubicBezTo>
                                  <a:pt x="3398022" y="1225830"/>
                                  <a:pt x="3394423" y="1227427"/>
                                  <a:pt x="3394027" y="1227826"/>
                                </a:cubicBezTo>
                                <a:cubicBezTo>
                                  <a:pt x="3392830" y="1228625"/>
                                  <a:pt x="3387234" y="1231818"/>
                                  <a:pt x="3380446" y="1228226"/>
                                </a:cubicBezTo>
                                <a:lnTo>
                                  <a:pt x="3378047" y="1226629"/>
                                </a:lnTo>
                                <a:cubicBezTo>
                                  <a:pt x="3376050" y="1225830"/>
                                  <a:pt x="3375253" y="1223435"/>
                                  <a:pt x="3376451" y="1221439"/>
                                </a:cubicBezTo>
                                <a:cubicBezTo>
                                  <a:pt x="3377250" y="1219443"/>
                                  <a:pt x="3379646" y="1218645"/>
                                  <a:pt x="3381643" y="1219842"/>
                                </a:cubicBezTo>
                                <a:lnTo>
                                  <a:pt x="3384036" y="1221040"/>
                                </a:lnTo>
                                <a:cubicBezTo>
                                  <a:pt x="3387632" y="1223036"/>
                                  <a:pt x="3390432" y="1221040"/>
                                  <a:pt x="3390432" y="1221040"/>
                                </a:cubicBezTo>
                                <a:lnTo>
                                  <a:pt x="3390833" y="1221040"/>
                                </a:lnTo>
                                <a:cubicBezTo>
                                  <a:pt x="3391034" y="1220840"/>
                                  <a:pt x="3392830" y="1219743"/>
                                  <a:pt x="3395425" y="1219144"/>
                                </a:cubicBezTo>
                                <a:close/>
                                <a:moveTo>
                                  <a:pt x="4677782" y="1215451"/>
                                </a:moveTo>
                                <a:cubicBezTo>
                                  <a:pt x="4678980" y="1215451"/>
                                  <a:pt x="4680178" y="1216249"/>
                                  <a:pt x="4680178" y="1217447"/>
                                </a:cubicBezTo>
                                <a:cubicBezTo>
                                  <a:pt x="4680178" y="1218644"/>
                                  <a:pt x="4679379" y="1219444"/>
                                  <a:pt x="4678182" y="1219843"/>
                                </a:cubicBezTo>
                                <a:lnTo>
                                  <a:pt x="4660616" y="1222238"/>
                                </a:lnTo>
                                <a:cubicBezTo>
                                  <a:pt x="4659418" y="1222238"/>
                                  <a:pt x="4658221" y="1221440"/>
                                  <a:pt x="4658221" y="1220242"/>
                                </a:cubicBezTo>
                                <a:cubicBezTo>
                                  <a:pt x="4658221" y="1219044"/>
                                  <a:pt x="4659019" y="1217846"/>
                                  <a:pt x="4660217" y="1217846"/>
                                </a:cubicBezTo>
                                <a:close/>
                                <a:moveTo>
                                  <a:pt x="4756824" y="1205072"/>
                                </a:moveTo>
                                <a:cubicBezTo>
                                  <a:pt x="4758021" y="1205072"/>
                                  <a:pt x="4759219" y="1205870"/>
                                  <a:pt x="4759219" y="1207068"/>
                                </a:cubicBezTo>
                                <a:cubicBezTo>
                                  <a:pt x="4759219" y="1208265"/>
                                  <a:pt x="4758421" y="1209464"/>
                                  <a:pt x="4757223" y="1209464"/>
                                </a:cubicBezTo>
                                <a:lnTo>
                                  <a:pt x="4739657" y="1211859"/>
                                </a:lnTo>
                                <a:cubicBezTo>
                                  <a:pt x="4738460" y="1211859"/>
                                  <a:pt x="4737262" y="1211061"/>
                                  <a:pt x="4737262" y="1209863"/>
                                </a:cubicBezTo>
                                <a:cubicBezTo>
                                  <a:pt x="4737262" y="1208665"/>
                                  <a:pt x="4738060" y="1207467"/>
                                  <a:pt x="4739258" y="1207467"/>
                                </a:cubicBezTo>
                                <a:close/>
                                <a:moveTo>
                                  <a:pt x="4662212" y="1198286"/>
                                </a:moveTo>
                                <a:lnTo>
                                  <a:pt x="4678980" y="1203077"/>
                                </a:lnTo>
                                <a:cubicBezTo>
                                  <a:pt x="4680177" y="1203476"/>
                                  <a:pt x="4680976" y="1204674"/>
                                  <a:pt x="4680577" y="1205871"/>
                                </a:cubicBezTo>
                                <a:cubicBezTo>
                                  <a:pt x="4680577" y="1206670"/>
                                  <a:pt x="4679778" y="1207468"/>
                                  <a:pt x="4678980" y="1207468"/>
                                </a:cubicBezTo>
                                <a:lnTo>
                                  <a:pt x="4678181" y="1207468"/>
                                </a:lnTo>
                                <a:lnTo>
                                  <a:pt x="4661414" y="1202678"/>
                                </a:lnTo>
                                <a:cubicBezTo>
                                  <a:pt x="4660216" y="1202279"/>
                                  <a:pt x="4659418" y="1201080"/>
                                  <a:pt x="4659418" y="1199882"/>
                                </a:cubicBezTo>
                                <a:cubicBezTo>
                                  <a:pt x="4659817" y="1198685"/>
                                  <a:pt x="4661015" y="1197886"/>
                                  <a:pt x="4662212" y="1198286"/>
                                </a:cubicBezTo>
                                <a:close/>
                                <a:moveTo>
                                  <a:pt x="4750038" y="1187907"/>
                                </a:moveTo>
                                <a:cubicBezTo>
                                  <a:pt x="4750836" y="1187507"/>
                                  <a:pt x="4752433" y="1187507"/>
                                  <a:pt x="4752832" y="1188705"/>
                                </a:cubicBezTo>
                                <a:cubicBezTo>
                                  <a:pt x="4753231" y="1189503"/>
                                  <a:pt x="4753231" y="1191100"/>
                                  <a:pt x="4752034" y="1191499"/>
                                </a:cubicBezTo>
                                <a:lnTo>
                                  <a:pt x="4736863" y="1200283"/>
                                </a:lnTo>
                                <a:lnTo>
                                  <a:pt x="4736065" y="1200682"/>
                                </a:lnTo>
                                <a:cubicBezTo>
                                  <a:pt x="4735266" y="1200682"/>
                                  <a:pt x="4734468" y="1200283"/>
                                  <a:pt x="4734069" y="1199484"/>
                                </a:cubicBezTo>
                                <a:cubicBezTo>
                                  <a:pt x="4733669" y="1198287"/>
                                  <a:pt x="4734069" y="1197089"/>
                                  <a:pt x="4734867" y="1196690"/>
                                </a:cubicBezTo>
                                <a:close/>
                                <a:moveTo>
                                  <a:pt x="3412610" y="1187208"/>
                                </a:moveTo>
                                <a:cubicBezTo>
                                  <a:pt x="3415205" y="1186609"/>
                                  <a:pt x="3418593" y="1186509"/>
                                  <a:pt x="3421982" y="1188306"/>
                                </a:cubicBezTo>
                                <a:cubicBezTo>
                                  <a:pt x="3429564" y="1192298"/>
                                  <a:pt x="3429165" y="1199882"/>
                                  <a:pt x="3429165" y="1200282"/>
                                </a:cubicBezTo>
                                <a:cubicBezTo>
                                  <a:pt x="3429165" y="1200282"/>
                                  <a:pt x="3429165" y="1203076"/>
                                  <a:pt x="3432755" y="1205072"/>
                                </a:cubicBezTo>
                                <a:cubicBezTo>
                                  <a:pt x="3436348" y="1206669"/>
                                  <a:pt x="3438740" y="1205072"/>
                                  <a:pt x="3438740" y="1205072"/>
                                </a:cubicBezTo>
                                <a:lnTo>
                                  <a:pt x="3439139" y="1205072"/>
                                </a:lnTo>
                                <a:lnTo>
                                  <a:pt x="3439537" y="1204673"/>
                                </a:lnTo>
                                <a:cubicBezTo>
                                  <a:pt x="3441532" y="1203475"/>
                                  <a:pt x="3446319" y="1201080"/>
                                  <a:pt x="3452703" y="1204274"/>
                                </a:cubicBezTo>
                                <a:cubicBezTo>
                                  <a:pt x="3459483" y="1207866"/>
                                  <a:pt x="3459883" y="1215451"/>
                                  <a:pt x="3459883" y="1215850"/>
                                </a:cubicBezTo>
                                <a:lnTo>
                                  <a:pt x="3459883" y="1216250"/>
                                </a:lnTo>
                                <a:cubicBezTo>
                                  <a:pt x="3459883" y="1216250"/>
                                  <a:pt x="3459883" y="1219044"/>
                                  <a:pt x="3463474" y="1221040"/>
                                </a:cubicBezTo>
                                <a:cubicBezTo>
                                  <a:pt x="3467064" y="1223036"/>
                                  <a:pt x="3469857" y="1221040"/>
                                  <a:pt x="3469857" y="1221040"/>
                                </a:cubicBezTo>
                                <a:lnTo>
                                  <a:pt x="3470256" y="1221040"/>
                                </a:lnTo>
                                <a:cubicBezTo>
                                  <a:pt x="3470657" y="1220641"/>
                                  <a:pt x="3477837" y="1216649"/>
                                  <a:pt x="3484218" y="1220242"/>
                                </a:cubicBezTo>
                                <a:cubicBezTo>
                                  <a:pt x="3491799" y="1224235"/>
                                  <a:pt x="3491403" y="1231819"/>
                                  <a:pt x="3491403" y="1232219"/>
                                </a:cubicBezTo>
                                <a:cubicBezTo>
                                  <a:pt x="3491403" y="1232219"/>
                                  <a:pt x="3491403" y="1235013"/>
                                  <a:pt x="3494996" y="1237009"/>
                                </a:cubicBezTo>
                                <a:cubicBezTo>
                                  <a:pt x="3496195" y="1237408"/>
                                  <a:pt x="3496992" y="1237807"/>
                                  <a:pt x="3498187" y="1237807"/>
                                </a:cubicBezTo>
                                <a:lnTo>
                                  <a:pt x="3502574" y="1238207"/>
                                </a:lnTo>
                                <a:cubicBezTo>
                                  <a:pt x="3504577" y="1238207"/>
                                  <a:pt x="3506178" y="1240203"/>
                                  <a:pt x="3506178" y="1242199"/>
                                </a:cubicBezTo>
                                <a:cubicBezTo>
                                  <a:pt x="3506178" y="1244195"/>
                                  <a:pt x="3504172" y="1245791"/>
                                  <a:pt x="3500578" y="1246191"/>
                                </a:cubicBezTo>
                                <a:lnTo>
                                  <a:pt x="3494595" y="1245791"/>
                                </a:lnTo>
                                <a:cubicBezTo>
                                  <a:pt x="3493001" y="1245392"/>
                                  <a:pt x="3491403" y="1244993"/>
                                  <a:pt x="3489811" y="1244195"/>
                                </a:cubicBezTo>
                                <a:cubicBezTo>
                                  <a:pt x="3482224" y="1240203"/>
                                  <a:pt x="3482620" y="1232618"/>
                                  <a:pt x="3482620" y="1232219"/>
                                </a:cubicBezTo>
                                <a:cubicBezTo>
                                  <a:pt x="3482620" y="1232219"/>
                                  <a:pt x="3483021" y="1229424"/>
                                  <a:pt x="3479431" y="1227428"/>
                                </a:cubicBezTo>
                                <a:cubicBezTo>
                                  <a:pt x="3476639" y="1225831"/>
                                  <a:pt x="3473049" y="1227428"/>
                                  <a:pt x="3472649" y="1227827"/>
                                </a:cubicBezTo>
                                <a:cubicBezTo>
                                  <a:pt x="3471453" y="1228626"/>
                                  <a:pt x="3465867" y="1231819"/>
                                  <a:pt x="3459086" y="1228227"/>
                                </a:cubicBezTo>
                                <a:cubicBezTo>
                                  <a:pt x="3452304" y="1224634"/>
                                  <a:pt x="3451904" y="1218246"/>
                                  <a:pt x="3451904" y="1216649"/>
                                </a:cubicBezTo>
                                <a:cubicBezTo>
                                  <a:pt x="3451507" y="1216250"/>
                                  <a:pt x="3451107" y="1213056"/>
                                  <a:pt x="3448316" y="1211459"/>
                                </a:cubicBezTo>
                                <a:cubicBezTo>
                                  <a:pt x="3445122" y="1209862"/>
                                  <a:pt x="3443128" y="1211060"/>
                                  <a:pt x="3442331" y="1211459"/>
                                </a:cubicBezTo>
                                <a:lnTo>
                                  <a:pt x="3441932" y="1211459"/>
                                </a:lnTo>
                                <a:cubicBezTo>
                                  <a:pt x="3440735" y="1212258"/>
                                  <a:pt x="3435549" y="1215451"/>
                                  <a:pt x="3428368" y="1211858"/>
                                </a:cubicBezTo>
                                <a:cubicBezTo>
                                  <a:pt x="3420787" y="1207866"/>
                                  <a:pt x="3421185" y="1200681"/>
                                  <a:pt x="3421185" y="1199882"/>
                                </a:cubicBezTo>
                                <a:cubicBezTo>
                                  <a:pt x="3421586" y="1199882"/>
                                  <a:pt x="3421185" y="1196689"/>
                                  <a:pt x="3417994" y="1195092"/>
                                </a:cubicBezTo>
                                <a:cubicBezTo>
                                  <a:pt x="3415205" y="1193495"/>
                                  <a:pt x="3411612" y="1195092"/>
                                  <a:pt x="3411212" y="1195491"/>
                                </a:cubicBezTo>
                                <a:cubicBezTo>
                                  <a:pt x="3410012" y="1196290"/>
                                  <a:pt x="3404427" y="1199483"/>
                                  <a:pt x="3397620" y="1195890"/>
                                </a:cubicBezTo>
                                <a:lnTo>
                                  <a:pt x="3395222" y="1194294"/>
                                </a:lnTo>
                                <a:cubicBezTo>
                                  <a:pt x="3393225" y="1193495"/>
                                  <a:pt x="3392428" y="1191100"/>
                                  <a:pt x="3393624" y="1189104"/>
                                </a:cubicBezTo>
                                <a:cubicBezTo>
                                  <a:pt x="3394423" y="1187108"/>
                                  <a:pt x="3396818" y="1186310"/>
                                  <a:pt x="3398819" y="1187507"/>
                                </a:cubicBezTo>
                                <a:lnTo>
                                  <a:pt x="3401218" y="1189104"/>
                                </a:lnTo>
                                <a:cubicBezTo>
                                  <a:pt x="3404821" y="1191100"/>
                                  <a:pt x="3407615" y="1189104"/>
                                  <a:pt x="3407615" y="1189104"/>
                                </a:cubicBezTo>
                                <a:lnTo>
                                  <a:pt x="3408022" y="1189104"/>
                                </a:lnTo>
                                <a:cubicBezTo>
                                  <a:pt x="3408217" y="1188904"/>
                                  <a:pt x="3410012" y="1187807"/>
                                  <a:pt x="3412610" y="1187208"/>
                                </a:cubicBezTo>
                                <a:close/>
                                <a:moveTo>
                                  <a:pt x="4671793" y="1182318"/>
                                </a:moveTo>
                                <a:lnTo>
                                  <a:pt x="4685766" y="1193097"/>
                                </a:lnTo>
                                <a:cubicBezTo>
                                  <a:pt x="4686565" y="1193497"/>
                                  <a:pt x="4686964" y="1195093"/>
                                  <a:pt x="4686166" y="1195892"/>
                                </a:cubicBezTo>
                                <a:cubicBezTo>
                                  <a:pt x="4685766" y="1196291"/>
                                  <a:pt x="4684968" y="1196690"/>
                                  <a:pt x="4684569" y="1196690"/>
                                </a:cubicBezTo>
                                <a:cubicBezTo>
                                  <a:pt x="4684170" y="1196690"/>
                                  <a:pt x="4683371" y="1196690"/>
                                  <a:pt x="4682972" y="1196291"/>
                                </a:cubicBezTo>
                                <a:lnTo>
                                  <a:pt x="4669398" y="1185512"/>
                                </a:lnTo>
                                <a:cubicBezTo>
                                  <a:pt x="4668600" y="1185112"/>
                                  <a:pt x="4668201" y="1183516"/>
                                  <a:pt x="4668999" y="1182717"/>
                                </a:cubicBezTo>
                                <a:cubicBezTo>
                                  <a:pt x="4669398" y="1181919"/>
                                  <a:pt x="4670995" y="1181520"/>
                                  <a:pt x="4671793" y="1182318"/>
                                </a:cubicBezTo>
                                <a:close/>
                                <a:moveTo>
                                  <a:pt x="4740058" y="1173535"/>
                                </a:moveTo>
                                <a:cubicBezTo>
                                  <a:pt x="4740856" y="1173934"/>
                                  <a:pt x="4741255" y="1175531"/>
                                  <a:pt x="4740457" y="1176329"/>
                                </a:cubicBezTo>
                                <a:lnTo>
                                  <a:pt x="4729677" y="1190302"/>
                                </a:lnTo>
                                <a:cubicBezTo>
                                  <a:pt x="4729278" y="1190702"/>
                                  <a:pt x="4728480" y="1191101"/>
                                  <a:pt x="4728081" y="1191101"/>
                                </a:cubicBezTo>
                                <a:cubicBezTo>
                                  <a:pt x="4727681" y="1191101"/>
                                  <a:pt x="4726883" y="1191101"/>
                                  <a:pt x="4726484" y="1190702"/>
                                </a:cubicBezTo>
                                <a:cubicBezTo>
                                  <a:pt x="4725685" y="1189903"/>
                                  <a:pt x="4725286" y="1188306"/>
                                  <a:pt x="4726484" y="1187907"/>
                                </a:cubicBezTo>
                                <a:lnTo>
                                  <a:pt x="4737263" y="1173934"/>
                                </a:lnTo>
                                <a:cubicBezTo>
                                  <a:pt x="4737662" y="1173136"/>
                                  <a:pt x="4739259" y="1172737"/>
                                  <a:pt x="4740058" y="1173535"/>
                                </a:cubicBezTo>
                                <a:close/>
                                <a:moveTo>
                                  <a:pt x="4683769" y="1169544"/>
                                </a:moveTo>
                                <a:cubicBezTo>
                                  <a:pt x="4684567" y="1169144"/>
                                  <a:pt x="4686164" y="1169144"/>
                                  <a:pt x="4686563" y="1170342"/>
                                </a:cubicBezTo>
                                <a:lnTo>
                                  <a:pt x="4695347" y="1185513"/>
                                </a:lnTo>
                                <a:cubicBezTo>
                                  <a:pt x="4695746" y="1186311"/>
                                  <a:pt x="4695746" y="1187908"/>
                                  <a:pt x="4694548" y="1188307"/>
                                </a:cubicBezTo>
                                <a:lnTo>
                                  <a:pt x="4693750" y="1188706"/>
                                </a:lnTo>
                                <a:cubicBezTo>
                                  <a:pt x="4692951" y="1188706"/>
                                  <a:pt x="4692153" y="1188307"/>
                                  <a:pt x="4691754" y="1187509"/>
                                </a:cubicBezTo>
                                <a:lnTo>
                                  <a:pt x="4682970" y="1172338"/>
                                </a:lnTo>
                                <a:cubicBezTo>
                                  <a:pt x="4682571" y="1171540"/>
                                  <a:pt x="4682571" y="1169943"/>
                                  <a:pt x="4683769" y="1169544"/>
                                </a:cubicBezTo>
                                <a:close/>
                                <a:moveTo>
                                  <a:pt x="4722094" y="1164354"/>
                                </a:moveTo>
                                <a:cubicBezTo>
                                  <a:pt x="4723291" y="1164753"/>
                                  <a:pt x="4724090" y="1165950"/>
                                  <a:pt x="4723690" y="1167148"/>
                                </a:cubicBezTo>
                                <a:lnTo>
                                  <a:pt x="4718899" y="1183915"/>
                                </a:lnTo>
                                <a:cubicBezTo>
                                  <a:pt x="4718899" y="1184714"/>
                                  <a:pt x="4718101" y="1185512"/>
                                  <a:pt x="4717302" y="1185512"/>
                                </a:cubicBezTo>
                                <a:lnTo>
                                  <a:pt x="4716504" y="1185512"/>
                                </a:lnTo>
                                <a:cubicBezTo>
                                  <a:pt x="4715705" y="1185113"/>
                                  <a:pt x="4714907" y="1183915"/>
                                  <a:pt x="4714508" y="1182718"/>
                                </a:cubicBezTo>
                                <a:lnTo>
                                  <a:pt x="4719299" y="1165950"/>
                                </a:lnTo>
                                <a:cubicBezTo>
                                  <a:pt x="4719698" y="1164753"/>
                                  <a:pt x="4720896" y="1163954"/>
                                  <a:pt x="4722094" y="1164354"/>
                                </a:cubicBezTo>
                                <a:close/>
                                <a:moveTo>
                                  <a:pt x="4702532" y="1162757"/>
                                </a:moveTo>
                                <a:cubicBezTo>
                                  <a:pt x="4703729" y="1162757"/>
                                  <a:pt x="4704927" y="1163555"/>
                                  <a:pt x="4704927" y="1164753"/>
                                </a:cubicBezTo>
                                <a:lnTo>
                                  <a:pt x="4707323" y="1182319"/>
                                </a:lnTo>
                                <a:cubicBezTo>
                                  <a:pt x="4707323" y="1183516"/>
                                  <a:pt x="4706525" y="1184714"/>
                                  <a:pt x="4705327" y="1184714"/>
                                </a:cubicBezTo>
                                <a:cubicBezTo>
                                  <a:pt x="4704129" y="1185113"/>
                                  <a:pt x="4702931" y="1183915"/>
                                  <a:pt x="4702931" y="1182718"/>
                                </a:cubicBezTo>
                                <a:lnTo>
                                  <a:pt x="4700536" y="1165152"/>
                                </a:lnTo>
                                <a:cubicBezTo>
                                  <a:pt x="4700536" y="1163954"/>
                                  <a:pt x="4701334" y="1162757"/>
                                  <a:pt x="4702532" y="1162757"/>
                                </a:cubicBezTo>
                                <a:close/>
                                <a:moveTo>
                                  <a:pt x="5960807" y="1145592"/>
                                </a:moveTo>
                                <a:cubicBezTo>
                                  <a:pt x="5963202" y="1145193"/>
                                  <a:pt x="5965198" y="1146789"/>
                                  <a:pt x="5965597" y="1149185"/>
                                </a:cubicBezTo>
                                <a:lnTo>
                                  <a:pt x="5969190" y="1173536"/>
                                </a:lnTo>
                                <a:lnTo>
                                  <a:pt x="5993541" y="1169943"/>
                                </a:lnTo>
                                <a:cubicBezTo>
                                  <a:pt x="5995937" y="1169544"/>
                                  <a:pt x="5997933" y="1171141"/>
                                  <a:pt x="5998332" y="1173536"/>
                                </a:cubicBezTo>
                                <a:cubicBezTo>
                                  <a:pt x="5998731" y="1175931"/>
                                  <a:pt x="5997134" y="1177927"/>
                                  <a:pt x="5994739" y="1178326"/>
                                </a:cubicBezTo>
                                <a:lnTo>
                                  <a:pt x="5970388" y="1181919"/>
                                </a:lnTo>
                                <a:lnTo>
                                  <a:pt x="5973981" y="1206271"/>
                                </a:lnTo>
                                <a:cubicBezTo>
                                  <a:pt x="5974380" y="1208666"/>
                                  <a:pt x="5972783" y="1210662"/>
                                  <a:pt x="5970388" y="1211062"/>
                                </a:cubicBezTo>
                                <a:cubicBezTo>
                                  <a:pt x="5967993" y="1211461"/>
                                  <a:pt x="5965997" y="1209864"/>
                                  <a:pt x="5965597" y="1207469"/>
                                </a:cubicBezTo>
                                <a:lnTo>
                                  <a:pt x="5962005" y="1183117"/>
                                </a:lnTo>
                                <a:lnTo>
                                  <a:pt x="5937653" y="1186709"/>
                                </a:lnTo>
                                <a:cubicBezTo>
                                  <a:pt x="5935257" y="1187110"/>
                                  <a:pt x="5933261" y="1185512"/>
                                  <a:pt x="5932862" y="1183117"/>
                                </a:cubicBezTo>
                                <a:cubicBezTo>
                                  <a:pt x="5932463" y="1180721"/>
                                  <a:pt x="5934060" y="1178725"/>
                                  <a:pt x="5936455" y="1178326"/>
                                </a:cubicBezTo>
                                <a:lnTo>
                                  <a:pt x="5960807" y="1174733"/>
                                </a:lnTo>
                                <a:lnTo>
                                  <a:pt x="5957214" y="1150382"/>
                                </a:lnTo>
                                <a:cubicBezTo>
                                  <a:pt x="5956815" y="1147987"/>
                                  <a:pt x="5958412" y="1145991"/>
                                  <a:pt x="5960807" y="1145592"/>
                                </a:cubicBezTo>
                                <a:close/>
                                <a:moveTo>
                                  <a:pt x="3746899" y="1138156"/>
                                </a:moveTo>
                                <a:cubicBezTo>
                                  <a:pt x="3754634" y="1140102"/>
                                  <a:pt x="3761620" y="1144992"/>
                                  <a:pt x="3766012" y="1152377"/>
                                </a:cubicBezTo>
                                <a:lnTo>
                                  <a:pt x="3760423" y="1155970"/>
                                </a:lnTo>
                                <a:cubicBezTo>
                                  <a:pt x="3752838" y="1144394"/>
                                  <a:pt x="3737668" y="1140801"/>
                                  <a:pt x="3726091" y="1147986"/>
                                </a:cubicBezTo>
                                <a:cubicBezTo>
                                  <a:pt x="3714514" y="1155172"/>
                                  <a:pt x="3710921" y="1170342"/>
                                  <a:pt x="3718905" y="1181919"/>
                                </a:cubicBezTo>
                                <a:lnTo>
                                  <a:pt x="3713316" y="1185512"/>
                                </a:lnTo>
                                <a:cubicBezTo>
                                  <a:pt x="3712917" y="1185113"/>
                                  <a:pt x="3712917" y="1184713"/>
                                  <a:pt x="3712518" y="1184314"/>
                                </a:cubicBezTo>
                                <a:cubicBezTo>
                                  <a:pt x="3703736" y="1169544"/>
                                  <a:pt x="3708526" y="1150382"/>
                                  <a:pt x="3723296" y="1141599"/>
                                </a:cubicBezTo>
                                <a:cubicBezTo>
                                  <a:pt x="3730682" y="1137208"/>
                                  <a:pt x="3739165" y="1136210"/>
                                  <a:pt x="3746899" y="1138156"/>
                                </a:cubicBezTo>
                                <a:close/>
                                <a:moveTo>
                                  <a:pt x="7189341" y="1138107"/>
                                </a:moveTo>
                                <a:cubicBezTo>
                                  <a:pt x="7191935" y="1137508"/>
                                  <a:pt x="7195329" y="1137408"/>
                                  <a:pt x="7198722" y="1139205"/>
                                </a:cubicBezTo>
                                <a:cubicBezTo>
                                  <a:pt x="7206307" y="1143197"/>
                                  <a:pt x="7205908" y="1150781"/>
                                  <a:pt x="7205908" y="1151181"/>
                                </a:cubicBezTo>
                                <a:cubicBezTo>
                                  <a:pt x="7205908" y="1151181"/>
                                  <a:pt x="7205908" y="1153975"/>
                                  <a:pt x="7209501" y="1155971"/>
                                </a:cubicBezTo>
                                <a:cubicBezTo>
                                  <a:pt x="7213094" y="1157568"/>
                                  <a:pt x="7215489" y="1155971"/>
                                  <a:pt x="7215489" y="1155971"/>
                                </a:cubicBezTo>
                                <a:lnTo>
                                  <a:pt x="7215888" y="1155971"/>
                                </a:lnTo>
                                <a:lnTo>
                                  <a:pt x="7216287" y="1155572"/>
                                </a:lnTo>
                                <a:cubicBezTo>
                                  <a:pt x="7218283" y="1154374"/>
                                  <a:pt x="7223074" y="1151979"/>
                                  <a:pt x="7229461" y="1155173"/>
                                </a:cubicBezTo>
                                <a:cubicBezTo>
                                  <a:pt x="7236247" y="1158765"/>
                                  <a:pt x="7236646" y="1166350"/>
                                  <a:pt x="7236646" y="1166749"/>
                                </a:cubicBezTo>
                                <a:lnTo>
                                  <a:pt x="7236646" y="1167149"/>
                                </a:lnTo>
                                <a:cubicBezTo>
                                  <a:pt x="7236646" y="1167149"/>
                                  <a:pt x="7236646" y="1169943"/>
                                  <a:pt x="7240239" y="1171939"/>
                                </a:cubicBezTo>
                                <a:cubicBezTo>
                                  <a:pt x="7243832" y="1173935"/>
                                  <a:pt x="7246626" y="1171939"/>
                                  <a:pt x="7246626" y="1171939"/>
                                </a:cubicBezTo>
                                <a:lnTo>
                                  <a:pt x="7247026" y="1171939"/>
                                </a:lnTo>
                                <a:cubicBezTo>
                                  <a:pt x="7247425" y="1171540"/>
                                  <a:pt x="7254610" y="1167548"/>
                                  <a:pt x="7260998" y="1171141"/>
                                </a:cubicBezTo>
                                <a:cubicBezTo>
                                  <a:pt x="7268582" y="1175133"/>
                                  <a:pt x="7268183" y="1182718"/>
                                  <a:pt x="7268183" y="1183117"/>
                                </a:cubicBezTo>
                                <a:cubicBezTo>
                                  <a:pt x="7268183" y="1183117"/>
                                  <a:pt x="7268183" y="1185912"/>
                                  <a:pt x="7271776" y="1187908"/>
                                </a:cubicBezTo>
                                <a:cubicBezTo>
                                  <a:pt x="7272974" y="1188307"/>
                                  <a:pt x="7273772" y="1188706"/>
                                  <a:pt x="7274970" y="1188706"/>
                                </a:cubicBezTo>
                                <a:lnTo>
                                  <a:pt x="7279361" y="1189105"/>
                                </a:lnTo>
                                <a:cubicBezTo>
                                  <a:pt x="7281357" y="1189105"/>
                                  <a:pt x="7282954" y="1191101"/>
                                  <a:pt x="7282954" y="1193097"/>
                                </a:cubicBezTo>
                                <a:cubicBezTo>
                                  <a:pt x="7282554" y="1195093"/>
                                  <a:pt x="7280958" y="1196690"/>
                                  <a:pt x="7277365" y="1197089"/>
                                </a:cubicBezTo>
                                <a:lnTo>
                                  <a:pt x="7271377" y="1196690"/>
                                </a:lnTo>
                                <a:cubicBezTo>
                                  <a:pt x="7269780" y="1196291"/>
                                  <a:pt x="7268183" y="1195892"/>
                                  <a:pt x="7266586" y="1195093"/>
                                </a:cubicBezTo>
                                <a:cubicBezTo>
                                  <a:pt x="7259002" y="1191101"/>
                                  <a:pt x="7259401" y="1183517"/>
                                  <a:pt x="7259401" y="1183117"/>
                                </a:cubicBezTo>
                                <a:cubicBezTo>
                                  <a:pt x="7259401" y="1183117"/>
                                  <a:pt x="7259800" y="1180323"/>
                                  <a:pt x="7256207" y="1178327"/>
                                </a:cubicBezTo>
                                <a:cubicBezTo>
                                  <a:pt x="7253413" y="1176730"/>
                                  <a:pt x="7249820" y="1178327"/>
                                  <a:pt x="7249421" y="1178726"/>
                                </a:cubicBezTo>
                                <a:cubicBezTo>
                                  <a:pt x="7248223" y="1179525"/>
                                  <a:pt x="7242634" y="1182718"/>
                                  <a:pt x="7235848" y="1179125"/>
                                </a:cubicBezTo>
                                <a:cubicBezTo>
                                  <a:pt x="7229062" y="1175533"/>
                                  <a:pt x="7228662" y="1169145"/>
                                  <a:pt x="7228662" y="1167548"/>
                                </a:cubicBezTo>
                                <a:cubicBezTo>
                                  <a:pt x="7228263" y="1167149"/>
                                  <a:pt x="7227864" y="1163955"/>
                                  <a:pt x="7225070" y="1162358"/>
                                </a:cubicBezTo>
                                <a:cubicBezTo>
                                  <a:pt x="7221876" y="1160761"/>
                                  <a:pt x="7219880" y="1161959"/>
                                  <a:pt x="7219082" y="1162358"/>
                                </a:cubicBezTo>
                                <a:lnTo>
                                  <a:pt x="7218682" y="1162358"/>
                                </a:lnTo>
                                <a:cubicBezTo>
                                  <a:pt x="7217485" y="1163157"/>
                                  <a:pt x="7212295" y="1166350"/>
                                  <a:pt x="7205110" y="1162757"/>
                                </a:cubicBezTo>
                                <a:cubicBezTo>
                                  <a:pt x="7197525" y="1158765"/>
                                  <a:pt x="7197924" y="1151580"/>
                                  <a:pt x="7197924" y="1150781"/>
                                </a:cubicBezTo>
                                <a:cubicBezTo>
                                  <a:pt x="7198323" y="1150781"/>
                                  <a:pt x="7197924" y="1147588"/>
                                  <a:pt x="7194729" y="1145991"/>
                                </a:cubicBezTo>
                                <a:cubicBezTo>
                                  <a:pt x="7191935" y="1144394"/>
                                  <a:pt x="7188342" y="1145991"/>
                                  <a:pt x="7187943" y="1146390"/>
                                </a:cubicBezTo>
                                <a:cubicBezTo>
                                  <a:pt x="7186745" y="1147189"/>
                                  <a:pt x="7181157" y="1150382"/>
                                  <a:pt x="7174370" y="1146789"/>
                                </a:cubicBezTo>
                                <a:lnTo>
                                  <a:pt x="7171975" y="1145193"/>
                                </a:lnTo>
                                <a:cubicBezTo>
                                  <a:pt x="7169979" y="1144394"/>
                                  <a:pt x="7169181" y="1141999"/>
                                  <a:pt x="7170378" y="1140003"/>
                                </a:cubicBezTo>
                                <a:cubicBezTo>
                                  <a:pt x="7171177" y="1138007"/>
                                  <a:pt x="7173572" y="1137209"/>
                                  <a:pt x="7175568" y="1138406"/>
                                </a:cubicBezTo>
                                <a:lnTo>
                                  <a:pt x="7177963" y="1140003"/>
                                </a:lnTo>
                                <a:cubicBezTo>
                                  <a:pt x="7181556" y="1141999"/>
                                  <a:pt x="7184350" y="1140003"/>
                                  <a:pt x="7184350" y="1140003"/>
                                </a:cubicBezTo>
                                <a:lnTo>
                                  <a:pt x="7184749" y="1140003"/>
                                </a:lnTo>
                                <a:cubicBezTo>
                                  <a:pt x="7184949" y="1139803"/>
                                  <a:pt x="7186746" y="1138706"/>
                                  <a:pt x="7189341" y="1138107"/>
                                </a:cubicBezTo>
                                <a:close/>
                                <a:moveTo>
                                  <a:pt x="7206107" y="1105772"/>
                                </a:moveTo>
                                <a:cubicBezTo>
                                  <a:pt x="7208702" y="1105173"/>
                                  <a:pt x="7212095" y="1105073"/>
                                  <a:pt x="7215489" y="1106870"/>
                                </a:cubicBezTo>
                                <a:cubicBezTo>
                                  <a:pt x="7223074" y="1110862"/>
                                  <a:pt x="7222674" y="1118446"/>
                                  <a:pt x="7222674" y="1118846"/>
                                </a:cubicBezTo>
                                <a:cubicBezTo>
                                  <a:pt x="7222674" y="1118846"/>
                                  <a:pt x="7222674" y="1121640"/>
                                  <a:pt x="7226267" y="1123636"/>
                                </a:cubicBezTo>
                                <a:cubicBezTo>
                                  <a:pt x="7229860" y="1125233"/>
                                  <a:pt x="7232255" y="1123636"/>
                                  <a:pt x="7232255" y="1123636"/>
                                </a:cubicBezTo>
                                <a:lnTo>
                                  <a:pt x="7232654" y="1123636"/>
                                </a:lnTo>
                                <a:lnTo>
                                  <a:pt x="7233054" y="1123237"/>
                                </a:lnTo>
                                <a:cubicBezTo>
                                  <a:pt x="7235050" y="1122039"/>
                                  <a:pt x="7239840" y="1119644"/>
                                  <a:pt x="7246227" y="1122838"/>
                                </a:cubicBezTo>
                                <a:cubicBezTo>
                                  <a:pt x="7253013" y="1126430"/>
                                  <a:pt x="7253413" y="1134015"/>
                                  <a:pt x="7253413" y="1134414"/>
                                </a:cubicBezTo>
                                <a:lnTo>
                                  <a:pt x="7253413" y="1134814"/>
                                </a:lnTo>
                                <a:cubicBezTo>
                                  <a:pt x="7253413" y="1134814"/>
                                  <a:pt x="7253413" y="1137608"/>
                                  <a:pt x="7257005" y="1139604"/>
                                </a:cubicBezTo>
                                <a:cubicBezTo>
                                  <a:pt x="7260598" y="1141600"/>
                                  <a:pt x="7263393" y="1139604"/>
                                  <a:pt x="7263393" y="1139604"/>
                                </a:cubicBezTo>
                                <a:lnTo>
                                  <a:pt x="7263792" y="1139604"/>
                                </a:lnTo>
                                <a:cubicBezTo>
                                  <a:pt x="7264191" y="1139205"/>
                                  <a:pt x="7271377" y="1135213"/>
                                  <a:pt x="7277764" y="1138806"/>
                                </a:cubicBezTo>
                                <a:cubicBezTo>
                                  <a:pt x="7285348" y="1142798"/>
                                  <a:pt x="7284949" y="1150383"/>
                                  <a:pt x="7284949" y="1150782"/>
                                </a:cubicBezTo>
                                <a:cubicBezTo>
                                  <a:pt x="7284949" y="1150782"/>
                                  <a:pt x="7284949" y="1153577"/>
                                  <a:pt x="7288542" y="1155573"/>
                                </a:cubicBezTo>
                                <a:cubicBezTo>
                                  <a:pt x="7289740" y="1155972"/>
                                  <a:pt x="7290538" y="1156371"/>
                                  <a:pt x="7291736" y="1156371"/>
                                </a:cubicBezTo>
                                <a:lnTo>
                                  <a:pt x="7296127" y="1156770"/>
                                </a:lnTo>
                                <a:cubicBezTo>
                                  <a:pt x="7298123" y="1156770"/>
                                  <a:pt x="7299720" y="1158766"/>
                                  <a:pt x="7299720" y="1160762"/>
                                </a:cubicBezTo>
                                <a:cubicBezTo>
                                  <a:pt x="7299720" y="1163158"/>
                                  <a:pt x="7298123" y="1164754"/>
                                  <a:pt x="7294131" y="1164754"/>
                                </a:cubicBezTo>
                                <a:lnTo>
                                  <a:pt x="7288143" y="1164355"/>
                                </a:lnTo>
                                <a:cubicBezTo>
                                  <a:pt x="7286546" y="1163956"/>
                                  <a:pt x="7284949" y="1163557"/>
                                  <a:pt x="7283352" y="1162758"/>
                                </a:cubicBezTo>
                                <a:cubicBezTo>
                                  <a:pt x="7275768" y="1158766"/>
                                  <a:pt x="7276167" y="1151182"/>
                                  <a:pt x="7276167" y="1150782"/>
                                </a:cubicBezTo>
                                <a:cubicBezTo>
                                  <a:pt x="7276167" y="1150782"/>
                                  <a:pt x="7276566" y="1147988"/>
                                  <a:pt x="7272973" y="1145992"/>
                                </a:cubicBezTo>
                                <a:cubicBezTo>
                                  <a:pt x="7270179" y="1144395"/>
                                  <a:pt x="7266586" y="1145992"/>
                                  <a:pt x="7266187" y="1146391"/>
                                </a:cubicBezTo>
                                <a:cubicBezTo>
                                  <a:pt x="7264989" y="1147190"/>
                                  <a:pt x="7259401" y="1150383"/>
                                  <a:pt x="7252614" y="1146790"/>
                                </a:cubicBezTo>
                                <a:cubicBezTo>
                                  <a:pt x="7245828" y="1143198"/>
                                  <a:pt x="7245429" y="1136810"/>
                                  <a:pt x="7245429" y="1135213"/>
                                </a:cubicBezTo>
                                <a:cubicBezTo>
                                  <a:pt x="7245029" y="1134814"/>
                                  <a:pt x="7244630" y="1131620"/>
                                  <a:pt x="7241836" y="1130023"/>
                                </a:cubicBezTo>
                                <a:cubicBezTo>
                                  <a:pt x="7238642" y="1128426"/>
                                  <a:pt x="7236646" y="1129624"/>
                                  <a:pt x="7235848" y="1130023"/>
                                </a:cubicBezTo>
                                <a:lnTo>
                                  <a:pt x="7235449" y="1130023"/>
                                </a:lnTo>
                                <a:cubicBezTo>
                                  <a:pt x="7234251" y="1130822"/>
                                  <a:pt x="7229062" y="1134015"/>
                                  <a:pt x="7221876" y="1130422"/>
                                </a:cubicBezTo>
                                <a:cubicBezTo>
                                  <a:pt x="7214291" y="1126430"/>
                                  <a:pt x="7214690" y="1119245"/>
                                  <a:pt x="7214690" y="1118446"/>
                                </a:cubicBezTo>
                                <a:cubicBezTo>
                                  <a:pt x="7215090" y="1118446"/>
                                  <a:pt x="7214690" y="1115253"/>
                                  <a:pt x="7211496" y="1113656"/>
                                </a:cubicBezTo>
                                <a:cubicBezTo>
                                  <a:pt x="7208701" y="1112059"/>
                                  <a:pt x="7205109" y="1113656"/>
                                  <a:pt x="7204709" y="1114055"/>
                                </a:cubicBezTo>
                                <a:cubicBezTo>
                                  <a:pt x="7203512" y="1114854"/>
                                  <a:pt x="7197923" y="1118047"/>
                                  <a:pt x="7191137" y="1114454"/>
                                </a:cubicBezTo>
                                <a:lnTo>
                                  <a:pt x="7188741" y="1112858"/>
                                </a:lnTo>
                                <a:cubicBezTo>
                                  <a:pt x="7186745" y="1112059"/>
                                  <a:pt x="7185947" y="1109664"/>
                                  <a:pt x="7187145" y="1107668"/>
                                </a:cubicBezTo>
                                <a:cubicBezTo>
                                  <a:pt x="7187943" y="1105672"/>
                                  <a:pt x="7190338" y="1104874"/>
                                  <a:pt x="7192334" y="1106071"/>
                                </a:cubicBezTo>
                                <a:lnTo>
                                  <a:pt x="7194729" y="1107668"/>
                                </a:lnTo>
                                <a:cubicBezTo>
                                  <a:pt x="7198322" y="1109664"/>
                                  <a:pt x="7201117" y="1107668"/>
                                  <a:pt x="7201117" y="1107668"/>
                                </a:cubicBezTo>
                                <a:lnTo>
                                  <a:pt x="7201516" y="1107668"/>
                                </a:lnTo>
                                <a:cubicBezTo>
                                  <a:pt x="7201716" y="1107468"/>
                                  <a:pt x="7203512" y="1106371"/>
                                  <a:pt x="7206107" y="1105772"/>
                                </a:cubicBezTo>
                                <a:close/>
                                <a:moveTo>
                                  <a:pt x="1814391" y="1104873"/>
                                </a:moveTo>
                                <a:cubicBezTo>
                                  <a:pt x="1815588" y="1104873"/>
                                  <a:pt x="1816786" y="1105671"/>
                                  <a:pt x="1816786" y="1106869"/>
                                </a:cubicBezTo>
                                <a:lnTo>
                                  <a:pt x="1819181" y="1124435"/>
                                </a:lnTo>
                                <a:cubicBezTo>
                                  <a:pt x="1819181" y="1125632"/>
                                  <a:pt x="1818383" y="1126830"/>
                                  <a:pt x="1817185" y="1126830"/>
                                </a:cubicBezTo>
                                <a:cubicBezTo>
                                  <a:pt x="1815987" y="1126830"/>
                                  <a:pt x="1814790" y="1126031"/>
                                  <a:pt x="1814790" y="1124834"/>
                                </a:cubicBezTo>
                                <a:lnTo>
                                  <a:pt x="1812394" y="1107268"/>
                                </a:lnTo>
                                <a:cubicBezTo>
                                  <a:pt x="1812394" y="1106070"/>
                                  <a:pt x="1813192" y="1104873"/>
                                  <a:pt x="1814391" y="1104873"/>
                                </a:cubicBezTo>
                                <a:close/>
                                <a:moveTo>
                                  <a:pt x="1802837" y="1104075"/>
                                </a:moveTo>
                                <a:cubicBezTo>
                                  <a:pt x="1804034" y="1104474"/>
                                  <a:pt x="1804833" y="1105671"/>
                                  <a:pt x="1804034" y="1106869"/>
                                </a:cubicBezTo>
                                <a:lnTo>
                                  <a:pt x="1799244" y="1123636"/>
                                </a:lnTo>
                                <a:cubicBezTo>
                                  <a:pt x="1799244" y="1124435"/>
                                  <a:pt x="1798445" y="1125233"/>
                                  <a:pt x="1797647" y="1125233"/>
                                </a:cubicBezTo>
                                <a:lnTo>
                                  <a:pt x="1796848" y="1125233"/>
                                </a:lnTo>
                                <a:cubicBezTo>
                                  <a:pt x="1795651" y="1124834"/>
                                  <a:pt x="1794852" y="1123636"/>
                                  <a:pt x="1795252" y="1122439"/>
                                </a:cubicBezTo>
                                <a:lnTo>
                                  <a:pt x="1800042" y="1105671"/>
                                </a:lnTo>
                                <a:cubicBezTo>
                                  <a:pt x="1800442" y="1104474"/>
                                  <a:pt x="1801639" y="1103675"/>
                                  <a:pt x="1802837" y="1104075"/>
                                </a:cubicBezTo>
                                <a:close/>
                                <a:moveTo>
                                  <a:pt x="1825169" y="1101680"/>
                                </a:moveTo>
                                <a:cubicBezTo>
                                  <a:pt x="1825966" y="1101280"/>
                                  <a:pt x="1827564" y="1101280"/>
                                  <a:pt x="1827963" y="1102478"/>
                                </a:cubicBezTo>
                                <a:lnTo>
                                  <a:pt x="1836747" y="1117649"/>
                                </a:lnTo>
                                <a:cubicBezTo>
                                  <a:pt x="1837146" y="1118447"/>
                                  <a:pt x="1837146" y="1120044"/>
                                  <a:pt x="1835948" y="1120443"/>
                                </a:cubicBezTo>
                                <a:lnTo>
                                  <a:pt x="1835149" y="1120842"/>
                                </a:lnTo>
                                <a:cubicBezTo>
                                  <a:pt x="1834351" y="1120842"/>
                                  <a:pt x="1833552" y="1120443"/>
                                  <a:pt x="1833154" y="1119645"/>
                                </a:cubicBezTo>
                                <a:lnTo>
                                  <a:pt x="1824370" y="1104474"/>
                                </a:lnTo>
                                <a:cubicBezTo>
                                  <a:pt x="1823971" y="1103676"/>
                                  <a:pt x="1823971" y="1102079"/>
                                  <a:pt x="1825169" y="1101680"/>
                                </a:cubicBezTo>
                                <a:close/>
                                <a:moveTo>
                                  <a:pt x="1793257" y="1099284"/>
                                </a:moveTo>
                                <a:cubicBezTo>
                                  <a:pt x="1794056" y="1100082"/>
                                  <a:pt x="1794056" y="1101280"/>
                                  <a:pt x="1794056" y="1102078"/>
                                </a:cubicBezTo>
                                <a:lnTo>
                                  <a:pt x="1783277" y="1116051"/>
                                </a:lnTo>
                                <a:cubicBezTo>
                                  <a:pt x="1782878" y="1116451"/>
                                  <a:pt x="1782079" y="1116850"/>
                                  <a:pt x="1781680" y="1116850"/>
                                </a:cubicBezTo>
                                <a:cubicBezTo>
                                  <a:pt x="1781281" y="1116850"/>
                                  <a:pt x="1780483" y="1116850"/>
                                  <a:pt x="1780083" y="1116451"/>
                                </a:cubicBezTo>
                                <a:cubicBezTo>
                                  <a:pt x="1779285" y="1116051"/>
                                  <a:pt x="1778886" y="1114455"/>
                                  <a:pt x="1779685" y="1113656"/>
                                </a:cubicBezTo>
                                <a:lnTo>
                                  <a:pt x="1790462" y="1099683"/>
                                </a:lnTo>
                                <a:cubicBezTo>
                                  <a:pt x="1790862" y="1098885"/>
                                  <a:pt x="1792458" y="1098486"/>
                                  <a:pt x="1793257" y="1099284"/>
                                </a:cubicBezTo>
                                <a:close/>
                                <a:moveTo>
                                  <a:pt x="470092" y="1098985"/>
                                </a:moveTo>
                                <a:cubicBezTo>
                                  <a:pt x="472687" y="1098386"/>
                                  <a:pt x="476080" y="1098286"/>
                                  <a:pt x="479473" y="1100083"/>
                                </a:cubicBezTo>
                                <a:cubicBezTo>
                                  <a:pt x="487057" y="1104075"/>
                                  <a:pt x="486658" y="1111659"/>
                                  <a:pt x="486658" y="1112059"/>
                                </a:cubicBezTo>
                                <a:cubicBezTo>
                                  <a:pt x="486658" y="1112059"/>
                                  <a:pt x="486658" y="1114853"/>
                                  <a:pt x="490251" y="1116849"/>
                                </a:cubicBezTo>
                                <a:cubicBezTo>
                                  <a:pt x="493844" y="1118446"/>
                                  <a:pt x="496239" y="1116849"/>
                                  <a:pt x="496239" y="1116849"/>
                                </a:cubicBezTo>
                                <a:lnTo>
                                  <a:pt x="496638" y="1116849"/>
                                </a:lnTo>
                                <a:lnTo>
                                  <a:pt x="497037" y="1116450"/>
                                </a:lnTo>
                                <a:cubicBezTo>
                                  <a:pt x="499033" y="1115252"/>
                                  <a:pt x="503824" y="1112857"/>
                                  <a:pt x="510211" y="1116051"/>
                                </a:cubicBezTo>
                                <a:cubicBezTo>
                                  <a:pt x="516997" y="1119643"/>
                                  <a:pt x="517396" y="1127228"/>
                                  <a:pt x="517396" y="1127627"/>
                                </a:cubicBezTo>
                                <a:lnTo>
                                  <a:pt x="517396" y="1128027"/>
                                </a:lnTo>
                                <a:cubicBezTo>
                                  <a:pt x="517396" y="1128027"/>
                                  <a:pt x="517396" y="1130821"/>
                                  <a:pt x="520989" y="1132817"/>
                                </a:cubicBezTo>
                                <a:cubicBezTo>
                                  <a:pt x="524582" y="1134813"/>
                                  <a:pt x="527376" y="1132817"/>
                                  <a:pt x="527376" y="1132817"/>
                                </a:cubicBezTo>
                                <a:lnTo>
                                  <a:pt x="527776" y="1132817"/>
                                </a:lnTo>
                                <a:cubicBezTo>
                                  <a:pt x="528175" y="1132418"/>
                                  <a:pt x="535360" y="1128426"/>
                                  <a:pt x="541749" y="1132019"/>
                                </a:cubicBezTo>
                                <a:cubicBezTo>
                                  <a:pt x="549332" y="1136011"/>
                                  <a:pt x="548933" y="1143596"/>
                                  <a:pt x="548933" y="1143995"/>
                                </a:cubicBezTo>
                                <a:cubicBezTo>
                                  <a:pt x="548933" y="1143995"/>
                                  <a:pt x="548933" y="1146790"/>
                                  <a:pt x="552526" y="1148786"/>
                                </a:cubicBezTo>
                                <a:cubicBezTo>
                                  <a:pt x="553724" y="1149185"/>
                                  <a:pt x="554522" y="1149584"/>
                                  <a:pt x="555721" y="1149584"/>
                                </a:cubicBezTo>
                                <a:lnTo>
                                  <a:pt x="560111" y="1149983"/>
                                </a:lnTo>
                                <a:cubicBezTo>
                                  <a:pt x="562107" y="1149983"/>
                                  <a:pt x="563704" y="1151979"/>
                                  <a:pt x="563704" y="1153975"/>
                                </a:cubicBezTo>
                                <a:cubicBezTo>
                                  <a:pt x="563704" y="1155971"/>
                                  <a:pt x="561708" y="1157568"/>
                                  <a:pt x="558115" y="1158367"/>
                                </a:cubicBezTo>
                                <a:lnTo>
                                  <a:pt x="552128" y="1157967"/>
                                </a:lnTo>
                                <a:cubicBezTo>
                                  <a:pt x="550530" y="1157568"/>
                                  <a:pt x="548933" y="1157169"/>
                                  <a:pt x="547336" y="1156371"/>
                                </a:cubicBezTo>
                                <a:cubicBezTo>
                                  <a:pt x="539753" y="1152379"/>
                                  <a:pt x="540151" y="1144794"/>
                                  <a:pt x="540151" y="1144395"/>
                                </a:cubicBezTo>
                                <a:cubicBezTo>
                                  <a:pt x="540151" y="1144395"/>
                                  <a:pt x="540550" y="1141600"/>
                                  <a:pt x="536957" y="1139604"/>
                                </a:cubicBezTo>
                                <a:cubicBezTo>
                                  <a:pt x="534163" y="1138007"/>
                                  <a:pt x="530570" y="1139604"/>
                                  <a:pt x="530171" y="1140003"/>
                                </a:cubicBezTo>
                                <a:cubicBezTo>
                                  <a:pt x="528973" y="1140802"/>
                                  <a:pt x="523384" y="1143995"/>
                                  <a:pt x="516598" y="1140403"/>
                                </a:cubicBezTo>
                                <a:cubicBezTo>
                                  <a:pt x="509812" y="1136810"/>
                                  <a:pt x="509413" y="1130422"/>
                                  <a:pt x="509413" y="1128825"/>
                                </a:cubicBezTo>
                                <a:cubicBezTo>
                                  <a:pt x="509013" y="1128426"/>
                                  <a:pt x="508615" y="1125232"/>
                                  <a:pt x="505820" y="1123635"/>
                                </a:cubicBezTo>
                                <a:cubicBezTo>
                                  <a:pt x="502626" y="1122039"/>
                                  <a:pt x="500630" y="1123236"/>
                                  <a:pt x="499832" y="1123635"/>
                                </a:cubicBezTo>
                                <a:lnTo>
                                  <a:pt x="499433" y="1123635"/>
                                </a:lnTo>
                                <a:cubicBezTo>
                                  <a:pt x="498235" y="1124434"/>
                                  <a:pt x="493045" y="1127627"/>
                                  <a:pt x="485860" y="1124035"/>
                                </a:cubicBezTo>
                                <a:cubicBezTo>
                                  <a:pt x="478275" y="1120043"/>
                                  <a:pt x="478674" y="1112857"/>
                                  <a:pt x="478674" y="1112059"/>
                                </a:cubicBezTo>
                                <a:cubicBezTo>
                                  <a:pt x="479073" y="1112059"/>
                                  <a:pt x="478674" y="1108865"/>
                                  <a:pt x="475481" y="1107268"/>
                                </a:cubicBezTo>
                                <a:cubicBezTo>
                                  <a:pt x="472686" y="1105671"/>
                                  <a:pt x="469093" y="1107268"/>
                                  <a:pt x="468694" y="1107667"/>
                                </a:cubicBezTo>
                                <a:cubicBezTo>
                                  <a:pt x="467497" y="1108466"/>
                                  <a:pt x="461908" y="1111659"/>
                                  <a:pt x="455121" y="1108067"/>
                                </a:cubicBezTo>
                                <a:lnTo>
                                  <a:pt x="452726" y="1106470"/>
                                </a:lnTo>
                                <a:cubicBezTo>
                                  <a:pt x="450730" y="1105671"/>
                                  <a:pt x="449932" y="1103276"/>
                                  <a:pt x="451130" y="1101280"/>
                                </a:cubicBezTo>
                                <a:cubicBezTo>
                                  <a:pt x="451928" y="1099284"/>
                                  <a:pt x="454323" y="1098486"/>
                                  <a:pt x="456319" y="1099683"/>
                                </a:cubicBezTo>
                                <a:lnTo>
                                  <a:pt x="458714" y="1100881"/>
                                </a:lnTo>
                                <a:cubicBezTo>
                                  <a:pt x="462307" y="1102877"/>
                                  <a:pt x="465101" y="1100881"/>
                                  <a:pt x="465101" y="1100881"/>
                                </a:cubicBezTo>
                                <a:lnTo>
                                  <a:pt x="465501" y="1100881"/>
                                </a:lnTo>
                                <a:cubicBezTo>
                                  <a:pt x="465701" y="1100681"/>
                                  <a:pt x="467497" y="1099584"/>
                                  <a:pt x="470092" y="1098985"/>
                                </a:cubicBezTo>
                                <a:close/>
                                <a:moveTo>
                                  <a:pt x="5021493" y="1096890"/>
                                </a:moveTo>
                                <a:cubicBezTo>
                                  <a:pt x="5022690" y="1096491"/>
                                  <a:pt x="5023888" y="1097289"/>
                                  <a:pt x="5024287" y="1098486"/>
                                </a:cubicBezTo>
                                <a:cubicBezTo>
                                  <a:pt x="5025884" y="1106071"/>
                                  <a:pt x="5033868" y="1111261"/>
                                  <a:pt x="5041852" y="1109265"/>
                                </a:cubicBezTo>
                                <a:cubicBezTo>
                                  <a:pt x="5043049" y="1108866"/>
                                  <a:pt x="5044247" y="1109664"/>
                                  <a:pt x="5045045" y="1110862"/>
                                </a:cubicBezTo>
                                <a:cubicBezTo>
                                  <a:pt x="5045444" y="1112059"/>
                                  <a:pt x="5044646" y="1113257"/>
                                  <a:pt x="5043848" y="1113656"/>
                                </a:cubicBezTo>
                                <a:lnTo>
                                  <a:pt x="5043449" y="1113656"/>
                                </a:lnTo>
                                <a:cubicBezTo>
                                  <a:pt x="5039057" y="1114854"/>
                                  <a:pt x="5034666" y="1114454"/>
                                  <a:pt x="5030674" y="1112458"/>
                                </a:cubicBezTo>
                                <a:cubicBezTo>
                                  <a:pt x="5025485" y="1126830"/>
                                  <a:pt x="5015504" y="1138008"/>
                                  <a:pt x="5001931" y="1144794"/>
                                </a:cubicBezTo>
                                <a:cubicBezTo>
                                  <a:pt x="4988358" y="1151581"/>
                                  <a:pt x="4973188" y="1152778"/>
                                  <a:pt x="4958817" y="1147988"/>
                                </a:cubicBezTo>
                                <a:cubicBezTo>
                                  <a:pt x="4958019" y="1152379"/>
                                  <a:pt x="4955624" y="1156371"/>
                                  <a:pt x="4952031" y="1159166"/>
                                </a:cubicBezTo>
                                <a:lnTo>
                                  <a:pt x="4951632" y="1159565"/>
                                </a:lnTo>
                                <a:cubicBezTo>
                                  <a:pt x="4950833" y="1159964"/>
                                  <a:pt x="4949636" y="1159565"/>
                                  <a:pt x="4948837" y="1158766"/>
                                </a:cubicBezTo>
                                <a:cubicBezTo>
                                  <a:pt x="4948039" y="1157968"/>
                                  <a:pt x="4948039" y="1156371"/>
                                  <a:pt x="4949236" y="1155573"/>
                                </a:cubicBezTo>
                                <a:cubicBezTo>
                                  <a:pt x="4955224" y="1150383"/>
                                  <a:pt x="4956422" y="1141202"/>
                                  <a:pt x="4951232" y="1134813"/>
                                </a:cubicBezTo>
                                <a:cubicBezTo>
                                  <a:pt x="4950434" y="1134015"/>
                                  <a:pt x="4950434" y="1132418"/>
                                  <a:pt x="4951632" y="1131620"/>
                                </a:cubicBezTo>
                                <a:cubicBezTo>
                                  <a:pt x="4952430" y="1130822"/>
                                  <a:pt x="4954027" y="1130822"/>
                                  <a:pt x="4954825" y="1132019"/>
                                </a:cubicBezTo>
                                <a:cubicBezTo>
                                  <a:pt x="4957620" y="1135613"/>
                                  <a:pt x="4959216" y="1139605"/>
                                  <a:pt x="4959216" y="1143597"/>
                                </a:cubicBezTo>
                                <a:lnTo>
                                  <a:pt x="4959616" y="1143597"/>
                                </a:lnTo>
                                <a:cubicBezTo>
                                  <a:pt x="4973188" y="1147988"/>
                                  <a:pt x="4987160" y="1147190"/>
                                  <a:pt x="4999935" y="1140802"/>
                                </a:cubicBezTo>
                                <a:cubicBezTo>
                                  <a:pt x="5012310" y="1134414"/>
                                  <a:pt x="5021892" y="1123636"/>
                                  <a:pt x="5026283" y="1110462"/>
                                </a:cubicBezTo>
                                <a:lnTo>
                                  <a:pt x="5026283" y="1110063"/>
                                </a:lnTo>
                                <a:cubicBezTo>
                                  <a:pt x="5023089" y="1107668"/>
                                  <a:pt x="5021093" y="1104075"/>
                                  <a:pt x="5019896" y="1099684"/>
                                </a:cubicBezTo>
                                <a:cubicBezTo>
                                  <a:pt x="5019497" y="1098486"/>
                                  <a:pt x="5020295" y="1097289"/>
                                  <a:pt x="5021493" y="1096890"/>
                                </a:cubicBezTo>
                                <a:close/>
                                <a:moveTo>
                                  <a:pt x="1836745" y="1093696"/>
                                </a:moveTo>
                                <a:lnTo>
                                  <a:pt x="1851117" y="1104475"/>
                                </a:lnTo>
                                <a:cubicBezTo>
                                  <a:pt x="1851916" y="1104875"/>
                                  <a:pt x="1852315" y="1106471"/>
                                  <a:pt x="1851517" y="1107270"/>
                                </a:cubicBezTo>
                                <a:cubicBezTo>
                                  <a:pt x="1851117" y="1107669"/>
                                  <a:pt x="1850319" y="1108068"/>
                                  <a:pt x="1849920" y="1108068"/>
                                </a:cubicBezTo>
                                <a:cubicBezTo>
                                  <a:pt x="1849521" y="1108068"/>
                                  <a:pt x="1848721" y="1108068"/>
                                  <a:pt x="1848323" y="1107669"/>
                                </a:cubicBezTo>
                                <a:lnTo>
                                  <a:pt x="1834350" y="1096890"/>
                                </a:lnTo>
                                <a:cubicBezTo>
                                  <a:pt x="1833552" y="1096490"/>
                                  <a:pt x="1833153" y="1094894"/>
                                  <a:pt x="1833951" y="1094095"/>
                                </a:cubicBezTo>
                                <a:cubicBezTo>
                                  <a:pt x="1834350" y="1093297"/>
                                  <a:pt x="1835947" y="1092898"/>
                                  <a:pt x="1836745" y="1093696"/>
                                </a:cubicBezTo>
                                <a:close/>
                                <a:moveTo>
                                  <a:pt x="1782878" y="1089704"/>
                                </a:moveTo>
                                <a:cubicBezTo>
                                  <a:pt x="1783676" y="1089304"/>
                                  <a:pt x="1785273" y="1089304"/>
                                  <a:pt x="1785673" y="1090502"/>
                                </a:cubicBezTo>
                                <a:cubicBezTo>
                                  <a:pt x="1786072" y="1091700"/>
                                  <a:pt x="1785673" y="1092897"/>
                                  <a:pt x="1784874" y="1093296"/>
                                </a:cubicBezTo>
                                <a:lnTo>
                                  <a:pt x="1769706" y="1102080"/>
                                </a:lnTo>
                                <a:lnTo>
                                  <a:pt x="1768906" y="1102479"/>
                                </a:lnTo>
                                <a:cubicBezTo>
                                  <a:pt x="1768108" y="1102479"/>
                                  <a:pt x="1767311" y="1102080"/>
                                  <a:pt x="1766910" y="1101281"/>
                                </a:cubicBezTo>
                                <a:cubicBezTo>
                                  <a:pt x="1766511" y="1100483"/>
                                  <a:pt x="1766511" y="1098886"/>
                                  <a:pt x="1767710" y="1098487"/>
                                </a:cubicBezTo>
                                <a:close/>
                                <a:moveTo>
                                  <a:pt x="1841536" y="1082518"/>
                                </a:moveTo>
                                <a:lnTo>
                                  <a:pt x="1858303" y="1087309"/>
                                </a:lnTo>
                                <a:cubicBezTo>
                                  <a:pt x="1859501" y="1087708"/>
                                  <a:pt x="1860300" y="1088906"/>
                                  <a:pt x="1859501" y="1090103"/>
                                </a:cubicBezTo>
                                <a:cubicBezTo>
                                  <a:pt x="1859501" y="1090902"/>
                                  <a:pt x="1858703" y="1091700"/>
                                  <a:pt x="1857904" y="1091700"/>
                                </a:cubicBezTo>
                                <a:lnTo>
                                  <a:pt x="1857106" y="1091700"/>
                                </a:lnTo>
                                <a:lnTo>
                                  <a:pt x="1840339" y="1086910"/>
                                </a:lnTo>
                                <a:cubicBezTo>
                                  <a:pt x="1839141" y="1086511"/>
                                  <a:pt x="1838343" y="1085312"/>
                                  <a:pt x="1838742" y="1084114"/>
                                </a:cubicBezTo>
                                <a:cubicBezTo>
                                  <a:pt x="1839141" y="1082917"/>
                                  <a:pt x="1840339" y="1082118"/>
                                  <a:pt x="1841536" y="1082518"/>
                                </a:cubicBezTo>
                                <a:close/>
                                <a:moveTo>
                                  <a:pt x="1779685" y="1078127"/>
                                </a:moveTo>
                                <a:cubicBezTo>
                                  <a:pt x="1780882" y="1078127"/>
                                  <a:pt x="1782080" y="1078925"/>
                                  <a:pt x="1782080" y="1080123"/>
                                </a:cubicBezTo>
                                <a:cubicBezTo>
                                  <a:pt x="1782080" y="1081320"/>
                                  <a:pt x="1781281" y="1082120"/>
                                  <a:pt x="1780084" y="1082519"/>
                                </a:cubicBezTo>
                                <a:lnTo>
                                  <a:pt x="1762520" y="1084914"/>
                                </a:lnTo>
                                <a:cubicBezTo>
                                  <a:pt x="1761321" y="1084914"/>
                                  <a:pt x="1760125" y="1084116"/>
                                  <a:pt x="1760125" y="1082918"/>
                                </a:cubicBezTo>
                                <a:cubicBezTo>
                                  <a:pt x="1760125" y="1081720"/>
                                  <a:pt x="1760923" y="1080522"/>
                                  <a:pt x="1762121" y="1080522"/>
                                </a:cubicBezTo>
                                <a:close/>
                                <a:moveTo>
                                  <a:pt x="1858703" y="1067748"/>
                                </a:moveTo>
                                <a:cubicBezTo>
                                  <a:pt x="1859900" y="1067748"/>
                                  <a:pt x="1861099" y="1068546"/>
                                  <a:pt x="1861099" y="1069744"/>
                                </a:cubicBezTo>
                                <a:cubicBezTo>
                                  <a:pt x="1861099" y="1070941"/>
                                  <a:pt x="1860301" y="1072140"/>
                                  <a:pt x="1859102" y="1072140"/>
                                </a:cubicBezTo>
                                <a:lnTo>
                                  <a:pt x="1841536" y="1074535"/>
                                </a:lnTo>
                                <a:cubicBezTo>
                                  <a:pt x="1840338" y="1074535"/>
                                  <a:pt x="1839141" y="1073737"/>
                                  <a:pt x="1839141" y="1072539"/>
                                </a:cubicBezTo>
                                <a:cubicBezTo>
                                  <a:pt x="1839141" y="1071341"/>
                                  <a:pt x="1839939" y="1070143"/>
                                  <a:pt x="1841136" y="1070143"/>
                                </a:cubicBezTo>
                                <a:close/>
                                <a:moveTo>
                                  <a:pt x="487258" y="1067049"/>
                                </a:moveTo>
                                <a:cubicBezTo>
                                  <a:pt x="489853" y="1066450"/>
                                  <a:pt x="493246" y="1066350"/>
                                  <a:pt x="496639" y="1068147"/>
                                </a:cubicBezTo>
                                <a:cubicBezTo>
                                  <a:pt x="504223" y="1072139"/>
                                  <a:pt x="503824" y="1079723"/>
                                  <a:pt x="503824" y="1080123"/>
                                </a:cubicBezTo>
                                <a:cubicBezTo>
                                  <a:pt x="503824" y="1080123"/>
                                  <a:pt x="503824" y="1082917"/>
                                  <a:pt x="507417" y="1084913"/>
                                </a:cubicBezTo>
                                <a:cubicBezTo>
                                  <a:pt x="511010" y="1086510"/>
                                  <a:pt x="513405" y="1084913"/>
                                  <a:pt x="513405" y="1084913"/>
                                </a:cubicBezTo>
                                <a:lnTo>
                                  <a:pt x="513804" y="1084913"/>
                                </a:lnTo>
                                <a:lnTo>
                                  <a:pt x="514203" y="1084514"/>
                                </a:lnTo>
                                <a:cubicBezTo>
                                  <a:pt x="516199" y="1083316"/>
                                  <a:pt x="520990" y="1080921"/>
                                  <a:pt x="527377" y="1084115"/>
                                </a:cubicBezTo>
                                <a:cubicBezTo>
                                  <a:pt x="534163" y="1087707"/>
                                  <a:pt x="534563" y="1095292"/>
                                  <a:pt x="534563" y="1095691"/>
                                </a:cubicBezTo>
                                <a:lnTo>
                                  <a:pt x="534563" y="1096091"/>
                                </a:lnTo>
                                <a:cubicBezTo>
                                  <a:pt x="534563" y="1096091"/>
                                  <a:pt x="534563" y="1098885"/>
                                  <a:pt x="538155" y="1100881"/>
                                </a:cubicBezTo>
                                <a:cubicBezTo>
                                  <a:pt x="541748" y="1102877"/>
                                  <a:pt x="544542" y="1100881"/>
                                  <a:pt x="544542" y="1100881"/>
                                </a:cubicBezTo>
                                <a:lnTo>
                                  <a:pt x="544942" y="1100881"/>
                                </a:lnTo>
                                <a:cubicBezTo>
                                  <a:pt x="545341" y="1100482"/>
                                  <a:pt x="552526" y="1096490"/>
                                  <a:pt x="558914" y="1100083"/>
                                </a:cubicBezTo>
                                <a:cubicBezTo>
                                  <a:pt x="566498" y="1104075"/>
                                  <a:pt x="566099" y="1111660"/>
                                  <a:pt x="566099" y="1112059"/>
                                </a:cubicBezTo>
                                <a:cubicBezTo>
                                  <a:pt x="566099" y="1112059"/>
                                  <a:pt x="566099" y="1114854"/>
                                  <a:pt x="569693" y="1116850"/>
                                </a:cubicBezTo>
                                <a:cubicBezTo>
                                  <a:pt x="570890" y="1117249"/>
                                  <a:pt x="571688" y="1117648"/>
                                  <a:pt x="572886" y="1117648"/>
                                </a:cubicBezTo>
                                <a:lnTo>
                                  <a:pt x="577277" y="1118047"/>
                                </a:lnTo>
                                <a:cubicBezTo>
                                  <a:pt x="579273" y="1118047"/>
                                  <a:pt x="580870" y="1120043"/>
                                  <a:pt x="580870" y="1122039"/>
                                </a:cubicBezTo>
                                <a:cubicBezTo>
                                  <a:pt x="580470" y="1124035"/>
                                  <a:pt x="578874" y="1125632"/>
                                  <a:pt x="575281" y="1126031"/>
                                </a:cubicBezTo>
                                <a:lnTo>
                                  <a:pt x="569293" y="1125632"/>
                                </a:lnTo>
                                <a:cubicBezTo>
                                  <a:pt x="567696" y="1125233"/>
                                  <a:pt x="566099" y="1124834"/>
                                  <a:pt x="564502" y="1124035"/>
                                </a:cubicBezTo>
                                <a:cubicBezTo>
                                  <a:pt x="556918" y="1120043"/>
                                  <a:pt x="557317" y="1112459"/>
                                  <a:pt x="557317" y="1112059"/>
                                </a:cubicBezTo>
                                <a:cubicBezTo>
                                  <a:pt x="557317" y="1112059"/>
                                  <a:pt x="557716" y="1109265"/>
                                  <a:pt x="554123" y="1107269"/>
                                </a:cubicBezTo>
                                <a:cubicBezTo>
                                  <a:pt x="551329" y="1105672"/>
                                  <a:pt x="547736" y="1107269"/>
                                  <a:pt x="547337" y="1107668"/>
                                </a:cubicBezTo>
                                <a:cubicBezTo>
                                  <a:pt x="546139" y="1108467"/>
                                  <a:pt x="540550" y="1111660"/>
                                  <a:pt x="533764" y="1108067"/>
                                </a:cubicBezTo>
                                <a:cubicBezTo>
                                  <a:pt x="526978" y="1104475"/>
                                  <a:pt x="526579" y="1098087"/>
                                  <a:pt x="526579" y="1096490"/>
                                </a:cubicBezTo>
                                <a:cubicBezTo>
                                  <a:pt x="526180" y="1096091"/>
                                  <a:pt x="525780" y="1092897"/>
                                  <a:pt x="522986" y="1091300"/>
                                </a:cubicBezTo>
                                <a:cubicBezTo>
                                  <a:pt x="519792" y="1089703"/>
                                  <a:pt x="517796" y="1090901"/>
                                  <a:pt x="516998" y="1091300"/>
                                </a:cubicBezTo>
                                <a:lnTo>
                                  <a:pt x="516599" y="1091300"/>
                                </a:lnTo>
                                <a:cubicBezTo>
                                  <a:pt x="515401" y="1092099"/>
                                  <a:pt x="510211" y="1095292"/>
                                  <a:pt x="503026" y="1091699"/>
                                </a:cubicBezTo>
                                <a:cubicBezTo>
                                  <a:pt x="495441" y="1087707"/>
                                  <a:pt x="495840" y="1080522"/>
                                  <a:pt x="495840" y="1079723"/>
                                </a:cubicBezTo>
                                <a:cubicBezTo>
                                  <a:pt x="496239" y="1079723"/>
                                  <a:pt x="495840" y="1076530"/>
                                  <a:pt x="492647" y="1074933"/>
                                </a:cubicBezTo>
                                <a:cubicBezTo>
                                  <a:pt x="489852" y="1073336"/>
                                  <a:pt x="486259" y="1074933"/>
                                  <a:pt x="485860" y="1075332"/>
                                </a:cubicBezTo>
                                <a:cubicBezTo>
                                  <a:pt x="484664" y="1076131"/>
                                  <a:pt x="479074" y="1079324"/>
                                  <a:pt x="472287" y="1075731"/>
                                </a:cubicBezTo>
                                <a:lnTo>
                                  <a:pt x="469892" y="1074135"/>
                                </a:lnTo>
                                <a:cubicBezTo>
                                  <a:pt x="467896" y="1073336"/>
                                  <a:pt x="467098" y="1070941"/>
                                  <a:pt x="468295" y="1068945"/>
                                </a:cubicBezTo>
                                <a:cubicBezTo>
                                  <a:pt x="469094" y="1066949"/>
                                  <a:pt x="471489" y="1066151"/>
                                  <a:pt x="473485" y="1067348"/>
                                </a:cubicBezTo>
                                <a:lnTo>
                                  <a:pt x="475880" y="1068945"/>
                                </a:lnTo>
                                <a:cubicBezTo>
                                  <a:pt x="479473" y="1070941"/>
                                  <a:pt x="482267" y="1068945"/>
                                  <a:pt x="482267" y="1068945"/>
                                </a:cubicBezTo>
                                <a:lnTo>
                                  <a:pt x="482667" y="1068945"/>
                                </a:lnTo>
                                <a:cubicBezTo>
                                  <a:pt x="482867" y="1068745"/>
                                  <a:pt x="484663" y="1067648"/>
                                  <a:pt x="487258" y="1067049"/>
                                </a:cubicBezTo>
                                <a:close/>
                                <a:moveTo>
                                  <a:pt x="1764117" y="1060962"/>
                                </a:moveTo>
                                <a:lnTo>
                                  <a:pt x="1780884" y="1065753"/>
                                </a:lnTo>
                                <a:cubicBezTo>
                                  <a:pt x="1782080" y="1066152"/>
                                  <a:pt x="1782879" y="1067350"/>
                                  <a:pt x="1782480" y="1068547"/>
                                </a:cubicBezTo>
                                <a:cubicBezTo>
                                  <a:pt x="1782480" y="1069346"/>
                                  <a:pt x="1781681" y="1070144"/>
                                  <a:pt x="1780884" y="1070144"/>
                                </a:cubicBezTo>
                                <a:lnTo>
                                  <a:pt x="1780084" y="1070144"/>
                                </a:lnTo>
                                <a:lnTo>
                                  <a:pt x="1763318" y="1065354"/>
                                </a:lnTo>
                                <a:cubicBezTo>
                                  <a:pt x="1762120" y="1064955"/>
                                  <a:pt x="1761322" y="1063756"/>
                                  <a:pt x="1761322" y="1062558"/>
                                </a:cubicBezTo>
                                <a:cubicBezTo>
                                  <a:pt x="1761721" y="1061361"/>
                                  <a:pt x="1762920" y="1060563"/>
                                  <a:pt x="1764117" y="1060962"/>
                                </a:cubicBezTo>
                                <a:close/>
                                <a:moveTo>
                                  <a:pt x="1851916" y="1050583"/>
                                </a:moveTo>
                                <a:cubicBezTo>
                                  <a:pt x="1852715" y="1050183"/>
                                  <a:pt x="1854312" y="1050183"/>
                                  <a:pt x="1854711" y="1051381"/>
                                </a:cubicBezTo>
                                <a:cubicBezTo>
                                  <a:pt x="1855110" y="1052179"/>
                                  <a:pt x="1855110" y="1053776"/>
                                  <a:pt x="1853912" y="1054175"/>
                                </a:cubicBezTo>
                                <a:lnTo>
                                  <a:pt x="1838742" y="1062959"/>
                                </a:lnTo>
                                <a:lnTo>
                                  <a:pt x="1837943" y="1063358"/>
                                </a:lnTo>
                                <a:cubicBezTo>
                                  <a:pt x="1837145" y="1063358"/>
                                  <a:pt x="1836346" y="1062959"/>
                                  <a:pt x="1835947" y="1062160"/>
                                </a:cubicBezTo>
                                <a:cubicBezTo>
                                  <a:pt x="1835548" y="1060963"/>
                                  <a:pt x="1835947" y="1059765"/>
                                  <a:pt x="1836745" y="1059366"/>
                                </a:cubicBezTo>
                                <a:close/>
                                <a:moveTo>
                                  <a:pt x="1773697" y="1044993"/>
                                </a:moveTo>
                                <a:lnTo>
                                  <a:pt x="1787669" y="1055772"/>
                                </a:lnTo>
                                <a:cubicBezTo>
                                  <a:pt x="1788467" y="1056172"/>
                                  <a:pt x="1788866" y="1057768"/>
                                  <a:pt x="1788068" y="1058567"/>
                                </a:cubicBezTo>
                                <a:cubicBezTo>
                                  <a:pt x="1787669" y="1058966"/>
                                  <a:pt x="1786870" y="1059365"/>
                                  <a:pt x="1786471" y="1059365"/>
                                </a:cubicBezTo>
                                <a:cubicBezTo>
                                  <a:pt x="1786072" y="1059365"/>
                                  <a:pt x="1785273" y="1059365"/>
                                  <a:pt x="1784874" y="1058966"/>
                                </a:cubicBezTo>
                                <a:lnTo>
                                  <a:pt x="1771302" y="1048187"/>
                                </a:lnTo>
                                <a:cubicBezTo>
                                  <a:pt x="1770504" y="1047787"/>
                                  <a:pt x="1770105" y="1046191"/>
                                  <a:pt x="1770903" y="1045392"/>
                                </a:cubicBezTo>
                                <a:cubicBezTo>
                                  <a:pt x="1771302" y="1044594"/>
                                  <a:pt x="1772899" y="1044195"/>
                                  <a:pt x="1773697" y="1044993"/>
                                </a:cubicBezTo>
                                <a:close/>
                                <a:moveTo>
                                  <a:pt x="1841936" y="1036211"/>
                                </a:moveTo>
                                <a:cubicBezTo>
                                  <a:pt x="1842735" y="1036610"/>
                                  <a:pt x="1843134" y="1038207"/>
                                  <a:pt x="1842336" y="1039005"/>
                                </a:cubicBezTo>
                                <a:lnTo>
                                  <a:pt x="1831556" y="1052978"/>
                                </a:lnTo>
                                <a:cubicBezTo>
                                  <a:pt x="1831156" y="1053378"/>
                                  <a:pt x="1830358" y="1053777"/>
                                  <a:pt x="1829959" y="1053777"/>
                                </a:cubicBezTo>
                                <a:cubicBezTo>
                                  <a:pt x="1829560" y="1053777"/>
                                  <a:pt x="1828762" y="1053777"/>
                                  <a:pt x="1828363" y="1053378"/>
                                </a:cubicBezTo>
                                <a:cubicBezTo>
                                  <a:pt x="1827563" y="1052579"/>
                                  <a:pt x="1827563" y="1050982"/>
                                  <a:pt x="1828363" y="1050583"/>
                                </a:cubicBezTo>
                                <a:lnTo>
                                  <a:pt x="1839142" y="1036610"/>
                                </a:lnTo>
                                <a:cubicBezTo>
                                  <a:pt x="1839541" y="1035812"/>
                                  <a:pt x="1841138" y="1035413"/>
                                  <a:pt x="1841936" y="1036211"/>
                                </a:cubicBezTo>
                                <a:close/>
                                <a:moveTo>
                                  <a:pt x="1785672" y="1032220"/>
                                </a:moveTo>
                                <a:cubicBezTo>
                                  <a:pt x="1786470" y="1031820"/>
                                  <a:pt x="1788067" y="1031820"/>
                                  <a:pt x="1788466" y="1033018"/>
                                </a:cubicBezTo>
                                <a:lnTo>
                                  <a:pt x="1797249" y="1048189"/>
                                </a:lnTo>
                                <a:cubicBezTo>
                                  <a:pt x="1797649" y="1048987"/>
                                  <a:pt x="1797649" y="1050584"/>
                                  <a:pt x="1796450" y="1050983"/>
                                </a:cubicBezTo>
                                <a:lnTo>
                                  <a:pt x="1795653" y="1051382"/>
                                </a:lnTo>
                                <a:cubicBezTo>
                                  <a:pt x="1794853" y="1051382"/>
                                  <a:pt x="1794055" y="1050983"/>
                                  <a:pt x="1793656" y="1050185"/>
                                </a:cubicBezTo>
                                <a:lnTo>
                                  <a:pt x="1784873" y="1035014"/>
                                </a:lnTo>
                                <a:cubicBezTo>
                                  <a:pt x="1784473" y="1034216"/>
                                  <a:pt x="1784473" y="1032619"/>
                                  <a:pt x="1785672" y="1032220"/>
                                </a:cubicBezTo>
                                <a:close/>
                                <a:moveTo>
                                  <a:pt x="1824371" y="1027030"/>
                                </a:moveTo>
                                <a:cubicBezTo>
                                  <a:pt x="1825569" y="1027429"/>
                                  <a:pt x="1826367" y="1028626"/>
                                  <a:pt x="1825967" y="1029824"/>
                                </a:cubicBezTo>
                                <a:lnTo>
                                  <a:pt x="1821177" y="1046591"/>
                                </a:lnTo>
                                <a:cubicBezTo>
                                  <a:pt x="1821177" y="1047390"/>
                                  <a:pt x="1820379" y="1048188"/>
                                  <a:pt x="1819579" y="1048188"/>
                                </a:cubicBezTo>
                                <a:lnTo>
                                  <a:pt x="1818781" y="1048188"/>
                                </a:lnTo>
                                <a:cubicBezTo>
                                  <a:pt x="1817583" y="1047789"/>
                                  <a:pt x="1816785" y="1046991"/>
                                  <a:pt x="1816785" y="1045394"/>
                                </a:cubicBezTo>
                                <a:lnTo>
                                  <a:pt x="1821576" y="1028626"/>
                                </a:lnTo>
                                <a:cubicBezTo>
                                  <a:pt x="1821975" y="1027429"/>
                                  <a:pt x="1823173" y="1026631"/>
                                  <a:pt x="1824371" y="1027030"/>
                                </a:cubicBezTo>
                                <a:close/>
                                <a:moveTo>
                                  <a:pt x="1804434" y="1025433"/>
                                </a:moveTo>
                                <a:cubicBezTo>
                                  <a:pt x="1805631" y="1025433"/>
                                  <a:pt x="1806830" y="1026231"/>
                                  <a:pt x="1806830" y="1027429"/>
                                </a:cubicBezTo>
                                <a:lnTo>
                                  <a:pt x="1809225" y="1044995"/>
                                </a:lnTo>
                                <a:cubicBezTo>
                                  <a:pt x="1809225" y="1046192"/>
                                  <a:pt x="1808427" y="1047390"/>
                                  <a:pt x="1807229" y="1047390"/>
                                </a:cubicBezTo>
                                <a:cubicBezTo>
                                  <a:pt x="1806030" y="1047789"/>
                                  <a:pt x="1804833" y="1046991"/>
                                  <a:pt x="1804833" y="1045394"/>
                                </a:cubicBezTo>
                                <a:lnTo>
                                  <a:pt x="1802438" y="1027828"/>
                                </a:lnTo>
                                <a:cubicBezTo>
                                  <a:pt x="1802438" y="1026630"/>
                                  <a:pt x="1803237" y="1025433"/>
                                  <a:pt x="1804434" y="1025433"/>
                                </a:cubicBezTo>
                                <a:close/>
                                <a:moveTo>
                                  <a:pt x="848796" y="1000832"/>
                                </a:moveTo>
                                <a:cubicBezTo>
                                  <a:pt x="856530" y="1002778"/>
                                  <a:pt x="863516" y="1007668"/>
                                  <a:pt x="867908" y="1015053"/>
                                </a:cubicBezTo>
                                <a:lnTo>
                                  <a:pt x="862319" y="1018646"/>
                                </a:lnTo>
                                <a:cubicBezTo>
                                  <a:pt x="854733" y="1007069"/>
                                  <a:pt x="839566" y="1003477"/>
                                  <a:pt x="827980" y="1010662"/>
                                </a:cubicBezTo>
                                <a:cubicBezTo>
                                  <a:pt x="816408" y="1017848"/>
                                  <a:pt x="812816" y="1033018"/>
                                  <a:pt x="820797" y="1044595"/>
                                </a:cubicBezTo>
                                <a:lnTo>
                                  <a:pt x="815211" y="1048188"/>
                                </a:lnTo>
                                <a:cubicBezTo>
                                  <a:pt x="814810" y="1047789"/>
                                  <a:pt x="814810" y="1047390"/>
                                  <a:pt x="814413" y="1046990"/>
                                </a:cubicBezTo>
                                <a:cubicBezTo>
                                  <a:pt x="805632" y="1032220"/>
                                  <a:pt x="810421" y="1013057"/>
                                  <a:pt x="825186" y="1004275"/>
                                </a:cubicBezTo>
                                <a:cubicBezTo>
                                  <a:pt x="832582" y="999884"/>
                                  <a:pt x="841062" y="998886"/>
                                  <a:pt x="848796" y="1000832"/>
                                </a:cubicBezTo>
                                <a:close/>
                                <a:moveTo>
                                  <a:pt x="5591947" y="971541"/>
                                </a:moveTo>
                                <a:cubicBezTo>
                                  <a:pt x="5593145" y="971541"/>
                                  <a:pt x="5594342" y="972339"/>
                                  <a:pt x="5594342" y="973537"/>
                                </a:cubicBezTo>
                                <a:lnTo>
                                  <a:pt x="5596737" y="991103"/>
                                </a:lnTo>
                                <a:cubicBezTo>
                                  <a:pt x="5596737" y="992300"/>
                                  <a:pt x="5595939" y="993498"/>
                                  <a:pt x="5594741" y="993498"/>
                                </a:cubicBezTo>
                                <a:cubicBezTo>
                                  <a:pt x="5593544" y="993498"/>
                                  <a:pt x="5592346" y="992699"/>
                                  <a:pt x="5592346" y="991502"/>
                                </a:cubicBezTo>
                                <a:lnTo>
                                  <a:pt x="5589950" y="973936"/>
                                </a:lnTo>
                                <a:cubicBezTo>
                                  <a:pt x="5589950" y="972738"/>
                                  <a:pt x="5590749" y="971541"/>
                                  <a:pt x="5591947" y="971541"/>
                                </a:cubicBezTo>
                                <a:close/>
                                <a:moveTo>
                                  <a:pt x="5580370" y="970743"/>
                                </a:moveTo>
                                <a:cubicBezTo>
                                  <a:pt x="5581569" y="971142"/>
                                  <a:pt x="5582367" y="972339"/>
                                  <a:pt x="5581569" y="973537"/>
                                </a:cubicBezTo>
                                <a:lnTo>
                                  <a:pt x="5576778" y="990304"/>
                                </a:lnTo>
                                <a:cubicBezTo>
                                  <a:pt x="5576778" y="991103"/>
                                  <a:pt x="5575979" y="991901"/>
                                  <a:pt x="5575181" y="991901"/>
                                </a:cubicBezTo>
                                <a:lnTo>
                                  <a:pt x="5574383" y="991901"/>
                                </a:lnTo>
                                <a:cubicBezTo>
                                  <a:pt x="5573184" y="991502"/>
                                  <a:pt x="5572386" y="990304"/>
                                  <a:pt x="5572785" y="989107"/>
                                </a:cubicBezTo>
                                <a:lnTo>
                                  <a:pt x="5577576" y="972339"/>
                                </a:lnTo>
                                <a:cubicBezTo>
                                  <a:pt x="5577975" y="971142"/>
                                  <a:pt x="5579173" y="970343"/>
                                  <a:pt x="5580370" y="970743"/>
                                </a:cubicBezTo>
                                <a:close/>
                                <a:moveTo>
                                  <a:pt x="5602725" y="967948"/>
                                </a:moveTo>
                                <a:cubicBezTo>
                                  <a:pt x="5603524" y="967548"/>
                                  <a:pt x="5605121" y="967548"/>
                                  <a:pt x="5605520" y="968746"/>
                                </a:cubicBezTo>
                                <a:lnTo>
                                  <a:pt x="5614303" y="983917"/>
                                </a:lnTo>
                                <a:cubicBezTo>
                                  <a:pt x="5614702" y="984715"/>
                                  <a:pt x="5614702" y="986312"/>
                                  <a:pt x="5613504" y="986711"/>
                                </a:cubicBezTo>
                                <a:lnTo>
                                  <a:pt x="5612706" y="987110"/>
                                </a:lnTo>
                                <a:cubicBezTo>
                                  <a:pt x="5611907" y="987110"/>
                                  <a:pt x="5611109" y="986711"/>
                                  <a:pt x="5610710" y="985913"/>
                                </a:cubicBezTo>
                                <a:lnTo>
                                  <a:pt x="5601926" y="970742"/>
                                </a:lnTo>
                                <a:cubicBezTo>
                                  <a:pt x="5601527" y="969944"/>
                                  <a:pt x="5601527" y="968347"/>
                                  <a:pt x="5602725" y="967948"/>
                                </a:cubicBezTo>
                                <a:close/>
                                <a:moveTo>
                                  <a:pt x="4247644" y="965653"/>
                                </a:moveTo>
                                <a:cubicBezTo>
                                  <a:pt x="4250239" y="965054"/>
                                  <a:pt x="4253632" y="964954"/>
                                  <a:pt x="4257026" y="966751"/>
                                </a:cubicBezTo>
                                <a:cubicBezTo>
                                  <a:pt x="4264610" y="970743"/>
                                  <a:pt x="4264211" y="978327"/>
                                  <a:pt x="4264211" y="978727"/>
                                </a:cubicBezTo>
                                <a:cubicBezTo>
                                  <a:pt x="4264211" y="978727"/>
                                  <a:pt x="4264211" y="981521"/>
                                  <a:pt x="4267804" y="983517"/>
                                </a:cubicBezTo>
                                <a:cubicBezTo>
                                  <a:pt x="4271397" y="985114"/>
                                  <a:pt x="4273792" y="983517"/>
                                  <a:pt x="4273792" y="983517"/>
                                </a:cubicBezTo>
                                <a:lnTo>
                                  <a:pt x="4274191" y="983517"/>
                                </a:lnTo>
                                <a:lnTo>
                                  <a:pt x="4274590" y="983118"/>
                                </a:lnTo>
                                <a:cubicBezTo>
                                  <a:pt x="4276586" y="981920"/>
                                  <a:pt x="4281377" y="979525"/>
                                  <a:pt x="4287764" y="982719"/>
                                </a:cubicBezTo>
                                <a:cubicBezTo>
                                  <a:pt x="4294550" y="986311"/>
                                  <a:pt x="4294950" y="993896"/>
                                  <a:pt x="4294950" y="994295"/>
                                </a:cubicBezTo>
                                <a:lnTo>
                                  <a:pt x="4294950" y="994695"/>
                                </a:lnTo>
                                <a:cubicBezTo>
                                  <a:pt x="4294950" y="994695"/>
                                  <a:pt x="4294950" y="997489"/>
                                  <a:pt x="4298542" y="999485"/>
                                </a:cubicBezTo>
                                <a:cubicBezTo>
                                  <a:pt x="4302135" y="1001481"/>
                                  <a:pt x="4304930" y="999485"/>
                                  <a:pt x="4304930" y="999485"/>
                                </a:cubicBezTo>
                                <a:lnTo>
                                  <a:pt x="4305329" y="999485"/>
                                </a:lnTo>
                                <a:cubicBezTo>
                                  <a:pt x="4305728" y="999086"/>
                                  <a:pt x="4312915" y="995094"/>
                                  <a:pt x="4319302" y="998687"/>
                                </a:cubicBezTo>
                                <a:cubicBezTo>
                                  <a:pt x="4326887" y="1002680"/>
                                  <a:pt x="4326487" y="1010264"/>
                                  <a:pt x="4326487" y="1010664"/>
                                </a:cubicBezTo>
                                <a:cubicBezTo>
                                  <a:pt x="4326487" y="1010664"/>
                                  <a:pt x="4326487" y="1013458"/>
                                  <a:pt x="4330080" y="1015454"/>
                                </a:cubicBezTo>
                                <a:cubicBezTo>
                                  <a:pt x="4331278" y="1015853"/>
                                  <a:pt x="4332076" y="1016252"/>
                                  <a:pt x="4333274" y="1016252"/>
                                </a:cubicBezTo>
                                <a:lnTo>
                                  <a:pt x="4337665" y="1016652"/>
                                </a:lnTo>
                                <a:cubicBezTo>
                                  <a:pt x="4339661" y="1016652"/>
                                  <a:pt x="4341258" y="1018648"/>
                                  <a:pt x="4341258" y="1020644"/>
                                </a:cubicBezTo>
                                <a:cubicBezTo>
                                  <a:pt x="4341258" y="1022640"/>
                                  <a:pt x="4339262" y="1024236"/>
                                  <a:pt x="4335669" y="1025035"/>
                                </a:cubicBezTo>
                                <a:lnTo>
                                  <a:pt x="4329681" y="1024636"/>
                                </a:lnTo>
                                <a:cubicBezTo>
                                  <a:pt x="4328084" y="1024236"/>
                                  <a:pt x="4326487" y="1023837"/>
                                  <a:pt x="4324891" y="1023039"/>
                                </a:cubicBezTo>
                                <a:cubicBezTo>
                                  <a:pt x="4317306" y="1019047"/>
                                  <a:pt x="4317705" y="1011462"/>
                                  <a:pt x="4317705" y="1011063"/>
                                </a:cubicBezTo>
                                <a:cubicBezTo>
                                  <a:pt x="4317705" y="1011063"/>
                                  <a:pt x="4318104" y="1008268"/>
                                  <a:pt x="4314511" y="1006272"/>
                                </a:cubicBezTo>
                                <a:cubicBezTo>
                                  <a:pt x="4311717" y="1004676"/>
                                  <a:pt x="4308123" y="1006272"/>
                                  <a:pt x="4307724" y="1006672"/>
                                </a:cubicBezTo>
                                <a:cubicBezTo>
                                  <a:pt x="4306526" y="1007470"/>
                                  <a:pt x="4300938" y="1010664"/>
                                  <a:pt x="4294151" y="1007071"/>
                                </a:cubicBezTo>
                                <a:cubicBezTo>
                                  <a:pt x="4287365" y="1003478"/>
                                  <a:pt x="4286966" y="997090"/>
                                  <a:pt x="4286966" y="995493"/>
                                </a:cubicBezTo>
                                <a:cubicBezTo>
                                  <a:pt x="4286566" y="995094"/>
                                  <a:pt x="4286167" y="991900"/>
                                  <a:pt x="4283373" y="990303"/>
                                </a:cubicBezTo>
                                <a:cubicBezTo>
                                  <a:pt x="4280179" y="988707"/>
                                  <a:pt x="4278183" y="989904"/>
                                  <a:pt x="4277385" y="990303"/>
                                </a:cubicBezTo>
                                <a:lnTo>
                                  <a:pt x="4276986" y="990303"/>
                                </a:lnTo>
                                <a:cubicBezTo>
                                  <a:pt x="4275788" y="991102"/>
                                  <a:pt x="4270598" y="994295"/>
                                  <a:pt x="4263413" y="990703"/>
                                </a:cubicBezTo>
                                <a:cubicBezTo>
                                  <a:pt x="4255828" y="986711"/>
                                  <a:pt x="4256227" y="979525"/>
                                  <a:pt x="4256227" y="978727"/>
                                </a:cubicBezTo>
                                <a:cubicBezTo>
                                  <a:pt x="4256626" y="978727"/>
                                  <a:pt x="4256227" y="975533"/>
                                  <a:pt x="4253034" y="973936"/>
                                </a:cubicBezTo>
                                <a:cubicBezTo>
                                  <a:pt x="4250239" y="972339"/>
                                  <a:pt x="4246646" y="973936"/>
                                  <a:pt x="4246247" y="974335"/>
                                </a:cubicBezTo>
                                <a:cubicBezTo>
                                  <a:pt x="4245050" y="975134"/>
                                  <a:pt x="4239461" y="978327"/>
                                  <a:pt x="4232674" y="974735"/>
                                </a:cubicBezTo>
                                <a:lnTo>
                                  <a:pt x="4230279" y="973138"/>
                                </a:lnTo>
                                <a:cubicBezTo>
                                  <a:pt x="4228283" y="972339"/>
                                  <a:pt x="4227485" y="969944"/>
                                  <a:pt x="4228682" y="967948"/>
                                </a:cubicBezTo>
                                <a:cubicBezTo>
                                  <a:pt x="4229481" y="965952"/>
                                  <a:pt x="4231876" y="965154"/>
                                  <a:pt x="4233872" y="966351"/>
                                </a:cubicBezTo>
                                <a:lnTo>
                                  <a:pt x="4236267" y="967549"/>
                                </a:lnTo>
                                <a:cubicBezTo>
                                  <a:pt x="4239860" y="969545"/>
                                  <a:pt x="4242654" y="967549"/>
                                  <a:pt x="4242654" y="967549"/>
                                </a:cubicBezTo>
                                <a:lnTo>
                                  <a:pt x="4243054" y="967549"/>
                                </a:lnTo>
                                <a:cubicBezTo>
                                  <a:pt x="4243253" y="967349"/>
                                  <a:pt x="4245050" y="966252"/>
                                  <a:pt x="4247644" y="965653"/>
                                </a:cubicBezTo>
                                <a:close/>
                                <a:moveTo>
                                  <a:pt x="5570790" y="965553"/>
                                </a:moveTo>
                                <a:cubicBezTo>
                                  <a:pt x="5571588" y="966351"/>
                                  <a:pt x="5571588" y="967948"/>
                                  <a:pt x="5571588" y="968347"/>
                                </a:cubicBezTo>
                                <a:lnTo>
                                  <a:pt x="5560810" y="982320"/>
                                </a:lnTo>
                                <a:cubicBezTo>
                                  <a:pt x="5560411" y="982720"/>
                                  <a:pt x="5559612" y="983119"/>
                                  <a:pt x="5559212" y="983119"/>
                                </a:cubicBezTo>
                                <a:cubicBezTo>
                                  <a:pt x="5558813" y="983119"/>
                                  <a:pt x="5558014" y="983119"/>
                                  <a:pt x="5557615" y="982720"/>
                                </a:cubicBezTo>
                                <a:cubicBezTo>
                                  <a:pt x="5556817" y="982320"/>
                                  <a:pt x="5556418" y="980724"/>
                                  <a:pt x="5557216" y="979925"/>
                                </a:cubicBezTo>
                                <a:lnTo>
                                  <a:pt x="5567995" y="965952"/>
                                </a:lnTo>
                                <a:cubicBezTo>
                                  <a:pt x="5568395" y="965154"/>
                                  <a:pt x="5569991" y="964755"/>
                                  <a:pt x="5570790" y="965553"/>
                                </a:cubicBezTo>
                                <a:close/>
                                <a:moveTo>
                                  <a:pt x="5614302" y="959964"/>
                                </a:moveTo>
                                <a:lnTo>
                                  <a:pt x="5628674" y="970743"/>
                                </a:lnTo>
                                <a:cubicBezTo>
                                  <a:pt x="5629472" y="971143"/>
                                  <a:pt x="5629871" y="972739"/>
                                  <a:pt x="5629073" y="973538"/>
                                </a:cubicBezTo>
                                <a:cubicBezTo>
                                  <a:pt x="5628674" y="973937"/>
                                  <a:pt x="5627875" y="974336"/>
                                  <a:pt x="5627476" y="974336"/>
                                </a:cubicBezTo>
                                <a:cubicBezTo>
                                  <a:pt x="5627077" y="974336"/>
                                  <a:pt x="5626279" y="974336"/>
                                  <a:pt x="5625879" y="973937"/>
                                </a:cubicBezTo>
                                <a:lnTo>
                                  <a:pt x="5611906" y="963158"/>
                                </a:lnTo>
                                <a:cubicBezTo>
                                  <a:pt x="5611108" y="962758"/>
                                  <a:pt x="5610709" y="961162"/>
                                  <a:pt x="5611507" y="960363"/>
                                </a:cubicBezTo>
                                <a:cubicBezTo>
                                  <a:pt x="5611906" y="959565"/>
                                  <a:pt x="5613503" y="959166"/>
                                  <a:pt x="5614302" y="959964"/>
                                </a:cubicBezTo>
                                <a:close/>
                                <a:moveTo>
                                  <a:pt x="2123377" y="959565"/>
                                </a:moveTo>
                                <a:cubicBezTo>
                                  <a:pt x="2124575" y="959165"/>
                                  <a:pt x="2125772" y="959964"/>
                                  <a:pt x="2126171" y="961161"/>
                                </a:cubicBezTo>
                                <a:cubicBezTo>
                                  <a:pt x="2127767" y="968746"/>
                                  <a:pt x="2135754" y="973936"/>
                                  <a:pt x="2143738" y="971940"/>
                                </a:cubicBezTo>
                                <a:cubicBezTo>
                                  <a:pt x="2144936" y="971541"/>
                                  <a:pt x="2146133" y="972339"/>
                                  <a:pt x="2146931" y="973537"/>
                                </a:cubicBezTo>
                                <a:cubicBezTo>
                                  <a:pt x="2147329" y="974734"/>
                                  <a:pt x="2146532" y="975932"/>
                                  <a:pt x="2145734" y="976331"/>
                                </a:cubicBezTo>
                                <a:lnTo>
                                  <a:pt x="2145333" y="976331"/>
                                </a:lnTo>
                                <a:cubicBezTo>
                                  <a:pt x="2140944" y="977529"/>
                                  <a:pt x="2136553" y="977129"/>
                                  <a:pt x="2132559" y="975133"/>
                                </a:cubicBezTo>
                                <a:cubicBezTo>
                                  <a:pt x="2127369" y="989505"/>
                                  <a:pt x="2117389" y="1000683"/>
                                  <a:pt x="2103817" y="1007470"/>
                                </a:cubicBezTo>
                                <a:cubicBezTo>
                                  <a:pt x="2090241" y="1014256"/>
                                  <a:pt x="2075074" y="1015453"/>
                                  <a:pt x="2060702" y="1010663"/>
                                </a:cubicBezTo>
                                <a:cubicBezTo>
                                  <a:pt x="2059903" y="1015054"/>
                                  <a:pt x="2057509" y="1019046"/>
                                  <a:pt x="2053915" y="1021841"/>
                                </a:cubicBezTo>
                                <a:lnTo>
                                  <a:pt x="2053517" y="1022240"/>
                                </a:lnTo>
                                <a:cubicBezTo>
                                  <a:pt x="2052718" y="1022639"/>
                                  <a:pt x="2051521" y="1022240"/>
                                  <a:pt x="2050721" y="1021441"/>
                                </a:cubicBezTo>
                                <a:cubicBezTo>
                                  <a:pt x="2049924" y="1020643"/>
                                  <a:pt x="2049924" y="1019046"/>
                                  <a:pt x="2051120" y="1018248"/>
                                </a:cubicBezTo>
                                <a:cubicBezTo>
                                  <a:pt x="2057109" y="1013058"/>
                                  <a:pt x="2058305" y="1003877"/>
                                  <a:pt x="2053117" y="997489"/>
                                </a:cubicBezTo>
                                <a:cubicBezTo>
                                  <a:pt x="2052319" y="996690"/>
                                  <a:pt x="2052319" y="995093"/>
                                  <a:pt x="2053517" y="994295"/>
                                </a:cubicBezTo>
                                <a:cubicBezTo>
                                  <a:pt x="2054315" y="993497"/>
                                  <a:pt x="2055911" y="993497"/>
                                  <a:pt x="2056709" y="994694"/>
                                </a:cubicBezTo>
                                <a:cubicBezTo>
                                  <a:pt x="2059504" y="998288"/>
                                  <a:pt x="2061101" y="1002280"/>
                                  <a:pt x="2061101" y="1006272"/>
                                </a:cubicBezTo>
                                <a:lnTo>
                                  <a:pt x="2061500" y="1006272"/>
                                </a:lnTo>
                                <a:cubicBezTo>
                                  <a:pt x="2075074" y="1010663"/>
                                  <a:pt x="2089045" y="1009865"/>
                                  <a:pt x="2101821" y="1003478"/>
                                </a:cubicBezTo>
                                <a:cubicBezTo>
                                  <a:pt x="2114193" y="997089"/>
                                  <a:pt x="2123778" y="986311"/>
                                  <a:pt x="2128168" y="973137"/>
                                </a:cubicBezTo>
                                <a:lnTo>
                                  <a:pt x="2128168" y="972738"/>
                                </a:lnTo>
                                <a:cubicBezTo>
                                  <a:pt x="2124974" y="970343"/>
                                  <a:pt x="2122977" y="966750"/>
                                  <a:pt x="2121781" y="962359"/>
                                </a:cubicBezTo>
                                <a:cubicBezTo>
                                  <a:pt x="2121380" y="961161"/>
                                  <a:pt x="2122180" y="959964"/>
                                  <a:pt x="2123377" y="959565"/>
                                </a:cubicBezTo>
                                <a:close/>
                                <a:moveTo>
                                  <a:pt x="5560411" y="956372"/>
                                </a:moveTo>
                                <a:cubicBezTo>
                                  <a:pt x="5561209" y="955972"/>
                                  <a:pt x="5562806" y="955972"/>
                                  <a:pt x="5563205" y="957170"/>
                                </a:cubicBezTo>
                                <a:cubicBezTo>
                                  <a:pt x="5563604" y="957968"/>
                                  <a:pt x="5563205" y="959166"/>
                                  <a:pt x="5562407" y="959964"/>
                                </a:cubicBezTo>
                                <a:lnTo>
                                  <a:pt x="5547236" y="968748"/>
                                </a:lnTo>
                                <a:lnTo>
                                  <a:pt x="5546438" y="969147"/>
                                </a:lnTo>
                                <a:cubicBezTo>
                                  <a:pt x="5545639" y="969147"/>
                                  <a:pt x="5544841" y="968748"/>
                                  <a:pt x="5544442" y="967949"/>
                                </a:cubicBezTo>
                                <a:cubicBezTo>
                                  <a:pt x="5544042" y="967151"/>
                                  <a:pt x="5544042" y="965554"/>
                                  <a:pt x="5545240" y="965155"/>
                                </a:cubicBezTo>
                                <a:close/>
                                <a:moveTo>
                                  <a:pt x="3046325" y="955972"/>
                                </a:moveTo>
                                <a:cubicBezTo>
                                  <a:pt x="3048722" y="955573"/>
                                  <a:pt x="3051113" y="957569"/>
                                  <a:pt x="3051113" y="959565"/>
                                </a:cubicBezTo>
                                <a:lnTo>
                                  <a:pt x="3054712" y="983916"/>
                                </a:lnTo>
                                <a:lnTo>
                                  <a:pt x="3079067" y="980323"/>
                                </a:lnTo>
                                <a:cubicBezTo>
                                  <a:pt x="3081460" y="979924"/>
                                  <a:pt x="3083460" y="981521"/>
                                  <a:pt x="3083855" y="983916"/>
                                </a:cubicBezTo>
                                <a:cubicBezTo>
                                  <a:pt x="3084255" y="986311"/>
                                  <a:pt x="3082660" y="988307"/>
                                  <a:pt x="3080265" y="988707"/>
                                </a:cubicBezTo>
                                <a:lnTo>
                                  <a:pt x="3055905" y="992299"/>
                                </a:lnTo>
                                <a:lnTo>
                                  <a:pt x="3059500" y="1016651"/>
                                </a:lnTo>
                                <a:cubicBezTo>
                                  <a:pt x="3059902" y="1019047"/>
                                  <a:pt x="3058302" y="1021043"/>
                                  <a:pt x="3055905" y="1021442"/>
                                </a:cubicBezTo>
                                <a:cubicBezTo>
                                  <a:pt x="3053509" y="1021841"/>
                                  <a:pt x="3051513" y="1020244"/>
                                  <a:pt x="3051113" y="1017849"/>
                                </a:cubicBezTo>
                                <a:lnTo>
                                  <a:pt x="3047523" y="993497"/>
                                </a:lnTo>
                                <a:lnTo>
                                  <a:pt x="3023178" y="997090"/>
                                </a:lnTo>
                                <a:cubicBezTo>
                                  <a:pt x="3020791" y="997490"/>
                                  <a:pt x="3018791" y="995892"/>
                                  <a:pt x="3018392" y="993497"/>
                                </a:cubicBezTo>
                                <a:cubicBezTo>
                                  <a:pt x="3017994" y="991102"/>
                                  <a:pt x="3019589" y="989106"/>
                                  <a:pt x="3021984" y="988707"/>
                                </a:cubicBezTo>
                                <a:lnTo>
                                  <a:pt x="3046325" y="985114"/>
                                </a:lnTo>
                                <a:lnTo>
                                  <a:pt x="3042735" y="960763"/>
                                </a:lnTo>
                                <a:cubicBezTo>
                                  <a:pt x="3042335" y="958367"/>
                                  <a:pt x="3043933" y="956371"/>
                                  <a:pt x="3046325" y="955972"/>
                                </a:cubicBezTo>
                                <a:close/>
                                <a:moveTo>
                                  <a:pt x="5619092" y="948787"/>
                                </a:moveTo>
                                <a:lnTo>
                                  <a:pt x="5635859" y="953578"/>
                                </a:lnTo>
                                <a:cubicBezTo>
                                  <a:pt x="5637057" y="953977"/>
                                  <a:pt x="5637456" y="955175"/>
                                  <a:pt x="5637057" y="956372"/>
                                </a:cubicBezTo>
                                <a:cubicBezTo>
                                  <a:pt x="5637057" y="957171"/>
                                  <a:pt x="5636259" y="957969"/>
                                  <a:pt x="5635460" y="957969"/>
                                </a:cubicBezTo>
                                <a:lnTo>
                                  <a:pt x="5634662" y="957969"/>
                                </a:lnTo>
                                <a:lnTo>
                                  <a:pt x="5617894" y="953179"/>
                                </a:lnTo>
                                <a:cubicBezTo>
                                  <a:pt x="5616697" y="952780"/>
                                  <a:pt x="5615898" y="951581"/>
                                  <a:pt x="5616298" y="950383"/>
                                </a:cubicBezTo>
                                <a:cubicBezTo>
                                  <a:pt x="5616697" y="949186"/>
                                  <a:pt x="5617894" y="948387"/>
                                  <a:pt x="5619092" y="948787"/>
                                </a:cubicBezTo>
                                <a:close/>
                                <a:moveTo>
                                  <a:pt x="5557217" y="944396"/>
                                </a:moveTo>
                                <a:cubicBezTo>
                                  <a:pt x="5558414" y="944396"/>
                                  <a:pt x="5559612" y="945194"/>
                                  <a:pt x="5559612" y="946392"/>
                                </a:cubicBezTo>
                                <a:cubicBezTo>
                                  <a:pt x="5559612" y="947589"/>
                                  <a:pt x="5558814" y="948788"/>
                                  <a:pt x="5557616" y="948788"/>
                                </a:cubicBezTo>
                                <a:lnTo>
                                  <a:pt x="5540050" y="951183"/>
                                </a:lnTo>
                                <a:cubicBezTo>
                                  <a:pt x="5538853" y="951183"/>
                                  <a:pt x="5537655" y="950385"/>
                                  <a:pt x="5537655" y="949187"/>
                                </a:cubicBezTo>
                                <a:cubicBezTo>
                                  <a:pt x="5537655" y="947989"/>
                                  <a:pt x="5538453" y="946791"/>
                                  <a:pt x="5539651" y="946791"/>
                                </a:cubicBezTo>
                                <a:close/>
                                <a:moveTo>
                                  <a:pt x="5636259" y="934416"/>
                                </a:moveTo>
                                <a:cubicBezTo>
                                  <a:pt x="5637456" y="934016"/>
                                  <a:pt x="5638654" y="934815"/>
                                  <a:pt x="5638654" y="936412"/>
                                </a:cubicBezTo>
                                <a:cubicBezTo>
                                  <a:pt x="5638654" y="937609"/>
                                  <a:pt x="5637855" y="938808"/>
                                  <a:pt x="5636658" y="938808"/>
                                </a:cubicBezTo>
                                <a:lnTo>
                                  <a:pt x="5619092" y="941203"/>
                                </a:lnTo>
                                <a:cubicBezTo>
                                  <a:pt x="5617894" y="941203"/>
                                  <a:pt x="5616697" y="940405"/>
                                  <a:pt x="5616697" y="939207"/>
                                </a:cubicBezTo>
                                <a:cubicBezTo>
                                  <a:pt x="5616697" y="938008"/>
                                  <a:pt x="5617495" y="936811"/>
                                  <a:pt x="5618693" y="936811"/>
                                </a:cubicBezTo>
                                <a:close/>
                                <a:moveTo>
                                  <a:pt x="4264809" y="933318"/>
                                </a:moveTo>
                                <a:cubicBezTo>
                                  <a:pt x="4267404" y="932719"/>
                                  <a:pt x="4270797" y="932619"/>
                                  <a:pt x="4274191" y="934416"/>
                                </a:cubicBezTo>
                                <a:cubicBezTo>
                                  <a:pt x="4281775" y="938408"/>
                                  <a:pt x="4281376" y="945992"/>
                                  <a:pt x="4281376" y="946392"/>
                                </a:cubicBezTo>
                                <a:cubicBezTo>
                                  <a:pt x="4281376" y="946392"/>
                                  <a:pt x="4281376" y="949186"/>
                                  <a:pt x="4284969" y="951182"/>
                                </a:cubicBezTo>
                                <a:cubicBezTo>
                                  <a:pt x="4288562" y="952779"/>
                                  <a:pt x="4290957" y="951182"/>
                                  <a:pt x="4290957" y="951182"/>
                                </a:cubicBezTo>
                                <a:lnTo>
                                  <a:pt x="4291356" y="951182"/>
                                </a:lnTo>
                                <a:lnTo>
                                  <a:pt x="4291755" y="950783"/>
                                </a:lnTo>
                                <a:cubicBezTo>
                                  <a:pt x="4293751" y="949585"/>
                                  <a:pt x="4298542" y="947190"/>
                                  <a:pt x="4304929" y="950384"/>
                                </a:cubicBezTo>
                                <a:cubicBezTo>
                                  <a:pt x="4311715" y="953976"/>
                                  <a:pt x="4312114" y="961561"/>
                                  <a:pt x="4312114" y="961960"/>
                                </a:cubicBezTo>
                                <a:lnTo>
                                  <a:pt x="4312114" y="962360"/>
                                </a:lnTo>
                                <a:cubicBezTo>
                                  <a:pt x="4312114" y="962360"/>
                                  <a:pt x="4312114" y="965154"/>
                                  <a:pt x="4315707" y="967150"/>
                                </a:cubicBezTo>
                                <a:cubicBezTo>
                                  <a:pt x="4319300" y="969146"/>
                                  <a:pt x="4322094" y="967150"/>
                                  <a:pt x="4322094" y="967150"/>
                                </a:cubicBezTo>
                                <a:lnTo>
                                  <a:pt x="4322494" y="967150"/>
                                </a:lnTo>
                                <a:cubicBezTo>
                                  <a:pt x="4322893" y="966751"/>
                                  <a:pt x="4330079" y="962759"/>
                                  <a:pt x="4336466" y="966352"/>
                                </a:cubicBezTo>
                                <a:cubicBezTo>
                                  <a:pt x="4344051" y="970344"/>
                                  <a:pt x="4343652" y="977929"/>
                                  <a:pt x="4343652" y="978328"/>
                                </a:cubicBezTo>
                                <a:cubicBezTo>
                                  <a:pt x="4343652" y="978328"/>
                                  <a:pt x="4343652" y="981123"/>
                                  <a:pt x="4347245" y="983119"/>
                                </a:cubicBezTo>
                                <a:cubicBezTo>
                                  <a:pt x="4348442" y="983518"/>
                                  <a:pt x="4349241" y="983917"/>
                                  <a:pt x="4350438" y="983917"/>
                                </a:cubicBezTo>
                                <a:lnTo>
                                  <a:pt x="4354830" y="984316"/>
                                </a:lnTo>
                                <a:cubicBezTo>
                                  <a:pt x="4356826" y="984316"/>
                                  <a:pt x="4358422" y="986312"/>
                                  <a:pt x="4358422" y="988308"/>
                                </a:cubicBezTo>
                                <a:cubicBezTo>
                                  <a:pt x="4358023" y="990304"/>
                                  <a:pt x="4356426" y="992300"/>
                                  <a:pt x="4352834" y="992300"/>
                                </a:cubicBezTo>
                                <a:lnTo>
                                  <a:pt x="4346846" y="991901"/>
                                </a:lnTo>
                                <a:cubicBezTo>
                                  <a:pt x="4345249" y="991502"/>
                                  <a:pt x="4343652" y="991103"/>
                                  <a:pt x="4342055" y="990304"/>
                                </a:cubicBezTo>
                                <a:cubicBezTo>
                                  <a:pt x="4334470" y="986312"/>
                                  <a:pt x="4334870" y="978728"/>
                                  <a:pt x="4334870" y="978328"/>
                                </a:cubicBezTo>
                                <a:cubicBezTo>
                                  <a:pt x="4334870" y="978328"/>
                                  <a:pt x="4335269" y="975534"/>
                                  <a:pt x="4331676" y="973538"/>
                                </a:cubicBezTo>
                                <a:cubicBezTo>
                                  <a:pt x="4328882" y="971941"/>
                                  <a:pt x="4325288" y="973538"/>
                                  <a:pt x="4324889" y="973937"/>
                                </a:cubicBezTo>
                                <a:cubicBezTo>
                                  <a:pt x="4323691" y="974736"/>
                                  <a:pt x="4318102" y="977929"/>
                                  <a:pt x="4311316" y="974336"/>
                                </a:cubicBezTo>
                                <a:cubicBezTo>
                                  <a:pt x="4304530" y="970744"/>
                                  <a:pt x="4304130" y="964356"/>
                                  <a:pt x="4304130" y="962759"/>
                                </a:cubicBezTo>
                                <a:cubicBezTo>
                                  <a:pt x="4303731" y="962360"/>
                                  <a:pt x="4303332" y="959166"/>
                                  <a:pt x="4300538" y="957569"/>
                                </a:cubicBezTo>
                                <a:cubicBezTo>
                                  <a:pt x="4297344" y="955972"/>
                                  <a:pt x="4295348" y="957170"/>
                                  <a:pt x="4294550" y="957569"/>
                                </a:cubicBezTo>
                                <a:lnTo>
                                  <a:pt x="4294151" y="957569"/>
                                </a:lnTo>
                                <a:cubicBezTo>
                                  <a:pt x="4292953" y="958368"/>
                                  <a:pt x="4287763" y="961561"/>
                                  <a:pt x="4280578" y="957968"/>
                                </a:cubicBezTo>
                                <a:cubicBezTo>
                                  <a:pt x="4272993" y="953976"/>
                                  <a:pt x="4273392" y="946791"/>
                                  <a:pt x="4273392" y="945992"/>
                                </a:cubicBezTo>
                                <a:cubicBezTo>
                                  <a:pt x="4273791" y="945992"/>
                                  <a:pt x="4273392" y="942799"/>
                                  <a:pt x="4270199" y="941202"/>
                                </a:cubicBezTo>
                                <a:cubicBezTo>
                                  <a:pt x="4267404" y="939605"/>
                                  <a:pt x="4263811" y="941202"/>
                                  <a:pt x="4263412" y="941601"/>
                                </a:cubicBezTo>
                                <a:cubicBezTo>
                                  <a:pt x="4262215" y="942400"/>
                                  <a:pt x="4256626" y="945593"/>
                                  <a:pt x="4249840" y="942000"/>
                                </a:cubicBezTo>
                                <a:lnTo>
                                  <a:pt x="4247444" y="940404"/>
                                </a:lnTo>
                                <a:cubicBezTo>
                                  <a:pt x="4245448" y="939605"/>
                                  <a:pt x="4244650" y="937210"/>
                                  <a:pt x="4245848" y="935214"/>
                                </a:cubicBezTo>
                                <a:cubicBezTo>
                                  <a:pt x="4246646" y="933218"/>
                                  <a:pt x="4249041" y="932420"/>
                                  <a:pt x="4251037" y="933617"/>
                                </a:cubicBezTo>
                                <a:lnTo>
                                  <a:pt x="4253432" y="935214"/>
                                </a:lnTo>
                                <a:cubicBezTo>
                                  <a:pt x="4257025" y="937210"/>
                                  <a:pt x="4259820" y="935214"/>
                                  <a:pt x="4259820" y="935214"/>
                                </a:cubicBezTo>
                                <a:lnTo>
                                  <a:pt x="4260219" y="935214"/>
                                </a:lnTo>
                                <a:cubicBezTo>
                                  <a:pt x="4260418" y="935014"/>
                                  <a:pt x="4262214" y="933917"/>
                                  <a:pt x="4264809" y="933318"/>
                                </a:cubicBezTo>
                                <a:close/>
                                <a:moveTo>
                                  <a:pt x="5541647" y="927230"/>
                                </a:moveTo>
                                <a:lnTo>
                                  <a:pt x="5558415" y="932021"/>
                                </a:lnTo>
                                <a:cubicBezTo>
                                  <a:pt x="5559612" y="932420"/>
                                  <a:pt x="5560411" y="933618"/>
                                  <a:pt x="5560011" y="934815"/>
                                </a:cubicBezTo>
                                <a:cubicBezTo>
                                  <a:pt x="5560011" y="935614"/>
                                  <a:pt x="5559213" y="936412"/>
                                  <a:pt x="5558415" y="936412"/>
                                </a:cubicBezTo>
                                <a:lnTo>
                                  <a:pt x="5557616" y="936412"/>
                                </a:lnTo>
                                <a:lnTo>
                                  <a:pt x="5540849" y="931622"/>
                                </a:lnTo>
                                <a:cubicBezTo>
                                  <a:pt x="5539651" y="931223"/>
                                  <a:pt x="5538853" y="930423"/>
                                  <a:pt x="5538853" y="928826"/>
                                </a:cubicBezTo>
                                <a:cubicBezTo>
                                  <a:pt x="5539252" y="927629"/>
                                  <a:pt x="5540450" y="926831"/>
                                  <a:pt x="5541647" y="927230"/>
                                </a:cubicBezTo>
                                <a:close/>
                                <a:moveTo>
                                  <a:pt x="5629472" y="916851"/>
                                </a:moveTo>
                                <a:cubicBezTo>
                                  <a:pt x="5630271" y="916451"/>
                                  <a:pt x="5631867" y="916451"/>
                                  <a:pt x="5632267" y="917649"/>
                                </a:cubicBezTo>
                                <a:cubicBezTo>
                                  <a:pt x="5632666" y="918447"/>
                                  <a:pt x="5632666" y="920044"/>
                                  <a:pt x="5631468" y="920443"/>
                                </a:cubicBezTo>
                                <a:lnTo>
                                  <a:pt x="5616298" y="929227"/>
                                </a:lnTo>
                                <a:lnTo>
                                  <a:pt x="5615499" y="929626"/>
                                </a:lnTo>
                                <a:cubicBezTo>
                                  <a:pt x="5614701" y="929626"/>
                                  <a:pt x="5613902" y="929227"/>
                                  <a:pt x="5613503" y="928428"/>
                                </a:cubicBezTo>
                                <a:cubicBezTo>
                                  <a:pt x="5613104" y="927630"/>
                                  <a:pt x="5613503" y="926033"/>
                                  <a:pt x="5614302" y="925634"/>
                                </a:cubicBezTo>
                                <a:close/>
                                <a:moveTo>
                                  <a:pt x="5551228" y="911262"/>
                                </a:moveTo>
                                <a:lnTo>
                                  <a:pt x="5565201" y="922041"/>
                                </a:lnTo>
                                <a:cubicBezTo>
                                  <a:pt x="5566000" y="922441"/>
                                  <a:pt x="5566399" y="924037"/>
                                  <a:pt x="5565600" y="924836"/>
                                </a:cubicBezTo>
                                <a:cubicBezTo>
                                  <a:pt x="5565201" y="925235"/>
                                  <a:pt x="5564403" y="925634"/>
                                  <a:pt x="5564004" y="925634"/>
                                </a:cubicBezTo>
                                <a:cubicBezTo>
                                  <a:pt x="5563604" y="925634"/>
                                  <a:pt x="5562806" y="925634"/>
                                  <a:pt x="5562407" y="925235"/>
                                </a:cubicBezTo>
                                <a:lnTo>
                                  <a:pt x="5548833" y="914456"/>
                                </a:lnTo>
                                <a:cubicBezTo>
                                  <a:pt x="5548035" y="914056"/>
                                  <a:pt x="5547636" y="912460"/>
                                  <a:pt x="5548434" y="911661"/>
                                </a:cubicBezTo>
                                <a:cubicBezTo>
                                  <a:pt x="5548833" y="910863"/>
                                  <a:pt x="5550430" y="910464"/>
                                  <a:pt x="5551228" y="911262"/>
                                </a:cubicBezTo>
                                <a:close/>
                                <a:moveTo>
                                  <a:pt x="5619492" y="902479"/>
                                </a:moveTo>
                                <a:cubicBezTo>
                                  <a:pt x="5620291" y="902878"/>
                                  <a:pt x="5620690" y="904475"/>
                                  <a:pt x="5619891" y="905273"/>
                                </a:cubicBezTo>
                                <a:lnTo>
                                  <a:pt x="5609113" y="919246"/>
                                </a:lnTo>
                                <a:cubicBezTo>
                                  <a:pt x="5608714" y="919646"/>
                                  <a:pt x="5607915" y="920045"/>
                                  <a:pt x="5607515" y="920045"/>
                                </a:cubicBezTo>
                                <a:cubicBezTo>
                                  <a:pt x="5607116" y="920045"/>
                                  <a:pt x="5606318" y="920045"/>
                                  <a:pt x="5605918" y="919646"/>
                                </a:cubicBezTo>
                                <a:cubicBezTo>
                                  <a:pt x="5605120" y="918847"/>
                                  <a:pt x="5604721" y="917650"/>
                                  <a:pt x="5605918" y="916851"/>
                                </a:cubicBezTo>
                                <a:lnTo>
                                  <a:pt x="5616698" y="902878"/>
                                </a:lnTo>
                                <a:cubicBezTo>
                                  <a:pt x="5617097" y="902080"/>
                                  <a:pt x="5618694" y="901681"/>
                                  <a:pt x="5619492" y="902479"/>
                                </a:cubicBezTo>
                                <a:close/>
                                <a:moveTo>
                                  <a:pt x="5563204" y="898488"/>
                                </a:moveTo>
                                <a:cubicBezTo>
                                  <a:pt x="5564003" y="898088"/>
                                  <a:pt x="5565600" y="898088"/>
                                  <a:pt x="5565999" y="899286"/>
                                </a:cubicBezTo>
                                <a:lnTo>
                                  <a:pt x="5574782" y="914457"/>
                                </a:lnTo>
                                <a:cubicBezTo>
                                  <a:pt x="5575181" y="915255"/>
                                  <a:pt x="5575181" y="916852"/>
                                  <a:pt x="5573983" y="917251"/>
                                </a:cubicBezTo>
                                <a:lnTo>
                                  <a:pt x="5573185" y="917650"/>
                                </a:lnTo>
                                <a:cubicBezTo>
                                  <a:pt x="5572387" y="917650"/>
                                  <a:pt x="5571588" y="917251"/>
                                  <a:pt x="5571189" y="916453"/>
                                </a:cubicBezTo>
                                <a:lnTo>
                                  <a:pt x="5562406" y="901282"/>
                                </a:lnTo>
                                <a:cubicBezTo>
                                  <a:pt x="5562006" y="900484"/>
                                  <a:pt x="5562006" y="898887"/>
                                  <a:pt x="5563204" y="898488"/>
                                </a:cubicBezTo>
                                <a:close/>
                                <a:moveTo>
                                  <a:pt x="5601528" y="893697"/>
                                </a:moveTo>
                                <a:cubicBezTo>
                                  <a:pt x="5602726" y="894096"/>
                                  <a:pt x="5603525" y="895293"/>
                                  <a:pt x="5603126" y="896491"/>
                                </a:cubicBezTo>
                                <a:lnTo>
                                  <a:pt x="5598334" y="913258"/>
                                </a:lnTo>
                                <a:cubicBezTo>
                                  <a:pt x="5598334" y="914057"/>
                                  <a:pt x="5597536" y="914855"/>
                                  <a:pt x="5596737" y="914855"/>
                                </a:cubicBezTo>
                                <a:lnTo>
                                  <a:pt x="5595939" y="914855"/>
                                </a:lnTo>
                                <a:cubicBezTo>
                                  <a:pt x="5595141" y="914456"/>
                                  <a:pt x="5594341" y="913258"/>
                                  <a:pt x="5593942" y="912061"/>
                                </a:cubicBezTo>
                                <a:lnTo>
                                  <a:pt x="5598733" y="895293"/>
                                </a:lnTo>
                                <a:cubicBezTo>
                                  <a:pt x="5599133" y="894096"/>
                                  <a:pt x="5600330" y="893297"/>
                                  <a:pt x="5601528" y="893697"/>
                                </a:cubicBezTo>
                                <a:close/>
                                <a:moveTo>
                                  <a:pt x="5581568" y="892100"/>
                                </a:moveTo>
                                <a:cubicBezTo>
                                  <a:pt x="5582766" y="892100"/>
                                  <a:pt x="5583963" y="892898"/>
                                  <a:pt x="5583963" y="894096"/>
                                </a:cubicBezTo>
                                <a:lnTo>
                                  <a:pt x="5586358" y="911662"/>
                                </a:lnTo>
                                <a:cubicBezTo>
                                  <a:pt x="5586358" y="912859"/>
                                  <a:pt x="5585560" y="914057"/>
                                  <a:pt x="5584362" y="914057"/>
                                </a:cubicBezTo>
                                <a:cubicBezTo>
                                  <a:pt x="5583564" y="914057"/>
                                  <a:pt x="5582366" y="913258"/>
                                  <a:pt x="5581967" y="912061"/>
                                </a:cubicBezTo>
                                <a:lnTo>
                                  <a:pt x="5579571" y="894495"/>
                                </a:lnTo>
                                <a:cubicBezTo>
                                  <a:pt x="5579571" y="893297"/>
                                  <a:pt x="5580370" y="892100"/>
                                  <a:pt x="5581568" y="892100"/>
                                </a:cubicBezTo>
                                <a:close/>
                                <a:moveTo>
                                  <a:pt x="6840242" y="874935"/>
                                </a:moveTo>
                                <a:cubicBezTo>
                                  <a:pt x="6842637" y="874536"/>
                                  <a:pt x="6844633" y="876132"/>
                                  <a:pt x="6845032" y="878528"/>
                                </a:cubicBezTo>
                                <a:lnTo>
                                  <a:pt x="6848625" y="902879"/>
                                </a:lnTo>
                                <a:lnTo>
                                  <a:pt x="6872976" y="899286"/>
                                </a:lnTo>
                                <a:cubicBezTo>
                                  <a:pt x="6875371" y="898887"/>
                                  <a:pt x="6877367" y="900484"/>
                                  <a:pt x="6877767" y="902879"/>
                                </a:cubicBezTo>
                                <a:cubicBezTo>
                                  <a:pt x="6878166" y="905274"/>
                                  <a:pt x="6876569" y="907270"/>
                                  <a:pt x="6874174" y="907669"/>
                                </a:cubicBezTo>
                                <a:lnTo>
                                  <a:pt x="6849823" y="911262"/>
                                </a:lnTo>
                                <a:lnTo>
                                  <a:pt x="6853415" y="935614"/>
                                </a:lnTo>
                                <a:cubicBezTo>
                                  <a:pt x="6853815" y="938009"/>
                                  <a:pt x="6852218" y="940005"/>
                                  <a:pt x="6849823" y="940405"/>
                                </a:cubicBezTo>
                                <a:cubicBezTo>
                                  <a:pt x="6847427" y="940804"/>
                                  <a:pt x="6845431" y="939207"/>
                                  <a:pt x="6845032" y="936812"/>
                                </a:cubicBezTo>
                                <a:lnTo>
                                  <a:pt x="6841439" y="912460"/>
                                </a:lnTo>
                                <a:lnTo>
                                  <a:pt x="6817087" y="916052"/>
                                </a:lnTo>
                                <a:cubicBezTo>
                                  <a:pt x="6814692" y="916453"/>
                                  <a:pt x="6812696" y="914855"/>
                                  <a:pt x="6812297" y="912460"/>
                                </a:cubicBezTo>
                                <a:cubicBezTo>
                                  <a:pt x="6811898" y="910064"/>
                                  <a:pt x="6813494" y="908068"/>
                                  <a:pt x="6815890" y="907669"/>
                                </a:cubicBezTo>
                                <a:lnTo>
                                  <a:pt x="6840242" y="904076"/>
                                </a:lnTo>
                                <a:lnTo>
                                  <a:pt x="6836649" y="879725"/>
                                </a:lnTo>
                                <a:cubicBezTo>
                                  <a:pt x="6836250" y="877330"/>
                                  <a:pt x="6837847" y="875334"/>
                                  <a:pt x="6840242" y="874935"/>
                                </a:cubicBezTo>
                                <a:close/>
                                <a:moveTo>
                                  <a:pt x="4626335" y="867101"/>
                                </a:moveTo>
                                <a:cubicBezTo>
                                  <a:pt x="4634070" y="869047"/>
                                  <a:pt x="4641056" y="873937"/>
                                  <a:pt x="4645447" y="881322"/>
                                </a:cubicBezTo>
                                <a:lnTo>
                                  <a:pt x="4639858" y="884915"/>
                                </a:lnTo>
                                <a:cubicBezTo>
                                  <a:pt x="4632273" y="873338"/>
                                  <a:pt x="4617103" y="869746"/>
                                  <a:pt x="4605526" y="876931"/>
                                </a:cubicBezTo>
                                <a:cubicBezTo>
                                  <a:pt x="4593949" y="884516"/>
                                  <a:pt x="4590357" y="899687"/>
                                  <a:pt x="4598341" y="910864"/>
                                </a:cubicBezTo>
                                <a:lnTo>
                                  <a:pt x="4592752" y="914457"/>
                                </a:lnTo>
                                <a:cubicBezTo>
                                  <a:pt x="4592353" y="914058"/>
                                  <a:pt x="4592353" y="913659"/>
                                  <a:pt x="4591953" y="913259"/>
                                </a:cubicBezTo>
                                <a:cubicBezTo>
                                  <a:pt x="4583171" y="898489"/>
                                  <a:pt x="4587961" y="879326"/>
                                  <a:pt x="4602732" y="870544"/>
                                </a:cubicBezTo>
                                <a:cubicBezTo>
                                  <a:pt x="4610117" y="866153"/>
                                  <a:pt x="4618600" y="865155"/>
                                  <a:pt x="4626335" y="867101"/>
                                </a:cubicBezTo>
                                <a:close/>
                                <a:moveTo>
                                  <a:pt x="120997" y="835813"/>
                                </a:moveTo>
                                <a:cubicBezTo>
                                  <a:pt x="123392" y="835414"/>
                                  <a:pt x="125787" y="837011"/>
                                  <a:pt x="125787" y="839406"/>
                                </a:cubicBezTo>
                                <a:lnTo>
                                  <a:pt x="129380" y="863757"/>
                                </a:lnTo>
                                <a:lnTo>
                                  <a:pt x="153731" y="860164"/>
                                </a:lnTo>
                                <a:cubicBezTo>
                                  <a:pt x="156126" y="859765"/>
                                  <a:pt x="158122" y="861362"/>
                                  <a:pt x="158522" y="863757"/>
                                </a:cubicBezTo>
                                <a:cubicBezTo>
                                  <a:pt x="158921" y="866152"/>
                                  <a:pt x="157324" y="868148"/>
                                  <a:pt x="154929" y="868547"/>
                                </a:cubicBezTo>
                                <a:lnTo>
                                  <a:pt x="130578" y="872140"/>
                                </a:lnTo>
                                <a:lnTo>
                                  <a:pt x="134170" y="896492"/>
                                </a:lnTo>
                                <a:cubicBezTo>
                                  <a:pt x="134570" y="898887"/>
                                  <a:pt x="132973" y="900883"/>
                                  <a:pt x="130578" y="901283"/>
                                </a:cubicBezTo>
                                <a:cubicBezTo>
                                  <a:pt x="128182" y="901682"/>
                                  <a:pt x="126186" y="900085"/>
                                  <a:pt x="125787" y="897690"/>
                                </a:cubicBezTo>
                                <a:lnTo>
                                  <a:pt x="122194" y="873338"/>
                                </a:lnTo>
                                <a:lnTo>
                                  <a:pt x="97843" y="876930"/>
                                </a:lnTo>
                                <a:cubicBezTo>
                                  <a:pt x="95448" y="877331"/>
                                  <a:pt x="93452" y="875733"/>
                                  <a:pt x="93053" y="873338"/>
                                </a:cubicBezTo>
                                <a:cubicBezTo>
                                  <a:pt x="92654" y="870943"/>
                                  <a:pt x="94251" y="868947"/>
                                  <a:pt x="96646" y="868547"/>
                                </a:cubicBezTo>
                                <a:lnTo>
                                  <a:pt x="120997" y="864955"/>
                                </a:lnTo>
                                <a:lnTo>
                                  <a:pt x="117404" y="840603"/>
                                </a:lnTo>
                                <a:cubicBezTo>
                                  <a:pt x="117005" y="838208"/>
                                  <a:pt x="118602" y="836212"/>
                                  <a:pt x="120997" y="835813"/>
                                </a:cubicBezTo>
                                <a:close/>
                                <a:moveTo>
                                  <a:pt x="2693845" y="834217"/>
                                </a:moveTo>
                                <a:cubicBezTo>
                                  <a:pt x="2695042" y="834217"/>
                                  <a:pt x="2696236" y="835015"/>
                                  <a:pt x="2696236" y="836213"/>
                                </a:cubicBezTo>
                                <a:lnTo>
                                  <a:pt x="2698633" y="853779"/>
                                </a:lnTo>
                                <a:cubicBezTo>
                                  <a:pt x="2698633" y="854976"/>
                                  <a:pt x="2697836" y="856174"/>
                                  <a:pt x="2696640" y="856174"/>
                                </a:cubicBezTo>
                                <a:cubicBezTo>
                                  <a:pt x="2695436" y="856174"/>
                                  <a:pt x="2694243" y="855375"/>
                                  <a:pt x="2694243" y="854178"/>
                                </a:cubicBezTo>
                                <a:lnTo>
                                  <a:pt x="2691847" y="836612"/>
                                </a:lnTo>
                                <a:cubicBezTo>
                                  <a:pt x="2691847" y="835414"/>
                                  <a:pt x="2692645" y="834217"/>
                                  <a:pt x="2693845" y="834217"/>
                                </a:cubicBezTo>
                                <a:close/>
                                <a:moveTo>
                                  <a:pt x="2682265" y="833418"/>
                                </a:moveTo>
                                <a:cubicBezTo>
                                  <a:pt x="2683459" y="833817"/>
                                  <a:pt x="2684259" y="835014"/>
                                  <a:pt x="2683459" y="836212"/>
                                </a:cubicBezTo>
                                <a:lnTo>
                                  <a:pt x="2678671" y="852979"/>
                                </a:lnTo>
                                <a:cubicBezTo>
                                  <a:pt x="2678671" y="853778"/>
                                  <a:pt x="2677874" y="854576"/>
                                  <a:pt x="2677074" y="854576"/>
                                </a:cubicBezTo>
                                <a:lnTo>
                                  <a:pt x="2676273" y="854576"/>
                                </a:lnTo>
                                <a:cubicBezTo>
                                  <a:pt x="2675076" y="854177"/>
                                  <a:pt x="2674276" y="852979"/>
                                  <a:pt x="2674676" y="851782"/>
                                </a:cubicBezTo>
                                <a:lnTo>
                                  <a:pt x="2679471" y="835014"/>
                                </a:lnTo>
                                <a:cubicBezTo>
                                  <a:pt x="2679870" y="833817"/>
                                  <a:pt x="2681066" y="833019"/>
                                  <a:pt x="2682265" y="833418"/>
                                </a:cubicBezTo>
                                <a:close/>
                                <a:moveTo>
                                  <a:pt x="2704622" y="830624"/>
                                </a:moveTo>
                                <a:cubicBezTo>
                                  <a:pt x="2705417" y="830224"/>
                                  <a:pt x="2707015" y="830224"/>
                                  <a:pt x="2707411" y="831422"/>
                                </a:cubicBezTo>
                                <a:lnTo>
                                  <a:pt x="2716192" y="846593"/>
                                </a:lnTo>
                                <a:cubicBezTo>
                                  <a:pt x="2716588" y="847391"/>
                                  <a:pt x="2716588" y="848988"/>
                                  <a:pt x="2715393" y="849387"/>
                                </a:cubicBezTo>
                                <a:lnTo>
                                  <a:pt x="2714594" y="849786"/>
                                </a:lnTo>
                                <a:cubicBezTo>
                                  <a:pt x="2713797" y="849786"/>
                                  <a:pt x="2712998" y="849387"/>
                                  <a:pt x="2712600" y="848589"/>
                                </a:cubicBezTo>
                                <a:lnTo>
                                  <a:pt x="2703821" y="833418"/>
                                </a:lnTo>
                                <a:cubicBezTo>
                                  <a:pt x="2703422" y="832620"/>
                                  <a:pt x="2703422" y="831023"/>
                                  <a:pt x="2704622" y="830624"/>
                                </a:cubicBezTo>
                                <a:close/>
                                <a:moveTo>
                                  <a:pt x="1349539" y="828328"/>
                                </a:moveTo>
                                <a:cubicBezTo>
                                  <a:pt x="1352133" y="827729"/>
                                  <a:pt x="1355528" y="827629"/>
                                  <a:pt x="1358921" y="829426"/>
                                </a:cubicBezTo>
                                <a:cubicBezTo>
                                  <a:pt x="1366505" y="833418"/>
                                  <a:pt x="1366105" y="841002"/>
                                  <a:pt x="1366105" y="841402"/>
                                </a:cubicBezTo>
                                <a:cubicBezTo>
                                  <a:pt x="1366105" y="841402"/>
                                  <a:pt x="1366105" y="844196"/>
                                  <a:pt x="1369698" y="846192"/>
                                </a:cubicBezTo>
                                <a:cubicBezTo>
                                  <a:pt x="1373291" y="847789"/>
                                  <a:pt x="1375685" y="846192"/>
                                  <a:pt x="1375685" y="846192"/>
                                </a:cubicBezTo>
                                <a:lnTo>
                                  <a:pt x="1376084" y="846192"/>
                                </a:lnTo>
                                <a:lnTo>
                                  <a:pt x="1376483" y="845793"/>
                                </a:lnTo>
                                <a:cubicBezTo>
                                  <a:pt x="1378480" y="844595"/>
                                  <a:pt x="1383269" y="842200"/>
                                  <a:pt x="1389657" y="845394"/>
                                </a:cubicBezTo>
                                <a:cubicBezTo>
                                  <a:pt x="1396443" y="848986"/>
                                  <a:pt x="1396844" y="856571"/>
                                  <a:pt x="1396844" y="856970"/>
                                </a:cubicBezTo>
                                <a:lnTo>
                                  <a:pt x="1396844" y="857370"/>
                                </a:lnTo>
                                <a:cubicBezTo>
                                  <a:pt x="1396844" y="857370"/>
                                  <a:pt x="1396844" y="860164"/>
                                  <a:pt x="1400435" y="862160"/>
                                </a:cubicBezTo>
                                <a:cubicBezTo>
                                  <a:pt x="1404028" y="864156"/>
                                  <a:pt x="1406822" y="862160"/>
                                  <a:pt x="1406822" y="862160"/>
                                </a:cubicBezTo>
                                <a:lnTo>
                                  <a:pt x="1407223" y="862160"/>
                                </a:lnTo>
                                <a:cubicBezTo>
                                  <a:pt x="1407620" y="861761"/>
                                  <a:pt x="1414808" y="857769"/>
                                  <a:pt x="1421195" y="861362"/>
                                </a:cubicBezTo>
                                <a:cubicBezTo>
                                  <a:pt x="1428779" y="865354"/>
                                  <a:pt x="1428380" y="872939"/>
                                  <a:pt x="1428380" y="873338"/>
                                </a:cubicBezTo>
                                <a:cubicBezTo>
                                  <a:pt x="1428380" y="873338"/>
                                  <a:pt x="1428380" y="876133"/>
                                  <a:pt x="1431974" y="878129"/>
                                </a:cubicBezTo>
                                <a:cubicBezTo>
                                  <a:pt x="1433174" y="878528"/>
                                  <a:pt x="1433973" y="878927"/>
                                  <a:pt x="1435172" y="878927"/>
                                </a:cubicBezTo>
                                <a:lnTo>
                                  <a:pt x="1439563" y="879326"/>
                                </a:lnTo>
                                <a:cubicBezTo>
                                  <a:pt x="1441556" y="879326"/>
                                  <a:pt x="1443153" y="881322"/>
                                  <a:pt x="1443153" y="883318"/>
                                </a:cubicBezTo>
                                <a:cubicBezTo>
                                  <a:pt x="1443153" y="885314"/>
                                  <a:pt x="1441158" y="886911"/>
                                  <a:pt x="1437567" y="887710"/>
                                </a:cubicBezTo>
                                <a:lnTo>
                                  <a:pt x="1431575" y="887310"/>
                                </a:lnTo>
                                <a:cubicBezTo>
                                  <a:pt x="1429977" y="886911"/>
                                  <a:pt x="1428380" y="886512"/>
                                  <a:pt x="1426785" y="885714"/>
                                </a:cubicBezTo>
                                <a:cubicBezTo>
                                  <a:pt x="1419197" y="881722"/>
                                  <a:pt x="1419599" y="874137"/>
                                  <a:pt x="1419599" y="873738"/>
                                </a:cubicBezTo>
                                <a:cubicBezTo>
                                  <a:pt x="1419599" y="873738"/>
                                  <a:pt x="1419996" y="870943"/>
                                  <a:pt x="1416405" y="868947"/>
                                </a:cubicBezTo>
                                <a:cubicBezTo>
                                  <a:pt x="1413608" y="867350"/>
                                  <a:pt x="1410016" y="868947"/>
                                  <a:pt x="1409617" y="869346"/>
                                </a:cubicBezTo>
                                <a:cubicBezTo>
                                  <a:pt x="1408419" y="870145"/>
                                  <a:pt x="1402828" y="873338"/>
                                  <a:pt x="1396046" y="869746"/>
                                </a:cubicBezTo>
                                <a:cubicBezTo>
                                  <a:pt x="1389259" y="866153"/>
                                  <a:pt x="1388858" y="859765"/>
                                  <a:pt x="1388858" y="858168"/>
                                </a:cubicBezTo>
                                <a:cubicBezTo>
                                  <a:pt x="1388458" y="857769"/>
                                  <a:pt x="1388059" y="854575"/>
                                  <a:pt x="1385267" y="852978"/>
                                </a:cubicBezTo>
                                <a:cubicBezTo>
                                  <a:pt x="1382072" y="851382"/>
                                  <a:pt x="1380076" y="852579"/>
                                  <a:pt x="1379278" y="852978"/>
                                </a:cubicBezTo>
                                <a:lnTo>
                                  <a:pt x="1378878" y="852978"/>
                                </a:lnTo>
                                <a:cubicBezTo>
                                  <a:pt x="1377681" y="853777"/>
                                  <a:pt x="1372491" y="856970"/>
                                  <a:pt x="1365307" y="853378"/>
                                </a:cubicBezTo>
                                <a:cubicBezTo>
                                  <a:pt x="1357723" y="849386"/>
                                  <a:pt x="1358123" y="842200"/>
                                  <a:pt x="1358123" y="841402"/>
                                </a:cubicBezTo>
                                <a:cubicBezTo>
                                  <a:pt x="1358520" y="841402"/>
                                  <a:pt x="1358123" y="838208"/>
                                  <a:pt x="1354929" y="836611"/>
                                </a:cubicBezTo>
                                <a:cubicBezTo>
                                  <a:pt x="1352133" y="835014"/>
                                  <a:pt x="1348540" y="836611"/>
                                  <a:pt x="1348140" y="837010"/>
                                </a:cubicBezTo>
                                <a:cubicBezTo>
                                  <a:pt x="1346944" y="837809"/>
                                  <a:pt x="1341355" y="841002"/>
                                  <a:pt x="1334571" y="837410"/>
                                </a:cubicBezTo>
                                <a:lnTo>
                                  <a:pt x="1332174" y="835813"/>
                                </a:lnTo>
                                <a:cubicBezTo>
                                  <a:pt x="1330178" y="835014"/>
                                  <a:pt x="1329380" y="832619"/>
                                  <a:pt x="1330578" y="830623"/>
                                </a:cubicBezTo>
                                <a:cubicBezTo>
                                  <a:pt x="1331377" y="828627"/>
                                  <a:pt x="1333772" y="827829"/>
                                  <a:pt x="1335767" y="829027"/>
                                </a:cubicBezTo>
                                <a:lnTo>
                                  <a:pt x="1338161" y="830224"/>
                                </a:lnTo>
                                <a:cubicBezTo>
                                  <a:pt x="1341754" y="832220"/>
                                  <a:pt x="1344549" y="830224"/>
                                  <a:pt x="1344549" y="830224"/>
                                </a:cubicBezTo>
                                <a:lnTo>
                                  <a:pt x="1344948" y="830224"/>
                                </a:lnTo>
                                <a:cubicBezTo>
                                  <a:pt x="1345147" y="830024"/>
                                  <a:pt x="1346943" y="828927"/>
                                  <a:pt x="1349539" y="828328"/>
                                </a:cubicBezTo>
                                <a:close/>
                                <a:moveTo>
                                  <a:pt x="2672682" y="828228"/>
                                </a:moveTo>
                                <a:cubicBezTo>
                                  <a:pt x="2673480" y="829026"/>
                                  <a:pt x="2673480" y="830623"/>
                                  <a:pt x="2673480" y="831022"/>
                                </a:cubicBezTo>
                                <a:lnTo>
                                  <a:pt x="2662701" y="844995"/>
                                </a:lnTo>
                                <a:cubicBezTo>
                                  <a:pt x="2662300" y="845395"/>
                                  <a:pt x="2661503" y="845794"/>
                                  <a:pt x="2661103" y="845794"/>
                                </a:cubicBezTo>
                                <a:cubicBezTo>
                                  <a:pt x="2660704" y="845794"/>
                                  <a:pt x="2659907" y="845794"/>
                                  <a:pt x="2659506" y="845395"/>
                                </a:cubicBezTo>
                                <a:cubicBezTo>
                                  <a:pt x="2658710" y="844995"/>
                                  <a:pt x="2658310" y="843399"/>
                                  <a:pt x="2659108" y="842600"/>
                                </a:cubicBezTo>
                                <a:lnTo>
                                  <a:pt x="2669886" y="828627"/>
                                </a:lnTo>
                                <a:cubicBezTo>
                                  <a:pt x="2670287" y="827829"/>
                                  <a:pt x="2671884" y="827430"/>
                                  <a:pt x="2672682" y="828228"/>
                                </a:cubicBezTo>
                                <a:close/>
                                <a:moveTo>
                                  <a:pt x="5900927" y="825834"/>
                                </a:moveTo>
                                <a:cubicBezTo>
                                  <a:pt x="5902125" y="825434"/>
                                  <a:pt x="5903323" y="826233"/>
                                  <a:pt x="5903722" y="827430"/>
                                </a:cubicBezTo>
                                <a:cubicBezTo>
                                  <a:pt x="5905319" y="835015"/>
                                  <a:pt x="5913303" y="840205"/>
                                  <a:pt x="5921286" y="838209"/>
                                </a:cubicBezTo>
                                <a:cubicBezTo>
                                  <a:pt x="5922484" y="838209"/>
                                  <a:pt x="5923682" y="839007"/>
                                  <a:pt x="5924480" y="839806"/>
                                </a:cubicBezTo>
                                <a:cubicBezTo>
                                  <a:pt x="5924879" y="841003"/>
                                  <a:pt x="5924081" y="842201"/>
                                  <a:pt x="5923282" y="842600"/>
                                </a:cubicBezTo>
                                <a:lnTo>
                                  <a:pt x="5922883" y="842600"/>
                                </a:lnTo>
                                <a:cubicBezTo>
                                  <a:pt x="5918492" y="843798"/>
                                  <a:pt x="5914101" y="843398"/>
                                  <a:pt x="5910109" y="841402"/>
                                </a:cubicBezTo>
                                <a:cubicBezTo>
                                  <a:pt x="5904919" y="855774"/>
                                  <a:pt x="5894939" y="866952"/>
                                  <a:pt x="5881367" y="873739"/>
                                </a:cubicBezTo>
                                <a:cubicBezTo>
                                  <a:pt x="5867794" y="880525"/>
                                  <a:pt x="5852624" y="881722"/>
                                  <a:pt x="5838252" y="876932"/>
                                </a:cubicBezTo>
                                <a:cubicBezTo>
                                  <a:pt x="5837454" y="881323"/>
                                  <a:pt x="5835059" y="885315"/>
                                  <a:pt x="5831466" y="888110"/>
                                </a:cubicBezTo>
                                <a:lnTo>
                                  <a:pt x="5831067" y="888509"/>
                                </a:lnTo>
                                <a:cubicBezTo>
                                  <a:pt x="5830268" y="888908"/>
                                  <a:pt x="5829071" y="888509"/>
                                  <a:pt x="5828272" y="887710"/>
                                </a:cubicBezTo>
                                <a:cubicBezTo>
                                  <a:pt x="5827474" y="886912"/>
                                  <a:pt x="5827474" y="885315"/>
                                  <a:pt x="5828672" y="884517"/>
                                </a:cubicBezTo>
                                <a:cubicBezTo>
                                  <a:pt x="5834660" y="879327"/>
                                  <a:pt x="5835857" y="870146"/>
                                  <a:pt x="5830668" y="863758"/>
                                </a:cubicBezTo>
                                <a:cubicBezTo>
                                  <a:pt x="5829869" y="862959"/>
                                  <a:pt x="5829869" y="861362"/>
                                  <a:pt x="5831067" y="860564"/>
                                </a:cubicBezTo>
                                <a:cubicBezTo>
                                  <a:pt x="5831865" y="859766"/>
                                  <a:pt x="5833462" y="859766"/>
                                  <a:pt x="5834260" y="860963"/>
                                </a:cubicBezTo>
                                <a:cubicBezTo>
                                  <a:pt x="5837055" y="864557"/>
                                  <a:pt x="5838652" y="868549"/>
                                  <a:pt x="5838652" y="872541"/>
                                </a:cubicBezTo>
                                <a:lnTo>
                                  <a:pt x="5839051" y="872541"/>
                                </a:lnTo>
                                <a:cubicBezTo>
                                  <a:pt x="5852624" y="876932"/>
                                  <a:pt x="5866596" y="876134"/>
                                  <a:pt x="5879371" y="869747"/>
                                </a:cubicBezTo>
                                <a:cubicBezTo>
                                  <a:pt x="5891746" y="863358"/>
                                  <a:pt x="5901327" y="852580"/>
                                  <a:pt x="5905718" y="839406"/>
                                </a:cubicBezTo>
                                <a:lnTo>
                                  <a:pt x="5905718" y="839007"/>
                                </a:lnTo>
                                <a:cubicBezTo>
                                  <a:pt x="5902524" y="836612"/>
                                  <a:pt x="5900528" y="833019"/>
                                  <a:pt x="5899331" y="828628"/>
                                </a:cubicBezTo>
                                <a:cubicBezTo>
                                  <a:pt x="5898931" y="827430"/>
                                  <a:pt x="5899730" y="826233"/>
                                  <a:pt x="5900927" y="825834"/>
                                </a:cubicBezTo>
                                <a:close/>
                                <a:moveTo>
                                  <a:pt x="2716190" y="822640"/>
                                </a:moveTo>
                                <a:lnTo>
                                  <a:pt x="2730553" y="833419"/>
                                </a:lnTo>
                                <a:cubicBezTo>
                                  <a:pt x="2731352" y="833819"/>
                                  <a:pt x="2731753" y="835415"/>
                                  <a:pt x="2730954" y="836214"/>
                                </a:cubicBezTo>
                                <a:cubicBezTo>
                                  <a:pt x="2730553" y="836613"/>
                                  <a:pt x="2729754" y="837012"/>
                                  <a:pt x="2729356" y="837012"/>
                                </a:cubicBezTo>
                                <a:cubicBezTo>
                                  <a:pt x="2728957" y="837012"/>
                                  <a:pt x="2728158" y="837012"/>
                                  <a:pt x="2727759" y="836613"/>
                                </a:cubicBezTo>
                                <a:lnTo>
                                  <a:pt x="2713793" y="825834"/>
                                </a:lnTo>
                                <a:cubicBezTo>
                                  <a:pt x="2712996" y="825434"/>
                                  <a:pt x="2712600" y="823838"/>
                                  <a:pt x="2713397" y="823039"/>
                                </a:cubicBezTo>
                                <a:cubicBezTo>
                                  <a:pt x="2713793" y="822241"/>
                                  <a:pt x="2715393" y="821842"/>
                                  <a:pt x="2716190" y="822640"/>
                                </a:cubicBezTo>
                                <a:close/>
                                <a:moveTo>
                                  <a:pt x="2662300" y="819047"/>
                                </a:moveTo>
                                <a:cubicBezTo>
                                  <a:pt x="2663100" y="818647"/>
                                  <a:pt x="2664695" y="818647"/>
                                  <a:pt x="2665097" y="819845"/>
                                </a:cubicBezTo>
                                <a:cubicBezTo>
                                  <a:pt x="2665495" y="820643"/>
                                  <a:pt x="2665097" y="821841"/>
                                  <a:pt x="2664298" y="822639"/>
                                </a:cubicBezTo>
                                <a:lnTo>
                                  <a:pt x="2649129" y="831423"/>
                                </a:lnTo>
                                <a:lnTo>
                                  <a:pt x="2648331" y="831822"/>
                                </a:lnTo>
                                <a:cubicBezTo>
                                  <a:pt x="2647530" y="831822"/>
                                  <a:pt x="2646733" y="831423"/>
                                  <a:pt x="2646334" y="830624"/>
                                </a:cubicBezTo>
                                <a:cubicBezTo>
                                  <a:pt x="2645934" y="829826"/>
                                  <a:pt x="2645934" y="828229"/>
                                  <a:pt x="2647132" y="827830"/>
                                </a:cubicBezTo>
                                <a:close/>
                                <a:moveTo>
                                  <a:pt x="2720976" y="811462"/>
                                </a:moveTo>
                                <a:lnTo>
                                  <a:pt x="2737743" y="816253"/>
                                </a:lnTo>
                                <a:cubicBezTo>
                                  <a:pt x="2738942" y="816652"/>
                                  <a:pt x="2739339" y="817850"/>
                                  <a:pt x="2738942" y="819047"/>
                                </a:cubicBezTo>
                                <a:cubicBezTo>
                                  <a:pt x="2738942" y="819846"/>
                                  <a:pt x="2738143" y="820644"/>
                                  <a:pt x="2737346" y="820644"/>
                                </a:cubicBezTo>
                                <a:lnTo>
                                  <a:pt x="2736545" y="820644"/>
                                </a:lnTo>
                                <a:lnTo>
                                  <a:pt x="2719780" y="815854"/>
                                </a:lnTo>
                                <a:cubicBezTo>
                                  <a:pt x="2718583" y="815455"/>
                                  <a:pt x="2717783" y="814256"/>
                                  <a:pt x="2718184" y="813058"/>
                                </a:cubicBezTo>
                                <a:cubicBezTo>
                                  <a:pt x="2718583" y="811861"/>
                                  <a:pt x="2719780" y="811063"/>
                                  <a:pt x="2720976" y="811462"/>
                                </a:cubicBezTo>
                                <a:close/>
                                <a:moveTo>
                                  <a:pt x="2659109" y="807071"/>
                                </a:moveTo>
                                <a:cubicBezTo>
                                  <a:pt x="2660306" y="807071"/>
                                  <a:pt x="2661503" y="807869"/>
                                  <a:pt x="2661503" y="809067"/>
                                </a:cubicBezTo>
                                <a:cubicBezTo>
                                  <a:pt x="2661503" y="810264"/>
                                  <a:pt x="2660704" y="811463"/>
                                  <a:pt x="2659507" y="811463"/>
                                </a:cubicBezTo>
                                <a:lnTo>
                                  <a:pt x="2641942" y="813858"/>
                                </a:lnTo>
                                <a:cubicBezTo>
                                  <a:pt x="2640746" y="813858"/>
                                  <a:pt x="2639548" y="813060"/>
                                  <a:pt x="2639548" y="811862"/>
                                </a:cubicBezTo>
                                <a:cubicBezTo>
                                  <a:pt x="2639548" y="810664"/>
                                  <a:pt x="2640345" y="809466"/>
                                  <a:pt x="2641542" y="809466"/>
                                </a:cubicBezTo>
                                <a:close/>
                                <a:moveTo>
                                  <a:pt x="2738143" y="797092"/>
                                </a:moveTo>
                                <a:cubicBezTo>
                                  <a:pt x="2739339" y="796692"/>
                                  <a:pt x="2740536" y="797491"/>
                                  <a:pt x="2740536" y="799088"/>
                                </a:cubicBezTo>
                                <a:cubicBezTo>
                                  <a:pt x="2740536" y="800285"/>
                                  <a:pt x="2739739" y="801484"/>
                                  <a:pt x="2738543" y="801484"/>
                                </a:cubicBezTo>
                                <a:lnTo>
                                  <a:pt x="2720976" y="803879"/>
                                </a:lnTo>
                                <a:cubicBezTo>
                                  <a:pt x="2719780" y="803879"/>
                                  <a:pt x="2718583" y="803081"/>
                                  <a:pt x="2718583" y="801883"/>
                                </a:cubicBezTo>
                                <a:cubicBezTo>
                                  <a:pt x="2718583" y="800684"/>
                                  <a:pt x="2719379" y="799487"/>
                                  <a:pt x="2720579" y="799487"/>
                                </a:cubicBezTo>
                                <a:close/>
                                <a:moveTo>
                                  <a:pt x="1366703" y="795993"/>
                                </a:moveTo>
                                <a:cubicBezTo>
                                  <a:pt x="1369298" y="795394"/>
                                  <a:pt x="1372691" y="795294"/>
                                  <a:pt x="1376084" y="797091"/>
                                </a:cubicBezTo>
                                <a:cubicBezTo>
                                  <a:pt x="1383668" y="801083"/>
                                  <a:pt x="1383269" y="808667"/>
                                  <a:pt x="1383269" y="809067"/>
                                </a:cubicBezTo>
                                <a:cubicBezTo>
                                  <a:pt x="1383269" y="809067"/>
                                  <a:pt x="1383269" y="811861"/>
                                  <a:pt x="1386862" y="813857"/>
                                </a:cubicBezTo>
                                <a:cubicBezTo>
                                  <a:pt x="1390455" y="815454"/>
                                  <a:pt x="1392851" y="813857"/>
                                  <a:pt x="1392851" y="813857"/>
                                </a:cubicBezTo>
                                <a:lnTo>
                                  <a:pt x="1393249" y="813857"/>
                                </a:lnTo>
                                <a:lnTo>
                                  <a:pt x="1393648" y="813458"/>
                                </a:lnTo>
                                <a:cubicBezTo>
                                  <a:pt x="1395645" y="812260"/>
                                  <a:pt x="1400435" y="809865"/>
                                  <a:pt x="1406822" y="813059"/>
                                </a:cubicBezTo>
                                <a:cubicBezTo>
                                  <a:pt x="1413608" y="816651"/>
                                  <a:pt x="1414008" y="824236"/>
                                  <a:pt x="1414008" y="824635"/>
                                </a:cubicBezTo>
                                <a:lnTo>
                                  <a:pt x="1414008" y="825035"/>
                                </a:lnTo>
                                <a:cubicBezTo>
                                  <a:pt x="1414008" y="825035"/>
                                  <a:pt x="1414008" y="827829"/>
                                  <a:pt x="1417601" y="829825"/>
                                </a:cubicBezTo>
                                <a:cubicBezTo>
                                  <a:pt x="1421195" y="831821"/>
                                  <a:pt x="1423990" y="829825"/>
                                  <a:pt x="1423990" y="829825"/>
                                </a:cubicBezTo>
                                <a:lnTo>
                                  <a:pt x="1424389" y="829825"/>
                                </a:lnTo>
                                <a:cubicBezTo>
                                  <a:pt x="1424789" y="829426"/>
                                  <a:pt x="1431974" y="825434"/>
                                  <a:pt x="1438362" y="829027"/>
                                </a:cubicBezTo>
                                <a:cubicBezTo>
                                  <a:pt x="1445945" y="833020"/>
                                  <a:pt x="1445547" y="840604"/>
                                  <a:pt x="1445547" y="841004"/>
                                </a:cubicBezTo>
                                <a:cubicBezTo>
                                  <a:pt x="1445547" y="841004"/>
                                  <a:pt x="1445547" y="843798"/>
                                  <a:pt x="1449138" y="845794"/>
                                </a:cubicBezTo>
                                <a:cubicBezTo>
                                  <a:pt x="1450334" y="846193"/>
                                  <a:pt x="1451133" y="846592"/>
                                  <a:pt x="1452331" y="846592"/>
                                </a:cubicBezTo>
                                <a:lnTo>
                                  <a:pt x="1456721" y="846992"/>
                                </a:lnTo>
                                <a:cubicBezTo>
                                  <a:pt x="1458719" y="846992"/>
                                  <a:pt x="1460318" y="848988"/>
                                  <a:pt x="1460318" y="850984"/>
                                </a:cubicBezTo>
                                <a:cubicBezTo>
                                  <a:pt x="1459917" y="852980"/>
                                  <a:pt x="1458320" y="854976"/>
                                  <a:pt x="1454724" y="854976"/>
                                </a:cubicBezTo>
                                <a:lnTo>
                                  <a:pt x="1448739" y="854576"/>
                                </a:lnTo>
                                <a:cubicBezTo>
                                  <a:pt x="1447143" y="854177"/>
                                  <a:pt x="1445547" y="853778"/>
                                  <a:pt x="1443951" y="852980"/>
                                </a:cubicBezTo>
                                <a:cubicBezTo>
                                  <a:pt x="1436368" y="848988"/>
                                  <a:pt x="1436767" y="841403"/>
                                  <a:pt x="1436767" y="841004"/>
                                </a:cubicBezTo>
                                <a:cubicBezTo>
                                  <a:pt x="1436767" y="841004"/>
                                  <a:pt x="1437166" y="838209"/>
                                  <a:pt x="1433574" y="836213"/>
                                </a:cubicBezTo>
                                <a:cubicBezTo>
                                  <a:pt x="1430774" y="834616"/>
                                  <a:pt x="1427184" y="836213"/>
                                  <a:pt x="1426785" y="836612"/>
                                </a:cubicBezTo>
                                <a:cubicBezTo>
                                  <a:pt x="1425586" y="837411"/>
                                  <a:pt x="1419994" y="840604"/>
                                  <a:pt x="1413210" y="837012"/>
                                </a:cubicBezTo>
                                <a:cubicBezTo>
                                  <a:pt x="1406423" y="833419"/>
                                  <a:pt x="1406023" y="827031"/>
                                  <a:pt x="1406023" y="825434"/>
                                </a:cubicBezTo>
                                <a:cubicBezTo>
                                  <a:pt x="1405624" y="825035"/>
                                  <a:pt x="1405224" y="821841"/>
                                  <a:pt x="1402430" y="820244"/>
                                </a:cubicBezTo>
                                <a:cubicBezTo>
                                  <a:pt x="1399237" y="818647"/>
                                  <a:pt x="1397242" y="819845"/>
                                  <a:pt x="1396443" y="820244"/>
                                </a:cubicBezTo>
                                <a:lnTo>
                                  <a:pt x="1396045" y="820244"/>
                                </a:lnTo>
                                <a:cubicBezTo>
                                  <a:pt x="1394846" y="821043"/>
                                  <a:pt x="1389657" y="824236"/>
                                  <a:pt x="1382472" y="820643"/>
                                </a:cubicBezTo>
                                <a:cubicBezTo>
                                  <a:pt x="1374887" y="816651"/>
                                  <a:pt x="1375284" y="809466"/>
                                  <a:pt x="1375284" y="808667"/>
                                </a:cubicBezTo>
                                <a:cubicBezTo>
                                  <a:pt x="1375683" y="808667"/>
                                  <a:pt x="1375284" y="805474"/>
                                  <a:pt x="1372092" y="803877"/>
                                </a:cubicBezTo>
                                <a:cubicBezTo>
                                  <a:pt x="1369298" y="802280"/>
                                  <a:pt x="1365706" y="803877"/>
                                  <a:pt x="1365306" y="804276"/>
                                </a:cubicBezTo>
                                <a:cubicBezTo>
                                  <a:pt x="1364109" y="805075"/>
                                  <a:pt x="1358520" y="808268"/>
                                  <a:pt x="1351733" y="804675"/>
                                </a:cubicBezTo>
                                <a:lnTo>
                                  <a:pt x="1349339" y="803079"/>
                                </a:lnTo>
                                <a:cubicBezTo>
                                  <a:pt x="1347342" y="802280"/>
                                  <a:pt x="1346544" y="799885"/>
                                  <a:pt x="1347740" y="797889"/>
                                </a:cubicBezTo>
                                <a:cubicBezTo>
                                  <a:pt x="1348540" y="795893"/>
                                  <a:pt x="1350935" y="795095"/>
                                  <a:pt x="1352931" y="796292"/>
                                </a:cubicBezTo>
                                <a:lnTo>
                                  <a:pt x="1355327" y="797889"/>
                                </a:lnTo>
                                <a:cubicBezTo>
                                  <a:pt x="1358921" y="799885"/>
                                  <a:pt x="1361714" y="797889"/>
                                  <a:pt x="1361714" y="797889"/>
                                </a:cubicBezTo>
                                <a:lnTo>
                                  <a:pt x="1362115" y="797889"/>
                                </a:lnTo>
                                <a:cubicBezTo>
                                  <a:pt x="1362314" y="797689"/>
                                  <a:pt x="1364109" y="796592"/>
                                  <a:pt x="1366703" y="795993"/>
                                </a:cubicBezTo>
                                <a:close/>
                                <a:moveTo>
                                  <a:pt x="2643538" y="789906"/>
                                </a:moveTo>
                                <a:lnTo>
                                  <a:pt x="2660306" y="794697"/>
                                </a:lnTo>
                                <a:cubicBezTo>
                                  <a:pt x="2661503" y="795096"/>
                                  <a:pt x="2662300" y="796294"/>
                                  <a:pt x="2661903" y="797491"/>
                                </a:cubicBezTo>
                                <a:cubicBezTo>
                                  <a:pt x="2661903" y="798290"/>
                                  <a:pt x="2661105" y="799088"/>
                                  <a:pt x="2660306" y="799088"/>
                                </a:cubicBezTo>
                                <a:lnTo>
                                  <a:pt x="2659507" y="799088"/>
                                </a:lnTo>
                                <a:lnTo>
                                  <a:pt x="2642741" y="794298"/>
                                </a:lnTo>
                                <a:cubicBezTo>
                                  <a:pt x="2641542" y="793899"/>
                                  <a:pt x="2640746" y="793099"/>
                                  <a:pt x="2640746" y="791502"/>
                                </a:cubicBezTo>
                                <a:cubicBezTo>
                                  <a:pt x="2641145" y="790305"/>
                                  <a:pt x="2642339" y="789506"/>
                                  <a:pt x="2643538" y="789906"/>
                                </a:cubicBezTo>
                                <a:close/>
                                <a:moveTo>
                                  <a:pt x="2731352" y="779526"/>
                                </a:moveTo>
                                <a:cubicBezTo>
                                  <a:pt x="2732151" y="779127"/>
                                  <a:pt x="2733749" y="779127"/>
                                  <a:pt x="2734148" y="780325"/>
                                </a:cubicBezTo>
                                <a:cubicBezTo>
                                  <a:pt x="2734548" y="781123"/>
                                  <a:pt x="2734548" y="782720"/>
                                  <a:pt x="2733351" y="783119"/>
                                </a:cubicBezTo>
                                <a:lnTo>
                                  <a:pt x="2718184" y="791903"/>
                                </a:lnTo>
                                <a:lnTo>
                                  <a:pt x="2717385" y="792302"/>
                                </a:lnTo>
                                <a:cubicBezTo>
                                  <a:pt x="2716588" y="792302"/>
                                  <a:pt x="2715789" y="791903"/>
                                  <a:pt x="2715389" y="791104"/>
                                </a:cubicBezTo>
                                <a:cubicBezTo>
                                  <a:pt x="2714990" y="790306"/>
                                  <a:pt x="2715389" y="788709"/>
                                  <a:pt x="2716190" y="788310"/>
                                </a:cubicBezTo>
                                <a:close/>
                                <a:moveTo>
                                  <a:pt x="2653120" y="774337"/>
                                </a:moveTo>
                                <a:lnTo>
                                  <a:pt x="2667093" y="785116"/>
                                </a:lnTo>
                                <a:cubicBezTo>
                                  <a:pt x="2667891" y="785516"/>
                                  <a:pt x="2668290" y="787112"/>
                                  <a:pt x="2667491" y="787911"/>
                                </a:cubicBezTo>
                                <a:cubicBezTo>
                                  <a:pt x="2667093" y="788310"/>
                                  <a:pt x="2666294" y="788709"/>
                                  <a:pt x="2665894" y="788709"/>
                                </a:cubicBezTo>
                                <a:cubicBezTo>
                                  <a:pt x="2665495" y="788709"/>
                                  <a:pt x="2664695" y="788709"/>
                                  <a:pt x="2664298" y="788310"/>
                                </a:cubicBezTo>
                                <a:lnTo>
                                  <a:pt x="2650725" y="777531"/>
                                </a:lnTo>
                                <a:cubicBezTo>
                                  <a:pt x="2649927" y="777131"/>
                                  <a:pt x="2649528" y="775535"/>
                                  <a:pt x="2650326" y="774736"/>
                                </a:cubicBezTo>
                                <a:cubicBezTo>
                                  <a:pt x="2650725" y="773938"/>
                                  <a:pt x="2652322" y="773539"/>
                                  <a:pt x="2653120" y="774337"/>
                                </a:cubicBezTo>
                                <a:close/>
                                <a:moveTo>
                                  <a:pt x="2721376" y="765155"/>
                                </a:moveTo>
                                <a:cubicBezTo>
                                  <a:pt x="2722175" y="765554"/>
                                  <a:pt x="2722571" y="767151"/>
                                  <a:pt x="2721777" y="767949"/>
                                </a:cubicBezTo>
                                <a:lnTo>
                                  <a:pt x="2711001" y="781922"/>
                                </a:lnTo>
                                <a:cubicBezTo>
                                  <a:pt x="2710603" y="782322"/>
                                  <a:pt x="2709806" y="782721"/>
                                  <a:pt x="2709405" y="782721"/>
                                </a:cubicBezTo>
                                <a:cubicBezTo>
                                  <a:pt x="2709009" y="782721"/>
                                  <a:pt x="2708210" y="782721"/>
                                  <a:pt x="2707812" y="782322"/>
                                </a:cubicBezTo>
                                <a:cubicBezTo>
                                  <a:pt x="2707013" y="781523"/>
                                  <a:pt x="2706614" y="780326"/>
                                  <a:pt x="2707812" y="779527"/>
                                </a:cubicBezTo>
                                <a:lnTo>
                                  <a:pt x="2718583" y="765554"/>
                                </a:lnTo>
                                <a:cubicBezTo>
                                  <a:pt x="2718983" y="764756"/>
                                  <a:pt x="2720579" y="764357"/>
                                  <a:pt x="2721376" y="765155"/>
                                </a:cubicBezTo>
                                <a:close/>
                                <a:moveTo>
                                  <a:pt x="2665097" y="761562"/>
                                </a:moveTo>
                                <a:cubicBezTo>
                                  <a:pt x="2665894" y="761163"/>
                                  <a:pt x="2667491" y="761163"/>
                                  <a:pt x="2667889" y="762361"/>
                                </a:cubicBezTo>
                                <a:lnTo>
                                  <a:pt x="2676674" y="777531"/>
                                </a:lnTo>
                                <a:cubicBezTo>
                                  <a:pt x="2677074" y="778330"/>
                                  <a:pt x="2677074" y="779927"/>
                                  <a:pt x="2675875" y="780326"/>
                                </a:cubicBezTo>
                                <a:lnTo>
                                  <a:pt x="2675076" y="780725"/>
                                </a:lnTo>
                                <a:cubicBezTo>
                                  <a:pt x="2674279" y="780725"/>
                                  <a:pt x="2673480" y="780326"/>
                                  <a:pt x="2673081" y="779527"/>
                                </a:cubicBezTo>
                                <a:lnTo>
                                  <a:pt x="2664297" y="764357"/>
                                </a:lnTo>
                                <a:cubicBezTo>
                                  <a:pt x="2663898" y="763558"/>
                                  <a:pt x="2663898" y="761962"/>
                                  <a:pt x="2665097" y="761562"/>
                                </a:cubicBezTo>
                                <a:close/>
                                <a:moveTo>
                                  <a:pt x="2703422" y="756373"/>
                                </a:moveTo>
                                <a:cubicBezTo>
                                  <a:pt x="2704622" y="756772"/>
                                  <a:pt x="2705417" y="757969"/>
                                  <a:pt x="2705018" y="759167"/>
                                </a:cubicBezTo>
                                <a:lnTo>
                                  <a:pt x="2700231" y="775934"/>
                                </a:lnTo>
                                <a:cubicBezTo>
                                  <a:pt x="2700231" y="776733"/>
                                  <a:pt x="2699431" y="777531"/>
                                  <a:pt x="2698633" y="777531"/>
                                </a:cubicBezTo>
                                <a:lnTo>
                                  <a:pt x="2697836" y="777531"/>
                                </a:lnTo>
                                <a:cubicBezTo>
                                  <a:pt x="2697037" y="777132"/>
                                  <a:pt x="2696236" y="775934"/>
                                  <a:pt x="2695841" y="774737"/>
                                </a:cubicBezTo>
                                <a:lnTo>
                                  <a:pt x="2700631" y="757969"/>
                                </a:lnTo>
                                <a:cubicBezTo>
                                  <a:pt x="2701028" y="756772"/>
                                  <a:pt x="2702225" y="755973"/>
                                  <a:pt x="2703422" y="756373"/>
                                </a:cubicBezTo>
                                <a:close/>
                                <a:moveTo>
                                  <a:pt x="2683459" y="754776"/>
                                </a:moveTo>
                                <a:cubicBezTo>
                                  <a:pt x="2684659" y="754776"/>
                                  <a:pt x="2685857" y="755574"/>
                                  <a:pt x="2685857" y="756772"/>
                                </a:cubicBezTo>
                                <a:lnTo>
                                  <a:pt x="2688254" y="774338"/>
                                </a:lnTo>
                                <a:cubicBezTo>
                                  <a:pt x="2688254" y="775535"/>
                                  <a:pt x="2687453" y="776733"/>
                                  <a:pt x="2686255" y="776733"/>
                                </a:cubicBezTo>
                                <a:cubicBezTo>
                                  <a:pt x="2685456" y="776733"/>
                                  <a:pt x="2684259" y="775934"/>
                                  <a:pt x="2683860" y="774737"/>
                                </a:cubicBezTo>
                                <a:lnTo>
                                  <a:pt x="2681465" y="757171"/>
                                </a:lnTo>
                                <a:cubicBezTo>
                                  <a:pt x="2681465" y="755973"/>
                                  <a:pt x="2682262" y="754776"/>
                                  <a:pt x="2683459" y="754776"/>
                                </a:cubicBezTo>
                                <a:close/>
                                <a:moveTo>
                                  <a:pt x="1728240" y="729776"/>
                                </a:moveTo>
                                <a:cubicBezTo>
                                  <a:pt x="1735974" y="731722"/>
                                  <a:pt x="1742961" y="736612"/>
                                  <a:pt x="1747352" y="743997"/>
                                </a:cubicBezTo>
                                <a:lnTo>
                                  <a:pt x="1741763" y="747590"/>
                                </a:lnTo>
                                <a:cubicBezTo>
                                  <a:pt x="1734177" y="736013"/>
                                  <a:pt x="1719009" y="732421"/>
                                  <a:pt x="1707434" y="739606"/>
                                </a:cubicBezTo>
                                <a:cubicBezTo>
                                  <a:pt x="1695856" y="747191"/>
                                  <a:pt x="1692263" y="762362"/>
                                  <a:pt x="1700247" y="773539"/>
                                </a:cubicBezTo>
                                <a:lnTo>
                                  <a:pt x="1694658" y="777132"/>
                                </a:lnTo>
                                <a:cubicBezTo>
                                  <a:pt x="1694259" y="776733"/>
                                  <a:pt x="1694259" y="776334"/>
                                  <a:pt x="1693861" y="775934"/>
                                </a:cubicBezTo>
                                <a:cubicBezTo>
                                  <a:pt x="1685076" y="761164"/>
                                  <a:pt x="1689868" y="742001"/>
                                  <a:pt x="1704639" y="733219"/>
                                </a:cubicBezTo>
                                <a:cubicBezTo>
                                  <a:pt x="1712024" y="728828"/>
                                  <a:pt x="1720504" y="727830"/>
                                  <a:pt x="1728240" y="729776"/>
                                </a:cubicBezTo>
                                <a:close/>
                                <a:moveTo>
                                  <a:pt x="3898545" y="702082"/>
                                </a:moveTo>
                                <a:cubicBezTo>
                                  <a:pt x="3900940" y="702082"/>
                                  <a:pt x="3903335" y="703679"/>
                                  <a:pt x="3903335" y="705675"/>
                                </a:cubicBezTo>
                                <a:lnTo>
                                  <a:pt x="3906928" y="730026"/>
                                </a:lnTo>
                                <a:lnTo>
                                  <a:pt x="3931280" y="726433"/>
                                </a:lnTo>
                                <a:cubicBezTo>
                                  <a:pt x="3933676" y="726034"/>
                                  <a:pt x="3935672" y="727631"/>
                                  <a:pt x="3936071" y="730026"/>
                                </a:cubicBezTo>
                                <a:cubicBezTo>
                                  <a:pt x="3936470" y="732421"/>
                                  <a:pt x="3934873" y="734417"/>
                                  <a:pt x="3932478" y="734816"/>
                                </a:cubicBezTo>
                                <a:lnTo>
                                  <a:pt x="3908126" y="738409"/>
                                </a:lnTo>
                                <a:lnTo>
                                  <a:pt x="3911719" y="762761"/>
                                </a:lnTo>
                                <a:cubicBezTo>
                                  <a:pt x="3912118" y="765156"/>
                                  <a:pt x="3910521" y="767152"/>
                                  <a:pt x="3908126" y="767551"/>
                                </a:cubicBezTo>
                                <a:cubicBezTo>
                                  <a:pt x="3905731" y="767951"/>
                                  <a:pt x="3903735" y="766354"/>
                                  <a:pt x="3903335" y="763959"/>
                                </a:cubicBezTo>
                                <a:lnTo>
                                  <a:pt x="3899743" y="739607"/>
                                </a:lnTo>
                                <a:lnTo>
                                  <a:pt x="3875391" y="743199"/>
                                </a:lnTo>
                                <a:cubicBezTo>
                                  <a:pt x="3872996" y="743599"/>
                                  <a:pt x="3871000" y="742002"/>
                                  <a:pt x="3870601" y="739607"/>
                                </a:cubicBezTo>
                                <a:cubicBezTo>
                                  <a:pt x="3870202" y="737211"/>
                                  <a:pt x="3871799" y="735215"/>
                                  <a:pt x="3874194" y="734816"/>
                                </a:cubicBezTo>
                                <a:lnTo>
                                  <a:pt x="3898545" y="731223"/>
                                </a:lnTo>
                                <a:lnTo>
                                  <a:pt x="3894952" y="706872"/>
                                </a:lnTo>
                                <a:cubicBezTo>
                                  <a:pt x="3894553" y="704477"/>
                                  <a:pt x="3896150" y="702481"/>
                                  <a:pt x="3898545" y="702082"/>
                                </a:cubicBezTo>
                                <a:close/>
                                <a:moveTo>
                                  <a:pt x="6471382" y="700885"/>
                                </a:moveTo>
                                <a:cubicBezTo>
                                  <a:pt x="6472580" y="700485"/>
                                  <a:pt x="6473777" y="701284"/>
                                  <a:pt x="6473777" y="702881"/>
                                </a:cubicBezTo>
                                <a:lnTo>
                                  <a:pt x="6476172" y="720446"/>
                                </a:lnTo>
                                <a:cubicBezTo>
                                  <a:pt x="6476172" y="721644"/>
                                  <a:pt x="6475374" y="722841"/>
                                  <a:pt x="6474176" y="722841"/>
                                </a:cubicBezTo>
                                <a:cubicBezTo>
                                  <a:pt x="6472979" y="722841"/>
                                  <a:pt x="6471781" y="722043"/>
                                  <a:pt x="6471781" y="720845"/>
                                </a:cubicBezTo>
                                <a:lnTo>
                                  <a:pt x="6469385" y="703280"/>
                                </a:lnTo>
                                <a:cubicBezTo>
                                  <a:pt x="6469385" y="702082"/>
                                  <a:pt x="6470184" y="700885"/>
                                  <a:pt x="6471382" y="700885"/>
                                </a:cubicBezTo>
                                <a:close/>
                                <a:moveTo>
                                  <a:pt x="6459805" y="699687"/>
                                </a:moveTo>
                                <a:cubicBezTo>
                                  <a:pt x="6461004" y="700086"/>
                                  <a:pt x="6461802" y="701283"/>
                                  <a:pt x="6461004" y="702481"/>
                                </a:cubicBezTo>
                                <a:lnTo>
                                  <a:pt x="6456213" y="719248"/>
                                </a:lnTo>
                                <a:cubicBezTo>
                                  <a:pt x="6456213" y="720047"/>
                                  <a:pt x="6455414" y="720845"/>
                                  <a:pt x="6454616" y="720845"/>
                                </a:cubicBezTo>
                                <a:lnTo>
                                  <a:pt x="6453817" y="720845"/>
                                </a:lnTo>
                                <a:cubicBezTo>
                                  <a:pt x="6452619" y="720446"/>
                                  <a:pt x="6451820" y="719248"/>
                                  <a:pt x="6452220" y="718051"/>
                                </a:cubicBezTo>
                                <a:lnTo>
                                  <a:pt x="6457011" y="701283"/>
                                </a:lnTo>
                                <a:cubicBezTo>
                                  <a:pt x="6457410" y="700086"/>
                                  <a:pt x="6458608" y="699287"/>
                                  <a:pt x="6459805" y="699687"/>
                                </a:cubicBezTo>
                                <a:close/>
                                <a:moveTo>
                                  <a:pt x="6482160" y="697292"/>
                                </a:moveTo>
                                <a:cubicBezTo>
                                  <a:pt x="6482959" y="696892"/>
                                  <a:pt x="6484556" y="696892"/>
                                  <a:pt x="6484955" y="698090"/>
                                </a:cubicBezTo>
                                <a:lnTo>
                                  <a:pt x="6493738" y="713260"/>
                                </a:lnTo>
                                <a:cubicBezTo>
                                  <a:pt x="6494137" y="714059"/>
                                  <a:pt x="6494137" y="715656"/>
                                  <a:pt x="6492939" y="716055"/>
                                </a:cubicBezTo>
                                <a:lnTo>
                                  <a:pt x="6492141" y="716454"/>
                                </a:lnTo>
                                <a:cubicBezTo>
                                  <a:pt x="6491342" y="716454"/>
                                  <a:pt x="6490544" y="716055"/>
                                  <a:pt x="6490145" y="715256"/>
                                </a:cubicBezTo>
                                <a:lnTo>
                                  <a:pt x="6481361" y="700086"/>
                                </a:lnTo>
                                <a:cubicBezTo>
                                  <a:pt x="6480962" y="699288"/>
                                  <a:pt x="6480962" y="697691"/>
                                  <a:pt x="6482160" y="697292"/>
                                </a:cubicBezTo>
                                <a:close/>
                                <a:moveTo>
                                  <a:pt x="6449826" y="694896"/>
                                </a:moveTo>
                                <a:cubicBezTo>
                                  <a:pt x="6451024" y="695694"/>
                                  <a:pt x="6451024" y="696892"/>
                                  <a:pt x="6450624" y="697690"/>
                                </a:cubicBezTo>
                                <a:lnTo>
                                  <a:pt x="6439846" y="711663"/>
                                </a:lnTo>
                                <a:cubicBezTo>
                                  <a:pt x="6439447" y="712063"/>
                                  <a:pt x="6438648" y="712462"/>
                                  <a:pt x="6438248" y="712462"/>
                                </a:cubicBezTo>
                                <a:cubicBezTo>
                                  <a:pt x="6437849" y="712462"/>
                                  <a:pt x="6437051" y="712462"/>
                                  <a:pt x="6436651" y="712063"/>
                                </a:cubicBezTo>
                                <a:cubicBezTo>
                                  <a:pt x="6435853" y="711663"/>
                                  <a:pt x="6435454" y="710067"/>
                                  <a:pt x="6436252" y="709268"/>
                                </a:cubicBezTo>
                                <a:lnTo>
                                  <a:pt x="6447032" y="695295"/>
                                </a:lnTo>
                                <a:cubicBezTo>
                                  <a:pt x="6447431" y="694497"/>
                                  <a:pt x="6449028" y="694098"/>
                                  <a:pt x="6449826" y="694896"/>
                                </a:cubicBezTo>
                                <a:close/>
                                <a:moveTo>
                                  <a:pt x="5127079" y="694597"/>
                                </a:moveTo>
                                <a:cubicBezTo>
                                  <a:pt x="5129674" y="693998"/>
                                  <a:pt x="5133068" y="693898"/>
                                  <a:pt x="5136461" y="695695"/>
                                </a:cubicBezTo>
                                <a:cubicBezTo>
                                  <a:pt x="5144045" y="699687"/>
                                  <a:pt x="5143646" y="707271"/>
                                  <a:pt x="5143646" y="707671"/>
                                </a:cubicBezTo>
                                <a:cubicBezTo>
                                  <a:pt x="5143646" y="707671"/>
                                  <a:pt x="5143646" y="710465"/>
                                  <a:pt x="5147239" y="712461"/>
                                </a:cubicBezTo>
                                <a:cubicBezTo>
                                  <a:pt x="5150832" y="714058"/>
                                  <a:pt x="5153227" y="712461"/>
                                  <a:pt x="5153227" y="712461"/>
                                </a:cubicBezTo>
                                <a:lnTo>
                                  <a:pt x="5153626" y="712461"/>
                                </a:lnTo>
                                <a:lnTo>
                                  <a:pt x="5154025" y="712062"/>
                                </a:lnTo>
                                <a:cubicBezTo>
                                  <a:pt x="5156021" y="710864"/>
                                  <a:pt x="5160812" y="708469"/>
                                  <a:pt x="5167199" y="711663"/>
                                </a:cubicBezTo>
                                <a:cubicBezTo>
                                  <a:pt x="5173985" y="715255"/>
                                  <a:pt x="5174384" y="722840"/>
                                  <a:pt x="5174384" y="723239"/>
                                </a:cubicBezTo>
                                <a:lnTo>
                                  <a:pt x="5174384" y="723639"/>
                                </a:lnTo>
                                <a:cubicBezTo>
                                  <a:pt x="5174384" y="723639"/>
                                  <a:pt x="5174384" y="726433"/>
                                  <a:pt x="5177977" y="728429"/>
                                </a:cubicBezTo>
                                <a:cubicBezTo>
                                  <a:pt x="5181570" y="730425"/>
                                  <a:pt x="5184364" y="728429"/>
                                  <a:pt x="5184364" y="728429"/>
                                </a:cubicBezTo>
                                <a:lnTo>
                                  <a:pt x="5184764" y="728429"/>
                                </a:lnTo>
                                <a:cubicBezTo>
                                  <a:pt x="5185163" y="728030"/>
                                  <a:pt x="5192349" y="724038"/>
                                  <a:pt x="5198736" y="727631"/>
                                </a:cubicBezTo>
                                <a:cubicBezTo>
                                  <a:pt x="5206321" y="731624"/>
                                  <a:pt x="5205922" y="739208"/>
                                  <a:pt x="5205922" y="739608"/>
                                </a:cubicBezTo>
                                <a:cubicBezTo>
                                  <a:pt x="5205922" y="739608"/>
                                  <a:pt x="5205922" y="742402"/>
                                  <a:pt x="5209515" y="744398"/>
                                </a:cubicBezTo>
                                <a:cubicBezTo>
                                  <a:pt x="5210712" y="744797"/>
                                  <a:pt x="5211511" y="745196"/>
                                  <a:pt x="5212708" y="745196"/>
                                </a:cubicBezTo>
                                <a:lnTo>
                                  <a:pt x="5217100" y="745595"/>
                                </a:lnTo>
                                <a:cubicBezTo>
                                  <a:pt x="5219096" y="745595"/>
                                  <a:pt x="5220692" y="747591"/>
                                  <a:pt x="5220692" y="749587"/>
                                </a:cubicBezTo>
                                <a:cubicBezTo>
                                  <a:pt x="5220692" y="751983"/>
                                  <a:pt x="5218696" y="753579"/>
                                  <a:pt x="5215104" y="753979"/>
                                </a:cubicBezTo>
                                <a:lnTo>
                                  <a:pt x="5209116" y="753579"/>
                                </a:lnTo>
                                <a:cubicBezTo>
                                  <a:pt x="5207519" y="753180"/>
                                  <a:pt x="5205922" y="752781"/>
                                  <a:pt x="5204325" y="751983"/>
                                </a:cubicBezTo>
                                <a:cubicBezTo>
                                  <a:pt x="5196740" y="747991"/>
                                  <a:pt x="5197140" y="740406"/>
                                  <a:pt x="5197140" y="740007"/>
                                </a:cubicBezTo>
                                <a:cubicBezTo>
                                  <a:pt x="5197140" y="740007"/>
                                  <a:pt x="5197539" y="737212"/>
                                  <a:pt x="5193946" y="735216"/>
                                </a:cubicBezTo>
                                <a:cubicBezTo>
                                  <a:pt x="5191152" y="733620"/>
                                  <a:pt x="5187558" y="735216"/>
                                  <a:pt x="5187159" y="735616"/>
                                </a:cubicBezTo>
                                <a:cubicBezTo>
                                  <a:pt x="5185961" y="736414"/>
                                  <a:pt x="5180372" y="739608"/>
                                  <a:pt x="5173586" y="736015"/>
                                </a:cubicBezTo>
                                <a:cubicBezTo>
                                  <a:pt x="5166800" y="732422"/>
                                  <a:pt x="5166400" y="726034"/>
                                  <a:pt x="5166400" y="724437"/>
                                </a:cubicBezTo>
                                <a:cubicBezTo>
                                  <a:pt x="5166001" y="724038"/>
                                  <a:pt x="5165602" y="720844"/>
                                  <a:pt x="5162808" y="719247"/>
                                </a:cubicBezTo>
                                <a:cubicBezTo>
                                  <a:pt x="5159614" y="717651"/>
                                  <a:pt x="5157618" y="718848"/>
                                  <a:pt x="5156820" y="719247"/>
                                </a:cubicBezTo>
                                <a:lnTo>
                                  <a:pt x="5156421" y="719247"/>
                                </a:lnTo>
                                <a:cubicBezTo>
                                  <a:pt x="5155223" y="720046"/>
                                  <a:pt x="5150033" y="723239"/>
                                  <a:pt x="5142848" y="719647"/>
                                </a:cubicBezTo>
                                <a:cubicBezTo>
                                  <a:pt x="5135263" y="715655"/>
                                  <a:pt x="5135662" y="708469"/>
                                  <a:pt x="5135662" y="707671"/>
                                </a:cubicBezTo>
                                <a:cubicBezTo>
                                  <a:pt x="5136061" y="707671"/>
                                  <a:pt x="5135662" y="704477"/>
                                  <a:pt x="5132469" y="702880"/>
                                </a:cubicBezTo>
                                <a:cubicBezTo>
                                  <a:pt x="5129674" y="701283"/>
                                  <a:pt x="5126081" y="702880"/>
                                  <a:pt x="5125682" y="703279"/>
                                </a:cubicBezTo>
                                <a:cubicBezTo>
                                  <a:pt x="5124485" y="704078"/>
                                  <a:pt x="5118896" y="707271"/>
                                  <a:pt x="5112110" y="703679"/>
                                </a:cubicBezTo>
                                <a:lnTo>
                                  <a:pt x="5109714" y="702082"/>
                                </a:lnTo>
                                <a:cubicBezTo>
                                  <a:pt x="5107718" y="701283"/>
                                  <a:pt x="5106920" y="698888"/>
                                  <a:pt x="5108118" y="696892"/>
                                </a:cubicBezTo>
                                <a:cubicBezTo>
                                  <a:pt x="5108916" y="694896"/>
                                  <a:pt x="5111311" y="694098"/>
                                  <a:pt x="5113307" y="695295"/>
                                </a:cubicBezTo>
                                <a:lnTo>
                                  <a:pt x="5115702" y="696493"/>
                                </a:lnTo>
                                <a:cubicBezTo>
                                  <a:pt x="5119295" y="698489"/>
                                  <a:pt x="5122090" y="696493"/>
                                  <a:pt x="5122090" y="696493"/>
                                </a:cubicBezTo>
                                <a:lnTo>
                                  <a:pt x="5122489" y="696493"/>
                                </a:lnTo>
                                <a:cubicBezTo>
                                  <a:pt x="5122688" y="696293"/>
                                  <a:pt x="5124484" y="695196"/>
                                  <a:pt x="5127079" y="694597"/>
                                </a:cubicBezTo>
                                <a:close/>
                                <a:moveTo>
                                  <a:pt x="6493736" y="689307"/>
                                </a:moveTo>
                                <a:lnTo>
                                  <a:pt x="6508108" y="700086"/>
                                </a:lnTo>
                                <a:cubicBezTo>
                                  <a:pt x="6508907" y="700486"/>
                                  <a:pt x="6509306" y="702082"/>
                                  <a:pt x="6508508" y="702881"/>
                                </a:cubicBezTo>
                                <a:cubicBezTo>
                                  <a:pt x="6508108" y="703280"/>
                                  <a:pt x="6507310" y="703679"/>
                                  <a:pt x="6506911" y="703679"/>
                                </a:cubicBezTo>
                                <a:cubicBezTo>
                                  <a:pt x="6506512" y="703679"/>
                                  <a:pt x="6505713" y="703679"/>
                                  <a:pt x="6505314" y="703280"/>
                                </a:cubicBezTo>
                                <a:lnTo>
                                  <a:pt x="6491341" y="692501"/>
                                </a:lnTo>
                                <a:cubicBezTo>
                                  <a:pt x="6490543" y="692101"/>
                                  <a:pt x="6490143" y="690505"/>
                                  <a:pt x="6490942" y="689706"/>
                                </a:cubicBezTo>
                                <a:cubicBezTo>
                                  <a:pt x="6491341" y="688908"/>
                                  <a:pt x="6492938" y="688509"/>
                                  <a:pt x="6493736" y="689307"/>
                                </a:cubicBezTo>
                                <a:close/>
                                <a:moveTo>
                                  <a:pt x="3002819" y="688509"/>
                                </a:moveTo>
                                <a:cubicBezTo>
                                  <a:pt x="3004014" y="688109"/>
                                  <a:pt x="3005212" y="688908"/>
                                  <a:pt x="3005611" y="690105"/>
                                </a:cubicBezTo>
                                <a:cubicBezTo>
                                  <a:pt x="3007200" y="697690"/>
                                  <a:pt x="3015192" y="702880"/>
                                  <a:pt x="3023178" y="700884"/>
                                </a:cubicBezTo>
                                <a:cubicBezTo>
                                  <a:pt x="3024372" y="700884"/>
                                  <a:pt x="3025573" y="701682"/>
                                  <a:pt x="3026365" y="702481"/>
                                </a:cubicBezTo>
                                <a:cubicBezTo>
                                  <a:pt x="3026765" y="703678"/>
                                  <a:pt x="3025972" y="704876"/>
                                  <a:pt x="3025172" y="705275"/>
                                </a:cubicBezTo>
                                <a:lnTo>
                                  <a:pt x="3024773" y="705275"/>
                                </a:lnTo>
                                <a:cubicBezTo>
                                  <a:pt x="3020389" y="706473"/>
                                  <a:pt x="3015993" y="706073"/>
                                  <a:pt x="3011989" y="704077"/>
                                </a:cubicBezTo>
                                <a:cubicBezTo>
                                  <a:pt x="3006803" y="718449"/>
                                  <a:pt x="2996834" y="729627"/>
                                  <a:pt x="2983252" y="736414"/>
                                </a:cubicBezTo>
                                <a:cubicBezTo>
                                  <a:pt x="2969688" y="743200"/>
                                  <a:pt x="2954519" y="744397"/>
                                  <a:pt x="2940146" y="739607"/>
                                </a:cubicBezTo>
                                <a:cubicBezTo>
                                  <a:pt x="2939347" y="743998"/>
                                  <a:pt x="2936952" y="747990"/>
                                  <a:pt x="2933361" y="750785"/>
                                </a:cubicBezTo>
                                <a:lnTo>
                                  <a:pt x="2932961" y="751184"/>
                                </a:lnTo>
                                <a:cubicBezTo>
                                  <a:pt x="2932160" y="751583"/>
                                  <a:pt x="2930965" y="751184"/>
                                  <a:pt x="2930163" y="750385"/>
                                </a:cubicBezTo>
                                <a:cubicBezTo>
                                  <a:pt x="2929366" y="749587"/>
                                  <a:pt x="2929366" y="747990"/>
                                  <a:pt x="2930564" y="747192"/>
                                </a:cubicBezTo>
                                <a:cubicBezTo>
                                  <a:pt x="2936551" y="742002"/>
                                  <a:pt x="2937750" y="732821"/>
                                  <a:pt x="2932561" y="726433"/>
                                </a:cubicBezTo>
                                <a:cubicBezTo>
                                  <a:pt x="2931764" y="725634"/>
                                  <a:pt x="2931764" y="724037"/>
                                  <a:pt x="2932961" y="723239"/>
                                </a:cubicBezTo>
                                <a:cubicBezTo>
                                  <a:pt x="2933759" y="722441"/>
                                  <a:pt x="2935355" y="722441"/>
                                  <a:pt x="2936153" y="723638"/>
                                </a:cubicBezTo>
                                <a:cubicBezTo>
                                  <a:pt x="2938947" y="727232"/>
                                  <a:pt x="2940545" y="731224"/>
                                  <a:pt x="2940545" y="735216"/>
                                </a:cubicBezTo>
                                <a:lnTo>
                                  <a:pt x="2940944" y="735216"/>
                                </a:lnTo>
                                <a:cubicBezTo>
                                  <a:pt x="2954519" y="739607"/>
                                  <a:pt x="2968491" y="738809"/>
                                  <a:pt x="2981256" y="732422"/>
                                </a:cubicBezTo>
                                <a:cubicBezTo>
                                  <a:pt x="2993629" y="726033"/>
                                  <a:pt x="3003219" y="715255"/>
                                  <a:pt x="3007597" y="702081"/>
                                </a:cubicBezTo>
                                <a:lnTo>
                                  <a:pt x="3007597" y="701682"/>
                                </a:lnTo>
                                <a:cubicBezTo>
                                  <a:pt x="3004415" y="699287"/>
                                  <a:pt x="3002418" y="695694"/>
                                  <a:pt x="3001221" y="691303"/>
                                </a:cubicBezTo>
                                <a:cubicBezTo>
                                  <a:pt x="3000820" y="690105"/>
                                  <a:pt x="3001618" y="688908"/>
                                  <a:pt x="3002819" y="688509"/>
                                </a:cubicBezTo>
                                <a:close/>
                                <a:moveTo>
                                  <a:pt x="6439446" y="685316"/>
                                </a:moveTo>
                                <a:cubicBezTo>
                                  <a:pt x="6440245" y="684916"/>
                                  <a:pt x="6441842" y="684916"/>
                                  <a:pt x="6442241" y="686114"/>
                                </a:cubicBezTo>
                                <a:cubicBezTo>
                                  <a:pt x="6443039" y="687312"/>
                                  <a:pt x="6442640" y="688509"/>
                                  <a:pt x="6441442" y="688908"/>
                                </a:cubicBezTo>
                                <a:lnTo>
                                  <a:pt x="6426272" y="697692"/>
                                </a:lnTo>
                                <a:lnTo>
                                  <a:pt x="6425473" y="698091"/>
                                </a:lnTo>
                                <a:cubicBezTo>
                                  <a:pt x="6424675" y="698091"/>
                                  <a:pt x="6423877" y="697692"/>
                                  <a:pt x="6423477" y="696893"/>
                                </a:cubicBezTo>
                                <a:cubicBezTo>
                                  <a:pt x="6423078" y="696095"/>
                                  <a:pt x="6423078" y="694498"/>
                                  <a:pt x="6424276" y="694099"/>
                                </a:cubicBezTo>
                                <a:close/>
                                <a:moveTo>
                                  <a:pt x="6498527" y="678130"/>
                                </a:moveTo>
                                <a:lnTo>
                                  <a:pt x="6515294" y="682921"/>
                                </a:lnTo>
                                <a:cubicBezTo>
                                  <a:pt x="6516492" y="683320"/>
                                  <a:pt x="6516891" y="684518"/>
                                  <a:pt x="6516492" y="685715"/>
                                </a:cubicBezTo>
                                <a:cubicBezTo>
                                  <a:pt x="6516492" y="686514"/>
                                  <a:pt x="6515694" y="687312"/>
                                  <a:pt x="6514895" y="687312"/>
                                </a:cubicBezTo>
                                <a:lnTo>
                                  <a:pt x="6514097" y="687312"/>
                                </a:lnTo>
                                <a:lnTo>
                                  <a:pt x="6497330" y="682522"/>
                                </a:lnTo>
                                <a:cubicBezTo>
                                  <a:pt x="6496132" y="682123"/>
                                  <a:pt x="6495334" y="680924"/>
                                  <a:pt x="6495733" y="679726"/>
                                </a:cubicBezTo>
                                <a:cubicBezTo>
                                  <a:pt x="6496132" y="678529"/>
                                  <a:pt x="6497330" y="677730"/>
                                  <a:pt x="6498527" y="678130"/>
                                </a:cubicBezTo>
                                <a:close/>
                                <a:moveTo>
                                  <a:pt x="6436652" y="673739"/>
                                </a:moveTo>
                                <a:cubicBezTo>
                                  <a:pt x="6437849" y="673739"/>
                                  <a:pt x="6439047" y="674537"/>
                                  <a:pt x="6439047" y="675735"/>
                                </a:cubicBezTo>
                                <a:cubicBezTo>
                                  <a:pt x="6439047" y="676932"/>
                                  <a:pt x="6438248" y="677732"/>
                                  <a:pt x="6437051" y="678131"/>
                                </a:cubicBezTo>
                                <a:lnTo>
                                  <a:pt x="6419485" y="680526"/>
                                </a:lnTo>
                                <a:cubicBezTo>
                                  <a:pt x="6418287" y="680526"/>
                                  <a:pt x="6417090" y="679728"/>
                                  <a:pt x="6417090" y="678530"/>
                                </a:cubicBezTo>
                                <a:cubicBezTo>
                                  <a:pt x="6417090" y="677332"/>
                                  <a:pt x="6417888" y="676134"/>
                                  <a:pt x="6419086" y="676134"/>
                                </a:cubicBezTo>
                                <a:close/>
                                <a:moveTo>
                                  <a:pt x="6515693" y="663360"/>
                                </a:moveTo>
                                <a:cubicBezTo>
                                  <a:pt x="6516890" y="663360"/>
                                  <a:pt x="6518088" y="664158"/>
                                  <a:pt x="6518088" y="665356"/>
                                </a:cubicBezTo>
                                <a:cubicBezTo>
                                  <a:pt x="6518088" y="666553"/>
                                  <a:pt x="6517290" y="667752"/>
                                  <a:pt x="6516092" y="667752"/>
                                </a:cubicBezTo>
                                <a:lnTo>
                                  <a:pt x="6498526" y="670147"/>
                                </a:lnTo>
                                <a:cubicBezTo>
                                  <a:pt x="6497329" y="670147"/>
                                  <a:pt x="6496131" y="669349"/>
                                  <a:pt x="6496131" y="668151"/>
                                </a:cubicBezTo>
                                <a:cubicBezTo>
                                  <a:pt x="6496131" y="666953"/>
                                  <a:pt x="6496929" y="665755"/>
                                  <a:pt x="6498127" y="665755"/>
                                </a:cubicBezTo>
                                <a:close/>
                                <a:moveTo>
                                  <a:pt x="5143845" y="662661"/>
                                </a:moveTo>
                                <a:cubicBezTo>
                                  <a:pt x="5146440" y="662062"/>
                                  <a:pt x="5149834" y="661962"/>
                                  <a:pt x="5153227" y="663759"/>
                                </a:cubicBezTo>
                                <a:cubicBezTo>
                                  <a:pt x="5160811" y="667751"/>
                                  <a:pt x="5160412" y="675335"/>
                                  <a:pt x="5160412" y="675735"/>
                                </a:cubicBezTo>
                                <a:cubicBezTo>
                                  <a:pt x="5160412" y="675735"/>
                                  <a:pt x="5160412" y="678529"/>
                                  <a:pt x="5164005" y="680525"/>
                                </a:cubicBezTo>
                                <a:cubicBezTo>
                                  <a:pt x="5167598" y="682122"/>
                                  <a:pt x="5169993" y="680525"/>
                                  <a:pt x="5169993" y="680525"/>
                                </a:cubicBezTo>
                                <a:lnTo>
                                  <a:pt x="5170392" y="680525"/>
                                </a:lnTo>
                                <a:lnTo>
                                  <a:pt x="5170791" y="680126"/>
                                </a:lnTo>
                                <a:cubicBezTo>
                                  <a:pt x="5172787" y="678928"/>
                                  <a:pt x="5177578" y="676533"/>
                                  <a:pt x="5183965" y="679727"/>
                                </a:cubicBezTo>
                                <a:cubicBezTo>
                                  <a:pt x="5190751" y="683319"/>
                                  <a:pt x="5191151" y="690904"/>
                                  <a:pt x="5191151" y="691303"/>
                                </a:cubicBezTo>
                                <a:lnTo>
                                  <a:pt x="5191151" y="691703"/>
                                </a:lnTo>
                                <a:cubicBezTo>
                                  <a:pt x="5191151" y="691703"/>
                                  <a:pt x="5191151" y="694497"/>
                                  <a:pt x="5194743" y="696493"/>
                                </a:cubicBezTo>
                                <a:cubicBezTo>
                                  <a:pt x="5198336" y="698489"/>
                                  <a:pt x="5201131" y="696493"/>
                                  <a:pt x="5201131" y="696493"/>
                                </a:cubicBezTo>
                                <a:lnTo>
                                  <a:pt x="5201530" y="696493"/>
                                </a:lnTo>
                                <a:cubicBezTo>
                                  <a:pt x="5201929" y="696094"/>
                                  <a:pt x="5209116" y="692102"/>
                                  <a:pt x="5215503" y="695695"/>
                                </a:cubicBezTo>
                                <a:cubicBezTo>
                                  <a:pt x="5223088" y="699688"/>
                                  <a:pt x="5222688" y="707272"/>
                                  <a:pt x="5222688" y="707672"/>
                                </a:cubicBezTo>
                                <a:cubicBezTo>
                                  <a:pt x="5222688" y="707672"/>
                                  <a:pt x="5222688" y="710466"/>
                                  <a:pt x="5226281" y="712462"/>
                                </a:cubicBezTo>
                                <a:cubicBezTo>
                                  <a:pt x="5227479" y="712861"/>
                                  <a:pt x="5228277" y="713260"/>
                                  <a:pt x="5229475" y="713260"/>
                                </a:cubicBezTo>
                                <a:lnTo>
                                  <a:pt x="5233866" y="713659"/>
                                </a:lnTo>
                                <a:cubicBezTo>
                                  <a:pt x="5235862" y="713659"/>
                                  <a:pt x="5237459" y="715655"/>
                                  <a:pt x="5237459" y="717651"/>
                                </a:cubicBezTo>
                                <a:cubicBezTo>
                                  <a:pt x="5237459" y="719647"/>
                                  <a:pt x="5235862" y="721244"/>
                                  <a:pt x="5231870" y="721643"/>
                                </a:cubicBezTo>
                                <a:lnTo>
                                  <a:pt x="5225882" y="721244"/>
                                </a:lnTo>
                                <a:cubicBezTo>
                                  <a:pt x="5224285" y="720845"/>
                                  <a:pt x="5222688" y="720446"/>
                                  <a:pt x="5221092" y="719647"/>
                                </a:cubicBezTo>
                                <a:cubicBezTo>
                                  <a:pt x="5213507" y="715655"/>
                                  <a:pt x="5213906" y="708071"/>
                                  <a:pt x="5213906" y="707672"/>
                                </a:cubicBezTo>
                                <a:cubicBezTo>
                                  <a:pt x="5213906" y="707672"/>
                                  <a:pt x="5214305" y="704877"/>
                                  <a:pt x="5210712" y="702881"/>
                                </a:cubicBezTo>
                                <a:cubicBezTo>
                                  <a:pt x="5207918" y="701284"/>
                                  <a:pt x="5204324" y="702881"/>
                                  <a:pt x="5203925" y="703280"/>
                                </a:cubicBezTo>
                                <a:cubicBezTo>
                                  <a:pt x="5202727" y="704079"/>
                                  <a:pt x="5197139" y="707272"/>
                                  <a:pt x="5190352" y="703680"/>
                                </a:cubicBezTo>
                                <a:cubicBezTo>
                                  <a:pt x="5183566" y="700087"/>
                                  <a:pt x="5183167" y="693699"/>
                                  <a:pt x="5183167" y="692102"/>
                                </a:cubicBezTo>
                                <a:cubicBezTo>
                                  <a:pt x="5182767" y="691703"/>
                                  <a:pt x="5182368" y="688509"/>
                                  <a:pt x="5179574" y="686912"/>
                                </a:cubicBezTo>
                                <a:cubicBezTo>
                                  <a:pt x="5176380" y="685315"/>
                                  <a:pt x="5174384" y="686513"/>
                                  <a:pt x="5173586" y="686912"/>
                                </a:cubicBezTo>
                                <a:lnTo>
                                  <a:pt x="5173187" y="686912"/>
                                </a:lnTo>
                                <a:cubicBezTo>
                                  <a:pt x="5171989" y="687711"/>
                                  <a:pt x="5166799" y="690904"/>
                                  <a:pt x="5159614" y="687311"/>
                                </a:cubicBezTo>
                                <a:cubicBezTo>
                                  <a:pt x="5152029" y="683319"/>
                                  <a:pt x="5152428" y="676134"/>
                                  <a:pt x="5152428" y="675335"/>
                                </a:cubicBezTo>
                                <a:cubicBezTo>
                                  <a:pt x="5152827" y="675335"/>
                                  <a:pt x="5152428" y="672142"/>
                                  <a:pt x="5149235" y="670545"/>
                                </a:cubicBezTo>
                                <a:cubicBezTo>
                                  <a:pt x="5146440" y="668948"/>
                                  <a:pt x="5142847" y="670545"/>
                                  <a:pt x="5142448" y="670944"/>
                                </a:cubicBezTo>
                                <a:cubicBezTo>
                                  <a:pt x="5141251" y="671743"/>
                                  <a:pt x="5135662" y="674936"/>
                                  <a:pt x="5128875" y="671343"/>
                                </a:cubicBezTo>
                                <a:lnTo>
                                  <a:pt x="5126480" y="669747"/>
                                </a:lnTo>
                                <a:cubicBezTo>
                                  <a:pt x="5124484" y="668948"/>
                                  <a:pt x="5123686" y="666553"/>
                                  <a:pt x="5124883" y="664557"/>
                                </a:cubicBezTo>
                                <a:cubicBezTo>
                                  <a:pt x="5125682" y="662561"/>
                                  <a:pt x="5128077" y="661763"/>
                                  <a:pt x="5130073" y="662960"/>
                                </a:cubicBezTo>
                                <a:lnTo>
                                  <a:pt x="5132468" y="664557"/>
                                </a:lnTo>
                                <a:cubicBezTo>
                                  <a:pt x="5136061" y="666553"/>
                                  <a:pt x="5138855" y="664557"/>
                                  <a:pt x="5138855" y="664557"/>
                                </a:cubicBezTo>
                                <a:lnTo>
                                  <a:pt x="5139255" y="664557"/>
                                </a:lnTo>
                                <a:cubicBezTo>
                                  <a:pt x="5139454" y="664357"/>
                                  <a:pt x="5141250" y="663260"/>
                                  <a:pt x="5143845" y="662661"/>
                                </a:cubicBezTo>
                                <a:close/>
                                <a:moveTo>
                                  <a:pt x="6421082" y="656573"/>
                                </a:moveTo>
                                <a:lnTo>
                                  <a:pt x="6437850" y="661364"/>
                                </a:lnTo>
                                <a:cubicBezTo>
                                  <a:pt x="6439047" y="661763"/>
                                  <a:pt x="6439846" y="662961"/>
                                  <a:pt x="6439447" y="664158"/>
                                </a:cubicBezTo>
                                <a:cubicBezTo>
                                  <a:pt x="6439447" y="664957"/>
                                  <a:pt x="6438648" y="665755"/>
                                  <a:pt x="6437850" y="665755"/>
                                </a:cubicBezTo>
                                <a:lnTo>
                                  <a:pt x="6437051" y="665755"/>
                                </a:lnTo>
                                <a:lnTo>
                                  <a:pt x="6420284" y="660965"/>
                                </a:lnTo>
                                <a:cubicBezTo>
                                  <a:pt x="6419086" y="660566"/>
                                  <a:pt x="6418288" y="659367"/>
                                  <a:pt x="6418288" y="658169"/>
                                </a:cubicBezTo>
                                <a:cubicBezTo>
                                  <a:pt x="6418687" y="656972"/>
                                  <a:pt x="6419885" y="656173"/>
                                  <a:pt x="6421082" y="656573"/>
                                </a:cubicBezTo>
                                <a:close/>
                                <a:moveTo>
                                  <a:pt x="6508907" y="646194"/>
                                </a:moveTo>
                                <a:cubicBezTo>
                                  <a:pt x="6509706" y="645794"/>
                                  <a:pt x="6511302" y="645794"/>
                                  <a:pt x="6511702" y="646992"/>
                                </a:cubicBezTo>
                                <a:cubicBezTo>
                                  <a:pt x="6512101" y="647790"/>
                                  <a:pt x="6512101" y="649387"/>
                                  <a:pt x="6510903" y="649786"/>
                                </a:cubicBezTo>
                                <a:lnTo>
                                  <a:pt x="6495733" y="658570"/>
                                </a:lnTo>
                                <a:lnTo>
                                  <a:pt x="6494934" y="658969"/>
                                </a:lnTo>
                                <a:cubicBezTo>
                                  <a:pt x="6494136" y="658969"/>
                                  <a:pt x="6493337" y="658570"/>
                                  <a:pt x="6492938" y="657771"/>
                                </a:cubicBezTo>
                                <a:cubicBezTo>
                                  <a:pt x="6492539" y="656574"/>
                                  <a:pt x="6492938" y="655376"/>
                                  <a:pt x="6493737" y="654977"/>
                                </a:cubicBezTo>
                                <a:close/>
                                <a:moveTo>
                                  <a:pt x="6430663" y="640605"/>
                                </a:moveTo>
                                <a:lnTo>
                                  <a:pt x="6444636" y="651384"/>
                                </a:lnTo>
                                <a:cubicBezTo>
                                  <a:pt x="6445434" y="651784"/>
                                  <a:pt x="6445833" y="653380"/>
                                  <a:pt x="6445035" y="654179"/>
                                </a:cubicBezTo>
                                <a:cubicBezTo>
                                  <a:pt x="6444636" y="654578"/>
                                  <a:pt x="6443837" y="654977"/>
                                  <a:pt x="6443438" y="654977"/>
                                </a:cubicBezTo>
                                <a:cubicBezTo>
                                  <a:pt x="6443039" y="654977"/>
                                  <a:pt x="6442240" y="654977"/>
                                  <a:pt x="6441841" y="654578"/>
                                </a:cubicBezTo>
                                <a:lnTo>
                                  <a:pt x="6428267" y="643799"/>
                                </a:lnTo>
                                <a:cubicBezTo>
                                  <a:pt x="6427469" y="643399"/>
                                  <a:pt x="6427070" y="641803"/>
                                  <a:pt x="6427868" y="641004"/>
                                </a:cubicBezTo>
                                <a:cubicBezTo>
                                  <a:pt x="6428267" y="640206"/>
                                  <a:pt x="6429864" y="639807"/>
                                  <a:pt x="6430663" y="640605"/>
                                </a:cubicBezTo>
                                <a:close/>
                                <a:moveTo>
                                  <a:pt x="6498927" y="631823"/>
                                </a:moveTo>
                                <a:cubicBezTo>
                                  <a:pt x="6499725" y="632222"/>
                                  <a:pt x="6500124" y="633819"/>
                                  <a:pt x="6499326" y="634617"/>
                                </a:cubicBezTo>
                                <a:lnTo>
                                  <a:pt x="6488547" y="648590"/>
                                </a:lnTo>
                                <a:cubicBezTo>
                                  <a:pt x="6488148" y="648990"/>
                                  <a:pt x="6487350" y="649389"/>
                                  <a:pt x="6486950" y="649389"/>
                                </a:cubicBezTo>
                                <a:cubicBezTo>
                                  <a:pt x="6486550" y="649389"/>
                                  <a:pt x="6485752" y="649389"/>
                                  <a:pt x="6485353" y="648990"/>
                                </a:cubicBezTo>
                                <a:cubicBezTo>
                                  <a:pt x="6484554" y="648191"/>
                                  <a:pt x="6484155" y="646994"/>
                                  <a:pt x="6485353" y="646195"/>
                                </a:cubicBezTo>
                                <a:lnTo>
                                  <a:pt x="6496132" y="632222"/>
                                </a:lnTo>
                                <a:cubicBezTo>
                                  <a:pt x="6496531" y="631424"/>
                                  <a:pt x="6498128" y="631025"/>
                                  <a:pt x="6498927" y="631823"/>
                                </a:cubicBezTo>
                                <a:close/>
                                <a:moveTo>
                                  <a:pt x="6442639" y="627831"/>
                                </a:moveTo>
                                <a:cubicBezTo>
                                  <a:pt x="6443438" y="627431"/>
                                  <a:pt x="6445035" y="627431"/>
                                  <a:pt x="6445434" y="628629"/>
                                </a:cubicBezTo>
                                <a:lnTo>
                                  <a:pt x="6454217" y="643800"/>
                                </a:lnTo>
                                <a:cubicBezTo>
                                  <a:pt x="6454616" y="644598"/>
                                  <a:pt x="6454616" y="646195"/>
                                  <a:pt x="6453418" y="646594"/>
                                </a:cubicBezTo>
                                <a:lnTo>
                                  <a:pt x="6452620" y="646993"/>
                                </a:lnTo>
                                <a:cubicBezTo>
                                  <a:pt x="6451821" y="646993"/>
                                  <a:pt x="6451023" y="646594"/>
                                  <a:pt x="6450624" y="645796"/>
                                </a:cubicBezTo>
                                <a:lnTo>
                                  <a:pt x="6441840" y="630625"/>
                                </a:lnTo>
                                <a:cubicBezTo>
                                  <a:pt x="6441441" y="629827"/>
                                  <a:pt x="6441441" y="628230"/>
                                  <a:pt x="6442639" y="627831"/>
                                </a:cubicBezTo>
                                <a:close/>
                                <a:moveTo>
                                  <a:pt x="6480963" y="622641"/>
                                </a:moveTo>
                                <a:cubicBezTo>
                                  <a:pt x="6482161" y="623040"/>
                                  <a:pt x="6482960" y="624237"/>
                                  <a:pt x="6482561" y="625435"/>
                                </a:cubicBezTo>
                                <a:lnTo>
                                  <a:pt x="6477769" y="642202"/>
                                </a:lnTo>
                                <a:cubicBezTo>
                                  <a:pt x="6477769" y="643001"/>
                                  <a:pt x="6476971" y="643799"/>
                                  <a:pt x="6476172" y="643799"/>
                                </a:cubicBezTo>
                                <a:lnTo>
                                  <a:pt x="6475374" y="643799"/>
                                </a:lnTo>
                                <a:cubicBezTo>
                                  <a:pt x="6474176" y="643799"/>
                                  <a:pt x="6473776" y="642602"/>
                                  <a:pt x="6473377" y="641005"/>
                                </a:cubicBezTo>
                                <a:lnTo>
                                  <a:pt x="6478168" y="624237"/>
                                </a:lnTo>
                                <a:cubicBezTo>
                                  <a:pt x="6478568" y="623040"/>
                                  <a:pt x="6479765" y="622241"/>
                                  <a:pt x="6480963" y="622641"/>
                                </a:cubicBezTo>
                                <a:close/>
                                <a:moveTo>
                                  <a:pt x="6461003" y="621045"/>
                                </a:moveTo>
                                <a:cubicBezTo>
                                  <a:pt x="6462200" y="621045"/>
                                  <a:pt x="6463398" y="621843"/>
                                  <a:pt x="6463398" y="623041"/>
                                </a:cubicBezTo>
                                <a:lnTo>
                                  <a:pt x="6465793" y="640607"/>
                                </a:lnTo>
                                <a:cubicBezTo>
                                  <a:pt x="6465793" y="641804"/>
                                  <a:pt x="6464995" y="643002"/>
                                  <a:pt x="6463797" y="643002"/>
                                </a:cubicBezTo>
                                <a:cubicBezTo>
                                  <a:pt x="6462600" y="643401"/>
                                  <a:pt x="6461801" y="642603"/>
                                  <a:pt x="6461402" y="641006"/>
                                </a:cubicBezTo>
                                <a:lnTo>
                                  <a:pt x="6459006" y="623440"/>
                                </a:lnTo>
                                <a:cubicBezTo>
                                  <a:pt x="6459006" y="622242"/>
                                  <a:pt x="6459805" y="621045"/>
                                  <a:pt x="6461003" y="621045"/>
                                </a:cubicBezTo>
                                <a:close/>
                                <a:moveTo>
                                  <a:pt x="5505770" y="596444"/>
                                </a:moveTo>
                                <a:cubicBezTo>
                                  <a:pt x="5513505" y="598390"/>
                                  <a:pt x="5520491" y="603280"/>
                                  <a:pt x="5524882" y="610665"/>
                                </a:cubicBezTo>
                                <a:lnTo>
                                  <a:pt x="5519293" y="614258"/>
                                </a:lnTo>
                                <a:cubicBezTo>
                                  <a:pt x="5511708" y="602681"/>
                                  <a:pt x="5496539" y="599089"/>
                                  <a:pt x="5484962" y="606274"/>
                                </a:cubicBezTo>
                                <a:cubicBezTo>
                                  <a:pt x="5473384" y="613460"/>
                                  <a:pt x="5469791" y="628630"/>
                                  <a:pt x="5477775" y="640207"/>
                                </a:cubicBezTo>
                                <a:lnTo>
                                  <a:pt x="5472186" y="643800"/>
                                </a:lnTo>
                                <a:cubicBezTo>
                                  <a:pt x="5471787" y="643401"/>
                                  <a:pt x="5471787" y="643002"/>
                                  <a:pt x="5471388" y="642602"/>
                                </a:cubicBezTo>
                                <a:cubicBezTo>
                                  <a:pt x="5462606" y="627832"/>
                                  <a:pt x="5467396" y="608669"/>
                                  <a:pt x="5482167" y="599887"/>
                                </a:cubicBezTo>
                                <a:cubicBezTo>
                                  <a:pt x="5489552" y="595496"/>
                                  <a:pt x="5498035" y="594498"/>
                                  <a:pt x="5505770" y="596444"/>
                                </a:cubicBezTo>
                                <a:close/>
                                <a:moveTo>
                                  <a:pt x="3546090" y="580326"/>
                                </a:moveTo>
                                <a:cubicBezTo>
                                  <a:pt x="3547303" y="580326"/>
                                  <a:pt x="3548094" y="581124"/>
                                  <a:pt x="3548496" y="582322"/>
                                </a:cubicBezTo>
                                <a:lnTo>
                                  <a:pt x="3550888" y="599888"/>
                                </a:lnTo>
                                <a:cubicBezTo>
                                  <a:pt x="3550888" y="601085"/>
                                  <a:pt x="3550087" y="602283"/>
                                  <a:pt x="3548891" y="602283"/>
                                </a:cubicBezTo>
                                <a:cubicBezTo>
                                  <a:pt x="3547690" y="602283"/>
                                  <a:pt x="3546496" y="601484"/>
                                  <a:pt x="3546496" y="600287"/>
                                </a:cubicBezTo>
                                <a:lnTo>
                                  <a:pt x="3544095" y="582721"/>
                                </a:lnTo>
                                <a:cubicBezTo>
                                  <a:pt x="3544095" y="581523"/>
                                  <a:pt x="3544903" y="580326"/>
                                  <a:pt x="3546090" y="580326"/>
                                </a:cubicBezTo>
                                <a:close/>
                                <a:moveTo>
                                  <a:pt x="3534521" y="579528"/>
                                </a:moveTo>
                                <a:cubicBezTo>
                                  <a:pt x="3535715" y="579927"/>
                                  <a:pt x="3536110" y="581124"/>
                                  <a:pt x="3535715" y="582322"/>
                                </a:cubicBezTo>
                                <a:lnTo>
                                  <a:pt x="3530928" y="599089"/>
                                </a:lnTo>
                                <a:cubicBezTo>
                                  <a:pt x="3530928" y="599888"/>
                                  <a:pt x="3530126" y="600686"/>
                                  <a:pt x="3529324" y="600686"/>
                                </a:cubicBezTo>
                                <a:lnTo>
                                  <a:pt x="3528526" y="600686"/>
                                </a:lnTo>
                                <a:cubicBezTo>
                                  <a:pt x="3527325" y="600287"/>
                                  <a:pt x="3526532" y="599089"/>
                                  <a:pt x="3526924" y="597892"/>
                                </a:cubicBezTo>
                                <a:lnTo>
                                  <a:pt x="3531726" y="581124"/>
                                </a:lnTo>
                                <a:cubicBezTo>
                                  <a:pt x="3532128" y="579927"/>
                                  <a:pt x="3533326" y="579128"/>
                                  <a:pt x="3534521" y="579528"/>
                                </a:cubicBezTo>
                                <a:close/>
                                <a:moveTo>
                                  <a:pt x="3556478" y="576734"/>
                                </a:moveTo>
                                <a:cubicBezTo>
                                  <a:pt x="3557279" y="576334"/>
                                  <a:pt x="3558876" y="576334"/>
                                  <a:pt x="3559277" y="577532"/>
                                </a:cubicBezTo>
                                <a:lnTo>
                                  <a:pt x="3568046" y="592703"/>
                                </a:lnTo>
                                <a:cubicBezTo>
                                  <a:pt x="3568446" y="593501"/>
                                  <a:pt x="3568446" y="595098"/>
                                  <a:pt x="3567259" y="595497"/>
                                </a:cubicBezTo>
                                <a:lnTo>
                                  <a:pt x="3566450" y="595896"/>
                                </a:lnTo>
                                <a:cubicBezTo>
                                  <a:pt x="3565653" y="595896"/>
                                  <a:pt x="3564860" y="595497"/>
                                  <a:pt x="3564451" y="594699"/>
                                </a:cubicBezTo>
                                <a:lnTo>
                                  <a:pt x="3555679" y="579528"/>
                                </a:lnTo>
                                <a:cubicBezTo>
                                  <a:pt x="3555277" y="578730"/>
                                  <a:pt x="3555277" y="577133"/>
                                  <a:pt x="3556478" y="576734"/>
                                </a:cubicBezTo>
                                <a:close/>
                                <a:moveTo>
                                  <a:pt x="3524532" y="574737"/>
                                </a:moveTo>
                                <a:cubicBezTo>
                                  <a:pt x="3525332" y="575136"/>
                                  <a:pt x="3525731" y="576733"/>
                                  <a:pt x="3525332" y="577531"/>
                                </a:cubicBezTo>
                                <a:lnTo>
                                  <a:pt x="3514543" y="591504"/>
                                </a:lnTo>
                                <a:cubicBezTo>
                                  <a:pt x="3514159" y="591904"/>
                                  <a:pt x="3513356" y="592303"/>
                                  <a:pt x="3512953" y="592303"/>
                                </a:cubicBezTo>
                                <a:cubicBezTo>
                                  <a:pt x="3512557" y="592303"/>
                                  <a:pt x="3511760" y="592303"/>
                                  <a:pt x="3511357" y="591904"/>
                                </a:cubicBezTo>
                                <a:cubicBezTo>
                                  <a:pt x="3510564" y="591504"/>
                                  <a:pt x="3510160" y="589908"/>
                                  <a:pt x="3510956" y="589109"/>
                                </a:cubicBezTo>
                                <a:lnTo>
                                  <a:pt x="3521747" y="575136"/>
                                </a:lnTo>
                                <a:cubicBezTo>
                                  <a:pt x="3522136" y="574338"/>
                                  <a:pt x="3523732" y="573939"/>
                                  <a:pt x="3524532" y="574737"/>
                                </a:cubicBezTo>
                                <a:close/>
                                <a:moveTo>
                                  <a:pt x="3568046" y="568749"/>
                                </a:moveTo>
                                <a:lnTo>
                                  <a:pt x="3582432" y="579528"/>
                                </a:lnTo>
                                <a:cubicBezTo>
                                  <a:pt x="3583230" y="579928"/>
                                  <a:pt x="3583626" y="581524"/>
                                  <a:pt x="3582830" y="582323"/>
                                </a:cubicBezTo>
                                <a:cubicBezTo>
                                  <a:pt x="3582432" y="582722"/>
                                  <a:pt x="3581633" y="583121"/>
                                  <a:pt x="3581236" y="583121"/>
                                </a:cubicBezTo>
                                <a:cubicBezTo>
                                  <a:pt x="3580835" y="583121"/>
                                  <a:pt x="3580034" y="583121"/>
                                  <a:pt x="3579637" y="582722"/>
                                </a:cubicBezTo>
                                <a:lnTo>
                                  <a:pt x="3565653" y="571943"/>
                                </a:lnTo>
                                <a:cubicBezTo>
                                  <a:pt x="3564860" y="571543"/>
                                  <a:pt x="3564451" y="569947"/>
                                  <a:pt x="3565257" y="569148"/>
                                </a:cubicBezTo>
                                <a:cubicBezTo>
                                  <a:pt x="3565653" y="568350"/>
                                  <a:pt x="3567259" y="567951"/>
                                  <a:pt x="3568046" y="568749"/>
                                </a:cubicBezTo>
                                <a:close/>
                                <a:moveTo>
                                  <a:pt x="77485" y="568350"/>
                                </a:moveTo>
                                <a:cubicBezTo>
                                  <a:pt x="78683" y="567950"/>
                                  <a:pt x="79881" y="568749"/>
                                  <a:pt x="80280" y="569946"/>
                                </a:cubicBezTo>
                                <a:cubicBezTo>
                                  <a:pt x="81877" y="577531"/>
                                  <a:pt x="89861" y="582721"/>
                                  <a:pt x="97845" y="580725"/>
                                </a:cubicBezTo>
                                <a:cubicBezTo>
                                  <a:pt x="99042" y="580326"/>
                                  <a:pt x="100240" y="581124"/>
                                  <a:pt x="101038" y="582322"/>
                                </a:cubicBezTo>
                                <a:cubicBezTo>
                                  <a:pt x="101437" y="583519"/>
                                  <a:pt x="100639" y="584717"/>
                                  <a:pt x="99841" y="585116"/>
                                </a:cubicBezTo>
                                <a:lnTo>
                                  <a:pt x="99441" y="585116"/>
                                </a:lnTo>
                                <a:cubicBezTo>
                                  <a:pt x="95050" y="586314"/>
                                  <a:pt x="90659" y="585914"/>
                                  <a:pt x="86667" y="583918"/>
                                </a:cubicBezTo>
                                <a:cubicBezTo>
                                  <a:pt x="81477" y="598290"/>
                                  <a:pt x="71497" y="609468"/>
                                  <a:pt x="57925" y="616254"/>
                                </a:cubicBezTo>
                                <a:cubicBezTo>
                                  <a:pt x="44352" y="623041"/>
                                  <a:pt x="29182" y="624238"/>
                                  <a:pt x="14811" y="619448"/>
                                </a:cubicBezTo>
                                <a:cubicBezTo>
                                  <a:pt x="14013" y="623839"/>
                                  <a:pt x="11618" y="627831"/>
                                  <a:pt x="8025" y="630626"/>
                                </a:cubicBezTo>
                                <a:lnTo>
                                  <a:pt x="7626" y="631025"/>
                                </a:lnTo>
                                <a:cubicBezTo>
                                  <a:pt x="6827" y="631424"/>
                                  <a:pt x="5630" y="631025"/>
                                  <a:pt x="4831" y="630226"/>
                                </a:cubicBezTo>
                                <a:cubicBezTo>
                                  <a:pt x="4033" y="629428"/>
                                  <a:pt x="4033" y="627831"/>
                                  <a:pt x="5230" y="627033"/>
                                </a:cubicBezTo>
                                <a:cubicBezTo>
                                  <a:pt x="11218" y="621843"/>
                                  <a:pt x="12416" y="612662"/>
                                  <a:pt x="7226" y="606274"/>
                                </a:cubicBezTo>
                                <a:cubicBezTo>
                                  <a:pt x="6428" y="605475"/>
                                  <a:pt x="6428" y="603878"/>
                                  <a:pt x="7626" y="603080"/>
                                </a:cubicBezTo>
                                <a:cubicBezTo>
                                  <a:pt x="8424" y="602282"/>
                                  <a:pt x="10021" y="602282"/>
                                  <a:pt x="10819" y="603479"/>
                                </a:cubicBezTo>
                                <a:cubicBezTo>
                                  <a:pt x="13614" y="607073"/>
                                  <a:pt x="15210" y="611065"/>
                                  <a:pt x="15210" y="615057"/>
                                </a:cubicBezTo>
                                <a:lnTo>
                                  <a:pt x="15610" y="615057"/>
                                </a:lnTo>
                                <a:cubicBezTo>
                                  <a:pt x="29182" y="619448"/>
                                  <a:pt x="43154" y="618650"/>
                                  <a:pt x="55929" y="612262"/>
                                </a:cubicBezTo>
                                <a:cubicBezTo>
                                  <a:pt x="68304" y="605874"/>
                                  <a:pt x="77885" y="595096"/>
                                  <a:pt x="82276" y="581922"/>
                                </a:cubicBezTo>
                                <a:lnTo>
                                  <a:pt x="82276" y="581523"/>
                                </a:lnTo>
                                <a:cubicBezTo>
                                  <a:pt x="79082" y="579128"/>
                                  <a:pt x="77086" y="575535"/>
                                  <a:pt x="75889" y="571144"/>
                                </a:cubicBezTo>
                                <a:cubicBezTo>
                                  <a:pt x="75489" y="569946"/>
                                  <a:pt x="76288" y="568749"/>
                                  <a:pt x="77485" y="568350"/>
                                </a:cubicBezTo>
                                <a:close/>
                                <a:moveTo>
                                  <a:pt x="3514159" y="565157"/>
                                </a:moveTo>
                                <a:cubicBezTo>
                                  <a:pt x="3514941" y="564757"/>
                                  <a:pt x="3516541" y="564757"/>
                                  <a:pt x="3516950" y="565955"/>
                                </a:cubicBezTo>
                                <a:cubicBezTo>
                                  <a:pt x="3517751" y="566753"/>
                                  <a:pt x="3517339" y="568350"/>
                                  <a:pt x="3516143" y="568749"/>
                                </a:cubicBezTo>
                                <a:lnTo>
                                  <a:pt x="3500970" y="577533"/>
                                </a:lnTo>
                                <a:lnTo>
                                  <a:pt x="3500173" y="577932"/>
                                </a:lnTo>
                                <a:cubicBezTo>
                                  <a:pt x="3499371" y="577932"/>
                                  <a:pt x="3498577" y="577533"/>
                                  <a:pt x="3498181" y="576734"/>
                                </a:cubicBezTo>
                                <a:cubicBezTo>
                                  <a:pt x="3497776" y="575936"/>
                                  <a:pt x="3497776" y="574339"/>
                                  <a:pt x="3498973" y="573940"/>
                                </a:cubicBezTo>
                                <a:close/>
                                <a:moveTo>
                                  <a:pt x="1000443" y="564758"/>
                                </a:moveTo>
                                <a:cubicBezTo>
                                  <a:pt x="1002838" y="564758"/>
                                  <a:pt x="1005233" y="566355"/>
                                  <a:pt x="1005233" y="568351"/>
                                </a:cubicBezTo>
                                <a:lnTo>
                                  <a:pt x="1008826" y="592702"/>
                                </a:lnTo>
                                <a:lnTo>
                                  <a:pt x="1033176" y="589109"/>
                                </a:lnTo>
                                <a:cubicBezTo>
                                  <a:pt x="1035571" y="588710"/>
                                  <a:pt x="1037566" y="590306"/>
                                  <a:pt x="1037967" y="592702"/>
                                </a:cubicBezTo>
                                <a:cubicBezTo>
                                  <a:pt x="1038366" y="595097"/>
                                  <a:pt x="1036770" y="597093"/>
                                  <a:pt x="1034374" y="597492"/>
                                </a:cubicBezTo>
                                <a:lnTo>
                                  <a:pt x="1010022" y="601085"/>
                                </a:lnTo>
                                <a:lnTo>
                                  <a:pt x="1013613" y="625437"/>
                                </a:lnTo>
                                <a:cubicBezTo>
                                  <a:pt x="1014015" y="627832"/>
                                  <a:pt x="1012417" y="629828"/>
                                  <a:pt x="1010022" y="630227"/>
                                </a:cubicBezTo>
                                <a:cubicBezTo>
                                  <a:pt x="1007628" y="630627"/>
                                  <a:pt x="1005632" y="629030"/>
                                  <a:pt x="1005233" y="626635"/>
                                </a:cubicBezTo>
                                <a:lnTo>
                                  <a:pt x="1001640" y="602282"/>
                                </a:lnTo>
                                <a:lnTo>
                                  <a:pt x="977286" y="605875"/>
                                </a:lnTo>
                                <a:cubicBezTo>
                                  <a:pt x="974891" y="606275"/>
                                  <a:pt x="972896" y="604678"/>
                                  <a:pt x="972497" y="602282"/>
                                </a:cubicBezTo>
                                <a:cubicBezTo>
                                  <a:pt x="972097" y="599887"/>
                                  <a:pt x="973693" y="597891"/>
                                  <a:pt x="976089" y="597492"/>
                                </a:cubicBezTo>
                                <a:lnTo>
                                  <a:pt x="1000443" y="593899"/>
                                </a:lnTo>
                                <a:lnTo>
                                  <a:pt x="996852" y="569548"/>
                                </a:lnTo>
                                <a:cubicBezTo>
                                  <a:pt x="996451" y="567153"/>
                                  <a:pt x="998049" y="565157"/>
                                  <a:pt x="1000443" y="564758"/>
                                </a:cubicBezTo>
                                <a:close/>
                                <a:moveTo>
                                  <a:pt x="3572841" y="557971"/>
                                </a:moveTo>
                                <a:lnTo>
                                  <a:pt x="3589614" y="562762"/>
                                </a:lnTo>
                                <a:cubicBezTo>
                                  <a:pt x="3590811" y="562762"/>
                                  <a:pt x="3591610" y="563960"/>
                                  <a:pt x="3590811" y="565556"/>
                                </a:cubicBezTo>
                                <a:cubicBezTo>
                                  <a:pt x="3590811" y="566355"/>
                                  <a:pt x="3590015" y="567153"/>
                                  <a:pt x="3589216" y="567153"/>
                                </a:cubicBezTo>
                                <a:lnTo>
                                  <a:pt x="3588419" y="567153"/>
                                </a:lnTo>
                                <a:lnTo>
                                  <a:pt x="3571642" y="562363"/>
                                </a:lnTo>
                                <a:cubicBezTo>
                                  <a:pt x="3570443" y="561964"/>
                                  <a:pt x="3569641" y="560765"/>
                                  <a:pt x="3570047" y="559567"/>
                                </a:cubicBezTo>
                                <a:cubicBezTo>
                                  <a:pt x="3570443" y="558370"/>
                                  <a:pt x="3571642" y="557571"/>
                                  <a:pt x="3572841" y="557971"/>
                                </a:cubicBezTo>
                                <a:close/>
                                <a:moveTo>
                                  <a:pt x="2228968" y="557273"/>
                                </a:moveTo>
                                <a:cubicBezTo>
                                  <a:pt x="2231562" y="556674"/>
                                  <a:pt x="2234955" y="556574"/>
                                  <a:pt x="2238348" y="558371"/>
                                </a:cubicBezTo>
                                <a:cubicBezTo>
                                  <a:pt x="2245935" y="562363"/>
                                  <a:pt x="2245535" y="569947"/>
                                  <a:pt x="2245535" y="570347"/>
                                </a:cubicBezTo>
                                <a:cubicBezTo>
                                  <a:pt x="2245535" y="570347"/>
                                  <a:pt x="2245535" y="573141"/>
                                  <a:pt x="2249130" y="575137"/>
                                </a:cubicBezTo>
                                <a:cubicBezTo>
                                  <a:pt x="2252722" y="576734"/>
                                  <a:pt x="2255115" y="575137"/>
                                  <a:pt x="2255115" y="575137"/>
                                </a:cubicBezTo>
                                <a:lnTo>
                                  <a:pt x="2255514" y="575137"/>
                                </a:lnTo>
                                <a:lnTo>
                                  <a:pt x="2255912" y="574738"/>
                                </a:lnTo>
                                <a:cubicBezTo>
                                  <a:pt x="2257908" y="573540"/>
                                  <a:pt x="2262696" y="571145"/>
                                  <a:pt x="2269075" y="574339"/>
                                </a:cubicBezTo>
                                <a:cubicBezTo>
                                  <a:pt x="2275860" y="577931"/>
                                  <a:pt x="2276256" y="585516"/>
                                  <a:pt x="2276256" y="585915"/>
                                </a:cubicBezTo>
                                <a:lnTo>
                                  <a:pt x="2276256" y="586315"/>
                                </a:lnTo>
                                <a:cubicBezTo>
                                  <a:pt x="2276256" y="586315"/>
                                  <a:pt x="2276256" y="589109"/>
                                  <a:pt x="2279855" y="591105"/>
                                </a:cubicBezTo>
                                <a:cubicBezTo>
                                  <a:pt x="2283449" y="593101"/>
                                  <a:pt x="2286248" y="591105"/>
                                  <a:pt x="2286248" y="591105"/>
                                </a:cubicBezTo>
                                <a:lnTo>
                                  <a:pt x="2286650" y="591105"/>
                                </a:lnTo>
                                <a:cubicBezTo>
                                  <a:pt x="2287048" y="590706"/>
                                  <a:pt x="2294233" y="586714"/>
                                  <a:pt x="2300616" y="590307"/>
                                </a:cubicBezTo>
                                <a:cubicBezTo>
                                  <a:pt x="2308201" y="594299"/>
                                  <a:pt x="2307805" y="601884"/>
                                  <a:pt x="2307805" y="602283"/>
                                </a:cubicBezTo>
                                <a:cubicBezTo>
                                  <a:pt x="2307805" y="602283"/>
                                  <a:pt x="2307805" y="605078"/>
                                  <a:pt x="2311387" y="607074"/>
                                </a:cubicBezTo>
                                <a:cubicBezTo>
                                  <a:pt x="2312580" y="607473"/>
                                  <a:pt x="2313379" y="607872"/>
                                  <a:pt x="2314577" y="607872"/>
                                </a:cubicBezTo>
                                <a:lnTo>
                                  <a:pt x="2318966" y="608271"/>
                                </a:lnTo>
                                <a:cubicBezTo>
                                  <a:pt x="2320958" y="608271"/>
                                  <a:pt x="2322547" y="610267"/>
                                  <a:pt x="2322547" y="612263"/>
                                </a:cubicBezTo>
                                <a:cubicBezTo>
                                  <a:pt x="2322547" y="614659"/>
                                  <a:pt x="2320548" y="616255"/>
                                  <a:pt x="2316974" y="616655"/>
                                </a:cubicBezTo>
                                <a:lnTo>
                                  <a:pt x="2310991" y="616255"/>
                                </a:lnTo>
                                <a:cubicBezTo>
                                  <a:pt x="2309398" y="615856"/>
                                  <a:pt x="2307805" y="615457"/>
                                  <a:pt x="2306212" y="614659"/>
                                </a:cubicBezTo>
                                <a:cubicBezTo>
                                  <a:pt x="2298621" y="610667"/>
                                  <a:pt x="2299018" y="603082"/>
                                  <a:pt x="2299018" y="602683"/>
                                </a:cubicBezTo>
                                <a:cubicBezTo>
                                  <a:pt x="2299018" y="602683"/>
                                  <a:pt x="2299421" y="599888"/>
                                  <a:pt x="2295826" y="597892"/>
                                </a:cubicBezTo>
                                <a:cubicBezTo>
                                  <a:pt x="2293039" y="596295"/>
                                  <a:pt x="2289442" y="597892"/>
                                  <a:pt x="2289046" y="598291"/>
                                </a:cubicBezTo>
                                <a:cubicBezTo>
                                  <a:pt x="2287847" y="599090"/>
                                  <a:pt x="2282250" y="602283"/>
                                  <a:pt x="2275459" y="598691"/>
                                </a:cubicBezTo>
                                <a:cubicBezTo>
                                  <a:pt x="2268679" y="595098"/>
                                  <a:pt x="2268278" y="588710"/>
                                  <a:pt x="2268278" y="587113"/>
                                </a:cubicBezTo>
                                <a:cubicBezTo>
                                  <a:pt x="2267880" y="586714"/>
                                  <a:pt x="2267479" y="583520"/>
                                  <a:pt x="2264688" y="581923"/>
                                </a:cubicBezTo>
                                <a:cubicBezTo>
                                  <a:pt x="2261496" y="580327"/>
                                  <a:pt x="2259502" y="581524"/>
                                  <a:pt x="2258705" y="581923"/>
                                </a:cubicBezTo>
                                <a:lnTo>
                                  <a:pt x="2258307" y="581923"/>
                                </a:lnTo>
                                <a:cubicBezTo>
                                  <a:pt x="2257109" y="582722"/>
                                  <a:pt x="2251922" y="585915"/>
                                  <a:pt x="2244738" y="582323"/>
                                </a:cubicBezTo>
                                <a:cubicBezTo>
                                  <a:pt x="2237151" y="578331"/>
                                  <a:pt x="2237551" y="571145"/>
                                  <a:pt x="2237551" y="570347"/>
                                </a:cubicBezTo>
                                <a:cubicBezTo>
                                  <a:pt x="2237949" y="570347"/>
                                  <a:pt x="2237551" y="567153"/>
                                  <a:pt x="2234355" y="565556"/>
                                </a:cubicBezTo>
                                <a:cubicBezTo>
                                  <a:pt x="2231562" y="563959"/>
                                  <a:pt x="2227970" y="565556"/>
                                  <a:pt x="2227570" y="565955"/>
                                </a:cubicBezTo>
                                <a:cubicBezTo>
                                  <a:pt x="2226372" y="566754"/>
                                  <a:pt x="2220784" y="569947"/>
                                  <a:pt x="2213995" y="566355"/>
                                </a:cubicBezTo>
                                <a:lnTo>
                                  <a:pt x="2211600" y="564758"/>
                                </a:lnTo>
                                <a:cubicBezTo>
                                  <a:pt x="2209604" y="563959"/>
                                  <a:pt x="2208806" y="561564"/>
                                  <a:pt x="2210003" y="559568"/>
                                </a:cubicBezTo>
                                <a:cubicBezTo>
                                  <a:pt x="2210803" y="557572"/>
                                  <a:pt x="2213197" y="556774"/>
                                  <a:pt x="2215194" y="557971"/>
                                </a:cubicBezTo>
                                <a:lnTo>
                                  <a:pt x="2217588" y="559169"/>
                                </a:lnTo>
                                <a:cubicBezTo>
                                  <a:pt x="2221183" y="561165"/>
                                  <a:pt x="2223976" y="559169"/>
                                  <a:pt x="2223976" y="559169"/>
                                </a:cubicBezTo>
                                <a:lnTo>
                                  <a:pt x="2224376" y="559169"/>
                                </a:lnTo>
                                <a:cubicBezTo>
                                  <a:pt x="2224576" y="558969"/>
                                  <a:pt x="2226373" y="557872"/>
                                  <a:pt x="2228968" y="557273"/>
                                </a:cubicBezTo>
                                <a:close/>
                                <a:moveTo>
                                  <a:pt x="6780363" y="555177"/>
                                </a:moveTo>
                                <a:cubicBezTo>
                                  <a:pt x="6781560" y="554777"/>
                                  <a:pt x="6782758" y="555576"/>
                                  <a:pt x="6783157" y="556773"/>
                                </a:cubicBezTo>
                                <a:cubicBezTo>
                                  <a:pt x="6784754" y="564358"/>
                                  <a:pt x="6792738" y="569548"/>
                                  <a:pt x="6800722" y="567552"/>
                                </a:cubicBezTo>
                                <a:cubicBezTo>
                                  <a:pt x="6801919" y="567153"/>
                                  <a:pt x="6803117" y="567951"/>
                                  <a:pt x="6803915" y="569149"/>
                                </a:cubicBezTo>
                                <a:cubicBezTo>
                                  <a:pt x="6804314" y="570346"/>
                                  <a:pt x="6803516" y="571544"/>
                                  <a:pt x="6802718" y="571943"/>
                                </a:cubicBezTo>
                                <a:lnTo>
                                  <a:pt x="6802318" y="571943"/>
                                </a:lnTo>
                                <a:cubicBezTo>
                                  <a:pt x="6797927" y="573141"/>
                                  <a:pt x="6793536" y="572741"/>
                                  <a:pt x="6789544" y="570745"/>
                                </a:cubicBezTo>
                                <a:cubicBezTo>
                                  <a:pt x="6784355" y="585117"/>
                                  <a:pt x="6774375" y="596295"/>
                                  <a:pt x="6760802" y="603082"/>
                                </a:cubicBezTo>
                                <a:cubicBezTo>
                                  <a:pt x="6747229" y="609868"/>
                                  <a:pt x="6732060" y="611065"/>
                                  <a:pt x="6717687" y="606275"/>
                                </a:cubicBezTo>
                                <a:cubicBezTo>
                                  <a:pt x="6716889" y="610666"/>
                                  <a:pt x="6714494" y="614658"/>
                                  <a:pt x="6710901" y="617453"/>
                                </a:cubicBezTo>
                                <a:lnTo>
                                  <a:pt x="6710502" y="617852"/>
                                </a:lnTo>
                                <a:cubicBezTo>
                                  <a:pt x="6709703" y="618251"/>
                                  <a:pt x="6708506" y="617852"/>
                                  <a:pt x="6707707" y="617053"/>
                                </a:cubicBezTo>
                                <a:cubicBezTo>
                                  <a:pt x="6706909" y="616255"/>
                                  <a:pt x="6706909" y="614658"/>
                                  <a:pt x="6708107" y="613860"/>
                                </a:cubicBezTo>
                                <a:cubicBezTo>
                                  <a:pt x="6714095" y="608670"/>
                                  <a:pt x="6715292" y="599489"/>
                                  <a:pt x="6710103" y="593101"/>
                                </a:cubicBezTo>
                                <a:cubicBezTo>
                                  <a:pt x="6709304" y="592302"/>
                                  <a:pt x="6709304" y="590705"/>
                                  <a:pt x="6710502" y="589907"/>
                                </a:cubicBezTo>
                                <a:cubicBezTo>
                                  <a:pt x="6711300" y="589109"/>
                                  <a:pt x="6712897" y="589109"/>
                                  <a:pt x="6713695" y="590306"/>
                                </a:cubicBezTo>
                                <a:cubicBezTo>
                                  <a:pt x="6716490" y="593900"/>
                                  <a:pt x="6718087" y="597892"/>
                                  <a:pt x="6718087" y="601884"/>
                                </a:cubicBezTo>
                                <a:lnTo>
                                  <a:pt x="6718486" y="601884"/>
                                </a:lnTo>
                                <a:cubicBezTo>
                                  <a:pt x="6732060" y="606275"/>
                                  <a:pt x="6746032" y="605477"/>
                                  <a:pt x="6758806" y="599090"/>
                                </a:cubicBezTo>
                                <a:cubicBezTo>
                                  <a:pt x="6771181" y="592701"/>
                                  <a:pt x="6780762" y="581923"/>
                                  <a:pt x="6785153" y="568749"/>
                                </a:cubicBezTo>
                                <a:lnTo>
                                  <a:pt x="6785153" y="568350"/>
                                </a:lnTo>
                                <a:cubicBezTo>
                                  <a:pt x="6781959" y="565955"/>
                                  <a:pt x="6779963" y="562362"/>
                                  <a:pt x="6778766" y="557971"/>
                                </a:cubicBezTo>
                                <a:cubicBezTo>
                                  <a:pt x="6778367" y="556773"/>
                                  <a:pt x="6779165" y="555576"/>
                                  <a:pt x="6780363" y="555177"/>
                                </a:cubicBezTo>
                                <a:close/>
                                <a:moveTo>
                                  <a:pt x="3510963" y="553181"/>
                                </a:moveTo>
                                <a:cubicBezTo>
                                  <a:pt x="3512163" y="553181"/>
                                  <a:pt x="3513356" y="553979"/>
                                  <a:pt x="3513356" y="555177"/>
                                </a:cubicBezTo>
                                <a:cubicBezTo>
                                  <a:pt x="3513756" y="556374"/>
                                  <a:pt x="3512956" y="557573"/>
                                  <a:pt x="3511368" y="557573"/>
                                </a:cubicBezTo>
                                <a:lnTo>
                                  <a:pt x="3493787" y="559968"/>
                                </a:lnTo>
                                <a:cubicBezTo>
                                  <a:pt x="3492592" y="559968"/>
                                  <a:pt x="3491394" y="559170"/>
                                  <a:pt x="3491394" y="557972"/>
                                </a:cubicBezTo>
                                <a:cubicBezTo>
                                  <a:pt x="3491394" y="556774"/>
                                  <a:pt x="3492193" y="555576"/>
                                  <a:pt x="3493389" y="555576"/>
                                </a:cubicBezTo>
                                <a:close/>
                                <a:moveTo>
                                  <a:pt x="3590412" y="543201"/>
                                </a:moveTo>
                                <a:cubicBezTo>
                                  <a:pt x="3591610" y="543201"/>
                                  <a:pt x="3592411" y="543999"/>
                                  <a:pt x="3592809" y="545197"/>
                                </a:cubicBezTo>
                                <a:cubicBezTo>
                                  <a:pt x="3592809" y="546394"/>
                                  <a:pt x="3592011" y="547593"/>
                                  <a:pt x="3590814" y="547593"/>
                                </a:cubicBezTo>
                                <a:lnTo>
                                  <a:pt x="3573243" y="549988"/>
                                </a:lnTo>
                                <a:cubicBezTo>
                                  <a:pt x="3572043" y="549988"/>
                                  <a:pt x="3570845" y="549190"/>
                                  <a:pt x="3570845" y="547992"/>
                                </a:cubicBezTo>
                                <a:cubicBezTo>
                                  <a:pt x="3570845" y="546794"/>
                                  <a:pt x="3571642" y="545596"/>
                                  <a:pt x="3572841" y="545596"/>
                                </a:cubicBezTo>
                                <a:close/>
                                <a:moveTo>
                                  <a:pt x="3495387" y="536015"/>
                                </a:moveTo>
                                <a:lnTo>
                                  <a:pt x="3512163" y="540806"/>
                                </a:lnTo>
                                <a:cubicBezTo>
                                  <a:pt x="3513356" y="541205"/>
                                  <a:pt x="3514159" y="542403"/>
                                  <a:pt x="3513756" y="543600"/>
                                </a:cubicBezTo>
                                <a:cubicBezTo>
                                  <a:pt x="3513756" y="544399"/>
                                  <a:pt x="3512953" y="545197"/>
                                  <a:pt x="3512163" y="545197"/>
                                </a:cubicBezTo>
                                <a:lnTo>
                                  <a:pt x="3511357" y="545197"/>
                                </a:lnTo>
                                <a:lnTo>
                                  <a:pt x="3494584" y="540407"/>
                                </a:lnTo>
                                <a:cubicBezTo>
                                  <a:pt x="3493785" y="540407"/>
                                  <a:pt x="3492990" y="539208"/>
                                  <a:pt x="3492588" y="537611"/>
                                </a:cubicBezTo>
                                <a:cubicBezTo>
                                  <a:pt x="3492990" y="536414"/>
                                  <a:pt x="3494190" y="535615"/>
                                  <a:pt x="3495387" y="536015"/>
                                </a:cubicBezTo>
                                <a:close/>
                                <a:moveTo>
                                  <a:pt x="3583626" y="525636"/>
                                </a:moveTo>
                                <a:cubicBezTo>
                                  <a:pt x="3584427" y="525236"/>
                                  <a:pt x="3586022" y="525236"/>
                                  <a:pt x="3586422" y="526434"/>
                                </a:cubicBezTo>
                                <a:cubicBezTo>
                                  <a:pt x="3586819" y="527232"/>
                                  <a:pt x="3586819" y="528829"/>
                                  <a:pt x="3585625" y="529228"/>
                                </a:cubicBezTo>
                                <a:lnTo>
                                  <a:pt x="3570443" y="538012"/>
                                </a:lnTo>
                                <a:lnTo>
                                  <a:pt x="3569641" y="538411"/>
                                </a:lnTo>
                                <a:cubicBezTo>
                                  <a:pt x="3568853" y="538411"/>
                                  <a:pt x="3568046" y="538012"/>
                                  <a:pt x="3567649" y="537213"/>
                                </a:cubicBezTo>
                                <a:cubicBezTo>
                                  <a:pt x="3566846" y="536415"/>
                                  <a:pt x="3567259" y="534818"/>
                                  <a:pt x="3568446" y="534419"/>
                                </a:cubicBezTo>
                                <a:close/>
                                <a:moveTo>
                                  <a:pt x="2246134" y="525337"/>
                                </a:moveTo>
                                <a:cubicBezTo>
                                  <a:pt x="2248729" y="524738"/>
                                  <a:pt x="2252120" y="524638"/>
                                  <a:pt x="2255514" y="526435"/>
                                </a:cubicBezTo>
                                <a:cubicBezTo>
                                  <a:pt x="2263093" y="530427"/>
                                  <a:pt x="2262694" y="538011"/>
                                  <a:pt x="2262694" y="538411"/>
                                </a:cubicBezTo>
                                <a:cubicBezTo>
                                  <a:pt x="2262694" y="538411"/>
                                  <a:pt x="2262694" y="541205"/>
                                  <a:pt x="2266284" y="543201"/>
                                </a:cubicBezTo>
                                <a:cubicBezTo>
                                  <a:pt x="2269875" y="544798"/>
                                  <a:pt x="2272267" y="543201"/>
                                  <a:pt x="2272267" y="543201"/>
                                </a:cubicBezTo>
                                <a:lnTo>
                                  <a:pt x="2272668" y="543201"/>
                                </a:lnTo>
                                <a:lnTo>
                                  <a:pt x="2273066" y="542802"/>
                                </a:lnTo>
                                <a:cubicBezTo>
                                  <a:pt x="2275060" y="541604"/>
                                  <a:pt x="2279855" y="539209"/>
                                  <a:pt x="2286248" y="542403"/>
                                </a:cubicBezTo>
                                <a:cubicBezTo>
                                  <a:pt x="2293036" y="545995"/>
                                  <a:pt x="2293435" y="553580"/>
                                  <a:pt x="2293435" y="553979"/>
                                </a:cubicBezTo>
                                <a:lnTo>
                                  <a:pt x="2293435" y="554379"/>
                                </a:lnTo>
                                <a:cubicBezTo>
                                  <a:pt x="2293435" y="554379"/>
                                  <a:pt x="2293435" y="557173"/>
                                  <a:pt x="2297026" y="559169"/>
                                </a:cubicBezTo>
                                <a:cubicBezTo>
                                  <a:pt x="2300616" y="561165"/>
                                  <a:pt x="2303416" y="559169"/>
                                  <a:pt x="2303416" y="559169"/>
                                </a:cubicBezTo>
                                <a:lnTo>
                                  <a:pt x="2303819" y="559169"/>
                                </a:lnTo>
                                <a:cubicBezTo>
                                  <a:pt x="2304218" y="558770"/>
                                  <a:pt x="2311387" y="554778"/>
                                  <a:pt x="2317777" y="558371"/>
                                </a:cubicBezTo>
                                <a:cubicBezTo>
                                  <a:pt x="2325347" y="562363"/>
                                  <a:pt x="2324945" y="569948"/>
                                  <a:pt x="2324945" y="570347"/>
                                </a:cubicBezTo>
                                <a:cubicBezTo>
                                  <a:pt x="2324945" y="570347"/>
                                  <a:pt x="2324945" y="573142"/>
                                  <a:pt x="2328548" y="575138"/>
                                </a:cubicBezTo>
                                <a:cubicBezTo>
                                  <a:pt x="2329746" y="575537"/>
                                  <a:pt x="2330549" y="575936"/>
                                  <a:pt x="2331748" y="575936"/>
                                </a:cubicBezTo>
                                <a:lnTo>
                                  <a:pt x="2336153" y="576335"/>
                                </a:lnTo>
                                <a:cubicBezTo>
                                  <a:pt x="2338154" y="576335"/>
                                  <a:pt x="2339748" y="578331"/>
                                  <a:pt x="2339748" y="580327"/>
                                </a:cubicBezTo>
                                <a:cubicBezTo>
                                  <a:pt x="2339348" y="582323"/>
                                  <a:pt x="2337753" y="583920"/>
                                  <a:pt x="2334151" y="584319"/>
                                </a:cubicBezTo>
                                <a:lnTo>
                                  <a:pt x="2328146" y="583920"/>
                                </a:lnTo>
                                <a:cubicBezTo>
                                  <a:pt x="2326545" y="583521"/>
                                  <a:pt x="2324945" y="583122"/>
                                  <a:pt x="2323344" y="582323"/>
                                </a:cubicBezTo>
                                <a:cubicBezTo>
                                  <a:pt x="2315773" y="578331"/>
                                  <a:pt x="2316177" y="570747"/>
                                  <a:pt x="2316177" y="570347"/>
                                </a:cubicBezTo>
                                <a:cubicBezTo>
                                  <a:pt x="2316177" y="570347"/>
                                  <a:pt x="2316579" y="567553"/>
                                  <a:pt x="2312980" y="565557"/>
                                </a:cubicBezTo>
                                <a:cubicBezTo>
                                  <a:pt x="2310190" y="563960"/>
                                  <a:pt x="2306608" y="565557"/>
                                  <a:pt x="2306208" y="565956"/>
                                </a:cubicBezTo>
                                <a:cubicBezTo>
                                  <a:pt x="2305012" y="566755"/>
                                  <a:pt x="2299421" y="569948"/>
                                  <a:pt x="2292633" y="566355"/>
                                </a:cubicBezTo>
                                <a:cubicBezTo>
                                  <a:pt x="2285851" y="562763"/>
                                  <a:pt x="2285450" y="556375"/>
                                  <a:pt x="2285450" y="554778"/>
                                </a:cubicBezTo>
                                <a:cubicBezTo>
                                  <a:pt x="2285047" y="554379"/>
                                  <a:pt x="2284649" y="551185"/>
                                  <a:pt x="2281855" y="549588"/>
                                </a:cubicBezTo>
                                <a:cubicBezTo>
                                  <a:pt x="2278653" y="547991"/>
                                  <a:pt x="2276661" y="549189"/>
                                  <a:pt x="2275860" y="549588"/>
                                </a:cubicBezTo>
                                <a:lnTo>
                                  <a:pt x="2275459" y="549588"/>
                                </a:lnTo>
                                <a:cubicBezTo>
                                  <a:pt x="2274264" y="550387"/>
                                  <a:pt x="2269075" y="553580"/>
                                  <a:pt x="2261895" y="549987"/>
                                </a:cubicBezTo>
                                <a:cubicBezTo>
                                  <a:pt x="2254316" y="545995"/>
                                  <a:pt x="2254714" y="538810"/>
                                  <a:pt x="2254714" y="538011"/>
                                </a:cubicBezTo>
                                <a:cubicBezTo>
                                  <a:pt x="2255113" y="538011"/>
                                  <a:pt x="2254714" y="534818"/>
                                  <a:pt x="2251523" y="533221"/>
                                </a:cubicBezTo>
                                <a:cubicBezTo>
                                  <a:pt x="2248729" y="531624"/>
                                  <a:pt x="2245135" y="533221"/>
                                  <a:pt x="2244736" y="533620"/>
                                </a:cubicBezTo>
                                <a:cubicBezTo>
                                  <a:pt x="2243538" y="534419"/>
                                  <a:pt x="2237949" y="537612"/>
                                  <a:pt x="2231162" y="534019"/>
                                </a:cubicBezTo>
                                <a:lnTo>
                                  <a:pt x="2228766" y="532423"/>
                                </a:lnTo>
                                <a:cubicBezTo>
                                  <a:pt x="2226771" y="531624"/>
                                  <a:pt x="2225972" y="529229"/>
                                  <a:pt x="2227170" y="527233"/>
                                </a:cubicBezTo>
                                <a:cubicBezTo>
                                  <a:pt x="2227970" y="525237"/>
                                  <a:pt x="2230363" y="524439"/>
                                  <a:pt x="2232358" y="525636"/>
                                </a:cubicBezTo>
                                <a:lnTo>
                                  <a:pt x="2234755" y="527233"/>
                                </a:lnTo>
                                <a:cubicBezTo>
                                  <a:pt x="2238348" y="529229"/>
                                  <a:pt x="2241143" y="527233"/>
                                  <a:pt x="2241143" y="527233"/>
                                </a:cubicBezTo>
                                <a:lnTo>
                                  <a:pt x="2241542" y="527233"/>
                                </a:lnTo>
                                <a:cubicBezTo>
                                  <a:pt x="2241743" y="527033"/>
                                  <a:pt x="2243538" y="525936"/>
                                  <a:pt x="2246134" y="525337"/>
                                </a:cubicBezTo>
                                <a:close/>
                                <a:moveTo>
                                  <a:pt x="3504963" y="520446"/>
                                </a:moveTo>
                                <a:lnTo>
                                  <a:pt x="3518949" y="531225"/>
                                </a:lnTo>
                                <a:cubicBezTo>
                                  <a:pt x="3519750" y="531625"/>
                                  <a:pt x="3520143" y="533221"/>
                                  <a:pt x="3519352" y="534020"/>
                                </a:cubicBezTo>
                                <a:cubicBezTo>
                                  <a:pt x="3518949" y="534419"/>
                                  <a:pt x="3518150" y="534818"/>
                                  <a:pt x="3517751" y="534818"/>
                                </a:cubicBezTo>
                                <a:cubicBezTo>
                                  <a:pt x="3517339" y="534818"/>
                                  <a:pt x="3516541" y="534818"/>
                                  <a:pt x="3516143" y="534419"/>
                                </a:cubicBezTo>
                                <a:lnTo>
                                  <a:pt x="3502574" y="523640"/>
                                </a:lnTo>
                                <a:cubicBezTo>
                                  <a:pt x="3501769" y="523240"/>
                                  <a:pt x="3501370" y="521644"/>
                                  <a:pt x="3502169" y="520845"/>
                                </a:cubicBezTo>
                                <a:cubicBezTo>
                                  <a:pt x="3502574" y="520047"/>
                                  <a:pt x="3504166" y="519648"/>
                                  <a:pt x="3504963" y="520446"/>
                                </a:cubicBezTo>
                                <a:close/>
                                <a:moveTo>
                                  <a:pt x="3573643" y="511265"/>
                                </a:moveTo>
                                <a:cubicBezTo>
                                  <a:pt x="3574441" y="511664"/>
                                  <a:pt x="3574842" y="513261"/>
                                  <a:pt x="3574045" y="514059"/>
                                </a:cubicBezTo>
                                <a:lnTo>
                                  <a:pt x="3563265" y="528032"/>
                                </a:lnTo>
                                <a:cubicBezTo>
                                  <a:pt x="3562861" y="528432"/>
                                  <a:pt x="3562063" y="528831"/>
                                  <a:pt x="3561672" y="528831"/>
                                </a:cubicBezTo>
                                <a:cubicBezTo>
                                  <a:pt x="3561269" y="528831"/>
                                  <a:pt x="3560474" y="528831"/>
                                  <a:pt x="3560070" y="528432"/>
                                </a:cubicBezTo>
                                <a:cubicBezTo>
                                  <a:pt x="3558876" y="528032"/>
                                  <a:pt x="3558876" y="526436"/>
                                  <a:pt x="3560070" y="525637"/>
                                </a:cubicBezTo>
                                <a:lnTo>
                                  <a:pt x="3570845" y="511664"/>
                                </a:lnTo>
                                <a:cubicBezTo>
                                  <a:pt x="3571246" y="510866"/>
                                  <a:pt x="3572846" y="510866"/>
                                  <a:pt x="3573643" y="511265"/>
                                </a:cubicBezTo>
                                <a:close/>
                                <a:moveTo>
                                  <a:pt x="3516950" y="507672"/>
                                </a:moveTo>
                                <a:cubicBezTo>
                                  <a:pt x="3517751" y="507272"/>
                                  <a:pt x="3519345" y="507272"/>
                                  <a:pt x="3519743" y="508470"/>
                                </a:cubicBezTo>
                                <a:lnTo>
                                  <a:pt x="3528529" y="523640"/>
                                </a:lnTo>
                                <a:cubicBezTo>
                                  <a:pt x="3528932" y="524439"/>
                                  <a:pt x="3528932" y="526036"/>
                                  <a:pt x="3527725" y="526435"/>
                                </a:cubicBezTo>
                                <a:lnTo>
                                  <a:pt x="3526929" y="526834"/>
                                </a:lnTo>
                                <a:cubicBezTo>
                                  <a:pt x="3526134" y="526834"/>
                                  <a:pt x="3525332" y="526435"/>
                                  <a:pt x="3524940" y="525636"/>
                                </a:cubicBezTo>
                                <a:lnTo>
                                  <a:pt x="3516143" y="510466"/>
                                </a:lnTo>
                                <a:cubicBezTo>
                                  <a:pt x="3515749" y="509668"/>
                                  <a:pt x="3515749" y="508071"/>
                                  <a:pt x="3516950" y="507672"/>
                                </a:cubicBezTo>
                                <a:close/>
                                <a:moveTo>
                                  <a:pt x="3555679" y="502483"/>
                                </a:moveTo>
                                <a:cubicBezTo>
                                  <a:pt x="3556880" y="502882"/>
                                  <a:pt x="3557677" y="504079"/>
                                  <a:pt x="3557279" y="505277"/>
                                </a:cubicBezTo>
                                <a:lnTo>
                                  <a:pt x="3552480" y="522044"/>
                                </a:lnTo>
                                <a:cubicBezTo>
                                  <a:pt x="3552480" y="522843"/>
                                  <a:pt x="3551685" y="523641"/>
                                  <a:pt x="3550888" y="523641"/>
                                </a:cubicBezTo>
                                <a:lnTo>
                                  <a:pt x="3550086" y="523641"/>
                                </a:lnTo>
                                <a:cubicBezTo>
                                  <a:pt x="3548887" y="523242"/>
                                  <a:pt x="3548094" y="522044"/>
                                  <a:pt x="3548094" y="520847"/>
                                </a:cubicBezTo>
                                <a:lnTo>
                                  <a:pt x="3552880" y="504079"/>
                                </a:lnTo>
                                <a:cubicBezTo>
                                  <a:pt x="3553277" y="502882"/>
                                  <a:pt x="3554476" y="502083"/>
                                  <a:pt x="3555679" y="502483"/>
                                </a:cubicBezTo>
                                <a:close/>
                                <a:moveTo>
                                  <a:pt x="3535715" y="500886"/>
                                </a:moveTo>
                                <a:cubicBezTo>
                                  <a:pt x="3536909" y="500886"/>
                                  <a:pt x="3538108" y="501684"/>
                                  <a:pt x="3538108" y="502882"/>
                                </a:cubicBezTo>
                                <a:lnTo>
                                  <a:pt x="3540500" y="520448"/>
                                </a:lnTo>
                                <a:cubicBezTo>
                                  <a:pt x="3540500" y="521645"/>
                                  <a:pt x="3539714" y="522843"/>
                                  <a:pt x="3538504" y="522843"/>
                                </a:cubicBezTo>
                                <a:cubicBezTo>
                                  <a:pt x="3537313" y="522843"/>
                                  <a:pt x="3536110" y="522044"/>
                                  <a:pt x="3536110" y="520847"/>
                                </a:cubicBezTo>
                                <a:lnTo>
                                  <a:pt x="3533726" y="503281"/>
                                </a:lnTo>
                                <a:cubicBezTo>
                                  <a:pt x="3533726" y="502083"/>
                                  <a:pt x="3534521" y="500886"/>
                                  <a:pt x="3535715" y="500886"/>
                                </a:cubicBezTo>
                                <a:close/>
                                <a:moveTo>
                                  <a:pt x="2607659" y="459119"/>
                                </a:moveTo>
                                <a:cubicBezTo>
                                  <a:pt x="2615393" y="461065"/>
                                  <a:pt x="2622380" y="465955"/>
                                  <a:pt x="2626770" y="473340"/>
                                </a:cubicBezTo>
                                <a:lnTo>
                                  <a:pt x="2621182" y="476933"/>
                                </a:lnTo>
                                <a:cubicBezTo>
                                  <a:pt x="2613597" y="465356"/>
                                  <a:pt x="2598428" y="461764"/>
                                  <a:pt x="2586851" y="468949"/>
                                </a:cubicBezTo>
                                <a:cubicBezTo>
                                  <a:pt x="2575274" y="476135"/>
                                  <a:pt x="2571681" y="491305"/>
                                  <a:pt x="2579666" y="502882"/>
                                </a:cubicBezTo>
                                <a:lnTo>
                                  <a:pt x="2574078" y="506475"/>
                                </a:lnTo>
                                <a:cubicBezTo>
                                  <a:pt x="2573678" y="506076"/>
                                  <a:pt x="2573678" y="505677"/>
                                  <a:pt x="2573279" y="505277"/>
                                </a:cubicBezTo>
                                <a:cubicBezTo>
                                  <a:pt x="2564496" y="490507"/>
                                  <a:pt x="2569286" y="471344"/>
                                  <a:pt x="2584058" y="462562"/>
                                </a:cubicBezTo>
                                <a:cubicBezTo>
                                  <a:pt x="2591443" y="458171"/>
                                  <a:pt x="2599924" y="457173"/>
                                  <a:pt x="2607659" y="459119"/>
                                </a:cubicBezTo>
                                <a:close/>
                                <a:moveTo>
                                  <a:pt x="647939" y="443002"/>
                                </a:moveTo>
                                <a:cubicBezTo>
                                  <a:pt x="649136" y="443002"/>
                                  <a:pt x="649936" y="443800"/>
                                  <a:pt x="650335" y="444998"/>
                                </a:cubicBezTo>
                                <a:lnTo>
                                  <a:pt x="652730" y="462564"/>
                                </a:lnTo>
                                <a:cubicBezTo>
                                  <a:pt x="652730" y="463761"/>
                                  <a:pt x="651932" y="464959"/>
                                  <a:pt x="650733" y="464959"/>
                                </a:cubicBezTo>
                                <a:cubicBezTo>
                                  <a:pt x="649536" y="464959"/>
                                  <a:pt x="648338" y="464160"/>
                                  <a:pt x="648338" y="462963"/>
                                </a:cubicBezTo>
                                <a:lnTo>
                                  <a:pt x="645943" y="445397"/>
                                </a:lnTo>
                                <a:cubicBezTo>
                                  <a:pt x="645943" y="444199"/>
                                  <a:pt x="646741" y="443002"/>
                                  <a:pt x="647939" y="443002"/>
                                </a:cubicBezTo>
                                <a:close/>
                                <a:moveTo>
                                  <a:pt x="636361" y="442204"/>
                                </a:moveTo>
                                <a:cubicBezTo>
                                  <a:pt x="637560" y="442603"/>
                                  <a:pt x="637959" y="443800"/>
                                  <a:pt x="637560" y="444998"/>
                                </a:cubicBezTo>
                                <a:lnTo>
                                  <a:pt x="632769" y="461765"/>
                                </a:lnTo>
                                <a:cubicBezTo>
                                  <a:pt x="632769" y="462564"/>
                                  <a:pt x="631970" y="463362"/>
                                  <a:pt x="631172" y="463362"/>
                                </a:cubicBezTo>
                                <a:lnTo>
                                  <a:pt x="630372" y="463362"/>
                                </a:lnTo>
                                <a:cubicBezTo>
                                  <a:pt x="629175" y="462963"/>
                                  <a:pt x="628376" y="461765"/>
                                  <a:pt x="628777" y="460568"/>
                                </a:cubicBezTo>
                                <a:lnTo>
                                  <a:pt x="633567" y="443800"/>
                                </a:lnTo>
                                <a:cubicBezTo>
                                  <a:pt x="633966" y="442603"/>
                                  <a:pt x="635164" y="441804"/>
                                  <a:pt x="636361" y="442204"/>
                                </a:cubicBezTo>
                                <a:close/>
                                <a:moveTo>
                                  <a:pt x="658318" y="439409"/>
                                </a:moveTo>
                                <a:cubicBezTo>
                                  <a:pt x="659116" y="439009"/>
                                  <a:pt x="660713" y="439009"/>
                                  <a:pt x="661112" y="440207"/>
                                </a:cubicBezTo>
                                <a:lnTo>
                                  <a:pt x="669896" y="455378"/>
                                </a:lnTo>
                                <a:cubicBezTo>
                                  <a:pt x="670294" y="456176"/>
                                  <a:pt x="670294" y="457773"/>
                                  <a:pt x="669096" y="458172"/>
                                </a:cubicBezTo>
                                <a:lnTo>
                                  <a:pt x="668298" y="458571"/>
                                </a:lnTo>
                                <a:cubicBezTo>
                                  <a:pt x="667500" y="458571"/>
                                  <a:pt x="666701" y="458172"/>
                                  <a:pt x="666302" y="457374"/>
                                </a:cubicBezTo>
                                <a:lnTo>
                                  <a:pt x="657520" y="442203"/>
                                </a:lnTo>
                                <a:cubicBezTo>
                                  <a:pt x="657119" y="441405"/>
                                  <a:pt x="657119" y="439808"/>
                                  <a:pt x="658318" y="439409"/>
                                </a:cubicBezTo>
                                <a:close/>
                                <a:moveTo>
                                  <a:pt x="626383" y="437413"/>
                                </a:moveTo>
                                <a:cubicBezTo>
                                  <a:pt x="627181" y="437812"/>
                                  <a:pt x="627580" y="439409"/>
                                  <a:pt x="627181" y="440207"/>
                                </a:cubicBezTo>
                                <a:lnTo>
                                  <a:pt x="616402" y="454180"/>
                                </a:lnTo>
                                <a:cubicBezTo>
                                  <a:pt x="616003" y="454580"/>
                                  <a:pt x="615204" y="454979"/>
                                  <a:pt x="614805" y="454979"/>
                                </a:cubicBezTo>
                                <a:cubicBezTo>
                                  <a:pt x="614406" y="454979"/>
                                  <a:pt x="613607" y="454979"/>
                                  <a:pt x="613208" y="454580"/>
                                </a:cubicBezTo>
                                <a:cubicBezTo>
                                  <a:pt x="612410" y="454180"/>
                                  <a:pt x="612011" y="452584"/>
                                  <a:pt x="612809" y="451785"/>
                                </a:cubicBezTo>
                                <a:lnTo>
                                  <a:pt x="623587" y="437812"/>
                                </a:lnTo>
                                <a:cubicBezTo>
                                  <a:pt x="623987" y="437014"/>
                                  <a:pt x="625583" y="436615"/>
                                  <a:pt x="626383" y="437413"/>
                                </a:cubicBezTo>
                                <a:close/>
                                <a:moveTo>
                                  <a:pt x="3854634" y="434619"/>
                                </a:moveTo>
                                <a:cubicBezTo>
                                  <a:pt x="3855832" y="434219"/>
                                  <a:pt x="3857030" y="435018"/>
                                  <a:pt x="3857429" y="436215"/>
                                </a:cubicBezTo>
                                <a:cubicBezTo>
                                  <a:pt x="3859026" y="443800"/>
                                  <a:pt x="3867010" y="448990"/>
                                  <a:pt x="3874994" y="446994"/>
                                </a:cubicBezTo>
                                <a:cubicBezTo>
                                  <a:pt x="3876590" y="446994"/>
                                  <a:pt x="3877788" y="447792"/>
                                  <a:pt x="3878187" y="448591"/>
                                </a:cubicBezTo>
                                <a:cubicBezTo>
                                  <a:pt x="3878586" y="449788"/>
                                  <a:pt x="3877788" y="450986"/>
                                  <a:pt x="3876990" y="451385"/>
                                </a:cubicBezTo>
                                <a:lnTo>
                                  <a:pt x="3876590" y="451385"/>
                                </a:lnTo>
                                <a:cubicBezTo>
                                  <a:pt x="3872199" y="452583"/>
                                  <a:pt x="3867808" y="452183"/>
                                  <a:pt x="3863816" y="450187"/>
                                </a:cubicBezTo>
                                <a:cubicBezTo>
                                  <a:pt x="3858626" y="464559"/>
                                  <a:pt x="3848647" y="475737"/>
                                  <a:pt x="3835073" y="482523"/>
                                </a:cubicBezTo>
                                <a:cubicBezTo>
                                  <a:pt x="3821500" y="489310"/>
                                  <a:pt x="3806331" y="490507"/>
                                  <a:pt x="3791959" y="485717"/>
                                </a:cubicBezTo>
                                <a:cubicBezTo>
                                  <a:pt x="3791161" y="490108"/>
                                  <a:pt x="3788766" y="494100"/>
                                  <a:pt x="3785173" y="496895"/>
                                </a:cubicBezTo>
                                <a:lnTo>
                                  <a:pt x="3784774" y="497294"/>
                                </a:lnTo>
                                <a:cubicBezTo>
                                  <a:pt x="3783975" y="497693"/>
                                  <a:pt x="3782778" y="497294"/>
                                  <a:pt x="3781979" y="496495"/>
                                </a:cubicBezTo>
                                <a:cubicBezTo>
                                  <a:pt x="3781181" y="495697"/>
                                  <a:pt x="3781181" y="494100"/>
                                  <a:pt x="3782379" y="493302"/>
                                </a:cubicBezTo>
                                <a:cubicBezTo>
                                  <a:pt x="3788367" y="488112"/>
                                  <a:pt x="3789564" y="478931"/>
                                  <a:pt x="3784375" y="472543"/>
                                </a:cubicBezTo>
                                <a:cubicBezTo>
                                  <a:pt x="3783576" y="471744"/>
                                  <a:pt x="3783576" y="470147"/>
                                  <a:pt x="3784774" y="469349"/>
                                </a:cubicBezTo>
                                <a:cubicBezTo>
                                  <a:pt x="3785572" y="468551"/>
                                  <a:pt x="3787169" y="468551"/>
                                  <a:pt x="3787967" y="469748"/>
                                </a:cubicBezTo>
                                <a:cubicBezTo>
                                  <a:pt x="3790762" y="473342"/>
                                  <a:pt x="3792359" y="477334"/>
                                  <a:pt x="3792359" y="481326"/>
                                </a:cubicBezTo>
                                <a:lnTo>
                                  <a:pt x="3792758" y="481326"/>
                                </a:lnTo>
                                <a:cubicBezTo>
                                  <a:pt x="3806331" y="485717"/>
                                  <a:pt x="3820302" y="484919"/>
                                  <a:pt x="3833077" y="478531"/>
                                </a:cubicBezTo>
                                <a:cubicBezTo>
                                  <a:pt x="3845453" y="472143"/>
                                  <a:pt x="3855034" y="461365"/>
                                  <a:pt x="3859425" y="448191"/>
                                </a:cubicBezTo>
                                <a:lnTo>
                                  <a:pt x="3859425" y="447792"/>
                                </a:lnTo>
                                <a:cubicBezTo>
                                  <a:pt x="3856231" y="445397"/>
                                  <a:pt x="3854235" y="441804"/>
                                  <a:pt x="3853038" y="437413"/>
                                </a:cubicBezTo>
                                <a:cubicBezTo>
                                  <a:pt x="3852638" y="436215"/>
                                  <a:pt x="3853437" y="435018"/>
                                  <a:pt x="3854634" y="434619"/>
                                </a:cubicBezTo>
                                <a:close/>
                                <a:moveTo>
                                  <a:pt x="4777980" y="431425"/>
                                </a:moveTo>
                                <a:cubicBezTo>
                                  <a:pt x="4780375" y="431026"/>
                                  <a:pt x="4782371" y="432622"/>
                                  <a:pt x="4782770" y="435018"/>
                                </a:cubicBezTo>
                                <a:lnTo>
                                  <a:pt x="4786363" y="459369"/>
                                </a:lnTo>
                                <a:lnTo>
                                  <a:pt x="4810715" y="455776"/>
                                </a:lnTo>
                                <a:cubicBezTo>
                                  <a:pt x="4813110" y="455377"/>
                                  <a:pt x="4815106" y="456974"/>
                                  <a:pt x="4815505" y="459369"/>
                                </a:cubicBezTo>
                                <a:cubicBezTo>
                                  <a:pt x="4815905" y="461764"/>
                                  <a:pt x="4814308" y="463760"/>
                                  <a:pt x="4811913" y="464159"/>
                                </a:cubicBezTo>
                                <a:lnTo>
                                  <a:pt x="4787560" y="467752"/>
                                </a:lnTo>
                                <a:lnTo>
                                  <a:pt x="4791153" y="492104"/>
                                </a:lnTo>
                                <a:cubicBezTo>
                                  <a:pt x="4791552" y="494499"/>
                                  <a:pt x="4789956" y="496495"/>
                                  <a:pt x="4787560" y="496895"/>
                                </a:cubicBezTo>
                                <a:cubicBezTo>
                                  <a:pt x="4785165" y="497294"/>
                                  <a:pt x="4783169" y="495697"/>
                                  <a:pt x="4782770" y="493302"/>
                                </a:cubicBezTo>
                                <a:lnTo>
                                  <a:pt x="4779177" y="468950"/>
                                </a:lnTo>
                                <a:lnTo>
                                  <a:pt x="4754826" y="472542"/>
                                </a:lnTo>
                                <a:cubicBezTo>
                                  <a:pt x="4752431" y="472943"/>
                                  <a:pt x="4750435" y="471345"/>
                                  <a:pt x="4750036" y="468950"/>
                                </a:cubicBezTo>
                                <a:cubicBezTo>
                                  <a:pt x="4749636" y="466554"/>
                                  <a:pt x="4751233" y="464558"/>
                                  <a:pt x="4753628" y="464159"/>
                                </a:cubicBezTo>
                                <a:lnTo>
                                  <a:pt x="4777980" y="460566"/>
                                </a:lnTo>
                                <a:lnTo>
                                  <a:pt x="4774387" y="436215"/>
                                </a:lnTo>
                                <a:cubicBezTo>
                                  <a:pt x="4773988" y="433820"/>
                                  <a:pt x="4775584" y="431824"/>
                                  <a:pt x="4777980" y="431425"/>
                                </a:cubicBezTo>
                                <a:close/>
                                <a:moveTo>
                                  <a:pt x="670293" y="431425"/>
                                </a:moveTo>
                                <a:lnTo>
                                  <a:pt x="684666" y="442204"/>
                                </a:lnTo>
                                <a:cubicBezTo>
                                  <a:pt x="685464" y="442604"/>
                                  <a:pt x="685862" y="444200"/>
                                  <a:pt x="685064" y="444999"/>
                                </a:cubicBezTo>
                                <a:cubicBezTo>
                                  <a:pt x="684666" y="445398"/>
                                  <a:pt x="683866" y="445797"/>
                                  <a:pt x="683467" y="445797"/>
                                </a:cubicBezTo>
                                <a:cubicBezTo>
                                  <a:pt x="683068" y="445797"/>
                                  <a:pt x="682269" y="445797"/>
                                  <a:pt x="681871" y="445398"/>
                                </a:cubicBezTo>
                                <a:lnTo>
                                  <a:pt x="667898" y="434619"/>
                                </a:lnTo>
                                <a:cubicBezTo>
                                  <a:pt x="667100" y="434219"/>
                                  <a:pt x="666701" y="432623"/>
                                  <a:pt x="667499" y="431824"/>
                                </a:cubicBezTo>
                                <a:cubicBezTo>
                                  <a:pt x="667898" y="431026"/>
                                  <a:pt x="669495" y="430627"/>
                                  <a:pt x="670293" y="431425"/>
                                </a:cubicBezTo>
                                <a:close/>
                                <a:moveTo>
                                  <a:pt x="7350817" y="429828"/>
                                </a:moveTo>
                                <a:cubicBezTo>
                                  <a:pt x="7352014" y="429828"/>
                                  <a:pt x="7353212" y="430626"/>
                                  <a:pt x="7353212" y="431824"/>
                                </a:cubicBezTo>
                                <a:lnTo>
                                  <a:pt x="7355607" y="449390"/>
                                </a:lnTo>
                                <a:cubicBezTo>
                                  <a:pt x="7355607" y="450587"/>
                                  <a:pt x="7354809" y="451785"/>
                                  <a:pt x="7353611" y="451785"/>
                                </a:cubicBezTo>
                                <a:cubicBezTo>
                                  <a:pt x="7352413" y="451785"/>
                                  <a:pt x="7351216" y="450986"/>
                                  <a:pt x="7351216" y="449789"/>
                                </a:cubicBezTo>
                                <a:lnTo>
                                  <a:pt x="7348820" y="432223"/>
                                </a:lnTo>
                                <a:cubicBezTo>
                                  <a:pt x="7348820" y="431025"/>
                                  <a:pt x="7349619" y="429828"/>
                                  <a:pt x="7350817" y="429828"/>
                                </a:cubicBezTo>
                                <a:close/>
                                <a:moveTo>
                                  <a:pt x="7339240" y="429030"/>
                                </a:moveTo>
                                <a:cubicBezTo>
                                  <a:pt x="7340439" y="429429"/>
                                  <a:pt x="7341237" y="430626"/>
                                  <a:pt x="7340439" y="431824"/>
                                </a:cubicBezTo>
                                <a:lnTo>
                                  <a:pt x="7335648" y="448591"/>
                                </a:lnTo>
                                <a:cubicBezTo>
                                  <a:pt x="7335648" y="449390"/>
                                  <a:pt x="7334849" y="450188"/>
                                  <a:pt x="7334051" y="450188"/>
                                </a:cubicBezTo>
                                <a:lnTo>
                                  <a:pt x="7333253" y="450188"/>
                                </a:lnTo>
                                <a:cubicBezTo>
                                  <a:pt x="7332054" y="449789"/>
                                  <a:pt x="7331256" y="448591"/>
                                  <a:pt x="7331655" y="447394"/>
                                </a:cubicBezTo>
                                <a:lnTo>
                                  <a:pt x="7336446" y="430626"/>
                                </a:lnTo>
                                <a:cubicBezTo>
                                  <a:pt x="7336845" y="429429"/>
                                  <a:pt x="7338043" y="428630"/>
                                  <a:pt x="7339240" y="429030"/>
                                </a:cubicBezTo>
                                <a:close/>
                                <a:moveTo>
                                  <a:pt x="616002" y="427833"/>
                                </a:moveTo>
                                <a:cubicBezTo>
                                  <a:pt x="616801" y="427433"/>
                                  <a:pt x="618399" y="427433"/>
                                  <a:pt x="618798" y="428631"/>
                                </a:cubicBezTo>
                                <a:cubicBezTo>
                                  <a:pt x="619596" y="429429"/>
                                  <a:pt x="619196" y="431026"/>
                                  <a:pt x="617998" y="431425"/>
                                </a:cubicBezTo>
                                <a:lnTo>
                                  <a:pt x="602829" y="440209"/>
                                </a:lnTo>
                                <a:lnTo>
                                  <a:pt x="602031" y="440608"/>
                                </a:lnTo>
                                <a:cubicBezTo>
                                  <a:pt x="601232" y="440608"/>
                                  <a:pt x="600434" y="440209"/>
                                  <a:pt x="600035" y="439410"/>
                                </a:cubicBezTo>
                                <a:cubicBezTo>
                                  <a:pt x="599635" y="438612"/>
                                  <a:pt x="599635" y="437015"/>
                                  <a:pt x="600833" y="436616"/>
                                </a:cubicBezTo>
                                <a:close/>
                                <a:moveTo>
                                  <a:pt x="7329261" y="424239"/>
                                </a:moveTo>
                                <a:cubicBezTo>
                                  <a:pt x="7330458" y="424638"/>
                                  <a:pt x="7330458" y="426235"/>
                                  <a:pt x="7330059" y="427033"/>
                                </a:cubicBezTo>
                                <a:lnTo>
                                  <a:pt x="7319281" y="441006"/>
                                </a:lnTo>
                                <a:cubicBezTo>
                                  <a:pt x="7318882" y="441406"/>
                                  <a:pt x="7318083" y="441805"/>
                                  <a:pt x="7317683" y="441805"/>
                                </a:cubicBezTo>
                                <a:cubicBezTo>
                                  <a:pt x="7317284" y="441805"/>
                                  <a:pt x="7316485" y="441805"/>
                                  <a:pt x="7316086" y="441406"/>
                                </a:cubicBezTo>
                                <a:cubicBezTo>
                                  <a:pt x="7315288" y="441006"/>
                                  <a:pt x="7314889" y="439410"/>
                                  <a:pt x="7315687" y="438611"/>
                                </a:cubicBezTo>
                                <a:lnTo>
                                  <a:pt x="7326466" y="424638"/>
                                </a:lnTo>
                                <a:cubicBezTo>
                                  <a:pt x="7326866" y="423840"/>
                                  <a:pt x="7328462" y="423441"/>
                                  <a:pt x="7329261" y="424239"/>
                                </a:cubicBezTo>
                                <a:close/>
                                <a:moveTo>
                                  <a:pt x="6006515" y="423940"/>
                                </a:moveTo>
                                <a:cubicBezTo>
                                  <a:pt x="6009110" y="423341"/>
                                  <a:pt x="6012503" y="423241"/>
                                  <a:pt x="6015897" y="425038"/>
                                </a:cubicBezTo>
                                <a:cubicBezTo>
                                  <a:pt x="6023482" y="429030"/>
                                  <a:pt x="6023082" y="436614"/>
                                  <a:pt x="6023082" y="437014"/>
                                </a:cubicBezTo>
                                <a:cubicBezTo>
                                  <a:pt x="6023082" y="437014"/>
                                  <a:pt x="6023082" y="439808"/>
                                  <a:pt x="6026675" y="441804"/>
                                </a:cubicBezTo>
                                <a:cubicBezTo>
                                  <a:pt x="6030268" y="443401"/>
                                  <a:pt x="6032663" y="441804"/>
                                  <a:pt x="6032663" y="441804"/>
                                </a:cubicBezTo>
                                <a:lnTo>
                                  <a:pt x="6033062" y="441804"/>
                                </a:lnTo>
                                <a:lnTo>
                                  <a:pt x="6033462" y="441405"/>
                                </a:lnTo>
                                <a:cubicBezTo>
                                  <a:pt x="6035458" y="440207"/>
                                  <a:pt x="6040248" y="437812"/>
                                  <a:pt x="6046635" y="441006"/>
                                </a:cubicBezTo>
                                <a:cubicBezTo>
                                  <a:pt x="6053421" y="444598"/>
                                  <a:pt x="6053821" y="452183"/>
                                  <a:pt x="6053821" y="452582"/>
                                </a:cubicBezTo>
                                <a:lnTo>
                                  <a:pt x="6053821" y="452982"/>
                                </a:lnTo>
                                <a:cubicBezTo>
                                  <a:pt x="6053821" y="452982"/>
                                  <a:pt x="6053821" y="455776"/>
                                  <a:pt x="6057413" y="457772"/>
                                </a:cubicBezTo>
                                <a:cubicBezTo>
                                  <a:pt x="6061006" y="459768"/>
                                  <a:pt x="6063801" y="457772"/>
                                  <a:pt x="6063801" y="457772"/>
                                </a:cubicBezTo>
                                <a:lnTo>
                                  <a:pt x="6064200" y="457772"/>
                                </a:lnTo>
                                <a:cubicBezTo>
                                  <a:pt x="6064599" y="457373"/>
                                  <a:pt x="6071785" y="453381"/>
                                  <a:pt x="6078172" y="456974"/>
                                </a:cubicBezTo>
                                <a:cubicBezTo>
                                  <a:pt x="6085756" y="460966"/>
                                  <a:pt x="6085357" y="468551"/>
                                  <a:pt x="6085357" y="468950"/>
                                </a:cubicBezTo>
                                <a:cubicBezTo>
                                  <a:pt x="6085357" y="468950"/>
                                  <a:pt x="6085357" y="471745"/>
                                  <a:pt x="6088950" y="473741"/>
                                </a:cubicBezTo>
                                <a:cubicBezTo>
                                  <a:pt x="6090148" y="474140"/>
                                  <a:pt x="6090946" y="474539"/>
                                  <a:pt x="6092144" y="474539"/>
                                </a:cubicBezTo>
                                <a:lnTo>
                                  <a:pt x="6096535" y="474938"/>
                                </a:lnTo>
                                <a:cubicBezTo>
                                  <a:pt x="6098531" y="474938"/>
                                  <a:pt x="6100128" y="476934"/>
                                  <a:pt x="6100128" y="478930"/>
                                </a:cubicBezTo>
                                <a:cubicBezTo>
                                  <a:pt x="6099728" y="480926"/>
                                  <a:pt x="6098132" y="482523"/>
                                  <a:pt x="6094539" y="483322"/>
                                </a:cubicBezTo>
                                <a:lnTo>
                                  <a:pt x="6088551" y="482922"/>
                                </a:lnTo>
                                <a:cubicBezTo>
                                  <a:pt x="6086954" y="482523"/>
                                  <a:pt x="6085357" y="482124"/>
                                  <a:pt x="6083760" y="481326"/>
                                </a:cubicBezTo>
                                <a:cubicBezTo>
                                  <a:pt x="6076176" y="477334"/>
                                  <a:pt x="6076575" y="469749"/>
                                  <a:pt x="6076575" y="469350"/>
                                </a:cubicBezTo>
                                <a:cubicBezTo>
                                  <a:pt x="6076575" y="469350"/>
                                  <a:pt x="6076974" y="466555"/>
                                  <a:pt x="6073381" y="464559"/>
                                </a:cubicBezTo>
                                <a:cubicBezTo>
                                  <a:pt x="6070587" y="462962"/>
                                  <a:pt x="6066994" y="464559"/>
                                  <a:pt x="6066595" y="464958"/>
                                </a:cubicBezTo>
                                <a:cubicBezTo>
                                  <a:pt x="6065397" y="465757"/>
                                  <a:pt x="6059809" y="468950"/>
                                  <a:pt x="6053022" y="465358"/>
                                </a:cubicBezTo>
                                <a:cubicBezTo>
                                  <a:pt x="6046236" y="461765"/>
                                  <a:pt x="6045837" y="455377"/>
                                  <a:pt x="6045837" y="453780"/>
                                </a:cubicBezTo>
                                <a:cubicBezTo>
                                  <a:pt x="6045437" y="453381"/>
                                  <a:pt x="6045038" y="450187"/>
                                  <a:pt x="6042244" y="448590"/>
                                </a:cubicBezTo>
                                <a:cubicBezTo>
                                  <a:pt x="6039050" y="446994"/>
                                  <a:pt x="6037054" y="448191"/>
                                  <a:pt x="6036256" y="448590"/>
                                </a:cubicBezTo>
                                <a:lnTo>
                                  <a:pt x="6035857" y="448590"/>
                                </a:lnTo>
                                <a:cubicBezTo>
                                  <a:pt x="6034659" y="449389"/>
                                  <a:pt x="6029470" y="452582"/>
                                  <a:pt x="6022284" y="448990"/>
                                </a:cubicBezTo>
                                <a:cubicBezTo>
                                  <a:pt x="6014699" y="444998"/>
                                  <a:pt x="6015098" y="437812"/>
                                  <a:pt x="6015098" y="437014"/>
                                </a:cubicBezTo>
                                <a:cubicBezTo>
                                  <a:pt x="6015498" y="437014"/>
                                  <a:pt x="6015098" y="433820"/>
                                  <a:pt x="6011904" y="432223"/>
                                </a:cubicBezTo>
                                <a:cubicBezTo>
                                  <a:pt x="6009109" y="430626"/>
                                  <a:pt x="6005517" y="432223"/>
                                  <a:pt x="6005117" y="432622"/>
                                </a:cubicBezTo>
                                <a:cubicBezTo>
                                  <a:pt x="6003920" y="433421"/>
                                  <a:pt x="5998331" y="436614"/>
                                  <a:pt x="5991545" y="433022"/>
                                </a:cubicBezTo>
                                <a:lnTo>
                                  <a:pt x="5989149" y="431425"/>
                                </a:lnTo>
                                <a:cubicBezTo>
                                  <a:pt x="5987153" y="430626"/>
                                  <a:pt x="5986355" y="428231"/>
                                  <a:pt x="5987553" y="426235"/>
                                </a:cubicBezTo>
                                <a:cubicBezTo>
                                  <a:pt x="5988351" y="424239"/>
                                  <a:pt x="5990746" y="423441"/>
                                  <a:pt x="5992742" y="424638"/>
                                </a:cubicBezTo>
                                <a:lnTo>
                                  <a:pt x="5995137" y="425836"/>
                                </a:lnTo>
                                <a:cubicBezTo>
                                  <a:pt x="5998730" y="427832"/>
                                  <a:pt x="6001525" y="425836"/>
                                  <a:pt x="6001525" y="425836"/>
                                </a:cubicBezTo>
                                <a:lnTo>
                                  <a:pt x="6001924" y="425836"/>
                                </a:lnTo>
                                <a:cubicBezTo>
                                  <a:pt x="6002124" y="425636"/>
                                  <a:pt x="6003920" y="424539"/>
                                  <a:pt x="6006515" y="423940"/>
                                </a:cubicBezTo>
                                <a:close/>
                                <a:moveTo>
                                  <a:pt x="675083" y="420647"/>
                                </a:moveTo>
                                <a:lnTo>
                                  <a:pt x="691850" y="425438"/>
                                </a:lnTo>
                                <a:cubicBezTo>
                                  <a:pt x="692649" y="425438"/>
                                  <a:pt x="693447" y="426636"/>
                                  <a:pt x="693048" y="428232"/>
                                </a:cubicBezTo>
                                <a:cubicBezTo>
                                  <a:pt x="693048" y="429031"/>
                                  <a:pt x="692250" y="429829"/>
                                  <a:pt x="691451" y="429829"/>
                                </a:cubicBezTo>
                                <a:lnTo>
                                  <a:pt x="690653" y="429829"/>
                                </a:lnTo>
                                <a:lnTo>
                                  <a:pt x="673885" y="425039"/>
                                </a:lnTo>
                                <a:cubicBezTo>
                                  <a:pt x="672688" y="424640"/>
                                  <a:pt x="671889" y="423441"/>
                                  <a:pt x="672289" y="422243"/>
                                </a:cubicBezTo>
                                <a:cubicBezTo>
                                  <a:pt x="672688" y="421046"/>
                                  <a:pt x="673885" y="420247"/>
                                  <a:pt x="675083" y="420647"/>
                                </a:cubicBezTo>
                                <a:close/>
                                <a:moveTo>
                                  <a:pt x="612810" y="415856"/>
                                </a:moveTo>
                                <a:cubicBezTo>
                                  <a:pt x="614007" y="415856"/>
                                  <a:pt x="615205" y="416654"/>
                                  <a:pt x="615205" y="417852"/>
                                </a:cubicBezTo>
                                <a:cubicBezTo>
                                  <a:pt x="615604" y="419049"/>
                                  <a:pt x="614806" y="420248"/>
                                  <a:pt x="613209" y="420248"/>
                                </a:cubicBezTo>
                                <a:lnTo>
                                  <a:pt x="595643" y="422643"/>
                                </a:lnTo>
                                <a:cubicBezTo>
                                  <a:pt x="594446" y="422643"/>
                                  <a:pt x="593248" y="421845"/>
                                  <a:pt x="593248" y="420647"/>
                                </a:cubicBezTo>
                                <a:cubicBezTo>
                                  <a:pt x="593248" y="419449"/>
                                  <a:pt x="594046" y="418251"/>
                                  <a:pt x="595244" y="418251"/>
                                </a:cubicBezTo>
                                <a:close/>
                                <a:moveTo>
                                  <a:pt x="7318882" y="414659"/>
                                </a:moveTo>
                                <a:cubicBezTo>
                                  <a:pt x="7319680" y="414259"/>
                                  <a:pt x="7321277" y="414259"/>
                                  <a:pt x="7321676" y="415457"/>
                                </a:cubicBezTo>
                                <a:cubicBezTo>
                                  <a:pt x="7322474" y="416255"/>
                                  <a:pt x="7322075" y="417852"/>
                                  <a:pt x="7320878" y="418251"/>
                                </a:cubicBezTo>
                                <a:lnTo>
                                  <a:pt x="7305707" y="427035"/>
                                </a:lnTo>
                                <a:lnTo>
                                  <a:pt x="7304909" y="427434"/>
                                </a:lnTo>
                                <a:cubicBezTo>
                                  <a:pt x="7304110" y="427434"/>
                                  <a:pt x="7303312" y="427035"/>
                                  <a:pt x="7302913" y="426236"/>
                                </a:cubicBezTo>
                                <a:cubicBezTo>
                                  <a:pt x="7302513" y="425438"/>
                                  <a:pt x="7302513" y="423841"/>
                                  <a:pt x="7303711" y="423442"/>
                                </a:cubicBezTo>
                                <a:close/>
                                <a:moveTo>
                                  <a:pt x="692251" y="405876"/>
                                </a:moveTo>
                                <a:cubicBezTo>
                                  <a:pt x="693447" y="405876"/>
                                  <a:pt x="694246" y="406674"/>
                                  <a:pt x="694646" y="407872"/>
                                </a:cubicBezTo>
                                <a:cubicBezTo>
                                  <a:pt x="694646" y="409069"/>
                                  <a:pt x="693846" y="410268"/>
                                  <a:pt x="692649" y="410268"/>
                                </a:cubicBezTo>
                                <a:lnTo>
                                  <a:pt x="675084" y="412663"/>
                                </a:lnTo>
                                <a:cubicBezTo>
                                  <a:pt x="673886" y="412663"/>
                                  <a:pt x="672689" y="411865"/>
                                  <a:pt x="672689" y="410667"/>
                                </a:cubicBezTo>
                                <a:cubicBezTo>
                                  <a:pt x="672689" y="409469"/>
                                  <a:pt x="673487" y="408271"/>
                                  <a:pt x="674685" y="408271"/>
                                </a:cubicBezTo>
                                <a:close/>
                                <a:moveTo>
                                  <a:pt x="7316087" y="402683"/>
                                </a:moveTo>
                                <a:cubicBezTo>
                                  <a:pt x="7317284" y="402683"/>
                                  <a:pt x="7318482" y="403481"/>
                                  <a:pt x="7318482" y="404679"/>
                                </a:cubicBezTo>
                                <a:cubicBezTo>
                                  <a:pt x="7318482" y="405876"/>
                                  <a:pt x="7317684" y="407075"/>
                                  <a:pt x="7316486" y="407075"/>
                                </a:cubicBezTo>
                                <a:lnTo>
                                  <a:pt x="7298920" y="409470"/>
                                </a:lnTo>
                                <a:cubicBezTo>
                                  <a:pt x="7297723" y="409470"/>
                                  <a:pt x="7296525" y="408672"/>
                                  <a:pt x="7296525" y="407474"/>
                                </a:cubicBezTo>
                                <a:cubicBezTo>
                                  <a:pt x="7296525" y="406276"/>
                                  <a:pt x="7297323" y="405078"/>
                                  <a:pt x="7298521" y="405078"/>
                                </a:cubicBezTo>
                                <a:close/>
                                <a:moveTo>
                                  <a:pt x="597240" y="398691"/>
                                </a:moveTo>
                                <a:lnTo>
                                  <a:pt x="614008" y="403482"/>
                                </a:lnTo>
                                <a:cubicBezTo>
                                  <a:pt x="615204" y="403881"/>
                                  <a:pt x="616004" y="405079"/>
                                  <a:pt x="615603" y="406276"/>
                                </a:cubicBezTo>
                                <a:cubicBezTo>
                                  <a:pt x="615603" y="407075"/>
                                  <a:pt x="614805" y="407873"/>
                                  <a:pt x="614008" y="407873"/>
                                </a:cubicBezTo>
                                <a:lnTo>
                                  <a:pt x="613208" y="407873"/>
                                </a:lnTo>
                                <a:lnTo>
                                  <a:pt x="596441" y="403083"/>
                                </a:lnTo>
                                <a:cubicBezTo>
                                  <a:pt x="595643" y="403083"/>
                                  <a:pt x="594845" y="401884"/>
                                  <a:pt x="594446" y="400287"/>
                                </a:cubicBezTo>
                                <a:cubicBezTo>
                                  <a:pt x="594845" y="399090"/>
                                  <a:pt x="596043" y="398291"/>
                                  <a:pt x="597240" y="398691"/>
                                </a:cubicBezTo>
                                <a:close/>
                                <a:moveTo>
                                  <a:pt x="6023281" y="391605"/>
                                </a:moveTo>
                                <a:cubicBezTo>
                                  <a:pt x="6025876" y="391006"/>
                                  <a:pt x="6029269" y="390906"/>
                                  <a:pt x="6032663" y="392703"/>
                                </a:cubicBezTo>
                                <a:cubicBezTo>
                                  <a:pt x="6040247" y="396695"/>
                                  <a:pt x="6039848" y="404279"/>
                                  <a:pt x="6039848" y="404679"/>
                                </a:cubicBezTo>
                                <a:cubicBezTo>
                                  <a:pt x="6039848" y="404679"/>
                                  <a:pt x="6039848" y="407473"/>
                                  <a:pt x="6043441" y="409469"/>
                                </a:cubicBezTo>
                                <a:cubicBezTo>
                                  <a:pt x="6047034" y="411066"/>
                                  <a:pt x="6049429" y="409469"/>
                                  <a:pt x="6049429" y="409469"/>
                                </a:cubicBezTo>
                                <a:lnTo>
                                  <a:pt x="6049828" y="409469"/>
                                </a:lnTo>
                                <a:lnTo>
                                  <a:pt x="6050227" y="409070"/>
                                </a:lnTo>
                                <a:cubicBezTo>
                                  <a:pt x="6052223" y="407872"/>
                                  <a:pt x="6057014" y="405477"/>
                                  <a:pt x="6063401" y="408671"/>
                                </a:cubicBezTo>
                                <a:cubicBezTo>
                                  <a:pt x="6070187" y="412263"/>
                                  <a:pt x="6070586" y="419848"/>
                                  <a:pt x="6070586" y="420247"/>
                                </a:cubicBezTo>
                                <a:lnTo>
                                  <a:pt x="6070586" y="420647"/>
                                </a:lnTo>
                                <a:cubicBezTo>
                                  <a:pt x="6070586" y="420647"/>
                                  <a:pt x="6070586" y="423441"/>
                                  <a:pt x="6074179" y="425437"/>
                                </a:cubicBezTo>
                                <a:cubicBezTo>
                                  <a:pt x="6077772" y="427433"/>
                                  <a:pt x="6080566" y="425437"/>
                                  <a:pt x="6080566" y="425437"/>
                                </a:cubicBezTo>
                                <a:lnTo>
                                  <a:pt x="6080966" y="425437"/>
                                </a:lnTo>
                                <a:cubicBezTo>
                                  <a:pt x="6081365" y="425038"/>
                                  <a:pt x="6088550" y="421046"/>
                                  <a:pt x="6094937" y="424639"/>
                                </a:cubicBezTo>
                                <a:cubicBezTo>
                                  <a:pt x="6102522" y="428631"/>
                                  <a:pt x="6102123" y="436216"/>
                                  <a:pt x="6102123" y="436615"/>
                                </a:cubicBezTo>
                                <a:cubicBezTo>
                                  <a:pt x="6102123" y="436615"/>
                                  <a:pt x="6102123" y="439410"/>
                                  <a:pt x="6105716" y="441406"/>
                                </a:cubicBezTo>
                                <a:cubicBezTo>
                                  <a:pt x="6106913" y="441805"/>
                                  <a:pt x="6107712" y="442204"/>
                                  <a:pt x="6108909" y="442204"/>
                                </a:cubicBezTo>
                                <a:lnTo>
                                  <a:pt x="6113301" y="442603"/>
                                </a:lnTo>
                                <a:cubicBezTo>
                                  <a:pt x="6115297" y="442603"/>
                                  <a:pt x="6116893" y="444599"/>
                                  <a:pt x="6116893" y="446595"/>
                                </a:cubicBezTo>
                                <a:cubicBezTo>
                                  <a:pt x="6116893" y="448991"/>
                                  <a:pt x="6115297" y="450587"/>
                                  <a:pt x="6111305" y="450587"/>
                                </a:cubicBezTo>
                                <a:lnTo>
                                  <a:pt x="6105317" y="450188"/>
                                </a:lnTo>
                                <a:cubicBezTo>
                                  <a:pt x="6103720" y="449789"/>
                                  <a:pt x="6102123" y="449390"/>
                                  <a:pt x="6100526" y="448591"/>
                                </a:cubicBezTo>
                                <a:cubicBezTo>
                                  <a:pt x="6092941" y="444599"/>
                                  <a:pt x="6093341" y="437015"/>
                                  <a:pt x="6093341" y="436615"/>
                                </a:cubicBezTo>
                                <a:cubicBezTo>
                                  <a:pt x="6093341" y="436615"/>
                                  <a:pt x="6093740" y="433821"/>
                                  <a:pt x="6090147" y="431825"/>
                                </a:cubicBezTo>
                                <a:cubicBezTo>
                                  <a:pt x="6087353" y="430228"/>
                                  <a:pt x="6083760" y="431825"/>
                                  <a:pt x="6083361" y="432224"/>
                                </a:cubicBezTo>
                                <a:cubicBezTo>
                                  <a:pt x="6082163" y="433023"/>
                                  <a:pt x="6076574" y="436216"/>
                                  <a:pt x="6069788" y="432623"/>
                                </a:cubicBezTo>
                                <a:cubicBezTo>
                                  <a:pt x="6063002" y="429031"/>
                                  <a:pt x="6062602" y="422643"/>
                                  <a:pt x="6062602" y="421046"/>
                                </a:cubicBezTo>
                                <a:cubicBezTo>
                                  <a:pt x="6062203" y="420647"/>
                                  <a:pt x="6061804" y="417453"/>
                                  <a:pt x="6059010" y="415856"/>
                                </a:cubicBezTo>
                                <a:cubicBezTo>
                                  <a:pt x="6055816" y="414259"/>
                                  <a:pt x="6053820" y="415457"/>
                                  <a:pt x="6053022" y="415856"/>
                                </a:cubicBezTo>
                                <a:lnTo>
                                  <a:pt x="6052623" y="415856"/>
                                </a:lnTo>
                                <a:cubicBezTo>
                                  <a:pt x="6051425" y="416655"/>
                                  <a:pt x="6046235" y="419848"/>
                                  <a:pt x="6039050" y="416255"/>
                                </a:cubicBezTo>
                                <a:cubicBezTo>
                                  <a:pt x="6031465" y="412263"/>
                                  <a:pt x="6031864" y="405078"/>
                                  <a:pt x="6031864" y="404279"/>
                                </a:cubicBezTo>
                                <a:cubicBezTo>
                                  <a:pt x="6032263" y="404279"/>
                                  <a:pt x="6031864" y="401086"/>
                                  <a:pt x="6028670" y="399489"/>
                                </a:cubicBezTo>
                                <a:cubicBezTo>
                                  <a:pt x="6025875" y="397892"/>
                                  <a:pt x="6022282" y="399489"/>
                                  <a:pt x="6021883" y="399888"/>
                                </a:cubicBezTo>
                                <a:cubicBezTo>
                                  <a:pt x="6020686" y="400687"/>
                                  <a:pt x="6015097" y="403880"/>
                                  <a:pt x="6008311" y="400287"/>
                                </a:cubicBezTo>
                                <a:lnTo>
                                  <a:pt x="6005915" y="398691"/>
                                </a:lnTo>
                                <a:cubicBezTo>
                                  <a:pt x="6003919" y="397892"/>
                                  <a:pt x="6003121" y="395497"/>
                                  <a:pt x="6004319" y="393501"/>
                                </a:cubicBezTo>
                                <a:cubicBezTo>
                                  <a:pt x="6005117" y="391505"/>
                                  <a:pt x="6007512" y="390707"/>
                                  <a:pt x="6009508" y="391904"/>
                                </a:cubicBezTo>
                                <a:lnTo>
                                  <a:pt x="6011903" y="393501"/>
                                </a:lnTo>
                                <a:cubicBezTo>
                                  <a:pt x="6015496" y="395497"/>
                                  <a:pt x="6018291" y="393501"/>
                                  <a:pt x="6018291" y="393501"/>
                                </a:cubicBezTo>
                                <a:lnTo>
                                  <a:pt x="6018690" y="393501"/>
                                </a:lnTo>
                                <a:cubicBezTo>
                                  <a:pt x="6018890" y="393301"/>
                                  <a:pt x="6020686" y="392204"/>
                                  <a:pt x="6023281" y="391605"/>
                                </a:cubicBezTo>
                                <a:close/>
                                <a:moveTo>
                                  <a:pt x="685463" y="388312"/>
                                </a:moveTo>
                                <a:cubicBezTo>
                                  <a:pt x="686262" y="387912"/>
                                  <a:pt x="687858" y="387912"/>
                                  <a:pt x="688257" y="389110"/>
                                </a:cubicBezTo>
                                <a:cubicBezTo>
                                  <a:pt x="688657" y="389908"/>
                                  <a:pt x="688657" y="391505"/>
                                  <a:pt x="687459" y="391904"/>
                                </a:cubicBezTo>
                                <a:lnTo>
                                  <a:pt x="672289" y="400688"/>
                                </a:lnTo>
                                <a:lnTo>
                                  <a:pt x="671490" y="401087"/>
                                </a:lnTo>
                                <a:cubicBezTo>
                                  <a:pt x="670692" y="401087"/>
                                  <a:pt x="669893" y="400688"/>
                                  <a:pt x="669494" y="399889"/>
                                </a:cubicBezTo>
                                <a:cubicBezTo>
                                  <a:pt x="668696" y="399091"/>
                                  <a:pt x="669095" y="397494"/>
                                  <a:pt x="670293" y="397095"/>
                                </a:cubicBezTo>
                                <a:close/>
                                <a:moveTo>
                                  <a:pt x="7300517" y="385517"/>
                                </a:moveTo>
                                <a:lnTo>
                                  <a:pt x="7317285" y="390308"/>
                                </a:lnTo>
                                <a:cubicBezTo>
                                  <a:pt x="7318482" y="390707"/>
                                  <a:pt x="7319281" y="391905"/>
                                  <a:pt x="7318882" y="393102"/>
                                </a:cubicBezTo>
                                <a:cubicBezTo>
                                  <a:pt x="7318882" y="393901"/>
                                  <a:pt x="7318083" y="394699"/>
                                  <a:pt x="7317285" y="394699"/>
                                </a:cubicBezTo>
                                <a:lnTo>
                                  <a:pt x="7316486" y="394699"/>
                                </a:lnTo>
                                <a:lnTo>
                                  <a:pt x="7299719" y="389909"/>
                                </a:lnTo>
                                <a:cubicBezTo>
                                  <a:pt x="7298521" y="389909"/>
                                  <a:pt x="7297723" y="388710"/>
                                  <a:pt x="7297723" y="387113"/>
                                </a:cubicBezTo>
                                <a:cubicBezTo>
                                  <a:pt x="7298122" y="385916"/>
                                  <a:pt x="7299320" y="385117"/>
                                  <a:pt x="7300517" y="385517"/>
                                </a:cubicBezTo>
                                <a:close/>
                                <a:moveTo>
                                  <a:pt x="606821" y="383122"/>
                                </a:moveTo>
                                <a:lnTo>
                                  <a:pt x="620794" y="393901"/>
                                </a:lnTo>
                                <a:cubicBezTo>
                                  <a:pt x="621593" y="394301"/>
                                  <a:pt x="621992" y="395897"/>
                                  <a:pt x="621194" y="396696"/>
                                </a:cubicBezTo>
                                <a:cubicBezTo>
                                  <a:pt x="620794" y="397095"/>
                                  <a:pt x="619996" y="397494"/>
                                  <a:pt x="619597" y="397494"/>
                                </a:cubicBezTo>
                                <a:cubicBezTo>
                                  <a:pt x="619198" y="397494"/>
                                  <a:pt x="618399" y="397494"/>
                                  <a:pt x="618000" y="397095"/>
                                </a:cubicBezTo>
                                <a:lnTo>
                                  <a:pt x="604426" y="386316"/>
                                </a:lnTo>
                                <a:cubicBezTo>
                                  <a:pt x="603628" y="385916"/>
                                  <a:pt x="603229" y="384320"/>
                                  <a:pt x="604027" y="383521"/>
                                </a:cubicBezTo>
                                <a:cubicBezTo>
                                  <a:pt x="604426" y="382723"/>
                                  <a:pt x="606023" y="382324"/>
                                  <a:pt x="606821" y="383122"/>
                                </a:cubicBezTo>
                                <a:close/>
                                <a:moveTo>
                                  <a:pt x="675483" y="373940"/>
                                </a:moveTo>
                                <a:cubicBezTo>
                                  <a:pt x="676281" y="374339"/>
                                  <a:pt x="676680" y="375936"/>
                                  <a:pt x="675882" y="376734"/>
                                </a:cubicBezTo>
                                <a:lnTo>
                                  <a:pt x="665104" y="390707"/>
                                </a:lnTo>
                                <a:cubicBezTo>
                                  <a:pt x="664704" y="391107"/>
                                  <a:pt x="663906" y="391506"/>
                                  <a:pt x="663507" y="391506"/>
                                </a:cubicBezTo>
                                <a:cubicBezTo>
                                  <a:pt x="663107" y="391506"/>
                                  <a:pt x="662309" y="391506"/>
                                  <a:pt x="661909" y="391107"/>
                                </a:cubicBezTo>
                                <a:cubicBezTo>
                                  <a:pt x="660711" y="390707"/>
                                  <a:pt x="660711" y="389111"/>
                                  <a:pt x="661909" y="388312"/>
                                </a:cubicBezTo>
                                <a:lnTo>
                                  <a:pt x="672688" y="374339"/>
                                </a:lnTo>
                                <a:cubicBezTo>
                                  <a:pt x="673088" y="373541"/>
                                  <a:pt x="674684" y="373541"/>
                                  <a:pt x="675483" y="373940"/>
                                </a:cubicBezTo>
                                <a:close/>
                                <a:moveTo>
                                  <a:pt x="618797" y="370348"/>
                                </a:moveTo>
                                <a:cubicBezTo>
                                  <a:pt x="619595" y="369948"/>
                                  <a:pt x="621192" y="369948"/>
                                  <a:pt x="621591" y="371146"/>
                                </a:cubicBezTo>
                                <a:lnTo>
                                  <a:pt x="630375" y="386317"/>
                                </a:lnTo>
                                <a:cubicBezTo>
                                  <a:pt x="630774" y="387115"/>
                                  <a:pt x="630774" y="388712"/>
                                  <a:pt x="629576" y="389111"/>
                                </a:cubicBezTo>
                                <a:lnTo>
                                  <a:pt x="628778" y="389510"/>
                                </a:lnTo>
                                <a:cubicBezTo>
                                  <a:pt x="627979" y="389510"/>
                                  <a:pt x="627181" y="389111"/>
                                  <a:pt x="626781" y="388313"/>
                                </a:cubicBezTo>
                                <a:lnTo>
                                  <a:pt x="617999" y="373142"/>
                                </a:lnTo>
                                <a:cubicBezTo>
                                  <a:pt x="617599" y="372344"/>
                                  <a:pt x="617599" y="370747"/>
                                  <a:pt x="618797" y="370348"/>
                                </a:cubicBezTo>
                                <a:close/>
                                <a:moveTo>
                                  <a:pt x="7310097" y="369948"/>
                                </a:moveTo>
                                <a:lnTo>
                                  <a:pt x="7324070" y="380727"/>
                                </a:lnTo>
                                <a:cubicBezTo>
                                  <a:pt x="7324869" y="381127"/>
                                  <a:pt x="7325268" y="382723"/>
                                  <a:pt x="7324469" y="383522"/>
                                </a:cubicBezTo>
                                <a:cubicBezTo>
                                  <a:pt x="7324070" y="383921"/>
                                  <a:pt x="7323272" y="384320"/>
                                  <a:pt x="7322873" y="384320"/>
                                </a:cubicBezTo>
                                <a:cubicBezTo>
                                  <a:pt x="7322473" y="384320"/>
                                  <a:pt x="7321675" y="384320"/>
                                  <a:pt x="7321276" y="383921"/>
                                </a:cubicBezTo>
                                <a:lnTo>
                                  <a:pt x="7307702" y="373142"/>
                                </a:lnTo>
                                <a:cubicBezTo>
                                  <a:pt x="7306904" y="372742"/>
                                  <a:pt x="7306504" y="371146"/>
                                  <a:pt x="7307303" y="370347"/>
                                </a:cubicBezTo>
                                <a:cubicBezTo>
                                  <a:pt x="7307702" y="369549"/>
                                  <a:pt x="7309299" y="369150"/>
                                  <a:pt x="7310097" y="369948"/>
                                </a:cubicBezTo>
                                <a:close/>
                                <a:moveTo>
                                  <a:pt x="657520" y="365158"/>
                                </a:moveTo>
                                <a:cubicBezTo>
                                  <a:pt x="658717" y="365557"/>
                                  <a:pt x="659516" y="366754"/>
                                  <a:pt x="659116" y="367952"/>
                                </a:cubicBezTo>
                                <a:lnTo>
                                  <a:pt x="654326" y="384719"/>
                                </a:lnTo>
                                <a:cubicBezTo>
                                  <a:pt x="654326" y="385518"/>
                                  <a:pt x="653528" y="386316"/>
                                  <a:pt x="652729" y="386316"/>
                                </a:cubicBezTo>
                                <a:lnTo>
                                  <a:pt x="651930" y="386316"/>
                                </a:lnTo>
                                <a:cubicBezTo>
                                  <a:pt x="650732" y="385917"/>
                                  <a:pt x="649934" y="384719"/>
                                  <a:pt x="649934" y="383522"/>
                                </a:cubicBezTo>
                                <a:lnTo>
                                  <a:pt x="654724" y="366754"/>
                                </a:lnTo>
                                <a:cubicBezTo>
                                  <a:pt x="655124" y="365557"/>
                                  <a:pt x="656322" y="364758"/>
                                  <a:pt x="657520" y="365158"/>
                                </a:cubicBezTo>
                                <a:close/>
                                <a:moveTo>
                                  <a:pt x="637561" y="363561"/>
                                </a:moveTo>
                                <a:cubicBezTo>
                                  <a:pt x="638758" y="363561"/>
                                  <a:pt x="639956" y="364359"/>
                                  <a:pt x="639956" y="365557"/>
                                </a:cubicBezTo>
                                <a:lnTo>
                                  <a:pt x="642351" y="383123"/>
                                </a:lnTo>
                                <a:cubicBezTo>
                                  <a:pt x="642351" y="384320"/>
                                  <a:pt x="641553" y="385518"/>
                                  <a:pt x="640354" y="385518"/>
                                </a:cubicBezTo>
                                <a:cubicBezTo>
                                  <a:pt x="639158" y="385518"/>
                                  <a:pt x="637959" y="384719"/>
                                  <a:pt x="637959" y="383522"/>
                                </a:cubicBezTo>
                                <a:lnTo>
                                  <a:pt x="635564" y="365956"/>
                                </a:lnTo>
                                <a:cubicBezTo>
                                  <a:pt x="635564" y="364758"/>
                                  <a:pt x="636362" y="363561"/>
                                  <a:pt x="637561" y="363561"/>
                                </a:cubicBezTo>
                                <a:close/>
                                <a:moveTo>
                                  <a:pt x="7322074" y="357174"/>
                                </a:moveTo>
                                <a:cubicBezTo>
                                  <a:pt x="7322873" y="356774"/>
                                  <a:pt x="7324470" y="356774"/>
                                  <a:pt x="7324869" y="357972"/>
                                </a:cubicBezTo>
                                <a:lnTo>
                                  <a:pt x="7333652" y="373143"/>
                                </a:lnTo>
                                <a:cubicBezTo>
                                  <a:pt x="7334051" y="373941"/>
                                  <a:pt x="7334051" y="375538"/>
                                  <a:pt x="7332853" y="375937"/>
                                </a:cubicBezTo>
                                <a:lnTo>
                                  <a:pt x="7332055" y="376336"/>
                                </a:lnTo>
                                <a:cubicBezTo>
                                  <a:pt x="7331256" y="376336"/>
                                  <a:pt x="7330458" y="375937"/>
                                  <a:pt x="7330059" y="375139"/>
                                </a:cubicBezTo>
                                <a:lnTo>
                                  <a:pt x="7321275" y="359968"/>
                                </a:lnTo>
                                <a:cubicBezTo>
                                  <a:pt x="7320876" y="359170"/>
                                  <a:pt x="7320876" y="357573"/>
                                  <a:pt x="7322074" y="357174"/>
                                </a:cubicBezTo>
                                <a:close/>
                                <a:moveTo>
                                  <a:pt x="7360397" y="351985"/>
                                </a:moveTo>
                                <a:cubicBezTo>
                                  <a:pt x="7361596" y="352384"/>
                                  <a:pt x="7362394" y="353581"/>
                                  <a:pt x="7361995" y="354779"/>
                                </a:cubicBezTo>
                                <a:lnTo>
                                  <a:pt x="7357204" y="371546"/>
                                </a:lnTo>
                                <a:cubicBezTo>
                                  <a:pt x="7357204" y="372345"/>
                                  <a:pt x="7356405" y="373143"/>
                                  <a:pt x="7355607" y="373143"/>
                                </a:cubicBezTo>
                                <a:lnTo>
                                  <a:pt x="7354809" y="373143"/>
                                </a:lnTo>
                                <a:cubicBezTo>
                                  <a:pt x="7353611" y="372744"/>
                                  <a:pt x="7353211" y="371546"/>
                                  <a:pt x="7352812" y="370349"/>
                                </a:cubicBezTo>
                                <a:lnTo>
                                  <a:pt x="7357603" y="353581"/>
                                </a:lnTo>
                                <a:cubicBezTo>
                                  <a:pt x="7358002" y="352384"/>
                                  <a:pt x="7359200" y="351585"/>
                                  <a:pt x="7360397" y="351985"/>
                                </a:cubicBezTo>
                                <a:close/>
                                <a:moveTo>
                                  <a:pt x="7340438" y="350388"/>
                                </a:moveTo>
                                <a:cubicBezTo>
                                  <a:pt x="7341636" y="350388"/>
                                  <a:pt x="7342833" y="351186"/>
                                  <a:pt x="7342833" y="352384"/>
                                </a:cubicBezTo>
                                <a:lnTo>
                                  <a:pt x="7345228" y="369950"/>
                                </a:lnTo>
                                <a:cubicBezTo>
                                  <a:pt x="7345228" y="371147"/>
                                  <a:pt x="7344430" y="372345"/>
                                  <a:pt x="7343232" y="372345"/>
                                </a:cubicBezTo>
                                <a:cubicBezTo>
                                  <a:pt x="7342035" y="372345"/>
                                  <a:pt x="7341236" y="371546"/>
                                  <a:pt x="7340837" y="370349"/>
                                </a:cubicBezTo>
                                <a:lnTo>
                                  <a:pt x="7338441" y="352783"/>
                                </a:lnTo>
                                <a:cubicBezTo>
                                  <a:pt x="7338441" y="351585"/>
                                  <a:pt x="7339240" y="350388"/>
                                  <a:pt x="7340438" y="350388"/>
                                </a:cubicBezTo>
                                <a:close/>
                                <a:moveTo>
                                  <a:pt x="6385205" y="325787"/>
                                </a:moveTo>
                                <a:cubicBezTo>
                                  <a:pt x="6392939" y="327733"/>
                                  <a:pt x="6399925" y="332623"/>
                                  <a:pt x="6404316" y="340008"/>
                                </a:cubicBezTo>
                                <a:lnTo>
                                  <a:pt x="6398728" y="343601"/>
                                </a:lnTo>
                                <a:cubicBezTo>
                                  <a:pt x="6391143" y="332024"/>
                                  <a:pt x="6375973" y="328432"/>
                                  <a:pt x="6364397" y="335617"/>
                                </a:cubicBezTo>
                                <a:cubicBezTo>
                                  <a:pt x="6352420" y="342803"/>
                                  <a:pt x="6349226" y="357973"/>
                                  <a:pt x="6357210" y="369550"/>
                                </a:cubicBezTo>
                                <a:lnTo>
                                  <a:pt x="6351621" y="373143"/>
                                </a:lnTo>
                                <a:cubicBezTo>
                                  <a:pt x="6351222" y="372744"/>
                                  <a:pt x="6351222" y="372345"/>
                                  <a:pt x="6350823" y="371945"/>
                                </a:cubicBezTo>
                                <a:cubicBezTo>
                                  <a:pt x="6342041" y="357175"/>
                                  <a:pt x="6346831" y="338012"/>
                                  <a:pt x="6361602" y="329230"/>
                                </a:cubicBezTo>
                                <a:cubicBezTo>
                                  <a:pt x="6368987" y="324839"/>
                                  <a:pt x="6377470" y="323841"/>
                                  <a:pt x="6385205" y="325787"/>
                                </a:cubicBezTo>
                                <a:close/>
                                <a:moveTo>
                                  <a:pt x="4425488" y="309670"/>
                                </a:moveTo>
                                <a:cubicBezTo>
                                  <a:pt x="4426686" y="309270"/>
                                  <a:pt x="4427484" y="310069"/>
                                  <a:pt x="4427883" y="311666"/>
                                </a:cubicBezTo>
                                <a:lnTo>
                                  <a:pt x="4430279" y="329231"/>
                                </a:lnTo>
                                <a:cubicBezTo>
                                  <a:pt x="4430279" y="330429"/>
                                  <a:pt x="4429481" y="331626"/>
                                  <a:pt x="4428283" y="331626"/>
                                </a:cubicBezTo>
                                <a:cubicBezTo>
                                  <a:pt x="4427085" y="331626"/>
                                  <a:pt x="4425887" y="330828"/>
                                  <a:pt x="4425887" y="329630"/>
                                </a:cubicBezTo>
                                <a:lnTo>
                                  <a:pt x="4423492" y="312065"/>
                                </a:lnTo>
                                <a:cubicBezTo>
                                  <a:pt x="4423492" y="310867"/>
                                  <a:pt x="4424290" y="309670"/>
                                  <a:pt x="4425488" y="309670"/>
                                </a:cubicBezTo>
                                <a:close/>
                                <a:moveTo>
                                  <a:pt x="4413911" y="308871"/>
                                </a:moveTo>
                                <a:cubicBezTo>
                                  <a:pt x="4415109" y="308871"/>
                                  <a:pt x="4415508" y="310068"/>
                                  <a:pt x="4415109" y="311665"/>
                                </a:cubicBezTo>
                                <a:lnTo>
                                  <a:pt x="4410318" y="328432"/>
                                </a:lnTo>
                                <a:cubicBezTo>
                                  <a:pt x="4410318" y="329231"/>
                                  <a:pt x="4409519" y="330029"/>
                                  <a:pt x="4408721" y="330029"/>
                                </a:cubicBezTo>
                                <a:lnTo>
                                  <a:pt x="4407922" y="330029"/>
                                </a:lnTo>
                                <a:cubicBezTo>
                                  <a:pt x="4406725" y="329630"/>
                                  <a:pt x="4405926" y="328432"/>
                                  <a:pt x="4406326" y="327235"/>
                                </a:cubicBezTo>
                                <a:lnTo>
                                  <a:pt x="4411117" y="310467"/>
                                </a:lnTo>
                                <a:cubicBezTo>
                                  <a:pt x="4411516" y="309270"/>
                                  <a:pt x="4412714" y="308471"/>
                                  <a:pt x="4413911" y="308871"/>
                                </a:cubicBezTo>
                                <a:close/>
                                <a:moveTo>
                                  <a:pt x="4435867" y="306077"/>
                                </a:moveTo>
                                <a:cubicBezTo>
                                  <a:pt x="4436665" y="305677"/>
                                  <a:pt x="4438262" y="305677"/>
                                  <a:pt x="4438661" y="306875"/>
                                </a:cubicBezTo>
                                <a:lnTo>
                                  <a:pt x="4447445" y="322045"/>
                                </a:lnTo>
                                <a:cubicBezTo>
                                  <a:pt x="4447844" y="322844"/>
                                  <a:pt x="4447844" y="324441"/>
                                  <a:pt x="4446646" y="324840"/>
                                </a:cubicBezTo>
                                <a:lnTo>
                                  <a:pt x="4445848" y="325239"/>
                                </a:lnTo>
                                <a:cubicBezTo>
                                  <a:pt x="4445049" y="325239"/>
                                  <a:pt x="4444251" y="324840"/>
                                  <a:pt x="4443852" y="324041"/>
                                </a:cubicBezTo>
                                <a:lnTo>
                                  <a:pt x="4435068" y="308871"/>
                                </a:lnTo>
                                <a:cubicBezTo>
                                  <a:pt x="4434669" y="308073"/>
                                  <a:pt x="4434669" y="306476"/>
                                  <a:pt x="4435867" y="306077"/>
                                </a:cubicBezTo>
                                <a:close/>
                                <a:moveTo>
                                  <a:pt x="4403932" y="303681"/>
                                </a:moveTo>
                                <a:cubicBezTo>
                                  <a:pt x="4404730" y="304479"/>
                                  <a:pt x="4405130" y="305677"/>
                                  <a:pt x="4404730" y="306475"/>
                                </a:cubicBezTo>
                                <a:lnTo>
                                  <a:pt x="4393951" y="320448"/>
                                </a:lnTo>
                                <a:cubicBezTo>
                                  <a:pt x="4393552" y="320848"/>
                                  <a:pt x="4392753" y="321247"/>
                                  <a:pt x="4392354" y="321247"/>
                                </a:cubicBezTo>
                                <a:cubicBezTo>
                                  <a:pt x="4391955" y="321247"/>
                                  <a:pt x="4391157" y="321247"/>
                                  <a:pt x="4390757" y="320848"/>
                                </a:cubicBezTo>
                                <a:cubicBezTo>
                                  <a:pt x="4389959" y="320448"/>
                                  <a:pt x="4389560" y="318852"/>
                                  <a:pt x="4390358" y="318053"/>
                                </a:cubicBezTo>
                                <a:lnTo>
                                  <a:pt x="4401138" y="304080"/>
                                </a:lnTo>
                                <a:cubicBezTo>
                                  <a:pt x="4401537" y="303282"/>
                                  <a:pt x="4403134" y="302883"/>
                                  <a:pt x="4403932" y="303681"/>
                                </a:cubicBezTo>
                                <a:close/>
                                <a:moveTo>
                                  <a:pt x="4447443" y="298093"/>
                                </a:moveTo>
                                <a:lnTo>
                                  <a:pt x="4461815" y="308872"/>
                                </a:lnTo>
                                <a:cubicBezTo>
                                  <a:pt x="4462614" y="309272"/>
                                  <a:pt x="4463013" y="310868"/>
                                  <a:pt x="4462215" y="311667"/>
                                </a:cubicBezTo>
                                <a:cubicBezTo>
                                  <a:pt x="4461815" y="312066"/>
                                  <a:pt x="4461017" y="312465"/>
                                  <a:pt x="4460618" y="312465"/>
                                </a:cubicBezTo>
                                <a:cubicBezTo>
                                  <a:pt x="4460219" y="312465"/>
                                  <a:pt x="4459420" y="312465"/>
                                  <a:pt x="4459021" y="312066"/>
                                </a:cubicBezTo>
                                <a:lnTo>
                                  <a:pt x="4445048" y="301287"/>
                                </a:lnTo>
                                <a:cubicBezTo>
                                  <a:pt x="4444250" y="300887"/>
                                  <a:pt x="4443851" y="299291"/>
                                  <a:pt x="4444649" y="298492"/>
                                </a:cubicBezTo>
                                <a:cubicBezTo>
                                  <a:pt x="4445048" y="297694"/>
                                  <a:pt x="4446645" y="297295"/>
                                  <a:pt x="4447443" y="298093"/>
                                </a:cubicBezTo>
                                <a:close/>
                                <a:moveTo>
                                  <a:pt x="956929" y="297295"/>
                                </a:moveTo>
                                <a:cubicBezTo>
                                  <a:pt x="958127" y="296895"/>
                                  <a:pt x="959324" y="297694"/>
                                  <a:pt x="959722" y="298891"/>
                                </a:cubicBezTo>
                                <a:cubicBezTo>
                                  <a:pt x="961321" y="306476"/>
                                  <a:pt x="969305" y="311666"/>
                                  <a:pt x="977288" y="309670"/>
                                </a:cubicBezTo>
                                <a:cubicBezTo>
                                  <a:pt x="978487" y="309670"/>
                                  <a:pt x="979684" y="310468"/>
                                  <a:pt x="980481" y="311267"/>
                                </a:cubicBezTo>
                                <a:cubicBezTo>
                                  <a:pt x="980880" y="312464"/>
                                  <a:pt x="980083" y="313662"/>
                                  <a:pt x="979286" y="314061"/>
                                </a:cubicBezTo>
                                <a:lnTo>
                                  <a:pt x="978884" y="314061"/>
                                </a:lnTo>
                                <a:cubicBezTo>
                                  <a:pt x="974494" y="315259"/>
                                  <a:pt x="970103" y="314859"/>
                                  <a:pt x="966109" y="312863"/>
                                </a:cubicBezTo>
                                <a:cubicBezTo>
                                  <a:pt x="960920" y="327235"/>
                                  <a:pt x="950941" y="338413"/>
                                  <a:pt x="937366" y="345200"/>
                                </a:cubicBezTo>
                                <a:cubicBezTo>
                                  <a:pt x="923799" y="351986"/>
                                  <a:pt x="908626" y="353183"/>
                                  <a:pt x="894255" y="348393"/>
                                </a:cubicBezTo>
                                <a:cubicBezTo>
                                  <a:pt x="893457" y="352784"/>
                                  <a:pt x="891063" y="356776"/>
                                  <a:pt x="887468" y="359571"/>
                                </a:cubicBezTo>
                                <a:lnTo>
                                  <a:pt x="887069" y="359970"/>
                                </a:lnTo>
                                <a:cubicBezTo>
                                  <a:pt x="886270" y="360369"/>
                                  <a:pt x="885074" y="359970"/>
                                  <a:pt x="884274" y="359171"/>
                                </a:cubicBezTo>
                                <a:cubicBezTo>
                                  <a:pt x="883477" y="358373"/>
                                  <a:pt x="883477" y="356776"/>
                                  <a:pt x="884674" y="355978"/>
                                </a:cubicBezTo>
                                <a:cubicBezTo>
                                  <a:pt x="890662" y="350788"/>
                                  <a:pt x="891860" y="341607"/>
                                  <a:pt x="886669" y="335219"/>
                                </a:cubicBezTo>
                                <a:cubicBezTo>
                                  <a:pt x="885871" y="334420"/>
                                  <a:pt x="885871" y="332823"/>
                                  <a:pt x="887069" y="332025"/>
                                </a:cubicBezTo>
                                <a:cubicBezTo>
                                  <a:pt x="887867" y="331227"/>
                                  <a:pt x="889465" y="331227"/>
                                  <a:pt x="890263" y="332424"/>
                                </a:cubicBezTo>
                                <a:cubicBezTo>
                                  <a:pt x="893057" y="336018"/>
                                  <a:pt x="894654" y="340010"/>
                                  <a:pt x="894654" y="344002"/>
                                </a:cubicBezTo>
                                <a:lnTo>
                                  <a:pt x="895054" y="344002"/>
                                </a:lnTo>
                                <a:cubicBezTo>
                                  <a:pt x="908626" y="348393"/>
                                  <a:pt x="922601" y="347595"/>
                                  <a:pt x="935372" y="341208"/>
                                </a:cubicBezTo>
                                <a:cubicBezTo>
                                  <a:pt x="947747" y="334819"/>
                                  <a:pt x="957329" y="324041"/>
                                  <a:pt x="961720" y="310867"/>
                                </a:cubicBezTo>
                                <a:lnTo>
                                  <a:pt x="961720" y="310468"/>
                                </a:lnTo>
                                <a:cubicBezTo>
                                  <a:pt x="958525" y="308073"/>
                                  <a:pt x="956530" y="304480"/>
                                  <a:pt x="955332" y="300089"/>
                                </a:cubicBezTo>
                                <a:cubicBezTo>
                                  <a:pt x="954932" y="298891"/>
                                  <a:pt x="955731" y="297694"/>
                                  <a:pt x="956929" y="297295"/>
                                </a:cubicBezTo>
                                <a:close/>
                                <a:moveTo>
                                  <a:pt x="4393552" y="294101"/>
                                </a:moveTo>
                                <a:cubicBezTo>
                                  <a:pt x="4394351" y="293701"/>
                                  <a:pt x="4395948" y="293701"/>
                                  <a:pt x="4396347" y="294899"/>
                                </a:cubicBezTo>
                                <a:cubicBezTo>
                                  <a:pt x="4396746" y="296097"/>
                                  <a:pt x="4396746" y="297294"/>
                                  <a:pt x="4395548" y="297693"/>
                                </a:cubicBezTo>
                                <a:lnTo>
                                  <a:pt x="4380378" y="306477"/>
                                </a:lnTo>
                                <a:lnTo>
                                  <a:pt x="4379579" y="306876"/>
                                </a:lnTo>
                                <a:cubicBezTo>
                                  <a:pt x="4378781" y="306876"/>
                                  <a:pt x="4377983" y="306477"/>
                                  <a:pt x="4377583" y="305678"/>
                                </a:cubicBezTo>
                                <a:cubicBezTo>
                                  <a:pt x="4377184" y="304880"/>
                                  <a:pt x="4377184" y="303283"/>
                                  <a:pt x="4378382" y="302884"/>
                                </a:cubicBezTo>
                                <a:close/>
                                <a:moveTo>
                                  <a:pt x="1879860" y="294101"/>
                                </a:moveTo>
                                <a:cubicBezTo>
                                  <a:pt x="1882256" y="293702"/>
                                  <a:pt x="1884251" y="295299"/>
                                  <a:pt x="1884650" y="297694"/>
                                </a:cubicBezTo>
                                <a:lnTo>
                                  <a:pt x="1888244" y="322045"/>
                                </a:lnTo>
                                <a:lnTo>
                                  <a:pt x="1912596" y="318452"/>
                                </a:lnTo>
                                <a:cubicBezTo>
                                  <a:pt x="1914991" y="318053"/>
                                  <a:pt x="1916987" y="319650"/>
                                  <a:pt x="1917387" y="322045"/>
                                </a:cubicBezTo>
                                <a:cubicBezTo>
                                  <a:pt x="1917786" y="324440"/>
                                  <a:pt x="1916189" y="326436"/>
                                  <a:pt x="1913794" y="326835"/>
                                </a:cubicBezTo>
                                <a:lnTo>
                                  <a:pt x="1889442" y="330428"/>
                                </a:lnTo>
                                <a:lnTo>
                                  <a:pt x="1893034" y="354780"/>
                                </a:lnTo>
                                <a:cubicBezTo>
                                  <a:pt x="1893434" y="357175"/>
                                  <a:pt x="1891837" y="359171"/>
                                  <a:pt x="1889442" y="359571"/>
                                </a:cubicBezTo>
                                <a:cubicBezTo>
                                  <a:pt x="1887045" y="359970"/>
                                  <a:pt x="1885049" y="358373"/>
                                  <a:pt x="1884650" y="355978"/>
                                </a:cubicBezTo>
                                <a:lnTo>
                                  <a:pt x="1881057" y="331626"/>
                                </a:lnTo>
                                <a:lnTo>
                                  <a:pt x="1856705" y="335218"/>
                                </a:lnTo>
                                <a:cubicBezTo>
                                  <a:pt x="1854310" y="335619"/>
                                  <a:pt x="1852315" y="334021"/>
                                  <a:pt x="1851915" y="331626"/>
                                </a:cubicBezTo>
                                <a:cubicBezTo>
                                  <a:pt x="1851517" y="329230"/>
                                  <a:pt x="1853112" y="327234"/>
                                  <a:pt x="1855508" y="326835"/>
                                </a:cubicBezTo>
                                <a:lnTo>
                                  <a:pt x="1879860" y="323242"/>
                                </a:lnTo>
                                <a:lnTo>
                                  <a:pt x="1876267" y="298891"/>
                                </a:lnTo>
                                <a:cubicBezTo>
                                  <a:pt x="1875868" y="296496"/>
                                  <a:pt x="1877465" y="294500"/>
                                  <a:pt x="1879860" y="294101"/>
                                </a:cubicBezTo>
                                <a:close/>
                                <a:moveTo>
                                  <a:pt x="4452234" y="286915"/>
                                </a:moveTo>
                                <a:lnTo>
                                  <a:pt x="4469001" y="291706"/>
                                </a:lnTo>
                                <a:cubicBezTo>
                                  <a:pt x="4470199" y="292105"/>
                                  <a:pt x="4470997" y="293303"/>
                                  <a:pt x="4470199" y="294500"/>
                                </a:cubicBezTo>
                                <a:cubicBezTo>
                                  <a:pt x="4470199" y="295299"/>
                                  <a:pt x="4469401" y="296097"/>
                                  <a:pt x="4468602" y="296097"/>
                                </a:cubicBezTo>
                                <a:lnTo>
                                  <a:pt x="4467804" y="296097"/>
                                </a:lnTo>
                                <a:lnTo>
                                  <a:pt x="4451037" y="291307"/>
                                </a:lnTo>
                                <a:cubicBezTo>
                                  <a:pt x="4449839" y="290908"/>
                                  <a:pt x="4449041" y="289709"/>
                                  <a:pt x="4449440" y="288511"/>
                                </a:cubicBezTo>
                                <a:cubicBezTo>
                                  <a:pt x="4449839" y="287314"/>
                                  <a:pt x="4451037" y="286515"/>
                                  <a:pt x="4452234" y="286915"/>
                                </a:cubicBezTo>
                                <a:close/>
                                <a:moveTo>
                                  <a:pt x="3108409" y="286616"/>
                                </a:moveTo>
                                <a:cubicBezTo>
                                  <a:pt x="3110998" y="286017"/>
                                  <a:pt x="3114394" y="285917"/>
                                  <a:pt x="3117786" y="287714"/>
                                </a:cubicBezTo>
                                <a:cubicBezTo>
                                  <a:pt x="3125362" y="291706"/>
                                  <a:pt x="3124966" y="299290"/>
                                  <a:pt x="3124966" y="299690"/>
                                </a:cubicBezTo>
                                <a:cubicBezTo>
                                  <a:pt x="3124966" y="299690"/>
                                  <a:pt x="3124966" y="302484"/>
                                  <a:pt x="3128557" y="304480"/>
                                </a:cubicBezTo>
                                <a:cubicBezTo>
                                  <a:pt x="3132153" y="306077"/>
                                  <a:pt x="3134550" y="304480"/>
                                  <a:pt x="3134550" y="304480"/>
                                </a:cubicBezTo>
                                <a:lnTo>
                                  <a:pt x="3134950" y="304480"/>
                                </a:lnTo>
                                <a:lnTo>
                                  <a:pt x="3135349" y="304081"/>
                                </a:lnTo>
                                <a:cubicBezTo>
                                  <a:pt x="3137348" y="302883"/>
                                  <a:pt x="3142143" y="300488"/>
                                  <a:pt x="3148536" y="303682"/>
                                </a:cubicBezTo>
                                <a:cubicBezTo>
                                  <a:pt x="3155321" y="307274"/>
                                  <a:pt x="3155725" y="314859"/>
                                  <a:pt x="3155725" y="315258"/>
                                </a:cubicBezTo>
                                <a:lnTo>
                                  <a:pt x="3155725" y="315658"/>
                                </a:lnTo>
                                <a:cubicBezTo>
                                  <a:pt x="3155725" y="315658"/>
                                  <a:pt x="3155725" y="318452"/>
                                  <a:pt x="3159320" y="320448"/>
                                </a:cubicBezTo>
                                <a:cubicBezTo>
                                  <a:pt x="3162914" y="322444"/>
                                  <a:pt x="3165700" y="320448"/>
                                  <a:pt x="3165700" y="320448"/>
                                </a:cubicBezTo>
                                <a:lnTo>
                                  <a:pt x="3166104" y="320448"/>
                                </a:lnTo>
                                <a:cubicBezTo>
                                  <a:pt x="3166497" y="320049"/>
                                  <a:pt x="3173670" y="316057"/>
                                  <a:pt x="3180062" y="319650"/>
                                </a:cubicBezTo>
                                <a:cubicBezTo>
                                  <a:pt x="3187654" y="323643"/>
                                  <a:pt x="3187249" y="331227"/>
                                  <a:pt x="3187249" y="331627"/>
                                </a:cubicBezTo>
                                <a:cubicBezTo>
                                  <a:pt x="3187249" y="331627"/>
                                  <a:pt x="3187249" y="334421"/>
                                  <a:pt x="3190846" y="336417"/>
                                </a:cubicBezTo>
                                <a:cubicBezTo>
                                  <a:pt x="3192037" y="336816"/>
                                  <a:pt x="3192842" y="337215"/>
                                  <a:pt x="3194042" y="337215"/>
                                </a:cubicBezTo>
                                <a:lnTo>
                                  <a:pt x="3198431" y="337614"/>
                                </a:lnTo>
                                <a:cubicBezTo>
                                  <a:pt x="3200423" y="337614"/>
                                  <a:pt x="3202020" y="339610"/>
                                  <a:pt x="3202020" y="341606"/>
                                </a:cubicBezTo>
                                <a:cubicBezTo>
                                  <a:pt x="3202020" y="343602"/>
                                  <a:pt x="3200025" y="345199"/>
                                  <a:pt x="3196435" y="345998"/>
                                </a:cubicBezTo>
                                <a:lnTo>
                                  <a:pt x="3190442" y="345598"/>
                                </a:lnTo>
                                <a:cubicBezTo>
                                  <a:pt x="3188846" y="345199"/>
                                  <a:pt x="3187249" y="344800"/>
                                  <a:pt x="3185653" y="344002"/>
                                </a:cubicBezTo>
                                <a:cubicBezTo>
                                  <a:pt x="3178065" y="340010"/>
                                  <a:pt x="3178468" y="332425"/>
                                  <a:pt x="3178468" y="332026"/>
                                </a:cubicBezTo>
                                <a:cubicBezTo>
                                  <a:pt x="3178468" y="332026"/>
                                  <a:pt x="3178871" y="329231"/>
                                  <a:pt x="3175265" y="327235"/>
                                </a:cubicBezTo>
                                <a:cubicBezTo>
                                  <a:pt x="3172481" y="325639"/>
                                  <a:pt x="3168897" y="327235"/>
                                  <a:pt x="3168490" y="327635"/>
                                </a:cubicBezTo>
                                <a:cubicBezTo>
                                  <a:pt x="3167297" y="328433"/>
                                  <a:pt x="3161718" y="331627"/>
                                  <a:pt x="3154926" y="328034"/>
                                </a:cubicBezTo>
                                <a:cubicBezTo>
                                  <a:pt x="3148136" y="324441"/>
                                  <a:pt x="3147737" y="318053"/>
                                  <a:pt x="3147737" y="316456"/>
                                </a:cubicBezTo>
                                <a:cubicBezTo>
                                  <a:pt x="3147336" y="316057"/>
                                  <a:pt x="3146936" y="312863"/>
                                  <a:pt x="3144140" y="311266"/>
                                </a:cubicBezTo>
                                <a:cubicBezTo>
                                  <a:pt x="3140943" y="309670"/>
                                  <a:pt x="3138947" y="310867"/>
                                  <a:pt x="3138146" y="311266"/>
                                </a:cubicBezTo>
                                <a:lnTo>
                                  <a:pt x="3137749" y="311266"/>
                                </a:lnTo>
                                <a:cubicBezTo>
                                  <a:pt x="3136549" y="312065"/>
                                  <a:pt x="3131354" y="315258"/>
                                  <a:pt x="3124162" y="311666"/>
                                </a:cubicBezTo>
                                <a:cubicBezTo>
                                  <a:pt x="3116589" y="307674"/>
                                  <a:pt x="3116988" y="300488"/>
                                  <a:pt x="3116988" y="299690"/>
                                </a:cubicBezTo>
                                <a:cubicBezTo>
                                  <a:pt x="3117386" y="299690"/>
                                  <a:pt x="3116988" y="296496"/>
                                  <a:pt x="3113800" y="294899"/>
                                </a:cubicBezTo>
                                <a:cubicBezTo>
                                  <a:pt x="3110998" y="293302"/>
                                  <a:pt x="3107419" y="294899"/>
                                  <a:pt x="3107016" y="295298"/>
                                </a:cubicBezTo>
                                <a:cubicBezTo>
                                  <a:pt x="3105822" y="296097"/>
                                  <a:pt x="3100231" y="299290"/>
                                  <a:pt x="3093441" y="295698"/>
                                </a:cubicBezTo>
                                <a:lnTo>
                                  <a:pt x="3091043" y="294101"/>
                                </a:lnTo>
                                <a:cubicBezTo>
                                  <a:pt x="3089039" y="293302"/>
                                  <a:pt x="3088241" y="290907"/>
                                  <a:pt x="3089438" y="288911"/>
                                </a:cubicBezTo>
                                <a:cubicBezTo>
                                  <a:pt x="3090243" y="286915"/>
                                  <a:pt x="3092641" y="286117"/>
                                  <a:pt x="3094643" y="287314"/>
                                </a:cubicBezTo>
                                <a:lnTo>
                                  <a:pt x="3097037" y="288512"/>
                                </a:lnTo>
                                <a:cubicBezTo>
                                  <a:pt x="3100631" y="290508"/>
                                  <a:pt x="3103424" y="288512"/>
                                  <a:pt x="3103424" y="288512"/>
                                </a:cubicBezTo>
                                <a:lnTo>
                                  <a:pt x="3103825" y="288512"/>
                                </a:lnTo>
                                <a:cubicBezTo>
                                  <a:pt x="3104025" y="288312"/>
                                  <a:pt x="3105822" y="287215"/>
                                  <a:pt x="3108409" y="286616"/>
                                </a:cubicBezTo>
                                <a:close/>
                                <a:moveTo>
                                  <a:pt x="4390359" y="282524"/>
                                </a:moveTo>
                                <a:cubicBezTo>
                                  <a:pt x="4391557" y="282524"/>
                                  <a:pt x="4392755" y="283322"/>
                                  <a:pt x="4392755" y="284520"/>
                                </a:cubicBezTo>
                                <a:cubicBezTo>
                                  <a:pt x="4393154" y="285717"/>
                                  <a:pt x="4392355" y="286916"/>
                                  <a:pt x="4390759" y="286916"/>
                                </a:cubicBezTo>
                                <a:lnTo>
                                  <a:pt x="4373193" y="289311"/>
                                </a:lnTo>
                                <a:cubicBezTo>
                                  <a:pt x="4371995" y="289311"/>
                                  <a:pt x="4370798" y="288513"/>
                                  <a:pt x="4370798" y="287315"/>
                                </a:cubicBezTo>
                                <a:cubicBezTo>
                                  <a:pt x="4370798" y="286117"/>
                                  <a:pt x="4371596" y="284919"/>
                                  <a:pt x="4372794" y="284919"/>
                                </a:cubicBezTo>
                                <a:close/>
                                <a:moveTo>
                                  <a:pt x="4469800" y="272145"/>
                                </a:moveTo>
                                <a:cubicBezTo>
                                  <a:pt x="4470997" y="272145"/>
                                  <a:pt x="4471796" y="272943"/>
                                  <a:pt x="4472195" y="274141"/>
                                </a:cubicBezTo>
                                <a:cubicBezTo>
                                  <a:pt x="4472195" y="275338"/>
                                  <a:pt x="4471397" y="276537"/>
                                  <a:pt x="4470199" y="276537"/>
                                </a:cubicBezTo>
                                <a:lnTo>
                                  <a:pt x="4452633" y="278932"/>
                                </a:lnTo>
                                <a:cubicBezTo>
                                  <a:pt x="4451436" y="278932"/>
                                  <a:pt x="4450238" y="278134"/>
                                  <a:pt x="4450238" y="276936"/>
                                </a:cubicBezTo>
                                <a:cubicBezTo>
                                  <a:pt x="4450238" y="275738"/>
                                  <a:pt x="4451036" y="274540"/>
                                  <a:pt x="4452234" y="274540"/>
                                </a:cubicBezTo>
                                <a:close/>
                                <a:moveTo>
                                  <a:pt x="4374789" y="265359"/>
                                </a:moveTo>
                                <a:lnTo>
                                  <a:pt x="4391557" y="270150"/>
                                </a:lnTo>
                                <a:cubicBezTo>
                                  <a:pt x="4392754" y="270549"/>
                                  <a:pt x="4393553" y="271747"/>
                                  <a:pt x="4393154" y="272944"/>
                                </a:cubicBezTo>
                                <a:cubicBezTo>
                                  <a:pt x="4393154" y="273743"/>
                                  <a:pt x="4392355" y="274541"/>
                                  <a:pt x="4391557" y="274541"/>
                                </a:cubicBezTo>
                                <a:lnTo>
                                  <a:pt x="4390758" y="274541"/>
                                </a:lnTo>
                                <a:lnTo>
                                  <a:pt x="4373991" y="269751"/>
                                </a:lnTo>
                                <a:cubicBezTo>
                                  <a:pt x="4372793" y="269352"/>
                                  <a:pt x="4372394" y="268153"/>
                                  <a:pt x="4371995" y="266955"/>
                                </a:cubicBezTo>
                                <a:cubicBezTo>
                                  <a:pt x="4372394" y="265758"/>
                                  <a:pt x="4373592" y="264959"/>
                                  <a:pt x="4374789" y="265359"/>
                                </a:cubicBezTo>
                                <a:close/>
                                <a:moveTo>
                                  <a:pt x="4463013" y="254980"/>
                                </a:moveTo>
                                <a:cubicBezTo>
                                  <a:pt x="4463811" y="254580"/>
                                  <a:pt x="4465408" y="254580"/>
                                  <a:pt x="4465807" y="255778"/>
                                </a:cubicBezTo>
                                <a:cubicBezTo>
                                  <a:pt x="4466207" y="256576"/>
                                  <a:pt x="4466207" y="258173"/>
                                  <a:pt x="4465009" y="258572"/>
                                </a:cubicBezTo>
                                <a:lnTo>
                                  <a:pt x="4449838" y="267356"/>
                                </a:lnTo>
                                <a:lnTo>
                                  <a:pt x="4449040" y="267755"/>
                                </a:lnTo>
                                <a:cubicBezTo>
                                  <a:pt x="4448242" y="267755"/>
                                  <a:pt x="4447443" y="267356"/>
                                  <a:pt x="4447044" y="266557"/>
                                </a:cubicBezTo>
                                <a:cubicBezTo>
                                  <a:pt x="4446246" y="265360"/>
                                  <a:pt x="4446645" y="264162"/>
                                  <a:pt x="4447842" y="263763"/>
                                </a:cubicBezTo>
                                <a:close/>
                                <a:moveTo>
                                  <a:pt x="3125164" y="254281"/>
                                </a:moveTo>
                                <a:cubicBezTo>
                                  <a:pt x="3127757" y="253682"/>
                                  <a:pt x="3131155" y="253582"/>
                                  <a:pt x="3134548" y="255379"/>
                                </a:cubicBezTo>
                                <a:cubicBezTo>
                                  <a:pt x="3142140" y="259371"/>
                                  <a:pt x="3141742" y="266955"/>
                                  <a:pt x="3141742" y="267355"/>
                                </a:cubicBezTo>
                                <a:cubicBezTo>
                                  <a:pt x="3141742" y="267355"/>
                                  <a:pt x="3141742" y="270149"/>
                                  <a:pt x="3145339" y="272145"/>
                                </a:cubicBezTo>
                                <a:cubicBezTo>
                                  <a:pt x="3148935" y="273742"/>
                                  <a:pt x="3151333" y="272145"/>
                                  <a:pt x="3151333" y="272145"/>
                                </a:cubicBezTo>
                                <a:lnTo>
                                  <a:pt x="3151732" y="272145"/>
                                </a:lnTo>
                                <a:lnTo>
                                  <a:pt x="3152130" y="271746"/>
                                </a:lnTo>
                                <a:cubicBezTo>
                                  <a:pt x="3154128" y="270548"/>
                                  <a:pt x="3158921" y="268153"/>
                                  <a:pt x="3165304" y="271347"/>
                                </a:cubicBezTo>
                                <a:cubicBezTo>
                                  <a:pt x="3172085" y="274939"/>
                                  <a:pt x="3172481" y="282524"/>
                                  <a:pt x="3172481" y="282923"/>
                                </a:cubicBezTo>
                                <a:lnTo>
                                  <a:pt x="3172481" y="283323"/>
                                </a:lnTo>
                                <a:cubicBezTo>
                                  <a:pt x="3172481" y="283323"/>
                                  <a:pt x="3172481" y="286117"/>
                                  <a:pt x="3176067" y="288113"/>
                                </a:cubicBezTo>
                                <a:cubicBezTo>
                                  <a:pt x="3179665" y="290109"/>
                                  <a:pt x="3182458" y="288113"/>
                                  <a:pt x="3182458" y="288113"/>
                                </a:cubicBezTo>
                                <a:lnTo>
                                  <a:pt x="3182860" y="288113"/>
                                </a:lnTo>
                                <a:cubicBezTo>
                                  <a:pt x="3183258" y="287714"/>
                                  <a:pt x="3190442" y="283722"/>
                                  <a:pt x="3196833" y="287315"/>
                                </a:cubicBezTo>
                                <a:cubicBezTo>
                                  <a:pt x="3204414" y="291307"/>
                                  <a:pt x="3204014" y="298892"/>
                                  <a:pt x="3204014" y="299291"/>
                                </a:cubicBezTo>
                                <a:cubicBezTo>
                                  <a:pt x="3204014" y="299291"/>
                                  <a:pt x="3204014" y="302086"/>
                                  <a:pt x="3207606" y="304082"/>
                                </a:cubicBezTo>
                                <a:cubicBezTo>
                                  <a:pt x="3208803" y="304481"/>
                                  <a:pt x="3209604" y="304880"/>
                                  <a:pt x="3210802" y="304880"/>
                                </a:cubicBezTo>
                                <a:lnTo>
                                  <a:pt x="3215193" y="305279"/>
                                </a:lnTo>
                                <a:cubicBezTo>
                                  <a:pt x="3217191" y="305279"/>
                                  <a:pt x="3218788" y="307275"/>
                                  <a:pt x="3218788" y="309271"/>
                                </a:cubicBezTo>
                                <a:cubicBezTo>
                                  <a:pt x="3218788" y="311667"/>
                                  <a:pt x="3217191" y="313263"/>
                                  <a:pt x="3213197" y="313263"/>
                                </a:cubicBezTo>
                                <a:lnTo>
                                  <a:pt x="3207209" y="312864"/>
                                </a:lnTo>
                                <a:cubicBezTo>
                                  <a:pt x="3205613" y="312465"/>
                                  <a:pt x="3204014" y="312066"/>
                                  <a:pt x="3202418" y="311267"/>
                                </a:cubicBezTo>
                                <a:cubicBezTo>
                                  <a:pt x="3194838" y="307275"/>
                                  <a:pt x="3195238" y="299691"/>
                                  <a:pt x="3195238" y="299291"/>
                                </a:cubicBezTo>
                                <a:cubicBezTo>
                                  <a:pt x="3195238" y="299291"/>
                                  <a:pt x="3195637" y="296497"/>
                                  <a:pt x="3192037" y="294501"/>
                                </a:cubicBezTo>
                                <a:cubicBezTo>
                                  <a:pt x="3189247" y="292904"/>
                                  <a:pt x="3185653" y="294501"/>
                                  <a:pt x="3185253" y="294900"/>
                                </a:cubicBezTo>
                                <a:cubicBezTo>
                                  <a:pt x="3184058" y="295699"/>
                                  <a:pt x="3178468" y="298892"/>
                                  <a:pt x="3171689" y="295299"/>
                                </a:cubicBezTo>
                                <a:cubicBezTo>
                                  <a:pt x="3164912" y="291707"/>
                                  <a:pt x="3164508" y="285319"/>
                                  <a:pt x="3164508" y="283722"/>
                                </a:cubicBezTo>
                                <a:cubicBezTo>
                                  <a:pt x="3164108" y="283323"/>
                                  <a:pt x="3163711" y="280129"/>
                                  <a:pt x="3160921" y="278532"/>
                                </a:cubicBezTo>
                                <a:cubicBezTo>
                                  <a:pt x="3157718" y="276935"/>
                                  <a:pt x="3155725" y="278133"/>
                                  <a:pt x="3154926" y="278532"/>
                                </a:cubicBezTo>
                                <a:lnTo>
                                  <a:pt x="3154529" y="278532"/>
                                </a:lnTo>
                                <a:cubicBezTo>
                                  <a:pt x="3153328" y="279331"/>
                                  <a:pt x="3148136" y="282524"/>
                                  <a:pt x="3140943" y="278931"/>
                                </a:cubicBezTo>
                                <a:cubicBezTo>
                                  <a:pt x="3133351" y="274939"/>
                                  <a:pt x="3133750" y="267754"/>
                                  <a:pt x="3133750" y="266955"/>
                                </a:cubicBezTo>
                                <a:cubicBezTo>
                                  <a:pt x="3134149" y="266955"/>
                                  <a:pt x="3133750" y="263762"/>
                                  <a:pt x="3130553" y="262165"/>
                                </a:cubicBezTo>
                                <a:cubicBezTo>
                                  <a:pt x="3127757" y="260568"/>
                                  <a:pt x="3124162" y="262165"/>
                                  <a:pt x="3123763" y="262564"/>
                                </a:cubicBezTo>
                                <a:cubicBezTo>
                                  <a:pt x="3122566" y="263363"/>
                                  <a:pt x="3116988" y="266556"/>
                                  <a:pt x="3110204" y="262963"/>
                                </a:cubicBezTo>
                                <a:lnTo>
                                  <a:pt x="3107816" y="261367"/>
                                </a:lnTo>
                                <a:cubicBezTo>
                                  <a:pt x="3105822" y="260568"/>
                                  <a:pt x="3105423" y="258173"/>
                                  <a:pt x="3106217" y="256177"/>
                                </a:cubicBezTo>
                                <a:cubicBezTo>
                                  <a:pt x="3107016" y="254181"/>
                                  <a:pt x="3109397" y="253383"/>
                                  <a:pt x="3111403" y="254580"/>
                                </a:cubicBezTo>
                                <a:lnTo>
                                  <a:pt x="3113793" y="256177"/>
                                </a:lnTo>
                                <a:cubicBezTo>
                                  <a:pt x="3117386" y="258173"/>
                                  <a:pt x="3120175" y="256177"/>
                                  <a:pt x="3120175" y="256177"/>
                                </a:cubicBezTo>
                                <a:lnTo>
                                  <a:pt x="3120574" y="256177"/>
                                </a:lnTo>
                                <a:cubicBezTo>
                                  <a:pt x="3120775" y="255977"/>
                                  <a:pt x="3122569" y="254880"/>
                                  <a:pt x="3125164" y="254281"/>
                                </a:cubicBezTo>
                                <a:close/>
                                <a:moveTo>
                                  <a:pt x="4384370" y="249390"/>
                                </a:moveTo>
                                <a:lnTo>
                                  <a:pt x="4398343" y="260169"/>
                                </a:lnTo>
                                <a:cubicBezTo>
                                  <a:pt x="4399142" y="260569"/>
                                  <a:pt x="4399541" y="262165"/>
                                  <a:pt x="4398743" y="262964"/>
                                </a:cubicBezTo>
                                <a:cubicBezTo>
                                  <a:pt x="4398343" y="263363"/>
                                  <a:pt x="4397545" y="263762"/>
                                  <a:pt x="4397146" y="263762"/>
                                </a:cubicBezTo>
                                <a:cubicBezTo>
                                  <a:pt x="4396747" y="263762"/>
                                  <a:pt x="4395948" y="263762"/>
                                  <a:pt x="4395549" y="263363"/>
                                </a:cubicBezTo>
                                <a:lnTo>
                                  <a:pt x="4381975" y="252584"/>
                                </a:lnTo>
                                <a:cubicBezTo>
                                  <a:pt x="4381177" y="252184"/>
                                  <a:pt x="4380778" y="250588"/>
                                  <a:pt x="4381576" y="249789"/>
                                </a:cubicBezTo>
                                <a:cubicBezTo>
                                  <a:pt x="4381975" y="248991"/>
                                  <a:pt x="4383572" y="248592"/>
                                  <a:pt x="4384370" y="249390"/>
                                </a:cubicBezTo>
                                <a:close/>
                                <a:moveTo>
                                  <a:pt x="4453033" y="240608"/>
                                </a:moveTo>
                                <a:cubicBezTo>
                                  <a:pt x="4453831" y="241007"/>
                                  <a:pt x="4454230" y="242604"/>
                                  <a:pt x="4453432" y="243402"/>
                                </a:cubicBezTo>
                                <a:lnTo>
                                  <a:pt x="4442653" y="257375"/>
                                </a:lnTo>
                                <a:cubicBezTo>
                                  <a:pt x="4442253" y="257775"/>
                                  <a:pt x="4441455" y="258174"/>
                                  <a:pt x="4441056" y="258174"/>
                                </a:cubicBezTo>
                                <a:cubicBezTo>
                                  <a:pt x="4440657" y="258174"/>
                                  <a:pt x="4439858" y="258174"/>
                                  <a:pt x="4439459" y="257775"/>
                                </a:cubicBezTo>
                                <a:cubicBezTo>
                                  <a:pt x="4438261" y="256976"/>
                                  <a:pt x="4438261" y="255779"/>
                                  <a:pt x="4439459" y="254980"/>
                                </a:cubicBezTo>
                                <a:lnTo>
                                  <a:pt x="4450238" y="241007"/>
                                </a:lnTo>
                                <a:cubicBezTo>
                                  <a:pt x="4450638" y="240209"/>
                                  <a:pt x="4452234" y="239810"/>
                                  <a:pt x="4453033" y="240608"/>
                                </a:cubicBezTo>
                                <a:close/>
                                <a:moveTo>
                                  <a:pt x="4396346" y="236616"/>
                                </a:moveTo>
                                <a:cubicBezTo>
                                  <a:pt x="4397144" y="236216"/>
                                  <a:pt x="4398741" y="236216"/>
                                  <a:pt x="4399140" y="237414"/>
                                </a:cubicBezTo>
                                <a:lnTo>
                                  <a:pt x="4407924" y="252585"/>
                                </a:lnTo>
                                <a:cubicBezTo>
                                  <a:pt x="4408323" y="253383"/>
                                  <a:pt x="4408323" y="254980"/>
                                  <a:pt x="4407125" y="255379"/>
                                </a:cubicBezTo>
                                <a:lnTo>
                                  <a:pt x="4406327" y="255778"/>
                                </a:lnTo>
                                <a:cubicBezTo>
                                  <a:pt x="4405528" y="255778"/>
                                  <a:pt x="4404730" y="255379"/>
                                  <a:pt x="4404331" y="254581"/>
                                </a:cubicBezTo>
                                <a:lnTo>
                                  <a:pt x="4395547" y="239410"/>
                                </a:lnTo>
                                <a:cubicBezTo>
                                  <a:pt x="4395148" y="238612"/>
                                  <a:pt x="4395148" y="237015"/>
                                  <a:pt x="4396346" y="236616"/>
                                </a:cubicBezTo>
                                <a:close/>
                                <a:moveTo>
                                  <a:pt x="4435070" y="231826"/>
                                </a:moveTo>
                                <a:cubicBezTo>
                                  <a:pt x="4436267" y="232225"/>
                                  <a:pt x="4437066" y="233422"/>
                                  <a:pt x="4436667" y="234620"/>
                                </a:cubicBezTo>
                                <a:lnTo>
                                  <a:pt x="4431875" y="251387"/>
                                </a:lnTo>
                                <a:cubicBezTo>
                                  <a:pt x="4431875" y="252186"/>
                                  <a:pt x="4431077" y="252984"/>
                                  <a:pt x="4430278" y="252984"/>
                                </a:cubicBezTo>
                                <a:lnTo>
                                  <a:pt x="4429480" y="252984"/>
                                </a:lnTo>
                                <a:cubicBezTo>
                                  <a:pt x="4428282" y="252585"/>
                                  <a:pt x="4427484" y="251387"/>
                                  <a:pt x="4427484" y="250190"/>
                                </a:cubicBezTo>
                                <a:lnTo>
                                  <a:pt x="4432275" y="233422"/>
                                </a:lnTo>
                                <a:cubicBezTo>
                                  <a:pt x="4432675" y="232225"/>
                                  <a:pt x="4433872" y="231426"/>
                                  <a:pt x="4435070" y="231826"/>
                                </a:cubicBezTo>
                                <a:close/>
                                <a:moveTo>
                                  <a:pt x="4415109" y="229830"/>
                                </a:moveTo>
                                <a:cubicBezTo>
                                  <a:pt x="4416306" y="229830"/>
                                  <a:pt x="4417504" y="230628"/>
                                  <a:pt x="4417504" y="231826"/>
                                </a:cubicBezTo>
                                <a:lnTo>
                                  <a:pt x="4419900" y="249392"/>
                                </a:lnTo>
                                <a:cubicBezTo>
                                  <a:pt x="4419900" y="250589"/>
                                  <a:pt x="4419102" y="251787"/>
                                  <a:pt x="4417904" y="251787"/>
                                </a:cubicBezTo>
                                <a:cubicBezTo>
                                  <a:pt x="4416706" y="252186"/>
                                  <a:pt x="4415508" y="251388"/>
                                  <a:pt x="4415508" y="249791"/>
                                </a:cubicBezTo>
                                <a:lnTo>
                                  <a:pt x="4413113" y="232225"/>
                                </a:lnTo>
                                <a:cubicBezTo>
                                  <a:pt x="4413113" y="231027"/>
                                  <a:pt x="4413911" y="229830"/>
                                  <a:pt x="4415109" y="229830"/>
                                </a:cubicBezTo>
                                <a:close/>
                                <a:moveTo>
                                  <a:pt x="3459527" y="205229"/>
                                </a:moveTo>
                                <a:cubicBezTo>
                                  <a:pt x="3467257" y="207175"/>
                                  <a:pt x="3474238" y="212065"/>
                                  <a:pt x="3478627" y="219450"/>
                                </a:cubicBezTo>
                                <a:lnTo>
                                  <a:pt x="3473040" y="223043"/>
                                </a:lnTo>
                                <a:cubicBezTo>
                                  <a:pt x="3465460" y="211466"/>
                                  <a:pt x="3450300" y="207874"/>
                                  <a:pt x="3438730" y="215059"/>
                                </a:cubicBezTo>
                                <a:cubicBezTo>
                                  <a:pt x="3427160" y="222245"/>
                                  <a:pt x="3423567" y="237815"/>
                                  <a:pt x="3431547" y="248992"/>
                                </a:cubicBezTo>
                                <a:lnTo>
                                  <a:pt x="3425963" y="252585"/>
                                </a:lnTo>
                                <a:cubicBezTo>
                                  <a:pt x="3425562" y="252186"/>
                                  <a:pt x="3425562" y="251787"/>
                                  <a:pt x="3425163" y="251387"/>
                                </a:cubicBezTo>
                                <a:cubicBezTo>
                                  <a:pt x="3416385" y="236617"/>
                                  <a:pt x="3421173" y="217454"/>
                                  <a:pt x="3435936" y="208672"/>
                                </a:cubicBezTo>
                                <a:cubicBezTo>
                                  <a:pt x="3443316" y="204281"/>
                                  <a:pt x="3451793" y="203283"/>
                                  <a:pt x="3459527" y="205229"/>
                                </a:cubicBezTo>
                                <a:close/>
                                <a:moveTo>
                                  <a:pt x="1527394" y="172345"/>
                                </a:moveTo>
                                <a:cubicBezTo>
                                  <a:pt x="1528587" y="171945"/>
                                  <a:pt x="1529387" y="172744"/>
                                  <a:pt x="1529788" y="174341"/>
                                </a:cubicBezTo>
                                <a:lnTo>
                                  <a:pt x="1532183" y="191906"/>
                                </a:lnTo>
                                <a:cubicBezTo>
                                  <a:pt x="1532183" y="193104"/>
                                  <a:pt x="1531385" y="194301"/>
                                  <a:pt x="1530184" y="194301"/>
                                </a:cubicBezTo>
                                <a:cubicBezTo>
                                  <a:pt x="1528989" y="194301"/>
                                  <a:pt x="1527793" y="193503"/>
                                  <a:pt x="1527793" y="192305"/>
                                </a:cubicBezTo>
                                <a:lnTo>
                                  <a:pt x="1525400" y="174740"/>
                                </a:lnTo>
                                <a:cubicBezTo>
                                  <a:pt x="1525400" y="173542"/>
                                  <a:pt x="1526193" y="172345"/>
                                  <a:pt x="1527394" y="172345"/>
                                </a:cubicBezTo>
                                <a:close/>
                                <a:moveTo>
                                  <a:pt x="1515818" y="171547"/>
                                </a:moveTo>
                                <a:cubicBezTo>
                                  <a:pt x="1517018" y="171547"/>
                                  <a:pt x="1517418" y="172744"/>
                                  <a:pt x="1517018" y="174341"/>
                                </a:cubicBezTo>
                                <a:lnTo>
                                  <a:pt x="1512224" y="191108"/>
                                </a:lnTo>
                                <a:cubicBezTo>
                                  <a:pt x="1512224" y="191907"/>
                                  <a:pt x="1511425" y="192705"/>
                                  <a:pt x="1510628" y="192705"/>
                                </a:cubicBezTo>
                                <a:lnTo>
                                  <a:pt x="1509826" y="192705"/>
                                </a:lnTo>
                                <a:cubicBezTo>
                                  <a:pt x="1508628" y="192306"/>
                                  <a:pt x="1507830" y="191108"/>
                                  <a:pt x="1508228" y="189911"/>
                                </a:cubicBezTo>
                                <a:lnTo>
                                  <a:pt x="1513024" y="173143"/>
                                </a:lnTo>
                                <a:cubicBezTo>
                                  <a:pt x="1513421" y="171946"/>
                                  <a:pt x="1514622" y="171147"/>
                                  <a:pt x="1515818" y="171547"/>
                                </a:cubicBezTo>
                                <a:close/>
                                <a:moveTo>
                                  <a:pt x="1537767" y="168753"/>
                                </a:moveTo>
                                <a:cubicBezTo>
                                  <a:pt x="1538565" y="168353"/>
                                  <a:pt x="1540163" y="168353"/>
                                  <a:pt x="1540560" y="169551"/>
                                </a:cubicBezTo>
                                <a:lnTo>
                                  <a:pt x="1549344" y="184722"/>
                                </a:lnTo>
                                <a:cubicBezTo>
                                  <a:pt x="1549744" y="185520"/>
                                  <a:pt x="1549744" y="187117"/>
                                  <a:pt x="1548545" y="187516"/>
                                </a:cubicBezTo>
                                <a:lnTo>
                                  <a:pt x="1547748" y="187915"/>
                                </a:lnTo>
                                <a:cubicBezTo>
                                  <a:pt x="1546951" y="187915"/>
                                  <a:pt x="1546151" y="187516"/>
                                  <a:pt x="1545752" y="186718"/>
                                </a:cubicBezTo>
                                <a:lnTo>
                                  <a:pt x="1536970" y="171547"/>
                                </a:lnTo>
                                <a:cubicBezTo>
                                  <a:pt x="1536571" y="170749"/>
                                  <a:pt x="1536571" y="169152"/>
                                  <a:pt x="1537767" y="168753"/>
                                </a:cubicBezTo>
                                <a:close/>
                                <a:moveTo>
                                  <a:pt x="1505835" y="166357"/>
                                </a:moveTo>
                                <a:cubicBezTo>
                                  <a:pt x="1506633" y="167155"/>
                                  <a:pt x="1507033" y="168353"/>
                                  <a:pt x="1506633" y="169151"/>
                                </a:cubicBezTo>
                                <a:lnTo>
                                  <a:pt x="1495855" y="183124"/>
                                </a:lnTo>
                                <a:cubicBezTo>
                                  <a:pt x="1495456" y="183524"/>
                                  <a:pt x="1494657" y="183923"/>
                                  <a:pt x="1494258" y="183923"/>
                                </a:cubicBezTo>
                                <a:cubicBezTo>
                                  <a:pt x="1493858" y="183923"/>
                                  <a:pt x="1493060" y="183923"/>
                                  <a:pt x="1492661" y="183524"/>
                                </a:cubicBezTo>
                                <a:cubicBezTo>
                                  <a:pt x="1491862" y="183124"/>
                                  <a:pt x="1491465" y="181528"/>
                                  <a:pt x="1492261" y="180729"/>
                                </a:cubicBezTo>
                                <a:lnTo>
                                  <a:pt x="1503039" y="166756"/>
                                </a:lnTo>
                                <a:cubicBezTo>
                                  <a:pt x="1503441" y="165958"/>
                                  <a:pt x="1505037" y="165559"/>
                                  <a:pt x="1505835" y="166357"/>
                                </a:cubicBezTo>
                                <a:close/>
                                <a:moveTo>
                                  <a:pt x="183072" y="166058"/>
                                </a:moveTo>
                                <a:cubicBezTo>
                                  <a:pt x="185667" y="165459"/>
                                  <a:pt x="189060" y="165359"/>
                                  <a:pt x="192454" y="167156"/>
                                </a:cubicBezTo>
                                <a:cubicBezTo>
                                  <a:pt x="200038" y="171148"/>
                                  <a:pt x="199638" y="178732"/>
                                  <a:pt x="199638" y="179132"/>
                                </a:cubicBezTo>
                                <a:cubicBezTo>
                                  <a:pt x="199638" y="179132"/>
                                  <a:pt x="199638" y="181926"/>
                                  <a:pt x="203231" y="183922"/>
                                </a:cubicBezTo>
                                <a:cubicBezTo>
                                  <a:pt x="206824" y="185519"/>
                                  <a:pt x="209220" y="183922"/>
                                  <a:pt x="209220" y="183922"/>
                                </a:cubicBezTo>
                                <a:lnTo>
                                  <a:pt x="209619" y="183922"/>
                                </a:lnTo>
                                <a:lnTo>
                                  <a:pt x="210018" y="183523"/>
                                </a:lnTo>
                                <a:cubicBezTo>
                                  <a:pt x="212014" y="182325"/>
                                  <a:pt x="216804" y="179930"/>
                                  <a:pt x="223192" y="183124"/>
                                </a:cubicBezTo>
                                <a:cubicBezTo>
                                  <a:pt x="229978" y="186716"/>
                                  <a:pt x="230378" y="194301"/>
                                  <a:pt x="230378" y="194700"/>
                                </a:cubicBezTo>
                                <a:lnTo>
                                  <a:pt x="230378" y="195100"/>
                                </a:lnTo>
                                <a:cubicBezTo>
                                  <a:pt x="230378" y="195100"/>
                                  <a:pt x="230378" y="197894"/>
                                  <a:pt x="233969" y="199890"/>
                                </a:cubicBezTo>
                                <a:cubicBezTo>
                                  <a:pt x="237562" y="201886"/>
                                  <a:pt x="240356" y="199890"/>
                                  <a:pt x="240356" y="199890"/>
                                </a:cubicBezTo>
                                <a:lnTo>
                                  <a:pt x="240756" y="199890"/>
                                </a:lnTo>
                                <a:cubicBezTo>
                                  <a:pt x="241156" y="199491"/>
                                  <a:pt x="248340" y="195499"/>
                                  <a:pt x="254729" y="199092"/>
                                </a:cubicBezTo>
                                <a:cubicBezTo>
                                  <a:pt x="262313" y="203085"/>
                                  <a:pt x="261913" y="210669"/>
                                  <a:pt x="261913" y="211068"/>
                                </a:cubicBezTo>
                                <a:cubicBezTo>
                                  <a:pt x="261913" y="211068"/>
                                  <a:pt x="261913" y="213863"/>
                                  <a:pt x="265507" y="215859"/>
                                </a:cubicBezTo>
                                <a:cubicBezTo>
                                  <a:pt x="266704" y="216258"/>
                                  <a:pt x="267502" y="216657"/>
                                  <a:pt x="268701" y="216657"/>
                                </a:cubicBezTo>
                                <a:lnTo>
                                  <a:pt x="273092" y="217056"/>
                                </a:lnTo>
                                <a:cubicBezTo>
                                  <a:pt x="275087" y="217056"/>
                                  <a:pt x="276684" y="219052"/>
                                  <a:pt x="276684" y="221048"/>
                                </a:cubicBezTo>
                                <a:cubicBezTo>
                                  <a:pt x="276284" y="223444"/>
                                  <a:pt x="274688" y="225040"/>
                                  <a:pt x="271095" y="225040"/>
                                </a:cubicBezTo>
                                <a:lnTo>
                                  <a:pt x="265108" y="224641"/>
                                </a:lnTo>
                                <a:cubicBezTo>
                                  <a:pt x="263511" y="224242"/>
                                  <a:pt x="261913" y="223843"/>
                                  <a:pt x="260316" y="223044"/>
                                </a:cubicBezTo>
                                <a:cubicBezTo>
                                  <a:pt x="252732" y="219052"/>
                                  <a:pt x="253132" y="211468"/>
                                  <a:pt x="253132" y="211068"/>
                                </a:cubicBezTo>
                                <a:cubicBezTo>
                                  <a:pt x="253132" y="211068"/>
                                  <a:pt x="253531" y="208274"/>
                                  <a:pt x="249938" y="206278"/>
                                </a:cubicBezTo>
                                <a:cubicBezTo>
                                  <a:pt x="247144" y="204681"/>
                                  <a:pt x="243550" y="206278"/>
                                  <a:pt x="243151" y="206677"/>
                                </a:cubicBezTo>
                                <a:cubicBezTo>
                                  <a:pt x="241953" y="207476"/>
                                  <a:pt x="236365" y="210669"/>
                                  <a:pt x="229578" y="207077"/>
                                </a:cubicBezTo>
                                <a:cubicBezTo>
                                  <a:pt x="222793" y="203484"/>
                                  <a:pt x="222394" y="197096"/>
                                  <a:pt x="222394" y="195499"/>
                                </a:cubicBezTo>
                                <a:cubicBezTo>
                                  <a:pt x="221993" y="195100"/>
                                  <a:pt x="221595" y="191906"/>
                                  <a:pt x="218800" y="190309"/>
                                </a:cubicBezTo>
                                <a:cubicBezTo>
                                  <a:pt x="215607" y="188712"/>
                                  <a:pt x="213611" y="189910"/>
                                  <a:pt x="212812" y="190309"/>
                                </a:cubicBezTo>
                                <a:lnTo>
                                  <a:pt x="212413" y="190309"/>
                                </a:lnTo>
                                <a:cubicBezTo>
                                  <a:pt x="211215" y="191108"/>
                                  <a:pt x="206026" y="194301"/>
                                  <a:pt x="198841" y="190708"/>
                                </a:cubicBezTo>
                                <a:cubicBezTo>
                                  <a:pt x="191255" y="186716"/>
                                  <a:pt x="191655" y="179531"/>
                                  <a:pt x="191655" y="178732"/>
                                </a:cubicBezTo>
                                <a:cubicBezTo>
                                  <a:pt x="192053" y="178732"/>
                                  <a:pt x="191655" y="175539"/>
                                  <a:pt x="188462" y="173942"/>
                                </a:cubicBezTo>
                                <a:cubicBezTo>
                                  <a:pt x="185667" y="172345"/>
                                  <a:pt x="182074" y="173942"/>
                                  <a:pt x="181675" y="174341"/>
                                </a:cubicBezTo>
                                <a:cubicBezTo>
                                  <a:pt x="180477" y="175140"/>
                                  <a:pt x="174889" y="178333"/>
                                  <a:pt x="168102" y="174740"/>
                                </a:cubicBezTo>
                                <a:lnTo>
                                  <a:pt x="165707" y="173144"/>
                                </a:lnTo>
                                <a:cubicBezTo>
                                  <a:pt x="163711" y="172345"/>
                                  <a:pt x="162913" y="169950"/>
                                  <a:pt x="164110" y="167954"/>
                                </a:cubicBezTo>
                                <a:cubicBezTo>
                                  <a:pt x="164909" y="165958"/>
                                  <a:pt x="167303" y="165160"/>
                                  <a:pt x="169300" y="166357"/>
                                </a:cubicBezTo>
                                <a:lnTo>
                                  <a:pt x="171694" y="167954"/>
                                </a:lnTo>
                                <a:cubicBezTo>
                                  <a:pt x="175288" y="169950"/>
                                  <a:pt x="178082" y="167954"/>
                                  <a:pt x="178082" y="167954"/>
                                </a:cubicBezTo>
                                <a:lnTo>
                                  <a:pt x="178482" y="167954"/>
                                </a:lnTo>
                                <a:cubicBezTo>
                                  <a:pt x="178681" y="167754"/>
                                  <a:pt x="180477" y="166657"/>
                                  <a:pt x="183072" y="166058"/>
                                </a:cubicBezTo>
                                <a:close/>
                                <a:moveTo>
                                  <a:pt x="4734070" y="163962"/>
                                </a:moveTo>
                                <a:cubicBezTo>
                                  <a:pt x="4735267" y="163562"/>
                                  <a:pt x="4736465" y="164361"/>
                                  <a:pt x="4736864" y="165558"/>
                                </a:cubicBezTo>
                                <a:cubicBezTo>
                                  <a:pt x="4738461" y="173143"/>
                                  <a:pt x="4746445" y="178333"/>
                                  <a:pt x="4754429" y="176337"/>
                                </a:cubicBezTo>
                                <a:cubicBezTo>
                                  <a:pt x="4756026" y="175938"/>
                                  <a:pt x="4757223" y="176736"/>
                                  <a:pt x="4757622" y="177934"/>
                                </a:cubicBezTo>
                                <a:cubicBezTo>
                                  <a:pt x="4758021" y="179131"/>
                                  <a:pt x="4757223" y="180329"/>
                                  <a:pt x="4756425" y="180728"/>
                                </a:cubicBezTo>
                                <a:lnTo>
                                  <a:pt x="4756026" y="180728"/>
                                </a:lnTo>
                                <a:cubicBezTo>
                                  <a:pt x="4751634" y="181926"/>
                                  <a:pt x="4747243" y="181526"/>
                                  <a:pt x="4743251" y="179530"/>
                                </a:cubicBezTo>
                                <a:cubicBezTo>
                                  <a:pt x="4738062" y="193902"/>
                                  <a:pt x="4728081" y="205080"/>
                                  <a:pt x="4714508" y="211866"/>
                                </a:cubicBezTo>
                                <a:cubicBezTo>
                                  <a:pt x="4700935" y="218653"/>
                                  <a:pt x="4685765" y="219850"/>
                                  <a:pt x="4671394" y="215060"/>
                                </a:cubicBezTo>
                                <a:cubicBezTo>
                                  <a:pt x="4670596" y="219451"/>
                                  <a:pt x="4668201" y="223443"/>
                                  <a:pt x="4664608" y="226238"/>
                                </a:cubicBezTo>
                                <a:lnTo>
                                  <a:pt x="4664209" y="226637"/>
                                </a:lnTo>
                                <a:cubicBezTo>
                                  <a:pt x="4663410" y="227036"/>
                                  <a:pt x="4662213" y="226637"/>
                                  <a:pt x="4661414" y="225838"/>
                                </a:cubicBezTo>
                                <a:cubicBezTo>
                                  <a:pt x="4660616" y="225040"/>
                                  <a:pt x="4660616" y="223443"/>
                                  <a:pt x="4661813" y="222645"/>
                                </a:cubicBezTo>
                                <a:cubicBezTo>
                                  <a:pt x="4667801" y="217455"/>
                                  <a:pt x="4668999" y="208274"/>
                                  <a:pt x="4663809" y="201886"/>
                                </a:cubicBezTo>
                                <a:cubicBezTo>
                                  <a:pt x="4663011" y="201087"/>
                                  <a:pt x="4663011" y="199490"/>
                                  <a:pt x="4664209" y="198692"/>
                                </a:cubicBezTo>
                                <a:cubicBezTo>
                                  <a:pt x="4665007" y="197894"/>
                                  <a:pt x="4666604" y="197894"/>
                                  <a:pt x="4667402" y="199091"/>
                                </a:cubicBezTo>
                                <a:cubicBezTo>
                                  <a:pt x="4670197" y="202685"/>
                                  <a:pt x="4671793" y="206677"/>
                                  <a:pt x="4671793" y="210669"/>
                                </a:cubicBezTo>
                                <a:lnTo>
                                  <a:pt x="4672193" y="210669"/>
                                </a:lnTo>
                                <a:cubicBezTo>
                                  <a:pt x="4685765" y="215060"/>
                                  <a:pt x="4699737" y="214262"/>
                                  <a:pt x="4712512" y="207875"/>
                                </a:cubicBezTo>
                                <a:cubicBezTo>
                                  <a:pt x="4724887" y="201486"/>
                                  <a:pt x="4734469" y="190708"/>
                                  <a:pt x="4738860" y="177534"/>
                                </a:cubicBezTo>
                                <a:lnTo>
                                  <a:pt x="4738860" y="177135"/>
                                </a:lnTo>
                                <a:cubicBezTo>
                                  <a:pt x="4735666" y="174740"/>
                                  <a:pt x="4733670" y="171147"/>
                                  <a:pt x="4732473" y="166756"/>
                                </a:cubicBezTo>
                                <a:cubicBezTo>
                                  <a:pt x="4732074" y="165558"/>
                                  <a:pt x="4732872" y="164361"/>
                                  <a:pt x="4734070" y="163962"/>
                                </a:cubicBezTo>
                                <a:close/>
                                <a:moveTo>
                                  <a:pt x="5657416" y="160768"/>
                                </a:moveTo>
                                <a:cubicBezTo>
                                  <a:pt x="5659811" y="160369"/>
                                  <a:pt x="5661807" y="161966"/>
                                  <a:pt x="5662206" y="164361"/>
                                </a:cubicBezTo>
                                <a:lnTo>
                                  <a:pt x="5665799" y="188712"/>
                                </a:lnTo>
                                <a:lnTo>
                                  <a:pt x="5690150" y="185119"/>
                                </a:lnTo>
                                <a:cubicBezTo>
                                  <a:pt x="5692546" y="184720"/>
                                  <a:pt x="5694542" y="186317"/>
                                  <a:pt x="5694941" y="188712"/>
                                </a:cubicBezTo>
                                <a:cubicBezTo>
                                  <a:pt x="5695340" y="191107"/>
                                  <a:pt x="5693743" y="193103"/>
                                  <a:pt x="5691348" y="193502"/>
                                </a:cubicBezTo>
                                <a:lnTo>
                                  <a:pt x="5666997" y="197095"/>
                                </a:lnTo>
                                <a:lnTo>
                                  <a:pt x="5670590" y="221447"/>
                                </a:lnTo>
                                <a:cubicBezTo>
                                  <a:pt x="5670989" y="223842"/>
                                  <a:pt x="5669392" y="225838"/>
                                  <a:pt x="5666997" y="226238"/>
                                </a:cubicBezTo>
                                <a:cubicBezTo>
                                  <a:pt x="5664602" y="226637"/>
                                  <a:pt x="5662606" y="225040"/>
                                  <a:pt x="5662206" y="222645"/>
                                </a:cubicBezTo>
                                <a:lnTo>
                                  <a:pt x="5658614" y="198293"/>
                                </a:lnTo>
                                <a:lnTo>
                                  <a:pt x="5634262" y="201885"/>
                                </a:lnTo>
                                <a:cubicBezTo>
                                  <a:pt x="5631866" y="202286"/>
                                  <a:pt x="5629870" y="200688"/>
                                  <a:pt x="5629471" y="198293"/>
                                </a:cubicBezTo>
                                <a:cubicBezTo>
                                  <a:pt x="5629072" y="195897"/>
                                  <a:pt x="5630669" y="193901"/>
                                  <a:pt x="5633064" y="193502"/>
                                </a:cubicBezTo>
                                <a:lnTo>
                                  <a:pt x="5657416" y="189909"/>
                                </a:lnTo>
                                <a:lnTo>
                                  <a:pt x="5653823" y="165558"/>
                                </a:lnTo>
                                <a:cubicBezTo>
                                  <a:pt x="5653424" y="163163"/>
                                  <a:pt x="5655021" y="161167"/>
                                  <a:pt x="5657416" y="160768"/>
                                </a:cubicBezTo>
                                <a:close/>
                                <a:moveTo>
                                  <a:pt x="1549342" y="160768"/>
                                </a:moveTo>
                                <a:lnTo>
                                  <a:pt x="1563713" y="171547"/>
                                </a:lnTo>
                                <a:cubicBezTo>
                                  <a:pt x="1564512" y="171947"/>
                                  <a:pt x="1564910" y="173543"/>
                                  <a:pt x="1564114" y="174342"/>
                                </a:cubicBezTo>
                                <a:cubicBezTo>
                                  <a:pt x="1563713" y="174741"/>
                                  <a:pt x="1562915" y="175140"/>
                                  <a:pt x="1562514" y="175140"/>
                                </a:cubicBezTo>
                                <a:cubicBezTo>
                                  <a:pt x="1562116" y="175140"/>
                                  <a:pt x="1561317" y="175140"/>
                                  <a:pt x="1560920" y="174741"/>
                                </a:cubicBezTo>
                                <a:lnTo>
                                  <a:pt x="1546951" y="163962"/>
                                </a:lnTo>
                                <a:cubicBezTo>
                                  <a:pt x="1546151" y="163562"/>
                                  <a:pt x="1545752" y="161966"/>
                                  <a:pt x="1546550" y="161167"/>
                                </a:cubicBezTo>
                                <a:cubicBezTo>
                                  <a:pt x="1546951" y="160369"/>
                                  <a:pt x="1548545" y="159970"/>
                                  <a:pt x="1549342" y="160768"/>
                                </a:cubicBezTo>
                                <a:close/>
                                <a:moveTo>
                                  <a:pt x="1495457" y="156777"/>
                                </a:moveTo>
                                <a:cubicBezTo>
                                  <a:pt x="1496252" y="156377"/>
                                  <a:pt x="1497851" y="156377"/>
                                  <a:pt x="1498249" y="157575"/>
                                </a:cubicBezTo>
                                <a:cubicBezTo>
                                  <a:pt x="1498649" y="158773"/>
                                  <a:pt x="1498649" y="159970"/>
                                  <a:pt x="1497453" y="160369"/>
                                </a:cubicBezTo>
                                <a:lnTo>
                                  <a:pt x="1482280" y="169153"/>
                                </a:lnTo>
                                <a:lnTo>
                                  <a:pt x="1481482" y="169552"/>
                                </a:lnTo>
                                <a:cubicBezTo>
                                  <a:pt x="1480682" y="169552"/>
                                  <a:pt x="1479884" y="169153"/>
                                  <a:pt x="1479485" y="168354"/>
                                </a:cubicBezTo>
                                <a:cubicBezTo>
                                  <a:pt x="1479084" y="167556"/>
                                  <a:pt x="1479084" y="165959"/>
                                  <a:pt x="1480283" y="165560"/>
                                </a:cubicBezTo>
                                <a:close/>
                                <a:moveTo>
                                  <a:pt x="6885950" y="152884"/>
                                </a:moveTo>
                                <a:cubicBezTo>
                                  <a:pt x="6888544" y="152285"/>
                                  <a:pt x="6891937" y="152185"/>
                                  <a:pt x="6895331" y="153982"/>
                                </a:cubicBezTo>
                                <a:cubicBezTo>
                                  <a:pt x="6902916" y="157974"/>
                                  <a:pt x="6902517" y="165558"/>
                                  <a:pt x="6902517" y="165958"/>
                                </a:cubicBezTo>
                                <a:cubicBezTo>
                                  <a:pt x="6902517" y="165958"/>
                                  <a:pt x="6902517" y="168752"/>
                                  <a:pt x="6906110" y="170748"/>
                                </a:cubicBezTo>
                                <a:cubicBezTo>
                                  <a:pt x="6909703" y="172345"/>
                                  <a:pt x="6912098" y="170748"/>
                                  <a:pt x="6912098" y="170748"/>
                                </a:cubicBezTo>
                                <a:lnTo>
                                  <a:pt x="6912497" y="170748"/>
                                </a:lnTo>
                                <a:lnTo>
                                  <a:pt x="6912896" y="170349"/>
                                </a:lnTo>
                                <a:cubicBezTo>
                                  <a:pt x="6914892" y="169151"/>
                                  <a:pt x="6919683" y="166756"/>
                                  <a:pt x="6926070" y="169950"/>
                                </a:cubicBezTo>
                                <a:cubicBezTo>
                                  <a:pt x="6932856" y="173542"/>
                                  <a:pt x="6933255" y="181127"/>
                                  <a:pt x="6933255" y="181526"/>
                                </a:cubicBezTo>
                                <a:lnTo>
                                  <a:pt x="6933255" y="181926"/>
                                </a:lnTo>
                                <a:cubicBezTo>
                                  <a:pt x="6933255" y="181926"/>
                                  <a:pt x="6933255" y="184720"/>
                                  <a:pt x="6936848" y="186716"/>
                                </a:cubicBezTo>
                                <a:cubicBezTo>
                                  <a:pt x="6940441" y="188712"/>
                                  <a:pt x="6943235" y="186716"/>
                                  <a:pt x="6943235" y="186716"/>
                                </a:cubicBezTo>
                                <a:lnTo>
                                  <a:pt x="6943635" y="186716"/>
                                </a:lnTo>
                                <a:cubicBezTo>
                                  <a:pt x="6944034" y="186317"/>
                                  <a:pt x="6951219" y="182325"/>
                                  <a:pt x="6957607" y="185918"/>
                                </a:cubicBezTo>
                                <a:cubicBezTo>
                                  <a:pt x="6965191" y="189911"/>
                                  <a:pt x="6964792" y="197495"/>
                                  <a:pt x="6964792" y="197894"/>
                                </a:cubicBezTo>
                                <a:cubicBezTo>
                                  <a:pt x="6964792" y="197894"/>
                                  <a:pt x="6964792" y="200689"/>
                                  <a:pt x="6968385" y="202685"/>
                                </a:cubicBezTo>
                                <a:cubicBezTo>
                                  <a:pt x="6969583" y="203084"/>
                                  <a:pt x="6970381" y="203483"/>
                                  <a:pt x="6971579" y="203483"/>
                                </a:cubicBezTo>
                                <a:lnTo>
                                  <a:pt x="6975970" y="203882"/>
                                </a:lnTo>
                                <a:cubicBezTo>
                                  <a:pt x="6977966" y="203882"/>
                                  <a:pt x="6979563" y="205878"/>
                                  <a:pt x="6979563" y="207874"/>
                                </a:cubicBezTo>
                                <a:cubicBezTo>
                                  <a:pt x="6979163" y="210270"/>
                                  <a:pt x="6977567" y="211866"/>
                                  <a:pt x="6973974" y="212266"/>
                                </a:cubicBezTo>
                                <a:lnTo>
                                  <a:pt x="6967986" y="211866"/>
                                </a:lnTo>
                                <a:cubicBezTo>
                                  <a:pt x="6966389" y="211467"/>
                                  <a:pt x="6964792" y="211068"/>
                                  <a:pt x="6963195" y="210270"/>
                                </a:cubicBezTo>
                                <a:cubicBezTo>
                                  <a:pt x="6955611" y="206278"/>
                                  <a:pt x="6956010" y="198693"/>
                                  <a:pt x="6956010" y="198294"/>
                                </a:cubicBezTo>
                                <a:cubicBezTo>
                                  <a:pt x="6956010" y="198294"/>
                                  <a:pt x="6956409" y="195499"/>
                                  <a:pt x="6952816" y="193503"/>
                                </a:cubicBezTo>
                                <a:cubicBezTo>
                                  <a:pt x="6950022" y="191907"/>
                                  <a:pt x="6946429" y="193503"/>
                                  <a:pt x="6946030" y="193903"/>
                                </a:cubicBezTo>
                                <a:cubicBezTo>
                                  <a:pt x="6944832" y="194701"/>
                                  <a:pt x="6939243" y="197894"/>
                                  <a:pt x="6932457" y="194302"/>
                                </a:cubicBezTo>
                                <a:cubicBezTo>
                                  <a:pt x="6925671" y="190709"/>
                                  <a:pt x="6925271" y="184321"/>
                                  <a:pt x="6925271" y="182724"/>
                                </a:cubicBezTo>
                                <a:cubicBezTo>
                                  <a:pt x="6924872" y="182325"/>
                                  <a:pt x="6924473" y="179131"/>
                                  <a:pt x="6921679" y="177534"/>
                                </a:cubicBezTo>
                                <a:cubicBezTo>
                                  <a:pt x="6918485" y="175938"/>
                                  <a:pt x="6916489" y="177135"/>
                                  <a:pt x="6915691" y="177534"/>
                                </a:cubicBezTo>
                                <a:lnTo>
                                  <a:pt x="6915291" y="177534"/>
                                </a:lnTo>
                                <a:cubicBezTo>
                                  <a:pt x="6914094" y="178333"/>
                                  <a:pt x="6908904" y="181526"/>
                                  <a:pt x="6901719" y="177934"/>
                                </a:cubicBezTo>
                                <a:cubicBezTo>
                                  <a:pt x="6894134" y="173942"/>
                                  <a:pt x="6894533" y="166756"/>
                                  <a:pt x="6894533" y="165958"/>
                                </a:cubicBezTo>
                                <a:cubicBezTo>
                                  <a:pt x="6894932" y="165958"/>
                                  <a:pt x="6894533" y="162764"/>
                                  <a:pt x="6891338" y="161167"/>
                                </a:cubicBezTo>
                                <a:cubicBezTo>
                                  <a:pt x="6888544" y="159570"/>
                                  <a:pt x="6884951" y="161167"/>
                                  <a:pt x="6884552" y="161566"/>
                                </a:cubicBezTo>
                                <a:cubicBezTo>
                                  <a:pt x="6883354" y="162365"/>
                                  <a:pt x="6877766" y="165558"/>
                                  <a:pt x="6870979" y="161966"/>
                                </a:cubicBezTo>
                                <a:lnTo>
                                  <a:pt x="6868584" y="160369"/>
                                </a:lnTo>
                                <a:cubicBezTo>
                                  <a:pt x="6866588" y="159570"/>
                                  <a:pt x="6865790" y="157175"/>
                                  <a:pt x="6866987" y="155179"/>
                                </a:cubicBezTo>
                                <a:cubicBezTo>
                                  <a:pt x="6867786" y="153183"/>
                                  <a:pt x="6870181" y="152385"/>
                                  <a:pt x="6872177" y="153582"/>
                                </a:cubicBezTo>
                                <a:lnTo>
                                  <a:pt x="6874572" y="154780"/>
                                </a:lnTo>
                                <a:cubicBezTo>
                                  <a:pt x="6878165" y="156776"/>
                                  <a:pt x="6880959" y="154780"/>
                                  <a:pt x="6880959" y="154780"/>
                                </a:cubicBezTo>
                                <a:lnTo>
                                  <a:pt x="6881358" y="154780"/>
                                </a:lnTo>
                                <a:cubicBezTo>
                                  <a:pt x="6881558" y="154580"/>
                                  <a:pt x="6883355" y="153483"/>
                                  <a:pt x="6885950" y="152884"/>
                                </a:cubicBezTo>
                                <a:close/>
                                <a:moveTo>
                                  <a:pt x="1554134" y="149591"/>
                                </a:moveTo>
                                <a:lnTo>
                                  <a:pt x="1570898" y="154382"/>
                                </a:lnTo>
                                <a:cubicBezTo>
                                  <a:pt x="1572099" y="154781"/>
                                  <a:pt x="1572899" y="155979"/>
                                  <a:pt x="1572099" y="157176"/>
                                </a:cubicBezTo>
                                <a:cubicBezTo>
                                  <a:pt x="1572099" y="157975"/>
                                  <a:pt x="1571299" y="158773"/>
                                  <a:pt x="1570500" y="158773"/>
                                </a:cubicBezTo>
                                <a:lnTo>
                                  <a:pt x="1569702" y="158773"/>
                                </a:lnTo>
                                <a:lnTo>
                                  <a:pt x="1552938" y="153983"/>
                                </a:lnTo>
                                <a:cubicBezTo>
                                  <a:pt x="1551736" y="153584"/>
                                  <a:pt x="1550937" y="152385"/>
                                  <a:pt x="1551339" y="151187"/>
                                </a:cubicBezTo>
                                <a:cubicBezTo>
                                  <a:pt x="1551736" y="149990"/>
                                  <a:pt x="1552938" y="149191"/>
                                  <a:pt x="1554134" y="149591"/>
                                </a:cubicBezTo>
                                <a:close/>
                                <a:moveTo>
                                  <a:pt x="1492262" y="145200"/>
                                </a:moveTo>
                                <a:cubicBezTo>
                                  <a:pt x="1493461" y="145200"/>
                                  <a:pt x="1494658" y="145998"/>
                                  <a:pt x="1494658" y="147196"/>
                                </a:cubicBezTo>
                                <a:cubicBezTo>
                                  <a:pt x="1495058" y="148393"/>
                                  <a:pt x="1494258" y="149592"/>
                                  <a:pt x="1492662" y="149592"/>
                                </a:cubicBezTo>
                                <a:lnTo>
                                  <a:pt x="1475093" y="151987"/>
                                </a:lnTo>
                                <a:cubicBezTo>
                                  <a:pt x="1473895" y="151987"/>
                                  <a:pt x="1472698" y="151189"/>
                                  <a:pt x="1472698" y="149991"/>
                                </a:cubicBezTo>
                                <a:cubicBezTo>
                                  <a:pt x="1472698" y="148793"/>
                                  <a:pt x="1473495" y="147595"/>
                                  <a:pt x="1474695" y="147595"/>
                                </a:cubicBezTo>
                                <a:close/>
                                <a:moveTo>
                                  <a:pt x="1571703" y="134820"/>
                                </a:moveTo>
                                <a:cubicBezTo>
                                  <a:pt x="1572899" y="134820"/>
                                  <a:pt x="1573697" y="135618"/>
                                  <a:pt x="1574095" y="136816"/>
                                </a:cubicBezTo>
                                <a:cubicBezTo>
                                  <a:pt x="1574095" y="138013"/>
                                  <a:pt x="1573295" y="139212"/>
                                  <a:pt x="1572099" y="139212"/>
                                </a:cubicBezTo>
                                <a:lnTo>
                                  <a:pt x="1554532" y="141607"/>
                                </a:lnTo>
                                <a:cubicBezTo>
                                  <a:pt x="1553334" y="141607"/>
                                  <a:pt x="1552136" y="140809"/>
                                  <a:pt x="1552136" y="139611"/>
                                </a:cubicBezTo>
                                <a:cubicBezTo>
                                  <a:pt x="1552136" y="138413"/>
                                  <a:pt x="1552938" y="137215"/>
                                  <a:pt x="1554134" y="137215"/>
                                </a:cubicBezTo>
                                <a:close/>
                                <a:moveTo>
                                  <a:pt x="199838" y="134122"/>
                                </a:moveTo>
                                <a:cubicBezTo>
                                  <a:pt x="202433" y="133523"/>
                                  <a:pt x="205826" y="133423"/>
                                  <a:pt x="209220" y="135220"/>
                                </a:cubicBezTo>
                                <a:cubicBezTo>
                                  <a:pt x="216803" y="139212"/>
                                  <a:pt x="216405" y="146796"/>
                                  <a:pt x="216405" y="147196"/>
                                </a:cubicBezTo>
                                <a:cubicBezTo>
                                  <a:pt x="216405" y="147196"/>
                                  <a:pt x="216405" y="149990"/>
                                  <a:pt x="219998" y="151986"/>
                                </a:cubicBezTo>
                                <a:cubicBezTo>
                                  <a:pt x="223591" y="153583"/>
                                  <a:pt x="225985" y="151986"/>
                                  <a:pt x="225985" y="151986"/>
                                </a:cubicBezTo>
                                <a:lnTo>
                                  <a:pt x="226385" y="151986"/>
                                </a:lnTo>
                                <a:lnTo>
                                  <a:pt x="226784" y="151587"/>
                                </a:lnTo>
                                <a:cubicBezTo>
                                  <a:pt x="228780" y="150389"/>
                                  <a:pt x="233570" y="147994"/>
                                  <a:pt x="239958" y="151188"/>
                                </a:cubicBezTo>
                                <a:cubicBezTo>
                                  <a:pt x="246743" y="154780"/>
                                  <a:pt x="247144" y="162365"/>
                                  <a:pt x="247144" y="162764"/>
                                </a:cubicBezTo>
                                <a:lnTo>
                                  <a:pt x="247144" y="163164"/>
                                </a:lnTo>
                                <a:cubicBezTo>
                                  <a:pt x="247144" y="163164"/>
                                  <a:pt x="247144" y="165958"/>
                                  <a:pt x="250735" y="167954"/>
                                </a:cubicBezTo>
                                <a:cubicBezTo>
                                  <a:pt x="254328" y="169950"/>
                                  <a:pt x="257122" y="167954"/>
                                  <a:pt x="257122" y="167954"/>
                                </a:cubicBezTo>
                                <a:lnTo>
                                  <a:pt x="257522" y="167954"/>
                                </a:lnTo>
                                <a:cubicBezTo>
                                  <a:pt x="257921" y="167555"/>
                                  <a:pt x="265106" y="163563"/>
                                  <a:pt x="271494" y="167156"/>
                                </a:cubicBezTo>
                                <a:cubicBezTo>
                                  <a:pt x="279079" y="171149"/>
                                  <a:pt x="278680" y="178733"/>
                                  <a:pt x="278680" y="179132"/>
                                </a:cubicBezTo>
                                <a:cubicBezTo>
                                  <a:pt x="278680" y="179132"/>
                                  <a:pt x="278680" y="181927"/>
                                  <a:pt x="282273" y="183923"/>
                                </a:cubicBezTo>
                                <a:cubicBezTo>
                                  <a:pt x="283471" y="184322"/>
                                  <a:pt x="284268" y="184721"/>
                                  <a:pt x="285466" y="184721"/>
                                </a:cubicBezTo>
                                <a:lnTo>
                                  <a:pt x="289858" y="185120"/>
                                </a:lnTo>
                                <a:cubicBezTo>
                                  <a:pt x="291853" y="185120"/>
                                  <a:pt x="293450" y="187116"/>
                                  <a:pt x="293450" y="189112"/>
                                </a:cubicBezTo>
                                <a:cubicBezTo>
                                  <a:pt x="293450" y="191108"/>
                                  <a:pt x="291454" y="192705"/>
                                  <a:pt x="287861" y="193104"/>
                                </a:cubicBezTo>
                                <a:lnTo>
                                  <a:pt x="281874" y="192705"/>
                                </a:lnTo>
                                <a:cubicBezTo>
                                  <a:pt x="280276" y="192306"/>
                                  <a:pt x="278680" y="191907"/>
                                  <a:pt x="277082" y="191108"/>
                                </a:cubicBezTo>
                                <a:cubicBezTo>
                                  <a:pt x="269498" y="187116"/>
                                  <a:pt x="269897" y="179532"/>
                                  <a:pt x="269897" y="179132"/>
                                </a:cubicBezTo>
                                <a:cubicBezTo>
                                  <a:pt x="269897" y="179132"/>
                                  <a:pt x="270296" y="176338"/>
                                  <a:pt x="266703" y="174342"/>
                                </a:cubicBezTo>
                                <a:cubicBezTo>
                                  <a:pt x="263909" y="172745"/>
                                  <a:pt x="260316" y="174342"/>
                                  <a:pt x="259917" y="174741"/>
                                </a:cubicBezTo>
                                <a:cubicBezTo>
                                  <a:pt x="258719" y="175540"/>
                                  <a:pt x="253131" y="178733"/>
                                  <a:pt x="246344" y="175141"/>
                                </a:cubicBezTo>
                                <a:cubicBezTo>
                                  <a:pt x="239558" y="171548"/>
                                  <a:pt x="239159" y="165160"/>
                                  <a:pt x="239159" y="163563"/>
                                </a:cubicBezTo>
                                <a:cubicBezTo>
                                  <a:pt x="238759" y="163164"/>
                                  <a:pt x="238361" y="159970"/>
                                  <a:pt x="235566" y="158373"/>
                                </a:cubicBezTo>
                                <a:cubicBezTo>
                                  <a:pt x="232372" y="156776"/>
                                  <a:pt x="230376" y="157974"/>
                                  <a:pt x="229578" y="158373"/>
                                </a:cubicBezTo>
                                <a:lnTo>
                                  <a:pt x="229179" y="158373"/>
                                </a:lnTo>
                                <a:cubicBezTo>
                                  <a:pt x="227981" y="159172"/>
                                  <a:pt x="222791" y="162365"/>
                                  <a:pt x="215606" y="158772"/>
                                </a:cubicBezTo>
                                <a:cubicBezTo>
                                  <a:pt x="208021" y="154780"/>
                                  <a:pt x="208420" y="147595"/>
                                  <a:pt x="208420" y="146796"/>
                                </a:cubicBezTo>
                                <a:cubicBezTo>
                                  <a:pt x="208819" y="146796"/>
                                  <a:pt x="208420" y="143603"/>
                                  <a:pt x="205227" y="142006"/>
                                </a:cubicBezTo>
                                <a:cubicBezTo>
                                  <a:pt x="202433" y="140409"/>
                                  <a:pt x="198840" y="142006"/>
                                  <a:pt x="198441" y="142405"/>
                                </a:cubicBezTo>
                                <a:cubicBezTo>
                                  <a:pt x="197243" y="143204"/>
                                  <a:pt x="191655" y="146397"/>
                                  <a:pt x="184868" y="142804"/>
                                </a:cubicBezTo>
                                <a:lnTo>
                                  <a:pt x="182472" y="141208"/>
                                </a:lnTo>
                                <a:cubicBezTo>
                                  <a:pt x="180476" y="140409"/>
                                  <a:pt x="179679" y="138014"/>
                                  <a:pt x="180875" y="136018"/>
                                </a:cubicBezTo>
                                <a:cubicBezTo>
                                  <a:pt x="181675" y="134022"/>
                                  <a:pt x="184070" y="133224"/>
                                  <a:pt x="186065" y="134421"/>
                                </a:cubicBezTo>
                                <a:lnTo>
                                  <a:pt x="188461" y="136018"/>
                                </a:lnTo>
                                <a:cubicBezTo>
                                  <a:pt x="192053" y="138014"/>
                                  <a:pt x="194848" y="136018"/>
                                  <a:pt x="194848" y="136018"/>
                                </a:cubicBezTo>
                                <a:lnTo>
                                  <a:pt x="195247" y="136018"/>
                                </a:lnTo>
                                <a:cubicBezTo>
                                  <a:pt x="195447" y="135818"/>
                                  <a:pt x="197243" y="134721"/>
                                  <a:pt x="199838" y="134122"/>
                                </a:cubicBezTo>
                                <a:close/>
                                <a:moveTo>
                                  <a:pt x="1476691" y="128034"/>
                                </a:moveTo>
                                <a:lnTo>
                                  <a:pt x="1493461" y="132825"/>
                                </a:lnTo>
                                <a:cubicBezTo>
                                  <a:pt x="1494657" y="133224"/>
                                  <a:pt x="1495457" y="134422"/>
                                  <a:pt x="1495058" y="135619"/>
                                </a:cubicBezTo>
                                <a:cubicBezTo>
                                  <a:pt x="1495058" y="136418"/>
                                  <a:pt x="1494258" y="137216"/>
                                  <a:pt x="1493461" y="137216"/>
                                </a:cubicBezTo>
                                <a:lnTo>
                                  <a:pt x="1492661" y="137216"/>
                                </a:lnTo>
                                <a:lnTo>
                                  <a:pt x="1475892" y="132426"/>
                                </a:lnTo>
                                <a:cubicBezTo>
                                  <a:pt x="1474695" y="132027"/>
                                  <a:pt x="1474295" y="130828"/>
                                  <a:pt x="1473895" y="129630"/>
                                </a:cubicBezTo>
                                <a:cubicBezTo>
                                  <a:pt x="1474295" y="128433"/>
                                  <a:pt x="1475492" y="127634"/>
                                  <a:pt x="1476691" y="128034"/>
                                </a:cubicBezTo>
                                <a:close/>
                                <a:moveTo>
                                  <a:pt x="6902716" y="120948"/>
                                </a:moveTo>
                                <a:cubicBezTo>
                                  <a:pt x="6905311" y="120349"/>
                                  <a:pt x="6908704" y="120249"/>
                                  <a:pt x="6912098" y="122046"/>
                                </a:cubicBezTo>
                                <a:cubicBezTo>
                                  <a:pt x="6919682" y="126038"/>
                                  <a:pt x="6919283" y="133622"/>
                                  <a:pt x="6919283" y="134022"/>
                                </a:cubicBezTo>
                                <a:cubicBezTo>
                                  <a:pt x="6919283" y="134022"/>
                                  <a:pt x="6919283" y="136816"/>
                                  <a:pt x="6922876" y="138812"/>
                                </a:cubicBezTo>
                                <a:cubicBezTo>
                                  <a:pt x="6926469" y="140409"/>
                                  <a:pt x="6928864" y="138812"/>
                                  <a:pt x="6928864" y="138812"/>
                                </a:cubicBezTo>
                                <a:lnTo>
                                  <a:pt x="6929263" y="138812"/>
                                </a:lnTo>
                                <a:lnTo>
                                  <a:pt x="6929662" y="138413"/>
                                </a:lnTo>
                                <a:cubicBezTo>
                                  <a:pt x="6931658" y="137215"/>
                                  <a:pt x="6936449" y="134820"/>
                                  <a:pt x="6942836" y="138014"/>
                                </a:cubicBezTo>
                                <a:cubicBezTo>
                                  <a:pt x="6949622" y="141606"/>
                                  <a:pt x="6950021" y="149191"/>
                                  <a:pt x="6950021" y="149590"/>
                                </a:cubicBezTo>
                                <a:lnTo>
                                  <a:pt x="6950021" y="149990"/>
                                </a:lnTo>
                                <a:cubicBezTo>
                                  <a:pt x="6950021" y="149990"/>
                                  <a:pt x="6950021" y="152784"/>
                                  <a:pt x="6953614" y="154780"/>
                                </a:cubicBezTo>
                                <a:cubicBezTo>
                                  <a:pt x="6957207" y="156776"/>
                                  <a:pt x="6960001" y="154780"/>
                                  <a:pt x="6960001" y="154780"/>
                                </a:cubicBezTo>
                                <a:lnTo>
                                  <a:pt x="6960401" y="154780"/>
                                </a:lnTo>
                                <a:cubicBezTo>
                                  <a:pt x="6960800" y="154381"/>
                                  <a:pt x="6967985" y="150389"/>
                                  <a:pt x="6974372" y="153982"/>
                                </a:cubicBezTo>
                                <a:cubicBezTo>
                                  <a:pt x="6981957" y="157975"/>
                                  <a:pt x="6981558" y="165559"/>
                                  <a:pt x="6981558" y="165958"/>
                                </a:cubicBezTo>
                                <a:cubicBezTo>
                                  <a:pt x="6981558" y="165958"/>
                                  <a:pt x="6981558" y="168753"/>
                                  <a:pt x="6985151" y="170749"/>
                                </a:cubicBezTo>
                                <a:cubicBezTo>
                                  <a:pt x="6986348" y="171148"/>
                                  <a:pt x="6987147" y="171547"/>
                                  <a:pt x="6988344" y="171547"/>
                                </a:cubicBezTo>
                                <a:lnTo>
                                  <a:pt x="6992736" y="171946"/>
                                </a:lnTo>
                                <a:cubicBezTo>
                                  <a:pt x="6994732" y="171946"/>
                                  <a:pt x="6996328" y="173942"/>
                                  <a:pt x="6996328" y="175938"/>
                                </a:cubicBezTo>
                                <a:cubicBezTo>
                                  <a:pt x="6996328" y="177934"/>
                                  <a:pt x="6994332" y="179531"/>
                                  <a:pt x="6990740" y="179930"/>
                                </a:cubicBezTo>
                                <a:lnTo>
                                  <a:pt x="6984752" y="179531"/>
                                </a:lnTo>
                                <a:cubicBezTo>
                                  <a:pt x="6983155" y="179132"/>
                                  <a:pt x="6981558" y="178733"/>
                                  <a:pt x="6979961" y="177934"/>
                                </a:cubicBezTo>
                                <a:cubicBezTo>
                                  <a:pt x="6972376" y="173942"/>
                                  <a:pt x="6972776" y="166358"/>
                                  <a:pt x="6972776" y="165958"/>
                                </a:cubicBezTo>
                                <a:cubicBezTo>
                                  <a:pt x="6972776" y="165958"/>
                                  <a:pt x="6973175" y="163164"/>
                                  <a:pt x="6969582" y="161168"/>
                                </a:cubicBezTo>
                                <a:cubicBezTo>
                                  <a:pt x="6966788" y="159571"/>
                                  <a:pt x="6963195" y="161168"/>
                                  <a:pt x="6962796" y="161567"/>
                                </a:cubicBezTo>
                                <a:cubicBezTo>
                                  <a:pt x="6961598" y="162366"/>
                                  <a:pt x="6956009" y="165559"/>
                                  <a:pt x="6949223" y="161967"/>
                                </a:cubicBezTo>
                                <a:cubicBezTo>
                                  <a:pt x="6942437" y="158374"/>
                                  <a:pt x="6942037" y="151986"/>
                                  <a:pt x="6942037" y="150389"/>
                                </a:cubicBezTo>
                                <a:cubicBezTo>
                                  <a:pt x="6941638" y="149990"/>
                                  <a:pt x="6941239" y="146796"/>
                                  <a:pt x="6938445" y="145199"/>
                                </a:cubicBezTo>
                                <a:cubicBezTo>
                                  <a:pt x="6935251" y="143602"/>
                                  <a:pt x="6933255" y="144800"/>
                                  <a:pt x="6932457" y="145199"/>
                                </a:cubicBezTo>
                                <a:lnTo>
                                  <a:pt x="6932058" y="145199"/>
                                </a:lnTo>
                                <a:cubicBezTo>
                                  <a:pt x="6930860" y="145998"/>
                                  <a:pt x="6925670" y="149191"/>
                                  <a:pt x="6918485" y="145598"/>
                                </a:cubicBezTo>
                                <a:cubicBezTo>
                                  <a:pt x="6910900" y="141606"/>
                                  <a:pt x="6911299" y="134421"/>
                                  <a:pt x="6911299" y="133622"/>
                                </a:cubicBezTo>
                                <a:cubicBezTo>
                                  <a:pt x="6911698" y="133622"/>
                                  <a:pt x="6911299" y="130429"/>
                                  <a:pt x="6908105" y="128832"/>
                                </a:cubicBezTo>
                                <a:cubicBezTo>
                                  <a:pt x="6905310" y="127235"/>
                                  <a:pt x="6901717" y="128832"/>
                                  <a:pt x="6901318" y="129231"/>
                                </a:cubicBezTo>
                                <a:cubicBezTo>
                                  <a:pt x="6900121" y="130030"/>
                                  <a:pt x="6894532" y="133223"/>
                                  <a:pt x="6887746" y="129630"/>
                                </a:cubicBezTo>
                                <a:lnTo>
                                  <a:pt x="6885350" y="128034"/>
                                </a:lnTo>
                                <a:cubicBezTo>
                                  <a:pt x="6883354" y="127235"/>
                                  <a:pt x="6882955" y="124840"/>
                                  <a:pt x="6883754" y="122844"/>
                                </a:cubicBezTo>
                                <a:cubicBezTo>
                                  <a:pt x="6884552" y="120848"/>
                                  <a:pt x="6886947" y="120050"/>
                                  <a:pt x="6888943" y="121247"/>
                                </a:cubicBezTo>
                                <a:lnTo>
                                  <a:pt x="6891338" y="122844"/>
                                </a:lnTo>
                                <a:cubicBezTo>
                                  <a:pt x="6894931" y="124840"/>
                                  <a:pt x="6897726" y="122844"/>
                                  <a:pt x="6897726" y="122844"/>
                                </a:cubicBezTo>
                                <a:lnTo>
                                  <a:pt x="6898125" y="122844"/>
                                </a:lnTo>
                                <a:cubicBezTo>
                                  <a:pt x="6898325" y="122644"/>
                                  <a:pt x="6900121" y="121547"/>
                                  <a:pt x="6902716" y="120948"/>
                                </a:cubicBezTo>
                                <a:close/>
                                <a:moveTo>
                                  <a:pt x="1564910" y="117655"/>
                                </a:moveTo>
                                <a:cubicBezTo>
                                  <a:pt x="1565709" y="117255"/>
                                  <a:pt x="1567305" y="117255"/>
                                  <a:pt x="1567703" y="118453"/>
                                </a:cubicBezTo>
                                <a:cubicBezTo>
                                  <a:pt x="1568103" y="119251"/>
                                  <a:pt x="1568103" y="120848"/>
                                  <a:pt x="1566904" y="121247"/>
                                </a:cubicBezTo>
                                <a:lnTo>
                                  <a:pt x="1551736" y="130031"/>
                                </a:lnTo>
                                <a:lnTo>
                                  <a:pt x="1550937" y="130430"/>
                                </a:lnTo>
                                <a:cubicBezTo>
                                  <a:pt x="1550140" y="130430"/>
                                  <a:pt x="1549342" y="130031"/>
                                  <a:pt x="1548946" y="129232"/>
                                </a:cubicBezTo>
                                <a:cubicBezTo>
                                  <a:pt x="1548141" y="128035"/>
                                  <a:pt x="1548545" y="126837"/>
                                  <a:pt x="1549744" y="126438"/>
                                </a:cubicBezTo>
                                <a:close/>
                                <a:moveTo>
                                  <a:pt x="1486274" y="112066"/>
                                </a:moveTo>
                                <a:lnTo>
                                  <a:pt x="1500246" y="122845"/>
                                </a:lnTo>
                                <a:cubicBezTo>
                                  <a:pt x="1501046" y="123245"/>
                                  <a:pt x="1501445" y="124841"/>
                                  <a:pt x="1500647" y="125640"/>
                                </a:cubicBezTo>
                                <a:cubicBezTo>
                                  <a:pt x="1500246" y="126039"/>
                                  <a:pt x="1499447" y="126438"/>
                                  <a:pt x="1499051" y="126438"/>
                                </a:cubicBezTo>
                                <a:cubicBezTo>
                                  <a:pt x="1498650" y="126438"/>
                                  <a:pt x="1497853" y="126438"/>
                                  <a:pt x="1497453" y="126039"/>
                                </a:cubicBezTo>
                                <a:lnTo>
                                  <a:pt x="1483878" y="115260"/>
                                </a:lnTo>
                                <a:cubicBezTo>
                                  <a:pt x="1483079" y="114860"/>
                                  <a:pt x="1482681" y="113264"/>
                                  <a:pt x="1483479" y="112465"/>
                                </a:cubicBezTo>
                                <a:cubicBezTo>
                                  <a:pt x="1483878" y="111667"/>
                                  <a:pt x="1485474" y="111268"/>
                                  <a:pt x="1486274" y="112066"/>
                                </a:cubicBezTo>
                                <a:close/>
                                <a:moveTo>
                                  <a:pt x="1554933" y="103284"/>
                                </a:moveTo>
                                <a:cubicBezTo>
                                  <a:pt x="1555729" y="103683"/>
                                  <a:pt x="1556132" y="105280"/>
                                  <a:pt x="1555330" y="106078"/>
                                </a:cubicBezTo>
                                <a:lnTo>
                                  <a:pt x="1544556" y="120051"/>
                                </a:lnTo>
                                <a:cubicBezTo>
                                  <a:pt x="1544149" y="120451"/>
                                  <a:pt x="1543352" y="120850"/>
                                  <a:pt x="1542954" y="120850"/>
                                </a:cubicBezTo>
                                <a:cubicBezTo>
                                  <a:pt x="1542556" y="120850"/>
                                  <a:pt x="1541756" y="120850"/>
                                  <a:pt x="1541361" y="120451"/>
                                </a:cubicBezTo>
                                <a:cubicBezTo>
                                  <a:pt x="1540160" y="119652"/>
                                  <a:pt x="1540160" y="118455"/>
                                  <a:pt x="1541361" y="117656"/>
                                </a:cubicBezTo>
                                <a:lnTo>
                                  <a:pt x="1552136" y="103683"/>
                                </a:lnTo>
                                <a:cubicBezTo>
                                  <a:pt x="1552533" y="102885"/>
                                  <a:pt x="1554134" y="102486"/>
                                  <a:pt x="1554933" y="103284"/>
                                </a:cubicBezTo>
                                <a:close/>
                                <a:moveTo>
                                  <a:pt x="1498249" y="99292"/>
                                </a:moveTo>
                                <a:cubicBezTo>
                                  <a:pt x="1499048" y="98892"/>
                                  <a:pt x="1500647" y="98892"/>
                                  <a:pt x="1501044" y="100090"/>
                                </a:cubicBezTo>
                                <a:lnTo>
                                  <a:pt x="1509831" y="115260"/>
                                </a:lnTo>
                                <a:cubicBezTo>
                                  <a:pt x="1510228" y="116059"/>
                                  <a:pt x="1510228" y="117656"/>
                                  <a:pt x="1509029" y="118055"/>
                                </a:cubicBezTo>
                                <a:lnTo>
                                  <a:pt x="1508232" y="118454"/>
                                </a:lnTo>
                                <a:cubicBezTo>
                                  <a:pt x="1507434" y="118454"/>
                                  <a:pt x="1506633" y="118055"/>
                                  <a:pt x="1506235" y="117256"/>
                                </a:cubicBezTo>
                                <a:lnTo>
                                  <a:pt x="1497452" y="102086"/>
                                </a:lnTo>
                                <a:cubicBezTo>
                                  <a:pt x="1497053" y="101288"/>
                                  <a:pt x="1497053" y="99691"/>
                                  <a:pt x="1498249" y="99292"/>
                                </a:cubicBezTo>
                                <a:close/>
                                <a:moveTo>
                                  <a:pt x="1536970" y="94502"/>
                                </a:moveTo>
                                <a:cubicBezTo>
                                  <a:pt x="1538166" y="94901"/>
                                  <a:pt x="1538968" y="96098"/>
                                  <a:pt x="1538565" y="97296"/>
                                </a:cubicBezTo>
                                <a:lnTo>
                                  <a:pt x="1533775" y="114063"/>
                                </a:lnTo>
                                <a:cubicBezTo>
                                  <a:pt x="1533775" y="114862"/>
                                  <a:pt x="1532977" y="115660"/>
                                  <a:pt x="1532180" y="115660"/>
                                </a:cubicBezTo>
                                <a:lnTo>
                                  <a:pt x="1531383" y="115660"/>
                                </a:lnTo>
                                <a:cubicBezTo>
                                  <a:pt x="1530183" y="115261"/>
                                  <a:pt x="1529387" y="114063"/>
                                  <a:pt x="1529387" y="112866"/>
                                </a:cubicBezTo>
                                <a:lnTo>
                                  <a:pt x="1534173" y="96098"/>
                                </a:lnTo>
                                <a:cubicBezTo>
                                  <a:pt x="1534572" y="94901"/>
                                  <a:pt x="1535772" y="94102"/>
                                  <a:pt x="1536970" y="94502"/>
                                </a:cubicBezTo>
                                <a:close/>
                                <a:moveTo>
                                  <a:pt x="1517018" y="92505"/>
                                </a:moveTo>
                                <a:cubicBezTo>
                                  <a:pt x="1518215" y="92505"/>
                                  <a:pt x="1519412" y="93303"/>
                                  <a:pt x="1519412" y="94501"/>
                                </a:cubicBezTo>
                                <a:lnTo>
                                  <a:pt x="1521807" y="112067"/>
                                </a:lnTo>
                                <a:cubicBezTo>
                                  <a:pt x="1521807" y="113264"/>
                                  <a:pt x="1521009" y="114462"/>
                                  <a:pt x="1519812" y="114462"/>
                                </a:cubicBezTo>
                                <a:cubicBezTo>
                                  <a:pt x="1518614" y="114861"/>
                                  <a:pt x="1517418" y="114063"/>
                                  <a:pt x="1517418" y="112466"/>
                                </a:cubicBezTo>
                                <a:lnTo>
                                  <a:pt x="1515021" y="94900"/>
                                </a:lnTo>
                                <a:cubicBezTo>
                                  <a:pt x="1515021" y="93702"/>
                                  <a:pt x="1515820" y="92505"/>
                                  <a:pt x="1517018" y="92505"/>
                                </a:cubicBezTo>
                                <a:close/>
                                <a:moveTo>
                                  <a:pt x="561363" y="67905"/>
                                </a:moveTo>
                                <a:cubicBezTo>
                                  <a:pt x="569098" y="69851"/>
                                  <a:pt x="576084" y="74741"/>
                                  <a:pt x="580476" y="82126"/>
                                </a:cubicBezTo>
                                <a:lnTo>
                                  <a:pt x="574887" y="85719"/>
                                </a:lnTo>
                                <a:cubicBezTo>
                                  <a:pt x="567301" y="74142"/>
                                  <a:pt x="552132" y="70550"/>
                                  <a:pt x="540555" y="77735"/>
                                </a:cubicBezTo>
                                <a:cubicBezTo>
                                  <a:pt x="528978" y="84921"/>
                                  <a:pt x="525385" y="100491"/>
                                  <a:pt x="533369" y="111668"/>
                                </a:cubicBezTo>
                                <a:lnTo>
                                  <a:pt x="527780" y="115261"/>
                                </a:lnTo>
                                <a:cubicBezTo>
                                  <a:pt x="527381" y="114862"/>
                                  <a:pt x="527381" y="114463"/>
                                  <a:pt x="526982" y="114063"/>
                                </a:cubicBezTo>
                                <a:cubicBezTo>
                                  <a:pt x="518200" y="99293"/>
                                  <a:pt x="522990" y="80130"/>
                                  <a:pt x="537760" y="71348"/>
                                </a:cubicBezTo>
                                <a:cubicBezTo>
                                  <a:pt x="545146" y="66957"/>
                                  <a:pt x="553629" y="65959"/>
                                  <a:pt x="561363" y="67905"/>
                                </a:cubicBezTo>
                                <a:close/>
                                <a:moveTo>
                                  <a:pt x="7264241" y="54731"/>
                                </a:moveTo>
                                <a:cubicBezTo>
                                  <a:pt x="7271976" y="56677"/>
                                  <a:pt x="7278962" y="61567"/>
                                  <a:pt x="7283353" y="68952"/>
                                </a:cubicBezTo>
                                <a:lnTo>
                                  <a:pt x="7277764" y="72545"/>
                                </a:lnTo>
                                <a:cubicBezTo>
                                  <a:pt x="7270179" y="60968"/>
                                  <a:pt x="7255010" y="57376"/>
                                  <a:pt x="7243433" y="64561"/>
                                </a:cubicBezTo>
                                <a:cubicBezTo>
                                  <a:pt x="7231855" y="71747"/>
                                  <a:pt x="7228661" y="87317"/>
                                  <a:pt x="7236246" y="98494"/>
                                </a:cubicBezTo>
                                <a:lnTo>
                                  <a:pt x="7230657" y="102087"/>
                                </a:lnTo>
                                <a:cubicBezTo>
                                  <a:pt x="7230258" y="101688"/>
                                  <a:pt x="7230258" y="101289"/>
                                  <a:pt x="7229859" y="100889"/>
                                </a:cubicBezTo>
                                <a:cubicBezTo>
                                  <a:pt x="7221077" y="86119"/>
                                  <a:pt x="7225867" y="66956"/>
                                  <a:pt x="7240638" y="58174"/>
                                </a:cubicBezTo>
                                <a:cubicBezTo>
                                  <a:pt x="7248023" y="53783"/>
                                  <a:pt x="7256506" y="52785"/>
                                  <a:pt x="7264241" y="54731"/>
                                </a:cubicBezTo>
                                <a:close/>
                                <a:moveTo>
                                  <a:pt x="5304923" y="38614"/>
                                </a:moveTo>
                                <a:cubicBezTo>
                                  <a:pt x="5306120" y="38614"/>
                                  <a:pt x="5306919" y="39412"/>
                                  <a:pt x="5307318" y="40610"/>
                                </a:cubicBezTo>
                                <a:lnTo>
                                  <a:pt x="5309714" y="58176"/>
                                </a:lnTo>
                                <a:cubicBezTo>
                                  <a:pt x="5309714" y="59373"/>
                                  <a:pt x="5308916" y="60571"/>
                                  <a:pt x="5307718" y="60571"/>
                                </a:cubicBezTo>
                                <a:cubicBezTo>
                                  <a:pt x="5306519" y="60571"/>
                                  <a:pt x="5305322" y="59772"/>
                                  <a:pt x="5305322" y="58575"/>
                                </a:cubicBezTo>
                                <a:lnTo>
                                  <a:pt x="5302927" y="41009"/>
                                </a:lnTo>
                                <a:cubicBezTo>
                                  <a:pt x="5302927" y="39811"/>
                                  <a:pt x="5303725" y="38614"/>
                                  <a:pt x="5304923" y="38614"/>
                                </a:cubicBezTo>
                                <a:close/>
                                <a:moveTo>
                                  <a:pt x="5293346" y="37815"/>
                                </a:moveTo>
                                <a:cubicBezTo>
                                  <a:pt x="5294544" y="38214"/>
                                  <a:pt x="5294943" y="39411"/>
                                  <a:pt x="5294544" y="40609"/>
                                </a:cubicBezTo>
                                <a:lnTo>
                                  <a:pt x="5289753" y="57376"/>
                                </a:lnTo>
                                <a:cubicBezTo>
                                  <a:pt x="5289753" y="58175"/>
                                  <a:pt x="5288954" y="58973"/>
                                  <a:pt x="5288156" y="58973"/>
                                </a:cubicBezTo>
                                <a:lnTo>
                                  <a:pt x="5287358" y="58973"/>
                                </a:lnTo>
                                <a:cubicBezTo>
                                  <a:pt x="5286160" y="58574"/>
                                  <a:pt x="5285362" y="57376"/>
                                  <a:pt x="5285761" y="56179"/>
                                </a:cubicBezTo>
                                <a:lnTo>
                                  <a:pt x="5290552" y="39411"/>
                                </a:lnTo>
                                <a:cubicBezTo>
                                  <a:pt x="5290951" y="38214"/>
                                  <a:pt x="5292149" y="37415"/>
                                  <a:pt x="5293346" y="37815"/>
                                </a:cubicBezTo>
                                <a:close/>
                                <a:moveTo>
                                  <a:pt x="5315301" y="35021"/>
                                </a:moveTo>
                                <a:cubicBezTo>
                                  <a:pt x="5316099" y="34621"/>
                                  <a:pt x="5317696" y="34621"/>
                                  <a:pt x="5318095" y="35819"/>
                                </a:cubicBezTo>
                                <a:lnTo>
                                  <a:pt x="5326879" y="50990"/>
                                </a:lnTo>
                                <a:cubicBezTo>
                                  <a:pt x="5327278" y="51788"/>
                                  <a:pt x="5327278" y="53385"/>
                                  <a:pt x="5326080" y="53784"/>
                                </a:cubicBezTo>
                                <a:lnTo>
                                  <a:pt x="5325282" y="54183"/>
                                </a:lnTo>
                                <a:cubicBezTo>
                                  <a:pt x="5324483" y="54183"/>
                                  <a:pt x="5323685" y="53784"/>
                                  <a:pt x="5323286" y="52986"/>
                                </a:cubicBezTo>
                                <a:lnTo>
                                  <a:pt x="5314502" y="37815"/>
                                </a:lnTo>
                                <a:cubicBezTo>
                                  <a:pt x="5314103" y="37017"/>
                                  <a:pt x="5314103" y="35420"/>
                                  <a:pt x="5315301" y="35021"/>
                                </a:cubicBezTo>
                                <a:close/>
                                <a:moveTo>
                                  <a:pt x="5283367" y="33025"/>
                                </a:moveTo>
                                <a:cubicBezTo>
                                  <a:pt x="5284165" y="33823"/>
                                  <a:pt x="5284564" y="35021"/>
                                  <a:pt x="5284165" y="35819"/>
                                </a:cubicBezTo>
                                <a:lnTo>
                                  <a:pt x="5273386" y="49792"/>
                                </a:lnTo>
                                <a:cubicBezTo>
                                  <a:pt x="5272987" y="50192"/>
                                  <a:pt x="5272188" y="50591"/>
                                  <a:pt x="5271789" y="50591"/>
                                </a:cubicBezTo>
                                <a:cubicBezTo>
                                  <a:pt x="5271390" y="50591"/>
                                  <a:pt x="5270591" y="50591"/>
                                  <a:pt x="5270192" y="50192"/>
                                </a:cubicBezTo>
                                <a:cubicBezTo>
                                  <a:pt x="5269394" y="49792"/>
                                  <a:pt x="5268995" y="48196"/>
                                  <a:pt x="5269793" y="47397"/>
                                </a:cubicBezTo>
                                <a:lnTo>
                                  <a:pt x="5280572" y="33424"/>
                                </a:lnTo>
                                <a:cubicBezTo>
                                  <a:pt x="5280972" y="32626"/>
                                  <a:pt x="5282568" y="32227"/>
                                  <a:pt x="5283367" y="33025"/>
                                </a:cubicBezTo>
                                <a:close/>
                                <a:moveTo>
                                  <a:pt x="3960221" y="32725"/>
                                </a:moveTo>
                                <a:cubicBezTo>
                                  <a:pt x="3962816" y="32126"/>
                                  <a:pt x="3966210" y="32026"/>
                                  <a:pt x="3969603" y="33823"/>
                                </a:cubicBezTo>
                                <a:cubicBezTo>
                                  <a:pt x="3977187" y="37815"/>
                                  <a:pt x="3976788" y="45399"/>
                                  <a:pt x="3976788" y="45799"/>
                                </a:cubicBezTo>
                                <a:cubicBezTo>
                                  <a:pt x="3976788" y="45799"/>
                                  <a:pt x="3976788" y="48593"/>
                                  <a:pt x="3980381" y="50589"/>
                                </a:cubicBezTo>
                                <a:cubicBezTo>
                                  <a:pt x="3983974" y="52186"/>
                                  <a:pt x="3986369" y="50589"/>
                                  <a:pt x="3986369" y="50589"/>
                                </a:cubicBezTo>
                                <a:lnTo>
                                  <a:pt x="3986768" y="50589"/>
                                </a:lnTo>
                                <a:lnTo>
                                  <a:pt x="3987167" y="50190"/>
                                </a:lnTo>
                                <a:cubicBezTo>
                                  <a:pt x="3989163" y="48992"/>
                                  <a:pt x="3993954" y="46597"/>
                                  <a:pt x="4000341" y="49791"/>
                                </a:cubicBezTo>
                                <a:cubicBezTo>
                                  <a:pt x="4007127" y="53383"/>
                                  <a:pt x="4007527" y="60968"/>
                                  <a:pt x="4007527" y="61367"/>
                                </a:cubicBezTo>
                                <a:lnTo>
                                  <a:pt x="4007527" y="61767"/>
                                </a:lnTo>
                                <a:cubicBezTo>
                                  <a:pt x="4007527" y="61767"/>
                                  <a:pt x="4007527" y="64561"/>
                                  <a:pt x="4011119" y="66557"/>
                                </a:cubicBezTo>
                                <a:cubicBezTo>
                                  <a:pt x="4014712" y="68553"/>
                                  <a:pt x="4017507" y="66557"/>
                                  <a:pt x="4017507" y="66557"/>
                                </a:cubicBezTo>
                                <a:lnTo>
                                  <a:pt x="4017906" y="66557"/>
                                </a:lnTo>
                                <a:cubicBezTo>
                                  <a:pt x="4018305" y="66158"/>
                                  <a:pt x="4025492" y="62166"/>
                                  <a:pt x="4031879" y="65759"/>
                                </a:cubicBezTo>
                                <a:cubicBezTo>
                                  <a:pt x="4039464" y="69752"/>
                                  <a:pt x="4039064" y="77336"/>
                                  <a:pt x="4039064" y="77735"/>
                                </a:cubicBezTo>
                                <a:cubicBezTo>
                                  <a:pt x="4039064" y="77735"/>
                                  <a:pt x="4039064" y="80530"/>
                                  <a:pt x="4042657" y="82526"/>
                                </a:cubicBezTo>
                                <a:cubicBezTo>
                                  <a:pt x="4043855" y="82925"/>
                                  <a:pt x="4044653" y="83324"/>
                                  <a:pt x="4045851" y="83324"/>
                                </a:cubicBezTo>
                                <a:lnTo>
                                  <a:pt x="4050242" y="83723"/>
                                </a:lnTo>
                                <a:cubicBezTo>
                                  <a:pt x="4052238" y="83723"/>
                                  <a:pt x="4053835" y="85719"/>
                                  <a:pt x="4053835" y="87715"/>
                                </a:cubicBezTo>
                                <a:cubicBezTo>
                                  <a:pt x="4053835" y="89711"/>
                                  <a:pt x="4051839" y="91308"/>
                                  <a:pt x="4048246" y="92107"/>
                                </a:cubicBezTo>
                                <a:lnTo>
                                  <a:pt x="4042258" y="91707"/>
                                </a:lnTo>
                                <a:cubicBezTo>
                                  <a:pt x="4040661" y="91308"/>
                                  <a:pt x="4039064" y="90909"/>
                                  <a:pt x="4037468" y="90111"/>
                                </a:cubicBezTo>
                                <a:cubicBezTo>
                                  <a:pt x="4029883" y="86119"/>
                                  <a:pt x="4030282" y="78534"/>
                                  <a:pt x="4030282" y="78135"/>
                                </a:cubicBezTo>
                                <a:cubicBezTo>
                                  <a:pt x="4030282" y="78135"/>
                                  <a:pt x="4030681" y="75340"/>
                                  <a:pt x="4027088" y="73344"/>
                                </a:cubicBezTo>
                                <a:cubicBezTo>
                                  <a:pt x="4024294" y="71748"/>
                                  <a:pt x="4020700" y="73344"/>
                                  <a:pt x="4020301" y="73744"/>
                                </a:cubicBezTo>
                                <a:cubicBezTo>
                                  <a:pt x="4019103" y="74542"/>
                                  <a:pt x="4013515" y="77735"/>
                                  <a:pt x="4006728" y="74143"/>
                                </a:cubicBezTo>
                                <a:cubicBezTo>
                                  <a:pt x="3999942" y="70550"/>
                                  <a:pt x="3999543" y="64162"/>
                                  <a:pt x="3999543" y="62565"/>
                                </a:cubicBezTo>
                                <a:cubicBezTo>
                                  <a:pt x="3999143" y="62166"/>
                                  <a:pt x="3998744" y="58972"/>
                                  <a:pt x="3995950" y="57375"/>
                                </a:cubicBezTo>
                                <a:cubicBezTo>
                                  <a:pt x="3992756" y="55779"/>
                                  <a:pt x="3990760" y="56976"/>
                                  <a:pt x="3989962" y="57375"/>
                                </a:cubicBezTo>
                                <a:lnTo>
                                  <a:pt x="3989563" y="57375"/>
                                </a:lnTo>
                                <a:cubicBezTo>
                                  <a:pt x="3988365" y="58174"/>
                                  <a:pt x="3983175" y="61367"/>
                                  <a:pt x="3975990" y="57775"/>
                                </a:cubicBezTo>
                                <a:cubicBezTo>
                                  <a:pt x="3968405" y="53783"/>
                                  <a:pt x="3968804" y="46597"/>
                                  <a:pt x="3968804" y="45799"/>
                                </a:cubicBezTo>
                                <a:cubicBezTo>
                                  <a:pt x="3969203" y="45799"/>
                                  <a:pt x="3968804" y="42605"/>
                                  <a:pt x="3965611" y="41008"/>
                                </a:cubicBezTo>
                                <a:cubicBezTo>
                                  <a:pt x="3962816" y="39411"/>
                                  <a:pt x="3959223" y="41008"/>
                                  <a:pt x="3958824" y="41407"/>
                                </a:cubicBezTo>
                                <a:cubicBezTo>
                                  <a:pt x="3957627" y="42206"/>
                                  <a:pt x="3952038" y="45399"/>
                                  <a:pt x="3945251" y="41807"/>
                                </a:cubicBezTo>
                                <a:lnTo>
                                  <a:pt x="3942856" y="40210"/>
                                </a:lnTo>
                                <a:cubicBezTo>
                                  <a:pt x="3940860" y="39411"/>
                                  <a:pt x="3940062" y="37016"/>
                                  <a:pt x="3941259" y="35020"/>
                                </a:cubicBezTo>
                                <a:cubicBezTo>
                                  <a:pt x="3942058" y="33024"/>
                                  <a:pt x="3944453" y="32226"/>
                                  <a:pt x="3946449" y="33423"/>
                                </a:cubicBezTo>
                                <a:lnTo>
                                  <a:pt x="3948844" y="34621"/>
                                </a:lnTo>
                                <a:cubicBezTo>
                                  <a:pt x="3952437" y="36617"/>
                                  <a:pt x="3955231" y="34621"/>
                                  <a:pt x="3955231" y="34621"/>
                                </a:cubicBezTo>
                                <a:lnTo>
                                  <a:pt x="3955631" y="34621"/>
                                </a:lnTo>
                                <a:cubicBezTo>
                                  <a:pt x="3955830" y="34421"/>
                                  <a:pt x="3957626" y="33324"/>
                                  <a:pt x="3960221" y="32725"/>
                                </a:cubicBezTo>
                                <a:close/>
                                <a:moveTo>
                                  <a:pt x="5326879" y="27037"/>
                                </a:moveTo>
                                <a:lnTo>
                                  <a:pt x="5341251" y="37816"/>
                                </a:lnTo>
                                <a:cubicBezTo>
                                  <a:pt x="5342049" y="38216"/>
                                  <a:pt x="5342448" y="39812"/>
                                  <a:pt x="5341650" y="40611"/>
                                </a:cubicBezTo>
                                <a:cubicBezTo>
                                  <a:pt x="5341251" y="41010"/>
                                  <a:pt x="5340452" y="41409"/>
                                  <a:pt x="5340053" y="41409"/>
                                </a:cubicBezTo>
                                <a:cubicBezTo>
                                  <a:pt x="5339654" y="41409"/>
                                  <a:pt x="5338856" y="41409"/>
                                  <a:pt x="5338456" y="41010"/>
                                </a:cubicBezTo>
                                <a:lnTo>
                                  <a:pt x="5324483" y="30231"/>
                                </a:lnTo>
                                <a:cubicBezTo>
                                  <a:pt x="5323685" y="29831"/>
                                  <a:pt x="5323286" y="28235"/>
                                  <a:pt x="5324084" y="27436"/>
                                </a:cubicBezTo>
                                <a:cubicBezTo>
                                  <a:pt x="5324483" y="26638"/>
                                  <a:pt x="5326080" y="26239"/>
                                  <a:pt x="5326879" y="27037"/>
                                </a:cubicBezTo>
                                <a:close/>
                                <a:moveTo>
                                  <a:pt x="1835948" y="26638"/>
                                </a:moveTo>
                                <a:cubicBezTo>
                                  <a:pt x="1837146" y="26238"/>
                                  <a:pt x="1838344" y="27037"/>
                                  <a:pt x="1838742" y="28234"/>
                                </a:cubicBezTo>
                                <a:cubicBezTo>
                                  <a:pt x="1840339" y="35819"/>
                                  <a:pt x="1848324" y="41009"/>
                                  <a:pt x="1856308" y="39013"/>
                                </a:cubicBezTo>
                                <a:cubicBezTo>
                                  <a:pt x="1857904" y="38614"/>
                                  <a:pt x="1859102" y="39412"/>
                                  <a:pt x="1859501" y="40610"/>
                                </a:cubicBezTo>
                                <a:cubicBezTo>
                                  <a:pt x="1859900" y="41807"/>
                                  <a:pt x="1859102" y="43005"/>
                                  <a:pt x="1858304" y="43404"/>
                                </a:cubicBezTo>
                                <a:lnTo>
                                  <a:pt x="1857904" y="43404"/>
                                </a:lnTo>
                                <a:cubicBezTo>
                                  <a:pt x="1853513" y="44602"/>
                                  <a:pt x="1849122" y="44202"/>
                                  <a:pt x="1845129" y="42206"/>
                                </a:cubicBezTo>
                                <a:cubicBezTo>
                                  <a:pt x="1839939" y="56578"/>
                                  <a:pt x="1829959" y="67756"/>
                                  <a:pt x="1816386" y="74542"/>
                                </a:cubicBezTo>
                                <a:cubicBezTo>
                                  <a:pt x="1802837" y="81329"/>
                                  <a:pt x="1787669" y="82526"/>
                                  <a:pt x="1773298" y="77736"/>
                                </a:cubicBezTo>
                                <a:cubicBezTo>
                                  <a:pt x="1772500" y="82127"/>
                                  <a:pt x="1770105" y="86119"/>
                                  <a:pt x="1766513" y="88914"/>
                                </a:cubicBezTo>
                                <a:lnTo>
                                  <a:pt x="1766113" y="89313"/>
                                </a:lnTo>
                                <a:cubicBezTo>
                                  <a:pt x="1765314" y="89712"/>
                                  <a:pt x="1764118" y="89313"/>
                                  <a:pt x="1763318" y="88514"/>
                                </a:cubicBezTo>
                                <a:cubicBezTo>
                                  <a:pt x="1762520" y="87716"/>
                                  <a:pt x="1762520" y="86119"/>
                                  <a:pt x="1763718" y="85321"/>
                                </a:cubicBezTo>
                                <a:cubicBezTo>
                                  <a:pt x="1769706" y="80131"/>
                                  <a:pt x="1770903" y="70950"/>
                                  <a:pt x="1765713" y="64562"/>
                                </a:cubicBezTo>
                                <a:cubicBezTo>
                                  <a:pt x="1764915" y="63763"/>
                                  <a:pt x="1764915" y="62166"/>
                                  <a:pt x="1766113" y="61368"/>
                                </a:cubicBezTo>
                                <a:cubicBezTo>
                                  <a:pt x="1766911" y="60570"/>
                                  <a:pt x="1768508" y="60570"/>
                                  <a:pt x="1769306" y="61767"/>
                                </a:cubicBezTo>
                                <a:cubicBezTo>
                                  <a:pt x="1772100" y="65361"/>
                                  <a:pt x="1773697" y="69353"/>
                                  <a:pt x="1773697" y="73345"/>
                                </a:cubicBezTo>
                                <a:lnTo>
                                  <a:pt x="1774096" y="73345"/>
                                </a:lnTo>
                                <a:cubicBezTo>
                                  <a:pt x="1787669" y="77736"/>
                                  <a:pt x="1801639" y="76938"/>
                                  <a:pt x="1814391" y="70551"/>
                                </a:cubicBezTo>
                                <a:cubicBezTo>
                                  <a:pt x="1826766" y="64162"/>
                                  <a:pt x="1836347" y="53384"/>
                                  <a:pt x="1840738" y="40210"/>
                                </a:cubicBezTo>
                                <a:lnTo>
                                  <a:pt x="1840738" y="39811"/>
                                </a:lnTo>
                                <a:cubicBezTo>
                                  <a:pt x="1837545" y="37416"/>
                                  <a:pt x="1835549" y="33823"/>
                                  <a:pt x="1834351" y="29432"/>
                                </a:cubicBezTo>
                                <a:cubicBezTo>
                                  <a:pt x="1833951" y="28234"/>
                                  <a:pt x="1834751" y="27037"/>
                                  <a:pt x="1835948" y="26638"/>
                                </a:cubicBezTo>
                                <a:close/>
                                <a:moveTo>
                                  <a:pt x="5272988" y="23444"/>
                                </a:moveTo>
                                <a:cubicBezTo>
                                  <a:pt x="5273786" y="23044"/>
                                  <a:pt x="5275383" y="23044"/>
                                  <a:pt x="5275782" y="24242"/>
                                </a:cubicBezTo>
                                <a:cubicBezTo>
                                  <a:pt x="5276181" y="25040"/>
                                  <a:pt x="5275782" y="26637"/>
                                  <a:pt x="5274984" y="27036"/>
                                </a:cubicBezTo>
                                <a:lnTo>
                                  <a:pt x="5259813" y="35820"/>
                                </a:lnTo>
                                <a:lnTo>
                                  <a:pt x="5259015" y="36219"/>
                                </a:lnTo>
                                <a:cubicBezTo>
                                  <a:pt x="5258216" y="36219"/>
                                  <a:pt x="5257418" y="35820"/>
                                  <a:pt x="5257019" y="35021"/>
                                </a:cubicBezTo>
                                <a:cubicBezTo>
                                  <a:pt x="5256619" y="34223"/>
                                  <a:pt x="5256619" y="32626"/>
                                  <a:pt x="5257817" y="32227"/>
                                </a:cubicBezTo>
                                <a:close/>
                                <a:moveTo>
                                  <a:pt x="2759302" y="23444"/>
                                </a:moveTo>
                                <a:cubicBezTo>
                                  <a:pt x="2761698" y="23045"/>
                                  <a:pt x="2763693" y="24642"/>
                                  <a:pt x="2764092" y="27037"/>
                                </a:cubicBezTo>
                                <a:lnTo>
                                  <a:pt x="2767686" y="51388"/>
                                </a:lnTo>
                                <a:lnTo>
                                  <a:pt x="2792037" y="47795"/>
                                </a:lnTo>
                                <a:cubicBezTo>
                                  <a:pt x="2794433" y="47396"/>
                                  <a:pt x="2796431" y="48993"/>
                                  <a:pt x="2796829" y="51388"/>
                                </a:cubicBezTo>
                                <a:cubicBezTo>
                                  <a:pt x="2797228" y="53783"/>
                                  <a:pt x="2795632" y="55779"/>
                                  <a:pt x="2793235" y="56178"/>
                                </a:cubicBezTo>
                                <a:lnTo>
                                  <a:pt x="2768885" y="59771"/>
                                </a:lnTo>
                                <a:lnTo>
                                  <a:pt x="2772475" y="84123"/>
                                </a:lnTo>
                                <a:cubicBezTo>
                                  <a:pt x="2772874" y="86518"/>
                                  <a:pt x="2771278" y="88514"/>
                                  <a:pt x="2768885" y="88914"/>
                                </a:cubicBezTo>
                                <a:cubicBezTo>
                                  <a:pt x="2766489" y="89313"/>
                                  <a:pt x="2764492" y="87716"/>
                                  <a:pt x="2764092" y="85321"/>
                                </a:cubicBezTo>
                                <a:lnTo>
                                  <a:pt x="2760501" y="60969"/>
                                </a:lnTo>
                                <a:lnTo>
                                  <a:pt x="2736146" y="64561"/>
                                </a:lnTo>
                                <a:cubicBezTo>
                                  <a:pt x="2733749" y="64962"/>
                                  <a:pt x="2731753" y="63364"/>
                                  <a:pt x="2731352" y="60969"/>
                                </a:cubicBezTo>
                                <a:cubicBezTo>
                                  <a:pt x="2730954" y="58573"/>
                                  <a:pt x="2732552" y="56577"/>
                                  <a:pt x="2734947" y="56178"/>
                                </a:cubicBezTo>
                                <a:lnTo>
                                  <a:pt x="2759302" y="52585"/>
                                </a:lnTo>
                                <a:lnTo>
                                  <a:pt x="2755709" y="28234"/>
                                </a:lnTo>
                                <a:cubicBezTo>
                                  <a:pt x="2755310" y="25839"/>
                                  <a:pt x="2756908" y="23843"/>
                                  <a:pt x="2759302" y="23444"/>
                                </a:cubicBezTo>
                                <a:close/>
                                <a:moveTo>
                                  <a:pt x="5331669" y="16259"/>
                                </a:moveTo>
                                <a:lnTo>
                                  <a:pt x="5348436" y="21050"/>
                                </a:lnTo>
                                <a:cubicBezTo>
                                  <a:pt x="5349634" y="21449"/>
                                  <a:pt x="5350432" y="22248"/>
                                  <a:pt x="5349634" y="23844"/>
                                </a:cubicBezTo>
                                <a:cubicBezTo>
                                  <a:pt x="5349634" y="24643"/>
                                  <a:pt x="5348836" y="25441"/>
                                  <a:pt x="5348037" y="25441"/>
                                </a:cubicBezTo>
                                <a:lnTo>
                                  <a:pt x="5347239" y="25441"/>
                                </a:lnTo>
                                <a:lnTo>
                                  <a:pt x="5330471" y="20651"/>
                                </a:lnTo>
                                <a:cubicBezTo>
                                  <a:pt x="5329274" y="20252"/>
                                  <a:pt x="5328475" y="19053"/>
                                  <a:pt x="5328875" y="17855"/>
                                </a:cubicBezTo>
                                <a:cubicBezTo>
                                  <a:pt x="5329274" y="16658"/>
                                  <a:pt x="5330471" y="15859"/>
                                  <a:pt x="5331669" y="16259"/>
                                </a:cubicBezTo>
                                <a:close/>
                                <a:moveTo>
                                  <a:pt x="5269794" y="11867"/>
                                </a:moveTo>
                                <a:cubicBezTo>
                                  <a:pt x="5270991" y="11867"/>
                                  <a:pt x="5272189" y="12665"/>
                                  <a:pt x="5272189" y="13863"/>
                                </a:cubicBezTo>
                                <a:cubicBezTo>
                                  <a:pt x="5272189" y="14661"/>
                                  <a:pt x="5271391" y="15860"/>
                                  <a:pt x="5270193" y="16259"/>
                                </a:cubicBezTo>
                                <a:lnTo>
                                  <a:pt x="5252627" y="18654"/>
                                </a:lnTo>
                                <a:cubicBezTo>
                                  <a:pt x="5251430" y="18654"/>
                                  <a:pt x="5250232" y="17856"/>
                                  <a:pt x="5250232" y="16658"/>
                                </a:cubicBezTo>
                                <a:cubicBezTo>
                                  <a:pt x="5250232" y="15460"/>
                                  <a:pt x="5251030" y="14262"/>
                                  <a:pt x="5252228" y="14262"/>
                                </a:cubicBezTo>
                                <a:close/>
                                <a:moveTo>
                                  <a:pt x="5349235" y="1488"/>
                                </a:moveTo>
                                <a:cubicBezTo>
                                  <a:pt x="5350432" y="1488"/>
                                  <a:pt x="5351231" y="2286"/>
                                  <a:pt x="5351630" y="3484"/>
                                </a:cubicBezTo>
                                <a:cubicBezTo>
                                  <a:pt x="5351630" y="4681"/>
                                  <a:pt x="5350832" y="5880"/>
                                  <a:pt x="5349634" y="5880"/>
                                </a:cubicBezTo>
                                <a:lnTo>
                                  <a:pt x="5332068" y="8275"/>
                                </a:lnTo>
                                <a:cubicBezTo>
                                  <a:pt x="5330871" y="8275"/>
                                  <a:pt x="5329673" y="7477"/>
                                  <a:pt x="5329673" y="6279"/>
                                </a:cubicBezTo>
                                <a:cubicBezTo>
                                  <a:pt x="5329673" y="5081"/>
                                  <a:pt x="5330471" y="3883"/>
                                  <a:pt x="5331669" y="3883"/>
                                </a:cubicBezTo>
                                <a:close/>
                                <a:moveTo>
                                  <a:pt x="3977386" y="390"/>
                                </a:moveTo>
                                <a:cubicBezTo>
                                  <a:pt x="3979981" y="-209"/>
                                  <a:pt x="3983375" y="-309"/>
                                  <a:pt x="3986768" y="1488"/>
                                </a:cubicBezTo>
                                <a:cubicBezTo>
                                  <a:pt x="3994352" y="5480"/>
                                  <a:pt x="3993953" y="13064"/>
                                  <a:pt x="3993953" y="13464"/>
                                </a:cubicBezTo>
                                <a:cubicBezTo>
                                  <a:pt x="3993953" y="13464"/>
                                  <a:pt x="3993953" y="16258"/>
                                  <a:pt x="3997546" y="18254"/>
                                </a:cubicBezTo>
                                <a:cubicBezTo>
                                  <a:pt x="4001139" y="19851"/>
                                  <a:pt x="4003534" y="18254"/>
                                  <a:pt x="4003534" y="18254"/>
                                </a:cubicBezTo>
                                <a:lnTo>
                                  <a:pt x="4003933" y="18254"/>
                                </a:lnTo>
                                <a:lnTo>
                                  <a:pt x="4004332" y="17855"/>
                                </a:lnTo>
                                <a:cubicBezTo>
                                  <a:pt x="4006328" y="16657"/>
                                  <a:pt x="4011119" y="14262"/>
                                  <a:pt x="4017506" y="17456"/>
                                </a:cubicBezTo>
                                <a:cubicBezTo>
                                  <a:pt x="4024292" y="21048"/>
                                  <a:pt x="4024691" y="28633"/>
                                  <a:pt x="4024691" y="29032"/>
                                </a:cubicBezTo>
                                <a:lnTo>
                                  <a:pt x="4024691" y="29432"/>
                                </a:lnTo>
                                <a:cubicBezTo>
                                  <a:pt x="4024691" y="29432"/>
                                  <a:pt x="4024691" y="32226"/>
                                  <a:pt x="4028284" y="34222"/>
                                </a:cubicBezTo>
                                <a:cubicBezTo>
                                  <a:pt x="4031877" y="36218"/>
                                  <a:pt x="4034671" y="34222"/>
                                  <a:pt x="4034671" y="34222"/>
                                </a:cubicBezTo>
                                <a:lnTo>
                                  <a:pt x="4035071" y="34222"/>
                                </a:lnTo>
                                <a:cubicBezTo>
                                  <a:pt x="4035470" y="33823"/>
                                  <a:pt x="4042656" y="29831"/>
                                  <a:pt x="4049043" y="33424"/>
                                </a:cubicBezTo>
                                <a:cubicBezTo>
                                  <a:pt x="4056628" y="37417"/>
                                  <a:pt x="4056229" y="45001"/>
                                  <a:pt x="4056229" y="45400"/>
                                </a:cubicBezTo>
                                <a:cubicBezTo>
                                  <a:pt x="4056229" y="45400"/>
                                  <a:pt x="4056229" y="48195"/>
                                  <a:pt x="4059822" y="50191"/>
                                </a:cubicBezTo>
                                <a:cubicBezTo>
                                  <a:pt x="4061019" y="50590"/>
                                  <a:pt x="4061818" y="50989"/>
                                  <a:pt x="4063015" y="50989"/>
                                </a:cubicBezTo>
                                <a:lnTo>
                                  <a:pt x="4067407" y="51388"/>
                                </a:lnTo>
                                <a:cubicBezTo>
                                  <a:pt x="4069403" y="51388"/>
                                  <a:pt x="4070999" y="53384"/>
                                  <a:pt x="4070999" y="55380"/>
                                </a:cubicBezTo>
                                <a:cubicBezTo>
                                  <a:pt x="4070999" y="57776"/>
                                  <a:pt x="4069003" y="59372"/>
                                  <a:pt x="4065411" y="59372"/>
                                </a:cubicBezTo>
                                <a:lnTo>
                                  <a:pt x="4059423" y="58973"/>
                                </a:lnTo>
                                <a:cubicBezTo>
                                  <a:pt x="4057826" y="58574"/>
                                  <a:pt x="4056229" y="58175"/>
                                  <a:pt x="4054632" y="57376"/>
                                </a:cubicBezTo>
                                <a:cubicBezTo>
                                  <a:pt x="4047047" y="53384"/>
                                  <a:pt x="4047447" y="45800"/>
                                  <a:pt x="4047447" y="45400"/>
                                </a:cubicBezTo>
                                <a:cubicBezTo>
                                  <a:pt x="4047447" y="45400"/>
                                  <a:pt x="4047846" y="42606"/>
                                  <a:pt x="4044253" y="40610"/>
                                </a:cubicBezTo>
                                <a:cubicBezTo>
                                  <a:pt x="4041459" y="39013"/>
                                  <a:pt x="4037865" y="40610"/>
                                  <a:pt x="4037466" y="41009"/>
                                </a:cubicBezTo>
                                <a:cubicBezTo>
                                  <a:pt x="4036268" y="41808"/>
                                  <a:pt x="4030679" y="45001"/>
                                  <a:pt x="4023893" y="41409"/>
                                </a:cubicBezTo>
                                <a:cubicBezTo>
                                  <a:pt x="4017107" y="37816"/>
                                  <a:pt x="4016707" y="31428"/>
                                  <a:pt x="4016707" y="29831"/>
                                </a:cubicBezTo>
                                <a:cubicBezTo>
                                  <a:pt x="4016308" y="29432"/>
                                  <a:pt x="4015909" y="26238"/>
                                  <a:pt x="4013115" y="24641"/>
                                </a:cubicBezTo>
                                <a:cubicBezTo>
                                  <a:pt x="4009921" y="23044"/>
                                  <a:pt x="4007925" y="24242"/>
                                  <a:pt x="4007127" y="24641"/>
                                </a:cubicBezTo>
                                <a:lnTo>
                                  <a:pt x="4006728" y="24641"/>
                                </a:lnTo>
                                <a:cubicBezTo>
                                  <a:pt x="4005530" y="25440"/>
                                  <a:pt x="4000340" y="28633"/>
                                  <a:pt x="3993155" y="25040"/>
                                </a:cubicBezTo>
                                <a:cubicBezTo>
                                  <a:pt x="3985570" y="21048"/>
                                  <a:pt x="3985969" y="13863"/>
                                  <a:pt x="3985969" y="13064"/>
                                </a:cubicBezTo>
                                <a:cubicBezTo>
                                  <a:pt x="3986368" y="13064"/>
                                  <a:pt x="3985969" y="9871"/>
                                  <a:pt x="3982776" y="8274"/>
                                </a:cubicBezTo>
                                <a:cubicBezTo>
                                  <a:pt x="3979981" y="6677"/>
                                  <a:pt x="3976388" y="8274"/>
                                  <a:pt x="3975989" y="8673"/>
                                </a:cubicBezTo>
                                <a:cubicBezTo>
                                  <a:pt x="3974792" y="9472"/>
                                  <a:pt x="3969203" y="12665"/>
                                  <a:pt x="3962417" y="9072"/>
                                </a:cubicBezTo>
                                <a:lnTo>
                                  <a:pt x="3960021" y="7476"/>
                                </a:lnTo>
                                <a:cubicBezTo>
                                  <a:pt x="3958025" y="6677"/>
                                  <a:pt x="3957227" y="4282"/>
                                  <a:pt x="3958425" y="2286"/>
                                </a:cubicBezTo>
                                <a:cubicBezTo>
                                  <a:pt x="3959223" y="290"/>
                                  <a:pt x="3961618" y="-508"/>
                                  <a:pt x="3963614" y="689"/>
                                </a:cubicBezTo>
                                <a:lnTo>
                                  <a:pt x="3966009" y="2286"/>
                                </a:lnTo>
                                <a:cubicBezTo>
                                  <a:pt x="3969602" y="4282"/>
                                  <a:pt x="3972397" y="2286"/>
                                  <a:pt x="3972397" y="2286"/>
                                </a:cubicBezTo>
                                <a:lnTo>
                                  <a:pt x="3972796" y="2286"/>
                                </a:lnTo>
                                <a:cubicBezTo>
                                  <a:pt x="3972995" y="2086"/>
                                  <a:pt x="3974792" y="989"/>
                                  <a:pt x="3977386" y="3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" name="Vrije vorm: Vorm 17">
                          <a:extLst/>
                        </wps:cNvPr>
                        <wps:cNvSpPr/>
                        <wps:spPr>
                          <a:xfrm>
                            <a:off x="331716" y="5104781"/>
                            <a:ext cx="7340435" cy="4850679"/>
                          </a:xfrm>
                          <a:custGeom>
                            <a:avLst/>
                            <a:gdLst>
                              <a:gd name="connsiteX0" fmla="*/ 2955587 w 7340435"/>
                              <a:gd name="connsiteY0" fmla="*/ 4800810 h 4850679"/>
                              <a:gd name="connsiteX1" fmla="*/ 2948002 w 7340435"/>
                              <a:gd name="connsiteY1" fmla="*/ 4804802 h 4850679"/>
                              <a:gd name="connsiteX2" fmla="*/ 2946804 w 7340435"/>
                              <a:gd name="connsiteY2" fmla="*/ 4806000 h 4850679"/>
                              <a:gd name="connsiteX3" fmla="*/ 2945208 w 7340435"/>
                              <a:gd name="connsiteY3" fmla="*/ 4805202 h 4850679"/>
                              <a:gd name="connsiteX4" fmla="*/ 2937224 w 7340435"/>
                              <a:gd name="connsiteY4" fmla="*/ 4803205 h 4850679"/>
                              <a:gd name="connsiteX5" fmla="*/ 2931236 w 7340435"/>
                              <a:gd name="connsiteY5" fmla="*/ 4807198 h 4850679"/>
                              <a:gd name="connsiteX6" fmla="*/ 2930836 w 7340435"/>
                              <a:gd name="connsiteY6" fmla="*/ 4815980 h 4850679"/>
                              <a:gd name="connsiteX7" fmla="*/ 2949199 w 7340435"/>
                              <a:gd name="connsiteY7" fmla="*/ 4831948 h 4850679"/>
                              <a:gd name="connsiteX8" fmla="*/ 2951595 w 7340435"/>
                              <a:gd name="connsiteY8" fmla="*/ 4831549 h 4850679"/>
                              <a:gd name="connsiteX9" fmla="*/ 2965167 w 7340435"/>
                              <a:gd name="connsiteY9" fmla="*/ 4811988 h 4850679"/>
                              <a:gd name="connsiteX10" fmla="*/ 2962372 w 7340435"/>
                              <a:gd name="connsiteY10" fmla="*/ 4803205 h 4850679"/>
                              <a:gd name="connsiteX11" fmla="*/ 2955587 w 7340435"/>
                              <a:gd name="connsiteY11" fmla="*/ 4800810 h 4850679"/>
                              <a:gd name="connsiteX12" fmla="*/ 2955188 w 7340435"/>
                              <a:gd name="connsiteY12" fmla="*/ 4796419 h 4850679"/>
                              <a:gd name="connsiteX13" fmla="*/ 2965568 w 7340435"/>
                              <a:gd name="connsiteY13" fmla="*/ 4800011 h 4850679"/>
                              <a:gd name="connsiteX14" fmla="*/ 2969559 w 7340435"/>
                              <a:gd name="connsiteY14" fmla="*/ 4811988 h 4850679"/>
                              <a:gd name="connsiteX15" fmla="*/ 2962772 w 7340435"/>
                              <a:gd name="connsiteY15" fmla="*/ 4825960 h 4850679"/>
                              <a:gd name="connsiteX16" fmla="*/ 2953990 w 7340435"/>
                              <a:gd name="connsiteY16" fmla="*/ 4834743 h 4850679"/>
                              <a:gd name="connsiteX17" fmla="*/ 2950796 w 7340435"/>
                              <a:gd name="connsiteY17" fmla="*/ 4836340 h 4850679"/>
                              <a:gd name="connsiteX18" fmla="*/ 2947202 w 7340435"/>
                              <a:gd name="connsiteY18" fmla="*/ 4835940 h 4850679"/>
                              <a:gd name="connsiteX19" fmla="*/ 2926845 w 7340435"/>
                              <a:gd name="connsiteY19" fmla="*/ 4817976 h 4850679"/>
                              <a:gd name="connsiteX20" fmla="*/ 2927641 w 7340435"/>
                              <a:gd name="connsiteY20" fmla="*/ 4805202 h 4850679"/>
                              <a:gd name="connsiteX21" fmla="*/ 2936824 w 7340435"/>
                              <a:gd name="connsiteY21" fmla="*/ 4798814 h 4850679"/>
                              <a:gd name="connsiteX22" fmla="*/ 2946406 w 7340435"/>
                              <a:gd name="connsiteY22" fmla="*/ 4800810 h 4850679"/>
                              <a:gd name="connsiteX23" fmla="*/ 2955188 w 7340435"/>
                              <a:gd name="connsiteY23" fmla="*/ 4796419 h 4850679"/>
                              <a:gd name="connsiteX24" fmla="*/ 5142386 w 7340435"/>
                              <a:gd name="connsiteY24" fmla="*/ 4794023 h 4850679"/>
                              <a:gd name="connsiteX25" fmla="*/ 5133204 w 7340435"/>
                              <a:gd name="connsiteY25" fmla="*/ 4811589 h 4850679"/>
                              <a:gd name="connsiteX26" fmla="*/ 5150769 w 7340435"/>
                              <a:gd name="connsiteY26" fmla="*/ 4820771 h 4850679"/>
                              <a:gd name="connsiteX27" fmla="*/ 5159951 w 7340435"/>
                              <a:gd name="connsiteY27" fmla="*/ 4803206 h 4850679"/>
                              <a:gd name="connsiteX28" fmla="*/ 5142386 w 7340435"/>
                              <a:gd name="connsiteY28" fmla="*/ 4794023 h 4850679"/>
                              <a:gd name="connsiteX29" fmla="*/ 5139592 w 7340435"/>
                              <a:gd name="connsiteY29" fmla="*/ 4786439 h 4850679"/>
                              <a:gd name="connsiteX30" fmla="*/ 5167136 w 7340435"/>
                              <a:gd name="connsiteY30" fmla="*/ 4800811 h 4850679"/>
                              <a:gd name="connsiteX31" fmla="*/ 5152765 w 7340435"/>
                              <a:gd name="connsiteY31" fmla="*/ 4828356 h 4850679"/>
                              <a:gd name="connsiteX32" fmla="*/ 5125220 w 7340435"/>
                              <a:gd name="connsiteY32" fmla="*/ 4813984 h 4850679"/>
                              <a:gd name="connsiteX33" fmla="*/ 5139592 w 7340435"/>
                              <a:gd name="connsiteY33" fmla="*/ 4786439 h 4850679"/>
                              <a:gd name="connsiteX34" fmla="*/ 5135999 w 7340435"/>
                              <a:gd name="connsiteY34" fmla="*/ 4773664 h 4850679"/>
                              <a:gd name="connsiteX35" fmla="*/ 5112445 w 7340435"/>
                              <a:gd name="connsiteY35" fmla="*/ 4817976 h 4850679"/>
                              <a:gd name="connsiteX36" fmla="*/ 5156757 w 7340435"/>
                              <a:gd name="connsiteY36" fmla="*/ 4841528 h 4850679"/>
                              <a:gd name="connsiteX37" fmla="*/ 5180310 w 7340435"/>
                              <a:gd name="connsiteY37" fmla="*/ 4797217 h 4850679"/>
                              <a:gd name="connsiteX38" fmla="*/ 5135999 w 7340435"/>
                              <a:gd name="connsiteY38" fmla="*/ 4773664 h 4850679"/>
                              <a:gd name="connsiteX39" fmla="*/ 5150676 w 7340435"/>
                              <a:gd name="connsiteY39" fmla="*/ 4763940 h 4850679"/>
                              <a:gd name="connsiteX40" fmla="*/ 5187895 w 7340435"/>
                              <a:gd name="connsiteY40" fmla="*/ 4794423 h 4850679"/>
                              <a:gd name="connsiteX41" fmla="*/ 5159153 w 7340435"/>
                              <a:gd name="connsiteY41" fmla="*/ 4848714 h 4850679"/>
                              <a:gd name="connsiteX42" fmla="*/ 5104861 w 7340435"/>
                              <a:gd name="connsiteY42" fmla="*/ 4819972 h 4850679"/>
                              <a:gd name="connsiteX43" fmla="*/ 5133604 w 7340435"/>
                              <a:gd name="connsiteY43" fmla="*/ 4765680 h 4850679"/>
                              <a:gd name="connsiteX44" fmla="*/ 5150676 w 7340435"/>
                              <a:gd name="connsiteY44" fmla="*/ 4763940 h 4850679"/>
                              <a:gd name="connsiteX45" fmla="*/ 687285 w 7340435"/>
                              <a:gd name="connsiteY45" fmla="*/ 4752007 h 4850679"/>
                              <a:gd name="connsiteX46" fmla="*/ 672963 w 7340435"/>
                              <a:gd name="connsiteY46" fmla="*/ 4759692 h 4850679"/>
                              <a:gd name="connsiteX47" fmla="*/ 665777 w 7340435"/>
                              <a:gd name="connsiteY47" fmla="*/ 4768475 h 4850679"/>
                              <a:gd name="connsiteX48" fmla="*/ 660588 w 7340435"/>
                              <a:gd name="connsiteY48" fmla="*/ 4768874 h 4850679"/>
                              <a:gd name="connsiteX49" fmla="*/ 651805 w 7340435"/>
                              <a:gd name="connsiteY49" fmla="*/ 4761688 h 4850679"/>
                              <a:gd name="connsiteX50" fmla="*/ 636237 w 7340435"/>
                              <a:gd name="connsiteY50" fmla="*/ 4756897 h 4850679"/>
                              <a:gd name="connsiteX51" fmla="*/ 622265 w 7340435"/>
                              <a:gd name="connsiteY51" fmla="*/ 4764482 h 4850679"/>
                              <a:gd name="connsiteX52" fmla="*/ 625059 w 7340435"/>
                              <a:gd name="connsiteY52" fmla="*/ 4794423 h 4850679"/>
                              <a:gd name="connsiteX53" fmla="*/ 668971 w 7340435"/>
                              <a:gd name="connsiteY53" fmla="*/ 4831149 h 4850679"/>
                              <a:gd name="connsiteX54" fmla="*/ 705298 w 7340435"/>
                              <a:gd name="connsiteY54" fmla="*/ 4786838 h 4850679"/>
                              <a:gd name="connsiteX55" fmla="*/ 702504 w 7340435"/>
                              <a:gd name="connsiteY55" fmla="*/ 4756897 h 4850679"/>
                              <a:gd name="connsiteX56" fmla="*/ 687285 w 7340435"/>
                              <a:gd name="connsiteY56" fmla="*/ 4752007 h 4850679"/>
                              <a:gd name="connsiteX57" fmla="*/ 686187 w 7340435"/>
                              <a:gd name="connsiteY57" fmla="*/ 4745271 h 4850679"/>
                              <a:gd name="connsiteX58" fmla="*/ 706896 w 7340435"/>
                              <a:gd name="connsiteY58" fmla="*/ 4751708 h 4850679"/>
                              <a:gd name="connsiteX59" fmla="*/ 710487 w 7340435"/>
                              <a:gd name="connsiteY59" fmla="*/ 4791628 h 4850679"/>
                              <a:gd name="connsiteX60" fmla="*/ 671765 w 7340435"/>
                              <a:gd name="connsiteY60" fmla="*/ 4838734 h 4850679"/>
                              <a:gd name="connsiteX61" fmla="*/ 666576 w 7340435"/>
                              <a:gd name="connsiteY61" fmla="*/ 4839133 h 4850679"/>
                              <a:gd name="connsiteX62" fmla="*/ 619869 w 7340435"/>
                              <a:gd name="connsiteY62" fmla="*/ 4800012 h 4850679"/>
                              <a:gd name="connsiteX63" fmla="*/ 616277 w 7340435"/>
                              <a:gd name="connsiteY63" fmla="*/ 4760091 h 4850679"/>
                              <a:gd name="connsiteX64" fmla="*/ 635438 w 7340435"/>
                              <a:gd name="connsiteY64" fmla="*/ 4749712 h 4850679"/>
                              <a:gd name="connsiteX65" fmla="*/ 656196 w 7340435"/>
                              <a:gd name="connsiteY65" fmla="*/ 4756498 h 4850679"/>
                              <a:gd name="connsiteX66" fmla="*/ 662184 w 7340435"/>
                              <a:gd name="connsiteY66" fmla="*/ 4761288 h 4850679"/>
                              <a:gd name="connsiteX67" fmla="*/ 666975 w 7340435"/>
                              <a:gd name="connsiteY67" fmla="*/ 4755300 h 4850679"/>
                              <a:gd name="connsiteX68" fmla="*/ 686187 w 7340435"/>
                              <a:gd name="connsiteY68" fmla="*/ 4745271 h 4850679"/>
                              <a:gd name="connsiteX69" fmla="*/ 1988176 w 7340435"/>
                              <a:gd name="connsiteY69" fmla="*/ 4730801 h 4850679"/>
                              <a:gd name="connsiteX70" fmla="*/ 2014673 w 7340435"/>
                              <a:gd name="connsiteY70" fmla="*/ 4749713 h 4850679"/>
                              <a:gd name="connsiteX71" fmla="*/ 2009084 w 7340435"/>
                              <a:gd name="connsiteY71" fmla="*/ 4753306 h 4850679"/>
                              <a:gd name="connsiteX72" fmla="*/ 1959582 w 7340435"/>
                              <a:gd name="connsiteY72" fmla="*/ 4741729 h 4850679"/>
                              <a:gd name="connsiteX73" fmla="*/ 1948005 w 7340435"/>
                              <a:gd name="connsiteY73" fmla="*/ 4791230 h 4850679"/>
                              <a:gd name="connsiteX74" fmla="*/ 1942417 w 7340435"/>
                              <a:gd name="connsiteY74" fmla="*/ 4794823 h 4850679"/>
                              <a:gd name="connsiteX75" fmla="*/ 1955989 w 7340435"/>
                              <a:gd name="connsiteY75" fmla="*/ 4736140 h 4850679"/>
                              <a:gd name="connsiteX76" fmla="*/ 1988176 w 7340435"/>
                              <a:gd name="connsiteY76" fmla="*/ 4730801 h 4850679"/>
                              <a:gd name="connsiteX77" fmla="*/ 29855 w 7340435"/>
                              <a:gd name="connsiteY77" fmla="*/ 4680252 h 4850679"/>
                              <a:gd name="connsiteX78" fmla="*/ 22270 w 7340435"/>
                              <a:gd name="connsiteY78" fmla="*/ 4684244 h 4850679"/>
                              <a:gd name="connsiteX79" fmla="*/ 21073 w 7340435"/>
                              <a:gd name="connsiteY79" fmla="*/ 4685442 h 4850679"/>
                              <a:gd name="connsiteX80" fmla="*/ 19476 w 7340435"/>
                              <a:gd name="connsiteY80" fmla="*/ 4684644 h 4850679"/>
                              <a:gd name="connsiteX81" fmla="*/ 11492 w 7340435"/>
                              <a:gd name="connsiteY81" fmla="*/ 4682647 h 4850679"/>
                              <a:gd name="connsiteX82" fmla="*/ 5504 w 7340435"/>
                              <a:gd name="connsiteY82" fmla="*/ 4686640 h 4850679"/>
                              <a:gd name="connsiteX83" fmla="*/ 5105 w 7340435"/>
                              <a:gd name="connsiteY83" fmla="*/ 4695422 h 4850679"/>
                              <a:gd name="connsiteX84" fmla="*/ 23468 w 7340435"/>
                              <a:gd name="connsiteY84" fmla="*/ 4711390 h 4850679"/>
                              <a:gd name="connsiteX85" fmla="*/ 25863 w 7340435"/>
                              <a:gd name="connsiteY85" fmla="*/ 4710991 h 4850679"/>
                              <a:gd name="connsiteX86" fmla="*/ 39436 w 7340435"/>
                              <a:gd name="connsiteY86" fmla="*/ 4691430 h 4850679"/>
                              <a:gd name="connsiteX87" fmla="*/ 36641 w 7340435"/>
                              <a:gd name="connsiteY87" fmla="*/ 4682647 h 4850679"/>
                              <a:gd name="connsiteX88" fmla="*/ 29855 w 7340435"/>
                              <a:gd name="connsiteY88" fmla="*/ 4680252 h 4850679"/>
                              <a:gd name="connsiteX89" fmla="*/ 29456 w 7340435"/>
                              <a:gd name="connsiteY89" fmla="*/ 4675861 h 4850679"/>
                              <a:gd name="connsiteX90" fmla="*/ 39835 w 7340435"/>
                              <a:gd name="connsiteY90" fmla="*/ 4679453 h 4850679"/>
                              <a:gd name="connsiteX91" fmla="*/ 43827 w 7340435"/>
                              <a:gd name="connsiteY91" fmla="*/ 4691430 h 4850679"/>
                              <a:gd name="connsiteX92" fmla="*/ 37041 w 7340435"/>
                              <a:gd name="connsiteY92" fmla="*/ 4705402 h 4850679"/>
                              <a:gd name="connsiteX93" fmla="*/ 28258 w 7340435"/>
                              <a:gd name="connsiteY93" fmla="*/ 4714185 h 4850679"/>
                              <a:gd name="connsiteX94" fmla="*/ 25065 w 7340435"/>
                              <a:gd name="connsiteY94" fmla="*/ 4715781 h 4850679"/>
                              <a:gd name="connsiteX95" fmla="*/ 21472 w 7340435"/>
                              <a:gd name="connsiteY95" fmla="*/ 4715382 h 4850679"/>
                              <a:gd name="connsiteX96" fmla="*/ 1112 w 7340435"/>
                              <a:gd name="connsiteY96" fmla="*/ 4697418 h 4850679"/>
                              <a:gd name="connsiteX97" fmla="*/ 1911 w 7340435"/>
                              <a:gd name="connsiteY97" fmla="*/ 4684644 h 4850679"/>
                              <a:gd name="connsiteX98" fmla="*/ 11093 w 7340435"/>
                              <a:gd name="connsiteY98" fmla="*/ 4678256 h 4850679"/>
                              <a:gd name="connsiteX99" fmla="*/ 20673 w 7340435"/>
                              <a:gd name="connsiteY99" fmla="*/ 4680252 h 4850679"/>
                              <a:gd name="connsiteX100" fmla="*/ 29456 w 7340435"/>
                              <a:gd name="connsiteY100" fmla="*/ 4675861 h 4850679"/>
                              <a:gd name="connsiteX101" fmla="*/ 6733193 w 7340435"/>
                              <a:gd name="connsiteY101" fmla="*/ 4667078 h 4850679"/>
                              <a:gd name="connsiteX102" fmla="*/ 6725608 w 7340435"/>
                              <a:gd name="connsiteY102" fmla="*/ 4671070 h 4850679"/>
                              <a:gd name="connsiteX103" fmla="*/ 6724411 w 7340435"/>
                              <a:gd name="connsiteY103" fmla="*/ 4672268 h 4850679"/>
                              <a:gd name="connsiteX104" fmla="*/ 6722814 w 7340435"/>
                              <a:gd name="connsiteY104" fmla="*/ 4671470 h 4850679"/>
                              <a:gd name="connsiteX105" fmla="*/ 6714830 w 7340435"/>
                              <a:gd name="connsiteY105" fmla="*/ 4669473 h 4850679"/>
                              <a:gd name="connsiteX106" fmla="*/ 6708841 w 7340435"/>
                              <a:gd name="connsiteY106" fmla="*/ 4673466 h 4850679"/>
                              <a:gd name="connsiteX107" fmla="*/ 6708442 w 7340435"/>
                              <a:gd name="connsiteY107" fmla="*/ 4682248 h 4850679"/>
                              <a:gd name="connsiteX108" fmla="*/ 6726806 w 7340435"/>
                              <a:gd name="connsiteY108" fmla="*/ 4698216 h 4850679"/>
                              <a:gd name="connsiteX109" fmla="*/ 6729201 w 7340435"/>
                              <a:gd name="connsiteY109" fmla="*/ 4697817 h 4850679"/>
                              <a:gd name="connsiteX110" fmla="*/ 6742774 w 7340435"/>
                              <a:gd name="connsiteY110" fmla="*/ 4678256 h 4850679"/>
                              <a:gd name="connsiteX111" fmla="*/ 6739979 w 7340435"/>
                              <a:gd name="connsiteY111" fmla="*/ 4669473 h 4850679"/>
                              <a:gd name="connsiteX112" fmla="*/ 6733193 w 7340435"/>
                              <a:gd name="connsiteY112" fmla="*/ 4667078 h 4850679"/>
                              <a:gd name="connsiteX113" fmla="*/ 6732794 w 7340435"/>
                              <a:gd name="connsiteY113" fmla="*/ 4662687 h 4850679"/>
                              <a:gd name="connsiteX114" fmla="*/ 6743173 w 7340435"/>
                              <a:gd name="connsiteY114" fmla="*/ 4666279 h 4850679"/>
                              <a:gd name="connsiteX115" fmla="*/ 6747165 w 7340435"/>
                              <a:gd name="connsiteY115" fmla="*/ 4678256 h 4850679"/>
                              <a:gd name="connsiteX116" fmla="*/ 6740379 w 7340435"/>
                              <a:gd name="connsiteY116" fmla="*/ 4692228 h 4850679"/>
                              <a:gd name="connsiteX117" fmla="*/ 6731596 w 7340435"/>
                              <a:gd name="connsiteY117" fmla="*/ 4701011 h 4850679"/>
                              <a:gd name="connsiteX118" fmla="*/ 6728403 w 7340435"/>
                              <a:gd name="connsiteY118" fmla="*/ 4702608 h 4850679"/>
                              <a:gd name="connsiteX119" fmla="*/ 6724810 w 7340435"/>
                              <a:gd name="connsiteY119" fmla="*/ 4702208 h 4850679"/>
                              <a:gd name="connsiteX120" fmla="*/ 6704450 w 7340435"/>
                              <a:gd name="connsiteY120" fmla="*/ 4684244 h 4850679"/>
                              <a:gd name="connsiteX121" fmla="*/ 6705248 w 7340435"/>
                              <a:gd name="connsiteY121" fmla="*/ 4671470 h 4850679"/>
                              <a:gd name="connsiteX122" fmla="*/ 6714431 w 7340435"/>
                              <a:gd name="connsiteY122" fmla="*/ 4665082 h 4850679"/>
                              <a:gd name="connsiteX123" fmla="*/ 6724011 w 7340435"/>
                              <a:gd name="connsiteY123" fmla="*/ 4667078 h 4850679"/>
                              <a:gd name="connsiteX124" fmla="*/ 6732794 w 7340435"/>
                              <a:gd name="connsiteY124" fmla="*/ 4662687 h 4850679"/>
                              <a:gd name="connsiteX125" fmla="*/ 2244212 w 7340435"/>
                              <a:gd name="connsiteY125" fmla="*/ 4656699 h 4850679"/>
                              <a:gd name="connsiteX126" fmla="*/ 2235031 w 7340435"/>
                              <a:gd name="connsiteY126" fmla="*/ 4674264 h 4850679"/>
                              <a:gd name="connsiteX127" fmla="*/ 2252595 w 7340435"/>
                              <a:gd name="connsiteY127" fmla="*/ 4683446 h 4850679"/>
                              <a:gd name="connsiteX128" fmla="*/ 2261778 w 7340435"/>
                              <a:gd name="connsiteY128" fmla="*/ 4665881 h 4850679"/>
                              <a:gd name="connsiteX129" fmla="*/ 2244212 w 7340435"/>
                              <a:gd name="connsiteY129" fmla="*/ 4656699 h 4850679"/>
                              <a:gd name="connsiteX130" fmla="*/ 2241418 w 7340435"/>
                              <a:gd name="connsiteY130" fmla="*/ 4649114 h 4850679"/>
                              <a:gd name="connsiteX131" fmla="*/ 2268962 w 7340435"/>
                              <a:gd name="connsiteY131" fmla="*/ 4663486 h 4850679"/>
                              <a:gd name="connsiteX132" fmla="*/ 2254591 w 7340435"/>
                              <a:gd name="connsiteY132" fmla="*/ 4691031 h 4850679"/>
                              <a:gd name="connsiteX133" fmla="*/ 2227047 w 7340435"/>
                              <a:gd name="connsiteY133" fmla="*/ 4676660 h 4850679"/>
                              <a:gd name="connsiteX134" fmla="*/ 2241418 w 7340435"/>
                              <a:gd name="connsiteY134" fmla="*/ 4649114 h 4850679"/>
                              <a:gd name="connsiteX135" fmla="*/ 2237826 w 7340435"/>
                              <a:gd name="connsiteY135" fmla="*/ 4636340 h 4850679"/>
                              <a:gd name="connsiteX136" fmla="*/ 2214273 w 7340435"/>
                              <a:gd name="connsiteY136" fmla="*/ 4680652 h 4850679"/>
                              <a:gd name="connsiteX137" fmla="*/ 2258583 w 7340435"/>
                              <a:gd name="connsiteY137" fmla="*/ 4704204 h 4850679"/>
                              <a:gd name="connsiteX138" fmla="*/ 2282136 w 7340435"/>
                              <a:gd name="connsiteY138" fmla="*/ 4659893 h 4850679"/>
                              <a:gd name="connsiteX139" fmla="*/ 2237826 w 7340435"/>
                              <a:gd name="connsiteY139" fmla="*/ 4636340 h 4850679"/>
                              <a:gd name="connsiteX140" fmla="*/ 2252501 w 7340435"/>
                              <a:gd name="connsiteY140" fmla="*/ 4626616 h 4850679"/>
                              <a:gd name="connsiteX141" fmla="*/ 2289721 w 7340435"/>
                              <a:gd name="connsiteY141" fmla="*/ 4657099 h 4850679"/>
                              <a:gd name="connsiteX142" fmla="*/ 2260980 w 7340435"/>
                              <a:gd name="connsiteY142" fmla="*/ 4711390 h 4850679"/>
                              <a:gd name="connsiteX143" fmla="*/ 2206688 w 7340435"/>
                              <a:gd name="connsiteY143" fmla="*/ 4682648 h 4850679"/>
                              <a:gd name="connsiteX144" fmla="*/ 2235430 w 7340435"/>
                              <a:gd name="connsiteY144" fmla="*/ 4628356 h 4850679"/>
                              <a:gd name="connsiteX145" fmla="*/ 2252501 w 7340435"/>
                              <a:gd name="connsiteY145" fmla="*/ 4626616 h 4850679"/>
                              <a:gd name="connsiteX146" fmla="*/ 4492041 w 7340435"/>
                              <a:gd name="connsiteY146" fmla="*/ 4601510 h 4850679"/>
                              <a:gd name="connsiteX147" fmla="*/ 4477720 w 7340435"/>
                              <a:gd name="connsiteY147" fmla="*/ 4609195 h 4850679"/>
                              <a:gd name="connsiteX148" fmla="*/ 4470534 w 7340435"/>
                              <a:gd name="connsiteY148" fmla="*/ 4617978 h 4850679"/>
                              <a:gd name="connsiteX149" fmla="*/ 4465345 w 7340435"/>
                              <a:gd name="connsiteY149" fmla="*/ 4618377 h 4850679"/>
                              <a:gd name="connsiteX150" fmla="*/ 4456562 w 7340435"/>
                              <a:gd name="connsiteY150" fmla="*/ 4611191 h 4850679"/>
                              <a:gd name="connsiteX151" fmla="*/ 4440994 w 7340435"/>
                              <a:gd name="connsiteY151" fmla="*/ 4606400 h 4850679"/>
                              <a:gd name="connsiteX152" fmla="*/ 4427021 w 7340435"/>
                              <a:gd name="connsiteY152" fmla="*/ 4613985 h 4850679"/>
                              <a:gd name="connsiteX153" fmla="*/ 4429815 w 7340435"/>
                              <a:gd name="connsiteY153" fmla="*/ 4643926 h 4850679"/>
                              <a:gd name="connsiteX154" fmla="*/ 4473728 w 7340435"/>
                              <a:gd name="connsiteY154" fmla="*/ 4680652 h 4850679"/>
                              <a:gd name="connsiteX155" fmla="*/ 4510055 w 7340435"/>
                              <a:gd name="connsiteY155" fmla="*/ 4636341 h 4850679"/>
                              <a:gd name="connsiteX156" fmla="*/ 4507261 w 7340435"/>
                              <a:gd name="connsiteY156" fmla="*/ 4606400 h 4850679"/>
                              <a:gd name="connsiteX157" fmla="*/ 4492041 w 7340435"/>
                              <a:gd name="connsiteY157" fmla="*/ 4601510 h 4850679"/>
                              <a:gd name="connsiteX158" fmla="*/ 5765784 w 7340435"/>
                              <a:gd name="connsiteY158" fmla="*/ 4597069 h 4850679"/>
                              <a:gd name="connsiteX159" fmla="*/ 5792282 w 7340435"/>
                              <a:gd name="connsiteY159" fmla="*/ 4615981 h 4850679"/>
                              <a:gd name="connsiteX160" fmla="*/ 5786693 w 7340435"/>
                              <a:gd name="connsiteY160" fmla="*/ 4619574 h 4850679"/>
                              <a:gd name="connsiteX161" fmla="*/ 5737192 w 7340435"/>
                              <a:gd name="connsiteY161" fmla="*/ 4607997 h 4850679"/>
                              <a:gd name="connsiteX162" fmla="*/ 5725615 w 7340435"/>
                              <a:gd name="connsiteY162" fmla="*/ 4657498 h 4850679"/>
                              <a:gd name="connsiteX163" fmla="*/ 5720026 w 7340435"/>
                              <a:gd name="connsiteY163" fmla="*/ 4661091 h 4850679"/>
                              <a:gd name="connsiteX164" fmla="*/ 5733599 w 7340435"/>
                              <a:gd name="connsiteY164" fmla="*/ 4602408 h 4850679"/>
                              <a:gd name="connsiteX165" fmla="*/ 5765784 w 7340435"/>
                              <a:gd name="connsiteY165" fmla="*/ 4597069 h 4850679"/>
                              <a:gd name="connsiteX166" fmla="*/ 4490944 w 7340435"/>
                              <a:gd name="connsiteY166" fmla="*/ 4594774 h 4850679"/>
                              <a:gd name="connsiteX167" fmla="*/ 4511652 w 7340435"/>
                              <a:gd name="connsiteY167" fmla="*/ 4601211 h 4850679"/>
                              <a:gd name="connsiteX168" fmla="*/ 4515245 w 7340435"/>
                              <a:gd name="connsiteY168" fmla="*/ 4641131 h 4850679"/>
                              <a:gd name="connsiteX169" fmla="*/ 4476522 w 7340435"/>
                              <a:gd name="connsiteY169" fmla="*/ 4688237 h 4850679"/>
                              <a:gd name="connsiteX170" fmla="*/ 4471333 w 7340435"/>
                              <a:gd name="connsiteY170" fmla="*/ 4688636 h 4850679"/>
                              <a:gd name="connsiteX171" fmla="*/ 4424625 w 7340435"/>
                              <a:gd name="connsiteY171" fmla="*/ 4649515 h 4850679"/>
                              <a:gd name="connsiteX172" fmla="*/ 4421033 w 7340435"/>
                              <a:gd name="connsiteY172" fmla="*/ 4609594 h 4850679"/>
                              <a:gd name="connsiteX173" fmla="*/ 4440194 w 7340435"/>
                              <a:gd name="connsiteY173" fmla="*/ 4599215 h 4850679"/>
                              <a:gd name="connsiteX174" fmla="*/ 4460954 w 7340435"/>
                              <a:gd name="connsiteY174" fmla="*/ 4606001 h 4850679"/>
                              <a:gd name="connsiteX175" fmla="*/ 4466942 w 7340435"/>
                              <a:gd name="connsiteY175" fmla="*/ 4610791 h 4850679"/>
                              <a:gd name="connsiteX176" fmla="*/ 4471732 w 7340435"/>
                              <a:gd name="connsiteY176" fmla="*/ 4604803 h 4850679"/>
                              <a:gd name="connsiteX177" fmla="*/ 4490944 w 7340435"/>
                              <a:gd name="connsiteY177" fmla="*/ 4594774 h 4850679"/>
                              <a:gd name="connsiteX178" fmla="*/ 3835010 w 7340435"/>
                              <a:gd name="connsiteY178" fmla="*/ 4529754 h 4850679"/>
                              <a:gd name="connsiteX179" fmla="*/ 3827425 w 7340435"/>
                              <a:gd name="connsiteY179" fmla="*/ 4533746 h 4850679"/>
                              <a:gd name="connsiteX180" fmla="*/ 3826228 w 7340435"/>
                              <a:gd name="connsiteY180" fmla="*/ 4534944 h 4850679"/>
                              <a:gd name="connsiteX181" fmla="*/ 3824631 w 7340435"/>
                              <a:gd name="connsiteY181" fmla="*/ 4534146 h 4850679"/>
                              <a:gd name="connsiteX182" fmla="*/ 3816646 w 7340435"/>
                              <a:gd name="connsiteY182" fmla="*/ 4532149 h 4850679"/>
                              <a:gd name="connsiteX183" fmla="*/ 3810658 w 7340435"/>
                              <a:gd name="connsiteY183" fmla="*/ 4536142 h 4850679"/>
                              <a:gd name="connsiteX184" fmla="*/ 3810259 w 7340435"/>
                              <a:gd name="connsiteY184" fmla="*/ 4544924 h 4850679"/>
                              <a:gd name="connsiteX185" fmla="*/ 3828623 w 7340435"/>
                              <a:gd name="connsiteY185" fmla="*/ 4560892 h 4850679"/>
                              <a:gd name="connsiteX186" fmla="*/ 3831018 w 7340435"/>
                              <a:gd name="connsiteY186" fmla="*/ 4560493 h 4850679"/>
                              <a:gd name="connsiteX187" fmla="*/ 3844591 w 7340435"/>
                              <a:gd name="connsiteY187" fmla="*/ 4540932 h 4850679"/>
                              <a:gd name="connsiteX188" fmla="*/ 3841796 w 7340435"/>
                              <a:gd name="connsiteY188" fmla="*/ 4532149 h 4850679"/>
                              <a:gd name="connsiteX189" fmla="*/ 3835010 w 7340435"/>
                              <a:gd name="connsiteY189" fmla="*/ 4529754 h 4850679"/>
                              <a:gd name="connsiteX190" fmla="*/ 3834611 w 7340435"/>
                              <a:gd name="connsiteY190" fmla="*/ 4525363 h 4850679"/>
                              <a:gd name="connsiteX191" fmla="*/ 3844990 w 7340435"/>
                              <a:gd name="connsiteY191" fmla="*/ 4528956 h 4850679"/>
                              <a:gd name="connsiteX192" fmla="*/ 3848982 w 7340435"/>
                              <a:gd name="connsiteY192" fmla="*/ 4540932 h 4850679"/>
                              <a:gd name="connsiteX193" fmla="*/ 3842196 w 7340435"/>
                              <a:gd name="connsiteY193" fmla="*/ 4554904 h 4850679"/>
                              <a:gd name="connsiteX194" fmla="*/ 3833413 w 7340435"/>
                              <a:gd name="connsiteY194" fmla="*/ 4563687 h 4850679"/>
                              <a:gd name="connsiteX195" fmla="*/ 3830220 w 7340435"/>
                              <a:gd name="connsiteY195" fmla="*/ 4565284 h 4850679"/>
                              <a:gd name="connsiteX196" fmla="*/ 3826627 w 7340435"/>
                              <a:gd name="connsiteY196" fmla="*/ 4564884 h 4850679"/>
                              <a:gd name="connsiteX197" fmla="*/ 3806267 w 7340435"/>
                              <a:gd name="connsiteY197" fmla="*/ 4546920 h 4850679"/>
                              <a:gd name="connsiteX198" fmla="*/ 3807065 w 7340435"/>
                              <a:gd name="connsiteY198" fmla="*/ 4534146 h 4850679"/>
                              <a:gd name="connsiteX199" fmla="*/ 3816247 w 7340435"/>
                              <a:gd name="connsiteY199" fmla="*/ 4527758 h 4850679"/>
                              <a:gd name="connsiteX200" fmla="*/ 3825828 w 7340435"/>
                              <a:gd name="connsiteY200" fmla="*/ 4529754 h 4850679"/>
                              <a:gd name="connsiteX201" fmla="*/ 3834611 w 7340435"/>
                              <a:gd name="connsiteY201" fmla="*/ 4525363 h 4850679"/>
                              <a:gd name="connsiteX202" fmla="*/ 6021422 w 7340435"/>
                              <a:gd name="connsiteY202" fmla="*/ 4522968 h 4850679"/>
                              <a:gd name="connsiteX203" fmla="*/ 6012240 w 7340435"/>
                              <a:gd name="connsiteY203" fmla="*/ 4540533 h 4850679"/>
                              <a:gd name="connsiteX204" fmla="*/ 6029806 w 7340435"/>
                              <a:gd name="connsiteY204" fmla="*/ 4549715 h 4850679"/>
                              <a:gd name="connsiteX205" fmla="*/ 6038987 w 7340435"/>
                              <a:gd name="connsiteY205" fmla="*/ 4532150 h 4850679"/>
                              <a:gd name="connsiteX206" fmla="*/ 6021422 w 7340435"/>
                              <a:gd name="connsiteY206" fmla="*/ 4522968 h 4850679"/>
                              <a:gd name="connsiteX207" fmla="*/ 6019027 w 7340435"/>
                              <a:gd name="connsiteY207" fmla="*/ 4515782 h 4850679"/>
                              <a:gd name="connsiteX208" fmla="*/ 6046572 w 7340435"/>
                              <a:gd name="connsiteY208" fmla="*/ 4530154 h 4850679"/>
                              <a:gd name="connsiteX209" fmla="*/ 6032201 w 7340435"/>
                              <a:gd name="connsiteY209" fmla="*/ 4557699 h 4850679"/>
                              <a:gd name="connsiteX210" fmla="*/ 6004655 w 7340435"/>
                              <a:gd name="connsiteY210" fmla="*/ 4543328 h 4850679"/>
                              <a:gd name="connsiteX211" fmla="*/ 6019027 w 7340435"/>
                              <a:gd name="connsiteY211" fmla="*/ 4515782 h 4850679"/>
                              <a:gd name="connsiteX212" fmla="*/ 6015434 w 7340435"/>
                              <a:gd name="connsiteY212" fmla="*/ 4502608 h 4850679"/>
                              <a:gd name="connsiteX213" fmla="*/ 5991881 w 7340435"/>
                              <a:gd name="connsiteY213" fmla="*/ 4546920 h 4850679"/>
                              <a:gd name="connsiteX214" fmla="*/ 6036193 w 7340435"/>
                              <a:gd name="connsiteY214" fmla="*/ 4570472 h 4850679"/>
                              <a:gd name="connsiteX215" fmla="*/ 6059745 w 7340435"/>
                              <a:gd name="connsiteY215" fmla="*/ 4526161 h 4850679"/>
                              <a:gd name="connsiteX216" fmla="*/ 6015434 w 7340435"/>
                              <a:gd name="connsiteY216" fmla="*/ 4502608 h 4850679"/>
                              <a:gd name="connsiteX217" fmla="*/ 6030111 w 7340435"/>
                              <a:gd name="connsiteY217" fmla="*/ 4492884 h 4850679"/>
                              <a:gd name="connsiteX218" fmla="*/ 6067330 w 7340435"/>
                              <a:gd name="connsiteY218" fmla="*/ 4523367 h 4850679"/>
                              <a:gd name="connsiteX219" fmla="*/ 6038588 w 7340435"/>
                              <a:gd name="connsiteY219" fmla="*/ 4577658 h 4850679"/>
                              <a:gd name="connsiteX220" fmla="*/ 5984296 w 7340435"/>
                              <a:gd name="connsiteY220" fmla="*/ 4548916 h 4850679"/>
                              <a:gd name="connsiteX221" fmla="*/ 6013039 w 7340435"/>
                              <a:gd name="connsiteY221" fmla="*/ 4494624 h 4850679"/>
                              <a:gd name="connsiteX222" fmla="*/ 6030111 w 7340435"/>
                              <a:gd name="connsiteY222" fmla="*/ 4492884 h 4850679"/>
                              <a:gd name="connsiteX223" fmla="*/ 1566321 w 7340435"/>
                              <a:gd name="connsiteY223" fmla="*/ 4480951 h 4850679"/>
                              <a:gd name="connsiteX224" fmla="*/ 1552000 w 7340435"/>
                              <a:gd name="connsiteY224" fmla="*/ 4488636 h 4850679"/>
                              <a:gd name="connsiteX225" fmla="*/ 1544814 w 7340435"/>
                              <a:gd name="connsiteY225" fmla="*/ 4497419 h 4850679"/>
                              <a:gd name="connsiteX226" fmla="*/ 1539624 w 7340435"/>
                              <a:gd name="connsiteY226" fmla="*/ 4497818 h 4850679"/>
                              <a:gd name="connsiteX227" fmla="*/ 1530842 w 7340435"/>
                              <a:gd name="connsiteY227" fmla="*/ 4490632 h 4850679"/>
                              <a:gd name="connsiteX228" fmla="*/ 1515272 w 7340435"/>
                              <a:gd name="connsiteY228" fmla="*/ 4485841 h 4850679"/>
                              <a:gd name="connsiteX229" fmla="*/ 1501301 w 7340435"/>
                              <a:gd name="connsiteY229" fmla="*/ 4493426 h 4850679"/>
                              <a:gd name="connsiteX230" fmla="*/ 1504096 w 7340435"/>
                              <a:gd name="connsiteY230" fmla="*/ 4523367 h 4850679"/>
                              <a:gd name="connsiteX231" fmla="*/ 1548007 w 7340435"/>
                              <a:gd name="connsiteY231" fmla="*/ 4560093 h 4850679"/>
                              <a:gd name="connsiteX232" fmla="*/ 1584336 w 7340435"/>
                              <a:gd name="connsiteY232" fmla="*/ 4515782 h 4850679"/>
                              <a:gd name="connsiteX233" fmla="*/ 1581541 w 7340435"/>
                              <a:gd name="connsiteY233" fmla="*/ 4485841 h 4850679"/>
                              <a:gd name="connsiteX234" fmla="*/ 1566321 w 7340435"/>
                              <a:gd name="connsiteY234" fmla="*/ 4480951 h 4850679"/>
                              <a:gd name="connsiteX235" fmla="*/ 1565623 w 7340435"/>
                              <a:gd name="connsiteY235" fmla="*/ 4474215 h 4850679"/>
                              <a:gd name="connsiteX236" fmla="*/ 1586332 w 7340435"/>
                              <a:gd name="connsiteY236" fmla="*/ 4480652 h 4850679"/>
                              <a:gd name="connsiteX237" fmla="*/ 1589925 w 7340435"/>
                              <a:gd name="connsiteY237" fmla="*/ 4520572 h 4850679"/>
                              <a:gd name="connsiteX238" fmla="*/ 1551201 w 7340435"/>
                              <a:gd name="connsiteY238" fmla="*/ 4567678 h 4850679"/>
                              <a:gd name="connsiteX239" fmla="*/ 1546012 w 7340435"/>
                              <a:gd name="connsiteY239" fmla="*/ 4568077 h 4850679"/>
                              <a:gd name="connsiteX240" fmla="*/ 1499305 w 7340435"/>
                              <a:gd name="connsiteY240" fmla="*/ 4528956 h 4850679"/>
                              <a:gd name="connsiteX241" fmla="*/ 1495712 w 7340435"/>
                              <a:gd name="connsiteY241" fmla="*/ 4489035 h 4850679"/>
                              <a:gd name="connsiteX242" fmla="*/ 1514874 w 7340435"/>
                              <a:gd name="connsiteY242" fmla="*/ 4478656 h 4850679"/>
                              <a:gd name="connsiteX243" fmla="*/ 1535633 w 7340435"/>
                              <a:gd name="connsiteY243" fmla="*/ 4485442 h 4850679"/>
                              <a:gd name="connsiteX244" fmla="*/ 1541621 w 7340435"/>
                              <a:gd name="connsiteY244" fmla="*/ 4490232 h 4850679"/>
                              <a:gd name="connsiteX245" fmla="*/ 1546410 w 7340435"/>
                              <a:gd name="connsiteY245" fmla="*/ 4484244 h 4850679"/>
                              <a:gd name="connsiteX246" fmla="*/ 1565623 w 7340435"/>
                              <a:gd name="connsiteY246" fmla="*/ 4474215 h 4850679"/>
                              <a:gd name="connsiteX247" fmla="*/ 2867612 w 7340435"/>
                              <a:gd name="connsiteY247" fmla="*/ 4459744 h 4850679"/>
                              <a:gd name="connsiteX248" fmla="*/ 2894111 w 7340435"/>
                              <a:gd name="connsiteY248" fmla="*/ 4478657 h 4850679"/>
                              <a:gd name="connsiteX249" fmla="*/ 2888519 w 7340435"/>
                              <a:gd name="connsiteY249" fmla="*/ 4482250 h 4850679"/>
                              <a:gd name="connsiteX250" fmla="*/ 2839022 w 7340435"/>
                              <a:gd name="connsiteY250" fmla="*/ 4470672 h 4850679"/>
                              <a:gd name="connsiteX251" fmla="*/ 2827443 w 7340435"/>
                              <a:gd name="connsiteY251" fmla="*/ 4520174 h 4850679"/>
                              <a:gd name="connsiteX252" fmla="*/ 2821855 w 7340435"/>
                              <a:gd name="connsiteY252" fmla="*/ 4523767 h 4850679"/>
                              <a:gd name="connsiteX253" fmla="*/ 2835427 w 7340435"/>
                              <a:gd name="connsiteY253" fmla="*/ 4465084 h 4850679"/>
                              <a:gd name="connsiteX254" fmla="*/ 2867612 w 7340435"/>
                              <a:gd name="connsiteY254" fmla="*/ 4459744 h 4850679"/>
                              <a:gd name="connsiteX255" fmla="*/ 909291 w 7340435"/>
                              <a:gd name="connsiteY255" fmla="*/ 4409595 h 4850679"/>
                              <a:gd name="connsiteX256" fmla="*/ 901705 w 7340435"/>
                              <a:gd name="connsiteY256" fmla="*/ 4413587 h 4850679"/>
                              <a:gd name="connsiteX257" fmla="*/ 900508 w 7340435"/>
                              <a:gd name="connsiteY257" fmla="*/ 4414785 h 4850679"/>
                              <a:gd name="connsiteX258" fmla="*/ 898911 w 7340435"/>
                              <a:gd name="connsiteY258" fmla="*/ 4413987 h 4850679"/>
                              <a:gd name="connsiteX259" fmla="*/ 890928 w 7340435"/>
                              <a:gd name="connsiteY259" fmla="*/ 4411990 h 4850679"/>
                              <a:gd name="connsiteX260" fmla="*/ 884939 w 7340435"/>
                              <a:gd name="connsiteY260" fmla="*/ 4415983 h 4850679"/>
                              <a:gd name="connsiteX261" fmla="*/ 884540 w 7340435"/>
                              <a:gd name="connsiteY261" fmla="*/ 4424765 h 4850679"/>
                              <a:gd name="connsiteX262" fmla="*/ 902903 w 7340435"/>
                              <a:gd name="connsiteY262" fmla="*/ 4440733 h 4850679"/>
                              <a:gd name="connsiteX263" fmla="*/ 905298 w 7340435"/>
                              <a:gd name="connsiteY263" fmla="*/ 4440334 h 4850679"/>
                              <a:gd name="connsiteX264" fmla="*/ 918871 w 7340435"/>
                              <a:gd name="connsiteY264" fmla="*/ 4420773 h 4850679"/>
                              <a:gd name="connsiteX265" fmla="*/ 916076 w 7340435"/>
                              <a:gd name="connsiteY265" fmla="*/ 4411990 h 4850679"/>
                              <a:gd name="connsiteX266" fmla="*/ 909291 w 7340435"/>
                              <a:gd name="connsiteY266" fmla="*/ 4409595 h 4850679"/>
                              <a:gd name="connsiteX267" fmla="*/ 908891 w 7340435"/>
                              <a:gd name="connsiteY267" fmla="*/ 4405204 h 4850679"/>
                              <a:gd name="connsiteX268" fmla="*/ 919270 w 7340435"/>
                              <a:gd name="connsiteY268" fmla="*/ 4408796 h 4850679"/>
                              <a:gd name="connsiteX269" fmla="*/ 923262 w 7340435"/>
                              <a:gd name="connsiteY269" fmla="*/ 4420773 h 4850679"/>
                              <a:gd name="connsiteX270" fmla="*/ 916476 w 7340435"/>
                              <a:gd name="connsiteY270" fmla="*/ 4434745 h 4850679"/>
                              <a:gd name="connsiteX271" fmla="*/ 907693 w 7340435"/>
                              <a:gd name="connsiteY271" fmla="*/ 4443528 h 4850679"/>
                              <a:gd name="connsiteX272" fmla="*/ 904500 w 7340435"/>
                              <a:gd name="connsiteY272" fmla="*/ 4445125 h 4850679"/>
                              <a:gd name="connsiteX273" fmla="*/ 900907 w 7340435"/>
                              <a:gd name="connsiteY273" fmla="*/ 4444725 h 4850679"/>
                              <a:gd name="connsiteX274" fmla="*/ 880547 w 7340435"/>
                              <a:gd name="connsiteY274" fmla="*/ 4426761 h 4850679"/>
                              <a:gd name="connsiteX275" fmla="*/ 881346 w 7340435"/>
                              <a:gd name="connsiteY275" fmla="*/ 4413987 h 4850679"/>
                              <a:gd name="connsiteX276" fmla="*/ 890529 w 7340435"/>
                              <a:gd name="connsiteY276" fmla="*/ 4407599 h 4850679"/>
                              <a:gd name="connsiteX277" fmla="*/ 900108 w 7340435"/>
                              <a:gd name="connsiteY277" fmla="*/ 4409595 h 4850679"/>
                              <a:gd name="connsiteX278" fmla="*/ 908891 w 7340435"/>
                              <a:gd name="connsiteY278" fmla="*/ 4405204 h 4850679"/>
                              <a:gd name="connsiteX279" fmla="*/ 3123648 w 7340435"/>
                              <a:gd name="connsiteY279" fmla="*/ 4385643 h 4850679"/>
                              <a:gd name="connsiteX280" fmla="*/ 3114469 w 7340435"/>
                              <a:gd name="connsiteY280" fmla="*/ 4403208 h 4850679"/>
                              <a:gd name="connsiteX281" fmla="*/ 3132034 w 7340435"/>
                              <a:gd name="connsiteY281" fmla="*/ 4412390 h 4850679"/>
                              <a:gd name="connsiteX282" fmla="*/ 3141215 w 7340435"/>
                              <a:gd name="connsiteY282" fmla="*/ 4394825 h 4850679"/>
                              <a:gd name="connsiteX283" fmla="*/ 3123648 w 7340435"/>
                              <a:gd name="connsiteY283" fmla="*/ 4385643 h 4850679"/>
                              <a:gd name="connsiteX284" fmla="*/ 3120856 w 7340435"/>
                              <a:gd name="connsiteY284" fmla="*/ 4378457 h 4850679"/>
                              <a:gd name="connsiteX285" fmla="*/ 3148401 w 7340435"/>
                              <a:gd name="connsiteY285" fmla="*/ 4392829 h 4850679"/>
                              <a:gd name="connsiteX286" fmla="*/ 3134029 w 7340435"/>
                              <a:gd name="connsiteY286" fmla="*/ 4420374 h 4850679"/>
                              <a:gd name="connsiteX287" fmla="*/ 3106484 w 7340435"/>
                              <a:gd name="connsiteY287" fmla="*/ 4406003 h 4850679"/>
                              <a:gd name="connsiteX288" fmla="*/ 3120856 w 7340435"/>
                              <a:gd name="connsiteY288" fmla="*/ 4378457 h 4850679"/>
                              <a:gd name="connsiteX289" fmla="*/ 3117262 w 7340435"/>
                              <a:gd name="connsiteY289" fmla="*/ 4365284 h 4850679"/>
                              <a:gd name="connsiteX290" fmla="*/ 3093709 w 7340435"/>
                              <a:gd name="connsiteY290" fmla="*/ 4409596 h 4850679"/>
                              <a:gd name="connsiteX291" fmla="*/ 3138021 w 7340435"/>
                              <a:gd name="connsiteY291" fmla="*/ 4433148 h 4850679"/>
                              <a:gd name="connsiteX292" fmla="*/ 3161575 w 7340435"/>
                              <a:gd name="connsiteY292" fmla="*/ 4388837 h 4850679"/>
                              <a:gd name="connsiteX293" fmla="*/ 3117262 w 7340435"/>
                              <a:gd name="connsiteY293" fmla="*/ 4365284 h 4850679"/>
                              <a:gd name="connsiteX294" fmla="*/ 3131940 w 7340435"/>
                              <a:gd name="connsiteY294" fmla="*/ 4355959 h 4850679"/>
                              <a:gd name="connsiteX295" fmla="*/ 3169159 w 7340435"/>
                              <a:gd name="connsiteY295" fmla="*/ 4386442 h 4850679"/>
                              <a:gd name="connsiteX296" fmla="*/ 3140418 w 7340435"/>
                              <a:gd name="connsiteY296" fmla="*/ 4440733 h 4850679"/>
                              <a:gd name="connsiteX297" fmla="*/ 3086126 w 7340435"/>
                              <a:gd name="connsiteY297" fmla="*/ 4411991 h 4850679"/>
                              <a:gd name="connsiteX298" fmla="*/ 3114867 w 7340435"/>
                              <a:gd name="connsiteY298" fmla="*/ 4357699 h 4850679"/>
                              <a:gd name="connsiteX299" fmla="*/ 3131940 w 7340435"/>
                              <a:gd name="connsiteY299" fmla="*/ 4355959 h 4850679"/>
                              <a:gd name="connsiteX300" fmla="*/ 5343932 w 7340435"/>
                              <a:gd name="connsiteY300" fmla="*/ 4347619 h 4850679"/>
                              <a:gd name="connsiteX301" fmla="*/ 5329611 w 7340435"/>
                              <a:gd name="connsiteY301" fmla="*/ 4355304 h 4850679"/>
                              <a:gd name="connsiteX302" fmla="*/ 5322425 w 7340435"/>
                              <a:gd name="connsiteY302" fmla="*/ 4364087 h 4850679"/>
                              <a:gd name="connsiteX303" fmla="*/ 5317236 w 7340435"/>
                              <a:gd name="connsiteY303" fmla="*/ 4364486 h 4850679"/>
                              <a:gd name="connsiteX304" fmla="*/ 5308453 w 7340435"/>
                              <a:gd name="connsiteY304" fmla="*/ 4357300 h 4850679"/>
                              <a:gd name="connsiteX305" fmla="*/ 5292884 w 7340435"/>
                              <a:gd name="connsiteY305" fmla="*/ 4352509 h 4850679"/>
                              <a:gd name="connsiteX306" fmla="*/ 5278911 w 7340435"/>
                              <a:gd name="connsiteY306" fmla="*/ 4360094 h 4850679"/>
                              <a:gd name="connsiteX307" fmla="*/ 5281706 w 7340435"/>
                              <a:gd name="connsiteY307" fmla="*/ 4390035 h 4850679"/>
                              <a:gd name="connsiteX308" fmla="*/ 5325619 w 7340435"/>
                              <a:gd name="connsiteY308" fmla="*/ 4426761 h 4850679"/>
                              <a:gd name="connsiteX309" fmla="*/ 5361946 w 7340435"/>
                              <a:gd name="connsiteY309" fmla="*/ 4382450 h 4850679"/>
                              <a:gd name="connsiteX310" fmla="*/ 5359152 w 7340435"/>
                              <a:gd name="connsiteY310" fmla="*/ 4352509 h 4850679"/>
                              <a:gd name="connsiteX311" fmla="*/ 5343932 w 7340435"/>
                              <a:gd name="connsiteY311" fmla="*/ 4347619 h 4850679"/>
                              <a:gd name="connsiteX312" fmla="*/ 5343233 w 7340435"/>
                              <a:gd name="connsiteY312" fmla="*/ 4340883 h 4850679"/>
                              <a:gd name="connsiteX313" fmla="*/ 5363942 w 7340435"/>
                              <a:gd name="connsiteY313" fmla="*/ 4347320 h 4850679"/>
                              <a:gd name="connsiteX314" fmla="*/ 5367535 w 7340435"/>
                              <a:gd name="connsiteY314" fmla="*/ 4387241 h 4850679"/>
                              <a:gd name="connsiteX315" fmla="*/ 5328812 w 7340435"/>
                              <a:gd name="connsiteY315" fmla="*/ 4434346 h 4850679"/>
                              <a:gd name="connsiteX316" fmla="*/ 5323623 w 7340435"/>
                              <a:gd name="connsiteY316" fmla="*/ 4434745 h 4850679"/>
                              <a:gd name="connsiteX317" fmla="*/ 5276915 w 7340435"/>
                              <a:gd name="connsiteY317" fmla="*/ 4395624 h 4850679"/>
                              <a:gd name="connsiteX318" fmla="*/ 5273323 w 7340435"/>
                              <a:gd name="connsiteY318" fmla="*/ 4355703 h 4850679"/>
                              <a:gd name="connsiteX319" fmla="*/ 5292484 w 7340435"/>
                              <a:gd name="connsiteY319" fmla="*/ 4345324 h 4850679"/>
                              <a:gd name="connsiteX320" fmla="*/ 5313244 w 7340435"/>
                              <a:gd name="connsiteY320" fmla="*/ 4352110 h 4850679"/>
                              <a:gd name="connsiteX321" fmla="*/ 5319232 w 7340435"/>
                              <a:gd name="connsiteY321" fmla="*/ 4356900 h 4850679"/>
                              <a:gd name="connsiteX322" fmla="*/ 5324022 w 7340435"/>
                              <a:gd name="connsiteY322" fmla="*/ 4350912 h 4850679"/>
                              <a:gd name="connsiteX323" fmla="*/ 5343233 w 7340435"/>
                              <a:gd name="connsiteY323" fmla="*/ 4340883 h 4850679"/>
                              <a:gd name="connsiteX324" fmla="*/ 6645219 w 7340435"/>
                              <a:gd name="connsiteY324" fmla="*/ 4326413 h 4850679"/>
                              <a:gd name="connsiteX325" fmla="*/ 6671717 w 7340435"/>
                              <a:gd name="connsiteY325" fmla="*/ 4345325 h 4850679"/>
                              <a:gd name="connsiteX326" fmla="*/ 6666128 w 7340435"/>
                              <a:gd name="connsiteY326" fmla="*/ 4348918 h 4850679"/>
                              <a:gd name="connsiteX327" fmla="*/ 6616627 w 7340435"/>
                              <a:gd name="connsiteY327" fmla="*/ 4337341 h 4850679"/>
                              <a:gd name="connsiteX328" fmla="*/ 6605050 w 7340435"/>
                              <a:gd name="connsiteY328" fmla="*/ 4386842 h 4850679"/>
                              <a:gd name="connsiteX329" fmla="*/ 6599461 w 7340435"/>
                              <a:gd name="connsiteY329" fmla="*/ 4390435 h 4850679"/>
                              <a:gd name="connsiteX330" fmla="*/ 6613034 w 7340435"/>
                              <a:gd name="connsiteY330" fmla="*/ 4331752 h 4850679"/>
                              <a:gd name="connsiteX331" fmla="*/ 6645219 w 7340435"/>
                              <a:gd name="connsiteY331" fmla="*/ 4326413 h 4850679"/>
                              <a:gd name="connsiteX332" fmla="*/ 4686901 w 7340435"/>
                              <a:gd name="connsiteY332" fmla="*/ 4275864 h 4850679"/>
                              <a:gd name="connsiteX333" fmla="*/ 4679316 w 7340435"/>
                              <a:gd name="connsiteY333" fmla="*/ 4279856 h 4850679"/>
                              <a:gd name="connsiteX334" fmla="*/ 4678118 w 7340435"/>
                              <a:gd name="connsiteY334" fmla="*/ 4281054 h 4850679"/>
                              <a:gd name="connsiteX335" fmla="*/ 4676522 w 7340435"/>
                              <a:gd name="connsiteY335" fmla="*/ 4280256 h 4850679"/>
                              <a:gd name="connsiteX336" fmla="*/ 4668538 w 7340435"/>
                              <a:gd name="connsiteY336" fmla="*/ 4278259 h 4850679"/>
                              <a:gd name="connsiteX337" fmla="*/ 4662549 w 7340435"/>
                              <a:gd name="connsiteY337" fmla="*/ 4282252 h 4850679"/>
                              <a:gd name="connsiteX338" fmla="*/ 4662149 w 7340435"/>
                              <a:gd name="connsiteY338" fmla="*/ 4291034 h 4850679"/>
                              <a:gd name="connsiteX339" fmla="*/ 4680514 w 7340435"/>
                              <a:gd name="connsiteY339" fmla="*/ 4307002 h 4850679"/>
                              <a:gd name="connsiteX340" fmla="*/ 4682909 w 7340435"/>
                              <a:gd name="connsiteY340" fmla="*/ 4306603 h 4850679"/>
                              <a:gd name="connsiteX341" fmla="*/ 4696482 w 7340435"/>
                              <a:gd name="connsiteY341" fmla="*/ 4287042 h 4850679"/>
                              <a:gd name="connsiteX342" fmla="*/ 4693687 w 7340435"/>
                              <a:gd name="connsiteY342" fmla="*/ 4278259 h 4850679"/>
                              <a:gd name="connsiteX343" fmla="*/ 4686901 w 7340435"/>
                              <a:gd name="connsiteY343" fmla="*/ 4275864 h 4850679"/>
                              <a:gd name="connsiteX344" fmla="*/ 4686502 w 7340435"/>
                              <a:gd name="connsiteY344" fmla="*/ 4271473 h 4850679"/>
                              <a:gd name="connsiteX345" fmla="*/ 4696881 w 7340435"/>
                              <a:gd name="connsiteY345" fmla="*/ 4275065 h 4850679"/>
                              <a:gd name="connsiteX346" fmla="*/ 4700873 w 7340435"/>
                              <a:gd name="connsiteY346" fmla="*/ 4287042 h 4850679"/>
                              <a:gd name="connsiteX347" fmla="*/ 4694086 w 7340435"/>
                              <a:gd name="connsiteY347" fmla="*/ 4301014 h 4850679"/>
                              <a:gd name="connsiteX348" fmla="*/ 4685304 w 7340435"/>
                              <a:gd name="connsiteY348" fmla="*/ 4309797 h 4850679"/>
                              <a:gd name="connsiteX349" fmla="*/ 4682110 w 7340435"/>
                              <a:gd name="connsiteY349" fmla="*/ 4311394 h 4850679"/>
                              <a:gd name="connsiteX350" fmla="*/ 4678518 w 7340435"/>
                              <a:gd name="connsiteY350" fmla="*/ 4310994 h 4850679"/>
                              <a:gd name="connsiteX351" fmla="*/ 4658157 w 7340435"/>
                              <a:gd name="connsiteY351" fmla="*/ 4293030 h 4850679"/>
                              <a:gd name="connsiteX352" fmla="*/ 4658956 w 7340435"/>
                              <a:gd name="connsiteY352" fmla="*/ 4280256 h 4850679"/>
                              <a:gd name="connsiteX353" fmla="*/ 4668138 w 7340435"/>
                              <a:gd name="connsiteY353" fmla="*/ 4273868 h 4850679"/>
                              <a:gd name="connsiteX354" fmla="*/ 4677719 w 7340435"/>
                              <a:gd name="connsiteY354" fmla="*/ 4275864 h 4850679"/>
                              <a:gd name="connsiteX355" fmla="*/ 4686502 w 7340435"/>
                              <a:gd name="connsiteY355" fmla="*/ 4271473 h 4850679"/>
                              <a:gd name="connsiteX356" fmla="*/ 197917 w 7340435"/>
                              <a:gd name="connsiteY356" fmla="*/ 4265485 h 4850679"/>
                              <a:gd name="connsiteX357" fmla="*/ 188736 w 7340435"/>
                              <a:gd name="connsiteY357" fmla="*/ 4283050 h 4850679"/>
                              <a:gd name="connsiteX358" fmla="*/ 206300 w 7340435"/>
                              <a:gd name="connsiteY358" fmla="*/ 4292232 h 4850679"/>
                              <a:gd name="connsiteX359" fmla="*/ 215482 w 7340435"/>
                              <a:gd name="connsiteY359" fmla="*/ 4274667 h 4850679"/>
                              <a:gd name="connsiteX360" fmla="*/ 197917 w 7340435"/>
                              <a:gd name="connsiteY360" fmla="*/ 4265485 h 4850679"/>
                              <a:gd name="connsiteX361" fmla="*/ 195522 w 7340435"/>
                              <a:gd name="connsiteY361" fmla="*/ 4257900 h 4850679"/>
                              <a:gd name="connsiteX362" fmla="*/ 223067 w 7340435"/>
                              <a:gd name="connsiteY362" fmla="*/ 4272272 h 4850679"/>
                              <a:gd name="connsiteX363" fmla="*/ 208696 w 7340435"/>
                              <a:gd name="connsiteY363" fmla="*/ 4299817 h 4850679"/>
                              <a:gd name="connsiteX364" fmla="*/ 181150 w 7340435"/>
                              <a:gd name="connsiteY364" fmla="*/ 4285446 h 4850679"/>
                              <a:gd name="connsiteX365" fmla="*/ 195522 w 7340435"/>
                              <a:gd name="connsiteY365" fmla="*/ 4257900 h 4850679"/>
                              <a:gd name="connsiteX366" fmla="*/ 6900857 w 7340435"/>
                              <a:gd name="connsiteY366" fmla="*/ 4252311 h 4850679"/>
                              <a:gd name="connsiteX367" fmla="*/ 6891674 w 7340435"/>
                              <a:gd name="connsiteY367" fmla="*/ 4269877 h 4850679"/>
                              <a:gd name="connsiteX368" fmla="*/ 6909240 w 7340435"/>
                              <a:gd name="connsiteY368" fmla="*/ 4279058 h 4850679"/>
                              <a:gd name="connsiteX369" fmla="*/ 6918422 w 7340435"/>
                              <a:gd name="connsiteY369" fmla="*/ 4261493 h 4850679"/>
                              <a:gd name="connsiteX370" fmla="*/ 6900857 w 7340435"/>
                              <a:gd name="connsiteY370" fmla="*/ 4252311 h 4850679"/>
                              <a:gd name="connsiteX371" fmla="*/ 191929 w 7340435"/>
                              <a:gd name="connsiteY371" fmla="*/ 4245125 h 4850679"/>
                              <a:gd name="connsiteX372" fmla="*/ 168377 w 7340435"/>
                              <a:gd name="connsiteY372" fmla="*/ 4289437 h 4850679"/>
                              <a:gd name="connsiteX373" fmla="*/ 212688 w 7340435"/>
                              <a:gd name="connsiteY373" fmla="*/ 4312989 h 4850679"/>
                              <a:gd name="connsiteX374" fmla="*/ 236240 w 7340435"/>
                              <a:gd name="connsiteY374" fmla="*/ 4268678 h 4850679"/>
                              <a:gd name="connsiteX375" fmla="*/ 191929 w 7340435"/>
                              <a:gd name="connsiteY375" fmla="*/ 4245125 h 4850679"/>
                              <a:gd name="connsiteX376" fmla="*/ 6898462 w 7340435"/>
                              <a:gd name="connsiteY376" fmla="*/ 4244726 h 4850679"/>
                              <a:gd name="connsiteX377" fmla="*/ 6926007 w 7340435"/>
                              <a:gd name="connsiteY377" fmla="*/ 4259098 h 4850679"/>
                              <a:gd name="connsiteX378" fmla="*/ 6911635 w 7340435"/>
                              <a:gd name="connsiteY378" fmla="*/ 4286643 h 4850679"/>
                              <a:gd name="connsiteX379" fmla="*/ 6884090 w 7340435"/>
                              <a:gd name="connsiteY379" fmla="*/ 4272272 h 4850679"/>
                              <a:gd name="connsiteX380" fmla="*/ 6898462 w 7340435"/>
                              <a:gd name="connsiteY380" fmla="*/ 4244726 h 4850679"/>
                              <a:gd name="connsiteX381" fmla="*/ 206207 w 7340435"/>
                              <a:gd name="connsiteY381" fmla="*/ 4235401 h 4850679"/>
                              <a:gd name="connsiteX382" fmla="*/ 243426 w 7340435"/>
                              <a:gd name="connsiteY382" fmla="*/ 4265884 h 4850679"/>
                              <a:gd name="connsiteX383" fmla="*/ 214684 w 7340435"/>
                              <a:gd name="connsiteY383" fmla="*/ 4320175 h 4850679"/>
                              <a:gd name="connsiteX384" fmla="*/ 160392 w 7340435"/>
                              <a:gd name="connsiteY384" fmla="*/ 4291433 h 4850679"/>
                              <a:gd name="connsiteX385" fmla="*/ 189135 w 7340435"/>
                              <a:gd name="connsiteY385" fmla="*/ 4237141 h 4850679"/>
                              <a:gd name="connsiteX386" fmla="*/ 206207 w 7340435"/>
                              <a:gd name="connsiteY386" fmla="*/ 4235401 h 4850679"/>
                              <a:gd name="connsiteX387" fmla="*/ 6894868 w 7340435"/>
                              <a:gd name="connsiteY387" fmla="*/ 4231952 h 4850679"/>
                              <a:gd name="connsiteX388" fmla="*/ 6871314 w 7340435"/>
                              <a:gd name="connsiteY388" fmla="*/ 4276264 h 4850679"/>
                              <a:gd name="connsiteX389" fmla="*/ 6915626 w 7340435"/>
                              <a:gd name="connsiteY389" fmla="*/ 4299817 h 4850679"/>
                              <a:gd name="connsiteX390" fmla="*/ 6939179 w 7340435"/>
                              <a:gd name="connsiteY390" fmla="*/ 4255506 h 4850679"/>
                              <a:gd name="connsiteX391" fmla="*/ 6894868 w 7340435"/>
                              <a:gd name="connsiteY391" fmla="*/ 4231952 h 4850679"/>
                              <a:gd name="connsiteX392" fmla="*/ 6909545 w 7340435"/>
                              <a:gd name="connsiteY392" fmla="*/ 4222228 h 4850679"/>
                              <a:gd name="connsiteX393" fmla="*/ 6946764 w 7340435"/>
                              <a:gd name="connsiteY393" fmla="*/ 4252711 h 4850679"/>
                              <a:gd name="connsiteX394" fmla="*/ 6918022 w 7340435"/>
                              <a:gd name="connsiteY394" fmla="*/ 4307002 h 4850679"/>
                              <a:gd name="connsiteX395" fmla="*/ 6863730 w 7340435"/>
                              <a:gd name="connsiteY395" fmla="*/ 4278260 h 4850679"/>
                              <a:gd name="connsiteX396" fmla="*/ 6892473 w 7340435"/>
                              <a:gd name="connsiteY396" fmla="*/ 4223968 h 4850679"/>
                              <a:gd name="connsiteX397" fmla="*/ 6909545 w 7340435"/>
                              <a:gd name="connsiteY397" fmla="*/ 4222228 h 4850679"/>
                              <a:gd name="connsiteX398" fmla="*/ 2445759 w 7340435"/>
                              <a:gd name="connsiteY398" fmla="*/ 4210295 h 4850679"/>
                              <a:gd name="connsiteX399" fmla="*/ 2431438 w 7340435"/>
                              <a:gd name="connsiteY399" fmla="*/ 4217980 h 4850679"/>
                              <a:gd name="connsiteX400" fmla="*/ 2424252 w 7340435"/>
                              <a:gd name="connsiteY400" fmla="*/ 4226763 h 4850679"/>
                              <a:gd name="connsiteX401" fmla="*/ 2419062 w 7340435"/>
                              <a:gd name="connsiteY401" fmla="*/ 4227162 h 4850679"/>
                              <a:gd name="connsiteX402" fmla="*/ 2410280 w 7340435"/>
                              <a:gd name="connsiteY402" fmla="*/ 4219976 h 4850679"/>
                              <a:gd name="connsiteX403" fmla="*/ 2394711 w 7340435"/>
                              <a:gd name="connsiteY403" fmla="*/ 4215185 h 4850679"/>
                              <a:gd name="connsiteX404" fmla="*/ 2380737 w 7340435"/>
                              <a:gd name="connsiteY404" fmla="*/ 4222770 h 4850679"/>
                              <a:gd name="connsiteX405" fmla="*/ 2383532 w 7340435"/>
                              <a:gd name="connsiteY405" fmla="*/ 4252711 h 4850679"/>
                              <a:gd name="connsiteX406" fmla="*/ 2427446 w 7340435"/>
                              <a:gd name="connsiteY406" fmla="*/ 4289437 h 4850679"/>
                              <a:gd name="connsiteX407" fmla="*/ 2463773 w 7340435"/>
                              <a:gd name="connsiteY407" fmla="*/ 4245126 h 4850679"/>
                              <a:gd name="connsiteX408" fmla="*/ 2460977 w 7340435"/>
                              <a:gd name="connsiteY408" fmla="*/ 4215185 h 4850679"/>
                              <a:gd name="connsiteX409" fmla="*/ 2445759 w 7340435"/>
                              <a:gd name="connsiteY409" fmla="*/ 4210295 h 4850679"/>
                              <a:gd name="connsiteX410" fmla="*/ 2445061 w 7340435"/>
                              <a:gd name="connsiteY410" fmla="*/ 4203559 h 4850679"/>
                              <a:gd name="connsiteX411" fmla="*/ 2465769 w 7340435"/>
                              <a:gd name="connsiteY411" fmla="*/ 4209996 h 4850679"/>
                              <a:gd name="connsiteX412" fmla="*/ 2469362 w 7340435"/>
                              <a:gd name="connsiteY412" fmla="*/ 4249916 h 4850679"/>
                              <a:gd name="connsiteX413" fmla="*/ 2430639 w 7340435"/>
                              <a:gd name="connsiteY413" fmla="*/ 4297022 h 4850679"/>
                              <a:gd name="connsiteX414" fmla="*/ 2425450 w 7340435"/>
                              <a:gd name="connsiteY414" fmla="*/ 4297421 h 4850679"/>
                              <a:gd name="connsiteX415" fmla="*/ 2378741 w 7340435"/>
                              <a:gd name="connsiteY415" fmla="*/ 4258300 h 4850679"/>
                              <a:gd name="connsiteX416" fmla="*/ 2375149 w 7340435"/>
                              <a:gd name="connsiteY416" fmla="*/ 4218379 h 4850679"/>
                              <a:gd name="connsiteX417" fmla="*/ 2394311 w 7340435"/>
                              <a:gd name="connsiteY417" fmla="*/ 4208000 h 4850679"/>
                              <a:gd name="connsiteX418" fmla="*/ 2415070 w 7340435"/>
                              <a:gd name="connsiteY418" fmla="*/ 4214786 h 4850679"/>
                              <a:gd name="connsiteX419" fmla="*/ 2421058 w 7340435"/>
                              <a:gd name="connsiteY419" fmla="*/ 4219576 h 4850679"/>
                              <a:gd name="connsiteX420" fmla="*/ 2425848 w 7340435"/>
                              <a:gd name="connsiteY420" fmla="*/ 4213588 h 4850679"/>
                              <a:gd name="connsiteX421" fmla="*/ 2445061 w 7340435"/>
                              <a:gd name="connsiteY421" fmla="*/ 4203559 h 4850679"/>
                              <a:gd name="connsiteX422" fmla="*/ 3747036 w 7340435"/>
                              <a:gd name="connsiteY422" fmla="*/ 4189088 h 4850679"/>
                              <a:gd name="connsiteX423" fmla="*/ 3773534 w 7340435"/>
                              <a:gd name="connsiteY423" fmla="*/ 4208000 h 4850679"/>
                              <a:gd name="connsiteX424" fmla="*/ 3767945 w 7340435"/>
                              <a:gd name="connsiteY424" fmla="*/ 4211593 h 4850679"/>
                              <a:gd name="connsiteX425" fmla="*/ 3718443 w 7340435"/>
                              <a:gd name="connsiteY425" fmla="*/ 4200016 h 4850679"/>
                              <a:gd name="connsiteX426" fmla="*/ 3706867 w 7340435"/>
                              <a:gd name="connsiteY426" fmla="*/ 4249517 h 4850679"/>
                              <a:gd name="connsiteX427" fmla="*/ 3701278 w 7340435"/>
                              <a:gd name="connsiteY427" fmla="*/ 4253110 h 4850679"/>
                              <a:gd name="connsiteX428" fmla="*/ 3714850 w 7340435"/>
                              <a:gd name="connsiteY428" fmla="*/ 4194427 h 4850679"/>
                              <a:gd name="connsiteX429" fmla="*/ 3747036 w 7340435"/>
                              <a:gd name="connsiteY429" fmla="*/ 4189088 h 4850679"/>
                              <a:gd name="connsiteX430" fmla="*/ 1788725 w 7340435"/>
                              <a:gd name="connsiteY430" fmla="*/ 4138539 h 4850679"/>
                              <a:gd name="connsiteX431" fmla="*/ 1781142 w 7340435"/>
                              <a:gd name="connsiteY431" fmla="*/ 4142531 h 4850679"/>
                              <a:gd name="connsiteX432" fmla="*/ 1779945 w 7340435"/>
                              <a:gd name="connsiteY432" fmla="*/ 4143729 h 4850679"/>
                              <a:gd name="connsiteX433" fmla="*/ 1778348 w 7340435"/>
                              <a:gd name="connsiteY433" fmla="*/ 4142931 h 4850679"/>
                              <a:gd name="connsiteX434" fmla="*/ 1770364 w 7340435"/>
                              <a:gd name="connsiteY434" fmla="*/ 4140934 h 4850679"/>
                              <a:gd name="connsiteX435" fmla="*/ 1764376 w 7340435"/>
                              <a:gd name="connsiteY435" fmla="*/ 4144927 h 4850679"/>
                              <a:gd name="connsiteX436" fmla="*/ 1763977 w 7340435"/>
                              <a:gd name="connsiteY436" fmla="*/ 4153709 h 4850679"/>
                              <a:gd name="connsiteX437" fmla="*/ 1782340 w 7340435"/>
                              <a:gd name="connsiteY437" fmla="*/ 4169677 h 4850679"/>
                              <a:gd name="connsiteX438" fmla="*/ 1784733 w 7340435"/>
                              <a:gd name="connsiteY438" fmla="*/ 4169278 h 4850679"/>
                              <a:gd name="connsiteX439" fmla="*/ 1798307 w 7340435"/>
                              <a:gd name="connsiteY439" fmla="*/ 4149717 h 4850679"/>
                              <a:gd name="connsiteX440" fmla="*/ 1795511 w 7340435"/>
                              <a:gd name="connsiteY440" fmla="*/ 4140934 h 4850679"/>
                              <a:gd name="connsiteX441" fmla="*/ 1788725 w 7340435"/>
                              <a:gd name="connsiteY441" fmla="*/ 4138539 h 4850679"/>
                              <a:gd name="connsiteX442" fmla="*/ 1788326 w 7340435"/>
                              <a:gd name="connsiteY442" fmla="*/ 4134148 h 4850679"/>
                              <a:gd name="connsiteX443" fmla="*/ 1798706 w 7340435"/>
                              <a:gd name="connsiteY443" fmla="*/ 4137741 h 4850679"/>
                              <a:gd name="connsiteX444" fmla="*/ 1802698 w 7340435"/>
                              <a:gd name="connsiteY444" fmla="*/ 4149717 h 4850679"/>
                              <a:gd name="connsiteX445" fmla="*/ 1795911 w 7340435"/>
                              <a:gd name="connsiteY445" fmla="*/ 4163689 h 4850679"/>
                              <a:gd name="connsiteX446" fmla="*/ 1787128 w 7340435"/>
                              <a:gd name="connsiteY446" fmla="*/ 4172472 h 4850679"/>
                              <a:gd name="connsiteX447" fmla="*/ 1783937 w 7340435"/>
                              <a:gd name="connsiteY447" fmla="*/ 4174069 h 4850679"/>
                              <a:gd name="connsiteX448" fmla="*/ 1780344 w 7340435"/>
                              <a:gd name="connsiteY448" fmla="*/ 4173669 h 4850679"/>
                              <a:gd name="connsiteX449" fmla="*/ 1759984 w 7340435"/>
                              <a:gd name="connsiteY449" fmla="*/ 4155705 h 4850679"/>
                              <a:gd name="connsiteX450" fmla="*/ 1760783 w 7340435"/>
                              <a:gd name="connsiteY450" fmla="*/ 4142931 h 4850679"/>
                              <a:gd name="connsiteX451" fmla="*/ 1769965 w 7340435"/>
                              <a:gd name="connsiteY451" fmla="*/ 4136543 h 4850679"/>
                              <a:gd name="connsiteX452" fmla="*/ 1779545 w 7340435"/>
                              <a:gd name="connsiteY452" fmla="*/ 4138539 h 4850679"/>
                              <a:gd name="connsiteX453" fmla="*/ 1788326 w 7340435"/>
                              <a:gd name="connsiteY453" fmla="*/ 4134148 h 4850679"/>
                              <a:gd name="connsiteX454" fmla="*/ 4002674 w 7340435"/>
                              <a:gd name="connsiteY454" fmla="*/ 4114986 h 4850679"/>
                              <a:gd name="connsiteX455" fmla="*/ 3993491 w 7340435"/>
                              <a:gd name="connsiteY455" fmla="*/ 4132552 h 4850679"/>
                              <a:gd name="connsiteX456" fmla="*/ 4011057 w 7340435"/>
                              <a:gd name="connsiteY456" fmla="*/ 4141734 h 4850679"/>
                              <a:gd name="connsiteX457" fmla="*/ 4020239 w 7340435"/>
                              <a:gd name="connsiteY457" fmla="*/ 4124169 h 4850679"/>
                              <a:gd name="connsiteX458" fmla="*/ 4002674 w 7340435"/>
                              <a:gd name="connsiteY458" fmla="*/ 4114986 h 4850679"/>
                              <a:gd name="connsiteX459" fmla="*/ 4000279 w 7340435"/>
                              <a:gd name="connsiteY459" fmla="*/ 4107402 h 4850679"/>
                              <a:gd name="connsiteX460" fmla="*/ 4027824 w 7340435"/>
                              <a:gd name="connsiteY460" fmla="*/ 4121774 h 4850679"/>
                              <a:gd name="connsiteX461" fmla="*/ 4013452 w 7340435"/>
                              <a:gd name="connsiteY461" fmla="*/ 4149318 h 4850679"/>
                              <a:gd name="connsiteX462" fmla="*/ 3985907 w 7340435"/>
                              <a:gd name="connsiteY462" fmla="*/ 4134947 h 4850679"/>
                              <a:gd name="connsiteX463" fmla="*/ 4000279 w 7340435"/>
                              <a:gd name="connsiteY463" fmla="*/ 4107402 h 4850679"/>
                              <a:gd name="connsiteX464" fmla="*/ 3996685 w 7340435"/>
                              <a:gd name="connsiteY464" fmla="*/ 4094627 h 4850679"/>
                              <a:gd name="connsiteX465" fmla="*/ 3973131 w 7340435"/>
                              <a:gd name="connsiteY465" fmla="*/ 4138939 h 4850679"/>
                              <a:gd name="connsiteX466" fmla="*/ 4017443 w 7340435"/>
                              <a:gd name="connsiteY466" fmla="*/ 4162492 h 4850679"/>
                              <a:gd name="connsiteX467" fmla="*/ 4040996 w 7340435"/>
                              <a:gd name="connsiteY467" fmla="*/ 4118181 h 4850679"/>
                              <a:gd name="connsiteX468" fmla="*/ 3996685 w 7340435"/>
                              <a:gd name="connsiteY468" fmla="*/ 4094627 h 4850679"/>
                              <a:gd name="connsiteX469" fmla="*/ 4011362 w 7340435"/>
                              <a:gd name="connsiteY469" fmla="*/ 4084903 h 4850679"/>
                              <a:gd name="connsiteX470" fmla="*/ 4048581 w 7340435"/>
                              <a:gd name="connsiteY470" fmla="*/ 4115386 h 4850679"/>
                              <a:gd name="connsiteX471" fmla="*/ 4019839 w 7340435"/>
                              <a:gd name="connsiteY471" fmla="*/ 4169677 h 4850679"/>
                              <a:gd name="connsiteX472" fmla="*/ 3965547 w 7340435"/>
                              <a:gd name="connsiteY472" fmla="*/ 4140935 h 4850679"/>
                              <a:gd name="connsiteX473" fmla="*/ 3994290 w 7340435"/>
                              <a:gd name="connsiteY473" fmla="*/ 4086643 h 4850679"/>
                              <a:gd name="connsiteX474" fmla="*/ 4011362 w 7340435"/>
                              <a:gd name="connsiteY474" fmla="*/ 4084903 h 4850679"/>
                              <a:gd name="connsiteX475" fmla="*/ 6223367 w 7340435"/>
                              <a:gd name="connsiteY475" fmla="*/ 4076563 h 4850679"/>
                              <a:gd name="connsiteX476" fmla="*/ 6209046 w 7340435"/>
                              <a:gd name="connsiteY476" fmla="*/ 4084248 h 4850679"/>
                              <a:gd name="connsiteX477" fmla="*/ 6201860 w 7340435"/>
                              <a:gd name="connsiteY477" fmla="*/ 4093031 h 4850679"/>
                              <a:gd name="connsiteX478" fmla="*/ 6196670 w 7340435"/>
                              <a:gd name="connsiteY478" fmla="*/ 4093430 h 4850679"/>
                              <a:gd name="connsiteX479" fmla="*/ 6187888 w 7340435"/>
                              <a:gd name="connsiteY479" fmla="*/ 4086244 h 4850679"/>
                              <a:gd name="connsiteX480" fmla="*/ 6172319 w 7340435"/>
                              <a:gd name="connsiteY480" fmla="*/ 4081453 h 4850679"/>
                              <a:gd name="connsiteX481" fmla="*/ 6158346 w 7340435"/>
                              <a:gd name="connsiteY481" fmla="*/ 4089038 h 4850679"/>
                              <a:gd name="connsiteX482" fmla="*/ 6161141 w 7340435"/>
                              <a:gd name="connsiteY482" fmla="*/ 4118979 h 4850679"/>
                              <a:gd name="connsiteX483" fmla="*/ 6205054 w 7340435"/>
                              <a:gd name="connsiteY483" fmla="*/ 4155705 h 4850679"/>
                              <a:gd name="connsiteX484" fmla="*/ 6241381 w 7340435"/>
                              <a:gd name="connsiteY484" fmla="*/ 4111394 h 4850679"/>
                              <a:gd name="connsiteX485" fmla="*/ 6238586 w 7340435"/>
                              <a:gd name="connsiteY485" fmla="*/ 4081453 h 4850679"/>
                              <a:gd name="connsiteX486" fmla="*/ 6223367 w 7340435"/>
                              <a:gd name="connsiteY486" fmla="*/ 4076563 h 4850679"/>
                              <a:gd name="connsiteX487" fmla="*/ 6222668 w 7340435"/>
                              <a:gd name="connsiteY487" fmla="*/ 4069827 h 4850679"/>
                              <a:gd name="connsiteX488" fmla="*/ 6243377 w 7340435"/>
                              <a:gd name="connsiteY488" fmla="*/ 4076264 h 4850679"/>
                              <a:gd name="connsiteX489" fmla="*/ 6246969 w 7340435"/>
                              <a:gd name="connsiteY489" fmla="*/ 4116184 h 4850679"/>
                              <a:gd name="connsiteX490" fmla="*/ 6208247 w 7340435"/>
                              <a:gd name="connsiteY490" fmla="*/ 4163290 h 4850679"/>
                              <a:gd name="connsiteX491" fmla="*/ 6203058 w 7340435"/>
                              <a:gd name="connsiteY491" fmla="*/ 4163689 h 4850679"/>
                              <a:gd name="connsiteX492" fmla="*/ 6156350 w 7340435"/>
                              <a:gd name="connsiteY492" fmla="*/ 4124568 h 4850679"/>
                              <a:gd name="connsiteX493" fmla="*/ 6152758 w 7340435"/>
                              <a:gd name="connsiteY493" fmla="*/ 4084647 h 4850679"/>
                              <a:gd name="connsiteX494" fmla="*/ 6171919 w 7340435"/>
                              <a:gd name="connsiteY494" fmla="*/ 4074268 h 4850679"/>
                              <a:gd name="connsiteX495" fmla="*/ 6192678 w 7340435"/>
                              <a:gd name="connsiteY495" fmla="*/ 4081054 h 4850679"/>
                              <a:gd name="connsiteX496" fmla="*/ 6198666 w 7340435"/>
                              <a:gd name="connsiteY496" fmla="*/ 4085844 h 4850679"/>
                              <a:gd name="connsiteX497" fmla="*/ 6203457 w 7340435"/>
                              <a:gd name="connsiteY497" fmla="*/ 4079856 h 4850679"/>
                              <a:gd name="connsiteX498" fmla="*/ 6222668 w 7340435"/>
                              <a:gd name="connsiteY498" fmla="*/ 4069827 h 4850679"/>
                              <a:gd name="connsiteX499" fmla="*/ 821317 w 7340435"/>
                              <a:gd name="connsiteY499" fmla="*/ 4068529 h 4850679"/>
                              <a:gd name="connsiteX500" fmla="*/ 847815 w 7340435"/>
                              <a:gd name="connsiteY500" fmla="*/ 4087442 h 4850679"/>
                              <a:gd name="connsiteX501" fmla="*/ 842226 w 7340435"/>
                              <a:gd name="connsiteY501" fmla="*/ 4091035 h 4850679"/>
                              <a:gd name="connsiteX502" fmla="*/ 792724 w 7340435"/>
                              <a:gd name="connsiteY502" fmla="*/ 4079457 h 4850679"/>
                              <a:gd name="connsiteX503" fmla="*/ 781148 w 7340435"/>
                              <a:gd name="connsiteY503" fmla="*/ 4128959 h 4850679"/>
                              <a:gd name="connsiteX504" fmla="*/ 775558 w 7340435"/>
                              <a:gd name="connsiteY504" fmla="*/ 4132552 h 4850679"/>
                              <a:gd name="connsiteX505" fmla="*/ 789130 w 7340435"/>
                              <a:gd name="connsiteY505" fmla="*/ 4073869 h 4850679"/>
                              <a:gd name="connsiteX506" fmla="*/ 821317 w 7340435"/>
                              <a:gd name="connsiteY506" fmla="*/ 4068529 h 4850679"/>
                              <a:gd name="connsiteX507" fmla="*/ 5566335 w 7340435"/>
                              <a:gd name="connsiteY507" fmla="*/ 4005207 h 4850679"/>
                              <a:gd name="connsiteX508" fmla="*/ 5558750 w 7340435"/>
                              <a:gd name="connsiteY508" fmla="*/ 4009199 h 4850679"/>
                              <a:gd name="connsiteX509" fmla="*/ 5557553 w 7340435"/>
                              <a:gd name="connsiteY509" fmla="*/ 4010397 h 4850679"/>
                              <a:gd name="connsiteX510" fmla="*/ 5555956 w 7340435"/>
                              <a:gd name="connsiteY510" fmla="*/ 4009599 h 4850679"/>
                              <a:gd name="connsiteX511" fmla="*/ 5547972 w 7340435"/>
                              <a:gd name="connsiteY511" fmla="*/ 4007602 h 4850679"/>
                              <a:gd name="connsiteX512" fmla="*/ 5541983 w 7340435"/>
                              <a:gd name="connsiteY512" fmla="*/ 4011595 h 4850679"/>
                              <a:gd name="connsiteX513" fmla="*/ 5541584 w 7340435"/>
                              <a:gd name="connsiteY513" fmla="*/ 4020377 h 4850679"/>
                              <a:gd name="connsiteX514" fmla="*/ 5559948 w 7340435"/>
                              <a:gd name="connsiteY514" fmla="*/ 4036345 h 4850679"/>
                              <a:gd name="connsiteX515" fmla="*/ 5562343 w 7340435"/>
                              <a:gd name="connsiteY515" fmla="*/ 4035946 h 4850679"/>
                              <a:gd name="connsiteX516" fmla="*/ 5575916 w 7340435"/>
                              <a:gd name="connsiteY516" fmla="*/ 4016385 h 4850679"/>
                              <a:gd name="connsiteX517" fmla="*/ 5573122 w 7340435"/>
                              <a:gd name="connsiteY517" fmla="*/ 4007602 h 4850679"/>
                              <a:gd name="connsiteX518" fmla="*/ 5566335 w 7340435"/>
                              <a:gd name="connsiteY518" fmla="*/ 4005207 h 4850679"/>
                              <a:gd name="connsiteX519" fmla="*/ 5565936 w 7340435"/>
                              <a:gd name="connsiteY519" fmla="*/ 4000816 h 4850679"/>
                              <a:gd name="connsiteX520" fmla="*/ 5576315 w 7340435"/>
                              <a:gd name="connsiteY520" fmla="*/ 4004409 h 4850679"/>
                              <a:gd name="connsiteX521" fmla="*/ 5580307 w 7340435"/>
                              <a:gd name="connsiteY521" fmla="*/ 4016385 h 4850679"/>
                              <a:gd name="connsiteX522" fmla="*/ 5573521 w 7340435"/>
                              <a:gd name="connsiteY522" fmla="*/ 4030357 h 4850679"/>
                              <a:gd name="connsiteX523" fmla="*/ 5564738 w 7340435"/>
                              <a:gd name="connsiteY523" fmla="*/ 4039140 h 4850679"/>
                              <a:gd name="connsiteX524" fmla="*/ 5561545 w 7340435"/>
                              <a:gd name="connsiteY524" fmla="*/ 4040737 h 4850679"/>
                              <a:gd name="connsiteX525" fmla="*/ 5557952 w 7340435"/>
                              <a:gd name="connsiteY525" fmla="*/ 4040337 h 4850679"/>
                              <a:gd name="connsiteX526" fmla="*/ 5537592 w 7340435"/>
                              <a:gd name="connsiteY526" fmla="*/ 4022373 h 4850679"/>
                              <a:gd name="connsiteX527" fmla="*/ 5538390 w 7340435"/>
                              <a:gd name="connsiteY527" fmla="*/ 4009599 h 4850679"/>
                              <a:gd name="connsiteX528" fmla="*/ 5547573 w 7340435"/>
                              <a:gd name="connsiteY528" fmla="*/ 4003211 h 4850679"/>
                              <a:gd name="connsiteX529" fmla="*/ 5557154 w 7340435"/>
                              <a:gd name="connsiteY529" fmla="*/ 4005207 h 4850679"/>
                              <a:gd name="connsiteX530" fmla="*/ 5565936 w 7340435"/>
                              <a:gd name="connsiteY530" fmla="*/ 4000816 h 4850679"/>
                              <a:gd name="connsiteX531" fmla="*/ 1077354 w 7340435"/>
                              <a:gd name="connsiteY531" fmla="*/ 3994429 h 4850679"/>
                              <a:gd name="connsiteX532" fmla="*/ 1068172 w 7340435"/>
                              <a:gd name="connsiteY532" fmla="*/ 4011994 h 4850679"/>
                              <a:gd name="connsiteX533" fmla="*/ 1085737 w 7340435"/>
                              <a:gd name="connsiteY533" fmla="*/ 4021176 h 4850679"/>
                              <a:gd name="connsiteX534" fmla="*/ 1094919 w 7340435"/>
                              <a:gd name="connsiteY534" fmla="*/ 4003611 h 4850679"/>
                              <a:gd name="connsiteX535" fmla="*/ 1077354 w 7340435"/>
                              <a:gd name="connsiteY535" fmla="*/ 3994429 h 4850679"/>
                              <a:gd name="connsiteX536" fmla="*/ 1074959 w 7340435"/>
                              <a:gd name="connsiteY536" fmla="*/ 3987243 h 4850679"/>
                              <a:gd name="connsiteX537" fmla="*/ 1102504 w 7340435"/>
                              <a:gd name="connsiteY537" fmla="*/ 4001615 h 4850679"/>
                              <a:gd name="connsiteX538" fmla="*/ 1088132 w 7340435"/>
                              <a:gd name="connsiteY538" fmla="*/ 4029160 h 4850679"/>
                              <a:gd name="connsiteX539" fmla="*/ 1060587 w 7340435"/>
                              <a:gd name="connsiteY539" fmla="*/ 4014789 h 4850679"/>
                              <a:gd name="connsiteX540" fmla="*/ 1074959 w 7340435"/>
                              <a:gd name="connsiteY540" fmla="*/ 3987243 h 4850679"/>
                              <a:gd name="connsiteX541" fmla="*/ 1070967 w 7340435"/>
                              <a:gd name="connsiteY541" fmla="*/ 3974070 h 4850679"/>
                              <a:gd name="connsiteX542" fmla="*/ 1047414 w 7340435"/>
                              <a:gd name="connsiteY542" fmla="*/ 4018382 h 4850679"/>
                              <a:gd name="connsiteX543" fmla="*/ 1091726 w 7340435"/>
                              <a:gd name="connsiteY543" fmla="*/ 4041934 h 4850679"/>
                              <a:gd name="connsiteX544" fmla="*/ 1115278 w 7340435"/>
                              <a:gd name="connsiteY544" fmla="*/ 3997623 h 4850679"/>
                              <a:gd name="connsiteX545" fmla="*/ 1070967 w 7340435"/>
                              <a:gd name="connsiteY545" fmla="*/ 3974070 h 4850679"/>
                              <a:gd name="connsiteX546" fmla="*/ 1085644 w 7340435"/>
                              <a:gd name="connsiteY546" fmla="*/ 3964745 h 4850679"/>
                              <a:gd name="connsiteX547" fmla="*/ 1122864 w 7340435"/>
                              <a:gd name="connsiteY547" fmla="*/ 3995228 h 4850679"/>
                              <a:gd name="connsiteX548" fmla="*/ 1094121 w 7340435"/>
                              <a:gd name="connsiteY548" fmla="*/ 4049519 h 4850679"/>
                              <a:gd name="connsiteX549" fmla="*/ 1039829 w 7340435"/>
                              <a:gd name="connsiteY549" fmla="*/ 4020777 h 4850679"/>
                              <a:gd name="connsiteX550" fmla="*/ 1068571 w 7340435"/>
                              <a:gd name="connsiteY550" fmla="*/ 3966485 h 4850679"/>
                              <a:gd name="connsiteX551" fmla="*/ 1085644 w 7340435"/>
                              <a:gd name="connsiteY551" fmla="*/ 3964745 h 4850679"/>
                              <a:gd name="connsiteX552" fmla="*/ 3325196 w 7340435"/>
                              <a:gd name="connsiteY552" fmla="*/ 3939239 h 4850679"/>
                              <a:gd name="connsiteX553" fmla="*/ 3310875 w 7340435"/>
                              <a:gd name="connsiteY553" fmla="*/ 3946924 h 4850679"/>
                              <a:gd name="connsiteX554" fmla="*/ 3303689 w 7340435"/>
                              <a:gd name="connsiteY554" fmla="*/ 3955707 h 4850679"/>
                              <a:gd name="connsiteX555" fmla="*/ 3298497 w 7340435"/>
                              <a:gd name="connsiteY555" fmla="*/ 3956106 h 4850679"/>
                              <a:gd name="connsiteX556" fmla="*/ 3289716 w 7340435"/>
                              <a:gd name="connsiteY556" fmla="*/ 3948920 h 4850679"/>
                              <a:gd name="connsiteX557" fmla="*/ 3274147 w 7340435"/>
                              <a:gd name="connsiteY557" fmla="*/ 3944129 h 4850679"/>
                              <a:gd name="connsiteX558" fmla="*/ 3260172 w 7340435"/>
                              <a:gd name="connsiteY558" fmla="*/ 3951714 h 4850679"/>
                              <a:gd name="connsiteX559" fmla="*/ 3262969 w 7340435"/>
                              <a:gd name="connsiteY559" fmla="*/ 3981655 h 4850679"/>
                              <a:gd name="connsiteX560" fmla="*/ 3306881 w 7340435"/>
                              <a:gd name="connsiteY560" fmla="*/ 4018381 h 4850679"/>
                              <a:gd name="connsiteX561" fmla="*/ 3343211 w 7340435"/>
                              <a:gd name="connsiteY561" fmla="*/ 3974070 h 4850679"/>
                              <a:gd name="connsiteX562" fmla="*/ 3340416 w 7340435"/>
                              <a:gd name="connsiteY562" fmla="*/ 3944129 h 4850679"/>
                              <a:gd name="connsiteX563" fmla="*/ 3325196 w 7340435"/>
                              <a:gd name="connsiteY563" fmla="*/ 3939239 h 4850679"/>
                              <a:gd name="connsiteX564" fmla="*/ 4598927 w 7340435"/>
                              <a:gd name="connsiteY564" fmla="*/ 3935198 h 4850679"/>
                              <a:gd name="connsiteX565" fmla="*/ 4625424 w 7340435"/>
                              <a:gd name="connsiteY565" fmla="*/ 3954110 h 4850679"/>
                              <a:gd name="connsiteX566" fmla="*/ 4619835 w 7340435"/>
                              <a:gd name="connsiteY566" fmla="*/ 3957703 h 4850679"/>
                              <a:gd name="connsiteX567" fmla="*/ 4570334 w 7340435"/>
                              <a:gd name="connsiteY567" fmla="*/ 3946126 h 4850679"/>
                              <a:gd name="connsiteX568" fmla="*/ 4558757 w 7340435"/>
                              <a:gd name="connsiteY568" fmla="*/ 3995627 h 4850679"/>
                              <a:gd name="connsiteX569" fmla="*/ 4553168 w 7340435"/>
                              <a:gd name="connsiteY569" fmla="*/ 3999220 h 4850679"/>
                              <a:gd name="connsiteX570" fmla="*/ 4566741 w 7340435"/>
                              <a:gd name="connsiteY570" fmla="*/ 3940537 h 4850679"/>
                              <a:gd name="connsiteX571" fmla="*/ 4598927 w 7340435"/>
                              <a:gd name="connsiteY571" fmla="*/ 3935198 h 4850679"/>
                              <a:gd name="connsiteX572" fmla="*/ 3324497 w 7340435"/>
                              <a:gd name="connsiteY572" fmla="*/ 3932503 h 4850679"/>
                              <a:gd name="connsiteX573" fmla="*/ 3345208 w 7340435"/>
                              <a:gd name="connsiteY573" fmla="*/ 3938940 h 4850679"/>
                              <a:gd name="connsiteX574" fmla="*/ 3348800 w 7340435"/>
                              <a:gd name="connsiteY574" fmla="*/ 3978860 h 4850679"/>
                              <a:gd name="connsiteX575" fmla="*/ 3310075 w 7340435"/>
                              <a:gd name="connsiteY575" fmla="*/ 4025966 h 4850679"/>
                              <a:gd name="connsiteX576" fmla="*/ 3304888 w 7340435"/>
                              <a:gd name="connsiteY576" fmla="*/ 4026365 h 4850679"/>
                              <a:gd name="connsiteX577" fmla="*/ 3258178 w 7340435"/>
                              <a:gd name="connsiteY577" fmla="*/ 3987244 h 4850679"/>
                              <a:gd name="connsiteX578" fmla="*/ 3254585 w 7340435"/>
                              <a:gd name="connsiteY578" fmla="*/ 3947323 h 4850679"/>
                              <a:gd name="connsiteX579" fmla="*/ 3273746 w 7340435"/>
                              <a:gd name="connsiteY579" fmla="*/ 3936944 h 4850679"/>
                              <a:gd name="connsiteX580" fmla="*/ 3294506 w 7340435"/>
                              <a:gd name="connsiteY580" fmla="*/ 3943730 h 4850679"/>
                              <a:gd name="connsiteX581" fmla="*/ 3300495 w 7340435"/>
                              <a:gd name="connsiteY581" fmla="*/ 3948520 h 4850679"/>
                              <a:gd name="connsiteX582" fmla="*/ 3305286 w 7340435"/>
                              <a:gd name="connsiteY582" fmla="*/ 3942532 h 4850679"/>
                              <a:gd name="connsiteX583" fmla="*/ 3324497 w 7340435"/>
                              <a:gd name="connsiteY583" fmla="*/ 3932503 h 4850679"/>
                              <a:gd name="connsiteX584" fmla="*/ 2668165 w 7340435"/>
                              <a:gd name="connsiteY584" fmla="*/ 3867882 h 4850679"/>
                              <a:gd name="connsiteX585" fmla="*/ 2660580 w 7340435"/>
                              <a:gd name="connsiteY585" fmla="*/ 3871874 h 4850679"/>
                              <a:gd name="connsiteX586" fmla="*/ 2659383 w 7340435"/>
                              <a:gd name="connsiteY586" fmla="*/ 3873072 h 4850679"/>
                              <a:gd name="connsiteX587" fmla="*/ 2657786 w 7340435"/>
                              <a:gd name="connsiteY587" fmla="*/ 3872274 h 4850679"/>
                              <a:gd name="connsiteX588" fmla="*/ 2649801 w 7340435"/>
                              <a:gd name="connsiteY588" fmla="*/ 3870277 h 4850679"/>
                              <a:gd name="connsiteX589" fmla="*/ 2643813 w 7340435"/>
                              <a:gd name="connsiteY589" fmla="*/ 3874270 h 4850679"/>
                              <a:gd name="connsiteX590" fmla="*/ 2643414 w 7340435"/>
                              <a:gd name="connsiteY590" fmla="*/ 3883052 h 4850679"/>
                              <a:gd name="connsiteX591" fmla="*/ 2661777 w 7340435"/>
                              <a:gd name="connsiteY591" fmla="*/ 3899020 h 4850679"/>
                              <a:gd name="connsiteX592" fmla="*/ 2664173 w 7340435"/>
                              <a:gd name="connsiteY592" fmla="*/ 3898621 h 4850679"/>
                              <a:gd name="connsiteX593" fmla="*/ 2677744 w 7340435"/>
                              <a:gd name="connsiteY593" fmla="*/ 3879060 h 4850679"/>
                              <a:gd name="connsiteX594" fmla="*/ 2674952 w 7340435"/>
                              <a:gd name="connsiteY594" fmla="*/ 3870277 h 4850679"/>
                              <a:gd name="connsiteX595" fmla="*/ 2668165 w 7340435"/>
                              <a:gd name="connsiteY595" fmla="*/ 3867882 h 4850679"/>
                              <a:gd name="connsiteX596" fmla="*/ 2667766 w 7340435"/>
                              <a:gd name="connsiteY596" fmla="*/ 3863491 h 4850679"/>
                              <a:gd name="connsiteX597" fmla="*/ 2678144 w 7340435"/>
                              <a:gd name="connsiteY597" fmla="*/ 3867083 h 4850679"/>
                              <a:gd name="connsiteX598" fmla="*/ 2682137 w 7340435"/>
                              <a:gd name="connsiteY598" fmla="*/ 3879060 h 4850679"/>
                              <a:gd name="connsiteX599" fmla="*/ 2675351 w 7340435"/>
                              <a:gd name="connsiteY599" fmla="*/ 3893032 h 4850679"/>
                              <a:gd name="connsiteX600" fmla="*/ 2666568 w 7340435"/>
                              <a:gd name="connsiteY600" fmla="*/ 3901815 h 4850679"/>
                              <a:gd name="connsiteX601" fmla="*/ 2663374 w 7340435"/>
                              <a:gd name="connsiteY601" fmla="*/ 3903411 h 4850679"/>
                              <a:gd name="connsiteX602" fmla="*/ 2659782 w 7340435"/>
                              <a:gd name="connsiteY602" fmla="*/ 3903012 h 4850679"/>
                              <a:gd name="connsiteX603" fmla="*/ 2639421 w 7340435"/>
                              <a:gd name="connsiteY603" fmla="*/ 3885048 h 4850679"/>
                              <a:gd name="connsiteX604" fmla="*/ 2640220 w 7340435"/>
                              <a:gd name="connsiteY604" fmla="*/ 3872274 h 4850679"/>
                              <a:gd name="connsiteX605" fmla="*/ 2649402 w 7340435"/>
                              <a:gd name="connsiteY605" fmla="*/ 3865886 h 4850679"/>
                              <a:gd name="connsiteX606" fmla="*/ 2658983 w 7340435"/>
                              <a:gd name="connsiteY606" fmla="*/ 3867882 h 4850679"/>
                              <a:gd name="connsiteX607" fmla="*/ 2667766 w 7340435"/>
                              <a:gd name="connsiteY607" fmla="*/ 3863491 h 4850679"/>
                              <a:gd name="connsiteX608" fmla="*/ 4854963 w 7340435"/>
                              <a:gd name="connsiteY608" fmla="*/ 3861096 h 4850679"/>
                              <a:gd name="connsiteX609" fmla="*/ 4845780 w 7340435"/>
                              <a:gd name="connsiteY609" fmla="*/ 3878662 h 4850679"/>
                              <a:gd name="connsiteX610" fmla="*/ 4863346 w 7340435"/>
                              <a:gd name="connsiteY610" fmla="*/ 3887843 h 4850679"/>
                              <a:gd name="connsiteX611" fmla="*/ 4872528 w 7340435"/>
                              <a:gd name="connsiteY611" fmla="*/ 3870278 h 4850679"/>
                              <a:gd name="connsiteX612" fmla="*/ 4854963 w 7340435"/>
                              <a:gd name="connsiteY612" fmla="*/ 3861096 h 4850679"/>
                              <a:gd name="connsiteX613" fmla="*/ 4852568 w 7340435"/>
                              <a:gd name="connsiteY613" fmla="*/ 3853511 h 4850679"/>
                              <a:gd name="connsiteX614" fmla="*/ 4880113 w 7340435"/>
                              <a:gd name="connsiteY614" fmla="*/ 3867883 h 4850679"/>
                              <a:gd name="connsiteX615" fmla="*/ 4865741 w 7340435"/>
                              <a:gd name="connsiteY615" fmla="*/ 3895428 h 4850679"/>
                              <a:gd name="connsiteX616" fmla="*/ 4838196 w 7340435"/>
                              <a:gd name="connsiteY616" fmla="*/ 3881057 h 4850679"/>
                              <a:gd name="connsiteX617" fmla="*/ 4852568 w 7340435"/>
                              <a:gd name="connsiteY617" fmla="*/ 3853511 h 4850679"/>
                              <a:gd name="connsiteX618" fmla="*/ 4848576 w 7340435"/>
                              <a:gd name="connsiteY618" fmla="*/ 3840737 h 4850679"/>
                              <a:gd name="connsiteX619" fmla="*/ 4825022 w 7340435"/>
                              <a:gd name="connsiteY619" fmla="*/ 3885049 h 4850679"/>
                              <a:gd name="connsiteX620" fmla="*/ 4869334 w 7340435"/>
                              <a:gd name="connsiteY620" fmla="*/ 3908602 h 4850679"/>
                              <a:gd name="connsiteX621" fmla="*/ 4892887 w 7340435"/>
                              <a:gd name="connsiteY621" fmla="*/ 3864291 h 4850679"/>
                              <a:gd name="connsiteX622" fmla="*/ 4848576 w 7340435"/>
                              <a:gd name="connsiteY622" fmla="*/ 3840737 h 4850679"/>
                              <a:gd name="connsiteX623" fmla="*/ 4863253 w 7340435"/>
                              <a:gd name="connsiteY623" fmla="*/ 3831013 h 4850679"/>
                              <a:gd name="connsiteX624" fmla="*/ 4900472 w 7340435"/>
                              <a:gd name="connsiteY624" fmla="*/ 3861496 h 4850679"/>
                              <a:gd name="connsiteX625" fmla="*/ 4871730 w 7340435"/>
                              <a:gd name="connsiteY625" fmla="*/ 3915787 h 4850679"/>
                              <a:gd name="connsiteX626" fmla="*/ 4817438 w 7340435"/>
                              <a:gd name="connsiteY626" fmla="*/ 3887045 h 4850679"/>
                              <a:gd name="connsiteX627" fmla="*/ 4846181 w 7340435"/>
                              <a:gd name="connsiteY627" fmla="*/ 3832753 h 4850679"/>
                              <a:gd name="connsiteX628" fmla="*/ 4863253 w 7340435"/>
                              <a:gd name="connsiteY628" fmla="*/ 3831013 h 4850679"/>
                              <a:gd name="connsiteX629" fmla="*/ 399862 w 7340435"/>
                              <a:gd name="connsiteY629" fmla="*/ 3819080 h 4850679"/>
                              <a:gd name="connsiteX630" fmla="*/ 385541 w 7340435"/>
                              <a:gd name="connsiteY630" fmla="*/ 3826765 h 4850679"/>
                              <a:gd name="connsiteX631" fmla="*/ 378354 w 7340435"/>
                              <a:gd name="connsiteY631" fmla="*/ 3835548 h 4850679"/>
                              <a:gd name="connsiteX632" fmla="*/ 373165 w 7340435"/>
                              <a:gd name="connsiteY632" fmla="*/ 3835947 h 4850679"/>
                              <a:gd name="connsiteX633" fmla="*/ 364382 w 7340435"/>
                              <a:gd name="connsiteY633" fmla="*/ 3828761 h 4850679"/>
                              <a:gd name="connsiteX634" fmla="*/ 348814 w 7340435"/>
                              <a:gd name="connsiteY634" fmla="*/ 3823970 h 4850679"/>
                              <a:gd name="connsiteX635" fmla="*/ 334842 w 7340435"/>
                              <a:gd name="connsiteY635" fmla="*/ 3831555 h 4850679"/>
                              <a:gd name="connsiteX636" fmla="*/ 337636 w 7340435"/>
                              <a:gd name="connsiteY636" fmla="*/ 3861496 h 4850679"/>
                              <a:gd name="connsiteX637" fmla="*/ 381549 w 7340435"/>
                              <a:gd name="connsiteY637" fmla="*/ 3898222 h 4850679"/>
                              <a:gd name="connsiteX638" fmla="*/ 417876 w 7340435"/>
                              <a:gd name="connsiteY638" fmla="*/ 3853911 h 4850679"/>
                              <a:gd name="connsiteX639" fmla="*/ 415082 w 7340435"/>
                              <a:gd name="connsiteY639" fmla="*/ 3823970 h 4850679"/>
                              <a:gd name="connsiteX640" fmla="*/ 399862 w 7340435"/>
                              <a:gd name="connsiteY640" fmla="*/ 3819080 h 4850679"/>
                              <a:gd name="connsiteX641" fmla="*/ 398764 w 7340435"/>
                              <a:gd name="connsiteY641" fmla="*/ 3812344 h 4850679"/>
                              <a:gd name="connsiteX642" fmla="*/ 419473 w 7340435"/>
                              <a:gd name="connsiteY642" fmla="*/ 3818781 h 4850679"/>
                              <a:gd name="connsiteX643" fmla="*/ 423066 w 7340435"/>
                              <a:gd name="connsiteY643" fmla="*/ 3858701 h 4850679"/>
                              <a:gd name="connsiteX644" fmla="*/ 384342 w 7340435"/>
                              <a:gd name="connsiteY644" fmla="*/ 3905807 h 4850679"/>
                              <a:gd name="connsiteX645" fmla="*/ 379154 w 7340435"/>
                              <a:gd name="connsiteY645" fmla="*/ 3906206 h 4850679"/>
                              <a:gd name="connsiteX646" fmla="*/ 332446 w 7340435"/>
                              <a:gd name="connsiteY646" fmla="*/ 3867085 h 4850679"/>
                              <a:gd name="connsiteX647" fmla="*/ 328854 w 7340435"/>
                              <a:gd name="connsiteY647" fmla="*/ 3827164 h 4850679"/>
                              <a:gd name="connsiteX648" fmla="*/ 348015 w 7340435"/>
                              <a:gd name="connsiteY648" fmla="*/ 3816785 h 4850679"/>
                              <a:gd name="connsiteX649" fmla="*/ 368773 w 7340435"/>
                              <a:gd name="connsiteY649" fmla="*/ 3823571 h 4850679"/>
                              <a:gd name="connsiteX650" fmla="*/ 374761 w 7340435"/>
                              <a:gd name="connsiteY650" fmla="*/ 3828361 h 4850679"/>
                              <a:gd name="connsiteX651" fmla="*/ 379553 w 7340435"/>
                              <a:gd name="connsiteY651" fmla="*/ 3822373 h 4850679"/>
                              <a:gd name="connsiteX652" fmla="*/ 398764 w 7340435"/>
                              <a:gd name="connsiteY652" fmla="*/ 3812344 h 4850679"/>
                              <a:gd name="connsiteX653" fmla="*/ 7102801 w 7340435"/>
                              <a:gd name="connsiteY653" fmla="*/ 3805906 h 4850679"/>
                              <a:gd name="connsiteX654" fmla="*/ 7088480 w 7340435"/>
                              <a:gd name="connsiteY654" fmla="*/ 3813591 h 4850679"/>
                              <a:gd name="connsiteX655" fmla="*/ 7081294 w 7340435"/>
                              <a:gd name="connsiteY655" fmla="*/ 3822374 h 4850679"/>
                              <a:gd name="connsiteX656" fmla="*/ 7076105 w 7340435"/>
                              <a:gd name="connsiteY656" fmla="*/ 3822773 h 4850679"/>
                              <a:gd name="connsiteX657" fmla="*/ 7067322 w 7340435"/>
                              <a:gd name="connsiteY657" fmla="*/ 3815587 h 4850679"/>
                              <a:gd name="connsiteX658" fmla="*/ 7051754 w 7340435"/>
                              <a:gd name="connsiteY658" fmla="*/ 3810796 h 4850679"/>
                              <a:gd name="connsiteX659" fmla="*/ 7037781 w 7340435"/>
                              <a:gd name="connsiteY659" fmla="*/ 3818381 h 4850679"/>
                              <a:gd name="connsiteX660" fmla="*/ 7040575 w 7340435"/>
                              <a:gd name="connsiteY660" fmla="*/ 3848322 h 4850679"/>
                              <a:gd name="connsiteX661" fmla="*/ 7084488 w 7340435"/>
                              <a:gd name="connsiteY661" fmla="*/ 3885048 h 4850679"/>
                              <a:gd name="connsiteX662" fmla="*/ 7120815 w 7340435"/>
                              <a:gd name="connsiteY662" fmla="*/ 3840737 h 4850679"/>
                              <a:gd name="connsiteX663" fmla="*/ 7118021 w 7340435"/>
                              <a:gd name="connsiteY663" fmla="*/ 3810796 h 4850679"/>
                              <a:gd name="connsiteX664" fmla="*/ 7102801 w 7340435"/>
                              <a:gd name="connsiteY664" fmla="*/ 3805906 h 4850679"/>
                              <a:gd name="connsiteX665" fmla="*/ 7101703 w 7340435"/>
                              <a:gd name="connsiteY665" fmla="*/ 3799170 h 4850679"/>
                              <a:gd name="connsiteX666" fmla="*/ 7122412 w 7340435"/>
                              <a:gd name="connsiteY666" fmla="*/ 3805607 h 4850679"/>
                              <a:gd name="connsiteX667" fmla="*/ 7126005 w 7340435"/>
                              <a:gd name="connsiteY667" fmla="*/ 3845527 h 4850679"/>
                              <a:gd name="connsiteX668" fmla="*/ 7087282 w 7340435"/>
                              <a:gd name="connsiteY668" fmla="*/ 3892633 h 4850679"/>
                              <a:gd name="connsiteX669" fmla="*/ 7082093 w 7340435"/>
                              <a:gd name="connsiteY669" fmla="*/ 3893032 h 4850679"/>
                              <a:gd name="connsiteX670" fmla="*/ 7035385 w 7340435"/>
                              <a:gd name="connsiteY670" fmla="*/ 3853911 h 4850679"/>
                              <a:gd name="connsiteX671" fmla="*/ 7031793 w 7340435"/>
                              <a:gd name="connsiteY671" fmla="*/ 3813990 h 4850679"/>
                              <a:gd name="connsiteX672" fmla="*/ 7050954 w 7340435"/>
                              <a:gd name="connsiteY672" fmla="*/ 3803611 h 4850679"/>
                              <a:gd name="connsiteX673" fmla="*/ 7071714 w 7340435"/>
                              <a:gd name="connsiteY673" fmla="*/ 3810397 h 4850679"/>
                              <a:gd name="connsiteX674" fmla="*/ 7077702 w 7340435"/>
                              <a:gd name="connsiteY674" fmla="*/ 3815187 h 4850679"/>
                              <a:gd name="connsiteX675" fmla="*/ 7082492 w 7340435"/>
                              <a:gd name="connsiteY675" fmla="*/ 3809199 h 4850679"/>
                              <a:gd name="connsiteX676" fmla="*/ 7101703 w 7340435"/>
                              <a:gd name="connsiteY676" fmla="*/ 3799170 h 4850679"/>
                              <a:gd name="connsiteX677" fmla="*/ 1700755 w 7340435"/>
                              <a:gd name="connsiteY677" fmla="*/ 3797873 h 4850679"/>
                              <a:gd name="connsiteX678" fmla="*/ 1727252 w 7340435"/>
                              <a:gd name="connsiteY678" fmla="*/ 3816785 h 4850679"/>
                              <a:gd name="connsiteX679" fmla="*/ 1721663 w 7340435"/>
                              <a:gd name="connsiteY679" fmla="*/ 3820378 h 4850679"/>
                              <a:gd name="connsiteX680" fmla="*/ 1672161 w 7340435"/>
                              <a:gd name="connsiteY680" fmla="*/ 3808801 h 4850679"/>
                              <a:gd name="connsiteX681" fmla="*/ 1660585 w 7340435"/>
                              <a:gd name="connsiteY681" fmla="*/ 3858302 h 4850679"/>
                              <a:gd name="connsiteX682" fmla="*/ 1654996 w 7340435"/>
                              <a:gd name="connsiteY682" fmla="*/ 3861895 h 4850679"/>
                              <a:gd name="connsiteX683" fmla="*/ 1668568 w 7340435"/>
                              <a:gd name="connsiteY683" fmla="*/ 3803212 h 4850679"/>
                              <a:gd name="connsiteX684" fmla="*/ 1700755 w 7340435"/>
                              <a:gd name="connsiteY684" fmla="*/ 3797873 h 4850679"/>
                              <a:gd name="connsiteX685" fmla="*/ 6445770 w 7340435"/>
                              <a:gd name="connsiteY685" fmla="*/ 3734151 h 4850679"/>
                              <a:gd name="connsiteX686" fmla="*/ 6438185 w 7340435"/>
                              <a:gd name="connsiteY686" fmla="*/ 3738143 h 4850679"/>
                              <a:gd name="connsiteX687" fmla="*/ 6436988 w 7340435"/>
                              <a:gd name="connsiteY687" fmla="*/ 3739341 h 4850679"/>
                              <a:gd name="connsiteX688" fmla="*/ 6435391 w 7340435"/>
                              <a:gd name="connsiteY688" fmla="*/ 3738542 h 4850679"/>
                              <a:gd name="connsiteX689" fmla="*/ 6427407 w 7340435"/>
                              <a:gd name="connsiteY689" fmla="*/ 3736546 h 4850679"/>
                              <a:gd name="connsiteX690" fmla="*/ 6421418 w 7340435"/>
                              <a:gd name="connsiteY690" fmla="*/ 3740539 h 4850679"/>
                              <a:gd name="connsiteX691" fmla="*/ 6421019 w 7340435"/>
                              <a:gd name="connsiteY691" fmla="*/ 3749321 h 4850679"/>
                              <a:gd name="connsiteX692" fmla="*/ 6439383 w 7340435"/>
                              <a:gd name="connsiteY692" fmla="*/ 3765289 h 4850679"/>
                              <a:gd name="connsiteX693" fmla="*/ 6441778 w 7340435"/>
                              <a:gd name="connsiteY693" fmla="*/ 3764890 h 4850679"/>
                              <a:gd name="connsiteX694" fmla="*/ 6455351 w 7340435"/>
                              <a:gd name="connsiteY694" fmla="*/ 3745329 h 4850679"/>
                              <a:gd name="connsiteX695" fmla="*/ 6452556 w 7340435"/>
                              <a:gd name="connsiteY695" fmla="*/ 3736546 h 4850679"/>
                              <a:gd name="connsiteX696" fmla="*/ 6445770 w 7340435"/>
                              <a:gd name="connsiteY696" fmla="*/ 3734151 h 4850679"/>
                              <a:gd name="connsiteX697" fmla="*/ 6445371 w 7340435"/>
                              <a:gd name="connsiteY697" fmla="*/ 3730159 h 4850679"/>
                              <a:gd name="connsiteX698" fmla="*/ 6455750 w 7340435"/>
                              <a:gd name="connsiteY698" fmla="*/ 3733751 h 4850679"/>
                              <a:gd name="connsiteX699" fmla="*/ 6459742 w 7340435"/>
                              <a:gd name="connsiteY699" fmla="*/ 3745728 h 4850679"/>
                              <a:gd name="connsiteX700" fmla="*/ 6452956 w 7340435"/>
                              <a:gd name="connsiteY700" fmla="*/ 3759700 h 4850679"/>
                              <a:gd name="connsiteX701" fmla="*/ 6444173 w 7340435"/>
                              <a:gd name="connsiteY701" fmla="*/ 3768483 h 4850679"/>
                              <a:gd name="connsiteX702" fmla="*/ 6440980 w 7340435"/>
                              <a:gd name="connsiteY702" fmla="*/ 3770079 h 4850679"/>
                              <a:gd name="connsiteX703" fmla="*/ 6437387 w 7340435"/>
                              <a:gd name="connsiteY703" fmla="*/ 3769680 h 4850679"/>
                              <a:gd name="connsiteX704" fmla="*/ 6417027 w 7340435"/>
                              <a:gd name="connsiteY704" fmla="*/ 3751716 h 4850679"/>
                              <a:gd name="connsiteX705" fmla="*/ 6417825 w 7340435"/>
                              <a:gd name="connsiteY705" fmla="*/ 3738942 h 4850679"/>
                              <a:gd name="connsiteX706" fmla="*/ 6427008 w 7340435"/>
                              <a:gd name="connsiteY706" fmla="*/ 3732554 h 4850679"/>
                              <a:gd name="connsiteX707" fmla="*/ 6436588 w 7340435"/>
                              <a:gd name="connsiteY707" fmla="*/ 3734550 h 4850679"/>
                              <a:gd name="connsiteX708" fmla="*/ 6445371 w 7340435"/>
                              <a:gd name="connsiteY708" fmla="*/ 3730159 h 4850679"/>
                              <a:gd name="connsiteX709" fmla="*/ 1956789 w 7340435"/>
                              <a:gd name="connsiteY709" fmla="*/ 3723771 h 4850679"/>
                              <a:gd name="connsiteX710" fmla="*/ 1947607 w 7340435"/>
                              <a:gd name="connsiteY710" fmla="*/ 3741337 h 4850679"/>
                              <a:gd name="connsiteX711" fmla="*/ 1965172 w 7340435"/>
                              <a:gd name="connsiteY711" fmla="*/ 3750519 h 4850679"/>
                              <a:gd name="connsiteX712" fmla="*/ 1974354 w 7340435"/>
                              <a:gd name="connsiteY712" fmla="*/ 3732954 h 4850679"/>
                              <a:gd name="connsiteX713" fmla="*/ 1956789 w 7340435"/>
                              <a:gd name="connsiteY713" fmla="*/ 3723771 h 4850679"/>
                              <a:gd name="connsiteX714" fmla="*/ 1954394 w 7340435"/>
                              <a:gd name="connsiteY714" fmla="*/ 3716187 h 4850679"/>
                              <a:gd name="connsiteX715" fmla="*/ 1981939 w 7340435"/>
                              <a:gd name="connsiteY715" fmla="*/ 3730559 h 4850679"/>
                              <a:gd name="connsiteX716" fmla="*/ 1967568 w 7340435"/>
                              <a:gd name="connsiteY716" fmla="*/ 3758104 h 4850679"/>
                              <a:gd name="connsiteX717" fmla="*/ 1940023 w 7340435"/>
                              <a:gd name="connsiteY717" fmla="*/ 3743732 h 4850679"/>
                              <a:gd name="connsiteX718" fmla="*/ 1954394 w 7340435"/>
                              <a:gd name="connsiteY718" fmla="*/ 3716187 h 4850679"/>
                              <a:gd name="connsiteX719" fmla="*/ 1950402 w 7340435"/>
                              <a:gd name="connsiteY719" fmla="*/ 3703413 h 4850679"/>
                              <a:gd name="connsiteX720" fmla="*/ 1926849 w 7340435"/>
                              <a:gd name="connsiteY720" fmla="*/ 3747725 h 4850679"/>
                              <a:gd name="connsiteX721" fmla="*/ 1971161 w 7340435"/>
                              <a:gd name="connsiteY721" fmla="*/ 3771277 h 4850679"/>
                              <a:gd name="connsiteX722" fmla="*/ 1994714 w 7340435"/>
                              <a:gd name="connsiteY722" fmla="*/ 3726966 h 4850679"/>
                              <a:gd name="connsiteX723" fmla="*/ 1950402 w 7340435"/>
                              <a:gd name="connsiteY723" fmla="*/ 3703413 h 4850679"/>
                              <a:gd name="connsiteX724" fmla="*/ 1965079 w 7340435"/>
                              <a:gd name="connsiteY724" fmla="*/ 3693689 h 4850679"/>
                              <a:gd name="connsiteX725" fmla="*/ 2002299 w 7340435"/>
                              <a:gd name="connsiteY725" fmla="*/ 3724172 h 4850679"/>
                              <a:gd name="connsiteX726" fmla="*/ 1973556 w 7340435"/>
                              <a:gd name="connsiteY726" fmla="*/ 3778463 h 4850679"/>
                              <a:gd name="connsiteX727" fmla="*/ 1919264 w 7340435"/>
                              <a:gd name="connsiteY727" fmla="*/ 3749721 h 4850679"/>
                              <a:gd name="connsiteX728" fmla="*/ 1948007 w 7340435"/>
                              <a:gd name="connsiteY728" fmla="*/ 3695429 h 4850679"/>
                              <a:gd name="connsiteX729" fmla="*/ 1965079 w 7340435"/>
                              <a:gd name="connsiteY729" fmla="*/ 3693689 h 4850679"/>
                              <a:gd name="connsiteX730" fmla="*/ 4204618 w 7340435"/>
                              <a:gd name="connsiteY730" fmla="*/ 3668582 h 4850679"/>
                              <a:gd name="connsiteX731" fmla="*/ 4190297 w 7340435"/>
                              <a:gd name="connsiteY731" fmla="*/ 3676267 h 4850679"/>
                              <a:gd name="connsiteX732" fmla="*/ 4183111 w 7340435"/>
                              <a:gd name="connsiteY732" fmla="*/ 3685050 h 4850679"/>
                              <a:gd name="connsiteX733" fmla="*/ 4177922 w 7340435"/>
                              <a:gd name="connsiteY733" fmla="*/ 3685449 h 4850679"/>
                              <a:gd name="connsiteX734" fmla="*/ 4169139 w 7340435"/>
                              <a:gd name="connsiteY734" fmla="*/ 3678263 h 4850679"/>
                              <a:gd name="connsiteX735" fmla="*/ 4153571 w 7340435"/>
                              <a:gd name="connsiteY735" fmla="*/ 3673472 h 4850679"/>
                              <a:gd name="connsiteX736" fmla="*/ 4139598 w 7340435"/>
                              <a:gd name="connsiteY736" fmla="*/ 3681057 h 4850679"/>
                              <a:gd name="connsiteX737" fmla="*/ 4142392 w 7340435"/>
                              <a:gd name="connsiteY737" fmla="*/ 3710998 h 4850679"/>
                              <a:gd name="connsiteX738" fmla="*/ 4186305 w 7340435"/>
                              <a:gd name="connsiteY738" fmla="*/ 3747724 h 4850679"/>
                              <a:gd name="connsiteX739" fmla="*/ 4222632 w 7340435"/>
                              <a:gd name="connsiteY739" fmla="*/ 3703413 h 4850679"/>
                              <a:gd name="connsiteX740" fmla="*/ 4219838 w 7340435"/>
                              <a:gd name="connsiteY740" fmla="*/ 3673472 h 4850679"/>
                              <a:gd name="connsiteX741" fmla="*/ 4204618 w 7340435"/>
                              <a:gd name="connsiteY741" fmla="*/ 3668582 h 4850679"/>
                              <a:gd name="connsiteX742" fmla="*/ 5478361 w 7340435"/>
                              <a:gd name="connsiteY742" fmla="*/ 3664541 h 4850679"/>
                              <a:gd name="connsiteX743" fmla="*/ 5504859 w 7340435"/>
                              <a:gd name="connsiteY743" fmla="*/ 3683453 h 4850679"/>
                              <a:gd name="connsiteX744" fmla="*/ 5499270 w 7340435"/>
                              <a:gd name="connsiteY744" fmla="*/ 3687046 h 4850679"/>
                              <a:gd name="connsiteX745" fmla="*/ 5449769 w 7340435"/>
                              <a:gd name="connsiteY745" fmla="*/ 3675469 h 4850679"/>
                              <a:gd name="connsiteX746" fmla="*/ 5438192 w 7340435"/>
                              <a:gd name="connsiteY746" fmla="*/ 3724970 h 4850679"/>
                              <a:gd name="connsiteX747" fmla="*/ 5432603 w 7340435"/>
                              <a:gd name="connsiteY747" fmla="*/ 3728563 h 4850679"/>
                              <a:gd name="connsiteX748" fmla="*/ 5446176 w 7340435"/>
                              <a:gd name="connsiteY748" fmla="*/ 3669880 h 4850679"/>
                              <a:gd name="connsiteX749" fmla="*/ 5478361 w 7340435"/>
                              <a:gd name="connsiteY749" fmla="*/ 3664541 h 4850679"/>
                              <a:gd name="connsiteX750" fmla="*/ 4203520 w 7340435"/>
                              <a:gd name="connsiteY750" fmla="*/ 3661846 h 4850679"/>
                              <a:gd name="connsiteX751" fmla="*/ 4224229 w 7340435"/>
                              <a:gd name="connsiteY751" fmla="*/ 3668283 h 4850679"/>
                              <a:gd name="connsiteX752" fmla="*/ 4227822 w 7340435"/>
                              <a:gd name="connsiteY752" fmla="*/ 3708204 h 4850679"/>
                              <a:gd name="connsiteX753" fmla="*/ 4189099 w 7340435"/>
                              <a:gd name="connsiteY753" fmla="*/ 3755309 h 4850679"/>
                              <a:gd name="connsiteX754" fmla="*/ 4183910 w 7340435"/>
                              <a:gd name="connsiteY754" fmla="*/ 3755708 h 4850679"/>
                              <a:gd name="connsiteX755" fmla="*/ 4137202 w 7340435"/>
                              <a:gd name="connsiteY755" fmla="*/ 3716587 h 4850679"/>
                              <a:gd name="connsiteX756" fmla="*/ 4133610 w 7340435"/>
                              <a:gd name="connsiteY756" fmla="*/ 3676666 h 4850679"/>
                              <a:gd name="connsiteX757" fmla="*/ 4152771 w 7340435"/>
                              <a:gd name="connsiteY757" fmla="*/ 3666287 h 4850679"/>
                              <a:gd name="connsiteX758" fmla="*/ 4173531 w 7340435"/>
                              <a:gd name="connsiteY758" fmla="*/ 3673073 h 4850679"/>
                              <a:gd name="connsiteX759" fmla="*/ 4179519 w 7340435"/>
                              <a:gd name="connsiteY759" fmla="*/ 3677863 h 4850679"/>
                              <a:gd name="connsiteX760" fmla="*/ 4184309 w 7340435"/>
                              <a:gd name="connsiteY760" fmla="*/ 3671875 h 4850679"/>
                              <a:gd name="connsiteX761" fmla="*/ 4203520 w 7340435"/>
                              <a:gd name="connsiteY761" fmla="*/ 3661846 h 4850679"/>
                              <a:gd name="connsiteX762" fmla="*/ 3547595 w 7340435"/>
                              <a:gd name="connsiteY762" fmla="*/ 3596827 h 4850679"/>
                              <a:gd name="connsiteX763" fmla="*/ 3540009 w 7340435"/>
                              <a:gd name="connsiteY763" fmla="*/ 3600819 h 4850679"/>
                              <a:gd name="connsiteX764" fmla="*/ 3538810 w 7340435"/>
                              <a:gd name="connsiteY764" fmla="*/ 3602017 h 4850679"/>
                              <a:gd name="connsiteX765" fmla="*/ 3537215 w 7340435"/>
                              <a:gd name="connsiteY765" fmla="*/ 3601218 h 4850679"/>
                              <a:gd name="connsiteX766" fmla="*/ 3529228 w 7340435"/>
                              <a:gd name="connsiteY766" fmla="*/ 3599222 h 4850679"/>
                              <a:gd name="connsiteX767" fmla="*/ 3523243 w 7340435"/>
                              <a:gd name="connsiteY767" fmla="*/ 3603215 h 4850679"/>
                              <a:gd name="connsiteX768" fmla="*/ 3522841 w 7340435"/>
                              <a:gd name="connsiteY768" fmla="*/ 3611997 h 4850679"/>
                              <a:gd name="connsiteX769" fmla="*/ 3541207 w 7340435"/>
                              <a:gd name="connsiteY769" fmla="*/ 3627965 h 4850679"/>
                              <a:gd name="connsiteX770" fmla="*/ 3543602 w 7340435"/>
                              <a:gd name="connsiteY770" fmla="*/ 3627566 h 4850679"/>
                              <a:gd name="connsiteX771" fmla="*/ 3557176 w 7340435"/>
                              <a:gd name="connsiteY771" fmla="*/ 3608005 h 4850679"/>
                              <a:gd name="connsiteX772" fmla="*/ 3554380 w 7340435"/>
                              <a:gd name="connsiteY772" fmla="*/ 3599222 h 4850679"/>
                              <a:gd name="connsiteX773" fmla="*/ 3547595 w 7340435"/>
                              <a:gd name="connsiteY773" fmla="*/ 3596827 h 4850679"/>
                              <a:gd name="connsiteX774" fmla="*/ 3547198 w 7340435"/>
                              <a:gd name="connsiteY774" fmla="*/ 3592835 h 4850679"/>
                              <a:gd name="connsiteX775" fmla="*/ 3557577 w 7340435"/>
                              <a:gd name="connsiteY775" fmla="*/ 3596428 h 4850679"/>
                              <a:gd name="connsiteX776" fmla="*/ 3561570 w 7340435"/>
                              <a:gd name="connsiteY776" fmla="*/ 3608404 h 4850679"/>
                              <a:gd name="connsiteX777" fmla="*/ 3554781 w 7340435"/>
                              <a:gd name="connsiteY777" fmla="*/ 3622376 h 4850679"/>
                              <a:gd name="connsiteX778" fmla="*/ 3546000 w 7340435"/>
                              <a:gd name="connsiteY778" fmla="*/ 3631159 h 4850679"/>
                              <a:gd name="connsiteX779" fmla="*/ 3542802 w 7340435"/>
                              <a:gd name="connsiteY779" fmla="*/ 3632755 h 4850679"/>
                              <a:gd name="connsiteX780" fmla="*/ 3539212 w 7340435"/>
                              <a:gd name="connsiteY780" fmla="*/ 3632356 h 4850679"/>
                              <a:gd name="connsiteX781" fmla="*/ 3518847 w 7340435"/>
                              <a:gd name="connsiteY781" fmla="*/ 3614392 h 4850679"/>
                              <a:gd name="connsiteX782" fmla="*/ 3519651 w 7340435"/>
                              <a:gd name="connsiteY782" fmla="*/ 3601618 h 4850679"/>
                              <a:gd name="connsiteX783" fmla="*/ 3528831 w 7340435"/>
                              <a:gd name="connsiteY783" fmla="*/ 3595230 h 4850679"/>
                              <a:gd name="connsiteX784" fmla="*/ 3538411 w 7340435"/>
                              <a:gd name="connsiteY784" fmla="*/ 3597226 h 4850679"/>
                              <a:gd name="connsiteX785" fmla="*/ 3547198 w 7340435"/>
                              <a:gd name="connsiteY785" fmla="*/ 3592835 h 4850679"/>
                              <a:gd name="connsiteX786" fmla="*/ 5734399 w 7340435"/>
                              <a:gd name="connsiteY786" fmla="*/ 3590440 h 4850679"/>
                              <a:gd name="connsiteX787" fmla="*/ 5725216 w 7340435"/>
                              <a:gd name="connsiteY787" fmla="*/ 3608005 h 4850679"/>
                              <a:gd name="connsiteX788" fmla="*/ 5742782 w 7340435"/>
                              <a:gd name="connsiteY788" fmla="*/ 3617187 h 4850679"/>
                              <a:gd name="connsiteX789" fmla="*/ 5751963 w 7340435"/>
                              <a:gd name="connsiteY789" fmla="*/ 3599622 h 4850679"/>
                              <a:gd name="connsiteX790" fmla="*/ 5734399 w 7340435"/>
                              <a:gd name="connsiteY790" fmla="*/ 3590440 h 4850679"/>
                              <a:gd name="connsiteX791" fmla="*/ 5731604 w 7340435"/>
                              <a:gd name="connsiteY791" fmla="*/ 3582855 h 4850679"/>
                              <a:gd name="connsiteX792" fmla="*/ 5759149 w 7340435"/>
                              <a:gd name="connsiteY792" fmla="*/ 3597227 h 4850679"/>
                              <a:gd name="connsiteX793" fmla="*/ 5744778 w 7340435"/>
                              <a:gd name="connsiteY793" fmla="*/ 3624772 h 4850679"/>
                              <a:gd name="connsiteX794" fmla="*/ 5717232 w 7340435"/>
                              <a:gd name="connsiteY794" fmla="*/ 3610401 h 4850679"/>
                              <a:gd name="connsiteX795" fmla="*/ 5731604 w 7340435"/>
                              <a:gd name="connsiteY795" fmla="*/ 3582855 h 4850679"/>
                              <a:gd name="connsiteX796" fmla="*/ 5728011 w 7340435"/>
                              <a:gd name="connsiteY796" fmla="*/ 3570080 h 4850679"/>
                              <a:gd name="connsiteX797" fmla="*/ 5704458 w 7340435"/>
                              <a:gd name="connsiteY797" fmla="*/ 3614392 h 4850679"/>
                              <a:gd name="connsiteX798" fmla="*/ 5748770 w 7340435"/>
                              <a:gd name="connsiteY798" fmla="*/ 3637944 h 4850679"/>
                              <a:gd name="connsiteX799" fmla="*/ 5772322 w 7340435"/>
                              <a:gd name="connsiteY799" fmla="*/ 3593633 h 4850679"/>
                              <a:gd name="connsiteX800" fmla="*/ 5728011 w 7340435"/>
                              <a:gd name="connsiteY800" fmla="*/ 3570080 h 4850679"/>
                              <a:gd name="connsiteX801" fmla="*/ 5742688 w 7340435"/>
                              <a:gd name="connsiteY801" fmla="*/ 3560356 h 4850679"/>
                              <a:gd name="connsiteX802" fmla="*/ 5779907 w 7340435"/>
                              <a:gd name="connsiteY802" fmla="*/ 3590839 h 4850679"/>
                              <a:gd name="connsiteX803" fmla="*/ 5751165 w 7340435"/>
                              <a:gd name="connsiteY803" fmla="*/ 3645130 h 4850679"/>
                              <a:gd name="connsiteX804" fmla="*/ 5696873 w 7340435"/>
                              <a:gd name="connsiteY804" fmla="*/ 3616388 h 4850679"/>
                              <a:gd name="connsiteX805" fmla="*/ 5725616 w 7340435"/>
                              <a:gd name="connsiteY805" fmla="*/ 3562096 h 4850679"/>
                              <a:gd name="connsiteX806" fmla="*/ 5742688 w 7340435"/>
                              <a:gd name="connsiteY806" fmla="*/ 3560356 h 4850679"/>
                              <a:gd name="connsiteX807" fmla="*/ 1279298 w 7340435"/>
                              <a:gd name="connsiteY807" fmla="*/ 3548423 h 4850679"/>
                              <a:gd name="connsiteX808" fmla="*/ 1264977 w 7340435"/>
                              <a:gd name="connsiteY808" fmla="*/ 3556108 h 4850679"/>
                              <a:gd name="connsiteX809" fmla="*/ 1257791 w 7340435"/>
                              <a:gd name="connsiteY809" fmla="*/ 3564891 h 4850679"/>
                              <a:gd name="connsiteX810" fmla="*/ 1252602 w 7340435"/>
                              <a:gd name="connsiteY810" fmla="*/ 3565290 h 4850679"/>
                              <a:gd name="connsiteX811" fmla="*/ 1243819 w 7340435"/>
                              <a:gd name="connsiteY811" fmla="*/ 3558104 h 4850679"/>
                              <a:gd name="connsiteX812" fmla="*/ 1228251 w 7340435"/>
                              <a:gd name="connsiteY812" fmla="*/ 3553313 h 4850679"/>
                              <a:gd name="connsiteX813" fmla="*/ 1214279 w 7340435"/>
                              <a:gd name="connsiteY813" fmla="*/ 3560898 h 4850679"/>
                              <a:gd name="connsiteX814" fmla="*/ 1217073 w 7340435"/>
                              <a:gd name="connsiteY814" fmla="*/ 3590839 h 4850679"/>
                              <a:gd name="connsiteX815" fmla="*/ 1260985 w 7340435"/>
                              <a:gd name="connsiteY815" fmla="*/ 3627565 h 4850679"/>
                              <a:gd name="connsiteX816" fmla="*/ 1297312 w 7340435"/>
                              <a:gd name="connsiteY816" fmla="*/ 3583254 h 4850679"/>
                              <a:gd name="connsiteX817" fmla="*/ 1294518 w 7340435"/>
                              <a:gd name="connsiteY817" fmla="*/ 3553313 h 4850679"/>
                              <a:gd name="connsiteX818" fmla="*/ 1279298 w 7340435"/>
                              <a:gd name="connsiteY818" fmla="*/ 3548423 h 4850679"/>
                              <a:gd name="connsiteX819" fmla="*/ 1278200 w 7340435"/>
                              <a:gd name="connsiteY819" fmla="*/ 3541687 h 4850679"/>
                              <a:gd name="connsiteX820" fmla="*/ 1298909 w 7340435"/>
                              <a:gd name="connsiteY820" fmla="*/ 3548124 h 4850679"/>
                              <a:gd name="connsiteX821" fmla="*/ 1302502 w 7340435"/>
                              <a:gd name="connsiteY821" fmla="*/ 3588044 h 4850679"/>
                              <a:gd name="connsiteX822" fmla="*/ 1263779 w 7340435"/>
                              <a:gd name="connsiteY822" fmla="*/ 3635150 h 4850679"/>
                              <a:gd name="connsiteX823" fmla="*/ 1258590 w 7340435"/>
                              <a:gd name="connsiteY823" fmla="*/ 3635549 h 4850679"/>
                              <a:gd name="connsiteX824" fmla="*/ 1211883 w 7340435"/>
                              <a:gd name="connsiteY824" fmla="*/ 3596428 h 4850679"/>
                              <a:gd name="connsiteX825" fmla="*/ 1208291 w 7340435"/>
                              <a:gd name="connsiteY825" fmla="*/ 3556507 h 4850679"/>
                              <a:gd name="connsiteX826" fmla="*/ 1227452 w 7340435"/>
                              <a:gd name="connsiteY826" fmla="*/ 3546128 h 4850679"/>
                              <a:gd name="connsiteX827" fmla="*/ 1248211 w 7340435"/>
                              <a:gd name="connsiteY827" fmla="*/ 3552914 h 4850679"/>
                              <a:gd name="connsiteX828" fmla="*/ 1254199 w 7340435"/>
                              <a:gd name="connsiteY828" fmla="*/ 3557704 h 4850679"/>
                              <a:gd name="connsiteX829" fmla="*/ 1258989 w 7340435"/>
                              <a:gd name="connsiteY829" fmla="*/ 3551716 h 4850679"/>
                              <a:gd name="connsiteX830" fmla="*/ 1278200 w 7340435"/>
                              <a:gd name="connsiteY830" fmla="*/ 3541687 h 4850679"/>
                              <a:gd name="connsiteX831" fmla="*/ 2580191 w 7340435"/>
                              <a:gd name="connsiteY831" fmla="*/ 3527215 h 4850679"/>
                              <a:gd name="connsiteX832" fmla="*/ 2606689 w 7340435"/>
                              <a:gd name="connsiteY832" fmla="*/ 3546128 h 4850679"/>
                              <a:gd name="connsiteX833" fmla="*/ 2601101 w 7340435"/>
                              <a:gd name="connsiteY833" fmla="*/ 3549721 h 4850679"/>
                              <a:gd name="connsiteX834" fmla="*/ 2551598 w 7340435"/>
                              <a:gd name="connsiteY834" fmla="*/ 3538143 h 4850679"/>
                              <a:gd name="connsiteX835" fmla="*/ 2540021 w 7340435"/>
                              <a:gd name="connsiteY835" fmla="*/ 3587645 h 4850679"/>
                              <a:gd name="connsiteX836" fmla="*/ 2534433 w 7340435"/>
                              <a:gd name="connsiteY836" fmla="*/ 3591238 h 4850679"/>
                              <a:gd name="connsiteX837" fmla="*/ 2548006 w 7340435"/>
                              <a:gd name="connsiteY837" fmla="*/ 3532555 h 4850679"/>
                              <a:gd name="connsiteX838" fmla="*/ 2580191 w 7340435"/>
                              <a:gd name="connsiteY838" fmla="*/ 3527215 h 4850679"/>
                              <a:gd name="connsiteX839" fmla="*/ 622267 w 7340435"/>
                              <a:gd name="connsiteY839" fmla="*/ 3476668 h 4850679"/>
                              <a:gd name="connsiteX840" fmla="*/ 614682 w 7340435"/>
                              <a:gd name="connsiteY840" fmla="*/ 3480660 h 4850679"/>
                              <a:gd name="connsiteX841" fmla="*/ 613484 w 7340435"/>
                              <a:gd name="connsiteY841" fmla="*/ 3481858 h 4850679"/>
                              <a:gd name="connsiteX842" fmla="*/ 611887 w 7340435"/>
                              <a:gd name="connsiteY842" fmla="*/ 3481060 h 4850679"/>
                              <a:gd name="connsiteX843" fmla="*/ 603903 w 7340435"/>
                              <a:gd name="connsiteY843" fmla="*/ 3479063 h 4850679"/>
                              <a:gd name="connsiteX844" fmla="*/ 597915 w 7340435"/>
                              <a:gd name="connsiteY844" fmla="*/ 3483056 h 4850679"/>
                              <a:gd name="connsiteX845" fmla="*/ 597516 w 7340435"/>
                              <a:gd name="connsiteY845" fmla="*/ 3491838 h 4850679"/>
                              <a:gd name="connsiteX846" fmla="*/ 615879 w 7340435"/>
                              <a:gd name="connsiteY846" fmla="*/ 3507806 h 4850679"/>
                              <a:gd name="connsiteX847" fmla="*/ 618274 w 7340435"/>
                              <a:gd name="connsiteY847" fmla="*/ 3507407 h 4850679"/>
                              <a:gd name="connsiteX848" fmla="*/ 631848 w 7340435"/>
                              <a:gd name="connsiteY848" fmla="*/ 3487846 h 4850679"/>
                              <a:gd name="connsiteX849" fmla="*/ 629053 w 7340435"/>
                              <a:gd name="connsiteY849" fmla="*/ 3479063 h 4850679"/>
                              <a:gd name="connsiteX850" fmla="*/ 622267 w 7340435"/>
                              <a:gd name="connsiteY850" fmla="*/ 3476668 h 4850679"/>
                              <a:gd name="connsiteX851" fmla="*/ 621868 w 7340435"/>
                              <a:gd name="connsiteY851" fmla="*/ 3472277 h 4850679"/>
                              <a:gd name="connsiteX852" fmla="*/ 632247 w 7340435"/>
                              <a:gd name="connsiteY852" fmla="*/ 3475870 h 4850679"/>
                              <a:gd name="connsiteX853" fmla="*/ 636239 w 7340435"/>
                              <a:gd name="connsiteY853" fmla="*/ 3487846 h 4850679"/>
                              <a:gd name="connsiteX854" fmla="*/ 629453 w 7340435"/>
                              <a:gd name="connsiteY854" fmla="*/ 3501818 h 4850679"/>
                              <a:gd name="connsiteX855" fmla="*/ 620670 w 7340435"/>
                              <a:gd name="connsiteY855" fmla="*/ 3510601 h 4850679"/>
                              <a:gd name="connsiteX856" fmla="*/ 617477 w 7340435"/>
                              <a:gd name="connsiteY856" fmla="*/ 3512197 h 4850679"/>
                              <a:gd name="connsiteX857" fmla="*/ 613883 w 7340435"/>
                              <a:gd name="connsiteY857" fmla="*/ 3511798 h 4850679"/>
                              <a:gd name="connsiteX858" fmla="*/ 593524 w 7340435"/>
                              <a:gd name="connsiteY858" fmla="*/ 3493834 h 4850679"/>
                              <a:gd name="connsiteX859" fmla="*/ 594322 w 7340435"/>
                              <a:gd name="connsiteY859" fmla="*/ 3481060 h 4850679"/>
                              <a:gd name="connsiteX860" fmla="*/ 603504 w 7340435"/>
                              <a:gd name="connsiteY860" fmla="*/ 3474672 h 4850679"/>
                              <a:gd name="connsiteX861" fmla="*/ 613084 w 7340435"/>
                              <a:gd name="connsiteY861" fmla="*/ 3476668 h 4850679"/>
                              <a:gd name="connsiteX862" fmla="*/ 621868 w 7340435"/>
                              <a:gd name="connsiteY862" fmla="*/ 3472277 h 4850679"/>
                              <a:gd name="connsiteX863" fmla="*/ 7325205 w 7340435"/>
                              <a:gd name="connsiteY863" fmla="*/ 3463494 h 4850679"/>
                              <a:gd name="connsiteX864" fmla="*/ 7317620 w 7340435"/>
                              <a:gd name="connsiteY864" fmla="*/ 3467486 h 4850679"/>
                              <a:gd name="connsiteX865" fmla="*/ 7316423 w 7340435"/>
                              <a:gd name="connsiteY865" fmla="*/ 3468684 h 4850679"/>
                              <a:gd name="connsiteX866" fmla="*/ 7314826 w 7340435"/>
                              <a:gd name="connsiteY866" fmla="*/ 3467886 h 4850679"/>
                              <a:gd name="connsiteX867" fmla="*/ 7306842 w 7340435"/>
                              <a:gd name="connsiteY867" fmla="*/ 3465889 h 4850679"/>
                              <a:gd name="connsiteX868" fmla="*/ 7300853 w 7340435"/>
                              <a:gd name="connsiteY868" fmla="*/ 3469882 h 4850679"/>
                              <a:gd name="connsiteX869" fmla="*/ 7300454 w 7340435"/>
                              <a:gd name="connsiteY869" fmla="*/ 3478664 h 4850679"/>
                              <a:gd name="connsiteX870" fmla="*/ 7318818 w 7340435"/>
                              <a:gd name="connsiteY870" fmla="*/ 3494632 h 4850679"/>
                              <a:gd name="connsiteX871" fmla="*/ 7321213 w 7340435"/>
                              <a:gd name="connsiteY871" fmla="*/ 3494233 h 4850679"/>
                              <a:gd name="connsiteX872" fmla="*/ 7334786 w 7340435"/>
                              <a:gd name="connsiteY872" fmla="*/ 3474672 h 4850679"/>
                              <a:gd name="connsiteX873" fmla="*/ 7331992 w 7340435"/>
                              <a:gd name="connsiteY873" fmla="*/ 3465889 h 4850679"/>
                              <a:gd name="connsiteX874" fmla="*/ 7325205 w 7340435"/>
                              <a:gd name="connsiteY874" fmla="*/ 3463494 h 4850679"/>
                              <a:gd name="connsiteX875" fmla="*/ 7324806 w 7340435"/>
                              <a:gd name="connsiteY875" fmla="*/ 3459103 h 4850679"/>
                              <a:gd name="connsiteX876" fmla="*/ 7335185 w 7340435"/>
                              <a:gd name="connsiteY876" fmla="*/ 3462696 h 4850679"/>
                              <a:gd name="connsiteX877" fmla="*/ 7339177 w 7340435"/>
                              <a:gd name="connsiteY877" fmla="*/ 3474672 h 4850679"/>
                              <a:gd name="connsiteX878" fmla="*/ 7332391 w 7340435"/>
                              <a:gd name="connsiteY878" fmla="*/ 3488644 h 4850679"/>
                              <a:gd name="connsiteX879" fmla="*/ 7323608 w 7340435"/>
                              <a:gd name="connsiteY879" fmla="*/ 3497427 h 4850679"/>
                              <a:gd name="connsiteX880" fmla="*/ 7320415 w 7340435"/>
                              <a:gd name="connsiteY880" fmla="*/ 3499023 h 4850679"/>
                              <a:gd name="connsiteX881" fmla="*/ 7316822 w 7340435"/>
                              <a:gd name="connsiteY881" fmla="*/ 3498624 h 4850679"/>
                              <a:gd name="connsiteX882" fmla="*/ 7296462 w 7340435"/>
                              <a:gd name="connsiteY882" fmla="*/ 3480660 h 4850679"/>
                              <a:gd name="connsiteX883" fmla="*/ 7297260 w 7340435"/>
                              <a:gd name="connsiteY883" fmla="*/ 3467886 h 4850679"/>
                              <a:gd name="connsiteX884" fmla="*/ 7306443 w 7340435"/>
                              <a:gd name="connsiteY884" fmla="*/ 3461498 h 4850679"/>
                              <a:gd name="connsiteX885" fmla="*/ 7316024 w 7340435"/>
                              <a:gd name="connsiteY885" fmla="*/ 3463494 h 4850679"/>
                              <a:gd name="connsiteX886" fmla="*/ 7324806 w 7340435"/>
                              <a:gd name="connsiteY886" fmla="*/ 3459103 h 4850679"/>
                              <a:gd name="connsiteX887" fmla="*/ 2836228 w 7340435"/>
                              <a:gd name="connsiteY887" fmla="*/ 3453114 h 4850679"/>
                              <a:gd name="connsiteX888" fmla="*/ 2827046 w 7340435"/>
                              <a:gd name="connsiteY888" fmla="*/ 3470680 h 4850679"/>
                              <a:gd name="connsiteX889" fmla="*/ 2844610 w 7340435"/>
                              <a:gd name="connsiteY889" fmla="*/ 3479862 h 4850679"/>
                              <a:gd name="connsiteX890" fmla="*/ 2853792 w 7340435"/>
                              <a:gd name="connsiteY890" fmla="*/ 3462297 h 4850679"/>
                              <a:gd name="connsiteX891" fmla="*/ 2836228 w 7340435"/>
                              <a:gd name="connsiteY891" fmla="*/ 3453114 h 4850679"/>
                              <a:gd name="connsiteX892" fmla="*/ 2833434 w 7340435"/>
                              <a:gd name="connsiteY892" fmla="*/ 3445530 h 4850679"/>
                              <a:gd name="connsiteX893" fmla="*/ 2860977 w 7340435"/>
                              <a:gd name="connsiteY893" fmla="*/ 3459902 h 4850679"/>
                              <a:gd name="connsiteX894" fmla="*/ 2846607 w 7340435"/>
                              <a:gd name="connsiteY894" fmla="*/ 3487447 h 4850679"/>
                              <a:gd name="connsiteX895" fmla="*/ 2819063 w 7340435"/>
                              <a:gd name="connsiteY895" fmla="*/ 3473075 h 4850679"/>
                              <a:gd name="connsiteX896" fmla="*/ 2833434 w 7340435"/>
                              <a:gd name="connsiteY896" fmla="*/ 3445530 h 4850679"/>
                              <a:gd name="connsiteX897" fmla="*/ 2829840 w 7340435"/>
                              <a:gd name="connsiteY897" fmla="*/ 3432756 h 4850679"/>
                              <a:gd name="connsiteX898" fmla="*/ 2806286 w 7340435"/>
                              <a:gd name="connsiteY898" fmla="*/ 3477068 h 4850679"/>
                              <a:gd name="connsiteX899" fmla="*/ 2850599 w 7340435"/>
                              <a:gd name="connsiteY899" fmla="*/ 3500620 h 4850679"/>
                              <a:gd name="connsiteX900" fmla="*/ 2874151 w 7340435"/>
                              <a:gd name="connsiteY900" fmla="*/ 3456309 h 4850679"/>
                              <a:gd name="connsiteX901" fmla="*/ 2829840 w 7340435"/>
                              <a:gd name="connsiteY901" fmla="*/ 3432756 h 4850679"/>
                              <a:gd name="connsiteX902" fmla="*/ 2844517 w 7340435"/>
                              <a:gd name="connsiteY902" fmla="*/ 3423032 h 4850679"/>
                              <a:gd name="connsiteX903" fmla="*/ 2881735 w 7340435"/>
                              <a:gd name="connsiteY903" fmla="*/ 3453515 h 4850679"/>
                              <a:gd name="connsiteX904" fmla="*/ 2852995 w 7340435"/>
                              <a:gd name="connsiteY904" fmla="*/ 3507806 h 4850679"/>
                              <a:gd name="connsiteX905" fmla="*/ 2798703 w 7340435"/>
                              <a:gd name="connsiteY905" fmla="*/ 3479064 h 4850679"/>
                              <a:gd name="connsiteX906" fmla="*/ 2827445 w 7340435"/>
                              <a:gd name="connsiteY906" fmla="*/ 3424772 h 4850679"/>
                              <a:gd name="connsiteX907" fmla="*/ 2844517 w 7340435"/>
                              <a:gd name="connsiteY907" fmla="*/ 3423032 h 4850679"/>
                              <a:gd name="connsiteX908" fmla="*/ 5056908 w 7340435"/>
                              <a:gd name="connsiteY908" fmla="*/ 3414692 h 4850679"/>
                              <a:gd name="connsiteX909" fmla="*/ 5042587 w 7340435"/>
                              <a:gd name="connsiteY909" fmla="*/ 3422377 h 4850679"/>
                              <a:gd name="connsiteX910" fmla="*/ 5035401 w 7340435"/>
                              <a:gd name="connsiteY910" fmla="*/ 3431160 h 4850679"/>
                              <a:gd name="connsiteX911" fmla="*/ 5030212 w 7340435"/>
                              <a:gd name="connsiteY911" fmla="*/ 3431559 h 4850679"/>
                              <a:gd name="connsiteX912" fmla="*/ 5021429 w 7340435"/>
                              <a:gd name="connsiteY912" fmla="*/ 3424373 h 4850679"/>
                              <a:gd name="connsiteX913" fmla="*/ 5005861 w 7340435"/>
                              <a:gd name="connsiteY913" fmla="*/ 3419582 h 4850679"/>
                              <a:gd name="connsiteX914" fmla="*/ 4991888 w 7340435"/>
                              <a:gd name="connsiteY914" fmla="*/ 3427167 h 4850679"/>
                              <a:gd name="connsiteX915" fmla="*/ 4994682 w 7340435"/>
                              <a:gd name="connsiteY915" fmla="*/ 3457108 h 4850679"/>
                              <a:gd name="connsiteX916" fmla="*/ 5038595 w 7340435"/>
                              <a:gd name="connsiteY916" fmla="*/ 3493834 h 4850679"/>
                              <a:gd name="connsiteX917" fmla="*/ 5074922 w 7340435"/>
                              <a:gd name="connsiteY917" fmla="*/ 3449523 h 4850679"/>
                              <a:gd name="connsiteX918" fmla="*/ 5072128 w 7340435"/>
                              <a:gd name="connsiteY918" fmla="*/ 3419582 h 4850679"/>
                              <a:gd name="connsiteX919" fmla="*/ 5056908 w 7340435"/>
                              <a:gd name="connsiteY919" fmla="*/ 3414692 h 4850679"/>
                              <a:gd name="connsiteX920" fmla="*/ 5055810 w 7340435"/>
                              <a:gd name="connsiteY920" fmla="*/ 3407956 h 4850679"/>
                              <a:gd name="connsiteX921" fmla="*/ 5076519 w 7340435"/>
                              <a:gd name="connsiteY921" fmla="*/ 3414393 h 4850679"/>
                              <a:gd name="connsiteX922" fmla="*/ 5080112 w 7340435"/>
                              <a:gd name="connsiteY922" fmla="*/ 3454313 h 4850679"/>
                              <a:gd name="connsiteX923" fmla="*/ 5041389 w 7340435"/>
                              <a:gd name="connsiteY923" fmla="*/ 3501419 h 4850679"/>
                              <a:gd name="connsiteX924" fmla="*/ 5036200 w 7340435"/>
                              <a:gd name="connsiteY924" fmla="*/ 3501818 h 4850679"/>
                              <a:gd name="connsiteX925" fmla="*/ 4989492 w 7340435"/>
                              <a:gd name="connsiteY925" fmla="*/ 3462697 h 4850679"/>
                              <a:gd name="connsiteX926" fmla="*/ 4985900 w 7340435"/>
                              <a:gd name="connsiteY926" fmla="*/ 3422776 h 4850679"/>
                              <a:gd name="connsiteX927" fmla="*/ 5005061 w 7340435"/>
                              <a:gd name="connsiteY927" fmla="*/ 3412397 h 4850679"/>
                              <a:gd name="connsiteX928" fmla="*/ 5025821 w 7340435"/>
                              <a:gd name="connsiteY928" fmla="*/ 3419183 h 4850679"/>
                              <a:gd name="connsiteX929" fmla="*/ 5031809 w 7340435"/>
                              <a:gd name="connsiteY929" fmla="*/ 3423973 h 4850679"/>
                              <a:gd name="connsiteX930" fmla="*/ 5036599 w 7340435"/>
                              <a:gd name="connsiteY930" fmla="*/ 3417985 h 4850679"/>
                              <a:gd name="connsiteX931" fmla="*/ 5055810 w 7340435"/>
                              <a:gd name="connsiteY931" fmla="*/ 3407956 h 4850679"/>
                              <a:gd name="connsiteX932" fmla="*/ 6357797 w 7340435"/>
                              <a:gd name="connsiteY932" fmla="*/ 3393484 h 4850679"/>
                              <a:gd name="connsiteX933" fmla="*/ 6384294 w 7340435"/>
                              <a:gd name="connsiteY933" fmla="*/ 3412397 h 4850679"/>
                              <a:gd name="connsiteX934" fmla="*/ 6378705 w 7340435"/>
                              <a:gd name="connsiteY934" fmla="*/ 3415990 h 4850679"/>
                              <a:gd name="connsiteX935" fmla="*/ 6329204 w 7340435"/>
                              <a:gd name="connsiteY935" fmla="*/ 3404412 h 4850679"/>
                              <a:gd name="connsiteX936" fmla="*/ 6317627 w 7340435"/>
                              <a:gd name="connsiteY936" fmla="*/ 3453914 h 4850679"/>
                              <a:gd name="connsiteX937" fmla="*/ 6312038 w 7340435"/>
                              <a:gd name="connsiteY937" fmla="*/ 3457507 h 4850679"/>
                              <a:gd name="connsiteX938" fmla="*/ 6325611 w 7340435"/>
                              <a:gd name="connsiteY938" fmla="*/ 3398824 h 4850679"/>
                              <a:gd name="connsiteX939" fmla="*/ 6357797 w 7340435"/>
                              <a:gd name="connsiteY939" fmla="*/ 3393484 h 4850679"/>
                              <a:gd name="connsiteX940" fmla="*/ 4399876 w 7340435"/>
                              <a:gd name="connsiteY940" fmla="*/ 3343335 h 4850679"/>
                              <a:gd name="connsiteX941" fmla="*/ 4392291 w 7340435"/>
                              <a:gd name="connsiteY941" fmla="*/ 3347327 h 4850679"/>
                              <a:gd name="connsiteX942" fmla="*/ 4391094 w 7340435"/>
                              <a:gd name="connsiteY942" fmla="*/ 3348525 h 4850679"/>
                              <a:gd name="connsiteX943" fmla="*/ 4389497 w 7340435"/>
                              <a:gd name="connsiteY943" fmla="*/ 3347727 h 4850679"/>
                              <a:gd name="connsiteX944" fmla="*/ 4381513 w 7340435"/>
                              <a:gd name="connsiteY944" fmla="*/ 3345730 h 4850679"/>
                              <a:gd name="connsiteX945" fmla="*/ 4375524 w 7340435"/>
                              <a:gd name="connsiteY945" fmla="*/ 3349723 h 4850679"/>
                              <a:gd name="connsiteX946" fmla="*/ 4375125 w 7340435"/>
                              <a:gd name="connsiteY946" fmla="*/ 3358505 h 4850679"/>
                              <a:gd name="connsiteX947" fmla="*/ 4393489 w 7340435"/>
                              <a:gd name="connsiteY947" fmla="*/ 3374473 h 4850679"/>
                              <a:gd name="connsiteX948" fmla="*/ 4395884 w 7340435"/>
                              <a:gd name="connsiteY948" fmla="*/ 3374074 h 4850679"/>
                              <a:gd name="connsiteX949" fmla="*/ 4409457 w 7340435"/>
                              <a:gd name="connsiteY949" fmla="*/ 3354513 h 4850679"/>
                              <a:gd name="connsiteX950" fmla="*/ 4406662 w 7340435"/>
                              <a:gd name="connsiteY950" fmla="*/ 3345730 h 4850679"/>
                              <a:gd name="connsiteX951" fmla="*/ 4399876 w 7340435"/>
                              <a:gd name="connsiteY951" fmla="*/ 3343335 h 4850679"/>
                              <a:gd name="connsiteX952" fmla="*/ 4399078 w 7340435"/>
                              <a:gd name="connsiteY952" fmla="*/ 3338944 h 4850679"/>
                              <a:gd name="connsiteX953" fmla="*/ 4409457 w 7340435"/>
                              <a:gd name="connsiteY953" fmla="*/ 3342536 h 4850679"/>
                              <a:gd name="connsiteX954" fmla="*/ 4413449 w 7340435"/>
                              <a:gd name="connsiteY954" fmla="*/ 3354513 h 4850679"/>
                              <a:gd name="connsiteX955" fmla="*/ 4406662 w 7340435"/>
                              <a:gd name="connsiteY955" fmla="*/ 3368485 h 4850679"/>
                              <a:gd name="connsiteX956" fmla="*/ 4397880 w 7340435"/>
                              <a:gd name="connsiteY956" fmla="*/ 3377268 h 4850679"/>
                              <a:gd name="connsiteX957" fmla="*/ 4394686 w 7340435"/>
                              <a:gd name="connsiteY957" fmla="*/ 3378865 h 4850679"/>
                              <a:gd name="connsiteX958" fmla="*/ 4391094 w 7340435"/>
                              <a:gd name="connsiteY958" fmla="*/ 3378465 h 4850679"/>
                              <a:gd name="connsiteX959" fmla="*/ 4370733 w 7340435"/>
                              <a:gd name="connsiteY959" fmla="*/ 3360501 h 4850679"/>
                              <a:gd name="connsiteX960" fmla="*/ 4371532 w 7340435"/>
                              <a:gd name="connsiteY960" fmla="*/ 3347727 h 4850679"/>
                              <a:gd name="connsiteX961" fmla="*/ 4380714 w 7340435"/>
                              <a:gd name="connsiteY961" fmla="*/ 3341339 h 4850679"/>
                              <a:gd name="connsiteX962" fmla="*/ 4390295 w 7340435"/>
                              <a:gd name="connsiteY962" fmla="*/ 3343335 h 4850679"/>
                              <a:gd name="connsiteX963" fmla="*/ 4399078 w 7340435"/>
                              <a:gd name="connsiteY963" fmla="*/ 3338944 h 4850679"/>
                              <a:gd name="connsiteX964" fmla="*/ 6613833 w 7340435"/>
                              <a:gd name="connsiteY964" fmla="*/ 3319383 h 4850679"/>
                              <a:gd name="connsiteX965" fmla="*/ 6604651 w 7340435"/>
                              <a:gd name="connsiteY965" fmla="*/ 3336949 h 4850679"/>
                              <a:gd name="connsiteX966" fmla="*/ 6622216 w 7340435"/>
                              <a:gd name="connsiteY966" fmla="*/ 3346131 h 4850679"/>
                              <a:gd name="connsiteX967" fmla="*/ 6631398 w 7340435"/>
                              <a:gd name="connsiteY967" fmla="*/ 3328566 h 4850679"/>
                              <a:gd name="connsiteX968" fmla="*/ 6613833 w 7340435"/>
                              <a:gd name="connsiteY968" fmla="*/ 3319383 h 4850679"/>
                              <a:gd name="connsiteX969" fmla="*/ 6611039 w 7340435"/>
                              <a:gd name="connsiteY969" fmla="*/ 3311799 h 4850679"/>
                              <a:gd name="connsiteX970" fmla="*/ 6638584 w 7340435"/>
                              <a:gd name="connsiteY970" fmla="*/ 3326171 h 4850679"/>
                              <a:gd name="connsiteX971" fmla="*/ 6624212 w 7340435"/>
                              <a:gd name="connsiteY971" fmla="*/ 3353716 h 4850679"/>
                              <a:gd name="connsiteX972" fmla="*/ 6596667 w 7340435"/>
                              <a:gd name="connsiteY972" fmla="*/ 3339344 h 4850679"/>
                              <a:gd name="connsiteX973" fmla="*/ 6611039 w 7340435"/>
                              <a:gd name="connsiteY973" fmla="*/ 3311799 h 4850679"/>
                              <a:gd name="connsiteX974" fmla="*/ 6607445 w 7340435"/>
                              <a:gd name="connsiteY974" fmla="*/ 3299024 h 4850679"/>
                              <a:gd name="connsiteX975" fmla="*/ 6583891 w 7340435"/>
                              <a:gd name="connsiteY975" fmla="*/ 3343336 h 4850679"/>
                              <a:gd name="connsiteX976" fmla="*/ 6628203 w 7340435"/>
                              <a:gd name="connsiteY976" fmla="*/ 3366888 h 4850679"/>
                              <a:gd name="connsiteX977" fmla="*/ 6651756 w 7340435"/>
                              <a:gd name="connsiteY977" fmla="*/ 3322577 h 4850679"/>
                              <a:gd name="connsiteX978" fmla="*/ 6607445 w 7340435"/>
                              <a:gd name="connsiteY978" fmla="*/ 3299024 h 4850679"/>
                              <a:gd name="connsiteX979" fmla="*/ 6622122 w 7340435"/>
                              <a:gd name="connsiteY979" fmla="*/ 3289300 h 4850679"/>
                              <a:gd name="connsiteX980" fmla="*/ 6659341 w 7340435"/>
                              <a:gd name="connsiteY980" fmla="*/ 3319783 h 4850679"/>
                              <a:gd name="connsiteX981" fmla="*/ 6630599 w 7340435"/>
                              <a:gd name="connsiteY981" fmla="*/ 3374074 h 4850679"/>
                              <a:gd name="connsiteX982" fmla="*/ 6576307 w 7340435"/>
                              <a:gd name="connsiteY982" fmla="*/ 3345332 h 4850679"/>
                              <a:gd name="connsiteX983" fmla="*/ 6605050 w 7340435"/>
                              <a:gd name="connsiteY983" fmla="*/ 3291040 h 4850679"/>
                              <a:gd name="connsiteX984" fmla="*/ 6622122 w 7340435"/>
                              <a:gd name="connsiteY984" fmla="*/ 3289300 h 4850679"/>
                              <a:gd name="connsiteX985" fmla="*/ 2158735 w 7340435"/>
                              <a:gd name="connsiteY985" fmla="*/ 3277367 h 4850679"/>
                              <a:gd name="connsiteX986" fmla="*/ 2144413 w 7340435"/>
                              <a:gd name="connsiteY986" fmla="*/ 3285052 h 4850679"/>
                              <a:gd name="connsiteX987" fmla="*/ 2137227 w 7340435"/>
                              <a:gd name="connsiteY987" fmla="*/ 3293835 h 4850679"/>
                              <a:gd name="connsiteX988" fmla="*/ 2132039 w 7340435"/>
                              <a:gd name="connsiteY988" fmla="*/ 3294234 h 4850679"/>
                              <a:gd name="connsiteX989" fmla="*/ 2123255 w 7340435"/>
                              <a:gd name="connsiteY989" fmla="*/ 3287048 h 4850679"/>
                              <a:gd name="connsiteX990" fmla="*/ 2107687 w 7340435"/>
                              <a:gd name="connsiteY990" fmla="*/ 3282257 h 4850679"/>
                              <a:gd name="connsiteX991" fmla="*/ 2093715 w 7340435"/>
                              <a:gd name="connsiteY991" fmla="*/ 3289842 h 4850679"/>
                              <a:gd name="connsiteX992" fmla="*/ 2096509 w 7340435"/>
                              <a:gd name="connsiteY992" fmla="*/ 3319783 h 4850679"/>
                              <a:gd name="connsiteX993" fmla="*/ 2140422 w 7340435"/>
                              <a:gd name="connsiteY993" fmla="*/ 3356509 h 4850679"/>
                              <a:gd name="connsiteX994" fmla="*/ 2176749 w 7340435"/>
                              <a:gd name="connsiteY994" fmla="*/ 3312198 h 4850679"/>
                              <a:gd name="connsiteX995" fmla="*/ 2173955 w 7340435"/>
                              <a:gd name="connsiteY995" fmla="*/ 3282257 h 4850679"/>
                              <a:gd name="connsiteX996" fmla="*/ 2158735 w 7340435"/>
                              <a:gd name="connsiteY996" fmla="*/ 3277367 h 4850679"/>
                              <a:gd name="connsiteX997" fmla="*/ 2157637 w 7340435"/>
                              <a:gd name="connsiteY997" fmla="*/ 3270631 h 4850679"/>
                              <a:gd name="connsiteX998" fmla="*/ 2178346 w 7340435"/>
                              <a:gd name="connsiteY998" fmla="*/ 3277068 h 4850679"/>
                              <a:gd name="connsiteX999" fmla="*/ 2181939 w 7340435"/>
                              <a:gd name="connsiteY999" fmla="*/ 3316989 h 4850679"/>
                              <a:gd name="connsiteX1000" fmla="*/ 2143215 w 7340435"/>
                              <a:gd name="connsiteY1000" fmla="*/ 3364094 h 4850679"/>
                              <a:gd name="connsiteX1001" fmla="*/ 2138026 w 7340435"/>
                              <a:gd name="connsiteY1001" fmla="*/ 3364493 h 4850679"/>
                              <a:gd name="connsiteX1002" fmla="*/ 2091319 w 7340435"/>
                              <a:gd name="connsiteY1002" fmla="*/ 3325372 h 4850679"/>
                              <a:gd name="connsiteX1003" fmla="*/ 2087727 w 7340435"/>
                              <a:gd name="connsiteY1003" fmla="*/ 3285451 h 4850679"/>
                              <a:gd name="connsiteX1004" fmla="*/ 2106888 w 7340435"/>
                              <a:gd name="connsiteY1004" fmla="*/ 3275072 h 4850679"/>
                              <a:gd name="connsiteX1005" fmla="*/ 2127646 w 7340435"/>
                              <a:gd name="connsiteY1005" fmla="*/ 3281858 h 4850679"/>
                              <a:gd name="connsiteX1006" fmla="*/ 2133634 w 7340435"/>
                              <a:gd name="connsiteY1006" fmla="*/ 3286648 h 4850679"/>
                              <a:gd name="connsiteX1007" fmla="*/ 2138426 w 7340435"/>
                              <a:gd name="connsiteY1007" fmla="*/ 3280660 h 4850679"/>
                              <a:gd name="connsiteX1008" fmla="*/ 2157637 w 7340435"/>
                              <a:gd name="connsiteY1008" fmla="*/ 3270631 h 4850679"/>
                              <a:gd name="connsiteX1009" fmla="*/ 3459619 w 7340435"/>
                              <a:gd name="connsiteY1009" fmla="*/ 3256161 h 4850679"/>
                              <a:gd name="connsiteX1010" fmla="*/ 3486115 w 7340435"/>
                              <a:gd name="connsiteY1010" fmla="*/ 3275073 h 4850679"/>
                              <a:gd name="connsiteX1011" fmla="*/ 3480527 w 7340435"/>
                              <a:gd name="connsiteY1011" fmla="*/ 3278666 h 4850679"/>
                              <a:gd name="connsiteX1012" fmla="*/ 3431030 w 7340435"/>
                              <a:gd name="connsiteY1012" fmla="*/ 3267089 h 4850679"/>
                              <a:gd name="connsiteX1013" fmla="*/ 3419455 w 7340435"/>
                              <a:gd name="connsiteY1013" fmla="*/ 3316590 h 4850679"/>
                              <a:gd name="connsiteX1014" fmla="*/ 3413867 w 7340435"/>
                              <a:gd name="connsiteY1014" fmla="*/ 3320183 h 4850679"/>
                              <a:gd name="connsiteX1015" fmla="*/ 3427439 w 7340435"/>
                              <a:gd name="connsiteY1015" fmla="*/ 3261500 h 4850679"/>
                              <a:gd name="connsiteX1016" fmla="*/ 3459619 w 7340435"/>
                              <a:gd name="connsiteY1016" fmla="*/ 3256161 h 4850679"/>
                              <a:gd name="connsiteX1017" fmla="*/ 1501703 w 7340435"/>
                              <a:gd name="connsiteY1017" fmla="*/ 3206011 h 4850679"/>
                              <a:gd name="connsiteX1018" fmla="*/ 1494117 w 7340435"/>
                              <a:gd name="connsiteY1018" fmla="*/ 3210003 h 4850679"/>
                              <a:gd name="connsiteX1019" fmla="*/ 1492920 w 7340435"/>
                              <a:gd name="connsiteY1019" fmla="*/ 3211201 h 4850679"/>
                              <a:gd name="connsiteX1020" fmla="*/ 1491324 w 7340435"/>
                              <a:gd name="connsiteY1020" fmla="*/ 3210403 h 4850679"/>
                              <a:gd name="connsiteX1021" fmla="*/ 1483339 w 7340435"/>
                              <a:gd name="connsiteY1021" fmla="*/ 3208406 h 4850679"/>
                              <a:gd name="connsiteX1022" fmla="*/ 1477352 w 7340435"/>
                              <a:gd name="connsiteY1022" fmla="*/ 3212399 h 4850679"/>
                              <a:gd name="connsiteX1023" fmla="*/ 1476953 w 7340435"/>
                              <a:gd name="connsiteY1023" fmla="*/ 3221181 h 4850679"/>
                              <a:gd name="connsiteX1024" fmla="*/ 1495316 w 7340435"/>
                              <a:gd name="connsiteY1024" fmla="*/ 3237149 h 4850679"/>
                              <a:gd name="connsiteX1025" fmla="*/ 1497709 w 7340435"/>
                              <a:gd name="connsiteY1025" fmla="*/ 3236750 h 4850679"/>
                              <a:gd name="connsiteX1026" fmla="*/ 1511282 w 7340435"/>
                              <a:gd name="connsiteY1026" fmla="*/ 3217189 h 4850679"/>
                              <a:gd name="connsiteX1027" fmla="*/ 1508488 w 7340435"/>
                              <a:gd name="connsiteY1027" fmla="*/ 3208406 h 4850679"/>
                              <a:gd name="connsiteX1028" fmla="*/ 1501703 w 7340435"/>
                              <a:gd name="connsiteY1028" fmla="*/ 3206011 h 4850679"/>
                              <a:gd name="connsiteX1029" fmla="*/ 1501303 w 7340435"/>
                              <a:gd name="connsiteY1029" fmla="*/ 3201620 h 4850679"/>
                              <a:gd name="connsiteX1030" fmla="*/ 1511682 w 7340435"/>
                              <a:gd name="connsiteY1030" fmla="*/ 3205213 h 4850679"/>
                              <a:gd name="connsiteX1031" fmla="*/ 1515675 w 7340435"/>
                              <a:gd name="connsiteY1031" fmla="*/ 3217189 h 4850679"/>
                              <a:gd name="connsiteX1032" fmla="*/ 1508889 w 7340435"/>
                              <a:gd name="connsiteY1032" fmla="*/ 3231161 h 4850679"/>
                              <a:gd name="connsiteX1033" fmla="*/ 1500105 w 7340435"/>
                              <a:gd name="connsiteY1033" fmla="*/ 3239944 h 4850679"/>
                              <a:gd name="connsiteX1034" fmla="*/ 1496912 w 7340435"/>
                              <a:gd name="connsiteY1034" fmla="*/ 3241540 h 4850679"/>
                              <a:gd name="connsiteX1035" fmla="*/ 1493320 w 7340435"/>
                              <a:gd name="connsiteY1035" fmla="*/ 3241141 h 4850679"/>
                              <a:gd name="connsiteX1036" fmla="*/ 1472961 w 7340435"/>
                              <a:gd name="connsiteY1036" fmla="*/ 3223177 h 4850679"/>
                              <a:gd name="connsiteX1037" fmla="*/ 1473759 w 7340435"/>
                              <a:gd name="connsiteY1037" fmla="*/ 3210403 h 4850679"/>
                              <a:gd name="connsiteX1038" fmla="*/ 1482940 w 7340435"/>
                              <a:gd name="connsiteY1038" fmla="*/ 3204015 h 4850679"/>
                              <a:gd name="connsiteX1039" fmla="*/ 1492520 w 7340435"/>
                              <a:gd name="connsiteY1039" fmla="*/ 3206011 h 4850679"/>
                              <a:gd name="connsiteX1040" fmla="*/ 1501303 w 7340435"/>
                              <a:gd name="connsiteY1040" fmla="*/ 3201620 h 4850679"/>
                              <a:gd name="connsiteX1041" fmla="*/ 3715649 w 7340435"/>
                              <a:gd name="connsiteY1041" fmla="*/ 3182059 h 4850679"/>
                              <a:gd name="connsiteX1042" fmla="*/ 3706467 w 7340435"/>
                              <a:gd name="connsiteY1042" fmla="*/ 3199624 h 4850679"/>
                              <a:gd name="connsiteX1043" fmla="*/ 3724033 w 7340435"/>
                              <a:gd name="connsiteY1043" fmla="*/ 3208806 h 4850679"/>
                              <a:gd name="connsiteX1044" fmla="*/ 3733214 w 7340435"/>
                              <a:gd name="connsiteY1044" fmla="*/ 3191241 h 4850679"/>
                              <a:gd name="connsiteX1045" fmla="*/ 3715649 w 7340435"/>
                              <a:gd name="connsiteY1045" fmla="*/ 3182059 h 4850679"/>
                              <a:gd name="connsiteX1046" fmla="*/ 3712855 w 7340435"/>
                              <a:gd name="connsiteY1046" fmla="*/ 3174474 h 4850679"/>
                              <a:gd name="connsiteX1047" fmla="*/ 3740400 w 7340435"/>
                              <a:gd name="connsiteY1047" fmla="*/ 3188846 h 4850679"/>
                              <a:gd name="connsiteX1048" fmla="*/ 3726029 w 7340435"/>
                              <a:gd name="connsiteY1048" fmla="*/ 3216391 h 4850679"/>
                              <a:gd name="connsiteX1049" fmla="*/ 3698483 w 7340435"/>
                              <a:gd name="connsiteY1049" fmla="*/ 3202020 h 4850679"/>
                              <a:gd name="connsiteX1050" fmla="*/ 3712855 w 7340435"/>
                              <a:gd name="connsiteY1050" fmla="*/ 3174474 h 4850679"/>
                              <a:gd name="connsiteX1051" fmla="*/ 3709262 w 7340435"/>
                              <a:gd name="connsiteY1051" fmla="*/ 3161700 h 4850679"/>
                              <a:gd name="connsiteX1052" fmla="*/ 3685708 w 7340435"/>
                              <a:gd name="connsiteY1052" fmla="*/ 3206012 h 4850679"/>
                              <a:gd name="connsiteX1053" fmla="*/ 3730021 w 7340435"/>
                              <a:gd name="connsiteY1053" fmla="*/ 3229564 h 4850679"/>
                              <a:gd name="connsiteX1054" fmla="*/ 3753573 w 7340435"/>
                              <a:gd name="connsiteY1054" fmla="*/ 3185253 h 4850679"/>
                              <a:gd name="connsiteX1055" fmla="*/ 3709262 w 7340435"/>
                              <a:gd name="connsiteY1055" fmla="*/ 3161700 h 4850679"/>
                              <a:gd name="connsiteX1056" fmla="*/ 3723938 w 7340435"/>
                              <a:gd name="connsiteY1056" fmla="*/ 3151976 h 4850679"/>
                              <a:gd name="connsiteX1057" fmla="*/ 3761158 w 7340435"/>
                              <a:gd name="connsiteY1057" fmla="*/ 3182459 h 4850679"/>
                              <a:gd name="connsiteX1058" fmla="*/ 3732416 w 7340435"/>
                              <a:gd name="connsiteY1058" fmla="*/ 3236750 h 4850679"/>
                              <a:gd name="connsiteX1059" fmla="*/ 3678124 w 7340435"/>
                              <a:gd name="connsiteY1059" fmla="*/ 3208008 h 4850679"/>
                              <a:gd name="connsiteX1060" fmla="*/ 3706866 w 7340435"/>
                              <a:gd name="connsiteY1060" fmla="*/ 3153716 h 4850679"/>
                              <a:gd name="connsiteX1061" fmla="*/ 3723938 w 7340435"/>
                              <a:gd name="connsiteY1061" fmla="*/ 3151976 h 4850679"/>
                              <a:gd name="connsiteX1062" fmla="*/ 5936342 w 7340435"/>
                              <a:gd name="connsiteY1062" fmla="*/ 3144035 h 4850679"/>
                              <a:gd name="connsiteX1063" fmla="*/ 5922021 w 7340435"/>
                              <a:gd name="connsiteY1063" fmla="*/ 3151720 h 4850679"/>
                              <a:gd name="connsiteX1064" fmla="*/ 5914835 w 7340435"/>
                              <a:gd name="connsiteY1064" fmla="*/ 3160503 h 4850679"/>
                              <a:gd name="connsiteX1065" fmla="*/ 5909646 w 7340435"/>
                              <a:gd name="connsiteY1065" fmla="*/ 3160902 h 4850679"/>
                              <a:gd name="connsiteX1066" fmla="*/ 5900863 w 7340435"/>
                              <a:gd name="connsiteY1066" fmla="*/ 3153716 h 4850679"/>
                              <a:gd name="connsiteX1067" fmla="*/ 5885295 w 7340435"/>
                              <a:gd name="connsiteY1067" fmla="*/ 3148925 h 4850679"/>
                              <a:gd name="connsiteX1068" fmla="*/ 5871322 w 7340435"/>
                              <a:gd name="connsiteY1068" fmla="*/ 3156510 h 4850679"/>
                              <a:gd name="connsiteX1069" fmla="*/ 5874116 w 7340435"/>
                              <a:gd name="connsiteY1069" fmla="*/ 3186451 h 4850679"/>
                              <a:gd name="connsiteX1070" fmla="*/ 5918029 w 7340435"/>
                              <a:gd name="connsiteY1070" fmla="*/ 3223177 h 4850679"/>
                              <a:gd name="connsiteX1071" fmla="*/ 5954356 w 7340435"/>
                              <a:gd name="connsiteY1071" fmla="*/ 3178866 h 4850679"/>
                              <a:gd name="connsiteX1072" fmla="*/ 5951561 w 7340435"/>
                              <a:gd name="connsiteY1072" fmla="*/ 3148925 h 4850679"/>
                              <a:gd name="connsiteX1073" fmla="*/ 5936342 w 7340435"/>
                              <a:gd name="connsiteY1073" fmla="*/ 3144035 h 4850679"/>
                              <a:gd name="connsiteX1074" fmla="*/ 5935244 w 7340435"/>
                              <a:gd name="connsiteY1074" fmla="*/ 3137299 h 4850679"/>
                              <a:gd name="connsiteX1075" fmla="*/ 5955953 w 7340435"/>
                              <a:gd name="connsiteY1075" fmla="*/ 3143736 h 4850679"/>
                              <a:gd name="connsiteX1076" fmla="*/ 5959545 w 7340435"/>
                              <a:gd name="connsiteY1076" fmla="*/ 3183656 h 4850679"/>
                              <a:gd name="connsiteX1077" fmla="*/ 5920823 w 7340435"/>
                              <a:gd name="connsiteY1077" fmla="*/ 3230762 h 4850679"/>
                              <a:gd name="connsiteX1078" fmla="*/ 5915634 w 7340435"/>
                              <a:gd name="connsiteY1078" fmla="*/ 3231161 h 4850679"/>
                              <a:gd name="connsiteX1079" fmla="*/ 5868926 w 7340435"/>
                              <a:gd name="connsiteY1079" fmla="*/ 3192040 h 4850679"/>
                              <a:gd name="connsiteX1080" fmla="*/ 5865334 w 7340435"/>
                              <a:gd name="connsiteY1080" fmla="*/ 3152119 h 4850679"/>
                              <a:gd name="connsiteX1081" fmla="*/ 5884495 w 7340435"/>
                              <a:gd name="connsiteY1081" fmla="*/ 3141740 h 4850679"/>
                              <a:gd name="connsiteX1082" fmla="*/ 5905254 w 7340435"/>
                              <a:gd name="connsiteY1082" fmla="*/ 3148526 h 4850679"/>
                              <a:gd name="connsiteX1083" fmla="*/ 5911242 w 7340435"/>
                              <a:gd name="connsiteY1083" fmla="*/ 3153316 h 4850679"/>
                              <a:gd name="connsiteX1084" fmla="*/ 5916033 w 7340435"/>
                              <a:gd name="connsiteY1084" fmla="*/ 3147328 h 4850679"/>
                              <a:gd name="connsiteX1085" fmla="*/ 5935244 w 7340435"/>
                              <a:gd name="connsiteY1085" fmla="*/ 3137299 h 4850679"/>
                              <a:gd name="connsiteX1086" fmla="*/ 534292 w 7340435"/>
                              <a:gd name="connsiteY1086" fmla="*/ 3136001 h 4850679"/>
                              <a:gd name="connsiteX1087" fmla="*/ 560790 w 7340435"/>
                              <a:gd name="connsiteY1087" fmla="*/ 3154914 h 4850679"/>
                              <a:gd name="connsiteX1088" fmla="*/ 555201 w 7340435"/>
                              <a:gd name="connsiteY1088" fmla="*/ 3158507 h 4850679"/>
                              <a:gd name="connsiteX1089" fmla="*/ 505700 w 7340435"/>
                              <a:gd name="connsiteY1089" fmla="*/ 3146929 h 4850679"/>
                              <a:gd name="connsiteX1090" fmla="*/ 494123 w 7340435"/>
                              <a:gd name="connsiteY1090" fmla="*/ 3196431 h 4850679"/>
                              <a:gd name="connsiteX1091" fmla="*/ 488534 w 7340435"/>
                              <a:gd name="connsiteY1091" fmla="*/ 3200024 h 4850679"/>
                              <a:gd name="connsiteX1092" fmla="*/ 502107 w 7340435"/>
                              <a:gd name="connsiteY1092" fmla="*/ 3141341 h 4850679"/>
                              <a:gd name="connsiteX1093" fmla="*/ 534292 w 7340435"/>
                              <a:gd name="connsiteY1093" fmla="*/ 3136001 h 4850679"/>
                              <a:gd name="connsiteX1094" fmla="*/ 7237232 w 7340435"/>
                              <a:gd name="connsiteY1094" fmla="*/ 3122827 h 4850679"/>
                              <a:gd name="connsiteX1095" fmla="*/ 7263729 w 7340435"/>
                              <a:gd name="connsiteY1095" fmla="*/ 3141740 h 4850679"/>
                              <a:gd name="connsiteX1096" fmla="*/ 7258140 w 7340435"/>
                              <a:gd name="connsiteY1096" fmla="*/ 3145333 h 4850679"/>
                              <a:gd name="connsiteX1097" fmla="*/ 7208639 w 7340435"/>
                              <a:gd name="connsiteY1097" fmla="*/ 3133755 h 4850679"/>
                              <a:gd name="connsiteX1098" fmla="*/ 7197061 w 7340435"/>
                              <a:gd name="connsiteY1098" fmla="*/ 3183257 h 4850679"/>
                              <a:gd name="connsiteX1099" fmla="*/ 7191473 w 7340435"/>
                              <a:gd name="connsiteY1099" fmla="*/ 3186850 h 4850679"/>
                              <a:gd name="connsiteX1100" fmla="*/ 7205046 w 7340435"/>
                              <a:gd name="connsiteY1100" fmla="*/ 3128167 h 4850679"/>
                              <a:gd name="connsiteX1101" fmla="*/ 7237232 w 7340435"/>
                              <a:gd name="connsiteY1101" fmla="*/ 3122827 h 4850679"/>
                              <a:gd name="connsiteX1102" fmla="*/ 5279311 w 7340435"/>
                              <a:gd name="connsiteY1102" fmla="*/ 3072279 h 4850679"/>
                              <a:gd name="connsiteX1103" fmla="*/ 5271727 w 7340435"/>
                              <a:gd name="connsiteY1103" fmla="*/ 3076271 h 4850679"/>
                              <a:gd name="connsiteX1104" fmla="*/ 5270529 w 7340435"/>
                              <a:gd name="connsiteY1104" fmla="*/ 3077469 h 4850679"/>
                              <a:gd name="connsiteX1105" fmla="*/ 5268932 w 7340435"/>
                              <a:gd name="connsiteY1105" fmla="*/ 3076671 h 4850679"/>
                              <a:gd name="connsiteX1106" fmla="*/ 5260948 w 7340435"/>
                              <a:gd name="connsiteY1106" fmla="*/ 3074674 h 4850679"/>
                              <a:gd name="connsiteX1107" fmla="*/ 5254959 w 7340435"/>
                              <a:gd name="connsiteY1107" fmla="*/ 3078667 h 4850679"/>
                              <a:gd name="connsiteX1108" fmla="*/ 5254560 w 7340435"/>
                              <a:gd name="connsiteY1108" fmla="*/ 3087449 h 4850679"/>
                              <a:gd name="connsiteX1109" fmla="*/ 5272924 w 7340435"/>
                              <a:gd name="connsiteY1109" fmla="*/ 3103417 h 4850679"/>
                              <a:gd name="connsiteX1110" fmla="*/ 5275319 w 7340435"/>
                              <a:gd name="connsiteY1110" fmla="*/ 3103018 h 4850679"/>
                              <a:gd name="connsiteX1111" fmla="*/ 5288892 w 7340435"/>
                              <a:gd name="connsiteY1111" fmla="*/ 3083457 h 4850679"/>
                              <a:gd name="connsiteX1112" fmla="*/ 5286098 w 7340435"/>
                              <a:gd name="connsiteY1112" fmla="*/ 3074674 h 4850679"/>
                              <a:gd name="connsiteX1113" fmla="*/ 5279311 w 7340435"/>
                              <a:gd name="connsiteY1113" fmla="*/ 3072279 h 4850679"/>
                              <a:gd name="connsiteX1114" fmla="*/ 5278513 w 7340435"/>
                              <a:gd name="connsiteY1114" fmla="*/ 3067888 h 4850679"/>
                              <a:gd name="connsiteX1115" fmla="*/ 5288892 w 7340435"/>
                              <a:gd name="connsiteY1115" fmla="*/ 3071481 h 4850679"/>
                              <a:gd name="connsiteX1116" fmla="*/ 5292884 w 7340435"/>
                              <a:gd name="connsiteY1116" fmla="*/ 3083457 h 4850679"/>
                              <a:gd name="connsiteX1117" fmla="*/ 5286098 w 7340435"/>
                              <a:gd name="connsiteY1117" fmla="*/ 3097429 h 4850679"/>
                              <a:gd name="connsiteX1118" fmla="*/ 5277315 w 7340435"/>
                              <a:gd name="connsiteY1118" fmla="*/ 3106212 h 4850679"/>
                              <a:gd name="connsiteX1119" fmla="*/ 5274122 w 7340435"/>
                              <a:gd name="connsiteY1119" fmla="*/ 3107808 h 4850679"/>
                              <a:gd name="connsiteX1120" fmla="*/ 5270529 w 7340435"/>
                              <a:gd name="connsiteY1120" fmla="*/ 3107409 h 4850679"/>
                              <a:gd name="connsiteX1121" fmla="*/ 5250169 w 7340435"/>
                              <a:gd name="connsiteY1121" fmla="*/ 3089445 h 4850679"/>
                              <a:gd name="connsiteX1122" fmla="*/ 5250967 w 7340435"/>
                              <a:gd name="connsiteY1122" fmla="*/ 3076671 h 4850679"/>
                              <a:gd name="connsiteX1123" fmla="*/ 5260150 w 7340435"/>
                              <a:gd name="connsiteY1123" fmla="*/ 3070283 h 4850679"/>
                              <a:gd name="connsiteX1124" fmla="*/ 5269731 w 7340435"/>
                              <a:gd name="connsiteY1124" fmla="*/ 3072279 h 4850679"/>
                              <a:gd name="connsiteX1125" fmla="*/ 5278513 w 7340435"/>
                              <a:gd name="connsiteY1125" fmla="*/ 3067888 h 4850679"/>
                              <a:gd name="connsiteX1126" fmla="*/ 789930 w 7340435"/>
                              <a:gd name="connsiteY1126" fmla="*/ 3061899 h 4850679"/>
                              <a:gd name="connsiteX1127" fmla="*/ 780750 w 7340435"/>
                              <a:gd name="connsiteY1127" fmla="*/ 3079465 h 4850679"/>
                              <a:gd name="connsiteX1128" fmla="*/ 798314 w 7340435"/>
                              <a:gd name="connsiteY1128" fmla="*/ 3088647 h 4850679"/>
                              <a:gd name="connsiteX1129" fmla="*/ 807496 w 7340435"/>
                              <a:gd name="connsiteY1129" fmla="*/ 3071082 h 4850679"/>
                              <a:gd name="connsiteX1130" fmla="*/ 789930 w 7340435"/>
                              <a:gd name="connsiteY1130" fmla="*/ 3061899 h 4850679"/>
                              <a:gd name="connsiteX1131" fmla="*/ 787537 w 7340435"/>
                              <a:gd name="connsiteY1131" fmla="*/ 3054315 h 4850679"/>
                              <a:gd name="connsiteX1132" fmla="*/ 815081 w 7340435"/>
                              <a:gd name="connsiteY1132" fmla="*/ 3068687 h 4850679"/>
                              <a:gd name="connsiteX1133" fmla="*/ 800709 w 7340435"/>
                              <a:gd name="connsiteY1133" fmla="*/ 3096232 h 4850679"/>
                              <a:gd name="connsiteX1134" fmla="*/ 773164 w 7340435"/>
                              <a:gd name="connsiteY1134" fmla="*/ 3081860 h 4850679"/>
                              <a:gd name="connsiteX1135" fmla="*/ 787537 w 7340435"/>
                              <a:gd name="connsiteY1135" fmla="*/ 3054315 h 4850679"/>
                              <a:gd name="connsiteX1136" fmla="*/ 783943 w 7340435"/>
                              <a:gd name="connsiteY1136" fmla="*/ 3041541 h 4850679"/>
                              <a:gd name="connsiteX1137" fmla="*/ 760389 w 7340435"/>
                              <a:gd name="connsiteY1137" fmla="*/ 3085853 h 4850679"/>
                              <a:gd name="connsiteX1138" fmla="*/ 804701 w 7340435"/>
                              <a:gd name="connsiteY1138" fmla="*/ 3109405 h 4850679"/>
                              <a:gd name="connsiteX1139" fmla="*/ 828254 w 7340435"/>
                              <a:gd name="connsiteY1139" fmla="*/ 3065094 h 4850679"/>
                              <a:gd name="connsiteX1140" fmla="*/ 783943 w 7340435"/>
                              <a:gd name="connsiteY1140" fmla="*/ 3041541 h 4850679"/>
                              <a:gd name="connsiteX1141" fmla="*/ 798620 w 7340435"/>
                              <a:gd name="connsiteY1141" fmla="*/ 3031817 h 4850679"/>
                              <a:gd name="connsiteX1142" fmla="*/ 835839 w 7340435"/>
                              <a:gd name="connsiteY1142" fmla="*/ 3062300 h 4850679"/>
                              <a:gd name="connsiteX1143" fmla="*/ 807097 w 7340435"/>
                              <a:gd name="connsiteY1143" fmla="*/ 3116591 h 4850679"/>
                              <a:gd name="connsiteX1144" fmla="*/ 752805 w 7340435"/>
                              <a:gd name="connsiteY1144" fmla="*/ 3087849 h 4850679"/>
                              <a:gd name="connsiteX1145" fmla="*/ 781546 w 7340435"/>
                              <a:gd name="connsiteY1145" fmla="*/ 3033557 h 4850679"/>
                              <a:gd name="connsiteX1146" fmla="*/ 798620 w 7340435"/>
                              <a:gd name="connsiteY1146" fmla="*/ 3031817 h 4850679"/>
                              <a:gd name="connsiteX1147" fmla="*/ 3038172 w 7340435"/>
                              <a:gd name="connsiteY1147" fmla="*/ 3006711 h 4850679"/>
                              <a:gd name="connsiteX1148" fmla="*/ 3023849 w 7340435"/>
                              <a:gd name="connsiteY1148" fmla="*/ 3014396 h 4850679"/>
                              <a:gd name="connsiteX1149" fmla="*/ 3016663 w 7340435"/>
                              <a:gd name="connsiteY1149" fmla="*/ 3023179 h 4850679"/>
                              <a:gd name="connsiteX1150" fmla="*/ 3011473 w 7340435"/>
                              <a:gd name="connsiteY1150" fmla="*/ 3023578 h 4850679"/>
                              <a:gd name="connsiteX1151" fmla="*/ 3002691 w 7340435"/>
                              <a:gd name="connsiteY1151" fmla="*/ 3016392 h 4850679"/>
                              <a:gd name="connsiteX1152" fmla="*/ 2987123 w 7340435"/>
                              <a:gd name="connsiteY1152" fmla="*/ 3011601 h 4850679"/>
                              <a:gd name="connsiteX1153" fmla="*/ 2973150 w 7340435"/>
                              <a:gd name="connsiteY1153" fmla="*/ 3019186 h 4850679"/>
                              <a:gd name="connsiteX1154" fmla="*/ 2975944 w 7340435"/>
                              <a:gd name="connsiteY1154" fmla="*/ 3049127 h 4850679"/>
                              <a:gd name="connsiteX1155" fmla="*/ 3019856 w 7340435"/>
                              <a:gd name="connsiteY1155" fmla="*/ 3085853 h 4850679"/>
                              <a:gd name="connsiteX1156" fmla="*/ 3056184 w 7340435"/>
                              <a:gd name="connsiteY1156" fmla="*/ 3041542 h 4850679"/>
                              <a:gd name="connsiteX1157" fmla="*/ 3053390 w 7340435"/>
                              <a:gd name="connsiteY1157" fmla="*/ 3011601 h 4850679"/>
                              <a:gd name="connsiteX1158" fmla="*/ 3038172 w 7340435"/>
                              <a:gd name="connsiteY1158" fmla="*/ 3006711 h 4850679"/>
                              <a:gd name="connsiteX1159" fmla="*/ 4311902 w 7340435"/>
                              <a:gd name="connsiteY1159" fmla="*/ 3002269 h 4850679"/>
                              <a:gd name="connsiteX1160" fmla="*/ 4338400 w 7340435"/>
                              <a:gd name="connsiteY1160" fmla="*/ 3021182 h 4850679"/>
                              <a:gd name="connsiteX1161" fmla="*/ 4332811 w 7340435"/>
                              <a:gd name="connsiteY1161" fmla="*/ 3024775 h 4850679"/>
                              <a:gd name="connsiteX1162" fmla="*/ 4283310 w 7340435"/>
                              <a:gd name="connsiteY1162" fmla="*/ 3013197 h 4850679"/>
                              <a:gd name="connsiteX1163" fmla="*/ 4271733 w 7340435"/>
                              <a:gd name="connsiteY1163" fmla="*/ 3062699 h 4850679"/>
                              <a:gd name="connsiteX1164" fmla="*/ 4266144 w 7340435"/>
                              <a:gd name="connsiteY1164" fmla="*/ 3066292 h 4850679"/>
                              <a:gd name="connsiteX1165" fmla="*/ 4279717 w 7340435"/>
                              <a:gd name="connsiteY1165" fmla="*/ 3007609 h 4850679"/>
                              <a:gd name="connsiteX1166" fmla="*/ 4311902 w 7340435"/>
                              <a:gd name="connsiteY1166" fmla="*/ 3002269 h 4850679"/>
                              <a:gd name="connsiteX1167" fmla="*/ 3037074 w 7340435"/>
                              <a:gd name="connsiteY1167" fmla="*/ 2999975 h 4850679"/>
                              <a:gd name="connsiteX1168" fmla="*/ 3057781 w 7340435"/>
                              <a:gd name="connsiteY1168" fmla="*/ 3006412 h 4850679"/>
                              <a:gd name="connsiteX1169" fmla="*/ 3061374 w 7340435"/>
                              <a:gd name="connsiteY1169" fmla="*/ 3046333 h 4850679"/>
                              <a:gd name="connsiteX1170" fmla="*/ 3022650 w 7340435"/>
                              <a:gd name="connsiteY1170" fmla="*/ 3093438 h 4850679"/>
                              <a:gd name="connsiteX1171" fmla="*/ 3017463 w 7340435"/>
                              <a:gd name="connsiteY1171" fmla="*/ 3093837 h 4850679"/>
                              <a:gd name="connsiteX1172" fmla="*/ 2970755 w 7340435"/>
                              <a:gd name="connsiteY1172" fmla="*/ 3054716 h 4850679"/>
                              <a:gd name="connsiteX1173" fmla="*/ 2967163 w 7340435"/>
                              <a:gd name="connsiteY1173" fmla="*/ 3014795 h 4850679"/>
                              <a:gd name="connsiteX1174" fmla="*/ 2986324 w 7340435"/>
                              <a:gd name="connsiteY1174" fmla="*/ 3004416 h 4850679"/>
                              <a:gd name="connsiteX1175" fmla="*/ 3007082 w 7340435"/>
                              <a:gd name="connsiteY1175" fmla="*/ 3011202 h 4850679"/>
                              <a:gd name="connsiteX1176" fmla="*/ 3013068 w 7340435"/>
                              <a:gd name="connsiteY1176" fmla="*/ 3015992 h 4850679"/>
                              <a:gd name="connsiteX1177" fmla="*/ 3017861 w 7340435"/>
                              <a:gd name="connsiteY1177" fmla="*/ 3010004 h 4850679"/>
                              <a:gd name="connsiteX1178" fmla="*/ 3037074 w 7340435"/>
                              <a:gd name="connsiteY1178" fmla="*/ 2999975 h 4850679"/>
                              <a:gd name="connsiteX1179" fmla="*/ 2381141 w 7340435"/>
                              <a:gd name="connsiteY1179" fmla="*/ 2934955 h 4850679"/>
                              <a:gd name="connsiteX1180" fmla="*/ 2373555 w 7340435"/>
                              <a:gd name="connsiteY1180" fmla="*/ 2938947 h 4850679"/>
                              <a:gd name="connsiteX1181" fmla="*/ 2372358 w 7340435"/>
                              <a:gd name="connsiteY1181" fmla="*/ 2940145 h 4850679"/>
                              <a:gd name="connsiteX1182" fmla="*/ 2370760 w 7340435"/>
                              <a:gd name="connsiteY1182" fmla="*/ 2939347 h 4850679"/>
                              <a:gd name="connsiteX1183" fmla="*/ 2362775 w 7340435"/>
                              <a:gd name="connsiteY1183" fmla="*/ 2937350 h 4850679"/>
                              <a:gd name="connsiteX1184" fmla="*/ 2356789 w 7340435"/>
                              <a:gd name="connsiteY1184" fmla="*/ 2941343 h 4850679"/>
                              <a:gd name="connsiteX1185" fmla="*/ 2356389 w 7340435"/>
                              <a:gd name="connsiteY1185" fmla="*/ 2950125 h 4850679"/>
                              <a:gd name="connsiteX1186" fmla="*/ 2374752 w 7340435"/>
                              <a:gd name="connsiteY1186" fmla="*/ 2966093 h 4850679"/>
                              <a:gd name="connsiteX1187" fmla="*/ 2377149 w 7340435"/>
                              <a:gd name="connsiteY1187" fmla="*/ 2965694 h 4850679"/>
                              <a:gd name="connsiteX1188" fmla="*/ 2390721 w 7340435"/>
                              <a:gd name="connsiteY1188" fmla="*/ 2946133 h 4850679"/>
                              <a:gd name="connsiteX1189" fmla="*/ 2387927 w 7340435"/>
                              <a:gd name="connsiteY1189" fmla="*/ 2937350 h 4850679"/>
                              <a:gd name="connsiteX1190" fmla="*/ 2381141 w 7340435"/>
                              <a:gd name="connsiteY1190" fmla="*/ 2934955 h 4850679"/>
                              <a:gd name="connsiteX1191" fmla="*/ 2380343 w 7340435"/>
                              <a:gd name="connsiteY1191" fmla="*/ 2930564 h 4850679"/>
                              <a:gd name="connsiteX1192" fmla="*/ 2390721 w 7340435"/>
                              <a:gd name="connsiteY1192" fmla="*/ 2934156 h 4850679"/>
                              <a:gd name="connsiteX1193" fmla="*/ 2394714 w 7340435"/>
                              <a:gd name="connsiteY1193" fmla="*/ 2946133 h 4850679"/>
                              <a:gd name="connsiteX1194" fmla="*/ 2387927 w 7340435"/>
                              <a:gd name="connsiteY1194" fmla="*/ 2960105 h 4850679"/>
                              <a:gd name="connsiteX1195" fmla="*/ 2379142 w 7340435"/>
                              <a:gd name="connsiteY1195" fmla="*/ 2968888 h 4850679"/>
                              <a:gd name="connsiteX1196" fmla="*/ 2375952 w 7340435"/>
                              <a:gd name="connsiteY1196" fmla="*/ 2970485 h 4850679"/>
                              <a:gd name="connsiteX1197" fmla="*/ 2372358 w 7340435"/>
                              <a:gd name="connsiteY1197" fmla="*/ 2970085 h 4850679"/>
                              <a:gd name="connsiteX1198" fmla="*/ 2351999 w 7340435"/>
                              <a:gd name="connsiteY1198" fmla="*/ 2952121 h 4850679"/>
                              <a:gd name="connsiteX1199" fmla="*/ 2352797 w 7340435"/>
                              <a:gd name="connsiteY1199" fmla="*/ 2939347 h 4850679"/>
                              <a:gd name="connsiteX1200" fmla="*/ 2361978 w 7340435"/>
                              <a:gd name="connsiteY1200" fmla="*/ 2932959 h 4850679"/>
                              <a:gd name="connsiteX1201" fmla="*/ 2371558 w 7340435"/>
                              <a:gd name="connsiteY1201" fmla="*/ 2934955 h 4850679"/>
                              <a:gd name="connsiteX1202" fmla="*/ 2380343 w 7340435"/>
                              <a:gd name="connsiteY1202" fmla="*/ 2930564 h 4850679"/>
                              <a:gd name="connsiteX1203" fmla="*/ 4567540 w 7340435"/>
                              <a:gd name="connsiteY1203" fmla="*/ 2928168 h 4850679"/>
                              <a:gd name="connsiteX1204" fmla="*/ 4558357 w 7340435"/>
                              <a:gd name="connsiteY1204" fmla="*/ 2945734 h 4850679"/>
                              <a:gd name="connsiteX1205" fmla="*/ 4575923 w 7340435"/>
                              <a:gd name="connsiteY1205" fmla="*/ 2954916 h 4850679"/>
                              <a:gd name="connsiteX1206" fmla="*/ 4585105 w 7340435"/>
                              <a:gd name="connsiteY1206" fmla="*/ 2937351 h 4850679"/>
                              <a:gd name="connsiteX1207" fmla="*/ 4567540 w 7340435"/>
                              <a:gd name="connsiteY1207" fmla="*/ 2928168 h 4850679"/>
                              <a:gd name="connsiteX1208" fmla="*/ 4565145 w 7340435"/>
                              <a:gd name="connsiteY1208" fmla="*/ 2920983 h 4850679"/>
                              <a:gd name="connsiteX1209" fmla="*/ 4592690 w 7340435"/>
                              <a:gd name="connsiteY1209" fmla="*/ 2935355 h 4850679"/>
                              <a:gd name="connsiteX1210" fmla="*/ 4578318 w 7340435"/>
                              <a:gd name="connsiteY1210" fmla="*/ 2962900 h 4850679"/>
                              <a:gd name="connsiteX1211" fmla="*/ 4550773 w 7340435"/>
                              <a:gd name="connsiteY1211" fmla="*/ 2948529 h 4850679"/>
                              <a:gd name="connsiteX1212" fmla="*/ 4565145 w 7340435"/>
                              <a:gd name="connsiteY1212" fmla="*/ 2920983 h 4850679"/>
                              <a:gd name="connsiteX1213" fmla="*/ 4561552 w 7340435"/>
                              <a:gd name="connsiteY1213" fmla="*/ 2907810 h 4850679"/>
                              <a:gd name="connsiteX1214" fmla="*/ 4537998 w 7340435"/>
                              <a:gd name="connsiteY1214" fmla="*/ 2952122 h 4850679"/>
                              <a:gd name="connsiteX1215" fmla="*/ 4582310 w 7340435"/>
                              <a:gd name="connsiteY1215" fmla="*/ 2975674 h 4850679"/>
                              <a:gd name="connsiteX1216" fmla="*/ 4605863 w 7340435"/>
                              <a:gd name="connsiteY1216" fmla="*/ 2931363 h 4850679"/>
                              <a:gd name="connsiteX1217" fmla="*/ 4561552 w 7340435"/>
                              <a:gd name="connsiteY1217" fmla="*/ 2907810 h 4850679"/>
                              <a:gd name="connsiteX1218" fmla="*/ 4576229 w 7340435"/>
                              <a:gd name="connsiteY1218" fmla="*/ 2898485 h 4850679"/>
                              <a:gd name="connsiteX1219" fmla="*/ 4613448 w 7340435"/>
                              <a:gd name="connsiteY1219" fmla="*/ 2928968 h 4850679"/>
                              <a:gd name="connsiteX1220" fmla="*/ 4584706 w 7340435"/>
                              <a:gd name="connsiteY1220" fmla="*/ 2983259 h 4850679"/>
                              <a:gd name="connsiteX1221" fmla="*/ 4530414 w 7340435"/>
                              <a:gd name="connsiteY1221" fmla="*/ 2954517 h 4850679"/>
                              <a:gd name="connsiteX1222" fmla="*/ 4559157 w 7340435"/>
                              <a:gd name="connsiteY1222" fmla="*/ 2900225 h 4850679"/>
                              <a:gd name="connsiteX1223" fmla="*/ 4576229 w 7340435"/>
                              <a:gd name="connsiteY1223" fmla="*/ 2898485 h 4850679"/>
                              <a:gd name="connsiteX1224" fmla="*/ 112439 w 7340435"/>
                              <a:gd name="connsiteY1224" fmla="*/ 2886153 h 4850679"/>
                              <a:gd name="connsiteX1225" fmla="*/ 98118 w 7340435"/>
                              <a:gd name="connsiteY1225" fmla="*/ 2893838 h 4850679"/>
                              <a:gd name="connsiteX1226" fmla="*/ 90932 w 7340435"/>
                              <a:gd name="connsiteY1226" fmla="*/ 2902621 h 4850679"/>
                              <a:gd name="connsiteX1227" fmla="*/ 85743 w 7340435"/>
                              <a:gd name="connsiteY1227" fmla="*/ 2903020 h 4850679"/>
                              <a:gd name="connsiteX1228" fmla="*/ 76960 w 7340435"/>
                              <a:gd name="connsiteY1228" fmla="*/ 2895834 h 4850679"/>
                              <a:gd name="connsiteX1229" fmla="*/ 61391 w 7340435"/>
                              <a:gd name="connsiteY1229" fmla="*/ 2891043 h 4850679"/>
                              <a:gd name="connsiteX1230" fmla="*/ 47419 w 7340435"/>
                              <a:gd name="connsiteY1230" fmla="*/ 2898628 h 4850679"/>
                              <a:gd name="connsiteX1231" fmla="*/ 50214 w 7340435"/>
                              <a:gd name="connsiteY1231" fmla="*/ 2928569 h 4850679"/>
                              <a:gd name="connsiteX1232" fmla="*/ 94126 w 7340435"/>
                              <a:gd name="connsiteY1232" fmla="*/ 2965295 h 4850679"/>
                              <a:gd name="connsiteX1233" fmla="*/ 130454 w 7340435"/>
                              <a:gd name="connsiteY1233" fmla="*/ 2920984 h 4850679"/>
                              <a:gd name="connsiteX1234" fmla="*/ 127659 w 7340435"/>
                              <a:gd name="connsiteY1234" fmla="*/ 2891043 h 4850679"/>
                              <a:gd name="connsiteX1235" fmla="*/ 112439 w 7340435"/>
                              <a:gd name="connsiteY1235" fmla="*/ 2886153 h 4850679"/>
                              <a:gd name="connsiteX1236" fmla="*/ 111741 w 7340435"/>
                              <a:gd name="connsiteY1236" fmla="*/ 2879417 h 4850679"/>
                              <a:gd name="connsiteX1237" fmla="*/ 132450 w 7340435"/>
                              <a:gd name="connsiteY1237" fmla="*/ 2885854 h 4850679"/>
                              <a:gd name="connsiteX1238" fmla="*/ 136043 w 7340435"/>
                              <a:gd name="connsiteY1238" fmla="*/ 2925775 h 4850679"/>
                              <a:gd name="connsiteX1239" fmla="*/ 97319 w 7340435"/>
                              <a:gd name="connsiteY1239" fmla="*/ 2972880 h 4850679"/>
                              <a:gd name="connsiteX1240" fmla="*/ 92130 w 7340435"/>
                              <a:gd name="connsiteY1240" fmla="*/ 2973279 h 4850679"/>
                              <a:gd name="connsiteX1241" fmla="*/ 45423 w 7340435"/>
                              <a:gd name="connsiteY1241" fmla="*/ 2934158 h 4850679"/>
                              <a:gd name="connsiteX1242" fmla="*/ 41831 w 7340435"/>
                              <a:gd name="connsiteY1242" fmla="*/ 2894237 h 4850679"/>
                              <a:gd name="connsiteX1243" fmla="*/ 60992 w 7340435"/>
                              <a:gd name="connsiteY1243" fmla="*/ 2883858 h 4850679"/>
                              <a:gd name="connsiteX1244" fmla="*/ 81751 w 7340435"/>
                              <a:gd name="connsiteY1244" fmla="*/ 2890644 h 4850679"/>
                              <a:gd name="connsiteX1245" fmla="*/ 87739 w 7340435"/>
                              <a:gd name="connsiteY1245" fmla="*/ 2895434 h 4850679"/>
                              <a:gd name="connsiteX1246" fmla="*/ 92529 w 7340435"/>
                              <a:gd name="connsiteY1246" fmla="*/ 2889446 h 4850679"/>
                              <a:gd name="connsiteX1247" fmla="*/ 111741 w 7340435"/>
                              <a:gd name="connsiteY1247" fmla="*/ 2879417 h 4850679"/>
                              <a:gd name="connsiteX1248" fmla="*/ 6815778 w 7340435"/>
                              <a:gd name="connsiteY1248" fmla="*/ 2872979 h 4850679"/>
                              <a:gd name="connsiteX1249" fmla="*/ 6801457 w 7340435"/>
                              <a:gd name="connsiteY1249" fmla="*/ 2880664 h 4850679"/>
                              <a:gd name="connsiteX1250" fmla="*/ 6794271 w 7340435"/>
                              <a:gd name="connsiteY1250" fmla="*/ 2889447 h 4850679"/>
                              <a:gd name="connsiteX1251" fmla="*/ 6789082 w 7340435"/>
                              <a:gd name="connsiteY1251" fmla="*/ 2889846 h 4850679"/>
                              <a:gd name="connsiteX1252" fmla="*/ 6780299 w 7340435"/>
                              <a:gd name="connsiteY1252" fmla="*/ 2882660 h 4850679"/>
                              <a:gd name="connsiteX1253" fmla="*/ 6764731 w 7340435"/>
                              <a:gd name="connsiteY1253" fmla="*/ 2877869 h 4850679"/>
                              <a:gd name="connsiteX1254" fmla="*/ 6750758 w 7340435"/>
                              <a:gd name="connsiteY1254" fmla="*/ 2885454 h 4850679"/>
                              <a:gd name="connsiteX1255" fmla="*/ 6753552 w 7340435"/>
                              <a:gd name="connsiteY1255" fmla="*/ 2915395 h 4850679"/>
                              <a:gd name="connsiteX1256" fmla="*/ 6797465 w 7340435"/>
                              <a:gd name="connsiteY1256" fmla="*/ 2952121 h 4850679"/>
                              <a:gd name="connsiteX1257" fmla="*/ 6833792 w 7340435"/>
                              <a:gd name="connsiteY1257" fmla="*/ 2907810 h 4850679"/>
                              <a:gd name="connsiteX1258" fmla="*/ 6830997 w 7340435"/>
                              <a:gd name="connsiteY1258" fmla="*/ 2877869 h 4850679"/>
                              <a:gd name="connsiteX1259" fmla="*/ 6815778 w 7340435"/>
                              <a:gd name="connsiteY1259" fmla="*/ 2872979 h 4850679"/>
                              <a:gd name="connsiteX1260" fmla="*/ 6814680 w 7340435"/>
                              <a:gd name="connsiteY1260" fmla="*/ 2866243 h 4850679"/>
                              <a:gd name="connsiteX1261" fmla="*/ 6835389 w 7340435"/>
                              <a:gd name="connsiteY1261" fmla="*/ 2872680 h 4850679"/>
                              <a:gd name="connsiteX1262" fmla="*/ 6838981 w 7340435"/>
                              <a:gd name="connsiteY1262" fmla="*/ 2912601 h 4850679"/>
                              <a:gd name="connsiteX1263" fmla="*/ 6800259 w 7340435"/>
                              <a:gd name="connsiteY1263" fmla="*/ 2959706 h 4850679"/>
                              <a:gd name="connsiteX1264" fmla="*/ 6795070 w 7340435"/>
                              <a:gd name="connsiteY1264" fmla="*/ 2960105 h 4850679"/>
                              <a:gd name="connsiteX1265" fmla="*/ 6748362 w 7340435"/>
                              <a:gd name="connsiteY1265" fmla="*/ 2920984 h 4850679"/>
                              <a:gd name="connsiteX1266" fmla="*/ 6744770 w 7340435"/>
                              <a:gd name="connsiteY1266" fmla="*/ 2881063 h 4850679"/>
                              <a:gd name="connsiteX1267" fmla="*/ 6763931 w 7340435"/>
                              <a:gd name="connsiteY1267" fmla="*/ 2870684 h 4850679"/>
                              <a:gd name="connsiteX1268" fmla="*/ 6784690 w 7340435"/>
                              <a:gd name="connsiteY1268" fmla="*/ 2877470 h 4850679"/>
                              <a:gd name="connsiteX1269" fmla="*/ 6790678 w 7340435"/>
                              <a:gd name="connsiteY1269" fmla="*/ 2882260 h 4850679"/>
                              <a:gd name="connsiteX1270" fmla="*/ 6795469 w 7340435"/>
                              <a:gd name="connsiteY1270" fmla="*/ 2876272 h 4850679"/>
                              <a:gd name="connsiteX1271" fmla="*/ 6814680 w 7340435"/>
                              <a:gd name="connsiteY1271" fmla="*/ 2866243 h 4850679"/>
                              <a:gd name="connsiteX1272" fmla="*/ 1413730 w 7340435"/>
                              <a:gd name="connsiteY1272" fmla="*/ 2864946 h 4850679"/>
                              <a:gd name="connsiteX1273" fmla="*/ 1440228 w 7340435"/>
                              <a:gd name="connsiteY1273" fmla="*/ 2883858 h 4850679"/>
                              <a:gd name="connsiteX1274" fmla="*/ 1434639 w 7340435"/>
                              <a:gd name="connsiteY1274" fmla="*/ 2887451 h 4850679"/>
                              <a:gd name="connsiteX1275" fmla="*/ 1385137 w 7340435"/>
                              <a:gd name="connsiteY1275" fmla="*/ 2875874 h 4850679"/>
                              <a:gd name="connsiteX1276" fmla="*/ 1373560 w 7340435"/>
                              <a:gd name="connsiteY1276" fmla="*/ 2925375 h 4850679"/>
                              <a:gd name="connsiteX1277" fmla="*/ 1367972 w 7340435"/>
                              <a:gd name="connsiteY1277" fmla="*/ 2928968 h 4850679"/>
                              <a:gd name="connsiteX1278" fmla="*/ 1381545 w 7340435"/>
                              <a:gd name="connsiteY1278" fmla="*/ 2870285 h 4850679"/>
                              <a:gd name="connsiteX1279" fmla="*/ 1413730 w 7340435"/>
                              <a:gd name="connsiteY1279" fmla="*/ 2864946 h 4850679"/>
                              <a:gd name="connsiteX1280" fmla="*/ 6158347 w 7340435"/>
                              <a:gd name="connsiteY1280" fmla="*/ 2801623 h 4850679"/>
                              <a:gd name="connsiteX1281" fmla="*/ 6150762 w 7340435"/>
                              <a:gd name="connsiteY1281" fmla="*/ 2805615 h 4850679"/>
                              <a:gd name="connsiteX1282" fmla="*/ 6149565 w 7340435"/>
                              <a:gd name="connsiteY1282" fmla="*/ 2806813 h 4850679"/>
                              <a:gd name="connsiteX1283" fmla="*/ 6147968 w 7340435"/>
                              <a:gd name="connsiteY1283" fmla="*/ 2806015 h 4850679"/>
                              <a:gd name="connsiteX1284" fmla="*/ 6139984 w 7340435"/>
                              <a:gd name="connsiteY1284" fmla="*/ 2804018 h 4850679"/>
                              <a:gd name="connsiteX1285" fmla="*/ 6133995 w 7340435"/>
                              <a:gd name="connsiteY1285" fmla="*/ 2808011 h 4850679"/>
                              <a:gd name="connsiteX1286" fmla="*/ 6133596 w 7340435"/>
                              <a:gd name="connsiteY1286" fmla="*/ 2816793 h 4850679"/>
                              <a:gd name="connsiteX1287" fmla="*/ 6151960 w 7340435"/>
                              <a:gd name="connsiteY1287" fmla="*/ 2832761 h 4850679"/>
                              <a:gd name="connsiteX1288" fmla="*/ 6154355 w 7340435"/>
                              <a:gd name="connsiteY1288" fmla="*/ 2832362 h 4850679"/>
                              <a:gd name="connsiteX1289" fmla="*/ 6167928 w 7340435"/>
                              <a:gd name="connsiteY1289" fmla="*/ 2812801 h 4850679"/>
                              <a:gd name="connsiteX1290" fmla="*/ 6165133 w 7340435"/>
                              <a:gd name="connsiteY1290" fmla="*/ 2804018 h 4850679"/>
                              <a:gd name="connsiteX1291" fmla="*/ 6158347 w 7340435"/>
                              <a:gd name="connsiteY1291" fmla="*/ 2801623 h 4850679"/>
                              <a:gd name="connsiteX1292" fmla="*/ 6157948 w 7340435"/>
                              <a:gd name="connsiteY1292" fmla="*/ 2797232 h 4850679"/>
                              <a:gd name="connsiteX1293" fmla="*/ 6168327 w 7340435"/>
                              <a:gd name="connsiteY1293" fmla="*/ 2800825 h 4850679"/>
                              <a:gd name="connsiteX1294" fmla="*/ 6172319 w 7340435"/>
                              <a:gd name="connsiteY1294" fmla="*/ 2812801 h 4850679"/>
                              <a:gd name="connsiteX1295" fmla="*/ 6165533 w 7340435"/>
                              <a:gd name="connsiteY1295" fmla="*/ 2826773 h 4850679"/>
                              <a:gd name="connsiteX1296" fmla="*/ 6156750 w 7340435"/>
                              <a:gd name="connsiteY1296" fmla="*/ 2835556 h 4850679"/>
                              <a:gd name="connsiteX1297" fmla="*/ 6153557 w 7340435"/>
                              <a:gd name="connsiteY1297" fmla="*/ 2837152 h 4850679"/>
                              <a:gd name="connsiteX1298" fmla="*/ 6149964 w 7340435"/>
                              <a:gd name="connsiteY1298" fmla="*/ 2836753 h 4850679"/>
                              <a:gd name="connsiteX1299" fmla="*/ 6129604 w 7340435"/>
                              <a:gd name="connsiteY1299" fmla="*/ 2818789 h 4850679"/>
                              <a:gd name="connsiteX1300" fmla="*/ 6130402 w 7340435"/>
                              <a:gd name="connsiteY1300" fmla="*/ 2806015 h 4850679"/>
                              <a:gd name="connsiteX1301" fmla="*/ 6139585 w 7340435"/>
                              <a:gd name="connsiteY1301" fmla="*/ 2799627 h 4850679"/>
                              <a:gd name="connsiteX1302" fmla="*/ 6149165 w 7340435"/>
                              <a:gd name="connsiteY1302" fmla="*/ 2801623 h 4850679"/>
                              <a:gd name="connsiteX1303" fmla="*/ 6157948 w 7340435"/>
                              <a:gd name="connsiteY1303" fmla="*/ 2797232 h 4850679"/>
                              <a:gd name="connsiteX1304" fmla="*/ 1669368 w 7340435"/>
                              <a:gd name="connsiteY1304" fmla="*/ 2790844 h 4850679"/>
                              <a:gd name="connsiteX1305" fmla="*/ 1660187 w 7340435"/>
                              <a:gd name="connsiteY1305" fmla="*/ 2808410 h 4850679"/>
                              <a:gd name="connsiteX1306" fmla="*/ 1677751 w 7340435"/>
                              <a:gd name="connsiteY1306" fmla="*/ 2817592 h 4850679"/>
                              <a:gd name="connsiteX1307" fmla="*/ 1686933 w 7340435"/>
                              <a:gd name="connsiteY1307" fmla="*/ 2800027 h 4850679"/>
                              <a:gd name="connsiteX1308" fmla="*/ 1669368 w 7340435"/>
                              <a:gd name="connsiteY1308" fmla="*/ 2790844 h 4850679"/>
                              <a:gd name="connsiteX1309" fmla="*/ 1666973 w 7340435"/>
                              <a:gd name="connsiteY1309" fmla="*/ 2783659 h 4850679"/>
                              <a:gd name="connsiteX1310" fmla="*/ 1694518 w 7340435"/>
                              <a:gd name="connsiteY1310" fmla="*/ 2798031 h 4850679"/>
                              <a:gd name="connsiteX1311" fmla="*/ 1680147 w 7340435"/>
                              <a:gd name="connsiteY1311" fmla="*/ 2825576 h 4850679"/>
                              <a:gd name="connsiteX1312" fmla="*/ 1652602 w 7340435"/>
                              <a:gd name="connsiteY1312" fmla="*/ 2811205 h 4850679"/>
                              <a:gd name="connsiteX1313" fmla="*/ 1666973 w 7340435"/>
                              <a:gd name="connsiteY1313" fmla="*/ 2783659 h 4850679"/>
                              <a:gd name="connsiteX1314" fmla="*/ 1663381 w 7340435"/>
                              <a:gd name="connsiteY1314" fmla="*/ 2770484 h 4850679"/>
                              <a:gd name="connsiteX1315" fmla="*/ 1639827 w 7340435"/>
                              <a:gd name="connsiteY1315" fmla="*/ 2814797 h 4850679"/>
                              <a:gd name="connsiteX1316" fmla="*/ 1684139 w 7340435"/>
                              <a:gd name="connsiteY1316" fmla="*/ 2838349 h 4850679"/>
                              <a:gd name="connsiteX1317" fmla="*/ 1707691 w 7340435"/>
                              <a:gd name="connsiteY1317" fmla="*/ 2794038 h 4850679"/>
                              <a:gd name="connsiteX1318" fmla="*/ 1663381 w 7340435"/>
                              <a:gd name="connsiteY1318" fmla="*/ 2770484 h 4850679"/>
                              <a:gd name="connsiteX1319" fmla="*/ 1678057 w 7340435"/>
                              <a:gd name="connsiteY1319" fmla="*/ 2761160 h 4850679"/>
                              <a:gd name="connsiteX1320" fmla="*/ 1715277 w 7340435"/>
                              <a:gd name="connsiteY1320" fmla="*/ 2791643 h 4850679"/>
                              <a:gd name="connsiteX1321" fmla="*/ 1686534 w 7340435"/>
                              <a:gd name="connsiteY1321" fmla="*/ 2845934 h 4850679"/>
                              <a:gd name="connsiteX1322" fmla="*/ 1632243 w 7340435"/>
                              <a:gd name="connsiteY1322" fmla="*/ 2817192 h 4850679"/>
                              <a:gd name="connsiteX1323" fmla="*/ 1660985 w 7340435"/>
                              <a:gd name="connsiteY1323" fmla="*/ 2762900 h 4850679"/>
                              <a:gd name="connsiteX1324" fmla="*/ 1678057 w 7340435"/>
                              <a:gd name="connsiteY1324" fmla="*/ 2761160 h 4850679"/>
                              <a:gd name="connsiteX1325" fmla="*/ 3917594 w 7340435"/>
                              <a:gd name="connsiteY1325" fmla="*/ 2735655 h 4850679"/>
                              <a:gd name="connsiteX1326" fmla="*/ 3903273 w 7340435"/>
                              <a:gd name="connsiteY1326" fmla="*/ 2743340 h 4850679"/>
                              <a:gd name="connsiteX1327" fmla="*/ 3896087 w 7340435"/>
                              <a:gd name="connsiteY1327" fmla="*/ 2752123 h 4850679"/>
                              <a:gd name="connsiteX1328" fmla="*/ 3890898 w 7340435"/>
                              <a:gd name="connsiteY1328" fmla="*/ 2752522 h 4850679"/>
                              <a:gd name="connsiteX1329" fmla="*/ 3882115 w 7340435"/>
                              <a:gd name="connsiteY1329" fmla="*/ 2745336 h 4850679"/>
                              <a:gd name="connsiteX1330" fmla="*/ 3866546 w 7340435"/>
                              <a:gd name="connsiteY1330" fmla="*/ 2740545 h 4850679"/>
                              <a:gd name="connsiteX1331" fmla="*/ 3852574 w 7340435"/>
                              <a:gd name="connsiteY1331" fmla="*/ 2748130 h 4850679"/>
                              <a:gd name="connsiteX1332" fmla="*/ 3855368 w 7340435"/>
                              <a:gd name="connsiteY1332" fmla="*/ 2778071 h 4850679"/>
                              <a:gd name="connsiteX1333" fmla="*/ 3899281 w 7340435"/>
                              <a:gd name="connsiteY1333" fmla="*/ 2814797 h 4850679"/>
                              <a:gd name="connsiteX1334" fmla="*/ 3935608 w 7340435"/>
                              <a:gd name="connsiteY1334" fmla="*/ 2770486 h 4850679"/>
                              <a:gd name="connsiteX1335" fmla="*/ 3932813 w 7340435"/>
                              <a:gd name="connsiteY1335" fmla="*/ 2740545 h 4850679"/>
                              <a:gd name="connsiteX1336" fmla="*/ 3917594 w 7340435"/>
                              <a:gd name="connsiteY1336" fmla="*/ 2735655 h 4850679"/>
                              <a:gd name="connsiteX1337" fmla="*/ 5191338 w 7340435"/>
                              <a:gd name="connsiteY1337" fmla="*/ 2731612 h 4850679"/>
                              <a:gd name="connsiteX1338" fmla="*/ 5217835 w 7340435"/>
                              <a:gd name="connsiteY1338" fmla="*/ 2750525 h 4850679"/>
                              <a:gd name="connsiteX1339" fmla="*/ 5212246 w 7340435"/>
                              <a:gd name="connsiteY1339" fmla="*/ 2754118 h 4850679"/>
                              <a:gd name="connsiteX1340" fmla="*/ 5162745 w 7340435"/>
                              <a:gd name="connsiteY1340" fmla="*/ 2742540 h 4850679"/>
                              <a:gd name="connsiteX1341" fmla="*/ 5151167 w 7340435"/>
                              <a:gd name="connsiteY1341" fmla="*/ 2792042 h 4850679"/>
                              <a:gd name="connsiteX1342" fmla="*/ 5145579 w 7340435"/>
                              <a:gd name="connsiteY1342" fmla="*/ 2795635 h 4850679"/>
                              <a:gd name="connsiteX1343" fmla="*/ 5159152 w 7340435"/>
                              <a:gd name="connsiteY1343" fmla="*/ 2736952 h 4850679"/>
                              <a:gd name="connsiteX1344" fmla="*/ 5191338 w 7340435"/>
                              <a:gd name="connsiteY1344" fmla="*/ 2731612 h 4850679"/>
                              <a:gd name="connsiteX1345" fmla="*/ 3916496 w 7340435"/>
                              <a:gd name="connsiteY1345" fmla="*/ 2728919 h 4850679"/>
                              <a:gd name="connsiteX1346" fmla="*/ 3937205 w 7340435"/>
                              <a:gd name="connsiteY1346" fmla="*/ 2735356 h 4850679"/>
                              <a:gd name="connsiteX1347" fmla="*/ 3940797 w 7340435"/>
                              <a:gd name="connsiteY1347" fmla="*/ 2775276 h 4850679"/>
                              <a:gd name="connsiteX1348" fmla="*/ 3902075 w 7340435"/>
                              <a:gd name="connsiteY1348" fmla="*/ 2822382 h 4850679"/>
                              <a:gd name="connsiteX1349" fmla="*/ 3896886 w 7340435"/>
                              <a:gd name="connsiteY1349" fmla="*/ 2822781 h 4850679"/>
                              <a:gd name="connsiteX1350" fmla="*/ 3850178 w 7340435"/>
                              <a:gd name="connsiteY1350" fmla="*/ 2783660 h 4850679"/>
                              <a:gd name="connsiteX1351" fmla="*/ 3846586 w 7340435"/>
                              <a:gd name="connsiteY1351" fmla="*/ 2743739 h 4850679"/>
                              <a:gd name="connsiteX1352" fmla="*/ 3865747 w 7340435"/>
                              <a:gd name="connsiteY1352" fmla="*/ 2733360 h 4850679"/>
                              <a:gd name="connsiteX1353" fmla="*/ 3886506 w 7340435"/>
                              <a:gd name="connsiteY1353" fmla="*/ 2740146 h 4850679"/>
                              <a:gd name="connsiteX1354" fmla="*/ 3892494 w 7340435"/>
                              <a:gd name="connsiteY1354" fmla="*/ 2744936 h 4850679"/>
                              <a:gd name="connsiteX1355" fmla="*/ 3897285 w 7340435"/>
                              <a:gd name="connsiteY1355" fmla="*/ 2738948 h 4850679"/>
                              <a:gd name="connsiteX1356" fmla="*/ 3916496 w 7340435"/>
                              <a:gd name="connsiteY1356" fmla="*/ 2728919 h 4850679"/>
                              <a:gd name="connsiteX1357" fmla="*/ 3260179 w 7340435"/>
                              <a:gd name="connsiteY1357" fmla="*/ 2664298 h 4850679"/>
                              <a:gd name="connsiteX1358" fmla="*/ 3252595 w 7340435"/>
                              <a:gd name="connsiteY1358" fmla="*/ 2668290 h 4850679"/>
                              <a:gd name="connsiteX1359" fmla="*/ 3251395 w 7340435"/>
                              <a:gd name="connsiteY1359" fmla="*/ 2669488 h 4850679"/>
                              <a:gd name="connsiteX1360" fmla="*/ 3249800 w 7340435"/>
                              <a:gd name="connsiteY1360" fmla="*/ 2668690 h 4850679"/>
                              <a:gd name="connsiteX1361" fmla="*/ 3241816 w 7340435"/>
                              <a:gd name="connsiteY1361" fmla="*/ 2666693 h 4850679"/>
                              <a:gd name="connsiteX1362" fmla="*/ 3235827 w 7340435"/>
                              <a:gd name="connsiteY1362" fmla="*/ 2670686 h 4850679"/>
                              <a:gd name="connsiteX1363" fmla="*/ 3235427 w 7340435"/>
                              <a:gd name="connsiteY1363" fmla="*/ 2679468 h 4850679"/>
                              <a:gd name="connsiteX1364" fmla="*/ 3253792 w 7340435"/>
                              <a:gd name="connsiteY1364" fmla="*/ 2695436 h 4850679"/>
                              <a:gd name="connsiteX1365" fmla="*/ 3256186 w 7340435"/>
                              <a:gd name="connsiteY1365" fmla="*/ 2695037 h 4850679"/>
                              <a:gd name="connsiteX1366" fmla="*/ 3269760 w 7340435"/>
                              <a:gd name="connsiteY1366" fmla="*/ 2675476 h 4850679"/>
                              <a:gd name="connsiteX1367" fmla="*/ 3266965 w 7340435"/>
                              <a:gd name="connsiteY1367" fmla="*/ 2666693 h 4850679"/>
                              <a:gd name="connsiteX1368" fmla="*/ 3260179 w 7340435"/>
                              <a:gd name="connsiteY1368" fmla="*/ 2664298 h 4850679"/>
                              <a:gd name="connsiteX1369" fmla="*/ 3259779 w 7340435"/>
                              <a:gd name="connsiteY1369" fmla="*/ 2659907 h 4850679"/>
                              <a:gd name="connsiteX1370" fmla="*/ 3270159 w 7340435"/>
                              <a:gd name="connsiteY1370" fmla="*/ 2663500 h 4850679"/>
                              <a:gd name="connsiteX1371" fmla="*/ 3274150 w 7340435"/>
                              <a:gd name="connsiteY1371" fmla="*/ 2675476 h 4850679"/>
                              <a:gd name="connsiteX1372" fmla="*/ 3267364 w 7340435"/>
                              <a:gd name="connsiteY1372" fmla="*/ 2689448 h 4850679"/>
                              <a:gd name="connsiteX1373" fmla="*/ 3258582 w 7340435"/>
                              <a:gd name="connsiteY1373" fmla="*/ 2698231 h 4850679"/>
                              <a:gd name="connsiteX1374" fmla="*/ 3255387 w 7340435"/>
                              <a:gd name="connsiteY1374" fmla="*/ 2699827 h 4850679"/>
                              <a:gd name="connsiteX1375" fmla="*/ 3251795 w 7340435"/>
                              <a:gd name="connsiteY1375" fmla="*/ 2699428 h 4850679"/>
                              <a:gd name="connsiteX1376" fmla="*/ 3231435 w 7340435"/>
                              <a:gd name="connsiteY1376" fmla="*/ 2681464 h 4850679"/>
                              <a:gd name="connsiteX1377" fmla="*/ 3232233 w 7340435"/>
                              <a:gd name="connsiteY1377" fmla="*/ 2668690 h 4850679"/>
                              <a:gd name="connsiteX1378" fmla="*/ 3241416 w 7340435"/>
                              <a:gd name="connsiteY1378" fmla="*/ 2662302 h 4850679"/>
                              <a:gd name="connsiteX1379" fmla="*/ 3250997 w 7340435"/>
                              <a:gd name="connsiteY1379" fmla="*/ 2664298 h 4850679"/>
                              <a:gd name="connsiteX1380" fmla="*/ 3259779 w 7340435"/>
                              <a:gd name="connsiteY1380" fmla="*/ 2659907 h 4850679"/>
                              <a:gd name="connsiteX1381" fmla="*/ 5446975 w 7340435"/>
                              <a:gd name="connsiteY1381" fmla="*/ 2657512 h 4850679"/>
                              <a:gd name="connsiteX1382" fmla="*/ 5437793 w 7340435"/>
                              <a:gd name="connsiteY1382" fmla="*/ 2675077 h 4850679"/>
                              <a:gd name="connsiteX1383" fmla="*/ 5455359 w 7340435"/>
                              <a:gd name="connsiteY1383" fmla="*/ 2684259 h 4850679"/>
                              <a:gd name="connsiteX1384" fmla="*/ 5464540 w 7340435"/>
                              <a:gd name="connsiteY1384" fmla="*/ 2666694 h 4850679"/>
                              <a:gd name="connsiteX1385" fmla="*/ 5446975 w 7340435"/>
                              <a:gd name="connsiteY1385" fmla="*/ 2657512 h 4850679"/>
                              <a:gd name="connsiteX1386" fmla="*/ 5444580 w 7340435"/>
                              <a:gd name="connsiteY1386" fmla="*/ 2649927 h 4850679"/>
                              <a:gd name="connsiteX1387" fmla="*/ 5472125 w 7340435"/>
                              <a:gd name="connsiteY1387" fmla="*/ 2664299 h 4850679"/>
                              <a:gd name="connsiteX1388" fmla="*/ 5457754 w 7340435"/>
                              <a:gd name="connsiteY1388" fmla="*/ 2691844 h 4850679"/>
                              <a:gd name="connsiteX1389" fmla="*/ 5430208 w 7340435"/>
                              <a:gd name="connsiteY1389" fmla="*/ 2677473 h 4850679"/>
                              <a:gd name="connsiteX1390" fmla="*/ 5444580 w 7340435"/>
                              <a:gd name="connsiteY1390" fmla="*/ 2649927 h 4850679"/>
                              <a:gd name="connsiteX1391" fmla="*/ 5440987 w 7340435"/>
                              <a:gd name="connsiteY1391" fmla="*/ 2637153 h 4850679"/>
                              <a:gd name="connsiteX1392" fmla="*/ 5417433 w 7340435"/>
                              <a:gd name="connsiteY1392" fmla="*/ 2681465 h 4850679"/>
                              <a:gd name="connsiteX1393" fmla="*/ 5461745 w 7340435"/>
                              <a:gd name="connsiteY1393" fmla="*/ 2705018 h 4850679"/>
                              <a:gd name="connsiteX1394" fmla="*/ 5485298 w 7340435"/>
                              <a:gd name="connsiteY1394" fmla="*/ 2660706 h 4850679"/>
                              <a:gd name="connsiteX1395" fmla="*/ 5440987 w 7340435"/>
                              <a:gd name="connsiteY1395" fmla="*/ 2637153 h 4850679"/>
                              <a:gd name="connsiteX1396" fmla="*/ 5455264 w 7340435"/>
                              <a:gd name="connsiteY1396" fmla="*/ 2627429 h 4850679"/>
                              <a:gd name="connsiteX1397" fmla="*/ 5492483 w 7340435"/>
                              <a:gd name="connsiteY1397" fmla="*/ 2657912 h 4850679"/>
                              <a:gd name="connsiteX1398" fmla="*/ 5463741 w 7340435"/>
                              <a:gd name="connsiteY1398" fmla="*/ 2712203 h 4850679"/>
                              <a:gd name="connsiteX1399" fmla="*/ 5409449 w 7340435"/>
                              <a:gd name="connsiteY1399" fmla="*/ 2683461 h 4850679"/>
                              <a:gd name="connsiteX1400" fmla="*/ 5438192 w 7340435"/>
                              <a:gd name="connsiteY1400" fmla="*/ 2629169 h 4850679"/>
                              <a:gd name="connsiteX1401" fmla="*/ 5455264 w 7340435"/>
                              <a:gd name="connsiteY1401" fmla="*/ 2627429 h 4850679"/>
                              <a:gd name="connsiteX1402" fmla="*/ 991876 w 7340435"/>
                              <a:gd name="connsiteY1402" fmla="*/ 2615496 h 4850679"/>
                              <a:gd name="connsiteX1403" fmla="*/ 977555 w 7340435"/>
                              <a:gd name="connsiteY1403" fmla="*/ 2623181 h 4850679"/>
                              <a:gd name="connsiteX1404" fmla="*/ 970368 w 7340435"/>
                              <a:gd name="connsiteY1404" fmla="*/ 2631964 h 4850679"/>
                              <a:gd name="connsiteX1405" fmla="*/ 965179 w 7340435"/>
                              <a:gd name="connsiteY1405" fmla="*/ 2632363 h 4850679"/>
                              <a:gd name="connsiteX1406" fmla="*/ 956397 w 7340435"/>
                              <a:gd name="connsiteY1406" fmla="*/ 2625177 h 4850679"/>
                              <a:gd name="connsiteX1407" fmla="*/ 940827 w 7340435"/>
                              <a:gd name="connsiteY1407" fmla="*/ 2620386 h 4850679"/>
                              <a:gd name="connsiteX1408" fmla="*/ 926855 w 7340435"/>
                              <a:gd name="connsiteY1408" fmla="*/ 2627971 h 4850679"/>
                              <a:gd name="connsiteX1409" fmla="*/ 929650 w 7340435"/>
                              <a:gd name="connsiteY1409" fmla="*/ 2657912 h 4850679"/>
                              <a:gd name="connsiteX1410" fmla="*/ 973563 w 7340435"/>
                              <a:gd name="connsiteY1410" fmla="*/ 2694638 h 4850679"/>
                              <a:gd name="connsiteX1411" fmla="*/ 1009890 w 7340435"/>
                              <a:gd name="connsiteY1411" fmla="*/ 2650327 h 4850679"/>
                              <a:gd name="connsiteX1412" fmla="*/ 1007095 w 7340435"/>
                              <a:gd name="connsiteY1412" fmla="*/ 2620386 h 4850679"/>
                              <a:gd name="connsiteX1413" fmla="*/ 991876 w 7340435"/>
                              <a:gd name="connsiteY1413" fmla="*/ 2615496 h 4850679"/>
                              <a:gd name="connsiteX1414" fmla="*/ 991178 w 7340435"/>
                              <a:gd name="connsiteY1414" fmla="*/ 2608760 h 4850679"/>
                              <a:gd name="connsiteX1415" fmla="*/ 1011886 w 7340435"/>
                              <a:gd name="connsiteY1415" fmla="*/ 2615197 h 4850679"/>
                              <a:gd name="connsiteX1416" fmla="*/ 1015479 w 7340435"/>
                              <a:gd name="connsiteY1416" fmla="*/ 2655118 h 4850679"/>
                              <a:gd name="connsiteX1417" fmla="*/ 976756 w 7340435"/>
                              <a:gd name="connsiteY1417" fmla="*/ 2702223 h 4850679"/>
                              <a:gd name="connsiteX1418" fmla="*/ 971566 w 7340435"/>
                              <a:gd name="connsiteY1418" fmla="*/ 2702622 h 4850679"/>
                              <a:gd name="connsiteX1419" fmla="*/ 924859 w 7340435"/>
                              <a:gd name="connsiteY1419" fmla="*/ 2663501 h 4850679"/>
                              <a:gd name="connsiteX1420" fmla="*/ 921267 w 7340435"/>
                              <a:gd name="connsiteY1420" fmla="*/ 2623580 h 4850679"/>
                              <a:gd name="connsiteX1421" fmla="*/ 940428 w 7340435"/>
                              <a:gd name="connsiteY1421" fmla="*/ 2613201 h 4850679"/>
                              <a:gd name="connsiteX1422" fmla="*/ 961188 w 7340435"/>
                              <a:gd name="connsiteY1422" fmla="*/ 2619987 h 4850679"/>
                              <a:gd name="connsiteX1423" fmla="*/ 967175 w 7340435"/>
                              <a:gd name="connsiteY1423" fmla="*/ 2624777 h 4850679"/>
                              <a:gd name="connsiteX1424" fmla="*/ 971965 w 7340435"/>
                              <a:gd name="connsiteY1424" fmla="*/ 2618789 h 4850679"/>
                              <a:gd name="connsiteX1425" fmla="*/ 991178 w 7340435"/>
                              <a:gd name="connsiteY1425" fmla="*/ 2608760 h 4850679"/>
                              <a:gd name="connsiteX1426" fmla="*/ 2293167 w 7340435"/>
                              <a:gd name="connsiteY1426" fmla="*/ 2594289 h 4850679"/>
                              <a:gd name="connsiteX1427" fmla="*/ 2319665 w 7340435"/>
                              <a:gd name="connsiteY1427" fmla="*/ 2613201 h 4850679"/>
                              <a:gd name="connsiteX1428" fmla="*/ 2314076 w 7340435"/>
                              <a:gd name="connsiteY1428" fmla="*/ 2616794 h 4850679"/>
                              <a:gd name="connsiteX1429" fmla="*/ 2264575 w 7340435"/>
                              <a:gd name="connsiteY1429" fmla="*/ 2605217 h 4850679"/>
                              <a:gd name="connsiteX1430" fmla="*/ 2252997 w 7340435"/>
                              <a:gd name="connsiteY1430" fmla="*/ 2654718 h 4850679"/>
                              <a:gd name="connsiteX1431" fmla="*/ 2247407 w 7340435"/>
                              <a:gd name="connsiteY1431" fmla="*/ 2658311 h 4850679"/>
                              <a:gd name="connsiteX1432" fmla="*/ 2260982 w 7340435"/>
                              <a:gd name="connsiteY1432" fmla="*/ 2599628 h 4850679"/>
                              <a:gd name="connsiteX1433" fmla="*/ 2293167 w 7340435"/>
                              <a:gd name="connsiteY1433" fmla="*/ 2594289 h 4850679"/>
                              <a:gd name="connsiteX1434" fmla="*/ 7037782 w 7340435"/>
                              <a:gd name="connsiteY1434" fmla="*/ 2530567 h 4850679"/>
                              <a:gd name="connsiteX1435" fmla="*/ 7030197 w 7340435"/>
                              <a:gd name="connsiteY1435" fmla="*/ 2534559 h 4850679"/>
                              <a:gd name="connsiteX1436" fmla="*/ 7029000 w 7340435"/>
                              <a:gd name="connsiteY1436" fmla="*/ 2535757 h 4850679"/>
                              <a:gd name="connsiteX1437" fmla="*/ 7027403 w 7340435"/>
                              <a:gd name="connsiteY1437" fmla="*/ 2534958 h 4850679"/>
                              <a:gd name="connsiteX1438" fmla="*/ 7019419 w 7340435"/>
                              <a:gd name="connsiteY1438" fmla="*/ 2532962 h 4850679"/>
                              <a:gd name="connsiteX1439" fmla="*/ 7013430 w 7340435"/>
                              <a:gd name="connsiteY1439" fmla="*/ 2536955 h 4850679"/>
                              <a:gd name="connsiteX1440" fmla="*/ 7013031 w 7340435"/>
                              <a:gd name="connsiteY1440" fmla="*/ 2545737 h 4850679"/>
                              <a:gd name="connsiteX1441" fmla="*/ 7031395 w 7340435"/>
                              <a:gd name="connsiteY1441" fmla="*/ 2561705 h 4850679"/>
                              <a:gd name="connsiteX1442" fmla="*/ 7033790 w 7340435"/>
                              <a:gd name="connsiteY1442" fmla="*/ 2561306 h 4850679"/>
                              <a:gd name="connsiteX1443" fmla="*/ 7047363 w 7340435"/>
                              <a:gd name="connsiteY1443" fmla="*/ 2541745 h 4850679"/>
                              <a:gd name="connsiteX1444" fmla="*/ 7044569 w 7340435"/>
                              <a:gd name="connsiteY1444" fmla="*/ 2532962 h 4850679"/>
                              <a:gd name="connsiteX1445" fmla="*/ 7037782 w 7340435"/>
                              <a:gd name="connsiteY1445" fmla="*/ 2530567 h 4850679"/>
                              <a:gd name="connsiteX1446" fmla="*/ 7037383 w 7340435"/>
                              <a:gd name="connsiteY1446" fmla="*/ 2526575 h 4850679"/>
                              <a:gd name="connsiteX1447" fmla="*/ 7047762 w 7340435"/>
                              <a:gd name="connsiteY1447" fmla="*/ 2530167 h 4850679"/>
                              <a:gd name="connsiteX1448" fmla="*/ 7051754 w 7340435"/>
                              <a:gd name="connsiteY1448" fmla="*/ 2542144 h 4850679"/>
                              <a:gd name="connsiteX1449" fmla="*/ 7044968 w 7340435"/>
                              <a:gd name="connsiteY1449" fmla="*/ 2556116 h 4850679"/>
                              <a:gd name="connsiteX1450" fmla="*/ 7036185 w 7340435"/>
                              <a:gd name="connsiteY1450" fmla="*/ 2564899 h 4850679"/>
                              <a:gd name="connsiteX1451" fmla="*/ 7032992 w 7340435"/>
                              <a:gd name="connsiteY1451" fmla="*/ 2566496 h 4850679"/>
                              <a:gd name="connsiteX1452" fmla="*/ 7029399 w 7340435"/>
                              <a:gd name="connsiteY1452" fmla="*/ 2566096 h 4850679"/>
                              <a:gd name="connsiteX1453" fmla="*/ 7009039 w 7340435"/>
                              <a:gd name="connsiteY1453" fmla="*/ 2548132 h 4850679"/>
                              <a:gd name="connsiteX1454" fmla="*/ 7009837 w 7340435"/>
                              <a:gd name="connsiteY1454" fmla="*/ 2535358 h 4850679"/>
                              <a:gd name="connsiteX1455" fmla="*/ 7019020 w 7340435"/>
                              <a:gd name="connsiteY1455" fmla="*/ 2528970 h 4850679"/>
                              <a:gd name="connsiteX1456" fmla="*/ 7028601 w 7340435"/>
                              <a:gd name="connsiteY1456" fmla="*/ 2530966 h 4850679"/>
                              <a:gd name="connsiteX1457" fmla="*/ 7037383 w 7340435"/>
                              <a:gd name="connsiteY1457" fmla="*/ 2526575 h 4850679"/>
                              <a:gd name="connsiteX1458" fmla="*/ 2548805 w 7340435"/>
                              <a:gd name="connsiteY1458" fmla="*/ 2520187 h 4850679"/>
                              <a:gd name="connsiteX1459" fmla="*/ 2539623 w 7340435"/>
                              <a:gd name="connsiteY1459" fmla="*/ 2537753 h 4850679"/>
                              <a:gd name="connsiteX1460" fmla="*/ 2557188 w 7340435"/>
                              <a:gd name="connsiteY1460" fmla="*/ 2546935 h 4850679"/>
                              <a:gd name="connsiteX1461" fmla="*/ 2566370 w 7340435"/>
                              <a:gd name="connsiteY1461" fmla="*/ 2529370 h 4850679"/>
                              <a:gd name="connsiteX1462" fmla="*/ 2548805 w 7340435"/>
                              <a:gd name="connsiteY1462" fmla="*/ 2520187 h 4850679"/>
                              <a:gd name="connsiteX1463" fmla="*/ 2546410 w 7340435"/>
                              <a:gd name="connsiteY1463" fmla="*/ 2512603 h 4850679"/>
                              <a:gd name="connsiteX1464" fmla="*/ 2573955 w 7340435"/>
                              <a:gd name="connsiteY1464" fmla="*/ 2526975 h 4850679"/>
                              <a:gd name="connsiteX1465" fmla="*/ 2559584 w 7340435"/>
                              <a:gd name="connsiteY1465" fmla="*/ 2554520 h 4850679"/>
                              <a:gd name="connsiteX1466" fmla="*/ 2532038 w 7340435"/>
                              <a:gd name="connsiteY1466" fmla="*/ 2540148 h 4850679"/>
                              <a:gd name="connsiteX1467" fmla="*/ 2546410 w 7340435"/>
                              <a:gd name="connsiteY1467" fmla="*/ 2512603 h 4850679"/>
                              <a:gd name="connsiteX1468" fmla="*/ 2542817 w 7340435"/>
                              <a:gd name="connsiteY1468" fmla="*/ 2499828 h 4850679"/>
                              <a:gd name="connsiteX1469" fmla="*/ 2519264 w 7340435"/>
                              <a:gd name="connsiteY1469" fmla="*/ 2544140 h 4850679"/>
                              <a:gd name="connsiteX1470" fmla="*/ 2563577 w 7340435"/>
                              <a:gd name="connsiteY1470" fmla="*/ 2567692 h 4850679"/>
                              <a:gd name="connsiteX1471" fmla="*/ 2587130 w 7340435"/>
                              <a:gd name="connsiteY1471" fmla="*/ 2523381 h 4850679"/>
                              <a:gd name="connsiteX1472" fmla="*/ 2542817 w 7340435"/>
                              <a:gd name="connsiteY1472" fmla="*/ 2499828 h 4850679"/>
                              <a:gd name="connsiteX1473" fmla="*/ 318882 w 7340435"/>
                              <a:gd name="connsiteY1473" fmla="*/ 2491445 h 4850679"/>
                              <a:gd name="connsiteX1474" fmla="*/ 311297 w 7340435"/>
                              <a:gd name="connsiteY1474" fmla="*/ 2495437 h 4850679"/>
                              <a:gd name="connsiteX1475" fmla="*/ 310100 w 7340435"/>
                              <a:gd name="connsiteY1475" fmla="*/ 2496635 h 4850679"/>
                              <a:gd name="connsiteX1476" fmla="*/ 308503 w 7340435"/>
                              <a:gd name="connsiteY1476" fmla="*/ 2495836 h 4850679"/>
                              <a:gd name="connsiteX1477" fmla="*/ 300519 w 7340435"/>
                              <a:gd name="connsiteY1477" fmla="*/ 2493840 h 4850679"/>
                              <a:gd name="connsiteX1478" fmla="*/ 294531 w 7340435"/>
                              <a:gd name="connsiteY1478" fmla="*/ 2497833 h 4850679"/>
                              <a:gd name="connsiteX1479" fmla="*/ 294132 w 7340435"/>
                              <a:gd name="connsiteY1479" fmla="*/ 2506615 h 4850679"/>
                              <a:gd name="connsiteX1480" fmla="*/ 312495 w 7340435"/>
                              <a:gd name="connsiteY1480" fmla="*/ 2522583 h 4850679"/>
                              <a:gd name="connsiteX1481" fmla="*/ 314890 w 7340435"/>
                              <a:gd name="connsiteY1481" fmla="*/ 2522184 h 4850679"/>
                              <a:gd name="connsiteX1482" fmla="*/ 328464 w 7340435"/>
                              <a:gd name="connsiteY1482" fmla="*/ 2502623 h 4850679"/>
                              <a:gd name="connsiteX1483" fmla="*/ 325669 w 7340435"/>
                              <a:gd name="connsiteY1483" fmla="*/ 2493840 h 4850679"/>
                              <a:gd name="connsiteX1484" fmla="*/ 318882 w 7340435"/>
                              <a:gd name="connsiteY1484" fmla="*/ 2491445 h 4850679"/>
                              <a:gd name="connsiteX1485" fmla="*/ 2557493 w 7340435"/>
                              <a:gd name="connsiteY1485" fmla="*/ 2490104 h 4850679"/>
                              <a:gd name="connsiteX1486" fmla="*/ 2594714 w 7340435"/>
                              <a:gd name="connsiteY1486" fmla="*/ 2520587 h 4850679"/>
                              <a:gd name="connsiteX1487" fmla="*/ 2565971 w 7340435"/>
                              <a:gd name="connsiteY1487" fmla="*/ 2574878 h 4850679"/>
                              <a:gd name="connsiteX1488" fmla="*/ 2511679 w 7340435"/>
                              <a:gd name="connsiteY1488" fmla="*/ 2546136 h 4850679"/>
                              <a:gd name="connsiteX1489" fmla="*/ 2540422 w 7340435"/>
                              <a:gd name="connsiteY1489" fmla="*/ 2491844 h 4850679"/>
                              <a:gd name="connsiteX1490" fmla="*/ 2557493 w 7340435"/>
                              <a:gd name="connsiteY1490" fmla="*/ 2490104 h 4850679"/>
                              <a:gd name="connsiteX1491" fmla="*/ 318085 w 7340435"/>
                              <a:gd name="connsiteY1491" fmla="*/ 2487453 h 4850679"/>
                              <a:gd name="connsiteX1492" fmla="*/ 328464 w 7340435"/>
                              <a:gd name="connsiteY1492" fmla="*/ 2491045 h 4850679"/>
                              <a:gd name="connsiteX1493" fmla="*/ 332456 w 7340435"/>
                              <a:gd name="connsiteY1493" fmla="*/ 2503022 h 4850679"/>
                              <a:gd name="connsiteX1494" fmla="*/ 325669 w 7340435"/>
                              <a:gd name="connsiteY1494" fmla="*/ 2516994 h 4850679"/>
                              <a:gd name="connsiteX1495" fmla="*/ 316886 w 7340435"/>
                              <a:gd name="connsiteY1495" fmla="*/ 2525777 h 4850679"/>
                              <a:gd name="connsiteX1496" fmla="*/ 313693 w 7340435"/>
                              <a:gd name="connsiteY1496" fmla="*/ 2527374 h 4850679"/>
                              <a:gd name="connsiteX1497" fmla="*/ 310100 w 7340435"/>
                              <a:gd name="connsiteY1497" fmla="*/ 2526974 h 4850679"/>
                              <a:gd name="connsiteX1498" fmla="*/ 289741 w 7340435"/>
                              <a:gd name="connsiteY1498" fmla="*/ 2509010 h 4850679"/>
                              <a:gd name="connsiteX1499" fmla="*/ 290539 w 7340435"/>
                              <a:gd name="connsiteY1499" fmla="*/ 2496236 h 4850679"/>
                              <a:gd name="connsiteX1500" fmla="*/ 299721 w 7340435"/>
                              <a:gd name="connsiteY1500" fmla="*/ 2489848 h 4850679"/>
                              <a:gd name="connsiteX1501" fmla="*/ 309301 w 7340435"/>
                              <a:gd name="connsiteY1501" fmla="*/ 2491844 h 4850679"/>
                              <a:gd name="connsiteX1502" fmla="*/ 318085 w 7340435"/>
                              <a:gd name="connsiteY1502" fmla="*/ 2487453 h 4850679"/>
                              <a:gd name="connsiteX1503" fmla="*/ 4769485 w 7340435"/>
                              <a:gd name="connsiteY1503" fmla="*/ 2481764 h 4850679"/>
                              <a:gd name="connsiteX1504" fmla="*/ 4755164 w 7340435"/>
                              <a:gd name="connsiteY1504" fmla="*/ 2489449 h 4850679"/>
                              <a:gd name="connsiteX1505" fmla="*/ 4747978 w 7340435"/>
                              <a:gd name="connsiteY1505" fmla="*/ 2498232 h 4850679"/>
                              <a:gd name="connsiteX1506" fmla="*/ 4742789 w 7340435"/>
                              <a:gd name="connsiteY1506" fmla="*/ 2498631 h 4850679"/>
                              <a:gd name="connsiteX1507" fmla="*/ 4734006 w 7340435"/>
                              <a:gd name="connsiteY1507" fmla="*/ 2491445 h 4850679"/>
                              <a:gd name="connsiteX1508" fmla="*/ 4718438 w 7340435"/>
                              <a:gd name="connsiteY1508" fmla="*/ 2486654 h 4850679"/>
                              <a:gd name="connsiteX1509" fmla="*/ 4704465 w 7340435"/>
                              <a:gd name="connsiteY1509" fmla="*/ 2494239 h 4850679"/>
                              <a:gd name="connsiteX1510" fmla="*/ 4707259 w 7340435"/>
                              <a:gd name="connsiteY1510" fmla="*/ 2524180 h 4850679"/>
                              <a:gd name="connsiteX1511" fmla="*/ 4751172 w 7340435"/>
                              <a:gd name="connsiteY1511" fmla="*/ 2560906 h 4850679"/>
                              <a:gd name="connsiteX1512" fmla="*/ 4787499 w 7340435"/>
                              <a:gd name="connsiteY1512" fmla="*/ 2516595 h 4850679"/>
                              <a:gd name="connsiteX1513" fmla="*/ 4784705 w 7340435"/>
                              <a:gd name="connsiteY1513" fmla="*/ 2486654 h 4850679"/>
                              <a:gd name="connsiteX1514" fmla="*/ 4769485 w 7340435"/>
                              <a:gd name="connsiteY1514" fmla="*/ 2481764 h 4850679"/>
                              <a:gd name="connsiteX1515" fmla="*/ 4768387 w 7340435"/>
                              <a:gd name="connsiteY1515" fmla="*/ 2475028 h 4850679"/>
                              <a:gd name="connsiteX1516" fmla="*/ 4789096 w 7340435"/>
                              <a:gd name="connsiteY1516" fmla="*/ 2481465 h 4850679"/>
                              <a:gd name="connsiteX1517" fmla="*/ 4792689 w 7340435"/>
                              <a:gd name="connsiteY1517" fmla="*/ 2521386 h 4850679"/>
                              <a:gd name="connsiteX1518" fmla="*/ 4753966 w 7340435"/>
                              <a:gd name="connsiteY1518" fmla="*/ 2568491 h 4850679"/>
                              <a:gd name="connsiteX1519" fmla="*/ 4748777 w 7340435"/>
                              <a:gd name="connsiteY1519" fmla="*/ 2568890 h 4850679"/>
                              <a:gd name="connsiteX1520" fmla="*/ 4702069 w 7340435"/>
                              <a:gd name="connsiteY1520" fmla="*/ 2529769 h 4850679"/>
                              <a:gd name="connsiteX1521" fmla="*/ 4698477 w 7340435"/>
                              <a:gd name="connsiteY1521" fmla="*/ 2489848 h 4850679"/>
                              <a:gd name="connsiteX1522" fmla="*/ 4717638 w 7340435"/>
                              <a:gd name="connsiteY1522" fmla="*/ 2479469 h 4850679"/>
                              <a:gd name="connsiteX1523" fmla="*/ 4738398 w 7340435"/>
                              <a:gd name="connsiteY1523" fmla="*/ 2486255 h 4850679"/>
                              <a:gd name="connsiteX1524" fmla="*/ 4744386 w 7340435"/>
                              <a:gd name="connsiteY1524" fmla="*/ 2491045 h 4850679"/>
                              <a:gd name="connsiteX1525" fmla="*/ 4749176 w 7340435"/>
                              <a:gd name="connsiteY1525" fmla="*/ 2485057 h 4850679"/>
                              <a:gd name="connsiteX1526" fmla="*/ 4768387 w 7340435"/>
                              <a:gd name="connsiteY1526" fmla="*/ 2475028 h 4850679"/>
                              <a:gd name="connsiteX1527" fmla="*/ 6070373 w 7340435"/>
                              <a:gd name="connsiteY1527" fmla="*/ 2460558 h 4850679"/>
                              <a:gd name="connsiteX1528" fmla="*/ 6096871 w 7340435"/>
                              <a:gd name="connsiteY1528" fmla="*/ 2479470 h 4850679"/>
                              <a:gd name="connsiteX1529" fmla="*/ 6091282 w 7340435"/>
                              <a:gd name="connsiteY1529" fmla="*/ 2483063 h 4850679"/>
                              <a:gd name="connsiteX1530" fmla="*/ 6041781 w 7340435"/>
                              <a:gd name="connsiteY1530" fmla="*/ 2471486 h 4850679"/>
                              <a:gd name="connsiteX1531" fmla="*/ 6030204 w 7340435"/>
                              <a:gd name="connsiteY1531" fmla="*/ 2520987 h 4850679"/>
                              <a:gd name="connsiteX1532" fmla="*/ 6024615 w 7340435"/>
                              <a:gd name="connsiteY1532" fmla="*/ 2524580 h 4850679"/>
                              <a:gd name="connsiteX1533" fmla="*/ 6038188 w 7340435"/>
                              <a:gd name="connsiteY1533" fmla="*/ 2465897 h 4850679"/>
                              <a:gd name="connsiteX1534" fmla="*/ 6070373 w 7340435"/>
                              <a:gd name="connsiteY1534" fmla="*/ 2460558 h 4850679"/>
                              <a:gd name="connsiteX1535" fmla="*/ 4112453 w 7340435"/>
                              <a:gd name="connsiteY1535" fmla="*/ 2410408 h 4850679"/>
                              <a:gd name="connsiteX1536" fmla="*/ 4104868 w 7340435"/>
                              <a:gd name="connsiteY1536" fmla="*/ 2414400 h 4850679"/>
                              <a:gd name="connsiteX1537" fmla="*/ 4103671 w 7340435"/>
                              <a:gd name="connsiteY1537" fmla="*/ 2415598 h 4850679"/>
                              <a:gd name="connsiteX1538" fmla="*/ 4102074 w 7340435"/>
                              <a:gd name="connsiteY1538" fmla="*/ 2414800 h 4850679"/>
                              <a:gd name="connsiteX1539" fmla="*/ 4094090 w 7340435"/>
                              <a:gd name="connsiteY1539" fmla="*/ 2412803 h 4850679"/>
                              <a:gd name="connsiteX1540" fmla="*/ 4088101 w 7340435"/>
                              <a:gd name="connsiteY1540" fmla="*/ 2416796 h 4850679"/>
                              <a:gd name="connsiteX1541" fmla="*/ 4087702 w 7340435"/>
                              <a:gd name="connsiteY1541" fmla="*/ 2425578 h 4850679"/>
                              <a:gd name="connsiteX1542" fmla="*/ 4106066 w 7340435"/>
                              <a:gd name="connsiteY1542" fmla="*/ 2441546 h 4850679"/>
                              <a:gd name="connsiteX1543" fmla="*/ 4108461 w 7340435"/>
                              <a:gd name="connsiteY1543" fmla="*/ 2441147 h 4850679"/>
                              <a:gd name="connsiteX1544" fmla="*/ 4122034 w 7340435"/>
                              <a:gd name="connsiteY1544" fmla="*/ 2421586 h 4850679"/>
                              <a:gd name="connsiteX1545" fmla="*/ 4119239 w 7340435"/>
                              <a:gd name="connsiteY1545" fmla="*/ 2412803 h 4850679"/>
                              <a:gd name="connsiteX1546" fmla="*/ 4112453 w 7340435"/>
                              <a:gd name="connsiteY1546" fmla="*/ 2410408 h 4850679"/>
                              <a:gd name="connsiteX1547" fmla="*/ 4112054 w 7340435"/>
                              <a:gd name="connsiteY1547" fmla="*/ 2406017 h 4850679"/>
                              <a:gd name="connsiteX1548" fmla="*/ 4122433 w 7340435"/>
                              <a:gd name="connsiteY1548" fmla="*/ 2409610 h 4850679"/>
                              <a:gd name="connsiteX1549" fmla="*/ 4126425 w 7340435"/>
                              <a:gd name="connsiteY1549" fmla="*/ 2421586 h 4850679"/>
                              <a:gd name="connsiteX1550" fmla="*/ 4119639 w 7340435"/>
                              <a:gd name="connsiteY1550" fmla="*/ 2435558 h 4850679"/>
                              <a:gd name="connsiteX1551" fmla="*/ 4110856 w 7340435"/>
                              <a:gd name="connsiteY1551" fmla="*/ 2444341 h 4850679"/>
                              <a:gd name="connsiteX1552" fmla="*/ 4107663 w 7340435"/>
                              <a:gd name="connsiteY1552" fmla="*/ 2445937 h 4850679"/>
                              <a:gd name="connsiteX1553" fmla="*/ 4104070 w 7340435"/>
                              <a:gd name="connsiteY1553" fmla="*/ 2445538 h 4850679"/>
                              <a:gd name="connsiteX1554" fmla="*/ 4083710 w 7340435"/>
                              <a:gd name="connsiteY1554" fmla="*/ 2427574 h 4850679"/>
                              <a:gd name="connsiteX1555" fmla="*/ 4084508 w 7340435"/>
                              <a:gd name="connsiteY1555" fmla="*/ 2414800 h 4850679"/>
                              <a:gd name="connsiteX1556" fmla="*/ 4093691 w 7340435"/>
                              <a:gd name="connsiteY1556" fmla="*/ 2408412 h 4850679"/>
                              <a:gd name="connsiteX1557" fmla="*/ 4103271 w 7340435"/>
                              <a:gd name="connsiteY1557" fmla="*/ 2410408 h 4850679"/>
                              <a:gd name="connsiteX1558" fmla="*/ 4112054 w 7340435"/>
                              <a:gd name="connsiteY1558" fmla="*/ 2406017 h 4850679"/>
                              <a:gd name="connsiteX1559" fmla="*/ 6326410 w 7340435"/>
                              <a:gd name="connsiteY1559" fmla="*/ 2386455 h 4850679"/>
                              <a:gd name="connsiteX1560" fmla="*/ 6317228 w 7340435"/>
                              <a:gd name="connsiteY1560" fmla="*/ 2404021 h 4850679"/>
                              <a:gd name="connsiteX1561" fmla="*/ 6334793 w 7340435"/>
                              <a:gd name="connsiteY1561" fmla="*/ 2413203 h 4850679"/>
                              <a:gd name="connsiteX1562" fmla="*/ 6343975 w 7340435"/>
                              <a:gd name="connsiteY1562" fmla="*/ 2395638 h 4850679"/>
                              <a:gd name="connsiteX1563" fmla="*/ 6326410 w 7340435"/>
                              <a:gd name="connsiteY1563" fmla="*/ 2386455 h 4850679"/>
                              <a:gd name="connsiteX1564" fmla="*/ 6324015 w 7340435"/>
                              <a:gd name="connsiteY1564" fmla="*/ 2379270 h 4850679"/>
                              <a:gd name="connsiteX1565" fmla="*/ 6351560 w 7340435"/>
                              <a:gd name="connsiteY1565" fmla="*/ 2393642 h 4850679"/>
                              <a:gd name="connsiteX1566" fmla="*/ 6337189 w 7340435"/>
                              <a:gd name="connsiteY1566" fmla="*/ 2421187 h 4850679"/>
                              <a:gd name="connsiteX1567" fmla="*/ 6309643 w 7340435"/>
                              <a:gd name="connsiteY1567" fmla="*/ 2406816 h 4850679"/>
                              <a:gd name="connsiteX1568" fmla="*/ 6324015 w 7340435"/>
                              <a:gd name="connsiteY1568" fmla="*/ 2379270 h 4850679"/>
                              <a:gd name="connsiteX1569" fmla="*/ 6320022 w 7340435"/>
                              <a:gd name="connsiteY1569" fmla="*/ 2366097 h 4850679"/>
                              <a:gd name="connsiteX1570" fmla="*/ 6296468 w 7340435"/>
                              <a:gd name="connsiteY1570" fmla="*/ 2410409 h 4850679"/>
                              <a:gd name="connsiteX1571" fmla="*/ 6340780 w 7340435"/>
                              <a:gd name="connsiteY1571" fmla="*/ 2433961 h 4850679"/>
                              <a:gd name="connsiteX1572" fmla="*/ 6364333 w 7340435"/>
                              <a:gd name="connsiteY1572" fmla="*/ 2389650 h 4850679"/>
                              <a:gd name="connsiteX1573" fmla="*/ 6320022 w 7340435"/>
                              <a:gd name="connsiteY1573" fmla="*/ 2366097 h 4850679"/>
                              <a:gd name="connsiteX1574" fmla="*/ 6334699 w 7340435"/>
                              <a:gd name="connsiteY1574" fmla="*/ 2356772 h 4850679"/>
                              <a:gd name="connsiteX1575" fmla="*/ 6371918 w 7340435"/>
                              <a:gd name="connsiteY1575" fmla="*/ 2387255 h 4850679"/>
                              <a:gd name="connsiteX1576" fmla="*/ 6343176 w 7340435"/>
                              <a:gd name="connsiteY1576" fmla="*/ 2441546 h 4850679"/>
                              <a:gd name="connsiteX1577" fmla="*/ 6288884 w 7340435"/>
                              <a:gd name="connsiteY1577" fmla="*/ 2412804 h 4850679"/>
                              <a:gd name="connsiteX1578" fmla="*/ 6317627 w 7340435"/>
                              <a:gd name="connsiteY1578" fmla="*/ 2358512 h 4850679"/>
                              <a:gd name="connsiteX1579" fmla="*/ 6334699 w 7340435"/>
                              <a:gd name="connsiteY1579" fmla="*/ 2356772 h 4850679"/>
                              <a:gd name="connsiteX1580" fmla="*/ 1871310 w 7340435"/>
                              <a:gd name="connsiteY1580" fmla="*/ 2344440 h 4850679"/>
                              <a:gd name="connsiteX1581" fmla="*/ 1856988 w 7340435"/>
                              <a:gd name="connsiteY1581" fmla="*/ 2352125 h 4850679"/>
                              <a:gd name="connsiteX1582" fmla="*/ 1849802 w 7340435"/>
                              <a:gd name="connsiteY1582" fmla="*/ 2360908 h 4850679"/>
                              <a:gd name="connsiteX1583" fmla="*/ 1844614 w 7340435"/>
                              <a:gd name="connsiteY1583" fmla="*/ 2361307 h 4850679"/>
                              <a:gd name="connsiteX1584" fmla="*/ 1835830 w 7340435"/>
                              <a:gd name="connsiteY1584" fmla="*/ 2354121 h 4850679"/>
                              <a:gd name="connsiteX1585" fmla="*/ 1820262 w 7340435"/>
                              <a:gd name="connsiteY1585" fmla="*/ 2349330 h 4850679"/>
                              <a:gd name="connsiteX1586" fmla="*/ 1806290 w 7340435"/>
                              <a:gd name="connsiteY1586" fmla="*/ 2356915 h 4850679"/>
                              <a:gd name="connsiteX1587" fmla="*/ 1809084 w 7340435"/>
                              <a:gd name="connsiteY1587" fmla="*/ 2386856 h 4850679"/>
                              <a:gd name="connsiteX1588" fmla="*/ 1852997 w 7340435"/>
                              <a:gd name="connsiteY1588" fmla="*/ 2423582 h 4850679"/>
                              <a:gd name="connsiteX1589" fmla="*/ 1889324 w 7340435"/>
                              <a:gd name="connsiteY1589" fmla="*/ 2379271 h 4850679"/>
                              <a:gd name="connsiteX1590" fmla="*/ 1886531 w 7340435"/>
                              <a:gd name="connsiteY1590" fmla="*/ 2349330 h 4850679"/>
                              <a:gd name="connsiteX1591" fmla="*/ 1871310 w 7340435"/>
                              <a:gd name="connsiteY1591" fmla="*/ 2344440 h 4850679"/>
                              <a:gd name="connsiteX1592" fmla="*/ 1870213 w 7340435"/>
                              <a:gd name="connsiteY1592" fmla="*/ 2337704 h 4850679"/>
                              <a:gd name="connsiteX1593" fmla="*/ 1890922 w 7340435"/>
                              <a:gd name="connsiteY1593" fmla="*/ 2344141 h 4850679"/>
                              <a:gd name="connsiteX1594" fmla="*/ 1894514 w 7340435"/>
                              <a:gd name="connsiteY1594" fmla="*/ 2384061 h 4850679"/>
                              <a:gd name="connsiteX1595" fmla="*/ 1855791 w 7340435"/>
                              <a:gd name="connsiteY1595" fmla="*/ 2431167 h 4850679"/>
                              <a:gd name="connsiteX1596" fmla="*/ 1850602 w 7340435"/>
                              <a:gd name="connsiteY1596" fmla="*/ 2431566 h 4850679"/>
                              <a:gd name="connsiteX1597" fmla="*/ 1803894 w 7340435"/>
                              <a:gd name="connsiteY1597" fmla="*/ 2392445 h 4850679"/>
                              <a:gd name="connsiteX1598" fmla="*/ 1800302 w 7340435"/>
                              <a:gd name="connsiteY1598" fmla="*/ 2352524 h 4850679"/>
                              <a:gd name="connsiteX1599" fmla="*/ 1819464 w 7340435"/>
                              <a:gd name="connsiteY1599" fmla="*/ 2342145 h 4850679"/>
                              <a:gd name="connsiteX1600" fmla="*/ 1840221 w 7340435"/>
                              <a:gd name="connsiteY1600" fmla="*/ 2348931 h 4850679"/>
                              <a:gd name="connsiteX1601" fmla="*/ 1846210 w 7340435"/>
                              <a:gd name="connsiteY1601" fmla="*/ 2353721 h 4850679"/>
                              <a:gd name="connsiteX1602" fmla="*/ 1851001 w 7340435"/>
                              <a:gd name="connsiteY1602" fmla="*/ 2347733 h 4850679"/>
                              <a:gd name="connsiteX1603" fmla="*/ 1870213 w 7340435"/>
                              <a:gd name="connsiteY1603" fmla="*/ 2337704 h 4850679"/>
                              <a:gd name="connsiteX1604" fmla="*/ 3172605 w 7340435"/>
                              <a:gd name="connsiteY1604" fmla="*/ 2323233 h 4850679"/>
                              <a:gd name="connsiteX1605" fmla="*/ 3199100 w 7340435"/>
                              <a:gd name="connsiteY1605" fmla="*/ 2342145 h 4850679"/>
                              <a:gd name="connsiteX1606" fmla="*/ 3193513 w 7340435"/>
                              <a:gd name="connsiteY1606" fmla="*/ 2345738 h 4850679"/>
                              <a:gd name="connsiteX1607" fmla="*/ 3144011 w 7340435"/>
                              <a:gd name="connsiteY1607" fmla="*/ 2334161 h 4850679"/>
                              <a:gd name="connsiteX1608" fmla="*/ 3132436 w 7340435"/>
                              <a:gd name="connsiteY1608" fmla="*/ 2383662 h 4850679"/>
                              <a:gd name="connsiteX1609" fmla="*/ 3126846 w 7340435"/>
                              <a:gd name="connsiteY1609" fmla="*/ 2387255 h 4850679"/>
                              <a:gd name="connsiteX1610" fmla="*/ 3140419 w 7340435"/>
                              <a:gd name="connsiteY1610" fmla="*/ 2328572 h 4850679"/>
                              <a:gd name="connsiteX1611" fmla="*/ 3172605 w 7340435"/>
                              <a:gd name="connsiteY1611" fmla="*/ 2323233 h 4850679"/>
                              <a:gd name="connsiteX1612" fmla="*/ 3428236 w 7340435"/>
                              <a:gd name="connsiteY1612" fmla="*/ 2249131 h 4850679"/>
                              <a:gd name="connsiteX1613" fmla="*/ 3419057 w 7340435"/>
                              <a:gd name="connsiteY1613" fmla="*/ 2266697 h 4850679"/>
                              <a:gd name="connsiteX1614" fmla="*/ 3436619 w 7340435"/>
                              <a:gd name="connsiteY1614" fmla="*/ 2275879 h 4850679"/>
                              <a:gd name="connsiteX1615" fmla="*/ 3445802 w 7340435"/>
                              <a:gd name="connsiteY1615" fmla="*/ 2258314 h 4850679"/>
                              <a:gd name="connsiteX1616" fmla="*/ 3428236 w 7340435"/>
                              <a:gd name="connsiteY1616" fmla="*/ 2249131 h 4850679"/>
                              <a:gd name="connsiteX1617" fmla="*/ 3425843 w 7340435"/>
                              <a:gd name="connsiteY1617" fmla="*/ 2241946 h 4850679"/>
                              <a:gd name="connsiteX1618" fmla="*/ 3453385 w 7340435"/>
                              <a:gd name="connsiteY1618" fmla="*/ 2256318 h 4850679"/>
                              <a:gd name="connsiteX1619" fmla="*/ 3439014 w 7340435"/>
                              <a:gd name="connsiteY1619" fmla="*/ 2283863 h 4850679"/>
                              <a:gd name="connsiteX1620" fmla="*/ 3411471 w 7340435"/>
                              <a:gd name="connsiteY1620" fmla="*/ 2269491 h 4850679"/>
                              <a:gd name="connsiteX1621" fmla="*/ 3425843 w 7340435"/>
                              <a:gd name="connsiteY1621" fmla="*/ 2241946 h 4850679"/>
                              <a:gd name="connsiteX1622" fmla="*/ 3421849 w 7340435"/>
                              <a:gd name="connsiteY1622" fmla="*/ 2229172 h 4850679"/>
                              <a:gd name="connsiteX1623" fmla="*/ 3398299 w 7340435"/>
                              <a:gd name="connsiteY1623" fmla="*/ 2273484 h 4850679"/>
                              <a:gd name="connsiteX1624" fmla="*/ 3442607 w 7340435"/>
                              <a:gd name="connsiteY1624" fmla="*/ 2297036 h 4850679"/>
                              <a:gd name="connsiteX1625" fmla="*/ 3466158 w 7340435"/>
                              <a:gd name="connsiteY1625" fmla="*/ 2252725 h 4850679"/>
                              <a:gd name="connsiteX1626" fmla="*/ 3421849 w 7340435"/>
                              <a:gd name="connsiteY1626" fmla="*/ 2229172 h 4850679"/>
                              <a:gd name="connsiteX1627" fmla="*/ 1198320 w 7340435"/>
                              <a:gd name="connsiteY1627" fmla="*/ 2220788 h 4850679"/>
                              <a:gd name="connsiteX1628" fmla="*/ 1190736 w 7340435"/>
                              <a:gd name="connsiteY1628" fmla="*/ 2224780 h 4850679"/>
                              <a:gd name="connsiteX1629" fmla="*/ 1189538 w 7340435"/>
                              <a:gd name="connsiteY1629" fmla="*/ 2225978 h 4850679"/>
                              <a:gd name="connsiteX1630" fmla="*/ 1187942 w 7340435"/>
                              <a:gd name="connsiteY1630" fmla="*/ 2225180 h 4850679"/>
                              <a:gd name="connsiteX1631" fmla="*/ 1179957 w 7340435"/>
                              <a:gd name="connsiteY1631" fmla="*/ 2223183 h 4850679"/>
                              <a:gd name="connsiteX1632" fmla="*/ 1173969 w 7340435"/>
                              <a:gd name="connsiteY1632" fmla="*/ 2227176 h 4850679"/>
                              <a:gd name="connsiteX1633" fmla="*/ 1173571 w 7340435"/>
                              <a:gd name="connsiteY1633" fmla="*/ 2235958 h 4850679"/>
                              <a:gd name="connsiteX1634" fmla="*/ 1191933 w 7340435"/>
                              <a:gd name="connsiteY1634" fmla="*/ 2251926 h 4850679"/>
                              <a:gd name="connsiteX1635" fmla="*/ 1194328 w 7340435"/>
                              <a:gd name="connsiteY1635" fmla="*/ 2251527 h 4850679"/>
                              <a:gd name="connsiteX1636" fmla="*/ 1207902 w 7340435"/>
                              <a:gd name="connsiteY1636" fmla="*/ 2231966 h 4850679"/>
                              <a:gd name="connsiteX1637" fmla="*/ 1205108 w 7340435"/>
                              <a:gd name="connsiteY1637" fmla="*/ 2223183 h 4850679"/>
                              <a:gd name="connsiteX1638" fmla="*/ 1198320 w 7340435"/>
                              <a:gd name="connsiteY1638" fmla="*/ 2220788 h 4850679"/>
                              <a:gd name="connsiteX1639" fmla="*/ 3436526 w 7340435"/>
                              <a:gd name="connsiteY1639" fmla="*/ 2219448 h 4850679"/>
                              <a:gd name="connsiteX1640" fmla="*/ 3473743 w 7340435"/>
                              <a:gd name="connsiteY1640" fmla="*/ 2249931 h 4850679"/>
                              <a:gd name="connsiteX1641" fmla="*/ 3445001 w 7340435"/>
                              <a:gd name="connsiteY1641" fmla="*/ 2304222 h 4850679"/>
                              <a:gd name="connsiteX1642" fmla="*/ 3390715 w 7340435"/>
                              <a:gd name="connsiteY1642" fmla="*/ 2275480 h 4850679"/>
                              <a:gd name="connsiteX1643" fmla="*/ 3419453 w 7340435"/>
                              <a:gd name="connsiteY1643" fmla="*/ 2221188 h 4850679"/>
                              <a:gd name="connsiteX1644" fmla="*/ 3436526 w 7340435"/>
                              <a:gd name="connsiteY1644" fmla="*/ 2219448 h 4850679"/>
                              <a:gd name="connsiteX1645" fmla="*/ 1197523 w 7340435"/>
                              <a:gd name="connsiteY1645" fmla="*/ 2216397 h 4850679"/>
                              <a:gd name="connsiteX1646" fmla="*/ 1207902 w 7340435"/>
                              <a:gd name="connsiteY1646" fmla="*/ 2219990 h 4850679"/>
                              <a:gd name="connsiteX1647" fmla="*/ 1211894 w 7340435"/>
                              <a:gd name="connsiteY1647" fmla="*/ 2231966 h 4850679"/>
                              <a:gd name="connsiteX1648" fmla="*/ 1205108 w 7340435"/>
                              <a:gd name="connsiteY1648" fmla="*/ 2245938 h 4850679"/>
                              <a:gd name="connsiteX1649" fmla="*/ 1196325 w 7340435"/>
                              <a:gd name="connsiteY1649" fmla="*/ 2254721 h 4850679"/>
                              <a:gd name="connsiteX1650" fmla="*/ 1193131 w 7340435"/>
                              <a:gd name="connsiteY1650" fmla="*/ 2256317 h 4850679"/>
                              <a:gd name="connsiteX1651" fmla="*/ 1189538 w 7340435"/>
                              <a:gd name="connsiteY1651" fmla="*/ 2255918 h 4850679"/>
                              <a:gd name="connsiteX1652" fmla="*/ 1169179 w 7340435"/>
                              <a:gd name="connsiteY1652" fmla="*/ 2237954 h 4850679"/>
                              <a:gd name="connsiteX1653" fmla="*/ 1169977 w 7340435"/>
                              <a:gd name="connsiteY1653" fmla="*/ 2225180 h 4850679"/>
                              <a:gd name="connsiteX1654" fmla="*/ 1179159 w 7340435"/>
                              <a:gd name="connsiteY1654" fmla="*/ 2218792 h 4850679"/>
                              <a:gd name="connsiteX1655" fmla="*/ 1188740 w 7340435"/>
                              <a:gd name="connsiteY1655" fmla="*/ 2220788 h 4850679"/>
                              <a:gd name="connsiteX1656" fmla="*/ 1197523 w 7340435"/>
                              <a:gd name="connsiteY1656" fmla="*/ 2216397 h 4850679"/>
                              <a:gd name="connsiteX1657" fmla="*/ 5648919 w 7340435"/>
                              <a:gd name="connsiteY1657" fmla="*/ 2211108 h 4850679"/>
                              <a:gd name="connsiteX1658" fmla="*/ 5634598 w 7340435"/>
                              <a:gd name="connsiteY1658" fmla="*/ 2218793 h 4850679"/>
                              <a:gd name="connsiteX1659" fmla="*/ 5627412 w 7340435"/>
                              <a:gd name="connsiteY1659" fmla="*/ 2227576 h 4850679"/>
                              <a:gd name="connsiteX1660" fmla="*/ 5622223 w 7340435"/>
                              <a:gd name="connsiteY1660" fmla="*/ 2227975 h 4850679"/>
                              <a:gd name="connsiteX1661" fmla="*/ 5613440 w 7340435"/>
                              <a:gd name="connsiteY1661" fmla="*/ 2220789 h 4850679"/>
                              <a:gd name="connsiteX1662" fmla="*/ 5597872 w 7340435"/>
                              <a:gd name="connsiteY1662" fmla="*/ 2215998 h 4850679"/>
                              <a:gd name="connsiteX1663" fmla="*/ 5583899 w 7340435"/>
                              <a:gd name="connsiteY1663" fmla="*/ 2223583 h 4850679"/>
                              <a:gd name="connsiteX1664" fmla="*/ 5586693 w 7340435"/>
                              <a:gd name="connsiteY1664" fmla="*/ 2253524 h 4850679"/>
                              <a:gd name="connsiteX1665" fmla="*/ 5630606 w 7340435"/>
                              <a:gd name="connsiteY1665" fmla="*/ 2290250 h 4850679"/>
                              <a:gd name="connsiteX1666" fmla="*/ 5666933 w 7340435"/>
                              <a:gd name="connsiteY1666" fmla="*/ 2245939 h 4850679"/>
                              <a:gd name="connsiteX1667" fmla="*/ 5664138 w 7340435"/>
                              <a:gd name="connsiteY1667" fmla="*/ 2215998 h 4850679"/>
                              <a:gd name="connsiteX1668" fmla="*/ 5648919 w 7340435"/>
                              <a:gd name="connsiteY1668" fmla="*/ 2211108 h 4850679"/>
                              <a:gd name="connsiteX1669" fmla="*/ 5647821 w 7340435"/>
                              <a:gd name="connsiteY1669" fmla="*/ 2204372 h 4850679"/>
                              <a:gd name="connsiteX1670" fmla="*/ 5668530 w 7340435"/>
                              <a:gd name="connsiteY1670" fmla="*/ 2210809 h 4850679"/>
                              <a:gd name="connsiteX1671" fmla="*/ 5672122 w 7340435"/>
                              <a:gd name="connsiteY1671" fmla="*/ 2250729 h 4850679"/>
                              <a:gd name="connsiteX1672" fmla="*/ 5633400 w 7340435"/>
                              <a:gd name="connsiteY1672" fmla="*/ 2297835 h 4850679"/>
                              <a:gd name="connsiteX1673" fmla="*/ 5628211 w 7340435"/>
                              <a:gd name="connsiteY1673" fmla="*/ 2298234 h 4850679"/>
                              <a:gd name="connsiteX1674" fmla="*/ 5581503 w 7340435"/>
                              <a:gd name="connsiteY1674" fmla="*/ 2259113 h 4850679"/>
                              <a:gd name="connsiteX1675" fmla="*/ 5577911 w 7340435"/>
                              <a:gd name="connsiteY1675" fmla="*/ 2219192 h 4850679"/>
                              <a:gd name="connsiteX1676" fmla="*/ 5597072 w 7340435"/>
                              <a:gd name="connsiteY1676" fmla="*/ 2208813 h 4850679"/>
                              <a:gd name="connsiteX1677" fmla="*/ 5617831 w 7340435"/>
                              <a:gd name="connsiteY1677" fmla="*/ 2215599 h 4850679"/>
                              <a:gd name="connsiteX1678" fmla="*/ 5623819 w 7340435"/>
                              <a:gd name="connsiteY1678" fmla="*/ 2220389 h 4850679"/>
                              <a:gd name="connsiteX1679" fmla="*/ 5628610 w 7340435"/>
                              <a:gd name="connsiteY1679" fmla="*/ 2214401 h 4850679"/>
                              <a:gd name="connsiteX1680" fmla="*/ 5647821 w 7340435"/>
                              <a:gd name="connsiteY1680" fmla="*/ 2204372 h 4850679"/>
                              <a:gd name="connsiteX1681" fmla="*/ 6949809 w 7340435"/>
                              <a:gd name="connsiteY1681" fmla="*/ 2189900 h 4850679"/>
                              <a:gd name="connsiteX1682" fmla="*/ 6976306 w 7340435"/>
                              <a:gd name="connsiteY1682" fmla="*/ 2208813 h 4850679"/>
                              <a:gd name="connsiteX1683" fmla="*/ 6970717 w 7340435"/>
                              <a:gd name="connsiteY1683" fmla="*/ 2212406 h 4850679"/>
                              <a:gd name="connsiteX1684" fmla="*/ 6921216 w 7340435"/>
                              <a:gd name="connsiteY1684" fmla="*/ 2200828 h 4850679"/>
                              <a:gd name="connsiteX1685" fmla="*/ 6909638 w 7340435"/>
                              <a:gd name="connsiteY1685" fmla="*/ 2250330 h 4850679"/>
                              <a:gd name="connsiteX1686" fmla="*/ 6904050 w 7340435"/>
                              <a:gd name="connsiteY1686" fmla="*/ 2253923 h 4850679"/>
                              <a:gd name="connsiteX1687" fmla="*/ 6917623 w 7340435"/>
                              <a:gd name="connsiteY1687" fmla="*/ 2195240 h 4850679"/>
                              <a:gd name="connsiteX1688" fmla="*/ 6949809 w 7340435"/>
                              <a:gd name="connsiteY1688" fmla="*/ 2189900 h 4850679"/>
                              <a:gd name="connsiteX1689" fmla="*/ 230910 w 7340435"/>
                              <a:gd name="connsiteY1689" fmla="*/ 2150778 h 4850679"/>
                              <a:gd name="connsiteX1690" fmla="*/ 257407 w 7340435"/>
                              <a:gd name="connsiteY1690" fmla="*/ 2169691 h 4850679"/>
                              <a:gd name="connsiteX1691" fmla="*/ 251818 w 7340435"/>
                              <a:gd name="connsiteY1691" fmla="*/ 2173284 h 4850679"/>
                              <a:gd name="connsiteX1692" fmla="*/ 202316 w 7340435"/>
                              <a:gd name="connsiteY1692" fmla="*/ 2161706 h 4850679"/>
                              <a:gd name="connsiteX1693" fmla="*/ 190739 w 7340435"/>
                              <a:gd name="connsiteY1693" fmla="*/ 2211208 h 4850679"/>
                              <a:gd name="connsiteX1694" fmla="*/ 185151 w 7340435"/>
                              <a:gd name="connsiteY1694" fmla="*/ 2214801 h 4850679"/>
                              <a:gd name="connsiteX1695" fmla="*/ 198723 w 7340435"/>
                              <a:gd name="connsiteY1695" fmla="*/ 2156118 h 4850679"/>
                              <a:gd name="connsiteX1696" fmla="*/ 230910 w 7340435"/>
                              <a:gd name="connsiteY1696" fmla="*/ 2150778 h 4850679"/>
                              <a:gd name="connsiteX1697" fmla="*/ 4991888 w 7340435"/>
                              <a:gd name="connsiteY1697" fmla="*/ 2139352 h 4850679"/>
                              <a:gd name="connsiteX1698" fmla="*/ 4984303 w 7340435"/>
                              <a:gd name="connsiteY1698" fmla="*/ 2143344 h 4850679"/>
                              <a:gd name="connsiteX1699" fmla="*/ 4983106 w 7340435"/>
                              <a:gd name="connsiteY1699" fmla="*/ 2144542 h 4850679"/>
                              <a:gd name="connsiteX1700" fmla="*/ 4981509 w 7340435"/>
                              <a:gd name="connsiteY1700" fmla="*/ 2143743 h 4850679"/>
                              <a:gd name="connsiteX1701" fmla="*/ 4973525 w 7340435"/>
                              <a:gd name="connsiteY1701" fmla="*/ 2141747 h 4850679"/>
                              <a:gd name="connsiteX1702" fmla="*/ 4967536 w 7340435"/>
                              <a:gd name="connsiteY1702" fmla="*/ 2145740 h 4850679"/>
                              <a:gd name="connsiteX1703" fmla="*/ 4967137 w 7340435"/>
                              <a:gd name="connsiteY1703" fmla="*/ 2154522 h 4850679"/>
                              <a:gd name="connsiteX1704" fmla="*/ 4985501 w 7340435"/>
                              <a:gd name="connsiteY1704" fmla="*/ 2170490 h 4850679"/>
                              <a:gd name="connsiteX1705" fmla="*/ 4987896 w 7340435"/>
                              <a:gd name="connsiteY1705" fmla="*/ 2170091 h 4850679"/>
                              <a:gd name="connsiteX1706" fmla="*/ 5001469 w 7340435"/>
                              <a:gd name="connsiteY1706" fmla="*/ 2150530 h 4850679"/>
                              <a:gd name="connsiteX1707" fmla="*/ 4998675 w 7340435"/>
                              <a:gd name="connsiteY1707" fmla="*/ 2141747 h 4850679"/>
                              <a:gd name="connsiteX1708" fmla="*/ 4991888 w 7340435"/>
                              <a:gd name="connsiteY1708" fmla="*/ 2139352 h 4850679"/>
                              <a:gd name="connsiteX1709" fmla="*/ 4991489 w 7340435"/>
                              <a:gd name="connsiteY1709" fmla="*/ 2135360 h 4850679"/>
                              <a:gd name="connsiteX1710" fmla="*/ 5001868 w 7340435"/>
                              <a:gd name="connsiteY1710" fmla="*/ 2138952 h 4850679"/>
                              <a:gd name="connsiteX1711" fmla="*/ 5005860 w 7340435"/>
                              <a:gd name="connsiteY1711" fmla="*/ 2150929 h 4850679"/>
                              <a:gd name="connsiteX1712" fmla="*/ 4999074 w 7340435"/>
                              <a:gd name="connsiteY1712" fmla="*/ 2164901 h 4850679"/>
                              <a:gd name="connsiteX1713" fmla="*/ 4990291 w 7340435"/>
                              <a:gd name="connsiteY1713" fmla="*/ 2173684 h 4850679"/>
                              <a:gd name="connsiteX1714" fmla="*/ 4987098 w 7340435"/>
                              <a:gd name="connsiteY1714" fmla="*/ 2175281 h 4850679"/>
                              <a:gd name="connsiteX1715" fmla="*/ 4983505 w 7340435"/>
                              <a:gd name="connsiteY1715" fmla="*/ 2174881 h 4850679"/>
                              <a:gd name="connsiteX1716" fmla="*/ 4963145 w 7340435"/>
                              <a:gd name="connsiteY1716" fmla="*/ 2156917 h 4850679"/>
                              <a:gd name="connsiteX1717" fmla="*/ 4963943 w 7340435"/>
                              <a:gd name="connsiteY1717" fmla="*/ 2144143 h 4850679"/>
                              <a:gd name="connsiteX1718" fmla="*/ 4973126 w 7340435"/>
                              <a:gd name="connsiteY1718" fmla="*/ 2137755 h 4850679"/>
                              <a:gd name="connsiteX1719" fmla="*/ 4982707 w 7340435"/>
                              <a:gd name="connsiteY1719" fmla="*/ 2139751 h 4850679"/>
                              <a:gd name="connsiteX1720" fmla="*/ 4991489 w 7340435"/>
                              <a:gd name="connsiteY1720" fmla="*/ 2135360 h 4850679"/>
                              <a:gd name="connsiteX1721" fmla="*/ 7205844 w 7340435"/>
                              <a:gd name="connsiteY1721" fmla="*/ 2115798 h 4850679"/>
                              <a:gd name="connsiteX1722" fmla="*/ 7196661 w 7340435"/>
                              <a:gd name="connsiteY1722" fmla="*/ 2133364 h 4850679"/>
                              <a:gd name="connsiteX1723" fmla="*/ 7214227 w 7340435"/>
                              <a:gd name="connsiteY1723" fmla="*/ 2142546 h 4850679"/>
                              <a:gd name="connsiteX1724" fmla="*/ 7223409 w 7340435"/>
                              <a:gd name="connsiteY1724" fmla="*/ 2124981 h 4850679"/>
                              <a:gd name="connsiteX1725" fmla="*/ 7205844 w 7340435"/>
                              <a:gd name="connsiteY1725" fmla="*/ 2115798 h 4850679"/>
                              <a:gd name="connsiteX1726" fmla="*/ 7203449 w 7340435"/>
                              <a:gd name="connsiteY1726" fmla="*/ 2108214 h 4850679"/>
                              <a:gd name="connsiteX1727" fmla="*/ 7230993 w 7340435"/>
                              <a:gd name="connsiteY1727" fmla="*/ 2122586 h 4850679"/>
                              <a:gd name="connsiteX1728" fmla="*/ 7216622 w 7340435"/>
                              <a:gd name="connsiteY1728" fmla="*/ 2150131 h 4850679"/>
                              <a:gd name="connsiteX1729" fmla="*/ 7189077 w 7340435"/>
                              <a:gd name="connsiteY1729" fmla="*/ 2135759 h 4850679"/>
                              <a:gd name="connsiteX1730" fmla="*/ 7203449 w 7340435"/>
                              <a:gd name="connsiteY1730" fmla="*/ 2108214 h 4850679"/>
                              <a:gd name="connsiteX1731" fmla="*/ 7199457 w 7340435"/>
                              <a:gd name="connsiteY1731" fmla="*/ 2095440 h 4850679"/>
                              <a:gd name="connsiteX1732" fmla="*/ 7175904 w 7340435"/>
                              <a:gd name="connsiteY1732" fmla="*/ 2139752 h 4850679"/>
                              <a:gd name="connsiteX1733" fmla="*/ 7220216 w 7340435"/>
                              <a:gd name="connsiteY1733" fmla="*/ 2163304 h 4850679"/>
                              <a:gd name="connsiteX1734" fmla="*/ 7243768 w 7340435"/>
                              <a:gd name="connsiteY1734" fmla="*/ 2118993 h 4850679"/>
                              <a:gd name="connsiteX1735" fmla="*/ 7199457 w 7340435"/>
                              <a:gd name="connsiteY1735" fmla="*/ 2095440 h 4850679"/>
                              <a:gd name="connsiteX1736" fmla="*/ 7214134 w 7340435"/>
                              <a:gd name="connsiteY1736" fmla="*/ 2085716 h 4850679"/>
                              <a:gd name="connsiteX1737" fmla="*/ 7251353 w 7340435"/>
                              <a:gd name="connsiteY1737" fmla="*/ 2116199 h 4850679"/>
                              <a:gd name="connsiteX1738" fmla="*/ 7222611 w 7340435"/>
                              <a:gd name="connsiteY1738" fmla="*/ 2170490 h 4850679"/>
                              <a:gd name="connsiteX1739" fmla="*/ 7168319 w 7340435"/>
                              <a:gd name="connsiteY1739" fmla="*/ 2141748 h 4850679"/>
                              <a:gd name="connsiteX1740" fmla="*/ 7197062 w 7340435"/>
                              <a:gd name="connsiteY1740" fmla="*/ 2087456 h 4850679"/>
                              <a:gd name="connsiteX1741" fmla="*/ 7214134 w 7340435"/>
                              <a:gd name="connsiteY1741" fmla="*/ 2085716 h 4850679"/>
                              <a:gd name="connsiteX1742" fmla="*/ 486546 w 7340435"/>
                              <a:gd name="connsiteY1742" fmla="*/ 2076678 h 4850679"/>
                              <a:gd name="connsiteX1743" fmla="*/ 477365 w 7340435"/>
                              <a:gd name="connsiteY1743" fmla="*/ 2094243 h 4850679"/>
                              <a:gd name="connsiteX1744" fmla="*/ 494929 w 7340435"/>
                              <a:gd name="connsiteY1744" fmla="*/ 2103425 h 4850679"/>
                              <a:gd name="connsiteX1745" fmla="*/ 504111 w 7340435"/>
                              <a:gd name="connsiteY1745" fmla="*/ 2085860 h 4850679"/>
                              <a:gd name="connsiteX1746" fmla="*/ 486546 w 7340435"/>
                              <a:gd name="connsiteY1746" fmla="*/ 2076678 h 4850679"/>
                              <a:gd name="connsiteX1747" fmla="*/ 2750747 w 7340435"/>
                              <a:gd name="connsiteY1747" fmla="*/ 2073783 h 4850679"/>
                              <a:gd name="connsiteX1748" fmla="*/ 2736428 w 7340435"/>
                              <a:gd name="connsiteY1748" fmla="*/ 2081468 h 4850679"/>
                              <a:gd name="connsiteX1749" fmla="*/ 2729241 w 7340435"/>
                              <a:gd name="connsiteY1749" fmla="*/ 2090251 h 4850679"/>
                              <a:gd name="connsiteX1750" fmla="*/ 2724053 w 7340435"/>
                              <a:gd name="connsiteY1750" fmla="*/ 2090650 h 4850679"/>
                              <a:gd name="connsiteX1751" fmla="*/ 2715270 w 7340435"/>
                              <a:gd name="connsiteY1751" fmla="*/ 2083464 h 4850679"/>
                              <a:gd name="connsiteX1752" fmla="*/ 2699701 w 7340435"/>
                              <a:gd name="connsiteY1752" fmla="*/ 2078673 h 4850679"/>
                              <a:gd name="connsiteX1753" fmla="*/ 2685730 w 7340435"/>
                              <a:gd name="connsiteY1753" fmla="*/ 2086258 h 4850679"/>
                              <a:gd name="connsiteX1754" fmla="*/ 2688524 w 7340435"/>
                              <a:gd name="connsiteY1754" fmla="*/ 2116199 h 4850679"/>
                              <a:gd name="connsiteX1755" fmla="*/ 2732433 w 7340435"/>
                              <a:gd name="connsiteY1755" fmla="*/ 2152925 h 4850679"/>
                              <a:gd name="connsiteX1756" fmla="*/ 2768762 w 7340435"/>
                              <a:gd name="connsiteY1756" fmla="*/ 2108614 h 4850679"/>
                              <a:gd name="connsiteX1757" fmla="*/ 2765970 w 7340435"/>
                              <a:gd name="connsiteY1757" fmla="*/ 2078673 h 4850679"/>
                              <a:gd name="connsiteX1758" fmla="*/ 2750747 w 7340435"/>
                              <a:gd name="connsiteY1758" fmla="*/ 2073783 h 4850679"/>
                              <a:gd name="connsiteX1759" fmla="*/ 4024479 w 7340435"/>
                              <a:gd name="connsiteY1759" fmla="*/ 2069742 h 4850679"/>
                              <a:gd name="connsiteX1760" fmla="*/ 4050977 w 7340435"/>
                              <a:gd name="connsiteY1760" fmla="*/ 2088654 h 4850679"/>
                              <a:gd name="connsiteX1761" fmla="*/ 4045388 w 7340435"/>
                              <a:gd name="connsiteY1761" fmla="*/ 2092247 h 4850679"/>
                              <a:gd name="connsiteX1762" fmla="*/ 3995887 w 7340435"/>
                              <a:gd name="connsiteY1762" fmla="*/ 2080670 h 4850679"/>
                              <a:gd name="connsiteX1763" fmla="*/ 3984310 w 7340435"/>
                              <a:gd name="connsiteY1763" fmla="*/ 2130171 h 4850679"/>
                              <a:gd name="connsiteX1764" fmla="*/ 3978721 w 7340435"/>
                              <a:gd name="connsiteY1764" fmla="*/ 2133764 h 4850679"/>
                              <a:gd name="connsiteX1765" fmla="*/ 3992294 w 7340435"/>
                              <a:gd name="connsiteY1765" fmla="*/ 2075081 h 4850679"/>
                              <a:gd name="connsiteX1766" fmla="*/ 4024479 w 7340435"/>
                              <a:gd name="connsiteY1766" fmla="*/ 2069742 h 4850679"/>
                              <a:gd name="connsiteX1767" fmla="*/ 484151 w 7340435"/>
                              <a:gd name="connsiteY1767" fmla="*/ 2069093 h 4850679"/>
                              <a:gd name="connsiteX1768" fmla="*/ 511696 w 7340435"/>
                              <a:gd name="connsiteY1768" fmla="*/ 2083465 h 4850679"/>
                              <a:gd name="connsiteX1769" fmla="*/ 497324 w 7340435"/>
                              <a:gd name="connsiteY1769" fmla="*/ 2111010 h 4850679"/>
                              <a:gd name="connsiteX1770" fmla="*/ 469780 w 7340435"/>
                              <a:gd name="connsiteY1770" fmla="*/ 2096639 h 4850679"/>
                              <a:gd name="connsiteX1771" fmla="*/ 484151 w 7340435"/>
                              <a:gd name="connsiteY1771" fmla="*/ 2069093 h 4850679"/>
                              <a:gd name="connsiteX1772" fmla="*/ 2749651 w 7340435"/>
                              <a:gd name="connsiteY1772" fmla="*/ 2067047 h 4850679"/>
                              <a:gd name="connsiteX1773" fmla="*/ 2770360 w 7340435"/>
                              <a:gd name="connsiteY1773" fmla="*/ 2073484 h 4850679"/>
                              <a:gd name="connsiteX1774" fmla="*/ 2773952 w 7340435"/>
                              <a:gd name="connsiteY1774" fmla="*/ 2113405 h 4850679"/>
                              <a:gd name="connsiteX1775" fmla="*/ 2735230 w 7340435"/>
                              <a:gd name="connsiteY1775" fmla="*/ 2160510 h 4850679"/>
                              <a:gd name="connsiteX1776" fmla="*/ 2730039 w 7340435"/>
                              <a:gd name="connsiteY1776" fmla="*/ 2160909 h 4850679"/>
                              <a:gd name="connsiteX1777" fmla="*/ 2683334 w 7340435"/>
                              <a:gd name="connsiteY1777" fmla="*/ 2121788 h 4850679"/>
                              <a:gd name="connsiteX1778" fmla="*/ 2679742 w 7340435"/>
                              <a:gd name="connsiteY1778" fmla="*/ 2081867 h 4850679"/>
                              <a:gd name="connsiteX1779" fmla="*/ 2698902 w 7340435"/>
                              <a:gd name="connsiteY1779" fmla="*/ 2071488 h 4850679"/>
                              <a:gd name="connsiteX1780" fmla="*/ 2719660 w 7340435"/>
                              <a:gd name="connsiteY1780" fmla="*/ 2078274 h 4850679"/>
                              <a:gd name="connsiteX1781" fmla="*/ 2725647 w 7340435"/>
                              <a:gd name="connsiteY1781" fmla="*/ 2083064 h 4850679"/>
                              <a:gd name="connsiteX1782" fmla="*/ 2730438 w 7340435"/>
                              <a:gd name="connsiteY1782" fmla="*/ 2077076 h 4850679"/>
                              <a:gd name="connsiteX1783" fmla="*/ 2749651 w 7340435"/>
                              <a:gd name="connsiteY1783" fmla="*/ 2067047 h 4850679"/>
                              <a:gd name="connsiteX1784" fmla="*/ 480558 w 7340435"/>
                              <a:gd name="connsiteY1784" fmla="*/ 2056319 h 4850679"/>
                              <a:gd name="connsiteX1785" fmla="*/ 457005 w 7340435"/>
                              <a:gd name="connsiteY1785" fmla="*/ 2100631 h 4850679"/>
                              <a:gd name="connsiteX1786" fmla="*/ 501317 w 7340435"/>
                              <a:gd name="connsiteY1786" fmla="*/ 2124184 h 4850679"/>
                              <a:gd name="connsiteX1787" fmla="*/ 524869 w 7340435"/>
                              <a:gd name="connsiteY1787" fmla="*/ 2079872 h 4850679"/>
                              <a:gd name="connsiteX1788" fmla="*/ 480558 w 7340435"/>
                              <a:gd name="connsiteY1788" fmla="*/ 2056319 h 4850679"/>
                              <a:gd name="connsiteX1789" fmla="*/ 495235 w 7340435"/>
                              <a:gd name="connsiteY1789" fmla="*/ 2046595 h 4850679"/>
                              <a:gd name="connsiteX1790" fmla="*/ 532454 w 7340435"/>
                              <a:gd name="connsiteY1790" fmla="*/ 2077078 h 4850679"/>
                              <a:gd name="connsiteX1791" fmla="*/ 503712 w 7340435"/>
                              <a:gd name="connsiteY1791" fmla="*/ 2131369 h 4850679"/>
                              <a:gd name="connsiteX1792" fmla="*/ 449421 w 7340435"/>
                              <a:gd name="connsiteY1792" fmla="*/ 2102627 h 4850679"/>
                              <a:gd name="connsiteX1793" fmla="*/ 478163 w 7340435"/>
                              <a:gd name="connsiteY1793" fmla="*/ 2048335 h 4850679"/>
                              <a:gd name="connsiteX1794" fmla="*/ 495235 w 7340435"/>
                              <a:gd name="connsiteY1794" fmla="*/ 2046595 h 4850679"/>
                              <a:gd name="connsiteX1795" fmla="*/ 4280516 w 7340435"/>
                              <a:gd name="connsiteY1795" fmla="*/ 1995641 h 4850679"/>
                              <a:gd name="connsiteX1796" fmla="*/ 4271334 w 7340435"/>
                              <a:gd name="connsiteY1796" fmla="*/ 2013206 h 4850679"/>
                              <a:gd name="connsiteX1797" fmla="*/ 4288899 w 7340435"/>
                              <a:gd name="connsiteY1797" fmla="*/ 2022388 h 4850679"/>
                              <a:gd name="connsiteX1798" fmla="*/ 4298081 w 7340435"/>
                              <a:gd name="connsiteY1798" fmla="*/ 2004823 h 4850679"/>
                              <a:gd name="connsiteX1799" fmla="*/ 4280516 w 7340435"/>
                              <a:gd name="connsiteY1799" fmla="*/ 1995641 h 4850679"/>
                              <a:gd name="connsiteX1800" fmla="*/ 4277722 w 7340435"/>
                              <a:gd name="connsiteY1800" fmla="*/ 1988056 h 4850679"/>
                              <a:gd name="connsiteX1801" fmla="*/ 4305267 w 7340435"/>
                              <a:gd name="connsiteY1801" fmla="*/ 2002428 h 4850679"/>
                              <a:gd name="connsiteX1802" fmla="*/ 4290895 w 7340435"/>
                              <a:gd name="connsiteY1802" fmla="*/ 2029973 h 4850679"/>
                              <a:gd name="connsiteX1803" fmla="*/ 4263350 w 7340435"/>
                              <a:gd name="connsiteY1803" fmla="*/ 2015602 h 4850679"/>
                              <a:gd name="connsiteX1804" fmla="*/ 4277722 w 7340435"/>
                              <a:gd name="connsiteY1804" fmla="*/ 1988056 h 4850679"/>
                              <a:gd name="connsiteX1805" fmla="*/ 4274129 w 7340435"/>
                              <a:gd name="connsiteY1805" fmla="*/ 1975281 h 4850679"/>
                              <a:gd name="connsiteX1806" fmla="*/ 4250575 w 7340435"/>
                              <a:gd name="connsiteY1806" fmla="*/ 2019593 h 4850679"/>
                              <a:gd name="connsiteX1807" fmla="*/ 4294887 w 7340435"/>
                              <a:gd name="connsiteY1807" fmla="*/ 2043145 h 4850679"/>
                              <a:gd name="connsiteX1808" fmla="*/ 4318440 w 7340435"/>
                              <a:gd name="connsiteY1808" fmla="*/ 1998834 h 4850679"/>
                              <a:gd name="connsiteX1809" fmla="*/ 4274129 w 7340435"/>
                              <a:gd name="connsiteY1809" fmla="*/ 1975281 h 4850679"/>
                              <a:gd name="connsiteX1810" fmla="*/ 4288806 w 7340435"/>
                              <a:gd name="connsiteY1810" fmla="*/ 1965557 h 4850679"/>
                              <a:gd name="connsiteX1811" fmla="*/ 4326025 w 7340435"/>
                              <a:gd name="connsiteY1811" fmla="*/ 1996040 h 4850679"/>
                              <a:gd name="connsiteX1812" fmla="*/ 4297283 w 7340435"/>
                              <a:gd name="connsiteY1812" fmla="*/ 2050331 h 4850679"/>
                              <a:gd name="connsiteX1813" fmla="*/ 4242991 w 7340435"/>
                              <a:gd name="connsiteY1813" fmla="*/ 2021589 h 4850679"/>
                              <a:gd name="connsiteX1814" fmla="*/ 4271734 w 7340435"/>
                              <a:gd name="connsiteY1814" fmla="*/ 1967297 h 4850679"/>
                              <a:gd name="connsiteX1815" fmla="*/ 4288806 w 7340435"/>
                              <a:gd name="connsiteY1815" fmla="*/ 1965557 h 4850679"/>
                              <a:gd name="connsiteX1816" fmla="*/ 2077355 w 7340435"/>
                              <a:gd name="connsiteY1816" fmla="*/ 1950132 h 4850679"/>
                              <a:gd name="connsiteX1817" fmla="*/ 2069769 w 7340435"/>
                              <a:gd name="connsiteY1817" fmla="*/ 1954124 h 4850679"/>
                              <a:gd name="connsiteX1818" fmla="*/ 2068572 w 7340435"/>
                              <a:gd name="connsiteY1818" fmla="*/ 1955322 h 4850679"/>
                              <a:gd name="connsiteX1819" fmla="*/ 2066975 w 7340435"/>
                              <a:gd name="connsiteY1819" fmla="*/ 1954524 h 4850679"/>
                              <a:gd name="connsiteX1820" fmla="*/ 2058991 w 7340435"/>
                              <a:gd name="connsiteY1820" fmla="*/ 1952527 h 4850679"/>
                              <a:gd name="connsiteX1821" fmla="*/ 2053003 w 7340435"/>
                              <a:gd name="connsiteY1821" fmla="*/ 1956520 h 4850679"/>
                              <a:gd name="connsiteX1822" fmla="*/ 2052604 w 7340435"/>
                              <a:gd name="connsiteY1822" fmla="*/ 1965302 h 4850679"/>
                              <a:gd name="connsiteX1823" fmla="*/ 2070968 w 7340435"/>
                              <a:gd name="connsiteY1823" fmla="*/ 1981270 h 4850679"/>
                              <a:gd name="connsiteX1824" fmla="*/ 2073363 w 7340435"/>
                              <a:gd name="connsiteY1824" fmla="*/ 1980871 h 4850679"/>
                              <a:gd name="connsiteX1825" fmla="*/ 2086936 w 7340435"/>
                              <a:gd name="connsiteY1825" fmla="*/ 1961310 h 4850679"/>
                              <a:gd name="connsiteX1826" fmla="*/ 2084141 w 7340435"/>
                              <a:gd name="connsiteY1826" fmla="*/ 1952527 h 4850679"/>
                              <a:gd name="connsiteX1827" fmla="*/ 2077355 w 7340435"/>
                              <a:gd name="connsiteY1827" fmla="*/ 1950132 h 4850679"/>
                              <a:gd name="connsiteX1828" fmla="*/ 2076955 w 7340435"/>
                              <a:gd name="connsiteY1828" fmla="*/ 1945741 h 4850679"/>
                              <a:gd name="connsiteX1829" fmla="*/ 2087335 w 7340435"/>
                              <a:gd name="connsiteY1829" fmla="*/ 1949333 h 4850679"/>
                              <a:gd name="connsiteX1830" fmla="*/ 2091327 w 7340435"/>
                              <a:gd name="connsiteY1830" fmla="*/ 1961310 h 4850679"/>
                              <a:gd name="connsiteX1831" fmla="*/ 2084541 w 7340435"/>
                              <a:gd name="connsiteY1831" fmla="*/ 1975282 h 4850679"/>
                              <a:gd name="connsiteX1832" fmla="*/ 2075757 w 7340435"/>
                              <a:gd name="connsiteY1832" fmla="*/ 1984065 h 4850679"/>
                              <a:gd name="connsiteX1833" fmla="*/ 2072564 w 7340435"/>
                              <a:gd name="connsiteY1833" fmla="*/ 1985662 h 4850679"/>
                              <a:gd name="connsiteX1834" fmla="*/ 2068972 w 7340435"/>
                              <a:gd name="connsiteY1834" fmla="*/ 1985262 h 4850679"/>
                              <a:gd name="connsiteX1835" fmla="*/ 2048612 w 7340435"/>
                              <a:gd name="connsiteY1835" fmla="*/ 1967298 h 4850679"/>
                              <a:gd name="connsiteX1836" fmla="*/ 2049409 w 7340435"/>
                              <a:gd name="connsiteY1836" fmla="*/ 1954524 h 4850679"/>
                              <a:gd name="connsiteX1837" fmla="*/ 2058592 w 7340435"/>
                              <a:gd name="connsiteY1837" fmla="*/ 1948136 h 4850679"/>
                              <a:gd name="connsiteX1838" fmla="*/ 2068173 w 7340435"/>
                              <a:gd name="connsiteY1838" fmla="*/ 1950132 h 4850679"/>
                              <a:gd name="connsiteX1839" fmla="*/ 2076955 w 7340435"/>
                              <a:gd name="connsiteY1839" fmla="*/ 1945741 h 4850679"/>
                              <a:gd name="connsiteX1840" fmla="*/ 6528354 w 7340435"/>
                              <a:gd name="connsiteY1840" fmla="*/ 1940451 h 4850679"/>
                              <a:gd name="connsiteX1841" fmla="*/ 6514033 w 7340435"/>
                              <a:gd name="connsiteY1841" fmla="*/ 1948136 h 4850679"/>
                              <a:gd name="connsiteX1842" fmla="*/ 6506847 w 7340435"/>
                              <a:gd name="connsiteY1842" fmla="*/ 1956919 h 4850679"/>
                              <a:gd name="connsiteX1843" fmla="*/ 6501658 w 7340435"/>
                              <a:gd name="connsiteY1843" fmla="*/ 1957318 h 4850679"/>
                              <a:gd name="connsiteX1844" fmla="*/ 6492875 w 7340435"/>
                              <a:gd name="connsiteY1844" fmla="*/ 1950132 h 4850679"/>
                              <a:gd name="connsiteX1845" fmla="*/ 6477307 w 7340435"/>
                              <a:gd name="connsiteY1845" fmla="*/ 1945341 h 4850679"/>
                              <a:gd name="connsiteX1846" fmla="*/ 6463334 w 7340435"/>
                              <a:gd name="connsiteY1846" fmla="*/ 1952926 h 4850679"/>
                              <a:gd name="connsiteX1847" fmla="*/ 6466128 w 7340435"/>
                              <a:gd name="connsiteY1847" fmla="*/ 1982867 h 4850679"/>
                              <a:gd name="connsiteX1848" fmla="*/ 6510041 w 7340435"/>
                              <a:gd name="connsiteY1848" fmla="*/ 2019593 h 4850679"/>
                              <a:gd name="connsiteX1849" fmla="*/ 6546368 w 7340435"/>
                              <a:gd name="connsiteY1849" fmla="*/ 1975282 h 4850679"/>
                              <a:gd name="connsiteX1850" fmla="*/ 6543573 w 7340435"/>
                              <a:gd name="connsiteY1850" fmla="*/ 1945341 h 4850679"/>
                              <a:gd name="connsiteX1851" fmla="*/ 6528354 w 7340435"/>
                              <a:gd name="connsiteY1851" fmla="*/ 1940451 h 4850679"/>
                              <a:gd name="connsiteX1852" fmla="*/ 6527257 w 7340435"/>
                              <a:gd name="connsiteY1852" fmla="*/ 1933715 h 4850679"/>
                              <a:gd name="connsiteX1853" fmla="*/ 6547965 w 7340435"/>
                              <a:gd name="connsiteY1853" fmla="*/ 1940152 h 4850679"/>
                              <a:gd name="connsiteX1854" fmla="*/ 6551557 w 7340435"/>
                              <a:gd name="connsiteY1854" fmla="*/ 1980072 h 4850679"/>
                              <a:gd name="connsiteX1855" fmla="*/ 6512835 w 7340435"/>
                              <a:gd name="connsiteY1855" fmla="*/ 2027178 h 4850679"/>
                              <a:gd name="connsiteX1856" fmla="*/ 6507646 w 7340435"/>
                              <a:gd name="connsiteY1856" fmla="*/ 2027577 h 4850679"/>
                              <a:gd name="connsiteX1857" fmla="*/ 6460938 w 7340435"/>
                              <a:gd name="connsiteY1857" fmla="*/ 1988456 h 4850679"/>
                              <a:gd name="connsiteX1858" fmla="*/ 6457346 w 7340435"/>
                              <a:gd name="connsiteY1858" fmla="*/ 1948535 h 4850679"/>
                              <a:gd name="connsiteX1859" fmla="*/ 6476507 w 7340435"/>
                              <a:gd name="connsiteY1859" fmla="*/ 1938156 h 4850679"/>
                              <a:gd name="connsiteX1860" fmla="*/ 6497266 w 7340435"/>
                              <a:gd name="connsiteY1860" fmla="*/ 1944942 h 4850679"/>
                              <a:gd name="connsiteX1861" fmla="*/ 6503254 w 7340435"/>
                              <a:gd name="connsiteY1861" fmla="*/ 1949732 h 4850679"/>
                              <a:gd name="connsiteX1862" fmla="*/ 6508045 w 7340435"/>
                              <a:gd name="connsiteY1862" fmla="*/ 1943744 h 4850679"/>
                              <a:gd name="connsiteX1863" fmla="*/ 6527257 w 7340435"/>
                              <a:gd name="connsiteY1863" fmla="*/ 1933715 h 4850679"/>
                              <a:gd name="connsiteX1864" fmla="*/ 1110348 w 7340435"/>
                              <a:gd name="connsiteY1864" fmla="*/ 1880123 h 4850679"/>
                              <a:gd name="connsiteX1865" fmla="*/ 1136846 w 7340435"/>
                              <a:gd name="connsiteY1865" fmla="*/ 1899035 h 4850679"/>
                              <a:gd name="connsiteX1866" fmla="*/ 1131257 w 7340435"/>
                              <a:gd name="connsiteY1866" fmla="*/ 1902628 h 4850679"/>
                              <a:gd name="connsiteX1867" fmla="*/ 1081754 w 7340435"/>
                              <a:gd name="connsiteY1867" fmla="*/ 1891051 h 4850679"/>
                              <a:gd name="connsiteX1868" fmla="*/ 1070177 w 7340435"/>
                              <a:gd name="connsiteY1868" fmla="*/ 1940552 h 4850679"/>
                              <a:gd name="connsiteX1869" fmla="*/ 1064589 w 7340435"/>
                              <a:gd name="connsiteY1869" fmla="*/ 1944145 h 4850679"/>
                              <a:gd name="connsiteX1870" fmla="*/ 1078161 w 7340435"/>
                              <a:gd name="connsiteY1870" fmla="*/ 1885462 h 4850679"/>
                              <a:gd name="connsiteX1871" fmla="*/ 1110348 w 7340435"/>
                              <a:gd name="connsiteY1871" fmla="*/ 1880123 h 4850679"/>
                              <a:gd name="connsiteX1872" fmla="*/ 5871323 w 7340435"/>
                              <a:gd name="connsiteY1872" fmla="*/ 1868695 h 4850679"/>
                              <a:gd name="connsiteX1873" fmla="*/ 5863738 w 7340435"/>
                              <a:gd name="connsiteY1873" fmla="*/ 1872687 h 4850679"/>
                              <a:gd name="connsiteX1874" fmla="*/ 5862541 w 7340435"/>
                              <a:gd name="connsiteY1874" fmla="*/ 1873885 h 4850679"/>
                              <a:gd name="connsiteX1875" fmla="*/ 5860944 w 7340435"/>
                              <a:gd name="connsiteY1875" fmla="*/ 1873087 h 4850679"/>
                              <a:gd name="connsiteX1876" fmla="*/ 5852960 w 7340435"/>
                              <a:gd name="connsiteY1876" fmla="*/ 1871090 h 4850679"/>
                              <a:gd name="connsiteX1877" fmla="*/ 5846971 w 7340435"/>
                              <a:gd name="connsiteY1877" fmla="*/ 1875083 h 4850679"/>
                              <a:gd name="connsiteX1878" fmla="*/ 5846572 w 7340435"/>
                              <a:gd name="connsiteY1878" fmla="*/ 1883865 h 4850679"/>
                              <a:gd name="connsiteX1879" fmla="*/ 5864936 w 7340435"/>
                              <a:gd name="connsiteY1879" fmla="*/ 1899833 h 4850679"/>
                              <a:gd name="connsiteX1880" fmla="*/ 5867331 w 7340435"/>
                              <a:gd name="connsiteY1880" fmla="*/ 1899434 h 4850679"/>
                              <a:gd name="connsiteX1881" fmla="*/ 5880904 w 7340435"/>
                              <a:gd name="connsiteY1881" fmla="*/ 1879873 h 4850679"/>
                              <a:gd name="connsiteX1882" fmla="*/ 5878110 w 7340435"/>
                              <a:gd name="connsiteY1882" fmla="*/ 1871090 h 4850679"/>
                              <a:gd name="connsiteX1883" fmla="*/ 5871323 w 7340435"/>
                              <a:gd name="connsiteY1883" fmla="*/ 1868695 h 4850679"/>
                              <a:gd name="connsiteX1884" fmla="*/ 5870924 w 7340435"/>
                              <a:gd name="connsiteY1884" fmla="*/ 1864304 h 4850679"/>
                              <a:gd name="connsiteX1885" fmla="*/ 5881303 w 7340435"/>
                              <a:gd name="connsiteY1885" fmla="*/ 1867897 h 4850679"/>
                              <a:gd name="connsiteX1886" fmla="*/ 5885295 w 7340435"/>
                              <a:gd name="connsiteY1886" fmla="*/ 1879873 h 4850679"/>
                              <a:gd name="connsiteX1887" fmla="*/ 5878509 w 7340435"/>
                              <a:gd name="connsiteY1887" fmla="*/ 1893845 h 4850679"/>
                              <a:gd name="connsiteX1888" fmla="*/ 5869726 w 7340435"/>
                              <a:gd name="connsiteY1888" fmla="*/ 1902628 h 4850679"/>
                              <a:gd name="connsiteX1889" fmla="*/ 5866533 w 7340435"/>
                              <a:gd name="connsiteY1889" fmla="*/ 1904224 h 4850679"/>
                              <a:gd name="connsiteX1890" fmla="*/ 5862940 w 7340435"/>
                              <a:gd name="connsiteY1890" fmla="*/ 1903825 h 4850679"/>
                              <a:gd name="connsiteX1891" fmla="*/ 5842580 w 7340435"/>
                              <a:gd name="connsiteY1891" fmla="*/ 1885861 h 4850679"/>
                              <a:gd name="connsiteX1892" fmla="*/ 5843378 w 7340435"/>
                              <a:gd name="connsiteY1892" fmla="*/ 1873087 h 4850679"/>
                              <a:gd name="connsiteX1893" fmla="*/ 5852561 w 7340435"/>
                              <a:gd name="connsiteY1893" fmla="*/ 1866699 h 4850679"/>
                              <a:gd name="connsiteX1894" fmla="*/ 5862142 w 7340435"/>
                              <a:gd name="connsiteY1894" fmla="*/ 1868695 h 4850679"/>
                              <a:gd name="connsiteX1895" fmla="*/ 5870924 w 7340435"/>
                              <a:gd name="connsiteY1895" fmla="*/ 1864304 h 4850679"/>
                              <a:gd name="connsiteX1896" fmla="*/ 1365982 w 7340435"/>
                              <a:gd name="connsiteY1896" fmla="*/ 1806021 h 4850679"/>
                              <a:gd name="connsiteX1897" fmla="*/ 1356802 w 7340435"/>
                              <a:gd name="connsiteY1897" fmla="*/ 1823586 h 4850679"/>
                              <a:gd name="connsiteX1898" fmla="*/ 1374367 w 7340435"/>
                              <a:gd name="connsiteY1898" fmla="*/ 1832768 h 4850679"/>
                              <a:gd name="connsiteX1899" fmla="*/ 1383548 w 7340435"/>
                              <a:gd name="connsiteY1899" fmla="*/ 1815203 h 4850679"/>
                              <a:gd name="connsiteX1900" fmla="*/ 1365982 w 7340435"/>
                              <a:gd name="connsiteY1900" fmla="*/ 1806021 h 4850679"/>
                              <a:gd name="connsiteX1901" fmla="*/ 3630180 w 7340435"/>
                              <a:gd name="connsiteY1901" fmla="*/ 1803126 h 4850679"/>
                              <a:gd name="connsiteX1902" fmla="*/ 3615859 w 7340435"/>
                              <a:gd name="connsiteY1902" fmla="*/ 1810811 h 4850679"/>
                              <a:gd name="connsiteX1903" fmla="*/ 3608674 w 7340435"/>
                              <a:gd name="connsiteY1903" fmla="*/ 1819594 h 4850679"/>
                              <a:gd name="connsiteX1904" fmla="*/ 3603485 w 7340435"/>
                              <a:gd name="connsiteY1904" fmla="*/ 1819993 h 4850679"/>
                              <a:gd name="connsiteX1905" fmla="*/ 3594699 w 7340435"/>
                              <a:gd name="connsiteY1905" fmla="*/ 1812807 h 4850679"/>
                              <a:gd name="connsiteX1906" fmla="*/ 3579132 w 7340435"/>
                              <a:gd name="connsiteY1906" fmla="*/ 1808016 h 4850679"/>
                              <a:gd name="connsiteX1907" fmla="*/ 3565160 w 7340435"/>
                              <a:gd name="connsiteY1907" fmla="*/ 1815601 h 4850679"/>
                              <a:gd name="connsiteX1908" fmla="*/ 3567956 w 7340435"/>
                              <a:gd name="connsiteY1908" fmla="*/ 1845542 h 4850679"/>
                              <a:gd name="connsiteX1909" fmla="*/ 3611869 w 7340435"/>
                              <a:gd name="connsiteY1909" fmla="*/ 1882268 h 4850679"/>
                              <a:gd name="connsiteX1910" fmla="*/ 3648195 w 7340435"/>
                              <a:gd name="connsiteY1910" fmla="*/ 1837957 h 4850679"/>
                              <a:gd name="connsiteX1911" fmla="*/ 3645402 w 7340435"/>
                              <a:gd name="connsiteY1911" fmla="*/ 1808016 h 4850679"/>
                              <a:gd name="connsiteX1912" fmla="*/ 3630180 w 7340435"/>
                              <a:gd name="connsiteY1912" fmla="*/ 1803126 h 4850679"/>
                              <a:gd name="connsiteX1913" fmla="*/ 4903915 w 7340435"/>
                              <a:gd name="connsiteY1913" fmla="*/ 1798685 h 4850679"/>
                              <a:gd name="connsiteX1914" fmla="*/ 4930412 w 7340435"/>
                              <a:gd name="connsiteY1914" fmla="*/ 1817598 h 4850679"/>
                              <a:gd name="connsiteX1915" fmla="*/ 4924823 w 7340435"/>
                              <a:gd name="connsiteY1915" fmla="*/ 1821191 h 4850679"/>
                              <a:gd name="connsiteX1916" fmla="*/ 4875322 w 7340435"/>
                              <a:gd name="connsiteY1916" fmla="*/ 1809613 h 4850679"/>
                              <a:gd name="connsiteX1917" fmla="*/ 4863744 w 7340435"/>
                              <a:gd name="connsiteY1917" fmla="*/ 1859115 h 4850679"/>
                              <a:gd name="connsiteX1918" fmla="*/ 4858156 w 7340435"/>
                              <a:gd name="connsiteY1918" fmla="*/ 1862708 h 4850679"/>
                              <a:gd name="connsiteX1919" fmla="*/ 4871729 w 7340435"/>
                              <a:gd name="connsiteY1919" fmla="*/ 1804025 h 4850679"/>
                              <a:gd name="connsiteX1920" fmla="*/ 4903915 w 7340435"/>
                              <a:gd name="connsiteY1920" fmla="*/ 1798685 h 4850679"/>
                              <a:gd name="connsiteX1921" fmla="*/ 1363587 w 7340435"/>
                              <a:gd name="connsiteY1921" fmla="*/ 1798436 h 4850679"/>
                              <a:gd name="connsiteX1922" fmla="*/ 1391132 w 7340435"/>
                              <a:gd name="connsiteY1922" fmla="*/ 1812808 h 4850679"/>
                              <a:gd name="connsiteX1923" fmla="*/ 1376762 w 7340435"/>
                              <a:gd name="connsiteY1923" fmla="*/ 1840353 h 4850679"/>
                              <a:gd name="connsiteX1924" fmla="*/ 1349215 w 7340435"/>
                              <a:gd name="connsiteY1924" fmla="*/ 1825982 h 4850679"/>
                              <a:gd name="connsiteX1925" fmla="*/ 1363587 w 7340435"/>
                              <a:gd name="connsiteY1925" fmla="*/ 1798436 h 4850679"/>
                              <a:gd name="connsiteX1926" fmla="*/ 3629083 w 7340435"/>
                              <a:gd name="connsiteY1926" fmla="*/ 1796390 h 4850679"/>
                              <a:gd name="connsiteX1927" fmla="*/ 3649791 w 7340435"/>
                              <a:gd name="connsiteY1927" fmla="*/ 1802827 h 4850679"/>
                              <a:gd name="connsiteX1928" fmla="*/ 3653385 w 7340435"/>
                              <a:gd name="connsiteY1928" fmla="*/ 1842748 h 4850679"/>
                              <a:gd name="connsiteX1929" fmla="*/ 3614662 w 7340435"/>
                              <a:gd name="connsiteY1929" fmla="*/ 1889853 h 4850679"/>
                              <a:gd name="connsiteX1930" fmla="*/ 3609471 w 7340435"/>
                              <a:gd name="connsiteY1930" fmla="*/ 1890252 h 4850679"/>
                              <a:gd name="connsiteX1931" fmla="*/ 3562763 w 7340435"/>
                              <a:gd name="connsiteY1931" fmla="*/ 1851131 h 4850679"/>
                              <a:gd name="connsiteX1932" fmla="*/ 3559171 w 7340435"/>
                              <a:gd name="connsiteY1932" fmla="*/ 1811210 h 4850679"/>
                              <a:gd name="connsiteX1933" fmla="*/ 3578332 w 7340435"/>
                              <a:gd name="connsiteY1933" fmla="*/ 1800831 h 4850679"/>
                              <a:gd name="connsiteX1934" fmla="*/ 3599093 w 7340435"/>
                              <a:gd name="connsiteY1934" fmla="*/ 1807617 h 4850679"/>
                              <a:gd name="connsiteX1935" fmla="*/ 3605083 w 7340435"/>
                              <a:gd name="connsiteY1935" fmla="*/ 1812407 h 4850679"/>
                              <a:gd name="connsiteX1936" fmla="*/ 3609871 w 7340435"/>
                              <a:gd name="connsiteY1936" fmla="*/ 1806419 h 4850679"/>
                              <a:gd name="connsiteX1937" fmla="*/ 3629083 w 7340435"/>
                              <a:gd name="connsiteY1937" fmla="*/ 1796390 h 4850679"/>
                              <a:gd name="connsiteX1938" fmla="*/ 1359995 w 7340435"/>
                              <a:gd name="connsiteY1938" fmla="*/ 1785662 h 4850679"/>
                              <a:gd name="connsiteX1939" fmla="*/ 1336441 w 7340435"/>
                              <a:gd name="connsiteY1939" fmla="*/ 1829974 h 4850679"/>
                              <a:gd name="connsiteX1940" fmla="*/ 1380755 w 7340435"/>
                              <a:gd name="connsiteY1940" fmla="*/ 1853526 h 4850679"/>
                              <a:gd name="connsiteX1941" fmla="*/ 1404307 w 7340435"/>
                              <a:gd name="connsiteY1941" fmla="*/ 1809215 h 4850679"/>
                              <a:gd name="connsiteX1942" fmla="*/ 1359995 w 7340435"/>
                              <a:gd name="connsiteY1942" fmla="*/ 1785662 h 4850679"/>
                              <a:gd name="connsiteX1943" fmla="*/ 1374674 w 7340435"/>
                              <a:gd name="connsiteY1943" fmla="*/ 1775938 h 4850679"/>
                              <a:gd name="connsiteX1944" fmla="*/ 1411892 w 7340435"/>
                              <a:gd name="connsiteY1944" fmla="*/ 1806421 h 4850679"/>
                              <a:gd name="connsiteX1945" fmla="*/ 1383150 w 7340435"/>
                              <a:gd name="connsiteY1945" fmla="*/ 1860712 h 4850679"/>
                              <a:gd name="connsiteX1946" fmla="*/ 1328857 w 7340435"/>
                              <a:gd name="connsiteY1946" fmla="*/ 1831970 h 4850679"/>
                              <a:gd name="connsiteX1947" fmla="*/ 1357600 w 7340435"/>
                              <a:gd name="connsiteY1947" fmla="*/ 1777678 h 4850679"/>
                              <a:gd name="connsiteX1948" fmla="*/ 1374674 w 7340435"/>
                              <a:gd name="connsiteY1948" fmla="*/ 1775938 h 4850679"/>
                              <a:gd name="connsiteX1949" fmla="*/ 5159951 w 7340435"/>
                              <a:gd name="connsiteY1949" fmla="*/ 1724585 h 4850679"/>
                              <a:gd name="connsiteX1950" fmla="*/ 5150768 w 7340435"/>
                              <a:gd name="connsiteY1950" fmla="*/ 1742150 h 4850679"/>
                              <a:gd name="connsiteX1951" fmla="*/ 5168334 w 7340435"/>
                              <a:gd name="connsiteY1951" fmla="*/ 1751332 h 4850679"/>
                              <a:gd name="connsiteX1952" fmla="*/ 5177515 w 7340435"/>
                              <a:gd name="connsiteY1952" fmla="*/ 1733767 h 4850679"/>
                              <a:gd name="connsiteX1953" fmla="*/ 5159951 w 7340435"/>
                              <a:gd name="connsiteY1953" fmla="*/ 1724585 h 4850679"/>
                              <a:gd name="connsiteX1954" fmla="*/ 5157156 w 7340435"/>
                              <a:gd name="connsiteY1954" fmla="*/ 1717000 h 4850679"/>
                              <a:gd name="connsiteX1955" fmla="*/ 5184701 w 7340435"/>
                              <a:gd name="connsiteY1955" fmla="*/ 1731372 h 4850679"/>
                              <a:gd name="connsiteX1956" fmla="*/ 5170330 w 7340435"/>
                              <a:gd name="connsiteY1956" fmla="*/ 1758917 h 4850679"/>
                              <a:gd name="connsiteX1957" fmla="*/ 5142784 w 7340435"/>
                              <a:gd name="connsiteY1957" fmla="*/ 1744545 h 4850679"/>
                              <a:gd name="connsiteX1958" fmla="*/ 5157156 w 7340435"/>
                              <a:gd name="connsiteY1958" fmla="*/ 1717000 h 4850679"/>
                              <a:gd name="connsiteX1959" fmla="*/ 5153563 w 7340435"/>
                              <a:gd name="connsiteY1959" fmla="*/ 1704225 h 4850679"/>
                              <a:gd name="connsiteX1960" fmla="*/ 5130010 w 7340435"/>
                              <a:gd name="connsiteY1960" fmla="*/ 1748537 h 4850679"/>
                              <a:gd name="connsiteX1961" fmla="*/ 5174322 w 7340435"/>
                              <a:gd name="connsiteY1961" fmla="*/ 1772089 h 4850679"/>
                              <a:gd name="connsiteX1962" fmla="*/ 5197874 w 7340435"/>
                              <a:gd name="connsiteY1962" fmla="*/ 1727778 h 4850679"/>
                              <a:gd name="connsiteX1963" fmla="*/ 5153563 w 7340435"/>
                              <a:gd name="connsiteY1963" fmla="*/ 1704225 h 4850679"/>
                              <a:gd name="connsiteX1964" fmla="*/ 5168240 w 7340435"/>
                              <a:gd name="connsiteY1964" fmla="*/ 1694501 h 4850679"/>
                              <a:gd name="connsiteX1965" fmla="*/ 5205459 w 7340435"/>
                              <a:gd name="connsiteY1965" fmla="*/ 1724984 h 4850679"/>
                              <a:gd name="connsiteX1966" fmla="*/ 5176717 w 7340435"/>
                              <a:gd name="connsiteY1966" fmla="*/ 1779275 h 4850679"/>
                              <a:gd name="connsiteX1967" fmla="*/ 5122425 w 7340435"/>
                              <a:gd name="connsiteY1967" fmla="*/ 1750533 h 4850679"/>
                              <a:gd name="connsiteX1968" fmla="*/ 5151168 w 7340435"/>
                              <a:gd name="connsiteY1968" fmla="*/ 1696241 h 4850679"/>
                              <a:gd name="connsiteX1969" fmla="*/ 5168240 w 7340435"/>
                              <a:gd name="connsiteY1969" fmla="*/ 1694501 h 4850679"/>
                              <a:gd name="connsiteX1970" fmla="*/ 2956791 w 7340435"/>
                              <a:gd name="connsiteY1970" fmla="*/ 1679076 h 4850679"/>
                              <a:gd name="connsiteX1971" fmla="*/ 2949206 w 7340435"/>
                              <a:gd name="connsiteY1971" fmla="*/ 1683068 h 4850679"/>
                              <a:gd name="connsiteX1972" fmla="*/ 2948007 w 7340435"/>
                              <a:gd name="connsiteY1972" fmla="*/ 1684266 h 4850679"/>
                              <a:gd name="connsiteX1973" fmla="*/ 2946411 w 7340435"/>
                              <a:gd name="connsiteY1973" fmla="*/ 1683468 h 4850679"/>
                              <a:gd name="connsiteX1974" fmla="*/ 2938427 w 7340435"/>
                              <a:gd name="connsiteY1974" fmla="*/ 1681471 h 4850679"/>
                              <a:gd name="connsiteX1975" fmla="*/ 2932442 w 7340435"/>
                              <a:gd name="connsiteY1975" fmla="*/ 1685464 h 4850679"/>
                              <a:gd name="connsiteX1976" fmla="*/ 2932042 w 7340435"/>
                              <a:gd name="connsiteY1976" fmla="*/ 1694246 h 4850679"/>
                              <a:gd name="connsiteX1977" fmla="*/ 2950404 w 7340435"/>
                              <a:gd name="connsiteY1977" fmla="*/ 1710214 h 4850679"/>
                              <a:gd name="connsiteX1978" fmla="*/ 2952799 w 7340435"/>
                              <a:gd name="connsiteY1978" fmla="*/ 1709815 h 4850679"/>
                              <a:gd name="connsiteX1979" fmla="*/ 2966371 w 7340435"/>
                              <a:gd name="connsiteY1979" fmla="*/ 1690254 h 4850679"/>
                              <a:gd name="connsiteX1980" fmla="*/ 2963576 w 7340435"/>
                              <a:gd name="connsiteY1980" fmla="*/ 1681471 h 4850679"/>
                              <a:gd name="connsiteX1981" fmla="*/ 2956791 w 7340435"/>
                              <a:gd name="connsiteY1981" fmla="*/ 1679076 h 4850679"/>
                              <a:gd name="connsiteX1982" fmla="*/ 2956393 w 7340435"/>
                              <a:gd name="connsiteY1982" fmla="*/ 1674685 h 4850679"/>
                              <a:gd name="connsiteX1983" fmla="*/ 2966773 w 7340435"/>
                              <a:gd name="connsiteY1983" fmla="*/ 1678278 h 4850679"/>
                              <a:gd name="connsiteX1984" fmla="*/ 2970761 w 7340435"/>
                              <a:gd name="connsiteY1984" fmla="*/ 1690254 h 4850679"/>
                              <a:gd name="connsiteX1985" fmla="*/ 2963977 w 7340435"/>
                              <a:gd name="connsiteY1985" fmla="*/ 1704226 h 4850679"/>
                              <a:gd name="connsiteX1986" fmla="*/ 2955195 w 7340435"/>
                              <a:gd name="connsiteY1986" fmla="*/ 1713009 h 4850679"/>
                              <a:gd name="connsiteX1987" fmla="*/ 2951999 w 7340435"/>
                              <a:gd name="connsiteY1987" fmla="*/ 1714605 h 4850679"/>
                              <a:gd name="connsiteX1988" fmla="*/ 2948408 w 7340435"/>
                              <a:gd name="connsiteY1988" fmla="*/ 1714206 h 4850679"/>
                              <a:gd name="connsiteX1989" fmla="*/ 2928049 w 7340435"/>
                              <a:gd name="connsiteY1989" fmla="*/ 1696242 h 4850679"/>
                              <a:gd name="connsiteX1990" fmla="*/ 2928846 w 7340435"/>
                              <a:gd name="connsiteY1990" fmla="*/ 1683468 h 4850679"/>
                              <a:gd name="connsiteX1991" fmla="*/ 2938028 w 7340435"/>
                              <a:gd name="connsiteY1991" fmla="*/ 1677080 h 4850679"/>
                              <a:gd name="connsiteX1992" fmla="*/ 2947608 w 7340435"/>
                              <a:gd name="connsiteY1992" fmla="*/ 1679076 h 4850679"/>
                              <a:gd name="connsiteX1993" fmla="*/ 2956393 w 7340435"/>
                              <a:gd name="connsiteY1993" fmla="*/ 1674685 h 4850679"/>
                              <a:gd name="connsiteX1994" fmla="*/ 688490 w 7340435"/>
                              <a:gd name="connsiteY1994" fmla="*/ 1630273 h 4850679"/>
                              <a:gd name="connsiteX1995" fmla="*/ 674169 w 7340435"/>
                              <a:gd name="connsiteY1995" fmla="*/ 1637958 h 4850679"/>
                              <a:gd name="connsiteX1996" fmla="*/ 666982 w 7340435"/>
                              <a:gd name="connsiteY1996" fmla="*/ 1646741 h 4850679"/>
                              <a:gd name="connsiteX1997" fmla="*/ 661794 w 7340435"/>
                              <a:gd name="connsiteY1997" fmla="*/ 1647140 h 4850679"/>
                              <a:gd name="connsiteX1998" fmla="*/ 653010 w 7340435"/>
                              <a:gd name="connsiteY1998" fmla="*/ 1639954 h 4850679"/>
                              <a:gd name="connsiteX1999" fmla="*/ 637442 w 7340435"/>
                              <a:gd name="connsiteY1999" fmla="*/ 1635163 h 4850679"/>
                              <a:gd name="connsiteX2000" fmla="*/ 623470 w 7340435"/>
                              <a:gd name="connsiteY2000" fmla="*/ 1642748 h 4850679"/>
                              <a:gd name="connsiteX2001" fmla="*/ 626264 w 7340435"/>
                              <a:gd name="connsiteY2001" fmla="*/ 1672689 h 4850679"/>
                              <a:gd name="connsiteX2002" fmla="*/ 670177 w 7340435"/>
                              <a:gd name="connsiteY2002" fmla="*/ 1709415 h 4850679"/>
                              <a:gd name="connsiteX2003" fmla="*/ 706504 w 7340435"/>
                              <a:gd name="connsiteY2003" fmla="*/ 1665104 h 4850679"/>
                              <a:gd name="connsiteX2004" fmla="*/ 703710 w 7340435"/>
                              <a:gd name="connsiteY2004" fmla="*/ 1635163 h 4850679"/>
                              <a:gd name="connsiteX2005" fmla="*/ 688490 w 7340435"/>
                              <a:gd name="connsiteY2005" fmla="*/ 1630273 h 4850679"/>
                              <a:gd name="connsiteX2006" fmla="*/ 687392 w 7340435"/>
                              <a:gd name="connsiteY2006" fmla="*/ 1623537 h 4850679"/>
                              <a:gd name="connsiteX2007" fmla="*/ 708101 w 7340435"/>
                              <a:gd name="connsiteY2007" fmla="*/ 1629974 h 4850679"/>
                              <a:gd name="connsiteX2008" fmla="*/ 711694 w 7340435"/>
                              <a:gd name="connsiteY2008" fmla="*/ 1669895 h 4850679"/>
                              <a:gd name="connsiteX2009" fmla="*/ 672971 w 7340435"/>
                              <a:gd name="connsiteY2009" fmla="*/ 1717000 h 4850679"/>
                              <a:gd name="connsiteX2010" fmla="*/ 667782 w 7340435"/>
                              <a:gd name="connsiteY2010" fmla="*/ 1717399 h 4850679"/>
                              <a:gd name="connsiteX2011" fmla="*/ 621074 w 7340435"/>
                              <a:gd name="connsiteY2011" fmla="*/ 1678278 h 4850679"/>
                              <a:gd name="connsiteX2012" fmla="*/ 617482 w 7340435"/>
                              <a:gd name="connsiteY2012" fmla="*/ 1638357 h 4850679"/>
                              <a:gd name="connsiteX2013" fmla="*/ 636643 w 7340435"/>
                              <a:gd name="connsiteY2013" fmla="*/ 1627978 h 4850679"/>
                              <a:gd name="connsiteX2014" fmla="*/ 657402 w 7340435"/>
                              <a:gd name="connsiteY2014" fmla="*/ 1634764 h 4850679"/>
                              <a:gd name="connsiteX2015" fmla="*/ 663390 w 7340435"/>
                              <a:gd name="connsiteY2015" fmla="*/ 1639554 h 4850679"/>
                              <a:gd name="connsiteX2016" fmla="*/ 668181 w 7340435"/>
                              <a:gd name="connsiteY2016" fmla="*/ 1633566 h 4850679"/>
                              <a:gd name="connsiteX2017" fmla="*/ 687392 w 7340435"/>
                              <a:gd name="connsiteY2017" fmla="*/ 1623537 h 4850679"/>
                              <a:gd name="connsiteX2018" fmla="*/ 1989779 w 7340435"/>
                              <a:gd name="connsiteY2018" fmla="*/ 1609067 h 4850679"/>
                              <a:gd name="connsiteX2019" fmla="*/ 2016277 w 7340435"/>
                              <a:gd name="connsiteY2019" fmla="*/ 1627979 h 4850679"/>
                              <a:gd name="connsiteX2020" fmla="*/ 2010688 w 7340435"/>
                              <a:gd name="connsiteY2020" fmla="*/ 1631572 h 4850679"/>
                              <a:gd name="connsiteX2021" fmla="*/ 1961186 w 7340435"/>
                              <a:gd name="connsiteY2021" fmla="*/ 1619994 h 4850679"/>
                              <a:gd name="connsiteX2022" fmla="*/ 1949610 w 7340435"/>
                              <a:gd name="connsiteY2022" fmla="*/ 1669496 h 4850679"/>
                              <a:gd name="connsiteX2023" fmla="*/ 1944021 w 7340435"/>
                              <a:gd name="connsiteY2023" fmla="*/ 1673089 h 4850679"/>
                              <a:gd name="connsiteX2024" fmla="*/ 1957593 w 7340435"/>
                              <a:gd name="connsiteY2024" fmla="*/ 1614406 h 4850679"/>
                              <a:gd name="connsiteX2025" fmla="*/ 1989779 w 7340435"/>
                              <a:gd name="connsiteY2025" fmla="*/ 1609067 h 4850679"/>
                              <a:gd name="connsiteX2026" fmla="*/ 6750758 w 7340435"/>
                              <a:gd name="connsiteY2026" fmla="*/ 1598038 h 4850679"/>
                              <a:gd name="connsiteX2027" fmla="*/ 6743173 w 7340435"/>
                              <a:gd name="connsiteY2027" fmla="*/ 1602030 h 4850679"/>
                              <a:gd name="connsiteX2028" fmla="*/ 6741975 w 7340435"/>
                              <a:gd name="connsiteY2028" fmla="*/ 1603228 h 4850679"/>
                              <a:gd name="connsiteX2029" fmla="*/ 6740379 w 7340435"/>
                              <a:gd name="connsiteY2029" fmla="*/ 1602430 h 4850679"/>
                              <a:gd name="connsiteX2030" fmla="*/ 6732395 w 7340435"/>
                              <a:gd name="connsiteY2030" fmla="*/ 1600433 h 4850679"/>
                              <a:gd name="connsiteX2031" fmla="*/ 6726406 w 7340435"/>
                              <a:gd name="connsiteY2031" fmla="*/ 1604426 h 4850679"/>
                              <a:gd name="connsiteX2032" fmla="*/ 6726006 w 7340435"/>
                              <a:gd name="connsiteY2032" fmla="*/ 1613208 h 4850679"/>
                              <a:gd name="connsiteX2033" fmla="*/ 6744371 w 7340435"/>
                              <a:gd name="connsiteY2033" fmla="*/ 1629176 h 4850679"/>
                              <a:gd name="connsiteX2034" fmla="*/ 6746766 w 7340435"/>
                              <a:gd name="connsiteY2034" fmla="*/ 1628777 h 4850679"/>
                              <a:gd name="connsiteX2035" fmla="*/ 6760339 w 7340435"/>
                              <a:gd name="connsiteY2035" fmla="*/ 1609216 h 4850679"/>
                              <a:gd name="connsiteX2036" fmla="*/ 6757544 w 7340435"/>
                              <a:gd name="connsiteY2036" fmla="*/ 1600433 h 4850679"/>
                              <a:gd name="connsiteX2037" fmla="*/ 6750758 w 7340435"/>
                              <a:gd name="connsiteY2037" fmla="*/ 1598038 h 4850679"/>
                              <a:gd name="connsiteX2038" fmla="*/ 6750359 w 7340435"/>
                              <a:gd name="connsiteY2038" fmla="*/ 1593647 h 4850679"/>
                              <a:gd name="connsiteX2039" fmla="*/ 6760738 w 7340435"/>
                              <a:gd name="connsiteY2039" fmla="*/ 1597239 h 4850679"/>
                              <a:gd name="connsiteX2040" fmla="*/ 6764730 w 7340435"/>
                              <a:gd name="connsiteY2040" fmla="*/ 1609216 h 4850679"/>
                              <a:gd name="connsiteX2041" fmla="*/ 6757943 w 7340435"/>
                              <a:gd name="connsiteY2041" fmla="*/ 1623188 h 4850679"/>
                              <a:gd name="connsiteX2042" fmla="*/ 6749161 w 7340435"/>
                              <a:gd name="connsiteY2042" fmla="*/ 1631971 h 4850679"/>
                              <a:gd name="connsiteX2043" fmla="*/ 6745967 w 7340435"/>
                              <a:gd name="connsiteY2043" fmla="*/ 1633568 h 4850679"/>
                              <a:gd name="connsiteX2044" fmla="*/ 6742375 w 7340435"/>
                              <a:gd name="connsiteY2044" fmla="*/ 1633168 h 4850679"/>
                              <a:gd name="connsiteX2045" fmla="*/ 6722014 w 7340435"/>
                              <a:gd name="connsiteY2045" fmla="*/ 1615204 h 4850679"/>
                              <a:gd name="connsiteX2046" fmla="*/ 6722813 w 7340435"/>
                              <a:gd name="connsiteY2046" fmla="*/ 1602430 h 4850679"/>
                              <a:gd name="connsiteX2047" fmla="*/ 6731995 w 7340435"/>
                              <a:gd name="connsiteY2047" fmla="*/ 1596042 h 4850679"/>
                              <a:gd name="connsiteX2048" fmla="*/ 6741576 w 7340435"/>
                              <a:gd name="connsiteY2048" fmla="*/ 1598038 h 4850679"/>
                              <a:gd name="connsiteX2049" fmla="*/ 6750359 w 7340435"/>
                              <a:gd name="connsiteY2049" fmla="*/ 1593647 h 4850679"/>
                              <a:gd name="connsiteX2050" fmla="*/ 31460 w 7340435"/>
                              <a:gd name="connsiteY2050" fmla="*/ 1558917 h 4850679"/>
                              <a:gd name="connsiteX2051" fmla="*/ 23875 w 7340435"/>
                              <a:gd name="connsiteY2051" fmla="*/ 1562909 h 4850679"/>
                              <a:gd name="connsiteX2052" fmla="*/ 22678 w 7340435"/>
                              <a:gd name="connsiteY2052" fmla="*/ 1564107 h 4850679"/>
                              <a:gd name="connsiteX2053" fmla="*/ 21081 w 7340435"/>
                              <a:gd name="connsiteY2053" fmla="*/ 1563309 h 4850679"/>
                              <a:gd name="connsiteX2054" fmla="*/ 13097 w 7340435"/>
                              <a:gd name="connsiteY2054" fmla="*/ 1561312 h 4850679"/>
                              <a:gd name="connsiteX2055" fmla="*/ 7109 w 7340435"/>
                              <a:gd name="connsiteY2055" fmla="*/ 1565305 h 4850679"/>
                              <a:gd name="connsiteX2056" fmla="*/ 6710 w 7340435"/>
                              <a:gd name="connsiteY2056" fmla="*/ 1574087 h 4850679"/>
                              <a:gd name="connsiteX2057" fmla="*/ 25073 w 7340435"/>
                              <a:gd name="connsiteY2057" fmla="*/ 1590055 h 4850679"/>
                              <a:gd name="connsiteX2058" fmla="*/ 27468 w 7340435"/>
                              <a:gd name="connsiteY2058" fmla="*/ 1589656 h 4850679"/>
                              <a:gd name="connsiteX2059" fmla="*/ 41042 w 7340435"/>
                              <a:gd name="connsiteY2059" fmla="*/ 1570095 h 4850679"/>
                              <a:gd name="connsiteX2060" fmla="*/ 38246 w 7340435"/>
                              <a:gd name="connsiteY2060" fmla="*/ 1561312 h 4850679"/>
                              <a:gd name="connsiteX2061" fmla="*/ 31460 w 7340435"/>
                              <a:gd name="connsiteY2061" fmla="*/ 1558917 h 4850679"/>
                              <a:gd name="connsiteX2062" fmla="*/ 31061 w 7340435"/>
                              <a:gd name="connsiteY2062" fmla="*/ 1554526 h 4850679"/>
                              <a:gd name="connsiteX2063" fmla="*/ 41441 w 7340435"/>
                              <a:gd name="connsiteY2063" fmla="*/ 1558118 h 4850679"/>
                              <a:gd name="connsiteX2064" fmla="*/ 45433 w 7340435"/>
                              <a:gd name="connsiteY2064" fmla="*/ 1570095 h 4850679"/>
                              <a:gd name="connsiteX2065" fmla="*/ 38646 w 7340435"/>
                              <a:gd name="connsiteY2065" fmla="*/ 1584067 h 4850679"/>
                              <a:gd name="connsiteX2066" fmla="*/ 29863 w 7340435"/>
                              <a:gd name="connsiteY2066" fmla="*/ 1592850 h 4850679"/>
                              <a:gd name="connsiteX2067" fmla="*/ 26670 w 7340435"/>
                              <a:gd name="connsiteY2067" fmla="*/ 1594447 h 4850679"/>
                              <a:gd name="connsiteX2068" fmla="*/ 23077 w 7340435"/>
                              <a:gd name="connsiteY2068" fmla="*/ 1594047 h 4850679"/>
                              <a:gd name="connsiteX2069" fmla="*/ 2718 w 7340435"/>
                              <a:gd name="connsiteY2069" fmla="*/ 1576083 h 4850679"/>
                              <a:gd name="connsiteX2070" fmla="*/ 3516 w 7340435"/>
                              <a:gd name="connsiteY2070" fmla="*/ 1563309 h 4850679"/>
                              <a:gd name="connsiteX2071" fmla="*/ 12698 w 7340435"/>
                              <a:gd name="connsiteY2071" fmla="*/ 1556921 h 4850679"/>
                              <a:gd name="connsiteX2072" fmla="*/ 22278 w 7340435"/>
                              <a:gd name="connsiteY2072" fmla="*/ 1558917 h 4850679"/>
                              <a:gd name="connsiteX2073" fmla="*/ 31061 w 7340435"/>
                              <a:gd name="connsiteY2073" fmla="*/ 1554526 h 4850679"/>
                              <a:gd name="connsiteX2074" fmla="*/ 4482062 w 7340435"/>
                              <a:gd name="connsiteY2074" fmla="*/ 1549236 h 4850679"/>
                              <a:gd name="connsiteX2075" fmla="*/ 4467741 w 7340435"/>
                              <a:gd name="connsiteY2075" fmla="*/ 1556921 h 4850679"/>
                              <a:gd name="connsiteX2076" fmla="*/ 4460555 w 7340435"/>
                              <a:gd name="connsiteY2076" fmla="*/ 1565704 h 4850679"/>
                              <a:gd name="connsiteX2077" fmla="*/ 4455365 w 7340435"/>
                              <a:gd name="connsiteY2077" fmla="*/ 1566103 h 4850679"/>
                              <a:gd name="connsiteX2078" fmla="*/ 4446583 w 7340435"/>
                              <a:gd name="connsiteY2078" fmla="*/ 1558917 h 4850679"/>
                              <a:gd name="connsiteX2079" fmla="*/ 4431014 w 7340435"/>
                              <a:gd name="connsiteY2079" fmla="*/ 1554126 h 4850679"/>
                              <a:gd name="connsiteX2080" fmla="*/ 4417041 w 7340435"/>
                              <a:gd name="connsiteY2080" fmla="*/ 1561711 h 4850679"/>
                              <a:gd name="connsiteX2081" fmla="*/ 4419836 w 7340435"/>
                              <a:gd name="connsiteY2081" fmla="*/ 1591652 h 4850679"/>
                              <a:gd name="connsiteX2082" fmla="*/ 4463749 w 7340435"/>
                              <a:gd name="connsiteY2082" fmla="*/ 1628378 h 4850679"/>
                              <a:gd name="connsiteX2083" fmla="*/ 4500076 w 7340435"/>
                              <a:gd name="connsiteY2083" fmla="*/ 1584067 h 4850679"/>
                              <a:gd name="connsiteX2084" fmla="*/ 4497281 w 7340435"/>
                              <a:gd name="connsiteY2084" fmla="*/ 1554126 h 4850679"/>
                              <a:gd name="connsiteX2085" fmla="*/ 4482062 w 7340435"/>
                              <a:gd name="connsiteY2085" fmla="*/ 1549236 h 4850679"/>
                              <a:gd name="connsiteX2086" fmla="*/ 4481364 w 7340435"/>
                              <a:gd name="connsiteY2086" fmla="*/ 1542500 h 4850679"/>
                              <a:gd name="connsiteX2087" fmla="*/ 4502072 w 7340435"/>
                              <a:gd name="connsiteY2087" fmla="*/ 1548937 h 4850679"/>
                              <a:gd name="connsiteX2088" fmla="*/ 4505664 w 7340435"/>
                              <a:gd name="connsiteY2088" fmla="*/ 1588857 h 4850679"/>
                              <a:gd name="connsiteX2089" fmla="*/ 4466942 w 7340435"/>
                              <a:gd name="connsiteY2089" fmla="*/ 1635963 h 4850679"/>
                              <a:gd name="connsiteX2090" fmla="*/ 4461753 w 7340435"/>
                              <a:gd name="connsiteY2090" fmla="*/ 1636362 h 4850679"/>
                              <a:gd name="connsiteX2091" fmla="*/ 4415045 w 7340435"/>
                              <a:gd name="connsiteY2091" fmla="*/ 1597241 h 4850679"/>
                              <a:gd name="connsiteX2092" fmla="*/ 4411453 w 7340435"/>
                              <a:gd name="connsiteY2092" fmla="*/ 1557320 h 4850679"/>
                              <a:gd name="connsiteX2093" fmla="*/ 4430614 w 7340435"/>
                              <a:gd name="connsiteY2093" fmla="*/ 1546941 h 4850679"/>
                              <a:gd name="connsiteX2094" fmla="*/ 4451373 w 7340435"/>
                              <a:gd name="connsiteY2094" fmla="*/ 1553727 h 4850679"/>
                              <a:gd name="connsiteX2095" fmla="*/ 4457361 w 7340435"/>
                              <a:gd name="connsiteY2095" fmla="*/ 1558517 h 4850679"/>
                              <a:gd name="connsiteX2096" fmla="*/ 4462152 w 7340435"/>
                              <a:gd name="connsiteY2096" fmla="*/ 1552529 h 4850679"/>
                              <a:gd name="connsiteX2097" fmla="*/ 4481364 w 7340435"/>
                              <a:gd name="connsiteY2097" fmla="*/ 1542500 h 4850679"/>
                              <a:gd name="connsiteX2098" fmla="*/ 2245418 w 7340435"/>
                              <a:gd name="connsiteY2098" fmla="*/ 1534964 h 4850679"/>
                              <a:gd name="connsiteX2099" fmla="*/ 2236237 w 7340435"/>
                              <a:gd name="connsiteY2099" fmla="*/ 1552530 h 4850679"/>
                              <a:gd name="connsiteX2100" fmla="*/ 2253800 w 7340435"/>
                              <a:gd name="connsiteY2100" fmla="*/ 1561712 h 4850679"/>
                              <a:gd name="connsiteX2101" fmla="*/ 2262977 w 7340435"/>
                              <a:gd name="connsiteY2101" fmla="*/ 1544147 h 4850679"/>
                              <a:gd name="connsiteX2102" fmla="*/ 2245418 w 7340435"/>
                              <a:gd name="connsiteY2102" fmla="*/ 1534964 h 4850679"/>
                              <a:gd name="connsiteX2103" fmla="*/ 5783349 w 7340435"/>
                              <a:gd name="connsiteY2103" fmla="*/ 1528029 h 4850679"/>
                              <a:gd name="connsiteX2104" fmla="*/ 5809847 w 7340435"/>
                              <a:gd name="connsiteY2104" fmla="*/ 1546941 h 4850679"/>
                              <a:gd name="connsiteX2105" fmla="*/ 5804258 w 7340435"/>
                              <a:gd name="connsiteY2105" fmla="*/ 1550534 h 4850679"/>
                              <a:gd name="connsiteX2106" fmla="*/ 5754757 w 7340435"/>
                              <a:gd name="connsiteY2106" fmla="*/ 1538956 h 4850679"/>
                              <a:gd name="connsiteX2107" fmla="*/ 5743180 w 7340435"/>
                              <a:gd name="connsiteY2107" fmla="*/ 1588458 h 4850679"/>
                              <a:gd name="connsiteX2108" fmla="*/ 5737591 w 7340435"/>
                              <a:gd name="connsiteY2108" fmla="*/ 1592051 h 4850679"/>
                              <a:gd name="connsiteX2109" fmla="*/ 5751164 w 7340435"/>
                              <a:gd name="connsiteY2109" fmla="*/ 1533368 h 4850679"/>
                              <a:gd name="connsiteX2110" fmla="*/ 5783349 w 7340435"/>
                              <a:gd name="connsiteY2110" fmla="*/ 1528029 h 4850679"/>
                              <a:gd name="connsiteX2111" fmla="*/ 2243023 w 7340435"/>
                              <a:gd name="connsiteY2111" fmla="*/ 1527779 h 4850679"/>
                              <a:gd name="connsiteX2112" fmla="*/ 2270568 w 7340435"/>
                              <a:gd name="connsiteY2112" fmla="*/ 1542151 h 4850679"/>
                              <a:gd name="connsiteX2113" fmla="*/ 2256198 w 7340435"/>
                              <a:gd name="connsiteY2113" fmla="*/ 1569696 h 4850679"/>
                              <a:gd name="connsiteX2114" fmla="*/ 2228652 w 7340435"/>
                              <a:gd name="connsiteY2114" fmla="*/ 1555324 h 4850679"/>
                              <a:gd name="connsiteX2115" fmla="*/ 2243023 w 7340435"/>
                              <a:gd name="connsiteY2115" fmla="*/ 1527779 h 4850679"/>
                              <a:gd name="connsiteX2116" fmla="*/ 2239029 w 7340435"/>
                              <a:gd name="connsiteY2116" fmla="*/ 1514606 h 4850679"/>
                              <a:gd name="connsiteX2117" fmla="*/ 2215476 w 7340435"/>
                              <a:gd name="connsiteY2117" fmla="*/ 1558918 h 4850679"/>
                              <a:gd name="connsiteX2118" fmla="*/ 2259789 w 7340435"/>
                              <a:gd name="connsiteY2118" fmla="*/ 1582470 h 4850679"/>
                              <a:gd name="connsiteX2119" fmla="*/ 2283340 w 7340435"/>
                              <a:gd name="connsiteY2119" fmla="*/ 1538159 h 4850679"/>
                              <a:gd name="connsiteX2120" fmla="*/ 2239029 w 7340435"/>
                              <a:gd name="connsiteY2120" fmla="*/ 1514606 h 4850679"/>
                              <a:gd name="connsiteX2121" fmla="*/ 2253707 w 7340435"/>
                              <a:gd name="connsiteY2121" fmla="*/ 1504882 h 4850679"/>
                              <a:gd name="connsiteX2122" fmla="*/ 2290927 w 7340435"/>
                              <a:gd name="connsiteY2122" fmla="*/ 1535365 h 4850679"/>
                              <a:gd name="connsiteX2123" fmla="*/ 2262185 w 7340435"/>
                              <a:gd name="connsiteY2123" fmla="*/ 1589656 h 4850679"/>
                              <a:gd name="connsiteX2124" fmla="*/ 2207893 w 7340435"/>
                              <a:gd name="connsiteY2124" fmla="*/ 1560914 h 4850679"/>
                              <a:gd name="connsiteX2125" fmla="*/ 2236634 w 7340435"/>
                              <a:gd name="connsiteY2125" fmla="*/ 1506622 h 4850679"/>
                              <a:gd name="connsiteX2126" fmla="*/ 2253707 w 7340435"/>
                              <a:gd name="connsiteY2126" fmla="*/ 1504882 h 4850679"/>
                              <a:gd name="connsiteX2127" fmla="*/ 6038987 w 7340435"/>
                              <a:gd name="connsiteY2127" fmla="*/ 1453928 h 4850679"/>
                              <a:gd name="connsiteX2128" fmla="*/ 6029805 w 7340435"/>
                              <a:gd name="connsiteY2128" fmla="*/ 1471493 h 4850679"/>
                              <a:gd name="connsiteX2129" fmla="*/ 6047370 w 7340435"/>
                              <a:gd name="connsiteY2129" fmla="*/ 1480675 h 4850679"/>
                              <a:gd name="connsiteX2130" fmla="*/ 6056552 w 7340435"/>
                              <a:gd name="connsiteY2130" fmla="*/ 1463110 h 4850679"/>
                              <a:gd name="connsiteX2131" fmla="*/ 6038987 w 7340435"/>
                              <a:gd name="connsiteY2131" fmla="*/ 1453928 h 4850679"/>
                              <a:gd name="connsiteX2132" fmla="*/ 6036592 w 7340435"/>
                              <a:gd name="connsiteY2132" fmla="*/ 1446343 h 4850679"/>
                              <a:gd name="connsiteX2133" fmla="*/ 6064137 w 7340435"/>
                              <a:gd name="connsiteY2133" fmla="*/ 1460715 h 4850679"/>
                              <a:gd name="connsiteX2134" fmla="*/ 6049766 w 7340435"/>
                              <a:gd name="connsiteY2134" fmla="*/ 1488260 h 4850679"/>
                              <a:gd name="connsiteX2135" fmla="*/ 6022220 w 7340435"/>
                              <a:gd name="connsiteY2135" fmla="*/ 1473888 h 4850679"/>
                              <a:gd name="connsiteX2136" fmla="*/ 6036592 w 7340435"/>
                              <a:gd name="connsiteY2136" fmla="*/ 1446343 h 4850679"/>
                              <a:gd name="connsiteX2137" fmla="*/ 6032999 w 7340435"/>
                              <a:gd name="connsiteY2137" fmla="*/ 1433569 h 4850679"/>
                              <a:gd name="connsiteX2138" fmla="*/ 6009445 w 7340435"/>
                              <a:gd name="connsiteY2138" fmla="*/ 1477881 h 4850679"/>
                              <a:gd name="connsiteX2139" fmla="*/ 6053758 w 7340435"/>
                              <a:gd name="connsiteY2139" fmla="*/ 1501433 h 4850679"/>
                              <a:gd name="connsiteX2140" fmla="*/ 6077310 w 7340435"/>
                              <a:gd name="connsiteY2140" fmla="*/ 1457122 h 4850679"/>
                              <a:gd name="connsiteX2141" fmla="*/ 6032999 w 7340435"/>
                              <a:gd name="connsiteY2141" fmla="*/ 1433569 h 4850679"/>
                              <a:gd name="connsiteX2142" fmla="*/ 3809062 w 7340435"/>
                              <a:gd name="connsiteY2142" fmla="*/ 1425185 h 4850679"/>
                              <a:gd name="connsiteX2143" fmla="*/ 3801477 w 7340435"/>
                              <a:gd name="connsiteY2143" fmla="*/ 1429177 h 4850679"/>
                              <a:gd name="connsiteX2144" fmla="*/ 3800280 w 7340435"/>
                              <a:gd name="connsiteY2144" fmla="*/ 1430374 h 4850679"/>
                              <a:gd name="connsiteX2145" fmla="*/ 3798683 w 7340435"/>
                              <a:gd name="connsiteY2145" fmla="*/ 1429576 h 4850679"/>
                              <a:gd name="connsiteX2146" fmla="*/ 3790698 w 7340435"/>
                              <a:gd name="connsiteY2146" fmla="*/ 1427580 h 4850679"/>
                              <a:gd name="connsiteX2147" fmla="*/ 3784710 w 7340435"/>
                              <a:gd name="connsiteY2147" fmla="*/ 1431572 h 4850679"/>
                              <a:gd name="connsiteX2148" fmla="*/ 3784311 w 7340435"/>
                              <a:gd name="connsiteY2148" fmla="*/ 1440355 h 4850679"/>
                              <a:gd name="connsiteX2149" fmla="*/ 3802675 w 7340435"/>
                              <a:gd name="connsiteY2149" fmla="*/ 1456323 h 4850679"/>
                              <a:gd name="connsiteX2150" fmla="*/ 3805070 w 7340435"/>
                              <a:gd name="connsiteY2150" fmla="*/ 1455924 h 4850679"/>
                              <a:gd name="connsiteX2151" fmla="*/ 3818643 w 7340435"/>
                              <a:gd name="connsiteY2151" fmla="*/ 1436363 h 4850679"/>
                              <a:gd name="connsiteX2152" fmla="*/ 3815848 w 7340435"/>
                              <a:gd name="connsiteY2152" fmla="*/ 1427580 h 4850679"/>
                              <a:gd name="connsiteX2153" fmla="*/ 3809062 w 7340435"/>
                              <a:gd name="connsiteY2153" fmla="*/ 1425185 h 4850679"/>
                              <a:gd name="connsiteX2154" fmla="*/ 6047676 w 7340435"/>
                              <a:gd name="connsiteY2154" fmla="*/ 1423845 h 4850679"/>
                              <a:gd name="connsiteX2155" fmla="*/ 6084895 w 7340435"/>
                              <a:gd name="connsiteY2155" fmla="*/ 1454327 h 4850679"/>
                              <a:gd name="connsiteX2156" fmla="*/ 6056153 w 7340435"/>
                              <a:gd name="connsiteY2156" fmla="*/ 1508619 h 4850679"/>
                              <a:gd name="connsiteX2157" fmla="*/ 6001861 w 7340435"/>
                              <a:gd name="connsiteY2157" fmla="*/ 1479877 h 4850679"/>
                              <a:gd name="connsiteX2158" fmla="*/ 6030604 w 7340435"/>
                              <a:gd name="connsiteY2158" fmla="*/ 1425585 h 4850679"/>
                              <a:gd name="connsiteX2159" fmla="*/ 6047676 w 7340435"/>
                              <a:gd name="connsiteY2159" fmla="*/ 1423845 h 4850679"/>
                              <a:gd name="connsiteX2160" fmla="*/ 3808663 w 7340435"/>
                              <a:gd name="connsiteY2160" fmla="*/ 1420794 h 4850679"/>
                              <a:gd name="connsiteX2161" fmla="*/ 3819042 w 7340435"/>
                              <a:gd name="connsiteY2161" fmla="*/ 1424386 h 4850679"/>
                              <a:gd name="connsiteX2162" fmla="*/ 3823034 w 7340435"/>
                              <a:gd name="connsiteY2162" fmla="*/ 1436363 h 4850679"/>
                              <a:gd name="connsiteX2163" fmla="*/ 3816248 w 7340435"/>
                              <a:gd name="connsiteY2163" fmla="*/ 1450335 h 4850679"/>
                              <a:gd name="connsiteX2164" fmla="*/ 3807465 w 7340435"/>
                              <a:gd name="connsiteY2164" fmla="*/ 1459118 h 4850679"/>
                              <a:gd name="connsiteX2165" fmla="*/ 3804272 w 7340435"/>
                              <a:gd name="connsiteY2165" fmla="*/ 1460715 h 4850679"/>
                              <a:gd name="connsiteX2166" fmla="*/ 3800679 w 7340435"/>
                              <a:gd name="connsiteY2166" fmla="*/ 1460315 h 4850679"/>
                              <a:gd name="connsiteX2167" fmla="*/ 3780319 w 7340435"/>
                              <a:gd name="connsiteY2167" fmla="*/ 1442351 h 4850679"/>
                              <a:gd name="connsiteX2168" fmla="*/ 3781117 w 7340435"/>
                              <a:gd name="connsiteY2168" fmla="*/ 1429576 h 4850679"/>
                              <a:gd name="connsiteX2169" fmla="*/ 3790299 w 7340435"/>
                              <a:gd name="connsiteY2169" fmla="*/ 1423189 h 4850679"/>
                              <a:gd name="connsiteX2170" fmla="*/ 3799880 w 7340435"/>
                              <a:gd name="connsiteY2170" fmla="*/ 1425185 h 4850679"/>
                              <a:gd name="connsiteX2171" fmla="*/ 3808663 w 7340435"/>
                              <a:gd name="connsiteY2171" fmla="*/ 1420794 h 4850679"/>
                              <a:gd name="connsiteX2172" fmla="*/ 1567926 w 7340435"/>
                              <a:gd name="connsiteY2172" fmla="*/ 1359617 h 4850679"/>
                              <a:gd name="connsiteX2173" fmla="*/ 1553605 w 7340435"/>
                              <a:gd name="connsiteY2173" fmla="*/ 1367302 h 4850679"/>
                              <a:gd name="connsiteX2174" fmla="*/ 1546418 w 7340435"/>
                              <a:gd name="connsiteY2174" fmla="*/ 1376084 h 4850679"/>
                              <a:gd name="connsiteX2175" fmla="*/ 1541229 w 7340435"/>
                              <a:gd name="connsiteY2175" fmla="*/ 1376483 h 4850679"/>
                              <a:gd name="connsiteX2176" fmla="*/ 1532447 w 7340435"/>
                              <a:gd name="connsiteY2176" fmla="*/ 1369298 h 4850679"/>
                              <a:gd name="connsiteX2177" fmla="*/ 1516878 w 7340435"/>
                              <a:gd name="connsiteY2177" fmla="*/ 1364507 h 4850679"/>
                              <a:gd name="connsiteX2178" fmla="*/ 1502905 w 7340435"/>
                              <a:gd name="connsiteY2178" fmla="*/ 1372092 h 4850679"/>
                              <a:gd name="connsiteX2179" fmla="*/ 1505701 w 7340435"/>
                              <a:gd name="connsiteY2179" fmla="*/ 1402033 h 4850679"/>
                              <a:gd name="connsiteX2180" fmla="*/ 1549612 w 7340435"/>
                              <a:gd name="connsiteY2180" fmla="*/ 1438759 h 4850679"/>
                              <a:gd name="connsiteX2181" fmla="*/ 1585941 w 7340435"/>
                              <a:gd name="connsiteY2181" fmla="*/ 1394448 h 4850679"/>
                              <a:gd name="connsiteX2182" fmla="*/ 1583148 w 7340435"/>
                              <a:gd name="connsiteY2182" fmla="*/ 1364507 h 4850679"/>
                              <a:gd name="connsiteX2183" fmla="*/ 1567926 w 7340435"/>
                              <a:gd name="connsiteY2183" fmla="*/ 1359617 h 4850679"/>
                              <a:gd name="connsiteX2184" fmla="*/ 1566829 w 7340435"/>
                              <a:gd name="connsiteY2184" fmla="*/ 1352881 h 4850679"/>
                              <a:gd name="connsiteX2185" fmla="*/ 1587539 w 7340435"/>
                              <a:gd name="connsiteY2185" fmla="*/ 1359318 h 4850679"/>
                              <a:gd name="connsiteX2186" fmla="*/ 1591132 w 7340435"/>
                              <a:gd name="connsiteY2186" fmla="*/ 1399238 h 4850679"/>
                              <a:gd name="connsiteX2187" fmla="*/ 1552407 w 7340435"/>
                              <a:gd name="connsiteY2187" fmla="*/ 1446344 h 4850679"/>
                              <a:gd name="connsiteX2188" fmla="*/ 1547217 w 7340435"/>
                              <a:gd name="connsiteY2188" fmla="*/ 1446743 h 4850679"/>
                              <a:gd name="connsiteX2189" fmla="*/ 1500510 w 7340435"/>
                              <a:gd name="connsiteY2189" fmla="*/ 1407622 h 4850679"/>
                              <a:gd name="connsiteX2190" fmla="*/ 1496918 w 7340435"/>
                              <a:gd name="connsiteY2190" fmla="*/ 1367701 h 4850679"/>
                              <a:gd name="connsiteX2191" fmla="*/ 1516077 w 7340435"/>
                              <a:gd name="connsiteY2191" fmla="*/ 1357322 h 4850679"/>
                              <a:gd name="connsiteX2192" fmla="*/ 1536838 w 7340435"/>
                              <a:gd name="connsiteY2192" fmla="*/ 1364108 h 4850679"/>
                              <a:gd name="connsiteX2193" fmla="*/ 1542825 w 7340435"/>
                              <a:gd name="connsiteY2193" fmla="*/ 1368898 h 4850679"/>
                              <a:gd name="connsiteX2194" fmla="*/ 1547617 w 7340435"/>
                              <a:gd name="connsiteY2194" fmla="*/ 1362910 h 4850679"/>
                              <a:gd name="connsiteX2195" fmla="*/ 1566829 w 7340435"/>
                              <a:gd name="connsiteY2195" fmla="*/ 1352881 h 4850679"/>
                              <a:gd name="connsiteX2196" fmla="*/ 2868816 w 7340435"/>
                              <a:gd name="connsiteY2196" fmla="*/ 1338410 h 4850679"/>
                              <a:gd name="connsiteX2197" fmla="*/ 2895312 w 7340435"/>
                              <a:gd name="connsiteY2197" fmla="*/ 1357321 h 4850679"/>
                              <a:gd name="connsiteX2198" fmla="*/ 2889722 w 7340435"/>
                              <a:gd name="connsiteY2198" fmla="*/ 1360915 h 4850679"/>
                              <a:gd name="connsiteX2199" fmla="*/ 2840223 w 7340435"/>
                              <a:gd name="connsiteY2199" fmla="*/ 1349337 h 4850679"/>
                              <a:gd name="connsiteX2200" fmla="*/ 2828647 w 7340435"/>
                              <a:gd name="connsiteY2200" fmla="*/ 1398839 h 4850679"/>
                              <a:gd name="connsiteX2201" fmla="*/ 2823060 w 7340435"/>
                              <a:gd name="connsiteY2201" fmla="*/ 1402432 h 4850679"/>
                              <a:gd name="connsiteX2202" fmla="*/ 2836630 w 7340435"/>
                              <a:gd name="connsiteY2202" fmla="*/ 1343749 h 4850679"/>
                              <a:gd name="connsiteX2203" fmla="*/ 2868816 w 7340435"/>
                              <a:gd name="connsiteY2203" fmla="*/ 1338410 h 4850679"/>
                              <a:gd name="connsiteX2204" fmla="*/ 910897 w 7340435"/>
                              <a:gd name="connsiteY2204" fmla="*/ 1287861 h 4850679"/>
                              <a:gd name="connsiteX2205" fmla="*/ 903311 w 7340435"/>
                              <a:gd name="connsiteY2205" fmla="*/ 1291853 h 4850679"/>
                              <a:gd name="connsiteX2206" fmla="*/ 902114 w 7340435"/>
                              <a:gd name="connsiteY2206" fmla="*/ 1293050 h 4850679"/>
                              <a:gd name="connsiteX2207" fmla="*/ 900517 w 7340435"/>
                              <a:gd name="connsiteY2207" fmla="*/ 1292252 h 4850679"/>
                              <a:gd name="connsiteX2208" fmla="*/ 892533 w 7340435"/>
                              <a:gd name="connsiteY2208" fmla="*/ 1290256 h 4850679"/>
                              <a:gd name="connsiteX2209" fmla="*/ 886546 w 7340435"/>
                              <a:gd name="connsiteY2209" fmla="*/ 1294248 h 4850679"/>
                              <a:gd name="connsiteX2210" fmla="*/ 886146 w 7340435"/>
                              <a:gd name="connsiteY2210" fmla="*/ 1303031 h 4850679"/>
                              <a:gd name="connsiteX2211" fmla="*/ 904509 w 7340435"/>
                              <a:gd name="connsiteY2211" fmla="*/ 1318999 h 4850679"/>
                              <a:gd name="connsiteX2212" fmla="*/ 906905 w 7340435"/>
                              <a:gd name="connsiteY2212" fmla="*/ 1318600 h 4850679"/>
                              <a:gd name="connsiteX2213" fmla="*/ 920478 w 7340435"/>
                              <a:gd name="connsiteY2213" fmla="*/ 1299039 h 4850679"/>
                              <a:gd name="connsiteX2214" fmla="*/ 917683 w 7340435"/>
                              <a:gd name="connsiteY2214" fmla="*/ 1290256 h 4850679"/>
                              <a:gd name="connsiteX2215" fmla="*/ 910897 w 7340435"/>
                              <a:gd name="connsiteY2215" fmla="*/ 1287861 h 4850679"/>
                              <a:gd name="connsiteX2216" fmla="*/ 910498 w 7340435"/>
                              <a:gd name="connsiteY2216" fmla="*/ 1283470 h 4850679"/>
                              <a:gd name="connsiteX2217" fmla="*/ 920877 w 7340435"/>
                              <a:gd name="connsiteY2217" fmla="*/ 1287063 h 4850679"/>
                              <a:gd name="connsiteX2218" fmla="*/ 924869 w 7340435"/>
                              <a:gd name="connsiteY2218" fmla="*/ 1299039 h 4850679"/>
                              <a:gd name="connsiteX2219" fmla="*/ 918083 w 7340435"/>
                              <a:gd name="connsiteY2219" fmla="*/ 1313011 h 4850679"/>
                              <a:gd name="connsiteX2220" fmla="*/ 909299 w 7340435"/>
                              <a:gd name="connsiteY2220" fmla="*/ 1321794 h 4850679"/>
                              <a:gd name="connsiteX2221" fmla="*/ 906107 w 7340435"/>
                              <a:gd name="connsiteY2221" fmla="*/ 1323390 h 4850679"/>
                              <a:gd name="connsiteX2222" fmla="*/ 902514 w 7340435"/>
                              <a:gd name="connsiteY2222" fmla="*/ 1322991 h 4850679"/>
                              <a:gd name="connsiteX2223" fmla="*/ 882154 w 7340435"/>
                              <a:gd name="connsiteY2223" fmla="*/ 1305027 h 4850679"/>
                              <a:gd name="connsiteX2224" fmla="*/ 882952 w 7340435"/>
                              <a:gd name="connsiteY2224" fmla="*/ 1292252 h 4850679"/>
                              <a:gd name="connsiteX2225" fmla="*/ 892136 w 7340435"/>
                              <a:gd name="connsiteY2225" fmla="*/ 1285865 h 4850679"/>
                              <a:gd name="connsiteX2226" fmla="*/ 901714 w 7340435"/>
                              <a:gd name="connsiteY2226" fmla="*/ 1287861 h 4850679"/>
                              <a:gd name="connsiteX2227" fmla="*/ 910498 w 7340435"/>
                              <a:gd name="connsiteY2227" fmla="*/ 1283470 h 4850679"/>
                              <a:gd name="connsiteX2228" fmla="*/ 5361496 w 7340435"/>
                              <a:gd name="connsiteY2228" fmla="*/ 1278180 h 4850679"/>
                              <a:gd name="connsiteX2229" fmla="*/ 5347175 w 7340435"/>
                              <a:gd name="connsiteY2229" fmla="*/ 1285865 h 4850679"/>
                              <a:gd name="connsiteX2230" fmla="*/ 5339989 w 7340435"/>
                              <a:gd name="connsiteY2230" fmla="*/ 1294647 h 4850679"/>
                              <a:gd name="connsiteX2231" fmla="*/ 5334799 w 7340435"/>
                              <a:gd name="connsiteY2231" fmla="*/ 1295046 h 4850679"/>
                              <a:gd name="connsiteX2232" fmla="*/ 5326017 w 7340435"/>
                              <a:gd name="connsiteY2232" fmla="*/ 1287861 h 4850679"/>
                              <a:gd name="connsiteX2233" fmla="*/ 5310448 w 7340435"/>
                              <a:gd name="connsiteY2233" fmla="*/ 1283070 h 4850679"/>
                              <a:gd name="connsiteX2234" fmla="*/ 5296475 w 7340435"/>
                              <a:gd name="connsiteY2234" fmla="*/ 1290655 h 4850679"/>
                              <a:gd name="connsiteX2235" fmla="*/ 5299270 w 7340435"/>
                              <a:gd name="connsiteY2235" fmla="*/ 1320596 h 4850679"/>
                              <a:gd name="connsiteX2236" fmla="*/ 5343183 w 7340435"/>
                              <a:gd name="connsiteY2236" fmla="*/ 1357322 h 4850679"/>
                              <a:gd name="connsiteX2237" fmla="*/ 5379510 w 7340435"/>
                              <a:gd name="connsiteY2237" fmla="*/ 1313011 h 4850679"/>
                              <a:gd name="connsiteX2238" fmla="*/ 5376715 w 7340435"/>
                              <a:gd name="connsiteY2238" fmla="*/ 1283070 h 4850679"/>
                              <a:gd name="connsiteX2239" fmla="*/ 5361496 w 7340435"/>
                              <a:gd name="connsiteY2239" fmla="*/ 1278180 h 4850679"/>
                              <a:gd name="connsiteX2240" fmla="*/ 5360798 w 7340435"/>
                              <a:gd name="connsiteY2240" fmla="*/ 1271444 h 4850679"/>
                              <a:gd name="connsiteX2241" fmla="*/ 5381506 w 7340435"/>
                              <a:gd name="connsiteY2241" fmla="*/ 1277881 h 4850679"/>
                              <a:gd name="connsiteX2242" fmla="*/ 5385099 w 7340435"/>
                              <a:gd name="connsiteY2242" fmla="*/ 1317802 h 4850679"/>
                              <a:gd name="connsiteX2243" fmla="*/ 5346376 w 7340435"/>
                              <a:gd name="connsiteY2243" fmla="*/ 1364907 h 4850679"/>
                              <a:gd name="connsiteX2244" fmla="*/ 5341187 w 7340435"/>
                              <a:gd name="connsiteY2244" fmla="*/ 1365306 h 4850679"/>
                              <a:gd name="connsiteX2245" fmla="*/ 5294479 w 7340435"/>
                              <a:gd name="connsiteY2245" fmla="*/ 1326185 h 4850679"/>
                              <a:gd name="connsiteX2246" fmla="*/ 5290887 w 7340435"/>
                              <a:gd name="connsiteY2246" fmla="*/ 1286264 h 4850679"/>
                              <a:gd name="connsiteX2247" fmla="*/ 5310048 w 7340435"/>
                              <a:gd name="connsiteY2247" fmla="*/ 1275885 h 4850679"/>
                              <a:gd name="connsiteX2248" fmla="*/ 5330807 w 7340435"/>
                              <a:gd name="connsiteY2248" fmla="*/ 1282671 h 4850679"/>
                              <a:gd name="connsiteX2249" fmla="*/ 5336795 w 7340435"/>
                              <a:gd name="connsiteY2249" fmla="*/ 1287461 h 4850679"/>
                              <a:gd name="connsiteX2250" fmla="*/ 5341586 w 7340435"/>
                              <a:gd name="connsiteY2250" fmla="*/ 1281473 h 4850679"/>
                              <a:gd name="connsiteX2251" fmla="*/ 5360798 w 7340435"/>
                              <a:gd name="connsiteY2251" fmla="*/ 1271444 h 4850679"/>
                              <a:gd name="connsiteX2252" fmla="*/ 3124852 w 7340435"/>
                              <a:gd name="connsiteY2252" fmla="*/ 1264308 h 4850679"/>
                              <a:gd name="connsiteX2253" fmla="*/ 3115671 w 7340435"/>
                              <a:gd name="connsiteY2253" fmla="*/ 1281873 h 4850679"/>
                              <a:gd name="connsiteX2254" fmla="*/ 3133237 w 7340435"/>
                              <a:gd name="connsiteY2254" fmla="*/ 1291055 h 4850679"/>
                              <a:gd name="connsiteX2255" fmla="*/ 3142420 w 7340435"/>
                              <a:gd name="connsiteY2255" fmla="*/ 1273490 h 4850679"/>
                              <a:gd name="connsiteX2256" fmla="*/ 3124852 w 7340435"/>
                              <a:gd name="connsiteY2256" fmla="*/ 1264308 h 4850679"/>
                              <a:gd name="connsiteX2257" fmla="*/ 6662785 w 7340435"/>
                              <a:gd name="connsiteY2257" fmla="*/ 1256973 h 4850679"/>
                              <a:gd name="connsiteX2258" fmla="*/ 6689282 w 7340435"/>
                              <a:gd name="connsiteY2258" fmla="*/ 1275884 h 4850679"/>
                              <a:gd name="connsiteX2259" fmla="*/ 6683693 w 7340435"/>
                              <a:gd name="connsiteY2259" fmla="*/ 1279478 h 4850679"/>
                              <a:gd name="connsiteX2260" fmla="*/ 6634192 w 7340435"/>
                              <a:gd name="connsiteY2260" fmla="*/ 1267900 h 4850679"/>
                              <a:gd name="connsiteX2261" fmla="*/ 6622615 w 7340435"/>
                              <a:gd name="connsiteY2261" fmla="*/ 1317402 h 4850679"/>
                              <a:gd name="connsiteX2262" fmla="*/ 6617026 w 7340435"/>
                              <a:gd name="connsiteY2262" fmla="*/ 1320995 h 4850679"/>
                              <a:gd name="connsiteX2263" fmla="*/ 6630599 w 7340435"/>
                              <a:gd name="connsiteY2263" fmla="*/ 1262312 h 4850679"/>
                              <a:gd name="connsiteX2264" fmla="*/ 6662785 w 7340435"/>
                              <a:gd name="connsiteY2264" fmla="*/ 1256973 h 4850679"/>
                              <a:gd name="connsiteX2265" fmla="*/ 3122459 w 7340435"/>
                              <a:gd name="connsiteY2265" fmla="*/ 1256723 h 4850679"/>
                              <a:gd name="connsiteX2266" fmla="*/ 3150004 w 7340435"/>
                              <a:gd name="connsiteY2266" fmla="*/ 1271095 h 4850679"/>
                              <a:gd name="connsiteX2267" fmla="*/ 3135631 w 7340435"/>
                              <a:gd name="connsiteY2267" fmla="*/ 1298640 h 4850679"/>
                              <a:gd name="connsiteX2268" fmla="*/ 3108087 w 7340435"/>
                              <a:gd name="connsiteY2268" fmla="*/ 1284268 h 4850679"/>
                              <a:gd name="connsiteX2269" fmla="*/ 3122459 w 7340435"/>
                              <a:gd name="connsiteY2269" fmla="*/ 1256723 h 4850679"/>
                              <a:gd name="connsiteX2270" fmla="*/ 3118466 w 7340435"/>
                              <a:gd name="connsiteY2270" fmla="*/ 1243949 h 4850679"/>
                              <a:gd name="connsiteX2271" fmla="*/ 3094913 w 7340435"/>
                              <a:gd name="connsiteY2271" fmla="*/ 1288261 h 4850679"/>
                              <a:gd name="connsiteX2272" fmla="*/ 3139225 w 7340435"/>
                              <a:gd name="connsiteY2272" fmla="*/ 1311813 h 4850679"/>
                              <a:gd name="connsiteX2273" fmla="*/ 3162777 w 7340435"/>
                              <a:gd name="connsiteY2273" fmla="*/ 1267502 h 4850679"/>
                              <a:gd name="connsiteX2274" fmla="*/ 3118466 w 7340435"/>
                              <a:gd name="connsiteY2274" fmla="*/ 1243949 h 4850679"/>
                              <a:gd name="connsiteX2275" fmla="*/ 3133141 w 7340435"/>
                              <a:gd name="connsiteY2275" fmla="*/ 1234225 h 4850679"/>
                              <a:gd name="connsiteX2276" fmla="*/ 3170362 w 7340435"/>
                              <a:gd name="connsiteY2276" fmla="*/ 1264707 h 4850679"/>
                              <a:gd name="connsiteX2277" fmla="*/ 3141619 w 7340435"/>
                              <a:gd name="connsiteY2277" fmla="*/ 1318999 h 4850679"/>
                              <a:gd name="connsiteX2278" fmla="*/ 3087328 w 7340435"/>
                              <a:gd name="connsiteY2278" fmla="*/ 1290257 h 4850679"/>
                              <a:gd name="connsiteX2279" fmla="*/ 3116071 w 7340435"/>
                              <a:gd name="connsiteY2279" fmla="*/ 1235965 h 4850679"/>
                              <a:gd name="connsiteX2280" fmla="*/ 3133141 w 7340435"/>
                              <a:gd name="connsiteY2280" fmla="*/ 1234225 h 4850679"/>
                              <a:gd name="connsiteX2281" fmla="*/ 6918421 w 7340435"/>
                              <a:gd name="connsiteY2281" fmla="*/ 1182871 h 4850679"/>
                              <a:gd name="connsiteX2282" fmla="*/ 6909238 w 7340435"/>
                              <a:gd name="connsiteY2282" fmla="*/ 1200437 h 4850679"/>
                              <a:gd name="connsiteX2283" fmla="*/ 6926804 w 7340435"/>
                              <a:gd name="connsiteY2283" fmla="*/ 1209619 h 4850679"/>
                              <a:gd name="connsiteX2284" fmla="*/ 6935986 w 7340435"/>
                              <a:gd name="connsiteY2284" fmla="*/ 1192054 h 4850679"/>
                              <a:gd name="connsiteX2285" fmla="*/ 6918421 w 7340435"/>
                              <a:gd name="connsiteY2285" fmla="*/ 1182871 h 4850679"/>
                              <a:gd name="connsiteX2286" fmla="*/ 6916026 w 7340435"/>
                              <a:gd name="connsiteY2286" fmla="*/ 1175686 h 4850679"/>
                              <a:gd name="connsiteX2287" fmla="*/ 6943570 w 7340435"/>
                              <a:gd name="connsiteY2287" fmla="*/ 1190058 h 4850679"/>
                              <a:gd name="connsiteX2288" fmla="*/ 6929199 w 7340435"/>
                              <a:gd name="connsiteY2288" fmla="*/ 1217603 h 4850679"/>
                              <a:gd name="connsiteX2289" fmla="*/ 6901654 w 7340435"/>
                              <a:gd name="connsiteY2289" fmla="*/ 1203232 h 4850679"/>
                              <a:gd name="connsiteX2290" fmla="*/ 6916026 w 7340435"/>
                              <a:gd name="connsiteY2290" fmla="*/ 1175686 h 4850679"/>
                              <a:gd name="connsiteX2291" fmla="*/ 6912433 w 7340435"/>
                              <a:gd name="connsiteY2291" fmla="*/ 1162512 h 4850679"/>
                              <a:gd name="connsiteX2292" fmla="*/ 6888879 w 7340435"/>
                              <a:gd name="connsiteY2292" fmla="*/ 1206825 h 4850679"/>
                              <a:gd name="connsiteX2293" fmla="*/ 6933191 w 7340435"/>
                              <a:gd name="connsiteY2293" fmla="*/ 1230377 h 4850679"/>
                              <a:gd name="connsiteX2294" fmla="*/ 6956744 w 7340435"/>
                              <a:gd name="connsiteY2294" fmla="*/ 1186066 h 4850679"/>
                              <a:gd name="connsiteX2295" fmla="*/ 6912433 w 7340435"/>
                              <a:gd name="connsiteY2295" fmla="*/ 1162512 h 4850679"/>
                              <a:gd name="connsiteX2296" fmla="*/ 4688497 w 7340435"/>
                              <a:gd name="connsiteY2296" fmla="*/ 1154528 h 4850679"/>
                              <a:gd name="connsiteX2297" fmla="*/ 4680912 w 7340435"/>
                              <a:gd name="connsiteY2297" fmla="*/ 1158520 h 4850679"/>
                              <a:gd name="connsiteX2298" fmla="*/ 4679715 w 7340435"/>
                              <a:gd name="connsiteY2298" fmla="*/ 1159717 h 4850679"/>
                              <a:gd name="connsiteX2299" fmla="*/ 4678118 w 7340435"/>
                              <a:gd name="connsiteY2299" fmla="*/ 1158919 h 4850679"/>
                              <a:gd name="connsiteX2300" fmla="*/ 4670134 w 7340435"/>
                              <a:gd name="connsiteY2300" fmla="*/ 1156923 h 4850679"/>
                              <a:gd name="connsiteX2301" fmla="*/ 4664145 w 7340435"/>
                              <a:gd name="connsiteY2301" fmla="*/ 1160915 h 4850679"/>
                              <a:gd name="connsiteX2302" fmla="*/ 4663746 w 7340435"/>
                              <a:gd name="connsiteY2302" fmla="*/ 1169698 h 4850679"/>
                              <a:gd name="connsiteX2303" fmla="*/ 4682110 w 7340435"/>
                              <a:gd name="connsiteY2303" fmla="*/ 1185666 h 4850679"/>
                              <a:gd name="connsiteX2304" fmla="*/ 4684505 w 7340435"/>
                              <a:gd name="connsiteY2304" fmla="*/ 1185267 h 4850679"/>
                              <a:gd name="connsiteX2305" fmla="*/ 4698078 w 7340435"/>
                              <a:gd name="connsiteY2305" fmla="*/ 1165706 h 4850679"/>
                              <a:gd name="connsiteX2306" fmla="*/ 4695284 w 7340435"/>
                              <a:gd name="connsiteY2306" fmla="*/ 1156923 h 4850679"/>
                              <a:gd name="connsiteX2307" fmla="*/ 4688497 w 7340435"/>
                              <a:gd name="connsiteY2307" fmla="*/ 1154528 h 4850679"/>
                              <a:gd name="connsiteX2308" fmla="*/ 6927110 w 7340435"/>
                              <a:gd name="connsiteY2308" fmla="*/ 1153188 h 4850679"/>
                              <a:gd name="connsiteX2309" fmla="*/ 6964329 w 7340435"/>
                              <a:gd name="connsiteY2309" fmla="*/ 1183670 h 4850679"/>
                              <a:gd name="connsiteX2310" fmla="*/ 6935587 w 7340435"/>
                              <a:gd name="connsiteY2310" fmla="*/ 1237962 h 4850679"/>
                              <a:gd name="connsiteX2311" fmla="*/ 6881295 w 7340435"/>
                              <a:gd name="connsiteY2311" fmla="*/ 1209220 h 4850679"/>
                              <a:gd name="connsiteX2312" fmla="*/ 6910038 w 7340435"/>
                              <a:gd name="connsiteY2312" fmla="*/ 1154928 h 4850679"/>
                              <a:gd name="connsiteX2313" fmla="*/ 6927110 w 7340435"/>
                              <a:gd name="connsiteY2313" fmla="*/ 1153188 h 4850679"/>
                              <a:gd name="connsiteX2314" fmla="*/ 4688098 w 7340435"/>
                              <a:gd name="connsiteY2314" fmla="*/ 1150137 h 4850679"/>
                              <a:gd name="connsiteX2315" fmla="*/ 4698477 w 7340435"/>
                              <a:gd name="connsiteY2315" fmla="*/ 1153729 h 4850679"/>
                              <a:gd name="connsiteX2316" fmla="*/ 4702469 w 7340435"/>
                              <a:gd name="connsiteY2316" fmla="*/ 1165706 h 4850679"/>
                              <a:gd name="connsiteX2317" fmla="*/ 4695683 w 7340435"/>
                              <a:gd name="connsiteY2317" fmla="*/ 1179678 h 4850679"/>
                              <a:gd name="connsiteX2318" fmla="*/ 4686900 w 7340435"/>
                              <a:gd name="connsiteY2318" fmla="*/ 1188461 h 4850679"/>
                              <a:gd name="connsiteX2319" fmla="*/ 4683707 w 7340435"/>
                              <a:gd name="connsiteY2319" fmla="*/ 1190058 h 4850679"/>
                              <a:gd name="connsiteX2320" fmla="*/ 4680114 w 7340435"/>
                              <a:gd name="connsiteY2320" fmla="*/ 1189658 h 4850679"/>
                              <a:gd name="connsiteX2321" fmla="*/ 4659754 w 7340435"/>
                              <a:gd name="connsiteY2321" fmla="*/ 1171694 h 4850679"/>
                              <a:gd name="connsiteX2322" fmla="*/ 4660552 w 7340435"/>
                              <a:gd name="connsiteY2322" fmla="*/ 1158919 h 4850679"/>
                              <a:gd name="connsiteX2323" fmla="*/ 4669735 w 7340435"/>
                              <a:gd name="connsiteY2323" fmla="*/ 1152532 h 4850679"/>
                              <a:gd name="connsiteX2324" fmla="*/ 4679316 w 7340435"/>
                              <a:gd name="connsiteY2324" fmla="*/ 1154528 h 4850679"/>
                              <a:gd name="connsiteX2325" fmla="*/ 4688098 w 7340435"/>
                              <a:gd name="connsiteY2325" fmla="*/ 1150137 h 4850679"/>
                              <a:gd name="connsiteX2326" fmla="*/ 199523 w 7340435"/>
                              <a:gd name="connsiteY2326" fmla="*/ 1143750 h 4850679"/>
                              <a:gd name="connsiteX2327" fmla="*/ 190342 w 7340435"/>
                              <a:gd name="connsiteY2327" fmla="*/ 1161316 h 4850679"/>
                              <a:gd name="connsiteX2328" fmla="*/ 207906 w 7340435"/>
                              <a:gd name="connsiteY2328" fmla="*/ 1170498 h 4850679"/>
                              <a:gd name="connsiteX2329" fmla="*/ 217088 w 7340435"/>
                              <a:gd name="connsiteY2329" fmla="*/ 1152933 h 4850679"/>
                              <a:gd name="connsiteX2330" fmla="*/ 199523 w 7340435"/>
                              <a:gd name="connsiteY2330" fmla="*/ 1143750 h 4850679"/>
                              <a:gd name="connsiteX2331" fmla="*/ 196729 w 7340435"/>
                              <a:gd name="connsiteY2331" fmla="*/ 1136565 h 4850679"/>
                              <a:gd name="connsiteX2332" fmla="*/ 224274 w 7340435"/>
                              <a:gd name="connsiteY2332" fmla="*/ 1150937 h 4850679"/>
                              <a:gd name="connsiteX2333" fmla="*/ 209902 w 7340435"/>
                              <a:gd name="connsiteY2333" fmla="*/ 1178482 h 4850679"/>
                              <a:gd name="connsiteX2334" fmla="*/ 182357 w 7340435"/>
                              <a:gd name="connsiteY2334" fmla="*/ 1164110 h 4850679"/>
                              <a:gd name="connsiteX2335" fmla="*/ 196729 w 7340435"/>
                              <a:gd name="connsiteY2335" fmla="*/ 1136565 h 4850679"/>
                              <a:gd name="connsiteX2336" fmla="*/ 193136 w 7340435"/>
                              <a:gd name="connsiteY2336" fmla="*/ 1123391 h 4850679"/>
                              <a:gd name="connsiteX2337" fmla="*/ 169582 w 7340435"/>
                              <a:gd name="connsiteY2337" fmla="*/ 1167703 h 4850679"/>
                              <a:gd name="connsiteX2338" fmla="*/ 213895 w 7340435"/>
                              <a:gd name="connsiteY2338" fmla="*/ 1191255 h 4850679"/>
                              <a:gd name="connsiteX2339" fmla="*/ 237447 w 7340435"/>
                              <a:gd name="connsiteY2339" fmla="*/ 1146944 h 4850679"/>
                              <a:gd name="connsiteX2340" fmla="*/ 193136 w 7340435"/>
                              <a:gd name="connsiteY2340" fmla="*/ 1123391 h 4850679"/>
                              <a:gd name="connsiteX2341" fmla="*/ 207813 w 7340435"/>
                              <a:gd name="connsiteY2341" fmla="*/ 1114066 h 4850679"/>
                              <a:gd name="connsiteX2342" fmla="*/ 245032 w 7340435"/>
                              <a:gd name="connsiteY2342" fmla="*/ 1144548 h 4850679"/>
                              <a:gd name="connsiteX2343" fmla="*/ 216290 w 7340435"/>
                              <a:gd name="connsiteY2343" fmla="*/ 1198840 h 4850679"/>
                              <a:gd name="connsiteX2344" fmla="*/ 161998 w 7340435"/>
                              <a:gd name="connsiteY2344" fmla="*/ 1170098 h 4850679"/>
                              <a:gd name="connsiteX2345" fmla="*/ 190741 w 7340435"/>
                              <a:gd name="connsiteY2345" fmla="*/ 1115806 h 4850679"/>
                              <a:gd name="connsiteX2346" fmla="*/ 207813 w 7340435"/>
                              <a:gd name="connsiteY2346" fmla="*/ 1114066 h 4850679"/>
                              <a:gd name="connsiteX2347" fmla="*/ 2447363 w 7340435"/>
                              <a:gd name="connsiteY2347" fmla="*/ 1088561 h 4850679"/>
                              <a:gd name="connsiteX2348" fmla="*/ 2433043 w 7340435"/>
                              <a:gd name="connsiteY2348" fmla="*/ 1096246 h 4850679"/>
                              <a:gd name="connsiteX2349" fmla="*/ 2425857 w 7340435"/>
                              <a:gd name="connsiteY2349" fmla="*/ 1105028 h 4850679"/>
                              <a:gd name="connsiteX2350" fmla="*/ 2420668 w 7340435"/>
                              <a:gd name="connsiteY2350" fmla="*/ 1105427 h 4850679"/>
                              <a:gd name="connsiteX2351" fmla="*/ 2411885 w 7340435"/>
                              <a:gd name="connsiteY2351" fmla="*/ 1098242 h 4850679"/>
                              <a:gd name="connsiteX2352" fmla="*/ 2396315 w 7340435"/>
                              <a:gd name="connsiteY2352" fmla="*/ 1093451 h 4850679"/>
                              <a:gd name="connsiteX2353" fmla="*/ 2382343 w 7340435"/>
                              <a:gd name="connsiteY2353" fmla="*/ 1101036 h 4850679"/>
                              <a:gd name="connsiteX2354" fmla="*/ 2385136 w 7340435"/>
                              <a:gd name="connsiteY2354" fmla="*/ 1130977 h 4850679"/>
                              <a:gd name="connsiteX2355" fmla="*/ 2429051 w 7340435"/>
                              <a:gd name="connsiteY2355" fmla="*/ 1167703 h 4850679"/>
                              <a:gd name="connsiteX2356" fmla="*/ 2465377 w 7340435"/>
                              <a:gd name="connsiteY2356" fmla="*/ 1123392 h 4850679"/>
                              <a:gd name="connsiteX2357" fmla="*/ 2462583 w 7340435"/>
                              <a:gd name="connsiteY2357" fmla="*/ 1093451 h 4850679"/>
                              <a:gd name="connsiteX2358" fmla="*/ 2447363 w 7340435"/>
                              <a:gd name="connsiteY2358" fmla="*/ 1088561 h 4850679"/>
                              <a:gd name="connsiteX2359" fmla="*/ 3721088 w 7340435"/>
                              <a:gd name="connsiteY2359" fmla="*/ 1084519 h 4850679"/>
                              <a:gd name="connsiteX2360" fmla="*/ 3747586 w 7340435"/>
                              <a:gd name="connsiteY2360" fmla="*/ 1103430 h 4850679"/>
                              <a:gd name="connsiteX2361" fmla="*/ 3741997 w 7340435"/>
                              <a:gd name="connsiteY2361" fmla="*/ 1107024 h 4850679"/>
                              <a:gd name="connsiteX2362" fmla="*/ 3692495 w 7340435"/>
                              <a:gd name="connsiteY2362" fmla="*/ 1095447 h 4850679"/>
                              <a:gd name="connsiteX2363" fmla="*/ 3680919 w 7340435"/>
                              <a:gd name="connsiteY2363" fmla="*/ 1144948 h 4850679"/>
                              <a:gd name="connsiteX2364" fmla="*/ 3675330 w 7340435"/>
                              <a:gd name="connsiteY2364" fmla="*/ 1148541 h 4850679"/>
                              <a:gd name="connsiteX2365" fmla="*/ 3688902 w 7340435"/>
                              <a:gd name="connsiteY2365" fmla="*/ 1089858 h 4850679"/>
                              <a:gd name="connsiteX2366" fmla="*/ 3721088 w 7340435"/>
                              <a:gd name="connsiteY2366" fmla="*/ 1084519 h 4850679"/>
                              <a:gd name="connsiteX2367" fmla="*/ 2446267 w 7340435"/>
                              <a:gd name="connsiteY2367" fmla="*/ 1081825 h 4850679"/>
                              <a:gd name="connsiteX2368" fmla="*/ 2466975 w 7340435"/>
                              <a:gd name="connsiteY2368" fmla="*/ 1088262 h 4850679"/>
                              <a:gd name="connsiteX2369" fmla="*/ 2470568 w 7340435"/>
                              <a:gd name="connsiteY2369" fmla="*/ 1128183 h 4850679"/>
                              <a:gd name="connsiteX2370" fmla="*/ 2431845 w 7340435"/>
                              <a:gd name="connsiteY2370" fmla="*/ 1175288 h 4850679"/>
                              <a:gd name="connsiteX2371" fmla="*/ 2426656 w 7340435"/>
                              <a:gd name="connsiteY2371" fmla="*/ 1175687 h 4850679"/>
                              <a:gd name="connsiteX2372" fmla="*/ 2379945 w 7340435"/>
                              <a:gd name="connsiteY2372" fmla="*/ 1136566 h 4850679"/>
                              <a:gd name="connsiteX2373" fmla="*/ 2376353 w 7340435"/>
                              <a:gd name="connsiteY2373" fmla="*/ 1096645 h 4850679"/>
                              <a:gd name="connsiteX2374" fmla="*/ 2395516 w 7340435"/>
                              <a:gd name="connsiteY2374" fmla="*/ 1086266 h 4850679"/>
                              <a:gd name="connsiteX2375" fmla="*/ 2416276 w 7340435"/>
                              <a:gd name="connsiteY2375" fmla="*/ 1093052 h 4850679"/>
                              <a:gd name="connsiteX2376" fmla="*/ 2422263 w 7340435"/>
                              <a:gd name="connsiteY2376" fmla="*/ 1097842 h 4850679"/>
                              <a:gd name="connsiteX2377" fmla="*/ 2427054 w 7340435"/>
                              <a:gd name="connsiteY2377" fmla="*/ 1091854 h 4850679"/>
                              <a:gd name="connsiteX2378" fmla="*/ 2446267 w 7340435"/>
                              <a:gd name="connsiteY2378" fmla="*/ 1081825 h 4850679"/>
                              <a:gd name="connsiteX2379" fmla="*/ 1790328 w 7340435"/>
                              <a:gd name="connsiteY2379" fmla="*/ 1017204 h 4850679"/>
                              <a:gd name="connsiteX2380" fmla="*/ 1782746 w 7340435"/>
                              <a:gd name="connsiteY2380" fmla="*/ 1021196 h 4850679"/>
                              <a:gd name="connsiteX2381" fmla="*/ 1781548 w 7340435"/>
                              <a:gd name="connsiteY2381" fmla="*/ 1022393 h 4850679"/>
                              <a:gd name="connsiteX2382" fmla="*/ 1779952 w 7340435"/>
                              <a:gd name="connsiteY2382" fmla="*/ 1021595 h 4850679"/>
                              <a:gd name="connsiteX2383" fmla="*/ 1771968 w 7340435"/>
                              <a:gd name="connsiteY2383" fmla="*/ 1019599 h 4850679"/>
                              <a:gd name="connsiteX2384" fmla="*/ 1765979 w 7340435"/>
                              <a:gd name="connsiteY2384" fmla="*/ 1023591 h 4850679"/>
                              <a:gd name="connsiteX2385" fmla="*/ 1765581 w 7340435"/>
                              <a:gd name="connsiteY2385" fmla="*/ 1032374 h 4850679"/>
                              <a:gd name="connsiteX2386" fmla="*/ 1783944 w 7340435"/>
                              <a:gd name="connsiteY2386" fmla="*/ 1048342 h 4850679"/>
                              <a:gd name="connsiteX2387" fmla="*/ 1786336 w 7340435"/>
                              <a:gd name="connsiteY2387" fmla="*/ 1047943 h 4850679"/>
                              <a:gd name="connsiteX2388" fmla="*/ 1799910 w 7340435"/>
                              <a:gd name="connsiteY2388" fmla="*/ 1028382 h 4850679"/>
                              <a:gd name="connsiteX2389" fmla="*/ 1797115 w 7340435"/>
                              <a:gd name="connsiteY2389" fmla="*/ 1019599 h 4850679"/>
                              <a:gd name="connsiteX2390" fmla="*/ 1790328 w 7340435"/>
                              <a:gd name="connsiteY2390" fmla="*/ 1017204 h 4850679"/>
                              <a:gd name="connsiteX2391" fmla="*/ 1789930 w 7340435"/>
                              <a:gd name="connsiteY2391" fmla="*/ 1012813 h 4850679"/>
                              <a:gd name="connsiteX2392" fmla="*/ 1800309 w 7340435"/>
                              <a:gd name="connsiteY2392" fmla="*/ 1016405 h 4850679"/>
                              <a:gd name="connsiteX2393" fmla="*/ 1804301 w 7340435"/>
                              <a:gd name="connsiteY2393" fmla="*/ 1028382 h 4850679"/>
                              <a:gd name="connsiteX2394" fmla="*/ 1797514 w 7340435"/>
                              <a:gd name="connsiteY2394" fmla="*/ 1042354 h 4850679"/>
                              <a:gd name="connsiteX2395" fmla="*/ 1788731 w 7340435"/>
                              <a:gd name="connsiteY2395" fmla="*/ 1051137 h 4850679"/>
                              <a:gd name="connsiteX2396" fmla="*/ 1785537 w 7340435"/>
                              <a:gd name="connsiteY2396" fmla="*/ 1052734 h 4850679"/>
                              <a:gd name="connsiteX2397" fmla="*/ 1781948 w 7340435"/>
                              <a:gd name="connsiteY2397" fmla="*/ 1052334 h 4850679"/>
                              <a:gd name="connsiteX2398" fmla="*/ 1761589 w 7340435"/>
                              <a:gd name="connsiteY2398" fmla="*/ 1034370 h 4850679"/>
                              <a:gd name="connsiteX2399" fmla="*/ 1762387 w 7340435"/>
                              <a:gd name="connsiteY2399" fmla="*/ 1021595 h 4850679"/>
                              <a:gd name="connsiteX2400" fmla="*/ 1771569 w 7340435"/>
                              <a:gd name="connsiteY2400" fmla="*/ 1015208 h 4850679"/>
                              <a:gd name="connsiteX2401" fmla="*/ 1781149 w 7340435"/>
                              <a:gd name="connsiteY2401" fmla="*/ 1017204 h 4850679"/>
                              <a:gd name="connsiteX2402" fmla="*/ 1789930 w 7340435"/>
                              <a:gd name="connsiteY2402" fmla="*/ 1012813 h 4850679"/>
                              <a:gd name="connsiteX2403" fmla="*/ 3977125 w 7340435"/>
                              <a:gd name="connsiteY2403" fmla="*/ 1010418 h 4850679"/>
                              <a:gd name="connsiteX2404" fmla="*/ 3967943 w 7340435"/>
                              <a:gd name="connsiteY2404" fmla="*/ 1027983 h 4850679"/>
                              <a:gd name="connsiteX2405" fmla="*/ 3985508 w 7340435"/>
                              <a:gd name="connsiteY2405" fmla="*/ 1037165 h 4850679"/>
                              <a:gd name="connsiteX2406" fmla="*/ 3994690 w 7340435"/>
                              <a:gd name="connsiteY2406" fmla="*/ 1019600 h 4850679"/>
                              <a:gd name="connsiteX2407" fmla="*/ 3977125 w 7340435"/>
                              <a:gd name="connsiteY2407" fmla="*/ 1010418 h 4850679"/>
                              <a:gd name="connsiteX2408" fmla="*/ 6240931 w 7340435"/>
                              <a:gd name="connsiteY2408" fmla="*/ 1007523 h 4850679"/>
                              <a:gd name="connsiteX2409" fmla="*/ 6226610 w 7340435"/>
                              <a:gd name="connsiteY2409" fmla="*/ 1015208 h 4850679"/>
                              <a:gd name="connsiteX2410" fmla="*/ 6219424 w 7340435"/>
                              <a:gd name="connsiteY2410" fmla="*/ 1023990 h 4850679"/>
                              <a:gd name="connsiteX2411" fmla="*/ 6214234 w 7340435"/>
                              <a:gd name="connsiteY2411" fmla="*/ 1024389 h 4850679"/>
                              <a:gd name="connsiteX2412" fmla="*/ 6205452 w 7340435"/>
                              <a:gd name="connsiteY2412" fmla="*/ 1017204 h 4850679"/>
                              <a:gd name="connsiteX2413" fmla="*/ 6189883 w 7340435"/>
                              <a:gd name="connsiteY2413" fmla="*/ 1012413 h 4850679"/>
                              <a:gd name="connsiteX2414" fmla="*/ 6175910 w 7340435"/>
                              <a:gd name="connsiteY2414" fmla="*/ 1019998 h 4850679"/>
                              <a:gd name="connsiteX2415" fmla="*/ 6178705 w 7340435"/>
                              <a:gd name="connsiteY2415" fmla="*/ 1049939 h 4850679"/>
                              <a:gd name="connsiteX2416" fmla="*/ 6222618 w 7340435"/>
                              <a:gd name="connsiteY2416" fmla="*/ 1086665 h 4850679"/>
                              <a:gd name="connsiteX2417" fmla="*/ 6258945 w 7340435"/>
                              <a:gd name="connsiteY2417" fmla="*/ 1042354 h 4850679"/>
                              <a:gd name="connsiteX2418" fmla="*/ 6256150 w 7340435"/>
                              <a:gd name="connsiteY2418" fmla="*/ 1012413 h 4850679"/>
                              <a:gd name="connsiteX2419" fmla="*/ 6240931 w 7340435"/>
                              <a:gd name="connsiteY2419" fmla="*/ 1007523 h 4850679"/>
                              <a:gd name="connsiteX2420" fmla="*/ 3974331 w 7340435"/>
                              <a:gd name="connsiteY2420" fmla="*/ 1002833 h 4850679"/>
                              <a:gd name="connsiteX2421" fmla="*/ 4001876 w 7340435"/>
                              <a:gd name="connsiteY2421" fmla="*/ 1017205 h 4850679"/>
                              <a:gd name="connsiteX2422" fmla="*/ 3987504 w 7340435"/>
                              <a:gd name="connsiteY2422" fmla="*/ 1044750 h 4850679"/>
                              <a:gd name="connsiteX2423" fmla="*/ 3959959 w 7340435"/>
                              <a:gd name="connsiteY2423" fmla="*/ 1030378 h 4850679"/>
                              <a:gd name="connsiteX2424" fmla="*/ 3974331 w 7340435"/>
                              <a:gd name="connsiteY2424" fmla="*/ 1002833 h 4850679"/>
                              <a:gd name="connsiteX2425" fmla="*/ 6240232 w 7340435"/>
                              <a:gd name="connsiteY2425" fmla="*/ 1000787 h 4850679"/>
                              <a:gd name="connsiteX2426" fmla="*/ 6260941 w 7340435"/>
                              <a:gd name="connsiteY2426" fmla="*/ 1007224 h 4850679"/>
                              <a:gd name="connsiteX2427" fmla="*/ 6264533 w 7340435"/>
                              <a:gd name="connsiteY2427" fmla="*/ 1047145 h 4850679"/>
                              <a:gd name="connsiteX2428" fmla="*/ 6225811 w 7340435"/>
                              <a:gd name="connsiteY2428" fmla="*/ 1094250 h 4850679"/>
                              <a:gd name="connsiteX2429" fmla="*/ 6220622 w 7340435"/>
                              <a:gd name="connsiteY2429" fmla="*/ 1094649 h 4850679"/>
                              <a:gd name="connsiteX2430" fmla="*/ 6173914 w 7340435"/>
                              <a:gd name="connsiteY2430" fmla="*/ 1055528 h 4850679"/>
                              <a:gd name="connsiteX2431" fmla="*/ 6170322 w 7340435"/>
                              <a:gd name="connsiteY2431" fmla="*/ 1015607 h 4850679"/>
                              <a:gd name="connsiteX2432" fmla="*/ 6189483 w 7340435"/>
                              <a:gd name="connsiteY2432" fmla="*/ 1005228 h 4850679"/>
                              <a:gd name="connsiteX2433" fmla="*/ 6210242 w 7340435"/>
                              <a:gd name="connsiteY2433" fmla="*/ 1012014 h 4850679"/>
                              <a:gd name="connsiteX2434" fmla="*/ 6216230 w 7340435"/>
                              <a:gd name="connsiteY2434" fmla="*/ 1016804 h 4850679"/>
                              <a:gd name="connsiteX2435" fmla="*/ 6221021 w 7340435"/>
                              <a:gd name="connsiteY2435" fmla="*/ 1010816 h 4850679"/>
                              <a:gd name="connsiteX2436" fmla="*/ 6240232 w 7340435"/>
                              <a:gd name="connsiteY2436" fmla="*/ 1000787 h 4850679"/>
                              <a:gd name="connsiteX2437" fmla="*/ 3970737 w 7340435"/>
                              <a:gd name="connsiteY2437" fmla="*/ 990059 h 4850679"/>
                              <a:gd name="connsiteX2438" fmla="*/ 3947183 w 7340435"/>
                              <a:gd name="connsiteY2438" fmla="*/ 1034371 h 4850679"/>
                              <a:gd name="connsiteX2439" fmla="*/ 3991495 w 7340435"/>
                              <a:gd name="connsiteY2439" fmla="*/ 1057923 h 4850679"/>
                              <a:gd name="connsiteX2440" fmla="*/ 4015048 w 7340435"/>
                              <a:gd name="connsiteY2440" fmla="*/ 1013612 h 4850679"/>
                              <a:gd name="connsiteX2441" fmla="*/ 3970737 w 7340435"/>
                              <a:gd name="connsiteY2441" fmla="*/ 990059 h 4850679"/>
                              <a:gd name="connsiteX2442" fmla="*/ 3985414 w 7340435"/>
                              <a:gd name="connsiteY2442" fmla="*/ 980335 h 4850679"/>
                              <a:gd name="connsiteX2443" fmla="*/ 4022633 w 7340435"/>
                              <a:gd name="connsiteY2443" fmla="*/ 1010817 h 4850679"/>
                              <a:gd name="connsiteX2444" fmla="*/ 3993891 w 7340435"/>
                              <a:gd name="connsiteY2444" fmla="*/ 1065109 h 4850679"/>
                              <a:gd name="connsiteX2445" fmla="*/ 3939599 w 7340435"/>
                              <a:gd name="connsiteY2445" fmla="*/ 1036367 h 4850679"/>
                              <a:gd name="connsiteX2446" fmla="*/ 3968342 w 7340435"/>
                              <a:gd name="connsiteY2446" fmla="*/ 982075 h 4850679"/>
                              <a:gd name="connsiteX2447" fmla="*/ 3985414 w 7340435"/>
                              <a:gd name="connsiteY2447" fmla="*/ 980335 h 4850679"/>
                              <a:gd name="connsiteX2448" fmla="*/ 822924 w 7340435"/>
                              <a:gd name="connsiteY2448" fmla="*/ 947195 h 4850679"/>
                              <a:gd name="connsiteX2449" fmla="*/ 849422 w 7340435"/>
                              <a:gd name="connsiteY2449" fmla="*/ 966106 h 4850679"/>
                              <a:gd name="connsiteX2450" fmla="*/ 843832 w 7340435"/>
                              <a:gd name="connsiteY2450" fmla="*/ 969700 h 4850679"/>
                              <a:gd name="connsiteX2451" fmla="*/ 794330 w 7340435"/>
                              <a:gd name="connsiteY2451" fmla="*/ 958122 h 4850679"/>
                              <a:gd name="connsiteX2452" fmla="*/ 782755 w 7340435"/>
                              <a:gd name="connsiteY2452" fmla="*/ 1007624 h 4850679"/>
                              <a:gd name="connsiteX2453" fmla="*/ 777167 w 7340435"/>
                              <a:gd name="connsiteY2453" fmla="*/ 1011217 h 4850679"/>
                              <a:gd name="connsiteX2454" fmla="*/ 790737 w 7340435"/>
                              <a:gd name="connsiteY2454" fmla="*/ 952534 h 4850679"/>
                              <a:gd name="connsiteX2455" fmla="*/ 822924 w 7340435"/>
                              <a:gd name="connsiteY2455" fmla="*/ 947195 h 4850679"/>
                              <a:gd name="connsiteX2456" fmla="*/ 5567932 w 7340435"/>
                              <a:gd name="connsiteY2456" fmla="*/ 883473 h 4850679"/>
                              <a:gd name="connsiteX2457" fmla="*/ 5560347 w 7340435"/>
                              <a:gd name="connsiteY2457" fmla="*/ 887465 h 4850679"/>
                              <a:gd name="connsiteX2458" fmla="*/ 5559150 w 7340435"/>
                              <a:gd name="connsiteY2458" fmla="*/ 888662 h 4850679"/>
                              <a:gd name="connsiteX2459" fmla="*/ 5557553 w 7340435"/>
                              <a:gd name="connsiteY2459" fmla="*/ 887864 h 4850679"/>
                              <a:gd name="connsiteX2460" fmla="*/ 5549569 w 7340435"/>
                              <a:gd name="connsiteY2460" fmla="*/ 885868 h 4850679"/>
                              <a:gd name="connsiteX2461" fmla="*/ 5543580 w 7340435"/>
                              <a:gd name="connsiteY2461" fmla="*/ 889860 h 4850679"/>
                              <a:gd name="connsiteX2462" fmla="*/ 5543181 w 7340435"/>
                              <a:gd name="connsiteY2462" fmla="*/ 898643 h 4850679"/>
                              <a:gd name="connsiteX2463" fmla="*/ 5561545 w 7340435"/>
                              <a:gd name="connsiteY2463" fmla="*/ 914611 h 4850679"/>
                              <a:gd name="connsiteX2464" fmla="*/ 5563940 w 7340435"/>
                              <a:gd name="connsiteY2464" fmla="*/ 914212 h 4850679"/>
                              <a:gd name="connsiteX2465" fmla="*/ 5577513 w 7340435"/>
                              <a:gd name="connsiteY2465" fmla="*/ 894651 h 4850679"/>
                              <a:gd name="connsiteX2466" fmla="*/ 5574719 w 7340435"/>
                              <a:gd name="connsiteY2466" fmla="*/ 885868 h 4850679"/>
                              <a:gd name="connsiteX2467" fmla="*/ 5567932 w 7340435"/>
                              <a:gd name="connsiteY2467" fmla="*/ 883473 h 4850679"/>
                              <a:gd name="connsiteX2468" fmla="*/ 5567533 w 7340435"/>
                              <a:gd name="connsiteY2468" fmla="*/ 879481 h 4850679"/>
                              <a:gd name="connsiteX2469" fmla="*/ 5577912 w 7340435"/>
                              <a:gd name="connsiteY2469" fmla="*/ 883073 h 4850679"/>
                              <a:gd name="connsiteX2470" fmla="*/ 5581904 w 7340435"/>
                              <a:gd name="connsiteY2470" fmla="*/ 895050 h 4850679"/>
                              <a:gd name="connsiteX2471" fmla="*/ 5575118 w 7340435"/>
                              <a:gd name="connsiteY2471" fmla="*/ 909022 h 4850679"/>
                              <a:gd name="connsiteX2472" fmla="*/ 5566335 w 7340435"/>
                              <a:gd name="connsiteY2472" fmla="*/ 917805 h 4850679"/>
                              <a:gd name="connsiteX2473" fmla="*/ 5563142 w 7340435"/>
                              <a:gd name="connsiteY2473" fmla="*/ 919402 h 4850679"/>
                              <a:gd name="connsiteX2474" fmla="*/ 5559549 w 7340435"/>
                              <a:gd name="connsiteY2474" fmla="*/ 919002 h 4850679"/>
                              <a:gd name="connsiteX2475" fmla="*/ 5539189 w 7340435"/>
                              <a:gd name="connsiteY2475" fmla="*/ 901038 h 4850679"/>
                              <a:gd name="connsiteX2476" fmla="*/ 5539987 w 7340435"/>
                              <a:gd name="connsiteY2476" fmla="*/ 888263 h 4850679"/>
                              <a:gd name="connsiteX2477" fmla="*/ 5549170 w 7340435"/>
                              <a:gd name="connsiteY2477" fmla="*/ 881876 h 4850679"/>
                              <a:gd name="connsiteX2478" fmla="*/ 5558751 w 7340435"/>
                              <a:gd name="connsiteY2478" fmla="*/ 883872 h 4850679"/>
                              <a:gd name="connsiteX2479" fmla="*/ 5567533 w 7340435"/>
                              <a:gd name="connsiteY2479" fmla="*/ 879481 h 4850679"/>
                              <a:gd name="connsiteX2480" fmla="*/ 1078960 w 7340435"/>
                              <a:gd name="connsiteY2480" fmla="*/ 873094 h 4850679"/>
                              <a:gd name="connsiteX2481" fmla="*/ 1069779 w 7340435"/>
                              <a:gd name="connsiteY2481" fmla="*/ 890659 h 4850679"/>
                              <a:gd name="connsiteX2482" fmla="*/ 1087345 w 7340435"/>
                              <a:gd name="connsiteY2482" fmla="*/ 899841 h 4850679"/>
                              <a:gd name="connsiteX2483" fmla="*/ 1096526 w 7340435"/>
                              <a:gd name="connsiteY2483" fmla="*/ 882276 h 4850679"/>
                              <a:gd name="connsiteX2484" fmla="*/ 1078960 w 7340435"/>
                              <a:gd name="connsiteY2484" fmla="*/ 873094 h 4850679"/>
                              <a:gd name="connsiteX2485" fmla="*/ 1076166 w 7340435"/>
                              <a:gd name="connsiteY2485" fmla="*/ 865509 h 4850679"/>
                              <a:gd name="connsiteX2486" fmla="*/ 1103713 w 7340435"/>
                              <a:gd name="connsiteY2486" fmla="*/ 879881 h 4850679"/>
                              <a:gd name="connsiteX2487" fmla="*/ 1089341 w 7340435"/>
                              <a:gd name="connsiteY2487" fmla="*/ 907426 h 4850679"/>
                              <a:gd name="connsiteX2488" fmla="*/ 1061795 w 7340435"/>
                              <a:gd name="connsiteY2488" fmla="*/ 893054 h 4850679"/>
                              <a:gd name="connsiteX2489" fmla="*/ 1076166 w 7340435"/>
                              <a:gd name="connsiteY2489" fmla="*/ 865509 h 4850679"/>
                              <a:gd name="connsiteX2490" fmla="*/ 1072574 w 7340435"/>
                              <a:gd name="connsiteY2490" fmla="*/ 852734 h 4850679"/>
                              <a:gd name="connsiteX2491" fmla="*/ 1049020 w 7340435"/>
                              <a:gd name="connsiteY2491" fmla="*/ 897046 h 4850679"/>
                              <a:gd name="connsiteX2492" fmla="*/ 1093333 w 7340435"/>
                              <a:gd name="connsiteY2492" fmla="*/ 920598 h 4850679"/>
                              <a:gd name="connsiteX2493" fmla="*/ 1116885 w 7340435"/>
                              <a:gd name="connsiteY2493" fmla="*/ 876287 h 4850679"/>
                              <a:gd name="connsiteX2494" fmla="*/ 1072574 w 7340435"/>
                              <a:gd name="connsiteY2494" fmla="*/ 852734 h 4850679"/>
                              <a:gd name="connsiteX2495" fmla="*/ 1087250 w 7340435"/>
                              <a:gd name="connsiteY2495" fmla="*/ 843010 h 4850679"/>
                              <a:gd name="connsiteX2496" fmla="*/ 1124471 w 7340435"/>
                              <a:gd name="connsiteY2496" fmla="*/ 873492 h 4850679"/>
                              <a:gd name="connsiteX2497" fmla="*/ 1095728 w 7340435"/>
                              <a:gd name="connsiteY2497" fmla="*/ 927784 h 4850679"/>
                              <a:gd name="connsiteX2498" fmla="*/ 1041436 w 7340435"/>
                              <a:gd name="connsiteY2498" fmla="*/ 899042 h 4850679"/>
                              <a:gd name="connsiteX2499" fmla="*/ 1070178 w 7340435"/>
                              <a:gd name="connsiteY2499" fmla="*/ 844750 h 4850679"/>
                              <a:gd name="connsiteX2500" fmla="*/ 1087250 w 7340435"/>
                              <a:gd name="connsiteY2500" fmla="*/ 843010 h 4850679"/>
                              <a:gd name="connsiteX2501" fmla="*/ 3326802 w 7340435"/>
                              <a:gd name="connsiteY2501" fmla="*/ 817904 h 4850679"/>
                              <a:gd name="connsiteX2502" fmla="*/ 3312479 w 7340435"/>
                              <a:gd name="connsiteY2502" fmla="*/ 825589 h 4850679"/>
                              <a:gd name="connsiteX2503" fmla="*/ 3305293 w 7340435"/>
                              <a:gd name="connsiteY2503" fmla="*/ 834371 h 4850679"/>
                              <a:gd name="connsiteX2504" fmla="*/ 3300102 w 7340435"/>
                              <a:gd name="connsiteY2504" fmla="*/ 834770 h 4850679"/>
                              <a:gd name="connsiteX2505" fmla="*/ 3291318 w 7340435"/>
                              <a:gd name="connsiteY2505" fmla="*/ 827585 h 4850679"/>
                              <a:gd name="connsiteX2506" fmla="*/ 3275751 w 7340435"/>
                              <a:gd name="connsiteY2506" fmla="*/ 822794 h 4850679"/>
                              <a:gd name="connsiteX2507" fmla="*/ 3261778 w 7340435"/>
                              <a:gd name="connsiteY2507" fmla="*/ 830379 h 4850679"/>
                              <a:gd name="connsiteX2508" fmla="*/ 3264571 w 7340435"/>
                              <a:gd name="connsiteY2508" fmla="*/ 860320 h 4850679"/>
                              <a:gd name="connsiteX2509" fmla="*/ 3308486 w 7340435"/>
                              <a:gd name="connsiteY2509" fmla="*/ 897046 h 4850679"/>
                              <a:gd name="connsiteX2510" fmla="*/ 3344817 w 7340435"/>
                              <a:gd name="connsiteY2510" fmla="*/ 852735 h 4850679"/>
                              <a:gd name="connsiteX2511" fmla="*/ 3342023 w 7340435"/>
                              <a:gd name="connsiteY2511" fmla="*/ 822794 h 4850679"/>
                              <a:gd name="connsiteX2512" fmla="*/ 3326802 w 7340435"/>
                              <a:gd name="connsiteY2512" fmla="*/ 817904 h 4850679"/>
                              <a:gd name="connsiteX2513" fmla="*/ 4600524 w 7340435"/>
                              <a:gd name="connsiteY2513" fmla="*/ 813863 h 4850679"/>
                              <a:gd name="connsiteX2514" fmla="*/ 4627021 w 7340435"/>
                              <a:gd name="connsiteY2514" fmla="*/ 832774 h 4850679"/>
                              <a:gd name="connsiteX2515" fmla="*/ 4621432 w 7340435"/>
                              <a:gd name="connsiteY2515" fmla="*/ 836368 h 4850679"/>
                              <a:gd name="connsiteX2516" fmla="*/ 4571931 w 7340435"/>
                              <a:gd name="connsiteY2516" fmla="*/ 824790 h 4850679"/>
                              <a:gd name="connsiteX2517" fmla="*/ 4560353 w 7340435"/>
                              <a:gd name="connsiteY2517" fmla="*/ 874292 h 4850679"/>
                              <a:gd name="connsiteX2518" fmla="*/ 4554765 w 7340435"/>
                              <a:gd name="connsiteY2518" fmla="*/ 877885 h 4850679"/>
                              <a:gd name="connsiteX2519" fmla="*/ 4568338 w 7340435"/>
                              <a:gd name="connsiteY2519" fmla="*/ 819202 h 4850679"/>
                              <a:gd name="connsiteX2520" fmla="*/ 4600524 w 7340435"/>
                              <a:gd name="connsiteY2520" fmla="*/ 813863 h 4850679"/>
                              <a:gd name="connsiteX2521" fmla="*/ 3325704 w 7340435"/>
                              <a:gd name="connsiteY2521" fmla="*/ 811168 h 4850679"/>
                              <a:gd name="connsiteX2522" fmla="*/ 3346413 w 7340435"/>
                              <a:gd name="connsiteY2522" fmla="*/ 817605 h 4850679"/>
                              <a:gd name="connsiteX2523" fmla="*/ 3350008 w 7340435"/>
                              <a:gd name="connsiteY2523" fmla="*/ 857526 h 4850679"/>
                              <a:gd name="connsiteX2524" fmla="*/ 3311280 w 7340435"/>
                              <a:gd name="connsiteY2524" fmla="*/ 904631 h 4850679"/>
                              <a:gd name="connsiteX2525" fmla="*/ 3306091 w 7340435"/>
                              <a:gd name="connsiteY2525" fmla="*/ 905030 h 4850679"/>
                              <a:gd name="connsiteX2526" fmla="*/ 3259384 w 7340435"/>
                              <a:gd name="connsiteY2526" fmla="*/ 865909 h 4850679"/>
                              <a:gd name="connsiteX2527" fmla="*/ 3255791 w 7340435"/>
                              <a:gd name="connsiteY2527" fmla="*/ 825988 h 4850679"/>
                              <a:gd name="connsiteX2528" fmla="*/ 3274951 w 7340435"/>
                              <a:gd name="connsiteY2528" fmla="*/ 815609 h 4850679"/>
                              <a:gd name="connsiteX2529" fmla="*/ 3295711 w 7340435"/>
                              <a:gd name="connsiteY2529" fmla="*/ 822395 h 4850679"/>
                              <a:gd name="connsiteX2530" fmla="*/ 3301700 w 7340435"/>
                              <a:gd name="connsiteY2530" fmla="*/ 827185 h 4850679"/>
                              <a:gd name="connsiteX2531" fmla="*/ 3306491 w 7340435"/>
                              <a:gd name="connsiteY2531" fmla="*/ 821197 h 4850679"/>
                              <a:gd name="connsiteX2532" fmla="*/ 3325704 w 7340435"/>
                              <a:gd name="connsiteY2532" fmla="*/ 811168 h 4850679"/>
                              <a:gd name="connsiteX2533" fmla="*/ 2669769 w 7340435"/>
                              <a:gd name="connsiteY2533" fmla="*/ 746148 h 4850679"/>
                              <a:gd name="connsiteX2534" fmla="*/ 2662183 w 7340435"/>
                              <a:gd name="connsiteY2534" fmla="*/ 750140 h 4850679"/>
                              <a:gd name="connsiteX2535" fmla="*/ 2660985 w 7340435"/>
                              <a:gd name="connsiteY2535" fmla="*/ 751337 h 4850679"/>
                              <a:gd name="connsiteX2536" fmla="*/ 2659389 w 7340435"/>
                              <a:gd name="connsiteY2536" fmla="*/ 750539 h 4850679"/>
                              <a:gd name="connsiteX2537" fmla="*/ 2651404 w 7340435"/>
                              <a:gd name="connsiteY2537" fmla="*/ 748543 h 4850679"/>
                              <a:gd name="connsiteX2538" fmla="*/ 2645416 w 7340435"/>
                              <a:gd name="connsiteY2538" fmla="*/ 752535 h 4850679"/>
                              <a:gd name="connsiteX2539" fmla="*/ 2645017 w 7340435"/>
                              <a:gd name="connsiteY2539" fmla="*/ 761318 h 4850679"/>
                              <a:gd name="connsiteX2540" fmla="*/ 2663381 w 7340435"/>
                              <a:gd name="connsiteY2540" fmla="*/ 777286 h 4850679"/>
                              <a:gd name="connsiteX2541" fmla="*/ 2665775 w 7340435"/>
                              <a:gd name="connsiteY2541" fmla="*/ 776887 h 4850679"/>
                              <a:gd name="connsiteX2542" fmla="*/ 2679349 w 7340435"/>
                              <a:gd name="connsiteY2542" fmla="*/ 757326 h 4850679"/>
                              <a:gd name="connsiteX2543" fmla="*/ 2676554 w 7340435"/>
                              <a:gd name="connsiteY2543" fmla="*/ 748543 h 4850679"/>
                              <a:gd name="connsiteX2544" fmla="*/ 2669769 w 7340435"/>
                              <a:gd name="connsiteY2544" fmla="*/ 746148 h 4850679"/>
                              <a:gd name="connsiteX2545" fmla="*/ 2669369 w 7340435"/>
                              <a:gd name="connsiteY2545" fmla="*/ 742156 h 4850679"/>
                              <a:gd name="connsiteX2546" fmla="*/ 2679749 w 7340435"/>
                              <a:gd name="connsiteY2546" fmla="*/ 745748 h 4850679"/>
                              <a:gd name="connsiteX2547" fmla="*/ 2683741 w 7340435"/>
                              <a:gd name="connsiteY2547" fmla="*/ 757725 h 4850679"/>
                              <a:gd name="connsiteX2548" fmla="*/ 2676954 w 7340435"/>
                              <a:gd name="connsiteY2548" fmla="*/ 771697 h 4850679"/>
                              <a:gd name="connsiteX2549" fmla="*/ 2668170 w 7340435"/>
                              <a:gd name="connsiteY2549" fmla="*/ 780480 h 4850679"/>
                              <a:gd name="connsiteX2550" fmla="*/ 2664978 w 7340435"/>
                              <a:gd name="connsiteY2550" fmla="*/ 782077 h 4850679"/>
                              <a:gd name="connsiteX2551" fmla="*/ 2661386 w 7340435"/>
                              <a:gd name="connsiteY2551" fmla="*/ 781677 h 4850679"/>
                              <a:gd name="connsiteX2552" fmla="*/ 2641025 w 7340435"/>
                              <a:gd name="connsiteY2552" fmla="*/ 763713 h 4850679"/>
                              <a:gd name="connsiteX2553" fmla="*/ 2641822 w 7340435"/>
                              <a:gd name="connsiteY2553" fmla="*/ 750938 h 4850679"/>
                              <a:gd name="connsiteX2554" fmla="*/ 2651006 w 7340435"/>
                              <a:gd name="connsiteY2554" fmla="*/ 744551 h 4850679"/>
                              <a:gd name="connsiteX2555" fmla="*/ 2660586 w 7340435"/>
                              <a:gd name="connsiteY2555" fmla="*/ 746547 h 4850679"/>
                              <a:gd name="connsiteX2556" fmla="*/ 2669369 w 7340435"/>
                              <a:gd name="connsiteY2556" fmla="*/ 742156 h 4850679"/>
                              <a:gd name="connsiteX2557" fmla="*/ 4856160 w 7340435"/>
                              <a:gd name="connsiteY2557" fmla="*/ 739761 h 4850679"/>
                              <a:gd name="connsiteX2558" fmla="*/ 4846978 w 7340435"/>
                              <a:gd name="connsiteY2558" fmla="*/ 757326 h 4850679"/>
                              <a:gd name="connsiteX2559" fmla="*/ 4864544 w 7340435"/>
                              <a:gd name="connsiteY2559" fmla="*/ 766508 h 4850679"/>
                              <a:gd name="connsiteX2560" fmla="*/ 4873725 w 7340435"/>
                              <a:gd name="connsiteY2560" fmla="*/ 748943 h 4850679"/>
                              <a:gd name="connsiteX2561" fmla="*/ 4856160 w 7340435"/>
                              <a:gd name="connsiteY2561" fmla="*/ 739761 h 4850679"/>
                              <a:gd name="connsiteX2562" fmla="*/ 7120366 w 7340435"/>
                              <a:gd name="connsiteY2562" fmla="*/ 736867 h 4850679"/>
                              <a:gd name="connsiteX2563" fmla="*/ 7106045 w 7340435"/>
                              <a:gd name="connsiteY2563" fmla="*/ 744551 h 4850679"/>
                              <a:gd name="connsiteX2564" fmla="*/ 7098859 w 7340435"/>
                              <a:gd name="connsiteY2564" fmla="*/ 753333 h 4850679"/>
                              <a:gd name="connsiteX2565" fmla="*/ 7093670 w 7340435"/>
                              <a:gd name="connsiteY2565" fmla="*/ 753732 h 4850679"/>
                              <a:gd name="connsiteX2566" fmla="*/ 7084887 w 7340435"/>
                              <a:gd name="connsiteY2566" fmla="*/ 746547 h 4850679"/>
                              <a:gd name="connsiteX2567" fmla="*/ 7069319 w 7340435"/>
                              <a:gd name="connsiteY2567" fmla="*/ 741756 h 4850679"/>
                              <a:gd name="connsiteX2568" fmla="*/ 7055346 w 7340435"/>
                              <a:gd name="connsiteY2568" fmla="*/ 749341 h 4850679"/>
                              <a:gd name="connsiteX2569" fmla="*/ 7058140 w 7340435"/>
                              <a:gd name="connsiteY2569" fmla="*/ 779282 h 4850679"/>
                              <a:gd name="connsiteX2570" fmla="*/ 7102053 w 7340435"/>
                              <a:gd name="connsiteY2570" fmla="*/ 816008 h 4850679"/>
                              <a:gd name="connsiteX2571" fmla="*/ 7138380 w 7340435"/>
                              <a:gd name="connsiteY2571" fmla="*/ 771697 h 4850679"/>
                              <a:gd name="connsiteX2572" fmla="*/ 7135586 w 7340435"/>
                              <a:gd name="connsiteY2572" fmla="*/ 741756 h 4850679"/>
                              <a:gd name="connsiteX2573" fmla="*/ 7120366 w 7340435"/>
                              <a:gd name="connsiteY2573" fmla="*/ 736867 h 4850679"/>
                              <a:gd name="connsiteX2574" fmla="*/ 4853765 w 7340435"/>
                              <a:gd name="connsiteY2574" fmla="*/ 732176 h 4850679"/>
                              <a:gd name="connsiteX2575" fmla="*/ 4881310 w 7340435"/>
                              <a:gd name="connsiteY2575" fmla="*/ 746548 h 4850679"/>
                              <a:gd name="connsiteX2576" fmla="*/ 4866939 w 7340435"/>
                              <a:gd name="connsiteY2576" fmla="*/ 774093 h 4850679"/>
                              <a:gd name="connsiteX2577" fmla="*/ 4839393 w 7340435"/>
                              <a:gd name="connsiteY2577" fmla="*/ 759722 h 4850679"/>
                              <a:gd name="connsiteX2578" fmla="*/ 4853765 w 7340435"/>
                              <a:gd name="connsiteY2578" fmla="*/ 732176 h 4850679"/>
                              <a:gd name="connsiteX2579" fmla="*/ 7119269 w 7340435"/>
                              <a:gd name="connsiteY2579" fmla="*/ 729731 h 4850679"/>
                              <a:gd name="connsiteX2580" fmla="*/ 7139977 w 7340435"/>
                              <a:gd name="connsiteY2580" fmla="*/ 736168 h 4850679"/>
                              <a:gd name="connsiteX2581" fmla="*/ 7143570 w 7340435"/>
                              <a:gd name="connsiteY2581" fmla="*/ 776089 h 4850679"/>
                              <a:gd name="connsiteX2582" fmla="*/ 7104847 w 7340435"/>
                              <a:gd name="connsiteY2582" fmla="*/ 823194 h 4850679"/>
                              <a:gd name="connsiteX2583" fmla="*/ 7099658 w 7340435"/>
                              <a:gd name="connsiteY2583" fmla="*/ 823593 h 4850679"/>
                              <a:gd name="connsiteX2584" fmla="*/ 7052950 w 7340435"/>
                              <a:gd name="connsiteY2584" fmla="*/ 784472 h 4850679"/>
                              <a:gd name="connsiteX2585" fmla="*/ 7049358 w 7340435"/>
                              <a:gd name="connsiteY2585" fmla="*/ 744551 h 4850679"/>
                              <a:gd name="connsiteX2586" fmla="*/ 7068519 w 7340435"/>
                              <a:gd name="connsiteY2586" fmla="*/ 734172 h 4850679"/>
                              <a:gd name="connsiteX2587" fmla="*/ 7089278 w 7340435"/>
                              <a:gd name="connsiteY2587" fmla="*/ 740958 h 4850679"/>
                              <a:gd name="connsiteX2588" fmla="*/ 7095266 w 7340435"/>
                              <a:gd name="connsiteY2588" fmla="*/ 745748 h 4850679"/>
                              <a:gd name="connsiteX2589" fmla="*/ 7100057 w 7340435"/>
                              <a:gd name="connsiteY2589" fmla="*/ 739760 h 4850679"/>
                              <a:gd name="connsiteX2590" fmla="*/ 7119269 w 7340435"/>
                              <a:gd name="connsiteY2590" fmla="*/ 729731 h 4850679"/>
                              <a:gd name="connsiteX2591" fmla="*/ 4850172 w 7340435"/>
                              <a:gd name="connsiteY2591" fmla="*/ 719402 h 4850679"/>
                              <a:gd name="connsiteX2592" fmla="*/ 4826619 w 7340435"/>
                              <a:gd name="connsiteY2592" fmla="*/ 763714 h 4850679"/>
                              <a:gd name="connsiteX2593" fmla="*/ 4870931 w 7340435"/>
                              <a:gd name="connsiteY2593" fmla="*/ 787266 h 4850679"/>
                              <a:gd name="connsiteX2594" fmla="*/ 4894483 w 7340435"/>
                              <a:gd name="connsiteY2594" fmla="*/ 742955 h 4850679"/>
                              <a:gd name="connsiteX2595" fmla="*/ 4850172 w 7340435"/>
                              <a:gd name="connsiteY2595" fmla="*/ 719402 h 4850679"/>
                              <a:gd name="connsiteX2596" fmla="*/ 4864849 w 7340435"/>
                              <a:gd name="connsiteY2596" fmla="*/ 709678 h 4850679"/>
                              <a:gd name="connsiteX2597" fmla="*/ 4902068 w 7340435"/>
                              <a:gd name="connsiteY2597" fmla="*/ 740160 h 4850679"/>
                              <a:gd name="connsiteX2598" fmla="*/ 4873326 w 7340435"/>
                              <a:gd name="connsiteY2598" fmla="*/ 794452 h 4850679"/>
                              <a:gd name="connsiteX2599" fmla="*/ 4819034 w 7340435"/>
                              <a:gd name="connsiteY2599" fmla="*/ 765710 h 4850679"/>
                              <a:gd name="connsiteX2600" fmla="*/ 4847777 w 7340435"/>
                              <a:gd name="connsiteY2600" fmla="*/ 711418 h 4850679"/>
                              <a:gd name="connsiteX2601" fmla="*/ 4864849 w 7340435"/>
                              <a:gd name="connsiteY2601" fmla="*/ 709678 h 4850679"/>
                              <a:gd name="connsiteX2602" fmla="*/ 401068 w 7340435"/>
                              <a:gd name="connsiteY2602" fmla="*/ 697745 h 4850679"/>
                              <a:gd name="connsiteX2603" fmla="*/ 386747 w 7340435"/>
                              <a:gd name="connsiteY2603" fmla="*/ 705430 h 4850679"/>
                              <a:gd name="connsiteX2604" fmla="*/ 379561 w 7340435"/>
                              <a:gd name="connsiteY2604" fmla="*/ 714212 h 4850679"/>
                              <a:gd name="connsiteX2605" fmla="*/ 374372 w 7340435"/>
                              <a:gd name="connsiteY2605" fmla="*/ 714611 h 4850679"/>
                              <a:gd name="connsiteX2606" fmla="*/ 365589 w 7340435"/>
                              <a:gd name="connsiteY2606" fmla="*/ 707426 h 4850679"/>
                              <a:gd name="connsiteX2607" fmla="*/ 350020 w 7340435"/>
                              <a:gd name="connsiteY2607" fmla="*/ 702635 h 4850679"/>
                              <a:gd name="connsiteX2608" fmla="*/ 336048 w 7340435"/>
                              <a:gd name="connsiteY2608" fmla="*/ 710220 h 4850679"/>
                              <a:gd name="connsiteX2609" fmla="*/ 338843 w 7340435"/>
                              <a:gd name="connsiteY2609" fmla="*/ 740161 h 4850679"/>
                              <a:gd name="connsiteX2610" fmla="*/ 382755 w 7340435"/>
                              <a:gd name="connsiteY2610" fmla="*/ 776887 h 4850679"/>
                              <a:gd name="connsiteX2611" fmla="*/ 419083 w 7340435"/>
                              <a:gd name="connsiteY2611" fmla="*/ 732576 h 4850679"/>
                              <a:gd name="connsiteX2612" fmla="*/ 416288 w 7340435"/>
                              <a:gd name="connsiteY2612" fmla="*/ 702635 h 4850679"/>
                              <a:gd name="connsiteX2613" fmla="*/ 401068 w 7340435"/>
                              <a:gd name="connsiteY2613" fmla="*/ 697745 h 4850679"/>
                              <a:gd name="connsiteX2614" fmla="*/ 400370 w 7340435"/>
                              <a:gd name="connsiteY2614" fmla="*/ 690610 h 4850679"/>
                              <a:gd name="connsiteX2615" fmla="*/ 421079 w 7340435"/>
                              <a:gd name="connsiteY2615" fmla="*/ 697047 h 4850679"/>
                              <a:gd name="connsiteX2616" fmla="*/ 424672 w 7340435"/>
                              <a:gd name="connsiteY2616" fmla="*/ 736967 h 4850679"/>
                              <a:gd name="connsiteX2617" fmla="*/ 385949 w 7340435"/>
                              <a:gd name="connsiteY2617" fmla="*/ 784073 h 4850679"/>
                              <a:gd name="connsiteX2618" fmla="*/ 380759 w 7340435"/>
                              <a:gd name="connsiteY2618" fmla="*/ 784472 h 4850679"/>
                              <a:gd name="connsiteX2619" fmla="*/ 334052 w 7340435"/>
                              <a:gd name="connsiteY2619" fmla="*/ 745351 h 4850679"/>
                              <a:gd name="connsiteX2620" fmla="*/ 330460 w 7340435"/>
                              <a:gd name="connsiteY2620" fmla="*/ 705430 h 4850679"/>
                              <a:gd name="connsiteX2621" fmla="*/ 349621 w 7340435"/>
                              <a:gd name="connsiteY2621" fmla="*/ 695051 h 4850679"/>
                              <a:gd name="connsiteX2622" fmla="*/ 370380 w 7340435"/>
                              <a:gd name="connsiteY2622" fmla="*/ 701837 h 4850679"/>
                              <a:gd name="connsiteX2623" fmla="*/ 376368 w 7340435"/>
                              <a:gd name="connsiteY2623" fmla="*/ 706627 h 4850679"/>
                              <a:gd name="connsiteX2624" fmla="*/ 381158 w 7340435"/>
                              <a:gd name="connsiteY2624" fmla="*/ 700639 h 4850679"/>
                              <a:gd name="connsiteX2625" fmla="*/ 400370 w 7340435"/>
                              <a:gd name="connsiteY2625" fmla="*/ 690610 h 4850679"/>
                              <a:gd name="connsiteX2626" fmla="*/ 1702359 w 7340435"/>
                              <a:gd name="connsiteY2626" fmla="*/ 676538 h 4850679"/>
                              <a:gd name="connsiteX2627" fmla="*/ 1728856 w 7340435"/>
                              <a:gd name="connsiteY2627" fmla="*/ 695449 h 4850679"/>
                              <a:gd name="connsiteX2628" fmla="*/ 1723267 w 7340435"/>
                              <a:gd name="connsiteY2628" fmla="*/ 699043 h 4850679"/>
                              <a:gd name="connsiteX2629" fmla="*/ 1673766 w 7340435"/>
                              <a:gd name="connsiteY2629" fmla="*/ 687465 h 4850679"/>
                              <a:gd name="connsiteX2630" fmla="*/ 1662191 w 7340435"/>
                              <a:gd name="connsiteY2630" fmla="*/ 736967 h 4850679"/>
                              <a:gd name="connsiteX2631" fmla="*/ 1656602 w 7340435"/>
                              <a:gd name="connsiteY2631" fmla="*/ 740560 h 4850679"/>
                              <a:gd name="connsiteX2632" fmla="*/ 1670174 w 7340435"/>
                              <a:gd name="connsiteY2632" fmla="*/ 681877 h 4850679"/>
                              <a:gd name="connsiteX2633" fmla="*/ 1702359 w 7340435"/>
                              <a:gd name="connsiteY2633" fmla="*/ 676538 h 4850679"/>
                              <a:gd name="connsiteX2634" fmla="*/ 6447367 w 7340435"/>
                              <a:gd name="connsiteY2634" fmla="*/ 612816 h 4850679"/>
                              <a:gd name="connsiteX2635" fmla="*/ 6439783 w 7340435"/>
                              <a:gd name="connsiteY2635" fmla="*/ 616808 h 4850679"/>
                              <a:gd name="connsiteX2636" fmla="*/ 6438585 w 7340435"/>
                              <a:gd name="connsiteY2636" fmla="*/ 618005 h 4850679"/>
                              <a:gd name="connsiteX2637" fmla="*/ 6436988 w 7340435"/>
                              <a:gd name="connsiteY2637" fmla="*/ 617207 h 4850679"/>
                              <a:gd name="connsiteX2638" fmla="*/ 6429004 w 7340435"/>
                              <a:gd name="connsiteY2638" fmla="*/ 615211 h 4850679"/>
                              <a:gd name="connsiteX2639" fmla="*/ 6423015 w 7340435"/>
                              <a:gd name="connsiteY2639" fmla="*/ 619203 h 4850679"/>
                              <a:gd name="connsiteX2640" fmla="*/ 6422616 w 7340435"/>
                              <a:gd name="connsiteY2640" fmla="*/ 627986 h 4850679"/>
                              <a:gd name="connsiteX2641" fmla="*/ 6440980 w 7340435"/>
                              <a:gd name="connsiteY2641" fmla="*/ 643954 h 4850679"/>
                              <a:gd name="connsiteX2642" fmla="*/ 6443375 w 7340435"/>
                              <a:gd name="connsiteY2642" fmla="*/ 643555 h 4850679"/>
                              <a:gd name="connsiteX2643" fmla="*/ 6456948 w 7340435"/>
                              <a:gd name="connsiteY2643" fmla="*/ 623994 h 4850679"/>
                              <a:gd name="connsiteX2644" fmla="*/ 6454154 w 7340435"/>
                              <a:gd name="connsiteY2644" fmla="*/ 615211 h 4850679"/>
                              <a:gd name="connsiteX2645" fmla="*/ 6447367 w 7340435"/>
                              <a:gd name="connsiteY2645" fmla="*/ 612816 h 4850679"/>
                              <a:gd name="connsiteX2646" fmla="*/ 6446569 w 7340435"/>
                              <a:gd name="connsiteY2646" fmla="*/ 608425 h 4850679"/>
                              <a:gd name="connsiteX2647" fmla="*/ 6456948 w 7340435"/>
                              <a:gd name="connsiteY2647" fmla="*/ 612017 h 4850679"/>
                              <a:gd name="connsiteX2648" fmla="*/ 6460940 w 7340435"/>
                              <a:gd name="connsiteY2648" fmla="*/ 623994 h 4850679"/>
                              <a:gd name="connsiteX2649" fmla="*/ 6454154 w 7340435"/>
                              <a:gd name="connsiteY2649" fmla="*/ 637966 h 4850679"/>
                              <a:gd name="connsiteX2650" fmla="*/ 6445371 w 7340435"/>
                              <a:gd name="connsiteY2650" fmla="*/ 646749 h 4850679"/>
                              <a:gd name="connsiteX2651" fmla="*/ 6442178 w 7340435"/>
                              <a:gd name="connsiteY2651" fmla="*/ 648346 h 4850679"/>
                              <a:gd name="connsiteX2652" fmla="*/ 6438585 w 7340435"/>
                              <a:gd name="connsiteY2652" fmla="*/ 647946 h 4850679"/>
                              <a:gd name="connsiteX2653" fmla="*/ 6418225 w 7340435"/>
                              <a:gd name="connsiteY2653" fmla="*/ 629982 h 4850679"/>
                              <a:gd name="connsiteX2654" fmla="*/ 6419023 w 7340435"/>
                              <a:gd name="connsiteY2654" fmla="*/ 617207 h 4850679"/>
                              <a:gd name="connsiteX2655" fmla="*/ 6428206 w 7340435"/>
                              <a:gd name="connsiteY2655" fmla="*/ 610820 h 4850679"/>
                              <a:gd name="connsiteX2656" fmla="*/ 6437787 w 7340435"/>
                              <a:gd name="connsiteY2656" fmla="*/ 612816 h 4850679"/>
                              <a:gd name="connsiteX2657" fmla="*/ 6446569 w 7340435"/>
                              <a:gd name="connsiteY2657" fmla="*/ 608425 h 4850679"/>
                              <a:gd name="connsiteX2658" fmla="*/ 1958391 w 7340435"/>
                              <a:gd name="connsiteY2658" fmla="*/ 602437 h 4850679"/>
                              <a:gd name="connsiteX2659" fmla="*/ 1949210 w 7340435"/>
                              <a:gd name="connsiteY2659" fmla="*/ 620002 h 4850679"/>
                              <a:gd name="connsiteX2660" fmla="*/ 1966776 w 7340435"/>
                              <a:gd name="connsiteY2660" fmla="*/ 629184 h 4850679"/>
                              <a:gd name="connsiteX2661" fmla="*/ 1975957 w 7340435"/>
                              <a:gd name="connsiteY2661" fmla="*/ 611619 h 4850679"/>
                              <a:gd name="connsiteX2662" fmla="*/ 1958391 w 7340435"/>
                              <a:gd name="connsiteY2662" fmla="*/ 602437 h 4850679"/>
                              <a:gd name="connsiteX2663" fmla="*/ 1955598 w 7340435"/>
                              <a:gd name="connsiteY2663" fmla="*/ 594852 h 4850679"/>
                              <a:gd name="connsiteX2664" fmla="*/ 1983143 w 7340435"/>
                              <a:gd name="connsiteY2664" fmla="*/ 609224 h 4850679"/>
                              <a:gd name="connsiteX2665" fmla="*/ 1968772 w 7340435"/>
                              <a:gd name="connsiteY2665" fmla="*/ 636769 h 4850679"/>
                              <a:gd name="connsiteX2666" fmla="*/ 1941226 w 7340435"/>
                              <a:gd name="connsiteY2666" fmla="*/ 622397 h 4850679"/>
                              <a:gd name="connsiteX2667" fmla="*/ 1955598 w 7340435"/>
                              <a:gd name="connsiteY2667" fmla="*/ 594852 h 4850679"/>
                              <a:gd name="connsiteX2668" fmla="*/ 1952005 w 7340435"/>
                              <a:gd name="connsiteY2668" fmla="*/ 582078 h 4850679"/>
                              <a:gd name="connsiteX2669" fmla="*/ 1928452 w 7340435"/>
                              <a:gd name="connsiteY2669" fmla="*/ 626390 h 4850679"/>
                              <a:gd name="connsiteX2670" fmla="*/ 1972764 w 7340435"/>
                              <a:gd name="connsiteY2670" fmla="*/ 649942 h 4850679"/>
                              <a:gd name="connsiteX2671" fmla="*/ 1996316 w 7340435"/>
                              <a:gd name="connsiteY2671" fmla="*/ 605631 h 4850679"/>
                              <a:gd name="connsiteX2672" fmla="*/ 1952005 w 7340435"/>
                              <a:gd name="connsiteY2672" fmla="*/ 582078 h 4850679"/>
                              <a:gd name="connsiteX2673" fmla="*/ 1966682 w 7340435"/>
                              <a:gd name="connsiteY2673" fmla="*/ 572354 h 4850679"/>
                              <a:gd name="connsiteX2674" fmla="*/ 2003902 w 7340435"/>
                              <a:gd name="connsiteY2674" fmla="*/ 602836 h 4850679"/>
                              <a:gd name="connsiteX2675" fmla="*/ 1975159 w 7340435"/>
                              <a:gd name="connsiteY2675" fmla="*/ 657128 h 4850679"/>
                              <a:gd name="connsiteX2676" fmla="*/ 1920867 w 7340435"/>
                              <a:gd name="connsiteY2676" fmla="*/ 628386 h 4850679"/>
                              <a:gd name="connsiteX2677" fmla="*/ 1949609 w 7340435"/>
                              <a:gd name="connsiteY2677" fmla="*/ 574094 h 4850679"/>
                              <a:gd name="connsiteX2678" fmla="*/ 1966682 w 7340435"/>
                              <a:gd name="connsiteY2678" fmla="*/ 572354 h 4850679"/>
                              <a:gd name="connsiteX2679" fmla="*/ 4178671 w 7340435"/>
                              <a:gd name="connsiteY2679" fmla="*/ 564014 h 4850679"/>
                              <a:gd name="connsiteX2680" fmla="*/ 4164350 w 7340435"/>
                              <a:gd name="connsiteY2680" fmla="*/ 571699 h 4850679"/>
                              <a:gd name="connsiteX2681" fmla="*/ 4157164 w 7340435"/>
                              <a:gd name="connsiteY2681" fmla="*/ 580481 h 4850679"/>
                              <a:gd name="connsiteX2682" fmla="*/ 4151974 w 7340435"/>
                              <a:gd name="connsiteY2682" fmla="*/ 580880 h 4850679"/>
                              <a:gd name="connsiteX2683" fmla="*/ 4143192 w 7340435"/>
                              <a:gd name="connsiteY2683" fmla="*/ 573695 h 4850679"/>
                              <a:gd name="connsiteX2684" fmla="*/ 4127623 w 7340435"/>
                              <a:gd name="connsiteY2684" fmla="*/ 568904 h 4850679"/>
                              <a:gd name="connsiteX2685" fmla="*/ 4113650 w 7340435"/>
                              <a:gd name="connsiteY2685" fmla="*/ 576489 h 4850679"/>
                              <a:gd name="connsiteX2686" fmla="*/ 4116445 w 7340435"/>
                              <a:gd name="connsiteY2686" fmla="*/ 606430 h 4850679"/>
                              <a:gd name="connsiteX2687" fmla="*/ 4160358 w 7340435"/>
                              <a:gd name="connsiteY2687" fmla="*/ 643156 h 4850679"/>
                              <a:gd name="connsiteX2688" fmla="*/ 4196685 w 7340435"/>
                              <a:gd name="connsiteY2688" fmla="*/ 598845 h 4850679"/>
                              <a:gd name="connsiteX2689" fmla="*/ 4193890 w 7340435"/>
                              <a:gd name="connsiteY2689" fmla="*/ 568904 h 4850679"/>
                              <a:gd name="connsiteX2690" fmla="*/ 4178671 w 7340435"/>
                              <a:gd name="connsiteY2690" fmla="*/ 564014 h 4850679"/>
                              <a:gd name="connsiteX2691" fmla="*/ 4177972 w 7340435"/>
                              <a:gd name="connsiteY2691" fmla="*/ 557278 h 4850679"/>
                              <a:gd name="connsiteX2692" fmla="*/ 4198681 w 7340435"/>
                              <a:gd name="connsiteY2692" fmla="*/ 563715 h 4850679"/>
                              <a:gd name="connsiteX2693" fmla="*/ 4202273 w 7340435"/>
                              <a:gd name="connsiteY2693" fmla="*/ 603636 h 4850679"/>
                              <a:gd name="connsiteX2694" fmla="*/ 4163551 w 7340435"/>
                              <a:gd name="connsiteY2694" fmla="*/ 650741 h 4850679"/>
                              <a:gd name="connsiteX2695" fmla="*/ 4158362 w 7340435"/>
                              <a:gd name="connsiteY2695" fmla="*/ 651140 h 4850679"/>
                              <a:gd name="connsiteX2696" fmla="*/ 4111654 w 7340435"/>
                              <a:gd name="connsiteY2696" fmla="*/ 612019 h 4850679"/>
                              <a:gd name="connsiteX2697" fmla="*/ 4108062 w 7340435"/>
                              <a:gd name="connsiteY2697" fmla="*/ 572098 h 4850679"/>
                              <a:gd name="connsiteX2698" fmla="*/ 4127223 w 7340435"/>
                              <a:gd name="connsiteY2698" fmla="*/ 561719 h 4850679"/>
                              <a:gd name="connsiteX2699" fmla="*/ 4147982 w 7340435"/>
                              <a:gd name="connsiteY2699" fmla="*/ 568505 h 4850679"/>
                              <a:gd name="connsiteX2700" fmla="*/ 4153970 w 7340435"/>
                              <a:gd name="connsiteY2700" fmla="*/ 573295 h 4850679"/>
                              <a:gd name="connsiteX2701" fmla="*/ 4158761 w 7340435"/>
                              <a:gd name="connsiteY2701" fmla="*/ 567307 h 4850679"/>
                              <a:gd name="connsiteX2702" fmla="*/ 4177972 w 7340435"/>
                              <a:gd name="connsiteY2702" fmla="*/ 557278 h 4850679"/>
                              <a:gd name="connsiteX2703" fmla="*/ 5479959 w 7340435"/>
                              <a:gd name="connsiteY2703" fmla="*/ 542807 h 4850679"/>
                              <a:gd name="connsiteX2704" fmla="*/ 5506456 w 7340435"/>
                              <a:gd name="connsiteY2704" fmla="*/ 561718 h 4850679"/>
                              <a:gd name="connsiteX2705" fmla="*/ 5500867 w 7340435"/>
                              <a:gd name="connsiteY2705" fmla="*/ 565312 h 4850679"/>
                              <a:gd name="connsiteX2706" fmla="*/ 5451366 w 7340435"/>
                              <a:gd name="connsiteY2706" fmla="*/ 553734 h 4850679"/>
                              <a:gd name="connsiteX2707" fmla="*/ 5439789 w 7340435"/>
                              <a:gd name="connsiteY2707" fmla="*/ 603236 h 4850679"/>
                              <a:gd name="connsiteX2708" fmla="*/ 5434200 w 7340435"/>
                              <a:gd name="connsiteY2708" fmla="*/ 606829 h 4850679"/>
                              <a:gd name="connsiteX2709" fmla="*/ 5447773 w 7340435"/>
                              <a:gd name="connsiteY2709" fmla="*/ 548146 h 4850679"/>
                              <a:gd name="connsiteX2710" fmla="*/ 5479959 w 7340435"/>
                              <a:gd name="connsiteY2710" fmla="*/ 542807 h 4850679"/>
                              <a:gd name="connsiteX2711" fmla="*/ 3521645 w 7340435"/>
                              <a:gd name="connsiteY2711" fmla="*/ 492657 h 4850679"/>
                              <a:gd name="connsiteX2712" fmla="*/ 3514060 w 7340435"/>
                              <a:gd name="connsiteY2712" fmla="*/ 496649 h 4850679"/>
                              <a:gd name="connsiteX2713" fmla="*/ 3512864 w 7340435"/>
                              <a:gd name="connsiteY2713" fmla="*/ 497846 h 4850679"/>
                              <a:gd name="connsiteX2714" fmla="*/ 3511266 w 7340435"/>
                              <a:gd name="connsiteY2714" fmla="*/ 497048 h 4850679"/>
                              <a:gd name="connsiteX2715" fmla="*/ 3503280 w 7340435"/>
                              <a:gd name="connsiteY2715" fmla="*/ 495052 h 4850679"/>
                              <a:gd name="connsiteX2716" fmla="*/ 3497292 w 7340435"/>
                              <a:gd name="connsiteY2716" fmla="*/ 499044 h 4850679"/>
                              <a:gd name="connsiteX2717" fmla="*/ 3496895 w 7340435"/>
                              <a:gd name="connsiteY2717" fmla="*/ 507827 h 4850679"/>
                              <a:gd name="connsiteX2718" fmla="*/ 3515254 w 7340435"/>
                              <a:gd name="connsiteY2718" fmla="*/ 523795 h 4850679"/>
                              <a:gd name="connsiteX2719" fmla="*/ 3517651 w 7340435"/>
                              <a:gd name="connsiteY2719" fmla="*/ 523396 h 4850679"/>
                              <a:gd name="connsiteX2720" fmla="*/ 3531227 w 7340435"/>
                              <a:gd name="connsiteY2720" fmla="*/ 503835 h 4850679"/>
                              <a:gd name="connsiteX2721" fmla="*/ 3528431 w 7340435"/>
                              <a:gd name="connsiteY2721" fmla="*/ 495052 h 4850679"/>
                              <a:gd name="connsiteX2722" fmla="*/ 3521645 w 7340435"/>
                              <a:gd name="connsiteY2722" fmla="*/ 492657 h 4850679"/>
                              <a:gd name="connsiteX2723" fmla="*/ 3521244 w 7340435"/>
                              <a:gd name="connsiteY2723" fmla="*/ 488266 h 4850679"/>
                              <a:gd name="connsiteX2724" fmla="*/ 3531625 w 7340435"/>
                              <a:gd name="connsiteY2724" fmla="*/ 491858 h 4850679"/>
                              <a:gd name="connsiteX2725" fmla="*/ 3535619 w 7340435"/>
                              <a:gd name="connsiteY2725" fmla="*/ 503835 h 4850679"/>
                              <a:gd name="connsiteX2726" fmla="*/ 3528831 w 7340435"/>
                              <a:gd name="connsiteY2726" fmla="*/ 517807 h 4850679"/>
                              <a:gd name="connsiteX2727" fmla="*/ 3520047 w 7340435"/>
                              <a:gd name="connsiteY2727" fmla="*/ 526590 h 4850679"/>
                              <a:gd name="connsiteX2728" fmla="*/ 3516857 w 7340435"/>
                              <a:gd name="connsiteY2728" fmla="*/ 528187 h 4850679"/>
                              <a:gd name="connsiteX2729" fmla="*/ 3513257 w 7340435"/>
                              <a:gd name="connsiteY2729" fmla="*/ 527787 h 4850679"/>
                              <a:gd name="connsiteX2730" fmla="*/ 3492899 w 7340435"/>
                              <a:gd name="connsiteY2730" fmla="*/ 509823 h 4850679"/>
                              <a:gd name="connsiteX2731" fmla="*/ 3493698 w 7340435"/>
                              <a:gd name="connsiteY2731" fmla="*/ 497048 h 4850679"/>
                              <a:gd name="connsiteX2732" fmla="*/ 3502880 w 7340435"/>
                              <a:gd name="connsiteY2732" fmla="*/ 490661 h 4850679"/>
                              <a:gd name="connsiteX2733" fmla="*/ 3512458 w 7340435"/>
                              <a:gd name="connsiteY2733" fmla="*/ 492657 h 4850679"/>
                              <a:gd name="connsiteX2734" fmla="*/ 3521244 w 7340435"/>
                              <a:gd name="connsiteY2734" fmla="*/ 488266 h 4850679"/>
                              <a:gd name="connsiteX2735" fmla="*/ 5735595 w 7340435"/>
                              <a:gd name="connsiteY2735" fmla="*/ 468705 h 4850679"/>
                              <a:gd name="connsiteX2736" fmla="*/ 5726413 w 7340435"/>
                              <a:gd name="connsiteY2736" fmla="*/ 486270 h 4850679"/>
                              <a:gd name="connsiteX2737" fmla="*/ 5743978 w 7340435"/>
                              <a:gd name="connsiteY2737" fmla="*/ 495452 h 4850679"/>
                              <a:gd name="connsiteX2738" fmla="*/ 5753160 w 7340435"/>
                              <a:gd name="connsiteY2738" fmla="*/ 477887 h 4850679"/>
                              <a:gd name="connsiteX2739" fmla="*/ 5735595 w 7340435"/>
                              <a:gd name="connsiteY2739" fmla="*/ 468705 h 4850679"/>
                              <a:gd name="connsiteX2740" fmla="*/ 5733200 w 7340435"/>
                              <a:gd name="connsiteY2740" fmla="*/ 461120 h 4850679"/>
                              <a:gd name="connsiteX2741" fmla="*/ 5760745 w 7340435"/>
                              <a:gd name="connsiteY2741" fmla="*/ 475492 h 4850679"/>
                              <a:gd name="connsiteX2742" fmla="*/ 5746374 w 7340435"/>
                              <a:gd name="connsiteY2742" fmla="*/ 503037 h 4850679"/>
                              <a:gd name="connsiteX2743" fmla="*/ 5718828 w 7340435"/>
                              <a:gd name="connsiteY2743" fmla="*/ 488665 h 4850679"/>
                              <a:gd name="connsiteX2744" fmla="*/ 5733200 w 7340435"/>
                              <a:gd name="connsiteY2744" fmla="*/ 461120 h 4850679"/>
                              <a:gd name="connsiteX2745" fmla="*/ 5729607 w 7340435"/>
                              <a:gd name="connsiteY2745" fmla="*/ 448346 h 4850679"/>
                              <a:gd name="connsiteX2746" fmla="*/ 5706053 w 7340435"/>
                              <a:gd name="connsiteY2746" fmla="*/ 492658 h 4850679"/>
                              <a:gd name="connsiteX2747" fmla="*/ 5750366 w 7340435"/>
                              <a:gd name="connsiteY2747" fmla="*/ 516210 h 4850679"/>
                              <a:gd name="connsiteX2748" fmla="*/ 5773918 w 7340435"/>
                              <a:gd name="connsiteY2748" fmla="*/ 471899 h 4850679"/>
                              <a:gd name="connsiteX2749" fmla="*/ 5729607 w 7340435"/>
                              <a:gd name="connsiteY2749" fmla="*/ 448346 h 4850679"/>
                              <a:gd name="connsiteX2750" fmla="*/ 5744284 w 7340435"/>
                              <a:gd name="connsiteY2750" fmla="*/ 438622 h 4850679"/>
                              <a:gd name="connsiteX2751" fmla="*/ 5781503 w 7340435"/>
                              <a:gd name="connsiteY2751" fmla="*/ 469104 h 4850679"/>
                              <a:gd name="connsiteX2752" fmla="*/ 5752761 w 7340435"/>
                              <a:gd name="connsiteY2752" fmla="*/ 523396 h 4850679"/>
                              <a:gd name="connsiteX2753" fmla="*/ 5698469 w 7340435"/>
                              <a:gd name="connsiteY2753" fmla="*/ 494654 h 4850679"/>
                              <a:gd name="connsiteX2754" fmla="*/ 5727212 w 7340435"/>
                              <a:gd name="connsiteY2754" fmla="*/ 440362 h 4850679"/>
                              <a:gd name="connsiteX2755" fmla="*/ 5744284 w 7340435"/>
                              <a:gd name="connsiteY2755" fmla="*/ 438622 h 4850679"/>
                              <a:gd name="connsiteX2756" fmla="*/ 1280504 w 7340435"/>
                              <a:gd name="connsiteY2756" fmla="*/ 426689 h 4850679"/>
                              <a:gd name="connsiteX2757" fmla="*/ 1266183 w 7340435"/>
                              <a:gd name="connsiteY2757" fmla="*/ 434374 h 4850679"/>
                              <a:gd name="connsiteX2758" fmla="*/ 1258997 w 7340435"/>
                              <a:gd name="connsiteY2758" fmla="*/ 443156 h 4850679"/>
                              <a:gd name="connsiteX2759" fmla="*/ 1253808 w 7340435"/>
                              <a:gd name="connsiteY2759" fmla="*/ 443555 h 4850679"/>
                              <a:gd name="connsiteX2760" fmla="*/ 1245026 w 7340435"/>
                              <a:gd name="connsiteY2760" fmla="*/ 436370 h 4850679"/>
                              <a:gd name="connsiteX2761" fmla="*/ 1229457 w 7340435"/>
                              <a:gd name="connsiteY2761" fmla="*/ 431579 h 4850679"/>
                              <a:gd name="connsiteX2762" fmla="*/ 1215485 w 7340435"/>
                              <a:gd name="connsiteY2762" fmla="*/ 439164 h 4850679"/>
                              <a:gd name="connsiteX2763" fmla="*/ 1218280 w 7340435"/>
                              <a:gd name="connsiteY2763" fmla="*/ 469105 h 4850679"/>
                              <a:gd name="connsiteX2764" fmla="*/ 1262192 w 7340435"/>
                              <a:gd name="connsiteY2764" fmla="*/ 505831 h 4850679"/>
                              <a:gd name="connsiteX2765" fmla="*/ 1298519 w 7340435"/>
                              <a:gd name="connsiteY2765" fmla="*/ 461520 h 4850679"/>
                              <a:gd name="connsiteX2766" fmla="*/ 1295724 w 7340435"/>
                              <a:gd name="connsiteY2766" fmla="*/ 431579 h 4850679"/>
                              <a:gd name="connsiteX2767" fmla="*/ 1280504 w 7340435"/>
                              <a:gd name="connsiteY2767" fmla="*/ 426689 h 4850679"/>
                              <a:gd name="connsiteX2768" fmla="*/ 1279806 w 7340435"/>
                              <a:gd name="connsiteY2768" fmla="*/ 419953 h 4850679"/>
                              <a:gd name="connsiteX2769" fmla="*/ 1300515 w 7340435"/>
                              <a:gd name="connsiteY2769" fmla="*/ 426390 h 4850679"/>
                              <a:gd name="connsiteX2770" fmla="*/ 1304108 w 7340435"/>
                              <a:gd name="connsiteY2770" fmla="*/ 466311 h 4850679"/>
                              <a:gd name="connsiteX2771" fmla="*/ 1265384 w 7340435"/>
                              <a:gd name="connsiteY2771" fmla="*/ 513416 h 4850679"/>
                              <a:gd name="connsiteX2772" fmla="*/ 1260195 w 7340435"/>
                              <a:gd name="connsiteY2772" fmla="*/ 513815 h 4850679"/>
                              <a:gd name="connsiteX2773" fmla="*/ 1213489 w 7340435"/>
                              <a:gd name="connsiteY2773" fmla="*/ 474694 h 4850679"/>
                              <a:gd name="connsiteX2774" fmla="*/ 1209897 w 7340435"/>
                              <a:gd name="connsiteY2774" fmla="*/ 434773 h 4850679"/>
                              <a:gd name="connsiteX2775" fmla="*/ 1229058 w 7340435"/>
                              <a:gd name="connsiteY2775" fmla="*/ 424394 h 4850679"/>
                              <a:gd name="connsiteX2776" fmla="*/ 1249817 w 7340435"/>
                              <a:gd name="connsiteY2776" fmla="*/ 431180 h 4850679"/>
                              <a:gd name="connsiteX2777" fmla="*/ 1255804 w 7340435"/>
                              <a:gd name="connsiteY2777" fmla="*/ 435970 h 4850679"/>
                              <a:gd name="connsiteX2778" fmla="*/ 1260595 w 7340435"/>
                              <a:gd name="connsiteY2778" fmla="*/ 429982 h 4850679"/>
                              <a:gd name="connsiteX2779" fmla="*/ 1279806 w 7340435"/>
                              <a:gd name="connsiteY2779" fmla="*/ 419953 h 4850679"/>
                              <a:gd name="connsiteX2780" fmla="*/ 2581792 w 7340435"/>
                              <a:gd name="connsiteY2780" fmla="*/ 405482 h 4850679"/>
                              <a:gd name="connsiteX2781" fmla="*/ 2608292 w 7340435"/>
                              <a:gd name="connsiteY2781" fmla="*/ 424393 h 4850679"/>
                              <a:gd name="connsiteX2782" fmla="*/ 2602703 w 7340435"/>
                              <a:gd name="connsiteY2782" fmla="*/ 427987 h 4850679"/>
                              <a:gd name="connsiteX2783" fmla="*/ 2553201 w 7340435"/>
                              <a:gd name="connsiteY2783" fmla="*/ 416409 h 4850679"/>
                              <a:gd name="connsiteX2784" fmla="*/ 2541624 w 7340435"/>
                              <a:gd name="connsiteY2784" fmla="*/ 465911 h 4850679"/>
                              <a:gd name="connsiteX2785" fmla="*/ 2536036 w 7340435"/>
                              <a:gd name="connsiteY2785" fmla="*/ 469504 h 4850679"/>
                              <a:gd name="connsiteX2786" fmla="*/ 2549608 w 7340435"/>
                              <a:gd name="connsiteY2786" fmla="*/ 410821 h 4850679"/>
                              <a:gd name="connsiteX2787" fmla="*/ 2581792 w 7340435"/>
                              <a:gd name="connsiteY2787" fmla="*/ 405482 h 4850679"/>
                              <a:gd name="connsiteX2788" fmla="*/ 623472 w 7340435"/>
                              <a:gd name="connsiteY2788" fmla="*/ 355333 h 4850679"/>
                              <a:gd name="connsiteX2789" fmla="*/ 615887 w 7340435"/>
                              <a:gd name="connsiteY2789" fmla="*/ 359325 h 4850679"/>
                              <a:gd name="connsiteX2790" fmla="*/ 614690 w 7340435"/>
                              <a:gd name="connsiteY2790" fmla="*/ 360522 h 4850679"/>
                              <a:gd name="connsiteX2791" fmla="*/ 613093 w 7340435"/>
                              <a:gd name="connsiteY2791" fmla="*/ 359724 h 4850679"/>
                              <a:gd name="connsiteX2792" fmla="*/ 605109 w 7340435"/>
                              <a:gd name="connsiteY2792" fmla="*/ 357728 h 4850679"/>
                              <a:gd name="connsiteX2793" fmla="*/ 599120 w 7340435"/>
                              <a:gd name="connsiteY2793" fmla="*/ 361720 h 4850679"/>
                              <a:gd name="connsiteX2794" fmla="*/ 598721 w 7340435"/>
                              <a:gd name="connsiteY2794" fmla="*/ 370502 h 4850679"/>
                              <a:gd name="connsiteX2795" fmla="*/ 617085 w 7340435"/>
                              <a:gd name="connsiteY2795" fmla="*/ 386471 h 4850679"/>
                              <a:gd name="connsiteX2796" fmla="*/ 619480 w 7340435"/>
                              <a:gd name="connsiteY2796" fmla="*/ 386072 h 4850679"/>
                              <a:gd name="connsiteX2797" fmla="*/ 633053 w 7340435"/>
                              <a:gd name="connsiteY2797" fmla="*/ 366510 h 4850679"/>
                              <a:gd name="connsiteX2798" fmla="*/ 630258 w 7340435"/>
                              <a:gd name="connsiteY2798" fmla="*/ 357728 h 4850679"/>
                              <a:gd name="connsiteX2799" fmla="*/ 623472 w 7340435"/>
                              <a:gd name="connsiteY2799" fmla="*/ 355333 h 4850679"/>
                              <a:gd name="connsiteX2800" fmla="*/ 623073 w 7340435"/>
                              <a:gd name="connsiteY2800" fmla="*/ 350942 h 4850679"/>
                              <a:gd name="connsiteX2801" fmla="*/ 633452 w 7340435"/>
                              <a:gd name="connsiteY2801" fmla="*/ 354534 h 4850679"/>
                              <a:gd name="connsiteX2802" fmla="*/ 637444 w 7340435"/>
                              <a:gd name="connsiteY2802" fmla="*/ 366510 h 4850679"/>
                              <a:gd name="connsiteX2803" fmla="*/ 630658 w 7340435"/>
                              <a:gd name="connsiteY2803" fmla="*/ 380483 h 4850679"/>
                              <a:gd name="connsiteX2804" fmla="*/ 621875 w 7340435"/>
                              <a:gd name="connsiteY2804" fmla="*/ 389266 h 4850679"/>
                              <a:gd name="connsiteX2805" fmla="*/ 618682 w 7340435"/>
                              <a:gd name="connsiteY2805" fmla="*/ 390863 h 4850679"/>
                              <a:gd name="connsiteX2806" fmla="*/ 615089 w 7340435"/>
                              <a:gd name="connsiteY2806" fmla="*/ 390463 h 4850679"/>
                              <a:gd name="connsiteX2807" fmla="*/ 594729 w 7340435"/>
                              <a:gd name="connsiteY2807" fmla="*/ 372498 h 4850679"/>
                              <a:gd name="connsiteX2808" fmla="*/ 595527 w 7340435"/>
                              <a:gd name="connsiteY2808" fmla="*/ 359724 h 4850679"/>
                              <a:gd name="connsiteX2809" fmla="*/ 604709 w 7340435"/>
                              <a:gd name="connsiteY2809" fmla="*/ 353337 h 4850679"/>
                              <a:gd name="connsiteX2810" fmla="*/ 614290 w 7340435"/>
                              <a:gd name="connsiteY2810" fmla="*/ 355333 h 4850679"/>
                              <a:gd name="connsiteX2811" fmla="*/ 623073 w 7340435"/>
                              <a:gd name="connsiteY2811" fmla="*/ 350942 h 4850679"/>
                              <a:gd name="connsiteX2812" fmla="*/ 7326403 w 7340435"/>
                              <a:gd name="connsiteY2812" fmla="*/ 342159 h 4850679"/>
                              <a:gd name="connsiteX2813" fmla="*/ 7318818 w 7340435"/>
                              <a:gd name="connsiteY2813" fmla="*/ 346151 h 4850679"/>
                              <a:gd name="connsiteX2814" fmla="*/ 7317621 w 7340435"/>
                              <a:gd name="connsiteY2814" fmla="*/ 347348 h 4850679"/>
                              <a:gd name="connsiteX2815" fmla="*/ 7316024 w 7340435"/>
                              <a:gd name="connsiteY2815" fmla="*/ 346550 h 4850679"/>
                              <a:gd name="connsiteX2816" fmla="*/ 7308040 w 7340435"/>
                              <a:gd name="connsiteY2816" fmla="*/ 344554 h 4850679"/>
                              <a:gd name="connsiteX2817" fmla="*/ 7302051 w 7340435"/>
                              <a:gd name="connsiteY2817" fmla="*/ 348546 h 4850679"/>
                              <a:gd name="connsiteX2818" fmla="*/ 7301652 w 7340435"/>
                              <a:gd name="connsiteY2818" fmla="*/ 357328 h 4850679"/>
                              <a:gd name="connsiteX2819" fmla="*/ 7320016 w 7340435"/>
                              <a:gd name="connsiteY2819" fmla="*/ 373297 h 4850679"/>
                              <a:gd name="connsiteX2820" fmla="*/ 7322411 w 7340435"/>
                              <a:gd name="connsiteY2820" fmla="*/ 372898 h 4850679"/>
                              <a:gd name="connsiteX2821" fmla="*/ 7335984 w 7340435"/>
                              <a:gd name="connsiteY2821" fmla="*/ 353336 h 4850679"/>
                              <a:gd name="connsiteX2822" fmla="*/ 7333190 w 7340435"/>
                              <a:gd name="connsiteY2822" fmla="*/ 344554 h 4850679"/>
                              <a:gd name="connsiteX2823" fmla="*/ 7326403 w 7340435"/>
                              <a:gd name="connsiteY2823" fmla="*/ 342159 h 4850679"/>
                              <a:gd name="connsiteX2824" fmla="*/ 7326004 w 7340435"/>
                              <a:gd name="connsiteY2824" fmla="*/ 337768 h 4850679"/>
                              <a:gd name="connsiteX2825" fmla="*/ 7336383 w 7340435"/>
                              <a:gd name="connsiteY2825" fmla="*/ 341360 h 4850679"/>
                              <a:gd name="connsiteX2826" fmla="*/ 7340375 w 7340435"/>
                              <a:gd name="connsiteY2826" fmla="*/ 353336 h 4850679"/>
                              <a:gd name="connsiteX2827" fmla="*/ 7333589 w 7340435"/>
                              <a:gd name="connsiteY2827" fmla="*/ 367309 h 4850679"/>
                              <a:gd name="connsiteX2828" fmla="*/ 7324806 w 7340435"/>
                              <a:gd name="connsiteY2828" fmla="*/ 376092 h 4850679"/>
                              <a:gd name="connsiteX2829" fmla="*/ 7321613 w 7340435"/>
                              <a:gd name="connsiteY2829" fmla="*/ 377689 h 4850679"/>
                              <a:gd name="connsiteX2830" fmla="*/ 7318020 w 7340435"/>
                              <a:gd name="connsiteY2830" fmla="*/ 377289 h 4850679"/>
                              <a:gd name="connsiteX2831" fmla="*/ 7297660 w 7340435"/>
                              <a:gd name="connsiteY2831" fmla="*/ 359324 h 4850679"/>
                              <a:gd name="connsiteX2832" fmla="*/ 7298458 w 7340435"/>
                              <a:gd name="connsiteY2832" fmla="*/ 346550 h 4850679"/>
                              <a:gd name="connsiteX2833" fmla="*/ 7307641 w 7340435"/>
                              <a:gd name="connsiteY2833" fmla="*/ 340163 h 4850679"/>
                              <a:gd name="connsiteX2834" fmla="*/ 7317222 w 7340435"/>
                              <a:gd name="connsiteY2834" fmla="*/ 342159 h 4850679"/>
                              <a:gd name="connsiteX2835" fmla="*/ 7326004 w 7340435"/>
                              <a:gd name="connsiteY2835" fmla="*/ 337768 h 4850679"/>
                              <a:gd name="connsiteX2836" fmla="*/ 2837429 w 7340435"/>
                              <a:gd name="connsiteY2836" fmla="*/ 331381 h 4850679"/>
                              <a:gd name="connsiteX2837" fmla="*/ 2828248 w 7340435"/>
                              <a:gd name="connsiteY2837" fmla="*/ 348945 h 4850679"/>
                              <a:gd name="connsiteX2838" fmla="*/ 2845812 w 7340435"/>
                              <a:gd name="connsiteY2838" fmla="*/ 358128 h 4850679"/>
                              <a:gd name="connsiteX2839" fmla="*/ 2854994 w 7340435"/>
                              <a:gd name="connsiteY2839" fmla="*/ 340562 h 4850679"/>
                              <a:gd name="connsiteX2840" fmla="*/ 2837429 w 7340435"/>
                              <a:gd name="connsiteY2840" fmla="*/ 331381 h 4850679"/>
                              <a:gd name="connsiteX2841" fmla="*/ 2835034 w 7340435"/>
                              <a:gd name="connsiteY2841" fmla="*/ 323796 h 4850679"/>
                              <a:gd name="connsiteX2842" fmla="*/ 2862578 w 7340435"/>
                              <a:gd name="connsiteY2842" fmla="*/ 338167 h 4850679"/>
                              <a:gd name="connsiteX2843" fmla="*/ 2848207 w 7340435"/>
                              <a:gd name="connsiteY2843" fmla="*/ 365713 h 4850679"/>
                              <a:gd name="connsiteX2844" fmla="*/ 2820663 w 7340435"/>
                              <a:gd name="connsiteY2844" fmla="*/ 351342 h 4850679"/>
                              <a:gd name="connsiteX2845" fmla="*/ 2835034 w 7340435"/>
                              <a:gd name="connsiteY2845" fmla="*/ 323796 h 4850679"/>
                              <a:gd name="connsiteX2846" fmla="*/ 2831442 w 7340435"/>
                              <a:gd name="connsiteY2846" fmla="*/ 311022 h 4850679"/>
                              <a:gd name="connsiteX2847" fmla="*/ 2807890 w 7340435"/>
                              <a:gd name="connsiteY2847" fmla="*/ 355334 h 4850679"/>
                              <a:gd name="connsiteX2848" fmla="*/ 2852199 w 7340435"/>
                              <a:gd name="connsiteY2848" fmla="*/ 378886 h 4850679"/>
                              <a:gd name="connsiteX2849" fmla="*/ 2875752 w 7340435"/>
                              <a:gd name="connsiteY2849" fmla="*/ 334574 h 4850679"/>
                              <a:gd name="connsiteX2850" fmla="*/ 2831442 w 7340435"/>
                              <a:gd name="connsiteY2850" fmla="*/ 311022 h 4850679"/>
                              <a:gd name="connsiteX2851" fmla="*/ 2846119 w 7340435"/>
                              <a:gd name="connsiteY2851" fmla="*/ 301297 h 4850679"/>
                              <a:gd name="connsiteX2852" fmla="*/ 2883339 w 7340435"/>
                              <a:gd name="connsiteY2852" fmla="*/ 331780 h 4850679"/>
                              <a:gd name="connsiteX2853" fmla="*/ 2854596 w 7340435"/>
                              <a:gd name="connsiteY2853" fmla="*/ 386072 h 4850679"/>
                              <a:gd name="connsiteX2854" fmla="*/ 2800304 w 7340435"/>
                              <a:gd name="connsiteY2854" fmla="*/ 357330 h 4850679"/>
                              <a:gd name="connsiteX2855" fmla="*/ 2829047 w 7340435"/>
                              <a:gd name="connsiteY2855" fmla="*/ 303038 h 4850679"/>
                              <a:gd name="connsiteX2856" fmla="*/ 2846119 w 7340435"/>
                              <a:gd name="connsiteY2856" fmla="*/ 301297 h 4850679"/>
                              <a:gd name="connsiteX2857" fmla="*/ 5058105 w 7340435"/>
                              <a:gd name="connsiteY2857" fmla="*/ 293357 h 4850679"/>
                              <a:gd name="connsiteX2858" fmla="*/ 5043784 w 7340435"/>
                              <a:gd name="connsiteY2858" fmla="*/ 301042 h 4850679"/>
                              <a:gd name="connsiteX2859" fmla="*/ 5036598 w 7340435"/>
                              <a:gd name="connsiteY2859" fmla="*/ 309824 h 4850679"/>
                              <a:gd name="connsiteX2860" fmla="*/ 5031408 w 7340435"/>
                              <a:gd name="connsiteY2860" fmla="*/ 310223 h 4850679"/>
                              <a:gd name="connsiteX2861" fmla="*/ 5022626 w 7340435"/>
                              <a:gd name="connsiteY2861" fmla="*/ 303038 h 4850679"/>
                              <a:gd name="connsiteX2862" fmla="*/ 5007057 w 7340435"/>
                              <a:gd name="connsiteY2862" fmla="*/ 298247 h 4850679"/>
                              <a:gd name="connsiteX2863" fmla="*/ 4993084 w 7340435"/>
                              <a:gd name="connsiteY2863" fmla="*/ 305832 h 4850679"/>
                              <a:gd name="connsiteX2864" fmla="*/ 4995879 w 7340435"/>
                              <a:gd name="connsiteY2864" fmla="*/ 335772 h 4850679"/>
                              <a:gd name="connsiteX2865" fmla="*/ 5039792 w 7340435"/>
                              <a:gd name="connsiteY2865" fmla="*/ 372499 h 4850679"/>
                              <a:gd name="connsiteX2866" fmla="*/ 5076119 w 7340435"/>
                              <a:gd name="connsiteY2866" fmla="*/ 328187 h 4850679"/>
                              <a:gd name="connsiteX2867" fmla="*/ 5073324 w 7340435"/>
                              <a:gd name="connsiteY2867" fmla="*/ 298247 h 4850679"/>
                              <a:gd name="connsiteX2868" fmla="*/ 5058105 w 7340435"/>
                              <a:gd name="connsiteY2868" fmla="*/ 293357 h 4850679"/>
                              <a:gd name="connsiteX2869" fmla="*/ 5057406 w 7340435"/>
                              <a:gd name="connsiteY2869" fmla="*/ 286620 h 4850679"/>
                              <a:gd name="connsiteX2870" fmla="*/ 5078115 w 7340435"/>
                              <a:gd name="connsiteY2870" fmla="*/ 293058 h 4850679"/>
                              <a:gd name="connsiteX2871" fmla="*/ 5081708 w 7340435"/>
                              <a:gd name="connsiteY2871" fmla="*/ 332977 h 4850679"/>
                              <a:gd name="connsiteX2872" fmla="*/ 5042985 w 7340435"/>
                              <a:gd name="connsiteY2872" fmla="*/ 380084 h 4850679"/>
                              <a:gd name="connsiteX2873" fmla="*/ 5037796 w 7340435"/>
                              <a:gd name="connsiteY2873" fmla="*/ 380483 h 4850679"/>
                              <a:gd name="connsiteX2874" fmla="*/ 4991088 w 7340435"/>
                              <a:gd name="connsiteY2874" fmla="*/ 341361 h 4850679"/>
                              <a:gd name="connsiteX2875" fmla="*/ 4987496 w 7340435"/>
                              <a:gd name="connsiteY2875" fmla="*/ 301441 h 4850679"/>
                              <a:gd name="connsiteX2876" fmla="*/ 5006657 w 7340435"/>
                              <a:gd name="connsiteY2876" fmla="*/ 291062 h 4850679"/>
                              <a:gd name="connsiteX2877" fmla="*/ 5027416 w 7340435"/>
                              <a:gd name="connsiteY2877" fmla="*/ 297848 h 4850679"/>
                              <a:gd name="connsiteX2878" fmla="*/ 5033404 w 7340435"/>
                              <a:gd name="connsiteY2878" fmla="*/ 302638 h 4850679"/>
                              <a:gd name="connsiteX2879" fmla="*/ 5038195 w 7340435"/>
                              <a:gd name="connsiteY2879" fmla="*/ 296650 h 4850679"/>
                              <a:gd name="connsiteX2880" fmla="*/ 5057406 w 7340435"/>
                              <a:gd name="connsiteY2880" fmla="*/ 286620 h 4850679"/>
                              <a:gd name="connsiteX2881" fmla="*/ 6359393 w 7340435"/>
                              <a:gd name="connsiteY2881" fmla="*/ 272150 h 4850679"/>
                              <a:gd name="connsiteX2882" fmla="*/ 6385891 w 7340435"/>
                              <a:gd name="connsiteY2882" fmla="*/ 291061 h 4850679"/>
                              <a:gd name="connsiteX2883" fmla="*/ 6380302 w 7340435"/>
                              <a:gd name="connsiteY2883" fmla="*/ 294654 h 4850679"/>
                              <a:gd name="connsiteX2884" fmla="*/ 6330801 w 7340435"/>
                              <a:gd name="connsiteY2884" fmla="*/ 283077 h 4850679"/>
                              <a:gd name="connsiteX2885" fmla="*/ 6319224 w 7340435"/>
                              <a:gd name="connsiteY2885" fmla="*/ 332579 h 4850679"/>
                              <a:gd name="connsiteX2886" fmla="*/ 6313635 w 7340435"/>
                              <a:gd name="connsiteY2886" fmla="*/ 336172 h 4850679"/>
                              <a:gd name="connsiteX2887" fmla="*/ 6327208 w 7340435"/>
                              <a:gd name="connsiteY2887" fmla="*/ 277489 h 4850679"/>
                              <a:gd name="connsiteX2888" fmla="*/ 6359393 w 7340435"/>
                              <a:gd name="connsiteY2888" fmla="*/ 272150 h 4850679"/>
                              <a:gd name="connsiteX2889" fmla="*/ 4401074 w 7340435"/>
                              <a:gd name="connsiteY2889" fmla="*/ 221601 h 4850679"/>
                              <a:gd name="connsiteX2890" fmla="*/ 4393489 w 7340435"/>
                              <a:gd name="connsiteY2890" fmla="*/ 225593 h 4850679"/>
                              <a:gd name="connsiteX2891" fmla="*/ 4392292 w 7340435"/>
                              <a:gd name="connsiteY2891" fmla="*/ 226790 h 4850679"/>
                              <a:gd name="connsiteX2892" fmla="*/ 4390695 w 7340435"/>
                              <a:gd name="connsiteY2892" fmla="*/ 225992 h 4850679"/>
                              <a:gd name="connsiteX2893" fmla="*/ 4382711 w 7340435"/>
                              <a:gd name="connsiteY2893" fmla="*/ 223996 h 4850679"/>
                              <a:gd name="connsiteX2894" fmla="*/ 4376722 w 7340435"/>
                              <a:gd name="connsiteY2894" fmla="*/ 227988 h 4850679"/>
                              <a:gd name="connsiteX2895" fmla="*/ 4376323 w 7340435"/>
                              <a:gd name="connsiteY2895" fmla="*/ 236770 h 4850679"/>
                              <a:gd name="connsiteX2896" fmla="*/ 4394687 w 7340435"/>
                              <a:gd name="connsiteY2896" fmla="*/ 252739 h 4850679"/>
                              <a:gd name="connsiteX2897" fmla="*/ 4397082 w 7340435"/>
                              <a:gd name="connsiteY2897" fmla="*/ 252340 h 4850679"/>
                              <a:gd name="connsiteX2898" fmla="*/ 4410655 w 7340435"/>
                              <a:gd name="connsiteY2898" fmla="*/ 232778 h 4850679"/>
                              <a:gd name="connsiteX2899" fmla="*/ 4407861 w 7340435"/>
                              <a:gd name="connsiteY2899" fmla="*/ 223996 h 4850679"/>
                              <a:gd name="connsiteX2900" fmla="*/ 4401074 w 7340435"/>
                              <a:gd name="connsiteY2900" fmla="*/ 221601 h 4850679"/>
                              <a:gd name="connsiteX2901" fmla="*/ 4400675 w 7340435"/>
                              <a:gd name="connsiteY2901" fmla="*/ 217210 h 4850679"/>
                              <a:gd name="connsiteX2902" fmla="*/ 4411054 w 7340435"/>
                              <a:gd name="connsiteY2902" fmla="*/ 220802 h 4850679"/>
                              <a:gd name="connsiteX2903" fmla="*/ 4415046 w 7340435"/>
                              <a:gd name="connsiteY2903" fmla="*/ 232778 h 4850679"/>
                              <a:gd name="connsiteX2904" fmla="*/ 4408260 w 7340435"/>
                              <a:gd name="connsiteY2904" fmla="*/ 246751 h 4850679"/>
                              <a:gd name="connsiteX2905" fmla="*/ 4399477 w 7340435"/>
                              <a:gd name="connsiteY2905" fmla="*/ 255534 h 4850679"/>
                              <a:gd name="connsiteX2906" fmla="*/ 4396284 w 7340435"/>
                              <a:gd name="connsiteY2906" fmla="*/ 257131 h 4850679"/>
                              <a:gd name="connsiteX2907" fmla="*/ 4392691 w 7340435"/>
                              <a:gd name="connsiteY2907" fmla="*/ 256731 h 4850679"/>
                              <a:gd name="connsiteX2908" fmla="*/ 4372331 w 7340435"/>
                              <a:gd name="connsiteY2908" fmla="*/ 238766 h 4850679"/>
                              <a:gd name="connsiteX2909" fmla="*/ 4373129 w 7340435"/>
                              <a:gd name="connsiteY2909" fmla="*/ 225992 h 4850679"/>
                              <a:gd name="connsiteX2910" fmla="*/ 4382312 w 7340435"/>
                              <a:gd name="connsiteY2910" fmla="*/ 219605 h 4850679"/>
                              <a:gd name="connsiteX2911" fmla="*/ 4391893 w 7340435"/>
                              <a:gd name="connsiteY2911" fmla="*/ 221601 h 4850679"/>
                              <a:gd name="connsiteX2912" fmla="*/ 4400675 w 7340435"/>
                              <a:gd name="connsiteY2912" fmla="*/ 217210 h 4850679"/>
                              <a:gd name="connsiteX2913" fmla="*/ 6615030 w 7340435"/>
                              <a:gd name="connsiteY2913" fmla="*/ 198049 h 4850679"/>
                              <a:gd name="connsiteX2914" fmla="*/ 6605847 w 7340435"/>
                              <a:gd name="connsiteY2914" fmla="*/ 215613 h 4850679"/>
                              <a:gd name="connsiteX2915" fmla="*/ 6623413 w 7340435"/>
                              <a:gd name="connsiteY2915" fmla="*/ 224796 h 4850679"/>
                              <a:gd name="connsiteX2916" fmla="*/ 6632595 w 7340435"/>
                              <a:gd name="connsiteY2916" fmla="*/ 207230 h 4850679"/>
                              <a:gd name="connsiteX2917" fmla="*/ 6615030 w 7340435"/>
                              <a:gd name="connsiteY2917" fmla="*/ 198049 h 4850679"/>
                              <a:gd name="connsiteX2918" fmla="*/ 6612635 w 7340435"/>
                              <a:gd name="connsiteY2918" fmla="*/ 190464 h 4850679"/>
                              <a:gd name="connsiteX2919" fmla="*/ 6640179 w 7340435"/>
                              <a:gd name="connsiteY2919" fmla="*/ 204835 h 4850679"/>
                              <a:gd name="connsiteX2920" fmla="*/ 6625808 w 7340435"/>
                              <a:gd name="connsiteY2920" fmla="*/ 232381 h 4850679"/>
                              <a:gd name="connsiteX2921" fmla="*/ 6598263 w 7340435"/>
                              <a:gd name="connsiteY2921" fmla="*/ 218009 h 4850679"/>
                              <a:gd name="connsiteX2922" fmla="*/ 6612635 w 7340435"/>
                              <a:gd name="connsiteY2922" fmla="*/ 190464 h 4850679"/>
                              <a:gd name="connsiteX2923" fmla="*/ 6609042 w 7340435"/>
                              <a:gd name="connsiteY2923" fmla="*/ 177689 h 4850679"/>
                              <a:gd name="connsiteX2924" fmla="*/ 6585488 w 7340435"/>
                              <a:gd name="connsiteY2924" fmla="*/ 222001 h 4850679"/>
                              <a:gd name="connsiteX2925" fmla="*/ 6629800 w 7340435"/>
                              <a:gd name="connsiteY2925" fmla="*/ 245553 h 4850679"/>
                              <a:gd name="connsiteX2926" fmla="*/ 6653353 w 7340435"/>
                              <a:gd name="connsiteY2926" fmla="*/ 201241 h 4850679"/>
                              <a:gd name="connsiteX2927" fmla="*/ 6609042 w 7340435"/>
                              <a:gd name="connsiteY2927" fmla="*/ 177689 h 4850679"/>
                              <a:gd name="connsiteX2928" fmla="*/ 6623719 w 7340435"/>
                              <a:gd name="connsiteY2928" fmla="*/ 167964 h 4850679"/>
                              <a:gd name="connsiteX2929" fmla="*/ 6660938 w 7340435"/>
                              <a:gd name="connsiteY2929" fmla="*/ 198447 h 4850679"/>
                              <a:gd name="connsiteX2930" fmla="*/ 6632196 w 7340435"/>
                              <a:gd name="connsiteY2930" fmla="*/ 252739 h 4850679"/>
                              <a:gd name="connsiteX2931" fmla="*/ 6577904 w 7340435"/>
                              <a:gd name="connsiteY2931" fmla="*/ 223997 h 4850679"/>
                              <a:gd name="connsiteX2932" fmla="*/ 6606647 w 7340435"/>
                              <a:gd name="connsiteY2932" fmla="*/ 169705 h 4850679"/>
                              <a:gd name="connsiteX2933" fmla="*/ 6623719 w 7340435"/>
                              <a:gd name="connsiteY2933" fmla="*/ 167964 h 4850679"/>
                              <a:gd name="connsiteX2934" fmla="*/ 2159939 w 7340435"/>
                              <a:gd name="connsiteY2934" fmla="*/ 156032 h 4850679"/>
                              <a:gd name="connsiteX2935" fmla="*/ 2145618 w 7340435"/>
                              <a:gd name="connsiteY2935" fmla="*/ 163717 h 4850679"/>
                              <a:gd name="connsiteX2936" fmla="*/ 2138432 w 7340435"/>
                              <a:gd name="connsiteY2936" fmla="*/ 172499 h 4850679"/>
                              <a:gd name="connsiteX2937" fmla="*/ 2133243 w 7340435"/>
                              <a:gd name="connsiteY2937" fmla="*/ 172898 h 4850679"/>
                              <a:gd name="connsiteX2938" fmla="*/ 2124460 w 7340435"/>
                              <a:gd name="connsiteY2938" fmla="*/ 165713 h 4850679"/>
                              <a:gd name="connsiteX2939" fmla="*/ 2108890 w 7340435"/>
                              <a:gd name="connsiteY2939" fmla="*/ 160922 h 4850679"/>
                              <a:gd name="connsiteX2940" fmla="*/ 2094918 w 7340435"/>
                              <a:gd name="connsiteY2940" fmla="*/ 168507 h 4850679"/>
                              <a:gd name="connsiteX2941" fmla="*/ 2097713 w 7340435"/>
                              <a:gd name="connsiteY2941" fmla="*/ 198447 h 4850679"/>
                              <a:gd name="connsiteX2942" fmla="*/ 2141626 w 7340435"/>
                              <a:gd name="connsiteY2942" fmla="*/ 235174 h 4850679"/>
                              <a:gd name="connsiteX2943" fmla="*/ 2177952 w 7340435"/>
                              <a:gd name="connsiteY2943" fmla="*/ 190862 h 4850679"/>
                              <a:gd name="connsiteX2944" fmla="*/ 2175158 w 7340435"/>
                              <a:gd name="connsiteY2944" fmla="*/ 160922 h 4850679"/>
                              <a:gd name="connsiteX2945" fmla="*/ 2159939 w 7340435"/>
                              <a:gd name="connsiteY2945" fmla="*/ 156032 h 4850679"/>
                              <a:gd name="connsiteX2946" fmla="*/ 3433677 w 7340435"/>
                              <a:gd name="connsiteY2946" fmla="*/ 151592 h 4850679"/>
                              <a:gd name="connsiteX2947" fmla="*/ 3460171 w 7340435"/>
                              <a:gd name="connsiteY2947" fmla="*/ 170503 h 4850679"/>
                              <a:gd name="connsiteX2948" fmla="*/ 3454581 w 7340435"/>
                              <a:gd name="connsiteY2948" fmla="*/ 174096 h 4850679"/>
                              <a:gd name="connsiteX2949" fmla="*/ 3405086 w 7340435"/>
                              <a:gd name="connsiteY2949" fmla="*/ 162519 h 4850679"/>
                              <a:gd name="connsiteX2950" fmla="*/ 3393511 w 7340435"/>
                              <a:gd name="connsiteY2950" fmla="*/ 212021 h 4850679"/>
                              <a:gd name="connsiteX2951" fmla="*/ 3387923 w 7340435"/>
                              <a:gd name="connsiteY2951" fmla="*/ 215614 h 4850679"/>
                              <a:gd name="connsiteX2952" fmla="*/ 3401495 w 7340435"/>
                              <a:gd name="connsiteY2952" fmla="*/ 156931 h 4850679"/>
                              <a:gd name="connsiteX2953" fmla="*/ 3433677 w 7340435"/>
                              <a:gd name="connsiteY2953" fmla="*/ 151592 h 4850679"/>
                              <a:gd name="connsiteX2954" fmla="*/ 2159241 w 7340435"/>
                              <a:gd name="connsiteY2954" fmla="*/ 149295 h 4850679"/>
                              <a:gd name="connsiteX2955" fmla="*/ 2179949 w 7340435"/>
                              <a:gd name="connsiteY2955" fmla="*/ 155733 h 4850679"/>
                              <a:gd name="connsiteX2956" fmla="*/ 2183542 w 7340435"/>
                              <a:gd name="connsiteY2956" fmla="*/ 195653 h 4850679"/>
                              <a:gd name="connsiteX2957" fmla="*/ 2144819 w 7340435"/>
                              <a:gd name="connsiteY2957" fmla="*/ 242759 h 4850679"/>
                              <a:gd name="connsiteX2958" fmla="*/ 2139630 w 7340435"/>
                              <a:gd name="connsiteY2958" fmla="*/ 243158 h 4850679"/>
                              <a:gd name="connsiteX2959" fmla="*/ 2092922 w 7340435"/>
                              <a:gd name="connsiteY2959" fmla="*/ 204036 h 4850679"/>
                              <a:gd name="connsiteX2960" fmla="*/ 2089330 w 7340435"/>
                              <a:gd name="connsiteY2960" fmla="*/ 164116 h 4850679"/>
                              <a:gd name="connsiteX2961" fmla="*/ 2108491 w 7340435"/>
                              <a:gd name="connsiteY2961" fmla="*/ 153737 h 4850679"/>
                              <a:gd name="connsiteX2962" fmla="*/ 2129251 w 7340435"/>
                              <a:gd name="connsiteY2962" fmla="*/ 160523 h 4850679"/>
                              <a:gd name="connsiteX2963" fmla="*/ 2135238 w 7340435"/>
                              <a:gd name="connsiteY2963" fmla="*/ 165313 h 4850679"/>
                              <a:gd name="connsiteX2964" fmla="*/ 2140028 w 7340435"/>
                              <a:gd name="connsiteY2964" fmla="*/ 159325 h 4850679"/>
                              <a:gd name="connsiteX2965" fmla="*/ 2159241 w 7340435"/>
                              <a:gd name="connsiteY2965" fmla="*/ 149295 h 4850679"/>
                              <a:gd name="connsiteX2966" fmla="*/ 1502906 w 7340435"/>
                              <a:gd name="connsiteY2966" fmla="*/ 84277 h 4850679"/>
                              <a:gd name="connsiteX2967" fmla="*/ 1495322 w 7340435"/>
                              <a:gd name="connsiteY2967" fmla="*/ 88269 h 4850679"/>
                              <a:gd name="connsiteX2968" fmla="*/ 1494125 w 7340435"/>
                              <a:gd name="connsiteY2968" fmla="*/ 89466 h 4850679"/>
                              <a:gd name="connsiteX2969" fmla="*/ 1492528 w 7340435"/>
                              <a:gd name="connsiteY2969" fmla="*/ 88668 h 4850679"/>
                              <a:gd name="connsiteX2970" fmla="*/ 1484545 w 7340435"/>
                              <a:gd name="connsiteY2970" fmla="*/ 86672 h 4850679"/>
                              <a:gd name="connsiteX2971" fmla="*/ 1478557 w 7340435"/>
                              <a:gd name="connsiteY2971" fmla="*/ 90664 h 4850679"/>
                              <a:gd name="connsiteX2972" fmla="*/ 1478158 w 7340435"/>
                              <a:gd name="connsiteY2972" fmla="*/ 99446 h 4850679"/>
                              <a:gd name="connsiteX2973" fmla="*/ 1496519 w 7340435"/>
                              <a:gd name="connsiteY2973" fmla="*/ 115415 h 4850679"/>
                              <a:gd name="connsiteX2974" fmla="*/ 1498914 w 7340435"/>
                              <a:gd name="connsiteY2974" fmla="*/ 115016 h 4850679"/>
                              <a:gd name="connsiteX2975" fmla="*/ 1512488 w 7340435"/>
                              <a:gd name="connsiteY2975" fmla="*/ 95454 h 4850679"/>
                              <a:gd name="connsiteX2976" fmla="*/ 1509691 w 7340435"/>
                              <a:gd name="connsiteY2976" fmla="*/ 86672 h 4850679"/>
                              <a:gd name="connsiteX2977" fmla="*/ 1502906 w 7340435"/>
                              <a:gd name="connsiteY2977" fmla="*/ 84277 h 4850679"/>
                              <a:gd name="connsiteX2978" fmla="*/ 1502508 w 7340435"/>
                              <a:gd name="connsiteY2978" fmla="*/ 79886 h 4850679"/>
                              <a:gd name="connsiteX2979" fmla="*/ 1512885 w 7340435"/>
                              <a:gd name="connsiteY2979" fmla="*/ 83478 h 4850679"/>
                              <a:gd name="connsiteX2980" fmla="*/ 1516879 w 7340435"/>
                              <a:gd name="connsiteY2980" fmla="*/ 95454 h 4850679"/>
                              <a:gd name="connsiteX2981" fmla="*/ 1510091 w 7340435"/>
                              <a:gd name="connsiteY2981" fmla="*/ 109427 h 4850679"/>
                              <a:gd name="connsiteX2982" fmla="*/ 1501309 w 7340435"/>
                              <a:gd name="connsiteY2982" fmla="*/ 118210 h 4850679"/>
                              <a:gd name="connsiteX2983" fmla="*/ 1498117 w 7340435"/>
                              <a:gd name="connsiteY2983" fmla="*/ 119807 h 4850679"/>
                              <a:gd name="connsiteX2984" fmla="*/ 1494523 w 7340435"/>
                              <a:gd name="connsiteY2984" fmla="*/ 119407 h 4850679"/>
                              <a:gd name="connsiteX2985" fmla="*/ 1474166 w 7340435"/>
                              <a:gd name="connsiteY2985" fmla="*/ 101442 h 4850679"/>
                              <a:gd name="connsiteX2986" fmla="*/ 1474964 w 7340435"/>
                              <a:gd name="connsiteY2986" fmla="*/ 88668 h 4850679"/>
                              <a:gd name="connsiteX2987" fmla="*/ 1484144 w 7340435"/>
                              <a:gd name="connsiteY2987" fmla="*/ 82281 h 4850679"/>
                              <a:gd name="connsiteX2988" fmla="*/ 1493724 w 7340435"/>
                              <a:gd name="connsiteY2988" fmla="*/ 84277 h 4850679"/>
                              <a:gd name="connsiteX2989" fmla="*/ 1502508 w 7340435"/>
                              <a:gd name="connsiteY2989" fmla="*/ 79886 h 4850679"/>
                              <a:gd name="connsiteX2990" fmla="*/ 3689702 w 7340435"/>
                              <a:gd name="connsiteY2990" fmla="*/ 77490 h 4850679"/>
                              <a:gd name="connsiteX2991" fmla="*/ 3680519 w 7340435"/>
                              <a:gd name="connsiteY2991" fmla="*/ 95055 h 4850679"/>
                              <a:gd name="connsiteX2992" fmla="*/ 3698085 w 7340435"/>
                              <a:gd name="connsiteY2992" fmla="*/ 104238 h 4850679"/>
                              <a:gd name="connsiteX2993" fmla="*/ 3707267 w 7340435"/>
                              <a:gd name="connsiteY2993" fmla="*/ 86672 h 4850679"/>
                              <a:gd name="connsiteX2994" fmla="*/ 3689702 w 7340435"/>
                              <a:gd name="connsiteY2994" fmla="*/ 77490 h 4850679"/>
                              <a:gd name="connsiteX2995" fmla="*/ 3687307 w 7340435"/>
                              <a:gd name="connsiteY2995" fmla="*/ 70305 h 4850679"/>
                              <a:gd name="connsiteX2996" fmla="*/ 3714852 w 7340435"/>
                              <a:gd name="connsiteY2996" fmla="*/ 84676 h 4850679"/>
                              <a:gd name="connsiteX2997" fmla="*/ 3700480 w 7340435"/>
                              <a:gd name="connsiteY2997" fmla="*/ 112222 h 4850679"/>
                              <a:gd name="connsiteX2998" fmla="*/ 3672935 w 7340435"/>
                              <a:gd name="connsiteY2998" fmla="*/ 97850 h 4850679"/>
                              <a:gd name="connsiteX2999" fmla="*/ 3687307 w 7340435"/>
                              <a:gd name="connsiteY2999" fmla="*/ 70305 h 4850679"/>
                              <a:gd name="connsiteX3000" fmla="*/ 3683315 w 7340435"/>
                              <a:gd name="connsiteY3000" fmla="*/ 57131 h 4850679"/>
                              <a:gd name="connsiteX3001" fmla="*/ 3659772 w 7340435"/>
                              <a:gd name="connsiteY3001" fmla="*/ 101443 h 4850679"/>
                              <a:gd name="connsiteX3002" fmla="*/ 3704074 w 7340435"/>
                              <a:gd name="connsiteY3002" fmla="*/ 124995 h 4850679"/>
                              <a:gd name="connsiteX3003" fmla="*/ 3727626 w 7340435"/>
                              <a:gd name="connsiteY3003" fmla="*/ 80683 h 4850679"/>
                              <a:gd name="connsiteX3004" fmla="*/ 3683315 w 7340435"/>
                              <a:gd name="connsiteY3004" fmla="*/ 57131 h 4850679"/>
                              <a:gd name="connsiteX3005" fmla="*/ 3697991 w 7340435"/>
                              <a:gd name="connsiteY3005" fmla="*/ 47407 h 4850679"/>
                              <a:gd name="connsiteX3006" fmla="*/ 3735211 w 7340435"/>
                              <a:gd name="connsiteY3006" fmla="*/ 77889 h 4850679"/>
                              <a:gd name="connsiteX3007" fmla="*/ 3706469 w 7340435"/>
                              <a:gd name="connsiteY3007" fmla="*/ 132181 h 4850679"/>
                              <a:gd name="connsiteX3008" fmla="*/ 3652188 w 7340435"/>
                              <a:gd name="connsiteY3008" fmla="*/ 103439 h 4850679"/>
                              <a:gd name="connsiteX3009" fmla="*/ 3680919 w 7340435"/>
                              <a:gd name="connsiteY3009" fmla="*/ 49147 h 4850679"/>
                              <a:gd name="connsiteX3010" fmla="*/ 3697991 w 7340435"/>
                              <a:gd name="connsiteY3010" fmla="*/ 47407 h 4850679"/>
                              <a:gd name="connsiteX3011" fmla="*/ 5937540 w 7340435"/>
                              <a:gd name="connsiteY3011" fmla="*/ 22301 h 4850679"/>
                              <a:gd name="connsiteX3012" fmla="*/ 5923219 w 7340435"/>
                              <a:gd name="connsiteY3012" fmla="*/ 29986 h 4850679"/>
                              <a:gd name="connsiteX3013" fmla="*/ 5916033 w 7340435"/>
                              <a:gd name="connsiteY3013" fmla="*/ 38768 h 4850679"/>
                              <a:gd name="connsiteX3014" fmla="*/ 5910844 w 7340435"/>
                              <a:gd name="connsiteY3014" fmla="*/ 39167 h 4850679"/>
                              <a:gd name="connsiteX3015" fmla="*/ 5902061 w 7340435"/>
                              <a:gd name="connsiteY3015" fmla="*/ 31982 h 4850679"/>
                              <a:gd name="connsiteX3016" fmla="*/ 5886493 w 7340435"/>
                              <a:gd name="connsiteY3016" fmla="*/ 27191 h 4850679"/>
                              <a:gd name="connsiteX3017" fmla="*/ 5872520 w 7340435"/>
                              <a:gd name="connsiteY3017" fmla="*/ 34776 h 4850679"/>
                              <a:gd name="connsiteX3018" fmla="*/ 5875314 w 7340435"/>
                              <a:gd name="connsiteY3018" fmla="*/ 64716 h 4850679"/>
                              <a:gd name="connsiteX3019" fmla="*/ 5919227 w 7340435"/>
                              <a:gd name="connsiteY3019" fmla="*/ 101443 h 4850679"/>
                              <a:gd name="connsiteX3020" fmla="*/ 5955554 w 7340435"/>
                              <a:gd name="connsiteY3020" fmla="*/ 57131 h 4850679"/>
                              <a:gd name="connsiteX3021" fmla="*/ 5952759 w 7340435"/>
                              <a:gd name="connsiteY3021" fmla="*/ 27191 h 4850679"/>
                              <a:gd name="connsiteX3022" fmla="*/ 5937540 w 7340435"/>
                              <a:gd name="connsiteY3022" fmla="*/ 22301 h 4850679"/>
                              <a:gd name="connsiteX3023" fmla="*/ 5936443 w 7340435"/>
                              <a:gd name="connsiteY3023" fmla="*/ 15564 h 4850679"/>
                              <a:gd name="connsiteX3024" fmla="*/ 5957151 w 7340435"/>
                              <a:gd name="connsiteY3024" fmla="*/ 22002 h 4850679"/>
                              <a:gd name="connsiteX3025" fmla="*/ 5960743 w 7340435"/>
                              <a:gd name="connsiteY3025" fmla="*/ 61922 h 4850679"/>
                              <a:gd name="connsiteX3026" fmla="*/ 5922021 w 7340435"/>
                              <a:gd name="connsiteY3026" fmla="*/ 109028 h 4850679"/>
                              <a:gd name="connsiteX3027" fmla="*/ 5916832 w 7340435"/>
                              <a:gd name="connsiteY3027" fmla="*/ 109427 h 4850679"/>
                              <a:gd name="connsiteX3028" fmla="*/ 5870124 w 7340435"/>
                              <a:gd name="connsiteY3028" fmla="*/ 70305 h 4850679"/>
                              <a:gd name="connsiteX3029" fmla="*/ 5866532 w 7340435"/>
                              <a:gd name="connsiteY3029" fmla="*/ 30385 h 4850679"/>
                              <a:gd name="connsiteX3030" fmla="*/ 5885693 w 7340435"/>
                              <a:gd name="connsiteY3030" fmla="*/ 20006 h 4850679"/>
                              <a:gd name="connsiteX3031" fmla="*/ 5906452 w 7340435"/>
                              <a:gd name="connsiteY3031" fmla="*/ 26792 h 4850679"/>
                              <a:gd name="connsiteX3032" fmla="*/ 5912440 w 7340435"/>
                              <a:gd name="connsiteY3032" fmla="*/ 31582 h 4850679"/>
                              <a:gd name="connsiteX3033" fmla="*/ 5917231 w 7340435"/>
                              <a:gd name="connsiteY3033" fmla="*/ 25594 h 4850679"/>
                              <a:gd name="connsiteX3034" fmla="*/ 5936443 w 7340435"/>
                              <a:gd name="connsiteY3034" fmla="*/ 15564 h 4850679"/>
                              <a:gd name="connsiteX3035" fmla="*/ 535499 w 7340435"/>
                              <a:gd name="connsiteY3035" fmla="*/ 14268 h 4850679"/>
                              <a:gd name="connsiteX3036" fmla="*/ 561996 w 7340435"/>
                              <a:gd name="connsiteY3036" fmla="*/ 33179 h 4850679"/>
                              <a:gd name="connsiteX3037" fmla="*/ 556407 w 7340435"/>
                              <a:gd name="connsiteY3037" fmla="*/ 36772 h 4850679"/>
                              <a:gd name="connsiteX3038" fmla="*/ 506906 w 7340435"/>
                              <a:gd name="connsiteY3038" fmla="*/ 25195 h 4850679"/>
                              <a:gd name="connsiteX3039" fmla="*/ 495329 w 7340435"/>
                              <a:gd name="connsiteY3039" fmla="*/ 74697 h 4850679"/>
                              <a:gd name="connsiteX3040" fmla="*/ 489741 w 7340435"/>
                              <a:gd name="connsiteY3040" fmla="*/ 78290 h 4850679"/>
                              <a:gd name="connsiteX3041" fmla="*/ 503313 w 7340435"/>
                              <a:gd name="connsiteY3041" fmla="*/ 19607 h 4850679"/>
                              <a:gd name="connsiteX3042" fmla="*/ 535499 w 7340435"/>
                              <a:gd name="connsiteY3042" fmla="*/ 14268 h 4850679"/>
                              <a:gd name="connsiteX3043" fmla="*/ 7238827 w 7340435"/>
                              <a:gd name="connsiteY3043" fmla="*/ 1094 h 4850679"/>
                              <a:gd name="connsiteX3044" fmla="*/ 7265325 w 7340435"/>
                              <a:gd name="connsiteY3044" fmla="*/ 20005 h 4850679"/>
                              <a:gd name="connsiteX3045" fmla="*/ 7259736 w 7340435"/>
                              <a:gd name="connsiteY3045" fmla="*/ 23598 h 4850679"/>
                              <a:gd name="connsiteX3046" fmla="*/ 7210235 w 7340435"/>
                              <a:gd name="connsiteY3046" fmla="*/ 12021 h 4850679"/>
                              <a:gd name="connsiteX3047" fmla="*/ 7198658 w 7340435"/>
                              <a:gd name="connsiteY3047" fmla="*/ 61523 h 4850679"/>
                              <a:gd name="connsiteX3048" fmla="*/ 7193069 w 7340435"/>
                              <a:gd name="connsiteY3048" fmla="*/ 65116 h 4850679"/>
                              <a:gd name="connsiteX3049" fmla="*/ 7206642 w 7340435"/>
                              <a:gd name="connsiteY3049" fmla="*/ 6433 h 4850679"/>
                              <a:gd name="connsiteX3050" fmla="*/ 7238827 w 7340435"/>
                              <a:gd name="connsiteY3050" fmla="*/ 1094 h 48506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</a:cxnLst>
                            <a:rect l="l" t="t" r="r" b="b"/>
                            <a:pathLst>
                              <a:path w="7340435" h="4850679">
                                <a:moveTo>
                                  <a:pt x="2955587" y="4800810"/>
                                </a:moveTo>
                                <a:cubicBezTo>
                                  <a:pt x="2952794" y="4800810"/>
                                  <a:pt x="2950399" y="4802407"/>
                                  <a:pt x="2948002" y="4804802"/>
                                </a:cubicBezTo>
                                <a:lnTo>
                                  <a:pt x="2946804" y="4806000"/>
                                </a:lnTo>
                                <a:lnTo>
                                  <a:pt x="2945208" y="4805202"/>
                                </a:lnTo>
                                <a:cubicBezTo>
                                  <a:pt x="2942414" y="4803604"/>
                                  <a:pt x="2939620" y="4802806"/>
                                  <a:pt x="2937224" y="4803205"/>
                                </a:cubicBezTo>
                                <a:cubicBezTo>
                                  <a:pt x="2934828" y="4803205"/>
                                  <a:pt x="2932433" y="4804802"/>
                                  <a:pt x="2931236" y="4807198"/>
                                </a:cubicBezTo>
                                <a:cubicBezTo>
                                  <a:pt x="2929639" y="4809593"/>
                                  <a:pt x="2929639" y="4812787"/>
                                  <a:pt x="2930836" y="4815980"/>
                                </a:cubicBezTo>
                                <a:cubicBezTo>
                                  <a:pt x="2934029" y="4824364"/>
                                  <a:pt x="2944809" y="4829952"/>
                                  <a:pt x="2949199" y="4831948"/>
                                </a:cubicBezTo>
                                <a:cubicBezTo>
                                  <a:pt x="2949998" y="4832348"/>
                                  <a:pt x="2950796" y="4831948"/>
                                  <a:pt x="2951595" y="4831549"/>
                                </a:cubicBezTo>
                                <a:cubicBezTo>
                                  <a:pt x="2955188" y="4828356"/>
                                  <a:pt x="2964368" y="4819972"/>
                                  <a:pt x="2965167" y="4811988"/>
                                </a:cubicBezTo>
                                <a:cubicBezTo>
                                  <a:pt x="2965568" y="4808396"/>
                                  <a:pt x="2964368" y="4805202"/>
                                  <a:pt x="2962372" y="4803205"/>
                                </a:cubicBezTo>
                                <a:cubicBezTo>
                                  <a:pt x="2960378" y="4801209"/>
                                  <a:pt x="2957980" y="4800411"/>
                                  <a:pt x="2955587" y="4800810"/>
                                </a:cubicBezTo>
                                <a:close/>
                                <a:moveTo>
                                  <a:pt x="2955188" y="4796419"/>
                                </a:moveTo>
                                <a:cubicBezTo>
                                  <a:pt x="2959181" y="4796019"/>
                                  <a:pt x="2962772" y="4797217"/>
                                  <a:pt x="2965568" y="4800011"/>
                                </a:cubicBezTo>
                                <a:cubicBezTo>
                                  <a:pt x="2968362" y="4802806"/>
                                  <a:pt x="2969958" y="4807597"/>
                                  <a:pt x="2969559" y="4811988"/>
                                </a:cubicBezTo>
                                <a:cubicBezTo>
                                  <a:pt x="2968763" y="4816380"/>
                                  <a:pt x="2966766" y="4820771"/>
                                  <a:pt x="2962772" y="4825960"/>
                                </a:cubicBezTo>
                                <a:cubicBezTo>
                                  <a:pt x="2959577" y="4829553"/>
                                  <a:pt x="2956386" y="4832747"/>
                                  <a:pt x="2953990" y="4834743"/>
                                </a:cubicBezTo>
                                <a:cubicBezTo>
                                  <a:pt x="2953192" y="4835541"/>
                                  <a:pt x="2951993" y="4836340"/>
                                  <a:pt x="2950796" y="4836340"/>
                                </a:cubicBezTo>
                                <a:cubicBezTo>
                                  <a:pt x="2949598" y="4836739"/>
                                  <a:pt x="2948401" y="4836340"/>
                                  <a:pt x="2947202" y="4835940"/>
                                </a:cubicBezTo>
                                <a:cubicBezTo>
                                  <a:pt x="2941215" y="4833146"/>
                                  <a:pt x="2930438" y="4827158"/>
                                  <a:pt x="2926845" y="4817976"/>
                                </a:cubicBezTo>
                                <a:cubicBezTo>
                                  <a:pt x="2925246" y="4813585"/>
                                  <a:pt x="2925246" y="4808795"/>
                                  <a:pt x="2927641" y="4805202"/>
                                </a:cubicBezTo>
                                <a:cubicBezTo>
                                  <a:pt x="2929639" y="4801608"/>
                                  <a:pt x="2932832" y="4799213"/>
                                  <a:pt x="2936824" y="4798814"/>
                                </a:cubicBezTo>
                                <a:cubicBezTo>
                                  <a:pt x="2940016" y="4798415"/>
                                  <a:pt x="2943212" y="4799213"/>
                                  <a:pt x="2946406" y="4800810"/>
                                </a:cubicBezTo>
                                <a:cubicBezTo>
                                  <a:pt x="2949199" y="4798415"/>
                                  <a:pt x="2952393" y="4796818"/>
                                  <a:pt x="2955188" y="4796419"/>
                                </a:cubicBezTo>
                                <a:close/>
                                <a:moveTo>
                                  <a:pt x="5142386" y="4794023"/>
                                </a:moveTo>
                                <a:cubicBezTo>
                                  <a:pt x="5134801" y="4796420"/>
                                  <a:pt x="5130808" y="4804004"/>
                                  <a:pt x="5133204" y="4811589"/>
                                </a:cubicBezTo>
                                <a:cubicBezTo>
                                  <a:pt x="5135600" y="4819174"/>
                                  <a:pt x="5143185" y="4823166"/>
                                  <a:pt x="5150769" y="4820771"/>
                                </a:cubicBezTo>
                                <a:cubicBezTo>
                                  <a:pt x="5158354" y="4818376"/>
                                  <a:pt x="5162346" y="4810791"/>
                                  <a:pt x="5159951" y="4803206"/>
                                </a:cubicBezTo>
                                <a:cubicBezTo>
                                  <a:pt x="5157556" y="4795621"/>
                                  <a:pt x="5149572" y="4791628"/>
                                  <a:pt x="5142386" y="4794023"/>
                                </a:cubicBezTo>
                                <a:close/>
                                <a:moveTo>
                                  <a:pt x="5139592" y="4786439"/>
                                </a:moveTo>
                                <a:cubicBezTo>
                                  <a:pt x="5151169" y="4782846"/>
                                  <a:pt x="5163544" y="4789233"/>
                                  <a:pt x="5167136" y="4800811"/>
                                </a:cubicBezTo>
                                <a:cubicBezTo>
                                  <a:pt x="5170729" y="4812388"/>
                                  <a:pt x="5164342" y="4824763"/>
                                  <a:pt x="5152765" y="4828356"/>
                                </a:cubicBezTo>
                                <a:cubicBezTo>
                                  <a:pt x="5141189" y="4831948"/>
                                  <a:pt x="5128812" y="4825561"/>
                                  <a:pt x="5125220" y="4813984"/>
                                </a:cubicBezTo>
                                <a:cubicBezTo>
                                  <a:pt x="5121627" y="4802408"/>
                                  <a:pt x="5128014" y="4790031"/>
                                  <a:pt x="5139592" y="4786439"/>
                                </a:cubicBezTo>
                                <a:close/>
                                <a:moveTo>
                                  <a:pt x="5135999" y="4773664"/>
                                </a:moveTo>
                                <a:cubicBezTo>
                                  <a:pt x="5117236" y="4779252"/>
                                  <a:pt x="5106857" y="4799213"/>
                                  <a:pt x="5112445" y="4817976"/>
                                </a:cubicBezTo>
                                <a:cubicBezTo>
                                  <a:pt x="5118034" y="4836738"/>
                                  <a:pt x="5137995" y="4847117"/>
                                  <a:pt x="5156757" y="4841528"/>
                                </a:cubicBezTo>
                                <a:cubicBezTo>
                                  <a:pt x="5175520" y="4835939"/>
                                  <a:pt x="5185899" y="4815980"/>
                                  <a:pt x="5180310" y="4797217"/>
                                </a:cubicBezTo>
                                <a:cubicBezTo>
                                  <a:pt x="5174322" y="4778454"/>
                                  <a:pt x="5154362" y="4767676"/>
                                  <a:pt x="5135999" y="4773664"/>
                                </a:cubicBezTo>
                                <a:close/>
                                <a:moveTo>
                                  <a:pt x="5150676" y="4763940"/>
                                </a:moveTo>
                                <a:cubicBezTo>
                                  <a:pt x="5167461" y="4765680"/>
                                  <a:pt x="5182506" y="4777357"/>
                                  <a:pt x="5187895" y="4794423"/>
                                </a:cubicBezTo>
                                <a:cubicBezTo>
                                  <a:pt x="5194681" y="4817177"/>
                                  <a:pt x="5181907" y="4841528"/>
                                  <a:pt x="5159153" y="4848714"/>
                                </a:cubicBezTo>
                                <a:cubicBezTo>
                                  <a:pt x="5136398" y="4855899"/>
                                  <a:pt x="5112046" y="4842726"/>
                                  <a:pt x="5104861" y="4819972"/>
                                </a:cubicBezTo>
                                <a:cubicBezTo>
                                  <a:pt x="5097675" y="4797217"/>
                                  <a:pt x="5110849" y="4772865"/>
                                  <a:pt x="5133604" y="4765680"/>
                                </a:cubicBezTo>
                                <a:cubicBezTo>
                                  <a:pt x="5139292" y="4763884"/>
                                  <a:pt x="5145081" y="4763360"/>
                                  <a:pt x="5150676" y="4763940"/>
                                </a:cubicBezTo>
                                <a:close/>
                                <a:moveTo>
                                  <a:pt x="687285" y="4752007"/>
                                </a:moveTo>
                                <a:cubicBezTo>
                                  <a:pt x="681945" y="4752506"/>
                                  <a:pt x="676756" y="4755101"/>
                                  <a:pt x="672963" y="4759692"/>
                                </a:cubicBezTo>
                                <a:lnTo>
                                  <a:pt x="665777" y="4768475"/>
                                </a:lnTo>
                                <a:cubicBezTo>
                                  <a:pt x="664580" y="4770072"/>
                                  <a:pt x="662184" y="4770072"/>
                                  <a:pt x="660588" y="4768874"/>
                                </a:cubicBezTo>
                                <a:lnTo>
                                  <a:pt x="651805" y="4761688"/>
                                </a:lnTo>
                                <a:cubicBezTo>
                                  <a:pt x="647015" y="4758095"/>
                                  <a:pt x="641426" y="4756498"/>
                                  <a:pt x="636237" y="4756897"/>
                                </a:cubicBezTo>
                                <a:cubicBezTo>
                                  <a:pt x="630648" y="4757296"/>
                                  <a:pt x="625458" y="4759692"/>
                                  <a:pt x="622265" y="4764482"/>
                                </a:cubicBezTo>
                                <a:cubicBezTo>
                                  <a:pt x="614680" y="4773665"/>
                                  <a:pt x="615877" y="4786838"/>
                                  <a:pt x="625059" y="4794423"/>
                                </a:cubicBezTo>
                                <a:lnTo>
                                  <a:pt x="668971" y="4831149"/>
                                </a:lnTo>
                                <a:cubicBezTo>
                                  <a:pt x="680947" y="4816379"/>
                                  <a:pt x="693322" y="4801608"/>
                                  <a:pt x="705298" y="4786838"/>
                                </a:cubicBezTo>
                                <a:cubicBezTo>
                                  <a:pt x="712883" y="4777657"/>
                                  <a:pt x="711685" y="4764482"/>
                                  <a:pt x="702504" y="4756897"/>
                                </a:cubicBezTo>
                                <a:cubicBezTo>
                                  <a:pt x="698113" y="4753105"/>
                                  <a:pt x="692624" y="4751508"/>
                                  <a:pt x="687285" y="4752007"/>
                                </a:cubicBezTo>
                                <a:close/>
                                <a:moveTo>
                                  <a:pt x="686187" y="4745271"/>
                                </a:moveTo>
                                <a:cubicBezTo>
                                  <a:pt x="693422" y="4744622"/>
                                  <a:pt x="700907" y="4746718"/>
                                  <a:pt x="706896" y="4751708"/>
                                </a:cubicBezTo>
                                <a:cubicBezTo>
                                  <a:pt x="718872" y="4761688"/>
                                  <a:pt x="720468" y="4779653"/>
                                  <a:pt x="710487" y="4791628"/>
                                </a:cubicBezTo>
                                <a:cubicBezTo>
                                  <a:pt x="697713" y="4807596"/>
                                  <a:pt x="684540" y="4823165"/>
                                  <a:pt x="671765" y="4838734"/>
                                </a:cubicBezTo>
                                <a:cubicBezTo>
                                  <a:pt x="670568" y="4840331"/>
                                  <a:pt x="668172" y="4840331"/>
                                  <a:pt x="666576" y="4839133"/>
                                </a:cubicBezTo>
                                <a:lnTo>
                                  <a:pt x="619869" y="4800012"/>
                                </a:lnTo>
                                <a:cubicBezTo>
                                  <a:pt x="607893" y="4790032"/>
                                  <a:pt x="606297" y="4772068"/>
                                  <a:pt x="616277" y="4760091"/>
                                </a:cubicBezTo>
                                <a:cubicBezTo>
                                  <a:pt x="621067" y="4753704"/>
                                  <a:pt x="628253" y="4750510"/>
                                  <a:pt x="635438" y="4749712"/>
                                </a:cubicBezTo>
                                <a:cubicBezTo>
                                  <a:pt x="642624" y="4748913"/>
                                  <a:pt x="650209" y="4750909"/>
                                  <a:pt x="656196" y="4756498"/>
                                </a:cubicBezTo>
                                <a:lnTo>
                                  <a:pt x="662184" y="4761288"/>
                                </a:lnTo>
                                <a:lnTo>
                                  <a:pt x="666975" y="4755300"/>
                                </a:lnTo>
                                <a:cubicBezTo>
                                  <a:pt x="671965" y="4749313"/>
                                  <a:pt x="678951" y="4745920"/>
                                  <a:pt x="686187" y="4745271"/>
                                </a:cubicBezTo>
                                <a:close/>
                                <a:moveTo>
                                  <a:pt x="1988176" y="4730801"/>
                                </a:moveTo>
                                <a:cubicBezTo>
                                  <a:pt x="1998804" y="4733246"/>
                                  <a:pt x="2008485" y="4739733"/>
                                  <a:pt x="2014673" y="4749713"/>
                                </a:cubicBezTo>
                                <a:lnTo>
                                  <a:pt x="2009084" y="4753306"/>
                                </a:lnTo>
                                <a:cubicBezTo>
                                  <a:pt x="1998705" y="4736539"/>
                                  <a:pt x="1976350" y="4731349"/>
                                  <a:pt x="1959582" y="4741729"/>
                                </a:cubicBezTo>
                                <a:cubicBezTo>
                                  <a:pt x="1942816" y="4752109"/>
                                  <a:pt x="1937626" y="4774464"/>
                                  <a:pt x="1948005" y="4791230"/>
                                </a:cubicBezTo>
                                <a:lnTo>
                                  <a:pt x="1942417" y="4794823"/>
                                </a:lnTo>
                                <a:cubicBezTo>
                                  <a:pt x="1930041" y="4774863"/>
                                  <a:pt x="1936029" y="4748516"/>
                                  <a:pt x="1955989" y="4736140"/>
                                </a:cubicBezTo>
                                <a:cubicBezTo>
                                  <a:pt x="1965970" y="4729953"/>
                                  <a:pt x="1977547" y="4728356"/>
                                  <a:pt x="1988176" y="4730801"/>
                                </a:cubicBezTo>
                                <a:close/>
                                <a:moveTo>
                                  <a:pt x="29855" y="4680252"/>
                                </a:moveTo>
                                <a:cubicBezTo>
                                  <a:pt x="27061" y="4680252"/>
                                  <a:pt x="24665" y="4681849"/>
                                  <a:pt x="22270" y="4684244"/>
                                </a:cubicBezTo>
                                <a:lnTo>
                                  <a:pt x="21073" y="4685442"/>
                                </a:lnTo>
                                <a:lnTo>
                                  <a:pt x="19476" y="4684644"/>
                                </a:lnTo>
                                <a:cubicBezTo>
                                  <a:pt x="16681" y="4683046"/>
                                  <a:pt x="13887" y="4682248"/>
                                  <a:pt x="11492" y="4682647"/>
                                </a:cubicBezTo>
                                <a:cubicBezTo>
                                  <a:pt x="9097" y="4683046"/>
                                  <a:pt x="6701" y="4684244"/>
                                  <a:pt x="5504" y="4686640"/>
                                </a:cubicBezTo>
                                <a:cubicBezTo>
                                  <a:pt x="3907" y="4689035"/>
                                  <a:pt x="3907" y="4692229"/>
                                  <a:pt x="5105" y="4695422"/>
                                </a:cubicBezTo>
                                <a:cubicBezTo>
                                  <a:pt x="8298" y="4703806"/>
                                  <a:pt x="19077" y="4709394"/>
                                  <a:pt x="23468" y="4711390"/>
                                </a:cubicBezTo>
                                <a:cubicBezTo>
                                  <a:pt x="24266" y="4711789"/>
                                  <a:pt x="25065" y="4711390"/>
                                  <a:pt x="25863" y="4710991"/>
                                </a:cubicBezTo>
                                <a:cubicBezTo>
                                  <a:pt x="29855" y="4707798"/>
                                  <a:pt x="38637" y="4699414"/>
                                  <a:pt x="39436" y="4691430"/>
                                </a:cubicBezTo>
                                <a:cubicBezTo>
                                  <a:pt x="39835" y="4687838"/>
                                  <a:pt x="38637" y="4684644"/>
                                  <a:pt x="36641" y="4682647"/>
                                </a:cubicBezTo>
                                <a:cubicBezTo>
                                  <a:pt x="34645" y="4680651"/>
                                  <a:pt x="32250" y="4679853"/>
                                  <a:pt x="29855" y="4680252"/>
                                </a:cubicBezTo>
                                <a:close/>
                                <a:moveTo>
                                  <a:pt x="29456" y="4675861"/>
                                </a:moveTo>
                                <a:cubicBezTo>
                                  <a:pt x="33448" y="4675462"/>
                                  <a:pt x="37041" y="4676659"/>
                                  <a:pt x="39835" y="4679453"/>
                                </a:cubicBezTo>
                                <a:cubicBezTo>
                                  <a:pt x="42629" y="4682248"/>
                                  <a:pt x="44226" y="4687039"/>
                                  <a:pt x="43827" y="4691430"/>
                                </a:cubicBezTo>
                                <a:cubicBezTo>
                                  <a:pt x="43428" y="4695822"/>
                                  <a:pt x="41432" y="4700612"/>
                                  <a:pt x="37041" y="4705402"/>
                                </a:cubicBezTo>
                                <a:cubicBezTo>
                                  <a:pt x="33847" y="4708995"/>
                                  <a:pt x="30653" y="4712189"/>
                                  <a:pt x="28258" y="4714185"/>
                                </a:cubicBezTo>
                                <a:cubicBezTo>
                                  <a:pt x="27460" y="4714983"/>
                                  <a:pt x="26262" y="4715781"/>
                                  <a:pt x="25065" y="4715781"/>
                                </a:cubicBezTo>
                                <a:cubicBezTo>
                                  <a:pt x="23867" y="4716181"/>
                                  <a:pt x="22669" y="4715781"/>
                                  <a:pt x="21472" y="4715382"/>
                                </a:cubicBezTo>
                                <a:cubicBezTo>
                                  <a:pt x="15484" y="4712588"/>
                                  <a:pt x="4705" y="4706600"/>
                                  <a:pt x="1112" y="4697418"/>
                                </a:cubicBezTo>
                                <a:cubicBezTo>
                                  <a:pt x="-485" y="4693027"/>
                                  <a:pt x="-485" y="4688237"/>
                                  <a:pt x="1911" y="4684644"/>
                                </a:cubicBezTo>
                                <a:cubicBezTo>
                                  <a:pt x="3907" y="4681050"/>
                                  <a:pt x="7101" y="4678655"/>
                                  <a:pt x="11093" y="4678256"/>
                                </a:cubicBezTo>
                                <a:cubicBezTo>
                                  <a:pt x="14286" y="4677857"/>
                                  <a:pt x="17480" y="4678655"/>
                                  <a:pt x="20673" y="4680252"/>
                                </a:cubicBezTo>
                                <a:cubicBezTo>
                                  <a:pt x="23468" y="4677857"/>
                                  <a:pt x="26661" y="4676260"/>
                                  <a:pt x="29456" y="4675861"/>
                                </a:cubicBezTo>
                                <a:close/>
                                <a:moveTo>
                                  <a:pt x="6733193" y="4667078"/>
                                </a:moveTo>
                                <a:cubicBezTo>
                                  <a:pt x="6730399" y="4667078"/>
                                  <a:pt x="6728003" y="4668675"/>
                                  <a:pt x="6725608" y="4671070"/>
                                </a:cubicBezTo>
                                <a:lnTo>
                                  <a:pt x="6724411" y="4672268"/>
                                </a:lnTo>
                                <a:lnTo>
                                  <a:pt x="6722814" y="4671470"/>
                                </a:lnTo>
                                <a:cubicBezTo>
                                  <a:pt x="6720019" y="4669872"/>
                                  <a:pt x="6717225" y="4669074"/>
                                  <a:pt x="6714830" y="4669473"/>
                                </a:cubicBezTo>
                                <a:cubicBezTo>
                                  <a:pt x="6712434" y="4669473"/>
                                  <a:pt x="6710038" y="4671070"/>
                                  <a:pt x="6708841" y="4673466"/>
                                </a:cubicBezTo>
                                <a:cubicBezTo>
                                  <a:pt x="6707244" y="4675861"/>
                                  <a:pt x="6707244" y="4679055"/>
                                  <a:pt x="6708442" y="4682248"/>
                                </a:cubicBezTo>
                                <a:cubicBezTo>
                                  <a:pt x="6711635" y="4690632"/>
                                  <a:pt x="6722415" y="4696220"/>
                                  <a:pt x="6726806" y="4698216"/>
                                </a:cubicBezTo>
                                <a:cubicBezTo>
                                  <a:pt x="6727604" y="4698616"/>
                                  <a:pt x="6728403" y="4698216"/>
                                  <a:pt x="6729201" y="4697817"/>
                                </a:cubicBezTo>
                                <a:cubicBezTo>
                                  <a:pt x="6732794" y="4694624"/>
                                  <a:pt x="6741975" y="4686240"/>
                                  <a:pt x="6742774" y="4678256"/>
                                </a:cubicBezTo>
                                <a:cubicBezTo>
                                  <a:pt x="6743173" y="4674664"/>
                                  <a:pt x="6741975" y="4671470"/>
                                  <a:pt x="6739979" y="4669473"/>
                                </a:cubicBezTo>
                                <a:cubicBezTo>
                                  <a:pt x="6737983" y="4667477"/>
                                  <a:pt x="6735588" y="4666679"/>
                                  <a:pt x="6733193" y="4667078"/>
                                </a:cubicBezTo>
                                <a:close/>
                                <a:moveTo>
                                  <a:pt x="6732794" y="4662687"/>
                                </a:moveTo>
                                <a:cubicBezTo>
                                  <a:pt x="6736786" y="4662287"/>
                                  <a:pt x="6740379" y="4663485"/>
                                  <a:pt x="6743173" y="4666279"/>
                                </a:cubicBezTo>
                                <a:cubicBezTo>
                                  <a:pt x="6745967" y="4669074"/>
                                  <a:pt x="6747564" y="4673865"/>
                                  <a:pt x="6747165" y="4678256"/>
                                </a:cubicBezTo>
                                <a:cubicBezTo>
                                  <a:pt x="6746367" y="4682648"/>
                                  <a:pt x="6744371" y="4687438"/>
                                  <a:pt x="6740379" y="4692228"/>
                                </a:cubicBezTo>
                                <a:cubicBezTo>
                                  <a:pt x="6737185" y="4695821"/>
                                  <a:pt x="6733991" y="4699015"/>
                                  <a:pt x="6731596" y="4701011"/>
                                </a:cubicBezTo>
                                <a:cubicBezTo>
                                  <a:pt x="6730798" y="4701809"/>
                                  <a:pt x="6729600" y="4702608"/>
                                  <a:pt x="6728403" y="4702608"/>
                                </a:cubicBezTo>
                                <a:cubicBezTo>
                                  <a:pt x="6727205" y="4703007"/>
                                  <a:pt x="6726007" y="4702608"/>
                                  <a:pt x="6724810" y="4702208"/>
                                </a:cubicBezTo>
                                <a:cubicBezTo>
                                  <a:pt x="6718822" y="4699414"/>
                                  <a:pt x="6708042" y="4693426"/>
                                  <a:pt x="6704450" y="4684244"/>
                                </a:cubicBezTo>
                                <a:cubicBezTo>
                                  <a:pt x="6702853" y="4679853"/>
                                  <a:pt x="6702853" y="4675063"/>
                                  <a:pt x="6705248" y="4671470"/>
                                </a:cubicBezTo>
                                <a:cubicBezTo>
                                  <a:pt x="6707244" y="4667876"/>
                                  <a:pt x="6710438" y="4665481"/>
                                  <a:pt x="6714431" y="4665082"/>
                                </a:cubicBezTo>
                                <a:cubicBezTo>
                                  <a:pt x="6717624" y="4664683"/>
                                  <a:pt x="6720818" y="4665481"/>
                                  <a:pt x="6724011" y="4667078"/>
                                </a:cubicBezTo>
                                <a:cubicBezTo>
                                  <a:pt x="6726806" y="4664683"/>
                                  <a:pt x="6729999" y="4663086"/>
                                  <a:pt x="6732794" y="4662687"/>
                                </a:cubicBezTo>
                                <a:close/>
                                <a:moveTo>
                                  <a:pt x="2244212" y="4656699"/>
                                </a:moveTo>
                                <a:cubicBezTo>
                                  <a:pt x="2236627" y="4659095"/>
                                  <a:pt x="2232635" y="4666680"/>
                                  <a:pt x="2235031" y="4674264"/>
                                </a:cubicBezTo>
                                <a:cubicBezTo>
                                  <a:pt x="2237425" y="4681849"/>
                                  <a:pt x="2245011" y="4685841"/>
                                  <a:pt x="2252595" y="4683446"/>
                                </a:cubicBezTo>
                                <a:cubicBezTo>
                                  <a:pt x="2260180" y="4681051"/>
                                  <a:pt x="2264173" y="4673466"/>
                                  <a:pt x="2261778" y="4665881"/>
                                </a:cubicBezTo>
                                <a:cubicBezTo>
                                  <a:pt x="2259383" y="4658296"/>
                                  <a:pt x="2251398" y="4654303"/>
                                  <a:pt x="2244212" y="4656699"/>
                                </a:cubicBezTo>
                                <a:close/>
                                <a:moveTo>
                                  <a:pt x="2241418" y="4649114"/>
                                </a:moveTo>
                                <a:cubicBezTo>
                                  <a:pt x="2252995" y="4645521"/>
                                  <a:pt x="2265370" y="4651908"/>
                                  <a:pt x="2268962" y="4663486"/>
                                </a:cubicBezTo>
                                <a:cubicBezTo>
                                  <a:pt x="2272556" y="4675063"/>
                                  <a:pt x="2266167" y="4687438"/>
                                  <a:pt x="2254591" y="4691031"/>
                                </a:cubicBezTo>
                                <a:cubicBezTo>
                                  <a:pt x="2243013" y="4694624"/>
                                  <a:pt x="2230639" y="4688236"/>
                                  <a:pt x="2227047" y="4676660"/>
                                </a:cubicBezTo>
                                <a:cubicBezTo>
                                  <a:pt x="2223454" y="4665083"/>
                                  <a:pt x="2229841" y="4652707"/>
                                  <a:pt x="2241418" y="4649114"/>
                                </a:cubicBezTo>
                                <a:close/>
                                <a:moveTo>
                                  <a:pt x="2237826" y="4636340"/>
                                </a:moveTo>
                                <a:cubicBezTo>
                                  <a:pt x="2219063" y="4641928"/>
                                  <a:pt x="2208684" y="4661889"/>
                                  <a:pt x="2214273" y="4680652"/>
                                </a:cubicBezTo>
                                <a:cubicBezTo>
                                  <a:pt x="2219861" y="4699414"/>
                                  <a:pt x="2239821" y="4709793"/>
                                  <a:pt x="2258583" y="4704204"/>
                                </a:cubicBezTo>
                                <a:cubicBezTo>
                                  <a:pt x="2277346" y="4698616"/>
                                  <a:pt x="2287726" y="4678656"/>
                                  <a:pt x="2282136" y="4659893"/>
                                </a:cubicBezTo>
                                <a:cubicBezTo>
                                  <a:pt x="2276149" y="4641130"/>
                                  <a:pt x="2256588" y="4630352"/>
                                  <a:pt x="2237826" y="4636340"/>
                                </a:cubicBezTo>
                                <a:close/>
                                <a:moveTo>
                                  <a:pt x="2252501" y="4626616"/>
                                </a:moveTo>
                                <a:cubicBezTo>
                                  <a:pt x="2269286" y="4628356"/>
                                  <a:pt x="2284332" y="4640033"/>
                                  <a:pt x="2289721" y="4657099"/>
                                </a:cubicBezTo>
                                <a:cubicBezTo>
                                  <a:pt x="2296508" y="4680252"/>
                                  <a:pt x="2283734" y="4704204"/>
                                  <a:pt x="2260980" y="4711390"/>
                                </a:cubicBezTo>
                                <a:cubicBezTo>
                                  <a:pt x="2238224" y="4718576"/>
                                  <a:pt x="2213873" y="4705402"/>
                                  <a:pt x="2206688" y="4682648"/>
                                </a:cubicBezTo>
                                <a:cubicBezTo>
                                  <a:pt x="2199502" y="4659893"/>
                                  <a:pt x="2212676" y="4635541"/>
                                  <a:pt x="2235430" y="4628356"/>
                                </a:cubicBezTo>
                                <a:cubicBezTo>
                                  <a:pt x="2241119" y="4626560"/>
                                  <a:pt x="2246907" y="4626036"/>
                                  <a:pt x="2252501" y="4626616"/>
                                </a:cubicBezTo>
                                <a:close/>
                                <a:moveTo>
                                  <a:pt x="4492041" y="4601510"/>
                                </a:moveTo>
                                <a:cubicBezTo>
                                  <a:pt x="4486702" y="4602009"/>
                                  <a:pt x="4481512" y="4604604"/>
                                  <a:pt x="4477720" y="4609195"/>
                                </a:cubicBezTo>
                                <a:lnTo>
                                  <a:pt x="4470534" y="4617978"/>
                                </a:lnTo>
                                <a:cubicBezTo>
                                  <a:pt x="4469337" y="4619575"/>
                                  <a:pt x="4466942" y="4619575"/>
                                  <a:pt x="4465345" y="4618377"/>
                                </a:cubicBezTo>
                                <a:lnTo>
                                  <a:pt x="4456562" y="4611191"/>
                                </a:lnTo>
                                <a:cubicBezTo>
                                  <a:pt x="4451772" y="4607598"/>
                                  <a:pt x="4446183" y="4606001"/>
                                  <a:pt x="4440994" y="4606400"/>
                                </a:cubicBezTo>
                                <a:cubicBezTo>
                                  <a:pt x="4435404" y="4606799"/>
                                  <a:pt x="4430613" y="4609195"/>
                                  <a:pt x="4427021" y="4613985"/>
                                </a:cubicBezTo>
                                <a:cubicBezTo>
                                  <a:pt x="4419436" y="4623168"/>
                                  <a:pt x="4420633" y="4636341"/>
                                  <a:pt x="4429815" y="4643926"/>
                                </a:cubicBezTo>
                                <a:lnTo>
                                  <a:pt x="4473728" y="4680652"/>
                                </a:lnTo>
                                <a:cubicBezTo>
                                  <a:pt x="4485704" y="4665882"/>
                                  <a:pt x="4498079" y="4651111"/>
                                  <a:pt x="4510055" y="4636341"/>
                                </a:cubicBezTo>
                                <a:cubicBezTo>
                                  <a:pt x="4517640" y="4627160"/>
                                  <a:pt x="4516442" y="4613985"/>
                                  <a:pt x="4507261" y="4606400"/>
                                </a:cubicBezTo>
                                <a:cubicBezTo>
                                  <a:pt x="4502870" y="4602608"/>
                                  <a:pt x="4497381" y="4601011"/>
                                  <a:pt x="4492041" y="4601510"/>
                                </a:cubicBezTo>
                                <a:close/>
                                <a:moveTo>
                                  <a:pt x="5765784" y="4597069"/>
                                </a:moveTo>
                                <a:cubicBezTo>
                                  <a:pt x="5776413" y="4599514"/>
                                  <a:pt x="5786094" y="4606001"/>
                                  <a:pt x="5792282" y="4615981"/>
                                </a:cubicBezTo>
                                <a:lnTo>
                                  <a:pt x="5786693" y="4619574"/>
                                </a:lnTo>
                                <a:cubicBezTo>
                                  <a:pt x="5776314" y="4602807"/>
                                  <a:pt x="5753959" y="4597617"/>
                                  <a:pt x="5737192" y="4607997"/>
                                </a:cubicBezTo>
                                <a:cubicBezTo>
                                  <a:pt x="5720425" y="4618776"/>
                                  <a:pt x="5715235" y="4640732"/>
                                  <a:pt x="5725615" y="4657498"/>
                                </a:cubicBezTo>
                                <a:lnTo>
                                  <a:pt x="5720026" y="4661091"/>
                                </a:lnTo>
                                <a:cubicBezTo>
                                  <a:pt x="5707651" y="4641131"/>
                                  <a:pt x="5713639" y="4614784"/>
                                  <a:pt x="5733599" y="4602408"/>
                                </a:cubicBezTo>
                                <a:cubicBezTo>
                                  <a:pt x="5743579" y="4596221"/>
                                  <a:pt x="5755156" y="4594624"/>
                                  <a:pt x="5765784" y="4597069"/>
                                </a:cubicBezTo>
                                <a:close/>
                                <a:moveTo>
                                  <a:pt x="4490944" y="4594774"/>
                                </a:moveTo>
                                <a:cubicBezTo>
                                  <a:pt x="4498179" y="4594126"/>
                                  <a:pt x="4505664" y="4596221"/>
                                  <a:pt x="4511652" y="4601211"/>
                                </a:cubicBezTo>
                                <a:cubicBezTo>
                                  <a:pt x="4523628" y="4611191"/>
                                  <a:pt x="4525225" y="4629156"/>
                                  <a:pt x="4515245" y="4641131"/>
                                </a:cubicBezTo>
                                <a:cubicBezTo>
                                  <a:pt x="4502470" y="4657099"/>
                                  <a:pt x="4489297" y="4672668"/>
                                  <a:pt x="4476522" y="4688237"/>
                                </a:cubicBezTo>
                                <a:cubicBezTo>
                                  <a:pt x="4475325" y="4689834"/>
                                  <a:pt x="4472930" y="4689834"/>
                                  <a:pt x="4471333" y="4688636"/>
                                </a:cubicBezTo>
                                <a:lnTo>
                                  <a:pt x="4424625" y="4649515"/>
                                </a:lnTo>
                                <a:cubicBezTo>
                                  <a:pt x="4412649" y="4639535"/>
                                  <a:pt x="4411053" y="4621571"/>
                                  <a:pt x="4421033" y="4609594"/>
                                </a:cubicBezTo>
                                <a:cubicBezTo>
                                  <a:pt x="4425823" y="4603207"/>
                                  <a:pt x="4433009" y="4600013"/>
                                  <a:pt x="4440194" y="4599215"/>
                                </a:cubicBezTo>
                                <a:cubicBezTo>
                                  <a:pt x="4447381" y="4598416"/>
                                  <a:pt x="4454966" y="4600412"/>
                                  <a:pt x="4460954" y="4606001"/>
                                </a:cubicBezTo>
                                <a:lnTo>
                                  <a:pt x="4466942" y="4610791"/>
                                </a:lnTo>
                                <a:lnTo>
                                  <a:pt x="4471732" y="4604803"/>
                                </a:lnTo>
                                <a:cubicBezTo>
                                  <a:pt x="4476722" y="4598816"/>
                                  <a:pt x="4483708" y="4595423"/>
                                  <a:pt x="4490944" y="4594774"/>
                                </a:cubicBezTo>
                                <a:close/>
                                <a:moveTo>
                                  <a:pt x="3835010" y="4529754"/>
                                </a:moveTo>
                                <a:cubicBezTo>
                                  <a:pt x="3832216" y="4529754"/>
                                  <a:pt x="3829820" y="4531351"/>
                                  <a:pt x="3827425" y="4533746"/>
                                </a:cubicBezTo>
                                <a:lnTo>
                                  <a:pt x="3826228" y="4534944"/>
                                </a:lnTo>
                                <a:lnTo>
                                  <a:pt x="3824631" y="4534146"/>
                                </a:lnTo>
                                <a:cubicBezTo>
                                  <a:pt x="3821836" y="4532548"/>
                                  <a:pt x="3819041" y="4531750"/>
                                  <a:pt x="3816646" y="4532149"/>
                                </a:cubicBezTo>
                                <a:cubicBezTo>
                                  <a:pt x="3814251" y="4532149"/>
                                  <a:pt x="3811855" y="4533746"/>
                                  <a:pt x="3810658" y="4536142"/>
                                </a:cubicBezTo>
                                <a:cubicBezTo>
                                  <a:pt x="3809061" y="4538537"/>
                                  <a:pt x="3809061" y="4541731"/>
                                  <a:pt x="3810259" y="4544924"/>
                                </a:cubicBezTo>
                                <a:cubicBezTo>
                                  <a:pt x="3813452" y="4553308"/>
                                  <a:pt x="3824232" y="4558896"/>
                                  <a:pt x="3828623" y="4560892"/>
                                </a:cubicBezTo>
                                <a:cubicBezTo>
                                  <a:pt x="3829421" y="4561292"/>
                                  <a:pt x="3830220" y="4560892"/>
                                  <a:pt x="3831018" y="4560493"/>
                                </a:cubicBezTo>
                                <a:cubicBezTo>
                                  <a:pt x="3834611" y="4557300"/>
                                  <a:pt x="3843792" y="4548916"/>
                                  <a:pt x="3844591" y="4540932"/>
                                </a:cubicBezTo>
                                <a:cubicBezTo>
                                  <a:pt x="3844990" y="4537340"/>
                                  <a:pt x="3843792" y="4534146"/>
                                  <a:pt x="3841796" y="4532149"/>
                                </a:cubicBezTo>
                                <a:cubicBezTo>
                                  <a:pt x="3839800" y="4530153"/>
                                  <a:pt x="3837405" y="4529355"/>
                                  <a:pt x="3835010" y="4529754"/>
                                </a:cubicBezTo>
                                <a:close/>
                                <a:moveTo>
                                  <a:pt x="3834611" y="4525363"/>
                                </a:moveTo>
                                <a:cubicBezTo>
                                  <a:pt x="3838603" y="4524964"/>
                                  <a:pt x="3842196" y="4526161"/>
                                  <a:pt x="3844990" y="4528956"/>
                                </a:cubicBezTo>
                                <a:cubicBezTo>
                                  <a:pt x="3847784" y="4531750"/>
                                  <a:pt x="3849381" y="4536541"/>
                                  <a:pt x="3848982" y="4540932"/>
                                </a:cubicBezTo>
                                <a:cubicBezTo>
                                  <a:pt x="3848184" y="4545324"/>
                                  <a:pt x="3846188" y="4550114"/>
                                  <a:pt x="3842196" y="4554904"/>
                                </a:cubicBezTo>
                                <a:cubicBezTo>
                                  <a:pt x="3839002" y="4558497"/>
                                  <a:pt x="3835808" y="4561691"/>
                                  <a:pt x="3833413" y="4563687"/>
                                </a:cubicBezTo>
                                <a:cubicBezTo>
                                  <a:pt x="3832615" y="4564485"/>
                                  <a:pt x="3831417" y="4565284"/>
                                  <a:pt x="3830220" y="4565284"/>
                                </a:cubicBezTo>
                                <a:cubicBezTo>
                                  <a:pt x="3829022" y="4565683"/>
                                  <a:pt x="3827824" y="4565284"/>
                                  <a:pt x="3826627" y="4564884"/>
                                </a:cubicBezTo>
                                <a:cubicBezTo>
                                  <a:pt x="3820639" y="4562090"/>
                                  <a:pt x="3809859" y="4556102"/>
                                  <a:pt x="3806267" y="4546920"/>
                                </a:cubicBezTo>
                                <a:cubicBezTo>
                                  <a:pt x="3804670" y="4542529"/>
                                  <a:pt x="3804670" y="4537739"/>
                                  <a:pt x="3807065" y="4534146"/>
                                </a:cubicBezTo>
                                <a:cubicBezTo>
                                  <a:pt x="3809061" y="4530552"/>
                                  <a:pt x="3812255" y="4528157"/>
                                  <a:pt x="3816247" y="4527758"/>
                                </a:cubicBezTo>
                                <a:cubicBezTo>
                                  <a:pt x="3819440" y="4527359"/>
                                  <a:pt x="3822635" y="4528157"/>
                                  <a:pt x="3825828" y="4529754"/>
                                </a:cubicBezTo>
                                <a:cubicBezTo>
                                  <a:pt x="3828623" y="4527359"/>
                                  <a:pt x="3831816" y="4525762"/>
                                  <a:pt x="3834611" y="4525363"/>
                                </a:cubicBezTo>
                                <a:close/>
                                <a:moveTo>
                                  <a:pt x="6021422" y="4522968"/>
                                </a:moveTo>
                                <a:cubicBezTo>
                                  <a:pt x="6013838" y="4525364"/>
                                  <a:pt x="6009845" y="4532949"/>
                                  <a:pt x="6012240" y="4540533"/>
                                </a:cubicBezTo>
                                <a:cubicBezTo>
                                  <a:pt x="6014636" y="4548118"/>
                                  <a:pt x="6022221" y="4552110"/>
                                  <a:pt x="6029806" y="4549715"/>
                                </a:cubicBezTo>
                                <a:cubicBezTo>
                                  <a:pt x="6037390" y="4547320"/>
                                  <a:pt x="6041382" y="4539735"/>
                                  <a:pt x="6038987" y="4532150"/>
                                </a:cubicBezTo>
                                <a:cubicBezTo>
                                  <a:pt x="6036991" y="4524965"/>
                                  <a:pt x="6029007" y="4520972"/>
                                  <a:pt x="6021422" y="4522968"/>
                                </a:cubicBezTo>
                                <a:close/>
                                <a:moveTo>
                                  <a:pt x="6019027" y="4515782"/>
                                </a:moveTo>
                                <a:cubicBezTo>
                                  <a:pt x="6030604" y="4512189"/>
                                  <a:pt x="6042979" y="4518576"/>
                                  <a:pt x="6046572" y="4530154"/>
                                </a:cubicBezTo>
                                <a:cubicBezTo>
                                  <a:pt x="6050165" y="4541731"/>
                                  <a:pt x="6043778" y="4554106"/>
                                  <a:pt x="6032201" y="4557699"/>
                                </a:cubicBezTo>
                                <a:cubicBezTo>
                                  <a:pt x="6020624" y="4561292"/>
                                  <a:pt x="6008248" y="4554905"/>
                                  <a:pt x="6004655" y="4543328"/>
                                </a:cubicBezTo>
                                <a:cubicBezTo>
                                  <a:pt x="6001062" y="4531751"/>
                                  <a:pt x="6007449" y="4519375"/>
                                  <a:pt x="6019027" y="4515782"/>
                                </a:cubicBezTo>
                                <a:close/>
                                <a:moveTo>
                                  <a:pt x="6015434" y="4502608"/>
                                </a:moveTo>
                                <a:cubicBezTo>
                                  <a:pt x="5996671" y="4508196"/>
                                  <a:pt x="5986292" y="4528157"/>
                                  <a:pt x="5991881" y="4546920"/>
                                </a:cubicBezTo>
                                <a:cubicBezTo>
                                  <a:pt x="5997469" y="4565682"/>
                                  <a:pt x="6017430" y="4576061"/>
                                  <a:pt x="6036193" y="4570472"/>
                                </a:cubicBezTo>
                                <a:cubicBezTo>
                                  <a:pt x="6054955" y="4564884"/>
                                  <a:pt x="6065334" y="4544924"/>
                                  <a:pt x="6059745" y="4526161"/>
                                </a:cubicBezTo>
                                <a:cubicBezTo>
                                  <a:pt x="6053757" y="4507398"/>
                                  <a:pt x="6033798" y="4497019"/>
                                  <a:pt x="6015434" y="4502608"/>
                                </a:cubicBezTo>
                                <a:close/>
                                <a:moveTo>
                                  <a:pt x="6030111" y="4492884"/>
                                </a:moveTo>
                                <a:cubicBezTo>
                                  <a:pt x="6046896" y="4494624"/>
                                  <a:pt x="6061941" y="4506301"/>
                                  <a:pt x="6067330" y="4523367"/>
                                </a:cubicBezTo>
                                <a:cubicBezTo>
                                  <a:pt x="6074116" y="4546520"/>
                                  <a:pt x="6061342" y="4570872"/>
                                  <a:pt x="6038588" y="4577658"/>
                                </a:cubicBezTo>
                                <a:cubicBezTo>
                                  <a:pt x="6015834" y="4584844"/>
                                  <a:pt x="5991481" y="4571670"/>
                                  <a:pt x="5984296" y="4548916"/>
                                </a:cubicBezTo>
                                <a:cubicBezTo>
                                  <a:pt x="5977110" y="4526161"/>
                                  <a:pt x="5990284" y="4501809"/>
                                  <a:pt x="6013039" y="4494624"/>
                                </a:cubicBezTo>
                                <a:cubicBezTo>
                                  <a:pt x="6018727" y="4492828"/>
                                  <a:pt x="6024516" y="4492304"/>
                                  <a:pt x="6030111" y="4492884"/>
                                </a:cubicBezTo>
                                <a:close/>
                                <a:moveTo>
                                  <a:pt x="1566321" y="4480951"/>
                                </a:moveTo>
                                <a:cubicBezTo>
                                  <a:pt x="1560982" y="4481450"/>
                                  <a:pt x="1555792" y="4484045"/>
                                  <a:pt x="1552000" y="4488636"/>
                                </a:cubicBezTo>
                                <a:lnTo>
                                  <a:pt x="1544814" y="4497419"/>
                                </a:lnTo>
                                <a:cubicBezTo>
                                  <a:pt x="1543616" y="4499016"/>
                                  <a:pt x="1541221" y="4499016"/>
                                  <a:pt x="1539624" y="4497818"/>
                                </a:cubicBezTo>
                                <a:lnTo>
                                  <a:pt x="1530842" y="4490632"/>
                                </a:lnTo>
                                <a:cubicBezTo>
                                  <a:pt x="1526052" y="4487039"/>
                                  <a:pt x="1520463" y="4485442"/>
                                  <a:pt x="1515272" y="4485841"/>
                                </a:cubicBezTo>
                                <a:cubicBezTo>
                                  <a:pt x="1510083" y="4486640"/>
                                  <a:pt x="1504893" y="4489035"/>
                                  <a:pt x="1501301" y="4493426"/>
                                </a:cubicBezTo>
                                <a:cubicBezTo>
                                  <a:pt x="1493717" y="4502609"/>
                                  <a:pt x="1494913" y="4515782"/>
                                  <a:pt x="1504096" y="4523367"/>
                                </a:cubicBezTo>
                                <a:lnTo>
                                  <a:pt x="1548007" y="4560093"/>
                                </a:lnTo>
                                <a:cubicBezTo>
                                  <a:pt x="1559984" y="4545323"/>
                                  <a:pt x="1572359" y="4530552"/>
                                  <a:pt x="1584336" y="4515782"/>
                                </a:cubicBezTo>
                                <a:cubicBezTo>
                                  <a:pt x="1591921" y="4506601"/>
                                  <a:pt x="1590723" y="4493426"/>
                                  <a:pt x="1581541" y="4485841"/>
                                </a:cubicBezTo>
                                <a:cubicBezTo>
                                  <a:pt x="1577150" y="4482049"/>
                                  <a:pt x="1571661" y="4480452"/>
                                  <a:pt x="1566321" y="4480951"/>
                                </a:cubicBezTo>
                                <a:close/>
                                <a:moveTo>
                                  <a:pt x="1565623" y="4474215"/>
                                </a:moveTo>
                                <a:cubicBezTo>
                                  <a:pt x="1572859" y="4473566"/>
                                  <a:pt x="1580344" y="4475662"/>
                                  <a:pt x="1586332" y="4480652"/>
                                </a:cubicBezTo>
                                <a:cubicBezTo>
                                  <a:pt x="1598309" y="4490632"/>
                                  <a:pt x="1599905" y="4508597"/>
                                  <a:pt x="1589925" y="4520572"/>
                                </a:cubicBezTo>
                                <a:cubicBezTo>
                                  <a:pt x="1577150" y="4536540"/>
                                  <a:pt x="1563977" y="4552109"/>
                                  <a:pt x="1551201" y="4567678"/>
                                </a:cubicBezTo>
                                <a:cubicBezTo>
                                  <a:pt x="1550004" y="4569275"/>
                                  <a:pt x="1547608" y="4569275"/>
                                  <a:pt x="1546012" y="4568077"/>
                                </a:cubicBezTo>
                                <a:lnTo>
                                  <a:pt x="1499305" y="4528956"/>
                                </a:lnTo>
                                <a:cubicBezTo>
                                  <a:pt x="1487329" y="4518976"/>
                                  <a:pt x="1485733" y="4501012"/>
                                  <a:pt x="1495712" y="4489035"/>
                                </a:cubicBezTo>
                                <a:cubicBezTo>
                                  <a:pt x="1500503" y="4482648"/>
                                  <a:pt x="1507689" y="4479454"/>
                                  <a:pt x="1514874" y="4478656"/>
                                </a:cubicBezTo>
                                <a:cubicBezTo>
                                  <a:pt x="1522060" y="4478256"/>
                                  <a:pt x="1529644" y="4480252"/>
                                  <a:pt x="1535633" y="4485442"/>
                                </a:cubicBezTo>
                                <a:lnTo>
                                  <a:pt x="1541621" y="4490232"/>
                                </a:lnTo>
                                <a:lnTo>
                                  <a:pt x="1546410" y="4484244"/>
                                </a:lnTo>
                                <a:cubicBezTo>
                                  <a:pt x="1551401" y="4478257"/>
                                  <a:pt x="1558387" y="4474864"/>
                                  <a:pt x="1565623" y="4474215"/>
                                </a:cubicBezTo>
                                <a:close/>
                                <a:moveTo>
                                  <a:pt x="2867612" y="4459744"/>
                                </a:moveTo>
                                <a:cubicBezTo>
                                  <a:pt x="2878241" y="4462189"/>
                                  <a:pt x="2887922" y="4468676"/>
                                  <a:pt x="2894111" y="4478657"/>
                                </a:cubicBezTo>
                                <a:lnTo>
                                  <a:pt x="2888519" y="4482250"/>
                                </a:lnTo>
                                <a:cubicBezTo>
                                  <a:pt x="2878142" y="4465483"/>
                                  <a:pt x="2855788" y="4460293"/>
                                  <a:pt x="2839022" y="4470672"/>
                                </a:cubicBezTo>
                                <a:cubicBezTo>
                                  <a:pt x="2822254" y="4481452"/>
                                  <a:pt x="2817064" y="4503408"/>
                                  <a:pt x="2827443" y="4520174"/>
                                </a:cubicBezTo>
                                <a:lnTo>
                                  <a:pt x="2821855" y="4523767"/>
                                </a:lnTo>
                                <a:cubicBezTo>
                                  <a:pt x="2809479" y="4503807"/>
                                  <a:pt x="2815468" y="4477460"/>
                                  <a:pt x="2835427" y="4465084"/>
                                </a:cubicBezTo>
                                <a:cubicBezTo>
                                  <a:pt x="2845406" y="4458896"/>
                                  <a:pt x="2856983" y="4457299"/>
                                  <a:pt x="2867612" y="4459744"/>
                                </a:cubicBezTo>
                                <a:close/>
                                <a:moveTo>
                                  <a:pt x="909291" y="4409595"/>
                                </a:moveTo>
                                <a:cubicBezTo>
                                  <a:pt x="906496" y="4409595"/>
                                  <a:pt x="904100" y="4411192"/>
                                  <a:pt x="901705" y="4413587"/>
                                </a:cubicBezTo>
                                <a:lnTo>
                                  <a:pt x="900508" y="4414785"/>
                                </a:lnTo>
                                <a:lnTo>
                                  <a:pt x="898911" y="4413987"/>
                                </a:lnTo>
                                <a:cubicBezTo>
                                  <a:pt x="896116" y="4412389"/>
                                  <a:pt x="893322" y="4411591"/>
                                  <a:pt x="890928" y="4411990"/>
                                </a:cubicBezTo>
                                <a:cubicBezTo>
                                  <a:pt x="888532" y="4412389"/>
                                  <a:pt x="886135" y="4413587"/>
                                  <a:pt x="884939" y="4415983"/>
                                </a:cubicBezTo>
                                <a:cubicBezTo>
                                  <a:pt x="883342" y="4418378"/>
                                  <a:pt x="883342" y="4421572"/>
                                  <a:pt x="884540" y="4424765"/>
                                </a:cubicBezTo>
                                <a:cubicBezTo>
                                  <a:pt x="887733" y="4433149"/>
                                  <a:pt x="898512" y="4438737"/>
                                  <a:pt x="902903" y="4440733"/>
                                </a:cubicBezTo>
                                <a:cubicBezTo>
                                  <a:pt x="903701" y="4441133"/>
                                  <a:pt x="904500" y="4440733"/>
                                  <a:pt x="905298" y="4440334"/>
                                </a:cubicBezTo>
                                <a:cubicBezTo>
                                  <a:pt x="909291" y="4437141"/>
                                  <a:pt x="918072" y="4428757"/>
                                  <a:pt x="918871" y="4420773"/>
                                </a:cubicBezTo>
                                <a:cubicBezTo>
                                  <a:pt x="919270" y="4417181"/>
                                  <a:pt x="918072" y="4413987"/>
                                  <a:pt x="916076" y="4411990"/>
                                </a:cubicBezTo>
                                <a:cubicBezTo>
                                  <a:pt x="914081" y="4409994"/>
                                  <a:pt x="911685" y="4409196"/>
                                  <a:pt x="909291" y="4409595"/>
                                </a:cubicBezTo>
                                <a:close/>
                                <a:moveTo>
                                  <a:pt x="908891" y="4405204"/>
                                </a:moveTo>
                                <a:cubicBezTo>
                                  <a:pt x="912884" y="4404804"/>
                                  <a:pt x="916476" y="4406002"/>
                                  <a:pt x="919270" y="4408796"/>
                                </a:cubicBezTo>
                                <a:cubicBezTo>
                                  <a:pt x="922065" y="4411591"/>
                                  <a:pt x="923661" y="4416382"/>
                                  <a:pt x="923262" y="4420773"/>
                                </a:cubicBezTo>
                                <a:cubicBezTo>
                                  <a:pt x="922864" y="4425165"/>
                                  <a:pt x="920868" y="4429955"/>
                                  <a:pt x="916476" y="4434745"/>
                                </a:cubicBezTo>
                                <a:cubicBezTo>
                                  <a:pt x="913282" y="4438338"/>
                                  <a:pt x="910088" y="4441532"/>
                                  <a:pt x="907693" y="4443528"/>
                                </a:cubicBezTo>
                                <a:cubicBezTo>
                                  <a:pt x="906895" y="4444326"/>
                                  <a:pt x="905697" y="4445125"/>
                                  <a:pt x="904500" y="4445125"/>
                                </a:cubicBezTo>
                                <a:cubicBezTo>
                                  <a:pt x="903302" y="4445524"/>
                                  <a:pt x="902104" y="4445125"/>
                                  <a:pt x="900907" y="4444725"/>
                                </a:cubicBezTo>
                                <a:cubicBezTo>
                                  <a:pt x="894919" y="4441931"/>
                                  <a:pt x="884140" y="4435943"/>
                                  <a:pt x="880547" y="4426761"/>
                                </a:cubicBezTo>
                                <a:cubicBezTo>
                                  <a:pt x="878951" y="4422370"/>
                                  <a:pt x="878951" y="4417580"/>
                                  <a:pt x="881346" y="4413987"/>
                                </a:cubicBezTo>
                                <a:cubicBezTo>
                                  <a:pt x="883342" y="4410393"/>
                                  <a:pt x="886536" y="4407998"/>
                                  <a:pt x="890529" y="4407599"/>
                                </a:cubicBezTo>
                                <a:cubicBezTo>
                                  <a:pt x="893721" y="4407200"/>
                                  <a:pt x="896915" y="4407998"/>
                                  <a:pt x="900108" y="4409595"/>
                                </a:cubicBezTo>
                                <a:cubicBezTo>
                                  <a:pt x="902903" y="4407200"/>
                                  <a:pt x="906096" y="4405603"/>
                                  <a:pt x="908891" y="4405204"/>
                                </a:cubicBezTo>
                                <a:close/>
                                <a:moveTo>
                                  <a:pt x="3123648" y="4385643"/>
                                </a:moveTo>
                                <a:cubicBezTo>
                                  <a:pt x="3116065" y="4388039"/>
                                  <a:pt x="3112073" y="4395624"/>
                                  <a:pt x="3114469" y="4403208"/>
                                </a:cubicBezTo>
                                <a:cubicBezTo>
                                  <a:pt x="3116864" y="4410793"/>
                                  <a:pt x="3124449" y="4414785"/>
                                  <a:pt x="3132034" y="4412390"/>
                                </a:cubicBezTo>
                                <a:cubicBezTo>
                                  <a:pt x="3139619" y="4409995"/>
                                  <a:pt x="3143609" y="4402410"/>
                                  <a:pt x="3141215" y="4394825"/>
                                </a:cubicBezTo>
                                <a:cubicBezTo>
                                  <a:pt x="3138818" y="4387640"/>
                                  <a:pt x="3130834" y="4383647"/>
                                  <a:pt x="3123648" y="4385643"/>
                                </a:cubicBezTo>
                                <a:close/>
                                <a:moveTo>
                                  <a:pt x="3120856" y="4378457"/>
                                </a:moveTo>
                                <a:cubicBezTo>
                                  <a:pt x="3132434" y="4374864"/>
                                  <a:pt x="3144809" y="4381251"/>
                                  <a:pt x="3148401" y="4392829"/>
                                </a:cubicBezTo>
                                <a:cubicBezTo>
                                  <a:pt x="3152393" y="4404406"/>
                                  <a:pt x="3145605" y="4416781"/>
                                  <a:pt x="3134029" y="4420374"/>
                                </a:cubicBezTo>
                                <a:cubicBezTo>
                                  <a:pt x="3122452" y="4423967"/>
                                  <a:pt x="3110078" y="4417579"/>
                                  <a:pt x="3106484" y="4406003"/>
                                </a:cubicBezTo>
                                <a:cubicBezTo>
                                  <a:pt x="3102892" y="4394426"/>
                                  <a:pt x="3109278" y="4382050"/>
                                  <a:pt x="3120856" y="4378457"/>
                                </a:cubicBezTo>
                                <a:close/>
                                <a:moveTo>
                                  <a:pt x="3117262" y="4365284"/>
                                </a:moveTo>
                                <a:cubicBezTo>
                                  <a:pt x="3098500" y="4370872"/>
                                  <a:pt x="3088121" y="4390833"/>
                                  <a:pt x="3093709" y="4409596"/>
                                </a:cubicBezTo>
                                <a:cubicBezTo>
                                  <a:pt x="3099299" y="4428358"/>
                                  <a:pt x="3119257" y="4438737"/>
                                  <a:pt x="3138021" y="4433148"/>
                                </a:cubicBezTo>
                                <a:cubicBezTo>
                                  <a:pt x="3156784" y="4427560"/>
                                  <a:pt x="3167163" y="4407600"/>
                                  <a:pt x="3161575" y="4388837"/>
                                </a:cubicBezTo>
                                <a:cubicBezTo>
                                  <a:pt x="3155586" y="4370074"/>
                                  <a:pt x="3135626" y="4359695"/>
                                  <a:pt x="3117262" y="4365284"/>
                                </a:cubicBezTo>
                                <a:close/>
                                <a:moveTo>
                                  <a:pt x="3131940" y="4355959"/>
                                </a:moveTo>
                                <a:cubicBezTo>
                                  <a:pt x="3148726" y="4357699"/>
                                  <a:pt x="3163771" y="4369376"/>
                                  <a:pt x="3169159" y="4386442"/>
                                </a:cubicBezTo>
                                <a:cubicBezTo>
                                  <a:pt x="3176345" y="4409196"/>
                                  <a:pt x="3163172" y="4433548"/>
                                  <a:pt x="3140418" y="4440733"/>
                                </a:cubicBezTo>
                                <a:cubicBezTo>
                                  <a:pt x="3117661" y="4447919"/>
                                  <a:pt x="3093311" y="4434745"/>
                                  <a:pt x="3086126" y="4411991"/>
                                </a:cubicBezTo>
                                <a:cubicBezTo>
                                  <a:pt x="3078939" y="4389237"/>
                                  <a:pt x="3092114" y="4364884"/>
                                  <a:pt x="3114867" y="4357699"/>
                                </a:cubicBezTo>
                                <a:cubicBezTo>
                                  <a:pt x="3120556" y="4355903"/>
                                  <a:pt x="3126344" y="4355379"/>
                                  <a:pt x="3131940" y="4355959"/>
                                </a:cubicBezTo>
                                <a:close/>
                                <a:moveTo>
                                  <a:pt x="5343932" y="4347619"/>
                                </a:moveTo>
                                <a:cubicBezTo>
                                  <a:pt x="5338593" y="4348118"/>
                                  <a:pt x="5333403" y="4350713"/>
                                  <a:pt x="5329611" y="4355304"/>
                                </a:cubicBezTo>
                                <a:lnTo>
                                  <a:pt x="5322425" y="4364087"/>
                                </a:lnTo>
                                <a:cubicBezTo>
                                  <a:pt x="5321228" y="4365684"/>
                                  <a:pt x="5318832" y="4365684"/>
                                  <a:pt x="5317236" y="4364486"/>
                                </a:cubicBezTo>
                                <a:lnTo>
                                  <a:pt x="5308453" y="4357300"/>
                                </a:lnTo>
                                <a:cubicBezTo>
                                  <a:pt x="5303663" y="4353707"/>
                                  <a:pt x="5298074" y="4352110"/>
                                  <a:pt x="5292884" y="4352509"/>
                                </a:cubicBezTo>
                                <a:cubicBezTo>
                                  <a:pt x="5287694" y="4352908"/>
                                  <a:pt x="5282504" y="4355703"/>
                                  <a:pt x="5278911" y="4360094"/>
                                </a:cubicBezTo>
                                <a:cubicBezTo>
                                  <a:pt x="5271327" y="4369277"/>
                                  <a:pt x="5272524" y="4382450"/>
                                  <a:pt x="5281706" y="4390035"/>
                                </a:cubicBezTo>
                                <a:lnTo>
                                  <a:pt x="5325619" y="4426761"/>
                                </a:lnTo>
                                <a:cubicBezTo>
                                  <a:pt x="5337595" y="4411991"/>
                                  <a:pt x="5349970" y="4397221"/>
                                  <a:pt x="5361946" y="4382450"/>
                                </a:cubicBezTo>
                                <a:cubicBezTo>
                                  <a:pt x="5369531" y="4373269"/>
                                  <a:pt x="5368333" y="4360094"/>
                                  <a:pt x="5359152" y="4352509"/>
                                </a:cubicBezTo>
                                <a:cubicBezTo>
                                  <a:pt x="5354761" y="4348717"/>
                                  <a:pt x="5349272" y="4347120"/>
                                  <a:pt x="5343932" y="4347619"/>
                                </a:cubicBezTo>
                                <a:close/>
                                <a:moveTo>
                                  <a:pt x="5343233" y="4340883"/>
                                </a:moveTo>
                                <a:cubicBezTo>
                                  <a:pt x="5350469" y="4340234"/>
                                  <a:pt x="5357954" y="4342330"/>
                                  <a:pt x="5363942" y="4347320"/>
                                </a:cubicBezTo>
                                <a:cubicBezTo>
                                  <a:pt x="5375918" y="4357300"/>
                                  <a:pt x="5377515" y="4375265"/>
                                  <a:pt x="5367535" y="4387241"/>
                                </a:cubicBezTo>
                                <a:cubicBezTo>
                                  <a:pt x="5354760" y="4403209"/>
                                  <a:pt x="5341587" y="4418777"/>
                                  <a:pt x="5328812" y="4434346"/>
                                </a:cubicBezTo>
                                <a:cubicBezTo>
                                  <a:pt x="5327615" y="4435943"/>
                                  <a:pt x="5325220" y="4435943"/>
                                  <a:pt x="5323623" y="4434745"/>
                                </a:cubicBezTo>
                                <a:lnTo>
                                  <a:pt x="5276915" y="4395624"/>
                                </a:lnTo>
                                <a:cubicBezTo>
                                  <a:pt x="5264939" y="4385644"/>
                                  <a:pt x="5263343" y="4367680"/>
                                  <a:pt x="5273323" y="4355703"/>
                                </a:cubicBezTo>
                                <a:cubicBezTo>
                                  <a:pt x="5278113" y="4349316"/>
                                  <a:pt x="5285299" y="4346122"/>
                                  <a:pt x="5292484" y="4345324"/>
                                </a:cubicBezTo>
                                <a:cubicBezTo>
                                  <a:pt x="5299671" y="4344525"/>
                                  <a:pt x="5307256" y="4346521"/>
                                  <a:pt x="5313244" y="4352110"/>
                                </a:cubicBezTo>
                                <a:lnTo>
                                  <a:pt x="5319232" y="4356900"/>
                                </a:lnTo>
                                <a:lnTo>
                                  <a:pt x="5324022" y="4350912"/>
                                </a:lnTo>
                                <a:cubicBezTo>
                                  <a:pt x="5329012" y="4344924"/>
                                  <a:pt x="5335998" y="4341531"/>
                                  <a:pt x="5343233" y="4340883"/>
                                </a:cubicBezTo>
                                <a:close/>
                                <a:moveTo>
                                  <a:pt x="6645219" y="4326413"/>
                                </a:moveTo>
                                <a:cubicBezTo>
                                  <a:pt x="6655848" y="4328858"/>
                                  <a:pt x="6665529" y="4335345"/>
                                  <a:pt x="6671717" y="4345325"/>
                                </a:cubicBezTo>
                                <a:lnTo>
                                  <a:pt x="6666128" y="4348918"/>
                                </a:lnTo>
                                <a:cubicBezTo>
                                  <a:pt x="6655749" y="4332151"/>
                                  <a:pt x="6633394" y="4326961"/>
                                  <a:pt x="6616627" y="4337341"/>
                                </a:cubicBezTo>
                                <a:cubicBezTo>
                                  <a:pt x="6599860" y="4347721"/>
                                  <a:pt x="6594670" y="4370076"/>
                                  <a:pt x="6605050" y="4386842"/>
                                </a:cubicBezTo>
                                <a:lnTo>
                                  <a:pt x="6599461" y="4390435"/>
                                </a:lnTo>
                                <a:cubicBezTo>
                                  <a:pt x="6587086" y="4370475"/>
                                  <a:pt x="6593074" y="4344128"/>
                                  <a:pt x="6613034" y="4331752"/>
                                </a:cubicBezTo>
                                <a:cubicBezTo>
                                  <a:pt x="6623014" y="4325565"/>
                                  <a:pt x="6634591" y="4323968"/>
                                  <a:pt x="6645219" y="4326413"/>
                                </a:cubicBezTo>
                                <a:close/>
                                <a:moveTo>
                                  <a:pt x="4686901" y="4275864"/>
                                </a:moveTo>
                                <a:cubicBezTo>
                                  <a:pt x="4684106" y="4275864"/>
                                  <a:pt x="4681711" y="4277461"/>
                                  <a:pt x="4679316" y="4279856"/>
                                </a:cubicBezTo>
                                <a:lnTo>
                                  <a:pt x="4678118" y="4281054"/>
                                </a:lnTo>
                                <a:lnTo>
                                  <a:pt x="4676522" y="4280256"/>
                                </a:lnTo>
                                <a:cubicBezTo>
                                  <a:pt x="4673727" y="4278658"/>
                                  <a:pt x="4670933" y="4277860"/>
                                  <a:pt x="4668538" y="4278259"/>
                                </a:cubicBezTo>
                                <a:cubicBezTo>
                                  <a:pt x="4666141" y="4278259"/>
                                  <a:pt x="4663746" y="4279856"/>
                                  <a:pt x="4662549" y="4282252"/>
                                </a:cubicBezTo>
                                <a:cubicBezTo>
                                  <a:pt x="4660952" y="4284647"/>
                                  <a:pt x="4660952" y="4287841"/>
                                  <a:pt x="4662149" y="4291034"/>
                                </a:cubicBezTo>
                                <a:cubicBezTo>
                                  <a:pt x="4665343" y="4299418"/>
                                  <a:pt x="4676122" y="4305006"/>
                                  <a:pt x="4680514" y="4307002"/>
                                </a:cubicBezTo>
                                <a:cubicBezTo>
                                  <a:pt x="4681312" y="4307402"/>
                                  <a:pt x="4682110" y="4307002"/>
                                  <a:pt x="4682909" y="4306603"/>
                                </a:cubicBezTo>
                                <a:cubicBezTo>
                                  <a:pt x="4686901" y="4303410"/>
                                  <a:pt x="4695683" y="4295426"/>
                                  <a:pt x="4696482" y="4287042"/>
                                </a:cubicBezTo>
                                <a:cubicBezTo>
                                  <a:pt x="4696881" y="4283450"/>
                                  <a:pt x="4695683" y="4280256"/>
                                  <a:pt x="4693687" y="4278259"/>
                                </a:cubicBezTo>
                                <a:cubicBezTo>
                                  <a:pt x="4691691" y="4276263"/>
                                  <a:pt x="4689296" y="4275465"/>
                                  <a:pt x="4686901" y="4275864"/>
                                </a:cubicBezTo>
                                <a:close/>
                                <a:moveTo>
                                  <a:pt x="4686502" y="4271473"/>
                                </a:moveTo>
                                <a:cubicBezTo>
                                  <a:pt x="4690494" y="4271073"/>
                                  <a:pt x="4694086" y="4272271"/>
                                  <a:pt x="4696881" y="4275065"/>
                                </a:cubicBezTo>
                                <a:cubicBezTo>
                                  <a:pt x="4699675" y="4277860"/>
                                  <a:pt x="4701272" y="4282651"/>
                                  <a:pt x="4700873" y="4287042"/>
                                </a:cubicBezTo>
                                <a:cubicBezTo>
                                  <a:pt x="4700474" y="4291434"/>
                                  <a:pt x="4698078" y="4296224"/>
                                  <a:pt x="4694086" y="4301014"/>
                                </a:cubicBezTo>
                                <a:cubicBezTo>
                                  <a:pt x="4690893" y="4304607"/>
                                  <a:pt x="4687699" y="4307801"/>
                                  <a:pt x="4685304" y="4309797"/>
                                </a:cubicBezTo>
                                <a:cubicBezTo>
                                  <a:pt x="4684506" y="4310595"/>
                                  <a:pt x="4683308" y="4311394"/>
                                  <a:pt x="4682110" y="4311394"/>
                                </a:cubicBezTo>
                                <a:cubicBezTo>
                                  <a:pt x="4680913" y="4311793"/>
                                  <a:pt x="4679715" y="4311394"/>
                                  <a:pt x="4678518" y="4310994"/>
                                </a:cubicBezTo>
                                <a:cubicBezTo>
                                  <a:pt x="4672530" y="4308200"/>
                                  <a:pt x="4661750" y="4302212"/>
                                  <a:pt x="4658157" y="4293030"/>
                                </a:cubicBezTo>
                                <a:cubicBezTo>
                                  <a:pt x="4656561" y="4288639"/>
                                  <a:pt x="4656561" y="4283849"/>
                                  <a:pt x="4658956" y="4280256"/>
                                </a:cubicBezTo>
                                <a:cubicBezTo>
                                  <a:pt x="4660952" y="4276662"/>
                                  <a:pt x="4664145" y="4274267"/>
                                  <a:pt x="4668138" y="4273868"/>
                                </a:cubicBezTo>
                                <a:cubicBezTo>
                                  <a:pt x="4671332" y="4273469"/>
                                  <a:pt x="4674526" y="4274267"/>
                                  <a:pt x="4677719" y="4275864"/>
                                </a:cubicBezTo>
                                <a:cubicBezTo>
                                  <a:pt x="4680514" y="4273469"/>
                                  <a:pt x="4683707" y="4271872"/>
                                  <a:pt x="4686502" y="4271473"/>
                                </a:cubicBezTo>
                                <a:close/>
                                <a:moveTo>
                                  <a:pt x="197917" y="4265485"/>
                                </a:moveTo>
                                <a:cubicBezTo>
                                  <a:pt x="190332" y="4267881"/>
                                  <a:pt x="186340" y="4275466"/>
                                  <a:pt x="188736" y="4283050"/>
                                </a:cubicBezTo>
                                <a:cubicBezTo>
                                  <a:pt x="191131" y="4290635"/>
                                  <a:pt x="198716" y="4294627"/>
                                  <a:pt x="206300" y="4292232"/>
                                </a:cubicBezTo>
                                <a:cubicBezTo>
                                  <a:pt x="213885" y="4289837"/>
                                  <a:pt x="217877" y="4282252"/>
                                  <a:pt x="215482" y="4274667"/>
                                </a:cubicBezTo>
                                <a:cubicBezTo>
                                  <a:pt x="213087" y="4267482"/>
                                  <a:pt x="205502" y="4263089"/>
                                  <a:pt x="197917" y="4265485"/>
                                </a:cubicBezTo>
                                <a:close/>
                                <a:moveTo>
                                  <a:pt x="195522" y="4257900"/>
                                </a:moveTo>
                                <a:cubicBezTo>
                                  <a:pt x="207099" y="4254307"/>
                                  <a:pt x="219474" y="4260694"/>
                                  <a:pt x="223067" y="4272272"/>
                                </a:cubicBezTo>
                                <a:cubicBezTo>
                                  <a:pt x="226659" y="4283849"/>
                                  <a:pt x="220272" y="4296224"/>
                                  <a:pt x="208696" y="4299817"/>
                                </a:cubicBezTo>
                                <a:cubicBezTo>
                                  <a:pt x="197119" y="4303410"/>
                                  <a:pt x="184743" y="4297022"/>
                                  <a:pt x="181150" y="4285446"/>
                                </a:cubicBezTo>
                                <a:cubicBezTo>
                                  <a:pt x="177557" y="4273869"/>
                                  <a:pt x="183945" y="4261493"/>
                                  <a:pt x="195522" y="4257900"/>
                                </a:cubicBezTo>
                                <a:close/>
                                <a:moveTo>
                                  <a:pt x="6900857" y="4252311"/>
                                </a:moveTo>
                                <a:cubicBezTo>
                                  <a:pt x="6893272" y="4254707"/>
                                  <a:pt x="6889279" y="4262292"/>
                                  <a:pt x="6891674" y="4269877"/>
                                </a:cubicBezTo>
                                <a:cubicBezTo>
                                  <a:pt x="6894071" y="4277461"/>
                                  <a:pt x="6901655" y="4281453"/>
                                  <a:pt x="6909240" y="4279058"/>
                                </a:cubicBezTo>
                                <a:cubicBezTo>
                                  <a:pt x="6916825" y="4276663"/>
                                  <a:pt x="6920817" y="4269078"/>
                                  <a:pt x="6918422" y="4261493"/>
                                </a:cubicBezTo>
                                <a:cubicBezTo>
                                  <a:pt x="6916426" y="4254308"/>
                                  <a:pt x="6908442" y="4249916"/>
                                  <a:pt x="6900857" y="4252311"/>
                                </a:cubicBezTo>
                                <a:close/>
                                <a:moveTo>
                                  <a:pt x="191929" y="4245125"/>
                                </a:moveTo>
                                <a:cubicBezTo>
                                  <a:pt x="173167" y="4250713"/>
                                  <a:pt x="162787" y="4270674"/>
                                  <a:pt x="168377" y="4289437"/>
                                </a:cubicBezTo>
                                <a:cubicBezTo>
                                  <a:pt x="173965" y="4308199"/>
                                  <a:pt x="193925" y="4318578"/>
                                  <a:pt x="212688" y="4312989"/>
                                </a:cubicBezTo>
                                <a:cubicBezTo>
                                  <a:pt x="231450" y="4307401"/>
                                  <a:pt x="241829" y="4287441"/>
                                  <a:pt x="236240" y="4268678"/>
                                </a:cubicBezTo>
                                <a:cubicBezTo>
                                  <a:pt x="230252" y="4249915"/>
                                  <a:pt x="210293" y="4239536"/>
                                  <a:pt x="191929" y="4245125"/>
                                </a:cubicBezTo>
                                <a:close/>
                                <a:moveTo>
                                  <a:pt x="6898462" y="4244726"/>
                                </a:moveTo>
                                <a:cubicBezTo>
                                  <a:pt x="6910039" y="4241133"/>
                                  <a:pt x="6922414" y="4247520"/>
                                  <a:pt x="6926007" y="4259098"/>
                                </a:cubicBezTo>
                                <a:cubicBezTo>
                                  <a:pt x="6929599" y="4270675"/>
                                  <a:pt x="6923212" y="4283050"/>
                                  <a:pt x="6911635" y="4286643"/>
                                </a:cubicBezTo>
                                <a:cubicBezTo>
                                  <a:pt x="6900059" y="4290236"/>
                                  <a:pt x="6887682" y="4283848"/>
                                  <a:pt x="6884090" y="4272272"/>
                                </a:cubicBezTo>
                                <a:cubicBezTo>
                                  <a:pt x="6880497" y="4260695"/>
                                  <a:pt x="6886884" y="4248319"/>
                                  <a:pt x="6898462" y="4244726"/>
                                </a:cubicBezTo>
                                <a:close/>
                                <a:moveTo>
                                  <a:pt x="206207" y="4235401"/>
                                </a:moveTo>
                                <a:cubicBezTo>
                                  <a:pt x="222992" y="4237141"/>
                                  <a:pt x="238037" y="4248818"/>
                                  <a:pt x="243426" y="4265884"/>
                                </a:cubicBezTo>
                                <a:cubicBezTo>
                                  <a:pt x="250612" y="4289037"/>
                                  <a:pt x="237837" y="4312989"/>
                                  <a:pt x="214684" y="4320175"/>
                                </a:cubicBezTo>
                                <a:cubicBezTo>
                                  <a:pt x="191929" y="4327361"/>
                                  <a:pt x="167578" y="4314187"/>
                                  <a:pt x="160392" y="4291433"/>
                                </a:cubicBezTo>
                                <a:cubicBezTo>
                                  <a:pt x="153206" y="4268678"/>
                                  <a:pt x="166381" y="4244326"/>
                                  <a:pt x="189135" y="4237141"/>
                                </a:cubicBezTo>
                                <a:cubicBezTo>
                                  <a:pt x="194823" y="4235345"/>
                                  <a:pt x="200612" y="4234821"/>
                                  <a:pt x="206207" y="4235401"/>
                                </a:cubicBezTo>
                                <a:close/>
                                <a:moveTo>
                                  <a:pt x="6894868" y="4231952"/>
                                </a:moveTo>
                                <a:cubicBezTo>
                                  <a:pt x="6876105" y="4237541"/>
                                  <a:pt x="6865726" y="4257502"/>
                                  <a:pt x="6871314" y="4276264"/>
                                </a:cubicBezTo>
                                <a:cubicBezTo>
                                  <a:pt x="6876903" y="4295026"/>
                                  <a:pt x="6896864" y="4305405"/>
                                  <a:pt x="6915626" y="4299817"/>
                                </a:cubicBezTo>
                                <a:cubicBezTo>
                                  <a:pt x="6934389" y="4294228"/>
                                  <a:pt x="6944768" y="4274268"/>
                                  <a:pt x="6939179" y="4255506"/>
                                </a:cubicBezTo>
                                <a:cubicBezTo>
                                  <a:pt x="6933191" y="4236742"/>
                                  <a:pt x="6913231" y="4226363"/>
                                  <a:pt x="6894868" y="4231952"/>
                                </a:cubicBezTo>
                                <a:close/>
                                <a:moveTo>
                                  <a:pt x="6909545" y="4222228"/>
                                </a:moveTo>
                                <a:cubicBezTo>
                                  <a:pt x="6926330" y="4223968"/>
                                  <a:pt x="6941375" y="4235645"/>
                                  <a:pt x="6946764" y="4252711"/>
                                </a:cubicBezTo>
                                <a:cubicBezTo>
                                  <a:pt x="6953550" y="4275865"/>
                                  <a:pt x="6940776" y="4299817"/>
                                  <a:pt x="6918022" y="4307002"/>
                                </a:cubicBezTo>
                                <a:cubicBezTo>
                                  <a:pt x="6895267" y="4314188"/>
                                  <a:pt x="6870915" y="4301014"/>
                                  <a:pt x="6863730" y="4278260"/>
                                </a:cubicBezTo>
                                <a:cubicBezTo>
                                  <a:pt x="6856544" y="4255506"/>
                                  <a:pt x="6869718" y="4231153"/>
                                  <a:pt x="6892473" y="4223968"/>
                                </a:cubicBezTo>
                                <a:cubicBezTo>
                                  <a:pt x="6898161" y="4222172"/>
                                  <a:pt x="6903950" y="4221648"/>
                                  <a:pt x="6909545" y="4222228"/>
                                </a:cubicBezTo>
                                <a:close/>
                                <a:moveTo>
                                  <a:pt x="2445759" y="4210295"/>
                                </a:moveTo>
                                <a:cubicBezTo>
                                  <a:pt x="2440420" y="4210794"/>
                                  <a:pt x="2435230" y="4213389"/>
                                  <a:pt x="2431438" y="4217980"/>
                                </a:cubicBezTo>
                                <a:lnTo>
                                  <a:pt x="2424252" y="4226763"/>
                                </a:lnTo>
                                <a:cubicBezTo>
                                  <a:pt x="2423054" y="4228360"/>
                                  <a:pt x="2420659" y="4228360"/>
                                  <a:pt x="2419062" y="4227162"/>
                                </a:cubicBezTo>
                                <a:lnTo>
                                  <a:pt x="2410280" y="4219976"/>
                                </a:lnTo>
                                <a:cubicBezTo>
                                  <a:pt x="2405489" y="4216383"/>
                                  <a:pt x="2399900" y="4214786"/>
                                  <a:pt x="2394711" y="4215185"/>
                                </a:cubicBezTo>
                                <a:cubicBezTo>
                                  <a:pt x="2389520" y="4215584"/>
                                  <a:pt x="2384329" y="4218379"/>
                                  <a:pt x="2380737" y="4222770"/>
                                </a:cubicBezTo>
                                <a:cubicBezTo>
                                  <a:pt x="2373154" y="4231953"/>
                                  <a:pt x="2374349" y="4245126"/>
                                  <a:pt x="2383532" y="4252711"/>
                                </a:cubicBezTo>
                                <a:lnTo>
                                  <a:pt x="2427446" y="4289437"/>
                                </a:lnTo>
                                <a:cubicBezTo>
                                  <a:pt x="2439422" y="4274667"/>
                                  <a:pt x="2451797" y="4259896"/>
                                  <a:pt x="2463773" y="4245126"/>
                                </a:cubicBezTo>
                                <a:cubicBezTo>
                                  <a:pt x="2471358" y="4235945"/>
                                  <a:pt x="2470160" y="4222770"/>
                                  <a:pt x="2460977" y="4215185"/>
                                </a:cubicBezTo>
                                <a:cubicBezTo>
                                  <a:pt x="2456587" y="4211393"/>
                                  <a:pt x="2451098" y="4209796"/>
                                  <a:pt x="2445759" y="4210295"/>
                                </a:cubicBezTo>
                                <a:close/>
                                <a:moveTo>
                                  <a:pt x="2445061" y="4203559"/>
                                </a:moveTo>
                                <a:cubicBezTo>
                                  <a:pt x="2452296" y="4202910"/>
                                  <a:pt x="2459781" y="4205006"/>
                                  <a:pt x="2465769" y="4209996"/>
                                </a:cubicBezTo>
                                <a:cubicBezTo>
                                  <a:pt x="2477745" y="4219976"/>
                                  <a:pt x="2479342" y="4237941"/>
                                  <a:pt x="2469362" y="4249916"/>
                                </a:cubicBezTo>
                                <a:cubicBezTo>
                                  <a:pt x="2456587" y="4265884"/>
                                  <a:pt x="2443414" y="4281453"/>
                                  <a:pt x="2430639" y="4297022"/>
                                </a:cubicBezTo>
                                <a:cubicBezTo>
                                  <a:pt x="2429442" y="4298619"/>
                                  <a:pt x="2427046" y="4298619"/>
                                  <a:pt x="2425450" y="4297421"/>
                                </a:cubicBezTo>
                                <a:lnTo>
                                  <a:pt x="2378741" y="4258300"/>
                                </a:lnTo>
                                <a:cubicBezTo>
                                  <a:pt x="2366766" y="4248320"/>
                                  <a:pt x="2365169" y="4230356"/>
                                  <a:pt x="2375149" y="4218379"/>
                                </a:cubicBezTo>
                                <a:cubicBezTo>
                                  <a:pt x="2379940" y="4211992"/>
                                  <a:pt x="2387125" y="4208798"/>
                                  <a:pt x="2394311" y="4208000"/>
                                </a:cubicBezTo>
                                <a:cubicBezTo>
                                  <a:pt x="2401497" y="4207201"/>
                                  <a:pt x="2409082" y="4209197"/>
                                  <a:pt x="2415070" y="4214786"/>
                                </a:cubicBezTo>
                                <a:lnTo>
                                  <a:pt x="2421058" y="4219576"/>
                                </a:lnTo>
                                <a:lnTo>
                                  <a:pt x="2425848" y="4213588"/>
                                </a:lnTo>
                                <a:cubicBezTo>
                                  <a:pt x="2430839" y="4207601"/>
                                  <a:pt x="2437825" y="4204208"/>
                                  <a:pt x="2445061" y="4203559"/>
                                </a:cubicBezTo>
                                <a:close/>
                                <a:moveTo>
                                  <a:pt x="3747036" y="4189088"/>
                                </a:moveTo>
                                <a:cubicBezTo>
                                  <a:pt x="3757665" y="4191533"/>
                                  <a:pt x="3767346" y="4198020"/>
                                  <a:pt x="3773534" y="4208000"/>
                                </a:cubicBezTo>
                                <a:lnTo>
                                  <a:pt x="3767945" y="4211593"/>
                                </a:lnTo>
                                <a:cubicBezTo>
                                  <a:pt x="3757566" y="4194826"/>
                                  <a:pt x="3735211" y="4189636"/>
                                  <a:pt x="3718443" y="4200016"/>
                                </a:cubicBezTo>
                                <a:cubicBezTo>
                                  <a:pt x="3701677" y="4210396"/>
                                  <a:pt x="3696487" y="4232751"/>
                                  <a:pt x="3706867" y="4249517"/>
                                </a:cubicBezTo>
                                <a:lnTo>
                                  <a:pt x="3701278" y="4253110"/>
                                </a:lnTo>
                                <a:cubicBezTo>
                                  <a:pt x="3688903" y="4233150"/>
                                  <a:pt x="3694891" y="4206803"/>
                                  <a:pt x="3714850" y="4194427"/>
                                </a:cubicBezTo>
                                <a:cubicBezTo>
                                  <a:pt x="3724831" y="4188240"/>
                                  <a:pt x="3736407" y="4186643"/>
                                  <a:pt x="3747036" y="4189088"/>
                                </a:cubicBezTo>
                                <a:close/>
                                <a:moveTo>
                                  <a:pt x="1788725" y="4138539"/>
                                </a:moveTo>
                                <a:cubicBezTo>
                                  <a:pt x="1785931" y="4138539"/>
                                  <a:pt x="1783537" y="4140136"/>
                                  <a:pt x="1781142" y="4142531"/>
                                </a:cubicBezTo>
                                <a:lnTo>
                                  <a:pt x="1779945" y="4143729"/>
                                </a:lnTo>
                                <a:lnTo>
                                  <a:pt x="1778348" y="4142931"/>
                                </a:lnTo>
                                <a:cubicBezTo>
                                  <a:pt x="1775553" y="4141333"/>
                                  <a:pt x="1772759" y="4140535"/>
                                  <a:pt x="1770364" y="4140934"/>
                                </a:cubicBezTo>
                                <a:cubicBezTo>
                                  <a:pt x="1767969" y="4141333"/>
                                  <a:pt x="1765573" y="4142531"/>
                                  <a:pt x="1764376" y="4144927"/>
                                </a:cubicBezTo>
                                <a:cubicBezTo>
                                  <a:pt x="1762778" y="4147322"/>
                                  <a:pt x="1762778" y="4150516"/>
                                  <a:pt x="1763977" y="4153709"/>
                                </a:cubicBezTo>
                                <a:cubicBezTo>
                                  <a:pt x="1767170" y="4162093"/>
                                  <a:pt x="1777949" y="4167681"/>
                                  <a:pt x="1782340" y="4169677"/>
                                </a:cubicBezTo>
                                <a:cubicBezTo>
                                  <a:pt x="1783138" y="4170077"/>
                                  <a:pt x="1783937" y="4169677"/>
                                  <a:pt x="1784733" y="4169278"/>
                                </a:cubicBezTo>
                                <a:cubicBezTo>
                                  <a:pt x="1788725" y="4166085"/>
                                  <a:pt x="1797508" y="4158101"/>
                                  <a:pt x="1798307" y="4149717"/>
                                </a:cubicBezTo>
                                <a:cubicBezTo>
                                  <a:pt x="1798706" y="4146125"/>
                                  <a:pt x="1797508" y="4142931"/>
                                  <a:pt x="1795511" y="4140934"/>
                                </a:cubicBezTo>
                                <a:cubicBezTo>
                                  <a:pt x="1793515" y="4138938"/>
                                  <a:pt x="1791120" y="4138140"/>
                                  <a:pt x="1788725" y="4138539"/>
                                </a:cubicBezTo>
                                <a:close/>
                                <a:moveTo>
                                  <a:pt x="1788326" y="4134148"/>
                                </a:moveTo>
                                <a:cubicBezTo>
                                  <a:pt x="1792318" y="4133749"/>
                                  <a:pt x="1795911" y="4134946"/>
                                  <a:pt x="1798706" y="4137741"/>
                                </a:cubicBezTo>
                                <a:cubicBezTo>
                                  <a:pt x="1801500" y="4140535"/>
                                  <a:pt x="1803097" y="4145326"/>
                                  <a:pt x="1802698" y="4149717"/>
                                </a:cubicBezTo>
                                <a:cubicBezTo>
                                  <a:pt x="1802298" y="4154109"/>
                                  <a:pt x="1799903" y="4158899"/>
                                  <a:pt x="1795911" y="4163689"/>
                                </a:cubicBezTo>
                                <a:cubicBezTo>
                                  <a:pt x="1792717" y="4167282"/>
                                  <a:pt x="1789523" y="4170476"/>
                                  <a:pt x="1787128" y="4172472"/>
                                </a:cubicBezTo>
                                <a:cubicBezTo>
                                  <a:pt x="1786330" y="4173270"/>
                                  <a:pt x="1785132" y="4174069"/>
                                  <a:pt x="1783937" y="4174069"/>
                                </a:cubicBezTo>
                                <a:cubicBezTo>
                                  <a:pt x="1782739" y="4174468"/>
                                  <a:pt x="1781541" y="4174069"/>
                                  <a:pt x="1780344" y="4173669"/>
                                </a:cubicBezTo>
                                <a:cubicBezTo>
                                  <a:pt x="1774356" y="4170875"/>
                                  <a:pt x="1763576" y="4164887"/>
                                  <a:pt x="1759984" y="4155705"/>
                                </a:cubicBezTo>
                                <a:cubicBezTo>
                                  <a:pt x="1758387" y="4151314"/>
                                  <a:pt x="1758387" y="4146524"/>
                                  <a:pt x="1760783" y="4142931"/>
                                </a:cubicBezTo>
                                <a:cubicBezTo>
                                  <a:pt x="1762778" y="4139337"/>
                                  <a:pt x="1765973" y="4136942"/>
                                  <a:pt x="1769965" y="4136543"/>
                                </a:cubicBezTo>
                                <a:cubicBezTo>
                                  <a:pt x="1773158" y="4136144"/>
                                  <a:pt x="1776352" y="4136942"/>
                                  <a:pt x="1779545" y="4138539"/>
                                </a:cubicBezTo>
                                <a:cubicBezTo>
                                  <a:pt x="1782340" y="4136144"/>
                                  <a:pt x="1785531" y="4134547"/>
                                  <a:pt x="1788326" y="4134148"/>
                                </a:cubicBezTo>
                                <a:close/>
                                <a:moveTo>
                                  <a:pt x="4002674" y="4114986"/>
                                </a:moveTo>
                                <a:cubicBezTo>
                                  <a:pt x="3995089" y="4117383"/>
                                  <a:pt x="3991096" y="4124967"/>
                                  <a:pt x="3993491" y="4132552"/>
                                </a:cubicBezTo>
                                <a:cubicBezTo>
                                  <a:pt x="3995888" y="4140137"/>
                                  <a:pt x="4003472" y="4144129"/>
                                  <a:pt x="4011057" y="4141734"/>
                                </a:cubicBezTo>
                                <a:cubicBezTo>
                                  <a:pt x="4018642" y="4139339"/>
                                  <a:pt x="4022634" y="4131754"/>
                                  <a:pt x="4020239" y="4124169"/>
                                </a:cubicBezTo>
                                <a:cubicBezTo>
                                  <a:pt x="4018243" y="4116983"/>
                                  <a:pt x="4010259" y="4112591"/>
                                  <a:pt x="4002674" y="4114986"/>
                                </a:cubicBezTo>
                                <a:close/>
                                <a:moveTo>
                                  <a:pt x="4000279" y="4107402"/>
                                </a:moveTo>
                                <a:cubicBezTo>
                                  <a:pt x="4011856" y="4103809"/>
                                  <a:pt x="4024231" y="4110196"/>
                                  <a:pt x="4027824" y="4121774"/>
                                </a:cubicBezTo>
                                <a:cubicBezTo>
                                  <a:pt x="4031416" y="4133351"/>
                                  <a:pt x="4025029" y="4145726"/>
                                  <a:pt x="4013452" y="4149318"/>
                                </a:cubicBezTo>
                                <a:cubicBezTo>
                                  <a:pt x="4001876" y="4152911"/>
                                  <a:pt x="3989499" y="4146524"/>
                                  <a:pt x="3985907" y="4134947"/>
                                </a:cubicBezTo>
                                <a:cubicBezTo>
                                  <a:pt x="3982314" y="4123371"/>
                                  <a:pt x="3988701" y="4110994"/>
                                  <a:pt x="4000279" y="4107402"/>
                                </a:cubicBezTo>
                                <a:close/>
                                <a:moveTo>
                                  <a:pt x="3996685" y="4094627"/>
                                </a:moveTo>
                                <a:cubicBezTo>
                                  <a:pt x="3977922" y="4100216"/>
                                  <a:pt x="3967543" y="4120177"/>
                                  <a:pt x="3973131" y="4138939"/>
                                </a:cubicBezTo>
                                <a:cubicBezTo>
                                  <a:pt x="3978720" y="4157701"/>
                                  <a:pt x="3998681" y="4168080"/>
                                  <a:pt x="4017443" y="4162492"/>
                                </a:cubicBezTo>
                                <a:cubicBezTo>
                                  <a:pt x="4036206" y="4156903"/>
                                  <a:pt x="4046585" y="4136943"/>
                                  <a:pt x="4040996" y="4118181"/>
                                </a:cubicBezTo>
                                <a:cubicBezTo>
                                  <a:pt x="4035407" y="4099417"/>
                                  <a:pt x="4015048" y="4089038"/>
                                  <a:pt x="3996685" y="4094627"/>
                                </a:cubicBezTo>
                                <a:close/>
                                <a:moveTo>
                                  <a:pt x="4011362" y="4084903"/>
                                </a:moveTo>
                                <a:cubicBezTo>
                                  <a:pt x="4028147" y="4086643"/>
                                  <a:pt x="4043192" y="4098320"/>
                                  <a:pt x="4048581" y="4115386"/>
                                </a:cubicBezTo>
                                <a:cubicBezTo>
                                  <a:pt x="4055367" y="4138540"/>
                                  <a:pt x="4042593" y="4162492"/>
                                  <a:pt x="4019839" y="4169677"/>
                                </a:cubicBezTo>
                                <a:cubicBezTo>
                                  <a:pt x="3997084" y="4176863"/>
                                  <a:pt x="3972732" y="4163689"/>
                                  <a:pt x="3965547" y="4140935"/>
                                </a:cubicBezTo>
                                <a:cubicBezTo>
                                  <a:pt x="3958361" y="4118181"/>
                                  <a:pt x="3971535" y="4093829"/>
                                  <a:pt x="3994290" y="4086643"/>
                                </a:cubicBezTo>
                                <a:cubicBezTo>
                                  <a:pt x="3999978" y="4084847"/>
                                  <a:pt x="4005767" y="4084323"/>
                                  <a:pt x="4011362" y="4084903"/>
                                </a:cubicBezTo>
                                <a:close/>
                                <a:moveTo>
                                  <a:pt x="6223367" y="4076563"/>
                                </a:moveTo>
                                <a:cubicBezTo>
                                  <a:pt x="6218027" y="4077062"/>
                                  <a:pt x="6212838" y="4079657"/>
                                  <a:pt x="6209046" y="4084248"/>
                                </a:cubicBezTo>
                                <a:lnTo>
                                  <a:pt x="6201860" y="4093031"/>
                                </a:lnTo>
                                <a:cubicBezTo>
                                  <a:pt x="6200662" y="4094628"/>
                                  <a:pt x="6198267" y="4094628"/>
                                  <a:pt x="6196670" y="4093430"/>
                                </a:cubicBezTo>
                                <a:lnTo>
                                  <a:pt x="6187888" y="4086244"/>
                                </a:lnTo>
                                <a:cubicBezTo>
                                  <a:pt x="6183098" y="4082651"/>
                                  <a:pt x="6177509" y="4081054"/>
                                  <a:pt x="6172319" y="4081453"/>
                                </a:cubicBezTo>
                                <a:cubicBezTo>
                                  <a:pt x="6167129" y="4082252"/>
                                  <a:pt x="6161939" y="4084647"/>
                                  <a:pt x="6158346" y="4089038"/>
                                </a:cubicBezTo>
                                <a:cubicBezTo>
                                  <a:pt x="6150762" y="4098221"/>
                                  <a:pt x="6151959" y="4111394"/>
                                  <a:pt x="6161141" y="4118979"/>
                                </a:cubicBezTo>
                                <a:lnTo>
                                  <a:pt x="6205054" y="4155705"/>
                                </a:lnTo>
                                <a:cubicBezTo>
                                  <a:pt x="6217029" y="4140935"/>
                                  <a:pt x="6229405" y="4126164"/>
                                  <a:pt x="6241381" y="4111394"/>
                                </a:cubicBezTo>
                                <a:cubicBezTo>
                                  <a:pt x="6248965" y="4102213"/>
                                  <a:pt x="6247768" y="4089038"/>
                                  <a:pt x="6238586" y="4081453"/>
                                </a:cubicBezTo>
                                <a:cubicBezTo>
                                  <a:pt x="6234195" y="4077661"/>
                                  <a:pt x="6228706" y="4076064"/>
                                  <a:pt x="6223367" y="4076563"/>
                                </a:cubicBezTo>
                                <a:close/>
                                <a:moveTo>
                                  <a:pt x="6222668" y="4069827"/>
                                </a:moveTo>
                                <a:cubicBezTo>
                                  <a:pt x="6229904" y="4069179"/>
                                  <a:pt x="6237389" y="4071274"/>
                                  <a:pt x="6243377" y="4076264"/>
                                </a:cubicBezTo>
                                <a:cubicBezTo>
                                  <a:pt x="6255353" y="4086244"/>
                                  <a:pt x="6256949" y="4104209"/>
                                  <a:pt x="6246969" y="4116184"/>
                                </a:cubicBezTo>
                                <a:cubicBezTo>
                                  <a:pt x="6234195" y="4132152"/>
                                  <a:pt x="6221021" y="4147721"/>
                                  <a:pt x="6208247" y="4163290"/>
                                </a:cubicBezTo>
                                <a:cubicBezTo>
                                  <a:pt x="6207050" y="4164887"/>
                                  <a:pt x="6204654" y="4164887"/>
                                  <a:pt x="6203058" y="4163689"/>
                                </a:cubicBezTo>
                                <a:lnTo>
                                  <a:pt x="6156350" y="4124568"/>
                                </a:lnTo>
                                <a:cubicBezTo>
                                  <a:pt x="6144375" y="4114588"/>
                                  <a:pt x="6142778" y="4096624"/>
                                  <a:pt x="6152758" y="4084647"/>
                                </a:cubicBezTo>
                                <a:cubicBezTo>
                                  <a:pt x="6157548" y="4078260"/>
                                  <a:pt x="6164734" y="4075066"/>
                                  <a:pt x="6171919" y="4074268"/>
                                </a:cubicBezTo>
                                <a:cubicBezTo>
                                  <a:pt x="6179106" y="4073868"/>
                                  <a:pt x="6186291" y="4075864"/>
                                  <a:pt x="6192678" y="4081054"/>
                                </a:cubicBezTo>
                                <a:lnTo>
                                  <a:pt x="6198666" y="4085844"/>
                                </a:lnTo>
                                <a:lnTo>
                                  <a:pt x="6203457" y="4079856"/>
                                </a:lnTo>
                                <a:cubicBezTo>
                                  <a:pt x="6208447" y="4073869"/>
                                  <a:pt x="6215433" y="4070476"/>
                                  <a:pt x="6222668" y="4069827"/>
                                </a:cubicBezTo>
                                <a:close/>
                                <a:moveTo>
                                  <a:pt x="821317" y="4068529"/>
                                </a:moveTo>
                                <a:cubicBezTo>
                                  <a:pt x="831947" y="4070974"/>
                                  <a:pt x="841628" y="4077462"/>
                                  <a:pt x="847815" y="4087442"/>
                                </a:cubicBezTo>
                                <a:lnTo>
                                  <a:pt x="842226" y="4091035"/>
                                </a:lnTo>
                                <a:cubicBezTo>
                                  <a:pt x="831847" y="4074268"/>
                                  <a:pt x="809491" y="4069078"/>
                                  <a:pt x="792724" y="4079457"/>
                                </a:cubicBezTo>
                                <a:cubicBezTo>
                                  <a:pt x="775958" y="4090237"/>
                                  <a:pt x="770768" y="4112193"/>
                                  <a:pt x="781148" y="4128959"/>
                                </a:cubicBezTo>
                                <a:lnTo>
                                  <a:pt x="775558" y="4132552"/>
                                </a:lnTo>
                                <a:cubicBezTo>
                                  <a:pt x="763184" y="4112592"/>
                                  <a:pt x="769172" y="4086245"/>
                                  <a:pt x="789130" y="4073869"/>
                                </a:cubicBezTo>
                                <a:cubicBezTo>
                                  <a:pt x="799111" y="4067681"/>
                                  <a:pt x="810688" y="4066084"/>
                                  <a:pt x="821317" y="4068529"/>
                                </a:cubicBezTo>
                                <a:close/>
                                <a:moveTo>
                                  <a:pt x="5566335" y="4005207"/>
                                </a:moveTo>
                                <a:cubicBezTo>
                                  <a:pt x="5563541" y="4005207"/>
                                  <a:pt x="5561146" y="4006804"/>
                                  <a:pt x="5558750" y="4009199"/>
                                </a:cubicBezTo>
                                <a:lnTo>
                                  <a:pt x="5557553" y="4010397"/>
                                </a:lnTo>
                                <a:lnTo>
                                  <a:pt x="5555956" y="4009599"/>
                                </a:lnTo>
                                <a:cubicBezTo>
                                  <a:pt x="5553162" y="4008001"/>
                                  <a:pt x="5550367" y="4007203"/>
                                  <a:pt x="5547972" y="4007602"/>
                                </a:cubicBezTo>
                                <a:cubicBezTo>
                                  <a:pt x="5545576" y="4007602"/>
                                  <a:pt x="5543181" y="4009199"/>
                                  <a:pt x="5541983" y="4011595"/>
                                </a:cubicBezTo>
                                <a:cubicBezTo>
                                  <a:pt x="5540386" y="4013990"/>
                                  <a:pt x="5540386" y="4017184"/>
                                  <a:pt x="5541584" y="4020377"/>
                                </a:cubicBezTo>
                                <a:cubicBezTo>
                                  <a:pt x="5544778" y="4028761"/>
                                  <a:pt x="5555557" y="4034349"/>
                                  <a:pt x="5559948" y="4036345"/>
                                </a:cubicBezTo>
                                <a:cubicBezTo>
                                  <a:pt x="5560746" y="4036745"/>
                                  <a:pt x="5561545" y="4036345"/>
                                  <a:pt x="5562343" y="4035946"/>
                                </a:cubicBezTo>
                                <a:cubicBezTo>
                                  <a:pt x="5566335" y="4032753"/>
                                  <a:pt x="5575118" y="4024369"/>
                                  <a:pt x="5575916" y="4016385"/>
                                </a:cubicBezTo>
                                <a:cubicBezTo>
                                  <a:pt x="5576315" y="4012793"/>
                                  <a:pt x="5575118" y="4009599"/>
                                  <a:pt x="5573122" y="4007602"/>
                                </a:cubicBezTo>
                                <a:cubicBezTo>
                                  <a:pt x="5571126" y="4005606"/>
                                  <a:pt x="5568730" y="4004808"/>
                                  <a:pt x="5566335" y="4005207"/>
                                </a:cubicBezTo>
                                <a:close/>
                                <a:moveTo>
                                  <a:pt x="5565936" y="4000816"/>
                                </a:moveTo>
                                <a:cubicBezTo>
                                  <a:pt x="5569928" y="4000417"/>
                                  <a:pt x="5573521" y="4001614"/>
                                  <a:pt x="5576315" y="4004409"/>
                                </a:cubicBezTo>
                                <a:cubicBezTo>
                                  <a:pt x="5579110" y="4007203"/>
                                  <a:pt x="5580706" y="4011994"/>
                                  <a:pt x="5580307" y="4016385"/>
                                </a:cubicBezTo>
                                <a:cubicBezTo>
                                  <a:pt x="5579908" y="4020777"/>
                                  <a:pt x="5577513" y="4025567"/>
                                  <a:pt x="5573521" y="4030357"/>
                                </a:cubicBezTo>
                                <a:cubicBezTo>
                                  <a:pt x="5570327" y="4033950"/>
                                  <a:pt x="5567134" y="4037144"/>
                                  <a:pt x="5564738" y="4039140"/>
                                </a:cubicBezTo>
                                <a:cubicBezTo>
                                  <a:pt x="5563940" y="4039938"/>
                                  <a:pt x="5562742" y="4040737"/>
                                  <a:pt x="5561545" y="4040737"/>
                                </a:cubicBezTo>
                                <a:cubicBezTo>
                                  <a:pt x="5560347" y="4041136"/>
                                  <a:pt x="5559150" y="4040737"/>
                                  <a:pt x="5557952" y="4040337"/>
                                </a:cubicBezTo>
                                <a:cubicBezTo>
                                  <a:pt x="5551964" y="4037543"/>
                                  <a:pt x="5541185" y="4031555"/>
                                  <a:pt x="5537592" y="4022373"/>
                                </a:cubicBezTo>
                                <a:cubicBezTo>
                                  <a:pt x="5535995" y="4017982"/>
                                  <a:pt x="5535995" y="4013192"/>
                                  <a:pt x="5538390" y="4009599"/>
                                </a:cubicBezTo>
                                <a:cubicBezTo>
                                  <a:pt x="5540386" y="4006005"/>
                                  <a:pt x="5543580" y="4003610"/>
                                  <a:pt x="5547573" y="4003211"/>
                                </a:cubicBezTo>
                                <a:cubicBezTo>
                                  <a:pt x="5550767" y="4002812"/>
                                  <a:pt x="5553960" y="4003610"/>
                                  <a:pt x="5557154" y="4005207"/>
                                </a:cubicBezTo>
                                <a:cubicBezTo>
                                  <a:pt x="5559948" y="4002812"/>
                                  <a:pt x="5563142" y="4001215"/>
                                  <a:pt x="5565936" y="4000816"/>
                                </a:cubicBezTo>
                                <a:close/>
                                <a:moveTo>
                                  <a:pt x="1077354" y="3994429"/>
                                </a:moveTo>
                                <a:cubicBezTo>
                                  <a:pt x="1069769" y="3996825"/>
                                  <a:pt x="1065776" y="4004410"/>
                                  <a:pt x="1068172" y="4011994"/>
                                </a:cubicBezTo>
                                <a:cubicBezTo>
                                  <a:pt x="1070567" y="4019579"/>
                                  <a:pt x="1078152" y="4023571"/>
                                  <a:pt x="1085737" y="4021176"/>
                                </a:cubicBezTo>
                                <a:cubicBezTo>
                                  <a:pt x="1093322" y="4018781"/>
                                  <a:pt x="1097314" y="4011196"/>
                                  <a:pt x="1094919" y="4003611"/>
                                </a:cubicBezTo>
                                <a:cubicBezTo>
                                  <a:pt x="1092524" y="3996426"/>
                                  <a:pt x="1084939" y="3992433"/>
                                  <a:pt x="1077354" y="3994429"/>
                                </a:cubicBezTo>
                                <a:close/>
                                <a:moveTo>
                                  <a:pt x="1074959" y="3987243"/>
                                </a:moveTo>
                                <a:cubicBezTo>
                                  <a:pt x="1086536" y="3983650"/>
                                  <a:pt x="1098911" y="3990037"/>
                                  <a:pt x="1102504" y="4001615"/>
                                </a:cubicBezTo>
                                <a:cubicBezTo>
                                  <a:pt x="1106096" y="4013192"/>
                                  <a:pt x="1099709" y="4025567"/>
                                  <a:pt x="1088132" y="4029160"/>
                                </a:cubicBezTo>
                                <a:cubicBezTo>
                                  <a:pt x="1076556" y="4032753"/>
                                  <a:pt x="1064180" y="4026365"/>
                                  <a:pt x="1060587" y="4014789"/>
                                </a:cubicBezTo>
                                <a:cubicBezTo>
                                  <a:pt x="1056994" y="4003212"/>
                                  <a:pt x="1063381" y="3990836"/>
                                  <a:pt x="1074959" y="3987243"/>
                                </a:cubicBezTo>
                                <a:close/>
                                <a:moveTo>
                                  <a:pt x="1070967" y="3974070"/>
                                </a:moveTo>
                                <a:cubicBezTo>
                                  <a:pt x="1052204" y="3979658"/>
                                  <a:pt x="1041825" y="3999619"/>
                                  <a:pt x="1047414" y="4018382"/>
                                </a:cubicBezTo>
                                <a:cubicBezTo>
                                  <a:pt x="1053003" y="4037144"/>
                                  <a:pt x="1072963" y="4047523"/>
                                  <a:pt x="1091726" y="4041934"/>
                                </a:cubicBezTo>
                                <a:cubicBezTo>
                                  <a:pt x="1110488" y="4036346"/>
                                  <a:pt x="1120868" y="4016386"/>
                                  <a:pt x="1115278" y="3997623"/>
                                </a:cubicBezTo>
                                <a:cubicBezTo>
                                  <a:pt x="1109689" y="3978860"/>
                                  <a:pt x="1089730" y="3968481"/>
                                  <a:pt x="1070967" y="3974070"/>
                                </a:cubicBezTo>
                                <a:close/>
                                <a:moveTo>
                                  <a:pt x="1085644" y="3964745"/>
                                </a:moveTo>
                                <a:cubicBezTo>
                                  <a:pt x="1102429" y="3966485"/>
                                  <a:pt x="1117474" y="3978162"/>
                                  <a:pt x="1122864" y="3995228"/>
                                </a:cubicBezTo>
                                <a:cubicBezTo>
                                  <a:pt x="1130050" y="4017982"/>
                                  <a:pt x="1117274" y="4042334"/>
                                  <a:pt x="1094121" y="4049519"/>
                                </a:cubicBezTo>
                                <a:cubicBezTo>
                                  <a:pt x="1071366" y="4056705"/>
                                  <a:pt x="1047014" y="4043531"/>
                                  <a:pt x="1039829" y="4020777"/>
                                </a:cubicBezTo>
                                <a:cubicBezTo>
                                  <a:pt x="1032643" y="3998023"/>
                                  <a:pt x="1045817" y="3973670"/>
                                  <a:pt x="1068571" y="3966485"/>
                                </a:cubicBezTo>
                                <a:cubicBezTo>
                                  <a:pt x="1074260" y="3964689"/>
                                  <a:pt x="1080049" y="3964165"/>
                                  <a:pt x="1085644" y="3964745"/>
                                </a:cubicBezTo>
                                <a:close/>
                                <a:moveTo>
                                  <a:pt x="3325196" y="3939239"/>
                                </a:moveTo>
                                <a:cubicBezTo>
                                  <a:pt x="3319855" y="3939738"/>
                                  <a:pt x="3314666" y="3942333"/>
                                  <a:pt x="3310875" y="3946924"/>
                                </a:cubicBezTo>
                                <a:lnTo>
                                  <a:pt x="3303689" y="3955707"/>
                                </a:lnTo>
                                <a:cubicBezTo>
                                  <a:pt x="3302490" y="3957304"/>
                                  <a:pt x="3300095" y="3957304"/>
                                  <a:pt x="3298497" y="3956106"/>
                                </a:cubicBezTo>
                                <a:lnTo>
                                  <a:pt x="3289716" y="3948920"/>
                                </a:lnTo>
                                <a:cubicBezTo>
                                  <a:pt x="3284925" y="3945327"/>
                                  <a:pt x="3279335" y="3943730"/>
                                  <a:pt x="3274147" y="3944129"/>
                                </a:cubicBezTo>
                                <a:cubicBezTo>
                                  <a:pt x="3268956" y="3944928"/>
                                  <a:pt x="3263767" y="3947323"/>
                                  <a:pt x="3260172" y="3951714"/>
                                </a:cubicBezTo>
                                <a:cubicBezTo>
                                  <a:pt x="3252591" y="3960897"/>
                                  <a:pt x="3253787" y="3974070"/>
                                  <a:pt x="3262969" y="3981655"/>
                                </a:cubicBezTo>
                                <a:lnTo>
                                  <a:pt x="3306881" y="4018381"/>
                                </a:lnTo>
                                <a:cubicBezTo>
                                  <a:pt x="3318860" y="4003611"/>
                                  <a:pt x="3331235" y="3988840"/>
                                  <a:pt x="3343211" y="3974070"/>
                                </a:cubicBezTo>
                                <a:cubicBezTo>
                                  <a:pt x="3350797" y="3964889"/>
                                  <a:pt x="3349599" y="3951714"/>
                                  <a:pt x="3340416" y="3944129"/>
                                </a:cubicBezTo>
                                <a:cubicBezTo>
                                  <a:pt x="3336025" y="3940337"/>
                                  <a:pt x="3330537" y="3938740"/>
                                  <a:pt x="3325196" y="3939239"/>
                                </a:cubicBezTo>
                                <a:close/>
                                <a:moveTo>
                                  <a:pt x="4598927" y="3935198"/>
                                </a:moveTo>
                                <a:cubicBezTo>
                                  <a:pt x="4609555" y="3937643"/>
                                  <a:pt x="4619236" y="3944130"/>
                                  <a:pt x="4625424" y="3954110"/>
                                </a:cubicBezTo>
                                <a:lnTo>
                                  <a:pt x="4619835" y="3957703"/>
                                </a:lnTo>
                                <a:cubicBezTo>
                                  <a:pt x="4609456" y="3940936"/>
                                  <a:pt x="4587101" y="3935746"/>
                                  <a:pt x="4570334" y="3946126"/>
                                </a:cubicBezTo>
                                <a:cubicBezTo>
                                  <a:pt x="4553567" y="3956506"/>
                                  <a:pt x="4548377" y="3978861"/>
                                  <a:pt x="4558757" y="3995627"/>
                                </a:cubicBezTo>
                                <a:lnTo>
                                  <a:pt x="4553168" y="3999220"/>
                                </a:lnTo>
                                <a:cubicBezTo>
                                  <a:pt x="4540793" y="3979260"/>
                                  <a:pt x="4546781" y="3952913"/>
                                  <a:pt x="4566741" y="3940537"/>
                                </a:cubicBezTo>
                                <a:cubicBezTo>
                                  <a:pt x="4576721" y="3934350"/>
                                  <a:pt x="4588298" y="3932753"/>
                                  <a:pt x="4598927" y="3935198"/>
                                </a:cubicBezTo>
                                <a:close/>
                                <a:moveTo>
                                  <a:pt x="3324497" y="3932503"/>
                                </a:moveTo>
                                <a:cubicBezTo>
                                  <a:pt x="3331735" y="3931854"/>
                                  <a:pt x="3339221" y="3933950"/>
                                  <a:pt x="3345208" y="3938940"/>
                                </a:cubicBezTo>
                                <a:cubicBezTo>
                                  <a:pt x="3357184" y="3948920"/>
                                  <a:pt x="3358778" y="3966885"/>
                                  <a:pt x="3348800" y="3978860"/>
                                </a:cubicBezTo>
                                <a:cubicBezTo>
                                  <a:pt x="3336025" y="3994828"/>
                                  <a:pt x="3322850" y="4010397"/>
                                  <a:pt x="3310075" y="4025966"/>
                                </a:cubicBezTo>
                                <a:cubicBezTo>
                                  <a:pt x="3308878" y="4027563"/>
                                  <a:pt x="3306483" y="4027563"/>
                                  <a:pt x="3304888" y="4026365"/>
                                </a:cubicBezTo>
                                <a:lnTo>
                                  <a:pt x="3258178" y="3987244"/>
                                </a:lnTo>
                                <a:cubicBezTo>
                                  <a:pt x="3246201" y="3977264"/>
                                  <a:pt x="3244605" y="3959300"/>
                                  <a:pt x="3254585" y="3947323"/>
                                </a:cubicBezTo>
                                <a:cubicBezTo>
                                  <a:pt x="3259374" y="3940936"/>
                                  <a:pt x="3266562" y="3937742"/>
                                  <a:pt x="3273746" y="3936944"/>
                                </a:cubicBezTo>
                                <a:cubicBezTo>
                                  <a:pt x="3280931" y="3936544"/>
                                  <a:pt x="3288516" y="3938540"/>
                                  <a:pt x="3294506" y="3943730"/>
                                </a:cubicBezTo>
                                <a:lnTo>
                                  <a:pt x="3300495" y="3948520"/>
                                </a:lnTo>
                                <a:lnTo>
                                  <a:pt x="3305286" y="3942532"/>
                                </a:lnTo>
                                <a:cubicBezTo>
                                  <a:pt x="3310275" y="3936545"/>
                                  <a:pt x="3317262" y="3933152"/>
                                  <a:pt x="3324497" y="3932503"/>
                                </a:cubicBezTo>
                                <a:close/>
                                <a:moveTo>
                                  <a:pt x="2668165" y="3867882"/>
                                </a:moveTo>
                                <a:cubicBezTo>
                                  <a:pt x="2665372" y="3867882"/>
                                  <a:pt x="2662975" y="3869479"/>
                                  <a:pt x="2660580" y="3871874"/>
                                </a:cubicBezTo>
                                <a:lnTo>
                                  <a:pt x="2659383" y="3873072"/>
                                </a:lnTo>
                                <a:lnTo>
                                  <a:pt x="2657786" y="3872274"/>
                                </a:lnTo>
                                <a:cubicBezTo>
                                  <a:pt x="2654992" y="3870676"/>
                                  <a:pt x="2652197" y="3869878"/>
                                  <a:pt x="2649801" y="3870277"/>
                                </a:cubicBezTo>
                                <a:cubicBezTo>
                                  <a:pt x="2647406" y="3870676"/>
                                  <a:pt x="2645010" y="3871874"/>
                                  <a:pt x="2643813" y="3874270"/>
                                </a:cubicBezTo>
                                <a:cubicBezTo>
                                  <a:pt x="2642215" y="3876665"/>
                                  <a:pt x="2642215" y="3879859"/>
                                  <a:pt x="2643414" y="3883052"/>
                                </a:cubicBezTo>
                                <a:cubicBezTo>
                                  <a:pt x="2646607" y="3891436"/>
                                  <a:pt x="2657387" y="3897024"/>
                                  <a:pt x="2661777" y="3899020"/>
                                </a:cubicBezTo>
                                <a:cubicBezTo>
                                  <a:pt x="2662576" y="3899419"/>
                                  <a:pt x="2663374" y="3899020"/>
                                  <a:pt x="2664173" y="3898621"/>
                                </a:cubicBezTo>
                                <a:cubicBezTo>
                                  <a:pt x="2668165" y="3895428"/>
                                  <a:pt x="2676947" y="3887044"/>
                                  <a:pt x="2677744" y="3879060"/>
                                </a:cubicBezTo>
                                <a:cubicBezTo>
                                  <a:pt x="2678144" y="3875468"/>
                                  <a:pt x="2676947" y="3872274"/>
                                  <a:pt x="2674952" y="3870277"/>
                                </a:cubicBezTo>
                                <a:cubicBezTo>
                                  <a:pt x="2672956" y="3868281"/>
                                  <a:pt x="2670560" y="3867483"/>
                                  <a:pt x="2668165" y="3867882"/>
                                </a:cubicBezTo>
                                <a:close/>
                                <a:moveTo>
                                  <a:pt x="2667766" y="3863491"/>
                                </a:moveTo>
                                <a:cubicBezTo>
                                  <a:pt x="2671757" y="3863092"/>
                                  <a:pt x="2675351" y="3864289"/>
                                  <a:pt x="2678144" y="3867083"/>
                                </a:cubicBezTo>
                                <a:cubicBezTo>
                                  <a:pt x="2680941" y="3869878"/>
                                  <a:pt x="2682536" y="3874669"/>
                                  <a:pt x="2682137" y="3879060"/>
                                </a:cubicBezTo>
                                <a:cubicBezTo>
                                  <a:pt x="2681738" y="3883452"/>
                                  <a:pt x="2679343" y="3888242"/>
                                  <a:pt x="2675351" y="3893032"/>
                                </a:cubicBezTo>
                                <a:cubicBezTo>
                                  <a:pt x="2672158" y="3896625"/>
                                  <a:pt x="2668963" y="3899819"/>
                                  <a:pt x="2666568" y="3901815"/>
                                </a:cubicBezTo>
                                <a:cubicBezTo>
                                  <a:pt x="2665769" y="3902613"/>
                                  <a:pt x="2664571" y="3903411"/>
                                  <a:pt x="2663374" y="3903411"/>
                                </a:cubicBezTo>
                                <a:cubicBezTo>
                                  <a:pt x="2662176" y="3903811"/>
                                  <a:pt x="2660978" y="3903411"/>
                                  <a:pt x="2659782" y="3903012"/>
                                </a:cubicBezTo>
                                <a:cubicBezTo>
                                  <a:pt x="2653794" y="3900218"/>
                                  <a:pt x="2643015" y="3894230"/>
                                  <a:pt x="2639421" y="3885048"/>
                                </a:cubicBezTo>
                                <a:cubicBezTo>
                                  <a:pt x="2637825" y="3880657"/>
                                  <a:pt x="2637825" y="3875867"/>
                                  <a:pt x="2640220" y="3872274"/>
                                </a:cubicBezTo>
                                <a:cubicBezTo>
                                  <a:pt x="2642215" y="3868680"/>
                                  <a:pt x="2645410" y="3866285"/>
                                  <a:pt x="2649402" y="3865886"/>
                                </a:cubicBezTo>
                                <a:cubicBezTo>
                                  <a:pt x="2652594" y="3865487"/>
                                  <a:pt x="2655790" y="3866285"/>
                                  <a:pt x="2658983" y="3867882"/>
                                </a:cubicBezTo>
                                <a:cubicBezTo>
                                  <a:pt x="2661777" y="3865487"/>
                                  <a:pt x="2664972" y="3863890"/>
                                  <a:pt x="2667766" y="3863491"/>
                                </a:cubicBezTo>
                                <a:close/>
                                <a:moveTo>
                                  <a:pt x="4854963" y="3861096"/>
                                </a:moveTo>
                                <a:cubicBezTo>
                                  <a:pt x="4847378" y="3863492"/>
                                  <a:pt x="4843385" y="3871077"/>
                                  <a:pt x="4845780" y="3878662"/>
                                </a:cubicBezTo>
                                <a:cubicBezTo>
                                  <a:pt x="4848177" y="3886246"/>
                                  <a:pt x="4855761" y="3890238"/>
                                  <a:pt x="4863346" y="3887843"/>
                                </a:cubicBezTo>
                                <a:cubicBezTo>
                                  <a:pt x="4870931" y="3885448"/>
                                  <a:pt x="4874923" y="3877863"/>
                                  <a:pt x="4872528" y="3870278"/>
                                </a:cubicBezTo>
                                <a:cubicBezTo>
                                  <a:pt x="4870133" y="3863093"/>
                                  <a:pt x="4862149" y="3858701"/>
                                  <a:pt x="4854963" y="3861096"/>
                                </a:cubicBezTo>
                                <a:close/>
                                <a:moveTo>
                                  <a:pt x="4852568" y="3853511"/>
                                </a:moveTo>
                                <a:cubicBezTo>
                                  <a:pt x="4864145" y="3849918"/>
                                  <a:pt x="4876520" y="3856305"/>
                                  <a:pt x="4880113" y="3867883"/>
                                </a:cubicBezTo>
                                <a:cubicBezTo>
                                  <a:pt x="4883705" y="3879460"/>
                                  <a:pt x="4877318" y="3891835"/>
                                  <a:pt x="4865741" y="3895428"/>
                                </a:cubicBezTo>
                                <a:cubicBezTo>
                                  <a:pt x="4854165" y="3899021"/>
                                  <a:pt x="4841788" y="3892633"/>
                                  <a:pt x="4838196" y="3881057"/>
                                </a:cubicBezTo>
                                <a:cubicBezTo>
                                  <a:pt x="4834603" y="3869480"/>
                                  <a:pt x="4840990" y="3857104"/>
                                  <a:pt x="4852568" y="3853511"/>
                                </a:cubicBezTo>
                                <a:close/>
                                <a:moveTo>
                                  <a:pt x="4848576" y="3840737"/>
                                </a:moveTo>
                                <a:cubicBezTo>
                                  <a:pt x="4829813" y="3846326"/>
                                  <a:pt x="4819434" y="3866287"/>
                                  <a:pt x="4825022" y="3885049"/>
                                </a:cubicBezTo>
                                <a:cubicBezTo>
                                  <a:pt x="4830611" y="3903811"/>
                                  <a:pt x="4850572" y="3914190"/>
                                  <a:pt x="4869334" y="3908602"/>
                                </a:cubicBezTo>
                                <a:cubicBezTo>
                                  <a:pt x="4888097" y="3903013"/>
                                  <a:pt x="4898476" y="3883053"/>
                                  <a:pt x="4892887" y="3864291"/>
                                </a:cubicBezTo>
                                <a:cubicBezTo>
                                  <a:pt x="4887298" y="3845527"/>
                                  <a:pt x="4867338" y="3835148"/>
                                  <a:pt x="4848576" y="3840737"/>
                                </a:cubicBezTo>
                                <a:close/>
                                <a:moveTo>
                                  <a:pt x="4863253" y="3831013"/>
                                </a:moveTo>
                                <a:cubicBezTo>
                                  <a:pt x="4880038" y="3832753"/>
                                  <a:pt x="4895083" y="3844430"/>
                                  <a:pt x="4900472" y="3861496"/>
                                </a:cubicBezTo>
                                <a:cubicBezTo>
                                  <a:pt x="4907657" y="3884650"/>
                                  <a:pt x="4894484" y="3909001"/>
                                  <a:pt x="4871730" y="3915787"/>
                                </a:cubicBezTo>
                                <a:cubicBezTo>
                                  <a:pt x="4848975" y="3922973"/>
                                  <a:pt x="4824623" y="3909799"/>
                                  <a:pt x="4817438" y="3887045"/>
                                </a:cubicBezTo>
                                <a:cubicBezTo>
                                  <a:pt x="4810252" y="3864291"/>
                                  <a:pt x="4823426" y="3839938"/>
                                  <a:pt x="4846181" y="3832753"/>
                                </a:cubicBezTo>
                                <a:cubicBezTo>
                                  <a:pt x="4851869" y="3830957"/>
                                  <a:pt x="4857658" y="3830433"/>
                                  <a:pt x="4863253" y="3831013"/>
                                </a:cubicBezTo>
                                <a:close/>
                                <a:moveTo>
                                  <a:pt x="399862" y="3819080"/>
                                </a:moveTo>
                                <a:cubicBezTo>
                                  <a:pt x="394523" y="3819579"/>
                                  <a:pt x="389333" y="3822174"/>
                                  <a:pt x="385541" y="3826765"/>
                                </a:cubicBezTo>
                                <a:lnTo>
                                  <a:pt x="378354" y="3835548"/>
                                </a:lnTo>
                                <a:cubicBezTo>
                                  <a:pt x="377157" y="3837145"/>
                                  <a:pt x="374761" y="3837145"/>
                                  <a:pt x="373165" y="3835947"/>
                                </a:cubicBezTo>
                                <a:lnTo>
                                  <a:pt x="364382" y="3828761"/>
                                </a:lnTo>
                                <a:cubicBezTo>
                                  <a:pt x="359592" y="3825168"/>
                                  <a:pt x="354003" y="3823571"/>
                                  <a:pt x="348814" y="3823970"/>
                                </a:cubicBezTo>
                                <a:cubicBezTo>
                                  <a:pt x="343624" y="3824369"/>
                                  <a:pt x="338434" y="3827164"/>
                                  <a:pt x="334842" y="3831555"/>
                                </a:cubicBezTo>
                                <a:cubicBezTo>
                                  <a:pt x="327257" y="3840738"/>
                                  <a:pt x="328454" y="3853911"/>
                                  <a:pt x="337636" y="3861496"/>
                                </a:cubicBezTo>
                                <a:lnTo>
                                  <a:pt x="381549" y="3898222"/>
                                </a:lnTo>
                                <a:cubicBezTo>
                                  <a:pt x="393525" y="3883452"/>
                                  <a:pt x="405900" y="3868681"/>
                                  <a:pt x="417876" y="3853911"/>
                                </a:cubicBezTo>
                                <a:cubicBezTo>
                                  <a:pt x="425461" y="3844730"/>
                                  <a:pt x="424263" y="3831555"/>
                                  <a:pt x="415082" y="3823970"/>
                                </a:cubicBezTo>
                                <a:cubicBezTo>
                                  <a:pt x="410690" y="3820178"/>
                                  <a:pt x="405201" y="3818581"/>
                                  <a:pt x="399862" y="3819080"/>
                                </a:cubicBezTo>
                                <a:close/>
                                <a:moveTo>
                                  <a:pt x="398764" y="3812344"/>
                                </a:moveTo>
                                <a:cubicBezTo>
                                  <a:pt x="406000" y="3811696"/>
                                  <a:pt x="413485" y="3813791"/>
                                  <a:pt x="419473" y="3818781"/>
                                </a:cubicBezTo>
                                <a:cubicBezTo>
                                  <a:pt x="431449" y="3828761"/>
                                  <a:pt x="433046" y="3846726"/>
                                  <a:pt x="423066" y="3858701"/>
                                </a:cubicBezTo>
                                <a:cubicBezTo>
                                  <a:pt x="410291" y="3874669"/>
                                  <a:pt x="397118" y="3890238"/>
                                  <a:pt x="384342" y="3905807"/>
                                </a:cubicBezTo>
                                <a:cubicBezTo>
                                  <a:pt x="383146" y="3907404"/>
                                  <a:pt x="380750" y="3907404"/>
                                  <a:pt x="379154" y="3906206"/>
                                </a:cubicBezTo>
                                <a:lnTo>
                                  <a:pt x="332446" y="3867085"/>
                                </a:lnTo>
                                <a:cubicBezTo>
                                  <a:pt x="320470" y="3857105"/>
                                  <a:pt x="318874" y="3839141"/>
                                  <a:pt x="328854" y="3827164"/>
                                </a:cubicBezTo>
                                <a:cubicBezTo>
                                  <a:pt x="333644" y="3820777"/>
                                  <a:pt x="340830" y="3817583"/>
                                  <a:pt x="348015" y="3816785"/>
                                </a:cubicBezTo>
                                <a:cubicBezTo>
                                  <a:pt x="355201" y="3815986"/>
                                  <a:pt x="362786" y="3818381"/>
                                  <a:pt x="368773" y="3823571"/>
                                </a:cubicBezTo>
                                <a:lnTo>
                                  <a:pt x="374761" y="3828361"/>
                                </a:lnTo>
                                <a:lnTo>
                                  <a:pt x="379553" y="3822373"/>
                                </a:lnTo>
                                <a:cubicBezTo>
                                  <a:pt x="384543" y="3816386"/>
                                  <a:pt x="391529" y="3812993"/>
                                  <a:pt x="398764" y="3812344"/>
                                </a:cubicBezTo>
                                <a:close/>
                                <a:moveTo>
                                  <a:pt x="7102801" y="3805906"/>
                                </a:moveTo>
                                <a:cubicBezTo>
                                  <a:pt x="7097462" y="3806405"/>
                                  <a:pt x="7092272" y="3809000"/>
                                  <a:pt x="7088480" y="3813591"/>
                                </a:cubicBezTo>
                                <a:lnTo>
                                  <a:pt x="7081294" y="3822374"/>
                                </a:lnTo>
                                <a:cubicBezTo>
                                  <a:pt x="7080097" y="3823971"/>
                                  <a:pt x="7077702" y="3823971"/>
                                  <a:pt x="7076105" y="3822773"/>
                                </a:cubicBezTo>
                                <a:lnTo>
                                  <a:pt x="7067322" y="3815587"/>
                                </a:lnTo>
                                <a:cubicBezTo>
                                  <a:pt x="7062532" y="3811994"/>
                                  <a:pt x="7056943" y="3810397"/>
                                  <a:pt x="7051754" y="3810796"/>
                                </a:cubicBezTo>
                                <a:cubicBezTo>
                                  <a:pt x="7046563" y="3811195"/>
                                  <a:pt x="7041373" y="3813990"/>
                                  <a:pt x="7037781" y="3818381"/>
                                </a:cubicBezTo>
                                <a:cubicBezTo>
                                  <a:pt x="7030196" y="3827564"/>
                                  <a:pt x="7031393" y="3840737"/>
                                  <a:pt x="7040575" y="3848322"/>
                                </a:cubicBezTo>
                                <a:lnTo>
                                  <a:pt x="7084488" y="3885048"/>
                                </a:lnTo>
                                <a:cubicBezTo>
                                  <a:pt x="7096464" y="3870278"/>
                                  <a:pt x="7108839" y="3855507"/>
                                  <a:pt x="7120815" y="3840737"/>
                                </a:cubicBezTo>
                                <a:cubicBezTo>
                                  <a:pt x="7128400" y="3831556"/>
                                  <a:pt x="7127202" y="3818381"/>
                                  <a:pt x="7118021" y="3810796"/>
                                </a:cubicBezTo>
                                <a:cubicBezTo>
                                  <a:pt x="7113630" y="3807004"/>
                                  <a:pt x="7108141" y="3805407"/>
                                  <a:pt x="7102801" y="3805906"/>
                                </a:cubicBezTo>
                                <a:close/>
                                <a:moveTo>
                                  <a:pt x="7101703" y="3799170"/>
                                </a:moveTo>
                                <a:cubicBezTo>
                                  <a:pt x="7108939" y="3798521"/>
                                  <a:pt x="7116424" y="3800617"/>
                                  <a:pt x="7122412" y="3805607"/>
                                </a:cubicBezTo>
                                <a:cubicBezTo>
                                  <a:pt x="7134388" y="3815587"/>
                                  <a:pt x="7135985" y="3833552"/>
                                  <a:pt x="7126005" y="3845527"/>
                                </a:cubicBezTo>
                                <a:cubicBezTo>
                                  <a:pt x="7113230" y="3861495"/>
                                  <a:pt x="7100057" y="3877064"/>
                                  <a:pt x="7087282" y="3892633"/>
                                </a:cubicBezTo>
                                <a:cubicBezTo>
                                  <a:pt x="7086085" y="3894230"/>
                                  <a:pt x="7083690" y="3894230"/>
                                  <a:pt x="7082093" y="3893032"/>
                                </a:cubicBezTo>
                                <a:lnTo>
                                  <a:pt x="7035385" y="3853911"/>
                                </a:lnTo>
                                <a:cubicBezTo>
                                  <a:pt x="7023409" y="3843931"/>
                                  <a:pt x="7021813" y="3825967"/>
                                  <a:pt x="7031793" y="3813990"/>
                                </a:cubicBezTo>
                                <a:cubicBezTo>
                                  <a:pt x="7036583" y="3807603"/>
                                  <a:pt x="7043769" y="3804409"/>
                                  <a:pt x="7050954" y="3803611"/>
                                </a:cubicBezTo>
                                <a:cubicBezTo>
                                  <a:pt x="7058540" y="3802812"/>
                                  <a:pt x="7065726" y="3804808"/>
                                  <a:pt x="7071714" y="3810397"/>
                                </a:cubicBezTo>
                                <a:lnTo>
                                  <a:pt x="7077702" y="3815187"/>
                                </a:lnTo>
                                <a:lnTo>
                                  <a:pt x="7082492" y="3809199"/>
                                </a:lnTo>
                                <a:cubicBezTo>
                                  <a:pt x="7087482" y="3803212"/>
                                  <a:pt x="7094468" y="3799819"/>
                                  <a:pt x="7101703" y="3799170"/>
                                </a:cubicBezTo>
                                <a:close/>
                                <a:moveTo>
                                  <a:pt x="1700755" y="3797873"/>
                                </a:moveTo>
                                <a:cubicBezTo>
                                  <a:pt x="1711384" y="3800318"/>
                                  <a:pt x="1721064" y="3806805"/>
                                  <a:pt x="1727252" y="3816785"/>
                                </a:cubicBezTo>
                                <a:lnTo>
                                  <a:pt x="1721663" y="3820378"/>
                                </a:lnTo>
                                <a:cubicBezTo>
                                  <a:pt x="1711284" y="3803611"/>
                                  <a:pt x="1688929" y="3798421"/>
                                  <a:pt x="1672161" y="3808801"/>
                                </a:cubicBezTo>
                                <a:cubicBezTo>
                                  <a:pt x="1655395" y="3819181"/>
                                  <a:pt x="1650205" y="3841536"/>
                                  <a:pt x="1660585" y="3858302"/>
                                </a:cubicBezTo>
                                <a:lnTo>
                                  <a:pt x="1654996" y="3861895"/>
                                </a:lnTo>
                                <a:cubicBezTo>
                                  <a:pt x="1642621" y="3841935"/>
                                  <a:pt x="1648609" y="3815588"/>
                                  <a:pt x="1668568" y="3803212"/>
                                </a:cubicBezTo>
                                <a:cubicBezTo>
                                  <a:pt x="1678548" y="3797025"/>
                                  <a:pt x="1690126" y="3795428"/>
                                  <a:pt x="1700755" y="3797873"/>
                                </a:cubicBezTo>
                                <a:close/>
                                <a:moveTo>
                                  <a:pt x="6445770" y="3734151"/>
                                </a:moveTo>
                                <a:cubicBezTo>
                                  <a:pt x="6442976" y="3734151"/>
                                  <a:pt x="6440580" y="3735747"/>
                                  <a:pt x="6438185" y="3738143"/>
                                </a:cubicBezTo>
                                <a:lnTo>
                                  <a:pt x="6436988" y="3739341"/>
                                </a:lnTo>
                                <a:lnTo>
                                  <a:pt x="6435391" y="3738542"/>
                                </a:lnTo>
                                <a:cubicBezTo>
                                  <a:pt x="6432596" y="3736945"/>
                                  <a:pt x="6429802" y="3736147"/>
                                  <a:pt x="6427407" y="3736546"/>
                                </a:cubicBezTo>
                                <a:cubicBezTo>
                                  <a:pt x="6425011" y="3736546"/>
                                  <a:pt x="6422615" y="3738143"/>
                                  <a:pt x="6421418" y="3740539"/>
                                </a:cubicBezTo>
                                <a:cubicBezTo>
                                  <a:pt x="6419821" y="3742934"/>
                                  <a:pt x="6419821" y="3746128"/>
                                  <a:pt x="6421019" y="3749321"/>
                                </a:cubicBezTo>
                                <a:cubicBezTo>
                                  <a:pt x="6424212" y="3757704"/>
                                  <a:pt x="6434992" y="3763293"/>
                                  <a:pt x="6439383" y="3765289"/>
                                </a:cubicBezTo>
                                <a:cubicBezTo>
                                  <a:pt x="6440181" y="3765688"/>
                                  <a:pt x="6440980" y="3765289"/>
                                  <a:pt x="6441778" y="3764890"/>
                                </a:cubicBezTo>
                                <a:cubicBezTo>
                                  <a:pt x="6445770" y="3761696"/>
                                  <a:pt x="6454552" y="3753712"/>
                                  <a:pt x="6455351" y="3745329"/>
                                </a:cubicBezTo>
                                <a:cubicBezTo>
                                  <a:pt x="6455750" y="3741736"/>
                                  <a:pt x="6454552" y="3738542"/>
                                  <a:pt x="6452556" y="3736546"/>
                                </a:cubicBezTo>
                                <a:cubicBezTo>
                                  <a:pt x="6450560" y="3734550"/>
                                  <a:pt x="6448165" y="3733751"/>
                                  <a:pt x="6445770" y="3734151"/>
                                </a:cubicBezTo>
                                <a:close/>
                                <a:moveTo>
                                  <a:pt x="6445371" y="3730159"/>
                                </a:moveTo>
                                <a:cubicBezTo>
                                  <a:pt x="6449363" y="3729759"/>
                                  <a:pt x="6452956" y="3730957"/>
                                  <a:pt x="6455750" y="3733751"/>
                                </a:cubicBezTo>
                                <a:cubicBezTo>
                                  <a:pt x="6458544" y="3736546"/>
                                  <a:pt x="6460141" y="3741337"/>
                                  <a:pt x="6459742" y="3745728"/>
                                </a:cubicBezTo>
                                <a:cubicBezTo>
                                  <a:pt x="6459343" y="3750120"/>
                                  <a:pt x="6456948" y="3754511"/>
                                  <a:pt x="6452956" y="3759700"/>
                                </a:cubicBezTo>
                                <a:cubicBezTo>
                                  <a:pt x="6449762" y="3763293"/>
                                  <a:pt x="6446568" y="3766487"/>
                                  <a:pt x="6444173" y="3768483"/>
                                </a:cubicBezTo>
                                <a:cubicBezTo>
                                  <a:pt x="6443375" y="3769281"/>
                                  <a:pt x="6442177" y="3770079"/>
                                  <a:pt x="6440980" y="3770079"/>
                                </a:cubicBezTo>
                                <a:cubicBezTo>
                                  <a:pt x="6439782" y="3770479"/>
                                  <a:pt x="6438584" y="3770079"/>
                                  <a:pt x="6437387" y="3769680"/>
                                </a:cubicBezTo>
                                <a:cubicBezTo>
                                  <a:pt x="6431399" y="3766886"/>
                                  <a:pt x="6420619" y="3760898"/>
                                  <a:pt x="6417027" y="3751716"/>
                                </a:cubicBezTo>
                                <a:cubicBezTo>
                                  <a:pt x="6415430" y="3747325"/>
                                  <a:pt x="6415430" y="3742535"/>
                                  <a:pt x="6417825" y="3738942"/>
                                </a:cubicBezTo>
                                <a:cubicBezTo>
                                  <a:pt x="6419821" y="3735348"/>
                                  <a:pt x="6423015" y="3732953"/>
                                  <a:pt x="6427008" y="3732554"/>
                                </a:cubicBezTo>
                                <a:cubicBezTo>
                                  <a:pt x="6430201" y="3732155"/>
                                  <a:pt x="6433395" y="3732953"/>
                                  <a:pt x="6436588" y="3734550"/>
                                </a:cubicBezTo>
                                <a:cubicBezTo>
                                  <a:pt x="6439383" y="3732155"/>
                                  <a:pt x="6442576" y="3730558"/>
                                  <a:pt x="6445371" y="3730159"/>
                                </a:cubicBezTo>
                                <a:close/>
                                <a:moveTo>
                                  <a:pt x="1956789" y="3723771"/>
                                </a:moveTo>
                                <a:cubicBezTo>
                                  <a:pt x="1949203" y="3726168"/>
                                  <a:pt x="1945211" y="3733752"/>
                                  <a:pt x="1947607" y="3741337"/>
                                </a:cubicBezTo>
                                <a:cubicBezTo>
                                  <a:pt x="1950003" y="3748922"/>
                                  <a:pt x="1957588" y="3752914"/>
                                  <a:pt x="1965172" y="3750519"/>
                                </a:cubicBezTo>
                                <a:cubicBezTo>
                                  <a:pt x="1972757" y="3748124"/>
                                  <a:pt x="1976749" y="3740539"/>
                                  <a:pt x="1974354" y="3732954"/>
                                </a:cubicBezTo>
                                <a:cubicBezTo>
                                  <a:pt x="1971959" y="3725369"/>
                                  <a:pt x="1964374" y="3721376"/>
                                  <a:pt x="1956789" y="3723771"/>
                                </a:cubicBezTo>
                                <a:close/>
                                <a:moveTo>
                                  <a:pt x="1954394" y="3716187"/>
                                </a:moveTo>
                                <a:cubicBezTo>
                                  <a:pt x="1965971" y="3712594"/>
                                  <a:pt x="1978346" y="3718981"/>
                                  <a:pt x="1981939" y="3730559"/>
                                </a:cubicBezTo>
                                <a:cubicBezTo>
                                  <a:pt x="1985532" y="3742136"/>
                                  <a:pt x="1979145" y="3754511"/>
                                  <a:pt x="1967568" y="3758104"/>
                                </a:cubicBezTo>
                                <a:cubicBezTo>
                                  <a:pt x="1955991" y="3761696"/>
                                  <a:pt x="1943616" y="3755309"/>
                                  <a:pt x="1940023" y="3743732"/>
                                </a:cubicBezTo>
                                <a:cubicBezTo>
                                  <a:pt x="1936429" y="3732156"/>
                                  <a:pt x="1942816" y="3719779"/>
                                  <a:pt x="1954394" y="3716187"/>
                                </a:cubicBezTo>
                                <a:close/>
                                <a:moveTo>
                                  <a:pt x="1950402" y="3703413"/>
                                </a:moveTo>
                                <a:cubicBezTo>
                                  <a:pt x="1931640" y="3709002"/>
                                  <a:pt x="1921260" y="3728962"/>
                                  <a:pt x="1926849" y="3747725"/>
                                </a:cubicBezTo>
                                <a:cubicBezTo>
                                  <a:pt x="1932437" y="3766487"/>
                                  <a:pt x="1952398" y="3776866"/>
                                  <a:pt x="1971161" y="3771277"/>
                                </a:cubicBezTo>
                                <a:cubicBezTo>
                                  <a:pt x="1989923" y="3765689"/>
                                  <a:pt x="2000303" y="3745729"/>
                                  <a:pt x="1994714" y="3726966"/>
                                </a:cubicBezTo>
                                <a:cubicBezTo>
                                  <a:pt x="1989124" y="3708203"/>
                                  <a:pt x="1969165" y="3697824"/>
                                  <a:pt x="1950402" y="3703413"/>
                                </a:cubicBezTo>
                                <a:close/>
                                <a:moveTo>
                                  <a:pt x="1965079" y="3693689"/>
                                </a:moveTo>
                                <a:cubicBezTo>
                                  <a:pt x="1981864" y="3695429"/>
                                  <a:pt x="1996909" y="3707106"/>
                                  <a:pt x="2002299" y="3724172"/>
                                </a:cubicBezTo>
                                <a:cubicBezTo>
                                  <a:pt x="2009485" y="3746926"/>
                                  <a:pt x="1996310" y="3771677"/>
                                  <a:pt x="1973556" y="3778463"/>
                                </a:cubicBezTo>
                                <a:cubicBezTo>
                                  <a:pt x="1950801" y="3785648"/>
                                  <a:pt x="1926449" y="3772475"/>
                                  <a:pt x="1919264" y="3749721"/>
                                </a:cubicBezTo>
                                <a:cubicBezTo>
                                  <a:pt x="1912078" y="3726966"/>
                                  <a:pt x="1925252" y="3702614"/>
                                  <a:pt x="1948007" y="3695429"/>
                                </a:cubicBezTo>
                                <a:cubicBezTo>
                                  <a:pt x="1953695" y="3693633"/>
                                  <a:pt x="1959483" y="3693109"/>
                                  <a:pt x="1965079" y="3693689"/>
                                </a:cubicBezTo>
                                <a:close/>
                                <a:moveTo>
                                  <a:pt x="4204618" y="3668582"/>
                                </a:moveTo>
                                <a:cubicBezTo>
                                  <a:pt x="4199279" y="3669081"/>
                                  <a:pt x="4194089" y="3671676"/>
                                  <a:pt x="4190297" y="3676267"/>
                                </a:cubicBezTo>
                                <a:lnTo>
                                  <a:pt x="4183111" y="3685050"/>
                                </a:lnTo>
                                <a:cubicBezTo>
                                  <a:pt x="4181914" y="3686647"/>
                                  <a:pt x="4179519" y="3686647"/>
                                  <a:pt x="4177922" y="3685449"/>
                                </a:cubicBezTo>
                                <a:lnTo>
                                  <a:pt x="4169139" y="3678263"/>
                                </a:lnTo>
                                <a:cubicBezTo>
                                  <a:pt x="4164349" y="3674670"/>
                                  <a:pt x="4158760" y="3673073"/>
                                  <a:pt x="4153571" y="3673472"/>
                                </a:cubicBezTo>
                                <a:cubicBezTo>
                                  <a:pt x="4148380" y="3673871"/>
                                  <a:pt x="4143190" y="3676666"/>
                                  <a:pt x="4139598" y="3681057"/>
                                </a:cubicBezTo>
                                <a:cubicBezTo>
                                  <a:pt x="4132013" y="3690240"/>
                                  <a:pt x="4133210" y="3703413"/>
                                  <a:pt x="4142392" y="3710998"/>
                                </a:cubicBezTo>
                                <a:lnTo>
                                  <a:pt x="4186305" y="3747724"/>
                                </a:lnTo>
                                <a:cubicBezTo>
                                  <a:pt x="4198281" y="3732954"/>
                                  <a:pt x="4210656" y="3718184"/>
                                  <a:pt x="4222632" y="3703413"/>
                                </a:cubicBezTo>
                                <a:cubicBezTo>
                                  <a:pt x="4230217" y="3694232"/>
                                  <a:pt x="4229019" y="3681057"/>
                                  <a:pt x="4219838" y="3673472"/>
                                </a:cubicBezTo>
                                <a:cubicBezTo>
                                  <a:pt x="4215447" y="3669680"/>
                                  <a:pt x="4209958" y="3668083"/>
                                  <a:pt x="4204618" y="3668582"/>
                                </a:cubicBezTo>
                                <a:close/>
                                <a:moveTo>
                                  <a:pt x="5478361" y="3664541"/>
                                </a:moveTo>
                                <a:cubicBezTo>
                                  <a:pt x="5488990" y="3666986"/>
                                  <a:pt x="5498671" y="3673473"/>
                                  <a:pt x="5504859" y="3683453"/>
                                </a:cubicBezTo>
                                <a:lnTo>
                                  <a:pt x="5499270" y="3687046"/>
                                </a:lnTo>
                                <a:cubicBezTo>
                                  <a:pt x="5488891" y="3670279"/>
                                  <a:pt x="5466536" y="3665089"/>
                                  <a:pt x="5449769" y="3675469"/>
                                </a:cubicBezTo>
                                <a:cubicBezTo>
                                  <a:pt x="5433002" y="3685849"/>
                                  <a:pt x="5427812" y="3708204"/>
                                  <a:pt x="5438192" y="3724970"/>
                                </a:cubicBezTo>
                                <a:lnTo>
                                  <a:pt x="5432603" y="3728563"/>
                                </a:lnTo>
                                <a:cubicBezTo>
                                  <a:pt x="5420228" y="3708603"/>
                                  <a:pt x="5426216" y="3682256"/>
                                  <a:pt x="5446176" y="3669880"/>
                                </a:cubicBezTo>
                                <a:cubicBezTo>
                                  <a:pt x="5456156" y="3663693"/>
                                  <a:pt x="5467733" y="3662096"/>
                                  <a:pt x="5478361" y="3664541"/>
                                </a:cubicBezTo>
                                <a:close/>
                                <a:moveTo>
                                  <a:pt x="4203520" y="3661846"/>
                                </a:moveTo>
                                <a:cubicBezTo>
                                  <a:pt x="4210756" y="3661197"/>
                                  <a:pt x="4218241" y="3663293"/>
                                  <a:pt x="4224229" y="3668283"/>
                                </a:cubicBezTo>
                                <a:cubicBezTo>
                                  <a:pt x="4236205" y="3678263"/>
                                  <a:pt x="4237802" y="3696228"/>
                                  <a:pt x="4227822" y="3708204"/>
                                </a:cubicBezTo>
                                <a:cubicBezTo>
                                  <a:pt x="4215047" y="3724172"/>
                                  <a:pt x="4201874" y="3739740"/>
                                  <a:pt x="4189099" y="3755309"/>
                                </a:cubicBezTo>
                                <a:cubicBezTo>
                                  <a:pt x="4187902" y="3756906"/>
                                  <a:pt x="4185507" y="3756906"/>
                                  <a:pt x="4183910" y="3755708"/>
                                </a:cubicBezTo>
                                <a:lnTo>
                                  <a:pt x="4137202" y="3716587"/>
                                </a:lnTo>
                                <a:cubicBezTo>
                                  <a:pt x="4125226" y="3706607"/>
                                  <a:pt x="4123630" y="3688643"/>
                                  <a:pt x="4133610" y="3676666"/>
                                </a:cubicBezTo>
                                <a:cubicBezTo>
                                  <a:pt x="4138400" y="3670279"/>
                                  <a:pt x="4145586" y="3667085"/>
                                  <a:pt x="4152771" y="3666287"/>
                                </a:cubicBezTo>
                                <a:cubicBezTo>
                                  <a:pt x="4160357" y="3665488"/>
                                  <a:pt x="4167543" y="3667883"/>
                                  <a:pt x="4173531" y="3673073"/>
                                </a:cubicBezTo>
                                <a:lnTo>
                                  <a:pt x="4179519" y="3677863"/>
                                </a:lnTo>
                                <a:lnTo>
                                  <a:pt x="4184309" y="3671875"/>
                                </a:lnTo>
                                <a:cubicBezTo>
                                  <a:pt x="4189299" y="3665887"/>
                                  <a:pt x="4196285" y="3662494"/>
                                  <a:pt x="4203520" y="3661846"/>
                                </a:cubicBezTo>
                                <a:close/>
                                <a:moveTo>
                                  <a:pt x="3547595" y="3596827"/>
                                </a:moveTo>
                                <a:cubicBezTo>
                                  <a:pt x="3544799" y="3596827"/>
                                  <a:pt x="3542403" y="3598424"/>
                                  <a:pt x="3540009" y="3600819"/>
                                </a:cubicBezTo>
                                <a:lnTo>
                                  <a:pt x="3538810" y="3602017"/>
                                </a:lnTo>
                                <a:lnTo>
                                  <a:pt x="3537215" y="3601218"/>
                                </a:lnTo>
                                <a:cubicBezTo>
                                  <a:pt x="3534418" y="3599621"/>
                                  <a:pt x="3531624" y="3598823"/>
                                  <a:pt x="3529228" y="3599222"/>
                                </a:cubicBezTo>
                                <a:cubicBezTo>
                                  <a:pt x="3526834" y="3599621"/>
                                  <a:pt x="3524437" y="3600819"/>
                                  <a:pt x="3523243" y="3603215"/>
                                </a:cubicBezTo>
                                <a:cubicBezTo>
                                  <a:pt x="3521643" y="3605610"/>
                                  <a:pt x="3521643" y="3608804"/>
                                  <a:pt x="3522841" y="3611997"/>
                                </a:cubicBezTo>
                                <a:cubicBezTo>
                                  <a:pt x="3526035" y="3620380"/>
                                  <a:pt x="3536816" y="3625969"/>
                                  <a:pt x="3541207" y="3627965"/>
                                </a:cubicBezTo>
                                <a:cubicBezTo>
                                  <a:pt x="3542006" y="3628364"/>
                                  <a:pt x="3542802" y="3627965"/>
                                  <a:pt x="3543602" y="3627566"/>
                                </a:cubicBezTo>
                                <a:cubicBezTo>
                                  <a:pt x="3547595" y="3624372"/>
                                  <a:pt x="3556379" y="3616388"/>
                                  <a:pt x="3557176" y="3608005"/>
                                </a:cubicBezTo>
                                <a:cubicBezTo>
                                  <a:pt x="3557577" y="3604412"/>
                                  <a:pt x="3556379" y="3601218"/>
                                  <a:pt x="3554380" y="3599222"/>
                                </a:cubicBezTo>
                                <a:cubicBezTo>
                                  <a:pt x="3552388" y="3597226"/>
                                  <a:pt x="3549992" y="3596428"/>
                                  <a:pt x="3547595" y="3596827"/>
                                </a:cubicBezTo>
                                <a:close/>
                                <a:moveTo>
                                  <a:pt x="3547198" y="3592835"/>
                                </a:moveTo>
                                <a:cubicBezTo>
                                  <a:pt x="3551189" y="3592436"/>
                                  <a:pt x="3554781" y="3593633"/>
                                  <a:pt x="3557577" y="3596428"/>
                                </a:cubicBezTo>
                                <a:cubicBezTo>
                                  <a:pt x="3560373" y="3599222"/>
                                  <a:pt x="3561967" y="3604013"/>
                                  <a:pt x="3561570" y="3608404"/>
                                </a:cubicBezTo>
                                <a:cubicBezTo>
                                  <a:pt x="3561170" y="3612796"/>
                                  <a:pt x="3558775" y="3617187"/>
                                  <a:pt x="3554781" y="3622376"/>
                                </a:cubicBezTo>
                                <a:cubicBezTo>
                                  <a:pt x="3551588" y="3625969"/>
                                  <a:pt x="3548393" y="3629163"/>
                                  <a:pt x="3546000" y="3631159"/>
                                </a:cubicBezTo>
                                <a:cubicBezTo>
                                  <a:pt x="3545199" y="3631957"/>
                                  <a:pt x="3544003" y="3632755"/>
                                  <a:pt x="3542802" y="3632755"/>
                                </a:cubicBezTo>
                                <a:cubicBezTo>
                                  <a:pt x="3541609" y="3633155"/>
                                  <a:pt x="3540406" y="3632755"/>
                                  <a:pt x="3539212" y="3632356"/>
                                </a:cubicBezTo>
                                <a:cubicBezTo>
                                  <a:pt x="3533222" y="3629562"/>
                                  <a:pt x="3522442" y="3623574"/>
                                  <a:pt x="3518847" y="3614392"/>
                                </a:cubicBezTo>
                                <a:cubicBezTo>
                                  <a:pt x="3517252" y="3610001"/>
                                  <a:pt x="3517252" y="3605211"/>
                                  <a:pt x="3519651" y="3601618"/>
                                </a:cubicBezTo>
                                <a:cubicBezTo>
                                  <a:pt x="3521643" y="3598024"/>
                                  <a:pt x="3524839" y="3595629"/>
                                  <a:pt x="3528831" y="3595230"/>
                                </a:cubicBezTo>
                                <a:cubicBezTo>
                                  <a:pt x="3532022" y="3594831"/>
                                  <a:pt x="3535218" y="3595629"/>
                                  <a:pt x="3538411" y="3597226"/>
                                </a:cubicBezTo>
                                <a:cubicBezTo>
                                  <a:pt x="3541207" y="3594831"/>
                                  <a:pt x="3544402" y="3593234"/>
                                  <a:pt x="3547198" y="3592835"/>
                                </a:cubicBezTo>
                                <a:close/>
                                <a:moveTo>
                                  <a:pt x="5734399" y="3590440"/>
                                </a:moveTo>
                                <a:cubicBezTo>
                                  <a:pt x="5726814" y="3592836"/>
                                  <a:pt x="5722821" y="3600421"/>
                                  <a:pt x="5725216" y="3608005"/>
                                </a:cubicBezTo>
                                <a:cubicBezTo>
                                  <a:pt x="5727612" y="3615590"/>
                                  <a:pt x="5735197" y="3619582"/>
                                  <a:pt x="5742782" y="3617187"/>
                                </a:cubicBezTo>
                                <a:cubicBezTo>
                                  <a:pt x="5750367" y="3614792"/>
                                  <a:pt x="5754359" y="3607207"/>
                                  <a:pt x="5751963" y="3599622"/>
                                </a:cubicBezTo>
                                <a:cubicBezTo>
                                  <a:pt x="5749568" y="3592037"/>
                                  <a:pt x="5741584" y="3588044"/>
                                  <a:pt x="5734399" y="3590440"/>
                                </a:cubicBezTo>
                                <a:close/>
                                <a:moveTo>
                                  <a:pt x="5731604" y="3582855"/>
                                </a:moveTo>
                                <a:cubicBezTo>
                                  <a:pt x="5743181" y="3579262"/>
                                  <a:pt x="5755556" y="3585649"/>
                                  <a:pt x="5759149" y="3597227"/>
                                </a:cubicBezTo>
                                <a:cubicBezTo>
                                  <a:pt x="5763141" y="3608804"/>
                                  <a:pt x="5756355" y="3621179"/>
                                  <a:pt x="5744778" y="3624772"/>
                                </a:cubicBezTo>
                                <a:cubicBezTo>
                                  <a:pt x="5733201" y="3628364"/>
                                  <a:pt x="5720825" y="3621977"/>
                                  <a:pt x="5717232" y="3610401"/>
                                </a:cubicBezTo>
                                <a:cubicBezTo>
                                  <a:pt x="5713639" y="3598824"/>
                                  <a:pt x="5720026" y="3586448"/>
                                  <a:pt x="5731604" y="3582855"/>
                                </a:cubicBezTo>
                                <a:close/>
                                <a:moveTo>
                                  <a:pt x="5728011" y="3570080"/>
                                </a:moveTo>
                                <a:cubicBezTo>
                                  <a:pt x="5709248" y="3575669"/>
                                  <a:pt x="5698869" y="3595629"/>
                                  <a:pt x="5704458" y="3614392"/>
                                </a:cubicBezTo>
                                <a:cubicBezTo>
                                  <a:pt x="5710046" y="3633154"/>
                                  <a:pt x="5730007" y="3643533"/>
                                  <a:pt x="5748770" y="3637944"/>
                                </a:cubicBezTo>
                                <a:cubicBezTo>
                                  <a:pt x="5767532" y="3632356"/>
                                  <a:pt x="5777911" y="3612396"/>
                                  <a:pt x="5772322" y="3593633"/>
                                </a:cubicBezTo>
                                <a:cubicBezTo>
                                  <a:pt x="5766734" y="3574870"/>
                                  <a:pt x="5746774" y="3564092"/>
                                  <a:pt x="5728011" y="3570080"/>
                                </a:cubicBezTo>
                                <a:close/>
                                <a:moveTo>
                                  <a:pt x="5742688" y="3560356"/>
                                </a:moveTo>
                                <a:cubicBezTo>
                                  <a:pt x="5759473" y="3562096"/>
                                  <a:pt x="5774518" y="3573773"/>
                                  <a:pt x="5779907" y="3590839"/>
                                </a:cubicBezTo>
                                <a:cubicBezTo>
                                  <a:pt x="5786693" y="3613593"/>
                                  <a:pt x="5773919" y="3637944"/>
                                  <a:pt x="5751165" y="3645130"/>
                                </a:cubicBezTo>
                                <a:cubicBezTo>
                                  <a:pt x="5728411" y="3652316"/>
                                  <a:pt x="5704058" y="3639142"/>
                                  <a:pt x="5696873" y="3616388"/>
                                </a:cubicBezTo>
                                <a:cubicBezTo>
                                  <a:pt x="5689687" y="3593633"/>
                                  <a:pt x="5702861" y="3569281"/>
                                  <a:pt x="5725616" y="3562096"/>
                                </a:cubicBezTo>
                                <a:cubicBezTo>
                                  <a:pt x="5731304" y="3560300"/>
                                  <a:pt x="5737093" y="3559776"/>
                                  <a:pt x="5742688" y="3560356"/>
                                </a:cubicBezTo>
                                <a:close/>
                                <a:moveTo>
                                  <a:pt x="1279298" y="3548423"/>
                                </a:moveTo>
                                <a:cubicBezTo>
                                  <a:pt x="1273959" y="3548922"/>
                                  <a:pt x="1268770" y="3551517"/>
                                  <a:pt x="1264977" y="3556108"/>
                                </a:cubicBezTo>
                                <a:lnTo>
                                  <a:pt x="1257791" y="3564891"/>
                                </a:lnTo>
                                <a:cubicBezTo>
                                  <a:pt x="1256594" y="3566488"/>
                                  <a:pt x="1254199" y="3566488"/>
                                  <a:pt x="1252602" y="3565290"/>
                                </a:cubicBezTo>
                                <a:lnTo>
                                  <a:pt x="1243819" y="3558104"/>
                                </a:lnTo>
                                <a:cubicBezTo>
                                  <a:pt x="1239029" y="3554511"/>
                                  <a:pt x="1233440" y="3552914"/>
                                  <a:pt x="1228251" y="3553313"/>
                                </a:cubicBezTo>
                                <a:cubicBezTo>
                                  <a:pt x="1222662" y="3553712"/>
                                  <a:pt x="1217871" y="3556108"/>
                                  <a:pt x="1214279" y="3560898"/>
                                </a:cubicBezTo>
                                <a:cubicBezTo>
                                  <a:pt x="1206694" y="3570081"/>
                                  <a:pt x="1207891" y="3583254"/>
                                  <a:pt x="1217073" y="3590839"/>
                                </a:cubicBezTo>
                                <a:lnTo>
                                  <a:pt x="1260985" y="3627565"/>
                                </a:lnTo>
                                <a:cubicBezTo>
                                  <a:pt x="1272961" y="3612795"/>
                                  <a:pt x="1285336" y="3598024"/>
                                  <a:pt x="1297312" y="3583254"/>
                                </a:cubicBezTo>
                                <a:cubicBezTo>
                                  <a:pt x="1304897" y="3574073"/>
                                  <a:pt x="1303700" y="3560898"/>
                                  <a:pt x="1294518" y="3553313"/>
                                </a:cubicBezTo>
                                <a:cubicBezTo>
                                  <a:pt x="1290127" y="3549521"/>
                                  <a:pt x="1284638" y="3547924"/>
                                  <a:pt x="1279298" y="3548423"/>
                                </a:cubicBezTo>
                                <a:close/>
                                <a:moveTo>
                                  <a:pt x="1278200" y="3541687"/>
                                </a:moveTo>
                                <a:cubicBezTo>
                                  <a:pt x="1285436" y="3541039"/>
                                  <a:pt x="1292921" y="3543134"/>
                                  <a:pt x="1298909" y="3548124"/>
                                </a:cubicBezTo>
                                <a:cubicBezTo>
                                  <a:pt x="1310885" y="3558104"/>
                                  <a:pt x="1312482" y="3576069"/>
                                  <a:pt x="1302502" y="3588044"/>
                                </a:cubicBezTo>
                                <a:cubicBezTo>
                                  <a:pt x="1289727" y="3604012"/>
                                  <a:pt x="1276554" y="3619581"/>
                                  <a:pt x="1263779" y="3635150"/>
                                </a:cubicBezTo>
                                <a:cubicBezTo>
                                  <a:pt x="1262582" y="3636747"/>
                                  <a:pt x="1260186" y="3636747"/>
                                  <a:pt x="1258590" y="3635549"/>
                                </a:cubicBezTo>
                                <a:lnTo>
                                  <a:pt x="1211883" y="3596428"/>
                                </a:lnTo>
                                <a:cubicBezTo>
                                  <a:pt x="1199907" y="3586448"/>
                                  <a:pt x="1198311" y="3568484"/>
                                  <a:pt x="1208291" y="3556507"/>
                                </a:cubicBezTo>
                                <a:cubicBezTo>
                                  <a:pt x="1213081" y="3550120"/>
                                  <a:pt x="1220267" y="3546926"/>
                                  <a:pt x="1227452" y="3546128"/>
                                </a:cubicBezTo>
                                <a:cubicBezTo>
                                  <a:pt x="1234638" y="3545329"/>
                                  <a:pt x="1242223" y="3547325"/>
                                  <a:pt x="1248211" y="3552914"/>
                                </a:cubicBezTo>
                                <a:lnTo>
                                  <a:pt x="1254199" y="3557704"/>
                                </a:lnTo>
                                <a:lnTo>
                                  <a:pt x="1258989" y="3551716"/>
                                </a:lnTo>
                                <a:cubicBezTo>
                                  <a:pt x="1263979" y="3545729"/>
                                  <a:pt x="1270965" y="3542336"/>
                                  <a:pt x="1278200" y="3541687"/>
                                </a:cubicBezTo>
                                <a:close/>
                                <a:moveTo>
                                  <a:pt x="2580191" y="3527215"/>
                                </a:moveTo>
                                <a:cubicBezTo>
                                  <a:pt x="2590821" y="3529660"/>
                                  <a:pt x="2600501" y="3536147"/>
                                  <a:pt x="2606689" y="3546128"/>
                                </a:cubicBezTo>
                                <a:lnTo>
                                  <a:pt x="2601101" y="3549721"/>
                                </a:lnTo>
                                <a:cubicBezTo>
                                  <a:pt x="2590720" y="3532954"/>
                                  <a:pt x="2568366" y="3527764"/>
                                  <a:pt x="2551598" y="3538143"/>
                                </a:cubicBezTo>
                                <a:cubicBezTo>
                                  <a:pt x="2534831" y="3548524"/>
                                  <a:pt x="2529641" y="3570879"/>
                                  <a:pt x="2540021" y="3587645"/>
                                </a:cubicBezTo>
                                <a:lnTo>
                                  <a:pt x="2534433" y="3591238"/>
                                </a:lnTo>
                                <a:cubicBezTo>
                                  <a:pt x="2522057" y="3571278"/>
                                  <a:pt x="2528044" y="3544931"/>
                                  <a:pt x="2548006" y="3532555"/>
                                </a:cubicBezTo>
                                <a:cubicBezTo>
                                  <a:pt x="2557985" y="3526367"/>
                                  <a:pt x="2569562" y="3524770"/>
                                  <a:pt x="2580191" y="3527215"/>
                                </a:cubicBezTo>
                                <a:close/>
                                <a:moveTo>
                                  <a:pt x="622267" y="3476668"/>
                                </a:moveTo>
                                <a:cubicBezTo>
                                  <a:pt x="619473" y="3476668"/>
                                  <a:pt x="617076" y="3478265"/>
                                  <a:pt x="614682" y="3480660"/>
                                </a:cubicBezTo>
                                <a:lnTo>
                                  <a:pt x="613484" y="3481858"/>
                                </a:lnTo>
                                <a:lnTo>
                                  <a:pt x="611887" y="3481060"/>
                                </a:lnTo>
                                <a:cubicBezTo>
                                  <a:pt x="609092" y="3479462"/>
                                  <a:pt x="606298" y="3478664"/>
                                  <a:pt x="603903" y="3479063"/>
                                </a:cubicBezTo>
                                <a:cubicBezTo>
                                  <a:pt x="601508" y="3479462"/>
                                  <a:pt x="599112" y="3480660"/>
                                  <a:pt x="597915" y="3483056"/>
                                </a:cubicBezTo>
                                <a:cubicBezTo>
                                  <a:pt x="596318" y="3485451"/>
                                  <a:pt x="596318" y="3488645"/>
                                  <a:pt x="597516" y="3491838"/>
                                </a:cubicBezTo>
                                <a:cubicBezTo>
                                  <a:pt x="600709" y="3500222"/>
                                  <a:pt x="611488" y="3505810"/>
                                  <a:pt x="615879" y="3507806"/>
                                </a:cubicBezTo>
                                <a:cubicBezTo>
                                  <a:pt x="616677" y="3508206"/>
                                  <a:pt x="617477" y="3507806"/>
                                  <a:pt x="618274" y="3507407"/>
                                </a:cubicBezTo>
                                <a:cubicBezTo>
                                  <a:pt x="621868" y="3504214"/>
                                  <a:pt x="631049" y="3495830"/>
                                  <a:pt x="631848" y="3487846"/>
                                </a:cubicBezTo>
                                <a:cubicBezTo>
                                  <a:pt x="632247" y="3484254"/>
                                  <a:pt x="631049" y="3481060"/>
                                  <a:pt x="629053" y="3479063"/>
                                </a:cubicBezTo>
                                <a:cubicBezTo>
                                  <a:pt x="627057" y="3477067"/>
                                  <a:pt x="624662" y="3476269"/>
                                  <a:pt x="622267" y="3476668"/>
                                </a:cubicBezTo>
                                <a:close/>
                                <a:moveTo>
                                  <a:pt x="621868" y="3472277"/>
                                </a:moveTo>
                                <a:cubicBezTo>
                                  <a:pt x="625860" y="3471878"/>
                                  <a:pt x="629453" y="3473075"/>
                                  <a:pt x="632247" y="3475870"/>
                                </a:cubicBezTo>
                                <a:cubicBezTo>
                                  <a:pt x="635041" y="3478664"/>
                                  <a:pt x="636638" y="3483455"/>
                                  <a:pt x="636239" y="3487846"/>
                                </a:cubicBezTo>
                                <a:cubicBezTo>
                                  <a:pt x="635441" y="3492238"/>
                                  <a:pt x="633445" y="3497028"/>
                                  <a:pt x="629453" y="3501818"/>
                                </a:cubicBezTo>
                                <a:cubicBezTo>
                                  <a:pt x="626259" y="3505411"/>
                                  <a:pt x="623065" y="3508605"/>
                                  <a:pt x="620670" y="3510601"/>
                                </a:cubicBezTo>
                                <a:cubicBezTo>
                                  <a:pt x="619871" y="3511399"/>
                                  <a:pt x="618674" y="3512197"/>
                                  <a:pt x="617477" y="3512197"/>
                                </a:cubicBezTo>
                                <a:cubicBezTo>
                                  <a:pt x="616278" y="3512597"/>
                                  <a:pt x="615080" y="3512197"/>
                                  <a:pt x="613883" y="3511798"/>
                                </a:cubicBezTo>
                                <a:cubicBezTo>
                                  <a:pt x="607895" y="3509004"/>
                                  <a:pt x="597116" y="3503016"/>
                                  <a:pt x="593524" y="3493834"/>
                                </a:cubicBezTo>
                                <a:cubicBezTo>
                                  <a:pt x="591927" y="3489443"/>
                                  <a:pt x="591927" y="3484653"/>
                                  <a:pt x="594322" y="3481060"/>
                                </a:cubicBezTo>
                                <a:cubicBezTo>
                                  <a:pt x="596318" y="3477466"/>
                                  <a:pt x="599512" y="3475071"/>
                                  <a:pt x="603504" y="3474672"/>
                                </a:cubicBezTo>
                                <a:cubicBezTo>
                                  <a:pt x="606697" y="3474273"/>
                                  <a:pt x="609891" y="3475071"/>
                                  <a:pt x="613084" y="3476668"/>
                                </a:cubicBezTo>
                                <a:cubicBezTo>
                                  <a:pt x="615879" y="3474273"/>
                                  <a:pt x="619073" y="3472676"/>
                                  <a:pt x="621868" y="3472277"/>
                                </a:cubicBezTo>
                                <a:close/>
                                <a:moveTo>
                                  <a:pt x="7325205" y="3463494"/>
                                </a:moveTo>
                                <a:cubicBezTo>
                                  <a:pt x="7322411" y="3463494"/>
                                  <a:pt x="7320016" y="3465091"/>
                                  <a:pt x="7317620" y="3467486"/>
                                </a:cubicBezTo>
                                <a:lnTo>
                                  <a:pt x="7316423" y="3468684"/>
                                </a:lnTo>
                                <a:lnTo>
                                  <a:pt x="7314826" y="3467886"/>
                                </a:lnTo>
                                <a:cubicBezTo>
                                  <a:pt x="7312032" y="3466288"/>
                                  <a:pt x="7309237" y="3465490"/>
                                  <a:pt x="7306842" y="3465889"/>
                                </a:cubicBezTo>
                                <a:cubicBezTo>
                                  <a:pt x="7304446" y="3465889"/>
                                  <a:pt x="7302051" y="3467486"/>
                                  <a:pt x="7300853" y="3469882"/>
                                </a:cubicBezTo>
                                <a:cubicBezTo>
                                  <a:pt x="7299256" y="3472277"/>
                                  <a:pt x="7299256" y="3475471"/>
                                  <a:pt x="7300454" y="3478664"/>
                                </a:cubicBezTo>
                                <a:cubicBezTo>
                                  <a:pt x="7303647" y="3487048"/>
                                  <a:pt x="7314427" y="3492636"/>
                                  <a:pt x="7318818" y="3494632"/>
                                </a:cubicBezTo>
                                <a:cubicBezTo>
                                  <a:pt x="7319616" y="3495032"/>
                                  <a:pt x="7320415" y="3494632"/>
                                  <a:pt x="7321213" y="3494233"/>
                                </a:cubicBezTo>
                                <a:cubicBezTo>
                                  <a:pt x="7324806" y="3491040"/>
                                  <a:pt x="7333987" y="3482656"/>
                                  <a:pt x="7334786" y="3474672"/>
                                </a:cubicBezTo>
                                <a:cubicBezTo>
                                  <a:pt x="7335185" y="3471080"/>
                                  <a:pt x="7333987" y="3467886"/>
                                  <a:pt x="7331992" y="3465889"/>
                                </a:cubicBezTo>
                                <a:cubicBezTo>
                                  <a:pt x="7329996" y="3463893"/>
                                  <a:pt x="7327600" y="3463095"/>
                                  <a:pt x="7325205" y="3463494"/>
                                </a:cubicBezTo>
                                <a:close/>
                                <a:moveTo>
                                  <a:pt x="7324806" y="3459103"/>
                                </a:moveTo>
                                <a:cubicBezTo>
                                  <a:pt x="7328798" y="3458704"/>
                                  <a:pt x="7332391" y="3459901"/>
                                  <a:pt x="7335185" y="3462696"/>
                                </a:cubicBezTo>
                                <a:cubicBezTo>
                                  <a:pt x="7337979" y="3465490"/>
                                  <a:pt x="7339576" y="3470281"/>
                                  <a:pt x="7339177" y="3474672"/>
                                </a:cubicBezTo>
                                <a:cubicBezTo>
                                  <a:pt x="7338778" y="3479064"/>
                                  <a:pt x="7336383" y="3483854"/>
                                  <a:pt x="7332391" y="3488644"/>
                                </a:cubicBezTo>
                                <a:cubicBezTo>
                                  <a:pt x="7329197" y="3492237"/>
                                  <a:pt x="7326004" y="3495431"/>
                                  <a:pt x="7323608" y="3497427"/>
                                </a:cubicBezTo>
                                <a:cubicBezTo>
                                  <a:pt x="7322810" y="3498225"/>
                                  <a:pt x="7321612" y="3499023"/>
                                  <a:pt x="7320415" y="3499023"/>
                                </a:cubicBezTo>
                                <a:cubicBezTo>
                                  <a:pt x="7319217" y="3499423"/>
                                  <a:pt x="7318020" y="3499023"/>
                                  <a:pt x="7316822" y="3498624"/>
                                </a:cubicBezTo>
                                <a:cubicBezTo>
                                  <a:pt x="7310834" y="3495830"/>
                                  <a:pt x="7300055" y="3489842"/>
                                  <a:pt x="7296462" y="3480660"/>
                                </a:cubicBezTo>
                                <a:cubicBezTo>
                                  <a:pt x="7294865" y="3476269"/>
                                  <a:pt x="7294865" y="3471479"/>
                                  <a:pt x="7297260" y="3467886"/>
                                </a:cubicBezTo>
                                <a:cubicBezTo>
                                  <a:pt x="7299256" y="3464292"/>
                                  <a:pt x="7302450" y="3461897"/>
                                  <a:pt x="7306443" y="3461498"/>
                                </a:cubicBezTo>
                                <a:cubicBezTo>
                                  <a:pt x="7309636" y="3461099"/>
                                  <a:pt x="7312830" y="3461897"/>
                                  <a:pt x="7316024" y="3463494"/>
                                </a:cubicBezTo>
                                <a:cubicBezTo>
                                  <a:pt x="7318818" y="3461099"/>
                                  <a:pt x="7322012" y="3459502"/>
                                  <a:pt x="7324806" y="3459103"/>
                                </a:cubicBezTo>
                                <a:close/>
                                <a:moveTo>
                                  <a:pt x="2836228" y="3453114"/>
                                </a:moveTo>
                                <a:cubicBezTo>
                                  <a:pt x="2828642" y="3455511"/>
                                  <a:pt x="2824651" y="3463095"/>
                                  <a:pt x="2827046" y="3470680"/>
                                </a:cubicBezTo>
                                <a:cubicBezTo>
                                  <a:pt x="2829440" y="3478265"/>
                                  <a:pt x="2837026" y="3482257"/>
                                  <a:pt x="2844610" y="3479862"/>
                                </a:cubicBezTo>
                                <a:cubicBezTo>
                                  <a:pt x="2852194" y="3477467"/>
                                  <a:pt x="2856186" y="3469882"/>
                                  <a:pt x="2853792" y="3462297"/>
                                </a:cubicBezTo>
                                <a:cubicBezTo>
                                  <a:pt x="2851396" y="3454712"/>
                                  <a:pt x="2843413" y="3450719"/>
                                  <a:pt x="2836228" y="3453114"/>
                                </a:cubicBezTo>
                                <a:close/>
                                <a:moveTo>
                                  <a:pt x="2833434" y="3445530"/>
                                </a:moveTo>
                                <a:cubicBezTo>
                                  <a:pt x="2845011" y="3441937"/>
                                  <a:pt x="2857384" y="3448324"/>
                                  <a:pt x="2860977" y="3459902"/>
                                </a:cubicBezTo>
                                <a:cubicBezTo>
                                  <a:pt x="2864571" y="3471479"/>
                                  <a:pt x="2858583" y="3483854"/>
                                  <a:pt x="2846607" y="3487447"/>
                                </a:cubicBezTo>
                                <a:cubicBezTo>
                                  <a:pt x="2835030" y="3491039"/>
                                  <a:pt x="2822656" y="3484652"/>
                                  <a:pt x="2819063" y="3473075"/>
                                </a:cubicBezTo>
                                <a:cubicBezTo>
                                  <a:pt x="2815470" y="3461499"/>
                                  <a:pt x="2821855" y="3449122"/>
                                  <a:pt x="2833434" y="3445530"/>
                                </a:cubicBezTo>
                                <a:close/>
                                <a:moveTo>
                                  <a:pt x="2829840" y="3432756"/>
                                </a:moveTo>
                                <a:cubicBezTo>
                                  <a:pt x="2811079" y="3438344"/>
                                  <a:pt x="2800698" y="3458305"/>
                                  <a:pt x="2806286" y="3477068"/>
                                </a:cubicBezTo>
                                <a:cubicBezTo>
                                  <a:pt x="2811876" y="3495830"/>
                                  <a:pt x="2831837" y="3506209"/>
                                  <a:pt x="2850599" y="3500620"/>
                                </a:cubicBezTo>
                                <a:cubicBezTo>
                                  <a:pt x="2869360" y="3495032"/>
                                  <a:pt x="2879740" y="3475072"/>
                                  <a:pt x="2874151" y="3456309"/>
                                </a:cubicBezTo>
                                <a:cubicBezTo>
                                  <a:pt x="2868562" y="3437546"/>
                                  <a:pt x="2848602" y="3426768"/>
                                  <a:pt x="2829840" y="3432756"/>
                                </a:cubicBezTo>
                                <a:close/>
                                <a:moveTo>
                                  <a:pt x="2844517" y="3423032"/>
                                </a:moveTo>
                                <a:cubicBezTo>
                                  <a:pt x="2861300" y="3424772"/>
                                  <a:pt x="2876348" y="3436449"/>
                                  <a:pt x="2881735" y="3453515"/>
                                </a:cubicBezTo>
                                <a:cubicBezTo>
                                  <a:pt x="2888920" y="3476269"/>
                                  <a:pt x="2875748" y="3500620"/>
                                  <a:pt x="2852995" y="3507806"/>
                                </a:cubicBezTo>
                                <a:cubicBezTo>
                                  <a:pt x="2830240" y="3514991"/>
                                  <a:pt x="2805886" y="3501818"/>
                                  <a:pt x="2798703" y="3479064"/>
                                </a:cubicBezTo>
                                <a:cubicBezTo>
                                  <a:pt x="2791516" y="3456309"/>
                                  <a:pt x="2804690" y="3431957"/>
                                  <a:pt x="2827445" y="3424772"/>
                                </a:cubicBezTo>
                                <a:cubicBezTo>
                                  <a:pt x="2833133" y="3422976"/>
                                  <a:pt x="2838922" y="3422452"/>
                                  <a:pt x="2844517" y="3423032"/>
                                </a:cubicBezTo>
                                <a:close/>
                                <a:moveTo>
                                  <a:pt x="5056908" y="3414692"/>
                                </a:moveTo>
                                <a:cubicBezTo>
                                  <a:pt x="5051569" y="3415191"/>
                                  <a:pt x="5046379" y="3417786"/>
                                  <a:pt x="5042587" y="3422377"/>
                                </a:cubicBezTo>
                                <a:lnTo>
                                  <a:pt x="5035401" y="3431160"/>
                                </a:lnTo>
                                <a:cubicBezTo>
                                  <a:pt x="5034204" y="3432757"/>
                                  <a:pt x="5031809" y="3432757"/>
                                  <a:pt x="5030212" y="3431559"/>
                                </a:cubicBezTo>
                                <a:lnTo>
                                  <a:pt x="5021429" y="3424373"/>
                                </a:lnTo>
                                <a:cubicBezTo>
                                  <a:pt x="5016639" y="3420780"/>
                                  <a:pt x="5011050" y="3419183"/>
                                  <a:pt x="5005861" y="3419582"/>
                                </a:cubicBezTo>
                                <a:cubicBezTo>
                                  <a:pt x="5000271" y="3419981"/>
                                  <a:pt x="4995081" y="3422776"/>
                                  <a:pt x="4991888" y="3427167"/>
                                </a:cubicBezTo>
                                <a:cubicBezTo>
                                  <a:pt x="4984303" y="3436350"/>
                                  <a:pt x="4985500" y="3449523"/>
                                  <a:pt x="4994682" y="3457108"/>
                                </a:cubicBezTo>
                                <a:lnTo>
                                  <a:pt x="5038595" y="3493834"/>
                                </a:lnTo>
                                <a:cubicBezTo>
                                  <a:pt x="5050571" y="3479064"/>
                                  <a:pt x="5062946" y="3464293"/>
                                  <a:pt x="5074922" y="3449523"/>
                                </a:cubicBezTo>
                                <a:cubicBezTo>
                                  <a:pt x="5082507" y="3440342"/>
                                  <a:pt x="5081309" y="3427167"/>
                                  <a:pt x="5072128" y="3419582"/>
                                </a:cubicBezTo>
                                <a:cubicBezTo>
                                  <a:pt x="5067737" y="3415790"/>
                                  <a:pt x="5062248" y="3414193"/>
                                  <a:pt x="5056908" y="3414692"/>
                                </a:cubicBezTo>
                                <a:close/>
                                <a:moveTo>
                                  <a:pt x="5055810" y="3407956"/>
                                </a:moveTo>
                                <a:cubicBezTo>
                                  <a:pt x="5063046" y="3407308"/>
                                  <a:pt x="5070531" y="3409403"/>
                                  <a:pt x="5076519" y="3414393"/>
                                </a:cubicBezTo>
                                <a:cubicBezTo>
                                  <a:pt x="5088495" y="3424373"/>
                                  <a:pt x="5090092" y="3442338"/>
                                  <a:pt x="5080112" y="3454313"/>
                                </a:cubicBezTo>
                                <a:cubicBezTo>
                                  <a:pt x="5067337" y="3470281"/>
                                  <a:pt x="5054164" y="3485850"/>
                                  <a:pt x="5041389" y="3501419"/>
                                </a:cubicBezTo>
                                <a:cubicBezTo>
                                  <a:pt x="5040192" y="3503016"/>
                                  <a:pt x="5037797" y="3503016"/>
                                  <a:pt x="5036200" y="3501818"/>
                                </a:cubicBezTo>
                                <a:lnTo>
                                  <a:pt x="4989492" y="3462697"/>
                                </a:lnTo>
                                <a:cubicBezTo>
                                  <a:pt x="4977516" y="3452717"/>
                                  <a:pt x="4975920" y="3434753"/>
                                  <a:pt x="4985900" y="3422776"/>
                                </a:cubicBezTo>
                                <a:cubicBezTo>
                                  <a:pt x="4990690" y="3416389"/>
                                  <a:pt x="4997876" y="3413195"/>
                                  <a:pt x="5005061" y="3412397"/>
                                </a:cubicBezTo>
                                <a:cubicBezTo>
                                  <a:pt x="5012248" y="3411598"/>
                                  <a:pt x="5019833" y="3413993"/>
                                  <a:pt x="5025821" y="3419183"/>
                                </a:cubicBezTo>
                                <a:lnTo>
                                  <a:pt x="5031809" y="3423973"/>
                                </a:lnTo>
                                <a:lnTo>
                                  <a:pt x="5036599" y="3417985"/>
                                </a:lnTo>
                                <a:cubicBezTo>
                                  <a:pt x="5041589" y="3411998"/>
                                  <a:pt x="5048575" y="3408605"/>
                                  <a:pt x="5055810" y="3407956"/>
                                </a:cubicBezTo>
                                <a:close/>
                                <a:moveTo>
                                  <a:pt x="6357797" y="3393484"/>
                                </a:moveTo>
                                <a:cubicBezTo>
                                  <a:pt x="6368425" y="3395929"/>
                                  <a:pt x="6378106" y="3402417"/>
                                  <a:pt x="6384294" y="3412397"/>
                                </a:cubicBezTo>
                                <a:lnTo>
                                  <a:pt x="6378705" y="3415990"/>
                                </a:lnTo>
                                <a:cubicBezTo>
                                  <a:pt x="6368326" y="3399223"/>
                                  <a:pt x="6345971" y="3394033"/>
                                  <a:pt x="6329204" y="3404412"/>
                                </a:cubicBezTo>
                                <a:cubicBezTo>
                                  <a:pt x="6312437" y="3415192"/>
                                  <a:pt x="6307247" y="3437148"/>
                                  <a:pt x="6317627" y="3453914"/>
                                </a:cubicBezTo>
                                <a:lnTo>
                                  <a:pt x="6312038" y="3457507"/>
                                </a:lnTo>
                                <a:cubicBezTo>
                                  <a:pt x="6299663" y="3437547"/>
                                  <a:pt x="6305651" y="3411200"/>
                                  <a:pt x="6325611" y="3398824"/>
                                </a:cubicBezTo>
                                <a:cubicBezTo>
                                  <a:pt x="6335591" y="3392636"/>
                                  <a:pt x="6347168" y="3391039"/>
                                  <a:pt x="6357797" y="3393484"/>
                                </a:cubicBezTo>
                                <a:close/>
                                <a:moveTo>
                                  <a:pt x="4399876" y="3343335"/>
                                </a:moveTo>
                                <a:cubicBezTo>
                                  <a:pt x="4397082" y="3343335"/>
                                  <a:pt x="4394686" y="3344932"/>
                                  <a:pt x="4392291" y="3347327"/>
                                </a:cubicBezTo>
                                <a:lnTo>
                                  <a:pt x="4391094" y="3348525"/>
                                </a:lnTo>
                                <a:lnTo>
                                  <a:pt x="4389497" y="3347727"/>
                                </a:lnTo>
                                <a:cubicBezTo>
                                  <a:pt x="4386702" y="3346129"/>
                                  <a:pt x="4383908" y="3345331"/>
                                  <a:pt x="4381513" y="3345730"/>
                                </a:cubicBezTo>
                                <a:cubicBezTo>
                                  <a:pt x="4379117" y="3346129"/>
                                  <a:pt x="4376721" y="3347327"/>
                                  <a:pt x="4375524" y="3349723"/>
                                </a:cubicBezTo>
                                <a:cubicBezTo>
                                  <a:pt x="4373927" y="3352118"/>
                                  <a:pt x="4373927" y="3355312"/>
                                  <a:pt x="4375125" y="3358505"/>
                                </a:cubicBezTo>
                                <a:cubicBezTo>
                                  <a:pt x="4378318" y="3366889"/>
                                  <a:pt x="4389098" y="3372477"/>
                                  <a:pt x="4393489" y="3374473"/>
                                </a:cubicBezTo>
                                <a:cubicBezTo>
                                  <a:pt x="4394287" y="3374873"/>
                                  <a:pt x="4395086" y="3374473"/>
                                  <a:pt x="4395884" y="3374074"/>
                                </a:cubicBezTo>
                                <a:cubicBezTo>
                                  <a:pt x="4399477" y="3370881"/>
                                  <a:pt x="4408658" y="3362497"/>
                                  <a:pt x="4409457" y="3354513"/>
                                </a:cubicBezTo>
                                <a:cubicBezTo>
                                  <a:pt x="4409856" y="3350921"/>
                                  <a:pt x="4408658" y="3347727"/>
                                  <a:pt x="4406662" y="3345730"/>
                                </a:cubicBezTo>
                                <a:cubicBezTo>
                                  <a:pt x="4404666" y="3343734"/>
                                  <a:pt x="4402271" y="3342936"/>
                                  <a:pt x="4399876" y="3343335"/>
                                </a:cubicBezTo>
                                <a:close/>
                                <a:moveTo>
                                  <a:pt x="4399078" y="3338944"/>
                                </a:moveTo>
                                <a:cubicBezTo>
                                  <a:pt x="4403070" y="3338544"/>
                                  <a:pt x="4406662" y="3339742"/>
                                  <a:pt x="4409457" y="3342536"/>
                                </a:cubicBezTo>
                                <a:cubicBezTo>
                                  <a:pt x="4412251" y="3345331"/>
                                  <a:pt x="4413848" y="3350122"/>
                                  <a:pt x="4413449" y="3354513"/>
                                </a:cubicBezTo>
                                <a:cubicBezTo>
                                  <a:pt x="4413050" y="3358905"/>
                                  <a:pt x="4411054" y="3363296"/>
                                  <a:pt x="4406662" y="3368485"/>
                                </a:cubicBezTo>
                                <a:cubicBezTo>
                                  <a:pt x="4403469" y="3372078"/>
                                  <a:pt x="4400275" y="3375272"/>
                                  <a:pt x="4397880" y="3377268"/>
                                </a:cubicBezTo>
                                <a:cubicBezTo>
                                  <a:pt x="4397082" y="3378066"/>
                                  <a:pt x="4395884" y="3378865"/>
                                  <a:pt x="4394686" y="3378865"/>
                                </a:cubicBezTo>
                                <a:cubicBezTo>
                                  <a:pt x="4393489" y="3379264"/>
                                  <a:pt x="4392291" y="3378865"/>
                                  <a:pt x="4391094" y="3378465"/>
                                </a:cubicBezTo>
                                <a:cubicBezTo>
                                  <a:pt x="4385106" y="3375671"/>
                                  <a:pt x="4374326" y="3369683"/>
                                  <a:pt x="4370733" y="3360501"/>
                                </a:cubicBezTo>
                                <a:cubicBezTo>
                                  <a:pt x="4369137" y="3356110"/>
                                  <a:pt x="4369137" y="3351320"/>
                                  <a:pt x="4371532" y="3347727"/>
                                </a:cubicBezTo>
                                <a:cubicBezTo>
                                  <a:pt x="4373528" y="3344133"/>
                                  <a:pt x="4376721" y="3341738"/>
                                  <a:pt x="4380714" y="3341339"/>
                                </a:cubicBezTo>
                                <a:cubicBezTo>
                                  <a:pt x="4383908" y="3340940"/>
                                  <a:pt x="4387102" y="3341738"/>
                                  <a:pt x="4390295" y="3343335"/>
                                </a:cubicBezTo>
                                <a:cubicBezTo>
                                  <a:pt x="4393090" y="3340940"/>
                                  <a:pt x="4396283" y="3339343"/>
                                  <a:pt x="4399078" y="3338944"/>
                                </a:cubicBezTo>
                                <a:close/>
                                <a:moveTo>
                                  <a:pt x="6613833" y="3319383"/>
                                </a:moveTo>
                                <a:cubicBezTo>
                                  <a:pt x="6606248" y="3321780"/>
                                  <a:pt x="6602255" y="3329364"/>
                                  <a:pt x="6604651" y="3336949"/>
                                </a:cubicBezTo>
                                <a:cubicBezTo>
                                  <a:pt x="6607047" y="3344534"/>
                                  <a:pt x="6614632" y="3348526"/>
                                  <a:pt x="6622216" y="3346131"/>
                                </a:cubicBezTo>
                                <a:cubicBezTo>
                                  <a:pt x="6629801" y="3343736"/>
                                  <a:pt x="6633793" y="3336151"/>
                                  <a:pt x="6631398" y="3328566"/>
                                </a:cubicBezTo>
                                <a:cubicBezTo>
                                  <a:pt x="6629003" y="3320981"/>
                                  <a:pt x="6621019" y="3316988"/>
                                  <a:pt x="6613833" y="3319383"/>
                                </a:cubicBezTo>
                                <a:close/>
                                <a:moveTo>
                                  <a:pt x="6611039" y="3311799"/>
                                </a:moveTo>
                                <a:cubicBezTo>
                                  <a:pt x="6622616" y="3308206"/>
                                  <a:pt x="6634991" y="3314593"/>
                                  <a:pt x="6638584" y="3326171"/>
                                </a:cubicBezTo>
                                <a:cubicBezTo>
                                  <a:pt x="6642576" y="3338147"/>
                                  <a:pt x="6635789" y="3350123"/>
                                  <a:pt x="6624212" y="3353716"/>
                                </a:cubicBezTo>
                                <a:cubicBezTo>
                                  <a:pt x="6612636" y="3357308"/>
                                  <a:pt x="6600259" y="3350921"/>
                                  <a:pt x="6596667" y="3339344"/>
                                </a:cubicBezTo>
                                <a:cubicBezTo>
                                  <a:pt x="6593074" y="3327768"/>
                                  <a:pt x="6599461" y="3315391"/>
                                  <a:pt x="6611039" y="3311799"/>
                                </a:cubicBezTo>
                                <a:close/>
                                <a:moveTo>
                                  <a:pt x="6607445" y="3299024"/>
                                </a:moveTo>
                                <a:cubicBezTo>
                                  <a:pt x="6588682" y="3304612"/>
                                  <a:pt x="6578303" y="3324573"/>
                                  <a:pt x="6583891" y="3343336"/>
                                </a:cubicBezTo>
                                <a:cubicBezTo>
                                  <a:pt x="6589480" y="3362098"/>
                                  <a:pt x="6609441" y="3372477"/>
                                  <a:pt x="6628203" y="3366888"/>
                                </a:cubicBezTo>
                                <a:cubicBezTo>
                                  <a:pt x="6646966" y="3361300"/>
                                  <a:pt x="6657345" y="3341340"/>
                                  <a:pt x="6651756" y="3322577"/>
                                </a:cubicBezTo>
                                <a:cubicBezTo>
                                  <a:pt x="6645768" y="3303814"/>
                                  <a:pt x="6626207" y="3293435"/>
                                  <a:pt x="6607445" y="3299024"/>
                                </a:cubicBezTo>
                                <a:close/>
                                <a:moveTo>
                                  <a:pt x="6622122" y="3289300"/>
                                </a:moveTo>
                                <a:cubicBezTo>
                                  <a:pt x="6638907" y="3291040"/>
                                  <a:pt x="6653952" y="3302717"/>
                                  <a:pt x="6659341" y="3319783"/>
                                </a:cubicBezTo>
                                <a:cubicBezTo>
                                  <a:pt x="6666127" y="3342937"/>
                                  <a:pt x="6653353" y="3367288"/>
                                  <a:pt x="6630599" y="3374074"/>
                                </a:cubicBezTo>
                                <a:cubicBezTo>
                                  <a:pt x="6607844" y="3381259"/>
                                  <a:pt x="6583492" y="3368086"/>
                                  <a:pt x="6576307" y="3345332"/>
                                </a:cubicBezTo>
                                <a:cubicBezTo>
                                  <a:pt x="6569121" y="3322577"/>
                                  <a:pt x="6582295" y="3298225"/>
                                  <a:pt x="6605050" y="3291040"/>
                                </a:cubicBezTo>
                                <a:cubicBezTo>
                                  <a:pt x="6610738" y="3289244"/>
                                  <a:pt x="6616527" y="3288720"/>
                                  <a:pt x="6622122" y="3289300"/>
                                </a:cubicBezTo>
                                <a:close/>
                                <a:moveTo>
                                  <a:pt x="2158735" y="3277367"/>
                                </a:moveTo>
                                <a:cubicBezTo>
                                  <a:pt x="2153396" y="3277866"/>
                                  <a:pt x="2148206" y="3280461"/>
                                  <a:pt x="2144413" y="3285052"/>
                                </a:cubicBezTo>
                                <a:lnTo>
                                  <a:pt x="2137227" y="3293835"/>
                                </a:lnTo>
                                <a:cubicBezTo>
                                  <a:pt x="2136030" y="3295432"/>
                                  <a:pt x="2133634" y="3295432"/>
                                  <a:pt x="2132039" y="3294234"/>
                                </a:cubicBezTo>
                                <a:lnTo>
                                  <a:pt x="2123255" y="3287048"/>
                                </a:lnTo>
                                <a:cubicBezTo>
                                  <a:pt x="2118465" y="3283455"/>
                                  <a:pt x="2112876" y="3281858"/>
                                  <a:pt x="2107687" y="3282257"/>
                                </a:cubicBezTo>
                                <a:cubicBezTo>
                                  <a:pt x="2102098" y="3282656"/>
                                  <a:pt x="2097307" y="3285451"/>
                                  <a:pt x="2093715" y="3289842"/>
                                </a:cubicBezTo>
                                <a:cubicBezTo>
                                  <a:pt x="2086130" y="3299025"/>
                                  <a:pt x="2087327" y="3312198"/>
                                  <a:pt x="2096509" y="3319783"/>
                                </a:cubicBezTo>
                                <a:lnTo>
                                  <a:pt x="2140422" y="3356509"/>
                                </a:lnTo>
                                <a:cubicBezTo>
                                  <a:pt x="2152398" y="3341739"/>
                                  <a:pt x="2164773" y="3326969"/>
                                  <a:pt x="2176749" y="3312198"/>
                                </a:cubicBezTo>
                                <a:cubicBezTo>
                                  <a:pt x="2184334" y="3303017"/>
                                  <a:pt x="2183136" y="3289842"/>
                                  <a:pt x="2173955" y="3282257"/>
                                </a:cubicBezTo>
                                <a:cubicBezTo>
                                  <a:pt x="2169563" y="3278465"/>
                                  <a:pt x="2164074" y="3276868"/>
                                  <a:pt x="2158735" y="3277367"/>
                                </a:cubicBezTo>
                                <a:close/>
                                <a:moveTo>
                                  <a:pt x="2157637" y="3270631"/>
                                </a:moveTo>
                                <a:cubicBezTo>
                                  <a:pt x="2164873" y="3269982"/>
                                  <a:pt x="2172358" y="3272078"/>
                                  <a:pt x="2178346" y="3277068"/>
                                </a:cubicBezTo>
                                <a:cubicBezTo>
                                  <a:pt x="2190322" y="3287048"/>
                                  <a:pt x="2191919" y="3305013"/>
                                  <a:pt x="2181939" y="3316989"/>
                                </a:cubicBezTo>
                                <a:cubicBezTo>
                                  <a:pt x="2169164" y="3332957"/>
                                  <a:pt x="2155990" y="3348525"/>
                                  <a:pt x="2143215" y="3364094"/>
                                </a:cubicBezTo>
                                <a:cubicBezTo>
                                  <a:pt x="2142018" y="3365691"/>
                                  <a:pt x="2139622" y="3365691"/>
                                  <a:pt x="2138026" y="3364493"/>
                                </a:cubicBezTo>
                                <a:lnTo>
                                  <a:pt x="2091319" y="3325372"/>
                                </a:lnTo>
                                <a:cubicBezTo>
                                  <a:pt x="2079343" y="3315392"/>
                                  <a:pt x="2077747" y="3297428"/>
                                  <a:pt x="2087727" y="3285451"/>
                                </a:cubicBezTo>
                                <a:cubicBezTo>
                                  <a:pt x="2092517" y="3279064"/>
                                  <a:pt x="2099703" y="3275870"/>
                                  <a:pt x="2106888" y="3275072"/>
                                </a:cubicBezTo>
                                <a:cubicBezTo>
                                  <a:pt x="2114074" y="3274273"/>
                                  <a:pt x="2121658" y="3276668"/>
                                  <a:pt x="2127646" y="3281858"/>
                                </a:cubicBezTo>
                                <a:lnTo>
                                  <a:pt x="2133634" y="3286648"/>
                                </a:lnTo>
                                <a:lnTo>
                                  <a:pt x="2138426" y="3280660"/>
                                </a:lnTo>
                                <a:cubicBezTo>
                                  <a:pt x="2143415" y="3274672"/>
                                  <a:pt x="2150401" y="3271279"/>
                                  <a:pt x="2157637" y="3270631"/>
                                </a:cubicBezTo>
                                <a:close/>
                                <a:moveTo>
                                  <a:pt x="3459619" y="3256161"/>
                                </a:moveTo>
                                <a:cubicBezTo>
                                  <a:pt x="3470248" y="3258606"/>
                                  <a:pt x="3479928" y="3265093"/>
                                  <a:pt x="3486115" y="3275073"/>
                                </a:cubicBezTo>
                                <a:lnTo>
                                  <a:pt x="3480527" y="3278666"/>
                                </a:lnTo>
                                <a:cubicBezTo>
                                  <a:pt x="3470150" y="3261899"/>
                                  <a:pt x="3447797" y="3256709"/>
                                  <a:pt x="3431030" y="3267089"/>
                                </a:cubicBezTo>
                                <a:cubicBezTo>
                                  <a:pt x="3414266" y="3277868"/>
                                  <a:pt x="3409078" y="3299824"/>
                                  <a:pt x="3419455" y="3316590"/>
                                </a:cubicBezTo>
                                <a:lnTo>
                                  <a:pt x="3413867" y="3320183"/>
                                </a:lnTo>
                                <a:cubicBezTo>
                                  <a:pt x="3401493" y="3300223"/>
                                  <a:pt x="3407481" y="3273876"/>
                                  <a:pt x="3427439" y="3261500"/>
                                </a:cubicBezTo>
                                <a:cubicBezTo>
                                  <a:pt x="3437418" y="3255313"/>
                                  <a:pt x="3448993" y="3253716"/>
                                  <a:pt x="3459619" y="3256161"/>
                                </a:cubicBezTo>
                                <a:close/>
                                <a:moveTo>
                                  <a:pt x="1501703" y="3206011"/>
                                </a:moveTo>
                                <a:cubicBezTo>
                                  <a:pt x="1498908" y="3206011"/>
                                  <a:pt x="1496512" y="3207608"/>
                                  <a:pt x="1494117" y="3210003"/>
                                </a:cubicBezTo>
                                <a:lnTo>
                                  <a:pt x="1492920" y="3211201"/>
                                </a:lnTo>
                                <a:lnTo>
                                  <a:pt x="1491324" y="3210403"/>
                                </a:lnTo>
                                <a:cubicBezTo>
                                  <a:pt x="1488529" y="3208805"/>
                                  <a:pt x="1485735" y="3208007"/>
                                  <a:pt x="1483339" y="3208406"/>
                                </a:cubicBezTo>
                                <a:cubicBezTo>
                                  <a:pt x="1480944" y="3208805"/>
                                  <a:pt x="1478550" y="3210003"/>
                                  <a:pt x="1477352" y="3212399"/>
                                </a:cubicBezTo>
                                <a:cubicBezTo>
                                  <a:pt x="1475755" y="3214794"/>
                                  <a:pt x="1475755" y="3217988"/>
                                  <a:pt x="1476953" y="3221181"/>
                                </a:cubicBezTo>
                                <a:cubicBezTo>
                                  <a:pt x="1480145" y="3229565"/>
                                  <a:pt x="1490925" y="3235153"/>
                                  <a:pt x="1495316" y="3237149"/>
                                </a:cubicBezTo>
                                <a:cubicBezTo>
                                  <a:pt x="1496114" y="3237549"/>
                                  <a:pt x="1496912" y="3237149"/>
                                  <a:pt x="1497709" y="3236750"/>
                                </a:cubicBezTo>
                                <a:cubicBezTo>
                                  <a:pt x="1501303" y="3233557"/>
                                  <a:pt x="1510485" y="3225173"/>
                                  <a:pt x="1511282" y="3217189"/>
                                </a:cubicBezTo>
                                <a:cubicBezTo>
                                  <a:pt x="1511682" y="3213597"/>
                                  <a:pt x="1510485" y="3210403"/>
                                  <a:pt x="1508488" y="3208406"/>
                                </a:cubicBezTo>
                                <a:cubicBezTo>
                                  <a:pt x="1506492" y="3206410"/>
                                  <a:pt x="1504098" y="3205612"/>
                                  <a:pt x="1501703" y="3206011"/>
                                </a:cubicBezTo>
                                <a:close/>
                                <a:moveTo>
                                  <a:pt x="1501303" y="3201620"/>
                                </a:moveTo>
                                <a:cubicBezTo>
                                  <a:pt x="1505294" y="3201221"/>
                                  <a:pt x="1508889" y="3202418"/>
                                  <a:pt x="1511682" y="3205213"/>
                                </a:cubicBezTo>
                                <a:cubicBezTo>
                                  <a:pt x="1514476" y="3208007"/>
                                  <a:pt x="1516073" y="3212798"/>
                                  <a:pt x="1515675" y="3217189"/>
                                </a:cubicBezTo>
                                <a:cubicBezTo>
                                  <a:pt x="1514876" y="3221581"/>
                                  <a:pt x="1512879" y="3225972"/>
                                  <a:pt x="1508889" y="3231161"/>
                                </a:cubicBezTo>
                                <a:cubicBezTo>
                                  <a:pt x="1505694" y="3234754"/>
                                  <a:pt x="1502500" y="3237948"/>
                                  <a:pt x="1500105" y="3239944"/>
                                </a:cubicBezTo>
                                <a:cubicBezTo>
                                  <a:pt x="1499307" y="3240742"/>
                                  <a:pt x="1498109" y="3241540"/>
                                  <a:pt x="1496912" y="3241540"/>
                                </a:cubicBezTo>
                                <a:cubicBezTo>
                                  <a:pt x="1495714" y="3241940"/>
                                  <a:pt x="1494516" y="3241540"/>
                                  <a:pt x="1493320" y="3241141"/>
                                </a:cubicBezTo>
                                <a:cubicBezTo>
                                  <a:pt x="1487331" y="3238347"/>
                                  <a:pt x="1476553" y="3232359"/>
                                  <a:pt x="1472961" y="3223177"/>
                                </a:cubicBezTo>
                                <a:cubicBezTo>
                                  <a:pt x="1471364" y="3218786"/>
                                  <a:pt x="1471364" y="3213996"/>
                                  <a:pt x="1473759" y="3210403"/>
                                </a:cubicBezTo>
                                <a:cubicBezTo>
                                  <a:pt x="1475755" y="3206809"/>
                                  <a:pt x="1478949" y="3204414"/>
                                  <a:pt x="1482940" y="3204015"/>
                                </a:cubicBezTo>
                                <a:cubicBezTo>
                                  <a:pt x="1486134" y="3203616"/>
                                  <a:pt x="1489328" y="3204414"/>
                                  <a:pt x="1492520" y="3206011"/>
                                </a:cubicBezTo>
                                <a:cubicBezTo>
                                  <a:pt x="1495316" y="3203616"/>
                                  <a:pt x="1498508" y="3202019"/>
                                  <a:pt x="1501303" y="3201620"/>
                                </a:cubicBezTo>
                                <a:close/>
                                <a:moveTo>
                                  <a:pt x="3715649" y="3182059"/>
                                </a:moveTo>
                                <a:cubicBezTo>
                                  <a:pt x="3708064" y="3184455"/>
                                  <a:pt x="3704072" y="3192040"/>
                                  <a:pt x="3706467" y="3199624"/>
                                </a:cubicBezTo>
                                <a:cubicBezTo>
                                  <a:pt x="3708862" y="3207209"/>
                                  <a:pt x="3716448" y="3211201"/>
                                  <a:pt x="3724033" y="3208806"/>
                                </a:cubicBezTo>
                                <a:cubicBezTo>
                                  <a:pt x="3731617" y="3206411"/>
                                  <a:pt x="3735609" y="3198826"/>
                                  <a:pt x="3733214" y="3191241"/>
                                </a:cubicBezTo>
                                <a:cubicBezTo>
                                  <a:pt x="3730819" y="3183656"/>
                                  <a:pt x="3722835" y="3179663"/>
                                  <a:pt x="3715649" y="3182059"/>
                                </a:cubicBezTo>
                                <a:close/>
                                <a:moveTo>
                                  <a:pt x="3712855" y="3174474"/>
                                </a:moveTo>
                                <a:cubicBezTo>
                                  <a:pt x="3724432" y="3170881"/>
                                  <a:pt x="3736807" y="3177268"/>
                                  <a:pt x="3740400" y="3188846"/>
                                </a:cubicBezTo>
                                <a:cubicBezTo>
                                  <a:pt x="3744392" y="3200822"/>
                                  <a:pt x="3737605" y="3213197"/>
                                  <a:pt x="3726029" y="3216391"/>
                                </a:cubicBezTo>
                                <a:cubicBezTo>
                                  <a:pt x="3714452" y="3219984"/>
                                  <a:pt x="3702076" y="3213596"/>
                                  <a:pt x="3698483" y="3202020"/>
                                </a:cubicBezTo>
                                <a:cubicBezTo>
                                  <a:pt x="3694890" y="3190443"/>
                                  <a:pt x="3701277" y="3178067"/>
                                  <a:pt x="3712855" y="3174474"/>
                                </a:cubicBezTo>
                                <a:close/>
                                <a:moveTo>
                                  <a:pt x="3709262" y="3161700"/>
                                </a:moveTo>
                                <a:cubicBezTo>
                                  <a:pt x="3690499" y="3167289"/>
                                  <a:pt x="3680120" y="3187249"/>
                                  <a:pt x="3685708" y="3206012"/>
                                </a:cubicBezTo>
                                <a:cubicBezTo>
                                  <a:pt x="3691297" y="3224774"/>
                                  <a:pt x="3711258" y="3235153"/>
                                  <a:pt x="3730021" y="3229564"/>
                                </a:cubicBezTo>
                                <a:cubicBezTo>
                                  <a:pt x="3748783" y="3223976"/>
                                  <a:pt x="3759162" y="3204016"/>
                                  <a:pt x="3753573" y="3185253"/>
                                </a:cubicBezTo>
                                <a:cubicBezTo>
                                  <a:pt x="3747585" y="3166490"/>
                                  <a:pt x="3728025" y="3156111"/>
                                  <a:pt x="3709262" y="3161700"/>
                                </a:cubicBezTo>
                                <a:close/>
                                <a:moveTo>
                                  <a:pt x="3723938" y="3151976"/>
                                </a:moveTo>
                                <a:cubicBezTo>
                                  <a:pt x="3740724" y="3153716"/>
                                  <a:pt x="3755769" y="3165393"/>
                                  <a:pt x="3761158" y="3182459"/>
                                </a:cubicBezTo>
                                <a:cubicBezTo>
                                  <a:pt x="3767944" y="3205613"/>
                                  <a:pt x="3755170" y="3229964"/>
                                  <a:pt x="3732416" y="3236750"/>
                                </a:cubicBezTo>
                                <a:cubicBezTo>
                                  <a:pt x="3709661" y="3243936"/>
                                  <a:pt x="3685309" y="3230762"/>
                                  <a:pt x="3678124" y="3208008"/>
                                </a:cubicBezTo>
                                <a:cubicBezTo>
                                  <a:pt x="3670940" y="3185253"/>
                                  <a:pt x="3684112" y="3160901"/>
                                  <a:pt x="3706866" y="3153716"/>
                                </a:cubicBezTo>
                                <a:cubicBezTo>
                                  <a:pt x="3712555" y="3151920"/>
                                  <a:pt x="3718343" y="3151396"/>
                                  <a:pt x="3723938" y="3151976"/>
                                </a:cubicBezTo>
                                <a:close/>
                                <a:moveTo>
                                  <a:pt x="5936342" y="3144035"/>
                                </a:moveTo>
                                <a:cubicBezTo>
                                  <a:pt x="5931002" y="3144534"/>
                                  <a:pt x="5925813" y="3147129"/>
                                  <a:pt x="5922021" y="3151720"/>
                                </a:cubicBezTo>
                                <a:lnTo>
                                  <a:pt x="5914835" y="3160503"/>
                                </a:lnTo>
                                <a:cubicBezTo>
                                  <a:pt x="5913638" y="3162100"/>
                                  <a:pt x="5911242" y="3162100"/>
                                  <a:pt x="5909646" y="3160902"/>
                                </a:cubicBezTo>
                                <a:lnTo>
                                  <a:pt x="5900863" y="3153716"/>
                                </a:lnTo>
                                <a:cubicBezTo>
                                  <a:pt x="5896073" y="3150123"/>
                                  <a:pt x="5890484" y="3148526"/>
                                  <a:pt x="5885295" y="3148925"/>
                                </a:cubicBezTo>
                                <a:cubicBezTo>
                                  <a:pt x="5879705" y="3149324"/>
                                  <a:pt x="5874515" y="3151720"/>
                                  <a:pt x="5871322" y="3156510"/>
                                </a:cubicBezTo>
                                <a:cubicBezTo>
                                  <a:pt x="5863737" y="3165693"/>
                                  <a:pt x="5864934" y="3178866"/>
                                  <a:pt x="5874116" y="3186451"/>
                                </a:cubicBezTo>
                                <a:lnTo>
                                  <a:pt x="5918029" y="3223177"/>
                                </a:lnTo>
                                <a:cubicBezTo>
                                  <a:pt x="5930005" y="3208407"/>
                                  <a:pt x="5942380" y="3193636"/>
                                  <a:pt x="5954356" y="3178866"/>
                                </a:cubicBezTo>
                                <a:cubicBezTo>
                                  <a:pt x="5961941" y="3169685"/>
                                  <a:pt x="5960743" y="3156510"/>
                                  <a:pt x="5951561" y="3148925"/>
                                </a:cubicBezTo>
                                <a:cubicBezTo>
                                  <a:pt x="5947170" y="3145133"/>
                                  <a:pt x="5941681" y="3143536"/>
                                  <a:pt x="5936342" y="3144035"/>
                                </a:cubicBezTo>
                                <a:close/>
                                <a:moveTo>
                                  <a:pt x="5935244" y="3137299"/>
                                </a:moveTo>
                                <a:cubicBezTo>
                                  <a:pt x="5942480" y="3136650"/>
                                  <a:pt x="5949965" y="3138746"/>
                                  <a:pt x="5955953" y="3143736"/>
                                </a:cubicBezTo>
                                <a:cubicBezTo>
                                  <a:pt x="5967929" y="3153716"/>
                                  <a:pt x="5969525" y="3171681"/>
                                  <a:pt x="5959545" y="3183656"/>
                                </a:cubicBezTo>
                                <a:cubicBezTo>
                                  <a:pt x="5946771" y="3199624"/>
                                  <a:pt x="5933597" y="3215193"/>
                                  <a:pt x="5920823" y="3230762"/>
                                </a:cubicBezTo>
                                <a:cubicBezTo>
                                  <a:pt x="5919626" y="3232359"/>
                                  <a:pt x="5917230" y="3232359"/>
                                  <a:pt x="5915634" y="3231161"/>
                                </a:cubicBezTo>
                                <a:lnTo>
                                  <a:pt x="5868926" y="3192040"/>
                                </a:lnTo>
                                <a:cubicBezTo>
                                  <a:pt x="5856951" y="3182060"/>
                                  <a:pt x="5855354" y="3164096"/>
                                  <a:pt x="5865334" y="3152119"/>
                                </a:cubicBezTo>
                                <a:cubicBezTo>
                                  <a:pt x="5870124" y="3145732"/>
                                  <a:pt x="5877310" y="3142538"/>
                                  <a:pt x="5884495" y="3141740"/>
                                </a:cubicBezTo>
                                <a:cubicBezTo>
                                  <a:pt x="5891682" y="3140941"/>
                                  <a:pt x="5899266" y="3142937"/>
                                  <a:pt x="5905254" y="3148526"/>
                                </a:cubicBezTo>
                                <a:lnTo>
                                  <a:pt x="5911242" y="3153316"/>
                                </a:lnTo>
                                <a:lnTo>
                                  <a:pt x="5916033" y="3147328"/>
                                </a:lnTo>
                                <a:cubicBezTo>
                                  <a:pt x="5921023" y="3141341"/>
                                  <a:pt x="5928009" y="3137948"/>
                                  <a:pt x="5935244" y="3137299"/>
                                </a:cubicBezTo>
                                <a:close/>
                                <a:moveTo>
                                  <a:pt x="534292" y="3136001"/>
                                </a:moveTo>
                                <a:cubicBezTo>
                                  <a:pt x="544921" y="3138446"/>
                                  <a:pt x="554602" y="3144933"/>
                                  <a:pt x="560790" y="3154914"/>
                                </a:cubicBezTo>
                                <a:lnTo>
                                  <a:pt x="555201" y="3158507"/>
                                </a:lnTo>
                                <a:cubicBezTo>
                                  <a:pt x="544822" y="3141740"/>
                                  <a:pt x="522467" y="3136550"/>
                                  <a:pt x="505700" y="3146929"/>
                                </a:cubicBezTo>
                                <a:cubicBezTo>
                                  <a:pt x="488933" y="3157310"/>
                                  <a:pt x="483743" y="3179665"/>
                                  <a:pt x="494123" y="3196431"/>
                                </a:cubicBezTo>
                                <a:lnTo>
                                  <a:pt x="488534" y="3200024"/>
                                </a:lnTo>
                                <a:cubicBezTo>
                                  <a:pt x="476159" y="3180064"/>
                                  <a:pt x="482147" y="3153717"/>
                                  <a:pt x="502107" y="3141341"/>
                                </a:cubicBezTo>
                                <a:cubicBezTo>
                                  <a:pt x="512087" y="3135153"/>
                                  <a:pt x="523664" y="3133556"/>
                                  <a:pt x="534292" y="3136001"/>
                                </a:cubicBezTo>
                                <a:close/>
                                <a:moveTo>
                                  <a:pt x="7237232" y="3122827"/>
                                </a:moveTo>
                                <a:cubicBezTo>
                                  <a:pt x="7247861" y="3125272"/>
                                  <a:pt x="7257542" y="3131760"/>
                                  <a:pt x="7263729" y="3141740"/>
                                </a:cubicBezTo>
                                <a:lnTo>
                                  <a:pt x="7258140" y="3145333"/>
                                </a:lnTo>
                                <a:cubicBezTo>
                                  <a:pt x="7247761" y="3128566"/>
                                  <a:pt x="7225406" y="3123376"/>
                                  <a:pt x="7208639" y="3133755"/>
                                </a:cubicBezTo>
                                <a:cubicBezTo>
                                  <a:pt x="7191872" y="3144136"/>
                                  <a:pt x="7186682" y="3166491"/>
                                  <a:pt x="7197061" y="3183257"/>
                                </a:cubicBezTo>
                                <a:lnTo>
                                  <a:pt x="7191473" y="3186850"/>
                                </a:lnTo>
                                <a:cubicBezTo>
                                  <a:pt x="7179097" y="3166890"/>
                                  <a:pt x="7185085" y="3140543"/>
                                  <a:pt x="7205046" y="3128167"/>
                                </a:cubicBezTo>
                                <a:cubicBezTo>
                                  <a:pt x="7215026" y="3121979"/>
                                  <a:pt x="7226603" y="3120382"/>
                                  <a:pt x="7237232" y="3122827"/>
                                </a:cubicBezTo>
                                <a:close/>
                                <a:moveTo>
                                  <a:pt x="5279311" y="3072279"/>
                                </a:moveTo>
                                <a:cubicBezTo>
                                  <a:pt x="5276517" y="3072279"/>
                                  <a:pt x="5274122" y="3073876"/>
                                  <a:pt x="5271727" y="3076271"/>
                                </a:cubicBezTo>
                                <a:lnTo>
                                  <a:pt x="5270529" y="3077469"/>
                                </a:lnTo>
                                <a:lnTo>
                                  <a:pt x="5268932" y="3076671"/>
                                </a:lnTo>
                                <a:cubicBezTo>
                                  <a:pt x="5266138" y="3075073"/>
                                  <a:pt x="5263344" y="3074275"/>
                                  <a:pt x="5260948" y="3074674"/>
                                </a:cubicBezTo>
                                <a:cubicBezTo>
                                  <a:pt x="5258552" y="3075073"/>
                                  <a:pt x="5256157" y="3076271"/>
                                  <a:pt x="5254959" y="3078667"/>
                                </a:cubicBezTo>
                                <a:cubicBezTo>
                                  <a:pt x="5253363" y="3081062"/>
                                  <a:pt x="5253363" y="3084256"/>
                                  <a:pt x="5254560" y="3087449"/>
                                </a:cubicBezTo>
                                <a:cubicBezTo>
                                  <a:pt x="5257754" y="3095833"/>
                                  <a:pt x="5268533" y="3101421"/>
                                  <a:pt x="5272924" y="3103417"/>
                                </a:cubicBezTo>
                                <a:cubicBezTo>
                                  <a:pt x="5273723" y="3103817"/>
                                  <a:pt x="5274521" y="3103417"/>
                                  <a:pt x="5275319" y="3103018"/>
                                </a:cubicBezTo>
                                <a:cubicBezTo>
                                  <a:pt x="5278912" y="3099825"/>
                                  <a:pt x="5287695" y="3091441"/>
                                  <a:pt x="5288892" y="3083457"/>
                                </a:cubicBezTo>
                                <a:cubicBezTo>
                                  <a:pt x="5289291" y="3079865"/>
                                  <a:pt x="5288094" y="3076671"/>
                                  <a:pt x="5286098" y="3074674"/>
                                </a:cubicBezTo>
                                <a:cubicBezTo>
                                  <a:pt x="5284102" y="3072678"/>
                                  <a:pt x="5281707" y="3071880"/>
                                  <a:pt x="5279311" y="3072279"/>
                                </a:cubicBezTo>
                                <a:close/>
                                <a:moveTo>
                                  <a:pt x="5278513" y="3067888"/>
                                </a:moveTo>
                                <a:cubicBezTo>
                                  <a:pt x="5282505" y="3067489"/>
                                  <a:pt x="5286098" y="3068686"/>
                                  <a:pt x="5288892" y="3071481"/>
                                </a:cubicBezTo>
                                <a:cubicBezTo>
                                  <a:pt x="5291687" y="3074275"/>
                                  <a:pt x="5293283" y="3079066"/>
                                  <a:pt x="5292884" y="3083457"/>
                                </a:cubicBezTo>
                                <a:cubicBezTo>
                                  <a:pt x="5292485" y="3087849"/>
                                  <a:pt x="5290489" y="3092639"/>
                                  <a:pt x="5286098" y="3097429"/>
                                </a:cubicBezTo>
                                <a:cubicBezTo>
                                  <a:pt x="5282904" y="3101022"/>
                                  <a:pt x="5279711" y="3104216"/>
                                  <a:pt x="5277315" y="3106212"/>
                                </a:cubicBezTo>
                                <a:cubicBezTo>
                                  <a:pt x="5276517" y="3107010"/>
                                  <a:pt x="5275319" y="3107808"/>
                                  <a:pt x="5274122" y="3107808"/>
                                </a:cubicBezTo>
                                <a:cubicBezTo>
                                  <a:pt x="5272924" y="3108208"/>
                                  <a:pt x="5271727" y="3107808"/>
                                  <a:pt x="5270529" y="3107409"/>
                                </a:cubicBezTo>
                                <a:cubicBezTo>
                                  <a:pt x="5264541" y="3104615"/>
                                  <a:pt x="5253762" y="3098627"/>
                                  <a:pt x="5250169" y="3089445"/>
                                </a:cubicBezTo>
                                <a:cubicBezTo>
                                  <a:pt x="5248572" y="3085054"/>
                                  <a:pt x="5248572" y="3080264"/>
                                  <a:pt x="5250967" y="3076671"/>
                                </a:cubicBezTo>
                                <a:cubicBezTo>
                                  <a:pt x="5252963" y="3073077"/>
                                  <a:pt x="5256157" y="3070682"/>
                                  <a:pt x="5260150" y="3070283"/>
                                </a:cubicBezTo>
                                <a:cubicBezTo>
                                  <a:pt x="5263344" y="3069884"/>
                                  <a:pt x="5266537" y="3070682"/>
                                  <a:pt x="5269731" y="3072279"/>
                                </a:cubicBezTo>
                                <a:cubicBezTo>
                                  <a:pt x="5272525" y="3069884"/>
                                  <a:pt x="5275719" y="3068287"/>
                                  <a:pt x="5278513" y="3067888"/>
                                </a:cubicBezTo>
                                <a:close/>
                                <a:moveTo>
                                  <a:pt x="789930" y="3061899"/>
                                </a:moveTo>
                                <a:cubicBezTo>
                                  <a:pt x="782344" y="3064296"/>
                                  <a:pt x="778353" y="3071880"/>
                                  <a:pt x="780750" y="3079465"/>
                                </a:cubicBezTo>
                                <a:cubicBezTo>
                                  <a:pt x="783144" y="3087050"/>
                                  <a:pt x="790729" y="3091042"/>
                                  <a:pt x="798314" y="3088647"/>
                                </a:cubicBezTo>
                                <a:cubicBezTo>
                                  <a:pt x="805899" y="3086252"/>
                                  <a:pt x="809891" y="3078667"/>
                                  <a:pt x="807496" y="3071082"/>
                                </a:cubicBezTo>
                                <a:cubicBezTo>
                                  <a:pt x="805500" y="3063497"/>
                                  <a:pt x="797516" y="3059504"/>
                                  <a:pt x="789930" y="3061899"/>
                                </a:cubicBezTo>
                                <a:close/>
                                <a:moveTo>
                                  <a:pt x="787537" y="3054315"/>
                                </a:moveTo>
                                <a:cubicBezTo>
                                  <a:pt x="799112" y="3050722"/>
                                  <a:pt x="811488" y="3057109"/>
                                  <a:pt x="815081" y="3068687"/>
                                </a:cubicBezTo>
                                <a:cubicBezTo>
                                  <a:pt x="818673" y="3080264"/>
                                  <a:pt x="812286" y="3092639"/>
                                  <a:pt x="800709" y="3096232"/>
                                </a:cubicBezTo>
                                <a:cubicBezTo>
                                  <a:pt x="789132" y="3099824"/>
                                  <a:pt x="776756" y="3093437"/>
                                  <a:pt x="773164" y="3081860"/>
                                </a:cubicBezTo>
                                <a:cubicBezTo>
                                  <a:pt x="769572" y="3070284"/>
                                  <a:pt x="775958" y="3057907"/>
                                  <a:pt x="787537" y="3054315"/>
                                </a:cubicBezTo>
                                <a:close/>
                                <a:moveTo>
                                  <a:pt x="783943" y="3041541"/>
                                </a:moveTo>
                                <a:cubicBezTo>
                                  <a:pt x="765180" y="3047129"/>
                                  <a:pt x="754801" y="3067090"/>
                                  <a:pt x="760389" y="3085853"/>
                                </a:cubicBezTo>
                                <a:cubicBezTo>
                                  <a:pt x="765979" y="3104615"/>
                                  <a:pt x="785939" y="3114994"/>
                                  <a:pt x="804701" y="3109405"/>
                                </a:cubicBezTo>
                                <a:cubicBezTo>
                                  <a:pt x="823464" y="3103817"/>
                                  <a:pt x="833844" y="3083857"/>
                                  <a:pt x="828254" y="3065094"/>
                                </a:cubicBezTo>
                                <a:cubicBezTo>
                                  <a:pt x="822266" y="3046331"/>
                                  <a:pt x="802306" y="3035553"/>
                                  <a:pt x="783943" y="3041541"/>
                                </a:cubicBezTo>
                                <a:close/>
                                <a:moveTo>
                                  <a:pt x="798620" y="3031817"/>
                                </a:moveTo>
                                <a:cubicBezTo>
                                  <a:pt x="815405" y="3033557"/>
                                  <a:pt x="830450" y="3045234"/>
                                  <a:pt x="835839" y="3062300"/>
                                </a:cubicBezTo>
                                <a:cubicBezTo>
                                  <a:pt x="842625" y="3085454"/>
                                  <a:pt x="829851" y="3109405"/>
                                  <a:pt x="807097" y="3116591"/>
                                </a:cubicBezTo>
                                <a:cubicBezTo>
                                  <a:pt x="784341" y="3123776"/>
                                  <a:pt x="759990" y="3110603"/>
                                  <a:pt x="752805" y="3087849"/>
                                </a:cubicBezTo>
                                <a:cubicBezTo>
                                  <a:pt x="745619" y="3065094"/>
                                  <a:pt x="758794" y="3040742"/>
                                  <a:pt x="781546" y="3033557"/>
                                </a:cubicBezTo>
                                <a:cubicBezTo>
                                  <a:pt x="787237" y="3031761"/>
                                  <a:pt x="793025" y="3031237"/>
                                  <a:pt x="798620" y="3031817"/>
                                </a:cubicBezTo>
                                <a:close/>
                                <a:moveTo>
                                  <a:pt x="3038172" y="3006711"/>
                                </a:moveTo>
                                <a:cubicBezTo>
                                  <a:pt x="3032832" y="3007210"/>
                                  <a:pt x="3027640" y="3009805"/>
                                  <a:pt x="3023849" y="3014396"/>
                                </a:cubicBezTo>
                                <a:lnTo>
                                  <a:pt x="3016663" y="3023179"/>
                                </a:lnTo>
                                <a:cubicBezTo>
                                  <a:pt x="3015467" y="3024776"/>
                                  <a:pt x="3013068" y="3024776"/>
                                  <a:pt x="3011473" y="3023578"/>
                                </a:cubicBezTo>
                                <a:lnTo>
                                  <a:pt x="3002691" y="3016392"/>
                                </a:lnTo>
                                <a:cubicBezTo>
                                  <a:pt x="2997900" y="3012799"/>
                                  <a:pt x="2992311" y="3011202"/>
                                  <a:pt x="2987123" y="3011601"/>
                                </a:cubicBezTo>
                                <a:cubicBezTo>
                                  <a:pt x="2981534" y="3012000"/>
                                  <a:pt x="2976344" y="3014795"/>
                                  <a:pt x="2973150" y="3019186"/>
                                </a:cubicBezTo>
                                <a:cubicBezTo>
                                  <a:pt x="2965567" y="3028369"/>
                                  <a:pt x="2966764" y="3041542"/>
                                  <a:pt x="2975944" y="3049127"/>
                                </a:cubicBezTo>
                                <a:lnTo>
                                  <a:pt x="3019856" y="3085853"/>
                                </a:lnTo>
                                <a:cubicBezTo>
                                  <a:pt x="3031833" y="3071083"/>
                                  <a:pt x="3044205" y="3056313"/>
                                  <a:pt x="3056184" y="3041542"/>
                                </a:cubicBezTo>
                                <a:cubicBezTo>
                                  <a:pt x="3063769" y="3032361"/>
                                  <a:pt x="3062571" y="3019186"/>
                                  <a:pt x="3053390" y="3011601"/>
                                </a:cubicBezTo>
                                <a:cubicBezTo>
                                  <a:pt x="3048995" y="3007809"/>
                                  <a:pt x="3043511" y="3006212"/>
                                  <a:pt x="3038172" y="3006711"/>
                                </a:cubicBezTo>
                                <a:close/>
                                <a:moveTo>
                                  <a:pt x="4311902" y="3002269"/>
                                </a:moveTo>
                                <a:cubicBezTo>
                                  <a:pt x="4322531" y="3004714"/>
                                  <a:pt x="4332212" y="3011201"/>
                                  <a:pt x="4338400" y="3021182"/>
                                </a:cubicBezTo>
                                <a:lnTo>
                                  <a:pt x="4332811" y="3024775"/>
                                </a:lnTo>
                                <a:cubicBezTo>
                                  <a:pt x="4322432" y="3008008"/>
                                  <a:pt x="4300077" y="3002818"/>
                                  <a:pt x="4283310" y="3013197"/>
                                </a:cubicBezTo>
                                <a:cubicBezTo>
                                  <a:pt x="4266144" y="3023977"/>
                                  <a:pt x="4261353" y="3045933"/>
                                  <a:pt x="4271733" y="3062699"/>
                                </a:cubicBezTo>
                                <a:lnTo>
                                  <a:pt x="4266144" y="3066292"/>
                                </a:lnTo>
                                <a:cubicBezTo>
                                  <a:pt x="4253769" y="3046332"/>
                                  <a:pt x="4259757" y="3019985"/>
                                  <a:pt x="4279717" y="3007609"/>
                                </a:cubicBezTo>
                                <a:cubicBezTo>
                                  <a:pt x="4289697" y="3001421"/>
                                  <a:pt x="4301274" y="2999824"/>
                                  <a:pt x="4311902" y="3002269"/>
                                </a:cubicBezTo>
                                <a:close/>
                                <a:moveTo>
                                  <a:pt x="3037074" y="2999975"/>
                                </a:moveTo>
                                <a:cubicBezTo>
                                  <a:pt x="3044309" y="2999326"/>
                                  <a:pt x="3051792" y="3001422"/>
                                  <a:pt x="3057781" y="3006412"/>
                                </a:cubicBezTo>
                                <a:cubicBezTo>
                                  <a:pt x="3069759" y="3016392"/>
                                  <a:pt x="3071355" y="3034357"/>
                                  <a:pt x="3061374" y="3046333"/>
                                </a:cubicBezTo>
                                <a:cubicBezTo>
                                  <a:pt x="3048598" y="3062301"/>
                                  <a:pt x="3035426" y="3077869"/>
                                  <a:pt x="3022650" y="3093438"/>
                                </a:cubicBezTo>
                                <a:cubicBezTo>
                                  <a:pt x="3021455" y="3095035"/>
                                  <a:pt x="3019058" y="3095035"/>
                                  <a:pt x="3017463" y="3093837"/>
                                </a:cubicBezTo>
                                <a:lnTo>
                                  <a:pt x="2970755" y="3054716"/>
                                </a:lnTo>
                                <a:cubicBezTo>
                                  <a:pt x="2958780" y="3044736"/>
                                  <a:pt x="2957182" y="3026772"/>
                                  <a:pt x="2967163" y="3014795"/>
                                </a:cubicBezTo>
                                <a:cubicBezTo>
                                  <a:pt x="2971951" y="3008408"/>
                                  <a:pt x="2979140" y="3005214"/>
                                  <a:pt x="2986324" y="3004416"/>
                                </a:cubicBezTo>
                                <a:cubicBezTo>
                                  <a:pt x="2993509" y="3003617"/>
                                  <a:pt x="3001094" y="3005613"/>
                                  <a:pt x="3007082" y="3011202"/>
                                </a:cubicBezTo>
                                <a:lnTo>
                                  <a:pt x="3013068" y="3015992"/>
                                </a:lnTo>
                                <a:lnTo>
                                  <a:pt x="3017861" y="3010004"/>
                                </a:lnTo>
                                <a:cubicBezTo>
                                  <a:pt x="3022851" y="3004016"/>
                                  <a:pt x="3029836" y="3000623"/>
                                  <a:pt x="3037074" y="2999975"/>
                                </a:cubicBezTo>
                                <a:close/>
                                <a:moveTo>
                                  <a:pt x="2381141" y="2934955"/>
                                </a:moveTo>
                                <a:cubicBezTo>
                                  <a:pt x="2378346" y="2934955"/>
                                  <a:pt x="2375952" y="2936552"/>
                                  <a:pt x="2373555" y="2938947"/>
                                </a:cubicBezTo>
                                <a:lnTo>
                                  <a:pt x="2372358" y="2940145"/>
                                </a:lnTo>
                                <a:lnTo>
                                  <a:pt x="2370760" y="2939347"/>
                                </a:lnTo>
                                <a:cubicBezTo>
                                  <a:pt x="2367966" y="2937749"/>
                                  <a:pt x="2365171" y="2936951"/>
                                  <a:pt x="2362775" y="2937350"/>
                                </a:cubicBezTo>
                                <a:cubicBezTo>
                                  <a:pt x="2360381" y="2937749"/>
                                  <a:pt x="2357988" y="2938947"/>
                                  <a:pt x="2356789" y="2941343"/>
                                </a:cubicBezTo>
                                <a:cubicBezTo>
                                  <a:pt x="2355192" y="2943738"/>
                                  <a:pt x="2355192" y="2946932"/>
                                  <a:pt x="2356389" y="2950125"/>
                                </a:cubicBezTo>
                                <a:cubicBezTo>
                                  <a:pt x="2359585" y="2958509"/>
                                  <a:pt x="2370362" y="2964097"/>
                                  <a:pt x="2374752" y="2966093"/>
                                </a:cubicBezTo>
                                <a:cubicBezTo>
                                  <a:pt x="2375553" y="2966493"/>
                                  <a:pt x="2376349" y="2966093"/>
                                  <a:pt x="2377149" y="2965694"/>
                                </a:cubicBezTo>
                                <a:cubicBezTo>
                                  <a:pt x="2380741" y="2962501"/>
                                  <a:pt x="2389525" y="2954117"/>
                                  <a:pt x="2390721" y="2946133"/>
                                </a:cubicBezTo>
                                <a:cubicBezTo>
                                  <a:pt x="2391121" y="2942541"/>
                                  <a:pt x="2389923" y="2939347"/>
                                  <a:pt x="2387927" y="2937350"/>
                                </a:cubicBezTo>
                                <a:cubicBezTo>
                                  <a:pt x="2385932" y="2935354"/>
                                  <a:pt x="2383535" y="2934556"/>
                                  <a:pt x="2381141" y="2934955"/>
                                </a:cubicBezTo>
                                <a:close/>
                                <a:moveTo>
                                  <a:pt x="2380343" y="2930564"/>
                                </a:moveTo>
                                <a:cubicBezTo>
                                  <a:pt x="2384333" y="2930164"/>
                                  <a:pt x="2387927" y="2931362"/>
                                  <a:pt x="2390721" y="2934156"/>
                                </a:cubicBezTo>
                                <a:cubicBezTo>
                                  <a:pt x="2393517" y="2936951"/>
                                  <a:pt x="2395112" y="2941742"/>
                                  <a:pt x="2394714" y="2946133"/>
                                </a:cubicBezTo>
                                <a:cubicBezTo>
                                  <a:pt x="2394315" y="2950525"/>
                                  <a:pt x="2392320" y="2955315"/>
                                  <a:pt x="2387927" y="2960105"/>
                                </a:cubicBezTo>
                                <a:cubicBezTo>
                                  <a:pt x="2384733" y="2963698"/>
                                  <a:pt x="2381540" y="2966892"/>
                                  <a:pt x="2379142" y="2968888"/>
                                </a:cubicBezTo>
                                <a:cubicBezTo>
                                  <a:pt x="2378346" y="2969686"/>
                                  <a:pt x="2377149" y="2970485"/>
                                  <a:pt x="2375952" y="2970485"/>
                                </a:cubicBezTo>
                                <a:cubicBezTo>
                                  <a:pt x="2374752" y="2970884"/>
                                  <a:pt x="2373555" y="2970485"/>
                                  <a:pt x="2372358" y="2970085"/>
                                </a:cubicBezTo>
                                <a:cubicBezTo>
                                  <a:pt x="2366369" y="2967291"/>
                                  <a:pt x="2355592" y="2961303"/>
                                  <a:pt x="2351999" y="2952121"/>
                                </a:cubicBezTo>
                                <a:cubicBezTo>
                                  <a:pt x="2350401" y="2947730"/>
                                  <a:pt x="2350401" y="2942940"/>
                                  <a:pt x="2352797" y="2939347"/>
                                </a:cubicBezTo>
                                <a:cubicBezTo>
                                  <a:pt x="2354792" y="2935753"/>
                                  <a:pt x="2357988" y="2933358"/>
                                  <a:pt x="2361978" y="2932959"/>
                                </a:cubicBezTo>
                                <a:cubicBezTo>
                                  <a:pt x="2365171" y="2932560"/>
                                  <a:pt x="2368364" y="2933358"/>
                                  <a:pt x="2371558" y="2934955"/>
                                </a:cubicBezTo>
                                <a:cubicBezTo>
                                  <a:pt x="2374353" y="2932560"/>
                                  <a:pt x="2377549" y="2930963"/>
                                  <a:pt x="2380343" y="2930564"/>
                                </a:cubicBezTo>
                                <a:close/>
                                <a:moveTo>
                                  <a:pt x="4567540" y="2928168"/>
                                </a:moveTo>
                                <a:cubicBezTo>
                                  <a:pt x="4559955" y="2930565"/>
                                  <a:pt x="4555962" y="2938149"/>
                                  <a:pt x="4558357" y="2945734"/>
                                </a:cubicBezTo>
                                <a:cubicBezTo>
                                  <a:pt x="4560754" y="2953319"/>
                                  <a:pt x="4568338" y="2957311"/>
                                  <a:pt x="4575923" y="2954916"/>
                                </a:cubicBezTo>
                                <a:cubicBezTo>
                                  <a:pt x="4583508" y="2952521"/>
                                  <a:pt x="4587500" y="2944936"/>
                                  <a:pt x="4585105" y="2937351"/>
                                </a:cubicBezTo>
                                <a:cubicBezTo>
                                  <a:pt x="4582710" y="2929766"/>
                                  <a:pt x="4575125" y="2926172"/>
                                  <a:pt x="4567540" y="2928168"/>
                                </a:cubicBezTo>
                                <a:close/>
                                <a:moveTo>
                                  <a:pt x="4565145" y="2920983"/>
                                </a:moveTo>
                                <a:cubicBezTo>
                                  <a:pt x="4576722" y="2917390"/>
                                  <a:pt x="4589097" y="2923777"/>
                                  <a:pt x="4592690" y="2935355"/>
                                </a:cubicBezTo>
                                <a:cubicBezTo>
                                  <a:pt x="4596282" y="2946932"/>
                                  <a:pt x="4589895" y="2959307"/>
                                  <a:pt x="4578318" y="2962900"/>
                                </a:cubicBezTo>
                                <a:cubicBezTo>
                                  <a:pt x="4566742" y="2966493"/>
                                  <a:pt x="4554365" y="2960105"/>
                                  <a:pt x="4550773" y="2948529"/>
                                </a:cubicBezTo>
                                <a:cubicBezTo>
                                  <a:pt x="4547180" y="2936952"/>
                                  <a:pt x="4553567" y="2924576"/>
                                  <a:pt x="4565145" y="2920983"/>
                                </a:cubicBezTo>
                                <a:close/>
                                <a:moveTo>
                                  <a:pt x="4561552" y="2907810"/>
                                </a:moveTo>
                                <a:cubicBezTo>
                                  <a:pt x="4542789" y="2913398"/>
                                  <a:pt x="4532410" y="2933359"/>
                                  <a:pt x="4537998" y="2952122"/>
                                </a:cubicBezTo>
                                <a:cubicBezTo>
                                  <a:pt x="4543587" y="2970884"/>
                                  <a:pt x="4563548" y="2981263"/>
                                  <a:pt x="4582310" y="2975674"/>
                                </a:cubicBezTo>
                                <a:cubicBezTo>
                                  <a:pt x="4601073" y="2970085"/>
                                  <a:pt x="4611452" y="2950126"/>
                                  <a:pt x="4605863" y="2931363"/>
                                </a:cubicBezTo>
                                <a:cubicBezTo>
                                  <a:pt x="4599875" y="2912600"/>
                                  <a:pt x="4579915" y="2902221"/>
                                  <a:pt x="4561552" y="2907810"/>
                                </a:cubicBezTo>
                                <a:close/>
                                <a:moveTo>
                                  <a:pt x="4576229" y="2898485"/>
                                </a:moveTo>
                                <a:cubicBezTo>
                                  <a:pt x="4593014" y="2900225"/>
                                  <a:pt x="4608059" y="2911902"/>
                                  <a:pt x="4613448" y="2928968"/>
                                </a:cubicBezTo>
                                <a:cubicBezTo>
                                  <a:pt x="4620234" y="2951722"/>
                                  <a:pt x="4607460" y="2976073"/>
                                  <a:pt x="4584706" y="2983259"/>
                                </a:cubicBezTo>
                                <a:cubicBezTo>
                                  <a:pt x="4561951" y="2990445"/>
                                  <a:pt x="4537599" y="2977271"/>
                                  <a:pt x="4530414" y="2954517"/>
                                </a:cubicBezTo>
                                <a:cubicBezTo>
                                  <a:pt x="4523228" y="2931762"/>
                                  <a:pt x="4536402" y="2907410"/>
                                  <a:pt x="4559157" y="2900225"/>
                                </a:cubicBezTo>
                                <a:cubicBezTo>
                                  <a:pt x="4564845" y="2898429"/>
                                  <a:pt x="4570634" y="2897905"/>
                                  <a:pt x="4576229" y="2898485"/>
                                </a:cubicBezTo>
                                <a:close/>
                                <a:moveTo>
                                  <a:pt x="112439" y="2886153"/>
                                </a:moveTo>
                                <a:cubicBezTo>
                                  <a:pt x="107100" y="2886652"/>
                                  <a:pt x="101910" y="2889247"/>
                                  <a:pt x="98118" y="2893838"/>
                                </a:cubicBezTo>
                                <a:lnTo>
                                  <a:pt x="90932" y="2902621"/>
                                </a:lnTo>
                                <a:cubicBezTo>
                                  <a:pt x="89734" y="2904218"/>
                                  <a:pt x="87339" y="2904218"/>
                                  <a:pt x="85743" y="2903020"/>
                                </a:cubicBezTo>
                                <a:lnTo>
                                  <a:pt x="76960" y="2895834"/>
                                </a:lnTo>
                                <a:cubicBezTo>
                                  <a:pt x="72170" y="2892241"/>
                                  <a:pt x="66581" y="2890644"/>
                                  <a:pt x="61391" y="2891043"/>
                                </a:cubicBezTo>
                                <a:cubicBezTo>
                                  <a:pt x="56202" y="2891842"/>
                                  <a:pt x="51012" y="2894237"/>
                                  <a:pt x="47419" y="2898628"/>
                                </a:cubicBezTo>
                                <a:cubicBezTo>
                                  <a:pt x="39835" y="2907811"/>
                                  <a:pt x="41032" y="2920984"/>
                                  <a:pt x="50214" y="2928569"/>
                                </a:cubicBezTo>
                                <a:lnTo>
                                  <a:pt x="94126" y="2965295"/>
                                </a:lnTo>
                                <a:cubicBezTo>
                                  <a:pt x="106102" y="2950525"/>
                                  <a:pt x="118477" y="2935755"/>
                                  <a:pt x="130454" y="2920984"/>
                                </a:cubicBezTo>
                                <a:cubicBezTo>
                                  <a:pt x="138039" y="2911803"/>
                                  <a:pt x="136841" y="2898628"/>
                                  <a:pt x="127659" y="2891043"/>
                                </a:cubicBezTo>
                                <a:cubicBezTo>
                                  <a:pt x="123267" y="2887251"/>
                                  <a:pt x="117778" y="2885654"/>
                                  <a:pt x="112439" y="2886153"/>
                                </a:cubicBezTo>
                                <a:close/>
                                <a:moveTo>
                                  <a:pt x="111741" y="2879417"/>
                                </a:moveTo>
                                <a:cubicBezTo>
                                  <a:pt x="118976" y="2878768"/>
                                  <a:pt x="126462" y="2880864"/>
                                  <a:pt x="132450" y="2885854"/>
                                </a:cubicBezTo>
                                <a:cubicBezTo>
                                  <a:pt x="144426" y="2895834"/>
                                  <a:pt x="146023" y="2913799"/>
                                  <a:pt x="136043" y="2925775"/>
                                </a:cubicBezTo>
                                <a:cubicBezTo>
                                  <a:pt x="123267" y="2941743"/>
                                  <a:pt x="110094" y="2957311"/>
                                  <a:pt x="97319" y="2972880"/>
                                </a:cubicBezTo>
                                <a:cubicBezTo>
                                  <a:pt x="96122" y="2974477"/>
                                  <a:pt x="93726" y="2974477"/>
                                  <a:pt x="92130" y="2973279"/>
                                </a:cubicBezTo>
                                <a:lnTo>
                                  <a:pt x="45423" y="2934158"/>
                                </a:lnTo>
                                <a:cubicBezTo>
                                  <a:pt x="33447" y="2924178"/>
                                  <a:pt x="31851" y="2906214"/>
                                  <a:pt x="41831" y="2894237"/>
                                </a:cubicBezTo>
                                <a:cubicBezTo>
                                  <a:pt x="46621" y="2887850"/>
                                  <a:pt x="53807" y="2884656"/>
                                  <a:pt x="60992" y="2883858"/>
                                </a:cubicBezTo>
                                <a:cubicBezTo>
                                  <a:pt x="68178" y="2883458"/>
                                  <a:pt x="75763" y="2885454"/>
                                  <a:pt x="81751" y="2890644"/>
                                </a:cubicBezTo>
                                <a:lnTo>
                                  <a:pt x="87739" y="2895434"/>
                                </a:lnTo>
                                <a:lnTo>
                                  <a:pt x="92529" y="2889446"/>
                                </a:lnTo>
                                <a:cubicBezTo>
                                  <a:pt x="97519" y="2883458"/>
                                  <a:pt x="104505" y="2880065"/>
                                  <a:pt x="111741" y="2879417"/>
                                </a:cubicBezTo>
                                <a:close/>
                                <a:moveTo>
                                  <a:pt x="6815778" y="2872979"/>
                                </a:moveTo>
                                <a:cubicBezTo>
                                  <a:pt x="6810438" y="2873478"/>
                                  <a:pt x="6805249" y="2876073"/>
                                  <a:pt x="6801457" y="2880664"/>
                                </a:cubicBezTo>
                                <a:lnTo>
                                  <a:pt x="6794271" y="2889447"/>
                                </a:lnTo>
                                <a:cubicBezTo>
                                  <a:pt x="6793074" y="2891044"/>
                                  <a:pt x="6790678" y="2891044"/>
                                  <a:pt x="6789082" y="2889846"/>
                                </a:cubicBezTo>
                                <a:lnTo>
                                  <a:pt x="6780299" y="2882660"/>
                                </a:lnTo>
                                <a:cubicBezTo>
                                  <a:pt x="6775509" y="2879067"/>
                                  <a:pt x="6769920" y="2877470"/>
                                  <a:pt x="6764731" y="2877869"/>
                                </a:cubicBezTo>
                                <a:cubicBezTo>
                                  <a:pt x="6759141" y="2878668"/>
                                  <a:pt x="6753951" y="2881063"/>
                                  <a:pt x="6750758" y="2885454"/>
                                </a:cubicBezTo>
                                <a:cubicBezTo>
                                  <a:pt x="6743173" y="2894637"/>
                                  <a:pt x="6744370" y="2907810"/>
                                  <a:pt x="6753552" y="2915395"/>
                                </a:cubicBezTo>
                                <a:lnTo>
                                  <a:pt x="6797465" y="2952121"/>
                                </a:lnTo>
                                <a:cubicBezTo>
                                  <a:pt x="6809441" y="2937351"/>
                                  <a:pt x="6821816" y="2922581"/>
                                  <a:pt x="6833792" y="2907810"/>
                                </a:cubicBezTo>
                                <a:cubicBezTo>
                                  <a:pt x="6841377" y="2898629"/>
                                  <a:pt x="6840179" y="2885454"/>
                                  <a:pt x="6830997" y="2877869"/>
                                </a:cubicBezTo>
                                <a:cubicBezTo>
                                  <a:pt x="6826606" y="2874077"/>
                                  <a:pt x="6821117" y="2872480"/>
                                  <a:pt x="6815778" y="2872979"/>
                                </a:cubicBezTo>
                                <a:close/>
                                <a:moveTo>
                                  <a:pt x="6814680" y="2866243"/>
                                </a:moveTo>
                                <a:cubicBezTo>
                                  <a:pt x="6821916" y="2865594"/>
                                  <a:pt x="6829401" y="2867690"/>
                                  <a:pt x="6835389" y="2872680"/>
                                </a:cubicBezTo>
                                <a:cubicBezTo>
                                  <a:pt x="6847364" y="2882660"/>
                                  <a:pt x="6848961" y="2900625"/>
                                  <a:pt x="6838981" y="2912601"/>
                                </a:cubicBezTo>
                                <a:cubicBezTo>
                                  <a:pt x="6826207" y="2928569"/>
                                  <a:pt x="6813033" y="2944137"/>
                                  <a:pt x="6800259" y="2959706"/>
                                </a:cubicBezTo>
                                <a:cubicBezTo>
                                  <a:pt x="6799062" y="2961303"/>
                                  <a:pt x="6796666" y="2961303"/>
                                  <a:pt x="6795070" y="2960105"/>
                                </a:cubicBezTo>
                                <a:lnTo>
                                  <a:pt x="6748362" y="2920984"/>
                                </a:lnTo>
                                <a:cubicBezTo>
                                  <a:pt x="6736387" y="2911004"/>
                                  <a:pt x="6734790" y="2893040"/>
                                  <a:pt x="6744770" y="2881063"/>
                                </a:cubicBezTo>
                                <a:cubicBezTo>
                                  <a:pt x="6749560" y="2874676"/>
                                  <a:pt x="6756746" y="2871482"/>
                                  <a:pt x="6763931" y="2870684"/>
                                </a:cubicBezTo>
                                <a:cubicBezTo>
                                  <a:pt x="6771118" y="2870284"/>
                                  <a:pt x="6778702" y="2872280"/>
                                  <a:pt x="6784690" y="2877470"/>
                                </a:cubicBezTo>
                                <a:lnTo>
                                  <a:pt x="6790678" y="2882260"/>
                                </a:lnTo>
                                <a:lnTo>
                                  <a:pt x="6795469" y="2876272"/>
                                </a:lnTo>
                                <a:cubicBezTo>
                                  <a:pt x="6800459" y="2870284"/>
                                  <a:pt x="6807445" y="2866891"/>
                                  <a:pt x="6814680" y="2866243"/>
                                </a:cubicBezTo>
                                <a:close/>
                                <a:moveTo>
                                  <a:pt x="1413730" y="2864946"/>
                                </a:moveTo>
                                <a:cubicBezTo>
                                  <a:pt x="1424360" y="2867391"/>
                                  <a:pt x="1434041" y="2873878"/>
                                  <a:pt x="1440228" y="2883858"/>
                                </a:cubicBezTo>
                                <a:lnTo>
                                  <a:pt x="1434639" y="2887451"/>
                                </a:lnTo>
                                <a:cubicBezTo>
                                  <a:pt x="1424260" y="2870684"/>
                                  <a:pt x="1401904" y="2865494"/>
                                  <a:pt x="1385137" y="2875874"/>
                                </a:cubicBezTo>
                                <a:cubicBezTo>
                                  <a:pt x="1368371" y="2886653"/>
                                  <a:pt x="1363181" y="2908609"/>
                                  <a:pt x="1373560" y="2925375"/>
                                </a:cubicBezTo>
                                <a:lnTo>
                                  <a:pt x="1367972" y="2928968"/>
                                </a:lnTo>
                                <a:cubicBezTo>
                                  <a:pt x="1355597" y="2909008"/>
                                  <a:pt x="1361585" y="2882661"/>
                                  <a:pt x="1381545" y="2870285"/>
                                </a:cubicBezTo>
                                <a:cubicBezTo>
                                  <a:pt x="1391523" y="2864098"/>
                                  <a:pt x="1403102" y="2862501"/>
                                  <a:pt x="1413730" y="2864946"/>
                                </a:cubicBezTo>
                                <a:close/>
                                <a:moveTo>
                                  <a:pt x="6158347" y="2801623"/>
                                </a:moveTo>
                                <a:cubicBezTo>
                                  <a:pt x="6155553" y="2801623"/>
                                  <a:pt x="6153157" y="2803220"/>
                                  <a:pt x="6150762" y="2805615"/>
                                </a:cubicBezTo>
                                <a:lnTo>
                                  <a:pt x="6149565" y="2806813"/>
                                </a:lnTo>
                                <a:lnTo>
                                  <a:pt x="6147968" y="2806015"/>
                                </a:lnTo>
                                <a:cubicBezTo>
                                  <a:pt x="6145173" y="2804417"/>
                                  <a:pt x="6142379" y="2803619"/>
                                  <a:pt x="6139984" y="2804018"/>
                                </a:cubicBezTo>
                                <a:cubicBezTo>
                                  <a:pt x="6137588" y="2804417"/>
                                  <a:pt x="6135192" y="2805615"/>
                                  <a:pt x="6133995" y="2808011"/>
                                </a:cubicBezTo>
                                <a:cubicBezTo>
                                  <a:pt x="6132398" y="2810406"/>
                                  <a:pt x="6132398" y="2813600"/>
                                  <a:pt x="6133596" y="2816793"/>
                                </a:cubicBezTo>
                                <a:cubicBezTo>
                                  <a:pt x="6136789" y="2825177"/>
                                  <a:pt x="6147569" y="2830765"/>
                                  <a:pt x="6151960" y="2832761"/>
                                </a:cubicBezTo>
                                <a:cubicBezTo>
                                  <a:pt x="6152758" y="2833161"/>
                                  <a:pt x="6153557" y="2832761"/>
                                  <a:pt x="6154355" y="2832362"/>
                                </a:cubicBezTo>
                                <a:cubicBezTo>
                                  <a:pt x="6158347" y="2829169"/>
                                  <a:pt x="6167129" y="2820785"/>
                                  <a:pt x="6167928" y="2812801"/>
                                </a:cubicBezTo>
                                <a:cubicBezTo>
                                  <a:pt x="6168327" y="2809209"/>
                                  <a:pt x="6167129" y="2806015"/>
                                  <a:pt x="6165133" y="2804018"/>
                                </a:cubicBezTo>
                                <a:cubicBezTo>
                                  <a:pt x="6163137" y="2802022"/>
                                  <a:pt x="6160742" y="2801224"/>
                                  <a:pt x="6158347" y="2801623"/>
                                </a:cubicBezTo>
                                <a:close/>
                                <a:moveTo>
                                  <a:pt x="6157948" y="2797232"/>
                                </a:moveTo>
                                <a:cubicBezTo>
                                  <a:pt x="6161940" y="2796833"/>
                                  <a:pt x="6165533" y="2798030"/>
                                  <a:pt x="6168327" y="2800825"/>
                                </a:cubicBezTo>
                                <a:cubicBezTo>
                                  <a:pt x="6171121" y="2803619"/>
                                  <a:pt x="6172718" y="2808410"/>
                                  <a:pt x="6172319" y="2812801"/>
                                </a:cubicBezTo>
                                <a:cubicBezTo>
                                  <a:pt x="6171920" y="2817193"/>
                                  <a:pt x="6169924" y="2821983"/>
                                  <a:pt x="6165533" y="2826773"/>
                                </a:cubicBezTo>
                                <a:cubicBezTo>
                                  <a:pt x="6162339" y="2830366"/>
                                  <a:pt x="6159145" y="2833560"/>
                                  <a:pt x="6156750" y="2835556"/>
                                </a:cubicBezTo>
                                <a:cubicBezTo>
                                  <a:pt x="6155952" y="2836354"/>
                                  <a:pt x="6154754" y="2837152"/>
                                  <a:pt x="6153557" y="2837152"/>
                                </a:cubicBezTo>
                                <a:cubicBezTo>
                                  <a:pt x="6152359" y="2837552"/>
                                  <a:pt x="6151161" y="2837152"/>
                                  <a:pt x="6149964" y="2836753"/>
                                </a:cubicBezTo>
                                <a:cubicBezTo>
                                  <a:pt x="6143976" y="2833959"/>
                                  <a:pt x="6133196" y="2827971"/>
                                  <a:pt x="6129604" y="2818789"/>
                                </a:cubicBezTo>
                                <a:cubicBezTo>
                                  <a:pt x="6128007" y="2814398"/>
                                  <a:pt x="6128007" y="2809608"/>
                                  <a:pt x="6130402" y="2806015"/>
                                </a:cubicBezTo>
                                <a:cubicBezTo>
                                  <a:pt x="6132398" y="2802421"/>
                                  <a:pt x="6135592" y="2800026"/>
                                  <a:pt x="6139585" y="2799627"/>
                                </a:cubicBezTo>
                                <a:cubicBezTo>
                                  <a:pt x="6142778" y="2799228"/>
                                  <a:pt x="6145972" y="2800026"/>
                                  <a:pt x="6149165" y="2801623"/>
                                </a:cubicBezTo>
                                <a:cubicBezTo>
                                  <a:pt x="6151960" y="2799228"/>
                                  <a:pt x="6155153" y="2797631"/>
                                  <a:pt x="6157948" y="2797232"/>
                                </a:cubicBezTo>
                                <a:close/>
                                <a:moveTo>
                                  <a:pt x="1669368" y="2790844"/>
                                </a:moveTo>
                                <a:cubicBezTo>
                                  <a:pt x="1661783" y="2793241"/>
                                  <a:pt x="1657791" y="2800825"/>
                                  <a:pt x="1660187" y="2808410"/>
                                </a:cubicBezTo>
                                <a:cubicBezTo>
                                  <a:pt x="1662582" y="2815995"/>
                                  <a:pt x="1670167" y="2819987"/>
                                  <a:pt x="1677751" y="2817592"/>
                                </a:cubicBezTo>
                                <a:cubicBezTo>
                                  <a:pt x="1685336" y="2815197"/>
                                  <a:pt x="1689328" y="2807612"/>
                                  <a:pt x="1686933" y="2800027"/>
                                </a:cubicBezTo>
                                <a:cubicBezTo>
                                  <a:pt x="1684538" y="2792442"/>
                                  <a:pt x="1676953" y="2788848"/>
                                  <a:pt x="1669368" y="2790844"/>
                                </a:cubicBezTo>
                                <a:close/>
                                <a:moveTo>
                                  <a:pt x="1666973" y="2783659"/>
                                </a:moveTo>
                                <a:cubicBezTo>
                                  <a:pt x="1678550" y="2780066"/>
                                  <a:pt x="1690925" y="2786453"/>
                                  <a:pt x="1694518" y="2798031"/>
                                </a:cubicBezTo>
                                <a:cubicBezTo>
                                  <a:pt x="1698111" y="2809608"/>
                                  <a:pt x="1691723" y="2821983"/>
                                  <a:pt x="1680147" y="2825576"/>
                                </a:cubicBezTo>
                                <a:cubicBezTo>
                                  <a:pt x="1668570" y="2829168"/>
                                  <a:pt x="1656195" y="2822781"/>
                                  <a:pt x="1652602" y="2811205"/>
                                </a:cubicBezTo>
                                <a:cubicBezTo>
                                  <a:pt x="1649008" y="2799628"/>
                                  <a:pt x="1655396" y="2787252"/>
                                  <a:pt x="1666973" y="2783659"/>
                                </a:cubicBezTo>
                                <a:close/>
                                <a:moveTo>
                                  <a:pt x="1663381" y="2770484"/>
                                </a:moveTo>
                                <a:cubicBezTo>
                                  <a:pt x="1644618" y="2776073"/>
                                  <a:pt x="1634239" y="2796034"/>
                                  <a:pt x="1639827" y="2814797"/>
                                </a:cubicBezTo>
                                <a:cubicBezTo>
                                  <a:pt x="1645416" y="2833559"/>
                                  <a:pt x="1665376" y="2843938"/>
                                  <a:pt x="1684139" y="2838349"/>
                                </a:cubicBezTo>
                                <a:cubicBezTo>
                                  <a:pt x="1702901" y="2832761"/>
                                  <a:pt x="1713281" y="2812801"/>
                                  <a:pt x="1707691" y="2794038"/>
                                </a:cubicBezTo>
                                <a:cubicBezTo>
                                  <a:pt x="1701703" y="2775275"/>
                                  <a:pt x="1681743" y="2764896"/>
                                  <a:pt x="1663381" y="2770484"/>
                                </a:cubicBezTo>
                                <a:close/>
                                <a:moveTo>
                                  <a:pt x="1678057" y="2761160"/>
                                </a:moveTo>
                                <a:cubicBezTo>
                                  <a:pt x="1694842" y="2762900"/>
                                  <a:pt x="1709887" y="2774577"/>
                                  <a:pt x="1715277" y="2791643"/>
                                </a:cubicBezTo>
                                <a:cubicBezTo>
                                  <a:pt x="1722063" y="2814397"/>
                                  <a:pt x="1709288" y="2838749"/>
                                  <a:pt x="1686534" y="2845934"/>
                                </a:cubicBezTo>
                                <a:cubicBezTo>
                                  <a:pt x="1663780" y="2853120"/>
                                  <a:pt x="1639428" y="2839946"/>
                                  <a:pt x="1632243" y="2817192"/>
                                </a:cubicBezTo>
                                <a:cubicBezTo>
                                  <a:pt x="1625056" y="2794437"/>
                                  <a:pt x="1638231" y="2770085"/>
                                  <a:pt x="1660985" y="2762900"/>
                                </a:cubicBezTo>
                                <a:cubicBezTo>
                                  <a:pt x="1666674" y="2761104"/>
                                  <a:pt x="1672462" y="2760580"/>
                                  <a:pt x="1678057" y="2761160"/>
                                </a:cubicBezTo>
                                <a:close/>
                                <a:moveTo>
                                  <a:pt x="3917594" y="2735655"/>
                                </a:moveTo>
                                <a:cubicBezTo>
                                  <a:pt x="3912254" y="2736154"/>
                                  <a:pt x="3907065" y="2738749"/>
                                  <a:pt x="3903273" y="2743340"/>
                                </a:cubicBezTo>
                                <a:lnTo>
                                  <a:pt x="3896087" y="2752123"/>
                                </a:lnTo>
                                <a:cubicBezTo>
                                  <a:pt x="3894890" y="2753720"/>
                                  <a:pt x="3892494" y="2753720"/>
                                  <a:pt x="3890898" y="2752522"/>
                                </a:cubicBezTo>
                                <a:lnTo>
                                  <a:pt x="3882115" y="2745336"/>
                                </a:lnTo>
                                <a:cubicBezTo>
                                  <a:pt x="3877324" y="2741743"/>
                                  <a:pt x="3871735" y="2740146"/>
                                  <a:pt x="3866546" y="2740545"/>
                                </a:cubicBezTo>
                                <a:cubicBezTo>
                                  <a:pt x="3860957" y="2741344"/>
                                  <a:pt x="3855767" y="2743739"/>
                                  <a:pt x="3852574" y="2748130"/>
                                </a:cubicBezTo>
                                <a:cubicBezTo>
                                  <a:pt x="3844989" y="2757313"/>
                                  <a:pt x="3846186" y="2770486"/>
                                  <a:pt x="3855368" y="2778071"/>
                                </a:cubicBezTo>
                                <a:lnTo>
                                  <a:pt x="3899281" y="2814797"/>
                                </a:lnTo>
                                <a:cubicBezTo>
                                  <a:pt x="3911257" y="2800027"/>
                                  <a:pt x="3923632" y="2785256"/>
                                  <a:pt x="3935608" y="2770486"/>
                                </a:cubicBezTo>
                                <a:cubicBezTo>
                                  <a:pt x="3943193" y="2761305"/>
                                  <a:pt x="3941995" y="2748130"/>
                                  <a:pt x="3932813" y="2740545"/>
                                </a:cubicBezTo>
                                <a:cubicBezTo>
                                  <a:pt x="3928422" y="2736753"/>
                                  <a:pt x="3922933" y="2735156"/>
                                  <a:pt x="3917594" y="2735655"/>
                                </a:cubicBezTo>
                                <a:close/>
                                <a:moveTo>
                                  <a:pt x="5191338" y="2731612"/>
                                </a:moveTo>
                                <a:cubicBezTo>
                                  <a:pt x="5201967" y="2734057"/>
                                  <a:pt x="5211648" y="2740544"/>
                                  <a:pt x="5217835" y="2750525"/>
                                </a:cubicBezTo>
                                <a:lnTo>
                                  <a:pt x="5212246" y="2754118"/>
                                </a:lnTo>
                                <a:cubicBezTo>
                                  <a:pt x="5201867" y="2737351"/>
                                  <a:pt x="5179512" y="2732161"/>
                                  <a:pt x="5162745" y="2742540"/>
                                </a:cubicBezTo>
                                <a:cubicBezTo>
                                  <a:pt x="5145579" y="2752921"/>
                                  <a:pt x="5140788" y="2775276"/>
                                  <a:pt x="5151167" y="2792042"/>
                                </a:cubicBezTo>
                                <a:lnTo>
                                  <a:pt x="5145579" y="2795635"/>
                                </a:lnTo>
                                <a:cubicBezTo>
                                  <a:pt x="5133203" y="2775675"/>
                                  <a:pt x="5139191" y="2749328"/>
                                  <a:pt x="5159152" y="2736952"/>
                                </a:cubicBezTo>
                                <a:cubicBezTo>
                                  <a:pt x="5169132" y="2730764"/>
                                  <a:pt x="5180709" y="2729167"/>
                                  <a:pt x="5191338" y="2731612"/>
                                </a:cubicBezTo>
                                <a:close/>
                                <a:moveTo>
                                  <a:pt x="3916496" y="2728919"/>
                                </a:moveTo>
                                <a:cubicBezTo>
                                  <a:pt x="3923732" y="2728271"/>
                                  <a:pt x="3931217" y="2730366"/>
                                  <a:pt x="3937205" y="2735356"/>
                                </a:cubicBezTo>
                                <a:cubicBezTo>
                                  <a:pt x="3949180" y="2745336"/>
                                  <a:pt x="3950777" y="2763301"/>
                                  <a:pt x="3940797" y="2775276"/>
                                </a:cubicBezTo>
                                <a:cubicBezTo>
                                  <a:pt x="3928023" y="2791244"/>
                                  <a:pt x="3914849" y="2806813"/>
                                  <a:pt x="3902075" y="2822382"/>
                                </a:cubicBezTo>
                                <a:cubicBezTo>
                                  <a:pt x="3900878" y="2823979"/>
                                  <a:pt x="3898482" y="2823979"/>
                                  <a:pt x="3896886" y="2822781"/>
                                </a:cubicBezTo>
                                <a:lnTo>
                                  <a:pt x="3850178" y="2783660"/>
                                </a:lnTo>
                                <a:cubicBezTo>
                                  <a:pt x="3838203" y="2773680"/>
                                  <a:pt x="3836606" y="2755716"/>
                                  <a:pt x="3846586" y="2743739"/>
                                </a:cubicBezTo>
                                <a:cubicBezTo>
                                  <a:pt x="3851376" y="2737352"/>
                                  <a:pt x="3858562" y="2734158"/>
                                  <a:pt x="3865747" y="2733360"/>
                                </a:cubicBezTo>
                                <a:cubicBezTo>
                                  <a:pt x="3872933" y="2732960"/>
                                  <a:pt x="3880518" y="2734956"/>
                                  <a:pt x="3886506" y="2740146"/>
                                </a:cubicBezTo>
                                <a:lnTo>
                                  <a:pt x="3892494" y="2744936"/>
                                </a:lnTo>
                                <a:lnTo>
                                  <a:pt x="3897285" y="2738948"/>
                                </a:lnTo>
                                <a:cubicBezTo>
                                  <a:pt x="3902275" y="2732961"/>
                                  <a:pt x="3909261" y="2729568"/>
                                  <a:pt x="3916496" y="2728919"/>
                                </a:cubicBezTo>
                                <a:close/>
                                <a:moveTo>
                                  <a:pt x="3260179" y="2664298"/>
                                </a:moveTo>
                                <a:cubicBezTo>
                                  <a:pt x="3257384" y="2664298"/>
                                  <a:pt x="3254989" y="2665895"/>
                                  <a:pt x="3252595" y="2668290"/>
                                </a:cubicBezTo>
                                <a:lnTo>
                                  <a:pt x="3251395" y="2669488"/>
                                </a:lnTo>
                                <a:lnTo>
                                  <a:pt x="3249800" y="2668690"/>
                                </a:lnTo>
                                <a:cubicBezTo>
                                  <a:pt x="3247004" y="2667092"/>
                                  <a:pt x="3244210" y="2666294"/>
                                  <a:pt x="3241816" y="2666693"/>
                                </a:cubicBezTo>
                                <a:cubicBezTo>
                                  <a:pt x="3239420" y="2667092"/>
                                  <a:pt x="3237023" y="2668290"/>
                                  <a:pt x="3235827" y="2670686"/>
                                </a:cubicBezTo>
                                <a:cubicBezTo>
                                  <a:pt x="3234230" y="2673081"/>
                                  <a:pt x="3234230" y="2676275"/>
                                  <a:pt x="3235427" y="2679468"/>
                                </a:cubicBezTo>
                                <a:cubicBezTo>
                                  <a:pt x="3238622" y="2687852"/>
                                  <a:pt x="3249400" y="2693440"/>
                                  <a:pt x="3253792" y="2695436"/>
                                </a:cubicBezTo>
                                <a:cubicBezTo>
                                  <a:pt x="3254588" y="2695836"/>
                                  <a:pt x="3255387" y="2695436"/>
                                  <a:pt x="3256186" y="2695037"/>
                                </a:cubicBezTo>
                                <a:cubicBezTo>
                                  <a:pt x="3260179" y="2691844"/>
                                  <a:pt x="3268961" y="2683460"/>
                                  <a:pt x="3269760" y="2675476"/>
                                </a:cubicBezTo>
                                <a:cubicBezTo>
                                  <a:pt x="3270159" y="2671884"/>
                                  <a:pt x="3268961" y="2668690"/>
                                  <a:pt x="3266965" y="2666693"/>
                                </a:cubicBezTo>
                                <a:cubicBezTo>
                                  <a:pt x="3264968" y="2664697"/>
                                  <a:pt x="3262573" y="2663899"/>
                                  <a:pt x="3260179" y="2664298"/>
                                </a:cubicBezTo>
                                <a:close/>
                                <a:moveTo>
                                  <a:pt x="3259779" y="2659907"/>
                                </a:moveTo>
                                <a:cubicBezTo>
                                  <a:pt x="3263772" y="2659508"/>
                                  <a:pt x="3267364" y="2660705"/>
                                  <a:pt x="3270159" y="2663500"/>
                                </a:cubicBezTo>
                                <a:cubicBezTo>
                                  <a:pt x="3272954" y="2666294"/>
                                  <a:pt x="3274551" y="2671085"/>
                                  <a:pt x="3274150" y="2675476"/>
                                </a:cubicBezTo>
                                <a:cubicBezTo>
                                  <a:pt x="3273752" y="2679868"/>
                                  <a:pt x="3271757" y="2684658"/>
                                  <a:pt x="3267364" y="2689448"/>
                                </a:cubicBezTo>
                                <a:cubicBezTo>
                                  <a:pt x="3264170" y="2693041"/>
                                  <a:pt x="3260976" y="2696235"/>
                                  <a:pt x="3258582" y="2698231"/>
                                </a:cubicBezTo>
                                <a:cubicBezTo>
                                  <a:pt x="3257784" y="2699029"/>
                                  <a:pt x="3256583" y="2699827"/>
                                  <a:pt x="3255387" y="2699827"/>
                                </a:cubicBezTo>
                                <a:cubicBezTo>
                                  <a:pt x="3254191" y="2700227"/>
                                  <a:pt x="3252992" y="2699827"/>
                                  <a:pt x="3251795" y="2699428"/>
                                </a:cubicBezTo>
                                <a:cubicBezTo>
                                  <a:pt x="3245807" y="2696634"/>
                                  <a:pt x="3235028" y="2690646"/>
                                  <a:pt x="3231435" y="2681464"/>
                                </a:cubicBezTo>
                                <a:cubicBezTo>
                                  <a:pt x="3229839" y="2677073"/>
                                  <a:pt x="3229839" y="2672283"/>
                                  <a:pt x="3232233" y="2668690"/>
                                </a:cubicBezTo>
                                <a:cubicBezTo>
                                  <a:pt x="3234230" y="2665096"/>
                                  <a:pt x="3237424" y="2662701"/>
                                  <a:pt x="3241416" y="2662302"/>
                                </a:cubicBezTo>
                                <a:cubicBezTo>
                                  <a:pt x="3244610" y="2661903"/>
                                  <a:pt x="3247803" y="2662701"/>
                                  <a:pt x="3250997" y="2664298"/>
                                </a:cubicBezTo>
                                <a:cubicBezTo>
                                  <a:pt x="3253792" y="2661903"/>
                                  <a:pt x="3256984" y="2660306"/>
                                  <a:pt x="3259779" y="2659907"/>
                                </a:cubicBezTo>
                                <a:close/>
                                <a:moveTo>
                                  <a:pt x="5446975" y="2657512"/>
                                </a:moveTo>
                                <a:cubicBezTo>
                                  <a:pt x="5439391" y="2659908"/>
                                  <a:pt x="5435398" y="2667493"/>
                                  <a:pt x="5437793" y="2675077"/>
                                </a:cubicBezTo>
                                <a:cubicBezTo>
                                  <a:pt x="5440189" y="2682662"/>
                                  <a:pt x="5447774" y="2686654"/>
                                  <a:pt x="5455359" y="2684259"/>
                                </a:cubicBezTo>
                                <a:cubicBezTo>
                                  <a:pt x="5462943" y="2681864"/>
                                  <a:pt x="5466935" y="2674279"/>
                                  <a:pt x="5464540" y="2666694"/>
                                </a:cubicBezTo>
                                <a:cubicBezTo>
                                  <a:pt x="5462145" y="2659509"/>
                                  <a:pt x="5454560" y="2655116"/>
                                  <a:pt x="5446975" y="2657512"/>
                                </a:cubicBezTo>
                                <a:close/>
                                <a:moveTo>
                                  <a:pt x="5444580" y="2649927"/>
                                </a:moveTo>
                                <a:cubicBezTo>
                                  <a:pt x="5456157" y="2646334"/>
                                  <a:pt x="5468532" y="2652721"/>
                                  <a:pt x="5472125" y="2664299"/>
                                </a:cubicBezTo>
                                <a:cubicBezTo>
                                  <a:pt x="5475718" y="2675876"/>
                                  <a:pt x="5469330" y="2688251"/>
                                  <a:pt x="5457754" y="2691844"/>
                                </a:cubicBezTo>
                                <a:cubicBezTo>
                                  <a:pt x="5446177" y="2695436"/>
                                  <a:pt x="5433801" y="2689049"/>
                                  <a:pt x="5430208" y="2677473"/>
                                </a:cubicBezTo>
                                <a:cubicBezTo>
                                  <a:pt x="5426615" y="2665896"/>
                                  <a:pt x="5433002" y="2653520"/>
                                  <a:pt x="5444580" y="2649927"/>
                                </a:cubicBezTo>
                                <a:close/>
                                <a:moveTo>
                                  <a:pt x="5440987" y="2637153"/>
                                </a:moveTo>
                                <a:cubicBezTo>
                                  <a:pt x="5422223" y="2642741"/>
                                  <a:pt x="5411844" y="2662702"/>
                                  <a:pt x="5417433" y="2681465"/>
                                </a:cubicBezTo>
                                <a:cubicBezTo>
                                  <a:pt x="5423022" y="2700227"/>
                                  <a:pt x="5442983" y="2710606"/>
                                  <a:pt x="5461745" y="2705018"/>
                                </a:cubicBezTo>
                                <a:cubicBezTo>
                                  <a:pt x="5480507" y="2699429"/>
                                  <a:pt x="5490886" y="2679469"/>
                                  <a:pt x="5485298" y="2660706"/>
                                </a:cubicBezTo>
                                <a:cubicBezTo>
                                  <a:pt x="5479310" y="2641943"/>
                                  <a:pt x="5459350" y="2631564"/>
                                  <a:pt x="5440987" y="2637153"/>
                                </a:cubicBezTo>
                                <a:close/>
                                <a:moveTo>
                                  <a:pt x="5455264" y="2627429"/>
                                </a:moveTo>
                                <a:cubicBezTo>
                                  <a:pt x="5472049" y="2629169"/>
                                  <a:pt x="5487095" y="2640846"/>
                                  <a:pt x="5492483" y="2657912"/>
                                </a:cubicBezTo>
                                <a:cubicBezTo>
                                  <a:pt x="5499669" y="2681066"/>
                                  <a:pt x="5486894" y="2705018"/>
                                  <a:pt x="5463741" y="2712203"/>
                                </a:cubicBezTo>
                                <a:cubicBezTo>
                                  <a:pt x="5440987" y="2719389"/>
                                  <a:pt x="5416634" y="2706215"/>
                                  <a:pt x="5409449" y="2683461"/>
                                </a:cubicBezTo>
                                <a:cubicBezTo>
                                  <a:pt x="5402263" y="2660706"/>
                                  <a:pt x="5415437" y="2636354"/>
                                  <a:pt x="5438192" y="2629169"/>
                                </a:cubicBezTo>
                                <a:cubicBezTo>
                                  <a:pt x="5443880" y="2627373"/>
                                  <a:pt x="5449669" y="2626849"/>
                                  <a:pt x="5455264" y="2627429"/>
                                </a:cubicBezTo>
                                <a:close/>
                                <a:moveTo>
                                  <a:pt x="991876" y="2615496"/>
                                </a:moveTo>
                                <a:cubicBezTo>
                                  <a:pt x="986536" y="2615995"/>
                                  <a:pt x="981347" y="2618590"/>
                                  <a:pt x="977555" y="2623181"/>
                                </a:cubicBezTo>
                                <a:lnTo>
                                  <a:pt x="970368" y="2631964"/>
                                </a:lnTo>
                                <a:cubicBezTo>
                                  <a:pt x="969171" y="2633561"/>
                                  <a:pt x="966776" y="2633561"/>
                                  <a:pt x="965179" y="2632363"/>
                                </a:cubicBezTo>
                                <a:lnTo>
                                  <a:pt x="956397" y="2625177"/>
                                </a:lnTo>
                                <a:cubicBezTo>
                                  <a:pt x="951606" y="2621584"/>
                                  <a:pt x="946017" y="2619987"/>
                                  <a:pt x="940827" y="2620386"/>
                                </a:cubicBezTo>
                                <a:cubicBezTo>
                                  <a:pt x="935638" y="2620785"/>
                                  <a:pt x="930448" y="2623580"/>
                                  <a:pt x="926855" y="2627971"/>
                                </a:cubicBezTo>
                                <a:cubicBezTo>
                                  <a:pt x="919271" y="2637154"/>
                                  <a:pt x="920468" y="2650327"/>
                                  <a:pt x="929650" y="2657912"/>
                                </a:cubicBezTo>
                                <a:lnTo>
                                  <a:pt x="973563" y="2694638"/>
                                </a:lnTo>
                                <a:cubicBezTo>
                                  <a:pt x="985539" y="2679868"/>
                                  <a:pt x="997914" y="2665098"/>
                                  <a:pt x="1009890" y="2650327"/>
                                </a:cubicBezTo>
                                <a:cubicBezTo>
                                  <a:pt x="1017475" y="2641146"/>
                                  <a:pt x="1016277" y="2627971"/>
                                  <a:pt x="1007095" y="2620386"/>
                                </a:cubicBezTo>
                                <a:cubicBezTo>
                                  <a:pt x="1002704" y="2616594"/>
                                  <a:pt x="997215" y="2614997"/>
                                  <a:pt x="991876" y="2615496"/>
                                </a:cubicBezTo>
                                <a:close/>
                                <a:moveTo>
                                  <a:pt x="991178" y="2608760"/>
                                </a:moveTo>
                                <a:cubicBezTo>
                                  <a:pt x="998413" y="2608111"/>
                                  <a:pt x="1005898" y="2610207"/>
                                  <a:pt x="1011886" y="2615197"/>
                                </a:cubicBezTo>
                                <a:cubicBezTo>
                                  <a:pt x="1023862" y="2625177"/>
                                  <a:pt x="1025459" y="2643142"/>
                                  <a:pt x="1015479" y="2655118"/>
                                </a:cubicBezTo>
                                <a:cubicBezTo>
                                  <a:pt x="1002704" y="2671086"/>
                                  <a:pt x="989531" y="2686654"/>
                                  <a:pt x="976756" y="2702223"/>
                                </a:cubicBezTo>
                                <a:cubicBezTo>
                                  <a:pt x="975559" y="2703820"/>
                                  <a:pt x="973162" y="2703820"/>
                                  <a:pt x="971566" y="2702622"/>
                                </a:cubicBezTo>
                                <a:lnTo>
                                  <a:pt x="924859" y="2663501"/>
                                </a:lnTo>
                                <a:cubicBezTo>
                                  <a:pt x="912883" y="2653521"/>
                                  <a:pt x="911287" y="2635557"/>
                                  <a:pt x="921267" y="2623580"/>
                                </a:cubicBezTo>
                                <a:cubicBezTo>
                                  <a:pt x="926057" y="2617193"/>
                                  <a:pt x="933243" y="2613999"/>
                                  <a:pt x="940428" y="2613201"/>
                                </a:cubicBezTo>
                                <a:cubicBezTo>
                                  <a:pt x="947615" y="2612402"/>
                                  <a:pt x="954799" y="2614398"/>
                                  <a:pt x="961188" y="2619987"/>
                                </a:cubicBezTo>
                                <a:lnTo>
                                  <a:pt x="967175" y="2624777"/>
                                </a:lnTo>
                                <a:lnTo>
                                  <a:pt x="971965" y="2618789"/>
                                </a:lnTo>
                                <a:cubicBezTo>
                                  <a:pt x="976956" y="2612801"/>
                                  <a:pt x="983942" y="2609408"/>
                                  <a:pt x="991178" y="2608760"/>
                                </a:cubicBezTo>
                                <a:close/>
                                <a:moveTo>
                                  <a:pt x="2293167" y="2594289"/>
                                </a:moveTo>
                                <a:cubicBezTo>
                                  <a:pt x="2303796" y="2596734"/>
                                  <a:pt x="2313477" y="2603221"/>
                                  <a:pt x="2319665" y="2613201"/>
                                </a:cubicBezTo>
                                <a:lnTo>
                                  <a:pt x="2314076" y="2616794"/>
                                </a:lnTo>
                                <a:cubicBezTo>
                                  <a:pt x="2303697" y="2600027"/>
                                  <a:pt x="2281341" y="2594837"/>
                                  <a:pt x="2264575" y="2605217"/>
                                </a:cubicBezTo>
                                <a:cubicBezTo>
                                  <a:pt x="2247407" y="2615597"/>
                                  <a:pt x="2242617" y="2637952"/>
                                  <a:pt x="2252997" y="2654718"/>
                                </a:cubicBezTo>
                                <a:lnTo>
                                  <a:pt x="2247407" y="2658311"/>
                                </a:lnTo>
                                <a:cubicBezTo>
                                  <a:pt x="2235033" y="2638351"/>
                                  <a:pt x="2241022" y="2612004"/>
                                  <a:pt x="2260982" y="2599628"/>
                                </a:cubicBezTo>
                                <a:cubicBezTo>
                                  <a:pt x="2270959" y="2593441"/>
                                  <a:pt x="2282539" y="2591844"/>
                                  <a:pt x="2293167" y="2594289"/>
                                </a:cubicBezTo>
                                <a:close/>
                                <a:moveTo>
                                  <a:pt x="7037782" y="2530567"/>
                                </a:moveTo>
                                <a:cubicBezTo>
                                  <a:pt x="7034988" y="2530567"/>
                                  <a:pt x="7032593" y="2532163"/>
                                  <a:pt x="7030197" y="2534559"/>
                                </a:cubicBezTo>
                                <a:lnTo>
                                  <a:pt x="7029000" y="2535757"/>
                                </a:lnTo>
                                <a:lnTo>
                                  <a:pt x="7027403" y="2534958"/>
                                </a:lnTo>
                                <a:cubicBezTo>
                                  <a:pt x="7024609" y="2533361"/>
                                  <a:pt x="7021814" y="2532563"/>
                                  <a:pt x="7019419" y="2532962"/>
                                </a:cubicBezTo>
                                <a:cubicBezTo>
                                  <a:pt x="7017023" y="2533361"/>
                                  <a:pt x="7014628" y="2534559"/>
                                  <a:pt x="7013430" y="2536955"/>
                                </a:cubicBezTo>
                                <a:cubicBezTo>
                                  <a:pt x="7011833" y="2539350"/>
                                  <a:pt x="7011833" y="2542544"/>
                                  <a:pt x="7013031" y="2545737"/>
                                </a:cubicBezTo>
                                <a:cubicBezTo>
                                  <a:pt x="7016224" y="2554120"/>
                                  <a:pt x="7027004" y="2559709"/>
                                  <a:pt x="7031395" y="2561705"/>
                                </a:cubicBezTo>
                                <a:cubicBezTo>
                                  <a:pt x="7032193" y="2562104"/>
                                  <a:pt x="7032992" y="2561705"/>
                                  <a:pt x="7033790" y="2561306"/>
                                </a:cubicBezTo>
                                <a:cubicBezTo>
                                  <a:pt x="7037782" y="2558112"/>
                                  <a:pt x="7046564" y="2550128"/>
                                  <a:pt x="7047363" y="2541745"/>
                                </a:cubicBezTo>
                                <a:cubicBezTo>
                                  <a:pt x="7047762" y="2538152"/>
                                  <a:pt x="7046564" y="2534958"/>
                                  <a:pt x="7044569" y="2532962"/>
                                </a:cubicBezTo>
                                <a:cubicBezTo>
                                  <a:pt x="7042573" y="2530966"/>
                                  <a:pt x="7040177" y="2530167"/>
                                  <a:pt x="7037782" y="2530567"/>
                                </a:cubicBezTo>
                                <a:close/>
                                <a:moveTo>
                                  <a:pt x="7037383" y="2526575"/>
                                </a:moveTo>
                                <a:cubicBezTo>
                                  <a:pt x="7041375" y="2526175"/>
                                  <a:pt x="7044968" y="2527373"/>
                                  <a:pt x="7047762" y="2530167"/>
                                </a:cubicBezTo>
                                <a:cubicBezTo>
                                  <a:pt x="7050556" y="2532962"/>
                                  <a:pt x="7052153" y="2537753"/>
                                  <a:pt x="7051754" y="2542144"/>
                                </a:cubicBezTo>
                                <a:cubicBezTo>
                                  <a:pt x="7051355" y="2546136"/>
                                  <a:pt x="7048960" y="2550927"/>
                                  <a:pt x="7044968" y="2556116"/>
                                </a:cubicBezTo>
                                <a:cubicBezTo>
                                  <a:pt x="7041774" y="2559709"/>
                                  <a:pt x="7038581" y="2562903"/>
                                  <a:pt x="7036185" y="2564899"/>
                                </a:cubicBezTo>
                                <a:cubicBezTo>
                                  <a:pt x="7035387" y="2565697"/>
                                  <a:pt x="7034189" y="2566496"/>
                                  <a:pt x="7032992" y="2566496"/>
                                </a:cubicBezTo>
                                <a:cubicBezTo>
                                  <a:pt x="7031794" y="2566895"/>
                                  <a:pt x="7030597" y="2566496"/>
                                  <a:pt x="7029399" y="2566096"/>
                                </a:cubicBezTo>
                                <a:cubicBezTo>
                                  <a:pt x="7023411" y="2563302"/>
                                  <a:pt x="7012632" y="2557314"/>
                                  <a:pt x="7009039" y="2548132"/>
                                </a:cubicBezTo>
                                <a:cubicBezTo>
                                  <a:pt x="7007442" y="2543741"/>
                                  <a:pt x="7007442" y="2538951"/>
                                  <a:pt x="7009837" y="2535358"/>
                                </a:cubicBezTo>
                                <a:cubicBezTo>
                                  <a:pt x="7011833" y="2531764"/>
                                  <a:pt x="7015027" y="2529369"/>
                                  <a:pt x="7019020" y="2528970"/>
                                </a:cubicBezTo>
                                <a:cubicBezTo>
                                  <a:pt x="7022213" y="2528571"/>
                                  <a:pt x="7025407" y="2529369"/>
                                  <a:pt x="7028601" y="2530966"/>
                                </a:cubicBezTo>
                                <a:cubicBezTo>
                                  <a:pt x="7031395" y="2528571"/>
                                  <a:pt x="7034589" y="2526974"/>
                                  <a:pt x="7037383" y="2526575"/>
                                </a:cubicBezTo>
                                <a:close/>
                                <a:moveTo>
                                  <a:pt x="2548805" y="2520187"/>
                                </a:moveTo>
                                <a:cubicBezTo>
                                  <a:pt x="2541219" y="2522584"/>
                                  <a:pt x="2537227" y="2530168"/>
                                  <a:pt x="2539623" y="2537753"/>
                                </a:cubicBezTo>
                                <a:cubicBezTo>
                                  <a:pt x="2542018" y="2545338"/>
                                  <a:pt x="2549604" y="2549330"/>
                                  <a:pt x="2557188" y="2546935"/>
                                </a:cubicBezTo>
                                <a:cubicBezTo>
                                  <a:pt x="2564773" y="2544540"/>
                                  <a:pt x="2568765" y="2536955"/>
                                  <a:pt x="2566370" y="2529370"/>
                                </a:cubicBezTo>
                                <a:cubicBezTo>
                                  <a:pt x="2563975" y="2521785"/>
                                  <a:pt x="2556390" y="2517792"/>
                                  <a:pt x="2548805" y="2520187"/>
                                </a:cubicBezTo>
                                <a:close/>
                                <a:moveTo>
                                  <a:pt x="2546410" y="2512603"/>
                                </a:moveTo>
                                <a:cubicBezTo>
                                  <a:pt x="2557987" y="2509010"/>
                                  <a:pt x="2570363" y="2515397"/>
                                  <a:pt x="2573955" y="2526975"/>
                                </a:cubicBezTo>
                                <a:cubicBezTo>
                                  <a:pt x="2577546" y="2538552"/>
                                  <a:pt x="2571160" y="2550927"/>
                                  <a:pt x="2559584" y="2554520"/>
                                </a:cubicBezTo>
                                <a:cubicBezTo>
                                  <a:pt x="2548008" y="2558112"/>
                                  <a:pt x="2535632" y="2551725"/>
                                  <a:pt x="2532038" y="2540148"/>
                                </a:cubicBezTo>
                                <a:cubicBezTo>
                                  <a:pt x="2528445" y="2528572"/>
                                  <a:pt x="2534831" y="2516195"/>
                                  <a:pt x="2546410" y="2512603"/>
                                </a:cubicBezTo>
                                <a:close/>
                                <a:moveTo>
                                  <a:pt x="2542817" y="2499828"/>
                                </a:moveTo>
                                <a:cubicBezTo>
                                  <a:pt x="2524055" y="2505417"/>
                                  <a:pt x="2513675" y="2525377"/>
                                  <a:pt x="2519264" y="2544140"/>
                                </a:cubicBezTo>
                                <a:cubicBezTo>
                                  <a:pt x="2524853" y="2562902"/>
                                  <a:pt x="2544813" y="2573281"/>
                                  <a:pt x="2563577" y="2567692"/>
                                </a:cubicBezTo>
                                <a:cubicBezTo>
                                  <a:pt x="2582339" y="2562104"/>
                                  <a:pt x="2592718" y="2542144"/>
                                  <a:pt x="2587130" y="2523381"/>
                                </a:cubicBezTo>
                                <a:cubicBezTo>
                                  <a:pt x="2581140" y="2504618"/>
                                  <a:pt x="2561180" y="2494239"/>
                                  <a:pt x="2542817" y="2499828"/>
                                </a:cubicBezTo>
                                <a:close/>
                                <a:moveTo>
                                  <a:pt x="318882" y="2491445"/>
                                </a:moveTo>
                                <a:cubicBezTo>
                                  <a:pt x="316088" y="2491445"/>
                                  <a:pt x="313693" y="2493041"/>
                                  <a:pt x="311297" y="2495437"/>
                                </a:cubicBezTo>
                                <a:lnTo>
                                  <a:pt x="310100" y="2496635"/>
                                </a:lnTo>
                                <a:lnTo>
                                  <a:pt x="308503" y="2495836"/>
                                </a:lnTo>
                                <a:cubicBezTo>
                                  <a:pt x="305709" y="2494239"/>
                                  <a:pt x="302914" y="2493441"/>
                                  <a:pt x="300519" y="2493840"/>
                                </a:cubicBezTo>
                                <a:cubicBezTo>
                                  <a:pt x="298124" y="2493840"/>
                                  <a:pt x="295729" y="2495437"/>
                                  <a:pt x="294531" y="2497833"/>
                                </a:cubicBezTo>
                                <a:cubicBezTo>
                                  <a:pt x="292934" y="2500228"/>
                                  <a:pt x="292934" y="2503422"/>
                                  <a:pt x="294132" y="2506615"/>
                                </a:cubicBezTo>
                                <a:cubicBezTo>
                                  <a:pt x="297325" y="2514998"/>
                                  <a:pt x="308104" y="2520587"/>
                                  <a:pt x="312495" y="2522583"/>
                                </a:cubicBezTo>
                                <a:cubicBezTo>
                                  <a:pt x="313293" y="2522982"/>
                                  <a:pt x="314092" y="2522583"/>
                                  <a:pt x="314890" y="2522184"/>
                                </a:cubicBezTo>
                                <a:cubicBezTo>
                                  <a:pt x="318483" y="2518990"/>
                                  <a:pt x="327666" y="2511006"/>
                                  <a:pt x="328464" y="2502623"/>
                                </a:cubicBezTo>
                                <a:cubicBezTo>
                                  <a:pt x="328863" y="2499030"/>
                                  <a:pt x="327666" y="2495836"/>
                                  <a:pt x="325669" y="2493840"/>
                                </a:cubicBezTo>
                                <a:cubicBezTo>
                                  <a:pt x="323674" y="2491844"/>
                                  <a:pt x="321278" y="2491045"/>
                                  <a:pt x="318882" y="2491445"/>
                                </a:cubicBezTo>
                                <a:close/>
                                <a:moveTo>
                                  <a:pt x="2557493" y="2490104"/>
                                </a:moveTo>
                                <a:cubicBezTo>
                                  <a:pt x="2574278" y="2491844"/>
                                  <a:pt x="2589324" y="2503521"/>
                                  <a:pt x="2594714" y="2520587"/>
                                </a:cubicBezTo>
                                <a:cubicBezTo>
                                  <a:pt x="2601500" y="2543741"/>
                                  <a:pt x="2588725" y="2568092"/>
                                  <a:pt x="2565971" y="2574878"/>
                                </a:cubicBezTo>
                                <a:cubicBezTo>
                                  <a:pt x="2543217" y="2582063"/>
                                  <a:pt x="2518864" y="2568890"/>
                                  <a:pt x="2511679" y="2546136"/>
                                </a:cubicBezTo>
                                <a:cubicBezTo>
                                  <a:pt x="2504493" y="2523381"/>
                                  <a:pt x="2517667" y="2499029"/>
                                  <a:pt x="2540422" y="2491844"/>
                                </a:cubicBezTo>
                                <a:cubicBezTo>
                                  <a:pt x="2546111" y="2490048"/>
                                  <a:pt x="2551898" y="2489524"/>
                                  <a:pt x="2557493" y="2490104"/>
                                </a:cubicBezTo>
                                <a:close/>
                                <a:moveTo>
                                  <a:pt x="318085" y="2487453"/>
                                </a:moveTo>
                                <a:cubicBezTo>
                                  <a:pt x="322077" y="2487053"/>
                                  <a:pt x="325669" y="2488251"/>
                                  <a:pt x="328464" y="2491045"/>
                                </a:cubicBezTo>
                                <a:cubicBezTo>
                                  <a:pt x="331258" y="2493840"/>
                                  <a:pt x="332855" y="2498631"/>
                                  <a:pt x="332456" y="2503022"/>
                                </a:cubicBezTo>
                                <a:cubicBezTo>
                                  <a:pt x="332057" y="2507414"/>
                                  <a:pt x="330061" y="2511805"/>
                                  <a:pt x="325669" y="2516994"/>
                                </a:cubicBezTo>
                                <a:cubicBezTo>
                                  <a:pt x="322476" y="2520587"/>
                                  <a:pt x="319282" y="2523781"/>
                                  <a:pt x="316886" y="2525777"/>
                                </a:cubicBezTo>
                                <a:cubicBezTo>
                                  <a:pt x="316088" y="2526575"/>
                                  <a:pt x="314890" y="2527374"/>
                                  <a:pt x="313693" y="2527374"/>
                                </a:cubicBezTo>
                                <a:cubicBezTo>
                                  <a:pt x="312495" y="2527773"/>
                                  <a:pt x="311297" y="2527374"/>
                                  <a:pt x="310100" y="2526974"/>
                                </a:cubicBezTo>
                                <a:cubicBezTo>
                                  <a:pt x="304112" y="2524180"/>
                                  <a:pt x="293333" y="2518192"/>
                                  <a:pt x="289741" y="2509010"/>
                                </a:cubicBezTo>
                                <a:cubicBezTo>
                                  <a:pt x="288144" y="2504619"/>
                                  <a:pt x="288144" y="2499829"/>
                                  <a:pt x="290539" y="2496236"/>
                                </a:cubicBezTo>
                                <a:cubicBezTo>
                                  <a:pt x="292535" y="2492642"/>
                                  <a:pt x="295729" y="2490247"/>
                                  <a:pt x="299721" y="2489848"/>
                                </a:cubicBezTo>
                                <a:cubicBezTo>
                                  <a:pt x="302914" y="2489449"/>
                                  <a:pt x="306108" y="2490247"/>
                                  <a:pt x="309301" y="2491844"/>
                                </a:cubicBezTo>
                                <a:cubicBezTo>
                                  <a:pt x="312096" y="2489449"/>
                                  <a:pt x="315289" y="2487852"/>
                                  <a:pt x="318085" y="2487453"/>
                                </a:cubicBezTo>
                                <a:close/>
                                <a:moveTo>
                                  <a:pt x="4769485" y="2481764"/>
                                </a:moveTo>
                                <a:cubicBezTo>
                                  <a:pt x="4764146" y="2482263"/>
                                  <a:pt x="4758956" y="2484858"/>
                                  <a:pt x="4755164" y="2489449"/>
                                </a:cubicBezTo>
                                <a:lnTo>
                                  <a:pt x="4747978" y="2498232"/>
                                </a:lnTo>
                                <a:cubicBezTo>
                                  <a:pt x="4746781" y="2499829"/>
                                  <a:pt x="4744386" y="2499829"/>
                                  <a:pt x="4742789" y="2498631"/>
                                </a:cubicBezTo>
                                <a:lnTo>
                                  <a:pt x="4734006" y="2491445"/>
                                </a:lnTo>
                                <a:cubicBezTo>
                                  <a:pt x="4729216" y="2487852"/>
                                  <a:pt x="4723627" y="2486255"/>
                                  <a:pt x="4718438" y="2486654"/>
                                </a:cubicBezTo>
                                <a:cubicBezTo>
                                  <a:pt x="4713247" y="2487453"/>
                                  <a:pt x="4708057" y="2489848"/>
                                  <a:pt x="4704465" y="2494239"/>
                                </a:cubicBezTo>
                                <a:cubicBezTo>
                                  <a:pt x="4696880" y="2503422"/>
                                  <a:pt x="4698077" y="2516595"/>
                                  <a:pt x="4707259" y="2524180"/>
                                </a:cubicBezTo>
                                <a:lnTo>
                                  <a:pt x="4751172" y="2560906"/>
                                </a:lnTo>
                                <a:cubicBezTo>
                                  <a:pt x="4763148" y="2546136"/>
                                  <a:pt x="4775523" y="2531366"/>
                                  <a:pt x="4787499" y="2516595"/>
                                </a:cubicBezTo>
                                <a:cubicBezTo>
                                  <a:pt x="4795084" y="2507414"/>
                                  <a:pt x="4793886" y="2494239"/>
                                  <a:pt x="4784705" y="2486654"/>
                                </a:cubicBezTo>
                                <a:cubicBezTo>
                                  <a:pt x="4780314" y="2482862"/>
                                  <a:pt x="4774825" y="2481265"/>
                                  <a:pt x="4769485" y="2481764"/>
                                </a:cubicBezTo>
                                <a:close/>
                                <a:moveTo>
                                  <a:pt x="4768387" y="2475028"/>
                                </a:moveTo>
                                <a:cubicBezTo>
                                  <a:pt x="4775623" y="2474379"/>
                                  <a:pt x="4783108" y="2476475"/>
                                  <a:pt x="4789096" y="2481465"/>
                                </a:cubicBezTo>
                                <a:cubicBezTo>
                                  <a:pt x="4801072" y="2491445"/>
                                  <a:pt x="4802669" y="2509410"/>
                                  <a:pt x="4792689" y="2521386"/>
                                </a:cubicBezTo>
                                <a:cubicBezTo>
                                  <a:pt x="4779914" y="2537354"/>
                                  <a:pt x="4766741" y="2552922"/>
                                  <a:pt x="4753966" y="2568491"/>
                                </a:cubicBezTo>
                                <a:cubicBezTo>
                                  <a:pt x="4752769" y="2570088"/>
                                  <a:pt x="4750374" y="2570088"/>
                                  <a:pt x="4748777" y="2568890"/>
                                </a:cubicBezTo>
                                <a:lnTo>
                                  <a:pt x="4702069" y="2529769"/>
                                </a:lnTo>
                                <a:cubicBezTo>
                                  <a:pt x="4690093" y="2519789"/>
                                  <a:pt x="4688497" y="2501825"/>
                                  <a:pt x="4698477" y="2489848"/>
                                </a:cubicBezTo>
                                <a:cubicBezTo>
                                  <a:pt x="4703267" y="2483461"/>
                                  <a:pt x="4710453" y="2480267"/>
                                  <a:pt x="4717638" y="2479469"/>
                                </a:cubicBezTo>
                                <a:cubicBezTo>
                                  <a:pt x="4724825" y="2479069"/>
                                  <a:pt x="4732410" y="2481065"/>
                                  <a:pt x="4738398" y="2486255"/>
                                </a:cubicBezTo>
                                <a:lnTo>
                                  <a:pt x="4744386" y="2491045"/>
                                </a:lnTo>
                                <a:lnTo>
                                  <a:pt x="4749176" y="2485057"/>
                                </a:lnTo>
                                <a:cubicBezTo>
                                  <a:pt x="4754166" y="2479069"/>
                                  <a:pt x="4761152" y="2475676"/>
                                  <a:pt x="4768387" y="2475028"/>
                                </a:cubicBezTo>
                                <a:close/>
                                <a:moveTo>
                                  <a:pt x="6070373" y="2460558"/>
                                </a:moveTo>
                                <a:cubicBezTo>
                                  <a:pt x="6081002" y="2463003"/>
                                  <a:pt x="6090683" y="2469490"/>
                                  <a:pt x="6096871" y="2479470"/>
                                </a:cubicBezTo>
                                <a:lnTo>
                                  <a:pt x="6091282" y="2483063"/>
                                </a:lnTo>
                                <a:cubicBezTo>
                                  <a:pt x="6080903" y="2466296"/>
                                  <a:pt x="6058548" y="2461106"/>
                                  <a:pt x="6041781" y="2471486"/>
                                </a:cubicBezTo>
                                <a:cubicBezTo>
                                  <a:pt x="6025014" y="2482265"/>
                                  <a:pt x="6019824" y="2504221"/>
                                  <a:pt x="6030204" y="2520987"/>
                                </a:cubicBezTo>
                                <a:lnTo>
                                  <a:pt x="6024615" y="2524580"/>
                                </a:lnTo>
                                <a:cubicBezTo>
                                  <a:pt x="6012240" y="2504620"/>
                                  <a:pt x="6018228" y="2478273"/>
                                  <a:pt x="6038188" y="2465897"/>
                                </a:cubicBezTo>
                                <a:cubicBezTo>
                                  <a:pt x="6048168" y="2459710"/>
                                  <a:pt x="6059745" y="2458113"/>
                                  <a:pt x="6070373" y="2460558"/>
                                </a:cubicBezTo>
                                <a:close/>
                                <a:moveTo>
                                  <a:pt x="4112453" y="2410408"/>
                                </a:moveTo>
                                <a:cubicBezTo>
                                  <a:pt x="4109659" y="2410408"/>
                                  <a:pt x="4107263" y="2412005"/>
                                  <a:pt x="4104868" y="2414400"/>
                                </a:cubicBezTo>
                                <a:lnTo>
                                  <a:pt x="4103671" y="2415598"/>
                                </a:lnTo>
                                <a:lnTo>
                                  <a:pt x="4102074" y="2414800"/>
                                </a:lnTo>
                                <a:cubicBezTo>
                                  <a:pt x="4099279" y="2413202"/>
                                  <a:pt x="4096485" y="2412404"/>
                                  <a:pt x="4094090" y="2412803"/>
                                </a:cubicBezTo>
                                <a:cubicBezTo>
                                  <a:pt x="4091694" y="2413202"/>
                                  <a:pt x="4089298" y="2414400"/>
                                  <a:pt x="4088101" y="2416796"/>
                                </a:cubicBezTo>
                                <a:cubicBezTo>
                                  <a:pt x="4086504" y="2419191"/>
                                  <a:pt x="4086504" y="2422385"/>
                                  <a:pt x="4087702" y="2425578"/>
                                </a:cubicBezTo>
                                <a:cubicBezTo>
                                  <a:pt x="4090895" y="2433962"/>
                                  <a:pt x="4101675" y="2439550"/>
                                  <a:pt x="4106066" y="2441546"/>
                                </a:cubicBezTo>
                                <a:cubicBezTo>
                                  <a:pt x="4106864" y="2441946"/>
                                  <a:pt x="4107663" y="2441546"/>
                                  <a:pt x="4108461" y="2441147"/>
                                </a:cubicBezTo>
                                <a:cubicBezTo>
                                  <a:pt x="4112054" y="2437954"/>
                                  <a:pt x="4121235" y="2429570"/>
                                  <a:pt x="4122034" y="2421586"/>
                                </a:cubicBezTo>
                                <a:cubicBezTo>
                                  <a:pt x="4122433" y="2417994"/>
                                  <a:pt x="4121235" y="2414800"/>
                                  <a:pt x="4119239" y="2412803"/>
                                </a:cubicBezTo>
                                <a:cubicBezTo>
                                  <a:pt x="4117243" y="2410807"/>
                                  <a:pt x="4114848" y="2410009"/>
                                  <a:pt x="4112453" y="2410408"/>
                                </a:cubicBezTo>
                                <a:close/>
                                <a:moveTo>
                                  <a:pt x="4112054" y="2406017"/>
                                </a:moveTo>
                                <a:cubicBezTo>
                                  <a:pt x="4116046" y="2405618"/>
                                  <a:pt x="4119639" y="2406815"/>
                                  <a:pt x="4122433" y="2409610"/>
                                </a:cubicBezTo>
                                <a:cubicBezTo>
                                  <a:pt x="4125227" y="2412404"/>
                                  <a:pt x="4126824" y="2417195"/>
                                  <a:pt x="4126425" y="2421586"/>
                                </a:cubicBezTo>
                                <a:cubicBezTo>
                                  <a:pt x="4126026" y="2425978"/>
                                  <a:pt x="4123631" y="2430768"/>
                                  <a:pt x="4119639" y="2435558"/>
                                </a:cubicBezTo>
                                <a:cubicBezTo>
                                  <a:pt x="4116445" y="2439151"/>
                                  <a:pt x="4113251" y="2442345"/>
                                  <a:pt x="4110856" y="2444341"/>
                                </a:cubicBezTo>
                                <a:cubicBezTo>
                                  <a:pt x="4110058" y="2445139"/>
                                  <a:pt x="4108860" y="2445937"/>
                                  <a:pt x="4107663" y="2445937"/>
                                </a:cubicBezTo>
                                <a:cubicBezTo>
                                  <a:pt x="4106465" y="2446337"/>
                                  <a:pt x="4105267" y="2445937"/>
                                  <a:pt x="4104070" y="2445538"/>
                                </a:cubicBezTo>
                                <a:cubicBezTo>
                                  <a:pt x="4098082" y="2442744"/>
                                  <a:pt x="4087302" y="2436756"/>
                                  <a:pt x="4083710" y="2427574"/>
                                </a:cubicBezTo>
                                <a:cubicBezTo>
                                  <a:pt x="4082113" y="2423183"/>
                                  <a:pt x="4082113" y="2418393"/>
                                  <a:pt x="4084508" y="2414800"/>
                                </a:cubicBezTo>
                                <a:cubicBezTo>
                                  <a:pt x="4086504" y="2411206"/>
                                  <a:pt x="4089698" y="2408811"/>
                                  <a:pt x="4093691" y="2408412"/>
                                </a:cubicBezTo>
                                <a:cubicBezTo>
                                  <a:pt x="4096884" y="2408013"/>
                                  <a:pt x="4100078" y="2408811"/>
                                  <a:pt x="4103271" y="2410408"/>
                                </a:cubicBezTo>
                                <a:cubicBezTo>
                                  <a:pt x="4106066" y="2408013"/>
                                  <a:pt x="4109259" y="2406416"/>
                                  <a:pt x="4112054" y="2406017"/>
                                </a:cubicBezTo>
                                <a:close/>
                                <a:moveTo>
                                  <a:pt x="6326410" y="2386455"/>
                                </a:moveTo>
                                <a:cubicBezTo>
                                  <a:pt x="6318825" y="2388852"/>
                                  <a:pt x="6314832" y="2396436"/>
                                  <a:pt x="6317228" y="2404021"/>
                                </a:cubicBezTo>
                                <a:cubicBezTo>
                                  <a:pt x="6319624" y="2411606"/>
                                  <a:pt x="6327209" y="2415598"/>
                                  <a:pt x="6334793" y="2413203"/>
                                </a:cubicBezTo>
                                <a:cubicBezTo>
                                  <a:pt x="6342378" y="2410808"/>
                                  <a:pt x="6346370" y="2403223"/>
                                  <a:pt x="6343975" y="2395638"/>
                                </a:cubicBezTo>
                                <a:cubicBezTo>
                                  <a:pt x="6341580" y="2388053"/>
                                  <a:pt x="6333995" y="2384459"/>
                                  <a:pt x="6326410" y="2386455"/>
                                </a:cubicBezTo>
                                <a:close/>
                                <a:moveTo>
                                  <a:pt x="6324015" y="2379270"/>
                                </a:moveTo>
                                <a:cubicBezTo>
                                  <a:pt x="6335592" y="2375677"/>
                                  <a:pt x="6347967" y="2382064"/>
                                  <a:pt x="6351560" y="2393642"/>
                                </a:cubicBezTo>
                                <a:cubicBezTo>
                                  <a:pt x="6355153" y="2405219"/>
                                  <a:pt x="6348765" y="2417594"/>
                                  <a:pt x="6337189" y="2421187"/>
                                </a:cubicBezTo>
                                <a:cubicBezTo>
                                  <a:pt x="6325612" y="2424779"/>
                                  <a:pt x="6313236" y="2418392"/>
                                  <a:pt x="6309643" y="2406816"/>
                                </a:cubicBezTo>
                                <a:cubicBezTo>
                                  <a:pt x="6306050" y="2395239"/>
                                  <a:pt x="6312437" y="2382863"/>
                                  <a:pt x="6324015" y="2379270"/>
                                </a:cubicBezTo>
                                <a:close/>
                                <a:moveTo>
                                  <a:pt x="6320022" y="2366097"/>
                                </a:moveTo>
                                <a:cubicBezTo>
                                  <a:pt x="6301259" y="2371685"/>
                                  <a:pt x="6290880" y="2391646"/>
                                  <a:pt x="6296468" y="2410409"/>
                                </a:cubicBezTo>
                                <a:cubicBezTo>
                                  <a:pt x="6302057" y="2429171"/>
                                  <a:pt x="6322018" y="2439550"/>
                                  <a:pt x="6340780" y="2433961"/>
                                </a:cubicBezTo>
                                <a:cubicBezTo>
                                  <a:pt x="6359543" y="2428372"/>
                                  <a:pt x="6369922" y="2408413"/>
                                  <a:pt x="6364333" y="2389650"/>
                                </a:cubicBezTo>
                                <a:cubicBezTo>
                                  <a:pt x="6358744" y="2370887"/>
                                  <a:pt x="6338784" y="2360508"/>
                                  <a:pt x="6320022" y="2366097"/>
                                </a:cubicBezTo>
                                <a:close/>
                                <a:moveTo>
                                  <a:pt x="6334699" y="2356772"/>
                                </a:moveTo>
                                <a:cubicBezTo>
                                  <a:pt x="6351484" y="2358512"/>
                                  <a:pt x="6366529" y="2370189"/>
                                  <a:pt x="6371918" y="2387255"/>
                                </a:cubicBezTo>
                                <a:cubicBezTo>
                                  <a:pt x="6379104" y="2410009"/>
                                  <a:pt x="6366329" y="2434360"/>
                                  <a:pt x="6343176" y="2441546"/>
                                </a:cubicBezTo>
                                <a:cubicBezTo>
                                  <a:pt x="6320421" y="2448732"/>
                                  <a:pt x="6296069" y="2435558"/>
                                  <a:pt x="6288884" y="2412804"/>
                                </a:cubicBezTo>
                                <a:cubicBezTo>
                                  <a:pt x="6281698" y="2390049"/>
                                  <a:pt x="6294872" y="2365697"/>
                                  <a:pt x="6317627" y="2358512"/>
                                </a:cubicBezTo>
                                <a:cubicBezTo>
                                  <a:pt x="6323315" y="2356716"/>
                                  <a:pt x="6329104" y="2356192"/>
                                  <a:pt x="6334699" y="2356772"/>
                                </a:cubicBezTo>
                                <a:close/>
                                <a:moveTo>
                                  <a:pt x="1871310" y="2344440"/>
                                </a:moveTo>
                                <a:cubicBezTo>
                                  <a:pt x="1865971" y="2344939"/>
                                  <a:pt x="1860782" y="2347534"/>
                                  <a:pt x="1856988" y="2352125"/>
                                </a:cubicBezTo>
                                <a:lnTo>
                                  <a:pt x="1849802" y="2360908"/>
                                </a:lnTo>
                                <a:cubicBezTo>
                                  <a:pt x="1848606" y="2362505"/>
                                  <a:pt x="1846210" y="2362505"/>
                                  <a:pt x="1844614" y="2361307"/>
                                </a:cubicBezTo>
                                <a:lnTo>
                                  <a:pt x="1835830" y="2354121"/>
                                </a:lnTo>
                                <a:cubicBezTo>
                                  <a:pt x="1831041" y="2350528"/>
                                  <a:pt x="1825451" y="2348931"/>
                                  <a:pt x="1820262" y="2349330"/>
                                </a:cubicBezTo>
                                <a:cubicBezTo>
                                  <a:pt x="1815072" y="2350129"/>
                                  <a:pt x="1809883" y="2352524"/>
                                  <a:pt x="1806290" y="2356915"/>
                                </a:cubicBezTo>
                                <a:cubicBezTo>
                                  <a:pt x="1798705" y="2366098"/>
                                  <a:pt x="1799902" y="2379271"/>
                                  <a:pt x="1809084" y="2386856"/>
                                </a:cubicBezTo>
                                <a:lnTo>
                                  <a:pt x="1852997" y="2423582"/>
                                </a:lnTo>
                                <a:cubicBezTo>
                                  <a:pt x="1864973" y="2408812"/>
                                  <a:pt x="1877348" y="2394041"/>
                                  <a:pt x="1889324" y="2379271"/>
                                </a:cubicBezTo>
                                <a:cubicBezTo>
                                  <a:pt x="1896909" y="2370090"/>
                                  <a:pt x="1895711" y="2356915"/>
                                  <a:pt x="1886531" y="2349330"/>
                                </a:cubicBezTo>
                                <a:cubicBezTo>
                                  <a:pt x="1882139" y="2345538"/>
                                  <a:pt x="1876650" y="2343941"/>
                                  <a:pt x="1871310" y="2344440"/>
                                </a:cubicBezTo>
                                <a:close/>
                                <a:moveTo>
                                  <a:pt x="1870213" y="2337704"/>
                                </a:moveTo>
                                <a:cubicBezTo>
                                  <a:pt x="1877448" y="2337056"/>
                                  <a:pt x="1884933" y="2339151"/>
                                  <a:pt x="1890922" y="2344141"/>
                                </a:cubicBezTo>
                                <a:cubicBezTo>
                                  <a:pt x="1902897" y="2354121"/>
                                  <a:pt x="1904495" y="2372086"/>
                                  <a:pt x="1894514" y="2384061"/>
                                </a:cubicBezTo>
                                <a:cubicBezTo>
                                  <a:pt x="1881739" y="2400029"/>
                                  <a:pt x="1868566" y="2415598"/>
                                  <a:pt x="1855791" y="2431167"/>
                                </a:cubicBezTo>
                                <a:cubicBezTo>
                                  <a:pt x="1854594" y="2432764"/>
                                  <a:pt x="1852198" y="2432764"/>
                                  <a:pt x="1850602" y="2431566"/>
                                </a:cubicBezTo>
                                <a:lnTo>
                                  <a:pt x="1803894" y="2392445"/>
                                </a:lnTo>
                                <a:cubicBezTo>
                                  <a:pt x="1791919" y="2382465"/>
                                  <a:pt x="1790322" y="2364501"/>
                                  <a:pt x="1800302" y="2352524"/>
                                </a:cubicBezTo>
                                <a:cubicBezTo>
                                  <a:pt x="1805092" y="2346137"/>
                                  <a:pt x="1812278" y="2342943"/>
                                  <a:pt x="1819464" y="2342145"/>
                                </a:cubicBezTo>
                                <a:cubicBezTo>
                                  <a:pt x="1827048" y="2341745"/>
                                  <a:pt x="1834234" y="2343741"/>
                                  <a:pt x="1840221" y="2348931"/>
                                </a:cubicBezTo>
                                <a:lnTo>
                                  <a:pt x="1846210" y="2353721"/>
                                </a:lnTo>
                                <a:lnTo>
                                  <a:pt x="1851001" y="2347733"/>
                                </a:lnTo>
                                <a:cubicBezTo>
                                  <a:pt x="1855991" y="2341746"/>
                                  <a:pt x="1862977" y="2338353"/>
                                  <a:pt x="1870213" y="2337704"/>
                                </a:cubicBezTo>
                                <a:close/>
                                <a:moveTo>
                                  <a:pt x="3172605" y="2323233"/>
                                </a:moveTo>
                                <a:cubicBezTo>
                                  <a:pt x="3183233" y="2325678"/>
                                  <a:pt x="3192913" y="2332165"/>
                                  <a:pt x="3199100" y="2342145"/>
                                </a:cubicBezTo>
                                <a:lnTo>
                                  <a:pt x="3193513" y="2345738"/>
                                </a:lnTo>
                                <a:cubicBezTo>
                                  <a:pt x="3183133" y="2328971"/>
                                  <a:pt x="3160780" y="2323781"/>
                                  <a:pt x="3144011" y="2334161"/>
                                </a:cubicBezTo>
                                <a:cubicBezTo>
                                  <a:pt x="3126846" y="2344940"/>
                                  <a:pt x="3121656" y="2367295"/>
                                  <a:pt x="3132436" y="2383662"/>
                                </a:cubicBezTo>
                                <a:lnTo>
                                  <a:pt x="3126846" y="2387255"/>
                                </a:lnTo>
                                <a:cubicBezTo>
                                  <a:pt x="3114471" y="2367295"/>
                                  <a:pt x="3120459" y="2340948"/>
                                  <a:pt x="3140419" y="2328572"/>
                                </a:cubicBezTo>
                                <a:cubicBezTo>
                                  <a:pt x="3150398" y="2322385"/>
                                  <a:pt x="3161974" y="2320788"/>
                                  <a:pt x="3172605" y="2323233"/>
                                </a:cubicBezTo>
                                <a:close/>
                                <a:moveTo>
                                  <a:pt x="3428236" y="2249131"/>
                                </a:moveTo>
                                <a:cubicBezTo>
                                  <a:pt x="3420653" y="2251527"/>
                                  <a:pt x="3416663" y="2259112"/>
                                  <a:pt x="3419057" y="2266697"/>
                                </a:cubicBezTo>
                                <a:cubicBezTo>
                                  <a:pt x="3421450" y="2274282"/>
                                  <a:pt x="3429035" y="2278274"/>
                                  <a:pt x="3436619" y="2275879"/>
                                </a:cubicBezTo>
                                <a:cubicBezTo>
                                  <a:pt x="3444205" y="2273483"/>
                                  <a:pt x="3448195" y="2265899"/>
                                  <a:pt x="3445802" y="2258314"/>
                                </a:cubicBezTo>
                                <a:cubicBezTo>
                                  <a:pt x="3443406" y="2250729"/>
                                  <a:pt x="3435823" y="2247135"/>
                                  <a:pt x="3428236" y="2249131"/>
                                </a:cubicBezTo>
                                <a:close/>
                                <a:moveTo>
                                  <a:pt x="3425843" y="2241946"/>
                                </a:moveTo>
                                <a:cubicBezTo>
                                  <a:pt x="3437419" y="2238353"/>
                                  <a:pt x="3449793" y="2244740"/>
                                  <a:pt x="3453385" y="2256318"/>
                                </a:cubicBezTo>
                                <a:cubicBezTo>
                                  <a:pt x="3456976" y="2267895"/>
                                  <a:pt x="3450591" y="2280270"/>
                                  <a:pt x="3439014" y="2283863"/>
                                </a:cubicBezTo>
                                <a:cubicBezTo>
                                  <a:pt x="3427441" y="2287455"/>
                                  <a:pt x="3415063" y="2281068"/>
                                  <a:pt x="3411471" y="2269491"/>
                                </a:cubicBezTo>
                                <a:cubicBezTo>
                                  <a:pt x="3407880" y="2257915"/>
                                  <a:pt x="3414267" y="2245538"/>
                                  <a:pt x="3425843" y="2241946"/>
                                </a:cubicBezTo>
                                <a:close/>
                                <a:moveTo>
                                  <a:pt x="3421849" y="2229172"/>
                                </a:moveTo>
                                <a:cubicBezTo>
                                  <a:pt x="3403089" y="2234760"/>
                                  <a:pt x="3392712" y="2254721"/>
                                  <a:pt x="3398299" y="2273484"/>
                                </a:cubicBezTo>
                                <a:cubicBezTo>
                                  <a:pt x="3403888" y="2292246"/>
                                  <a:pt x="3423846" y="2302625"/>
                                  <a:pt x="3442607" y="2297036"/>
                                </a:cubicBezTo>
                                <a:cubicBezTo>
                                  <a:pt x="3461367" y="2291448"/>
                                  <a:pt x="3471744" y="2271488"/>
                                  <a:pt x="3466158" y="2252725"/>
                                </a:cubicBezTo>
                                <a:cubicBezTo>
                                  <a:pt x="3460569" y="2233563"/>
                                  <a:pt x="3440610" y="2223184"/>
                                  <a:pt x="3421849" y="2229172"/>
                                </a:cubicBezTo>
                                <a:close/>
                                <a:moveTo>
                                  <a:pt x="1198320" y="2220788"/>
                                </a:moveTo>
                                <a:cubicBezTo>
                                  <a:pt x="1195527" y="2220788"/>
                                  <a:pt x="1193131" y="2222385"/>
                                  <a:pt x="1190736" y="2224780"/>
                                </a:cubicBezTo>
                                <a:lnTo>
                                  <a:pt x="1189538" y="2225978"/>
                                </a:lnTo>
                                <a:lnTo>
                                  <a:pt x="1187942" y="2225180"/>
                                </a:lnTo>
                                <a:cubicBezTo>
                                  <a:pt x="1185147" y="2223582"/>
                                  <a:pt x="1182353" y="2222784"/>
                                  <a:pt x="1179957" y="2223183"/>
                                </a:cubicBezTo>
                                <a:cubicBezTo>
                                  <a:pt x="1177563" y="2223183"/>
                                  <a:pt x="1175167" y="2224780"/>
                                  <a:pt x="1173969" y="2227176"/>
                                </a:cubicBezTo>
                                <a:cubicBezTo>
                                  <a:pt x="1172373" y="2229571"/>
                                  <a:pt x="1172373" y="2232765"/>
                                  <a:pt x="1173571" y="2235958"/>
                                </a:cubicBezTo>
                                <a:cubicBezTo>
                                  <a:pt x="1176764" y="2244342"/>
                                  <a:pt x="1187543" y="2249930"/>
                                  <a:pt x="1191933" y="2251926"/>
                                </a:cubicBezTo>
                                <a:cubicBezTo>
                                  <a:pt x="1192732" y="2252326"/>
                                  <a:pt x="1193530" y="2251926"/>
                                  <a:pt x="1194328" y="2251527"/>
                                </a:cubicBezTo>
                                <a:cubicBezTo>
                                  <a:pt x="1197922" y="2248334"/>
                                  <a:pt x="1206704" y="2239950"/>
                                  <a:pt x="1207902" y="2231966"/>
                                </a:cubicBezTo>
                                <a:cubicBezTo>
                                  <a:pt x="1208300" y="2228374"/>
                                  <a:pt x="1207104" y="2225180"/>
                                  <a:pt x="1205108" y="2223183"/>
                                </a:cubicBezTo>
                                <a:cubicBezTo>
                                  <a:pt x="1203112" y="2221187"/>
                                  <a:pt x="1200716" y="2220389"/>
                                  <a:pt x="1198320" y="2220788"/>
                                </a:cubicBezTo>
                                <a:close/>
                                <a:moveTo>
                                  <a:pt x="3436526" y="2219448"/>
                                </a:moveTo>
                                <a:cubicBezTo>
                                  <a:pt x="3453310" y="2221188"/>
                                  <a:pt x="3468351" y="2232865"/>
                                  <a:pt x="3473743" y="2249931"/>
                                </a:cubicBezTo>
                                <a:cubicBezTo>
                                  <a:pt x="3480926" y="2272685"/>
                                  <a:pt x="3468153" y="2297036"/>
                                  <a:pt x="3445001" y="2304222"/>
                                </a:cubicBezTo>
                                <a:cubicBezTo>
                                  <a:pt x="3422249" y="2311407"/>
                                  <a:pt x="3397899" y="2298234"/>
                                  <a:pt x="3390715" y="2275480"/>
                                </a:cubicBezTo>
                                <a:cubicBezTo>
                                  <a:pt x="3383531" y="2252725"/>
                                  <a:pt x="3396702" y="2228373"/>
                                  <a:pt x="3419453" y="2221188"/>
                                </a:cubicBezTo>
                                <a:cubicBezTo>
                                  <a:pt x="3425143" y="2219392"/>
                                  <a:pt x="3430930" y="2218868"/>
                                  <a:pt x="3436526" y="2219448"/>
                                </a:cubicBezTo>
                                <a:close/>
                                <a:moveTo>
                                  <a:pt x="1197523" y="2216397"/>
                                </a:moveTo>
                                <a:cubicBezTo>
                                  <a:pt x="1201515" y="2215998"/>
                                  <a:pt x="1205108" y="2217195"/>
                                  <a:pt x="1207902" y="2219990"/>
                                </a:cubicBezTo>
                                <a:cubicBezTo>
                                  <a:pt x="1210696" y="2222784"/>
                                  <a:pt x="1212293" y="2227575"/>
                                  <a:pt x="1211894" y="2231966"/>
                                </a:cubicBezTo>
                                <a:cubicBezTo>
                                  <a:pt x="1211495" y="2236358"/>
                                  <a:pt x="1209499" y="2241148"/>
                                  <a:pt x="1205108" y="2245938"/>
                                </a:cubicBezTo>
                                <a:cubicBezTo>
                                  <a:pt x="1201914" y="2249531"/>
                                  <a:pt x="1198719" y="2252725"/>
                                  <a:pt x="1196325" y="2254721"/>
                                </a:cubicBezTo>
                                <a:cubicBezTo>
                                  <a:pt x="1195527" y="2255519"/>
                                  <a:pt x="1194328" y="2256317"/>
                                  <a:pt x="1193131" y="2256317"/>
                                </a:cubicBezTo>
                                <a:cubicBezTo>
                                  <a:pt x="1191933" y="2256717"/>
                                  <a:pt x="1190736" y="2256317"/>
                                  <a:pt x="1189538" y="2255918"/>
                                </a:cubicBezTo>
                                <a:cubicBezTo>
                                  <a:pt x="1183550" y="2253124"/>
                                  <a:pt x="1172773" y="2247136"/>
                                  <a:pt x="1169179" y="2237954"/>
                                </a:cubicBezTo>
                                <a:cubicBezTo>
                                  <a:pt x="1167583" y="2233563"/>
                                  <a:pt x="1167583" y="2228773"/>
                                  <a:pt x="1169977" y="2225180"/>
                                </a:cubicBezTo>
                                <a:cubicBezTo>
                                  <a:pt x="1171974" y="2221586"/>
                                  <a:pt x="1175167" y="2219191"/>
                                  <a:pt x="1179159" y="2218792"/>
                                </a:cubicBezTo>
                                <a:cubicBezTo>
                                  <a:pt x="1182353" y="2218393"/>
                                  <a:pt x="1185547" y="2219191"/>
                                  <a:pt x="1188740" y="2220788"/>
                                </a:cubicBezTo>
                                <a:cubicBezTo>
                                  <a:pt x="1191535" y="2218393"/>
                                  <a:pt x="1194728" y="2216796"/>
                                  <a:pt x="1197523" y="2216397"/>
                                </a:cubicBezTo>
                                <a:close/>
                                <a:moveTo>
                                  <a:pt x="5648919" y="2211108"/>
                                </a:moveTo>
                                <a:cubicBezTo>
                                  <a:pt x="5643579" y="2211607"/>
                                  <a:pt x="5638390" y="2214202"/>
                                  <a:pt x="5634598" y="2218793"/>
                                </a:cubicBezTo>
                                <a:lnTo>
                                  <a:pt x="5627412" y="2227576"/>
                                </a:lnTo>
                                <a:cubicBezTo>
                                  <a:pt x="5626215" y="2229173"/>
                                  <a:pt x="5623819" y="2229173"/>
                                  <a:pt x="5622223" y="2227975"/>
                                </a:cubicBezTo>
                                <a:lnTo>
                                  <a:pt x="5613440" y="2220789"/>
                                </a:lnTo>
                                <a:cubicBezTo>
                                  <a:pt x="5608650" y="2217196"/>
                                  <a:pt x="5603061" y="2215599"/>
                                  <a:pt x="5597872" y="2215998"/>
                                </a:cubicBezTo>
                                <a:cubicBezTo>
                                  <a:pt x="5592681" y="2216397"/>
                                  <a:pt x="5587491" y="2219192"/>
                                  <a:pt x="5583899" y="2223583"/>
                                </a:cubicBezTo>
                                <a:cubicBezTo>
                                  <a:pt x="5576314" y="2232766"/>
                                  <a:pt x="5577511" y="2245939"/>
                                  <a:pt x="5586693" y="2253524"/>
                                </a:cubicBezTo>
                                <a:lnTo>
                                  <a:pt x="5630606" y="2290250"/>
                                </a:lnTo>
                                <a:cubicBezTo>
                                  <a:pt x="5642582" y="2275480"/>
                                  <a:pt x="5654957" y="2260709"/>
                                  <a:pt x="5666933" y="2245939"/>
                                </a:cubicBezTo>
                                <a:cubicBezTo>
                                  <a:pt x="5674518" y="2236758"/>
                                  <a:pt x="5673320" y="2223583"/>
                                  <a:pt x="5664138" y="2215998"/>
                                </a:cubicBezTo>
                                <a:cubicBezTo>
                                  <a:pt x="5659747" y="2212206"/>
                                  <a:pt x="5654258" y="2210609"/>
                                  <a:pt x="5648919" y="2211108"/>
                                </a:cubicBezTo>
                                <a:close/>
                                <a:moveTo>
                                  <a:pt x="5647821" y="2204372"/>
                                </a:moveTo>
                                <a:cubicBezTo>
                                  <a:pt x="5655057" y="2203724"/>
                                  <a:pt x="5662542" y="2205819"/>
                                  <a:pt x="5668530" y="2210809"/>
                                </a:cubicBezTo>
                                <a:cubicBezTo>
                                  <a:pt x="5680506" y="2220789"/>
                                  <a:pt x="5682102" y="2238754"/>
                                  <a:pt x="5672122" y="2250729"/>
                                </a:cubicBezTo>
                                <a:cubicBezTo>
                                  <a:pt x="5659348" y="2266697"/>
                                  <a:pt x="5646174" y="2282266"/>
                                  <a:pt x="5633400" y="2297835"/>
                                </a:cubicBezTo>
                                <a:cubicBezTo>
                                  <a:pt x="5632203" y="2299432"/>
                                  <a:pt x="5629807" y="2299432"/>
                                  <a:pt x="5628211" y="2298234"/>
                                </a:cubicBezTo>
                                <a:lnTo>
                                  <a:pt x="5581503" y="2259113"/>
                                </a:lnTo>
                                <a:cubicBezTo>
                                  <a:pt x="5569528" y="2249133"/>
                                  <a:pt x="5567931" y="2231169"/>
                                  <a:pt x="5577911" y="2219192"/>
                                </a:cubicBezTo>
                                <a:cubicBezTo>
                                  <a:pt x="5582701" y="2212805"/>
                                  <a:pt x="5589887" y="2209611"/>
                                  <a:pt x="5597072" y="2208813"/>
                                </a:cubicBezTo>
                                <a:cubicBezTo>
                                  <a:pt x="5604259" y="2208014"/>
                                  <a:pt x="5611843" y="2210409"/>
                                  <a:pt x="5617831" y="2215599"/>
                                </a:cubicBezTo>
                                <a:lnTo>
                                  <a:pt x="5623819" y="2220389"/>
                                </a:lnTo>
                                <a:lnTo>
                                  <a:pt x="5628610" y="2214401"/>
                                </a:lnTo>
                                <a:cubicBezTo>
                                  <a:pt x="5633600" y="2208414"/>
                                  <a:pt x="5640586" y="2205021"/>
                                  <a:pt x="5647821" y="2204372"/>
                                </a:cubicBezTo>
                                <a:close/>
                                <a:moveTo>
                                  <a:pt x="6949809" y="2189900"/>
                                </a:moveTo>
                                <a:cubicBezTo>
                                  <a:pt x="6960438" y="2192345"/>
                                  <a:pt x="6970119" y="2198833"/>
                                  <a:pt x="6976306" y="2208813"/>
                                </a:cubicBezTo>
                                <a:lnTo>
                                  <a:pt x="6970717" y="2212406"/>
                                </a:lnTo>
                                <a:cubicBezTo>
                                  <a:pt x="6960338" y="2195639"/>
                                  <a:pt x="6937983" y="2190449"/>
                                  <a:pt x="6921216" y="2200828"/>
                                </a:cubicBezTo>
                                <a:cubicBezTo>
                                  <a:pt x="6904449" y="2211209"/>
                                  <a:pt x="6899259" y="2233564"/>
                                  <a:pt x="6909638" y="2250330"/>
                                </a:cubicBezTo>
                                <a:lnTo>
                                  <a:pt x="6904050" y="2253923"/>
                                </a:lnTo>
                                <a:cubicBezTo>
                                  <a:pt x="6891674" y="2233963"/>
                                  <a:pt x="6897662" y="2207616"/>
                                  <a:pt x="6917623" y="2195240"/>
                                </a:cubicBezTo>
                                <a:cubicBezTo>
                                  <a:pt x="6927603" y="2189052"/>
                                  <a:pt x="6939180" y="2187455"/>
                                  <a:pt x="6949809" y="2189900"/>
                                </a:cubicBezTo>
                                <a:close/>
                                <a:moveTo>
                                  <a:pt x="230910" y="2150778"/>
                                </a:moveTo>
                                <a:cubicBezTo>
                                  <a:pt x="241539" y="2153223"/>
                                  <a:pt x="251220" y="2159710"/>
                                  <a:pt x="257407" y="2169691"/>
                                </a:cubicBezTo>
                                <a:lnTo>
                                  <a:pt x="251818" y="2173284"/>
                                </a:lnTo>
                                <a:cubicBezTo>
                                  <a:pt x="241439" y="2156517"/>
                                  <a:pt x="219084" y="2151327"/>
                                  <a:pt x="202316" y="2161706"/>
                                </a:cubicBezTo>
                                <a:cubicBezTo>
                                  <a:pt x="185151" y="2172486"/>
                                  <a:pt x="180360" y="2194442"/>
                                  <a:pt x="190739" y="2211208"/>
                                </a:cubicBezTo>
                                <a:lnTo>
                                  <a:pt x="185151" y="2214801"/>
                                </a:lnTo>
                                <a:cubicBezTo>
                                  <a:pt x="172776" y="2194841"/>
                                  <a:pt x="178764" y="2168494"/>
                                  <a:pt x="198723" y="2156118"/>
                                </a:cubicBezTo>
                                <a:cubicBezTo>
                                  <a:pt x="208704" y="2149930"/>
                                  <a:pt x="220281" y="2148333"/>
                                  <a:pt x="230910" y="2150778"/>
                                </a:cubicBezTo>
                                <a:close/>
                                <a:moveTo>
                                  <a:pt x="4991888" y="2139352"/>
                                </a:moveTo>
                                <a:cubicBezTo>
                                  <a:pt x="4989094" y="2139352"/>
                                  <a:pt x="4986699" y="2140948"/>
                                  <a:pt x="4984303" y="2143344"/>
                                </a:cubicBezTo>
                                <a:lnTo>
                                  <a:pt x="4983106" y="2144542"/>
                                </a:lnTo>
                                <a:lnTo>
                                  <a:pt x="4981509" y="2143743"/>
                                </a:lnTo>
                                <a:cubicBezTo>
                                  <a:pt x="4978715" y="2142146"/>
                                  <a:pt x="4975920" y="2141348"/>
                                  <a:pt x="4973525" y="2141747"/>
                                </a:cubicBezTo>
                                <a:cubicBezTo>
                                  <a:pt x="4971129" y="2142146"/>
                                  <a:pt x="4968734" y="2143344"/>
                                  <a:pt x="4967536" y="2145740"/>
                                </a:cubicBezTo>
                                <a:cubicBezTo>
                                  <a:pt x="4965939" y="2148135"/>
                                  <a:pt x="4965939" y="2151329"/>
                                  <a:pt x="4967137" y="2154522"/>
                                </a:cubicBezTo>
                                <a:cubicBezTo>
                                  <a:pt x="4970330" y="2162905"/>
                                  <a:pt x="4981110" y="2168494"/>
                                  <a:pt x="4985501" y="2170490"/>
                                </a:cubicBezTo>
                                <a:cubicBezTo>
                                  <a:pt x="4986299" y="2170889"/>
                                  <a:pt x="4987098" y="2170490"/>
                                  <a:pt x="4987896" y="2170091"/>
                                </a:cubicBezTo>
                                <a:cubicBezTo>
                                  <a:pt x="4991489" y="2166897"/>
                                  <a:pt x="5000670" y="2158913"/>
                                  <a:pt x="5001469" y="2150530"/>
                                </a:cubicBezTo>
                                <a:cubicBezTo>
                                  <a:pt x="5001868" y="2146937"/>
                                  <a:pt x="5000670" y="2143743"/>
                                  <a:pt x="4998675" y="2141747"/>
                                </a:cubicBezTo>
                                <a:cubicBezTo>
                                  <a:pt x="4996679" y="2139751"/>
                                  <a:pt x="4994283" y="2138952"/>
                                  <a:pt x="4991888" y="2139352"/>
                                </a:cubicBezTo>
                                <a:close/>
                                <a:moveTo>
                                  <a:pt x="4991489" y="2135360"/>
                                </a:moveTo>
                                <a:cubicBezTo>
                                  <a:pt x="4995481" y="2134960"/>
                                  <a:pt x="4999074" y="2136158"/>
                                  <a:pt x="5001868" y="2138952"/>
                                </a:cubicBezTo>
                                <a:cubicBezTo>
                                  <a:pt x="5004662" y="2141747"/>
                                  <a:pt x="5006259" y="2146538"/>
                                  <a:pt x="5005860" y="2150929"/>
                                </a:cubicBezTo>
                                <a:cubicBezTo>
                                  <a:pt x="5005062" y="2155321"/>
                                  <a:pt x="5003066" y="2159712"/>
                                  <a:pt x="4999074" y="2164901"/>
                                </a:cubicBezTo>
                                <a:cubicBezTo>
                                  <a:pt x="4995880" y="2168494"/>
                                  <a:pt x="4992687" y="2171688"/>
                                  <a:pt x="4990291" y="2173684"/>
                                </a:cubicBezTo>
                                <a:cubicBezTo>
                                  <a:pt x="4989493" y="2174482"/>
                                  <a:pt x="4988295" y="2175281"/>
                                  <a:pt x="4987098" y="2175281"/>
                                </a:cubicBezTo>
                                <a:cubicBezTo>
                                  <a:pt x="4985900" y="2175680"/>
                                  <a:pt x="4984703" y="2175281"/>
                                  <a:pt x="4983505" y="2174881"/>
                                </a:cubicBezTo>
                                <a:cubicBezTo>
                                  <a:pt x="4977517" y="2172087"/>
                                  <a:pt x="4966738" y="2166099"/>
                                  <a:pt x="4963145" y="2156917"/>
                                </a:cubicBezTo>
                                <a:cubicBezTo>
                                  <a:pt x="4961548" y="2152526"/>
                                  <a:pt x="4961548" y="2147736"/>
                                  <a:pt x="4963943" y="2144143"/>
                                </a:cubicBezTo>
                                <a:cubicBezTo>
                                  <a:pt x="4965939" y="2140549"/>
                                  <a:pt x="4969133" y="2138154"/>
                                  <a:pt x="4973126" y="2137755"/>
                                </a:cubicBezTo>
                                <a:cubicBezTo>
                                  <a:pt x="4976319" y="2137356"/>
                                  <a:pt x="4979513" y="2138154"/>
                                  <a:pt x="4982707" y="2139751"/>
                                </a:cubicBezTo>
                                <a:cubicBezTo>
                                  <a:pt x="4985501" y="2137356"/>
                                  <a:pt x="4988695" y="2135759"/>
                                  <a:pt x="4991489" y="2135360"/>
                                </a:cubicBezTo>
                                <a:close/>
                                <a:moveTo>
                                  <a:pt x="7205844" y="2115798"/>
                                </a:moveTo>
                                <a:cubicBezTo>
                                  <a:pt x="7198259" y="2118195"/>
                                  <a:pt x="7194266" y="2125779"/>
                                  <a:pt x="7196661" y="2133364"/>
                                </a:cubicBezTo>
                                <a:cubicBezTo>
                                  <a:pt x="7199058" y="2140949"/>
                                  <a:pt x="7206642" y="2144941"/>
                                  <a:pt x="7214227" y="2142546"/>
                                </a:cubicBezTo>
                                <a:cubicBezTo>
                                  <a:pt x="7221812" y="2140151"/>
                                  <a:pt x="7225804" y="2132566"/>
                                  <a:pt x="7223409" y="2124981"/>
                                </a:cubicBezTo>
                                <a:cubicBezTo>
                                  <a:pt x="7221014" y="2117396"/>
                                  <a:pt x="7213429" y="2113403"/>
                                  <a:pt x="7205844" y="2115798"/>
                                </a:cubicBezTo>
                                <a:close/>
                                <a:moveTo>
                                  <a:pt x="7203449" y="2108214"/>
                                </a:moveTo>
                                <a:cubicBezTo>
                                  <a:pt x="7215026" y="2104621"/>
                                  <a:pt x="7227401" y="2111008"/>
                                  <a:pt x="7230993" y="2122586"/>
                                </a:cubicBezTo>
                                <a:cubicBezTo>
                                  <a:pt x="7234586" y="2134163"/>
                                  <a:pt x="7228199" y="2146538"/>
                                  <a:pt x="7216622" y="2150131"/>
                                </a:cubicBezTo>
                                <a:cubicBezTo>
                                  <a:pt x="7205046" y="2153723"/>
                                  <a:pt x="7192669" y="2147336"/>
                                  <a:pt x="7189077" y="2135759"/>
                                </a:cubicBezTo>
                                <a:cubicBezTo>
                                  <a:pt x="7185484" y="2124183"/>
                                  <a:pt x="7191871" y="2111806"/>
                                  <a:pt x="7203449" y="2108214"/>
                                </a:cubicBezTo>
                                <a:close/>
                                <a:moveTo>
                                  <a:pt x="7199457" y="2095440"/>
                                </a:moveTo>
                                <a:cubicBezTo>
                                  <a:pt x="7180694" y="2101028"/>
                                  <a:pt x="7170315" y="2120989"/>
                                  <a:pt x="7175904" y="2139752"/>
                                </a:cubicBezTo>
                                <a:cubicBezTo>
                                  <a:pt x="7181493" y="2158514"/>
                                  <a:pt x="7201453" y="2168893"/>
                                  <a:pt x="7220216" y="2163304"/>
                                </a:cubicBezTo>
                                <a:cubicBezTo>
                                  <a:pt x="7238978" y="2157716"/>
                                  <a:pt x="7249357" y="2137756"/>
                                  <a:pt x="7243768" y="2118993"/>
                                </a:cubicBezTo>
                                <a:cubicBezTo>
                                  <a:pt x="7238180" y="2100230"/>
                                  <a:pt x="7218220" y="2089851"/>
                                  <a:pt x="7199457" y="2095440"/>
                                </a:cubicBezTo>
                                <a:close/>
                                <a:moveTo>
                                  <a:pt x="7214134" y="2085716"/>
                                </a:moveTo>
                                <a:cubicBezTo>
                                  <a:pt x="7230919" y="2087456"/>
                                  <a:pt x="7245964" y="2099133"/>
                                  <a:pt x="7251353" y="2116199"/>
                                </a:cubicBezTo>
                                <a:cubicBezTo>
                                  <a:pt x="7258539" y="2139353"/>
                                  <a:pt x="7245365" y="2163704"/>
                                  <a:pt x="7222611" y="2170490"/>
                                </a:cubicBezTo>
                                <a:cubicBezTo>
                                  <a:pt x="7199857" y="2177675"/>
                                  <a:pt x="7175505" y="2164502"/>
                                  <a:pt x="7168319" y="2141748"/>
                                </a:cubicBezTo>
                                <a:cubicBezTo>
                                  <a:pt x="7161133" y="2118993"/>
                                  <a:pt x="7174307" y="2094641"/>
                                  <a:pt x="7197062" y="2087456"/>
                                </a:cubicBezTo>
                                <a:cubicBezTo>
                                  <a:pt x="7202750" y="2085660"/>
                                  <a:pt x="7208539" y="2085136"/>
                                  <a:pt x="7214134" y="2085716"/>
                                </a:cubicBezTo>
                                <a:close/>
                                <a:moveTo>
                                  <a:pt x="486546" y="2076678"/>
                                </a:moveTo>
                                <a:cubicBezTo>
                                  <a:pt x="478961" y="2079074"/>
                                  <a:pt x="474969" y="2086659"/>
                                  <a:pt x="477365" y="2094243"/>
                                </a:cubicBezTo>
                                <a:cubicBezTo>
                                  <a:pt x="479760" y="2101828"/>
                                  <a:pt x="487344" y="2105820"/>
                                  <a:pt x="494929" y="2103425"/>
                                </a:cubicBezTo>
                                <a:cubicBezTo>
                                  <a:pt x="502514" y="2101030"/>
                                  <a:pt x="506506" y="2093445"/>
                                  <a:pt x="504111" y="2085860"/>
                                </a:cubicBezTo>
                                <a:cubicBezTo>
                                  <a:pt x="502115" y="2078675"/>
                                  <a:pt x="494131" y="2074282"/>
                                  <a:pt x="486546" y="2076678"/>
                                </a:cubicBezTo>
                                <a:close/>
                                <a:moveTo>
                                  <a:pt x="2750747" y="2073783"/>
                                </a:moveTo>
                                <a:cubicBezTo>
                                  <a:pt x="2745409" y="2074282"/>
                                  <a:pt x="2740219" y="2076877"/>
                                  <a:pt x="2736428" y="2081468"/>
                                </a:cubicBezTo>
                                <a:lnTo>
                                  <a:pt x="2729241" y="2090251"/>
                                </a:lnTo>
                                <a:cubicBezTo>
                                  <a:pt x="2728044" y="2091848"/>
                                  <a:pt x="2725647" y="2091848"/>
                                  <a:pt x="2724053" y="2090650"/>
                                </a:cubicBezTo>
                                <a:lnTo>
                                  <a:pt x="2715270" y="2083464"/>
                                </a:lnTo>
                                <a:cubicBezTo>
                                  <a:pt x="2710479" y="2079871"/>
                                  <a:pt x="2704889" y="2078274"/>
                                  <a:pt x="2699701" y="2078673"/>
                                </a:cubicBezTo>
                                <a:cubicBezTo>
                                  <a:pt x="2694511" y="2079072"/>
                                  <a:pt x="2689322" y="2081867"/>
                                  <a:pt x="2685730" y="2086258"/>
                                </a:cubicBezTo>
                                <a:cubicBezTo>
                                  <a:pt x="2678144" y="2095441"/>
                                  <a:pt x="2679341" y="2108614"/>
                                  <a:pt x="2688524" y="2116199"/>
                                </a:cubicBezTo>
                                <a:lnTo>
                                  <a:pt x="2732433" y="2152925"/>
                                </a:lnTo>
                                <a:cubicBezTo>
                                  <a:pt x="2744410" y="2138155"/>
                                  <a:pt x="2756786" y="2123385"/>
                                  <a:pt x="2768762" y="2108614"/>
                                </a:cubicBezTo>
                                <a:cubicBezTo>
                                  <a:pt x="2776348" y="2099433"/>
                                  <a:pt x="2775149" y="2086258"/>
                                  <a:pt x="2765970" y="2078673"/>
                                </a:cubicBezTo>
                                <a:cubicBezTo>
                                  <a:pt x="2761577" y="2074881"/>
                                  <a:pt x="2756087" y="2073284"/>
                                  <a:pt x="2750747" y="2073783"/>
                                </a:cubicBezTo>
                                <a:close/>
                                <a:moveTo>
                                  <a:pt x="4024479" y="2069742"/>
                                </a:moveTo>
                                <a:cubicBezTo>
                                  <a:pt x="4035108" y="2072187"/>
                                  <a:pt x="4044789" y="2078674"/>
                                  <a:pt x="4050977" y="2088654"/>
                                </a:cubicBezTo>
                                <a:lnTo>
                                  <a:pt x="4045388" y="2092247"/>
                                </a:lnTo>
                                <a:cubicBezTo>
                                  <a:pt x="4035009" y="2075480"/>
                                  <a:pt x="4012654" y="2070290"/>
                                  <a:pt x="3995887" y="2080670"/>
                                </a:cubicBezTo>
                                <a:cubicBezTo>
                                  <a:pt x="3979120" y="2091050"/>
                                  <a:pt x="3973930" y="2113405"/>
                                  <a:pt x="3984310" y="2130171"/>
                                </a:cubicBezTo>
                                <a:lnTo>
                                  <a:pt x="3978721" y="2133764"/>
                                </a:lnTo>
                                <a:cubicBezTo>
                                  <a:pt x="3966346" y="2113804"/>
                                  <a:pt x="3972334" y="2087457"/>
                                  <a:pt x="3992294" y="2075081"/>
                                </a:cubicBezTo>
                                <a:cubicBezTo>
                                  <a:pt x="4002274" y="2068894"/>
                                  <a:pt x="4013851" y="2067297"/>
                                  <a:pt x="4024479" y="2069742"/>
                                </a:cubicBezTo>
                                <a:close/>
                                <a:moveTo>
                                  <a:pt x="484151" y="2069093"/>
                                </a:moveTo>
                                <a:cubicBezTo>
                                  <a:pt x="495728" y="2065500"/>
                                  <a:pt x="508103" y="2071887"/>
                                  <a:pt x="511696" y="2083465"/>
                                </a:cubicBezTo>
                                <a:cubicBezTo>
                                  <a:pt x="515288" y="2095441"/>
                                  <a:pt x="508901" y="2107417"/>
                                  <a:pt x="497324" y="2111010"/>
                                </a:cubicBezTo>
                                <a:cubicBezTo>
                                  <a:pt x="485748" y="2114602"/>
                                  <a:pt x="473373" y="2108215"/>
                                  <a:pt x="469780" y="2096639"/>
                                </a:cubicBezTo>
                                <a:cubicBezTo>
                                  <a:pt x="466186" y="2085062"/>
                                  <a:pt x="472574" y="2072686"/>
                                  <a:pt x="484151" y="2069093"/>
                                </a:cubicBezTo>
                                <a:close/>
                                <a:moveTo>
                                  <a:pt x="2749651" y="2067047"/>
                                </a:moveTo>
                                <a:cubicBezTo>
                                  <a:pt x="2756887" y="2066398"/>
                                  <a:pt x="2764372" y="2068494"/>
                                  <a:pt x="2770360" y="2073484"/>
                                </a:cubicBezTo>
                                <a:cubicBezTo>
                                  <a:pt x="2782336" y="2083464"/>
                                  <a:pt x="2783934" y="2101429"/>
                                  <a:pt x="2773952" y="2113405"/>
                                </a:cubicBezTo>
                                <a:cubicBezTo>
                                  <a:pt x="2761178" y="2129373"/>
                                  <a:pt x="2748005" y="2144941"/>
                                  <a:pt x="2735230" y="2160510"/>
                                </a:cubicBezTo>
                                <a:cubicBezTo>
                                  <a:pt x="2734032" y="2162107"/>
                                  <a:pt x="2731637" y="2162107"/>
                                  <a:pt x="2730039" y="2160909"/>
                                </a:cubicBezTo>
                                <a:lnTo>
                                  <a:pt x="2683334" y="2121788"/>
                                </a:lnTo>
                                <a:cubicBezTo>
                                  <a:pt x="2671358" y="2111808"/>
                                  <a:pt x="2669762" y="2093844"/>
                                  <a:pt x="2679742" y="2081867"/>
                                </a:cubicBezTo>
                                <a:cubicBezTo>
                                  <a:pt x="2684532" y="2075480"/>
                                  <a:pt x="2691717" y="2072286"/>
                                  <a:pt x="2698902" y="2071488"/>
                                </a:cubicBezTo>
                                <a:cubicBezTo>
                                  <a:pt x="2706088" y="2070689"/>
                                  <a:pt x="2713673" y="2073084"/>
                                  <a:pt x="2719660" y="2078274"/>
                                </a:cubicBezTo>
                                <a:lnTo>
                                  <a:pt x="2725647" y="2083064"/>
                                </a:lnTo>
                                <a:lnTo>
                                  <a:pt x="2730438" y="2077076"/>
                                </a:lnTo>
                                <a:cubicBezTo>
                                  <a:pt x="2735427" y="2071088"/>
                                  <a:pt x="2742414" y="2067695"/>
                                  <a:pt x="2749651" y="2067047"/>
                                </a:cubicBezTo>
                                <a:close/>
                                <a:moveTo>
                                  <a:pt x="480558" y="2056319"/>
                                </a:moveTo>
                                <a:cubicBezTo>
                                  <a:pt x="461796" y="2061907"/>
                                  <a:pt x="451417" y="2081868"/>
                                  <a:pt x="457005" y="2100631"/>
                                </a:cubicBezTo>
                                <a:cubicBezTo>
                                  <a:pt x="462594" y="2119393"/>
                                  <a:pt x="482554" y="2129772"/>
                                  <a:pt x="501317" y="2124184"/>
                                </a:cubicBezTo>
                                <a:cubicBezTo>
                                  <a:pt x="520079" y="2118595"/>
                                  <a:pt x="530458" y="2098635"/>
                                  <a:pt x="524869" y="2079872"/>
                                </a:cubicBezTo>
                                <a:cubicBezTo>
                                  <a:pt x="518881" y="2061109"/>
                                  <a:pt x="498921" y="2050730"/>
                                  <a:pt x="480558" y="2056319"/>
                                </a:cubicBezTo>
                                <a:close/>
                                <a:moveTo>
                                  <a:pt x="495235" y="2046595"/>
                                </a:moveTo>
                                <a:cubicBezTo>
                                  <a:pt x="512020" y="2048335"/>
                                  <a:pt x="527065" y="2060012"/>
                                  <a:pt x="532454" y="2077078"/>
                                </a:cubicBezTo>
                                <a:cubicBezTo>
                                  <a:pt x="539241" y="2100232"/>
                                  <a:pt x="526466" y="2124583"/>
                                  <a:pt x="503712" y="2131369"/>
                                </a:cubicBezTo>
                                <a:cubicBezTo>
                                  <a:pt x="480957" y="2138555"/>
                                  <a:pt x="456606" y="2125381"/>
                                  <a:pt x="449421" y="2102627"/>
                                </a:cubicBezTo>
                                <a:cubicBezTo>
                                  <a:pt x="442234" y="2079872"/>
                                  <a:pt x="455409" y="2055520"/>
                                  <a:pt x="478163" y="2048335"/>
                                </a:cubicBezTo>
                                <a:cubicBezTo>
                                  <a:pt x="483851" y="2046539"/>
                                  <a:pt x="489640" y="2046015"/>
                                  <a:pt x="495235" y="2046595"/>
                                </a:cubicBezTo>
                                <a:close/>
                                <a:moveTo>
                                  <a:pt x="4280516" y="1995641"/>
                                </a:moveTo>
                                <a:cubicBezTo>
                                  <a:pt x="4272931" y="1998037"/>
                                  <a:pt x="4268938" y="2005622"/>
                                  <a:pt x="4271334" y="2013206"/>
                                </a:cubicBezTo>
                                <a:cubicBezTo>
                                  <a:pt x="4273730" y="2020791"/>
                                  <a:pt x="4281315" y="2024783"/>
                                  <a:pt x="4288899" y="2022388"/>
                                </a:cubicBezTo>
                                <a:cubicBezTo>
                                  <a:pt x="4296484" y="2019993"/>
                                  <a:pt x="4300476" y="2012408"/>
                                  <a:pt x="4298081" y="2004823"/>
                                </a:cubicBezTo>
                                <a:cubicBezTo>
                                  <a:pt x="4295686" y="1997238"/>
                                  <a:pt x="4287702" y="1993245"/>
                                  <a:pt x="4280516" y="1995641"/>
                                </a:cubicBezTo>
                                <a:close/>
                                <a:moveTo>
                                  <a:pt x="4277722" y="1988056"/>
                                </a:moveTo>
                                <a:cubicBezTo>
                                  <a:pt x="4289299" y="1984463"/>
                                  <a:pt x="4301674" y="1990850"/>
                                  <a:pt x="4305267" y="2002428"/>
                                </a:cubicBezTo>
                                <a:cubicBezTo>
                                  <a:pt x="4309259" y="2014005"/>
                                  <a:pt x="4302472" y="2026380"/>
                                  <a:pt x="4290895" y="2029973"/>
                                </a:cubicBezTo>
                                <a:cubicBezTo>
                                  <a:pt x="4279319" y="2033565"/>
                                  <a:pt x="4266942" y="2027178"/>
                                  <a:pt x="4263350" y="2015602"/>
                                </a:cubicBezTo>
                                <a:cubicBezTo>
                                  <a:pt x="4259757" y="2004025"/>
                                  <a:pt x="4266144" y="1991649"/>
                                  <a:pt x="4277722" y="1988056"/>
                                </a:cubicBezTo>
                                <a:close/>
                                <a:moveTo>
                                  <a:pt x="4274129" y="1975281"/>
                                </a:moveTo>
                                <a:cubicBezTo>
                                  <a:pt x="4255366" y="1980870"/>
                                  <a:pt x="4244987" y="2000830"/>
                                  <a:pt x="4250575" y="2019593"/>
                                </a:cubicBezTo>
                                <a:cubicBezTo>
                                  <a:pt x="4256164" y="2038355"/>
                                  <a:pt x="4276125" y="2048734"/>
                                  <a:pt x="4294887" y="2043145"/>
                                </a:cubicBezTo>
                                <a:cubicBezTo>
                                  <a:pt x="4313650" y="2037557"/>
                                  <a:pt x="4324029" y="2017597"/>
                                  <a:pt x="4318440" y="1998834"/>
                                </a:cubicBezTo>
                                <a:cubicBezTo>
                                  <a:pt x="4312851" y="1980071"/>
                                  <a:pt x="4292891" y="1969293"/>
                                  <a:pt x="4274129" y="1975281"/>
                                </a:cubicBezTo>
                                <a:close/>
                                <a:moveTo>
                                  <a:pt x="4288806" y="1965557"/>
                                </a:moveTo>
                                <a:cubicBezTo>
                                  <a:pt x="4305591" y="1967297"/>
                                  <a:pt x="4320636" y="1978974"/>
                                  <a:pt x="4326025" y="1996040"/>
                                </a:cubicBezTo>
                                <a:cubicBezTo>
                                  <a:pt x="4332811" y="2018794"/>
                                  <a:pt x="4320037" y="2043145"/>
                                  <a:pt x="4297283" y="2050331"/>
                                </a:cubicBezTo>
                                <a:cubicBezTo>
                                  <a:pt x="4274528" y="2057517"/>
                                  <a:pt x="4250176" y="2044343"/>
                                  <a:pt x="4242991" y="2021589"/>
                                </a:cubicBezTo>
                                <a:cubicBezTo>
                                  <a:pt x="4235805" y="1998834"/>
                                  <a:pt x="4248979" y="1974482"/>
                                  <a:pt x="4271734" y="1967297"/>
                                </a:cubicBezTo>
                                <a:cubicBezTo>
                                  <a:pt x="4277422" y="1965501"/>
                                  <a:pt x="4283211" y="1964977"/>
                                  <a:pt x="4288806" y="1965557"/>
                                </a:cubicBezTo>
                                <a:close/>
                                <a:moveTo>
                                  <a:pt x="2077355" y="1950132"/>
                                </a:moveTo>
                                <a:cubicBezTo>
                                  <a:pt x="2074560" y="1950132"/>
                                  <a:pt x="2072166" y="1951729"/>
                                  <a:pt x="2069769" y="1954124"/>
                                </a:cubicBezTo>
                                <a:lnTo>
                                  <a:pt x="2068572" y="1955322"/>
                                </a:lnTo>
                                <a:lnTo>
                                  <a:pt x="2066975" y="1954524"/>
                                </a:lnTo>
                                <a:cubicBezTo>
                                  <a:pt x="2064181" y="1952926"/>
                                  <a:pt x="2061386" y="1952128"/>
                                  <a:pt x="2058991" y="1952527"/>
                                </a:cubicBezTo>
                                <a:cubicBezTo>
                                  <a:pt x="2056596" y="1952527"/>
                                  <a:pt x="2054201" y="1954124"/>
                                  <a:pt x="2053003" y="1956520"/>
                                </a:cubicBezTo>
                                <a:cubicBezTo>
                                  <a:pt x="2051405" y="1958915"/>
                                  <a:pt x="2051405" y="1962109"/>
                                  <a:pt x="2052604" y="1965302"/>
                                </a:cubicBezTo>
                                <a:cubicBezTo>
                                  <a:pt x="2055797" y="1973686"/>
                                  <a:pt x="2066576" y="1979274"/>
                                  <a:pt x="2070968" y="1981270"/>
                                </a:cubicBezTo>
                                <a:cubicBezTo>
                                  <a:pt x="2071765" y="1981670"/>
                                  <a:pt x="2072564" y="1981270"/>
                                  <a:pt x="2073363" y="1980871"/>
                                </a:cubicBezTo>
                                <a:cubicBezTo>
                                  <a:pt x="2077355" y="1977678"/>
                                  <a:pt x="2086138" y="1969294"/>
                                  <a:pt x="2086936" y="1961310"/>
                                </a:cubicBezTo>
                                <a:cubicBezTo>
                                  <a:pt x="2087335" y="1957718"/>
                                  <a:pt x="2086138" y="1954524"/>
                                  <a:pt x="2084141" y="1952527"/>
                                </a:cubicBezTo>
                                <a:cubicBezTo>
                                  <a:pt x="2082145" y="1950531"/>
                                  <a:pt x="2079750" y="1949733"/>
                                  <a:pt x="2077355" y="1950132"/>
                                </a:cubicBezTo>
                                <a:close/>
                                <a:moveTo>
                                  <a:pt x="2076955" y="1945741"/>
                                </a:moveTo>
                                <a:cubicBezTo>
                                  <a:pt x="2080947" y="1945341"/>
                                  <a:pt x="2084541" y="1946539"/>
                                  <a:pt x="2087335" y="1949333"/>
                                </a:cubicBezTo>
                                <a:cubicBezTo>
                                  <a:pt x="2090130" y="1952128"/>
                                  <a:pt x="2091726" y="1956919"/>
                                  <a:pt x="2091327" y="1961310"/>
                                </a:cubicBezTo>
                                <a:cubicBezTo>
                                  <a:pt x="2090928" y="1965702"/>
                                  <a:pt x="2088932" y="1970093"/>
                                  <a:pt x="2084541" y="1975282"/>
                                </a:cubicBezTo>
                                <a:cubicBezTo>
                                  <a:pt x="2081346" y="1978875"/>
                                  <a:pt x="2078154" y="1982069"/>
                                  <a:pt x="2075757" y="1984065"/>
                                </a:cubicBezTo>
                                <a:cubicBezTo>
                                  <a:pt x="2074959" y="1984863"/>
                                  <a:pt x="2073761" y="1985662"/>
                                  <a:pt x="2072564" y="1985662"/>
                                </a:cubicBezTo>
                                <a:cubicBezTo>
                                  <a:pt x="2071366" y="1986061"/>
                                  <a:pt x="2070169" y="1985662"/>
                                  <a:pt x="2068972" y="1985262"/>
                                </a:cubicBezTo>
                                <a:cubicBezTo>
                                  <a:pt x="2062983" y="1982468"/>
                                  <a:pt x="2052205" y="1976480"/>
                                  <a:pt x="2048612" y="1967298"/>
                                </a:cubicBezTo>
                                <a:cubicBezTo>
                                  <a:pt x="2047015" y="1962907"/>
                                  <a:pt x="2047015" y="1958117"/>
                                  <a:pt x="2049409" y="1954524"/>
                                </a:cubicBezTo>
                                <a:cubicBezTo>
                                  <a:pt x="2051405" y="1950930"/>
                                  <a:pt x="2054600" y="1948535"/>
                                  <a:pt x="2058592" y="1948136"/>
                                </a:cubicBezTo>
                                <a:cubicBezTo>
                                  <a:pt x="2061785" y="1947737"/>
                                  <a:pt x="2064979" y="1948535"/>
                                  <a:pt x="2068173" y="1950132"/>
                                </a:cubicBezTo>
                                <a:cubicBezTo>
                                  <a:pt x="2070968" y="1947737"/>
                                  <a:pt x="2074162" y="1946140"/>
                                  <a:pt x="2076955" y="1945741"/>
                                </a:cubicBezTo>
                                <a:close/>
                                <a:moveTo>
                                  <a:pt x="6528354" y="1940451"/>
                                </a:moveTo>
                                <a:cubicBezTo>
                                  <a:pt x="6523014" y="1940950"/>
                                  <a:pt x="6517825" y="1943545"/>
                                  <a:pt x="6514033" y="1948136"/>
                                </a:cubicBezTo>
                                <a:lnTo>
                                  <a:pt x="6506847" y="1956919"/>
                                </a:lnTo>
                                <a:cubicBezTo>
                                  <a:pt x="6505650" y="1958516"/>
                                  <a:pt x="6503254" y="1958516"/>
                                  <a:pt x="6501658" y="1957318"/>
                                </a:cubicBezTo>
                                <a:lnTo>
                                  <a:pt x="6492875" y="1950132"/>
                                </a:lnTo>
                                <a:cubicBezTo>
                                  <a:pt x="6488085" y="1946539"/>
                                  <a:pt x="6482496" y="1944942"/>
                                  <a:pt x="6477307" y="1945341"/>
                                </a:cubicBezTo>
                                <a:cubicBezTo>
                                  <a:pt x="6472116" y="1945740"/>
                                  <a:pt x="6466926" y="1948136"/>
                                  <a:pt x="6463334" y="1952926"/>
                                </a:cubicBezTo>
                                <a:cubicBezTo>
                                  <a:pt x="6455749" y="1962109"/>
                                  <a:pt x="6456946" y="1975282"/>
                                  <a:pt x="6466128" y="1982867"/>
                                </a:cubicBezTo>
                                <a:lnTo>
                                  <a:pt x="6510041" y="2019593"/>
                                </a:lnTo>
                                <a:cubicBezTo>
                                  <a:pt x="6522017" y="2004823"/>
                                  <a:pt x="6534392" y="1990052"/>
                                  <a:pt x="6546368" y="1975282"/>
                                </a:cubicBezTo>
                                <a:cubicBezTo>
                                  <a:pt x="6553953" y="1966101"/>
                                  <a:pt x="6552755" y="1952926"/>
                                  <a:pt x="6543573" y="1945341"/>
                                </a:cubicBezTo>
                                <a:cubicBezTo>
                                  <a:pt x="6539182" y="1941549"/>
                                  <a:pt x="6533693" y="1939952"/>
                                  <a:pt x="6528354" y="1940451"/>
                                </a:cubicBezTo>
                                <a:close/>
                                <a:moveTo>
                                  <a:pt x="6527257" y="1933715"/>
                                </a:moveTo>
                                <a:cubicBezTo>
                                  <a:pt x="6534492" y="1933067"/>
                                  <a:pt x="6541977" y="1935162"/>
                                  <a:pt x="6547965" y="1940152"/>
                                </a:cubicBezTo>
                                <a:cubicBezTo>
                                  <a:pt x="6559940" y="1950132"/>
                                  <a:pt x="6561537" y="1968097"/>
                                  <a:pt x="6551557" y="1980072"/>
                                </a:cubicBezTo>
                                <a:cubicBezTo>
                                  <a:pt x="6538783" y="1996040"/>
                                  <a:pt x="6525609" y="2011609"/>
                                  <a:pt x="6512835" y="2027178"/>
                                </a:cubicBezTo>
                                <a:cubicBezTo>
                                  <a:pt x="6511638" y="2028775"/>
                                  <a:pt x="6509242" y="2028775"/>
                                  <a:pt x="6507646" y="2027577"/>
                                </a:cubicBezTo>
                                <a:lnTo>
                                  <a:pt x="6460938" y="1988456"/>
                                </a:lnTo>
                                <a:cubicBezTo>
                                  <a:pt x="6448963" y="1978476"/>
                                  <a:pt x="6447366" y="1960512"/>
                                  <a:pt x="6457346" y="1948535"/>
                                </a:cubicBezTo>
                                <a:cubicBezTo>
                                  <a:pt x="6462136" y="1942148"/>
                                  <a:pt x="6469322" y="1938954"/>
                                  <a:pt x="6476507" y="1938156"/>
                                </a:cubicBezTo>
                                <a:cubicBezTo>
                                  <a:pt x="6483694" y="1937357"/>
                                  <a:pt x="6491278" y="1939353"/>
                                  <a:pt x="6497266" y="1944942"/>
                                </a:cubicBezTo>
                                <a:lnTo>
                                  <a:pt x="6503254" y="1949732"/>
                                </a:lnTo>
                                <a:lnTo>
                                  <a:pt x="6508045" y="1943744"/>
                                </a:lnTo>
                                <a:cubicBezTo>
                                  <a:pt x="6513035" y="1937757"/>
                                  <a:pt x="6520021" y="1934364"/>
                                  <a:pt x="6527257" y="1933715"/>
                                </a:cubicBezTo>
                                <a:close/>
                                <a:moveTo>
                                  <a:pt x="1110348" y="1880123"/>
                                </a:moveTo>
                                <a:cubicBezTo>
                                  <a:pt x="1120977" y="1882568"/>
                                  <a:pt x="1130658" y="1889055"/>
                                  <a:pt x="1136846" y="1899035"/>
                                </a:cubicBezTo>
                                <a:lnTo>
                                  <a:pt x="1131257" y="1902628"/>
                                </a:lnTo>
                                <a:cubicBezTo>
                                  <a:pt x="1120877" y="1885861"/>
                                  <a:pt x="1098522" y="1880671"/>
                                  <a:pt x="1081754" y="1891051"/>
                                </a:cubicBezTo>
                                <a:cubicBezTo>
                                  <a:pt x="1064589" y="1901431"/>
                                  <a:pt x="1059798" y="1923786"/>
                                  <a:pt x="1070177" y="1940552"/>
                                </a:cubicBezTo>
                                <a:lnTo>
                                  <a:pt x="1064589" y="1944145"/>
                                </a:lnTo>
                                <a:cubicBezTo>
                                  <a:pt x="1052214" y="1924185"/>
                                  <a:pt x="1058202" y="1897838"/>
                                  <a:pt x="1078161" y="1885462"/>
                                </a:cubicBezTo>
                                <a:cubicBezTo>
                                  <a:pt x="1088141" y="1879275"/>
                                  <a:pt x="1099719" y="1877678"/>
                                  <a:pt x="1110348" y="1880123"/>
                                </a:cubicBezTo>
                                <a:close/>
                                <a:moveTo>
                                  <a:pt x="5871323" y="1868695"/>
                                </a:moveTo>
                                <a:cubicBezTo>
                                  <a:pt x="5868529" y="1868695"/>
                                  <a:pt x="5866134" y="1870292"/>
                                  <a:pt x="5863738" y="1872687"/>
                                </a:cubicBezTo>
                                <a:lnTo>
                                  <a:pt x="5862541" y="1873885"/>
                                </a:lnTo>
                                <a:lnTo>
                                  <a:pt x="5860944" y="1873087"/>
                                </a:lnTo>
                                <a:cubicBezTo>
                                  <a:pt x="5858150" y="1871489"/>
                                  <a:pt x="5855355" y="1870691"/>
                                  <a:pt x="5852960" y="1871090"/>
                                </a:cubicBezTo>
                                <a:cubicBezTo>
                                  <a:pt x="5850564" y="1871489"/>
                                  <a:pt x="5848169" y="1872687"/>
                                  <a:pt x="5846971" y="1875083"/>
                                </a:cubicBezTo>
                                <a:cubicBezTo>
                                  <a:pt x="5845374" y="1877478"/>
                                  <a:pt x="5845374" y="1880672"/>
                                  <a:pt x="5846572" y="1883865"/>
                                </a:cubicBezTo>
                                <a:cubicBezTo>
                                  <a:pt x="5849765" y="1892249"/>
                                  <a:pt x="5860545" y="1897837"/>
                                  <a:pt x="5864936" y="1899833"/>
                                </a:cubicBezTo>
                                <a:cubicBezTo>
                                  <a:pt x="5865734" y="1900233"/>
                                  <a:pt x="5866533" y="1899833"/>
                                  <a:pt x="5867331" y="1899434"/>
                                </a:cubicBezTo>
                                <a:cubicBezTo>
                                  <a:pt x="5870924" y="1896241"/>
                                  <a:pt x="5880106" y="1887857"/>
                                  <a:pt x="5880904" y="1879873"/>
                                </a:cubicBezTo>
                                <a:cubicBezTo>
                                  <a:pt x="5881303" y="1876281"/>
                                  <a:pt x="5880106" y="1873087"/>
                                  <a:pt x="5878110" y="1871090"/>
                                </a:cubicBezTo>
                                <a:cubicBezTo>
                                  <a:pt x="5876114" y="1869094"/>
                                  <a:pt x="5873718" y="1868296"/>
                                  <a:pt x="5871323" y="1868695"/>
                                </a:cubicBezTo>
                                <a:close/>
                                <a:moveTo>
                                  <a:pt x="5870924" y="1864304"/>
                                </a:moveTo>
                                <a:cubicBezTo>
                                  <a:pt x="5874916" y="1863905"/>
                                  <a:pt x="5878509" y="1865102"/>
                                  <a:pt x="5881303" y="1867897"/>
                                </a:cubicBezTo>
                                <a:cubicBezTo>
                                  <a:pt x="5884098" y="1870691"/>
                                  <a:pt x="5885694" y="1875482"/>
                                  <a:pt x="5885295" y="1879873"/>
                                </a:cubicBezTo>
                                <a:cubicBezTo>
                                  <a:pt x="5884497" y="1884265"/>
                                  <a:pt x="5882501" y="1889055"/>
                                  <a:pt x="5878509" y="1893845"/>
                                </a:cubicBezTo>
                                <a:cubicBezTo>
                                  <a:pt x="5875315" y="1897438"/>
                                  <a:pt x="5872122" y="1900632"/>
                                  <a:pt x="5869726" y="1902628"/>
                                </a:cubicBezTo>
                                <a:cubicBezTo>
                                  <a:pt x="5868928" y="1903426"/>
                                  <a:pt x="5867730" y="1904224"/>
                                  <a:pt x="5866533" y="1904224"/>
                                </a:cubicBezTo>
                                <a:cubicBezTo>
                                  <a:pt x="5865335" y="1904624"/>
                                  <a:pt x="5864138" y="1904224"/>
                                  <a:pt x="5862940" y="1903825"/>
                                </a:cubicBezTo>
                                <a:cubicBezTo>
                                  <a:pt x="5856952" y="1901031"/>
                                  <a:pt x="5846173" y="1895043"/>
                                  <a:pt x="5842580" y="1885861"/>
                                </a:cubicBezTo>
                                <a:cubicBezTo>
                                  <a:pt x="5840983" y="1881470"/>
                                  <a:pt x="5840983" y="1876680"/>
                                  <a:pt x="5843378" y="1873087"/>
                                </a:cubicBezTo>
                                <a:cubicBezTo>
                                  <a:pt x="5845374" y="1869493"/>
                                  <a:pt x="5848568" y="1867098"/>
                                  <a:pt x="5852561" y="1866699"/>
                                </a:cubicBezTo>
                                <a:cubicBezTo>
                                  <a:pt x="5855754" y="1866300"/>
                                  <a:pt x="5858948" y="1867098"/>
                                  <a:pt x="5862142" y="1868695"/>
                                </a:cubicBezTo>
                                <a:cubicBezTo>
                                  <a:pt x="5864936" y="1866300"/>
                                  <a:pt x="5868130" y="1864703"/>
                                  <a:pt x="5870924" y="1864304"/>
                                </a:cubicBezTo>
                                <a:close/>
                                <a:moveTo>
                                  <a:pt x="1365982" y="1806021"/>
                                </a:moveTo>
                                <a:cubicBezTo>
                                  <a:pt x="1358397" y="1808417"/>
                                  <a:pt x="1354405" y="1816002"/>
                                  <a:pt x="1356802" y="1823586"/>
                                </a:cubicBezTo>
                                <a:cubicBezTo>
                                  <a:pt x="1359196" y="1831171"/>
                                  <a:pt x="1366782" y="1835163"/>
                                  <a:pt x="1374367" y="1832768"/>
                                </a:cubicBezTo>
                                <a:cubicBezTo>
                                  <a:pt x="1381952" y="1830373"/>
                                  <a:pt x="1385943" y="1822788"/>
                                  <a:pt x="1383548" y="1815203"/>
                                </a:cubicBezTo>
                                <a:cubicBezTo>
                                  <a:pt x="1381552" y="1807618"/>
                                  <a:pt x="1373569" y="1803625"/>
                                  <a:pt x="1365982" y="1806021"/>
                                </a:cubicBezTo>
                                <a:close/>
                                <a:moveTo>
                                  <a:pt x="3630180" y="1803126"/>
                                </a:moveTo>
                                <a:cubicBezTo>
                                  <a:pt x="3624841" y="1803625"/>
                                  <a:pt x="3619650" y="1806220"/>
                                  <a:pt x="3615859" y="1810811"/>
                                </a:cubicBezTo>
                                <a:lnTo>
                                  <a:pt x="3608674" y="1819594"/>
                                </a:lnTo>
                                <a:cubicBezTo>
                                  <a:pt x="3607478" y="1821191"/>
                                  <a:pt x="3605083" y="1821191"/>
                                  <a:pt x="3603485" y="1819993"/>
                                </a:cubicBezTo>
                                <a:lnTo>
                                  <a:pt x="3594699" y="1812807"/>
                                </a:lnTo>
                                <a:cubicBezTo>
                                  <a:pt x="3589908" y="1809214"/>
                                  <a:pt x="3584322" y="1807617"/>
                                  <a:pt x="3579132" y="1808016"/>
                                </a:cubicBezTo>
                                <a:cubicBezTo>
                                  <a:pt x="3573941" y="1808415"/>
                                  <a:pt x="3568755" y="1810811"/>
                                  <a:pt x="3565160" y="1815601"/>
                                </a:cubicBezTo>
                                <a:cubicBezTo>
                                  <a:pt x="3557575" y="1824784"/>
                                  <a:pt x="3558775" y="1837957"/>
                                  <a:pt x="3567956" y="1845542"/>
                                </a:cubicBezTo>
                                <a:lnTo>
                                  <a:pt x="3611869" y="1882268"/>
                                </a:lnTo>
                                <a:cubicBezTo>
                                  <a:pt x="3623843" y="1867498"/>
                                  <a:pt x="3636219" y="1852728"/>
                                  <a:pt x="3648195" y="1837957"/>
                                </a:cubicBezTo>
                                <a:cubicBezTo>
                                  <a:pt x="3655781" y="1828776"/>
                                  <a:pt x="3654583" y="1815601"/>
                                  <a:pt x="3645402" y="1808016"/>
                                </a:cubicBezTo>
                                <a:cubicBezTo>
                                  <a:pt x="3641010" y="1804224"/>
                                  <a:pt x="3635521" y="1802627"/>
                                  <a:pt x="3630180" y="1803126"/>
                                </a:cubicBezTo>
                                <a:close/>
                                <a:moveTo>
                                  <a:pt x="4903915" y="1798685"/>
                                </a:moveTo>
                                <a:cubicBezTo>
                                  <a:pt x="4914544" y="1801130"/>
                                  <a:pt x="4924225" y="1807618"/>
                                  <a:pt x="4930412" y="1817598"/>
                                </a:cubicBezTo>
                                <a:lnTo>
                                  <a:pt x="4924823" y="1821191"/>
                                </a:lnTo>
                                <a:cubicBezTo>
                                  <a:pt x="4914444" y="1804424"/>
                                  <a:pt x="4892089" y="1799234"/>
                                  <a:pt x="4875322" y="1809613"/>
                                </a:cubicBezTo>
                                <a:cubicBezTo>
                                  <a:pt x="4858555" y="1820393"/>
                                  <a:pt x="4853365" y="1842349"/>
                                  <a:pt x="4863744" y="1859115"/>
                                </a:cubicBezTo>
                                <a:lnTo>
                                  <a:pt x="4858156" y="1862708"/>
                                </a:lnTo>
                                <a:cubicBezTo>
                                  <a:pt x="4845780" y="1842748"/>
                                  <a:pt x="4851768" y="1816401"/>
                                  <a:pt x="4871729" y="1804025"/>
                                </a:cubicBezTo>
                                <a:cubicBezTo>
                                  <a:pt x="4881709" y="1797837"/>
                                  <a:pt x="4893286" y="1796240"/>
                                  <a:pt x="4903915" y="1798685"/>
                                </a:cubicBezTo>
                                <a:close/>
                                <a:moveTo>
                                  <a:pt x="1363587" y="1798436"/>
                                </a:moveTo>
                                <a:cubicBezTo>
                                  <a:pt x="1375166" y="1794843"/>
                                  <a:pt x="1387540" y="1801230"/>
                                  <a:pt x="1391132" y="1812808"/>
                                </a:cubicBezTo>
                                <a:cubicBezTo>
                                  <a:pt x="1394725" y="1824385"/>
                                  <a:pt x="1388339" y="1836760"/>
                                  <a:pt x="1376762" y="1840353"/>
                                </a:cubicBezTo>
                                <a:cubicBezTo>
                                  <a:pt x="1365185" y="1843945"/>
                                  <a:pt x="1352809" y="1837558"/>
                                  <a:pt x="1349215" y="1825982"/>
                                </a:cubicBezTo>
                                <a:cubicBezTo>
                                  <a:pt x="1345623" y="1814405"/>
                                  <a:pt x="1352010" y="1802029"/>
                                  <a:pt x="1363587" y="1798436"/>
                                </a:cubicBezTo>
                                <a:close/>
                                <a:moveTo>
                                  <a:pt x="3629083" y="1796390"/>
                                </a:moveTo>
                                <a:cubicBezTo>
                                  <a:pt x="3636319" y="1795741"/>
                                  <a:pt x="3643805" y="1797837"/>
                                  <a:pt x="3649791" y="1802827"/>
                                </a:cubicBezTo>
                                <a:cubicBezTo>
                                  <a:pt x="3661771" y="1812807"/>
                                  <a:pt x="3663365" y="1830772"/>
                                  <a:pt x="3653385" y="1842748"/>
                                </a:cubicBezTo>
                                <a:cubicBezTo>
                                  <a:pt x="3640609" y="1858716"/>
                                  <a:pt x="3627438" y="1874284"/>
                                  <a:pt x="3614662" y="1889853"/>
                                </a:cubicBezTo>
                                <a:cubicBezTo>
                                  <a:pt x="3613463" y="1891450"/>
                                  <a:pt x="3611068" y="1891450"/>
                                  <a:pt x="3609471" y="1890252"/>
                                </a:cubicBezTo>
                                <a:lnTo>
                                  <a:pt x="3562763" y="1851131"/>
                                </a:lnTo>
                                <a:cubicBezTo>
                                  <a:pt x="3550789" y="1841151"/>
                                  <a:pt x="3549189" y="1823187"/>
                                  <a:pt x="3559171" y="1811210"/>
                                </a:cubicBezTo>
                                <a:cubicBezTo>
                                  <a:pt x="3563960" y="1804823"/>
                                  <a:pt x="3571149" y="1801629"/>
                                  <a:pt x="3578332" y="1800831"/>
                                </a:cubicBezTo>
                                <a:cubicBezTo>
                                  <a:pt x="3585518" y="1800032"/>
                                  <a:pt x="3593103" y="1802028"/>
                                  <a:pt x="3599093" y="1807617"/>
                                </a:cubicBezTo>
                                <a:lnTo>
                                  <a:pt x="3605083" y="1812407"/>
                                </a:lnTo>
                                <a:lnTo>
                                  <a:pt x="3609871" y="1806419"/>
                                </a:lnTo>
                                <a:cubicBezTo>
                                  <a:pt x="3614861" y="1800431"/>
                                  <a:pt x="3621848" y="1797038"/>
                                  <a:pt x="3629083" y="1796390"/>
                                </a:cubicBezTo>
                                <a:close/>
                                <a:moveTo>
                                  <a:pt x="1359995" y="1785662"/>
                                </a:moveTo>
                                <a:cubicBezTo>
                                  <a:pt x="1341232" y="1791251"/>
                                  <a:pt x="1330854" y="1811211"/>
                                  <a:pt x="1336441" y="1829974"/>
                                </a:cubicBezTo>
                                <a:cubicBezTo>
                                  <a:pt x="1342031" y="1848736"/>
                                  <a:pt x="1361991" y="1859115"/>
                                  <a:pt x="1380755" y="1853526"/>
                                </a:cubicBezTo>
                                <a:cubicBezTo>
                                  <a:pt x="1399516" y="1847938"/>
                                  <a:pt x="1409895" y="1827978"/>
                                  <a:pt x="1404307" y="1809215"/>
                                </a:cubicBezTo>
                                <a:cubicBezTo>
                                  <a:pt x="1398318" y="1790452"/>
                                  <a:pt x="1378359" y="1779674"/>
                                  <a:pt x="1359995" y="1785662"/>
                                </a:cubicBezTo>
                                <a:close/>
                                <a:moveTo>
                                  <a:pt x="1374674" y="1775938"/>
                                </a:moveTo>
                                <a:cubicBezTo>
                                  <a:pt x="1391456" y="1777678"/>
                                  <a:pt x="1406502" y="1789355"/>
                                  <a:pt x="1411892" y="1806421"/>
                                </a:cubicBezTo>
                                <a:cubicBezTo>
                                  <a:pt x="1418678" y="1829175"/>
                                  <a:pt x="1405904" y="1853526"/>
                                  <a:pt x="1383150" y="1860712"/>
                                </a:cubicBezTo>
                                <a:cubicBezTo>
                                  <a:pt x="1360394" y="1867898"/>
                                  <a:pt x="1336042" y="1854724"/>
                                  <a:pt x="1328857" y="1831970"/>
                                </a:cubicBezTo>
                                <a:cubicBezTo>
                                  <a:pt x="1321673" y="1809215"/>
                                  <a:pt x="1334845" y="1784863"/>
                                  <a:pt x="1357600" y="1777678"/>
                                </a:cubicBezTo>
                                <a:cubicBezTo>
                                  <a:pt x="1363288" y="1775882"/>
                                  <a:pt x="1369077" y="1775358"/>
                                  <a:pt x="1374674" y="1775938"/>
                                </a:cubicBezTo>
                                <a:close/>
                                <a:moveTo>
                                  <a:pt x="5159951" y="1724585"/>
                                </a:moveTo>
                                <a:cubicBezTo>
                                  <a:pt x="5152366" y="1726981"/>
                                  <a:pt x="5148373" y="1734565"/>
                                  <a:pt x="5150768" y="1742150"/>
                                </a:cubicBezTo>
                                <a:cubicBezTo>
                                  <a:pt x="5153164" y="1749735"/>
                                  <a:pt x="5160749" y="1753727"/>
                                  <a:pt x="5168334" y="1751332"/>
                                </a:cubicBezTo>
                                <a:cubicBezTo>
                                  <a:pt x="5175918" y="1748937"/>
                                  <a:pt x="5179910" y="1741352"/>
                                  <a:pt x="5177515" y="1733767"/>
                                </a:cubicBezTo>
                                <a:cubicBezTo>
                                  <a:pt x="5175120" y="1726582"/>
                                  <a:pt x="5167136" y="1722189"/>
                                  <a:pt x="5159951" y="1724585"/>
                                </a:cubicBezTo>
                                <a:close/>
                                <a:moveTo>
                                  <a:pt x="5157156" y="1717000"/>
                                </a:moveTo>
                                <a:cubicBezTo>
                                  <a:pt x="5168733" y="1713407"/>
                                  <a:pt x="5181108" y="1719794"/>
                                  <a:pt x="5184701" y="1731372"/>
                                </a:cubicBezTo>
                                <a:cubicBezTo>
                                  <a:pt x="5188294" y="1742949"/>
                                  <a:pt x="5181906" y="1755723"/>
                                  <a:pt x="5170330" y="1758917"/>
                                </a:cubicBezTo>
                                <a:cubicBezTo>
                                  <a:pt x="5158753" y="1762509"/>
                                  <a:pt x="5146377" y="1756122"/>
                                  <a:pt x="5142784" y="1744545"/>
                                </a:cubicBezTo>
                                <a:cubicBezTo>
                                  <a:pt x="5139191" y="1732969"/>
                                  <a:pt x="5145578" y="1720593"/>
                                  <a:pt x="5157156" y="1717000"/>
                                </a:cubicBezTo>
                                <a:close/>
                                <a:moveTo>
                                  <a:pt x="5153563" y="1704225"/>
                                </a:moveTo>
                                <a:cubicBezTo>
                                  <a:pt x="5134800" y="1709813"/>
                                  <a:pt x="5124421" y="1729774"/>
                                  <a:pt x="5130010" y="1748537"/>
                                </a:cubicBezTo>
                                <a:cubicBezTo>
                                  <a:pt x="5135599" y="1767299"/>
                                  <a:pt x="5155559" y="1777678"/>
                                  <a:pt x="5174322" y="1772089"/>
                                </a:cubicBezTo>
                                <a:cubicBezTo>
                                  <a:pt x="5193084" y="1766501"/>
                                  <a:pt x="5203463" y="1746541"/>
                                  <a:pt x="5197874" y="1727778"/>
                                </a:cubicBezTo>
                                <a:cubicBezTo>
                                  <a:pt x="5191886" y="1709015"/>
                                  <a:pt x="5172326" y="1698636"/>
                                  <a:pt x="5153563" y="1704225"/>
                                </a:cubicBezTo>
                                <a:close/>
                                <a:moveTo>
                                  <a:pt x="5168240" y="1694501"/>
                                </a:moveTo>
                                <a:cubicBezTo>
                                  <a:pt x="5185025" y="1696241"/>
                                  <a:pt x="5200070" y="1707918"/>
                                  <a:pt x="5205459" y="1724984"/>
                                </a:cubicBezTo>
                                <a:cubicBezTo>
                                  <a:pt x="5212245" y="1748138"/>
                                  <a:pt x="5199471" y="1772489"/>
                                  <a:pt x="5176717" y="1779275"/>
                                </a:cubicBezTo>
                                <a:cubicBezTo>
                                  <a:pt x="5153963" y="1786461"/>
                                  <a:pt x="5129611" y="1773287"/>
                                  <a:pt x="5122425" y="1750533"/>
                                </a:cubicBezTo>
                                <a:cubicBezTo>
                                  <a:pt x="5115239" y="1727778"/>
                                  <a:pt x="5128413" y="1703426"/>
                                  <a:pt x="5151168" y="1696241"/>
                                </a:cubicBezTo>
                                <a:cubicBezTo>
                                  <a:pt x="5156856" y="1694445"/>
                                  <a:pt x="5162645" y="1693921"/>
                                  <a:pt x="5168240" y="1694501"/>
                                </a:cubicBezTo>
                                <a:close/>
                                <a:moveTo>
                                  <a:pt x="2956791" y="1679076"/>
                                </a:moveTo>
                                <a:cubicBezTo>
                                  <a:pt x="2953996" y="1679076"/>
                                  <a:pt x="2951602" y="1680673"/>
                                  <a:pt x="2949206" y="1683068"/>
                                </a:cubicBezTo>
                                <a:lnTo>
                                  <a:pt x="2948007" y="1684266"/>
                                </a:lnTo>
                                <a:lnTo>
                                  <a:pt x="2946411" y="1683468"/>
                                </a:lnTo>
                                <a:cubicBezTo>
                                  <a:pt x="2943616" y="1681870"/>
                                  <a:pt x="2940822" y="1681072"/>
                                  <a:pt x="2938427" y="1681471"/>
                                </a:cubicBezTo>
                                <a:cubicBezTo>
                                  <a:pt x="2936034" y="1681471"/>
                                  <a:pt x="2933638" y="1683068"/>
                                  <a:pt x="2932442" y="1685464"/>
                                </a:cubicBezTo>
                                <a:cubicBezTo>
                                  <a:pt x="2930841" y="1687859"/>
                                  <a:pt x="2930841" y="1691053"/>
                                  <a:pt x="2932042" y="1694246"/>
                                </a:cubicBezTo>
                                <a:cubicBezTo>
                                  <a:pt x="2935234" y="1702630"/>
                                  <a:pt x="2946013" y="1708218"/>
                                  <a:pt x="2950404" y="1710214"/>
                                </a:cubicBezTo>
                                <a:cubicBezTo>
                                  <a:pt x="2951202" y="1710614"/>
                                  <a:pt x="2951999" y="1710214"/>
                                  <a:pt x="2952799" y="1709815"/>
                                </a:cubicBezTo>
                                <a:cubicBezTo>
                                  <a:pt x="2956791" y="1706622"/>
                                  <a:pt x="2965574" y="1698238"/>
                                  <a:pt x="2966371" y="1690254"/>
                                </a:cubicBezTo>
                                <a:cubicBezTo>
                                  <a:pt x="2966773" y="1686662"/>
                                  <a:pt x="2965574" y="1683468"/>
                                  <a:pt x="2963576" y="1681471"/>
                                </a:cubicBezTo>
                                <a:cubicBezTo>
                                  <a:pt x="2961579" y="1679475"/>
                                  <a:pt x="2959186" y="1678677"/>
                                  <a:pt x="2956791" y="1679076"/>
                                </a:cubicBezTo>
                                <a:close/>
                                <a:moveTo>
                                  <a:pt x="2956393" y="1674685"/>
                                </a:moveTo>
                                <a:cubicBezTo>
                                  <a:pt x="2960386" y="1674286"/>
                                  <a:pt x="2963977" y="1675483"/>
                                  <a:pt x="2966773" y="1678278"/>
                                </a:cubicBezTo>
                                <a:cubicBezTo>
                                  <a:pt x="2969566" y="1681072"/>
                                  <a:pt x="2971161" y="1685863"/>
                                  <a:pt x="2970761" y="1690254"/>
                                </a:cubicBezTo>
                                <a:cubicBezTo>
                                  <a:pt x="2970363" y="1694646"/>
                                  <a:pt x="2968369" y="1699436"/>
                                  <a:pt x="2963977" y="1704226"/>
                                </a:cubicBezTo>
                                <a:cubicBezTo>
                                  <a:pt x="2960784" y="1707819"/>
                                  <a:pt x="2957590" y="1711013"/>
                                  <a:pt x="2955195" y="1713009"/>
                                </a:cubicBezTo>
                                <a:cubicBezTo>
                                  <a:pt x="2954397" y="1713807"/>
                                  <a:pt x="2953199" y="1714605"/>
                                  <a:pt x="2951999" y="1714605"/>
                                </a:cubicBezTo>
                                <a:cubicBezTo>
                                  <a:pt x="2950803" y="1715005"/>
                                  <a:pt x="2949603" y="1714605"/>
                                  <a:pt x="2948408" y="1714206"/>
                                </a:cubicBezTo>
                                <a:cubicBezTo>
                                  <a:pt x="2942419" y="1711412"/>
                                  <a:pt x="2931642" y="1705424"/>
                                  <a:pt x="2928049" y="1696242"/>
                                </a:cubicBezTo>
                                <a:cubicBezTo>
                                  <a:pt x="2926450" y="1691851"/>
                                  <a:pt x="2926450" y="1687061"/>
                                  <a:pt x="2928846" y="1683468"/>
                                </a:cubicBezTo>
                                <a:cubicBezTo>
                                  <a:pt x="2930841" y="1679874"/>
                                  <a:pt x="2934038" y="1677479"/>
                                  <a:pt x="2938028" y="1677080"/>
                                </a:cubicBezTo>
                                <a:cubicBezTo>
                                  <a:pt x="2941220" y="1676681"/>
                                  <a:pt x="2944416" y="1677479"/>
                                  <a:pt x="2947608" y="1679076"/>
                                </a:cubicBezTo>
                                <a:cubicBezTo>
                                  <a:pt x="2950404" y="1676681"/>
                                  <a:pt x="2953597" y="1675084"/>
                                  <a:pt x="2956393" y="1674685"/>
                                </a:cubicBezTo>
                                <a:close/>
                                <a:moveTo>
                                  <a:pt x="688490" y="1630273"/>
                                </a:moveTo>
                                <a:cubicBezTo>
                                  <a:pt x="683151" y="1630772"/>
                                  <a:pt x="677961" y="1633367"/>
                                  <a:pt x="674169" y="1637958"/>
                                </a:cubicBezTo>
                                <a:lnTo>
                                  <a:pt x="666982" y="1646741"/>
                                </a:lnTo>
                                <a:cubicBezTo>
                                  <a:pt x="665785" y="1648338"/>
                                  <a:pt x="663390" y="1648338"/>
                                  <a:pt x="661794" y="1647140"/>
                                </a:cubicBezTo>
                                <a:lnTo>
                                  <a:pt x="653010" y="1639954"/>
                                </a:lnTo>
                                <a:cubicBezTo>
                                  <a:pt x="648220" y="1636361"/>
                                  <a:pt x="642631" y="1634764"/>
                                  <a:pt x="637442" y="1635163"/>
                                </a:cubicBezTo>
                                <a:cubicBezTo>
                                  <a:pt x="632252" y="1635962"/>
                                  <a:pt x="627062" y="1638357"/>
                                  <a:pt x="623470" y="1642748"/>
                                </a:cubicBezTo>
                                <a:cubicBezTo>
                                  <a:pt x="615885" y="1651931"/>
                                  <a:pt x="617082" y="1665104"/>
                                  <a:pt x="626264" y="1672689"/>
                                </a:cubicBezTo>
                                <a:lnTo>
                                  <a:pt x="670177" y="1709415"/>
                                </a:lnTo>
                                <a:cubicBezTo>
                                  <a:pt x="682153" y="1694645"/>
                                  <a:pt x="694528" y="1679874"/>
                                  <a:pt x="706504" y="1665104"/>
                                </a:cubicBezTo>
                                <a:cubicBezTo>
                                  <a:pt x="714089" y="1655923"/>
                                  <a:pt x="712891" y="1642748"/>
                                  <a:pt x="703710" y="1635163"/>
                                </a:cubicBezTo>
                                <a:cubicBezTo>
                                  <a:pt x="699318" y="1631371"/>
                                  <a:pt x="693829" y="1629774"/>
                                  <a:pt x="688490" y="1630273"/>
                                </a:cubicBezTo>
                                <a:close/>
                                <a:moveTo>
                                  <a:pt x="687392" y="1623537"/>
                                </a:moveTo>
                                <a:cubicBezTo>
                                  <a:pt x="694628" y="1622888"/>
                                  <a:pt x="702113" y="1624984"/>
                                  <a:pt x="708101" y="1629974"/>
                                </a:cubicBezTo>
                                <a:cubicBezTo>
                                  <a:pt x="720077" y="1639954"/>
                                  <a:pt x="721674" y="1657919"/>
                                  <a:pt x="711694" y="1669895"/>
                                </a:cubicBezTo>
                                <a:cubicBezTo>
                                  <a:pt x="698919" y="1685862"/>
                                  <a:pt x="685746" y="1701431"/>
                                  <a:pt x="672971" y="1717000"/>
                                </a:cubicBezTo>
                                <a:cubicBezTo>
                                  <a:pt x="671774" y="1718597"/>
                                  <a:pt x="669377" y="1718597"/>
                                  <a:pt x="667782" y="1717399"/>
                                </a:cubicBezTo>
                                <a:lnTo>
                                  <a:pt x="621074" y="1678278"/>
                                </a:lnTo>
                                <a:cubicBezTo>
                                  <a:pt x="609098" y="1668298"/>
                                  <a:pt x="607502" y="1650334"/>
                                  <a:pt x="617482" y="1638357"/>
                                </a:cubicBezTo>
                                <a:cubicBezTo>
                                  <a:pt x="622272" y="1631970"/>
                                  <a:pt x="629458" y="1628776"/>
                                  <a:pt x="636643" y="1627978"/>
                                </a:cubicBezTo>
                                <a:cubicBezTo>
                                  <a:pt x="644228" y="1627179"/>
                                  <a:pt x="651414" y="1629574"/>
                                  <a:pt x="657402" y="1634764"/>
                                </a:cubicBezTo>
                                <a:lnTo>
                                  <a:pt x="663390" y="1639554"/>
                                </a:lnTo>
                                <a:lnTo>
                                  <a:pt x="668181" y="1633566"/>
                                </a:lnTo>
                                <a:cubicBezTo>
                                  <a:pt x="673171" y="1627578"/>
                                  <a:pt x="680156" y="1624185"/>
                                  <a:pt x="687392" y="1623537"/>
                                </a:cubicBezTo>
                                <a:close/>
                                <a:moveTo>
                                  <a:pt x="1989779" y="1609067"/>
                                </a:moveTo>
                                <a:cubicBezTo>
                                  <a:pt x="2000408" y="1611512"/>
                                  <a:pt x="2010089" y="1617999"/>
                                  <a:pt x="2016277" y="1627979"/>
                                </a:cubicBezTo>
                                <a:lnTo>
                                  <a:pt x="2010688" y="1631572"/>
                                </a:lnTo>
                                <a:cubicBezTo>
                                  <a:pt x="2000309" y="1614805"/>
                                  <a:pt x="1977954" y="1609615"/>
                                  <a:pt x="1961186" y="1619994"/>
                                </a:cubicBezTo>
                                <a:cubicBezTo>
                                  <a:pt x="1944021" y="1630774"/>
                                  <a:pt x="1938831" y="1652730"/>
                                  <a:pt x="1949610" y="1669496"/>
                                </a:cubicBezTo>
                                <a:lnTo>
                                  <a:pt x="1944021" y="1673089"/>
                                </a:lnTo>
                                <a:cubicBezTo>
                                  <a:pt x="1931646" y="1653129"/>
                                  <a:pt x="1937634" y="1626782"/>
                                  <a:pt x="1957593" y="1614406"/>
                                </a:cubicBezTo>
                                <a:cubicBezTo>
                                  <a:pt x="1967573" y="1608219"/>
                                  <a:pt x="1979150" y="1606622"/>
                                  <a:pt x="1989779" y="1609067"/>
                                </a:cubicBezTo>
                                <a:close/>
                                <a:moveTo>
                                  <a:pt x="6750758" y="1598038"/>
                                </a:moveTo>
                                <a:cubicBezTo>
                                  <a:pt x="6747963" y="1598038"/>
                                  <a:pt x="6745568" y="1599635"/>
                                  <a:pt x="6743173" y="1602030"/>
                                </a:cubicBezTo>
                                <a:lnTo>
                                  <a:pt x="6741975" y="1603228"/>
                                </a:lnTo>
                                <a:lnTo>
                                  <a:pt x="6740379" y="1602430"/>
                                </a:lnTo>
                                <a:cubicBezTo>
                                  <a:pt x="6737584" y="1600832"/>
                                  <a:pt x="6734790" y="1600034"/>
                                  <a:pt x="6732395" y="1600433"/>
                                </a:cubicBezTo>
                                <a:cubicBezTo>
                                  <a:pt x="6729998" y="1600832"/>
                                  <a:pt x="6727603" y="1602030"/>
                                  <a:pt x="6726406" y="1604426"/>
                                </a:cubicBezTo>
                                <a:cubicBezTo>
                                  <a:pt x="6724809" y="1606821"/>
                                  <a:pt x="6724809" y="1610015"/>
                                  <a:pt x="6726006" y="1613208"/>
                                </a:cubicBezTo>
                                <a:cubicBezTo>
                                  <a:pt x="6729200" y="1621592"/>
                                  <a:pt x="6739979" y="1627180"/>
                                  <a:pt x="6744371" y="1629176"/>
                                </a:cubicBezTo>
                                <a:cubicBezTo>
                                  <a:pt x="6745169" y="1629576"/>
                                  <a:pt x="6745967" y="1629176"/>
                                  <a:pt x="6746766" y="1628777"/>
                                </a:cubicBezTo>
                                <a:cubicBezTo>
                                  <a:pt x="6750359" y="1625584"/>
                                  <a:pt x="6759540" y="1617200"/>
                                  <a:pt x="6760339" y="1609216"/>
                                </a:cubicBezTo>
                                <a:cubicBezTo>
                                  <a:pt x="6760738" y="1605624"/>
                                  <a:pt x="6759540" y="1602430"/>
                                  <a:pt x="6757544" y="1600433"/>
                                </a:cubicBezTo>
                                <a:cubicBezTo>
                                  <a:pt x="6755548" y="1598437"/>
                                  <a:pt x="6753153" y="1597639"/>
                                  <a:pt x="6750758" y="1598038"/>
                                </a:cubicBezTo>
                                <a:close/>
                                <a:moveTo>
                                  <a:pt x="6750359" y="1593647"/>
                                </a:moveTo>
                                <a:cubicBezTo>
                                  <a:pt x="6754351" y="1593247"/>
                                  <a:pt x="6757943" y="1594445"/>
                                  <a:pt x="6760738" y="1597239"/>
                                </a:cubicBezTo>
                                <a:cubicBezTo>
                                  <a:pt x="6763532" y="1600034"/>
                                  <a:pt x="6765129" y="1604825"/>
                                  <a:pt x="6764730" y="1609216"/>
                                </a:cubicBezTo>
                                <a:cubicBezTo>
                                  <a:pt x="6763931" y="1613608"/>
                                  <a:pt x="6761935" y="1617999"/>
                                  <a:pt x="6757943" y="1623188"/>
                                </a:cubicBezTo>
                                <a:cubicBezTo>
                                  <a:pt x="6754750" y="1626781"/>
                                  <a:pt x="6751556" y="1629975"/>
                                  <a:pt x="6749161" y="1631971"/>
                                </a:cubicBezTo>
                                <a:cubicBezTo>
                                  <a:pt x="6748363" y="1632769"/>
                                  <a:pt x="6747165" y="1633568"/>
                                  <a:pt x="6745967" y="1633568"/>
                                </a:cubicBezTo>
                                <a:cubicBezTo>
                                  <a:pt x="6744770" y="1633967"/>
                                  <a:pt x="6743572" y="1633568"/>
                                  <a:pt x="6742375" y="1633168"/>
                                </a:cubicBezTo>
                                <a:cubicBezTo>
                                  <a:pt x="6736387" y="1630374"/>
                                  <a:pt x="6725607" y="1624386"/>
                                  <a:pt x="6722014" y="1615204"/>
                                </a:cubicBezTo>
                                <a:cubicBezTo>
                                  <a:pt x="6720418" y="1610813"/>
                                  <a:pt x="6720418" y="1606023"/>
                                  <a:pt x="6722813" y="1602430"/>
                                </a:cubicBezTo>
                                <a:cubicBezTo>
                                  <a:pt x="6724809" y="1598836"/>
                                  <a:pt x="6728002" y="1596441"/>
                                  <a:pt x="6731995" y="1596042"/>
                                </a:cubicBezTo>
                                <a:cubicBezTo>
                                  <a:pt x="6735189" y="1595643"/>
                                  <a:pt x="6738383" y="1596441"/>
                                  <a:pt x="6741576" y="1598038"/>
                                </a:cubicBezTo>
                                <a:cubicBezTo>
                                  <a:pt x="6744371" y="1595643"/>
                                  <a:pt x="6747564" y="1594046"/>
                                  <a:pt x="6750359" y="1593647"/>
                                </a:cubicBezTo>
                                <a:close/>
                                <a:moveTo>
                                  <a:pt x="31460" y="1558917"/>
                                </a:moveTo>
                                <a:cubicBezTo>
                                  <a:pt x="28666" y="1558917"/>
                                  <a:pt x="26270" y="1560514"/>
                                  <a:pt x="23875" y="1562909"/>
                                </a:cubicBezTo>
                                <a:lnTo>
                                  <a:pt x="22678" y="1564107"/>
                                </a:lnTo>
                                <a:lnTo>
                                  <a:pt x="21081" y="1563309"/>
                                </a:lnTo>
                                <a:cubicBezTo>
                                  <a:pt x="18286" y="1561711"/>
                                  <a:pt x="15492" y="1560913"/>
                                  <a:pt x="13097" y="1561312"/>
                                </a:cubicBezTo>
                                <a:cubicBezTo>
                                  <a:pt x="10702" y="1561312"/>
                                  <a:pt x="8306" y="1562909"/>
                                  <a:pt x="7109" y="1565305"/>
                                </a:cubicBezTo>
                                <a:cubicBezTo>
                                  <a:pt x="5512" y="1567700"/>
                                  <a:pt x="5512" y="1570894"/>
                                  <a:pt x="6710" y="1574087"/>
                                </a:cubicBezTo>
                                <a:cubicBezTo>
                                  <a:pt x="9903" y="1582471"/>
                                  <a:pt x="20682" y="1588059"/>
                                  <a:pt x="25073" y="1590055"/>
                                </a:cubicBezTo>
                                <a:cubicBezTo>
                                  <a:pt x="25871" y="1590455"/>
                                  <a:pt x="26670" y="1590055"/>
                                  <a:pt x="27468" y="1589656"/>
                                </a:cubicBezTo>
                                <a:cubicBezTo>
                                  <a:pt x="31460" y="1586463"/>
                                  <a:pt x="40242" y="1578079"/>
                                  <a:pt x="41042" y="1570095"/>
                                </a:cubicBezTo>
                                <a:cubicBezTo>
                                  <a:pt x="41441" y="1566503"/>
                                  <a:pt x="40242" y="1563309"/>
                                  <a:pt x="38246" y="1561312"/>
                                </a:cubicBezTo>
                                <a:cubicBezTo>
                                  <a:pt x="36250" y="1559316"/>
                                  <a:pt x="33855" y="1558518"/>
                                  <a:pt x="31460" y="1558917"/>
                                </a:cubicBezTo>
                                <a:close/>
                                <a:moveTo>
                                  <a:pt x="31061" y="1554526"/>
                                </a:moveTo>
                                <a:cubicBezTo>
                                  <a:pt x="35053" y="1554126"/>
                                  <a:pt x="38646" y="1555324"/>
                                  <a:pt x="41441" y="1558118"/>
                                </a:cubicBezTo>
                                <a:cubicBezTo>
                                  <a:pt x="44235" y="1560913"/>
                                  <a:pt x="45832" y="1565704"/>
                                  <a:pt x="45433" y="1570095"/>
                                </a:cubicBezTo>
                                <a:cubicBezTo>
                                  <a:pt x="45034" y="1574487"/>
                                  <a:pt x="42639" y="1579277"/>
                                  <a:pt x="38646" y="1584067"/>
                                </a:cubicBezTo>
                                <a:cubicBezTo>
                                  <a:pt x="35452" y="1587660"/>
                                  <a:pt x="32258" y="1590854"/>
                                  <a:pt x="29863" y="1592850"/>
                                </a:cubicBezTo>
                                <a:cubicBezTo>
                                  <a:pt x="29065" y="1593648"/>
                                  <a:pt x="27867" y="1594447"/>
                                  <a:pt x="26670" y="1594447"/>
                                </a:cubicBezTo>
                                <a:cubicBezTo>
                                  <a:pt x="25472" y="1594846"/>
                                  <a:pt x="24274" y="1594447"/>
                                  <a:pt x="23077" y="1594047"/>
                                </a:cubicBezTo>
                                <a:cubicBezTo>
                                  <a:pt x="17089" y="1591253"/>
                                  <a:pt x="6310" y="1585265"/>
                                  <a:pt x="2718" y="1576083"/>
                                </a:cubicBezTo>
                                <a:cubicBezTo>
                                  <a:pt x="1121" y="1571692"/>
                                  <a:pt x="1121" y="1566902"/>
                                  <a:pt x="3516" y="1563309"/>
                                </a:cubicBezTo>
                                <a:cubicBezTo>
                                  <a:pt x="5512" y="1559715"/>
                                  <a:pt x="8706" y="1557320"/>
                                  <a:pt x="12698" y="1556921"/>
                                </a:cubicBezTo>
                                <a:cubicBezTo>
                                  <a:pt x="15891" y="1556522"/>
                                  <a:pt x="19085" y="1557320"/>
                                  <a:pt x="22278" y="1558917"/>
                                </a:cubicBezTo>
                                <a:cubicBezTo>
                                  <a:pt x="25073" y="1556522"/>
                                  <a:pt x="28266" y="1554925"/>
                                  <a:pt x="31061" y="1554526"/>
                                </a:cubicBezTo>
                                <a:close/>
                                <a:moveTo>
                                  <a:pt x="4482062" y="1549236"/>
                                </a:moveTo>
                                <a:cubicBezTo>
                                  <a:pt x="4476722" y="1549735"/>
                                  <a:pt x="4471533" y="1552330"/>
                                  <a:pt x="4467741" y="1556921"/>
                                </a:cubicBezTo>
                                <a:lnTo>
                                  <a:pt x="4460555" y="1565704"/>
                                </a:lnTo>
                                <a:cubicBezTo>
                                  <a:pt x="4459357" y="1567301"/>
                                  <a:pt x="4456962" y="1567301"/>
                                  <a:pt x="4455365" y="1566103"/>
                                </a:cubicBezTo>
                                <a:lnTo>
                                  <a:pt x="4446583" y="1558917"/>
                                </a:lnTo>
                                <a:cubicBezTo>
                                  <a:pt x="4441793" y="1555324"/>
                                  <a:pt x="4436204" y="1553727"/>
                                  <a:pt x="4431014" y="1554126"/>
                                </a:cubicBezTo>
                                <a:cubicBezTo>
                                  <a:pt x="4425824" y="1554525"/>
                                  <a:pt x="4420634" y="1557320"/>
                                  <a:pt x="4417041" y="1561711"/>
                                </a:cubicBezTo>
                                <a:cubicBezTo>
                                  <a:pt x="4409457" y="1570894"/>
                                  <a:pt x="4410654" y="1584067"/>
                                  <a:pt x="4419836" y="1591652"/>
                                </a:cubicBezTo>
                                <a:lnTo>
                                  <a:pt x="4463749" y="1628378"/>
                                </a:lnTo>
                                <a:cubicBezTo>
                                  <a:pt x="4475724" y="1613608"/>
                                  <a:pt x="4488100" y="1598837"/>
                                  <a:pt x="4500076" y="1584067"/>
                                </a:cubicBezTo>
                                <a:cubicBezTo>
                                  <a:pt x="4507660" y="1574886"/>
                                  <a:pt x="4506463" y="1561711"/>
                                  <a:pt x="4497281" y="1554126"/>
                                </a:cubicBezTo>
                                <a:cubicBezTo>
                                  <a:pt x="4492890" y="1550334"/>
                                  <a:pt x="4487401" y="1548737"/>
                                  <a:pt x="4482062" y="1549236"/>
                                </a:cubicBezTo>
                                <a:close/>
                                <a:moveTo>
                                  <a:pt x="4481364" y="1542500"/>
                                </a:moveTo>
                                <a:cubicBezTo>
                                  <a:pt x="4488599" y="1541852"/>
                                  <a:pt x="4496084" y="1543947"/>
                                  <a:pt x="4502072" y="1548937"/>
                                </a:cubicBezTo>
                                <a:cubicBezTo>
                                  <a:pt x="4514047" y="1558917"/>
                                  <a:pt x="4515644" y="1576882"/>
                                  <a:pt x="4505664" y="1588857"/>
                                </a:cubicBezTo>
                                <a:cubicBezTo>
                                  <a:pt x="4492890" y="1604825"/>
                                  <a:pt x="4479716" y="1620394"/>
                                  <a:pt x="4466942" y="1635963"/>
                                </a:cubicBezTo>
                                <a:cubicBezTo>
                                  <a:pt x="4465745" y="1637560"/>
                                  <a:pt x="4463349" y="1637560"/>
                                  <a:pt x="4461753" y="1636362"/>
                                </a:cubicBezTo>
                                <a:lnTo>
                                  <a:pt x="4415045" y="1597241"/>
                                </a:lnTo>
                                <a:cubicBezTo>
                                  <a:pt x="4403070" y="1587261"/>
                                  <a:pt x="4401473" y="1569297"/>
                                  <a:pt x="4411453" y="1557320"/>
                                </a:cubicBezTo>
                                <a:cubicBezTo>
                                  <a:pt x="4416243" y="1550933"/>
                                  <a:pt x="4423429" y="1547739"/>
                                  <a:pt x="4430614" y="1546941"/>
                                </a:cubicBezTo>
                                <a:cubicBezTo>
                                  <a:pt x="4437801" y="1546142"/>
                                  <a:pt x="4445385" y="1548138"/>
                                  <a:pt x="4451373" y="1553727"/>
                                </a:cubicBezTo>
                                <a:lnTo>
                                  <a:pt x="4457361" y="1558517"/>
                                </a:lnTo>
                                <a:lnTo>
                                  <a:pt x="4462152" y="1552529"/>
                                </a:lnTo>
                                <a:cubicBezTo>
                                  <a:pt x="4467142" y="1546542"/>
                                  <a:pt x="4474128" y="1543149"/>
                                  <a:pt x="4481364" y="1542500"/>
                                </a:cubicBezTo>
                                <a:close/>
                                <a:moveTo>
                                  <a:pt x="2245418" y="1534964"/>
                                </a:moveTo>
                                <a:cubicBezTo>
                                  <a:pt x="2237832" y="1537361"/>
                                  <a:pt x="2233840" y="1544945"/>
                                  <a:pt x="2236237" y="1552530"/>
                                </a:cubicBezTo>
                                <a:cubicBezTo>
                                  <a:pt x="2238631" y="1560115"/>
                                  <a:pt x="2246216" y="1564107"/>
                                  <a:pt x="2253800" y="1561712"/>
                                </a:cubicBezTo>
                                <a:cubicBezTo>
                                  <a:pt x="2261384" y="1559316"/>
                                  <a:pt x="2265377" y="1551732"/>
                                  <a:pt x="2262977" y="1544147"/>
                                </a:cubicBezTo>
                                <a:cubicBezTo>
                                  <a:pt x="2260584" y="1536961"/>
                                  <a:pt x="2253002" y="1532968"/>
                                  <a:pt x="2245418" y="1534964"/>
                                </a:cubicBezTo>
                                <a:close/>
                                <a:moveTo>
                                  <a:pt x="5783349" y="1528029"/>
                                </a:moveTo>
                                <a:cubicBezTo>
                                  <a:pt x="5793978" y="1530474"/>
                                  <a:pt x="5803659" y="1536961"/>
                                  <a:pt x="5809847" y="1546941"/>
                                </a:cubicBezTo>
                                <a:lnTo>
                                  <a:pt x="5804258" y="1550534"/>
                                </a:lnTo>
                                <a:cubicBezTo>
                                  <a:pt x="5793879" y="1533767"/>
                                  <a:pt x="5771524" y="1528577"/>
                                  <a:pt x="5754757" y="1538956"/>
                                </a:cubicBezTo>
                                <a:cubicBezTo>
                                  <a:pt x="5737990" y="1549337"/>
                                  <a:pt x="5732800" y="1571692"/>
                                  <a:pt x="5743180" y="1588458"/>
                                </a:cubicBezTo>
                                <a:lnTo>
                                  <a:pt x="5737591" y="1592051"/>
                                </a:lnTo>
                                <a:cubicBezTo>
                                  <a:pt x="5725216" y="1572091"/>
                                  <a:pt x="5731204" y="1545744"/>
                                  <a:pt x="5751164" y="1533368"/>
                                </a:cubicBezTo>
                                <a:cubicBezTo>
                                  <a:pt x="5761144" y="1527181"/>
                                  <a:pt x="5772721" y="1525584"/>
                                  <a:pt x="5783349" y="1528029"/>
                                </a:cubicBezTo>
                                <a:close/>
                                <a:moveTo>
                                  <a:pt x="2243023" y="1527779"/>
                                </a:moveTo>
                                <a:cubicBezTo>
                                  <a:pt x="2254598" y="1524186"/>
                                  <a:pt x="2266976" y="1530573"/>
                                  <a:pt x="2270568" y="1542151"/>
                                </a:cubicBezTo>
                                <a:cubicBezTo>
                                  <a:pt x="2274159" y="1553728"/>
                                  <a:pt x="2267774" y="1566103"/>
                                  <a:pt x="2256198" y="1569696"/>
                                </a:cubicBezTo>
                                <a:cubicBezTo>
                                  <a:pt x="2244618" y="1573288"/>
                                  <a:pt x="2232245" y="1566901"/>
                                  <a:pt x="2228652" y="1555324"/>
                                </a:cubicBezTo>
                                <a:cubicBezTo>
                                  <a:pt x="2225058" y="1543748"/>
                                  <a:pt x="2231444" y="1531372"/>
                                  <a:pt x="2243023" y="1527779"/>
                                </a:cubicBezTo>
                                <a:close/>
                                <a:moveTo>
                                  <a:pt x="2239029" y="1514606"/>
                                </a:moveTo>
                                <a:cubicBezTo>
                                  <a:pt x="2220268" y="1520194"/>
                                  <a:pt x="2209889" y="1540155"/>
                                  <a:pt x="2215476" y="1558918"/>
                                </a:cubicBezTo>
                                <a:cubicBezTo>
                                  <a:pt x="2221066" y="1577680"/>
                                  <a:pt x="2241025" y="1588059"/>
                                  <a:pt x="2259789" y="1582470"/>
                                </a:cubicBezTo>
                                <a:cubicBezTo>
                                  <a:pt x="2278550" y="1576882"/>
                                  <a:pt x="2288930" y="1556922"/>
                                  <a:pt x="2283340" y="1538159"/>
                                </a:cubicBezTo>
                                <a:cubicBezTo>
                                  <a:pt x="2277754" y="1519396"/>
                                  <a:pt x="2257791" y="1509017"/>
                                  <a:pt x="2239029" y="1514606"/>
                                </a:cubicBezTo>
                                <a:close/>
                                <a:moveTo>
                                  <a:pt x="2253707" y="1504882"/>
                                </a:moveTo>
                                <a:cubicBezTo>
                                  <a:pt x="2270492" y="1506622"/>
                                  <a:pt x="2285538" y="1518299"/>
                                  <a:pt x="2290927" y="1535365"/>
                                </a:cubicBezTo>
                                <a:cubicBezTo>
                                  <a:pt x="2298113" y="1558519"/>
                                  <a:pt x="2285338" y="1582870"/>
                                  <a:pt x="2262185" y="1589656"/>
                                </a:cubicBezTo>
                                <a:cubicBezTo>
                                  <a:pt x="2239429" y="1596842"/>
                                  <a:pt x="2215078" y="1583668"/>
                                  <a:pt x="2207893" y="1560914"/>
                                </a:cubicBezTo>
                                <a:cubicBezTo>
                                  <a:pt x="2200706" y="1538159"/>
                                  <a:pt x="2213881" y="1513807"/>
                                  <a:pt x="2236634" y="1506622"/>
                                </a:cubicBezTo>
                                <a:cubicBezTo>
                                  <a:pt x="2242323" y="1504826"/>
                                  <a:pt x="2248110" y="1504302"/>
                                  <a:pt x="2253707" y="1504882"/>
                                </a:cubicBezTo>
                                <a:close/>
                                <a:moveTo>
                                  <a:pt x="6038987" y="1453928"/>
                                </a:moveTo>
                                <a:cubicBezTo>
                                  <a:pt x="6031402" y="1456323"/>
                                  <a:pt x="6027409" y="1463908"/>
                                  <a:pt x="6029805" y="1471493"/>
                                </a:cubicBezTo>
                                <a:cubicBezTo>
                                  <a:pt x="6032201" y="1479078"/>
                                  <a:pt x="6039786" y="1483070"/>
                                  <a:pt x="6047370" y="1480675"/>
                                </a:cubicBezTo>
                                <a:cubicBezTo>
                                  <a:pt x="6054955" y="1478280"/>
                                  <a:pt x="6058947" y="1470695"/>
                                  <a:pt x="6056552" y="1463110"/>
                                </a:cubicBezTo>
                                <a:cubicBezTo>
                                  <a:pt x="6054157" y="1455524"/>
                                  <a:pt x="6046572" y="1451532"/>
                                  <a:pt x="6038987" y="1453928"/>
                                </a:cubicBezTo>
                                <a:close/>
                                <a:moveTo>
                                  <a:pt x="6036592" y="1446343"/>
                                </a:moveTo>
                                <a:cubicBezTo>
                                  <a:pt x="6048169" y="1442750"/>
                                  <a:pt x="6060544" y="1449137"/>
                                  <a:pt x="6064137" y="1460715"/>
                                </a:cubicBezTo>
                                <a:cubicBezTo>
                                  <a:pt x="6067730" y="1472292"/>
                                  <a:pt x="6061342" y="1484667"/>
                                  <a:pt x="6049766" y="1488260"/>
                                </a:cubicBezTo>
                                <a:cubicBezTo>
                                  <a:pt x="6038189" y="1491852"/>
                                  <a:pt x="6025813" y="1485465"/>
                                  <a:pt x="6022220" y="1473888"/>
                                </a:cubicBezTo>
                                <a:cubicBezTo>
                                  <a:pt x="6018627" y="1462312"/>
                                  <a:pt x="6025014" y="1449936"/>
                                  <a:pt x="6036592" y="1446343"/>
                                </a:cubicBezTo>
                                <a:close/>
                                <a:moveTo>
                                  <a:pt x="6032999" y="1433569"/>
                                </a:moveTo>
                                <a:cubicBezTo>
                                  <a:pt x="6014236" y="1439157"/>
                                  <a:pt x="6003857" y="1459118"/>
                                  <a:pt x="6009445" y="1477881"/>
                                </a:cubicBezTo>
                                <a:cubicBezTo>
                                  <a:pt x="6015034" y="1496643"/>
                                  <a:pt x="6034995" y="1507022"/>
                                  <a:pt x="6053758" y="1501433"/>
                                </a:cubicBezTo>
                                <a:cubicBezTo>
                                  <a:pt x="6072520" y="1495845"/>
                                  <a:pt x="6082899" y="1475885"/>
                                  <a:pt x="6077310" y="1457122"/>
                                </a:cubicBezTo>
                                <a:cubicBezTo>
                                  <a:pt x="6071322" y="1438359"/>
                                  <a:pt x="6051362" y="1427581"/>
                                  <a:pt x="6032999" y="1433569"/>
                                </a:cubicBezTo>
                                <a:close/>
                                <a:moveTo>
                                  <a:pt x="3809062" y="1425185"/>
                                </a:moveTo>
                                <a:cubicBezTo>
                                  <a:pt x="3806268" y="1425185"/>
                                  <a:pt x="3803872" y="1426782"/>
                                  <a:pt x="3801477" y="1429177"/>
                                </a:cubicBezTo>
                                <a:lnTo>
                                  <a:pt x="3800280" y="1430374"/>
                                </a:lnTo>
                                <a:lnTo>
                                  <a:pt x="3798683" y="1429576"/>
                                </a:lnTo>
                                <a:cubicBezTo>
                                  <a:pt x="3795888" y="1427979"/>
                                  <a:pt x="3793093" y="1427181"/>
                                  <a:pt x="3790698" y="1427580"/>
                                </a:cubicBezTo>
                                <a:cubicBezTo>
                                  <a:pt x="3788303" y="1427580"/>
                                  <a:pt x="3785907" y="1429177"/>
                                  <a:pt x="3784710" y="1431572"/>
                                </a:cubicBezTo>
                                <a:cubicBezTo>
                                  <a:pt x="3783113" y="1433967"/>
                                  <a:pt x="3783113" y="1437162"/>
                                  <a:pt x="3784311" y="1440355"/>
                                </a:cubicBezTo>
                                <a:cubicBezTo>
                                  <a:pt x="3787504" y="1448739"/>
                                  <a:pt x="3798284" y="1454327"/>
                                  <a:pt x="3802675" y="1456323"/>
                                </a:cubicBezTo>
                                <a:cubicBezTo>
                                  <a:pt x="3803473" y="1456723"/>
                                  <a:pt x="3804272" y="1456323"/>
                                  <a:pt x="3805070" y="1455924"/>
                                </a:cubicBezTo>
                                <a:cubicBezTo>
                                  <a:pt x="3808663" y="1452731"/>
                                  <a:pt x="3817844" y="1444347"/>
                                  <a:pt x="3818643" y="1436363"/>
                                </a:cubicBezTo>
                                <a:cubicBezTo>
                                  <a:pt x="3819042" y="1432770"/>
                                  <a:pt x="3817844" y="1429576"/>
                                  <a:pt x="3815848" y="1427580"/>
                                </a:cubicBezTo>
                                <a:cubicBezTo>
                                  <a:pt x="3813852" y="1425584"/>
                                  <a:pt x="3811457" y="1424786"/>
                                  <a:pt x="3809062" y="1425185"/>
                                </a:cubicBezTo>
                                <a:close/>
                                <a:moveTo>
                                  <a:pt x="6047676" y="1423845"/>
                                </a:moveTo>
                                <a:cubicBezTo>
                                  <a:pt x="6064461" y="1425585"/>
                                  <a:pt x="6079506" y="1437262"/>
                                  <a:pt x="6084895" y="1454327"/>
                                </a:cubicBezTo>
                                <a:cubicBezTo>
                                  <a:pt x="6091681" y="1477482"/>
                                  <a:pt x="6078907" y="1501433"/>
                                  <a:pt x="6056153" y="1508619"/>
                                </a:cubicBezTo>
                                <a:cubicBezTo>
                                  <a:pt x="6033398" y="1515805"/>
                                  <a:pt x="6009046" y="1502631"/>
                                  <a:pt x="6001861" y="1479877"/>
                                </a:cubicBezTo>
                                <a:cubicBezTo>
                                  <a:pt x="5994675" y="1457122"/>
                                  <a:pt x="6007849" y="1432770"/>
                                  <a:pt x="6030604" y="1425585"/>
                                </a:cubicBezTo>
                                <a:cubicBezTo>
                                  <a:pt x="6036292" y="1423789"/>
                                  <a:pt x="6042081" y="1423265"/>
                                  <a:pt x="6047676" y="1423845"/>
                                </a:cubicBezTo>
                                <a:close/>
                                <a:moveTo>
                                  <a:pt x="3808663" y="1420794"/>
                                </a:moveTo>
                                <a:cubicBezTo>
                                  <a:pt x="3812655" y="1420394"/>
                                  <a:pt x="3816248" y="1421592"/>
                                  <a:pt x="3819042" y="1424386"/>
                                </a:cubicBezTo>
                                <a:cubicBezTo>
                                  <a:pt x="3821836" y="1427181"/>
                                  <a:pt x="3823433" y="1431971"/>
                                  <a:pt x="3823034" y="1436363"/>
                                </a:cubicBezTo>
                                <a:cubicBezTo>
                                  <a:pt x="3822236" y="1440755"/>
                                  <a:pt x="3820240" y="1445545"/>
                                  <a:pt x="3816248" y="1450335"/>
                                </a:cubicBezTo>
                                <a:cubicBezTo>
                                  <a:pt x="3813054" y="1453928"/>
                                  <a:pt x="3809860" y="1457122"/>
                                  <a:pt x="3807465" y="1459118"/>
                                </a:cubicBezTo>
                                <a:cubicBezTo>
                                  <a:pt x="3806667" y="1459916"/>
                                  <a:pt x="3805469" y="1460715"/>
                                  <a:pt x="3804272" y="1460715"/>
                                </a:cubicBezTo>
                                <a:cubicBezTo>
                                  <a:pt x="3803074" y="1461114"/>
                                  <a:pt x="3801876" y="1460715"/>
                                  <a:pt x="3800679" y="1460315"/>
                                </a:cubicBezTo>
                                <a:cubicBezTo>
                                  <a:pt x="3794691" y="1457521"/>
                                  <a:pt x="3783911" y="1451533"/>
                                  <a:pt x="3780319" y="1442351"/>
                                </a:cubicBezTo>
                                <a:cubicBezTo>
                                  <a:pt x="3778722" y="1437960"/>
                                  <a:pt x="3778722" y="1433169"/>
                                  <a:pt x="3781117" y="1429576"/>
                                </a:cubicBezTo>
                                <a:cubicBezTo>
                                  <a:pt x="3783113" y="1425983"/>
                                  <a:pt x="3786307" y="1423588"/>
                                  <a:pt x="3790299" y="1423189"/>
                                </a:cubicBezTo>
                                <a:cubicBezTo>
                                  <a:pt x="3793492" y="1422790"/>
                                  <a:pt x="3796687" y="1423588"/>
                                  <a:pt x="3799880" y="1425185"/>
                                </a:cubicBezTo>
                                <a:cubicBezTo>
                                  <a:pt x="3802675" y="1422790"/>
                                  <a:pt x="3805868" y="1421193"/>
                                  <a:pt x="3808663" y="1420794"/>
                                </a:cubicBezTo>
                                <a:close/>
                                <a:moveTo>
                                  <a:pt x="1567926" y="1359617"/>
                                </a:moveTo>
                                <a:cubicBezTo>
                                  <a:pt x="1562586" y="1360116"/>
                                  <a:pt x="1557397" y="1362711"/>
                                  <a:pt x="1553605" y="1367302"/>
                                </a:cubicBezTo>
                                <a:lnTo>
                                  <a:pt x="1546418" y="1376084"/>
                                </a:lnTo>
                                <a:cubicBezTo>
                                  <a:pt x="1545221" y="1377681"/>
                                  <a:pt x="1542825" y="1377681"/>
                                  <a:pt x="1541229" y="1376483"/>
                                </a:cubicBezTo>
                                <a:lnTo>
                                  <a:pt x="1532447" y="1369298"/>
                                </a:lnTo>
                                <a:cubicBezTo>
                                  <a:pt x="1527656" y="1365705"/>
                                  <a:pt x="1522067" y="1364108"/>
                                  <a:pt x="1516878" y="1364507"/>
                                </a:cubicBezTo>
                                <a:cubicBezTo>
                                  <a:pt x="1511687" y="1364906"/>
                                  <a:pt x="1506497" y="1367701"/>
                                  <a:pt x="1502905" y="1372092"/>
                                </a:cubicBezTo>
                                <a:cubicBezTo>
                                  <a:pt x="1495321" y="1381274"/>
                                  <a:pt x="1496518" y="1394448"/>
                                  <a:pt x="1505701" y="1402033"/>
                                </a:cubicBezTo>
                                <a:lnTo>
                                  <a:pt x="1549612" y="1438759"/>
                                </a:lnTo>
                                <a:cubicBezTo>
                                  <a:pt x="1561588" y="1423989"/>
                                  <a:pt x="1573965" y="1409218"/>
                                  <a:pt x="1585941" y="1394448"/>
                                </a:cubicBezTo>
                                <a:cubicBezTo>
                                  <a:pt x="1593527" y="1385266"/>
                                  <a:pt x="1592329" y="1372092"/>
                                  <a:pt x="1583148" y="1364507"/>
                                </a:cubicBezTo>
                                <a:cubicBezTo>
                                  <a:pt x="1578756" y="1360715"/>
                                  <a:pt x="1573266" y="1359118"/>
                                  <a:pt x="1567926" y="1359617"/>
                                </a:cubicBezTo>
                                <a:close/>
                                <a:moveTo>
                                  <a:pt x="1566829" y="1352881"/>
                                </a:moveTo>
                                <a:cubicBezTo>
                                  <a:pt x="1574066" y="1352232"/>
                                  <a:pt x="1581550" y="1354328"/>
                                  <a:pt x="1587539" y="1359318"/>
                                </a:cubicBezTo>
                                <a:cubicBezTo>
                                  <a:pt x="1599515" y="1369298"/>
                                  <a:pt x="1601111" y="1387263"/>
                                  <a:pt x="1591132" y="1399238"/>
                                </a:cubicBezTo>
                                <a:cubicBezTo>
                                  <a:pt x="1578356" y="1415206"/>
                                  <a:pt x="1565182" y="1430775"/>
                                  <a:pt x="1552407" y="1446344"/>
                                </a:cubicBezTo>
                                <a:cubicBezTo>
                                  <a:pt x="1551209" y="1447941"/>
                                  <a:pt x="1548814" y="1447941"/>
                                  <a:pt x="1547217" y="1446743"/>
                                </a:cubicBezTo>
                                <a:lnTo>
                                  <a:pt x="1500510" y="1407622"/>
                                </a:lnTo>
                                <a:cubicBezTo>
                                  <a:pt x="1488536" y="1397642"/>
                                  <a:pt x="1486939" y="1379677"/>
                                  <a:pt x="1496918" y="1367701"/>
                                </a:cubicBezTo>
                                <a:cubicBezTo>
                                  <a:pt x="1501708" y="1361314"/>
                                  <a:pt x="1508893" y="1358120"/>
                                  <a:pt x="1516077" y="1357322"/>
                                </a:cubicBezTo>
                                <a:cubicBezTo>
                                  <a:pt x="1523266" y="1356523"/>
                                  <a:pt x="1530849" y="1358519"/>
                                  <a:pt x="1536838" y="1364108"/>
                                </a:cubicBezTo>
                                <a:lnTo>
                                  <a:pt x="1542825" y="1368898"/>
                                </a:lnTo>
                                <a:lnTo>
                                  <a:pt x="1547617" y="1362910"/>
                                </a:lnTo>
                                <a:cubicBezTo>
                                  <a:pt x="1552606" y="1356923"/>
                                  <a:pt x="1559592" y="1353530"/>
                                  <a:pt x="1566829" y="1352881"/>
                                </a:cubicBezTo>
                                <a:close/>
                                <a:moveTo>
                                  <a:pt x="2868816" y="1338410"/>
                                </a:moveTo>
                                <a:cubicBezTo>
                                  <a:pt x="2879443" y="1340855"/>
                                  <a:pt x="2889125" y="1347342"/>
                                  <a:pt x="2895312" y="1357321"/>
                                </a:cubicBezTo>
                                <a:lnTo>
                                  <a:pt x="2889722" y="1360915"/>
                                </a:lnTo>
                                <a:cubicBezTo>
                                  <a:pt x="2879345" y="1344148"/>
                                  <a:pt x="2856991" y="1338958"/>
                                  <a:pt x="2840223" y="1349337"/>
                                </a:cubicBezTo>
                                <a:cubicBezTo>
                                  <a:pt x="2823457" y="1359717"/>
                                  <a:pt x="2818267" y="1382073"/>
                                  <a:pt x="2828647" y="1398839"/>
                                </a:cubicBezTo>
                                <a:lnTo>
                                  <a:pt x="2823060" y="1402432"/>
                                </a:lnTo>
                                <a:cubicBezTo>
                                  <a:pt x="2810686" y="1382472"/>
                                  <a:pt x="2816672" y="1356124"/>
                                  <a:pt x="2836630" y="1343749"/>
                                </a:cubicBezTo>
                                <a:cubicBezTo>
                                  <a:pt x="2846611" y="1337562"/>
                                  <a:pt x="2858186" y="1335965"/>
                                  <a:pt x="2868816" y="1338410"/>
                                </a:cubicBezTo>
                                <a:close/>
                                <a:moveTo>
                                  <a:pt x="910897" y="1287861"/>
                                </a:moveTo>
                                <a:cubicBezTo>
                                  <a:pt x="908103" y="1287861"/>
                                  <a:pt x="905707" y="1289458"/>
                                  <a:pt x="903311" y="1291853"/>
                                </a:cubicBezTo>
                                <a:lnTo>
                                  <a:pt x="902114" y="1293050"/>
                                </a:lnTo>
                                <a:lnTo>
                                  <a:pt x="900517" y="1292252"/>
                                </a:lnTo>
                                <a:cubicBezTo>
                                  <a:pt x="897722" y="1290655"/>
                                  <a:pt x="894928" y="1289857"/>
                                  <a:pt x="892533" y="1290256"/>
                                </a:cubicBezTo>
                                <a:cubicBezTo>
                                  <a:pt x="890139" y="1290256"/>
                                  <a:pt x="887744" y="1291853"/>
                                  <a:pt x="886546" y="1294248"/>
                                </a:cubicBezTo>
                                <a:cubicBezTo>
                                  <a:pt x="884947" y="1296643"/>
                                  <a:pt x="884947" y="1299838"/>
                                  <a:pt x="886146" y="1303031"/>
                                </a:cubicBezTo>
                                <a:cubicBezTo>
                                  <a:pt x="889340" y="1311415"/>
                                  <a:pt x="900118" y="1317003"/>
                                  <a:pt x="904509" y="1318999"/>
                                </a:cubicBezTo>
                                <a:cubicBezTo>
                                  <a:pt x="905307" y="1319399"/>
                                  <a:pt x="906107" y="1318999"/>
                                  <a:pt x="906905" y="1318600"/>
                                </a:cubicBezTo>
                                <a:cubicBezTo>
                                  <a:pt x="910498" y="1315407"/>
                                  <a:pt x="919678" y="1307423"/>
                                  <a:pt x="920478" y="1299039"/>
                                </a:cubicBezTo>
                                <a:cubicBezTo>
                                  <a:pt x="920877" y="1295446"/>
                                  <a:pt x="919678" y="1292252"/>
                                  <a:pt x="917683" y="1290256"/>
                                </a:cubicBezTo>
                                <a:cubicBezTo>
                                  <a:pt x="915686" y="1288260"/>
                                  <a:pt x="913291" y="1287462"/>
                                  <a:pt x="910897" y="1287861"/>
                                </a:cubicBezTo>
                                <a:close/>
                                <a:moveTo>
                                  <a:pt x="910498" y="1283470"/>
                                </a:moveTo>
                                <a:cubicBezTo>
                                  <a:pt x="914490" y="1283071"/>
                                  <a:pt x="918083" y="1284268"/>
                                  <a:pt x="920877" y="1287063"/>
                                </a:cubicBezTo>
                                <a:cubicBezTo>
                                  <a:pt x="923671" y="1289857"/>
                                  <a:pt x="925268" y="1294647"/>
                                  <a:pt x="924869" y="1299039"/>
                                </a:cubicBezTo>
                                <a:cubicBezTo>
                                  <a:pt x="924470" y="1303431"/>
                                  <a:pt x="922075" y="1308221"/>
                                  <a:pt x="918083" y="1313011"/>
                                </a:cubicBezTo>
                                <a:cubicBezTo>
                                  <a:pt x="914889" y="1316604"/>
                                  <a:pt x="911694" y="1319798"/>
                                  <a:pt x="909299" y="1321794"/>
                                </a:cubicBezTo>
                                <a:cubicBezTo>
                                  <a:pt x="908501" y="1322592"/>
                                  <a:pt x="907302" y="1323390"/>
                                  <a:pt x="906107" y="1323390"/>
                                </a:cubicBezTo>
                                <a:cubicBezTo>
                                  <a:pt x="904908" y="1323790"/>
                                  <a:pt x="903711" y="1323390"/>
                                  <a:pt x="902514" y="1322991"/>
                                </a:cubicBezTo>
                                <a:cubicBezTo>
                                  <a:pt x="896526" y="1320197"/>
                                  <a:pt x="885747" y="1314209"/>
                                  <a:pt x="882154" y="1305027"/>
                                </a:cubicBezTo>
                                <a:cubicBezTo>
                                  <a:pt x="880556" y="1300636"/>
                                  <a:pt x="880556" y="1295845"/>
                                  <a:pt x="882952" y="1292252"/>
                                </a:cubicBezTo>
                                <a:cubicBezTo>
                                  <a:pt x="884947" y="1288659"/>
                                  <a:pt x="888143" y="1286264"/>
                                  <a:pt x="892136" y="1285865"/>
                                </a:cubicBezTo>
                                <a:cubicBezTo>
                                  <a:pt x="895327" y="1285466"/>
                                  <a:pt x="898521" y="1286264"/>
                                  <a:pt x="901714" y="1287861"/>
                                </a:cubicBezTo>
                                <a:cubicBezTo>
                                  <a:pt x="904509" y="1285466"/>
                                  <a:pt x="907703" y="1283869"/>
                                  <a:pt x="910498" y="1283470"/>
                                </a:cubicBezTo>
                                <a:close/>
                                <a:moveTo>
                                  <a:pt x="5361496" y="1278180"/>
                                </a:moveTo>
                                <a:cubicBezTo>
                                  <a:pt x="5356156" y="1278679"/>
                                  <a:pt x="5350967" y="1281274"/>
                                  <a:pt x="5347175" y="1285865"/>
                                </a:cubicBezTo>
                                <a:lnTo>
                                  <a:pt x="5339989" y="1294647"/>
                                </a:lnTo>
                                <a:cubicBezTo>
                                  <a:pt x="5338791" y="1296244"/>
                                  <a:pt x="5336396" y="1296244"/>
                                  <a:pt x="5334799" y="1295046"/>
                                </a:cubicBezTo>
                                <a:lnTo>
                                  <a:pt x="5326017" y="1287861"/>
                                </a:lnTo>
                                <a:cubicBezTo>
                                  <a:pt x="5321227" y="1284268"/>
                                  <a:pt x="5315638" y="1282671"/>
                                  <a:pt x="5310448" y="1283070"/>
                                </a:cubicBezTo>
                                <a:cubicBezTo>
                                  <a:pt x="5305258" y="1283869"/>
                                  <a:pt x="5300068" y="1286264"/>
                                  <a:pt x="5296475" y="1290655"/>
                                </a:cubicBezTo>
                                <a:cubicBezTo>
                                  <a:pt x="5288891" y="1299837"/>
                                  <a:pt x="5290088" y="1313011"/>
                                  <a:pt x="5299270" y="1320596"/>
                                </a:cubicBezTo>
                                <a:lnTo>
                                  <a:pt x="5343183" y="1357322"/>
                                </a:lnTo>
                                <a:cubicBezTo>
                                  <a:pt x="5355159" y="1342552"/>
                                  <a:pt x="5367534" y="1327781"/>
                                  <a:pt x="5379510" y="1313011"/>
                                </a:cubicBezTo>
                                <a:cubicBezTo>
                                  <a:pt x="5387095" y="1303829"/>
                                  <a:pt x="5385897" y="1290655"/>
                                  <a:pt x="5376715" y="1283070"/>
                                </a:cubicBezTo>
                                <a:cubicBezTo>
                                  <a:pt x="5372324" y="1279278"/>
                                  <a:pt x="5366835" y="1277681"/>
                                  <a:pt x="5361496" y="1278180"/>
                                </a:cubicBezTo>
                                <a:close/>
                                <a:moveTo>
                                  <a:pt x="5360798" y="1271444"/>
                                </a:moveTo>
                                <a:cubicBezTo>
                                  <a:pt x="5368033" y="1270795"/>
                                  <a:pt x="5375518" y="1272891"/>
                                  <a:pt x="5381506" y="1277881"/>
                                </a:cubicBezTo>
                                <a:cubicBezTo>
                                  <a:pt x="5393482" y="1287861"/>
                                  <a:pt x="5395079" y="1305826"/>
                                  <a:pt x="5385099" y="1317802"/>
                                </a:cubicBezTo>
                                <a:cubicBezTo>
                                  <a:pt x="5372324" y="1333769"/>
                                  <a:pt x="5359151" y="1349338"/>
                                  <a:pt x="5346376" y="1364907"/>
                                </a:cubicBezTo>
                                <a:cubicBezTo>
                                  <a:pt x="5345179" y="1366504"/>
                                  <a:pt x="5342783" y="1366504"/>
                                  <a:pt x="5341187" y="1365306"/>
                                </a:cubicBezTo>
                                <a:lnTo>
                                  <a:pt x="5294479" y="1326185"/>
                                </a:lnTo>
                                <a:cubicBezTo>
                                  <a:pt x="5282504" y="1316205"/>
                                  <a:pt x="5280907" y="1298240"/>
                                  <a:pt x="5290887" y="1286264"/>
                                </a:cubicBezTo>
                                <a:cubicBezTo>
                                  <a:pt x="5295677" y="1279877"/>
                                  <a:pt x="5302863" y="1276683"/>
                                  <a:pt x="5310048" y="1275885"/>
                                </a:cubicBezTo>
                                <a:cubicBezTo>
                                  <a:pt x="5317235" y="1275485"/>
                                  <a:pt x="5324819" y="1277481"/>
                                  <a:pt x="5330807" y="1282671"/>
                                </a:cubicBezTo>
                                <a:lnTo>
                                  <a:pt x="5336795" y="1287461"/>
                                </a:lnTo>
                                <a:lnTo>
                                  <a:pt x="5341586" y="1281473"/>
                                </a:lnTo>
                                <a:cubicBezTo>
                                  <a:pt x="5346576" y="1275485"/>
                                  <a:pt x="5353562" y="1272092"/>
                                  <a:pt x="5360798" y="1271444"/>
                                </a:cubicBezTo>
                                <a:close/>
                                <a:moveTo>
                                  <a:pt x="3124852" y="1264308"/>
                                </a:moveTo>
                                <a:cubicBezTo>
                                  <a:pt x="3117267" y="1266703"/>
                                  <a:pt x="3113276" y="1274288"/>
                                  <a:pt x="3115671" y="1281873"/>
                                </a:cubicBezTo>
                                <a:cubicBezTo>
                                  <a:pt x="3118067" y="1289458"/>
                                  <a:pt x="3125650" y="1293450"/>
                                  <a:pt x="3133237" y="1291055"/>
                                </a:cubicBezTo>
                                <a:cubicBezTo>
                                  <a:pt x="3140822" y="1288660"/>
                                  <a:pt x="3144814" y="1281075"/>
                                  <a:pt x="3142420" y="1273490"/>
                                </a:cubicBezTo>
                                <a:cubicBezTo>
                                  <a:pt x="3140025" y="1266304"/>
                                  <a:pt x="3132440" y="1261912"/>
                                  <a:pt x="3124852" y="1264308"/>
                                </a:cubicBezTo>
                                <a:close/>
                                <a:moveTo>
                                  <a:pt x="6662785" y="1256973"/>
                                </a:moveTo>
                                <a:cubicBezTo>
                                  <a:pt x="6673413" y="1259418"/>
                                  <a:pt x="6683094" y="1265905"/>
                                  <a:pt x="6689282" y="1275884"/>
                                </a:cubicBezTo>
                                <a:lnTo>
                                  <a:pt x="6683693" y="1279478"/>
                                </a:lnTo>
                                <a:cubicBezTo>
                                  <a:pt x="6673314" y="1262711"/>
                                  <a:pt x="6650959" y="1257521"/>
                                  <a:pt x="6634192" y="1267900"/>
                                </a:cubicBezTo>
                                <a:cubicBezTo>
                                  <a:pt x="6617425" y="1278680"/>
                                  <a:pt x="6612235" y="1300636"/>
                                  <a:pt x="6622615" y="1317402"/>
                                </a:cubicBezTo>
                                <a:lnTo>
                                  <a:pt x="6617026" y="1320995"/>
                                </a:lnTo>
                                <a:cubicBezTo>
                                  <a:pt x="6604651" y="1301035"/>
                                  <a:pt x="6610639" y="1274687"/>
                                  <a:pt x="6630599" y="1262312"/>
                                </a:cubicBezTo>
                                <a:cubicBezTo>
                                  <a:pt x="6640579" y="1256125"/>
                                  <a:pt x="6652156" y="1254528"/>
                                  <a:pt x="6662785" y="1256973"/>
                                </a:cubicBezTo>
                                <a:close/>
                                <a:moveTo>
                                  <a:pt x="3122459" y="1256723"/>
                                </a:moveTo>
                                <a:cubicBezTo>
                                  <a:pt x="3134035" y="1253130"/>
                                  <a:pt x="3146411" y="1259517"/>
                                  <a:pt x="3150004" y="1271095"/>
                                </a:cubicBezTo>
                                <a:cubicBezTo>
                                  <a:pt x="3153595" y="1282672"/>
                                  <a:pt x="3147209" y="1295047"/>
                                  <a:pt x="3135631" y="1298640"/>
                                </a:cubicBezTo>
                                <a:cubicBezTo>
                                  <a:pt x="3124054" y="1302232"/>
                                  <a:pt x="3111679" y="1295845"/>
                                  <a:pt x="3108087" y="1284268"/>
                                </a:cubicBezTo>
                                <a:cubicBezTo>
                                  <a:pt x="3104495" y="1272692"/>
                                  <a:pt x="3110882" y="1260316"/>
                                  <a:pt x="3122459" y="1256723"/>
                                </a:cubicBezTo>
                                <a:close/>
                                <a:moveTo>
                                  <a:pt x="3118466" y="1243949"/>
                                </a:moveTo>
                                <a:cubicBezTo>
                                  <a:pt x="3099703" y="1249537"/>
                                  <a:pt x="3089326" y="1269498"/>
                                  <a:pt x="3094913" y="1288261"/>
                                </a:cubicBezTo>
                                <a:cubicBezTo>
                                  <a:pt x="3100503" y="1307023"/>
                                  <a:pt x="3120461" y="1317402"/>
                                  <a:pt x="3139225" y="1311813"/>
                                </a:cubicBezTo>
                                <a:cubicBezTo>
                                  <a:pt x="3157988" y="1306225"/>
                                  <a:pt x="3168367" y="1286265"/>
                                  <a:pt x="3162777" y="1267502"/>
                                </a:cubicBezTo>
                                <a:cubicBezTo>
                                  <a:pt x="3157188" y="1248739"/>
                                  <a:pt x="3137229" y="1238360"/>
                                  <a:pt x="3118466" y="1243949"/>
                                </a:cubicBezTo>
                                <a:close/>
                                <a:moveTo>
                                  <a:pt x="3133141" y="1234225"/>
                                </a:moveTo>
                                <a:cubicBezTo>
                                  <a:pt x="3149927" y="1235965"/>
                                  <a:pt x="3164972" y="1247642"/>
                                  <a:pt x="3170362" y="1264707"/>
                                </a:cubicBezTo>
                                <a:cubicBezTo>
                                  <a:pt x="3177548" y="1287862"/>
                                  <a:pt x="3164375" y="1311813"/>
                                  <a:pt x="3141619" y="1318999"/>
                                </a:cubicBezTo>
                                <a:cubicBezTo>
                                  <a:pt x="3118865" y="1326185"/>
                                  <a:pt x="3094515" y="1313011"/>
                                  <a:pt x="3087328" y="1290257"/>
                                </a:cubicBezTo>
                                <a:cubicBezTo>
                                  <a:pt x="3080145" y="1267502"/>
                                  <a:pt x="3093318" y="1243150"/>
                                  <a:pt x="3116071" y="1235965"/>
                                </a:cubicBezTo>
                                <a:cubicBezTo>
                                  <a:pt x="3121757" y="1234169"/>
                                  <a:pt x="3127547" y="1233645"/>
                                  <a:pt x="3133141" y="1234225"/>
                                </a:cubicBezTo>
                                <a:close/>
                                <a:moveTo>
                                  <a:pt x="6918421" y="1182871"/>
                                </a:moveTo>
                                <a:cubicBezTo>
                                  <a:pt x="6910836" y="1185267"/>
                                  <a:pt x="6906843" y="1192852"/>
                                  <a:pt x="6909238" y="1200437"/>
                                </a:cubicBezTo>
                                <a:cubicBezTo>
                                  <a:pt x="6911635" y="1208022"/>
                                  <a:pt x="6919219" y="1212014"/>
                                  <a:pt x="6926804" y="1209619"/>
                                </a:cubicBezTo>
                                <a:cubicBezTo>
                                  <a:pt x="6934389" y="1207224"/>
                                  <a:pt x="6938381" y="1199639"/>
                                  <a:pt x="6935986" y="1192054"/>
                                </a:cubicBezTo>
                                <a:cubicBezTo>
                                  <a:pt x="6933591" y="1184468"/>
                                  <a:pt x="6926006" y="1180875"/>
                                  <a:pt x="6918421" y="1182871"/>
                                </a:cubicBezTo>
                                <a:close/>
                                <a:moveTo>
                                  <a:pt x="6916026" y="1175686"/>
                                </a:moveTo>
                                <a:cubicBezTo>
                                  <a:pt x="6927603" y="1172093"/>
                                  <a:pt x="6939978" y="1178480"/>
                                  <a:pt x="6943570" y="1190058"/>
                                </a:cubicBezTo>
                                <a:cubicBezTo>
                                  <a:pt x="6947163" y="1201635"/>
                                  <a:pt x="6940776" y="1214010"/>
                                  <a:pt x="6929199" y="1217603"/>
                                </a:cubicBezTo>
                                <a:cubicBezTo>
                                  <a:pt x="6917623" y="1221196"/>
                                  <a:pt x="6905246" y="1214808"/>
                                  <a:pt x="6901654" y="1203232"/>
                                </a:cubicBezTo>
                                <a:cubicBezTo>
                                  <a:pt x="6898061" y="1191655"/>
                                  <a:pt x="6904448" y="1179279"/>
                                  <a:pt x="6916026" y="1175686"/>
                                </a:cubicBezTo>
                                <a:close/>
                                <a:moveTo>
                                  <a:pt x="6912433" y="1162512"/>
                                </a:moveTo>
                                <a:cubicBezTo>
                                  <a:pt x="6893670" y="1168101"/>
                                  <a:pt x="6883291" y="1188062"/>
                                  <a:pt x="6888879" y="1206825"/>
                                </a:cubicBezTo>
                                <a:cubicBezTo>
                                  <a:pt x="6894468" y="1225587"/>
                                  <a:pt x="6914429" y="1235966"/>
                                  <a:pt x="6933191" y="1230377"/>
                                </a:cubicBezTo>
                                <a:cubicBezTo>
                                  <a:pt x="6951954" y="1224788"/>
                                  <a:pt x="6962333" y="1204829"/>
                                  <a:pt x="6956744" y="1186066"/>
                                </a:cubicBezTo>
                                <a:cubicBezTo>
                                  <a:pt x="6950756" y="1167303"/>
                                  <a:pt x="6930796" y="1156924"/>
                                  <a:pt x="6912433" y="1162512"/>
                                </a:cubicBezTo>
                                <a:close/>
                                <a:moveTo>
                                  <a:pt x="4688497" y="1154528"/>
                                </a:moveTo>
                                <a:cubicBezTo>
                                  <a:pt x="4685703" y="1154528"/>
                                  <a:pt x="4683308" y="1156125"/>
                                  <a:pt x="4680912" y="1158520"/>
                                </a:cubicBezTo>
                                <a:lnTo>
                                  <a:pt x="4679715" y="1159717"/>
                                </a:lnTo>
                                <a:lnTo>
                                  <a:pt x="4678118" y="1158919"/>
                                </a:lnTo>
                                <a:cubicBezTo>
                                  <a:pt x="4675324" y="1157322"/>
                                  <a:pt x="4672529" y="1156524"/>
                                  <a:pt x="4670134" y="1156923"/>
                                </a:cubicBezTo>
                                <a:cubicBezTo>
                                  <a:pt x="4667738" y="1156923"/>
                                  <a:pt x="4665343" y="1158520"/>
                                  <a:pt x="4664145" y="1160915"/>
                                </a:cubicBezTo>
                                <a:cubicBezTo>
                                  <a:pt x="4662548" y="1163310"/>
                                  <a:pt x="4662548" y="1166505"/>
                                  <a:pt x="4663746" y="1169698"/>
                                </a:cubicBezTo>
                                <a:cubicBezTo>
                                  <a:pt x="4666939" y="1178082"/>
                                  <a:pt x="4677719" y="1183670"/>
                                  <a:pt x="4682110" y="1185666"/>
                                </a:cubicBezTo>
                                <a:cubicBezTo>
                                  <a:pt x="4682908" y="1186066"/>
                                  <a:pt x="4683707" y="1185666"/>
                                  <a:pt x="4684505" y="1185267"/>
                                </a:cubicBezTo>
                                <a:cubicBezTo>
                                  <a:pt x="4688098" y="1182074"/>
                                  <a:pt x="4697279" y="1173690"/>
                                  <a:pt x="4698078" y="1165706"/>
                                </a:cubicBezTo>
                                <a:cubicBezTo>
                                  <a:pt x="4698477" y="1162113"/>
                                  <a:pt x="4697279" y="1158919"/>
                                  <a:pt x="4695284" y="1156923"/>
                                </a:cubicBezTo>
                                <a:cubicBezTo>
                                  <a:pt x="4693288" y="1154927"/>
                                  <a:pt x="4690892" y="1154129"/>
                                  <a:pt x="4688497" y="1154528"/>
                                </a:cubicBezTo>
                                <a:close/>
                                <a:moveTo>
                                  <a:pt x="6927110" y="1153188"/>
                                </a:moveTo>
                                <a:cubicBezTo>
                                  <a:pt x="6943895" y="1154928"/>
                                  <a:pt x="6958940" y="1166605"/>
                                  <a:pt x="6964329" y="1183670"/>
                                </a:cubicBezTo>
                                <a:cubicBezTo>
                                  <a:pt x="6971115" y="1206425"/>
                                  <a:pt x="6958341" y="1230776"/>
                                  <a:pt x="6935587" y="1237962"/>
                                </a:cubicBezTo>
                                <a:cubicBezTo>
                                  <a:pt x="6912832" y="1245148"/>
                                  <a:pt x="6888480" y="1231974"/>
                                  <a:pt x="6881295" y="1209220"/>
                                </a:cubicBezTo>
                                <a:cubicBezTo>
                                  <a:pt x="6874109" y="1186465"/>
                                  <a:pt x="6887283" y="1162113"/>
                                  <a:pt x="6910038" y="1154928"/>
                                </a:cubicBezTo>
                                <a:cubicBezTo>
                                  <a:pt x="6915726" y="1153132"/>
                                  <a:pt x="6921515" y="1152608"/>
                                  <a:pt x="6927110" y="1153188"/>
                                </a:cubicBezTo>
                                <a:close/>
                                <a:moveTo>
                                  <a:pt x="4688098" y="1150137"/>
                                </a:moveTo>
                                <a:cubicBezTo>
                                  <a:pt x="4692090" y="1149737"/>
                                  <a:pt x="4695683" y="1150935"/>
                                  <a:pt x="4698477" y="1153729"/>
                                </a:cubicBezTo>
                                <a:cubicBezTo>
                                  <a:pt x="4701271" y="1156524"/>
                                  <a:pt x="4702868" y="1161314"/>
                                  <a:pt x="4702469" y="1165706"/>
                                </a:cubicBezTo>
                                <a:cubicBezTo>
                                  <a:pt x="4701671" y="1170098"/>
                                  <a:pt x="4699675" y="1174888"/>
                                  <a:pt x="4695683" y="1179678"/>
                                </a:cubicBezTo>
                                <a:cubicBezTo>
                                  <a:pt x="4692489" y="1183271"/>
                                  <a:pt x="4689296" y="1186465"/>
                                  <a:pt x="4686900" y="1188461"/>
                                </a:cubicBezTo>
                                <a:cubicBezTo>
                                  <a:pt x="4686102" y="1189259"/>
                                  <a:pt x="4684904" y="1190058"/>
                                  <a:pt x="4683707" y="1190058"/>
                                </a:cubicBezTo>
                                <a:cubicBezTo>
                                  <a:pt x="4682509" y="1190457"/>
                                  <a:pt x="4681312" y="1190058"/>
                                  <a:pt x="4680114" y="1189658"/>
                                </a:cubicBezTo>
                                <a:cubicBezTo>
                                  <a:pt x="4674126" y="1186864"/>
                                  <a:pt x="4663347" y="1180876"/>
                                  <a:pt x="4659754" y="1171694"/>
                                </a:cubicBezTo>
                                <a:cubicBezTo>
                                  <a:pt x="4658157" y="1167303"/>
                                  <a:pt x="4658157" y="1162512"/>
                                  <a:pt x="4660552" y="1158919"/>
                                </a:cubicBezTo>
                                <a:cubicBezTo>
                                  <a:pt x="4662548" y="1155326"/>
                                  <a:pt x="4665742" y="1152931"/>
                                  <a:pt x="4669735" y="1152532"/>
                                </a:cubicBezTo>
                                <a:cubicBezTo>
                                  <a:pt x="4672928" y="1152133"/>
                                  <a:pt x="4676122" y="1152931"/>
                                  <a:pt x="4679316" y="1154528"/>
                                </a:cubicBezTo>
                                <a:cubicBezTo>
                                  <a:pt x="4682110" y="1152133"/>
                                  <a:pt x="4685304" y="1150536"/>
                                  <a:pt x="4688098" y="1150137"/>
                                </a:cubicBezTo>
                                <a:close/>
                                <a:moveTo>
                                  <a:pt x="199523" y="1143750"/>
                                </a:moveTo>
                                <a:cubicBezTo>
                                  <a:pt x="191939" y="1146146"/>
                                  <a:pt x="187946" y="1153731"/>
                                  <a:pt x="190342" y="1161316"/>
                                </a:cubicBezTo>
                                <a:cubicBezTo>
                                  <a:pt x="192736" y="1168901"/>
                                  <a:pt x="200322" y="1172893"/>
                                  <a:pt x="207906" y="1170498"/>
                                </a:cubicBezTo>
                                <a:cubicBezTo>
                                  <a:pt x="215491" y="1168102"/>
                                  <a:pt x="219483" y="1160518"/>
                                  <a:pt x="217088" y="1152933"/>
                                </a:cubicBezTo>
                                <a:cubicBezTo>
                                  <a:pt x="214693" y="1145746"/>
                                  <a:pt x="206709" y="1141754"/>
                                  <a:pt x="199523" y="1143750"/>
                                </a:cubicBezTo>
                                <a:close/>
                                <a:moveTo>
                                  <a:pt x="196729" y="1136565"/>
                                </a:moveTo>
                                <a:cubicBezTo>
                                  <a:pt x="208306" y="1132972"/>
                                  <a:pt x="220681" y="1139359"/>
                                  <a:pt x="224274" y="1150937"/>
                                </a:cubicBezTo>
                                <a:cubicBezTo>
                                  <a:pt x="228266" y="1162514"/>
                                  <a:pt x="221479" y="1174889"/>
                                  <a:pt x="209902" y="1178482"/>
                                </a:cubicBezTo>
                                <a:cubicBezTo>
                                  <a:pt x="198326" y="1182074"/>
                                  <a:pt x="185950" y="1175687"/>
                                  <a:pt x="182357" y="1164110"/>
                                </a:cubicBezTo>
                                <a:cubicBezTo>
                                  <a:pt x="178764" y="1152534"/>
                                  <a:pt x="185151" y="1140158"/>
                                  <a:pt x="196729" y="1136565"/>
                                </a:cubicBezTo>
                                <a:close/>
                                <a:moveTo>
                                  <a:pt x="193136" y="1123391"/>
                                </a:moveTo>
                                <a:cubicBezTo>
                                  <a:pt x="174374" y="1128979"/>
                                  <a:pt x="163995" y="1148940"/>
                                  <a:pt x="169582" y="1167703"/>
                                </a:cubicBezTo>
                                <a:cubicBezTo>
                                  <a:pt x="175172" y="1186465"/>
                                  <a:pt x="195132" y="1196844"/>
                                  <a:pt x="213895" y="1191255"/>
                                </a:cubicBezTo>
                                <a:cubicBezTo>
                                  <a:pt x="232657" y="1185666"/>
                                  <a:pt x="243036" y="1165707"/>
                                  <a:pt x="237447" y="1146944"/>
                                </a:cubicBezTo>
                                <a:cubicBezTo>
                                  <a:pt x="231459" y="1128181"/>
                                  <a:pt x="211899" y="1117802"/>
                                  <a:pt x="193136" y="1123391"/>
                                </a:cubicBezTo>
                                <a:close/>
                                <a:moveTo>
                                  <a:pt x="207813" y="1114066"/>
                                </a:moveTo>
                                <a:cubicBezTo>
                                  <a:pt x="224598" y="1115806"/>
                                  <a:pt x="239643" y="1127483"/>
                                  <a:pt x="245032" y="1144548"/>
                                </a:cubicBezTo>
                                <a:cubicBezTo>
                                  <a:pt x="251818" y="1167303"/>
                                  <a:pt x="239044" y="1191654"/>
                                  <a:pt x="216290" y="1198840"/>
                                </a:cubicBezTo>
                                <a:cubicBezTo>
                                  <a:pt x="193535" y="1206026"/>
                                  <a:pt x="169183" y="1192852"/>
                                  <a:pt x="161998" y="1170098"/>
                                </a:cubicBezTo>
                                <a:cubicBezTo>
                                  <a:pt x="154812" y="1147343"/>
                                  <a:pt x="167986" y="1122991"/>
                                  <a:pt x="190741" y="1115806"/>
                                </a:cubicBezTo>
                                <a:cubicBezTo>
                                  <a:pt x="196429" y="1114010"/>
                                  <a:pt x="202218" y="1113486"/>
                                  <a:pt x="207813" y="1114066"/>
                                </a:cubicBezTo>
                                <a:close/>
                                <a:moveTo>
                                  <a:pt x="2447363" y="1088561"/>
                                </a:moveTo>
                                <a:cubicBezTo>
                                  <a:pt x="2442025" y="1089060"/>
                                  <a:pt x="2436835" y="1091655"/>
                                  <a:pt x="2433043" y="1096246"/>
                                </a:cubicBezTo>
                                <a:lnTo>
                                  <a:pt x="2425857" y="1105028"/>
                                </a:lnTo>
                                <a:cubicBezTo>
                                  <a:pt x="2424660" y="1106625"/>
                                  <a:pt x="2422263" y="1106625"/>
                                  <a:pt x="2420668" y="1105427"/>
                                </a:cubicBezTo>
                                <a:lnTo>
                                  <a:pt x="2411885" y="1098242"/>
                                </a:lnTo>
                                <a:cubicBezTo>
                                  <a:pt x="2407094" y="1094649"/>
                                  <a:pt x="2401505" y="1093052"/>
                                  <a:pt x="2396315" y="1093451"/>
                                </a:cubicBezTo>
                                <a:cubicBezTo>
                                  <a:pt x="2391124" y="1094250"/>
                                  <a:pt x="2385933" y="1096645"/>
                                  <a:pt x="2382343" y="1101036"/>
                                </a:cubicBezTo>
                                <a:cubicBezTo>
                                  <a:pt x="2374758" y="1110218"/>
                                  <a:pt x="2375955" y="1123392"/>
                                  <a:pt x="2385136" y="1130977"/>
                                </a:cubicBezTo>
                                <a:lnTo>
                                  <a:pt x="2429051" y="1167703"/>
                                </a:lnTo>
                                <a:cubicBezTo>
                                  <a:pt x="2441027" y="1152933"/>
                                  <a:pt x="2453402" y="1138162"/>
                                  <a:pt x="2465377" y="1123392"/>
                                </a:cubicBezTo>
                                <a:cubicBezTo>
                                  <a:pt x="2472962" y="1114210"/>
                                  <a:pt x="2471764" y="1101036"/>
                                  <a:pt x="2462583" y="1093451"/>
                                </a:cubicBezTo>
                                <a:cubicBezTo>
                                  <a:pt x="2458192" y="1089659"/>
                                  <a:pt x="2452703" y="1088062"/>
                                  <a:pt x="2447363" y="1088561"/>
                                </a:cubicBezTo>
                                <a:close/>
                                <a:moveTo>
                                  <a:pt x="3721088" y="1084519"/>
                                </a:moveTo>
                                <a:cubicBezTo>
                                  <a:pt x="3731717" y="1086964"/>
                                  <a:pt x="3741398" y="1093451"/>
                                  <a:pt x="3747586" y="1103430"/>
                                </a:cubicBezTo>
                                <a:lnTo>
                                  <a:pt x="3741997" y="1107024"/>
                                </a:lnTo>
                                <a:cubicBezTo>
                                  <a:pt x="3731618" y="1090257"/>
                                  <a:pt x="3709263" y="1085067"/>
                                  <a:pt x="3692495" y="1095447"/>
                                </a:cubicBezTo>
                                <a:cubicBezTo>
                                  <a:pt x="3675729" y="1105826"/>
                                  <a:pt x="3670542" y="1128182"/>
                                  <a:pt x="3680919" y="1144948"/>
                                </a:cubicBezTo>
                                <a:lnTo>
                                  <a:pt x="3675330" y="1148541"/>
                                </a:lnTo>
                                <a:cubicBezTo>
                                  <a:pt x="3662964" y="1128581"/>
                                  <a:pt x="3668954" y="1102233"/>
                                  <a:pt x="3688902" y="1089858"/>
                                </a:cubicBezTo>
                                <a:cubicBezTo>
                                  <a:pt x="3698883" y="1083671"/>
                                  <a:pt x="3710459" y="1082074"/>
                                  <a:pt x="3721088" y="1084519"/>
                                </a:cubicBezTo>
                                <a:close/>
                                <a:moveTo>
                                  <a:pt x="2446267" y="1081825"/>
                                </a:moveTo>
                                <a:cubicBezTo>
                                  <a:pt x="2453501" y="1081176"/>
                                  <a:pt x="2460986" y="1083272"/>
                                  <a:pt x="2466975" y="1088262"/>
                                </a:cubicBezTo>
                                <a:cubicBezTo>
                                  <a:pt x="2478951" y="1098242"/>
                                  <a:pt x="2480547" y="1116207"/>
                                  <a:pt x="2470568" y="1128183"/>
                                </a:cubicBezTo>
                                <a:cubicBezTo>
                                  <a:pt x="2457792" y="1144150"/>
                                  <a:pt x="2444620" y="1159719"/>
                                  <a:pt x="2431845" y="1175288"/>
                                </a:cubicBezTo>
                                <a:cubicBezTo>
                                  <a:pt x="2430648" y="1176885"/>
                                  <a:pt x="2428252" y="1176885"/>
                                  <a:pt x="2426656" y="1175687"/>
                                </a:cubicBezTo>
                                <a:lnTo>
                                  <a:pt x="2379945" y="1136566"/>
                                </a:lnTo>
                                <a:cubicBezTo>
                                  <a:pt x="2367970" y="1126586"/>
                                  <a:pt x="2366375" y="1108621"/>
                                  <a:pt x="2376353" y="1096645"/>
                                </a:cubicBezTo>
                                <a:cubicBezTo>
                                  <a:pt x="2381144" y="1090258"/>
                                  <a:pt x="2388332" y="1087064"/>
                                  <a:pt x="2395516" y="1086266"/>
                                </a:cubicBezTo>
                                <a:cubicBezTo>
                                  <a:pt x="2402703" y="1085866"/>
                                  <a:pt x="2410287" y="1087862"/>
                                  <a:pt x="2416276" y="1093052"/>
                                </a:cubicBezTo>
                                <a:lnTo>
                                  <a:pt x="2422263" y="1097842"/>
                                </a:lnTo>
                                <a:lnTo>
                                  <a:pt x="2427054" y="1091854"/>
                                </a:lnTo>
                                <a:cubicBezTo>
                                  <a:pt x="2432044" y="1085866"/>
                                  <a:pt x="2439030" y="1082473"/>
                                  <a:pt x="2446267" y="1081825"/>
                                </a:cubicBezTo>
                                <a:close/>
                                <a:moveTo>
                                  <a:pt x="1790328" y="1017204"/>
                                </a:moveTo>
                                <a:cubicBezTo>
                                  <a:pt x="1787534" y="1017204"/>
                                  <a:pt x="1785138" y="1018801"/>
                                  <a:pt x="1782746" y="1021196"/>
                                </a:cubicBezTo>
                                <a:lnTo>
                                  <a:pt x="1781548" y="1022393"/>
                                </a:lnTo>
                                <a:lnTo>
                                  <a:pt x="1779952" y="1021595"/>
                                </a:lnTo>
                                <a:cubicBezTo>
                                  <a:pt x="1777158" y="1019998"/>
                                  <a:pt x="1774363" y="1019200"/>
                                  <a:pt x="1771968" y="1019599"/>
                                </a:cubicBezTo>
                                <a:cubicBezTo>
                                  <a:pt x="1769573" y="1019599"/>
                                  <a:pt x="1767177" y="1021196"/>
                                  <a:pt x="1765979" y="1023591"/>
                                </a:cubicBezTo>
                                <a:cubicBezTo>
                                  <a:pt x="1764383" y="1025986"/>
                                  <a:pt x="1764383" y="1029181"/>
                                  <a:pt x="1765581" y="1032374"/>
                                </a:cubicBezTo>
                                <a:cubicBezTo>
                                  <a:pt x="1768774" y="1040758"/>
                                  <a:pt x="1779554" y="1046346"/>
                                  <a:pt x="1783944" y="1048342"/>
                                </a:cubicBezTo>
                                <a:cubicBezTo>
                                  <a:pt x="1784739" y="1048742"/>
                                  <a:pt x="1785537" y="1048342"/>
                                  <a:pt x="1786336" y="1047943"/>
                                </a:cubicBezTo>
                                <a:cubicBezTo>
                                  <a:pt x="1789930" y="1044750"/>
                                  <a:pt x="1799111" y="1036366"/>
                                  <a:pt x="1799910" y="1028382"/>
                                </a:cubicBezTo>
                                <a:cubicBezTo>
                                  <a:pt x="1800309" y="1024789"/>
                                  <a:pt x="1799111" y="1021595"/>
                                  <a:pt x="1797115" y="1019599"/>
                                </a:cubicBezTo>
                                <a:cubicBezTo>
                                  <a:pt x="1795119" y="1017603"/>
                                  <a:pt x="1792724" y="1016805"/>
                                  <a:pt x="1790328" y="1017204"/>
                                </a:cubicBezTo>
                                <a:close/>
                                <a:moveTo>
                                  <a:pt x="1789930" y="1012813"/>
                                </a:moveTo>
                                <a:cubicBezTo>
                                  <a:pt x="1793922" y="1012413"/>
                                  <a:pt x="1797514" y="1013611"/>
                                  <a:pt x="1800309" y="1016405"/>
                                </a:cubicBezTo>
                                <a:cubicBezTo>
                                  <a:pt x="1803103" y="1019200"/>
                                  <a:pt x="1804700" y="1023990"/>
                                  <a:pt x="1804301" y="1028382"/>
                                </a:cubicBezTo>
                                <a:cubicBezTo>
                                  <a:pt x="1803502" y="1032774"/>
                                  <a:pt x="1801506" y="1037564"/>
                                  <a:pt x="1797514" y="1042354"/>
                                </a:cubicBezTo>
                                <a:cubicBezTo>
                                  <a:pt x="1794321" y="1045947"/>
                                  <a:pt x="1791127" y="1049141"/>
                                  <a:pt x="1788731" y="1051137"/>
                                </a:cubicBezTo>
                                <a:cubicBezTo>
                                  <a:pt x="1787934" y="1051935"/>
                                  <a:pt x="1786736" y="1052734"/>
                                  <a:pt x="1785537" y="1052734"/>
                                </a:cubicBezTo>
                                <a:cubicBezTo>
                                  <a:pt x="1784343" y="1053133"/>
                                  <a:pt x="1783145" y="1052734"/>
                                  <a:pt x="1781948" y="1052334"/>
                                </a:cubicBezTo>
                                <a:cubicBezTo>
                                  <a:pt x="1775960" y="1049540"/>
                                  <a:pt x="1765181" y="1043552"/>
                                  <a:pt x="1761589" y="1034370"/>
                                </a:cubicBezTo>
                                <a:cubicBezTo>
                                  <a:pt x="1759992" y="1029979"/>
                                  <a:pt x="1759992" y="1025188"/>
                                  <a:pt x="1762387" y="1021595"/>
                                </a:cubicBezTo>
                                <a:cubicBezTo>
                                  <a:pt x="1764383" y="1018002"/>
                                  <a:pt x="1767577" y="1015607"/>
                                  <a:pt x="1771569" y="1015208"/>
                                </a:cubicBezTo>
                                <a:cubicBezTo>
                                  <a:pt x="1774762" y="1014809"/>
                                  <a:pt x="1777956" y="1015607"/>
                                  <a:pt x="1781149" y="1017204"/>
                                </a:cubicBezTo>
                                <a:cubicBezTo>
                                  <a:pt x="1783944" y="1014809"/>
                                  <a:pt x="1787134" y="1013212"/>
                                  <a:pt x="1789930" y="1012813"/>
                                </a:cubicBezTo>
                                <a:close/>
                                <a:moveTo>
                                  <a:pt x="3977125" y="1010418"/>
                                </a:moveTo>
                                <a:cubicBezTo>
                                  <a:pt x="3969540" y="1012813"/>
                                  <a:pt x="3965547" y="1020398"/>
                                  <a:pt x="3967943" y="1027983"/>
                                </a:cubicBezTo>
                                <a:cubicBezTo>
                                  <a:pt x="3970339" y="1035568"/>
                                  <a:pt x="3977924" y="1039560"/>
                                  <a:pt x="3985508" y="1037165"/>
                                </a:cubicBezTo>
                                <a:cubicBezTo>
                                  <a:pt x="3993093" y="1034770"/>
                                  <a:pt x="3997085" y="1027185"/>
                                  <a:pt x="3994690" y="1019600"/>
                                </a:cubicBezTo>
                                <a:cubicBezTo>
                                  <a:pt x="3992295" y="1012414"/>
                                  <a:pt x="3984311" y="1008022"/>
                                  <a:pt x="3977125" y="1010418"/>
                                </a:cubicBezTo>
                                <a:close/>
                                <a:moveTo>
                                  <a:pt x="6240931" y="1007523"/>
                                </a:moveTo>
                                <a:cubicBezTo>
                                  <a:pt x="6235591" y="1008022"/>
                                  <a:pt x="6230402" y="1010617"/>
                                  <a:pt x="6226610" y="1015208"/>
                                </a:cubicBezTo>
                                <a:lnTo>
                                  <a:pt x="6219424" y="1023990"/>
                                </a:lnTo>
                                <a:cubicBezTo>
                                  <a:pt x="6218226" y="1025587"/>
                                  <a:pt x="6215831" y="1025587"/>
                                  <a:pt x="6214234" y="1024389"/>
                                </a:cubicBezTo>
                                <a:lnTo>
                                  <a:pt x="6205452" y="1017204"/>
                                </a:lnTo>
                                <a:cubicBezTo>
                                  <a:pt x="6200662" y="1013611"/>
                                  <a:pt x="6195073" y="1012014"/>
                                  <a:pt x="6189883" y="1012413"/>
                                </a:cubicBezTo>
                                <a:cubicBezTo>
                                  <a:pt x="6184693" y="1012812"/>
                                  <a:pt x="6179503" y="1015607"/>
                                  <a:pt x="6175910" y="1019998"/>
                                </a:cubicBezTo>
                                <a:cubicBezTo>
                                  <a:pt x="6168326" y="1029180"/>
                                  <a:pt x="6169523" y="1042354"/>
                                  <a:pt x="6178705" y="1049939"/>
                                </a:cubicBezTo>
                                <a:lnTo>
                                  <a:pt x="6222618" y="1086665"/>
                                </a:lnTo>
                                <a:cubicBezTo>
                                  <a:pt x="6234593" y="1071895"/>
                                  <a:pt x="6246969" y="1057124"/>
                                  <a:pt x="6258945" y="1042354"/>
                                </a:cubicBezTo>
                                <a:cubicBezTo>
                                  <a:pt x="6266529" y="1033172"/>
                                  <a:pt x="6265332" y="1019998"/>
                                  <a:pt x="6256150" y="1012413"/>
                                </a:cubicBezTo>
                                <a:cubicBezTo>
                                  <a:pt x="6251759" y="1008621"/>
                                  <a:pt x="6246270" y="1007024"/>
                                  <a:pt x="6240931" y="1007523"/>
                                </a:cubicBezTo>
                                <a:close/>
                                <a:moveTo>
                                  <a:pt x="3974331" y="1002833"/>
                                </a:moveTo>
                                <a:cubicBezTo>
                                  <a:pt x="3985908" y="999240"/>
                                  <a:pt x="3998283" y="1005627"/>
                                  <a:pt x="4001876" y="1017205"/>
                                </a:cubicBezTo>
                                <a:cubicBezTo>
                                  <a:pt x="4005868" y="1028782"/>
                                  <a:pt x="3999081" y="1041157"/>
                                  <a:pt x="3987504" y="1044750"/>
                                </a:cubicBezTo>
                                <a:cubicBezTo>
                                  <a:pt x="3975928" y="1048342"/>
                                  <a:pt x="3963551" y="1041955"/>
                                  <a:pt x="3959959" y="1030378"/>
                                </a:cubicBezTo>
                                <a:cubicBezTo>
                                  <a:pt x="3956366" y="1018802"/>
                                  <a:pt x="3962753" y="1006426"/>
                                  <a:pt x="3974331" y="1002833"/>
                                </a:cubicBezTo>
                                <a:close/>
                                <a:moveTo>
                                  <a:pt x="6240232" y="1000787"/>
                                </a:moveTo>
                                <a:cubicBezTo>
                                  <a:pt x="6247468" y="1000138"/>
                                  <a:pt x="6254953" y="1002234"/>
                                  <a:pt x="6260941" y="1007224"/>
                                </a:cubicBezTo>
                                <a:cubicBezTo>
                                  <a:pt x="6272916" y="1017204"/>
                                  <a:pt x="6274513" y="1035169"/>
                                  <a:pt x="6264533" y="1047145"/>
                                </a:cubicBezTo>
                                <a:cubicBezTo>
                                  <a:pt x="6251759" y="1063112"/>
                                  <a:pt x="6238585" y="1078681"/>
                                  <a:pt x="6225811" y="1094250"/>
                                </a:cubicBezTo>
                                <a:cubicBezTo>
                                  <a:pt x="6224614" y="1095847"/>
                                  <a:pt x="6222218" y="1095847"/>
                                  <a:pt x="6220622" y="1094649"/>
                                </a:cubicBezTo>
                                <a:lnTo>
                                  <a:pt x="6173914" y="1055528"/>
                                </a:lnTo>
                                <a:cubicBezTo>
                                  <a:pt x="6161939" y="1045548"/>
                                  <a:pt x="6160342" y="1027583"/>
                                  <a:pt x="6170322" y="1015607"/>
                                </a:cubicBezTo>
                                <a:cubicBezTo>
                                  <a:pt x="6175112" y="1009220"/>
                                  <a:pt x="6182298" y="1006026"/>
                                  <a:pt x="6189483" y="1005228"/>
                                </a:cubicBezTo>
                                <a:cubicBezTo>
                                  <a:pt x="6196670" y="1004429"/>
                                  <a:pt x="6204254" y="1006425"/>
                                  <a:pt x="6210242" y="1012014"/>
                                </a:cubicBezTo>
                                <a:lnTo>
                                  <a:pt x="6216230" y="1016804"/>
                                </a:lnTo>
                                <a:lnTo>
                                  <a:pt x="6221021" y="1010816"/>
                                </a:lnTo>
                                <a:cubicBezTo>
                                  <a:pt x="6226011" y="1004828"/>
                                  <a:pt x="6232997" y="1001435"/>
                                  <a:pt x="6240232" y="1000787"/>
                                </a:cubicBezTo>
                                <a:close/>
                                <a:moveTo>
                                  <a:pt x="3970737" y="990059"/>
                                </a:moveTo>
                                <a:cubicBezTo>
                                  <a:pt x="3951974" y="995648"/>
                                  <a:pt x="3941595" y="1015608"/>
                                  <a:pt x="3947183" y="1034371"/>
                                </a:cubicBezTo>
                                <a:cubicBezTo>
                                  <a:pt x="3952772" y="1053133"/>
                                  <a:pt x="3972733" y="1063512"/>
                                  <a:pt x="3991495" y="1057923"/>
                                </a:cubicBezTo>
                                <a:cubicBezTo>
                                  <a:pt x="4010258" y="1052335"/>
                                  <a:pt x="4020637" y="1032375"/>
                                  <a:pt x="4015048" y="1013612"/>
                                </a:cubicBezTo>
                                <a:cubicBezTo>
                                  <a:pt x="4009060" y="994849"/>
                                  <a:pt x="3989100" y="984470"/>
                                  <a:pt x="3970737" y="990059"/>
                                </a:cubicBezTo>
                                <a:close/>
                                <a:moveTo>
                                  <a:pt x="3985414" y="980335"/>
                                </a:moveTo>
                                <a:cubicBezTo>
                                  <a:pt x="4002199" y="982075"/>
                                  <a:pt x="4017244" y="993752"/>
                                  <a:pt x="4022633" y="1010817"/>
                                </a:cubicBezTo>
                                <a:cubicBezTo>
                                  <a:pt x="4029419" y="1033972"/>
                                  <a:pt x="4016645" y="1058323"/>
                                  <a:pt x="3993891" y="1065109"/>
                                </a:cubicBezTo>
                                <a:cubicBezTo>
                                  <a:pt x="3971136" y="1072295"/>
                                  <a:pt x="3946784" y="1059121"/>
                                  <a:pt x="3939599" y="1036367"/>
                                </a:cubicBezTo>
                                <a:cubicBezTo>
                                  <a:pt x="3932413" y="1013612"/>
                                  <a:pt x="3945587" y="989260"/>
                                  <a:pt x="3968342" y="982075"/>
                                </a:cubicBezTo>
                                <a:cubicBezTo>
                                  <a:pt x="3974030" y="980279"/>
                                  <a:pt x="3979819" y="979755"/>
                                  <a:pt x="3985414" y="980335"/>
                                </a:cubicBezTo>
                                <a:close/>
                                <a:moveTo>
                                  <a:pt x="822924" y="947195"/>
                                </a:moveTo>
                                <a:cubicBezTo>
                                  <a:pt x="833553" y="949640"/>
                                  <a:pt x="843233" y="956127"/>
                                  <a:pt x="849422" y="966106"/>
                                </a:cubicBezTo>
                                <a:lnTo>
                                  <a:pt x="843832" y="969700"/>
                                </a:lnTo>
                                <a:cubicBezTo>
                                  <a:pt x="833453" y="952933"/>
                                  <a:pt x="811097" y="947743"/>
                                  <a:pt x="794330" y="958122"/>
                                </a:cubicBezTo>
                                <a:cubicBezTo>
                                  <a:pt x="777563" y="968502"/>
                                  <a:pt x="772374" y="990858"/>
                                  <a:pt x="782755" y="1007624"/>
                                </a:cubicBezTo>
                                <a:lnTo>
                                  <a:pt x="777167" y="1011217"/>
                                </a:lnTo>
                                <a:cubicBezTo>
                                  <a:pt x="764789" y="991257"/>
                                  <a:pt x="770778" y="964909"/>
                                  <a:pt x="790737" y="952534"/>
                                </a:cubicBezTo>
                                <a:cubicBezTo>
                                  <a:pt x="800717" y="946347"/>
                                  <a:pt x="812294" y="944750"/>
                                  <a:pt x="822924" y="947195"/>
                                </a:cubicBezTo>
                                <a:close/>
                                <a:moveTo>
                                  <a:pt x="5567932" y="883473"/>
                                </a:moveTo>
                                <a:cubicBezTo>
                                  <a:pt x="5565138" y="883473"/>
                                  <a:pt x="5562743" y="885069"/>
                                  <a:pt x="5560347" y="887465"/>
                                </a:cubicBezTo>
                                <a:lnTo>
                                  <a:pt x="5559150" y="888662"/>
                                </a:lnTo>
                                <a:lnTo>
                                  <a:pt x="5557553" y="887864"/>
                                </a:lnTo>
                                <a:cubicBezTo>
                                  <a:pt x="5554759" y="886267"/>
                                  <a:pt x="5551964" y="885469"/>
                                  <a:pt x="5549569" y="885868"/>
                                </a:cubicBezTo>
                                <a:cubicBezTo>
                                  <a:pt x="5547173" y="885868"/>
                                  <a:pt x="5544778" y="887465"/>
                                  <a:pt x="5543580" y="889860"/>
                                </a:cubicBezTo>
                                <a:cubicBezTo>
                                  <a:pt x="5541983" y="892255"/>
                                  <a:pt x="5541983" y="895450"/>
                                  <a:pt x="5543181" y="898643"/>
                                </a:cubicBezTo>
                                <a:cubicBezTo>
                                  <a:pt x="5546374" y="907026"/>
                                  <a:pt x="5557154" y="912615"/>
                                  <a:pt x="5561545" y="914611"/>
                                </a:cubicBezTo>
                                <a:cubicBezTo>
                                  <a:pt x="5562343" y="915010"/>
                                  <a:pt x="5563142" y="914611"/>
                                  <a:pt x="5563940" y="914212"/>
                                </a:cubicBezTo>
                                <a:cubicBezTo>
                                  <a:pt x="5567533" y="911018"/>
                                  <a:pt x="5576715" y="903034"/>
                                  <a:pt x="5577513" y="894651"/>
                                </a:cubicBezTo>
                                <a:cubicBezTo>
                                  <a:pt x="5577912" y="891057"/>
                                  <a:pt x="5576715" y="887864"/>
                                  <a:pt x="5574719" y="885868"/>
                                </a:cubicBezTo>
                                <a:cubicBezTo>
                                  <a:pt x="5572723" y="883872"/>
                                  <a:pt x="5570327" y="883073"/>
                                  <a:pt x="5567932" y="883473"/>
                                </a:cubicBezTo>
                                <a:close/>
                                <a:moveTo>
                                  <a:pt x="5567533" y="879481"/>
                                </a:moveTo>
                                <a:cubicBezTo>
                                  <a:pt x="5571525" y="879081"/>
                                  <a:pt x="5575118" y="880279"/>
                                  <a:pt x="5577912" y="883073"/>
                                </a:cubicBezTo>
                                <a:cubicBezTo>
                                  <a:pt x="5580707" y="885868"/>
                                  <a:pt x="5582303" y="890658"/>
                                  <a:pt x="5581904" y="895050"/>
                                </a:cubicBezTo>
                                <a:cubicBezTo>
                                  <a:pt x="5581106" y="899442"/>
                                  <a:pt x="5579110" y="903833"/>
                                  <a:pt x="5575118" y="909022"/>
                                </a:cubicBezTo>
                                <a:cubicBezTo>
                                  <a:pt x="5571924" y="912615"/>
                                  <a:pt x="5568731" y="915809"/>
                                  <a:pt x="5566335" y="917805"/>
                                </a:cubicBezTo>
                                <a:cubicBezTo>
                                  <a:pt x="5565537" y="918603"/>
                                  <a:pt x="5564339" y="919402"/>
                                  <a:pt x="5563142" y="919402"/>
                                </a:cubicBezTo>
                                <a:cubicBezTo>
                                  <a:pt x="5561944" y="919801"/>
                                  <a:pt x="5560747" y="919402"/>
                                  <a:pt x="5559549" y="919002"/>
                                </a:cubicBezTo>
                                <a:cubicBezTo>
                                  <a:pt x="5553561" y="916208"/>
                                  <a:pt x="5542782" y="910220"/>
                                  <a:pt x="5539189" y="901038"/>
                                </a:cubicBezTo>
                                <a:cubicBezTo>
                                  <a:pt x="5537592" y="896647"/>
                                  <a:pt x="5537592" y="891856"/>
                                  <a:pt x="5539987" y="888263"/>
                                </a:cubicBezTo>
                                <a:cubicBezTo>
                                  <a:pt x="5541983" y="884670"/>
                                  <a:pt x="5545177" y="882275"/>
                                  <a:pt x="5549170" y="881876"/>
                                </a:cubicBezTo>
                                <a:cubicBezTo>
                                  <a:pt x="5552363" y="881477"/>
                                  <a:pt x="5555557" y="882275"/>
                                  <a:pt x="5558751" y="883872"/>
                                </a:cubicBezTo>
                                <a:cubicBezTo>
                                  <a:pt x="5561545" y="881477"/>
                                  <a:pt x="5564739" y="879880"/>
                                  <a:pt x="5567533" y="879481"/>
                                </a:cubicBezTo>
                                <a:close/>
                                <a:moveTo>
                                  <a:pt x="1078960" y="873094"/>
                                </a:moveTo>
                                <a:cubicBezTo>
                                  <a:pt x="1071376" y="875489"/>
                                  <a:pt x="1067384" y="883074"/>
                                  <a:pt x="1069779" y="890659"/>
                                </a:cubicBezTo>
                                <a:cubicBezTo>
                                  <a:pt x="1072174" y="898244"/>
                                  <a:pt x="1079759" y="902236"/>
                                  <a:pt x="1087345" y="899841"/>
                                </a:cubicBezTo>
                                <a:cubicBezTo>
                                  <a:pt x="1094929" y="897446"/>
                                  <a:pt x="1098921" y="889861"/>
                                  <a:pt x="1096526" y="882276"/>
                                </a:cubicBezTo>
                                <a:cubicBezTo>
                                  <a:pt x="1094131" y="875090"/>
                                  <a:pt x="1086147" y="870698"/>
                                  <a:pt x="1078960" y="873094"/>
                                </a:cubicBezTo>
                                <a:close/>
                                <a:moveTo>
                                  <a:pt x="1076166" y="865509"/>
                                </a:moveTo>
                                <a:cubicBezTo>
                                  <a:pt x="1087744" y="861916"/>
                                  <a:pt x="1100119" y="868303"/>
                                  <a:pt x="1103713" y="879881"/>
                                </a:cubicBezTo>
                                <a:cubicBezTo>
                                  <a:pt x="1107704" y="891458"/>
                                  <a:pt x="1100917" y="903833"/>
                                  <a:pt x="1089341" y="907426"/>
                                </a:cubicBezTo>
                                <a:cubicBezTo>
                                  <a:pt x="1077764" y="911018"/>
                                  <a:pt x="1065388" y="904631"/>
                                  <a:pt x="1061795" y="893054"/>
                                </a:cubicBezTo>
                                <a:cubicBezTo>
                                  <a:pt x="1058202" y="881478"/>
                                  <a:pt x="1064589" y="869102"/>
                                  <a:pt x="1076166" y="865509"/>
                                </a:cubicBezTo>
                                <a:close/>
                                <a:moveTo>
                                  <a:pt x="1072574" y="852734"/>
                                </a:moveTo>
                                <a:cubicBezTo>
                                  <a:pt x="1053811" y="858322"/>
                                  <a:pt x="1043432" y="878283"/>
                                  <a:pt x="1049020" y="897046"/>
                                </a:cubicBezTo>
                                <a:cubicBezTo>
                                  <a:pt x="1054609" y="915808"/>
                                  <a:pt x="1074570" y="926187"/>
                                  <a:pt x="1093333" y="920598"/>
                                </a:cubicBezTo>
                                <a:cubicBezTo>
                                  <a:pt x="1112095" y="915010"/>
                                  <a:pt x="1122474" y="895050"/>
                                  <a:pt x="1116885" y="876287"/>
                                </a:cubicBezTo>
                                <a:cubicBezTo>
                                  <a:pt x="1110897" y="857524"/>
                                  <a:pt x="1091337" y="847145"/>
                                  <a:pt x="1072574" y="852734"/>
                                </a:cubicBezTo>
                                <a:close/>
                                <a:moveTo>
                                  <a:pt x="1087250" y="843010"/>
                                </a:moveTo>
                                <a:cubicBezTo>
                                  <a:pt x="1104036" y="844750"/>
                                  <a:pt x="1119081" y="856427"/>
                                  <a:pt x="1124471" y="873492"/>
                                </a:cubicBezTo>
                                <a:cubicBezTo>
                                  <a:pt x="1131257" y="896647"/>
                                  <a:pt x="1118482" y="920998"/>
                                  <a:pt x="1095728" y="927784"/>
                                </a:cubicBezTo>
                                <a:cubicBezTo>
                                  <a:pt x="1072972" y="934970"/>
                                  <a:pt x="1048620" y="921796"/>
                                  <a:pt x="1041436" y="899042"/>
                                </a:cubicBezTo>
                                <a:cubicBezTo>
                                  <a:pt x="1034249" y="876287"/>
                                  <a:pt x="1047424" y="851935"/>
                                  <a:pt x="1070178" y="844750"/>
                                </a:cubicBezTo>
                                <a:cubicBezTo>
                                  <a:pt x="1075867" y="842954"/>
                                  <a:pt x="1081655" y="842430"/>
                                  <a:pt x="1087250" y="843010"/>
                                </a:cubicBezTo>
                                <a:close/>
                                <a:moveTo>
                                  <a:pt x="3326802" y="817904"/>
                                </a:moveTo>
                                <a:cubicBezTo>
                                  <a:pt x="3321461" y="818403"/>
                                  <a:pt x="3316270" y="820998"/>
                                  <a:pt x="3312479" y="825589"/>
                                </a:cubicBezTo>
                                <a:lnTo>
                                  <a:pt x="3305293" y="834371"/>
                                </a:lnTo>
                                <a:cubicBezTo>
                                  <a:pt x="3304094" y="835968"/>
                                  <a:pt x="3301700" y="835968"/>
                                  <a:pt x="3300102" y="834770"/>
                                </a:cubicBezTo>
                                <a:lnTo>
                                  <a:pt x="3291318" y="827585"/>
                                </a:lnTo>
                                <a:cubicBezTo>
                                  <a:pt x="3286528" y="823992"/>
                                  <a:pt x="3280940" y="822395"/>
                                  <a:pt x="3275751" y="822794"/>
                                </a:cubicBezTo>
                                <a:cubicBezTo>
                                  <a:pt x="3270161" y="823193"/>
                                  <a:pt x="3265371" y="825988"/>
                                  <a:pt x="3261778" y="830379"/>
                                </a:cubicBezTo>
                                <a:cubicBezTo>
                                  <a:pt x="3254192" y="839561"/>
                                  <a:pt x="3255391" y="852735"/>
                                  <a:pt x="3264571" y="860320"/>
                                </a:cubicBezTo>
                                <a:lnTo>
                                  <a:pt x="3308486" y="897046"/>
                                </a:lnTo>
                                <a:cubicBezTo>
                                  <a:pt x="3320463" y="882276"/>
                                  <a:pt x="3332841" y="867505"/>
                                  <a:pt x="3344817" y="852735"/>
                                </a:cubicBezTo>
                                <a:cubicBezTo>
                                  <a:pt x="3352402" y="843553"/>
                                  <a:pt x="3351204" y="830379"/>
                                  <a:pt x="3342023" y="822794"/>
                                </a:cubicBezTo>
                                <a:cubicBezTo>
                                  <a:pt x="3337632" y="819002"/>
                                  <a:pt x="3332144" y="817405"/>
                                  <a:pt x="3326802" y="817904"/>
                                </a:cubicBezTo>
                                <a:close/>
                                <a:moveTo>
                                  <a:pt x="4600524" y="813863"/>
                                </a:moveTo>
                                <a:cubicBezTo>
                                  <a:pt x="4611153" y="816308"/>
                                  <a:pt x="4620834" y="822795"/>
                                  <a:pt x="4627021" y="832774"/>
                                </a:cubicBezTo>
                                <a:lnTo>
                                  <a:pt x="4621432" y="836368"/>
                                </a:lnTo>
                                <a:cubicBezTo>
                                  <a:pt x="4611053" y="819601"/>
                                  <a:pt x="4588698" y="814411"/>
                                  <a:pt x="4571931" y="824790"/>
                                </a:cubicBezTo>
                                <a:cubicBezTo>
                                  <a:pt x="4555164" y="835170"/>
                                  <a:pt x="4549974" y="857526"/>
                                  <a:pt x="4560353" y="874292"/>
                                </a:cubicBezTo>
                                <a:lnTo>
                                  <a:pt x="4554765" y="877885"/>
                                </a:lnTo>
                                <a:cubicBezTo>
                                  <a:pt x="4542389" y="857925"/>
                                  <a:pt x="4548377" y="831577"/>
                                  <a:pt x="4568338" y="819202"/>
                                </a:cubicBezTo>
                                <a:cubicBezTo>
                                  <a:pt x="4578318" y="813015"/>
                                  <a:pt x="4589895" y="811418"/>
                                  <a:pt x="4600524" y="813863"/>
                                </a:cubicBezTo>
                                <a:close/>
                                <a:moveTo>
                                  <a:pt x="3325704" y="811168"/>
                                </a:moveTo>
                                <a:cubicBezTo>
                                  <a:pt x="3332942" y="810519"/>
                                  <a:pt x="3340426" y="812615"/>
                                  <a:pt x="3346413" y="817605"/>
                                </a:cubicBezTo>
                                <a:cubicBezTo>
                                  <a:pt x="3358389" y="827585"/>
                                  <a:pt x="3359985" y="845550"/>
                                  <a:pt x="3350008" y="857526"/>
                                </a:cubicBezTo>
                                <a:cubicBezTo>
                                  <a:pt x="3337233" y="873493"/>
                                  <a:pt x="3324056" y="889062"/>
                                  <a:pt x="3311280" y="904631"/>
                                </a:cubicBezTo>
                                <a:cubicBezTo>
                                  <a:pt x="3310082" y="906228"/>
                                  <a:pt x="3307689" y="906228"/>
                                  <a:pt x="3306091" y="905030"/>
                                </a:cubicBezTo>
                                <a:lnTo>
                                  <a:pt x="3259384" y="865909"/>
                                </a:lnTo>
                                <a:cubicBezTo>
                                  <a:pt x="3247406" y="855929"/>
                                  <a:pt x="3245811" y="837964"/>
                                  <a:pt x="3255791" y="825988"/>
                                </a:cubicBezTo>
                                <a:cubicBezTo>
                                  <a:pt x="3260581" y="819601"/>
                                  <a:pt x="3267765" y="816407"/>
                                  <a:pt x="3274951" y="815609"/>
                                </a:cubicBezTo>
                                <a:cubicBezTo>
                                  <a:pt x="3282136" y="814810"/>
                                  <a:pt x="3289723" y="816806"/>
                                  <a:pt x="3295711" y="822395"/>
                                </a:cubicBezTo>
                                <a:lnTo>
                                  <a:pt x="3301700" y="827185"/>
                                </a:lnTo>
                                <a:lnTo>
                                  <a:pt x="3306491" y="821197"/>
                                </a:lnTo>
                                <a:cubicBezTo>
                                  <a:pt x="3311479" y="815209"/>
                                  <a:pt x="3318465" y="811816"/>
                                  <a:pt x="3325704" y="811168"/>
                                </a:cubicBezTo>
                                <a:close/>
                                <a:moveTo>
                                  <a:pt x="2669769" y="746148"/>
                                </a:moveTo>
                                <a:cubicBezTo>
                                  <a:pt x="2666975" y="746148"/>
                                  <a:pt x="2664578" y="747744"/>
                                  <a:pt x="2662183" y="750140"/>
                                </a:cubicBezTo>
                                <a:lnTo>
                                  <a:pt x="2660985" y="751337"/>
                                </a:lnTo>
                                <a:lnTo>
                                  <a:pt x="2659389" y="750539"/>
                                </a:lnTo>
                                <a:cubicBezTo>
                                  <a:pt x="2656594" y="748942"/>
                                  <a:pt x="2653800" y="748144"/>
                                  <a:pt x="2651404" y="748543"/>
                                </a:cubicBezTo>
                                <a:cubicBezTo>
                                  <a:pt x="2649010" y="748543"/>
                                  <a:pt x="2646613" y="750140"/>
                                  <a:pt x="2645416" y="752535"/>
                                </a:cubicBezTo>
                                <a:cubicBezTo>
                                  <a:pt x="2643818" y="754930"/>
                                  <a:pt x="2643818" y="758125"/>
                                  <a:pt x="2645017" y="761318"/>
                                </a:cubicBezTo>
                                <a:cubicBezTo>
                                  <a:pt x="2648210" y="769701"/>
                                  <a:pt x="2658989" y="775290"/>
                                  <a:pt x="2663381" y="777286"/>
                                </a:cubicBezTo>
                                <a:cubicBezTo>
                                  <a:pt x="2664178" y="777685"/>
                                  <a:pt x="2664978" y="777286"/>
                                  <a:pt x="2665775" y="776887"/>
                                </a:cubicBezTo>
                                <a:cubicBezTo>
                                  <a:pt x="2669369" y="773693"/>
                                  <a:pt x="2678550" y="765709"/>
                                  <a:pt x="2679349" y="757326"/>
                                </a:cubicBezTo>
                                <a:cubicBezTo>
                                  <a:pt x="2679749" y="753732"/>
                                  <a:pt x="2678550" y="750539"/>
                                  <a:pt x="2676554" y="748543"/>
                                </a:cubicBezTo>
                                <a:cubicBezTo>
                                  <a:pt x="2674556" y="746547"/>
                                  <a:pt x="2672164" y="745748"/>
                                  <a:pt x="2669769" y="746148"/>
                                </a:cubicBezTo>
                                <a:close/>
                                <a:moveTo>
                                  <a:pt x="2669369" y="742156"/>
                                </a:moveTo>
                                <a:cubicBezTo>
                                  <a:pt x="2673361" y="741756"/>
                                  <a:pt x="2676954" y="742954"/>
                                  <a:pt x="2679749" y="745748"/>
                                </a:cubicBezTo>
                                <a:cubicBezTo>
                                  <a:pt x="2682543" y="748543"/>
                                  <a:pt x="2684139" y="753333"/>
                                  <a:pt x="2683741" y="757725"/>
                                </a:cubicBezTo>
                                <a:cubicBezTo>
                                  <a:pt x="2682942" y="762117"/>
                                  <a:pt x="2680948" y="766508"/>
                                  <a:pt x="2676954" y="771697"/>
                                </a:cubicBezTo>
                                <a:cubicBezTo>
                                  <a:pt x="2673760" y="775290"/>
                                  <a:pt x="2670566" y="778484"/>
                                  <a:pt x="2668170" y="780480"/>
                                </a:cubicBezTo>
                                <a:cubicBezTo>
                                  <a:pt x="2667374" y="781278"/>
                                  <a:pt x="2666175" y="782077"/>
                                  <a:pt x="2664978" y="782077"/>
                                </a:cubicBezTo>
                                <a:cubicBezTo>
                                  <a:pt x="2663779" y="782476"/>
                                  <a:pt x="2662581" y="782077"/>
                                  <a:pt x="2661386" y="781677"/>
                                </a:cubicBezTo>
                                <a:cubicBezTo>
                                  <a:pt x="2655397" y="778883"/>
                                  <a:pt x="2644616" y="772895"/>
                                  <a:pt x="2641025" y="763713"/>
                                </a:cubicBezTo>
                                <a:cubicBezTo>
                                  <a:pt x="2639428" y="759322"/>
                                  <a:pt x="2639428" y="754531"/>
                                  <a:pt x="2641822" y="750938"/>
                                </a:cubicBezTo>
                                <a:cubicBezTo>
                                  <a:pt x="2643818" y="747345"/>
                                  <a:pt x="2647013" y="744950"/>
                                  <a:pt x="2651006" y="744551"/>
                                </a:cubicBezTo>
                                <a:cubicBezTo>
                                  <a:pt x="2654199" y="744152"/>
                                  <a:pt x="2657393" y="744950"/>
                                  <a:pt x="2660586" y="746547"/>
                                </a:cubicBezTo>
                                <a:cubicBezTo>
                                  <a:pt x="2663381" y="744152"/>
                                  <a:pt x="2666573" y="742555"/>
                                  <a:pt x="2669369" y="742156"/>
                                </a:cubicBezTo>
                                <a:close/>
                                <a:moveTo>
                                  <a:pt x="4856160" y="739761"/>
                                </a:moveTo>
                                <a:cubicBezTo>
                                  <a:pt x="4848576" y="742156"/>
                                  <a:pt x="4844583" y="749742"/>
                                  <a:pt x="4846978" y="757326"/>
                                </a:cubicBezTo>
                                <a:cubicBezTo>
                                  <a:pt x="4849374" y="764911"/>
                                  <a:pt x="4856959" y="768903"/>
                                  <a:pt x="4864544" y="766508"/>
                                </a:cubicBezTo>
                                <a:cubicBezTo>
                                  <a:pt x="4872128" y="764113"/>
                                  <a:pt x="4876120" y="756528"/>
                                  <a:pt x="4873725" y="748943"/>
                                </a:cubicBezTo>
                                <a:cubicBezTo>
                                  <a:pt x="4871729" y="741357"/>
                                  <a:pt x="4863745" y="737365"/>
                                  <a:pt x="4856160" y="739761"/>
                                </a:cubicBezTo>
                                <a:close/>
                                <a:moveTo>
                                  <a:pt x="7120366" y="736867"/>
                                </a:moveTo>
                                <a:cubicBezTo>
                                  <a:pt x="7115027" y="737366"/>
                                  <a:pt x="7109837" y="739960"/>
                                  <a:pt x="7106045" y="744551"/>
                                </a:cubicBezTo>
                                <a:lnTo>
                                  <a:pt x="7098859" y="753333"/>
                                </a:lnTo>
                                <a:cubicBezTo>
                                  <a:pt x="7097662" y="754930"/>
                                  <a:pt x="7095266" y="754930"/>
                                  <a:pt x="7093670" y="753732"/>
                                </a:cubicBezTo>
                                <a:lnTo>
                                  <a:pt x="7084887" y="746547"/>
                                </a:lnTo>
                                <a:cubicBezTo>
                                  <a:pt x="7080097" y="742954"/>
                                  <a:pt x="7074508" y="741357"/>
                                  <a:pt x="7069319" y="741756"/>
                                </a:cubicBezTo>
                                <a:cubicBezTo>
                                  <a:pt x="7064128" y="742156"/>
                                  <a:pt x="7058938" y="744551"/>
                                  <a:pt x="7055346" y="749341"/>
                                </a:cubicBezTo>
                                <a:cubicBezTo>
                                  <a:pt x="7047761" y="758523"/>
                                  <a:pt x="7048958" y="771697"/>
                                  <a:pt x="7058140" y="779282"/>
                                </a:cubicBezTo>
                                <a:lnTo>
                                  <a:pt x="7102053" y="816008"/>
                                </a:lnTo>
                                <a:cubicBezTo>
                                  <a:pt x="7114029" y="801238"/>
                                  <a:pt x="7126404" y="786468"/>
                                  <a:pt x="7138380" y="771697"/>
                                </a:cubicBezTo>
                                <a:cubicBezTo>
                                  <a:pt x="7145965" y="762515"/>
                                  <a:pt x="7144767" y="749341"/>
                                  <a:pt x="7135586" y="741756"/>
                                </a:cubicBezTo>
                                <a:cubicBezTo>
                                  <a:pt x="7131195" y="737964"/>
                                  <a:pt x="7125706" y="736368"/>
                                  <a:pt x="7120366" y="736867"/>
                                </a:cubicBezTo>
                                <a:close/>
                                <a:moveTo>
                                  <a:pt x="4853765" y="732176"/>
                                </a:moveTo>
                                <a:cubicBezTo>
                                  <a:pt x="4865342" y="728583"/>
                                  <a:pt x="4877717" y="734970"/>
                                  <a:pt x="4881310" y="746548"/>
                                </a:cubicBezTo>
                                <a:cubicBezTo>
                                  <a:pt x="4885302" y="758125"/>
                                  <a:pt x="4878515" y="770500"/>
                                  <a:pt x="4866939" y="774093"/>
                                </a:cubicBezTo>
                                <a:cubicBezTo>
                                  <a:pt x="4855362" y="777685"/>
                                  <a:pt x="4842986" y="771298"/>
                                  <a:pt x="4839393" y="759722"/>
                                </a:cubicBezTo>
                                <a:cubicBezTo>
                                  <a:pt x="4835800" y="748145"/>
                                  <a:pt x="4842187" y="735769"/>
                                  <a:pt x="4853765" y="732176"/>
                                </a:cubicBezTo>
                                <a:close/>
                                <a:moveTo>
                                  <a:pt x="7119269" y="729731"/>
                                </a:moveTo>
                                <a:cubicBezTo>
                                  <a:pt x="7126504" y="729082"/>
                                  <a:pt x="7133989" y="731178"/>
                                  <a:pt x="7139977" y="736168"/>
                                </a:cubicBezTo>
                                <a:cubicBezTo>
                                  <a:pt x="7151953" y="746148"/>
                                  <a:pt x="7153550" y="764113"/>
                                  <a:pt x="7143570" y="776089"/>
                                </a:cubicBezTo>
                                <a:cubicBezTo>
                                  <a:pt x="7130795" y="792056"/>
                                  <a:pt x="7117622" y="807625"/>
                                  <a:pt x="7104847" y="823194"/>
                                </a:cubicBezTo>
                                <a:cubicBezTo>
                                  <a:pt x="7103650" y="824791"/>
                                  <a:pt x="7101254" y="824791"/>
                                  <a:pt x="7099658" y="823593"/>
                                </a:cubicBezTo>
                                <a:lnTo>
                                  <a:pt x="7052950" y="784472"/>
                                </a:lnTo>
                                <a:cubicBezTo>
                                  <a:pt x="7040975" y="774492"/>
                                  <a:pt x="7039378" y="756527"/>
                                  <a:pt x="7049358" y="744551"/>
                                </a:cubicBezTo>
                                <a:cubicBezTo>
                                  <a:pt x="7054148" y="738164"/>
                                  <a:pt x="7061334" y="734970"/>
                                  <a:pt x="7068519" y="734172"/>
                                </a:cubicBezTo>
                                <a:cubicBezTo>
                                  <a:pt x="7076105" y="733772"/>
                                  <a:pt x="7083290" y="735768"/>
                                  <a:pt x="7089278" y="740958"/>
                                </a:cubicBezTo>
                                <a:lnTo>
                                  <a:pt x="7095266" y="745748"/>
                                </a:lnTo>
                                <a:lnTo>
                                  <a:pt x="7100057" y="739760"/>
                                </a:lnTo>
                                <a:cubicBezTo>
                                  <a:pt x="7105047" y="733772"/>
                                  <a:pt x="7112033" y="730379"/>
                                  <a:pt x="7119269" y="729731"/>
                                </a:cubicBezTo>
                                <a:close/>
                                <a:moveTo>
                                  <a:pt x="4850172" y="719402"/>
                                </a:moveTo>
                                <a:cubicBezTo>
                                  <a:pt x="4831409" y="724990"/>
                                  <a:pt x="4821030" y="744951"/>
                                  <a:pt x="4826619" y="763714"/>
                                </a:cubicBezTo>
                                <a:cubicBezTo>
                                  <a:pt x="4832208" y="782476"/>
                                  <a:pt x="4852168" y="792855"/>
                                  <a:pt x="4870931" y="787266"/>
                                </a:cubicBezTo>
                                <a:cubicBezTo>
                                  <a:pt x="4889693" y="781678"/>
                                  <a:pt x="4900072" y="761718"/>
                                  <a:pt x="4894483" y="742955"/>
                                </a:cubicBezTo>
                                <a:cubicBezTo>
                                  <a:pt x="4888495" y="723793"/>
                                  <a:pt x="4868536" y="713414"/>
                                  <a:pt x="4850172" y="719402"/>
                                </a:cubicBezTo>
                                <a:close/>
                                <a:moveTo>
                                  <a:pt x="4864849" y="709678"/>
                                </a:moveTo>
                                <a:cubicBezTo>
                                  <a:pt x="4881634" y="711418"/>
                                  <a:pt x="4896679" y="723095"/>
                                  <a:pt x="4902068" y="740160"/>
                                </a:cubicBezTo>
                                <a:cubicBezTo>
                                  <a:pt x="4908854" y="762915"/>
                                  <a:pt x="4896080" y="787266"/>
                                  <a:pt x="4873326" y="794452"/>
                                </a:cubicBezTo>
                                <a:cubicBezTo>
                                  <a:pt x="4850572" y="801638"/>
                                  <a:pt x="4826220" y="788464"/>
                                  <a:pt x="4819034" y="765710"/>
                                </a:cubicBezTo>
                                <a:cubicBezTo>
                                  <a:pt x="4811848" y="742955"/>
                                  <a:pt x="4825022" y="718603"/>
                                  <a:pt x="4847777" y="711418"/>
                                </a:cubicBezTo>
                                <a:cubicBezTo>
                                  <a:pt x="4853465" y="709622"/>
                                  <a:pt x="4859254" y="709098"/>
                                  <a:pt x="4864849" y="709678"/>
                                </a:cubicBezTo>
                                <a:close/>
                                <a:moveTo>
                                  <a:pt x="401068" y="697745"/>
                                </a:moveTo>
                                <a:cubicBezTo>
                                  <a:pt x="395729" y="698244"/>
                                  <a:pt x="390539" y="700839"/>
                                  <a:pt x="386747" y="705430"/>
                                </a:cubicBezTo>
                                <a:lnTo>
                                  <a:pt x="379561" y="714212"/>
                                </a:lnTo>
                                <a:cubicBezTo>
                                  <a:pt x="378363" y="715809"/>
                                  <a:pt x="375968" y="715809"/>
                                  <a:pt x="374372" y="714611"/>
                                </a:cubicBezTo>
                                <a:lnTo>
                                  <a:pt x="365589" y="707426"/>
                                </a:lnTo>
                                <a:cubicBezTo>
                                  <a:pt x="360799" y="703833"/>
                                  <a:pt x="355210" y="702236"/>
                                  <a:pt x="350020" y="702635"/>
                                </a:cubicBezTo>
                                <a:cubicBezTo>
                                  <a:pt x="344831" y="703035"/>
                                  <a:pt x="339641" y="705430"/>
                                  <a:pt x="336048" y="710220"/>
                                </a:cubicBezTo>
                                <a:cubicBezTo>
                                  <a:pt x="328464" y="719402"/>
                                  <a:pt x="329661" y="732576"/>
                                  <a:pt x="338843" y="740161"/>
                                </a:cubicBezTo>
                                <a:lnTo>
                                  <a:pt x="382755" y="776887"/>
                                </a:lnTo>
                                <a:cubicBezTo>
                                  <a:pt x="394732" y="762117"/>
                                  <a:pt x="407106" y="747347"/>
                                  <a:pt x="419083" y="732576"/>
                                </a:cubicBezTo>
                                <a:cubicBezTo>
                                  <a:pt x="426668" y="723394"/>
                                  <a:pt x="425470" y="710220"/>
                                  <a:pt x="416288" y="702635"/>
                                </a:cubicBezTo>
                                <a:cubicBezTo>
                                  <a:pt x="411897" y="698843"/>
                                  <a:pt x="406408" y="697246"/>
                                  <a:pt x="401068" y="697745"/>
                                </a:cubicBezTo>
                                <a:close/>
                                <a:moveTo>
                                  <a:pt x="400370" y="690610"/>
                                </a:moveTo>
                                <a:cubicBezTo>
                                  <a:pt x="407606" y="689961"/>
                                  <a:pt x="415091" y="692057"/>
                                  <a:pt x="421079" y="697047"/>
                                </a:cubicBezTo>
                                <a:cubicBezTo>
                                  <a:pt x="433055" y="707027"/>
                                  <a:pt x="434651" y="724992"/>
                                  <a:pt x="424672" y="736967"/>
                                </a:cubicBezTo>
                                <a:cubicBezTo>
                                  <a:pt x="411897" y="752935"/>
                                  <a:pt x="398723" y="768504"/>
                                  <a:pt x="385949" y="784073"/>
                                </a:cubicBezTo>
                                <a:cubicBezTo>
                                  <a:pt x="384751" y="785670"/>
                                  <a:pt x="382355" y="785670"/>
                                  <a:pt x="380759" y="784472"/>
                                </a:cubicBezTo>
                                <a:lnTo>
                                  <a:pt x="334052" y="745351"/>
                                </a:lnTo>
                                <a:cubicBezTo>
                                  <a:pt x="322076" y="735371"/>
                                  <a:pt x="320480" y="717406"/>
                                  <a:pt x="330460" y="705430"/>
                                </a:cubicBezTo>
                                <a:cubicBezTo>
                                  <a:pt x="335250" y="699043"/>
                                  <a:pt x="342436" y="695849"/>
                                  <a:pt x="349621" y="695051"/>
                                </a:cubicBezTo>
                                <a:cubicBezTo>
                                  <a:pt x="356807" y="694651"/>
                                  <a:pt x="364392" y="696647"/>
                                  <a:pt x="370380" y="701837"/>
                                </a:cubicBezTo>
                                <a:lnTo>
                                  <a:pt x="376368" y="706627"/>
                                </a:lnTo>
                                <a:lnTo>
                                  <a:pt x="381158" y="700639"/>
                                </a:lnTo>
                                <a:cubicBezTo>
                                  <a:pt x="386148" y="694651"/>
                                  <a:pt x="393135" y="691258"/>
                                  <a:pt x="400370" y="690610"/>
                                </a:cubicBezTo>
                                <a:close/>
                                <a:moveTo>
                                  <a:pt x="1702359" y="676538"/>
                                </a:moveTo>
                                <a:cubicBezTo>
                                  <a:pt x="1712987" y="678983"/>
                                  <a:pt x="1722669" y="685470"/>
                                  <a:pt x="1728856" y="695449"/>
                                </a:cubicBezTo>
                                <a:lnTo>
                                  <a:pt x="1723267" y="699043"/>
                                </a:lnTo>
                                <a:cubicBezTo>
                                  <a:pt x="1712888" y="682276"/>
                                  <a:pt x="1690533" y="677086"/>
                                  <a:pt x="1673766" y="687465"/>
                                </a:cubicBezTo>
                                <a:cubicBezTo>
                                  <a:pt x="1657001" y="697845"/>
                                  <a:pt x="1651811" y="720201"/>
                                  <a:pt x="1662191" y="736967"/>
                                </a:cubicBezTo>
                                <a:lnTo>
                                  <a:pt x="1656602" y="740560"/>
                                </a:lnTo>
                                <a:cubicBezTo>
                                  <a:pt x="1644227" y="720600"/>
                                  <a:pt x="1650214" y="694252"/>
                                  <a:pt x="1670174" y="681877"/>
                                </a:cubicBezTo>
                                <a:cubicBezTo>
                                  <a:pt x="1680153" y="675690"/>
                                  <a:pt x="1691730" y="674093"/>
                                  <a:pt x="1702359" y="676538"/>
                                </a:cubicBezTo>
                                <a:close/>
                                <a:moveTo>
                                  <a:pt x="6447367" y="612816"/>
                                </a:moveTo>
                                <a:cubicBezTo>
                                  <a:pt x="6444573" y="612816"/>
                                  <a:pt x="6442178" y="614413"/>
                                  <a:pt x="6439783" y="616808"/>
                                </a:cubicBezTo>
                                <a:lnTo>
                                  <a:pt x="6438585" y="618005"/>
                                </a:lnTo>
                                <a:lnTo>
                                  <a:pt x="6436988" y="617207"/>
                                </a:lnTo>
                                <a:cubicBezTo>
                                  <a:pt x="6434194" y="615610"/>
                                  <a:pt x="6431399" y="614812"/>
                                  <a:pt x="6429004" y="615211"/>
                                </a:cubicBezTo>
                                <a:cubicBezTo>
                                  <a:pt x="6426608" y="615211"/>
                                  <a:pt x="6424213" y="616808"/>
                                  <a:pt x="6423015" y="619203"/>
                                </a:cubicBezTo>
                                <a:cubicBezTo>
                                  <a:pt x="6421418" y="621598"/>
                                  <a:pt x="6421418" y="624793"/>
                                  <a:pt x="6422616" y="627986"/>
                                </a:cubicBezTo>
                                <a:cubicBezTo>
                                  <a:pt x="6425810" y="636370"/>
                                  <a:pt x="6436589" y="641958"/>
                                  <a:pt x="6440980" y="643954"/>
                                </a:cubicBezTo>
                                <a:cubicBezTo>
                                  <a:pt x="6441779" y="644354"/>
                                  <a:pt x="6442577" y="643954"/>
                                  <a:pt x="6443375" y="643555"/>
                                </a:cubicBezTo>
                                <a:cubicBezTo>
                                  <a:pt x="6446968" y="640362"/>
                                  <a:pt x="6455750" y="631978"/>
                                  <a:pt x="6456948" y="623994"/>
                                </a:cubicBezTo>
                                <a:cubicBezTo>
                                  <a:pt x="6457347" y="620401"/>
                                  <a:pt x="6456150" y="617207"/>
                                  <a:pt x="6454154" y="615211"/>
                                </a:cubicBezTo>
                                <a:cubicBezTo>
                                  <a:pt x="6452158" y="613215"/>
                                  <a:pt x="6449763" y="612417"/>
                                  <a:pt x="6447367" y="612816"/>
                                </a:cubicBezTo>
                                <a:close/>
                                <a:moveTo>
                                  <a:pt x="6446569" y="608425"/>
                                </a:moveTo>
                                <a:cubicBezTo>
                                  <a:pt x="6450561" y="608025"/>
                                  <a:pt x="6454154" y="609223"/>
                                  <a:pt x="6456948" y="612017"/>
                                </a:cubicBezTo>
                                <a:cubicBezTo>
                                  <a:pt x="6459742" y="614812"/>
                                  <a:pt x="6461339" y="619602"/>
                                  <a:pt x="6460940" y="623994"/>
                                </a:cubicBezTo>
                                <a:cubicBezTo>
                                  <a:pt x="6460541" y="628386"/>
                                  <a:pt x="6458545" y="633176"/>
                                  <a:pt x="6454154" y="637966"/>
                                </a:cubicBezTo>
                                <a:cubicBezTo>
                                  <a:pt x="6450960" y="641559"/>
                                  <a:pt x="6447767" y="644753"/>
                                  <a:pt x="6445371" y="646749"/>
                                </a:cubicBezTo>
                                <a:cubicBezTo>
                                  <a:pt x="6444573" y="647547"/>
                                  <a:pt x="6443375" y="648346"/>
                                  <a:pt x="6442178" y="648346"/>
                                </a:cubicBezTo>
                                <a:cubicBezTo>
                                  <a:pt x="6440980" y="648745"/>
                                  <a:pt x="6439783" y="648346"/>
                                  <a:pt x="6438585" y="647946"/>
                                </a:cubicBezTo>
                                <a:cubicBezTo>
                                  <a:pt x="6432597" y="645152"/>
                                  <a:pt x="6421818" y="639164"/>
                                  <a:pt x="6418225" y="629982"/>
                                </a:cubicBezTo>
                                <a:cubicBezTo>
                                  <a:pt x="6416628" y="625591"/>
                                  <a:pt x="6416628" y="620800"/>
                                  <a:pt x="6419023" y="617207"/>
                                </a:cubicBezTo>
                                <a:cubicBezTo>
                                  <a:pt x="6421019" y="613614"/>
                                  <a:pt x="6424213" y="611219"/>
                                  <a:pt x="6428206" y="610820"/>
                                </a:cubicBezTo>
                                <a:cubicBezTo>
                                  <a:pt x="6431399" y="610421"/>
                                  <a:pt x="6434593" y="611219"/>
                                  <a:pt x="6437787" y="612816"/>
                                </a:cubicBezTo>
                                <a:cubicBezTo>
                                  <a:pt x="6440581" y="610421"/>
                                  <a:pt x="6443775" y="608824"/>
                                  <a:pt x="6446569" y="608425"/>
                                </a:cubicBezTo>
                                <a:close/>
                                <a:moveTo>
                                  <a:pt x="1958391" y="602437"/>
                                </a:moveTo>
                                <a:cubicBezTo>
                                  <a:pt x="1950807" y="604832"/>
                                  <a:pt x="1946815" y="612418"/>
                                  <a:pt x="1949210" y="620002"/>
                                </a:cubicBezTo>
                                <a:cubicBezTo>
                                  <a:pt x="1951605" y="627587"/>
                                  <a:pt x="1959190" y="631579"/>
                                  <a:pt x="1966776" y="629184"/>
                                </a:cubicBezTo>
                                <a:cubicBezTo>
                                  <a:pt x="1974360" y="626789"/>
                                  <a:pt x="1978352" y="619204"/>
                                  <a:pt x="1975957" y="611619"/>
                                </a:cubicBezTo>
                                <a:cubicBezTo>
                                  <a:pt x="1973562" y="604033"/>
                                  <a:pt x="1965577" y="600041"/>
                                  <a:pt x="1958391" y="602437"/>
                                </a:cubicBezTo>
                                <a:close/>
                                <a:moveTo>
                                  <a:pt x="1955598" y="594852"/>
                                </a:moveTo>
                                <a:cubicBezTo>
                                  <a:pt x="1967175" y="591259"/>
                                  <a:pt x="1979550" y="597646"/>
                                  <a:pt x="1983143" y="609224"/>
                                </a:cubicBezTo>
                                <a:cubicBezTo>
                                  <a:pt x="1987135" y="620801"/>
                                  <a:pt x="1980348" y="633176"/>
                                  <a:pt x="1968772" y="636769"/>
                                </a:cubicBezTo>
                                <a:cubicBezTo>
                                  <a:pt x="1957195" y="640361"/>
                                  <a:pt x="1944819" y="633974"/>
                                  <a:pt x="1941226" y="622397"/>
                                </a:cubicBezTo>
                                <a:cubicBezTo>
                                  <a:pt x="1937633" y="610821"/>
                                  <a:pt x="1944020" y="598445"/>
                                  <a:pt x="1955598" y="594852"/>
                                </a:cubicBezTo>
                                <a:close/>
                                <a:moveTo>
                                  <a:pt x="1952005" y="582078"/>
                                </a:moveTo>
                                <a:cubicBezTo>
                                  <a:pt x="1933242" y="587666"/>
                                  <a:pt x="1922863" y="607627"/>
                                  <a:pt x="1928452" y="626390"/>
                                </a:cubicBezTo>
                                <a:cubicBezTo>
                                  <a:pt x="1934040" y="645152"/>
                                  <a:pt x="1954001" y="655531"/>
                                  <a:pt x="1972764" y="649942"/>
                                </a:cubicBezTo>
                                <a:cubicBezTo>
                                  <a:pt x="1991526" y="644354"/>
                                  <a:pt x="2001905" y="624394"/>
                                  <a:pt x="1996316" y="605631"/>
                                </a:cubicBezTo>
                                <a:cubicBezTo>
                                  <a:pt x="1990328" y="586469"/>
                                  <a:pt x="1970367" y="576090"/>
                                  <a:pt x="1952005" y="582078"/>
                                </a:cubicBezTo>
                                <a:close/>
                                <a:moveTo>
                                  <a:pt x="1966682" y="572354"/>
                                </a:moveTo>
                                <a:cubicBezTo>
                                  <a:pt x="1983467" y="574094"/>
                                  <a:pt x="1998512" y="585771"/>
                                  <a:pt x="2003902" y="602836"/>
                                </a:cubicBezTo>
                                <a:cubicBezTo>
                                  <a:pt x="2010687" y="625591"/>
                                  <a:pt x="1997913" y="649942"/>
                                  <a:pt x="1975159" y="657128"/>
                                </a:cubicBezTo>
                                <a:cubicBezTo>
                                  <a:pt x="1952403" y="664314"/>
                                  <a:pt x="1928052" y="651140"/>
                                  <a:pt x="1920867" y="628386"/>
                                </a:cubicBezTo>
                                <a:cubicBezTo>
                                  <a:pt x="1913681" y="605631"/>
                                  <a:pt x="1926855" y="581279"/>
                                  <a:pt x="1949609" y="574094"/>
                                </a:cubicBezTo>
                                <a:cubicBezTo>
                                  <a:pt x="1955298" y="572298"/>
                                  <a:pt x="1961086" y="571774"/>
                                  <a:pt x="1966682" y="572354"/>
                                </a:cubicBezTo>
                                <a:close/>
                                <a:moveTo>
                                  <a:pt x="4178671" y="564014"/>
                                </a:moveTo>
                                <a:cubicBezTo>
                                  <a:pt x="4173331" y="564513"/>
                                  <a:pt x="4168142" y="567108"/>
                                  <a:pt x="4164350" y="571699"/>
                                </a:cubicBezTo>
                                <a:lnTo>
                                  <a:pt x="4157164" y="580481"/>
                                </a:lnTo>
                                <a:cubicBezTo>
                                  <a:pt x="4155966" y="582078"/>
                                  <a:pt x="4153571" y="582078"/>
                                  <a:pt x="4151974" y="580880"/>
                                </a:cubicBezTo>
                                <a:lnTo>
                                  <a:pt x="4143192" y="573695"/>
                                </a:lnTo>
                                <a:cubicBezTo>
                                  <a:pt x="4138402" y="570102"/>
                                  <a:pt x="4132813" y="568505"/>
                                  <a:pt x="4127623" y="568904"/>
                                </a:cubicBezTo>
                                <a:cubicBezTo>
                                  <a:pt x="4122433" y="569303"/>
                                  <a:pt x="4117243" y="572098"/>
                                  <a:pt x="4113650" y="576489"/>
                                </a:cubicBezTo>
                                <a:cubicBezTo>
                                  <a:pt x="4106066" y="585671"/>
                                  <a:pt x="4107263" y="598845"/>
                                  <a:pt x="4116445" y="606430"/>
                                </a:cubicBezTo>
                                <a:lnTo>
                                  <a:pt x="4160358" y="643156"/>
                                </a:lnTo>
                                <a:cubicBezTo>
                                  <a:pt x="4172333" y="628386"/>
                                  <a:pt x="4184709" y="613615"/>
                                  <a:pt x="4196685" y="598845"/>
                                </a:cubicBezTo>
                                <a:cubicBezTo>
                                  <a:pt x="4204269" y="589663"/>
                                  <a:pt x="4203072" y="576489"/>
                                  <a:pt x="4193890" y="568904"/>
                                </a:cubicBezTo>
                                <a:cubicBezTo>
                                  <a:pt x="4189499" y="565112"/>
                                  <a:pt x="4184010" y="563515"/>
                                  <a:pt x="4178671" y="564014"/>
                                </a:cubicBezTo>
                                <a:close/>
                                <a:moveTo>
                                  <a:pt x="4177972" y="557278"/>
                                </a:moveTo>
                                <a:cubicBezTo>
                                  <a:pt x="4185208" y="556629"/>
                                  <a:pt x="4192693" y="558725"/>
                                  <a:pt x="4198681" y="563715"/>
                                </a:cubicBezTo>
                                <a:cubicBezTo>
                                  <a:pt x="4210656" y="573695"/>
                                  <a:pt x="4212253" y="591660"/>
                                  <a:pt x="4202273" y="603636"/>
                                </a:cubicBezTo>
                                <a:cubicBezTo>
                                  <a:pt x="4189499" y="619603"/>
                                  <a:pt x="4176325" y="635172"/>
                                  <a:pt x="4163551" y="650741"/>
                                </a:cubicBezTo>
                                <a:cubicBezTo>
                                  <a:pt x="4162354" y="652338"/>
                                  <a:pt x="4159958" y="652338"/>
                                  <a:pt x="4158362" y="651140"/>
                                </a:cubicBezTo>
                                <a:lnTo>
                                  <a:pt x="4111654" y="612019"/>
                                </a:lnTo>
                                <a:cubicBezTo>
                                  <a:pt x="4099679" y="602039"/>
                                  <a:pt x="4098082" y="584074"/>
                                  <a:pt x="4108062" y="572098"/>
                                </a:cubicBezTo>
                                <a:cubicBezTo>
                                  <a:pt x="4112852" y="565711"/>
                                  <a:pt x="4120038" y="562517"/>
                                  <a:pt x="4127223" y="561719"/>
                                </a:cubicBezTo>
                                <a:cubicBezTo>
                                  <a:pt x="4134410" y="560920"/>
                                  <a:pt x="4141994" y="563315"/>
                                  <a:pt x="4147982" y="568505"/>
                                </a:cubicBezTo>
                                <a:lnTo>
                                  <a:pt x="4153970" y="573295"/>
                                </a:lnTo>
                                <a:lnTo>
                                  <a:pt x="4158761" y="567307"/>
                                </a:lnTo>
                                <a:cubicBezTo>
                                  <a:pt x="4163751" y="561319"/>
                                  <a:pt x="4170737" y="557926"/>
                                  <a:pt x="4177972" y="557278"/>
                                </a:cubicBezTo>
                                <a:close/>
                                <a:moveTo>
                                  <a:pt x="5479959" y="542807"/>
                                </a:moveTo>
                                <a:cubicBezTo>
                                  <a:pt x="5490587" y="545252"/>
                                  <a:pt x="5500268" y="551739"/>
                                  <a:pt x="5506456" y="561718"/>
                                </a:cubicBezTo>
                                <a:lnTo>
                                  <a:pt x="5500867" y="565312"/>
                                </a:lnTo>
                                <a:cubicBezTo>
                                  <a:pt x="5490488" y="548545"/>
                                  <a:pt x="5468133" y="543355"/>
                                  <a:pt x="5451366" y="553734"/>
                                </a:cubicBezTo>
                                <a:cubicBezTo>
                                  <a:pt x="5434599" y="564514"/>
                                  <a:pt x="5429409" y="586470"/>
                                  <a:pt x="5439789" y="603236"/>
                                </a:cubicBezTo>
                                <a:lnTo>
                                  <a:pt x="5434200" y="606829"/>
                                </a:lnTo>
                                <a:cubicBezTo>
                                  <a:pt x="5421825" y="586869"/>
                                  <a:pt x="5427813" y="560521"/>
                                  <a:pt x="5447773" y="548146"/>
                                </a:cubicBezTo>
                                <a:cubicBezTo>
                                  <a:pt x="5457753" y="541959"/>
                                  <a:pt x="5469330" y="540362"/>
                                  <a:pt x="5479959" y="542807"/>
                                </a:cubicBezTo>
                                <a:close/>
                                <a:moveTo>
                                  <a:pt x="3521645" y="492657"/>
                                </a:moveTo>
                                <a:cubicBezTo>
                                  <a:pt x="3518847" y="492657"/>
                                  <a:pt x="3516454" y="494254"/>
                                  <a:pt x="3514060" y="496649"/>
                                </a:cubicBezTo>
                                <a:lnTo>
                                  <a:pt x="3512864" y="497846"/>
                                </a:lnTo>
                                <a:lnTo>
                                  <a:pt x="3511266" y="497048"/>
                                </a:lnTo>
                                <a:cubicBezTo>
                                  <a:pt x="3508471" y="495451"/>
                                  <a:pt x="3505676" y="494653"/>
                                  <a:pt x="3503280" y="495052"/>
                                </a:cubicBezTo>
                                <a:cubicBezTo>
                                  <a:pt x="3500883" y="495052"/>
                                  <a:pt x="3498489" y="496649"/>
                                  <a:pt x="3497292" y="499044"/>
                                </a:cubicBezTo>
                                <a:cubicBezTo>
                                  <a:pt x="3495693" y="501439"/>
                                  <a:pt x="3495693" y="504634"/>
                                  <a:pt x="3496895" y="507827"/>
                                </a:cubicBezTo>
                                <a:cubicBezTo>
                                  <a:pt x="3500086" y="516211"/>
                                  <a:pt x="3510862" y="521799"/>
                                  <a:pt x="3515254" y="523795"/>
                                </a:cubicBezTo>
                                <a:cubicBezTo>
                                  <a:pt x="3516053" y="524195"/>
                                  <a:pt x="3516857" y="523795"/>
                                  <a:pt x="3517651" y="523396"/>
                                </a:cubicBezTo>
                                <a:cubicBezTo>
                                  <a:pt x="3521645" y="520203"/>
                                  <a:pt x="3530427" y="511819"/>
                                  <a:pt x="3531227" y="503835"/>
                                </a:cubicBezTo>
                                <a:cubicBezTo>
                                  <a:pt x="3531625" y="500242"/>
                                  <a:pt x="3530427" y="497048"/>
                                  <a:pt x="3528431" y="495052"/>
                                </a:cubicBezTo>
                                <a:cubicBezTo>
                                  <a:pt x="3526432" y="493056"/>
                                  <a:pt x="3524040" y="492258"/>
                                  <a:pt x="3521645" y="492657"/>
                                </a:cubicBezTo>
                                <a:close/>
                                <a:moveTo>
                                  <a:pt x="3521244" y="488266"/>
                                </a:moveTo>
                                <a:cubicBezTo>
                                  <a:pt x="3525236" y="487866"/>
                                  <a:pt x="3528831" y="489064"/>
                                  <a:pt x="3531625" y="491858"/>
                                </a:cubicBezTo>
                                <a:cubicBezTo>
                                  <a:pt x="3534420" y="494653"/>
                                  <a:pt x="3536016" y="499443"/>
                                  <a:pt x="3535619" y="503835"/>
                                </a:cubicBezTo>
                                <a:cubicBezTo>
                                  <a:pt x="3535220" y="508227"/>
                                  <a:pt x="3532823" y="512618"/>
                                  <a:pt x="3528831" y="517807"/>
                                </a:cubicBezTo>
                                <a:cubicBezTo>
                                  <a:pt x="3525637" y="521400"/>
                                  <a:pt x="3522444" y="524594"/>
                                  <a:pt x="3520047" y="526590"/>
                                </a:cubicBezTo>
                                <a:cubicBezTo>
                                  <a:pt x="3519249" y="527388"/>
                                  <a:pt x="3518048" y="528187"/>
                                  <a:pt x="3516857" y="528187"/>
                                </a:cubicBezTo>
                                <a:cubicBezTo>
                                  <a:pt x="3515654" y="528586"/>
                                  <a:pt x="3514464" y="528187"/>
                                  <a:pt x="3513257" y="527787"/>
                                </a:cubicBezTo>
                                <a:cubicBezTo>
                                  <a:pt x="3507276" y="524993"/>
                                  <a:pt x="3496491" y="519005"/>
                                  <a:pt x="3492899" y="509823"/>
                                </a:cubicBezTo>
                                <a:cubicBezTo>
                                  <a:pt x="3491303" y="505432"/>
                                  <a:pt x="3491303" y="500641"/>
                                  <a:pt x="3493698" y="497048"/>
                                </a:cubicBezTo>
                                <a:cubicBezTo>
                                  <a:pt x="3495693" y="493455"/>
                                  <a:pt x="3498888" y="491060"/>
                                  <a:pt x="3502880" y="490661"/>
                                </a:cubicBezTo>
                                <a:cubicBezTo>
                                  <a:pt x="3506074" y="490262"/>
                                  <a:pt x="3509267" y="491060"/>
                                  <a:pt x="3512458" y="492657"/>
                                </a:cubicBezTo>
                                <a:cubicBezTo>
                                  <a:pt x="3515254" y="490262"/>
                                  <a:pt x="3518450" y="488665"/>
                                  <a:pt x="3521244" y="488266"/>
                                </a:cubicBezTo>
                                <a:close/>
                                <a:moveTo>
                                  <a:pt x="5735595" y="468705"/>
                                </a:moveTo>
                                <a:cubicBezTo>
                                  <a:pt x="5728010" y="471100"/>
                                  <a:pt x="5724017" y="478686"/>
                                  <a:pt x="5726413" y="486270"/>
                                </a:cubicBezTo>
                                <a:cubicBezTo>
                                  <a:pt x="5728809" y="493855"/>
                                  <a:pt x="5736394" y="497847"/>
                                  <a:pt x="5743978" y="495452"/>
                                </a:cubicBezTo>
                                <a:cubicBezTo>
                                  <a:pt x="5751563" y="493057"/>
                                  <a:pt x="5755555" y="485472"/>
                                  <a:pt x="5753160" y="477887"/>
                                </a:cubicBezTo>
                                <a:cubicBezTo>
                                  <a:pt x="5751164" y="470701"/>
                                  <a:pt x="5743180" y="466309"/>
                                  <a:pt x="5735595" y="468705"/>
                                </a:cubicBezTo>
                                <a:close/>
                                <a:moveTo>
                                  <a:pt x="5733200" y="461120"/>
                                </a:moveTo>
                                <a:cubicBezTo>
                                  <a:pt x="5744777" y="457527"/>
                                  <a:pt x="5757152" y="463914"/>
                                  <a:pt x="5760745" y="475492"/>
                                </a:cubicBezTo>
                                <a:cubicBezTo>
                                  <a:pt x="5764338" y="487468"/>
                                  <a:pt x="5757950" y="499444"/>
                                  <a:pt x="5746374" y="503037"/>
                                </a:cubicBezTo>
                                <a:cubicBezTo>
                                  <a:pt x="5734797" y="506629"/>
                                  <a:pt x="5722421" y="500242"/>
                                  <a:pt x="5718828" y="488665"/>
                                </a:cubicBezTo>
                                <a:cubicBezTo>
                                  <a:pt x="5715235" y="477089"/>
                                  <a:pt x="5721622" y="464713"/>
                                  <a:pt x="5733200" y="461120"/>
                                </a:cubicBezTo>
                                <a:close/>
                                <a:moveTo>
                                  <a:pt x="5729607" y="448346"/>
                                </a:moveTo>
                                <a:cubicBezTo>
                                  <a:pt x="5710844" y="453934"/>
                                  <a:pt x="5700465" y="473895"/>
                                  <a:pt x="5706053" y="492658"/>
                                </a:cubicBezTo>
                                <a:cubicBezTo>
                                  <a:pt x="5711642" y="511420"/>
                                  <a:pt x="5731603" y="521799"/>
                                  <a:pt x="5750366" y="516210"/>
                                </a:cubicBezTo>
                                <a:cubicBezTo>
                                  <a:pt x="5769128" y="510622"/>
                                  <a:pt x="5779507" y="490662"/>
                                  <a:pt x="5773918" y="471899"/>
                                </a:cubicBezTo>
                                <a:cubicBezTo>
                                  <a:pt x="5767930" y="453136"/>
                                  <a:pt x="5747970" y="442757"/>
                                  <a:pt x="5729607" y="448346"/>
                                </a:cubicBezTo>
                                <a:close/>
                                <a:moveTo>
                                  <a:pt x="5744284" y="438622"/>
                                </a:moveTo>
                                <a:cubicBezTo>
                                  <a:pt x="5761069" y="440362"/>
                                  <a:pt x="5776114" y="452039"/>
                                  <a:pt x="5781503" y="469104"/>
                                </a:cubicBezTo>
                                <a:cubicBezTo>
                                  <a:pt x="5788689" y="491859"/>
                                  <a:pt x="5775515" y="516610"/>
                                  <a:pt x="5752761" y="523396"/>
                                </a:cubicBezTo>
                                <a:cubicBezTo>
                                  <a:pt x="5730006" y="530582"/>
                                  <a:pt x="5705654" y="517408"/>
                                  <a:pt x="5698469" y="494654"/>
                                </a:cubicBezTo>
                                <a:cubicBezTo>
                                  <a:pt x="5691283" y="471899"/>
                                  <a:pt x="5704457" y="447547"/>
                                  <a:pt x="5727212" y="440362"/>
                                </a:cubicBezTo>
                                <a:cubicBezTo>
                                  <a:pt x="5732900" y="438566"/>
                                  <a:pt x="5738689" y="438042"/>
                                  <a:pt x="5744284" y="438622"/>
                                </a:cubicBezTo>
                                <a:close/>
                                <a:moveTo>
                                  <a:pt x="1280504" y="426689"/>
                                </a:moveTo>
                                <a:cubicBezTo>
                                  <a:pt x="1275165" y="427188"/>
                                  <a:pt x="1269976" y="429783"/>
                                  <a:pt x="1266183" y="434374"/>
                                </a:cubicBezTo>
                                <a:lnTo>
                                  <a:pt x="1258997" y="443156"/>
                                </a:lnTo>
                                <a:cubicBezTo>
                                  <a:pt x="1257799" y="444753"/>
                                  <a:pt x="1255405" y="444753"/>
                                  <a:pt x="1253808" y="443555"/>
                                </a:cubicBezTo>
                                <a:lnTo>
                                  <a:pt x="1245026" y="436370"/>
                                </a:lnTo>
                                <a:cubicBezTo>
                                  <a:pt x="1240236" y="432777"/>
                                  <a:pt x="1234646" y="431180"/>
                                  <a:pt x="1229457" y="431579"/>
                                </a:cubicBezTo>
                                <a:cubicBezTo>
                                  <a:pt x="1224268" y="431978"/>
                                  <a:pt x="1219078" y="434773"/>
                                  <a:pt x="1215485" y="439164"/>
                                </a:cubicBezTo>
                                <a:cubicBezTo>
                                  <a:pt x="1207901" y="448346"/>
                                  <a:pt x="1209098" y="461520"/>
                                  <a:pt x="1218280" y="469105"/>
                                </a:cubicBezTo>
                                <a:lnTo>
                                  <a:pt x="1262192" y="505831"/>
                                </a:lnTo>
                                <a:cubicBezTo>
                                  <a:pt x="1274168" y="491061"/>
                                  <a:pt x="1286543" y="476290"/>
                                  <a:pt x="1298519" y="461520"/>
                                </a:cubicBezTo>
                                <a:cubicBezTo>
                                  <a:pt x="1306104" y="452338"/>
                                  <a:pt x="1304906" y="439164"/>
                                  <a:pt x="1295724" y="431579"/>
                                </a:cubicBezTo>
                                <a:cubicBezTo>
                                  <a:pt x="1291332" y="427787"/>
                                  <a:pt x="1285843" y="426190"/>
                                  <a:pt x="1280504" y="426689"/>
                                </a:cubicBezTo>
                                <a:close/>
                                <a:moveTo>
                                  <a:pt x="1279806" y="419953"/>
                                </a:moveTo>
                                <a:cubicBezTo>
                                  <a:pt x="1287042" y="419304"/>
                                  <a:pt x="1294527" y="421400"/>
                                  <a:pt x="1300515" y="426390"/>
                                </a:cubicBezTo>
                                <a:cubicBezTo>
                                  <a:pt x="1312490" y="436370"/>
                                  <a:pt x="1314087" y="454335"/>
                                  <a:pt x="1304108" y="466311"/>
                                </a:cubicBezTo>
                                <a:cubicBezTo>
                                  <a:pt x="1291332" y="482278"/>
                                  <a:pt x="1278159" y="497847"/>
                                  <a:pt x="1265384" y="513416"/>
                                </a:cubicBezTo>
                                <a:cubicBezTo>
                                  <a:pt x="1264188" y="515013"/>
                                  <a:pt x="1261792" y="515013"/>
                                  <a:pt x="1260195" y="513815"/>
                                </a:cubicBezTo>
                                <a:lnTo>
                                  <a:pt x="1213489" y="474694"/>
                                </a:lnTo>
                                <a:cubicBezTo>
                                  <a:pt x="1201513" y="464714"/>
                                  <a:pt x="1199917" y="446749"/>
                                  <a:pt x="1209897" y="434773"/>
                                </a:cubicBezTo>
                                <a:cubicBezTo>
                                  <a:pt x="1214687" y="428386"/>
                                  <a:pt x="1221873" y="425192"/>
                                  <a:pt x="1229058" y="424394"/>
                                </a:cubicBezTo>
                                <a:cubicBezTo>
                                  <a:pt x="1236244" y="423595"/>
                                  <a:pt x="1243828" y="425990"/>
                                  <a:pt x="1249817" y="431180"/>
                                </a:cubicBezTo>
                                <a:lnTo>
                                  <a:pt x="1255804" y="435970"/>
                                </a:lnTo>
                                <a:lnTo>
                                  <a:pt x="1260595" y="429982"/>
                                </a:lnTo>
                                <a:cubicBezTo>
                                  <a:pt x="1265585" y="423994"/>
                                  <a:pt x="1272570" y="420601"/>
                                  <a:pt x="1279806" y="419953"/>
                                </a:cubicBezTo>
                                <a:close/>
                                <a:moveTo>
                                  <a:pt x="2581792" y="405482"/>
                                </a:moveTo>
                                <a:cubicBezTo>
                                  <a:pt x="2592421" y="407927"/>
                                  <a:pt x="2602103" y="414414"/>
                                  <a:pt x="2608292" y="424393"/>
                                </a:cubicBezTo>
                                <a:lnTo>
                                  <a:pt x="2602703" y="427987"/>
                                </a:lnTo>
                                <a:cubicBezTo>
                                  <a:pt x="2592324" y="411220"/>
                                  <a:pt x="2569968" y="406030"/>
                                  <a:pt x="2553201" y="416409"/>
                                </a:cubicBezTo>
                                <a:cubicBezTo>
                                  <a:pt x="2536434" y="427189"/>
                                  <a:pt x="2531245" y="449145"/>
                                  <a:pt x="2541624" y="465911"/>
                                </a:cubicBezTo>
                                <a:lnTo>
                                  <a:pt x="2536036" y="469504"/>
                                </a:lnTo>
                                <a:cubicBezTo>
                                  <a:pt x="2523659" y="449544"/>
                                  <a:pt x="2529647" y="423196"/>
                                  <a:pt x="2549608" y="410821"/>
                                </a:cubicBezTo>
                                <a:cubicBezTo>
                                  <a:pt x="2559588" y="404634"/>
                                  <a:pt x="2571164" y="403037"/>
                                  <a:pt x="2581792" y="405482"/>
                                </a:cubicBezTo>
                                <a:close/>
                                <a:moveTo>
                                  <a:pt x="623472" y="355333"/>
                                </a:moveTo>
                                <a:cubicBezTo>
                                  <a:pt x="620677" y="355333"/>
                                  <a:pt x="618281" y="356930"/>
                                  <a:pt x="615887" y="359325"/>
                                </a:cubicBezTo>
                                <a:lnTo>
                                  <a:pt x="614690" y="360522"/>
                                </a:lnTo>
                                <a:lnTo>
                                  <a:pt x="613093" y="359724"/>
                                </a:lnTo>
                                <a:cubicBezTo>
                                  <a:pt x="610297" y="358127"/>
                                  <a:pt x="607503" y="357329"/>
                                  <a:pt x="605109" y="357728"/>
                                </a:cubicBezTo>
                                <a:cubicBezTo>
                                  <a:pt x="602713" y="357728"/>
                                  <a:pt x="600317" y="359325"/>
                                  <a:pt x="599120" y="361720"/>
                                </a:cubicBezTo>
                                <a:cubicBezTo>
                                  <a:pt x="597523" y="364115"/>
                                  <a:pt x="597523" y="367309"/>
                                  <a:pt x="598721" y="370502"/>
                                </a:cubicBezTo>
                                <a:cubicBezTo>
                                  <a:pt x="601914" y="378887"/>
                                  <a:pt x="612693" y="384475"/>
                                  <a:pt x="617085" y="386471"/>
                                </a:cubicBezTo>
                                <a:cubicBezTo>
                                  <a:pt x="617883" y="386871"/>
                                  <a:pt x="618682" y="386471"/>
                                  <a:pt x="619480" y="386072"/>
                                </a:cubicBezTo>
                                <a:cubicBezTo>
                                  <a:pt x="623472" y="382879"/>
                                  <a:pt x="632254" y="374494"/>
                                  <a:pt x="633053" y="366510"/>
                                </a:cubicBezTo>
                                <a:cubicBezTo>
                                  <a:pt x="633452" y="362918"/>
                                  <a:pt x="632254" y="359724"/>
                                  <a:pt x="630258" y="357728"/>
                                </a:cubicBezTo>
                                <a:cubicBezTo>
                                  <a:pt x="628262" y="355732"/>
                                  <a:pt x="625867" y="354934"/>
                                  <a:pt x="623472" y="355333"/>
                                </a:cubicBezTo>
                                <a:close/>
                                <a:moveTo>
                                  <a:pt x="623073" y="350942"/>
                                </a:moveTo>
                                <a:cubicBezTo>
                                  <a:pt x="627065" y="350542"/>
                                  <a:pt x="630658" y="351740"/>
                                  <a:pt x="633452" y="354534"/>
                                </a:cubicBezTo>
                                <a:cubicBezTo>
                                  <a:pt x="636246" y="357329"/>
                                  <a:pt x="637843" y="362119"/>
                                  <a:pt x="637444" y="366510"/>
                                </a:cubicBezTo>
                                <a:cubicBezTo>
                                  <a:pt x="637045" y="370902"/>
                                  <a:pt x="634650" y="375294"/>
                                  <a:pt x="630658" y="380483"/>
                                </a:cubicBezTo>
                                <a:cubicBezTo>
                                  <a:pt x="627464" y="384076"/>
                                  <a:pt x="624270" y="387270"/>
                                  <a:pt x="621875" y="389266"/>
                                </a:cubicBezTo>
                                <a:cubicBezTo>
                                  <a:pt x="621077" y="390064"/>
                                  <a:pt x="619879" y="390863"/>
                                  <a:pt x="618682" y="390863"/>
                                </a:cubicBezTo>
                                <a:cubicBezTo>
                                  <a:pt x="617483" y="391262"/>
                                  <a:pt x="616286" y="390863"/>
                                  <a:pt x="615089" y="390463"/>
                                </a:cubicBezTo>
                                <a:cubicBezTo>
                                  <a:pt x="609101" y="387669"/>
                                  <a:pt x="598321" y="381681"/>
                                  <a:pt x="594729" y="372498"/>
                                </a:cubicBezTo>
                                <a:cubicBezTo>
                                  <a:pt x="593132" y="368107"/>
                                  <a:pt x="593132" y="363317"/>
                                  <a:pt x="595527" y="359724"/>
                                </a:cubicBezTo>
                                <a:cubicBezTo>
                                  <a:pt x="597523" y="356131"/>
                                  <a:pt x="600717" y="353736"/>
                                  <a:pt x="604709" y="353337"/>
                                </a:cubicBezTo>
                                <a:cubicBezTo>
                                  <a:pt x="607902" y="352938"/>
                                  <a:pt x="611097" y="353736"/>
                                  <a:pt x="614290" y="355333"/>
                                </a:cubicBezTo>
                                <a:cubicBezTo>
                                  <a:pt x="617085" y="352938"/>
                                  <a:pt x="620278" y="351341"/>
                                  <a:pt x="623073" y="350942"/>
                                </a:cubicBezTo>
                                <a:close/>
                                <a:moveTo>
                                  <a:pt x="7326403" y="342159"/>
                                </a:moveTo>
                                <a:cubicBezTo>
                                  <a:pt x="7323609" y="342159"/>
                                  <a:pt x="7321214" y="343756"/>
                                  <a:pt x="7318818" y="346151"/>
                                </a:cubicBezTo>
                                <a:lnTo>
                                  <a:pt x="7317621" y="347348"/>
                                </a:lnTo>
                                <a:lnTo>
                                  <a:pt x="7316024" y="346550"/>
                                </a:lnTo>
                                <a:cubicBezTo>
                                  <a:pt x="7313230" y="344953"/>
                                  <a:pt x="7310435" y="344155"/>
                                  <a:pt x="7308040" y="344554"/>
                                </a:cubicBezTo>
                                <a:cubicBezTo>
                                  <a:pt x="7305644" y="344554"/>
                                  <a:pt x="7303249" y="346151"/>
                                  <a:pt x="7302051" y="348546"/>
                                </a:cubicBezTo>
                                <a:cubicBezTo>
                                  <a:pt x="7300454" y="350941"/>
                                  <a:pt x="7300454" y="354135"/>
                                  <a:pt x="7301652" y="357328"/>
                                </a:cubicBezTo>
                                <a:cubicBezTo>
                                  <a:pt x="7304845" y="365713"/>
                                  <a:pt x="7315625" y="371301"/>
                                  <a:pt x="7320016" y="373297"/>
                                </a:cubicBezTo>
                                <a:cubicBezTo>
                                  <a:pt x="7320814" y="373697"/>
                                  <a:pt x="7321613" y="373297"/>
                                  <a:pt x="7322411" y="372898"/>
                                </a:cubicBezTo>
                                <a:cubicBezTo>
                                  <a:pt x="7326403" y="369705"/>
                                  <a:pt x="7335186" y="361320"/>
                                  <a:pt x="7335984" y="353336"/>
                                </a:cubicBezTo>
                                <a:cubicBezTo>
                                  <a:pt x="7336383" y="349744"/>
                                  <a:pt x="7335186" y="346550"/>
                                  <a:pt x="7333190" y="344554"/>
                                </a:cubicBezTo>
                                <a:cubicBezTo>
                                  <a:pt x="7331194" y="342558"/>
                                  <a:pt x="7328798" y="341760"/>
                                  <a:pt x="7326403" y="342159"/>
                                </a:cubicBezTo>
                                <a:close/>
                                <a:moveTo>
                                  <a:pt x="7326004" y="337768"/>
                                </a:moveTo>
                                <a:cubicBezTo>
                                  <a:pt x="7329996" y="337368"/>
                                  <a:pt x="7333589" y="338566"/>
                                  <a:pt x="7336383" y="341360"/>
                                </a:cubicBezTo>
                                <a:cubicBezTo>
                                  <a:pt x="7339178" y="344155"/>
                                  <a:pt x="7340774" y="348945"/>
                                  <a:pt x="7340375" y="353336"/>
                                </a:cubicBezTo>
                                <a:cubicBezTo>
                                  <a:pt x="7339976" y="357728"/>
                                  <a:pt x="7337980" y="362120"/>
                                  <a:pt x="7333589" y="367309"/>
                                </a:cubicBezTo>
                                <a:cubicBezTo>
                                  <a:pt x="7330395" y="370902"/>
                                  <a:pt x="7327202" y="374096"/>
                                  <a:pt x="7324806" y="376092"/>
                                </a:cubicBezTo>
                                <a:cubicBezTo>
                                  <a:pt x="7324008" y="376890"/>
                                  <a:pt x="7322810" y="377689"/>
                                  <a:pt x="7321613" y="377689"/>
                                </a:cubicBezTo>
                                <a:cubicBezTo>
                                  <a:pt x="7320415" y="378088"/>
                                  <a:pt x="7319218" y="377689"/>
                                  <a:pt x="7318020" y="377289"/>
                                </a:cubicBezTo>
                                <a:cubicBezTo>
                                  <a:pt x="7312032" y="374495"/>
                                  <a:pt x="7301253" y="368507"/>
                                  <a:pt x="7297660" y="359324"/>
                                </a:cubicBezTo>
                                <a:cubicBezTo>
                                  <a:pt x="7296063" y="354933"/>
                                  <a:pt x="7296063" y="350143"/>
                                  <a:pt x="7298458" y="346550"/>
                                </a:cubicBezTo>
                                <a:cubicBezTo>
                                  <a:pt x="7300454" y="342957"/>
                                  <a:pt x="7303648" y="340562"/>
                                  <a:pt x="7307641" y="340163"/>
                                </a:cubicBezTo>
                                <a:cubicBezTo>
                                  <a:pt x="7310834" y="339764"/>
                                  <a:pt x="7314028" y="340562"/>
                                  <a:pt x="7317222" y="342159"/>
                                </a:cubicBezTo>
                                <a:cubicBezTo>
                                  <a:pt x="7320016" y="339764"/>
                                  <a:pt x="7323210" y="338167"/>
                                  <a:pt x="7326004" y="337768"/>
                                </a:cubicBezTo>
                                <a:close/>
                                <a:moveTo>
                                  <a:pt x="2837429" y="331381"/>
                                </a:moveTo>
                                <a:cubicBezTo>
                                  <a:pt x="2829844" y="333776"/>
                                  <a:pt x="2825852" y="341361"/>
                                  <a:pt x="2828248" y="348945"/>
                                </a:cubicBezTo>
                                <a:cubicBezTo>
                                  <a:pt x="2830643" y="356531"/>
                                  <a:pt x="2838228" y="360523"/>
                                  <a:pt x="2845812" y="358128"/>
                                </a:cubicBezTo>
                                <a:cubicBezTo>
                                  <a:pt x="2853397" y="355733"/>
                                  <a:pt x="2857388" y="348147"/>
                                  <a:pt x="2854994" y="340562"/>
                                </a:cubicBezTo>
                                <a:cubicBezTo>
                                  <a:pt x="2852998" y="333377"/>
                                  <a:pt x="2845014" y="328985"/>
                                  <a:pt x="2837429" y="331381"/>
                                </a:cubicBezTo>
                                <a:close/>
                                <a:moveTo>
                                  <a:pt x="2835034" y="323796"/>
                                </a:moveTo>
                                <a:cubicBezTo>
                                  <a:pt x="2846611" y="320203"/>
                                  <a:pt x="2858986" y="326590"/>
                                  <a:pt x="2862578" y="338167"/>
                                </a:cubicBezTo>
                                <a:cubicBezTo>
                                  <a:pt x="2866171" y="350144"/>
                                  <a:pt x="2859785" y="362120"/>
                                  <a:pt x="2848207" y="365713"/>
                                </a:cubicBezTo>
                                <a:cubicBezTo>
                                  <a:pt x="2836630" y="369305"/>
                                  <a:pt x="2824255" y="362918"/>
                                  <a:pt x="2820663" y="351342"/>
                                </a:cubicBezTo>
                                <a:cubicBezTo>
                                  <a:pt x="2817071" y="339764"/>
                                  <a:pt x="2823457" y="327389"/>
                                  <a:pt x="2835034" y="323796"/>
                                </a:cubicBezTo>
                                <a:close/>
                                <a:moveTo>
                                  <a:pt x="2831442" y="311022"/>
                                </a:moveTo>
                                <a:cubicBezTo>
                                  <a:pt x="2812681" y="316610"/>
                                  <a:pt x="2802302" y="336570"/>
                                  <a:pt x="2807890" y="355334"/>
                                </a:cubicBezTo>
                                <a:cubicBezTo>
                                  <a:pt x="2813478" y="374096"/>
                                  <a:pt x="2833437" y="384475"/>
                                  <a:pt x="2852199" y="378886"/>
                                </a:cubicBezTo>
                                <a:cubicBezTo>
                                  <a:pt x="2870962" y="373298"/>
                                  <a:pt x="2881341" y="353337"/>
                                  <a:pt x="2875752" y="334574"/>
                                </a:cubicBezTo>
                                <a:cubicBezTo>
                                  <a:pt x="2869763" y="315812"/>
                                  <a:pt x="2849805" y="305433"/>
                                  <a:pt x="2831442" y="311022"/>
                                </a:cubicBezTo>
                                <a:close/>
                                <a:moveTo>
                                  <a:pt x="2846119" y="301297"/>
                                </a:moveTo>
                                <a:cubicBezTo>
                                  <a:pt x="2862902" y="303038"/>
                                  <a:pt x="2877947" y="314714"/>
                                  <a:pt x="2883339" y="331780"/>
                                </a:cubicBezTo>
                                <a:cubicBezTo>
                                  <a:pt x="2890521" y="354534"/>
                                  <a:pt x="2877348" y="379286"/>
                                  <a:pt x="2854596" y="386072"/>
                                </a:cubicBezTo>
                                <a:cubicBezTo>
                                  <a:pt x="2831841" y="393258"/>
                                  <a:pt x="2807491" y="380084"/>
                                  <a:pt x="2800304" y="357330"/>
                                </a:cubicBezTo>
                                <a:cubicBezTo>
                                  <a:pt x="2793118" y="334574"/>
                                  <a:pt x="2806294" y="310223"/>
                                  <a:pt x="2829047" y="303038"/>
                                </a:cubicBezTo>
                                <a:cubicBezTo>
                                  <a:pt x="2834735" y="301241"/>
                                  <a:pt x="2840521" y="300717"/>
                                  <a:pt x="2846119" y="301297"/>
                                </a:cubicBezTo>
                                <a:close/>
                                <a:moveTo>
                                  <a:pt x="5058105" y="293357"/>
                                </a:moveTo>
                                <a:cubicBezTo>
                                  <a:pt x="5052765" y="293856"/>
                                  <a:pt x="5047576" y="296451"/>
                                  <a:pt x="5043784" y="301042"/>
                                </a:cubicBezTo>
                                <a:lnTo>
                                  <a:pt x="5036598" y="309824"/>
                                </a:lnTo>
                                <a:cubicBezTo>
                                  <a:pt x="5035400" y="311421"/>
                                  <a:pt x="5033005" y="311421"/>
                                  <a:pt x="5031408" y="310223"/>
                                </a:cubicBezTo>
                                <a:lnTo>
                                  <a:pt x="5022626" y="303038"/>
                                </a:lnTo>
                                <a:cubicBezTo>
                                  <a:pt x="5017836" y="299445"/>
                                  <a:pt x="5012247" y="297848"/>
                                  <a:pt x="5007057" y="298247"/>
                                </a:cubicBezTo>
                                <a:cubicBezTo>
                                  <a:pt x="5001867" y="298646"/>
                                  <a:pt x="4996677" y="301042"/>
                                  <a:pt x="4993084" y="305832"/>
                                </a:cubicBezTo>
                                <a:cubicBezTo>
                                  <a:pt x="4985500" y="315014"/>
                                  <a:pt x="4986697" y="328187"/>
                                  <a:pt x="4995879" y="335772"/>
                                </a:cubicBezTo>
                                <a:lnTo>
                                  <a:pt x="5039792" y="372499"/>
                                </a:lnTo>
                                <a:cubicBezTo>
                                  <a:pt x="5051768" y="357729"/>
                                  <a:pt x="5064143" y="342957"/>
                                  <a:pt x="5076119" y="328187"/>
                                </a:cubicBezTo>
                                <a:cubicBezTo>
                                  <a:pt x="5083704" y="319006"/>
                                  <a:pt x="5082506" y="305832"/>
                                  <a:pt x="5073324" y="298247"/>
                                </a:cubicBezTo>
                                <a:cubicBezTo>
                                  <a:pt x="5068933" y="294455"/>
                                  <a:pt x="5063444" y="292858"/>
                                  <a:pt x="5058105" y="293357"/>
                                </a:cubicBezTo>
                                <a:close/>
                                <a:moveTo>
                                  <a:pt x="5057406" y="286620"/>
                                </a:moveTo>
                                <a:cubicBezTo>
                                  <a:pt x="5064642" y="285972"/>
                                  <a:pt x="5072127" y="288068"/>
                                  <a:pt x="5078115" y="293058"/>
                                </a:cubicBezTo>
                                <a:cubicBezTo>
                                  <a:pt x="5090091" y="303038"/>
                                  <a:pt x="5091688" y="321002"/>
                                  <a:pt x="5081708" y="332977"/>
                                </a:cubicBezTo>
                                <a:cubicBezTo>
                                  <a:pt x="5068933" y="348946"/>
                                  <a:pt x="5055760" y="364515"/>
                                  <a:pt x="5042985" y="380084"/>
                                </a:cubicBezTo>
                                <a:cubicBezTo>
                                  <a:pt x="5041788" y="381681"/>
                                  <a:pt x="5039392" y="381681"/>
                                  <a:pt x="5037796" y="380483"/>
                                </a:cubicBezTo>
                                <a:lnTo>
                                  <a:pt x="4991088" y="341361"/>
                                </a:lnTo>
                                <a:cubicBezTo>
                                  <a:pt x="4979113" y="331381"/>
                                  <a:pt x="4977516" y="313417"/>
                                  <a:pt x="4987496" y="301441"/>
                                </a:cubicBezTo>
                                <a:cubicBezTo>
                                  <a:pt x="4992286" y="295054"/>
                                  <a:pt x="4999472" y="291860"/>
                                  <a:pt x="5006657" y="291062"/>
                                </a:cubicBezTo>
                                <a:cubicBezTo>
                                  <a:pt x="5013844" y="290263"/>
                                  <a:pt x="5021029" y="292259"/>
                                  <a:pt x="5027416" y="297848"/>
                                </a:cubicBezTo>
                                <a:lnTo>
                                  <a:pt x="5033404" y="302638"/>
                                </a:lnTo>
                                <a:lnTo>
                                  <a:pt x="5038195" y="296650"/>
                                </a:lnTo>
                                <a:cubicBezTo>
                                  <a:pt x="5043185" y="290662"/>
                                  <a:pt x="5050171" y="287269"/>
                                  <a:pt x="5057406" y="286620"/>
                                </a:cubicBezTo>
                                <a:close/>
                                <a:moveTo>
                                  <a:pt x="6359393" y="272150"/>
                                </a:moveTo>
                                <a:cubicBezTo>
                                  <a:pt x="6370022" y="274595"/>
                                  <a:pt x="6379703" y="281082"/>
                                  <a:pt x="6385891" y="291061"/>
                                </a:cubicBezTo>
                                <a:lnTo>
                                  <a:pt x="6380302" y="294654"/>
                                </a:lnTo>
                                <a:cubicBezTo>
                                  <a:pt x="6369923" y="277888"/>
                                  <a:pt x="6347568" y="272698"/>
                                  <a:pt x="6330801" y="283077"/>
                                </a:cubicBezTo>
                                <a:cubicBezTo>
                                  <a:pt x="6313635" y="293457"/>
                                  <a:pt x="6308844" y="315813"/>
                                  <a:pt x="6319224" y="332579"/>
                                </a:cubicBezTo>
                                <a:lnTo>
                                  <a:pt x="6313635" y="336172"/>
                                </a:lnTo>
                                <a:cubicBezTo>
                                  <a:pt x="6301260" y="316212"/>
                                  <a:pt x="6307248" y="289864"/>
                                  <a:pt x="6327208" y="277489"/>
                                </a:cubicBezTo>
                                <a:cubicBezTo>
                                  <a:pt x="6337188" y="271301"/>
                                  <a:pt x="6348765" y="269705"/>
                                  <a:pt x="6359393" y="272150"/>
                                </a:cubicBezTo>
                                <a:close/>
                                <a:moveTo>
                                  <a:pt x="4401074" y="221601"/>
                                </a:moveTo>
                                <a:cubicBezTo>
                                  <a:pt x="4398280" y="221601"/>
                                  <a:pt x="4395885" y="223198"/>
                                  <a:pt x="4393489" y="225593"/>
                                </a:cubicBezTo>
                                <a:lnTo>
                                  <a:pt x="4392292" y="226790"/>
                                </a:lnTo>
                                <a:lnTo>
                                  <a:pt x="4390695" y="225992"/>
                                </a:lnTo>
                                <a:cubicBezTo>
                                  <a:pt x="4387901" y="224395"/>
                                  <a:pt x="4385106" y="223597"/>
                                  <a:pt x="4382711" y="223996"/>
                                </a:cubicBezTo>
                                <a:cubicBezTo>
                                  <a:pt x="4380315" y="223996"/>
                                  <a:pt x="4377920" y="225593"/>
                                  <a:pt x="4376722" y="227988"/>
                                </a:cubicBezTo>
                                <a:cubicBezTo>
                                  <a:pt x="4375125" y="230383"/>
                                  <a:pt x="4375125" y="233577"/>
                                  <a:pt x="4376323" y="236770"/>
                                </a:cubicBezTo>
                                <a:cubicBezTo>
                                  <a:pt x="4379516" y="245155"/>
                                  <a:pt x="4390296" y="250743"/>
                                  <a:pt x="4394687" y="252739"/>
                                </a:cubicBezTo>
                                <a:cubicBezTo>
                                  <a:pt x="4395485" y="253139"/>
                                  <a:pt x="4396284" y="252739"/>
                                  <a:pt x="4397082" y="252340"/>
                                </a:cubicBezTo>
                                <a:cubicBezTo>
                                  <a:pt x="4401074" y="249147"/>
                                  <a:pt x="4409856" y="240762"/>
                                  <a:pt x="4410655" y="232778"/>
                                </a:cubicBezTo>
                                <a:cubicBezTo>
                                  <a:pt x="4411054" y="229186"/>
                                  <a:pt x="4409856" y="225992"/>
                                  <a:pt x="4407861" y="223996"/>
                                </a:cubicBezTo>
                                <a:cubicBezTo>
                                  <a:pt x="4405865" y="222000"/>
                                  <a:pt x="4403469" y="221202"/>
                                  <a:pt x="4401074" y="221601"/>
                                </a:cubicBezTo>
                                <a:close/>
                                <a:moveTo>
                                  <a:pt x="4400675" y="217210"/>
                                </a:moveTo>
                                <a:cubicBezTo>
                                  <a:pt x="4404667" y="216810"/>
                                  <a:pt x="4408260" y="218008"/>
                                  <a:pt x="4411054" y="220802"/>
                                </a:cubicBezTo>
                                <a:cubicBezTo>
                                  <a:pt x="4413848" y="223597"/>
                                  <a:pt x="4415445" y="228387"/>
                                  <a:pt x="4415046" y="232778"/>
                                </a:cubicBezTo>
                                <a:cubicBezTo>
                                  <a:pt x="4414647" y="237170"/>
                                  <a:pt x="4412252" y="241961"/>
                                  <a:pt x="4408260" y="246751"/>
                                </a:cubicBezTo>
                                <a:cubicBezTo>
                                  <a:pt x="4405066" y="250344"/>
                                  <a:pt x="4401873" y="253538"/>
                                  <a:pt x="4399477" y="255534"/>
                                </a:cubicBezTo>
                                <a:cubicBezTo>
                                  <a:pt x="4398679" y="256332"/>
                                  <a:pt x="4397481" y="257131"/>
                                  <a:pt x="4396284" y="257131"/>
                                </a:cubicBezTo>
                                <a:cubicBezTo>
                                  <a:pt x="4395086" y="257530"/>
                                  <a:pt x="4393889" y="257131"/>
                                  <a:pt x="4392691" y="256731"/>
                                </a:cubicBezTo>
                                <a:cubicBezTo>
                                  <a:pt x="4386703" y="253937"/>
                                  <a:pt x="4375924" y="247949"/>
                                  <a:pt x="4372331" y="238766"/>
                                </a:cubicBezTo>
                                <a:cubicBezTo>
                                  <a:pt x="4370734" y="234375"/>
                                  <a:pt x="4370734" y="229585"/>
                                  <a:pt x="4373129" y="225992"/>
                                </a:cubicBezTo>
                                <a:cubicBezTo>
                                  <a:pt x="4375125" y="222399"/>
                                  <a:pt x="4378319" y="220004"/>
                                  <a:pt x="4382312" y="219605"/>
                                </a:cubicBezTo>
                                <a:cubicBezTo>
                                  <a:pt x="4385505" y="219206"/>
                                  <a:pt x="4388699" y="220004"/>
                                  <a:pt x="4391893" y="221601"/>
                                </a:cubicBezTo>
                                <a:cubicBezTo>
                                  <a:pt x="4394687" y="219206"/>
                                  <a:pt x="4397881" y="217609"/>
                                  <a:pt x="4400675" y="217210"/>
                                </a:cubicBezTo>
                                <a:close/>
                                <a:moveTo>
                                  <a:pt x="6615030" y="198049"/>
                                </a:moveTo>
                                <a:cubicBezTo>
                                  <a:pt x="6607445" y="200444"/>
                                  <a:pt x="6603452" y="208028"/>
                                  <a:pt x="6605847" y="215613"/>
                                </a:cubicBezTo>
                                <a:cubicBezTo>
                                  <a:pt x="6608244" y="223199"/>
                                  <a:pt x="6615828" y="227191"/>
                                  <a:pt x="6623413" y="224796"/>
                                </a:cubicBezTo>
                                <a:cubicBezTo>
                                  <a:pt x="6630998" y="222401"/>
                                  <a:pt x="6634990" y="214815"/>
                                  <a:pt x="6632595" y="207230"/>
                                </a:cubicBezTo>
                                <a:cubicBezTo>
                                  <a:pt x="6630599" y="199645"/>
                                  <a:pt x="6622615" y="195653"/>
                                  <a:pt x="6615030" y="198049"/>
                                </a:cubicBezTo>
                                <a:close/>
                                <a:moveTo>
                                  <a:pt x="6612635" y="190464"/>
                                </a:moveTo>
                                <a:cubicBezTo>
                                  <a:pt x="6624212" y="186871"/>
                                  <a:pt x="6636587" y="193258"/>
                                  <a:pt x="6640179" y="204835"/>
                                </a:cubicBezTo>
                                <a:cubicBezTo>
                                  <a:pt x="6643772" y="216413"/>
                                  <a:pt x="6637385" y="228788"/>
                                  <a:pt x="6625808" y="232381"/>
                                </a:cubicBezTo>
                                <a:cubicBezTo>
                                  <a:pt x="6614232" y="235973"/>
                                  <a:pt x="6601855" y="229586"/>
                                  <a:pt x="6598263" y="218009"/>
                                </a:cubicBezTo>
                                <a:cubicBezTo>
                                  <a:pt x="6594670" y="206432"/>
                                  <a:pt x="6601057" y="194057"/>
                                  <a:pt x="6612635" y="190464"/>
                                </a:cubicBezTo>
                                <a:close/>
                                <a:moveTo>
                                  <a:pt x="6609042" y="177689"/>
                                </a:moveTo>
                                <a:cubicBezTo>
                                  <a:pt x="6590279" y="183277"/>
                                  <a:pt x="6579900" y="203237"/>
                                  <a:pt x="6585488" y="222001"/>
                                </a:cubicBezTo>
                                <a:cubicBezTo>
                                  <a:pt x="6591077" y="240763"/>
                                  <a:pt x="6611038" y="251142"/>
                                  <a:pt x="6629800" y="245553"/>
                                </a:cubicBezTo>
                                <a:cubicBezTo>
                                  <a:pt x="6648563" y="239965"/>
                                  <a:pt x="6658942" y="220004"/>
                                  <a:pt x="6653353" y="201241"/>
                                </a:cubicBezTo>
                                <a:cubicBezTo>
                                  <a:pt x="6647365" y="182479"/>
                                  <a:pt x="6627405" y="171701"/>
                                  <a:pt x="6609042" y="177689"/>
                                </a:cubicBezTo>
                                <a:close/>
                                <a:moveTo>
                                  <a:pt x="6623719" y="167964"/>
                                </a:moveTo>
                                <a:cubicBezTo>
                                  <a:pt x="6640504" y="169705"/>
                                  <a:pt x="6655549" y="181381"/>
                                  <a:pt x="6660938" y="198447"/>
                                </a:cubicBezTo>
                                <a:cubicBezTo>
                                  <a:pt x="6667724" y="221602"/>
                                  <a:pt x="6654950" y="245553"/>
                                  <a:pt x="6632196" y="252739"/>
                                </a:cubicBezTo>
                                <a:cubicBezTo>
                                  <a:pt x="6609441" y="259925"/>
                                  <a:pt x="6585089" y="246751"/>
                                  <a:pt x="6577904" y="223997"/>
                                </a:cubicBezTo>
                                <a:cubicBezTo>
                                  <a:pt x="6570718" y="201241"/>
                                  <a:pt x="6583892" y="176890"/>
                                  <a:pt x="6606647" y="169705"/>
                                </a:cubicBezTo>
                                <a:cubicBezTo>
                                  <a:pt x="6612335" y="167908"/>
                                  <a:pt x="6618124" y="167384"/>
                                  <a:pt x="6623719" y="167964"/>
                                </a:cubicBezTo>
                                <a:close/>
                                <a:moveTo>
                                  <a:pt x="2159939" y="156032"/>
                                </a:moveTo>
                                <a:cubicBezTo>
                                  <a:pt x="2154599" y="156531"/>
                                  <a:pt x="2149410" y="159126"/>
                                  <a:pt x="2145618" y="163717"/>
                                </a:cubicBezTo>
                                <a:lnTo>
                                  <a:pt x="2138432" y="172499"/>
                                </a:lnTo>
                                <a:cubicBezTo>
                                  <a:pt x="2137234" y="174096"/>
                                  <a:pt x="2134839" y="174096"/>
                                  <a:pt x="2133243" y="172898"/>
                                </a:cubicBezTo>
                                <a:lnTo>
                                  <a:pt x="2124460" y="165713"/>
                                </a:lnTo>
                                <a:cubicBezTo>
                                  <a:pt x="2119670" y="162120"/>
                                  <a:pt x="2114080" y="160523"/>
                                  <a:pt x="2108890" y="160922"/>
                                </a:cubicBezTo>
                                <a:cubicBezTo>
                                  <a:pt x="2103701" y="161321"/>
                                  <a:pt x="2098511" y="163717"/>
                                  <a:pt x="2094918" y="168507"/>
                                </a:cubicBezTo>
                                <a:cubicBezTo>
                                  <a:pt x="2087334" y="177689"/>
                                  <a:pt x="2088531" y="190862"/>
                                  <a:pt x="2097713" y="198447"/>
                                </a:cubicBezTo>
                                <a:lnTo>
                                  <a:pt x="2141626" y="235174"/>
                                </a:lnTo>
                                <a:cubicBezTo>
                                  <a:pt x="2153602" y="220404"/>
                                  <a:pt x="2165977" y="205632"/>
                                  <a:pt x="2177952" y="190862"/>
                                </a:cubicBezTo>
                                <a:cubicBezTo>
                                  <a:pt x="2185538" y="181681"/>
                                  <a:pt x="2184340" y="168507"/>
                                  <a:pt x="2175158" y="160922"/>
                                </a:cubicBezTo>
                                <a:cubicBezTo>
                                  <a:pt x="2170767" y="157130"/>
                                  <a:pt x="2165278" y="155533"/>
                                  <a:pt x="2159939" y="156032"/>
                                </a:cubicBezTo>
                                <a:close/>
                                <a:moveTo>
                                  <a:pt x="3433677" y="151592"/>
                                </a:moveTo>
                                <a:cubicBezTo>
                                  <a:pt x="3444302" y="154037"/>
                                  <a:pt x="3453982" y="160524"/>
                                  <a:pt x="3460171" y="170503"/>
                                </a:cubicBezTo>
                                <a:lnTo>
                                  <a:pt x="3454581" y="174096"/>
                                </a:lnTo>
                                <a:cubicBezTo>
                                  <a:pt x="3444205" y="157330"/>
                                  <a:pt x="3421853" y="152140"/>
                                  <a:pt x="3405086" y="162519"/>
                                </a:cubicBezTo>
                                <a:cubicBezTo>
                                  <a:pt x="3388322" y="173298"/>
                                  <a:pt x="3383133" y="195255"/>
                                  <a:pt x="3393511" y="212021"/>
                                </a:cubicBezTo>
                                <a:lnTo>
                                  <a:pt x="3387923" y="215614"/>
                                </a:lnTo>
                                <a:cubicBezTo>
                                  <a:pt x="3375551" y="195654"/>
                                  <a:pt x="3381536" y="169306"/>
                                  <a:pt x="3401495" y="156931"/>
                                </a:cubicBezTo>
                                <a:cubicBezTo>
                                  <a:pt x="3411471" y="150743"/>
                                  <a:pt x="3423047" y="149147"/>
                                  <a:pt x="3433677" y="151592"/>
                                </a:cubicBezTo>
                                <a:close/>
                                <a:moveTo>
                                  <a:pt x="2159241" y="149295"/>
                                </a:moveTo>
                                <a:cubicBezTo>
                                  <a:pt x="2166476" y="148647"/>
                                  <a:pt x="2173962" y="150743"/>
                                  <a:pt x="2179949" y="155733"/>
                                </a:cubicBezTo>
                                <a:cubicBezTo>
                                  <a:pt x="2191925" y="165713"/>
                                  <a:pt x="2193522" y="183677"/>
                                  <a:pt x="2183542" y="195653"/>
                                </a:cubicBezTo>
                                <a:cubicBezTo>
                                  <a:pt x="2170767" y="211621"/>
                                  <a:pt x="2157594" y="227190"/>
                                  <a:pt x="2144819" y="242759"/>
                                </a:cubicBezTo>
                                <a:cubicBezTo>
                                  <a:pt x="2143622" y="244356"/>
                                  <a:pt x="2141227" y="244356"/>
                                  <a:pt x="2139630" y="243158"/>
                                </a:cubicBezTo>
                                <a:lnTo>
                                  <a:pt x="2092922" y="204036"/>
                                </a:lnTo>
                                <a:cubicBezTo>
                                  <a:pt x="2080946" y="194056"/>
                                  <a:pt x="2079349" y="176092"/>
                                  <a:pt x="2089330" y="164116"/>
                                </a:cubicBezTo>
                                <a:cubicBezTo>
                                  <a:pt x="2094120" y="157729"/>
                                  <a:pt x="2101306" y="154535"/>
                                  <a:pt x="2108491" y="153737"/>
                                </a:cubicBezTo>
                                <a:cubicBezTo>
                                  <a:pt x="2115677" y="152938"/>
                                  <a:pt x="2123262" y="154934"/>
                                  <a:pt x="2129251" y="160523"/>
                                </a:cubicBezTo>
                                <a:lnTo>
                                  <a:pt x="2135238" y="165313"/>
                                </a:lnTo>
                                <a:lnTo>
                                  <a:pt x="2140028" y="159325"/>
                                </a:lnTo>
                                <a:cubicBezTo>
                                  <a:pt x="2145019" y="153337"/>
                                  <a:pt x="2152005" y="149944"/>
                                  <a:pt x="2159241" y="149295"/>
                                </a:cubicBezTo>
                                <a:close/>
                                <a:moveTo>
                                  <a:pt x="1502906" y="84277"/>
                                </a:moveTo>
                                <a:cubicBezTo>
                                  <a:pt x="1500113" y="84277"/>
                                  <a:pt x="1497715" y="85874"/>
                                  <a:pt x="1495322" y="88269"/>
                                </a:cubicBezTo>
                                <a:lnTo>
                                  <a:pt x="1494125" y="89466"/>
                                </a:lnTo>
                                <a:lnTo>
                                  <a:pt x="1492528" y="88668"/>
                                </a:lnTo>
                                <a:cubicBezTo>
                                  <a:pt x="1489732" y="87071"/>
                                  <a:pt x="1486939" y="86273"/>
                                  <a:pt x="1484545" y="86672"/>
                                </a:cubicBezTo>
                                <a:cubicBezTo>
                                  <a:pt x="1482149" y="86672"/>
                                  <a:pt x="1479753" y="88269"/>
                                  <a:pt x="1478557" y="90664"/>
                                </a:cubicBezTo>
                                <a:cubicBezTo>
                                  <a:pt x="1476961" y="93059"/>
                                  <a:pt x="1476961" y="96253"/>
                                  <a:pt x="1478158" y="99446"/>
                                </a:cubicBezTo>
                                <a:cubicBezTo>
                                  <a:pt x="1481351" y="107831"/>
                                  <a:pt x="1492129" y="113419"/>
                                  <a:pt x="1496519" y="115415"/>
                                </a:cubicBezTo>
                                <a:cubicBezTo>
                                  <a:pt x="1497317" y="115815"/>
                                  <a:pt x="1498117" y="115415"/>
                                  <a:pt x="1498914" y="115016"/>
                                </a:cubicBezTo>
                                <a:cubicBezTo>
                                  <a:pt x="1502906" y="111823"/>
                                  <a:pt x="1511687" y="103438"/>
                                  <a:pt x="1512488" y="95454"/>
                                </a:cubicBezTo>
                                <a:cubicBezTo>
                                  <a:pt x="1512885" y="91862"/>
                                  <a:pt x="1511687" y="88668"/>
                                  <a:pt x="1509691" y="86672"/>
                                </a:cubicBezTo>
                                <a:cubicBezTo>
                                  <a:pt x="1507697" y="84676"/>
                                  <a:pt x="1505300" y="83878"/>
                                  <a:pt x="1502906" y="84277"/>
                                </a:cubicBezTo>
                                <a:close/>
                                <a:moveTo>
                                  <a:pt x="1502508" y="79886"/>
                                </a:moveTo>
                                <a:cubicBezTo>
                                  <a:pt x="1506499" y="79486"/>
                                  <a:pt x="1510091" y="80684"/>
                                  <a:pt x="1512885" y="83478"/>
                                </a:cubicBezTo>
                                <a:cubicBezTo>
                                  <a:pt x="1515680" y="86273"/>
                                  <a:pt x="1517277" y="91063"/>
                                  <a:pt x="1516879" y="95454"/>
                                </a:cubicBezTo>
                                <a:cubicBezTo>
                                  <a:pt x="1516480" y="99846"/>
                                  <a:pt x="1514083" y="104637"/>
                                  <a:pt x="1510091" y="109427"/>
                                </a:cubicBezTo>
                                <a:cubicBezTo>
                                  <a:pt x="1506898" y="113020"/>
                                  <a:pt x="1503704" y="116214"/>
                                  <a:pt x="1501309" y="118210"/>
                                </a:cubicBezTo>
                                <a:cubicBezTo>
                                  <a:pt x="1500511" y="119008"/>
                                  <a:pt x="1499313" y="119807"/>
                                  <a:pt x="1498117" y="119807"/>
                                </a:cubicBezTo>
                                <a:cubicBezTo>
                                  <a:pt x="1496918" y="120206"/>
                                  <a:pt x="1495720" y="119807"/>
                                  <a:pt x="1494523" y="119407"/>
                                </a:cubicBezTo>
                                <a:cubicBezTo>
                                  <a:pt x="1488536" y="116613"/>
                                  <a:pt x="1477757" y="110625"/>
                                  <a:pt x="1474166" y="101442"/>
                                </a:cubicBezTo>
                                <a:cubicBezTo>
                                  <a:pt x="1472569" y="97051"/>
                                  <a:pt x="1472569" y="92261"/>
                                  <a:pt x="1474964" y="88668"/>
                                </a:cubicBezTo>
                                <a:cubicBezTo>
                                  <a:pt x="1476961" y="85075"/>
                                  <a:pt x="1480154" y="82680"/>
                                  <a:pt x="1484144" y="82281"/>
                                </a:cubicBezTo>
                                <a:cubicBezTo>
                                  <a:pt x="1487337" y="81882"/>
                                  <a:pt x="1490531" y="82680"/>
                                  <a:pt x="1493724" y="84277"/>
                                </a:cubicBezTo>
                                <a:cubicBezTo>
                                  <a:pt x="1496519" y="81882"/>
                                  <a:pt x="1499711" y="80285"/>
                                  <a:pt x="1502508" y="79886"/>
                                </a:cubicBezTo>
                                <a:close/>
                                <a:moveTo>
                                  <a:pt x="3689702" y="77490"/>
                                </a:moveTo>
                                <a:cubicBezTo>
                                  <a:pt x="3682116" y="79886"/>
                                  <a:pt x="3678124" y="87470"/>
                                  <a:pt x="3680519" y="95055"/>
                                </a:cubicBezTo>
                                <a:cubicBezTo>
                                  <a:pt x="3682915" y="102641"/>
                                  <a:pt x="3690500" y="106633"/>
                                  <a:pt x="3698085" y="104238"/>
                                </a:cubicBezTo>
                                <a:cubicBezTo>
                                  <a:pt x="3705670" y="101842"/>
                                  <a:pt x="3709662" y="94257"/>
                                  <a:pt x="3707267" y="86672"/>
                                </a:cubicBezTo>
                                <a:cubicBezTo>
                                  <a:pt x="3704872" y="79486"/>
                                  <a:pt x="3696888" y="75494"/>
                                  <a:pt x="3689702" y="77490"/>
                                </a:cubicBezTo>
                                <a:close/>
                                <a:moveTo>
                                  <a:pt x="3687307" y="70305"/>
                                </a:moveTo>
                                <a:cubicBezTo>
                                  <a:pt x="3698884" y="66712"/>
                                  <a:pt x="3711259" y="73099"/>
                                  <a:pt x="3714852" y="84676"/>
                                </a:cubicBezTo>
                                <a:cubicBezTo>
                                  <a:pt x="3718444" y="96254"/>
                                  <a:pt x="3712057" y="108629"/>
                                  <a:pt x="3700480" y="112222"/>
                                </a:cubicBezTo>
                                <a:cubicBezTo>
                                  <a:pt x="3688904" y="115814"/>
                                  <a:pt x="3676527" y="109427"/>
                                  <a:pt x="3672935" y="97850"/>
                                </a:cubicBezTo>
                                <a:cubicBezTo>
                                  <a:pt x="3669356" y="86273"/>
                                  <a:pt x="3675729" y="73898"/>
                                  <a:pt x="3687307" y="70305"/>
                                </a:cubicBezTo>
                                <a:close/>
                                <a:moveTo>
                                  <a:pt x="3683315" y="57131"/>
                                </a:moveTo>
                                <a:cubicBezTo>
                                  <a:pt x="3664564" y="62719"/>
                                  <a:pt x="3654185" y="82679"/>
                                  <a:pt x="3659772" y="101443"/>
                                </a:cubicBezTo>
                                <a:cubicBezTo>
                                  <a:pt x="3665360" y="120205"/>
                                  <a:pt x="3685311" y="130584"/>
                                  <a:pt x="3704074" y="124995"/>
                                </a:cubicBezTo>
                                <a:cubicBezTo>
                                  <a:pt x="3722836" y="119407"/>
                                  <a:pt x="3733215" y="99446"/>
                                  <a:pt x="3727626" y="80683"/>
                                </a:cubicBezTo>
                                <a:cubicBezTo>
                                  <a:pt x="3721638" y="61921"/>
                                  <a:pt x="3702078" y="51542"/>
                                  <a:pt x="3683315" y="57131"/>
                                </a:cubicBezTo>
                                <a:close/>
                                <a:moveTo>
                                  <a:pt x="3697991" y="47407"/>
                                </a:moveTo>
                                <a:cubicBezTo>
                                  <a:pt x="3714777" y="49147"/>
                                  <a:pt x="3729822" y="60823"/>
                                  <a:pt x="3735211" y="77889"/>
                                </a:cubicBezTo>
                                <a:cubicBezTo>
                                  <a:pt x="3742396" y="101044"/>
                                  <a:pt x="3729223" y="125395"/>
                                  <a:pt x="3706469" y="132181"/>
                                </a:cubicBezTo>
                                <a:cubicBezTo>
                                  <a:pt x="3683714" y="139367"/>
                                  <a:pt x="3659370" y="126193"/>
                                  <a:pt x="3652188" y="103439"/>
                                </a:cubicBezTo>
                                <a:cubicBezTo>
                                  <a:pt x="3645000" y="80683"/>
                                  <a:pt x="3658175" y="56332"/>
                                  <a:pt x="3680919" y="49147"/>
                                </a:cubicBezTo>
                                <a:cubicBezTo>
                                  <a:pt x="3686608" y="47350"/>
                                  <a:pt x="3692396" y="46826"/>
                                  <a:pt x="3697991" y="47407"/>
                                </a:cubicBezTo>
                                <a:close/>
                                <a:moveTo>
                                  <a:pt x="5937540" y="22301"/>
                                </a:moveTo>
                                <a:cubicBezTo>
                                  <a:pt x="5932200" y="22800"/>
                                  <a:pt x="5927011" y="25395"/>
                                  <a:pt x="5923219" y="29986"/>
                                </a:cubicBezTo>
                                <a:lnTo>
                                  <a:pt x="5916033" y="38768"/>
                                </a:lnTo>
                                <a:cubicBezTo>
                                  <a:pt x="5914836" y="40365"/>
                                  <a:pt x="5912440" y="40365"/>
                                  <a:pt x="5910844" y="39167"/>
                                </a:cubicBezTo>
                                <a:lnTo>
                                  <a:pt x="5902061" y="31982"/>
                                </a:lnTo>
                                <a:cubicBezTo>
                                  <a:pt x="5897271" y="28389"/>
                                  <a:pt x="5891682" y="26792"/>
                                  <a:pt x="5886493" y="27191"/>
                                </a:cubicBezTo>
                                <a:cubicBezTo>
                                  <a:pt x="5881302" y="27990"/>
                                  <a:pt x="5876112" y="30385"/>
                                  <a:pt x="5872520" y="34776"/>
                                </a:cubicBezTo>
                                <a:cubicBezTo>
                                  <a:pt x="5864935" y="43958"/>
                                  <a:pt x="5866132" y="57131"/>
                                  <a:pt x="5875314" y="64716"/>
                                </a:cubicBezTo>
                                <a:lnTo>
                                  <a:pt x="5919227" y="101443"/>
                                </a:lnTo>
                                <a:cubicBezTo>
                                  <a:pt x="5931203" y="86673"/>
                                  <a:pt x="5943578" y="71901"/>
                                  <a:pt x="5955554" y="57131"/>
                                </a:cubicBezTo>
                                <a:cubicBezTo>
                                  <a:pt x="5963139" y="47950"/>
                                  <a:pt x="5961941" y="34776"/>
                                  <a:pt x="5952759" y="27191"/>
                                </a:cubicBezTo>
                                <a:cubicBezTo>
                                  <a:pt x="5948368" y="23399"/>
                                  <a:pt x="5942879" y="21802"/>
                                  <a:pt x="5937540" y="22301"/>
                                </a:cubicBezTo>
                                <a:close/>
                                <a:moveTo>
                                  <a:pt x="5936443" y="15564"/>
                                </a:moveTo>
                                <a:cubicBezTo>
                                  <a:pt x="5943678" y="14916"/>
                                  <a:pt x="5951163" y="17012"/>
                                  <a:pt x="5957151" y="22002"/>
                                </a:cubicBezTo>
                                <a:cubicBezTo>
                                  <a:pt x="5969126" y="31982"/>
                                  <a:pt x="5970723" y="49946"/>
                                  <a:pt x="5960743" y="61922"/>
                                </a:cubicBezTo>
                                <a:cubicBezTo>
                                  <a:pt x="5947969" y="77890"/>
                                  <a:pt x="5934795" y="93459"/>
                                  <a:pt x="5922021" y="109028"/>
                                </a:cubicBezTo>
                                <a:cubicBezTo>
                                  <a:pt x="5920824" y="110625"/>
                                  <a:pt x="5918428" y="110625"/>
                                  <a:pt x="5916832" y="109427"/>
                                </a:cubicBezTo>
                                <a:lnTo>
                                  <a:pt x="5870124" y="70305"/>
                                </a:lnTo>
                                <a:cubicBezTo>
                                  <a:pt x="5858149" y="60325"/>
                                  <a:pt x="5856552" y="42361"/>
                                  <a:pt x="5866532" y="30385"/>
                                </a:cubicBezTo>
                                <a:cubicBezTo>
                                  <a:pt x="5871322" y="23998"/>
                                  <a:pt x="5878508" y="20804"/>
                                  <a:pt x="5885693" y="20006"/>
                                </a:cubicBezTo>
                                <a:cubicBezTo>
                                  <a:pt x="5893279" y="19207"/>
                                  <a:pt x="5900464" y="21602"/>
                                  <a:pt x="5906452" y="26792"/>
                                </a:cubicBezTo>
                                <a:lnTo>
                                  <a:pt x="5912440" y="31582"/>
                                </a:lnTo>
                                <a:lnTo>
                                  <a:pt x="5917231" y="25594"/>
                                </a:lnTo>
                                <a:cubicBezTo>
                                  <a:pt x="5922221" y="19606"/>
                                  <a:pt x="5929207" y="16213"/>
                                  <a:pt x="5936443" y="15564"/>
                                </a:cubicBezTo>
                                <a:close/>
                                <a:moveTo>
                                  <a:pt x="535499" y="14268"/>
                                </a:moveTo>
                                <a:cubicBezTo>
                                  <a:pt x="546128" y="16713"/>
                                  <a:pt x="555809" y="23200"/>
                                  <a:pt x="561996" y="33179"/>
                                </a:cubicBezTo>
                                <a:lnTo>
                                  <a:pt x="556407" y="36772"/>
                                </a:lnTo>
                                <a:cubicBezTo>
                                  <a:pt x="546028" y="20006"/>
                                  <a:pt x="523673" y="14816"/>
                                  <a:pt x="506906" y="25195"/>
                                </a:cubicBezTo>
                                <a:cubicBezTo>
                                  <a:pt x="490139" y="35974"/>
                                  <a:pt x="484949" y="57931"/>
                                  <a:pt x="495329" y="74697"/>
                                </a:cubicBezTo>
                                <a:lnTo>
                                  <a:pt x="489741" y="78290"/>
                                </a:lnTo>
                                <a:cubicBezTo>
                                  <a:pt x="477365" y="58330"/>
                                  <a:pt x="483353" y="31982"/>
                                  <a:pt x="503313" y="19607"/>
                                </a:cubicBezTo>
                                <a:cubicBezTo>
                                  <a:pt x="513293" y="13419"/>
                                  <a:pt x="524870" y="11823"/>
                                  <a:pt x="535499" y="14268"/>
                                </a:cubicBezTo>
                                <a:close/>
                                <a:moveTo>
                                  <a:pt x="7238827" y="1094"/>
                                </a:moveTo>
                                <a:cubicBezTo>
                                  <a:pt x="7249456" y="3539"/>
                                  <a:pt x="7259137" y="10026"/>
                                  <a:pt x="7265325" y="20005"/>
                                </a:cubicBezTo>
                                <a:lnTo>
                                  <a:pt x="7259736" y="23598"/>
                                </a:lnTo>
                                <a:cubicBezTo>
                                  <a:pt x="7249357" y="6832"/>
                                  <a:pt x="7227002" y="1642"/>
                                  <a:pt x="7210235" y="12021"/>
                                </a:cubicBezTo>
                                <a:cubicBezTo>
                                  <a:pt x="7193069" y="22800"/>
                                  <a:pt x="7187879" y="44757"/>
                                  <a:pt x="7198658" y="61523"/>
                                </a:cubicBezTo>
                                <a:lnTo>
                                  <a:pt x="7193069" y="65116"/>
                                </a:lnTo>
                                <a:cubicBezTo>
                                  <a:pt x="7180694" y="45156"/>
                                  <a:pt x="7186682" y="18808"/>
                                  <a:pt x="7206642" y="6433"/>
                                </a:cubicBezTo>
                                <a:cubicBezTo>
                                  <a:pt x="7216622" y="245"/>
                                  <a:pt x="7228199" y="-1351"/>
                                  <a:pt x="7238827" y="10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Vrije vorm: Vorm 18">
                          <a:extLst/>
                        </wps:cNvPr>
                        <wps:cNvSpPr/>
                        <wps:spPr>
                          <a:xfrm>
                            <a:off x="245877" y="5069797"/>
                            <a:ext cx="7425815" cy="4885545"/>
                          </a:xfrm>
                          <a:custGeom>
                            <a:avLst/>
                            <a:gdLst>
                              <a:gd name="connsiteX0" fmla="*/ 4025601 w 7425815"/>
                              <a:gd name="connsiteY0" fmla="*/ 4852324 h 4885545"/>
                              <a:gd name="connsiteX1" fmla="*/ 4025439 w 7425815"/>
                              <a:gd name="connsiteY1" fmla="*/ 4859747 h 4885545"/>
                              <a:gd name="connsiteX2" fmla="*/ 4019890 w 7425815"/>
                              <a:gd name="connsiteY2" fmla="*/ 4865133 h 4885545"/>
                              <a:gd name="connsiteX3" fmla="*/ 4027935 w 7425815"/>
                              <a:gd name="connsiteY3" fmla="*/ 4865285 h 4885545"/>
                              <a:gd name="connsiteX4" fmla="*/ 4033654 w 7425815"/>
                              <a:gd name="connsiteY4" fmla="*/ 4871070 h 4885545"/>
                              <a:gd name="connsiteX5" fmla="*/ 4033822 w 7425815"/>
                              <a:gd name="connsiteY5" fmla="*/ 4863340 h 4885545"/>
                              <a:gd name="connsiteX6" fmla="*/ 4039030 w 7425815"/>
                              <a:gd name="connsiteY6" fmla="*/ 4858132 h 4885545"/>
                              <a:gd name="connsiteX7" fmla="*/ 4031028 w 7425815"/>
                              <a:gd name="connsiteY7" fmla="*/ 4857750 h 4885545"/>
                              <a:gd name="connsiteX8" fmla="*/ 4020649 w 7425815"/>
                              <a:gd name="connsiteY8" fmla="*/ 4838987 h 4885545"/>
                              <a:gd name="connsiteX9" fmla="*/ 4025839 w 7425815"/>
                              <a:gd name="connsiteY9" fmla="*/ 4841383 h 4885545"/>
                              <a:gd name="connsiteX10" fmla="*/ 4025822 w 7425815"/>
                              <a:gd name="connsiteY10" fmla="*/ 4842165 h 4885545"/>
                              <a:gd name="connsiteX11" fmla="*/ 4034221 w 7425815"/>
                              <a:gd name="connsiteY11" fmla="*/ 4850565 h 4885545"/>
                              <a:gd name="connsiteX12" fmla="*/ 4046596 w 7425815"/>
                              <a:gd name="connsiteY12" fmla="*/ 4850565 h 4885545"/>
                              <a:gd name="connsiteX13" fmla="*/ 4046597 w 7425815"/>
                              <a:gd name="connsiteY13" fmla="*/ 4850565 h 4885545"/>
                              <a:gd name="connsiteX14" fmla="*/ 4046996 w 7425815"/>
                              <a:gd name="connsiteY14" fmla="*/ 4850165 h 4885545"/>
                              <a:gd name="connsiteX15" fmla="*/ 4052186 w 7425815"/>
                              <a:gd name="connsiteY15" fmla="*/ 4852560 h 4885545"/>
                              <a:gd name="connsiteX16" fmla="*/ 4049791 w 7425815"/>
                              <a:gd name="connsiteY16" fmla="*/ 4857751 h 4885545"/>
                              <a:gd name="connsiteX17" fmla="*/ 4041008 w 7425815"/>
                              <a:gd name="connsiteY17" fmla="*/ 4866533 h 4885545"/>
                              <a:gd name="connsiteX18" fmla="*/ 4041008 w 7425815"/>
                              <a:gd name="connsiteY18" fmla="*/ 4878509 h 4885545"/>
                              <a:gd name="connsiteX19" fmla="*/ 4041008 w 7425815"/>
                              <a:gd name="connsiteY19" fmla="*/ 4878509 h 4885545"/>
                              <a:gd name="connsiteX20" fmla="*/ 4041008 w 7425815"/>
                              <a:gd name="connsiteY20" fmla="*/ 4878510 h 4885545"/>
                              <a:gd name="connsiteX21" fmla="*/ 4041008 w 7425815"/>
                              <a:gd name="connsiteY21" fmla="*/ 4878908 h 4885545"/>
                              <a:gd name="connsiteX22" fmla="*/ 4038221 w 7425815"/>
                              <a:gd name="connsiteY22" fmla="*/ 4884084 h 4885545"/>
                              <a:gd name="connsiteX23" fmla="*/ 4038214 w 7425815"/>
                              <a:gd name="connsiteY23" fmla="*/ 4884098 h 4885545"/>
                              <a:gd name="connsiteX24" fmla="*/ 4038214 w 7425815"/>
                              <a:gd name="connsiteY24" fmla="*/ 4884098 h 4885545"/>
                              <a:gd name="connsiteX25" fmla="*/ 4033422 w 7425815"/>
                              <a:gd name="connsiteY25" fmla="*/ 4881703 h 4885545"/>
                              <a:gd name="connsiteX26" fmla="*/ 4033422 w 7425815"/>
                              <a:gd name="connsiteY26" fmla="*/ 4881702 h 4885545"/>
                              <a:gd name="connsiteX27" fmla="*/ 4024790 w 7425815"/>
                              <a:gd name="connsiteY27" fmla="*/ 4872771 h 4885545"/>
                              <a:gd name="connsiteX28" fmla="*/ 4012278 w 7425815"/>
                              <a:gd name="connsiteY28" fmla="*/ 4872521 h 4885545"/>
                              <a:gd name="connsiteX29" fmla="*/ 4011867 w 7425815"/>
                              <a:gd name="connsiteY29" fmla="*/ 4872920 h 4885545"/>
                              <a:gd name="connsiteX30" fmla="*/ 4007075 w 7425815"/>
                              <a:gd name="connsiteY30" fmla="*/ 4870525 h 4885545"/>
                              <a:gd name="connsiteX31" fmla="*/ 4007227 w 7425815"/>
                              <a:gd name="connsiteY31" fmla="*/ 4870196 h 4885545"/>
                              <a:gd name="connsiteX32" fmla="*/ 4007075 w 7425815"/>
                              <a:gd name="connsiteY32" fmla="*/ 4870126 h 4885545"/>
                              <a:gd name="connsiteX33" fmla="*/ 4009470 w 7425815"/>
                              <a:gd name="connsiteY33" fmla="*/ 4864935 h 4885545"/>
                              <a:gd name="connsiteX34" fmla="*/ 4009864 w 7425815"/>
                              <a:gd name="connsiteY34" fmla="*/ 4864943 h 4885545"/>
                              <a:gd name="connsiteX35" fmla="*/ 4018254 w 7425815"/>
                              <a:gd name="connsiteY35" fmla="*/ 4856553 h 4885545"/>
                              <a:gd name="connsiteX36" fmla="*/ 4018254 w 7425815"/>
                              <a:gd name="connsiteY36" fmla="*/ 4844977 h 4885545"/>
                              <a:gd name="connsiteX37" fmla="*/ 4017853 w 7425815"/>
                              <a:gd name="connsiteY37" fmla="*/ 4844577 h 4885545"/>
                              <a:gd name="connsiteX38" fmla="*/ 4020248 w 7425815"/>
                              <a:gd name="connsiteY38" fmla="*/ 4839386 h 4885545"/>
                              <a:gd name="connsiteX39" fmla="*/ 4020427 w 7425815"/>
                              <a:gd name="connsiteY39" fmla="*/ 4839469 h 4885545"/>
                              <a:gd name="connsiteX40" fmla="*/ 3959018 w 7425815"/>
                              <a:gd name="connsiteY40" fmla="*/ 4828955 h 4885545"/>
                              <a:gd name="connsiteX41" fmla="*/ 3958773 w 7425815"/>
                              <a:gd name="connsiteY41" fmla="*/ 4846573 h 4885545"/>
                              <a:gd name="connsiteX42" fmla="*/ 3945930 w 7425815"/>
                              <a:gd name="connsiteY42" fmla="*/ 4858702 h 4885545"/>
                              <a:gd name="connsiteX43" fmla="*/ 3963564 w 7425815"/>
                              <a:gd name="connsiteY43" fmla="*/ 4858947 h 4885545"/>
                              <a:gd name="connsiteX44" fmla="*/ 3976090 w 7425815"/>
                              <a:gd name="connsiteY44" fmla="*/ 4871975 h 4885545"/>
                              <a:gd name="connsiteX45" fmla="*/ 3976337 w 7425815"/>
                              <a:gd name="connsiteY45" fmla="*/ 4854158 h 4885545"/>
                              <a:gd name="connsiteX46" fmla="*/ 3988996 w 7425815"/>
                              <a:gd name="connsiteY46" fmla="*/ 4841986 h 4885545"/>
                              <a:gd name="connsiteX47" fmla="*/ 3969950 w 7425815"/>
                              <a:gd name="connsiteY47" fmla="*/ 4840585 h 4885545"/>
                              <a:gd name="connsiteX48" fmla="*/ 3953582 w 7425815"/>
                              <a:gd name="connsiteY48" fmla="*/ 4815434 h 4885545"/>
                              <a:gd name="connsiteX49" fmla="*/ 3953912 w 7425815"/>
                              <a:gd name="connsiteY49" fmla="*/ 4815587 h 4885545"/>
                              <a:gd name="connsiteX50" fmla="*/ 3953983 w 7425815"/>
                              <a:gd name="connsiteY50" fmla="*/ 4815434 h 4885545"/>
                              <a:gd name="connsiteX51" fmla="*/ 3959172 w 7425815"/>
                              <a:gd name="connsiteY51" fmla="*/ 4817829 h 4885545"/>
                              <a:gd name="connsiteX52" fmla="*/ 3959166 w 7425815"/>
                              <a:gd name="connsiteY52" fmla="*/ 4818237 h 4885545"/>
                              <a:gd name="connsiteX53" fmla="*/ 3974491 w 7425815"/>
                              <a:gd name="connsiteY53" fmla="*/ 4834098 h 4885545"/>
                              <a:gd name="connsiteX54" fmla="*/ 3997096 w 7425815"/>
                              <a:gd name="connsiteY54" fmla="*/ 4834197 h 4885545"/>
                              <a:gd name="connsiteX55" fmla="*/ 3998826 w 7425815"/>
                              <a:gd name="connsiteY55" fmla="*/ 4834996 h 4885545"/>
                              <a:gd name="connsiteX56" fmla="*/ 4002286 w 7425815"/>
                              <a:gd name="connsiteY56" fmla="*/ 4836592 h 4885545"/>
                              <a:gd name="connsiteX57" fmla="*/ 4002286 w 7425815"/>
                              <a:gd name="connsiteY57" fmla="*/ 4836593 h 4885545"/>
                              <a:gd name="connsiteX58" fmla="*/ 4002286 w 7425815"/>
                              <a:gd name="connsiteY58" fmla="*/ 4836593 h 4885545"/>
                              <a:gd name="connsiteX59" fmla="*/ 3999891 w 7425815"/>
                              <a:gd name="connsiteY59" fmla="*/ 4841782 h 4885545"/>
                              <a:gd name="connsiteX60" fmla="*/ 3999890 w 7425815"/>
                              <a:gd name="connsiteY60" fmla="*/ 4841783 h 4885545"/>
                              <a:gd name="connsiteX61" fmla="*/ 3983523 w 7425815"/>
                              <a:gd name="connsiteY61" fmla="*/ 4857751 h 4885545"/>
                              <a:gd name="connsiteX62" fmla="*/ 3983145 w 7425815"/>
                              <a:gd name="connsiteY62" fmla="*/ 4879312 h 4885545"/>
                              <a:gd name="connsiteX63" fmla="*/ 3983523 w 7425815"/>
                              <a:gd name="connsiteY63" fmla="*/ 4879706 h 4885545"/>
                              <a:gd name="connsiteX64" fmla="*/ 3981128 w 7425815"/>
                              <a:gd name="connsiteY64" fmla="*/ 4885295 h 4885545"/>
                              <a:gd name="connsiteX65" fmla="*/ 3980809 w 7425815"/>
                              <a:gd name="connsiteY65" fmla="*/ 4885136 h 4885545"/>
                              <a:gd name="connsiteX66" fmla="*/ 3980729 w 7425815"/>
                              <a:gd name="connsiteY66" fmla="*/ 4885296 h 4885545"/>
                              <a:gd name="connsiteX67" fmla="*/ 3975938 w 7425815"/>
                              <a:gd name="connsiteY67" fmla="*/ 4882900 h 4885545"/>
                              <a:gd name="connsiteX68" fmla="*/ 3975944 w 7425815"/>
                              <a:gd name="connsiteY68" fmla="*/ 4882496 h 4885545"/>
                              <a:gd name="connsiteX69" fmla="*/ 3960370 w 7425815"/>
                              <a:gd name="connsiteY69" fmla="*/ 4866533 h 4885545"/>
                              <a:gd name="connsiteX70" fmla="*/ 3938055 w 7425815"/>
                              <a:gd name="connsiteY70" fmla="*/ 4866141 h 4885545"/>
                              <a:gd name="connsiteX71" fmla="*/ 3937216 w 7425815"/>
                              <a:gd name="connsiteY71" fmla="*/ 4866932 h 4885545"/>
                              <a:gd name="connsiteX72" fmla="*/ 3932425 w 7425815"/>
                              <a:gd name="connsiteY72" fmla="*/ 4864536 h 4885545"/>
                              <a:gd name="connsiteX73" fmla="*/ 3932729 w 7425815"/>
                              <a:gd name="connsiteY73" fmla="*/ 4863878 h 4885545"/>
                              <a:gd name="connsiteX74" fmla="*/ 3932425 w 7425815"/>
                              <a:gd name="connsiteY74" fmla="*/ 4863738 h 4885545"/>
                              <a:gd name="connsiteX75" fmla="*/ 3934820 w 7425815"/>
                              <a:gd name="connsiteY75" fmla="*/ 4858548 h 4885545"/>
                              <a:gd name="connsiteX76" fmla="*/ 3935628 w 7425815"/>
                              <a:gd name="connsiteY76" fmla="*/ 4858559 h 4885545"/>
                              <a:gd name="connsiteX77" fmla="*/ 3951188 w 7425815"/>
                              <a:gd name="connsiteY77" fmla="*/ 4843379 h 4885545"/>
                              <a:gd name="connsiteX78" fmla="*/ 3951580 w 7425815"/>
                              <a:gd name="connsiteY78" fmla="*/ 4821043 h 4885545"/>
                              <a:gd name="connsiteX79" fmla="*/ 3951187 w 7425815"/>
                              <a:gd name="connsiteY79" fmla="*/ 4820624 h 4885545"/>
                              <a:gd name="connsiteX80" fmla="*/ 3953582 w 7425815"/>
                              <a:gd name="connsiteY80" fmla="*/ 4815434 h 4885545"/>
                              <a:gd name="connsiteX81" fmla="*/ 6487198 w 7425815"/>
                              <a:gd name="connsiteY81" fmla="*/ 4798369 h 4885545"/>
                              <a:gd name="connsiteX82" fmla="*/ 6477317 w 7425815"/>
                              <a:gd name="connsiteY82" fmla="*/ 4801463 h 4885545"/>
                              <a:gd name="connsiteX83" fmla="*/ 6475721 w 7425815"/>
                              <a:gd name="connsiteY83" fmla="*/ 4820625 h 4885545"/>
                              <a:gd name="connsiteX84" fmla="*/ 6482907 w 7425815"/>
                              <a:gd name="connsiteY84" fmla="*/ 4829008 h 4885545"/>
                              <a:gd name="connsiteX85" fmla="*/ 6494484 w 7425815"/>
                              <a:gd name="connsiteY85" fmla="*/ 4819028 h 4885545"/>
                              <a:gd name="connsiteX86" fmla="*/ 6499274 w 7425815"/>
                              <a:gd name="connsiteY86" fmla="*/ 4819427 h 4885545"/>
                              <a:gd name="connsiteX87" fmla="*/ 6498875 w 7425815"/>
                              <a:gd name="connsiteY87" fmla="*/ 4824218 h 4885545"/>
                              <a:gd name="connsiteX88" fmla="*/ 6487298 w 7425815"/>
                              <a:gd name="connsiteY88" fmla="*/ 4834198 h 4885545"/>
                              <a:gd name="connsiteX89" fmla="*/ 6495681 w 7425815"/>
                              <a:gd name="connsiteY89" fmla="*/ 4844177 h 4885545"/>
                              <a:gd name="connsiteX90" fmla="*/ 6497677 w 7425815"/>
                              <a:gd name="connsiteY90" fmla="*/ 4844177 h 4885545"/>
                              <a:gd name="connsiteX91" fmla="*/ 6521629 w 7425815"/>
                              <a:gd name="connsiteY91" fmla="*/ 4824218 h 4885545"/>
                              <a:gd name="connsiteX92" fmla="*/ 6522827 w 7425815"/>
                              <a:gd name="connsiteY92" fmla="*/ 4805056 h 4885545"/>
                              <a:gd name="connsiteX93" fmla="*/ 6503665 w 7425815"/>
                              <a:gd name="connsiteY93" fmla="*/ 4803459 h 4885545"/>
                              <a:gd name="connsiteX94" fmla="*/ 6502468 w 7425815"/>
                              <a:gd name="connsiteY94" fmla="*/ 4804657 h 4885545"/>
                              <a:gd name="connsiteX95" fmla="*/ 6500073 w 7425815"/>
                              <a:gd name="connsiteY95" fmla="*/ 4805455 h 4885545"/>
                              <a:gd name="connsiteX96" fmla="*/ 6497677 w 7425815"/>
                              <a:gd name="connsiteY96" fmla="*/ 4804258 h 4885545"/>
                              <a:gd name="connsiteX97" fmla="*/ 6496480 w 7425815"/>
                              <a:gd name="connsiteY97" fmla="*/ 4803060 h 4885545"/>
                              <a:gd name="connsiteX98" fmla="*/ 6487198 w 7425815"/>
                              <a:gd name="connsiteY98" fmla="*/ 4798369 h 4885545"/>
                              <a:gd name="connsiteX99" fmla="*/ 2069184 w 7425815"/>
                              <a:gd name="connsiteY99" fmla="*/ 4787241 h 4885545"/>
                              <a:gd name="connsiteX100" fmla="*/ 2081759 w 7425815"/>
                              <a:gd name="connsiteY100" fmla="*/ 4796274 h 4885545"/>
                              <a:gd name="connsiteX101" fmla="*/ 2076170 w 7425815"/>
                              <a:gd name="connsiteY101" fmla="*/ 4799867 h 4885545"/>
                              <a:gd name="connsiteX102" fmla="*/ 2057407 w 7425815"/>
                              <a:gd name="connsiteY102" fmla="*/ 4795476 h 4885545"/>
                              <a:gd name="connsiteX103" fmla="*/ 2053415 w 7425815"/>
                              <a:gd name="connsiteY103" fmla="*/ 4813839 h 4885545"/>
                              <a:gd name="connsiteX104" fmla="*/ 2047826 w 7425815"/>
                              <a:gd name="connsiteY104" fmla="*/ 4817432 h 4885545"/>
                              <a:gd name="connsiteX105" fmla="*/ 2054213 w 7425815"/>
                              <a:gd name="connsiteY105" fmla="*/ 4789886 h 4885545"/>
                              <a:gd name="connsiteX106" fmla="*/ 2069184 w 7425815"/>
                              <a:gd name="connsiteY106" fmla="*/ 4787241 h 4885545"/>
                              <a:gd name="connsiteX107" fmla="*/ 6528016 w 7425815"/>
                              <a:gd name="connsiteY107" fmla="*/ 4778708 h 4885545"/>
                              <a:gd name="connsiteX108" fmla="*/ 6542787 w 7425815"/>
                              <a:gd name="connsiteY108" fmla="*/ 4779906 h 4885545"/>
                              <a:gd name="connsiteX109" fmla="*/ 6546779 w 7425815"/>
                              <a:gd name="connsiteY109" fmla="*/ 4783898 h 4885545"/>
                              <a:gd name="connsiteX110" fmla="*/ 6545581 w 7425815"/>
                              <a:gd name="connsiteY110" fmla="*/ 4798669 h 4885545"/>
                              <a:gd name="connsiteX111" fmla="*/ 6541988 w 7425815"/>
                              <a:gd name="connsiteY111" fmla="*/ 4801863 h 4885545"/>
                              <a:gd name="connsiteX112" fmla="*/ 6538795 w 7425815"/>
                              <a:gd name="connsiteY112" fmla="*/ 4798270 h 4885545"/>
                              <a:gd name="connsiteX113" fmla="*/ 6539194 w 7425815"/>
                              <a:gd name="connsiteY113" fmla="*/ 4791482 h 4885545"/>
                              <a:gd name="connsiteX114" fmla="*/ 6528416 w 7425815"/>
                              <a:gd name="connsiteY114" fmla="*/ 4800665 h 4885545"/>
                              <a:gd name="connsiteX115" fmla="*/ 6528815 w 7425815"/>
                              <a:gd name="connsiteY115" fmla="*/ 4801064 h 4885545"/>
                              <a:gd name="connsiteX116" fmla="*/ 6526420 w 7425815"/>
                              <a:gd name="connsiteY116" fmla="*/ 4829806 h 4885545"/>
                              <a:gd name="connsiteX117" fmla="*/ 6502867 w 7425815"/>
                              <a:gd name="connsiteY117" fmla="*/ 4849766 h 4885545"/>
                              <a:gd name="connsiteX118" fmla="*/ 6496879 w 7425815"/>
                              <a:gd name="connsiteY118" fmla="*/ 4851762 h 4885545"/>
                              <a:gd name="connsiteX119" fmla="*/ 6491290 w 7425815"/>
                              <a:gd name="connsiteY119" fmla="*/ 4848968 h 4885545"/>
                              <a:gd name="connsiteX120" fmla="*/ 6482907 w 7425815"/>
                              <a:gd name="connsiteY120" fmla="*/ 4838988 h 4885545"/>
                              <a:gd name="connsiteX121" fmla="*/ 6473725 w 7425815"/>
                              <a:gd name="connsiteY121" fmla="*/ 4846972 h 4885545"/>
                              <a:gd name="connsiteX122" fmla="*/ 6473325 w 7425815"/>
                              <a:gd name="connsiteY122" fmla="*/ 4854157 h 4885545"/>
                              <a:gd name="connsiteX123" fmla="*/ 6469733 w 7425815"/>
                              <a:gd name="connsiteY123" fmla="*/ 4857351 h 4885545"/>
                              <a:gd name="connsiteX124" fmla="*/ 6466539 w 7425815"/>
                              <a:gd name="connsiteY124" fmla="*/ 4853758 h 4885545"/>
                              <a:gd name="connsiteX125" fmla="*/ 6466938 w 7425815"/>
                              <a:gd name="connsiteY125" fmla="*/ 4848569 h 4885545"/>
                              <a:gd name="connsiteX126" fmla="*/ 6461749 w 7425815"/>
                              <a:gd name="connsiteY126" fmla="*/ 4848169 h 4885545"/>
                              <a:gd name="connsiteX127" fmla="*/ 6458555 w 7425815"/>
                              <a:gd name="connsiteY127" fmla="*/ 4844577 h 4885545"/>
                              <a:gd name="connsiteX128" fmla="*/ 6462148 w 7425815"/>
                              <a:gd name="connsiteY128" fmla="*/ 4841383 h 4885545"/>
                              <a:gd name="connsiteX129" fmla="*/ 6469333 w 7425815"/>
                              <a:gd name="connsiteY129" fmla="*/ 4841782 h 4885545"/>
                              <a:gd name="connsiteX130" fmla="*/ 6478515 w 7425815"/>
                              <a:gd name="connsiteY130" fmla="*/ 4833798 h 4885545"/>
                              <a:gd name="connsiteX131" fmla="*/ 6470930 w 7425815"/>
                              <a:gd name="connsiteY131" fmla="*/ 4825016 h 4885545"/>
                              <a:gd name="connsiteX132" fmla="*/ 6473325 w 7425815"/>
                              <a:gd name="connsiteY132" fmla="*/ 4796273 h 4885545"/>
                              <a:gd name="connsiteX133" fmla="*/ 6500871 w 7425815"/>
                              <a:gd name="connsiteY133" fmla="*/ 4797470 h 4885545"/>
                              <a:gd name="connsiteX134" fmla="*/ 6522428 w 7425815"/>
                              <a:gd name="connsiteY134" fmla="*/ 4795874 h 4885545"/>
                              <a:gd name="connsiteX135" fmla="*/ 6534404 w 7425815"/>
                              <a:gd name="connsiteY135" fmla="*/ 4785894 h 4885545"/>
                              <a:gd name="connsiteX136" fmla="*/ 6527617 w 7425815"/>
                              <a:gd name="connsiteY136" fmla="*/ 4785494 h 4885545"/>
                              <a:gd name="connsiteX137" fmla="*/ 6524424 w 7425815"/>
                              <a:gd name="connsiteY137" fmla="*/ 4781902 h 4885545"/>
                              <a:gd name="connsiteX138" fmla="*/ 6528016 w 7425815"/>
                              <a:gd name="connsiteY138" fmla="*/ 4778708 h 4885545"/>
                              <a:gd name="connsiteX139" fmla="*/ 1100272 w 7425815"/>
                              <a:gd name="connsiteY139" fmla="*/ 4732547 h 4885545"/>
                              <a:gd name="connsiteX140" fmla="*/ 1100127 w 7425815"/>
                              <a:gd name="connsiteY140" fmla="*/ 4739188 h 4885545"/>
                              <a:gd name="connsiteX141" fmla="*/ 1094174 w 7425815"/>
                              <a:gd name="connsiteY141" fmla="*/ 4744966 h 4885545"/>
                              <a:gd name="connsiteX142" fmla="*/ 1102622 w 7425815"/>
                              <a:gd name="connsiteY142" fmla="*/ 4745126 h 4885545"/>
                              <a:gd name="connsiteX143" fmla="*/ 1107942 w 7425815"/>
                              <a:gd name="connsiteY143" fmla="*/ 4750507 h 4885545"/>
                              <a:gd name="connsiteX144" fmla="*/ 1108110 w 7425815"/>
                              <a:gd name="connsiteY144" fmla="*/ 4742782 h 4885545"/>
                              <a:gd name="connsiteX145" fmla="*/ 1112937 w 7425815"/>
                              <a:gd name="connsiteY145" fmla="*/ 4737955 h 4885545"/>
                              <a:gd name="connsiteX146" fmla="*/ 1105317 w 7425815"/>
                              <a:gd name="connsiteY146" fmla="*/ 4737592 h 4885545"/>
                              <a:gd name="connsiteX147" fmla="*/ 1095337 w 7425815"/>
                              <a:gd name="connsiteY147" fmla="*/ 4718429 h 4885545"/>
                              <a:gd name="connsiteX148" fmla="*/ 1100527 w 7425815"/>
                              <a:gd name="connsiteY148" fmla="*/ 4720824 h 4885545"/>
                              <a:gd name="connsiteX149" fmla="*/ 1100493 w 7425815"/>
                              <a:gd name="connsiteY149" fmla="*/ 4722388 h 4885545"/>
                              <a:gd name="connsiteX150" fmla="*/ 1108510 w 7425815"/>
                              <a:gd name="connsiteY150" fmla="*/ 4730406 h 4885545"/>
                              <a:gd name="connsiteX151" fmla="*/ 1120486 w 7425815"/>
                              <a:gd name="connsiteY151" fmla="*/ 4730406 h 4885545"/>
                              <a:gd name="connsiteX152" fmla="*/ 1121285 w 7425815"/>
                              <a:gd name="connsiteY152" fmla="*/ 4729607 h 4885545"/>
                              <a:gd name="connsiteX153" fmla="*/ 1126475 w 7425815"/>
                              <a:gd name="connsiteY153" fmla="*/ 4732002 h 4885545"/>
                              <a:gd name="connsiteX154" fmla="*/ 1124080 w 7425815"/>
                              <a:gd name="connsiteY154" fmla="*/ 4737193 h 4885545"/>
                              <a:gd name="connsiteX155" fmla="*/ 1124025 w 7425815"/>
                              <a:gd name="connsiteY155" fmla="*/ 4737248 h 4885545"/>
                              <a:gd name="connsiteX156" fmla="*/ 1123681 w 7425815"/>
                              <a:gd name="connsiteY156" fmla="*/ 4737991 h 4885545"/>
                              <a:gd name="connsiteX157" fmla="*/ 1123147 w 7425815"/>
                              <a:gd name="connsiteY157" fmla="*/ 4738125 h 4885545"/>
                              <a:gd name="connsiteX158" fmla="*/ 1115296 w 7425815"/>
                              <a:gd name="connsiteY158" fmla="*/ 4745975 h 4885545"/>
                              <a:gd name="connsiteX159" fmla="*/ 1115296 w 7425815"/>
                              <a:gd name="connsiteY159" fmla="*/ 4757946 h 4885545"/>
                              <a:gd name="connsiteX160" fmla="*/ 1115696 w 7425815"/>
                              <a:gd name="connsiteY160" fmla="*/ 4758350 h 4885545"/>
                              <a:gd name="connsiteX161" fmla="*/ 1112902 w 7425815"/>
                              <a:gd name="connsiteY161" fmla="*/ 4763939 h 4885545"/>
                              <a:gd name="connsiteX162" fmla="*/ 1108110 w 7425815"/>
                              <a:gd name="connsiteY162" fmla="*/ 4761544 h 4885545"/>
                              <a:gd name="connsiteX163" fmla="*/ 1107738 w 7425815"/>
                              <a:gd name="connsiteY163" fmla="*/ 4761159 h 4885545"/>
                              <a:gd name="connsiteX164" fmla="*/ 1107711 w 7425815"/>
                              <a:gd name="connsiteY164" fmla="*/ 4761145 h 4885545"/>
                              <a:gd name="connsiteX165" fmla="*/ 1107711 w 7425815"/>
                              <a:gd name="connsiteY165" fmla="*/ 4761131 h 4885545"/>
                              <a:gd name="connsiteX166" fmla="*/ 1099478 w 7425815"/>
                              <a:gd name="connsiteY166" fmla="*/ 4752611 h 4885545"/>
                              <a:gd name="connsiteX167" fmla="*/ 1086953 w 7425815"/>
                              <a:gd name="connsiteY167" fmla="*/ 4752362 h 4885545"/>
                              <a:gd name="connsiteX168" fmla="*/ 1086684 w 7425815"/>
                              <a:gd name="connsiteY168" fmla="*/ 4752237 h 4885545"/>
                              <a:gd name="connsiteX169" fmla="*/ 1086555 w 7425815"/>
                              <a:gd name="connsiteY169" fmla="*/ 4752362 h 4885545"/>
                              <a:gd name="connsiteX170" fmla="*/ 1081764 w 7425815"/>
                              <a:gd name="connsiteY170" fmla="*/ 4749967 h 4885545"/>
                              <a:gd name="connsiteX171" fmla="*/ 1081763 w 7425815"/>
                              <a:gd name="connsiteY171" fmla="*/ 4749967 h 4885545"/>
                              <a:gd name="connsiteX172" fmla="*/ 1084158 w 7425815"/>
                              <a:gd name="connsiteY172" fmla="*/ 4744776 h 4885545"/>
                              <a:gd name="connsiteX173" fmla="*/ 1084160 w 7425815"/>
                              <a:gd name="connsiteY173" fmla="*/ 4744776 h 4885545"/>
                              <a:gd name="connsiteX174" fmla="*/ 1092942 w 7425815"/>
                              <a:gd name="connsiteY174" fmla="*/ 4735995 h 4885545"/>
                              <a:gd name="connsiteX175" fmla="*/ 1092942 w 7425815"/>
                              <a:gd name="connsiteY175" fmla="*/ 4725217 h 4885545"/>
                              <a:gd name="connsiteX176" fmla="*/ 1092143 w 7425815"/>
                              <a:gd name="connsiteY176" fmla="*/ 4724418 h 4885545"/>
                              <a:gd name="connsiteX177" fmla="*/ 1094539 w 7425815"/>
                              <a:gd name="connsiteY177" fmla="*/ 4719227 h 4885545"/>
                              <a:gd name="connsiteX178" fmla="*/ 1094893 w 7425815"/>
                              <a:gd name="connsiteY178" fmla="*/ 4719391 h 4885545"/>
                              <a:gd name="connsiteX179" fmla="*/ 1033700 w 7425815"/>
                              <a:gd name="connsiteY179" fmla="*/ 4708789 h 4885545"/>
                              <a:gd name="connsiteX180" fmla="*/ 1033461 w 7425815"/>
                              <a:gd name="connsiteY180" fmla="*/ 4726015 h 4885545"/>
                              <a:gd name="connsiteX181" fmla="*/ 1020612 w 7425815"/>
                              <a:gd name="connsiteY181" fmla="*/ 4738150 h 4885545"/>
                              <a:gd name="connsiteX182" fmla="*/ 1037853 w 7425815"/>
                              <a:gd name="connsiteY182" fmla="*/ 4738389 h 4885545"/>
                              <a:gd name="connsiteX183" fmla="*/ 1050778 w 7425815"/>
                              <a:gd name="connsiteY183" fmla="*/ 4751832 h 4885545"/>
                              <a:gd name="connsiteX184" fmla="*/ 1051026 w 7425815"/>
                              <a:gd name="connsiteY184" fmla="*/ 4733999 h 4885545"/>
                              <a:gd name="connsiteX185" fmla="*/ 1063685 w 7425815"/>
                              <a:gd name="connsiteY185" fmla="*/ 4721827 h 4885545"/>
                              <a:gd name="connsiteX186" fmla="*/ 1044640 w 7425815"/>
                              <a:gd name="connsiteY186" fmla="*/ 4720426 h 4885545"/>
                              <a:gd name="connsiteX187" fmla="*/ 1028671 w 7425815"/>
                              <a:gd name="connsiteY187" fmla="*/ 4694876 h 4885545"/>
                              <a:gd name="connsiteX188" fmla="*/ 1033860 w 7425815"/>
                              <a:gd name="connsiteY188" fmla="*/ 4697271 h 4885545"/>
                              <a:gd name="connsiteX189" fmla="*/ 1033849 w 7425815"/>
                              <a:gd name="connsiteY189" fmla="*/ 4698073 h 4885545"/>
                              <a:gd name="connsiteX190" fmla="*/ 1049181 w 7425815"/>
                              <a:gd name="connsiteY190" fmla="*/ 4713939 h 4885545"/>
                              <a:gd name="connsiteX191" fmla="*/ 1071785 w 7425815"/>
                              <a:gd name="connsiteY191" fmla="*/ 4714039 h 4885545"/>
                              <a:gd name="connsiteX192" fmla="*/ 1071786 w 7425815"/>
                              <a:gd name="connsiteY192" fmla="*/ 4714038 h 4885545"/>
                              <a:gd name="connsiteX193" fmla="*/ 1076976 w 7425815"/>
                              <a:gd name="connsiteY193" fmla="*/ 4716433 h 4885545"/>
                              <a:gd name="connsiteX194" fmla="*/ 1076976 w 7425815"/>
                              <a:gd name="connsiteY194" fmla="*/ 4716434 h 4885545"/>
                              <a:gd name="connsiteX195" fmla="*/ 1076976 w 7425815"/>
                              <a:gd name="connsiteY195" fmla="*/ 4716434 h 4885545"/>
                              <a:gd name="connsiteX196" fmla="*/ 1074580 w 7425815"/>
                              <a:gd name="connsiteY196" fmla="*/ 4721624 h 4885545"/>
                              <a:gd name="connsiteX197" fmla="*/ 1074578 w 7425815"/>
                              <a:gd name="connsiteY197" fmla="*/ 4721625 h 4885545"/>
                              <a:gd name="connsiteX198" fmla="*/ 1058212 w 7425815"/>
                              <a:gd name="connsiteY198" fmla="*/ 4737592 h 4885545"/>
                              <a:gd name="connsiteX199" fmla="*/ 1057813 w 7425815"/>
                              <a:gd name="connsiteY199" fmla="*/ 4760346 h 4885545"/>
                              <a:gd name="connsiteX200" fmla="*/ 1055418 w 7425815"/>
                              <a:gd name="connsiteY200" fmla="*/ 4765136 h 4885545"/>
                              <a:gd name="connsiteX201" fmla="*/ 1050626 w 7425815"/>
                              <a:gd name="connsiteY201" fmla="*/ 4762741 h 4885545"/>
                              <a:gd name="connsiteX202" fmla="*/ 1050632 w 7425815"/>
                              <a:gd name="connsiteY202" fmla="*/ 4762345 h 4885545"/>
                              <a:gd name="connsiteX203" fmla="*/ 1050627 w 7425815"/>
                              <a:gd name="connsiteY203" fmla="*/ 4762342 h 4885545"/>
                              <a:gd name="connsiteX204" fmla="*/ 1034659 w 7425815"/>
                              <a:gd name="connsiteY204" fmla="*/ 4745975 h 4885545"/>
                              <a:gd name="connsiteX205" fmla="*/ 1012736 w 7425815"/>
                              <a:gd name="connsiteY205" fmla="*/ 4745589 h 4885545"/>
                              <a:gd name="connsiteX206" fmla="*/ 1011905 w 7425815"/>
                              <a:gd name="connsiteY206" fmla="*/ 4746374 h 4885545"/>
                              <a:gd name="connsiteX207" fmla="*/ 1007113 w 7425815"/>
                              <a:gd name="connsiteY207" fmla="*/ 4743979 h 4885545"/>
                              <a:gd name="connsiteX208" fmla="*/ 1007348 w 7425815"/>
                              <a:gd name="connsiteY208" fmla="*/ 4743472 h 4885545"/>
                              <a:gd name="connsiteX209" fmla="*/ 1006715 w 7425815"/>
                              <a:gd name="connsiteY209" fmla="*/ 4743180 h 4885545"/>
                              <a:gd name="connsiteX210" fmla="*/ 1009109 w 7425815"/>
                              <a:gd name="connsiteY210" fmla="*/ 4737990 h 4885545"/>
                              <a:gd name="connsiteX211" fmla="*/ 1010310 w 7425815"/>
                              <a:gd name="connsiteY211" fmla="*/ 4738007 h 4885545"/>
                              <a:gd name="connsiteX212" fmla="*/ 1025876 w 7425815"/>
                              <a:gd name="connsiteY212" fmla="*/ 4722821 h 4885545"/>
                              <a:gd name="connsiteX213" fmla="*/ 1026262 w 7425815"/>
                              <a:gd name="connsiteY213" fmla="*/ 4700875 h 4885545"/>
                              <a:gd name="connsiteX214" fmla="*/ 1025876 w 7425815"/>
                              <a:gd name="connsiteY214" fmla="*/ 4700465 h 4885545"/>
                              <a:gd name="connsiteX215" fmla="*/ 1028271 w 7425815"/>
                              <a:gd name="connsiteY215" fmla="*/ 4695275 h 4885545"/>
                              <a:gd name="connsiteX216" fmla="*/ 1028449 w 7425815"/>
                              <a:gd name="connsiteY216" fmla="*/ 4695357 h 4885545"/>
                              <a:gd name="connsiteX217" fmla="*/ 3589019 w 7425815"/>
                              <a:gd name="connsiteY217" fmla="*/ 4661045 h 4885545"/>
                              <a:gd name="connsiteX218" fmla="*/ 3579143 w 7425815"/>
                              <a:gd name="connsiteY218" fmla="*/ 4664139 h 4885545"/>
                              <a:gd name="connsiteX219" fmla="*/ 3577545 w 7425815"/>
                              <a:gd name="connsiteY219" fmla="*/ 4683301 h 4885545"/>
                              <a:gd name="connsiteX220" fmla="*/ 3584729 w 7425815"/>
                              <a:gd name="connsiteY220" fmla="*/ 4691684 h 4885545"/>
                              <a:gd name="connsiteX221" fmla="*/ 3596304 w 7425815"/>
                              <a:gd name="connsiteY221" fmla="*/ 4681704 h 4885545"/>
                              <a:gd name="connsiteX222" fmla="*/ 3601097 w 7425815"/>
                              <a:gd name="connsiteY222" fmla="*/ 4682103 h 4885545"/>
                              <a:gd name="connsiteX223" fmla="*/ 3600696 w 7425815"/>
                              <a:gd name="connsiteY223" fmla="*/ 4686894 h 4885545"/>
                              <a:gd name="connsiteX224" fmla="*/ 3589119 w 7425815"/>
                              <a:gd name="connsiteY224" fmla="*/ 4696874 h 4885545"/>
                              <a:gd name="connsiteX225" fmla="*/ 3597505 w 7425815"/>
                              <a:gd name="connsiteY225" fmla="*/ 4706853 h 4885545"/>
                              <a:gd name="connsiteX226" fmla="*/ 3599499 w 7425815"/>
                              <a:gd name="connsiteY226" fmla="*/ 4706853 h 4885545"/>
                              <a:gd name="connsiteX227" fmla="*/ 3623455 w 7425815"/>
                              <a:gd name="connsiteY227" fmla="*/ 4686894 h 4885545"/>
                              <a:gd name="connsiteX228" fmla="*/ 3624656 w 7425815"/>
                              <a:gd name="connsiteY228" fmla="*/ 4667732 h 4885545"/>
                              <a:gd name="connsiteX229" fmla="*/ 3605488 w 7425815"/>
                              <a:gd name="connsiteY229" fmla="*/ 4666135 h 4885545"/>
                              <a:gd name="connsiteX230" fmla="*/ 3604293 w 7425815"/>
                              <a:gd name="connsiteY230" fmla="*/ 4667333 h 4885545"/>
                              <a:gd name="connsiteX231" fmla="*/ 3601896 w 7425815"/>
                              <a:gd name="connsiteY231" fmla="*/ 4668131 h 4885545"/>
                              <a:gd name="connsiteX232" fmla="*/ 3599499 w 7425815"/>
                              <a:gd name="connsiteY232" fmla="*/ 4666934 h 4885545"/>
                              <a:gd name="connsiteX233" fmla="*/ 3598303 w 7425815"/>
                              <a:gd name="connsiteY233" fmla="*/ 4665736 h 4885545"/>
                              <a:gd name="connsiteX234" fmla="*/ 3589019 w 7425815"/>
                              <a:gd name="connsiteY234" fmla="*/ 4661045 h 4885545"/>
                              <a:gd name="connsiteX235" fmla="*/ 5846784 w 7425815"/>
                              <a:gd name="connsiteY235" fmla="*/ 4653908 h 4885545"/>
                              <a:gd name="connsiteX236" fmla="*/ 5859359 w 7425815"/>
                              <a:gd name="connsiteY236" fmla="*/ 4662941 h 4885545"/>
                              <a:gd name="connsiteX237" fmla="*/ 5853770 w 7425815"/>
                              <a:gd name="connsiteY237" fmla="*/ 4666534 h 4885545"/>
                              <a:gd name="connsiteX238" fmla="*/ 5835008 w 7425815"/>
                              <a:gd name="connsiteY238" fmla="*/ 4662143 h 4885545"/>
                              <a:gd name="connsiteX239" fmla="*/ 5831016 w 7425815"/>
                              <a:gd name="connsiteY239" fmla="*/ 4680506 h 4885545"/>
                              <a:gd name="connsiteX240" fmla="*/ 5825426 w 7425815"/>
                              <a:gd name="connsiteY240" fmla="*/ 4684099 h 4885545"/>
                              <a:gd name="connsiteX241" fmla="*/ 5831814 w 7425815"/>
                              <a:gd name="connsiteY241" fmla="*/ 4656553 h 4885545"/>
                              <a:gd name="connsiteX242" fmla="*/ 5846784 w 7425815"/>
                              <a:gd name="connsiteY242" fmla="*/ 4653908 h 4885545"/>
                              <a:gd name="connsiteX243" fmla="*/ 3629844 w 7425815"/>
                              <a:gd name="connsiteY243" fmla="*/ 4641384 h 4885545"/>
                              <a:gd name="connsiteX244" fmla="*/ 3644616 w 7425815"/>
                              <a:gd name="connsiteY244" fmla="*/ 4642582 h 4885545"/>
                              <a:gd name="connsiteX245" fmla="*/ 3648610 w 7425815"/>
                              <a:gd name="connsiteY245" fmla="*/ 4646574 h 4885545"/>
                              <a:gd name="connsiteX246" fmla="*/ 3647413 w 7425815"/>
                              <a:gd name="connsiteY246" fmla="*/ 4661345 h 4885545"/>
                              <a:gd name="connsiteX247" fmla="*/ 3643817 w 7425815"/>
                              <a:gd name="connsiteY247" fmla="*/ 4664539 h 4885545"/>
                              <a:gd name="connsiteX248" fmla="*/ 3640624 w 7425815"/>
                              <a:gd name="connsiteY248" fmla="*/ 4660946 h 4885545"/>
                              <a:gd name="connsiteX249" fmla="*/ 3641024 w 7425815"/>
                              <a:gd name="connsiteY249" fmla="*/ 4654158 h 4885545"/>
                              <a:gd name="connsiteX250" fmla="*/ 3630244 w 7425815"/>
                              <a:gd name="connsiteY250" fmla="*/ 4663341 h 4885545"/>
                              <a:gd name="connsiteX251" fmla="*/ 3630643 w 7425815"/>
                              <a:gd name="connsiteY251" fmla="*/ 4663740 h 4885545"/>
                              <a:gd name="connsiteX252" fmla="*/ 3628248 w 7425815"/>
                              <a:gd name="connsiteY252" fmla="*/ 4692482 h 4885545"/>
                              <a:gd name="connsiteX253" fmla="*/ 3604690 w 7425815"/>
                              <a:gd name="connsiteY253" fmla="*/ 4712442 h 4885545"/>
                              <a:gd name="connsiteX254" fmla="*/ 3598701 w 7425815"/>
                              <a:gd name="connsiteY254" fmla="*/ 4714438 h 4885545"/>
                              <a:gd name="connsiteX255" fmla="*/ 3593114 w 7425815"/>
                              <a:gd name="connsiteY255" fmla="*/ 4711644 h 4885545"/>
                              <a:gd name="connsiteX256" fmla="*/ 3584729 w 7425815"/>
                              <a:gd name="connsiteY256" fmla="*/ 4701664 h 4885545"/>
                              <a:gd name="connsiteX257" fmla="*/ 3575551 w 7425815"/>
                              <a:gd name="connsiteY257" fmla="*/ 4709648 h 4885545"/>
                              <a:gd name="connsiteX258" fmla="*/ 3575148 w 7425815"/>
                              <a:gd name="connsiteY258" fmla="*/ 4716833 h 4885545"/>
                              <a:gd name="connsiteX259" fmla="*/ 3571556 w 7425815"/>
                              <a:gd name="connsiteY259" fmla="*/ 4720027 h 4885545"/>
                              <a:gd name="connsiteX260" fmla="*/ 3568368 w 7425815"/>
                              <a:gd name="connsiteY260" fmla="*/ 4716434 h 4885545"/>
                              <a:gd name="connsiteX261" fmla="*/ 3568763 w 7425815"/>
                              <a:gd name="connsiteY261" fmla="*/ 4711245 h 4885545"/>
                              <a:gd name="connsiteX262" fmla="*/ 3563574 w 7425815"/>
                              <a:gd name="connsiteY262" fmla="*/ 4710845 h 4885545"/>
                              <a:gd name="connsiteX263" fmla="*/ 3560385 w 7425815"/>
                              <a:gd name="connsiteY263" fmla="*/ 4707253 h 4885545"/>
                              <a:gd name="connsiteX264" fmla="*/ 3563976 w 7425815"/>
                              <a:gd name="connsiteY264" fmla="*/ 4704059 h 4885545"/>
                              <a:gd name="connsiteX265" fmla="*/ 3571160 w 7425815"/>
                              <a:gd name="connsiteY265" fmla="*/ 4704458 h 4885545"/>
                              <a:gd name="connsiteX266" fmla="*/ 3580338 w 7425815"/>
                              <a:gd name="connsiteY266" fmla="*/ 4696474 h 4885545"/>
                              <a:gd name="connsiteX267" fmla="*/ 3572758 w 7425815"/>
                              <a:gd name="connsiteY267" fmla="*/ 4687692 h 4885545"/>
                              <a:gd name="connsiteX268" fmla="*/ 3575148 w 7425815"/>
                              <a:gd name="connsiteY268" fmla="*/ 4658949 h 4885545"/>
                              <a:gd name="connsiteX269" fmla="*/ 3602695 w 7425815"/>
                              <a:gd name="connsiteY269" fmla="*/ 4660146 h 4885545"/>
                              <a:gd name="connsiteX270" fmla="*/ 3624256 w 7425815"/>
                              <a:gd name="connsiteY270" fmla="*/ 4658550 h 4885545"/>
                              <a:gd name="connsiteX271" fmla="*/ 3636234 w 7425815"/>
                              <a:gd name="connsiteY271" fmla="*/ 4648570 h 4885545"/>
                              <a:gd name="connsiteX272" fmla="*/ 3629445 w 7425815"/>
                              <a:gd name="connsiteY272" fmla="*/ 4648170 h 4885545"/>
                              <a:gd name="connsiteX273" fmla="*/ 3626252 w 7425815"/>
                              <a:gd name="connsiteY273" fmla="*/ 4644578 h 4885545"/>
                              <a:gd name="connsiteX274" fmla="*/ 3629844 w 7425815"/>
                              <a:gd name="connsiteY274" fmla="*/ 4641384 h 4885545"/>
                              <a:gd name="connsiteX275" fmla="*/ 4877881 w 7425815"/>
                              <a:gd name="connsiteY275" fmla="*/ 4598825 h 4885545"/>
                              <a:gd name="connsiteX276" fmla="*/ 4877728 w 7425815"/>
                              <a:gd name="connsiteY276" fmla="*/ 4605857 h 4885545"/>
                              <a:gd name="connsiteX277" fmla="*/ 4872173 w 7425815"/>
                              <a:gd name="connsiteY277" fmla="*/ 4611249 h 4885545"/>
                              <a:gd name="connsiteX278" fmla="*/ 4879824 w 7425815"/>
                              <a:gd name="connsiteY278" fmla="*/ 4611394 h 4885545"/>
                              <a:gd name="connsiteX279" fmla="*/ 4885543 w 7425815"/>
                              <a:gd name="connsiteY279" fmla="*/ 4617179 h 4885545"/>
                              <a:gd name="connsiteX280" fmla="*/ 4885711 w 7425815"/>
                              <a:gd name="connsiteY280" fmla="*/ 4609449 h 4885545"/>
                              <a:gd name="connsiteX281" fmla="*/ 4890918 w 7425815"/>
                              <a:gd name="connsiteY281" fmla="*/ 4604242 h 4885545"/>
                              <a:gd name="connsiteX282" fmla="*/ 4882918 w 7425815"/>
                              <a:gd name="connsiteY282" fmla="*/ 4603861 h 4885545"/>
                              <a:gd name="connsiteX283" fmla="*/ 4872938 w 7425815"/>
                              <a:gd name="connsiteY283" fmla="*/ 4585097 h 4885545"/>
                              <a:gd name="connsiteX284" fmla="*/ 4878128 w 7425815"/>
                              <a:gd name="connsiteY284" fmla="*/ 4587492 h 4885545"/>
                              <a:gd name="connsiteX285" fmla="*/ 4878103 w 7425815"/>
                              <a:gd name="connsiteY285" fmla="*/ 4588666 h 4885545"/>
                              <a:gd name="connsiteX286" fmla="*/ 4886112 w 7425815"/>
                              <a:gd name="connsiteY286" fmla="*/ 4596675 h 4885545"/>
                              <a:gd name="connsiteX287" fmla="*/ 4898486 w 7425815"/>
                              <a:gd name="connsiteY287" fmla="*/ 4596675 h 4885545"/>
                              <a:gd name="connsiteX288" fmla="*/ 4898886 w 7425815"/>
                              <a:gd name="connsiteY288" fmla="*/ 4596274 h 4885545"/>
                              <a:gd name="connsiteX289" fmla="*/ 4904076 w 7425815"/>
                              <a:gd name="connsiteY289" fmla="*/ 4598669 h 4885545"/>
                              <a:gd name="connsiteX290" fmla="*/ 4901680 w 7425815"/>
                              <a:gd name="connsiteY290" fmla="*/ 4603860 h 4885545"/>
                              <a:gd name="connsiteX291" fmla="*/ 4901283 w 7425815"/>
                              <a:gd name="connsiteY291" fmla="*/ 4604257 h 4885545"/>
                              <a:gd name="connsiteX292" fmla="*/ 4901281 w 7425815"/>
                              <a:gd name="connsiteY292" fmla="*/ 4604260 h 4885545"/>
                              <a:gd name="connsiteX293" fmla="*/ 4901279 w 7425815"/>
                              <a:gd name="connsiteY293" fmla="*/ 4604261 h 4885545"/>
                              <a:gd name="connsiteX294" fmla="*/ 4892898 w 7425815"/>
                              <a:gd name="connsiteY294" fmla="*/ 4612642 h 4885545"/>
                              <a:gd name="connsiteX295" fmla="*/ 4892898 w 7425815"/>
                              <a:gd name="connsiteY295" fmla="*/ 4624618 h 4885545"/>
                              <a:gd name="connsiteX296" fmla="*/ 4892898 w 7425815"/>
                              <a:gd name="connsiteY296" fmla="*/ 4624618 h 4885545"/>
                              <a:gd name="connsiteX297" fmla="*/ 4892898 w 7425815"/>
                              <a:gd name="connsiteY297" fmla="*/ 4624619 h 4885545"/>
                              <a:gd name="connsiteX298" fmla="*/ 4892898 w 7425815"/>
                              <a:gd name="connsiteY298" fmla="*/ 4625017 h 4885545"/>
                              <a:gd name="connsiteX299" fmla="*/ 4890112 w 7425815"/>
                              <a:gd name="connsiteY299" fmla="*/ 4630193 h 4885545"/>
                              <a:gd name="connsiteX300" fmla="*/ 4890104 w 7425815"/>
                              <a:gd name="connsiteY300" fmla="*/ 4630207 h 4885545"/>
                              <a:gd name="connsiteX301" fmla="*/ 4890104 w 7425815"/>
                              <a:gd name="connsiteY301" fmla="*/ 4630207 h 4885545"/>
                              <a:gd name="connsiteX302" fmla="*/ 4890104 w 7425815"/>
                              <a:gd name="connsiteY302" fmla="*/ 4630207 h 4885545"/>
                              <a:gd name="connsiteX303" fmla="*/ 4885312 w 7425815"/>
                              <a:gd name="connsiteY303" fmla="*/ 4627812 h 4885545"/>
                              <a:gd name="connsiteX304" fmla="*/ 4885312 w 7425815"/>
                              <a:gd name="connsiteY304" fmla="*/ 4627811 h 4885545"/>
                              <a:gd name="connsiteX305" fmla="*/ 4876681 w 7425815"/>
                              <a:gd name="connsiteY305" fmla="*/ 4618879 h 4885545"/>
                              <a:gd name="connsiteX306" fmla="*/ 4864560 w 7425815"/>
                              <a:gd name="connsiteY306" fmla="*/ 4618638 h 4885545"/>
                              <a:gd name="connsiteX307" fmla="*/ 4864156 w 7425815"/>
                              <a:gd name="connsiteY307" fmla="*/ 4619030 h 4885545"/>
                              <a:gd name="connsiteX308" fmla="*/ 4859364 w 7425815"/>
                              <a:gd name="connsiteY308" fmla="*/ 4616635 h 4885545"/>
                              <a:gd name="connsiteX309" fmla="*/ 4859447 w 7425815"/>
                              <a:gd name="connsiteY309" fmla="*/ 4616457 h 4885545"/>
                              <a:gd name="connsiteX310" fmla="*/ 4858965 w 7425815"/>
                              <a:gd name="connsiteY310" fmla="*/ 4616235 h 4885545"/>
                              <a:gd name="connsiteX311" fmla="*/ 4861360 w 7425815"/>
                              <a:gd name="connsiteY311" fmla="*/ 4611044 h 4885545"/>
                              <a:gd name="connsiteX312" fmla="*/ 4862145 w 7425815"/>
                              <a:gd name="connsiteY312" fmla="*/ 4611059 h 4885545"/>
                              <a:gd name="connsiteX313" fmla="*/ 4870543 w 7425815"/>
                              <a:gd name="connsiteY313" fmla="*/ 4602663 h 4885545"/>
                              <a:gd name="connsiteX314" fmla="*/ 4870543 w 7425815"/>
                              <a:gd name="connsiteY314" fmla="*/ 4591486 h 4885545"/>
                              <a:gd name="connsiteX315" fmla="*/ 4869743 w 7425815"/>
                              <a:gd name="connsiteY315" fmla="*/ 4590687 h 4885545"/>
                              <a:gd name="connsiteX316" fmla="*/ 4872139 w 7425815"/>
                              <a:gd name="connsiteY316" fmla="*/ 4585496 h 4885545"/>
                              <a:gd name="connsiteX317" fmla="*/ 4872646 w 7425815"/>
                              <a:gd name="connsiteY317" fmla="*/ 4585730 h 4885545"/>
                              <a:gd name="connsiteX318" fmla="*/ 4811301 w 7425815"/>
                              <a:gd name="connsiteY318" fmla="*/ 4575483 h 4885545"/>
                              <a:gd name="connsiteX319" fmla="*/ 4811062 w 7425815"/>
                              <a:gd name="connsiteY319" fmla="*/ 4592683 h 4885545"/>
                              <a:gd name="connsiteX320" fmla="*/ 4798213 w 7425815"/>
                              <a:gd name="connsiteY320" fmla="*/ 4604818 h 4885545"/>
                              <a:gd name="connsiteX321" fmla="*/ 4815454 w 7425815"/>
                              <a:gd name="connsiteY321" fmla="*/ 4605057 h 4885545"/>
                              <a:gd name="connsiteX322" fmla="*/ 4828374 w 7425815"/>
                              <a:gd name="connsiteY322" fmla="*/ 4618495 h 4885545"/>
                              <a:gd name="connsiteX323" fmla="*/ 4828627 w 7425815"/>
                              <a:gd name="connsiteY323" fmla="*/ 4600267 h 4885545"/>
                              <a:gd name="connsiteX324" fmla="*/ 4841257 w 7425815"/>
                              <a:gd name="connsiteY324" fmla="*/ 4588123 h 4885545"/>
                              <a:gd name="connsiteX325" fmla="*/ 4821840 w 7425815"/>
                              <a:gd name="connsiteY325" fmla="*/ 4586695 h 4885545"/>
                              <a:gd name="connsiteX326" fmla="*/ 4805472 w 7425815"/>
                              <a:gd name="connsiteY326" fmla="*/ 4561544 h 4885545"/>
                              <a:gd name="connsiteX327" fmla="*/ 4806131 w 7425815"/>
                              <a:gd name="connsiteY327" fmla="*/ 4561848 h 4885545"/>
                              <a:gd name="connsiteX328" fmla="*/ 4806272 w 7425815"/>
                              <a:gd name="connsiteY328" fmla="*/ 4561544 h 4885545"/>
                              <a:gd name="connsiteX329" fmla="*/ 4811461 w 7425815"/>
                              <a:gd name="connsiteY329" fmla="*/ 4563940 h 4885545"/>
                              <a:gd name="connsiteX330" fmla="*/ 4811450 w 7425815"/>
                              <a:gd name="connsiteY330" fmla="*/ 4564755 h 4885545"/>
                              <a:gd name="connsiteX331" fmla="*/ 4826381 w 7425815"/>
                              <a:gd name="connsiteY331" fmla="*/ 4580208 h 4885545"/>
                              <a:gd name="connsiteX332" fmla="*/ 4848986 w 7425815"/>
                              <a:gd name="connsiteY332" fmla="*/ 4580308 h 4885545"/>
                              <a:gd name="connsiteX333" fmla="*/ 4849255 w 7425815"/>
                              <a:gd name="connsiteY333" fmla="*/ 4580432 h 4885545"/>
                              <a:gd name="connsiteX334" fmla="*/ 4849386 w 7425815"/>
                              <a:gd name="connsiteY334" fmla="*/ 4580306 h 4885545"/>
                              <a:gd name="connsiteX335" fmla="*/ 4854576 w 7425815"/>
                              <a:gd name="connsiteY335" fmla="*/ 4582701 h 4885545"/>
                              <a:gd name="connsiteX336" fmla="*/ 4852180 w 7425815"/>
                              <a:gd name="connsiteY336" fmla="*/ 4587891 h 4885545"/>
                              <a:gd name="connsiteX337" fmla="*/ 4835813 w 7425815"/>
                              <a:gd name="connsiteY337" fmla="*/ 4603860 h 4885545"/>
                              <a:gd name="connsiteX338" fmla="*/ 4835414 w 7425815"/>
                              <a:gd name="connsiteY338" fmla="*/ 4626614 h 4885545"/>
                              <a:gd name="connsiteX339" fmla="*/ 4833019 w 7425815"/>
                              <a:gd name="connsiteY339" fmla="*/ 4631404 h 4885545"/>
                              <a:gd name="connsiteX340" fmla="*/ 4833018 w 7425815"/>
                              <a:gd name="connsiteY340" fmla="*/ 4631405 h 4885545"/>
                              <a:gd name="connsiteX341" fmla="*/ 4828228 w 7425815"/>
                              <a:gd name="connsiteY341" fmla="*/ 4629010 h 4885545"/>
                              <a:gd name="connsiteX342" fmla="*/ 4812260 w 7425815"/>
                              <a:gd name="connsiteY342" fmla="*/ 4612643 h 4885545"/>
                              <a:gd name="connsiteX343" fmla="*/ 4790336 w 7425815"/>
                              <a:gd name="connsiteY343" fmla="*/ 4612257 h 4885545"/>
                              <a:gd name="connsiteX344" fmla="*/ 4789505 w 7425815"/>
                              <a:gd name="connsiteY344" fmla="*/ 4613042 h 4885545"/>
                              <a:gd name="connsiteX345" fmla="*/ 4784714 w 7425815"/>
                              <a:gd name="connsiteY345" fmla="*/ 4610647 h 4885545"/>
                              <a:gd name="connsiteX346" fmla="*/ 4784948 w 7425815"/>
                              <a:gd name="connsiteY346" fmla="*/ 4610140 h 4885545"/>
                              <a:gd name="connsiteX347" fmla="*/ 4784315 w 7425815"/>
                              <a:gd name="connsiteY347" fmla="*/ 4609848 h 4885545"/>
                              <a:gd name="connsiteX348" fmla="*/ 4786710 w 7425815"/>
                              <a:gd name="connsiteY348" fmla="*/ 4604658 h 4885545"/>
                              <a:gd name="connsiteX349" fmla="*/ 4787911 w 7425815"/>
                              <a:gd name="connsiteY349" fmla="*/ 4604675 h 4885545"/>
                              <a:gd name="connsiteX350" fmla="*/ 4803477 w 7425815"/>
                              <a:gd name="connsiteY350" fmla="*/ 4589489 h 4885545"/>
                              <a:gd name="connsiteX351" fmla="*/ 4803862 w 7425815"/>
                              <a:gd name="connsiteY351" fmla="*/ 4567569 h 4885545"/>
                              <a:gd name="connsiteX352" fmla="*/ 4803077 w 7425815"/>
                              <a:gd name="connsiteY352" fmla="*/ 4566734 h 4885545"/>
                              <a:gd name="connsiteX353" fmla="*/ 4805472 w 7425815"/>
                              <a:gd name="connsiteY353" fmla="*/ 4561544 h 4885545"/>
                              <a:gd name="connsiteX354" fmla="*/ 663700 w 7425815"/>
                              <a:gd name="connsiteY354" fmla="*/ 4540487 h 4885545"/>
                              <a:gd name="connsiteX355" fmla="*/ 653819 w 7425815"/>
                              <a:gd name="connsiteY355" fmla="*/ 4543581 h 4885545"/>
                              <a:gd name="connsiteX356" fmla="*/ 652223 w 7425815"/>
                              <a:gd name="connsiteY356" fmla="*/ 4562743 h 4885545"/>
                              <a:gd name="connsiteX357" fmla="*/ 659409 w 7425815"/>
                              <a:gd name="connsiteY357" fmla="*/ 4571126 h 4885545"/>
                              <a:gd name="connsiteX358" fmla="*/ 670986 w 7425815"/>
                              <a:gd name="connsiteY358" fmla="*/ 4561146 h 4885545"/>
                              <a:gd name="connsiteX359" fmla="*/ 675776 w 7425815"/>
                              <a:gd name="connsiteY359" fmla="*/ 4561545 h 4885545"/>
                              <a:gd name="connsiteX360" fmla="*/ 675377 w 7425815"/>
                              <a:gd name="connsiteY360" fmla="*/ 4566336 h 4885545"/>
                              <a:gd name="connsiteX361" fmla="*/ 663800 w 7425815"/>
                              <a:gd name="connsiteY361" fmla="*/ 4576316 h 4885545"/>
                              <a:gd name="connsiteX362" fmla="*/ 672183 w 7425815"/>
                              <a:gd name="connsiteY362" fmla="*/ 4586295 h 4885545"/>
                              <a:gd name="connsiteX363" fmla="*/ 674179 w 7425815"/>
                              <a:gd name="connsiteY363" fmla="*/ 4586295 h 4885545"/>
                              <a:gd name="connsiteX364" fmla="*/ 698131 w 7425815"/>
                              <a:gd name="connsiteY364" fmla="*/ 4566336 h 4885545"/>
                              <a:gd name="connsiteX365" fmla="*/ 699329 w 7425815"/>
                              <a:gd name="connsiteY365" fmla="*/ 4547174 h 4885545"/>
                              <a:gd name="connsiteX366" fmla="*/ 680167 w 7425815"/>
                              <a:gd name="connsiteY366" fmla="*/ 4545577 h 4885545"/>
                              <a:gd name="connsiteX367" fmla="*/ 678970 w 7425815"/>
                              <a:gd name="connsiteY367" fmla="*/ 4546775 h 4885545"/>
                              <a:gd name="connsiteX368" fmla="*/ 676575 w 7425815"/>
                              <a:gd name="connsiteY368" fmla="*/ 4547573 h 4885545"/>
                              <a:gd name="connsiteX369" fmla="*/ 674179 w 7425815"/>
                              <a:gd name="connsiteY369" fmla="*/ 4546376 h 4885545"/>
                              <a:gd name="connsiteX370" fmla="*/ 672982 w 7425815"/>
                              <a:gd name="connsiteY370" fmla="*/ 4545178 h 4885545"/>
                              <a:gd name="connsiteX371" fmla="*/ 663700 w 7425815"/>
                              <a:gd name="connsiteY371" fmla="*/ 4540487 h 4885545"/>
                              <a:gd name="connsiteX372" fmla="*/ 7366633 w 7425815"/>
                              <a:gd name="connsiteY372" fmla="*/ 4527313 h 4885545"/>
                              <a:gd name="connsiteX373" fmla="*/ 7356752 w 7425815"/>
                              <a:gd name="connsiteY373" fmla="*/ 4530407 h 4885545"/>
                              <a:gd name="connsiteX374" fmla="*/ 7355156 w 7425815"/>
                              <a:gd name="connsiteY374" fmla="*/ 4549569 h 4885545"/>
                              <a:gd name="connsiteX375" fmla="*/ 7362342 w 7425815"/>
                              <a:gd name="connsiteY375" fmla="*/ 4557952 h 4885545"/>
                              <a:gd name="connsiteX376" fmla="*/ 7373919 w 7425815"/>
                              <a:gd name="connsiteY376" fmla="*/ 4547972 h 4885545"/>
                              <a:gd name="connsiteX377" fmla="*/ 7378709 w 7425815"/>
                              <a:gd name="connsiteY377" fmla="*/ 4548371 h 4885545"/>
                              <a:gd name="connsiteX378" fmla="*/ 7378310 w 7425815"/>
                              <a:gd name="connsiteY378" fmla="*/ 4553162 h 4885545"/>
                              <a:gd name="connsiteX379" fmla="*/ 7366733 w 7425815"/>
                              <a:gd name="connsiteY379" fmla="*/ 4563142 h 4885545"/>
                              <a:gd name="connsiteX380" fmla="*/ 7375117 w 7425815"/>
                              <a:gd name="connsiteY380" fmla="*/ 4573121 h 4885545"/>
                              <a:gd name="connsiteX381" fmla="*/ 7377113 w 7425815"/>
                              <a:gd name="connsiteY381" fmla="*/ 4573121 h 4885545"/>
                              <a:gd name="connsiteX382" fmla="*/ 7401065 w 7425815"/>
                              <a:gd name="connsiteY382" fmla="*/ 4553162 h 4885545"/>
                              <a:gd name="connsiteX383" fmla="*/ 7402262 w 7425815"/>
                              <a:gd name="connsiteY383" fmla="*/ 4534000 h 4885545"/>
                              <a:gd name="connsiteX384" fmla="*/ 7383101 w 7425815"/>
                              <a:gd name="connsiteY384" fmla="*/ 4532403 h 4885545"/>
                              <a:gd name="connsiteX385" fmla="*/ 7381903 w 7425815"/>
                              <a:gd name="connsiteY385" fmla="*/ 4533601 h 4885545"/>
                              <a:gd name="connsiteX386" fmla="*/ 7379508 w 7425815"/>
                              <a:gd name="connsiteY386" fmla="*/ 4534399 h 4885545"/>
                              <a:gd name="connsiteX387" fmla="*/ 7377113 w 7425815"/>
                              <a:gd name="connsiteY387" fmla="*/ 4533202 h 4885545"/>
                              <a:gd name="connsiteX388" fmla="*/ 7375915 w 7425815"/>
                              <a:gd name="connsiteY388" fmla="*/ 4532004 h 4885545"/>
                              <a:gd name="connsiteX389" fmla="*/ 7366633 w 7425815"/>
                              <a:gd name="connsiteY389" fmla="*/ 4527313 h 4885545"/>
                              <a:gd name="connsiteX390" fmla="*/ 704119 w 7425815"/>
                              <a:gd name="connsiteY390" fmla="*/ 4520826 h 4885545"/>
                              <a:gd name="connsiteX391" fmla="*/ 718890 w 7425815"/>
                              <a:gd name="connsiteY391" fmla="*/ 4522024 h 4885545"/>
                              <a:gd name="connsiteX392" fmla="*/ 722882 w 7425815"/>
                              <a:gd name="connsiteY392" fmla="*/ 4526016 h 4885545"/>
                              <a:gd name="connsiteX393" fmla="*/ 721684 w 7425815"/>
                              <a:gd name="connsiteY393" fmla="*/ 4540787 h 4885545"/>
                              <a:gd name="connsiteX394" fmla="*/ 718091 w 7425815"/>
                              <a:gd name="connsiteY394" fmla="*/ 4543981 h 4885545"/>
                              <a:gd name="connsiteX395" fmla="*/ 714898 w 7425815"/>
                              <a:gd name="connsiteY395" fmla="*/ 4540388 h 4885545"/>
                              <a:gd name="connsiteX396" fmla="*/ 715297 w 7425815"/>
                              <a:gd name="connsiteY396" fmla="*/ 4533600 h 4885545"/>
                              <a:gd name="connsiteX397" fmla="*/ 704519 w 7425815"/>
                              <a:gd name="connsiteY397" fmla="*/ 4542783 h 4885545"/>
                              <a:gd name="connsiteX398" fmla="*/ 704918 w 7425815"/>
                              <a:gd name="connsiteY398" fmla="*/ 4543182 h 4885545"/>
                              <a:gd name="connsiteX399" fmla="*/ 702523 w 7425815"/>
                              <a:gd name="connsiteY399" fmla="*/ 4571924 h 4885545"/>
                              <a:gd name="connsiteX400" fmla="*/ 678970 w 7425815"/>
                              <a:gd name="connsiteY400" fmla="*/ 4591884 h 4885545"/>
                              <a:gd name="connsiteX401" fmla="*/ 672982 w 7425815"/>
                              <a:gd name="connsiteY401" fmla="*/ 4593880 h 4885545"/>
                              <a:gd name="connsiteX402" fmla="*/ 667393 w 7425815"/>
                              <a:gd name="connsiteY402" fmla="*/ 4591086 h 4885545"/>
                              <a:gd name="connsiteX403" fmla="*/ 659010 w 7425815"/>
                              <a:gd name="connsiteY403" fmla="*/ 4581106 h 4885545"/>
                              <a:gd name="connsiteX404" fmla="*/ 649827 w 7425815"/>
                              <a:gd name="connsiteY404" fmla="*/ 4589090 h 4885545"/>
                              <a:gd name="connsiteX405" fmla="*/ 649428 w 7425815"/>
                              <a:gd name="connsiteY405" fmla="*/ 4596275 h 4885545"/>
                              <a:gd name="connsiteX406" fmla="*/ 645835 w 7425815"/>
                              <a:gd name="connsiteY406" fmla="*/ 4599469 h 4885545"/>
                              <a:gd name="connsiteX407" fmla="*/ 642642 w 7425815"/>
                              <a:gd name="connsiteY407" fmla="*/ 4595876 h 4885545"/>
                              <a:gd name="connsiteX408" fmla="*/ 643041 w 7425815"/>
                              <a:gd name="connsiteY408" fmla="*/ 4590687 h 4885545"/>
                              <a:gd name="connsiteX409" fmla="*/ 637851 w 7425815"/>
                              <a:gd name="connsiteY409" fmla="*/ 4590287 h 4885545"/>
                              <a:gd name="connsiteX410" fmla="*/ 634658 w 7425815"/>
                              <a:gd name="connsiteY410" fmla="*/ 4586695 h 4885545"/>
                              <a:gd name="connsiteX411" fmla="*/ 638251 w 7425815"/>
                              <a:gd name="connsiteY411" fmla="*/ 4583501 h 4885545"/>
                              <a:gd name="connsiteX412" fmla="*/ 645436 w 7425815"/>
                              <a:gd name="connsiteY412" fmla="*/ 4583900 h 4885545"/>
                              <a:gd name="connsiteX413" fmla="*/ 654618 w 7425815"/>
                              <a:gd name="connsiteY413" fmla="*/ 4575916 h 4885545"/>
                              <a:gd name="connsiteX414" fmla="*/ 647033 w 7425815"/>
                              <a:gd name="connsiteY414" fmla="*/ 4567134 h 4885545"/>
                              <a:gd name="connsiteX415" fmla="*/ 649428 w 7425815"/>
                              <a:gd name="connsiteY415" fmla="*/ 4538391 h 4885545"/>
                              <a:gd name="connsiteX416" fmla="*/ 676974 w 7425815"/>
                              <a:gd name="connsiteY416" fmla="*/ 4539588 h 4885545"/>
                              <a:gd name="connsiteX417" fmla="*/ 698531 w 7425815"/>
                              <a:gd name="connsiteY417" fmla="*/ 4537992 h 4885545"/>
                              <a:gd name="connsiteX418" fmla="*/ 710507 w 7425815"/>
                              <a:gd name="connsiteY418" fmla="*/ 4528012 h 4885545"/>
                              <a:gd name="connsiteX419" fmla="*/ 703720 w 7425815"/>
                              <a:gd name="connsiteY419" fmla="*/ 4527612 h 4885545"/>
                              <a:gd name="connsiteX420" fmla="*/ 700527 w 7425815"/>
                              <a:gd name="connsiteY420" fmla="*/ 4524020 h 4885545"/>
                              <a:gd name="connsiteX421" fmla="*/ 704119 w 7425815"/>
                              <a:gd name="connsiteY421" fmla="*/ 4520826 h 4885545"/>
                              <a:gd name="connsiteX422" fmla="*/ 2948622 w 7425815"/>
                              <a:gd name="connsiteY422" fmla="*/ 4516585 h 4885545"/>
                              <a:gd name="connsiteX423" fmla="*/ 2961198 w 7425815"/>
                              <a:gd name="connsiteY423" fmla="*/ 4525617 h 4885545"/>
                              <a:gd name="connsiteX424" fmla="*/ 2955609 w 7425815"/>
                              <a:gd name="connsiteY424" fmla="*/ 4529210 h 4885545"/>
                              <a:gd name="connsiteX425" fmla="*/ 2936846 w 7425815"/>
                              <a:gd name="connsiteY425" fmla="*/ 4524819 h 4885545"/>
                              <a:gd name="connsiteX426" fmla="*/ 2932854 w 7425815"/>
                              <a:gd name="connsiteY426" fmla="*/ 4543182 h 4885545"/>
                              <a:gd name="connsiteX427" fmla="*/ 2927263 w 7425815"/>
                              <a:gd name="connsiteY427" fmla="*/ 4546775 h 4885545"/>
                              <a:gd name="connsiteX428" fmla="*/ 2933651 w 7425815"/>
                              <a:gd name="connsiteY428" fmla="*/ 4519229 h 4885545"/>
                              <a:gd name="connsiteX429" fmla="*/ 2948622 w 7425815"/>
                              <a:gd name="connsiteY429" fmla="*/ 4516585 h 4885545"/>
                              <a:gd name="connsiteX430" fmla="*/ 7407052 w 7425815"/>
                              <a:gd name="connsiteY430" fmla="*/ 4507652 h 4885545"/>
                              <a:gd name="connsiteX431" fmla="*/ 7421823 w 7425815"/>
                              <a:gd name="connsiteY431" fmla="*/ 4508850 h 4885545"/>
                              <a:gd name="connsiteX432" fmla="*/ 7425815 w 7425815"/>
                              <a:gd name="connsiteY432" fmla="*/ 4512842 h 4885545"/>
                              <a:gd name="connsiteX433" fmla="*/ 7424617 w 7425815"/>
                              <a:gd name="connsiteY433" fmla="*/ 4527613 h 4885545"/>
                              <a:gd name="connsiteX434" fmla="*/ 7421024 w 7425815"/>
                              <a:gd name="connsiteY434" fmla="*/ 4530807 h 4885545"/>
                              <a:gd name="connsiteX435" fmla="*/ 7417831 w 7425815"/>
                              <a:gd name="connsiteY435" fmla="*/ 4527214 h 4885545"/>
                              <a:gd name="connsiteX436" fmla="*/ 7418230 w 7425815"/>
                              <a:gd name="connsiteY436" fmla="*/ 4520426 h 4885545"/>
                              <a:gd name="connsiteX437" fmla="*/ 7407452 w 7425815"/>
                              <a:gd name="connsiteY437" fmla="*/ 4529609 h 4885545"/>
                              <a:gd name="connsiteX438" fmla="*/ 7407851 w 7425815"/>
                              <a:gd name="connsiteY438" fmla="*/ 4530008 h 4885545"/>
                              <a:gd name="connsiteX439" fmla="*/ 7405456 w 7425815"/>
                              <a:gd name="connsiteY439" fmla="*/ 4558750 h 4885545"/>
                              <a:gd name="connsiteX440" fmla="*/ 7381903 w 7425815"/>
                              <a:gd name="connsiteY440" fmla="*/ 4578710 h 4885545"/>
                              <a:gd name="connsiteX441" fmla="*/ 7375915 w 7425815"/>
                              <a:gd name="connsiteY441" fmla="*/ 4580706 h 4885545"/>
                              <a:gd name="connsiteX442" fmla="*/ 7370326 w 7425815"/>
                              <a:gd name="connsiteY442" fmla="*/ 4577912 h 4885545"/>
                              <a:gd name="connsiteX443" fmla="*/ 7361943 w 7425815"/>
                              <a:gd name="connsiteY443" fmla="*/ 4567932 h 4885545"/>
                              <a:gd name="connsiteX444" fmla="*/ 7352760 w 7425815"/>
                              <a:gd name="connsiteY444" fmla="*/ 4575916 h 4885545"/>
                              <a:gd name="connsiteX445" fmla="*/ 7352361 w 7425815"/>
                              <a:gd name="connsiteY445" fmla="*/ 4583101 h 4885545"/>
                              <a:gd name="connsiteX446" fmla="*/ 7348768 w 7425815"/>
                              <a:gd name="connsiteY446" fmla="*/ 4586295 h 4885545"/>
                              <a:gd name="connsiteX447" fmla="*/ 7345575 w 7425815"/>
                              <a:gd name="connsiteY447" fmla="*/ 4582702 h 4885545"/>
                              <a:gd name="connsiteX448" fmla="*/ 7345974 w 7425815"/>
                              <a:gd name="connsiteY448" fmla="*/ 4577513 h 4885545"/>
                              <a:gd name="connsiteX449" fmla="*/ 7340784 w 7425815"/>
                              <a:gd name="connsiteY449" fmla="*/ 4577113 h 4885545"/>
                              <a:gd name="connsiteX450" fmla="*/ 7337591 w 7425815"/>
                              <a:gd name="connsiteY450" fmla="*/ 4573521 h 4885545"/>
                              <a:gd name="connsiteX451" fmla="*/ 7341184 w 7425815"/>
                              <a:gd name="connsiteY451" fmla="*/ 4570327 h 4885545"/>
                              <a:gd name="connsiteX452" fmla="*/ 7348369 w 7425815"/>
                              <a:gd name="connsiteY452" fmla="*/ 4570726 h 4885545"/>
                              <a:gd name="connsiteX453" fmla="*/ 7357551 w 7425815"/>
                              <a:gd name="connsiteY453" fmla="*/ 4562742 h 4885545"/>
                              <a:gd name="connsiteX454" fmla="*/ 7349966 w 7425815"/>
                              <a:gd name="connsiteY454" fmla="*/ 4553960 h 4885545"/>
                              <a:gd name="connsiteX455" fmla="*/ 7352361 w 7425815"/>
                              <a:gd name="connsiteY455" fmla="*/ 4525217 h 4885545"/>
                              <a:gd name="connsiteX456" fmla="*/ 7379907 w 7425815"/>
                              <a:gd name="connsiteY456" fmla="*/ 4526414 h 4885545"/>
                              <a:gd name="connsiteX457" fmla="*/ 7401464 w 7425815"/>
                              <a:gd name="connsiteY457" fmla="*/ 4524818 h 4885545"/>
                              <a:gd name="connsiteX458" fmla="*/ 7413440 w 7425815"/>
                              <a:gd name="connsiteY458" fmla="*/ 4514838 h 4885545"/>
                              <a:gd name="connsiteX459" fmla="*/ 7406653 w 7425815"/>
                              <a:gd name="connsiteY459" fmla="*/ 4514438 h 4885545"/>
                              <a:gd name="connsiteX460" fmla="*/ 7403460 w 7425815"/>
                              <a:gd name="connsiteY460" fmla="*/ 4510846 h 4885545"/>
                              <a:gd name="connsiteX461" fmla="*/ 7407052 w 7425815"/>
                              <a:gd name="connsiteY461" fmla="*/ 4507652 h 4885545"/>
                              <a:gd name="connsiteX462" fmla="*/ 1979716 w 7425815"/>
                              <a:gd name="connsiteY462" fmla="*/ 4461500 h 4885545"/>
                              <a:gd name="connsiteX463" fmla="*/ 1979563 w 7425815"/>
                              <a:gd name="connsiteY463" fmla="*/ 4468532 h 4885545"/>
                              <a:gd name="connsiteX464" fmla="*/ 1974014 w 7425815"/>
                              <a:gd name="connsiteY464" fmla="*/ 4473918 h 4885545"/>
                              <a:gd name="connsiteX465" fmla="*/ 1982057 w 7425815"/>
                              <a:gd name="connsiteY465" fmla="*/ 4474070 h 4885545"/>
                              <a:gd name="connsiteX466" fmla="*/ 1987387 w 7425815"/>
                              <a:gd name="connsiteY466" fmla="*/ 4479460 h 4885545"/>
                              <a:gd name="connsiteX467" fmla="*/ 1987546 w 7425815"/>
                              <a:gd name="connsiteY467" fmla="*/ 4472125 h 4885545"/>
                              <a:gd name="connsiteX468" fmla="*/ 1992753 w 7425815"/>
                              <a:gd name="connsiteY468" fmla="*/ 4466918 h 4885545"/>
                              <a:gd name="connsiteX469" fmla="*/ 1984752 w 7425815"/>
                              <a:gd name="connsiteY469" fmla="*/ 4466536 h 4885545"/>
                              <a:gd name="connsiteX470" fmla="*/ 1974773 w 7425815"/>
                              <a:gd name="connsiteY470" fmla="*/ 4447772 h 4885545"/>
                              <a:gd name="connsiteX471" fmla="*/ 1979963 w 7425815"/>
                              <a:gd name="connsiteY471" fmla="*/ 4450168 h 4885545"/>
                              <a:gd name="connsiteX472" fmla="*/ 1979937 w 7425815"/>
                              <a:gd name="connsiteY472" fmla="*/ 4451342 h 4885545"/>
                              <a:gd name="connsiteX473" fmla="*/ 1987945 w 7425815"/>
                              <a:gd name="connsiteY473" fmla="*/ 4459351 h 4885545"/>
                              <a:gd name="connsiteX474" fmla="*/ 2000320 w 7425815"/>
                              <a:gd name="connsiteY474" fmla="*/ 4459351 h 4885545"/>
                              <a:gd name="connsiteX475" fmla="*/ 2000720 w 7425815"/>
                              <a:gd name="connsiteY475" fmla="*/ 4458950 h 4885545"/>
                              <a:gd name="connsiteX476" fmla="*/ 2005910 w 7425815"/>
                              <a:gd name="connsiteY476" fmla="*/ 4461345 h 4885545"/>
                              <a:gd name="connsiteX477" fmla="*/ 2003515 w 7425815"/>
                              <a:gd name="connsiteY477" fmla="*/ 4466536 h 4885545"/>
                              <a:gd name="connsiteX478" fmla="*/ 2003117 w 7425815"/>
                              <a:gd name="connsiteY478" fmla="*/ 4466934 h 4885545"/>
                              <a:gd name="connsiteX479" fmla="*/ 2003116 w 7425815"/>
                              <a:gd name="connsiteY479" fmla="*/ 4466935 h 4885545"/>
                              <a:gd name="connsiteX480" fmla="*/ 2003116 w 7425815"/>
                              <a:gd name="connsiteY480" fmla="*/ 4466935 h 4885545"/>
                              <a:gd name="connsiteX481" fmla="*/ 1994732 w 7425815"/>
                              <a:gd name="connsiteY481" fmla="*/ 4475318 h 4885545"/>
                              <a:gd name="connsiteX482" fmla="*/ 1994732 w 7425815"/>
                              <a:gd name="connsiteY482" fmla="*/ 4486890 h 4885545"/>
                              <a:gd name="connsiteX483" fmla="*/ 1995132 w 7425815"/>
                              <a:gd name="connsiteY483" fmla="*/ 4487294 h 4885545"/>
                              <a:gd name="connsiteX484" fmla="*/ 1992338 w 7425815"/>
                              <a:gd name="connsiteY484" fmla="*/ 4492883 h 4885545"/>
                              <a:gd name="connsiteX485" fmla="*/ 1992023 w 7425815"/>
                              <a:gd name="connsiteY485" fmla="*/ 4492726 h 4885545"/>
                              <a:gd name="connsiteX486" fmla="*/ 1991938 w 7425815"/>
                              <a:gd name="connsiteY486" fmla="*/ 4492883 h 4885545"/>
                              <a:gd name="connsiteX487" fmla="*/ 1987147 w 7425815"/>
                              <a:gd name="connsiteY487" fmla="*/ 4490488 h 4885545"/>
                              <a:gd name="connsiteX488" fmla="*/ 1987155 w 7425815"/>
                              <a:gd name="connsiteY488" fmla="*/ 4490084 h 4885545"/>
                              <a:gd name="connsiteX489" fmla="*/ 1978914 w 7425815"/>
                              <a:gd name="connsiteY489" fmla="*/ 4481556 h 4885545"/>
                              <a:gd name="connsiteX490" fmla="*/ 1966401 w 7425815"/>
                              <a:gd name="connsiteY490" fmla="*/ 4481306 h 4885545"/>
                              <a:gd name="connsiteX491" fmla="*/ 1965990 w 7425815"/>
                              <a:gd name="connsiteY491" fmla="*/ 4481705 h 4885545"/>
                              <a:gd name="connsiteX492" fmla="*/ 1961199 w 7425815"/>
                              <a:gd name="connsiteY492" fmla="*/ 4479310 h 4885545"/>
                              <a:gd name="connsiteX493" fmla="*/ 1961350 w 7425815"/>
                              <a:gd name="connsiteY493" fmla="*/ 4478981 h 4885545"/>
                              <a:gd name="connsiteX494" fmla="*/ 1961199 w 7425815"/>
                              <a:gd name="connsiteY494" fmla="*/ 4478911 h 4885545"/>
                              <a:gd name="connsiteX495" fmla="*/ 1963594 w 7425815"/>
                              <a:gd name="connsiteY495" fmla="*/ 4473720 h 4885545"/>
                              <a:gd name="connsiteX496" fmla="*/ 1963988 w 7425815"/>
                              <a:gd name="connsiteY496" fmla="*/ 4473728 h 4885545"/>
                              <a:gd name="connsiteX497" fmla="*/ 1972378 w 7425815"/>
                              <a:gd name="connsiteY497" fmla="*/ 4465338 h 4885545"/>
                              <a:gd name="connsiteX498" fmla="*/ 1972378 w 7425815"/>
                              <a:gd name="connsiteY498" fmla="*/ 4454163 h 4885545"/>
                              <a:gd name="connsiteX499" fmla="*/ 1971577 w 7425815"/>
                              <a:gd name="connsiteY499" fmla="*/ 4453363 h 4885545"/>
                              <a:gd name="connsiteX500" fmla="*/ 1973972 w 7425815"/>
                              <a:gd name="connsiteY500" fmla="*/ 4448172 h 4885545"/>
                              <a:gd name="connsiteX501" fmla="*/ 1974480 w 7425815"/>
                              <a:gd name="connsiteY501" fmla="*/ 4448406 h 4885545"/>
                              <a:gd name="connsiteX502" fmla="*/ 1913135 w 7425815"/>
                              <a:gd name="connsiteY502" fmla="*/ 4438159 h 4885545"/>
                              <a:gd name="connsiteX503" fmla="*/ 1912896 w 7425815"/>
                              <a:gd name="connsiteY503" fmla="*/ 4455359 h 4885545"/>
                              <a:gd name="connsiteX504" fmla="*/ 1900047 w 7425815"/>
                              <a:gd name="connsiteY504" fmla="*/ 4467494 h 4885545"/>
                              <a:gd name="connsiteX505" fmla="*/ 1917288 w 7425815"/>
                              <a:gd name="connsiteY505" fmla="*/ 4467733 h 4885545"/>
                              <a:gd name="connsiteX506" fmla="*/ 1930208 w 7425815"/>
                              <a:gd name="connsiteY506" fmla="*/ 4481170 h 4885545"/>
                              <a:gd name="connsiteX507" fmla="*/ 1930462 w 7425815"/>
                              <a:gd name="connsiteY507" fmla="*/ 4462943 h 4885545"/>
                              <a:gd name="connsiteX508" fmla="*/ 1943092 w 7425815"/>
                              <a:gd name="connsiteY508" fmla="*/ 4450799 h 4885545"/>
                              <a:gd name="connsiteX509" fmla="*/ 1923674 w 7425815"/>
                              <a:gd name="connsiteY509" fmla="*/ 4449371 h 4885545"/>
                              <a:gd name="connsiteX510" fmla="*/ 1907307 w 7425815"/>
                              <a:gd name="connsiteY510" fmla="*/ 4424220 h 4885545"/>
                              <a:gd name="connsiteX511" fmla="*/ 1907966 w 7425815"/>
                              <a:gd name="connsiteY511" fmla="*/ 4424525 h 4885545"/>
                              <a:gd name="connsiteX512" fmla="*/ 1908106 w 7425815"/>
                              <a:gd name="connsiteY512" fmla="*/ 4424220 h 4885545"/>
                              <a:gd name="connsiteX513" fmla="*/ 1913296 w 7425815"/>
                              <a:gd name="connsiteY513" fmla="*/ 4426615 h 4885545"/>
                              <a:gd name="connsiteX514" fmla="*/ 1913284 w 7425815"/>
                              <a:gd name="connsiteY514" fmla="*/ 4427430 h 4885545"/>
                              <a:gd name="connsiteX515" fmla="*/ 1928216 w 7425815"/>
                              <a:gd name="connsiteY515" fmla="*/ 4442884 h 4885545"/>
                              <a:gd name="connsiteX516" fmla="*/ 1950821 w 7425815"/>
                              <a:gd name="connsiteY516" fmla="*/ 4442983 h 4885545"/>
                              <a:gd name="connsiteX517" fmla="*/ 1951091 w 7425815"/>
                              <a:gd name="connsiteY517" fmla="*/ 4443107 h 4885545"/>
                              <a:gd name="connsiteX518" fmla="*/ 1951221 w 7425815"/>
                              <a:gd name="connsiteY518" fmla="*/ 4442982 h 4885545"/>
                              <a:gd name="connsiteX519" fmla="*/ 1956411 w 7425815"/>
                              <a:gd name="connsiteY519" fmla="*/ 4445377 h 4885545"/>
                              <a:gd name="connsiteX520" fmla="*/ 1954015 w 7425815"/>
                              <a:gd name="connsiteY520" fmla="*/ 4450567 h 4885545"/>
                              <a:gd name="connsiteX521" fmla="*/ 1937648 w 7425815"/>
                              <a:gd name="connsiteY521" fmla="*/ 4466536 h 4885545"/>
                              <a:gd name="connsiteX522" fmla="*/ 1937248 w 7425815"/>
                              <a:gd name="connsiteY522" fmla="*/ 4489290 h 4885545"/>
                              <a:gd name="connsiteX523" fmla="*/ 1934858 w 7425815"/>
                              <a:gd name="connsiteY523" fmla="*/ 4494071 h 4885545"/>
                              <a:gd name="connsiteX524" fmla="*/ 1934854 w 7425815"/>
                              <a:gd name="connsiteY524" fmla="*/ 4494081 h 4885545"/>
                              <a:gd name="connsiteX525" fmla="*/ 1934853 w 7425815"/>
                              <a:gd name="connsiteY525" fmla="*/ 4494081 h 4885545"/>
                              <a:gd name="connsiteX526" fmla="*/ 1934853 w 7425815"/>
                              <a:gd name="connsiteY526" fmla="*/ 4494081 h 4885545"/>
                              <a:gd name="connsiteX527" fmla="*/ 1933056 w 7425815"/>
                              <a:gd name="connsiteY527" fmla="*/ 4493182 h 4885545"/>
                              <a:gd name="connsiteX528" fmla="*/ 1930062 w 7425815"/>
                              <a:gd name="connsiteY528" fmla="*/ 4491686 h 4885545"/>
                              <a:gd name="connsiteX529" fmla="*/ 1914094 w 7425815"/>
                              <a:gd name="connsiteY529" fmla="*/ 4475319 h 4885545"/>
                              <a:gd name="connsiteX530" fmla="*/ 1892170 w 7425815"/>
                              <a:gd name="connsiteY530" fmla="*/ 4474933 h 4885545"/>
                              <a:gd name="connsiteX531" fmla="*/ 1891339 w 7425815"/>
                              <a:gd name="connsiteY531" fmla="*/ 4475718 h 4885545"/>
                              <a:gd name="connsiteX532" fmla="*/ 1886549 w 7425815"/>
                              <a:gd name="connsiteY532" fmla="*/ 4473322 h 4885545"/>
                              <a:gd name="connsiteX533" fmla="*/ 1886782 w 7425815"/>
                              <a:gd name="connsiteY533" fmla="*/ 4472816 h 4885545"/>
                              <a:gd name="connsiteX534" fmla="*/ 1886149 w 7425815"/>
                              <a:gd name="connsiteY534" fmla="*/ 4472524 h 4885545"/>
                              <a:gd name="connsiteX535" fmla="*/ 1888545 w 7425815"/>
                              <a:gd name="connsiteY535" fmla="*/ 4467334 h 4885545"/>
                              <a:gd name="connsiteX536" fmla="*/ 1889746 w 7425815"/>
                              <a:gd name="connsiteY536" fmla="*/ 4467351 h 4885545"/>
                              <a:gd name="connsiteX537" fmla="*/ 1905311 w 7425815"/>
                              <a:gd name="connsiteY537" fmla="*/ 4452165 h 4885545"/>
                              <a:gd name="connsiteX538" fmla="*/ 1905697 w 7425815"/>
                              <a:gd name="connsiteY538" fmla="*/ 4430245 h 4885545"/>
                              <a:gd name="connsiteX539" fmla="*/ 1904912 w 7425815"/>
                              <a:gd name="connsiteY539" fmla="*/ 4429410 h 4885545"/>
                              <a:gd name="connsiteX540" fmla="*/ 1907307 w 7425815"/>
                              <a:gd name="connsiteY540" fmla="*/ 4424220 h 4885545"/>
                              <a:gd name="connsiteX541" fmla="*/ 4468450 w 7425815"/>
                              <a:gd name="connsiteY541" fmla="*/ 4389989 h 4885545"/>
                              <a:gd name="connsiteX542" fmla="*/ 4458569 w 7425815"/>
                              <a:gd name="connsiteY542" fmla="*/ 4393083 h 4885545"/>
                              <a:gd name="connsiteX543" fmla="*/ 4456973 w 7425815"/>
                              <a:gd name="connsiteY543" fmla="*/ 4412245 h 4885545"/>
                              <a:gd name="connsiteX544" fmla="*/ 4464159 w 7425815"/>
                              <a:gd name="connsiteY544" fmla="*/ 4420628 h 4885545"/>
                              <a:gd name="connsiteX545" fmla="*/ 4475736 w 7425815"/>
                              <a:gd name="connsiteY545" fmla="*/ 4410648 h 4885545"/>
                              <a:gd name="connsiteX546" fmla="*/ 4480526 w 7425815"/>
                              <a:gd name="connsiteY546" fmla="*/ 4411047 h 4885545"/>
                              <a:gd name="connsiteX547" fmla="*/ 4480127 w 7425815"/>
                              <a:gd name="connsiteY547" fmla="*/ 4415837 h 4885545"/>
                              <a:gd name="connsiteX548" fmla="*/ 4468550 w 7425815"/>
                              <a:gd name="connsiteY548" fmla="*/ 4425817 h 4885545"/>
                              <a:gd name="connsiteX549" fmla="*/ 4476933 w 7425815"/>
                              <a:gd name="connsiteY549" fmla="*/ 4435797 h 4885545"/>
                              <a:gd name="connsiteX550" fmla="*/ 4478929 w 7425815"/>
                              <a:gd name="connsiteY550" fmla="*/ 4435797 h 4885545"/>
                              <a:gd name="connsiteX551" fmla="*/ 4502881 w 7425815"/>
                              <a:gd name="connsiteY551" fmla="*/ 4415837 h 4885545"/>
                              <a:gd name="connsiteX552" fmla="*/ 4504079 w 7425815"/>
                              <a:gd name="connsiteY552" fmla="*/ 4396676 h 4885545"/>
                              <a:gd name="connsiteX553" fmla="*/ 4484917 w 7425815"/>
                              <a:gd name="connsiteY553" fmla="*/ 4395079 h 4885545"/>
                              <a:gd name="connsiteX554" fmla="*/ 4483720 w 7425815"/>
                              <a:gd name="connsiteY554" fmla="*/ 4396277 h 4885545"/>
                              <a:gd name="connsiteX555" fmla="*/ 4481325 w 7425815"/>
                              <a:gd name="connsiteY555" fmla="*/ 4397075 h 4885545"/>
                              <a:gd name="connsiteX556" fmla="*/ 4478929 w 7425815"/>
                              <a:gd name="connsiteY556" fmla="*/ 4395877 h 4885545"/>
                              <a:gd name="connsiteX557" fmla="*/ 4477732 w 7425815"/>
                              <a:gd name="connsiteY557" fmla="*/ 4394680 h 4885545"/>
                              <a:gd name="connsiteX558" fmla="*/ 4468450 w 7425815"/>
                              <a:gd name="connsiteY558" fmla="*/ 4389989 h 4885545"/>
                              <a:gd name="connsiteX559" fmla="*/ 6725819 w 7425815"/>
                              <a:gd name="connsiteY559" fmla="*/ 4383253 h 4885545"/>
                              <a:gd name="connsiteX560" fmla="*/ 6738394 w 7425815"/>
                              <a:gd name="connsiteY560" fmla="*/ 4392285 h 4885545"/>
                              <a:gd name="connsiteX561" fmla="*/ 6732805 w 7425815"/>
                              <a:gd name="connsiteY561" fmla="*/ 4395878 h 4885545"/>
                              <a:gd name="connsiteX562" fmla="*/ 6714042 w 7425815"/>
                              <a:gd name="connsiteY562" fmla="*/ 4391487 h 4885545"/>
                              <a:gd name="connsiteX563" fmla="*/ 6710050 w 7425815"/>
                              <a:gd name="connsiteY563" fmla="*/ 4409850 h 4885545"/>
                              <a:gd name="connsiteX564" fmla="*/ 6704461 w 7425815"/>
                              <a:gd name="connsiteY564" fmla="*/ 4413443 h 4885545"/>
                              <a:gd name="connsiteX565" fmla="*/ 6710849 w 7425815"/>
                              <a:gd name="connsiteY565" fmla="*/ 4385897 h 4885545"/>
                              <a:gd name="connsiteX566" fmla="*/ 6725819 w 7425815"/>
                              <a:gd name="connsiteY566" fmla="*/ 4383253 h 4885545"/>
                              <a:gd name="connsiteX567" fmla="*/ 4509268 w 7425815"/>
                              <a:gd name="connsiteY567" fmla="*/ 4370328 h 4885545"/>
                              <a:gd name="connsiteX568" fmla="*/ 4524039 w 7425815"/>
                              <a:gd name="connsiteY568" fmla="*/ 4371525 h 4885545"/>
                              <a:gd name="connsiteX569" fmla="*/ 4528031 w 7425815"/>
                              <a:gd name="connsiteY569" fmla="*/ 4375517 h 4885545"/>
                              <a:gd name="connsiteX570" fmla="*/ 4526833 w 7425815"/>
                              <a:gd name="connsiteY570" fmla="*/ 4390289 h 4885545"/>
                              <a:gd name="connsiteX571" fmla="*/ 4523240 w 7425815"/>
                              <a:gd name="connsiteY571" fmla="*/ 4393482 h 4885545"/>
                              <a:gd name="connsiteX572" fmla="*/ 4520047 w 7425815"/>
                              <a:gd name="connsiteY572" fmla="*/ 4389889 h 4885545"/>
                              <a:gd name="connsiteX573" fmla="*/ 4520446 w 7425815"/>
                              <a:gd name="connsiteY573" fmla="*/ 4383102 h 4885545"/>
                              <a:gd name="connsiteX574" fmla="*/ 4509668 w 7425815"/>
                              <a:gd name="connsiteY574" fmla="*/ 4392285 h 4885545"/>
                              <a:gd name="connsiteX575" fmla="*/ 4510067 w 7425815"/>
                              <a:gd name="connsiteY575" fmla="*/ 4392684 h 4885545"/>
                              <a:gd name="connsiteX576" fmla="*/ 4507672 w 7425815"/>
                              <a:gd name="connsiteY576" fmla="*/ 4421426 h 4885545"/>
                              <a:gd name="connsiteX577" fmla="*/ 4484119 w 7425815"/>
                              <a:gd name="connsiteY577" fmla="*/ 4441386 h 4885545"/>
                              <a:gd name="connsiteX578" fmla="*/ 4478131 w 7425815"/>
                              <a:gd name="connsiteY578" fmla="*/ 4443382 h 4885545"/>
                              <a:gd name="connsiteX579" fmla="*/ 4472542 w 7425815"/>
                              <a:gd name="connsiteY579" fmla="*/ 4440588 h 4885545"/>
                              <a:gd name="connsiteX580" fmla="*/ 4464159 w 7425815"/>
                              <a:gd name="connsiteY580" fmla="*/ 4430608 h 4885545"/>
                              <a:gd name="connsiteX581" fmla="*/ 4454977 w 7425815"/>
                              <a:gd name="connsiteY581" fmla="*/ 4438592 h 4885545"/>
                              <a:gd name="connsiteX582" fmla="*/ 4454577 w 7425815"/>
                              <a:gd name="connsiteY582" fmla="*/ 4445777 h 4885545"/>
                              <a:gd name="connsiteX583" fmla="*/ 4450985 w 7425815"/>
                              <a:gd name="connsiteY583" fmla="*/ 4448971 h 4885545"/>
                              <a:gd name="connsiteX584" fmla="*/ 4447791 w 7425815"/>
                              <a:gd name="connsiteY584" fmla="*/ 4445378 h 4885545"/>
                              <a:gd name="connsiteX585" fmla="*/ 4448190 w 7425815"/>
                              <a:gd name="connsiteY585" fmla="*/ 4440189 h 4885545"/>
                              <a:gd name="connsiteX586" fmla="*/ 4443001 w 7425815"/>
                              <a:gd name="connsiteY586" fmla="*/ 4439789 h 4885545"/>
                              <a:gd name="connsiteX587" fmla="*/ 4439807 w 7425815"/>
                              <a:gd name="connsiteY587" fmla="*/ 4436197 h 4885545"/>
                              <a:gd name="connsiteX588" fmla="*/ 4443400 w 7425815"/>
                              <a:gd name="connsiteY588" fmla="*/ 4433003 h 4885545"/>
                              <a:gd name="connsiteX589" fmla="*/ 4450585 w 7425815"/>
                              <a:gd name="connsiteY589" fmla="*/ 4433402 h 4885545"/>
                              <a:gd name="connsiteX590" fmla="*/ 4459767 w 7425815"/>
                              <a:gd name="connsiteY590" fmla="*/ 4425418 h 4885545"/>
                              <a:gd name="connsiteX591" fmla="*/ 4452182 w 7425815"/>
                              <a:gd name="connsiteY591" fmla="*/ 4416636 h 4885545"/>
                              <a:gd name="connsiteX592" fmla="*/ 4454577 w 7425815"/>
                              <a:gd name="connsiteY592" fmla="*/ 4387892 h 4885545"/>
                              <a:gd name="connsiteX593" fmla="*/ 4482123 w 7425815"/>
                              <a:gd name="connsiteY593" fmla="*/ 4389090 h 4885545"/>
                              <a:gd name="connsiteX594" fmla="*/ 4503680 w 7425815"/>
                              <a:gd name="connsiteY594" fmla="*/ 4387493 h 4885545"/>
                              <a:gd name="connsiteX595" fmla="*/ 4515656 w 7425815"/>
                              <a:gd name="connsiteY595" fmla="*/ 4377513 h 4885545"/>
                              <a:gd name="connsiteX596" fmla="*/ 4508869 w 7425815"/>
                              <a:gd name="connsiteY596" fmla="*/ 4377114 h 4885545"/>
                              <a:gd name="connsiteX597" fmla="*/ 4505676 w 7425815"/>
                              <a:gd name="connsiteY597" fmla="*/ 4373521 h 4885545"/>
                              <a:gd name="connsiteX598" fmla="*/ 4509268 w 7425815"/>
                              <a:gd name="connsiteY598" fmla="*/ 4370328 h 4885545"/>
                              <a:gd name="connsiteX599" fmla="*/ 5757316 w 7425815"/>
                              <a:gd name="connsiteY599" fmla="*/ 4328167 h 4885545"/>
                              <a:gd name="connsiteX600" fmla="*/ 5757163 w 7425815"/>
                              <a:gd name="connsiteY600" fmla="*/ 4335199 h 4885545"/>
                              <a:gd name="connsiteX601" fmla="*/ 5751606 w 7425815"/>
                              <a:gd name="connsiteY601" fmla="*/ 4340594 h 4885545"/>
                              <a:gd name="connsiteX602" fmla="*/ 5759259 w 7425815"/>
                              <a:gd name="connsiteY602" fmla="*/ 4340738 h 4885545"/>
                              <a:gd name="connsiteX603" fmla="*/ 5764970 w 7425815"/>
                              <a:gd name="connsiteY603" fmla="*/ 4346514 h 4885545"/>
                              <a:gd name="connsiteX604" fmla="*/ 5765146 w 7425815"/>
                              <a:gd name="connsiteY604" fmla="*/ 4338393 h 4885545"/>
                              <a:gd name="connsiteX605" fmla="*/ 5769973 w 7425815"/>
                              <a:gd name="connsiteY605" fmla="*/ 4333566 h 4885545"/>
                              <a:gd name="connsiteX606" fmla="*/ 5762353 w 7425815"/>
                              <a:gd name="connsiteY606" fmla="*/ 4333203 h 4885545"/>
                              <a:gd name="connsiteX607" fmla="*/ 5752373 w 7425815"/>
                              <a:gd name="connsiteY607" fmla="*/ 4314440 h 4885545"/>
                              <a:gd name="connsiteX608" fmla="*/ 5757562 w 7425815"/>
                              <a:gd name="connsiteY608" fmla="*/ 4316835 h 4885545"/>
                              <a:gd name="connsiteX609" fmla="*/ 5757537 w 7425815"/>
                              <a:gd name="connsiteY609" fmla="*/ 4318007 h 4885545"/>
                              <a:gd name="connsiteX610" fmla="*/ 5765546 w 7425815"/>
                              <a:gd name="connsiteY610" fmla="*/ 4326018 h 4885545"/>
                              <a:gd name="connsiteX611" fmla="*/ 5777522 w 7425815"/>
                              <a:gd name="connsiteY611" fmla="*/ 4326018 h 4885545"/>
                              <a:gd name="connsiteX612" fmla="*/ 5778321 w 7425815"/>
                              <a:gd name="connsiteY612" fmla="*/ 4325218 h 4885545"/>
                              <a:gd name="connsiteX613" fmla="*/ 5783510 w 7425815"/>
                              <a:gd name="connsiteY613" fmla="*/ 4327613 h 4885545"/>
                              <a:gd name="connsiteX614" fmla="*/ 5781115 w 7425815"/>
                              <a:gd name="connsiteY614" fmla="*/ 4332804 h 4885545"/>
                              <a:gd name="connsiteX615" fmla="*/ 5781059 w 7425815"/>
                              <a:gd name="connsiteY615" fmla="*/ 4332860 h 4885545"/>
                              <a:gd name="connsiteX616" fmla="*/ 5780716 w 7425815"/>
                              <a:gd name="connsiteY616" fmla="*/ 4333602 h 4885545"/>
                              <a:gd name="connsiteX617" fmla="*/ 5780183 w 7425815"/>
                              <a:gd name="connsiteY617" fmla="*/ 4333736 h 4885545"/>
                              <a:gd name="connsiteX618" fmla="*/ 5772333 w 7425815"/>
                              <a:gd name="connsiteY618" fmla="*/ 4341586 h 4885545"/>
                              <a:gd name="connsiteX619" fmla="*/ 5772333 w 7425815"/>
                              <a:gd name="connsiteY619" fmla="*/ 4353961 h 4885545"/>
                              <a:gd name="connsiteX620" fmla="*/ 5772333 w 7425815"/>
                              <a:gd name="connsiteY620" fmla="*/ 4353962 h 4885545"/>
                              <a:gd name="connsiteX621" fmla="*/ 5772333 w 7425815"/>
                              <a:gd name="connsiteY621" fmla="*/ 4353962 h 4885545"/>
                              <a:gd name="connsiteX622" fmla="*/ 5769539 w 7425815"/>
                              <a:gd name="connsiteY622" fmla="*/ 4359551 h 4885545"/>
                              <a:gd name="connsiteX623" fmla="*/ 5764748 w 7425815"/>
                              <a:gd name="connsiteY623" fmla="*/ 4357156 h 4885545"/>
                              <a:gd name="connsiteX624" fmla="*/ 5756115 w 7425815"/>
                              <a:gd name="connsiteY624" fmla="*/ 4348224 h 4885545"/>
                              <a:gd name="connsiteX625" fmla="*/ 5743994 w 7425815"/>
                              <a:gd name="connsiteY625" fmla="*/ 4347982 h 4885545"/>
                              <a:gd name="connsiteX626" fmla="*/ 5743591 w 7425815"/>
                              <a:gd name="connsiteY626" fmla="*/ 4348373 h 4885545"/>
                              <a:gd name="connsiteX627" fmla="*/ 5738799 w 7425815"/>
                              <a:gd name="connsiteY627" fmla="*/ 4345978 h 4885545"/>
                              <a:gd name="connsiteX628" fmla="*/ 5738881 w 7425815"/>
                              <a:gd name="connsiteY628" fmla="*/ 4345801 h 4885545"/>
                              <a:gd name="connsiteX629" fmla="*/ 5738400 w 7425815"/>
                              <a:gd name="connsiteY629" fmla="*/ 4345579 h 4885545"/>
                              <a:gd name="connsiteX630" fmla="*/ 5740795 w 7425815"/>
                              <a:gd name="connsiteY630" fmla="*/ 4340389 h 4885545"/>
                              <a:gd name="connsiteX631" fmla="*/ 5741578 w 7425815"/>
                              <a:gd name="connsiteY631" fmla="*/ 4340404 h 4885545"/>
                              <a:gd name="connsiteX632" fmla="*/ 5749978 w 7425815"/>
                              <a:gd name="connsiteY632" fmla="*/ 4332006 h 4885545"/>
                              <a:gd name="connsiteX633" fmla="*/ 5749978 w 7425815"/>
                              <a:gd name="connsiteY633" fmla="*/ 4320829 h 4885545"/>
                              <a:gd name="connsiteX634" fmla="*/ 5749178 w 7425815"/>
                              <a:gd name="connsiteY634" fmla="*/ 4320030 h 4885545"/>
                              <a:gd name="connsiteX635" fmla="*/ 5751573 w 7425815"/>
                              <a:gd name="connsiteY635" fmla="*/ 4314839 h 4885545"/>
                              <a:gd name="connsiteX636" fmla="*/ 5752081 w 7425815"/>
                              <a:gd name="connsiteY636" fmla="*/ 4315074 h 4885545"/>
                              <a:gd name="connsiteX637" fmla="*/ 5690732 w 7425815"/>
                              <a:gd name="connsiteY637" fmla="*/ 4304821 h 4885545"/>
                              <a:gd name="connsiteX638" fmla="*/ 5690498 w 7425815"/>
                              <a:gd name="connsiteY638" fmla="*/ 4321627 h 4885545"/>
                              <a:gd name="connsiteX639" fmla="*/ 5677649 w 7425815"/>
                              <a:gd name="connsiteY639" fmla="*/ 4333762 h 4885545"/>
                              <a:gd name="connsiteX640" fmla="*/ 5694889 w 7425815"/>
                              <a:gd name="connsiteY640" fmla="*/ 4334001 h 4885545"/>
                              <a:gd name="connsiteX641" fmla="*/ 5707814 w 7425815"/>
                              <a:gd name="connsiteY641" fmla="*/ 4347443 h 4885545"/>
                              <a:gd name="connsiteX642" fmla="*/ 5708061 w 7425815"/>
                              <a:gd name="connsiteY642" fmla="*/ 4329610 h 4885545"/>
                              <a:gd name="connsiteX643" fmla="*/ 5720691 w 7425815"/>
                              <a:gd name="connsiteY643" fmla="*/ 4317466 h 4885545"/>
                              <a:gd name="connsiteX644" fmla="*/ 5701275 w 7425815"/>
                              <a:gd name="connsiteY644" fmla="*/ 4316038 h 4885545"/>
                              <a:gd name="connsiteX645" fmla="*/ 5685707 w 7425815"/>
                              <a:gd name="connsiteY645" fmla="*/ 4290488 h 4885545"/>
                              <a:gd name="connsiteX646" fmla="*/ 5690897 w 7425815"/>
                              <a:gd name="connsiteY646" fmla="*/ 4292883 h 4885545"/>
                              <a:gd name="connsiteX647" fmla="*/ 5690880 w 7425815"/>
                              <a:gd name="connsiteY647" fmla="*/ 4294093 h 4885545"/>
                              <a:gd name="connsiteX648" fmla="*/ 5705816 w 7425815"/>
                              <a:gd name="connsiteY648" fmla="*/ 4309551 h 4885545"/>
                              <a:gd name="connsiteX649" fmla="*/ 5728421 w 7425815"/>
                              <a:gd name="connsiteY649" fmla="*/ 4309650 h 4885545"/>
                              <a:gd name="connsiteX650" fmla="*/ 5728690 w 7425815"/>
                              <a:gd name="connsiteY650" fmla="*/ 4309774 h 4885545"/>
                              <a:gd name="connsiteX651" fmla="*/ 5728820 w 7425815"/>
                              <a:gd name="connsiteY651" fmla="*/ 4309649 h 4885545"/>
                              <a:gd name="connsiteX652" fmla="*/ 5734010 w 7425815"/>
                              <a:gd name="connsiteY652" fmla="*/ 4312044 h 4885545"/>
                              <a:gd name="connsiteX653" fmla="*/ 5731614 w 7425815"/>
                              <a:gd name="connsiteY653" fmla="*/ 4317234 h 4885545"/>
                              <a:gd name="connsiteX654" fmla="*/ 5715247 w 7425815"/>
                              <a:gd name="connsiteY654" fmla="*/ 4333203 h 4885545"/>
                              <a:gd name="connsiteX655" fmla="*/ 5714848 w 7425815"/>
                              <a:gd name="connsiteY655" fmla="*/ 4355957 h 4885545"/>
                              <a:gd name="connsiteX656" fmla="*/ 5712453 w 7425815"/>
                              <a:gd name="connsiteY656" fmla="*/ 4360748 h 4885545"/>
                              <a:gd name="connsiteX657" fmla="*/ 5707662 w 7425815"/>
                              <a:gd name="connsiteY657" fmla="*/ 4358353 h 4885545"/>
                              <a:gd name="connsiteX658" fmla="*/ 5707668 w 7425815"/>
                              <a:gd name="connsiteY658" fmla="*/ 4357956 h 4885545"/>
                              <a:gd name="connsiteX659" fmla="*/ 5707663 w 7425815"/>
                              <a:gd name="connsiteY659" fmla="*/ 4357954 h 4885545"/>
                              <a:gd name="connsiteX660" fmla="*/ 5691695 w 7425815"/>
                              <a:gd name="connsiteY660" fmla="*/ 4341587 h 4885545"/>
                              <a:gd name="connsiteX661" fmla="*/ 5669771 w 7425815"/>
                              <a:gd name="connsiteY661" fmla="*/ 4341201 h 4885545"/>
                              <a:gd name="connsiteX662" fmla="*/ 5668940 w 7425815"/>
                              <a:gd name="connsiteY662" fmla="*/ 4341986 h 4885545"/>
                              <a:gd name="connsiteX663" fmla="*/ 5664149 w 7425815"/>
                              <a:gd name="connsiteY663" fmla="*/ 4339590 h 4885545"/>
                              <a:gd name="connsiteX664" fmla="*/ 5664383 w 7425815"/>
                              <a:gd name="connsiteY664" fmla="*/ 4339084 h 4885545"/>
                              <a:gd name="connsiteX665" fmla="*/ 5663750 w 7425815"/>
                              <a:gd name="connsiteY665" fmla="*/ 4338792 h 4885545"/>
                              <a:gd name="connsiteX666" fmla="*/ 5666145 w 7425815"/>
                              <a:gd name="connsiteY666" fmla="*/ 4333602 h 4885545"/>
                              <a:gd name="connsiteX667" fmla="*/ 5667347 w 7425815"/>
                              <a:gd name="connsiteY667" fmla="*/ 4333619 h 4885545"/>
                              <a:gd name="connsiteX668" fmla="*/ 5682913 w 7425815"/>
                              <a:gd name="connsiteY668" fmla="*/ 4318433 h 4885545"/>
                              <a:gd name="connsiteX669" fmla="*/ 5683290 w 7425815"/>
                              <a:gd name="connsiteY669" fmla="*/ 4296905 h 4885545"/>
                              <a:gd name="connsiteX670" fmla="*/ 5682512 w 7425815"/>
                              <a:gd name="connsiteY670" fmla="*/ 4296077 h 4885545"/>
                              <a:gd name="connsiteX671" fmla="*/ 5684907 w 7425815"/>
                              <a:gd name="connsiteY671" fmla="*/ 4290887 h 4885545"/>
                              <a:gd name="connsiteX672" fmla="*/ 5685415 w 7425815"/>
                              <a:gd name="connsiteY672" fmla="*/ 4291121 h 4885545"/>
                              <a:gd name="connsiteX673" fmla="*/ 1543138 w 7425815"/>
                              <a:gd name="connsiteY673" fmla="*/ 4269830 h 4885545"/>
                              <a:gd name="connsiteX674" fmla="*/ 1533257 w 7425815"/>
                              <a:gd name="connsiteY674" fmla="*/ 4272924 h 4885545"/>
                              <a:gd name="connsiteX675" fmla="*/ 1531662 w 7425815"/>
                              <a:gd name="connsiteY675" fmla="*/ 4292086 h 4885545"/>
                              <a:gd name="connsiteX676" fmla="*/ 1538846 w 7425815"/>
                              <a:gd name="connsiteY676" fmla="*/ 4300469 h 4885545"/>
                              <a:gd name="connsiteX677" fmla="*/ 1550423 w 7425815"/>
                              <a:gd name="connsiteY677" fmla="*/ 4290489 h 4885545"/>
                              <a:gd name="connsiteX678" fmla="*/ 1555212 w 7425815"/>
                              <a:gd name="connsiteY678" fmla="*/ 4290888 h 4885545"/>
                              <a:gd name="connsiteX679" fmla="*/ 1554813 w 7425815"/>
                              <a:gd name="connsiteY679" fmla="*/ 4295679 h 4885545"/>
                              <a:gd name="connsiteX680" fmla="*/ 1543238 w 7425815"/>
                              <a:gd name="connsiteY680" fmla="*/ 4305659 h 4885545"/>
                              <a:gd name="connsiteX681" fmla="*/ 1551619 w 7425815"/>
                              <a:gd name="connsiteY681" fmla="*/ 4315638 h 4885545"/>
                              <a:gd name="connsiteX682" fmla="*/ 1553615 w 7425815"/>
                              <a:gd name="connsiteY682" fmla="*/ 4315638 h 4885545"/>
                              <a:gd name="connsiteX683" fmla="*/ 1577569 w 7425815"/>
                              <a:gd name="connsiteY683" fmla="*/ 4295679 h 4885545"/>
                              <a:gd name="connsiteX684" fmla="*/ 1578766 w 7425815"/>
                              <a:gd name="connsiteY684" fmla="*/ 4276517 h 4885545"/>
                              <a:gd name="connsiteX685" fmla="*/ 1559603 w 7425815"/>
                              <a:gd name="connsiteY685" fmla="*/ 4274920 h 4885545"/>
                              <a:gd name="connsiteX686" fmla="*/ 1558406 w 7425815"/>
                              <a:gd name="connsiteY686" fmla="*/ 4276118 h 4885545"/>
                              <a:gd name="connsiteX687" fmla="*/ 1556012 w 7425815"/>
                              <a:gd name="connsiteY687" fmla="*/ 4276916 h 4885545"/>
                              <a:gd name="connsiteX688" fmla="*/ 1553615 w 7425815"/>
                              <a:gd name="connsiteY688" fmla="*/ 4275719 h 4885545"/>
                              <a:gd name="connsiteX689" fmla="*/ 1552419 w 7425815"/>
                              <a:gd name="connsiteY689" fmla="*/ 4274521 h 4885545"/>
                              <a:gd name="connsiteX690" fmla="*/ 1543138 w 7425815"/>
                              <a:gd name="connsiteY690" fmla="*/ 4269830 h 4885545"/>
                              <a:gd name="connsiteX691" fmla="*/ 1583557 w 7425815"/>
                              <a:gd name="connsiteY691" fmla="*/ 4250169 h 4885545"/>
                              <a:gd name="connsiteX692" fmla="*/ 1598327 w 7425815"/>
                              <a:gd name="connsiteY692" fmla="*/ 4251367 h 4885545"/>
                              <a:gd name="connsiteX693" fmla="*/ 1602319 w 7425815"/>
                              <a:gd name="connsiteY693" fmla="*/ 4255359 h 4885545"/>
                              <a:gd name="connsiteX694" fmla="*/ 1601121 w 7425815"/>
                              <a:gd name="connsiteY694" fmla="*/ 4270130 h 4885545"/>
                              <a:gd name="connsiteX695" fmla="*/ 1597529 w 7425815"/>
                              <a:gd name="connsiteY695" fmla="*/ 4273324 h 4885545"/>
                              <a:gd name="connsiteX696" fmla="*/ 1594335 w 7425815"/>
                              <a:gd name="connsiteY696" fmla="*/ 4269731 h 4885545"/>
                              <a:gd name="connsiteX697" fmla="*/ 1594735 w 7425815"/>
                              <a:gd name="connsiteY697" fmla="*/ 4262943 h 4885545"/>
                              <a:gd name="connsiteX698" fmla="*/ 1583957 w 7425815"/>
                              <a:gd name="connsiteY698" fmla="*/ 4272126 h 4885545"/>
                              <a:gd name="connsiteX699" fmla="*/ 1584355 w 7425815"/>
                              <a:gd name="connsiteY699" fmla="*/ 4272525 h 4885545"/>
                              <a:gd name="connsiteX700" fmla="*/ 1581961 w 7425815"/>
                              <a:gd name="connsiteY700" fmla="*/ 4301267 h 4885545"/>
                              <a:gd name="connsiteX701" fmla="*/ 1558406 w 7425815"/>
                              <a:gd name="connsiteY701" fmla="*/ 4321227 h 4885545"/>
                              <a:gd name="connsiteX702" fmla="*/ 1552419 w 7425815"/>
                              <a:gd name="connsiteY702" fmla="*/ 4323223 h 4885545"/>
                              <a:gd name="connsiteX703" fmla="*/ 1546830 w 7425815"/>
                              <a:gd name="connsiteY703" fmla="*/ 4320429 h 4885545"/>
                              <a:gd name="connsiteX704" fmla="*/ 1538448 w 7425815"/>
                              <a:gd name="connsiteY704" fmla="*/ 4310449 h 4885545"/>
                              <a:gd name="connsiteX705" fmla="*/ 1529266 w 7425815"/>
                              <a:gd name="connsiteY705" fmla="*/ 4318433 h 4885545"/>
                              <a:gd name="connsiteX706" fmla="*/ 1528866 w 7425815"/>
                              <a:gd name="connsiteY706" fmla="*/ 4325618 h 4885545"/>
                              <a:gd name="connsiteX707" fmla="*/ 1525273 w 7425815"/>
                              <a:gd name="connsiteY707" fmla="*/ 4328812 h 4885545"/>
                              <a:gd name="connsiteX708" fmla="*/ 1522081 w 7425815"/>
                              <a:gd name="connsiteY708" fmla="*/ 4325219 h 4885545"/>
                              <a:gd name="connsiteX709" fmla="*/ 1522480 w 7425815"/>
                              <a:gd name="connsiteY709" fmla="*/ 4320030 h 4885545"/>
                              <a:gd name="connsiteX710" fmla="*/ 1517289 w 7425815"/>
                              <a:gd name="connsiteY710" fmla="*/ 4319630 h 4885545"/>
                              <a:gd name="connsiteX711" fmla="*/ 1514097 w 7425815"/>
                              <a:gd name="connsiteY711" fmla="*/ 4316038 h 4885545"/>
                              <a:gd name="connsiteX712" fmla="*/ 1517690 w 7425815"/>
                              <a:gd name="connsiteY712" fmla="*/ 4312844 h 4885545"/>
                              <a:gd name="connsiteX713" fmla="*/ 1524874 w 7425815"/>
                              <a:gd name="connsiteY713" fmla="*/ 4313243 h 4885545"/>
                              <a:gd name="connsiteX714" fmla="*/ 1534056 w 7425815"/>
                              <a:gd name="connsiteY714" fmla="*/ 4305259 h 4885545"/>
                              <a:gd name="connsiteX715" fmla="*/ 1526472 w 7425815"/>
                              <a:gd name="connsiteY715" fmla="*/ 4296477 h 4885545"/>
                              <a:gd name="connsiteX716" fmla="*/ 1528866 w 7425815"/>
                              <a:gd name="connsiteY716" fmla="*/ 4267734 h 4885545"/>
                              <a:gd name="connsiteX717" fmla="*/ 1556411 w 7425815"/>
                              <a:gd name="connsiteY717" fmla="*/ 4268931 h 4885545"/>
                              <a:gd name="connsiteX718" fmla="*/ 1577969 w 7425815"/>
                              <a:gd name="connsiteY718" fmla="*/ 4267335 h 4885545"/>
                              <a:gd name="connsiteX719" fmla="*/ 1589944 w 7425815"/>
                              <a:gd name="connsiteY719" fmla="*/ 4257355 h 4885545"/>
                              <a:gd name="connsiteX720" fmla="*/ 1583157 w 7425815"/>
                              <a:gd name="connsiteY720" fmla="*/ 4256955 h 4885545"/>
                              <a:gd name="connsiteX721" fmla="*/ 1579965 w 7425815"/>
                              <a:gd name="connsiteY721" fmla="*/ 4253363 h 4885545"/>
                              <a:gd name="connsiteX722" fmla="*/ 1583557 w 7425815"/>
                              <a:gd name="connsiteY722" fmla="*/ 4250169 h 4885545"/>
                              <a:gd name="connsiteX723" fmla="*/ 3828035 w 7425815"/>
                              <a:gd name="connsiteY723" fmla="*/ 4245928 h 4885545"/>
                              <a:gd name="connsiteX724" fmla="*/ 3840610 w 7425815"/>
                              <a:gd name="connsiteY724" fmla="*/ 4254961 h 4885545"/>
                              <a:gd name="connsiteX725" fmla="*/ 3835021 w 7425815"/>
                              <a:gd name="connsiteY725" fmla="*/ 4258554 h 4885545"/>
                              <a:gd name="connsiteX726" fmla="*/ 3816259 w 7425815"/>
                              <a:gd name="connsiteY726" fmla="*/ 4254162 h 4885545"/>
                              <a:gd name="connsiteX727" fmla="*/ 3812266 w 7425815"/>
                              <a:gd name="connsiteY727" fmla="*/ 4272526 h 4885545"/>
                              <a:gd name="connsiteX728" fmla="*/ 3806677 w 7425815"/>
                              <a:gd name="connsiteY728" fmla="*/ 4276118 h 4885545"/>
                              <a:gd name="connsiteX729" fmla="*/ 3813064 w 7425815"/>
                              <a:gd name="connsiteY729" fmla="*/ 4248573 h 4885545"/>
                              <a:gd name="connsiteX730" fmla="*/ 3828035 w 7425815"/>
                              <a:gd name="connsiteY730" fmla="*/ 4245928 h 4885545"/>
                              <a:gd name="connsiteX731" fmla="*/ 2859157 w 7425815"/>
                              <a:gd name="connsiteY731" fmla="*/ 4190843 h 4885545"/>
                              <a:gd name="connsiteX732" fmla="*/ 2859005 w 7425815"/>
                              <a:gd name="connsiteY732" fmla="*/ 4197874 h 4885545"/>
                              <a:gd name="connsiteX733" fmla="*/ 2853445 w 7425815"/>
                              <a:gd name="connsiteY733" fmla="*/ 4203269 h 4885545"/>
                              <a:gd name="connsiteX734" fmla="*/ 2861103 w 7425815"/>
                              <a:gd name="connsiteY734" fmla="*/ 4203413 h 4885545"/>
                              <a:gd name="connsiteX735" fmla="*/ 2866811 w 7425815"/>
                              <a:gd name="connsiteY735" fmla="*/ 4209189 h 4885545"/>
                              <a:gd name="connsiteX736" fmla="*/ 2866990 w 7425815"/>
                              <a:gd name="connsiteY736" fmla="*/ 4201069 h 4885545"/>
                              <a:gd name="connsiteX737" fmla="*/ 2871815 w 7425815"/>
                              <a:gd name="connsiteY737" fmla="*/ 4196242 h 4885545"/>
                              <a:gd name="connsiteX738" fmla="*/ 2864195 w 7425815"/>
                              <a:gd name="connsiteY738" fmla="*/ 4195879 h 4885545"/>
                              <a:gd name="connsiteX739" fmla="*/ 2854215 w 7425815"/>
                              <a:gd name="connsiteY739" fmla="*/ 4177115 h 4885545"/>
                              <a:gd name="connsiteX740" fmla="*/ 2859404 w 7425815"/>
                              <a:gd name="connsiteY740" fmla="*/ 4179510 h 4885545"/>
                              <a:gd name="connsiteX741" fmla="*/ 2859379 w 7425815"/>
                              <a:gd name="connsiteY741" fmla="*/ 4180684 h 4885545"/>
                              <a:gd name="connsiteX742" fmla="*/ 2867387 w 7425815"/>
                              <a:gd name="connsiteY742" fmla="*/ 4188694 h 4885545"/>
                              <a:gd name="connsiteX743" fmla="*/ 2879362 w 7425815"/>
                              <a:gd name="connsiteY743" fmla="*/ 4188694 h 4885545"/>
                              <a:gd name="connsiteX744" fmla="*/ 2880163 w 7425815"/>
                              <a:gd name="connsiteY744" fmla="*/ 4187894 h 4885545"/>
                              <a:gd name="connsiteX745" fmla="*/ 2885352 w 7425815"/>
                              <a:gd name="connsiteY745" fmla="*/ 4190289 h 4885545"/>
                              <a:gd name="connsiteX746" fmla="*/ 2882956 w 7425815"/>
                              <a:gd name="connsiteY746" fmla="*/ 4195480 h 4885545"/>
                              <a:gd name="connsiteX747" fmla="*/ 2882900 w 7425815"/>
                              <a:gd name="connsiteY747" fmla="*/ 4195536 h 4885545"/>
                              <a:gd name="connsiteX748" fmla="*/ 2882556 w 7425815"/>
                              <a:gd name="connsiteY748" fmla="*/ 4196278 h 4885545"/>
                              <a:gd name="connsiteX749" fmla="*/ 2882024 w 7425815"/>
                              <a:gd name="connsiteY749" fmla="*/ 4196412 h 4885545"/>
                              <a:gd name="connsiteX750" fmla="*/ 2874175 w 7425815"/>
                              <a:gd name="connsiteY750" fmla="*/ 4204262 h 4885545"/>
                              <a:gd name="connsiteX751" fmla="*/ 2874175 w 7425815"/>
                              <a:gd name="connsiteY751" fmla="*/ 4216637 h 4885545"/>
                              <a:gd name="connsiteX752" fmla="*/ 2874176 w 7425815"/>
                              <a:gd name="connsiteY752" fmla="*/ 4216637 h 4885545"/>
                              <a:gd name="connsiteX753" fmla="*/ 2874175 w 7425815"/>
                              <a:gd name="connsiteY753" fmla="*/ 4216638 h 4885545"/>
                              <a:gd name="connsiteX754" fmla="*/ 2874175 w 7425815"/>
                              <a:gd name="connsiteY754" fmla="*/ 4216638 h 4885545"/>
                              <a:gd name="connsiteX755" fmla="*/ 2874172 w 7425815"/>
                              <a:gd name="connsiteY755" fmla="*/ 4216643 h 4885545"/>
                              <a:gd name="connsiteX756" fmla="*/ 2871382 w 7425815"/>
                              <a:gd name="connsiteY756" fmla="*/ 4222226 h 4885545"/>
                              <a:gd name="connsiteX757" fmla="*/ 2866591 w 7425815"/>
                              <a:gd name="connsiteY757" fmla="*/ 4219831 h 4885545"/>
                              <a:gd name="connsiteX758" fmla="*/ 2857956 w 7425815"/>
                              <a:gd name="connsiteY758" fmla="*/ 4210899 h 4885545"/>
                              <a:gd name="connsiteX759" fmla="*/ 2845836 w 7425815"/>
                              <a:gd name="connsiteY759" fmla="*/ 4210657 h 4885545"/>
                              <a:gd name="connsiteX760" fmla="*/ 2845433 w 7425815"/>
                              <a:gd name="connsiteY760" fmla="*/ 4211048 h 4885545"/>
                              <a:gd name="connsiteX761" fmla="*/ 2840641 w 7425815"/>
                              <a:gd name="connsiteY761" fmla="*/ 4208653 h 4885545"/>
                              <a:gd name="connsiteX762" fmla="*/ 2840723 w 7425815"/>
                              <a:gd name="connsiteY762" fmla="*/ 4208476 h 4885545"/>
                              <a:gd name="connsiteX763" fmla="*/ 2840243 w 7425815"/>
                              <a:gd name="connsiteY763" fmla="*/ 4208254 h 4885545"/>
                              <a:gd name="connsiteX764" fmla="*/ 2842639 w 7425815"/>
                              <a:gd name="connsiteY764" fmla="*/ 4203064 h 4885545"/>
                              <a:gd name="connsiteX765" fmla="*/ 2843422 w 7425815"/>
                              <a:gd name="connsiteY765" fmla="*/ 4203079 h 4885545"/>
                              <a:gd name="connsiteX766" fmla="*/ 2851820 w 7425815"/>
                              <a:gd name="connsiteY766" fmla="*/ 4194681 h 4885545"/>
                              <a:gd name="connsiteX767" fmla="*/ 2851820 w 7425815"/>
                              <a:gd name="connsiteY767" fmla="*/ 4183505 h 4885545"/>
                              <a:gd name="connsiteX768" fmla="*/ 2851022 w 7425815"/>
                              <a:gd name="connsiteY768" fmla="*/ 4182706 h 4885545"/>
                              <a:gd name="connsiteX769" fmla="*/ 2853416 w 7425815"/>
                              <a:gd name="connsiteY769" fmla="*/ 4177515 h 4885545"/>
                              <a:gd name="connsiteX770" fmla="*/ 2853921 w 7425815"/>
                              <a:gd name="connsiteY770" fmla="*/ 4177749 h 4885545"/>
                              <a:gd name="connsiteX771" fmla="*/ 2792573 w 7425815"/>
                              <a:gd name="connsiteY771" fmla="*/ 4167497 h 4885545"/>
                              <a:gd name="connsiteX772" fmla="*/ 2792340 w 7425815"/>
                              <a:gd name="connsiteY772" fmla="*/ 4184303 h 4885545"/>
                              <a:gd name="connsiteX773" fmla="*/ 2779491 w 7425815"/>
                              <a:gd name="connsiteY773" fmla="*/ 4196437 h 4885545"/>
                              <a:gd name="connsiteX774" fmla="*/ 2796731 w 7425815"/>
                              <a:gd name="connsiteY774" fmla="*/ 4196677 h 4885545"/>
                              <a:gd name="connsiteX775" fmla="*/ 2809653 w 7425815"/>
                              <a:gd name="connsiteY775" fmla="*/ 4210119 h 4885545"/>
                              <a:gd name="connsiteX776" fmla="*/ 2809903 w 7425815"/>
                              <a:gd name="connsiteY776" fmla="*/ 4192286 h 4885545"/>
                              <a:gd name="connsiteX777" fmla="*/ 2822530 w 7425815"/>
                              <a:gd name="connsiteY777" fmla="*/ 4180142 h 4885545"/>
                              <a:gd name="connsiteX778" fmla="*/ 2803117 w 7425815"/>
                              <a:gd name="connsiteY778" fmla="*/ 4178714 h 4885545"/>
                              <a:gd name="connsiteX779" fmla="*/ 2787549 w 7425815"/>
                              <a:gd name="connsiteY779" fmla="*/ 4153164 h 4885545"/>
                              <a:gd name="connsiteX780" fmla="*/ 2792740 w 7425815"/>
                              <a:gd name="connsiteY780" fmla="*/ 4155559 h 4885545"/>
                              <a:gd name="connsiteX781" fmla="*/ 2792722 w 7425815"/>
                              <a:gd name="connsiteY781" fmla="*/ 4156768 h 4885545"/>
                              <a:gd name="connsiteX782" fmla="*/ 2807657 w 7425815"/>
                              <a:gd name="connsiteY782" fmla="*/ 4172227 h 4885545"/>
                              <a:gd name="connsiteX783" fmla="*/ 2830262 w 7425815"/>
                              <a:gd name="connsiteY783" fmla="*/ 4172326 h 4885545"/>
                              <a:gd name="connsiteX784" fmla="*/ 2830530 w 7425815"/>
                              <a:gd name="connsiteY784" fmla="*/ 4172450 h 4885545"/>
                              <a:gd name="connsiteX785" fmla="*/ 2830659 w 7425815"/>
                              <a:gd name="connsiteY785" fmla="*/ 4172325 h 4885545"/>
                              <a:gd name="connsiteX786" fmla="*/ 2835852 w 7425815"/>
                              <a:gd name="connsiteY786" fmla="*/ 4174721 h 4885545"/>
                              <a:gd name="connsiteX787" fmla="*/ 2833455 w 7425815"/>
                              <a:gd name="connsiteY787" fmla="*/ 4179910 h 4885545"/>
                              <a:gd name="connsiteX788" fmla="*/ 2817087 w 7425815"/>
                              <a:gd name="connsiteY788" fmla="*/ 4195879 h 4885545"/>
                              <a:gd name="connsiteX789" fmla="*/ 2816688 w 7425815"/>
                              <a:gd name="connsiteY789" fmla="*/ 4218634 h 4885545"/>
                              <a:gd name="connsiteX790" fmla="*/ 2814294 w 7425815"/>
                              <a:gd name="connsiteY790" fmla="*/ 4223424 h 4885545"/>
                              <a:gd name="connsiteX791" fmla="*/ 2809503 w 7425815"/>
                              <a:gd name="connsiteY791" fmla="*/ 4221029 h 4885545"/>
                              <a:gd name="connsiteX792" fmla="*/ 2809508 w 7425815"/>
                              <a:gd name="connsiteY792" fmla="*/ 4220632 h 4885545"/>
                              <a:gd name="connsiteX793" fmla="*/ 2809505 w 7425815"/>
                              <a:gd name="connsiteY793" fmla="*/ 4220630 h 4885545"/>
                              <a:gd name="connsiteX794" fmla="*/ 2793537 w 7425815"/>
                              <a:gd name="connsiteY794" fmla="*/ 4204262 h 4885545"/>
                              <a:gd name="connsiteX795" fmla="*/ 2771616 w 7425815"/>
                              <a:gd name="connsiteY795" fmla="*/ 4203877 h 4885545"/>
                              <a:gd name="connsiteX796" fmla="*/ 2770782 w 7425815"/>
                              <a:gd name="connsiteY796" fmla="*/ 4204662 h 4885545"/>
                              <a:gd name="connsiteX797" fmla="*/ 2765993 w 7425815"/>
                              <a:gd name="connsiteY797" fmla="*/ 4202266 h 4885545"/>
                              <a:gd name="connsiteX798" fmla="*/ 2766226 w 7425815"/>
                              <a:gd name="connsiteY798" fmla="*/ 4201760 h 4885545"/>
                              <a:gd name="connsiteX799" fmla="*/ 2765595 w 7425815"/>
                              <a:gd name="connsiteY799" fmla="*/ 4201468 h 4885545"/>
                              <a:gd name="connsiteX800" fmla="*/ 2767988 w 7425815"/>
                              <a:gd name="connsiteY800" fmla="*/ 4196277 h 4885545"/>
                              <a:gd name="connsiteX801" fmla="*/ 2769190 w 7425815"/>
                              <a:gd name="connsiteY801" fmla="*/ 4196294 h 4885545"/>
                              <a:gd name="connsiteX802" fmla="*/ 2784755 w 7425815"/>
                              <a:gd name="connsiteY802" fmla="*/ 4181109 h 4885545"/>
                              <a:gd name="connsiteX803" fmla="*/ 2785133 w 7425815"/>
                              <a:gd name="connsiteY803" fmla="*/ 4159581 h 4885545"/>
                              <a:gd name="connsiteX804" fmla="*/ 2784354 w 7425815"/>
                              <a:gd name="connsiteY804" fmla="*/ 4158753 h 4885545"/>
                              <a:gd name="connsiteX805" fmla="*/ 2786751 w 7425815"/>
                              <a:gd name="connsiteY805" fmla="*/ 4153563 h 4885545"/>
                              <a:gd name="connsiteX806" fmla="*/ 2787256 w 7425815"/>
                              <a:gd name="connsiteY806" fmla="*/ 4153797 h 4885545"/>
                              <a:gd name="connsiteX807" fmla="*/ 5320340 w 7425815"/>
                              <a:gd name="connsiteY807" fmla="*/ 4136099 h 4885545"/>
                              <a:gd name="connsiteX808" fmla="*/ 5310459 w 7425815"/>
                              <a:gd name="connsiteY808" fmla="*/ 4139193 h 4885545"/>
                              <a:gd name="connsiteX809" fmla="*/ 5308862 w 7425815"/>
                              <a:gd name="connsiteY809" fmla="*/ 4158355 h 4885545"/>
                              <a:gd name="connsiteX810" fmla="*/ 5316049 w 7425815"/>
                              <a:gd name="connsiteY810" fmla="*/ 4166738 h 4885545"/>
                              <a:gd name="connsiteX811" fmla="*/ 5327626 w 7425815"/>
                              <a:gd name="connsiteY811" fmla="*/ 4156758 h 4885545"/>
                              <a:gd name="connsiteX812" fmla="*/ 5332416 w 7425815"/>
                              <a:gd name="connsiteY812" fmla="*/ 4157157 h 4885545"/>
                              <a:gd name="connsiteX813" fmla="*/ 5332017 w 7425815"/>
                              <a:gd name="connsiteY813" fmla="*/ 4161948 h 4885545"/>
                              <a:gd name="connsiteX814" fmla="*/ 5320440 w 7425815"/>
                              <a:gd name="connsiteY814" fmla="*/ 4171928 h 4885545"/>
                              <a:gd name="connsiteX815" fmla="*/ 5328823 w 7425815"/>
                              <a:gd name="connsiteY815" fmla="*/ 4181907 h 4885545"/>
                              <a:gd name="connsiteX816" fmla="*/ 5330819 w 7425815"/>
                              <a:gd name="connsiteY816" fmla="*/ 4181907 h 4885545"/>
                              <a:gd name="connsiteX817" fmla="*/ 5354771 w 7425815"/>
                              <a:gd name="connsiteY817" fmla="*/ 4161948 h 4885545"/>
                              <a:gd name="connsiteX818" fmla="*/ 5355969 w 7425815"/>
                              <a:gd name="connsiteY818" fmla="*/ 4142786 h 4885545"/>
                              <a:gd name="connsiteX819" fmla="*/ 5336807 w 7425815"/>
                              <a:gd name="connsiteY819" fmla="*/ 4141189 h 4885545"/>
                              <a:gd name="connsiteX820" fmla="*/ 5335610 w 7425815"/>
                              <a:gd name="connsiteY820" fmla="*/ 4142387 h 4885545"/>
                              <a:gd name="connsiteX821" fmla="*/ 5333215 w 7425815"/>
                              <a:gd name="connsiteY821" fmla="*/ 4143185 h 4885545"/>
                              <a:gd name="connsiteX822" fmla="*/ 5330819 w 7425815"/>
                              <a:gd name="connsiteY822" fmla="*/ 4141988 h 4885545"/>
                              <a:gd name="connsiteX823" fmla="*/ 5329622 w 7425815"/>
                              <a:gd name="connsiteY823" fmla="*/ 4140790 h 4885545"/>
                              <a:gd name="connsiteX824" fmla="*/ 5320340 w 7425815"/>
                              <a:gd name="connsiteY824" fmla="*/ 4136099 h 4885545"/>
                              <a:gd name="connsiteX825" fmla="*/ 902325 w 7425815"/>
                              <a:gd name="connsiteY825" fmla="*/ 4125370 h 4885545"/>
                              <a:gd name="connsiteX826" fmla="*/ 914900 w 7425815"/>
                              <a:gd name="connsiteY826" fmla="*/ 4134402 h 4885545"/>
                              <a:gd name="connsiteX827" fmla="*/ 909311 w 7425815"/>
                              <a:gd name="connsiteY827" fmla="*/ 4137995 h 4885545"/>
                              <a:gd name="connsiteX828" fmla="*/ 890549 w 7425815"/>
                              <a:gd name="connsiteY828" fmla="*/ 4133604 h 4885545"/>
                              <a:gd name="connsiteX829" fmla="*/ 886557 w 7425815"/>
                              <a:gd name="connsiteY829" fmla="*/ 4151967 h 4885545"/>
                              <a:gd name="connsiteX830" fmla="*/ 880968 w 7425815"/>
                              <a:gd name="connsiteY830" fmla="*/ 4155560 h 4885545"/>
                              <a:gd name="connsiteX831" fmla="*/ 887355 w 7425815"/>
                              <a:gd name="connsiteY831" fmla="*/ 4128014 h 4885545"/>
                              <a:gd name="connsiteX832" fmla="*/ 902325 w 7425815"/>
                              <a:gd name="connsiteY832" fmla="*/ 4125370 h 4885545"/>
                              <a:gd name="connsiteX833" fmla="*/ 5361158 w 7425815"/>
                              <a:gd name="connsiteY833" fmla="*/ 4116438 h 4885545"/>
                              <a:gd name="connsiteX834" fmla="*/ 5375929 w 7425815"/>
                              <a:gd name="connsiteY834" fmla="*/ 4117636 h 4885545"/>
                              <a:gd name="connsiteX835" fmla="*/ 5379921 w 7425815"/>
                              <a:gd name="connsiteY835" fmla="*/ 4121628 h 4885545"/>
                              <a:gd name="connsiteX836" fmla="*/ 5378723 w 7425815"/>
                              <a:gd name="connsiteY836" fmla="*/ 4136399 h 4885545"/>
                              <a:gd name="connsiteX837" fmla="*/ 5375130 w 7425815"/>
                              <a:gd name="connsiteY837" fmla="*/ 4139593 h 4885545"/>
                              <a:gd name="connsiteX838" fmla="*/ 5371937 w 7425815"/>
                              <a:gd name="connsiteY838" fmla="*/ 4136000 h 4885545"/>
                              <a:gd name="connsiteX839" fmla="*/ 5372336 w 7425815"/>
                              <a:gd name="connsiteY839" fmla="*/ 4129212 h 4885545"/>
                              <a:gd name="connsiteX840" fmla="*/ 5361558 w 7425815"/>
                              <a:gd name="connsiteY840" fmla="*/ 4138395 h 4885545"/>
                              <a:gd name="connsiteX841" fmla="*/ 5361957 w 7425815"/>
                              <a:gd name="connsiteY841" fmla="*/ 4138794 h 4885545"/>
                              <a:gd name="connsiteX842" fmla="*/ 5359562 w 7425815"/>
                              <a:gd name="connsiteY842" fmla="*/ 4167536 h 4885545"/>
                              <a:gd name="connsiteX843" fmla="*/ 5336009 w 7425815"/>
                              <a:gd name="connsiteY843" fmla="*/ 4187496 h 4885545"/>
                              <a:gd name="connsiteX844" fmla="*/ 5330021 w 7425815"/>
                              <a:gd name="connsiteY844" fmla="*/ 4189492 h 4885545"/>
                              <a:gd name="connsiteX845" fmla="*/ 5324432 w 7425815"/>
                              <a:gd name="connsiteY845" fmla="*/ 4186698 h 4885545"/>
                              <a:gd name="connsiteX846" fmla="*/ 5316049 w 7425815"/>
                              <a:gd name="connsiteY846" fmla="*/ 4176718 h 4885545"/>
                              <a:gd name="connsiteX847" fmla="*/ 5306866 w 7425815"/>
                              <a:gd name="connsiteY847" fmla="*/ 4184702 h 4885545"/>
                              <a:gd name="connsiteX848" fmla="*/ 5306467 w 7425815"/>
                              <a:gd name="connsiteY848" fmla="*/ 4191887 h 4885545"/>
                              <a:gd name="connsiteX849" fmla="*/ 5302874 w 7425815"/>
                              <a:gd name="connsiteY849" fmla="*/ 4195081 h 4885545"/>
                              <a:gd name="connsiteX850" fmla="*/ 5299681 w 7425815"/>
                              <a:gd name="connsiteY850" fmla="*/ 4191488 h 4885545"/>
                              <a:gd name="connsiteX851" fmla="*/ 5300080 w 7425815"/>
                              <a:gd name="connsiteY851" fmla="*/ 4186299 h 4885545"/>
                              <a:gd name="connsiteX852" fmla="*/ 5294890 w 7425815"/>
                              <a:gd name="connsiteY852" fmla="*/ 4185899 h 4885545"/>
                              <a:gd name="connsiteX853" fmla="*/ 5291697 w 7425815"/>
                              <a:gd name="connsiteY853" fmla="*/ 4182307 h 4885545"/>
                              <a:gd name="connsiteX854" fmla="*/ 5295290 w 7425815"/>
                              <a:gd name="connsiteY854" fmla="*/ 4179113 h 4885545"/>
                              <a:gd name="connsiteX855" fmla="*/ 5302475 w 7425815"/>
                              <a:gd name="connsiteY855" fmla="*/ 4179512 h 4885545"/>
                              <a:gd name="connsiteX856" fmla="*/ 5311657 w 7425815"/>
                              <a:gd name="connsiteY856" fmla="*/ 4171528 h 4885545"/>
                              <a:gd name="connsiteX857" fmla="*/ 5304072 w 7425815"/>
                              <a:gd name="connsiteY857" fmla="*/ 4162746 h 4885545"/>
                              <a:gd name="connsiteX858" fmla="*/ 5306467 w 7425815"/>
                              <a:gd name="connsiteY858" fmla="*/ 4134003 h 4885545"/>
                              <a:gd name="connsiteX859" fmla="*/ 5334013 w 7425815"/>
                              <a:gd name="connsiteY859" fmla="*/ 4135200 h 4885545"/>
                              <a:gd name="connsiteX860" fmla="*/ 5355570 w 7425815"/>
                              <a:gd name="connsiteY860" fmla="*/ 4133604 h 4885545"/>
                              <a:gd name="connsiteX861" fmla="*/ 5367546 w 7425815"/>
                              <a:gd name="connsiteY861" fmla="*/ 4123624 h 4885545"/>
                              <a:gd name="connsiteX862" fmla="*/ 5360759 w 7425815"/>
                              <a:gd name="connsiteY862" fmla="*/ 4123224 h 4885545"/>
                              <a:gd name="connsiteX863" fmla="*/ 5357566 w 7425815"/>
                              <a:gd name="connsiteY863" fmla="*/ 4119632 h 4885545"/>
                              <a:gd name="connsiteX864" fmla="*/ 5361158 w 7425815"/>
                              <a:gd name="connsiteY864" fmla="*/ 4116438 h 4885545"/>
                              <a:gd name="connsiteX865" fmla="*/ 6636752 w 7425815"/>
                              <a:gd name="connsiteY865" fmla="*/ 4057112 h 4885545"/>
                              <a:gd name="connsiteX866" fmla="*/ 6636599 w 7425815"/>
                              <a:gd name="connsiteY866" fmla="*/ 4064143 h 4885545"/>
                              <a:gd name="connsiteX867" fmla="*/ 6630638 w 7425815"/>
                              <a:gd name="connsiteY867" fmla="*/ 4069928 h 4885545"/>
                              <a:gd name="connsiteX868" fmla="*/ 6638695 w 7425815"/>
                              <a:gd name="connsiteY868" fmla="*/ 4070081 h 4885545"/>
                              <a:gd name="connsiteX869" fmla="*/ 6644405 w 7425815"/>
                              <a:gd name="connsiteY869" fmla="*/ 4075857 h 4885545"/>
                              <a:gd name="connsiteX870" fmla="*/ 6644582 w 7425815"/>
                              <a:gd name="connsiteY870" fmla="*/ 4067736 h 4885545"/>
                              <a:gd name="connsiteX871" fmla="*/ 6649789 w 7425815"/>
                              <a:gd name="connsiteY871" fmla="*/ 4062529 h 4885545"/>
                              <a:gd name="connsiteX872" fmla="*/ 6641788 w 7425815"/>
                              <a:gd name="connsiteY872" fmla="*/ 4062147 h 4885545"/>
                              <a:gd name="connsiteX873" fmla="*/ 6631808 w 7425815"/>
                              <a:gd name="connsiteY873" fmla="*/ 4043384 h 4885545"/>
                              <a:gd name="connsiteX874" fmla="*/ 6636998 w 7425815"/>
                              <a:gd name="connsiteY874" fmla="*/ 4045779 h 4885545"/>
                              <a:gd name="connsiteX875" fmla="*/ 6636973 w 7425815"/>
                              <a:gd name="connsiteY875" fmla="*/ 4046952 h 4885545"/>
                              <a:gd name="connsiteX876" fmla="*/ 6644981 w 7425815"/>
                              <a:gd name="connsiteY876" fmla="*/ 4054962 h 4885545"/>
                              <a:gd name="connsiteX877" fmla="*/ 6657356 w 7425815"/>
                              <a:gd name="connsiteY877" fmla="*/ 4054962 h 4885545"/>
                              <a:gd name="connsiteX878" fmla="*/ 6657756 w 7425815"/>
                              <a:gd name="connsiteY878" fmla="*/ 4054561 h 4885545"/>
                              <a:gd name="connsiteX879" fmla="*/ 6662946 w 7425815"/>
                              <a:gd name="connsiteY879" fmla="*/ 4056957 h 4885545"/>
                              <a:gd name="connsiteX880" fmla="*/ 6660551 w 7425815"/>
                              <a:gd name="connsiteY880" fmla="*/ 4062147 h 4885545"/>
                              <a:gd name="connsiteX881" fmla="*/ 6651768 w 7425815"/>
                              <a:gd name="connsiteY881" fmla="*/ 4070930 h 4885545"/>
                              <a:gd name="connsiteX882" fmla="*/ 6651768 w 7425815"/>
                              <a:gd name="connsiteY882" fmla="*/ 4083305 h 4885545"/>
                              <a:gd name="connsiteX883" fmla="*/ 6651768 w 7425815"/>
                              <a:gd name="connsiteY883" fmla="*/ 4083305 h 4885545"/>
                              <a:gd name="connsiteX884" fmla="*/ 6648974 w 7425815"/>
                              <a:gd name="connsiteY884" fmla="*/ 4088894 h 4885545"/>
                              <a:gd name="connsiteX885" fmla="*/ 6644183 w 7425815"/>
                              <a:gd name="connsiteY885" fmla="*/ 4086498 h 4885545"/>
                              <a:gd name="connsiteX886" fmla="*/ 6635551 w 7425815"/>
                              <a:gd name="connsiteY886" fmla="*/ 4077566 h 4885545"/>
                              <a:gd name="connsiteX887" fmla="*/ 6623026 w 7425815"/>
                              <a:gd name="connsiteY887" fmla="*/ 4077317 h 4885545"/>
                              <a:gd name="connsiteX888" fmla="*/ 6623026 w 7425815"/>
                              <a:gd name="connsiteY888" fmla="*/ 4077317 h 4885545"/>
                              <a:gd name="connsiteX889" fmla="*/ 6623019 w 7425815"/>
                              <a:gd name="connsiteY889" fmla="*/ 4077314 h 4885545"/>
                              <a:gd name="connsiteX890" fmla="*/ 6617835 w 7425815"/>
                              <a:gd name="connsiteY890" fmla="*/ 4074922 h 4885545"/>
                              <a:gd name="connsiteX891" fmla="*/ 6620230 w 7425815"/>
                              <a:gd name="connsiteY891" fmla="*/ 4069731 h 4885545"/>
                              <a:gd name="connsiteX892" fmla="*/ 6620627 w 7425815"/>
                              <a:gd name="connsiteY892" fmla="*/ 4069739 h 4885545"/>
                              <a:gd name="connsiteX893" fmla="*/ 6620630 w 7425815"/>
                              <a:gd name="connsiteY893" fmla="*/ 4069732 h 4885545"/>
                              <a:gd name="connsiteX894" fmla="*/ 6629413 w 7425815"/>
                              <a:gd name="connsiteY894" fmla="*/ 4060950 h 4885545"/>
                              <a:gd name="connsiteX895" fmla="*/ 6629413 w 7425815"/>
                              <a:gd name="connsiteY895" fmla="*/ 4049773 h 4885545"/>
                              <a:gd name="connsiteX896" fmla="*/ 6628613 w 7425815"/>
                              <a:gd name="connsiteY896" fmla="*/ 4048974 h 4885545"/>
                              <a:gd name="connsiteX897" fmla="*/ 6631008 w 7425815"/>
                              <a:gd name="connsiteY897" fmla="*/ 4043783 h 4885545"/>
                              <a:gd name="connsiteX898" fmla="*/ 6631516 w 7425815"/>
                              <a:gd name="connsiteY898" fmla="*/ 4044018 h 4885545"/>
                              <a:gd name="connsiteX899" fmla="*/ 6570171 w 7425815"/>
                              <a:gd name="connsiteY899" fmla="*/ 4033770 h 4885545"/>
                              <a:gd name="connsiteX900" fmla="*/ 6569932 w 7425815"/>
                              <a:gd name="connsiteY900" fmla="*/ 4050970 h 4885545"/>
                              <a:gd name="connsiteX901" fmla="*/ 6557082 w 7425815"/>
                              <a:gd name="connsiteY901" fmla="*/ 4063106 h 4885545"/>
                              <a:gd name="connsiteX902" fmla="*/ 6574324 w 7425815"/>
                              <a:gd name="connsiteY902" fmla="*/ 4063345 h 4885545"/>
                              <a:gd name="connsiteX903" fmla="*/ 6586850 w 7425815"/>
                              <a:gd name="connsiteY903" fmla="*/ 4076373 h 4885545"/>
                              <a:gd name="connsiteX904" fmla="*/ 6587097 w 7425815"/>
                              <a:gd name="connsiteY904" fmla="*/ 4058554 h 4885545"/>
                              <a:gd name="connsiteX905" fmla="*/ 6599755 w 7425815"/>
                              <a:gd name="connsiteY905" fmla="*/ 4046382 h 4885545"/>
                              <a:gd name="connsiteX906" fmla="*/ 6580710 w 7425815"/>
                              <a:gd name="connsiteY906" fmla="*/ 4044982 h 4885545"/>
                              <a:gd name="connsiteX907" fmla="*/ 6564342 w 7425815"/>
                              <a:gd name="connsiteY907" fmla="*/ 4019831 h 4885545"/>
                              <a:gd name="connsiteX908" fmla="*/ 6565001 w 7425815"/>
                              <a:gd name="connsiteY908" fmla="*/ 4020135 h 4885545"/>
                              <a:gd name="connsiteX909" fmla="*/ 6565142 w 7425815"/>
                              <a:gd name="connsiteY909" fmla="*/ 4019831 h 4885545"/>
                              <a:gd name="connsiteX910" fmla="*/ 6570331 w 7425815"/>
                              <a:gd name="connsiteY910" fmla="*/ 4022226 h 4885545"/>
                              <a:gd name="connsiteX911" fmla="*/ 6570320 w 7425815"/>
                              <a:gd name="connsiteY911" fmla="*/ 4023041 h 4885545"/>
                              <a:gd name="connsiteX912" fmla="*/ 6585251 w 7425815"/>
                              <a:gd name="connsiteY912" fmla="*/ 4038495 h 4885545"/>
                              <a:gd name="connsiteX913" fmla="*/ 6607856 w 7425815"/>
                              <a:gd name="connsiteY913" fmla="*/ 4038594 h 4885545"/>
                              <a:gd name="connsiteX914" fmla="*/ 6607856 w 7425815"/>
                              <a:gd name="connsiteY914" fmla="*/ 4038593 h 4885545"/>
                              <a:gd name="connsiteX915" fmla="*/ 6613046 w 7425815"/>
                              <a:gd name="connsiteY915" fmla="*/ 4040989 h 4885545"/>
                              <a:gd name="connsiteX916" fmla="*/ 6613046 w 7425815"/>
                              <a:gd name="connsiteY916" fmla="*/ 4040990 h 4885545"/>
                              <a:gd name="connsiteX917" fmla="*/ 6613046 w 7425815"/>
                              <a:gd name="connsiteY917" fmla="*/ 4040990 h 4885545"/>
                              <a:gd name="connsiteX918" fmla="*/ 6610651 w 7425815"/>
                              <a:gd name="connsiteY918" fmla="*/ 4046179 h 4885545"/>
                              <a:gd name="connsiteX919" fmla="*/ 6610648 w 7425815"/>
                              <a:gd name="connsiteY919" fmla="*/ 4046180 h 4885545"/>
                              <a:gd name="connsiteX920" fmla="*/ 6594283 w 7425815"/>
                              <a:gd name="connsiteY920" fmla="*/ 4062147 h 4885545"/>
                              <a:gd name="connsiteX921" fmla="*/ 6593905 w 7425815"/>
                              <a:gd name="connsiteY921" fmla="*/ 4083710 h 4885545"/>
                              <a:gd name="connsiteX922" fmla="*/ 6594283 w 7425815"/>
                              <a:gd name="connsiteY922" fmla="*/ 4084104 h 4885545"/>
                              <a:gd name="connsiteX923" fmla="*/ 6591888 w 7425815"/>
                              <a:gd name="connsiteY923" fmla="*/ 4089693 h 4885545"/>
                              <a:gd name="connsiteX924" fmla="*/ 6591568 w 7425815"/>
                              <a:gd name="connsiteY924" fmla="*/ 4089533 h 4885545"/>
                              <a:gd name="connsiteX925" fmla="*/ 6591489 w 7425815"/>
                              <a:gd name="connsiteY925" fmla="*/ 4089692 h 4885545"/>
                              <a:gd name="connsiteX926" fmla="*/ 6586698 w 7425815"/>
                              <a:gd name="connsiteY926" fmla="*/ 4087297 h 4885545"/>
                              <a:gd name="connsiteX927" fmla="*/ 6586704 w 7425815"/>
                              <a:gd name="connsiteY927" fmla="*/ 4086894 h 4885545"/>
                              <a:gd name="connsiteX928" fmla="*/ 6571130 w 7425815"/>
                              <a:gd name="connsiteY928" fmla="*/ 4070931 h 4885545"/>
                              <a:gd name="connsiteX929" fmla="*/ 6549204 w 7425815"/>
                              <a:gd name="connsiteY929" fmla="*/ 4070545 h 4885545"/>
                              <a:gd name="connsiteX930" fmla="*/ 6548374 w 7425815"/>
                              <a:gd name="connsiteY930" fmla="*/ 4071329 h 4885545"/>
                              <a:gd name="connsiteX931" fmla="*/ 6543584 w 7425815"/>
                              <a:gd name="connsiteY931" fmla="*/ 4068934 h 4885545"/>
                              <a:gd name="connsiteX932" fmla="*/ 6543818 w 7425815"/>
                              <a:gd name="connsiteY932" fmla="*/ 4068428 h 4885545"/>
                              <a:gd name="connsiteX933" fmla="*/ 6543185 w 7425815"/>
                              <a:gd name="connsiteY933" fmla="*/ 4068136 h 4885545"/>
                              <a:gd name="connsiteX934" fmla="*/ 6545580 w 7425815"/>
                              <a:gd name="connsiteY934" fmla="*/ 4062946 h 4885545"/>
                              <a:gd name="connsiteX935" fmla="*/ 6546780 w 7425815"/>
                              <a:gd name="connsiteY935" fmla="*/ 4062963 h 4885545"/>
                              <a:gd name="connsiteX936" fmla="*/ 6562347 w 7425815"/>
                              <a:gd name="connsiteY936" fmla="*/ 4047776 h 4885545"/>
                              <a:gd name="connsiteX937" fmla="*/ 6562732 w 7425815"/>
                              <a:gd name="connsiteY937" fmla="*/ 4025856 h 4885545"/>
                              <a:gd name="connsiteX938" fmla="*/ 6561947 w 7425815"/>
                              <a:gd name="connsiteY938" fmla="*/ 4025021 h 4885545"/>
                              <a:gd name="connsiteX939" fmla="*/ 6564342 w 7425815"/>
                              <a:gd name="connsiteY939" fmla="*/ 4019831 h 4885545"/>
                              <a:gd name="connsiteX940" fmla="*/ 2422577 w 7425815"/>
                              <a:gd name="connsiteY940" fmla="*/ 3998775 h 4885545"/>
                              <a:gd name="connsiteX941" fmla="*/ 2412697 w 7425815"/>
                              <a:gd name="connsiteY941" fmla="*/ 4001869 h 4885545"/>
                              <a:gd name="connsiteX942" fmla="*/ 2411100 w 7425815"/>
                              <a:gd name="connsiteY942" fmla="*/ 4021031 h 4885545"/>
                              <a:gd name="connsiteX943" fmla="*/ 2418286 w 7425815"/>
                              <a:gd name="connsiteY943" fmla="*/ 4029414 h 4885545"/>
                              <a:gd name="connsiteX944" fmla="*/ 2429864 w 7425815"/>
                              <a:gd name="connsiteY944" fmla="*/ 4019434 h 4885545"/>
                              <a:gd name="connsiteX945" fmla="*/ 2434654 w 7425815"/>
                              <a:gd name="connsiteY945" fmla="*/ 4019833 h 4885545"/>
                              <a:gd name="connsiteX946" fmla="*/ 2434254 w 7425815"/>
                              <a:gd name="connsiteY946" fmla="*/ 4024623 h 4885545"/>
                              <a:gd name="connsiteX947" fmla="*/ 2422677 w 7425815"/>
                              <a:gd name="connsiteY947" fmla="*/ 4034603 h 4885545"/>
                              <a:gd name="connsiteX948" fmla="*/ 2431061 w 7425815"/>
                              <a:gd name="connsiteY948" fmla="*/ 4044583 h 4885545"/>
                              <a:gd name="connsiteX949" fmla="*/ 2433056 w 7425815"/>
                              <a:gd name="connsiteY949" fmla="*/ 4044583 h 4885545"/>
                              <a:gd name="connsiteX950" fmla="*/ 2457009 w 7425815"/>
                              <a:gd name="connsiteY950" fmla="*/ 4024623 h 4885545"/>
                              <a:gd name="connsiteX951" fmla="*/ 2458207 w 7425815"/>
                              <a:gd name="connsiteY951" fmla="*/ 4005462 h 4885545"/>
                              <a:gd name="connsiteX952" fmla="*/ 2439045 w 7425815"/>
                              <a:gd name="connsiteY952" fmla="*/ 4003865 h 4885545"/>
                              <a:gd name="connsiteX953" fmla="*/ 2437848 w 7425815"/>
                              <a:gd name="connsiteY953" fmla="*/ 4005063 h 4885545"/>
                              <a:gd name="connsiteX954" fmla="*/ 2435453 w 7425815"/>
                              <a:gd name="connsiteY954" fmla="*/ 4005861 h 4885545"/>
                              <a:gd name="connsiteX955" fmla="*/ 2433056 w 7425815"/>
                              <a:gd name="connsiteY955" fmla="*/ 4004663 h 4885545"/>
                              <a:gd name="connsiteX956" fmla="*/ 2431860 w 7425815"/>
                              <a:gd name="connsiteY956" fmla="*/ 4003466 h 4885545"/>
                              <a:gd name="connsiteX957" fmla="*/ 2422577 w 7425815"/>
                              <a:gd name="connsiteY957" fmla="*/ 3998775 h 4885545"/>
                              <a:gd name="connsiteX958" fmla="*/ 4679926 w 7425815"/>
                              <a:gd name="connsiteY958" fmla="*/ 3992038 h 4885545"/>
                              <a:gd name="connsiteX959" fmla="*/ 4692501 w 7425815"/>
                              <a:gd name="connsiteY959" fmla="*/ 4001070 h 4885545"/>
                              <a:gd name="connsiteX960" fmla="*/ 4686912 w 7425815"/>
                              <a:gd name="connsiteY960" fmla="*/ 4004663 h 4885545"/>
                              <a:gd name="connsiteX961" fmla="*/ 4668149 w 7425815"/>
                              <a:gd name="connsiteY961" fmla="*/ 4000272 h 4885545"/>
                              <a:gd name="connsiteX962" fmla="*/ 4664157 w 7425815"/>
                              <a:gd name="connsiteY962" fmla="*/ 4018635 h 4885545"/>
                              <a:gd name="connsiteX963" fmla="*/ 4658568 w 7425815"/>
                              <a:gd name="connsiteY963" fmla="*/ 4022228 h 4885545"/>
                              <a:gd name="connsiteX964" fmla="*/ 4664956 w 7425815"/>
                              <a:gd name="connsiteY964" fmla="*/ 3994682 h 4885545"/>
                              <a:gd name="connsiteX965" fmla="*/ 4679926 w 7425815"/>
                              <a:gd name="connsiteY965" fmla="*/ 3992038 h 4885545"/>
                              <a:gd name="connsiteX966" fmla="*/ 2462997 w 7425815"/>
                              <a:gd name="connsiteY966" fmla="*/ 3979114 h 4885545"/>
                              <a:gd name="connsiteX967" fmla="*/ 2477768 w 7425815"/>
                              <a:gd name="connsiteY967" fmla="*/ 3980311 h 4885545"/>
                              <a:gd name="connsiteX968" fmla="*/ 2481760 w 7425815"/>
                              <a:gd name="connsiteY968" fmla="*/ 3984303 h 4885545"/>
                              <a:gd name="connsiteX969" fmla="*/ 2480563 w 7425815"/>
                              <a:gd name="connsiteY969" fmla="*/ 3999075 h 4885545"/>
                              <a:gd name="connsiteX970" fmla="*/ 2476969 w 7425815"/>
                              <a:gd name="connsiteY970" fmla="*/ 4002268 h 4885545"/>
                              <a:gd name="connsiteX971" fmla="*/ 2473776 w 7425815"/>
                              <a:gd name="connsiteY971" fmla="*/ 3998675 h 4885545"/>
                              <a:gd name="connsiteX972" fmla="*/ 2474175 w 7425815"/>
                              <a:gd name="connsiteY972" fmla="*/ 3991888 h 4885545"/>
                              <a:gd name="connsiteX973" fmla="*/ 2463397 w 7425815"/>
                              <a:gd name="connsiteY973" fmla="*/ 4001071 h 4885545"/>
                              <a:gd name="connsiteX974" fmla="*/ 2463796 w 7425815"/>
                              <a:gd name="connsiteY974" fmla="*/ 4001470 h 4885545"/>
                              <a:gd name="connsiteX975" fmla="*/ 2461401 w 7425815"/>
                              <a:gd name="connsiteY975" fmla="*/ 4030212 h 4885545"/>
                              <a:gd name="connsiteX976" fmla="*/ 2437848 w 7425815"/>
                              <a:gd name="connsiteY976" fmla="*/ 4050172 h 4885545"/>
                              <a:gd name="connsiteX977" fmla="*/ 2431860 w 7425815"/>
                              <a:gd name="connsiteY977" fmla="*/ 4052168 h 4885545"/>
                              <a:gd name="connsiteX978" fmla="*/ 2426270 w 7425815"/>
                              <a:gd name="connsiteY978" fmla="*/ 4049374 h 4885545"/>
                              <a:gd name="connsiteX979" fmla="*/ 2417887 w 7425815"/>
                              <a:gd name="connsiteY979" fmla="*/ 4039394 h 4885545"/>
                              <a:gd name="connsiteX980" fmla="*/ 2408705 w 7425815"/>
                              <a:gd name="connsiteY980" fmla="*/ 4047378 h 4885545"/>
                              <a:gd name="connsiteX981" fmla="*/ 2408305 w 7425815"/>
                              <a:gd name="connsiteY981" fmla="*/ 4054563 h 4885545"/>
                              <a:gd name="connsiteX982" fmla="*/ 2404713 w 7425815"/>
                              <a:gd name="connsiteY982" fmla="*/ 4057757 h 4885545"/>
                              <a:gd name="connsiteX983" fmla="*/ 2401520 w 7425815"/>
                              <a:gd name="connsiteY983" fmla="*/ 4054164 h 4885545"/>
                              <a:gd name="connsiteX984" fmla="*/ 2401919 w 7425815"/>
                              <a:gd name="connsiteY984" fmla="*/ 4048975 h 4885545"/>
                              <a:gd name="connsiteX985" fmla="*/ 2396729 w 7425815"/>
                              <a:gd name="connsiteY985" fmla="*/ 4048575 h 4885545"/>
                              <a:gd name="connsiteX986" fmla="*/ 2393536 w 7425815"/>
                              <a:gd name="connsiteY986" fmla="*/ 4044983 h 4885545"/>
                              <a:gd name="connsiteX987" fmla="*/ 2397128 w 7425815"/>
                              <a:gd name="connsiteY987" fmla="*/ 4041789 h 4885545"/>
                              <a:gd name="connsiteX988" fmla="*/ 2404314 w 7425815"/>
                              <a:gd name="connsiteY988" fmla="*/ 4042188 h 4885545"/>
                              <a:gd name="connsiteX989" fmla="*/ 2413496 w 7425815"/>
                              <a:gd name="connsiteY989" fmla="*/ 4034204 h 4885545"/>
                              <a:gd name="connsiteX990" fmla="*/ 2405911 w 7425815"/>
                              <a:gd name="connsiteY990" fmla="*/ 4025422 h 4885545"/>
                              <a:gd name="connsiteX991" fmla="*/ 2408305 w 7425815"/>
                              <a:gd name="connsiteY991" fmla="*/ 3996678 h 4885545"/>
                              <a:gd name="connsiteX992" fmla="*/ 2435852 w 7425815"/>
                              <a:gd name="connsiteY992" fmla="*/ 3997876 h 4885545"/>
                              <a:gd name="connsiteX993" fmla="*/ 2457409 w 7425815"/>
                              <a:gd name="connsiteY993" fmla="*/ 3996279 h 4885545"/>
                              <a:gd name="connsiteX994" fmla="*/ 2469385 w 7425815"/>
                              <a:gd name="connsiteY994" fmla="*/ 3986299 h 4885545"/>
                              <a:gd name="connsiteX995" fmla="*/ 2462598 w 7425815"/>
                              <a:gd name="connsiteY995" fmla="*/ 3985900 h 4885545"/>
                              <a:gd name="connsiteX996" fmla="*/ 2459405 w 7425815"/>
                              <a:gd name="connsiteY996" fmla="*/ 3982307 h 4885545"/>
                              <a:gd name="connsiteX997" fmla="*/ 2462997 w 7425815"/>
                              <a:gd name="connsiteY997" fmla="*/ 3979114 h 4885545"/>
                              <a:gd name="connsiteX998" fmla="*/ 3738560 w 7425815"/>
                              <a:gd name="connsiteY998" fmla="*/ 3920178 h 4885545"/>
                              <a:gd name="connsiteX999" fmla="*/ 3738415 w 7425815"/>
                              <a:gd name="connsiteY999" fmla="*/ 3926819 h 4885545"/>
                              <a:gd name="connsiteX1000" fmla="*/ 3732455 w 7425815"/>
                              <a:gd name="connsiteY1000" fmla="*/ 3932604 h 4885545"/>
                              <a:gd name="connsiteX1001" fmla="*/ 3740511 w 7425815"/>
                              <a:gd name="connsiteY1001" fmla="*/ 3932757 h 4885545"/>
                              <a:gd name="connsiteX1002" fmla="*/ 3746222 w 7425815"/>
                              <a:gd name="connsiteY1002" fmla="*/ 3938533 h 4885545"/>
                              <a:gd name="connsiteX1003" fmla="*/ 3746398 w 7425815"/>
                              <a:gd name="connsiteY1003" fmla="*/ 3930412 h 4885545"/>
                              <a:gd name="connsiteX1004" fmla="*/ 3751224 w 7425815"/>
                              <a:gd name="connsiteY1004" fmla="*/ 3925586 h 4885545"/>
                              <a:gd name="connsiteX1005" fmla="*/ 3743605 w 7425815"/>
                              <a:gd name="connsiteY1005" fmla="*/ 3925223 h 4885545"/>
                              <a:gd name="connsiteX1006" fmla="*/ 3733625 w 7425815"/>
                              <a:gd name="connsiteY1006" fmla="*/ 3906060 h 4885545"/>
                              <a:gd name="connsiteX1007" fmla="*/ 3738815 w 7425815"/>
                              <a:gd name="connsiteY1007" fmla="*/ 3908455 h 4885545"/>
                              <a:gd name="connsiteX1008" fmla="*/ 3738781 w 7425815"/>
                              <a:gd name="connsiteY1008" fmla="*/ 3910020 h 4885545"/>
                              <a:gd name="connsiteX1009" fmla="*/ 3746799 w 7425815"/>
                              <a:gd name="connsiteY1009" fmla="*/ 3918037 h 4885545"/>
                              <a:gd name="connsiteX1010" fmla="*/ 3758773 w 7425815"/>
                              <a:gd name="connsiteY1010" fmla="*/ 3918037 h 4885545"/>
                              <a:gd name="connsiteX1011" fmla="*/ 3759573 w 7425815"/>
                              <a:gd name="connsiteY1011" fmla="*/ 3917237 h 4885545"/>
                              <a:gd name="connsiteX1012" fmla="*/ 3764763 w 7425815"/>
                              <a:gd name="connsiteY1012" fmla="*/ 3919632 h 4885545"/>
                              <a:gd name="connsiteX1013" fmla="*/ 3762367 w 7425815"/>
                              <a:gd name="connsiteY1013" fmla="*/ 3924823 h 4885545"/>
                              <a:gd name="connsiteX1014" fmla="*/ 3762311 w 7425815"/>
                              <a:gd name="connsiteY1014" fmla="*/ 3924879 h 4885545"/>
                              <a:gd name="connsiteX1015" fmla="*/ 3761968 w 7425815"/>
                              <a:gd name="connsiteY1015" fmla="*/ 3925622 h 4885545"/>
                              <a:gd name="connsiteX1016" fmla="*/ 3761434 w 7425815"/>
                              <a:gd name="connsiteY1016" fmla="*/ 3925756 h 4885545"/>
                              <a:gd name="connsiteX1017" fmla="*/ 3753585 w 7425815"/>
                              <a:gd name="connsiteY1017" fmla="*/ 3933605 h 4885545"/>
                              <a:gd name="connsiteX1018" fmla="*/ 3753585 w 7425815"/>
                              <a:gd name="connsiteY1018" fmla="*/ 3945980 h 4885545"/>
                              <a:gd name="connsiteX1019" fmla="*/ 3753584 w 7425815"/>
                              <a:gd name="connsiteY1019" fmla="*/ 3945981 h 4885545"/>
                              <a:gd name="connsiteX1020" fmla="*/ 3753585 w 7425815"/>
                              <a:gd name="connsiteY1020" fmla="*/ 3945981 h 4885545"/>
                              <a:gd name="connsiteX1021" fmla="*/ 3750791 w 7425815"/>
                              <a:gd name="connsiteY1021" fmla="*/ 3951570 h 4885545"/>
                              <a:gd name="connsiteX1022" fmla="*/ 3746000 w 7425815"/>
                              <a:gd name="connsiteY1022" fmla="*/ 3949175 h 4885545"/>
                              <a:gd name="connsiteX1023" fmla="*/ 3737367 w 7425815"/>
                              <a:gd name="connsiteY1023" fmla="*/ 3940242 h 4885545"/>
                              <a:gd name="connsiteX1024" fmla="*/ 3724843 w 7425815"/>
                              <a:gd name="connsiteY1024" fmla="*/ 3939993 h 4885545"/>
                              <a:gd name="connsiteX1025" fmla="*/ 3724842 w 7425815"/>
                              <a:gd name="connsiteY1025" fmla="*/ 3939993 h 4885545"/>
                              <a:gd name="connsiteX1026" fmla="*/ 3724830 w 7425815"/>
                              <a:gd name="connsiteY1026" fmla="*/ 3939987 h 4885545"/>
                              <a:gd name="connsiteX1027" fmla="*/ 3719652 w 7425815"/>
                              <a:gd name="connsiteY1027" fmla="*/ 3937598 h 4885545"/>
                              <a:gd name="connsiteX1028" fmla="*/ 3722047 w 7425815"/>
                              <a:gd name="connsiteY1028" fmla="*/ 3932407 h 4885545"/>
                              <a:gd name="connsiteX1029" fmla="*/ 3722443 w 7425815"/>
                              <a:gd name="connsiteY1029" fmla="*/ 3932415 h 4885545"/>
                              <a:gd name="connsiteX1030" fmla="*/ 3722446 w 7425815"/>
                              <a:gd name="connsiteY1030" fmla="*/ 3932408 h 4885545"/>
                              <a:gd name="connsiteX1031" fmla="*/ 3731230 w 7425815"/>
                              <a:gd name="connsiteY1031" fmla="*/ 3923626 h 4885545"/>
                              <a:gd name="connsiteX1032" fmla="*/ 3731230 w 7425815"/>
                              <a:gd name="connsiteY1032" fmla="*/ 3912848 h 4885545"/>
                              <a:gd name="connsiteX1033" fmla="*/ 3730430 w 7425815"/>
                              <a:gd name="connsiteY1033" fmla="*/ 3912049 h 4885545"/>
                              <a:gd name="connsiteX1034" fmla="*/ 3732826 w 7425815"/>
                              <a:gd name="connsiteY1034" fmla="*/ 3906858 h 4885545"/>
                              <a:gd name="connsiteX1035" fmla="*/ 3733181 w 7425815"/>
                              <a:gd name="connsiteY1035" fmla="*/ 3907022 h 4885545"/>
                              <a:gd name="connsiteX1036" fmla="*/ 3671993 w 7425815"/>
                              <a:gd name="connsiteY1036" fmla="*/ 3896447 h 4885545"/>
                              <a:gd name="connsiteX1037" fmla="*/ 3671753 w 7425815"/>
                              <a:gd name="connsiteY1037" fmla="*/ 3913646 h 4885545"/>
                              <a:gd name="connsiteX1038" fmla="*/ 3658918 w 7425815"/>
                              <a:gd name="connsiteY1038" fmla="*/ 3925781 h 4885545"/>
                              <a:gd name="connsiteX1039" fmla="*/ 3676146 w 7425815"/>
                              <a:gd name="connsiteY1039" fmla="*/ 3926020 h 4885545"/>
                              <a:gd name="connsiteX1040" fmla="*/ 3689066 w 7425815"/>
                              <a:gd name="connsiteY1040" fmla="*/ 3939457 h 4885545"/>
                              <a:gd name="connsiteX1041" fmla="*/ 3689319 w 7425815"/>
                              <a:gd name="connsiteY1041" fmla="*/ 3921230 h 4885545"/>
                              <a:gd name="connsiteX1042" fmla="*/ 3701949 w 7425815"/>
                              <a:gd name="connsiteY1042" fmla="*/ 3909086 h 4885545"/>
                              <a:gd name="connsiteX1043" fmla="*/ 3682532 w 7425815"/>
                              <a:gd name="connsiteY1043" fmla="*/ 3907658 h 4885545"/>
                              <a:gd name="connsiteX1044" fmla="*/ 3666164 w 7425815"/>
                              <a:gd name="connsiteY1044" fmla="*/ 3882507 h 4885545"/>
                              <a:gd name="connsiteX1045" fmla="*/ 3666823 w 7425815"/>
                              <a:gd name="connsiteY1045" fmla="*/ 3882812 h 4885545"/>
                              <a:gd name="connsiteX1046" fmla="*/ 3666964 w 7425815"/>
                              <a:gd name="connsiteY1046" fmla="*/ 3882507 h 4885545"/>
                              <a:gd name="connsiteX1047" fmla="*/ 3672154 w 7425815"/>
                              <a:gd name="connsiteY1047" fmla="*/ 3884902 h 4885545"/>
                              <a:gd name="connsiteX1048" fmla="*/ 3672142 w 7425815"/>
                              <a:gd name="connsiteY1048" fmla="*/ 3885718 h 4885545"/>
                              <a:gd name="connsiteX1049" fmla="*/ 3687073 w 7425815"/>
                              <a:gd name="connsiteY1049" fmla="*/ 3901171 h 4885545"/>
                              <a:gd name="connsiteX1050" fmla="*/ 3709680 w 7425815"/>
                              <a:gd name="connsiteY1050" fmla="*/ 3901271 h 4885545"/>
                              <a:gd name="connsiteX1051" fmla="*/ 3709947 w 7425815"/>
                              <a:gd name="connsiteY1051" fmla="*/ 3901395 h 4885545"/>
                              <a:gd name="connsiteX1052" fmla="*/ 3710078 w 7425815"/>
                              <a:gd name="connsiteY1052" fmla="*/ 3901269 h 4885545"/>
                              <a:gd name="connsiteX1053" fmla="*/ 3715262 w 7425815"/>
                              <a:gd name="connsiteY1053" fmla="*/ 3903664 h 4885545"/>
                              <a:gd name="connsiteX1054" fmla="*/ 3712873 w 7425815"/>
                              <a:gd name="connsiteY1054" fmla="*/ 3908854 h 4885545"/>
                              <a:gd name="connsiteX1055" fmla="*/ 3696505 w 7425815"/>
                              <a:gd name="connsiteY1055" fmla="*/ 3924823 h 4885545"/>
                              <a:gd name="connsiteX1056" fmla="*/ 3696106 w 7425815"/>
                              <a:gd name="connsiteY1056" fmla="*/ 3947577 h 4885545"/>
                              <a:gd name="connsiteX1057" fmla="*/ 3693718 w 7425815"/>
                              <a:gd name="connsiteY1057" fmla="*/ 3952351 h 4885545"/>
                              <a:gd name="connsiteX1058" fmla="*/ 3693712 w 7425815"/>
                              <a:gd name="connsiteY1058" fmla="*/ 3952368 h 4885545"/>
                              <a:gd name="connsiteX1059" fmla="*/ 3688920 w 7425815"/>
                              <a:gd name="connsiteY1059" fmla="*/ 3949973 h 4885545"/>
                              <a:gd name="connsiteX1060" fmla="*/ 3672952 w 7425815"/>
                              <a:gd name="connsiteY1060" fmla="*/ 3933606 h 4885545"/>
                              <a:gd name="connsiteX1061" fmla="*/ 3651041 w 7425815"/>
                              <a:gd name="connsiteY1061" fmla="*/ 3933220 h 4885545"/>
                              <a:gd name="connsiteX1062" fmla="*/ 3650209 w 7425815"/>
                              <a:gd name="connsiteY1062" fmla="*/ 3934005 h 4885545"/>
                              <a:gd name="connsiteX1063" fmla="*/ 3645416 w 7425815"/>
                              <a:gd name="connsiteY1063" fmla="*/ 3931610 h 4885545"/>
                              <a:gd name="connsiteX1064" fmla="*/ 3645654 w 7425815"/>
                              <a:gd name="connsiteY1064" fmla="*/ 3931103 h 4885545"/>
                              <a:gd name="connsiteX1065" fmla="*/ 3645019 w 7425815"/>
                              <a:gd name="connsiteY1065" fmla="*/ 3930811 h 4885545"/>
                              <a:gd name="connsiteX1066" fmla="*/ 3647414 w 7425815"/>
                              <a:gd name="connsiteY1066" fmla="*/ 3925621 h 4885545"/>
                              <a:gd name="connsiteX1067" fmla="*/ 3648615 w 7425815"/>
                              <a:gd name="connsiteY1067" fmla="*/ 3925638 h 4885545"/>
                              <a:gd name="connsiteX1068" fmla="*/ 3664184 w 7425815"/>
                              <a:gd name="connsiteY1068" fmla="*/ 3910452 h 4885545"/>
                              <a:gd name="connsiteX1069" fmla="*/ 3664566 w 7425815"/>
                              <a:gd name="connsiteY1069" fmla="*/ 3888532 h 4885545"/>
                              <a:gd name="connsiteX1070" fmla="*/ 3663781 w 7425815"/>
                              <a:gd name="connsiteY1070" fmla="*/ 3887697 h 4885545"/>
                              <a:gd name="connsiteX1071" fmla="*/ 3666164 w 7425815"/>
                              <a:gd name="connsiteY1071" fmla="*/ 3882507 h 4885545"/>
                              <a:gd name="connsiteX1072" fmla="*/ 6199775 w 7425815"/>
                              <a:gd name="connsiteY1072" fmla="*/ 3865442 h 4885545"/>
                              <a:gd name="connsiteX1073" fmla="*/ 6189894 w 7425815"/>
                              <a:gd name="connsiteY1073" fmla="*/ 3868536 h 4885545"/>
                              <a:gd name="connsiteX1074" fmla="*/ 6188298 w 7425815"/>
                              <a:gd name="connsiteY1074" fmla="*/ 3887698 h 4885545"/>
                              <a:gd name="connsiteX1075" fmla="*/ 6195484 w 7425815"/>
                              <a:gd name="connsiteY1075" fmla="*/ 3896081 h 4885545"/>
                              <a:gd name="connsiteX1076" fmla="*/ 6207061 w 7425815"/>
                              <a:gd name="connsiteY1076" fmla="*/ 3886101 h 4885545"/>
                              <a:gd name="connsiteX1077" fmla="*/ 6211851 w 7425815"/>
                              <a:gd name="connsiteY1077" fmla="*/ 3886500 h 4885545"/>
                              <a:gd name="connsiteX1078" fmla="*/ 6211452 w 7425815"/>
                              <a:gd name="connsiteY1078" fmla="*/ 3891291 h 4885545"/>
                              <a:gd name="connsiteX1079" fmla="*/ 6199875 w 7425815"/>
                              <a:gd name="connsiteY1079" fmla="*/ 3901271 h 4885545"/>
                              <a:gd name="connsiteX1080" fmla="*/ 6208258 w 7425815"/>
                              <a:gd name="connsiteY1080" fmla="*/ 3911250 h 4885545"/>
                              <a:gd name="connsiteX1081" fmla="*/ 6210254 w 7425815"/>
                              <a:gd name="connsiteY1081" fmla="*/ 3911250 h 4885545"/>
                              <a:gd name="connsiteX1082" fmla="*/ 6234206 w 7425815"/>
                              <a:gd name="connsiteY1082" fmla="*/ 3891291 h 4885545"/>
                              <a:gd name="connsiteX1083" fmla="*/ 6235404 w 7425815"/>
                              <a:gd name="connsiteY1083" fmla="*/ 3872129 h 4885545"/>
                              <a:gd name="connsiteX1084" fmla="*/ 6216242 w 7425815"/>
                              <a:gd name="connsiteY1084" fmla="*/ 3870532 h 4885545"/>
                              <a:gd name="connsiteX1085" fmla="*/ 6215045 w 7425815"/>
                              <a:gd name="connsiteY1085" fmla="*/ 3871730 h 4885545"/>
                              <a:gd name="connsiteX1086" fmla="*/ 6212650 w 7425815"/>
                              <a:gd name="connsiteY1086" fmla="*/ 3872528 h 4885545"/>
                              <a:gd name="connsiteX1087" fmla="*/ 6210254 w 7425815"/>
                              <a:gd name="connsiteY1087" fmla="*/ 3871331 h 4885545"/>
                              <a:gd name="connsiteX1088" fmla="*/ 6209057 w 7425815"/>
                              <a:gd name="connsiteY1088" fmla="*/ 3870133 h 4885545"/>
                              <a:gd name="connsiteX1089" fmla="*/ 6199775 w 7425815"/>
                              <a:gd name="connsiteY1089" fmla="*/ 3865442 h 4885545"/>
                              <a:gd name="connsiteX1090" fmla="*/ 1781764 w 7425815"/>
                              <a:gd name="connsiteY1090" fmla="*/ 3854713 h 4885545"/>
                              <a:gd name="connsiteX1091" fmla="*/ 1794339 w 7425815"/>
                              <a:gd name="connsiteY1091" fmla="*/ 3863746 h 4885545"/>
                              <a:gd name="connsiteX1092" fmla="*/ 1788750 w 7425815"/>
                              <a:gd name="connsiteY1092" fmla="*/ 3867339 h 4885545"/>
                              <a:gd name="connsiteX1093" fmla="*/ 1769988 w 7425815"/>
                              <a:gd name="connsiteY1093" fmla="*/ 3862947 h 4885545"/>
                              <a:gd name="connsiteX1094" fmla="*/ 1765996 w 7425815"/>
                              <a:gd name="connsiteY1094" fmla="*/ 3881311 h 4885545"/>
                              <a:gd name="connsiteX1095" fmla="*/ 1760406 w 7425815"/>
                              <a:gd name="connsiteY1095" fmla="*/ 3884903 h 4885545"/>
                              <a:gd name="connsiteX1096" fmla="*/ 1766793 w 7425815"/>
                              <a:gd name="connsiteY1096" fmla="*/ 3857358 h 4885545"/>
                              <a:gd name="connsiteX1097" fmla="*/ 1781764 w 7425815"/>
                              <a:gd name="connsiteY1097" fmla="*/ 3854713 h 4885545"/>
                              <a:gd name="connsiteX1098" fmla="*/ 6240593 w 7425815"/>
                              <a:gd name="connsiteY1098" fmla="*/ 3845781 h 4885545"/>
                              <a:gd name="connsiteX1099" fmla="*/ 6255364 w 7425815"/>
                              <a:gd name="connsiteY1099" fmla="*/ 3846978 h 4885545"/>
                              <a:gd name="connsiteX1100" fmla="*/ 6259356 w 7425815"/>
                              <a:gd name="connsiteY1100" fmla="*/ 3850970 h 4885545"/>
                              <a:gd name="connsiteX1101" fmla="*/ 6258158 w 7425815"/>
                              <a:gd name="connsiteY1101" fmla="*/ 3865742 h 4885545"/>
                              <a:gd name="connsiteX1102" fmla="*/ 6254565 w 7425815"/>
                              <a:gd name="connsiteY1102" fmla="*/ 3868935 h 4885545"/>
                              <a:gd name="connsiteX1103" fmla="*/ 6251372 w 7425815"/>
                              <a:gd name="connsiteY1103" fmla="*/ 3865343 h 4885545"/>
                              <a:gd name="connsiteX1104" fmla="*/ 6251771 w 7425815"/>
                              <a:gd name="connsiteY1104" fmla="*/ 3858555 h 4885545"/>
                              <a:gd name="connsiteX1105" fmla="*/ 6240993 w 7425815"/>
                              <a:gd name="connsiteY1105" fmla="*/ 3867738 h 4885545"/>
                              <a:gd name="connsiteX1106" fmla="*/ 6241392 w 7425815"/>
                              <a:gd name="connsiteY1106" fmla="*/ 3868137 h 4885545"/>
                              <a:gd name="connsiteX1107" fmla="*/ 6238997 w 7425815"/>
                              <a:gd name="connsiteY1107" fmla="*/ 3896879 h 4885545"/>
                              <a:gd name="connsiteX1108" fmla="*/ 6215444 w 7425815"/>
                              <a:gd name="connsiteY1108" fmla="*/ 3916839 h 4885545"/>
                              <a:gd name="connsiteX1109" fmla="*/ 6209456 w 7425815"/>
                              <a:gd name="connsiteY1109" fmla="*/ 3918835 h 4885545"/>
                              <a:gd name="connsiteX1110" fmla="*/ 6203867 w 7425815"/>
                              <a:gd name="connsiteY1110" fmla="*/ 3916041 h 4885545"/>
                              <a:gd name="connsiteX1111" fmla="*/ 6195484 w 7425815"/>
                              <a:gd name="connsiteY1111" fmla="*/ 3906061 h 4885545"/>
                              <a:gd name="connsiteX1112" fmla="*/ 6186302 w 7425815"/>
                              <a:gd name="connsiteY1112" fmla="*/ 3914045 h 4885545"/>
                              <a:gd name="connsiteX1113" fmla="*/ 6185902 w 7425815"/>
                              <a:gd name="connsiteY1113" fmla="*/ 3921230 h 4885545"/>
                              <a:gd name="connsiteX1114" fmla="*/ 6182310 w 7425815"/>
                              <a:gd name="connsiteY1114" fmla="*/ 3924424 h 4885545"/>
                              <a:gd name="connsiteX1115" fmla="*/ 6179116 w 7425815"/>
                              <a:gd name="connsiteY1115" fmla="*/ 3920831 h 4885545"/>
                              <a:gd name="connsiteX1116" fmla="*/ 6179515 w 7425815"/>
                              <a:gd name="connsiteY1116" fmla="*/ 3915642 h 4885545"/>
                              <a:gd name="connsiteX1117" fmla="*/ 6174326 w 7425815"/>
                              <a:gd name="connsiteY1117" fmla="*/ 3915242 h 4885545"/>
                              <a:gd name="connsiteX1118" fmla="*/ 6171132 w 7425815"/>
                              <a:gd name="connsiteY1118" fmla="*/ 3911650 h 4885545"/>
                              <a:gd name="connsiteX1119" fmla="*/ 6174725 w 7425815"/>
                              <a:gd name="connsiteY1119" fmla="*/ 3908456 h 4885545"/>
                              <a:gd name="connsiteX1120" fmla="*/ 6181910 w 7425815"/>
                              <a:gd name="connsiteY1120" fmla="*/ 3908855 h 4885545"/>
                              <a:gd name="connsiteX1121" fmla="*/ 6191092 w 7425815"/>
                              <a:gd name="connsiteY1121" fmla="*/ 3900871 h 4885545"/>
                              <a:gd name="connsiteX1122" fmla="*/ 6183507 w 7425815"/>
                              <a:gd name="connsiteY1122" fmla="*/ 3892089 h 4885545"/>
                              <a:gd name="connsiteX1123" fmla="*/ 6185902 w 7425815"/>
                              <a:gd name="connsiteY1123" fmla="*/ 3863346 h 4885545"/>
                              <a:gd name="connsiteX1124" fmla="*/ 6213448 w 7425815"/>
                              <a:gd name="connsiteY1124" fmla="*/ 3864543 h 4885545"/>
                              <a:gd name="connsiteX1125" fmla="*/ 6235005 w 7425815"/>
                              <a:gd name="connsiteY1125" fmla="*/ 3862946 h 4885545"/>
                              <a:gd name="connsiteX1126" fmla="*/ 6246981 w 7425815"/>
                              <a:gd name="connsiteY1126" fmla="*/ 3852966 h 4885545"/>
                              <a:gd name="connsiteX1127" fmla="*/ 6240194 w 7425815"/>
                              <a:gd name="connsiteY1127" fmla="*/ 3852567 h 4885545"/>
                              <a:gd name="connsiteX1128" fmla="*/ 6237001 w 7425815"/>
                              <a:gd name="connsiteY1128" fmla="*/ 3848974 h 4885545"/>
                              <a:gd name="connsiteX1129" fmla="*/ 6240593 w 7425815"/>
                              <a:gd name="connsiteY1129" fmla="*/ 3845781 h 4885545"/>
                              <a:gd name="connsiteX1130" fmla="*/ 812864 w 7425815"/>
                              <a:gd name="connsiteY1130" fmla="*/ 3799237 h 4885545"/>
                              <a:gd name="connsiteX1131" fmla="*/ 812702 w 7425815"/>
                              <a:gd name="connsiteY1131" fmla="*/ 3806660 h 4885545"/>
                              <a:gd name="connsiteX1132" fmla="*/ 807153 w 7425815"/>
                              <a:gd name="connsiteY1132" fmla="*/ 3812046 h 4885545"/>
                              <a:gd name="connsiteX1133" fmla="*/ 815197 w 7425815"/>
                              <a:gd name="connsiteY1133" fmla="*/ 3812198 h 4885545"/>
                              <a:gd name="connsiteX1134" fmla="*/ 820908 w 7425815"/>
                              <a:gd name="connsiteY1134" fmla="*/ 3817975 h 4885545"/>
                              <a:gd name="connsiteX1135" fmla="*/ 821084 w 7425815"/>
                              <a:gd name="connsiteY1135" fmla="*/ 3809854 h 4885545"/>
                              <a:gd name="connsiteX1136" fmla="*/ 825914 w 7425815"/>
                              <a:gd name="connsiteY1136" fmla="*/ 3805027 h 4885545"/>
                              <a:gd name="connsiteX1137" fmla="*/ 818292 w 7425815"/>
                              <a:gd name="connsiteY1137" fmla="*/ 3804664 h 4885545"/>
                              <a:gd name="connsiteX1138" fmla="*/ 807912 w 7425815"/>
                              <a:gd name="connsiteY1138" fmla="*/ 3785901 h 4885545"/>
                              <a:gd name="connsiteX1139" fmla="*/ 813102 w 7425815"/>
                              <a:gd name="connsiteY1139" fmla="*/ 3788296 h 4885545"/>
                              <a:gd name="connsiteX1140" fmla="*/ 813085 w 7425815"/>
                              <a:gd name="connsiteY1140" fmla="*/ 3789078 h 4885545"/>
                              <a:gd name="connsiteX1141" fmla="*/ 821485 w 7425815"/>
                              <a:gd name="connsiteY1141" fmla="*/ 3797479 h 4885545"/>
                              <a:gd name="connsiteX1142" fmla="*/ 833462 w 7425815"/>
                              <a:gd name="connsiteY1142" fmla="*/ 3797479 h 4885545"/>
                              <a:gd name="connsiteX1143" fmla="*/ 834261 w 7425815"/>
                              <a:gd name="connsiteY1143" fmla="*/ 3796679 h 4885545"/>
                              <a:gd name="connsiteX1144" fmla="*/ 839453 w 7425815"/>
                              <a:gd name="connsiteY1144" fmla="*/ 3799074 h 4885545"/>
                              <a:gd name="connsiteX1145" fmla="*/ 837056 w 7425815"/>
                              <a:gd name="connsiteY1145" fmla="*/ 3804265 h 4885545"/>
                              <a:gd name="connsiteX1146" fmla="*/ 837001 w 7425815"/>
                              <a:gd name="connsiteY1146" fmla="*/ 3804319 h 4885545"/>
                              <a:gd name="connsiteX1147" fmla="*/ 836657 w 7425815"/>
                              <a:gd name="connsiteY1147" fmla="*/ 3805063 h 4885545"/>
                              <a:gd name="connsiteX1148" fmla="*/ 836124 w 7425815"/>
                              <a:gd name="connsiteY1148" fmla="*/ 3805197 h 4885545"/>
                              <a:gd name="connsiteX1149" fmla="*/ 828273 w 7425815"/>
                              <a:gd name="connsiteY1149" fmla="*/ 3813047 h 4885545"/>
                              <a:gd name="connsiteX1150" fmla="*/ 828273 w 7425815"/>
                              <a:gd name="connsiteY1150" fmla="*/ 3825422 h 4885545"/>
                              <a:gd name="connsiteX1151" fmla="*/ 828274 w 7425815"/>
                              <a:gd name="connsiteY1151" fmla="*/ 3825422 h 4885545"/>
                              <a:gd name="connsiteX1152" fmla="*/ 828273 w 7425815"/>
                              <a:gd name="connsiteY1152" fmla="*/ 3825423 h 4885545"/>
                              <a:gd name="connsiteX1153" fmla="*/ 828272 w 7425815"/>
                              <a:gd name="connsiteY1153" fmla="*/ 3825425 h 4885545"/>
                              <a:gd name="connsiteX1154" fmla="*/ 825479 w 7425815"/>
                              <a:gd name="connsiteY1154" fmla="*/ 3831011 h 4885545"/>
                              <a:gd name="connsiteX1155" fmla="*/ 820686 w 7425815"/>
                              <a:gd name="connsiteY1155" fmla="*/ 3828616 h 4885545"/>
                              <a:gd name="connsiteX1156" fmla="*/ 812053 w 7425815"/>
                              <a:gd name="connsiteY1156" fmla="*/ 3819684 h 4885545"/>
                              <a:gd name="connsiteX1157" fmla="*/ 799542 w 7425815"/>
                              <a:gd name="connsiteY1157" fmla="*/ 3819434 h 4885545"/>
                              <a:gd name="connsiteX1158" fmla="*/ 799130 w 7425815"/>
                              <a:gd name="connsiteY1158" fmla="*/ 3819834 h 4885545"/>
                              <a:gd name="connsiteX1159" fmla="*/ 794338 w 7425815"/>
                              <a:gd name="connsiteY1159" fmla="*/ 3817439 h 4885545"/>
                              <a:gd name="connsiteX1160" fmla="*/ 794491 w 7425815"/>
                              <a:gd name="connsiteY1160" fmla="*/ 3817109 h 4885545"/>
                              <a:gd name="connsiteX1161" fmla="*/ 794338 w 7425815"/>
                              <a:gd name="connsiteY1161" fmla="*/ 3817039 h 4885545"/>
                              <a:gd name="connsiteX1162" fmla="*/ 796733 w 7425815"/>
                              <a:gd name="connsiteY1162" fmla="*/ 3811849 h 4885545"/>
                              <a:gd name="connsiteX1163" fmla="*/ 797126 w 7425815"/>
                              <a:gd name="connsiteY1163" fmla="*/ 3811857 h 4885545"/>
                              <a:gd name="connsiteX1164" fmla="*/ 805517 w 7425815"/>
                              <a:gd name="connsiteY1164" fmla="*/ 3803467 h 4885545"/>
                              <a:gd name="connsiteX1165" fmla="*/ 805517 w 7425815"/>
                              <a:gd name="connsiteY1165" fmla="*/ 3791890 h 4885545"/>
                              <a:gd name="connsiteX1166" fmla="*/ 805117 w 7425815"/>
                              <a:gd name="connsiteY1166" fmla="*/ 3791491 h 4885545"/>
                              <a:gd name="connsiteX1167" fmla="*/ 807512 w 7425815"/>
                              <a:gd name="connsiteY1167" fmla="*/ 3786300 h 4885545"/>
                              <a:gd name="connsiteX1168" fmla="*/ 807690 w 7425815"/>
                              <a:gd name="connsiteY1168" fmla="*/ 3786382 h 4885545"/>
                              <a:gd name="connsiteX1169" fmla="*/ 746276 w 7425815"/>
                              <a:gd name="connsiteY1169" fmla="*/ 3775864 h 4885545"/>
                              <a:gd name="connsiteX1170" fmla="*/ 746037 w 7425815"/>
                              <a:gd name="connsiteY1170" fmla="*/ 3793088 h 4885545"/>
                              <a:gd name="connsiteX1171" fmla="*/ 732777 w 7425815"/>
                              <a:gd name="connsiteY1171" fmla="*/ 3805611 h 4885545"/>
                              <a:gd name="connsiteX1172" fmla="*/ 750827 w 7425815"/>
                              <a:gd name="connsiteY1172" fmla="*/ 3805861 h 4885545"/>
                              <a:gd name="connsiteX1173" fmla="*/ 763354 w 7425815"/>
                              <a:gd name="connsiteY1173" fmla="*/ 3818889 h 4885545"/>
                              <a:gd name="connsiteX1174" fmla="*/ 763602 w 7425815"/>
                              <a:gd name="connsiteY1174" fmla="*/ 3801071 h 4885545"/>
                              <a:gd name="connsiteX1175" fmla="*/ 776260 w 7425815"/>
                              <a:gd name="connsiteY1175" fmla="*/ 3788900 h 4885545"/>
                              <a:gd name="connsiteX1176" fmla="*/ 757214 w 7425815"/>
                              <a:gd name="connsiteY1176" fmla="*/ 3787499 h 4885545"/>
                              <a:gd name="connsiteX1177" fmla="*/ 741247 w 7425815"/>
                              <a:gd name="connsiteY1177" fmla="*/ 3761949 h 4885545"/>
                              <a:gd name="connsiteX1178" fmla="*/ 746437 w 7425815"/>
                              <a:gd name="connsiteY1178" fmla="*/ 3764344 h 4885545"/>
                              <a:gd name="connsiteX1179" fmla="*/ 746426 w 7425815"/>
                              <a:gd name="connsiteY1179" fmla="*/ 3765147 h 4885545"/>
                              <a:gd name="connsiteX1180" fmla="*/ 761755 w 7425815"/>
                              <a:gd name="connsiteY1180" fmla="*/ 3781012 h 4885545"/>
                              <a:gd name="connsiteX1181" fmla="*/ 784359 w 7425815"/>
                              <a:gd name="connsiteY1181" fmla="*/ 3781112 h 4885545"/>
                              <a:gd name="connsiteX1182" fmla="*/ 784360 w 7425815"/>
                              <a:gd name="connsiteY1182" fmla="*/ 3781110 h 4885545"/>
                              <a:gd name="connsiteX1183" fmla="*/ 789551 w 7425815"/>
                              <a:gd name="connsiteY1183" fmla="*/ 3783505 h 4885545"/>
                              <a:gd name="connsiteX1184" fmla="*/ 787155 w 7425815"/>
                              <a:gd name="connsiteY1184" fmla="*/ 3788695 h 4885545"/>
                              <a:gd name="connsiteX1185" fmla="*/ 787154 w 7425815"/>
                              <a:gd name="connsiteY1185" fmla="*/ 3788696 h 4885545"/>
                              <a:gd name="connsiteX1186" fmla="*/ 787154 w 7425815"/>
                              <a:gd name="connsiteY1186" fmla="*/ 3788696 h 4885545"/>
                              <a:gd name="connsiteX1187" fmla="*/ 770787 w 7425815"/>
                              <a:gd name="connsiteY1187" fmla="*/ 3804664 h 4885545"/>
                              <a:gd name="connsiteX1188" fmla="*/ 770409 w 7425815"/>
                              <a:gd name="connsiteY1188" fmla="*/ 3826226 h 4885545"/>
                              <a:gd name="connsiteX1189" fmla="*/ 770787 w 7425815"/>
                              <a:gd name="connsiteY1189" fmla="*/ 3826620 h 4885545"/>
                              <a:gd name="connsiteX1190" fmla="*/ 768392 w 7425815"/>
                              <a:gd name="connsiteY1190" fmla="*/ 3832209 h 4885545"/>
                              <a:gd name="connsiteX1191" fmla="*/ 768073 w 7425815"/>
                              <a:gd name="connsiteY1191" fmla="*/ 3832050 h 4885545"/>
                              <a:gd name="connsiteX1192" fmla="*/ 767993 w 7425815"/>
                              <a:gd name="connsiteY1192" fmla="*/ 3832209 h 4885545"/>
                              <a:gd name="connsiteX1193" fmla="*/ 763202 w 7425815"/>
                              <a:gd name="connsiteY1193" fmla="*/ 3829814 h 4885545"/>
                              <a:gd name="connsiteX1194" fmla="*/ 763208 w 7425815"/>
                              <a:gd name="connsiteY1194" fmla="*/ 3829410 h 4885545"/>
                              <a:gd name="connsiteX1195" fmla="*/ 747633 w 7425815"/>
                              <a:gd name="connsiteY1195" fmla="*/ 3813447 h 4885545"/>
                              <a:gd name="connsiteX1196" fmla="*/ 724904 w 7425815"/>
                              <a:gd name="connsiteY1196" fmla="*/ 3813047 h 4885545"/>
                              <a:gd name="connsiteX1197" fmla="*/ 724480 w 7425815"/>
                              <a:gd name="connsiteY1197" fmla="*/ 3813447 h 4885545"/>
                              <a:gd name="connsiteX1198" fmla="*/ 719689 w 7425815"/>
                              <a:gd name="connsiteY1198" fmla="*/ 3811051 h 4885545"/>
                              <a:gd name="connsiteX1199" fmla="*/ 719841 w 7425815"/>
                              <a:gd name="connsiteY1199" fmla="*/ 3810722 h 4885545"/>
                              <a:gd name="connsiteX1200" fmla="*/ 719689 w 7425815"/>
                              <a:gd name="connsiteY1200" fmla="*/ 3810652 h 4885545"/>
                              <a:gd name="connsiteX1201" fmla="*/ 722084 w 7425815"/>
                              <a:gd name="connsiteY1201" fmla="*/ 3805462 h 4885545"/>
                              <a:gd name="connsiteX1202" fmla="*/ 722488 w 7425815"/>
                              <a:gd name="connsiteY1202" fmla="*/ 3805468 h 4885545"/>
                              <a:gd name="connsiteX1203" fmla="*/ 738452 w 7425815"/>
                              <a:gd name="connsiteY1203" fmla="*/ 3789894 h 4885545"/>
                              <a:gd name="connsiteX1204" fmla="*/ 738837 w 7425815"/>
                              <a:gd name="connsiteY1204" fmla="*/ 3767949 h 4885545"/>
                              <a:gd name="connsiteX1205" fmla="*/ 738451 w 7425815"/>
                              <a:gd name="connsiteY1205" fmla="*/ 3767538 h 4885545"/>
                              <a:gd name="connsiteX1206" fmla="*/ 740846 w 7425815"/>
                              <a:gd name="connsiteY1206" fmla="*/ 3762348 h 4885545"/>
                              <a:gd name="connsiteX1207" fmla="*/ 741024 w 7425815"/>
                              <a:gd name="connsiteY1207" fmla="*/ 3762431 h 4885545"/>
                              <a:gd name="connsiteX1208" fmla="*/ 3301618 w 7425815"/>
                              <a:gd name="connsiteY1208" fmla="*/ 3728118 h 4885545"/>
                              <a:gd name="connsiteX1209" fmla="*/ 3291736 w 7425815"/>
                              <a:gd name="connsiteY1209" fmla="*/ 3731212 h 4885545"/>
                              <a:gd name="connsiteX1210" fmla="*/ 3290139 w 7425815"/>
                              <a:gd name="connsiteY1210" fmla="*/ 3750374 h 4885545"/>
                              <a:gd name="connsiteX1211" fmla="*/ 3297327 w 7425815"/>
                              <a:gd name="connsiteY1211" fmla="*/ 3758757 h 4885545"/>
                              <a:gd name="connsiteX1212" fmla="*/ 3308905 w 7425815"/>
                              <a:gd name="connsiteY1212" fmla="*/ 3748777 h 4885545"/>
                              <a:gd name="connsiteX1213" fmla="*/ 3313696 w 7425815"/>
                              <a:gd name="connsiteY1213" fmla="*/ 3749176 h 4885545"/>
                              <a:gd name="connsiteX1214" fmla="*/ 3313295 w 7425815"/>
                              <a:gd name="connsiteY1214" fmla="*/ 3753967 h 4885545"/>
                              <a:gd name="connsiteX1215" fmla="*/ 3301716 w 7425815"/>
                              <a:gd name="connsiteY1215" fmla="*/ 3763947 h 4885545"/>
                              <a:gd name="connsiteX1216" fmla="*/ 3310103 w 7425815"/>
                              <a:gd name="connsiteY1216" fmla="*/ 3773926 h 4885545"/>
                              <a:gd name="connsiteX1217" fmla="*/ 3312097 w 7425815"/>
                              <a:gd name="connsiteY1217" fmla="*/ 3773926 h 4885545"/>
                              <a:gd name="connsiteX1218" fmla="*/ 3336049 w 7425815"/>
                              <a:gd name="connsiteY1218" fmla="*/ 3753967 h 4885545"/>
                              <a:gd name="connsiteX1219" fmla="*/ 3337246 w 7425815"/>
                              <a:gd name="connsiteY1219" fmla="*/ 3734805 h 4885545"/>
                              <a:gd name="connsiteX1220" fmla="*/ 3318087 w 7425815"/>
                              <a:gd name="connsiteY1220" fmla="*/ 3733208 h 4885545"/>
                              <a:gd name="connsiteX1221" fmla="*/ 3316890 w 7425815"/>
                              <a:gd name="connsiteY1221" fmla="*/ 3734406 h 4885545"/>
                              <a:gd name="connsiteX1222" fmla="*/ 3314491 w 7425815"/>
                              <a:gd name="connsiteY1222" fmla="*/ 3735204 h 4885545"/>
                              <a:gd name="connsiteX1223" fmla="*/ 3312097 w 7425815"/>
                              <a:gd name="connsiteY1223" fmla="*/ 3734007 h 4885545"/>
                              <a:gd name="connsiteX1224" fmla="*/ 3310899 w 7425815"/>
                              <a:gd name="connsiteY1224" fmla="*/ 3732809 h 4885545"/>
                              <a:gd name="connsiteX1225" fmla="*/ 3301618 w 7425815"/>
                              <a:gd name="connsiteY1225" fmla="*/ 3728118 h 4885545"/>
                              <a:gd name="connsiteX1226" fmla="*/ 5559360 w 7425815"/>
                              <a:gd name="connsiteY1226" fmla="*/ 3720981 h 4885545"/>
                              <a:gd name="connsiteX1227" fmla="*/ 5571935 w 7425815"/>
                              <a:gd name="connsiteY1227" fmla="*/ 3730014 h 4885545"/>
                              <a:gd name="connsiteX1228" fmla="*/ 5566346 w 7425815"/>
                              <a:gd name="connsiteY1228" fmla="*/ 3733607 h 4885545"/>
                              <a:gd name="connsiteX1229" fmla="*/ 5547584 w 7425815"/>
                              <a:gd name="connsiteY1229" fmla="*/ 3729216 h 4885545"/>
                              <a:gd name="connsiteX1230" fmla="*/ 5543592 w 7425815"/>
                              <a:gd name="connsiteY1230" fmla="*/ 3747579 h 4885545"/>
                              <a:gd name="connsiteX1231" fmla="*/ 5538002 w 7425815"/>
                              <a:gd name="connsiteY1231" fmla="*/ 3751172 h 4885545"/>
                              <a:gd name="connsiteX1232" fmla="*/ 5544390 w 7425815"/>
                              <a:gd name="connsiteY1232" fmla="*/ 3723626 h 4885545"/>
                              <a:gd name="connsiteX1233" fmla="*/ 5559360 w 7425815"/>
                              <a:gd name="connsiteY1233" fmla="*/ 3720981 h 4885545"/>
                              <a:gd name="connsiteX1234" fmla="*/ 3342436 w 7425815"/>
                              <a:gd name="connsiteY1234" fmla="*/ 3708457 h 4885545"/>
                              <a:gd name="connsiteX1235" fmla="*/ 3357212 w 7425815"/>
                              <a:gd name="connsiteY1235" fmla="*/ 3709654 h 4885545"/>
                              <a:gd name="connsiteX1236" fmla="*/ 3361201 w 7425815"/>
                              <a:gd name="connsiteY1236" fmla="*/ 3713646 h 4885545"/>
                              <a:gd name="connsiteX1237" fmla="*/ 3360005 w 7425815"/>
                              <a:gd name="connsiteY1237" fmla="*/ 3728418 h 4885545"/>
                              <a:gd name="connsiteX1238" fmla="*/ 3356411 w 7425815"/>
                              <a:gd name="connsiteY1238" fmla="*/ 3731611 h 4885545"/>
                              <a:gd name="connsiteX1239" fmla="*/ 3353218 w 7425815"/>
                              <a:gd name="connsiteY1239" fmla="*/ 3728019 h 4885545"/>
                              <a:gd name="connsiteX1240" fmla="*/ 3353617 w 7425815"/>
                              <a:gd name="connsiteY1240" fmla="*/ 3721231 h 4885545"/>
                              <a:gd name="connsiteX1241" fmla="*/ 3342836 w 7425815"/>
                              <a:gd name="connsiteY1241" fmla="*/ 3730414 h 4885545"/>
                              <a:gd name="connsiteX1242" fmla="*/ 3343234 w 7425815"/>
                              <a:gd name="connsiteY1242" fmla="*/ 3730813 h 4885545"/>
                              <a:gd name="connsiteX1243" fmla="*/ 3340840 w 7425815"/>
                              <a:gd name="connsiteY1243" fmla="*/ 3759555 h 4885545"/>
                              <a:gd name="connsiteX1244" fmla="*/ 3317287 w 7425815"/>
                              <a:gd name="connsiteY1244" fmla="*/ 3779515 h 4885545"/>
                              <a:gd name="connsiteX1245" fmla="*/ 3311298 w 7425815"/>
                              <a:gd name="connsiteY1245" fmla="*/ 3781511 h 4885545"/>
                              <a:gd name="connsiteX1246" fmla="*/ 3305709 w 7425815"/>
                              <a:gd name="connsiteY1246" fmla="*/ 3778717 h 4885545"/>
                              <a:gd name="connsiteX1247" fmla="*/ 3297327 w 7425815"/>
                              <a:gd name="connsiteY1247" fmla="*/ 3768737 h 4885545"/>
                              <a:gd name="connsiteX1248" fmla="*/ 3288144 w 7425815"/>
                              <a:gd name="connsiteY1248" fmla="*/ 3776721 h 4885545"/>
                              <a:gd name="connsiteX1249" fmla="*/ 3287743 w 7425815"/>
                              <a:gd name="connsiteY1249" fmla="*/ 3783906 h 4885545"/>
                              <a:gd name="connsiteX1250" fmla="*/ 3284151 w 7425815"/>
                              <a:gd name="connsiteY1250" fmla="*/ 3787100 h 4885545"/>
                              <a:gd name="connsiteX1251" fmla="*/ 3280957 w 7425815"/>
                              <a:gd name="connsiteY1251" fmla="*/ 3783507 h 4885545"/>
                              <a:gd name="connsiteX1252" fmla="*/ 3281356 w 7425815"/>
                              <a:gd name="connsiteY1252" fmla="*/ 3778318 h 4885545"/>
                              <a:gd name="connsiteX1253" fmla="*/ 3276167 w 7425815"/>
                              <a:gd name="connsiteY1253" fmla="*/ 3777918 h 4885545"/>
                              <a:gd name="connsiteX1254" fmla="*/ 3272975 w 7425815"/>
                              <a:gd name="connsiteY1254" fmla="*/ 3774326 h 4885545"/>
                              <a:gd name="connsiteX1255" fmla="*/ 3276566 w 7425815"/>
                              <a:gd name="connsiteY1255" fmla="*/ 3771132 h 4885545"/>
                              <a:gd name="connsiteX1256" fmla="*/ 3283752 w 7425815"/>
                              <a:gd name="connsiteY1256" fmla="*/ 3771531 h 4885545"/>
                              <a:gd name="connsiteX1257" fmla="*/ 3292933 w 7425815"/>
                              <a:gd name="connsiteY1257" fmla="*/ 3763547 h 4885545"/>
                              <a:gd name="connsiteX1258" fmla="*/ 3285350 w 7425815"/>
                              <a:gd name="connsiteY1258" fmla="*/ 3754765 h 4885545"/>
                              <a:gd name="connsiteX1259" fmla="*/ 3287743 w 7425815"/>
                              <a:gd name="connsiteY1259" fmla="*/ 3726022 h 4885545"/>
                              <a:gd name="connsiteX1260" fmla="*/ 3315294 w 7425815"/>
                              <a:gd name="connsiteY1260" fmla="*/ 3727219 h 4885545"/>
                              <a:gd name="connsiteX1261" fmla="*/ 3336848 w 7425815"/>
                              <a:gd name="connsiteY1261" fmla="*/ 3725622 h 4885545"/>
                              <a:gd name="connsiteX1262" fmla="*/ 3348827 w 7425815"/>
                              <a:gd name="connsiteY1262" fmla="*/ 3715642 h 4885545"/>
                              <a:gd name="connsiteX1263" fmla="*/ 3342038 w 7425815"/>
                              <a:gd name="connsiteY1263" fmla="*/ 3715243 h 4885545"/>
                              <a:gd name="connsiteX1264" fmla="*/ 3338846 w 7425815"/>
                              <a:gd name="connsiteY1264" fmla="*/ 3711650 h 4885545"/>
                              <a:gd name="connsiteX1265" fmla="*/ 3342436 w 7425815"/>
                              <a:gd name="connsiteY1265" fmla="*/ 3708457 h 4885545"/>
                              <a:gd name="connsiteX1266" fmla="*/ 4590458 w 7425815"/>
                              <a:gd name="connsiteY1266" fmla="*/ 3665896 h 4885545"/>
                              <a:gd name="connsiteX1267" fmla="*/ 4590305 w 7425815"/>
                              <a:gd name="connsiteY1267" fmla="*/ 3672928 h 4885545"/>
                              <a:gd name="connsiteX1268" fmla="*/ 4584352 w 7425815"/>
                              <a:gd name="connsiteY1268" fmla="*/ 3678706 h 4885545"/>
                              <a:gd name="connsiteX1269" fmla="*/ 4592801 w 7425815"/>
                              <a:gd name="connsiteY1269" fmla="*/ 3678866 h 4885545"/>
                              <a:gd name="connsiteX1270" fmla="*/ 4598511 w 7425815"/>
                              <a:gd name="connsiteY1270" fmla="*/ 3684643 h 4885545"/>
                              <a:gd name="connsiteX1271" fmla="*/ 4598688 w 7425815"/>
                              <a:gd name="connsiteY1271" fmla="*/ 3676522 h 4885545"/>
                              <a:gd name="connsiteX1272" fmla="*/ 4603514 w 7425815"/>
                              <a:gd name="connsiteY1272" fmla="*/ 3671695 h 4885545"/>
                              <a:gd name="connsiteX1273" fmla="*/ 4595895 w 7425815"/>
                              <a:gd name="connsiteY1273" fmla="*/ 3671332 h 4885545"/>
                              <a:gd name="connsiteX1274" fmla="*/ 4585515 w 7425815"/>
                              <a:gd name="connsiteY1274" fmla="*/ 3652169 h 4885545"/>
                              <a:gd name="connsiteX1275" fmla="*/ 4590705 w 7425815"/>
                              <a:gd name="connsiteY1275" fmla="*/ 3654564 h 4885545"/>
                              <a:gd name="connsiteX1276" fmla="*/ 4590680 w 7425815"/>
                              <a:gd name="connsiteY1276" fmla="*/ 3655737 h 4885545"/>
                              <a:gd name="connsiteX1277" fmla="*/ 4599088 w 7425815"/>
                              <a:gd name="connsiteY1277" fmla="*/ 3664147 h 4885545"/>
                              <a:gd name="connsiteX1278" fmla="*/ 4611063 w 7425815"/>
                              <a:gd name="connsiteY1278" fmla="*/ 3664147 h 4885545"/>
                              <a:gd name="connsiteX1279" fmla="*/ 4611862 w 7425815"/>
                              <a:gd name="connsiteY1279" fmla="*/ 3663347 h 4885545"/>
                              <a:gd name="connsiteX1280" fmla="*/ 4617052 w 7425815"/>
                              <a:gd name="connsiteY1280" fmla="*/ 3665742 h 4885545"/>
                              <a:gd name="connsiteX1281" fmla="*/ 4614657 w 7425815"/>
                              <a:gd name="connsiteY1281" fmla="*/ 3670933 h 4885545"/>
                              <a:gd name="connsiteX1282" fmla="*/ 4614602 w 7425815"/>
                              <a:gd name="connsiteY1282" fmla="*/ 3670988 h 4885545"/>
                              <a:gd name="connsiteX1283" fmla="*/ 4614258 w 7425815"/>
                              <a:gd name="connsiteY1283" fmla="*/ 3671732 h 4885545"/>
                              <a:gd name="connsiteX1284" fmla="*/ 4613724 w 7425815"/>
                              <a:gd name="connsiteY1284" fmla="*/ 3671866 h 4885545"/>
                              <a:gd name="connsiteX1285" fmla="*/ 4605874 w 7425815"/>
                              <a:gd name="connsiteY1285" fmla="*/ 3679715 h 4885545"/>
                              <a:gd name="connsiteX1286" fmla="*/ 4605874 w 7425815"/>
                              <a:gd name="connsiteY1286" fmla="*/ 3692090 h 4885545"/>
                              <a:gd name="connsiteX1287" fmla="*/ 4605874 w 7425815"/>
                              <a:gd name="connsiteY1287" fmla="*/ 3692090 h 4885545"/>
                              <a:gd name="connsiteX1288" fmla="*/ 4603080 w 7425815"/>
                              <a:gd name="connsiteY1288" fmla="*/ 3697679 h 4885545"/>
                              <a:gd name="connsiteX1289" fmla="*/ 4598289 w 7425815"/>
                              <a:gd name="connsiteY1289" fmla="*/ 3695284 h 4885545"/>
                              <a:gd name="connsiteX1290" fmla="*/ 4577131 w 7425815"/>
                              <a:gd name="connsiteY1290" fmla="*/ 3686102 h 4885545"/>
                              <a:gd name="connsiteX1291" fmla="*/ 4576861 w 7425815"/>
                              <a:gd name="connsiteY1291" fmla="*/ 3685977 h 4885545"/>
                              <a:gd name="connsiteX1292" fmla="*/ 4576733 w 7425815"/>
                              <a:gd name="connsiteY1292" fmla="*/ 3686102 h 4885545"/>
                              <a:gd name="connsiteX1293" fmla="*/ 4571941 w 7425815"/>
                              <a:gd name="connsiteY1293" fmla="*/ 3683707 h 4885545"/>
                              <a:gd name="connsiteX1294" fmla="*/ 4571941 w 7425815"/>
                              <a:gd name="connsiteY1294" fmla="*/ 3683707 h 4885545"/>
                              <a:gd name="connsiteX1295" fmla="*/ 4574336 w 7425815"/>
                              <a:gd name="connsiteY1295" fmla="*/ 3678516 h 4885545"/>
                              <a:gd name="connsiteX1296" fmla="*/ 4574337 w 7425815"/>
                              <a:gd name="connsiteY1296" fmla="*/ 3678516 h 4885545"/>
                              <a:gd name="connsiteX1297" fmla="*/ 4583120 w 7425815"/>
                              <a:gd name="connsiteY1297" fmla="*/ 3669735 h 4885545"/>
                              <a:gd name="connsiteX1298" fmla="*/ 4583120 w 7425815"/>
                              <a:gd name="connsiteY1298" fmla="*/ 3658558 h 4885545"/>
                              <a:gd name="connsiteX1299" fmla="*/ 4582720 w 7425815"/>
                              <a:gd name="connsiteY1299" fmla="*/ 3658159 h 4885545"/>
                              <a:gd name="connsiteX1300" fmla="*/ 4585115 w 7425815"/>
                              <a:gd name="connsiteY1300" fmla="*/ 3652968 h 4885545"/>
                              <a:gd name="connsiteX1301" fmla="*/ 4585141 w 7425815"/>
                              <a:gd name="connsiteY1301" fmla="*/ 3652980 h 4885545"/>
                              <a:gd name="connsiteX1302" fmla="*/ 4523884 w 7425815"/>
                              <a:gd name="connsiteY1302" fmla="*/ 3642137 h 4885545"/>
                              <a:gd name="connsiteX1303" fmla="*/ 4523639 w 7425815"/>
                              <a:gd name="connsiteY1303" fmla="*/ 3659755 h 4885545"/>
                              <a:gd name="connsiteX1304" fmla="*/ 4510796 w 7425815"/>
                              <a:gd name="connsiteY1304" fmla="*/ 3671885 h 4885545"/>
                              <a:gd name="connsiteX1305" fmla="*/ 4528430 w 7425815"/>
                              <a:gd name="connsiteY1305" fmla="*/ 3672130 h 4885545"/>
                              <a:gd name="connsiteX1306" fmla="*/ 4540957 w 7425815"/>
                              <a:gd name="connsiteY1306" fmla="*/ 3685159 h 4885545"/>
                              <a:gd name="connsiteX1307" fmla="*/ 4541204 w 7425815"/>
                              <a:gd name="connsiteY1307" fmla="*/ 3667340 h 4885545"/>
                              <a:gd name="connsiteX1308" fmla="*/ 4553863 w 7425815"/>
                              <a:gd name="connsiteY1308" fmla="*/ 3655168 h 4885545"/>
                              <a:gd name="connsiteX1309" fmla="*/ 4534816 w 7425815"/>
                              <a:gd name="connsiteY1309" fmla="*/ 3653767 h 4885545"/>
                              <a:gd name="connsiteX1310" fmla="*/ 4518448 w 7425815"/>
                              <a:gd name="connsiteY1310" fmla="*/ 3628616 h 4885545"/>
                              <a:gd name="connsiteX1311" fmla="*/ 4518778 w 7425815"/>
                              <a:gd name="connsiteY1311" fmla="*/ 3628769 h 4885545"/>
                              <a:gd name="connsiteX1312" fmla="*/ 4518849 w 7425815"/>
                              <a:gd name="connsiteY1312" fmla="*/ 3628616 h 4885545"/>
                              <a:gd name="connsiteX1313" fmla="*/ 4524038 w 7425815"/>
                              <a:gd name="connsiteY1313" fmla="*/ 3631011 h 4885545"/>
                              <a:gd name="connsiteX1314" fmla="*/ 4524033 w 7425815"/>
                              <a:gd name="connsiteY1314" fmla="*/ 3631419 h 4885545"/>
                              <a:gd name="connsiteX1315" fmla="*/ 4539357 w 7425815"/>
                              <a:gd name="connsiteY1315" fmla="*/ 3647280 h 4885545"/>
                              <a:gd name="connsiteX1316" fmla="*/ 4561962 w 7425815"/>
                              <a:gd name="connsiteY1316" fmla="*/ 3647380 h 4885545"/>
                              <a:gd name="connsiteX1317" fmla="*/ 4561963 w 7425815"/>
                              <a:gd name="connsiteY1317" fmla="*/ 3647380 h 4885545"/>
                              <a:gd name="connsiteX1318" fmla="*/ 4561963 w 7425815"/>
                              <a:gd name="connsiteY1318" fmla="*/ 3647379 h 4885545"/>
                              <a:gd name="connsiteX1319" fmla="*/ 4567153 w 7425815"/>
                              <a:gd name="connsiteY1319" fmla="*/ 3649774 h 4885545"/>
                              <a:gd name="connsiteX1320" fmla="*/ 4564757 w 7425815"/>
                              <a:gd name="connsiteY1320" fmla="*/ 3654964 h 4885545"/>
                              <a:gd name="connsiteX1321" fmla="*/ 4548390 w 7425815"/>
                              <a:gd name="connsiteY1321" fmla="*/ 3670933 h 4885545"/>
                              <a:gd name="connsiteX1322" fmla="*/ 4548012 w 7425815"/>
                              <a:gd name="connsiteY1322" fmla="*/ 3692497 h 4885545"/>
                              <a:gd name="connsiteX1323" fmla="*/ 4548389 w 7425815"/>
                              <a:gd name="connsiteY1323" fmla="*/ 3692889 h 4885545"/>
                              <a:gd name="connsiteX1324" fmla="*/ 4545994 w 7425815"/>
                              <a:gd name="connsiteY1324" fmla="*/ 3698478 h 4885545"/>
                              <a:gd name="connsiteX1325" fmla="*/ 4545675 w 7425815"/>
                              <a:gd name="connsiteY1325" fmla="*/ 3698319 h 4885545"/>
                              <a:gd name="connsiteX1326" fmla="*/ 4545596 w 7425815"/>
                              <a:gd name="connsiteY1326" fmla="*/ 3698478 h 4885545"/>
                              <a:gd name="connsiteX1327" fmla="*/ 4540805 w 7425815"/>
                              <a:gd name="connsiteY1327" fmla="*/ 3696083 h 4885545"/>
                              <a:gd name="connsiteX1328" fmla="*/ 4540811 w 7425815"/>
                              <a:gd name="connsiteY1328" fmla="*/ 3695680 h 4885545"/>
                              <a:gd name="connsiteX1329" fmla="*/ 4525236 w 7425815"/>
                              <a:gd name="connsiteY1329" fmla="*/ 3679715 h 4885545"/>
                              <a:gd name="connsiteX1330" fmla="*/ 4502920 w 7425815"/>
                              <a:gd name="connsiteY1330" fmla="*/ 3679323 h 4885545"/>
                              <a:gd name="connsiteX1331" fmla="*/ 4502082 w 7425815"/>
                              <a:gd name="connsiteY1331" fmla="*/ 3680114 h 4885545"/>
                              <a:gd name="connsiteX1332" fmla="*/ 4497291 w 7425815"/>
                              <a:gd name="connsiteY1332" fmla="*/ 3677719 h 4885545"/>
                              <a:gd name="connsiteX1333" fmla="*/ 4497595 w 7425815"/>
                              <a:gd name="connsiteY1333" fmla="*/ 3677061 h 4885545"/>
                              <a:gd name="connsiteX1334" fmla="*/ 4497291 w 7425815"/>
                              <a:gd name="connsiteY1334" fmla="*/ 3676921 h 4885545"/>
                              <a:gd name="connsiteX1335" fmla="*/ 4499686 w 7425815"/>
                              <a:gd name="connsiteY1335" fmla="*/ 3671730 h 4885545"/>
                              <a:gd name="connsiteX1336" fmla="*/ 4500494 w 7425815"/>
                              <a:gd name="connsiteY1336" fmla="*/ 3671742 h 4885545"/>
                              <a:gd name="connsiteX1337" fmla="*/ 4516054 w 7425815"/>
                              <a:gd name="connsiteY1337" fmla="*/ 3656561 h 4885545"/>
                              <a:gd name="connsiteX1338" fmla="*/ 4516446 w 7425815"/>
                              <a:gd name="connsiteY1338" fmla="*/ 3634224 h 4885545"/>
                              <a:gd name="connsiteX1339" fmla="*/ 4516053 w 7425815"/>
                              <a:gd name="connsiteY1339" fmla="*/ 3633806 h 4885545"/>
                              <a:gd name="connsiteX1340" fmla="*/ 4518448 w 7425815"/>
                              <a:gd name="connsiteY1340" fmla="*/ 3628616 h 4885545"/>
                              <a:gd name="connsiteX1341" fmla="*/ 376277 w 7425815"/>
                              <a:gd name="connsiteY1341" fmla="*/ 3607959 h 4885545"/>
                              <a:gd name="connsiteX1342" fmla="*/ 366397 w 7425815"/>
                              <a:gd name="connsiteY1342" fmla="*/ 3611053 h 4885545"/>
                              <a:gd name="connsiteX1343" fmla="*/ 364800 w 7425815"/>
                              <a:gd name="connsiteY1343" fmla="*/ 3630215 h 4885545"/>
                              <a:gd name="connsiteX1344" fmla="*/ 371986 w 7425815"/>
                              <a:gd name="connsiteY1344" fmla="*/ 3638598 h 4885545"/>
                              <a:gd name="connsiteX1345" fmla="*/ 383563 w 7425815"/>
                              <a:gd name="connsiteY1345" fmla="*/ 3628618 h 4885545"/>
                              <a:gd name="connsiteX1346" fmla="*/ 388353 w 7425815"/>
                              <a:gd name="connsiteY1346" fmla="*/ 3629017 h 4885545"/>
                              <a:gd name="connsiteX1347" fmla="*/ 387954 w 7425815"/>
                              <a:gd name="connsiteY1347" fmla="*/ 3633808 h 4885545"/>
                              <a:gd name="connsiteX1348" fmla="*/ 376377 w 7425815"/>
                              <a:gd name="connsiteY1348" fmla="*/ 3643788 h 4885545"/>
                              <a:gd name="connsiteX1349" fmla="*/ 384760 w 7425815"/>
                              <a:gd name="connsiteY1349" fmla="*/ 3653768 h 4885545"/>
                              <a:gd name="connsiteX1350" fmla="*/ 386756 w 7425815"/>
                              <a:gd name="connsiteY1350" fmla="*/ 3653768 h 4885545"/>
                              <a:gd name="connsiteX1351" fmla="*/ 410709 w 7425815"/>
                              <a:gd name="connsiteY1351" fmla="*/ 3633808 h 4885545"/>
                              <a:gd name="connsiteX1352" fmla="*/ 411906 w 7425815"/>
                              <a:gd name="connsiteY1352" fmla="*/ 3614646 h 4885545"/>
                              <a:gd name="connsiteX1353" fmla="*/ 392744 w 7425815"/>
                              <a:gd name="connsiteY1353" fmla="*/ 3613049 h 4885545"/>
                              <a:gd name="connsiteX1354" fmla="*/ 391547 w 7425815"/>
                              <a:gd name="connsiteY1354" fmla="*/ 3614247 h 4885545"/>
                              <a:gd name="connsiteX1355" fmla="*/ 389152 w 7425815"/>
                              <a:gd name="connsiteY1355" fmla="*/ 3615045 h 4885545"/>
                              <a:gd name="connsiteX1356" fmla="*/ 386756 w 7425815"/>
                              <a:gd name="connsiteY1356" fmla="*/ 3613848 h 4885545"/>
                              <a:gd name="connsiteX1357" fmla="*/ 385559 w 7425815"/>
                              <a:gd name="connsiteY1357" fmla="*/ 3612650 h 4885545"/>
                              <a:gd name="connsiteX1358" fmla="*/ 376277 w 7425815"/>
                              <a:gd name="connsiteY1358" fmla="*/ 3607959 h 4885545"/>
                              <a:gd name="connsiteX1359" fmla="*/ 7079210 w 7425815"/>
                              <a:gd name="connsiteY1359" fmla="*/ 3594785 h 4885545"/>
                              <a:gd name="connsiteX1360" fmla="*/ 7069329 w 7425815"/>
                              <a:gd name="connsiteY1360" fmla="*/ 3597879 h 4885545"/>
                              <a:gd name="connsiteX1361" fmla="*/ 7067733 w 7425815"/>
                              <a:gd name="connsiteY1361" fmla="*/ 3617041 h 4885545"/>
                              <a:gd name="connsiteX1362" fmla="*/ 7074919 w 7425815"/>
                              <a:gd name="connsiteY1362" fmla="*/ 3625424 h 4885545"/>
                              <a:gd name="connsiteX1363" fmla="*/ 7086496 w 7425815"/>
                              <a:gd name="connsiteY1363" fmla="*/ 3615444 h 4885545"/>
                              <a:gd name="connsiteX1364" fmla="*/ 7091286 w 7425815"/>
                              <a:gd name="connsiteY1364" fmla="*/ 3615843 h 4885545"/>
                              <a:gd name="connsiteX1365" fmla="*/ 7090887 w 7425815"/>
                              <a:gd name="connsiteY1365" fmla="*/ 3620634 h 4885545"/>
                              <a:gd name="connsiteX1366" fmla="*/ 7079310 w 7425815"/>
                              <a:gd name="connsiteY1366" fmla="*/ 3630614 h 4885545"/>
                              <a:gd name="connsiteX1367" fmla="*/ 7087693 w 7425815"/>
                              <a:gd name="connsiteY1367" fmla="*/ 3640594 h 4885545"/>
                              <a:gd name="connsiteX1368" fmla="*/ 7089689 w 7425815"/>
                              <a:gd name="connsiteY1368" fmla="*/ 3640594 h 4885545"/>
                              <a:gd name="connsiteX1369" fmla="*/ 7113641 w 7425815"/>
                              <a:gd name="connsiteY1369" fmla="*/ 3620634 h 4885545"/>
                              <a:gd name="connsiteX1370" fmla="*/ 7114839 w 7425815"/>
                              <a:gd name="connsiteY1370" fmla="*/ 3601472 h 4885545"/>
                              <a:gd name="connsiteX1371" fmla="*/ 7095677 w 7425815"/>
                              <a:gd name="connsiteY1371" fmla="*/ 3599875 h 4885545"/>
                              <a:gd name="connsiteX1372" fmla="*/ 7094480 w 7425815"/>
                              <a:gd name="connsiteY1372" fmla="*/ 3601073 h 4885545"/>
                              <a:gd name="connsiteX1373" fmla="*/ 7092085 w 7425815"/>
                              <a:gd name="connsiteY1373" fmla="*/ 3601871 h 4885545"/>
                              <a:gd name="connsiteX1374" fmla="*/ 7089689 w 7425815"/>
                              <a:gd name="connsiteY1374" fmla="*/ 3600674 h 4885545"/>
                              <a:gd name="connsiteX1375" fmla="*/ 7088492 w 7425815"/>
                              <a:gd name="connsiteY1375" fmla="*/ 3599476 h 4885545"/>
                              <a:gd name="connsiteX1376" fmla="*/ 7079210 w 7425815"/>
                              <a:gd name="connsiteY1376" fmla="*/ 3594785 h 4885545"/>
                              <a:gd name="connsiteX1377" fmla="*/ 417096 w 7425815"/>
                              <a:gd name="connsiteY1377" fmla="*/ 3587899 h 4885545"/>
                              <a:gd name="connsiteX1378" fmla="*/ 431867 w 7425815"/>
                              <a:gd name="connsiteY1378" fmla="*/ 3589096 h 4885545"/>
                              <a:gd name="connsiteX1379" fmla="*/ 435859 w 7425815"/>
                              <a:gd name="connsiteY1379" fmla="*/ 3593088 h 4885545"/>
                              <a:gd name="connsiteX1380" fmla="*/ 434661 w 7425815"/>
                              <a:gd name="connsiteY1380" fmla="*/ 3607860 h 4885545"/>
                              <a:gd name="connsiteX1381" fmla="*/ 431068 w 7425815"/>
                              <a:gd name="connsiteY1381" fmla="*/ 3611053 h 4885545"/>
                              <a:gd name="connsiteX1382" fmla="*/ 427875 w 7425815"/>
                              <a:gd name="connsiteY1382" fmla="*/ 3607461 h 4885545"/>
                              <a:gd name="connsiteX1383" fmla="*/ 428274 w 7425815"/>
                              <a:gd name="connsiteY1383" fmla="*/ 3600673 h 4885545"/>
                              <a:gd name="connsiteX1384" fmla="*/ 417496 w 7425815"/>
                              <a:gd name="connsiteY1384" fmla="*/ 3609856 h 4885545"/>
                              <a:gd name="connsiteX1385" fmla="*/ 417895 w 7425815"/>
                              <a:gd name="connsiteY1385" fmla="*/ 3610255 h 4885545"/>
                              <a:gd name="connsiteX1386" fmla="*/ 415500 w 7425815"/>
                              <a:gd name="connsiteY1386" fmla="*/ 3638997 h 4885545"/>
                              <a:gd name="connsiteX1387" fmla="*/ 391946 w 7425815"/>
                              <a:gd name="connsiteY1387" fmla="*/ 3658957 h 4885545"/>
                              <a:gd name="connsiteX1388" fmla="*/ 385958 w 7425815"/>
                              <a:gd name="connsiteY1388" fmla="*/ 3660953 h 4885545"/>
                              <a:gd name="connsiteX1389" fmla="*/ 380369 w 7425815"/>
                              <a:gd name="connsiteY1389" fmla="*/ 3658159 h 4885545"/>
                              <a:gd name="connsiteX1390" fmla="*/ 371986 w 7425815"/>
                              <a:gd name="connsiteY1390" fmla="*/ 3648179 h 4885545"/>
                              <a:gd name="connsiteX1391" fmla="*/ 362804 w 7425815"/>
                              <a:gd name="connsiteY1391" fmla="*/ 3656163 h 4885545"/>
                              <a:gd name="connsiteX1392" fmla="*/ 362405 w 7425815"/>
                              <a:gd name="connsiteY1392" fmla="*/ 3663348 h 4885545"/>
                              <a:gd name="connsiteX1393" fmla="*/ 358812 w 7425815"/>
                              <a:gd name="connsiteY1393" fmla="*/ 3666542 h 4885545"/>
                              <a:gd name="connsiteX1394" fmla="*/ 355619 w 7425815"/>
                              <a:gd name="connsiteY1394" fmla="*/ 3662949 h 4885545"/>
                              <a:gd name="connsiteX1395" fmla="*/ 356018 w 7425815"/>
                              <a:gd name="connsiteY1395" fmla="*/ 3657760 h 4885545"/>
                              <a:gd name="connsiteX1396" fmla="*/ 350828 w 7425815"/>
                              <a:gd name="connsiteY1396" fmla="*/ 3657360 h 4885545"/>
                              <a:gd name="connsiteX1397" fmla="*/ 347635 w 7425815"/>
                              <a:gd name="connsiteY1397" fmla="*/ 3653768 h 4885545"/>
                              <a:gd name="connsiteX1398" fmla="*/ 351228 w 7425815"/>
                              <a:gd name="connsiteY1398" fmla="*/ 3650574 h 4885545"/>
                              <a:gd name="connsiteX1399" fmla="*/ 358413 w 7425815"/>
                              <a:gd name="connsiteY1399" fmla="*/ 3650973 h 4885545"/>
                              <a:gd name="connsiteX1400" fmla="*/ 367595 w 7425815"/>
                              <a:gd name="connsiteY1400" fmla="*/ 3642989 h 4885545"/>
                              <a:gd name="connsiteX1401" fmla="*/ 360010 w 7425815"/>
                              <a:gd name="connsiteY1401" fmla="*/ 3634207 h 4885545"/>
                              <a:gd name="connsiteX1402" fmla="*/ 362405 w 7425815"/>
                              <a:gd name="connsiteY1402" fmla="*/ 3605464 h 4885545"/>
                              <a:gd name="connsiteX1403" fmla="*/ 389950 w 7425815"/>
                              <a:gd name="connsiteY1403" fmla="*/ 3606661 h 4885545"/>
                              <a:gd name="connsiteX1404" fmla="*/ 411507 w 7425815"/>
                              <a:gd name="connsiteY1404" fmla="*/ 3605064 h 4885545"/>
                              <a:gd name="connsiteX1405" fmla="*/ 423484 w 7425815"/>
                              <a:gd name="connsiteY1405" fmla="*/ 3595084 h 4885545"/>
                              <a:gd name="connsiteX1406" fmla="*/ 416697 w 7425815"/>
                              <a:gd name="connsiteY1406" fmla="*/ 3594685 h 4885545"/>
                              <a:gd name="connsiteX1407" fmla="*/ 413503 w 7425815"/>
                              <a:gd name="connsiteY1407" fmla="*/ 3591092 h 4885545"/>
                              <a:gd name="connsiteX1408" fmla="*/ 417096 w 7425815"/>
                              <a:gd name="connsiteY1408" fmla="*/ 3587899 h 4885545"/>
                              <a:gd name="connsiteX1409" fmla="*/ 2661203 w 7425815"/>
                              <a:gd name="connsiteY1409" fmla="*/ 3583657 h 4885545"/>
                              <a:gd name="connsiteX1410" fmla="*/ 2673778 w 7425815"/>
                              <a:gd name="connsiteY1410" fmla="*/ 3592690 h 4885545"/>
                              <a:gd name="connsiteX1411" fmla="*/ 2668189 w 7425815"/>
                              <a:gd name="connsiteY1411" fmla="*/ 3596283 h 4885545"/>
                              <a:gd name="connsiteX1412" fmla="*/ 2649427 w 7425815"/>
                              <a:gd name="connsiteY1412" fmla="*/ 3591892 h 4885545"/>
                              <a:gd name="connsiteX1413" fmla="*/ 2645436 w 7425815"/>
                              <a:gd name="connsiteY1413" fmla="*/ 3610255 h 4885545"/>
                              <a:gd name="connsiteX1414" fmla="*/ 2639845 w 7425815"/>
                              <a:gd name="connsiteY1414" fmla="*/ 3613848 h 4885545"/>
                              <a:gd name="connsiteX1415" fmla="*/ 2646233 w 7425815"/>
                              <a:gd name="connsiteY1415" fmla="*/ 3586302 h 4885545"/>
                              <a:gd name="connsiteX1416" fmla="*/ 2661203 w 7425815"/>
                              <a:gd name="connsiteY1416" fmla="*/ 3583657 h 4885545"/>
                              <a:gd name="connsiteX1417" fmla="*/ 7120028 w 7425815"/>
                              <a:gd name="connsiteY1417" fmla="*/ 3574725 h 4885545"/>
                              <a:gd name="connsiteX1418" fmla="*/ 7134799 w 7425815"/>
                              <a:gd name="connsiteY1418" fmla="*/ 3575922 h 4885545"/>
                              <a:gd name="connsiteX1419" fmla="*/ 7138791 w 7425815"/>
                              <a:gd name="connsiteY1419" fmla="*/ 3579914 h 4885545"/>
                              <a:gd name="connsiteX1420" fmla="*/ 7137593 w 7425815"/>
                              <a:gd name="connsiteY1420" fmla="*/ 3594686 h 4885545"/>
                              <a:gd name="connsiteX1421" fmla="*/ 7134000 w 7425815"/>
                              <a:gd name="connsiteY1421" fmla="*/ 3597879 h 4885545"/>
                              <a:gd name="connsiteX1422" fmla="*/ 7130807 w 7425815"/>
                              <a:gd name="connsiteY1422" fmla="*/ 3594287 h 4885545"/>
                              <a:gd name="connsiteX1423" fmla="*/ 7131206 w 7425815"/>
                              <a:gd name="connsiteY1423" fmla="*/ 3587499 h 4885545"/>
                              <a:gd name="connsiteX1424" fmla="*/ 7120428 w 7425815"/>
                              <a:gd name="connsiteY1424" fmla="*/ 3596682 h 4885545"/>
                              <a:gd name="connsiteX1425" fmla="*/ 7120827 w 7425815"/>
                              <a:gd name="connsiteY1425" fmla="*/ 3597081 h 4885545"/>
                              <a:gd name="connsiteX1426" fmla="*/ 7118432 w 7425815"/>
                              <a:gd name="connsiteY1426" fmla="*/ 3625823 h 4885545"/>
                              <a:gd name="connsiteX1427" fmla="*/ 7094879 w 7425815"/>
                              <a:gd name="connsiteY1427" fmla="*/ 3645783 h 4885545"/>
                              <a:gd name="connsiteX1428" fmla="*/ 7088891 w 7425815"/>
                              <a:gd name="connsiteY1428" fmla="*/ 3647779 h 4885545"/>
                              <a:gd name="connsiteX1429" fmla="*/ 7083302 w 7425815"/>
                              <a:gd name="connsiteY1429" fmla="*/ 3644985 h 4885545"/>
                              <a:gd name="connsiteX1430" fmla="*/ 7074919 w 7425815"/>
                              <a:gd name="connsiteY1430" fmla="*/ 3635005 h 4885545"/>
                              <a:gd name="connsiteX1431" fmla="*/ 7065737 w 7425815"/>
                              <a:gd name="connsiteY1431" fmla="*/ 3642989 h 4885545"/>
                              <a:gd name="connsiteX1432" fmla="*/ 7065337 w 7425815"/>
                              <a:gd name="connsiteY1432" fmla="*/ 3650174 h 4885545"/>
                              <a:gd name="connsiteX1433" fmla="*/ 7061745 w 7425815"/>
                              <a:gd name="connsiteY1433" fmla="*/ 3653368 h 4885545"/>
                              <a:gd name="connsiteX1434" fmla="*/ 7058551 w 7425815"/>
                              <a:gd name="connsiteY1434" fmla="*/ 3649775 h 4885545"/>
                              <a:gd name="connsiteX1435" fmla="*/ 7058950 w 7425815"/>
                              <a:gd name="connsiteY1435" fmla="*/ 3644586 h 4885545"/>
                              <a:gd name="connsiteX1436" fmla="*/ 7053761 w 7425815"/>
                              <a:gd name="connsiteY1436" fmla="*/ 3644186 h 4885545"/>
                              <a:gd name="connsiteX1437" fmla="*/ 7050567 w 7425815"/>
                              <a:gd name="connsiteY1437" fmla="*/ 3640594 h 4885545"/>
                              <a:gd name="connsiteX1438" fmla="*/ 7054160 w 7425815"/>
                              <a:gd name="connsiteY1438" fmla="*/ 3637400 h 4885545"/>
                              <a:gd name="connsiteX1439" fmla="*/ 7061345 w 7425815"/>
                              <a:gd name="connsiteY1439" fmla="*/ 3637799 h 4885545"/>
                              <a:gd name="connsiteX1440" fmla="*/ 7070527 w 7425815"/>
                              <a:gd name="connsiteY1440" fmla="*/ 3629815 h 4885545"/>
                              <a:gd name="connsiteX1441" fmla="*/ 7062942 w 7425815"/>
                              <a:gd name="connsiteY1441" fmla="*/ 3621033 h 4885545"/>
                              <a:gd name="connsiteX1442" fmla="*/ 7065337 w 7425815"/>
                              <a:gd name="connsiteY1442" fmla="*/ 3592290 h 4885545"/>
                              <a:gd name="connsiteX1443" fmla="*/ 7092883 w 7425815"/>
                              <a:gd name="connsiteY1443" fmla="*/ 3593487 h 4885545"/>
                              <a:gd name="connsiteX1444" fmla="*/ 7114440 w 7425815"/>
                              <a:gd name="connsiteY1444" fmla="*/ 3591890 h 4885545"/>
                              <a:gd name="connsiteX1445" fmla="*/ 7126416 w 7425815"/>
                              <a:gd name="connsiteY1445" fmla="*/ 3581910 h 4885545"/>
                              <a:gd name="connsiteX1446" fmla="*/ 7119629 w 7425815"/>
                              <a:gd name="connsiteY1446" fmla="*/ 3581511 h 4885545"/>
                              <a:gd name="connsiteX1447" fmla="*/ 7116436 w 7425815"/>
                              <a:gd name="connsiteY1447" fmla="*/ 3577918 h 4885545"/>
                              <a:gd name="connsiteX1448" fmla="*/ 7120028 w 7425815"/>
                              <a:gd name="connsiteY1448" fmla="*/ 3574725 h 4885545"/>
                              <a:gd name="connsiteX1449" fmla="*/ 1692296 w 7425815"/>
                              <a:gd name="connsiteY1449" fmla="*/ 3528572 h 4885545"/>
                              <a:gd name="connsiteX1450" fmla="*/ 1692144 w 7425815"/>
                              <a:gd name="connsiteY1450" fmla="*/ 3535605 h 4885545"/>
                              <a:gd name="connsiteX1451" fmla="*/ 1686192 w 7425815"/>
                              <a:gd name="connsiteY1451" fmla="*/ 3541382 h 4885545"/>
                              <a:gd name="connsiteX1452" fmla="*/ 1694638 w 7425815"/>
                              <a:gd name="connsiteY1452" fmla="*/ 3541542 h 4885545"/>
                              <a:gd name="connsiteX1453" fmla="*/ 1700349 w 7425815"/>
                              <a:gd name="connsiteY1453" fmla="*/ 3547318 h 4885545"/>
                              <a:gd name="connsiteX1454" fmla="*/ 1700526 w 7425815"/>
                              <a:gd name="connsiteY1454" fmla="*/ 3539197 h 4885545"/>
                              <a:gd name="connsiteX1455" fmla="*/ 1705353 w 7425815"/>
                              <a:gd name="connsiteY1455" fmla="*/ 3534370 h 4885545"/>
                              <a:gd name="connsiteX1456" fmla="*/ 1697732 w 7425815"/>
                              <a:gd name="connsiteY1456" fmla="*/ 3534007 h 4885545"/>
                              <a:gd name="connsiteX1457" fmla="*/ 1687353 w 7425815"/>
                              <a:gd name="connsiteY1457" fmla="*/ 3514845 h 4885545"/>
                              <a:gd name="connsiteX1458" fmla="*/ 1692543 w 7425815"/>
                              <a:gd name="connsiteY1458" fmla="*/ 3517240 h 4885545"/>
                              <a:gd name="connsiteX1459" fmla="*/ 1692517 w 7425815"/>
                              <a:gd name="connsiteY1459" fmla="*/ 3518413 h 4885545"/>
                              <a:gd name="connsiteX1460" fmla="*/ 1700925 w 7425815"/>
                              <a:gd name="connsiteY1460" fmla="*/ 3526822 h 4885545"/>
                              <a:gd name="connsiteX1461" fmla="*/ 1712902 w 7425815"/>
                              <a:gd name="connsiteY1461" fmla="*/ 3526822 h 4885545"/>
                              <a:gd name="connsiteX1462" fmla="*/ 1713701 w 7425815"/>
                              <a:gd name="connsiteY1462" fmla="*/ 3526022 h 4885545"/>
                              <a:gd name="connsiteX1463" fmla="*/ 1718890 w 7425815"/>
                              <a:gd name="connsiteY1463" fmla="*/ 3528418 h 4885545"/>
                              <a:gd name="connsiteX1464" fmla="*/ 1716496 w 7425815"/>
                              <a:gd name="connsiteY1464" fmla="*/ 3533608 h 4885545"/>
                              <a:gd name="connsiteX1465" fmla="*/ 1716440 w 7425815"/>
                              <a:gd name="connsiteY1465" fmla="*/ 3533664 h 4885545"/>
                              <a:gd name="connsiteX1466" fmla="*/ 1716096 w 7425815"/>
                              <a:gd name="connsiteY1466" fmla="*/ 3534407 h 4885545"/>
                              <a:gd name="connsiteX1467" fmla="*/ 1715563 w 7425815"/>
                              <a:gd name="connsiteY1467" fmla="*/ 3534541 h 4885545"/>
                              <a:gd name="connsiteX1468" fmla="*/ 1707713 w 7425815"/>
                              <a:gd name="connsiteY1468" fmla="*/ 3542391 h 4885545"/>
                              <a:gd name="connsiteX1469" fmla="*/ 1707713 w 7425815"/>
                              <a:gd name="connsiteY1469" fmla="*/ 3554766 h 4885545"/>
                              <a:gd name="connsiteX1470" fmla="*/ 1707713 w 7425815"/>
                              <a:gd name="connsiteY1470" fmla="*/ 3554766 h 4885545"/>
                              <a:gd name="connsiteX1471" fmla="*/ 1704919 w 7425815"/>
                              <a:gd name="connsiteY1471" fmla="*/ 3560355 h 4885545"/>
                              <a:gd name="connsiteX1472" fmla="*/ 1700128 w 7425815"/>
                              <a:gd name="connsiteY1472" fmla="*/ 3557960 h 4885545"/>
                              <a:gd name="connsiteX1473" fmla="*/ 1678969 w 7425815"/>
                              <a:gd name="connsiteY1473" fmla="*/ 3548778 h 4885545"/>
                              <a:gd name="connsiteX1474" fmla="*/ 1678699 w 7425815"/>
                              <a:gd name="connsiteY1474" fmla="*/ 3548653 h 4885545"/>
                              <a:gd name="connsiteX1475" fmla="*/ 1678570 w 7425815"/>
                              <a:gd name="connsiteY1475" fmla="*/ 3548778 h 4885545"/>
                              <a:gd name="connsiteX1476" fmla="*/ 1673779 w 7425815"/>
                              <a:gd name="connsiteY1476" fmla="*/ 3546383 h 4885545"/>
                              <a:gd name="connsiteX1477" fmla="*/ 1673778 w 7425815"/>
                              <a:gd name="connsiteY1477" fmla="*/ 3546383 h 4885545"/>
                              <a:gd name="connsiteX1478" fmla="*/ 1676173 w 7425815"/>
                              <a:gd name="connsiteY1478" fmla="*/ 3541192 h 4885545"/>
                              <a:gd name="connsiteX1479" fmla="*/ 1676175 w 7425815"/>
                              <a:gd name="connsiteY1479" fmla="*/ 3541192 h 4885545"/>
                              <a:gd name="connsiteX1480" fmla="*/ 1684959 w 7425815"/>
                              <a:gd name="connsiteY1480" fmla="*/ 3532411 h 4885545"/>
                              <a:gd name="connsiteX1481" fmla="*/ 1684959 w 7425815"/>
                              <a:gd name="connsiteY1481" fmla="*/ 3521234 h 4885545"/>
                              <a:gd name="connsiteX1482" fmla="*/ 1684558 w 7425815"/>
                              <a:gd name="connsiteY1482" fmla="*/ 3520834 h 4885545"/>
                              <a:gd name="connsiteX1483" fmla="*/ 1686952 w 7425815"/>
                              <a:gd name="connsiteY1483" fmla="*/ 3515643 h 4885545"/>
                              <a:gd name="connsiteX1484" fmla="*/ 1686979 w 7425815"/>
                              <a:gd name="connsiteY1484" fmla="*/ 3515656 h 4885545"/>
                              <a:gd name="connsiteX1485" fmla="*/ 1625721 w 7425815"/>
                              <a:gd name="connsiteY1485" fmla="*/ 3504813 h 4885545"/>
                              <a:gd name="connsiteX1486" fmla="*/ 1625476 w 7425815"/>
                              <a:gd name="connsiteY1486" fmla="*/ 3522431 h 4885545"/>
                              <a:gd name="connsiteX1487" fmla="*/ 1612633 w 7425815"/>
                              <a:gd name="connsiteY1487" fmla="*/ 3534560 h 4885545"/>
                              <a:gd name="connsiteX1488" fmla="*/ 1630267 w 7425815"/>
                              <a:gd name="connsiteY1488" fmla="*/ 3534805 h 4885545"/>
                              <a:gd name="connsiteX1489" fmla="*/ 1642793 w 7425815"/>
                              <a:gd name="connsiteY1489" fmla="*/ 3547832 h 4885545"/>
                              <a:gd name="connsiteX1490" fmla="*/ 1643041 w 7425815"/>
                              <a:gd name="connsiteY1490" fmla="*/ 3530015 h 4885545"/>
                              <a:gd name="connsiteX1491" fmla="*/ 1655698 w 7425815"/>
                              <a:gd name="connsiteY1491" fmla="*/ 3517843 h 4885545"/>
                              <a:gd name="connsiteX1492" fmla="*/ 1636654 w 7425815"/>
                              <a:gd name="connsiteY1492" fmla="*/ 3516443 h 4885545"/>
                              <a:gd name="connsiteX1493" fmla="*/ 1620286 w 7425815"/>
                              <a:gd name="connsiteY1493" fmla="*/ 3491292 h 4885545"/>
                              <a:gd name="connsiteX1494" fmla="*/ 1620616 w 7425815"/>
                              <a:gd name="connsiteY1494" fmla="*/ 3491445 h 4885545"/>
                              <a:gd name="connsiteX1495" fmla="*/ 1620686 w 7425815"/>
                              <a:gd name="connsiteY1495" fmla="*/ 3491292 h 4885545"/>
                              <a:gd name="connsiteX1496" fmla="*/ 1625876 w 7425815"/>
                              <a:gd name="connsiteY1496" fmla="*/ 3493687 h 4885545"/>
                              <a:gd name="connsiteX1497" fmla="*/ 1625871 w 7425815"/>
                              <a:gd name="connsiteY1497" fmla="*/ 3494096 h 4885545"/>
                              <a:gd name="connsiteX1498" fmla="*/ 1641194 w 7425815"/>
                              <a:gd name="connsiteY1498" fmla="*/ 3509956 h 4885545"/>
                              <a:gd name="connsiteX1499" fmla="*/ 1663799 w 7425815"/>
                              <a:gd name="connsiteY1499" fmla="*/ 3510056 h 4885545"/>
                              <a:gd name="connsiteX1500" fmla="*/ 1663799 w 7425815"/>
                              <a:gd name="connsiteY1500" fmla="*/ 3510054 h 4885545"/>
                              <a:gd name="connsiteX1501" fmla="*/ 1668989 w 7425815"/>
                              <a:gd name="connsiteY1501" fmla="*/ 3512450 h 4885545"/>
                              <a:gd name="connsiteX1502" fmla="*/ 1668989 w 7425815"/>
                              <a:gd name="connsiteY1502" fmla="*/ 3512451 h 4885545"/>
                              <a:gd name="connsiteX1503" fmla="*/ 1666594 w 7425815"/>
                              <a:gd name="connsiteY1503" fmla="*/ 3517640 h 4885545"/>
                              <a:gd name="connsiteX1504" fmla="*/ 1666592 w 7425815"/>
                              <a:gd name="connsiteY1504" fmla="*/ 3517641 h 4885545"/>
                              <a:gd name="connsiteX1505" fmla="*/ 1650227 w 7425815"/>
                              <a:gd name="connsiteY1505" fmla="*/ 3533608 h 4885545"/>
                              <a:gd name="connsiteX1506" fmla="*/ 1649850 w 7425815"/>
                              <a:gd name="connsiteY1506" fmla="*/ 3555169 h 4885545"/>
                              <a:gd name="connsiteX1507" fmla="*/ 1650229 w 7425815"/>
                              <a:gd name="connsiteY1507" fmla="*/ 3555564 h 4885545"/>
                              <a:gd name="connsiteX1508" fmla="*/ 1647833 w 7425815"/>
                              <a:gd name="connsiteY1508" fmla="*/ 3561153 h 4885545"/>
                              <a:gd name="connsiteX1509" fmla="*/ 1647513 w 7425815"/>
                              <a:gd name="connsiteY1509" fmla="*/ 3560993 h 4885545"/>
                              <a:gd name="connsiteX1510" fmla="*/ 1647433 w 7425815"/>
                              <a:gd name="connsiteY1510" fmla="*/ 3561153 h 4885545"/>
                              <a:gd name="connsiteX1511" fmla="*/ 1642641 w 7425815"/>
                              <a:gd name="connsiteY1511" fmla="*/ 3558758 h 4885545"/>
                              <a:gd name="connsiteX1512" fmla="*/ 1642647 w 7425815"/>
                              <a:gd name="connsiteY1512" fmla="*/ 3558353 h 4885545"/>
                              <a:gd name="connsiteX1513" fmla="*/ 1627072 w 7425815"/>
                              <a:gd name="connsiteY1513" fmla="*/ 3542391 h 4885545"/>
                              <a:gd name="connsiteX1514" fmla="*/ 1604758 w 7425815"/>
                              <a:gd name="connsiteY1514" fmla="*/ 3541998 h 4885545"/>
                              <a:gd name="connsiteX1515" fmla="*/ 1603919 w 7425815"/>
                              <a:gd name="connsiteY1515" fmla="*/ 3542790 h 4885545"/>
                              <a:gd name="connsiteX1516" fmla="*/ 1599128 w 7425815"/>
                              <a:gd name="connsiteY1516" fmla="*/ 3540395 h 4885545"/>
                              <a:gd name="connsiteX1517" fmla="*/ 1599432 w 7425815"/>
                              <a:gd name="connsiteY1517" fmla="*/ 3539736 h 4885545"/>
                              <a:gd name="connsiteX1518" fmla="*/ 1599127 w 7425815"/>
                              <a:gd name="connsiteY1518" fmla="*/ 3539596 h 4885545"/>
                              <a:gd name="connsiteX1519" fmla="*/ 1601523 w 7425815"/>
                              <a:gd name="connsiteY1519" fmla="*/ 3534406 h 4885545"/>
                              <a:gd name="connsiteX1520" fmla="*/ 1602330 w 7425815"/>
                              <a:gd name="connsiteY1520" fmla="*/ 3534417 h 4885545"/>
                              <a:gd name="connsiteX1521" fmla="*/ 1617892 w 7425815"/>
                              <a:gd name="connsiteY1521" fmla="*/ 3519237 h 4885545"/>
                              <a:gd name="connsiteX1522" fmla="*/ 1618284 w 7425815"/>
                              <a:gd name="connsiteY1522" fmla="*/ 3496901 h 4885545"/>
                              <a:gd name="connsiteX1523" fmla="*/ 1617889 w 7425815"/>
                              <a:gd name="connsiteY1523" fmla="*/ 3496482 h 4885545"/>
                              <a:gd name="connsiteX1524" fmla="*/ 1620286 w 7425815"/>
                              <a:gd name="connsiteY1524" fmla="*/ 3491292 h 4885545"/>
                              <a:gd name="connsiteX1525" fmla="*/ 4181027 w 7425815"/>
                              <a:gd name="connsiteY1525" fmla="*/ 3457461 h 4885545"/>
                              <a:gd name="connsiteX1526" fmla="*/ 4171146 w 7425815"/>
                              <a:gd name="connsiteY1526" fmla="*/ 3460556 h 4885545"/>
                              <a:gd name="connsiteX1527" fmla="*/ 4169550 w 7425815"/>
                              <a:gd name="connsiteY1527" fmla="*/ 3479717 h 4885545"/>
                              <a:gd name="connsiteX1528" fmla="*/ 4176736 w 7425815"/>
                              <a:gd name="connsiteY1528" fmla="*/ 3488100 h 4885545"/>
                              <a:gd name="connsiteX1529" fmla="*/ 4188313 w 7425815"/>
                              <a:gd name="connsiteY1529" fmla="*/ 3478120 h 4885545"/>
                              <a:gd name="connsiteX1530" fmla="*/ 4193103 w 7425815"/>
                              <a:gd name="connsiteY1530" fmla="*/ 3478519 h 4885545"/>
                              <a:gd name="connsiteX1531" fmla="*/ 4192704 w 7425815"/>
                              <a:gd name="connsiteY1531" fmla="*/ 3483310 h 4885545"/>
                              <a:gd name="connsiteX1532" fmla="*/ 4181127 w 7425815"/>
                              <a:gd name="connsiteY1532" fmla="*/ 3493290 h 4885545"/>
                              <a:gd name="connsiteX1533" fmla="*/ 4189510 w 7425815"/>
                              <a:gd name="connsiteY1533" fmla="*/ 3503270 h 4885545"/>
                              <a:gd name="connsiteX1534" fmla="*/ 4191506 w 7425815"/>
                              <a:gd name="connsiteY1534" fmla="*/ 3503270 h 4885545"/>
                              <a:gd name="connsiteX1535" fmla="*/ 4215458 w 7425815"/>
                              <a:gd name="connsiteY1535" fmla="*/ 3483310 h 4885545"/>
                              <a:gd name="connsiteX1536" fmla="*/ 4216656 w 7425815"/>
                              <a:gd name="connsiteY1536" fmla="*/ 3464148 h 4885545"/>
                              <a:gd name="connsiteX1537" fmla="*/ 4197494 w 7425815"/>
                              <a:gd name="connsiteY1537" fmla="*/ 3462552 h 4885545"/>
                              <a:gd name="connsiteX1538" fmla="*/ 4196297 w 7425815"/>
                              <a:gd name="connsiteY1538" fmla="*/ 3463749 h 4885545"/>
                              <a:gd name="connsiteX1539" fmla="*/ 4193902 w 7425815"/>
                              <a:gd name="connsiteY1539" fmla="*/ 3464548 h 4885545"/>
                              <a:gd name="connsiteX1540" fmla="*/ 4191506 w 7425815"/>
                              <a:gd name="connsiteY1540" fmla="*/ 3463350 h 4885545"/>
                              <a:gd name="connsiteX1541" fmla="*/ 4190309 w 7425815"/>
                              <a:gd name="connsiteY1541" fmla="*/ 3462152 h 4885545"/>
                              <a:gd name="connsiteX1542" fmla="*/ 4181027 w 7425815"/>
                              <a:gd name="connsiteY1542" fmla="*/ 3457461 h 4885545"/>
                              <a:gd name="connsiteX1543" fmla="*/ 6438795 w 7425815"/>
                              <a:gd name="connsiteY1543" fmla="*/ 3450324 h 4885545"/>
                              <a:gd name="connsiteX1544" fmla="*/ 6451370 w 7425815"/>
                              <a:gd name="connsiteY1544" fmla="*/ 3459357 h 4885545"/>
                              <a:gd name="connsiteX1545" fmla="*/ 6445781 w 7425815"/>
                              <a:gd name="connsiteY1545" fmla="*/ 3462950 h 4885545"/>
                              <a:gd name="connsiteX1546" fmla="*/ 6427019 w 7425815"/>
                              <a:gd name="connsiteY1546" fmla="*/ 3458559 h 4885545"/>
                              <a:gd name="connsiteX1547" fmla="*/ 6423027 w 7425815"/>
                              <a:gd name="connsiteY1547" fmla="*/ 3476922 h 4885545"/>
                              <a:gd name="connsiteX1548" fmla="*/ 6417437 w 7425815"/>
                              <a:gd name="connsiteY1548" fmla="*/ 3480515 h 4885545"/>
                              <a:gd name="connsiteX1549" fmla="*/ 6423825 w 7425815"/>
                              <a:gd name="connsiteY1549" fmla="*/ 3452969 h 4885545"/>
                              <a:gd name="connsiteX1550" fmla="*/ 6438795 w 7425815"/>
                              <a:gd name="connsiteY1550" fmla="*/ 3450324 h 4885545"/>
                              <a:gd name="connsiteX1551" fmla="*/ 4221845 w 7425815"/>
                              <a:gd name="connsiteY1551" fmla="*/ 3437401 h 4885545"/>
                              <a:gd name="connsiteX1552" fmla="*/ 4236616 w 7425815"/>
                              <a:gd name="connsiteY1552" fmla="*/ 3438599 h 4885545"/>
                              <a:gd name="connsiteX1553" fmla="*/ 4240608 w 7425815"/>
                              <a:gd name="connsiteY1553" fmla="*/ 3442591 h 4885545"/>
                              <a:gd name="connsiteX1554" fmla="*/ 4239410 w 7425815"/>
                              <a:gd name="connsiteY1554" fmla="*/ 3457362 h 4885545"/>
                              <a:gd name="connsiteX1555" fmla="*/ 4235817 w 7425815"/>
                              <a:gd name="connsiteY1555" fmla="*/ 3460556 h 4885545"/>
                              <a:gd name="connsiteX1556" fmla="*/ 4232624 w 7425815"/>
                              <a:gd name="connsiteY1556" fmla="*/ 3456963 h 4885545"/>
                              <a:gd name="connsiteX1557" fmla="*/ 4233023 w 7425815"/>
                              <a:gd name="connsiteY1557" fmla="*/ 3450175 h 4885545"/>
                              <a:gd name="connsiteX1558" fmla="*/ 4222245 w 7425815"/>
                              <a:gd name="connsiteY1558" fmla="*/ 3459358 h 4885545"/>
                              <a:gd name="connsiteX1559" fmla="*/ 4222644 w 7425815"/>
                              <a:gd name="connsiteY1559" fmla="*/ 3459757 h 4885545"/>
                              <a:gd name="connsiteX1560" fmla="*/ 4220249 w 7425815"/>
                              <a:gd name="connsiteY1560" fmla="*/ 3488499 h 4885545"/>
                              <a:gd name="connsiteX1561" fmla="*/ 4196696 w 7425815"/>
                              <a:gd name="connsiteY1561" fmla="*/ 3508459 h 4885545"/>
                              <a:gd name="connsiteX1562" fmla="*/ 4190708 w 7425815"/>
                              <a:gd name="connsiteY1562" fmla="*/ 3510455 h 4885545"/>
                              <a:gd name="connsiteX1563" fmla="*/ 4185119 w 7425815"/>
                              <a:gd name="connsiteY1563" fmla="*/ 3507661 h 4885545"/>
                              <a:gd name="connsiteX1564" fmla="*/ 4176736 w 7425815"/>
                              <a:gd name="connsiteY1564" fmla="*/ 3497681 h 4885545"/>
                              <a:gd name="connsiteX1565" fmla="*/ 4167554 w 7425815"/>
                              <a:gd name="connsiteY1565" fmla="*/ 3505665 h 4885545"/>
                              <a:gd name="connsiteX1566" fmla="*/ 4167154 w 7425815"/>
                              <a:gd name="connsiteY1566" fmla="*/ 3512850 h 4885545"/>
                              <a:gd name="connsiteX1567" fmla="*/ 4163562 w 7425815"/>
                              <a:gd name="connsiteY1567" fmla="*/ 3516044 h 4885545"/>
                              <a:gd name="connsiteX1568" fmla="*/ 4160368 w 7425815"/>
                              <a:gd name="connsiteY1568" fmla="*/ 3512451 h 4885545"/>
                              <a:gd name="connsiteX1569" fmla="*/ 4160767 w 7425815"/>
                              <a:gd name="connsiteY1569" fmla="*/ 3507262 h 4885545"/>
                              <a:gd name="connsiteX1570" fmla="*/ 4155578 w 7425815"/>
                              <a:gd name="connsiteY1570" fmla="*/ 3506862 h 4885545"/>
                              <a:gd name="connsiteX1571" fmla="*/ 4152384 w 7425815"/>
                              <a:gd name="connsiteY1571" fmla="*/ 3503270 h 4885545"/>
                              <a:gd name="connsiteX1572" fmla="*/ 4155977 w 7425815"/>
                              <a:gd name="connsiteY1572" fmla="*/ 3500076 h 4885545"/>
                              <a:gd name="connsiteX1573" fmla="*/ 4163162 w 7425815"/>
                              <a:gd name="connsiteY1573" fmla="*/ 3500475 h 4885545"/>
                              <a:gd name="connsiteX1574" fmla="*/ 4172344 w 7425815"/>
                              <a:gd name="connsiteY1574" fmla="*/ 3492491 h 4885545"/>
                              <a:gd name="connsiteX1575" fmla="*/ 4164759 w 7425815"/>
                              <a:gd name="connsiteY1575" fmla="*/ 3483709 h 4885545"/>
                              <a:gd name="connsiteX1576" fmla="*/ 4167154 w 7425815"/>
                              <a:gd name="connsiteY1576" fmla="*/ 3454966 h 4885545"/>
                              <a:gd name="connsiteX1577" fmla="*/ 4194700 w 7425815"/>
                              <a:gd name="connsiteY1577" fmla="*/ 3456163 h 4885545"/>
                              <a:gd name="connsiteX1578" fmla="*/ 4216257 w 7425815"/>
                              <a:gd name="connsiteY1578" fmla="*/ 3454567 h 4885545"/>
                              <a:gd name="connsiteX1579" fmla="*/ 4228233 w 7425815"/>
                              <a:gd name="connsiteY1579" fmla="*/ 3444587 h 4885545"/>
                              <a:gd name="connsiteX1580" fmla="*/ 4221446 w 7425815"/>
                              <a:gd name="connsiteY1580" fmla="*/ 3444187 h 4885545"/>
                              <a:gd name="connsiteX1581" fmla="*/ 4218253 w 7425815"/>
                              <a:gd name="connsiteY1581" fmla="*/ 3440595 h 4885545"/>
                              <a:gd name="connsiteX1582" fmla="*/ 4221845 w 7425815"/>
                              <a:gd name="connsiteY1582" fmla="*/ 3437401 h 4885545"/>
                              <a:gd name="connsiteX1583" fmla="*/ 5469901 w 7425815"/>
                              <a:gd name="connsiteY1583" fmla="*/ 3394849 h 4885545"/>
                              <a:gd name="connsiteX1584" fmla="*/ 5469740 w 7425815"/>
                              <a:gd name="connsiteY1584" fmla="*/ 3402271 h 4885545"/>
                              <a:gd name="connsiteX1585" fmla="*/ 5464191 w 7425815"/>
                              <a:gd name="connsiteY1585" fmla="*/ 3407658 h 4885545"/>
                              <a:gd name="connsiteX1586" fmla="*/ 5472235 w 7425815"/>
                              <a:gd name="connsiteY1586" fmla="*/ 3407810 h 4885545"/>
                              <a:gd name="connsiteX1587" fmla="*/ 5477564 w 7425815"/>
                              <a:gd name="connsiteY1587" fmla="*/ 3413200 h 4885545"/>
                              <a:gd name="connsiteX1588" fmla="*/ 5477723 w 7425815"/>
                              <a:gd name="connsiteY1588" fmla="*/ 3405865 h 4885545"/>
                              <a:gd name="connsiteX1589" fmla="*/ 5482949 w 7425815"/>
                              <a:gd name="connsiteY1589" fmla="*/ 3400639 h 4885545"/>
                              <a:gd name="connsiteX1590" fmla="*/ 5475329 w 7425815"/>
                              <a:gd name="connsiteY1590" fmla="*/ 3400276 h 4885545"/>
                              <a:gd name="connsiteX1591" fmla="*/ 5464950 w 7425815"/>
                              <a:gd name="connsiteY1591" fmla="*/ 3381512 h 4885545"/>
                              <a:gd name="connsiteX1592" fmla="*/ 5470139 w 7425815"/>
                              <a:gd name="connsiteY1592" fmla="*/ 3383907 h 4885545"/>
                              <a:gd name="connsiteX1593" fmla="*/ 5470122 w 7425815"/>
                              <a:gd name="connsiteY1593" fmla="*/ 3384690 h 4885545"/>
                              <a:gd name="connsiteX1594" fmla="*/ 5478522 w 7425815"/>
                              <a:gd name="connsiteY1594" fmla="*/ 3393091 h 4885545"/>
                              <a:gd name="connsiteX1595" fmla="*/ 5490498 w 7425815"/>
                              <a:gd name="connsiteY1595" fmla="*/ 3393091 h 4885545"/>
                              <a:gd name="connsiteX1596" fmla="*/ 5490898 w 7425815"/>
                              <a:gd name="connsiteY1596" fmla="*/ 3392690 h 4885545"/>
                              <a:gd name="connsiteX1597" fmla="*/ 5496087 w 7425815"/>
                              <a:gd name="connsiteY1597" fmla="*/ 3395085 h 4885545"/>
                              <a:gd name="connsiteX1598" fmla="*/ 5495935 w 7425815"/>
                              <a:gd name="connsiteY1598" fmla="*/ 3395416 h 4885545"/>
                              <a:gd name="connsiteX1599" fmla="*/ 5496087 w 7425815"/>
                              <a:gd name="connsiteY1599" fmla="*/ 3395486 h 4885545"/>
                              <a:gd name="connsiteX1600" fmla="*/ 5493692 w 7425815"/>
                              <a:gd name="connsiteY1600" fmla="*/ 3400676 h 4885545"/>
                              <a:gd name="connsiteX1601" fmla="*/ 5493158 w 7425815"/>
                              <a:gd name="connsiteY1601" fmla="*/ 3400810 h 4885545"/>
                              <a:gd name="connsiteX1602" fmla="*/ 5484910 w 7425815"/>
                              <a:gd name="connsiteY1602" fmla="*/ 3409058 h 4885545"/>
                              <a:gd name="connsiteX1603" fmla="*/ 5484910 w 7425815"/>
                              <a:gd name="connsiteY1603" fmla="*/ 3420630 h 4885545"/>
                              <a:gd name="connsiteX1604" fmla="*/ 5485309 w 7425815"/>
                              <a:gd name="connsiteY1604" fmla="*/ 3421034 h 4885545"/>
                              <a:gd name="connsiteX1605" fmla="*/ 5482515 w 7425815"/>
                              <a:gd name="connsiteY1605" fmla="*/ 3426623 h 4885545"/>
                              <a:gd name="connsiteX1606" fmla="*/ 5482200 w 7425815"/>
                              <a:gd name="connsiteY1606" fmla="*/ 3426466 h 4885545"/>
                              <a:gd name="connsiteX1607" fmla="*/ 5482115 w 7425815"/>
                              <a:gd name="connsiteY1607" fmla="*/ 3426623 h 4885545"/>
                              <a:gd name="connsiteX1608" fmla="*/ 5477324 w 7425815"/>
                              <a:gd name="connsiteY1608" fmla="*/ 3424228 h 4885545"/>
                              <a:gd name="connsiteX1609" fmla="*/ 5477333 w 7425815"/>
                              <a:gd name="connsiteY1609" fmla="*/ 3423823 h 4885545"/>
                              <a:gd name="connsiteX1610" fmla="*/ 5469091 w 7425815"/>
                              <a:gd name="connsiteY1610" fmla="*/ 3415296 h 4885545"/>
                              <a:gd name="connsiteX1611" fmla="*/ 5456579 w 7425815"/>
                              <a:gd name="connsiteY1611" fmla="*/ 3415046 h 4885545"/>
                              <a:gd name="connsiteX1612" fmla="*/ 5456168 w 7425815"/>
                              <a:gd name="connsiteY1612" fmla="*/ 3415445 h 4885545"/>
                              <a:gd name="connsiteX1613" fmla="*/ 5451376 w 7425815"/>
                              <a:gd name="connsiteY1613" fmla="*/ 3413050 h 4885545"/>
                              <a:gd name="connsiteX1614" fmla="*/ 5451528 w 7425815"/>
                              <a:gd name="connsiteY1614" fmla="*/ 3412721 h 4885545"/>
                              <a:gd name="connsiteX1615" fmla="*/ 5451376 w 7425815"/>
                              <a:gd name="connsiteY1615" fmla="*/ 3412651 h 4885545"/>
                              <a:gd name="connsiteX1616" fmla="*/ 5453771 w 7425815"/>
                              <a:gd name="connsiteY1616" fmla="*/ 3407460 h 4885545"/>
                              <a:gd name="connsiteX1617" fmla="*/ 5454164 w 7425815"/>
                              <a:gd name="connsiteY1617" fmla="*/ 3407468 h 4885545"/>
                              <a:gd name="connsiteX1618" fmla="*/ 5462555 w 7425815"/>
                              <a:gd name="connsiteY1618" fmla="*/ 3399078 h 4885545"/>
                              <a:gd name="connsiteX1619" fmla="*/ 5462555 w 7425815"/>
                              <a:gd name="connsiteY1619" fmla="*/ 3387503 h 4885545"/>
                              <a:gd name="connsiteX1620" fmla="*/ 5462154 w 7425815"/>
                              <a:gd name="connsiteY1620" fmla="*/ 3387103 h 4885545"/>
                              <a:gd name="connsiteX1621" fmla="*/ 5464549 w 7425815"/>
                              <a:gd name="connsiteY1621" fmla="*/ 3381912 h 4885545"/>
                              <a:gd name="connsiteX1622" fmla="*/ 5464728 w 7425815"/>
                              <a:gd name="connsiteY1622" fmla="*/ 3381995 h 4885545"/>
                              <a:gd name="connsiteX1623" fmla="*/ 5403320 w 7425815"/>
                              <a:gd name="connsiteY1623" fmla="*/ 3371482 h 4885545"/>
                              <a:gd name="connsiteX1624" fmla="*/ 5403075 w 7425815"/>
                              <a:gd name="connsiteY1624" fmla="*/ 3389099 h 4885545"/>
                              <a:gd name="connsiteX1625" fmla="*/ 5390231 w 7425815"/>
                              <a:gd name="connsiteY1625" fmla="*/ 3401228 h 4885545"/>
                              <a:gd name="connsiteX1626" fmla="*/ 5407865 w 7425815"/>
                              <a:gd name="connsiteY1626" fmla="*/ 3401473 h 4885545"/>
                              <a:gd name="connsiteX1627" fmla="*/ 5420391 w 7425815"/>
                              <a:gd name="connsiteY1627" fmla="*/ 3414501 h 4885545"/>
                              <a:gd name="connsiteX1628" fmla="*/ 5420638 w 7425815"/>
                              <a:gd name="connsiteY1628" fmla="*/ 3396683 h 4885545"/>
                              <a:gd name="connsiteX1629" fmla="*/ 5433296 w 7425815"/>
                              <a:gd name="connsiteY1629" fmla="*/ 3384512 h 4885545"/>
                              <a:gd name="connsiteX1630" fmla="*/ 5414251 w 7425815"/>
                              <a:gd name="connsiteY1630" fmla="*/ 3383111 h 4885545"/>
                              <a:gd name="connsiteX1631" fmla="*/ 5397883 w 7425815"/>
                              <a:gd name="connsiteY1631" fmla="*/ 3357960 h 4885545"/>
                              <a:gd name="connsiteX1632" fmla="*/ 5398213 w 7425815"/>
                              <a:gd name="connsiteY1632" fmla="*/ 3358113 h 4885545"/>
                              <a:gd name="connsiteX1633" fmla="*/ 5398284 w 7425815"/>
                              <a:gd name="connsiteY1633" fmla="*/ 3357960 h 4885545"/>
                              <a:gd name="connsiteX1634" fmla="*/ 5403474 w 7425815"/>
                              <a:gd name="connsiteY1634" fmla="*/ 3360355 h 4885545"/>
                              <a:gd name="connsiteX1635" fmla="*/ 5403469 w 7425815"/>
                              <a:gd name="connsiteY1635" fmla="*/ 3360764 h 4885545"/>
                              <a:gd name="connsiteX1636" fmla="*/ 5418792 w 7425815"/>
                              <a:gd name="connsiteY1636" fmla="*/ 3376624 h 4885545"/>
                              <a:gd name="connsiteX1637" fmla="*/ 5441396 w 7425815"/>
                              <a:gd name="connsiteY1637" fmla="*/ 3376724 h 4885545"/>
                              <a:gd name="connsiteX1638" fmla="*/ 5441397 w 7425815"/>
                              <a:gd name="connsiteY1638" fmla="*/ 3376722 h 4885545"/>
                              <a:gd name="connsiteX1639" fmla="*/ 5446587 w 7425815"/>
                              <a:gd name="connsiteY1639" fmla="*/ 3379117 h 4885545"/>
                              <a:gd name="connsiteX1640" fmla="*/ 5446336 w 7425815"/>
                              <a:gd name="connsiteY1640" fmla="*/ 3379661 h 4885545"/>
                              <a:gd name="connsiteX1641" fmla="*/ 5444191 w 7425815"/>
                              <a:gd name="connsiteY1641" fmla="*/ 3384308 h 4885545"/>
                              <a:gd name="connsiteX1642" fmla="*/ 5444190 w 7425815"/>
                              <a:gd name="connsiteY1642" fmla="*/ 3384309 h 4885545"/>
                              <a:gd name="connsiteX1643" fmla="*/ 5427824 w 7425815"/>
                              <a:gd name="connsiteY1643" fmla="*/ 3400276 h 4885545"/>
                              <a:gd name="connsiteX1644" fmla="*/ 5427446 w 7425815"/>
                              <a:gd name="connsiteY1644" fmla="*/ 3421838 h 4885545"/>
                              <a:gd name="connsiteX1645" fmla="*/ 5427825 w 7425815"/>
                              <a:gd name="connsiteY1645" fmla="*/ 3422232 h 4885545"/>
                              <a:gd name="connsiteX1646" fmla="*/ 5425430 w 7425815"/>
                              <a:gd name="connsiteY1646" fmla="*/ 3427821 h 4885545"/>
                              <a:gd name="connsiteX1647" fmla="*/ 5425110 w 7425815"/>
                              <a:gd name="connsiteY1647" fmla="*/ 3427661 h 4885545"/>
                              <a:gd name="connsiteX1648" fmla="*/ 5425030 w 7425815"/>
                              <a:gd name="connsiteY1648" fmla="*/ 3427821 h 4885545"/>
                              <a:gd name="connsiteX1649" fmla="*/ 5420239 w 7425815"/>
                              <a:gd name="connsiteY1649" fmla="*/ 3425425 h 4885545"/>
                              <a:gd name="connsiteX1650" fmla="*/ 5420245 w 7425815"/>
                              <a:gd name="connsiteY1650" fmla="*/ 3425022 h 4885545"/>
                              <a:gd name="connsiteX1651" fmla="*/ 5404671 w 7425815"/>
                              <a:gd name="connsiteY1651" fmla="*/ 3409059 h 4885545"/>
                              <a:gd name="connsiteX1652" fmla="*/ 5382356 w 7425815"/>
                              <a:gd name="connsiteY1652" fmla="*/ 3408666 h 4885545"/>
                              <a:gd name="connsiteX1653" fmla="*/ 5381517 w 7425815"/>
                              <a:gd name="connsiteY1653" fmla="*/ 3409458 h 4885545"/>
                              <a:gd name="connsiteX1654" fmla="*/ 5376726 w 7425815"/>
                              <a:gd name="connsiteY1654" fmla="*/ 3407063 h 4885545"/>
                              <a:gd name="connsiteX1655" fmla="*/ 5377031 w 7425815"/>
                              <a:gd name="connsiteY1655" fmla="*/ 3406404 h 4885545"/>
                              <a:gd name="connsiteX1656" fmla="*/ 5376726 w 7425815"/>
                              <a:gd name="connsiteY1656" fmla="*/ 3406264 h 4885545"/>
                              <a:gd name="connsiteX1657" fmla="*/ 5379122 w 7425815"/>
                              <a:gd name="connsiteY1657" fmla="*/ 3401074 h 4885545"/>
                              <a:gd name="connsiteX1658" fmla="*/ 5379930 w 7425815"/>
                              <a:gd name="connsiteY1658" fmla="*/ 3401085 h 4885545"/>
                              <a:gd name="connsiteX1659" fmla="*/ 5395490 w 7425815"/>
                              <a:gd name="connsiteY1659" fmla="*/ 3385905 h 4885545"/>
                              <a:gd name="connsiteX1660" fmla="*/ 5395881 w 7425815"/>
                              <a:gd name="connsiteY1660" fmla="*/ 3363568 h 4885545"/>
                              <a:gd name="connsiteX1661" fmla="*/ 5395488 w 7425815"/>
                              <a:gd name="connsiteY1661" fmla="*/ 3363150 h 4885545"/>
                              <a:gd name="connsiteX1662" fmla="*/ 5397883 w 7425815"/>
                              <a:gd name="connsiteY1662" fmla="*/ 3357960 h 4885545"/>
                              <a:gd name="connsiteX1663" fmla="*/ 1255717 w 7425815"/>
                              <a:gd name="connsiteY1663" fmla="*/ 3336903 h 4885545"/>
                              <a:gd name="connsiteX1664" fmla="*/ 1245837 w 7425815"/>
                              <a:gd name="connsiteY1664" fmla="*/ 3339997 h 4885545"/>
                              <a:gd name="connsiteX1665" fmla="*/ 1244240 w 7425815"/>
                              <a:gd name="connsiteY1665" fmla="*/ 3359159 h 4885545"/>
                              <a:gd name="connsiteX1666" fmla="*/ 1251426 w 7425815"/>
                              <a:gd name="connsiteY1666" fmla="*/ 3367542 h 4885545"/>
                              <a:gd name="connsiteX1667" fmla="*/ 1263003 w 7425815"/>
                              <a:gd name="connsiteY1667" fmla="*/ 3357562 h 4885545"/>
                              <a:gd name="connsiteX1668" fmla="*/ 1267793 w 7425815"/>
                              <a:gd name="connsiteY1668" fmla="*/ 3357961 h 4885545"/>
                              <a:gd name="connsiteX1669" fmla="*/ 1267394 w 7425815"/>
                              <a:gd name="connsiteY1669" fmla="*/ 3362752 h 4885545"/>
                              <a:gd name="connsiteX1670" fmla="*/ 1255817 w 7425815"/>
                              <a:gd name="connsiteY1670" fmla="*/ 3372732 h 4885545"/>
                              <a:gd name="connsiteX1671" fmla="*/ 1264200 w 7425815"/>
                              <a:gd name="connsiteY1671" fmla="*/ 3382711 h 4885545"/>
                              <a:gd name="connsiteX1672" fmla="*/ 1266196 w 7425815"/>
                              <a:gd name="connsiteY1672" fmla="*/ 3382711 h 4885545"/>
                              <a:gd name="connsiteX1673" fmla="*/ 1290148 w 7425815"/>
                              <a:gd name="connsiteY1673" fmla="*/ 3362752 h 4885545"/>
                              <a:gd name="connsiteX1674" fmla="*/ 1291346 w 7425815"/>
                              <a:gd name="connsiteY1674" fmla="*/ 3343590 h 4885545"/>
                              <a:gd name="connsiteX1675" fmla="*/ 1272184 w 7425815"/>
                              <a:gd name="connsiteY1675" fmla="*/ 3341993 h 4885545"/>
                              <a:gd name="connsiteX1676" fmla="*/ 1270987 w 7425815"/>
                              <a:gd name="connsiteY1676" fmla="*/ 3343191 h 4885545"/>
                              <a:gd name="connsiteX1677" fmla="*/ 1268591 w 7425815"/>
                              <a:gd name="connsiteY1677" fmla="*/ 3343989 h 4885545"/>
                              <a:gd name="connsiteX1678" fmla="*/ 1266196 w 7425815"/>
                              <a:gd name="connsiteY1678" fmla="*/ 3342792 h 4885545"/>
                              <a:gd name="connsiteX1679" fmla="*/ 1264999 w 7425815"/>
                              <a:gd name="connsiteY1679" fmla="*/ 3341594 h 4885545"/>
                              <a:gd name="connsiteX1680" fmla="*/ 1255717 w 7425815"/>
                              <a:gd name="connsiteY1680" fmla="*/ 3336903 h 4885545"/>
                              <a:gd name="connsiteX1681" fmla="*/ 1296535 w 7425815"/>
                              <a:gd name="connsiteY1681" fmla="*/ 3317242 h 4885545"/>
                              <a:gd name="connsiteX1682" fmla="*/ 1311307 w 7425815"/>
                              <a:gd name="connsiteY1682" fmla="*/ 3318439 h 4885545"/>
                              <a:gd name="connsiteX1683" fmla="*/ 1315298 w 7425815"/>
                              <a:gd name="connsiteY1683" fmla="*/ 3322431 h 4885545"/>
                              <a:gd name="connsiteX1684" fmla="*/ 1314100 w 7425815"/>
                              <a:gd name="connsiteY1684" fmla="*/ 3337203 h 4885545"/>
                              <a:gd name="connsiteX1685" fmla="*/ 1310508 w 7425815"/>
                              <a:gd name="connsiteY1685" fmla="*/ 3340396 h 4885545"/>
                              <a:gd name="connsiteX1686" fmla="*/ 1307314 w 7425815"/>
                              <a:gd name="connsiteY1686" fmla="*/ 3336804 h 4885545"/>
                              <a:gd name="connsiteX1687" fmla="*/ 1307713 w 7425815"/>
                              <a:gd name="connsiteY1687" fmla="*/ 3330016 h 4885545"/>
                              <a:gd name="connsiteX1688" fmla="*/ 1296935 w 7425815"/>
                              <a:gd name="connsiteY1688" fmla="*/ 3339199 h 4885545"/>
                              <a:gd name="connsiteX1689" fmla="*/ 1297334 w 7425815"/>
                              <a:gd name="connsiteY1689" fmla="*/ 3339598 h 4885545"/>
                              <a:gd name="connsiteX1690" fmla="*/ 1294939 w 7425815"/>
                              <a:gd name="connsiteY1690" fmla="*/ 3368340 h 4885545"/>
                              <a:gd name="connsiteX1691" fmla="*/ 1271386 w 7425815"/>
                              <a:gd name="connsiteY1691" fmla="*/ 3388300 h 4885545"/>
                              <a:gd name="connsiteX1692" fmla="*/ 1265398 w 7425815"/>
                              <a:gd name="connsiteY1692" fmla="*/ 3390296 h 4885545"/>
                              <a:gd name="connsiteX1693" fmla="*/ 1259809 w 7425815"/>
                              <a:gd name="connsiteY1693" fmla="*/ 3387502 h 4885545"/>
                              <a:gd name="connsiteX1694" fmla="*/ 1251426 w 7425815"/>
                              <a:gd name="connsiteY1694" fmla="*/ 3377522 h 4885545"/>
                              <a:gd name="connsiteX1695" fmla="*/ 1242244 w 7425815"/>
                              <a:gd name="connsiteY1695" fmla="*/ 3385506 h 4885545"/>
                              <a:gd name="connsiteX1696" fmla="*/ 1241845 w 7425815"/>
                              <a:gd name="connsiteY1696" fmla="*/ 3392691 h 4885545"/>
                              <a:gd name="connsiteX1697" fmla="*/ 1238252 w 7425815"/>
                              <a:gd name="connsiteY1697" fmla="*/ 3395885 h 4885545"/>
                              <a:gd name="connsiteX1698" fmla="*/ 1235059 w 7425815"/>
                              <a:gd name="connsiteY1698" fmla="*/ 3392292 h 4885545"/>
                              <a:gd name="connsiteX1699" fmla="*/ 1235458 w 7425815"/>
                              <a:gd name="connsiteY1699" fmla="*/ 3387103 h 4885545"/>
                              <a:gd name="connsiteX1700" fmla="*/ 1230268 w 7425815"/>
                              <a:gd name="connsiteY1700" fmla="*/ 3386703 h 4885545"/>
                              <a:gd name="connsiteX1701" fmla="*/ 1227075 w 7425815"/>
                              <a:gd name="connsiteY1701" fmla="*/ 3383111 h 4885545"/>
                              <a:gd name="connsiteX1702" fmla="*/ 1230668 w 7425815"/>
                              <a:gd name="connsiteY1702" fmla="*/ 3379917 h 4885545"/>
                              <a:gd name="connsiteX1703" fmla="*/ 1237853 w 7425815"/>
                              <a:gd name="connsiteY1703" fmla="*/ 3380316 h 4885545"/>
                              <a:gd name="connsiteX1704" fmla="*/ 1247035 w 7425815"/>
                              <a:gd name="connsiteY1704" fmla="*/ 3372332 h 4885545"/>
                              <a:gd name="connsiteX1705" fmla="*/ 1239450 w 7425815"/>
                              <a:gd name="connsiteY1705" fmla="*/ 3363550 h 4885545"/>
                              <a:gd name="connsiteX1706" fmla="*/ 1241845 w 7425815"/>
                              <a:gd name="connsiteY1706" fmla="*/ 3334807 h 4885545"/>
                              <a:gd name="connsiteX1707" fmla="*/ 1269390 w 7425815"/>
                              <a:gd name="connsiteY1707" fmla="*/ 3336004 h 4885545"/>
                              <a:gd name="connsiteX1708" fmla="*/ 1290947 w 7425815"/>
                              <a:gd name="connsiteY1708" fmla="*/ 3334407 h 4885545"/>
                              <a:gd name="connsiteX1709" fmla="*/ 1302923 w 7425815"/>
                              <a:gd name="connsiteY1709" fmla="*/ 3324427 h 4885545"/>
                              <a:gd name="connsiteX1710" fmla="*/ 1296136 w 7425815"/>
                              <a:gd name="connsiteY1710" fmla="*/ 3324028 h 4885545"/>
                              <a:gd name="connsiteX1711" fmla="*/ 1292943 w 7425815"/>
                              <a:gd name="connsiteY1711" fmla="*/ 3320435 h 4885545"/>
                              <a:gd name="connsiteX1712" fmla="*/ 1296535 w 7425815"/>
                              <a:gd name="connsiteY1712" fmla="*/ 3317242 h 4885545"/>
                              <a:gd name="connsiteX1713" fmla="*/ 3540625 w 7425815"/>
                              <a:gd name="connsiteY1713" fmla="*/ 3313000 h 4885545"/>
                              <a:gd name="connsiteX1714" fmla="*/ 3553200 w 7425815"/>
                              <a:gd name="connsiteY1714" fmla="*/ 3322033 h 4885545"/>
                              <a:gd name="connsiteX1715" fmla="*/ 3547613 w 7425815"/>
                              <a:gd name="connsiteY1715" fmla="*/ 3325626 h 4885545"/>
                              <a:gd name="connsiteX1716" fmla="*/ 3528849 w 7425815"/>
                              <a:gd name="connsiteY1716" fmla="*/ 3321235 h 4885545"/>
                              <a:gd name="connsiteX1717" fmla="*/ 3524856 w 7425815"/>
                              <a:gd name="connsiteY1717" fmla="*/ 3339598 h 4885545"/>
                              <a:gd name="connsiteX1718" fmla="*/ 3519269 w 7425815"/>
                              <a:gd name="connsiteY1718" fmla="*/ 3343191 h 4885545"/>
                              <a:gd name="connsiteX1719" fmla="*/ 3525654 w 7425815"/>
                              <a:gd name="connsiteY1719" fmla="*/ 3315645 h 4885545"/>
                              <a:gd name="connsiteX1720" fmla="*/ 3540625 w 7425815"/>
                              <a:gd name="connsiteY1720" fmla="*/ 3313000 h 4885545"/>
                              <a:gd name="connsiteX1721" fmla="*/ 2571745 w 7425815"/>
                              <a:gd name="connsiteY1721" fmla="*/ 3257525 h 4885545"/>
                              <a:gd name="connsiteX1722" fmla="*/ 2571584 w 7425815"/>
                              <a:gd name="connsiteY1722" fmla="*/ 3264948 h 4885545"/>
                              <a:gd name="connsiteX1723" fmla="*/ 2566034 w 7425815"/>
                              <a:gd name="connsiteY1723" fmla="*/ 3270334 h 4885545"/>
                              <a:gd name="connsiteX1724" fmla="*/ 2574078 w 7425815"/>
                              <a:gd name="connsiteY1724" fmla="*/ 3270486 h 4885545"/>
                              <a:gd name="connsiteX1725" fmla="*/ 2579798 w 7425815"/>
                              <a:gd name="connsiteY1725" fmla="*/ 3276271 h 4885545"/>
                              <a:gd name="connsiteX1726" fmla="*/ 2579967 w 7425815"/>
                              <a:gd name="connsiteY1726" fmla="*/ 3268541 h 4885545"/>
                              <a:gd name="connsiteX1727" fmla="*/ 2585173 w 7425815"/>
                              <a:gd name="connsiteY1727" fmla="*/ 3263333 h 4885545"/>
                              <a:gd name="connsiteX1728" fmla="*/ 2577172 w 7425815"/>
                              <a:gd name="connsiteY1728" fmla="*/ 3262952 h 4885545"/>
                              <a:gd name="connsiteX1729" fmla="*/ 2566794 w 7425815"/>
                              <a:gd name="connsiteY1729" fmla="*/ 3244188 h 4885545"/>
                              <a:gd name="connsiteX1730" fmla="*/ 2571983 w 7425815"/>
                              <a:gd name="connsiteY1730" fmla="*/ 3246583 h 4885545"/>
                              <a:gd name="connsiteX1731" fmla="*/ 2571966 w 7425815"/>
                              <a:gd name="connsiteY1731" fmla="*/ 3247366 h 4885545"/>
                              <a:gd name="connsiteX1732" fmla="*/ 2580367 w 7425815"/>
                              <a:gd name="connsiteY1732" fmla="*/ 3255766 h 4885545"/>
                              <a:gd name="connsiteX1733" fmla="*/ 2592740 w 7425815"/>
                              <a:gd name="connsiteY1733" fmla="*/ 3255766 h 4885545"/>
                              <a:gd name="connsiteX1734" fmla="*/ 2592741 w 7425815"/>
                              <a:gd name="connsiteY1734" fmla="*/ 3255766 h 4885545"/>
                              <a:gd name="connsiteX1735" fmla="*/ 2593141 w 7425815"/>
                              <a:gd name="connsiteY1735" fmla="*/ 3255366 h 4885545"/>
                              <a:gd name="connsiteX1736" fmla="*/ 2598331 w 7425815"/>
                              <a:gd name="connsiteY1736" fmla="*/ 3257761 h 4885545"/>
                              <a:gd name="connsiteX1737" fmla="*/ 2595934 w 7425815"/>
                              <a:gd name="connsiteY1737" fmla="*/ 3262952 h 4885545"/>
                              <a:gd name="connsiteX1738" fmla="*/ 2595536 w 7425815"/>
                              <a:gd name="connsiteY1738" fmla="*/ 3263350 h 4885545"/>
                              <a:gd name="connsiteX1739" fmla="*/ 2595535 w 7425815"/>
                              <a:gd name="connsiteY1739" fmla="*/ 3263351 h 4885545"/>
                              <a:gd name="connsiteX1740" fmla="*/ 2587152 w 7425815"/>
                              <a:gd name="connsiteY1740" fmla="*/ 3271734 h 4885545"/>
                              <a:gd name="connsiteX1741" fmla="*/ 2587152 w 7425815"/>
                              <a:gd name="connsiteY1741" fmla="*/ 3283710 h 4885545"/>
                              <a:gd name="connsiteX1742" fmla="*/ 2587153 w 7425815"/>
                              <a:gd name="connsiteY1742" fmla="*/ 3283710 h 4885545"/>
                              <a:gd name="connsiteX1743" fmla="*/ 2587152 w 7425815"/>
                              <a:gd name="connsiteY1743" fmla="*/ 3283711 h 4885545"/>
                              <a:gd name="connsiteX1744" fmla="*/ 2587152 w 7425815"/>
                              <a:gd name="connsiteY1744" fmla="*/ 3284110 h 4885545"/>
                              <a:gd name="connsiteX1745" fmla="*/ 2584366 w 7425815"/>
                              <a:gd name="connsiteY1745" fmla="*/ 3289285 h 4885545"/>
                              <a:gd name="connsiteX1746" fmla="*/ 2584359 w 7425815"/>
                              <a:gd name="connsiteY1746" fmla="*/ 3289299 h 4885545"/>
                              <a:gd name="connsiteX1747" fmla="*/ 2584358 w 7425815"/>
                              <a:gd name="connsiteY1747" fmla="*/ 3289299 h 4885545"/>
                              <a:gd name="connsiteX1748" fmla="*/ 2579567 w 7425815"/>
                              <a:gd name="connsiteY1748" fmla="*/ 3286904 h 4885545"/>
                              <a:gd name="connsiteX1749" fmla="*/ 2579567 w 7425815"/>
                              <a:gd name="connsiteY1749" fmla="*/ 3286904 h 4885545"/>
                              <a:gd name="connsiteX1750" fmla="*/ 2570935 w 7425815"/>
                              <a:gd name="connsiteY1750" fmla="*/ 3277971 h 4885545"/>
                              <a:gd name="connsiteX1751" fmla="*/ 2558422 w 7425815"/>
                              <a:gd name="connsiteY1751" fmla="*/ 3277722 h 4885545"/>
                              <a:gd name="connsiteX1752" fmla="*/ 2558010 w 7425815"/>
                              <a:gd name="connsiteY1752" fmla="*/ 3278121 h 4885545"/>
                              <a:gd name="connsiteX1753" fmla="*/ 2553220 w 7425815"/>
                              <a:gd name="connsiteY1753" fmla="*/ 3275726 h 4885545"/>
                              <a:gd name="connsiteX1754" fmla="*/ 2553372 w 7425815"/>
                              <a:gd name="connsiteY1754" fmla="*/ 3275397 h 4885545"/>
                              <a:gd name="connsiteX1755" fmla="*/ 2553220 w 7425815"/>
                              <a:gd name="connsiteY1755" fmla="*/ 3275327 h 4885545"/>
                              <a:gd name="connsiteX1756" fmla="*/ 2555615 w 7425815"/>
                              <a:gd name="connsiteY1756" fmla="*/ 3270136 h 4885545"/>
                              <a:gd name="connsiteX1757" fmla="*/ 2556008 w 7425815"/>
                              <a:gd name="connsiteY1757" fmla="*/ 3270144 h 4885545"/>
                              <a:gd name="connsiteX1758" fmla="*/ 2564399 w 7425815"/>
                              <a:gd name="connsiteY1758" fmla="*/ 3261754 h 4885545"/>
                              <a:gd name="connsiteX1759" fmla="*/ 2564399 w 7425815"/>
                              <a:gd name="connsiteY1759" fmla="*/ 3250179 h 4885545"/>
                              <a:gd name="connsiteX1760" fmla="*/ 2563999 w 7425815"/>
                              <a:gd name="connsiteY1760" fmla="*/ 3249778 h 4885545"/>
                              <a:gd name="connsiteX1761" fmla="*/ 2566392 w 7425815"/>
                              <a:gd name="connsiteY1761" fmla="*/ 3244587 h 4885545"/>
                              <a:gd name="connsiteX1762" fmla="*/ 2566572 w 7425815"/>
                              <a:gd name="connsiteY1762" fmla="*/ 3244670 h 4885545"/>
                              <a:gd name="connsiteX1763" fmla="*/ 2505163 w 7425815"/>
                              <a:gd name="connsiteY1763" fmla="*/ 3234156 h 4885545"/>
                              <a:gd name="connsiteX1764" fmla="*/ 2504918 w 7425815"/>
                              <a:gd name="connsiteY1764" fmla="*/ 3251774 h 4885545"/>
                              <a:gd name="connsiteX1765" fmla="*/ 2492075 w 7425815"/>
                              <a:gd name="connsiteY1765" fmla="*/ 3263904 h 4885545"/>
                              <a:gd name="connsiteX1766" fmla="*/ 2509708 w 7425815"/>
                              <a:gd name="connsiteY1766" fmla="*/ 3264149 h 4885545"/>
                              <a:gd name="connsiteX1767" fmla="*/ 2522234 w 7425815"/>
                              <a:gd name="connsiteY1767" fmla="*/ 3277176 h 4885545"/>
                              <a:gd name="connsiteX1768" fmla="*/ 2522482 w 7425815"/>
                              <a:gd name="connsiteY1768" fmla="*/ 3259359 h 4885545"/>
                              <a:gd name="connsiteX1769" fmla="*/ 2535142 w 7425815"/>
                              <a:gd name="connsiteY1769" fmla="*/ 3247187 h 4885545"/>
                              <a:gd name="connsiteX1770" fmla="*/ 2516095 w 7425815"/>
                              <a:gd name="connsiteY1770" fmla="*/ 3245786 h 4885545"/>
                              <a:gd name="connsiteX1771" fmla="*/ 2499727 w 7425815"/>
                              <a:gd name="connsiteY1771" fmla="*/ 3220635 h 4885545"/>
                              <a:gd name="connsiteX1772" fmla="*/ 2500057 w 7425815"/>
                              <a:gd name="connsiteY1772" fmla="*/ 3220788 h 4885545"/>
                              <a:gd name="connsiteX1773" fmla="*/ 2500128 w 7425815"/>
                              <a:gd name="connsiteY1773" fmla="*/ 3220635 h 4885545"/>
                              <a:gd name="connsiteX1774" fmla="*/ 2505319 w 7425815"/>
                              <a:gd name="connsiteY1774" fmla="*/ 3223031 h 4885545"/>
                              <a:gd name="connsiteX1775" fmla="*/ 2505312 w 7425815"/>
                              <a:gd name="connsiteY1775" fmla="*/ 3223440 h 4885545"/>
                              <a:gd name="connsiteX1776" fmla="*/ 2520636 w 7425815"/>
                              <a:gd name="connsiteY1776" fmla="*/ 3239299 h 4885545"/>
                              <a:gd name="connsiteX1777" fmla="*/ 2543242 w 7425815"/>
                              <a:gd name="connsiteY1777" fmla="*/ 3239399 h 4885545"/>
                              <a:gd name="connsiteX1778" fmla="*/ 2543242 w 7425815"/>
                              <a:gd name="connsiteY1778" fmla="*/ 3239398 h 4885545"/>
                              <a:gd name="connsiteX1779" fmla="*/ 2548431 w 7425815"/>
                              <a:gd name="connsiteY1779" fmla="*/ 3241793 h 4885545"/>
                              <a:gd name="connsiteX1780" fmla="*/ 2548431 w 7425815"/>
                              <a:gd name="connsiteY1780" fmla="*/ 3241794 h 4885545"/>
                              <a:gd name="connsiteX1781" fmla="*/ 2546036 w 7425815"/>
                              <a:gd name="connsiteY1781" fmla="*/ 3246983 h 4885545"/>
                              <a:gd name="connsiteX1782" fmla="*/ 2529667 w 7425815"/>
                              <a:gd name="connsiteY1782" fmla="*/ 3262952 h 4885545"/>
                              <a:gd name="connsiteX1783" fmla="*/ 2529289 w 7425815"/>
                              <a:gd name="connsiteY1783" fmla="*/ 3284513 h 4885545"/>
                              <a:gd name="connsiteX1784" fmla="*/ 2529669 w 7425815"/>
                              <a:gd name="connsiteY1784" fmla="*/ 3284908 h 4885545"/>
                              <a:gd name="connsiteX1785" fmla="*/ 2527274 w 7425815"/>
                              <a:gd name="connsiteY1785" fmla="*/ 3290497 h 4885545"/>
                              <a:gd name="connsiteX1786" fmla="*/ 2526954 w 7425815"/>
                              <a:gd name="connsiteY1786" fmla="*/ 3290337 h 4885545"/>
                              <a:gd name="connsiteX1787" fmla="*/ 2526873 w 7425815"/>
                              <a:gd name="connsiteY1787" fmla="*/ 3290497 h 4885545"/>
                              <a:gd name="connsiteX1788" fmla="*/ 2522083 w 7425815"/>
                              <a:gd name="connsiteY1788" fmla="*/ 3288102 h 4885545"/>
                              <a:gd name="connsiteX1789" fmla="*/ 2522088 w 7425815"/>
                              <a:gd name="connsiteY1789" fmla="*/ 3287697 h 4885545"/>
                              <a:gd name="connsiteX1790" fmla="*/ 2506515 w 7425815"/>
                              <a:gd name="connsiteY1790" fmla="*/ 3271734 h 4885545"/>
                              <a:gd name="connsiteX1791" fmla="*/ 2484198 w 7425815"/>
                              <a:gd name="connsiteY1791" fmla="*/ 3271342 h 4885545"/>
                              <a:gd name="connsiteX1792" fmla="*/ 2483362 w 7425815"/>
                              <a:gd name="connsiteY1792" fmla="*/ 3272133 h 4885545"/>
                              <a:gd name="connsiteX1793" fmla="*/ 2478570 w 7425815"/>
                              <a:gd name="connsiteY1793" fmla="*/ 3269738 h 4885545"/>
                              <a:gd name="connsiteX1794" fmla="*/ 2478875 w 7425815"/>
                              <a:gd name="connsiteY1794" fmla="*/ 3269080 h 4885545"/>
                              <a:gd name="connsiteX1795" fmla="*/ 2478570 w 7425815"/>
                              <a:gd name="connsiteY1795" fmla="*/ 3268940 h 4885545"/>
                              <a:gd name="connsiteX1796" fmla="*/ 2480965 w 7425815"/>
                              <a:gd name="connsiteY1796" fmla="*/ 3263749 h 4885545"/>
                              <a:gd name="connsiteX1797" fmla="*/ 2481773 w 7425815"/>
                              <a:gd name="connsiteY1797" fmla="*/ 3263761 h 4885545"/>
                              <a:gd name="connsiteX1798" fmla="*/ 2497334 w 7425815"/>
                              <a:gd name="connsiteY1798" fmla="*/ 3248580 h 4885545"/>
                              <a:gd name="connsiteX1799" fmla="*/ 2497726 w 7425815"/>
                              <a:gd name="connsiteY1799" fmla="*/ 3226244 h 4885545"/>
                              <a:gd name="connsiteX1800" fmla="*/ 2497333 w 7425815"/>
                              <a:gd name="connsiteY1800" fmla="*/ 3225825 h 4885545"/>
                              <a:gd name="connsiteX1801" fmla="*/ 2499727 w 7425815"/>
                              <a:gd name="connsiteY1801" fmla="*/ 3220635 h 4885545"/>
                              <a:gd name="connsiteX1802" fmla="*/ 5033316 w 7425815"/>
                              <a:gd name="connsiteY1802" fmla="*/ 3203570 h 4885545"/>
                              <a:gd name="connsiteX1803" fmla="*/ 5023435 w 7425815"/>
                              <a:gd name="connsiteY1803" fmla="*/ 3206664 h 4885545"/>
                              <a:gd name="connsiteX1804" fmla="*/ 5021839 w 7425815"/>
                              <a:gd name="connsiteY1804" fmla="*/ 3225826 h 4885545"/>
                              <a:gd name="connsiteX1805" fmla="*/ 5029025 w 7425815"/>
                              <a:gd name="connsiteY1805" fmla="*/ 3234209 h 4885545"/>
                              <a:gd name="connsiteX1806" fmla="*/ 5040602 w 7425815"/>
                              <a:gd name="connsiteY1806" fmla="*/ 3224229 h 4885545"/>
                              <a:gd name="connsiteX1807" fmla="*/ 5045392 w 7425815"/>
                              <a:gd name="connsiteY1807" fmla="*/ 3224628 h 4885545"/>
                              <a:gd name="connsiteX1808" fmla="*/ 5044993 w 7425815"/>
                              <a:gd name="connsiteY1808" fmla="*/ 3229419 h 4885545"/>
                              <a:gd name="connsiteX1809" fmla="*/ 5033416 w 7425815"/>
                              <a:gd name="connsiteY1809" fmla="*/ 3239399 h 4885545"/>
                              <a:gd name="connsiteX1810" fmla="*/ 5041800 w 7425815"/>
                              <a:gd name="connsiteY1810" fmla="*/ 3249378 h 4885545"/>
                              <a:gd name="connsiteX1811" fmla="*/ 5043796 w 7425815"/>
                              <a:gd name="connsiteY1811" fmla="*/ 3249378 h 4885545"/>
                              <a:gd name="connsiteX1812" fmla="*/ 5067748 w 7425815"/>
                              <a:gd name="connsiteY1812" fmla="*/ 3229419 h 4885545"/>
                              <a:gd name="connsiteX1813" fmla="*/ 5068945 w 7425815"/>
                              <a:gd name="connsiteY1813" fmla="*/ 3210257 h 4885545"/>
                              <a:gd name="connsiteX1814" fmla="*/ 5049784 w 7425815"/>
                              <a:gd name="connsiteY1814" fmla="*/ 3208660 h 4885545"/>
                              <a:gd name="connsiteX1815" fmla="*/ 5048586 w 7425815"/>
                              <a:gd name="connsiteY1815" fmla="*/ 3209858 h 4885545"/>
                              <a:gd name="connsiteX1816" fmla="*/ 5046191 w 7425815"/>
                              <a:gd name="connsiteY1816" fmla="*/ 3210656 h 4885545"/>
                              <a:gd name="connsiteX1817" fmla="*/ 5043796 w 7425815"/>
                              <a:gd name="connsiteY1817" fmla="*/ 3209459 h 4885545"/>
                              <a:gd name="connsiteX1818" fmla="*/ 5042598 w 7425815"/>
                              <a:gd name="connsiteY1818" fmla="*/ 3208261 h 4885545"/>
                              <a:gd name="connsiteX1819" fmla="*/ 5033316 w 7425815"/>
                              <a:gd name="connsiteY1819" fmla="*/ 3203570 h 4885545"/>
                              <a:gd name="connsiteX1820" fmla="*/ 615300 w 7425815"/>
                              <a:gd name="connsiteY1820" fmla="*/ 3192442 h 4885545"/>
                              <a:gd name="connsiteX1821" fmla="*/ 627875 w 7425815"/>
                              <a:gd name="connsiteY1821" fmla="*/ 3201475 h 4885545"/>
                              <a:gd name="connsiteX1822" fmla="*/ 622286 w 7425815"/>
                              <a:gd name="connsiteY1822" fmla="*/ 3205068 h 4885545"/>
                              <a:gd name="connsiteX1823" fmla="*/ 603524 w 7425815"/>
                              <a:gd name="connsiteY1823" fmla="*/ 3200677 h 4885545"/>
                              <a:gd name="connsiteX1824" fmla="*/ 599532 w 7425815"/>
                              <a:gd name="connsiteY1824" fmla="*/ 3219040 h 4885545"/>
                              <a:gd name="connsiteX1825" fmla="*/ 593943 w 7425815"/>
                              <a:gd name="connsiteY1825" fmla="*/ 3222633 h 4885545"/>
                              <a:gd name="connsiteX1826" fmla="*/ 600330 w 7425815"/>
                              <a:gd name="connsiteY1826" fmla="*/ 3195087 h 4885545"/>
                              <a:gd name="connsiteX1827" fmla="*/ 615300 w 7425815"/>
                              <a:gd name="connsiteY1827" fmla="*/ 3192442 h 4885545"/>
                              <a:gd name="connsiteX1828" fmla="*/ 5073735 w 7425815"/>
                              <a:gd name="connsiteY1828" fmla="*/ 3183909 h 4885545"/>
                              <a:gd name="connsiteX1829" fmla="*/ 5088506 w 7425815"/>
                              <a:gd name="connsiteY1829" fmla="*/ 3185107 h 4885545"/>
                              <a:gd name="connsiteX1830" fmla="*/ 5092498 w 7425815"/>
                              <a:gd name="connsiteY1830" fmla="*/ 3189099 h 4885545"/>
                              <a:gd name="connsiteX1831" fmla="*/ 5091300 w 7425815"/>
                              <a:gd name="connsiteY1831" fmla="*/ 3203870 h 4885545"/>
                              <a:gd name="connsiteX1832" fmla="*/ 5087707 w 7425815"/>
                              <a:gd name="connsiteY1832" fmla="*/ 3207064 h 4885545"/>
                              <a:gd name="connsiteX1833" fmla="*/ 5084514 w 7425815"/>
                              <a:gd name="connsiteY1833" fmla="*/ 3203471 h 4885545"/>
                              <a:gd name="connsiteX1834" fmla="*/ 5084913 w 7425815"/>
                              <a:gd name="connsiteY1834" fmla="*/ 3196683 h 4885545"/>
                              <a:gd name="connsiteX1835" fmla="*/ 5074135 w 7425815"/>
                              <a:gd name="connsiteY1835" fmla="*/ 3205866 h 4885545"/>
                              <a:gd name="connsiteX1836" fmla="*/ 5074534 w 7425815"/>
                              <a:gd name="connsiteY1836" fmla="*/ 3206265 h 4885545"/>
                              <a:gd name="connsiteX1837" fmla="*/ 5072139 w 7425815"/>
                              <a:gd name="connsiteY1837" fmla="*/ 3235007 h 4885545"/>
                              <a:gd name="connsiteX1838" fmla="*/ 5048586 w 7425815"/>
                              <a:gd name="connsiteY1838" fmla="*/ 3254967 h 4885545"/>
                              <a:gd name="connsiteX1839" fmla="*/ 5042598 w 7425815"/>
                              <a:gd name="connsiteY1839" fmla="*/ 3256963 h 4885545"/>
                              <a:gd name="connsiteX1840" fmla="*/ 5037009 w 7425815"/>
                              <a:gd name="connsiteY1840" fmla="*/ 3254169 h 4885545"/>
                              <a:gd name="connsiteX1841" fmla="*/ 5028626 w 7425815"/>
                              <a:gd name="connsiteY1841" fmla="*/ 3244189 h 4885545"/>
                              <a:gd name="connsiteX1842" fmla="*/ 5019443 w 7425815"/>
                              <a:gd name="connsiteY1842" fmla="*/ 3252173 h 4885545"/>
                              <a:gd name="connsiteX1843" fmla="*/ 5019044 w 7425815"/>
                              <a:gd name="connsiteY1843" fmla="*/ 3259358 h 4885545"/>
                              <a:gd name="connsiteX1844" fmla="*/ 5015451 w 7425815"/>
                              <a:gd name="connsiteY1844" fmla="*/ 3262552 h 4885545"/>
                              <a:gd name="connsiteX1845" fmla="*/ 5012258 w 7425815"/>
                              <a:gd name="connsiteY1845" fmla="*/ 3258959 h 4885545"/>
                              <a:gd name="connsiteX1846" fmla="*/ 5012657 w 7425815"/>
                              <a:gd name="connsiteY1846" fmla="*/ 3253770 h 4885545"/>
                              <a:gd name="connsiteX1847" fmla="*/ 5007467 w 7425815"/>
                              <a:gd name="connsiteY1847" fmla="*/ 3253370 h 4885545"/>
                              <a:gd name="connsiteX1848" fmla="*/ 5004274 w 7425815"/>
                              <a:gd name="connsiteY1848" fmla="*/ 3249778 h 4885545"/>
                              <a:gd name="connsiteX1849" fmla="*/ 5007867 w 7425815"/>
                              <a:gd name="connsiteY1849" fmla="*/ 3246584 h 4885545"/>
                              <a:gd name="connsiteX1850" fmla="*/ 5015052 w 7425815"/>
                              <a:gd name="connsiteY1850" fmla="*/ 3246983 h 4885545"/>
                              <a:gd name="connsiteX1851" fmla="*/ 5024234 w 7425815"/>
                              <a:gd name="connsiteY1851" fmla="*/ 3238999 h 4885545"/>
                              <a:gd name="connsiteX1852" fmla="*/ 5016649 w 7425815"/>
                              <a:gd name="connsiteY1852" fmla="*/ 3230217 h 4885545"/>
                              <a:gd name="connsiteX1853" fmla="*/ 5019044 w 7425815"/>
                              <a:gd name="connsiteY1853" fmla="*/ 3201474 h 4885545"/>
                              <a:gd name="connsiteX1854" fmla="*/ 5046590 w 7425815"/>
                              <a:gd name="connsiteY1854" fmla="*/ 3202671 h 4885545"/>
                              <a:gd name="connsiteX1855" fmla="*/ 5068147 w 7425815"/>
                              <a:gd name="connsiteY1855" fmla="*/ 3201075 h 4885545"/>
                              <a:gd name="connsiteX1856" fmla="*/ 5080123 w 7425815"/>
                              <a:gd name="connsiteY1856" fmla="*/ 3191095 h 4885545"/>
                              <a:gd name="connsiteX1857" fmla="*/ 5073336 w 7425815"/>
                              <a:gd name="connsiteY1857" fmla="*/ 3190695 h 4885545"/>
                              <a:gd name="connsiteX1858" fmla="*/ 5070143 w 7425815"/>
                              <a:gd name="connsiteY1858" fmla="*/ 3187103 h 4885545"/>
                              <a:gd name="connsiteX1859" fmla="*/ 5073735 w 7425815"/>
                              <a:gd name="connsiteY1859" fmla="*/ 3183909 h 4885545"/>
                              <a:gd name="connsiteX1860" fmla="*/ 7318230 w 7425815"/>
                              <a:gd name="connsiteY1860" fmla="*/ 3179268 h 4885545"/>
                              <a:gd name="connsiteX1861" fmla="*/ 7330805 w 7425815"/>
                              <a:gd name="connsiteY1861" fmla="*/ 3188301 h 4885545"/>
                              <a:gd name="connsiteX1862" fmla="*/ 7325216 w 7425815"/>
                              <a:gd name="connsiteY1862" fmla="*/ 3191894 h 4885545"/>
                              <a:gd name="connsiteX1863" fmla="*/ 7306454 w 7425815"/>
                              <a:gd name="connsiteY1863" fmla="*/ 3187503 h 4885545"/>
                              <a:gd name="connsiteX1864" fmla="*/ 7302462 w 7425815"/>
                              <a:gd name="connsiteY1864" fmla="*/ 3205866 h 4885545"/>
                              <a:gd name="connsiteX1865" fmla="*/ 7296872 w 7425815"/>
                              <a:gd name="connsiteY1865" fmla="*/ 3209459 h 4885545"/>
                              <a:gd name="connsiteX1866" fmla="*/ 7303260 w 7425815"/>
                              <a:gd name="connsiteY1866" fmla="*/ 3181913 h 4885545"/>
                              <a:gd name="connsiteX1867" fmla="*/ 7318230 w 7425815"/>
                              <a:gd name="connsiteY1867" fmla="*/ 3179268 h 4885545"/>
                              <a:gd name="connsiteX1868" fmla="*/ 6349329 w 7425815"/>
                              <a:gd name="connsiteY1868" fmla="*/ 3124584 h 4885545"/>
                              <a:gd name="connsiteX1869" fmla="*/ 6349176 w 7425815"/>
                              <a:gd name="connsiteY1869" fmla="*/ 3131616 h 4885545"/>
                              <a:gd name="connsiteX1870" fmla="*/ 6343628 w 7425815"/>
                              <a:gd name="connsiteY1870" fmla="*/ 3137001 h 4885545"/>
                              <a:gd name="connsiteX1871" fmla="*/ 6351671 w 7425815"/>
                              <a:gd name="connsiteY1871" fmla="*/ 3137153 h 4885545"/>
                              <a:gd name="connsiteX1872" fmla="*/ 6356991 w 7425815"/>
                              <a:gd name="connsiteY1872" fmla="*/ 3142535 h 4885545"/>
                              <a:gd name="connsiteX1873" fmla="*/ 6357159 w 7425815"/>
                              <a:gd name="connsiteY1873" fmla="*/ 3134809 h 4885545"/>
                              <a:gd name="connsiteX1874" fmla="*/ 6361985 w 7425815"/>
                              <a:gd name="connsiteY1874" fmla="*/ 3129982 h 4885545"/>
                              <a:gd name="connsiteX1875" fmla="*/ 6354365 w 7425815"/>
                              <a:gd name="connsiteY1875" fmla="*/ 3129619 h 4885545"/>
                              <a:gd name="connsiteX1876" fmla="*/ 6344385 w 7425815"/>
                              <a:gd name="connsiteY1876" fmla="*/ 3110856 h 4885545"/>
                              <a:gd name="connsiteX1877" fmla="*/ 6349575 w 7425815"/>
                              <a:gd name="connsiteY1877" fmla="*/ 3113252 h 4885545"/>
                              <a:gd name="connsiteX1878" fmla="*/ 6349550 w 7425815"/>
                              <a:gd name="connsiteY1878" fmla="*/ 3114424 h 4885545"/>
                              <a:gd name="connsiteX1879" fmla="*/ 6357558 w 7425815"/>
                              <a:gd name="connsiteY1879" fmla="*/ 3122434 h 4885545"/>
                              <a:gd name="connsiteX1880" fmla="*/ 6369534 w 7425815"/>
                              <a:gd name="connsiteY1880" fmla="*/ 3122434 h 4885545"/>
                              <a:gd name="connsiteX1881" fmla="*/ 6370333 w 7425815"/>
                              <a:gd name="connsiteY1881" fmla="*/ 3121634 h 4885545"/>
                              <a:gd name="connsiteX1882" fmla="*/ 6375523 w 7425815"/>
                              <a:gd name="connsiteY1882" fmla="*/ 3124029 h 4885545"/>
                              <a:gd name="connsiteX1883" fmla="*/ 6373128 w 7425815"/>
                              <a:gd name="connsiteY1883" fmla="*/ 3129220 h 4885545"/>
                              <a:gd name="connsiteX1884" fmla="*/ 6373070 w 7425815"/>
                              <a:gd name="connsiteY1884" fmla="*/ 3129278 h 4885545"/>
                              <a:gd name="connsiteX1885" fmla="*/ 6372728 w 7425815"/>
                              <a:gd name="connsiteY1885" fmla="*/ 3130018 h 4885545"/>
                              <a:gd name="connsiteX1886" fmla="*/ 6372196 w 7425815"/>
                              <a:gd name="connsiteY1886" fmla="*/ 3130151 h 4885545"/>
                              <a:gd name="connsiteX1887" fmla="*/ 6364345 w 7425815"/>
                              <a:gd name="connsiteY1887" fmla="*/ 3138002 h 4885545"/>
                              <a:gd name="connsiteX1888" fmla="*/ 6364345 w 7425815"/>
                              <a:gd name="connsiteY1888" fmla="*/ 3149973 h 4885545"/>
                              <a:gd name="connsiteX1889" fmla="*/ 6364744 w 7425815"/>
                              <a:gd name="connsiteY1889" fmla="*/ 3150377 h 4885545"/>
                              <a:gd name="connsiteX1890" fmla="*/ 6361950 w 7425815"/>
                              <a:gd name="connsiteY1890" fmla="*/ 3155966 h 4885545"/>
                              <a:gd name="connsiteX1891" fmla="*/ 6357160 w 7425815"/>
                              <a:gd name="connsiteY1891" fmla="*/ 3153571 h 4885545"/>
                              <a:gd name="connsiteX1892" fmla="*/ 6356789 w 7425815"/>
                              <a:gd name="connsiteY1892" fmla="*/ 3153187 h 4885545"/>
                              <a:gd name="connsiteX1893" fmla="*/ 6356759 w 7425815"/>
                              <a:gd name="connsiteY1893" fmla="*/ 3153172 h 4885545"/>
                              <a:gd name="connsiteX1894" fmla="*/ 6356760 w 7425815"/>
                              <a:gd name="connsiteY1894" fmla="*/ 3153157 h 4885545"/>
                              <a:gd name="connsiteX1895" fmla="*/ 6348527 w 7425815"/>
                              <a:gd name="connsiteY1895" fmla="*/ 3144639 h 4885545"/>
                              <a:gd name="connsiteX1896" fmla="*/ 6336015 w 7425815"/>
                              <a:gd name="connsiteY1896" fmla="*/ 3144389 h 4885545"/>
                              <a:gd name="connsiteX1897" fmla="*/ 6335603 w 7425815"/>
                              <a:gd name="connsiteY1897" fmla="*/ 3144789 h 4885545"/>
                              <a:gd name="connsiteX1898" fmla="*/ 6330811 w 7425815"/>
                              <a:gd name="connsiteY1898" fmla="*/ 3142394 h 4885545"/>
                              <a:gd name="connsiteX1899" fmla="*/ 6330964 w 7425815"/>
                              <a:gd name="connsiteY1899" fmla="*/ 3142064 h 4885545"/>
                              <a:gd name="connsiteX1900" fmla="*/ 6330811 w 7425815"/>
                              <a:gd name="connsiteY1900" fmla="*/ 3141994 h 4885545"/>
                              <a:gd name="connsiteX1901" fmla="*/ 6333207 w 7425815"/>
                              <a:gd name="connsiteY1901" fmla="*/ 3136803 h 4885545"/>
                              <a:gd name="connsiteX1902" fmla="*/ 6333601 w 7425815"/>
                              <a:gd name="connsiteY1902" fmla="*/ 3136811 h 4885545"/>
                              <a:gd name="connsiteX1903" fmla="*/ 6341990 w 7425815"/>
                              <a:gd name="connsiteY1903" fmla="*/ 3128422 h 4885545"/>
                              <a:gd name="connsiteX1904" fmla="*/ 6341990 w 7425815"/>
                              <a:gd name="connsiteY1904" fmla="*/ 3117245 h 4885545"/>
                              <a:gd name="connsiteX1905" fmla="*/ 6341190 w 7425815"/>
                              <a:gd name="connsiteY1905" fmla="*/ 3116446 h 4885545"/>
                              <a:gd name="connsiteX1906" fmla="*/ 6343585 w 7425815"/>
                              <a:gd name="connsiteY1906" fmla="*/ 3111255 h 4885545"/>
                              <a:gd name="connsiteX1907" fmla="*/ 6344093 w 7425815"/>
                              <a:gd name="connsiteY1907" fmla="*/ 3111490 h 4885545"/>
                              <a:gd name="connsiteX1908" fmla="*/ 6282748 w 7425815"/>
                              <a:gd name="connsiteY1908" fmla="*/ 3100818 h 4885545"/>
                              <a:gd name="connsiteX1909" fmla="*/ 6282509 w 7425815"/>
                              <a:gd name="connsiteY1909" fmla="*/ 3118043 h 4885545"/>
                              <a:gd name="connsiteX1910" fmla="*/ 6269666 w 7425815"/>
                              <a:gd name="connsiteY1910" fmla="*/ 3130172 h 4885545"/>
                              <a:gd name="connsiteX1911" fmla="*/ 6287300 w 7425815"/>
                              <a:gd name="connsiteY1911" fmla="*/ 3130417 h 4885545"/>
                              <a:gd name="connsiteX1912" fmla="*/ 6299831 w 7425815"/>
                              <a:gd name="connsiteY1912" fmla="*/ 3143450 h 4885545"/>
                              <a:gd name="connsiteX1913" fmla="*/ 6300073 w 7425815"/>
                              <a:gd name="connsiteY1913" fmla="*/ 3126026 h 4885545"/>
                              <a:gd name="connsiteX1914" fmla="*/ 6312731 w 7425815"/>
                              <a:gd name="connsiteY1914" fmla="*/ 3113854 h 4885545"/>
                              <a:gd name="connsiteX1915" fmla="*/ 6293686 w 7425815"/>
                              <a:gd name="connsiteY1915" fmla="*/ 3112454 h 4885545"/>
                              <a:gd name="connsiteX1916" fmla="*/ 6277719 w 7425815"/>
                              <a:gd name="connsiteY1916" fmla="*/ 3086904 h 4885545"/>
                              <a:gd name="connsiteX1917" fmla="*/ 6282908 w 7425815"/>
                              <a:gd name="connsiteY1917" fmla="*/ 3089300 h 4885545"/>
                              <a:gd name="connsiteX1918" fmla="*/ 6282897 w 7425815"/>
                              <a:gd name="connsiteY1918" fmla="*/ 3090101 h 4885545"/>
                              <a:gd name="connsiteX1919" fmla="*/ 6298227 w 7425815"/>
                              <a:gd name="connsiteY1919" fmla="*/ 3105967 h 4885545"/>
                              <a:gd name="connsiteX1920" fmla="*/ 6320832 w 7425815"/>
                              <a:gd name="connsiteY1920" fmla="*/ 3106066 h 4885545"/>
                              <a:gd name="connsiteX1921" fmla="*/ 6320832 w 7425815"/>
                              <a:gd name="connsiteY1921" fmla="*/ 3106065 h 4885545"/>
                              <a:gd name="connsiteX1922" fmla="*/ 6326022 w 7425815"/>
                              <a:gd name="connsiteY1922" fmla="*/ 3108460 h 4885545"/>
                              <a:gd name="connsiteX1923" fmla="*/ 6326022 w 7425815"/>
                              <a:gd name="connsiteY1923" fmla="*/ 3108462 h 4885545"/>
                              <a:gd name="connsiteX1924" fmla="*/ 6326022 w 7425815"/>
                              <a:gd name="connsiteY1924" fmla="*/ 3108462 h 4885545"/>
                              <a:gd name="connsiteX1925" fmla="*/ 6323627 w 7425815"/>
                              <a:gd name="connsiteY1925" fmla="*/ 3113651 h 4885545"/>
                              <a:gd name="connsiteX1926" fmla="*/ 6323624 w 7425815"/>
                              <a:gd name="connsiteY1926" fmla="*/ 3113652 h 4885545"/>
                              <a:gd name="connsiteX1927" fmla="*/ 6307259 w 7425815"/>
                              <a:gd name="connsiteY1927" fmla="*/ 3129619 h 4885545"/>
                              <a:gd name="connsiteX1928" fmla="*/ 6306888 w 7425815"/>
                              <a:gd name="connsiteY1928" fmla="*/ 3150789 h 4885545"/>
                              <a:gd name="connsiteX1929" fmla="*/ 6307260 w 7425815"/>
                              <a:gd name="connsiteY1929" fmla="*/ 3151176 h 4885545"/>
                              <a:gd name="connsiteX1930" fmla="*/ 6306865 w 7425815"/>
                              <a:gd name="connsiteY1930" fmla="*/ 3152099 h 4885545"/>
                              <a:gd name="connsiteX1931" fmla="*/ 6306860 w 7425815"/>
                              <a:gd name="connsiteY1931" fmla="*/ 3152373 h 4885545"/>
                              <a:gd name="connsiteX1932" fmla="*/ 6306069 w 7425815"/>
                              <a:gd name="connsiteY1932" fmla="*/ 3153956 h 4885545"/>
                              <a:gd name="connsiteX1933" fmla="*/ 6304864 w 7425815"/>
                              <a:gd name="connsiteY1933" fmla="*/ 3156765 h 4885545"/>
                              <a:gd name="connsiteX1934" fmla="*/ 6304704 w 7425815"/>
                              <a:gd name="connsiteY1934" fmla="*/ 3156685 h 4885545"/>
                              <a:gd name="connsiteX1935" fmla="*/ 6304465 w 7425815"/>
                              <a:gd name="connsiteY1935" fmla="*/ 3157164 h 4885545"/>
                              <a:gd name="connsiteX1936" fmla="*/ 6299674 w 7425815"/>
                              <a:gd name="connsiteY1936" fmla="*/ 3154768 h 4885545"/>
                              <a:gd name="connsiteX1937" fmla="*/ 6299685 w 7425815"/>
                              <a:gd name="connsiteY1937" fmla="*/ 3153972 h 4885545"/>
                              <a:gd name="connsiteX1938" fmla="*/ 6284106 w 7425815"/>
                              <a:gd name="connsiteY1938" fmla="*/ 3138002 h 4885545"/>
                              <a:gd name="connsiteX1939" fmla="*/ 6261790 w 7425815"/>
                              <a:gd name="connsiteY1939" fmla="*/ 3137610 h 4885545"/>
                              <a:gd name="connsiteX1940" fmla="*/ 6260951 w 7425815"/>
                              <a:gd name="connsiteY1940" fmla="*/ 3138402 h 4885545"/>
                              <a:gd name="connsiteX1941" fmla="*/ 6256161 w 7425815"/>
                              <a:gd name="connsiteY1941" fmla="*/ 3136007 h 4885545"/>
                              <a:gd name="connsiteX1942" fmla="*/ 6256465 w 7425815"/>
                              <a:gd name="connsiteY1942" fmla="*/ 3135348 h 4885545"/>
                              <a:gd name="connsiteX1943" fmla="*/ 6256161 w 7425815"/>
                              <a:gd name="connsiteY1943" fmla="*/ 3135208 h 4885545"/>
                              <a:gd name="connsiteX1944" fmla="*/ 6258556 w 7425815"/>
                              <a:gd name="connsiteY1944" fmla="*/ 3130017 h 4885545"/>
                              <a:gd name="connsiteX1945" fmla="*/ 6259365 w 7425815"/>
                              <a:gd name="connsiteY1945" fmla="*/ 3130029 h 4885545"/>
                              <a:gd name="connsiteX1946" fmla="*/ 6274924 w 7425815"/>
                              <a:gd name="connsiteY1946" fmla="*/ 3114849 h 4885545"/>
                              <a:gd name="connsiteX1947" fmla="*/ 6275310 w 7425815"/>
                              <a:gd name="connsiteY1947" fmla="*/ 3092904 h 4885545"/>
                              <a:gd name="connsiteX1948" fmla="*/ 6274923 w 7425815"/>
                              <a:gd name="connsiteY1948" fmla="*/ 3092493 h 4885545"/>
                              <a:gd name="connsiteX1949" fmla="*/ 6277319 w 7425815"/>
                              <a:gd name="connsiteY1949" fmla="*/ 3087303 h 4885545"/>
                              <a:gd name="connsiteX1950" fmla="*/ 6277497 w 7425815"/>
                              <a:gd name="connsiteY1950" fmla="*/ 3087385 h 4885545"/>
                              <a:gd name="connsiteX1951" fmla="*/ 2135153 w 7425815"/>
                              <a:gd name="connsiteY1951" fmla="*/ 3066246 h 4885545"/>
                              <a:gd name="connsiteX1952" fmla="*/ 2125273 w 7425815"/>
                              <a:gd name="connsiteY1952" fmla="*/ 3069340 h 4885545"/>
                              <a:gd name="connsiteX1953" fmla="*/ 2123676 w 7425815"/>
                              <a:gd name="connsiteY1953" fmla="*/ 3088502 h 4885545"/>
                              <a:gd name="connsiteX1954" fmla="*/ 2130862 w 7425815"/>
                              <a:gd name="connsiteY1954" fmla="*/ 3096885 h 4885545"/>
                              <a:gd name="connsiteX1955" fmla="*/ 2142439 w 7425815"/>
                              <a:gd name="connsiteY1955" fmla="*/ 3086905 h 4885545"/>
                              <a:gd name="connsiteX1956" fmla="*/ 2147229 w 7425815"/>
                              <a:gd name="connsiteY1956" fmla="*/ 3087304 h 4885545"/>
                              <a:gd name="connsiteX1957" fmla="*/ 2146830 w 7425815"/>
                              <a:gd name="connsiteY1957" fmla="*/ 3092094 h 4885545"/>
                              <a:gd name="connsiteX1958" fmla="*/ 2135253 w 7425815"/>
                              <a:gd name="connsiteY1958" fmla="*/ 3102074 h 4885545"/>
                              <a:gd name="connsiteX1959" fmla="*/ 2143636 w 7425815"/>
                              <a:gd name="connsiteY1959" fmla="*/ 3112054 h 4885545"/>
                              <a:gd name="connsiteX1960" fmla="*/ 2145632 w 7425815"/>
                              <a:gd name="connsiteY1960" fmla="*/ 3112054 h 4885545"/>
                              <a:gd name="connsiteX1961" fmla="*/ 2169585 w 7425815"/>
                              <a:gd name="connsiteY1961" fmla="*/ 3092094 h 4885545"/>
                              <a:gd name="connsiteX1962" fmla="*/ 2170783 w 7425815"/>
                              <a:gd name="connsiteY1962" fmla="*/ 3072933 h 4885545"/>
                              <a:gd name="connsiteX1963" fmla="*/ 2151621 w 7425815"/>
                              <a:gd name="connsiteY1963" fmla="*/ 3071336 h 4885545"/>
                              <a:gd name="connsiteX1964" fmla="*/ 2150423 w 7425815"/>
                              <a:gd name="connsiteY1964" fmla="*/ 3072534 h 4885545"/>
                              <a:gd name="connsiteX1965" fmla="*/ 2148028 w 7425815"/>
                              <a:gd name="connsiteY1965" fmla="*/ 3073332 h 4885545"/>
                              <a:gd name="connsiteX1966" fmla="*/ 2145632 w 7425815"/>
                              <a:gd name="connsiteY1966" fmla="*/ 3072134 h 4885545"/>
                              <a:gd name="connsiteX1967" fmla="*/ 2144435 w 7425815"/>
                              <a:gd name="connsiteY1967" fmla="*/ 3070937 h 4885545"/>
                              <a:gd name="connsiteX1968" fmla="*/ 2135153 w 7425815"/>
                              <a:gd name="connsiteY1968" fmla="*/ 3066246 h 4885545"/>
                              <a:gd name="connsiteX1969" fmla="*/ 4392503 w 7425815"/>
                              <a:gd name="connsiteY1969" fmla="*/ 3059110 h 4885545"/>
                              <a:gd name="connsiteX1970" fmla="*/ 4405078 w 7425815"/>
                              <a:gd name="connsiteY1970" fmla="*/ 3068143 h 4885545"/>
                              <a:gd name="connsiteX1971" fmla="*/ 4399489 w 7425815"/>
                              <a:gd name="connsiteY1971" fmla="*/ 3071736 h 4885545"/>
                              <a:gd name="connsiteX1972" fmla="*/ 4380726 w 7425815"/>
                              <a:gd name="connsiteY1972" fmla="*/ 3067345 h 4885545"/>
                              <a:gd name="connsiteX1973" fmla="*/ 4376734 w 7425815"/>
                              <a:gd name="connsiteY1973" fmla="*/ 3085708 h 4885545"/>
                              <a:gd name="connsiteX1974" fmla="*/ 4371145 w 7425815"/>
                              <a:gd name="connsiteY1974" fmla="*/ 3089301 h 4885545"/>
                              <a:gd name="connsiteX1975" fmla="*/ 4377533 w 7425815"/>
                              <a:gd name="connsiteY1975" fmla="*/ 3061755 h 4885545"/>
                              <a:gd name="connsiteX1976" fmla="*/ 4392503 w 7425815"/>
                              <a:gd name="connsiteY1976" fmla="*/ 3059110 h 4885545"/>
                              <a:gd name="connsiteX1977" fmla="*/ 2175573 w 7425815"/>
                              <a:gd name="connsiteY1977" fmla="*/ 3046585 h 4885545"/>
                              <a:gd name="connsiteX1978" fmla="*/ 2190344 w 7425815"/>
                              <a:gd name="connsiteY1978" fmla="*/ 3047782 h 4885545"/>
                              <a:gd name="connsiteX1979" fmla="*/ 2194336 w 7425815"/>
                              <a:gd name="connsiteY1979" fmla="*/ 3051774 h 4885545"/>
                              <a:gd name="connsiteX1980" fmla="*/ 2193138 w 7425815"/>
                              <a:gd name="connsiteY1980" fmla="*/ 3066546 h 4885545"/>
                              <a:gd name="connsiteX1981" fmla="*/ 2189545 w 7425815"/>
                              <a:gd name="connsiteY1981" fmla="*/ 3069739 h 4885545"/>
                              <a:gd name="connsiteX1982" fmla="*/ 2186352 w 7425815"/>
                              <a:gd name="connsiteY1982" fmla="*/ 3066146 h 4885545"/>
                              <a:gd name="connsiteX1983" fmla="*/ 2186751 w 7425815"/>
                              <a:gd name="connsiteY1983" fmla="*/ 3059359 h 4885545"/>
                              <a:gd name="connsiteX1984" fmla="*/ 2175973 w 7425815"/>
                              <a:gd name="connsiteY1984" fmla="*/ 3068542 h 4885545"/>
                              <a:gd name="connsiteX1985" fmla="*/ 2176372 w 7425815"/>
                              <a:gd name="connsiteY1985" fmla="*/ 3068941 h 4885545"/>
                              <a:gd name="connsiteX1986" fmla="*/ 2173977 w 7425815"/>
                              <a:gd name="connsiteY1986" fmla="*/ 3097683 h 4885545"/>
                              <a:gd name="connsiteX1987" fmla="*/ 2150423 w 7425815"/>
                              <a:gd name="connsiteY1987" fmla="*/ 3117643 h 4885545"/>
                              <a:gd name="connsiteX1988" fmla="*/ 2144435 w 7425815"/>
                              <a:gd name="connsiteY1988" fmla="*/ 3119639 h 4885545"/>
                              <a:gd name="connsiteX1989" fmla="*/ 2138846 w 7425815"/>
                              <a:gd name="connsiteY1989" fmla="*/ 3116845 h 4885545"/>
                              <a:gd name="connsiteX1990" fmla="*/ 2130463 w 7425815"/>
                              <a:gd name="connsiteY1990" fmla="*/ 3106865 h 4885545"/>
                              <a:gd name="connsiteX1991" fmla="*/ 2121281 w 7425815"/>
                              <a:gd name="connsiteY1991" fmla="*/ 3114849 h 4885545"/>
                              <a:gd name="connsiteX1992" fmla="*/ 2120882 w 7425815"/>
                              <a:gd name="connsiteY1992" fmla="*/ 3122034 h 4885545"/>
                              <a:gd name="connsiteX1993" fmla="*/ 2117289 w 7425815"/>
                              <a:gd name="connsiteY1993" fmla="*/ 3125228 h 4885545"/>
                              <a:gd name="connsiteX1994" fmla="*/ 2114096 w 7425815"/>
                              <a:gd name="connsiteY1994" fmla="*/ 3121635 h 4885545"/>
                              <a:gd name="connsiteX1995" fmla="*/ 2114495 w 7425815"/>
                              <a:gd name="connsiteY1995" fmla="*/ 3116446 h 4885545"/>
                              <a:gd name="connsiteX1996" fmla="*/ 2109305 w 7425815"/>
                              <a:gd name="connsiteY1996" fmla="*/ 3116046 h 4885545"/>
                              <a:gd name="connsiteX1997" fmla="*/ 2106111 w 7425815"/>
                              <a:gd name="connsiteY1997" fmla="*/ 3112454 h 4885545"/>
                              <a:gd name="connsiteX1998" fmla="*/ 2109704 w 7425815"/>
                              <a:gd name="connsiteY1998" fmla="*/ 3109260 h 4885545"/>
                              <a:gd name="connsiteX1999" fmla="*/ 2116890 w 7425815"/>
                              <a:gd name="connsiteY1999" fmla="*/ 3109659 h 4885545"/>
                              <a:gd name="connsiteX2000" fmla="*/ 2126072 w 7425815"/>
                              <a:gd name="connsiteY2000" fmla="*/ 3101675 h 4885545"/>
                              <a:gd name="connsiteX2001" fmla="*/ 2118487 w 7425815"/>
                              <a:gd name="connsiteY2001" fmla="*/ 3092893 h 4885545"/>
                              <a:gd name="connsiteX2002" fmla="*/ 2120882 w 7425815"/>
                              <a:gd name="connsiteY2002" fmla="*/ 3064149 h 4885545"/>
                              <a:gd name="connsiteX2003" fmla="*/ 2148427 w 7425815"/>
                              <a:gd name="connsiteY2003" fmla="*/ 3065347 h 4885545"/>
                              <a:gd name="connsiteX2004" fmla="*/ 2169985 w 7425815"/>
                              <a:gd name="connsiteY2004" fmla="*/ 3063750 h 4885545"/>
                              <a:gd name="connsiteX2005" fmla="*/ 2181961 w 7425815"/>
                              <a:gd name="connsiteY2005" fmla="*/ 3053770 h 4885545"/>
                              <a:gd name="connsiteX2006" fmla="*/ 2175174 w 7425815"/>
                              <a:gd name="connsiteY2006" fmla="*/ 3053371 h 4885545"/>
                              <a:gd name="connsiteX2007" fmla="*/ 2171981 w 7425815"/>
                              <a:gd name="connsiteY2007" fmla="*/ 3049778 h 4885545"/>
                              <a:gd name="connsiteX2008" fmla="*/ 2175573 w 7425815"/>
                              <a:gd name="connsiteY2008" fmla="*/ 3046585 h 4885545"/>
                              <a:gd name="connsiteX2009" fmla="*/ 3451168 w 7425815"/>
                              <a:gd name="connsiteY2009" fmla="*/ 2987258 h 4885545"/>
                              <a:gd name="connsiteX2010" fmla="*/ 3451017 w 7425815"/>
                              <a:gd name="connsiteY2010" fmla="*/ 2994290 h 4885545"/>
                              <a:gd name="connsiteX2011" fmla="*/ 3445468 w 7425815"/>
                              <a:gd name="connsiteY2011" fmla="*/ 2999677 h 4885545"/>
                              <a:gd name="connsiteX2012" fmla="*/ 3453510 w 7425815"/>
                              <a:gd name="connsiteY2012" fmla="*/ 2999829 h 4885545"/>
                              <a:gd name="connsiteX2013" fmla="*/ 3458829 w 7425815"/>
                              <a:gd name="connsiteY2013" fmla="*/ 3005210 h 4885545"/>
                              <a:gd name="connsiteX2014" fmla="*/ 3458997 w 7425815"/>
                              <a:gd name="connsiteY2014" fmla="*/ 2997485 h 4885545"/>
                              <a:gd name="connsiteX2015" fmla="*/ 3463824 w 7425815"/>
                              <a:gd name="connsiteY2015" fmla="*/ 2992657 h 4885545"/>
                              <a:gd name="connsiteX2016" fmla="*/ 3456204 w 7425815"/>
                              <a:gd name="connsiteY2016" fmla="*/ 2992294 h 4885545"/>
                              <a:gd name="connsiteX2017" fmla="*/ 3446226 w 7425815"/>
                              <a:gd name="connsiteY2017" fmla="*/ 2973531 h 4885545"/>
                              <a:gd name="connsiteX2018" fmla="*/ 3451416 w 7425815"/>
                              <a:gd name="connsiteY2018" fmla="*/ 2975926 h 4885545"/>
                              <a:gd name="connsiteX2019" fmla="*/ 3451390 w 7425815"/>
                              <a:gd name="connsiteY2019" fmla="*/ 2977099 h 4885545"/>
                              <a:gd name="connsiteX2020" fmla="*/ 3459399 w 7425815"/>
                              <a:gd name="connsiteY2020" fmla="*/ 2985109 h 4885545"/>
                              <a:gd name="connsiteX2021" fmla="*/ 3471373 w 7425815"/>
                              <a:gd name="connsiteY2021" fmla="*/ 2985109 h 4885545"/>
                              <a:gd name="connsiteX2022" fmla="*/ 3472170 w 7425815"/>
                              <a:gd name="connsiteY2022" fmla="*/ 2984310 h 4885545"/>
                              <a:gd name="connsiteX2023" fmla="*/ 3477361 w 7425815"/>
                              <a:gd name="connsiteY2023" fmla="*/ 2986705 h 4885545"/>
                              <a:gd name="connsiteX2024" fmla="*/ 3474965 w 7425815"/>
                              <a:gd name="connsiteY2024" fmla="*/ 2991896 h 4885545"/>
                              <a:gd name="connsiteX2025" fmla="*/ 3474909 w 7425815"/>
                              <a:gd name="connsiteY2025" fmla="*/ 2991952 h 4885545"/>
                              <a:gd name="connsiteX2026" fmla="*/ 3474565 w 7425815"/>
                              <a:gd name="connsiteY2026" fmla="*/ 2992694 h 4885545"/>
                              <a:gd name="connsiteX2027" fmla="*/ 3474033 w 7425815"/>
                              <a:gd name="connsiteY2027" fmla="*/ 2992827 h 4885545"/>
                              <a:gd name="connsiteX2028" fmla="*/ 3466183 w 7425815"/>
                              <a:gd name="connsiteY2028" fmla="*/ 3000678 h 4885545"/>
                              <a:gd name="connsiteX2029" fmla="*/ 3466183 w 7425815"/>
                              <a:gd name="connsiteY2029" fmla="*/ 3012649 h 4885545"/>
                              <a:gd name="connsiteX2030" fmla="*/ 3466582 w 7425815"/>
                              <a:gd name="connsiteY2030" fmla="*/ 3013053 h 4885545"/>
                              <a:gd name="connsiteX2031" fmla="*/ 3463789 w 7425815"/>
                              <a:gd name="connsiteY2031" fmla="*/ 3018642 h 4885545"/>
                              <a:gd name="connsiteX2032" fmla="*/ 3458997 w 7425815"/>
                              <a:gd name="connsiteY2032" fmla="*/ 3016247 h 4885545"/>
                              <a:gd name="connsiteX2033" fmla="*/ 3458624 w 7425815"/>
                              <a:gd name="connsiteY2033" fmla="*/ 3015862 h 4885545"/>
                              <a:gd name="connsiteX2034" fmla="*/ 3458599 w 7425815"/>
                              <a:gd name="connsiteY2034" fmla="*/ 3015848 h 4885545"/>
                              <a:gd name="connsiteX2035" fmla="*/ 3458599 w 7425815"/>
                              <a:gd name="connsiteY2035" fmla="*/ 3015834 h 4885545"/>
                              <a:gd name="connsiteX2036" fmla="*/ 3450368 w 7425815"/>
                              <a:gd name="connsiteY2036" fmla="*/ 3007314 h 4885545"/>
                              <a:gd name="connsiteX2037" fmla="*/ 3437855 w 7425815"/>
                              <a:gd name="connsiteY2037" fmla="*/ 3007065 h 4885545"/>
                              <a:gd name="connsiteX2038" fmla="*/ 3437445 w 7425815"/>
                              <a:gd name="connsiteY2038" fmla="*/ 3007464 h 4885545"/>
                              <a:gd name="connsiteX2039" fmla="*/ 3432654 w 7425815"/>
                              <a:gd name="connsiteY2039" fmla="*/ 3005069 h 4885545"/>
                              <a:gd name="connsiteX2040" fmla="*/ 3432807 w 7425815"/>
                              <a:gd name="connsiteY2040" fmla="*/ 3004740 h 4885545"/>
                              <a:gd name="connsiteX2041" fmla="*/ 3432654 w 7425815"/>
                              <a:gd name="connsiteY2041" fmla="*/ 3004670 h 4885545"/>
                              <a:gd name="connsiteX2042" fmla="*/ 3435049 w 7425815"/>
                              <a:gd name="connsiteY2042" fmla="*/ 2999479 h 4885545"/>
                              <a:gd name="connsiteX2043" fmla="*/ 3435442 w 7425815"/>
                              <a:gd name="connsiteY2043" fmla="*/ 2999487 h 4885545"/>
                              <a:gd name="connsiteX2044" fmla="*/ 3443832 w 7425815"/>
                              <a:gd name="connsiteY2044" fmla="*/ 2991097 h 4885545"/>
                              <a:gd name="connsiteX2045" fmla="*/ 3443832 w 7425815"/>
                              <a:gd name="connsiteY2045" fmla="*/ 2979921 h 4885545"/>
                              <a:gd name="connsiteX2046" fmla="*/ 3443032 w 7425815"/>
                              <a:gd name="connsiteY2046" fmla="*/ 2979121 h 4885545"/>
                              <a:gd name="connsiteX2047" fmla="*/ 3445428 w 7425815"/>
                              <a:gd name="connsiteY2047" fmla="*/ 2973930 h 4885545"/>
                              <a:gd name="connsiteX2048" fmla="*/ 3445934 w 7425815"/>
                              <a:gd name="connsiteY2048" fmla="*/ 2974164 h 4885545"/>
                              <a:gd name="connsiteX2049" fmla="*/ 3384601 w 7425815"/>
                              <a:gd name="connsiteY2049" fmla="*/ 2963494 h 4885545"/>
                              <a:gd name="connsiteX2050" fmla="*/ 3384360 w 7425815"/>
                              <a:gd name="connsiteY2050" fmla="*/ 2980718 h 4885545"/>
                              <a:gd name="connsiteX2051" fmla="*/ 3371518 w 7425815"/>
                              <a:gd name="connsiteY2051" fmla="*/ 2992848 h 4885545"/>
                              <a:gd name="connsiteX2052" fmla="*/ 3389150 w 7425815"/>
                              <a:gd name="connsiteY2052" fmla="*/ 2993093 h 4885545"/>
                              <a:gd name="connsiteX2053" fmla="*/ 3401680 w 7425815"/>
                              <a:gd name="connsiteY2053" fmla="*/ 3006127 h 4885545"/>
                              <a:gd name="connsiteX2054" fmla="*/ 3401922 w 7425815"/>
                              <a:gd name="connsiteY2054" fmla="*/ 2988702 h 4885545"/>
                              <a:gd name="connsiteX2055" fmla="*/ 3414578 w 7425815"/>
                              <a:gd name="connsiteY2055" fmla="*/ 2976531 h 4885545"/>
                              <a:gd name="connsiteX2056" fmla="*/ 3395534 w 7425815"/>
                              <a:gd name="connsiteY2056" fmla="*/ 2975130 h 4885545"/>
                              <a:gd name="connsiteX2057" fmla="*/ 3379572 w 7425815"/>
                              <a:gd name="connsiteY2057" fmla="*/ 2949579 h 4885545"/>
                              <a:gd name="connsiteX2058" fmla="*/ 3384761 w 7425815"/>
                              <a:gd name="connsiteY2058" fmla="*/ 2951974 h 4885545"/>
                              <a:gd name="connsiteX2059" fmla="*/ 3384750 w 7425815"/>
                              <a:gd name="connsiteY2059" fmla="*/ 2952777 h 4885545"/>
                              <a:gd name="connsiteX2060" fmla="*/ 3400076 w 7425815"/>
                              <a:gd name="connsiteY2060" fmla="*/ 2968643 h 4885545"/>
                              <a:gd name="connsiteX2061" fmla="*/ 3422675 w 7425815"/>
                              <a:gd name="connsiteY2061" fmla="*/ 2968743 h 4885545"/>
                              <a:gd name="connsiteX2062" fmla="*/ 3422678 w 7425815"/>
                              <a:gd name="connsiteY2062" fmla="*/ 2968741 h 4885545"/>
                              <a:gd name="connsiteX2063" fmla="*/ 3427866 w 7425815"/>
                              <a:gd name="connsiteY2063" fmla="*/ 2971136 h 4885545"/>
                              <a:gd name="connsiteX2064" fmla="*/ 3427866 w 7425815"/>
                              <a:gd name="connsiteY2064" fmla="*/ 2971138 h 4885545"/>
                              <a:gd name="connsiteX2065" fmla="*/ 3427866 w 7425815"/>
                              <a:gd name="connsiteY2065" fmla="*/ 2971138 h 4885545"/>
                              <a:gd name="connsiteX2066" fmla="*/ 3425471 w 7425815"/>
                              <a:gd name="connsiteY2066" fmla="*/ 2976327 h 4885545"/>
                              <a:gd name="connsiteX2067" fmla="*/ 3425470 w 7425815"/>
                              <a:gd name="connsiteY2067" fmla="*/ 2976328 h 4885545"/>
                              <a:gd name="connsiteX2068" fmla="*/ 3409107 w 7425815"/>
                              <a:gd name="connsiteY2068" fmla="*/ 2992295 h 4885545"/>
                              <a:gd name="connsiteX2069" fmla="*/ 3408736 w 7425815"/>
                              <a:gd name="connsiteY2069" fmla="*/ 3013465 h 4885545"/>
                              <a:gd name="connsiteX2070" fmla="*/ 3409107 w 7425815"/>
                              <a:gd name="connsiteY2070" fmla="*/ 3013852 h 4885545"/>
                              <a:gd name="connsiteX2071" fmla="*/ 3408710 w 7425815"/>
                              <a:gd name="connsiteY2071" fmla="*/ 3014775 h 4885545"/>
                              <a:gd name="connsiteX2072" fmla="*/ 3408708 w 7425815"/>
                              <a:gd name="connsiteY2072" fmla="*/ 3015049 h 4885545"/>
                              <a:gd name="connsiteX2073" fmla="*/ 3407920 w 7425815"/>
                              <a:gd name="connsiteY2073" fmla="*/ 3016624 h 4885545"/>
                              <a:gd name="connsiteX2074" fmla="*/ 3406712 w 7425815"/>
                              <a:gd name="connsiteY2074" fmla="*/ 3019441 h 4885545"/>
                              <a:gd name="connsiteX2075" fmla="*/ 3406552 w 7425815"/>
                              <a:gd name="connsiteY2075" fmla="*/ 3019361 h 4885545"/>
                              <a:gd name="connsiteX2076" fmla="*/ 3406312 w 7425815"/>
                              <a:gd name="connsiteY2076" fmla="*/ 3019840 h 4885545"/>
                              <a:gd name="connsiteX2077" fmla="*/ 3401523 w 7425815"/>
                              <a:gd name="connsiteY2077" fmla="*/ 3017445 h 4885545"/>
                              <a:gd name="connsiteX2078" fmla="*/ 3401535 w 7425815"/>
                              <a:gd name="connsiteY2078" fmla="*/ 3016648 h 4885545"/>
                              <a:gd name="connsiteX2079" fmla="*/ 3385956 w 7425815"/>
                              <a:gd name="connsiteY2079" fmla="*/ 3000679 h 4885545"/>
                              <a:gd name="connsiteX2080" fmla="*/ 3363644 w 7425815"/>
                              <a:gd name="connsiteY2080" fmla="*/ 3000286 h 4885545"/>
                              <a:gd name="connsiteX2081" fmla="*/ 3362806 w 7425815"/>
                              <a:gd name="connsiteY2081" fmla="*/ 3001077 h 4885545"/>
                              <a:gd name="connsiteX2082" fmla="*/ 3358018 w 7425815"/>
                              <a:gd name="connsiteY2082" fmla="*/ 2998682 h 4885545"/>
                              <a:gd name="connsiteX2083" fmla="*/ 3358319 w 7425815"/>
                              <a:gd name="connsiteY2083" fmla="*/ 2998024 h 4885545"/>
                              <a:gd name="connsiteX2084" fmla="*/ 3358015 w 7425815"/>
                              <a:gd name="connsiteY2084" fmla="*/ 2997884 h 4885545"/>
                              <a:gd name="connsiteX2085" fmla="*/ 3360410 w 7425815"/>
                              <a:gd name="connsiteY2085" fmla="*/ 2992694 h 4885545"/>
                              <a:gd name="connsiteX2086" fmla="*/ 3361217 w 7425815"/>
                              <a:gd name="connsiteY2086" fmla="*/ 2992705 h 4885545"/>
                              <a:gd name="connsiteX2087" fmla="*/ 3376779 w 7425815"/>
                              <a:gd name="connsiteY2087" fmla="*/ 2977524 h 4885545"/>
                              <a:gd name="connsiteX2088" fmla="*/ 3377162 w 7425815"/>
                              <a:gd name="connsiteY2088" fmla="*/ 2955581 h 4885545"/>
                              <a:gd name="connsiteX2089" fmla="*/ 3376776 w 7425815"/>
                              <a:gd name="connsiteY2089" fmla="*/ 2955169 h 4885545"/>
                              <a:gd name="connsiteX2090" fmla="*/ 3379171 w 7425815"/>
                              <a:gd name="connsiteY2090" fmla="*/ 2949979 h 4885545"/>
                              <a:gd name="connsiteX2091" fmla="*/ 3379348 w 7425815"/>
                              <a:gd name="connsiteY2091" fmla="*/ 2950061 h 4885545"/>
                              <a:gd name="connsiteX2092" fmla="*/ 5912751 w 7425815"/>
                              <a:gd name="connsiteY2092" fmla="*/ 2932515 h 4885545"/>
                              <a:gd name="connsiteX2093" fmla="*/ 5902871 w 7425815"/>
                              <a:gd name="connsiteY2093" fmla="*/ 2935609 h 4885545"/>
                              <a:gd name="connsiteX2094" fmla="*/ 5901274 w 7425815"/>
                              <a:gd name="connsiteY2094" fmla="*/ 2954771 h 4885545"/>
                              <a:gd name="connsiteX2095" fmla="*/ 5908460 w 7425815"/>
                              <a:gd name="connsiteY2095" fmla="*/ 2963154 h 4885545"/>
                              <a:gd name="connsiteX2096" fmla="*/ 5920037 w 7425815"/>
                              <a:gd name="connsiteY2096" fmla="*/ 2953174 h 4885545"/>
                              <a:gd name="connsiteX2097" fmla="*/ 5924827 w 7425815"/>
                              <a:gd name="connsiteY2097" fmla="*/ 2953573 h 4885545"/>
                              <a:gd name="connsiteX2098" fmla="*/ 5924428 w 7425815"/>
                              <a:gd name="connsiteY2098" fmla="*/ 2958363 h 4885545"/>
                              <a:gd name="connsiteX2099" fmla="*/ 5912852 w 7425815"/>
                              <a:gd name="connsiteY2099" fmla="*/ 2968343 h 4885545"/>
                              <a:gd name="connsiteX2100" fmla="*/ 5921235 w 7425815"/>
                              <a:gd name="connsiteY2100" fmla="*/ 2978323 h 4885545"/>
                              <a:gd name="connsiteX2101" fmla="*/ 5923231 w 7425815"/>
                              <a:gd name="connsiteY2101" fmla="*/ 2978323 h 4885545"/>
                              <a:gd name="connsiteX2102" fmla="*/ 5947183 w 7425815"/>
                              <a:gd name="connsiteY2102" fmla="*/ 2958363 h 4885545"/>
                              <a:gd name="connsiteX2103" fmla="*/ 5948380 w 7425815"/>
                              <a:gd name="connsiteY2103" fmla="*/ 2939202 h 4885545"/>
                              <a:gd name="connsiteX2104" fmla="*/ 5929219 w 7425815"/>
                              <a:gd name="connsiteY2104" fmla="*/ 2937605 h 4885545"/>
                              <a:gd name="connsiteX2105" fmla="*/ 5928021 w 7425815"/>
                              <a:gd name="connsiteY2105" fmla="*/ 2938803 h 4885545"/>
                              <a:gd name="connsiteX2106" fmla="*/ 5925626 w 7425815"/>
                              <a:gd name="connsiteY2106" fmla="*/ 2939601 h 4885545"/>
                              <a:gd name="connsiteX2107" fmla="*/ 5923231 w 7425815"/>
                              <a:gd name="connsiteY2107" fmla="*/ 2938403 h 4885545"/>
                              <a:gd name="connsiteX2108" fmla="*/ 5922033 w 7425815"/>
                              <a:gd name="connsiteY2108" fmla="*/ 2937206 h 4885545"/>
                              <a:gd name="connsiteX2109" fmla="*/ 5912751 w 7425815"/>
                              <a:gd name="connsiteY2109" fmla="*/ 2932515 h 4885545"/>
                              <a:gd name="connsiteX2110" fmla="*/ 1494341 w 7425815"/>
                              <a:gd name="connsiteY2110" fmla="*/ 2921785 h 4885545"/>
                              <a:gd name="connsiteX2111" fmla="*/ 1506916 w 7425815"/>
                              <a:gd name="connsiteY2111" fmla="*/ 2930818 h 4885545"/>
                              <a:gd name="connsiteX2112" fmla="*/ 1501326 w 7425815"/>
                              <a:gd name="connsiteY2112" fmla="*/ 2934411 h 4885545"/>
                              <a:gd name="connsiteX2113" fmla="*/ 1482564 w 7425815"/>
                              <a:gd name="connsiteY2113" fmla="*/ 2930020 h 4885545"/>
                              <a:gd name="connsiteX2114" fmla="*/ 1478572 w 7425815"/>
                              <a:gd name="connsiteY2114" fmla="*/ 2948383 h 4885545"/>
                              <a:gd name="connsiteX2115" fmla="*/ 1472983 w 7425815"/>
                              <a:gd name="connsiteY2115" fmla="*/ 2951976 h 4885545"/>
                              <a:gd name="connsiteX2116" fmla="*/ 1479370 w 7425815"/>
                              <a:gd name="connsiteY2116" fmla="*/ 2924430 h 4885545"/>
                              <a:gd name="connsiteX2117" fmla="*/ 1494341 w 7425815"/>
                              <a:gd name="connsiteY2117" fmla="*/ 2921785 h 4885545"/>
                              <a:gd name="connsiteX2118" fmla="*/ 5953170 w 7425815"/>
                              <a:gd name="connsiteY2118" fmla="*/ 2912854 h 4885545"/>
                              <a:gd name="connsiteX2119" fmla="*/ 5967941 w 7425815"/>
                              <a:gd name="connsiteY2119" fmla="*/ 2914051 h 4885545"/>
                              <a:gd name="connsiteX2120" fmla="*/ 5971933 w 7425815"/>
                              <a:gd name="connsiteY2120" fmla="*/ 2918043 h 4885545"/>
                              <a:gd name="connsiteX2121" fmla="*/ 5970735 w 7425815"/>
                              <a:gd name="connsiteY2121" fmla="*/ 2932815 h 4885545"/>
                              <a:gd name="connsiteX2122" fmla="*/ 5967142 w 7425815"/>
                              <a:gd name="connsiteY2122" fmla="*/ 2936008 h 4885545"/>
                              <a:gd name="connsiteX2123" fmla="*/ 5963949 w 7425815"/>
                              <a:gd name="connsiteY2123" fmla="*/ 2932415 h 4885545"/>
                              <a:gd name="connsiteX2124" fmla="*/ 5964348 w 7425815"/>
                              <a:gd name="connsiteY2124" fmla="*/ 2925628 h 4885545"/>
                              <a:gd name="connsiteX2125" fmla="*/ 5953570 w 7425815"/>
                              <a:gd name="connsiteY2125" fmla="*/ 2934811 h 4885545"/>
                              <a:gd name="connsiteX2126" fmla="*/ 5953969 w 7425815"/>
                              <a:gd name="connsiteY2126" fmla="*/ 2935210 h 4885545"/>
                              <a:gd name="connsiteX2127" fmla="*/ 5951574 w 7425815"/>
                              <a:gd name="connsiteY2127" fmla="*/ 2963952 h 4885545"/>
                              <a:gd name="connsiteX2128" fmla="*/ 5928021 w 7425815"/>
                              <a:gd name="connsiteY2128" fmla="*/ 2983912 h 4885545"/>
                              <a:gd name="connsiteX2129" fmla="*/ 5922033 w 7425815"/>
                              <a:gd name="connsiteY2129" fmla="*/ 2985908 h 4885545"/>
                              <a:gd name="connsiteX2130" fmla="*/ 5916444 w 7425815"/>
                              <a:gd name="connsiteY2130" fmla="*/ 2983114 h 4885545"/>
                              <a:gd name="connsiteX2131" fmla="*/ 5908061 w 7425815"/>
                              <a:gd name="connsiteY2131" fmla="*/ 2973134 h 4885545"/>
                              <a:gd name="connsiteX2132" fmla="*/ 5898879 w 7425815"/>
                              <a:gd name="connsiteY2132" fmla="*/ 2981118 h 4885545"/>
                              <a:gd name="connsiteX2133" fmla="*/ 5898479 w 7425815"/>
                              <a:gd name="connsiteY2133" fmla="*/ 2988303 h 4885545"/>
                              <a:gd name="connsiteX2134" fmla="*/ 5894887 w 7425815"/>
                              <a:gd name="connsiteY2134" fmla="*/ 2991497 h 4885545"/>
                              <a:gd name="connsiteX2135" fmla="*/ 5891693 w 7425815"/>
                              <a:gd name="connsiteY2135" fmla="*/ 2987904 h 4885545"/>
                              <a:gd name="connsiteX2136" fmla="*/ 5892092 w 7425815"/>
                              <a:gd name="connsiteY2136" fmla="*/ 2982715 h 4885545"/>
                              <a:gd name="connsiteX2137" fmla="*/ 5886903 w 7425815"/>
                              <a:gd name="connsiteY2137" fmla="*/ 2982315 h 4885545"/>
                              <a:gd name="connsiteX2138" fmla="*/ 5883709 w 7425815"/>
                              <a:gd name="connsiteY2138" fmla="*/ 2978723 h 4885545"/>
                              <a:gd name="connsiteX2139" fmla="*/ 5887302 w 7425815"/>
                              <a:gd name="connsiteY2139" fmla="*/ 2975529 h 4885545"/>
                              <a:gd name="connsiteX2140" fmla="*/ 5894487 w 7425815"/>
                              <a:gd name="connsiteY2140" fmla="*/ 2975928 h 4885545"/>
                              <a:gd name="connsiteX2141" fmla="*/ 5903669 w 7425815"/>
                              <a:gd name="connsiteY2141" fmla="*/ 2967944 h 4885545"/>
                              <a:gd name="connsiteX2142" fmla="*/ 5896084 w 7425815"/>
                              <a:gd name="connsiteY2142" fmla="*/ 2959162 h 4885545"/>
                              <a:gd name="connsiteX2143" fmla="*/ 5898479 w 7425815"/>
                              <a:gd name="connsiteY2143" fmla="*/ 2930418 h 4885545"/>
                              <a:gd name="connsiteX2144" fmla="*/ 5926025 w 7425815"/>
                              <a:gd name="connsiteY2144" fmla="*/ 2931616 h 4885545"/>
                              <a:gd name="connsiteX2145" fmla="*/ 5947582 w 7425815"/>
                              <a:gd name="connsiteY2145" fmla="*/ 2930019 h 4885545"/>
                              <a:gd name="connsiteX2146" fmla="*/ 5959558 w 7425815"/>
                              <a:gd name="connsiteY2146" fmla="*/ 2920039 h 4885545"/>
                              <a:gd name="connsiteX2147" fmla="*/ 5952771 w 7425815"/>
                              <a:gd name="connsiteY2147" fmla="*/ 2919640 h 4885545"/>
                              <a:gd name="connsiteX2148" fmla="*/ 5949578 w 7425815"/>
                              <a:gd name="connsiteY2148" fmla="*/ 2916047 h 4885545"/>
                              <a:gd name="connsiteX2149" fmla="*/ 5953170 w 7425815"/>
                              <a:gd name="connsiteY2149" fmla="*/ 2912854 h 4885545"/>
                              <a:gd name="connsiteX2150" fmla="*/ 525833 w 7425815"/>
                              <a:gd name="connsiteY2150" fmla="*/ 2866700 h 4885545"/>
                              <a:gd name="connsiteX2151" fmla="*/ 525680 w 7425815"/>
                              <a:gd name="connsiteY2151" fmla="*/ 2873733 h 4885545"/>
                              <a:gd name="connsiteX2152" fmla="*/ 520123 w 7425815"/>
                              <a:gd name="connsiteY2152" fmla="*/ 2879126 h 4885545"/>
                              <a:gd name="connsiteX2153" fmla="*/ 527776 w 7425815"/>
                              <a:gd name="connsiteY2153" fmla="*/ 2879271 h 4885545"/>
                              <a:gd name="connsiteX2154" fmla="*/ 533495 w 7425815"/>
                              <a:gd name="connsiteY2154" fmla="*/ 2885056 h 4885545"/>
                              <a:gd name="connsiteX2155" fmla="*/ 533663 w 7425815"/>
                              <a:gd name="connsiteY2155" fmla="*/ 2877326 h 4885545"/>
                              <a:gd name="connsiteX2156" fmla="*/ 538871 w 7425815"/>
                              <a:gd name="connsiteY2156" fmla="*/ 2872118 h 4885545"/>
                              <a:gd name="connsiteX2157" fmla="*/ 530870 w 7425815"/>
                              <a:gd name="connsiteY2157" fmla="*/ 2871737 h 4885545"/>
                              <a:gd name="connsiteX2158" fmla="*/ 7228763 w 7425815"/>
                              <a:gd name="connsiteY2158" fmla="*/ 2853527 h 4885545"/>
                              <a:gd name="connsiteX2159" fmla="*/ 7228610 w 7425815"/>
                              <a:gd name="connsiteY2159" fmla="*/ 2860559 h 4885545"/>
                              <a:gd name="connsiteX2160" fmla="*/ 7223060 w 7425815"/>
                              <a:gd name="connsiteY2160" fmla="*/ 2865946 h 4885545"/>
                              <a:gd name="connsiteX2161" fmla="*/ 7231105 w 7425815"/>
                              <a:gd name="connsiteY2161" fmla="*/ 2866098 h 4885545"/>
                              <a:gd name="connsiteX2162" fmla="*/ 7236434 w 7425815"/>
                              <a:gd name="connsiteY2162" fmla="*/ 2871488 h 4885545"/>
                              <a:gd name="connsiteX2163" fmla="*/ 7236593 w 7425815"/>
                              <a:gd name="connsiteY2163" fmla="*/ 2864152 h 4885545"/>
                              <a:gd name="connsiteX2164" fmla="*/ 7241801 w 7425815"/>
                              <a:gd name="connsiteY2164" fmla="*/ 2858945 h 4885545"/>
                              <a:gd name="connsiteX2165" fmla="*/ 7233800 w 7425815"/>
                              <a:gd name="connsiteY2165" fmla="*/ 2858563 h 4885545"/>
                              <a:gd name="connsiteX2166" fmla="*/ 520890 w 7425815"/>
                              <a:gd name="connsiteY2166" fmla="*/ 2852973 h 4885545"/>
                              <a:gd name="connsiteX2167" fmla="*/ 526080 w 7425815"/>
                              <a:gd name="connsiteY2167" fmla="*/ 2855368 h 4885545"/>
                              <a:gd name="connsiteX2168" fmla="*/ 526054 w 7425815"/>
                              <a:gd name="connsiteY2168" fmla="*/ 2856542 h 4885545"/>
                              <a:gd name="connsiteX2169" fmla="*/ 534063 w 7425815"/>
                              <a:gd name="connsiteY2169" fmla="*/ 2864551 h 4885545"/>
                              <a:gd name="connsiteX2170" fmla="*/ 546438 w 7425815"/>
                              <a:gd name="connsiteY2170" fmla="*/ 2864551 h 4885545"/>
                              <a:gd name="connsiteX2171" fmla="*/ 546837 w 7425815"/>
                              <a:gd name="connsiteY2171" fmla="*/ 2864151 h 4885545"/>
                              <a:gd name="connsiteX2172" fmla="*/ 552028 w 7425815"/>
                              <a:gd name="connsiteY2172" fmla="*/ 2866546 h 4885545"/>
                              <a:gd name="connsiteX2173" fmla="*/ 549632 w 7425815"/>
                              <a:gd name="connsiteY2173" fmla="*/ 2871737 h 4885545"/>
                              <a:gd name="connsiteX2174" fmla="*/ 549235 w 7425815"/>
                              <a:gd name="connsiteY2174" fmla="*/ 2872133 h 4885545"/>
                              <a:gd name="connsiteX2175" fmla="*/ 549234 w 7425815"/>
                              <a:gd name="connsiteY2175" fmla="*/ 2872136 h 4885545"/>
                              <a:gd name="connsiteX2176" fmla="*/ 549232 w 7425815"/>
                              <a:gd name="connsiteY2176" fmla="*/ 2872137 h 4885545"/>
                              <a:gd name="connsiteX2177" fmla="*/ 540849 w 7425815"/>
                              <a:gd name="connsiteY2177" fmla="*/ 2880519 h 4885545"/>
                              <a:gd name="connsiteX2178" fmla="*/ 540849 w 7425815"/>
                              <a:gd name="connsiteY2178" fmla="*/ 2892495 h 4885545"/>
                              <a:gd name="connsiteX2179" fmla="*/ 540850 w 7425815"/>
                              <a:gd name="connsiteY2179" fmla="*/ 2892495 h 4885545"/>
                              <a:gd name="connsiteX2180" fmla="*/ 540849 w 7425815"/>
                              <a:gd name="connsiteY2180" fmla="*/ 2892496 h 4885545"/>
                              <a:gd name="connsiteX2181" fmla="*/ 540849 w 7425815"/>
                              <a:gd name="connsiteY2181" fmla="*/ 2892895 h 4885545"/>
                              <a:gd name="connsiteX2182" fmla="*/ 538061 w 7425815"/>
                              <a:gd name="connsiteY2182" fmla="*/ 2898073 h 4885545"/>
                              <a:gd name="connsiteX2183" fmla="*/ 538055 w 7425815"/>
                              <a:gd name="connsiteY2183" fmla="*/ 2898084 h 4885545"/>
                              <a:gd name="connsiteX2184" fmla="*/ 538055 w 7425815"/>
                              <a:gd name="connsiteY2184" fmla="*/ 2898084 h 4885545"/>
                              <a:gd name="connsiteX2185" fmla="*/ 538055 w 7425815"/>
                              <a:gd name="connsiteY2185" fmla="*/ 2898084 h 4885545"/>
                              <a:gd name="connsiteX2186" fmla="*/ 533264 w 7425815"/>
                              <a:gd name="connsiteY2186" fmla="*/ 2895689 h 4885545"/>
                              <a:gd name="connsiteX2187" fmla="*/ 533264 w 7425815"/>
                              <a:gd name="connsiteY2187" fmla="*/ 2895689 h 4885545"/>
                              <a:gd name="connsiteX2188" fmla="*/ 524632 w 7425815"/>
                              <a:gd name="connsiteY2188" fmla="*/ 2886756 h 4885545"/>
                              <a:gd name="connsiteX2189" fmla="*/ 512511 w 7425815"/>
                              <a:gd name="connsiteY2189" fmla="*/ 2886515 h 4885545"/>
                              <a:gd name="connsiteX2190" fmla="*/ 512107 w 7425815"/>
                              <a:gd name="connsiteY2190" fmla="*/ 2886906 h 4885545"/>
                              <a:gd name="connsiteX2191" fmla="*/ 507316 w 7425815"/>
                              <a:gd name="connsiteY2191" fmla="*/ 2884511 h 4885545"/>
                              <a:gd name="connsiteX2192" fmla="*/ 507398 w 7425815"/>
                              <a:gd name="connsiteY2192" fmla="*/ 2884334 h 4885545"/>
                              <a:gd name="connsiteX2193" fmla="*/ 506917 w 7425815"/>
                              <a:gd name="connsiteY2193" fmla="*/ 2884112 h 4885545"/>
                              <a:gd name="connsiteX2194" fmla="*/ 509312 w 7425815"/>
                              <a:gd name="connsiteY2194" fmla="*/ 2878921 h 4885545"/>
                              <a:gd name="connsiteX2195" fmla="*/ 510096 w 7425815"/>
                              <a:gd name="connsiteY2195" fmla="*/ 2878936 h 4885545"/>
                              <a:gd name="connsiteX2196" fmla="*/ 518495 w 7425815"/>
                              <a:gd name="connsiteY2196" fmla="*/ 2870539 h 4885545"/>
                              <a:gd name="connsiteX2197" fmla="*/ 518495 w 7425815"/>
                              <a:gd name="connsiteY2197" fmla="*/ 2859361 h 4885545"/>
                              <a:gd name="connsiteX2198" fmla="*/ 517696 w 7425815"/>
                              <a:gd name="connsiteY2198" fmla="*/ 2858563 h 4885545"/>
                              <a:gd name="connsiteX2199" fmla="*/ 520091 w 7425815"/>
                              <a:gd name="connsiteY2199" fmla="*/ 2853372 h 4885545"/>
                              <a:gd name="connsiteX2200" fmla="*/ 520598 w 7425815"/>
                              <a:gd name="connsiteY2200" fmla="*/ 2853606 h 4885545"/>
                              <a:gd name="connsiteX2201" fmla="*/ 459254 w 7425815"/>
                              <a:gd name="connsiteY2201" fmla="*/ 2843360 h 4885545"/>
                              <a:gd name="connsiteX2202" fmla="*/ 459014 w 7425815"/>
                              <a:gd name="connsiteY2202" fmla="*/ 2860559 h 4885545"/>
                              <a:gd name="connsiteX2203" fmla="*/ 446165 w 7425815"/>
                              <a:gd name="connsiteY2203" fmla="*/ 2872694 h 4885545"/>
                              <a:gd name="connsiteX2204" fmla="*/ 463406 w 7425815"/>
                              <a:gd name="connsiteY2204" fmla="*/ 2872934 h 4885545"/>
                              <a:gd name="connsiteX2205" fmla="*/ 476326 w 7425815"/>
                              <a:gd name="connsiteY2205" fmla="*/ 2886371 h 4885545"/>
                              <a:gd name="connsiteX2206" fmla="*/ 476579 w 7425815"/>
                              <a:gd name="connsiteY2206" fmla="*/ 2868144 h 4885545"/>
                              <a:gd name="connsiteX2207" fmla="*/ 489210 w 7425815"/>
                              <a:gd name="connsiteY2207" fmla="*/ 2855999 h 4885545"/>
                              <a:gd name="connsiteX2208" fmla="*/ 469792 w 7425815"/>
                              <a:gd name="connsiteY2208" fmla="*/ 2854571 h 4885545"/>
                              <a:gd name="connsiteX2209" fmla="*/ 7223820 w 7425815"/>
                              <a:gd name="connsiteY2209" fmla="*/ 2839800 h 4885545"/>
                              <a:gd name="connsiteX2210" fmla="*/ 7229009 w 7425815"/>
                              <a:gd name="connsiteY2210" fmla="*/ 2842195 h 4885545"/>
                              <a:gd name="connsiteX2211" fmla="*/ 7228984 w 7425815"/>
                              <a:gd name="connsiteY2211" fmla="*/ 2843367 h 4885545"/>
                              <a:gd name="connsiteX2212" fmla="*/ 7236993 w 7425815"/>
                              <a:gd name="connsiteY2212" fmla="*/ 2851378 h 4885545"/>
                              <a:gd name="connsiteX2213" fmla="*/ 7249368 w 7425815"/>
                              <a:gd name="connsiteY2213" fmla="*/ 2851378 h 4885545"/>
                              <a:gd name="connsiteX2214" fmla="*/ 7249768 w 7425815"/>
                              <a:gd name="connsiteY2214" fmla="*/ 2850977 h 4885545"/>
                              <a:gd name="connsiteX2215" fmla="*/ 7254957 w 7425815"/>
                              <a:gd name="connsiteY2215" fmla="*/ 2853372 h 4885545"/>
                              <a:gd name="connsiteX2216" fmla="*/ 7252562 w 7425815"/>
                              <a:gd name="connsiteY2216" fmla="*/ 2858563 h 4885545"/>
                              <a:gd name="connsiteX2217" fmla="*/ 7252165 w 7425815"/>
                              <a:gd name="connsiteY2217" fmla="*/ 2858960 h 4885545"/>
                              <a:gd name="connsiteX2218" fmla="*/ 7252163 w 7425815"/>
                              <a:gd name="connsiteY2218" fmla="*/ 2858963 h 4885545"/>
                              <a:gd name="connsiteX2219" fmla="*/ 7252161 w 7425815"/>
                              <a:gd name="connsiteY2219" fmla="*/ 2858964 h 4885545"/>
                              <a:gd name="connsiteX2220" fmla="*/ 7243780 w 7425815"/>
                              <a:gd name="connsiteY2220" fmla="*/ 2867345 h 4885545"/>
                              <a:gd name="connsiteX2221" fmla="*/ 7243780 w 7425815"/>
                              <a:gd name="connsiteY2221" fmla="*/ 2878918 h 4885545"/>
                              <a:gd name="connsiteX2222" fmla="*/ 7244179 w 7425815"/>
                              <a:gd name="connsiteY2222" fmla="*/ 2879322 h 4885545"/>
                              <a:gd name="connsiteX2223" fmla="*/ 7241385 w 7425815"/>
                              <a:gd name="connsiteY2223" fmla="*/ 2884911 h 4885545"/>
                              <a:gd name="connsiteX2224" fmla="*/ 7241069 w 7425815"/>
                              <a:gd name="connsiteY2224" fmla="*/ 2884753 h 4885545"/>
                              <a:gd name="connsiteX2225" fmla="*/ 7240985 w 7425815"/>
                              <a:gd name="connsiteY2225" fmla="*/ 2884910 h 4885545"/>
                              <a:gd name="connsiteX2226" fmla="*/ 7236194 w 7425815"/>
                              <a:gd name="connsiteY2226" fmla="*/ 2882515 h 4885545"/>
                              <a:gd name="connsiteX2227" fmla="*/ 7236203 w 7425815"/>
                              <a:gd name="connsiteY2227" fmla="*/ 2882111 h 4885545"/>
                              <a:gd name="connsiteX2228" fmla="*/ 7227962 w 7425815"/>
                              <a:gd name="connsiteY2228" fmla="*/ 2873583 h 4885545"/>
                              <a:gd name="connsiteX2229" fmla="*/ 7215448 w 7425815"/>
                              <a:gd name="connsiteY2229" fmla="*/ 2873334 h 4885545"/>
                              <a:gd name="connsiteX2230" fmla="*/ 7215037 w 7425815"/>
                              <a:gd name="connsiteY2230" fmla="*/ 2873733 h 4885545"/>
                              <a:gd name="connsiteX2231" fmla="*/ 7210246 w 7425815"/>
                              <a:gd name="connsiteY2231" fmla="*/ 2871338 h 4885545"/>
                              <a:gd name="connsiteX2232" fmla="*/ 7210398 w 7425815"/>
                              <a:gd name="connsiteY2232" fmla="*/ 2871009 h 4885545"/>
                              <a:gd name="connsiteX2233" fmla="*/ 7210246 w 7425815"/>
                              <a:gd name="connsiteY2233" fmla="*/ 2870939 h 4885545"/>
                              <a:gd name="connsiteX2234" fmla="*/ 7212641 w 7425815"/>
                              <a:gd name="connsiteY2234" fmla="*/ 2865748 h 4885545"/>
                              <a:gd name="connsiteX2235" fmla="*/ 7213034 w 7425815"/>
                              <a:gd name="connsiteY2235" fmla="*/ 2865756 h 4885545"/>
                              <a:gd name="connsiteX2236" fmla="*/ 7221425 w 7425815"/>
                              <a:gd name="connsiteY2236" fmla="*/ 2857366 h 4885545"/>
                              <a:gd name="connsiteX2237" fmla="*/ 7221425 w 7425815"/>
                              <a:gd name="connsiteY2237" fmla="*/ 2846189 h 4885545"/>
                              <a:gd name="connsiteX2238" fmla="*/ 7220625 w 7425815"/>
                              <a:gd name="connsiteY2238" fmla="*/ 2845390 h 4885545"/>
                              <a:gd name="connsiteX2239" fmla="*/ 7223020 w 7425815"/>
                              <a:gd name="connsiteY2239" fmla="*/ 2840199 h 4885545"/>
                              <a:gd name="connsiteX2240" fmla="*/ 7223528 w 7425815"/>
                              <a:gd name="connsiteY2240" fmla="*/ 2840434 h 4885545"/>
                              <a:gd name="connsiteX2241" fmla="*/ 7162183 w 7425815"/>
                              <a:gd name="connsiteY2241" fmla="*/ 2830186 h 4885545"/>
                              <a:gd name="connsiteX2242" fmla="*/ 7161944 w 7425815"/>
                              <a:gd name="connsiteY2242" fmla="*/ 2847386 h 4885545"/>
                              <a:gd name="connsiteX2243" fmla="*/ 7149096 w 7425815"/>
                              <a:gd name="connsiteY2243" fmla="*/ 2859520 h 4885545"/>
                              <a:gd name="connsiteX2244" fmla="*/ 7166335 w 7425815"/>
                              <a:gd name="connsiteY2244" fmla="*/ 2859760 h 4885545"/>
                              <a:gd name="connsiteX2245" fmla="*/ 7179255 w 7425815"/>
                              <a:gd name="connsiteY2245" fmla="*/ 2873197 h 4885545"/>
                              <a:gd name="connsiteX2246" fmla="*/ 7179508 w 7425815"/>
                              <a:gd name="connsiteY2246" fmla="*/ 2854970 h 4885545"/>
                              <a:gd name="connsiteX2247" fmla="*/ 7192138 w 7425815"/>
                              <a:gd name="connsiteY2247" fmla="*/ 2842826 h 4885545"/>
                              <a:gd name="connsiteX2248" fmla="*/ 7172722 w 7425815"/>
                              <a:gd name="connsiteY2248" fmla="*/ 2841398 h 4885545"/>
                              <a:gd name="connsiteX2249" fmla="*/ 453424 w 7425815"/>
                              <a:gd name="connsiteY2249" fmla="*/ 2829420 h 4885545"/>
                              <a:gd name="connsiteX2250" fmla="*/ 454084 w 7425815"/>
                              <a:gd name="connsiteY2250" fmla="*/ 2829725 h 4885545"/>
                              <a:gd name="connsiteX2251" fmla="*/ 454224 w 7425815"/>
                              <a:gd name="connsiteY2251" fmla="*/ 2829420 h 4885545"/>
                              <a:gd name="connsiteX2252" fmla="*/ 459414 w 7425815"/>
                              <a:gd name="connsiteY2252" fmla="*/ 2831816 h 4885545"/>
                              <a:gd name="connsiteX2253" fmla="*/ 459403 w 7425815"/>
                              <a:gd name="connsiteY2253" fmla="*/ 2832632 h 4885545"/>
                              <a:gd name="connsiteX2254" fmla="*/ 474333 w 7425815"/>
                              <a:gd name="connsiteY2254" fmla="*/ 2848084 h 4885545"/>
                              <a:gd name="connsiteX2255" fmla="*/ 496938 w 7425815"/>
                              <a:gd name="connsiteY2255" fmla="*/ 2848184 h 4885545"/>
                              <a:gd name="connsiteX2256" fmla="*/ 497208 w 7425815"/>
                              <a:gd name="connsiteY2256" fmla="*/ 2848308 h 4885545"/>
                              <a:gd name="connsiteX2257" fmla="*/ 497338 w 7425815"/>
                              <a:gd name="connsiteY2257" fmla="*/ 2848183 h 4885545"/>
                              <a:gd name="connsiteX2258" fmla="*/ 502528 w 7425815"/>
                              <a:gd name="connsiteY2258" fmla="*/ 2850578 h 4885545"/>
                              <a:gd name="connsiteX2259" fmla="*/ 500132 w 7425815"/>
                              <a:gd name="connsiteY2259" fmla="*/ 2855768 h 4885545"/>
                              <a:gd name="connsiteX2260" fmla="*/ 483765 w 7425815"/>
                              <a:gd name="connsiteY2260" fmla="*/ 2871737 h 4885545"/>
                              <a:gd name="connsiteX2261" fmla="*/ 483366 w 7425815"/>
                              <a:gd name="connsiteY2261" fmla="*/ 2894491 h 4885545"/>
                              <a:gd name="connsiteX2262" fmla="*/ 480971 w 7425815"/>
                              <a:gd name="connsiteY2262" fmla="*/ 2899282 h 4885545"/>
                              <a:gd name="connsiteX2263" fmla="*/ 480970 w 7425815"/>
                              <a:gd name="connsiteY2263" fmla="*/ 2899282 h 4885545"/>
                              <a:gd name="connsiteX2264" fmla="*/ 480970 w 7425815"/>
                              <a:gd name="connsiteY2264" fmla="*/ 2899282 h 4885545"/>
                              <a:gd name="connsiteX2265" fmla="*/ 479054 w 7425815"/>
                              <a:gd name="connsiteY2265" fmla="*/ 2898324 h 4885545"/>
                              <a:gd name="connsiteX2266" fmla="*/ 476179 w 7425815"/>
                              <a:gd name="connsiteY2266" fmla="*/ 2896887 h 4885545"/>
                              <a:gd name="connsiteX2267" fmla="*/ 476179 w 7425815"/>
                              <a:gd name="connsiteY2267" fmla="*/ 2896887 h 4885545"/>
                              <a:gd name="connsiteX2268" fmla="*/ 460212 w 7425815"/>
                              <a:gd name="connsiteY2268" fmla="*/ 2880519 h 4885545"/>
                              <a:gd name="connsiteX2269" fmla="*/ 438288 w 7425815"/>
                              <a:gd name="connsiteY2269" fmla="*/ 2880134 h 4885545"/>
                              <a:gd name="connsiteX2270" fmla="*/ 437458 w 7425815"/>
                              <a:gd name="connsiteY2270" fmla="*/ 2880918 h 4885545"/>
                              <a:gd name="connsiteX2271" fmla="*/ 432667 w 7425815"/>
                              <a:gd name="connsiteY2271" fmla="*/ 2878523 h 4885545"/>
                              <a:gd name="connsiteX2272" fmla="*/ 432900 w 7425815"/>
                              <a:gd name="connsiteY2272" fmla="*/ 2878017 h 4885545"/>
                              <a:gd name="connsiteX2273" fmla="*/ 432267 w 7425815"/>
                              <a:gd name="connsiteY2273" fmla="*/ 2877725 h 4885545"/>
                              <a:gd name="connsiteX2274" fmla="*/ 434662 w 7425815"/>
                              <a:gd name="connsiteY2274" fmla="*/ 2872534 h 4885545"/>
                              <a:gd name="connsiteX2275" fmla="*/ 435863 w 7425815"/>
                              <a:gd name="connsiteY2275" fmla="*/ 2872551 h 4885545"/>
                              <a:gd name="connsiteX2276" fmla="*/ 451430 w 7425815"/>
                              <a:gd name="connsiteY2276" fmla="*/ 2857365 h 4885545"/>
                              <a:gd name="connsiteX2277" fmla="*/ 451814 w 7425815"/>
                              <a:gd name="connsiteY2277" fmla="*/ 2835445 h 4885545"/>
                              <a:gd name="connsiteX2278" fmla="*/ 451029 w 7425815"/>
                              <a:gd name="connsiteY2278" fmla="*/ 2834610 h 4885545"/>
                              <a:gd name="connsiteX2279" fmla="*/ 453424 w 7425815"/>
                              <a:gd name="connsiteY2279" fmla="*/ 2829420 h 4885545"/>
                              <a:gd name="connsiteX2280" fmla="*/ 7156354 w 7425815"/>
                              <a:gd name="connsiteY2280" fmla="*/ 2816247 h 4885545"/>
                              <a:gd name="connsiteX2281" fmla="*/ 7157013 w 7425815"/>
                              <a:gd name="connsiteY2281" fmla="*/ 2816551 h 4885545"/>
                              <a:gd name="connsiteX2282" fmla="*/ 7157154 w 7425815"/>
                              <a:gd name="connsiteY2282" fmla="*/ 2816247 h 4885545"/>
                              <a:gd name="connsiteX2283" fmla="*/ 7162343 w 7425815"/>
                              <a:gd name="connsiteY2283" fmla="*/ 2818642 h 4885545"/>
                              <a:gd name="connsiteX2284" fmla="*/ 7162332 w 7425815"/>
                              <a:gd name="connsiteY2284" fmla="*/ 2819457 h 4885545"/>
                              <a:gd name="connsiteX2285" fmla="*/ 7177263 w 7425815"/>
                              <a:gd name="connsiteY2285" fmla="*/ 2834911 h 4885545"/>
                              <a:gd name="connsiteX2286" fmla="*/ 7199868 w 7425815"/>
                              <a:gd name="connsiteY2286" fmla="*/ 2835011 h 4885545"/>
                              <a:gd name="connsiteX2287" fmla="*/ 7200137 w 7425815"/>
                              <a:gd name="connsiteY2287" fmla="*/ 2835135 h 4885545"/>
                              <a:gd name="connsiteX2288" fmla="*/ 7200267 w 7425815"/>
                              <a:gd name="connsiteY2288" fmla="*/ 2835009 h 4885545"/>
                              <a:gd name="connsiteX2289" fmla="*/ 7205457 w 7425815"/>
                              <a:gd name="connsiteY2289" fmla="*/ 2837404 h 4885545"/>
                              <a:gd name="connsiteX2290" fmla="*/ 7203061 w 7425815"/>
                              <a:gd name="connsiteY2290" fmla="*/ 2842594 h 4885545"/>
                              <a:gd name="connsiteX2291" fmla="*/ 7186694 w 7425815"/>
                              <a:gd name="connsiteY2291" fmla="*/ 2858563 h 4885545"/>
                              <a:gd name="connsiteX2292" fmla="*/ 7186295 w 7425815"/>
                              <a:gd name="connsiteY2292" fmla="*/ 2881317 h 4885545"/>
                              <a:gd name="connsiteX2293" fmla="*/ 7183904 w 7425815"/>
                              <a:gd name="connsiteY2293" fmla="*/ 2886101 h 4885545"/>
                              <a:gd name="connsiteX2294" fmla="*/ 7183900 w 7425815"/>
                              <a:gd name="connsiteY2294" fmla="*/ 2886108 h 4885545"/>
                              <a:gd name="connsiteX2295" fmla="*/ 7183900 w 7425815"/>
                              <a:gd name="connsiteY2295" fmla="*/ 2886108 h 4885545"/>
                              <a:gd name="connsiteX2296" fmla="*/ 7183900 w 7425815"/>
                              <a:gd name="connsiteY2296" fmla="*/ 2886108 h 4885545"/>
                              <a:gd name="connsiteX2297" fmla="*/ 7179108 w 7425815"/>
                              <a:gd name="connsiteY2297" fmla="*/ 2883713 h 4885545"/>
                              <a:gd name="connsiteX2298" fmla="*/ 7179108 w 7425815"/>
                              <a:gd name="connsiteY2298" fmla="*/ 2883712 h 4885545"/>
                              <a:gd name="connsiteX2299" fmla="*/ 7163141 w 7425815"/>
                              <a:gd name="connsiteY2299" fmla="*/ 2867345 h 4885545"/>
                              <a:gd name="connsiteX2300" fmla="*/ 7141218 w 7425815"/>
                              <a:gd name="connsiteY2300" fmla="*/ 2866960 h 4885545"/>
                              <a:gd name="connsiteX2301" fmla="*/ 7140387 w 7425815"/>
                              <a:gd name="connsiteY2301" fmla="*/ 2867745 h 4885545"/>
                              <a:gd name="connsiteX2302" fmla="*/ 7135596 w 7425815"/>
                              <a:gd name="connsiteY2302" fmla="*/ 2865350 h 4885545"/>
                              <a:gd name="connsiteX2303" fmla="*/ 7135830 w 7425815"/>
                              <a:gd name="connsiteY2303" fmla="*/ 2864843 h 4885545"/>
                              <a:gd name="connsiteX2304" fmla="*/ 7135196 w 7425815"/>
                              <a:gd name="connsiteY2304" fmla="*/ 2864551 h 4885545"/>
                              <a:gd name="connsiteX2305" fmla="*/ 7137592 w 7425815"/>
                              <a:gd name="connsiteY2305" fmla="*/ 2859360 h 4885545"/>
                              <a:gd name="connsiteX2306" fmla="*/ 7138794 w 7425815"/>
                              <a:gd name="connsiteY2306" fmla="*/ 2859377 h 4885545"/>
                              <a:gd name="connsiteX2307" fmla="*/ 7154359 w 7425815"/>
                              <a:gd name="connsiteY2307" fmla="*/ 2844192 h 4885545"/>
                              <a:gd name="connsiteX2308" fmla="*/ 7154744 w 7425815"/>
                              <a:gd name="connsiteY2308" fmla="*/ 2822272 h 4885545"/>
                              <a:gd name="connsiteX2309" fmla="*/ 7153959 w 7425815"/>
                              <a:gd name="connsiteY2309" fmla="*/ 2821437 h 4885545"/>
                              <a:gd name="connsiteX2310" fmla="*/ 7156354 w 7425815"/>
                              <a:gd name="connsiteY2310" fmla="*/ 2816247 h 4885545"/>
                              <a:gd name="connsiteX2311" fmla="*/ 3014592 w 7425815"/>
                              <a:gd name="connsiteY2311" fmla="*/ 2795190 h 4885545"/>
                              <a:gd name="connsiteX2312" fmla="*/ 3004718 w 7425815"/>
                              <a:gd name="connsiteY2312" fmla="*/ 2798284 h 4885545"/>
                              <a:gd name="connsiteX2313" fmla="*/ 3003118 w 7425815"/>
                              <a:gd name="connsiteY2313" fmla="*/ 2817446 h 4885545"/>
                              <a:gd name="connsiteX2314" fmla="*/ 3010297 w 7425815"/>
                              <a:gd name="connsiteY2314" fmla="*/ 2825829 h 4885545"/>
                              <a:gd name="connsiteX2315" fmla="*/ 3021878 w 7425815"/>
                              <a:gd name="connsiteY2315" fmla="*/ 2815849 h 4885545"/>
                              <a:gd name="connsiteX2316" fmla="*/ 3026667 w 7425815"/>
                              <a:gd name="connsiteY2316" fmla="*/ 2816248 h 4885545"/>
                              <a:gd name="connsiteX2317" fmla="*/ 3026269 w 7425815"/>
                              <a:gd name="connsiteY2317" fmla="*/ 2821039 h 4885545"/>
                              <a:gd name="connsiteX2318" fmla="*/ 3014693 w 7425815"/>
                              <a:gd name="connsiteY2318" fmla="*/ 2831019 h 4885545"/>
                              <a:gd name="connsiteX2319" fmla="*/ 3023075 w 7425815"/>
                              <a:gd name="connsiteY2319" fmla="*/ 2840998 h 4885545"/>
                              <a:gd name="connsiteX2320" fmla="*/ 3025072 w 7425815"/>
                              <a:gd name="connsiteY2320" fmla="*/ 2840998 h 4885545"/>
                              <a:gd name="connsiteX2321" fmla="*/ 3049023 w 7425815"/>
                              <a:gd name="connsiteY2321" fmla="*/ 2821039 h 4885545"/>
                              <a:gd name="connsiteX2322" fmla="*/ 3050220 w 7425815"/>
                              <a:gd name="connsiteY2322" fmla="*/ 2801877 h 4885545"/>
                              <a:gd name="connsiteX2323" fmla="*/ 3031059 w 7425815"/>
                              <a:gd name="connsiteY2323" fmla="*/ 2800280 h 4885545"/>
                              <a:gd name="connsiteX2324" fmla="*/ 3029863 w 7425815"/>
                              <a:gd name="connsiteY2324" fmla="*/ 2801478 h 4885545"/>
                              <a:gd name="connsiteX2325" fmla="*/ 3027467 w 7425815"/>
                              <a:gd name="connsiteY2325" fmla="*/ 2802276 h 4885545"/>
                              <a:gd name="connsiteX2326" fmla="*/ 3025072 w 7425815"/>
                              <a:gd name="connsiteY2326" fmla="*/ 2801079 h 4885545"/>
                              <a:gd name="connsiteX2327" fmla="*/ 3023875 w 7425815"/>
                              <a:gd name="connsiteY2327" fmla="*/ 2799881 h 4885545"/>
                              <a:gd name="connsiteX2328" fmla="*/ 3014592 w 7425815"/>
                              <a:gd name="connsiteY2328" fmla="*/ 2795190 h 4885545"/>
                              <a:gd name="connsiteX2329" fmla="*/ 5271937 w 7425815"/>
                              <a:gd name="connsiteY2329" fmla="*/ 2788453 h 4885545"/>
                              <a:gd name="connsiteX2330" fmla="*/ 5284512 w 7425815"/>
                              <a:gd name="connsiteY2330" fmla="*/ 2797486 h 4885545"/>
                              <a:gd name="connsiteX2331" fmla="*/ 5278923 w 7425815"/>
                              <a:gd name="connsiteY2331" fmla="*/ 2801079 h 4885545"/>
                              <a:gd name="connsiteX2332" fmla="*/ 5260161 w 7425815"/>
                              <a:gd name="connsiteY2332" fmla="*/ 2796688 h 4885545"/>
                              <a:gd name="connsiteX2333" fmla="*/ 5256169 w 7425815"/>
                              <a:gd name="connsiteY2333" fmla="*/ 2815051 h 4885545"/>
                              <a:gd name="connsiteX2334" fmla="*/ 5250579 w 7425815"/>
                              <a:gd name="connsiteY2334" fmla="*/ 2818643 h 4885545"/>
                              <a:gd name="connsiteX2335" fmla="*/ 5256967 w 7425815"/>
                              <a:gd name="connsiteY2335" fmla="*/ 2791098 h 4885545"/>
                              <a:gd name="connsiteX2336" fmla="*/ 5271937 w 7425815"/>
                              <a:gd name="connsiteY2336" fmla="*/ 2788453 h 4885545"/>
                              <a:gd name="connsiteX2337" fmla="*/ 3055010 w 7425815"/>
                              <a:gd name="connsiteY2337" fmla="*/ 2775529 h 4885545"/>
                              <a:gd name="connsiteX2338" fmla="*/ 3069780 w 7425815"/>
                              <a:gd name="connsiteY2338" fmla="*/ 2776726 h 4885545"/>
                              <a:gd name="connsiteX2339" fmla="*/ 3073773 w 7425815"/>
                              <a:gd name="connsiteY2339" fmla="*/ 2780718 h 4885545"/>
                              <a:gd name="connsiteX2340" fmla="*/ 3072575 w 7425815"/>
                              <a:gd name="connsiteY2340" fmla="*/ 2795490 h 4885545"/>
                              <a:gd name="connsiteX2341" fmla="*/ 3068983 w 7425815"/>
                              <a:gd name="connsiteY2341" fmla="*/ 2798683 h 4885545"/>
                              <a:gd name="connsiteX2342" fmla="*/ 3065789 w 7425815"/>
                              <a:gd name="connsiteY2342" fmla="*/ 2795091 h 4885545"/>
                              <a:gd name="connsiteX2343" fmla="*/ 3066187 w 7425815"/>
                              <a:gd name="connsiteY2343" fmla="*/ 2788303 h 4885545"/>
                              <a:gd name="connsiteX2344" fmla="*/ 3055410 w 7425815"/>
                              <a:gd name="connsiteY2344" fmla="*/ 2797486 h 4885545"/>
                              <a:gd name="connsiteX2345" fmla="*/ 3055810 w 7425815"/>
                              <a:gd name="connsiteY2345" fmla="*/ 2797885 h 4885545"/>
                              <a:gd name="connsiteX2346" fmla="*/ 3053415 w 7425815"/>
                              <a:gd name="connsiteY2346" fmla="*/ 2826627 h 4885545"/>
                              <a:gd name="connsiteX2347" fmla="*/ 3029863 w 7425815"/>
                              <a:gd name="connsiteY2347" fmla="*/ 2846587 h 4885545"/>
                              <a:gd name="connsiteX2348" fmla="*/ 3023875 w 7425815"/>
                              <a:gd name="connsiteY2348" fmla="*/ 2848583 h 4885545"/>
                              <a:gd name="connsiteX2349" fmla="*/ 3018282 w 7425815"/>
                              <a:gd name="connsiteY2349" fmla="*/ 2845789 h 4885545"/>
                              <a:gd name="connsiteX2350" fmla="*/ 3009900 w 7425815"/>
                              <a:gd name="connsiteY2350" fmla="*/ 2835809 h 4885545"/>
                              <a:gd name="connsiteX2351" fmla="*/ 3000728 w 7425815"/>
                              <a:gd name="connsiteY2351" fmla="*/ 2843793 h 4885545"/>
                              <a:gd name="connsiteX2352" fmla="*/ 3000329 w 7425815"/>
                              <a:gd name="connsiteY2352" fmla="*/ 2850978 h 4885545"/>
                              <a:gd name="connsiteX2353" fmla="*/ 2996731 w 7425815"/>
                              <a:gd name="connsiteY2353" fmla="*/ 2854172 h 4885545"/>
                              <a:gd name="connsiteX2354" fmla="*/ 2993539 w 7425815"/>
                              <a:gd name="connsiteY2354" fmla="*/ 2850579 h 4885545"/>
                              <a:gd name="connsiteX2355" fmla="*/ 2993935 w 7425815"/>
                              <a:gd name="connsiteY2355" fmla="*/ 2845390 h 4885545"/>
                              <a:gd name="connsiteX2356" fmla="*/ 2988747 w 7425815"/>
                              <a:gd name="connsiteY2356" fmla="*/ 2844990 h 4885545"/>
                              <a:gd name="connsiteX2357" fmla="*/ 2985552 w 7425815"/>
                              <a:gd name="connsiteY2357" fmla="*/ 2841398 h 4885545"/>
                              <a:gd name="connsiteX2358" fmla="*/ 2989144 w 7425815"/>
                              <a:gd name="connsiteY2358" fmla="*/ 2838204 h 4885545"/>
                              <a:gd name="connsiteX2359" fmla="*/ 2996332 w 7425815"/>
                              <a:gd name="connsiteY2359" fmla="*/ 2838603 h 4885545"/>
                              <a:gd name="connsiteX2360" fmla="*/ 3005517 w 7425815"/>
                              <a:gd name="connsiteY2360" fmla="*/ 2830619 h 4885545"/>
                              <a:gd name="connsiteX2361" fmla="*/ 2997928 w 7425815"/>
                              <a:gd name="connsiteY2361" fmla="*/ 2821837 h 4885545"/>
                              <a:gd name="connsiteX2362" fmla="*/ 3000329 w 7425815"/>
                              <a:gd name="connsiteY2362" fmla="*/ 2793094 h 4885545"/>
                              <a:gd name="connsiteX2363" fmla="*/ 3027866 w 7425815"/>
                              <a:gd name="connsiteY2363" fmla="*/ 2794291 h 4885545"/>
                              <a:gd name="connsiteX2364" fmla="*/ 3049423 w 7425815"/>
                              <a:gd name="connsiteY2364" fmla="*/ 2792694 h 4885545"/>
                              <a:gd name="connsiteX2365" fmla="*/ 3061398 w 7425815"/>
                              <a:gd name="connsiteY2365" fmla="*/ 2782714 h 4885545"/>
                              <a:gd name="connsiteX2366" fmla="*/ 3054613 w 7425815"/>
                              <a:gd name="connsiteY2366" fmla="*/ 2782315 h 4885545"/>
                              <a:gd name="connsiteX2367" fmla="*/ 3051418 w 7425815"/>
                              <a:gd name="connsiteY2367" fmla="*/ 2778722 h 4885545"/>
                              <a:gd name="connsiteX2368" fmla="*/ 3055010 w 7425815"/>
                              <a:gd name="connsiteY2368" fmla="*/ 2775529 h 4885545"/>
                              <a:gd name="connsiteX2369" fmla="*/ 4303435 w 7425815"/>
                              <a:gd name="connsiteY2369" fmla="*/ 2733368 h 4885545"/>
                              <a:gd name="connsiteX2370" fmla="*/ 4303282 w 7425815"/>
                              <a:gd name="connsiteY2370" fmla="*/ 2740401 h 4885545"/>
                              <a:gd name="connsiteX2371" fmla="*/ 4297725 w 7425815"/>
                              <a:gd name="connsiteY2371" fmla="*/ 2745794 h 4885545"/>
                              <a:gd name="connsiteX2372" fmla="*/ 4305378 w 7425815"/>
                              <a:gd name="connsiteY2372" fmla="*/ 2745939 h 4885545"/>
                              <a:gd name="connsiteX2373" fmla="*/ 4311088 w 7425815"/>
                              <a:gd name="connsiteY2373" fmla="*/ 2751716 h 4885545"/>
                              <a:gd name="connsiteX2374" fmla="*/ 4311265 w 7425815"/>
                              <a:gd name="connsiteY2374" fmla="*/ 2743594 h 4885545"/>
                              <a:gd name="connsiteX2375" fmla="*/ 4316091 w 7425815"/>
                              <a:gd name="connsiteY2375" fmla="*/ 2738767 h 4885545"/>
                              <a:gd name="connsiteX2376" fmla="*/ 4308472 w 7425815"/>
                              <a:gd name="connsiteY2376" fmla="*/ 2738404 h 4885545"/>
                              <a:gd name="connsiteX2377" fmla="*/ 4298491 w 7425815"/>
                              <a:gd name="connsiteY2377" fmla="*/ 2719641 h 4885545"/>
                              <a:gd name="connsiteX2378" fmla="*/ 4303681 w 7425815"/>
                              <a:gd name="connsiteY2378" fmla="*/ 2722037 h 4885545"/>
                              <a:gd name="connsiteX2379" fmla="*/ 4303656 w 7425815"/>
                              <a:gd name="connsiteY2379" fmla="*/ 2723208 h 4885545"/>
                              <a:gd name="connsiteX2380" fmla="*/ 4311665 w 7425815"/>
                              <a:gd name="connsiteY2380" fmla="*/ 2731219 h 4885545"/>
                              <a:gd name="connsiteX2381" fmla="*/ 4323640 w 7425815"/>
                              <a:gd name="connsiteY2381" fmla="*/ 2731219 h 4885545"/>
                              <a:gd name="connsiteX2382" fmla="*/ 4324439 w 7425815"/>
                              <a:gd name="connsiteY2382" fmla="*/ 2730419 h 4885545"/>
                              <a:gd name="connsiteX2383" fmla="*/ 4329629 w 7425815"/>
                              <a:gd name="connsiteY2383" fmla="*/ 2732814 h 4885545"/>
                              <a:gd name="connsiteX2384" fmla="*/ 4327234 w 7425815"/>
                              <a:gd name="connsiteY2384" fmla="*/ 2738005 h 4885545"/>
                              <a:gd name="connsiteX2385" fmla="*/ 4327178 w 7425815"/>
                              <a:gd name="connsiteY2385" fmla="*/ 2738061 h 4885545"/>
                              <a:gd name="connsiteX2386" fmla="*/ 4326835 w 7425815"/>
                              <a:gd name="connsiteY2386" fmla="*/ 2738803 h 4885545"/>
                              <a:gd name="connsiteX2387" fmla="*/ 4326302 w 7425815"/>
                              <a:gd name="connsiteY2387" fmla="*/ 2738937 h 4885545"/>
                              <a:gd name="connsiteX2388" fmla="*/ 4318451 w 7425815"/>
                              <a:gd name="connsiteY2388" fmla="*/ 2746787 h 4885545"/>
                              <a:gd name="connsiteX2389" fmla="*/ 4318451 w 7425815"/>
                              <a:gd name="connsiteY2389" fmla="*/ 2759163 h 4885545"/>
                              <a:gd name="connsiteX2390" fmla="*/ 4318451 w 7425815"/>
                              <a:gd name="connsiteY2390" fmla="*/ 2759163 h 4885545"/>
                              <a:gd name="connsiteX2391" fmla="*/ 4315657 w 7425815"/>
                              <a:gd name="connsiteY2391" fmla="*/ 2764752 h 4885545"/>
                              <a:gd name="connsiteX2392" fmla="*/ 4310866 w 7425815"/>
                              <a:gd name="connsiteY2392" fmla="*/ 2762357 h 4885545"/>
                              <a:gd name="connsiteX2393" fmla="*/ 4302234 w 7425815"/>
                              <a:gd name="connsiteY2393" fmla="*/ 2753425 h 4885545"/>
                              <a:gd name="connsiteX2394" fmla="*/ 4290112 w 7425815"/>
                              <a:gd name="connsiteY2394" fmla="*/ 2753183 h 4885545"/>
                              <a:gd name="connsiteX2395" fmla="*/ 4289709 w 7425815"/>
                              <a:gd name="connsiteY2395" fmla="*/ 2753574 h 4885545"/>
                              <a:gd name="connsiteX2396" fmla="*/ 4284917 w 7425815"/>
                              <a:gd name="connsiteY2396" fmla="*/ 2751179 h 4885545"/>
                              <a:gd name="connsiteX2397" fmla="*/ 4284999 w 7425815"/>
                              <a:gd name="connsiteY2397" fmla="*/ 2751002 h 4885545"/>
                              <a:gd name="connsiteX2398" fmla="*/ 4284518 w 7425815"/>
                              <a:gd name="connsiteY2398" fmla="*/ 2750780 h 4885545"/>
                              <a:gd name="connsiteX2399" fmla="*/ 4286913 w 7425815"/>
                              <a:gd name="connsiteY2399" fmla="*/ 2745589 h 4885545"/>
                              <a:gd name="connsiteX2400" fmla="*/ 4287698 w 7425815"/>
                              <a:gd name="connsiteY2400" fmla="*/ 2745604 h 4885545"/>
                              <a:gd name="connsiteX2401" fmla="*/ 4296096 w 7425815"/>
                              <a:gd name="connsiteY2401" fmla="*/ 2737207 h 4885545"/>
                              <a:gd name="connsiteX2402" fmla="*/ 4296096 w 7425815"/>
                              <a:gd name="connsiteY2402" fmla="*/ 2726029 h 4885545"/>
                              <a:gd name="connsiteX2403" fmla="*/ 4295297 w 7425815"/>
                              <a:gd name="connsiteY2403" fmla="*/ 2725231 h 4885545"/>
                              <a:gd name="connsiteX2404" fmla="*/ 4297692 w 7425815"/>
                              <a:gd name="connsiteY2404" fmla="*/ 2720040 h 4885545"/>
                              <a:gd name="connsiteX2405" fmla="*/ 4298199 w 7425815"/>
                              <a:gd name="connsiteY2405" fmla="*/ 2720274 h 4885545"/>
                              <a:gd name="connsiteX2406" fmla="*/ 4236849 w 7425815"/>
                              <a:gd name="connsiteY2406" fmla="*/ 2710021 h 4885545"/>
                              <a:gd name="connsiteX2407" fmla="*/ 4236615 w 7425815"/>
                              <a:gd name="connsiteY2407" fmla="*/ 2726828 h 4885545"/>
                              <a:gd name="connsiteX2408" fmla="*/ 4223766 w 7425815"/>
                              <a:gd name="connsiteY2408" fmla="*/ 2738962 h 4885545"/>
                              <a:gd name="connsiteX2409" fmla="*/ 4241007 w 7425815"/>
                              <a:gd name="connsiteY2409" fmla="*/ 2739202 h 4885545"/>
                              <a:gd name="connsiteX2410" fmla="*/ 4253538 w 7425815"/>
                              <a:gd name="connsiteY2410" fmla="*/ 2752236 h 4885545"/>
                              <a:gd name="connsiteX2411" fmla="*/ 4253780 w 7425815"/>
                              <a:gd name="connsiteY2411" fmla="*/ 2734812 h 4885545"/>
                              <a:gd name="connsiteX2412" fmla="*/ 4266439 w 7425815"/>
                              <a:gd name="connsiteY2412" fmla="*/ 2722640 h 4885545"/>
                              <a:gd name="connsiteX2413" fmla="*/ 4247393 w 7425815"/>
                              <a:gd name="connsiteY2413" fmla="*/ 2721239 h 4885545"/>
                              <a:gd name="connsiteX2414" fmla="*/ 4231825 w 7425815"/>
                              <a:gd name="connsiteY2414" fmla="*/ 2695689 h 4885545"/>
                              <a:gd name="connsiteX2415" fmla="*/ 4237014 w 7425815"/>
                              <a:gd name="connsiteY2415" fmla="*/ 2698085 h 4885545"/>
                              <a:gd name="connsiteX2416" fmla="*/ 4236997 w 7425815"/>
                              <a:gd name="connsiteY2416" fmla="*/ 2699293 h 4885545"/>
                              <a:gd name="connsiteX2417" fmla="*/ 4251934 w 7425815"/>
                              <a:gd name="connsiteY2417" fmla="*/ 2714752 h 4885545"/>
                              <a:gd name="connsiteX2418" fmla="*/ 4274539 w 7425815"/>
                              <a:gd name="connsiteY2418" fmla="*/ 2714851 h 4885545"/>
                              <a:gd name="connsiteX2419" fmla="*/ 4276269 w 7425815"/>
                              <a:gd name="connsiteY2419" fmla="*/ 2715650 h 4885545"/>
                              <a:gd name="connsiteX2420" fmla="*/ 4279729 w 7425815"/>
                              <a:gd name="connsiteY2420" fmla="*/ 2717246 h 4885545"/>
                              <a:gd name="connsiteX2421" fmla="*/ 4279729 w 7425815"/>
                              <a:gd name="connsiteY2421" fmla="*/ 2717247 h 4885545"/>
                              <a:gd name="connsiteX2422" fmla="*/ 4279729 w 7425815"/>
                              <a:gd name="connsiteY2422" fmla="*/ 2717247 h 4885545"/>
                              <a:gd name="connsiteX2423" fmla="*/ 4277334 w 7425815"/>
                              <a:gd name="connsiteY2423" fmla="*/ 2722436 h 4885545"/>
                              <a:gd name="connsiteX2424" fmla="*/ 4277333 w 7425815"/>
                              <a:gd name="connsiteY2424" fmla="*/ 2722437 h 4885545"/>
                              <a:gd name="connsiteX2425" fmla="*/ 4260966 w 7425815"/>
                              <a:gd name="connsiteY2425" fmla="*/ 2738405 h 4885545"/>
                              <a:gd name="connsiteX2426" fmla="*/ 4260595 w 7425815"/>
                              <a:gd name="connsiteY2426" fmla="*/ 2759575 h 4885545"/>
                              <a:gd name="connsiteX2427" fmla="*/ 4260966 w 7425815"/>
                              <a:gd name="connsiteY2427" fmla="*/ 2759961 h 4885545"/>
                              <a:gd name="connsiteX2428" fmla="*/ 4260572 w 7425815"/>
                              <a:gd name="connsiteY2428" fmla="*/ 2760882 h 4885545"/>
                              <a:gd name="connsiteX2429" fmla="*/ 4260567 w 7425815"/>
                              <a:gd name="connsiteY2429" fmla="*/ 2761159 h 4885545"/>
                              <a:gd name="connsiteX2430" fmla="*/ 4259769 w 7425815"/>
                              <a:gd name="connsiteY2430" fmla="*/ 2762755 h 4885545"/>
                              <a:gd name="connsiteX2431" fmla="*/ 4258571 w 7425815"/>
                              <a:gd name="connsiteY2431" fmla="*/ 2765550 h 4885545"/>
                              <a:gd name="connsiteX2432" fmla="*/ 4258412 w 7425815"/>
                              <a:gd name="connsiteY2432" fmla="*/ 2765470 h 4885545"/>
                              <a:gd name="connsiteX2433" fmla="*/ 4258172 w 7425815"/>
                              <a:gd name="connsiteY2433" fmla="*/ 2765950 h 4885545"/>
                              <a:gd name="connsiteX2434" fmla="*/ 4253381 w 7425815"/>
                              <a:gd name="connsiteY2434" fmla="*/ 2763554 h 4885545"/>
                              <a:gd name="connsiteX2435" fmla="*/ 4253392 w 7425815"/>
                              <a:gd name="connsiteY2435" fmla="*/ 2762757 h 4885545"/>
                              <a:gd name="connsiteX2436" fmla="*/ 4237813 w 7425815"/>
                              <a:gd name="connsiteY2436" fmla="*/ 2746787 h 4885545"/>
                              <a:gd name="connsiteX2437" fmla="*/ 4215888 w 7425815"/>
                              <a:gd name="connsiteY2437" fmla="*/ 2746402 h 4885545"/>
                              <a:gd name="connsiteX2438" fmla="*/ 4215057 w 7425815"/>
                              <a:gd name="connsiteY2438" fmla="*/ 2747187 h 4885545"/>
                              <a:gd name="connsiteX2439" fmla="*/ 4210267 w 7425815"/>
                              <a:gd name="connsiteY2439" fmla="*/ 2744792 h 4885545"/>
                              <a:gd name="connsiteX2440" fmla="*/ 4210501 w 7425815"/>
                              <a:gd name="connsiteY2440" fmla="*/ 2744285 h 4885545"/>
                              <a:gd name="connsiteX2441" fmla="*/ 4209868 w 7425815"/>
                              <a:gd name="connsiteY2441" fmla="*/ 2743993 h 4885545"/>
                              <a:gd name="connsiteX2442" fmla="*/ 4212263 w 7425815"/>
                              <a:gd name="connsiteY2442" fmla="*/ 2738802 h 4885545"/>
                              <a:gd name="connsiteX2443" fmla="*/ 4213465 w 7425815"/>
                              <a:gd name="connsiteY2443" fmla="*/ 2738819 h 4885545"/>
                              <a:gd name="connsiteX2444" fmla="*/ 4229030 w 7425815"/>
                              <a:gd name="connsiteY2444" fmla="*/ 2723634 h 4885545"/>
                              <a:gd name="connsiteX2445" fmla="*/ 4229408 w 7425815"/>
                              <a:gd name="connsiteY2445" fmla="*/ 2702106 h 4885545"/>
                              <a:gd name="connsiteX2446" fmla="*/ 4228630 w 7425815"/>
                              <a:gd name="connsiteY2446" fmla="*/ 2701278 h 4885545"/>
                              <a:gd name="connsiteX2447" fmla="*/ 4231025 w 7425815"/>
                              <a:gd name="connsiteY2447" fmla="*/ 2696088 h 4885545"/>
                              <a:gd name="connsiteX2448" fmla="*/ 4231533 w 7425815"/>
                              <a:gd name="connsiteY2448" fmla="*/ 2696322 h 4885545"/>
                              <a:gd name="connsiteX2449" fmla="*/ 6792186 w 7425815"/>
                              <a:gd name="connsiteY2449" fmla="*/ 2661858 h 4885545"/>
                              <a:gd name="connsiteX2450" fmla="*/ 6782306 w 7425815"/>
                              <a:gd name="connsiteY2450" fmla="*/ 2664952 h 4885545"/>
                              <a:gd name="connsiteX2451" fmla="*/ 6780709 w 7425815"/>
                              <a:gd name="connsiteY2451" fmla="*/ 2684114 h 4885545"/>
                              <a:gd name="connsiteX2452" fmla="*/ 6787895 w 7425815"/>
                              <a:gd name="connsiteY2452" fmla="*/ 2692497 h 4885545"/>
                              <a:gd name="connsiteX2453" fmla="*/ 6799472 w 7425815"/>
                              <a:gd name="connsiteY2453" fmla="*/ 2682517 h 4885545"/>
                              <a:gd name="connsiteX2454" fmla="*/ 6804262 w 7425815"/>
                              <a:gd name="connsiteY2454" fmla="*/ 2682916 h 4885545"/>
                              <a:gd name="connsiteX2455" fmla="*/ 6803863 w 7425815"/>
                              <a:gd name="connsiteY2455" fmla="*/ 2687706 h 4885545"/>
                              <a:gd name="connsiteX2456" fmla="*/ 6792287 w 7425815"/>
                              <a:gd name="connsiteY2456" fmla="*/ 2697686 h 4885545"/>
                              <a:gd name="connsiteX2457" fmla="*/ 6800670 w 7425815"/>
                              <a:gd name="connsiteY2457" fmla="*/ 2707666 h 4885545"/>
                              <a:gd name="connsiteX2458" fmla="*/ 6802666 w 7425815"/>
                              <a:gd name="connsiteY2458" fmla="*/ 2707666 h 4885545"/>
                              <a:gd name="connsiteX2459" fmla="*/ 6826618 w 7425815"/>
                              <a:gd name="connsiteY2459" fmla="*/ 2687706 h 4885545"/>
                              <a:gd name="connsiteX2460" fmla="*/ 6827815 w 7425815"/>
                              <a:gd name="connsiteY2460" fmla="*/ 2668545 h 4885545"/>
                              <a:gd name="connsiteX2461" fmla="*/ 6808654 w 7425815"/>
                              <a:gd name="connsiteY2461" fmla="*/ 2666948 h 4885545"/>
                              <a:gd name="connsiteX2462" fmla="*/ 6807456 w 7425815"/>
                              <a:gd name="connsiteY2462" fmla="*/ 2668146 h 4885545"/>
                              <a:gd name="connsiteX2463" fmla="*/ 6805061 w 7425815"/>
                              <a:gd name="connsiteY2463" fmla="*/ 2668944 h 4885545"/>
                              <a:gd name="connsiteX2464" fmla="*/ 6802666 w 7425815"/>
                              <a:gd name="connsiteY2464" fmla="*/ 2667746 h 4885545"/>
                              <a:gd name="connsiteX2465" fmla="*/ 6801468 w 7425815"/>
                              <a:gd name="connsiteY2465" fmla="*/ 2666549 h 4885545"/>
                              <a:gd name="connsiteX2466" fmla="*/ 6792186 w 7425815"/>
                              <a:gd name="connsiteY2466" fmla="*/ 2661858 h 4885545"/>
                              <a:gd name="connsiteX2467" fmla="*/ 2373781 w 7425815"/>
                              <a:gd name="connsiteY2467" fmla="*/ 2651128 h 4885545"/>
                              <a:gd name="connsiteX2468" fmla="*/ 2386356 w 7425815"/>
                              <a:gd name="connsiteY2468" fmla="*/ 2660161 h 4885545"/>
                              <a:gd name="connsiteX2469" fmla="*/ 2380767 w 7425815"/>
                              <a:gd name="connsiteY2469" fmla="*/ 2663754 h 4885545"/>
                              <a:gd name="connsiteX2470" fmla="*/ 2362004 w 7425815"/>
                              <a:gd name="connsiteY2470" fmla="*/ 2659363 h 4885545"/>
                              <a:gd name="connsiteX2471" fmla="*/ 2358012 w 7425815"/>
                              <a:gd name="connsiteY2471" fmla="*/ 2677726 h 4885545"/>
                              <a:gd name="connsiteX2472" fmla="*/ 2352423 w 7425815"/>
                              <a:gd name="connsiteY2472" fmla="*/ 2681319 h 4885545"/>
                              <a:gd name="connsiteX2473" fmla="*/ 2358810 w 7425815"/>
                              <a:gd name="connsiteY2473" fmla="*/ 2653773 h 4885545"/>
                              <a:gd name="connsiteX2474" fmla="*/ 2373781 w 7425815"/>
                              <a:gd name="connsiteY2474" fmla="*/ 2651128 h 4885545"/>
                              <a:gd name="connsiteX2475" fmla="*/ 6832605 w 7425815"/>
                              <a:gd name="connsiteY2475" fmla="*/ 2642197 h 4885545"/>
                              <a:gd name="connsiteX2476" fmla="*/ 6847376 w 7425815"/>
                              <a:gd name="connsiteY2476" fmla="*/ 2643394 h 4885545"/>
                              <a:gd name="connsiteX2477" fmla="*/ 6851368 w 7425815"/>
                              <a:gd name="connsiteY2477" fmla="*/ 2647386 h 4885545"/>
                              <a:gd name="connsiteX2478" fmla="*/ 6850170 w 7425815"/>
                              <a:gd name="connsiteY2478" fmla="*/ 2662158 h 4885545"/>
                              <a:gd name="connsiteX2479" fmla="*/ 6846577 w 7425815"/>
                              <a:gd name="connsiteY2479" fmla="*/ 2665351 h 4885545"/>
                              <a:gd name="connsiteX2480" fmla="*/ 6843384 w 7425815"/>
                              <a:gd name="connsiteY2480" fmla="*/ 2661758 h 4885545"/>
                              <a:gd name="connsiteX2481" fmla="*/ 6843783 w 7425815"/>
                              <a:gd name="connsiteY2481" fmla="*/ 2654971 h 4885545"/>
                              <a:gd name="connsiteX2482" fmla="*/ 6833005 w 7425815"/>
                              <a:gd name="connsiteY2482" fmla="*/ 2664154 h 4885545"/>
                              <a:gd name="connsiteX2483" fmla="*/ 6833404 w 7425815"/>
                              <a:gd name="connsiteY2483" fmla="*/ 2664553 h 4885545"/>
                              <a:gd name="connsiteX2484" fmla="*/ 6831009 w 7425815"/>
                              <a:gd name="connsiteY2484" fmla="*/ 2693295 h 4885545"/>
                              <a:gd name="connsiteX2485" fmla="*/ 6807456 w 7425815"/>
                              <a:gd name="connsiteY2485" fmla="*/ 2713255 h 4885545"/>
                              <a:gd name="connsiteX2486" fmla="*/ 6801468 w 7425815"/>
                              <a:gd name="connsiteY2486" fmla="*/ 2715251 h 4885545"/>
                              <a:gd name="connsiteX2487" fmla="*/ 6795879 w 7425815"/>
                              <a:gd name="connsiteY2487" fmla="*/ 2712457 h 4885545"/>
                              <a:gd name="connsiteX2488" fmla="*/ 6787496 w 7425815"/>
                              <a:gd name="connsiteY2488" fmla="*/ 2702477 h 4885545"/>
                              <a:gd name="connsiteX2489" fmla="*/ 6778314 w 7425815"/>
                              <a:gd name="connsiteY2489" fmla="*/ 2710461 h 4885545"/>
                              <a:gd name="connsiteX2490" fmla="*/ 6777914 w 7425815"/>
                              <a:gd name="connsiteY2490" fmla="*/ 2717646 h 4885545"/>
                              <a:gd name="connsiteX2491" fmla="*/ 6774322 w 7425815"/>
                              <a:gd name="connsiteY2491" fmla="*/ 2720840 h 4885545"/>
                              <a:gd name="connsiteX2492" fmla="*/ 6771128 w 7425815"/>
                              <a:gd name="connsiteY2492" fmla="*/ 2717247 h 4885545"/>
                              <a:gd name="connsiteX2493" fmla="*/ 6771527 w 7425815"/>
                              <a:gd name="connsiteY2493" fmla="*/ 2712058 h 4885545"/>
                              <a:gd name="connsiteX2494" fmla="*/ 6766338 w 7425815"/>
                              <a:gd name="connsiteY2494" fmla="*/ 2711658 h 4885545"/>
                              <a:gd name="connsiteX2495" fmla="*/ 6763144 w 7425815"/>
                              <a:gd name="connsiteY2495" fmla="*/ 2708066 h 4885545"/>
                              <a:gd name="connsiteX2496" fmla="*/ 6766737 w 7425815"/>
                              <a:gd name="connsiteY2496" fmla="*/ 2704872 h 4885545"/>
                              <a:gd name="connsiteX2497" fmla="*/ 6773922 w 7425815"/>
                              <a:gd name="connsiteY2497" fmla="*/ 2705271 h 4885545"/>
                              <a:gd name="connsiteX2498" fmla="*/ 6783104 w 7425815"/>
                              <a:gd name="connsiteY2498" fmla="*/ 2697287 h 4885545"/>
                              <a:gd name="connsiteX2499" fmla="*/ 6775519 w 7425815"/>
                              <a:gd name="connsiteY2499" fmla="*/ 2688505 h 4885545"/>
                              <a:gd name="connsiteX2500" fmla="*/ 6777914 w 7425815"/>
                              <a:gd name="connsiteY2500" fmla="*/ 2659761 h 4885545"/>
                              <a:gd name="connsiteX2501" fmla="*/ 6805460 w 7425815"/>
                              <a:gd name="connsiteY2501" fmla="*/ 2660959 h 4885545"/>
                              <a:gd name="connsiteX2502" fmla="*/ 6827017 w 7425815"/>
                              <a:gd name="connsiteY2502" fmla="*/ 2659362 h 4885545"/>
                              <a:gd name="connsiteX2503" fmla="*/ 6838993 w 7425815"/>
                              <a:gd name="connsiteY2503" fmla="*/ 2649382 h 4885545"/>
                              <a:gd name="connsiteX2504" fmla="*/ 6832206 w 7425815"/>
                              <a:gd name="connsiteY2504" fmla="*/ 2648983 h 4885545"/>
                              <a:gd name="connsiteX2505" fmla="*/ 6829013 w 7425815"/>
                              <a:gd name="connsiteY2505" fmla="*/ 2645390 h 4885545"/>
                              <a:gd name="connsiteX2506" fmla="*/ 6832605 w 7425815"/>
                              <a:gd name="connsiteY2506" fmla="*/ 2642197 h 4885545"/>
                              <a:gd name="connsiteX2507" fmla="*/ 72904 w 7425815"/>
                              <a:gd name="connsiteY2507" fmla="*/ 2622736 h 4885545"/>
                              <a:gd name="connsiteX2508" fmla="*/ 63024 w 7425815"/>
                              <a:gd name="connsiteY2508" fmla="*/ 2625830 h 4885545"/>
                              <a:gd name="connsiteX2509" fmla="*/ 61427 w 7425815"/>
                              <a:gd name="connsiteY2509" fmla="*/ 2644992 h 4885545"/>
                              <a:gd name="connsiteX2510" fmla="*/ 68613 w 7425815"/>
                              <a:gd name="connsiteY2510" fmla="*/ 2653375 h 4885545"/>
                              <a:gd name="connsiteX2511" fmla="*/ 80190 w 7425815"/>
                              <a:gd name="connsiteY2511" fmla="*/ 2643395 h 4885545"/>
                              <a:gd name="connsiteX2512" fmla="*/ 84980 w 7425815"/>
                              <a:gd name="connsiteY2512" fmla="*/ 2643794 h 4885545"/>
                              <a:gd name="connsiteX2513" fmla="*/ 84581 w 7425815"/>
                              <a:gd name="connsiteY2513" fmla="*/ 2648585 h 4885545"/>
                              <a:gd name="connsiteX2514" fmla="*/ 73004 w 7425815"/>
                              <a:gd name="connsiteY2514" fmla="*/ 2658565 h 4885545"/>
                              <a:gd name="connsiteX2515" fmla="*/ 81387 w 7425815"/>
                              <a:gd name="connsiteY2515" fmla="*/ 2668544 h 4885545"/>
                              <a:gd name="connsiteX2516" fmla="*/ 83383 w 7425815"/>
                              <a:gd name="connsiteY2516" fmla="*/ 2668544 h 4885545"/>
                              <a:gd name="connsiteX2517" fmla="*/ 107335 w 7425815"/>
                              <a:gd name="connsiteY2517" fmla="*/ 2648585 h 4885545"/>
                              <a:gd name="connsiteX2518" fmla="*/ 108533 w 7425815"/>
                              <a:gd name="connsiteY2518" fmla="*/ 2629423 h 4885545"/>
                              <a:gd name="connsiteX2519" fmla="*/ 89371 w 7425815"/>
                              <a:gd name="connsiteY2519" fmla="*/ 2627826 h 4885545"/>
                              <a:gd name="connsiteX2520" fmla="*/ 88174 w 7425815"/>
                              <a:gd name="connsiteY2520" fmla="*/ 2629024 h 4885545"/>
                              <a:gd name="connsiteX2521" fmla="*/ 85778 w 7425815"/>
                              <a:gd name="connsiteY2521" fmla="*/ 2629822 h 4885545"/>
                              <a:gd name="connsiteX2522" fmla="*/ 83383 w 7425815"/>
                              <a:gd name="connsiteY2522" fmla="*/ 2628625 h 4885545"/>
                              <a:gd name="connsiteX2523" fmla="*/ 82186 w 7425815"/>
                              <a:gd name="connsiteY2523" fmla="*/ 2627427 h 4885545"/>
                              <a:gd name="connsiteX2524" fmla="*/ 72904 w 7425815"/>
                              <a:gd name="connsiteY2524" fmla="*/ 2622736 h 4885545"/>
                              <a:gd name="connsiteX2525" fmla="*/ 113722 w 7425815"/>
                              <a:gd name="connsiteY2525" fmla="*/ 2603075 h 4885545"/>
                              <a:gd name="connsiteX2526" fmla="*/ 128493 w 7425815"/>
                              <a:gd name="connsiteY2526" fmla="*/ 2604273 h 4885545"/>
                              <a:gd name="connsiteX2527" fmla="*/ 132486 w 7425815"/>
                              <a:gd name="connsiteY2527" fmla="*/ 2608265 h 4885545"/>
                              <a:gd name="connsiteX2528" fmla="*/ 131287 w 7425815"/>
                              <a:gd name="connsiteY2528" fmla="*/ 2623036 h 4885545"/>
                              <a:gd name="connsiteX2529" fmla="*/ 127695 w 7425815"/>
                              <a:gd name="connsiteY2529" fmla="*/ 2626230 h 4885545"/>
                              <a:gd name="connsiteX2530" fmla="*/ 124502 w 7425815"/>
                              <a:gd name="connsiteY2530" fmla="*/ 2622637 h 4885545"/>
                              <a:gd name="connsiteX2531" fmla="*/ 124901 w 7425815"/>
                              <a:gd name="connsiteY2531" fmla="*/ 2615849 h 4885545"/>
                              <a:gd name="connsiteX2532" fmla="*/ 114122 w 7425815"/>
                              <a:gd name="connsiteY2532" fmla="*/ 2625032 h 4885545"/>
                              <a:gd name="connsiteX2533" fmla="*/ 114521 w 7425815"/>
                              <a:gd name="connsiteY2533" fmla="*/ 2625431 h 4885545"/>
                              <a:gd name="connsiteX2534" fmla="*/ 112126 w 7425815"/>
                              <a:gd name="connsiteY2534" fmla="*/ 2654173 h 4885545"/>
                              <a:gd name="connsiteX2535" fmla="*/ 88573 w 7425815"/>
                              <a:gd name="connsiteY2535" fmla="*/ 2674133 h 4885545"/>
                              <a:gd name="connsiteX2536" fmla="*/ 82585 w 7425815"/>
                              <a:gd name="connsiteY2536" fmla="*/ 2676129 h 4885545"/>
                              <a:gd name="connsiteX2537" fmla="*/ 76996 w 7425815"/>
                              <a:gd name="connsiteY2537" fmla="*/ 2673335 h 4885545"/>
                              <a:gd name="connsiteX2538" fmla="*/ 68613 w 7425815"/>
                              <a:gd name="connsiteY2538" fmla="*/ 2663355 h 4885545"/>
                              <a:gd name="connsiteX2539" fmla="*/ 59431 w 7425815"/>
                              <a:gd name="connsiteY2539" fmla="*/ 2671339 h 4885545"/>
                              <a:gd name="connsiteX2540" fmla="*/ 59032 w 7425815"/>
                              <a:gd name="connsiteY2540" fmla="*/ 2678524 h 4885545"/>
                              <a:gd name="connsiteX2541" fmla="*/ 55439 w 7425815"/>
                              <a:gd name="connsiteY2541" fmla="*/ 2681718 h 4885545"/>
                              <a:gd name="connsiteX2542" fmla="*/ 52246 w 7425815"/>
                              <a:gd name="connsiteY2542" fmla="*/ 2678125 h 4885545"/>
                              <a:gd name="connsiteX2543" fmla="*/ 52645 w 7425815"/>
                              <a:gd name="connsiteY2543" fmla="*/ 2672936 h 4885545"/>
                              <a:gd name="connsiteX2544" fmla="*/ 47455 w 7425815"/>
                              <a:gd name="connsiteY2544" fmla="*/ 2672536 h 4885545"/>
                              <a:gd name="connsiteX2545" fmla="*/ 44262 w 7425815"/>
                              <a:gd name="connsiteY2545" fmla="*/ 2668944 h 4885545"/>
                              <a:gd name="connsiteX2546" fmla="*/ 47855 w 7425815"/>
                              <a:gd name="connsiteY2546" fmla="*/ 2665750 h 4885545"/>
                              <a:gd name="connsiteX2547" fmla="*/ 55040 w 7425815"/>
                              <a:gd name="connsiteY2547" fmla="*/ 2666149 h 4885545"/>
                              <a:gd name="connsiteX2548" fmla="*/ 64222 w 7425815"/>
                              <a:gd name="connsiteY2548" fmla="*/ 2658165 h 4885545"/>
                              <a:gd name="connsiteX2549" fmla="*/ 56637 w 7425815"/>
                              <a:gd name="connsiteY2549" fmla="*/ 2649383 h 4885545"/>
                              <a:gd name="connsiteX2550" fmla="*/ 59032 w 7425815"/>
                              <a:gd name="connsiteY2550" fmla="*/ 2620640 h 4885545"/>
                              <a:gd name="connsiteX2551" fmla="*/ 86577 w 7425815"/>
                              <a:gd name="connsiteY2551" fmla="*/ 2621837 h 4885545"/>
                              <a:gd name="connsiteX2552" fmla="*/ 108134 w 7425815"/>
                              <a:gd name="connsiteY2552" fmla="*/ 2620241 h 4885545"/>
                              <a:gd name="connsiteX2553" fmla="*/ 120111 w 7425815"/>
                              <a:gd name="connsiteY2553" fmla="*/ 2610261 h 4885545"/>
                              <a:gd name="connsiteX2554" fmla="*/ 113323 w 7425815"/>
                              <a:gd name="connsiteY2554" fmla="*/ 2609861 h 4885545"/>
                              <a:gd name="connsiteX2555" fmla="*/ 110130 w 7425815"/>
                              <a:gd name="connsiteY2555" fmla="*/ 2606269 h 4885545"/>
                              <a:gd name="connsiteX2556" fmla="*/ 113722 w 7425815"/>
                              <a:gd name="connsiteY2556" fmla="*/ 2603075 h 4885545"/>
                              <a:gd name="connsiteX2557" fmla="*/ 1405273 w 7425815"/>
                              <a:gd name="connsiteY2557" fmla="*/ 2596044 h 4885545"/>
                              <a:gd name="connsiteX2558" fmla="*/ 1405120 w 7425815"/>
                              <a:gd name="connsiteY2558" fmla="*/ 2603076 h 4885545"/>
                              <a:gd name="connsiteX2559" fmla="*/ 1399564 w 7425815"/>
                              <a:gd name="connsiteY2559" fmla="*/ 2608469 h 4885545"/>
                              <a:gd name="connsiteX2560" fmla="*/ 1407216 w 7425815"/>
                              <a:gd name="connsiteY2560" fmla="*/ 2608614 h 4885545"/>
                              <a:gd name="connsiteX2561" fmla="*/ 1412927 w 7425815"/>
                              <a:gd name="connsiteY2561" fmla="*/ 2614390 h 4885545"/>
                              <a:gd name="connsiteX2562" fmla="*/ 1413103 w 7425815"/>
                              <a:gd name="connsiteY2562" fmla="*/ 2606270 h 4885545"/>
                              <a:gd name="connsiteX2563" fmla="*/ 1417930 w 7425815"/>
                              <a:gd name="connsiteY2563" fmla="*/ 2601443 h 4885545"/>
                              <a:gd name="connsiteX2564" fmla="*/ 1410309 w 7425815"/>
                              <a:gd name="connsiteY2564" fmla="*/ 2601080 h 4885545"/>
                              <a:gd name="connsiteX2565" fmla="*/ 1400329 w 7425815"/>
                              <a:gd name="connsiteY2565" fmla="*/ 2582317 h 4885545"/>
                              <a:gd name="connsiteX2566" fmla="*/ 1405519 w 7425815"/>
                              <a:gd name="connsiteY2566" fmla="*/ 2584712 h 4885545"/>
                              <a:gd name="connsiteX2567" fmla="*/ 1405494 w 7425815"/>
                              <a:gd name="connsiteY2567" fmla="*/ 2585885 h 4885545"/>
                              <a:gd name="connsiteX2568" fmla="*/ 1413503 w 7425815"/>
                              <a:gd name="connsiteY2568" fmla="*/ 2593895 h 4885545"/>
                              <a:gd name="connsiteX2569" fmla="*/ 1425478 w 7425815"/>
                              <a:gd name="connsiteY2569" fmla="*/ 2593895 h 4885545"/>
                              <a:gd name="connsiteX2570" fmla="*/ 1426278 w 7425815"/>
                              <a:gd name="connsiteY2570" fmla="*/ 2593095 h 4885545"/>
                              <a:gd name="connsiteX2571" fmla="*/ 1431467 w 7425815"/>
                              <a:gd name="connsiteY2571" fmla="*/ 2595490 h 4885545"/>
                              <a:gd name="connsiteX2572" fmla="*/ 1429073 w 7425815"/>
                              <a:gd name="connsiteY2572" fmla="*/ 2600681 h 4885545"/>
                              <a:gd name="connsiteX2573" fmla="*/ 1429017 w 7425815"/>
                              <a:gd name="connsiteY2573" fmla="*/ 2600737 h 4885545"/>
                              <a:gd name="connsiteX2574" fmla="*/ 1428673 w 7425815"/>
                              <a:gd name="connsiteY2574" fmla="*/ 2601480 h 4885545"/>
                              <a:gd name="connsiteX2575" fmla="*/ 1428140 w 7425815"/>
                              <a:gd name="connsiteY2575" fmla="*/ 2601614 h 4885545"/>
                              <a:gd name="connsiteX2576" fmla="*/ 1420289 w 7425815"/>
                              <a:gd name="connsiteY2576" fmla="*/ 2609463 h 4885545"/>
                              <a:gd name="connsiteX2577" fmla="*/ 1420289 w 7425815"/>
                              <a:gd name="connsiteY2577" fmla="*/ 2621838 h 4885545"/>
                              <a:gd name="connsiteX2578" fmla="*/ 1420289 w 7425815"/>
                              <a:gd name="connsiteY2578" fmla="*/ 2621838 h 4885545"/>
                              <a:gd name="connsiteX2579" fmla="*/ 1417496 w 7425815"/>
                              <a:gd name="connsiteY2579" fmla="*/ 2627427 h 4885545"/>
                              <a:gd name="connsiteX2580" fmla="*/ 1412705 w 7425815"/>
                              <a:gd name="connsiteY2580" fmla="*/ 2625032 h 4885545"/>
                              <a:gd name="connsiteX2581" fmla="*/ 1404072 w 7425815"/>
                              <a:gd name="connsiteY2581" fmla="*/ 2616099 h 4885545"/>
                              <a:gd name="connsiteX2582" fmla="*/ 1391952 w 7425815"/>
                              <a:gd name="connsiteY2582" fmla="*/ 2615858 h 4885545"/>
                              <a:gd name="connsiteX2583" fmla="*/ 1391547 w 7425815"/>
                              <a:gd name="connsiteY2583" fmla="*/ 2616250 h 4885545"/>
                              <a:gd name="connsiteX2584" fmla="*/ 1386756 w 7425815"/>
                              <a:gd name="connsiteY2584" fmla="*/ 2613855 h 4885545"/>
                              <a:gd name="connsiteX2585" fmla="*/ 1386838 w 7425815"/>
                              <a:gd name="connsiteY2585" fmla="*/ 2613677 h 4885545"/>
                              <a:gd name="connsiteX2586" fmla="*/ 1386357 w 7425815"/>
                              <a:gd name="connsiteY2586" fmla="*/ 2613455 h 4885545"/>
                              <a:gd name="connsiteX2587" fmla="*/ 1388752 w 7425815"/>
                              <a:gd name="connsiteY2587" fmla="*/ 2608264 h 4885545"/>
                              <a:gd name="connsiteX2588" fmla="*/ 1389538 w 7425815"/>
                              <a:gd name="connsiteY2588" fmla="*/ 2608279 h 4885545"/>
                              <a:gd name="connsiteX2589" fmla="*/ 1397935 w 7425815"/>
                              <a:gd name="connsiteY2589" fmla="*/ 2599883 h 4885545"/>
                              <a:gd name="connsiteX2590" fmla="*/ 1397935 w 7425815"/>
                              <a:gd name="connsiteY2590" fmla="*/ 2588706 h 4885545"/>
                              <a:gd name="connsiteX2591" fmla="*/ 1397135 w 7425815"/>
                              <a:gd name="connsiteY2591" fmla="*/ 2587907 h 4885545"/>
                              <a:gd name="connsiteX2592" fmla="*/ 1399531 w 7425815"/>
                              <a:gd name="connsiteY2592" fmla="*/ 2582716 h 4885545"/>
                              <a:gd name="connsiteX2593" fmla="*/ 1400037 w 7425815"/>
                              <a:gd name="connsiteY2593" fmla="*/ 2582950 h 4885545"/>
                              <a:gd name="connsiteX2594" fmla="*/ 1338689 w 7425815"/>
                              <a:gd name="connsiteY2594" fmla="*/ 2572698 h 4885545"/>
                              <a:gd name="connsiteX2595" fmla="*/ 1338455 w 7425815"/>
                              <a:gd name="connsiteY2595" fmla="*/ 2589504 h 4885545"/>
                              <a:gd name="connsiteX2596" fmla="*/ 1325607 w 7425815"/>
                              <a:gd name="connsiteY2596" fmla="*/ 2601639 h 4885545"/>
                              <a:gd name="connsiteX2597" fmla="*/ 1342847 w 7425815"/>
                              <a:gd name="connsiteY2597" fmla="*/ 2601878 h 4885545"/>
                              <a:gd name="connsiteX2598" fmla="*/ 1355378 w 7425815"/>
                              <a:gd name="connsiteY2598" fmla="*/ 2614911 h 4885545"/>
                              <a:gd name="connsiteX2599" fmla="*/ 1355620 w 7425815"/>
                              <a:gd name="connsiteY2599" fmla="*/ 2597487 h 4885545"/>
                              <a:gd name="connsiteX2600" fmla="*/ 1368278 w 7425815"/>
                              <a:gd name="connsiteY2600" fmla="*/ 2585316 h 4885545"/>
                              <a:gd name="connsiteX2601" fmla="*/ 1349233 w 7425815"/>
                              <a:gd name="connsiteY2601" fmla="*/ 2583915 h 4885545"/>
                              <a:gd name="connsiteX2602" fmla="*/ 1333665 w 7425815"/>
                              <a:gd name="connsiteY2602" fmla="*/ 2558365 h 4885545"/>
                              <a:gd name="connsiteX2603" fmla="*/ 1338855 w 7425815"/>
                              <a:gd name="connsiteY2603" fmla="*/ 2560760 h 4885545"/>
                              <a:gd name="connsiteX2604" fmla="*/ 1338838 w 7425815"/>
                              <a:gd name="connsiteY2604" fmla="*/ 2561970 h 4885545"/>
                              <a:gd name="connsiteX2605" fmla="*/ 1353774 w 7425815"/>
                              <a:gd name="connsiteY2605" fmla="*/ 2577428 h 4885545"/>
                              <a:gd name="connsiteX2606" fmla="*/ 1376377 w 7425815"/>
                              <a:gd name="connsiteY2606" fmla="*/ 2577528 h 4885545"/>
                              <a:gd name="connsiteX2607" fmla="*/ 1376378 w 7425815"/>
                              <a:gd name="connsiteY2607" fmla="*/ 2577526 h 4885545"/>
                              <a:gd name="connsiteX2608" fmla="*/ 1381569 w 7425815"/>
                              <a:gd name="connsiteY2608" fmla="*/ 2579921 h 4885545"/>
                              <a:gd name="connsiteX2609" fmla="*/ 1381568 w 7425815"/>
                              <a:gd name="connsiteY2609" fmla="*/ 2579923 h 4885545"/>
                              <a:gd name="connsiteX2610" fmla="*/ 1381569 w 7425815"/>
                              <a:gd name="connsiteY2610" fmla="*/ 2579923 h 4885545"/>
                              <a:gd name="connsiteX2611" fmla="*/ 1379173 w 7425815"/>
                              <a:gd name="connsiteY2611" fmla="*/ 2585112 h 4885545"/>
                              <a:gd name="connsiteX2612" fmla="*/ 1379171 w 7425815"/>
                              <a:gd name="connsiteY2612" fmla="*/ 2585113 h 4885545"/>
                              <a:gd name="connsiteX2613" fmla="*/ 1362805 w 7425815"/>
                              <a:gd name="connsiteY2613" fmla="*/ 2601080 h 4885545"/>
                              <a:gd name="connsiteX2614" fmla="*/ 1362434 w 7425815"/>
                              <a:gd name="connsiteY2614" fmla="*/ 2622250 h 4885545"/>
                              <a:gd name="connsiteX2615" fmla="*/ 1362807 w 7425815"/>
                              <a:gd name="connsiteY2615" fmla="*/ 2622637 h 4885545"/>
                              <a:gd name="connsiteX2616" fmla="*/ 1362411 w 7425815"/>
                              <a:gd name="connsiteY2616" fmla="*/ 2623560 h 4885545"/>
                              <a:gd name="connsiteX2617" fmla="*/ 1362407 w 7425815"/>
                              <a:gd name="connsiteY2617" fmla="*/ 2623834 h 4885545"/>
                              <a:gd name="connsiteX2618" fmla="*/ 1361616 w 7425815"/>
                              <a:gd name="connsiteY2618" fmla="*/ 2625415 h 4885545"/>
                              <a:gd name="connsiteX2619" fmla="*/ 1360411 w 7425815"/>
                              <a:gd name="connsiteY2619" fmla="*/ 2628226 h 4885545"/>
                              <a:gd name="connsiteX2620" fmla="*/ 1360250 w 7425815"/>
                              <a:gd name="connsiteY2620" fmla="*/ 2628146 h 4885545"/>
                              <a:gd name="connsiteX2621" fmla="*/ 1360011 w 7425815"/>
                              <a:gd name="connsiteY2621" fmla="*/ 2628625 h 4885545"/>
                              <a:gd name="connsiteX2622" fmla="*/ 1355220 w 7425815"/>
                              <a:gd name="connsiteY2622" fmla="*/ 2626230 h 4885545"/>
                              <a:gd name="connsiteX2623" fmla="*/ 1355231 w 7425815"/>
                              <a:gd name="connsiteY2623" fmla="*/ 2625432 h 4885545"/>
                              <a:gd name="connsiteX2624" fmla="*/ 1339652 w 7425815"/>
                              <a:gd name="connsiteY2624" fmla="*/ 2609464 h 4885545"/>
                              <a:gd name="connsiteX2625" fmla="*/ 1317730 w 7425815"/>
                              <a:gd name="connsiteY2625" fmla="*/ 2609078 h 4885545"/>
                              <a:gd name="connsiteX2626" fmla="*/ 1316899 w 7425815"/>
                              <a:gd name="connsiteY2626" fmla="*/ 2609863 h 4885545"/>
                              <a:gd name="connsiteX2627" fmla="*/ 1312108 w 7425815"/>
                              <a:gd name="connsiteY2627" fmla="*/ 2607468 h 4885545"/>
                              <a:gd name="connsiteX2628" fmla="*/ 1312342 w 7425815"/>
                              <a:gd name="connsiteY2628" fmla="*/ 2606961 h 4885545"/>
                              <a:gd name="connsiteX2629" fmla="*/ 1311709 w 7425815"/>
                              <a:gd name="connsiteY2629" fmla="*/ 2606669 h 4885545"/>
                              <a:gd name="connsiteX2630" fmla="*/ 1314104 w 7425815"/>
                              <a:gd name="connsiteY2630" fmla="*/ 2601479 h 4885545"/>
                              <a:gd name="connsiteX2631" fmla="*/ 1315305 w 7425815"/>
                              <a:gd name="connsiteY2631" fmla="*/ 2601496 h 4885545"/>
                              <a:gd name="connsiteX2632" fmla="*/ 1330871 w 7425815"/>
                              <a:gd name="connsiteY2632" fmla="*/ 2586310 h 4885545"/>
                              <a:gd name="connsiteX2633" fmla="*/ 1331249 w 7425815"/>
                              <a:gd name="connsiteY2633" fmla="*/ 2564782 h 4885545"/>
                              <a:gd name="connsiteX2634" fmla="*/ 1330470 w 7425815"/>
                              <a:gd name="connsiteY2634" fmla="*/ 2563954 h 4885545"/>
                              <a:gd name="connsiteX2635" fmla="*/ 1332866 w 7425815"/>
                              <a:gd name="connsiteY2635" fmla="*/ 2558764 h 4885545"/>
                              <a:gd name="connsiteX2636" fmla="*/ 1333373 w 7425815"/>
                              <a:gd name="connsiteY2636" fmla="*/ 2558998 h 4885545"/>
                              <a:gd name="connsiteX2637" fmla="*/ 3894003 w 7425815"/>
                              <a:gd name="connsiteY2637" fmla="*/ 2524533 h 4885545"/>
                              <a:gd name="connsiteX2638" fmla="*/ 3884123 w 7425815"/>
                              <a:gd name="connsiteY2638" fmla="*/ 2527627 h 4885545"/>
                              <a:gd name="connsiteX2639" fmla="*/ 3882526 w 7425815"/>
                              <a:gd name="connsiteY2639" fmla="*/ 2546789 h 4885545"/>
                              <a:gd name="connsiteX2640" fmla="*/ 3889711 w 7425815"/>
                              <a:gd name="connsiteY2640" fmla="*/ 2555172 h 4885545"/>
                              <a:gd name="connsiteX2641" fmla="*/ 3901289 w 7425815"/>
                              <a:gd name="connsiteY2641" fmla="*/ 2545192 h 4885545"/>
                              <a:gd name="connsiteX2642" fmla="*/ 3906079 w 7425815"/>
                              <a:gd name="connsiteY2642" fmla="*/ 2545591 h 4885545"/>
                              <a:gd name="connsiteX2643" fmla="*/ 3905680 w 7425815"/>
                              <a:gd name="connsiteY2643" fmla="*/ 2550382 h 4885545"/>
                              <a:gd name="connsiteX2644" fmla="*/ 3894103 w 7425815"/>
                              <a:gd name="connsiteY2644" fmla="*/ 2560362 h 4885545"/>
                              <a:gd name="connsiteX2645" fmla="*/ 3902487 w 7425815"/>
                              <a:gd name="connsiteY2645" fmla="*/ 2570341 h 4885545"/>
                              <a:gd name="connsiteX2646" fmla="*/ 3904483 w 7425815"/>
                              <a:gd name="connsiteY2646" fmla="*/ 2570341 h 4885545"/>
                              <a:gd name="connsiteX2647" fmla="*/ 3928435 w 7425815"/>
                              <a:gd name="connsiteY2647" fmla="*/ 2550382 h 4885545"/>
                              <a:gd name="connsiteX2648" fmla="*/ 3929632 w 7425815"/>
                              <a:gd name="connsiteY2648" fmla="*/ 2531220 h 4885545"/>
                              <a:gd name="connsiteX2649" fmla="*/ 3910471 w 7425815"/>
                              <a:gd name="connsiteY2649" fmla="*/ 2529623 h 4885545"/>
                              <a:gd name="connsiteX2650" fmla="*/ 3909273 w 7425815"/>
                              <a:gd name="connsiteY2650" fmla="*/ 2530821 h 4885545"/>
                              <a:gd name="connsiteX2651" fmla="*/ 3906878 w 7425815"/>
                              <a:gd name="connsiteY2651" fmla="*/ 2531619 h 4885545"/>
                              <a:gd name="connsiteX2652" fmla="*/ 3904483 w 7425815"/>
                              <a:gd name="connsiteY2652" fmla="*/ 2530422 h 4885545"/>
                              <a:gd name="connsiteX2653" fmla="*/ 3903285 w 7425815"/>
                              <a:gd name="connsiteY2653" fmla="*/ 2529224 h 4885545"/>
                              <a:gd name="connsiteX2654" fmla="*/ 3894003 w 7425815"/>
                              <a:gd name="connsiteY2654" fmla="*/ 2524533 h 4885545"/>
                              <a:gd name="connsiteX2655" fmla="*/ 6151372 w 7425815"/>
                              <a:gd name="connsiteY2655" fmla="*/ 2517397 h 4885545"/>
                              <a:gd name="connsiteX2656" fmla="*/ 6163947 w 7425815"/>
                              <a:gd name="connsiteY2656" fmla="*/ 2526430 h 4885545"/>
                              <a:gd name="connsiteX2657" fmla="*/ 6158358 w 7425815"/>
                              <a:gd name="connsiteY2657" fmla="*/ 2530023 h 4885545"/>
                              <a:gd name="connsiteX2658" fmla="*/ 6139596 w 7425815"/>
                              <a:gd name="connsiteY2658" fmla="*/ 2525632 h 4885545"/>
                              <a:gd name="connsiteX2659" fmla="*/ 6135604 w 7425815"/>
                              <a:gd name="connsiteY2659" fmla="*/ 2543995 h 4885545"/>
                              <a:gd name="connsiteX2660" fmla="*/ 6130014 w 7425815"/>
                              <a:gd name="connsiteY2660" fmla="*/ 2547588 h 4885545"/>
                              <a:gd name="connsiteX2661" fmla="*/ 6136402 w 7425815"/>
                              <a:gd name="connsiteY2661" fmla="*/ 2520042 h 4885545"/>
                              <a:gd name="connsiteX2662" fmla="*/ 6151372 w 7425815"/>
                              <a:gd name="connsiteY2662" fmla="*/ 2517397 h 4885545"/>
                              <a:gd name="connsiteX2663" fmla="*/ 3934422 w 7425815"/>
                              <a:gd name="connsiteY2663" fmla="*/ 2504872 h 4885545"/>
                              <a:gd name="connsiteX2664" fmla="*/ 3949193 w 7425815"/>
                              <a:gd name="connsiteY2664" fmla="*/ 2506069 h 4885545"/>
                              <a:gd name="connsiteX2665" fmla="*/ 3953185 w 7425815"/>
                              <a:gd name="connsiteY2665" fmla="*/ 2510061 h 4885545"/>
                              <a:gd name="connsiteX2666" fmla="*/ 3951987 w 7425815"/>
                              <a:gd name="connsiteY2666" fmla="*/ 2524833 h 4885545"/>
                              <a:gd name="connsiteX2667" fmla="*/ 3948394 w 7425815"/>
                              <a:gd name="connsiteY2667" fmla="*/ 2528026 h 4885545"/>
                              <a:gd name="connsiteX2668" fmla="*/ 3945201 w 7425815"/>
                              <a:gd name="connsiteY2668" fmla="*/ 2524434 h 4885545"/>
                              <a:gd name="connsiteX2669" fmla="*/ 3945600 w 7425815"/>
                              <a:gd name="connsiteY2669" fmla="*/ 2517646 h 4885545"/>
                              <a:gd name="connsiteX2670" fmla="*/ 3934822 w 7425815"/>
                              <a:gd name="connsiteY2670" fmla="*/ 2526829 h 4885545"/>
                              <a:gd name="connsiteX2671" fmla="*/ 3935221 w 7425815"/>
                              <a:gd name="connsiteY2671" fmla="*/ 2527228 h 4885545"/>
                              <a:gd name="connsiteX2672" fmla="*/ 3932826 w 7425815"/>
                              <a:gd name="connsiteY2672" fmla="*/ 2555970 h 4885545"/>
                              <a:gd name="connsiteX2673" fmla="*/ 3909273 w 7425815"/>
                              <a:gd name="connsiteY2673" fmla="*/ 2575930 h 4885545"/>
                              <a:gd name="connsiteX2674" fmla="*/ 3903285 w 7425815"/>
                              <a:gd name="connsiteY2674" fmla="*/ 2577926 h 4885545"/>
                              <a:gd name="connsiteX2675" fmla="*/ 3897696 w 7425815"/>
                              <a:gd name="connsiteY2675" fmla="*/ 2575132 h 4885545"/>
                              <a:gd name="connsiteX2676" fmla="*/ 3889312 w 7425815"/>
                              <a:gd name="connsiteY2676" fmla="*/ 2565152 h 4885545"/>
                              <a:gd name="connsiteX2677" fmla="*/ 3880131 w 7425815"/>
                              <a:gd name="connsiteY2677" fmla="*/ 2573136 h 4885545"/>
                              <a:gd name="connsiteX2678" fmla="*/ 3879731 w 7425815"/>
                              <a:gd name="connsiteY2678" fmla="*/ 2580321 h 4885545"/>
                              <a:gd name="connsiteX2679" fmla="*/ 3876139 w 7425815"/>
                              <a:gd name="connsiteY2679" fmla="*/ 2583515 h 4885545"/>
                              <a:gd name="connsiteX2680" fmla="*/ 3872945 w 7425815"/>
                              <a:gd name="connsiteY2680" fmla="*/ 2579922 h 4885545"/>
                              <a:gd name="connsiteX2681" fmla="*/ 3873344 w 7425815"/>
                              <a:gd name="connsiteY2681" fmla="*/ 2574733 h 4885545"/>
                              <a:gd name="connsiteX2682" fmla="*/ 3868155 w 7425815"/>
                              <a:gd name="connsiteY2682" fmla="*/ 2574333 h 4885545"/>
                              <a:gd name="connsiteX2683" fmla="*/ 3864961 w 7425815"/>
                              <a:gd name="connsiteY2683" fmla="*/ 2570741 h 4885545"/>
                              <a:gd name="connsiteX2684" fmla="*/ 3868554 w 7425815"/>
                              <a:gd name="connsiteY2684" fmla="*/ 2567547 h 4885545"/>
                              <a:gd name="connsiteX2685" fmla="*/ 3875739 w 7425815"/>
                              <a:gd name="connsiteY2685" fmla="*/ 2567946 h 4885545"/>
                              <a:gd name="connsiteX2686" fmla="*/ 3884921 w 7425815"/>
                              <a:gd name="connsiteY2686" fmla="*/ 2559962 h 4885545"/>
                              <a:gd name="connsiteX2687" fmla="*/ 3877336 w 7425815"/>
                              <a:gd name="connsiteY2687" fmla="*/ 2551180 h 4885545"/>
                              <a:gd name="connsiteX2688" fmla="*/ 3879731 w 7425815"/>
                              <a:gd name="connsiteY2688" fmla="*/ 2522437 h 4885545"/>
                              <a:gd name="connsiteX2689" fmla="*/ 3907277 w 7425815"/>
                              <a:gd name="connsiteY2689" fmla="*/ 2523634 h 4885545"/>
                              <a:gd name="connsiteX2690" fmla="*/ 3928834 w 7425815"/>
                              <a:gd name="connsiteY2690" fmla="*/ 2522037 h 4885545"/>
                              <a:gd name="connsiteX2691" fmla="*/ 3940810 w 7425815"/>
                              <a:gd name="connsiteY2691" fmla="*/ 2512057 h 4885545"/>
                              <a:gd name="connsiteX2692" fmla="*/ 3934023 w 7425815"/>
                              <a:gd name="connsiteY2692" fmla="*/ 2511658 h 4885545"/>
                              <a:gd name="connsiteX2693" fmla="*/ 3930830 w 7425815"/>
                              <a:gd name="connsiteY2693" fmla="*/ 2508065 h 4885545"/>
                              <a:gd name="connsiteX2694" fmla="*/ 3934422 w 7425815"/>
                              <a:gd name="connsiteY2694" fmla="*/ 2504872 h 4885545"/>
                              <a:gd name="connsiteX2695" fmla="*/ 5182479 w 7425815"/>
                              <a:gd name="connsiteY2695" fmla="*/ 2461921 h 4885545"/>
                              <a:gd name="connsiteX2696" fmla="*/ 5182317 w 7425815"/>
                              <a:gd name="connsiteY2696" fmla="*/ 2469344 h 4885545"/>
                              <a:gd name="connsiteX2697" fmla="*/ 5176364 w 7425815"/>
                              <a:gd name="connsiteY2697" fmla="*/ 2475122 h 4885545"/>
                              <a:gd name="connsiteX2698" fmla="*/ 5184812 w 7425815"/>
                              <a:gd name="connsiteY2698" fmla="*/ 2475282 h 4885545"/>
                              <a:gd name="connsiteX2699" fmla="*/ 5190523 w 7425815"/>
                              <a:gd name="connsiteY2699" fmla="*/ 2481059 h 4885545"/>
                              <a:gd name="connsiteX2700" fmla="*/ 5190699 w 7425815"/>
                              <a:gd name="connsiteY2700" fmla="*/ 2472938 h 4885545"/>
                              <a:gd name="connsiteX2701" fmla="*/ 5195908 w 7425815"/>
                              <a:gd name="connsiteY2701" fmla="*/ 2467730 h 4885545"/>
                              <a:gd name="connsiteX2702" fmla="*/ 5187906 w 7425815"/>
                              <a:gd name="connsiteY2702" fmla="*/ 2467348 h 4885545"/>
                              <a:gd name="connsiteX2703" fmla="*/ 5177527 w 7425815"/>
                              <a:gd name="connsiteY2703" fmla="*/ 2448585 h 4885545"/>
                              <a:gd name="connsiteX2704" fmla="*/ 5182716 w 7425815"/>
                              <a:gd name="connsiteY2704" fmla="*/ 2450980 h 4885545"/>
                              <a:gd name="connsiteX2705" fmla="*/ 5182699 w 7425815"/>
                              <a:gd name="connsiteY2705" fmla="*/ 2451762 h 4885545"/>
                              <a:gd name="connsiteX2706" fmla="*/ 5191099 w 7425815"/>
                              <a:gd name="connsiteY2706" fmla="*/ 2460163 h 4885545"/>
                              <a:gd name="connsiteX2707" fmla="*/ 5203475 w 7425815"/>
                              <a:gd name="connsiteY2707" fmla="*/ 2460163 h 4885545"/>
                              <a:gd name="connsiteX2708" fmla="*/ 5203874 w 7425815"/>
                              <a:gd name="connsiteY2708" fmla="*/ 2459763 h 4885545"/>
                              <a:gd name="connsiteX2709" fmla="*/ 5209063 w 7425815"/>
                              <a:gd name="connsiteY2709" fmla="*/ 2462158 h 4885545"/>
                              <a:gd name="connsiteX2710" fmla="*/ 5206668 w 7425815"/>
                              <a:gd name="connsiteY2710" fmla="*/ 2467349 h 4885545"/>
                              <a:gd name="connsiteX2711" fmla="*/ 5206270 w 7425815"/>
                              <a:gd name="connsiteY2711" fmla="*/ 2467747 h 4885545"/>
                              <a:gd name="connsiteX2712" fmla="*/ 5206269 w 7425815"/>
                              <a:gd name="connsiteY2712" fmla="*/ 2467748 h 4885545"/>
                              <a:gd name="connsiteX2713" fmla="*/ 5206268 w 7425815"/>
                              <a:gd name="connsiteY2713" fmla="*/ 2467748 h 4885545"/>
                              <a:gd name="connsiteX2714" fmla="*/ 5197886 w 7425815"/>
                              <a:gd name="connsiteY2714" fmla="*/ 2476131 h 4885545"/>
                              <a:gd name="connsiteX2715" fmla="*/ 5197886 w 7425815"/>
                              <a:gd name="connsiteY2715" fmla="*/ 2488506 h 4885545"/>
                              <a:gd name="connsiteX2716" fmla="*/ 5197886 w 7425815"/>
                              <a:gd name="connsiteY2716" fmla="*/ 2488506 h 4885545"/>
                              <a:gd name="connsiteX2717" fmla="*/ 5197886 w 7425815"/>
                              <a:gd name="connsiteY2717" fmla="*/ 2488507 h 4885545"/>
                              <a:gd name="connsiteX2718" fmla="*/ 5197885 w 7425815"/>
                              <a:gd name="connsiteY2718" fmla="*/ 2488508 h 4885545"/>
                              <a:gd name="connsiteX2719" fmla="*/ 5195092 w 7425815"/>
                              <a:gd name="connsiteY2719" fmla="*/ 2494095 h 4885545"/>
                              <a:gd name="connsiteX2720" fmla="*/ 5190301 w 7425815"/>
                              <a:gd name="connsiteY2720" fmla="*/ 2491700 h 4885545"/>
                              <a:gd name="connsiteX2721" fmla="*/ 5169143 w 7425815"/>
                              <a:gd name="connsiteY2721" fmla="*/ 2482518 h 4885545"/>
                              <a:gd name="connsiteX2722" fmla="*/ 5168874 w 7425815"/>
                              <a:gd name="connsiteY2722" fmla="*/ 2482393 h 4885545"/>
                              <a:gd name="connsiteX2723" fmla="*/ 5168745 w 7425815"/>
                              <a:gd name="connsiteY2723" fmla="*/ 2482518 h 4885545"/>
                              <a:gd name="connsiteX2724" fmla="*/ 5163953 w 7425815"/>
                              <a:gd name="connsiteY2724" fmla="*/ 2480123 h 4885545"/>
                              <a:gd name="connsiteX2725" fmla="*/ 5163953 w 7425815"/>
                              <a:gd name="connsiteY2725" fmla="*/ 2480123 h 4885545"/>
                              <a:gd name="connsiteX2726" fmla="*/ 5166348 w 7425815"/>
                              <a:gd name="connsiteY2726" fmla="*/ 2474932 h 4885545"/>
                              <a:gd name="connsiteX2727" fmla="*/ 5166349 w 7425815"/>
                              <a:gd name="connsiteY2727" fmla="*/ 2474932 h 4885545"/>
                              <a:gd name="connsiteX2728" fmla="*/ 5175132 w 7425815"/>
                              <a:gd name="connsiteY2728" fmla="*/ 2466151 h 4885545"/>
                              <a:gd name="connsiteX2729" fmla="*/ 5175132 w 7425815"/>
                              <a:gd name="connsiteY2729" fmla="*/ 2454575 h 4885545"/>
                              <a:gd name="connsiteX2730" fmla="*/ 5174731 w 7425815"/>
                              <a:gd name="connsiteY2730" fmla="*/ 2454175 h 4885545"/>
                              <a:gd name="connsiteX2731" fmla="*/ 5177126 w 7425815"/>
                              <a:gd name="connsiteY2731" fmla="*/ 2448984 h 4885545"/>
                              <a:gd name="connsiteX2732" fmla="*/ 5177305 w 7425815"/>
                              <a:gd name="connsiteY2732" fmla="*/ 2449067 h 4885545"/>
                              <a:gd name="connsiteX2733" fmla="*/ 5115897 w 7425815"/>
                              <a:gd name="connsiteY2733" fmla="*/ 2438554 h 4885545"/>
                              <a:gd name="connsiteX2734" fmla="*/ 5115652 w 7425815"/>
                              <a:gd name="connsiteY2734" fmla="*/ 2456171 h 4885545"/>
                              <a:gd name="connsiteX2735" fmla="*/ 5102808 w 7425815"/>
                              <a:gd name="connsiteY2735" fmla="*/ 2468301 h 4885545"/>
                              <a:gd name="connsiteX2736" fmla="*/ 5120442 w 7425815"/>
                              <a:gd name="connsiteY2736" fmla="*/ 2468546 h 4885545"/>
                              <a:gd name="connsiteX2737" fmla="*/ 5132968 w 7425815"/>
                              <a:gd name="connsiteY2737" fmla="*/ 2481574 h 4885545"/>
                              <a:gd name="connsiteX2738" fmla="*/ 5133215 w 7425815"/>
                              <a:gd name="connsiteY2738" fmla="*/ 2463756 h 4885545"/>
                              <a:gd name="connsiteX2739" fmla="*/ 5145874 w 7425815"/>
                              <a:gd name="connsiteY2739" fmla="*/ 2451584 h 4885545"/>
                              <a:gd name="connsiteX2740" fmla="*/ 5126828 w 7425815"/>
                              <a:gd name="connsiteY2740" fmla="*/ 2450183 h 4885545"/>
                              <a:gd name="connsiteX2741" fmla="*/ 5110460 w 7425815"/>
                              <a:gd name="connsiteY2741" fmla="*/ 2425032 h 4885545"/>
                              <a:gd name="connsiteX2742" fmla="*/ 5110790 w 7425815"/>
                              <a:gd name="connsiteY2742" fmla="*/ 2425185 h 4885545"/>
                              <a:gd name="connsiteX2743" fmla="*/ 5110861 w 7425815"/>
                              <a:gd name="connsiteY2743" fmla="*/ 2425032 h 4885545"/>
                              <a:gd name="connsiteX2744" fmla="*/ 5116051 w 7425815"/>
                              <a:gd name="connsiteY2744" fmla="*/ 2427427 h 4885545"/>
                              <a:gd name="connsiteX2745" fmla="*/ 5116046 w 7425815"/>
                              <a:gd name="connsiteY2745" fmla="*/ 2427836 h 4885545"/>
                              <a:gd name="connsiteX2746" fmla="*/ 5131369 w 7425815"/>
                              <a:gd name="connsiteY2746" fmla="*/ 2443696 h 4885545"/>
                              <a:gd name="connsiteX2747" fmla="*/ 5153974 w 7425815"/>
                              <a:gd name="connsiteY2747" fmla="*/ 2443796 h 4885545"/>
                              <a:gd name="connsiteX2748" fmla="*/ 5153974 w 7425815"/>
                              <a:gd name="connsiteY2748" fmla="*/ 2443795 h 4885545"/>
                              <a:gd name="connsiteX2749" fmla="*/ 5159164 w 7425815"/>
                              <a:gd name="connsiteY2749" fmla="*/ 2446190 h 4885545"/>
                              <a:gd name="connsiteX2750" fmla="*/ 5156768 w 7425815"/>
                              <a:gd name="connsiteY2750" fmla="*/ 2451380 h 4885545"/>
                              <a:gd name="connsiteX2751" fmla="*/ 5140401 w 7425815"/>
                              <a:gd name="connsiteY2751" fmla="*/ 2467349 h 4885545"/>
                              <a:gd name="connsiteX2752" fmla="*/ 5140023 w 7425815"/>
                              <a:gd name="connsiteY2752" fmla="*/ 2488911 h 4885545"/>
                              <a:gd name="connsiteX2753" fmla="*/ 5140402 w 7425815"/>
                              <a:gd name="connsiteY2753" fmla="*/ 2489305 h 4885545"/>
                              <a:gd name="connsiteX2754" fmla="*/ 5138007 w 7425815"/>
                              <a:gd name="connsiteY2754" fmla="*/ 2494894 h 4885545"/>
                              <a:gd name="connsiteX2755" fmla="*/ 5137687 w 7425815"/>
                              <a:gd name="connsiteY2755" fmla="*/ 2494734 h 4885545"/>
                              <a:gd name="connsiteX2756" fmla="*/ 5137607 w 7425815"/>
                              <a:gd name="connsiteY2756" fmla="*/ 2494894 h 4885545"/>
                              <a:gd name="connsiteX2757" fmla="*/ 5132816 w 7425815"/>
                              <a:gd name="connsiteY2757" fmla="*/ 2492499 h 4885545"/>
                              <a:gd name="connsiteX2758" fmla="*/ 5132822 w 7425815"/>
                              <a:gd name="connsiteY2758" fmla="*/ 2492095 h 4885545"/>
                              <a:gd name="connsiteX2759" fmla="*/ 5117248 w 7425815"/>
                              <a:gd name="connsiteY2759" fmla="*/ 2476131 h 4885545"/>
                              <a:gd name="connsiteX2760" fmla="*/ 5094932 w 7425815"/>
                              <a:gd name="connsiteY2760" fmla="*/ 2475739 h 4885545"/>
                              <a:gd name="connsiteX2761" fmla="*/ 5094094 w 7425815"/>
                              <a:gd name="connsiteY2761" fmla="*/ 2476530 h 4885545"/>
                              <a:gd name="connsiteX2762" fmla="*/ 5089303 w 7425815"/>
                              <a:gd name="connsiteY2762" fmla="*/ 2474135 h 4885545"/>
                              <a:gd name="connsiteX2763" fmla="*/ 5089607 w 7425815"/>
                              <a:gd name="connsiteY2763" fmla="*/ 2473477 h 4885545"/>
                              <a:gd name="connsiteX2764" fmla="*/ 5089303 w 7425815"/>
                              <a:gd name="connsiteY2764" fmla="*/ 2473337 h 4885545"/>
                              <a:gd name="connsiteX2765" fmla="*/ 5091699 w 7425815"/>
                              <a:gd name="connsiteY2765" fmla="*/ 2468146 h 4885545"/>
                              <a:gd name="connsiteX2766" fmla="*/ 5092507 w 7425815"/>
                              <a:gd name="connsiteY2766" fmla="*/ 2468158 h 4885545"/>
                              <a:gd name="connsiteX2767" fmla="*/ 5108067 w 7425815"/>
                              <a:gd name="connsiteY2767" fmla="*/ 2452977 h 4885545"/>
                              <a:gd name="connsiteX2768" fmla="*/ 5108458 w 7425815"/>
                              <a:gd name="connsiteY2768" fmla="*/ 2430641 h 4885545"/>
                              <a:gd name="connsiteX2769" fmla="*/ 5108065 w 7425815"/>
                              <a:gd name="connsiteY2769" fmla="*/ 2430222 h 4885545"/>
                              <a:gd name="connsiteX2770" fmla="*/ 5110460 w 7425815"/>
                              <a:gd name="connsiteY2770" fmla="*/ 2425032 h 4885545"/>
                              <a:gd name="connsiteX2771" fmla="*/ 3253220 w 7425815"/>
                              <a:gd name="connsiteY2771" fmla="*/ 2380073 h 4885545"/>
                              <a:gd name="connsiteX2772" fmla="*/ 3265794 w 7425815"/>
                              <a:gd name="connsiteY2772" fmla="*/ 2389106 h 4885545"/>
                              <a:gd name="connsiteX2773" fmla="*/ 3260204 w 7425815"/>
                              <a:gd name="connsiteY2773" fmla="*/ 2392699 h 4885545"/>
                              <a:gd name="connsiteX2774" fmla="*/ 3241442 w 7425815"/>
                              <a:gd name="connsiteY2774" fmla="*/ 2388308 h 4885545"/>
                              <a:gd name="connsiteX2775" fmla="*/ 3237450 w 7425815"/>
                              <a:gd name="connsiteY2775" fmla="*/ 2406671 h 4885545"/>
                              <a:gd name="connsiteX2776" fmla="*/ 3231863 w 7425815"/>
                              <a:gd name="connsiteY2776" fmla="*/ 2410264 h 4885545"/>
                              <a:gd name="connsiteX2777" fmla="*/ 3238246 w 7425815"/>
                              <a:gd name="connsiteY2777" fmla="*/ 2382718 h 4885545"/>
                              <a:gd name="connsiteX2778" fmla="*/ 3253220 w 7425815"/>
                              <a:gd name="connsiteY2778" fmla="*/ 2380073 h 4885545"/>
                              <a:gd name="connsiteX2779" fmla="*/ 952343 w 7425815"/>
                              <a:gd name="connsiteY2779" fmla="*/ 2351680 h 4885545"/>
                              <a:gd name="connsiteX2780" fmla="*/ 942459 w 7425815"/>
                              <a:gd name="connsiteY2780" fmla="*/ 2354774 h 4885545"/>
                              <a:gd name="connsiteX2781" fmla="*/ 940864 w 7425815"/>
                              <a:gd name="connsiteY2781" fmla="*/ 2373936 h 4885545"/>
                              <a:gd name="connsiteX2782" fmla="*/ 948050 w 7425815"/>
                              <a:gd name="connsiteY2782" fmla="*/ 2382319 h 4885545"/>
                              <a:gd name="connsiteX2783" fmla="*/ 959628 w 7425815"/>
                              <a:gd name="connsiteY2783" fmla="*/ 2372339 h 4885545"/>
                              <a:gd name="connsiteX2784" fmla="*/ 964419 w 7425815"/>
                              <a:gd name="connsiteY2784" fmla="*/ 2372738 h 4885545"/>
                              <a:gd name="connsiteX2785" fmla="*/ 964018 w 7425815"/>
                              <a:gd name="connsiteY2785" fmla="*/ 2377528 h 4885545"/>
                              <a:gd name="connsiteX2786" fmla="*/ 952443 w 7425815"/>
                              <a:gd name="connsiteY2786" fmla="*/ 2387508 h 4885545"/>
                              <a:gd name="connsiteX2787" fmla="*/ 960825 w 7425815"/>
                              <a:gd name="connsiteY2787" fmla="*/ 2397488 h 4885545"/>
                              <a:gd name="connsiteX2788" fmla="*/ 962821 w 7425815"/>
                              <a:gd name="connsiteY2788" fmla="*/ 2397488 h 4885545"/>
                              <a:gd name="connsiteX2789" fmla="*/ 986773 w 7425815"/>
                              <a:gd name="connsiteY2789" fmla="*/ 2377528 h 4885545"/>
                              <a:gd name="connsiteX2790" fmla="*/ 987971 w 7425815"/>
                              <a:gd name="connsiteY2790" fmla="*/ 2358367 h 4885545"/>
                              <a:gd name="connsiteX2791" fmla="*/ 968809 w 7425815"/>
                              <a:gd name="connsiteY2791" fmla="*/ 2356770 h 4885545"/>
                              <a:gd name="connsiteX2792" fmla="*/ 967612 w 7425815"/>
                              <a:gd name="connsiteY2792" fmla="*/ 2357968 h 4885545"/>
                              <a:gd name="connsiteX2793" fmla="*/ 965218 w 7425815"/>
                              <a:gd name="connsiteY2793" fmla="*/ 2358766 h 4885545"/>
                              <a:gd name="connsiteX2794" fmla="*/ 962821 w 7425815"/>
                              <a:gd name="connsiteY2794" fmla="*/ 2357568 h 4885545"/>
                              <a:gd name="connsiteX2795" fmla="*/ 961623 w 7425815"/>
                              <a:gd name="connsiteY2795" fmla="*/ 2356371 h 4885545"/>
                              <a:gd name="connsiteX2796" fmla="*/ 952343 w 7425815"/>
                              <a:gd name="connsiteY2796" fmla="*/ 2351680 h 4885545"/>
                              <a:gd name="connsiteX2797" fmla="*/ 992760 w 7425815"/>
                              <a:gd name="connsiteY2797" fmla="*/ 2332019 h 4885545"/>
                              <a:gd name="connsiteX2798" fmla="*/ 1007532 w 7425815"/>
                              <a:gd name="connsiteY2798" fmla="*/ 2333216 h 4885545"/>
                              <a:gd name="connsiteX2799" fmla="*/ 1011524 w 7425815"/>
                              <a:gd name="connsiteY2799" fmla="*/ 2337208 h 4885545"/>
                              <a:gd name="connsiteX2800" fmla="*/ 1010325 w 7425815"/>
                              <a:gd name="connsiteY2800" fmla="*/ 2351980 h 4885545"/>
                              <a:gd name="connsiteX2801" fmla="*/ 1006734 w 7425815"/>
                              <a:gd name="connsiteY2801" fmla="*/ 2355173 h 4885545"/>
                              <a:gd name="connsiteX2802" fmla="*/ 1003541 w 7425815"/>
                              <a:gd name="connsiteY2802" fmla="*/ 2351580 h 4885545"/>
                              <a:gd name="connsiteX2803" fmla="*/ 1003940 w 7425815"/>
                              <a:gd name="connsiteY2803" fmla="*/ 2344793 h 4885545"/>
                              <a:gd name="connsiteX2804" fmla="*/ 993160 w 7425815"/>
                              <a:gd name="connsiteY2804" fmla="*/ 2353976 h 4885545"/>
                              <a:gd name="connsiteX2805" fmla="*/ 993559 w 7425815"/>
                              <a:gd name="connsiteY2805" fmla="*/ 2354375 h 4885545"/>
                              <a:gd name="connsiteX2806" fmla="*/ 991164 w 7425815"/>
                              <a:gd name="connsiteY2806" fmla="*/ 2383117 h 4885545"/>
                              <a:gd name="connsiteX2807" fmla="*/ 967612 w 7425815"/>
                              <a:gd name="connsiteY2807" fmla="*/ 2403077 h 4885545"/>
                              <a:gd name="connsiteX2808" fmla="*/ 961623 w 7425815"/>
                              <a:gd name="connsiteY2808" fmla="*/ 2405073 h 4885545"/>
                              <a:gd name="connsiteX2809" fmla="*/ 956036 w 7425815"/>
                              <a:gd name="connsiteY2809" fmla="*/ 2402279 h 4885545"/>
                              <a:gd name="connsiteX2810" fmla="*/ 947651 w 7425815"/>
                              <a:gd name="connsiteY2810" fmla="*/ 2392299 h 4885545"/>
                              <a:gd name="connsiteX2811" fmla="*/ 938469 w 7425815"/>
                              <a:gd name="connsiteY2811" fmla="*/ 2400283 h 4885545"/>
                              <a:gd name="connsiteX2812" fmla="*/ 938070 w 7425815"/>
                              <a:gd name="connsiteY2812" fmla="*/ 2407468 h 4885545"/>
                              <a:gd name="connsiteX2813" fmla="*/ 934477 w 7425815"/>
                              <a:gd name="connsiteY2813" fmla="*/ 2410662 h 4885545"/>
                              <a:gd name="connsiteX2814" fmla="*/ 931284 w 7425815"/>
                              <a:gd name="connsiteY2814" fmla="*/ 2407069 h 4885545"/>
                              <a:gd name="connsiteX2815" fmla="*/ 931683 w 7425815"/>
                              <a:gd name="connsiteY2815" fmla="*/ 2401880 h 4885545"/>
                              <a:gd name="connsiteX2816" fmla="*/ 926493 w 7425815"/>
                              <a:gd name="connsiteY2816" fmla="*/ 2401480 h 4885545"/>
                              <a:gd name="connsiteX2817" fmla="*/ 923301 w 7425815"/>
                              <a:gd name="connsiteY2817" fmla="*/ 2397888 h 4885545"/>
                              <a:gd name="connsiteX2818" fmla="*/ 926894 w 7425815"/>
                              <a:gd name="connsiteY2818" fmla="*/ 2394694 h 4885545"/>
                              <a:gd name="connsiteX2819" fmla="*/ 934079 w 7425815"/>
                              <a:gd name="connsiteY2819" fmla="*/ 2395093 h 4885545"/>
                              <a:gd name="connsiteX2820" fmla="*/ 943258 w 7425815"/>
                              <a:gd name="connsiteY2820" fmla="*/ 2387109 h 4885545"/>
                              <a:gd name="connsiteX2821" fmla="*/ 935675 w 7425815"/>
                              <a:gd name="connsiteY2821" fmla="*/ 2378327 h 4885545"/>
                              <a:gd name="connsiteX2822" fmla="*/ 938070 w 7425815"/>
                              <a:gd name="connsiteY2822" fmla="*/ 2349583 h 4885545"/>
                              <a:gd name="connsiteX2823" fmla="*/ 965617 w 7425815"/>
                              <a:gd name="connsiteY2823" fmla="*/ 2350781 h 4885545"/>
                              <a:gd name="connsiteX2824" fmla="*/ 987173 w 7425815"/>
                              <a:gd name="connsiteY2824" fmla="*/ 2349184 h 4885545"/>
                              <a:gd name="connsiteX2825" fmla="*/ 999148 w 7425815"/>
                              <a:gd name="connsiteY2825" fmla="*/ 2339204 h 4885545"/>
                              <a:gd name="connsiteX2826" fmla="*/ 992361 w 7425815"/>
                              <a:gd name="connsiteY2826" fmla="*/ 2338805 h 4885545"/>
                              <a:gd name="connsiteX2827" fmla="*/ 989169 w 7425815"/>
                              <a:gd name="connsiteY2827" fmla="*/ 2335212 h 4885545"/>
                              <a:gd name="connsiteX2828" fmla="*/ 992760 w 7425815"/>
                              <a:gd name="connsiteY2828" fmla="*/ 2332019 h 4885545"/>
                              <a:gd name="connsiteX2829" fmla="*/ 2284313 w 7425815"/>
                              <a:gd name="connsiteY2829" fmla="*/ 2324988 h 4885545"/>
                              <a:gd name="connsiteX2830" fmla="*/ 2284160 w 7425815"/>
                              <a:gd name="connsiteY2830" fmla="*/ 2332021 h 4885545"/>
                              <a:gd name="connsiteX2831" fmla="*/ 2278207 w 7425815"/>
                              <a:gd name="connsiteY2831" fmla="*/ 2337798 h 4885545"/>
                              <a:gd name="connsiteX2832" fmla="*/ 2286654 w 7425815"/>
                              <a:gd name="connsiteY2832" fmla="*/ 2337958 h 4885545"/>
                              <a:gd name="connsiteX2833" fmla="*/ 2292366 w 7425815"/>
                              <a:gd name="connsiteY2833" fmla="*/ 2343735 h 4885545"/>
                              <a:gd name="connsiteX2834" fmla="*/ 2292542 w 7425815"/>
                              <a:gd name="connsiteY2834" fmla="*/ 2335613 h 4885545"/>
                              <a:gd name="connsiteX2835" fmla="*/ 2297368 w 7425815"/>
                              <a:gd name="connsiteY2835" fmla="*/ 2330786 h 4885545"/>
                              <a:gd name="connsiteX2836" fmla="*/ 2289749 w 7425815"/>
                              <a:gd name="connsiteY2836" fmla="*/ 2330423 h 4885545"/>
                              <a:gd name="connsiteX2837" fmla="*/ 2279370 w 7425815"/>
                              <a:gd name="connsiteY2837" fmla="*/ 2311261 h 4885545"/>
                              <a:gd name="connsiteX2838" fmla="*/ 2284559 w 7425815"/>
                              <a:gd name="connsiteY2838" fmla="*/ 2313656 h 4885545"/>
                              <a:gd name="connsiteX2839" fmla="*/ 2284534 w 7425815"/>
                              <a:gd name="connsiteY2839" fmla="*/ 2314829 h 4885545"/>
                              <a:gd name="connsiteX2840" fmla="*/ 2292942 w 7425815"/>
                              <a:gd name="connsiteY2840" fmla="*/ 2323238 h 4885545"/>
                              <a:gd name="connsiteX2841" fmla="*/ 2304917 w 7425815"/>
                              <a:gd name="connsiteY2841" fmla="*/ 2323238 h 4885545"/>
                              <a:gd name="connsiteX2842" fmla="*/ 2305717 w 7425815"/>
                              <a:gd name="connsiteY2842" fmla="*/ 2322438 h 4885545"/>
                              <a:gd name="connsiteX2843" fmla="*/ 2310907 w 7425815"/>
                              <a:gd name="connsiteY2843" fmla="*/ 2324834 h 4885545"/>
                              <a:gd name="connsiteX2844" fmla="*/ 2308511 w 7425815"/>
                              <a:gd name="connsiteY2844" fmla="*/ 2330024 h 4885545"/>
                              <a:gd name="connsiteX2845" fmla="*/ 2308455 w 7425815"/>
                              <a:gd name="connsiteY2845" fmla="*/ 2330080 h 4885545"/>
                              <a:gd name="connsiteX2846" fmla="*/ 2308112 w 7425815"/>
                              <a:gd name="connsiteY2846" fmla="*/ 2330823 h 4885545"/>
                              <a:gd name="connsiteX2847" fmla="*/ 2307578 w 7425815"/>
                              <a:gd name="connsiteY2847" fmla="*/ 2330957 h 4885545"/>
                              <a:gd name="connsiteX2848" fmla="*/ 2299728 w 7425815"/>
                              <a:gd name="connsiteY2848" fmla="*/ 2338807 h 4885545"/>
                              <a:gd name="connsiteX2849" fmla="*/ 2299728 w 7425815"/>
                              <a:gd name="connsiteY2849" fmla="*/ 2351182 h 4885545"/>
                              <a:gd name="connsiteX2850" fmla="*/ 2299729 w 7425815"/>
                              <a:gd name="connsiteY2850" fmla="*/ 2351182 h 4885545"/>
                              <a:gd name="connsiteX2851" fmla="*/ 2296935 w 7425815"/>
                              <a:gd name="connsiteY2851" fmla="*/ 2356771 h 4885545"/>
                              <a:gd name="connsiteX2852" fmla="*/ 2292144 w 7425815"/>
                              <a:gd name="connsiteY2852" fmla="*/ 2354376 h 4885545"/>
                              <a:gd name="connsiteX2853" fmla="*/ 2270986 w 7425815"/>
                              <a:gd name="connsiteY2853" fmla="*/ 2345194 h 4885545"/>
                              <a:gd name="connsiteX2854" fmla="*/ 2270715 w 7425815"/>
                              <a:gd name="connsiteY2854" fmla="*/ 2345069 h 4885545"/>
                              <a:gd name="connsiteX2855" fmla="*/ 2270586 w 7425815"/>
                              <a:gd name="connsiteY2855" fmla="*/ 2345194 h 4885545"/>
                              <a:gd name="connsiteX2856" fmla="*/ 2265796 w 7425815"/>
                              <a:gd name="connsiteY2856" fmla="*/ 2342799 h 4885545"/>
                              <a:gd name="connsiteX2857" fmla="*/ 2265796 w 7425815"/>
                              <a:gd name="connsiteY2857" fmla="*/ 2342799 h 4885545"/>
                              <a:gd name="connsiteX2858" fmla="*/ 2265796 w 7425815"/>
                              <a:gd name="connsiteY2858" fmla="*/ 2342799 h 4885545"/>
                              <a:gd name="connsiteX2859" fmla="*/ 2268191 w 7425815"/>
                              <a:gd name="connsiteY2859" fmla="*/ 2337608 h 4885545"/>
                              <a:gd name="connsiteX2860" fmla="*/ 2268192 w 7425815"/>
                              <a:gd name="connsiteY2860" fmla="*/ 2337608 h 4885545"/>
                              <a:gd name="connsiteX2861" fmla="*/ 2276975 w 7425815"/>
                              <a:gd name="connsiteY2861" fmla="*/ 2328827 h 4885545"/>
                              <a:gd name="connsiteX2862" fmla="*/ 2276975 w 7425815"/>
                              <a:gd name="connsiteY2862" fmla="*/ 2317651 h 4885545"/>
                              <a:gd name="connsiteX2863" fmla="*/ 2276574 w 7425815"/>
                              <a:gd name="connsiteY2863" fmla="*/ 2317250 h 4885545"/>
                              <a:gd name="connsiteX2864" fmla="*/ 2278969 w 7425815"/>
                              <a:gd name="connsiteY2864" fmla="*/ 2312059 h 4885545"/>
                              <a:gd name="connsiteX2865" fmla="*/ 2278996 w 7425815"/>
                              <a:gd name="connsiteY2865" fmla="*/ 2312072 h 4885545"/>
                              <a:gd name="connsiteX2866" fmla="*/ 2217739 w 7425815"/>
                              <a:gd name="connsiteY2866" fmla="*/ 2301229 h 4885545"/>
                              <a:gd name="connsiteX2867" fmla="*/ 2217494 w 7425815"/>
                              <a:gd name="connsiteY2867" fmla="*/ 2318847 h 4885545"/>
                              <a:gd name="connsiteX2868" fmla="*/ 2204650 w 7425815"/>
                              <a:gd name="connsiteY2868" fmla="*/ 2330977 h 4885545"/>
                              <a:gd name="connsiteX2869" fmla="*/ 2222284 w 7425815"/>
                              <a:gd name="connsiteY2869" fmla="*/ 2331221 h 4885545"/>
                              <a:gd name="connsiteX2870" fmla="*/ 2234810 w 7425815"/>
                              <a:gd name="connsiteY2870" fmla="*/ 2344248 h 4885545"/>
                              <a:gd name="connsiteX2871" fmla="*/ 2235058 w 7425815"/>
                              <a:gd name="connsiteY2871" fmla="*/ 2326431 h 4885545"/>
                              <a:gd name="connsiteX2872" fmla="*/ 2247716 w 7425815"/>
                              <a:gd name="connsiteY2872" fmla="*/ 2314260 h 4885545"/>
                              <a:gd name="connsiteX2873" fmla="*/ 2228671 w 7425815"/>
                              <a:gd name="connsiteY2873" fmla="*/ 2312859 h 4885545"/>
                              <a:gd name="connsiteX2874" fmla="*/ 2212302 w 7425815"/>
                              <a:gd name="connsiteY2874" fmla="*/ 2287708 h 4885545"/>
                              <a:gd name="connsiteX2875" fmla="*/ 2212633 w 7425815"/>
                              <a:gd name="connsiteY2875" fmla="*/ 2287861 h 4885545"/>
                              <a:gd name="connsiteX2876" fmla="*/ 2212704 w 7425815"/>
                              <a:gd name="connsiteY2876" fmla="*/ 2287708 h 4885545"/>
                              <a:gd name="connsiteX2877" fmla="*/ 2217894 w 7425815"/>
                              <a:gd name="connsiteY2877" fmla="*/ 2290103 h 4885545"/>
                              <a:gd name="connsiteX2878" fmla="*/ 2217888 w 7425815"/>
                              <a:gd name="connsiteY2878" fmla="*/ 2290512 h 4885545"/>
                              <a:gd name="connsiteX2879" fmla="*/ 2233212 w 7425815"/>
                              <a:gd name="connsiteY2879" fmla="*/ 2306372 h 4885545"/>
                              <a:gd name="connsiteX2880" fmla="*/ 2255816 w 7425815"/>
                              <a:gd name="connsiteY2880" fmla="*/ 2306472 h 4885545"/>
                              <a:gd name="connsiteX2881" fmla="*/ 2255817 w 7425815"/>
                              <a:gd name="connsiteY2881" fmla="*/ 2306470 h 4885545"/>
                              <a:gd name="connsiteX2882" fmla="*/ 2261007 w 7425815"/>
                              <a:gd name="connsiteY2882" fmla="*/ 2308866 h 4885545"/>
                              <a:gd name="connsiteX2883" fmla="*/ 2261007 w 7425815"/>
                              <a:gd name="connsiteY2883" fmla="*/ 2308867 h 4885545"/>
                              <a:gd name="connsiteX2884" fmla="*/ 2261008 w 7425815"/>
                              <a:gd name="connsiteY2884" fmla="*/ 2308867 h 4885545"/>
                              <a:gd name="connsiteX2885" fmla="*/ 2258611 w 7425815"/>
                              <a:gd name="connsiteY2885" fmla="*/ 2314056 h 4885545"/>
                              <a:gd name="connsiteX2886" fmla="*/ 2258610 w 7425815"/>
                              <a:gd name="connsiteY2886" fmla="*/ 2314057 h 4885545"/>
                              <a:gd name="connsiteX2887" fmla="*/ 2242244 w 7425815"/>
                              <a:gd name="connsiteY2887" fmla="*/ 2330024 h 4885545"/>
                              <a:gd name="connsiteX2888" fmla="*/ 2241865 w 7425815"/>
                              <a:gd name="connsiteY2888" fmla="*/ 2351586 h 4885545"/>
                              <a:gd name="connsiteX2889" fmla="*/ 2242245 w 7425815"/>
                              <a:gd name="connsiteY2889" fmla="*/ 2351980 h 4885545"/>
                              <a:gd name="connsiteX2890" fmla="*/ 2239850 w 7425815"/>
                              <a:gd name="connsiteY2890" fmla="*/ 2357569 h 4885545"/>
                              <a:gd name="connsiteX2891" fmla="*/ 2239529 w 7425815"/>
                              <a:gd name="connsiteY2891" fmla="*/ 2357409 h 4885545"/>
                              <a:gd name="connsiteX2892" fmla="*/ 2239449 w 7425815"/>
                              <a:gd name="connsiteY2892" fmla="*/ 2357569 h 4885545"/>
                              <a:gd name="connsiteX2893" fmla="*/ 2234658 w 7425815"/>
                              <a:gd name="connsiteY2893" fmla="*/ 2355174 h 4885545"/>
                              <a:gd name="connsiteX2894" fmla="*/ 2234664 w 7425815"/>
                              <a:gd name="connsiteY2894" fmla="*/ 2354769 h 4885545"/>
                              <a:gd name="connsiteX2895" fmla="*/ 2219090 w 7425815"/>
                              <a:gd name="connsiteY2895" fmla="*/ 2338807 h 4885545"/>
                              <a:gd name="connsiteX2896" fmla="*/ 2196775 w 7425815"/>
                              <a:gd name="connsiteY2896" fmla="*/ 2338415 h 4885545"/>
                              <a:gd name="connsiteX2897" fmla="*/ 2195937 w 7425815"/>
                              <a:gd name="connsiteY2897" fmla="*/ 2339206 h 4885545"/>
                              <a:gd name="connsiteX2898" fmla="*/ 2191146 w 7425815"/>
                              <a:gd name="connsiteY2898" fmla="*/ 2336811 h 4885545"/>
                              <a:gd name="connsiteX2899" fmla="*/ 2191450 w 7425815"/>
                              <a:gd name="connsiteY2899" fmla="*/ 2336152 h 4885545"/>
                              <a:gd name="connsiteX2900" fmla="*/ 2191145 w 7425815"/>
                              <a:gd name="connsiteY2900" fmla="*/ 2336012 h 4885545"/>
                              <a:gd name="connsiteX2901" fmla="*/ 2193540 w 7425815"/>
                              <a:gd name="connsiteY2901" fmla="*/ 2330822 h 4885545"/>
                              <a:gd name="connsiteX2902" fmla="*/ 2194348 w 7425815"/>
                              <a:gd name="connsiteY2902" fmla="*/ 2330834 h 4885545"/>
                              <a:gd name="connsiteX2903" fmla="*/ 2209910 w 7425815"/>
                              <a:gd name="connsiteY2903" fmla="*/ 2315653 h 4885545"/>
                              <a:gd name="connsiteX2904" fmla="*/ 2210301 w 7425815"/>
                              <a:gd name="connsiteY2904" fmla="*/ 2293317 h 4885545"/>
                              <a:gd name="connsiteX2905" fmla="*/ 2209908 w 7425815"/>
                              <a:gd name="connsiteY2905" fmla="*/ 2292898 h 4885545"/>
                              <a:gd name="connsiteX2906" fmla="*/ 2212302 w 7425815"/>
                              <a:gd name="connsiteY2906" fmla="*/ 2287708 h 4885545"/>
                              <a:gd name="connsiteX2907" fmla="*/ 4745893 w 7425815"/>
                              <a:gd name="connsiteY2907" fmla="*/ 2270643 h 4885545"/>
                              <a:gd name="connsiteX2908" fmla="*/ 4736012 w 7425815"/>
                              <a:gd name="connsiteY2908" fmla="*/ 2273737 h 4885545"/>
                              <a:gd name="connsiteX2909" fmla="*/ 4734416 w 7425815"/>
                              <a:gd name="connsiteY2909" fmla="*/ 2292899 h 4885545"/>
                              <a:gd name="connsiteX2910" fmla="*/ 4741602 w 7425815"/>
                              <a:gd name="connsiteY2910" fmla="*/ 2301282 h 4885545"/>
                              <a:gd name="connsiteX2911" fmla="*/ 4753179 w 7425815"/>
                              <a:gd name="connsiteY2911" fmla="*/ 2291302 h 4885545"/>
                              <a:gd name="connsiteX2912" fmla="*/ 4757969 w 7425815"/>
                              <a:gd name="connsiteY2912" fmla="*/ 2291701 h 4885545"/>
                              <a:gd name="connsiteX2913" fmla="*/ 4757570 w 7425815"/>
                              <a:gd name="connsiteY2913" fmla="*/ 2296491 h 4885545"/>
                              <a:gd name="connsiteX2914" fmla="*/ 4745993 w 7425815"/>
                              <a:gd name="connsiteY2914" fmla="*/ 2306471 h 4885545"/>
                              <a:gd name="connsiteX2915" fmla="*/ 4754376 w 7425815"/>
                              <a:gd name="connsiteY2915" fmla="*/ 2316451 h 4885545"/>
                              <a:gd name="connsiteX2916" fmla="*/ 4756372 w 7425815"/>
                              <a:gd name="connsiteY2916" fmla="*/ 2316451 h 4885545"/>
                              <a:gd name="connsiteX2917" fmla="*/ 4780324 w 7425815"/>
                              <a:gd name="connsiteY2917" fmla="*/ 2296491 h 4885545"/>
                              <a:gd name="connsiteX2918" fmla="*/ 4781522 w 7425815"/>
                              <a:gd name="connsiteY2918" fmla="*/ 2277330 h 4885545"/>
                              <a:gd name="connsiteX2919" fmla="*/ 4762360 w 7425815"/>
                              <a:gd name="connsiteY2919" fmla="*/ 2275733 h 4885545"/>
                              <a:gd name="connsiteX2920" fmla="*/ 4761163 w 7425815"/>
                              <a:gd name="connsiteY2920" fmla="*/ 2276931 h 4885545"/>
                              <a:gd name="connsiteX2921" fmla="*/ 4758768 w 7425815"/>
                              <a:gd name="connsiteY2921" fmla="*/ 2277729 h 4885545"/>
                              <a:gd name="connsiteX2922" fmla="*/ 4756372 w 7425815"/>
                              <a:gd name="connsiteY2922" fmla="*/ 2276531 h 4885545"/>
                              <a:gd name="connsiteX2923" fmla="*/ 4755175 w 7425815"/>
                              <a:gd name="connsiteY2923" fmla="*/ 2275334 h 4885545"/>
                              <a:gd name="connsiteX2924" fmla="*/ 4745893 w 7425815"/>
                              <a:gd name="connsiteY2924" fmla="*/ 2270643 h 4885545"/>
                              <a:gd name="connsiteX2925" fmla="*/ 4786711 w 7425815"/>
                              <a:gd name="connsiteY2925" fmla="*/ 2250982 h 4885545"/>
                              <a:gd name="connsiteX2926" fmla="*/ 4801482 w 7425815"/>
                              <a:gd name="connsiteY2926" fmla="*/ 2252179 h 4885545"/>
                              <a:gd name="connsiteX2927" fmla="*/ 4805474 w 7425815"/>
                              <a:gd name="connsiteY2927" fmla="*/ 2256171 h 4885545"/>
                              <a:gd name="connsiteX2928" fmla="*/ 4804276 w 7425815"/>
                              <a:gd name="connsiteY2928" fmla="*/ 2270943 h 4885545"/>
                              <a:gd name="connsiteX2929" fmla="*/ 4800683 w 7425815"/>
                              <a:gd name="connsiteY2929" fmla="*/ 2274136 h 4885545"/>
                              <a:gd name="connsiteX2930" fmla="*/ 4797490 w 7425815"/>
                              <a:gd name="connsiteY2930" fmla="*/ 2270543 h 4885545"/>
                              <a:gd name="connsiteX2931" fmla="*/ 4797889 w 7425815"/>
                              <a:gd name="connsiteY2931" fmla="*/ 2263756 h 4885545"/>
                              <a:gd name="connsiteX2932" fmla="*/ 4787111 w 7425815"/>
                              <a:gd name="connsiteY2932" fmla="*/ 2272939 h 4885545"/>
                              <a:gd name="connsiteX2933" fmla="*/ 4787510 w 7425815"/>
                              <a:gd name="connsiteY2933" fmla="*/ 2273338 h 4885545"/>
                              <a:gd name="connsiteX2934" fmla="*/ 4785115 w 7425815"/>
                              <a:gd name="connsiteY2934" fmla="*/ 2302080 h 4885545"/>
                              <a:gd name="connsiteX2935" fmla="*/ 4761562 w 7425815"/>
                              <a:gd name="connsiteY2935" fmla="*/ 2322040 h 4885545"/>
                              <a:gd name="connsiteX2936" fmla="*/ 4755574 w 7425815"/>
                              <a:gd name="connsiteY2936" fmla="*/ 2324036 h 4885545"/>
                              <a:gd name="connsiteX2937" fmla="*/ 4749985 w 7425815"/>
                              <a:gd name="connsiteY2937" fmla="*/ 2321242 h 4885545"/>
                              <a:gd name="connsiteX2938" fmla="*/ 4741602 w 7425815"/>
                              <a:gd name="connsiteY2938" fmla="*/ 2311262 h 4885545"/>
                              <a:gd name="connsiteX2939" fmla="*/ 4732420 w 7425815"/>
                              <a:gd name="connsiteY2939" fmla="*/ 2319246 h 4885545"/>
                              <a:gd name="connsiteX2940" fmla="*/ 4732020 w 7425815"/>
                              <a:gd name="connsiteY2940" fmla="*/ 2326431 h 4885545"/>
                              <a:gd name="connsiteX2941" fmla="*/ 4728428 w 7425815"/>
                              <a:gd name="connsiteY2941" fmla="*/ 2329625 h 4885545"/>
                              <a:gd name="connsiteX2942" fmla="*/ 4725234 w 7425815"/>
                              <a:gd name="connsiteY2942" fmla="*/ 2326032 h 4885545"/>
                              <a:gd name="connsiteX2943" fmla="*/ 4725633 w 7425815"/>
                              <a:gd name="connsiteY2943" fmla="*/ 2320843 h 4885545"/>
                              <a:gd name="connsiteX2944" fmla="*/ 4720444 w 7425815"/>
                              <a:gd name="connsiteY2944" fmla="*/ 2320443 h 4885545"/>
                              <a:gd name="connsiteX2945" fmla="*/ 4717250 w 7425815"/>
                              <a:gd name="connsiteY2945" fmla="*/ 2316851 h 4885545"/>
                              <a:gd name="connsiteX2946" fmla="*/ 4720843 w 7425815"/>
                              <a:gd name="connsiteY2946" fmla="*/ 2313657 h 4885545"/>
                              <a:gd name="connsiteX2947" fmla="*/ 4728028 w 7425815"/>
                              <a:gd name="connsiteY2947" fmla="*/ 2314056 h 4885545"/>
                              <a:gd name="connsiteX2948" fmla="*/ 4737210 w 7425815"/>
                              <a:gd name="connsiteY2948" fmla="*/ 2306072 h 4885545"/>
                              <a:gd name="connsiteX2949" fmla="*/ 4729625 w 7425815"/>
                              <a:gd name="connsiteY2949" fmla="*/ 2297290 h 4885545"/>
                              <a:gd name="connsiteX2950" fmla="*/ 4732020 w 7425815"/>
                              <a:gd name="connsiteY2950" fmla="*/ 2268546 h 4885545"/>
                              <a:gd name="connsiteX2951" fmla="*/ 4759566 w 7425815"/>
                              <a:gd name="connsiteY2951" fmla="*/ 2269744 h 4885545"/>
                              <a:gd name="connsiteX2952" fmla="*/ 4781123 w 7425815"/>
                              <a:gd name="connsiteY2952" fmla="*/ 2268147 h 4885545"/>
                              <a:gd name="connsiteX2953" fmla="*/ 4793099 w 7425815"/>
                              <a:gd name="connsiteY2953" fmla="*/ 2258167 h 4885545"/>
                              <a:gd name="connsiteX2954" fmla="*/ 4786312 w 7425815"/>
                              <a:gd name="connsiteY2954" fmla="*/ 2257768 h 4885545"/>
                              <a:gd name="connsiteX2955" fmla="*/ 4783119 w 7425815"/>
                              <a:gd name="connsiteY2955" fmla="*/ 2254175 h 4885545"/>
                              <a:gd name="connsiteX2956" fmla="*/ 4786711 w 7425815"/>
                              <a:gd name="connsiteY2956" fmla="*/ 2250982 h 4885545"/>
                              <a:gd name="connsiteX2957" fmla="*/ 7030807 w 7425815"/>
                              <a:gd name="connsiteY2957" fmla="*/ 2246741 h 4885545"/>
                              <a:gd name="connsiteX2958" fmla="*/ 7043382 w 7425815"/>
                              <a:gd name="connsiteY2958" fmla="*/ 2255773 h 4885545"/>
                              <a:gd name="connsiteX2959" fmla="*/ 7037793 w 7425815"/>
                              <a:gd name="connsiteY2959" fmla="*/ 2259366 h 4885545"/>
                              <a:gd name="connsiteX2960" fmla="*/ 7019031 w 7425815"/>
                              <a:gd name="connsiteY2960" fmla="*/ 2254975 h 4885545"/>
                              <a:gd name="connsiteX2961" fmla="*/ 7015039 w 7425815"/>
                              <a:gd name="connsiteY2961" fmla="*/ 2273338 h 4885545"/>
                              <a:gd name="connsiteX2962" fmla="*/ 7009449 w 7425815"/>
                              <a:gd name="connsiteY2962" fmla="*/ 2276931 h 4885545"/>
                              <a:gd name="connsiteX2963" fmla="*/ 7015837 w 7425815"/>
                              <a:gd name="connsiteY2963" fmla="*/ 2249385 h 4885545"/>
                              <a:gd name="connsiteX2964" fmla="*/ 7030807 w 7425815"/>
                              <a:gd name="connsiteY2964" fmla="*/ 2246741 h 4885545"/>
                              <a:gd name="connsiteX2965" fmla="*/ 311525 w 7425815"/>
                              <a:gd name="connsiteY2965" fmla="*/ 2207619 h 4885545"/>
                              <a:gd name="connsiteX2966" fmla="*/ 324100 w 7425815"/>
                              <a:gd name="connsiteY2966" fmla="*/ 2216652 h 4885545"/>
                              <a:gd name="connsiteX2967" fmla="*/ 318511 w 7425815"/>
                              <a:gd name="connsiteY2967" fmla="*/ 2220245 h 4885545"/>
                              <a:gd name="connsiteX2968" fmla="*/ 299748 w 7425815"/>
                              <a:gd name="connsiteY2968" fmla="*/ 2215854 h 4885545"/>
                              <a:gd name="connsiteX2969" fmla="*/ 295756 w 7425815"/>
                              <a:gd name="connsiteY2969" fmla="*/ 2234217 h 4885545"/>
                              <a:gd name="connsiteX2970" fmla="*/ 290167 w 7425815"/>
                              <a:gd name="connsiteY2970" fmla="*/ 2237809 h 4885545"/>
                              <a:gd name="connsiteX2971" fmla="*/ 296554 w 7425815"/>
                              <a:gd name="connsiteY2971" fmla="*/ 2210264 h 4885545"/>
                              <a:gd name="connsiteX2972" fmla="*/ 311525 w 7425815"/>
                              <a:gd name="connsiteY2972" fmla="*/ 2207619 h 4885545"/>
                              <a:gd name="connsiteX2973" fmla="*/ 6061915 w 7425815"/>
                              <a:gd name="connsiteY2973" fmla="*/ 2191266 h 4885545"/>
                              <a:gd name="connsiteX2974" fmla="*/ 6061753 w 7425815"/>
                              <a:gd name="connsiteY2974" fmla="*/ 2198687 h 4885545"/>
                              <a:gd name="connsiteX2975" fmla="*/ 6056203 w 7425815"/>
                              <a:gd name="connsiteY2975" fmla="*/ 2204074 h 4885545"/>
                              <a:gd name="connsiteX2976" fmla="*/ 6064248 w 7425815"/>
                              <a:gd name="connsiteY2976" fmla="*/ 2204226 h 4885545"/>
                              <a:gd name="connsiteX2977" fmla="*/ 6069958 w 7425815"/>
                              <a:gd name="connsiteY2977" fmla="*/ 2210003 h 4885545"/>
                              <a:gd name="connsiteX2978" fmla="*/ 6070135 w 7425815"/>
                              <a:gd name="connsiteY2978" fmla="*/ 2201882 h 4885545"/>
                              <a:gd name="connsiteX2979" fmla="*/ 6074962 w 7425815"/>
                              <a:gd name="connsiteY2979" fmla="*/ 2197055 h 4885545"/>
                              <a:gd name="connsiteX2980" fmla="*/ 6067341 w 7425815"/>
                              <a:gd name="connsiteY2980" fmla="*/ 2196691 h 4885545"/>
                              <a:gd name="connsiteX2981" fmla="*/ 6056962 w 7425815"/>
                              <a:gd name="connsiteY2981" fmla="*/ 2177928 h 4885545"/>
                              <a:gd name="connsiteX2982" fmla="*/ 6062152 w 7425815"/>
                              <a:gd name="connsiteY2982" fmla="*/ 2180323 h 4885545"/>
                              <a:gd name="connsiteX2983" fmla="*/ 6062135 w 7425815"/>
                              <a:gd name="connsiteY2983" fmla="*/ 2181106 h 4885545"/>
                              <a:gd name="connsiteX2984" fmla="*/ 6070534 w 7425815"/>
                              <a:gd name="connsiteY2984" fmla="*/ 2189506 h 4885545"/>
                              <a:gd name="connsiteX2985" fmla="*/ 6082511 w 7425815"/>
                              <a:gd name="connsiteY2985" fmla="*/ 2189506 h 4885545"/>
                              <a:gd name="connsiteX2986" fmla="*/ 6083309 w 7425815"/>
                              <a:gd name="connsiteY2986" fmla="*/ 2188707 h 4885545"/>
                              <a:gd name="connsiteX2987" fmla="*/ 6088499 w 7425815"/>
                              <a:gd name="connsiteY2987" fmla="*/ 2191103 h 4885545"/>
                              <a:gd name="connsiteX2988" fmla="*/ 6086104 w 7425815"/>
                              <a:gd name="connsiteY2988" fmla="*/ 2196293 h 4885545"/>
                              <a:gd name="connsiteX2989" fmla="*/ 6086046 w 7425815"/>
                              <a:gd name="connsiteY2989" fmla="*/ 2196351 h 4885545"/>
                              <a:gd name="connsiteX2990" fmla="*/ 6085704 w 7425815"/>
                              <a:gd name="connsiteY2990" fmla="*/ 2197091 h 4885545"/>
                              <a:gd name="connsiteX2991" fmla="*/ 6085173 w 7425815"/>
                              <a:gd name="connsiteY2991" fmla="*/ 2197224 h 4885545"/>
                              <a:gd name="connsiteX2992" fmla="*/ 6077321 w 7425815"/>
                              <a:gd name="connsiteY2992" fmla="*/ 2205076 h 4885545"/>
                              <a:gd name="connsiteX2993" fmla="*/ 6077321 w 7425815"/>
                              <a:gd name="connsiteY2993" fmla="*/ 2217450 h 4885545"/>
                              <a:gd name="connsiteX2994" fmla="*/ 6077321 w 7425815"/>
                              <a:gd name="connsiteY2994" fmla="*/ 2217450 h 4885545"/>
                              <a:gd name="connsiteX2995" fmla="*/ 6077321 w 7425815"/>
                              <a:gd name="connsiteY2995" fmla="*/ 2217451 h 4885545"/>
                              <a:gd name="connsiteX2996" fmla="*/ 6077320 w 7425815"/>
                              <a:gd name="connsiteY2996" fmla="*/ 2217453 h 4885545"/>
                              <a:gd name="connsiteX2997" fmla="*/ 6074527 w 7425815"/>
                              <a:gd name="connsiteY2997" fmla="*/ 2223039 h 4885545"/>
                              <a:gd name="connsiteX2998" fmla="*/ 6069737 w 7425815"/>
                              <a:gd name="connsiteY2998" fmla="*/ 2220644 h 4885545"/>
                              <a:gd name="connsiteX2999" fmla="*/ 6061104 w 7425815"/>
                              <a:gd name="connsiteY2999" fmla="*/ 2211712 h 4885545"/>
                              <a:gd name="connsiteX3000" fmla="*/ 6048591 w 7425815"/>
                              <a:gd name="connsiteY3000" fmla="*/ 2211462 h 4885545"/>
                              <a:gd name="connsiteX3001" fmla="*/ 6048180 w 7425815"/>
                              <a:gd name="connsiteY3001" fmla="*/ 2211861 h 4885545"/>
                              <a:gd name="connsiteX3002" fmla="*/ 6043388 w 7425815"/>
                              <a:gd name="connsiteY3002" fmla="*/ 2209466 h 4885545"/>
                              <a:gd name="connsiteX3003" fmla="*/ 6043540 w 7425815"/>
                              <a:gd name="connsiteY3003" fmla="*/ 2209137 h 4885545"/>
                              <a:gd name="connsiteX3004" fmla="*/ 6043388 w 7425815"/>
                              <a:gd name="connsiteY3004" fmla="*/ 2209067 h 4885545"/>
                              <a:gd name="connsiteX3005" fmla="*/ 6045784 w 7425815"/>
                              <a:gd name="connsiteY3005" fmla="*/ 2203876 h 4885545"/>
                              <a:gd name="connsiteX3006" fmla="*/ 6046177 w 7425815"/>
                              <a:gd name="connsiteY3006" fmla="*/ 2203884 h 4885545"/>
                              <a:gd name="connsiteX3007" fmla="*/ 6054567 w 7425815"/>
                              <a:gd name="connsiteY3007" fmla="*/ 2195494 h 4885545"/>
                              <a:gd name="connsiteX3008" fmla="*/ 6054567 w 7425815"/>
                              <a:gd name="connsiteY3008" fmla="*/ 2183918 h 4885545"/>
                              <a:gd name="connsiteX3009" fmla="*/ 6054166 w 7425815"/>
                              <a:gd name="connsiteY3009" fmla="*/ 2183518 h 4885545"/>
                              <a:gd name="connsiteX3010" fmla="*/ 6056561 w 7425815"/>
                              <a:gd name="connsiteY3010" fmla="*/ 2178327 h 4885545"/>
                              <a:gd name="connsiteX3011" fmla="*/ 6056740 w 7425815"/>
                              <a:gd name="connsiteY3011" fmla="*/ 2178410 h 4885545"/>
                              <a:gd name="connsiteX3012" fmla="*/ 5995325 w 7425815"/>
                              <a:gd name="connsiteY3012" fmla="*/ 2167891 h 4885545"/>
                              <a:gd name="connsiteX3013" fmla="*/ 5995086 w 7425815"/>
                              <a:gd name="connsiteY3013" fmla="*/ 2185115 h 4885545"/>
                              <a:gd name="connsiteX3014" fmla="*/ 5981825 w 7425815"/>
                              <a:gd name="connsiteY3014" fmla="*/ 2197639 h 4885545"/>
                              <a:gd name="connsiteX3015" fmla="*/ 5999877 w 7425815"/>
                              <a:gd name="connsiteY3015" fmla="*/ 2197889 h 4885545"/>
                              <a:gd name="connsiteX3016" fmla="*/ 6012403 w 7425815"/>
                              <a:gd name="connsiteY3016" fmla="*/ 2210917 h 4885545"/>
                              <a:gd name="connsiteX3017" fmla="*/ 6012650 w 7425815"/>
                              <a:gd name="connsiteY3017" fmla="*/ 2193099 h 4885545"/>
                              <a:gd name="connsiteX3018" fmla="*/ 6025308 w 7425815"/>
                              <a:gd name="connsiteY3018" fmla="*/ 2180928 h 4885545"/>
                              <a:gd name="connsiteX3019" fmla="*/ 6006263 w 7425815"/>
                              <a:gd name="connsiteY3019" fmla="*/ 2179527 h 4885545"/>
                              <a:gd name="connsiteX3020" fmla="*/ 5990296 w 7425815"/>
                              <a:gd name="connsiteY3020" fmla="*/ 2153976 h 4885545"/>
                              <a:gd name="connsiteX3021" fmla="*/ 5995485 w 7425815"/>
                              <a:gd name="connsiteY3021" fmla="*/ 2156371 h 4885545"/>
                              <a:gd name="connsiteX3022" fmla="*/ 5995474 w 7425815"/>
                              <a:gd name="connsiteY3022" fmla="*/ 2157174 h 4885545"/>
                              <a:gd name="connsiteX3023" fmla="*/ 6010804 w 7425815"/>
                              <a:gd name="connsiteY3023" fmla="*/ 2173040 h 4885545"/>
                              <a:gd name="connsiteX3024" fmla="*/ 6033408 w 7425815"/>
                              <a:gd name="connsiteY3024" fmla="*/ 2173140 h 4885545"/>
                              <a:gd name="connsiteX3025" fmla="*/ 6033409 w 7425815"/>
                              <a:gd name="connsiteY3025" fmla="*/ 2173138 h 4885545"/>
                              <a:gd name="connsiteX3026" fmla="*/ 6038599 w 7425815"/>
                              <a:gd name="connsiteY3026" fmla="*/ 2175533 h 4885545"/>
                              <a:gd name="connsiteX3027" fmla="*/ 6038598 w 7425815"/>
                              <a:gd name="connsiteY3027" fmla="*/ 2175535 h 4885545"/>
                              <a:gd name="connsiteX3028" fmla="*/ 6038599 w 7425815"/>
                              <a:gd name="connsiteY3028" fmla="*/ 2175535 h 4885545"/>
                              <a:gd name="connsiteX3029" fmla="*/ 6036204 w 7425815"/>
                              <a:gd name="connsiteY3029" fmla="*/ 2180724 h 4885545"/>
                              <a:gd name="connsiteX3030" fmla="*/ 6036201 w 7425815"/>
                              <a:gd name="connsiteY3030" fmla="*/ 2180725 h 4885545"/>
                              <a:gd name="connsiteX3031" fmla="*/ 6019836 w 7425815"/>
                              <a:gd name="connsiteY3031" fmla="*/ 2196692 h 4885545"/>
                              <a:gd name="connsiteX3032" fmla="*/ 6019458 w 7425815"/>
                              <a:gd name="connsiteY3032" fmla="*/ 2218254 h 4885545"/>
                              <a:gd name="connsiteX3033" fmla="*/ 6019837 w 7425815"/>
                              <a:gd name="connsiteY3033" fmla="*/ 2218648 h 4885545"/>
                              <a:gd name="connsiteX3034" fmla="*/ 6017441 w 7425815"/>
                              <a:gd name="connsiteY3034" fmla="*/ 2224237 h 4885545"/>
                              <a:gd name="connsiteX3035" fmla="*/ 6017122 w 7425815"/>
                              <a:gd name="connsiteY3035" fmla="*/ 2224078 h 4885545"/>
                              <a:gd name="connsiteX3036" fmla="*/ 6017042 w 7425815"/>
                              <a:gd name="connsiteY3036" fmla="*/ 2224237 h 4885545"/>
                              <a:gd name="connsiteX3037" fmla="*/ 6012251 w 7425815"/>
                              <a:gd name="connsiteY3037" fmla="*/ 2221841 h 4885545"/>
                              <a:gd name="connsiteX3038" fmla="*/ 6012257 w 7425815"/>
                              <a:gd name="connsiteY3038" fmla="*/ 2221438 h 4885545"/>
                              <a:gd name="connsiteX3039" fmla="*/ 5996683 w 7425815"/>
                              <a:gd name="connsiteY3039" fmla="*/ 2205475 h 4885545"/>
                              <a:gd name="connsiteX3040" fmla="*/ 5973951 w 7425815"/>
                              <a:gd name="connsiteY3040" fmla="*/ 2205075 h 4885545"/>
                              <a:gd name="connsiteX3041" fmla="*/ 5973528 w 7425815"/>
                              <a:gd name="connsiteY3041" fmla="*/ 2205474 h 4885545"/>
                              <a:gd name="connsiteX3042" fmla="*/ 5968738 w 7425815"/>
                              <a:gd name="connsiteY3042" fmla="*/ 2203079 h 4885545"/>
                              <a:gd name="connsiteX3043" fmla="*/ 5968890 w 7425815"/>
                              <a:gd name="connsiteY3043" fmla="*/ 2202750 h 4885545"/>
                              <a:gd name="connsiteX3044" fmla="*/ 5968738 w 7425815"/>
                              <a:gd name="connsiteY3044" fmla="*/ 2202680 h 4885545"/>
                              <a:gd name="connsiteX3045" fmla="*/ 5971133 w 7425815"/>
                              <a:gd name="connsiteY3045" fmla="*/ 2197490 h 4885545"/>
                              <a:gd name="connsiteX3046" fmla="*/ 5971537 w 7425815"/>
                              <a:gd name="connsiteY3046" fmla="*/ 2197496 h 4885545"/>
                              <a:gd name="connsiteX3047" fmla="*/ 5987501 w 7425815"/>
                              <a:gd name="connsiteY3047" fmla="*/ 2181921 h 4885545"/>
                              <a:gd name="connsiteX3048" fmla="*/ 5987886 w 7425815"/>
                              <a:gd name="connsiteY3048" fmla="*/ 2159977 h 4885545"/>
                              <a:gd name="connsiteX3049" fmla="*/ 5987500 w 7425815"/>
                              <a:gd name="connsiteY3049" fmla="*/ 2159566 h 4885545"/>
                              <a:gd name="connsiteX3050" fmla="*/ 5989896 w 7425815"/>
                              <a:gd name="connsiteY3050" fmla="*/ 2154376 h 4885545"/>
                              <a:gd name="connsiteX3051" fmla="*/ 5990073 w 7425815"/>
                              <a:gd name="connsiteY3051" fmla="*/ 2154458 h 4885545"/>
                              <a:gd name="connsiteX3052" fmla="*/ 4105479 w 7425815"/>
                              <a:gd name="connsiteY3052" fmla="*/ 2126183 h 4885545"/>
                              <a:gd name="connsiteX3053" fmla="*/ 4118054 w 7425815"/>
                              <a:gd name="connsiteY3053" fmla="*/ 2135215 h 4885545"/>
                              <a:gd name="connsiteX3054" fmla="*/ 4112465 w 7425815"/>
                              <a:gd name="connsiteY3054" fmla="*/ 2138808 h 4885545"/>
                              <a:gd name="connsiteX3055" fmla="*/ 4093703 w 7425815"/>
                              <a:gd name="connsiteY3055" fmla="*/ 2134417 h 4885545"/>
                              <a:gd name="connsiteX3056" fmla="*/ 4089711 w 7425815"/>
                              <a:gd name="connsiteY3056" fmla="*/ 2152780 h 4885545"/>
                              <a:gd name="connsiteX3057" fmla="*/ 4084121 w 7425815"/>
                              <a:gd name="connsiteY3057" fmla="*/ 2156373 h 4885545"/>
                              <a:gd name="connsiteX3058" fmla="*/ 4090509 w 7425815"/>
                              <a:gd name="connsiteY3058" fmla="*/ 2128827 h 4885545"/>
                              <a:gd name="connsiteX3059" fmla="*/ 4105479 w 7425815"/>
                              <a:gd name="connsiteY3059" fmla="*/ 2126183 h 4885545"/>
                              <a:gd name="connsiteX3060" fmla="*/ 1831778 w 7425815"/>
                              <a:gd name="connsiteY3060" fmla="*/ 2081024 h 4885545"/>
                              <a:gd name="connsiteX3061" fmla="*/ 1821898 w 7425815"/>
                              <a:gd name="connsiteY3061" fmla="*/ 2084118 h 4885545"/>
                              <a:gd name="connsiteX3062" fmla="*/ 1820302 w 7425815"/>
                              <a:gd name="connsiteY3062" fmla="*/ 2103280 h 4885545"/>
                              <a:gd name="connsiteX3063" fmla="*/ 1827486 w 7425815"/>
                              <a:gd name="connsiteY3063" fmla="*/ 2111663 h 4885545"/>
                              <a:gd name="connsiteX3064" fmla="*/ 1839064 w 7425815"/>
                              <a:gd name="connsiteY3064" fmla="*/ 2101683 h 4885545"/>
                              <a:gd name="connsiteX3065" fmla="*/ 1843854 w 7425815"/>
                              <a:gd name="connsiteY3065" fmla="*/ 2102082 h 4885545"/>
                              <a:gd name="connsiteX3066" fmla="*/ 1843455 w 7425815"/>
                              <a:gd name="connsiteY3066" fmla="*/ 2106872 h 4885545"/>
                              <a:gd name="connsiteX3067" fmla="*/ 1831877 w 7425815"/>
                              <a:gd name="connsiteY3067" fmla="*/ 2116852 h 4885545"/>
                              <a:gd name="connsiteX3068" fmla="*/ 1840261 w 7425815"/>
                              <a:gd name="connsiteY3068" fmla="*/ 2126832 h 4885545"/>
                              <a:gd name="connsiteX3069" fmla="*/ 1842257 w 7425815"/>
                              <a:gd name="connsiteY3069" fmla="*/ 2126832 h 4885545"/>
                              <a:gd name="connsiteX3070" fmla="*/ 1866209 w 7425815"/>
                              <a:gd name="connsiteY3070" fmla="*/ 2106872 h 4885545"/>
                              <a:gd name="connsiteX3071" fmla="*/ 1867407 w 7425815"/>
                              <a:gd name="connsiteY3071" fmla="*/ 2087711 h 4885545"/>
                              <a:gd name="connsiteX3072" fmla="*/ 1848245 w 7425815"/>
                              <a:gd name="connsiteY3072" fmla="*/ 2086114 h 4885545"/>
                              <a:gd name="connsiteX3073" fmla="*/ 1847048 w 7425815"/>
                              <a:gd name="connsiteY3073" fmla="*/ 2087312 h 4885545"/>
                              <a:gd name="connsiteX3074" fmla="*/ 1844653 w 7425815"/>
                              <a:gd name="connsiteY3074" fmla="*/ 2088110 h 4885545"/>
                              <a:gd name="connsiteX3075" fmla="*/ 1842257 w 7425815"/>
                              <a:gd name="connsiteY3075" fmla="*/ 2086912 h 4885545"/>
                              <a:gd name="connsiteX3076" fmla="*/ 1841060 w 7425815"/>
                              <a:gd name="connsiteY3076" fmla="*/ 2085715 h 4885545"/>
                              <a:gd name="connsiteX3077" fmla="*/ 1831778 w 7425815"/>
                              <a:gd name="connsiteY3077" fmla="*/ 2081024 h 4885545"/>
                              <a:gd name="connsiteX3078" fmla="*/ 1872191 w 7425815"/>
                              <a:gd name="connsiteY3078" fmla="*/ 2061363 h 4885545"/>
                              <a:gd name="connsiteX3079" fmla="*/ 1886962 w 7425815"/>
                              <a:gd name="connsiteY3079" fmla="*/ 2062560 h 4885545"/>
                              <a:gd name="connsiteX3080" fmla="*/ 1890954 w 7425815"/>
                              <a:gd name="connsiteY3080" fmla="*/ 2066552 h 4885545"/>
                              <a:gd name="connsiteX3081" fmla="*/ 1889756 w 7425815"/>
                              <a:gd name="connsiteY3081" fmla="*/ 2081324 h 4885545"/>
                              <a:gd name="connsiteX3082" fmla="*/ 1886163 w 7425815"/>
                              <a:gd name="connsiteY3082" fmla="*/ 2084517 h 4885545"/>
                              <a:gd name="connsiteX3083" fmla="*/ 1882970 w 7425815"/>
                              <a:gd name="connsiteY3083" fmla="*/ 2080924 h 4885545"/>
                              <a:gd name="connsiteX3084" fmla="*/ 1883369 w 7425815"/>
                              <a:gd name="connsiteY3084" fmla="*/ 2074137 h 4885545"/>
                              <a:gd name="connsiteX3085" fmla="*/ 1872591 w 7425815"/>
                              <a:gd name="connsiteY3085" fmla="*/ 2083320 h 4885545"/>
                              <a:gd name="connsiteX3086" fmla="*/ 1872990 w 7425815"/>
                              <a:gd name="connsiteY3086" fmla="*/ 2083719 h 4885545"/>
                              <a:gd name="connsiteX3087" fmla="*/ 1870595 w 7425815"/>
                              <a:gd name="connsiteY3087" fmla="*/ 2112461 h 4885545"/>
                              <a:gd name="connsiteX3088" fmla="*/ 1847048 w 7425815"/>
                              <a:gd name="connsiteY3088" fmla="*/ 2132421 h 4885545"/>
                              <a:gd name="connsiteX3089" fmla="*/ 1841060 w 7425815"/>
                              <a:gd name="connsiteY3089" fmla="*/ 2134417 h 4885545"/>
                              <a:gd name="connsiteX3090" fmla="*/ 1835471 w 7425815"/>
                              <a:gd name="connsiteY3090" fmla="*/ 2131623 h 4885545"/>
                              <a:gd name="connsiteX3091" fmla="*/ 1827087 w 7425815"/>
                              <a:gd name="connsiteY3091" fmla="*/ 2121643 h 4885545"/>
                              <a:gd name="connsiteX3092" fmla="*/ 1817906 w 7425815"/>
                              <a:gd name="connsiteY3092" fmla="*/ 2129627 h 4885545"/>
                              <a:gd name="connsiteX3093" fmla="*/ 1817507 w 7425815"/>
                              <a:gd name="connsiteY3093" fmla="*/ 2136812 h 4885545"/>
                              <a:gd name="connsiteX3094" fmla="*/ 1813913 w 7425815"/>
                              <a:gd name="connsiteY3094" fmla="*/ 2140006 h 4885545"/>
                              <a:gd name="connsiteX3095" fmla="*/ 1810720 w 7425815"/>
                              <a:gd name="connsiteY3095" fmla="*/ 2136413 h 4885545"/>
                              <a:gd name="connsiteX3096" fmla="*/ 1811119 w 7425815"/>
                              <a:gd name="connsiteY3096" fmla="*/ 2131224 h 4885545"/>
                              <a:gd name="connsiteX3097" fmla="*/ 1805929 w 7425815"/>
                              <a:gd name="connsiteY3097" fmla="*/ 2130824 h 4885545"/>
                              <a:gd name="connsiteX3098" fmla="*/ 1802736 w 7425815"/>
                              <a:gd name="connsiteY3098" fmla="*/ 2127232 h 4885545"/>
                              <a:gd name="connsiteX3099" fmla="*/ 1806329 w 7425815"/>
                              <a:gd name="connsiteY3099" fmla="*/ 2124038 h 4885545"/>
                              <a:gd name="connsiteX3100" fmla="*/ 1813515 w 7425815"/>
                              <a:gd name="connsiteY3100" fmla="*/ 2124437 h 4885545"/>
                              <a:gd name="connsiteX3101" fmla="*/ 1822697 w 7425815"/>
                              <a:gd name="connsiteY3101" fmla="*/ 2116453 h 4885545"/>
                              <a:gd name="connsiteX3102" fmla="*/ 1815111 w 7425815"/>
                              <a:gd name="connsiteY3102" fmla="*/ 2107671 h 4885545"/>
                              <a:gd name="connsiteX3103" fmla="*/ 1817507 w 7425815"/>
                              <a:gd name="connsiteY3103" fmla="*/ 2078927 h 4885545"/>
                              <a:gd name="connsiteX3104" fmla="*/ 1845052 w 7425815"/>
                              <a:gd name="connsiteY3104" fmla="*/ 2080125 h 4885545"/>
                              <a:gd name="connsiteX3105" fmla="*/ 1866609 w 7425815"/>
                              <a:gd name="connsiteY3105" fmla="*/ 2078528 h 4885545"/>
                              <a:gd name="connsiteX3106" fmla="*/ 1878579 w 7425815"/>
                              <a:gd name="connsiteY3106" fmla="*/ 2068548 h 4885545"/>
                              <a:gd name="connsiteX3107" fmla="*/ 1871792 w 7425815"/>
                              <a:gd name="connsiteY3107" fmla="*/ 2068149 h 4885545"/>
                              <a:gd name="connsiteX3108" fmla="*/ 1868605 w 7425815"/>
                              <a:gd name="connsiteY3108" fmla="*/ 2064556 h 4885545"/>
                              <a:gd name="connsiteX3109" fmla="*/ 1872191 w 7425815"/>
                              <a:gd name="connsiteY3109" fmla="*/ 2061363 h 4885545"/>
                              <a:gd name="connsiteX3110" fmla="*/ 3163762 w 7425815"/>
                              <a:gd name="connsiteY3110" fmla="*/ 2053942 h 4885545"/>
                              <a:gd name="connsiteX3111" fmla="*/ 3163601 w 7425815"/>
                              <a:gd name="connsiteY3111" fmla="*/ 2061364 h 4885545"/>
                              <a:gd name="connsiteX3112" fmla="*/ 3158050 w 7425815"/>
                              <a:gd name="connsiteY3112" fmla="*/ 2066750 h 4885545"/>
                              <a:gd name="connsiteX3113" fmla="*/ 3166096 w 7425815"/>
                              <a:gd name="connsiteY3113" fmla="*/ 2066902 h 4885545"/>
                              <a:gd name="connsiteX3114" fmla="*/ 3171806 w 7425815"/>
                              <a:gd name="connsiteY3114" fmla="*/ 2072679 h 4885545"/>
                              <a:gd name="connsiteX3115" fmla="*/ 3171982 w 7425815"/>
                              <a:gd name="connsiteY3115" fmla="*/ 2064557 h 4885545"/>
                              <a:gd name="connsiteX3116" fmla="*/ 3176807 w 7425815"/>
                              <a:gd name="connsiteY3116" fmla="*/ 2059731 h 4885545"/>
                              <a:gd name="connsiteX3117" fmla="*/ 3169189 w 7425815"/>
                              <a:gd name="connsiteY3117" fmla="*/ 2059368 h 4885545"/>
                              <a:gd name="connsiteX3118" fmla="*/ 3158808 w 7425815"/>
                              <a:gd name="connsiteY3118" fmla="*/ 2040604 h 4885545"/>
                              <a:gd name="connsiteX3119" fmla="*/ 3164001 w 7425815"/>
                              <a:gd name="connsiteY3119" fmla="*/ 2042999 h 4885545"/>
                              <a:gd name="connsiteX3120" fmla="*/ 3163982 w 7425815"/>
                              <a:gd name="connsiteY3120" fmla="*/ 2043783 h 4885545"/>
                              <a:gd name="connsiteX3121" fmla="*/ 3172381 w 7425815"/>
                              <a:gd name="connsiteY3121" fmla="*/ 2052182 h 4885545"/>
                              <a:gd name="connsiteX3122" fmla="*/ 3184358 w 7425815"/>
                              <a:gd name="connsiteY3122" fmla="*/ 2052182 h 4885545"/>
                              <a:gd name="connsiteX3123" fmla="*/ 3185158 w 7425815"/>
                              <a:gd name="connsiteY3123" fmla="*/ 2051382 h 4885545"/>
                              <a:gd name="connsiteX3124" fmla="*/ 3190345 w 7425815"/>
                              <a:gd name="connsiteY3124" fmla="*/ 2053777 h 4885545"/>
                              <a:gd name="connsiteX3125" fmla="*/ 3187952 w 7425815"/>
                              <a:gd name="connsiteY3125" fmla="*/ 2058968 h 4885545"/>
                              <a:gd name="connsiteX3126" fmla="*/ 3187894 w 7425815"/>
                              <a:gd name="connsiteY3126" fmla="*/ 2059023 h 4885545"/>
                              <a:gd name="connsiteX3127" fmla="*/ 3187552 w 7425815"/>
                              <a:gd name="connsiteY3127" fmla="*/ 2059767 h 4885545"/>
                              <a:gd name="connsiteX3128" fmla="*/ 3187019 w 7425815"/>
                              <a:gd name="connsiteY3128" fmla="*/ 2059901 h 4885545"/>
                              <a:gd name="connsiteX3129" fmla="*/ 3179170 w 7425815"/>
                              <a:gd name="connsiteY3129" fmla="*/ 2067750 h 4885545"/>
                              <a:gd name="connsiteX3130" fmla="*/ 3179170 w 7425815"/>
                              <a:gd name="connsiteY3130" fmla="*/ 2080125 h 4885545"/>
                              <a:gd name="connsiteX3131" fmla="*/ 3179168 w 7425815"/>
                              <a:gd name="connsiteY3131" fmla="*/ 2080126 h 4885545"/>
                              <a:gd name="connsiteX3132" fmla="*/ 3179170 w 7425815"/>
                              <a:gd name="connsiteY3132" fmla="*/ 2080126 h 4885545"/>
                              <a:gd name="connsiteX3133" fmla="*/ 3176377 w 7425815"/>
                              <a:gd name="connsiteY3133" fmla="*/ 2085715 h 4885545"/>
                              <a:gd name="connsiteX3134" fmla="*/ 3171583 w 7425815"/>
                              <a:gd name="connsiteY3134" fmla="*/ 2083320 h 4885545"/>
                              <a:gd name="connsiteX3135" fmla="*/ 3162951 w 7425815"/>
                              <a:gd name="connsiteY3135" fmla="*/ 2074387 h 4885545"/>
                              <a:gd name="connsiteX3136" fmla="*/ 3150436 w 7425815"/>
                              <a:gd name="connsiteY3136" fmla="*/ 2074138 h 4885545"/>
                              <a:gd name="connsiteX3137" fmla="*/ 3150026 w 7425815"/>
                              <a:gd name="connsiteY3137" fmla="*/ 2074537 h 4885545"/>
                              <a:gd name="connsiteX3138" fmla="*/ 3145234 w 7425815"/>
                              <a:gd name="connsiteY3138" fmla="*/ 2072142 h 4885545"/>
                              <a:gd name="connsiteX3139" fmla="*/ 3145386 w 7425815"/>
                              <a:gd name="connsiteY3139" fmla="*/ 2071813 h 4885545"/>
                              <a:gd name="connsiteX3140" fmla="*/ 3145234 w 7425815"/>
                              <a:gd name="connsiteY3140" fmla="*/ 2071743 h 4885545"/>
                              <a:gd name="connsiteX3141" fmla="*/ 3147628 w 7425815"/>
                              <a:gd name="connsiteY3141" fmla="*/ 2066552 h 4885545"/>
                              <a:gd name="connsiteX3142" fmla="*/ 3148023 w 7425815"/>
                              <a:gd name="connsiteY3142" fmla="*/ 2066560 h 4885545"/>
                              <a:gd name="connsiteX3143" fmla="*/ 3156413 w 7425815"/>
                              <a:gd name="connsiteY3143" fmla="*/ 2058170 h 4885545"/>
                              <a:gd name="connsiteX3144" fmla="*/ 3156413 w 7425815"/>
                              <a:gd name="connsiteY3144" fmla="*/ 2046594 h 4885545"/>
                              <a:gd name="connsiteX3145" fmla="*/ 3156013 w 7425815"/>
                              <a:gd name="connsiteY3145" fmla="*/ 2046194 h 4885545"/>
                              <a:gd name="connsiteX3146" fmla="*/ 3158408 w 7425815"/>
                              <a:gd name="connsiteY3146" fmla="*/ 2041003 h 4885545"/>
                              <a:gd name="connsiteX3147" fmla="*/ 3158587 w 7425815"/>
                              <a:gd name="connsiteY3147" fmla="*/ 2041086 h 4885545"/>
                              <a:gd name="connsiteX3148" fmla="*/ 3097171 w 7425815"/>
                              <a:gd name="connsiteY3148" fmla="*/ 2030567 h 4885545"/>
                              <a:gd name="connsiteX3149" fmla="*/ 3096930 w 7425815"/>
                              <a:gd name="connsiteY3149" fmla="*/ 2047791 h 4885545"/>
                              <a:gd name="connsiteX3150" fmla="*/ 3083671 w 7425815"/>
                              <a:gd name="connsiteY3150" fmla="*/ 2060313 h 4885545"/>
                              <a:gd name="connsiteX3151" fmla="*/ 3101719 w 7425815"/>
                              <a:gd name="connsiteY3151" fmla="*/ 2060564 h 4885545"/>
                              <a:gd name="connsiteX3152" fmla="*/ 3114248 w 7425815"/>
                              <a:gd name="connsiteY3152" fmla="*/ 2073592 h 4885545"/>
                              <a:gd name="connsiteX3153" fmla="*/ 3114494 w 7425815"/>
                              <a:gd name="connsiteY3153" fmla="*/ 2055774 h 4885545"/>
                              <a:gd name="connsiteX3154" fmla="*/ 3127153 w 7425815"/>
                              <a:gd name="connsiteY3154" fmla="*/ 2043603 h 4885545"/>
                              <a:gd name="connsiteX3155" fmla="*/ 3108107 w 7425815"/>
                              <a:gd name="connsiteY3155" fmla="*/ 2042202 h 4885545"/>
                              <a:gd name="connsiteX3156" fmla="*/ 3092140 w 7425815"/>
                              <a:gd name="connsiteY3156" fmla="*/ 2016652 h 4885545"/>
                              <a:gd name="connsiteX3157" fmla="*/ 3097329 w 7425815"/>
                              <a:gd name="connsiteY3157" fmla="*/ 2019047 h 4885545"/>
                              <a:gd name="connsiteX3158" fmla="*/ 3097318 w 7425815"/>
                              <a:gd name="connsiteY3158" fmla="*/ 2019850 h 4885545"/>
                              <a:gd name="connsiteX3159" fmla="*/ 3112648 w 7425815"/>
                              <a:gd name="connsiteY3159" fmla="*/ 2035715 h 4885545"/>
                              <a:gd name="connsiteX3160" fmla="*/ 3135252 w 7425815"/>
                              <a:gd name="connsiteY3160" fmla="*/ 2035815 h 4885545"/>
                              <a:gd name="connsiteX3161" fmla="*/ 3135254 w 7425815"/>
                              <a:gd name="connsiteY3161" fmla="*/ 2035813 h 4885545"/>
                              <a:gd name="connsiteX3162" fmla="*/ 3140445 w 7425815"/>
                              <a:gd name="connsiteY3162" fmla="*/ 2038208 h 4885545"/>
                              <a:gd name="connsiteX3163" fmla="*/ 3140445 w 7425815"/>
                              <a:gd name="connsiteY3163" fmla="*/ 2038210 h 4885545"/>
                              <a:gd name="connsiteX3164" fmla="*/ 3140445 w 7425815"/>
                              <a:gd name="connsiteY3164" fmla="*/ 2038210 h 4885545"/>
                              <a:gd name="connsiteX3165" fmla="*/ 3138049 w 7425815"/>
                              <a:gd name="connsiteY3165" fmla="*/ 2043399 h 4885545"/>
                              <a:gd name="connsiteX3166" fmla="*/ 3138047 w 7425815"/>
                              <a:gd name="connsiteY3166" fmla="*/ 2043400 h 4885545"/>
                              <a:gd name="connsiteX3167" fmla="*/ 3121679 w 7425815"/>
                              <a:gd name="connsiteY3167" fmla="*/ 2059367 h 4885545"/>
                              <a:gd name="connsiteX3168" fmla="*/ 3121301 w 7425815"/>
                              <a:gd name="connsiteY3168" fmla="*/ 2080929 h 4885545"/>
                              <a:gd name="connsiteX3169" fmla="*/ 3121682 w 7425815"/>
                              <a:gd name="connsiteY3169" fmla="*/ 2081323 h 4885545"/>
                              <a:gd name="connsiteX3170" fmla="*/ 3119285 w 7425815"/>
                              <a:gd name="connsiteY3170" fmla="*/ 2086912 h 4885545"/>
                              <a:gd name="connsiteX3171" fmla="*/ 3118965 w 7425815"/>
                              <a:gd name="connsiteY3171" fmla="*/ 2086752 h 4885545"/>
                              <a:gd name="connsiteX3172" fmla="*/ 3118885 w 7425815"/>
                              <a:gd name="connsiteY3172" fmla="*/ 2086912 h 4885545"/>
                              <a:gd name="connsiteX3173" fmla="*/ 3114094 w 7425815"/>
                              <a:gd name="connsiteY3173" fmla="*/ 2084517 h 4885545"/>
                              <a:gd name="connsiteX3174" fmla="*/ 3114101 w 7425815"/>
                              <a:gd name="connsiteY3174" fmla="*/ 2084113 h 4885545"/>
                              <a:gd name="connsiteX3175" fmla="*/ 3098527 w 7425815"/>
                              <a:gd name="connsiteY3175" fmla="*/ 2068149 h 4885545"/>
                              <a:gd name="connsiteX3176" fmla="*/ 3075799 w 7425815"/>
                              <a:gd name="connsiteY3176" fmla="*/ 2067750 h 4885545"/>
                              <a:gd name="connsiteX3177" fmla="*/ 3075374 w 7425815"/>
                              <a:gd name="connsiteY3177" fmla="*/ 2068150 h 4885545"/>
                              <a:gd name="connsiteX3178" fmla="*/ 3070583 w 7425815"/>
                              <a:gd name="connsiteY3178" fmla="*/ 2065755 h 4885545"/>
                              <a:gd name="connsiteX3179" fmla="*/ 3070734 w 7425815"/>
                              <a:gd name="connsiteY3179" fmla="*/ 2065425 h 4885545"/>
                              <a:gd name="connsiteX3180" fmla="*/ 3070583 w 7425815"/>
                              <a:gd name="connsiteY3180" fmla="*/ 2065355 h 4885545"/>
                              <a:gd name="connsiteX3181" fmla="*/ 3072978 w 7425815"/>
                              <a:gd name="connsiteY3181" fmla="*/ 2060164 h 4885545"/>
                              <a:gd name="connsiteX3182" fmla="*/ 3073383 w 7425815"/>
                              <a:gd name="connsiteY3182" fmla="*/ 2060170 h 4885545"/>
                              <a:gd name="connsiteX3183" fmla="*/ 3089346 w 7425815"/>
                              <a:gd name="connsiteY3183" fmla="*/ 2044597 h 4885545"/>
                              <a:gd name="connsiteX3184" fmla="*/ 3089732 w 7425815"/>
                              <a:gd name="connsiteY3184" fmla="*/ 2022652 h 4885545"/>
                              <a:gd name="connsiteX3185" fmla="*/ 3089346 w 7425815"/>
                              <a:gd name="connsiteY3185" fmla="*/ 2022241 h 4885545"/>
                              <a:gd name="connsiteX3186" fmla="*/ 3091739 w 7425815"/>
                              <a:gd name="connsiteY3186" fmla="*/ 2017051 h 4885545"/>
                              <a:gd name="connsiteX3187" fmla="*/ 3091920 w 7425815"/>
                              <a:gd name="connsiteY3187" fmla="*/ 2017134 h 4885545"/>
                              <a:gd name="connsiteX3188" fmla="*/ 5625328 w 7425815"/>
                              <a:gd name="connsiteY3188" fmla="*/ 1999986 h 4885545"/>
                              <a:gd name="connsiteX3189" fmla="*/ 5615447 w 7425815"/>
                              <a:gd name="connsiteY3189" fmla="*/ 2003080 h 4885545"/>
                              <a:gd name="connsiteX3190" fmla="*/ 5613850 w 7425815"/>
                              <a:gd name="connsiteY3190" fmla="*/ 2022242 h 4885545"/>
                              <a:gd name="connsiteX3191" fmla="*/ 5621037 w 7425815"/>
                              <a:gd name="connsiteY3191" fmla="*/ 2030625 h 4885545"/>
                              <a:gd name="connsiteX3192" fmla="*/ 5632614 w 7425815"/>
                              <a:gd name="connsiteY3192" fmla="*/ 2020645 h 4885545"/>
                              <a:gd name="connsiteX3193" fmla="*/ 5637404 w 7425815"/>
                              <a:gd name="connsiteY3193" fmla="*/ 2021044 h 4885545"/>
                              <a:gd name="connsiteX3194" fmla="*/ 5637005 w 7425815"/>
                              <a:gd name="connsiteY3194" fmla="*/ 2025835 h 4885545"/>
                              <a:gd name="connsiteX3195" fmla="*/ 5625428 w 7425815"/>
                              <a:gd name="connsiteY3195" fmla="*/ 2035815 h 4885545"/>
                              <a:gd name="connsiteX3196" fmla="*/ 5633811 w 7425815"/>
                              <a:gd name="connsiteY3196" fmla="*/ 2045795 h 4885545"/>
                              <a:gd name="connsiteX3197" fmla="*/ 5635807 w 7425815"/>
                              <a:gd name="connsiteY3197" fmla="*/ 2045795 h 4885545"/>
                              <a:gd name="connsiteX3198" fmla="*/ 5659759 w 7425815"/>
                              <a:gd name="connsiteY3198" fmla="*/ 2025835 h 4885545"/>
                              <a:gd name="connsiteX3199" fmla="*/ 5660957 w 7425815"/>
                              <a:gd name="connsiteY3199" fmla="*/ 2006673 h 4885545"/>
                              <a:gd name="connsiteX3200" fmla="*/ 5641795 w 7425815"/>
                              <a:gd name="connsiteY3200" fmla="*/ 2005076 h 4885545"/>
                              <a:gd name="connsiteX3201" fmla="*/ 5640598 w 7425815"/>
                              <a:gd name="connsiteY3201" fmla="*/ 2006274 h 4885545"/>
                              <a:gd name="connsiteX3202" fmla="*/ 5638202 w 7425815"/>
                              <a:gd name="connsiteY3202" fmla="*/ 2007072 h 4885545"/>
                              <a:gd name="connsiteX3203" fmla="*/ 5635807 w 7425815"/>
                              <a:gd name="connsiteY3203" fmla="*/ 2005875 h 4885545"/>
                              <a:gd name="connsiteX3204" fmla="*/ 5634610 w 7425815"/>
                              <a:gd name="connsiteY3204" fmla="*/ 2004677 h 4885545"/>
                              <a:gd name="connsiteX3205" fmla="*/ 5625328 w 7425815"/>
                              <a:gd name="connsiteY3205" fmla="*/ 1999986 h 4885545"/>
                              <a:gd name="connsiteX3206" fmla="*/ 5666146 w 7425815"/>
                              <a:gd name="connsiteY3206" fmla="*/ 1979926 h 4885545"/>
                              <a:gd name="connsiteX3207" fmla="*/ 5680917 w 7425815"/>
                              <a:gd name="connsiteY3207" fmla="*/ 1981123 h 4885545"/>
                              <a:gd name="connsiteX3208" fmla="*/ 5684909 w 7425815"/>
                              <a:gd name="connsiteY3208" fmla="*/ 1985115 h 4885545"/>
                              <a:gd name="connsiteX3209" fmla="*/ 5683711 w 7425815"/>
                              <a:gd name="connsiteY3209" fmla="*/ 1999887 h 4885545"/>
                              <a:gd name="connsiteX3210" fmla="*/ 5680118 w 7425815"/>
                              <a:gd name="connsiteY3210" fmla="*/ 2003080 h 4885545"/>
                              <a:gd name="connsiteX3211" fmla="*/ 5676925 w 7425815"/>
                              <a:gd name="connsiteY3211" fmla="*/ 1999488 h 4885545"/>
                              <a:gd name="connsiteX3212" fmla="*/ 5677324 w 7425815"/>
                              <a:gd name="connsiteY3212" fmla="*/ 1992700 h 4885545"/>
                              <a:gd name="connsiteX3213" fmla="*/ 5666546 w 7425815"/>
                              <a:gd name="connsiteY3213" fmla="*/ 2001883 h 4885545"/>
                              <a:gd name="connsiteX3214" fmla="*/ 5666945 w 7425815"/>
                              <a:gd name="connsiteY3214" fmla="*/ 2002282 h 4885545"/>
                              <a:gd name="connsiteX3215" fmla="*/ 5664550 w 7425815"/>
                              <a:gd name="connsiteY3215" fmla="*/ 2031024 h 4885545"/>
                              <a:gd name="connsiteX3216" fmla="*/ 5640997 w 7425815"/>
                              <a:gd name="connsiteY3216" fmla="*/ 2050984 h 4885545"/>
                              <a:gd name="connsiteX3217" fmla="*/ 5635009 w 7425815"/>
                              <a:gd name="connsiteY3217" fmla="*/ 2052980 h 4885545"/>
                              <a:gd name="connsiteX3218" fmla="*/ 5629420 w 7425815"/>
                              <a:gd name="connsiteY3218" fmla="*/ 2050186 h 4885545"/>
                              <a:gd name="connsiteX3219" fmla="*/ 5621037 w 7425815"/>
                              <a:gd name="connsiteY3219" fmla="*/ 2040206 h 4885545"/>
                              <a:gd name="connsiteX3220" fmla="*/ 5611854 w 7425815"/>
                              <a:gd name="connsiteY3220" fmla="*/ 2048190 h 4885545"/>
                              <a:gd name="connsiteX3221" fmla="*/ 5611455 w 7425815"/>
                              <a:gd name="connsiteY3221" fmla="*/ 2055375 h 4885545"/>
                              <a:gd name="connsiteX3222" fmla="*/ 5607862 w 7425815"/>
                              <a:gd name="connsiteY3222" fmla="*/ 2058569 h 4885545"/>
                              <a:gd name="connsiteX3223" fmla="*/ 5604669 w 7425815"/>
                              <a:gd name="connsiteY3223" fmla="*/ 2054976 h 4885545"/>
                              <a:gd name="connsiteX3224" fmla="*/ 5605068 w 7425815"/>
                              <a:gd name="connsiteY3224" fmla="*/ 2049787 h 4885545"/>
                              <a:gd name="connsiteX3225" fmla="*/ 5599878 w 7425815"/>
                              <a:gd name="connsiteY3225" fmla="*/ 2049387 h 4885545"/>
                              <a:gd name="connsiteX3226" fmla="*/ 5596685 w 7425815"/>
                              <a:gd name="connsiteY3226" fmla="*/ 2045795 h 4885545"/>
                              <a:gd name="connsiteX3227" fmla="*/ 5600277 w 7425815"/>
                              <a:gd name="connsiteY3227" fmla="*/ 2042601 h 4885545"/>
                              <a:gd name="connsiteX3228" fmla="*/ 5607463 w 7425815"/>
                              <a:gd name="connsiteY3228" fmla="*/ 2043000 h 4885545"/>
                              <a:gd name="connsiteX3229" fmla="*/ 5616645 w 7425815"/>
                              <a:gd name="connsiteY3229" fmla="*/ 2035016 h 4885545"/>
                              <a:gd name="connsiteX3230" fmla="*/ 5609060 w 7425815"/>
                              <a:gd name="connsiteY3230" fmla="*/ 2026234 h 4885545"/>
                              <a:gd name="connsiteX3231" fmla="*/ 5611455 w 7425815"/>
                              <a:gd name="connsiteY3231" fmla="*/ 1997491 h 4885545"/>
                              <a:gd name="connsiteX3232" fmla="*/ 5639001 w 7425815"/>
                              <a:gd name="connsiteY3232" fmla="*/ 1998688 h 4885545"/>
                              <a:gd name="connsiteX3233" fmla="*/ 5660558 w 7425815"/>
                              <a:gd name="connsiteY3233" fmla="*/ 1997091 h 4885545"/>
                              <a:gd name="connsiteX3234" fmla="*/ 5672534 w 7425815"/>
                              <a:gd name="connsiteY3234" fmla="*/ 1987111 h 4885545"/>
                              <a:gd name="connsiteX3235" fmla="*/ 5665747 w 7425815"/>
                              <a:gd name="connsiteY3235" fmla="*/ 1986712 h 4885545"/>
                              <a:gd name="connsiteX3236" fmla="*/ 5662554 w 7425815"/>
                              <a:gd name="connsiteY3236" fmla="*/ 1983119 h 4885545"/>
                              <a:gd name="connsiteX3237" fmla="*/ 5666146 w 7425815"/>
                              <a:gd name="connsiteY3237" fmla="*/ 1979926 h 4885545"/>
                              <a:gd name="connsiteX3238" fmla="*/ 1190967 w 7425815"/>
                              <a:gd name="connsiteY3238" fmla="*/ 1936563 h 4885545"/>
                              <a:gd name="connsiteX3239" fmla="*/ 1203542 w 7425815"/>
                              <a:gd name="connsiteY3239" fmla="*/ 1945596 h 4885545"/>
                              <a:gd name="connsiteX3240" fmla="*/ 1197953 w 7425815"/>
                              <a:gd name="connsiteY3240" fmla="*/ 1949189 h 4885545"/>
                              <a:gd name="connsiteX3241" fmla="*/ 1179190 w 7425815"/>
                              <a:gd name="connsiteY3241" fmla="*/ 1944798 h 4885545"/>
                              <a:gd name="connsiteX3242" fmla="*/ 1175197 w 7425815"/>
                              <a:gd name="connsiteY3242" fmla="*/ 1963161 h 4885545"/>
                              <a:gd name="connsiteX3243" fmla="*/ 1169608 w 7425815"/>
                              <a:gd name="connsiteY3243" fmla="*/ 1966754 h 4885545"/>
                              <a:gd name="connsiteX3244" fmla="*/ 1175995 w 7425815"/>
                              <a:gd name="connsiteY3244" fmla="*/ 1939208 h 4885545"/>
                              <a:gd name="connsiteX3245" fmla="*/ 1190967 w 7425815"/>
                              <a:gd name="connsiteY3245" fmla="*/ 1936563 h 4885545"/>
                              <a:gd name="connsiteX3246" fmla="*/ 6941340 w 7425815"/>
                              <a:gd name="connsiteY3246" fmla="*/ 1920600 h 4885545"/>
                              <a:gd name="connsiteX3247" fmla="*/ 6941187 w 7425815"/>
                              <a:gd name="connsiteY3247" fmla="*/ 1927632 h 4885545"/>
                              <a:gd name="connsiteX3248" fmla="*/ 6935235 w 7425815"/>
                              <a:gd name="connsiteY3248" fmla="*/ 1933409 h 4885545"/>
                              <a:gd name="connsiteX3249" fmla="*/ 6943682 w 7425815"/>
                              <a:gd name="connsiteY3249" fmla="*/ 1933569 h 4885545"/>
                              <a:gd name="connsiteX3250" fmla="*/ 6949393 w 7425815"/>
                              <a:gd name="connsiteY3250" fmla="*/ 1939346 h 4885545"/>
                              <a:gd name="connsiteX3251" fmla="*/ 6949569 w 7425815"/>
                              <a:gd name="connsiteY3251" fmla="*/ 1931225 h 4885545"/>
                              <a:gd name="connsiteX3252" fmla="*/ 6954396 w 7425815"/>
                              <a:gd name="connsiteY3252" fmla="*/ 1926398 h 4885545"/>
                              <a:gd name="connsiteX3253" fmla="*/ 6946776 w 7425815"/>
                              <a:gd name="connsiteY3253" fmla="*/ 1926035 h 4885545"/>
                              <a:gd name="connsiteX3254" fmla="*/ 6936397 w 7425815"/>
                              <a:gd name="connsiteY3254" fmla="*/ 1906872 h 4885545"/>
                              <a:gd name="connsiteX3255" fmla="*/ 6941586 w 7425815"/>
                              <a:gd name="connsiteY3255" fmla="*/ 1909267 h 4885545"/>
                              <a:gd name="connsiteX3256" fmla="*/ 6941561 w 7425815"/>
                              <a:gd name="connsiteY3256" fmla="*/ 1910440 h 4885545"/>
                              <a:gd name="connsiteX3257" fmla="*/ 6949970 w 7425815"/>
                              <a:gd name="connsiteY3257" fmla="*/ 1918850 h 4885545"/>
                              <a:gd name="connsiteX3258" fmla="*/ 6961945 w 7425815"/>
                              <a:gd name="connsiteY3258" fmla="*/ 1918850 h 4885545"/>
                              <a:gd name="connsiteX3259" fmla="*/ 6962744 w 7425815"/>
                              <a:gd name="connsiteY3259" fmla="*/ 1918050 h 4885545"/>
                              <a:gd name="connsiteX3260" fmla="*/ 6967934 w 7425815"/>
                              <a:gd name="connsiteY3260" fmla="*/ 1920445 h 4885545"/>
                              <a:gd name="connsiteX3261" fmla="*/ 6965538 w 7425815"/>
                              <a:gd name="connsiteY3261" fmla="*/ 1925636 h 4885545"/>
                              <a:gd name="connsiteX3262" fmla="*/ 6965482 w 7425815"/>
                              <a:gd name="connsiteY3262" fmla="*/ 1925692 h 4885545"/>
                              <a:gd name="connsiteX3263" fmla="*/ 6965139 w 7425815"/>
                              <a:gd name="connsiteY3263" fmla="*/ 1926434 h 4885545"/>
                              <a:gd name="connsiteX3264" fmla="*/ 6964606 w 7425815"/>
                              <a:gd name="connsiteY3264" fmla="*/ 1926568 h 4885545"/>
                              <a:gd name="connsiteX3265" fmla="*/ 6956756 w 7425815"/>
                              <a:gd name="connsiteY3265" fmla="*/ 1934418 h 4885545"/>
                              <a:gd name="connsiteX3266" fmla="*/ 6956756 w 7425815"/>
                              <a:gd name="connsiteY3266" fmla="*/ 1946793 h 4885545"/>
                              <a:gd name="connsiteX3267" fmla="*/ 6956756 w 7425815"/>
                              <a:gd name="connsiteY3267" fmla="*/ 1946793 h 4885545"/>
                              <a:gd name="connsiteX3268" fmla="*/ 6953962 w 7425815"/>
                              <a:gd name="connsiteY3268" fmla="*/ 1952382 h 4885545"/>
                              <a:gd name="connsiteX3269" fmla="*/ 6949171 w 7425815"/>
                              <a:gd name="connsiteY3269" fmla="*/ 1949987 h 4885545"/>
                              <a:gd name="connsiteX3270" fmla="*/ 6928013 w 7425815"/>
                              <a:gd name="connsiteY3270" fmla="*/ 1940805 h 4885545"/>
                              <a:gd name="connsiteX3271" fmla="*/ 6927743 w 7425815"/>
                              <a:gd name="connsiteY3271" fmla="*/ 1940680 h 4885545"/>
                              <a:gd name="connsiteX3272" fmla="*/ 6927614 w 7425815"/>
                              <a:gd name="connsiteY3272" fmla="*/ 1940805 h 4885545"/>
                              <a:gd name="connsiteX3273" fmla="*/ 6922823 w 7425815"/>
                              <a:gd name="connsiteY3273" fmla="*/ 1938410 h 4885545"/>
                              <a:gd name="connsiteX3274" fmla="*/ 6922823 w 7425815"/>
                              <a:gd name="connsiteY3274" fmla="*/ 1938410 h 4885545"/>
                              <a:gd name="connsiteX3275" fmla="*/ 6925218 w 7425815"/>
                              <a:gd name="connsiteY3275" fmla="*/ 1933219 h 4885545"/>
                              <a:gd name="connsiteX3276" fmla="*/ 6925219 w 7425815"/>
                              <a:gd name="connsiteY3276" fmla="*/ 1933219 h 4885545"/>
                              <a:gd name="connsiteX3277" fmla="*/ 6934002 w 7425815"/>
                              <a:gd name="connsiteY3277" fmla="*/ 1924438 h 4885545"/>
                              <a:gd name="connsiteX3278" fmla="*/ 6934002 w 7425815"/>
                              <a:gd name="connsiteY3278" fmla="*/ 1913262 h 4885545"/>
                              <a:gd name="connsiteX3279" fmla="*/ 6933601 w 7425815"/>
                              <a:gd name="connsiteY3279" fmla="*/ 1912862 h 4885545"/>
                              <a:gd name="connsiteX3280" fmla="*/ 6935997 w 7425815"/>
                              <a:gd name="connsiteY3280" fmla="*/ 1907671 h 4885545"/>
                              <a:gd name="connsiteX3281" fmla="*/ 6936023 w 7425815"/>
                              <a:gd name="connsiteY3281" fmla="*/ 1907683 h 4885545"/>
                              <a:gd name="connsiteX3282" fmla="*/ 6874766 w 7425815"/>
                              <a:gd name="connsiteY3282" fmla="*/ 1896840 h 4885545"/>
                              <a:gd name="connsiteX3283" fmla="*/ 6874521 w 7425815"/>
                              <a:gd name="connsiteY3283" fmla="*/ 1914458 h 4885545"/>
                              <a:gd name="connsiteX3284" fmla="*/ 6861678 w 7425815"/>
                              <a:gd name="connsiteY3284" fmla="*/ 1926588 h 4885545"/>
                              <a:gd name="connsiteX3285" fmla="*/ 6879312 w 7425815"/>
                              <a:gd name="connsiteY3285" fmla="*/ 1926833 h 4885545"/>
                              <a:gd name="connsiteX3286" fmla="*/ 6891837 w 7425815"/>
                              <a:gd name="connsiteY3286" fmla="*/ 1939861 h 4885545"/>
                              <a:gd name="connsiteX3287" fmla="*/ 6892085 w 7425815"/>
                              <a:gd name="connsiteY3287" fmla="*/ 1922043 h 4885545"/>
                              <a:gd name="connsiteX3288" fmla="*/ 6904744 w 7425815"/>
                              <a:gd name="connsiteY3288" fmla="*/ 1909871 h 4885545"/>
                              <a:gd name="connsiteX3289" fmla="*/ 6885698 w 7425815"/>
                              <a:gd name="connsiteY3289" fmla="*/ 1908470 h 4885545"/>
                              <a:gd name="connsiteX3290" fmla="*/ 6869330 w 7425815"/>
                              <a:gd name="connsiteY3290" fmla="*/ 1883319 h 4885545"/>
                              <a:gd name="connsiteX3291" fmla="*/ 6869660 w 7425815"/>
                              <a:gd name="connsiteY3291" fmla="*/ 1883472 h 4885545"/>
                              <a:gd name="connsiteX3292" fmla="*/ 6869731 w 7425815"/>
                              <a:gd name="connsiteY3292" fmla="*/ 1883319 h 4885545"/>
                              <a:gd name="connsiteX3293" fmla="*/ 6874920 w 7425815"/>
                              <a:gd name="connsiteY3293" fmla="*/ 1885715 h 4885545"/>
                              <a:gd name="connsiteX3294" fmla="*/ 6874915 w 7425815"/>
                              <a:gd name="connsiteY3294" fmla="*/ 1886123 h 4885545"/>
                              <a:gd name="connsiteX3295" fmla="*/ 6890239 w 7425815"/>
                              <a:gd name="connsiteY3295" fmla="*/ 1901983 h 4885545"/>
                              <a:gd name="connsiteX3296" fmla="*/ 6912844 w 7425815"/>
                              <a:gd name="connsiteY3296" fmla="*/ 1902083 h 4885545"/>
                              <a:gd name="connsiteX3297" fmla="*/ 6912844 w 7425815"/>
                              <a:gd name="connsiteY3297" fmla="*/ 1902082 h 4885545"/>
                              <a:gd name="connsiteX3298" fmla="*/ 6918034 w 7425815"/>
                              <a:gd name="connsiteY3298" fmla="*/ 1904477 h 4885545"/>
                              <a:gd name="connsiteX3299" fmla="*/ 6918034 w 7425815"/>
                              <a:gd name="connsiteY3299" fmla="*/ 1904478 h 4885545"/>
                              <a:gd name="connsiteX3300" fmla="*/ 6918034 w 7425815"/>
                              <a:gd name="connsiteY3300" fmla="*/ 1904478 h 4885545"/>
                              <a:gd name="connsiteX3301" fmla="*/ 6915638 w 7425815"/>
                              <a:gd name="connsiteY3301" fmla="*/ 1909667 h 4885545"/>
                              <a:gd name="connsiteX3302" fmla="*/ 6899271 w 7425815"/>
                              <a:gd name="connsiteY3302" fmla="*/ 1925636 h 4885545"/>
                              <a:gd name="connsiteX3303" fmla="*/ 6898893 w 7425815"/>
                              <a:gd name="connsiteY3303" fmla="*/ 1947199 h 4885545"/>
                              <a:gd name="connsiteX3304" fmla="*/ 6899271 w 7425815"/>
                              <a:gd name="connsiteY3304" fmla="*/ 1947592 h 4885545"/>
                              <a:gd name="connsiteX3305" fmla="*/ 6896876 w 7425815"/>
                              <a:gd name="connsiteY3305" fmla="*/ 1953181 h 4885545"/>
                              <a:gd name="connsiteX3306" fmla="*/ 6896557 w 7425815"/>
                              <a:gd name="connsiteY3306" fmla="*/ 1953022 h 4885545"/>
                              <a:gd name="connsiteX3307" fmla="*/ 6896477 w 7425815"/>
                              <a:gd name="connsiteY3307" fmla="*/ 1953181 h 4885545"/>
                              <a:gd name="connsiteX3308" fmla="*/ 6891685 w 7425815"/>
                              <a:gd name="connsiteY3308" fmla="*/ 1950786 h 4885545"/>
                              <a:gd name="connsiteX3309" fmla="*/ 6891691 w 7425815"/>
                              <a:gd name="connsiteY3309" fmla="*/ 1950381 h 4885545"/>
                              <a:gd name="connsiteX3310" fmla="*/ 6876118 w 7425815"/>
                              <a:gd name="connsiteY3310" fmla="*/ 1934418 h 4885545"/>
                              <a:gd name="connsiteX3311" fmla="*/ 6853802 w 7425815"/>
                              <a:gd name="connsiteY3311" fmla="*/ 1934027 h 4885545"/>
                              <a:gd name="connsiteX3312" fmla="*/ 6852964 w 7425815"/>
                              <a:gd name="connsiteY3312" fmla="*/ 1934817 h 4885545"/>
                              <a:gd name="connsiteX3313" fmla="*/ 6848173 w 7425815"/>
                              <a:gd name="connsiteY3313" fmla="*/ 1932422 h 4885545"/>
                              <a:gd name="connsiteX3314" fmla="*/ 6848477 w 7425815"/>
                              <a:gd name="connsiteY3314" fmla="*/ 1931764 h 4885545"/>
                              <a:gd name="connsiteX3315" fmla="*/ 6848173 w 7425815"/>
                              <a:gd name="connsiteY3315" fmla="*/ 1931624 h 4885545"/>
                              <a:gd name="connsiteX3316" fmla="*/ 6850568 w 7425815"/>
                              <a:gd name="connsiteY3316" fmla="*/ 1926433 h 4885545"/>
                              <a:gd name="connsiteX3317" fmla="*/ 6851376 w 7425815"/>
                              <a:gd name="connsiteY3317" fmla="*/ 1926445 h 4885545"/>
                              <a:gd name="connsiteX3318" fmla="*/ 6866936 w 7425815"/>
                              <a:gd name="connsiteY3318" fmla="*/ 1911264 h 4885545"/>
                              <a:gd name="connsiteX3319" fmla="*/ 6867328 w 7425815"/>
                              <a:gd name="connsiteY3319" fmla="*/ 1888928 h 4885545"/>
                              <a:gd name="connsiteX3320" fmla="*/ 6866935 w 7425815"/>
                              <a:gd name="connsiteY3320" fmla="*/ 1888509 h 4885545"/>
                              <a:gd name="connsiteX3321" fmla="*/ 6869330 w 7425815"/>
                              <a:gd name="connsiteY3321" fmla="*/ 1883319 h 4885545"/>
                              <a:gd name="connsiteX3322" fmla="*/ 222449 w 7425815"/>
                              <a:gd name="connsiteY3322" fmla="*/ 1881869 h 4885545"/>
                              <a:gd name="connsiteX3323" fmla="*/ 222304 w 7425815"/>
                              <a:gd name="connsiteY3323" fmla="*/ 1888510 h 4885545"/>
                              <a:gd name="connsiteX3324" fmla="*/ 216344 w 7425815"/>
                              <a:gd name="connsiteY3324" fmla="*/ 1894295 h 4885545"/>
                              <a:gd name="connsiteX3325" fmla="*/ 224401 w 7425815"/>
                              <a:gd name="connsiteY3325" fmla="*/ 1894448 h 4885545"/>
                              <a:gd name="connsiteX3326" fmla="*/ 230111 w 7425815"/>
                              <a:gd name="connsiteY3326" fmla="*/ 1900224 h 4885545"/>
                              <a:gd name="connsiteX3327" fmla="*/ 230288 w 7425815"/>
                              <a:gd name="connsiteY3327" fmla="*/ 1892103 h 4885545"/>
                              <a:gd name="connsiteX3328" fmla="*/ 235114 w 7425815"/>
                              <a:gd name="connsiteY3328" fmla="*/ 1887276 h 4885545"/>
                              <a:gd name="connsiteX3329" fmla="*/ 227494 w 7425815"/>
                              <a:gd name="connsiteY3329" fmla="*/ 1886913 h 4885545"/>
                              <a:gd name="connsiteX3330" fmla="*/ 217514 w 7425815"/>
                              <a:gd name="connsiteY3330" fmla="*/ 1867751 h 4885545"/>
                              <a:gd name="connsiteX3331" fmla="*/ 222704 w 7425815"/>
                              <a:gd name="connsiteY3331" fmla="*/ 1870146 h 4885545"/>
                              <a:gd name="connsiteX3332" fmla="*/ 222670 w 7425815"/>
                              <a:gd name="connsiteY3332" fmla="*/ 1871710 h 4885545"/>
                              <a:gd name="connsiteX3333" fmla="*/ 230687 w 7425815"/>
                              <a:gd name="connsiteY3333" fmla="*/ 1879728 h 4885545"/>
                              <a:gd name="connsiteX3334" fmla="*/ 242663 w 7425815"/>
                              <a:gd name="connsiteY3334" fmla="*/ 1879728 h 4885545"/>
                              <a:gd name="connsiteX3335" fmla="*/ 243462 w 7425815"/>
                              <a:gd name="connsiteY3335" fmla="*/ 1878928 h 4885545"/>
                              <a:gd name="connsiteX3336" fmla="*/ 248652 w 7425815"/>
                              <a:gd name="connsiteY3336" fmla="*/ 1881323 h 4885545"/>
                              <a:gd name="connsiteX3337" fmla="*/ 246256 w 7425815"/>
                              <a:gd name="connsiteY3337" fmla="*/ 1886514 h 4885545"/>
                              <a:gd name="connsiteX3338" fmla="*/ 246200 w 7425815"/>
                              <a:gd name="connsiteY3338" fmla="*/ 1886570 h 4885545"/>
                              <a:gd name="connsiteX3339" fmla="*/ 245857 w 7425815"/>
                              <a:gd name="connsiteY3339" fmla="*/ 1887313 h 4885545"/>
                              <a:gd name="connsiteX3340" fmla="*/ 245323 w 7425815"/>
                              <a:gd name="connsiteY3340" fmla="*/ 1887447 h 4885545"/>
                              <a:gd name="connsiteX3341" fmla="*/ 237474 w 7425815"/>
                              <a:gd name="connsiteY3341" fmla="*/ 1895296 h 4885545"/>
                              <a:gd name="connsiteX3342" fmla="*/ 237474 w 7425815"/>
                              <a:gd name="connsiteY3342" fmla="*/ 1907672 h 4885545"/>
                              <a:gd name="connsiteX3343" fmla="*/ 237474 w 7425815"/>
                              <a:gd name="connsiteY3343" fmla="*/ 1907672 h 4885545"/>
                              <a:gd name="connsiteX3344" fmla="*/ 234680 w 7425815"/>
                              <a:gd name="connsiteY3344" fmla="*/ 1913261 h 4885545"/>
                              <a:gd name="connsiteX3345" fmla="*/ 229889 w 7425815"/>
                              <a:gd name="connsiteY3345" fmla="*/ 1910866 h 4885545"/>
                              <a:gd name="connsiteX3346" fmla="*/ 221257 w 7425815"/>
                              <a:gd name="connsiteY3346" fmla="*/ 1901933 h 4885545"/>
                              <a:gd name="connsiteX3347" fmla="*/ 208732 w 7425815"/>
                              <a:gd name="connsiteY3347" fmla="*/ 1901684 h 4885545"/>
                              <a:gd name="connsiteX3348" fmla="*/ 208732 w 7425815"/>
                              <a:gd name="connsiteY3348" fmla="*/ 1901684 h 4885545"/>
                              <a:gd name="connsiteX3349" fmla="*/ 208722 w 7425815"/>
                              <a:gd name="connsiteY3349" fmla="*/ 1901679 h 4885545"/>
                              <a:gd name="connsiteX3350" fmla="*/ 203541 w 7425815"/>
                              <a:gd name="connsiteY3350" fmla="*/ 1899289 h 4885545"/>
                              <a:gd name="connsiteX3351" fmla="*/ 205937 w 7425815"/>
                              <a:gd name="connsiteY3351" fmla="*/ 1894098 h 4885545"/>
                              <a:gd name="connsiteX3352" fmla="*/ 206333 w 7425815"/>
                              <a:gd name="connsiteY3352" fmla="*/ 1894106 h 4885545"/>
                              <a:gd name="connsiteX3353" fmla="*/ 206336 w 7425815"/>
                              <a:gd name="connsiteY3353" fmla="*/ 1894099 h 4885545"/>
                              <a:gd name="connsiteX3354" fmla="*/ 215119 w 7425815"/>
                              <a:gd name="connsiteY3354" fmla="*/ 1885317 h 4885545"/>
                              <a:gd name="connsiteX3355" fmla="*/ 215119 w 7425815"/>
                              <a:gd name="connsiteY3355" fmla="*/ 1874539 h 4885545"/>
                              <a:gd name="connsiteX3356" fmla="*/ 214319 w 7425815"/>
                              <a:gd name="connsiteY3356" fmla="*/ 1873740 h 4885545"/>
                              <a:gd name="connsiteX3357" fmla="*/ 216714 w 7425815"/>
                              <a:gd name="connsiteY3357" fmla="*/ 1868549 h 4885545"/>
                              <a:gd name="connsiteX3358" fmla="*/ 217070 w 7425815"/>
                              <a:gd name="connsiteY3358" fmla="*/ 1868713 h 4885545"/>
                              <a:gd name="connsiteX3359" fmla="*/ 155873 w 7425815"/>
                              <a:gd name="connsiteY3359" fmla="*/ 1858531 h 4885545"/>
                              <a:gd name="connsiteX3360" fmla="*/ 155639 w 7425815"/>
                              <a:gd name="connsiteY3360" fmla="*/ 1875337 h 4885545"/>
                              <a:gd name="connsiteX3361" fmla="*/ 142791 w 7425815"/>
                              <a:gd name="connsiteY3361" fmla="*/ 1887471 h 4885545"/>
                              <a:gd name="connsiteX3362" fmla="*/ 160030 w 7425815"/>
                              <a:gd name="connsiteY3362" fmla="*/ 1887711 h 4885545"/>
                              <a:gd name="connsiteX3363" fmla="*/ 172561 w 7425815"/>
                              <a:gd name="connsiteY3363" fmla="*/ 1900744 h 4885545"/>
                              <a:gd name="connsiteX3364" fmla="*/ 172804 w 7425815"/>
                              <a:gd name="connsiteY3364" fmla="*/ 1883321 h 4885545"/>
                              <a:gd name="connsiteX3365" fmla="*/ 185463 w 7425815"/>
                              <a:gd name="connsiteY3365" fmla="*/ 1871149 h 4885545"/>
                              <a:gd name="connsiteX3366" fmla="*/ 166417 w 7425815"/>
                              <a:gd name="connsiteY3366" fmla="*/ 1869748 h 4885545"/>
                              <a:gd name="connsiteX3367" fmla="*/ 4984913 w 7425815"/>
                              <a:gd name="connsiteY3367" fmla="*/ 1855526 h 4885545"/>
                              <a:gd name="connsiteX3368" fmla="*/ 4997488 w 7425815"/>
                              <a:gd name="connsiteY3368" fmla="*/ 1864558 h 4885545"/>
                              <a:gd name="connsiteX3369" fmla="*/ 4991899 w 7425815"/>
                              <a:gd name="connsiteY3369" fmla="*/ 1868151 h 4885545"/>
                              <a:gd name="connsiteX3370" fmla="*/ 4973137 w 7425815"/>
                              <a:gd name="connsiteY3370" fmla="*/ 1863760 h 4885545"/>
                              <a:gd name="connsiteX3371" fmla="*/ 4969145 w 7425815"/>
                              <a:gd name="connsiteY3371" fmla="*/ 1882123 h 4885545"/>
                              <a:gd name="connsiteX3372" fmla="*/ 4963555 w 7425815"/>
                              <a:gd name="connsiteY3372" fmla="*/ 1885716 h 4885545"/>
                              <a:gd name="connsiteX3373" fmla="*/ 4969943 w 7425815"/>
                              <a:gd name="connsiteY3373" fmla="*/ 1858170 h 4885545"/>
                              <a:gd name="connsiteX3374" fmla="*/ 4984913 w 7425815"/>
                              <a:gd name="connsiteY3374" fmla="*/ 1855526 h 4885545"/>
                              <a:gd name="connsiteX3375" fmla="*/ 150849 w 7425815"/>
                              <a:gd name="connsiteY3375" fmla="*/ 1844198 h 4885545"/>
                              <a:gd name="connsiteX3376" fmla="*/ 156039 w 7425815"/>
                              <a:gd name="connsiteY3376" fmla="*/ 1846593 h 4885545"/>
                              <a:gd name="connsiteX3377" fmla="*/ 156022 w 7425815"/>
                              <a:gd name="connsiteY3377" fmla="*/ 1847803 h 4885545"/>
                              <a:gd name="connsiteX3378" fmla="*/ 170958 w 7425815"/>
                              <a:gd name="connsiteY3378" fmla="*/ 1863261 h 4885545"/>
                              <a:gd name="connsiteX3379" fmla="*/ 193562 w 7425815"/>
                              <a:gd name="connsiteY3379" fmla="*/ 1863361 h 4885545"/>
                              <a:gd name="connsiteX3380" fmla="*/ 193562 w 7425815"/>
                              <a:gd name="connsiteY3380" fmla="*/ 1863360 h 4885545"/>
                              <a:gd name="connsiteX3381" fmla="*/ 198753 w 7425815"/>
                              <a:gd name="connsiteY3381" fmla="*/ 1865756 h 4885545"/>
                              <a:gd name="connsiteX3382" fmla="*/ 196357 w 7425815"/>
                              <a:gd name="connsiteY3382" fmla="*/ 1870945 h 4885545"/>
                              <a:gd name="connsiteX3383" fmla="*/ 179989 w 7425815"/>
                              <a:gd name="connsiteY3383" fmla="*/ 1886914 h 4885545"/>
                              <a:gd name="connsiteX3384" fmla="*/ 179618 w 7425815"/>
                              <a:gd name="connsiteY3384" fmla="*/ 1908083 h 4885545"/>
                              <a:gd name="connsiteX3385" fmla="*/ 179991 w 7425815"/>
                              <a:gd name="connsiteY3385" fmla="*/ 1908470 h 4885545"/>
                              <a:gd name="connsiteX3386" fmla="*/ 179595 w 7425815"/>
                              <a:gd name="connsiteY3386" fmla="*/ 1909393 h 4885545"/>
                              <a:gd name="connsiteX3387" fmla="*/ 179590 w 7425815"/>
                              <a:gd name="connsiteY3387" fmla="*/ 1909668 h 4885545"/>
                              <a:gd name="connsiteX3388" fmla="*/ 178796 w 7425815"/>
                              <a:gd name="connsiteY3388" fmla="*/ 1911256 h 4885545"/>
                              <a:gd name="connsiteX3389" fmla="*/ 177595 w 7425815"/>
                              <a:gd name="connsiteY3389" fmla="*/ 1914059 h 4885545"/>
                              <a:gd name="connsiteX3390" fmla="*/ 177435 w 7425815"/>
                              <a:gd name="connsiteY3390" fmla="*/ 1913979 h 4885545"/>
                              <a:gd name="connsiteX3391" fmla="*/ 177195 w 7425815"/>
                              <a:gd name="connsiteY3391" fmla="*/ 1914459 h 4885545"/>
                              <a:gd name="connsiteX3392" fmla="*/ 172404 w 7425815"/>
                              <a:gd name="connsiteY3392" fmla="*/ 1912064 h 4885545"/>
                              <a:gd name="connsiteX3393" fmla="*/ 172415 w 7425815"/>
                              <a:gd name="connsiteY3393" fmla="*/ 1911265 h 4885545"/>
                              <a:gd name="connsiteX3394" fmla="*/ 156836 w 7425815"/>
                              <a:gd name="connsiteY3394" fmla="*/ 1895296 h 4885545"/>
                              <a:gd name="connsiteX3395" fmla="*/ 134913 w 7425815"/>
                              <a:gd name="connsiteY3395" fmla="*/ 1894911 h 4885545"/>
                              <a:gd name="connsiteX3396" fmla="*/ 134082 w 7425815"/>
                              <a:gd name="connsiteY3396" fmla="*/ 1895696 h 4885545"/>
                              <a:gd name="connsiteX3397" fmla="*/ 129291 w 7425815"/>
                              <a:gd name="connsiteY3397" fmla="*/ 1893301 h 4885545"/>
                              <a:gd name="connsiteX3398" fmla="*/ 129525 w 7425815"/>
                              <a:gd name="connsiteY3398" fmla="*/ 1892794 h 4885545"/>
                              <a:gd name="connsiteX3399" fmla="*/ 128892 w 7425815"/>
                              <a:gd name="connsiteY3399" fmla="*/ 1892502 h 4885545"/>
                              <a:gd name="connsiteX3400" fmla="*/ 131287 w 7425815"/>
                              <a:gd name="connsiteY3400" fmla="*/ 1887311 h 4885545"/>
                              <a:gd name="connsiteX3401" fmla="*/ 132489 w 7425815"/>
                              <a:gd name="connsiteY3401" fmla="*/ 1887328 h 4885545"/>
                              <a:gd name="connsiteX3402" fmla="*/ 148055 w 7425815"/>
                              <a:gd name="connsiteY3402" fmla="*/ 1872143 h 4885545"/>
                              <a:gd name="connsiteX3403" fmla="*/ 148432 w 7425815"/>
                              <a:gd name="connsiteY3403" fmla="*/ 1850615 h 4885545"/>
                              <a:gd name="connsiteX3404" fmla="*/ 147654 w 7425815"/>
                              <a:gd name="connsiteY3404" fmla="*/ 1849787 h 4885545"/>
                              <a:gd name="connsiteX3405" fmla="*/ 150049 w 7425815"/>
                              <a:gd name="connsiteY3405" fmla="*/ 1844597 h 4885545"/>
                              <a:gd name="connsiteX3406" fmla="*/ 150556 w 7425815"/>
                              <a:gd name="connsiteY3406" fmla="*/ 1844831 h 4885545"/>
                              <a:gd name="connsiteX3407" fmla="*/ 2711215 w 7425815"/>
                              <a:gd name="connsiteY3407" fmla="*/ 1810367 h 4885545"/>
                              <a:gd name="connsiteX3408" fmla="*/ 2701333 w 7425815"/>
                              <a:gd name="connsiteY3408" fmla="*/ 1813461 h 4885545"/>
                              <a:gd name="connsiteX3409" fmla="*/ 2699738 w 7425815"/>
                              <a:gd name="connsiteY3409" fmla="*/ 1832623 h 4885545"/>
                              <a:gd name="connsiteX3410" fmla="*/ 2706925 w 7425815"/>
                              <a:gd name="connsiteY3410" fmla="*/ 1841006 h 4885545"/>
                              <a:gd name="connsiteX3411" fmla="*/ 2718501 w 7425815"/>
                              <a:gd name="connsiteY3411" fmla="*/ 1831026 h 4885545"/>
                              <a:gd name="connsiteX3412" fmla="*/ 2723289 w 7425815"/>
                              <a:gd name="connsiteY3412" fmla="*/ 1831425 h 4885545"/>
                              <a:gd name="connsiteX3413" fmla="*/ 2722890 w 7425815"/>
                              <a:gd name="connsiteY3413" fmla="*/ 1836216 h 4885545"/>
                              <a:gd name="connsiteX3414" fmla="*/ 2711316 w 7425815"/>
                              <a:gd name="connsiteY3414" fmla="*/ 1846196 h 4885545"/>
                              <a:gd name="connsiteX3415" fmla="*/ 2719697 w 7425815"/>
                              <a:gd name="connsiteY3415" fmla="*/ 1856175 h 4885545"/>
                              <a:gd name="connsiteX3416" fmla="*/ 2721691 w 7425815"/>
                              <a:gd name="connsiteY3416" fmla="*/ 1856175 h 4885545"/>
                              <a:gd name="connsiteX3417" fmla="*/ 2745644 w 7425815"/>
                              <a:gd name="connsiteY3417" fmla="*/ 1836216 h 4885545"/>
                              <a:gd name="connsiteX3418" fmla="*/ 2746842 w 7425815"/>
                              <a:gd name="connsiteY3418" fmla="*/ 1817054 h 4885545"/>
                              <a:gd name="connsiteX3419" fmla="*/ 2727680 w 7425815"/>
                              <a:gd name="connsiteY3419" fmla="*/ 1815457 h 4885545"/>
                              <a:gd name="connsiteX3420" fmla="*/ 2726482 w 7425815"/>
                              <a:gd name="connsiteY3420" fmla="*/ 1816655 h 4885545"/>
                              <a:gd name="connsiteX3421" fmla="*/ 2724087 w 7425815"/>
                              <a:gd name="connsiteY3421" fmla="*/ 1817453 h 4885545"/>
                              <a:gd name="connsiteX3422" fmla="*/ 2721691 w 7425815"/>
                              <a:gd name="connsiteY3422" fmla="*/ 1816256 h 4885545"/>
                              <a:gd name="connsiteX3423" fmla="*/ 2720496 w 7425815"/>
                              <a:gd name="connsiteY3423" fmla="*/ 1815058 h 4885545"/>
                              <a:gd name="connsiteX3424" fmla="*/ 2711215 w 7425815"/>
                              <a:gd name="connsiteY3424" fmla="*/ 1810367 h 4885545"/>
                              <a:gd name="connsiteX3425" fmla="*/ 4016012 w 7425815"/>
                              <a:gd name="connsiteY3425" fmla="*/ 1800442 h 4885545"/>
                              <a:gd name="connsiteX3426" fmla="*/ 4015859 w 7425815"/>
                              <a:gd name="connsiteY3426" fmla="*/ 1807472 h 4885545"/>
                              <a:gd name="connsiteX3427" fmla="*/ 4010309 w 7425815"/>
                              <a:gd name="connsiteY3427" fmla="*/ 1812859 h 4885545"/>
                              <a:gd name="connsiteX3428" fmla="*/ 4018354 w 7425815"/>
                              <a:gd name="connsiteY3428" fmla="*/ 1813011 h 4885545"/>
                              <a:gd name="connsiteX3429" fmla="*/ 4023682 w 7425815"/>
                              <a:gd name="connsiteY3429" fmla="*/ 1818401 h 4885545"/>
                              <a:gd name="connsiteX3430" fmla="*/ 4023842 w 7425815"/>
                              <a:gd name="connsiteY3430" fmla="*/ 1811066 h 4885545"/>
                              <a:gd name="connsiteX3431" fmla="*/ 4029049 w 7425815"/>
                              <a:gd name="connsiteY3431" fmla="*/ 1805859 h 4885545"/>
                              <a:gd name="connsiteX3432" fmla="*/ 4021048 w 7425815"/>
                              <a:gd name="connsiteY3432" fmla="*/ 1805477 h 4885545"/>
                              <a:gd name="connsiteX3433" fmla="*/ 2751634 w 7425815"/>
                              <a:gd name="connsiteY3433" fmla="*/ 1790706 h 4885545"/>
                              <a:gd name="connsiteX3434" fmla="*/ 2766405 w 7425815"/>
                              <a:gd name="connsiteY3434" fmla="*/ 1791904 h 4885545"/>
                              <a:gd name="connsiteX3435" fmla="*/ 2770398 w 7425815"/>
                              <a:gd name="connsiteY3435" fmla="*/ 1795896 h 4885545"/>
                              <a:gd name="connsiteX3436" fmla="*/ 2769196 w 7425815"/>
                              <a:gd name="connsiteY3436" fmla="*/ 1810667 h 4885545"/>
                              <a:gd name="connsiteX3437" fmla="*/ 2765605 w 7425815"/>
                              <a:gd name="connsiteY3437" fmla="*/ 1813861 h 4885545"/>
                              <a:gd name="connsiteX3438" fmla="*/ 2762416 w 7425815"/>
                              <a:gd name="connsiteY3438" fmla="*/ 1810268 h 4885545"/>
                              <a:gd name="connsiteX3439" fmla="*/ 2762814 w 7425815"/>
                              <a:gd name="connsiteY3439" fmla="*/ 1803480 h 4885545"/>
                              <a:gd name="connsiteX3440" fmla="*/ 2752033 w 7425815"/>
                              <a:gd name="connsiteY3440" fmla="*/ 1812663 h 4885545"/>
                              <a:gd name="connsiteX3441" fmla="*/ 2752433 w 7425815"/>
                              <a:gd name="connsiteY3441" fmla="*/ 1813062 h 4885545"/>
                              <a:gd name="connsiteX3442" fmla="*/ 2750037 w 7425815"/>
                              <a:gd name="connsiteY3442" fmla="*/ 1841804 h 4885545"/>
                              <a:gd name="connsiteX3443" fmla="*/ 2726482 w 7425815"/>
                              <a:gd name="connsiteY3443" fmla="*/ 1861764 h 4885545"/>
                              <a:gd name="connsiteX3444" fmla="*/ 2720496 w 7425815"/>
                              <a:gd name="connsiteY3444" fmla="*/ 1863760 h 4885545"/>
                              <a:gd name="connsiteX3445" fmla="*/ 2714909 w 7425815"/>
                              <a:gd name="connsiteY3445" fmla="*/ 1860966 h 4885545"/>
                              <a:gd name="connsiteX3446" fmla="*/ 2706524 w 7425815"/>
                              <a:gd name="connsiteY3446" fmla="*/ 1850986 h 4885545"/>
                              <a:gd name="connsiteX3447" fmla="*/ 2697341 w 7425815"/>
                              <a:gd name="connsiteY3447" fmla="*/ 1858970 h 4885545"/>
                              <a:gd name="connsiteX3448" fmla="*/ 2696942 w 7425815"/>
                              <a:gd name="connsiteY3448" fmla="*/ 1866155 h 4885545"/>
                              <a:gd name="connsiteX3449" fmla="*/ 2693349 w 7425815"/>
                              <a:gd name="connsiteY3449" fmla="*/ 1869349 h 4885545"/>
                              <a:gd name="connsiteX3450" fmla="*/ 2690156 w 7425815"/>
                              <a:gd name="connsiteY3450" fmla="*/ 1865756 h 4885545"/>
                              <a:gd name="connsiteX3451" fmla="*/ 2690555 w 7425815"/>
                              <a:gd name="connsiteY3451" fmla="*/ 1860567 h 4885545"/>
                              <a:gd name="connsiteX3452" fmla="*/ 2685367 w 7425815"/>
                              <a:gd name="connsiteY3452" fmla="*/ 1860167 h 4885545"/>
                              <a:gd name="connsiteX3453" fmla="*/ 2682173 w 7425815"/>
                              <a:gd name="connsiteY3453" fmla="*/ 1856575 h 4885545"/>
                              <a:gd name="connsiteX3454" fmla="*/ 2685765 w 7425815"/>
                              <a:gd name="connsiteY3454" fmla="*/ 1853381 h 4885545"/>
                              <a:gd name="connsiteX3455" fmla="*/ 2692952 w 7425815"/>
                              <a:gd name="connsiteY3455" fmla="*/ 1853780 h 4885545"/>
                              <a:gd name="connsiteX3456" fmla="*/ 2702134 w 7425815"/>
                              <a:gd name="connsiteY3456" fmla="*/ 1845796 h 4885545"/>
                              <a:gd name="connsiteX3457" fmla="*/ 2694548 w 7425815"/>
                              <a:gd name="connsiteY3457" fmla="*/ 1837014 h 4885545"/>
                              <a:gd name="connsiteX3458" fmla="*/ 2696942 w 7425815"/>
                              <a:gd name="connsiteY3458" fmla="*/ 1808271 h 4885545"/>
                              <a:gd name="connsiteX3459" fmla="*/ 2724486 w 7425815"/>
                              <a:gd name="connsiteY3459" fmla="*/ 1809468 h 4885545"/>
                              <a:gd name="connsiteX3460" fmla="*/ 2746043 w 7425815"/>
                              <a:gd name="connsiteY3460" fmla="*/ 1807872 h 4885545"/>
                              <a:gd name="connsiteX3461" fmla="*/ 2758024 w 7425815"/>
                              <a:gd name="connsiteY3461" fmla="*/ 1797892 h 4885545"/>
                              <a:gd name="connsiteX3462" fmla="*/ 2751233 w 7425815"/>
                              <a:gd name="connsiteY3462" fmla="*/ 1797492 h 4885545"/>
                              <a:gd name="connsiteX3463" fmla="*/ 2748041 w 7425815"/>
                              <a:gd name="connsiteY3463" fmla="*/ 1793900 h 4885545"/>
                              <a:gd name="connsiteX3464" fmla="*/ 2751634 w 7425815"/>
                              <a:gd name="connsiteY3464" fmla="*/ 1790706 h 4885545"/>
                              <a:gd name="connsiteX3465" fmla="*/ 4011068 w 7425815"/>
                              <a:gd name="connsiteY3465" fmla="*/ 1786713 h 4885545"/>
                              <a:gd name="connsiteX3466" fmla="*/ 4016258 w 7425815"/>
                              <a:gd name="connsiteY3466" fmla="*/ 1789108 h 4885545"/>
                              <a:gd name="connsiteX3467" fmla="*/ 4016233 w 7425815"/>
                              <a:gd name="connsiteY3467" fmla="*/ 1790282 h 4885545"/>
                              <a:gd name="connsiteX3468" fmla="*/ 4024241 w 7425815"/>
                              <a:gd name="connsiteY3468" fmla="*/ 1798292 h 4885545"/>
                              <a:gd name="connsiteX3469" fmla="*/ 4036616 w 7425815"/>
                              <a:gd name="connsiteY3469" fmla="*/ 1798292 h 4885545"/>
                              <a:gd name="connsiteX3470" fmla="*/ 4037016 w 7425815"/>
                              <a:gd name="connsiteY3470" fmla="*/ 1797891 h 4885545"/>
                              <a:gd name="connsiteX3471" fmla="*/ 4042206 w 7425815"/>
                              <a:gd name="connsiteY3471" fmla="*/ 1800286 h 4885545"/>
                              <a:gd name="connsiteX3472" fmla="*/ 4039811 w 7425815"/>
                              <a:gd name="connsiteY3472" fmla="*/ 1805477 h 4885545"/>
                              <a:gd name="connsiteX3473" fmla="*/ 4039412 w 7425815"/>
                              <a:gd name="connsiteY3473" fmla="*/ 1805876 h 4885545"/>
                              <a:gd name="connsiteX3474" fmla="*/ 4039411 w 7425815"/>
                              <a:gd name="connsiteY3474" fmla="*/ 1805877 h 4885545"/>
                              <a:gd name="connsiteX3475" fmla="*/ 4039410 w 7425815"/>
                              <a:gd name="connsiteY3475" fmla="*/ 1805878 h 4885545"/>
                              <a:gd name="connsiteX3476" fmla="*/ 4031028 w 7425815"/>
                              <a:gd name="connsiteY3476" fmla="*/ 1814259 h 4885545"/>
                              <a:gd name="connsiteX3477" fmla="*/ 4031028 w 7425815"/>
                              <a:gd name="connsiteY3477" fmla="*/ 1825831 h 4885545"/>
                              <a:gd name="connsiteX3478" fmla="*/ 4031427 w 7425815"/>
                              <a:gd name="connsiteY3478" fmla="*/ 1826235 h 4885545"/>
                              <a:gd name="connsiteX3479" fmla="*/ 4028633 w 7425815"/>
                              <a:gd name="connsiteY3479" fmla="*/ 1831824 h 4885545"/>
                              <a:gd name="connsiteX3480" fmla="*/ 4028318 w 7425815"/>
                              <a:gd name="connsiteY3480" fmla="*/ 1831667 h 4885545"/>
                              <a:gd name="connsiteX3481" fmla="*/ 4028234 w 7425815"/>
                              <a:gd name="connsiteY3481" fmla="*/ 1831824 h 4885545"/>
                              <a:gd name="connsiteX3482" fmla="*/ 4023442 w 7425815"/>
                              <a:gd name="connsiteY3482" fmla="*/ 1829429 h 4885545"/>
                              <a:gd name="connsiteX3483" fmla="*/ 4023451 w 7425815"/>
                              <a:gd name="connsiteY3483" fmla="*/ 1829024 h 4885545"/>
                              <a:gd name="connsiteX3484" fmla="*/ 4015210 w 7425815"/>
                              <a:gd name="connsiteY3484" fmla="*/ 1820497 h 4885545"/>
                              <a:gd name="connsiteX3485" fmla="*/ 4002697 w 7425815"/>
                              <a:gd name="connsiteY3485" fmla="*/ 1820247 h 4885545"/>
                              <a:gd name="connsiteX3486" fmla="*/ 4002286 w 7425815"/>
                              <a:gd name="connsiteY3486" fmla="*/ 1820646 h 4885545"/>
                              <a:gd name="connsiteX3487" fmla="*/ 3997494 w 7425815"/>
                              <a:gd name="connsiteY3487" fmla="*/ 1818251 h 4885545"/>
                              <a:gd name="connsiteX3488" fmla="*/ 3997646 w 7425815"/>
                              <a:gd name="connsiteY3488" fmla="*/ 1817922 h 4885545"/>
                              <a:gd name="connsiteX3489" fmla="*/ 3997494 w 7425815"/>
                              <a:gd name="connsiteY3489" fmla="*/ 1817852 h 4885545"/>
                              <a:gd name="connsiteX3490" fmla="*/ 3999890 w 7425815"/>
                              <a:gd name="connsiteY3490" fmla="*/ 1812661 h 4885545"/>
                              <a:gd name="connsiteX3491" fmla="*/ 4000283 w 7425815"/>
                              <a:gd name="connsiteY3491" fmla="*/ 1812669 h 4885545"/>
                              <a:gd name="connsiteX3492" fmla="*/ 4008673 w 7425815"/>
                              <a:gd name="connsiteY3492" fmla="*/ 1804279 h 4885545"/>
                              <a:gd name="connsiteX3493" fmla="*/ 4008673 w 7425815"/>
                              <a:gd name="connsiteY3493" fmla="*/ 1793103 h 4885545"/>
                              <a:gd name="connsiteX3494" fmla="*/ 4007873 w 7425815"/>
                              <a:gd name="connsiteY3494" fmla="*/ 1792304 h 4885545"/>
                              <a:gd name="connsiteX3495" fmla="*/ 4010268 w 7425815"/>
                              <a:gd name="connsiteY3495" fmla="*/ 1787113 h 4885545"/>
                              <a:gd name="connsiteX3496" fmla="*/ 4010776 w 7425815"/>
                              <a:gd name="connsiteY3496" fmla="*/ 1787347 h 4885545"/>
                              <a:gd name="connsiteX3497" fmla="*/ 3949437 w 7425815"/>
                              <a:gd name="connsiteY3497" fmla="*/ 1776682 h 4885545"/>
                              <a:gd name="connsiteX3498" fmla="*/ 3949192 w 7425815"/>
                              <a:gd name="connsiteY3498" fmla="*/ 1794300 h 4885545"/>
                              <a:gd name="connsiteX3499" fmla="*/ 3936343 w 7425815"/>
                              <a:gd name="connsiteY3499" fmla="*/ 1806435 h 4885545"/>
                              <a:gd name="connsiteX3500" fmla="*/ 3953584 w 7425815"/>
                              <a:gd name="connsiteY3500" fmla="*/ 1806674 h 4885545"/>
                              <a:gd name="connsiteX3501" fmla="*/ 3966503 w 7425815"/>
                              <a:gd name="connsiteY3501" fmla="*/ 1820111 h 4885545"/>
                              <a:gd name="connsiteX3502" fmla="*/ 3966756 w 7425815"/>
                              <a:gd name="connsiteY3502" fmla="*/ 1801884 h 4885545"/>
                              <a:gd name="connsiteX3503" fmla="*/ 3979414 w 7425815"/>
                              <a:gd name="connsiteY3503" fmla="*/ 1789713 h 4885545"/>
                              <a:gd name="connsiteX3504" fmla="*/ 3960369 w 7425815"/>
                              <a:gd name="connsiteY3504" fmla="*/ 1788312 h 4885545"/>
                              <a:gd name="connsiteX3505" fmla="*/ 3944002 w 7425815"/>
                              <a:gd name="connsiteY3505" fmla="*/ 1763161 h 4885545"/>
                              <a:gd name="connsiteX3506" fmla="*/ 3944332 w 7425815"/>
                              <a:gd name="connsiteY3506" fmla="*/ 1763313 h 4885545"/>
                              <a:gd name="connsiteX3507" fmla="*/ 3944402 w 7425815"/>
                              <a:gd name="connsiteY3507" fmla="*/ 1763161 h 4885545"/>
                              <a:gd name="connsiteX3508" fmla="*/ 3949591 w 7425815"/>
                              <a:gd name="connsiteY3508" fmla="*/ 1765556 h 4885545"/>
                              <a:gd name="connsiteX3509" fmla="*/ 3949585 w 7425815"/>
                              <a:gd name="connsiteY3509" fmla="*/ 1765964 h 4885545"/>
                              <a:gd name="connsiteX3510" fmla="*/ 3964910 w 7425815"/>
                              <a:gd name="connsiteY3510" fmla="*/ 1781825 h 4885545"/>
                              <a:gd name="connsiteX3511" fmla="*/ 3987514 w 7425815"/>
                              <a:gd name="connsiteY3511" fmla="*/ 1781925 h 4885545"/>
                              <a:gd name="connsiteX3512" fmla="*/ 3987515 w 7425815"/>
                              <a:gd name="connsiteY3512" fmla="*/ 1781923 h 4885545"/>
                              <a:gd name="connsiteX3513" fmla="*/ 3992705 w 7425815"/>
                              <a:gd name="connsiteY3513" fmla="*/ 1784318 h 4885545"/>
                              <a:gd name="connsiteX3514" fmla="*/ 3992705 w 7425815"/>
                              <a:gd name="connsiteY3514" fmla="*/ 1784320 h 4885545"/>
                              <a:gd name="connsiteX3515" fmla="*/ 3992705 w 7425815"/>
                              <a:gd name="connsiteY3515" fmla="*/ 1784320 h 4885545"/>
                              <a:gd name="connsiteX3516" fmla="*/ 3990310 w 7425815"/>
                              <a:gd name="connsiteY3516" fmla="*/ 1789509 h 4885545"/>
                              <a:gd name="connsiteX3517" fmla="*/ 3990307 w 7425815"/>
                              <a:gd name="connsiteY3517" fmla="*/ 1789510 h 4885545"/>
                              <a:gd name="connsiteX3518" fmla="*/ 3973942 w 7425815"/>
                              <a:gd name="connsiteY3518" fmla="*/ 1805477 h 4885545"/>
                              <a:gd name="connsiteX3519" fmla="*/ 3973543 w 7425815"/>
                              <a:gd name="connsiteY3519" fmla="*/ 1828231 h 4885545"/>
                              <a:gd name="connsiteX3520" fmla="*/ 3971152 w 7425815"/>
                              <a:gd name="connsiteY3520" fmla="*/ 1833015 h 4885545"/>
                              <a:gd name="connsiteX3521" fmla="*/ 3971148 w 7425815"/>
                              <a:gd name="connsiteY3521" fmla="*/ 1833022 h 4885545"/>
                              <a:gd name="connsiteX3522" fmla="*/ 3971148 w 7425815"/>
                              <a:gd name="connsiteY3522" fmla="*/ 1833022 h 4885545"/>
                              <a:gd name="connsiteX3523" fmla="*/ 3969689 w 7425815"/>
                              <a:gd name="connsiteY3523" fmla="*/ 1832293 h 4885545"/>
                              <a:gd name="connsiteX3524" fmla="*/ 3966358 w 7425815"/>
                              <a:gd name="connsiteY3524" fmla="*/ 1830627 h 4885545"/>
                              <a:gd name="connsiteX3525" fmla="*/ 3950390 w 7425815"/>
                              <a:gd name="connsiteY3525" fmla="*/ 1814260 h 4885545"/>
                              <a:gd name="connsiteX3526" fmla="*/ 3928466 w 7425815"/>
                              <a:gd name="connsiteY3526" fmla="*/ 1813874 h 4885545"/>
                              <a:gd name="connsiteX3527" fmla="*/ 3927634 w 7425815"/>
                              <a:gd name="connsiteY3527" fmla="*/ 1814659 h 4885545"/>
                              <a:gd name="connsiteX3528" fmla="*/ 3922844 w 7425815"/>
                              <a:gd name="connsiteY3528" fmla="*/ 1812264 h 4885545"/>
                              <a:gd name="connsiteX3529" fmla="*/ 3923078 w 7425815"/>
                              <a:gd name="connsiteY3529" fmla="*/ 1811757 h 4885545"/>
                              <a:gd name="connsiteX3530" fmla="*/ 3922445 w 7425815"/>
                              <a:gd name="connsiteY3530" fmla="*/ 1811465 h 4885545"/>
                              <a:gd name="connsiteX3531" fmla="*/ 3924840 w 7425815"/>
                              <a:gd name="connsiteY3531" fmla="*/ 1806275 h 4885545"/>
                              <a:gd name="connsiteX3532" fmla="*/ 3926041 w 7425815"/>
                              <a:gd name="connsiteY3532" fmla="*/ 1806292 h 4885545"/>
                              <a:gd name="connsiteX3533" fmla="*/ 3941607 w 7425815"/>
                              <a:gd name="connsiteY3533" fmla="*/ 1791106 h 4885545"/>
                              <a:gd name="connsiteX3534" fmla="*/ 3941999 w 7425815"/>
                              <a:gd name="connsiteY3534" fmla="*/ 1768770 h 4885545"/>
                              <a:gd name="connsiteX3535" fmla="*/ 3941606 w 7425815"/>
                              <a:gd name="connsiteY3535" fmla="*/ 1768351 h 4885545"/>
                              <a:gd name="connsiteX3536" fmla="*/ 3944002 w 7425815"/>
                              <a:gd name="connsiteY3536" fmla="*/ 1763161 h 4885545"/>
                              <a:gd name="connsiteX3537" fmla="*/ 6504763 w 7425815"/>
                              <a:gd name="connsiteY3537" fmla="*/ 1728930 h 4885545"/>
                              <a:gd name="connsiteX3538" fmla="*/ 6494882 w 7425815"/>
                              <a:gd name="connsiteY3538" fmla="*/ 1732024 h 4885545"/>
                              <a:gd name="connsiteX3539" fmla="*/ 6493286 w 7425815"/>
                              <a:gd name="connsiteY3539" fmla="*/ 1751186 h 4885545"/>
                              <a:gd name="connsiteX3540" fmla="*/ 6500472 w 7425815"/>
                              <a:gd name="connsiteY3540" fmla="*/ 1759569 h 4885545"/>
                              <a:gd name="connsiteX3541" fmla="*/ 6512049 w 7425815"/>
                              <a:gd name="connsiteY3541" fmla="*/ 1749589 h 4885545"/>
                              <a:gd name="connsiteX3542" fmla="*/ 6516839 w 7425815"/>
                              <a:gd name="connsiteY3542" fmla="*/ 1749988 h 4885545"/>
                              <a:gd name="connsiteX3543" fmla="*/ 6516440 w 7425815"/>
                              <a:gd name="connsiteY3543" fmla="*/ 1754778 h 4885545"/>
                              <a:gd name="connsiteX3544" fmla="*/ 6504863 w 7425815"/>
                              <a:gd name="connsiteY3544" fmla="*/ 1764758 h 4885545"/>
                              <a:gd name="connsiteX3545" fmla="*/ 6513246 w 7425815"/>
                              <a:gd name="connsiteY3545" fmla="*/ 1774738 h 4885545"/>
                              <a:gd name="connsiteX3546" fmla="*/ 6515242 w 7425815"/>
                              <a:gd name="connsiteY3546" fmla="*/ 1774738 h 4885545"/>
                              <a:gd name="connsiteX3547" fmla="*/ 6539194 w 7425815"/>
                              <a:gd name="connsiteY3547" fmla="*/ 1754778 h 4885545"/>
                              <a:gd name="connsiteX3548" fmla="*/ 6540392 w 7425815"/>
                              <a:gd name="connsiteY3548" fmla="*/ 1735617 h 4885545"/>
                              <a:gd name="connsiteX3549" fmla="*/ 6521230 w 7425815"/>
                              <a:gd name="connsiteY3549" fmla="*/ 1734020 h 4885545"/>
                              <a:gd name="connsiteX3550" fmla="*/ 6520033 w 7425815"/>
                              <a:gd name="connsiteY3550" fmla="*/ 1735218 h 4885545"/>
                              <a:gd name="connsiteX3551" fmla="*/ 6517638 w 7425815"/>
                              <a:gd name="connsiteY3551" fmla="*/ 1736016 h 4885545"/>
                              <a:gd name="connsiteX3552" fmla="*/ 6515242 w 7425815"/>
                              <a:gd name="connsiteY3552" fmla="*/ 1734818 h 4885545"/>
                              <a:gd name="connsiteX3553" fmla="*/ 6514045 w 7425815"/>
                              <a:gd name="connsiteY3553" fmla="*/ 1733621 h 4885545"/>
                              <a:gd name="connsiteX3554" fmla="*/ 6504763 w 7425815"/>
                              <a:gd name="connsiteY3554" fmla="*/ 1728930 h 4885545"/>
                              <a:gd name="connsiteX3555" fmla="*/ 6545581 w 7425815"/>
                              <a:gd name="connsiteY3555" fmla="*/ 1709269 h 4885545"/>
                              <a:gd name="connsiteX3556" fmla="*/ 6560352 w 7425815"/>
                              <a:gd name="connsiteY3556" fmla="*/ 1710466 h 4885545"/>
                              <a:gd name="connsiteX3557" fmla="*/ 6564344 w 7425815"/>
                              <a:gd name="connsiteY3557" fmla="*/ 1714458 h 4885545"/>
                              <a:gd name="connsiteX3558" fmla="*/ 6563146 w 7425815"/>
                              <a:gd name="connsiteY3558" fmla="*/ 1729230 h 4885545"/>
                              <a:gd name="connsiteX3559" fmla="*/ 6559553 w 7425815"/>
                              <a:gd name="connsiteY3559" fmla="*/ 1732423 h 4885545"/>
                              <a:gd name="connsiteX3560" fmla="*/ 6556360 w 7425815"/>
                              <a:gd name="connsiteY3560" fmla="*/ 1728831 h 4885545"/>
                              <a:gd name="connsiteX3561" fmla="*/ 6556759 w 7425815"/>
                              <a:gd name="connsiteY3561" fmla="*/ 1722043 h 4885545"/>
                              <a:gd name="connsiteX3562" fmla="*/ 6545981 w 7425815"/>
                              <a:gd name="connsiteY3562" fmla="*/ 1731226 h 4885545"/>
                              <a:gd name="connsiteX3563" fmla="*/ 6546380 w 7425815"/>
                              <a:gd name="connsiteY3563" fmla="*/ 1731625 h 4885545"/>
                              <a:gd name="connsiteX3564" fmla="*/ 6543985 w 7425815"/>
                              <a:gd name="connsiteY3564" fmla="*/ 1760367 h 4885545"/>
                              <a:gd name="connsiteX3565" fmla="*/ 6520432 w 7425815"/>
                              <a:gd name="connsiteY3565" fmla="*/ 1780327 h 4885545"/>
                              <a:gd name="connsiteX3566" fmla="*/ 6514444 w 7425815"/>
                              <a:gd name="connsiteY3566" fmla="*/ 1782323 h 4885545"/>
                              <a:gd name="connsiteX3567" fmla="*/ 6508855 w 7425815"/>
                              <a:gd name="connsiteY3567" fmla="*/ 1779529 h 4885545"/>
                              <a:gd name="connsiteX3568" fmla="*/ 6500472 w 7425815"/>
                              <a:gd name="connsiteY3568" fmla="*/ 1769549 h 4885545"/>
                              <a:gd name="connsiteX3569" fmla="*/ 6491290 w 7425815"/>
                              <a:gd name="connsiteY3569" fmla="*/ 1777533 h 4885545"/>
                              <a:gd name="connsiteX3570" fmla="*/ 6490890 w 7425815"/>
                              <a:gd name="connsiteY3570" fmla="*/ 1784718 h 4885545"/>
                              <a:gd name="connsiteX3571" fmla="*/ 6487298 w 7425815"/>
                              <a:gd name="connsiteY3571" fmla="*/ 1787912 h 4885545"/>
                              <a:gd name="connsiteX3572" fmla="*/ 6484104 w 7425815"/>
                              <a:gd name="connsiteY3572" fmla="*/ 1784319 h 4885545"/>
                              <a:gd name="connsiteX3573" fmla="*/ 6484503 w 7425815"/>
                              <a:gd name="connsiteY3573" fmla="*/ 1779130 h 4885545"/>
                              <a:gd name="connsiteX3574" fmla="*/ 6479314 w 7425815"/>
                              <a:gd name="connsiteY3574" fmla="*/ 1778730 h 4885545"/>
                              <a:gd name="connsiteX3575" fmla="*/ 6476120 w 7425815"/>
                              <a:gd name="connsiteY3575" fmla="*/ 1775138 h 4885545"/>
                              <a:gd name="connsiteX3576" fmla="*/ 6479713 w 7425815"/>
                              <a:gd name="connsiteY3576" fmla="*/ 1771944 h 4885545"/>
                              <a:gd name="connsiteX3577" fmla="*/ 6486898 w 7425815"/>
                              <a:gd name="connsiteY3577" fmla="*/ 1772343 h 4885545"/>
                              <a:gd name="connsiteX3578" fmla="*/ 6496080 w 7425815"/>
                              <a:gd name="connsiteY3578" fmla="*/ 1764359 h 4885545"/>
                              <a:gd name="connsiteX3579" fmla="*/ 6488495 w 7425815"/>
                              <a:gd name="connsiteY3579" fmla="*/ 1755577 h 4885545"/>
                              <a:gd name="connsiteX3580" fmla="*/ 6490890 w 7425815"/>
                              <a:gd name="connsiteY3580" fmla="*/ 1726834 h 4885545"/>
                              <a:gd name="connsiteX3581" fmla="*/ 6518436 w 7425815"/>
                              <a:gd name="connsiteY3581" fmla="*/ 1728031 h 4885545"/>
                              <a:gd name="connsiteX3582" fmla="*/ 6539993 w 7425815"/>
                              <a:gd name="connsiteY3582" fmla="*/ 1726434 h 4885545"/>
                              <a:gd name="connsiteX3583" fmla="*/ 6551969 w 7425815"/>
                              <a:gd name="connsiteY3583" fmla="*/ 1716454 h 4885545"/>
                              <a:gd name="connsiteX3584" fmla="*/ 6545182 w 7425815"/>
                              <a:gd name="connsiteY3584" fmla="*/ 1716055 h 4885545"/>
                              <a:gd name="connsiteX3585" fmla="*/ 6541989 w 7425815"/>
                              <a:gd name="connsiteY3585" fmla="*/ 1712462 h 4885545"/>
                              <a:gd name="connsiteX3586" fmla="*/ 6545581 w 7425815"/>
                              <a:gd name="connsiteY3586" fmla="*/ 1709269 h 4885545"/>
                              <a:gd name="connsiteX3587" fmla="*/ 2070396 w 7425815"/>
                              <a:gd name="connsiteY3587" fmla="*/ 1665906 h 4885545"/>
                              <a:gd name="connsiteX3588" fmla="*/ 2082971 w 7425815"/>
                              <a:gd name="connsiteY3588" fmla="*/ 1674939 h 4885545"/>
                              <a:gd name="connsiteX3589" fmla="*/ 2077382 w 7425815"/>
                              <a:gd name="connsiteY3589" fmla="*/ 1678532 h 4885545"/>
                              <a:gd name="connsiteX3590" fmla="*/ 2058619 w 7425815"/>
                              <a:gd name="connsiteY3590" fmla="*/ 1674141 h 4885545"/>
                              <a:gd name="connsiteX3591" fmla="*/ 2054627 w 7425815"/>
                              <a:gd name="connsiteY3591" fmla="*/ 1692504 h 4885545"/>
                              <a:gd name="connsiteX3592" fmla="*/ 2049037 w 7425815"/>
                              <a:gd name="connsiteY3592" fmla="*/ 1696097 h 4885545"/>
                              <a:gd name="connsiteX3593" fmla="*/ 2055425 w 7425815"/>
                              <a:gd name="connsiteY3593" fmla="*/ 1668551 h 4885545"/>
                              <a:gd name="connsiteX3594" fmla="*/ 2070396 w 7425815"/>
                              <a:gd name="connsiteY3594" fmla="*/ 1665906 h 4885545"/>
                              <a:gd name="connsiteX3595" fmla="*/ 1101506 w 7425815"/>
                              <a:gd name="connsiteY3595" fmla="*/ 1610431 h 4885545"/>
                              <a:gd name="connsiteX3596" fmla="*/ 1101344 w 7425815"/>
                              <a:gd name="connsiteY3596" fmla="*/ 1617853 h 4885545"/>
                              <a:gd name="connsiteX3597" fmla="*/ 1095795 w 7425815"/>
                              <a:gd name="connsiteY3597" fmla="*/ 1623240 h 4885545"/>
                              <a:gd name="connsiteX3598" fmla="*/ 1103839 w 7425815"/>
                              <a:gd name="connsiteY3598" fmla="*/ 1623392 h 4885545"/>
                              <a:gd name="connsiteX3599" fmla="*/ 1109559 w 7425815"/>
                              <a:gd name="connsiteY3599" fmla="*/ 1629177 h 4885545"/>
                              <a:gd name="connsiteX3600" fmla="*/ 1109727 w 7425815"/>
                              <a:gd name="connsiteY3600" fmla="*/ 1621447 h 4885545"/>
                              <a:gd name="connsiteX3601" fmla="*/ 1114935 w 7425815"/>
                              <a:gd name="connsiteY3601" fmla="*/ 1616239 h 4885545"/>
                              <a:gd name="connsiteX3602" fmla="*/ 1106933 w 7425815"/>
                              <a:gd name="connsiteY3602" fmla="*/ 1615857 h 4885545"/>
                              <a:gd name="connsiteX3603" fmla="*/ 1096554 w 7425815"/>
                              <a:gd name="connsiteY3603" fmla="*/ 1597094 h 4885545"/>
                              <a:gd name="connsiteX3604" fmla="*/ 1101744 w 7425815"/>
                              <a:gd name="connsiteY3604" fmla="*/ 1599489 h 4885545"/>
                              <a:gd name="connsiteX3605" fmla="*/ 1101727 w 7425815"/>
                              <a:gd name="connsiteY3605" fmla="*/ 1600271 h 4885545"/>
                              <a:gd name="connsiteX3606" fmla="*/ 1110126 w 7425815"/>
                              <a:gd name="connsiteY3606" fmla="*/ 1608672 h 4885545"/>
                              <a:gd name="connsiteX3607" fmla="*/ 1122502 w 7425815"/>
                              <a:gd name="connsiteY3607" fmla="*/ 1608672 h 4885545"/>
                              <a:gd name="connsiteX3608" fmla="*/ 1122902 w 7425815"/>
                              <a:gd name="connsiteY3608" fmla="*/ 1608272 h 4885545"/>
                              <a:gd name="connsiteX3609" fmla="*/ 1128092 w 7425815"/>
                              <a:gd name="connsiteY3609" fmla="*/ 1610667 h 4885545"/>
                              <a:gd name="connsiteX3610" fmla="*/ 1125696 w 7425815"/>
                              <a:gd name="connsiteY3610" fmla="*/ 1615858 h 4885545"/>
                              <a:gd name="connsiteX3611" fmla="*/ 1116914 w 7425815"/>
                              <a:gd name="connsiteY3611" fmla="*/ 1624640 h 4885545"/>
                              <a:gd name="connsiteX3612" fmla="*/ 1116914 w 7425815"/>
                              <a:gd name="connsiteY3612" fmla="*/ 1636616 h 4885545"/>
                              <a:gd name="connsiteX3613" fmla="*/ 1116914 w 7425815"/>
                              <a:gd name="connsiteY3613" fmla="*/ 1636616 h 4885545"/>
                              <a:gd name="connsiteX3614" fmla="*/ 1116914 w 7425815"/>
                              <a:gd name="connsiteY3614" fmla="*/ 1636617 h 4885545"/>
                              <a:gd name="connsiteX3615" fmla="*/ 1116914 w 7425815"/>
                              <a:gd name="connsiteY3615" fmla="*/ 1637016 h 4885545"/>
                              <a:gd name="connsiteX3616" fmla="*/ 1114126 w 7425815"/>
                              <a:gd name="connsiteY3616" fmla="*/ 1642192 h 4885545"/>
                              <a:gd name="connsiteX3617" fmla="*/ 1114120 w 7425815"/>
                              <a:gd name="connsiteY3617" fmla="*/ 1642205 h 4885545"/>
                              <a:gd name="connsiteX3618" fmla="*/ 1114119 w 7425815"/>
                              <a:gd name="connsiteY3618" fmla="*/ 1642205 h 4885545"/>
                              <a:gd name="connsiteX3619" fmla="*/ 1114119 w 7425815"/>
                              <a:gd name="connsiteY3619" fmla="*/ 1642205 h 4885545"/>
                              <a:gd name="connsiteX3620" fmla="*/ 1109328 w 7425815"/>
                              <a:gd name="connsiteY3620" fmla="*/ 1639810 h 4885545"/>
                              <a:gd name="connsiteX3621" fmla="*/ 1109328 w 7425815"/>
                              <a:gd name="connsiteY3621" fmla="*/ 1639810 h 4885545"/>
                              <a:gd name="connsiteX3622" fmla="*/ 1100696 w 7425815"/>
                              <a:gd name="connsiteY3622" fmla="*/ 1630878 h 4885545"/>
                              <a:gd name="connsiteX3623" fmla="*/ 1088184 w 7425815"/>
                              <a:gd name="connsiteY3623" fmla="*/ 1630628 h 4885545"/>
                              <a:gd name="connsiteX3624" fmla="*/ 1087772 w 7425815"/>
                              <a:gd name="connsiteY3624" fmla="*/ 1631027 h 4885545"/>
                              <a:gd name="connsiteX3625" fmla="*/ 1082981 w 7425815"/>
                              <a:gd name="connsiteY3625" fmla="*/ 1628632 h 4885545"/>
                              <a:gd name="connsiteX3626" fmla="*/ 1083133 w 7425815"/>
                              <a:gd name="connsiteY3626" fmla="*/ 1628303 h 4885545"/>
                              <a:gd name="connsiteX3627" fmla="*/ 1082981 w 7425815"/>
                              <a:gd name="connsiteY3627" fmla="*/ 1628233 h 4885545"/>
                              <a:gd name="connsiteX3628" fmla="*/ 1085376 w 7425815"/>
                              <a:gd name="connsiteY3628" fmla="*/ 1623042 h 4885545"/>
                              <a:gd name="connsiteX3629" fmla="*/ 1085769 w 7425815"/>
                              <a:gd name="connsiteY3629" fmla="*/ 1623050 h 4885545"/>
                              <a:gd name="connsiteX3630" fmla="*/ 1094159 w 7425815"/>
                              <a:gd name="connsiteY3630" fmla="*/ 1614660 h 4885545"/>
                              <a:gd name="connsiteX3631" fmla="*/ 1094159 w 7425815"/>
                              <a:gd name="connsiteY3631" fmla="*/ 1603084 h 4885545"/>
                              <a:gd name="connsiteX3632" fmla="*/ 1093759 w 7425815"/>
                              <a:gd name="connsiteY3632" fmla="*/ 1602684 h 4885545"/>
                              <a:gd name="connsiteX3633" fmla="*/ 1096154 w 7425815"/>
                              <a:gd name="connsiteY3633" fmla="*/ 1597493 h 4885545"/>
                              <a:gd name="connsiteX3634" fmla="*/ 1096332 w 7425815"/>
                              <a:gd name="connsiteY3634" fmla="*/ 1597576 h 4885545"/>
                              <a:gd name="connsiteX3635" fmla="*/ 1034923 w 7425815"/>
                              <a:gd name="connsiteY3635" fmla="*/ 1587062 h 4885545"/>
                              <a:gd name="connsiteX3636" fmla="*/ 1034677 w 7425815"/>
                              <a:gd name="connsiteY3636" fmla="*/ 1604680 h 4885545"/>
                              <a:gd name="connsiteX3637" fmla="*/ 1021834 w 7425815"/>
                              <a:gd name="connsiteY3637" fmla="*/ 1616810 h 4885545"/>
                              <a:gd name="connsiteX3638" fmla="*/ 1039468 w 7425815"/>
                              <a:gd name="connsiteY3638" fmla="*/ 1617055 h 4885545"/>
                              <a:gd name="connsiteX3639" fmla="*/ 1051994 w 7425815"/>
                              <a:gd name="connsiteY3639" fmla="*/ 1630082 h 4885545"/>
                              <a:gd name="connsiteX3640" fmla="*/ 1052242 w 7425815"/>
                              <a:gd name="connsiteY3640" fmla="*/ 1612265 h 4885545"/>
                              <a:gd name="connsiteX3641" fmla="*/ 1064902 w 7425815"/>
                              <a:gd name="connsiteY3641" fmla="*/ 1600093 h 4885545"/>
                              <a:gd name="connsiteX3642" fmla="*/ 1045855 w 7425815"/>
                              <a:gd name="connsiteY3642" fmla="*/ 1598692 h 4885545"/>
                              <a:gd name="connsiteX3643" fmla="*/ 5864348 w 7425815"/>
                              <a:gd name="connsiteY3643" fmla="*/ 1584470 h 4885545"/>
                              <a:gd name="connsiteX3644" fmla="*/ 5876923 w 7425815"/>
                              <a:gd name="connsiteY3644" fmla="*/ 1593502 h 4885545"/>
                              <a:gd name="connsiteX3645" fmla="*/ 5871334 w 7425815"/>
                              <a:gd name="connsiteY3645" fmla="*/ 1597095 h 4885545"/>
                              <a:gd name="connsiteX3646" fmla="*/ 5852572 w 7425815"/>
                              <a:gd name="connsiteY3646" fmla="*/ 1592704 h 4885545"/>
                              <a:gd name="connsiteX3647" fmla="*/ 5848580 w 7425815"/>
                              <a:gd name="connsiteY3647" fmla="*/ 1611067 h 4885545"/>
                              <a:gd name="connsiteX3648" fmla="*/ 5842990 w 7425815"/>
                              <a:gd name="connsiteY3648" fmla="*/ 1614660 h 4885545"/>
                              <a:gd name="connsiteX3649" fmla="*/ 5849378 w 7425815"/>
                              <a:gd name="connsiteY3649" fmla="*/ 1587114 h 4885545"/>
                              <a:gd name="connsiteX3650" fmla="*/ 5864348 w 7425815"/>
                              <a:gd name="connsiteY3650" fmla="*/ 1584470 h 4885545"/>
                              <a:gd name="connsiteX3651" fmla="*/ 1029487 w 7425815"/>
                              <a:gd name="connsiteY3651" fmla="*/ 1573541 h 4885545"/>
                              <a:gd name="connsiteX3652" fmla="*/ 1029817 w 7425815"/>
                              <a:gd name="connsiteY3652" fmla="*/ 1573694 h 4885545"/>
                              <a:gd name="connsiteX3653" fmla="*/ 1029887 w 7425815"/>
                              <a:gd name="connsiteY3653" fmla="*/ 1573541 h 4885545"/>
                              <a:gd name="connsiteX3654" fmla="*/ 1035078 w 7425815"/>
                              <a:gd name="connsiteY3654" fmla="*/ 1575936 h 4885545"/>
                              <a:gd name="connsiteX3655" fmla="*/ 1035072 w 7425815"/>
                              <a:gd name="connsiteY3655" fmla="*/ 1576345 h 4885545"/>
                              <a:gd name="connsiteX3656" fmla="*/ 1050395 w 7425815"/>
                              <a:gd name="connsiteY3656" fmla="*/ 1592205 h 4885545"/>
                              <a:gd name="connsiteX3657" fmla="*/ 1073001 w 7425815"/>
                              <a:gd name="connsiteY3657" fmla="*/ 1592304 h 4885545"/>
                              <a:gd name="connsiteX3658" fmla="*/ 1074691 w 7425815"/>
                              <a:gd name="connsiteY3658" fmla="*/ 1593084 h 4885545"/>
                              <a:gd name="connsiteX3659" fmla="*/ 1078192 w 7425815"/>
                              <a:gd name="connsiteY3659" fmla="*/ 1594699 h 4885545"/>
                              <a:gd name="connsiteX3660" fmla="*/ 1078192 w 7425815"/>
                              <a:gd name="connsiteY3660" fmla="*/ 1594700 h 4885545"/>
                              <a:gd name="connsiteX3661" fmla="*/ 1078192 w 7425815"/>
                              <a:gd name="connsiteY3661" fmla="*/ 1594700 h 4885545"/>
                              <a:gd name="connsiteX3662" fmla="*/ 1075796 w 7425815"/>
                              <a:gd name="connsiteY3662" fmla="*/ 1599889 h 4885545"/>
                              <a:gd name="connsiteX3663" fmla="*/ 1059427 w 7425815"/>
                              <a:gd name="connsiteY3663" fmla="*/ 1615858 h 4885545"/>
                              <a:gd name="connsiteX3664" fmla="*/ 1059049 w 7425815"/>
                              <a:gd name="connsiteY3664" fmla="*/ 1637419 h 4885545"/>
                              <a:gd name="connsiteX3665" fmla="*/ 1059429 w 7425815"/>
                              <a:gd name="connsiteY3665" fmla="*/ 1637814 h 4885545"/>
                              <a:gd name="connsiteX3666" fmla="*/ 1057033 w 7425815"/>
                              <a:gd name="connsiteY3666" fmla="*/ 1643403 h 4885545"/>
                              <a:gd name="connsiteX3667" fmla="*/ 1056713 w 7425815"/>
                              <a:gd name="connsiteY3667" fmla="*/ 1643243 h 4885545"/>
                              <a:gd name="connsiteX3668" fmla="*/ 1056633 w 7425815"/>
                              <a:gd name="connsiteY3668" fmla="*/ 1643403 h 4885545"/>
                              <a:gd name="connsiteX3669" fmla="*/ 1051842 w 7425815"/>
                              <a:gd name="connsiteY3669" fmla="*/ 1641007 h 4885545"/>
                              <a:gd name="connsiteX3670" fmla="*/ 1051848 w 7425815"/>
                              <a:gd name="connsiteY3670" fmla="*/ 1640603 h 4885545"/>
                              <a:gd name="connsiteX3671" fmla="*/ 1036274 w 7425815"/>
                              <a:gd name="connsiteY3671" fmla="*/ 1624640 h 4885545"/>
                              <a:gd name="connsiteX3672" fmla="*/ 1013959 w 7425815"/>
                              <a:gd name="connsiteY3672" fmla="*/ 1624248 h 4885545"/>
                              <a:gd name="connsiteX3673" fmla="*/ 1013121 w 7425815"/>
                              <a:gd name="connsiteY3673" fmla="*/ 1625039 h 4885545"/>
                              <a:gd name="connsiteX3674" fmla="*/ 1008330 w 7425815"/>
                              <a:gd name="connsiteY3674" fmla="*/ 1622644 h 4885545"/>
                              <a:gd name="connsiteX3675" fmla="*/ 1008634 w 7425815"/>
                              <a:gd name="connsiteY3675" fmla="*/ 1621986 h 4885545"/>
                              <a:gd name="connsiteX3676" fmla="*/ 1008330 w 7425815"/>
                              <a:gd name="connsiteY3676" fmla="*/ 1621846 h 4885545"/>
                              <a:gd name="connsiteX3677" fmla="*/ 1010724 w 7425815"/>
                              <a:gd name="connsiteY3677" fmla="*/ 1616655 h 4885545"/>
                              <a:gd name="connsiteX3678" fmla="*/ 1011532 w 7425815"/>
                              <a:gd name="connsiteY3678" fmla="*/ 1616666 h 4885545"/>
                              <a:gd name="connsiteX3679" fmla="*/ 1027093 w 7425815"/>
                              <a:gd name="connsiteY3679" fmla="*/ 1601486 h 4885545"/>
                              <a:gd name="connsiteX3680" fmla="*/ 1027485 w 7425815"/>
                              <a:gd name="connsiteY3680" fmla="*/ 1579150 h 4885545"/>
                              <a:gd name="connsiteX3681" fmla="*/ 1027092 w 7425815"/>
                              <a:gd name="connsiteY3681" fmla="*/ 1578731 h 4885545"/>
                              <a:gd name="connsiteX3682" fmla="*/ 1029487 w 7425815"/>
                              <a:gd name="connsiteY3682" fmla="*/ 1573541 h 4885545"/>
                              <a:gd name="connsiteX3683" fmla="*/ 3590623 w 7425815"/>
                              <a:gd name="connsiteY3683" fmla="*/ 1539311 h 4885545"/>
                              <a:gd name="connsiteX3684" fmla="*/ 3580741 w 7425815"/>
                              <a:gd name="connsiteY3684" fmla="*/ 1542404 h 4885545"/>
                              <a:gd name="connsiteX3685" fmla="*/ 3579149 w 7425815"/>
                              <a:gd name="connsiteY3685" fmla="*/ 1561567 h 4885545"/>
                              <a:gd name="connsiteX3686" fmla="*/ 3586333 w 7425815"/>
                              <a:gd name="connsiteY3686" fmla="*/ 1569950 h 4885545"/>
                              <a:gd name="connsiteX3687" fmla="*/ 3597907 w 7425815"/>
                              <a:gd name="connsiteY3687" fmla="*/ 1559970 h 4885545"/>
                              <a:gd name="connsiteX3688" fmla="*/ 3602701 w 7425815"/>
                              <a:gd name="connsiteY3688" fmla="*/ 1560369 h 4885545"/>
                              <a:gd name="connsiteX3689" fmla="*/ 3602299 w 7425815"/>
                              <a:gd name="connsiteY3689" fmla="*/ 1565159 h 4885545"/>
                              <a:gd name="connsiteX3690" fmla="*/ 3590717 w 7425815"/>
                              <a:gd name="connsiteY3690" fmla="*/ 1575139 h 4885545"/>
                              <a:gd name="connsiteX3691" fmla="*/ 3599104 w 7425815"/>
                              <a:gd name="connsiteY3691" fmla="*/ 1585119 h 4885545"/>
                              <a:gd name="connsiteX3692" fmla="*/ 3601104 w 7425815"/>
                              <a:gd name="connsiteY3692" fmla="*/ 1585119 h 4885545"/>
                              <a:gd name="connsiteX3693" fmla="*/ 3625059 w 7425815"/>
                              <a:gd name="connsiteY3693" fmla="*/ 1565159 h 4885545"/>
                              <a:gd name="connsiteX3694" fmla="*/ 3626255 w 7425815"/>
                              <a:gd name="connsiteY3694" fmla="*/ 1545997 h 4885545"/>
                              <a:gd name="connsiteX3695" fmla="*/ 3607093 w 7425815"/>
                              <a:gd name="connsiteY3695" fmla="*/ 1544400 h 4885545"/>
                              <a:gd name="connsiteX3696" fmla="*/ 3605891 w 7425815"/>
                              <a:gd name="connsiteY3696" fmla="*/ 1545598 h 4885545"/>
                              <a:gd name="connsiteX3697" fmla="*/ 3603500 w 7425815"/>
                              <a:gd name="connsiteY3697" fmla="*/ 1546396 h 4885545"/>
                              <a:gd name="connsiteX3698" fmla="*/ 3601104 w 7425815"/>
                              <a:gd name="connsiteY3698" fmla="*/ 1545198 h 4885545"/>
                              <a:gd name="connsiteX3699" fmla="*/ 3599903 w 7425815"/>
                              <a:gd name="connsiteY3699" fmla="*/ 1544001 h 4885545"/>
                              <a:gd name="connsiteX3700" fmla="*/ 3590623 w 7425815"/>
                              <a:gd name="connsiteY3700" fmla="*/ 1539311 h 4885545"/>
                              <a:gd name="connsiteX3701" fmla="*/ 4895446 w 7425815"/>
                              <a:gd name="connsiteY3701" fmla="*/ 1529784 h 4885545"/>
                              <a:gd name="connsiteX3702" fmla="*/ 4895293 w 7425815"/>
                              <a:gd name="connsiteY3702" fmla="*/ 1536817 h 4885545"/>
                              <a:gd name="connsiteX3703" fmla="*/ 4889737 w 7425815"/>
                              <a:gd name="connsiteY3703" fmla="*/ 1542209 h 4885545"/>
                              <a:gd name="connsiteX3704" fmla="*/ 4897389 w 7425815"/>
                              <a:gd name="connsiteY3704" fmla="*/ 1542354 h 4885545"/>
                              <a:gd name="connsiteX3705" fmla="*/ 4903100 w 7425815"/>
                              <a:gd name="connsiteY3705" fmla="*/ 1548130 h 4885545"/>
                              <a:gd name="connsiteX3706" fmla="*/ 4903276 w 7425815"/>
                              <a:gd name="connsiteY3706" fmla="*/ 1540010 h 4885545"/>
                              <a:gd name="connsiteX3707" fmla="*/ 4908103 w 7425815"/>
                              <a:gd name="connsiteY3707" fmla="*/ 1535183 h 4885545"/>
                              <a:gd name="connsiteX3708" fmla="*/ 4900483 w 7425815"/>
                              <a:gd name="connsiteY3708" fmla="*/ 1534820 h 4885545"/>
                              <a:gd name="connsiteX3709" fmla="*/ 3631048 w 7425815"/>
                              <a:gd name="connsiteY3709" fmla="*/ 1519650 h 4885545"/>
                              <a:gd name="connsiteX3710" fmla="*/ 3645823 w 7425815"/>
                              <a:gd name="connsiteY3710" fmla="*/ 1520847 h 4885545"/>
                              <a:gd name="connsiteX3711" fmla="*/ 3649815 w 7425815"/>
                              <a:gd name="connsiteY3711" fmla="*/ 1524839 h 4885545"/>
                              <a:gd name="connsiteX3712" fmla="*/ 3648617 w 7425815"/>
                              <a:gd name="connsiteY3712" fmla="*/ 1539610 h 4885545"/>
                              <a:gd name="connsiteX3713" fmla="*/ 3645023 w 7425815"/>
                              <a:gd name="connsiteY3713" fmla="*/ 1542803 h 4885545"/>
                              <a:gd name="connsiteX3714" fmla="*/ 3641829 w 7425815"/>
                              <a:gd name="connsiteY3714" fmla="*/ 1539211 h 4885545"/>
                              <a:gd name="connsiteX3715" fmla="*/ 3642226 w 7425815"/>
                              <a:gd name="connsiteY3715" fmla="*/ 1532424 h 4885545"/>
                              <a:gd name="connsiteX3716" fmla="*/ 3631450 w 7425815"/>
                              <a:gd name="connsiteY3716" fmla="*/ 1541606 h 4885545"/>
                              <a:gd name="connsiteX3717" fmla="*/ 3631848 w 7425815"/>
                              <a:gd name="connsiteY3717" fmla="*/ 1542005 h 4885545"/>
                              <a:gd name="connsiteX3718" fmla="*/ 3629451 w 7425815"/>
                              <a:gd name="connsiteY3718" fmla="*/ 1570748 h 4885545"/>
                              <a:gd name="connsiteX3719" fmla="*/ 3605891 w 7425815"/>
                              <a:gd name="connsiteY3719" fmla="*/ 1590708 h 4885545"/>
                              <a:gd name="connsiteX3720" fmla="*/ 3599903 w 7425815"/>
                              <a:gd name="connsiteY3720" fmla="*/ 1592704 h 4885545"/>
                              <a:gd name="connsiteX3721" fmla="*/ 3594316 w 7425815"/>
                              <a:gd name="connsiteY3721" fmla="*/ 1589910 h 4885545"/>
                              <a:gd name="connsiteX3722" fmla="*/ 3585930 w 7425815"/>
                              <a:gd name="connsiteY3722" fmla="*/ 1579930 h 4885545"/>
                              <a:gd name="connsiteX3723" fmla="*/ 3576753 w 7425815"/>
                              <a:gd name="connsiteY3723" fmla="*/ 1587914 h 4885545"/>
                              <a:gd name="connsiteX3724" fmla="*/ 3576350 w 7425815"/>
                              <a:gd name="connsiteY3724" fmla="*/ 1595099 h 4885545"/>
                              <a:gd name="connsiteX3725" fmla="*/ 3572758 w 7425815"/>
                              <a:gd name="connsiteY3725" fmla="*/ 1598293 h 4885545"/>
                              <a:gd name="connsiteX3726" fmla="*/ 3569569 w 7425815"/>
                              <a:gd name="connsiteY3726" fmla="*/ 1594700 h 4885545"/>
                              <a:gd name="connsiteX3727" fmla="*/ 3569965 w 7425815"/>
                              <a:gd name="connsiteY3727" fmla="*/ 1589511 h 4885545"/>
                              <a:gd name="connsiteX3728" fmla="*/ 3564776 w 7425815"/>
                              <a:gd name="connsiteY3728" fmla="*/ 1589111 h 4885545"/>
                              <a:gd name="connsiteX3729" fmla="*/ 3561586 w 7425815"/>
                              <a:gd name="connsiteY3729" fmla="*/ 1585519 h 4885545"/>
                              <a:gd name="connsiteX3730" fmla="*/ 3565179 w 7425815"/>
                              <a:gd name="connsiteY3730" fmla="*/ 1582325 h 4885545"/>
                              <a:gd name="connsiteX3731" fmla="*/ 3572362 w 7425815"/>
                              <a:gd name="connsiteY3731" fmla="*/ 1582724 h 4885545"/>
                              <a:gd name="connsiteX3732" fmla="*/ 3581539 w 7425815"/>
                              <a:gd name="connsiteY3732" fmla="*/ 1574740 h 4885545"/>
                              <a:gd name="connsiteX3733" fmla="*/ 3573960 w 7425815"/>
                              <a:gd name="connsiteY3733" fmla="*/ 1565958 h 4885545"/>
                              <a:gd name="connsiteX3734" fmla="*/ 3576350 w 7425815"/>
                              <a:gd name="connsiteY3734" fmla="*/ 1537215 h 4885545"/>
                              <a:gd name="connsiteX3735" fmla="*/ 3603897 w 7425815"/>
                              <a:gd name="connsiteY3735" fmla="*/ 1538412 h 4885545"/>
                              <a:gd name="connsiteX3736" fmla="*/ 3625461 w 7425815"/>
                              <a:gd name="connsiteY3736" fmla="*/ 1536815 h 4885545"/>
                              <a:gd name="connsiteX3737" fmla="*/ 3637439 w 7425815"/>
                              <a:gd name="connsiteY3737" fmla="*/ 1526835 h 4885545"/>
                              <a:gd name="connsiteX3738" fmla="*/ 3630650 w 7425815"/>
                              <a:gd name="connsiteY3738" fmla="*/ 1526436 h 4885545"/>
                              <a:gd name="connsiteX3739" fmla="*/ 3627456 w 7425815"/>
                              <a:gd name="connsiteY3739" fmla="*/ 1522843 h 4885545"/>
                              <a:gd name="connsiteX3740" fmla="*/ 3631048 w 7425815"/>
                              <a:gd name="connsiteY3740" fmla="*/ 1519650 h 4885545"/>
                              <a:gd name="connsiteX3741" fmla="*/ 4890503 w 7425815"/>
                              <a:gd name="connsiteY3741" fmla="*/ 1516057 h 4885545"/>
                              <a:gd name="connsiteX3742" fmla="*/ 4895692 w 7425815"/>
                              <a:gd name="connsiteY3742" fmla="*/ 1518452 h 4885545"/>
                              <a:gd name="connsiteX3743" fmla="*/ 4895667 w 7425815"/>
                              <a:gd name="connsiteY3743" fmla="*/ 1519625 h 4885545"/>
                              <a:gd name="connsiteX3744" fmla="*/ 4903676 w 7425815"/>
                              <a:gd name="connsiteY3744" fmla="*/ 1527635 h 4885545"/>
                              <a:gd name="connsiteX3745" fmla="*/ 4915651 w 7425815"/>
                              <a:gd name="connsiteY3745" fmla="*/ 1527635 h 4885545"/>
                              <a:gd name="connsiteX3746" fmla="*/ 4916451 w 7425815"/>
                              <a:gd name="connsiteY3746" fmla="*/ 1526835 h 4885545"/>
                              <a:gd name="connsiteX3747" fmla="*/ 4921640 w 7425815"/>
                              <a:gd name="connsiteY3747" fmla="*/ 1529230 h 4885545"/>
                              <a:gd name="connsiteX3748" fmla="*/ 4919245 w 7425815"/>
                              <a:gd name="connsiteY3748" fmla="*/ 1534420 h 4885545"/>
                              <a:gd name="connsiteX3749" fmla="*/ 4919190 w 7425815"/>
                              <a:gd name="connsiteY3749" fmla="*/ 1534476 h 4885545"/>
                              <a:gd name="connsiteX3750" fmla="*/ 4918846 w 7425815"/>
                              <a:gd name="connsiteY3750" fmla="*/ 1535220 h 4885545"/>
                              <a:gd name="connsiteX3751" fmla="*/ 4918312 w 7425815"/>
                              <a:gd name="connsiteY3751" fmla="*/ 1535354 h 4885545"/>
                              <a:gd name="connsiteX3752" fmla="*/ 4910463 w 7425815"/>
                              <a:gd name="connsiteY3752" fmla="*/ 1543203 h 4885545"/>
                              <a:gd name="connsiteX3753" fmla="*/ 4910463 w 7425815"/>
                              <a:gd name="connsiteY3753" fmla="*/ 1555577 h 4885545"/>
                              <a:gd name="connsiteX3754" fmla="*/ 4910463 w 7425815"/>
                              <a:gd name="connsiteY3754" fmla="*/ 1555578 h 4885545"/>
                              <a:gd name="connsiteX3755" fmla="*/ 4907669 w 7425815"/>
                              <a:gd name="connsiteY3755" fmla="*/ 1561167 h 4885545"/>
                              <a:gd name="connsiteX3756" fmla="*/ 4902878 w 7425815"/>
                              <a:gd name="connsiteY3756" fmla="*/ 1558772 h 4885545"/>
                              <a:gd name="connsiteX3757" fmla="*/ 4894245 w 7425815"/>
                              <a:gd name="connsiteY3757" fmla="*/ 1549840 h 4885545"/>
                              <a:gd name="connsiteX3758" fmla="*/ 4882124 w 7425815"/>
                              <a:gd name="connsiteY3758" fmla="*/ 1549598 h 4885545"/>
                              <a:gd name="connsiteX3759" fmla="*/ 4881720 w 7425815"/>
                              <a:gd name="connsiteY3759" fmla="*/ 1549990 h 4885545"/>
                              <a:gd name="connsiteX3760" fmla="*/ 4876929 w 7425815"/>
                              <a:gd name="connsiteY3760" fmla="*/ 1547595 h 4885545"/>
                              <a:gd name="connsiteX3761" fmla="*/ 4877012 w 7425815"/>
                              <a:gd name="connsiteY3761" fmla="*/ 1547417 h 4885545"/>
                              <a:gd name="connsiteX3762" fmla="*/ 4876530 w 7425815"/>
                              <a:gd name="connsiteY3762" fmla="*/ 1547195 h 4885545"/>
                              <a:gd name="connsiteX3763" fmla="*/ 4878925 w 7425815"/>
                              <a:gd name="connsiteY3763" fmla="*/ 1542004 h 4885545"/>
                              <a:gd name="connsiteX3764" fmla="*/ 4879710 w 7425815"/>
                              <a:gd name="connsiteY3764" fmla="*/ 1542019 h 4885545"/>
                              <a:gd name="connsiteX3765" fmla="*/ 4888108 w 7425815"/>
                              <a:gd name="connsiteY3765" fmla="*/ 1533623 h 4885545"/>
                              <a:gd name="connsiteX3766" fmla="*/ 4888108 w 7425815"/>
                              <a:gd name="connsiteY3766" fmla="*/ 1522446 h 4885545"/>
                              <a:gd name="connsiteX3767" fmla="*/ 4887308 w 7425815"/>
                              <a:gd name="connsiteY3767" fmla="*/ 1521646 h 4885545"/>
                              <a:gd name="connsiteX3768" fmla="*/ 4889703 w 7425815"/>
                              <a:gd name="connsiteY3768" fmla="*/ 1516456 h 4885545"/>
                              <a:gd name="connsiteX3769" fmla="*/ 4890211 w 7425815"/>
                              <a:gd name="connsiteY3769" fmla="*/ 1516690 h 4885545"/>
                              <a:gd name="connsiteX3770" fmla="*/ 4828861 w 7425815"/>
                              <a:gd name="connsiteY3770" fmla="*/ 1506437 h 4885545"/>
                              <a:gd name="connsiteX3771" fmla="*/ 4828627 w 7425815"/>
                              <a:gd name="connsiteY3771" fmla="*/ 1523244 h 4885545"/>
                              <a:gd name="connsiteX3772" fmla="*/ 4815779 w 7425815"/>
                              <a:gd name="connsiteY3772" fmla="*/ 1535378 h 4885545"/>
                              <a:gd name="connsiteX3773" fmla="*/ 4833019 w 7425815"/>
                              <a:gd name="connsiteY3773" fmla="*/ 1535618 h 4885545"/>
                              <a:gd name="connsiteX3774" fmla="*/ 4845943 w 7425815"/>
                              <a:gd name="connsiteY3774" fmla="*/ 1549059 h 4885545"/>
                              <a:gd name="connsiteX3775" fmla="*/ 4846191 w 7425815"/>
                              <a:gd name="connsiteY3775" fmla="*/ 1531227 h 4885545"/>
                              <a:gd name="connsiteX3776" fmla="*/ 4858821 w 7425815"/>
                              <a:gd name="connsiteY3776" fmla="*/ 1519083 h 4885545"/>
                              <a:gd name="connsiteX3777" fmla="*/ 4839405 w 7425815"/>
                              <a:gd name="connsiteY3777" fmla="*/ 1517655 h 4885545"/>
                              <a:gd name="connsiteX3778" fmla="*/ 4823837 w 7425815"/>
                              <a:gd name="connsiteY3778" fmla="*/ 1492105 h 4885545"/>
                              <a:gd name="connsiteX3779" fmla="*/ 4829026 w 7425815"/>
                              <a:gd name="connsiteY3779" fmla="*/ 1494500 h 4885545"/>
                              <a:gd name="connsiteX3780" fmla="*/ 4829009 w 7425815"/>
                              <a:gd name="connsiteY3780" fmla="*/ 1495709 h 4885545"/>
                              <a:gd name="connsiteX3781" fmla="*/ 4843946 w 7425815"/>
                              <a:gd name="connsiteY3781" fmla="*/ 1511168 h 4885545"/>
                              <a:gd name="connsiteX3782" fmla="*/ 4866551 w 7425815"/>
                              <a:gd name="connsiteY3782" fmla="*/ 1511268 h 4885545"/>
                              <a:gd name="connsiteX3783" fmla="*/ 4866820 w 7425815"/>
                              <a:gd name="connsiteY3783" fmla="*/ 1511392 h 4885545"/>
                              <a:gd name="connsiteX3784" fmla="*/ 4866950 w 7425815"/>
                              <a:gd name="connsiteY3784" fmla="*/ 1511266 h 4885545"/>
                              <a:gd name="connsiteX3785" fmla="*/ 4872140 w 7425815"/>
                              <a:gd name="connsiteY3785" fmla="*/ 1513661 h 4885545"/>
                              <a:gd name="connsiteX3786" fmla="*/ 4869744 w 7425815"/>
                              <a:gd name="connsiteY3786" fmla="*/ 1518851 h 4885545"/>
                              <a:gd name="connsiteX3787" fmla="*/ 4853377 w 7425815"/>
                              <a:gd name="connsiteY3787" fmla="*/ 1534820 h 4885545"/>
                              <a:gd name="connsiteX3788" fmla="*/ 4852978 w 7425815"/>
                              <a:gd name="connsiteY3788" fmla="*/ 1557574 h 4885545"/>
                              <a:gd name="connsiteX3789" fmla="*/ 4850583 w 7425815"/>
                              <a:gd name="connsiteY3789" fmla="*/ 1562365 h 4885545"/>
                              <a:gd name="connsiteX3790" fmla="*/ 4845791 w 7425815"/>
                              <a:gd name="connsiteY3790" fmla="*/ 1559969 h 4885545"/>
                              <a:gd name="connsiteX3791" fmla="*/ 4845797 w 7425815"/>
                              <a:gd name="connsiteY3791" fmla="*/ 1559573 h 4885545"/>
                              <a:gd name="connsiteX3792" fmla="*/ 4845793 w 7425815"/>
                              <a:gd name="connsiteY3792" fmla="*/ 1559571 h 4885545"/>
                              <a:gd name="connsiteX3793" fmla="*/ 4829825 w 7425815"/>
                              <a:gd name="connsiteY3793" fmla="*/ 1543202 h 4885545"/>
                              <a:gd name="connsiteX3794" fmla="*/ 4807902 w 7425815"/>
                              <a:gd name="connsiteY3794" fmla="*/ 1542818 h 4885545"/>
                              <a:gd name="connsiteX3795" fmla="*/ 4807070 w 7425815"/>
                              <a:gd name="connsiteY3795" fmla="*/ 1543603 h 4885545"/>
                              <a:gd name="connsiteX3796" fmla="*/ 4802279 w 7425815"/>
                              <a:gd name="connsiteY3796" fmla="*/ 1541208 h 4885545"/>
                              <a:gd name="connsiteX3797" fmla="*/ 4802513 w 7425815"/>
                              <a:gd name="connsiteY3797" fmla="*/ 1540701 h 4885545"/>
                              <a:gd name="connsiteX3798" fmla="*/ 4801880 w 7425815"/>
                              <a:gd name="connsiteY3798" fmla="*/ 1540408 h 4885545"/>
                              <a:gd name="connsiteX3799" fmla="*/ 4804276 w 7425815"/>
                              <a:gd name="connsiteY3799" fmla="*/ 1535218 h 4885545"/>
                              <a:gd name="connsiteX3800" fmla="*/ 4805477 w 7425815"/>
                              <a:gd name="connsiteY3800" fmla="*/ 1535235 h 4885545"/>
                              <a:gd name="connsiteX3801" fmla="*/ 4821042 w 7425815"/>
                              <a:gd name="connsiteY3801" fmla="*/ 1520050 h 4885545"/>
                              <a:gd name="connsiteX3802" fmla="*/ 4821420 w 7425815"/>
                              <a:gd name="connsiteY3802" fmla="*/ 1498522 h 4885545"/>
                              <a:gd name="connsiteX3803" fmla="*/ 4820642 w 7425815"/>
                              <a:gd name="connsiteY3803" fmla="*/ 1497694 h 4885545"/>
                              <a:gd name="connsiteX3804" fmla="*/ 4823037 w 7425815"/>
                              <a:gd name="connsiteY3804" fmla="*/ 1492504 h 4885545"/>
                              <a:gd name="connsiteX3805" fmla="*/ 4823545 w 7425815"/>
                              <a:gd name="connsiteY3805" fmla="*/ 1492738 h 4885545"/>
                              <a:gd name="connsiteX3806" fmla="*/ 664914 w 7425815"/>
                              <a:gd name="connsiteY3806" fmla="*/ 1419152 h 4885545"/>
                              <a:gd name="connsiteX3807" fmla="*/ 655034 w 7425815"/>
                              <a:gd name="connsiteY3807" fmla="*/ 1422245 h 4885545"/>
                              <a:gd name="connsiteX3808" fmla="*/ 653437 w 7425815"/>
                              <a:gd name="connsiteY3808" fmla="*/ 1441408 h 4885545"/>
                              <a:gd name="connsiteX3809" fmla="*/ 660623 w 7425815"/>
                              <a:gd name="connsiteY3809" fmla="*/ 1449791 h 4885545"/>
                              <a:gd name="connsiteX3810" fmla="*/ 672200 w 7425815"/>
                              <a:gd name="connsiteY3810" fmla="*/ 1439811 h 4885545"/>
                              <a:gd name="connsiteX3811" fmla="*/ 676990 w 7425815"/>
                              <a:gd name="connsiteY3811" fmla="*/ 1440210 h 4885545"/>
                              <a:gd name="connsiteX3812" fmla="*/ 676591 w 7425815"/>
                              <a:gd name="connsiteY3812" fmla="*/ 1445000 h 4885545"/>
                              <a:gd name="connsiteX3813" fmla="*/ 665014 w 7425815"/>
                              <a:gd name="connsiteY3813" fmla="*/ 1454980 h 4885545"/>
                              <a:gd name="connsiteX3814" fmla="*/ 673397 w 7425815"/>
                              <a:gd name="connsiteY3814" fmla="*/ 1464960 h 4885545"/>
                              <a:gd name="connsiteX3815" fmla="*/ 675393 w 7425815"/>
                              <a:gd name="connsiteY3815" fmla="*/ 1464960 h 4885545"/>
                              <a:gd name="connsiteX3816" fmla="*/ 699345 w 7425815"/>
                              <a:gd name="connsiteY3816" fmla="*/ 1445000 h 4885545"/>
                              <a:gd name="connsiteX3817" fmla="*/ 700543 w 7425815"/>
                              <a:gd name="connsiteY3817" fmla="*/ 1425838 h 4885545"/>
                              <a:gd name="connsiteX3818" fmla="*/ 681381 w 7425815"/>
                              <a:gd name="connsiteY3818" fmla="*/ 1424241 h 4885545"/>
                              <a:gd name="connsiteX3819" fmla="*/ 680184 w 7425815"/>
                              <a:gd name="connsiteY3819" fmla="*/ 1425439 h 4885545"/>
                              <a:gd name="connsiteX3820" fmla="*/ 677789 w 7425815"/>
                              <a:gd name="connsiteY3820" fmla="*/ 1426237 h 4885545"/>
                              <a:gd name="connsiteX3821" fmla="*/ 675393 w 7425815"/>
                              <a:gd name="connsiteY3821" fmla="*/ 1425039 h 4885545"/>
                              <a:gd name="connsiteX3822" fmla="*/ 674196 w 7425815"/>
                              <a:gd name="connsiteY3822" fmla="*/ 1423842 h 4885545"/>
                              <a:gd name="connsiteX3823" fmla="*/ 664914 w 7425815"/>
                              <a:gd name="connsiteY3823" fmla="*/ 1419152 h 4885545"/>
                              <a:gd name="connsiteX3824" fmla="*/ 705732 w 7425815"/>
                              <a:gd name="connsiteY3824" fmla="*/ 1399491 h 4885545"/>
                              <a:gd name="connsiteX3825" fmla="*/ 720504 w 7425815"/>
                              <a:gd name="connsiteY3825" fmla="*/ 1400688 h 4885545"/>
                              <a:gd name="connsiteX3826" fmla="*/ 724495 w 7425815"/>
                              <a:gd name="connsiteY3826" fmla="*/ 1404680 h 4885545"/>
                              <a:gd name="connsiteX3827" fmla="*/ 723297 w 7425815"/>
                              <a:gd name="connsiteY3827" fmla="*/ 1419451 h 4885545"/>
                              <a:gd name="connsiteX3828" fmla="*/ 719705 w 7425815"/>
                              <a:gd name="connsiteY3828" fmla="*/ 1422644 h 4885545"/>
                              <a:gd name="connsiteX3829" fmla="*/ 716511 w 7425815"/>
                              <a:gd name="connsiteY3829" fmla="*/ 1419052 h 4885545"/>
                              <a:gd name="connsiteX3830" fmla="*/ 716910 w 7425815"/>
                              <a:gd name="connsiteY3830" fmla="*/ 1412265 h 4885545"/>
                              <a:gd name="connsiteX3831" fmla="*/ 706132 w 7425815"/>
                              <a:gd name="connsiteY3831" fmla="*/ 1421447 h 4885545"/>
                              <a:gd name="connsiteX3832" fmla="*/ 706531 w 7425815"/>
                              <a:gd name="connsiteY3832" fmla="*/ 1421846 h 4885545"/>
                              <a:gd name="connsiteX3833" fmla="*/ 704136 w 7425815"/>
                              <a:gd name="connsiteY3833" fmla="*/ 1450589 h 4885545"/>
                              <a:gd name="connsiteX3834" fmla="*/ 680583 w 7425815"/>
                              <a:gd name="connsiteY3834" fmla="*/ 1470549 h 4885545"/>
                              <a:gd name="connsiteX3835" fmla="*/ 674595 w 7425815"/>
                              <a:gd name="connsiteY3835" fmla="*/ 1472545 h 4885545"/>
                              <a:gd name="connsiteX3836" fmla="*/ 669006 w 7425815"/>
                              <a:gd name="connsiteY3836" fmla="*/ 1469751 h 4885545"/>
                              <a:gd name="connsiteX3837" fmla="*/ 660623 w 7425815"/>
                              <a:gd name="connsiteY3837" fmla="*/ 1459771 h 4885545"/>
                              <a:gd name="connsiteX3838" fmla="*/ 651441 w 7425815"/>
                              <a:gd name="connsiteY3838" fmla="*/ 1467755 h 4885545"/>
                              <a:gd name="connsiteX3839" fmla="*/ 651042 w 7425815"/>
                              <a:gd name="connsiteY3839" fmla="*/ 1474940 h 4885545"/>
                              <a:gd name="connsiteX3840" fmla="*/ 647449 w 7425815"/>
                              <a:gd name="connsiteY3840" fmla="*/ 1478134 h 4885545"/>
                              <a:gd name="connsiteX3841" fmla="*/ 644256 w 7425815"/>
                              <a:gd name="connsiteY3841" fmla="*/ 1474541 h 4885545"/>
                              <a:gd name="connsiteX3842" fmla="*/ 644655 w 7425815"/>
                              <a:gd name="connsiteY3842" fmla="*/ 1469352 h 4885545"/>
                              <a:gd name="connsiteX3843" fmla="*/ 639465 w 7425815"/>
                              <a:gd name="connsiteY3843" fmla="*/ 1468952 h 4885545"/>
                              <a:gd name="connsiteX3844" fmla="*/ 636272 w 7425815"/>
                              <a:gd name="connsiteY3844" fmla="*/ 1465360 h 4885545"/>
                              <a:gd name="connsiteX3845" fmla="*/ 639865 w 7425815"/>
                              <a:gd name="connsiteY3845" fmla="*/ 1462166 h 4885545"/>
                              <a:gd name="connsiteX3846" fmla="*/ 647050 w 7425815"/>
                              <a:gd name="connsiteY3846" fmla="*/ 1462565 h 4885545"/>
                              <a:gd name="connsiteX3847" fmla="*/ 656232 w 7425815"/>
                              <a:gd name="connsiteY3847" fmla="*/ 1454581 h 4885545"/>
                              <a:gd name="connsiteX3848" fmla="*/ 648647 w 7425815"/>
                              <a:gd name="connsiteY3848" fmla="*/ 1445799 h 4885545"/>
                              <a:gd name="connsiteX3849" fmla="*/ 651042 w 7425815"/>
                              <a:gd name="connsiteY3849" fmla="*/ 1417056 h 4885545"/>
                              <a:gd name="connsiteX3850" fmla="*/ 678587 w 7425815"/>
                              <a:gd name="connsiteY3850" fmla="*/ 1418253 h 4885545"/>
                              <a:gd name="connsiteX3851" fmla="*/ 700144 w 7425815"/>
                              <a:gd name="connsiteY3851" fmla="*/ 1416656 h 4885545"/>
                              <a:gd name="connsiteX3852" fmla="*/ 712120 w 7425815"/>
                              <a:gd name="connsiteY3852" fmla="*/ 1406676 h 4885545"/>
                              <a:gd name="connsiteX3853" fmla="*/ 705333 w 7425815"/>
                              <a:gd name="connsiteY3853" fmla="*/ 1406277 h 4885545"/>
                              <a:gd name="connsiteX3854" fmla="*/ 702140 w 7425815"/>
                              <a:gd name="connsiteY3854" fmla="*/ 1402684 h 4885545"/>
                              <a:gd name="connsiteX3855" fmla="*/ 705732 w 7425815"/>
                              <a:gd name="connsiteY3855" fmla="*/ 1399491 h 4885545"/>
                              <a:gd name="connsiteX3856" fmla="*/ 2949833 w 7425815"/>
                              <a:gd name="connsiteY3856" fmla="*/ 1395249 h 4885545"/>
                              <a:gd name="connsiteX3857" fmla="*/ 2962408 w 7425815"/>
                              <a:gd name="connsiteY3857" fmla="*/ 1404281 h 4885545"/>
                              <a:gd name="connsiteX3858" fmla="*/ 2956820 w 7425815"/>
                              <a:gd name="connsiteY3858" fmla="*/ 1407875 h 4885545"/>
                              <a:gd name="connsiteX3859" fmla="*/ 2938055 w 7425815"/>
                              <a:gd name="connsiteY3859" fmla="*/ 1403483 h 4885545"/>
                              <a:gd name="connsiteX3860" fmla="*/ 2934064 w 7425815"/>
                              <a:gd name="connsiteY3860" fmla="*/ 1421847 h 4885545"/>
                              <a:gd name="connsiteX3861" fmla="*/ 2928474 w 7425815"/>
                              <a:gd name="connsiteY3861" fmla="*/ 1425440 h 4885545"/>
                              <a:gd name="connsiteX3862" fmla="*/ 2934863 w 7425815"/>
                              <a:gd name="connsiteY3862" fmla="*/ 1397894 h 4885545"/>
                              <a:gd name="connsiteX3863" fmla="*/ 2949833 w 7425815"/>
                              <a:gd name="connsiteY3863" fmla="*/ 1395249 h 4885545"/>
                              <a:gd name="connsiteX3864" fmla="*/ 1980936 w 7425815"/>
                              <a:gd name="connsiteY3864" fmla="*/ 1339774 h 4885545"/>
                              <a:gd name="connsiteX3865" fmla="*/ 1980774 w 7425815"/>
                              <a:gd name="connsiteY3865" fmla="*/ 1347197 h 4885545"/>
                              <a:gd name="connsiteX3866" fmla="*/ 1975224 w 7425815"/>
                              <a:gd name="connsiteY3866" fmla="*/ 1352583 h 4885545"/>
                              <a:gd name="connsiteX3867" fmla="*/ 1983269 w 7425815"/>
                              <a:gd name="connsiteY3867" fmla="*/ 1352735 h 4885545"/>
                              <a:gd name="connsiteX3868" fmla="*/ 1988980 w 7425815"/>
                              <a:gd name="connsiteY3868" fmla="*/ 1358512 h 4885545"/>
                              <a:gd name="connsiteX3869" fmla="*/ 1989157 w 7425815"/>
                              <a:gd name="connsiteY3869" fmla="*/ 1350391 h 4885545"/>
                              <a:gd name="connsiteX3870" fmla="*/ 1993984 w 7425815"/>
                              <a:gd name="connsiteY3870" fmla="*/ 1345564 h 4885545"/>
                              <a:gd name="connsiteX3871" fmla="*/ 1986363 w 7425815"/>
                              <a:gd name="connsiteY3871" fmla="*/ 1345201 h 4885545"/>
                              <a:gd name="connsiteX3872" fmla="*/ 1975984 w 7425815"/>
                              <a:gd name="connsiteY3872" fmla="*/ 1326437 h 4885545"/>
                              <a:gd name="connsiteX3873" fmla="*/ 1981173 w 7425815"/>
                              <a:gd name="connsiteY3873" fmla="*/ 1328832 h 4885545"/>
                              <a:gd name="connsiteX3874" fmla="*/ 1981156 w 7425815"/>
                              <a:gd name="connsiteY3874" fmla="*/ 1329615 h 4885545"/>
                              <a:gd name="connsiteX3875" fmla="*/ 1989556 w 7425815"/>
                              <a:gd name="connsiteY3875" fmla="*/ 1338016 h 4885545"/>
                              <a:gd name="connsiteX3876" fmla="*/ 2001532 w 7425815"/>
                              <a:gd name="connsiteY3876" fmla="*/ 1338016 h 4885545"/>
                              <a:gd name="connsiteX3877" fmla="*/ 2002331 w 7425815"/>
                              <a:gd name="connsiteY3877" fmla="*/ 1337216 h 4885545"/>
                              <a:gd name="connsiteX3878" fmla="*/ 2007522 w 7425815"/>
                              <a:gd name="connsiteY3878" fmla="*/ 1339611 h 4885545"/>
                              <a:gd name="connsiteX3879" fmla="*/ 2005125 w 7425815"/>
                              <a:gd name="connsiteY3879" fmla="*/ 1344801 h 4885545"/>
                              <a:gd name="connsiteX3880" fmla="*/ 2005070 w 7425815"/>
                              <a:gd name="connsiteY3880" fmla="*/ 1344857 h 4885545"/>
                              <a:gd name="connsiteX3881" fmla="*/ 2004727 w 7425815"/>
                              <a:gd name="connsiteY3881" fmla="*/ 1345601 h 4885545"/>
                              <a:gd name="connsiteX3882" fmla="*/ 2004192 w 7425815"/>
                              <a:gd name="connsiteY3882" fmla="*/ 1345735 h 4885545"/>
                              <a:gd name="connsiteX3883" fmla="*/ 1996343 w 7425815"/>
                              <a:gd name="connsiteY3883" fmla="*/ 1353584 h 4885545"/>
                              <a:gd name="connsiteX3884" fmla="*/ 1996343 w 7425815"/>
                              <a:gd name="connsiteY3884" fmla="*/ 1365958 h 4885545"/>
                              <a:gd name="connsiteX3885" fmla="*/ 1996343 w 7425815"/>
                              <a:gd name="connsiteY3885" fmla="*/ 1365959 h 4885545"/>
                              <a:gd name="connsiteX3886" fmla="*/ 1996343 w 7425815"/>
                              <a:gd name="connsiteY3886" fmla="*/ 1365960 h 4885545"/>
                              <a:gd name="connsiteX3887" fmla="*/ 1996343 w 7425815"/>
                              <a:gd name="connsiteY3887" fmla="*/ 1365960 h 4885545"/>
                              <a:gd name="connsiteX3888" fmla="*/ 1993549 w 7425815"/>
                              <a:gd name="connsiteY3888" fmla="*/ 1371548 h 4885545"/>
                              <a:gd name="connsiteX3889" fmla="*/ 1988758 w 7425815"/>
                              <a:gd name="connsiteY3889" fmla="*/ 1369153 h 4885545"/>
                              <a:gd name="connsiteX3890" fmla="*/ 1980126 w 7425815"/>
                              <a:gd name="connsiteY3890" fmla="*/ 1360221 h 4885545"/>
                              <a:gd name="connsiteX3891" fmla="*/ 1967612 w 7425815"/>
                              <a:gd name="connsiteY3891" fmla="*/ 1359971 h 4885545"/>
                              <a:gd name="connsiteX3892" fmla="*/ 1967200 w 7425815"/>
                              <a:gd name="connsiteY3892" fmla="*/ 1360370 h 4885545"/>
                              <a:gd name="connsiteX3893" fmla="*/ 1962410 w 7425815"/>
                              <a:gd name="connsiteY3893" fmla="*/ 1357975 h 4885545"/>
                              <a:gd name="connsiteX3894" fmla="*/ 1962562 w 7425815"/>
                              <a:gd name="connsiteY3894" fmla="*/ 1357646 h 4885545"/>
                              <a:gd name="connsiteX3895" fmla="*/ 1962410 w 7425815"/>
                              <a:gd name="connsiteY3895" fmla="*/ 1357576 h 4885545"/>
                              <a:gd name="connsiteX3896" fmla="*/ 1964805 w 7425815"/>
                              <a:gd name="connsiteY3896" fmla="*/ 1352385 h 4885545"/>
                              <a:gd name="connsiteX3897" fmla="*/ 1965198 w 7425815"/>
                              <a:gd name="connsiteY3897" fmla="*/ 1352393 h 4885545"/>
                              <a:gd name="connsiteX3898" fmla="*/ 1973589 w 7425815"/>
                              <a:gd name="connsiteY3898" fmla="*/ 1344003 h 4885545"/>
                              <a:gd name="connsiteX3899" fmla="*/ 1973589 w 7425815"/>
                              <a:gd name="connsiteY3899" fmla="*/ 1332428 h 4885545"/>
                              <a:gd name="connsiteX3900" fmla="*/ 1973188 w 7425815"/>
                              <a:gd name="connsiteY3900" fmla="*/ 1332027 h 4885545"/>
                              <a:gd name="connsiteX3901" fmla="*/ 1975583 w 7425815"/>
                              <a:gd name="connsiteY3901" fmla="*/ 1326837 h 4885545"/>
                              <a:gd name="connsiteX3902" fmla="*/ 1975762 w 7425815"/>
                              <a:gd name="connsiteY3902" fmla="*/ 1326919 h 4885545"/>
                              <a:gd name="connsiteX3903" fmla="*/ 1914347 w 7425815"/>
                              <a:gd name="connsiteY3903" fmla="*/ 1316400 h 4885545"/>
                              <a:gd name="connsiteX3904" fmla="*/ 1914107 w 7425815"/>
                              <a:gd name="connsiteY3904" fmla="*/ 1333624 h 4885545"/>
                              <a:gd name="connsiteX3905" fmla="*/ 1901264 w 7425815"/>
                              <a:gd name="connsiteY3905" fmla="*/ 1345754 h 4885545"/>
                              <a:gd name="connsiteX3906" fmla="*/ 1918899 w 7425815"/>
                              <a:gd name="connsiteY3906" fmla="*/ 1345999 h 4885545"/>
                              <a:gd name="connsiteX3907" fmla="*/ 1931429 w 7425815"/>
                              <a:gd name="connsiteY3907" fmla="*/ 1359032 h 4885545"/>
                              <a:gd name="connsiteX3908" fmla="*/ 1931672 w 7425815"/>
                              <a:gd name="connsiteY3908" fmla="*/ 1341608 h 4885545"/>
                              <a:gd name="connsiteX3909" fmla="*/ 1944330 w 7425815"/>
                              <a:gd name="connsiteY3909" fmla="*/ 1329436 h 4885545"/>
                              <a:gd name="connsiteX3910" fmla="*/ 1925285 w 7425815"/>
                              <a:gd name="connsiteY3910" fmla="*/ 1328036 h 4885545"/>
                              <a:gd name="connsiteX3911" fmla="*/ 6743783 w 7425815"/>
                              <a:gd name="connsiteY3911" fmla="*/ 1313813 h 4885545"/>
                              <a:gd name="connsiteX3912" fmla="*/ 6756358 w 7425815"/>
                              <a:gd name="connsiteY3912" fmla="*/ 1322845 h 4885545"/>
                              <a:gd name="connsiteX3913" fmla="*/ 6750769 w 7425815"/>
                              <a:gd name="connsiteY3913" fmla="*/ 1326439 h 4885545"/>
                              <a:gd name="connsiteX3914" fmla="*/ 6732007 w 7425815"/>
                              <a:gd name="connsiteY3914" fmla="*/ 1322047 h 4885545"/>
                              <a:gd name="connsiteX3915" fmla="*/ 6728015 w 7425815"/>
                              <a:gd name="connsiteY3915" fmla="*/ 1340411 h 4885545"/>
                              <a:gd name="connsiteX3916" fmla="*/ 6722425 w 7425815"/>
                              <a:gd name="connsiteY3916" fmla="*/ 1344004 h 4885545"/>
                              <a:gd name="connsiteX3917" fmla="*/ 6728813 w 7425815"/>
                              <a:gd name="connsiteY3917" fmla="*/ 1316458 h 4885545"/>
                              <a:gd name="connsiteX3918" fmla="*/ 6743783 w 7425815"/>
                              <a:gd name="connsiteY3918" fmla="*/ 1313813 h 4885545"/>
                              <a:gd name="connsiteX3919" fmla="*/ 1909317 w 7425815"/>
                              <a:gd name="connsiteY3919" fmla="*/ 1302485 h 4885545"/>
                              <a:gd name="connsiteX3920" fmla="*/ 1914508 w 7425815"/>
                              <a:gd name="connsiteY3920" fmla="*/ 1304880 h 4885545"/>
                              <a:gd name="connsiteX3921" fmla="*/ 1914496 w 7425815"/>
                              <a:gd name="connsiteY3921" fmla="*/ 1305684 h 4885545"/>
                              <a:gd name="connsiteX3922" fmla="*/ 1929825 w 7425815"/>
                              <a:gd name="connsiteY3922" fmla="*/ 1321549 h 4885545"/>
                              <a:gd name="connsiteX3923" fmla="*/ 1952429 w 7425815"/>
                              <a:gd name="connsiteY3923" fmla="*/ 1321649 h 4885545"/>
                              <a:gd name="connsiteX3924" fmla="*/ 1952431 w 7425815"/>
                              <a:gd name="connsiteY3924" fmla="*/ 1321647 h 4885545"/>
                              <a:gd name="connsiteX3925" fmla="*/ 1957621 w 7425815"/>
                              <a:gd name="connsiteY3925" fmla="*/ 1324042 h 4885545"/>
                              <a:gd name="connsiteX3926" fmla="*/ 1957620 w 7425815"/>
                              <a:gd name="connsiteY3926" fmla="*/ 1324044 h 4885545"/>
                              <a:gd name="connsiteX3927" fmla="*/ 1957621 w 7425815"/>
                              <a:gd name="connsiteY3927" fmla="*/ 1324044 h 4885545"/>
                              <a:gd name="connsiteX3928" fmla="*/ 1955225 w 7425815"/>
                              <a:gd name="connsiteY3928" fmla="*/ 1329233 h 4885545"/>
                              <a:gd name="connsiteX3929" fmla="*/ 1955224 w 7425815"/>
                              <a:gd name="connsiteY3929" fmla="*/ 1329233 h 4885545"/>
                              <a:gd name="connsiteX3930" fmla="*/ 1938857 w 7425815"/>
                              <a:gd name="connsiteY3930" fmla="*/ 1345201 h 4885545"/>
                              <a:gd name="connsiteX3931" fmla="*/ 1938486 w 7425815"/>
                              <a:gd name="connsiteY3931" fmla="*/ 1366370 h 4885545"/>
                              <a:gd name="connsiteX3932" fmla="*/ 1938859 w 7425815"/>
                              <a:gd name="connsiteY3932" fmla="*/ 1366758 h 4885545"/>
                              <a:gd name="connsiteX3933" fmla="*/ 1938463 w 7425815"/>
                              <a:gd name="connsiteY3933" fmla="*/ 1367681 h 4885545"/>
                              <a:gd name="connsiteX3934" fmla="*/ 1938458 w 7425815"/>
                              <a:gd name="connsiteY3934" fmla="*/ 1367955 h 4885545"/>
                              <a:gd name="connsiteX3935" fmla="*/ 1937671 w 7425815"/>
                              <a:gd name="connsiteY3935" fmla="*/ 1369530 h 4885545"/>
                              <a:gd name="connsiteX3936" fmla="*/ 1936464 w 7425815"/>
                              <a:gd name="connsiteY3936" fmla="*/ 1372347 h 4885545"/>
                              <a:gd name="connsiteX3937" fmla="*/ 1936303 w 7425815"/>
                              <a:gd name="connsiteY3937" fmla="*/ 1372267 h 4885545"/>
                              <a:gd name="connsiteX3938" fmla="*/ 1936063 w 7425815"/>
                              <a:gd name="connsiteY3938" fmla="*/ 1372746 h 4885545"/>
                              <a:gd name="connsiteX3939" fmla="*/ 1931272 w 7425815"/>
                              <a:gd name="connsiteY3939" fmla="*/ 1370350 h 4885545"/>
                              <a:gd name="connsiteX3940" fmla="*/ 1931283 w 7425815"/>
                              <a:gd name="connsiteY3940" fmla="*/ 1369553 h 4885545"/>
                              <a:gd name="connsiteX3941" fmla="*/ 1915704 w 7425815"/>
                              <a:gd name="connsiteY3941" fmla="*/ 1353583 h 4885545"/>
                              <a:gd name="connsiteX3942" fmla="*/ 1893388 w 7425815"/>
                              <a:gd name="connsiteY3942" fmla="*/ 1353192 h 4885545"/>
                              <a:gd name="connsiteX3943" fmla="*/ 1892550 w 7425815"/>
                              <a:gd name="connsiteY3943" fmla="*/ 1353983 h 4885545"/>
                              <a:gd name="connsiteX3944" fmla="*/ 1887759 w 7425815"/>
                              <a:gd name="connsiteY3944" fmla="*/ 1351588 h 4885545"/>
                              <a:gd name="connsiteX3945" fmla="*/ 1888063 w 7425815"/>
                              <a:gd name="connsiteY3945" fmla="*/ 1350930 h 4885545"/>
                              <a:gd name="connsiteX3946" fmla="*/ 1887759 w 7425815"/>
                              <a:gd name="connsiteY3946" fmla="*/ 1350789 h 4885545"/>
                              <a:gd name="connsiteX3947" fmla="*/ 1890154 w 7425815"/>
                              <a:gd name="connsiteY3947" fmla="*/ 1345599 h 4885545"/>
                              <a:gd name="connsiteX3948" fmla="*/ 1890962 w 7425815"/>
                              <a:gd name="connsiteY3948" fmla="*/ 1345610 h 4885545"/>
                              <a:gd name="connsiteX3949" fmla="*/ 1906523 w 7425815"/>
                              <a:gd name="connsiteY3949" fmla="*/ 1330430 h 4885545"/>
                              <a:gd name="connsiteX3950" fmla="*/ 1906908 w 7425815"/>
                              <a:gd name="connsiteY3950" fmla="*/ 1308487 h 4885545"/>
                              <a:gd name="connsiteX3951" fmla="*/ 1906521 w 7425815"/>
                              <a:gd name="connsiteY3951" fmla="*/ 1308075 h 4885545"/>
                              <a:gd name="connsiteX3952" fmla="*/ 1908916 w 7425815"/>
                              <a:gd name="connsiteY3952" fmla="*/ 1302885 h 4885545"/>
                              <a:gd name="connsiteX3953" fmla="*/ 1909095 w 7425815"/>
                              <a:gd name="connsiteY3953" fmla="*/ 1302967 h 4885545"/>
                              <a:gd name="connsiteX3954" fmla="*/ 4442502 w 7425815"/>
                              <a:gd name="connsiteY3954" fmla="*/ 1285421 h 4885545"/>
                              <a:gd name="connsiteX3955" fmla="*/ 4432621 w 7425815"/>
                              <a:gd name="connsiteY3955" fmla="*/ 1288514 h 4885545"/>
                              <a:gd name="connsiteX3956" fmla="*/ 4431025 w 7425815"/>
                              <a:gd name="connsiteY3956" fmla="*/ 1307677 h 4885545"/>
                              <a:gd name="connsiteX3957" fmla="*/ 4438211 w 7425815"/>
                              <a:gd name="connsiteY3957" fmla="*/ 1316060 h 4885545"/>
                              <a:gd name="connsiteX3958" fmla="*/ 4449788 w 7425815"/>
                              <a:gd name="connsiteY3958" fmla="*/ 1306080 h 4885545"/>
                              <a:gd name="connsiteX3959" fmla="*/ 4454578 w 7425815"/>
                              <a:gd name="connsiteY3959" fmla="*/ 1306479 h 4885545"/>
                              <a:gd name="connsiteX3960" fmla="*/ 4454179 w 7425815"/>
                              <a:gd name="connsiteY3960" fmla="*/ 1311269 h 4885545"/>
                              <a:gd name="connsiteX3961" fmla="*/ 4442602 w 7425815"/>
                              <a:gd name="connsiteY3961" fmla="*/ 1321249 h 4885545"/>
                              <a:gd name="connsiteX3962" fmla="*/ 4450985 w 7425815"/>
                              <a:gd name="connsiteY3962" fmla="*/ 1331229 h 4885545"/>
                              <a:gd name="connsiteX3963" fmla="*/ 4452981 w 7425815"/>
                              <a:gd name="connsiteY3963" fmla="*/ 1331229 h 4885545"/>
                              <a:gd name="connsiteX3964" fmla="*/ 4476933 w 7425815"/>
                              <a:gd name="connsiteY3964" fmla="*/ 1311269 h 4885545"/>
                              <a:gd name="connsiteX3965" fmla="*/ 4478131 w 7425815"/>
                              <a:gd name="connsiteY3965" fmla="*/ 1292107 h 4885545"/>
                              <a:gd name="connsiteX3966" fmla="*/ 4458969 w 7425815"/>
                              <a:gd name="connsiteY3966" fmla="*/ 1290510 h 4885545"/>
                              <a:gd name="connsiteX3967" fmla="*/ 4457772 w 7425815"/>
                              <a:gd name="connsiteY3967" fmla="*/ 1291708 h 4885545"/>
                              <a:gd name="connsiteX3968" fmla="*/ 4455377 w 7425815"/>
                              <a:gd name="connsiteY3968" fmla="*/ 1292506 h 4885545"/>
                              <a:gd name="connsiteX3969" fmla="*/ 4452981 w 7425815"/>
                              <a:gd name="connsiteY3969" fmla="*/ 1291308 h 4885545"/>
                              <a:gd name="connsiteX3970" fmla="*/ 4451784 w 7425815"/>
                              <a:gd name="connsiteY3970" fmla="*/ 1290111 h 4885545"/>
                              <a:gd name="connsiteX3971" fmla="*/ 4442502 w 7425815"/>
                              <a:gd name="connsiteY3971" fmla="*/ 1285421 h 4885545"/>
                              <a:gd name="connsiteX3972" fmla="*/ 24504 w 7425815"/>
                              <a:gd name="connsiteY3972" fmla="*/ 1274691 h 4885545"/>
                              <a:gd name="connsiteX3973" fmla="*/ 37079 w 7425815"/>
                              <a:gd name="connsiteY3973" fmla="*/ 1283723 h 4885545"/>
                              <a:gd name="connsiteX3974" fmla="*/ 31490 w 7425815"/>
                              <a:gd name="connsiteY3974" fmla="*/ 1287317 h 4885545"/>
                              <a:gd name="connsiteX3975" fmla="*/ 12727 w 7425815"/>
                              <a:gd name="connsiteY3975" fmla="*/ 1282925 h 4885545"/>
                              <a:gd name="connsiteX3976" fmla="*/ 8735 w 7425815"/>
                              <a:gd name="connsiteY3976" fmla="*/ 1301289 h 4885545"/>
                              <a:gd name="connsiteX3977" fmla="*/ 3146 w 7425815"/>
                              <a:gd name="connsiteY3977" fmla="*/ 1304882 h 4885545"/>
                              <a:gd name="connsiteX3978" fmla="*/ 9533 w 7425815"/>
                              <a:gd name="connsiteY3978" fmla="*/ 1277336 h 4885545"/>
                              <a:gd name="connsiteX3979" fmla="*/ 24504 w 7425815"/>
                              <a:gd name="connsiteY3979" fmla="*/ 1274691 h 4885545"/>
                              <a:gd name="connsiteX3980" fmla="*/ 4483320 w 7425815"/>
                              <a:gd name="connsiteY3980" fmla="*/ 1265760 h 4885545"/>
                              <a:gd name="connsiteX3981" fmla="*/ 4498091 w 7425815"/>
                              <a:gd name="connsiteY3981" fmla="*/ 1266957 h 4885545"/>
                              <a:gd name="connsiteX3982" fmla="*/ 4502083 w 7425815"/>
                              <a:gd name="connsiteY3982" fmla="*/ 1270949 h 4885545"/>
                              <a:gd name="connsiteX3983" fmla="*/ 4500885 w 7425815"/>
                              <a:gd name="connsiteY3983" fmla="*/ 1285720 h 4885545"/>
                              <a:gd name="connsiteX3984" fmla="*/ 4497292 w 7425815"/>
                              <a:gd name="connsiteY3984" fmla="*/ 1288913 h 4885545"/>
                              <a:gd name="connsiteX3985" fmla="*/ 4494099 w 7425815"/>
                              <a:gd name="connsiteY3985" fmla="*/ 1285321 h 4885545"/>
                              <a:gd name="connsiteX3986" fmla="*/ 4494498 w 7425815"/>
                              <a:gd name="connsiteY3986" fmla="*/ 1278534 h 4885545"/>
                              <a:gd name="connsiteX3987" fmla="*/ 4483720 w 7425815"/>
                              <a:gd name="connsiteY3987" fmla="*/ 1287716 h 4885545"/>
                              <a:gd name="connsiteX3988" fmla="*/ 4484119 w 7425815"/>
                              <a:gd name="connsiteY3988" fmla="*/ 1288115 h 4885545"/>
                              <a:gd name="connsiteX3989" fmla="*/ 4481724 w 7425815"/>
                              <a:gd name="connsiteY3989" fmla="*/ 1316858 h 4885545"/>
                              <a:gd name="connsiteX3990" fmla="*/ 4458171 w 7425815"/>
                              <a:gd name="connsiteY3990" fmla="*/ 1336818 h 4885545"/>
                              <a:gd name="connsiteX3991" fmla="*/ 4452183 w 7425815"/>
                              <a:gd name="connsiteY3991" fmla="*/ 1338814 h 4885545"/>
                              <a:gd name="connsiteX3992" fmla="*/ 4446594 w 7425815"/>
                              <a:gd name="connsiteY3992" fmla="*/ 1336020 h 4885545"/>
                              <a:gd name="connsiteX3993" fmla="*/ 4438211 w 7425815"/>
                              <a:gd name="connsiteY3993" fmla="*/ 1326040 h 4885545"/>
                              <a:gd name="connsiteX3994" fmla="*/ 4429029 w 7425815"/>
                              <a:gd name="connsiteY3994" fmla="*/ 1334024 h 4885545"/>
                              <a:gd name="connsiteX3995" fmla="*/ 4428629 w 7425815"/>
                              <a:gd name="connsiteY3995" fmla="*/ 1341209 h 4885545"/>
                              <a:gd name="connsiteX3996" fmla="*/ 4425037 w 7425815"/>
                              <a:gd name="connsiteY3996" fmla="*/ 1344403 h 4885545"/>
                              <a:gd name="connsiteX3997" fmla="*/ 4421843 w 7425815"/>
                              <a:gd name="connsiteY3997" fmla="*/ 1340810 h 4885545"/>
                              <a:gd name="connsiteX3998" fmla="*/ 4422242 w 7425815"/>
                              <a:gd name="connsiteY3998" fmla="*/ 1335621 h 4885545"/>
                              <a:gd name="connsiteX3999" fmla="*/ 4417053 w 7425815"/>
                              <a:gd name="connsiteY3999" fmla="*/ 1335221 h 4885545"/>
                              <a:gd name="connsiteX4000" fmla="*/ 4413859 w 7425815"/>
                              <a:gd name="connsiteY4000" fmla="*/ 1331629 h 4885545"/>
                              <a:gd name="connsiteX4001" fmla="*/ 4417452 w 7425815"/>
                              <a:gd name="connsiteY4001" fmla="*/ 1328435 h 4885545"/>
                              <a:gd name="connsiteX4002" fmla="*/ 4424637 w 7425815"/>
                              <a:gd name="connsiteY4002" fmla="*/ 1328834 h 4885545"/>
                              <a:gd name="connsiteX4003" fmla="*/ 4433819 w 7425815"/>
                              <a:gd name="connsiteY4003" fmla="*/ 1320850 h 4885545"/>
                              <a:gd name="connsiteX4004" fmla="*/ 4426234 w 7425815"/>
                              <a:gd name="connsiteY4004" fmla="*/ 1312068 h 4885545"/>
                              <a:gd name="connsiteX4005" fmla="*/ 4428629 w 7425815"/>
                              <a:gd name="connsiteY4005" fmla="*/ 1283325 h 4885545"/>
                              <a:gd name="connsiteX4006" fmla="*/ 4456175 w 7425815"/>
                              <a:gd name="connsiteY4006" fmla="*/ 1284522 h 4885545"/>
                              <a:gd name="connsiteX4007" fmla="*/ 4477732 w 7425815"/>
                              <a:gd name="connsiteY4007" fmla="*/ 1282925 h 4885545"/>
                              <a:gd name="connsiteX4008" fmla="*/ 4489708 w 7425815"/>
                              <a:gd name="connsiteY4008" fmla="*/ 1272945 h 4885545"/>
                              <a:gd name="connsiteX4009" fmla="*/ 4482921 w 7425815"/>
                              <a:gd name="connsiteY4009" fmla="*/ 1272546 h 4885545"/>
                              <a:gd name="connsiteX4010" fmla="*/ 4479728 w 7425815"/>
                              <a:gd name="connsiteY4010" fmla="*/ 1268953 h 4885545"/>
                              <a:gd name="connsiteX4011" fmla="*/ 4483320 w 7425815"/>
                              <a:gd name="connsiteY4011" fmla="*/ 1265760 h 4885545"/>
                              <a:gd name="connsiteX4012" fmla="*/ 5774881 w 7425815"/>
                              <a:gd name="connsiteY4012" fmla="*/ 1258728 h 4885545"/>
                              <a:gd name="connsiteX4013" fmla="*/ 5774728 w 7425815"/>
                              <a:gd name="connsiteY4013" fmla="*/ 1265761 h 4885545"/>
                              <a:gd name="connsiteX4014" fmla="*/ 5769171 w 7425815"/>
                              <a:gd name="connsiteY4014" fmla="*/ 1271154 h 4885545"/>
                              <a:gd name="connsiteX4015" fmla="*/ 5776825 w 7425815"/>
                              <a:gd name="connsiteY4015" fmla="*/ 1271299 h 4885545"/>
                              <a:gd name="connsiteX4016" fmla="*/ 5782544 w 7425815"/>
                              <a:gd name="connsiteY4016" fmla="*/ 1277084 h 4885545"/>
                              <a:gd name="connsiteX4017" fmla="*/ 5782712 w 7425815"/>
                              <a:gd name="connsiteY4017" fmla="*/ 1269353 h 4885545"/>
                              <a:gd name="connsiteX4018" fmla="*/ 5787919 w 7425815"/>
                              <a:gd name="connsiteY4018" fmla="*/ 1264145 h 4885545"/>
                              <a:gd name="connsiteX4019" fmla="*/ 5779918 w 7425815"/>
                              <a:gd name="connsiteY4019" fmla="*/ 1263764 h 4885545"/>
                              <a:gd name="connsiteX4020" fmla="*/ 5769938 w 7425815"/>
                              <a:gd name="connsiteY4020" fmla="*/ 1245001 h 4885545"/>
                              <a:gd name="connsiteX4021" fmla="*/ 5775127 w 7425815"/>
                              <a:gd name="connsiteY4021" fmla="*/ 1247396 h 4885545"/>
                              <a:gd name="connsiteX4022" fmla="*/ 5775102 w 7425815"/>
                              <a:gd name="connsiteY4022" fmla="*/ 1248569 h 4885545"/>
                              <a:gd name="connsiteX4023" fmla="*/ 5783111 w 7425815"/>
                              <a:gd name="connsiteY4023" fmla="*/ 1256579 h 4885545"/>
                              <a:gd name="connsiteX4024" fmla="*/ 5795486 w 7425815"/>
                              <a:gd name="connsiteY4024" fmla="*/ 1256579 h 4885545"/>
                              <a:gd name="connsiteX4025" fmla="*/ 5795886 w 7425815"/>
                              <a:gd name="connsiteY4025" fmla="*/ 1256178 h 4885545"/>
                              <a:gd name="connsiteX4026" fmla="*/ 5801076 w 7425815"/>
                              <a:gd name="connsiteY4026" fmla="*/ 1258573 h 4885545"/>
                              <a:gd name="connsiteX4027" fmla="*/ 5798681 w 7425815"/>
                              <a:gd name="connsiteY4027" fmla="*/ 1263763 h 4885545"/>
                              <a:gd name="connsiteX4028" fmla="*/ 5798282 w 7425815"/>
                              <a:gd name="connsiteY4028" fmla="*/ 1264163 h 4885545"/>
                              <a:gd name="connsiteX4029" fmla="*/ 5798281 w 7425815"/>
                              <a:gd name="connsiteY4029" fmla="*/ 1264164 h 4885545"/>
                              <a:gd name="connsiteX4030" fmla="*/ 5798280 w 7425815"/>
                              <a:gd name="connsiteY4030" fmla="*/ 1264165 h 4885545"/>
                              <a:gd name="connsiteX4031" fmla="*/ 5789898 w 7425815"/>
                              <a:gd name="connsiteY4031" fmla="*/ 1272546 h 4885545"/>
                              <a:gd name="connsiteX4032" fmla="*/ 5789898 w 7425815"/>
                              <a:gd name="connsiteY4032" fmla="*/ 1284523 h 4885545"/>
                              <a:gd name="connsiteX4033" fmla="*/ 5789898 w 7425815"/>
                              <a:gd name="connsiteY4033" fmla="*/ 1284523 h 4885545"/>
                              <a:gd name="connsiteX4034" fmla="*/ 5789898 w 7425815"/>
                              <a:gd name="connsiteY4034" fmla="*/ 1284524 h 4885545"/>
                              <a:gd name="connsiteX4035" fmla="*/ 5789898 w 7425815"/>
                              <a:gd name="connsiteY4035" fmla="*/ 1284921 h 4885545"/>
                              <a:gd name="connsiteX4036" fmla="*/ 5787118 w 7425815"/>
                              <a:gd name="connsiteY4036" fmla="*/ 1290084 h 4885545"/>
                              <a:gd name="connsiteX4037" fmla="*/ 5787104 w 7425815"/>
                              <a:gd name="connsiteY4037" fmla="*/ 1290112 h 4885545"/>
                              <a:gd name="connsiteX4038" fmla="*/ 5782538 w 7425815"/>
                              <a:gd name="connsiteY4038" fmla="*/ 1287829 h 4885545"/>
                              <a:gd name="connsiteX4039" fmla="*/ 5782312 w 7425815"/>
                              <a:gd name="connsiteY4039" fmla="*/ 1287716 h 4885545"/>
                              <a:gd name="connsiteX4040" fmla="*/ 5782312 w 7425815"/>
                              <a:gd name="connsiteY4040" fmla="*/ 1287715 h 4885545"/>
                              <a:gd name="connsiteX4041" fmla="*/ 5773681 w 7425815"/>
                              <a:gd name="connsiteY4041" fmla="*/ 1278785 h 4885545"/>
                              <a:gd name="connsiteX4042" fmla="*/ 5761559 w 7425815"/>
                              <a:gd name="connsiteY4042" fmla="*/ 1278543 h 4885545"/>
                              <a:gd name="connsiteX4043" fmla="*/ 5761156 w 7425815"/>
                              <a:gd name="connsiteY4043" fmla="*/ 1278934 h 4885545"/>
                              <a:gd name="connsiteX4044" fmla="*/ 5756364 w 7425815"/>
                              <a:gd name="connsiteY4044" fmla="*/ 1276539 h 4885545"/>
                              <a:gd name="connsiteX4045" fmla="*/ 5756446 w 7425815"/>
                              <a:gd name="connsiteY4045" fmla="*/ 1276362 h 4885545"/>
                              <a:gd name="connsiteX4046" fmla="*/ 5755965 w 7425815"/>
                              <a:gd name="connsiteY4046" fmla="*/ 1276140 h 4885545"/>
                              <a:gd name="connsiteX4047" fmla="*/ 5758361 w 7425815"/>
                              <a:gd name="connsiteY4047" fmla="*/ 1270949 h 4885545"/>
                              <a:gd name="connsiteX4048" fmla="*/ 5759144 w 7425815"/>
                              <a:gd name="connsiteY4048" fmla="*/ 1270964 h 4885545"/>
                              <a:gd name="connsiteX4049" fmla="*/ 5767543 w 7425815"/>
                              <a:gd name="connsiteY4049" fmla="*/ 1262567 h 4885545"/>
                              <a:gd name="connsiteX4050" fmla="*/ 5767543 w 7425815"/>
                              <a:gd name="connsiteY4050" fmla="*/ 1251390 h 4885545"/>
                              <a:gd name="connsiteX4051" fmla="*/ 5766743 w 7425815"/>
                              <a:gd name="connsiteY4051" fmla="*/ 1250590 h 4885545"/>
                              <a:gd name="connsiteX4052" fmla="*/ 5769138 w 7425815"/>
                              <a:gd name="connsiteY4052" fmla="*/ 1245400 h 4885545"/>
                              <a:gd name="connsiteX4053" fmla="*/ 5769646 w 7425815"/>
                              <a:gd name="connsiteY4053" fmla="*/ 1245634 h 4885545"/>
                              <a:gd name="connsiteX4054" fmla="*/ 5708302 w 7425815"/>
                              <a:gd name="connsiteY4054" fmla="*/ 1235388 h 4885545"/>
                              <a:gd name="connsiteX4055" fmla="*/ 5708062 w 7425815"/>
                              <a:gd name="connsiteY4055" fmla="*/ 1252587 h 4885545"/>
                              <a:gd name="connsiteX4056" fmla="*/ 5695214 w 7425815"/>
                              <a:gd name="connsiteY4056" fmla="*/ 1264721 h 4885545"/>
                              <a:gd name="connsiteX4057" fmla="*/ 5712454 w 7425815"/>
                              <a:gd name="connsiteY4057" fmla="*/ 1264961 h 4885545"/>
                              <a:gd name="connsiteX4058" fmla="*/ 5725373 w 7425815"/>
                              <a:gd name="connsiteY4058" fmla="*/ 1278397 h 4885545"/>
                              <a:gd name="connsiteX4059" fmla="*/ 5725626 w 7425815"/>
                              <a:gd name="connsiteY4059" fmla="*/ 1260171 h 4885545"/>
                              <a:gd name="connsiteX4060" fmla="*/ 5738256 w 7425815"/>
                              <a:gd name="connsiteY4060" fmla="*/ 1248027 h 4885545"/>
                              <a:gd name="connsiteX4061" fmla="*/ 5718840 w 7425815"/>
                              <a:gd name="connsiteY4061" fmla="*/ 1246599 h 4885545"/>
                              <a:gd name="connsiteX4062" fmla="*/ 5702473 w 7425815"/>
                              <a:gd name="connsiteY4062" fmla="*/ 1221448 h 4885545"/>
                              <a:gd name="connsiteX4063" fmla="*/ 5703132 w 7425815"/>
                              <a:gd name="connsiteY4063" fmla="*/ 1221752 h 4885545"/>
                              <a:gd name="connsiteX4064" fmla="*/ 5703272 w 7425815"/>
                              <a:gd name="connsiteY4064" fmla="*/ 1221448 h 4885545"/>
                              <a:gd name="connsiteX4065" fmla="*/ 5708462 w 7425815"/>
                              <a:gd name="connsiteY4065" fmla="*/ 1223843 h 4885545"/>
                              <a:gd name="connsiteX4066" fmla="*/ 5708451 w 7425815"/>
                              <a:gd name="connsiteY4066" fmla="*/ 1224660 h 4885545"/>
                              <a:gd name="connsiteX4067" fmla="*/ 5723381 w 7425815"/>
                              <a:gd name="connsiteY4067" fmla="*/ 1240112 h 4885545"/>
                              <a:gd name="connsiteX4068" fmla="*/ 5745986 w 7425815"/>
                              <a:gd name="connsiteY4068" fmla="*/ 1240212 h 4885545"/>
                              <a:gd name="connsiteX4069" fmla="*/ 5746255 w 7425815"/>
                              <a:gd name="connsiteY4069" fmla="*/ 1240336 h 4885545"/>
                              <a:gd name="connsiteX4070" fmla="*/ 5746385 w 7425815"/>
                              <a:gd name="connsiteY4070" fmla="*/ 1240210 h 4885545"/>
                              <a:gd name="connsiteX4071" fmla="*/ 5751575 w 7425815"/>
                              <a:gd name="connsiteY4071" fmla="*/ 1242605 h 4885545"/>
                              <a:gd name="connsiteX4072" fmla="*/ 5749179 w 7425815"/>
                              <a:gd name="connsiteY4072" fmla="*/ 1247795 h 4885545"/>
                              <a:gd name="connsiteX4073" fmla="*/ 5732812 w 7425815"/>
                              <a:gd name="connsiteY4073" fmla="*/ 1263764 h 4885545"/>
                              <a:gd name="connsiteX4074" fmla="*/ 5732413 w 7425815"/>
                              <a:gd name="connsiteY4074" fmla="*/ 1286518 h 4885545"/>
                              <a:gd name="connsiteX4075" fmla="*/ 5730021 w 7425815"/>
                              <a:gd name="connsiteY4075" fmla="*/ 1291303 h 4885545"/>
                              <a:gd name="connsiteX4076" fmla="*/ 5730018 w 7425815"/>
                              <a:gd name="connsiteY4076" fmla="*/ 1291309 h 4885545"/>
                              <a:gd name="connsiteX4077" fmla="*/ 5730018 w 7425815"/>
                              <a:gd name="connsiteY4077" fmla="*/ 1291309 h 4885545"/>
                              <a:gd name="connsiteX4078" fmla="*/ 5728615 w 7425815"/>
                              <a:gd name="connsiteY4078" fmla="*/ 1290607 h 4885545"/>
                              <a:gd name="connsiteX4079" fmla="*/ 5725228 w 7425815"/>
                              <a:gd name="connsiteY4079" fmla="*/ 1288914 h 4885545"/>
                              <a:gd name="connsiteX4080" fmla="*/ 5709260 w 7425815"/>
                              <a:gd name="connsiteY4080" fmla="*/ 1272545 h 4885545"/>
                              <a:gd name="connsiteX4081" fmla="*/ 5687337 w 7425815"/>
                              <a:gd name="connsiteY4081" fmla="*/ 1272161 h 4885545"/>
                              <a:gd name="connsiteX4082" fmla="*/ 5686505 w 7425815"/>
                              <a:gd name="connsiteY4082" fmla="*/ 1272946 h 4885545"/>
                              <a:gd name="connsiteX4083" fmla="*/ 5681714 w 7425815"/>
                              <a:gd name="connsiteY4083" fmla="*/ 1270551 h 4885545"/>
                              <a:gd name="connsiteX4084" fmla="*/ 5681949 w 7425815"/>
                              <a:gd name="connsiteY4084" fmla="*/ 1270044 h 4885545"/>
                              <a:gd name="connsiteX4085" fmla="*/ 5681315 w 7425815"/>
                              <a:gd name="connsiteY4085" fmla="*/ 1269751 h 4885545"/>
                              <a:gd name="connsiteX4086" fmla="*/ 5683710 w 7425815"/>
                              <a:gd name="connsiteY4086" fmla="*/ 1264561 h 4885545"/>
                              <a:gd name="connsiteX4087" fmla="*/ 5684912 w 7425815"/>
                              <a:gd name="connsiteY4087" fmla="*/ 1264578 h 4885545"/>
                              <a:gd name="connsiteX4088" fmla="*/ 5700478 w 7425815"/>
                              <a:gd name="connsiteY4088" fmla="*/ 1249393 h 4885545"/>
                              <a:gd name="connsiteX4089" fmla="*/ 5700862 w 7425815"/>
                              <a:gd name="connsiteY4089" fmla="*/ 1227473 h 4885545"/>
                              <a:gd name="connsiteX4090" fmla="*/ 5700077 w 7425815"/>
                              <a:gd name="connsiteY4090" fmla="*/ 1226638 h 4885545"/>
                              <a:gd name="connsiteX4091" fmla="*/ 5702473 w 7425815"/>
                              <a:gd name="connsiteY4091" fmla="*/ 1221448 h 4885545"/>
                              <a:gd name="connsiteX4092" fmla="*/ 1544352 w 7425815"/>
                              <a:gd name="connsiteY4092" fmla="*/ 1148096 h 4885545"/>
                              <a:gd name="connsiteX4093" fmla="*/ 1534473 w 7425815"/>
                              <a:gd name="connsiteY4093" fmla="*/ 1151189 h 4885545"/>
                              <a:gd name="connsiteX4094" fmla="*/ 1532877 w 7425815"/>
                              <a:gd name="connsiteY4094" fmla="*/ 1170352 h 4885545"/>
                              <a:gd name="connsiteX4095" fmla="*/ 1540062 w 7425815"/>
                              <a:gd name="connsiteY4095" fmla="*/ 1178735 h 4885545"/>
                              <a:gd name="connsiteX4096" fmla="*/ 1551637 w 7425815"/>
                              <a:gd name="connsiteY4096" fmla="*/ 1168755 h 4885545"/>
                              <a:gd name="connsiteX4097" fmla="*/ 1556426 w 7425815"/>
                              <a:gd name="connsiteY4097" fmla="*/ 1169154 h 4885545"/>
                              <a:gd name="connsiteX4098" fmla="*/ 1556027 w 7425815"/>
                              <a:gd name="connsiteY4098" fmla="*/ 1173944 h 4885545"/>
                              <a:gd name="connsiteX4099" fmla="*/ 1544451 w 7425815"/>
                              <a:gd name="connsiteY4099" fmla="*/ 1183924 h 4885545"/>
                              <a:gd name="connsiteX4100" fmla="*/ 1552833 w 7425815"/>
                              <a:gd name="connsiteY4100" fmla="*/ 1193904 h 4885545"/>
                              <a:gd name="connsiteX4101" fmla="*/ 1554829 w 7425815"/>
                              <a:gd name="connsiteY4101" fmla="*/ 1193904 h 4885545"/>
                              <a:gd name="connsiteX4102" fmla="*/ 1578784 w 7425815"/>
                              <a:gd name="connsiteY4102" fmla="*/ 1173944 h 4885545"/>
                              <a:gd name="connsiteX4103" fmla="*/ 1579982 w 7425815"/>
                              <a:gd name="connsiteY4103" fmla="*/ 1154782 h 4885545"/>
                              <a:gd name="connsiteX4104" fmla="*/ 1560816 w 7425815"/>
                              <a:gd name="connsiteY4104" fmla="*/ 1153185 h 4885545"/>
                              <a:gd name="connsiteX4105" fmla="*/ 1559619 w 7425815"/>
                              <a:gd name="connsiteY4105" fmla="*/ 1154383 h 4885545"/>
                              <a:gd name="connsiteX4106" fmla="*/ 1557224 w 7425815"/>
                              <a:gd name="connsiteY4106" fmla="*/ 1155181 h 4885545"/>
                              <a:gd name="connsiteX4107" fmla="*/ 1554829 w 7425815"/>
                              <a:gd name="connsiteY4107" fmla="*/ 1153983 h 4885545"/>
                              <a:gd name="connsiteX4108" fmla="*/ 1553632 w 7425815"/>
                              <a:gd name="connsiteY4108" fmla="*/ 1152786 h 4885545"/>
                              <a:gd name="connsiteX4109" fmla="*/ 1544352 w 7425815"/>
                              <a:gd name="connsiteY4109" fmla="*/ 1148096 h 4885545"/>
                              <a:gd name="connsiteX4110" fmla="*/ 3802088 w 7425815"/>
                              <a:gd name="connsiteY4110" fmla="*/ 1141359 h 4885545"/>
                              <a:gd name="connsiteX4111" fmla="*/ 3814663 w 7425815"/>
                              <a:gd name="connsiteY4111" fmla="*/ 1150391 h 4885545"/>
                              <a:gd name="connsiteX4112" fmla="*/ 3809074 w 7425815"/>
                              <a:gd name="connsiteY4112" fmla="*/ 1153985 h 4885545"/>
                              <a:gd name="connsiteX4113" fmla="*/ 3790312 w 7425815"/>
                              <a:gd name="connsiteY4113" fmla="*/ 1149593 h 4885545"/>
                              <a:gd name="connsiteX4114" fmla="*/ 3786319 w 7425815"/>
                              <a:gd name="connsiteY4114" fmla="*/ 1167957 h 4885545"/>
                              <a:gd name="connsiteX4115" fmla="*/ 3780730 w 7425815"/>
                              <a:gd name="connsiteY4115" fmla="*/ 1171550 h 4885545"/>
                              <a:gd name="connsiteX4116" fmla="*/ 3787117 w 7425815"/>
                              <a:gd name="connsiteY4116" fmla="*/ 1144004 h 4885545"/>
                              <a:gd name="connsiteX4117" fmla="*/ 3802088 w 7425815"/>
                              <a:gd name="connsiteY4117" fmla="*/ 1141359 h 4885545"/>
                              <a:gd name="connsiteX4118" fmla="*/ 1585172 w 7425815"/>
                              <a:gd name="connsiteY4118" fmla="*/ 1128435 h 4885545"/>
                              <a:gd name="connsiteX4119" fmla="*/ 1599940 w 7425815"/>
                              <a:gd name="connsiteY4119" fmla="*/ 1129632 h 4885545"/>
                              <a:gd name="connsiteX4120" fmla="*/ 1603933 w 7425815"/>
                              <a:gd name="connsiteY4120" fmla="*/ 1133624 h 4885545"/>
                              <a:gd name="connsiteX4121" fmla="*/ 1602734 w 7425815"/>
                              <a:gd name="connsiteY4121" fmla="*/ 1148395 h 4885545"/>
                              <a:gd name="connsiteX4122" fmla="*/ 1599142 w 7425815"/>
                              <a:gd name="connsiteY4122" fmla="*/ 1151588 h 4885545"/>
                              <a:gd name="connsiteX4123" fmla="*/ 1595948 w 7425815"/>
                              <a:gd name="connsiteY4123" fmla="*/ 1147996 h 4885545"/>
                              <a:gd name="connsiteX4124" fmla="*/ 1596348 w 7425815"/>
                              <a:gd name="connsiteY4124" fmla="*/ 1141209 h 4885545"/>
                              <a:gd name="connsiteX4125" fmla="*/ 1585572 w 7425815"/>
                              <a:gd name="connsiteY4125" fmla="*/ 1150391 h 4885545"/>
                              <a:gd name="connsiteX4126" fmla="*/ 1585971 w 7425815"/>
                              <a:gd name="connsiteY4126" fmla="*/ 1150790 h 4885545"/>
                              <a:gd name="connsiteX4127" fmla="*/ 1583576 w 7425815"/>
                              <a:gd name="connsiteY4127" fmla="*/ 1179533 h 4885545"/>
                              <a:gd name="connsiteX4128" fmla="*/ 1560018 w 7425815"/>
                              <a:gd name="connsiteY4128" fmla="*/ 1199493 h 4885545"/>
                              <a:gd name="connsiteX4129" fmla="*/ 1554031 w 7425815"/>
                              <a:gd name="connsiteY4129" fmla="*/ 1201489 h 4885545"/>
                              <a:gd name="connsiteX4130" fmla="*/ 1548443 w 7425815"/>
                              <a:gd name="connsiteY4130" fmla="*/ 1198695 h 4885545"/>
                              <a:gd name="connsiteX4131" fmla="*/ 1540062 w 7425815"/>
                              <a:gd name="connsiteY4131" fmla="*/ 1188715 h 4885545"/>
                              <a:gd name="connsiteX4132" fmla="*/ 1530881 w 7425815"/>
                              <a:gd name="connsiteY4132" fmla="*/ 1196699 h 4885545"/>
                              <a:gd name="connsiteX4133" fmla="*/ 1530482 w 7425815"/>
                              <a:gd name="connsiteY4133" fmla="*/ 1203884 h 4885545"/>
                              <a:gd name="connsiteX4134" fmla="*/ 1526889 w 7425815"/>
                              <a:gd name="connsiteY4134" fmla="*/ 1207078 h 4885545"/>
                              <a:gd name="connsiteX4135" fmla="*/ 1523698 w 7425815"/>
                              <a:gd name="connsiteY4135" fmla="*/ 1203485 h 4885545"/>
                              <a:gd name="connsiteX4136" fmla="*/ 1524096 w 7425815"/>
                              <a:gd name="connsiteY4136" fmla="*/ 1198296 h 4885545"/>
                              <a:gd name="connsiteX4137" fmla="*/ 1518907 w 7425815"/>
                              <a:gd name="connsiteY4137" fmla="*/ 1197896 h 4885545"/>
                              <a:gd name="connsiteX4138" fmla="*/ 1515714 w 7425815"/>
                              <a:gd name="connsiteY4138" fmla="*/ 1194304 h 4885545"/>
                              <a:gd name="connsiteX4139" fmla="*/ 1519307 w 7425815"/>
                              <a:gd name="connsiteY4139" fmla="*/ 1191110 h 4885545"/>
                              <a:gd name="connsiteX4140" fmla="*/ 1526491 w 7425815"/>
                              <a:gd name="connsiteY4140" fmla="*/ 1191509 h 4885545"/>
                              <a:gd name="connsiteX4141" fmla="*/ 1535671 w 7425815"/>
                              <a:gd name="connsiteY4141" fmla="*/ 1183525 h 4885545"/>
                              <a:gd name="connsiteX4142" fmla="*/ 1528087 w 7425815"/>
                              <a:gd name="connsiteY4142" fmla="*/ 1174743 h 4885545"/>
                              <a:gd name="connsiteX4143" fmla="*/ 1530482 w 7425815"/>
                              <a:gd name="connsiteY4143" fmla="*/ 1146000 h 4885545"/>
                              <a:gd name="connsiteX4144" fmla="*/ 1558023 w 7425815"/>
                              <a:gd name="connsiteY4144" fmla="*/ 1147197 h 4885545"/>
                              <a:gd name="connsiteX4145" fmla="*/ 1579583 w 7425815"/>
                              <a:gd name="connsiteY4145" fmla="*/ 1145600 h 4885545"/>
                              <a:gd name="connsiteX4146" fmla="*/ 1591558 w 7425815"/>
                              <a:gd name="connsiteY4146" fmla="*/ 1135620 h 4885545"/>
                              <a:gd name="connsiteX4147" fmla="*/ 1584772 w 7425815"/>
                              <a:gd name="connsiteY4147" fmla="*/ 1135221 h 4885545"/>
                              <a:gd name="connsiteX4148" fmla="*/ 1581580 w 7425815"/>
                              <a:gd name="connsiteY4148" fmla="*/ 1131628 h 4885545"/>
                              <a:gd name="connsiteX4149" fmla="*/ 1585172 w 7425815"/>
                              <a:gd name="connsiteY4149" fmla="*/ 1128435 h 4885545"/>
                              <a:gd name="connsiteX4150" fmla="*/ 2860376 w 7425815"/>
                              <a:gd name="connsiteY4150" fmla="*/ 1068719 h 4885545"/>
                              <a:gd name="connsiteX4151" fmla="*/ 2860215 w 7425815"/>
                              <a:gd name="connsiteY4151" fmla="*/ 1076141 h 4885545"/>
                              <a:gd name="connsiteX4152" fmla="*/ 2854264 w 7425815"/>
                              <a:gd name="connsiteY4152" fmla="*/ 1081918 h 4885545"/>
                              <a:gd name="connsiteX4153" fmla="*/ 2862711 w 7425815"/>
                              <a:gd name="connsiteY4153" fmla="*/ 1082078 h 4885545"/>
                              <a:gd name="connsiteX4154" fmla="*/ 2868422 w 7425815"/>
                              <a:gd name="connsiteY4154" fmla="*/ 1087854 h 4885545"/>
                              <a:gd name="connsiteX4155" fmla="*/ 2868597 w 7425815"/>
                              <a:gd name="connsiteY4155" fmla="*/ 1079734 h 4885545"/>
                              <a:gd name="connsiteX4156" fmla="*/ 2873804 w 7425815"/>
                              <a:gd name="connsiteY4156" fmla="*/ 1074526 h 4885545"/>
                              <a:gd name="connsiteX4157" fmla="*/ 2865803 w 7425815"/>
                              <a:gd name="connsiteY4157" fmla="*/ 1074145 h 4885545"/>
                              <a:gd name="connsiteX4158" fmla="*/ 2855424 w 7425815"/>
                              <a:gd name="connsiteY4158" fmla="*/ 1055381 h 4885545"/>
                              <a:gd name="connsiteX4159" fmla="*/ 2860613 w 7425815"/>
                              <a:gd name="connsiteY4159" fmla="*/ 1057776 h 4885545"/>
                              <a:gd name="connsiteX4160" fmla="*/ 2860598 w 7425815"/>
                              <a:gd name="connsiteY4160" fmla="*/ 1058560 h 4885545"/>
                              <a:gd name="connsiteX4161" fmla="*/ 2868998 w 7425815"/>
                              <a:gd name="connsiteY4161" fmla="*/ 1066960 h 4885545"/>
                              <a:gd name="connsiteX4162" fmla="*/ 2881371 w 7425815"/>
                              <a:gd name="connsiteY4162" fmla="*/ 1066960 h 4885545"/>
                              <a:gd name="connsiteX4163" fmla="*/ 2881772 w 7425815"/>
                              <a:gd name="connsiteY4163" fmla="*/ 1066559 h 4885545"/>
                              <a:gd name="connsiteX4164" fmla="*/ 2886960 w 7425815"/>
                              <a:gd name="connsiteY4164" fmla="*/ 1068954 h 4885545"/>
                              <a:gd name="connsiteX4165" fmla="*/ 2884566 w 7425815"/>
                              <a:gd name="connsiteY4165" fmla="*/ 1074144 h 4885545"/>
                              <a:gd name="connsiteX4166" fmla="*/ 2884169 w 7425815"/>
                              <a:gd name="connsiteY4166" fmla="*/ 1074542 h 4885545"/>
                              <a:gd name="connsiteX4167" fmla="*/ 2884167 w 7425815"/>
                              <a:gd name="connsiteY4167" fmla="*/ 1074545 h 4885545"/>
                              <a:gd name="connsiteX4168" fmla="*/ 2884164 w 7425815"/>
                              <a:gd name="connsiteY4168" fmla="*/ 1074546 h 4885545"/>
                              <a:gd name="connsiteX4169" fmla="*/ 2875785 w 7425815"/>
                              <a:gd name="connsiteY4169" fmla="*/ 1082927 h 4885545"/>
                              <a:gd name="connsiteX4170" fmla="*/ 2875785 w 7425815"/>
                              <a:gd name="connsiteY4170" fmla="*/ 1095301 h 4885545"/>
                              <a:gd name="connsiteX4171" fmla="*/ 2875785 w 7425815"/>
                              <a:gd name="connsiteY4171" fmla="*/ 1095302 h 4885545"/>
                              <a:gd name="connsiteX4172" fmla="*/ 2872990 w 7425815"/>
                              <a:gd name="connsiteY4172" fmla="*/ 1100891 h 4885545"/>
                              <a:gd name="connsiteX4173" fmla="*/ 2868198 w 7425815"/>
                              <a:gd name="connsiteY4173" fmla="*/ 1098496 h 4885545"/>
                              <a:gd name="connsiteX4174" fmla="*/ 2847046 w 7425815"/>
                              <a:gd name="connsiteY4174" fmla="*/ 1089314 h 4885545"/>
                              <a:gd name="connsiteX4175" fmla="*/ 2846776 w 7425815"/>
                              <a:gd name="connsiteY4175" fmla="*/ 1089189 h 4885545"/>
                              <a:gd name="connsiteX4176" fmla="*/ 2846646 w 7425815"/>
                              <a:gd name="connsiteY4176" fmla="*/ 1089314 h 4885545"/>
                              <a:gd name="connsiteX4177" fmla="*/ 2841851 w 7425815"/>
                              <a:gd name="connsiteY4177" fmla="*/ 1086919 h 4885545"/>
                              <a:gd name="connsiteX4178" fmla="*/ 2841851 w 7425815"/>
                              <a:gd name="connsiteY4178" fmla="*/ 1086919 h 4885545"/>
                              <a:gd name="connsiteX4179" fmla="*/ 2844248 w 7425815"/>
                              <a:gd name="connsiteY4179" fmla="*/ 1081728 h 4885545"/>
                              <a:gd name="connsiteX4180" fmla="*/ 2853031 w 7425815"/>
                              <a:gd name="connsiteY4180" fmla="*/ 1072947 h 4885545"/>
                              <a:gd name="connsiteX4181" fmla="*/ 2853031 w 7425815"/>
                              <a:gd name="connsiteY4181" fmla="*/ 1061372 h 4885545"/>
                              <a:gd name="connsiteX4182" fmla="*/ 2852631 w 7425815"/>
                              <a:gd name="connsiteY4182" fmla="*/ 1060971 h 4885545"/>
                              <a:gd name="connsiteX4183" fmla="*/ 2855023 w 7425815"/>
                              <a:gd name="connsiteY4183" fmla="*/ 1055781 h 4885545"/>
                              <a:gd name="connsiteX4184" fmla="*/ 2855202 w 7425815"/>
                              <a:gd name="connsiteY4184" fmla="*/ 1055863 h 4885545"/>
                              <a:gd name="connsiteX4185" fmla="*/ 2793794 w 7425815"/>
                              <a:gd name="connsiteY4185" fmla="*/ 1045350 h 4885545"/>
                              <a:gd name="connsiteX4186" fmla="*/ 2793547 w 7425815"/>
                              <a:gd name="connsiteY4186" fmla="*/ 1062968 h 4885545"/>
                              <a:gd name="connsiteX4187" fmla="*/ 2780707 w 7425815"/>
                              <a:gd name="connsiteY4187" fmla="*/ 1075097 h 4885545"/>
                              <a:gd name="connsiteX4188" fmla="*/ 2798339 w 7425815"/>
                              <a:gd name="connsiteY4188" fmla="*/ 1075342 h 4885545"/>
                              <a:gd name="connsiteX4189" fmla="*/ 2810866 w 7425815"/>
                              <a:gd name="connsiteY4189" fmla="*/ 1088369 h 4885545"/>
                              <a:gd name="connsiteX4190" fmla="*/ 2811114 w 7425815"/>
                              <a:gd name="connsiteY4190" fmla="*/ 1070552 h 4885545"/>
                              <a:gd name="connsiteX4191" fmla="*/ 2823768 w 7425815"/>
                              <a:gd name="connsiteY4191" fmla="*/ 1058380 h 4885545"/>
                              <a:gd name="connsiteX4192" fmla="*/ 2804727 w 7425815"/>
                              <a:gd name="connsiteY4192" fmla="*/ 1056980 h 4885545"/>
                              <a:gd name="connsiteX4193" fmla="*/ 2788358 w 7425815"/>
                              <a:gd name="connsiteY4193" fmla="*/ 1031829 h 4885545"/>
                              <a:gd name="connsiteX4194" fmla="*/ 2788688 w 7425815"/>
                              <a:gd name="connsiteY4194" fmla="*/ 1031982 h 4885545"/>
                              <a:gd name="connsiteX4195" fmla="*/ 2788759 w 7425815"/>
                              <a:gd name="connsiteY4195" fmla="*/ 1031829 h 4885545"/>
                              <a:gd name="connsiteX4196" fmla="*/ 2793948 w 7425815"/>
                              <a:gd name="connsiteY4196" fmla="*/ 1034224 h 4885545"/>
                              <a:gd name="connsiteX4197" fmla="*/ 2793941 w 7425815"/>
                              <a:gd name="connsiteY4197" fmla="*/ 1034633 h 4885545"/>
                              <a:gd name="connsiteX4198" fmla="*/ 2809265 w 7425815"/>
                              <a:gd name="connsiteY4198" fmla="*/ 1050493 h 4885545"/>
                              <a:gd name="connsiteX4199" fmla="*/ 2831866 w 7425815"/>
                              <a:gd name="connsiteY4199" fmla="*/ 1050593 h 4885545"/>
                              <a:gd name="connsiteX4200" fmla="*/ 2831868 w 7425815"/>
                              <a:gd name="connsiteY4200" fmla="*/ 1050591 h 4885545"/>
                              <a:gd name="connsiteX4201" fmla="*/ 2837061 w 7425815"/>
                              <a:gd name="connsiteY4201" fmla="*/ 1052986 h 4885545"/>
                              <a:gd name="connsiteX4202" fmla="*/ 2837061 w 7425815"/>
                              <a:gd name="connsiteY4202" fmla="*/ 1052988 h 4885545"/>
                              <a:gd name="connsiteX4203" fmla="*/ 2837061 w 7425815"/>
                              <a:gd name="connsiteY4203" fmla="*/ 1052988 h 4885545"/>
                              <a:gd name="connsiteX4204" fmla="*/ 2834666 w 7425815"/>
                              <a:gd name="connsiteY4204" fmla="*/ 1058177 h 4885545"/>
                              <a:gd name="connsiteX4205" fmla="*/ 2834662 w 7425815"/>
                              <a:gd name="connsiteY4205" fmla="*/ 1058178 h 4885545"/>
                              <a:gd name="connsiteX4206" fmla="*/ 2818295 w 7425815"/>
                              <a:gd name="connsiteY4206" fmla="*/ 1074145 h 4885545"/>
                              <a:gd name="connsiteX4207" fmla="*/ 2817918 w 7425815"/>
                              <a:gd name="connsiteY4207" fmla="*/ 1095706 h 4885545"/>
                              <a:gd name="connsiteX4208" fmla="*/ 2818299 w 7425815"/>
                              <a:gd name="connsiteY4208" fmla="*/ 1096101 h 4885545"/>
                              <a:gd name="connsiteX4209" fmla="*/ 2815903 w 7425815"/>
                              <a:gd name="connsiteY4209" fmla="*/ 1101690 h 4885545"/>
                              <a:gd name="connsiteX4210" fmla="*/ 2815583 w 7425815"/>
                              <a:gd name="connsiteY4210" fmla="*/ 1101530 h 4885545"/>
                              <a:gd name="connsiteX4211" fmla="*/ 2815502 w 7425815"/>
                              <a:gd name="connsiteY4211" fmla="*/ 1101690 h 4885545"/>
                              <a:gd name="connsiteX4212" fmla="*/ 2810715 w 7425815"/>
                              <a:gd name="connsiteY4212" fmla="*/ 1099294 h 4885545"/>
                              <a:gd name="connsiteX4213" fmla="*/ 2810717 w 7425815"/>
                              <a:gd name="connsiteY4213" fmla="*/ 1098891 h 4885545"/>
                              <a:gd name="connsiteX4214" fmla="*/ 2795145 w 7425815"/>
                              <a:gd name="connsiteY4214" fmla="*/ 1082926 h 4885545"/>
                              <a:gd name="connsiteX4215" fmla="*/ 2772832 w 7425815"/>
                              <a:gd name="connsiteY4215" fmla="*/ 1082535 h 4885545"/>
                              <a:gd name="connsiteX4216" fmla="*/ 2771988 w 7425815"/>
                              <a:gd name="connsiteY4216" fmla="*/ 1083327 h 4885545"/>
                              <a:gd name="connsiteX4217" fmla="*/ 2767204 w 7425815"/>
                              <a:gd name="connsiteY4217" fmla="*/ 1080932 h 4885545"/>
                              <a:gd name="connsiteX4218" fmla="*/ 2767507 w 7425815"/>
                              <a:gd name="connsiteY4218" fmla="*/ 1080273 h 4885545"/>
                              <a:gd name="connsiteX4219" fmla="*/ 2767204 w 7425815"/>
                              <a:gd name="connsiteY4219" fmla="*/ 1080132 h 4885545"/>
                              <a:gd name="connsiteX4220" fmla="*/ 2769598 w 7425815"/>
                              <a:gd name="connsiteY4220" fmla="*/ 1074942 h 4885545"/>
                              <a:gd name="connsiteX4221" fmla="*/ 2770405 w 7425815"/>
                              <a:gd name="connsiteY4221" fmla="*/ 1074953 h 4885545"/>
                              <a:gd name="connsiteX4222" fmla="*/ 2785964 w 7425815"/>
                              <a:gd name="connsiteY4222" fmla="*/ 1059774 h 4885545"/>
                              <a:gd name="connsiteX4223" fmla="*/ 2786357 w 7425815"/>
                              <a:gd name="connsiteY4223" fmla="*/ 1037438 h 4885545"/>
                              <a:gd name="connsiteX4224" fmla="*/ 2785963 w 7425815"/>
                              <a:gd name="connsiteY4224" fmla="*/ 1037019 h 4885545"/>
                              <a:gd name="connsiteX4225" fmla="*/ 2788358 w 7425815"/>
                              <a:gd name="connsiteY4225" fmla="*/ 1031829 h 4885545"/>
                              <a:gd name="connsiteX4226" fmla="*/ 5321937 w 7425815"/>
                              <a:gd name="connsiteY4226" fmla="*/ 1014764 h 4885545"/>
                              <a:gd name="connsiteX4227" fmla="*/ 5312056 w 7425815"/>
                              <a:gd name="connsiteY4227" fmla="*/ 1017857 h 4885545"/>
                              <a:gd name="connsiteX4228" fmla="*/ 5310459 w 7425815"/>
                              <a:gd name="connsiteY4228" fmla="*/ 1037020 h 4885545"/>
                              <a:gd name="connsiteX4229" fmla="*/ 5317646 w 7425815"/>
                              <a:gd name="connsiteY4229" fmla="*/ 1045403 h 4885545"/>
                              <a:gd name="connsiteX4230" fmla="*/ 5329223 w 7425815"/>
                              <a:gd name="connsiteY4230" fmla="*/ 1035423 h 4885545"/>
                              <a:gd name="connsiteX4231" fmla="*/ 5334013 w 7425815"/>
                              <a:gd name="connsiteY4231" fmla="*/ 1035822 h 4885545"/>
                              <a:gd name="connsiteX4232" fmla="*/ 5333614 w 7425815"/>
                              <a:gd name="connsiteY4232" fmla="*/ 1040613 h 4885545"/>
                              <a:gd name="connsiteX4233" fmla="*/ 5322037 w 7425815"/>
                              <a:gd name="connsiteY4233" fmla="*/ 1050593 h 4885545"/>
                              <a:gd name="connsiteX4234" fmla="*/ 5330420 w 7425815"/>
                              <a:gd name="connsiteY4234" fmla="*/ 1060572 h 4885545"/>
                              <a:gd name="connsiteX4235" fmla="*/ 5332416 w 7425815"/>
                              <a:gd name="connsiteY4235" fmla="*/ 1060572 h 4885545"/>
                              <a:gd name="connsiteX4236" fmla="*/ 5356368 w 7425815"/>
                              <a:gd name="connsiteY4236" fmla="*/ 1040613 h 4885545"/>
                              <a:gd name="connsiteX4237" fmla="*/ 5357566 w 7425815"/>
                              <a:gd name="connsiteY4237" fmla="*/ 1021450 h 4885545"/>
                              <a:gd name="connsiteX4238" fmla="*/ 5338404 w 7425815"/>
                              <a:gd name="connsiteY4238" fmla="*/ 1019853 h 4885545"/>
                              <a:gd name="connsiteX4239" fmla="*/ 5337207 w 7425815"/>
                              <a:gd name="connsiteY4239" fmla="*/ 1021051 h 4885545"/>
                              <a:gd name="connsiteX4240" fmla="*/ 5334811 w 7425815"/>
                              <a:gd name="connsiteY4240" fmla="*/ 1021849 h 4885545"/>
                              <a:gd name="connsiteX4241" fmla="*/ 5332416 w 7425815"/>
                              <a:gd name="connsiteY4241" fmla="*/ 1020652 h 4885545"/>
                              <a:gd name="connsiteX4242" fmla="*/ 5331219 w 7425815"/>
                              <a:gd name="connsiteY4242" fmla="*/ 1019454 h 4885545"/>
                              <a:gd name="connsiteX4243" fmla="*/ 5321937 w 7425815"/>
                              <a:gd name="connsiteY4243" fmla="*/ 1014764 h 4885545"/>
                              <a:gd name="connsiteX4244" fmla="*/ 903940 w 7425815"/>
                              <a:gd name="connsiteY4244" fmla="*/ 1004034 h 4885545"/>
                              <a:gd name="connsiteX4245" fmla="*/ 916515 w 7425815"/>
                              <a:gd name="connsiteY4245" fmla="*/ 1013066 h 4885545"/>
                              <a:gd name="connsiteX4246" fmla="*/ 910925 w 7425815"/>
                              <a:gd name="connsiteY4246" fmla="*/ 1016660 h 4885545"/>
                              <a:gd name="connsiteX4247" fmla="*/ 892162 w 7425815"/>
                              <a:gd name="connsiteY4247" fmla="*/ 1012268 h 4885545"/>
                              <a:gd name="connsiteX4248" fmla="*/ 888171 w 7425815"/>
                              <a:gd name="connsiteY4248" fmla="*/ 1030632 h 4885545"/>
                              <a:gd name="connsiteX4249" fmla="*/ 882582 w 7425815"/>
                              <a:gd name="connsiteY4249" fmla="*/ 1034225 h 4885545"/>
                              <a:gd name="connsiteX4250" fmla="*/ 888969 w 7425815"/>
                              <a:gd name="connsiteY4250" fmla="*/ 1006679 h 4885545"/>
                              <a:gd name="connsiteX4251" fmla="*/ 903940 w 7425815"/>
                              <a:gd name="connsiteY4251" fmla="*/ 1004034 h 4885545"/>
                              <a:gd name="connsiteX4252" fmla="*/ 5362755 w 7425815"/>
                              <a:gd name="connsiteY4252" fmla="*/ 995103 h 4885545"/>
                              <a:gd name="connsiteX4253" fmla="*/ 5377526 w 7425815"/>
                              <a:gd name="connsiteY4253" fmla="*/ 996300 h 4885545"/>
                              <a:gd name="connsiteX4254" fmla="*/ 5381518 w 7425815"/>
                              <a:gd name="connsiteY4254" fmla="*/ 1000292 h 4885545"/>
                              <a:gd name="connsiteX4255" fmla="*/ 5380320 w 7425815"/>
                              <a:gd name="connsiteY4255" fmla="*/ 1015063 h 4885545"/>
                              <a:gd name="connsiteX4256" fmla="*/ 5376727 w 7425815"/>
                              <a:gd name="connsiteY4256" fmla="*/ 1018256 h 4885545"/>
                              <a:gd name="connsiteX4257" fmla="*/ 5373534 w 7425815"/>
                              <a:gd name="connsiteY4257" fmla="*/ 1014664 h 4885545"/>
                              <a:gd name="connsiteX4258" fmla="*/ 5373933 w 7425815"/>
                              <a:gd name="connsiteY4258" fmla="*/ 1007877 h 4885545"/>
                              <a:gd name="connsiteX4259" fmla="*/ 5363155 w 7425815"/>
                              <a:gd name="connsiteY4259" fmla="*/ 1017059 h 4885545"/>
                              <a:gd name="connsiteX4260" fmla="*/ 5363554 w 7425815"/>
                              <a:gd name="connsiteY4260" fmla="*/ 1017458 h 4885545"/>
                              <a:gd name="connsiteX4261" fmla="*/ 5361159 w 7425815"/>
                              <a:gd name="connsiteY4261" fmla="*/ 1046201 h 4885545"/>
                              <a:gd name="connsiteX4262" fmla="*/ 5337606 w 7425815"/>
                              <a:gd name="connsiteY4262" fmla="*/ 1066161 h 4885545"/>
                              <a:gd name="connsiteX4263" fmla="*/ 5331618 w 7425815"/>
                              <a:gd name="connsiteY4263" fmla="*/ 1068157 h 4885545"/>
                              <a:gd name="connsiteX4264" fmla="*/ 5326029 w 7425815"/>
                              <a:gd name="connsiteY4264" fmla="*/ 1065363 h 4885545"/>
                              <a:gd name="connsiteX4265" fmla="*/ 5317646 w 7425815"/>
                              <a:gd name="connsiteY4265" fmla="*/ 1055383 h 4885545"/>
                              <a:gd name="connsiteX4266" fmla="*/ 5308463 w 7425815"/>
                              <a:gd name="connsiteY4266" fmla="*/ 1063367 h 4885545"/>
                              <a:gd name="connsiteX4267" fmla="*/ 5308064 w 7425815"/>
                              <a:gd name="connsiteY4267" fmla="*/ 1070552 h 4885545"/>
                              <a:gd name="connsiteX4268" fmla="*/ 5304471 w 7425815"/>
                              <a:gd name="connsiteY4268" fmla="*/ 1073746 h 4885545"/>
                              <a:gd name="connsiteX4269" fmla="*/ 5301278 w 7425815"/>
                              <a:gd name="connsiteY4269" fmla="*/ 1070153 h 4885545"/>
                              <a:gd name="connsiteX4270" fmla="*/ 5301677 w 7425815"/>
                              <a:gd name="connsiteY4270" fmla="*/ 1064964 h 4885545"/>
                              <a:gd name="connsiteX4271" fmla="*/ 5296487 w 7425815"/>
                              <a:gd name="connsiteY4271" fmla="*/ 1064564 h 4885545"/>
                              <a:gd name="connsiteX4272" fmla="*/ 5293294 w 7425815"/>
                              <a:gd name="connsiteY4272" fmla="*/ 1060972 h 4885545"/>
                              <a:gd name="connsiteX4273" fmla="*/ 5296886 w 7425815"/>
                              <a:gd name="connsiteY4273" fmla="*/ 1057778 h 4885545"/>
                              <a:gd name="connsiteX4274" fmla="*/ 5304072 w 7425815"/>
                              <a:gd name="connsiteY4274" fmla="*/ 1058177 h 4885545"/>
                              <a:gd name="connsiteX4275" fmla="*/ 5313254 w 7425815"/>
                              <a:gd name="connsiteY4275" fmla="*/ 1050193 h 4885545"/>
                              <a:gd name="connsiteX4276" fmla="*/ 5305669 w 7425815"/>
                              <a:gd name="connsiteY4276" fmla="*/ 1041411 h 4885545"/>
                              <a:gd name="connsiteX4277" fmla="*/ 5308064 w 7425815"/>
                              <a:gd name="connsiteY4277" fmla="*/ 1012668 h 4885545"/>
                              <a:gd name="connsiteX4278" fmla="*/ 5335610 w 7425815"/>
                              <a:gd name="connsiteY4278" fmla="*/ 1013865 h 4885545"/>
                              <a:gd name="connsiteX4279" fmla="*/ 5357167 w 7425815"/>
                              <a:gd name="connsiteY4279" fmla="*/ 1012268 h 4885545"/>
                              <a:gd name="connsiteX4280" fmla="*/ 5369143 w 7425815"/>
                              <a:gd name="connsiteY4280" fmla="*/ 1002288 h 4885545"/>
                              <a:gd name="connsiteX4281" fmla="*/ 5362356 w 7425815"/>
                              <a:gd name="connsiteY4281" fmla="*/ 1001889 h 4885545"/>
                              <a:gd name="connsiteX4282" fmla="*/ 5359163 w 7425815"/>
                              <a:gd name="connsiteY4282" fmla="*/ 998296 h 4885545"/>
                              <a:gd name="connsiteX4283" fmla="*/ 5362755 w 7425815"/>
                              <a:gd name="connsiteY4283" fmla="*/ 995103 h 4885545"/>
                              <a:gd name="connsiteX4284" fmla="*/ 6654316 w 7425815"/>
                              <a:gd name="connsiteY4284" fmla="*/ 988071 h 4885545"/>
                              <a:gd name="connsiteX4285" fmla="*/ 6654163 w 7425815"/>
                              <a:gd name="connsiteY4285" fmla="*/ 995103 h 4885545"/>
                              <a:gd name="connsiteX4286" fmla="*/ 6648606 w 7425815"/>
                              <a:gd name="connsiteY4286" fmla="*/ 1000497 h 4885545"/>
                              <a:gd name="connsiteX4287" fmla="*/ 6656259 w 7425815"/>
                              <a:gd name="connsiteY4287" fmla="*/ 1000642 h 4885545"/>
                              <a:gd name="connsiteX4288" fmla="*/ 6661970 w 7425815"/>
                              <a:gd name="connsiteY4288" fmla="*/ 1006418 h 4885545"/>
                              <a:gd name="connsiteX4289" fmla="*/ 6662146 w 7425815"/>
                              <a:gd name="connsiteY4289" fmla="*/ 998297 h 4885545"/>
                              <a:gd name="connsiteX4290" fmla="*/ 6666973 w 7425815"/>
                              <a:gd name="connsiteY4290" fmla="*/ 993470 h 4885545"/>
                              <a:gd name="connsiteX4291" fmla="*/ 6659353 w 7425815"/>
                              <a:gd name="connsiteY4291" fmla="*/ 993107 h 4885545"/>
                              <a:gd name="connsiteX4292" fmla="*/ 6649373 w 7425815"/>
                              <a:gd name="connsiteY4292" fmla="*/ 974344 h 4885545"/>
                              <a:gd name="connsiteX4293" fmla="*/ 6654563 w 7425815"/>
                              <a:gd name="connsiteY4293" fmla="*/ 976739 h 4885545"/>
                              <a:gd name="connsiteX4294" fmla="*/ 6654538 w 7425815"/>
                              <a:gd name="connsiteY4294" fmla="*/ 977912 h 4885545"/>
                              <a:gd name="connsiteX4295" fmla="*/ 6662547 w 7425815"/>
                              <a:gd name="connsiteY4295" fmla="*/ 985922 h 4885545"/>
                              <a:gd name="connsiteX4296" fmla="*/ 6674521 w 7425815"/>
                              <a:gd name="connsiteY4296" fmla="*/ 985922 h 4885545"/>
                              <a:gd name="connsiteX4297" fmla="*/ 6675321 w 7425815"/>
                              <a:gd name="connsiteY4297" fmla="*/ 985122 h 4885545"/>
                              <a:gd name="connsiteX4298" fmla="*/ 6680511 w 7425815"/>
                              <a:gd name="connsiteY4298" fmla="*/ 987517 h 4885545"/>
                              <a:gd name="connsiteX4299" fmla="*/ 6678115 w 7425815"/>
                              <a:gd name="connsiteY4299" fmla="*/ 992707 h 4885545"/>
                              <a:gd name="connsiteX4300" fmla="*/ 6678059 w 7425815"/>
                              <a:gd name="connsiteY4300" fmla="*/ 992764 h 4885545"/>
                              <a:gd name="connsiteX4301" fmla="*/ 6677716 w 7425815"/>
                              <a:gd name="connsiteY4301" fmla="*/ 993506 h 4885545"/>
                              <a:gd name="connsiteX4302" fmla="*/ 6677183 w 7425815"/>
                              <a:gd name="connsiteY4302" fmla="*/ 993640 h 4885545"/>
                              <a:gd name="connsiteX4303" fmla="*/ 6669333 w 7425815"/>
                              <a:gd name="connsiteY4303" fmla="*/ 1001490 h 4885545"/>
                              <a:gd name="connsiteX4304" fmla="*/ 6669333 w 7425815"/>
                              <a:gd name="connsiteY4304" fmla="*/ 1013865 h 4885545"/>
                              <a:gd name="connsiteX4305" fmla="*/ 6669333 w 7425815"/>
                              <a:gd name="connsiteY4305" fmla="*/ 1013866 h 4885545"/>
                              <a:gd name="connsiteX4306" fmla="*/ 6666539 w 7425815"/>
                              <a:gd name="connsiteY4306" fmla="*/ 1019455 h 4885545"/>
                              <a:gd name="connsiteX4307" fmla="*/ 6661748 w 7425815"/>
                              <a:gd name="connsiteY4307" fmla="*/ 1017060 h 4885545"/>
                              <a:gd name="connsiteX4308" fmla="*/ 6653116 w 7425815"/>
                              <a:gd name="connsiteY4308" fmla="*/ 1008128 h 4885545"/>
                              <a:gd name="connsiteX4309" fmla="*/ 6640994 w 7425815"/>
                              <a:gd name="connsiteY4309" fmla="*/ 1007886 h 4885545"/>
                              <a:gd name="connsiteX4310" fmla="*/ 6640591 w 7425815"/>
                              <a:gd name="connsiteY4310" fmla="*/ 1008277 h 4885545"/>
                              <a:gd name="connsiteX4311" fmla="*/ 6635799 w 7425815"/>
                              <a:gd name="connsiteY4311" fmla="*/ 1005882 h 4885545"/>
                              <a:gd name="connsiteX4312" fmla="*/ 6635881 w 7425815"/>
                              <a:gd name="connsiteY4312" fmla="*/ 1005705 h 4885545"/>
                              <a:gd name="connsiteX4313" fmla="*/ 6635400 w 7425815"/>
                              <a:gd name="connsiteY4313" fmla="*/ 1005483 h 4885545"/>
                              <a:gd name="connsiteX4314" fmla="*/ 6637795 w 7425815"/>
                              <a:gd name="connsiteY4314" fmla="*/ 1000292 h 4885545"/>
                              <a:gd name="connsiteX4315" fmla="*/ 6638579 w 7425815"/>
                              <a:gd name="connsiteY4315" fmla="*/ 1000307 h 4885545"/>
                              <a:gd name="connsiteX4316" fmla="*/ 6646978 w 7425815"/>
                              <a:gd name="connsiteY4316" fmla="*/ 991910 h 4885545"/>
                              <a:gd name="connsiteX4317" fmla="*/ 6646978 w 7425815"/>
                              <a:gd name="connsiteY4317" fmla="*/ 980733 h 4885545"/>
                              <a:gd name="connsiteX4318" fmla="*/ 6646178 w 7425815"/>
                              <a:gd name="connsiteY4318" fmla="*/ 979933 h 4885545"/>
                              <a:gd name="connsiteX4319" fmla="*/ 6648574 w 7425815"/>
                              <a:gd name="connsiteY4319" fmla="*/ 974743 h 4885545"/>
                              <a:gd name="connsiteX4320" fmla="*/ 6649081 w 7425815"/>
                              <a:gd name="connsiteY4320" fmla="*/ 974977 h 4885545"/>
                              <a:gd name="connsiteX4321" fmla="*/ 6587731 w 7425815"/>
                              <a:gd name="connsiteY4321" fmla="*/ 964724 h 4885545"/>
                              <a:gd name="connsiteX4322" fmla="*/ 6587497 w 7425815"/>
                              <a:gd name="connsiteY4322" fmla="*/ 981531 h 4885545"/>
                              <a:gd name="connsiteX4323" fmla="*/ 6574649 w 7425815"/>
                              <a:gd name="connsiteY4323" fmla="*/ 993665 h 4885545"/>
                              <a:gd name="connsiteX4324" fmla="*/ 6591889 w 7425815"/>
                              <a:gd name="connsiteY4324" fmla="*/ 993905 h 4885545"/>
                              <a:gd name="connsiteX4325" fmla="*/ 6604420 w 7425815"/>
                              <a:gd name="connsiteY4325" fmla="*/ 1006938 h 4885545"/>
                              <a:gd name="connsiteX4326" fmla="*/ 6604662 w 7425815"/>
                              <a:gd name="connsiteY4326" fmla="*/ 989515 h 4885545"/>
                              <a:gd name="connsiteX4327" fmla="*/ 6617321 w 7425815"/>
                              <a:gd name="connsiteY4327" fmla="*/ 977343 h 4885545"/>
                              <a:gd name="connsiteX4328" fmla="*/ 6598275 w 7425815"/>
                              <a:gd name="connsiteY4328" fmla="*/ 975942 h 4885545"/>
                              <a:gd name="connsiteX4329" fmla="*/ 6582707 w 7425815"/>
                              <a:gd name="connsiteY4329" fmla="*/ 950392 h 4885545"/>
                              <a:gd name="connsiteX4330" fmla="*/ 6587896 w 7425815"/>
                              <a:gd name="connsiteY4330" fmla="*/ 952787 h 4885545"/>
                              <a:gd name="connsiteX4331" fmla="*/ 6587879 w 7425815"/>
                              <a:gd name="connsiteY4331" fmla="*/ 953996 h 4885545"/>
                              <a:gd name="connsiteX4332" fmla="*/ 6602816 w 7425815"/>
                              <a:gd name="connsiteY4332" fmla="*/ 969455 h 4885545"/>
                              <a:gd name="connsiteX4333" fmla="*/ 6625421 w 7425815"/>
                              <a:gd name="connsiteY4333" fmla="*/ 969554 h 4885545"/>
                              <a:gd name="connsiteX4334" fmla="*/ 6626533 w 7425815"/>
                              <a:gd name="connsiteY4334" fmla="*/ 970067 h 4885545"/>
                              <a:gd name="connsiteX4335" fmla="*/ 6630611 w 7425815"/>
                              <a:gd name="connsiteY4335" fmla="*/ 971949 h 4885545"/>
                              <a:gd name="connsiteX4336" fmla="*/ 6630611 w 7425815"/>
                              <a:gd name="connsiteY4336" fmla="*/ 971950 h 4885545"/>
                              <a:gd name="connsiteX4337" fmla="*/ 6630611 w 7425815"/>
                              <a:gd name="connsiteY4337" fmla="*/ 971950 h 4885545"/>
                              <a:gd name="connsiteX4338" fmla="*/ 6628854 w 7425815"/>
                              <a:gd name="connsiteY4338" fmla="*/ 975755 h 4885545"/>
                              <a:gd name="connsiteX4339" fmla="*/ 6628215 w 7425815"/>
                              <a:gd name="connsiteY4339" fmla="*/ 977139 h 4885545"/>
                              <a:gd name="connsiteX4340" fmla="*/ 6611848 w 7425815"/>
                              <a:gd name="connsiteY4340" fmla="*/ 993108 h 4885545"/>
                              <a:gd name="connsiteX4341" fmla="*/ 6611477 w 7425815"/>
                              <a:gd name="connsiteY4341" fmla="*/ 1014277 h 4885545"/>
                              <a:gd name="connsiteX4342" fmla="*/ 6611848 w 7425815"/>
                              <a:gd name="connsiteY4342" fmla="*/ 1014664 h 4885545"/>
                              <a:gd name="connsiteX4343" fmla="*/ 6611454 w 7425815"/>
                              <a:gd name="connsiteY4343" fmla="*/ 1015585 h 4885545"/>
                              <a:gd name="connsiteX4344" fmla="*/ 6611449 w 7425815"/>
                              <a:gd name="connsiteY4344" fmla="*/ 1015862 h 4885545"/>
                              <a:gd name="connsiteX4345" fmla="*/ 6610651 w 7425815"/>
                              <a:gd name="connsiteY4345" fmla="*/ 1017459 h 4885545"/>
                              <a:gd name="connsiteX4346" fmla="*/ 6609453 w 7425815"/>
                              <a:gd name="connsiteY4346" fmla="*/ 1020253 h 4885545"/>
                              <a:gd name="connsiteX4347" fmla="*/ 6609294 w 7425815"/>
                              <a:gd name="connsiteY4347" fmla="*/ 1020173 h 4885545"/>
                              <a:gd name="connsiteX4348" fmla="*/ 6609054 w 7425815"/>
                              <a:gd name="connsiteY4348" fmla="*/ 1020653 h 4885545"/>
                              <a:gd name="connsiteX4349" fmla="*/ 6604262 w 7425815"/>
                              <a:gd name="connsiteY4349" fmla="*/ 1018257 h 4885545"/>
                              <a:gd name="connsiteX4350" fmla="*/ 6604273 w 7425815"/>
                              <a:gd name="connsiteY4350" fmla="*/ 1017459 h 4885545"/>
                              <a:gd name="connsiteX4351" fmla="*/ 6588695 w 7425815"/>
                              <a:gd name="connsiteY4351" fmla="*/ 1001489 h 4885545"/>
                              <a:gd name="connsiteX4352" fmla="*/ 6566772 w 7425815"/>
                              <a:gd name="connsiteY4352" fmla="*/ 1001105 h 4885545"/>
                              <a:gd name="connsiteX4353" fmla="*/ 6565940 w 7425815"/>
                              <a:gd name="connsiteY4353" fmla="*/ 1001890 h 4885545"/>
                              <a:gd name="connsiteX4354" fmla="*/ 6561149 w 7425815"/>
                              <a:gd name="connsiteY4354" fmla="*/ 999495 h 4885545"/>
                              <a:gd name="connsiteX4355" fmla="*/ 6561383 w 7425815"/>
                              <a:gd name="connsiteY4355" fmla="*/ 998988 h 4885545"/>
                              <a:gd name="connsiteX4356" fmla="*/ 6560750 w 7425815"/>
                              <a:gd name="connsiteY4356" fmla="*/ 998695 h 4885545"/>
                              <a:gd name="connsiteX4357" fmla="*/ 6563145 w 7425815"/>
                              <a:gd name="connsiteY4357" fmla="*/ 993505 h 4885545"/>
                              <a:gd name="connsiteX4358" fmla="*/ 6564347 w 7425815"/>
                              <a:gd name="connsiteY4358" fmla="*/ 993522 h 4885545"/>
                              <a:gd name="connsiteX4359" fmla="*/ 6579912 w 7425815"/>
                              <a:gd name="connsiteY4359" fmla="*/ 978337 h 4885545"/>
                              <a:gd name="connsiteX4360" fmla="*/ 6580290 w 7425815"/>
                              <a:gd name="connsiteY4360" fmla="*/ 956809 h 4885545"/>
                              <a:gd name="connsiteX4361" fmla="*/ 6579512 w 7425815"/>
                              <a:gd name="connsiteY4361" fmla="*/ 955981 h 4885545"/>
                              <a:gd name="connsiteX4362" fmla="*/ 6581907 w 7425815"/>
                              <a:gd name="connsiteY4362" fmla="*/ 950791 h 4885545"/>
                              <a:gd name="connsiteX4363" fmla="*/ 6582415 w 7425815"/>
                              <a:gd name="connsiteY4363" fmla="*/ 951025 h 4885545"/>
                              <a:gd name="connsiteX4364" fmla="*/ 2423791 w 7425815"/>
                              <a:gd name="connsiteY4364" fmla="*/ 877439 h 4885545"/>
                              <a:gd name="connsiteX4365" fmla="*/ 2413911 w 7425815"/>
                              <a:gd name="connsiteY4365" fmla="*/ 880532 h 4885545"/>
                              <a:gd name="connsiteX4366" fmla="*/ 2412313 w 7425815"/>
                              <a:gd name="connsiteY4366" fmla="*/ 899695 h 4885545"/>
                              <a:gd name="connsiteX4367" fmla="*/ 2419499 w 7425815"/>
                              <a:gd name="connsiteY4367" fmla="*/ 908078 h 4885545"/>
                              <a:gd name="connsiteX4368" fmla="*/ 2431077 w 7425815"/>
                              <a:gd name="connsiteY4368" fmla="*/ 898098 h 4885545"/>
                              <a:gd name="connsiteX4369" fmla="*/ 2435867 w 7425815"/>
                              <a:gd name="connsiteY4369" fmla="*/ 898497 h 4885545"/>
                              <a:gd name="connsiteX4370" fmla="*/ 2435468 w 7425815"/>
                              <a:gd name="connsiteY4370" fmla="*/ 903287 h 4885545"/>
                              <a:gd name="connsiteX4371" fmla="*/ 2423891 w 7425815"/>
                              <a:gd name="connsiteY4371" fmla="*/ 913267 h 4885545"/>
                              <a:gd name="connsiteX4372" fmla="*/ 2432274 w 7425815"/>
                              <a:gd name="connsiteY4372" fmla="*/ 923247 h 4885545"/>
                              <a:gd name="connsiteX4373" fmla="*/ 2434270 w 7425815"/>
                              <a:gd name="connsiteY4373" fmla="*/ 923247 h 4885545"/>
                              <a:gd name="connsiteX4374" fmla="*/ 2458222 w 7425815"/>
                              <a:gd name="connsiteY4374" fmla="*/ 903287 h 4885545"/>
                              <a:gd name="connsiteX4375" fmla="*/ 2459421 w 7425815"/>
                              <a:gd name="connsiteY4375" fmla="*/ 884125 h 4885545"/>
                              <a:gd name="connsiteX4376" fmla="*/ 2440257 w 7425815"/>
                              <a:gd name="connsiteY4376" fmla="*/ 882528 h 4885545"/>
                              <a:gd name="connsiteX4377" fmla="*/ 2439060 w 7425815"/>
                              <a:gd name="connsiteY4377" fmla="*/ 883726 h 4885545"/>
                              <a:gd name="connsiteX4378" fmla="*/ 2436666 w 7425815"/>
                              <a:gd name="connsiteY4378" fmla="*/ 884524 h 4885545"/>
                              <a:gd name="connsiteX4379" fmla="*/ 2434270 w 7425815"/>
                              <a:gd name="connsiteY4379" fmla="*/ 883326 h 4885545"/>
                              <a:gd name="connsiteX4380" fmla="*/ 2433073 w 7425815"/>
                              <a:gd name="connsiteY4380" fmla="*/ 882129 h 4885545"/>
                              <a:gd name="connsiteX4381" fmla="*/ 2423791 w 7425815"/>
                              <a:gd name="connsiteY4381" fmla="*/ 877439 h 4885545"/>
                              <a:gd name="connsiteX4382" fmla="*/ 4681522 w 7425815"/>
                              <a:gd name="connsiteY4382" fmla="*/ 870303 h 4885545"/>
                              <a:gd name="connsiteX4383" fmla="*/ 4694097 w 7425815"/>
                              <a:gd name="connsiteY4383" fmla="*/ 879335 h 4885545"/>
                              <a:gd name="connsiteX4384" fmla="*/ 4688508 w 7425815"/>
                              <a:gd name="connsiteY4384" fmla="*/ 882929 h 4885545"/>
                              <a:gd name="connsiteX4385" fmla="*/ 4669746 w 7425815"/>
                              <a:gd name="connsiteY4385" fmla="*/ 878537 h 4885545"/>
                              <a:gd name="connsiteX4386" fmla="*/ 4665754 w 7425815"/>
                              <a:gd name="connsiteY4386" fmla="*/ 896901 h 4885545"/>
                              <a:gd name="connsiteX4387" fmla="*/ 4660164 w 7425815"/>
                              <a:gd name="connsiteY4387" fmla="*/ 900494 h 4885545"/>
                              <a:gd name="connsiteX4388" fmla="*/ 4666552 w 7425815"/>
                              <a:gd name="connsiteY4388" fmla="*/ 872948 h 4885545"/>
                              <a:gd name="connsiteX4389" fmla="*/ 4681522 w 7425815"/>
                              <a:gd name="connsiteY4389" fmla="*/ 870303 h 4885545"/>
                              <a:gd name="connsiteX4390" fmla="*/ 2464610 w 7425815"/>
                              <a:gd name="connsiteY4390" fmla="*/ 857778 h 4885545"/>
                              <a:gd name="connsiteX4391" fmla="*/ 2479381 w 7425815"/>
                              <a:gd name="connsiteY4391" fmla="*/ 858975 h 4885545"/>
                              <a:gd name="connsiteX4392" fmla="*/ 2483373 w 7425815"/>
                              <a:gd name="connsiteY4392" fmla="*/ 862967 h 4885545"/>
                              <a:gd name="connsiteX4393" fmla="*/ 2482175 w 7425815"/>
                              <a:gd name="connsiteY4393" fmla="*/ 877738 h 4885545"/>
                              <a:gd name="connsiteX4394" fmla="*/ 2478582 w 7425815"/>
                              <a:gd name="connsiteY4394" fmla="*/ 880931 h 4885545"/>
                              <a:gd name="connsiteX4395" fmla="*/ 2475389 w 7425815"/>
                              <a:gd name="connsiteY4395" fmla="*/ 877339 h 4885545"/>
                              <a:gd name="connsiteX4396" fmla="*/ 2475788 w 7425815"/>
                              <a:gd name="connsiteY4396" fmla="*/ 870552 h 4885545"/>
                              <a:gd name="connsiteX4397" fmla="*/ 2465010 w 7425815"/>
                              <a:gd name="connsiteY4397" fmla="*/ 879734 h 4885545"/>
                              <a:gd name="connsiteX4398" fmla="*/ 2465409 w 7425815"/>
                              <a:gd name="connsiteY4398" fmla="*/ 880133 h 4885545"/>
                              <a:gd name="connsiteX4399" fmla="*/ 2463014 w 7425815"/>
                              <a:gd name="connsiteY4399" fmla="*/ 908876 h 4885545"/>
                              <a:gd name="connsiteX4400" fmla="*/ 2439460 w 7425815"/>
                              <a:gd name="connsiteY4400" fmla="*/ 928836 h 4885545"/>
                              <a:gd name="connsiteX4401" fmla="*/ 2433471 w 7425815"/>
                              <a:gd name="connsiteY4401" fmla="*/ 930832 h 4885545"/>
                              <a:gd name="connsiteX4402" fmla="*/ 2427882 w 7425815"/>
                              <a:gd name="connsiteY4402" fmla="*/ 928038 h 4885545"/>
                              <a:gd name="connsiteX4403" fmla="*/ 2419499 w 7425815"/>
                              <a:gd name="connsiteY4403" fmla="*/ 918058 h 4885545"/>
                              <a:gd name="connsiteX4404" fmla="*/ 2410318 w 7425815"/>
                              <a:gd name="connsiteY4404" fmla="*/ 926042 h 4885545"/>
                              <a:gd name="connsiteX4405" fmla="*/ 2409918 w 7425815"/>
                              <a:gd name="connsiteY4405" fmla="*/ 933227 h 4885545"/>
                              <a:gd name="connsiteX4406" fmla="*/ 2406325 w 7425815"/>
                              <a:gd name="connsiteY4406" fmla="*/ 936421 h 4885545"/>
                              <a:gd name="connsiteX4407" fmla="*/ 2403133 w 7425815"/>
                              <a:gd name="connsiteY4407" fmla="*/ 932828 h 4885545"/>
                              <a:gd name="connsiteX4408" fmla="*/ 2403531 w 7425815"/>
                              <a:gd name="connsiteY4408" fmla="*/ 927639 h 4885545"/>
                              <a:gd name="connsiteX4409" fmla="*/ 2398341 w 7425815"/>
                              <a:gd name="connsiteY4409" fmla="*/ 927239 h 4885545"/>
                              <a:gd name="connsiteX4410" fmla="*/ 2395148 w 7425815"/>
                              <a:gd name="connsiteY4410" fmla="*/ 923647 h 4885545"/>
                              <a:gd name="connsiteX4411" fmla="*/ 2398741 w 7425815"/>
                              <a:gd name="connsiteY4411" fmla="*/ 920453 h 4885545"/>
                              <a:gd name="connsiteX4412" fmla="*/ 2405927 w 7425815"/>
                              <a:gd name="connsiteY4412" fmla="*/ 920852 h 4885545"/>
                              <a:gd name="connsiteX4413" fmla="*/ 2415109 w 7425815"/>
                              <a:gd name="connsiteY4413" fmla="*/ 912868 h 4885545"/>
                              <a:gd name="connsiteX4414" fmla="*/ 2407524 w 7425815"/>
                              <a:gd name="connsiteY4414" fmla="*/ 904086 h 4885545"/>
                              <a:gd name="connsiteX4415" fmla="*/ 2409918 w 7425815"/>
                              <a:gd name="connsiteY4415" fmla="*/ 875343 h 4885545"/>
                              <a:gd name="connsiteX4416" fmla="*/ 2437464 w 7425815"/>
                              <a:gd name="connsiteY4416" fmla="*/ 876540 h 4885545"/>
                              <a:gd name="connsiteX4417" fmla="*/ 2459022 w 7425815"/>
                              <a:gd name="connsiteY4417" fmla="*/ 874943 h 4885545"/>
                              <a:gd name="connsiteX4418" fmla="*/ 2470998 w 7425815"/>
                              <a:gd name="connsiteY4418" fmla="*/ 864963 h 4885545"/>
                              <a:gd name="connsiteX4419" fmla="*/ 2464211 w 7425815"/>
                              <a:gd name="connsiteY4419" fmla="*/ 864564 h 4885545"/>
                              <a:gd name="connsiteX4420" fmla="*/ 2461018 w 7425815"/>
                              <a:gd name="connsiteY4420" fmla="*/ 860971 h 4885545"/>
                              <a:gd name="connsiteX4421" fmla="*/ 2464610 w 7425815"/>
                              <a:gd name="connsiteY4421" fmla="*/ 857778 h 4885545"/>
                              <a:gd name="connsiteX4422" fmla="*/ 3712617 w 7425815"/>
                              <a:gd name="connsiteY4422" fmla="*/ 815609 h 4885545"/>
                              <a:gd name="connsiteX4423" fmla="*/ 3712473 w 7425815"/>
                              <a:gd name="connsiteY4423" fmla="*/ 822251 h 4885545"/>
                              <a:gd name="connsiteX4424" fmla="*/ 3706512 w 7425815"/>
                              <a:gd name="connsiteY4424" fmla="*/ 828035 h 4885545"/>
                              <a:gd name="connsiteX4425" fmla="*/ 3714563 w 7425815"/>
                              <a:gd name="connsiteY4425" fmla="*/ 828188 h 4885545"/>
                              <a:gd name="connsiteX4426" fmla="*/ 3720274 w 7425815"/>
                              <a:gd name="connsiteY4426" fmla="*/ 833964 h 4885545"/>
                              <a:gd name="connsiteX4427" fmla="*/ 3720450 w 7425815"/>
                              <a:gd name="connsiteY4427" fmla="*/ 825844 h 4885545"/>
                              <a:gd name="connsiteX4428" fmla="*/ 3725278 w 7425815"/>
                              <a:gd name="connsiteY4428" fmla="*/ 821016 h 4885545"/>
                              <a:gd name="connsiteX4429" fmla="*/ 3717657 w 7425815"/>
                              <a:gd name="connsiteY4429" fmla="*/ 820653 h 4885545"/>
                              <a:gd name="connsiteX4430" fmla="*/ 3707681 w 7425815"/>
                              <a:gd name="connsiteY4430" fmla="*/ 801491 h 4885545"/>
                              <a:gd name="connsiteX4431" fmla="*/ 3712873 w 7425815"/>
                              <a:gd name="connsiteY4431" fmla="*/ 803886 h 4885545"/>
                              <a:gd name="connsiteX4432" fmla="*/ 3712838 w 7425815"/>
                              <a:gd name="connsiteY4432" fmla="*/ 805450 h 4885545"/>
                              <a:gd name="connsiteX4433" fmla="*/ 3720851 w 7425815"/>
                              <a:gd name="connsiteY4433" fmla="*/ 813468 h 4885545"/>
                              <a:gd name="connsiteX4434" fmla="*/ 3732826 w 7425815"/>
                              <a:gd name="connsiteY4434" fmla="*/ 813468 h 4885545"/>
                              <a:gd name="connsiteX4435" fmla="*/ 3733625 w 7425815"/>
                              <a:gd name="connsiteY4435" fmla="*/ 812669 h 4885545"/>
                              <a:gd name="connsiteX4436" fmla="*/ 3738815 w 7425815"/>
                              <a:gd name="connsiteY4436" fmla="*/ 815064 h 4885545"/>
                              <a:gd name="connsiteX4437" fmla="*/ 3736419 w 7425815"/>
                              <a:gd name="connsiteY4437" fmla="*/ 820254 h 4885545"/>
                              <a:gd name="connsiteX4438" fmla="*/ 3736363 w 7425815"/>
                              <a:gd name="connsiteY4438" fmla="*/ 820311 h 4885545"/>
                              <a:gd name="connsiteX4439" fmla="*/ 3736020 w 7425815"/>
                              <a:gd name="connsiteY4439" fmla="*/ 821053 h 4885545"/>
                              <a:gd name="connsiteX4440" fmla="*/ 3735487 w 7425815"/>
                              <a:gd name="connsiteY4440" fmla="*/ 821186 h 4885545"/>
                              <a:gd name="connsiteX4441" fmla="*/ 3727637 w 7425815"/>
                              <a:gd name="connsiteY4441" fmla="*/ 829037 h 4885545"/>
                              <a:gd name="connsiteX4442" fmla="*/ 3727637 w 7425815"/>
                              <a:gd name="connsiteY4442" fmla="*/ 841411 h 4885545"/>
                              <a:gd name="connsiteX4443" fmla="*/ 3727637 w 7425815"/>
                              <a:gd name="connsiteY4443" fmla="*/ 841412 h 4885545"/>
                              <a:gd name="connsiteX4444" fmla="*/ 3724843 w 7425815"/>
                              <a:gd name="connsiteY4444" fmla="*/ 847001 h 4885545"/>
                              <a:gd name="connsiteX4445" fmla="*/ 3720052 w 7425815"/>
                              <a:gd name="connsiteY4445" fmla="*/ 844606 h 4885545"/>
                              <a:gd name="connsiteX4446" fmla="*/ 3711424 w 7425815"/>
                              <a:gd name="connsiteY4446" fmla="*/ 835674 h 4885545"/>
                              <a:gd name="connsiteX4447" fmla="*/ 3698901 w 7425815"/>
                              <a:gd name="connsiteY4447" fmla="*/ 835424 h 4885545"/>
                              <a:gd name="connsiteX4448" fmla="*/ 3698901 w 7425815"/>
                              <a:gd name="connsiteY4448" fmla="*/ 835424 h 4885545"/>
                              <a:gd name="connsiteX4449" fmla="*/ 3698887 w 7425815"/>
                              <a:gd name="connsiteY4449" fmla="*/ 835417 h 4885545"/>
                              <a:gd name="connsiteX4450" fmla="*/ 3693711 w 7425815"/>
                              <a:gd name="connsiteY4450" fmla="*/ 833029 h 4885545"/>
                              <a:gd name="connsiteX4451" fmla="*/ 3696106 w 7425815"/>
                              <a:gd name="connsiteY4451" fmla="*/ 827838 h 4885545"/>
                              <a:gd name="connsiteX4452" fmla="*/ 3696501 w 7425815"/>
                              <a:gd name="connsiteY4452" fmla="*/ 827846 h 4885545"/>
                              <a:gd name="connsiteX4453" fmla="*/ 3696505 w 7425815"/>
                              <a:gd name="connsiteY4453" fmla="*/ 827839 h 4885545"/>
                              <a:gd name="connsiteX4454" fmla="*/ 3705287 w 7425815"/>
                              <a:gd name="connsiteY4454" fmla="*/ 819057 h 4885545"/>
                              <a:gd name="connsiteX4455" fmla="*/ 3705287 w 7425815"/>
                              <a:gd name="connsiteY4455" fmla="*/ 808279 h 4885545"/>
                              <a:gd name="connsiteX4456" fmla="*/ 3704488 w 7425815"/>
                              <a:gd name="connsiteY4456" fmla="*/ 807479 h 4885545"/>
                              <a:gd name="connsiteX4457" fmla="*/ 3706884 w 7425815"/>
                              <a:gd name="connsiteY4457" fmla="*/ 802289 h 4885545"/>
                              <a:gd name="connsiteX4458" fmla="*/ 3707239 w 7425815"/>
                              <a:gd name="connsiteY4458" fmla="*/ 802453 h 4885545"/>
                              <a:gd name="connsiteX4459" fmla="*/ 3646058 w 7425815"/>
                              <a:gd name="connsiteY4459" fmla="*/ 791878 h 4885545"/>
                              <a:gd name="connsiteX4460" fmla="*/ 3645818 w 7425815"/>
                              <a:gd name="connsiteY4460" fmla="*/ 809077 h 4885545"/>
                              <a:gd name="connsiteX4461" fmla="*/ 3632969 w 7425815"/>
                              <a:gd name="connsiteY4461" fmla="*/ 821212 h 4885545"/>
                              <a:gd name="connsiteX4462" fmla="*/ 3650211 w 7425815"/>
                              <a:gd name="connsiteY4462" fmla="*/ 821451 h 4885545"/>
                              <a:gd name="connsiteX4463" fmla="*/ 3663134 w 7425815"/>
                              <a:gd name="connsiteY4463" fmla="*/ 834888 h 4885545"/>
                              <a:gd name="connsiteX4464" fmla="*/ 3663385 w 7425815"/>
                              <a:gd name="connsiteY4464" fmla="*/ 816662 h 4885545"/>
                              <a:gd name="connsiteX4465" fmla="*/ 3676001 w 7425815"/>
                              <a:gd name="connsiteY4465" fmla="*/ 804517 h 4885545"/>
                              <a:gd name="connsiteX4466" fmla="*/ 3656599 w 7425815"/>
                              <a:gd name="connsiteY4466" fmla="*/ 803089 h 4885545"/>
                              <a:gd name="connsiteX4467" fmla="*/ 3640230 w 7425815"/>
                              <a:gd name="connsiteY4467" fmla="*/ 777938 h 4885545"/>
                              <a:gd name="connsiteX4468" fmla="*/ 3640888 w 7425815"/>
                              <a:gd name="connsiteY4468" fmla="*/ 778243 h 4885545"/>
                              <a:gd name="connsiteX4469" fmla="*/ 3641030 w 7425815"/>
                              <a:gd name="connsiteY4469" fmla="*/ 777938 h 4885545"/>
                              <a:gd name="connsiteX4470" fmla="*/ 3646220 w 7425815"/>
                              <a:gd name="connsiteY4470" fmla="*/ 780333 h 4885545"/>
                              <a:gd name="connsiteX4471" fmla="*/ 3646208 w 7425815"/>
                              <a:gd name="connsiteY4471" fmla="*/ 781149 h 4885545"/>
                              <a:gd name="connsiteX4472" fmla="*/ 3661139 w 7425815"/>
                              <a:gd name="connsiteY4472" fmla="*/ 796602 h 4885545"/>
                              <a:gd name="connsiteX4473" fmla="*/ 3683731 w 7425815"/>
                              <a:gd name="connsiteY4473" fmla="*/ 796702 h 4885545"/>
                              <a:gd name="connsiteX4474" fmla="*/ 3684000 w 7425815"/>
                              <a:gd name="connsiteY4474" fmla="*/ 796826 h 4885545"/>
                              <a:gd name="connsiteX4475" fmla="*/ 3684129 w 7425815"/>
                              <a:gd name="connsiteY4475" fmla="*/ 796701 h 4885545"/>
                              <a:gd name="connsiteX4476" fmla="*/ 3689320 w 7425815"/>
                              <a:gd name="connsiteY4476" fmla="*/ 799096 h 4885545"/>
                              <a:gd name="connsiteX4477" fmla="*/ 3686923 w 7425815"/>
                              <a:gd name="connsiteY4477" fmla="*/ 804286 h 4885545"/>
                              <a:gd name="connsiteX4478" fmla="*/ 3670556 w 7425815"/>
                              <a:gd name="connsiteY4478" fmla="*/ 820255 h 4885545"/>
                              <a:gd name="connsiteX4479" fmla="*/ 3670156 w 7425815"/>
                              <a:gd name="connsiteY4479" fmla="*/ 843009 h 4885545"/>
                              <a:gd name="connsiteX4480" fmla="*/ 3667763 w 7425815"/>
                              <a:gd name="connsiteY4480" fmla="*/ 847795 h 4885545"/>
                              <a:gd name="connsiteX4481" fmla="*/ 3667762 w 7425815"/>
                              <a:gd name="connsiteY4481" fmla="*/ 847799 h 4885545"/>
                              <a:gd name="connsiteX4482" fmla="*/ 3667762 w 7425815"/>
                              <a:gd name="connsiteY4482" fmla="*/ 847799 h 4885545"/>
                              <a:gd name="connsiteX4483" fmla="*/ 3667762 w 7425815"/>
                              <a:gd name="connsiteY4483" fmla="*/ 847800 h 4885545"/>
                              <a:gd name="connsiteX4484" fmla="*/ 3662987 w 7425815"/>
                              <a:gd name="connsiteY4484" fmla="*/ 845404 h 4885545"/>
                              <a:gd name="connsiteX4485" fmla="*/ 3662987 w 7425815"/>
                              <a:gd name="connsiteY4485" fmla="*/ 845403 h 4885545"/>
                              <a:gd name="connsiteX4486" fmla="*/ 3647017 w 7425815"/>
                              <a:gd name="connsiteY4486" fmla="*/ 829036 h 4885545"/>
                              <a:gd name="connsiteX4487" fmla="*/ 3625091 w 7425815"/>
                              <a:gd name="connsiteY4487" fmla="*/ 828651 h 4885545"/>
                              <a:gd name="connsiteX4488" fmla="*/ 3624259 w 7425815"/>
                              <a:gd name="connsiteY4488" fmla="*/ 829436 h 4885545"/>
                              <a:gd name="connsiteX4489" fmla="*/ 3619465 w 7425815"/>
                              <a:gd name="connsiteY4489" fmla="*/ 827041 h 4885545"/>
                              <a:gd name="connsiteX4490" fmla="*/ 3619701 w 7425815"/>
                              <a:gd name="connsiteY4490" fmla="*/ 826534 h 4885545"/>
                              <a:gd name="connsiteX4491" fmla="*/ 3619068 w 7425815"/>
                              <a:gd name="connsiteY4491" fmla="*/ 826241 h 4885545"/>
                              <a:gd name="connsiteX4492" fmla="*/ 3621465 w 7425815"/>
                              <a:gd name="connsiteY4492" fmla="*/ 821052 h 4885545"/>
                              <a:gd name="connsiteX4493" fmla="*/ 3622664 w 7425815"/>
                              <a:gd name="connsiteY4493" fmla="*/ 821069 h 4885545"/>
                              <a:gd name="connsiteX4494" fmla="*/ 3638234 w 7425815"/>
                              <a:gd name="connsiteY4494" fmla="*/ 805883 h 4885545"/>
                              <a:gd name="connsiteX4495" fmla="*/ 3638618 w 7425815"/>
                              <a:gd name="connsiteY4495" fmla="*/ 783964 h 4885545"/>
                              <a:gd name="connsiteX4496" fmla="*/ 3637831 w 7425815"/>
                              <a:gd name="connsiteY4496" fmla="*/ 783128 h 4885545"/>
                              <a:gd name="connsiteX4497" fmla="*/ 3640230 w 7425815"/>
                              <a:gd name="connsiteY4497" fmla="*/ 777938 h 4885545"/>
                              <a:gd name="connsiteX4498" fmla="*/ 6201371 w 7425815"/>
                              <a:gd name="connsiteY4498" fmla="*/ 744107 h 4885545"/>
                              <a:gd name="connsiteX4499" fmla="*/ 6191491 w 7425815"/>
                              <a:gd name="connsiteY4499" fmla="*/ 747200 h 4885545"/>
                              <a:gd name="connsiteX4500" fmla="*/ 6189894 w 7425815"/>
                              <a:gd name="connsiteY4500" fmla="*/ 766363 h 4885545"/>
                              <a:gd name="connsiteX4501" fmla="*/ 6197080 w 7425815"/>
                              <a:gd name="connsiteY4501" fmla="*/ 774746 h 4885545"/>
                              <a:gd name="connsiteX4502" fmla="*/ 6208657 w 7425815"/>
                              <a:gd name="connsiteY4502" fmla="*/ 764766 h 4885545"/>
                              <a:gd name="connsiteX4503" fmla="*/ 6213447 w 7425815"/>
                              <a:gd name="connsiteY4503" fmla="*/ 765165 h 4885545"/>
                              <a:gd name="connsiteX4504" fmla="*/ 6213048 w 7425815"/>
                              <a:gd name="connsiteY4504" fmla="*/ 769956 h 4885545"/>
                              <a:gd name="connsiteX4505" fmla="*/ 6201472 w 7425815"/>
                              <a:gd name="connsiteY4505" fmla="*/ 779936 h 4885545"/>
                              <a:gd name="connsiteX4506" fmla="*/ 6209855 w 7425815"/>
                              <a:gd name="connsiteY4506" fmla="*/ 789916 h 4885545"/>
                              <a:gd name="connsiteX4507" fmla="*/ 6211851 w 7425815"/>
                              <a:gd name="connsiteY4507" fmla="*/ 789916 h 4885545"/>
                              <a:gd name="connsiteX4508" fmla="*/ 6235803 w 7425815"/>
                              <a:gd name="connsiteY4508" fmla="*/ 769956 h 4885545"/>
                              <a:gd name="connsiteX4509" fmla="*/ 6237000 w 7425815"/>
                              <a:gd name="connsiteY4509" fmla="*/ 750793 h 4885545"/>
                              <a:gd name="connsiteX4510" fmla="*/ 6217839 w 7425815"/>
                              <a:gd name="connsiteY4510" fmla="*/ 749196 h 4885545"/>
                              <a:gd name="connsiteX4511" fmla="*/ 6216641 w 7425815"/>
                              <a:gd name="connsiteY4511" fmla="*/ 750394 h 4885545"/>
                              <a:gd name="connsiteX4512" fmla="*/ 6214246 w 7425815"/>
                              <a:gd name="connsiteY4512" fmla="*/ 751192 h 4885545"/>
                              <a:gd name="connsiteX4513" fmla="*/ 6211851 w 7425815"/>
                              <a:gd name="connsiteY4513" fmla="*/ 749995 h 4885545"/>
                              <a:gd name="connsiteX4514" fmla="*/ 6210653 w 7425815"/>
                              <a:gd name="connsiteY4514" fmla="*/ 748797 h 4885545"/>
                              <a:gd name="connsiteX4515" fmla="*/ 6201371 w 7425815"/>
                              <a:gd name="connsiteY4515" fmla="*/ 744107 h 4885545"/>
                              <a:gd name="connsiteX4516" fmla="*/ 1783376 w 7425815"/>
                              <a:gd name="connsiteY4516" fmla="*/ 732978 h 4885545"/>
                              <a:gd name="connsiteX4517" fmla="*/ 1795951 w 7425815"/>
                              <a:gd name="connsiteY4517" fmla="*/ 742010 h 4885545"/>
                              <a:gd name="connsiteX4518" fmla="*/ 1790362 w 7425815"/>
                              <a:gd name="connsiteY4518" fmla="*/ 745604 h 4885545"/>
                              <a:gd name="connsiteX4519" fmla="*/ 1771599 w 7425815"/>
                              <a:gd name="connsiteY4519" fmla="*/ 741212 h 4885545"/>
                              <a:gd name="connsiteX4520" fmla="*/ 1767607 w 7425815"/>
                              <a:gd name="connsiteY4520" fmla="*/ 759576 h 4885545"/>
                              <a:gd name="connsiteX4521" fmla="*/ 1762018 w 7425815"/>
                              <a:gd name="connsiteY4521" fmla="*/ 763169 h 4885545"/>
                              <a:gd name="connsiteX4522" fmla="*/ 1768405 w 7425815"/>
                              <a:gd name="connsiteY4522" fmla="*/ 735623 h 4885545"/>
                              <a:gd name="connsiteX4523" fmla="*/ 1783376 w 7425815"/>
                              <a:gd name="connsiteY4523" fmla="*/ 732978 h 4885545"/>
                              <a:gd name="connsiteX4524" fmla="*/ 6241790 w 7425815"/>
                              <a:gd name="connsiteY4524" fmla="*/ 724047 h 4885545"/>
                              <a:gd name="connsiteX4525" fmla="*/ 6256561 w 7425815"/>
                              <a:gd name="connsiteY4525" fmla="*/ 725244 h 4885545"/>
                              <a:gd name="connsiteX4526" fmla="*/ 6260553 w 7425815"/>
                              <a:gd name="connsiteY4526" fmla="*/ 729236 h 4885545"/>
                              <a:gd name="connsiteX4527" fmla="*/ 6259355 w 7425815"/>
                              <a:gd name="connsiteY4527" fmla="*/ 744007 h 4885545"/>
                              <a:gd name="connsiteX4528" fmla="*/ 6255762 w 7425815"/>
                              <a:gd name="connsiteY4528" fmla="*/ 747200 h 4885545"/>
                              <a:gd name="connsiteX4529" fmla="*/ 6252569 w 7425815"/>
                              <a:gd name="connsiteY4529" fmla="*/ 743608 h 4885545"/>
                              <a:gd name="connsiteX4530" fmla="*/ 6252968 w 7425815"/>
                              <a:gd name="connsiteY4530" fmla="*/ 736821 h 4885545"/>
                              <a:gd name="connsiteX4531" fmla="*/ 6242190 w 7425815"/>
                              <a:gd name="connsiteY4531" fmla="*/ 746003 h 4885545"/>
                              <a:gd name="connsiteX4532" fmla="*/ 6242589 w 7425815"/>
                              <a:gd name="connsiteY4532" fmla="*/ 746402 h 4885545"/>
                              <a:gd name="connsiteX4533" fmla="*/ 6240194 w 7425815"/>
                              <a:gd name="connsiteY4533" fmla="*/ 775145 h 4885545"/>
                              <a:gd name="connsiteX4534" fmla="*/ 6216641 w 7425815"/>
                              <a:gd name="connsiteY4534" fmla="*/ 795105 h 4885545"/>
                              <a:gd name="connsiteX4535" fmla="*/ 6210653 w 7425815"/>
                              <a:gd name="connsiteY4535" fmla="*/ 797101 h 4885545"/>
                              <a:gd name="connsiteX4536" fmla="*/ 6205064 w 7425815"/>
                              <a:gd name="connsiteY4536" fmla="*/ 794307 h 4885545"/>
                              <a:gd name="connsiteX4537" fmla="*/ 6196681 w 7425815"/>
                              <a:gd name="connsiteY4537" fmla="*/ 784327 h 4885545"/>
                              <a:gd name="connsiteX4538" fmla="*/ 6187499 w 7425815"/>
                              <a:gd name="connsiteY4538" fmla="*/ 792311 h 4885545"/>
                              <a:gd name="connsiteX4539" fmla="*/ 6187099 w 7425815"/>
                              <a:gd name="connsiteY4539" fmla="*/ 799496 h 4885545"/>
                              <a:gd name="connsiteX4540" fmla="*/ 6183507 w 7425815"/>
                              <a:gd name="connsiteY4540" fmla="*/ 802690 h 4885545"/>
                              <a:gd name="connsiteX4541" fmla="*/ 6180313 w 7425815"/>
                              <a:gd name="connsiteY4541" fmla="*/ 799097 h 4885545"/>
                              <a:gd name="connsiteX4542" fmla="*/ 6180712 w 7425815"/>
                              <a:gd name="connsiteY4542" fmla="*/ 793908 h 4885545"/>
                              <a:gd name="connsiteX4543" fmla="*/ 6175523 w 7425815"/>
                              <a:gd name="connsiteY4543" fmla="*/ 793508 h 4885545"/>
                              <a:gd name="connsiteX4544" fmla="*/ 6172329 w 7425815"/>
                              <a:gd name="connsiteY4544" fmla="*/ 789916 h 4885545"/>
                              <a:gd name="connsiteX4545" fmla="*/ 6175922 w 7425815"/>
                              <a:gd name="connsiteY4545" fmla="*/ 786722 h 4885545"/>
                              <a:gd name="connsiteX4546" fmla="*/ 6183107 w 7425815"/>
                              <a:gd name="connsiteY4546" fmla="*/ 787121 h 4885545"/>
                              <a:gd name="connsiteX4547" fmla="*/ 6192289 w 7425815"/>
                              <a:gd name="connsiteY4547" fmla="*/ 779137 h 4885545"/>
                              <a:gd name="connsiteX4548" fmla="*/ 6184704 w 7425815"/>
                              <a:gd name="connsiteY4548" fmla="*/ 770355 h 4885545"/>
                              <a:gd name="connsiteX4549" fmla="*/ 6187099 w 7425815"/>
                              <a:gd name="connsiteY4549" fmla="*/ 741612 h 4885545"/>
                              <a:gd name="connsiteX4550" fmla="*/ 6214645 w 7425815"/>
                              <a:gd name="connsiteY4550" fmla="*/ 742809 h 4885545"/>
                              <a:gd name="connsiteX4551" fmla="*/ 6236202 w 7425815"/>
                              <a:gd name="connsiteY4551" fmla="*/ 741212 h 4885545"/>
                              <a:gd name="connsiteX4552" fmla="*/ 6248178 w 7425815"/>
                              <a:gd name="connsiteY4552" fmla="*/ 731232 h 4885545"/>
                              <a:gd name="connsiteX4553" fmla="*/ 6241391 w 7425815"/>
                              <a:gd name="connsiteY4553" fmla="*/ 730833 h 4885545"/>
                              <a:gd name="connsiteX4554" fmla="*/ 6238198 w 7425815"/>
                              <a:gd name="connsiteY4554" fmla="*/ 727240 h 4885545"/>
                              <a:gd name="connsiteX4555" fmla="*/ 6241790 w 7425815"/>
                              <a:gd name="connsiteY4555" fmla="*/ 724047 h 4885545"/>
                              <a:gd name="connsiteX4556" fmla="*/ 814459 w 7425815"/>
                              <a:gd name="connsiteY4556" fmla="*/ 678284 h 4885545"/>
                              <a:gd name="connsiteX4557" fmla="*/ 814315 w 7425815"/>
                              <a:gd name="connsiteY4557" fmla="*/ 684927 h 4885545"/>
                              <a:gd name="connsiteX4558" fmla="*/ 808363 w 7425815"/>
                              <a:gd name="connsiteY4558" fmla="*/ 690704 h 4885545"/>
                              <a:gd name="connsiteX4559" fmla="*/ 816810 w 7425815"/>
                              <a:gd name="connsiteY4559" fmla="*/ 690864 h 4885545"/>
                              <a:gd name="connsiteX4560" fmla="*/ 822134 w 7425815"/>
                              <a:gd name="connsiteY4560" fmla="*/ 696245 h 4885545"/>
                              <a:gd name="connsiteX4561" fmla="*/ 822303 w 7425815"/>
                              <a:gd name="connsiteY4561" fmla="*/ 688519 h 4885545"/>
                              <a:gd name="connsiteX4562" fmla="*/ 827129 w 7425815"/>
                              <a:gd name="connsiteY4562" fmla="*/ 683692 h 4885545"/>
                              <a:gd name="connsiteX4563" fmla="*/ 819504 w 7425815"/>
                              <a:gd name="connsiteY4563" fmla="*/ 683329 h 4885545"/>
                              <a:gd name="connsiteX4564" fmla="*/ 809525 w 7425815"/>
                              <a:gd name="connsiteY4564" fmla="*/ 664167 h 4885545"/>
                              <a:gd name="connsiteX4565" fmla="*/ 814714 w 7425815"/>
                              <a:gd name="connsiteY4565" fmla="*/ 666562 h 4885545"/>
                              <a:gd name="connsiteX4566" fmla="*/ 814680 w 7425815"/>
                              <a:gd name="connsiteY4566" fmla="*/ 668125 h 4885545"/>
                              <a:gd name="connsiteX4567" fmla="*/ 822701 w 7425815"/>
                              <a:gd name="connsiteY4567" fmla="*/ 676144 h 4885545"/>
                              <a:gd name="connsiteX4568" fmla="*/ 834677 w 7425815"/>
                              <a:gd name="connsiteY4568" fmla="*/ 676144 h 4885545"/>
                              <a:gd name="connsiteX4569" fmla="*/ 835477 w 7425815"/>
                              <a:gd name="connsiteY4569" fmla="*/ 675344 h 4885545"/>
                              <a:gd name="connsiteX4570" fmla="*/ 840668 w 7425815"/>
                              <a:gd name="connsiteY4570" fmla="*/ 677739 h 4885545"/>
                              <a:gd name="connsiteX4571" fmla="*/ 838272 w 7425815"/>
                              <a:gd name="connsiteY4571" fmla="*/ 682929 h 4885545"/>
                              <a:gd name="connsiteX4572" fmla="*/ 838216 w 7425815"/>
                              <a:gd name="connsiteY4572" fmla="*/ 682985 h 4885545"/>
                              <a:gd name="connsiteX4573" fmla="*/ 837873 w 7425815"/>
                              <a:gd name="connsiteY4573" fmla="*/ 683729 h 4885545"/>
                              <a:gd name="connsiteX4574" fmla="*/ 837340 w 7425815"/>
                              <a:gd name="connsiteY4574" fmla="*/ 683863 h 4885545"/>
                              <a:gd name="connsiteX4575" fmla="*/ 829489 w 7425815"/>
                              <a:gd name="connsiteY4575" fmla="*/ 691712 h 4885545"/>
                              <a:gd name="connsiteX4576" fmla="*/ 829489 w 7425815"/>
                              <a:gd name="connsiteY4576" fmla="*/ 703684 h 4885545"/>
                              <a:gd name="connsiteX4577" fmla="*/ 829889 w 7425815"/>
                              <a:gd name="connsiteY4577" fmla="*/ 704088 h 4885545"/>
                              <a:gd name="connsiteX4578" fmla="*/ 827094 w 7425815"/>
                              <a:gd name="connsiteY4578" fmla="*/ 709677 h 4885545"/>
                              <a:gd name="connsiteX4579" fmla="*/ 822303 w 7425815"/>
                              <a:gd name="connsiteY4579" fmla="*/ 707282 h 4885545"/>
                              <a:gd name="connsiteX4580" fmla="*/ 821929 w 7425815"/>
                              <a:gd name="connsiteY4580" fmla="*/ 706895 h 4885545"/>
                              <a:gd name="connsiteX4581" fmla="*/ 821903 w 7425815"/>
                              <a:gd name="connsiteY4581" fmla="*/ 706882 h 4885545"/>
                              <a:gd name="connsiteX4582" fmla="*/ 821904 w 7425815"/>
                              <a:gd name="connsiteY4582" fmla="*/ 706869 h 4885545"/>
                              <a:gd name="connsiteX4583" fmla="*/ 813666 w 7425815"/>
                              <a:gd name="connsiteY4583" fmla="*/ 698350 h 4885545"/>
                              <a:gd name="connsiteX4584" fmla="*/ 801141 w 7425815"/>
                              <a:gd name="connsiteY4584" fmla="*/ 698100 h 4885545"/>
                              <a:gd name="connsiteX4585" fmla="*/ 800871 w 7425815"/>
                              <a:gd name="connsiteY4585" fmla="*/ 697975 h 4885545"/>
                              <a:gd name="connsiteX4586" fmla="*/ 800742 w 7425815"/>
                              <a:gd name="connsiteY4586" fmla="*/ 698100 h 4885545"/>
                              <a:gd name="connsiteX4587" fmla="*/ 795951 w 7425815"/>
                              <a:gd name="connsiteY4587" fmla="*/ 695705 h 4885545"/>
                              <a:gd name="connsiteX4588" fmla="*/ 795951 w 7425815"/>
                              <a:gd name="connsiteY4588" fmla="*/ 695705 h 4885545"/>
                              <a:gd name="connsiteX4589" fmla="*/ 795951 w 7425815"/>
                              <a:gd name="connsiteY4589" fmla="*/ 695705 h 4885545"/>
                              <a:gd name="connsiteX4590" fmla="*/ 798346 w 7425815"/>
                              <a:gd name="connsiteY4590" fmla="*/ 690514 h 4885545"/>
                              <a:gd name="connsiteX4591" fmla="*/ 798347 w 7425815"/>
                              <a:gd name="connsiteY4591" fmla="*/ 690514 h 4885545"/>
                              <a:gd name="connsiteX4592" fmla="*/ 807130 w 7425815"/>
                              <a:gd name="connsiteY4592" fmla="*/ 681733 h 4885545"/>
                              <a:gd name="connsiteX4593" fmla="*/ 807130 w 7425815"/>
                              <a:gd name="connsiteY4593" fmla="*/ 670955 h 4885545"/>
                              <a:gd name="connsiteX4594" fmla="*/ 806330 w 7425815"/>
                              <a:gd name="connsiteY4594" fmla="*/ 670155 h 4885545"/>
                              <a:gd name="connsiteX4595" fmla="*/ 808725 w 7425815"/>
                              <a:gd name="connsiteY4595" fmla="*/ 664965 h 4885545"/>
                              <a:gd name="connsiteX4596" fmla="*/ 809081 w 7425815"/>
                              <a:gd name="connsiteY4596" fmla="*/ 665129 h 4885545"/>
                              <a:gd name="connsiteX4597" fmla="*/ 747889 w 7425815"/>
                              <a:gd name="connsiteY4597" fmla="*/ 654554 h 4885545"/>
                              <a:gd name="connsiteX4598" fmla="*/ 747649 w 7425815"/>
                              <a:gd name="connsiteY4598" fmla="*/ 671753 h 4885545"/>
                              <a:gd name="connsiteX4599" fmla="*/ 734801 w 7425815"/>
                              <a:gd name="connsiteY4599" fmla="*/ 683887 h 4885545"/>
                              <a:gd name="connsiteX4600" fmla="*/ 752041 w 7425815"/>
                              <a:gd name="connsiteY4600" fmla="*/ 684127 h 4885545"/>
                              <a:gd name="connsiteX4601" fmla="*/ 764960 w 7425815"/>
                              <a:gd name="connsiteY4601" fmla="*/ 697563 h 4885545"/>
                              <a:gd name="connsiteX4602" fmla="*/ 765214 w 7425815"/>
                              <a:gd name="connsiteY4602" fmla="*/ 679337 h 4885545"/>
                              <a:gd name="connsiteX4603" fmla="*/ 777843 w 7425815"/>
                              <a:gd name="connsiteY4603" fmla="*/ 667193 h 4885545"/>
                              <a:gd name="connsiteX4604" fmla="*/ 758427 w 7425815"/>
                              <a:gd name="connsiteY4604" fmla="*/ 665765 h 4885545"/>
                              <a:gd name="connsiteX4605" fmla="*/ 742060 w 7425815"/>
                              <a:gd name="connsiteY4605" fmla="*/ 640614 h 4885545"/>
                              <a:gd name="connsiteX4606" fmla="*/ 742719 w 7425815"/>
                              <a:gd name="connsiteY4606" fmla="*/ 640918 h 4885545"/>
                              <a:gd name="connsiteX4607" fmla="*/ 742859 w 7425815"/>
                              <a:gd name="connsiteY4607" fmla="*/ 640614 h 4885545"/>
                              <a:gd name="connsiteX4608" fmla="*/ 748049 w 7425815"/>
                              <a:gd name="connsiteY4608" fmla="*/ 643009 h 4885545"/>
                              <a:gd name="connsiteX4609" fmla="*/ 748038 w 7425815"/>
                              <a:gd name="connsiteY4609" fmla="*/ 643825 h 4885545"/>
                              <a:gd name="connsiteX4610" fmla="*/ 762968 w 7425815"/>
                              <a:gd name="connsiteY4610" fmla="*/ 659278 h 4885545"/>
                              <a:gd name="connsiteX4611" fmla="*/ 785573 w 7425815"/>
                              <a:gd name="connsiteY4611" fmla="*/ 659378 h 4885545"/>
                              <a:gd name="connsiteX4612" fmla="*/ 785842 w 7425815"/>
                              <a:gd name="connsiteY4612" fmla="*/ 659502 h 4885545"/>
                              <a:gd name="connsiteX4613" fmla="*/ 785972 w 7425815"/>
                              <a:gd name="connsiteY4613" fmla="*/ 659376 h 4885545"/>
                              <a:gd name="connsiteX4614" fmla="*/ 791162 w 7425815"/>
                              <a:gd name="connsiteY4614" fmla="*/ 661771 h 4885545"/>
                              <a:gd name="connsiteX4615" fmla="*/ 788766 w 7425815"/>
                              <a:gd name="connsiteY4615" fmla="*/ 666961 h 4885545"/>
                              <a:gd name="connsiteX4616" fmla="*/ 772399 w 7425815"/>
                              <a:gd name="connsiteY4616" fmla="*/ 682930 h 4885545"/>
                              <a:gd name="connsiteX4617" fmla="*/ 772000 w 7425815"/>
                              <a:gd name="connsiteY4617" fmla="*/ 705684 h 4885545"/>
                              <a:gd name="connsiteX4618" fmla="*/ 769609 w 7425815"/>
                              <a:gd name="connsiteY4618" fmla="*/ 710466 h 4885545"/>
                              <a:gd name="connsiteX4619" fmla="*/ 769605 w 7425815"/>
                              <a:gd name="connsiteY4619" fmla="*/ 710475 h 4885545"/>
                              <a:gd name="connsiteX4620" fmla="*/ 769605 w 7425815"/>
                              <a:gd name="connsiteY4620" fmla="*/ 710475 h 4885545"/>
                              <a:gd name="connsiteX4621" fmla="*/ 769604 w 7425815"/>
                              <a:gd name="connsiteY4621" fmla="*/ 710475 h 4885545"/>
                              <a:gd name="connsiteX4622" fmla="*/ 766515 w 7425815"/>
                              <a:gd name="connsiteY4622" fmla="*/ 708930 h 4885545"/>
                              <a:gd name="connsiteX4623" fmla="*/ 764815 w 7425815"/>
                              <a:gd name="connsiteY4623" fmla="*/ 708080 h 4885545"/>
                              <a:gd name="connsiteX4624" fmla="*/ 764815 w 7425815"/>
                              <a:gd name="connsiteY4624" fmla="*/ 708080 h 4885545"/>
                              <a:gd name="connsiteX4625" fmla="*/ 764814 w 7425815"/>
                              <a:gd name="connsiteY4625" fmla="*/ 708079 h 4885545"/>
                              <a:gd name="connsiteX4626" fmla="*/ 764814 w 7425815"/>
                              <a:gd name="connsiteY4626" fmla="*/ 708078 h 4885545"/>
                              <a:gd name="connsiteX4627" fmla="*/ 748847 w 7425815"/>
                              <a:gd name="connsiteY4627" fmla="*/ 691711 h 4885545"/>
                              <a:gd name="connsiteX4628" fmla="*/ 726924 w 7425815"/>
                              <a:gd name="connsiteY4628" fmla="*/ 691327 h 4885545"/>
                              <a:gd name="connsiteX4629" fmla="*/ 726093 w 7425815"/>
                              <a:gd name="connsiteY4629" fmla="*/ 692112 h 4885545"/>
                              <a:gd name="connsiteX4630" fmla="*/ 721302 w 7425815"/>
                              <a:gd name="connsiteY4630" fmla="*/ 689717 h 4885545"/>
                              <a:gd name="connsiteX4631" fmla="*/ 721536 w 7425815"/>
                              <a:gd name="connsiteY4631" fmla="*/ 689210 h 4885545"/>
                              <a:gd name="connsiteX4632" fmla="*/ 720903 w 7425815"/>
                              <a:gd name="connsiteY4632" fmla="*/ 688917 h 4885545"/>
                              <a:gd name="connsiteX4633" fmla="*/ 723298 w 7425815"/>
                              <a:gd name="connsiteY4633" fmla="*/ 683727 h 4885545"/>
                              <a:gd name="connsiteX4634" fmla="*/ 724500 w 7425815"/>
                              <a:gd name="connsiteY4634" fmla="*/ 683744 h 4885545"/>
                              <a:gd name="connsiteX4635" fmla="*/ 740065 w 7425815"/>
                              <a:gd name="connsiteY4635" fmla="*/ 668559 h 4885545"/>
                              <a:gd name="connsiteX4636" fmla="*/ 740450 w 7425815"/>
                              <a:gd name="connsiteY4636" fmla="*/ 646640 h 4885545"/>
                              <a:gd name="connsiteX4637" fmla="*/ 739665 w 7425815"/>
                              <a:gd name="connsiteY4637" fmla="*/ 645804 h 4885545"/>
                              <a:gd name="connsiteX4638" fmla="*/ 742060 w 7425815"/>
                              <a:gd name="connsiteY4638" fmla="*/ 640614 h 4885545"/>
                              <a:gd name="connsiteX4639" fmla="*/ 3303226 w 7425815"/>
                              <a:gd name="connsiteY4639" fmla="*/ 606782 h 4885545"/>
                              <a:gd name="connsiteX4640" fmla="*/ 3293344 w 7425815"/>
                              <a:gd name="connsiteY4640" fmla="*/ 609875 h 4885545"/>
                              <a:gd name="connsiteX4641" fmla="*/ 3291749 w 7425815"/>
                              <a:gd name="connsiteY4641" fmla="*/ 629038 h 4885545"/>
                              <a:gd name="connsiteX4642" fmla="*/ 3298932 w 7425815"/>
                              <a:gd name="connsiteY4642" fmla="*/ 637421 h 4885545"/>
                              <a:gd name="connsiteX4643" fmla="*/ 3310514 w 7425815"/>
                              <a:gd name="connsiteY4643" fmla="*/ 627441 h 4885545"/>
                              <a:gd name="connsiteX4644" fmla="*/ 3315303 w 7425815"/>
                              <a:gd name="connsiteY4644" fmla="*/ 627840 h 4885545"/>
                              <a:gd name="connsiteX4645" fmla="*/ 3314903 w 7425815"/>
                              <a:gd name="connsiteY4645" fmla="*/ 632631 h 4885545"/>
                              <a:gd name="connsiteX4646" fmla="*/ 3303325 w 7425815"/>
                              <a:gd name="connsiteY4646" fmla="*/ 642611 h 4885545"/>
                              <a:gd name="connsiteX4647" fmla="*/ 3311708 w 7425815"/>
                              <a:gd name="connsiteY4647" fmla="*/ 652591 h 4885545"/>
                              <a:gd name="connsiteX4648" fmla="*/ 3313706 w 7425815"/>
                              <a:gd name="connsiteY4648" fmla="*/ 652591 h 4885545"/>
                              <a:gd name="connsiteX4649" fmla="*/ 3337657 w 7425815"/>
                              <a:gd name="connsiteY4649" fmla="*/ 632631 h 4885545"/>
                              <a:gd name="connsiteX4650" fmla="*/ 3338857 w 7425815"/>
                              <a:gd name="connsiteY4650" fmla="*/ 613468 h 4885545"/>
                              <a:gd name="connsiteX4651" fmla="*/ 3319694 w 7425815"/>
                              <a:gd name="connsiteY4651" fmla="*/ 611871 h 4885545"/>
                              <a:gd name="connsiteX4652" fmla="*/ 3318497 w 7425815"/>
                              <a:gd name="connsiteY4652" fmla="*/ 613069 h 4885545"/>
                              <a:gd name="connsiteX4653" fmla="*/ 3316105 w 7425815"/>
                              <a:gd name="connsiteY4653" fmla="*/ 613867 h 4885545"/>
                              <a:gd name="connsiteX4654" fmla="*/ 3313706 w 7425815"/>
                              <a:gd name="connsiteY4654" fmla="*/ 612670 h 4885545"/>
                              <a:gd name="connsiteX4655" fmla="*/ 3312509 w 7425815"/>
                              <a:gd name="connsiteY4655" fmla="*/ 611472 h 4885545"/>
                              <a:gd name="connsiteX4656" fmla="*/ 3303226 w 7425815"/>
                              <a:gd name="connsiteY4656" fmla="*/ 606782 h 4885545"/>
                              <a:gd name="connsiteX4657" fmla="*/ 5560558 w 7425815"/>
                              <a:gd name="connsiteY4657" fmla="*/ 599646 h 4885545"/>
                              <a:gd name="connsiteX4658" fmla="*/ 5573133 w 7425815"/>
                              <a:gd name="connsiteY4658" fmla="*/ 608678 h 4885545"/>
                              <a:gd name="connsiteX4659" fmla="*/ 5567544 w 7425815"/>
                              <a:gd name="connsiteY4659" fmla="*/ 612272 h 4885545"/>
                              <a:gd name="connsiteX4660" fmla="*/ 5548782 w 7425815"/>
                              <a:gd name="connsiteY4660" fmla="*/ 607880 h 4885545"/>
                              <a:gd name="connsiteX4661" fmla="*/ 5544790 w 7425815"/>
                              <a:gd name="connsiteY4661" fmla="*/ 626244 h 4885545"/>
                              <a:gd name="connsiteX4662" fmla="*/ 5539200 w 7425815"/>
                              <a:gd name="connsiteY4662" fmla="*/ 629837 h 4885545"/>
                              <a:gd name="connsiteX4663" fmla="*/ 5545588 w 7425815"/>
                              <a:gd name="connsiteY4663" fmla="*/ 602291 h 4885545"/>
                              <a:gd name="connsiteX4664" fmla="*/ 5560558 w 7425815"/>
                              <a:gd name="connsiteY4664" fmla="*/ 599646 h 4885545"/>
                              <a:gd name="connsiteX4665" fmla="*/ 3344046 w 7425815"/>
                              <a:gd name="connsiteY4665" fmla="*/ 586722 h 4885545"/>
                              <a:gd name="connsiteX4666" fmla="*/ 3358823 w 7425815"/>
                              <a:gd name="connsiteY4666" fmla="*/ 587919 h 4885545"/>
                              <a:gd name="connsiteX4667" fmla="*/ 3362816 w 7425815"/>
                              <a:gd name="connsiteY4667" fmla="*/ 591911 h 4885545"/>
                              <a:gd name="connsiteX4668" fmla="*/ 3361617 w 7425815"/>
                              <a:gd name="connsiteY4668" fmla="*/ 606682 h 4885545"/>
                              <a:gd name="connsiteX4669" fmla="*/ 3358024 w 7425815"/>
                              <a:gd name="connsiteY4669" fmla="*/ 609875 h 4885545"/>
                              <a:gd name="connsiteX4670" fmla="*/ 3354829 w 7425815"/>
                              <a:gd name="connsiteY4670" fmla="*/ 606283 h 4885545"/>
                              <a:gd name="connsiteX4671" fmla="*/ 3355230 w 7425815"/>
                              <a:gd name="connsiteY4671" fmla="*/ 599496 h 4885545"/>
                              <a:gd name="connsiteX4672" fmla="*/ 3344447 w 7425815"/>
                              <a:gd name="connsiteY4672" fmla="*/ 608678 h 4885545"/>
                              <a:gd name="connsiteX4673" fmla="*/ 3344845 w 7425815"/>
                              <a:gd name="connsiteY4673" fmla="*/ 609077 h 4885545"/>
                              <a:gd name="connsiteX4674" fmla="*/ 3342452 w 7425815"/>
                              <a:gd name="connsiteY4674" fmla="*/ 637820 h 4885545"/>
                              <a:gd name="connsiteX4675" fmla="*/ 3318898 w 7425815"/>
                              <a:gd name="connsiteY4675" fmla="*/ 657780 h 4885545"/>
                              <a:gd name="connsiteX4676" fmla="*/ 3312910 w 7425815"/>
                              <a:gd name="connsiteY4676" fmla="*/ 659776 h 4885545"/>
                              <a:gd name="connsiteX4677" fmla="*/ 3307318 w 7425815"/>
                              <a:gd name="connsiteY4677" fmla="*/ 656982 h 4885545"/>
                              <a:gd name="connsiteX4678" fmla="*/ 3298932 w 7425815"/>
                              <a:gd name="connsiteY4678" fmla="*/ 647002 h 4885545"/>
                              <a:gd name="connsiteX4679" fmla="*/ 3289750 w 7425815"/>
                              <a:gd name="connsiteY4679" fmla="*/ 654986 h 4885545"/>
                              <a:gd name="connsiteX4680" fmla="*/ 3289353 w 7425815"/>
                              <a:gd name="connsiteY4680" fmla="*/ 662171 h 4885545"/>
                              <a:gd name="connsiteX4681" fmla="*/ 3285759 w 7425815"/>
                              <a:gd name="connsiteY4681" fmla="*/ 665365 h 4885545"/>
                              <a:gd name="connsiteX4682" fmla="*/ 3282565 w 7425815"/>
                              <a:gd name="connsiteY4682" fmla="*/ 661772 h 4885545"/>
                              <a:gd name="connsiteX4683" fmla="*/ 3282965 w 7425815"/>
                              <a:gd name="connsiteY4683" fmla="*/ 656583 h 4885545"/>
                              <a:gd name="connsiteX4684" fmla="*/ 3277775 w 7425815"/>
                              <a:gd name="connsiteY4684" fmla="*/ 656183 h 4885545"/>
                              <a:gd name="connsiteX4685" fmla="*/ 3274580 w 7425815"/>
                              <a:gd name="connsiteY4685" fmla="*/ 652591 h 4885545"/>
                              <a:gd name="connsiteX4686" fmla="*/ 3278173 w 7425815"/>
                              <a:gd name="connsiteY4686" fmla="*/ 649397 h 4885545"/>
                              <a:gd name="connsiteX4687" fmla="*/ 3285359 w 7425815"/>
                              <a:gd name="connsiteY4687" fmla="*/ 649796 h 4885545"/>
                              <a:gd name="connsiteX4688" fmla="*/ 3294541 w 7425815"/>
                              <a:gd name="connsiteY4688" fmla="*/ 641812 h 4885545"/>
                              <a:gd name="connsiteX4689" fmla="*/ 3286956 w 7425815"/>
                              <a:gd name="connsiteY4689" fmla="*/ 633030 h 4885545"/>
                              <a:gd name="connsiteX4690" fmla="*/ 3289353 w 7425815"/>
                              <a:gd name="connsiteY4690" fmla="*/ 604287 h 4885545"/>
                              <a:gd name="connsiteX4691" fmla="*/ 3316900 w 7425815"/>
                              <a:gd name="connsiteY4691" fmla="*/ 605484 h 4885545"/>
                              <a:gd name="connsiteX4692" fmla="*/ 3338458 w 7425815"/>
                              <a:gd name="connsiteY4692" fmla="*/ 603887 h 4885545"/>
                              <a:gd name="connsiteX4693" fmla="*/ 3350437 w 7425815"/>
                              <a:gd name="connsiteY4693" fmla="*/ 593907 h 4885545"/>
                              <a:gd name="connsiteX4694" fmla="*/ 3343646 w 7425815"/>
                              <a:gd name="connsiteY4694" fmla="*/ 593508 h 4885545"/>
                              <a:gd name="connsiteX4695" fmla="*/ 3340453 w 7425815"/>
                              <a:gd name="connsiteY4695" fmla="*/ 589915 h 4885545"/>
                              <a:gd name="connsiteX4696" fmla="*/ 3344046 w 7425815"/>
                              <a:gd name="connsiteY4696" fmla="*/ 586722 h 4885545"/>
                              <a:gd name="connsiteX4697" fmla="*/ 4592055 w 7425815"/>
                              <a:gd name="connsiteY4697" fmla="*/ 544561 h 4885545"/>
                              <a:gd name="connsiteX4698" fmla="*/ 4591902 w 7425815"/>
                              <a:gd name="connsiteY4698" fmla="*/ 551594 h 4885545"/>
                              <a:gd name="connsiteX4699" fmla="*/ 4586345 w 7425815"/>
                              <a:gd name="connsiteY4699" fmla="*/ 556987 h 4885545"/>
                              <a:gd name="connsiteX4700" fmla="*/ 4593998 w 7425815"/>
                              <a:gd name="connsiteY4700" fmla="*/ 557132 h 4885545"/>
                              <a:gd name="connsiteX4701" fmla="*/ 4599717 w 7425815"/>
                              <a:gd name="connsiteY4701" fmla="*/ 562917 h 4885545"/>
                              <a:gd name="connsiteX4702" fmla="*/ 4599885 w 7425815"/>
                              <a:gd name="connsiteY4702" fmla="*/ 555187 h 4885545"/>
                              <a:gd name="connsiteX4703" fmla="*/ 4605094 w 7425815"/>
                              <a:gd name="connsiteY4703" fmla="*/ 549978 h 4885545"/>
                              <a:gd name="connsiteX4704" fmla="*/ 4597092 w 7425815"/>
                              <a:gd name="connsiteY4704" fmla="*/ 549597 h 4885545"/>
                              <a:gd name="connsiteX4705" fmla="*/ 4587112 w 7425815"/>
                              <a:gd name="connsiteY4705" fmla="*/ 530834 h 4885545"/>
                              <a:gd name="connsiteX4706" fmla="*/ 4592301 w 7425815"/>
                              <a:gd name="connsiteY4706" fmla="*/ 533229 h 4885545"/>
                              <a:gd name="connsiteX4707" fmla="*/ 4592276 w 7425815"/>
                              <a:gd name="connsiteY4707" fmla="*/ 534402 h 4885545"/>
                              <a:gd name="connsiteX4708" fmla="*/ 4600285 w 7425815"/>
                              <a:gd name="connsiteY4708" fmla="*/ 542412 h 4885545"/>
                              <a:gd name="connsiteX4709" fmla="*/ 4612661 w 7425815"/>
                              <a:gd name="connsiteY4709" fmla="*/ 542412 h 4885545"/>
                              <a:gd name="connsiteX4710" fmla="*/ 4613060 w 7425815"/>
                              <a:gd name="connsiteY4710" fmla="*/ 542012 h 4885545"/>
                              <a:gd name="connsiteX4711" fmla="*/ 4618249 w 7425815"/>
                              <a:gd name="connsiteY4711" fmla="*/ 544407 h 4885545"/>
                              <a:gd name="connsiteX4712" fmla="*/ 4615854 w 7425815"/>
                              <a:gd name="connsiteY4712" fmla="*/ 549597 h 4885545"/>
                              <a:gd name="connsiteX4713" fmla="*/ 4615456 w 7425815"/>
                              <a:gd name="connsiteY4713" fmla="*/ 549996 h 4885545"/>
                              <a:gd name="connsiteX4714" fmla="*/ 4615455 w 7425815"/>
                              <a:gd name="connsiteY4714" fmla="*/ 549997 h 4885545"/>
                              <a:gd name="connsiteX4715" fmla="*/ 4615454 w 7425815"/>
                              <a:gd name="connsiteY4715" fmla="*/ 549997 h 4885545"/>
                              <a:gd name="connsiteX4716" fmla="*/ 4607072 w 7425815"/>
                              <a:gd name="connsiteY4716" fmla="*/ 558380 h 4885545"/>
                              <a:gd name="connsiteX4717" fmla="*/ 4607072 w 7425815"/>
                              <a:gd name="connsiteY4717" fmla="*/ 570355 h 4885545"/>
                              <a:gd name="connsiteX4718" fmla="*/ 4607072 w 7425815"/>
                              <a:gd name="connsiteY4718" fmla="*/ 570356 h 4885545"/>
                              <a:gd name="connsiteX4719" fmla="*/ 4607072 w 7425815"/>
                              <a:gd name="connsiteY4719" fmla="*/ 570357 h 4885545"/>
                              <a:gd name="connsiteX4720" fmla="*/ 4607072 w 7425815"/>
                              <a:gd name="connsiteY4720" fmla="*/ 570755 h 4885545"/>
                              <a:gd name="connsiteX4721" fmla="*/ 4604298 w 7425815"/>
                              <a:gd name="connsiteY4721" fmla="*/ 575906 h 4885545"/>
                              <a:gd name="connsiteX4722" fmla="*/ 4604278 w 7425815"/>
                              <a:gd name="connsiteY4722" fmla="*/ 575945 h 4885545"/>
                              <a:gd name="connsiteX4723" fmla="*/ 4604277 w 7425815"/>
                              <a:gd name="connsiteY4723" fmla="*/ 575945 h 4885545"/>
                              <a:gd name="connsiteX4724" fmla="*/ 4604277 w 7425815"/>
                              <a:gd name="connsiteY4724" fmla="*/ 575945 h 4885545"/>
                              <a:gd name="connsiteX4725" fmla="*/ 4599486 w 7425815"/>
                              <a:gd name="connsiteY4725" fmla="*/ 573550 h 4885545"/>
                              <a:gd name="connsiteX4726" fmla="*/ 4599486 w 7425815"/>
                              <a:gd name="connsiteY4726" fmla="*/ 573549 h 4885545"/>
                              <a:gd name="connsiteX4727" fmla="*/ 4590855 w 7425815"/>
                              <a:gd name="connsiteY4727" fmla="*/ 564618 h 4885545"/>
                              <a:gd name="connsiteX4728" fmla="*/ 4578732 w 7425815"/>
                              <a:gd name="connsiteY4728" fmla="*/ 564376 h 4885545"/>
                              <a:gd name="connsiteX4729" fmla="*/ 4578329 w 7425815"/>
                              <a:gd name="connsiteY4729" fmla="*/ 564767 h 4885545"/>
                              <a:gd name="connsiteX4730" fmla="*/ 4573538 w 7425815"/>
                              <a:gd name="connsiteY4730" fmla="*/ 562372 h 4885545"/>
                              <a:gd name="connsiteX4731" fmla="*/ 4573620 w 7425815"/>
                              <a:gd name="connsiteY4731" fmla="*/ 562195 h 4885545"/>
                              <a:gd name="connsiteX4732" fmla="*/ 4573139 w 7425815"/>
                              <a:gd name="connsiteY4732" fmla="*/ 561973 h 4885545"/>
                              <a:gd name="connsiteX4733" fmla="*/ 4575534 w 7425815"/>
                              <a:gd name="connsiteY4733" fmla="*/ 556782 h 4885545"/>
                              <a:gd name="connsiteX4734" fmla="*/ 4576318 w 7425815"/>
                              <a:gd name="connsiteY4734" fmla="*/ 556797 h 4885545"/>
                              <a:gd name="connsiteX4735" fmla="*/ 4584717 w 7425815"/>
                              <a:gd name="connsiteY4735" fmla="*/ 548400 h 4885545"/>
                              <a:gd name="connsiteX4736" fmla="*/ 4584717 w 7425815"/>
                              <a:gd name="connsiteY4736" fmla="*/ 537223 h 4885545"/>
                              <a:gd name="connsiteX4737" fmla="*/ 4583917 w 7425815"/>
                              <a:gd name="connsiteY4737" fmla="*/ 536423 h 4885545"/>
                              <a:gd name="connsiteX4738" fmla="*/ 4586312 w 7425815"/>
                              <a:gd name="connsiteY4738" fmla="*/ 531233 h 4885545"/>
                              <a:gd name="connsiteX4739" fmla="*/ 4586820 w 7425815"/>
                              <a:gd name="connsiteY4739" fmla="*/ 531467 h 4885545"/>
                              <a:gd name="connsiteX4740" fmla="*/ 4525475 w 7425815"/>
                              <a:gd name="connsiteY4740" fmla="*/ 521220 h 4885545"/>
                              <a:gd name="connsiteX4741" fmla="*/ 4525236 w 7425815"/>
                              <a:gd name="connsiteY4741" fmla="*/ 538420 h 4885545"/>
                              <a:gd name="connsiteX4742" fmla="*/ 4512387 w 7425815"/>
                              <a:gd name="connsiteY4742" fmla="*/ 550555 h 4885545"/>
                              <a:gd name="connsiteX4743" fmla="*/ 4529628 w 7425815"/>
                              <a:gd name="connsiteY4743" fmla="*/ 550795 h 4885545"/>
                              <a:gd name="connsiteX4744" fmla="*/ 4542547 w 7425815"/>
                              <a:gd name="connsiteY4744" fmla="*/ 564231 h 4885545"/>
                              <a:gd name="connsiteX4745" fmla="*/ 4542800 w 7425815"/>
                              <a:gd name="connsiteY4745" fmla="*/ 546005 h 4885545"/>
                              <a:gd name="connsiteX4746" fmla="*/ 4555431 w 7425815"/>
                              <a:gd name="connsiteY4746" fmla="*/ 533860 h 4885545"/>
                              <a:gd name="connsiteX4747" fmla="*/ 4536014 w 7425815"/>
                              <a:gd name="connsiteY4747" fmla="*/ 532432 h 4885545"/>
                              <a:gd name="connsiteX4748" fmla="*/ 4519646 w 7425815"/>
                              <a:gd name="connsiteY4748" fmla="*/ 507281 h 4885545"/>
                              <a:gd name="connsiteX4749" fmla="*/ 4520305 w 7425815"/>
                              <a:gd name="connsiteY4749" fmla="*/ 507585 h 4885545"/>
                              <a:gd name="connsiteX4750" fmla="*/ 4520446 w 7425815"/>
                              <a:gd name="connsiteY4750" fmla="*/ 507281 h 4885545"/>
                              <a:gd name="connsiteX4751" fmla="*/ 4525635 w 7425815"/>
                              <a:gd name="connsiteY4751" fmla="*/ 509676 h 4885545"/>
                              <a:gd name="connsiteX4752" fmla="*/ 4525624 w 7425815"/>
                              <a:gd name="connsiteY4752" fmla="*/ 510492 h 4885545"/>
                              <a:gd name="connsiteX4753" fmla="*/ 4540555 w 7425815"/>
                              <a:gd name="connsiteY4753" fmla="*/ 525945 h 4885545"/>
                              <a:gd name="connsiteX4754" fmla="*/ 4563160 w 7425815"/>
                              <a:gd name="connsiteY4754" fmla="*/ 526045 h 4885545"/>
                              <a:gd name="connsiteX4755" fmla="*/ 4563429 w 7425815"/>
                              <a:gd name="connsiteY4755" fmla="*/ 526169 h 4885545"/>
                              <a:gd name="connsiteX4756" fmla="*/ 4563559 w 7425815"/>
                              <a:gd name="connsiteY4756" fmla="*/ 526044 h 4885545"/>
                              <a:gd name="connsiteX4757" fmla="*/ 4568749 w 7425815"/>
                              <a:gd name="connsiteY4757" fmla="*/ 528439 h 4885545"/>
                              <a:gd name="connsiteX4758" fmla="*/ 4566353 w 7425815"/>
                              <a:gd name="connsiteY4758" fmla="*/ 533629 h 4885545"/>
                              <a:gd name="connsiteX4759" fmla="*/ 4549986 w 7425815"/>
                              <a:gd name="connsiteY4759" fmla="*/ 549598 h 4885545"/>
                              <a:gd name="connsiteX4760" fmla="*/ 4549587 w 7425815"/>
                              <a:gd name="connsiteY4760" fmla="*/ 572352 h 4885545"/>
                              <a:gd name="connsiteX4761" fmla="*/ 4547202 w 7425815"/>
                              <a:gd name="connsiteY4761" fmla="*/ 577123 h 4885545"/>
                              <a:gd name="connsiteX4762" fmla="*/ 4547193 w 7425815"/>
                              <a:gd name="connsiteY4762" fmla="*/ 577143 h 4885545"/>
                              <a:gd name="connsiteX4763" fmla="*/ 4547192 w 7425815"/>
                              <a:gd name="connsiteY4763" fmla="*/ 577143 h 4885545"/>
                              <a:gd name="connsiteX4764" fmla="*/ 4547192 w 7425815"/>
                              <a:gd name="connsiteY4764" fmla="*/ 577143 h 4885545"/>
                              <a:gd name="connsiteX4765" fmla="*/ 4542505 w 7425815"/>
                              <a:gd name="connsiteY4765" fmla="*/ 574800 h 4885545"/>
                              <a:gd name="connsiteX4766" fmla="*/ 4542402 w 7425815"/>
                              <a:gd name="connsiteY4766" fmla="*/ 574748 h 4885545"/>
                              <a:gd name="connsiteX4767" fmla="*/ 4542400 w 7425815"/>
                              <a:gd name="connsiteY4767" fmla="*/ 574747 h 4885545"/>
                              <a:gd name="connsiteX4768" fmla="*/ 4542400 w 7425815"/>
                              <a:gd name="connsiteY4768" fmla="*/ 574746 h 4885545"/>
                              <a:gd name="connsiteX4769" fmla="*/ 4526434 w 7425815"/>
                              <a:gd name="connsiteY4769" fmla="*/ 558379 h 4885545"/>
                              <a:gd name="connsiteX4770" fmla="*/ 4504510 w 7425815"/>
                              <a:gd name="connsiteY4770" fmla="*/ 557995 h 4885545"/>
                              <a:gd name="connsiteX4771" fmla="*/ 4503679 w 7425815"/>
                              <a:gd name="connsiteY4771" fmla="*/ 558779 h 4885545"/>
                              <a:gd name="connsiteX4772" fmla="*/ 4498888 w 7425815"/>
                              <a:gd name="connsiteY4772" fmla="*/ 556384 h 4885545"/>
                              <a:gd name="connsiteX4773" fmla="*/ 4499122 w 7425815"/>
                              <a:gd name="connsiteY4773" fmla="*/ 555877 h 4885545"/>
                              <a:gd name="connsiteX4774" fmla="*/ 4498489 w 7425815"/>
                              <a:gd name="connsiteY4774" fmla="*/ 555585 h 4885545"/>
                              <a:gd name="connsiteX4775" fmla="*/ 4500885 w 7425815"/>
                              <a:gd name="connsiteY4775" fmla="*/ 550395 h 4885545"/>
                              <a:gd name="connsiteX4776" fmla="*/ 4502085 w 7425815"/>
                              <a:gd name="connsiteY4776" fmla="*/ 550412 h 4885545"/>
                              <a:gd name="connsiteX4777" fmla="*/ 4517651 w 7425815"/>
                              <a:gd name="connsiteY4777" fmla="*/ 535226 h 4885545"/>
                              <a:gd name="connsiteX4778" fmla="*/ 4518036 w 7425815"/>
                              <a:gd name="connsiteY4778" fmla="*/ 513306 h 4885545"/>
                              <a:gd name="connsiteX4779" fmla="*/ 4517251 w 7425815"/>
                              <a:gd name="connsiteY4779" fmla="*/ 512471 h 4885545"/>
                              <a:gd name="connsiteX4780" fmla="*/ 4519646 w 7425815"/>
                              <a:gd name="connsiteY4780" fmla="*/ 507281 h 4885545"/>
                              <a:gd name="connsiteX4781" fmla="*/ 377892 w 7425815"/>
                              <a:gd name="connsiteY4781" fmla="*/ 486225 h 4885545"/>
                              <a:gd name="connsiteX4782" fmla="*/ 368012 w 7425815"/>
                              <a:gd name="connsiteY4782" fmla="*/ 489318 h 4885545"/>
                              <a:gd name="connsiteX4783" fmla="*/ 366415 w 7425815"/>
                              <a:gd name="connsiteY4783" fmla="*/ 508481 h 4885545"/>
                              <a:gd name="connsiteX4784" fmla="*/ 373600 w 7425815"/>
                              <a:gd name="connsiteY4784" fmla="*/ 516864 h 4885545"/>
                              <a:gd name="connsiteX4785" fmla="*/ 385178 w 7425815"/>
                              <a:gd name="connsiteY4785" fmla="*/ 506884 h 4885545"/>
                              <a:gd name="connsiteX4786" fmla="*/ 389968 w 7425815"/>
                              <a:gd name="connsiteY4786" fmla="*/ 507283 h 4885545"/>
                              <a:gd name="connsiteX4787" fmla="*/ 389569 w 7425815"/>
                              <a:gd name="connsiteY4787" fmla="*/ 512073 h 4885545"/>
                              <a:gd name="connsiteX4788" fmla="*/ 377991 w 7425815"/>
                              <a:gd name="connsiteY4788" fmla="*/ 522053 h 4885545"/>
                              <a:gd name="connsiteX4789" fmla="*/ 386376 w 7425815"/>
                              <a:gd name="connsiteY4789" fmla="*/ 532033 h 4885545"/>
                              <a:gd name="connsiteX4790" fmla="*/ 388372 w 7425815"/>
                              <a:gd name="connsiteY4790" fmla="*/ 532033 h 4885545"/>
                              <a:gd name="connsiteX4791" fmla="*/ 412324 w 7425815"/>
                              <a:gd name="connsiteY4791" fmla="*/ 512073 h 4885545"/>
                              <a:gd name="connsiteX4792" fmla="*/ 413521 w 7425815"/>
                              <a:gd name="connsiteY4792" fmla="*/ 492911 h 4885545"/>
                              <a:gd name="connsiteX4793" fmla="*/ 394360 w 7425815"/>
                              <a:gd name="connsiteY4793" fmla="*/ 491314 h 4885545"/>
                              <a:gd name="connsiteX4794" fmla="*/ 393162 w 7425815"/>
                              <a:gd name="connsiteY4794" fmla="*/ 492512 h 4885545"/>
                              <a:gd name="connsiteX4795" fmla="*/ 390767 w 7425815"/>
                              <a:gd name="connsiteY4795" fmla="*/ 493310 h 4885545"/>
                              <a:gd name="connsiteX4796" fmla="*/ 388372 w 7425815"/>
                              <a:gd name="connsiteY4796" fmla="*/ 492113 h 4885545"/>
                              <a:gd name="connsiteX4797" fmla="*/ 387173 w 7425815"/>
                              <a:gd name="connsiteY4797" fmla="*/ 490915 h 4885545"/>
                              <a:gd name="connsiteX4798" fmla="*/ 377892 w 7425815"/>
                              <a:gd name="connsiteY4798" fmla="*/ 486225 h 4885545"/>
                              <a:gd name="connsiteX4799" fmla="*/ 7080807 w 7425815"/>
                              <a:gd name="connsiteY4799" fmla="*/ 473051 h 4885545"/>
                              <a:gd name="connsiteX4800" fmla="*/ 7070926 w 7425815"/>
                              <a:gd name="connsiteY4800" fmla="*/ 476144 h 4885545"/>
                              <a:gd name="connsiteX4801" fmla="*/ 7069329 w 7425815"/>
                              <a:gd name="connsiteY4801" fmla="*/ 495307 h 4885545"/>
                              <a:gd name="connsiteX4802" fmla="*/ 7076516 w 7425815"/>
                              <a:gd name="connsiteY4802" fmla="*/ 503690 h 4885545"/>
                              <a:gd name="connsiteX4803" fmla="*/ 7088093 w 7425815"/>
                              <a:gd name="connsiteY4803" fmla="*/ 493710 h 4885545"/>
                              <a:gd name="connsiteX4804" fmla="*/ 7092883 w 7425815"/>
                              <a:gd name="connsiteY4804" fmla="*/ 494109 h 4885545"/>
                              <a:gd name="connsiteX4805" fmla="*/ 7092484 w 7425815"/>
                              <a:gd name="connsiteY4805" fmla="*/ 498899 h 4885545"/>
                              <a:gd name="connsiteX4806" fmla="*/ 7080907 w 7425815"/>
                              <a:gd name="connsiteY4806" fmla="*/ 508879 h 4885545"/>
                              <a:gd name="connsiteX4807" fmla="*/ 7089290 w 7425815"/>
                              <a:gd name="connsiteY4807" fmla="*/ 518859 h 4885545"/>
                              <a:gd name="connsiteX4808" fmla="*/ 7091286 w 7425815"/>
                              <a:gd name="connsiteY4808" fmla="*/ 518859 h 4885545"/>
                              <a:gd name="connsiteX4809" fmla="*/ 7115238 w 7425815"/>
                              <a:gd name="connsiteY4809" fmla="*/ 498899 h 4885545"/>
                              <a:gd name="connsiteX4810" fmla="*/ 7116436 w 7425815"/>
                              <a:gd name="connsiteY4810" fmla="*/ 479737 h 4885545"/>
                              <a:gd name="connsiteX4811" fmla="*/ 7097274 w 7425815"/>
                              <a:gd name="connsiteY4811" fmla="*/ 478140 h 4885545"/>
                              <a:gd name="connsiteX4812" fmla="*/ 7096077 w 7425815"/>
                              <a:gd name="connsiteY4812" fmla="*/ 479338 h 4885545"/>
                              <a:gd name="connsiteX4813" fmla="*/ 7093682 w 7425815"/>
                              <a:gd name="connsiteY4813" fmla="*/ 480136 h 4885545"/>
                              <a:gd name="connsiteX4814" fmla="*/ 7091286 w 7425815"/>
                              <a:gd name="connsiteY4814" fmla="*/ 478938 h 4885545"/>
                              <a:gd name="connsiteX4815" fmla="*/ 7090089 w 7425815"/>
                              <a:gd name="connsiteY4815" fmla="*/ 477741 h 4885545"/>
                              <a:gd name="connsiteX4816" fmla="*/ 7080807 w 7425815"/>
                              <a:gd name="connsiteY4816" fmla="*/ 473051 h 4885545"/>
                              <a:gd name="connsiteX4817" fmla="*/ 418312 w 7425815"/>
                              <a:gd name="connsiteY4817" fmla="*/ 466564 h 4885545"/>
                              <a:gd name="connsiteX4818" fmla="*/ 433082 w 7425815"/>
                              <a:gd name="connsiteY4818" fmla="*/ 467761 h 4885545"/>
                              <a:gd name="connsiteX4819" fmla="*/ 436675 w 7425815"/>
                              <a:gd name="connsiteY4819" fmla="*/ 471354 h 4885545"/>
                              <a:gd name="connsiteX4820" fmla="*/ 435477 w 7425815"/>
                              <a:gd name="connsiteY4820" fmla="*/ 486125 h 4885545"/>
                              <a:gd name="connsiteX4821" fmla="*/ 431884 w 7425815"/>
                              <a:gd name="connsiteY4821" fmla="*/ 489318 h 4885545"/>
                              <a:gd name="connsiteX4822" fmla="*/ 428691 w 7425815"/>
                              <a:gd name="connsiteY4822" fmla="*/ 485725 h 4885545"/>
                              <a:gd name="connsiteX4823" fmla="*/ 429090 w 7425815"/>
                              <a:gd name="connsiteY4823" fmla="*/ 478939 h 4885545"/>
                              <a:gd name="connsiteX4824" fmla="*/ 418312 w 7425815"/>
                              <a:gd name="connsiteY4824" fmla="*/ 488121 h 4885545"/>
                              <a:gd name="connsiteX4825" fmla="*/ 418711 w 7425815"/>
                              <a:gd name="connsiteY4825" fmla="*/ 488520 h 4885545"/>
                              <a:gd name="connsiteX4826" fmla="*/ 416316 w 7425815"/>
                              <a:gd name="connsiteY4826" fmla="*/ 517263 h 4885545"/>
                              <a:gd name="connsiteX4827" fmla="*/ 392763 w 7425815"/>
                              <a:gd name="connsiteY4827" fmla="*/ 537223 h 4885545"/>
                              <a:gd name="connsiteX4828" fmla="*/ 386775 w 7425815"/>
                              <a:gd name="connsiteY4828" fmla="*/ 539219 h 4885545"/>
                              <a:gd name="connsiteX4829" fmla="*/ 381185 w 7425815"/>
                              <a:gd name="connsiteY4829" fmla="*/ 536425 h 4885545"/>
                              <a:gd name="connsiteX4830" fmla="*/ 372803 w 7425815"/>
                              <a:gd name="connsiteY4830" fmla="*/ 526445 h 4885545"/>
                              <a:gd name="connsiteX4831" fmla="*/ 363620 w 7425815"/>
                              <a:gd name="connsiteY4831" fmla="*/ 534429 h 4885545"/>
                              <a:gd name="connsiteX4832" fmla="*/ 363221 w 7425815"/>
                              <a:gd name="connsiteY4832" fmla="*/ 541614 h 4885545"/>
                              <a:gd name="connsiteX4833" fmla="*/ 359628 w 7425815"/>
                              <a:gd name="connsiteY4833" fmla="*/ 544808 h 4885545"/>
                              <a:gd name="connsiteX4834" fmla="*/ 356435 w 7425815"/>
                              <a:gd name="connsiteY4834" fmla="*/ 541215 h 4885545"/>
                              <a:gd name="connsiteX4835" fmla="*/ 356834 w 7425815"/>
                              <a:gd name="connsiteY4835" fmla="*/ 536025 h 4885545"/>
                              <a:gd name="connsiteX4836" fmla="*/ 351644 w 7425815"/>
                              <a:gd name="connsiteY4836" fmla="*/ 535626 h 4885545"/>
                              <a:gd name="connsiteX4837" fmla="*/ 348451 w 7425815"/>
                              <a:gd name="connsiteY4837" fmla="*/ 532033 h 4885545"/>
                              <a:gd name="connsiteX4838" fmla="*/ 352044 w 7425815"/>
                              <a:gd name="connsiteY4838" fmla="*/ 528840 h 4885545"/>
                              <a:gd name="connsiteX4839" fmla="*/ 359628 w 7425815"/>
                              <a:gd name="connsiteY4839" fmla="*/ 529638 h 4885545"/>
                              <a:gd name="connsiteX4840" fmla="*/ 368810 w 7425815"/>
                              <a:gd name="connsiteY4840" fmla="*/ 521654 h 4885545"/>
                              <a:gd name="connsiteX4841" fmla="*/ 361226 w 7425815"/>
                              <a:gd name="connsiteY4841" fmla="*/ 512872 h 4885545"/>
                              <a:gd name="connsiteX4842" fmla="*/ 363620 w 7425815"/>
                              <a:gd name="connsiteY4842" fmla="*/ 484129 h 4885545"/>
                              <a:gd name="connsiteX4843" fmla="*/ 391166 w 7425815"/>
                              <a:gd name="connsiteY4843" fmla="*/ 485326 h 4885545"/>
                              <a:gd name="connsiteX4844" fmla="*/ 412723 w 7425815"/>
                              <a:gd name="connsiteY4844" fmla="*/ 483729 h 4885545"/>
                              <a:gd name="connsiteX4845" fmla="*/ 424699 w 7425815"/>
                              <a:gd name="connsiteY4845" fmla="*/ 473749 h 4885545"/>
                              <a:gd name="connsiteX4846" fmla="*/ 417912 w 7425815"/>
                              <a:gd name="connsiteY4846" fmla="*/ 473350 h 4885545"/>
                              <a:gd name="connsiteX4847" fmla="*/ 414719 w 7425815"/>
                              <a:gd name="connsiteY4847" fmla="*/ 469757 h 4885545"/>
                              <a:gd name="connsiteX4848" fmla="*/ 418312 w 7425815"/>
                              <a:gd name="connsiteY4848" fmla="*/ 466564 h 4885545"/>
                              <a:gd name="connsiteX4849" fmla="*/ 2662811 w 7425815"/>
                              <a:gd name="connsiteY4849" fmla="*/ 462322 h 4885545"/>
                              <a:gd name="connsiteX4850" fmla="*/ 2675387 w 7425815"/>
                              <a:gd name="connsiteY4850" fmla="*/ 471354 h 4885545"/>
                              <a:gd name="connsiteX4851" fmla="*/ 2669797 w 7425815"/>
                              <a:gd name="connsiteY4851" fmla="*/ 474948 h 4885545"/>
                              <a:gd name="connsiteX4852" fmla="*/ 2651035 w 7425815"/>
                              <a:gd name="connsiteY4852" fmla="*/ 470556 h 4885545"/>
                              <a:gd name="connsiteX4853" fmla="*/ 2647042 w 7425815"/>
                              <a:gd name="connsiteY4853" fmla="*/ 488920 h 4885545"/>
                              <a:gd name="connsiteX4854" fmla="*/ 2641454 w 7425815"/>
                              <a:gd name="connsiteY4854" fmla="*/ 492513 h 4885545"/>
                              <a:gd name="connsiteX4855" fmla="*/ 2647840 w 7425815"/>
                              <a:gd name="connsiteY4855" fmla="*/ 464967 h 4885545"/>
                              <a:gd name="connsiteX4856" fmla="*/ 2662811 w 7425815"/>
                              <a:gd name="connsiteY4856" fmla="*/ 462322 h 4885545"/>
                              <a:gd name="connsiteX4857" fmla="*/ 7121226 w 7425815"/>
                              <a:gd name="connsiteY4857" fmla="*/ 453390 h 4885545"/>
                              <a:gd name="connsiteX4858" fmla="*/ 7135997 w 7425815"/>
                              <a:gd name="connsiteY4858" fmla="*/ 454587 h 4885545"/>
                              <a:gd name="connsiteX4859" fmla="*/ 7139989 w 7425815"/>
                              <a:gd name="connsiteY4859" fmla="*/ 458579 h 4885545"/>
                              <a:gd name="connsiteX4860" fmla="*/ 7138791 w 7425815"/>
                              <a:gd name="connsiteY4860" fmla="*/ 473350 h 4885545"/>
                              <a:gd name="connsiteX4861" fmla="*/ 7135198 w 7425815"/>
                              <a:gd name="connsiteY4861" fmla="*/ 476543 h 4885545"/>
                              <a:gd name="connsiteX4862" fmla="*/ 7132005 w 7425815"/>
                              <a:gd name="connsiteY4862" fmla="*/ 472951 h 4885545"/>
                              <a:gd name="connsiteX4863" fmla="*/ 7132404 w 7425815"/>
                              <a:gd name="connsiteY4863" fmla="*/ 466164 h 4885545"/>
                              <a:gd name="connsiteX4864" fmla="*/ 7121626 w 7425815"/>
                              <a:gd name="connsiteY4864" fmla="*/ 475346 h 4885545"/>
                              <a:gd name="connsiteX4865" fmla="*/ 7122025 w 7425815"/>
                              <a:gd name="connsiteY4865" fmla="*/ 475745 h 4885545"/>
                              <a:gd name="connsiteX4866" fmla="*/ 7119630 w 7425815"/>
                              <a:gd name="connsiteY4866" fmla="*/ 504488 h 4885545"/>
                              <a:gd name="connsiteX4867" fmla="*/ 7096077 w 7425815"/>
                              <a:gd name="connsiteY4867" fmla="*/ 524448 h 4885545"/>
                              <a:gd name="connsiteX4868" fmla="*/ 7090089 w 7425815"/>
                              <a:gd name="connsiteY4868" fmla="*/ 526444 h 4885545"/>
                              <a:gd name="connsiteX4869" fmla="*/ 7084500 w 7425815"/>
                              <a:gd name="connsiteY4869" fmla="*/ 523650 h 4885545"/>
                              <a:gd name="connsiteX4870" fmla="*/ 7076117 w 7425815"/>
                              <a:gd name="connsiteY4870" fmla="*/ 513670 h 4885545"/>
                              <a:gd name="connsiteX4871" fmla="*/ 7066934 w 7425815"/>
                              <a:gd name="connsiteY4871" fmla="*/ 521654 h 4885545"/>
                              <a:gd name="connsiteX4872" fmla="*/ 7066535 w 7425815"/>
                              <a:gd name="connsiteY4872" fmla="*/ 528839 h 4885545"/>
                              <a:gd name="connsiteX4873" fmla="*/ 7062942 w 7425815"/>
                              <a:gd name="connsiteY4873" fmla="*/ 532033 h 4885545"/>
                              <a:gd name="connsiteX4874" fmla="*/ 7059749 w 7425815"/>
                              <a:gd name="connsiteY4874" fmla="*/ 528440 h 4885545"/>
                              <a:gd name="connsiteX4875" fmla="*/ 7060148 w 7425815"/>
                              <a:gd name="connsiteY4875" fmla="*/ 523251 h 4885545"/>
                              <a:gd name="connsiteX4876" fmla="*/ 7054958 w 7425815"/>
                              <a:gd name="connsiteY4876" fmla="*/ 522851 h 4885545"/>
                              <a:gd name="connsiteX4877" fmla="*/ 7051765 w 7425815"/>
                              <a:gd name="connsiteY4877" fmla="*/ 519259 h 4885545"/>
                              <a:gd name="connsiteX4878" fmla="*/ 7055357 w 7425815"/>
                              <a:gd name="connsiteY4878" fmla="*/ 516065 h 4885545"/>
                              <a:gd name="connsiteX4879" fmla="*/ 7062543 w 7425815"/>
                              <a:gd name="connsiteY4879" fmla="*/ 516464 h 4885545"/>
                              <a:gd name="connsiteX4880" fmla="*/ 7071725 w 7425815"/>
                              <a:gd name="connsiteY4880" fmla="*/ 508480 h 4885545"/>
                              <a:gd name="connsiteX4881" fmla="*/ 7064140 w 7425815"/>
                              <a:gd name="connsiteY4881" fmla="*/ 499698 h 4885545"/>
                              <a:gd name="connsiteX4882" fmla="*/ 7066535 w 7425815"/>
                              <a:gd name="connsiteY4882" fmla="*/ 470955 h 4885545"/>
                              <a:gd name="connsiteX4883" fmla="*/ 7094081 w 7425815"/>
                              <a:gd name="connsiteY4883" fmla="*/ 472152 h 4885545"/>
                              <a:gd name="connsiteX4884" fmla="*/ 7115638 w 7425815"/>
                              <a:gd name="connsiteY4884" fmla="*/ 470555 h 4885545"/>
                              <a:gd name="connsiteX4885" fmla="*/ 7127614 w 7425815"/>
                              <a:gd name="connsiteY4885" fmla="*/ 460575 h 4885545"/>
                              <a:gd name="connsiteX4886" fmla="*/ 7120827 w 7425815"/>
                              <a:gd name="connsiteY4886" fmla="*/ 460176 h 4885545"/>
                              <a:gd name="connsiteX4887" fmla="*/ 7117634 w 7425815"/>
                              <a:gd name="connsiteY4887" fmla="*/ 456583 h 4885545"/>
                              <a:gd name="connsiteX4888" fmla="*/ 7121226 w 7425815"/>
                              <a:gd name="connsiteY4888" fmla="*/ 453390 h 4885545"/>
                              <a:gd name="connsiteX4889" fmla="*/ 1693910 w 7425815"/>
                              <a:gd name="connsiteY4889" fmla="*/ 407237 h 4885545"/>
                              <a:gd name="connsiteX4890" fmla="*/ 1693756 w 7425815"/>
                              <a:gd name="connsiteY4890" fmla="*/ 414270 h 4885545"/>
                              <a:gd name="connsiteX4891" fmla="*/ 1688199 w 7425815"/>
                              <a:gd name="connsiteY4891" fmla="*/ 419663 h 4885545"/>
                              <a:gd name="connsiteX4892" fmla="*/ 1695852 w 7425815"/>
                              <a:gd name="connsiteY4892" fmla="*/ 419808 h 4885545"/>
                              <a:gd name="connsiteX4893" fmla="*/ 1701572 w 7425815"/>
                              <a:gd name="connsiteY4893" fmla="*/ 425593 h 4885545"/>
                              <a:gd name="connsiteX4894" fmla="*/ 1701740 w 7425815"/>
                              <a:gd name="connsiteY4894" fmla="*/ 417862 h 4885545"/>
                              <a:gd name="connsiteX4895" fmla="*/ 1706947 w 7425815"/>
                              <a:gd name="connsiteY4895" fmla="*/ 412654 h 4885545"/>
                              <a:gd name="connsiteX4896" fmla="*/ 1698945 w 7425815"/>
                              <a:gd name="connsiteY4896" fmla="*/ 412273 h 4885545"/>
                              <a:gd name="connsiteX4897" fmla="*/ 1688965 w 7425815"/>
                              <a:gd name="connsiteY4897" fmla="*/ 393510 h 4885545"/>
                              <a:gd name="connsiteX4898" fmla="*/ 1694156 w 7425815"/>
                              <a:gd name="connsiteY4898" fmla="*/ 395905 h 4885545"/>
                              <a:gd name="connsiteX4899" fmla="*/ 1694131 w 7425815"/>
                              <a:gd name="connsiteY4899" fmla="*/ 397079 h 4885545"/>
                              <a:gd name="connsiteX4900" fmla="*/ 1702140 w 7425815"/>
                              <a:gd name="connsiteY4900" fmla="*/ 405088 h 4885545"/>
                              <a:gd name="connsiteX4901" fmla="*/ 1714514 w 7425815"/>
                              <a:gd name="connsiteY4901" fmla="*/ 405088 h 4885545"/>
                              <a:gd name="connsiteX4902" fmla="*/ 1714915 w 7425815"/>
                              <a:gd name="connsiteY4902" fmla="*/ 404687 h 4885545"/>
                              <a:gd name="connsiteX4903" fmla="*/ 1720105 w 7425815"/>
                              <a:gd name="connsiteY4903" fmla="*/ 407082 h 4885545"/>
                              <a:gd name="connsiteX4904" fmla="*/ 1717709 w 7425815"/>
                              <a:gd name="connsiteY4904" fmla="*/ 412272 h 4885545"/>
                              <a:gd name="connsiteX4905" fmla="*/ 1717312 w 7425815"/>
                              <a:gd name="connsiteY4905" fmla="*/ 412670 h 4885545"/>
                              <a:gd name="connsiteX4906" fmla="*/ 1717310 w 7425815"/>
                              <a:gd name="connsiteY4906" fmla="*/ 412673 h 4885545"/>
                              <a:gd name="connsiteX4907" fmla="*/ 1717308 w 7425815"/>
                              <a:gd name="connsiteY4907" fmla="*/ 412674 h 4885545"/>
                              <a:gd name="connsiteX4908" fmla="*/ 1708927 w 7425815"/>
                              <a:gd name="connsiteY4908" fmla="*/ 421055 h 4885545"/>
                              <a:gd name="connsiteX4909" fmla="*/ 1708927 w 7425815"/>
                              <a:gd name="connsiteY4909" fmla="*/ 433031 h 4885545"/>
                              <a:gd name="connsiteX4910" fmla="*/ 1708928 w 7425815"/>
                              <a:gd name="connsiteY4910" fmla="*/ 433032 h 4885545"/>
                              <a:gd name="connsiteX4911" fmla="*/ 1708927 w 7425815"/>
                              <a:gd name="connsiteY4911" fmla="*/ 433033 h 4885545"/>
                              <a:gd name="connsiteX4912" fmla="*/ 1708927 w 7425815"/>
                              <a:gd name="connsiteY4912" fmla="*/ 433431 h 4885545"/>
                              <a:gd name="connsiteX4913" fmla="*/ 1706147 w 7425815"/>
                              <a:gd name="connsiteY4913" fmla="*/ 438594 h 4885545"/>
                              <a:gd name="connsiteX4914" fmla="*/ 1706133 w 7425815"/>
                              <a:gd name="connsiteY4914" fmla="*/ 438621 h 4885545"/>
                              <a:gd name="connsiteX4915" fmla="*/ 1701342 w 7425815"/>
                              <a:gd name="connsiteY4915" fmla="*/ 436226 h 4885545"/>
                              <a:gd name="connsiteX4916" fmla="*/ 1692708 w 7425815"/>
                              <a:gd name="connsiteY4916" fmla="*/ 427294 h 4885545"/>
                              <a:gd name="connsiteX4917" fmla="*/ 1680586 w 7425815"/>
                              <a:gd name="connsiteY4917" fmla="*/ 427052 h 4885545"/>
                              <a:gd name="connsiteX4918" fmla="*/ 1680183 w 7425815"/>
                              <a:gd name="connsiteY4918" fmla="*/ 427443 h 4885545"/>
                              <a:gd name="connsiteX4919" fmla="*/ 1675390 w 7425815"/>
                              <a:gd name="connsiteY4919" fmla="*/ 425048 h 4885545"/>
                              <a:gd name="connsiteX4920" fmla="*/ 1675473 w 7425815"/>
                              <a:gd name="connsiteY4920" fmla="*/ 424871 h 4885545"/>
                              <a:gd name="connsiteX4921" fmla="*/ 1674991 w 7425815"/>
                              <a:gd name="connsiteY4921" fmla="*/ 424649 h 4885545"/>
                              <a:gd name="connsiteX4922" fmla="*/ 1677387 w 7425815"/>
                              <a:gd name="connsiteY4922" fmla="*/ 419458 h 4885545"/>
                              <a:gd name="connsiteX4923" fmla="*/ 1678171 w 7425815"/>
                              <a:gd name="connsiteY4923" fmla="*/ 419473 h 4885545"/>
                              <a:gd name="connsiteX4924" fmla="*/ 1686571 w 7425815"/>
                              <a:gd name="connsiteY4924" fmla="*/ 411076 h 4885545"/>
                              <a:gd name="connsiteX4925" fmla="*/ 1686571 w 7425815"/>
                              <a:gd name="connsiteY4925" fmla="*/ 399899 h 4885545"/>
                              <a:gd name="connsiteX4926" fmla="*/ 1685770 w 7425815"/>
                              <a:gd name="connsiteY4926" fmla="*/ 399099 h 4885545"/>
                              <a:gd name="connsiteX4927" fmla="*/ 1688166 w 7425815"/>
                              <a:gd name="connsiteY4927" fmla="*/ 393909 h 4885545"/>
                              <a:gd name="connsiteX4928" fmla="*/ 1688673 w 7425815"/>
                              <a:gd name="connsiteY4928" fmla="*/ 394143 h 4885545"/>
                              <a:gd name="connsiteX4929" fmla="*/ 1627326 w 7425815"/>
                              <a:gd name="connsiteY4929" fmla="*/ 383896 h 4885545"/>
                              <a:gd name="connsiteX4930" fmla="*/ 1627087 w 7425815"/>
                              <a:gd name="connsiteY4930" fmla="*/ 401096 h 4885545"/>
                              <a:gd name="connsiteX4931" fmla="*/ 1614238 w 7425815"/>
                              <a:gd name="connsiteY4931" fmla="*/ 413230 h 4885545"/>
                              <a:gd name="connsiteX4932" fmla="*/ 1631478 w 7425815"/>
                              <a:gd name="connsiteY4932" fmla="*/ 413470 h 4885545"/>
                              <a:gd name="connsiteX4933" fmla="*/ 1644398 w 7425815"/>
                              <a:gd name="connsiteY4933" fmla="*/ 426906 h 4885545"/>
                              <a:gd name="connsiteX4934" fmla="*/ 1644653 w 7425815"/>
                              <a:gd name="connsiteY4934" fmla="*/ 408680 h 4885545"/>
                              <a:gd name="connsiteX4935" fmla="*/ 1657283 w 7425815"/>
                              <a:gd name="connsiteY4935" fmla="*/ 396536 h 4885545"/>
                              <a:gd name="connsiteX4936" fmla="*/ 1637866 w 7425815"/>
                              <a:gd name="connsiteY4936" fmla="*/ 395108 h 4885545"/>
                              <a:gd name="connsiteX4937" fmla="*/ 1621496 w 7425815"/>
                              <a:gd name="connsiteY4937" fmla="*/ 369957 h 4885545"/>
                              <a:gd name="connsiteX4938" fmla="*/ 1622155 w 7425815"/>
                              <a:gd name="connsiteY4938" fmla="*/ 370261 h 4885545"/>
                              <a:gd name="connsiteX4939" fmla="*/ 1622295 w 7425815"/>
                              <a:gd name="connsiteY4939" fmla="*/ 369957 h 4885545"/>
                              <a:gd name="connsiteX4940" fmla="*/ 1627486 w 7425815"/>
                              <a:gd name="connsiteY4940" fmla="*/ 372352 h 4885545"/>
                              <a:gd name="connsiteX4941" fmla="*/ 1627475 w 7425815"/>
                              <a:gd name="connsiteY4941" fmla="*/ 373168 h 4885545"/>
                              <a:gd name="connsiteX4942" fmla="*/ 1642407 w 7425815"/>
                              <a:gd name="connsiteY4942" fmla="*/ 388621 h 4885545"/>
                              <a:gd name="connsiteX4943" fmla="*/ 1665011 w 7425815"/>
                              <a:gd name="connsiteY4943" fmla="*/ 388721 h 4885545"/>
                              <a:gd name="connsiteX4944" fmla="*/ 1665279 w 7425815"/>
                              <a:gd name="connsiteY4944" fmla="*/ 388845 h 4885545"/>
                              <a:gd name="connsiteX4945" fmla="*/ 1665410 w 7425815"/>
                              <a:gd name="connsiteY4945" fmla="*/ 388719 h 4885545"/>
                              <a:gd name="connsiteX4946" fmla="*/ 1670601 w 7425815"/>
                              <a:gd name="connsiteY4946" fmla="*/ 391114 h 4885545"/>
                              <a:gd name="connsiteX4947" fmla="*/ 1668204 w 7425815"/>
                              <a:gd name="connsiteY4947" fmla="*/ 396304 h 4885545"/>
                              <a:gd name="connsiteX4948" fmla="*/ 1651838 w 7425815"/>
                              <a:gd name="connsiteY4948" fmla="*/ 412273 h 4885545"/>
                              <a:gd name="connsiteX4949" fmla="*/ 1651439 w 7425815"/>
                              <a:gd name="connsiteY4949" fmla="*/ 435027 h 4885545"/>
                              <a:gd name="connsiteX4950" fmla="*/ 1649048 w 7425815"/>
                              <a:gd name="connsiteY4950" fmla="*/ 439807 h 4885545"/>
                              <a:gd name="connsiteX4951" fmla="*/ 1649045 w 7425815"/>
                              <a:gd name="connsiteY4951" fmla="*/ 439818 h 4885545"/>
                              <a:gd name="connsiteX4952" fmla="*/ 1649045 w 7425815"/>
                              <a:gd name="connsiteY4952" fmla="*/ 439818 h 4885545"/>
                              <a:gd name="connsiteX4953" fmla="*/ 1649044 w 7425815"/>
                              <a:gd name="connsiteY4953" fmla="*/ 439818 h 4885545"/>
                              <a:gd name="connsiteX4954" fmla="*/ 1647225 w 7425815"/>
                              <a:gd name="connsiteY4954" fmla="*/ 438908 h 4885545"/>
                              <a:gd name="connsiteX4955" fmla="*/ 1644254 w 7425815"/>
                              <a:gd name="connsiteY4955" fmla="*/ 437423 h 4885545"/>
                              <a:gd name="connsiteX4956" fmla="*/ 1628284 w 7425815"/>
                              <a:gd name="connsiteY4956" fmla="*/ 421054 h 4885545"/>
                              <a:gd name="connsiteX4957" fmla="*/ 1606360 w 7425815"/>
                              <a:gd name="connsiteY4957" fmla="*/ 420670 h 4885545"/>
                              <a:gd name="connsiteX4958" fmla="*/ 1605528 w 7425815"/>
                              <a:gd name="connsiteY4958" fmla="*/ 421455 h 4885545"/>
                              <a:gd name="connsiteX4959" fmla="*/ 1600737 w 7425815"/>
                              <a:gd name="connsiteY4959" fmla="*/ 419060 h 4885545"/>
                              <a:gd name="connsiteX4960" fmla="*/ 1600972 w 7425815"/>
                              <a:gd name="connsiteY4960" fmla="*/ 418553 h 4885545"/>
                              <a:gd name="connsiteX4961" fmla="*/ 1600338 w 7425815"/>
                              <a:gd name="connsiteY4961" fmla="*/ 418260 h 4885545"/>
                              <a:gd name="connsiteX4962" fmla="*/ 1602733 w 7425815"/>
                              <a:gd name="connsiteY4962" fmla="*/ 413070 h 4885545"/>
                              <a:gd name="connsiteX4963" fmla="*/ 1603935 w 7425815"/>
                              <a:gd name="connsiteY4963" fmla="*/ 413087 h 4885545"/>
                              <a:gd name="connsiteX4964" fmla="*/ 1619501 w 7425815"/>
                              <a:gd name="connsiteY4964" fmla="*/ 397902 h 4885545"/>
                              <a:gd name="connsiteX4965" fmla="*/ 1619887 w 7425815"/>
                              <a:gd name="connsiteY4965" fmla="*/ 375982 h 4885545"/>
                              <a:gd name="connsiteX4966" fmla="*/ 1619101 w 7425815"/>
                              <a:gd name="connsiteY4966" fmla="*/ 375147 h 4885545"/>
                              <a:gd name="connsiteX4967" fmla="*/ 1621496 w 7425815"/>
                              <a:gd name="connsiteY4967" fmla="*/ 369957 h 4885545"/>
                              <a:gd name="connsiteX4968" fmla="*/ 4155079 w 7425815"/>
                              <a:gd name="connsiteY4968" fmla="*/ 352892 h 4885545"/>
                              <a:gd name="connsiteX4969" fmla="*/ 4145198 w 7425815"/>
                              <a:gd name="connsiteY4969" fmla="*/ 355985 h 4885545"/>
                              <a:gd name="connsiteX4970" fmla="*/ 4143602 w 7425815"/>
                              <a:gd name="connsiteY4970" fmla="*/ 375148 h 4885545"/>
                              <a:gd name="connsiteX4971" fmla="*/ 4150788 w 7425815"/>
                              <a:gd name="connsiteY4971" fmla="*/ 383531 h 4885545"/>
                              <a:gd name="connsiteX4972" fmla="*/ 4162365 w 7425815"/>
                              <a:gd name="connsiteY4972" fmla="*/ 373551 h 4885545"/>
                              <a:gd name="connsiteX4973" fmla="*/ 4167155 w 7425815"/>
                              <a:gd name="connsiteY4973" fmla="*/ 373950 h 4885545"/>
                              <a:gd name="connsiteX4974" fmla="*/ 4166756 w 7425815"/>
                              <a:gd name="connsiteY4974" fmla="*/ 378740 h 4885545"/>
                              <a:gd name="connsiteX4975" fmla="*/ 4155179 w 7425815"/>
                              <a:gd name="connsiteY4975" fmla="*/ 388720 h 4885545"/>
                              <a:gd name="connsiteX4976" fmla="*/ 4163562 w 7425815"/>
                              <a:gd name="connsiteY4976" fmla="*/ 398700 h 4885545"/>
                              <a:gd name="connsiteX4977" fmla="*/ 4165558 w 7425815"/>
                              <a:gd name="connsiteY4977" fmla="*/ 398700 h 4885545"/>
                              <a:gd name="connsiteX4978" fmla="*/ 4189510 w 7425815"/>
                              <a:gd name="connsiteY4978" fmla="*/ 378740 h 4885545"/>
                              <a:gd name="connsiteX4979" fmla="*/ 4190708 w 7425815"/>
                              <a:gd name="connsiteY4979" fmla="*/ 359578 h 4885545"/>
                              <a:gd name="connsiteX4980" fmla="*/ 4171546 w 7425815"/>
                              <a:gd name="connsiteY4980" fmla="*/ 357981 h 4885545"/>
                              <a:gd name="connsiteX4981" fmla="*/ 4170349 w 7425815"/>
                              <a:gd name="connsiteY4981" fmla="*/ 359179 h 4885545"/>
                              <a:gd name="connsiteX4982" fmla="*/ 4167954 w 7425815"/>
                              <a:gd name="connsiteY4982" fmla="*/ 359977 h 4885545"/>
                              <a:gd name="connsiteX4983" fmla="*/ 4165558 w 7425815"/>
                              <a:gd name="connsiteY4983" fmla="*/ 358779 h 4885545"/>
                              <a:gd name="connsiteX4984" fmla="*/ 4164361 w 7425815"/>
                              <a:gd name="connsiteY4984" fmla="*/ 357582 h 4885545"/>
                              <a:gd name="connsiteX4985" fmla="*/ 4155079 w 7425815"/>
                              <a:gd name="connsiteY4985" fmla="*/ 352892 h 4885545"/>
                              <a:gd name="connsiteX4986" fmla="*/ 4195897 w 7425815"/>
                              <a:gd name="connsiteY4986" fmla="*/ 333231 h 4885545"/>
                              <a:gd name="connsiteX4987" fmla="*/ 4210668 w 7425815"/>
                              <a:gd name="connsiteY4987" fmla="*/ 334428 h 4885545"/>
                              <a:gd name="connsiteX4988" fmla="*/ 4214660 w 7425815"/>
                              <a:gd name="connsiteY4988" fmla="*/ 338420 h 4885545"/>
                              <a:gd name="connsiteX4989" fmla="*/ 4213462 w 7425815"/>
                              <a:gd name="connsiteY4989" fmla="*/ 353191 h 4885545"/>
                              <a:gd name="connsiteX4990" fmla="*/ 4209869 w 7425815"/>
                              <a:gd name="connsiteY4990" fmla="*/ 356384 h 4885545"/>
                              <a:gd name="connsiteX4991" fmla="*/ 4206676 w 7425815"/>
                              <a:gd name="connsiteY4991" fmla="*/ 352792 h 4885545"/>
                              <a:gd name="connsiteX4992" fmla="*/ 4207075 w 7425815"/>
                              <a:gd name="connsiteY4992" fmla="*/ 346005 h 4885545"/>
                              <a:gd name="connsiteX4993" fmla="*/ 4196297 w 7425815"/>
                              <a:gd name="connsiteY4993" fmla="*/ 355187 h 4885545"/>
                              <a:gd name="connsiteX4994" fmla="*/ 4196696 w 7425815"/>
                              <a:gd name="connsiteY4994" fmla="*/ 355586 h 4885545"/>
                              <a:gd name="connsiteX4995" fmla="*/ 4194301 w 7425815"/>
                              <a:gd name="connsiteY4995" fmla="*/ 384329 h 4885545"/>
                              <a:gd name="connsiteX4996" fmla="*/ 4170748 w 7425815"/>
                              <a:gd name="connsiteY4996" fmla="*/ 404289 h 4885545"/>
                              <a:gd name="connsiteX4997" fmla="*/ 4164760 w 7425815"/>
                              <a:gd name="connsiteY4997" fmla="*/ 406285 h 4885545"/>
                              <a:gd name="connsiteX4998" fmla="*/ 4159171 w 7425815"/>
                              <a:gd name="connsiteY4998" fmla="*/ 403491 h 4885545"/>
                              <a:gd name="connsiteX4999" fmla="*/ 4150788 w 7425815"/>
                              <a:gd name="connsiteY4999" fmla="*/ 393511 h 4885545"/>
                              <a:gd name="connsiteX5000" fmla="*/ 4141606 w 7425815"/>
                              <a:gd name="connsiteY5000" fmla="*/ 401495 h 4885545"/>
                              <a:gd name="connsiteX5001" fmla="*/ 4141206 w 7425815"/>
                              <a:gd name="connsiteY5001" fmla="*/ 408680 h 4885545"/>
                              <a:gd name="connsiteX5002" fmla="*/ 4137614 w 7425815"/>
                              <a:gd name="connsiteY5002" fmla="*/ 411874 h 4885545"/>
                              <a:gd name="connsiteX5003" fmla="*/ 4134420 w 7425815"/>
                              <a:gd name="connsiteY5003" fmla="*/ 408281 h 4885545"/>
                              <a:gd name="connsiteX5004" fmla="*/ 4134819 w 7425815"/>
                              <a:gd name="connsiteY5004" fmla="*/ 403092 h 4885545"/>
                              <a:gd name="connsiteX5005" fmla="*/ 4129630 w 7425815"/>
                              <a:gd name="connsiteY5005" fmla="*/ 402692 h 4885545"/>
                              <a:gd name="connsiteX5006" fmla="*/ 4126436 w 7425815"/>
                              <a:gd name="connsiteY5006" fmla="*/ 399100 h 4885545"/>
                              <a:gd name="connsiteX5007" fmla="*/ 4130029 w 7425815"/>
                              <a:gd name="connsiteY5007" fmla="*/ 395906 h 4885545"/>
                              <a:gd name="connsiteX5008" fmla="*/ 4137214 w 7425815"/>
                              <a:gd name="connsiteY5008" fmla="*/ 396305 h 4885545"/>
                              <a:gd name="connsiteX5009" fmla="*/ 4146396 w 7425815"/>
                              <a:gd name="connsiteY5009" fmla="*/ 388321 h 4885545"/>
                              <a:gd name="connsiteX5010" fmla="*/ 4138811 w 7425815"/>
                              <a:gd name="connsiteY5010" fmla="*/ 379539 h 4885545"/>
                              <a:gd name="connsiteX5011" fmla="*/ 4141206 w 7425815"/>
                              <a:gd name="connsiteY5011" fmla="*/ 350796 h 4885545"/>
                              <a:gd name="connsiteX5012" fmla="*/ 4168752 w 7425815"/>
                              <a:gd name="connsiteY5012" fmla="*/ 351993 h 4885545"/>
                              <a:gd name="connsiteX5013" fmla="*/ 4190309 w 7425815"/>
                              <a:gd name="connsiteY5013" fmla="*/ 350396 h 4885545"/>
                              <a:gd name="connsiteX5014" fmla="*/ 4202285 w 7425815"/>
                              <a:gd name="connsiteY5014" fmla="*/ 340416 h 4885545"/>
                              <a:gd name="connsiteX5015" fmla="*/ 4195498 w 7425815"/>
                              <a:gd name="connsiteY5015" fmla="*/ 340017 h 4885545"/>
                              <a:gd name="connsiteX5016" fmla="*/ 4192305 w 7425815"/>
                              <a:gd name="connsiteY5016" fmla="*/ 336424 h 4885545"/>
                              <a:gd name="connsiteX5017" fmla="*/ 4195897 w 7425815"/>
                              <a:gd name="connsiteY5017" fmla="*/ 333231 h 4885545"/>
                              <a:gd name="connsiteX5018" fmla="*/ 6439993 w 7425815"/>
                              <a:gd name="connsiteY5018" fmla="*/ 328590 h 4885545"/>
                              <a:gd name="connsiteX5019" fmla="*/ 6452568 w 7425815"/>
                              <a:gd name="connsiteY5019" fmla="*/ 337622 h 4885545"/>
                              <a:gd name="connsiteX5020" fmla="*/ 6446979 w 7425815"/>
                              <a:gd name="connsiteY5020" fmla="*/ 341216 h 4885545"/>
                              <a:gd name="connsiteX5021" fmla="*/ 6428217 w 7425815"/>
                              <a:gd name="connsiteY5021" fmla="*/ 336824 h 4885545"/>
                              <a:gd name="connsiteX5022" fmla="*/ 6424225 w 7425815"/>
                              <a:gd name="connsiteY5022" fmla="*/ 355188 h 4885545"/>
                              <a:gd name="connsiteX5023" fmla="*/ 6418635 w 7425815"/>
                              <a:gd name="connsiteY5023" fmla="*/ 358781 h 4885545"/>
                              <a:gd name="connsiteX5024" fmla="*/ 6425023 w 7425815"/>
                              <a:gd name="connsiteY5024" fmla="*/ 331235 h 4885545"/>
                              <a:gd name="connsiteX5025" fmla="*/ 6439993 w 7425815"/>
                              <a:gd name="connsiteY5025" fmla="*/ 328590 h 4885545"/>
                              <a:gd name="connsiteX5026" fmla="*/ 5471482 w 7425815"/>
                              <a:gd name="connsiteY5026" fmla="*/ 273896 h 4885545"/>
                              <a:gd name="connsiteX5027" fmla="*/ 5471337 w 7425815"/>
                              <a:gd name="connsiteY5027" fmla="*/ 280538 h 4885545"/>
                              <a:gd name="connsiteX5028" fmla="*/ 5465377 w 7425815"/>
                              <a:gd name="connsiteY5028" fmla="*/ 286322 h 4885545"/>
                              <a:gd name="connsiteX5029" fmla="*/ 5473434 w 7425815"/>
                              <a:gd name="connsiteY5029" fmla="*/ 286475 h 4885545"/>
                              <a:gd name="connsiteX5030" fmla="*/ 5479144 w 7425815"/>
                              <a:gd name="connsiteY5030" fmla="*/ 292251 h 4885545"/>
                              <a:gd name="connsiteX5031" fmla="*/ 5479321 w 7425815"/>
                              <a:gd name="connsiteY5031" fmla="*/ 284131 h 4885545"/>
                              <a:gd name="connsiteX5032" fmla="*/ 5484147 w 7425815"/>
                              <a:gd name="connsiteY5032" fmla="*/ 279304 h 4885545"/>
                              <a:gd name="connsiteX5033" fmla="*/ 5476527 w 7425815"/>
                              <a:gd name="connsiteY5033" fmla="*/ 278941 h 4885545"/>
                              <a:gd name="connsiteX5034" fmla="*/ 5466547 w 7425815"/>
                              <a:gd name="connsiteY5034" fmla="*/ 259778 h 4885545"/>
                              <a:gd name="connsiteX5035" fmla="*/ 5471736 w 7425815"/>
                              <a:gd name="connsiteY5035" fmla="*/ 262173 h 4885545"/>
                              <a:gd name="connsiteX5036" fmla="*/ 5471702 w 7425815"/>
                              <a:gd name="connsiteY5036" fmla="*/ 263737 h 4885545"/>
                              <a:gd name="connsiteX5037" fmla="*/ 5479720 w 7425815"/>
                              <a:gd name="connsiteY5037" fmla="*/ 271756 h 4885545"/>
                              <a:gd name="connsiteX5038" fmla="*/ 5491696 w 7425815"/>
                              <a:gd name="connsiteY5038" fmla="*/ 271756 h 4885545"/>
                              <a:gd name="connsiteX5039" fmla="*/ 5492495 w 7425815"/>
                              <a:gd name="connsiteY5039" fmla="*/ 270956 h 4885545"/>
                              <a:gd name="connsiteX5040" fmla="*/ 5497685 w 7425815"/>
                              <a:gd name="connsiteY5040" fmla="*/ 273351 h 4885545"/>
                              <a:gd name="connsiteX5041" fmla="*/ 5495290 w 7425815"/>
                              <a:gd name="connsiteY5041" fmla="*/ 278541 h 4885545"/>
                              <a:gd name="connsiteX5042" fmla="*/ 5495233 w 7425815"/>
                              <a:gd name="connsiteY5042" fmla="*/ 278599 h 4885545"/>
                              <a:gd name="connsiteX5043" fmla="*/ 5494890 w 7425815"/>
                              <a:gd name="connsiteY5043" fmla="*/ 279341 h 4885545"/>
                              <a:gd name="connsiteX5044" fmla="*/ 5494357 w 7425815"/>
                              <a:gd name="connsiteY5044" fmla="*/ 279474 h 4885545"/>
                              <a:gd name="connsiteX5045" fmla="*/ 5486507 w 7425815"/>
                              <a:gd name="connsiteY5045" fmla="*/ 287324 h 4885545"/>
                              <a:gd name="connsiteX5046" fmla="*/ 5486507 w 7425815"/>
                              <a:gd name="connsiteY5046" fmla="*/ 299698 h 4885545"/>
                              <a:gd name="connsiteX5047" fmla="*/ 5486507 w 7425815"/>
                              <a:gd name="connsiteY5047" fmla="*/ 299699 h 4885545"/>
                              <a:gd name="connsiteX5048" fmla="*/ 5486507 w 7425815"/>
                              <a:gd name="connsiteY5048" fmla="*/ 299700 h 4885545"/>
                              <a:gd name="connsiteX5049" fmla="*/ 5486506 w 7425815"/>
                              <a:gd name="connsiteY5049" fmla="*/ 299702 h 4885545"/>
                              <a:gd name="connsiteX5050" fmla="*/ 5483713 w 7425815"/>
                              <a:gd name="connsiteY5050" fmla="*/ 305288 h 4885545"/>
                              <a:gd name="connsiteX5051" fmla="*/ 5478923 w 7425815"/>
                              <a:gd name="connsiteY5051" fmla="*/ 302893 h 4885545"/>
                              <a:gd name="connsiteX5052" fmla="*/ 5470290 w 7425815"/>
                              <a:gd name="connsiteY5052" fmla="*/ 293961 h 4885545"/>
                              <a:gd name="connsiteX5053" fmla="*/ 5457765 w 7425815"/>
                              <a:gd name="connsiteY5053" fmla="*/ 293711 h 4885545"/>
                              <a:gd name="connsiteX5054" fmla="*/ 5457765 w 7425815"/>
                              <a:gd name="connsiteY5054" fmla="*/ 293711 h 4885545"/>
                              <a:gd name="connsiteX5055" fmla="*/ 5457757 w 7425815"/>
                              <a:gd name="connsiteY5055" fmla="*/ 293708 h 4885545"/>
                              <a:gd name="connsiteX5056" fmla="*/ 5452574 w 7425815"/>
                              <a:gd name="connsiteY5056" fmla="*/ 291316 h 4885545"/>
                              <a:gd name="connsiteX5057" fmla="*/ 5454970 w 7425815"/>
                              <a:gd name="connsiteY5057" fmla="*/ 286125 h 4885545"/>
                              <a:gd name="connsiteX5058" fmla="*/ 5455365 w 7425815"/>
                              <a:gd name="connsiteY5058" fmla="*/ 286133 h 4885545"/>
                              <a:gd name="connsiteX5059" fmla="*/ 5455368 w 7425815"/>
                              <a:gd name="connsiteY5059" fmla="*/ 286126 h 4885545"/>
                              <a:gd name="connsiteX5060" fmla="*/ 5464152 w 7425815"/>
                              <a:gd name="connsiteY5060" fmla="*/ 277344 h 4885545"/>
                              <a:gd name="connsiteX5061" fmla="*/ 5464152 w 7425815"/>
                              <a:gd name="connsiteY5061" fmla="*/ 266567 h 4885545"/>
                              <a:gd name="connsiteX5062" fmla="*/ 5463352 w 7425815"/>
                              <a:gd name="connsiteY5062" fmla="*/ 265767 h 4885545"/>
                              <a:gd name="connsiteX5063" fmla="*/ 5465747 w 7425815"/>
                              <a:gd name="connsiteY5063" fmla="*/ 260577 h 4885545"/>
                              <a:gd name="connsiteX5064" fmla="*/ 5466103 w 7425815"/>
                              <a:gd name="connsiteY5064" fmla="*/ 260741 h 4885545"/>
                              <a:gd name="connsiteX5065" fmla="*/ 5404905 w 7425815"/>
                              <a:gd name="connsiteY5065" fmla="*/ 250559 h 4885545"/>
                              <a:gd name="connsiteX5066" fmla="*/ 5404671 w 7425815"/>
                              <a:gd name="connsiteY5066" fmla="*/ 267365 h 4885545"/>
                              <a:gd name="connsiteX5067" fmla="*/ 5391823 w 7425815"/>
                              <a:gd name="connsiteY5067" fmla="*/ 279499 h 4885545"/>
                              <a:gd name="connsiteX5068" fmla="*/ 5409063 w 7425815"/>
                              <a:gd name="connsiteY5068" fmla="*/ 279739 h 4885545"/>
                              <a:gd name="connsiteX5069" fmla="*/ 5421594 w 7425815"/>
                              <a:gd name="connsiteY5069" fmla="*/ 292772 h 4885545"/>
                              <a:gd name="connsiteX5070" fmla="*/ 5421836 w 7425815"/>
                              <a:gd name="connsiteY5070" fmla="*/ 275348 h 4885545"/>
                              <a:gd name="connsiteX5071" fmla="*/ 5434494 w 7425815"/>
                              <a:gd name="connsiteY5071" fmla="*/ 263176 h 4885545"/>
                              <a:gd name="connsiteX5072" fmla="*/ 5415449 w 7425815"/>
                              <a:gd name="connsiteY5072" fmla="*/ 261776 h 4885545"/>
                              <a:gd name="connsiteX5073" fmla="*/ 5399881 w 7425815"/>
                              <a:gd name="connsiteY5073" fmla="*/ 236226 h 4885545"/>
                              <a:gd name="connsiteX5074" fmla="*/ 5405071 w 7425815"/>
                              <a:gd name="connsiteY5074" fmla="*/ 238621 h 4885545"/>
                              <a:gd name="connsiteX5075" fmla="*/ 5405054 w 7425815"/>
                              <a:gd name="connsiteY5075" fmla="*/ 239831 h 4885545"/>
                              <a:gd name="connsiteX5076" fmla="*/ 5419990 w 7425815"/>
                              <a:gd name="connsiteY5076" fmla="*/ 255289 h 4885545"/>
                              <a:gd name="connsiteX5077" fmla="*/ 5442593 w 7425815"/>
                              <a:gd name="connsiteY5077" fmla="*/ 255389 h 4885545"/>
                              <a:gd name="connsiteX5078" fmla="*/ 5442595 w 7425815"/>
                              <a:gd name="connsiteY5078" fmla="*/ 255387 h 4885545"/>
                              <a:gd name="connsiteX5079" fmla="*/ 5447785 w 7425815"/>
                              <a:gd name="connsiteY5079" fmla="*/ 257782 h 4885545"/>
                              <a:gd name="connsiteX5080" fmla="*/ 5447785 w 7425815"/>
                              <a:gd name="connsiteY5080" fmla="*/ 257784 h 4885545"/>
                              <a:gd name="connsiteX5081" fmla="*/ 5447785 w 7425815"/>
                              <a:gd name="connsiteY5081" fmla="*/ 257784 h 4885545"/>
                              <a:gd name="connsiteX5082" fmla="*/ 5445390 w 7425815"/>
                              <a:gd name="connsiteY5082" fmla="*/ 262973 h 4885545"/>
                              <a:gd name="connsiteX5083" fmla="*/ 5445388 w 7425815"/>
                              <a:gd name="connsiteY5083" fmla="*/ 262974 h 4885545"/>
                              <a:gd name="connsiteX5084" fmla="*/ 5429022 w 7425815"/>
                              <a:gd name="connsiteY5084" fmla="*/ 278941 h 4885545"/>
                              <a:gd name="connsiteX5085" fmla="*/ 5428651 w 7425815"/>
                              <a:gd name="connsiteY5085" fmla="*/ 300110 h 4885545"/>
                              <a:gd name="connsiteX5086" fmla="*/ 5429023 w 7425815"/>
                              <a:gd name="connsiteY5086" fmla="*/ 300498 h 4885545"/>
                              <a:gd name="connsiteX5087" fmla="*/ 5428628 w 7425815"/>
                              <a:gd name="connsiteY5087" fmla="*/ 301421 h 4885545"/>
                              <a:gd name="connsiteX5088" fmla="*/ 5428623 w 7425815"/>
                              <a:gd name="connsiteY5088" fmla="*/ 301695 h 4885545"/>
                              <a:gd name="connsiteX5089" fmla="*/ 5427832 w 7425815"/>
                              <a:gd name="connsiteY5089" fmla="*/ 303278 h 4885545"/>
                              <a:gd name="connsiteX5090" fmla="*/ 5426627 w 7425815"/>
                              <a:gd name="connsiteY5090" fmla="*/ 306087 h 4885545"/>
                              <a:gd name="connsiteX5091" fmla="*/ 5426467 w 7425815"/>
                              <a:gd name="connsiteY5091" fmla="*/ 306007 h 4885545"/>
                              <a:gd name="connsiteX5092" fmla="*/ 5426228 w 7425815"/>
                              <a:gd name="connsiteY5092" fmla="*/ 306486 h 4885545"/>
                              <a:gd name="connsiteX5093" fmla="*/ 5421437 w 7425815"/>
                              <a:gd name="connsiteY5093" fmla="*/ 304090 h 4885545"/>
                              <a:gd name="connsiteX5094" fmla="*/ 5421448 w 7425815"/>
                              <a:gd name="connsiteY5094" fmla="*/ 303294 h 4885545"/>
                              <a:gd name="connsiteX5095" fmla="*/ 5405869 w 7425815"/>
                              <a:gd name="connsiteY5095" fmla="*/ 287323 h 4885545"/>
                              <a:gd name="connsiteX5096" fmla="*/ 5383946 w 7425815"/>
                              <a:gd name="connsiteY5096" fmla="*/ 286939 h 4885545"/>
                              <a:gd name="connsiteX5097" fmla="*/ 5383114 w 7425815"/>
                              <a:gd name="connsiteY5097" fmla="*/ 287724 h 4885545"/>
                              <a:gd name="connsiteX5098" fmla="*/ 5378323 w 7425815"/>
                              <a:gd name="connsiteY5098" fmla="*/ 285329 h 4885545"/>
                              <a:gd name="connsiteX5099" fmla="*/ 5378557 w 7425815"/>
                              <a:gd name="connsiteY5099" fmla="*/ 284822 h 4885545"/>
                              <a:gd name="connsiteX5100" fmla="*/ 5377924 w 7425815"/>
                              <a:gd name="connsiteY5100" fmla="*/ 284529 h 4885545"/>
                              <a:gd name="connsiteX5101" fmla="*/ 5380319 w 7425815"/>
                              <a:gd name="connsiteY5101" fmla="*/ 279339 h 4885545"/>
                              <a:gd name="connsiteX5102" fmla="*/ 5381521 w 7425815"/>
                              <a:gd name="connsiteY5102" fmla="*/ 279356 h 4885545"/>
                              <a:gd name="connsiteX5103" fmla="*/ 5397087 w 7425815"/>
                              <a:gd name="connsiteY5103" fmla="*/ 264171 h 4885545"/>
                              <a:gd name="connsiteX5104" fmla="*/ 5397464 w 7425815"/>
                              <a:gd name="connsiteY5104" fmla="*/ 242643 h 4885545"/>
                              <a:gd name="connsiteX5105" fmla="*/ 5396686 w 7425815"/>
                              <a:gd name="connsiteY5105" fmla="*/ 241815 h 4885545"/>
                              <a:gd name="connsiteX5106" fmla="*/ 5399082 w 7425815"/>
                              <a:gd name="connsiteY5106" fmla="*/ 236625 h 4885545"/>
                              <a:gd name="connsiteX5107" fmla="*/ 5399589 w 7425815"/>
                              <a:gd name="connsiteY5107" fmla="*/ 236859 h 4885545"/>
                              <a:gd name="connsiteX5108" fmla="*/ 1257332 w 7425815"/>
                              <a:gd name="connsiteY5108" fmla="*/ 215568 h 4885545"/>
                              <a:gd name="connsiteX5109" fmla="*/ 1247453 w 7425815"/>
                              <a:gd name="connsiteY5109" fmla="*/ 218661 h 4885545"/>
                              <a:gd name="connsiteX5110" fmla="*/ 1245857 w 7425815"/>
                              <a:gd name="connsiteY5110" fmla="*/ 237824 h 4885545"/>
                              <a:gd name="connsiteX5111" fmla="*/ 1253042 w 7425815"/>
                              <a:gd name="connsiteY5111" fmla="*/ 246207 h 4885545"/>
                              <a:gd name="connsiteX5112" fmla="*/ 1264618 w 7425815"/>
                              <a:gd name="connsiteY5112" fmla="*/ 236227 h 4885545"/>
                              <a:gd name="connsiteX5113" fmla="*/ 1269409 w 7425815"/>
                              <a:gd name="connsiteY5113" fmla="*/ 236626 h 4885545"/>
                              <a:gd name="connsiteX5114" fmla="*/ 1269009 w 7425815"/>
                              <a:gd name="connsiteY5114" fmla="*/ 241416 h 4885545"/>
                              <a:gd name="connsiteX5115" fmla="*/ 1257432 w 7425815"/>
                              <a:gd name="connsiteY5115" fmla="*/ 251396 h 4885545"/>
                              <a:gd name="connsiteX5116" fmla="*/ 1265816 w 7425815"/>
                              <a:gd name="connsiteY5116" fmla="*/ 261376 h 4885545"/>
                              <a:gd name="connsiteX5117" fmla="*/ 1267811 w 7425815"/>
                              <a:gd name="connsiteY5117" fmla="*/ 261376 h 4885545"/>
                              <a:gd name="connsiteX5118" fmla="*/ 1291763 w 7425815"/>
                              <a:gd name="connsiteY5118" fmla="*/ 241416 h 4885545"/>
                              <a:gd name="connsiteX5119" fmla="*/ 1292961 w 7425815"/>
                              <a:gd name="connsiteY5119" fmla="*/ 222254 h 4885545"/>
                              <a:gd name="connsiteX5120" fmla="*/ 1273799 w 7425815"/>
                              <a:gd name="connsiteY5120" fmla="*/ 220657 h 4885545"/>
                              <a:gd name="connsiteX5121" fmla="*/ 1272602 w 7425815"/>
                              <a:gd name="connsiteY5121" fmla="*/ 221855 h 4885545"/>
                              <a:gd name="connsiteX5122" fmla="*/ 1270207 w 7425815"/>
                              <a:gd name="connsiteY5122" fmla="*/ 222653 h 4885545"/>
                              <a:gd name="connsiteX5123" fmla="*/ 1267811 w 7425815"/>
                              <a:gd name="connsiteY5123" fmla="*/ 221456 h 4885545"/>
                              <a:gd name="connsiteX5124" fmla="*/ 1266614 w 7425815"/>
                              <a:gd name="connsiteY5124" fmla="*/ 220258 h 4885545"/>
                              <a:gd name="connsiteX5125" fmla="*/ 1257332 w 7425815"/>
                              <a:gd name="connsiteY5125" fmla="*/ 215568 h 4885545"/>
                              <a:gd name="connsiteX5126" fmla="*/ 3514679 w 7425815"/>
                              <a:gd name="connsiteY5126" fmla="*/ 208431 h 4885545"/>
                              <a:gd name="connsiteX5127" fmla="*/ 3527253 w 7425815"/>
                              <a:gd name="connsiteY5127" fmla="*/ 217463 h 4885545"/>
                              <a:gd name="connsiteX5128" fmla="*/ 3521665 w 7425815"/>
                              <a:gd name="connsiteY5128" fmla="*/ 221057 h 4885545"/>
                              <a:gd name="connsiteX5129" fmla="*/ 3502905 w 7425815"/>
                              <a:gd name="connsiteY5129" fmla="*/ 216665 h 4885545"/>
                              <a:gd name="connsiteX5130" fmla="*/ 3498913 w 7425815"/>
                              <a:gd name="connsiteY5130" fmla="*/ 235029 h 4885545"/>
                              <a:gd name="connsiteX5131" fmla="*/ 3493326 w 7425815"/>
                              <a:gd name="connsiteY5131" fmla="*/ 238622 h 4885545"/>
                              <a:gd name="connsiteX5132" fmla="*/ 3499712 w 7425815"/>
                              <a:gd name="connsiteY5132" fmla="*/ 211076 h 4885545"/>
                              <a:gd name="connsiteX5133" fmla="*/ 3514679 w 7425815"/>
                              <a:gd name="connsiteY5133" fmla="*/ 208431 h 4885545"/>
                              <a:gd name="connsiteX5134" fmla="*/ 1297751 w 7425815"/>
                              <a:gd name="connsiteY5134" fmla="*/ 195907 h 4885545"/>
                              <a:gd name="connsiteX5135" fmla="*/ 1312522 w 7425815"/>
                              <a:gd name="connsiteY5135" fmla="*/ 197104 h 4885545"/>
                              <a:gd name="connsiteX5136" fmla="*/ 1316514 w 7425815"/>
                              <a:gd name="connsiteY5136" fmla="*/ 201096 h 4885545"/>
                              <a:gd name="connsiteX5137" fmla="*/ 1315316 w 7425815"/>
                              <a:gd name="connsiteY5137" fmla="*/ 215867 h 4885545"/>
                              <a:gd name="connsiteX5138" fmla="*/ 1311723 w 7425815"/>
                              <a:gd name="connsiteY5138" fmla="*/ 219060 h 4885545"/>
                              <a:gd name="connsiteX5139" fmla="*/ 1308530 w 7425815"/>
                              <a:gd name="connsiteY5139" fmla="*/ 215468 h 4885545"/>
                              <a:gd name="connsiteX5140" fmla="*/ 1308929 w 7425815"/>
                              <a:gd name="connsiteY5140" fmla="*/ 208681 h 4885545"/>
                              <a:gd name="connsiteX5141" fmla="*/ 1298151 w 7425815"/>
                              <a:gd name="connsiteY5141" fmla="*/ 217863 h 4885545"/>
                              <a:gd name="connsiteX5142" fmla="*/ 1298550 w 7425815"/>
                              <a:gd name="connsiteY5142" fmla="*/ 218262 h 4885545"/>
                              <a:gd name="connsiteX5143" fmla="*/ 1296155 w 7425815"/>
                              <a:gd name="connsiteY5143" fmla="*/ 247005 h 4885545"/>
                              <a:gd name="connsiteX5144" fmla="*/ 1272602 w 7425815"/>
                              <a:gd name="connsiteY5144" fmla="*/ 266965 h 4885545"/>
                              <a:gd name="connsiteX5145" fmla="*/ 1266614 w 7425815"/>
                              <a:gd name="connsiteY5145" fmla="*/ 268961 h 4885545"/>
                              <a:gd name="connsiteX5146" fmla="*/ 1261025 w 7425815"/>
                              <a:gd name="connsiteY5146" fmla="*/ 266167 h 4885545"/>
                              <a:gd name="connsiteX5147" fmla="*/ 1252642 w 7425815"/>
                              <a:gd name="connsiteY5147" fmla="*/ 256187 h 4885545"/>
                              <a:gd name="connsiteX5148" fmla="*/ 1243460 w 7425815"/>
                              <a:gd name="connsiteY5148" fmla="*/ 264171 h 4885545"/>
                              <a:gd name="connsiteX5149" fmla="*/ 1243062 w 7425815"/>
                              <a:gd name="connsiteY5149" fmla="*/ 271356 h 4885545"/>
                              <a:gd name="connsiteX5150" fmla="*/ 1239469 w 7425815"/>
                              <a:gd name="connsiteY5150" fmla="*/ 274550 h 4885545"/>
                              <a:gd name="connsiteX5151" fmla="*/ 1236276 w 7425815"/>
                              <a:gd name="connsiteY5151" fmla="*/ 270957 h 4885545"/>
                              <a:gd name="connsiteX5152" fmla="*/ 1236675 w 7425815"/>
                              <a:gd name="connsiteY5152" fmla="*/ 265768 h 4885545"/>
                              <a:gd name="connsiteX5153" fmla="*/ 1231485 w 7425815"/>
                              <a:gd name="connsiteY5153" fmla="*/ 265368 h 4885545"/>
                              <a:gd name="connsiteX5154" fmla="*/ 1228291 w 7425815"/>
                              <a:gd name="connsiteY5154" fmla="*/ 261776 h 4885545"/>
                              <a:gd name="connsiteX5155" fmla="*/ 1231884 w 7425815"/>
                              <a:gd name="connsiteY5155" fmla="*/ 258582 h 4885545"/>
                              <a:gd name="connsiteX5156" fmla="*/ 1239070 w 7425815"/>
                              <a:gd name="connsiteY5156" fmla="*/ 258981 h 4885545"/>
                              <a:gd name="connsiteX5157" fmla="*/ 1248251 w 7425815"/>
                              <a:gd name="connsiteY5157" fmla="*/ 250997 h 4885545"/>
                              <a:gd name="connsiteX5158" fmla="*/ 1240666 w 7425815"/>
                              <a:gd name="connsiteY5158" fmla="*/ 242215 h 4885545"/>
                              <a:gd name="connsiteX5159" fmla="*/ 1243062 w 7425815"/>
                              <a:gd name="connsiteY5159" fmla="*/ 213472 h 4885545"/>
                              <a:gd name="connsiteX5160" fmla="*/ 1270606 w 7425815"/>
                              <a:gd name="connsiteY5160" fmla="*/ 214669 h 4885545"/>
                              <a:gd name="connsiteX5161" fmla="*/ 1292163 w 7425815"/>
                              <a:gd name="connsiteY5161" fmla="*/ 213072 h 4885545"/>
                              <a:gd name="connsiteX5162" fmla="*/ 1304139 w 7425815"/>
                              <a:gd name="connsiteY5162" fmla="*/ 203092 h 4885545"/>
                              <a:gd name="connsiteX5163" fmla="*/ 1297352 w 7425815"/>
                              <a:gd name="connsiteY5163" fmla="*/ 202693 h 4885545"/>
                              <a:gd name="connsiteX5164" fmla="*/ 1294159 w 7425815"/>
                              <a:gd name="connsiteY5164" fmla="*/ 199100 h 4885545"/>
                              <a:gd name="connsiteX5165" fmla="*/ 1297751 w 7425815"/>
                              <a:gd name="connsiteY5165" fmla="*/ 195907 h 4885545"/>
                              <a:gd name="connsiteX5166" fmla="*/ 2573346 w 7425815"/>
                              <a:gd name="connsiteY5166" fmla="*/ 136581 h 4885545"/>
                              <a:gd name="connsiteX5167" fmla="*/ 2573193 w 7425815"/>
                              <a:gd name="connsiteY5167" fmla="*/ 143613 h 4885545"/>
                              <a:gd name="connsiteX5168" fmla="*/ 2567635 w 7425815"/>
                              <a:gd name="connsiteY5168" fmla="*/ 149006 h 4885545"/>
                              <a:gd name="connsiteX5169" fmla="*/ 2575288 w 7425815"/>
                              <a:gd name="connsiteY5169" fmla="*/ 149151 h 4885545"/>
                              <a:gd name="connsiteX5170" fmla="*/ 2581000 w 7425815"/>
                              <a:gd name="connsiteY5170" fmla="*/ 154927 h 4885545"/>
                              <a:gd name="connsiteX5171" fmla="*/ 2581175 w 7425815"/>
                              <a:gd name="connsiteY5171" fmla="*/ 146806 h 4885545"/>
                              <a:gd name="connsiteX5172" fmla="*/ 2586000 w 7425815"/>
                              <a:gd name="connsiteY5172" fmla="*/ 141979 h 4885545"/>
                              <a:gd name="connsiteX5173" fmla="*/ 2578382 w 7425815"/>
                              <a:gd name="connsiteY5173" fmla="*/ 141616 h 4885545"/>
                              <a:gd name="connsiteX5174" fmla="*/ 2568401 w 7425815"/>
                              <a:gd name="connsiteY5174" fmla="*/ 122853 h 4885545"/>
                              <a:gd name="connsiteX5175" fmla="*/ 2573592 w 7425815"/>
                              <a:gd name="connsiteY5175" fmla="*/ 125248 h 4885545"/>
                              <a:gd name="connsiteX5176" fmla="*/ 2573567 w 7425815"/>
                              <a:gd name="connsiteY5176" fmla="*/ 126422 h 4885545"/>
                              <a:gd name="connsiteX5177" fmla="*/ 2581576 w 7425815"/>
                              <a:gd name="connsiteY5177" fmla="*/ 134431 h 4885545"/>
                              <a:gd name="connsiteX5178" fmla="*/ 2593550 w 7425815"/>
                              <a:gd name="connsiteY5178" fmla="*/ 134431 h 4885545"/>
                              <a:gd name="connsiteX5179" fmla="*/ 2594350 w 7425815"/>
                              <a:gd name="connsiteY5179" fmla="*/ 133631 h 4885545"/>
                              <a:gd name="connsiteX5180" fmla="*/ 2599539 w 7425815"/>
                              <a:gd name="connsiteY5180" fmla="*/ 136026 h 4885545"/>
                              <a:gd name="connsiteX5181" fmla="*/ 2597145 w 7425815"/>
                              <a:gd name="connsiteY5181" fmla="*/ 141216 h 4885545"/>
                              <a:gd name="connsiteX5182" fmla="*/ 2597088 w 7425815"/>
                              <a:gd name="connsiteY5182" fmla="*/ 141272 h 4885545"/>
                              <a:gd name="connsiteX5183" fmla="*/ 2596744 w 7425815"/>
                              <a:gd name="connsiteY5183" fmla="*/ 142016 h 4885545"/>
                              <a:gd name="connsiteX5184" fmla="*/ 2596211 w 7425815"/>
                              <a:gd name="connsiteY5184" fmla="*/ 142150 h 4885545"/>
                              <a:gd name="connsiteX5185" fmla="*/ 2588362 w 7425815"/>
                              <a:gd name="connsiteY5185" fmla="*/ 149999 h 4885545"/>
                              <a:gd name="connsiteX5186" fmla="*/ 2588362 w 7425815"/>
                              <a:gd name="connsiteY5186" fmla="*/ 162374 h 4885545"/>
                              <a:gd name="connsiteX5187" fmla="*/ 2588362 w 7425815"/>
                              <a:gd name="connsiteY5187" fmla="*/ 162374 h 4885545"/>
                              <a:gd name="connsiteX5188" fmla="*/ 2588362 w 7425815"/>
                              <a:gd name="connsiteY5188" fmla="*/ 162375 h 4885545"/>
                              <a:gd name="connsiteX5189" fmla="*/ 2585568 w 7425815"/>
                              <a:gd name="connsiteY5189" fmla="*/ 167964 h 4885545"/>
                              <a:gd name="connsiteX5190" fmla="*/ 2580778 w 7425815"/>
                              <a:gd name="connsiteY5190" fmla="*/ 165569 h 4885545"/>
                              <a:gd name="connsiteX5191" fmla="*/ 2572144 w 7425815"/>
                              <a:gd name="connsiteY5191" fmla="*/ 156637 h 4885545"/>
                              <a:gd name="connsiteX5192" fmla="*/ 2560023 w 7425815"/>
                              <a:gd name="connsiteY5192" fmla="*/ 156395 h 4885545"/>
                              <a:gd name="connsiteX5193" fmla="*/ 2559619 w 7425815"/>
                              <a:gd name="connsiteY5193" fmla="*/ 156786 h 4885545"/>
                              <a:gd name="connsiteX5194" fmla="*/ 2554828 w 7425815"/>
                              <a:gd name="connsiteY5194" fmla="*/ 154391 h 4885545"/>
                              <a:gd name="connsiteX5195" fmla="*/ 2554910 w 7425815"/>
                              <a:gd name="connsiteY5195" fmla="*/ 154214 h 4885545"/>
                              <a:gd name="connsiteX5196" fmla="*/ 2554429 w 7425815"/>
                              <a:gd name="connsiteY5196" fmla="*/ 153992 h 4885545"/>
                              <a:gd name="connsiteX5197" fmla="*/ 2556824 w 7425815"/>
                              <a:gd name="connsiteY5197" fmla="*/ 148801 h 4885545"/>
                              <a:gd name="connsiteX5198" fmla="*/ 2557609 w 7425815"/>
                              <a:gd name="connsiteY5198" fmla="*/ 148816 h 4885545"/>
                              <a:gd name="connsiteX5199" fmla="*/ 2566006 w 7425815"/>
                              <a:gd name="connsiteY5199" fmla="*/ 140419 h 4885545"/>
                              <a:gd name="connsiteX5200" fmla="*/ 2566006 w 7425815"/>
                              <a:gd name="connsiteY5200" fmla="*/ 129242 h 4885545"/>
                              <a:gd name="connsiteX5201" fmla="*/ 2565208 w 7425815"/>
                              <a:gd name="connsiteY5201" fmla="*/ 128442 h 4885545"/>
                              <a:gd name="connsiteX5202" fmla="*/ 2567602 w 7425815"/>
                              <a:gd name="connsiteY5202" fmla="*/ 123252 h 4885545"/>
                              <a:gd name="connsiteX5203" fmla="*/ 2568110 w 7425815"/>
                              <a:gd name="connsiteY5203" fmla="*/ 123486 h 4885545"/>
                              <a:gd name="connsiteX5204" fmla="*/ 2506758 w 7425815"/>
                              <a:gd name="connsiteY5204" fmla="*/ 113233 h 4885545"/>
                              <a:gd name="connsiteX5205" fmla="*/ 2506527 w 7425815"/>
                              <a:gd name="connsiteY5205" fmla="*/ 130040 h 4885545"/>
                              <a:gd name="connsiteX5206" fmla="*/ 2493678 w 7425815"/>
                              <a:gd name="connsiteY5206" fmla="*/ 142174 h 4885545"/>
                              <a:gd name="connsiteX5207" fmla="*/ 2510916 w 7425815"/>
                              <a:gd name="connsiteY5207" fmla="*/ 142414 h 4885545"/>
                              <a:gd name="connsiteX5208" fmla="*/ 2523843 w 7425815"/>
                              <a:gd name="connsiteY5208" fmla="*/ 155857 h 4885545"/>
                              <a:gd name="connsiteX5209" fmla="*/ 2524090 w 7425815"/>
                              <a:gd name="connsiteY5209" fmla="*/ 138024 h 4885545"/>
                              <a:gd name="connsiteX5210" fmla="*/ 2536721 w 7425815"/>
                              <a:gd name="connsiteY5210" fmla="*/ 125879 h 4885545"/>
                              <a:gd name="connsiteX5211" fmla="*/ 2517303 w 7425815"/>
                              <a:gd name="connsiteY5211" fmla="*/ 124451 h 4885545"/>
                              <a:gd name="connsiteX5212" fmla="*/ 2501736 w 7425815"/>
                              <a:gd name="connsiteY5212" fmla="*/ 98901 h 4885545"/>
                              <a:gd name="connsiteX5213" fmla="*/ 2506925 w 7425815"/>
                              <a:gd name="connsiteY5213" fmla="*/ 101296 h 4885545"/>
                              <a:gd name="connsiteX5214" fmla="*/ 2506908 w 7425815"/>
                              <a:gd name="connsiteY5214" fmla="*/ 102505 h 4885545"/>
                              <a:gd name="connsiteX5215" fmla="*/ 2521845 w 7425815"/>
                              <a:gd name="connsiteY5215" fmla="*/ 117964 h 4885545"/>
                              <a:gd name="connsiteX5216" fmla="*/ 2544451 w 7425815"/>
                              <a:gd name="connsiteY5216" fmla="*/ 118064 h 4885545"/>
                              <a:gd name="connsiteX5217" fmla="*/ 2544720 w 7425815"/>
                              <a:gd name="connsiteY5217" fmla="*/ 118188 h 4885545"/>
                              <a:gd name="connsiteX5218" fmla="*/ 2544849 w 7425815"/>
                              <a:gd name="connsiteY5218" fmla="*/ 118063 h 4885545"/>
                              <a:gd name="connsiteX5219" fmla="*/ 2550039 w 7425815"/>
                              <a:gd name="connsiteY5219" fmla="*/ 120458 h 4885545"/>
                              <a:gd name="connsiteX5220" fmla="*/ 2547643 w 7425815"/>
                              <a:gd name="connsiteY5220" fmla="*/ 125648 h 4885545"/>
                              <a:gd name="connsiteX5221" fmla="*/ 2531275 w 7425815"/>
                              <a:gd name="connsiteY5221" fmla="*/ 141617 h 4885545"/>
                              <a:gd name="connsiteX5222" fmla="*/ 2530877 w 7425815"/>
                              <a:gd name="connsiteY5222" fmla="*/ 164371 h 4885545"/>
                              <a:gd name="connsiteX5223" fmla="*/ 2528482 w 7425815"/>
                              <a:gd name="connsiteY5223" fmla="*/ 169162 h 4885545"/>
                              <a:gd name="connsiteX5224" fmla="*/ 2523691 w 7425815"/>
                              <a:gd name="connsiteY5224" fmla="*/ 166766 h 4885545"/>
                              <a:gd name="connsiteX5225" fmla="*/ 2523697 w 7425815"/>
                              <a:gd name="connsiteY5225" fmla="*/ 166370 h 4885545"/>
                              <a:gd name="connsiteX5226" fmla="*/ 2523691 w 7425815"/>
                              <a:gd name="connsiteY5226" fmla="*/ 166367 h 4885545"/>
                              <a:gd name="connsiteX5227" fmla="*/ 2507723 w 7425815"/>
                              <a:gd name="connsiteY5227" fmla="*/ 149998 h 4885545"/>
                              <a:gd name="connsiteX5228" fmla="*/ 2485801 w 7425815"/>
                              <a:gd name="connsiteY5228" fmla="*/ 149614 h 4885545"/>
                              <a:gd name="connsiteX5229" fmla="*/ 2484969 w 7425815"/>
                              <a:gd name="connsiteY5229" fmla="*/ 150399 h 4885545"/>
                              <a:gd name="connsiteX5230" fmla="*/ 2480178 w 7425815"/>
                              <a:gd name="connsiteY5230" fmla="*/ 148004 h 4885545"/>
                              <a:gd name="connsiteX5231" fmla="*/ 2480413 w 7425815"/>
                              <a:gd name="connsiteY5231" fmla="*/ 147497 h 4885545"/>
                              <a:gd name="connsiteX5232" fmla="*/ 2479778 w 7425815"/>
                              <a:gd name="connsiteY5232" fmla="*/ 147204 h 4885545"/>
                              <a:gd name="connsiteX5233" fmla="*/ 2482173 w 7425815"/>
                              <a:gd name="connsiteY5233" fmla="*/ 142014 h 4885545"/>
                              <a:gd name="connsiteX5234" fmla="*/ 2483376 w 7425815"/>
                              <a:gd name="connsiteY5234" fmla="*/ 142031 h 4885545"/>
                              <a:gd name="connsiteX5235" fmla="*/ 2498942 w 7425815"/>
                              <a:gd name="connsiteY5235" fmla="*/ 126846 h 4885545"/>
                              <a:gd name="connsiteX5236" fmla="*/ 2499319 w 7425815"/>
                              <a:gd name="connsiteY5236" fmla="*/ 105318 h 4885545"/>
                              <a:gd name="connsiteX5237" fmla="*/ 2498541 w 7425815"/>
                              <a:gd name="connsiteY5237" fmla="*/ 104490 h 4885545"/>
                              <a:gd name="connsiteX5238" fmla="*/ 2500936 w 7425815"/>
                              <a:gd name="connsiteY5238" fmla="*/ 99300 h 4885545"/>
                              <a:gd name="connsiteX5239" fmla="*/ 2501444 w 7425815"/>
                              <a:gd name="connsiteY5239" fmla="*/ 99534 h 4885545"/>
                              <a:gd name="connsiteX5240" fmla="*/ 5034514 w 7425815"/>
                              <a:gd name="connsiteY5240" fmla="*/ 81836 h 4885545"/>
                              <a:gd name="connsiteX5241" fmla="*/ 5024633 w 7425815"/>
                              <a:gd name="connsiteY5241" fmla="*/ 84929 h 4885545"/>
                              <a:gd name="connsiteX5242" fmla="*/ 5023036 w 7425815"/>
                              <a:gd name="connsiteY5242" fmla="*/ 104092 h 4885545"/>
                              <a:gd name="connsiteX5243" fmla="*/ 5030223 w 7425815"/>
                              <a:gd name="connsiteY5243" fmla="*/ 112475 h 4885545"/>
                              <a:gd name="connsiteX5244" fmla="*/ 5041800 w 7425815"/>
                              <a:gd name="connsiteY5244" fmla="*/ 102495 h 4885545"/>
                              <a:gd name="connsiteX5245" fmla="*/ 5046590 w 7425815"/>
                              <a:gd name="connsiteY5245" fmla="*/ 102894 h 4885545"/>
                              <a:gd name="connsiteX5246" fmla="*/ 5046191 w 7425815"/>
                              <a:gd name="connsiteY5246" fmla="*/ 107684 h 4885545"/>
                              <a:gd name="connsiteX5247" fmla="*/ 5034614 w 7425815"/>
                              <a:gd name="connsiteY5247" fmla="*/ 117664 h 4885545"/>
                              <a:gd name="connsiteX5248" fmla="*/ 5042997 w 7425815"/>
                              <a:gd name="connsiteY5248" fmla="*/ 127644 h 4885545"/>
                              <a:gd name="connsiteX5249" fmla="*/ 5044993 w 7425815"/>
                              <a:gd name="connsiteY5249" fmla="*/ 127644 h 4885545"/>
                              <a:gd name="connsiteX5250" fmla="*/ 5068945 w 7425815"/>
                              <a:gd name="connsiteY5250" fmla="*/ 107684 h 4885545"/>
                              <a:gd name="connsiteX5251" fmla="*/ 5070143 w 7425815"/>
                              <a:gd name="connsiteY5251" fmla="*/ 88522 h 4885545"/>
                              <a:gd name="connsiteX5252" fmla="*/ 5050981 w 7425815"/>
                              <a:gd name="connsiteY5252" fmla="*/ 86925 h 4885545"/>
                              <a:gd name="connsiteX5253" fmla="*/ 5049784 w 7425815"/>
                              <a:gd name="connsiteY5253" fmla="*/ 88123 h 4885545"/>
                              <a:gd name="connsiteX5254" fmla="*/ 5047388 w 7425815"/>
                              <a:gd name="connsiteY5254" fmla="*/ 88921 h 4885545"/>
                              <a:gd name="connsiteX5255" fmla="*/ 5044993 w 7425815"/>
                              <a:gd name="connsiteY5255" fmla="*/ 87724 h 4885545"/>
                              <a:gd name="connsiteX5256" fmla="*/ 5043796 w 7425815"/>
                              <a:gd name="connsiteY5256" fmla="*/ 86526 h 4885545"/>
                              <a:gd name="connsiteX5257" fmla="*/ 5034514 w 7425815"/>
                              <a:gd name="connsiteY5257" fmla="*/ 81836 h 4885545"/>
                              <a:gd name="connsiteX5258" fmla="*/ 616513 w 7425815"/>
                              <a:gd name="connsiteY5258" fmla="*/ 71107 h 4885545"/>
                              <a:gd name="connsiteX5259" fmla="*/ 629088 w 7425815"/>
                              <a:gd name="connsiteY5259" fmla="*/ 80139 h 4885545"/>
                              <a:gd name="connsiteX5260" fmla="*/ 623499 w 7425815"/>
                              <a:gd name="connsiteY5260" fmla="*/ 83732 h 4885545"/>
                              <a:gd name="connsiteX5261" fmla="*/ 604736 w 7425815"/>
                              <a:gd name="connsiteY5261" fmla="*/ 79341 h 4885545"/>
                              <a:gd name="connsiteX5262" fmla="*/ 600745 w 7425815"/>
                              <a:gd name="connsiteY5262" fmla="*/ 97705 h 4885545"/>
                              <a:gd name="connsiteX5263" fmla="*/ 595155 w 7425815"/>
                              <a:gd name="connsiteY5263" fmla="*/ 101298 h 4885545"/>
                              <a:gd name="connsiteX5264" fmla="*/ 601542 w 7425815"/>
                              <a:gd name="connsiteY5264" fmla="*/ 73752 h 4885545"/>
                              <a:gd name="connsiteX5265" fmla="*/ 616513 w 7425815"/>
                              <a:gd name="connsiteY5265" fmla="*/ 71107 h 4885545"/>
                              <a:gd name="connsiteX5266" fmla="*/ 5075332 w 7425815"/>
                              <a:gd name="connsiteY5266" fmla="*/ 62175 h 4885545"/>
                              <a:gd name="connsiteX5267" fmla="*/ 5090103 w 7425815"/>
                              <a:gd name="connsiteY5267" fmla="*/ 63372 h 4885545"/>
                              <a:gd name="connsiteX5268" fmla="*/ 5094095 w 7425815"/>
                              <a:gd name="connsiteY5268" fmla="*/ 67364 h 4885545"/>
                              <a:gd name="connsiteX5269" fmla="*/ 5092897 w 7425815"/>
                              <a:gd name="connsiteY5269" fmla="*/ 82135 h 4885545"/>
                              <a:gd name="connsiteX5270" fmla="*/ 5089304 w 7425815"/>
                              <a:gd name="connsiteY5270" fmla="*/ 85328 h 4885545"/>
                              <a:gd name="connsiteX5271" fmla="*/ 5086111 w 7425815"/>
                              <a:gd name="connsiteY5271" fmla="*/ 81736 h 4885545"/>
                              <a:gd name="connsiteX5272" fmla="*/ 5086510 w 7425815"/>
                              <a:gd name="connsiteY5272" fmla="*/ 74949 h 4885545"/>
                              <a:gd name="connsiteX5273" fmla="*/ 5075732 w 7425815"/>
                              <a:gd name="connsiteY5273" fmla="*/ 84131 h 4885545"/>
                              <a:gd name="connsiteX5274" fmla="*/ 5076131 w 7425815"/>
                              <a:gd name="connsiteY5274" fmla="*/ 84530 h 4885545"/>
                              <a:gd name="connsiteX5275" fmla="*/ 5073736 w 7425815"/>
                              <a:gd name="connsiteY5275" fmla="*/ 113273 h 4885545"/>
                              <a:gd name="connsiteX5276" fmla="*/ 5050183 w 7425815"/>
                              <a:gd name="connsiteY5276" fmla="*/ 133233 h 4885545"/>
                              <a:gd name="connsiteX5277" fmla="*/ 5044195 w 7425815"/>
                              <a:gd name="connsiteY5277" fmla="*/ 135229 h 4885545"/>
                              <a:gd name="connsiteX5278" fmla="*/ 5038606 w 7425815"/>
                              <a:gd name="connsiteY5278" fmla="*/ 132435 h 4885545"/>
                              <a:gd name="connsiteX5279" fmla="*/ 5030223 w 7425815"/>
                              <a:gd name="connsiteY5279" fmla="*/ 122455 h 4885545"/>
                              <a:gd name="connsiteX5280" fmla="*/ 5021040 w 7425815"/>
                              <a:gd name="connsiteY5280" fmla="*/ 130439 h 4885545"/>
                              <a:gd name="connsiteX5281" fmla="*/ 5020641 w 7425815"/>
                              <a:gd name="connsiteY5281" fmla="*/ 137624 h 4885545"/>
                              <a:gd name="connsiteX5282" fmla="*/ 5017048 w 7425815"/>
                              <a:gd name="connsiteY5282" fmla="*/ 140818 h 4885545"/>
                              <a:gd name="connsiteX5283" fmla="*/ 5013855 w 7425815"/>
                              <a:gd name="connsiteY5283" fmla="*/ 137225 h 4885545"/>
                              <a:gd name="connsiteX5284" fmla="*/ 5014254 w 7425815"/>
                              <a:gd name="connsiteY5284" fmla="*/ 132036 h 4885545"/>
                              <a:gd name="connsiteX5285" fmla="*/ 5009064 w 7425815"/>
                              <a:gd name="connsiteY5285" fmla="*/ 131636 h 4885545"/>
                              <a:gd name="connsiteX5286" fmla="*/ 5005871 w 7425815"/>
                              <a:gd name="connsiteY5286" fmla="*/ 128044 h 4885545"/>
                              <a:gd name="connsiteX5287" fmla="*/ 5009463 w 7425815"/>
                              <a:gd name="connsiteY5287" fmla="*/ 124850 h 4885545"/>
                              <a:gd name="connsiteX5288" fmla="*/ 5016649 w 7425815"/>
                              <a:gd name="connsiteY5288" fmla="*/ 125249 h 4885545"/>
                              <a:gd name="connsiteX5289" fmla="*/ 5025831 w 7425815"/>
                              <a:gd name="connsiteY5289" fmla="*/ 117265 h 4885545"/>
                              <a:gd name="connsiteX5290" fmla="*/ 5018246 w 7425815"/>
                              <a:gd name="connsiteY5290" fmla="*/ 108483 h 4885545"/>
                              <a:gd name="connsiteX5291" fmla="*/ 5020641 w 7425815"/>
                              <a:gd name="connsiteY5291" fmla="*/ 79740 h 4885545"/>
                              <a:gd name="connsiteX5292" fmla="*/ 5048187 w 7425815"/>
                              <a:gd name="connsiteY5292" fmla="*/ 80937 h 4885545"/>
                              <a:gd name="connsiteX5293" fmla="*/ 5069744 w 7425815"/>
                              <a:gd name="connsiteY5293" fmla="*/ 79340 h 4885545"/>
                              <a:gd name="connsiteX5294" fmla="*/ 5081720 w 7425815"/>
                              <a:gd name="connsiteY5294" fmla="*/ 69360 h 4885545"/>
                              <a:gd name="connsiteX5295" fmla="*/ 5074933 w 7425815"/>
                              <a:gd name="connsiteY5295" fmla="*/ 68961 h 4885545"/>
                              <a:gd name="connsiteX5296" fmla="*/ 5071740 w 7425815"/>
                              <a:gd name="connsiteY5296" fmla="*/ 65368 h 4885545"/>
                              <a:gd name="connsiteX5297" fmla="*/ 5075332 w 7425815"/>
                              <a:gd name="connsiteY5297" fmla="*/ 62175 h 4885545"/>
                              <a:gd name="connsiteX5298" fmla="*/ 7319428 w 7425815"/>
                              <a:gd name="connsiteY5298" fmla="*/ 57933 h 4885545"/>
                              <a:gd name="connsiteX5299" fmla="*/ 7332003 w 7425815"/>
                              <a:gd name="connsiteY5299" fmla="*/ 66965 h 4885545"/>
                              <a:gd name="connsiteX5300" fmla="*/ 7326414 w 7425815"/>
                              <a:gd name="connsiteY5300" fmla="*/ 70558 h 4885545"/>
                              <a:gd name="connsiteX5301" fmla="*/ 7307652 w 7425815"/>
                              <a:gd name="connsiteY5301" fmla="*/ 66167 h 4885545"/>
                              <a:gd name="connsiteX5302" fmla="*/ 7303660 w 7425815"/>
                              <a:gd name="connsiteY5302" fmla="*/ 84531 h 4885545"/>
                              <a:gd name="connsiteX5303" fmla="*/ 7298070 w 7425815"/>
                              <a:gd name="connsiteY5303" fmla="*/ 88124 h 4885545"/>
                              <a:gd name="connsiteX5304" fmla="*/ 7304458 w 7425815"/>
                              <a:gd name="connsiteY5304" fmla="*/ 60578 h 4885545"/>
                              <a:gd name="connsiteX5305" fmla="*/ 7319428 w 7425815"/>
                              <a:gd name="connsiteY5305" fmla="*/ 57933 h 4885545"/>
                              <a:gd name="connsiteX5306" fmla="*/ 6259753 w 7425815"/>
                              <a:gd name="connsiteY5306" fmla="*/ 8682 h 4885545"/>
                              <a:gd name="connsiteX5307" fmla="*/ 6288497 w 7425815"/>
                              <a:gd name="connsiteY5307" fmla="*/ 9082 h 4885545"/>
                              <a:gd name="connsiteX5308" fmla="*/ 6308456 w 7425815"/>
                              <a:gd name="connsiteY5308" fmla="*/ 29841 h 4885545"/>
                              <a:gd name="connsiteX5309" fmla="*/ 6306061 w 7425815"/>
                              <a:gd name="connsiteY5309" fmla="*/ 35430 h 4885545"/>
                              <a:gd name="connsiteX5310" fmla="*/ 6301271 w 7425815"/>
                              <a:gd name="connsiteY5310" fmla="*/ 33035 h 4885545"/>
                              <a:gd name="connsiteX5311" fmla="*/ 6285303 w 7425815"/>
                              <a:gd name="connsiteY5311" fmla="*/ 16666 h 4885545"/>
                              <a:gd name="connsiteX5312" fmla="*/ 6262548 w 7425815"/>
                              <a:gd name="connsiteY5312" fmla="*/ 16267 h 4885545"/>
                              <a:gd name="connsiteX5313" fmla="*/ 6257358 w 7425815"/>
                              <a:gd name="connsiteY5313" fmla="*/ 13872 h 4885545"/>
                              <a:gd name="connsiteX5314" fmla="*/ 6259753 w 7425815"/>
                              <a:gd name="connsiteY5314" fmla="*/ 8682 h 4885545"/>
                              <a:gd name="connsiteX5315" fmla="*/ 6371930 w 7425815"/>
                              <a:gd name="connsiteY5315" fmla="*/ 299 h 4885545"/>
                              <a:gd name="connsiteX5316" fmla="*/ 6377120 w 7425815"/>
                              <a:gd name="connsiteY5316" fmla="*/ 2694 h 4885545"/>
                              <a:gd name="connsiteX5317" fmla="*/ 6374724 w 7425815"/>
                              <a:gd name="connsiteY5317" fmla="*/ 7884 h 4885545"/>
                              <a:gd name="connsiteX5318" fmla="*/ 6365942 w 7425815"/>
                              <a:gd name="connsiteY5318" fmla="*/ 16666 h 4885545"/>
                              <a:gd name="connsiteX5319" fmla="*/ 6365942 w 7425815"/>
                              <a:gd name="connsiteY5319" fmla="*/ 28642 h 4885545"/>
                              <a:gd name="connsiteX5320" fmla="*/ 6365942 w 7425815"/>
                              <a:gd name="connsiteY5320" fmla="*/ 28643 h 4885545"/>
                              <a:gd name="connsiteX5321" fmla="*/ 6365942 w 7425815"/>
                              <a:gd name="connsiteY5321" fmla="*/ 28644 h 4885545"/>
                              <a:gd name="connsiteX5322" fmla="*/ 6365942 w 7425815"/>
                              <a:gd name="connsiteY5322" fmla="*/ 29043 h 4885545"/>
                              <a:gd name="connsiteX5323" fmla="*/ 6363155 w 7425815"/>
                              <a:gd name="connsiteY5323" fmla="*/ 34218 h 4885545"/>
                              <a:gd name="connsiteX5324" fmla="*/ 6363148 w 7425815"/>
                              <a:gd name="connsiteY5324" fmla="*/ 34232 h 4885545"/>
                              <a:gd name="connsiteX5325" fmla="*/ 6363148 w 7425815"/>
                              <a:gd name="connsiteY5325" fmla="*/ 34232 h 4885545"/>
                              <a:gd name="connsiteX5326" fmla="*/ 6363148 w 7425815"/>
                              <a:gd name="connsiteY5326" fmla="*/ 34232 h 4885545"/>
                              <a:gd name="connsiteX5327" fmla="*/ 6358356 w 7425815"/>
                              <a:gd name="connsiteY5327" fmla="*/ 31837 h 4885545"/>
                              <a:gd name="connsiteX5328" fmla="*/ 6358356 w 7425815"/>
                              <a:gd name="connsiteY5328" fmla="*/ 31836 h 4885545"/>
                              <a:gd name="connsiteX5329" fmla="*/ 6349725 w 7425815"/>
                              <a:gd name="connsiteY5329" fmla="*/ 22904 h 4885545"/>
                              <a:gd name="connsiteX5330" fmla="*/ 6337199 w 7425815"/>
                              <a:gd name="connsiteY5330" fmla="*/ 22654 h 4885545"/>
                              <a:gd name="connsiteX5331" fmla="*/ 6332009 w 7425815"/>
                              <a:gd name="connsiteY5331" fmla="*/ 20259 h 4885545"/>
                              <a:gd name="connsiteX5332" fmla="*/ 6334404 w 7425815"/>
                              <a:gd name="connsiteY5332" fmla="*/ 15069 h 4885545"/>
                              <a:gd name="connsiteX5333" fmla="*/ 6352868 w 7425815"/>
                              <a:gd name="connsiteY5333" fmla="*/ 15419 h 4885545"/>
                              <a:gd name="connsiteX5334" fmla="*/ 6358587 w 7425815"/>
                              <a:gd name="connsiteY5334" fmla="*/ 21204 h 4885545"/>
                              <a:gd name="connsiteX5335" fmla="*/ 6358755 w 7425815"/>
                              <a:gd name="connsiteY5335" fmla="*/ 13473 h 4885545"/>
                              <a:gd name="connsiteX5336" fmla="*/ 6371930 w 7425815"/>
                              <a:gd name="connsiteY5336" fmla="*/ 299 h 488554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  <a:cxn ang="0">
                                <a:pos x="connsiteX4409" y="connsiteY4409"/>
                              </a:cxn>
                              <a:cxn ang="0">
                                <a:pos x="connsiteX4410" y="connsiteY4410"/>
                              </a:cxn>
                              <a:cxn ang="0">
                                <a:pos x="connsiteX4411" y="connsiteY4411"/>
                              </a:cxn>
                              <a:cxn ang="0">
                                <a:pos x="connsiteX4412" y="connsiteY4412"/>
                              </a:cxn>
                              <a:cxn ang="0">
                                <a:pos x="connsiteX4413" y="connsiteY4413"/>
                              </a:cxn>
                              <a:cxn ang="0">
                                <a:pos x="connsiteX4414" y="connsiteY4414"/>
                              </a:cxn>
                              <a:cxn ang="0">
                                <a:pos x="connsiteX4415" y="connsiteY4415"/>
                              </a:cxn>
                              <a:cxn ang="0">
                                <a:pos x="connsiteX4416" y="connsiteY4416"/>
                              </a:cxn>
                              <a:cxn ang="0">
                                <a:pos x="connsiteX4417" y="connsiteY4417"/>
                              </a:cxn>
                              <a:cxn ang="0">
                                <a:pos x="connsiteX4418" y="connsiteY4418"/>
                              </a:cxn>
                              <a:cxn ang="0">
                                <a:pos x="connsiteX4419" y="connsiteY4419"/>
                              </a:cxn>
                              <a:cxn ang="0">
                                <a:pos x="connsiteX4420" y="connsiteY4420"/>
                              </a:cxn>
                              <a:cxn ang="0">
                                <a:pos x="connsiteX4421" y="connsiteY4421"/>
                              </a:cxn>
                              <a:cxn ang="0">
                                <a:pos x="connsiteX4422" y="connsiteY4422"/>
                              </a:cxn>
                              <a:cxn ang="0">
                                <a:pos x="connsiteX4423" y="connsiteY4423"/>
                              </a:cxn>
                              <a:cxn ang="0">
                                <a:pos x="connsiteX4424" y="connsiteY4424"/>
                              </a:cxn>
                              <a:cxn ang="0">
                                <a:pos x="connsiteX4425" y="connsiteY4425"/>
                              </a:cxn>
                              <a:cxn ang="0">
                                <a:pos x="connsiteX4426" y="connsiteY4426"/>
                              </a:cxn>
                              <a:cxn ang="0">
                                <a:pos x="connsiteX4427" y="connsiteY4427"/>
                              </a:cxn>
                              <a:cxn ang="0">
                                <a:pos x="connsiteX4428" y="connsiteY4428"/>
                              </a:cxn>
                              <a:cxn ang="0">
                                <a:pos x="connsiteX4429" y="connsiteY4429"/>
                              </a:cxn>
                              <a:cxn ang="0">
                                <a:pos x="connsiteX4430" y="connsiteY4430"/>
                              </a:cxn>
                              <a:cxn ang="0">
                                <a:pos x="connsiteX4431" y="connsiteY4431"/>
                              </a:cxn>
                              <a:cxn ang="0">
                                <a:pos x="connsiteX4432" y="connsiteY4432"/>
                              </a:cxn>
                              <a:cxn ang="0">
                                <a:pos x="connsiteX4433" y="connsiteY4433"/>
                              </a:cxn>
                              <a:cxn ang="0">
                                <a:pos x="connsiteX4434" y="connsiteY4434"/>
                              </a:cxn>
                              <a:cxn ang="0">
                                <a:pos x="connsiteX4435" y="connsiteY4435"/>
                              </a:cxn>
                              <a:cxn ang="0">
                                <a:pos x="connsiteX4436" y="connsiteY4436"/>
                              </a:cxn>
                              <a:cxn ang="0">
                                <a:pos x="connsiteX4437" y="connsiteY4437"/>
                              </a:cxn>
                              <a:cxn ang="0">
                                <a:pos x="connsiteX4438" y="connsiteY4438"/>
                              </a:cxn>
                              <a:cxn ang="0">
                                <a:pos x="connsiteX4439" y="connsiteY4439"/>
                              </a:cxn>
                              <a:cxn ang="0">
                                <a:pos x="connsiteX4440" y="connsiteY4440"/>
                              </a:cxn>
                              <a:cxn ang="0">
                                <a:pos x="connsiteX4441" y="connsiteY4441"/>
                              </a:cxn>
                              <a:cxn ang="0">
                                <a:pos x="connsiteX4442" y="connsiteY4442"/>
                              </a:cxn>
                              <a:cxn ang="0">
                                <a:pos x="connsiteX4443" y="connsiteY4443"/>
                              </a:cxn>
                              <a:cxn ang="0">
                                <a:pos x="connsiteX4444" y="connsiteY4444"/>
                              </a:cxn>
                              <a:cxn ang="0">
                                <a:pos x="connsiteX4445" y="connsiteY4445"/>
                              </a:cxn>
                              <a:cxn ang="0">
                                <a:pos x="connsiteX4446" y="connsiteY4446"/>
                              </a:cxn>
                              <a:cxn ang="0">
                                <a:pos x="connsiteX4447" y="connsiteY4447"/>
                              </a:cxn>
                              <a:cxn ang="0">
                                <a:pos x="connsiteX4448" y="connsiteY4448"/>
                              </a:cxn>
                              <a:cxn ang="0">
                                <a:pos x="connsiteX4449" y="connsiteY4449"/>
                              </a:cxn>
                              <a:cxn ang="0">
                                <a:pos x="connsiteX4450" y="connsiteY4450"/>
                              </a:cxn>
                              <a:cxn ang="0">
                                <a:pos x="connsiteX4451" y="connsiteY4451"/>
                              </a:cxn>
                              <a:cxn ang="0">
                                <a:pos x="connsiteX4452" y="connsiteY4452"/>
                              </a:cxn>
                              <a:cxn ang="0">
                                <a:pos x="connsiteX4453" y="connsiteY4453"/>
                              </a:cxn>
                              <a:cxn ang="0">
                                <a:pos x="connsiteX4454" y="connsiteY4454"/>
                              </a:cxn>
                              <a:cxn ang="0">
                                <a:pos x="connsiteX4455" y="connsiteY4455"/>
                              </a:cxn>
                              <a:cxn ang="0">
                                <a:pos x="connsiteX4456" y="connsiteY4456"/>
                              </a:cxn>
                              <a:cxn ang="0">
                                <a:pos x="connsiteX4457" y="connsiteY4457"/>
                              </a:cxn>
                              <a:cxn ang="0">
                                <a:pos x="connsiteX4458" y="connsiteY4458"/>
                              </a:cxn>
                              <a:cxn ang="0">
                                <a:pos x="connsiteX4459" y="connsiteY4459"/>
                              </a:cxn>
                              <a:cxn ang="0">
                                <a:pos x="connsiteX4460" y="connsiteY4460"/>
                              </a:cxn>
                              <a:cxn ang="0">
                                <a:pos x="connsiteX4461" y="connsiteY4461"/>
                              </a:cxn>
                              <a:cxn ang="0">
                                <a:pos x="connsiteX4462" y="connsiteY4462"/>
                              </a:cxn>
                              <a:cxn ang="0">
                                <a:pos x="connsiteX4463" y="connsiteY4463"/>
                              </a:cxn>
                              <a:cxn ang="0">
                                <a:pos x="connsiteX4464" y="connsiteY4464"/>
                              </a:cxn>
                              <a:cxn ang="0">
                                <a:pos x="connsiteX4465" y="connsiteY4465"/>
                              </a:cxn>
                              <a:cxn ang="0">
                                <a:pos x="connsiteX4466" y="connsiteY4466"/>
                              </a:cxn>
                              <a:cxn ang="0">
                                <a:pos x="connsiteX4467" y="connsiteY4467"/>
                              </a:cxn>
                              <a:cxn ang="0">
                                <a:pos x="connsiteX4468" y="connsiteY4468"/>
                              </a:cxn>
                              <a:cxn ang="0">
                                <a:pos x="connsiteX4469" y="connsiteY4469"/>
                              </a:cxn>
                              <a:cxn ang="0">
                                <a:pos x="connsiteX4470" y="connsiteY4470"/>
                              </a:cxn>
                              <a:cxn ang="0">
                                <a:pos x="connsiteX4471" y="connsiteY4471"/>
                              </a:cxn>
                              <a:cxn ang="0">
                                <a:pos x="connsiteX4472" y="connsiteY4472"/>
                              </a:cxn>
                              <a:cxn ang="0">
                                <a:pos x="connsiteX4473" y="connsiteY4473"/>
                              </a:cxn>
                              <a:cxn ang="0">
                                <a:pos x="connsiteX4474" y="connsiteY4474"/>
                              </a:cxn>
                              <a:cxn ang="0">
                                <a:pos x="connsiteX4475" y="connsiteY4475"/>
                              </a:cxn>
                              <a:cxn ang="0">
                                <a:pos x="connsiteX4476" y="connsiteY4476"/>
                              </a:cxn>
                              <a:cxn ang="0">
                                <a:pos x="connsiteX4477" y="connsiteY4477"/>
                              </a:cxn>
                              <a:cxn ang="0">
                                <a:pos x="connsiteX4478" y="connsiteY4478"/>
                              </a:cxn>
                              <a:cxn ang="0">
                                <a:pos x="connsiteX4479" y="connsiteY4479"/>
                              </a:cxn>
                              <a:cxn ang="0">
                                <a:pos x="connsiteX4480" y="connsiteY4480"/>
                              </a:cxn>
                              <a:cxn ang="0">
                                <a:pos x="connsiteX4481" y="connsiteY4481"/>
                              </a:cxn>
                              <a:cxn ang="0">
                                <a:pos x="connsiteX4482" y="connsiteY4482"/>
                              </a:cxn>
                              <a:cxn ang="0">
                                <a:pos x="connsiteX4483" y="connsiteY4483"/>
                              </a:cxn>
                              <a:cxn ang="0">
                                <a:pos x="connsiteX4484" y="connsiteY4484"/>
                              </a:cxn>
                              <a:cxn ang="0">
                                <a:pos x="connsiteX4485" y="connsiteY4485"/>
                              </a:cxn>
                              <a:cxn ang="0">
                                <a:pos x="connsiteX4486" y="connsiteY4486"/>
                              </a:cxn>
                              <a:cxn ang="0">
                                <a:pos x="connsiteX4487" y="connsiteY4487"/>
                              </a:cxn>
                              <a:cxn ang="0">
                                <a:pos x="connsiteX4488" y="connsiteY4488"/>
                              </a:cxn>
                              <a:cxn ang="0">
                                <a:pos x="connsiteX4489" y="connsiteY4489"/>
                              </a:cxn>
                              <a:cxn ang="0">
                                <a:pos x="connsiteX4490" y="connsiteY4490"/>
                              </a:cxn>
                              <a:cxn ang="0">
                                <a:pos x="connsiteX4491" y="connsiteY4491"/>
                              </a:cxn>
                              <a:cxn ang="0">
                                <a:pos x="connsiteX4492" y="connsiteY4492"/>
                              </a:cxn>
                              <a:cxn ang="0">
                                <a:pos x="connsiteX4493" y="connsiteY4493"/>
                              </a:cxn>
                              <a:cxn ang="0">
                                <a:pos x="connsiteX4494" y="connsiteY4494"/>
                              </a:cxn>
                              <a:cxn ang="0">
                                <a:pos x="connsiteX4495" y="connsiteY4495"/>
                              </a:cxn>
                              <a:cxn ang="0">
                                <a:pos x="connsiteX4496" y="connsiteY4496"/>
                              </a:cxn>
                              <a:cxn ang="0">
                                <a:pos x="connsiteX4497" y="connsiteY4497"/>
                              </a:cxn>
                              <a:cxn ang="0">
                                <a:pos x="connsiteX4498" y="connsiteY4498"/>
                              </a:cxn>
                              <a:cxn ang="0">
                                <a:pos x="connsiteX4499" y="connsiteY4499"/>
                              </a:cxn>
                              <a:cxn ang="0">
                                <a:pos x="connsiteX4500" y="connsiteY4500"/>
                              </a:cxn>
                              <a:cxn ang="0">
                                <a:pos x="connsiteX4501" y="connsiteY4501"/>
                              </a:cxn>
                              <a:cxn ang="0">
                                <a:pos x="connsiteX4502" y="connsiteY4502"/>
                              </a:cxn>
                              <a:cxn ang="0">
                                <a:pos x="connsiteX4503" y="connsiteY4503"/>
                              </a:cxn>
                              <a:cxn ang="0">
                                <a:pos x="connsiteX4504" y="connsiteY4504"/>
                              </a:cxn>
                              <a:cxn ang="0">
                                <a:pos x="connsiteX4505" y="connsiteY4505"/>
                              </a:cxn>
                              <a:cxn ang="0">
                                <a:pos x="connsiteX4506" y="connsiteY4506"/>
                              </a:cxn>
                              <a:cxn ang="0">
                                <a:pos x="connsiteX4507" y="connsiteY4507"/>
                              </a:cxn>
                              <a:cxn ang="0">
                                <a:pos x="connsiteX4508" y="connsiteY4508"/>
                              </a:cxn>
                              <a:cxn ang="0">
                                <a:pos x="connsiteX4509" y="connsiteY4509"/>
                              </a:cxn>
                              <a:cxn ang="0">
                                <a:pos x="connsiteX4510" y="connsiteY4510"/>
                              </a:cxn>
                              <a:cxn ang="0">
                                <a:pos x="connsiteX4511" y="connsiteY4511"/>
                              </a:cxn>
                              <a:cxn ang="0">
                                <a:pos x="connsiteX4512" y="connsiteY4512"/>
                              </a:cxn>
                              <a:cxn ang="0">
                                <a:pos x="connsiteX4513" y="connsiteY4513"/>
                              </a:cxn>
                              <a:cxn ang="0">
                                <a:pos x="connsiteX4514" y="connsiteY4514"/>
                              </a:cxn>
                              <a:cxn ang="0">
                                <a:pos x="connsiteX4515" y="connsiteY4515"/>
                              </a:cxn>
                              <a:cxn ang="0">
                                <a:pos x="connsiteX4516" y="connsiteY4516"/>
                              </a:cxn>
                              <a:cxn ang="0">
                                <a:pos x="connsiteX4517" y="connsiteY4517"/>
                              </a:cxn>
                              <a:cxn ang="0">
                                <a:pos x="connsiteX4518" y="connsiteY4518"/>
                              </a:cxn>
                              <a:cxn ang="0">
                                <a:pos x="connsiteX4519" y="connsiteY4519"/>
                              </a:cxn>
                              <a:cxn ang="0">
                                <a:pos x="connsiteX4520" y="connsiteY4520"/>
                              </a:cxn>
                              <a:cxn ang="0">
                                <a:pos x="connsiteX4521" y="connsiteY4521"/>
                              </a:cxn>
                              <a:cxn ang="0">
                                <a:pos x="connsiteX4522" y="connsiteY4522"/>
                              </a:cxn>
                              <a:cxn ang="0">
                                <a:pos x="connsiteX4523" y="connsiteY4523"/>
                              </a:cxn>
                              <a:cxn ang="0">
                                <a:pos x="connsiteX4524" y="connsiteY4524"/>
                              </a:cxn>
                              <a:cxn ang="0">
                                <a:pos x="connsiteX4525" y="connsiteY4525"/>
                              </a:cxn>
                              <a:cxn ang="0">
                                <a:pos x="connsiteX4526" y="connsiteY4526"/>
                              </a:cxn>
                              <a:cxn ang="0">
                                <a:pos x="connsiteX4527" y="connsiteY4527"/>
                              </a:cxn>
                              <a:cxn ang="0">
                                <a:pos x="connsiteX4528" y="connsiteY4528"/>
                              </a:cxn>
                              <a:cxn ang="0">
                                <a:pos x="connsiteX4529" y="connsiteY4529"/>
                              </a:cxn>
                              <a:cxn ang="0">
                                <a:pos x="connsiteX4530" y="connsiteY4530"/>
                              </a:cxn>
                              <a:cxn ang="0">
                                <a:pos x="connsiteX4531" y="connsiteY4531"/>
                              </a:cxn>
                              <a:cxn ang="0">
                                <a:pos x="connsiteX4532" y="connsiteY4532"/>
                              </a:cxn>
                              <a:cxn ang="0">
                                <a:pos x="connsiteX4533" y="connsiteY4533"/>
                              </a:cxn>
                              <a:cxn ang="0">
                                <a:pos x="connsiteX4534" y="connsiteY4534"/>
                              </a:cxn>
                              <a:cxn ang="0">
                                <a:pos x="connsiteX4535" y="connsiteY4535"/>
                              </a:cxn>
                              <a:cxn ang="0">
                                <a:pos x="connsiteX4536" y="connsiteY4536"/>
                              </a:cxn>
                              <a:cxn ang="0">
                                <a:pos x="connsiteX4537" y="connsiteY4537"/>
                              </a:cxn>
                              <a:cxn ang="0">
                                <a:pos x="connsiteX4538" y="connsiteY4538"/>
                              </a:cxn>
                              <a:cxn ang="0">
                                <a:pos x="connsiteX4539" y="connsiteY4539"/>
                              </a:cxn>
                              <a:cxn ang="0">
                                <a:pos x="connsiteX4540" y="connsiteY4540"/>
                              </a:cxn>
                              <a:cxn ang="0">
                                <a:pos x="connsiteX4541" y="connsiteY4541"/>
                              </a:cxn>
                              <a:cxn ang="0">
                                <a:pos x="connsiteX4542" y="connsiteY4542"/>
                              </a:cxn>
                              <a:cxn ang="0">
                                <a:pos x="connsiteX4543" y="connsiteY4543"/>
                              </a:cxn>
                              <a:cxn ang="0">
                                <a:pos x="connsiteX4544" y="connsiteY4544"/>
                              </a:cxn>
                              <a:cxn ang="0">
                                <a:pos x="connsiteX4545" y="connsiteY4545"/>
                              </a:cxn>
                              <a:cxn ang="0">
                                <a:pos x="connsiteX4546" y="connsiteY4546"/>
                              </a:cxn>
                              <a:cxn ang="0">
                                <a:pos x="connsiteX4547" y="connsiteY4547"/>
                              </a:cxn>
                              <a:cxn ang="0">
                                <a:pos x="connsiteX4548" y="connsiteY4548"/>
                              </a:cxn>
                              <a:cxn ang="0">
                                <a:pos x="connsiteX4549" y="connsiteY4549"/>
                              </a:cxn>
                              <a:cxn ang="0">
                                <a:pos x="connsiteX4550" y="connsiteY4550"/>
                              </a:cxn>
                              <a:cxn ang="0">
                                <a:pos x="connsiteX4551" y="connsiteY4551"/>
                              </a:cxn>
                              <a:cxn ang="0">
                                <a:pos x="connsiteX4552" y="connsiteY4552"/>
                              </a:cxn>
                              <a:cxn ang="0">
                                <a:pos x="connsiteX4553" y="connsiteY4553"/>
                              </a:cxn>
                              <a:cxn ang="0">
                                <a:pos x="connsiteX4554" y="connsiteY4554"/>
                              </a:cxn>
                              <a:cxn ang="0">
                                <a:pos x="connsiteX4555" y="connsiteY4555"/>
                              </a:cxn>
                              <a:cxn ang="0">
                                <a:pos x="connsiteX4556" y="connsiteY4556"/>
                              </a:cxn>
                              <a:cxn ang="0">
                                <a:pos x="connsiteX4557" y="connsiteY4557"/>
                              </a:cxn>
                              <a:cxn ang="0">
                                <a:pos x="connsiteX4558" y="connsiteY4558"/>
                              </a:cxn>
                              <a:cxn ang="0">
                                <a:pos x="connsiteX4559" y="connsiteY4559"/>
                              </a:cxn>
                              <a:cxn ang="0">
                                <a:pos x="connsiteX4560" y="connsiteY4560"/>
                              </a:cxn>
                              <a:cxn ang="0">
                                <a:pos x="connsiteX4561" y="connsiteY4561"/>
                              </a:cxn>
                              <a:cxn ang="0">
                                <a:pos x="connsiteX4562" y="connsiteY4562"/>
                              </a:cxn>
                              <a:cxn ang="0">
                                <a:pos x="connsiteX4563" y="connsiteY4563"/>
                              </a:cxn>
                              <a:cxn ang="0">
                                <a:pos x="connsiteX4564" y="connsiteY4564"/>
                              </a:cxn>
                              <a:cxn ang="0">
                                <a:pos x="connsiteX4565" y="connsiteY4565"/>
                              </a:cxn>
                              <a:cxn ang="0">
                                <a:pos x="connsiteX4566" y="connsiteY4566"/>
                              </a:cxn>
                              <a:cxn ang="0">
                                <a:pos x="connsiteX4567" y="connsiteY4567"/>
                              </a:cxn>
                              <a:cxn ang="0">
                                <a:pos x="connsiteX4568" y="connsiteY4568"/>
                              </a:cxn>
                              <a:cxn ang="0">
                                <a:pos x="connsiteX4569" y="connsiteY4569"/>
                              </a:cxn>
                              <a:cxn ang="0">
                                <a:pos x="connsiteX4570" y="connsiteY4570"/>
                              </a:cxn>
                              <a:cxn ang="0">
                                <a:pos x="connsiteX4571" y="connsiteY4571"/>
                              </a:cxn>
                              <a:cxn ang="0">
                                <a:pos x="connsiteX4572" y="connsiteY4572"/>
                              </a:cxn>
                              <a:cxn ang="0">
                                <a:pos x="connsiteX4573" y="connsiteY4573"/>
                              </a:cxn>
                              <a:cxn ang="0">
                                <a:pos x="connsiteX4574" y="connsiteY4574"/>
                              </a:cxn>
                              <a:cxn ang="0">
                                <a:pos x="connsiteX4575" y="connsiteY4575"/>
                              </a:cxn>
                              <a:cxn ang="0">
                                <a:pos x="connsiteX4576" y="connsiteY4576"/>
                              </a:cxn>
                              <a:cxn ang="0">
                                <a:pos x="connsiteX4577" y="connsiteY4577"/>
                              </a:cxn>
                              <a:cxn ang="0">
                                <a:pos x="connsiteX4578" y="connsiteY4578"/>
                              </a:cxn>
                              <a:cxn ang="0">
                                <a:pos x="connsiteX4579" y="connsiteY4579"/>
                              </a:cxn>
                              <a:cxn ang="0">
                                <a:pos x="connsiteX4580" y="connsiteY4580"/>
                              </a:cxn>
                              <a:cxn ang="0">
                                <a:pos x="connsiteX4581" y="connsiteY4581"/>
                              </a:cxn>
                              <a:cxn ang="0">
                                <a:pos x="connsiteX4582" y="connsiteY4582"/>
                              </a:cxn>
                              <a:cxn ang="0">
                                <a:pos x="connsiteX4583" y="connsiteY4583"/>
                              </a:cxn>
                              <a:cxn ang="0">
                                <a:pos x="connsiteX4584" y="connsiteY4584"/>
                              </a:cxn>
                              <a:cxn ang="0">
                                <a:pos x="connsiteX4585" y="connsiteY4585"/>
                              </a:cxn>
                              <a:cxn ang="0">
                                <a:pos x="connsiteX4586" y="connsiteY4586"/>
                              </a:cxn>
                              <a:cxn ang="0">
                                <a:pos x="connsiteX4587" y="connsiteY4587"/>
                              </a:cxn>
                              <a:cxn ang="0">
                                <a:pos x="connsiteX4588" y="connsiteY4588"/>
                              </a:cxn>
                              <a:cxn ang="0">
                                <a:pos x="connsiteX4589" y="connsiteY4589"/>
                              </a:cxn>
                              <a:cxn ang="0">
                                <a:pos x="connsiteX4590" y="connsiteY4590"/>
                              </a:cxn>
                              <a:cxn ang="0">
                                <a:pos x="connsiteX4591" y="connsiteY4591"/>
                              </a:cxn>
                              <a:cxn ang="0">
                                <a:pos x="connsiteX4592" y="connsiteY4592"/>
                              </a:cxn>
                              <a:cxn ang="0">
                                <a:pos x="connsiteX4593" y="connsiteY4593"/>
                              </a:cxn>
                              <a:cxn ang="0">
                                <a:pos x="connsiteX4594" y="connsiteY4594"/>
                              </a:cxn>
                              <a:cxn ang="0">
                                <a:pos x="connsiteX4595" y="connsiteY4595"/>
                              </a:cxn>
                              <a:cxn ang="0">
                                <a:pos x="connsiteX4596" y="connsiteY4596"/>
                              </a:cxn>
                              <a:cxn ang="0">
                                <a:pos x="connsiteX4597" y="connsiteY4597"/>
                              </a:cxn>
                              <a:cxn ang="0">
                                <a:pos x="connsiteX4598" y="connsiteY4598"/>
                              </a:cxn>
                              <a:cxn ang="0">
                                <a:pos x="connsiteX4599" y="connsiteY4599"/>
                              </a:cxn>
                              <a:cxn ang="0">
                                <a:pos x="connsiteX4600" y="connsiteY4600"/>
                              </a:cxn>
                              <a:cxn ang="0">
                                <a:pos x="connsiteX4601" y="connsiteY4601"/>
                              </a:cxn>
                              <a:cxn ang="0">
                                <a:pos x="connsiteX4602" y="connsiteY4602"/>
                              </a:cxn>
                              <a:cxn ang="0">
                                <a:pos x="connsiteX4603" y="connsiteY4603"/>
                              </a:cxn>
                              <a:cxn ang="0">
                                <a:pos x="connsiteX4604" y="connsiteY4604"/>
                              </a:cxn>
                              <a:cxn ang="0">
                                <a:pos x="connsiteX4605" y="connsiteY4605"/>
                              </a:cxn>
                              <a:cxn ang="0">
                                <a:pos x="connsiteX4606" y="connsiteY4606"/>
                              </a:cxn>
                              <a:cxn ang="0">
                                <a:pos x="connsiteX4607" y="connsiteY4607"/>
                              </a:cxn>
                              <a:cxn ang="0">
                                <a:pos x="connsiteX4608" y="connsiteY4608"/>
                              </a:cxn>
                              <a:cxn ang="0">
                                <a:pos x="connsiteX4609" y="connsiteY4609"/>
                              </a:cxn>
                              <a:cxn ang="0">
                                <a:pos x="connsiteX4610" y="connsiteY4610"/>
                              </a:cxn>
                              <a:cxn ang="0">
                                <a:pos x="connsiteX4611" y="connsiteY4611"/>
                              </a:cxn>
                              <a:cxn ang="0">
                                <a:pos x="connsiteX4612" y="connsiteY4612"/>
                              </a:cxn>
                              <a:cxn ang="0">
                                <a:pos x="connsiteX4613" y="connsiteY4613"/>
                              </a:cxn>
                              <a:cxn ang="0">
                                <a:pos x="connsiteX4614" y="connsiteY4614"/>
                              </a:cxn>
                              <a:cxn ang="0">
                                <a:pos x="connsiteX4615" y="connsiteY4615"/>
                              </a:cxn>
                              <a:cxn ang="0">
                                <a:pos x="connsiteX4616" y="connsiteY4616"/>
                              </a:cxn>
                              <a:cxn ang="0">
                                <a:pos x="connsiteX4617" y="connsiteY4617"/>
                              </a:cxn>
                              <a:cxn ang="0">
                                <a:pos x="connsiteX4618" y="connsiteY4618"/>
                              </a:cxn>
                              <a:cxn ang="0">
                                <a:pos x="connsiteX4619" y="connsiteY4619"/>
                              </a:cxn>
                              <a:cxn ang="0">
                                <a:pos x="connsiteX4620" y="connsiteY4620"/>
                              </a:cxn>
                              <a:cxn ang="0">
                                <a:pos x="connsiteX4621" y="connsiteY4621"/>
                              </a:cxn>
                              <a:cxn ang="0">
                                <a:pos x="connsiteX4622" y="connsiteY4622"/>
                              </a:cxn>
                              <a:cxn ang="0">
                                <a:pos x="connsiteX4623" y="connsiteY4623"/>
                              </a:cxn>
                              <a:cxn ang="0">
                                <a:pos x="connsiteX4624" y="connsiteY4624"/>
                              </a:cxn>
                              <a:cxn ang="0">
                                <a:pos x="connsiteX4625" y="connsiteY4625"/>
                              </a:cxn>
                              <a:cxn ang="0">
                                <a:pos x="connsiteX4626" y="connsiteY4626"/>
                              </a:cxn>
                              <a:cxn ang="0">
                                <a:pos x="connsiteX4627" y="connsiteY4627"/>
                              </a:cxn>
                              <a:cxn ang="0">
                                <a:pos x="connsiteX4628" y="connsiteY4628"/>
                              </a:cxn>
                              <a:cxn ang="0">
                                <a:pos x="connsiteX4629" y="connsiteY4629"/>
                              </a:cxn>
                              <a:cxn ang="0">
                                <a:pos x="connsiteX4630" y="connsiteY4630"/>
                              </a:cxn>
                              <a:cxn ang="0">
                                <a:pos x="connsiteX4631" y="connsiteY4631"/>
                              </a:cxn>
                              <a:cxn ang="0">
                                <a:pos x="connsiteX4632" y="connsiteY4632"/>
                              </a:cxn>
                              <a:cxn ang="0">
                                <a:pos x="connsiteX4633" y="connsiteY4633"/>
                              </a:cxn>
                              <a:cxn ang="0">
                                <a:pos x="connsiteX4634" y="connsiteY4634"/>
                              </a:cxn>
                              <a:cxn ang="0">
                                <a:pos x="connsiteX4635" y="connsiteY4635"/>
                              </a:cxn>
                              <a:cxn ang="0">
                                <a:pos x="connsiteX4636" y="connsiteY4636"/>
                              </a:cxn>
                              <a:cxn ang="0">
                                <a:pos x="connsiteX4637" y="connsiteY4637"/>
                              </a:cxn>
                              <a:cxn ang="0">
                                <a:pos x="connsiteX4638" y="connsiteY4638"/>
                              </a:cxn>
                              <a:cxn ang="0">
                                <a:pos x="connsiteX4639" y="connsiteY4639"/>
                              </a:cxn>
                              <a:cxn ang="0">
                                <a:pos x="connsiteX4640" y="connsiteY4640"/>
                              </a:cxn>
                              <a:cxn ang="0">
                                <a:pos x="connsiteX4641" y="connsiteY4641"/>
                              </a:cxn>
                              <a:cxn ang="0">
                                <a:pos x="connsiteX4642" y="connsiteY4642"/>
                              </a:cxn>
                              <a:cxn ang="0">
                                <a:pos x="connsiteX4643" y="connsiteY4643"/>
                              </a:cxn>
                              <a:cxn ang="0">
                                <a:pos x="connsiteX4644" y="connsiteY4644"/>
                              </a:cxn>
                              <a:cxn ang="0">
                                <a:pos x="connsiteX4645" y="connsiteY4645"/>
                              </a:cxn>
                              <a:cxn ang="0">
                                <a:pos x="connsiteX4646" y="connsiteY4646"/>
                              </a:cxn>
                              <a:cxn ang="0">
                                <a:pos x="connsiteX4647" y="connsiteY4647"/>
                              </a:cxn>
                              <a:cxn ang="0">
                                <a:pos x="connsiteX4648" y="connsiteY4648"/>
                              </a:cxn>
                              <a:cxn ang="0">
                                <a:pos x="connsiteX4649" y="connsiteY4649"/>
                              </a:cxn>
                              <a:cxn ang="0">
                                <a:pos x="connsiteX4650" y="connsiteY4650"/>
                              </a:cxn>
                              <a:cxn ang="0">
                                <a:pos x="connsiteX4651" y="connsiteY4651"/>
                              </a:cxn>
                              <a:cxn ang="0">
                                <a:pos x="connsiteX4652" y="connsiteY4652"/>
                              </a:cxn>
                              <a:cxn ang="0">
                                <a:pos x="connsiteX4653" y="connsiteY4653"/>
                              </a:cxn>
                              <a:cxn ang="0">
                                <a:pos x="connsiteX4654" y="connsiteY4654"/>
                              </a:cxn>
                              <a:cxn ang="0">
                                <a:pos x="connsiteX4655" y="connsiteY4655"/>
                              </a:cxn>
                              <a:cxn ang="0">
                                <a:pos x="connsiteX4656" y="connsiteY4656"/>
                              </a:cxn>
                              <a:cxn ang="0">
                                <a:pos x="connsiteX4657" y="connsiteY4657"/>
                              </a:cxn>
                              <a:cxn ang="0">
                                <a:pos x="connsiteX4658" y="connsiteY4658"/>
                              </a:cxn>
                              <a:cxn ang="0">
                                <a:pos x="connsiteX4659" y="connsiteY4659"/>
                              </a:cxn>
                              <a:cxn ang="0">
                                <a:pos x="connsiteX4660" y="connsiteY4660"/>
                              </a:cxn>
                              <a:cxn ang="0">
                                <a:pos x="connsiteX4661" y="connsiteY4661"/>
                              </a:cxn>
                              <a:cxn ang="0">
                                <a:pos x="connsiteX4662" y="connsiteY4662"/>
                              </a:cxn>
                              <a:cxn ang="0">
                                <a:pos x="connsiteX4663" y="connsiteY4663"/>
                              </a:cxn>
                              <a:cxn ang="0">
                                <a:pos x="connsiteX4664" y="connsiteY4664"/>
                              </a:cxn>
                              <a:cxn ang="0">
                                <a:pos x="connsiteX4665" y="connsiteY4665"/>
                              </a:cxn>
                              <a:cxn ang="0">
                                <a:pos x="connsiteX4666" y="connsiteY4666"/>
                              </a:cxn>
                              <a:cxn ang="0">
                                <a:pos x="connsiteX4667" y="connsiteY4667"/>
                              </a:cxn>
                              <a:cxn ang="0">
                                <a:pos x="connsiteX4668" y="connsiteY4668"/>
                              </a:cxn>
                              <a:cxn ang="0">
                                <a:pos x="connsiteX4669" y="connsiteY4669"/>
                              </a:cxn>
                              <a:cxn ang="0">
                                <a:pos x="connsiteX4670" y="connsiteY4670"/>
                              </a:cxn>
                              <a:cxn ang="0">
                                <a:pos x="connsiteX4671" y="connsiteY4671"/>
                              </a:cxn>
                              <a:cxn ang="0">
                                <a:pos x="connsiteX4672" y="connsiteY4672"/>
                              </a:cxn>
                              <a:cxn ang="0">
                                <a:pos x="connsiteX4673" y="connsiteY4673"/>
                              </a:cxn>
                              <a:cxn ang="0">
                                <a:pos x="connsiteX4674" y="connsiteY4674"/>
                              </a:cxn>
                              <a:cxn ang="0">
                                <a:pos x="connsiteX4675" y="connsiteY4675"/>
                              </a:cxn>
                              <a:cxn ang="0">
                                <a:pos x="connsiteX4676" y="connsiteY4676"/>
                              </a:cxn>
                              <a:cxn ang="0">
                                <a:pos x="connsiteX4677" y="connsiteY4677"/>
                              </a:cxn>
                              <a:cxn ang="0">
                                <a:pos x="connsiteX4678" y="connsiteY4678"/>
                              </a:cxn>
                              <a:cxn ang="0">
                                <a:pos x="connsiteX4679" y="connsiteY4679"/>
                              </a:cxn>
                              <a:cxn ang="0">
                                <a:pos x="connsiteX4680" y="connsiteY4680"/>
                              </a:cxn>
                              <a:cxn ang="0">
                                <a:pos x="connsiteX4681" y="connsiteY4681"/>
                              </a:cxn>
                              <a:cxn ang="0">
                                <a:pos x="connsiteX4682" y="connsiteY4682"/>
                              </a:cxn>
                              <a:cxn ang="0">
                                <a:pos x="connsiteX4683" y="connsiteY4683"/>
                              </a:cxn>
                              <a:cxn ang="0">
                                <a:pos x="connsiteX4684" y="connsiteY4684"/>
                              </a:cxn>
                              <a:cxn ang="0">
                                <a:pos x="connsiteX4685" y="connsiteY4685"/>
                              </a:cxn>
                              <a:cxn ang="0">
                                <a:pos x="connsiteX4686" y="connsiteY4686"/>
                              </a:cxn>
                              <a:cxn ang="0">
                                <a:pos x="connsiteX4687" y="connsiteY4687"/>
                              </a:cxn>
                              <a:cxn ang="0">
                                <a:pos x="connsiteX4688" y="connsiteY4688"/>
                              </a:cxn>
                              <a:cxn ang="0">
                                <a:pos x="connsiteX4689" y="connsiteY4689"/>
                              </a:cxn>
                              <a:cxn ang="0">
                                <a:pos x="connsiteX4690" y="connsiteY4690"/>
                              </a:cxn>
                              <a:cxn ang="0">
                                <a:pos x="connsiteX4691" y="connsiteY4691"/>
                              </a:cxn>
                              <a:cxn ang="0">
                                <a:pos x="connsiteX4692" y="connsiteY4692"/>
                              </a:cxn>
                              <a:cxn ang="0">
                                <a:pos x="connsiteX4693" y="connsiteY4693"/>
                              </a:cxn>
                              <a:cxn ang="0">
                                <a:pos x="connsiteX4694" y="connsiteY4694"/>
                              </a:cxn>
                              <a:cxn ang="0">
                                <a:pos x="connsiteX4695" y="connsiteY4695"/>
                              </a:cxn>
                              <a:cxn ang="0">
                                <a:pos x="connsiteX4696" y="connsiteY4696"/>
                              </a:cxn>
                              <a:cxn ang="0">
                                <a:pos x="connsiteX4697" y="connsiteY4697"/>
                              </a:cxn>
                              <a:cxn ang="0">
                                <a:pos x="connsiteX4698" y="connsiteY4698"/>
                              </a:cxn>
                              <a:cxn ang="0">
                                <a:pos x="connsiteX4699" y="connsiteY4699"/>
                              </a:cxn>
                              <a:cxn ang="0">
                                <a:pos x="connsiteX4700" y="connsiteY4700"/>
                              </a:cxn>
                              <a:cxn ang="0">
                                <a:pos x="connsiteX4701" y="connsiteY4701"/>
                              </a:cxn>
                              <a:cxn ang="0">
                                <a:pos x="connsiteX4702" y="connsiteY4702"/>
                              </a:cxn>
                              <a:cxn ang="0">
                                <a:pos x="connsiteX4703" y="connsiteY4703"/>
                              </a:cxn>
                              <a:cxn ang="0">
                                <a:pos x="connsiteX4704" y="connsiteY4704"/>
                              </a:cxn>
                              <a:cxn ang="0">
                                <a:pos x="connsiteX4705" y="connsiteY4705"/>
                              </a:cxn>
                              <a:cxn ang="0">
                                <a:pos x="connsiteX4706" y="connsiteY4706"/>
                              </a:cxn>
                              <a:cxn ang="0">
                                <a:pos x="connsiteX4707" y="connsiteY4707"/>
                              </a:cxn>
                              <a:cxn ang="0">
                                <a:pos x="connsiteX4708" y="connsiteY4708"/>
                              </a:cxn>
                              <a:cxn ang="0">
                                <a:pos x="connsiteX4709" y="connsiteY4709"/>
                              </a:cxn>
                              <a:cxn ang="0">
                                <a:pos x="connsiteX4710" y="connsiteY4710"/>
                              </a:cxn>
                              <a:cxn ang="0">
                                <a:pos x="connsiteX4711" y="connsiteY4711"/>
                              </a:cxn>
                              <a:cxn ang="0">
                                <a:pos x="connsiteX4712" y="connsiteY4712"/>
                              </a:cxn>
                              <a:cxn ang="0">
                                <a:pos x="connsiteX4713" y="connsiteY4713"/>
                              </a:cxn>
                              <a:cxn ang="0">
                                <a:pos x="connsiteX4714" y="connsiteY4714"/>
                              </a:cxn>
                              <a:cxn ang="0">
                                <a:pos x="connsiteX4715" y="connsiteY4715"/>
                              </a:cxn>
                              <a:cxn ang="0">
                                <a:pos x="connsiteX4716" y="connsiteY4716"/>
                              </a:cxn>
                              <a:cxn ang="0">
                                <a:pos x="connsiteX4717" y="connsiteY4717"/>
                              </a:cxn>
                              <a:cxn ang="0">
                                <a:pos x="connsiteX4718" y="connsiteY4718"/>
                              </a:cxn>
                              <a:cxn ang="0">
                                <a:pos x="connsiteX4719" y="connsiteY4719"/>
                              </a:cxn>
                              <a:cxn ang="0">
                                <a:pos x="connsiteX4720" y="connsiteY4720"/>
                              </a:cxn>
                              <a:cxn ang="0">
                                <a:pos x="connsiteX4721" y="connsiteY4721"/>
                              </a:cxn>
                              <a:cxn ang="0">
                                <a:pos x="connsiteX4722" y="connsiteY4722"/>
                              </a:cxn>
                              <a:cxn ang="0">
                                <a:pos x="connsiteX4723" y="connsiteY4723"/>
                              </a:cxn>
                              <a:cxn ang="0">
                                <a:pos x="connsiteX4724" y="connsiteY4724"/>
                              </a:cxn>
                              <a:cxn ang="0">
                                <a:pos x="connsiteX4725" y="connsiteY4725"/>
                              </a:cxn>
                              <a:cxn ang="0">
                                <a:pos x="connsiteX4726" y="connsiteY4726"/>
                              </a:cxn>
                              <a:cxn ang="0">
                                <a:pos x="connsiteX4727" y="connsiteY4727"/>
                              </a:cxn>
                              <a:cxn ang="0">
                                <a:pos x="connsiteX4728" y="connsiteY4728"/>
                              </a:cxn>
                              <a:cxn ang="0">
                                <a:pos x="connsiteX4729" y="connsiteY4729"/>
                              </a:cxn>
                              <a:cxn ang="0">
                                <a:pos x="connsiteX4730" y="connsiteY4730"/>
                              </a:cxn>
                              <a:cxn ang="0">
                                <a:pos x="connsiteX4731" y="connsiteY4731"/>
                              </a:cxn>
                              <a:cxn ang="0">
                                <a:pos x="connsiteX4732" y="connsiteY4732"/>
                              </a:cxn>
                              <a:cxn ang="0">
                                <a:pos x="connsiteX4733" y="connsiteY4733"/>
                              </a:cxn>
                              <a:cxn ang="0">
                                <a:pos x="connsiteX4734" y="connsiteY4734"/>
                              </a:cxn>
                              <a:cxn ang="0">
                                <a:pos x="connsiteX4735" y="connsiteY4735"/>
                              </a:cxn>
                              <a:cxn ang="0">
                                <a:pos x="connsiteX4736" y="connsiteY4736"/>
                              </a:cxn>
                              <a:cxn ang="0">
                                <a:pos x="connsiteX4737" y="connsiteY4737"/>
                              </a:cxn>
                              <a:cxn ang="0">
                                <a:pos x="connsiteX4738" y="connsiteY4738"/>
                              </a:cxn>
                              <a:cxn ang="0">
                                <a:pos x="connsiteX4739" y="connsiteY4739"/>
                              </a:cxn>
                              <a:cxn ang="0">
                                <a:pos x="connsiteX4740" y="connsiteY4740"/>
                              </a:cxn>
                              <a:cxn ang="0">
                                <a:pos x="connsiteX4741" y="connsiteY4741"/>
                              </a:cxn>
                              <a:cxn ang="0">
                                <a:pos x="connsiteX4742" y="connsiteY4742"/>
                              </a:cxn>
                              <a:cxn ang="0">
                                <a:pos x="connsiteX4743" y="connsiteY4743"/>
                              </a:cxn>
                              <a:cxn ang="0">
                                <a:pos x="connsiteX4744" y="connsiteY4744"/>
                              </a:cxn>
                              <a:cxn ang="0">
                                <a:pos x="connsiteX4745" y="connsiteY4745"/>
                              </a:cxn>
                              <a:cxn ang="0">
                                <a:pos x="connsiteX4746" y="connsiteY4746"/>
                              </a:cxn>
                              <a:cxn ang="0">
                                <a:pos x="connsiteX4747" y="connsiteY4747"/>
                              </a:cxn>
                              <a:cxn ang="0">
                                <a:pos x="connsiteX4748" y="connsiteY4748"/>
                              </a:cxn>
                              <a:cxn ang="0">
                                <a:pos x="connsiteX4749" y="connsiteY4749"/>
                              </a:cxn>
                              <a:cxn ang="0">
                                <a:pos x="connsiteX4750" y="connsiteY4750"/>
                              </a:cxn>
                              <a:cxn ang="0">
                                <a:pos x="connsiteX4751" y="connsiteY4751"/>
                              </a:cxn>
                              <a:cxn ang="0">
                                <a:pos x="connsiteX4752" y="connsiteY4752"/>
                              </a:cxn>
                              <a:cxn ang="0">
                                <a:pos x="connsiteX4753" y="connsiteY4753"/>
                              </a:cxn>
                              <a:cxn ang="0">
                                <a:pos x="connsiteX4754" y="connsiteY4754"/>
                              </a:cxn>
                              <a:cxn ang="0">
                                <a:pos x="connsiteX4755" y="connsiteY4755"/>
                              </a:cxn>
                              <a:cxn ang="0">
                                <a:pos x="connsiteX4756" y="connsiteY4756"/>
                              </a:cxn>
                              <a:cxn ang="0">
                                <a:pos x="connsiteX4757" y="connsiteY4757"/>
                              </a:cxn>
                              <a:cxn ang="0">
                                <a:pos x="connsiteX4758" y="connsiteY4758"/>
                              </a:cxn>
                              <a:cxn ang="0">
                                <a:pos x="connsiteX4759" y="connsiteY4759"/>
                              </a:cxn>
                              <a:cxn ang="0">
                                <a:pos x="connsiteX4760" y="connsiteY4760"/>
                              </a:cxn>
                              <a:cxn ang="0">
                                <a:pos x="connsiteX4761" y="connsiteY4761"/>
                              </a:cxn>
                              <a:cxn ang="0">
                                <a:pos x="connsiteX4762" y="connsiteY4762"/>
                              </a:cxn>
                              <a:cxn ang="0">
                                <a:pos x="connsiteX4763" y="connsiteY4763"/>
                              </a:cxn>
                              <a:cxn ang="0">
                                <a:pos x="connsiteX4764" y="connsiteY4764"/>
                              </a:cxn>
                              <a:cxn ang="0">
                                <a:pos x="connsiteX4765" y="connsiteY4765"/>
                              </a:cxn>
                              <a:cxn ang="0">
                                <a:pos x="connsiteX4766" y="connsiteY4766"/>
                              </a:cxn>
                              <a:cxn ang="0">
                                <a:pos x="connsiteX4767" y="connsiteY4767"/>
                              </a:cxn>
                              <a:cxn ang="0">
                                <a:pos x="connsiteX4768" y="connsiteY4768"/>
                              </a:cxn>
                              <a:cxn ang="0">
                                <a:pos x="connsiteX4769" y="connsiteY4769"/>
                              </a:cxn>
                              <a:cxn ang="0">
                                <a:pos x="connsiteX4770" y="connsiteY4770"/>
                              </a:cxn>
                              <a:cxn ang="0">
                                <a:pos x="connsiteX4771" y="connsiteY4771"/>
                              </a:cxn>
                              <a:cxn ang="0">
                                <a:pos x="connsiteX4772" y="connsiteY4772"/>
                              </a:cxn>
                              <a:cxn ang="0">
                                <a:pos x="connsiteX4773" y="connsiteY4773"/>
                              </a:cxn>
                              <a:cxn ang="0">
                                <a:pos x="connsiteX4774" y="connsiteY4774"/>
                              </a:cxn>
                              <a:cxn ang="0">
                                <a:pos x="connsiteX4775" y="connsiteY4775"/>
                              </a:cxn>
                              <a:cxn ang="0">
                                <a:pos x="connsiteX4776" y="connsiteY4776"/>
                              </a:cxn>
                              <a:cxn ang="0">
                                <a:pos x="connsiteX4777" y="connsiteY4777"/>
                              </a:cxn>
                              <a:cxn ang="0">
                                <a:pos x="connsiteX4778" y="connsiteY4778"/>
                              </a:cxn>
                              <a:cxn ang="0">
                                <a:pos x="connsiteX4779" y="connsiteY4779"/>
                              </a:cxn>
                              <a:cxn ang="0">
                                <a:pos x="connsiteX4780" y="connsiteY4780"/>
                              </a:cxn>
                              <a:cxn ang="0">
                                <a:pos x="connsiteX4781" y="connsiteY4781"/>
                              </a:cxn>
                              <a:cxn ang="0">
                                <a:pos x="connsiteX4782" y="connsiteY4782"/>
                              </a:cxn>
                              <a:cxn ang="0">
                                <a:pos x="connsiteX4783" y="connsiteY4783"/>
                              </a:cxn>
                              <a:cxn ang="0">
                                <a:pos x="connsiteX4784" y="connsiteY4784"/>
                              </a:cxn>
                              <a:cxn ang="0">
                                <a:pos x="connsiteX4785" y="connsiteY4785"/>
                              </a:cxn>
                              <a:cxn ang="0">
                                <a:pos x="connsiteX4786" y="connsiteY4786"/>
                              </a:cxn>
                              <a:cxn ang="0">
                                <a:pos x="connsiteX4787" y="connsiteY4787"/>
                              </a:cxn>
                              <a:cxn ang="0">
                                <a:pos x="connsiteX4788" y="connsiteY4788"/>
                              </a:cxn>
                              <a:cxn ang="0">
                                <a:pos x="connsiteX4789" y="connsiteY4789"/>
                              </a:cxn>
                              <a:cxn ang="0">
                                <a:pos x="connsiteX4790" y="connsiteY4790"/>
                              </a:cxn>
                              <a:cxn ang="0">
                                <a:pos x="connsiteX4791" y="connsiteY4791"/>
                              </a:cxn>
                              <a:cxn ang="0">
                                <a:pos x="connsiteX4792" y="connsiteY4792"/>
                              </a:cxn>
                              <a:cxn ang="0">
                                <a:pos x="connsiteX4793" y="connsiteY4793"/>
                              </a:cxn>
                              <a:cxn ang="0">
                                <a:pos x="connsiteX4794" y="connsiteY4794"/>
                              </a:cxn>
                              <a:cxn ang="0">
                                <a:pos x="connsiteX4795" y="connsiteY4795"/>
                              </a:cxn>
                              <a:cxn ang="0">
                                <a:pos x="connsiteX4796" y="connsiteY4796"/>
                              </a:cxn>
                              <a:cxn ang="0">
                                <a:pos x="connsiteX4797" y="connsiteY4797"/>
                              </a:cxn>
                              <a:cxn ang="0">
                                <a:pos x="connsiteX4798" y="connsiteY4798"/>
                              </a:cxn>
                              <a:cxn ang="0">
                                <a:pos x="connsiteX4799" y="connsiteY4799"/>
                              </a:cxn>
                              <a:cxn ang="0">
                                <a:pos x="connsiteX4800" y="connsiteY4800"/>
                              </a:cxn>
                              <a:cxn ang="0">
                                <a:pos x="connsiteX4801" y="connsiteY4801"/>
                              </a:cxn>
                              <a:cxn ang="0">
                                <a:pos x="connsiteX4802" y="connsiteY4802"/>
                              </a:cxn>
                              <a:cxn ang="0">
                                <a:pos x="connsiteX4803" y="connsiteY4803"/>
                              </a:cxn>
                              <a:cxn ang="0">
                                <a:pos x="connsiteX4804" y="connsiteY4804"/>
                              </a:cxn>
                              <a:cxn ang="0">
                                <a:pos x="connsiteX4805" y="connsiteY4805"/>
                              </a:cxn>
                              <a:cxn ang="0">
                                <a:pos x="connsiteX4806" y="connsiteY4806"/>
                              </a:cxn>
                              <a:cxn ang="0">
                                <a:pos x="connsiteX4807" y="connsiteY4807"/>
                              </a:cxn>
                              <a:cxn ang="0">
                                <a:pos x="connsiteX4808" y="connsiteY4808"/>
                              </a:cxn>
                              <a:cxn ang="0">
                                <a:pos x="connsiteX4809" y="connsiteY4809"/>
                              </a:cxn>
                              <a:cxn ang="0">
                                <a:pos x="connsiteX4810" y="connsiteY4810"/>
                              </a:cxn>
                              <a:cxn ang="0">
                                <a:pos x="connsiteX4811" y="connsiteY4811"/>
                              </a:cxn>
                              <a:cxn ang="0">
                                <a:pos x="connsiteX4812" y="connsiteY4812"/>
                              </a:cxn>
                              <a:cxn ang="0">
                                <a:pos x="connsiteX4813" y="connsiteY4813"/>
                              </a:cxn>
                              <a:cxn ang="0">
                                <a:pos x="connsiteX4814" y="connsiteY4814"/>
                              </a:cxn>
                              <a:cxn ang="0">
                                <a:pos x="connsiteX4815" y="connsiteY4815"/>
                              </a:cxn>
                              <a:cxn ang="0">
                                <a:pos x="connsiteX4816" y="connsiteY4816"/>
                              </a:cxn>
                              <a:cxn ang="0">
                                <a:pos x="connsiteX4817" y="connsiteY4817"/>
                              </a:cxn>
                              <a:cxn ang="0">
                                <a:pos x="connsiteX4818" y="connsiteY4818"/>
                              </a:cxn>
                              <a:cxn ang="0">
                                <a:pos x="connsiteX4819" y="connsiteY4819"/>
                              </a:cxn>
                              <a:cxn ang="0">
                                <a:pos x="connsiteX4820" y="connsiteY4820"/>
                              </a:cxn>
                              <a:cxn ang="0">
                                <a:pos x="connsiteX4821" y="connsiteY4821"/>
                              </a:cxn>
                              <a:cxn ang="0">
                                <a:pos x="connsiteX4822" y="connsiteY4822"/>
                              </a:cxn>
                              <a:cxn ang="0">
                                <a:pos x="connsiteX4823" y="connsiteY4823"/>
                              </a:cxn>
                              <a:cxn ang="0">
                                <a:pos x="connsiteX4824" y="connsiteY4824"/>
                              </a:cxn>
                              <a:cxn ang="0">
                                <a:pos x="connsiteX4825" y="connsiteY4825"/>
                              </a:cxn>
                              <a:cxn ang="0">
                                <a:pos x="connsiteX4826" y="connsiteY4826"/>
                              </a:cxn>
                              <a:cxn ang="0">
                                <a:pos x="connsiteX4827" y="connsiteY4827"/>
                              </a:cxn>
                              <a:cxn ang="0">
                                <a:pos x="connsiteX4828" y="connsiteY4828"/>
                              </a:cxn>
                              <a:cxn ang="0">
                                <a:pos x="connsiteX4829" y="connsiteY4829"/>
                              </a:cxn>
                              <a:cxn ang="0">
                                <a:pos x="connsiteX4830" y="connsiteY4830"/>
                              </a:cxn>
                              <a:cxn ang="0">
                                <a:pos x="connsiteX4831" y="connsiteY4831"/>
                              </a:cxn>
                              <a:cxn ang="0">
                                <a:pos x="connsiteX4832" y="connsiteY4832"/>
                              </a:cxn>
                              <a:cxn ang="0">
                                <a:pos x="connsiteX4833" y="connsiteY4833"/>
                              </a:cxn>
                              <a:cxn ang="0">
                                <a:pos x="connsiteX4834" y="connsiteY4834"/>
                              </a:cxn>
                              <a:cxn ang="0">
                                <a:pos x="connsiteX4835" y="connsiteY4835"/>
                              </a:cxn>
                              <a:cxn ang="0">
                                <a:pos x="connsiteX4836" y="connsiteY4836"/>
                              </a:cxn>
                              <a:cxn ang="0">
                                <a:pos x="connsiteX4837" y="connsiteY4837"/>
                              </a:cxn>
                              <a:cxn ang="0">
                                <a:pos x="connsiteX4838" y="connsiteY4838"/>
                              </a:cxn>
                              <a:cxn ang="0">
                                <a:pos x="connsiteX4839" y="connsiteY4839"/>
                              </a:cxn>
                              <a:cxn ang="0">
                                <a:pos x="connsiteX4840" y="connsiteY4840"/>
                              </a:cxn>
                              <a:cxn ang="0">
                                <a:pos x="connsiteX4841" y="connsiteY4841"/>
                              </a:cxn>
                              <a:cxn ang="0">
                                <a:pos x="connsiteX4842" y="connsiteY4842"/>
                              </a:cxn>
                              <a:cxn ang="0">
                                <a:pos x="connsiteX4843" y="connsiteY4843"/>
                              </a:cxn>
                              <a:cxn ang="0">
                                <a:pos x="connsiteX4844" y="connsiteY4844"/>
                              </a:cxn>
                              <a:cxn ang="0">
                                <a:pos x="connsiteX4845" y="connsiteY4845"/>
                              </a:cxn>
                              <a:cxn ang="0">
                                <a:pos x="connsiteX4846" y="connsiteY4846"/>
                              </a:cxn>
                              <a:cxn ang="0">
                                <a:pos x="connsiteX4847" y="connsiteY4847"/>
                              </a:cxn>
                              <a:cxn ang="0">
                                <a:pos x="connsiteX4848" y="connsiteY4848"/>
                              </a:cxn>
                              <a:cxn ang="0">
                                <a:pos x="connsiteX4849" y="connsiteY4849"/>
                              </a:cxn>
                              <a:cxn ang="0">
                                <a:pos x="connsiteX4850" y="connsiteY4850"/>
                              </a:cxn>
                              <a:cxn ang="0">
                                <a:pos x="connsiteX4851" y="connsiteY4851"/>
                              </a:cxn>
                              <a:cxn ang="0">
                                <a:pos x="connsiteX4852" y="connsiteY4852"/>
                              </a:cxn>
                              <a:cxn ang="0">
                                <a:pos x="connsiteX4853" y="connsiteY4853"/>
                              </a:cxn>
                              <a:cxn ang="0">
                                <a:pos x="connsiteX4854" y="connsiteY4854"/>
                              </a:cxn>
                              <a:cxn ang="0">
                                <a:pos x="connsiteX4855" y="connsiteY4855"/>
                              </a:cxn>
                              <a:cxn ang="0">
                                <a:pos x="connsiteX4856" y="connsiteY4856"/>
                              </a:cxn>
                              <a:cxn ang="0">
                                <a:pos x="connsiteX4857" y="connsiteY4857"/>
                              </a:cxn>
                              <a:cxn ang="0">
                                <a:pos x="connsiteX4858" y="connsiteY4858"/>
                              </a:cxn>
                              <a:cxn ang="0">
                                <a:pos x="connsiteX4859" y="connsiteY4859"/>
                              </a:cxn>
                              <a:cxn ang="0">
                                <a:pos x="connsiteX4860" y="connsiteY4860"/>
                              </a:cxn>
                              <a:cxn ang="0">
                                <a:pos x="connsiteX4861" y="connsiteY4861"/>
                              </a:cxn>
                              <a:cxn ang="0">
                                <a:pos x="connsiteX4862" y="connsiteY4862"/>
                              </a:cxn>
                              <a:cxn ang="0">
                                <a:pos x="connsiteX4863" y="connsiteY4863"/>
                              </a:cxn>
                              <a:cxn ang="0">
                                <a:pos x="connsiteX4864" y="connsiteY4864"/>
                              </a:cxn>
                              <a:cxn ang="0">
                                <a:pos x="connsiteX4865" y="connsiteY4865"/>
                              </a:cxn>
                              <a:cxn ang="0">
                                <a:pos x="connsiteX4866" y="connsiteY4866"/>
                              </a:cxn>
                              <a:cxn ang="0">
                                <a:pos x="connsiteX4867" y="connsiteY4867"/>
                              </a:cxn>
                              <a:cxn ang="0">
                                <a:pos x="connsiteX4868" y="connsiteY4868"/>
                              </a:cxn>
                              <a:cxn ang="0">
                                <a:pos x="connsiteX4869" y="connsiteY4869"/>
                              </a:cxn>
                              <a:cxn ang="0">
                                <a:pos x="connsiteX4870" y="connsiteY4870"/>
                              </a:cxn>
                              <a:cxn ang="0">
                                <a:pos x="connsiteX4871" y="connsiteY4871"/>
                              </a:cxn>
                              <a:cxn ang="0">
                                <a:pos x="connsiteX4872" y="connsiteY4872"/>
                              </a:cxn>
                              <a:cxn ang="0">
                                <a:pos x="connsiteX4873" y="connsiteY4873"/>
                              </a:cxn>
                              <a:cxn ang="0">
                                <a:pos x="connsiteX4874" y="connsiteY4874"/>
                              </a:cxn>
                              <a:cxn ang="0">
                                <a:pos x="connsiteX4875" y="connsiteY4875"/>
                              </a:cxn>
                              <a:cxn ang="0">
                                <a:pos x="connsiteX4876" y="connsiteY4876"/>
                              </a:cxn>
                              <a:cxn ang="0">
                                <a:pos x="connsiteX4877" y="connsiteY4877"/>
                              </a:cxn>
                              <a:cxn ang="0">
                                <a:pos x="connsiteX4878" y="connsiteY4878"/>
                              </a:cxn>
                              <a:cxn ang="0">
                                <a:pos x="connsiteX4879" y="connsiteY4879"/>
                              </a:cxn>
                              <a:cxn ang="0">
                                <a:pos x="connsiteX4880" y="connsiteY4880"/>
                              </a:cxn>
                              <a:cxn ang="0">
                                <a:pos x="connsiteX4881" y="connsiteY4881"/>
                              </a:cxn>
                              <a:cxn ang="0">
                                <a:pos x="connsiteX4882" y="connsiteY4882"/>
                              </a:cxn>
                              <a:cxn ang="0">
                                <a:pos x="connsiteX4883" y="connsiteY4883"/>
                              </a:cxn>
                              <a:cxn ang="0">
                                <a:pos x="connsiteX4884" y="connsiteY4884"/>
                              </a:cxn>
                              <a:cxn ang="0">
                                <a:pos x="connsiteX4885" y="connsiteY4885"/>
                              </a:cxn>
                              <a:cxn ang="0">
                                <a:pos x="connsiteX4886" y="connsiteY4886"/>
                              </a:cxn>
                              <a:cxn ang="0">
                                <a:pos x="connsiteX4887" y="connsiteY4887"/>
                              </a:cxn>
                              <a:cxn ang="0">
                                <a:pos x="connsiteX4888" y="connsiteY4888"/>
                              </a:cxn>
                              <a:cxn ang="0">
                                <a:pos x="connsiteX4889" y="connsiteY4889"/>
                              </a:cxn>
                              <a:cxn ang="0">
                                <a:pos x="connsiteX4890" y="connsiteY4890"/>
                              </a:cxn>
                              <a:cxn ang="0">
                                <a:pos x="connsiteX4891" y="connsiteY4891"/>
                              </a:cxn>
                              <a:cxn ang="0">
                                <a:pos x="connsiteX4892" y="connsiteY4892"/>
                              </a:cxn>
                              <a:cxn ang="0">
                                <a:pos x="connsiteX4893" y="connsiteY4893"/>
                              </a:cxn>
                              <a:cxn ang="0">
                                <a:pos x="connsiteX4894" y="connsiteY4894"/>
                              </a:cxn>
                              <a:cxn ang="0">
                                <a:pos x="connsiteX4895" y="connsiteY4895"/>
                              </a:cxn>
                              <a:cxn ang="0">
                                <a:pos x="connsiteX4896" y="connsiteY4896"/>
                              </a:cxn>
                              <a:cxn ang="0">
                                <a:pos x="connsiteX4897" y="connsiteY4897"/>
                              </a:cxn>
                              <a:cxn ang="0">
                                <a:pos x="connsiteX4898" y="connsiteY4898"/>
                              </a:cxn>
                              <a:cxn ang="0">
                                <a:pos x="connsiteX4899" y="connsiteY4899"/>
                              </a:cxn>
                              <a:cxn ang="0">
                                <a:pos x="connsiteX4900" y="connsiteY4900"/>
                              </a:cxn>
                              <a:cxn ang="0">
                                <a:pos x="connsiteX4901" y="connsiteY4901"/>
                              </a:cxn>
                              <a:cxn ang="0">
                                <a:pos x="connsiteX4902" y="connsiteY4902"/>
                              </a:cxn>
                              <a:cxn ang="0">
                                <a:pos x="connsiteX4903" y="connsiteY4903"/>
                              </a:cxn>
                              <a:cxn ang="0">
                                <a:pos x="connsiteX4904" y="connsiteY4904"/>
                              </a:cxn>
                              <a:cxn ang="0">
                                <a:pos x="connsiteX4905" y="connsiteY4905"/>
                              </a:cxn>
                              <a:cxn ang="0">
                                <a:pos x="connsiteX4906" y="connsiteY4906"/>
                              </a:cxn>
                              <a:cxn ang="0">
                                <a:pos x="connsiteX4907" y="connsiteY4907"/>
                              </a:cxn>
                              <a:cxn ang="0">
                                <a:pos x="connsiteX4908" y="connsiteY4908"/>
                              </a:cxn>
                              <a:cxn ang="0">
                                <a:pos x="connsiteX4909" y="connsiteY4909"/>
                              </a:cxn>
                              <a:cxn ang="0">
                                <a:pos x="connsiteX4910" y="connsiteY4910"/>
                              </a:cxn>
                              <a:cxn ang="0">
                                <a:pos x="connsiteX4911" y="connsiteY4911"/>
                              </a:cxn>
                              <a:cxn ang="0">
                                <a:pos x="connsiteX4912" y="connsiteY4912"/>
                              </a:cxn>
                              <a:cxn ang="0">
                                <a:pos x="connsiteX4913" y="connsiteY4913"/>
                              </a:cxn>
                              <a:cxn ang="0">
                                <a:pos x="connsiteX4914" y="connsiteY4914"/>
                              </a:cxn>
                              <a:cxn ang="0">
                                <a:pos x="connsiteX4915" y="connsiteY4915"/>
                              </a:cxn>
                              <a:cxn ang="0">
                                <a:pos x="connsiteX4916" y="connsiteY4916"/>
                              </a:cxn>
                              <a:cxn ang="0">
                                <a:pos x="connsiteX4917" y="connsiteY4917"/>
                              </a:cxn>
                              <a:cxn ang="0">
                                <a:pos x="connsiteX4918" y="connsiteY4918"/>
                              </a:cxn>
                              <a:cxn ang="0">
                                <a:pos x="connsiteX4919" y="connsiteY4919"/>
                              </a:cxn>
                              <a:cxn ang="0">
                                <a:pos x="connsiteX4920" y="connsiteY4920"/>
                              </a:cxn>
                              <a:cxn ang="0">
                                <a:pos x="connsiteX4921" y="connsiteY4921"/>
                              </a:cxn>
                              <a:cxn ang="0">
                                <a:pos x="connsiteX4922" y="connsiteY4922"/>
                              </a:cxn>
                              <a:cxn ang="0">
                                <a:pos x="connsiteX4923" y="connsiteY4923"/>
                              </a:cxn>
                              <a:cxn ang="0">
                                <a:pos x="connsiteX4924" y="connsiteY4924"/>
                              </a:cxn>
                              <a:cxn ang="0">
                                <a:pos x="connsiteX4925" y="connsiteY4925"/>
                              </a:cxn>
                              <a:cxn ang="0">
                                <a:pos x="connsiteX4926" y="connsiteY4926"/>
                              </a:cxn>
                              <a:cxn ang="0">
                                <a:pos x="connsiteX4927" y="connsiteY4927"/>
                              </a:cxn>
                              <a:cxn ang="0">
                                <a:pos x="connsiteX4928" y="connsiteY4928"/>
                              </a:cxn>
                              <a:cxn ang="0">
                                <a:pos x="connsiteX4929" y="connsiteY4929"/>
                              </a:cxn>
                              <a:cxn ang="0">
                                <a:pos x="connsiteX4930" y="connsiteY4930"/>
                              </a:cxn>
                              <a:cxn ang="0">
                                <a:pos x="connsiteX4931" y="connsiteY4931"/>
                              </a:cxn>
                              <a:cxn ang="0">
                                <a:pos x="connsiteX4932" y="connsiteY4932"/>
                              </a:cxn>
                              <a:cxn ang="0">
                                <a:pos x="connsiteX4933" y="connsiteY4933"/>
                              </a:cxn>
                              <a:cxn ang="0">
                                <a:pos x="connsiteX4934" y="connsiteY4934"/>
                              </a:cxn>
                              <a:cxn ang="0">
                                <a:pos x="connsiteX4935" y="connsiteY4935"/>
                              </a:cxn>
                              <a:cxn ang="0">
                                <a:pos x="connsiteX4936" y="connsiteY4936"/>
                              </a:cxn>
                              <a:cxn ang="0">
                                <a:pos x="connsiteX4937" y="connsiteY4937"/>
                              </a:cxn>
                              <a:cxn ang="0">
                                <a:pos x="connsiteX4938" y="connsiteY4938"/>
                              </a:cxn>
                              <a:cxn ang="0">
                                <a:pos x="connsiteX4939" y="connsiteY4939"/>
                              </a:cxn>
                              <a:cxn ang="0">
                                <a:pos x="connsiteX4940" y="connsiteY4940"/>
                              </a:cxn>
                              <a:cxn ang="0">
                                <a:pos x="connsiteX4941" y="connsiteY4941"/>
                              </a:cxn>
                              <a:cxn ang="0">
                                <a:pos x="connsiteX4942" y="connsiteY4942"/>
                              </a:cxn>
                              <a:cxn ang="0">
                                <a:pos x="connsiteX4943" y="connsiteY4943"/>
                              </a:cxn>
                              <a:cxn ang="0">
                                <a:pos x="connsiteX4944" y="connsiteY4944"/>
                              </a:cxn>
                              <a:cxn ang="0">
                                <a:pos x="connsiteX4945" y="connsiteY4945"/>
                              </a:cxn>
                              <a:cxn ang="0">
                                <a:pos x="connsiteX4946" y="connsiteY4946"/>
                              </a:cxn>
                              <a:cxn ang="0">
                                <a:pos x="connsiteX4947" y="connsiteY4947"/>
                              </a:cxn>
                              <a:cxn ang="0">
                                <a:pos x="connsiteX4948" y="connsiteY4948"/>
                              </a:cxn>
                              <a:cxn ang="0">
                                <a:pos x="connsiteX4949" y="connsiteY4949"/>
                              </a:cxn>
                              <a:cxn ang="0">
                                <a:pos x="connsiteX4950" y="connsiteY4950"/>
                              </a:cxn>
                              <a:cxn ang="0">
                                <a:pos x="connsiteX4951" y="connsiteY4951"/>
                              </a:cxn>
                              <a:cxn ang="0">
                                <a:pos x="connsiteX4952" y="connsiteY4952"/>
                              </a:cxn>
                              <a:cxn ang="0">
                                <a:pos x="connsiteX4953" y="connsiteY4953"/>
                              </a:cxn>
                              <a:cxn ang="0">
                                <a:pos x="connsiteX4954" y="connsiteY4954"/>
                              </a:cxn>
                              <a:cxn ang="0">
                                <a:pos x="connsiteX4955" y="connsiteY4955"/>
                              </a:cxn>
                              <a:cxn ang="0">
                                <a:pos x="connsiteX4956" y="connsiteY4956"/>
                              </a:cxn>
                              <a:cxn ang="0">
                                <a:pos x="connsiteX4957" y="connsiteY4957"/>
                              </a:cxn>
                              <a:cxn ang="0">
                                <a:pos x="connsiteX4958" y="connsiteY4958"/>
                              </a:cxn>
                              <a:cxn ang="0">
                                <a:pos x="connsiteX4959" y="connsiteY4959"/>
                              </a:cxn>
                              <a:cxn ang="0">
                                <a:pos x="connsiteX4960" y="connsiteY4960"/>
                              </a:cxn>
                              <a:cxn ang="0">
                                <a:pos x="connsiteX4961" y="connsiteY4961"/>
                              </a:cxn>
                              <a:cxn ang="0">
                                <a:pos x="connsiteX4962" y="connsiteY4962"/>
                              </a:cxn>
                              <a:cxn ang="0">
                                <a:pos x="connsiteX4963" y="connsiteY4963"/>
                              </a:cxn>
                              <a:cxn ang="0">
                                <a:pos x="connsiteX4964" y="connsiteY4964"/>
                              </a:cxn>
                              <a:cxn ang="0">
                                <a:pos x="connsiteX4965" y="connsiteY4965"/>
                              </a:cxn>
                              <a:cxn ang="0">
                                <a:pos x="connsiteX4966" y="connsiteY4966"/>
                              </a:cxn>
                              <a:cxn ang="0">
                                <a:pos x="connsiteX4967" y="connsiteY4967"/>
                              </a:cxn>
                              <a:cxn ang="0">
                                <a:pos x="connsiteX4968" y="connsiteY4968"/>
                              </a:cxn>
                              <a:cxn ang="0">
                                <a:pos x="connsiteX4969" y="connsiteY4969"/>
                              </a:cxn>
                              <a:cxn ang="0">
                                <a:pos x="connsiteX4970" y="connsiteY4970"/>
                              </a:cxn>
                              <a:cxn ang="0">
                                <a:pos x="connsiteX4971" y="connsiteY4971"/>
                              </a:cxn>
                              <a:cxn ang="0">
                                <a:pos x="connsiteX4972" y="connsiteY4972"/>
                              </a:cxn>
                              <a:cxn ang="0">
                                <a:pos x="connsiteX4973" y="connsiteY4973"/>
                              </a:cxn>
                              <a:cxn ang="0">
                                <a:pos x="connsiteX4974" y="connsiteY4974"/>
                              </a:cxn>
                              <a:cxn ang="0">
                                <a:pos x="connsiteX4975" y="connsiteY4975"/>
                              </a:cxn>
                              <a:cxn ang="0">
                                <a:pos x="connsiteX4976" y="connsiteY4976"/>
                              </a:cxn>
                              <a:cxn ang="0">
                                <a:pos x="connsiteX4977" y="connsiteY4977"/>
                              </a:cxn>
                              <a:cxn ang="0">
                                <a:pos x="connsiteX4978" y="connsiteY4978"/>
                              </a:cxn>
                              <a:cxn ang="0">
                                <a:pos x="connsiteX4979" y="connsiteY4979"/>
                              </a:cxn>
                              <a:cxn ang="0">
                                <a:pos x="connsiteX4980" y="connsiteY4980"/>
                              </a:cxn>
                              <a:cxn ang="0">
                                <a:pos x="connsiteX4981" y="connsiteY4981"/>
                              </a:cxn>
                              <a:cxn ang="0">
                                <a:pos x="connsiteX4982" y="connsiteY4982"/>
                              </a:cxn>
                              <a:cxn ang="0">
                                <a:pos x="connsiteX4983" y="connsiteY4983"/>
                              </a:cxn>
                              <a:cxn ang="0">
                                <a:pos x="connsiteX4984" y="connsiteY4984"/>
                              </a:cxn>
                              <a:cxn ang="0">
                                <a:pos x="connsiteX4985" y="connsiteY4985"/>
                              </a:cxn>
                              <a:cxn ang="0">
                                <a:pos x="connsiteX4986" y="connsiteY4986"/>
                              </a:cxn>
                              <a:cxn ang="0">
                                <a:pos x="connsiteX4987" y="connsiteY4987"/>
                              </a:cxn>
                              <a:cxn ang="0">
                                <a:pos x="connsiteX4988" y="connsiteY4988"/>
                              </a:cxn>
                              <a:cxn ang="0">
                                <a:pos x="connsiteX4989" y="connsiteY4989"/>
                              </a:cxn>
                              <a:cxn ang="0">
                                <a:pos x="connsiteX4990" y="connsiteY4990"/>
                              </a:cxn>
                              <a:cxn ang="0">
                                <a:pos x="connsiteX4991" y="connsiteY4991"/>
                              </a:cxn>
                              <a:cxn ang="0">
                                <a:pos x="connsiteX4992" y="connsiteY4992"/>
                              </a:cxn>
                              <a:cxn ang="0">
                                <a:pos x="connsiteX4993" y="connsiteY4993"/>
                              </a:cxn>
                              <a:cxn ang="0">
                                <a:pos x="connsiteX4994" y="connsiteY4994"/>
                              </a:cxn>
                              <a:cxn ang="0">
                                <a:pos x="connsiteX4995" y="connsiteY4995"/>
                              </a:cxn>
                              <a:cxn ang="0">
                                <a:pos x="connsiteX4996" y="connsiteY4996"/>
                              </a:cxn>
                              <a:cxn ang="0">
                                <a:pos x="connsiteX4997" y="connsiteY4997"/>
                              </a:cxn>
                              <a:cxn ang="0">
                                <a:pos x="connsiteX4998" y="connsiteY4998"/>
                              </a:cxn>
                              <a:cxn ang="0">
                                <a:pos x="connsiteX4999" y="connsiteY4999"/>
                              </a:cxn>
                              <a:cxn ang="0">
                                <a:pos x="connsiteX5000" y="connsiteY5000"/>
                              </a:cxn>
                              <a:cxn ang="0">
                                <a:pos x="connsiteX5001" y="connsiteY5001"/>
                              </a:cxn>
                              <a:cxn ang="0">
                                <a:pos x="connsiteX5002" y="connsiteY5002"/>
                              </a:cxn>
                              <a:cxn ang="0">
                                <a:pos x="connsiteX5003" y="connsiteY5003"/>
                              </a:cxn>
                              <a:cxn ang="0">
                                <a:pos x="connsiteX5004" y="connsiteY5004"/>
                              </a:cxn>
                              <a:cxn ang="0">
                                <a:pos x="connsiteX5005" y="connsiteY5005"/>
                              </a:cxn>
                              <a:cxn ang="0">
                                <a:pos x="connsiteX5006" y="connsiteY5006"/>
                              </a:cxn>
                              <a:cxn ang="0">
                                <a:pos x="connsiteX5007" y="connsiteY5007"/>
                              </a:cxn>
                              <a:cxn ang="0">
                                <a:pos x="connsiteX5008" y="connsiteY5008"/>
                              </a:cxn>
                              <a:cxn ang="0">
                                <a:pos x="connsiteX5009" y="connsiteY5009"/>
                              </a:cxn>
                              <a:cxn ang="0">
                                <a:pos x="connsiteX5010" y="connsiteY5010"/>
                              </a:cxn>
                              <a:cxn ang="0">
                                <a:pos x="connsiteX5011" y="connsiteY5011"/>
                              </a:cxn>
                              <a:cxn ang="0">
                                <a:pos x="connsiteX5012" y="connsiteY5012"/>
                              </a:cxn>
                              <a:cxn ang="0">
                                <a:pos x="connsiteX5013" y="connsiteY5013"/>
                              </a:cxn>
                              <a:cxn ang="0">
                                <a:pos x="connsiteX5014" y="connsiteY5014"/>
                              </a:cxn>
                              <a:cxn ang="0">
                                <a:pos x="connsiteX5015" y="connsiteY5015"/>
                              </a:cxn>
                              <a:cxn ang="0">
                                <a:pos x="connsiteX5016" y="connsiteY5016"/>
                              </a:cxn>
                              <a:cxn ang="0">
                                <a:pos x="connsiteX5017" y="connsiteY5017"/>
                              </a:cxn>
                              <a:cxn ang="0">
                                <a:pos x="connsiteX5018" y="connsiteY5018"/>
                              </a:cxn>
                              <a:cxn ang="0">
                                <a:pos x="connsiteX5019" y="connsiteY5019"/>
                              </a:cxn>
                              <a:cxn ang="0">
                                <a:pos x="connsiteX5020" y="connsiteY5020"/>
                              </a:cxn>
                              <a:cxn ang="0">
                                <a:pos x="connsiteX5021" y="connsiteY5021"/>
                              </a:cxn>
                              <a:cxn ang="0">
                                <a:pos x="connsiteX5022" y="connsiteY5022"/>
                              </a:cxn>
                              <a:cxn ang="0">
                                <a:pos x="connsiteX5023" y="connsiteY5023"/>
                              </a:cxn>
                              <a:cxn ang="0">
                                <a:pos x="connsiteX5024" y="connsiteY5024"/>
                              </a:cxn>
                              <a:cxn ang="0">
                                <a:pos x="connsiteX5025" y="connsiteY5025"/>
                              </a:cxn>
                              <a:cxn ang="0">
                                <a:pos x="connsiteX5026" y="connsiteY5026"/>
                              </a:cxn>
                              <a:cxn ang="0">
                                <a:pos x="connsiteX5027" y="connsiteY5027"/>
                              </a:cxn>
                              <a:cxn ang="0">
                                <a:pos x="connsiteX5028" y="connsiteY5028"/>
                              </a:cxn>
                              <a:cxn ang="0">
                                <a:pos x="connsiteX5029" y="connsiteY5029"/>
                              </a:cxn>
                              <a:cxn ang="0">
                                <a:pos x="connsiteX5030" y="connsiteY5030"/>
                              </a:cxn>
                              <a:cxn ang="0">
                                <a:pos x="connsiteX5031" y="connsiteY5031"/>
                              </a:cxn>
                              <a:cxn ang="0">
                                <a:pos x="connsiteX5032" y="connsiteY5032"/>
                              </a:cxn>
                              <a:cxn ang="0">
                                <a:pos x="connsiteX5033" y="connsiteY5033"/>
                              </a:cxn>
                              <a:cxn ang="0">
                                <a:pos x="connsiteX5034" y="connsiteY5034"/>
                              </a:cxn>
                              <a:cxn ang="0">
                                <a:pos x="connsiteX5035" y="connsiteY5035"/>
                              </a:cxn>
                              <a:cxn ang="0">
                                <a:pos x="connsiteX5036" y="connsiteY5036"/>
                              </a:cxn>
                              <a:cxn ang="0">
                                <a:pos x="connsiteX5037" y="connsiteY5037"/>
                              </a:cxn>
                              <a:cxn ang="0">
                                <a:pos x="connsiteX5038" y="connsiteY5038"/>
                              </a:cxn>
                              <a:cxn ang="0">
                                <a:pos x="connsiteX5039" y="connsiteY5039"/>
                              </a:cxn>
                              <a:cxn ang="0">
                                <a:pos x="connsiteX5040" y="connsiteY5040"/>
                              </a:cxn>
                              <a:cxn ang="0">
                                <a:pos x="connsiteX5041" y="connsiteY5041"/>
                              </a:cxn>
                              <a:cxn ang="0">
                                <a:pos x="connsiteX5042" y="connsiteY5042"/>
                              </a:cxn>
                              <a:cxn ang="0">
                                <a:pos x="connsiteX5043" y="connsiteY5043"/>
                              </a:cxn>
                              <a:cxn ang="0">
                                <a:pos x="connsiteX5044" y="connsiteY5044"/>
                              </a:cxn>
                              <a:cxn ang="0">
                                <a:pos x="connsiteX5045" y="connsiteY5045"/>
                              </a:cxn>
                              <a:cxn ang="0">
                                <a:pos x="connsiteX5046" y="connsiteY5046"/>
                              </a:cxn>
                              <a:cxn ang="0">
                                <a:pos x="connsiteX5047" y="connsiteY5047"/>
                              </a:cxn>
                              <a:cxn ang="0">
                                <a:pos x="connsiteX5048" y="connsiteY5048"/>
                              </a:cxn>
                              <a:cxn ang="0">
                                <a:pos x="connsiteX5049" y="connsiteY5049"/>
                              </a:cxn>
                              <a:cxn ang="0">
                                <a:pos x="connsiteX5050" y="connsiteY5050"/>
                              </a:cxn>
                              <a:cxn ang="0">
                                <a:pos x="connsiteX5051" y="connsiteY5051"/>
                              </a:cxn>
                              <a:cxn ang="0">
                                <a:pos x="connsiteX5052" y="connsiteY5052"/>
                              </a:cxn>
                              <a:cxn ang="0">
                                <a:pos x="connsiteX5053" y="connsiteY5053"/>
                              </a:cxn>
                              <a:cxn ang="0">
                                <a:pos x="connsiteX5054" y="connsiteY5054"/>
                              </a:cxn>
                              <a:cxn ang="0">
                                <a:pos x="connsiteX5055" y="connsiteY5055"/>
                              </a:cxn>
                              <a:cxn ang="0">
                                <a:pos x="connsiteX5056" y="connsiteY5056"/>
                              </a:cxn>
                              <a:cxn ang="0">
                                <a:pos x="connsiteX5057" y="connsiteY5057"/>
                              </a:cxn>
                              <a:cxn ang="0">
                                <a:pos x="connsiteX5058" y="connsiteY5058"/>
                              </a:cxn>
                              <a:cxn ang="0">
                                <a:pos x="connsiteX5059" y="connsiteY5059"/>
                              </a:cxn>
                              <a:cxn ang="0">
                                <a:pos x="connsiteX5060" y="connsiteY5060"/>
                              </a:cxn>
                              <a:cxn ang="0">
                                <a:pos x="connsiteX5061" y="connsiteY5061"/>
                              </a:cxn>
                              <a:cxn ang="0">
                                <a:pos x="connsiteX5062" y="connsiteY5062"/>
                              </a:cxn>
                              <a:cxn ang="0">
                                <a:pos x="connsiteX5063" y="connsiteY5063"/>
                              </a:cxn>
                              <a:cxn ang="0">
                                <a:pos x="connsiteX5064" y="connsiteY5064"/>
                              </a:cxn>
                              <a:cxn ang="0">
                                <a:pos x="connsiteX5065" y="connsiteY5065"/>
                              </a:cxn>
                              <a:cxn ang="0">
                                <a:pos x="connsiteX5066" y="connsiteY5066"/>
                              </a:cxn>
                              <a:cxn ang="0">
                                <a:pos x="connsiteX5067" y="connsiteY5067"/>
                              </a:cxn>
                              <a:cxn ang="0">
                                <a:pos x="connsiteX5068" y="connsiteY5068"/>
                              </a:cxn>
                              <a:cxn ang="0">
                                <a:pos x="connsiteX5069" y="connsiteY5069"/>
                              </a:cxn>
                              <a:cxn ang="0">
                                <a:pos x="connsiteX5070" y="connsiteY5070"/>
                              </a:cxn>
                              <a:cxn ang="0">
                                <a:pos x="connsiteX5071" y="connsiteY5071"/>
                              </a:cxn>
                              <a:cxn ang="0">
                                <a:pos x="connsiteX5072" y="connsiteY5072"/>
                              </a:cxn>
                              <a:cxn ang="0">
                                <a:pos x="connsiteX5073" y="connsiteY5073"/>
                              </a:cxn>
                              <a:cxn ang="0">
                                <a:pos x="connsiteX5074" y="connsiteY5074"/>
                              </a:cxn>
                              <a:cxn ang="0">
                                <a:pos x="connsiteX5075" y="connsiteY5075"/>
                              </a:cxn>
                              <a:cxn ang="0">
                                <a:pos x="connsiteX5076" y="connsiteY5076"/>
                              </a:cxn>
                              <a:cxn ang="0">
                                <a:pos x="connsiteX5077" y="connsiteY5077"/>
                              </a:cxn>
                              <a:cxn ang="0">
                                <a:pos x="connsiteX5078" y="connsiteY5078"/>
                              </a:cxn>
                              <a:cxn ang="0">
                                <a:pos x="connsiteX5079" y="connsiteY5079"/>
                              </a:cxn>
                              <a:cxn ang="0">
                                <a:pos x="connsiteX5080" y="connsiteY5080"/>
                              </a:cxn>
                              <a:cxn ang="0">
                                <a:pos x="connsiteX5081" y="connsiteY5081"/>
                              </a:cxn>
                              <a:cxn ang="0">
                                <a:pos x="connsiteX5082" y="connsiteY5082"/>
                              </a:cxn>
                              <a:cxn ang="0">
                                <a:pos x="connsiteX5083" y="connsiteY5083"/>
                              </a:cxn>
                              <a:cxn ang="0">
                                <a:pos x="connsiteX5084" y="connsiteY5084"/>
                              </a:cxn>
                              <a:cxn ang="0">
                                <a:pos x="connsiteX5085" y="connsiteY5085"/>
                              </a:cxn>
                              <a:cxn ang="0">
                                <a:pos x="connsiteX5086" y="connsiteY5086"/>
                              </a:cxn>
                              <a:cxn ang="0">
                                <a:pos x="connsiteX5087" y="connsiteY5087"/>
                              </a:cxn>
                              <a:cxn ang="0">
                                <a:pos x="connsiteX5088" y="connsiteY5088"/>
                              </a:cxn>
                              <a:cxn ang="0">
                                <a:pos x="connsiteX5089" y="connsiteY5089"/>
                              </a:cxn>
                              <a:cxn ang="0">
                                <a:pos x="connsiteX5090" y="connsiteY5090"/>
                              </a:cxn>
                              <a:cxn ang="0">
                                <a:pos x="connsiteX5091" y="connsiteY5091"/>
                              </a:cxn>
                              <a:cxn ang="0">
                                <a:pos x="connsiteX5092" y="connsiteY5092"/>
                              </a:cxn>
                              <a:cxn ang="0">
                                <a:pos x="connsiteX5093" y="connsiteY5093"/>
                              </a:cxn>
                              <a:cxn ang="0">
                                <a:pos x="connsiteX5094" y="connsiteY5094"/>
                              </a:cxn>
                              <a:cxn ang="0">
                                <a:pos x="connsiteX5095" y="connsiteY5095"/>
                              </a:cxn>
                              <a:cxn ang="0">
                                <a:pos x="connsiteX5096" y="connsiteY5096"/>
                              </a:cxn>
                              <a:cxn ang="0">
                                <a:pos x="connsiteX5097" y="connsiteY5097"/>
                              </a:cxn>
                              <a:cxn ang="0">
                                <a:pos x="connsiteX5098" y="connsiteY5098"/>
                              </a:cxn>
                              <a:cxn ang="0">
                                <a:pos x="connsiteX5099" y="connsiteY5099"/>
                              </a:cxn>
                              <a:cxn ang="0">
                                <a:pos x="connsiteX5100" y="connsiteY5100"/>
                              </a:cxn>
                              <a:cxn ang="0">
                                <a:pos x="connsiteX5101" y="connsiteY5101"/>
                              </a:cxn>
                              <a:cxn ang="0">
                                <a:pos x="connsiteX5102" y="connsiteY5102"/>
                              </a:cxn>
                              <a:cxn ang="0">
                                <a:pos x="connsiteX5103" y="connsiteY5103"/>
                              </a:cxn>
                              <a:cxn ang="0">
                                <a:pos x="connsiteX5104" y="connsiteY5104"/>
                              </a:cxn>
                              <a:cxn ang="0">
                                <a:pos x="connsiteX5105" y="connsiteY5105"/>
                              </a:cxn>
                              <a:cxn ang="0">
                                <a:pos x="connsiteX5106" y="connsiteY5106"/>
                              </a:cxn>
                              <a:cxn ang="0">
                                <a:pos x="connsiteX5107" y="connsiteY5107"/>
                              </a:cxn>
                              <a:cxn ang="0">
                                <a:pos x="connsiteX5108" y="connsiteY5108"/>
                              </a:cxn>
                              <a:cxn ang="0">
                                <a:pos x="connsiteX5109" y="connsiteY5109"/>
                              </a:cxn>
                              <a:cxn ang="0">
                                <a:pos x="connsiteX5110" y="connsiteY5110"/>
                              </a:cxn>
                              <a:cxn ang="0">
                                <a:pos x="connsiteX5111" y="connsiteY5111"/>
                              </a:cxn>
                              <a:cxn ang="0">
                                <a:pos x="connsiteX5112" y="connsiteY5112"/>
                              </a:cxn>
                              <a:cxn ang="0">
                                <a:pos x="connsiteX5113" y="connsiteY5113"/>
                              </a:cxn>
                              <a:cxn ang="0">
                                <a:pos x="connsiteX5114" y="connsiteY5114"/>
                              </a:cxn>
                              <a:cxn ang="0">
                                <a:pos x="connsiteX5115" y="connsiteY5115"/>
                              </a:cxn>
                              <a:cxn ang="0">
                                <a:pos x="connsiteX5116" y="connsiteY5116"/>
                              </a:cxn>
                              <a:cxn ang="0">
                                <a:pos x="connsiteX5117" y="connsiteY5117"/>
                              </a:cxn>
                              <a:cxn ang="0">
                                <a:pos x="connsiteX5118" y="connsiteY5118"/>
                              </a:cxn>
                              <a:cxn ang="0">
                                <a:pos x="connsiteX5119" y="connsiteY5119"/>
                              </a:cxn>
                              <a:cxn ang="0">
                                <a:pos x="connsiteX5120" y="connsiteY5120"/>
                              </a:cxn>
                              <a:cxn ang="0">
                                <a:pos x="connsiteX5121" y="connsiteY5121"/>
                              </a:cxn>
                              <a:cxn ang="0">
                                <a:pos x="connsiteX5122" y="connsiteY5122"/>
                              </a:cxn>
                              <a:cxn ang="0">
                                <a:pos x="connsiteX5123" y="connsiteY5123"/>
                              </a:cxn>
                              <a:cxn ang="0">
                                <a:pos x="connsiteX5124" y="connsiteY5124"/>
                              </a:cxn>
                              <a:cxn ang="0">
                                <a:pos x="connsiteX5125" y="connsiteY5125"/>
                              </a:cxn>
                              <a:cxn ang="0">
                                <a:pos x="connsiteX5126" y="connsiteY5126"/>
                              </a:cxn>
                              <a:cxn ang="0">
                                <a:pos x="connsiteX5127" y="connsiteY5127"/>
                              </a:cxn>
                              <a:cxn ang="0">
                                <a:pos x="connsiteX5128" y="connsiteY5128"/>
                              </a:cxn>
                              <a:cxn ang="0">
                                <a:pos x="connsiteX5129" y="connsiteY5129"/>
                              </a:cxn>
                              <a:cxn ang="0">
                                <a:pos x="connsiteX5130" y="connsiteY5130"/>
                              </a:cxn>
                              <a:cxn ang="0">
                                <a:pos x="connsiteX5131" y="connsiteY5131"/>
                              </a:cxn>
                              <a:cxn ang="0">
                                <a:pos x="connsiteX5132" y="connsiteY5132"/>
                              </a:cxn>
                              <a:cxn ang="0">
                                <a:pos x="connsiteX5133" y="connsiteY5133"/>
                              </a:cxn>
                              <a:cxn ang="0">
                                <a:pos x="connsiteX5134" y="connsiteY5134"/>
                              </a:cxn>
                              <a:cxn ang="0">
                                <a:pos x="connsiteX5135" y="connsiteY5135"/>
                              </a:cxn>
                              <a:cxn ang="0">
                                <a:pos x="connsiteX5136" y="connsiteY5136"/>
                              </a:cxn>
                              <a:cxn ang="0">
                                <a:pos x="connsiteX5137" y="connsiteY5137"/>
                              </a:cxn>
                              <a:cxn ang="0">
                                <a:pos x="connsiteX5138" y="connsiteY5138"/>
                              </a:cxn>
                              <a:cxn ang="0">
                                <a:pos x="connsiteX5139" y="connsiteY5139"/>
                              </a:cxn>
                              <a:cxn ang="0">
                                <a:pos x="connsiteX5140" y="connsiteY5140"/>
                              </a:cxn>
                              <a:cxn ang="0">
                                <a:pos x="connsiteX5141" y="connsiteY5141"/>
                              </a:cxn>
                              <a:cxn ang="0">
                                <a:pos x="connsiteX5142" y="connsiteY5142"/>
                              </a:cxn>
                              <a:cxn ang="0">
                                <a:pos x="connsiteX5143" y="connsiteY5143"/>
                              </a:cxn>
                              <a:cxn ang="0">
                                <a:pos x="connsiteX5144" y="connsiteY5144"/>
                              </a:cxn>
                              <a:cxn ang="0">
                                <a:pos x="connsiteX5145" y="connsiteY5145"/>
                              </a:cxn>
                              <a:cxn ang="0">
                                <a:pos x="connsiteX5146" y="connsiteY5146"/>
                              </a:cxn>
                              <a:cxn ang="0">
                                <a:pos x="connsiteX5147" y="connsiteY5147"/>
                              </a:cxn>
                              <a:cxn ang="0">
                                <a:pos x="connsiteX5148" y="connsiteY5148"/>
                              </a:cxn>
                              <a:cxn ang="0">
                                <a:pos x="connsiteX5149" y="connsiteY5149"/>
                              </a:cxn>
                              <a:cxn ang="0">
                                <a:pos x="connsiteX5150" y="connsiteY5150"/>
                              </a:cxn>
                              <a:cxn ang="0">
                                <a:pos x="connsiteX5151" y="connsiteY5151"/>
                              </a:cxn>
                              <a:cxn ang="0">
                                <a:pos x="connsiteX5152" y="connsiteY5152"/>
                              </a:cxn>
                              <a:cxn ang="0">
                                <a:pos x="connsiteX5153" y="connsiteY5153"/>
                              </a:cxn>
                              <a:cxn ang="0">
                                <a:pos x="connsiteX5154" y="connsiteY5154"/>
                              </a:cxn>
                              <a:cxn ang="0">
                                <a:pos x="connsiteX5155" y="connsiteY5155"/>
                              </a:cxn>
                              <a:cxn ang="0">
                                <a:pos x="connsiteX5156" y="connsiteY5156"/>
                              </a:cxn>
                              <a:cxn ang="0">
                                <a:pos x="connsiteX5157" y="connsiteY5157"/>
                              </a:cxn>
                              <a:cxn ang="0">
                                <a:pos x="connsiteX5158" y="connsiteY5158"/>
                              </a:cxn>
                              <a:cxn ang="0">
                                <a:pos x="connsiteX5159" y="connsiteY5159"/>
                              </a:cxn>
                              <a:cxn ang="0">
                                <a:pos x="connsiteX5160" y="connsiteY5160"/>
                              </a:cxn>
                              <a:cxn ang="0">
                                <a:pos x="connsiteX5161" y="connsiteY5161"/>
                              </a:cxn>
                              <a:cxn ang="0">
                                <a:pos x="connsiteX5162" y="connsiteY5162"/>
                              </a:cxn>
                              <a:cxn ang="0">
                                <a:pos x="connsiteX5163" y="connsiteY5163"/>
                              </a:cxn>
                              <a:cxn ang="0">
                                <a:pos x="connsiteX5164" y="connsiteY5164"/>
                              </a:cxn>
                              <a:cxn ang="0">
                                <a:pos x="connsiteX5165" y="connsiteY5165"/>
                              </a:cxn>
                              <a:cxn ang="0">
                                <a:pos x="connsiteX5166" y="connsiteY5166"/>
                              </a:cxn>
                              <a:cxn ang="0">
                                <a:pos x="connsiteX5167" y="connsiteY5167"/>
                              </a:cxn>
                              <a:cxn ang="0">
                                <a:pos x="connsiteX5168" y="connsiteY5168"/>
                              </a:cxn>
                              <a:cxn ang="0">
                                <a:pos x="connsiteX5169" y="connsiteY5169"/>
                              </a:cxn>
                              <a:cxn ang="0">
                                <a:pos x="connsiteX5170" y="connsiteY5170"/>
                              </a:cxn>
                              <a:cxn ang="0">
                                <a:pos x="connsiteX5171" y="connsiteY5171"/>
                              </a:cxn>
                              <a:cxn ang="0">
                                <a:pos x="connsiteX5172" y="connsiteY5172"/>
                              </a:cxn>
                              <a:cxn ang="0">
                                <a:pos x="connsiteX5173" y="connsiteY5173"/>
                              </a:cxn>
                              <a:cxn ang="0">
                                <a:pos x="connsiteX5174" y="connsiteY5174"/>
                              </a:cxn>
                              <a:cxn ang="0">
                                <a:pos x="connsiteX5175" y="connsiteY5175"/>
                              </a:cxn>
                              <a:cxn ang="0">
                                <a:pos x="connsiteX5176" y="connsiteY5176"/>
                              </a:cxn>
                              <a:cxn ang="0">
                                <a:pos x="connsiteX5177" y="connsiteY5177"/>
                              </a:cxn>
                              <a:cxn ang="0">
                                <a:pos x="connsiteX5178" y="connsiteY5178"/>
                              </a:cxn>
                              <a:cxn ang="0">
                                <a:pos x="connsiteX5179" y="connsiteY5179"/>
                              </a:cxn>
                              <a:cxn ang="0">
                                <a:pos x="connsiteX5180" y="connsiteY5180"/>
                              </a:cxn>
                              <a:cxn ang="0">
                                <a:pos x="connsiteX5181" y="connsiteY5181"/>
                              </a:cxn>
                              <a:cxn ang="0">
                                <a:pos x="connsiteX5182" y="connsiteY5182"/>
                              </a:cxn>
                              <a:cxn ang="0">
                                <a:pos x="connsiteX5183" y="connsiteY5183"/>
                              </a:cxn>
                              <a:cxn ang="0">
                                <a:pos x="connsiteX5184" y="connsiteY5184"/>
                              </a:cxn>
                              <a:cxn ang="0">
                                <a:pos x="connsiteX5185" y="connsiteY5185"/>
                              </a:cxn>
                              <a:cxn ang="0">
                                <a:pos x="connsiteX5186" y="connsiteY5186"/>
                              </a:cxn>
                              <a:cxn ang="0">
                                <a:pos x="connsiteX5187" y="connsiteY5187"/>
                              </a:cxn>
                              <a:cxn ang="0">
                                <a:pos x="connsiteX5188" y="connsiteY5188"/>
                              </a:cxn>
                              <a:cxn ang="0">
                                <a:pos x="connsiteX5189" y="connsiteY5189"/>
                              </a:cxn>
                              <a:cxn ang="0">
                                <a:pos x="connsiteX5190" y="connsiteY5190"/>
                              </a:cxn>
                              <a:cxn ang="0">
                                <a:pos x="connsiteX5191" y="connsiteY5191"/>
                              </a:cxn>
                              <a:cxn ang="0">
                                <a:pos x="connsiteX5192" y="connsiteY5192"/>
                              </a:cxn>
                              <a:cxn ang="0">
                                <a:pos x="connsiteX5193" y="connsiteY5193"/>
                              </a:cxn>
                              <a:cxn ang="0">
                                <a:pos x="connsiteX5194" y="connsiteY5194"/>
                              </a:cxn>
                              <a:cxn ang="0">
                                <a:pos x="connsiteX5195" y="connsiteY5195"/>
                              </a:cxn>
                              <a:cxn ang="0">
                                <a:pos x="connsiteX5196" y="connsiteY5196"/>
                              </a:cxn>
                              <a:cxn ang="0">
                                <a:pos x="connsiteX5197" y="connsiteY5197"/>
                              </a:cxn>
                              <a:cxn ang="0">
                                <a:pos x="connsiteX5198" y="connsiteY5198"/>
                              </a:cxn>
                              <a:cxn ang="0">
                                <a:pos x="connsiteX5199" y="connsiteY5199"/>
                              </a:cxn>
                              <a:cxn ang="0">
                                <a:pos x="connsiteX5200" y="connsiteY5200"/>
                              </a:cxn>
                              <a:cxn ang="0">
                                <a:pos x="connsiteX5201" y="connsiteY5201"/>
                              </a:cxn>
                              <a:cxn ang="0">
                                <a:pos x="connsiteX5202" y="connsiteY5202"/>
                              </a:cxn>
                              <a:cxn ang="0">
                                <a:pos x="connsiteX5203" y="connsiteY5203"/>
                              </a:cxn>
                              <a:cxn ang="0">
                                <a:pos x="connsiteX5204" y="connsiteY5204"/>
                              </a:cxn>
                              <a:cxn ang="0">
                                <a:pos x="connsiteX5205" y="connsiteY5205"/>
                              </a:cxn>
                              <a:cxn ang="0">
                                <a:pos x="connsiteX5206" y="connsiteY5206"/>
                              </a:cxn>
                              <a:cxn ang="0">
                                <a:pos x="connsiteX5207" y="connsiteY5207"/>
                              </a:cxn>
                              <a:cxn ang="0">
                                <a:pos x="connsiteX5208" y="connsiteY5208"/>
                              </a:cxn>
                              <a:cxn ang="0">
                                <a:pos x="connsiteX5209" y="connsiteY5209"/>
                              </a:cxn>
                              <a:cxn ang="0">
                                <a:pos x="connsiteX5210" y="connsiteY5210"/>
                              </a:cxn>
                              <a:cxn ang="0">
                                <a:pos x="connsiteX5211" y="connsiteY5211"/>
                              </a:cxn>
                              <a:cxn ang="0">
                                <a:pos x="connsiteX5212" y="connsiteY5212"/>
                              </a:cxn>
                              <a:cxn ang="0">
                                <a:pos x="connsiteX5213" y="connsiteY5213"/>
                              </a:cxn>
                              <a:cxn ang="0">
                                <a:pos x="connsiteX5214" y="connsiteY5214"/>
                              </a:cxn>
                              <a:cxn ang="0">
                                <a:pos x="connsiteX5215" y="connsiteY5215"/>
                              </a:cxn>
                              <a:cxn ang="0">
                                <a:pos x="connsiteX5216" y="connsiteY5216"/>
                              </a:cxn>
                              <a:cxn ang="0">
                                <a:pos x="connsiteX5217" y="connsiteY5217"/>
                              </a:cxn>
                              <a:cxn ang="0">
                                <a:pos x="connsiteX5218" y="connsiteY5218"/>
                              </a:cxn>
                              <a:cxn ang="0">
                                <a:pos x="connsiteX5219" y="connsiteY5219"/>
                              </a:cxn>
                              <a:cxn ang="0">
                                <a:pos x="connsiteX5220" y="connsiteY5220"/>
                              </a:cxn>
                              <a:cxn ang="0">
                                <a:pos x="connsiteX5221" y="connsiteY5221"/>
                              </a:cxn>
                              <a:cxn ang="0">
                                <a:pos x="connsiteX5222" y="connsiteY5222"/>
                              </a:cxn>
                              <a:cxn ang="0">
                                <a:pos x="connsiteX5223" y="connsiteY5223"/>
                              </a:cxn>
                              <a:cxn ang="0">
                                <a:pos x="connsiteX5224" y="connsiteY5224"/>
                              </a:cxn>
                              <a:cxn ang="0">
                                <a:pos x="connsiteX5225" y="connsiteY5225"/>
                              </a:cxn>
                              <a:cxn ang="0">
                                <a:pos x="connsiteX5226" y="connsiteY5226"/>
                              </a:cxn>
                              <a:cxn ang="0">
                                <a:pos x="connsiteX5227" y="connsiteY5227"/>
                              </a:cxn>
                              <a:cxn ang="0">
                                <a:pos x="connsiteX5228" y="connsiteY5228"/>
                              </a:cxn>
                              <a:cxn ang="0">
                                <a:pos x="connsiteX5229" y="connsiteY5229"/>
                              </a:cxn>
                              <a:cxn ang="0">
                                <a:pos x="connsiteX5230" y="connsiteY5230"/>
                              </a:cxn>
                              <a:cxn ang="0">
                                <a:pos x="connsiteX5231" y="connsiteY5231"/>
                              </a:cxn>
                              <a:cxn ang="0">
                                <a:pos x="connsiteX5232" y="connsiteY5232"/>
                              </a:cxn>
                              <a:cxn ang="0">
                                <a:pos x="connsiteX5233" y="connsiteY5233"/>
                              </a:cxn>
                              <a:cxn ang="0">
                                <a:pos x="connsiteX5234" y="connsiteY5234"/>
                              </a:cxn>
                              <a:cxn ang="0">
                                <a:pos x="connsiteX5235" y="connsiteY5235"/>
                              </a:cxn>
                              <a:cxn ang="0">
                                <a:pos x="connsiteX5236" y="connsiteY5236"/>
                              </a:cxn>
                              <a:cxn ang="0">
                                <a:pos x="connsiteX5237" y="connsiteY5237"/>
                              </a:cxn>
                              <a:cxn ang="0">
                                <a:pos x="connsiteX5238" y="connsiteY5238"/>
                              </a:cxn>
                              <a:cxn ang="0">
                                <a:pos x="connsiteX5239" y="connsiteY5239"/>
                              </a:cxn>
                              <a:cxn ang="0">
                                <a:pos x="connsiteX5240" y="connsiteY5240"/>
                              </a:cxn>
                              <a:cxn ang="0">
                                <a:pos x="connsiteX5241" y="connsiteY5241"/>
                              </a:cxn>
                              <a:cxn ang="0">
                                <a:pos x="connsiteX5242" y="connsiteY5242"/>
                              </a:cxn>
                              <a:cxn ang="0">
                                <a:pos x="connsiteX5243" y="connsiteY5243"/>
                              </a:cxn>
                              <a:cxn ang="0">
                                <a:pos x="connsiteX5244" y="connsiteY5244"/>
                              </a:cxn>
                              <a:cxn ang="0">
                                <a:pos x="connsiteX5245" y="connsiteY5245"/>
                              </a:cxn>
                              <a:cxn ang="0">
                                <a:pos x="connsiteX5246" y="connsiteY5246"/>
                              </a:cxn>
                              <a:cxn ang="0">
                                <a:pos x="connsiteX5247" y="connsiteY5247"/>
                              </a:cxn>
                              <a:cxn ang="0">
                                <a:pos x="connsiteX5248" y="connsiteY5248"/>
                              </a:cxn>
                              <a:cxn ang="0">
                                <a:pos x="connsiteX5249" y="connsiteY5249"/>
                              </a:cxn>
                              <a:cxn ang="0">
                                <a:pos x="connsiteX5250" y="connsiteY5250"/>
                              </a:cxn>
                              <a:cxn ang="0">
                                <a:pos x="connsiteX5251" y="connsiteY5251"/>
                              </a:cxn>
                              <a:cxn ang="0">
                                <a:pos x="connsiteX5252" y="connsiteY5252"/>
                              </a:cxn>
                              <a:cxn ang="0">
                                <a:pos x="connsiteX5253" y="connsiteY5253"/>
                              </a:cxn>
                              <a:cxn ang="0">
                                <a:pos x="connsiteX5254" y="connsiteY5254"/>
                              </a:cxn>
                              <a:cxn ang="0">
                                <a:pos x="connsiteX5255" y="connsiteY5255"/>
                              </a:cxn>
                              <a:cxn ang="0">
                                <a:pos x="connsiteX5256" y="connsiteY5256"/>
                              </a:cxn>
                              <a:cxn ang="0">
                                <a:pos x="connsiteX5257" y="connsiteY5257"/>
                              </a:cxn>
                              <a:cxn ang="0">
                                <a:pos x="connsiteX5258" y="connsiteY5258"/>
                              </a:cxn>
                              <a:cxn ang="0">
                                <a:pos x="connsiteX5259" y="connsiteY5259"/>
                              </a:cxn>
                              <a:cxn ang="0">
                                <a:pos x="connsiteX5260" y="connsiteY5260"/>
                              </a:cxn>
                              <a:cxn ang="0">
                                <a:pos x="connsiteX5261" y="connsiteY5261"/>
                              </a:cxn>
                              <a:cxn ang="0">
                                <a:pos x="connsiteX5262" y="connsiteY5262"/>
                              </a:cxn>
                              <a:cxn ang="0">
                                <a:pos x="connsiteX5263" y="connsiteY5263"/>
                              </a:cxn>
                              <a:cxn ang="0">
                                <a:pos x="connsiteX5264" y="connsiteY5264"/>
                              </a:cxn>
                              <a:cxn ang="0">
                                <a:pos x="connsiteX5265" y="connsiteY5265"/>
                              </a:cxn>
                              <a:cxn ang="0">
                                <a:pos x="connsiteX5266" y="connsiteY5266"/>
                              </a:cxn>
                              <a:cxn ang="0">
                                <a:pos x="connsiteX5267" y="connsiteY5267"/>
                              </a:cxn>
                              <a:cxn ang="0">
                                <a:pos x="connsiteX5268" y="connsiteY5268"/>
                              </a:cxn>
                              <a:cxn ang="0">
                                <a:pos x="connsiteX5269" y="connsiteY5269"/>
                              </a:cxn>
                              <a:cxn ang="0">
                                <a:pos x="connsiteX5270" y="connsiteY5270"/>
                              </a:cxn>
                              <a:cxn ang="0">
                                <a:pos x="connsiteX5271" y="connsiteY5271"/>
                              </a:cxn>
                              <a:cxn ang="0">
                                <a:pos x="connsiteX5272" y="connsiteY5272"/>
                              </a:cxn>
                              <a:cxn ang="0">
                                <a:pos x="connsiteX5273" y="connsiteY5273"/>
                              </a:cxn>
                              <a:cxn ang="0">
                                <a:pos x="connsiteX5274" y="connsiteY5274"/>
                              </a:cxn>
                              <a:cxn ang="0">
                                <a:pos x="connsiteX5275" y="connsiteY5275"/>
                              </a:cxn>
                              <a:cxn ang="0">
                                <a:pos x="connsiteX5276" y="connsiteY5276"/>
                              </a:cxn>
                              <a:cxn ang="0">
                                <a:pos x="connsiteX5277" y="connsiteY5277"/>
                              </a:cxn>
                              <a:cxn ang="0">
                                <a:pos x="connsiteX5278" y="connsiteY5278"/>
                              </a:cxn>
                              <a:cxn ang="0">
                                <a:pos x="connsiteX5279" y="connsiteY5279"/>
                              </a:cxn>
                              <a:cxn ang="0">
                                <a:pos x="connsiteX5280" y="connsiteY5280"/>
                              </a:cxn>
                              <a:cxn ang="0">
                                <a:pos x="connsiteX5281" y="connsiteY5281"/>
                              </a:cxn>
                              <a:cxn ang="0">
                                <a:pos x="connsiteX5282" y="connsiteY5282"/>
                              </a:cxn>
                              <a:cxn ang="0">
                                <a:pos x="connsiteX5283" y="connsiteY5283"/>
                              </a:cxn>
                              <a:cxn ang="0">
                                <a:pos x="connsiteX5284" y="connsiteY5284"/>
                              </a:cxn>
                              <a:cxn ang="0">
                                <a:pos x="connsiteX5285" y="connsiteY5285"/>
                              </a:cxn>
                              <a:cxn ang="0">
                                <a:pos x="connsiteX5286" y="connsiteY5286"/>
                              </a:cxn>
                              <a:cxn ang="0">
                                <a:pos x="connsiteX5287" y="connsiteY5287"/>
                              </a:cxn>
                              <a:cxn ang="0">
                                <a:pos x="connsiteX5288" y="connsiteY5288"/>
                              </a:cxn>
                              <a:cxn ang="0">
                                <a:pos x="connsiteX5289" y="connsiteY5289"/>
                              </a:cxn>
                              <a:cxn ang="0">
                                <a:pos x="connsiteX5290" y="connsiteY5290"/>
                              </a:cxn>
                              <a:cxn ang="0">
                                <a:pos x="connsiteX5291" y="connsiteY5291"/>
                              </a:cxn>
                              <a:cxn ang="0">
                                <a:pos x="connsiteX5292" y="connsiteY5292"/>
                              </a:cxn>
                              <a:cxn ang="0">
                                <a:pos x="connsiteX5293" y="connsiteY5293"/>
                              </a:cxn>
                              <a:cxn ang="0">
                                <a:pos x="connsiteX5294" y="connsiteY5294"/>
                              </a:cxn>
                              <a:cxn ang="0">
                                <a:pos x="connsiteX5295" y="connsiteY5295"/>
                              </a:cxn>
                              <a:cxn ang="0">
                                <a:pos x="connsiteX5296" y="connsiteY5296"/>
                              </a:cxn>
                              <a:cxn ang="0">
                                <a:pos x="connsiteX5297" y="connsiteY5297"/>
                              </a:cxn>
                              <a:cxn ang="0">
                                <a:pos x="connsiteX5298" y="connsiteY5298"/>
                              </a:cxn>
                              <a:cxn ang="0">
                                <a:pos x="connsiteX5299" y="connsiteY5299"/>
                              </a:cxn>
                              <a:cxn ang="0">
                                <a:pos x="connsiteX5300" y="connsiteY5300"/>
                              </a:cxn>
                              <a:cxn ang="0">
                                <a:pos x="connsiteX5301" y="connsiteY5301"/>
                              </a:cxn>
                              <a:cxn ang="0">
                                <a:pos x="connsiteX5302" y="connsiteY5302"/>
                              </a:cxn>
                              <a:cxn ang="0">
                                <a:pos x="connsiteX5303" y="connsiteY5303"/>
                              </a:cxn>
                              <a:cxn ang="0">
                                <a:pos x="connsiteX5304" y="connsiteY5304"/>
                              </a:cxn>
                              <a:cxn ang="0">
                                <a:pos x="connsiteX5305" y="connsiteY5305"/>
                              </a:cxn>
                              <a:cxn ang="0">
                                <a:pos x="connsiteX5306" y="connsiteY5306"/>
                              </a:cxn>
                              <a:cxn ang="0">
                                <a:pos x="connsiteX5307" y="connsiteY5307"/>
                              </a:cxn>
                              <a:cxn ang="0">
                                <a:pos x="connsiteX5308" y="connsiteY5308"/>
                              </a:cxn>
                              <a:cxn ang="0">
                                <a:pos x="connsiteX5309" y="connsiteY5309"/>
                              </a:cxn>
                              <a:cxn ang="0">
                                <a:pos x="connsiteX5310" y="connsiteY5310"/>
                              </a:cxn>
                              <a:cxn ang="0">
                                <a:pos x="connsiteX5311" y="connsiteY5311"/>
                              </a:cxn>
                              <a:cxn ang="0">
                                <a:pos x="connsiteX5312" y="connsiteY5312"/>
                              </a:cxn>
                              <a:cxn ang="0">
                                <a:pos x="connsiteX5313" y="connsiteY5313"/>
                              </a:cxn>
                              <a:cxn ang="0">
                                <a:pos x="connsiteX5314" y="connsiteY5314"/>
                              </a:cxn>
                              <a:cxn ang="0">
                                <a:pos x="connsiteX5315" y="connsiteY5315"/>
                              </a:cxn>
                              <a:cxn ang="0">
                                <a:pos x="connsiteX5316" y="connsiteY5316"/>
                              </a:cxn>
                              <a:cxn ang="0">
                                <a:pos x="connsiteX5317" y="connsiteY5317"/>
                              </a:cxn>
                              <a:cxn ang="0">
                                <a:pos x="connsiteX5318" y="connsiteY5318"/>
                              </a:cxn>
                              <a:cxn ang="0">
                                <a:pos x="connsiteX5319" y="connsiteY5319"/>
                              </a:cxn>
                              <a:cxn ang="0">
                                <a:pos x="connsiteX5320" y="connsiteY5320"/>
                              </a:cxn>
                              <a:cxn ang="0">
                                <a:pos x="connsiteX5321" y="connsiteY5321"/>
                              </a:cxn>
                              <a:cxn ang="0">
                                <a:pos x="connsiteX5322" y="connsiteY5322"/>
                              </a:cxn>
                              <a:cxn ang="0">
                                <a:pos x="connsiteX5323" y="connsiteY5323"/>
                              </a:cxn>
                              <a:cxn ang="0">
                                <a:pos x="connsiteX5324" y="connsiteY5324"/>
                              </a:cxn>
                              <a:cxn ang="0">
                                <a:pos x="connsiteX5325" y="connsiteY5325"/>
                              </a:cxn>
                              <a:cxn ang="0">
                                <a:pos x="connsiteX5326" y="connsiteY5326"/>
                              </a:cxn>
                              <a:cxn ang="0">
                                <a:pos x="connsiteX5327" y="connsiteY5327"/>
                              </a:cxn>
                              <a:cxn ang="0">
                                <a:pos x="connsiteX5328" y="connsiteY5328"/>
                              </a:cxn>
                              <a:cxn ang="0">
                                <a:pos x="connsiteX5329" y="connsiteY5329"/>
                              </a:cxn>
                              <a:cxn ang="0">
                                <a:pos x="connsiteX5330" y="connsiteY5330"/>
                              </a:cxn>
                              <a:cxn ang="0">
                                <a:pos x="connsiteX5331" y="connsiteY5331"/>
                              </a:cxn>
                              <a:cxn ang="0">
                                <a:pos x="connsiteX5332" y="connsiteY5332"/>
                              </a:cxn>
                              <a:cxn ang="0">
                                <a:pos x="connsiteX5333" y="connsiteY5333"/>
                              </a:cxn>
                              <a:cxn ang="0">
                                <a:pos x="connsiteX5334" y="connsiteY5334"/>
                              </a:cxn>
                              <a:cxn ang="0">
                                <a:pos x="connsiteX5335" y="connsiteY5335"/>
                              </a:cxn>
                              <a:cxn ang="0">
                                <a:pos x="connsiteX5336" y="connsiteY5336"/>
                              </a:cxn>
                            </a:cxnLst>
                            <a:rect l="l" t="t" r="r" b="b"/>
                            <a:pathLst>
                              <a:path w="7425815" h="4885545">
                                <a:moveTo>
                                  <a:pt x="4025601" y="4852324"/>
                                </a:moveTo>
                                <a:lnTo>
                                  <a:pt x="4025439" y="4859747"/>
                                </a:lnTo>
                                <a:lnTo>
                                  <a:pt x="4019890" y="4865133"/>
                                </a:lnTo>
                                <a:lnTo>
                                  <a:pt x="4027935" y="4865285"/>
                                </a:lnTo>
                                <a:lnTo>
                                  <a:pt x="4033654" y="4871070"/>
                                </a:lnTo>
                                <a:lnTo>
                                  <a:pt x="4033822" y="4863340"/>
                                </a:lnTo>
                                <a:lnTo>
                                  <a:pt x="4039030" y="4858132"/>
                                </a:lnTo>
                                <a:lnTo>
                                  <a:pt x="4031028" y="4857750"/>
                                </a:lnTo>
                                <a:close/>
                                <a:moveTo>
                                  <a:pt x="4020649" y="4838987"/>
                                </a:moveTo>
                                <a:cubicBezTo>
                                  <a:pt x="4022645" y="4838189"/>
                                  <a:pt x="4025040" y="4838987"/>
                                  <a:pt x="4025839" y="4841383"/>
                                </a:cubicBezTo>
                                <a:lnTo>
                                  <a:pt x="4025822" y="4842165"/>
                                </a:lnTo>
                                <a:lnTo>
                                  <a:pt x="4034221" y="4850565"/>
                                </a:lnTo>
                                <a:cubicBezTo>
                                  <a:pt x="4038213" y="4852161"/>
                                  <a:pt x="4042604" y="4852161"/>
                                  <a:pt x="4046596" y="4850565"/>
                                </a:cubicBezTo>
                                <a:lnTo>
                                  <a:pt x="4046597" y="4850565"/>
                                </a:lnTo>
                                <a:lnTo>
                                  <a:pt x="4046996" y="4850165"/>
                                </a:lnTo>
                                <a:cubicBezTo>
                                  <a:pt x="4048992" y="4849367"/>
                                  <a:pt x="4051387" y="4850165"/>
                                  <a:pt x="4052186" y="4852560"/>
                                </a:cubicBezTo>
                                <a:cubicBezTo>
                                  <a:pt x="4052984" y="4854556"/>
                                  <a:pt x="4052186" y="4856951"/>
                                  <a:pt x="4049791" y="4857751"/>
                                </a:cubicBezTo>
                                <a:cubicBezTo>
                                  <a:pt x="4045799" y="4859348"/>
                                  <a:pt x="4042605" y="4862541"/>
                                  <a:pt x="4041008" y="4866533"/>
                                </a:cubicBezTo>
                                <a:lnTo>
                                  <a:pt x="4041008" y="4878509"/>
                                </a:lnTo>
                                <a:lnTo>
                                  <a:pt x="4041008" y="4878509"/>
                                </a:lnTo>
                                <a:lnTo>
                                  <a:pt x="4041008" y="4878510"/>
                                </a:lnTo>
                                <a:lnTo>
                                  <a:pt x="4041008" y="4878908"/>
                                </a:lnTo>
                                <a:lnTo>
                                  <a:pt x="4038221" y="4884084"/>
                                </a:lnTo>
                                <a:lnTo>
                                  <a:pt x="4038214" y="4884098"/>
                                </a:lnTo>
                                <a:lnTo>
                                  <a:pt x="4038214" y="4884098"/>
                                </a:lnTo>
                                <a:cubicBezTo>
                                  <a:pt x="4036218" y="4884896"/>
                                  <a:pt x="4034221" y="4883699"/>
                                  <a:pt x="4033422" y="4881703"/>
                                </a:cubicBezTo>
                                <a:lnTo>
                                  <a:pt x="4033422" y="4881702"/>
                                </a:lnTo>
                                <a:lnTo>
                                  <a:pt x="4024790" y="4872771"/>
                                </a:lnTo>
                                <a:lnTo>
                                  <a:pt x="4012278" y="4872521"/>
                                </a:lnTo>
                                <a:lnTo>
                                  <a:pt x="4011867" y="4872920"/>
                                </a:lnTo>
                                <a:cubicBezTo>
                                  <a:pt x="4009870" y="4873719"/>
                                  <a:pt x="4007874" y="4872521"/>
                                  <a:pt x="4007075" y="4870525"/>
                                </a:cubicBezTo>
                                <a:lnTo>
                                  <a:pt x="4007227" y="4870196"/>
                                </a:lnTo>
                                <a:lnTo>
                                  <a:pt x="4007075" y="4870126"/>
                                </a:lnTo>
                                <a:cubicBezTo>
                                  <a:pt x="4006277" y="4868130"/>
                                  <a:pt x="4007075" y="4865734"/>
                                  <a:pt x="4009470" y="4864935"/>
                                </a:cubicBezTo>
                                <a:lnTo>
                                  <a:pt x="4009864" y="4864943"/>
                                </a:lnTo>
                                <a:lnTo>
                                  <a:pt x="4018254" y="4856553"/>
                                </a:lnTo>
                                <a:lnTo>
                                  <a:pt x="4018254" y="4844977"/>
                                </a:lnTo>
                                <a:lnTo>
                                  <a:pt x="4017853" y="4844577"/>
                                </a:lnTo>
                                <a:cubicBezTo>
                                  <a:pt x="4017055" y="4842580"/>
                                  <a:pt x="4017853" y="4840185"/>
                                  <a:pt x="4020248" y="4839386"/>
                                </a:cubicBezTo>
                                <a:lnTo>
                                  <a:pt x="4020427" y="4839469"/>
                                </a:lnTo>
                                <a:close/>
                                <a:moveTo>
                                  <a:pt x="3959018" y="4828955"/>
                                </a:moveTo>
                                <a:lnTo>
                                  <a:pt x="3958773" y="4846573"/>
                                </a:lnTo>
                                <a:lnTo>
                                  <a:pt x="3945930" y="4858702"/>
                                </a:lnTo>
                                <a:lnTo>
                                  <a:pt x="3963564" y="4858947"/>
                                </a:lnTo>
                                <a:lnTo>
                                  <a:pt x="3976090" y="4871975"/>
                                </a:lnTo>
                                <a:lnTo>
                                  <a:pt x="3976337" y="4854158"/>
                                </a:lnTo>
                                <a:lnTo>
                                  <a:pt x="3988996" y="4841986"/>
                                </a:lnTo>
                                <a:lnTo>
                                  <a:pt x="3969950" y="4840585"/>
                                </a:lnTo>
                                <a:close/>
                                <a:moveTo>
                                  <a:pt x="3953582" y="4815434"/>
                                </a:moveTo>
                                <a:lnTo>
                                  <a:pt x="3953912" y="4815587"/>
                                </a:lnTo>
                                <a:lnTo>
                                  <a:pt x="3953983" y="4815434"/>
                                </a:lnTo>
                                <a:cubicBezTo>
                                  <a:pt x="3955979" y="4814636"/>
                                  <a:pt x="3958374" y="4815434"/>
                                  <a:pt x="3959172" y="4817829"/>
                                </a:cubicBezTo>
                                <a:lnTo>
                                  <a:pt x="3959166" y="4818237"/>
                                </a:lnTo>
                                <a:lnTo>
                                  <a:pt x="3974491" y="4834098"/>
                                </a:lnTo>
                                <a:cubicBezTo>
                                  <a:pt x="3981428" y="4837092"/>
                                  <a:pt x="3989512" y="4837391"/>
                                  <a:pt x="3997096" y="4834197"/>
                                </a:cubicBezTo>
                                <a:lnTo>
                                  <a:pt x="3998826" y="4834996"/>
                                </a:lnTo>
                                <a:lnTo>
                                  <a:pt x="4002286" y="4836592"/>
                                </a:lnTo>
                                <a:lnTo>
                                  <a:pt x="4002286" y="4836593"/>
                                </a:lnTo>
                                <a:lnTo>
                                  <a:pt x="4002286" y="4836593"/>
                                </a:lnTo>
                                <a:cubicBezTo>
                                  <a:pt x="4003084" y="4838589"/>
                                  <a:pt x="4002286" y="4840984"/>
                                  <a:pt x="3999891" y="4841782"/>
                                </a:cubicBezTo>
                                <a:lnTo>
                                  <a:pt x="3999890" y="4841783"/>
                                </a:lnTo>
                                <a:lnTo>
                                  <a:pt x="3983523" y="4857751"/>
                                </a:lnTo>
                                <a:lnTo>
                                  <a:pt x="3983145" y="4879312"/>
                                </a:lnTo>
                                <a:lnTo>
                                  <a:pt x="3983523" y="4879706"/>
                                </a:lnTo>
                                <a:cubicBezTo>
                                  <a:pt x="3984322" y="4882101"/>
                                  <a:pt x="3983523" y="4884097"/>
                                  <a:pt x="3981128" y="4885295"/>
                                </a:cubicBezTo>
                                <a:lnTo>
                                  <a:pt x="3980809" y="4885136"/>
                                </a:lnTo>
                                <a:lnTo>
                                  <a:pt x="3980729" y="4885296"/>
                                </a:lnTo>
                                <a:cubicBezTo>
                                  <a:pt x="3978732" y="4886094"/>
                                  <a:pt x="3976736" y="4884896"/>
                                  <a:pt x="3975938" y="4882900"/>
                                </a:cubicBezTo>
                                <a:lnTo>
                                  <a:pt x="3975944" y="4882496"/>
                                </a:lnTo>
                                <a:lnTo>
                                  <a:pt x="3960370" y="4866533"/>
                                </a:lnTo>
                                <a:lnTo>
                                  <a:pt x="3938055" y="4866141"/>
                                </a:lnTo>
                                <a:lnTo>
                                  <a:pt x="3937216" y="4866932"/>
                                </a:lnTo>
                                <a:cubicBezTo>
                                  <a:pt x="3935220" y="4867730"/>
                                  <a:pt x="3933224" y="4866532"/>
                                  <a:pt x="3932425" y="4864536"/>
                                </a:cubicBezTo>
                                <a:lnTo>
                                  <a:pt x="3932729" y="4863878"/>
                                </a:lnTo>
                                <a:lnTo>
                                  <a:pt x="3932425" y="4863738"/>
                                </a:lnTo>
                                <a:cubicBezTo>
                                  <a:pt x="3931627" y="4861741"/>
                                  <a:pt x="3932425" y="4859346"/>
                                  <a:pt x="3934820" y="4858548"/>
                                </a:cubicBezTo>
                                <a:lnTo>
                                  <a:pt x="3935628" y="4858559"/>
                                </a:lnTo>
                                <a:lnTo>
                                  <a:pt x="3951188" y="4843379"/>
                                </a:lnTo>
                                <a:lnTo>
                                  <a:pt x="3951580" y="4821043"/>
                                </a:lnTo>
                                <a:lnTo>
                                  <a:pt x="3951187" y="4820624"/>
                                </a:lnTo>
                                <a:cubicBezTo>
                                  <a:pt x="3950389" y="4818628"/>
                                  <a:pt x="3951187" y="4816233"/>
                                  <a:pt x="3953582" y="4815434"/>
                                </a:cubicBezTo>
                                <a:close/>
                                <a:moveTo>
                                  <a:pt x="6487198" y="4798369"/>
                                </a:moveTo>
                                <a:cubicBezTo>
                                  <a:pt x="6483705" y="4798069"/>
                                  <a:pt x="6480112" y="4799067"/>
                                  <a:pt x="6477317" y="4801463"/>
                                </a:cubicBezTo>
                                <a:cubicBezTo>
                                  <a:pt x="6471729" y="4806254"/>
                                  <a:pt x="6470930" y="4815036"/>
                                  <a:pt x="6475721" y="4820625"/>
                                </a:cubicBezTo>
                                <a:lnTo>
                                  <a:pt x="6482907" y="4829008"/>
                                </a:lnTo>
                                <a:lnTo>
                                  <a:pt x="6494484" y="4819028"/>
                                </a:lnTo>
                                <a:cubicBezTo>
                                  <a:pt x="6496081" y="4817830"/>
                                  <a:pt x="6498077" y="4817830"/>
                                  <a:pt x="6499274" y="4819427"/>
                                </a:cubicBezTo>
                                <a:cubicBezTo>
                                  <a:pt x="6500472" y="4821024"/>
                                  <a:pt x="6500472" y="4823020"/>
                                  <a:pt x="6498875" y="4824218"/>
                                </a:cubicBezTo>
                                <a:lnTo>
                                  <a:pt x="6487298" y="4834198"/>
                                </a:lnTo>
                                <a:lnTo>
                                  <a:pt x="6495681" y="4844177"/>
                                </a:lnTo>
                                <a:cubicBezTo>
                                  <a:pt x="6496081" y="4844577"/>
                                  <a:pt x="6496879" y="4844577"/>
                                  <a:pt x="6497677" y="4844177"/>
                                </a:cubicBezTo>
                                <a:lnTo>
                                  <a:pt x="6521629" y="4824218"/>
                                </a:lnTo>
                                <a:cubicBezTo>
                                  <a:pt x="6527218" y="4819028"/>
                                  <a:pt x="6528016" y="4810645"/>
                                  <a:pt x="6522827" y="4805056"/>
                                </a:cubicBezTo>
                                <a:cubicBezTo>
                                  <a:pt x="6518037" y="4799467"/>
                                  <a:pt x="6509254" y="4798669"/>
                                  <a:pt x="6503665" y="4803459"/>
                                </a:cubicBezTo>
                                <a:lnTo>
                                  <a:pt x="6502468" y="4804657"/>
                                </a:lnTo>
                                <a:cubicBezTo>
                                  <a:pt x="6501669" y="4805056"/>
                                  <a:pt x="6500871" y="4805455"/>
                                  <a:pt x="6500073" y="4805455"/>
                                </a:cubicBezTo>
                                <a:cubicBezTo>
                                  <a:pt x="6498875" y="4805455"/>
                                  <a:pt x="6498077" y="4805056"/>
                                  <a:pt x="6497677" y="4804258"/>
                                </a:cubicBezTo>
                                <a:lnTo>
                                  <a:pt x="6496480" y="4803060"/>
                                </a:lnTo>
                                <a:cubicBezTo>
                                  <a:pt x="6494084" y="4800265"/>
                                  <a:pt x="6490691" y="4798668"/>
                                  <a:pt x="6487198" y="4798369"/>
                                </a:cubicBezTo>
                                <a:close/>
                                <a:moveTo>
                                  <a:pt x="2069184" y="4787241"/>
                                </a:moveTo>
                                <a:cubicBezTo>
                                  <a:pt x="2074174" y="4788389"/>
                                  <a:pt x="2078765" y="4791483"/>
                                  <a:pt x="2081759" y="4796274"/>
                                </a:cubicBezTo>
                                <a:lnTo>
                                  <a:pt x="2076170" y="4799867"/>
                                </a:lnTo>
                                <a:cubicBezTo>
                                  <a:pt x="2072178" y="4793480"/>
                                  <a:pt x="2063795" y="4791483"/>
                                  <a:pt x="2057407" y="4795476"/>
                                </a:cubicBezTo>
                                <a:cubicBezTo>
                                  <a:pt x="2051019" y="4799468"/>
                                  <a:pt x="2049023" y="4807851"/>
                                  <a:pt x="2053415" y="4813839"/>
                                </a:cubicBezTo>
                                <a:lnTo>
                                  <a:pt x="2047826" y="4817432"/>
                                </a:lnTo>
                                <a:cubicBezTo>
                                  <a:pt x="2041838" y="4808250"/>
                                  <a:pt x="2044632" y="4795875"/>
                                  <a:pt x="2054213" y="4789886"/>
                                </a:cubicBezTo>
                                <a:cubicBezTo>
                                  <a:pt x="2058804" y="4786892"/>
                                  <a:pt x="2064194" y="4786094"/>
                                  <a:pt x="2069184" y="4787241"/>
                                </a:cubicBezTo>
                                <a:close/>
                                <a:moveTo>
                                  <a:pt x="6528016" y="4778708"/>
                                </a:moveTo>
                                <a:lnTo>
                                  <a:pt x="6542787" y="4779906"/>
                                </a:lnTo>
                                <a:cubicBezTo>
                                  <a:pt x="6544384" y="4779906"/>
                                  <a:pt x="6545980" y="4781502"/>
                                  <a:pt x="6546779" y="4783898"/>
                                </a:cubicBezTo>
                                <a:lnTo>
                                  <a:pt x="6545581" y="4798669"/>
                                </a:lnTo>
                                <a:cubicBezTo>
                                  <a:pt x="6545581" y="4800665"/>
                                  <a:pt x="6543984" y="4801863"/>
                                  <a:pt x="6541988" y="4801863"/>
                                </a:cubicBezTo>
                                <a:cubicBezTo>
                                  <a:pt x="6539992" y="4801863"/>
                                  <a:pt x="6538795" y="4800266"/>
                                  <a:pt x="6538795" y="4798270"/>
                                </a:cubicBezTo>
                                <a:lnTo>
                                  <a:pt x="6539194" y="4791482"/>
                                </a:lnTo>
                                <a:lnTo>
                                  <a:pt x="6528416" y="4800665"/>
                                </a:lnTo>
                                <a:lnTo>
                                  <a:pt x="6528815" y="4801064"/>
                                </a:lnTo>
                                <a:cubicBezTo>
                                  <a:pt x="6536000" y="4809846"/>
                                  <a:pt x="6534803" y="4822621"/>
                                  <a:pt x="6526420" y="4829806"/>
                                </a:cubicBezTo>
                                <a:lnTo>
                                  <a:pt x="6502867" y="4849766"/>
                                </a:lnTo>
                                <a:cubicBezTo>
                                  <a:pt x="6501270" y="4851363"/>
                                  <a:pt x="6498875" y="4851762"/>
                                  <a:pt x="6496879" y="4851762"/>
                                </a:cubicBezTo>
                                <a:cubicBezTo>
                                  <a:pt x="6494883" y="4851762"/>
                                  <a:pt x="6492887" y="4850565"/>
                                  <a:pt x="6491290" y="4848968"/>
                                </a:cubicBezTo>
                                <a:lnTo>
                                  <a:pt x="6482907" y="4838988"/>
                                </a:lnTo>
                                <a:lnTo>
                                  <a:pt x="6473725" y="4846972"/>
                                </a:lnTo>
                                <a:lnTo>
                                  <a:pt x="6473325" y="4854157"/>
                                </a:lnTo>
                                <a:cubicBezTo>
                                  <a:pt x="6473325" y="4856153"/>
                                  <a:pt x="6471729" y="4857351"/>
                                  <a:pt x="6469733" y="4857351"/>
                                </a:cubicBezTo>
                                <a:cubicBezTo>
                                  <a:pt x="6467737" y="4857351"/>
                                  <a:pt x="6466539" y="4855754"/>
                                  <a:pt x="6466539" y="4853758"/>
                                </a:cubicBezTo>
                                <a:lnTo>
                                  <a:pt x="6466938" y="4848569"/>
                                </a:lnTo>
                                <a:lnTo>
                                  <a:pt x="6461749" y="4848169"/>
                                </a:lnTo>
                                <a:cubicBezTo>
                                  <a:pt x="6459753" y="4848169"/>
                                  <a:pt x="6458555" y="4846573"/>
                                  <a:pt x="6458555" y="4844577"/>
                                </a:cubicBezTo>
                                <a:cubicBezTo>
                                  <a:pt x="6458555" y="4842581"/>
                                  <a:pt x="6460152" y="4841383"/>
                                  <a:pt x="6462148" y="4841383"/>
                                </a:cubicBezTo>
                                <a:lnTo>
                                  <a:pt x="6469333" y="4841782"/>
                                </a:lnTo>
                                <a:lnTo>
                                  <a:pt x="6478515" y="4833798"/>
                                </a:lnTo>
                                <a:lnTo>
                                  <a:pt x="6470930" y="4825016"/>
                                </a:lnTo>
                                <a:cubicBezTo>
                                  <a:pt x="6463745" y="4816234"/>
                                  <a:pt x="6464942" y="4803459"/>
                                  <a:pt x="6473325" y="4796273"/>
                                </a:cubicBezTo>
                                <a:cubicBezTo>
                                  <a:pt x="6481310" y="4789087"/>
                                  <a:pt x="6493286" y="4789886"/>
                                  <a:pt x="6500871" y="4797470"/>
                                </a:cubicBezTo>
                                <a:cubicBezTo>
                                  <a:pt x="6507258" y="4792680"/>
                                  <a:pt x="6515641" y="4792281"/>
                                  <a:pt x="6522428" y="4795874"/>
                                </a:cubicBezTo>
                                <a:lnTo>
                                  <a:pt x="6534404" y="4785894"/>
                                </a:lnTo>
                                <a:lnTo>
                                  <a:pt x="6527617" y="4785494"/>
                                </a:lnTo>
                                <a:cubicBezTo>
                                  <a:pt x="6525621" y="4785494"/>
                                  <a:pt x="6524424" y="4783898"/>
                                  <a:pt x="6524424" y="4781902"/>
                                </a:cubicBezTo>
                                <a:cubicBezTo>
                                  <a:pt x="6524424" y="4779906"/>
                                  <a:pt x="6526020" y="4778708"/>
                                  <a:pt x="6528016" y="4778708"/>
                                </a:cubicBezTo>
                                <a:close/>
                                <a:moveTo>
                                  <a:pt x="1100272" y="4732547"/>
                                </a:moveTo>
                                <a:lnTo>
                                  <a:pt x="1100127" y="4739188"/>
                                </a:lnTo>
                                <a:lnTo>
                                  <a:pt x="1094174" y="4744966"/>
                                </a:lnTo>
                                <a:lnTo>
                                  <a:pt x="1102622" y="4745126"/>
                                </a:lnTo>
                                <a:lnTo>
                                  <a:pt x="1107942" y="4750507"/>
                                </a:lnTo>
                                <a:lnTo>
                                  <a:pt x="1108110" y="4742782"/>
                                </a:lnTo>
                                <a:lnTo>
                                  <a:pt x="1112937" y="4737955"/>
                                </a:lnTo>
                                <a:lnTo>
                                  <a:pt x="1105317" y="4737592"/>
                                </a:lnTo>
                                <a:close/>
                                <a:moveTo>
                                  <a:pt x="1095337" y="4718429"/>
                                </a:moveTo>
                                <a:cubicBezTo>
                                  <a:pt x="1097333" y="4717631"/>
                                  <a:pt x="1099728" y="4718429"/>
                                  <a:pt x="1100527" y="4720824"/>
                                </a:cubicBezTo>
                                <a:lnTo>
                                  <a:pt x="1100493" y="4722388"/>
                                </a:lnTo>
                                <a:lnTo>
                                  <a:pt x="1108510" y="4730406"/>
                                </a:lnTo>
                                <a:lnTo>
                                  <a:pt x="1120486" y="4730406"/>
                                </a:lnTo>
                                <a:lnTo>
                                  <a:pt x="1121285" y="4729607"/>
                                </a:lnTo>
                                <a:cubicBezTo>
                                  <a:pt x="1123281" y="4728809"/>
                                  <a:pt x="1125677" y="4729607"/>
                                  <a:pt x="1126475" y="4732002"/>
                                </a:cubicBezTo>
                                <a:cubicBezTo>
                                  <a:pt x="1127274" y="4733998"/>
                                  <a:pt x="1126475" y="4736394"/>
                                  <a:pt x="1124080" y="4737193"/>
                                </a:cubicBezTo>
                                <a:lnTo>
                                  <a:pt x="1124025" y="4737248"/>
                                </a:lnTo>
                                <a:lnTo>
                                  <a:pt x="1123681" y="4737991"/>
                                </a:lnTo>
                                <a:lnTo>
                                  <a:pt x="1123147" y="4738125"/>
                                </a:lnTo>
                                <a:lnTo>
                                  <a:pt x="1115296" y="4745975"/>
                                </a:lnTo>
                                <a:lnTo>
                                  <a:pt x="1115296" y="4757946"/>
                                </a:lnTo>
                                <a:lnTo>
                                  <a:pt x="1115696" y="4758350"/>
                                </a:lnTo>
                                <a:cubicBezTo>
                                  <a:pt x="1116095" y="4760745"/>
                                  <a:pt x="1115297" y="4763140"/>
                                  <a:pt x="1112902" y="4763939"/>
                                </a:cubicBezTo>
                                <a:cubicBezTo>
                                  <a:pt x="1110905" y="4764737"/>
                                  <a:pt x="1108909" y="4763540"/>
                                  <a:pt x="1108110" y="4761544"/>
                                </a:cubicBezTo>
                                <a:lnTo>
                                  <a:pt x="1107738" y="4761159"/>
                                </a:lnTo>
                                <a:lnTo>
                                  <a:pt x="1107711" y="4761145"/>
                                </a:lnTo>
                                <a:lnTo>
                                  <a:pt x="1107711" y="4761131"/>
                                </a:lnTo>
                                <a:lnTo>
                                  <a:pt x="1099478" y="4752611"/>
                                </a:lnTo>
                                <a:cubicBezTo>
                                  <a:pt x="1095636" y="4750964"/>
                                  <a:pt x="1091145" y="4750765"/>
                                  <a:pt x="1086953" y="4752362"/>
                                </a:cubicBezTo>
                                <a:lnTo>
                                  <a:pt x="1086684" y="4752237"/>
                                </a:lnTo>
                                <a:lnTo>
                                  <a:pt x="1086555" y="4752362"/>
                                </a:lnTo>
                                <a:cubicBezTo>
                                  <a:pt x="1084559" y="4753160"/>
                                  <a:pt x="1082563" y="4751963"/>
                                  <a:pt x="1081764" y="4749967"/>
                                </a:cubicBezTo>
                                <a:lnTo>
                                  <a:pt x="1081763" y="4749967"/>
                                </a:lnTo>
                                <a:cubicBezTo>
                                  <a:pt x="1080965" y="4747971"/>
                                  <a:pt x="1081763" y="4745575"/>
                                  <a:pt x="1084158" y="4744776"/>
                                </a:cubicBezTo>
                                <a:lnTo>
                                  <a:pt x="1084160" y="4744776"/>
                                </a:lnTo>
                                <a:lnTo>
                                  <a:pt x="1092942" y="4735995"/>
                                </a:lnTo>
                                <a:lnTo>
                                  <a:pt x="1092942" y="4725217"/>
                                </a:lnTo>
                                <a:lnTo>
                                  <a:pt x="1092143" y="4724418"/>
                                </a:lnTo>
                                <a:cubicBezTo>
                                  <a:pt x="1091345" y="4722421"/>
                                  <a:pt x="1092143" y="4720026"/>
                                  <a:pt x="1094539" y="4719227"/>
                                </a:cubicBezTo>
                                <a:lnTo>
                                  <a:pt x="1094893" y="4719391"/>
                                </a:lnTo>
                                <a:close/>
                                <a:moveTo>
                                  <a:pt x="1033700" y="4708789"/>
                                </a:moveTo>
                                <a:lnTo>
                                  <a:pt x="1033461" y="4726015"/>
                                </a:lnTo>
                                <a:lnTo>
                                  <a:pt x="1020612" y="4738150"/>
                                </a:lnTo>
                                <a:lnTo>
                                  <a:pt x="1037853" y="4738389"/>
                                </a:lnTo>
                                <a:lnTo>
                                  <a:pt x="1050778" y="4751832"/>
                                </a:lnTo>
                                <a:lnTo>
                                  <a:pt x="1051026" y="4733999"/>
                                </a:lnTo>
                                <a:lnTo>
                                  <a:pt x="1063685" y="4721827"/>
                                </a:lnTo>
                                <a:lnTo>
                                  <a:pt x="1044640" y="4720426"/>
                                </a:lnTo>
                                <a:close/>
                                <a:moveTo>
                                  <a:pt x="1028671" y="4694876"/>
                                </a:moveTo>
                                <a:cubicBezTo>
                                  <a:pt x="1030667" y="4694078"/>
                                  <a:pt x="1033062" y="4694876"/>
                                  <a:pt x="1033860" y="4697271"/>
                                </a:cubicBezTo>
                                <a:lnTo>
                                  <a:pt x="1033849" y="4698073"/>
                                </a:lnTo>
                                <a:lnTo>
                                  <a:pt x="1049181" y="4713939"/>
                                </a:lnTo>
                                <a:lnTo>
                                  <a:pt x="1071785" y="4714039"/>
                                </a:lnTo>
                                <a:lnTo>
                                  <a:pt x="1071786" y="4714038"/>
                                </a:lnTo>
                                <a:cubicBezTo>
                                  <a:pt x="1073782" y="4713240"/>
                                  <a:pt x="1076177" y="4714038"/>
                                  <a:pt x="1076976" y="4716433"/>
                                </a:cubicBezTo>
                                <a:lnTo>
                                  <a:pt x="1076976" y="4716434"/>
                                </a:lnTo>
                                <a:lnTo>
                                  <a:pt x="1076976" y="4716434"/>
                                </a:lnTo>
                                <a:cubicBezTo>
                                  <a:pt x="1077774" y="4718430"/>
                                  <a:pt x="1076976" y="4720825"/>
                                  <a:pt x="1074580" y="4721624"/>
                                </a:cubicBezTo>
                                <a:lnTo>
                                  <a:pt x="1074578" y="4721625"/>
                                </a:lnTo>
                                <a:lnTo>
                                  <a:pt x="1058212" y="4737592"/>
                                </a:lnTo>
                                <a:cubicBezTo>
                                  <a:pt x="1055019" y="4744777"/>
                                  <a:pt x="1055019" y="4752761"/>
                                  <a:pt x="1057813" y="4760346"/>
                                </a:cubicBezTo>
                                <a:cubicBezTo>
                                  <a:pt x="1058611" y="4761544"/>
                                  <a:pt x="1057813" y="4763939"/>
                                  <a:pt x="1055418" y="4765136"/>
                                </a:cubicBezTo>
                                <a:cubicBezTo>
                                  <a:pt x="1053422" y="4765935"/>
                                  <a:pt x="1051425" y="4764737"/>
                                  <a:pt x="1050626" y="4762741"/>
                                </a:cubicBezTo>
                                <a:lnTo>
                                  <a:pt x="1050632" y="4762345"/>
                                </a:lnTo>
                                <a:lnTo>
                                  <a:pt x="1050627" y="4762342"/>
                                </a:lnTo>
                                <a:cubicBezTo>
                                  <a:pt x="1047833" y="4754757"/>
                                  <a:pt x="1042244" y="4749168"/>
                                  <a:pt x="1034659" y="4745975"/>
                                </a:cubicBezTo>
                                <a:lnTo>
                                  <a:pt x="1012736" y="4745589"/>
                                </a:lnTo>
                                <a:lnTo>
                                  <a:pt x="1011905" y="4746374"/>
                                </a:lnTo>
                                <a:cubicBezTo>
                                  <a:pt x="1009909" y="4747172"/>
                                  <a:pt x="1007912" y="4745975"/>
                                  <a:pt x="1007113" y="4743979"/>
                                </a:cubicBezTo>
                                <a:lnTo>
                                  <a:pt x="1007348" y="4743472"/>
                                </a:lnTo>
                                <a:lnTo>
                                  <a:pt x="1006715" y="4743180"/>
                                </a:lnTo>
                                <a:cubicBezTo>
                                  <a:pt x="1005916" y="4741183"/>
                                  <a:pt x="1006715" y="4738788"/>
                                  <a:pt x="1009109" y="4737990"/>
                                </a:cubicBezTo>
                                <a:lnTo>
                                  <a:pt x="1010310" y="4738007"/>
                                </a:lnTo>
                                <a:lnTo>
                                  <a:pt x="1025876" y="4722821"/>
                                </a:lnTo>
                                <a:lnTo>
                                  <a:pt x="1026262" y="4700875"/>
                                </a:lnTo>
                                <a:lnTo>
                                  <a:pt x="1025876" y="4700465"/>
                                </a:lnTo>
                                <a:cubicBezTo>
                                  <a:pt x="1025078" y="4698469"/>
                                  <a:pt x="1025876" y="4696074"/>
                                  <a:pt x="1028271" y="4695275"/>
                                </a:cubicBezTo>
                                <a:lnTo>
                                  <a:pt x="1028449" y="4695357"/>
                                </a:lnTo>
                                <a:close/>
                                <a:moveTo>
                                  <a:pt x="3589019" y="4661045"/>
                                </a:moveTo>
                                <a:cubicBezTo>
                                  <a:pt x="3585534" y="4660745"/>
                                  <a:pt x="3581936" y="4661744"/>
                                  <a:pt x="3579143" y="4664139"/>
                                </a:cubicBezTo>
                                <a:cubicBezTo>
                                  <a:pt x="3573557" y="4668930"/>
                                  <a:pt x="3572758" y="4677712"/>
                                  <a:pt x="3577545" y="4683301"/>
                                </a:cubicBezTo>
                                <a:lnTo>
                                  <a:pt x="3584729" y="4691684"/>
                                </a:lnTo>
                                <a:lnTo>
                                  <a:pt x="3596304" y="4681704"/>
                                </a:lnTo>
                                <a:cubicBezTo>
                                  <a:pt x="3597901" y="4680506"/>
                                  <a:pt x="3599897" y="4680506"/>
                                  <a:pt x="3601097" y="4682103"/>
                                </a:cubicBezTo>
                                <a:cubicBezTo>
                                  <a:pt x="3602294" y="4683700"/>
                                  <a:pt x="3602294" y="4685696"/>
                                  <a:pt x="3600696" y="4686894"/>
                                </a:cubicBezTo>
                                <a:lnTo>
                                  <a:pt x="3589119" y="4696874"/>
                                </a:lnTo>
                                <a:lnTo>
                                  <a:pt x="3597505" y="4706853"/>
                                </a:lnTo>
                                <a:cubicBezTo>
                                  <a:pt x="3597901" y="4707253"/>
                                  <a:pt x="3598701" y="4707253"/>
                                  <a:pt x="3599499" y="4706853"/>
                                </a:cubicBezTo>
                                <a:lnTo>
                                  <a:pt x="3623455" y="4686894"/>
                                </a:lnTo>
                                <a:cubicBezTo>
                                  <a:pt x="3629046" y="4681704"/>
                                  <a:pt x="3629844" y="4673321"/>
                                  <a:pt x="3624656" y="4667732"/>
                                </a:cubicBezTo>
                                <a:cubicBezTo>
                                  <a:pt x="3619862" y="4662143"/>
                                  <a:pt x="3611078" y="4661345"/>
                                  <a:pt x="3605488" y="4666135"/>
                                </a:cubicBezTo>
                                <a:lnTo>
                                  <a:pt x="3604293" y="4667333"/>
                                </a:lnTo>
                                <a:cubicBezTo>
                                  <a:pt x="3603494" y="4667732"/>
                                  <a:pt x="3602695" y="4668131"/>
                                  <a:pt x="3601896" y="4668131"/>
                                </a:cubicBezTo>
                                <a:cubicBezTo>
                                  <a:pt x="3601097" y="4668131"/>
                                  <a:pt x="3599897" y="4667732"/>
                                  <a:pt x="3599499" y="4666934"/>
                                </a:cubicBezTo>
                                <a:lnTo>
                                  <a:pt x="3598303" y="4665736"/>
                                </a:lnTo>
                                <a:cubicBezTo>
                                  <a:pt x="3595907" y="4662941"/>
                                  <a:pt x="3592517" y="4661344"/>
                                  <a:pt x="3589019" y="4661045"/>
                                </a:cubicBezTo>
                                <a:close/>
                                <a:moveTo>
                                  <a:pt x="5846784" y="4653908"/>
                                </a:moveTo>
                                <a:cubicBezTo>
                                  <a:pt x="5851774" y="4655056"/>
                                  <a:pt x="5856365" y="4658150"/>
                                  <a:pt x="5859359" y="4662941"/>
                                </a:cubicBezTo>
                                <a:lnTo>
                                  <a:pt x="5853770" y="4666534"/>
                                </a:lnTo>
                                <a:cubicBezTo>
                                  <a:pt x="5849778" y="4660147"/>
                                  <a:pt x="5841395" y="4658150"/>
                                  <a:pt x="5835008" y="4662143"/>
                                </a:cubicBezTo>
                                <a:cubicBezTo>
                                  <a:pt x="5828620" y="4666135"/>
                                  <a:pt x="5826624" y="4674518"/>
                                  <a:pt x="5831016" y="4680506"/>
                                </a:cubicBezTo>
                                <a:lnTo>
                                  <a:pt x="5825426" y="4684099"/>
                                </a:lnTo>
                                <a:cubicBezTo>
                                  <a:pt x="5819438" y="4674917"/>
                                  <a:pt x="5822233" y="4662542"/>
                                  <a:pt x="5831814" y="4656553"/>
                                </a:cubicBezTo>
                                <a:cubicBezTo>
                                  <a:pt x="5836405" y="4653559"/>
                                  <a:pt x="5841794" y="4652761"/>
                                  <a:pt x="5846784" y="4653908"/>
                                </a:cubicBezTo>
                                <a:close/>
                                <a:moveTo>
                                  <a:pt x="3629844" y="4641384"/>
                                </a:moveTo>
                                <a:lnTo>
                                  <a:pt x="3644616" y="4642582"/>
                                </a:lnTo>
                                <a:cubicBezTo>
                                  <a:pt x="3646214" y="4642582"/>
                                  <a:pt x="3647811" y="4644178"/>
                                  <a:pt x="3648610" y="4646574"/>
                                </a:cubicBezTo>
                                <a:lnTo>
                                  <a:pt x="3647413" y="4661345"/>
                                </a:lnTo>
                                <a:cubicBezTo>
                                  <a:pt x="3647413" y="4663341"/>
                                  <a:pt x="3645814" y="4664539"/>
                                  <a:pt x="3643817" y="4664539"/>
                                </a:cubicBezTo>
                                <a:cubicBezTo>
                                  <a:pt x="3641821" y="4664539"/>
                                  <a:pt x="3640624" y="4662942"/>
                                  <a:pt x="3640624" y="4660946"/>
                                </a:cubicBezTo>
                                <a:lnTo>
                                  <a:pt x="3641024" y="4654158"/>
                                </a:lnTo>
                                <a:lnTo>
                                  <a:pt x="3630244" y="4663341"/>
                                </a:lnTo>
                                <a:lnTo>
                                  <a:pt x="3630643" y="4663740"/>
                                </a:lnTo>
                                <a:cubicBezTo>
                                  <a:pt x="3637829" y="4672522"/>
                                  <a:pt x="3636632" y="4685297"/>
                                  <a:pt x="3628248" y="4692482"/>
                                </a:cubicBezTo>
                                <a:lnTo>
                                  <a:pt x="3604690" y="4712442"/>
                                </a:lnTo>
                                <a:cubicBezTo>
                                  <a:pt x="3603092" y="4714039"/>
                                  <a:pt x="3600696" y="4714438"/>
                                  <a:pt x="3598701" y="4714438"/>
                                </a:cubicBezTo>
                                <a:cubicBezTo>
                                  <a:pt x="3596706" y="4714438"/>
                                  <a:pt x="3594712" y="4713241"/>
                                  <a:pt x="3593114" y="4711644"/>
                                </a:cubicBezTo>
                                <a:lnTo>
                                  <a:pt x="3584729" y="4701664"/>
                                </a:lnTo>
                                <a:lnTo>
                                  <a:pt x="3575551" y="4709648"/>
                                </a:lnTo>
                                <a:lnTo>
                                  <a:pt x="3575148" y="4716833"/>
                                </a:lnTo>
                                <a:cubicBezTo>
                                  <a:pt x="3575148" y="4718829"/>
                                  <a:pt x="3573557" y="4720027"/>
                                  <a:pt x="3571556" y="4720027"/>
                                </a:cubicBezTo>
                                <a:cubicBezTo>
                                  <a:pt x="3569562" y="4720027"/>
                                  <a:pt x="3568368" y="4718430"/>
                                  <a:pt x="3568368" y="4716434"/>
                                </a:cubicBezTo>
                                <a:lnTo>
                                  <a:pt x="3568763" y="4711245"/>
                                </a:lnTo>
                                <a:lnTo>
                                  <a:pt x="3563574" y="4710845"/>
                                </a:lnTo>
                                <a:cubicBezTo>
                                  <a:pt x="3561580" y="4710845"/>
                                  <a:pt x="3560385" y="4709249"/>
                                  <a:pt x="3560385" y="4707253"/>
                                </a:cubicBezTo>
                                <a:cubicBezTo>
                                  <a:pt x="3560385" y="4705257"/>
                                  <a:pt x="3561983" y="4704059"/>
                                  <a:pt x="3563976" y="4704059"/>
                                </a:cubicBezTo>
                                <a:lnTo>
                                  <a:pt x="3571160" y="4704458"/>
                                </a:lnTo>
                                <a:lnTo>
                                  <a:pt x="3580338" y="4696474"/>
                                </a:lnTo>
                                <a:lnTo>
                                  <a:pt x="3572758" y="4687692"/>
                                </a:lnTo>
                                <a:cubicBezTo>
                                  <a:pt x="3565575" y="4678910"/>
                                  <a:pt x="3566769" y="4666135"/>
                                  <a:pt x="3575148" y="4658949"/>
                                </a:cubicBezTo>
                                <a:cubicBezTo>
                                  <a:pt x="3583131" y="4651763"/>
                                  <a:pt x="3595108" y="4652562"/>
                                  <a:pt x="3602695" y="4660146"/>
                                </a:cubicBezTo>
                                <a:cubicBezTo>
                                  <a:pt x="3609081" y="4655356"/>
                                  <a:pt x="3617466" y="4654957"/>
                                  <a:pt x="3624256" y="4658550"/>
                                </a:cubicBezTo>
                                <a:lnTo>
                                  <a:pt x="3636234" y="4648570"/>
                                </a:lnTo>
                                <a:lnTo>
                                  <a:pt x="3629445" y="4648170"/>
                                </a:lnTo>
                                <a:cubicBezTo>
                                  <a:pt x="3627449" y="4648170"/>
                                  <a:pt x="3626252" y="4646574"/>
                                  <a:pt x="3626252" y="4644578"/>
                                </a:cubicBezTo>
                                <a:cubicBezTo>
                                  <a:pt x="3626252" y="4642582"/>
                                  <a:pt x="3627848" y="4641384"/>
                                  <a:pt x="3629844" y="4641384"/>
                                </a:cubicBezTo>
                                <a:close/>
                                <a:moveTo>
                                  <a:pt x="4877881" y="4598825"/>
                                </a:moveTo>
                                <a:lnTo>
                                  <a:pt x="4877728" y="4605857"/>
                                </a:lnTo>
                                <a:lnTo>
                                  <a:pt x="4872173" y="4611249"/>
                                </a:lnTo>
                                <a:lnTo>
                                  <a:pt x="4879824" y="4611394"/>
                                </a:lnTo>
                                <a:lnTo>
                                  <a:pt x="4885543" y="4617179"/>
                                </a:lnTo>
                                <a:lnTo>
                                  <a:pt x="4885711" y="4609449"/>
                                </a:lnTo>
                                <a:lnTo>
                                  <a:pt x="4890918" y="4604242"/>
                                </a:lnTo>
                                <a:lnTo>
                                  <a:pt x="4882918" y="4603861"/>
                                </a:lnTo>
                                <a:close/>
                                <a:moveTo>
                                  <a:pt x="4872938" y="4585097"/>
                                </a:moveTo>
                                <a:cubicBezTo>
                                  <a:pt x="4874934" y="4584299"/>
                                  <a:pt x="4877329" y="4585097"/>
                                  <a:pt x="4878128" y="4587492"/>
                                </a:cubicBezTo>
                                <a:lnTo>
                                  <a:pt x="4878103" y="4588666"/>
                                </a:lnTo>
                                <a:lnTo>
                                  <a:pt x="4886112" y="4596675"/>
                                </a:lnTo>
                                <a:lnTo>
                                  <a:pt x="4898486" y="4596675"/>
                                </a:lnTo>
                                <a:lnTo>
                                  <a:pt x="4898886" y="4596274"/>
                                </a:lnTo>
                                <a:cubicBezTo>
                                  <a:pt x="4900882" y="4595476"/>
                                  <a:pt x="4903277" y="4596274"/>
                                  <a:pt x="4904076" y="4598669"/>
                                </a:cubicBezTo>
                                <a:cubicBezTo>
                                  <a:pt x="4904874" y="4600665"/>
                                  <a:pt x="4904076" y="4603061"/>
                                  <a:pt x="4901680" y="4603860"/>
                                </a:cubicBezTo>
                                <a:lnTo>
                                  <a:pt x="4901283" y="4604257"/>
                                </a:lnTo>
                                <a:lnTo>
                                  <a:pt x="4901281" y="4604260"/>
                                </a:lnTo>
                                <a:lnTo>
                                  <a:pt x="4901279" y="4604261"/>
                                </a:lnTo>
                                <a:lnTo>
                                  <a:pt x="4892898" y="4612642"/>
                                </a:lnTo>
                                <a:lnTo>
                                  <a:pt x="4892898" y="4624618"/>
                                </a:lnTo>
                                <a:lnTo>
                                  <a:pt x="4892898" y="4624618"/>
                                </a:lnTo>
                                <a:lnTo>
                                  <a:pt x="4892898" y="4624619"/>
                                </a:lnTo>
                                <a:lnTo>
                                  <a:pt x="4892898" y="4625017"/>
                                </a:lnTo>
                                <a:lnTo>
                                  <a:pt x="4890112" y="4630193"/>
                                </a:lnTo>
                                <a:lnTo>
                                  <a:pt x="4890104" y="4630207"/>
                                </a:lnTo>
                                <a:lnTo>
                                  <a:pt x="4890104" y="4630207"/>
                                </a:lnTo>
                                <a:lnTo>
                                  <a:pt x="4890104" y="4630207"/>
                                </a:lnTo>
                                <a:cubicBezTo>
                                  <a:pt x="4888108" y="4631005"/>
                                  <a:pt x="4886111" y="4629808"/>
                                  <a:pt x="4885312" y="4627812"/>
                                </a:cubicBezTo>
                                <a:lnTo>
                                  <a:pt x="4885312" y="4627811"/>
                                </a:lnTo>
                                <a:lnTo>
                                  <a:pt x="4876681" y="4618879"/>
                                </a:lnTo>
                                <a:lnTo>
                                  <a:pt x="4864560" y="4618638"/>
                                </a:lnTo>
                                <a:lnTo>
                                  <a:pt x="4864156" y="4619030"/>
                                </a:lnTo>
                                <a:cubicBezTo>
                                  <a:pt x="4862159" y="4619829"/>
                                  <a:pt x="4860163" y="4618631"/>
                                  <a:pt x="4859364" y="4616635"/>
                                </a:cubicBezTo>
                                <a:lnTo>
                                  <a:pt x="4859447" y="4616457"/>
                                </a:lnTo>
                                <a:lnTo>
                                  <a:pt x="4858965" y="4616235"/>
                                </a:lnTo>
                                <a:cubicBezTo>
                                  <a:pt x="4858167" y="4614239"/>
                                  <a:pt x="4858965" y="4611843"/>
                                  <a:pt x="4861360" y="4611044"/>
                                </a:cubicBezTo>
                                <a:lnTo>
                                  <a:pt x="4862145" y="4611059"/>
                                </a:lnTo>
                                <a:lnTo>
                                  <a:pt x="4870543" y="4602663"/>
                                </a:lnTo>
                                <a:lnTo>
                                  <a:pt x="4870543" y="4591486"/>
                                </a:lnTo>
                                <a:lnTo>
                                  <a:pt x="4869743" y="4590687"/>
                                </a:lnTo>
                                <a:cubicBezTo>
                                  <a:pt x="4868945" y="4588690"/>
                                  <a:pt x="4869743" y="4586295"/>
                                  <a:pt x="4872139" y="4585496"/>
                                </a:cubicBezTo>
                                <a:lnTo>
                                  <a:pt x="4872646" y="4585730"/>
                                </a:lnTo>
                                <a:close/>
                                <a:moveTo>
                                  <a:pt x="4811301" y="4575483"/>
                                </a:moveTo>
                                <a:lnTo>
                                  <a:pt x="4811062" y="4592683"/>
                                </a:lnTo>
                                <a:lnTo>
                                  <a:pt x="4798213" y="4604818"/>
                                </a:lnTo>
                                <a:lnTo>
                                  <a:pt x="4815454" y="4605057"/>
                                </a:lnTo>
                                <a:lnTo>
                                  <a:pt x="4828374" y="4618495"/>
                                </a:lnTo>
                                <a:lnTo>
                                  <a:pt x="4828627" y="4600267"/>
                                </a:lnTo>
                                <a:lnTo>
                                  <a:pt x="4841257" y="4588123"/>
                                </a:lnTo>
                                <a:lnTo>
                                  <a:pt x="4821840" y="4586695"/>
                                </a:lnTo>
                                <a:close/>
                                <a:moveTo>
                                  <a:pt x="4805472" y="4561544"/>
                                </a:moveTo>
                                <a:lnTo>
                                  <a:pt x="4806131" y="4561848"/>
                                </a:lnTo>
                                <a:lnTo>
                                  <a:pt x="4806272" y="4561544"/>
                                </a:lnTo>
                                <a:cubicBezTo>
                                  <a:pt x="4808268" y="4560746"/>
                                  <a:pt x="4810663" y="4561544"/>
                                  <a:pt x="4811461" y="4563940"/>
                                </a:cubicBezTo>
                                <a:lnTo>
                                  <a:pt x="4811450" y="4564755"/>
                                </a:lnTo>
                                <a:lnTo>
                                  <a:pt x="4826381" y="4580208"/>
                                </a:lnTo>
                                <a:cubicBezTo>
                                  <a:pt x="4833317" y="4583202"/>
                                  <a:pt x="4841401" y="4583502"/>
                                  <a:pt x="4848986" y="4580308"/>
                                </a:cubicBezTo>
                                <a:lnTo>
                                  <a:pt x="4849255" y="4580432"/>
                                </a:lnTo>
                                <a:lnTo>
                                  <a:pt x="4849386" y="4580306"/>
                                </a:lnTo>
                                <a:cubicBezTo>
                                  <a:pt x="4851382" y="4579508"/>
                                  <a:pt x="4853777" y="4580306"/>
                                  <a:pt x="4854576" y="4582701"/>
                                </a:cubicBezTo>
                                <a:cubicBezTo>
                                  <a:pt x="4855374" y="4584697"/>
                                  <a:pt x="4854576" y="4587093"/>
                                  <a:pt x="4852180" y="4587891"/>
                                </a:cubicBezTo>
                                <a:cubicBezTo>
                                  <a:pt x="4844995" y="4590685"/>
                                  <a:pt x="4839007" y="4596275"/>
                                  <a:pt x="4835813" y="4603860"/>
                                </a:cubicBezTo>
                                <a:cubicBezTo>
                                  <a:pt x="4832620" y="4611045"/>
                                  <a:pt x="4832620" y="4619029"/>
                                  <a:pt x="4835414" y="4626614"/>
                                </a:cubicBezTo>
                                <a:cubicBezTo>
                                  <a:pt x="4836213" y="4628211"/>
                                  <a:pt x="4835414" y="4630606"/>
                                  <a:pt x="4833019" y="4631404"/>
                                </a:cubicBezTo>
                                <a:lnTo>
                                  <a:pt x="4833018" y="4631405"/>
                                </a:lnTo>
                                <a:cubicBezTo>
                                  <a:pt x="4831022" y="4632203"/>
                                  <a:pt x="4829026" y="4631006"/>
                                  <a:pt x="4828228" y="4629010"/>
                                </a:cubicBezTo>
                                <a:cubicBezTo>
                                  <a:pt x="4825434" y="4621425"/>
                                  <a:pt x="4819845" y="4615836"/>
                                  <a:pt x="4812260" y="4612643"/>
                                </a:cubicBezTo>
                                <a:lnTo>
                                  <a:pt x="4790336" y="4612257"/>
                                </a:lnTo>
                                <a:lnTo>
                                  <a:pt x="4789505" y="4613042"/>
                                </a:lnTo>
                                <a:cubicBezTo>
                                  <a:pt x="4787509" y="4613841"/>
                                  <a:pt x="4785513" y="4612643"/>
                                  <a:pt x="4784714" y="4610647"/>
                                </a:cubicBezTo>
                                <a:lnTo>
                                  <a:pt x="4784948" y="4610140"/>
                                </a:lnTo>
                                <a:lnTo>
                                  <a:pt x="4784315" y="4609848"/>
                                </a:lnTo>
                                <a:cubicBezTo>
                                  <a:pt x="4783517" y="4607851"/>
                                  <a:pt x="4784315" y="4605456"/>
                                  <a:pt x="4786710" y="4604658"/>
                                </a:cubicBezTo>
                                <a:lnTo>
                                  <a:pt x="4787911" y="4604675"/>
                                </a:lnTo>
                                <a:lnTo>
                                  <a:pt x="4803477" y="4589489"/>
                                </a:lnTo>
                                <a:lnTo>
                                  <a:pt x="4803862" y="4567569"/>
                                </a:lnTo>
                                <a:lnTo>
                                  <a:pt x="4803077" y="4566734"/>
                                </a:lnTo>
                                <a:cubicBezTo>
                                  <a:pt x="4802279" y="4564738"/>
                                  <a:pt x="4803077" y="4562343"/>
                                  <a:pt x="4805472" y="4561544"/>
                                </a:cubicBezTo>
                                <a:close/>
                                <a:moveTo>
                                  <a:pt x="663700" y="4540487"/>
                                </a:moveTo>
                                <a:cubicBezTo>
                                  <a:pt x="660207" y="4540187"/>
                                  <a:pt x="656614" y="4541186"/>
                                  <a:pt x="653819" y="4543581"/>
                                </a:cubicBezTo>
                                <a:cubicBezTo>
                                  <a:pt x="648231" y="4548372"/>
                                  <a:pt x="647432" y="4557154"/>
                                  <a:pt x="652223" y="4562743"/>
                                </a:cubicBezTo>
                                <a:lnTo>
                                  <a:pt x="659409" y="4571126"/>
                                </a:lnTo>
                                <a:lnTo>
                                  <a:pt x="670986" y="4561146"/>
                                </a:lnTo>
                                <a:cubicBezTo>
                                  <a:pt x="672583" y="4559948"/>
                                  <a:pt x="674579" y="4559948"/>
                                  <a:pt x="675776" y="4561545"/>
                                </a:cubicBezTo>
                                <a:cubicBezTo>
                                  <a:pt x="676974" y="4563142"/>
                                  <a:pt x="676974" y="4565138"/>
                                  <a:pt x="675377" y="4566336"/>
                                </a:cubicBezTo>
                                <a:lnTo>
                                  <a:pt x="663800" y="4576316"/>
                                </a:lnTo>
                                <a:lnTo>
                                  <a:pt x="672183" y="4586295"/>
                                </a:lnTo>
                                <a:cubicBezTo>
                                  <a:pt x="672583" y="4586695"/>
                                  <a:pt x="673381" y="4586695"/>
                                  <a:pt x="674179" y="4586295"/>
                                </a:cubicBezTo>
                                <a:lnTo>
                                  <a:pt x="698131" y="4566336"/>
                                </a:lnTo>
                                <a:cubicBezTo>
                                  <a:pt x="703720" y="4561545"/>
                                  <a:pt x="704519" y="4552763"/>
                                  <a:pt x="699329" y="4547174"/>
                                </a:cubicBezTo>
                                <a:cubicBezTo>
                                  <a:pt x="694539" y="4541585"/>
                                  <a:pt x="685756" y="4540787"/>
                                  <a:pt x="680167" y="4545577"/>
                                </a:cubicBezTo>
                                <a:lnTo>
                                  <a:pt x="678970" y="4546775"/>
                                </a:lnTo>
                                <a:cubicBezTo>
                                  <a:pt x="678171" y="4547174"/>
                                  <a:pt x="677373" y="4547573"/>
                                  <a:pt x="676575" y="4547573"/>
                                </a:cubicBezTo>
                                <a:cubicBezTo>
                                  <a:pt x="675377" y="4547573"/>
                                  <a:pt x="674579" y="4547174"/>
                                  <a:pt x="674179" y="4546376"/>
                                </a:cubicBezTo>
                                <a:lnTo>
                                  <a:pt x="672982" y="4545178"/>
                                </a:lnTo>
                                <a:cubicBezTo>
                                  <a:pt x="670586" y="4542383"/>
                                  <a:pt x="667193" y="4540786"/>
                                  <a:pt x="663700" y="4540487"/>
                                </a:cubicBezTo>
                                <a:close/>
                                <a:moveTo>
                                  <a:pt x="7366633" y="4527313"/>
                                </a:moveTo>
                                <a:cubicBezTo>
                                  <a:pt x="7363140" y="4527013"/>
                                  <a:pt x="7359547" y="4528011"/>
                                  <a:pt x="7356752" y="4530407"/>
                                </a:cubicBezTo>
                                <a:cubicBezTo>
                                  <a:pt x="7351164" y="4535198"/>
                                  <a:pt x="7350365" y="4543980"/>
                                  <a:pt x="7355156" y="4549569"/>
                                </a:cubicBezTo>
                                <a:lnTo>
                                  <a:pt x="7362342" y="4557952"/>
                                </a:lnTo>
                                <a:lnTo>
                                  <a:pt x="7373919" y="4547972"/>
                                </a:lnTo>
                                <a:cubicBezTo>
                                  <a:pt x="7375516" y="4546774"/>
                                  <a:pt x="7377512" y="4546774"/>
                                  <a:pt x="7378709" y="4548371"/>
                                </a:cubicBezTo>
                                <a:cubicBezTo>
                                  <a:pt x="7379907" y="4549968"/>
                                  <a:pt x="7379907" y="4551964"/>
                                  <a:pt x="7378310" y="4553162"/>
                                </a:cubicBezTo>
                                <a:lnTo>
                                  <a:pt x="7366733" y="4563142"/>
                                </a:lnTo>
                                <a:lnTo>
                                  <a:pt x="7375117" y="4573121"/>
                                </a:lnTo>
                                <a:cubicBezTo>
                                  <a:pt x="7375516" y="4573521"/>
                                  <a:pt x="7376314" y="4573521"/>
                                  <a:pt x="7377113" y="4573121"/>
                                </a:cubicBezTo>
                                <a:lnTo>
                                  <a:pt x="7401065" y="4553162"/>
                                </a:lnTo>
                                <a:cubicBezTo>
                                  <a:pt x="7406653" y="4548371"/>
                                  <a:pt x="7407452" y="4539589"/>
                                  <a:pt x="7402262" y="4534000"/>
                                </a:cubicBezTo>
                                <a:cubicBezTo>
                                  <a:pt x="7397472" y="4528411"/>
                                  <a:pt x="7388689" y="4527613"/>
                                  <a:pt x="7383101" y="4532403"/>
                                </a:cubicBezTo>
                                <a:lnTo>
                                  <a:pt x="7381903" y="4533601"/>
                                </a:lnTo>
                                <a:cubicBezTo>
                                  <a:pt x="7381105" y="4534000"/>
                                  <a:pt x="7380306" y="4534399"/>
                                  <a:pt x="7379508" y="4534399"/>
                                </a:cubicBezTo>
                                <a:cubicBezTo>
                                  <a:pt x="7378709" y="4534399"/>
                                  <a:pt x="7377512" y="4534000"/>
                                  <a:pt x="7377113" y="4533202"/>
                                </a:cubicBezTo>
                                <a:lnTo>
                                  <a:pt x="7375915" y="4532004"/>
                                </a:lnTo>
                                <a:cubicBezTo>
                                  <a:pt x="7373520" y="4529209"/>
                                  <a:pt x="7370126" y="4527612"/>
                                  <a:pt x="7366633" y="4527313"/>
                                </a:cubicBezTo>
                                <a:close/>
                                <a:moveTo>
                                  <a:pt x="704119" y="4520826"/>
                                </a:moveTo>
                                <a:lnTo>
                                  <a:pt x="718890" y="4522024"/>
                                </a:lnTo>
                                <a:cubicBezTo>
                                  <a:pt x="720886" y="4522024"/>
                                  <a:pt x="722083" y="4523620"/>
                                  <a:pt x="722882" y="4526016"/>
                                </a:cubicBezTo>
                                <a:lnTo>
                                  <a:pt x="721684" y="4540787"/>
                                </a:lnTo>
                                <a:cubicBezTo>
                                  <a:pt x="721684" y="4542783"/>
                                  <a:pt x="720087" y="4543981"/>
                                  <a:pt x="718091" y="4543981"/>
                                </a:cubicBezTo>
                                <a:cubicBezTo>
                                  <a:pt x="716095" y="4543981"/>
                                  <a:pt x="714898" y="4542384"/>
                                  <a:pt x="714898" y="4540388"/>
                                </a:cubicBezTo>
                                <a:lnTo>
                                  <a:pt x="715297" y="4533600"/>
                                </a:lnTo>
                                <a:lnTo>
                                  <a:pt x="704519" y="4542783"/>
                                </a:lnTo>
                                <a:lnTo>
                                  <a:pt x="704918" y="4543182"/>
                                </a:lnTo>
                                <a:cubicBezTo>
                                  <a:pt x="712103" y="4551964"/>
                                  <a:pt x="710906" y="4564739"/>
                                  <a:pt x="702523" y="4571924"/>
                                </a:cubicBezTo>
                                <a:lnTo>
                                  <a:pt x="678970" y="4591884"/>
                                </a:lnTo>
                                <a:cubicBezTo>
                                  <a:pt x="677373" y="4593481"/>
                                  <a:pt x="674978" y="4593880"/>
                                  <a:pt x="672982" y="4593880"/>
                                </a:cubicBezTo>
                                <a:cubicBezTo>
                                  <a:pt x="670986" y="4593880"/>
                                  <a:pt x="668990" y="4592683"/>
                                  <a:pt x="667393" y="4591086"/>
                                </a:cubicBezTo>
                                <a:lnTo>
                                  <a:pt x="659010" y="4581106"/>
                                </a:lnTo>
                                <a:lnTo>
                                  <a:pt x="649827" y="4589090"/>
                                </a:lnTo>
                                <a:lnTo>
                                  <a:pt x="649428" y="4596275"/>
                                </a:lnTo>
                                <a:cubicBezTo>
                                  <a:pt x="649428" y="4598271"/>
                                  <a:pt x="647831" y="4599469"/>
                                  <a:pt x="645835" y="4599469"/>
                                </a:cubicBezTo>
                                <a:cubicBezTo>
                                  <a:pt x="643839" y="4599469"/>
                                  <a:pt x="642642" y="4597872"/>
                                  <a:pt x="642642" y="4595876"/>
                                </a:cubicBezTo>
                                <a:lnTo>
                                  <a:pt x="643041" y="4590687"/>
                                </a:lnTo>
                                <a:lnTo>
                                  <a:pt x="637851" y="4590287"/>
                                </a:lnTo>
                                <a:cubicBezTo>
                                  <a:pt x="635855" y="4590287"/>
                                  <a:pt x="634658" y="4588691"/>
                                  <a:pt x="634658" y="4586695"/>
                                </a:cubicBezTo>
                                <a:cubicBezTo>
                                  <a:pt x="634658" y="4584699"/>
                                  <a:pt x="636255" y="4583501"/>
                                  <a:pt x="638251" y="4583501"/>
                                </a:cubicBezTo>
                                <a:lnTo>
                                  <a:pt x="645436" y="4583900"/>
                                </a:lnTo>
                                <a:lnTo>
                                  <a:pt x="654618" y="4575916"/>
                                </a:lnTo>
                                <a:lnTo>
                                  <a:pt x="647033" y="4567134"/>
                                </a:lnTo>
                                <a:cubicBezTo>
                                  <a:pt x="639847" y="4558352"/>
                                  <a:pt x="641045" y="4545577"/>
                                  <a:pt x="649428" y="4538391"/>
                                </a:cubicBezTo>
                                <a:cubicBezTo>
                                  <a:pt x="657412" y="4531205"/>
                                  <a:pt x="669389" y="4532004"/>
                                  <a:pt x="676974" y="4539588"/>
                                </a:cubicBezTo>
                                <a:cubicBezTo>
                                  <a:pt x="683361" y="4534798"/>
                                  <a:pt x="691744" y="4534399"/>
                                  <a:pt x="698531" y="4537992"/>
                                </a:cubicBezTo>
                                <a:lnTo>
                                  <a:pt x="710507" y="4528012"/>
                                </a:lnTo>
                                <a:lnTo>
                                  <a:pt x="703720" y="4527612"/>
                                </a:lnTo>
                                <a:cubicBezTo>
                                  <a:pt x="701724" y="4527612"/>
                                  <a:pt x="700527" y="4526016"/>
                                  <a:pt x="700527" y="4524020"/>
                                </a:cubicBezTo>
                                <a:cubicBezTo>
                                  <a:pt x="700527" y="4522024"/>
                                  <a:pt x="702123" y="4520826"/>
                                  <a:pt x="704119" y="4520826"/>
                                </a:cubicBezTo>
                                <a:close/>
                                <a:moveTo>
                                  <a:pt x="2948622" y="4516585"/>
                                </a:moveTo>
                                <a:cubicBezTo>
                                  <a:pt x="2953613" y="4517733"/>
                                  <a:pt x="2958203" y="4520826"/>
                                  <a:pt x="2961198" y="4525617"/>
                                </a:cubicBezTo>
                                <a:lnTo>
                                  <a:pt x="2955609" y="4529210"/>
                                </a:lnTo>
                                <a:cubicBezTo>
                                  <a:pt x="2951616" y="4522823"/>
                                  <a:pt x="2943234" y="4520826"/>
                                  <a:pt x="2936846" y="4524819"/>
                                </a:cubicBezTo>
                                <a:cubicBezTo>
                                  <a:pt x="2930459" y="4528811"/>
                                  <a:pt x="2928466" y="4537194"/>
                                  <a:pt x="2932854" y="4543182"/>
                                </a:cubicBezTo>
                                <a:lnTo>
                                  <a:pt x="2927263" y="4546775"/>
                                </a:lnTo>
                                <a:cubicBezTo>
                                  <a:pt x="2921277" y="4537593"/>
                                  <a:pt x="2924072" y="4525218"/>
                                  <a:pt x="2933651" y="4519229"/>
                                </a:cubicBezTo>
                                <a:cubicBezTo>
                                  <a:pt x="2938243" y="4516235"/>
                                  <a:pt x="2943632" y="4515437"/>
                                  <a:pt x="2948622" y="4516585"/>
                                </a:cubicBezTo>
                                <a:close/>
                                <a:moveTo>
                                  <a:pt x="7407052" y="4507652"/>
                                </a:moveTo>
                                <a:lnTo>
                                  <a:pt x="7421823" y="4508850"/>
                                </a:lnTo>
                                <a:cubicBezTo>
                                  <a:pt x="7423819" y="4508850"/>
                                  <a:pt x="7425016" y="4510446"/>
                                  <a:pt x="7425815" y="4512842"/>
                                </a:cubicBezTo>
                                <a:lnTo>
                                  <a:pt x="7424617" y="4527613"/>
                                </a:lnTo>
                                <a:cubicBezTo>
                                  <a:pt x="7424617" y="4529609"/>
                                  <a:pt x="7423020" y="4530807"/>
                                  <a:pt x="7421024" y="4530807"/>
                                </a:cubicBezTo>
                                <a:cubicBezTo>
                                  <a:pt x="7419028" y="4530807"/>
                                  <a:pt x="7417831" y="4529210"/>
                                  <a:pt x="7417831" y="4527214"/>
                                </a:cubicBezTo>
                                <a:lnTo>
                                  <a:pt x="7418230" y="4520426"/>
                                </a:lnTo>
                                <a:lnTo>
                                  <a:pt x="7407452" y="4529609"/>
                                </a:lnTo>
                                <a:lnTo>
                                  <a:pt x="7407851" y="4530008"/>
                                </a:lnTo>
                                <a:cubicBezTo>
                                  <a:pt x="7415036" y="4538790"/>
                                  <a:pt x="7413839" y="4551565"/>
                                  <a:pt x="7405456" y="4558750"/>
                                </a:cubicBezTo>
                                <a:lnTo>
                                  <a:pt x="7381903" y="4578710"/>
                                </a:lnTo>
                                <a:cubicBezTo>
                                  <a:pt x="7380306" y="4580307"/>
                                  <a:pt x="7377911" y="4580706"/>
                                  <a:pt x="7375915" y="4580706"/>
                                </a:cubicBezTo>
                                <a:cubicBezTo>
                                  <a:pt x="7373919" y="4580706"/>
                                  <a:pt x="7371923" y="4579509"/>
                                  <a:pt x="7370326" y="4577912"/>
                                </a:cubicBezTo>
                                <a:lnTo>
                                  <a:pt x="7361943" y="4567932"/>
                                </a:lnTo>
                                <a:lnTo>
                                  <a:pt x="7352760" y="4575916"/>
                                </a:lnTo>
                                <a:lnTo>
                                  <a:pt x="7352361" y="4583101"/>
                                </a:lnTo>
                                <a:cubicBezTo>
                                  <a:pt x="7352361" y="4585097"/>
                                  <a:pt x="7350764" y="4586295"/>
                                  <a:pt x="7348768" y="4586295"/>
                                </a:cubicBezTo>
                                <a:cubicBezTo>
                                  <a:pt x="7346772" y="4586295"/>
                                  <a:pt x="7345575" y="4584698"/>
                                  <a:pt x="7345575" y="4582702"/>
                                </a:cubicBezTo>
                                <a:lnTo>
                                  <a:pt x="7345974" y="4577513"/>
                                </a:lnTo>
                                <a:lnTo>
                                  <a:pt x="7340784" y="4577113"/>
                                </a:lnTo>
                                <a:cubicBezTo>
                                  <a:pt x="7338788" y="4577113"/>
                                  <a:pt x="7337591" y="4575517"/>
                                  <a:pt x="7337591" y="4573521"/>
                                </a:cubicBezTo>
                                <a:cubicBezTo>
                                  <a:pt x="7337591" y="4571525"/>
                                  <a:pt x="7339188" y="4570327"/>
                                  <a:pt x="7341184" y="4570327"/>
                                </a:cubicBezTo>
                                <a:lnTo>
                                  <a:pt x="7348369" y="4570726"/>
                                </a:lnTo>
                                <a:lnTo>
                                  <a:pt x="7357551" y="4562742"/>
                                </a:lnTo>
                                <a:lnTo>
                                  <a:pt x="7349966" y="4553960"/>
                                </a:lnTo>
                                <a:cubicBezTo>
                                  <a:pt x="7342780" y="4545178"/>
                                  <a:pt x="7343978" y="4532403"/>
                                  <a:pt x="7352361" y="4525217"/>
                                </a:cubicBezTo>
                                <a:cubicBezTo>
                                  <a:pt x="7360346" y="4518031"/>
                                  <a:pt x="7372322" y="4518830"/>
                                  <a:pt x="7379907" y="4526414"/>
                                </a:cubicBezTo>
                                <a:cubicBezTo>
                                  <a:pt x="7386294" y="4521624"/>
                                  <a:pt x="7394677" y="4521225"/>
                                  <a:pt x="7401464" y="4524818"/>
                                </a:cubicBezTo>
                                <a:lnTo>
                                  <a:pt x="7413440" y="4514838"/>
                                </a:lnTo>
                                <a:lnTo>
                                  <a:pt x="7406653" y="4514438"/>
                                </a:lnTo>
                                <a:cubicBezTo>
                                  <a:pt x="7404657" y="4514438"/>
                                  <a:pt x="7403460" y="4512842"/>
                                  <a:pt x="7403460" y="4510846"/>
                                </a:cubicBezTo>
                                <a:cubicBezTo>
                                  <a:pt x="7403460" y="4508850"/>
                                  <a:pt x="7405056" y="4507652"/>
                                  <a:pt x="7407052" y="4507652"/>
                                </a:cubicBezTo>
                                <a:close/>
                                <a:moveTo>
                                  <a:pt x="1979716" y="4461500"/>
                                </a:moveTo>
                                <a:lnTo>
                                  <a:pt x="1979563" y="4468532"/>
                                </a:lnTo>
                                <a:lnTo>
                                  <a:pt x="1974014" y="4473918"/>
                                </a:lnTo>
                                <a:lnTo>
                                  <a:pt x="1982057" y="4474070"/>
                                </a:lnTo>
                                <a:lnTo>
                                  <a:pt x="1987387" y="4479460"/>
                                </a:lnTo>
                                <a:lnTo>
                                  <a:pt x="1987546" y="4472125"/>
                                </a:lnTo>
                                <a:lnTo>
                                  <a:pt x="1992753" y="4466918"/>
                                </a:lnTo>
                                <a:lnTo>
                                  <a:pt x="1984752" y="4466536"/>
                                </a:lnTo>
                                <a:close/>
                                <a:moveTo>
                                  <a:pt x="1974773" y="4447772"/>
                                </a:moveTo>
                                <a:cubicBezTo>
                                  <a:pt x="1976769" y="4446974"/>
                                  <a:pt x="1979164" y="4447772"/>
                                  <a:pt x="1979963" y="4450168"/>
                                </a:cubicBezTo>
                                <a:lnTo>
                                  <a:pt x="1979937" y="4451342"/>
                                </a:lnTo>
                                <a:lnTo>
                                  <a:pt x="1987945" y="4459351"/>
                                </a:lnTo>
                                <a:lnTo>
                                  <a:pt x="2000320" y="4459351"/>
                                </a:lnTo>
                                <a:lnTo>
                                  <a:pt x="2000720" y="4458950"/>
                                </a:lnTo>
                                <a:cubicBezTo>
                                  <a:pt x="2002717" y="4458152"/>
                                  <a:pt x="2005112" y="4458950"/>
                                  <a:pt x="2005910" y="4461345"/>
                                </a:cubicBezTo>
                                <a:cubicBezTo>
                                  <a:pt x="2006709" y="4463341"/>
                                  <a:pt x="2005910" y="4465736"/>
                                  <a:pt x="2003515" y="4466536"/>
                                </a:cubicBezTo>
                                <a:lnTo>
                                  <a:pt x="2003117" y="4466934"/>
                                </a:lnTo>
                                <a:lnTo>
                                  <a:pt x="2003116" y="4466935"/>
                                </a:lnTo>
                                <a:lnTo>
                                  <a:pt x="2003116" y="4466935"/>
                                </a:lnTo>
                                <a:lnTo>
                                  <a:pt x="1994732" y="4475318"/>
                                </a:lnTo>
                                <a:lnTo>
                                  <a:pt x="1994732" y="4486890"/>
                                </a:lnTo>
                                <a:lnTo>
                                  <a:pt x="1995132" y="4487294"/>
                                </a:lnTo>
                                <a:cubicBezTo>
                                  <a:pt x="1995531" y="4489689"/>
                                  <a:pt x="1994334" y="4492085"/>
                                  <a:pt x="1992338" y="4492883"/>
                                </a:cubicBezTo>
                                <a:lnTo>
                                  <a:pt x="1992023" y="4492726"/>
                                </a:lnTo>
                                <a:lnTo>
                                  <a:pt x="1991938" y="4492883"/>
                                </a:lnTo>
                                <a:cubicBezTo>
                                  <a:pt x="1989942" y="4493681"/>
                                  <a:pt x="1987946" y="4492484"/>
                                  <a:pt x="1987147" y="4490488"/>
                                </a:cubicBezTo>
                                <a:lnTo>
                                  <a:pt x="1987155" y="4490084"/>
                                </a:lnTo>
                                <a:lnTo>
                                  <a:pt x="1978914" y="4481556"/>
                                </a:lnTo>
                                <a:lnTo>
                                  <a:pt x="1966401" y="4481306"/>
                                </a:lnTo>
                                <a:lnTo>
                                  <a:pt x="1965990" y="4481705"/>
                                </a:lnTo>
                                <a:cubicBezTo>
                                  <a:pt x="1963994" y="4482504"/>
                                  <a:pt x="1961998" y="4481306"/>
                                  <a:pt x="1961199" y="4479310"/>
                                </a:cubicBezTo>
                                <a:lnTo>
                                  <a:pt x="1961350" y="4478981"/>
                                </a:lnTo>
                                <a:lnTo>
                                  <a:pt x="1961199" y="4478911"/>
                                </a:lnTo>
                                <a:cubicBezTo>
                                  <a:pt x="1960400" y="4476915"/>
                                  <a:pt x="1961199" y="4474519"/>
                                  <a:pt x="1963594" y="4473720"/>
                                </a:cubicBezTo>
                                <a:lnTo>
                                  <a:pt x="1963988" y="4473728"/>
                                </a:lnTo>
                                <a:lnTo>
                                  <a:pt x="1972378" y="4465338"/>
                                </a:lnTo>
                                <a:lnTo>
                                  <a:pt x="1972378" y="4454163"/>
                                </a:lnTo>
                                <a:lnTo>
                                  <a:pt x="1971577" y="4453363"/>
                                </a:lnTo>
                                <a:cubicBezTo>
                                  <a:pt x="1970779" y="4451366"/>
                                  <a:pt x="1971577" y="4448971"/>
                                  <a:pt x="1973972" y="4448172"/>
                                </a:cubicBezTo>
                                <a:lnTo>
                                  <a:pt x="1974480" y="4448406"/>
                                </a:lnTo>
                                <a:close/>
                                <a:moveTo>
                                  <a:pt x="1913135" y="4438159"/>
                                </a:moveTo>
                                <a:lnTo>
                                  <a:pt x="1912896" y="4455359"/>
                                </a:lnTo>
                                <a:lnTo>
                                  <a:pt x="1900047" y="4467494"/>
                                </a:lnTo>
                                <a:lnTo>
                                  <a:pt x="1917288" y="4467733"/>
                                </a:lnTo>
                                <a:lnTo>
                                  <a:pt x="1930208" y="4481170"/>
                                </a:lnTo>
                                <a:lnTo>
                                  <a:pt x="1930462" y="4462943"/>
                                </a:lnTo>
                                <a:lnTo>
                                  <a:pt x="1943092" y="4450799"/>
                                </a:lnTo>
                                <a:lnTo>
                                  <a:pt x="1923674" y="4449371"/>
                                </a:lnTo>
                                <a:close/>
                                <a:moveTo>
                                  <a:pt x="1907307" y="4424220"/>
                                </a:moveTo>
                                <a:lnTo>
                                  <a:pt x="1907966" y="4424525"/>
                                </a:lnTo>
                                <a:lnTo>
                                  <a:pt x="1908106" y="4424220"/>
                                </a:lnTo>
                                <a:cubicBezTo>
                                  <a:pt x="1910102" y="4423422"/>
                                  <a:pt x="1912497" y="4424220"/>
                                  <a:pt x="1913296" y="4426615"/>
                                </a:cubicBezTo>
                                <a:lnTo>
                                  <a:pt x="1913284" y="4427430"/>
                                </a:lnTo>
                                <a:lnTo>
                                  <a:pt x="1928216" y="4442884"/>
                                </a:lnTo>
                                <a:cubicBezTo>
                                  <a:pt x="1935152" y="4445878"/>
                                  <a:pt x="1943236" y="4446177"/>
                                  <a:pt x="1950821" y="4442983"/>
                                </a:cubicBezTo>
                                <a:lnTo>
                                  <a:pt x="1951091" y="4443107"/>
                                </a:lnTo>
                                <a:lnTo>
                                  <a:pt x="1951221" y="4442982"/>
                                </a:lnTo>
                                <a:cubicBezTo>
                                  <a:pt x="1953217" y="4442184"/>
                                  <a:pt x="1955612" y="4442982"/>
                                  <a:pt x="1956411" y="4445377"/>
                                </a:cubicBezTo>
                                <a:cubicBezTo>
                                  <a:pt x="1957209" y="4447373"/>
                                  <a:pt x="1956411" y="4449768"/>
                                  <a:pt x="1954015" y="4450567"/>
                                </a:cubicBezTo>
                                <a:cubicBezTo>
                                  <a:pt x="1946830" y="4453361"/>
                                  <a:pt x="1940842" y="4458951"/>
                                  <a:pt x="1937648" y="4466536"/>
                                </a:cubicBezTo>
                                <a:cubicBezTo>
                                  <a:pt x="1934454" y="4473721"/>
                                  <a:pt x="1934454" y="4481705"/>
                                  <a:pt x="1937248" y="4489290"/>
                                </a:cubicBezTo>
                                <a:lnTo>
                                  <a:pt x="1934858" y="4494071"/>
                                </a:lnTo>
                                <a:lnTo>
                                  <a:pt x="1934854" y="4494081"/>
                                </a:lnTo>
                                <a:lnTo>
                                  <a:pt x="1934853" y="4494081"/>
                                </a:lnTo>
                                <a:lnTo>
                                  <a:pt x="1934853" y="4494081"/>
                                </a:lnTo>
                                <a:lnTo>
                                  <a:pt x="1933056" y="4493182"/>
                                </a:lnTo>
                                <a:lnTo>
                                  <a:pt x="1930062" y="4491686"/>
                                </a:lnTo>
                                <a:cubicBezTo>
                                  <a:pt x="1927268" y="4484101"/>
                                  <a:pt x="1921679" y="4478512"/>
                                  <a:pt x="1914094" y="4475319"/>
                                </a:cubicBezTo>
                                <a:lnTo>
                                  <a:pt x="1892170" y="4474933"/>
                                </a:lnTo>
                                <a:lnTo>
                                  <a:pt x="1891339" y="4475718"/>
                                </a:lnTo>
                                <a:cubicBezTo>
                                  <a:pt x="1889343" y="4476516"/>
                                  <a:pt x="1887347" y="4475318"/>
                                  <a:pt x="1886549" y="4473322"/>
                                </a:cubicBezTo>
                                <a:lnTo>
                                  <a:pt x="1886782" y="4472816"/>
                                </a:lnTo>
                                <a:lnTo>
                                  <a:pt x="1886149" y="4472524"/>
                                </a:lnTo>
                                <a:cubicBezTo>
                                  <a:pt x="1885351" y="4470527"/>
                                  <a:pt x="1886149" y="4468132"/>
                                  <a:pt x="1888545" y="4467334"/>
                                </a:cubicBezTo>
                                <a:lnTo>
                                  <a:pt x="1889746" y="4467351"/>
                                </a:lnTo>
                                <a:lnTo>
                                  <a:pt x="1905311" y="4452165"/>
                                </a:lnTo>
                                <a:lnTo>
                                  <a:pt x="1905697" y="4430245"/>
                                </a:lnTo>
                                <a:lnTo>
                                  <a:pt x="1904912" y="4429410"/>
                                </a:lnTo>
                                <a:cubicBezTo>
                                  <a:pt x="1904114" y="4427414"/>
                                  <a:pt x="1904912" y="4425019"/>
                                  <a:pt x="1907307" y="4424220"/>
                                </a:cubicBezTo>
                                <a:close/>
                                <a:moveTo>
                                  <a:pt x="4468450" y="4389989"/>
                                </a:moveTo>
                                <a:cubicBezTo>
                                  <a:pt x="4464957" y="4389689"/>
                                  <a:pt x="4461364" y="4390687"/>
                                  <a:pt x="4458569" y="4393083"/>
                                </a:cubicBezTo>
                                <a:cubicBezTo>
                                  <a:pt x="4452981" y="4397873"/>
                                  <a:pt x="4452182" y="4406656"/>
                                  <a:pt x="4456973" y="4412245"/>
                                </a:cubicBezTo>
                                <a:lnTo>
                                  <a:pt x="4464159" y="4420628"/>
                                </a:lnTo>
                                <a:lnTo>
                                  <a:pt x="4475736" y="4410648"/>
                                </a:lnTo>
                                <a:cubicBezTo>
                                  <a:pt x="4477333" y="4409450"/>
                                  <a:pt x="4479329" y="4409450"/>
                                  <a:pt x="4480526" y="4411047"/>
                                </a:cubicBezTo>
                                <a:cubicBezTo>
                                  <a:pt x="4481724" y="4412644"/>
                                  <a:pt x="4481724" y="4414640"/>
                                  <a:pt x="4480127" y="4415837"/>
                                </a:cubicBezTo>
                                <a:lnTo>
                                  <a:pt x="4468550" y="4425817"/>
                                </a:lnTo>
                                <a:lnTo>
                                  <a:pt x="4476933" y="4435797"/>
                                </a:lnTo>
                                <a:cubicBezTo>
                                  <a:pt x="4477333" y="4436197"/>
                                  <a:pt x="4478131" y="4436197"/>
                                  <a:pt x="4478929" y="4435797"/>
                                </a:cubicBezTo>
                                <a:lnTo>
                                  <a:pt x="4502881" y="4415837"/>
                                </a:lnTo>
                                <a:cubicBezTo>
                                  <a:pt x="4508470" y="4411047"/>
                                  <a:pt x="4509268" y="4402265"/>
                                  <a:pt x="4504079" y="4396676"/>
                                </a:cubicBezTo>
                                <a:cubicBezTo>
                                  <a:pt x="4499289" y="4391087"/>
                                  <a:pt x="4490506" y="4390289"/>
                                  <a:pt x="4484917" y="4395079"/>
                                </a:cubicBezTo>
                                <a:lnTo>
                                  <a:pt x="4483720" y="4396277"/>
                                </a:lnTo>
                                <a:cubicBezTo>
                                  <a:pt x="4482921" y="4396676"/>
                                  <a:pt x="4482123" y="4397075"/>
                                  <a:pt x="4481325" y="4397075"/>
                                </a:cubicBezTo>
                                <a:cubicBezTo>
                                  <a:pt x="4480526" y="4397075"/>
                                  <a:pt x="4479329" y="4396676"/>
                                  <a:pt x="4478929" y="4395877"/>
                                </a:cubicBezTo>
                                <a:lnTo>
                                  <a:pt x="4477732" y="4394680"/>
                                </a:lnTo>
                                <a:cubicBezTo>
                                  <a:pt x="4475336" y="4391885"/>
                                  <a:pt x="4471943" y="4390288"/>
                                  <a:pt x="4468450" y="4389989"/>
                                </a:cubicBezTo>
                                <a:close/>
                                <a:moveTo>
                                  <a:pt x="6725819" y="4383253"/>
                                </a:moveTo>
                                <a:cubicBezTo>
                                  <a:pt x="6730809" y="4384401"/>
                                  <a:pt x="6735400" y="4387494"/>
                                  <a:pt x="6738394" y="4392285"/>
                                </a:cubicBezTo>
                                <a:lnTo>
                                  <a:pt x="6732805" y="4395878"/>
                                </a:lnTo>
                                <a:cubicBezTo>
                                  <a:pt x="6728813" y="4389491"/>
                                  <a:pt x="6720430" y="4387494"/>
                                  <a:pt x="6714042" y="4391487"/>
                                </a:cubicBezTo>
                                <a:cubicBezTo>
                                  <a:pt x="6708053" y="4395080"/>
                                  <a:pt x="6706057" y="4403463"/>
                                  <a:pt x="6710050" y="4409850"/>
                                </a:cubicBezTo>
                                <a:lnTo>
                                  <a:pt x="6704461" y="4413443"/>
                                </a:lnTo>
                                <a:cubicBezTo>
                                  <a:pt x="6698473" y="4404261"/>
                                  <a:pt x="6701267" y="4391886"/>
                                  <a:pt x="6710849" y="4385897"/>
                                </a:cubicBezTo>
                                <a:cubicBezTo>
                                  <a:pt x="6715439" y="4382903"/>
                                  <a:pt x="6720829" y="4382105"/>
                                  <a:pt x="6725819" y="4383253"/>
                                </a:cubicBezTo>
                                <a:close/>
                                <a:moveTo>
                                  <a:pt x="4509268" y="4370328"/>
                                </a:moveTo>
                                <a:lnTo>
                                  <a:pt x="4524039" y="4371525"/>
                                </a:lnTo>
                                <a:cubicBezTo>
                                  <a:pt x="4525636" y="4371924"/>
                                  <a:pt x="4526833" y="4373122"/>
                                  <a:pt x="4528031" y="4375517"/>
                                </a:cubicBezTo>
                                <a:lnTo>
                                  <a:pt x="4526833" y="4390289"/>
                                </a:lnTo>
                                <a:cubicBezTo>
                                  <a:pt x="4526833" y="4392285"/>
                                  <a:pt x="4525236" y="4393482"/>
                                  <a:pt x="4523240" y="4393482"/>
                                </a:cubicBezTo>
                                <a:cubicBezTo>
                                  <a:pt x="4521244" y="4393482"/>
                                  <a:pt x="4520047" y="4391885"/>
                                  <a:pt x="4520047" y="4389889"/>
                                </a:cubicBezTo>
                                <a:lnTo>
                                  <a:pt x="4520446" y="4383102"/>
                                </a:lnTo>
                                <a:lnTo>
                                  <a:pt x="4509668" y="4392285"/>
                                </a:lnTo>
                                <a:lnTo>
                                  <a:pt x="4510067" y="4392684"/>
                                </a:lnTo>
                                <a:cubicBezTo>
                                  <a:pt x="4517252" y="4401466"/>
                                  <a:pt x="4516055" y="4414241"/>
                                  <a:pt x="4507672" y="4421426"/>
                                </a:cubicBezTo>
                                <a:lnTo>
                                  <a:pt x="4484119" y="4441386"/>
                                </a:lnTo>
                                <a:cubicBezTo>
                                  <a:pt x="4482522" y="4442983"/>
                                  <a:pt x="4480127" y="4443382"/>
                                  <a:pt x="4478131" y="4443382"/>
                                </a:cubicBezTo>
                                <a:cubicBezTo>
                                  <a:pt x="4476135" y="4443382"/>
                                  <a:pt x="4474139" y="4442185"/>
                                  <a:pt x="4472542" y="4440588"/>
                                </a:cubicBezTo>
                                <a:lnTo>
                                  <a:pt x="4464159" y="4430608"/>
                                </a:lnTo>
                                <a:lnTo>
                                  <a:pt x="4454977" y="4438592"/>
                                </a:lnTo>
                                <a:lnTo>
                                  <a:pt x="4454577" y="4445777"/>
                                </a:lnTo>
                                <a:cubicBezTo>
                                  <a:pt x="4454577" y="4447773"/>
                                  <a:pt x="4452981" y="4448971"/>
                                  <a:pt x="4450985" y="4448971"/>
                                </a:cubicBezTo>
                                <a:cubicBezTo>
                                  <a:pt x="4448989" y="4448971"/>
                                  <a:pt x="4447791" y="4447374"/>
                                  <a:pt x="4447791" y="4445378"/>
                                </a:cubicBezTo>
                                <a:lnTo>
                                  <a:pt x="4448190" y="4440189"/>
                                </a:lnTo>
                                <a:lnTo>
                                  <a:pt x="4443001" y="4439789"/>
                                </a:lnTo>
                                <a:cubicBezTo>
                                  <a:pt x="4441005" y="4439789"/>
                                  <a:pt x="4439807" y="4438193"/>
                                  <a:pt x="4439807" y="4436197"/>
                                </a:cubicBezTo>
                                <a:cubicBezTo>
                                  <a:pt x="4439807" y="4434201"/>
                                  <a:pt x="4441404" y="4433003"/>
                                  <a:pt x="4443400" y="4433003"/>
                                </a:cubicBezTo>
                                <a:lnTo>
                                  <a:pt x="4450585" y="4433402"/>
                                </a:lnTo>
                                <a:lnTo>
                                  <a:pt x="4459767" y="4425418"/>
                                </a:lnTo>
                                <a:lnTo>
                                  <a:pt x="4452182" y="4416636"/>
                                </a:lnTo>
                                <a:cubicBezTo>
                                  <a:pt x="4444997" y="4407853"/>
                                  <a:pt x="4446194" y="4395079"/>
                                  <a:pt x="4454577" y="4387892"/>
                                </a:cubicBezTo>
                                <a:cubicBezTo>
                                  <a:pt x="4462562" y="4380707"/>
                                  <a:pt x="4474538" y="4381505"/>
                                  <a:pt x="4482123" y="4389090"/>
                                </a:cubicBezTo>
                                <a:cubicBezTo>
                                  <a:pt x="4488510" y="4384300"/>
                                  <a:pt x="4496893" y="4383900"/>
                                  <a:pt x="4503680" y="4387493"/>
                                </a:cubicBezTo>
                                <a:lnTo>
                                  <a:pt x="4515656" y="4377513"/>
                                </a:lnTo>
                                <a:lnTo>
                                  <a:pt x="4508869" y="4377114"/>
                                </a:lnTo>
                                <a:cubicBezTo>
                                  <a:pt x="4506873" y="4377114"/>
                                  <a:pt x="4505676" y="4375517"/>
                                  <a:pt x="4505676" y="4373521"/>
                                </a:cubicBezTo>
                                <a:cubicBezTo>
                                  <a:pt x="4505676" y="4371525"/>
                                  <a:pt x="4507272" y="4370328"/>
                                  <a:pt x="4509268" y="4370328"/>
                                </a:cubicBezTo>
                                <a:close/>
                                <a:moveTo>
                                  <a:pt x="5757316" y="4328167"/>
                                </a:moveTo>
                                <a:lnTo>
                                  <a:pt x="5757163" y="4335199"/>
                                </a:lnTo>
                                <a:lnTo>
                                  <a:pt x="5751606" y="4340594"/>
                                </a:lnTo>
                                <a:lnTo>
                                  <a:pt x="5759259" y="4340738"/>
                                </a:lnTo>
                                <a:lnTo>
                                  <a:pt x="5764970" y="4346514"/>
                                </a:lnTo>
                                <a:lnTo>
                                  <a:pt x="5765146" y="4338393"/>
                                </a:lnTo>
                                <a:lnTo>
                                  <a:pt x="5769973" y="4333566"/>
                                </a:lnTo>
                                <a:lnTo>
                                  <a:pt x="5762353" y="4333203"/>
                                </a:lnTo>
                                <a:close/>
                                <a:moveTo>
                                  <a:pt x="5752373" y="4314440"/>
                                </a:moveTo>
                                <a:cubicBezTo>
                                  <a:pt x="5754369" y="4313642"/>
                                  <a:pt x="5756764" y="4314440"/>
                                  <a:pt x="5757562" y="4316835"/>
                                </a:cubicBezTo>
                                <a:lnTo>
                                  <a:pt x="5757537" y="4318007"/>
                                </a:lnTo>
                                <a:lnTo>
                                  <a:pt x="5765546" y="4326018"/>
                                </a:lnTo>
                                <a:lnTo>
                                  <a:pt x="5777522" y="4326018"/>
                                </a:lnTo>
                                <a:lnTo>
                                  <a:pt x="5778321" y="4325218"/>
                                </a:lnTo>
                                <a:cubicBezTo>
                                  <a:pt x="5780317" y="4324420"/>
                                  <a:pt x="5782712" y="4325218"/>
                                  <a:pt x="5783510" y="4327613"/>
                                </a:cubicBezTo>
                                <a:cubicBezTo>
                                  <a:pt x="5784309" y="4329609"/>
                                  <a:pt x="5783510" y="4332004"/>
                                  <a:pt x="5781115" y="4332804"/>
                                </a:cubicBezTo>
                                <a:lnTo>
                                  <a:pt x="5781059" y="4332860"/>
                                </a:lnTo>
                                <a:lnTo>
                                  <a:pt x="5780716" y="4333602"/>
                                </a:lnTo>
                                <a:lnTo>
                                  <a:pt x="5780183" y="4333736"/>
                                </a:lnTo>
                                <a:lnTo>
                                  <a:pt x="5772333" y="4341586"/>
                                </a:lnTo>
                                <a:cubicBezTo>
                                  <a:pt x="5770736" y="4345578"/>
                                  <a:pt x="5770736" y="4349969"/>
                                  <a:pt x="5772333" y="4353961"/>
                                </a:cubicBezTo>
                                <a:lnTo>
                                  <a:pt x="5772333" y="4353962"/>
                                </a:lnTo>
                                <a:lnTo>
                                  <a:pt x="5772333" y="4353962"/>
                                </a:lnTo>
                                <a:cubicBezTo>
                                  <a:pt x="5773131" y="4356358"/>
                                  <a:pt x="5771934" y="4358753"/>
                                  <a:pt x="5769539" y="4359551"/>
                                </a:cubicBezTo>
                                <a:cubicBezTo>
                                  <a:pt x="5767543" y="4360349"/>
                                  <a:pt x="5765547" y="4359152"/>
                                  <a:pt x="5764748" y="4357156"/>
                                </a:cubicBezTo>
                                <a:cubicBezTo>
                                  <a:pt x="5763151" y="4352964"/>
                                  <a:pt x="5759958" y="4349871"/>
                                  <a:pt x="5756115" y="4348224"/>
                                </a:cubicBezTo>
                                <a:lnTo>
                                  <a:pt x="5743994" y="4347982"/>
                                </a:lnTo>
                                <a:lnTo>
                                  <a:pt x="5743591" y="4348373"/>
                                </a:lnTo>
                                <a:cubicBezTo>
                                  <a:pt x="5741594" y="4349171"/>
                                  <a:pt x="5739598" y="4347974"/>
                                  <a:pt x="5738799" y="4345978"/>
                                </a:cubicBezTo>
                                <a:lnTo>
                                  <a:pt x="5738881" y="4345801"/>
                                </a:lnTo>
                                <a:lnTo>
                                  <a:pt x="5738400" y="4345579"/>
                                </a:lnTo>
                                <a:cubicBezTo>
                                  <a:pt x="5737602" y="4343583"/>
                                  <a:pt x="5738400" y="4341187"/>
                                  <a:pt x="5740795" y="4340389"/>
                                </a:cubicBezTo>
                                <a:lnTo>
                                  <a:pt x="5741578" y="4340404"/>
                                </a:lnTo>
                                <a:lnTo>
                                  <a:pt x="5749978" y="4332006"/>
                                </a:lnTo>
                                <a:lnTo>
                                  <a:pt x="5749978" y="4320829"/>
                                </a:lnTo>
                                <a:lnTo>
                                  <a:pt x="5749178" y="4320030"/>
                                </a:lnTo>
                                <a:cubicBezTo>
                                  <a:pt x="5748380" y="4318033"/>
                                  <a:pt x="5749178" y="4315638"/>
                                  <a:pt x="5751573" y="4314839"/>
                                </a:cubicBezTo>
                                <a:lnTo>
                                  <a:pt x="5752081" y="4315074"/>
                                </a:lnTo>
                                <a:close/>
                                <a:moveTo>
                                  <a:pt x="5690732" y="4304821"/>
                                </a:moveTo>
                                <a:lnTo>
                                  <a:pt x="5690498" y="4321627"/>
                                </a:lnTo>
                                <a:lnTo>
                                  <a:pt x="5677649" y="4333762"/>
                                </a:lnTo>
                                <a:lnTo>
                                  <a:pt x="5694889" y="4334001"/>
                                </a:lnTo>
                                <a:lnTo>
                                  <a:pt x="5707814" y="4347443"/>
                                </a:lnTo>
                                <a:lnTo>
                                  <a:pt x="5708061" y="4329610"/>
                                </a:lnTo>
                                <a:lnTo>
                                  <a:pt x="5720691" y="4317466"/>
                                </a:lnTo>
                                <a:lnTo>
                                  <a:pt x="5701275" y="4316038"/>
                                </a:lnTo>
                                <a:close/>
                                <a:moveTo>
                                  <a:pt x="5685707" y="4290488"/>
                                </a:moveTo>
                                <a:cubicBezTo>
                                  <a:pt x="5687703" y="4289690"/>
                                  <a:pt x="5690098" y="4290488"/>
                                  <a:pt x="5690897" y="4292883"/>
                                </a:cubicBezTo>
                                <a:lnTo>
                                  <a:pt x="5690880" y="4294093"/>
                                </a:lnTo>
                                <a:lnTo>
                                  <a:pt x="5705816" y="4309551"/>
                                </a:lnTo>
                                <a:cubicBezTo>
                                  <a:pt x="5712752" y="4312545"/>
                                  <a:pt x="5720836" y="4312844"/>
                                  <a:pt x="5728421" y="4309650"/>
                                </a:cubicBezTo>
                                <a:lnTo>
                                  <a:pt x="5728690" y="4309774"/>
                                </a:lnTo>
                                <a:lnTo>
                                  <a:pt x="5728820" y="4309649"/>
                                </a:lnTo>
                                <a:cubicBezTo>
                                  <a:pt x="5730816" y="4308851"/>
                                  <a:pt x="5733211" y="4309649"/>
                                  <a:pt x="5734010" y="4312044"/>
                                </a:cubicBezTo>
                                <a:cubicBezTo>
                                  <a:pt x="5734808" y="4314040"/>
                                  <a:pt x="5734010" y="4316436"/>
                                  <a:pt x="5731614" y="4317234"/>
                                </a:cubicBezTo>
                                <a:cubicBezTo>
                                  <a:pt x="5724429" y="4320028"/>
                                  <a:pt x="5718441" y="4325618"/>
                                  <a:pt x="5715247" y="4333203"/>
                                </a:cubicBezTo>
                                <a:cubicBezTo>
                                  <a:pt x="5712054" y="4340389"/>
                                  <a:pt x="5712054" y="4348373"/>
                                  <a:pt x="5714848" y="4355957"/>
                                </a:cubicBezTo>
                                <a:cubicBezTo>
                                  <a:pt x="5715647" y="4357554"/>
                                  <a:pt x="5714449" y="4359550"/>
                                  <a:pt x="5712453" y="4360748"/>
                                </a:cubicBezTo>
                                <a:cubicBezTo>
                                  <a:pt x="5710456" y="4361546"/>
                                  <a:pt x="5708460" y="4360349"/>
                                  <a:pt x="5707662" y="4358353"/>
                                </a:cubicBezTo>
                                <a:lnTo>
                                  <a:pt x="5707668" y="4357956"/>
                                </a:lnTo>
                                <a:lnTo>
                                  <a:pt x="5707663" y="4357954"/>
                                </a:lnTo>
                                <a:cubicBezTo>
                                  <a:pt x="5704869" y="4350369"/>
                                  <a:pt x="5699280" y="4344780"/>
                                  <a:pt x="5691695" y="4341587"/>
                                </a:cubicBezTo>
                                <a:lnTo>
                                  <a:pt x="5669771" y="4341201"/>
                                </a:lnTo>
                                <a:lnTo>
                                  <a:pt x="5668940" y="4341986"/>
                                </a:lnTo>
                                <a:cubicBezTo>
                                  <a:pt x="5666944" y="4342784"/>
                                  <a:pt x="5664948" y="4341586"/>
                                  <a:pt x="5664149" y="4339590"/>
                                </a:cubicBezTo>
                                <a:lnTo>
                                  <a:pt x="5664383" y="4339084"/>
                                </a:lnTo>
                                <a:lnTo>
                                  <a:pt x="5663750" y="4338792"/>
                                </a:lnTo>
                                <a:cubicBezTo>
                                  <a:pt x="5662952" y="4336795"/>
                                  <a:pt x="5663750" y="4334400"/>
                                  <a:pt x="5666145" y="4333602"/>
                                </a:cubicBezTo>
                                <a:lnTo>
                                  <a:pt x="5667347" y="4333619"/>
                                </a:lnTo>
                                <a:lnTo>
                                  <a:pt x="5682913" y="4318433"/>
                                </a:lnTo>
                                <a:lnTo>
                                  <a:pt x="5683290" y="4296905"/>
                                </a:lnTo>
                                <a:lnTo>
                                  <a:pt x="5682512" y="4296077"/>
                                </a:lnTo>
                                <a:cubicBezTo>
                                  <a:pt x="5681714" y="4294081"/>
                                  <a:pt x="5682512" y="4291686"/>
                                  <a:pt x="5684907" y="4290887"/>
                                </a:cubicBezTo>
                                <a:lnTo>
                                  <a:pt x="5685415" y="4291121"/>
                                </a:lnTo>
                                <a:close/>
                                <a:moveTo>
                                  <a:pt x="1543138" y="4269830"/>
                                </a:moveTo>
                                <a:cubicBezTo>
                                  <a:pt x="1539644" y="4269530"/>
                                  <a:pt x="1536051" y="4270529"/>
                                  <a:pt x="1533257" y="4272924"/>
                                </a:cubicBezTo>
                                <a:cubicBezTo>
                                  <a:pt x="1527669" y="4277715"/>
                                  <a:pt x="1526871" y="4286497"/>
                                  <a:pt x="1531662" y="4292086"/>
                                </a:cubicBezTo>
                                <a:lnTo>
                                  <a:pt x="1538846" y="4300469"/>
                                </a:lnTo>
                                <a:lnTo>
                                  <a:pt x="1550423" y="4290489"/>
                                </a:lnTo>
                                <a:cubicBezTo>
                                  <a:pt x="1552019" y="4289291"/>
                                  <a:pt x="1554015" y="4289291"/>
                                  <a:pt x="1555212" y="4290888"/>
                                </a:cubicBezTo>
                                <a:cubicBezTo>
                                  <a:pt x="1556411" y="4292485"/>
                                  <a:pt x="1556411" y="4294481"/>
                                  <a:pt x="1554813" y="4295679"/>
                                </a:cubicBezTo>
                                <a:lnTo>
                                  <a:pt x="1543238" y="4305659"/>
                                </a:lnTo>
                                <a:lnTo>
                                  <a:pt x="1551619" y="4315638"/>
                                </a:lnTo>
                                <a:cubicBezTo>
                                  <a:pt x="1552019" y="4316038"/>
                                  <a:pt x="1552818" y="4316038"/>
                                  <a:pt x="1553615" y="4315638"/>
                                </a:cubicBezTo>
                                <a:lnTo>
                                  <a:pt x="1577569" y="4295679"/>
                                </a:lnTo>
                                <a:cubicBezTo>
                                  <a:pt x="1583157" y="4290489"/>
                                  <a:pt x="1583557" y="4282106"/>
                                  <a:pt x="1578766" y="4276517"/>
                                </a:cubicBezTo>
                                <a:cubicBezTo>
                                  <a:pt x="1573976" y="4270928"/>
                                  <a:pt x="1565192" y="4270130"/>
                                  <a:pt x="1559603" y="4274920"/>
                                </a:cubicBezTo>
                                <a:lnTo>
                                  <a:pt x="1558406" y="4276118"/>
                                </a:lnTo>
                                <a:cubicBezTo>
                                  <a:pt x="1557608" y="4276517"/>
                                  <a:pt x="1556810" y="4276916"/>
                                  <a:pt x="1556012" y="4276916"/>
                                </a:cubicBezTo>
                                <a:cubicBezTo>
                                  <a:pt x="1554813" y="4276916"/>
                                  <a:pt x="1554015" y="4276517"/>
                                  <a:pt x="1553615" y="4275719"/>
                                </a:cubicBezTo>
                                <a:lnTo>
                                  <a:pt x="1552419" y="4274521"/>
                                </a:lnTo>
                                <a:cubicBezTo>
                                  <a:pt x="1550023" y="4271726"/>
                                  <a:pt x="1546630" y="4270129"/>
                                  <a:pt x="1543138" y="4269830"/>
                                </a:cubicBezTo>
                                <a:close/>
                                <a:moveTo>
                                  <a:pt x="1583557" y="4250169"/>
                                </a:moveTo>
                                <a:lnTo>
                                  <a:pt x="1598327" y="4251367"/>
                                </a:lnTo>
                                <a:cubicBezTo>
                                  <a:pt x="1600323" y="4251367"/>
                                  <a:pt x="1601520" y="4252963"/>
                                  <a:pt x="1602319" y="4255359"/>
                                </a:cubicBezTo>
                                <a:lnTo>
                                  <a:pt x="1601121" y="4270130"/>
                                </a:lnTo>
                                <a:cubicBezTo>
                                  <a:pt x="1601121" y="4272126"/>
                                  <a:pt x="1599524" y="4273324"/>
                                  <a:pt x="1597529" y="4273324"/>
                                </a:cubicBezTo>
                                <a:cubicBezTo>
                                  <a:pt x="1595532" y="4273324"/>
                                  <a:pt x="1594335" y="4271727"/>
                                  <a:pt x="1594335" y="4269731"/>
                                </a:cubicBezTo>
                                <a:lnTo>
                                  <a:pt x="1594735" y="4262943"/>
                                </a:lnTo>
                                <a:lnTo>
                                  <a:pt x="1583957" y="4272126"/>
                                </a:lnTo>
                                <a:lnTo>
                                  <a:pt x="1584355" y="4272525"/>
                                </a:lnTo>
                                <a:cubicBezTo>
                                  <a:pt x="1591541" y="4281307"/>
                                  <a:pt x="1590343" y="4294082"/>
                                  <a:pt x="1581961" y="4301267"/>
                                </a:cubicBezTo>
                                <a:lnTo>
                                  <a:pt x="1558406" y="4321227"/>
                                </a:lnTo>
                                <a:cubicBezTo>
                                  <a:pt x="1556810" y="4322824"/>
                                  <a:pt x="1554414" y="4323223"/>
                                  <a:pt x="1552419" y="4323223"/>
                                </a:cubicBezTo>
                                <a:cubicBezTo>
                                  <a:pt x="1550423" y="4323223"/>
                                  <a:pt x="1548427" y="4322026"/>
                                  <a:pt x="1546830" y="4320429"/>
                                </a:cubicBezTo>
                                <a:lnTo>
                                  <a:pt x="1538448" y="4310449"/>
                                </a:lnTo>
                                <a:lnTo>
                                  <a:pt x="1529266" y="4318433"/>
                                </a:lnTo>
                                <a:lnTo>
                                  <a:pt x="1528866" y="4325618"/>
                                </a:lnTo>
                                <a:cubicBezTo>
                                  <a:pt x="1528866" y="4327614"/>
                                  <a:pt x="1527269" y="4328812"/>
                                  <a:pt x="1525273" y="4328812"/>
                                </a:cubicBezTo>
                                <a:cubicBezTo>
                                  <a:pt x="1523279" y="4328812"/>
                                  <a:pt x="1522081" y="4327215"/>
                                  <a:pt x="1522081" y="4325219"/>
                                </a:cubicBezTo>
                                <a:lnTo>
                                  <a:pt x="1522480" y="4320030"/>
                                </a:lnTo>
                                <a:lnTo>
                                  <a:pt x="1517289" y="4319630"/>
                                </a:lnTo>
                                <a:cubicBezTo>
                                  <a:pt x="1515294" y="4319630"/>
                                  <a:pt x="1514097" y="4318034"/>
                                  <a:pt x="1514097" y="4316038"/>
                                </a:cubicBezTo>
                                <a:cubicBezTo>
                                  <a:pt x="1514097" y="4314042"/>
                                  <a:pt x="1515694" y="4312844"/>
                                  <a:pt x="1517690" y="4312844"/>
                                </a:cubicBezTo>
                                <a:lnTo>
                                  <a:pt x="1524874" y="4313243"/>
                                </a:lnTo>
                                <a:lnTo>
                                  <a:pt x="1534056" y="4305259"/>
                                </a:lnTo>
                                <a:lnTo>
                                  <a:pt x="1526472" y="4296477"/>
                                </a:lnTo>
                                <a:cubicBezTo>
                                  <a:pt x="1519286" y="4287695"/>
                                  <a:pt x="1520484" y="4274920"/>
                                  <a:pt x="1528866" y="4267734"/>
                                </a:cubicBezTo>
                                <a:cubicBezTo>
                                  <a:pt x="1536851" y="4260548"/>
                                  <a:pt x="1548826" y="4261347"/>
                                  <a:pt x="1556411" y="4268931"/>
                                </a:cubicBezTo>
                                <a:cubicBezTo>
                                  <a:pt x="1562798" y="4264141"/>
                                  <a:pt x="1571181" y="4263742"/>
                                  <a:pt x="1577969" y="4267335"/>
                                </a:cubicBezTo>
                                <a:lnTo>
                                  <a:pt x="1589944" y="4257355"/>
                                </a:lnTo>
                                <a:lnTo>
                                  <a:pt x="1583157" y="4256955"/>
                                </a:lnTo>
                                <a:cubicBezTo>
                                  <a:pt x="1581161" y="4256955"/>
                                  <a:pt x="1579965" y="4255359"/>
                                  <a:pt x="1579965" y="4253363"/>
                                </a:cubicBezTo>
                                <a:cubicBezTo>
                                  <a:pt x="1579965" y="4251367"/>
                                  <a:pt x="1581562" y="4250169"/>
                                  <a:pt x="1583557" y="4250169"/>
                                </a:cubicBezTo>
                                <a:close/>
                                <a:moveTo>
                                  <a:pt x="3828035" y="4245928"/>
                                </a:moveTo>
                                <a:cubicBezTo>
                                  <a:pt x="3833025" y="4247076"/>
                                  <a:pt x="3837616" y="4250170"/>
                                  <a:pt x="3840610" y="4254961"/>
                                </a:cubicBezTo>
                                <a:lnTo>
                                  <a:pt x="3835021" y="4258554"/>
                                </a:lnTo>
                                <a:cubicBezTo>
                                  <a:pt x="3831029" y="4252166"/>
                                  <a:pt x="3822646" y="4250169"/>
                                  <a:pt x="3816259" y="4254162"/>
                                </a:cubicBezTo>
                                <a:cubicBezTo>
                                  <a:pt x="3809870" y="4257755"/>
                                  <a:pt x="3807875" y="4266138"/>
                                  <a:pt x="3812266" y="4272526"/>
                                </a:cubicBezTo>
                                <a:lnTo>
                                  <a:pt x="3806677" y="4276118"/>
                                </a:lnTo>
                                <a:cubicBezTo>
                                  <a:pt x="3800689" y="4266937"/>
                                  <a:pt x="3803483" y="4254562"/>
                                  <a:pt x="3813064" y="4248573"/>
                                </a:cubicBezTo>
                                <a:cubicBezTo>
                                  <a:pt x="3817655" y="4245579"/>
                                  <a:pt x="3823045" y="4244781"/>
                                  <a:pt x="3828035" y="4245928"/>
                                </a:cubicBezTo>
                                <a:close/>
                                <a:moveTo>
                                  <a:pt x="2859157" y="4190843"/>
                                </a:moveTo>
                                <a:lnTo>
                                  <a:pt x="2859005" y="4197874"/>
                                </a:lnTo>
                                <a:lnTo>
                                  <a:pt x="2853445" y="4203269"/>
                                </a:lnTo>
                                <a:lnTo>
                                  <a:pt x="2861103" y="4203413"/>
                                </a:lnTo>
                                <a:lnTo>
                                  <a:pt x="2866811" y="4209189"/>
                                </a:lnTo>
                                <a:lnTo>
                                  <a:pt x="2866990" y="4201069"/>
                                </a:lnTo>
                                <a:lnTo>
                                  <a:pt x="2871815" y="4196242"/>
                                </a:lnTo>
                                <a:lnTo>
                                  <a:pt x="2864195" y="4195879"/>
                                </a:lnTo>
                                <a:close/>
                                <a:moveTo>
                                  <a:pt x="2854215" y="4177115"/>
                                </a:moveTo>
                                <a:cubicBezTo>
                                  <a:pt x="2856212" y="4176317"/>
                                  <a:pt x="2858604" y="4177115"/>
                                  <a:pt x="2859404" y="4179510"/>
                                </a:cubicBezTo>
                                <a:lnTo>
                                  <a:pt x="2859379" y="4180684"/>
                                </a:lnTo>
                                <a:lnTo>
                                  <a:pt x="2867387" y="4188694"/>
                                </a:lnTo>
                                <a:lnTo>
                                  <a:pt x="2879362" y="4188694"/>
                                </a:lnTo>
                                <a:lnTo>
                                  <a:pt x="2880163" y="4187894"/>
                                </a:lnTo>
                                <a:cubicBezTo>
                                  <a:pt x="2882159" y="4187096"/>
                                  <a:pt x="2884553" y="4187894"/>
                                  <a:pt x="2885352" y="4190289"/>
                                </a:cubicBezTo>
                                <a:cubicBezTo>
                                  <a:pt x="2886151" y="4192285"/>
                                  <a:pt x="2885352" y="4194681"/>
                                  <a:pt x="2882956" y="4195480"/>
                                </a:cubicBezTo>
                                <a:lnTo>
                                  <a:pt x="2882900" y="4195536"/>
                                </a:lnTo>
                                <a:lnTo>
                                  <a:pt x="2882556" y="4196278"/>
                                </a:lnTo>
                                <a:lnTo>
                                  <a:pt x="2882024" y="4196412"/>
                                </a:lnTo>
                                <a:lnTo>
                                  <a:pt x="2874175" y="4204262"/>
                                </a:lnTo>
                                <a:lnTo>
                                  <a:pt x="2874175" y="4216637"/>
                                </a:lnTo>
                                <a:lnTo>
                                  <a:pt x="2874176" y="4216637"/>
                                </a:lnTo>
                                <a:lnTo>
                                  <a:pt x="2874175" y="4216638"/>
                                </a:lnTo>
                                <a:lnTo>
                                  <a:pt x="2874175" y="4216638"/>
                                </a:lnTo>
                                <a:lnTo>
                                  <a:pt x="2874172" y="4216643"/>
                                </a:lnTo>
                                <a:lnTo>
                                  <a:pt x="2871382" y="4222226"/>
                                </a:lnTo>
                                <a:cubicBezTo>
                                  <a:pt x="2869384" y="4223024"/>
                                  <a:pt x="2867389" y="4221827"/>
                                  <a:pt x="2866591" y="4219831"/>
                                </a:cubicBezTo>
                                <a:cubicBezTo>
                                  <a:pt x="2864992" y="4215639"/>
                                  <a:pt x="2861801" y="4212546"/>
                                  <a:pt x="2857956" y="4210899"/>
                                </a:cubicBezTo>
                                <a:lnTo>
                                  <a:pt x="2845836" y="4210657"/>
                                </a:lnTo>
                                <a:lnTo>
                                  <a:pt x="2845433" y="4211048"/>
                                </a:lnTo>
                                <a:cubicBezTo>
                                  <a:pt x="2843437" y="4211846"/>
                                  <a:pt x="2841440" y="4210649"/>
                                  <a:pt x="2840641" y="4208653"/>
                                </a:cubicBezTo>
                                <a:lnTo>
                                  <a:pt x="2840723" y="4208476"/>
                                </a:lnTo>
                                <a:lnTo>
                                  <a:pt x="2840243" y="4208254"/>
                                </a:lnTo>
                                <a:cubicBezTo>
                                  <a:pt x="2839444" y="4206258"/>
                                  <a:pt x="2840243" y="4203862"/>
                                  <a:pt x="2842639" y="4203064"/>
                                </a:cubicBezTo>
                                <a:lnTo>
                                  <a:pt x="2843422" y="4203079"/>
                                </a:lnTo>
                                <a:lnTo>
                                  <a:pt x="2851820" y="4194681"/>
                                </a:lnTo>
                                <a:lnTo>
                                  <a:pt x="2851820" y="4183505"/>
                                </a:lnTo>
                                <a:lnTo>
                                  <a:pt x="2851022" y="4182706"/>
                                </a:lnTo>
                                <a:cubicBezTo>
                                  <a:pt x="2850221" y="4180709"/>
                                  <a:pt x="2851022" y="4178313"/>
                                  <a:pt x="2853416" y="4177515"/>
                                </a:cubicBezTo>
                                <a:lnTo>
                                  <a:pt x="2853921" y="4177749"/>
                                </a:lnTo>
                                <a:close/>
                                <a:moveTo>
                                  <a:pt x="2792573" y="4167497"/>
                                </a:moveTo>
                                <a:lnTo>
                                  <a:pt x="2792340" y="4184303"/>
                                </a:lnTo>
                                <a:lnTo>
                                  <a:pt x="2779491" y="4196437"/>
                                </a:lnTo>
                                <a:lnTo>
                                  <a:pt x="2796731" y="4196677"/>
                                </a:lnTo>
                                <a:lnTo>
                                  <a:pt x="2809653" y="4210119"/>
                                </a:lnTo>
                                <a:lnTo>
                                  <a:pt x="2809903" y="4192286"/>
                                </a:lnTo>
                                <a:lnTo>
                                  <a:pt x="2822530" y="4180142"/>
                                </a:lnTo>
                                <a:lnTo>
                                  <a:pt x="2803117" y="4178714"/>
                                </a:lnTo>
                                <a:close/>
                                <a:moveTo>
                                  <a:pt x="2787549" y="4153164"/>
                                </a:moveTo>
                                <a:cubicBezTo>
                                  <a:pt x="2789545" y="4152366"/>
                                  <a:pt x="2791939" y="4153164"/>
                                  <a:pt x="2792740" y="4155559"/>
                                </a:cubicBezTo>
                                <a:lnTo>
                                  <a:pt x="2792722" y="4156768"/>
                                </a:lnTo>
                                <a:lnTo>
                                  <a:pt x="2807657" y="4172227"/>
                                </a:lnTo>
                                <a:cubicBezTo>
                                  <a:pt x="2814593" y="4175221"/>
                                  <a:pt x="2822677" y="4175520"/>
                                  <a:pt x="2830262" y="4172326"/>
                                </a:cubicBezTo>
                                <a:lnTo>
                                  <a:pt x="2830530" y="4172450"/>
                                </a:lnTo>
                                <a:lnTo>
                                  <a:pt x="2830659" y="4172325"/>
                                </a:lnTo>
                                <a:cubicBezTo>
                                  <a:pt x="2832657" y="4171527"/>
                                  <a:pt x="2835051" y="4172325"/>
                                  <a:pt x="2835852" y="4174721"/>
                                </a:cubicBezTo>
                                <a:cubicBezTo>
                                  <a:pt x="2836649" y="4176717"/>
                                  <a:pt x="2835852" y="4179112"/>
                                  <a:pt x="2833455" y="4179910"/>
                                </a:cubicBezTo>
                                <a:cubicBezTo>
                                  <a:pt x="2826267" y="4182705"/>
                                  <a:pt x="2820281" y="4188294"/>
                                  <a:pt x="2817087" y="4195879"/>
                                </a:cubicBezTo>
                                <a:cubicBezTo>
                                  <a:pt x="2813895" y="4203065"/>
                                  <a:pt x="2813895" y="4211049"/>
                                  <a:pt x="2816688" y="4218634"/>
                                </a:cubicBezTo>
                                <a:cubicBezTo>
                                  <a:pt x="2817486" y="4220230"/>
                                  <a:pt x="2816688" y="4222226"/>
                                  <a:pt x="2814294" y="4223424"/>
                                </a:cubicBezTo>
                                <a:cubicBezTo>
                                  <a:pt x="2812297" y="4224222"/>
                                  <a:pt x="2810302" y="4223025"/>
                                  <a:pt x="2809503" y="4221029"/>
                                </a:cubicBezTo>
                                <a:lnTo>
                                  <a:pt x="2809508" y="4220632"/>
                                </a:lnTo>
                                <a:lnTo>
                                  <a:pt x="2809505" y="4220630"/>
                                </a:lnTo>
                                <a:cubicBezTo>
                                  <a:pt x="2806710" y="4213444"/>
                                  <a:pt x="2801121" y="4207456"/>
                                  <a:pt x="2793537" y="4204262"/>
                                </a:cubicBezTo>
                                <a:lnTo>
                                  <a:pt x="2771616" y="4203877"/>
                                </a:lnTo>
                                <a:lnTo>
                                  <a:pt x="2770782" y="4204662"/>
                                </a:lnTo>
                                <a:cubicBezTo>
                                  <a:pt x="2768788" y="4205460"/>
                                  <a:pt x="2766792" y="4204262"/>
                                  <a:pt x="2765993" y="4202266"/>
                                </a:cubicBezTo>
                                <a:lnTo>
                                  <a:pt x="2766226" y="4201760"/>
                                </a:lnTo>
                                <a:lnTo>
                                  <a:pt x="2765595" y="4201468"/>
                                </a:lnTo>
                                <a:cubicBezTo>
                                  <a:pt x="2764797" y="4199471"/>
                                  <a:pt x="2765595" y="4197076"/>
                                  <a:pt x="2767988" y="4196277"/>
                                </a:cubicBezTo>
                                <a:lnTo>
                                  <a:pt x="2769190" y="4196294"/>
                                </a:lnTo>
                                <a:lnTo>
                                  <a:pt x="2784755" y="4181109"/>
                                </a:lnTo>
                                <a:lnTo>
                                  <a:pt x="2785133" y="4159581"/>
                                </a:lnTo>
                                <a:lnTo>
                                  <a:pt x="2784354" y="4158753"/>
                                </a:lnTo>
                                <a:cubicBezTo>
                                  <a:pt x="2783556" y="4156757"/>
                                  <a:pt x="2784354" y="4154361"/>
                                  <a:pt x="2786751" y="4153563"/>
                                </a:cubicBezTo>
                                <a:lnTo>
                                  <a:pt x="2787256" y="4153797"/>
                                </a:lnTo>
                                <a:close/>
                                <a:moveTo>
                                  <a:pt x="5320340" y="4136099"/>
                                </a:moveTo>
                                <a:cubicBezTo>
                                  <a:pt x="5316847" y="4135799"/>
                                  <a:pt x="5313254" y="4136797"/>
                                  <a:pt x="5310459" y="4139193"/>
                                </a:cubicBezTo>
                                <a:cubicBezTo>
                                  <a:pt x="5304870" y="4143984"/>
                                  <a:pt x="5304072" y="4152766"/>
                                  <a:pt x="5308862" y="4158355"/>
                                </a:cubicBezTo>
                                <a:lnTo>
                                  <a:pt x="5316049" y="4166738"/>
                                </a:lnTo>
                                <a:lnTo>
                                  <a:pt x="5327626" y="4156758"/>
                                </a:lnTo>
                                <a:cubicBezTo>
                                  <a:pt x="5329223" y="4155560"/>
                                  <a:pt x="5331219" y="4155560"/>
                                  <a:pt x="5332416" y="4157157"/>
                                </a:cubicBezTo>
                                <a:cubicBezTo>
                                  <a:pt x="5333614" y="4158754"/>
                                  <a:pt x="5333614" y="4160750"/>
                                  <a:pt x="5332017" y="4161948"/>
                                </a:cubicBezTo>
                                <a:lnTo>
                                  <a:pt x="5320440" y="4171928"/>
                                </a:lnTo>
                                <a:lnTo>
                                  <a:pt x="5328823" y="4181907"/>
                                </a:lnTo>
                                <a:cubicBezTo>
                                  <a:pt x="5329223" y="4182307"/>
                                  <a:pt x="5330021" y="4182307"/>
                                  <a:pt x="5330819" y="4181907"/>
                                </a:cubicBezTo>
                                <a:lnTo>
                                  <a:pt x="5354771" y="4161948"/>
                                </a:lnTo>
                                <a:cubicBezTo>
                                  <a:pt x="5360759" y="4157157"/>
                                  <a:pt x="5361158" y="4148375"/>
                                  <a:pt x="5355969" y="4142786"/>
                                </a:cubicBezTo>
                                <a:cubicBezTo>
                                  <a:pt x="5351179" y="4137197"/>
                                  <a:pt x="5342396" y="4136399"/>
                                  <a:pt x="5336807" y="4141189"/>
                                </a:cubicBezTo>
                                <a:lnTo>
                                  <a:pt x="5335610" y="4142387"/>
                                </a:lnTo>
                                <a:cubicBezTo>
                                  <a:pt x="5334811" y="4142786"/>
                                  <a:pt x="5334013" y="4143185"/>
                                  <a:pt x="5333215" y="4143185"/>
                                </a:cubicBezTo>
                                <a:cubicBezTo>
                                  <a:pt x="5332017" y="4143185"/>
                                  <a:pt x="5331219" y="4142786"/>
                                  <a:pt x="5330819" y="4141988"/>
                                </a:cubicBezTo>
                                <a:lnTo>
                                  <a:pt x="5329622" y="4140790"/>
                                </a:lnTo>
                                <a:cubicBezTo>
                                  <a:pt x="5327226" y="4137995"/>
                                  <a:pt x="5323833" y="4136398"/>
                                  <a:pt x="5320340" y="4136099"/>
                                </a:cubicBezTo>
                                <a:close/>
                                <a:moveTo>
                                  <a:pt x="902325" y="4125370"/>
                                </a:moveTo>
                                <a:cubicBezTo>
                                  <a:pt x="907315" y="4126518"/>
                                  <a:pt x="911907" y="4129612"/>
                                  <a:pt x="914900" y="4134402"/>
                                </a:cubicBezTo>
                                <a:lnTo>
                                  <a:pt x="909311" y="4137995"/>
                                </a:lnTo>
                                <a:cubicBezTo>
                                  <a:pt x="905319" y="4131608"/>
                                  <a:pt x="896936" y="4129611"/>
                                  <a:pt x="890549" y="4133604"/>
                                </a:cubicBezTo>
                                <a:cubicBezTo>
                                  <a:pt x="884161" y="4137596"/>
                                  <a:pt x="882165" y="4145979"/>
                                  <a:pt x="886557" y="4151967"/>
                                </a:cubicBezTo>
                                <a:lnTo>
                                  <a:pt x="880968" y="4155560"/>
                                </a:lnTo>
                                <a:cubicBezTo>
                                  <a:pt x="874979" y="4146378"/>
                                  <a:pt x="877774" y="4134003"/>
                                  <a:pt x="887355" y="4128014"/>
                                </a:cubicBezTo>
                                <a:cubicBezTo>
                                  <a:pt x="891946" y="4125020"/>
                                  <a:pt x="897335" y="4124222"/>
                                  <a:pt x="902325" y="4125370"/>
                                </a:cubicBezTo>
                                <a:close/>
                                <a:moveTo>
                                  <a:pt x="5361158" y="4116438"/>
                                </a:moveTo>
                                <a:lnTo>
                                  <a:pt x="5375929" y="4117636"/>
                                </a:lnTo>
                                <a:cubicBezTo>
                                  <a:pt x="5377925" y="4118035"/>
                                  <a:pt x="5379122" y="4119632"/>
                                  <a:pt x="5379921" y="4121628"/>
                                </a:cubicBezTo>
                                <a:lnTo>
                                  <a:pt x="5378723" y="4136399"/>
                                </a:lnTo>
                                <a:cubicBezTo>
                                  <a:pt x="5378723" y="4138395"/>
                                  <a:pt x="5377126" y="4139593"/>
                                  <a:pt x="5375130" y="4139593"/>
                                </a:cubicBezTo>
                                <a:cubicBezTo>
                                  <a:pt x="5373134" y="4139593"/>
                                  <a:pt x="5371937" y="4137996"/>
                                  <a:pt x="5371937" y="4136000"/>
                                </a:cubicBezTo>
                                <a:lnTo>
                                  <a:pt x="5372336" y="4129212"/>
                                </a:lnTo>
                                <a:lnTo>
                                  <a:pt x="5361558" y="4138395"/>
                                </a:lnTo>
                                <a:lnTo>
                                  <a:pt x="5361957" y="4138794"/>
                                </a:lnTo>
                                <a:cubicBezTo>
                                  <a:pt x="5369142" y="4147576"/>
                                  <a:pt x="5367945" y="4160351"/>
                                  <a:pt x="5359562" y="4167536"/>
                                </a:cubicBezTo>
                                <a:lnTo>
                                  <a:pt x="5336009" y="4187496"/>
                                </a:lnTo>
                                <a:cubicBezTo>
                                  <a:pt x="5334412" y="4189093"/>
                                  <a:pt x="5332017" y="4189492"/>
                                  <a:pt x="5330021" y="4189492"/>
                                </a:cubicBezTo>
                                <a:cubicBezTo>
                                  <a:pt x="5328025" y="4189492"/>
                                  <a:pt x="5326029" y="4188295"/>
                                  <a:pt x="5324432" y="4186698"/>
                                </a:cubicBezTo>
                                <a:lnTo>
                                  <a:pt x="5316049" y="4176718"/>
                                </a:lnTo>
                                <a:lnTo>
                                  <a:pt x="5306866" y="4184702"/>
                                </a:lnTo>
                                <a:lnTo>
                                  <a:pt x="5306467" y="4191887"/>
                                </a:lnTo>
                                <a:cubicBezTo>
                                  <a:pt x="5306467" y="4193883"/>
                                  <a:pt x="5304870" y="4195081"/>
                                  <a:pt x="5302874" y="4195081"/>
                                </a:cubicBezTo>
                                <a:cubicBezTo>
                                  <a:pt x="5300878" y="4195081"/>
                                  <a:pt x="5299681" y="4193484"/>
                                  <a:pt x="5299681" y="4191488"/>
                                </a:cubicBezTo>
                                <a:lnTo>
                                  <a:pt x="5300080" y="4186299"/>
                                </a:lnTo>
                                <a:lnTo>
                                  <a:pt x="5294890" y="4185899"/>
                                </a:lnTo>
                                <a:cubicBezTo>
                                  <a:pt x="5292894" y="4185899"/>
                                  <a:pt x="5291697" y="4184303"/>
                                  <a:pt x="5291697" y="4182307"/>
                                </a:cubicBezTo>
                                <a:cubicBezTo>
                                  <a:pt x="5291697" y="4180311"/>
                                  <a:pt x="5293294" y="4179113"/>
                                  <a:pt x="5295290" y="4179113"/>
                                </a:cubicBezTo>
                                <a:lnTo>
                                  <a:pt x="5302475" y="4179512"/>
                                </a:lnTo>
                                <a:lnTo>
                                  <a:pt x="5311657" y="4171528"/>
                                </a:lnTo>
                                <a:lnTo>
                                  <a:pt x="5304072" y="4162746"/>
                                </a:lnTo>
                                <a:cubicBezTo>
                                  <a:pt x="5296886" y="4153964"/>
                                  <a:pt x="5298084" y="4141189"/>
                                  <a:pt x="5306467" y="4134003"/>
                                </a:cubicBezTo>
                                <a:cubicBezTo>
                                  <a:pt x="5314452" y="4126817"/>
                                  <a:pt x="5326428" y="4127616"/>
                                  <a:pt x="5334013" y="4135200"/>
                                </a:cubicBezTo>
                                <a:cubicBezTo>
                                  <a:pt x="5340400" y="4130410"/>
                                  <a:pt x="5348783" y="4130011"/>
                                  <a:pt x="5355570" y="4133604"/>
                                </a:cubicBezTo>
                                <a:lnTo>
                                  <a:pt x="5367546" y="4123624"/>
                                </a:lnTo>
                                <a:lnTo>
                                  <a:pt x="5360759" y="4123224"/>
                                </a:lnTo>
                                <a:cubicBezTo>
                                  <a:pt x="5358763" y="4123224"/>
                                  <a:pt x="5357566" y="4121628"/>
                                  <a:pt x="5357566" y="4119632"/>
                                </a:cubicBezTo>
                                <a:cubicBezTo>
                                  <a:pt x="5357566" y="4117636"/>
                                  <a:pt x="5359162" y="4116438"/>
                                  <a:pt x="5361158" y="4116438"/>
                                </a:cubicBezTo>
                                <a:close/>
                                <a:moveTo>
                                  <a:pt x="6636752" y="4057112"/>
                                </a:moveTo>
                                <a:lnTo>
                                  <a:pt x="6636599" y="4064143"/>
                                </a:lnTo>
                                <a:lnTo>
                                  <a:pt x="6630638" y="4069928"/>
                                </a:lnTo>
                                <a:lnTo>
                                  <a:pt x="6638695" y="4070081"/>
                                </a:lnTo>
                                <a:lnTo>
                                  <a:pt x="6644405" y="4075857"/>
                                </a:lnTo>
                                <a:lnTo>
                                  <a:pt x="6644582" y="4067736"/>
                                </a:lnTo>
                                <a:lnTo>
                                  <a:pt x="6649789" y="4062529"/>
                                </a:lnTo>
                                <a:lnTo>
                                  <a:pt x="6641788" y="4062147"/>
                                </a:lnTo>
                                <a:close/>
                                <a:moveTo>
                                  <a:pt x="6631808" y="4043384"/>
                                </a:moveTo>
                                <a:cubicBezTo>
                                  <a:pt x="6633804" y="4042586"/>
                                  <a:pt x="6636199" y="4043384"/>
                                  <a:pt x="6636998" y="4045779"/>
                                </a:cubicBezTo>
                                <a:lnTo>
                                  <a:pt x="6636973" y="4046952"/>
                                </a:lnTo>
                                <a:lnTo>
                                  <a:pt x="6644981" y="4054962"/>
                                </a:lnTo>
                                <a:lnTo>
                                  <a:pt x="6657356" y="4054962"/>
                                </a:lnTo>
                                <a:lnTo>
                                  <a:pt x="6657756" y="4054561"/>
                                </a:lnTo>
                                <a:cubicBezTo>
                                  <a:pt x="6659752" y="4053763"/>
                                  <a:pt x="6662147" y="4054561"/>
                                  <a:pt x="6662946" y="4056957"/>
                                </a:cubicBezTo>
                                <a:cubicBezTo>
                                  <a:pt x="6663744" y="4058953"/>
                                  <a:pt x="6662946" y="4061348"/>
                                  <a:pt x="6660551" y="4062147"/>
                                </a:cubicBezTo>
                                <a:cubicBezTo>
                                  <a:pt x="6656559" y="4063744"/>
                                  <a:pt x="6653365" y="4066938"/>
                                  <a:pt x="6651768" y="4070930"/>
                                </a:cubicBezTo>
                                <a:lnTo>
                                  <a:pt x="6651768" y="4083305"/>
                                </a:lnTo>
                                <a:lnTo>
                                  <a:pt x="6651768" y="4083305"/>
                                </a:lnTo>
                                <a:cubicBezTo>
                                  <a:pt x="6652567" y="4085301"/>
                                  <a:pt x="6651369" y="4087696"/>
                                  <a:pt x="6648974" y="4088894"/>
                                </a:cubicBezTo>
                                <a:cubicBezTo>
                                  <a:pt x="6646978" y="4089692"/>
                                  <a:pt x="6644982" y="4088494"/>
                                  <a:pt x="6644183" y="4086498"/>
                                </a:cubicBezTo>
                                <a:cubicBezTo>
                                  <a:pt x="6642586" y="4082307"/>
                                  <a:pt x="6639393" y="4079213"/>
                                  <a:pt x="6635551" y="4077566"/>
                                </a:cubicBezTo>
                                <a:lnTo>
                                  <a:pt x="6623026" y="4077317"/>
                                </a:lnTo>
                                <a:lnTo>
                                  <a:pt x="6623026" y="4077317"/>
                                </a:lnTo>
                                <a:lnTo>
                                  <a:pt x="6623019" y="4077314"/>
                                </a:lnTo>
                                <a:lnTo>
                                  <a:pt x="6617835" y="4074922"/>
                                </a:lnTo>
                                <a:cubicBezTo>
                                  <a:pt x="6617037" y="4072926"/>
                                  <a:pt x="6617835" y="4070529"/>
                                  <a:pt x="6620230" y="4069731"/>
                                </a:cubicBezTo>
                                <a:lnTo>
                                  <a:pt x="6620627" y="4069739"/>
                                </a:lnTo>
                                <a:lnTo>
                                  <a:pt x="6620630" y="4069732"/>
                                </a:lnTo>
                                <a:cubicBezTo>
                                  <a:pt x="6624623" y="4068135"/>
                                  <a:pt x="6627816" y="4064942"/>
                                  <a:pt x="6629413" y="4060950"/>
                                </a:cubicBezTo>
                                <a:lnTo>
                                  <a:pt x="6629413" y="4049773"/>
                                </a:lnTo>
                                <a:lnTo>
                                  <a:pt x="6628613" y="4048974"/>
                                </a:lnTo>
                                <a:cubicBezTo>
                                  <a:pt x="6627815" y="4046977"/>
                                  <a:pt x="6628613" y="4044581"/>
                                  <a:pt x="6631008" y="4043783"/>
                                </a:cubicBezTo>
                                <a:lnTo>
                                  <a:pt x="6631516" y="4044018"/>
                                </a:lnTo>
                                <a:close/>
                                <a:moveTo>
                                  <a:pt x="6570171" y="4033770"/>
                                </a:moveTo>
                                <a:lnTo>
                                  <a:pt x="6569932" y="4050970"/>
                                </a:lnTo>
                                <a:lnTo>
                                  <a:pt x="6557082" y="4063106"/>
                                </a:lnTo>
                                <a:lnTo>
                                  <a:pt x="6574324" y="4063345"/>
                                </a:lnTo>
                                <a:lnTo>
                                  <a:pt x="6586850" y="4076373"/>
                                </a:lnTo>
                                <a:lnTo>
                                  <a:pt x="6587097" y="4058554"/>
                                </a:lnTo>
                                <a:lnTo>
                                  <a:pt x="6599755" y="4046382"/>
                                </a:lnTo>
                                <a:lnTo>
                                  <a:pt x="6580710" y="4044982"/>
                                </a:lnTo>
                                <a:close/>
                                <a:moveTo>
                                  <a:pt x="6564342" y="4019831"/>
                                </a:moveTo>
                                <a:lnTo>
                                  <a:pt x="6565001" y="4020135"/>
                                </a:lnTo>
                                <a:lnTo>
                                  <a:pt x="6565142" y="4019831"/>
                                </a:lnTo>
                                <a:cubicBezTo>
                                  <a:pt x="6567138" y="4019033"/>
                                  <a:pt x="6569533" y="4019831"/>
                                  <a:pt x="6570331" y="4022226"/>
                                </a:cubicBezTo>
                                <a:lnTo>
                                  <a:pt x="6570320" y="4023041"/>
                                </a:lnTo>
                                <a:lnTo>
                                  <a:pt x="6585251" y="4038495"/>
                                </a:lnTo>
                                <a:lnTo>
                                  <a:pt x="6607856" y="4038594"/>
                                </a:lnTo>
                                <a:lnTo>
                                  <a:pt x="6607856" y="4038593"/>
                                </a:lnTo>
                                <a:cubicBezTo>
                                  <a:pt x="6609852" y="4037795"/>
                                  <a:pt x="6612247" y="4038593"/>
                                  <a:pt x="6613046" y="4040989"/>
                                </a:cubicBezTo>
                                <a:lnTo>
                                  <a:pt x="6613046" y="4040990"/>
                                </a:lnTo>
                                <a:lnTo>
                                  <a:pt x="6613046" y="4040990"/>
                                </a:lnTo>
                                <a:cubicBezTo>
                                  <a:pt x="6613844" y="4042986"/>
                                  <a:pt x="6613046" y="4045381"/>
                                  <a:pt x="6610651" y="4046179"/>
                                </a:cubicBezTo>
                                <a:lnTo>
                                  <a:pt x="6610648" y="4046180"/>
                                </a:lnTo>
                                <a:lnTo>
                                  <a:pt x="6594283" y="4062147"/>
                                </a:lnTo>
                                <a:lnTo>
                                  <a:pt x="6593905" y="4083710"/>
                                </a:lnTo>
                                <a:lnTo>
                                  <a:pt x="6594283" y="4084104"/>
                                </a:lnTo>
                                <a:cubicBezTo>
                                  <a:pt x="6595481" y="4086499"/>
                                  <a:pt x="6594283" y="4088894"/>
                                  <a:pt x="6591888" y="4089693"/>
                                </a:cubicBezTo>
                                <a:lnTo>
                                  <a:pt x="6591568" y="4089533"/>
                                </a:lnTo>
                                <a:lnTo>
                                  <a:pt x="6591489" y="4089692"/>
                                </a:lnTo>
                                <a:cubicBezTo>
                                  <a:pt x="6589492" y="4090490"/>
                                  <a:pt x="6587496" y="4089293"/>
                                  <a:pt x="6586698" y="4087297"/>
                                </a:cubicBezTo>
                                <a:lnTo>
                                  <a:pt x="6586704" y="4086894"/>
                                </a:lnTo>
                                <a:lnTo>
                                  <a:pt x="6571130" y="4070931"/>
                                </a:lnTo>
                                <a:lnTo>
                                  <a:pt x="6549204" y="4070545"/>
                                </a:lnTo>
                                <a:lnTo>
                                  <a:pt x="6548374" y="4071329"/>
                                </a:lnTo>
                                <a:cubicBezTo>
                                  <a:pt x="6546378" y="4072127"/>
                                  <a:pt x="6544382" y="4070930"/>
                                  <a:pt x="6543584" y="4068934"/>
                                </a:cubicBezTo>
                                <a:lnTo>
                                  <a:pt x="6543818" y="4068428"/>
                                </a:lnTo>
                                <a:lnTo>
                                  <a:pt x="6543185" y="4068136"/>
                                </a:lnTo>
                                <a:cubicBezTo>
                                  <a:pt x="6542387" y="4066139"/>
                                  <a:pt x="6543185" y="4063744"/>
                                  <a:pt x="6545580" y="4062946"/>
                                </a:cubicBezTo>
                                <a:lnTo>
                                  <a:pt x="6546780" y="4062963"/>
                                </a:lnTo>
                                <a:lnTo>
                                  <a:pt x="6562347" y="4047776"/>
                                </a:lnTo>
                                <a:lnTo>
                                  <a:pt x="6562732" y="4025856"/>
                                </a:lnTo>
                                <a:lnTo>
                                  <a:pt x="6561947" y="4025021"/>
                                </a:lnTo>
                                <a:cubicBezTo>
                                  <a:pt x="6561149" y="4023025"/>
                                  <a:pt x="6561947" y="4020629"/>
                                  <a:pt x="6564342" y="4019831"/>
                                </a:cubicBezTo>
                                <a:close/>
                                <a:moveTo>
                                  <a:pt x="2422577" y="3998775"/>
                                </a:moveTo>
                                <a:cubicBezTo>
                                  <a:pt x="2419085" y="3998475"/>
                                  <a:pt x="2415491" y="3999474"/>
                                  <a:pt x="2412697" y="4001869"/>
                                </a:cubicBezTo>
                                <a:cubicBezTo>
                                  <a:pt x="2407108" y="4006659"/>
                                  <a:pt x="2406310" y="4015442"/>
                                  <a:pt x="2411100" y="4021031"/>
                                </a:cubicBezTo>
                                <a:lnTo>
                                  <a:pt x="2418286" y="4029414"/>
                                </a:lnTo>
                                <a:lnTo>
                                  <a:pt x="2429864" y="4019434"/>
                                </a:lnTo>
                                <a:cubicBezTo>
                                  <a:pt x="2431460" y="4018236"/>
                                  <a:pt x="2433457" y="4018236"/>
                                  <a:pt x="2434654" y="4019833"/>
                                </a:cubicBezTo>
                                <a:cubicBezTo>
                                  <a:pt x="2435852" y="4021430"/>
                                  <a:pt x="2435852" y="4023426"/>
                                  <a:pt x="2434254" y="4024623"/>
                                </a:cubicBezTo>
                                <a:lnTo>
                                  <a:pt x="2422677" y="4034603"/>
                                </a:lnTo>
                                <a:lnTo>
                                  <a:pt x="2431061" y="4044583"/>
                                </a:lnTo>
                                <a:cubicBezTo>
                                  <a:pt x="2431460" y="4044983"/>
                                  <a:pt x="2432258" y="4044983"/>
                                  <a:pt x="2433056" y="4044583"/>
                                </a:cubicBezTo>
                                <a:lnTo>
                                  <a:pt x="2457009" y="4024623"/>
                                </a:lnTo>
                                <a:cubicBezTo>
                                  <a:pt x="2462598" y="4019833"/>
                                  <a:pt x="2462997" y="4011450"/>
                                  <a:pt x="2458207" y="4005462"/>
                                </a:cubicBezTo>
                                <a:cubicBezTo>
                                  <a:pt x="2453416" y="3999873"/>
                                  <a:pt x="2444634" y="3999075"/>
                                  <a:pt x="2439045" y="4003865"/>
                                </a:cubicBezTo>
                                <a:lnTo>
                                  <a:pt x="2437848" y="4005063"/>
                                </a:lnTo>
                                <a:cubicBezTo>
                                  <a:pt x="2437049" y="4005462"/>
                                  <a:pt x="2436251" y="4005861"/>
                                  <a:pt x="2435453" y="4005861"/>
                                </a:cubicBezTo>
                                <a:cubicBezTo>
                                  <a:pt x="2434654" y="4005861"/>
                                  <a:pt x="2433457" y="4005462"/>
                                  <a:pt x="2433056" y="4004663"/>
                                </a:cubicBezTo>
                                <a:lnTo>
                                  <a:pt x="2431860" y="4003466"/>
                                </a:lnTo>
                                <a:cubicBezTo>
                                  <a:pt x="2429464" y="4000671"/>
                                  <a:pt x="2426070" y="3999074"/>
                                  <a:pt x="2422577" y="3998775"/>
                                </a:cubicBezTo>
                                <a:close/>
                                <a:moveTo>
                                  <a:pt x="4679926" y="3992038"/>
                                </a:moveTo>
                                <a:cubicBezTo>
                                  <a:pt x="4684916" y="3993186"/>
                                  <a:pt x="4689507" y="3996280"/>
                                  <a:pt x="4692501" y="4001070"/>
                                </a:cubicBezTo>
                                <a:lnTo>
                                  <a:pt x="4686912" y="4004663"/>
                                </a:lnTo>
                                <a:cubicBezTo>
                                  <a:pt x="4682920" y="3998276"/>
                                  <a:pt x="4674537" y="3996279"/>
                                  <a:pt x="4668149" y="4000272"/>
                                </a:cubicBezTo>
                                <a:cubicBezTo>
                                  <a:pt x="4661761" y="4004264"/>
                                  <a:pt x="4659765" y="4012647"/>
                                  <a:pt x="4664157" y="4018635"/>
                                </a:cubicBezTo>
                                <a:lnTo>
                                  <a:pt x="4658568" y="4022228"/>
                                </a:lnTo>
                                <a:cubicBezTo>
                                  <a:pt x="4652580" y="4013046"/>
                                  <a:pt x="4655374" y="4000671"/>
                                  <a:pt x="4664956" y="3994682"/>
                                </a:cubicBezTo>
                                <a:cubicBezTo>
                                  <a:pt x="4669546" y="3991688"/>
                                  <a:pt x="4674936" y="3990890"/>
                                  <a:pt x="4679926" y="3992038"/>
                                </a:cubicBezTo>
                                <a:close/>
                                <a:moveTo>
                                  <a:pt x="2462997" y="3979114"/>
                                </a:moveTo>
                                <a:lnTo>
                                  <a:pt x="2477768" y="3980311"/>
                                </a:lnTo>
                                <a:cubicBezTo>
                                  <a:pt x="2479765" y="3980710"/>
                                  <a:pt x="2480962" y="3982307"/>
                                  <a:pt x="2481760" y="3984303"/>
                                </a:cubicBezTo>
                                <a:lnTo>
                                  <a:pt x="2480563" y="3999075"/>
                                </a:lnTo>
                                <a:cubicBezTo>
                                  <a:pt x="2480563" y="4001071"/>
                                  <a:pt x="2478965" y="4002268"/>
                                  <a:pt x="2476969" y="4002268"/>
                                </a:cubicBezTo>
                                <a:cubicBezTo>
                                  <a:pt x="2474974" y="4002268"/>
                                  <a:pt x="2473776" y="4000671"/>
                                  <a:pt x="2473776" y="3998675"/>
                                </a:cubicBezTo>
                                <a:lnTo>
                                  <a:pt x="2474175" y="3991888"/>
                                </a:lnTo>
                                <a:lnTo>
                                  <a:pt x="2463397" y="4001071"/>
                                </a:lnTo>
                                <a:lnTo>
                                  <a:pt x="2463796" y="4001470"/>
                                </a:lnTo>
                                <a:cubicBezTo>
                                  <a:pt x="2470981" y="4010252"/>
                                  <a:pt x="2469784" y="4023027"/>
                                  <a:pt x="2461401" y="4030212"/>
                                </a:cubicBezTo>
                                <a:lnTo>
                                  <a:pt x="2437848" y="4050172"/>
                                </a:lnTo>
                                <a:cubicBezTo>
                                  <a:pt x="2436251" y="4051769"/>
                                  <a:pt x="2433856" y="4052168"/>
                                  <a:pt x="2431860" y="4052168"/>
                                </a:cubicBezTo>
                                <a:cubicBezTo>
                                  <a:pt x="2429864" y="4052168"/>
                                  <a:pt x="2427868" y="4050971"/>
                                  <a:pt x="2426270" y="4049374"/>
                                </a:cubicBezTo>
                                <a:lnTo>
                                  <a:pt x="2417887" y="4039394"/>
                                </a:lnTo>
                                <a:lnTo>
                                  <a:pt x="2408705" y="4047378"/>
                                </a:lnTo>
                                <a:lnTo>
                                  <a:pt x="2408305" y="4054563"/>
                                </a:lnTo>
                                <a:cubicBezTo>
                                  <a:pt x="2408305" y="4056559"/>
                                  <a:pt x="2406709" y="4057757"/>
                                  <a:pt x="2404713" y="4057757"/>
                                </a:cubicBezTo>
                                <a:cubicBezTo>
                                  <a:pt x="2402717" y="4057757"/>
                                  <a:pt x="2401520" y="4056160"/>
                                  <a:pt x="2401520" y="4054164"/>
                                </a:cubicBezTo>
                                <a:lnTo>
                                  <a:pt x="2401919" y="4048975"/>
                                </a:lnTo>
                                <a:lnTo>
                                  <a:pt x="2396729" y="4048575"/>
                                </a:lnTo>
                                <a:cubicBezTo>
                                  <a:pt x="2394733" y="4048575"/>
                                  <a:pt x="2393536" y="4046979"/>
                                  <a:pt x="2393536" y="4044983"/>
                                </a:cubicBezTo>
                                <a:cubicBezTo>
                                  <a:pt x="2393536" y="4042987"/>
                                  <a:pt x="2395132" y="4041789"/>
                                  <a:pt x="2397128" y="4041789"/>
                                </a:cubicBezTo>
                                <a:lnTo>
                                  <a:pt x="2404314" y="4042188"/>
                                </a:lnTo>
                                <a:lnTo>
                                  <a:pt x="2413496" y="4034204"/>
                                </a:lnTo>
                                <a:lnTo>
                                  <a:pt x="2405911" y="4025422"/>
                                </a:lnTo>
                                <a:cubicBezTo>
                                  <a:pt x="2398725" y="4016639"/>
                                  <a:pt x="2399923" y="4003865"/>
                                  <a:pt x="2408305" y="3996678"/>
                                </a:cubicBezTo>
                                <a:cubicBezTo>
                                  <a:pt x="2416290" y="3989493"/>
                                  <a:pt x="2428267" y="3990291"/>
                                  <a:pt x="2435852" y="3997876"/>
                                </a:cubicBezTo>
                                <a:cubicBezTo>
                                  <a:pt x="2442239" y="3993086"/>
                                  <a:pt x="2450622" y="3992686"/>
                                  <a:pt x="2457409" y="3996279"/>
                                </a:cubicBezTo>
                                <a:lnTo>
                                  <a:pt x="2469385" y="3986299"/>
                                </a:lnTo>
                                <a:lnTo>
                                  <a:pt x="2462598" y="3985900"/>
                                </a:lnTo>
                                <a:cubicBezTo>
                                  <a:pt x="2460602" y="3985900"/>
                                  <a:pt x="2459405" y="3984303"/>
                                  <a:pt x="2459405" y="3982307"/>
                                </a:cubicBezTo>
                                <a:cubicBezTo>
                                  <a:pt x="2459405" y="3980311"/>
                                  <a:pt x="2461001" y="3979114"/>
                                  <a:pt x="2462997" y="3979114"/>
                                </a:cubicBezTo>
                                <a:close/>
                                <a:moveTo>
                                  <a:pt x="3738560" y="3920178"/>
                                </a:moveTo>
                                <a:lnTo>
                                  <a:pt x="3738415" y="3926819"/>
                                </a:lnTo>
                                <a:lnTo>
                                  <a:pt x="3732455" y="3932604"/>
                                </a:lnTo>
                                <a:lnTo>
                                  <a:pt x="3740511" y="3932757"/>
                                </a:lnTo>
                                <a:lnTo>
                                  <a:pt x="3746222" y="3938533"/>
                                </a:lnTo>
                                <a:lnTo>
                                  <a:pt x="3746398" y="3930412"/>
                                </a:lnTo>
                                <a:lnTo>
                                  <a:pt x="3751224" y="3925586"/>
                                </a:lnTo>
                                <a:lnTo>
                                  <a:pt x="3743605" y="3925223"/>
                                </a:lnTo>
                                <a:close/>
                                <a:moveTo>
                                  <a:pt x="3733625" y="3906060"/>
                                </a:moveTo>
                                <a:cubicBezTo>
                                  <a:pt x="3735621" y="3905262"/>
                                  <a:pt x="3738016" y="3906060"/>
                                  <a:pt x="3738815" y="3908455"/>
                                </a:cubicBezTo>
                                <a:lnTo>
                                  <a:pt x="3738781" y="3910020"/>
                                </a:lnTo>
                                <a:lnTo>
                                  <a:pt x="3746799" y="3918037"/>
                                </a:lnTo>
                                <a:lnTo>
                                  <a:pt x="3758773" y="3918037"/>
                                </a:lnTo>
                                <a:lnTo>
                                  <a:pt x="3759573" y="3917237"/>
                                </a:lnTo>
                                <a:cubicBezTo>
                                  <a:pt x="3761569" y="3916439"/>
                                  <a:pt x="3763964" y="3917237"/>
                                  <a:pt x="3764763" y="3919632"/>
                                </a:cubicBezTo>
                                <a:cubicBezTo>
                                  <a:pt x="3765561" y="3921628"/>
                                  <a:pt x="3764763" y="3924024"/>
                                  <a:pt x="3762367" y="3924823"/>
                                </a:cubicBezTo>
                                <a:lnTo>
                                  <a:pt x="3762311" y="3924879"/>
                                </a:lnTo>
                                <a:lnTo>
                                  <a:pt x="3761968" y="3925622"/>
                                </a:lnTo>
                                <a:lnTo>
                                  <a:pt x="3761434" y="3925756"/>
                                </a:lnTo>
                                <a:lnTo>
                                  <a:pt x="3753585" y="3933605"/>
                                </a:lnTo>
                                <a:cubicBezTo>
                                  <a:pt x="3751988" y="3937597"/>
                                  <a:pt x="3751988" y="3941988"/>
                                  <a:pt x="3753585" y="3945980"/>
                                </a:cubicBezTo>
                                <a:lnTo>
                                  <a:pt x="3753584" y="3945981"/>
                                </a:lnTo>
                                <a:lnTo>
                                  <a:pt x="3753585" y="3945981"/>
                                </a:lnTo>
                                <a:cubicBezTo>
                                  <a:pt x="3754383" y="3947977"/>
                                  <a:pt x="3753186" y="3950372"/>
                                  <a:pt x="3750791" y="3951570"/>
                                </a:cubicBezTo>
                                <a:cubicBezTo>
                                  <a:pt x="3748795" y="3952368"/>
                                  <a:pt x="3746799" y="3951171"/>
                                  <a:pt x="3746000" y="3949175"/>
                                </a:cubicBezTo>
                                <a:cubicBezTo>
                                  <a:pt x="3744403" y="3944983"/>
                                  <a:pt x="3741210" y="3941889"/>
                                  <a:pt x="3737367" y="3940242"/>
                                </a:cubicBezTo>
                                <a:lnTo>
                                  <a:pt x="3724843" y="3939993"/>
                                </a:lnTo>
                                <a:lnTo>
                                  <a:pt x="3724842" y="3939993"/>
                                </a:lnTo>
                                <a:lnTo>
                                  <a:pt x="3724830" y="3939987"/>
                                </a:lnTo>
                                <a:lnTo>
                                  <a:pt x="3719652" y="3937598"/>
                                </a:lnTo>
                                <a:cubicBezTo>
                                  <a:pt x="3718854" y="3935602"/>
                                  <a:pt x="3719652" y="3933206"/>
                                  <a:pt x="3722047" y="3932407"/>
                                </a:cubicBezTo>
                                <a:lnTo>
                                  <a:pt x="3722443" y="3932415"/>
                                </a:lnTo>
                                <a:lnTo>
                                  <a:pt x="3722446" y="3932408"/>
                                </a:lnTo>
                                <a:cubicBezTo>
                                  <a:pt x="3726439" y="3930811"/>
                                  <a:pt x="3729633" y="3927618"/>
                                  <a:pt x="3731230" y="3923626"/>
                                </a:cubicBezTo>
                                <a:lnTo>
                                  <a:pt x="3731230" y="3912848"/>
                                </a:lnTo>
                                <a:lnTo>
                                  <a:pt x="3730430" y="3912049"/>
                                </a:lnTo>
                                <a:cubicBezTo>
                                  <a:pt x="3729632" y="3910052"/>
                                  <a:pt x="3730430" y="3907657"/>
                                  <a:pt x="3732826" y="3906858"/>
                                </a:cubicBezTo>
                                <a:lnTo>
                                  <a:pt x="3733181" y="3907022"/>
                                </a:lnTo>
                                <a:close/>
                                <a:moveTo>
                                  <a:pt x="3671993" y="3896447"/>
                                </a:moveTo>
                                <a:lnTo>
                                  <a:pt x="3671753" y="3913646"/>
                                </a:lnTo>
                                <a:lnTo>
                                  <a:pt x="3658918" y="3925781"/>
                                </a:lnTo>
                                <a:lnTo>
                                  <a:pt x="3676146" y="3926020"/>
                                </a:lnTo>
                                <a:lnTo>
                                  <a:pt x="3689066" y="3939457"/>
                                </a:lnTo>
                                <a:lnTo>
                                  <a:pt x="3689319" y="3921230"/>
                                </a:lnTo>
                                <a:lnTo>
                                  <a:pt x="3701949" y="3909086"/>
                                </a:lnTo>
                                <a:lnTo>
                                  <a:pt x="3682532" y="3907658"/>
                                </a:lnTo>
                                <a:close/>
                                <a:moveTo>
                                  <a:pt x="3666164" y="3882507"/>
                                </a:moveTo>
                                <a:lnTo>
                                  <a:pt x="3666823" y="3882812"/>
                                </a:lnTo>
                                <a:lnTo>
                                  <a:pt x="3666964" y="3882507"/>
                                </a:lnTo>
                                <a:cubicBezTo>
                                  <a:pt x="3668959" y="3881709"/>
                                  <a:pt x="3671355" y="3882507"/>
                                  <a:pt x="3672154" y="3884902"/>
                                </a:cubicBezTo>
                                <a:lnTo>
                                  <a:pt x="3672142" y="3885718"/>
                                </a:lnTo>
                                <a:lnTo>
                                  <a:pt x="3687073" y="3901171"/>
                                </a:lnTo>
                                <a:cubicBezTo>
                                  <a:pt x="3694010" y="3904165"/>
                                  <a:pt x="3702094" y="3904465"/>
                                  <a:pt x="3709680" y="3901271"/>
                                </a:cubicBezTo>
                                <a:lnTo>
                                  <a:pt x="3709947" y="3901395"/>
                                </a:lnTo>
                                <a:lnTo>
                                  <a:pt x="3710078" y="3901269"/>
                                </a:lnTo>
                                <a:cubicBezTo>
                                  <a:pt x="3712073" y="3900471"/>
                                  <a:pt x="3714463" y="3901269"/>
                                  <a:pt x="3715262" y="3903664"/>
                                </a:cubicBezTo>
                                <a:cubicBezTo>
                                  <a:pt x="3716060" y="3905660"/>
                                  <a:pt x="3715262" y="3908056"/>
                                  <a:pt x="3712873" y="3908854"/>
                                </a:cubicBezTo>
                                <a:cubicBezTo>
                                  <a:pt x="3705686" y="3911648"/>
                                  <a:pt x="3699698" y="3917238"/>
                                  <a:pt x="3696505" y="3924823"/>
                                </a:cubicBezTo>
                                <a:cubicBezTo>
                                  <a:pt x="3693311" y="3932008"/>
                                  <a:pt x="3693311" y="3939992"/>
                                  <a:pt x="3696106" y="3947577"/>
                                </a:cubicBezTo>
                                <a:lnTo>
                                  <a:pt x="3693718" y="3952351"/>
                                </a:lnTo>
                                <a:lnTo>
                                  <a:pt x="3693712" y="3952368"/>
                                </a:lnTo>
                                <a:cubicBezTo>
                                  <a:pt x="3691715" y="3953166"/>
                                  <a:pt x="3689719" y="3951969"/>
                                  <a:pt x="3688920" y="3949973"/>
                                </a:cubicBezTo>
                                <a:cubicBezTo>
                                  <a:pt x="3686126" y="3942787"/>
                                  <a:pt x="3680537" y="3936799"/>
                                  <a:pt x="3672952" y="3933606"/>
                                </a:cubicBezTo>
                                <a:lnTo>
                                  <a:pt x="3651041" y="3933220"/>
                                </a:lnTo>
                                <a:lnTo>
                                  <a:pt x="3650209" y="3934005"/>
                                </a:lnTo>
                                <a:cubicBezTo>
                                  <a:pt x="3648212" y="3934803"/>
                                  <a:pt x="3646218" y="3933606"/>
                                  <a:pt x="3645416" y="3931610"/>
                                </a:cubicBezTo>
                                <a:lnTo>
                                  <a:pt x="3645654" y="3931103"/>
                                </a:lnTo>
                                <a:lnTo>
                                  <a:pt x="3645019" y="3930811"/>
                                </a:lnTo>
                                <a:cubicBezTo>
                                  <a:pt x="3644219" y="3928814"/>
                                  <a:pt x="3645019" y="3926419"/>
                                  <a:pt x="3647414" y="3925621"/>
                                </a:cubicBezTo>
                                <a:lnTo>
                                  <a:pt x="3648615" y="3925638"/>
                                </a:lnTo>
                                <a:lnTo>
                                  <a:pt x="3664184" y="3910452"/>
                                </a:lnTo>
                                <a:lnTo>
                                  <a:pt x="3664566" y="3888532"/>
                                </a:lnTo>
                                <a:lnTo>
                                  <a:pt x="3663781" y="3887697"/>
                                </a:lnTo>
                                <a:cubicBezTo>
                                  <a:pt x="3662983" y="3885701"/>
                                  <a:pt x="3663781" y="3883306"/>
                                  <a:pt x="3666164" y="3882507"/>
                                </a:cubicBezTo>
                                <a:close/>
                                <a:moveTo>
                                  <a:pt x="6199775" y="3865442"/>
                                </a:moveTo>
                                <a:cubicBezTo>
                                  <a:pt x="6196282" y="3865142"/>
                                  <a:pt x="6192689" y="3866140"/>
                                  <a:pt x="6189894" y="3868536"/>
                                </a:cubicBezTo>
                                <a:cubicBezTo>
                                  <a:pt x="6184306" y="3873327"/>
                                  <a:pt x="6183507" y="3882109"/>
                                  <a:pt x="6188298" y="3887698"/>
                                </a:cubicBezTo>
                                <a:lnTo>
                                  <a:pt x="6195484" y="3896081"/>
                                </a:lnTo>
                                <a:lnTo>
                                  <a:pt x="6207061" y="3886101"/>
                                </a:lnTo>
                                <a:cubicBezTo>
                                  <a:pt x="6208658" y="3884903"/>
                                  <a:pt x="6210654" y="3884903"/>
                                  <a:pt x="6211851" y="3886500"/>
                                </a:cubicBezTo>
                                <a:cubicBezTo>
                                  <a:pt x="6213049" y="3888097"/>
                                  <a:pt x="6213049" y="3890093"/>
                                  <a:pt x="6211452" y="3891291"/>
                                </a:cubicBezTo>
                                <a:lnTo>
                                  <a:pt x="6199875" y="3901271"/>
                                </a:lnTo>
                                <a:lnTo>
                                  <a:pt x="6208258" y="3911250"/>
                                </a:lnTo>
                                <a:cubicBezTo>
                                  <a:pt x="6208658" y="3911650"/>
                                  <a:pt x="6209456" y="3911650"/>
                                  <a:pt x="6210254" y="3911250"/>
                                </a:cubicBezTo>
                                <a:lnTo>
                                  <a:pt x="6234206" y="3891291"/>
                                </a:lnTo>
                                <a:cubicBezTo>
                                  <a:pt x="6239795" y="3886500"/>
                                  <a:pt x="6240593" y="3877718"/>
                                  <a:pt x="6235404" y="3872129"/>
                                </a:cubicBezTo>
                                <a:cubicBezTo>
                                  <a:pt x="6230614" y="3866540"/>
                                  <a:pt x="6221831" y="3865742"/>
                                  <a:pt x="6216242" y="3870532"/>
                                </a:cubicBezTo>
                                <a:lnTo>
                                  <a:pt x="6215045" y="3871730"/>
                                </a:lnTo>
                                <a:cubicBezTo>
                                  <a:pt x="6214246" y="3872129"/>
                                  <a:pt x="6213448" y="3872528"/>
                                  <a:pt x="6212650" y="3872528"/>
                                </a:cubicBezTo>
                                <a:cubicBezTo>
                                  <a:pt x="6211452" y="3872528"/>
                                  <a:pt x="6210654" y="3872129"/>
                                  <a:pt x="6210254" y="3871331"/>
                                </a:cubicBezTo>
                                <a:lnTo>
                                  <a:pt x="6209057" y="3870133"/>
                                </a:lnTo>
                                <a:cubicBezTo>
                                  <a:pt x="6206661" y="3867338"/>
                                  <a:pt x="6203268" y="3865741"/>
                                  <a:pt x="6199775" y="3865442"/>
                                </a:cubicBezTo>
                                <a:close/>
                                <a:moveTo>
                                  <a:pt x="1781764" y="3854713"/>
                                </a:moveTo>
                                <a:cubicBezTo>
                                  <a:pt x="1786754" y="3855861"/>
                                  <a:pt x="1791345" y="3858955"/>
                                  <a:pt x="1794339" y="3863746"/>
                                </a:cubicBezTo>
                                <a:lnTo>
                                  <a:pt x="1788750" y="3867339"/>
                                </a:lnTo>
                                <a:cubicBezTo>
                                  <a:pt x="1784758" y="3860951"/>
                                  <a:pt x="1776375" y="3858954"/>
                                  <a:pt x="1769988" y="3862947"/>
                                </a:cubicBezTo>
                                <a:cubicBezTo>
                                  <a:pt x="1763600" y="3866939"/>
                                  <a:pt x="1761604" y="3875323"/>
                                  <a:pt x="1765996" y="3881311"/>
                                </a:cubicBezTo>
                                <a:lnTo>
                                  <a:pt x="1760406" y="3884903"/>
                                </a:lnTo>
                                <a:cubicBezTo>
                                  <a:pt x="1754418" y="3875722"/>
                                  <a:pt x="1757212" y="3863347"/>
                                  <a:pt x="1766793" y="3857358"/>
                                </a:cubicBezTo>
                                <a:cubicBezTo>
                                  <a:pt x="1771385" y="3854364"/>
                                  <a:pt x="1776774" y="3853566"/>
                                  <a:pt x="1781764" y="3854713"/>
                                </a:cubicBezTo>
                                <a:close/>
                                <a:moveTo>
                                  <a:pt x="6240593" y="3845781"/>
                                </a:moveTo>
                                <a:lnTo>
                                  <a:pt x="6255364" y="3846978"/>
                                </a:lnTo>
                                <a:cubicBezTo>
                                  <a:pt x="6257360" y="3846978"/>
                                  <a:pt x="6258557" y="3848575"/>
                                  <a:pt x="6259356" y="3850970"/>
                                </a:cubicBezTo>
                                <a:lnTo>
                                  <a:pt x="6258158" y="3865742"/>
                                </a:lnTo>
                                <a:cubicBezTo>
                                  <a:pt x="6258158" y="3867738"/>
                                  <a:pt x="6256561" y="3868935"/>
                                  <a:pt x="6254565" y="3868935"/>
                                </a:cubicBezTo>
                                <a:cubicBezTo>
                                  <a:pt x="6252569" y="3868935"/>
                                  <a:pt x="6251372" y="3867339"/>
                                  <a:pt x="6251372" y="3865343"/>
                                </a:cubicBezTo>
                                <a:lnTo>
                                  <a:pt x="6251771" y="3858555"/>
                                </a:lnTo>
                                <a:lnTo>
                                  <a:pt x="6240993" y="3867738"/>
                                </a:lnTo>
                                <a:lnTo>
                                  <a:pt x="6241392" y="3868137"/>
                                </a:lnTo>
                                <a:cubicBezTo>
                                  <a:pt x="6248577" y="3876919"/>
                                  <a:pt x="6247380" y="3889694"/>
                                  <a:pt x="6238997" y="3896879"/>
                                </a:cubicBezTo>
                                <a:lnTo>
                                  <a:pt x="6215444" y="3916839"/>
                                </a:lnTo>
                                <a:cubicBezTo>
                                  <a:pt x="6213847" y="3918436"/>
                                  <a:pt x="6211452" y="3918835"/>
                                  <a:pt x="6209456" y="3918835"/>
                                </a:cubicBezTo>
                                <a:cubicBezTo>
                                  <a:pt x="6207460" y="3918835"/>
                                  <a:pt x="6205464" y="3917638"/>
                                  <a:pt x="6203867" y="3916041"/>
                                </a:cubicBezTo>
                                <a:lnTo>
                                  <a:pt x="6195484" y="3906061"/>
                                </a:lnTo>
                                <a:lnTo>
                                  <a:pt x="6186302" y="3914045"/>
                                </a:lnTo>
                                <a:lnTo>
                                  <a:pt x="6185902" y="3921230"/>
                                </a:lnTo>
                                <a:cubicBezTo>
                                  <a:pt x="6185902" y="3923226"/>
                                  <a:pt x="6184306" y="3924424"/>
                                  <a:pt x="6182310" y="3924424"/>
                                </a:cubicBezTo>
                                <a:cubicBezTo>
                                  <a:pt x="6180314" y="3924424"/>
                                  <a:pt x="6179116" y="3922827"/>
                                  <a:pt x="6179116" y="3920831"/>
                                </a:cubicBezTo>
                                <a:lnTo>
                                  <a:pt x="6179515" y="3915642"/>
                                </a:lnTo>
                                <a:lnTo>
                                  <a:pt x="6174326" y="3915242"/>
                                </a:lnTo>
                                <a:cubicBezTo>
                                  <a:pt x="6172330" y="3915242"/>
                                  <a:pt x="6171132" y="3913646"/>
                                  <a:pt x="6171132" y="3911650"/>
                                </a:cubicBezTo>
                                <a:cubicBezTo>
                                  <a:pt x="6171132" y="3909654"/>
                                  <a:pt x="6172729" y="3908456"/>
                                  <a:pt x="6174725" y="3908456"/>
                                </a:cubicBezTo>
                                <a:lnTo>
                                  <a:pt x="6181910" y="3908855"/>
                                </a:lnTo>
                                <a:lnTo>
                                  <a:pt x="6191092" y="3900871"/>
                                </a:lnTo>
                                <a:lnTo>
                                  <a:pt x="6183507" y="3892089"/>
                                </a:lnTo>
                                <a:cubicBezTo>
                                  <a:pt x="6176322" y="3883307"/>
                                  <a:pt x="6177519" y="3870532"/>
                                  <a:pt x="6185902" y="3863346"/>
                                </a:cubicBezTo>
                                <a:cubicBezTo>
                                  <a:pt x="6193887" y="3856160"/>
                                  <a:pt x="6205863" y="3856958"/>
                                  <a:pt x="6213448" y="3864543"/>
                                </a:cubicBezTo>
                                <a:cubicBezTo>
                                  <a:pt x="6219835" y="3859753"/>
                                  <a:pt x="6228218" y="3859354"/>
                                  <a:pt x="6235005" y="3862946"/>
                                </a:cubicBezTo>
                                <a:lnTo>
                                  <a:pt x="6246981" y="3852966"/>
                                </a:lnTo>
                                <a:lnTo>
                                  <a:pt x="6240194" y="3852567"/>
                                </a:lnTo>
                                <a:cubicBezTo>
                                  <a:pt x="6238198" y="3852567"/>
                                  <a:pt x="6237001" y="3850970"/>
                                  <a:pt x="6237001" y="3848974"/>
                                </a:cubicBezTo>
                                <a:cubicBezTo>
                                  <a:pt x="6237001" y="3846978"/>
                                  <a:pt x="6238597" y="3845781"/>
                                  <a:pt x="6240593" y="3845781"/>
                                </a:cubicBezTo>
                                <a:close/>
                                <a:moveTo>
                                  <a:pt x="812864" y="3799237"/>
                                </a:moveTo>
                                <a:lnTo>
                                  <a:pt x="812702" y="3806660"/>
                                </a:lnTo>
                                <a:lnTo>
                                  <a:pt x="807153" y="3812046"/>
                                </a:lnTo>
                                <a:lnTo>
                                  <a:pt x="815197" y="3812198"/>
                                </a:lnTo>
                                <a:lnTo>
                                  <a:pt x="820908" y="3817975"/>
                                </a:lnTo>
                                <a:lnTo>
                                  <a:pt x="821084" y="3809854"/>
                                </a:lnTo>
                                <a:lnTo>
                                  <a:pt x="825914" y="3805027"/>
                                </a:lnTo>
                                <a:lnTo>
                                  <a:pt x="818292" y="3804664"/>
                                </a:lnTo>
                                <a:close/>
                                <a:moveTo>
                                  <a:pt x="807912" y="3785901"/>
                                </a:moveTo>
                                <a:cubicBezTo>
                                  <a:pt x="809908" y="3785103"/>
                                  <a:pt x="812303" y="3785901"/>
                                  <a:pt x="813102" y="3788296"/>
                                </a:cubicBezTo>
                                <a:lnTo>
                                  <a:pt x="813085" y="3789078"/>
                                </a:lnTo>
                                <a:lnTo>
                                  <a:pt x="821485" y="3797479"/>
                                </a:lnTo>
                                <a:lnTo>
                                  <a:pt x="833462" y="3797479"/>
                                </a:lnTo>
                                <a:lnTo>
                                  <a:pt x="834261" y="3796679"/>
                                </a:lnTo>
                                <a:cubicBezTo>
                                  <a:pt x="836257" y="3795881"/>
                                  <a:pt x="838654" y="3796679"/>
                                  <a:pt x="839453" y="3799074"/>
                                </a:cubicBezTo>
                                <a:cubicBezTo>
                                  <a:pt x="840249" y="3801070"/>
                                  <a:pt x="839453" y="3803466"/>
                                  <a:pt x="837056" y="3804265"/>
                                </a:cubicBezTo>
                                <a:lnTo>
                                  <a:pt x="837001" y="3804319"/>
                                </a:lnTo>
                                <a:lnTo>
                                  <a:pt x="836657" y="3805063"/>
                                </a:lnTo>
                                <a:lnTo>
                                  <a:pt x="836124" y="3805197"/>
                                </a:lnTo>
                                <a:lnTo>
                                  <a:pt x="828273" y="3813047"/>
                                </a:lnTo>
                                <a:lnTo>
                                  <a:pt x="828273" y="3825422"/>
                                </a:lnTo>
                                <a:lnTo>
                                  <a:pt x="828274" y="3825422"/>
                                </a:lnTo>
                                <a:lnTo>
                                  <a:pt x="828273" y="3825423"/>
                                </a:lnTo>
                                <a:lnTo>
                                  <a:pt x="828272" y="3825425"/>
                                </a:lnTo>
                                <a:lnTo>
                                  <a:pt x="825479" y="3831011"/>
                                </a:lnTo>
                                <a:cubicBezTo>
                                  <a:pt x="823484" y="3831809"/>
                                  <a:pt x="821485" y="3830612"/>
                                  <a:pt x="820686" y="3828616"/>
                                </a:cubicBezTo>
                                <a:cubicBezTo>
                                  <a:pt x="819089" y="3824424"/>
                                  <a:pt x="815896" y="3821331"/>
                                  <a:pt x="812053" y="3819684"/>
                                </a:cubicBezTo>
                                <a:lnTo>
                                  <a:pt x="799542" y="3819434"/>
                                </a:lnTo>
                                <a:lnTo>
                                  <a:pt x="799130" y="3819834"/>
                                </a:lnTo>
                                <a:cubicBezTo>
                                  <a:pt x="797134" y="3820632"/>
                                  <a:pt x="795137" y="3819435"/>
                                  <a:pt x="794338" y="3817439"/>
                                </a:cubicBezTo>
                                <a:lnTo>
                                  <a:pt x="794491" y="3817109"/>
                                </a:lnTo>
                                <a:lnTo>
                                  <a:pt x="794338" y="3817039"/>
                                </a:lnTo>
                                <a:cubicBezTo>
                                  <a:pt x="793540" y="3815043"/>
                                  <a:pt x="794338" y="3812647"/>
                                  <a:pt x="796733" y="3811849"/>
                                </a:cubicBezTo>
                                <a:lnTo>
                                  <a:pt x="797126" y="3811857"/>
                                </a:lnTo>
                                <a:lnTo>
                                  <a:pt x="805517" y="3803467"/>
                                </a:lnTo>
                                <a:lnTo>
                                  <a:pt x="805517" y="3791890"/>
                                </a:lnTo>
                                <a:lnTo>
                                  <a:pt x="805117" y="3791491"/>
                                </a:lnTo>
                                <a:cubicBezTo>
                                  <a:pt x="804319" y="3789494"/>
                                  <a:pt x="805117" y="3787099"/>
                                  <a:pt x="807512" y="3786300"/>
                                </a:cubicBezTo>
                                <a:lnTo>
                                  <a:pt x="807690" y="3786382"/>
                                </a:lnTo>
                                <a:close/>
                                <a:moveTo>
                                  <a:pt x="746276" y="3775864"/>
                                </a:moveTo>
                                <a:lnTo>
                                  <a:pt x="746037" y="3793088"/>
                                </a:lnTo>
                                <a:lnTo>
                                  <a:pt x="732777" y="3805611"/>
                                </a:lnTo>
                                <a:lnTo>
                                  <a:pt x="750827" y="3805861"/>
                                </a:lnTo>
                                <a:lnTo>
                                  <a:pt x="763354" y="3818889"/>
                                </a:lnTo>
                                <a:lnTo>
                                  <a:pt x="763602" y="3801071"/>
                                </a:lnTo>
                                <a:lnTo>
                                  <a:pt x="776260" y="3788900"/>
                                </a:lnTo>
                                <a:lnTo>
                                  <a:pt x="757214" y="3787499"/>
                                </a:lnTo>
                                <a:close/>
                                <a:moveTo>
                                  <a:pt x="741247" y="3761949"/>
                                </a:moveTo>
                                <a:cubicBezTo>
                                  <a:pt x="743243" y="3761151"/>
                                  <a:pt x="745638" y="3761949"/>
                                  <a:pt x="746437" y="3764344"/>
                                </a:cubicBezTo>
                                <a:lnTo>
                                  <a:pt x="746426" y="3765147"/>
                                </a:lnTo>
                                <a:lnTo>
                                  <a:pt x="761755" y="3781012"/>
                                </a:lnTo>
                                <a:lnTo>
                                  <a:pt x="784359" y="3781112"/>
                                </a:lnTo>
                                <a:lnTo>
                                  <a:pt x="784360" y="3781110"/>
                                </a:lnTo>
                                <a:cubicBezTo>
                                  <a:pt x="786357" y="3780312"/>
                                  <a:pt x="788752" y="3781110"/>
                                  <a:pt x="789551" y="3783505"/>
                                </a:cubicBezTo>
                                <a:cubicBezTo>
                                  <a:pt x="790349" y="3785501"/>
                                  <a:pt x="789551" y="3787897"/>
                                  <a:pt x="787155" y="3788695"/>
                                </a:cubicBezTo>
                                <a:lnTo>
                                  <a:pt x="787154" y="3788696"/>
                                </a:lnTo>
                                <a:lnTo>
                                  <a:pt x="787154" y="3788696"/>
                                </a:lnTo>
                                <a:lnTo>
                                  <a:pt x="770787" y="3804664"/>
                                </a:lnTo>
                                <a:lnTo>
                                  <a:pt x="770409" y="3826226"/>
                                </a:lnTo>
                                <a:lnTo>
                                  <a:pt x="770787" y="3826620"/>
                                </a:lnTo>
                                <a:cubicBezTo>
                                  <a:pt x="771586" y="3828616"/>
                                  <a:pt x="770787" y="3831011"/>
                                  <a:pt x="768392" y="3832209"/>
                                </a:cubicBezTo>
                                <a:lnTo>
                                  <a:pt x="768073" y="3832050"/>
                                </a:lnTo>
                                <a:lnTo>
                                  <a:pt x="767993" y="3832209"/>
                                </a:lnTo>
                                <a:cubicBezTo>
                                  <a:pt x="765997" y="3833007"/>
                                  <a:pt x="764001" y="3831810"/>
                                  <a:pt x="763202" y="3829814"/>
                                </a:cubicBezTo>
                                <a:lnTo>
                                  <a:pt x="763208" y="3829410"/>
                                </a:lnTo>
                                <a:lnTo>
                                  <a:pt x="747633" y="3813447"/>
                                </a:lnTo>
                                <a:lnTo>
                                  <a:pt x="724904" y="3813047"/>
                                </a:lnTo>
                                <a:lnTo>
                                  <a:pt x="724480" y="3813447"/>
                                </a:lnTo>
                                <a:cubicBezTo>
                                  <a:pt x="722484" y="3814245"/>
                                  <a:pt x="720488" y="3813047"/>
                                  <a:pt x="719689" y="3811051"/>
                                </a:cubicBezTo>
                                <a:lnTo>
                                  <a:pt x="719841" y="3810722"/>
                                </a:lnTo>
                                <a:lnTo>
                                  <a:pt x="719689" y="3810652"/>
                                </a:lnTo>
                                <a:cubicBezTo>
                                  <a:pt x="718891" y="3808655"/>
                                  <a:pt x="719689" y="3806260"/>
                                  <a:pt x="722084" y="3805462"/>
                                </a:cubicBezTo>
                                <a:lnTo>
                                  <a:pt x="722488" y="3805468"/>
                                </a:lnTo>
                                <a:lnTo>
                                  <a:pt x="738452" y="3789894"/>
                                </a:lnTo>
                                <a:lnTo>
                                  <a:pt x="738837" y="3767949"/>
                                </a:lnTo>
                                <a:lnTo>
                                  <a:pt x="738451" y="3767538"/>
                                </a:lnTo>
                                <a:cubicBezTo>
                                  <a:pt x="737653" y="3765542"/>
                                  <a:pt x="738451" y="3763147"/>
                                  <a:pt x="740846" y="3762348"/>
                                </a:cubicBezTo>
                                <a:lnTo>
                                  <a:pt x="741024" y="3762431"/>
                                </a:lnTo>
                                <a:close/>
                                <a:moveTo>
                                  <a:pt x="3301618" y="3728118"/>
                                </a:moveTo>
                                <a:cubicBezTo>
                                  <a:pt x="3298123" y="3727818"/>
                                  <a:pt x="3294530" y="3728816"/>
                                  <a:pt x="3291736" y="3731212"/>
                                </a:cubicBezTo>
                                <a:cubicBezTo>
                                  <a:pt x="3286146" y="3736003"/>
                                  <a:pt x="3285350" y="3744785"/>
                                  <a:pt x="3290139" y="3750374"/>
                                </a:cubicBezTo>
                                <a:lnTo>
                                  <a:pt x="3297327" y="3758757"/>
                                </a:lnTo>
                                <a:lnTo>
                                  <a:pt x="3308905" y="3748777"/>
                                </a:lnTo>
                                <a:cubicBezTo>
                                  <a:pt x="3310502" y="3747579"/>
                                  <a:pt x="3312495" y="3747579"/>
                                  <a:pt x="3313696" y="3749176"/>
                                </a:cubicBezTo>
                                <a:cubicBezTo>
                                  <a:pt x="3314892" y="3750773"/>
                                  <a:pt x="3314892" y="3752769"/>
                                  <a:pt x="3313295" y="3753967"/>
                                </a:cubicBezTo>
                                <a:lnTo>
                                  <a:pt x="3301716" y="3763947"/>
                                </a:lnTo>
                                <a:lnTo>
                                  <a:pt x="3310103" y="3773926"/>
                                </a:lnTo>
                                <a:cubicBezTo>
                                  <a:pt x="3310502" y="3774326"/>
                                  <a:pt x="3311298" y="3774326"/>
                                  <a:pt x="3312097" y="3773926"/>
                                </a:cubicBezTo>
                                <a:lnTo>
                                  <a:pt x="3336049" y="3753967"/>
                                </a:lnTo>
                                <a:cubicBezTo>
                                  <a:pt x="3342038" y="3749176"/>
                                  <a:pt x="3342436" y="3740394"/>
                                  <a:pt x="3337246" y="3734805"/>
                                </a:cubicBezTo>
                                <a:cubicBezTo>
                                  <a:pt x="3332457" y="3729216"/>
                                  <a:pt x="3323675" y="3728418"/>
                                  <a:pt x="3318087" y="3733208"/>
                                </a:cubicBezTo>
                                <a:lnTo>
                                  <a:pt x="3316890" y="3734406"/>
                                </a:lnTo>
                                <a:cubicBezTo>
                                  <a:pt x="3316092" y="3734805"/>
                                  <a:pt x="3315294" y="3735204"/>
                                  <a:pt x="3314491" y="3735204"/>
                                </a:cubicBezTo>
                                <a:cubicBezTo>
                                  <a:pt x="3313696" y="3735204"/>
                                  <a:pt x="3312495" y="3734805"/>
                                  <a:pt x="3312097" y="3734007"/>
                                </a:cubicBezTo>
                                <a:lnTo>
                                  <a:pt x="3310899" y="3732809"/>
                                </a:lnTo>
                                <a:cubicBezTo>
                                  <a:pt x="3308504" y="3730014"/>
                                  <a:pt x="3305110" y="3728417"/>
                                  <a:pt x="3301618" y="3728118"/>
                                </a:cubicBezTo>
                                <a:close/>
                                <a:moveTo>
                                  <a:pt x="5559360" y="3720981"/>
                                </a:moveTo>
                                <a:cubicBezTo>
                                  <a:pt x="5564350" y="3722129"/>
                                  <a:pt x="5568941" y="3725223"/>
                                  <a:pt x="5571935" y="3730014"/>
                                </a:cubicBezTo>
                                <a:lnTo>
                                  <a:pt x="5566346" y="3733607"/>
                                </a:lnTo>
                                <a:cubicBezTo>
                                  <a:pt x="5562354" y="3727220"/>
                                  <a:pt x="5553971" y="3725223"/>
                                  <a:pt x="5547584" y="3729216"/>
                                </a:cubicBezTo>
                                <a:cubicBezTo>
                                  <a:pt x="5541196" y="3733208"/>
                                  <a:pt x="5539200" y="3741591"/>
                                  <a:pt x="5543592" y="3747579"/>
                                </a:cubicBezTo>
                                <a:lnTo>
                                  <a:pt x="5538002" y="3751172"/>
                                </a:lnTo>
                                <a:cubicBezTo>
                                  <a:pt x="5532014" y="3741990"/>
                                  <a:pt x="5534809" y="3729615"/>
                                  <a:pt x="5544390" y="3723626"/>
                                </a:cubicBezTo>
                                <a:cubicBezTo>
                                  <a:pt x="5548981" y="3720632"/>
                                  <a:pt x="5554370" y="3719834"/>
                                  <a:pt x="5559360" y="3720981"/>
                                </a:cubicBezTo>
                                <a:close/>
                                <a:moveTo>
                                  <a:pt x="3342436" y="3708457"/>
                                </a:moveTo>
                                <a:lnTo>
                                  <a:pt x="3357212" y="3709654"/>
                                </a:lnTo>
                                <a:cubicBezTo>
                                  <a:pt x="3359207" y="3709654"/>
                                  <a:pt x="3360403" y="3711251"/>
                                  <a:pt x="3361201" y="3713646"/>
                                </a:cubicBezTo>
                                <a:lnTo>
                                  <a:pt x="3360005" y="3728418"/>
                                </a:lnTo>
                                <a:cubicBezTo>
                                  <a:pt x="3360005" y="3730414"/>
                                  <a:pt x="3358409" y="3731611"/>
                                  <a:pt x="3356411" y="3731611"/>
                                </a:cubicBezTo>
                                <a:cubicBezTo>
                                  <a:pt x="3354416" y="3731611"/>
                                  <a:pt x="3353218" y="3730015"/>
                                  <a:pt x="3353218" y="3728019"/>
                                </a:cubicBezTo>
                                <a:lnTo>
                                  <a:pt x="3353617" y="3721231"/>
                                </a:lnTo>
                                <a:lnTo>
                                  <a:pt x="3342836" y="3730414"/>
                                </a:lnTo>
                                <a:lnTo>
                                  <a:pt x="3343234" y="3730813"/>
                                </a:lnTo>
                                <a:cubicBezTo>
                                  <a:pt x="3350423" y="3739595"/>
                                  <a:pt x="3349226" y="3752370"/>
                                  <a:pt x="3340840" y="3759555"/>
                                </a:cubicBezTo>
                                <a:lnTo>
                                  <a:pt x="3317287" y="3779515"/>
                                </a:lnTo>
                                <a:cubicBezTo>
                                  <a:pt x="3315690" y="3781112"/>
                                  <a:pt x="3313295" y="3781511"/>
                                  <a:pt x="3311298" y="3781511"/>
                                </a:cubicBezTo>
                                <a:cubicBezTo>
                                  <a:pt x="3309303" y="3781511"/>
                                  <a:pt x="3307307" y="3780314"/>
                                  <a:pt x="3305709" y="3778717"/>
                                </a:cubicBezTo>
                                <a:lnTo>
                                  <a:pt x="3297327" y="3768737"/>
                                </a:lnTo>
                                <a:lnTo>
                                  <a:pt x="3288144" y="3776721"/>
                                </a:lnTo>
                                <a:lnTo>
                                  <a:pt x="3287743" y="3783906"/>
                                </a:lnTo>
                                <a:cubicBezTo>
                                  <a:pt x="3287743" y="3785902"/>
                                  <a:pt x="3286146" y="3787100"/>
                                  <a:pt x="3284151" y="3787100"/>
                                </a:cubicBezTo>
                                <a:cubicBezTo>
                                  <a:pt x="3282155" y="3787100"/>
                                  <a:pt x="3280957" y="3785503"/>
                                  <a:pt x="3280957" y="3783507"/>
                                </a:cubicBezTo>
                                <a:lnTo>
                                  <a:pt x="3281356" y="3778318"/>
                                </a:lnTo>
                                <a:lnTo>
                                  <a:pt x="3276167" y="3777918"/>
                                </a:lnTo>
                                <a:cubicBezTo>
                                  <a:pt x="3274170" y="3777918"/>
                                  <a:pt x="3272975" y="3776322"/>
                                  <a:pt x="3272975" y="3774326"/>
                                </a:cubicBezTo>
                                <a:cubicBezTo>
                                  <a:pt x="3272975" y="3772330"/>
                                  <a:pt x="3274571" y="3771132"/>
                                  <a:pt x="3276566" y="3771132"/>
                                </a:cubicBezTo>
                                <a:lnTo>
                                  <a:pt x="3283752" y="3771531"/>
                                </a:lnTo>
                                <a:lnTo>
                                  <a:pt x="3292933" y="3763547"/>
                                </a:lnTo>
                                <a:lnTo>
                                  <a:pt x="3285350" y="3754765"/>
                                </a:lnTo>
                                <a:cubicBezTo>
                                  <a:pt x="3278163" y="3745983"/>
                                  <a:pt x="3279360" y="3733208"/>
                                  <a:pt x="3287743" y="3726022"/>
                                </a:cubicBezTo>
                                <a:cubicBezTo>
                                  <a:pt x="3295728" y="3718836"/>
                                  <a:pt x="3307705" y="3719634"/>
                                  <a:pt x="3315294" y="3727219"/>
                                </a:cubicBezTo>
                                <a:cubicBezTo>
                                  <a:pt x="3321679" y="3722429"/>
                                  <a:pt x="3330061" y="3722030"/>
                                  <a:pt x="3336848" y="3725622"/>
                                </a:cubicBezTo>
                                <a:lnTo>
                                  <a:pt x="3348827" y="3715642"/>
                                </a:lnTo>
                                <a:lnTo>
                                  <a:pt x="3342038" y="3715243"/>
                                </a:lnTo>
                                <a:cubicBezTo>
                                  <a:pt x="3340043" y="3715243"/>
                                  <a:pt x="3338846" y="3713646"/>
                                  <a:pt x="3338846" y="3711650"/>
                                </a:cubicBezTo>
                                <a:cubicBezTo>
                                  <a:pt x="3338846" y="3709654"/>
                                  <a:pt x="3340441" y="3708457"/>
                                  <a:pt x="3342436" y="3708457"/>
                                </a:cubicBezTo>
                                <a:close/>
                                <a:moveTo>
                                  <a:pt x="4590458" y="3665896"/>
                                </a:moveTo>
                                <a:lnTo>
                                  <a:pt x="4590305" y="3672928"/>
                                </a:lnTo>
                                <a:lnTo>
                                  <a:pt x="4584352" y="3678706"/>
                                </a:lnTo>
                                <a:lnTo>
                                  <a:pt x="4592801" y="3678866"/>
                                </a:lnTo>
                                <a:lnTo>
                                  <a:pt x="4598511" y="3684643"/>
                                </a:lnTo>
                                <a:lnTo>
                                  <a:pt x="4598688" y="3676522"/>
                                </a:lnTo>
                                <a:lnTo>
                                  <a:pt x="4603514" y="3671695"/>
                                </a:lnTo>
                                <a:lnTo>
                                  <a:pt x="4595895" y="3671332"/>
                                </a:lnTo>
                                <a:close/>
                                <a:moveTo>
                                  <a:pt x="4585515" y="3652169"/>
                                </a:moveTo>
                                <a:cubicBezTo>
                                  <a:pt x="4587511" y="3651371"/>
                                  <a:pt x="4589906" y="3652169"/>
                                  <a:pt x="4590705" y="3654564"/>
                                </a:cubicBezTo>
                                <a:lnTo>
                                  <a:pt x="4590680" y="3655737"/>
                                </a:lnTo>
                                <a:lnTo>
                                  <a:pt x="4599088" y="3664147"/>
                                </a:lnTo>
                                <a:lnTo>
                                  <a:pt x="4611063" y="3664147"/>
                                </a:lnTo>
                                <a:lnTo>
                                  <a:pt x="4611862" y="3663347"/>
                                </a:lnTo>
                                <a:cubicBezTo>
                                  <a:pt x="4613858" y="3662549"/>
                                  <a:pt x="4616253" y="3663347"/>
                                  <a:pt x="4617052" y="3665742"/>
                                </a:cubicBezTo>
                                <a:cubicBezTo>
                                  <a:pt x="4617850" y="3667738"/>
                                  <a:pt x="4617052" y="3670134"/>
                                  <a:pt x="4614657" y="3670933"/>
                                </a:cubicBezTo>
                                <a:lnTo>
                                  <a:pt x="4614602" y="3670988"/>
                                </a:lnTo>
                                <a:lnTo>
                                  <a:pt x="4614258" y="3671732"/>
                                </a:lnTo>
                                <a:lnTo>
                                  <a:pt x="4613724" y="3671866"/>
                                </a:lnTo>
                                <a:lnTo>
                                  <a:pt x="4605874" y="3679715"/>
                                </a:lnTo>
                                <a:lnTo>
                                  <a:pt x="4605874" y="3692090"/>
                                </a:lnTo>
                                <a:lnTo>
                                  <a:pt x="4605874" y="3692090"/>
                                </a:lnTo>
                                <a:cubicBezTo>
                                  <a:pt x="4606273" y="3694485"/>
                                  <a:pt x="4605475" y="3696481"/>
                                  <a:pt x="4603080" y="3697679"/>
                                </a:cubicBezTo>
                                <a:cubicBezTo>
                                  <a:pt x="4601084" y="3698477"/>
                                  <a:pt x="4599088" y="3697280"/>
                                  <a:pt x="4598289" y="3695284"/>
                                </a:cubicBezTo>
                                <a:cubicBezTo>
                                  <a:pt x="4595096" y="3686900"/>
                                  <a:pt x="4585515" y="3682909"/>
                                  <a:pt x="4577131" y="3686102"/>
                                </a:cubicBezTo>
                                <a:lnTo>
                                  <a:pt x="4576861" y="3685977"/>
                                </a:lnTo>
                                <a:lnTo>
                                  <a:pt x="4576733" y="3686102"/>
                                </a:lnTo>
                                <a:cubicBezTo>
                                  <a:pt x="4574736" y="3686900"/>
                                  <a:pt x="4572740" y="3685703"/>
                                  <a:pt x="4571941" y="3683707"/>
                                </a:cubicBezTo>
                                <a:lnTo>
                                  <a:pt x="4571941" y="3683707"/>
                                </a:lnTo>
                                <a:cubicBezTo>
                                  <a:pt x="4571143" y="3681711"/>
                                  <a:pt x="4571941" y="3679315"/>
                                  <a:pt x="4574336" y="3678516"/>
                                </a:cubicBezTo>
                                <a:lnTo>
                                  <a:pt x="4574337" y="3678516"/>
                                </a:lnTo>
                                <a:lnTo>
                                  <a:pt x="4583120" y="3669735"/>
                                </a:lnTo>
                                <a:lnTo>
                                  <a:pt x="4583120" y="3658558"/>
                                </a:lnTo>
                                <a:lnTo>
                                  <a:pt x="4582720" y="3658159"/>
                                </a:lnTo>
                                <a:cubicBezTo>
                                  <a:pt x="4581922" y="3656162"/>
                                  <a:pt x="4582720" y="3653767"/>
                                  <a:pt x="4585115" y="3652968"/>
                                </a:cubicBezTo>
                                <a:lnTo>
                                  <a:pt x="4585141" y="3652980"/>
                                </a:lnTo>
                                <a:close/>
                                <a:moveTo>
                                  <a:pt x="4523884" y="3642137"/>
                                </a:moveTo>
                                <a:lnTo>
                                  <a:pt x="4523639" y="3659755"/>
                                </a:lnTo>
                                <a:lnTo>
                                  <a:pt x="4510796" y="3671885"/>
                                </a:lnTo>
                                <a:lnTo>
                                  <a:pt x="4528430" y="3672130"/>
                                </a:lnTo>
                                <a:lnTo>
                                  <a:pt x="4540957" y="3685159"/>
                                </a:lnTo>
                                <a:lnTo>
                                  <a:pt x="4541204" y="3667340"/>
                                </a:lnTo>
                                <a:lnTo>
                                  <a:pt x="4553863" y="3655168"/>
                                </a:lnTo>
                                <a:lnTo>
                                  <a:pt x="4534816" y="3653767"/>
                                </a:lnTo>
                                <a:close/>
                                <a:moveTo>
                                  <a:pt x="4518448" y="3628616"/>
                                </a:moveTo>
                                <a:lnTo>
                                  <a:pt x="4518778" y="3628769"/>
                                </a:lnTo>
                                <a:lnTo>
                                  <a:pt x="4518849" y="3628616"/>
                                </a:lnTo>
                                <a:cubicBezTo>
                                  <a:pt x="4520845" y="3627818"/>
                                  <a:pt x="4523240" y="3628616"/>
                                  <a:pt x="4524038" y="3631011"/>
                                </a:cubicBezTo>
                                <a:lnTo>
                                  <a:pt x="4524033" y="3631419"/>
                                </a:lnTo>
                                <a:lnTo>
                                  <a:pt x="4539357" y="3647280"/>
                                </a:lnTo>
                                <a:cubicBezTo>
                                  <a:pt x="4546294" y="3650274"/>
                                  <a:pt x="4554378" y="3650573"/>
                                  <a:pt x="4561962" y="3647380"/>
                                </a:cubicBezTo>
                                <a:lnTo>
                                  <a:pt x="4561963" y="3647380"/>
                                </a:lnTo>
                                <a:lnTo>
                                  <a:pt x="4561963" y="3647379"/>
                                </a:lnTo>
                                <a:cubicBezTo>
                                  <a:pt x="4563959" y="3646581"/>
                                  <a:pt x="4566354" y="3647379"/>
                                  <a:pt x="4567153" y="3649774"/>
                                </a:cubicBezTo>
                                <a:cubicBezTo>
                                  <a:pt x="4567951" y="3651770"/>
                                  <a:pt x="4567153" y="3654166"/>
                                  <a:pt x="4564757" y="3654964"/>
                                </a:cubicBezTo>
                                <a:cubicBezTo>
                                  <a:pt x="4557572" y="3657758"/>
                                  <a:pt x="4551584" y="3663348"/>
                                  <a:pt x="4548390" y="3670933"/>
                                </a:cubicBezTo>
                                <a:lnTo>
                                  <a:pt x="4548012" y="3692497"/>
                                </a:lnTo>
                                <a:lnTo>
                                  <a:pt x="4548389" y="3692889"/>
                                </a:lnTo>
                                <a:cubicBezTo>
                                  <a:pt x="4549188" y="3695284"/>
                                  <a:pt x="4548389" y="3697679"/>
                                  <a:pt x="4545994" y="3698478"/>
                                </a:cubicBezTo>
                                <a:lnTo>
                                  <a:pt x="4545675" y="3698319"/>
                                </a:lnTo>
                                <a:lnTo>
                                  <a:pt x="4545596" y="3698478"/>
                                </a:lnTo>
                                <a:cubicBezTo>
                                  <a:pt x="4543599" y="3699276"/>
                                  <a:pt x="4541603" y="3698079"/>
                                  <a:pt x="4540805" y="3696083"/>
                                </a:cubicBezTo>
                                <a:lnTo>
                                  <a:pt x="4540811" y="3695680"/>
                                </a:lnTo>
                                <a:lnTo>
                                  <a:pt x="4525236" y="3679715"/>
                                </a:lnTo>
                                <a:lnTo>
                                  <a:pt x="4502920" y="3679323"/>
                                </a:lnTo>
                                <a:lnTo>
                                  <a:pt x="4502082" y="3680114"/>
                                </a:lnTo>
                                <a:cubicBezTo>
                                  <a:pt x="4500086" y="3680912"/>
                                  <a:pt x="4498090" y="3679715"/>
                                  <a:pt x="4497291" y="3677719"/>
                                </a:cubicBezTo>
                                <a:lnTo>
                                  <a:pt x="4497595" y="3677061"/>
                                </a:lnTo>
                                <a:lnTo>
                                  <a:pt x="4497291" y="3676921"/>
                                </a:lnTo>
                                <a:cubicBezTo>
                                  <a:pt x="4496493" y="3674924"/>
                                  <a:pt x="4497291" y="3672529"/>
                                  <a:pt x="4499686" y="3671730"/>
                                </a:cubicBezTo>
                                <a:lnTo>
                                  <a:pt x="4500494" y="3671742"/>
                                </a:lnTo>
                                <a:lnTo>
                                  <a:pt x="4516054" y="3656561"/>
                                </a:lnTo>
                                <a:lnTo>
                                  <a:pt x="4516446" y="3634224"/>
                                </a:lnTo>
                                <a:lnTo>
                                  <a:pt x="4516053" y="3633806"/>
                                </a:lnTo>
                                <a:cubicBezTo>
                                  <a:pt x="4515255" y="3631810"/>
                                  <a:pt x="4516053" y="3629415"/>
                                  <a:pt x="4518448" y="3628616"/>
                                </a:cubicBezTo>
                                <a:close/>
                                <a:moveTo>
                                  <a:pt x="376277" y="3607959"/>
                                </a:moveTo>
                                <a:cubicBezTo>
                                  <a:pt x="372784" y="3607660"/>
                                  <a:pt x="369192" y="3608658"/>
                                  <a:pt x="366397" y="3611053"/>
                                </a:cubicBezTo>
                                <a:cubicBezTo>
                                  <a:pt x="360808" y="3615844"/>
                                  <a:pt x="360010" y="3624626"/>
                                  <a:pt x="364800" y="3630215"/>
                                </a:cubicBezTo>
                                <a:lnTo>
                                  <a:pt x="371986" y="3638598"/>
                                </a:lnTo>
                                <a:lnTo>
                                  <a:pt x="383563" y="3628618"/>
                                </a:lnTo>
                                <a:cubicBezTo>
                                  <a:pt x="385160" y="3627421"/>
                                  <a:pt x="387156" y="3627421"/>
                                  <a:pt x="388353" y="3629017"/>
                                </a:cubicBezTo>
                                <a:cubicBezTo>
                                  <a:pt x="389551" y="3630614"/>
                                  <a:pt x="389551" y="3632610"/>
                                  <a:pt x="387954" y="3633808"/>
                                </a:cubicBezTo>
                                <a:lnTo>
                                  <a:pt x="376377" y="3643788"/>
                                </a:lnTo>
                                <a:lnTo>
                                  <a:pt x="384760" y="3653768"/>
                                </a:lnTo>
                                <a:cubicBezTo>
                                  <a:pt x="385160" y="3654167"/>
                                  <a:pt x="385958" y="3654167"/>
                                  <a:pt x="386756" y="3653768"/>
                                </a:cubicBezTo>
                                <a:lnTo>
                                  <a:pt x="410709" y="3633808"/>
                                </a:lnTo>
                                <a:cubicBezTo>
                                  <a:pt x="416298" y="3628618"/>
                                  <a:pt x="417096" y="3620235"/>
                                  <a:pt x="411906" y="3614646"/>
                                </a:cubicBezTo>
                                <a:cubicBezTo>
                                  <a:pt x="407115" y="3609057"/>
                                  <a:pt x="398333" y="3608259"/>
                                  <a:pt x="392744" y="3613049"/>
                                </a:cubicBezTo>
                                <a:lnTo>
                                  <a:pt x="391547" y="3614247"/>
                                </a:lnTo>
                                <a:cubicBezTo>
                                  <a:pt x="390748" y="3614646"/>
                                  <a:pt x="389950" y="3615045"/>
                                  <a:pt x="389152" y="3615045"/>
                                </a:cubicBezTo>
                                <a:cubicBezTo>
                                  <a:pt x="387954" y="3615045"/>
                                  <a:pt x="387156" y="3614646"/>
                                  <a:pt x="386756" y="3613848"/>
                                </a:cubicBezTo>
                                <a:lnTo>
                                  <a:pt x="385559" y="3612650"/>
                                </a:lnTo>
                                <a:cubicBezTo>
                                  <a:pt x="383164" y="3609855"/>
                                  <a:pt x="379770" y="3608258"/>
                                  <a:pt x="376277" y="3607959"/>
                                </a:cubicBezTo>
                                <a:close/>
                                <a:moveTo>
                                  <a:pt x="7079210" y="3594785"/>
                                </a:moveTo>
                                <a:cubicBezTo>
                                  <a:pt x="7075717" y="3594485"/>
                                  <a:pt x="7072124" y="3595483"/>
                                  <a:pt x="7069329" y="3597879"/>
                                </a:cubicBezTo>
                                <a:cubicBezTo>
                                  <a:pt x="7063741" y="3602670"/>
                                  <a:pt x="7062942" y="3611452"/>
                                  <a:pt x="7067733" y="3617041"/>
                                </a:cubicBezTo>
                                <a:lnTo>
                                  <a:pt x="7074919" y="3625424"/>
                                </a:lnTo>
                                <a:lnTo>
                                  <a:pt x="7086496" y="3615444"/>
                                </a:lnTo>
                                <a:cubicBezTo>
                                  <a:pt x="7088093" y="3614247"/>
                                  <a:pt x="7090089" y="3614247"/>
                                  <a:pt x="7091286" y="3615843"/>
                                </a:cubicBezTo>
                                <a:cubicBezTo>
                                  <a:pt x="7092484" y="3617440"/>
                                  <a:pt x="7092484" y="3619436"/>
                                  <a:pt x="7090887" y="3620634"/>
                                </a:cubicBezTo>
                                <a:lnTo>
                                  <a:pt x="7079310" y="3630614"/>
                                </a:lnTo>
                                <a:lnTo>
                                  <a:pt x="7087693" y="3640594"/>
                                </a:lnTo>
                                <a:cubicBezTo>
                                  <a:pt x="7088093" y="3640993"/>
                                  <a:pt x="7088891" y="3640993"/>
                                  <a:pt x="7089689" y="3640594"/>
                                </a:cubicBezTo>
                                <a:lnTo>
                                  <a:pt x="7113641" y="3620634"/>
                                </a:lnTo>
                                <a:cubicBezTo>
                                  <a:pt x="7119230" y="3615444"/>
                                  <a:pt x="7120028" y="3607061"/>
                                  <a:pt x="7114839" y="3601472"/>
                                </a:cubicBezTo>
                                <a:cubicBezTo>
                                  <a:pt x="7110049" y="3595883"/>
                                  <a:pt x="7101266" y="3595085"/>
                                  <a:pt x="7095677" y="3599875"/>
                                </a:cubicBezTo>
                                <a:lnTo>
                                  <a:pt x="7094480" y="3601073"/>
                                </a:lnTo>
                                <a:cubicBezTo>
                                  <a:pt x="7093681" y="3601472"/>
                                  <a:pt x="7092883" y="3601871"/>
                                  <a:pt x="7092085" y="3601871"/>
                                </a:cubicBezTo>
                                <a:cubicBezTo>
                                  <a:pt x="7091286" y="3601871"/>
                                  <a:pt x="7090089" y="3601472"/>
                                  <a:pt x="7089689" y="3600674"/>
                                </a:cubicBezTo>
                                <a:lnTo>
                                  <a:pt x="7088492" y="3599476"/>
                                </a:lnTo>
                                <a:cubicBezTo>
                                  <a:pt x="7086096" y="3596681"/>
                                  <a:pt x="7082703" y="3595084"/>
                                  <a:pt x="7079210" y="3594785"/>
                                </a:cubicBezTo>
                                <a:close/>
                                <a:moveTo>
                                  <a:pt x="417096" y="3587899"/>
                                </a:moveTo>
                                <a:lnTo>
                                  <a:pt x="431867" y="3589096"/>
                                </a:lnTo>
                                <a:cubicBezTo>
                                  <a:pt x="433464" y="3589496"/>
                                  <a:pt x="435060" y="3591092"/>
                                  <a:pt x="435859" y="3593088"/>
                                </a:cubicBezTo>
                                <a:lnTo>
                                  <a:pt x="434661" y="3607860"/>
                                </a:lnTo>
                                <a:cubicBezTo>
                                  <a:pt x="434661" y="3609856"/>
                                  <a:pt x="433064" y="3611053"/>
                                  <a:pt x="431068" y="3611053"/>
                                </a:cubicBezTo>
                                <a:cubicBezTo>
                                  <a:pt x="429072" y="3611053"/>
                                  <a:pt x="427875" y="3609457"/>
                                  <a:pt x="427875" y="3607461"/>
                                </a:cubicBezTo>
                                <a:lnTo>
                                  <a:pt x="428274" y="3600673"/>
                                </a:lnTo>
                                <a:lnTo>
                                  <a:pt x="417496" y="3609856"/>
                                </a:lnTo>
                                <a:lnTo>
                                  <a:pt x="417895" y="3610255"/>
                                </a:lnTo>
                                <a:cubicBezTo>
                                  <a:pt x="425080" y="3619037"/>
                                  <a:pt x="423883" y="3631812"/>
                                  <a:pt x="415500" y="3638997"/>
                                </a:cubicBezTo>
                                <a:lnTo>
                                  <a:pt x="391946" y="3658957"/>
                                </a:lnTo>
                                <a:cubicBezTo>
                                  <a:pt x="390349" y="3660554"/>
                                  <a:pt x="387954" y="3660953"/>
                                  <a:pt x="385958" y="3660953"/>
                                </a:cubicBezTo>
                                <a:cubicBezTo>
                                  <a:pt x="383962" y="3660953"/>
                                  <a:pt x="381966" y="3659756"/>
                                  <a:pt x="380369" y="3658159"/>
                                </a:cubicBezTo>
                                <a:lnTo>
                                  <a:pt x="371986" y="3648179"/>
                                </a:lnTo>
                                <a:lnTo>
                                  <a:pt x="362804" y="3656163"/>
                                </a:lnTo>
                                <a:lnTo>
                                  <a:pt x="362405" y="3663348"/>
                                </a:lnTo>
                                <a:cubicBezTo>
                                  <a:pt x="362405" y="3665344"/>
                                  <a:pt x="360808" y="3666542"/>
                                  <a:pt x="358812" y="3666542"/>
                                </a:cubicBezTo>
                                <a:cubicBezTo>
                                  <a:pt x="356816" y="3666542"/>
                                  <a:pt x="355619" y="3664945"/>
                                  <a:pt x="355619" y="3662949"/>
                                </a:cubicBezTo>
                                <a:lnTo>
                                  <a:pt x="356018" y="3657760"/>
                                </a:lnTo>
                                <a:lnTo>
                                  <a:pt x="350828" y="3657360"/>
                                </a:lnTo>
                                <a:cubicBezTo>
                                  <a:pt x="348832" y="3657360"/>
                                  <a:pt x="347635" y="3655764"/>
                                  <a:pt x="347635" y="3653768"/>
                                </a:cubicBezTo>
                                <a:cubicBezTo>
                                  <a:pt x="347635" y="3651772"/>
                                  <a:pt x="349232" y="3650574"/>
                                  <a:pt x="351228" y="3650574"/>
                                </a:cubicBezTo>
                                <a:lnTo>
                                  <a:pt x="358413" y="3650973"/>
                                </a:lnTo>
                                <a:lnTo>
                                  <a:pt x="367595" y="3642989"/>
                                </a:lnTo>
                                <a:lnTo>
                                  <a:pt x="360010" y="3634207"/>
                                </a:lnTo>
                                <a:cubicBezTo>
                                  <a:pt x="352824" y="3625425"/>
                                  <a:pt x="354022" y="3612650"/>
                                  <a:pt x="362405" y="3605464"/>
                                </a:cubicBezTo>
                                <a:cubicBezTo>
                                  <a:pt x="370389" y="3598278"/>
                                  <a:pt x="382365" y="3599076"/>
                                  <a:pt x="389950" y="3606661"/>
                                </a:cubicBezTo>
                                <a:cubicBezTo>
                                  <a:pt x="396337" y="3601871"/>
                                  <a:pt x="404720" y="3601472"/>
                                  <a:pt x="411507" y="3605064"/>
                                </a:cubicBezTo>
                                <a:lnTo>
                                  <a:pt x="423484" y="3595084"/>
                                </a:lnTo>
                                <a:lnTo>
                                  <a:pt x="416697" y="3594685"/>
                                </a:lnTo>
                                <a:cubicBezTo>
                                  <a:pt x="414700" y="3594685"/>
                                  <a:pt x="413503" y="3593088"/>
                                  <a:pt x="413503" y="3591092"/>
                                </a:cubicBezTo>
                                <a:cubicBezTo>
                                  <a:pt x="413503" y="3589096"/>
                                  <a:pt x="415100" y="3587899"/>
                                  <a:pt x="417096" y="3587899"/>
                                </a:cubicBezTo>
                                <a:close/>
                                <a:moveTo>
                                  <a:pt x="2661203" y="3583657"/>
                                </a:moveTo>
                                <a:cubicBezTo>
                                  <a:pt x="2666194" y="3584805"/>
                                  <a:pt x="2670784" y="3587899"/>
                                  <a:pt x="2673778" y="3592690"/>
                                </a:cubicBezTo>
                                <a:lnTo>
                                  <a:pt x="2668189" y="3596283"/>
                                </a:lnTo>
                                <a:cubicBezTo>
                                  <a:pt x="2664197" y="3589896"/>
                                  <a:pt x="2655814" y="3587899"/>
                                  <a:pt x="2649427" y="3591892"/>
                                </a:cubicBezTo>
                                <a:cubicBezTo>
                                  <a:pt x="2643039" y="3595884"/>
                                  <a:pt x="2641044" y="3604267"/>
                                  <a:pt x="2645436" y="3610255"/>
                                </a:cubicBezTo>
                                <a:lnTo>
                                  <a:pt x="2639845" y="3613848"/>
                                </a:lnTo>
                                <a:cubicBezTo>
                                  <a:pt x="2633857" y="3604666"/>
                                  <a:pt x="2636652" y="3592291"/>
                                  <a:pt x="2646233" y="3586302"/>
                                </a:cubicBezTo>
                                <a:cubicBezTo>
                                  <a:pt x="2650823" y="3583308"/>
                                  <a:pt x="2656213" y="3582510"/>
                                  <a:pt x="2661203" y="3583657"/>
                                </a:cubicBezTo>
                                <a:close/>
                                <a:moveTo>
                                  <a:pt x="7120028" y="3574725"/>
                                </a:moveTo>
                                <a:lnTo>
                                  <a:pt x="7134799" y="3575922"/>
                                </a:lnTo>
                                <a:cubicBezTo>
                                  <a:pt x="7136396" y="3576322"/>
                                  <a:pt x="7137992" y="3577918"/>
                                  <a:pt x="7138791" y="3579914"/>
                                </a:cubicBezTo>
                                <a:lnTo>
                                  <a:pt x="7137593" y="3594686"/>
                                </a:lnTo>
                                <a:cubicBezTo>
                                  <a:pt x="7137593" y="3596682"/>
                                  <a:pt x="7135996" y="3597879"/>
                                  <a:pt x="7134000" y="3597879"/>
                                </a:cubicBezTo>
                                <a:cubicBezTo>
                                  <a:pt x="7132004" y="3597879"/>
                                  <a:pt x="7130807" y="3596283"/>
                                  <a:pt x="7130807" y="3594287"/>
                                </a:cubicBezTo>
                                <a:lnTo>
                                  <a:pt x="7131206" y="3587499"/>
                                </a:lnTo>
                                <a:lnTo>
                                  <a:pt x="7120428" y="3596682"/>
                                </a:lnTo>
                                <a:lnTo>
                                  <a:pt x="7120827" y="3597081"/>
                                </a:lnTo>
                                <a:cubicBezTo>
                                  <a:pt x="7128012" y="3605863"/>
                                  <a:pt x="7126815" y="3618638"/>
                                  <a:pt x="7118432" y="3625823"/>
                                </a:cubicBezTo>
                                <a:lnTo>
                                  <a:pt x="7094879" y="3645783"/>
                                </a:lnTo>
                                <a:cubicBezTo>
                                  <a:pt x="7093282" y="3647380"/>
                                  <a:pt x="7090887" y="3647779"/>
                                  <a:pt x="7088891" y="3647779"/>
                                </a:cubicBezTo>
                                <a:cubicBezTo>
                                  <a:pt x="7086895" y="3647779"/>
                                  <a:pt x="7084899" y="3646582"/>
                                  <a:pt x="7083302" y="3644985"/>
                                </a:cubicBezTo>
                                <a:lnTo>
                                  <a:pt x="7074919" y="3635005"/>
                                </a:lnTo>
                                <a:lnTo>
                                  <a:pt x="7065737" y="3642989"/>
                                </a:lnTo>
                                <a:lnTo>
                                  <a:pt x="7065337" y="3650174"/>
                                </a:lnTo>
                                <a:cubicBezTo>
                                  <a:pt x="7065337" y="3652170"/>
                                  <a:pt x="7063741" y="3653368"/>
                                  <a:pt x="7061745" y="3653368"/>
                                </a:cubicBezTo>
                                <a:cubicBezTo>
                                  <a:pt x="7059749" y="3653368"/>
                                  <a:pt x="7058551" y="3651771"/>
                                  <a:pt x="7058551" y="3649775"/>
                                </a:cubicBezTo>
                                <a:lnTo>
                                  <a:pt x="7058950" y="3644586"/>
                                </a:lnTo>
                                <a:lnTo>
                                  <a:pt x="7053761" y="3644186"/>
                                </a:lnTo>
                                <a:cubicBezTo>
                                  <a:pt x="7051765" y="3644186"/>
                                  <a:pt x="7050567" y="3642590"/>
                                  <a:pt x="7050567" y="3640594"/>
                                </a:cubicBezTo>
                                <a:cubicBezTo>
                                  <a:pt x="7050567" y="3638598"/>
                                  <a:pt x="7052164" y="3637400"/>
                                  <a:pt x="7054160" y="3637400"/>
                                </a:cubicBezTo>
                                <a:lnTo>
                                  <a:pt x="7061345" y="3637799"/>
                                </a:lnTo>
                                <a:lnTo>
                                  <a:pt x="7070527" y="3629815"/>
                                </a:lnTo>
                                <a:lnTo>
                                  <a:pt x="7062942" y="3621033"/>
                                </a:lnTo>
                                <a:cubicBezTo>
                                  <a:pt x="7055757" y="3612251"/>
                                  <a:pt x="7056954" y="3599476"/>
                                  <a:pt x="7065337" y="3592290"/>
                                </a:cubicBezTo>
                                <a:cubicBezTo>
                                  <a:pt x="7073322" y="3585104"/>
                                  <a:pt x="7085298" y="3585902"/>
                                  <a:pt x="7092883" y="3593487"/>
                                </a:cubicBezTo>
                                <a:cubicBezTo>
                                  <a:pt x="7099270" y="3588697"/>
                                  <a:pt x="7107653" y="3588298"/>
                                  <a:pt x="7114440" y="3591890"/>
                                </a:cubicBezTo>
                                <a:lnTo>
                                  <a:pt x="7126416" y="3581910"/>
                                </a:lnTo>
                                <a:lnTo>
                                  <a:pt x="7119629" y="3581511"/>
                                </a:lnTo>
                                <a:cubicBezTo>
                                  <a:pt x="7117633" y="3581511"/>
                                  <a:pt x="7116436" y="3579914"/>
                                  <a:pt x="7116436" y="3577918"/>
                                </a:cubicBezTo>
                                <a:cubicBezTo>
                                  <a:pt x="7116436" y="3575922"/>
                                  <a:pt x="7118032" y="3574725"/>
                                  <a:pt x="7120028" y="3574725"/>
                                </a:cubicBezTo>
                                <a:close/>
                                <a:moveTo>
                                  <a:pt x="1692296" y="3528572"/>
                                </a:moveTo>
                                <a:lnTo>
                                  <a:pt x="1692144" y="3535605"/>
                                </a:lnTo>
                                <a:lnTo>
                                  <a:pt x="1686192" y="3541382"/>
                                </a:lnTo>
                                <a:lnTo>
                                  <a:pt x="1694638" y="3541542"/>
                                </a:lnTo>
                                <a:lnTo>
                                  <a:pt x="1700349" y="3547318"/>
                                </a:lnTo>
                                <a:lnTo>
                                  <a:pt x="1700526" y="3539197"/>
                                </a:lnTo>
                                <a:lnTo>
                                  <a:pt x="1705353" y="3534370"/>
                                </a:lnTo>
                                <a:lnTo>
                                  <a:pt x="1697732" y="3534007"/>
                                </a:lnTo>
                                <a:close/>
                                <a:moveTo>
                                  <a:pt x="1687353" y="3514845"/>
                                </a:moveTo>
                                <a:cubicBezTo>
                                  <a:pt x="1689350" y="3514047"/>
                                  <a:pt x="1691745" y="3514845"/>
                                  <a:pt x="1692543" y="3517240"/>
                                </a:cubicBezTo>
                                <a:lnTo>
                                  <a:pt x="1692517" y="3518413"/>
                                </a:lnTo>
                                <a:lnTo>
                                  <a:pt x="1700925" y="3526822"/>
                                </a:lnTo>
                                <a:lnTo>
                                  <a:pt x="1712902" y="3526822"/>
                                </a:lnTo>
                                <a:lnTo>
                                  <a:pt x="1713701" y="3526022"/>
                                </a:lnTo>
                                <a:cubicBezTo>
                                  <a:pt x="1715697" y="3525224"/>
                                  <a:pt x="1718092" y="3526022"/>
                                  <a:pt x="1718890" y="3528418"/>
                                </a:cubicBezTo>
                                <a:cubicBezTo>
                                  <a:pt x="1719689" y="3530414"/>
                                  <a:pt x="1718890" y="3532809"/>
                                  <a:pt x="1716496" y="3533608"/>
                                </a:cubicBezTo>
                                <a:lnTo>
                                  <a:pt x="1716440" y="3533664"/>
                                </a:lnTo>
                                <a:lnTo>
                                  <a:pt x="1716096" y="3534407"/>
                                </a:lnTo>
                                <a:lnTo>
                                  <a:pt x="1715563" y="3534541"/>
                                </a:lnTo>
                                <a:lnTo>
                                  <a:pt x="1707713" y="3542391"/>
                                </a:lnTo>
                                <a:lnTo>
                                  <a:pt x="1707713" y="3554766"/>
                                </a:lnTo>
                                <a:lnTo>
                                  <a:pt x="1707713" y="3554766"/>
                                </a:lnTo>
                                <a:cubicBezTo>
                                  <a:pt x="1708112" y="3557161"/>
                                  <a:pt x="1707314" y="3559157"/>
                                  <a:pt x="1704919" y="3560355"/>
                                </a:cubicBezTo>
                                <a:cubicBezTo>
                                  <a:pt x="1702923" y="3561153"/>
                                  <a:pt x="1700926" y="3559956"/>
                                  <a:pt x="1700128" y="3557960"/>
                                </a:cubicBezTo>
                                <a:cubicBezTo>
                                  <a:pt x="1696934" y="3549577"/>
                                  <a:pt x="1687352" y="3545585"/>
                                  <a:pt x="1678969" y="3548778"/>
                                </a:cubicBezTo>
                                <a:lnTo>
                                  <a:pt x="1678699" y="3548653"/>
                                </a:lnTo>
                                <a:lnTo>
                                  <a:pt x="1678570" y="3548778"/>
                                </a:lnTo>
                                <a:cubicBezTo>
                                  <a:pt x="1676575" y="3549577"/>
                                  <a:pt x="1674578" y="3548379"/>
                                  <a:pt x="1673779" y="3546383"/>
                                </a:cubicBezTo>
                                <a:lnTo>
                                  <a:pt x="1673778" y="3546383"/>
                                </a:lnTo>
                                <a:cubicBezTo>
                                  <a:pt x="1672980" y="3544387"/>
                                  <a:pt x="1673778" y="3541991"/>
                                  <a:pt x="1676173" y="3541192"/>
                                </a:cubicBezTo>
                                <a:lnTo>
                                  <a:pt x="1676175" y="3541192"/>
                                </a:lnTo>
                                <a:lnTo>
                                  <a:pt x="1684959" y="3532411"/>
                                </a:lnTo>
                                <a:lnTo>
                                  <a:pt x="1684959" y="3521234"/>
                                </a:lnTo>
                                <a:lnTo>
                                  <a:pt x="1684558" y="3520834"/>
                                </a:lnTo>
                                <a:cubicBezTo>
                                  <a:pt x="1683759" y="3518837"/>
                                  <a:pt x="1684558" y="3516442"/>
                                  <a:pt x="1686952" y="3515643"/>
                                </a:cubicBezTo>
                                <a:lnTo>
                                  <a:pt x="1686979" y="3515656"/>
                                </a:lnTo>
                                <a:close/>
                                <a:moveTo>
                                  <a:pt x="1625721" y="3504813"/>
                                </a:moveTo>
                                <a:lnTo>
                                  <a:pt x="1625476" y="3522431"/>
                                </a:lnTo>
                                <a:lnTo>
                                  <a:pt x="1612633" y="3534560"/>
                                </a:lnTo>
                                <a:lnTo>
                                  <a:pt x="1630267" y="3534805"/>
                                </a:lnTo>
                                <a:lnTo>
                                  <a:pt x="1642793" y="3547832"/>
                                </a:lnTo>
                                <a:lnTo>
                                  <a:pt x="1643041" y="3530015"/>
                                </a:lnTo>
                                <a:lnTo>
                                  <a:pt x="1655698" y="3517843"/>
                                </a:lnTo>
                                <a:lnTo>
                                  <a:pt x="1636654" y="3516443"/>
                                </a:lnTo>
                                <a:close/>
                                <a:moveTo>
                                  <a:pt x="1620286" y="3491292"/>
                                </a:moveTo>
                                <a:lnTo>
                                  <a:pt x="1620616" y="3491445"/>
                                </a:lnTo>
                                <a:lnTo>
                                  <a:pt x="1620686" y="3491292"/>
                                </a:lnTo>
                                <a:cubicBezTo>
                                  <a:pt x="1622682" y="3490494"/>
                                  <a:pt x="1625077" y="3491292"/>
                                  <a:pt x="1625876" y="3493687"/>
                                </a:cubicBezTo>
                                <a:lnTo>
                                  <a:pt x="1625871" y="3494096"/>
                                </a:lnTo>
                                <a:lnTo>
                                  <a:pt x="1641194" y="3509956"/>
                                </a:lnTo>
                                <a:lnTo>
                                  <a:pt x="1663799" y="3510056"/>
                                </a:lnTo>
                                <a:lnTo>
                                  <a:pt x="1663799" y="3510054"/>
                                </a:lnTo>
                                <a:cubicBezTo>
                                  <a:pt x="1665796" y="3509256"/>
                                  <a:pt x="1668190" y="3510054"/>
                                  <a:pt x="1668989" y="3512450"/>
                                </a:cubicBezTo>
                                <a:lnTo>
                                  <a:pt x="1668989" y="3512451"/>
                                </a:lnTo>
                                <a:cubicBezTo>
                                  <a:pt x="1669788" y="3514447"/>
                                  <a:pt x="1668989" y="3516842"/>
                                  <a:pt x="1666594" y="3517640"/>
                                </a:cubicBezTo>
                                <a:lnTo>
                                  <a:pt x="1666592" y="3517641"/>
                                </a:lnTo>
                                <a:lnTo>
                                  <a:pt x="1650227" y="3533608"/>
                                </a:lnTo>
                                <a:lnTo>
                                  <a:pt x="1649850" y="3555169"/>
                                </a:lnTo>
                                <a:lnTo>
                                  <a:pt x="1650229" y="3555564"/>
                                </a:lnTo>
                                <a:cubicBezTo>
                                  <a:pt x="1651026" y="3557959"/>
                                  <a:pt x="1650229" y="3560354"/>
                                  <a:pt x="1647833" y="3561153"/>
                                </a:cubicBezTo>
                                <a:lnTo>
                                  <a:pt x="1647513" y="3560993"/>
                                </a:lnTo>
                                <a:lnTo>
                                  <a:pt x="1647433" y="3561153"/>
                                </a:lnTo>
                                <a:cubicBezTo>
                                  <a:pt x="1645436" y="3561951"/>
                                  <a:pt x="1643440" y="3560754"/>
                                  <a:pt x="1642641" y="3558758"/>
                                </a:cubicBezTo>
                                <a:lnTo>
                                  <a:pt x="1642647" y="3558353"/>
                                </a:lnTo>
                                <a:lnTo>
                                  <a:pt x="1627072" y="3542391"/>
                                </a:lnTo>
                                <a:lnTo>
                                  <a:pt x="1604758" y="3541998"/>
                                </a:lnTo>
                                <a:lnTo>
                                  <a:pt x="1603919" y="3542790"/>
                                </a:lnTo>
                                <a:cubicBezTo>
                                  <a:pt x="1601923" y="3543588"/>
                                  <a:pt x="1599927" y="3542391"/>
                                  <a:pt x="1599128" y="3540395"/>
                                </a:cubicBezTo>
                                <a:lnTo>
                                  <a:pt x="1599432" y="3539736"/>
                                </a:lnTo>
                                <a:lnTo>
                                  <a:pt x="1599127" y="3539596"/>
                                </a:lnTo>
                                <a:cubicBezTo>
                                  <a:pt x="1598329" y="3537599"/>
                                  <a:pt x="1599127" y="3535204"/>
                                  <a:pt x="1601523" y="3534406"/>
                                </a:cubicBezTo>
                                <a:lnTo>
                                  <a:pt x="1602330" y="3534417"/>
                                </a:lnTo>
                                <a:lnTo>
                                  <a:pt x="1617892" y="3519237"/>
                                </a:lnTo>
                                <a:lnTo>
                                  <a:pt x="1618284" y="3496901"/>
                                </a:lnTo>
                                <a:lnTo>
                                  <a:pt x="1617889" y="3496482"/>
                                </a:lnTo>
                                <a:cubicBezTo>
                                  <a:pt x="1617092" y="3494486"/>
                                  <a:pt x="1617889" y="3492091"/>
                                  <a:pt x="1620286" y="3491292"/>
                                </a:cubicBezTo>
                                <a:close/>
                                <a:moveTo>
                                  <a:pt x="4181027" y="3457461"/>
                                </a:moveTo>
                                <a:cubicBezTo>
                                  <a:pt x="4177534" y="3457162"/>
                                  <a:pt x="4173941" y="3458160"/>
                                  <a:pt x="4171146" y="3460556"/>
                                </a:cubicBezTo>
                                <a:cubicBezTo>
                                  <a:pt x="4165558" y="3465346"/>
                                  <a:pt x="4164759" y="3474128"/>
                                  <a:pt x="4169550" y="3479717"/>
                                </a:cubicBezTo>
                                <a:lnTo>
                                  <a:pt x="4176736" y="3488100"/>
                                </a:lnTo>
                                <a:lnTo>
                                  <a:pt x="4188313" y="3478120"/>
                                </a:lnTo>
                                <a:cubicBezTo>
                                  <a:pt x="4189910" y="3476923"/>
                                  <a:pt x="4191906" y="3476923"/>
                                  <a:pt x="4193103" y="3478519"/>
                                </a:cubicBezTo>
                                <a:cubicBezTo>
                                  <a:pt x="4194301" y="3480116"/>
                                  <a:pt x="4194301" y="3482112"/>
                                  <a:pt x="4192704" y="3483310"/>
                                </a:cubicBezTo>
                                <a:lnTo>
                                  <a:pt x="4181127" y="3493290"/>
                                </a:lnTo>
                                <a:lnTo>
                                  <a:pt x="4189510" y="3503270"/>
                                </a:lnTo>
                                <a:cubicBezTo>
                                  <a:pt x="4189910" y="3503669"/>
                                  <a:pt x="4190708" y="3503669"/>
                                  <a:pt x="4191506" y="3503270"/>
                                </a:cubicBezTo>
                                <a:lnTo>
                                  <a:pt x="4215458" y="3483310"/>
                                </a:lnTo>
                                <a:cubicBezTo>
                                  <a:pt x="4221047" y="3478120"/>
                                  <a:pt x="4221845" y="3469737"/>
                                  <a:pt x="4216656" y="3464148"/>
                                </a:cubicBezTo>
                                <a:cubicBezTo>
                                  <a:pt x="4211866" y="3458560"/>
                                  <a:pt x="4203083" y="3457761"/>
                                  <a:pt x="4197494" y="3462552"/>
                                </a:cubicBezTo>
                                <a:lnTo>
                                  <a:pt x="4196297" y="3463749"/>
                                </a:lnTo>
                                <a:cubicBezTo>
                                  <a:pt x="4195498" y="3464148"/>
                                  <a:pt x="4194700" y="3464548"/>
                                  <a:pt x="4193902" y="3464548"/>
                                </a:cubicBezTo>
                                <a:cubicBezTo>
                                  <a:pt x="4193103" y="3464548"/>
                                  <a:pt x="4191906" y="3464148"/>
                                  <a:pt x="4191506" y="3463350"/>
                                </a:cubicBezTo>
                                <a:lnTo>
                                  <a:pt x="4190309" y="3462152"/>
                                </a:lnTo>
                                <a:cubicBezTo>
                                  <a:pt x="4187913" y="3459358"/>
                                  <a:pt x="4184520" y="3457761"/>
                                  <a:pt x="4181027" y="3457461"/>
                                </a:cubicBezTo>
                                <a:close/>
                                <a:moveTo>
                                  <a:pt x="6438795" y="3450324"/>
                                </a:moveTo>
                                <a:cubicBezTo>
                                  <a:pt x="6443785" y="3451472"/>
                                  <a:pt x="6448376" y="3454566"/>
                                  <a:pt x="6451370" y="3459357"/>
                                </a:cubicBezTo>
                                <a:lnTo>
                                  <a:pt x="6445781" y="3462950"/>
                                </a:lnTo>
                                <a:cubicBezTo>
                                  <a:pt x="6441789" y="3456563"/>
                                  <a:pt x="6433406" y="3454566"/>
                                  <a:pt x="6427019" y="3458559"/>
                                </a:cubicBezTo>
                                <a:cubicBezTo>
                                  <a:pt x="6420630" y="3462551"/>
                                  <a:pt x="6418634" y="3470934"/>
                                  <a:pt x="6423027" y="3476922"/>
                                </a:cubicBezTo>
                                <a:lnTo>
                                  <a:pt x="6417437" y="3480515"/>
                                </a:lnTo>
                                <a:cubicBezTo>
                                  <a:pt x="6411449" y="3471333"/>
                                  <a:pt x="6414243" y="3458958"/>
                                  <a:pt x="6423825" y="3452969"/>
                                </a:cubicBezTo>
                                <a:cubicBezTo>
                                  <a:pt x="6428416" y="3449975"/>
                                  <a:pt x="6433805" y="3449177"/>
                                  <a:pt x="6438795" y="3450324"/>
                                </a:cubicBezTo>
                                <a:close/>
                                <a:moveTo>
                                  <a:pt x="4221845" y="3437401"/>
                                </a:moveTo>
                                <a:lnTo>
                                  <a:pt x="4236616" y="3438599"/>
                                </a:lnTo>
                                <a:cubicBezTo>
                                  <a:pt x="4238213" y="3438998"/>
                                  <a:pt x="4239809" y="3440595"/>
                                  <a:pt x="4240608" y="3442591"/>
                                </a:cubicBezTo>
                                <a:lnTo>
                                  <a:pt x="4239410" y="3457362"/>
                                </a:lnTo>
                                <a:cubicBezTo>
                                  <a:pt x="4239410" y="3459358"/>
                                  <a:pt x="4237813" y="3460556"/>
                                  <a:pt x="4235817" y="3460556"/>
                                </a:cubicBezTo>
                                <a:cubicBezTo>
                                  <a:pt x="4233821" y="3460556"/>
                                  <a:pt x="4232624" y="3458959"/>
                                  <a:pt x="4232624" y="3456963"/>
                                </a:cubicBezTo>
                                <a:lnTo>
                                  <a:pt x="4233023" y="3450175"/>
                                </a:lnTo>
                                <a:lnTo>
                                  <a:pt x="4222245" y="3459358"/>
                                </a:lnTo>
                                <a:lnTo>
                                  <a:pt x="4222644" y="3459757"/>
                                </a:lnTo>
                                <a:cubicBezTo>
                                  <a:pt x="4229829" y="3468539"/>
                                  <a:pt x="4228632" y="3481314"/>
                                  <a:pt x="4220249" y="3488499"/>
                                </a:cubicBezTo>
                                <a:lnTo>
                                  <a:pt x="4196696" y="3508459"/>
                                </a:lnTo>
                                <a:cubicBezTo>
                                  <a:pt x="4195099" y="3510056"/>
                                  <a:pt x="4192704" y="3510455"/>
                                  <a:pt x="4190708" y="3510455"/>
                                </a:cubicBezTo>
                                <a:cubicBezTo>
                                  <a:pt x="4188712" y="3510455"/>
                                  <a:pt x="4186716" y="3509258"/>
                                  <a:pt x="4185119" y="3507661"/>
                                </a:cubicBezTo>
                                <a:lnTo>
                                  <a:pt x="4176736" y="3497681"/>
                                </a:lnTo>
                                <a:lnTo>
                                  <a:pt x="4167554" y="3505665"/>
                                </a:lnTo>
                                <a:lnTo>
                                  <a:pt x="4167154" y="3512850"/>
                                </a:lnTo>
                                <a:cubicBezTo>
                                  <a:pt x="4167154" y="3514846"/>
                                  <a:pt x="4165558" y="3516044"/>
                                  <a:pt x="4163562" y="3516044"/>
                                </a:cubicBezTo>
                                <a:cubicBezTo>
                                  <a:pt x="4161566" y="3516044"/>
                                  <a:pt x="4160368" y="3514447"/>
                                  <a:pt x="4160368" y="3512451"/>
                                </a:cubicBezTo>
                                <a:lnTo>
                                  <a:pt x="4160767" y="3507262"/>
                                </a:lnTo>
                                <a:lnTo>
                                  <a:pt x="4155578" y="3506862"/>
                                </a:lnTo>
                                <a:cubicBezTo>
                                  <a:pt x="4153582" y="3506862"/>
                                  <a:pt x="4152384" y="3505266"/>
                                  <a:pt x="4152384" y="3503270"/>
                                </a:cubicBezTo>
                                <a:cubicBezTo>
                                  <a:pt x="4152384" y="3501274"/>
                                  <a:pt x="4153981" y="3500076"/>
                                  <a:pt x="4155977" y="3500076"/>
                                </a:cubicBezTo>
                                <a:lnTo>
                                  <a:pt x="4163162" y="3500475"/>
                                </a:lnTo>
                                <a:lnTo>
                                  <a:pt x="4172344" y="3492491"/>
                                </a:lnTo>
                                <a:lnTo>
                                  <a:pt x="4164759" y="3483709"/>
                                </a:lnTo>
                                <a:cubicBezTo>
                                  <a:pt x="4157574" y="3474927"/>
                                  <a:pt x="4158771" y="3462152"/>
                                  <a:pt x="4167154" y="3454966"/>
                                </a:cubicBezTo>
                                <a:cubicBezTo>
                                  <a:pt x="4175139" y="3447780"/>
                                  <a:pt x="4187115" y="3448579"/>
                                  <a:pt x="4194700" y="3456163"/>
                                </a:cubicBezTo>
                                <a:cubicBezTo>
                                  <a:pt x="4201087" y="3451373"/>
                                  <a:pt x="4209470" y="3450974"/>
                                  <a:pt x="4216257" y="3454567"/>
                                </a:cubicBezTo>
                                <a:lnTo>
                                  <a:pt x="4228233" y="3444587"/>
                                </a:lnTo>
                                <a:lnTo>
                                  <a:pt x="4221446" y="3444187"/>
                                </a:lnTo>
                                <a:cubicBezTo>
                                  <a:pt x="4219450" y="3444187"/>
                                  <a:pt x="4218253" y="3442591"/>
                                  <a:pt x="4218253" y="3440595"/>
                                </a:cubicBezTo>
                                <a:cubicBezTo>
                                  <a:pt x="4218253" y="3438599"/>
                                  <a:pt x="4219849" y="3437401"/>
                                  <a:pt x="4221845" y="3437401"/>
                                </a:cubicBezTo>
                                <a:close/>
                                <a:moveTo>
                                  <a:pt x="5469901" y="3394849"/>
                                </a:moveTo>
                                <a:lnTo>
                                  <a:pt x="5469740" y="3402271"/>
                                </a:lnTo>
                                <a:lnTo>
                                  <a:pt x="5464191" y="3407658"/>
                                </a:lnTo>
                                <a:lnTo>
                                  <a:pt x="5472235" y="3407810"/>
                                </a:lnTo>
                                <a:lnTo>
                                  <a:pt x="5477564" y="3413200"/>
                                </a:lnTo>
                                <a:lnTo>
                                  <a:pt x="5477723" y="3405865"/>
                                </a:lnTo>
                                <a:lnTo>
                                  <a:pt x="5482949" y="3400639"/>
                                </a:lnTo>
                                <a:lnTo>
                                  <a:pt x="5475329" y="3400276"/>
                                </a:lnTo>
                                <a:close/>
                                <a:moveTo>
                                  <a:pt x="5464950" y="3381512"/>
                                </a:moveTo>
                                <a:cubicBezTo>
                                  <a:pt x="5466946" y="3380714"/>
                                  <a:pt x="5469341" y="3381512"/>
                                  <a:pt x="5470139" y="3383907"/>
                                </a:cubicBezTo>
                                <a:lnTo>
                                  <a:pt x="5470122" y="3384690"/>
                                </a:lnTo>
                                <a:lnTo>
                                  <a:pt x="5478522" y="3393091"/>
                                </a:lnTo>
                                <a:lnTo>
                                  <a:pt x="5490498" y="3393091"/>
                                </a:lnTo>
                                <a:lnTo>
                                  <a:pt x="5490898" y="3392690"/>
                                </a:lnTo>
                                <a:cubicBezTo>
                                  <a:pt x="5492894" y="3391892"/>
                                  <a:pt x="5495289" y="3392690"/>
                                  <a:pt x="5496087" y="3395085"/>
                                </a:cubicBezTo>
                                <a:lnTo>
                                  <a:pt x="5495935" y="3395416"/>
                                </a:lnTo>
                                <a:lnTo>
                                  <a:pt x="5496087" y="3395486"/>
                                </a:lnTo>
                                <a:cubicBezTo>
                                  <a:pt x="5496886" y="3397482"/>
                                  <a:pt x="5496087" y="3399877"/>
                                  <a:pt x="5493692" y="3400676"/>
                                </a:cubicBezTo>
                                <a:lnTo>
                                  <a:pt x="5493158" y="3400810"/>
                                </a:lnTo>
                                <a:lnTo>
                                  <a:pt x="5484910" y="3409058"/>
                                </a:lnTo>
                                <a:lnTo>
                                  <a:pt x="5484910" y="3420630"/>
                                </a:lnTo>
                                <a:lnTo>
                                  <a:pt x="5485309" y="3421034"/>
                                </a:lnTo>
                                <a:cubicBezTo>
                                  <a:pt x="5485708" y="3423429"/>
                                  <a:pt x="5484910" y="3425825"/>
                                  <a:pt x="5482515" y="3426623"/>
                                </a:cubicBezTo>
                                <a:lnTo>
                                  <a:pt x="5482200" y="3426466"/>
                                </a:lnTo>
                                <a:lnTo>
                                  <a:pt x="5482115" y="3426623"/>
                                </a:lnTo>
                                <a:cubicBezTo>
                                  <a:pt x="5480119" y="3427421"/>
                                  <a:pt x="5478122" y="3426224"/>
                                  <a:pt x="5477324" y="3424228"/>
                                </a:cubicBezTo>
                                <a:lnTo>
                                  <a:pt x="5477333" y="3423823"/>
                                </a:lnTo>
                                <a:lnTo>
                                  <a:pt x="5469091" y="3415296"/>
                                </a:lnTo>
                                <a:lnTo>
                                  <a:pt x="5456579" y="3415046"/>
                                </a:lnTo>
                                <a:lnTo>
                                  <a:pt x="5456168" y="3415445"/>
                                </a:lnTo>
                                <a:cubicBezTo>
                                  <a:pt x="5454171" y="3416243"/>
                                  <a:pt x="5452175" y="3415046"/>
                                  <a:pt x="5451376" y="3413050"/>
                                </a:cubicBezTo>
                                <a:lnTo>
                                  <a:pt x="5451528" y="3412721"/>
                                </a:lnTo>
                                <a:lnTo>
                                  <a:pt x="5451376" y="3412651"/>
                                </a:lnTo>
                                <a:cubicBezTo>
                                  <a:pt x="5450578" y="3410655"/>
                                  <a:pt x="5451376" y="3408259"/>
                                  <a:pt x="5453771" y="3407460"/>
                                </a:cubicBezTo>
                                <a:lnTo>
                                  <a:pt x="5454164" y="3407468"/>
                                </a:lnTo>
                                <a:lnTo>
                                  <a:pt x="5462555" y="3399078"/>
                                </a:lnTo>
                                <a:lnTo>
                                  <a:pt x="5462555" y="3387503"/>
                                </a:lnTo>
                                <a:lnTo>
                                  <a:pt x="5462154" y="3387103"/>
                                </a:lnTo>
                                <a:cubicBezTo>
                                  <a:pt x="5461356" y="3385106"/>
                                  <a:pt x="5462154" y="3382711"/>
                                  <a:pt x="5464549" y="3381912"/>
                                </a:cubicBezTo>
                                <a:lnTo>
                                  <a:pt x="5464728" y="3381995"/>
                                </a:lnTo>
                                <a:close/>
                                <a:moveTo>
                                  <a:pt x="5403320" y="3371482"/>
                                </a:moveTo>
                                <a:lnTo>
                                  <a:pt x="5403075" y="3389099"/>
                                </a:lnTo>
                                <a:lnTo>
                                  <a:pt x="5390231" y="3401228"/>
                                </a:lnTo>
                                <a:lnTo>
                                  <a:pt x="5407865" y="3401473"/>
                                </a:lnTo>
                                <a:lnTo>
                                  <a:pt x="5420391" y="3414501"/>
                                </a:lnTo>
                                <a:lnTo>
                                  <a:pt x="5420638" y="3396683"/>
                                </a:lnTo>
                                <a:lnTo>
                                  <a:pt x="5433296" y="3384512"/>
                                </a:lnTo>
                                <a:lnTo>
                                  <a:pt x="5414251" y="3383111"/>
                                </a:lnTo>
                                <a:close/>
                                <a:moveTo>
                                  <a:pt x="5397883" y="3357960"/>
                                </a:moveTo>
                                <a:lnTo>
                                  <a:pt x="5398213" y="3358113"/>
                                </a:lnTo>
                                <a:lnTo>
                                  <a:pt x="5398284" y="3357960"/>
                                </a:lnTo>
                                <a:cubicBezTo>
                                  <a:pt x="5400280" y="3357162"/>
                                  <a:pt x="5402675" y="3357960"/>
                                  <a:pt x="5403474" y="3360355"/>
                                </a:cubicBezTo>
                                <a:lnTo>
                                  <a:pt x="5403469" y="3360764"/>
                                </a:lnTo>
                                <a:lnTo>
                                  <a:pt x="5418792" y="3376624"/>
                                </a:lnTo>
                                <a:lnTo>
                                  <a:pt x="5441396" y="3376724"/>
                                </a:lnTo>
                                <a:lnTo>
                                  <a:pt x="5441397" y="3376722"/>
                                </a:lnTo>
                                <a:cubicBezTo>
                                  <a:pt x="5443393" y="3375924"/>
                                  <a:pt x="5445788" y="3376722"/>
                                  <a:pt x="5446587" y="3379117"/>
                                </a:cubicBezTo>
                                <a:lnTo>
                                  <a:pt x="5446336" y="3379661"/>
                                </a:lnTo>
                                <a:lnTo>
                                  <a:pt x="5444191" y="3384308"/>
                                </a:lnTo>
                                <a:lnTo>
                                  <a:pt x="5444190" y="3384309"/>
                                </a:lnTo>
                                <a:lnTo>
                                  <a:pt x="5427824" y="3400276"/>
                                </a:lnTo>
                                <a:lnTo>
                                  <a:pt x="5427446" y="3421838"/>
                                </a:lnTo>
                                <a:lnTo>
                                  <a:pt x="5427825" y="3422232"/>
                                </a:lnTo>
                                <a:cubicBezTo>
                                  <a:pt x="5428623" y="3424627"/>
                                  <a:pt x="5427825" y="3426623"/>
                                  <a:pt x="5425430" y="3427821"/>
                                </a:cubicBezTo>
                                <a:lnTo>
                                  <a:pt x="5425110" y="3427661"/>
                                </a:lnTo>
                                <a:lnTo>
                                  <a:pt x="5425030" y="3427821"/>
                                </a:lnTo>
                                <a:cubicBezTo>
                                  <a:pt x="5423033" y="3428619"/>
                                  <a:pt x="5421037" y="3427421"/>
                                  <a:pt x="5420239" y="3425425"/>
                                </a:cubicBezTo>
                                <a:lnTo>
                                  <a:pt x="5420245" y="3425022"/>
                                </a:lnTo>
                                <a:lnTo>
                                  <a:pt x="5404671" y="3409059"/>
                                </a:lnTo>
                                <a:lnTo>
                                  <a:pt x="5382356" y="3408666"/>
                                </a:lnTo>
                                <a:lnTo>
                                  <a:pt x="5381517" y="3409458"/>
                                </a:lnTo>
                                <a:cubicBezTo>
                                  <a:pt x="5379521" y="3410256"/>
                                  <a:pt x="5377525" y="3409059"/>
                                  <a:pt x="5376726" y="3407063"/>
                                </a:cubicBezTo>
                                <a:lnTo>
                                  <a:pt x="5377031" y="3406404"/>
                                </a:lnTo>
                                <a:lnTo>
                                  <a:pt x="5376726" y="3406264"/>
                                </a:lnTo>
                                <a:cubicBezTo>
                                  <a:pt x="5375928" y="3404267"/>
                                  <a:pt x="5376726" y="3401872"/>
                                  <a:pt x="5379122" y="3401074"/>
                                </a:cubicBezTo>
                                <a:lnTo>
                                  <a:pt x="5379930" y="3401085"/>
                                </a:lnTo>
                                <a:lnTo>
                                  <a:pt x="5395490" y="3385905"/>
                                </a:lnTo>
                                <a:lnTo>
                                  <a:pt x="5395881" y="3363568"/>
                                </a:lnTo>
                                <a:lnTo>
                                  <a:pt x="5395488" y="3363150"/>
                                </a:lnTo>
                                <a:cubicBezTo>
                                  <a:pt x="5394690" y="3361154"/>
                                  <a:pt x="5395488" y="3358759"/>
                                  <a:pt x="5397883" y="3357960"/>
                                </a:cubicBezTo>
                                <a:close/>
                                <a:moveTo>
                                  <a:pt x="1255717" y="3336903"/>
                                </a:moveTo>
                                <a:cubicBezTo>
                                  <a:pt x="1252224" y="3336603"/>
                                  <a:pt x="1248631" y="3337602"/>
                                  <a:pt x="1245837" y="3339997"/>
                                </a:cubicBezTo>
                                <a:cubicBezTo>
                                  <a:pt x="1240248" y="3344788"/>
                                  <a:pt x="1239450" y="3353570"/>
                                  <a:pt x="1244240" y="3359159"/>
                                </a:cubicBezTo>
                                <a:lnTo>
                                  <a:pt x="1251426" y="3367542"/>
                                </a:lnTo>
                                <a:lnTo>
                                  <a:pt x="1263003" y="3357562"/>
                                </a:lnTo>
                                <a:cubicBezTo>
                                  <a:pt x="1264599" y="3356364"/>
                                  <a:pt x="1266595" y="3356364"/>
                                  <a:pt x="1267793" y="3357961"/>
                                </a:cubicBezTo>
                                <a:cubicBezTo>
                                  <a:pt x="1268991" y="3359558"/>
                                  <a:pt x="1268991" y="3361554"/>
                                  <a:pt x="1267394" y="3362752"/>
                                </a:cubicBezTo>
                                <a:lnTo>
                                  <a:pt x="1255817" y="3372732"/>
                                </a:lnTo>
                                <a:lnTo>
                                  <a:pt x="1264200" y="3382711"/>
                                </a:lnTo>
                                <a:cubicBezTo>
                                  <a:pt x="1264599" y="3383111"/>
                                  <a:pt x="1265398" y="3383111"/>
                                  <a:pt x="1266196" y="3382711"/>
                                </a:cubicBezTo>
                                <a:lnTo>
                                  <a:pt x="1290148" y="3362752"/>
                                </a:lnTo>
                                <a:cubicBezTo>
                                  <a:pt x="1295737" y="3357961"/>
                                  <a:pt x="1296535" y="3349179"/>
                                  <a:pt x="1291346" y="3343590"/>
                                </a:cubicBezTo>
                                <a:cubicBezTo>
                                  <a:pt x="1286555" y="3338001"/>
                                  <a:pt x="1277773" y="3337203"/>
                                  <a:pt x="1272184" y="3341993"/>
                                </a:cubicBezTo>
                                <a:lnTo>
                                  <a:pt x="1270987" y="3343191"/>
                                </a:lnTo>
                                <a:cubicBezTo>
                                  <a:pt x="1270188" y="3343590"/>
                                  <a:pt x="1269390" y="3343989"/>
                                  <a:pt x="1268591" y="3343989"/>
                                </a:cubicBezTo>
                                <a:cubicBezTo>
                                  <a:pt x="1267394" y="3343989"/>
                                  <a:pt x="1266595" y="3343590"/>
                                  <a:pt x="1266196" y="3342792"/>
                                </a:cubicBezTo>
                                <a:lnTo>
                                  <a:pt x="1264999" y="3341594"/>
                                </a:lnTo>
                                <a:cubicBezTo>
                                  <a:pt x="1262604" y="3338799"/>
                                  <a:pt x="1259211" y="3337202"/>
                                  <a:pt x="1255717" y="3336903"/>
                                </a:cubicBezTo>
                                <a:close/>
                                <a:moveTo>
                                  <a:pt x="1296535" y="3317242"/>
                                </a:moveTo>
                                <a:lnTo>
                                  <a:pt x="1311307" y="3318439"/>
                                </a:lnTo>
                                <a:cubicBezTo>
                                  <a:pt x="1312903" y="3318439"/>
                                  <a:pt x="1314499" y="3320036"/>
                                  <a:pt x="1315298" y="3322431"/>
                                </a:cubicBezTo>
                                <a:lnTo>
                                  <a:pt x="1314100" y="3337203"/>
                                </a:lnTo>
                                <a:cubicBezTo>
                                  <a:pt x="1314100" y="3339199"/>
                                  <a:pt x="1312503" y="3340396"/>
                                  <a:pt x="1310508" y="3340396"/>
                                </a:cubicBezTo>
                                <a:cubicBezTo>
                                  <a:pt x="1308511" y="3340396"/>
                                  <a:pt x="1307314" y="3338800"/>
                                  <a:pt x="1307314" y="3336804"/>
                                </a:cubicBezTo>
                                <a:lnTo>
                                  <a:pt x="1307713" y="3330016"/>
                                </a:lnTo>
                                <a:lnTo>
                                  <a:pt x="1296935" y="3339199"/>
                                </a:lnTo>
                                <a:lnTo>
                                  <a:pt x="1297334" y="3339598"/>
                                </a:lnTo>
                                <a:cubicBezTo>
                                  <a:pt x="1304520" y="3348380"/>
                                  <a:pt x="1303323" y="3361155"/>
                                  <a:pt x="1294939" y="3368340"/>
                                </a:cubicBezTo>
                                <a:lnTo>
                                  <a:pt x="1271386" y="3388300"/>
                                </a:lnTo>
                                <a:cubicBezTo>
                                  <a:pt x="1269789" y="3389897"/>
                                  <a:pt x="1267394" y="3390296"/>
                                  <a:pt x="1265398" y="3390296"/>
                                </a:cubicBezTo>
                                <a:cubicBezTo>
                                  <a:pt x="1263402" y="3390296"/>
                                  <a:pt x="1261406" y="3389099"/>
                                  <a:pt x="1259809" y="3387502"/>
                                </a:cubicBezTo>
                                <a:lnTo>
                                  <a:pt x="1251426" y="3377522"/>
                                </a:lnTo>
                                <a:lnTo>
                                  <a:pt x="1242244" y="3385506"/>
                                </a:lnTo>
                                <a:lnTo>
                                  <a:pt x="1241845" y="3392691"/>
                                </a:lnTo>
                                <a:cubicBezTo>
                                  <a:pt x="1241845" y="3394687"/>
                                  <a:pt x="1240248" y="3395885"/>
                                  <a:pt x="1238252" y="3395885"/>
                                </a:cubicBezTo>
                                <a:cubicBezTo>
                                  <a:pt x="1236256" y="3395885"/>
                                  <a:pt x="1235059" y="3394288"/>
                                  <a:pt x="1235059" y="3392292"/>
                                </a:cubicBezTo>
                                <a:lnTo>
                                  <a:pt x="1235458" y="3387103"/>
                                </a:lnTo>
                                <a:lnTo>
                                  <a:pt x="1230268" y="3386703"/>
                                </a:lnTo>
                                <a:cubicBezTo>
                                  <a:pt x="1228272" y="3386703"/>
                                  <a:pt x="1227075" y="3385107"/>
                                  <a:pt x="1227075" y="3383111"/>
                                </a:cubicBezTo>
                                <a:cubicBezTo>
                                  <a:pt x="1227075" y="3381115"/>
                                  <a:pt x="1228672" y="3379917"/>
                                  <a:pt x="1230668" y="3379917"/>
                                </a:cubicBezTo>
                                <a:lnTo>
                                  <a:pt x="1237853" y="3380316"/>
                                </a:lnTo>
                                <a:lnTo>
                                  <a:pt x="1247035" y="3372332"/>
                                </a:lnTo>
                                <a:lnTo>
                                  <a:pt x="1239450" y="3363550"/>
                                </a:lnTo>
                                <a:cubicBezTo>
                                  <a:pt x="1232264" y="3354768"/>
                                  <a:pt x="1233462" y="3341993"/>
                                  <a:pt x="1241845" y="3334807"/>
                                </a:cubicBezTo>
                                <a:cubicBezTo>
                                  <a:pt x="1249829" y="3327621"/>
                                  <a:pt x="1261805" y="3328419"/>
                                  <a:pt x="1269390" y="3336004"/>
                                </a:cubicBezTo>
                                <a:cubicBezTo>
                                  <a:pt x="1275777" y="3331214"/>
                                  <a:pt x="1284160" y="3330815"/>
                                  <a:pt x="1290947" y="3334407"/>
                                </a:cubicBezTo>
                                <a:lnTo>
                                  <a:pt x="1302923" y="3324427"/>
                                </a:lnTo>
                                <a:lnTo>
                                  <a:pt x="1296136" y="3324028"/>
                                </a:lnTo>
                                <a:cubicBezTo>
                                  <a:pt x="1294140" y="3324028"/>
                                  <a:pt x="1292943" y="3322431"/>
                                  <a:pt x="1292943" y="3320435"/>
                                </a:cubicBezTo>
                                <a:cubicBezTo>
                                  <a:pt x="1292943" y="3318439"/>
                                  <a:pt x="1294540" y="3317242"/>
                                  <a:pt x="1296535" y="3317242"/>
                                </a:cubicBezTo>
                                <a:close/>
                                <a:moveTo>
                                  <a:pt x="3540625" y="3313000"/>
                                </a:moveTo>
                                <a:cubicBezTo>
                                  <a:pt x="3545614" y="3314148"/>
                                  <a:pt x="3550206" y="3317242"/>
                                  <a:pt x="3553200" y="3322033"/>
                                </a:cubicBezTo>
                                <a:lnTo>
                                  <a:pt x="3547613" y="3325626"/>
                                </a:lnTo>
                                <a:cubicBezTo>
                                  <a:pt x="3543619" y="3319239"/>
                                  <a:pt x="3535236" y="3317242"/>
                                  <a:pt x="3528849" y="3321235"/>
                                </a:cubicBezTo>
                                <a:cubicBezTo>
                                  <a:pt x="3522463" y="3325227"/>
                                  <a:pt x="3520466" y="3333610"/>
                                  <a:pt x="3524856" y="3339598"/>
                                </a:cubicBezTo>
                                <a:lnTo>
                                  <a:pt x="3519269" y="3343191"/>
                                </a:lnTo>
                                <a:cubicBezTo>
                                  <a:pt x="3513281" y="3334009"/>
                                  <a:pt x="3516075" y="3321634"/>
                                  <a:pt x="3525654" y="3315645"/>
                                </a:cubicBezTo>
                                <a:cubicBezTo>
                                  <a:pt x="3530246" y="3312651"/>
                                  <a:pt x="3535636" y="3311853"/>
                                  <a:pt x="3540625" y="3313000"/>
                                </a:cubicBezTo>
                                <a:close/>
                                <a:moveTo>
                                  <a:pt x="2571745" y="3257525"/>
                                </a:moveTo>
                                <a:lnTo>
                                  <a:pt x="2571584" y="3264948"/>
                                </a:lnTo>
                                <a:lnTo>
                                  <a:pt x="2566034" y="3270334"/>
                                </a:lnTo>
                                <a:lnTo>
                                  <a:pt x="2574078" y="3270486"/>
                                </a:lnTo>
                                <a:lnTo>
                                  <a:pt x="2579798" y="3276271"/>
                                </a:lnTo>
                                <a:lnTo>
                                  <a:pt x="2579967" y="3268541"/>
                                </a:lnTo>
                                <a:lnTo>
                                  <a:pt x="2585173" y="3263333"/>
                                </a:lnTo>
                                <a:lnTo>
                                  <a:pt x="2577172" y="3262952"/>
                                </a:lnTo>
                                <a:close/>
                                <a:moveTo>
                                  <a:pt x="2566794" y="3244188"/>
                                </a:moveTo>
                                <a:cubicBezTo>
                                  <a:pt x="2568790" y="3243390"/>
                                  <a:pt x="2571186" y="3244188"/>
                                  <a:pt x="2571983" y="3246583"/>
                                </a:cubicBezTo>
                                <a:lnTo>
                                  <a:pt x="2571966" y="3247366"/>
                                </a:lnTo>
                                <a:lnTo>
                                  <a:pt x="2580367" y="3255766"/>
                                </a:lnTo>
                                <a:cubicBezTo>
                                  <a:pt x="2584358" y="3257363"/>
                                  <a:pt x="2588749" y="3257363"/>
                                  <a:pt x="2592740" y="3255766"/>
                                </a:cubicBezTo>
                                <a:lnTo>
                                  <a:pt x="2592741" y="3255766"/>
                                </a:lnTo>
                                <a:lnTo>
                                  <a:pt x="2593141" y="3255366"/>
                                </a:lnTo>
                                <a:cubicBezTo>
                                  <a:pt x="2595136" y="3254568"/>
                                  <a:pt x="2597531" y="3255366"/>
                                  <a:pt x="2598331" y="3257761"/>
                                </a:cubicBezTo>
                                <a:cubicBezTo>
                                  <a:pt x="2599129" y="3259757"/>
                                  <a:pt x="2598331" y="3262153"/>
                                  <a:pt x="2595934" y="3262952"/>
                                </a:cubicBezTo>
                                <a:lnTo>
                                  <a:pt x="2595536" y="3263350"/>
                                </a:lnTo>
                                <a:lnTo>
                                  <a:pt x="2595535" y="3263351"/>
                                </a:lnTo>
                                <a:lnTo>
                                  <a:pt x="2587152" y="3271734"/>
                                </a:lnTo>
                                <a:lnTo>
                                  <a:pt x="2587152" y="3283710"/>
                                </a:lnTo>
                                <a:lnTo>
                                  <a:pt x="2587153" y="3283710"/>
                                </a:lnTo>
                                <a:lnTo>
                                  <a:pt x="2587152" y="3283711"/>
                                </a:lnTo>
                                <a:lnTo>
                                  <a:pt x="2587152" y="3284110"/>
                                </a:lnTo>
                                <a:lnTo>
                                  <a:pt x="2584366" y="3289285"/>
                                </a:lnTo>
                                <a:lnTo>
                                  <a:pt x="2584359" y="3289299"/>
                                </a:lnTo>
                                <a:lnTo>
                                  <a:pt x="2584358" y="3289299"/>
                                </a:lnTo>
                                <a:cubicBezTo>
                                  <a:pt x="2582363" y="3290098"/>
                                  <a:pt x="2580367" y="3288900"/>
                                  <a:pt x="2579567" y="3286904"/>
                                </a:cubicBezTo>
                                <a:lnTo>
                                  <a:pt x="2579567" y="3286904"/>
                                </a:lnTo>
                                <a:lnTo>
                                  <a:pt x="2570935" y="3277971"/>
                                </a:lnTo>
                                <a:lnTo>
                                  <a:pt x="2558422" y="3277722"/>
                                </a:lnTo>
                                <a:lnTo>
                                  <a:pt x="2558010" y="3278121"/>
                                </a:lnTo>
                                <a:cubicBezTo>
                                  <a:pt x="2556014" y="3278920"/>
                                  <a:pt x="2554018" y="3277722"/>
                                  <a:pt x="2553220" y="3275726"/>
                                </a:cubicBezTo>
                                <a:lnTo>
                                  <a:pt x="2553372" y="3275397"/>
                                </a:lnTo>
                                <a:lnTo>
                                  <a:pt x="2553220" y="3275327"/>
                                </a:lnTo>
                                <a:cubicBezTo>
                                  <a:pt x="2552422" y="3273331"/>
                                  <a:pt x="2553220" y="3270935"/>
                                  <a:pt x="2555615" y="3270136"/>
                                </a:cubicBezTo>
                                <a:lnTo>
                                  <a:pt x="2556008" y="3270144"/>
                                </a:lnTo>
                                <a:lnTo>
                                  <a:pt x="2564399" y="3261754"/>
                                </a:lnTo>
                                <a:lnTo>
                                  <a:pt x="2564399" y="3250179"/>
                                </a:lnTo>
                                <a:lnTo>
                                  <a:pt x="2563999" y="3249778"/>
                                </a:lnTo>
                                <a:cubicBezTo>
                                  <a:pt x="2563200" y="3247781"/>
                                  <a:pt x="2563999" y="3245386"/>
                                  <a:pt x="2566392" y="3244587"/>
                                </a:cubicBezTo>
                                <a:lnTo>
                                  <a:pt x="2566572" y="3244670"/>
                                </a:lnTo>
                                <a:close/>
                                <a:moveTo>
                                  <a:pt x="2505163" y="3234156"/>
                                </a:moveTo>
                                <a:lnTo>
                                  <a:pt x="2504918" y="3251774"/>
                                </a:lnTo>
                                <a:lnTo>
                                  <a:pt x="2492075" y="3263904"/>
                                </a:lnTo>
                                <a:lnTo>
                                  <a:pt x="2509708" y="3264149"/>
                                </a:lnTo>
                                <a:lnTo>
                                  <a:pt x="2522234" y="3277176"/>
                                </a:lnTo>
                                <a:lnTo>
                                  <a:pt x="2522482" y="3259359"/>
                                </a:lnTo>
                                <a:lnTo>
                                  <a:pt x="2535142" y="3247187"/>
                                </a:lnTo>
                                <a:lnTo>
                                  <a:pt x="2516095" y="3245786"/>
                                </a:lnTo>
                                <a:close/>
                                <a:moveTo>
                                  <a:pt x="2499727" y="3220635"/>
                                </a:moveTo>
                                <a:lnTo>
                                  <a:pt x="2500057" y="3220788"/>
                                </a:lnTo>
                                <a:lnTo>
                                  <a:pt x="2500128" y="3220635"/>
                                </a:lnTo>
                                <a:cubicBezTo>
                                  <a:pt x="2502125" y="3219837"/>
                                  <a:pt x="2504519" y="3220635"/>
                                  <a:pt x="2505319" y="3223031"/>
                                </a:cubicBezTo>
                                <a:lnTo>
                                  <a:pt x="2505312" y="3223440"/>
                                </a:lnTo>
                                <a:lnTo>
                                  <a:pt x="2520636" y="3239299"/>
                                </a:lnTo>
                                <a:lnTo>
                                  <a:pt x="2543242" y="3239399"/>
                                </a:lnTo>
                                <a:lnTo>
                                  <a:pt x="2543242" y="3239398"/>
                                </a:lnTo>
                                <a:cubicBezTo>
                                  <a:pt x="2545237" y="3238600"/>
                                  <a:pt x="2547632" y="3239398"/>
                                  <a:pt x="2548431" y="3241793"/>
                                </a:cubicBezTo>
                                <a:lnTo>
                                  <a:pt x="2548431" y="3241794"/>
                                </a:lnTo>
                                <a:cubicBezTo>
                                  <a:pt x="2549229" y="3243790"/>
                                  <a:pt x="2548431" y="3246185"/>
                                  <a:pt x="2546036" y="3246983"/>
                                </a:cubicBezTo>
                                <a:cubicBezTo>
                                  <a:pt x="2538850" y="3249777"/>
                                  <a:pt x="2532861" y="3255367"/>
                                  <a:pt x="2529667" y="3262952"/>
                                </a:cubicBezTo>
                                <a:lnTo>
                                  <a:pt x="2529289" y="3284513"/>
                                </a:lnTo>
                                <a:lnTo>
                                  <a:pt x="2529669" y="3284908"/>
                                </a:lnTo>
                                <a:cubicBezTo>
                                  <a:pt x="2530467" y="3287303"/>
                                  <a:pt x="2529669" y="3289299"/>
                                  <a:pt x="2527274" y="3290497"/>
                                </a:cubicBezTo>
                                <a:lnTo>
                                  <a:pt x="2526954" y="3290337"/>
                                </a:lnTo>
                                <a:lnTo>
                                  <a:pt x="2526873" y="3290497"/>
                                </a:lnTo>
                                <a:cubicBezTo>
                                  <a:pt x="2524877" y="3291295"/>
                                  <a:pt x="2522882" y="3290098"/>
                                  <a:pt x="2522083" y="3288102"/>
                                </a:cubicBezTo>
                                <a:lnTo>
                                  <a:pt x="2522088" y="3287697"/>
                                </a:lnTo>
                                <a:lnTo>
                                  <a:pt x="2506515" y="3271734"/>
                                </a:lnTo>
                                <a:lnTo>
                                  <a:pt x="2484198" y="3271342"/>
                                </a:lnTo>
                                <a:lnTo>
                                  <a:pt x="2483362" y="3272133"/>
                                </a:lnTo>
                                <a:cubicBezTo>
                                  <a:pt x="2481366" y="3272931"/>
                                  <a:pt x="2479369" y="3271734"/>
                                  <a:pt x="2478570" y="3269738"/>
                                </a:cubicBezTo>
                                <a:lnTo>
                                  <a:pt x="2478875" y="3269080"/>
                                </a:lnTo>
                                <a:lnTo>
                                  <a:pt x="2478570" y="3268940"/>
                                </a:lnTo>
                                <a:cubicBezTo>
                                  <a:pt x="2477772" y="3266943"/>
                                  <a:pt x="2478570" y="3264548"/>
                                  <a:pt x="2480965" y="3263749"/>
                                </a:cubicBezTo>
                                <a:lnTo>
                                  <a:pt x="2481773" y="3263761"/>
                                </a:lnTo>
                                <a:lnTo>
                                  <a:pt x="2497334" y="3248580"/>
                                </a:lnTo>
                                <a:lnTo>
                                  <a:pt x="2497726" y="3226244"/>
                                </a:lnTo>
                                <a:lnTo>
                                  <a:pt x="2497333" y="3225825"/>
                                </a:lnTo>
                                <a:cubicBezTo>
                                  <a:pt x="2496534" y="3223829"/>
                                  <a:pt x="2497333" y="3221434"/>
                                  <a:pt x="2499727" y="3220635"/>
                                </a:cubicBezTo>
                                <a:close/>
                                <a:moveTo>
                                  <a:pt x="5033316" y="3203570"/>
                                </a:moveTo>
                                <a:cubicBezTo>
                                  <a:pt x="5029823" y="3203270"/>
                                  <a:pt x="5026230" y="3204268"/>
                                  <a:pt x="5023435" y="3206664"/>
                                </a:cubicBezTo>
                                <a:cubicBezTo>
                                  <a:pt x="5017847" y="3211455"/>
                                  <a:pt x="5017048" y="3220237"/>
                                  <a:pt x="5021839" y="3225826"/>
                                </a:cubicBezTo>
                                <a:lnTo>
                                  <a:pt x="5029025" y="3234209"/>
                                </a:lnTo>
                                <a:lnTo>
                                  <a:pt x="5040602" y="3224229"/>
                                </a:lnTo>
                                <a:cubicBezTo>
                                  <a:pt x="5042199" y="3223031"/>
                                  <a:pt x="5044195" y="3223031"/>
                                  <a:pt x="5045392" y="3224628"/>
                                </a:cubicBezTo>
                                <a:cubicBezTo>
                                  <a:pt x="5046590" y="3226225"/>
                                  <a:pt x="5046590" y="3228221"/>
                                  <a:pt x="5044993" y="3229419"/>
                                </a:cubicBezTo>
                                <a:lnTo>
                                  <a:pt x="5033416" y="3239399"/>
                                </a:lnTo>
                                <a:lnTo>
                                  <a:pt x="5041800" y="3249378"/>
                                </a:lnTo>
                                <a:cubicBezTo>
                                  <a:pt x="5042199" y="3249778"/>
                                  <a:pt x="5042997" y="3249778"/>
                                  <a:pt x="5043796" y="3249378"/>
                                </a:cubicBezTo>
                                <a:lnTo>
                                  <a:pt x="5067748" y="3229419"/>
                                </a:lnTo>
                                <a:cubicBezTo>
                                  <a:pt x="5073336" y="3224229"/>
                                  <a:pt x="5074135" y="3215846"/>
                                  <a:pt x="5068945" y="3210257"/>
                                </a:cubicBezTo>
                                <a:cubicBezTo>
                                  <a:pt x="5064155" y="3204668"/>
                                  <a:pt x="5055372" y="3203870"/>
                                  <a:pt x="5049784" y="3208660"/>
                                </a:cubicBezTo>
                                <a:lnTo>
                                  <a:pt x="5048586" y="3209858"/>
                                </a:lnTo>
                                <a:cubicBezTo>
                                  <a:pt x="5047788" y="3210257"/>
                                  <a:pt x="5046989" y="3210656"/>
                                  <a:pt x="5046191" y="3210656"/>
                                </a:cubicBezTo>
                                <a:cubicBezTo>
                                  <a:pt x="5044993" y="3210656"/>
                                  <a:pt x="5044195" y="3210257"/>
                                  <a:pt x="5043796" y="3209459"/>
                                </a:cubicBezTo>
                                <a:lnTo>
                                  <a:pt x="5042598" y="3208261"/>
                                </a:lnTo>
                                <a:cubicBezTo>
                                  <a:pt x="5040203" y="3205466"/>
                                  <a:pt x="5036810" y="3203869"/>
                                  <a:pt x="5033316" y="3203570"/>
                                </a:cubicBezTo>
                                <a:close/>
                                <a:moveTo>
                                  <a:pt x="615300" y="3192442"/>
                                </a:moveTo>
                                <a:cubicBezTo>
                                  <a:pt x="620290" y="3193590"/>
                                  <a:pt x="624881" y="3196684"/>
                                  <a:pt x="627875" y="3201475"/>
                                </a:cubicBezTo>
                                <a:lnTo>
                                  <a:pt x="622286" y="3205068"/>
                                </a:lnTo>
                                <a:cubicBezTo>
                                  <a:pt x="618294" y="3198681"/>
                                  <a:pt x="609911" y="3196684"/>
                                  <a:pt x="603524" y="3200677"/>
                                </a:cubicBezTo>
                                <a:cubicBezTo>
                                  <a:pt x="597136" y="3204669"/>
                                  <a:pt x="595139" y="3213052"/>
                                  <a:pt x="599532" y="3219040"/>
                                </a:cubicBezTo>
                                <a:lnTo>
                                  <a:pt x="593943" y="3222633"/>
                                </a:lnTo>
                                <a:cubicBezTo>
                                  <a:pt x="587954" y="3213451"/>
                                  <a:pt x="590748" y="3201076"/>
                                  <a:pt x="600330" y="3195087"/>
                                </a:cubicBezTo>
                                <a:cubicBezTo>
                                  <a:pt x="604921" y="3192093"/>
                                  <a:pt x="610310" y="3191295"/>
                                  <a:pt x="615300" y="3192442"/>
                                </a:cubicBezTo>
                                <a:close/>
                                <a:moveTo>
                                  <a:pt x="5073735" y="3183909"/>
                                </a:moveTo>
                                <a:lnTo>
                                  <a:pt x="5088506" y="3185107"/>
                                </a:lnTo>
                                <a:cubicBezTo>
                                  <a:pt x="5090502" y="3185107"/>
                                  <a:pt x="5091699" y="3186703"/>
                                  <a:pt x="5092498" y="3189099"/>
                                </a:cubicBezTo>
                                <a:lnTo>
                                  <a:pt x="5091300" y="3203870"/>
                                </a:lnTo>
                                <a:cubicBezTo>
                                  <a:pt x="5091300" y="3205866"/>
                                  <a:pt x="5089703" y="3207064"/>
                                  <a:pt x="5087707" y="3207064"/>
                                </a:cubicBezTo>
                                <a:cubicBezTo>
                                  <a:pt x="5085711" y="3207064"/>
                                  <a:pt x="5084514" y="3205467"/>
                                  <a:pt x="5084514" y="3203471"/>
                                </a:cubicBezTo>
                                <a:lnTo>
                                  <a:pt x="5084913" y="3196683"/>
                                </a:lnTo>
                                <a:lnTo>
                                  <a:pt x="5074135" y="3205866"/>
                                </a:lnTo>
                                <a:lnTo>
                                  <a:pt x="5074534" y="3206265"/>
                                </a:lnTo>
                                <a:cubicBezTo>
                                  <a:pt x="5081719" y="3215047"/>
                                  <a:pt x="5080522" y="3227822"/>
                                  <a:pt x="5072139" y="3235007"/>
                                </a:cubicBezTo>
                                <a:lnTo>
                                  <a:pt x="5048586" y="3254967"/>
                                </a:lnTo>
                                <a:cubicBezTo>
                                  <a:pt x="5046989" y="3256564"/>
                                  <a:pt x="5044594" y="3256963"/>
                                  <a:pt x="5042598" y="3256963"/>
                                </a:cubicBezTo>
                                <a:cubicBezTo>
                                  <a:pt x="5040602" y="3256963"/>
                                  <a:pt x="5038606" y="3255766"/>
                                  <a:pt x="5037009" y="3254169"/>
                                </a:cubicBezTo>
                                <a:lnTo>
                                  <a:pt x="5028626" y="3244189"/>
                                </a:lnTo>
                                <a:lnTo>
                                  <a:pt x="5019443" y="3252173"/>
                                </a:lnTo>
                                <a:lnTo>
                                  <a:pt x="5019044" y="3259358"/>
                                </a:lnTo>
                                <a:cubicBezTo>
                                  <a:pt x="5019044" y="3261354"/>
                                  <a:pt x="5017447" y="3262552"/>
                                  <a:pt x="5015451" y="3262552"/>
                                </a:cubicBezTo>
                                <a:cubicBezTo>
                                  <a:pt x="5013455" y="3262552"/>
                                  <a:pt x="5012258" y="3260955"/>
                                  <a:pt x="5012258" y="3258959"/>
                                </a:cubicBezTo>
                                <a:lnTo>
                                  <a:pt x="5012657" y="3253770"/>
                                </a:lnTo>
                                <a:lnTo>
                                  <a:pt x="5007467" y="3253370"/>
                                </a:lnTo>
                                <a:cubicBezTo>
                                  <a:pt x="5005471" y="3253370"/>
                                  <a:pt x="5004274" y="3251774"/>
                                  <a:pt x="5004274" y="3249778"/>
                                </a:cubicBezTo>
                                <a:cubicBezTo>
                                  <a:pt x="5004274" y="3247782"/>
                                  <a:pt x="5005871" y="3246584"/>
                                  <a:pt x="5007867" y="3246584"/>
                                </a:cubicBezTo>
                                <a:lnTo>
                                  <a:pt x="5015052" y="3246983"/>
                                </a:lnTo>
                                <a:lnTo>
                                  <a:pt x="5024234" y="3238999"/>
                                </a:lnTo>
                                <a:lnTo>
                                  <a:pt x="5016649" y="3230217"/>
                                </a:lnTo>
                                <a:cubicBezTo>
                                  <a:pt x="5009463" y="3221435"/>
                                  <a:pt x="5010661" y="3208660"/>
                                  <a:pt x="5019044" y="3201474"/>
                                </a:cubicBezTo>
                                <a:cubicBezTo>
                                  <a:pt x="5027029" y="3194288"/>
                                  <a:pt x="5039005" y="3195087"/>
                                  <a:pt x="5046590" y="3202671"/>
                                </a:cubicBezTo>
                                <a:cubicBezTo>
                                  <a:pt x="5052977" y="3197881"/>
                                  <a:pt x="5061360" y="3197482"/>
                                  <a:pt x="5068147" y="3201075"/>
                                </a:cubicBezTo>
                                <a:lnTo>
                                  <a:pt x="5080123" y="3191095"/>
                                </a:lnTo>
                                <a:lnTo>
                                  <a:pt x="5073336" y="3190695"/>
                                </a:lnTo>
                                <a:cubicBezTo>
                                  <a:pt x="5071340" y="3190695"/>
                                  <a:pt x="5070143" y="3189099"/>
                                  <a:pt x="5070143" y="3187103"/>
                                </a:cubicBezTo>
                                <a:cubicBezTo>
                                  <a:pt x="5070143" y="3185107"/>
                                  <a:pt x="5071739" y="3183909"/>
                                  <a:pt x="5073735" y="3183909"/>
                                </a:cubicBezTo>
                                <a:close/>
                                <a:moveTo>
                                  <a:pt x="7318230" y="3179268"/>
                                </a:moveTo>
                                <a:cubicBezTo>
                                  <a:pt x="7323220" y="3180416"/>
                                  <a:pt x="7327811" y="3183510"/>
                                  <a:pt x="7330805" y="3188301"/>
                                </a:cubicBezTo>
                                <a:lnTo>
                                  <a:pt x="7325216" y="3191894"/>
                                </a:lnTo>
                                <a:cubicBezTo>
                                  <a:pt x="7321224" y="3185507"/>
                                  <a:pt x="7312841" y="3183510"/>
                                  <a:pt x="7306454" y="3187503"/>
                                </a:cubicBezTo>
                                <a:cubicBezTo>
                                  <a:pt x="7300066" y="3191495"/>
                                  <a:pt x="7298070" y="3199878"/>
                                  <a:pt x="7302462" y="3205866"/>
                                </a:cubicBezTo>
                                <a:lnTo>
                                  <a:pt x="7296872" y="3209459"/>
                                </a:lnTo>
                                <a:cubicBezTo>
                                  <a:pt x="7290884" y="3200277"/>
                                  <a:pt x="7293679" y="3187902"/>
                                  <a:pt x="7303260" y="3181913"/>
                                </a:cubicBezTo>
                                <a:cubicBezTo>
                                  <a:pt x="7307851" y="3178919"/>
                                  <a:pt x="7313240" y="3178121"/>
                                  <a:pt x="7318230" y="3179268"/>
                                </a:cubicBezTo>
                                <a:close/>
                                <a:moveTo>
                                  <a:pt x="6349329" y="3124584"/>
                                </a:moveTo>
                                <a:lnTo>
                                  <a:pt x="6349176" y="3131616"/>
                                </a:lnTo>
                                <a:lnTo>
                                  <a:pt x="6343628" y="3137001"/>
                                </a:lnTo>
                                <a:lnTo>
                                  <a:pt x="6351671" y="3137153"/>
                                </a:lnTo>
                                <a:lnTo>
                                  <a:pt x="6356991" y="3142535"/>
                                </a:lnTo>
                                <a:lnTo>
                                  <a:pt x="6357159" y="3134809"/>
                                </a:lnTo>
                                <a:lnTo>
                                  <a:pt x="6361985" y="3129982"/>
                                </a:lnTo>
                                <a:lnTo>
                                  <a:pt x="6354365" y="3129619"/>
                                </a:lnTo>
                                <a:close/>
                                <a:moveTo>
                                  <a:pt x="6344385" y="3110856"/>
                                </a:moveTo>
                                <a:cubicBezTo>
                                  <a:pt x="6346381" y="3110058"/>
                                  <a:pt x="6348776" y="3110856"/>
                                  <a:pt x="6349575" y="3113252"/>
                                </a:cubicBezTo>
                                <a:lnTo>
                                  <a:pt x="6349550" y="3114424"/>
                                </a:lnTo>
                                <a:lnTo>
                                  <a:pt x="6357558" y="3122434"/>
                                </a:lnTo>
                                <a:lnTo>
                                  <a:pt x="6369534" y="3122434"/>
                                </a:lnTo>
                                <a:lnTo>
                                  <a:pt x="6370333" y="3121634"/>
                                </a:lnTo>
                                <a:cubicBezTo>
                                  <a:pt x="6372329" y="3120836"/>
                                  <a:pt x="6374724" y="3121634"/>
                                  <a:pt x="6375523" y="3124029"/>
                                </a:cubicBezTo>
                                <a:cubicBezTo>
                                  <a:pt x="6376321" y="3126025"/>
                                  <a:pt x="6375523" y="3128421"/>
                                  <a:pt x="6373128" y="3129220"/>
                                </a:cubicBezTo>
                                <a:lnTo>
                                  <a:pt x="6373070" y="3129278"/>
                                </a:lnTo>
                                <a:lnTo>
                                  <a:pt x="6372728" y="3130018"/>
                                </a:lnTo>
                                <a:lnTo>
                                  <a:pt x="6372196" y="3130151"/>
                                </a:lnTo>
                                <a:lnTo>
                                  <a:pt x="6364345" y="3138002"/>
                                </a:lnTo>
                                <a:lnTo>
                                  <a:pt x="6364345" y="3149973"/>
                                </a:lnTo>
                                <a:lnTo>
                                  <a:pt x="6364744" y="3150377"/>
                                </a:lnTo>
                                <a:cubicBezTo>
                                  <a:pt x="6365144" y="3152772"/>
                                  <a:pt x="6364345" y="3155168"/>
                                  <a:pt x="6361950" y="3155966"/>
                                </a:cubicBezTo>
                                <a:cubicBezTo>
                                  <a:pt x="6359954" y="3156764"/>
                                  <a:pt x="6357958" y="3155567"/>
                                  <a:pt x="6357160" y="3153571"/>
                                </a:cubicBezTo>
                                <a:lnTo>
                                  <a:pt x="6356789" y="3153187"/>
                                </a:lnTo>
                                <a:lnTo>
                                  <a:pt x="6356759" y="3153172"/>
                                </a:lnTo>
                                <a:lnTo>
                                  <a:pt x="6356760" y="3153157"/>
                                </a:lnTo>
                                <a:lnTo>
                                  <a:pt x="6348527" y="3144639"/>
                                </a:lnTo>
                                <a:lnTo>
                                  <a:pt x="6336015" y="3144389"/>
                                </a:lnTo>
                                <a:lnTo>
                                  <a:pt x="6335603" y="3144789"/>
                                </a:lnTo>
                                <a:cubicBezTo>
                                  <a:pt x="6333606" y="3145588"/>
                                  <a:pt x="6331610" y="3144390"/>
                                  <a:pt x="6330811" y="3142394"/>
                                </a:cubicBezTo>
                                <a:lnTo>
                                  <a:pt x="6330964" y="3142064"/>
                                </a:lnTo>
                                <a:lnTo>
                                  <a:pt x="6330811" y="3141994"/>
                                </a:lnTo>
                                <a:cubicBezTo>
                                  <a:pt x="6330013" y="3139998"/>
                                  <a:pt x="6330811" y="3137602"/>
                                  <a:pt x="6333207" y="3136803"/>
                                </a:cubicBezTo>
                                <a:lnTo>
                                  <a:pt x="6333601" y="3136811"/>
                                </a:lnTo>
                                <a:lnTo>
                                  <a:pt x="6341990" y="3128422"/>
                                </a:lnTo>
                                <a:lnTo>
                                  <a:pt x="6341990" y="3117245"/>
                                </a:lnTo>
                                <a:lnTo>
                                  <a:pt x="6341190" y="3116446"/>
                                </a:lnTo>
                                <a:cubicBezTo>
                                  <a:pt x="6340392" y="3114449"/>
                                  <a:pt x="6341190" y="3112053"/>
                                  <a:pt x="6343585" y="3111255"/>
                                </a:cubicBezTo>
                                <a:lnTo>
                                  <a:pt x="6344093" y="3111490"/>
                                </a:lnTo>
                                <a:close/>
                                <a:moveTo>
                                  <a:pt x="6282748" y="3100818"/>
                                </a:moveTo>
                                <a:lnTo>
                                  <a:pt x="6282509" y="3118043"/>
                                </a:lnTo>
                                <a:lnTo>
                                  <a:pt x="6269666" y="3130172"/>
                                </a:lnTo>
                                <a:lnTo>
                                  <a:pt x="6287300" y="3130417"/>
                                </a:lnTo>
                                <a:lnTo>
                                  <a:pt x="6299831" y="3143450"/>
                                </a:lnTo>
                                <a:lnTo>
                                  <a:pt x="6300073" y="3126026"/>
                                </a:lnTo>
                                <a:lnTo>
                                  <a:pt x="6312731" y="3113854"/>
                                </a:lnTo>
                                <a:lnTo>
                                  <a:pt x="6293686" y="3112454"/>
                                </a:lnTo>
                                <a:close/>
                                <a:moveTo>
                                  <a:pt x="6277719" y="3086904"/>
                                </a:moveTo>
                                <a:cubicBezTo>
                                  <a:pt x="6279715" y="3086106"/>
                                  <a:pt x="6282110" y="3086904"/>
                                  <a:pt x="6282908" y="3089300"/>
                                </a:cubicBezTo>
                                <a:lnTo>
                                  <a:pt x="6282897" y="3090101"/>
                                </a:lnTo>
                                <a:lnTo>
                                  <a:pt x="6298227" y="3105967"/>
                                </a:lnTo>
                                <a:lnTo>
                                  <a:pt x="6320832" y="3106066"/>
                                </a:lnTo>
                                <a:lnTo>
                                  <a:pt x="6320832" y="3106065"/>
                                </a:lnTo>
                                <a:cubicBezTo>
                                  <a:pt x="6322828" y="3105267"/>
                                  <a:pt x="6325223" y="3106065"/>
                                  <a:pt x="6326022" y="3108460"/>
                                </a:cubicBezTo>
                                <a:lnTo>
                                  <a:pt x="6326022" y="3108462"/>
                                </a:lnTo>
                                <a:lnTo>
                                  <a:pt x="6326022" y="3108462"/>
                                </a:lnTo>
                                <a:cubicBezTo>
                                  <a:pt x="6326820" y="3110458"/>
                                  <a:pt x="6326022" y="3112853"/>
                                  <a:pt x="6323627" y="3113651"/>
                                </a:cubicBezTo>
                                <a:lnTo>
                                  <a:pt x="6323624" y="3113652"/>
                                </a:lnTo>
                                <a:lnTo>
                                  <a:pt x="6307259" y="3129619"/>
                                </a:lnTo>
                                <a:lnTo>
                                  <a:pt x="6306888" y="3150789"/>
                                </a:lnTo>
                                <a:lnTo>
                                  <a:pt x="6307260" y="3151176"/>
                                </a:lnTo>
                                <a:lnTo>
                                  <a:pt x="6306865" y="3152099"/>
                                </a:lnTo>
                                <a:lnTo>
                                  <a:pt x="6306860" y="3152373"/>
                                </a:lnTo>
                                <a:lnTo>
                                  <a:pt x="6306069" y="3153956"/>
                                </a:lnTo>
                                <a:lnTo>
                                  <a:pt x="6304864" y="3156765"/>
                                </a:lnTo>
                                <a:lnTo>
                                  <a:pt x="6304704" y="3156685"/>
                                </a:lnTo>
                                <a:lnTo>
                                  <a:pt x="6304465" y="3157164"/>
                                </a:lnTo>
                                <a:cubicBezTo>
                                  <a:pt x="6302468" y="3157962"/>
                                  <a:pt x="6300472" y="3156764"/>
                                  <a:pt x="6299674" y="3154768"/>
                                </a:cubicBezTo>
                                <a:lnTo>
                                  <a:pt x="6299685" y="3153972"/>
                                </a:lnTo>
                                <a:lnTo>
                                  <a:pt x="6284106" y="3138002"/>
                                </a:lnTo>
                                <a:lnTo>
                                  <a:pt x="6261790" y="3137610"/>
                                </a:lnTo>
                                <a:lnTo>
                                  <a:pt x="6260951" y="3138402"/>
                                </a:lnTo>
                                <a:cubicBezTo>
                                  <a:pt x="6258955" y="3139200"/>
                                  <a:pt x="6256959" y="3138003"/>
                                  <a:pt x="6256161" y="3136007"/>
                                </a:cubicBezTo>
                                <a:lnTo>
                                  <a:pt x="6256465" y="3135348"/>
                                </a:lnTo>
                                <a:lnTo>
                                  <a:pt x="6256161" y="3135208"/>
                                </a:lnTo>
                                <a:cubicBezTo>
                                  <a:pt x="6255363" y="3133211"/>
                                  <a:pt x="6256161" y="3130816"/>
                                  <a:pt x="6258556" y="3130017"/>
                                </a:cubicBezTo>
                                <a:lnTo>
                                  <a:pt x="6259365" y="3130029"/>
                                </a:lnTo>
                                <a:lnTo>
                                  <a:pt x="6274924" y="3114849"/>
                                </a:lnTo>
                                <a:lnTo>
                                  <a:pt x="6275310" y="3092904"/>
                                </a:lnTo>
                                <a:lnTo>
                                  <a:pt x="6274923" y="3092493"/>
                                </a:lnTo>
                                <a:cubicBezTo>
                                  <a:pt x="6274125" y="3090497"/>
                                  <a:pt x="6274923" y="3088101"/>
                                  <a:pt x="6277319" y="3087303"/>
                                </a:cubicBezTo>
                                <a:lnTo>
                                  <a:pt x="6277497" y="3087385"/>
                                </a:lnTo>
                                <a:close/>
                                <a:moveTo>
                                  <a:pt x="2135153" y="3066246"/>
                                </a:moveTo>
                                <a:cubicBezTo>
                                  <a:pt x="2131660" y="3065946"/>
                                  <a:pt x="2128067" y="3066945"/>
                                  <a:pt x="2125273" y="3069340"/>
                                </a:cubicBezTo>
                                <a:cubicBezTo>
                                  <a:pt x="2119684" y="3074130"/>
                                  <a:pt x="2118886" y="3082913"/>
                                  <a:pt x="2123676" y="3088502"/>
                                </a:cubicBezTo>
                                <a:lnTo>
                                  <a:pt x="2130862" y="3096885"/>
                                </a:lnTo>
                                <a:lnTo>
                                  <a:pt x="2142439" y="3086905"/>
                                </a:lnTo>
                                <a:cubicBezTo>
                                  <a:pt x="2144036" y="3085707"/>
                                  <a:pt x="2146033" y="3085707"/>
                                  <a:pt x="2147229" y="3087304"/>
                                </a:cubicBezTo>
                                <a:cubicBezTo>
                                  <a:pt x="2148427" y="3088901"/>
                                  <a:pt x="2148427" y="3090897"/>
                                  <a:pt x="2146830" y="3092094"/>
                                </a:cubicBezTo>
                                <a:lnTo>
                                  <a:pt x="2135253" y="3102074"/>
                                </a:lnTo>
                                <a:lnTo>
                                  <a:pt x="2143636" y="3112054"/>
                                </a:lnTo>
                                <a:cubicBezTo>
                                  <a:pt x="2144036" y="3112454"/>
                                  <a:pt x="2144834" y="3112454"/>
                                  <a:pt x="2145632" y="3112054"/>
                                </a:cubicBezTo>
                                <a:lnTo>
                                  <a:pt x="2169585" y="3092094"/>
                                </a:lnTo>
                                <a:cubicBezTo>
                                  <a:pt x="2175174" y="3086905"/>
                                  <a:pt x="2175973" y="3078522"/>
                                  <a:pt x="2170783" y="3072933"/>
                                </a:cubicBezTo>
                                <a:cubicBezTo>
                                  <a:pt x="2165993" y="3067344"/>
                                  <a:pt x="2157210" y="3066546"/>
                                  <a:pt x="2151621" y="3071336"/>
                                </a:cubicBezTo>
                                <a:lnTo>
                                  <a:pt x="2150423" y="3072534"/>
                                </a:lnTo>
                                <a:cubicBezTo>
                                  <a:pt x="2149624" y="3072933"/>
                                  <a:pt x="2148827" y="3073332"/>
                                  <a:pt x="2148028" y="3073332"/>
                                </a:cubicBezTo>
                                <a:cubicBezTo>
                                  <a:pt x="2147229" y="3073332"/>
                                  <a:pt x="2146033" y="3072933"/>
                                  <a:pt x="2145632" y="3072134"/>
                                </a:cubicBezTo>
                                <a:lnTo>
                                  <a:pt x="2144435" y="3070937"/>
                                </a:lnTo>
                                <a:cubicBezTo>
                                  <a:pt x="2142040" y="3068142"/>
                                  <a:pt x="2138647" y="3066545"/>
                                  <a:pt x="2135153" y="3066246"/>
                                </a:cubicBezTo>
                                <a:close/>
                                <a:moveTo>
                                  <a:pt x="4392503" y="3059110"/>
                                </a:moveTo>
                                <a:cubicBezTo>
                                  <a:pt x="4397493" y="3060258"/>
                                  <a:pt x="4402084" y="3063352"/>
                                  <a:pt x="4405078" y="3068143"/>
                                </a:cubicBezTo>
                                <a:lnTo>
                                  <a:pt x="4399489" y="3071736"/>
                                </a:lnTo>
                                <a:cubicBezTo>
                                  <a:pt x="4395497" y="3065349"/>
                                  <a:pt x="4387114" y="3063352"/>
                                  <a:pt x="4380726" y="3067345"/>
                                </a:cubicBezTo>
                                <a:cubicBezTo>
                                  <a:pt x="4374737" y="3071337"/>
                                  <a:pt x="4372741" y="3079720"/>
                                  <a:pt x="4376734" y="3085708"/>
                                </a:cubicBezTo>
                                <a:lnTo>
                                  <a:pt x="4371145" y="3089301"/>
                                </a:lnTo>
                                <a:cubicBezTo>
                                  <a:pt x="4365157" y="3080119"/>
                                  <a:pt x="4367951" y="3067744"/>
                                  <a:pt x="4377533" y="3061755"/>
                                </a:cubicBezTo>
                                <a:cubicBezTo>
                                  <a:pt x="4382123" y="3058761"/>
                                  <a:pt x="4387513" y="3057963"/>
                                  <a:pt x="4392503" y="3059110"/>
                                </a:cubicBezTo>
                                <a:close/>
                                <a:moveTo>
                                  <a:pt x="2175573" y="3046585"/>
                                </a:moveTo>
                                <a:lnTo>
                                  <a:pt x="2190344" y="3047782"/>
                                </a:lnTo>
                                <a:cubicBezTo>
                                  <a:pt x="2192341" y="3047782"/>
                                  <a:pt x="2193537" y="3049379"/>
                                  <a:pt x="2194336" y="3051774"/>
                                </a:cubicBezTo>
                                <a:lnTo>
                                  <a:pt x="2193138" y="3066546"/>
                                </a:lnTo>
                                <a:cubicBezTo>
                                  <a:pt x="2193138" y="3068542"/>
                                  <a:pt x="2191541" y="3069739"/>
                                  <a:pt x="2189545" y="3069739"/>
                                </a:cubicBezTo>
                                <a:cubicBezTo>
                                  <a:pt x="2187549" y="3069739"/>
                                  <a:pt x="2186352" y="3068142"/>
                                  <a:pt x="2186352" y="3066146"/>
                                </a:cubicBezTo>
                                <a:lnTo>
                                  <a:pt x="2186751" y="3059359"/>
                                </a:lnTo>
                                <a:lnTo>
                                  <a:pt x="2175973" y="3068542"/>
                                </a:lnTo>
                                <a:lnTo>
                                  <a:pt x="2176372" y="3068941"/>
                                </a:lnTo>
                                <a:cubicBezTo>
                                  <a:pt x="2183557" y="3077723"/>
                                  <a:pt x="2182360" y="3090498"/>
                                  <a:pt x="2173977" y="3097683"/>
                                </a:cubicBezTo>
                                <a:lnTo>
                                  <a:pt x="2150423" y="3117643"/>
                                </a:lnTo>
                                <a:cubicBezTo>
                                  <a:pt x="2148827" y="3119240"/>
                                  <a:pt x="2146431" y="3119639"/>
                                  <a:pt x="2144435" y="3119639"/>
                                </a:cubicBezTo>
                                <a:cubicBezTo>
                                  <a:pt x="2142439" y="3119639"/>
                                  <a:pt x="2140443" y="3118442"/>
                                  <a:pt x="2138846" y="3116845"/>
                                </a:cubicBezTo>
                                <a:lnTo>
                                  <a:pt x="2130463" y="3106865"/>
                                </a:lnTo>
                                <a:lnTo>
                                  <a:pt x="2121281" y="3114849"/>
                                </a:lnTo>
                                <a:lnTo>
                                  <a:pt x="2120882" y="3122034"/>
                                </a:lnTo>
                                <a:cubicBezTo>
                                  <a:pt x="2120882" y="3124030"/>
                                  <a:pt x="2119285" y="3125228"/>
                                  <a:pt x="2117289" y="3125228"/>
                                </a:cubicBezTo>
                                <a:cubicBezTo>
                                  <a:pt x="2115293" y="3125228"/>
                                  <a:pt x="2114096" y="3123631"/>
                                  <a:pt x="2114096" y="3121635"/>
                                </a:cubicBezTo>
                                <a:lnTo>
                                  <a:pt x="2114495" y="3116446"/>
                                </a:lnTo>
                                <a:lnTo>
                                  <a:pt x="2109305" y="3116046"/>
                                </a:lnTo>
                                <a:cubicBezTo>
                                  <a:pt x="2107309" y="3116046"/>
                                  <a:pt x="2106111" y="3114450"/>
                                  <a:pt x="2106111" y="3112454"/>
                                </a:cubicBezTo>
                                <a:cubicBezTo>
                                  <a:pt x="2106111" y="3110458"/>
                                  <a:pt x="2107707" y="3109260"/>
                                  <a:pt x="2109704" y="3109260"/>
                                </a:cubicBezTo>
                                <a:lnTo>
                                  <a:pt x="2116890" y="3109659"/>
                                </a:lnTo>
                                <a:lnTo>
                                  <a:pt x="2126072" y="3101675"/>
                                </a:lnTo>
                                <a:lnTo>
                                  <a:pt x="2118487" y="3092893"/>
                                </a:lnTo>
                                <a:cubicBezTo>
                                  <a:pt x="2111300" y="3084110"/>
                                  <a:pt x="2112499" y="3071336"/>
                                  <a:pt x="2120882" y="3064149"/>
                                </a:cubicBezTo>
                                <a:cubicBezTo>
                                  <a:pt x="2128866" y="3056964"/>
                                  <a:pt x="2140842" y="3057762"/>
                                  <a:pt x="2148427" y="3065347"/>
                                </a:cubicBezTo>
                                <a:cubicBezTo>
                                  <a:pt x="2154815" y="3060557"/>
                                  <a:pt x="2163198" y="3060157"/>
                                  <a:pt x="2169985" y="3063750"/>
                                </a:cubicBezTo>
                                <a:lnTo>
                                  <a:pt x="2181961" y="3053770"/>
                                </a:lnTo>
                                <a:lnTo>
                                  <a:pt x="2175174" y="3053371"/>
                                </a:lnTo>
                                <a:cubicBezTo>
                                  <a:pt x="2173178" y="3053371"/>
                                  <a:pt x="2171981" y="3051774"/>
                                  <a:pt x="2171981" y="3049778"/>
                                </a:cubicBezTo>
                                <a:cubicBezTo>
                                  <a:pt x="2171981" y="3047782"/>
                                  <a:pt x="2173577" y="3046585"/>
                                  <a:pt x="2175573" y="3046585"/>
                                </a:cubicBezTo>
                                <a:close/>
                                <a:moveTo>
                                  <a:pt x="3451168" y="2987258"/>
                                </a:moveTo>
                                <a:lnTo>
                                  <a:pt x="3451017" y="2994290"/>
                                </a:lnTo>
                                <a:lnTo>
                                  <a:pt x="3445468" y="2999677"/>
                                </a:lnTo>
                                <a:lnTo>
                                  <a:pt x="3453510" y="2999829"/>
                                </a:lnTo>
                                <a:lnTo>
                                  <a:pt x="3458829" y="3005210"/>
                                </a:lnTo>
                                <a:lnTo>
                                  <a:pt x="3458997" y="2997485"/>
                                </a:lnTo>
                                <a:lnTo>
                                  <a:pt x="3463824" y="2992657"/>
                                </a:lnTo>
                                <a:lnTo>
                                  <a:pt x="3456204" y="2992294"/>
                                </a:lnTo>
                                <a:close/>
                                <a:moveTo>
                                  <a:pt x="3446226" y="2973531"/>
                                </a:moveTo>
                                <a:cubicBezTo>
                                  <a:pt x="3448222" y="2972733"/>
                                  <a:pt x="3450617" y="2973531"/>
                                  <a:pt x="3451416" y="2975926"/>
                                </a:cubicBezTo>
                                <a:lnTo>
                                  <a:pt x="3451390" y="2977099"/>
                                </a:lnTo>
                                <a:lnTo>
                                  <a:pt x="3459399" y="2985109"/>
                                </a:lnTo>
                                <a:lnTo>
                                  <a:pt x="3471373" y="2985109"/>
                                </a:lnTo>
                                <a:lnTo>
                                  <a:pt x="3472170" y="2984310"/>
                                </a:lnTo>
                                <a:cubicBezTo>
                                  <a:pt x="3474167" y="2983512"/>
                                  <a:pt x="3476562" y="2984310"/>
                                  <a:pt x="3477361" y="2986705"/>
                                </a:cubicBezTo>
                                <a:cubicBezTo>
                                  <a:pt x="3478158" y="2988701"/>
                                  <a:pt x="3477361" y="2991097"/>
                                  <a:pt x="3474965" y="2991896"/>
                                </a:cubicBezTo>
                                <a:lnTo>
                                  <a:pt x="3474909" y="2991952"/>
                                </a:lnTo>
                                <a:lnTo>
                                  <a:pt x="3474565" y="2992694"/>
                                </a:lnTo>
                                <a:lnTo>
                                  <a:pt x="3474033" y="2992827"/>
                                </a:lnTo>
                                <a:lnTo>
                                  <a:pt x="3466183" y="3000678"/>
                                </a:lnTo>
                                <a:lnTo>
                                  <a:pt x="3466183" y="3012649"/>
                                </a:lnTo>
                                <a:lnTo>
                                  <a:pt x="3466582" y="3013053"/>
                                </a:lnTo>
                                <a:cubicBezTo>
                                  <a:pt x="3466981" y="3015448"/>
                                  <a:pt x="3466183" y="3017843"/>
                                  <a:pt x="3463789" y="3018642"/>
                                </a:cubicBezTo>
                                <a:cubicBezTo>
                                  <a:pt x="3461794" y="3019440"/>
                                  <a:pt x="3459796" y="3018243"/>
                                  <a:pt x="3458997" y="3016247"/>
                                </a:cubicBezTo>
                                <a:lnTo>
                                  <a:pt x="3458624" y="3015862"/>
                                </a:lnTo>
                                <a:lnTo>
                                  <a:pt x="3458599" y="3015848"/>
                                </a:lnTo>
                                <a:lnTo>
                                  <a:pt x="3458599" y="3015834"/>
                                </a:lnTo>
                                <a:lnTo>
                                  <a:pt x="3450368" y="3007314"/>
                                </a:lnTo>
                                <a:lnTo>
                                  <a:pt x="3437855" y="3007065"/>
                                </a:lnTo>
                                <a:lnTo>
                                  <a:pt x="3437445" y="3007464"/>
                                </a:lnTo>
                                <a:cubicBezTo>
                                  <a:pt x="3435450" y="3008262"/>
                                  <a:pt x="3433452" y="3007065"/>
                                  <a:pt x="3432654" y="3005069"/>
                                </a:cubicBezTo>
                                <a:lnTo>
                                  <a:pt x="3432807" y="3004740"/>
                                </a:lnTo>
                                <a:lnTo>
                                  <a:pt x="3432654" y="3004670"/>
                                </a:lnTo>
                                <a:cubicBezTo>
                                  <a:pt x="3431857" y="3002674"/>
                                  <a:pt x="3432654" y="3000278"/>
                                  <a:pt x="3435049" y="2999479"/>
                                </a:cubicBezTo>
                                <a:lnTo>
                                  <a:pt x="3435442" y="2999487"/>
                                </a:lnTo>
                                <a:lnTo>
                                  <a:pt x="3443832" y="2991097"/>
                                </a:lnTo>
                                <a:lnTo>
                                  <a:pt x="3443832" y="2979921"/>
                                </a:lnTo>
                                <a:lnTo>
                                  <a:pt x="3443032" y="2979121"/>
                                </a:lnTo>
                                <a:cubicBezTo>
                                  <a:pt x="3442234" y="2977124"/>
                                  <a:pt x="3443032" y="2974729"/>
                                  <a:pt x="3445428" y="2973930"/>
                                </a:cubicBezTo>
                                <a:lnTo>
                                  <a:pt x="3445934" y="2974164"/>
                                </a:lnTo>
                                <a:close/>
                                <a:moveTo>
                                  <a:pt x="3384601" y="2963494"/>
                                </a:moveTo>
                                <a:lnTo>
                                  <a:pt x="3384360" y="2980718"/>
                                </a:lnTo>
                                <a:lnTo>
                                  <a:pt x="3371518" y="2992848"/>
                                </a:lnTo>
                                <a:lnTo>
                                  <a:pt x="3389150" y="2993093"/>
                                </a:lnTo>
                                <a:lnTo>
                                  <a:pt x="3401680" y="3006127"/>
                                </a:lnTo>
                                <a:lnTo>
                                  <a:pt x="3401922" y="2988702"/>
                                </a:lnTo>
                                <a:lnTo>
                                  <a:pt x="3414578" y="2976531"/>
                                </a:lnTo>
                                <a:lnTo>
                                  <a:pt x="3395534" y="2975130"/>
                                </a:lnTo>
                                <a:close/>
                                <a:moveTo>
                                  <a:pt x="3379572" y="2949579"/>
                                </a:moveTo>
                                <a:cubicBezTo>
                                  <a:pt x="3381567" y="2948781"/>
                                  <a:pt x="3383961" y="2949579"/>
                                  <a:pt x="3384761" y="2951974"/>
                                </a:cubicBezTo>
                                <a:lnTo>
                                  <a:pt x="3384750" y="2952777"/>
                                </a:lnTo>
                                <a:lnTo>
                                  <a:pt x="3400076" y="2968643"/>
                                </a:lnTo>
                                <a:lnTo>
                                  <a:pt x="3422675" y="2968743"/>
                                </a:lnTo>
                                <a:lnTo>
                                  <a:pt x="3422678" y="2968741"/>
                                </a:lnTo>
                                <a:cubicBezTo>
                                  <a:pt x="3424674" y="2967943"/>
                                  <a:pt x="3427068" y="2968741"/>
                                  <a:pt x="3427866" y="2971136"/>
                                </a:cubicBezTo>
                                <a:lnTo>
                                  <a:pt x="3427866" y="2971138"/>
                                </a:lnTo>
                                <a:lnTo>
                                  <a:pt x="3427866" y="2971138"/>
                                </a:lnTo>
                                <a:cubicBezTo>
                                  <a:pt x="3428663" y="2973134"/>
                                  <a:pt x="3427866" y="2975529"/>
                                  <a:pt x="3425471" y="2976327"/>
                                </a:cubicBezTo>
                                <a:lnTo>
                                  <a:pt x="3425470" y="2976328"/>
                                </a:lnTo>
                                <a:lnTo>
                                  <a:pt x="3409107" y="2992295"/>
                                </a:lnTo>
                                <a:lnTo>
                                  <a:pt x="3408736" y="3013465"/>
                                </a:lnTo>
                                <a:lnTo>
                                  <a:pt x="3409107" y="3013852"/>
                                </a:lnTo>
                                <a:lnTo>
                                  <a:pt x="3408710" y="3014775"/>
                                </a:lnTo>
                                <a:lnTo>
                                  <a:pt x="3408708" y="3015049"/>
                                </a:lnTo>
                                <a:lnTo>
                                  <a:pt x="3407920" y="3016624"/>
                                </a:lnTo>
                                <a:lnTo>
                                  <a:pt x="3406712" y="3019441"/>
                                </a:lnTo>
                                <a:lnTo>
                                  <a:pt x="3406552" y="3019361"/>
                                </a:lnTo>
                                <a:lnTo>
                                  <a:pt x="3406312" y="3019840"/>
                                </a:lnTo>
                                <a:cubicBezTo>
                                  <a:pt x="3404317" y="3020638"/>
                                  <a:pt x="3402321" y="3019441"/>
                                  <a:pt x="3401523" y="3017445"/>
                                </a:cubicBezTo>
                                <a:lnTo>
                                  <a:pt x="3401535" y="3016648"/>
                                </a:lnTo>
                                <a:lnTo>
                                  <a:pt x="3385956" y="3000679"/>
                                </a:lnTo>
                                <a:lnTo>
                                  <a:pt x="3363644" y="3000286"/>
                                </a:lnTo>
                                <a:lnTo>
                                  <a:pt x="3362806" y="3001077"/>
                                </a:lnTo>
                                <a:cubicBezTo>
                                  <a:pt x="3360811" y="3001875"/>
                                  <a:pt x="3358815" y="3000678"/>
                                  <a:pt x="3358018" y="2998682"/>
                                </a:cubicBezTo>
                                <a:lnTo>
                                  <a:pt x="3358319" y="2998024"/>
                                </a:lnTo>
                                <a:lnTo>
                                  <a:pt x="3358015" y="2997884"/>
                                </a:lnTo>
                                <a:cubicBezTo>
                                  <a:pt x="3357218" y="2995887"/>
                                  <a:pt x="3358015" y="2993492"/>
                                  <a:pt x="3360410" y="2992694"/>
                                </a:cubicBezTo>
                                <a:lnTo>
                                  <a:pt x="3361217" y="2992705"/>
                                </a:lnTo>
                                <a:lnTo>
                                  <a:pt x="3376779" y="2977524"/>
                                </a:lnTo>
                                <a:lnTo>
                                  <a:pt x="3377162" y="2955581"/>
                                </a:lnTo>
                                <a:lnTo>
                                  <a:pt x="3376776" y="2955169"/>
                                </a:lnTo>
                                <a:cubicBezTo>
                                  <a:pt x="3375979" y="2953173"/>
                                  <a:pt x="3376776" y="2950778"/>
                                  <a:pt x="3379171" y="2949979"/>
                                </a:cubicBezTo>
                                <a:lnTo>
                                  <a:pt x="3379348" y="2950061"/>
                                </a:lnTo>
                                <a:close/>
                                <a:moveTo>
                                  <a:pt x="5912751" y="2932515"/>
                                </a:moveTo>
                                <a:cubicBezTo>
                                  <a:pt x="5909258" y="2932215"/>
                                  <a:pt x="5905665" y="2933214"/>
                                  <a:pt x="5902871" y="2935609"/>
                                </a:cubicBezTo>
                                <a:cubicBezTo>
                                  <a:pt x="5897282" y="2940399"/>
                                  <a:pt x="5896483" y="2949182"/>
                                  <a:pt x="5901274" y="2954771"/>
                                </a:cubicBezTo>
                                <a:lnTo>
                                  <a:pt x="5908460" y="2963154"/>
                                </a:lnTo>
                                <a:lnTo>
                                  <a:pt x="5920037" y="2953174"/>
                                </a:lnTo>
                                <a:cubicBezTo>
                                  <a:pt x="5921634" y="2951976"/>
                                  <a:pt x="5923630" y="2951976"/>
                                  <a:pt x="5924827" y="2953573"/>
                                </a:cubicBezTo>
                                <a:cubicBezTo>
                                  <a:pt x="5926025" y="2955170"/>
                                  <a:pt x="5926025" y="2957166"/>
                                  <a:pt x="5924428" y="2958363"/>
                                </a:cubicBezTo>
                                <a:lnTo>
                                  <a:pt x="5912852" y="2968343"/>
                                </a:lnTo>
                                <a:lnTo>
                                  <a:pt x="5921235" y="2978323"/>
                                </a:lnTo>
                                <a:cubicBezTo>
                                  <a:pt x="5921634" y="2978723"/>
                                  <a:pt x="5922432" y="2978723"/>
                                  <a:pt x="5923231" y="2978323"/>
                                </a:cubicBezTo>
                                <a:lnTo>
                                  <a:pt x="5947183" y="2958363"/>
                                </a:lnTo>
                                <a:cubicBezTo>
                                  <a:pt x="5952771" y="2953573"/>
                                  <a:pt x="5953570" y="2944791"/>
                                  <a:pt x="5948380" y="2939202"/>
                                </a:cubicBezTo>
                                <a:cubicBezTo>
                                  <a:pt x="5943590" y="2933613"/>
                                  <a:pt x="5934807" y="2932815"/>
                                  <a:pt x="5929219" y="2937605"/>
                                </a:cubicBezTo>
                                <a:lnTo>
                                  <a:pt x="5928021" y="2938803"/>
                                </a:lnTo>
                                <a:cubicBezTo>
                                  <a:pt x="5927223" y="2939202"/>
                                  <a:pt x="5926424" y="2939601"/>
                                  <a:pt x="5925626" y="2939601"/>
                                </a:cubicBezTo>
                                <a:cubicBezTo>
                                  <a:pt x="5924428" y="2939601"/>
                                  <a:pt x="5923630" y="2939202"/>
                                  <a:pt x="5923231" y="2938403"/>
                                </a:cubicBezTo>
                                <a:lnTo>
                                  <a:pt x="5922033" y="2937206"/>
                                </a:lnTo>
                                <a:cubicBezTo>
                                  <a:pt x="5919638" y="2934411"/>
                                  <a:pt x="5916244" y="2932814"/>
                                  <a:pt x="5912751" y="2932515"/>
                                </a:cubicBezTo>
                                <a:close/>
                                <a:moveTo>
                                  <a:pt x="1494341" y="2921785"/>
                                </a:moveTo>
                                <a:cubicBezTo>
                                  <a:pt x="1499331" y="2922933"/>
                                  <a:pt x="1503922" y="2926027"/>
                                  <a:pt x="1506916" y="2930818"/>
                                </a:cubicBezTo>
                                <a:lnTo>
                                  <a:pt x="1501326" y="2934411"/>
                                </a:lnTo>
                                <a:cubicBezTo>
                                  <a:pt x="1497334" y="2928024"/>
                                  <a:pt x="1488951" y="2926027"/>
                                  <a:pt x="1482564" y="2930020"/>
                                </a:cubicBezTo>
                                <a:cubicBezTo>
                                  <a:pt x="1476576" y="2934012"/>
                                  <a:pt x="1474579" y="2942395"/>
                                  <a:pt x="1478572" y="2948383"/>
                                </a:cubicBezTo>
                                <a:lnTo>
                                  <a:pt x="1472983" y="2951976"/>
                                </a:lnTo>
                                <a:cubicBezTo>
                                  <a:pt x="1466995" y="2942794"/>
                                  <a:pt x="1469789" y="2930419"/>
                                  <a:pt x="1479370" y="2924430"/>
                                </a:cubicBezTo>
                                <a:cubicBezTo>
                                  <a:pt x="1483961" y="2921436"/>
                                  <a:pt x="1489350" y="2920638"/>
                                  <a:pt x="1494341" y="2921785"/>
                                </a:cubicBezTo>
                                <a:close/>
                                <a:moveTo>
                                  <a:pt x="5953170" y="2912854"/>
                                </a:moveTo>
                                <a:lnTo>
                                  <a:pt x="5967941" y="2914051"/>
                                </a:lnTo>
                                <a:cubicBezTo>
                                  <a:pt x="5969937" y="2914051"/>
                                  <a:pt x="5971134" y="2915648"/>
                                  <a:pt x="5971933" y="2918043"/>
                                </a:cubicBezTo>
                                <a:lnTo>
                                  <a:pt x="5970735" y="2932815"/>
                                </a:lnTo>
                                <a:cubicBezTo>
                                  <a:pt x="5970735" y="2934811"/>
                                  <a:pt x="5969138" y="2936008"/>
                                  <a:pt x="5967142" y="2936008"/>
                                </a:cubicBezTo>
                                <a:cubicBezTo>
                                  <a:pt x="5965146" y="2936008"/>
                                  <a:pt x="5963949" y="2934411"/>
                                  <a:pt x="5963949" y="2932415"/>
                                </a:cubicBezTo>
                                <a:lnTo>
                                  <a:pt x="5964348" y="2925628"/>
                                </a:lnTo>
                                <a:lnTo>
                                  <a:pt x="5953570" y="2934811"/>
                                </a:lnTo>
                                <a:lnTo>
                                  <a:pt x="5953969" y="2935210"/>
                                </a:lnTo>
                                <a:cubicBezTo>
                                  <a:pt x="5961154" y="2943992"/>
                                  <a:pt x="5959957" y="2956767"/>
                                  <a:pt x="5951574" y="2963952"/>
                                </a:cubicBezTo>
                                <a:lnTo>
                                  <a:pt x="5928021" y="2983912"/>
                                </a:lnTo>
                                <a:cubicBezTo>
                                  <a:pt x="5926424" y="2985509"/>
                                  <a:pt x="5924029" y="2985908"/>
                                  <a:pt x="5922033" y="2985908"/>
                                </a:cubicBezTo>
                                <a:cubicBezTo>
                                  <a:pt x="5920037" y="2985908"/>
                                  <a:pt x="5918041" y="2984711"/>
                                  <a:pt x="5916444" y="2983114"/>
                                </a:cubicBezTo>
                                <a:lnTo>
                                  <a:pt x="5908061" y="2973134"/>
                                </a:lnTo>
                                <a:lnTo>
                                  <a:pt x="5898879" y="2981118"/>
                                </a:lnTo>
                                <a:lnTo>
                                  <a:pt x="5898479" y="2988303"/>
                                </a:lnTo>
                                <a:cubicBezTo>
                                  <a:pt x="5898479" y="2990299"/>
                                  <a:pt x="5896883" y="2991497"/>
                                  <a:pt x="5894887" y="2991497"/>
                                </a:cubicBezTo>
                                <a:cubicBezTo>
                                  <a:pt x="5892891" y="2991497"/>
                                  <a:pt x="5891693" y="2989900"/>
                                  <a:pt x="5891693" y="2987904"/>
                                </a:cubicBezTo>
                                <a:lnTo>
                                  <a:pt x="5892092" y="2982715"/>
                                </a:lnTo>
                                <a:lnTo>
                                  <a:pt x="5886903" y="2982315"/>
                                </a:lnTo>
                                <a:cubicBezTo>
                                  <a:pt x="5884907" y="2982315"/>
                                  <a:pt x="5883709" y="2980719"/>
                                  <a:pt x="5883709" y="2978723"/>
                                </a:cubicBezTo>
                                <a:cubicBezTo>
                                  <a:pt x="5883709" y="2976727"/>
                                  <a:pt x="5885306" y="2975529"/>
                                  <a:pt x="5887302" y="2975529"/>
                                </a:cubicBezTo>
                                <a:lnTo>
                                  <a:pt x="5894487" y="2975928"/>
                                </a:lnTo>
                                <a:lnTo>
                                  <a:pt x="5903669" y="2967944"/>
                                </a:lnTo>
                                <a:lnTo>
                                  <a:pt x="5896084" y="2959162"/>
                                </a:lnTo>
                                <a:cubicBezTo>
                                  <a:pt x="5888899" y="2950379"/>
                                  <a:pt x="5890096" y="2937605"/>
                                  <a:pt x="5898479" y="2930418"/>
                                </a:cubicBezTo>
                                <a:cubicBezTo>
                                  <a:pt x="5906464" y="2923233"/>
                                  <a:pt x="5918440" y="2924031"/>
                                  <a:pt x="5926025" y="2931616"/>
                                </a:cubicBezTo>
                                <a:cubicBezTo>
                                  <a:pt x="5932412" y="2926826"/>
                                  <a:pt x="5940795" y="2926426"/>
                                  <a:pt x="5947582" y="2930019"/>
                                </a:cubicBezTo>
                                <a:lnTo>
                                  <a:pt x="5959558" y="2920039"/>
                                </a:lnTo>
                                <a:lnTo>
                                  <a:pt x="5952771" y="2919640"/>
                                </a:lnTo>
                                <a:cubicBezTo>
                                  <a:pt x="5950775" y="2919640"/>
                                  <a:pt x="5949578" y="2918043"/>
                                  <a:pt x="5949578" y="2916047"/>
                                </a:cubicBezTo>
                                <a:cubicBezTo>
                                  <a:pt x="5949578" y="2914051"/>
                                  <a:pt x="5951174" y="2912854"/>
                                  <a:pt x="5953170" y="2912854"/>
                                </a:cubicBezTo>
                                <a:close/>
                                <a:moveTo>
                                  <a:pt x="525833" y="2866700"/>
                                </a:moveTo>
                                <a:lnTo>
                                  <a:pt x="525680" y="2873733"/>
                                </a:lnTo>
                                <a:lnTo>
                                  <a:pt x="520123" y="2879126"/>
                                </a:lnTo>
                                <a:lnTo>
                                  <a:pt x="527776" y="2879271"/>
                                </a:lnTo>
                                <a:lnTo>
                                  <a:pt x="533495" y="2885056"/>
                                </a:lnTo>
                                <a:lnTo>
                                  <a:pt x="533663" y="2877326"/>
                                </a:lnTo>
                                <a:lnTo>
                                  <a:pt x="538871" y="2872118"/>
                                </a:lnTo>
                                <a:lnTo>
                                  <a:pt x="530870" y="2871737"/>
                                </a:lnTo>
                                <a:close/>
                                <a:moveTo>
                                  <a:pt x="7228763" y="2853527"/>
                                </a:moveTo>
                                <a:lnTo>
                                  <a:pt x="7228610" y="2860559"/>
                                </a:lnTo>
                                <a:lnTo>
                                  <a:pt x="7223060" y="2865946"/>
                                </a:lnTo>
                                <a:lnTo>
                                  <a:pt x="7231105" y="2866098"/>
                                </a:lnTo>
                                <a:lnTo>
                                  <a:pt x="7236434" y="2871488"/>
                                </a:lnTo>
                                <a:lnTo>
                                  <a:pt x="7236593" y="2864152"/>
                                </a:lnTo>
                                <a:lnTo>
                                  <a:pt x="7241801" y="2858945"/>
                                </a:lnTo>
                                <a:lnTo>
                                  <a:pt x="7233800" y="2858563"/>
                                </a:lnTo>
                                <a:close/>
                                <a:moveTo>
                                  <a:pt x="520890" y="2852973"/>
                                </a:moveTo>
                                <a:cubicBezTo>
                                  <a:pt x="522886" y="2852175"/>
                                  <a:pt x="525281" y="2852973"/>
                                  <a:pt x="526080" y="2855368"/>
                                </a:cubicBezTo>
                                <a:lnTo>
                                  <a:pt x="526054" y="2856542"/>
                                </a:lnTo>
                                <a:lnTo>
                                  <a:pt x="534063" y="2864551"/>
                                </a:lnTo>
                                <a:lnTo>
                                  <a:pt x="546438" y="2864551"/>
                                </a:lnTo>
                                <a:lnTo>
                                  <a:pt x="546837" y="2864151"/>
                                </a:lnTo>
                                <a:cubicBezTo>
                                  <a:pt x="548834" y="2863353"/>
                                  <a:pt x="551229" y="2864151"/>
                                  <a:pt x="552028" y="2866546"/>
                                </a:cubicBezTo>
                                <a:cubicBezTo>
                                  <a:pt x="552826" y="2868542"/>
                                  <a:pt x="552028" y="2870938"/>
                                  <a:pt x="549632" y="2871737"/>
                                </a:cubicBezTo>
                                <a:lnTo>
                                  <a:pt x="549235" y="2872133"/>
                                </a:lnTo>
                                <a:lnTo>
                                  <a:pt x="549234" y="2872136"/>
                                </a:lnTo>
                                <a:lnTo>
                                  <a:pt x="549232" y="2872137"/>
                                </a:lnTo>
                                <a:lnTo>
                                  <a:pt x="540849" y="2880519"/>
                                </a:lnTo>
                                <a:lnTo>
                                  <a:pt x="540849" y="2892495"/>
                                </a:lnTo>
                                <a:lnTo>
                                  <a:pt x="540850" y="2892495"/>
                                </a:lnTo>
                                <a:lnTo>
                                  <a:pt x="540849" y="2892496"/>
                                </a:lnTo>
                                <a:lnTo>
                                  <a:pt x="540849" y="2892895"/>
                                </a:lnTo>
                                <a:lnTo>
                                  <a:pt x="538061" y="2898073"/>
                                </a:lnTo>
                                <a:lnTo>
                                  <a:pt x="538055" y="2898084"/>
                                </a:lnTo>
                                <a:lnTo>
                                  <a:pt x="538055" y="2898084"/>
                                </a:lnTo>
                                <a:lnTo>
                                  <a:pt x="538055" y="2898084"/>
                                </a:lnTo>
                                <a:cubicBezTo>
                                  <a:pt x="536059" y="2898883"/>
                                  <a:pt x="534063" y="2897685"/>
                                  <a:pt x="533264" y="2895689"/>
                                </a:cubicBezTo>
                                <a:lnTo>
                                  <a:pt x="533264" y="2895689"/>
                                </a:lnTo>
                                <a:lnTo>
                                  <a:pt x="524632" y="2886756"/>
                                </a:lnTo>
                                <a:lnTo>
                                  <a:pt x="512511" y="2886515"/>
                                </a:lnTo>
                                <a:lnTo>
                                  <a:pt x="512107" y="2886906"/>
                                </a:lnTo>
                                <a:cubicBezTo>
                                  <a:pt x="510111" y="2887705"/>
                                  <a:pt x="508115" y="2886507"/>
                                  <a:pt x="507316" y="2884511"/>
                                </a:cubicBezTo>
                                <a:lnTo>
                                  <a:pt x="507398" y="2884334"/>
                                </a:lnTo>
                                <a:lnTo>
                                  <a:pt x="506917" y="2884112"/>
                                </a:lnTo>
                                <a:cubicBezTo>
                                  <a:pt x="506119" y="2882116"/>
                                  <a:pt x="506917" y="2879720"/>
                                  <a:pt x="509312" y="2878921"/>
                                </a:cubicBezTo>
                                <a:lnTo>
                                  <a:pt x="510096" y="2878936"/>
                                </a:lnTo>
                                <a:lnTo>
                                  <a:pt x="518495" y="2870539"/>
                                </a:lnTo>
                                <a:lnTo>
                                  <a:pt x="518495" y="2859361"/>
                                </a:lnTo>
                                <a:lnTo>
                                  <a:pt x="517696" y="2858563"/>
                                </a:lnTo>
                                <a:cubicBezTo>
                                  <a:pt x="516898" y="2856566"/>
                                  <a:pt x="517696" y="2854171"/>
                                  <a:pt x="520091" y="2853372"/>
                                </a:cubicBezTo>
                                <a:lnTo>
                                  <a:pt x="520598" y="2853606"/>
                                </a:lnTo>
                                <a:close/>
                                <a:moveTo>
                                  <a:pt x="459254" y="2843360"/>
                                </a:moveTo>
                                <a:lnTo>
                                  <a:pt x="459014" y="2860559"/>
                                </a:lnTo>
                                <a:lnTo>
                                  <a:pt x="446165" y="2872694"/>
                                </a:lnTo>
                                <a:lnTo>
                                  <a:pt x="463406" y="2872934"/>
                                </a:lnTo>
                                <a:lnTo>
                                  <a:pt x="476326" y="2886371"/>
                                </a:lnTo>
                                <a:lnTo>
                                  <a:pt x="476579" y="2868144"/>
                                </a:lnTo>
                                <a:lnTo>
                                  <a:pt x="489210" y="2855999"/>
                                </a:lnTo>
                                <a:lnTo>
                                  <a:pt x="469792" y="2854571"/>
                                </a:lnTo>
                                <a:close/>
                                <a:moveTo>
                                  <a:pt x="7223820" y="2839800"/>
                                </a:moveTo>
                                <a:cubicBezTo>
                                  <a:pt x="7225816" y="2839002"/>
                                  <a:pt x="7228211" y="2839800"/>
                                  <a:pt x="7229009" y="2842195"/>
                                </a:cubicBezTo>
                                <a:lnTo>
                                  <a:pt x="7228984" y="2843367"/>
                                </a:lnTo>
                                <a:lnTo>
                                  <a:pt x="7236993" y="2851378"/>
                                </a:lnTo>
                                <a:lnTo>
                                  <a:pt x="7249368" y="2851378"/>
                                </a:lnTo>
                                <a:lnTo>
                                  <a:pt x="7249768" y="2850977"/>
                                </a:lnTo>
                                <a:cubicBezTo>
                                  <a:pt x="7251764" y="2850179"/>
                                  <a:pt x="7254159" y="2850977"/>
                                  <a:pt x="7254957" y="2853372"/>
                                </a:cubicBezTo>
                                <a:cubicBezTo>
                                  <a:pt x="7255756" y="2855368"/>
                                  <a:pt x="7254957" y="2857764"/>
                                  <a:pt x="7252562" y="2858563"/>
                                </a:cubicBezTo>
                                <a:lnTo>
                                  <a:pt x="7252165" y="2858960"/>
                                </a:lnTo>
                                <a:lnTo>
                                  <a:pt x="7252163" y="2858963"/>
                                </a:lnTo>
                                <a:lnTo>
                                  <a:pt x="7252161" y="2858964"/>
                                </a:lnTo>
                                <a:lnTo>
                                  <a:pt x="7243780" y="2867345"/>
                                </a:lnTo>
                                <a:lnTo>
                                  <a:pt x="7243780" y="2878918"/>
                                </a:lnTo>
                                <a:lnTo>
                                  <a:pt x="7244179" y="2879322"/>
                                </a:lnTo>
                                <a:cubicBezTo>
                                  <a:pt x="7244578" y="2881717"/>
                                  <a:pt x="7243381" y="2884112"/>
                                  <a:pt x="7241385" y="2884911"/>
                                </a:cubicBezTo>
                                <a:lnTo>
                                  <a:pt x="7241069" y="2884753"/>
                                </a:lnTo>
                                <a:lnTo>
                                  <a:pt x="7240985" y="2884910"/>
                                </a:lnTo>
                                <a:cubicBezTo>
                                  <a:pt x="7238989" y="2885709"/>
                                  <a:pt x="7236992" y="2884511"/>
                                  <a:pt x="7236194" y="2882515"/>
                                </a:cubicBezTo>
                                <a:lnTo>
                                  <a:pt x="7236203" y="2882111"/>
                                </a:lnTo>
                                <a:lnTo>
                                  <a:pt x="7227962" y="2873583"/>
                                </a:lnTo>
                                <a:lnTo>
                                  <a:pt x="7215448" y="2873334"/>
                                </a:lnTo>
                                <a:lnTo>
                                  <a:pt x="7215037" y="2873733"/>
                                </a:lnTo>
                                <a:cubicBezTo>
                                  <a:pt x="7213040" y="2874531"/>
                                  <a:pt x="7211044" y="2873334"/>
                                  <a:pt x="7210246" y="2871338"/>
                                </a:cubicBezTo>
                                <a:lnTo>
                                  <a:pt x="7210398" y="2871009"/>
                                </a:lnTo>
                                <a:lnTo>
                                  <a:pt x="7210246" y="2870939"/>
                                </a:lnTo>
                                <a:cubicBezTo>
                                  <a:pt x="7209448" y="2868943"/>
                                  <a:pt x="7210246" y="2866547"/>
                                  <a:pt x="7212641" y="2865748"/>
                                </a:cubicBezTo>
                                <a:lnTo>
                                  <a:pt x="7213034" y="2865756"/>
                                </a:lnTo>
                                <a:lnTo>
                                  <a:pt x="7221425" y="2857366"/>
                                </a:lnTo>
                                <a:lnTo>
                                  <a:pt x="7221425" y="2846189"/>
                                </a:lnTo>
                                <a:lnTo>
                                  <a:pt x="7220625" y="2845390"/>
                                </a:lnTo>
                                <a:cubicBezTo>
                                  <a:pt x="7219827" y="2843393"/>
                                  <a:pt x="7220625" y="2840998"/>
                                  <a:pt x="7223020" y="2840199"/>
                                </a:cubicBezTo>
                                <a:lnTo>
                                  <a:pt x="7223528" y="2840434"/>
                                </a:lnTo>
                                <a:close/>
                                <a:moveTo>
                                  <a:pt x="7162183" y="2830186"/>
                                </a:moveTo>
                                <a:lnTo>
                                  <a:pt x="7161944" y="2847386"/>
                                </a:lnTo>
                                <a:lnTo>
                                  <a:pt x="7149096" y="2859520"/>
                                </a:lnTo>
                                <a:lnTo>
                                  <a:pt x="7166335" y="2859760"/>
                                </a:lnTo>
                                <a:lnTo>
                                  <a:pt x="7179255" y="2873197"/>
                                </a:lnTo>
                                <a:lnTo>
                                  <a:pt x="7179508" y="2854970"/>
                                </a:lnTo>
                                <a:lnTo>
                                  <a:pt x="7192138" y="2842826"/>
                                </a:lnTo>
                                <a:lnTo>
                                  <a:pt x="7172722" y="2841398"/>
                                </a:lnTo>
                                <a:close/>
                                <a:moveTo>
                                  <a:pt x="453424" y="2829420"/>
                                </a:moveTo>
                                <a:lnTo>
                                  <a:pt x="454084" y="2829725"/>
                                </a:lnTo>
                                <a:lnTo>
                                  <a:pt x="454224" y="2829420"/>
                                </a:lnTo>
                                <a:cubicBezTo>
                                  <a:pt x="456220" y="2828622"/>
                                  <a:pt x="458615" y="2829420"/>
                                  <a:pt x="459414" y="2831816"/>
                                </a:cubicBezTo>
                                <a:lnTo>
                                  <a:pt x="459403" y="2832632"/>
                                </a:lnTo>
                                <a:lnTo>
                                  <a:pt x="474333" y="2848084"/>
                                </a:lnTo>
                                <a:cubicBezTo>
                                  <a:pt x="481269" y="2851078"/>
                                  <a:pt x="489353" y="2851378"/>
                                  <a:pt x="496938" y="2848184"/>
                                </a:cubicBezTo>
                                <a:lnTo>
                                  <a:pt x="497208" y="2848308"/>
                                </a:lnTo>
                                <a:lnTo>
                                  <a:pt x="497338" y="2848183"/>
                                </a:lnTo>
                                <a:cubicBezTo>
                                  <a:pt x="499334" y="2847385"/>
                                  <a:pt x="501729" y="2848183"/>
                                  <a:pt x="502528" y="2850578"/>
                                </a:cubicBezTo>
                                <a:cubicBezTo>
                                  <a:pt x="503326" y="2852574"/>
                                  <a:pt x="502528" y="2854970"/>
                                  <a:pt x="500132" y="2855768"/>
                                </a:cubicBezTo>
                                <a:cubicBezTo>
                                  <a:pt x="492947" y="2858562"/>
                                  <a:pt x="486959" y="2864152"/>
                                  <a:pt x="483765" y="2871737"/>
                                </a:cubicBezTo>
                                <a:cubicBezTo>
                                  <a:pt x="480571" y="2878923"/>
                                  <a:pt x="480571" y="2886907"/>
                                  <a:pt x="483366" y="2894491"/>
                                </a:cubicBezTo>
                                <a:cubicBezTo>
                                  <a:pt x="484164" y="2896088"/>
                                  <a:pt x="482967" y="2898483"/>
                                  <a:pt x="480971" y="2899282"/>
                                </a:cubicBezTo>
                                <a:lnTo>
                                  <a:pt x="480970" y="2899282"/>
                                </a:lnTo>
                                <a:lnTo>
                                  <a:pt x="480970" y="2899282"/>
                                </a:lnTo>
                                <a:lnTo>
                                  <a:pt x="479054" y="2898324"/>
                                </a:lnTo>
                                <a:lnTo>
                                  <a:pt x="476179" y="2896887"/>
                                </a:lnTo>
                                <a:lnTo>
                                  <a:pt x="476179" y="2896887"/>
                                </a:lnTo>
                                <a:lnTo>
                                  <a:pt x="460212" y="2880519"/>
                                </a:lnTo>
                                <a:lnTo>
                                  <a:pt x="438288" y="2880134"/>
                                </a:lnTo>
                                <a:lnTo>
                                  <a:pt x="437458" y="2880918"/>
                                </a:lnTo>
                                <a:cubicBezTo>
                                  <a:pt x="435462" y="2881716"/>
                                  <a:pt x="433466" y="2880519"/>
                                  <a:pt x="432667" y="2878523"/>
                                </a:cubicBezTo>
                                <a:lnTo>
                                  <a:pt x="432900" y="2878017"/>
                                </a:lnTo>
                                <a:lnTo>
                                  <a:pt x="432267" y="2877725"/>
                                </a:lnTo>
                                <a:cubicBezTo>
                                  <a:pt x="431469" y="2875728"/>
                                  <a:pt x="432267" y="2873333"/>
                                  <a:pt x="434662" y="2872534"/>
                                </a:cubicBezTo>
                                <a:lnTo>
                                  <a:pt x="435863" y="2872551"/>
                                </a:lnTo>
                                <a:lnTo>
                                  <a:pt x="451430" y="2857365"/>
                                </a:lnTo>
                                <a:lnTo>
                                  <a:pt x="451814" y="2835445"/>
                                </a:lnTo>
                                <a:lnTo>
                                  <a:pt x="451029" y="2834610"/>
                                </a:lnTo>
                                <a:cubicBezTo>
                                  <a:pt x="450231" y="2832614"/>
                                  <a:pt x="451029" y="2830219"/>
                                  <a:pt x="453424" y="2829420"/>
                                </a:cubicBezTo>
                                <a:close/>
                                <a:moveTo>
                                  <a:pt x="7156354" y="2816247"/>
                                </a:moveTo>
                                <a:lnTo>
                                  <a:pt x="7157013" y="2816551"/>
                                </a:lnTo>
                                <a:lnTo>
                                  <a:pt x="7157154" y="2816247"/>
                                </a:lnTo>
                                <a:cubicBezTo>
                                  <a:pt x="7159150" y="2815449"/>
                                  <a:pt x="7161545" y="2816247"/>
                                  <a:pt x="7162343" y="2818642"/>
                                </a:cubicBezTo>
                                <a:lnTo>
                                  <a:pt x="7162332" y="2819457"/>
                                </a:lnTo>
                                <a:lnTo>
                                  <a:pt x="7177263" y="2834911"/>
                                </a:lnTo>
                                <a:cubicBezTo>
                                  <a:pt x="7184199" y="2837905"/>
                                  <a:pt x="7192283" y="2838205"/>
                                  <a:pt x="7199868" y="2835011"/>
                                </a:cubicBezTo>
                                <a:lnTo>
                                  <a:pt x="7200137" y="2835135"/>
                                </a:lnTo>
                                <a:lnTo>
                                  <a:pt x="7200267" y="2835009"/>
                                </a:lnTo>
                                <a:cubicBezTo>
                                  <a:pt x="7202263" y="2834211"/>
                                  <a:pt x="7204658" y="2835009"/>
                                  <a:pt x="7205457" y="2837404"/>
                                </a:cubicBezTo>
                                <a:cubicBezTo>
                                  <a:pt x="7206255" y="2839400"/>
                                  <a:pt x="7205457" y="2841796"/>
                                  <a:pt x="7203061" y="2842594"/>
                                </a:cubicBezTo>
                                <a:cubicBezTo>
                                  <a:pt x="7195876" y="2845388"/>
                                  <a:pt x="7189888" y="2850978"/>
                                  <a:pt x="7186694" y="2858563"/>
                                </a:cubicBezTo>
                                <a:cubicBezTo>
                                  <a:pt x="7183501" y="2865749"/>
                                  <a:pt x="7183501" y="2873733"/>
                                  <a:pt x="7186295" y="2881317"/>
                                </a:cubicBezTo>
                                <a:lnTo>
                                  <a:pt x="7183904" y="2886101"/>
                                </a:lnTo>
                                <a:lnTo>
                                  <a:pt x="7183900" y="2886108"/>
                                </a:lnTo>
                                <a:lnTo>
                                  <a:pt x="7183900" y="2886108"/>
                                </a:lnTo>
                                <a:lnTo>
                                  <a:pt x="7183900" y="2886108"/>
                                </a:lnTo>
                                <a:cubicBezTo>
                                  <a:pt x="7181903" y="2886906"/>
                                  <a:pt x="7179907" y="2885709"/>
                                  <a:pt x="7179108" y="2883713"/>
                                </a:cubicBezTo>
                                <a:lnTo>
                                  <a:pt x="7179108" y="2883712"/>
                                </a:lnTo>
                                <a:lnTo>
                                  <a:pt x="7163141" y="2867345"/>
                                </a:lnTo>
                                <a:lnTo>
                                  <a:pt x="7141218" y="2866960"/>
                                </a:lnTo>
                                <a:lnTo>
                                  <a:pt x="7140387" y="2867745"/>
                                </a:lnTo>
                                <a:cubicBezTo>
                                  <a:pt x="7138391" y="2868543"/>
                                  <a:pt x="7136395" y="2867346"/>
                                  <a:pt x="7135596" y="2865350"/>
                                </a:cubicBezTo>
                                <a:lnTo>
                                  <a:pt x="7135830" y="2864843"/>
                                </a:lnTo>
                                <a:lnTo>
                                  <a:pt x="7135196" y="2864551"/>
                                </a:lnTo>
                                <a:cubicBezTo>
                                  <a:pt x="7134398" y="2862554"/>
                                  <a:pt x="7135196" y="2860159"/>
                                  <a:pt x="7137592" y="2859360"/>
                                </a:cubicBezTo>
                                <a:lnTo>
                                  <a:pt x="7138794" y="2859377"/>
                                </a:lnTo>
                                <a:lnTo>
                                  <a:pt x="7154359" y="2844192"/>
                                </a:lnTo>
                                <a:lnTo>
                                  <a:pt x="7154744" y="2822272"/>
                                </a:lnTo>
                                <a:lnTo>
                                  <a:pt x="7153959" y="2821437"/>
                                </a:lnTo>
                                <a:cubicBezTo>
                                  <a:pt x="7153161" y="2819441"/>
                                  <a:pt x="7153959" y="2817046"/>
                                  <a:pt x="7156354" y="2816247"/>
                                </a:cubicBezTo>
                                <a:close/>
                                <a:moveTo>
                                  <a:pt x="3014592" y="2795190"/>
                                </a:moveTo>
                                <a:cubicBezTo>
                                  <a:pt x="3011096" y="2794890"/>
                                  <a:pt x="3007504" y="2795889"/>
                                  <a:pt x="3004718" y="2798284"/>
                                </a:cubicBezTo>
                                <a:cubicBezTo>
                                  <a:pt x="2999128" y="2803075"/>
                                  <a:pt x="2998328" y="2811857"/>
                                  <a:pt x="3003118" y="2817446"/>
                                </a:cubicBezTo>
                                <a:lnTo>
                                  <a:pt x="3010297" y="2825829"/>
                                </a:lnTo>
                                <a:lnTo>
                                  <a:pt x="3021878" y="2815849"/>
                                </a:lnTo>
                                <a:cubicBezTo>
                                  <a:pt x="3023476" y="2814651"/>
                                  <a:pt x="3025472" y="2814651"/>
                                  <a:pt x="3026667" y="2816248"/>
                                </a:cubicBezTo>
                                <a:cubicBezTo>
                                  <a:pt x="3027866" y="2817845"/>
                                  <a:pt x="3027866" y="2819841"/>
                                  <a:pt x="3026269" y="2821039"/>
                                </a:cubicBezTo>
                                <a:lnTo>
                                  <a:pt x="3014693" y="2831019"/>
                                </a:lnTo>
                                <a:lnTo>
                                  <a:pt x="3023075" y="2840998"/>
                                </a:lnTo>
                                <a:cubicBezTo>
                                  <a:pt x="3023476" y="2841398"/>
                                  <a:pt x="3024276" y="2841398"/>
                                  <a:pt x="3025072" y="2840998"/>
                                </a:cubicBezTo>
                                <a:lnTo>
                                  <a:pt x="3049023" y="2821039"/>
                                </a:lnTo>
                                <a:cubicBezTo>
                                  <a:pt x="3054613" y="2816248"/>
                                  <a:pt x="3055410" y="2807466"/>
                                  <a:pt x="3050220" y="2801877"/>
                                </a:cubicBezTo>
                                <a:cubicBezTo>
                                  <a:pt x="3045432" y="2796288"/>
                                  <a:pt x="3036648" y="2795490"/>
                                  <a:pt x="3031059" y="2800280"/>
                                </a:cubicBezTo>
                                <a:lnTo>
                                  <a:pt x="3029863" y="2801478"/>
                                </a:lnTo>
                                <a:cubicBezTo>
                                  <a:pt x="3029063" y="2801877"/>
                                  <a:pt x="3028264" y="2802276"/>
                                  <a:pt x="3027467" y="2802276"/>
                                </a:cubicBezTo>
                                <a:cubicBezTo>
                                  <a:pt x="3026667" y="2802276"/>
                                  <a:pt x="3025472" y="2801877"/>
                                  <a:pt x="3025072" y="2801079"/>
                                </a:cubicBezTo>
                                <a:lnTo>
                                  <a:pt x="3023875" y="2799881"/>
                                </a:lnTo>
                                <a:cubicBezTo>
                                  <a:pt x="3021478" y="2797086"/>
                                  <a:pt x="3018086" y="2795489"/>
                                  <a:pt x="3014592" y="2795190"/>
                                </a:cubicBezTo>
                                <a:close/>
                                <a:moveTo>
                                  <a:pt x="5271937" y="2788453"/>
                                </a:moveTo>
                                <a:cubicBezTo>
                                  <a:pt x="5276927" y="2789601"/>
                                  <a:pt x="5281518" y="2792695"/>
                                  <a:pt x="5284512" y="2797486"/>
                                </a:cubicBezTo>
                                <a:lnTo>
                                  <a:pt x="5278923" y="2801079"/>
                                </a:lnTo>
                                <a:cubicBezTo>
                                  <a:pt x="5274931" y="2794692"/>
                                  <a:pt x="5266548" y="2792695"/>
                                  <a:pt x="5260161" y="2796688"/>
                                </a:cubicBezTo>
                                <a:cubicBezTo>
                                  <a:pt x="5253773" y="2800280"/>
                                  <a:pt x="5252176" y="2808663"/>
                                  <a:pt x="5256169" y="2815051"/>
                                </a:cubicBezTo>
                                <a:lnTo>
                                  <a:pt x="5250579" y="2818643"/>
                                </a:lnTo>
                                <a:cubicBezTo>
                                  <a:pt x="5244591" y="2809462"/>
                                  <a:pt x="5247386" y="2797087"/>
                                  <a:pt x="5256967" y="2791098"/>
                                </a:cubicBezTo>
                                <a:cubicBezTo>
                                  <a:pt x="5261558" y="2788104"/>
                                  <a:pt x="5266947" y="2787306"/>
                                  <a:pt x="5271937" y="2788453"/>
                                </a:cubicBezTo>
                                <a:close/>
                                <a:moveTo>
                                  <a:pt x="3055010" y="2775529"/>
                                </a:moveTo>
                                <a:lnTo>
                                  <a:pt x="3069780" y="2776726"/>
                                </a:lnTo>
                                <a:cubicBezTo>
                                  <a:pt x="3071777" y="2777126"/>
                                  <a:pt x="3072975" y="2778722"/>
                                  <a:pt x="3073773" y="2780718"/>
                                </a:cubicBezTo>
                                <a:lnTo>
                                  <a:pt x="3072575" y="2795490"/>
                                </a:lnTo>
                                <a:cubicBezTo>
                                  <a:pt x="3072575" y="2797486"/>
                                  <a:pt x="3070977" y="2798683"/>
                                  <a:pt x="3068983" y="2798683"/>
                                </a:cubicBezTo>
                                <a:cubicBezTo>
                                  <a:pt x="3066987" y="2798683"/>
                                  <a:pt x="3065789" y="2797087"/>
                                  <a:pt x="3065789" y="2795091"/>
                                </a:cubicBezTo>
                                <a:lnTo>
                                  <a:pt x="3066187" y="2788303"/>
                                </a:lnTo>
                                <a:lnTo>
                                  <a:pt x="3055410" y="2797486"/>
                                </a:lnTo>
                                <a:lnTo>
                                  <a:pt x="3055810" y="2797885"/>
                                </a:lnTo>
                                <a:cubicBezTo>
                                  <a:pt x="3062994" y="2806667"/>
                                  <a:pt x="3061797" y="2819442"/>
                                  <a:pt x="3053415" y="2826627"/>
                                </a:cubicBezTo>
                                <a:lnTo>
                                  <a:pt x="3029863" y="2846587"/>
                                </a:lnTo>
                                <a:cubicBezTo>
                                  <a:pt x="3028264" y="2848184"/>
                                  <a:pt x="3025870" y="2848583"/>
                                  <a:pt x="3023875" y="2848583"/>
                                </a:cubicBezTo>
                                <a:cubicBezTo>
                                  <a:pt x="3021878" y="2848583"/>
                                  <a:pt x="3019883" y="2847386"/>
                                  <a:pt x="3018282" y="2845789"/>
                                </a:cubicBezTo>
                                <a:lnTo>
                                  <a:pt x="3009900" y="2835809"/>
                                </a:lnTo>
                                <a:lnTo>
                                  <a:pt x="3000728" y="2843793"/>
                                </a:lnTo>
                                <a:lnTo>
                                  <a:pt x="3000329" y="2850978"/>
                                </a:lnTo>
                                <a:cubicBezTo>
                                  <a:pt x="3000329" y="2852974"/>
                                  <a:pt x="2998729" y="2854172"/>
                                  <a:pt x="2996731" y="2854172"/>
                                </a:cubicBezTo>
                                <a:cubicBezTo>
                                  <a:pt x="2994733" y="2854172"/>
                                  <a:pt x="2993539" y="2852575"/>
                                  <a:pt x="2993539" y="2850579"/>
                                </a:cubicBezTo>
                                <a:lnTo>
                                  <a:pt x="2993935" y="2845390"/>
                                </a:lnTo>
                                <a:lnTo>
                                  <a:pt x="2988747" y="2844990"/>
                                </a:lnTo>
                                <a:cubicBezTo>
                                  <a:pt x="2986748" y="2844990"/>
                                  <a:pt x="2985552" y="2843394"/>
                                  <a:pt x="2985552" y="2841398"/>
                                </a:cubicBezTo>
                                <a:cubicBezTo>
                                  <a:pt x="2985552" y="2839402"/>
                                  <a:pt x="2987147" y="2838204"/>
                                  <a:pt x="2989144" y="2838204"/>
                                </a:cubicBezTo>
                                <a:lnTo>
                                  <a:pt x="2996332" y="2838603"/>
                                </a:lnTo>
                                <a:lnTo>
                                  <a:pt x="3005517" y="2830619"/>
                                </a:lnTo>
                                <a:lnTo>
                                  <a:pt x="2997928" y="2821837"/>
                                </a:lnTo>
                                <a:cubicBezTo>
                                  <a:pt x="2990742" y="2813055"/>
                                  <a:pt x="2991942" y="2800280"/>
                                  <a:pt x="3000329" y="2793094"/>
                                </a:cubicBezTo>
                                <a:cubicBezTo>
                                  <a:pt x="3008306" y="2785908"/>
                                  <a:pt x="3020282" y="2786706"/>
                                  <a:pt x="3027866" y="2794291"/>
                                </a:cubicBezTo>
                                <a:cubicBezTo>
                                  <a:pt x="3034253" y="2789501"/>
                                  <a:pt x="3042635" y="2789102"/>
                                  <a:pt x="3049423" y="2792694"/>
                                </a:cubicBezTo>
                                <a:lnTo>
                                  <a:pt x="3061398" y="2782714"/>
                                </a:lnTo>
                                <a:lnTo>
                                  <a:pt x="3054613" y="2782315"/>
                                </a:lnTo>
                                <a:cubicBezTo>
                                  <a:pt x="3052615" y="2782315"/>
                                  <a:pt x="3051418" y="2780718"/>
                                  <a:pt x="3051418" y="2778722"/>
                                </a:cubicBezTo>
                                <a:cubicBezTo>
                                  <a:pt x="3051418" y="2776726"/>
                                  <a:pt x="3053015" y="2775529"/>
                                  <a:pt x="3055010" y="2775529"/>
                                </a:cubicBezTo>
                                <a:close/>
                                <a:moveTo>
                                  <a:pt x="4303435" y="2733368"/>
                                </a:moveTo>
                                <a:lnTo>
                                  <a:pt x="4303282" y="2740401"/>
                                </a:lnTo>
                                <a:lnTo>
                                  <a:pt x="4297725" y="2745794"/>
                                </a:lnTo>
                                <a:lnTo>
                                  <a:pt x="4305378" y="2745939"/>
                                </a:lnTo>
                                <a:lnTo>
                                  <a:pt x="4311088" y="2751716"/>
                                </a:lnTo>
                                <a:lnTo>
                                  <a:pt x="4311265" y="2743594"/>
                                </a:lnTo>
                                <a:lnTo>
                                  <a:pt x="4316091" y="2738767"/>
                                </a:lnTo>
                                <a:lnTo>
                                  <a:pt x="4308472" y="2738404"/>
                                </a:lnTo>
                                <a:close/>
                                <a:moveTo>
                                  <a:pt x="4298491" y="2719641"/>
                                </a:moveTo>
                                <a:cubicBezTo>
                                  <a:pt x="4300487" y="2718843"/>
                                  <a:pt x="4302882" y="2719641"/>
                                  <a:pt x="4303681" y="2722037"/>
                                </a:cubicBezTo>
                                <a:lnTo>
                                  <a:pt x="4303656" y="2723208"/>
                                </a:lnTo>
                                <a:lnTo>
                                  <a:pt x="4311665" y="2731219"/>
                                </a:lnTo>
                                <a:lnTo>
                                  <a:pt x="4323640" y="2731219"/>
                                </a:lnTo>
                                <a:lnTo>
                                  <a:pt x="4324439" y="2730419"/>
                                </a:lnTo>
                                <a:cubicBezTo>
                                  <a:pt x="4326435" y="2729621"/>
                                  <a:pt x="4328830" y="2730419"/>
                                  <a:pt x="4329629" y="2732814"/>
                                </a:cubicBezTo>
                                <a:cubicBezTo>
                                  <a:pt x="4330427" y="2734810"/>
                                  <a:pt x="4329629" y="2737206"/>
                                  <a:pt x="4327234" y="2738005"/>
                                </a:cubicBezTo>
                                <a:lnTo>
                                  <a:pt x="4327178" y="2738061"/>
                                </a:lnTo>
                                <a:lnTo>
                                  <a:pt x="4326835" y="2738803"/>
                                </a:lnTo>
                                <a:lnTo>
                                  <a:pt x="4326302" y="2738937"/>
                                </a:lnTo>
                                <a:lnTo>
                                  <a:pt x="4318451" y="2746787"/>
                                </a:lnTo>
                                <a:lnTo>
                                  <a:pt x="4318451" y="2759163"/>
                                </a:lnTo>
                                <a:lnTo>
                                  <a:pt x="4318451" y="2759163"/>
                                </a:lnTo>
                                <a:cubicBezTo>
                                  <a:pt x="4319250" y="2761558"/>
                                  <a:pt x="4318052" y="2763954"/>
                                  <a:pt x="4315657" y="2764752"/>
                                </a:cubicBezTo>
                                <a:cubicBezTo>
                                  <a:pt x="4313661" y="2765550"/>
                                  <a:pt x="4311665" y="2764353"/>
                                  <a:pt x="4310866" y="2762357"/>
                                </a:cubicBezTo>
                                <a:cubicBezTo>
                                  <a:pt x="4309269" y="2758165"/>
                                  <a:pt x="4306076" y="2755072"/>
                                  <a:pt x="4302234" y="2753425"/>
                                </a:cubicBezTo>
                                <a:lnTo>
                                  <a:pt x="4290112" y="2753183"/>
                                </a:lnTo>
                                <a:lnTo>
                                  <a:pt x="4289709" y="2753574"/>
                                </a:lnTo>
                                <a:cubicBezTo>
                                  <a:pt x="4287712" y="2754373"/>
                                  <a:pt x="4285716" y="2753175"/>
                                  <a:pt x="4284917" y="2751179"/>
                                </a:cubicBezTo>
                                <a:lnTo>
                                  <a:pt x="4284999" y="2751002"/>
                                </a:lnTo>
                                <a:lnTo>
                                  <a:pt x="4284518" y="2750780"/>
                                </a:lnTo>
                                <a:cubicBezTo>
                                  <a:pt x="4283720" y="2748784"/>
                                  <a:pt x="4284518" y="2746388"/>
                                  <a:pt x="4286913" y="2745589"/>
                                </a:cubicBezTo>
                                <a:lnTo>
                                  <a:pt x="4287698" y="2745604"/>
                                </a:lnTo>
                                <a:lnTo>
                                  <a:pt x="4296096" y="2737207"/>
                                </a:lnTo>
                                <a:lnTo>
                                  <a:pt x="4296096" y="2726029"/>
                                </a:lnTo>
                                <a:lnTo>
                                  <a:pt x="4295297" y="2725231"/>
                                </a:lnTo>
                                <a:cubicBezTo>
                                  <a:pt x="4294499" y="2723234"/>
                                  <a:pt x="4295297" y="2720838"/>
                                  <a:pt x="4297692" y="2720040"/>
                                </a:cubicBezTo>
                                <a:lnTo>
                                  <a:pt x="4298199" y="2720274"/>
                                </a:lnTo>
                                <a:close/>
                                <a:moveTo>
                                  <a:pt x="4236849" y="2710021"/>
                                </a:moveTo>
                                <a:lnTo>
                                  <a:pt x="4236615" y="2726828"/>
                                </a:lnTo>
                                <a:lnTo>
                                  <a:pt x="4223766" y="2738962"/>
                                </a:lnTo>
                                <a:lnTo>
                                  <a:pt x="4241007" y="2739202"/>
                                </a:lnTo>
                                <a:lnTo>
                                  <a:pt x="4253538" y="2752236"/>
                                </a:lnTo>
                                <a:lnTo>
                                  <a:pt x="4253780" y="2734812"/>
                                </a:lnTo>
                                <a:lnTo>
                                  <a:pt x="4266439" y="2722640"/>
                                </a:lnTo>
                                <a:lnTo>
                                  <a:pt x="4247393" y="2721239"/>
                                </a:lnTo>
                                <a:close/>
                                <a:moveTo>
                                  <a:pt x="4231825" y="2695689"/>
                                </a:moveTo>
                                <a:cubicBezTo>
                                  <a:pt x="4233821" y="2694891"/>
                                  <a:pt x="4236216" y="2695689"/>
                                  <a:pt x="4237014" y="2698085"/>
                                </a:cubicBezTo>
                                <a:lnTo>
                                  <a:pt x="4236997" y="2699293"/>
                                </a:lnTo>
                                <a:lnTo>
                                  <a:pt x="4251934" y="2714752"/>
                                </a:lnTo>
                                <a:cubicBezTo>
                                  <a:pt x="4258871" y="2717746"/>
                                  <a:pt x="4266954" y="2718045"/>
                                  <a:pt x="4274539" y="2714851"/>
                                </a:cubicBezTo>
                                <a:lnTo>
                                  <a:pt x="4276269" y="2715650"/>
                                </a:lnTo>
                                <a:lnTo>
                                  <a:pt x="4279729" y="2717246"/>
                                </a:lnTo>
                                <a:lnTo>
                                  <a:pt x="4279729" y="2717247"/>
                                </a:lnTo>
                                <a:lnTo>
                                  <a:pt x="4279729" y="2717247"/>
                                </a:lnTo>
                                <a:cubicBezTo>
                                  <a:pt x="4280527" y="2719243"/>
                                  <a:pt x="4279729" y="2721638"/>
                                  <a:pt x="4277334" y="2722436"/>
                                </a:cubicBezTo>
                                <a:lnTo>
                                  <a:pt x="4277333" y="2722437"/>
                                </a:lnTo>
                                <a:lnTo>
                                  <a:pt x="4260966" y="2738405"/>
                                </a:lnTo>
                                <a:lnTo>
                                  <a:pt x="4260595" y="2759575"/>
                                </a:lnTo>
                                <a:lnTo>
                                  <a:pt x="4260966" y="2759961"/>
                                </a:lnTo>
                                <a:lnTo>
                                  <a:pt x="4260572" y="2760882"/>
                                </a:lnTo>
                                <a:lnTo>
                                  <a:pt x="4260567" y="2761159"/>
                                </a:lnTo>
                                <a:lnTo>
                                  <a:pt x="4259769" y="2762755"/>
                                </a:lnTo>
                                <a:lnTo>
                                  <a:pt x="4258571" y="2765550"/>
                                </a:lnTo>
                                <a:lnTo>
                                  <a:pt x="4258412" y="2765470"/>
                                </a:lnTo>
                                <a:lnTo>
                                  <a:pt x="4258172" y="2765950"/>
                                </a:lnTo>
                                <a:cubicBezTo>
                                  <a:pt x="4256175" y="2766748"/>
                                  <a:pt x="4254179" y="2765550"/>
                                  <a:pt x="4253381" y="2763554"/>
                                </a:cubicBezTo>
                                <a:lnTo>
                                  <a:pt x="4253392" y="2762757"/>
                                </a:lnTo>
                                <a:lnTo>
                                  <a:pt x="4237813" y="2746787"/>
                                </a:lnTo>
                                <a:lnTo>
                                  <a:pt x="4215888" y="2746402"/>
                                </a:lnTo>
                                <a:lnTo>
                                  <a:pt x="4215057" y="2747187"/>
                                </a:lnTo>
                                <a:cubicBezTo>
                                  <a:pt x="4213061" y="2747985"/>
                                  <a:pt x="4211065" y="2746788"/>
                                  <a:pt x="4210267" y="2744792"/>
                                </a:cubicBezTo>
                                <a:lnTo>
                                  <a:pt x="4210501" y="2744285"/>
                                </a:lnTo>
                                <a:lnTo>
                                  <a:pt x="4209868" y="2743993"/>
                                </a:lnTo>
                                <a:cubicBezTo>
                                  <a:pt x="4209070" y="2741996"/>
                                  <a:pt x="4209868" y="2739601"/>
                                  <a:pt x="4212263" y="2738802"/>
                                </a:cubicBezTo>
                                <a:lnTo>
                                  <a:pt x="4213465" y="2738819"/>
                                </a:lnTo>
                                <a:lnTo>
                                  <a:pt x="4229030" y="2723634"/>
                                </a:lnTo>
                                <a:lnTo>
                                  <a:pt x="4229408" y="2702106"/>
                                </a:lnTo>
                                <a:lnTo>
                                  <a:pt x="4228630" y="2701278"/>
                                </a:lnTo>
                                <a:cubicBezTo>
                                  <a:pt x="4227832" y="2699282"/>
                                  <a:pt x="4228630" y="2696886"/>
                                  <a:pt x="4231025" y="2696088"/>
                                </a:cubicBezTo>
                                <a:lnTo>
                                  <a:pt x="4231533" y="2696322"/>
                                </a:lnTo>
                                <a:close/>
                                <a:moveTo>
                                  <a:pt x="6792186" y="2661858"/>
                                </a:moveTo>
                                <a:cubicBezTo>
                                  <a:pt x="6788693" y="2661558"/>
                                  <a:pt x="6785101" y="2662556"/>
                                  <a:pt x="6782306" y="2664952"/>
                                </a:cubicBezTo>
                                <a:cubicBezTo>
                                  <a:pt x="6776717" y="2669742"/>
                                  <a:pt x="6775918" y="2678525"/>
                                  <a:pt x="6780709" y="2684114"/>
                                </a:cubicBezTo>
                                <a:lnTo>
                                  <a:pt x="6787895" y="2692497"/>
                                </a:lnTo>
                                <a:lnTo>
                                  <a:pt x="6799472" y="2682517"/>
                                </a:lnTo>
                                <a:cubicBezTo>
                                  <a:pt x="6801069" y="2681319"/>
                                  <a:pt x="6803065" y="2681319"/>
                                  <a:pt x="6804262" y="2682916"/>
                                </a:cubicBezTo>
                                <a:cubicBezTo>
                                  <a:pt x="6805460" y="2684513"/>
                                  <a:pt x="6805460" y="2686509"/>
                                  <a:pt x="6803863" y="2687706"/>
                                </a:cubicBezTo>
                                <a:lnTo>
                                  <a:pt x="6792287" y="2697686"/>
                                </a:lnTo>
                                <a:lnTo>
                                  <a:pt x="6800670" y="2707666"/>
                                </a:lnTo>
                                <a:cubicBezTo>
                                  <a:pt x="6801069" y="2708066"/>
                                  <a:pt x="6801867" y="2708066"/>
                                  <a:pt x="6802666" y="2707666"/>
                                </a:cubicBezTo>
                                <a:lnTo>
                                  <a:pt x="6826618" y="2687706"/>
                                </a:lnTo>
                                <a:cubicBezTo>
                                  <a:pt x="6832206" y="2682517"/>
                                  <a:pt x="6832605" y="2674134"/>
                                  <a:pt x="6827815" y="2668545"/>
                                </a:cubicBezTo>
                                <a:cubicBezTo>
                                  <a:pt x="6823025" y="2662956"/>
                                  <a:pt x="6814242" y="2662158"/>
                                  <a:pt x="6808654" y="2666948"/>
                                </a:cubicBezTo>
                                <a:lnTo>
                                  <a:pt x="6807456" y="2668146"/>
                                </a:lnTo>
                                <a:cubicBezTo>
                                  <a:pt x="6806658" y="2668545"/>
                                  <a:pt x="6805859" y="2668944"/>
                                  <a:pt x="6805061" y="2668944"/>
                                </a:cubicBezTo>
                                <a:cubicBezTo>
                                  <a:pt x="6804262" y="2668944"/>
                                  <a:pt x="6803065" y="2668545"/>
                                  <a:pt x="6802666" y="2667746"/>
                                </a:cubicBezTo>
                                <a:lnTo>
                                  <a:pt x="6801468" y="2666549"/>
                                </a:lnTo>
                                <a:cubicBezTo>
                                  <a:pt x="6799073" y="2663754"/>
                                  <a:pt x="6795679" y="2662157"/>
                                  <a:pt x="6792186" y="2661858"/>
                                </a:cubicBezTo>
                                <a:close/>
                                <a:moveTo>
                                  <a:pt x="2373781" y="2651128"/>
                                </a:moveTo>
                                <a:cubicBezTo>
                                  <a:pt x="2378771" y="2652276"/>
                                  <a:pt x="2383362" y="2655370"/>
                                  <a:pt x="2386356" y="2660161"/>
                                </a:cubicBezTo>
                                <a:lnTo>
                                  <a:pt x="2380767" y="2663754"/>
                                </a:lnTo>
                                <a:cubicBezTo>
                                  <a:pt x="2376774" y="2657367"/>
                                  <a:pt x="2368391" y="2655370"/>
                                  <a:pt x="2362004" y="2659363"/>
                                </a:cubicBezTo>
                                <a:cubicBezTo>
                                  <a:pt x="2355617" y="2663355"/>
                                  <a:pt x="2354020" y="2671738"/>
                                  <a:pt x="2358012" y="2677726"/>
                                </a:cubicBezTo>
                                <a:lnTo>
                                  <a:pt x="2352423" y="2681319"/>
                                </a:lnTo>
                                <a:cubicBezTo>
                                  <a:pt x="2346434" y="2672137"/>
                                  <a:pt x="2349228" y="2659762"/>
                                  <a:pt x="2358810" y="2653773"/>
                                </a:cubicBezTo>
                                <a:cubicBezTo>
                                  <a:pt x="2363401" y="2650779"/>
                                  <a:pt x="2368791" y="2649981"/>
                                  <a:pt x="2373781" y="2651128"/>
                                </a:cubicBezTo>
                                <a:close/>
                                <a:moveTo>
                                  <a:pt x="6832605" y="2642197"/>
                                </a:moveTo>
                                <a:lnTo>
                                  <a:pt x="6847376" y="2643394"/>
                                </a:lnTo>
                                <a:cubicBezTo>
                                  <a:pt x="6849372" y="2643394"/>
                                  <a:pt x="6850569" y="2644991"/>
                                  <a:pt x="6851368" y="2647386"/>
                                </a:cubicBezTo>
                                <a:lnTo>
                                  <a:pt x="6850170" y="2662158"/>
                                </a:lnTo>
                                <a:cubicBezTo>
                                  <a:pt x="6850170" y="2664154"/>
                                  <a:pt x="6848573" y="2665351"/>
                                  <a:pt x="6846577" y="2665351"/>
                                </a:cubicBezTo>
                                <a:cubicBezTo>
                                  <a:pt x="6844581" y="2665351"/>
                                  <a:pt x="6843384" y="2663754"/>
                                  <a:pt x="6843384" y="2661758"/>
                                </a:cubicBezTo>
                                <a:lnTo>
                                  <a:pt x="6843783" y="2654971"/>
                                </a:lnTo>
                                <a:lnTo>
                                  <a:pt x="6833005" y="2664154"/>
                                </a:lnTo>
                                <a:lnTo>
                                  <a:pt x="6833404" y="2664553"/>
                                </a:lnTo>
                                <a:cubicBezTo>
                                  <a:pt x="6840589" y="2673335"/>
                                  <a:pt x="6839392" y="2686110"/>
                                  <a:pt x="6831009" y="2693295"/>
                                </a:cubicBezTo>
                                <a:lnTo>
                                  <a:pt x="6807456" y="2713255"/>
                                </a:lnTo>
                                <a:cubicBezTo>
                                  <a:pt x="6805859" y="2714852"/>
                                  <a:pt x="6803464" y="2715251"/>
                                  <a:pt x="6801468" y="2715251"/>
                                </a:cubicBezTo>
                                <a:cubicBezTo>
                                  <a:pt x="6799472" y="2715251"/>
                                  <a:pt x="6797476" y="2714054"/>
                                  <a:pt x="6795879" y="2712457"/>
                                </a:cubicBezTo>
                                <a:lnTo>
                                  <a:pt x="6787496" y="2702477"/>
                                </a:lnTo>
                                <a:lnTo>
                                  <a:pt x="6778314" y="2710461"/>
                                </a:lnTo>
                                <a:lnTo>
                                  <a:pt x="6777914" y="2717646"/>
                                </a:lnTo>
                                <a:cubicBezTo>
                                  <a:pt x="6777914" y="2719642"/>
                                  <a:pt x="6776318" y="2720840"/>
                                  <a:pt x="6774322" y="2720840"/>
                                </a:cubicBezTo>
                                <a:cubicBezTo>
                                  <a:pt x="6772326" y="2720840"/>
                                  <a:pt x="6771128" y="2719243"/>
                                  <a:pt x="6771128" y="2717247"/>
                                </a:cubicBezTo>
                                <a:lnTo>
                                  <a:pt x="6771527" y="2712058"/>
                                </a:lnTo>
                                <a:lnTo>
                                  <a:pt x="6766338" y="2711658"/>
                                </a:lnTo>
                                <a:cubicBezTo>
                                  <a:pt x="6764342" y="2711658"/>
                                  <a:pt x="6763144" y="2710062"/>
                                  <a:pt x="6763144" y="2708066"/>
                                </a:cubicBezTo>
                                <a:cubicBezTo>
                                  <a:pt x="6763144" y="2706070"/>
                                  <a:pt x="6764741" y="2704872"/>
                                  <a:pt x="6766737" y="2704872"/>
                                </a:cubicBezTo>
                                <a:lnTo>
                                  <a:pt x="6773922" y="2705271"/>
                                </a:lnTo>
                                <a:lnTo>
                                  <a:pt x="6783104" y="2697287"/>
                                </a:lnTo>
                                <a:lnTo>
                                  <a:pt x="6775519" y="2688505"/>
                                </a:lnTo>
                                <a:cubicBezTo>
                                  <a:pt x="6768334" y="2679722"/>
                                  <a:pt x="6769531" y="2666948"/>
                                  <a:pt x="6777914" y="2659761"/>
                                </a:cubicBezTo>
                                <a:cubicBezTo>
                                  <a:pt x="6785899" y="2652576"/>
                                  <a:pt x="6797875" y="2653374"/>
                                  <a:pt x="6805460" y="2660959"/>
                                </a:cubicBezTo>
                                <a:cubicBezTo>
                                  <a:pt x="6811847" y="2656169"/>
                                  <a:pt x="6820230" y="2655769"/>
                                  <a:pt x="6827017" y="2659362"/>
                                </a:cubicBezTo>
                                <a:lnTo>
                                  <a:pt x="6838993" y="2649382"/>
                                </a:lnTo>
                                <a:lnTo>
                                  <a:pt x="6832206" y="2648983"/>
                                </a:lnTo>
                                <a:cubicBezTo>
                                  <a:pt x="6830210" y="2648983"/>
                                  <a:pt x="6829013" y="2647386"/>
                                  <a:pt x="6829013" y="2645390"/>
                                </a:cubicBezTo>
                                <a:cubicBezTo>
                                  <a:pt x="6829013" y="2643394"/>
                                  <a:pt x="6830609" y="2642197"/>
                                  <a:pt x="6832605" y="2642197"/>
                                </a:cubicBezTo>
                                <a:close/>
                                <a:moveTo>
                                  <a:pt x="72904" y="2622736"/>
                                </a:moveTo>
                                <a:cubicBezTo>
                                  <a:pt x="69411" y="2622436"/>
                                  <a:pt x="65819" y="2623435"/>
                                  <a:pt x="63024" y="2625830"/>
                                </a:cubicBezTo>
                                <a:cubicBezTo>
                                  <a:pt x="57435" y="2630621"/>
                                  <a:pt x="56637" y="2639403"/>
                                  <a:pt x="61427" y="2644992"/>
                                </a:cubicBezTo>
                                <a:lnTo>
                                  <a:pt x="68613" y="2653375"/>
                                </a:lnTo>
                                <a:lnTo>
                                  <a:pt x="80190" y="2643395"/>
                                </a:lnTo>
                                <a:cubicBezTo>
                                  <a:pt x="81786" y="2642197"/>
                                  <a:pt x="83782" y="2642197"/>
                                  <a:pt x="84980" y="2643794"/>
                                </a:cubicBezTo>
                                <a:cubicBezTo>
                                  <a:pt x="86178" y="2645391"/>
                                  <a:pt x="86178" y="2647387"/>
                                  <a:pt x="84581" y="2648585"/>
                                </a:cubicBezTo>
                                <a:lnTo>
                                  <a:pt x="73004" y="2658565"/>
                                </a:lnTo>
                                <a:lnTo>
                                  <a:pt x="81387" y="2668544"/>
                                </a:lnTo>
                                <a:cubicBezTo>
                                  <a:pt x="81786" y="2668944"/>
                                  <a:pt x="82585" y="2668944"/>
                                  <a:pt x="83383" y="2668544"/>
                                </a:cubicBezTo>
                                <a:lnTo>
                                  <a:pt x="107335" y="2648585"/>
                                </a:lnTo>
                                <a:cubicBezTo>
                                  <a:pt x="112924" y="2643794"/>
                                  <a:pt x="113722" y="2635012"/>
                                  <a:pt x="108533" y="2629423"/>
                                </a:cubicBezTo>
                                <a:cubicBezTo>
                                  <a:pt x="103742" y="2623834"/>
                                  <a:pt x="94960" y="2623036"/>
                                  <a:pt x="89371" y="2627826"/>
                                </a:cubicBezTo>
                                <a:lnTo>
                                  <a:pt x="88174" y="2629024"/>
                                </a:lnTo>
                                <a:cubicBezTo>
                                  <a:pt x="87375" y="2629423"/>
                                  <a:pt x="86577" y="2629822"/>
                                  <a:pt x="85778" y="2629822"/>
                                </a:cubicBezTo>
                                <a:cubicBezTo>
                                  <a:pt x="84581" y="2629822"/>
                                  <a:pt x="83782" y="2629423"/>
                                  <a:pt x="83383" y="2628625"/>
                                </a:cubicBezTo>
                                <a:lnTo>
                                  <a:pt x="82186" y="2627427"/>
                                </a:lnTo>
                                <a:cubicBezTo>
                                  <a:pt x="79791" y="2624632"/>
                                  <a:pt x="76397" y="2623035"/>
                                  <a:pt x="72904" y="2622736"/>
                                </a:cubicBezTo>
                                <a:close/>
                                <a:moveTo>
                                  <a:pt x="113722" y="2603075"/>
                                </a:moveTo>
                                <a:lnTo>
                                  <a:pt x="128493" y="2604273"/>
                                </a:lnTo>
                                <a:cubicBezTo>
                                  <a:pt x="130091" y="2604273"/>
                                  <a:pt x="131687" y="2605869"/>
                                  <a:pt x="132486" y="2608265"/>
                                </a:cubicBezTo>
                                <a:lnTo>
                                  <a:pt x="131287" y="2623036"/>
                                </a:lnTo>
                                <a:cubicBezTo>
                                  <a:pt x="131287" y="2625032"/>
                                  <a:pt x="129691" y="2626230"/>
                                  <a:pt x="127695" y="2626230"/>
                                </a:cubicBezTo>
                                <a:cubicBezTo>
                                  <a:pt x="125698" y="2626230"/>
                                  <a:pt x="124502" y="2624633"/>
                                  <a:pt x="124502" y="2622637"/>
                                </a:cubicBezTo>
                                <a:lnTo>
                                  <a:pt x="124901" y="2615849"/>
                                </a:lnTo>
                                <a:lnTo>
                                  <a:pt x="114122" y="2625032"/>
                                </a:lnTo>
                                <a:lnTo>
                                  <a:pt x="114521" y="2625431"/>
                                </a:lnTo>
                                <a:cubicBezTo>
                                  <a:pt x="121706" y="2634213"/>
                                  <a:pt x="120509" y="2646988"/>
                                  <a:pt x="112126" y="2654173"/>
                                </a:cubicBezTo>
                                <a:lnTo>
                                  <a:pt x="88573" y="2674133"/>
                                </a:lnTo>
                                <a:cubicBezTo>
                                  <a:pt x="86976" y="2675730"/>
                                  <a:pt x="84581" y="2676129"/>
                                  <a:pt x="82585" y="2676129"/>
                                </a:cubicBezTo>
                                <a:cubicBezTo>
                                  <a:pt x="80589" y="2676129"/>
                                  <a:pt x="78593" y="2674932"/>
                                  <a:pt x="76996" y="2673335"/>
                                </a:cubicBezTo>
                                <a:lnTo>
                                  <a:pt x="68613" y="2663355"/>
                                </a:lnTo>
                                <a:lnTo>
                                  <a:pt x="59431" y="2671339"/>
                                </a:lnTo>
                                <a:lnTo>
                                  <a:pt x="59032" y="2678524"/>
                                </a:lnTo>
                                <a:cubicBezTo>
                                  <a:pt x="59032" y="2680520"/>
                                  <a:pt x="57435" y="2681718"/>
                                  <a:pt x="55439" y="2681718"/>
                                </a:cubicBezTo>
                                <a:cubicBezTo>
                                  <a:pt x="53443" y="2681718"/>
                                  <a:pt x="52246" y="2680121"/>
                                  <a:pt x="52246" y="2678125"/>
                                </a:cubicBezTo>
                                <a:lnTo>
                                  <a:pt x="52645" y="2672936"/>
                                </a:lnTo>
                                <a:lnTo>
                                  <a:pt x="47455" y="2672536"/>
                                </a:lnTo>
                                <a:cubicBezTo>
                                  <a:pt x="45459" y="2672536"/>
                                  <a:pt x="44262" y="2670940"/>
                                  <a:pt x="44262" y="2668944"/>
                                </a:cubicBezTo>
                                <a:cubicBezTo>
                                  <a:pt x="44262" y="2666948"/>
                                  <a:pt x="45859" y="2665750"/>
                                  <a:pt x="47855" y="2665750"/>
                                </a:cubicBezTo>
                                <a:lnTo>
                                  <a:pt x="55040" y="2666149"/>
                                </a:lnTo>
                                <a:lnTo>
                                  <a:pt x="64222" y="2658165"/>
                                </a:lnTo>
                                <a:lnTo>
                                  <a:pt x="56637" y="2649383"/>
                                </a:lnTo>
                                <a:cubicBezTo>
                                  <a:pt x="49451" y="2640601"/>
                                  <a:pt x="50649" y="2627826"/>
                                  <a:pt x="59032" y="2620640"/>
                                </a:cubicBezTo>
                                <a:cubicBezTo>
                                  <a:pt x="67016" y="2613454"/>
                                  <a:pt x="78992" y="2614253"/>
                                  <a:pt x="86577" y="2621837"/>
                                </a:cubicBezTo>
                                <a:cubicBezTo>
                                  <a:pt x="92964" y="2617047"/>
                                  <a:pt x="101347" y="2616648"/>
                                  <a:pt x="108134" y="2620241"/>
                                </a:cubicBezTo>
                                <a:lnTo>
                                  <a:pt x="120111" y="2610261"/>
                                </a:lnTo>
                                <a:lnTo>
                                  <a:pt x="113323" y="2609861"/>
                                </a:lnTo>
                                <a:cubicBezTo>
                                  <a:pt x="111327" y="2609861"/>
                                  <a:pt x="110130" y="2608265"/>
                                  <a:pt x="110130" y="2606269"/>
                                </a:cubicBezTo>
                                <a:cubicBezTo>
                                  <a:pt x="110130" y="2604273"/>
                                  <a:pt x="111726" y="2603075"/>
                                  <a:pt x="113722" y="2603075"/>
                                </a:cubicBezTo>
                                <a:close/>
                                <a:moveTo>
                                  <a:pt x="1405273" y="2596044"/>
                                </a:moveTo>
                                <a:lnTo>
                                  <a:pt x="1405120" y="2603076"/>
                                </a:lnTo>
                                <a:lnTo>
                                  <a:pt x="1399564" y="2608469"/>
                                </a:lnTo>
                                <a:lnTo>
                                  <a:pt x="1407216" y="2608614"/>
                                </a:lnTo>
                                <a:lnTo>
                                  <a:pt x="1412927" y="2614390"/>
                                </a:lnTo>
                                <a:lnTo>
                                  <a:pt x="1413103" y="2606270"/>
                                </a:lnTo>
                                <a:lnTo>
                                  <a:pt x="1417930" y="2601443"/>
                                </a:lnTo>
                                <a:lnTo>
                                  <a:pt x="1410309" y="2601080"/>
                                </a:lnTo>
                                <a:close/>
                                <a:moveTo>
                                  <a:pt x="1400329" y="2582317"/>
                                </a:moveTo>
                                <a:cubicBezTo>
                                  <a:pt x="1402326" y="2581519"/>
                                  <a:pt x="1404721" y="2582317"/>
                                  <a:pt x="1405519" y="2584712"/>
                                </a:cubicBezTo>
                                <a:lnTo>
                                  <a:pt x="1405494" y="2585885"/>
                                </a:lnTo>
                                <a:lnTo>
                                  <a:pt x="1413503" y="2593895"/>
                                </a:lnTo>
                                <a:lnTo>
                                  <a:pt x="1425478" y="2593895"/>
                                </a:lnTo>
                                <a:lnTo>
                                  <a:pt x="1426278" y="2593095"/>
                                </a:lnTo>
                                <a:cubicBezTo>
                                  <a:pt x="1428274" y="2592297"/>
                                  <a:pt x="1430669" y="2593095"/>
                                  <a:pt x="1431467" y="2595490"/>
                                </a:cubicBezTo>
                                <a:cubicBezTo>
                                  <a:pt x="1432267" y="2597486"/>
                                  <a:pt x="1431467" y="2599882"/>
                                  <a:pt x="1429073" y="2600681"/>
                                </a:cubicBezTo>
                                <a:lnTo>
                                  <a:pt x="1429017" y="2600737"/>
                                </a:lnTo>
                                <a:lnTo>
                                  <a:pt x="1428673" y="2601480"/>
                                </a:lnTo>
                                <a:lnTo>
                                  <a:pt x="1428140" y="2601614"/>
                                </a:lnTo>
                                <a:lnTo>
                                  <a:pt x="1420289" y="2609463"/>
                                </a:lnTo>
                                <a:lnTo>
                                  <a:pt x="1420289" y="2621838"/>
                                </a:lnTo>
                                <a:lnTo>
                                  <a:pt x="1420289" y="2621838"/>
                                </a:lnTo>
                                <a:cubicBezTo>
                                  <a:pt x="1421088" y="2624233"/>
                                  <a:pt x="1419890" y="2626628"/>
                                  <a:pt x="1417496" y="2627427"/>
                                </a:cubicBezTo>
                                <a:cubicBezTo>
                                  <a:pt x="1415500" y="2628225"/>
                                  <a:pt x="1413503" y="2627028"/>
                                  <a:pt x="1412705" y="2625032"/>
                                </a:cubicBezTo>
                                <a:cubicBezTo>
                                  <a:pt x="1411109" y="2620840"/>
                                  <a:pt x="1407915" y="2617746"/>
                                  <a:pt x="1404072" y="2616099"/>
                                </a:cubicBezTo>
                                <a:lnTo>
                                  <a:pt x="1391952" y="2615858"/>
                                </a:lnTo>
                                <a:lnTo>
                                  <a:pt x="1391547" y="2616250"/>
                                </a:lnTo>
                                <a:cubicBezTo>
                                  <a:pt x="1389551" y="2617048"/>
                                  <a:pt x="1387555" y="2615851"/>
                                  <a:pt x="1386756" y="2613855"/>
                                </a:cubicBezTo>
                                <a:lnTo>
                                  <a:pt x="1386838" y="2613677"/>
                                </a:lnTo>
                                <a:lnTo>
                                  <a:pt x="1386357" y="2613455"/>
                                </a:lnTo>
                                <a:cubicBezTo>
                                  <a:pt x="1385559" y="2611459"/>
                                  <a:pt x="1386357" y="2609063"/>
                                  <a:pt x="1388752" y="2608264"/>
                                </a:cubicBezTo>
                                <a:lnTo>
                                  <a:pt x="1389538" y="2608279"/>
                                </a:lnTo>
                                <a:lnTo>
                                  <a:pt x="1397935" y="2599883"/>
                                </a:lnTo>
                                <a:lnTo>
                                  <a:pt x="1397935" y="2588706"/>
                                </a:lnTo>
                                <a:lnTo>
                                  <a:pt x="1397135" y="2587907"/>
                                </a:lnTo>
                                <a:cubicBezTo>
                                  <a:pt x="1396337" y="2585910"/>
                                  <a:pt x="1397135" y="2583515"/>
                                  <a:pt x="1399531" y="2582716"/>
                                </a:cubicBezTo>
                                <a:lnTo>
                                  <a:pt x="1400037" y="2582950"/>
                                </a:lnTo>
                                <a:close/>
                                <a:moveTo>
                                  <a:pt x="1338689" y="2572698"/>
                                </a:moveTo>
                                <a:lnTo>
                                  <a:pt x="1338455" y="2589504"/>
                                </a:lnTo>
                                <a:lnTo>
                                  <a:pt x="1325607" y="2601639"/>
                                </a:lnTo>
                                <a:lnTo>
                                  <a:pt x="1342847" y="2601878"/>
                                </a:lnTo>
                                <a:lnTo>
                                  <a:pt x="1355378" y="2614911"/>
                                </a:lnTo>
                                <a:lnTo>
                                  <a:pt x="1355620" y="2597487"/>
                                </a:lnTo>
                                <a:lnTo>
                                  <a:pt x="1368278" y="2585316"/>
                                </a:lnTo>
                                <a:lnTo>
                                  <a:pt x="1349233" y="2583915"/>
                                </a:lnTo>
                                <a:close/>
                                <a:moveTo>
                                  <a:pt x="1333665" y="2558365"/>
                                </a:moveTo>
                                <a:cubicBezTo>
                                  <a:pt x="1335661" y="2557567"/>
                                  <a:pt x="1338056" y="2558365"/>
                                  <a:pt x="1338855" y="2560760"/>
                                </a:cubicBezTo>
                                <a:lnTo>
                                  <a:pt x="1338838" y="2561970"/>
                                </a:lnTo>
                                <a:lnTo>
                                  <a:pt x="1353774" y="2577428"/>
                                </a:lnTo>
                                <a:lnTo>
                                  <a:pt x="1376377" y="2577528"/>
                                </a:lnTo>
                                <a:lnTo>
                                  <a:pt x="1376378" y="2577526"/>
                                </a:lnTo>
                                <a:cubicBezTo>
                                  <a:pt x="1378375" y="2576728"/>
                                  <a:pt x="1380769" y="2577526"/>
                                  <a:pt x="1381569" y="2579921"/>
                                </a:cubicBezTo>
                                <a:lnTo>
                                  <a:pt x="1381568" y="2579923"/>
                                </a:lnTo>
                                <a:lnTo>
                                  <a:pt x="1381569" y="2579923"/>
                                </a:lnTo>
                                <a:cubicBezTo>
                                  <a:pt x="1382366" y="2581919"/>
                                  <a:pt x="1381569" y="2584314"/>
                                  <a:pt x="1379173" y="2585112"/>
                                </a:cubicBezTo>
                                <a:lnTo>
                                  <a:pt x="1379171" y="2585113"/>
                                </a:lnTo>
                                <a:lnTo>
                                  <a:pt x="1362805" y="2601080"/>
                                </a:lnTo>
                                <a:lnTo>
                                  <a:pt x="1362434" y="2622250"/>
                                </a:lnTo>
                                <a:lnTo>
                                  <a:pt x="1362807" y="2622637"/>
                                </a:lnTo>
                                <a:lnTo>
                                  <a:pt x="1362411" y="2623560"/>
                                </a:lnTo>
                                <a:lnTo>
                                  <a:pt x="1362407" y="2623834"/>
                                </a:lnTo>
                                <a:lnTo>
                                  <a:pt x="1361616" y="2625415"/>
                                </a:lnTo>
                                <a:lnTo>
                                  <a:pt x="1360411" y="2628226"/>
                                </a:lnTo>
                                <a:lnTo>
                                  <a:pt x="1360250" y="2628146"/>
                                </a:lnTo>
                                <a:lnTo>
                                  <a:pt x="1360011" y="2628625"/>
                                </a:lnTo>
                                <a:cubicBezTo>
                                  <a:pt x="1358015" y="2629423"/>
                                  <a:pt x="1356019" y="2628226"/>
                                  <a:pt x="1355220" y="2626230"/>
                                </a:cubicBezTo>
                                <a:lnTo>
                                  <a:pt x="1355231" y="2625432"/>
                                </a:lnTo>
                                <a:lnTo>
                                  <a:pt x="1339652" y="2609464"/>
                                </a:lnTo>
                                <a:lnTo>
                                  <a:pt x="1317730" y="2609078"/>
                                </a:lnTo>
                                <a:lnTo>
                                  <a:pt x="1316899" y="2609863"/>
                                </a:lnTo>
                                <a:cubicBezTo>
                                  <a:pt x="1314903" y="2610661"/>
                                  <a:pt x="1312907" y="2609464"/>
                                  <a:pt x="1312108" y="2607468"/>
                                </a:cubicBezTo>
                                <a:lnTo>
                                  <a:pt x="1312342" y="2606961"/>
                                </a:lnTo>
                                <a:lnTo>
                                  <a:pt x="1311709" y="2606669"/>
                                </a:lnTo>
                                <a:cubicBezTo>
                                  <a:pt x="1310910" y="2604672"/>
                                  <a:pt x="1311709" y="2602277"/>
                                  <a:pt x="1314104" y="2601479"/>
                                </a:cubicBezTo>
                                <a:lnTo>
                                  <a:pt x="1315305" y="2601496"/>
                                </a:lnTo>
                                <a:lnTo>
                                  <a:pt x="1330871" y="2586310"/>
                                </a:lnTo>
                                <a:lnTo>
                                  <a:pt x="1331249" y="2564782"/>
                                </a:lnTo>
                                <a:lnTo>
                                  <a:pt x="1330470" y="2563954"/>
                                </a:lnTo>
                                <a:cubicBezTo>
                                  <a:pt x="1329672" y="2561958"/>
                                  <a:pt x="1330470" y="2559563"/>
                                  <a:pt x="1332866" y="2558764"/>
                                </a:cubicBezTo>
                                <a:lnTo>
                                  <a:pt x="1333373" y="2558998"/>
                                </a:lnTo>
                                <a:close/>
                                <a:moveTo>
                                  <a:pt x="3894003" y="2524533"/>
                                </a:moveTo>
                                <a:cubicBezTo>
                                  <a:pt x="3890510" y="2524233"/>
                                  <a:pt x="3886917" y="2525231"/>
                                  <a:pt x="3884123" y="2527627"/>
                                </a:cubicBezTo>
                                <a:cubicBezTo>
                                  <a:pt x="3878534" y="2532418"/>
                                  <a:pt x="3877735" y="2541200"/>
                                  <a:pt x="3882526" y="2546789"/>
                                </a:cubicBezTo>
                                <a:lnTo>
                                  <a:pt x="3889711" y="2555172"/>
                                </a:lnTo>
                                <a:lnTo>
                                  <a:pt x="3901289" y="2545192"/>
                                </a:lnTo>
                                <a:cubicBezTo>
                                  <a:pt x="3902886" y="2543994"/>
                                  <a:pt x="3904882" y="2543994"/>
                                  <a:pt x="3906079" y="2545591"/>
                                </a:cubicBezTo>
                                <a:cubicBezTo>
                                  <a:pt x="3907277" y="2547188"/>
                                  <a:pt x="3907277" y="2549184"/>
                                  <a:pt x="3905680" y="2550382"/>
                                </a:cubicBezTo>
                                <a:lnTo>
                                  <a:pt x="3894103" y="2560362"/>
                                </a:lnTo>
                                <a:lnTo>
                                  <a:pt x="3902487" y="2570341"/>
                                </a:lnTo>
                                <a:cubicBezTo>
                                  <a:pt x="3902886" y="2570741"/>
                                  <a:pt x="3903684" y="2570741"/>
                                  <a:pt x="3904483" y="2570341"/>
                                </a:cubicBezTo>
                                <a:lnTo>
                                  <a:pt x="3928435" y="2550382"/>
                                </a:lnTo>
                                <a:cubicBezTo>
                                  <a:pt x="3934023" y="2545192"/>
                                  <a:pt x="3934822" y="2536809"/>
                                  <a:pt x="3929632" y="2531220"/>
                                </a:cubicBezTo>
                                <a:cubicBezTo>
                                  <a:pt x="3924842" y="2525631"/>
                                  <a:pt x="3916059" y="2524833"/>
                                  <a:pt x="3910471" y="2529623"/>
                                </a:cubicBezTo>
                                <a:lnTo>
                                  <a:pt x="3909273" y="2530821"/>
                                </a:lnTo>
                                <a:cubicBezTo>
                                  <a:pt x="3908475" y="2531220"/>
                                  <a:pt x="3907676" y="2531619"/>
                                  <a:pt x="3906878" y="2531619"/>
                                </a:cubicBezTo>
                                <a:cubicBezTo>
                                  <a:pt x="3906079" y="2531619"/>
                                  <a:pt x="3904882" y="2531220"/>
                                  <a:pt x="3904483" y="2530422"/>
                                </a:cubicBezTo>
                                <a:lnTo>
                                  <a:pt x="3903285" y="2529224"/>
                                </a:lnTo>
                                <a:cubicBezTo>
                                  <a:pt x="3900890" y="2526429"/>
                                  <a:pt x="3897496" y="2524832"/>
                                  <a:pt x="3894003" y="2524533"/>
                                </a:cubicBezTo>
                                <a:close/>
                                <a:moveTo>
                                  <a:pt x="6151372" y="2517397"/>
                                </a:moveTo>
                                <a:cubicBezTo>
                                  <a:pt x="6156362" y="2518545"/>
                                  <a:pt x="6160953" y="2521639"/>
                                  <a:pt x="6163947" y="2526430"/>
                                </a:cubicBezTo>
                                <a:lnTo>
                                  <a:pt x="6158358" y="2530023"/>
                                </a:lnTo>
                                <a:cubicBezTo>
                                  <a:pt x="6154366" y="2523636"/>
                                  <a:pt x="6145983" y="2521639"/>
                                  <a:pt x="6139596" y="2525632"/>
                                </a:cubicBezTo>
                                <a:cubicBezTo>
                                  <a:pt x="6133207" y="2529624"/>
                                  <a:pt x="6131211" y="2538007"/>
                                  <a:pt x="6135604" y="2543995"/>
                                </a:cubicBezTo>
                                <a:lnTo>
                                  <a:pt x="6130014" y="2547588"/>
                                </a:lnTo>
                                <a:cubicBezTo>
                                  <a:pt x="6124026" y="2538406"/>
                                  <a:pt x="6126820" y="2526031"/>
                                  <a:pt x="6136402" y="2520042"/>
                                </a:cubicBezTo>
                                <a:cubicBezTo>
                                  <a:pt x="6140993" y="2517048"/>
                                  <a:pt x="6146382" y="2516250"/>
                                  <a:pt x="6151372" y="2517397"/>
                                </a:cubicBezTo>
                                <a:close/>
                                <a:moveTo>
                                  <a:pt x="3934422" y="2504872"/>
                                </a:moveTo>
                                <a:lnTo>
                                  <a:pt x="3949193" y="2506069"/>
                                </a:lnTo>
                                <a:cubicBezTo>
                                  <a:pt x="3951189" y="2506069"/>
                                  <a:pt x="3952386" y="2507666"/>
                                  <a:pt x="3953185" y="2510061"/>
                                </a:cubicBezTo>
                                <a:lnTo>
                                  <a:pt x="3951987" y="2524833"/>
                                </a:lnTo>
                                <a:cubicBezTo>
                                  <a:pt x="3951987" y="2526829"/>
                                  <a:pt x="3950390" y="2528026"/>
                                  <a:pt x="3948394" y="2528026"/>
                                </a:cubicBezTo>
                                <a:cubicBezTo>
                                  <a:pt x="3946398" y="2528026"/>
                                  <a:pt x="3945201" y="2526430"/>
                                  <a:pt x="3945201" y="2524434"/>
                                </a:cubicBezTo>
                                <a:lnTo>
                                  <a:pt x="3945600" y="2517646"/>
                                </a:lnTo>
                                <a:lnTo>
                                  <a:pt x="3934822" y="2526829"/>
                                </a:lnTo>
                                <a:lnTo>
                                  <a:pt x="3935221" y="2527228"/>
                                </a:lnTo>
                                <a:cubicBezTo>
                                  <a:pt x="3942406" y="2536010"/>
                                  <a:pt x="3941209" y="2548785"/>
                                  <a:pt x="3932826" y="2555970"/>
                                </a:cubicBezTo>
                                <a:lnTo>
                                  <a:pt x="3909273" y="2575930"/>
                                </a:lnTo>
                                <a:cubicBezTo>
                                  <a:pt x="3907676" y="2577527"/>
                                  <a:pt x="3905281" y="2577926"/>
                                  <a:pt x="3903285" y="2577926"/>
                                </a:cubicBezTo>
                                <a:cubicBezTo>
                                  <a:pt x="3901289" y="2577926"/>
                                  <a:pt x="3899293" y="2576729"/>
                                  <a:pt x="3897696" y="2575132"/>
                                </a:cubicBezTo>
                                <a:lnTo>
                                  <a:pt x="3889312" y="2565152"/>
                                </a:lnTo>
                                <a:lnTo>
                                  <a:pt x="3880131" y="2573136"/>
                                </a:lnTo>
                                <a:lnTo>
                                  <a:pt x="3879731" y="2580321"/>
                                </a:lnTo>
                                <a:cubicBezTo>
                                  <a:pt x="3879731" y="2582317"/>
                                  <a:pt x="3878135" y="2583515"/>
                                  <a:pt x="3876139" y="2583515"/>
                                </a:cubicBezTo>
                                <a:cubicBezTo>
                                  <a:pt x="3874143" y="2583515"/>
                                  <a:pt x="3872945" y="2581918"/>
                                  <a:pt x="3872945" y="2579922"/>
                                </a:cubicBezTo>
                                <a:lnTo>
                                  <a:pt x="3873344" y="2574733"/>
                                </a:lnTo>
                                <a:lnTo>
                                  <a:pt x="3868155" y="2574333"/>
                                </a:lnTo>
                                <a:cubicBezTo>
                                  <a:pt x="3866159" y="2574333"/>
                                  <a:pt x="3864961" y="2572737"/>
                                  <a:pt x="3864961" y="2570741"/>
                                </a:cubicBezTo>
                                <a:cubicBezTo>
                                  <a:pt x="3864961" y="2568745"/>
                                  <a:pt x="3866558" y="2567547"/>
                                  <a:pt x="3868554" y="2567547"/>
                                </a:cubicBezTo>
                                <a:lnTo>
                                  <a:pt x="3875739" y="2567946"/>
                                </a:lnTo>
                                <a:lnTo>
                                  <a:pt x="3884921" y="2559962"/>
                                </a:lnTo>
                                <a:lnTo>
                                  <a:pt x="3877336" y="2551180"/>
                                </a:lnTo>
                                <a:cubicBezTo>
                                  <a:pt x="3870151" y="2542398"/>
                                  <a:pt x="3871348" y="2529623"/>
                                  <a:pt x="3879731" y="2522437"/>
                                </a:cubicBezTo>
                                <a:cubicBezTo>
                                  <a:pt x="3887715" y="2515251"/>
                                  <a:pt x="3899692" y="2516049"/>
                                  <a:pt x="3907277" y="2523634"/>
                                </a:cubicBezTo>
                                <a:cubicBezTo>
                                  <a:pt x="3913664" y="2518844"/>
                                  <a:pt x="3922047" y="2518445"/>
                                  <a:pt x="3928834" y="2522037"/>
                                </a:cubicBezTo>
                                <a:lnTo>
                                  <a:pt x="3940810" y="2512057"/>
                                </a:lnTo>
                                <a:lnTo>
                                  <a:pt x="3934023" y="2511658"/>
                                </a:lnTo>
                                <a:cubicBezTo>
                                  <a:pt x="3932027" y="2511658"/>
                                  <a:pt x="3930830" y="2510061"/>
                                  <a:pt x="3930830" y="2508065"/>
                                </a:cubicBezTo>
                                <a:cubicBezTo>
                                  <a:pt x="3930830" y="2506069"/>
                                  <a:pt x="3932426" y="2504872"/>
                                  <a:pt x="3934422" y="2504872"/>
                                </a:cubicBezTo>
                                <a:close/>
                                <a:moveTo>
                                  <a:pt x="5182479" y="2461921"/>
                                </a:moveTo>
                                <a:lnTo>
                                  <a:pt x="5182317" y="2469344"/>
                                </a:lnTo>
                                <a:lnTo>
                                  <a:pt x="5176364" y="2475122"/>
                                </a:lnTo>
                                <a:lnTo>
                                  <a:pt x="5184812" y="2475282"/>
                                </a:lnTo>
                                <a:lnTo>
                                  <a:pt x="5190523" y="2481059"/>
                                </a:lnTo>
                                <a:lnTo>
                                  <a:pt x="5190699" y="2472938"/>
                                </a:lnTo>
                                <a:lnTo>
                                  <a:pt x="5195908" y="2467730"/>
                                </a:lnTo>
                                <a:lnTo>
                                  <a:pt x="5187906" y="2467348"/>
                                </a:lnTo>
                                <a:close/>
                                <a:moveTo>
                                  <a:pt x="5177527" y="2448585"/>
                                </a:moveTo>
                                <a:cubicBezTo>
                                  <a:pt x="5179523" y="2447787"/>
                                  <a:pt x="5181918" y="2448585"/>
                                  <a:pt x="5182716" y="2450980"/>
                                </a:cubicBezTo>
                                <a:lnTo>
                                  <a:pt x="5182699" y="2451762"/>
                                </a:lnTo>
                                <a:lnTo>
                                  <a:pt x="5191099" y="2460163"/>
                                </a:lnTo>
                                <a:lnTo>
                                  <a:pt x="5203475" y="2460163"/>
                                </a:lnTo>
                                <a:lnTo>
                                  <a:pt x="5203874" y="2459763"/>
                                </a:lnTo>
                                <a:cubicBezTo>
                                  <a:pt x="5205870" y="2458965"/>
                                  <a:pt x="5208265" y="2459763"/>
                                  <a:pt x="5209063" y="2462158"/>
                                </a:cubicBezTo>
                                <a:cubicBezTo>
                                  <a:pt x="5209862" y="2464154"/>
                                  <a:pt x="5209063" y="2466550"/>
                                  <a:pt x="5206668" y="2467349"/>
                                </a:cubicBezTo>
                                <a:lnTo>
                                  <a:pt x="5206270" y="2467747"/>
                                </a:lnTo>
                                <a:lnTo>
                                  <a:pt x="5206269" y="2467748"/>
                                </a:lnTo>
                                <a:lnTo>
                                  <a:pt x="5206268" y="2467748"/>
                                </a:lnTo>
                                <a:lnTo>
                                  <a:pt x="5197886" y="2476131"/>
                                </a:lnTo>
                                <a:lnTo>
                                  <a:pt x="5197886" y="2488506"/>
                                </a:lnTo>
                                <a:lnTo>
                                  <a:pt x="5197886" y="2488506"/>
                                </a:lnTo>
                                <a:lnTo>
                                  <a:pt x="5197886" y="2488507"/>
                                </a:lnTo>
                                <a:lnTo>
                                  <a:pt x="5197885" y="2488508"/>
                                </a:lnTo>
                                <a:lnTo>
                                  <a:pt x="5195092" y="2494095"/>
                                </a:lnTo>
                                <a:cubicBezTo>
                                  <a:pt x="5193096" y="2494893"/>
                                  <a:pt x="5191100" y="2493696"/>
                                  <a:pt x="5190301" y="2491700"/>
                                </a:cubicBezTo>
                                <a:cubicBezTo>
                                  <a:pt x="5187108" y="2483316"/>
                                  <a:pt x="5177527" y="2479325"/>
                                  <a:pt x="5169143" y="2482518"/>
                                </a:cubicBezTo>
                                <a:lnTo>
                                  <a:pt x="5168874" y="2482393"/>
                                </a:lnTo>
                                <a:lnTo>
                                  <a:pt x="5168745" y="2482518"/>
                                </a:lnTo>
                                <a:cubicBezTo>
                                  <a:pt x="5166748" y="2483316"/>
                                  <a:pt x="5164752" y="2482119"/>
                                  <a:pt x="5163953" y="2480123"/>
                                </a:cubicBezTo>
                                <a:lnTo>
                                  <a:pt x="5163953" y="2480123"/>
                                </a:lnTo>
                                <a:cubicBezTo>
                                  <a:pt x="5163155" y="2478127"/>
                                  <a:pt x="5163953" y="2475731"/>
                                  <a:pt x="5166348" y="2474932"/>
                                </a:cubicBezTo>
                                <a:lnTo>
                                  <a:pt x="5166349" y="2474932"/>
                                </a:lnTo>
                                <a:lnTo>
                                  <a:pt x="5175132" y="2466151"/>
                                </a:lnTo>
                                <a:lnTo>
                                  <a:pt x="5175132" y="2454575"/>
                                </a:lnTo>
                                <a:lnTo>
                                  <a:pt x="5174731" y="2454175"/>
                                </a:lnTo>
                                <a:cubicBezTo>
                                  <a:pt x="5173933" y="2452178"/>
                                  <a:pt x="5174731" y="2449783"/>
                                  <a:pt x="5177126" y="2448984"/>
                                </a:cubicBezTo>
                                <a:lnTo>
                                  <a:pt x="5177305" y="2449067"/>
                                </a:lnTo>
                                <a:close/>
                                <a:moveTo>
                                  <a:pt x="5115897" y="2438554"/>
                                </a:moveTo>
                                <a:lnTo>
                                  <a:pt x="5115652" y="2456171"/>
                                </a:lnTo>
                                <a:lnTo>
                                  <a:pt x="5102808" y="2468301"/>
                                </a:lnTo>
                                <a:lnTo>
                                  <a:pt x="5120442" y="2468546"/>
                                </a:lnTo>
                                <a:lnTo>
                                  <a:pt x="5132968" y="2481574"/>
                                </a:lnTo>
                                <a:lnTo>
                                  <a:pt x="5133215" y="2463756"/>
                                </a:lnTo>
                                <a:lnTo>
                                  <a:pt x="5145874" y="2451584"/>
                                </a:lnTo>
                                <a:lnTo>
                                  <a:pt x="5126828" y="2450183"/>
                                </a:lnTo>
                                <a:close/>
                                <a:moveTo>
                                  <a:pt x="5110460" y="2425032"/>
                                </a:moveTo>
                                <a:lnTo>
                                  <a:pt x="5110790" y="2425185"/>
                                </a:lnTo>
                                <a:lnTo>
                                  <a:pt x="5110861" y="2425032"/>
                                </a:lnTo>
                                <a:cubicBezTo>
                                  <a:pt x="5112857" y="2424234"/>
                                  <a:pt x="5115252" y="2425032"/>
                                  <a:pt x="5116051" y="2427427"/>
                                </a:cubicBezTo>
                                <a:lnTo>
                                  <a:pt x="5116046" y="2427836"/>
                                </a:lnTo>
                                <a:lnTo>
                                  <a:pt x="5131369" y="2443696"/>
                                </a:lnTo>
                                <a:lnTo>
                                  <a:pt x="5153974" y="2443796"/>
                                </a:lnTo>
                                <a:lnTo>
                                  <a:pt x="5153974" y="2443795"/>
                                </a:lnTo>
                                <a:cubicBezTo>
                                  <a:pt x="5155970" y="2442997"/>
                                  <a:pt x="5158365" y="2443795"/>
                                  <a:pt x="5159164" y="2446190"/>
                                </a:cubicBezTo>
                                <a:cubicBezTo>
                                  <a:pt x="5159962" y="2448186"/>
                                  <a:pt x="5159164" y="2450582"/>
                                  <a:pt x="5156768" y="2451380"/>
                                </a:cubicBezTo>
                                <a:cubicBezTo>
                                  <a:pt x="5149583" y="2454174"/>
                                  <a:pt x="5143595" y="2459764"/>
                                  <a:pt x="5140401" y="2467349"/>
                                </a:cubicBezTo>
                                <a:lnTo>
                                  <a:pt x="5140023" y="2488911"/>
                                </a:lnTo>
                                <a:lnTo>
                                  <a:pt x="5140402" y="2489305"/>
                                </a:lnTo>
                                <a:cubicBezTo>
                                  <a:pt x="5141200" y="2491700"/>
                                  <a:pt x="5140402" y="2494095"/>
                                  <a:pt x="5138007" y="2494894"/>
                                </a:cubicBezTo>
                                <a:lnTo>
                                  <a:pt x="5137687" y="2494734"/>
                                </a:lnTo>
                                <a:lnTo>
                                  <a:pt x="5137607" y="2494894"/>
                                </a:lnTo>
                                <a:cubicBezTo>
                                  <a:pt x="5135610" y="2495692"/>
                                  <a:pt x="5133614" y="2494495"/>
                                  <a:pt x="5132816" y="2492499"/>
                                </a:cubicBezTo>
                                <a:lnTo>
                                  <a:pt x="5132822" y="2492095"/>
                                </a:lnTo>
                                <a:lnTo>
                                  <a:pt x="5117248" y="2476131"/>
                                </a:lnTo>
                                <a:lnTo>
                                  <a:pt x="5094932" y="2475739"/>
                                </a:lnTo>
                                <a:lnTo>
                                  <a:pt x="5094094" y="2476530"/>
                                </a:lnTo>
                                <a:cubicBezTo>
                                  <a:pt x="5092098" y="2477328"/>
                                  <a:pt x="5090102" y="2476131"/>
                                  <a:pt x="5089303" y="2474135"/>
                                </a:cubicBezTo>
                                <a:lnTo>
                                  <a:pt x="5089607" y="2473477"/>
                                </a:lnTo>
                                <a:lnTo>
                                  <a:pt x="5089303" y="2473337"/>
                                </a:lnTo>
                                <a:cubicBezTo>
                                  <a:pt x="5088505" y="2471340"/>
                                  <a:pt x="5089303" y="2468945"/>
                                  <a:pt x="5091699" y="2468146"/>
                                </a:cubicBezTo>
                                <a:lnTo>
                                  <a:pt x="5092507" y="2468158"/>
                                </a:lnTo>
                                <a:lnTo>
                                  <a:pt x="5108067" y="2452977"/>
                                </a:lnTo>
                                <a:lnTo>
                                  <a:pt x="5108458" y="2430641"/>
                                </a:lnTo>
                                <a:lnTo>
                                  <a:pt x="5108065" y="2430222"/>
                                </a:lnTo>
                                <a:cubicBezTo>
                                  <a:pt x="5107267" y="2428226"/>
                                  <a:pt x="5108065" y="2425831"/>
                                  <a:pt x="5110460" y="2425032"/>
                                </a:cubicBezTo>
                                <a:close/>
                                <a:moveTo>
                                  <a:pt x="3253220" y="2380073"/>
                                </a:moveTo>
                                <a:cubicBezTo>
                                  <a:pt x="3258209" y="2381221"/>
                                  <a:pt x="3262798" y="2384315"/>
                                  <a:pt x="3265794" y="2389106"/>
                                </a:cubicBezTo>
                                <a:lnTo>
                                  <a:pt x="3260204" y="2392699"/>
                                </a:lnTo>
                                <a:cubicBezTo>
                                  <a:pt x="3256213" y="2386312"/>
                                  <a:pt x="3247827" y="2384315"/>
                                  <a:pt x="3241442" y="2388308"/>
                                </a:cubicBezTo>
                                <a:cubicBezTo>
                                  <a:pt x="3235053" y="2392300"/>
                                  <a:pt x="3233459" y="2400683"/>
                                  <a:pt x="3237450" y="2406671"/>
                                </a:cubicBezTo>
                                <a:lnTo>
                                  <a:pt x="3231863" y="2410264"/>
                                </a:lnTo>
                                <a:cubicBezTo>
                                  <a:pt x="3225874" y="2401082"/>
                                  <a:pt x="3228667" y="2388707"/>
                                  <a:pt x="3238246" y="2382718"/>
                                </a:cubicBezTo>
                                <a:cubicBezTo>
                                  <a:pt x="3242839" y="2379724"/>
                                  <a:pt x="3248227" y="2378926"/>
                                  <a:pt x="3253220" y="2380073"/>
                                </a:cubicBezTo>
                                <a:close/>
                                <a:moveTo>
                                  <a:pt x="952343" y="2351680"/>
                                </a:moveTo>
                                <a:cubicBezTo>
                                  <a:pt x="948850" y="2351380"/>
                                  <a:pt x="945254" y="2352379"/>
                                  <a:pt x="942459" y="2354774"/>
                                </a:cubicBezTo>
                                <a:cubicBezTo>
                                  <a:pt x="936873" y="2359564"/>
                                  <a:pt x="936074" y="2368347"/>
                                  <a:pt x="940864" y="2373936"/>
                                </a:cubicBezTo>
                                <a:lnTo>
                                  <a:pt x="948050" y="2382319"/>
                                </a:lnTo>
                                <a:lnTo>
                                  <a:pt x="959628" y="2372339"/>
                                </a:lnTo>
                                <a:cubicBezTo>
                                  <a:pt x="961225" y="2371141"/>
                                  <a:pt x="963222" y="2371141"/>
                                  <a:pt x="964419" y="2372738"/>
                                </a:cubicBezTo>
                                <a:cubicBezTo>
                                  <a:pt x="965617" y="2374335"/>
                                  <a:pt x="965617" y="2376331"/>
                                  <a:pt x="964018" y="2377528"/>
                                </a:cubicBezTo>
                                <a:lnTo>
                                  <a:pt x="952443" y="2387508"/>
                                </a:lnTo>
                                <a:lnTo>
                                  <a:pt x="960825" y="2397488"/>
                                </a:lnTo>
                                <a:cubicBezTo>
                                  <a:pt x="961225" y="2397888"/>
                                  <a:pt x="962022" y="2397888"/>
                                  <a:pt x="962821" y="2397488"/>
                                </a:cubicBezTo>
                                <a:lnTo>
                                  <a:pt x="986773" y="2377528"/>
                                </a:lnTo>
                                <a:cubicBezTo>
                                  <a:pt x="992361" y="2372738"/>
                                  <a:pt x="993160" y="2364355"/>
                                  <a:pt x="987971" y="2358367"/>
                                </a:cubicBezTo>
                                <a:cubicBezTo>
                                  <a:pt x="983181" y="2352778"/>
                                  <a:pt x="974398" y="2351980"/>
                                  <a:pt x="968809" y="2356770"/>
                                </a:cubicBezTo>
                                <a:lnTo>
                                  <a:pt x="967612" y="2357968"/>
                                </a:lnTo>
                                <a:cubicBezTo>
                                  <a:pt x="966813" y="2358367"/>
                                  <a:pt x="966015" y="2358766"/>
                                  <a:pt x="965218" y="2358766"/>
                                </a:cubicBezTo>
                                <a:cubicBezTo>
                                  <a:pt x="964018" y="2358766"/>
                                  <a:pt x="963222" y="2358367"/>
                                  <a:pt x="962821" y="2357568"/>
                                </a:cubicBezTo>
                                <a:lnTo>
                                  <a:pt x="961623" y="2356371"/>
                                </a:lnTo>
                                <a:cubicBezTo>
                                  <a:pt x="959229" y="2353576"/>
                                  <a:pt x="955835" y="2351979"/>
                                  <a:pt x="952343" y="2351680"/>
                                </a:cubicBezTo>
                                <a:close/>
                                <a:moveTo>
                                  <a:pt x="992760" y="2332019"/>
                                </a:moveTo>
                                <a:lnTo>
                                  <a:pt x="1007532" y="2333216"/>
                                </a:lnTo>
                                <a:cubicBezTo>
                                  <a:pt x="1009528" y="2333615"/>
                                  <a:pt x="1010724" y="2335212"/>
                                  <a:pt x="1011524" y="2337208"/>
                                </a:cubicBezTo>
                                <a:lnTo>
                                  <a:pt x="1010325" y="2351980"/>
                                </a:lnTo>
                                <a:cubicBezTo>
                                  <a:pt x="1010325" y="2353976"/>
                                  <a:pt x="1008729" y="2355173"/>
                                  <a:pt x="1006734" y="2355173"/>
                                </a:cubicBezTo>
                                <a:cubicBezTo>
                                  <a:pt x="1004738" y="2355173"/>
                                  <a:pt x="1003541" y="2353576"/>
                                  <a:pt x="1003541" y="2351580"/>
                                </a:cubicBezTo>
                                <a:lnTo>
                                  <a:pt x="1003940" y="2344793"/>
                                </a:lnTo>
                                <a:lnTo>
                                  <a:pt x="993160" y="2353976"/>
                                </a:lnTo>
                                <a:lnTo>
                                  <a:pt x="993559" y="2354375"/>
                                </a:lnTo>
                                <a:cubicBezTo>
                                  <a:pt x="1000744" y="2363157"/>
                                  <a:pt x="999547" y="2375932"/>
                                  <a:pt x="991164" y="2383117"/>
                                </a:cubicBezTo>
                                <a:lnTo>
                                  <a:pt x="967612" y="2403077"/>
                                </a:lnTo>
                                <a:cubicBezTo>
                                  <a:pt x="966015" y="2404674"/>
                                  <a:pt x="963621" y="2405073"/>
                                  <a:pt x="961623" y="2405073"/>
                                </a:cubicBezTo>
                                <a:cubicBezTo>
                                  <a:pt x="959628" y="2405073"/>
                                  <a:pt x="957632" y="2403876"/>
                                  <a:pt x="956036" y="2402279"/>
                                </a:cubicBezTo>
                                <a:lnTo>
                                  <a:pt x="947651" y="2392299"/>
                                </a:lnTo>
                                <a:lnTo>
                                  <a:pt x="938469" y="2400283"/>
                                </a:lnTo>
                                <a:lnTo>
                                  <a:pt x="938070" y="2407468"/>
                                </a:lnTo>
                                <a:cubicBezTo>
                                  <a:pt x="938070" y="2409464"/>
                                  <a:pt x="936473" y="2410662"/>
                                  <a:pt x="934477" y="2410662"/>
                                </a:cubicBezTo>
                                <a:cubicBezTo>
                                  <a:pt x="932481" y="2410662"/>
                                  <a:pt x="931284" y="2409065"/>
                                  <a:pt x="931284" y="2407069"/>
                                </a:cubicBezTo>
                                <a:lnTo>
                                  <a:pt x="931683" y="2401880"/>
                                </a:lnTo>
                                <a:lnTo>
                                  <a:pt x="926493" y="2401480"/>
                                </a:lnTo>
                                <a:cubicBezTo>
                                  <a:pt x="924498" y="2401480"/>
                                  <a:pt x="923301" y="2399884"/>
                                  <a:pt x="923301" y="2397888"/>
                                </a:cubicBezTo>
                                <a:cubicBezTo>
                                  <a:pt x="923301" y="2395892"/>
                                  <a:pt x="924898" y="2394694"/>
                                  <a:pt x="926894" y="2394694"/>
                                </a:cubicBezTo>
                                <a:lnTo>
                                  <a:pt x="934079" y="2395093"/>
                                </a:lnTo>
                                <a:lnTo>
                                  <a:pt x="943258" y="2387109"/>
                                </a:lnTo>
                                <a:lnTo>
                                  <a:pt x="935675" y="2378327"/>
                                </a:lnTo>
                                <a:cubicBezTo>
                                  <a:pt x="928490" y="2369544"/>
                                  <a:pt x="929688" y="2356770"/>
                                  <a:pt x="938070" y="2349583"/>
                                </a:cubicBezTo>
                                <a:cubicBezTo>
                                  <a:pt x="946052" y="2342398"/>
                                  <a:pt x="958031" y="2343196"/>
                                  <a:pt x="965617" y="2350781"/>
                                </a:cubicBezTo>
                                <a:cubicBezTo>
                                  <a:pt x="972004" y="2345991"/>
                                  <a:pt x="980386" y="2345591"/>
                                  <a:pt x="987173" y="2349184"/>
                                </a:cubicBezTo>
                                <a:lnTo>
                                  <a:pt x="999148" y="2339204"/>
                                </a:lnTo>
                                <a:lnTo>
                                  <a:pt x="992361" y="2338805"/>
                                </a:lnTo>
                                <a:cubicBezTo>
                                  <a:pt x="990366" y="2338805"/>
                                  <a:pt x="989169" y="2337208"/>
                                  <a:pt x="989169" y="2335212"/>
                                </a:cubicBezTo>
                                <a:cubicBezTo>
                                  <a:pt x="989169" y="2333216"/>
                                  <a:pt x="990764" y="2332019"/>
                                  <a:pt x="992760" y="2332019"/>
                                </a:cubicBezTo>
                                <a:close/>
                                <a:moveTo>
                                  <a:pt x="2284313" y="2324988"/>
                                </a:moveTo>
                                <a:lnTo>
                                  <a:pt x="2284160" y="2332021"/>
                                </a:lnTo>
                                <a:lnTo>
                                  <a:pt x="2278207" y="2337798"/>
                                </a:lnTo>
                                <a:lnTo>
                                  <a:pt x="2286654" y="2337958"/>
                                </a:lnTo>
                                <a:lnTo>
                                  <a:pt x="2292366" y="2343735"/>
                                </a:lnTo>
                                <a:lnTo>
                                  <a:pt x="2292542" y="2335613"/>
                                </a:lnTo>
                                <a:lnTo>
                                  <a:pt x="2297368" y="2330786"/>
                                </a:lnTo>
                                <a:lnTo>
                                  <a:pt x="2289749" y="2330423"/>
                                </a:lnTo>
                                <a:close/>
                                <a:moveTo>
                                  <a:pt x="2279370" y="2311261"/>
                                </a:moveTo>
                                <a:cubicBezTo>
                                  <a:pt x="2281366" y="2310463"/>
                                  <a:pt x="2283761" y="2311261"/>
                                  <a:pt x="2284559" y="2313656"/>
                                </a:cubicBezTo>
                                <a:lnTo>
                                  <a:pt x="2284534" y="2314829"/>
                                </a:lnTo>
                                <a:lnTo>
                                  <a:pt x="2292942" y="2323238"/>
                                </a:lnTo>
                                <a:lnTo>
                                  <a:pt x="2304917" y="2323238"/>
                                </a:lnTo>
                                <a:lnTo>
                                  <a:pt x="2305717" y="2322438"/>
                                </a:lnTo>
                                <a:cubicBezTo>
                                  <a:pt x="2307713" y="2321640"/>
                                  <a:pt x="2310109" y="2322438"/>
                                  <a:pt x="2310907" y="2324834"/>
                                </a:cubicBezTo>
                                <a:cubicBezTo>
                                  <a:pt x="2311705" y="2326830"/>
                                  <a:pt x="2310907" y="2329225"/>
                                  <a:pt x="2308511" y="2330024"/>
                                </a:cubicBezTo>
                                <a:lnTo>
                                  <a:pt x="2308455" y="2330080"/>
                                </a:lnTo>
                                <a:lnTo>
                                  <a:pt x="2308112" y="2330823"/>
                                </a:lnTo>
                                <a:lnTo>
                                  <a:pt x="2307578" y="2330957"/>
                                </a:lnTo>
                                <a:lnTo>
                                  <a:pt x="2299728" y="2338807"/>
                                </a:lnTo>
                                <a:lnTo>
                                  <a:pt x="2299728" y="2351182"/>
                                </a:lnTo>
                                <a:lnTo>
                                  <a:pt x="2299729" y="2351182"/>
                                </a:lnTo>
                                <a:cubicBezTo>
                                  <a:pt x="2300527" y="2353178"/>
                                  <a:pt x="2299330" y="2355573"/>
                                  <a:pt x="2296935" y="2356771"/>
                                </a:cubicBezTo>
                                <a:cubicBezTo>
                                  <a:pt x="2294939" y="2357569"/>
                                  <a:pt x="2292943" y="2356372"/>
                                  <a:pt x="2292144" y="2354376"/>
                                </a:cubicBezTo>
                                <a:cubicBezTo>
                                  <a:pt x="2288951" y="2345993"/>
                                  <a:pt x="2279369" y="2342001"/>
                                  <a:pt x="2270986" y="2345194"/>
                                </a:cubicBezTo>
                                <a:lnTo>
                                  <a:pt x="2270715" y="2345069"/>
                                </a:lnTo>
                                <a:lnTo>
                                  <a:pt x="2270586" y="2345194"/>
                                </a:lnTo>
                                <a:cubicBezTo>
                                  <a:pt x="2268590" y="2345993"/>
                                  <a:pt x="2266594" y="2344795"/>
                                  <a:pt x="2265796" y="2342799"/>
                                </a:cubicBezTo>
                                <a:lnTo>
                                  <a:pt x="2265796" y="2342799"/>
                                </a:lnTo>
                                <a:lnTo>
                                  <a:pt x="2265796" y="2342799"/>
                                </a:lnTo>
                                <a:cubicBezTo>
                                  <a:pt x="2264998" y="2340803"/>
                                  <a:pt x="2265796" y="2338407"/>
                                  <a:pt x="2268191" y="2337608"/>
                                </a:cubicBezTo>
                                <a:lnTo>
                                  <a:pt x="2268192" y="2337608"/>
                                </a:lnTo>
                                <a:lnTo>
                                  <a:pt x="2276975" y="2328827"/>
                                </a:lnTo>
                                <a:lnTo>
                                  <a:pt x="2276975" y="2317651"/>
                                </a:lnTo>
                                <a:lnTo>
                                  <a:pt x="2276574" y="2317250"/>
                                </a:lnTo>
                                <a:cubicBezTo>
                                  <a:pt x="2275776" y="2315253"/>
                                  <a:pt x="2276574" y="2312858"/>
                                  <a:pt x="2278969" y="2312059"/>
                                </a:cubicBezTo>
                                <a:lnTo>
                                  <a:pt x="2278996" y="2312072"/>
                                </a:lnTo>
                                <a:close/>
                                <a:moveTo>
                                  <a:pt x="2217739" y="2301229"/>
                                </a:moveTo>
                                <a:lnTo>
                                  <a:pt x="2217494" y="2318847"/>
                                </a:lnTo>
                                <a:lnTo>
                                  <a:pt x="2204650" y="2330977"/>
                                </a:lnTo>
                                <a:lnTo>
                                  <a:pt x="2222284" y="2331221"/>
                                </a:lnTo>
                                <a:lnTo>
                                  <a:pt x="2234810" y="2344248"/>
                                </a:lnTo>
                                <a:lnTo>
                                  <a:pt x="2235058" y="2326431"/>
                                </a:lnTo>
                                <a:lnTo>
                                  <a:pt x="2247716" y="2314260"/>
                                </a:lnTo>
                                <a:lnTo>
                                  <a:pt x="2228671" y="2312859"/>
                                </a:lnTo>
                                <a:close/>
                                <a:moveTo>
                                  <a:pt x="2212302" y="2287708"/>
                                </a:moveTo>
                                <a:lnTo>
                                  <a:pt x="2212633" y="2287861"/>
                                </a:lnTo>
                                <a:lnTo>
                                  <a:pt x="2212704" y="2287708"/>
                                </a:lnTo>
                                <a:cubicBezTo>
                                  <a:pt x="2214700" y="2286910"/>
                                  <a:pt x="2217095" y="2287708"/>
                                  <a:pt x="2217894" y="2290103"/>
                                </a:cubicBezTo>
                                <a:lnTo>
                                  <a:pt x="2217888" y="2290512"/>
                                </a:lnTo>
                                <a:lnTo>
                                  <a:pt x="2233212" y="2306372"/>
                                </a:lnTo>
                                <a:lnTo>
                                  <a:pt x="2255816" y="2306472"/>
                                </a:lnTo>
                                <a:lnTo>
                                  <a:pt x="2255817" y="2306470"/>
                                </a:lnTo>
                                <a:cubicBezTo>
                                  <a:pt x="2257813" y="2305672"/>
                                  <a:pt x="2260208" y="2306470"/>
                                  <a:pt x="2261007" y="2308866"/>
                                </a:cubicBezTo>
                                <a:lnTo>
                                  <a:pt x="2261007" y="2308867"/>
                                </a:lnTo>
                                <a:lnTo>
                                  <a:pt x="2261008" y="2308867"/>
                                </a:lnTo>
                                <a:cubicBezTo>
                                  <a:pt x="2261806" y="2310863"/>
                                  <a:pt x="2261008" y="2313258"/>
                                  <a:pt x="2258611" y="2314056"/>
                                </a:cubicBezTo>
                                <a:lnTo>
                                  <a:pt x="2258610" y="2314057"/>
                                </a:lnTo>
                                <a:lnTo>
                                  <a:pt x="2242244" y="2330024"/>
                                </a:lnTo>
                                <a:lnTo>
                                  <a:pt x="2241865" y="2351586"/>
                                </a:lnTo>
                                <a:lnTo>
                                  <a:pt x="2242245" y="2351980"/>
                                </a:lnTo>
                                <a:cubicBezTo>
                                  <a:pt x="2243043" y="2354375"/>
                                  <a:pt x="2242245" y="2356770"/>
                                  <a:pt x="2239850" y="2357569"/>
                                </a:cubicBezTo>
                                <a:lnTo>
                                  <a:pt x="2239529" y="2357409"/>
                                </a:lnTo>
                                <a:lnTo>
                                  <a:pt x="2239449" y="2357569"/>
                                </a:lnTo>
                                <a:cubicBezTo>
                                  <a:pt x="2237453" y="2358367"/>
                                  <a:pt x="2235457" y="2357170"/>
                                  <a:pt x="2234658" y="2355174"/>
                                </a:cubicBezTo>
                                <a:lnTo>
                                  <a:pt x="2234664" y="2354769"/>
                                </a:lnTo>
                                <a:lnTo>
                                  <a:pt x="2219090" y="2338807"/>
                                </a:lnTo>
                                <a:lnTo>
                                  <a:pt x="2196775" y="2338415"/>
                                </a:lnTo>
                                <a:lnTo>
                                  <a:pt x="2195937" y="2339206"/>
                                </a:lnTo>
                                <a:cubicBezTo>
                                  <a:pt x="2193941" y="2340004"/>
                                  <a:pt x="2191944" y="2338807"/>
                                  <a:pt x="2191146" y="2336811"/>
                                </a:cubicBezTo>
                                <a:lnTo>
                                  <a:pt x="2191450" y="2336152"/>
                                </a:lnTo>
                                <a:lnTo>
                                  <a:pt x="2191145" y="2336012"/>
                                </a:lnTo>
                                <a:cubicBezTo>
                                  <a:pt x="2190347" y="2334015"/>
                                  <a:pt x="2191145" y="2331620"/>
                                  <a:pt x="2193540" y="2330822"/>
                                </a:cubicBezTo>
                                <a:lnTo>
                                  <a:pt x="2194348" y="2330834"/>
                                </a:lnTo>
                                <a:lnTo>
                                  <a:pt x="2209910" y="2315653"/>
                                </a:lnTo>
                                <a:lnTo>
                                  <a:pt x="2210301" y="2293317"/>
                                </a:lnTo>
                                <a:lnTo>
                                  <a:pt x="2209908" y="2292898"/>
                                </a:lnTo>
                                <a:cubicBezTo>
                                  <a:pt x="2209109" y="2290902"/>
                                  <a:pt x="2209908" y="2288507"/>
                                  <a:pt x="2212302" y="2287708"/>
                                </a:cubicBezTo>
                                <a:close/>
                                <a:moveTo>
                                  <a:pt x="4745893" y="2270643"/>
                                </a:moveTo>
                                <a:cubicBezTo>
                                  <a:pt x="4742400" y="2270343"/>
                                  <a:pt x="4738807" y="2271342"/>
                                  <a:pt x="4736012" y="2273737"/>
                                </a:cubicBezTo>
                                <a:cubicBezTo>
                                  <a:pt x="4730424" y="2278527"/>
                                  <a:pt x="4729625" y="2287310"/>
                                  <a:pt x="4734416" y="2292899"/>
                                </a:cubicBezTo>
                                <a:lnTo>
                                  <a:pt x="4741602" y="2301282"/>
                                </a:lnTo>
                                <a:lnTo>
                                  <a:pt x="4753179" y="2291302"/>
                                </a:lnTo>
                                <a:cubicBezTo>
                                  <a:pt x="4754776" y="2290104"/>
                                  <a:pt x="4756772" y="2290104"/>
                                  <a:pt x="4757969" y="2291701"/>
                                </a:cubicBezTo>
                                <a:cubicBezTo>
                                  <a:pt x="4759167" y="2293298"/>
                                  <a:pt x="4759167" y="2295294"/>
                                  <a:pt x="4757570" y="2296491"/>
                                </a:cubicBezTo>
                                <a:lnTo>
                                  <a:pt x="4745993" y="2306471"/>
                                </a:lnTo>
                                <a:lnTo>
                                  <a:pt x="4754376" y="2316451"/>
                                </a:lnTo>
                                <a:cubicBezTo>
                                  <a:pt x="4754776" y="2316851"/>
                                  <a:pt x="4755574" y="2316851"/>
                                  <a:pt x="4756372" y="2316451"/>
                                </a:cubicBezTo>
                                <a:lnTo>
                                  <a:pt x="4780324" y="2296491"/>
                                </a:lnTo>
                                <a:cubicBezTo>
                                  <a:pt x="4785913" y="2291701"/>
                                  <a:pt x="4786711" y="2282919"/>
                                  <a:pt x="4781522" y="2277330"/>
                                </a:cubicBezTo>
                                <a:cubicBezTo>
                                  <a:pt x="4776732" y="2271741"/>
                                  <a:pt x="4767949" y="2270943"/>
                                  <a:pt x="4762360" y="2275733"/>
                                </a:cubicBezTo>
                                <a:lnTo>
                                  <a:pt x="4761163" y="2276931"/>
                                </a:lnTo>
                                <a:cubicBezTo>
                                  <a:pt x="4760364" y="2277330"/>
                                  <a:pt x="4759566" y="2277729"/>
                                  <a:pt x="4758768" y="2277729"/>
                                </a:cubicBezTo>
                                <a:cubicBezTo>
                                  <a:pt x="4757570" y="2277729"/>
                                  <a:pt x="4756772" y="2277330"/>
                                  <a:pt x="4756372" y="2276531"/>
                                </a:cubicBezTo>
                                <a:lnTo>
                                  <a:pt x="4755175" y="2275334"/>
                                </a:lnTo>
                                <a:cubicBezTo>
                                  <a:pt x="4752779" y="2272539"/>
                                  <a:pt x="4749386" y="2270942"/>
                                  <a:pt x="4745893" y="2270643"/>
                                </a:cubicBezTo>
                                <a:close/>
                                <a:moveTo>
                                  <a:pt x="4786711" y="2250982"/>
                                </a:moveTo>
                                <a:lnTo>
                                  <a:pt x="4801482" y="2252179"/>
                                </a:lnTo>
                                <a:cubicBezTo>
                                  <a:pt x="4803079" y="2252179"/>
                                  <a:pt x="4804675" y="2253776"/>
                                  <a:pt x="4805474" y="2256171"/>
                                </a:cubicBezTo>
                                <a:lnTo>
                                  <a:pt x="4804276" y="2270943"/>
                                </a:lnTo>
                                <a:cubicBezTo>
                                  <a:pt x="4804276" y="2272939"/>
                                  <a:pt x="4802679" y="2274136"/>
                                  <a:pt x="4800683" y="2274136"/>
                                </a:cubicBezTo>
                                <a:cubicBezTo>
                                  <a:pt x="4798687" y="2274136"/>
                                  <a:pt x="4797490" y="2272539"/>
                                  <a:pt x="4797490" y="2270543"/>
                                </a:cubicBezTo>
                                <a:lnTo>
                                  <a:pt x="4797889" y="2263756"/>
                                </a:lnTo>
                                <a:lnTo>
                                  <a:pt x="4787111" y="2272939"/>
                                </a:lnTo>
                                <a:lnTo>
                                  <a:pt x="4787510" y="2273338"/>
                                </a:lnTo>
                                <a:cubicBezTo>
                                  <a:pt x="4794695" y="2282120"/>
                                  <a:pt x="4793498" y="2294895"/>
                                  <a:pt x="4785115" y="2302080"/>
                                </a:cubicBezTo>
                                <a:lnTo>
                                  <a:pt x="4761562" y="2322040"/>
                                </a:lnTo>
                                <a:cubicBezTo>
                                  <a:pt x="4759965" y="2323637"/>
                                  <a:pt x="4757570" y="2324036"/>
                                  <a:pt x="4755574" y="2324036"/>
                                </a:cubicBezTo>
                                <a:cubicBezTo>
                                  <a:pt x="4753578" y="2324036"/>
                                  <a:pt x="4751582" y="2322839"/>
                                  <a:pt x="4749985" y="2321242"/>
                                </a:cubicBezTo>
                                <a:lnTo>
                                  <a:pt x="4741602" y="2311262"/>
                                </a:lnTo>
                                <a:lnTo>
                                  <a:pt x="4732420" y="2319246"/>
                                </a:lnTo>
                                <a:lnTo>
                                  <a:pt x="4732020" y="2326431"/>
                                </a:lnTo>
                                <a:cubicBezTo>
                                  <a:pt x="4732020" y="2328427"/>
                                  <a:pt x="4730424" y="2329625"/>
                                  <a:pt x="4728428" y="2329625"/>
                                </a:cubicBezTo>
                                <a:cubicBezTo>
                                  <a:pt x="4726432" y="2329625"/>
                                  <a:pt x="4725234" y="2328028"/>
                                  <a:pt x="4725234" y="2326032"/>
                                </a:cubicBezTo>
                                <a:lnTo>
                                  <a:pt x="4725633" y="2320843"/>
                                </a:lnTo>
                                <a:lnTo>
                                  <a:pt x="4720444" y="2320443"/>
                                </a:lnTo>
                                <a:cubicBezTo>
                                  <a:pt x="4718448" y="2320443"/>
                                  <a:pt x="4717250" y="2318847"/>
                                  <a:pt x="4717250" y="2316851"/>
                                </a:cubicBezTo>
                                <a:cubicBezTo>
                                  <a:pt x="4717250" y="2314855"/>
                                  <a:pt x="4718847" y="2313657"/>
                                  <a:pt x="4720843" y="2313657"/>
                                </a:cubicBezTo>
                                <a:lnTo>
                                  <a:pt x="4728028" y="2314056"/>
                                </a:lnTo>
                                <a:lnTo>
                                  <a:pt x="4737210" y="2306072"/>
                                </a:lnTo>
                                <a:lnTo>
                                  <a:pt x="4729625" y="2297290"/>
                                </a:lnTo>
                                <a:cubicBezTo>
                                  <a:pt x="4722440" y="2288507"/>
                                  <a:pt x="4723637" y="2275733"/>
                                  <a:pt x="4732020" y="2268546"/>
                                </a:cubicBezTo>
                                <a:cubicBezTo>
                                  <a:pt x="4740005" y="2261361"/>
                                  <a:pt x="4751981" y="2262159"/>
                                  <a:pt x="4759566" y="2269744"/>
                                </a:cubicBezTo>
                                <a:cubicBezTo>
                                  <a:pt x="4765953" y="2264954"/>
                                  <a:pt x="4774336" y="2264554"/>
                                  <a:pt x="4781123" y="2268147"/>
                                </a:cubicBezTo>
                                <a:lnTo>
                                  <a:pt x="4793099" y="2258167"/>
                                </a:lnTo>
                                <a:lnTo>
                                  <a:pt x="4786312" y="2257768"/>
                                </a:lnTo>
                                <a:cubicBezTo>
                                  <a:pt x="4784316" y="2257768"/>
                                  <a:pt x="4783119" y="2256171"/>
                                  <a:pt x="4783119" y="2254175"/>
                                </a:cubicBezTo>
                                <a:cubicBezTo>
                                  <a:pt x="4783119" y="2252179"/>
                                  <a:pt x="4784715" y="2250982"/>
                                  <a:pt x="4786711" y="2250982"/>
                                </a:cubicBezTo>
                                <a:close/>
                                <a:moveTo>
                                  <a:pt x="7030807" y="2246741"/>
                                </a:moveTo>
                                <a:cubicBezTo>
                                  <a:pt x="7035797" y="2247888"/>
                                  <a:pt x="7040388" y="2250982"/>
                                  <a:pt x="7043382" y="2255773"/>
                                </a:cubicBezTo>
                                <a:lnTo>
                                  <a:pt x="7037793" y="2259366"/>
                                </a:lnTo>
                                <a:cubicBezTo>
                                  <a:pt x="7033801" y="2252979"/>
                                  <a:pt x="7025418" y="2250982"/>
                                  <a:pt x="7019031" y="2254975"/>
                                </a:cubicBezTo>
                                <a:cubicBezTo>
                                  <a:pt x="7012643" y="2258967"/>
                                  <a:pt x="7010647" y="2267350"/>
                                  <a:pt x="7015039" y="2273338"/>
                                </a:cubicBezTo>
                                <a:lnTo>
                                  <a:pt x="7009449" y="2276931"/>
                                </a:lnTo>
                                <a:cubicBezTo>
                                  <a:pt x="7003461" y="2267749"/>
                                  <a:pt x="7006256" y="2255374"/>
                                  <a:pt x="7015837" y="2249385"/>
                                </a:cubicBezTo>
                                <a:cubicBezTo>
                                  <a:pt x="7020428" y="2246391"/>
                                  <a:pt x="7025817" y="2245593"/>
                                  <a:pt x="7030807" y="2246741"/>
                                </a:cubicBezTo>
                                <a:close/>
                                <a:moveTo>
                                  <a:pt x="311525" y="2207619"/>
                                </a:moveTo>
                                <a:cubicBezTo>
                                  <a:pt x="316515" y="2208767"/>
                                  <a:pt x="321106" y="2211861"/>
                                  <a:pt x="324100" y="2216652"/>
                                </a:cubicBezTo>
                                <a:lnTo>
                                  <a:pt x="318511" y="2220245"/>
                                </a:lnTo>
                                <a:cubicBezTo>
                                  <a:pt x="314519" y="2213858"/>
                                  <a:pt x="306135" y="2211861"/>
                                  <a:pt x="299748" y="2215854"/>
                                </a:cubicBezTo>
                                <a:cubicBezTo>
                                  <a:pt x="293760" y="2219846"/>
                                  <a:pt x="291764" y="2228229"/>
                                  <a:pt x="295756" y="2234217"/>
                                </a:cubicBezTo>
                                <a:lnTo>
                                  <a:pt x="290167" y="2237809"/>
                                </a:lnTo>
                                <a:cubicBezTo>
                                  <a:pt x="284179" y="2228628"/>
                                  <a:pt x="286973" y="2216253"/>
                                  <a:pt x="296554" y="2210264"/>
                                </a:cubicBezTo>
                                <a:cubicBezTo>
                                  <a:pt x="301145" y="2207270"/>
                                  <a:pt x="306535" y="2206472"/>
                                  <a:pt x="311525" y="2207619"/>
                                </a:cubicBezTo>
                                <a:close/>
                                <a:moveTo>
                                  <a:pt x="6061915" y="2191266"/>
                                </a:moveTo>
                                <a:lnTo>
                                  <a:pt x="6061753" y="2198687"/>
                                </a:lnTo>
                                <a:lnTo>
                                  <a:pt x="6056203" y="2204074"/>
                                </a:lnTo>
                                <a:lnTo>
                                  <a:pt x="6064248" y="2204226"/>
                                </a:lnTo>
                                <a:lnTo>
                                  <a:pt x="6069958" y="2210003"/>
                                </a:lnTo>
                                <a:lnTo>
                                  <a:pt x="6070135" y="2201882"/>
                                </a:lnTo>
                                <a:lnTo>
                                  <a:pt x="6074962" y="2197055"/>
                                </a:lnTo>
                                <a:lnTo>
                                  <a:pt x="6067341" y="2196691"/>
                                </a:lnTo>
                                <a:close/>
                                <a:moveTo>
                                  <a:pt x="6056962" y="2177928"/>
                                </a:moveTo>
                                <a:cubicBezTo>
                                  <a:pt x="6058958" y="2177130"/>
                                  <a:pt x="6061353" y="2177928"/>
                                  <a:pt x="6062152" y="2180323"/>
                                </a:cubicBezTo>
                                <a:lnTo>
                                  <a:pt x="6062135" y="2181106"/>
                                </a:lnTo>
                                <a:lnTo>
                                  <a:pt x="6070534" y="2189506"/>
                                </a:lnTo>
                                <a:lnTo>
                                  <a:pt x="6082511" y="2189506"/>
                                </a:lnTo>
                                <a:lnTo>
                                  <a:pt x="6083309" y="2188707"/>
                                </a:lnTo>
                                <a:cubicBezTo>
                                  <a:pt x="6085305" y="2187909"/>
                                  <a:pt x="6087700" y="2188707"/>
                                  <a:pt x="6088499" y="2191103"/>
                                </a:cubicBezTo>
                                <a:cubicBezTo>
                                  <a:pt x="6089297" y="2193099"/>
                                  <a:pt x="6088499" y="2195494"/>
                                  <a:pt x="6086104" y="2196293"/>
                                </a:cubicBezTo>
                                <a:lnTo>
                                  <a:pt x="6086046" y="2196351"/>
                                </a:lnTo>
                                <a:lnTo>
                                  <a:pt x="6085704" y="2197091"/>
                                </a:lnTo>
                                <a:lnTo>
                                  <a:pt x="6085173" y="2197224"/>
                                </a:lnTo>
                                <a:lnTo>
                                  <a:pt x="6077321" y="2205076"/>
                                </a:lnTo>
                                <a:lnTo>
                                  <a:pt x="6077321" y="2217450"/>
                                </a:lnTo>
                                <a:lnTo>
                                  <a:pt x="6077321" y="2217450"/>
                                </a:lnTo>
                                <a:lnTo>
                                  <a:pt x="6077321" y="2217451"/>
                                </a:lnTo>
                                <a:lnTo>
                                  <a:pt x="6077320" y="2217453"/>
                                </a:lnTo>
                                <a:lnTo>
                                  <a:pt x="6074527" y="2223039"/>
                                </a:lnTo>
                                <a:cubicBezTo>
                                  <a:pt x="6072531" y="2223837"/>
                                  <a:pt x="6070535" y="2222640"/>
                                  <a:pt x="6069737" y="2220644"/>
                                </a:cubicBezTo>
                                <a:cubicBezTo>
                                  <a:pt x="6068140" y="2216453"/>
                                  <a:pt x="6064946" y="2213359"/>
                                  <a:pt x="6061104" y="2211712"/>
                                </a:cubicBezTo>
                                <a:lnTo>
                                  <a:pt x="6048591" y="2211462"/>
                                </a:lnTo>
                                <a:lnTo>
                                  <a:pt x="6048180" y="2211861"/>
                                </a:lnTo>
                                <a:cubicBezTo>
                                  <a:pt x="6046183" y="2212659"/>
                                  <a:pt x="6044187" y="2211462"/>
                                  <a:pt x="6043388" y="2209466"/>
                                </a:cubicBezTo>
                                <a:lnTo>
                                  <a:pt x="6043540" y="2209137"/>
                                </a:lnTo>
                                <a:lnTo>
                                  <a:pt x="6043388" y="2209067"/>
                                </a:lnTo>
                                <a:cubicBezTo>
                                  <a:pt x="6042590" y="2207071"/>
                                  <a:pt x="6043388" y="2204675"/>
                                  <a:pt x="6045784" y="2203876"/>
                                </a:cubicBezTo>
                                <a:lnTo>
                                  <a:pt x="6046177" y="2203884"/>
                                </a:lnTo>
                                <a:lnTo>
                                  <a:pt x="6054567" y="2195494"/>
                                </a:lnTo>
                                <a:lnTo>
                                  <a:pt x="6054567" y="2183918"/>
                                </a:lnTo>
                                <a:lnTo>
                                  <a:pt x="6054166" y="2183518"/>
                                </a:lnTo>
                                <a:cubicBezTo>
                                  <a:pt x="6053368" y="2181521"/>
                                  <a:pt x="6054166" y="2179126"/>
                                  <a:pt x="6056561" y="2178327"/>
                                </a:cubicBezTo>
                                <a:lnTo>
                                  <a:pt x="6056740" y="2178410"/>
                                </a:lnTo>
                                <a:close/>
                                <a:moveTo>
                                  <a:pt x="5995325" y="2167891"/>
                                </a:moveTo>
                                <a:lnTo>
                                  <a:pt x="5995086" y="2185115"/>
                                </a:lnTo>
                                <a:lnTo>
                                  <a:pt x="5981825" y="2197639"/>
                                </a:lnTo>
                                <a:lnTo>
                                  <a:pt x="5999877" y="2197889"/>
                                </a:lnTo>
                                <a:lnTo>
                                  <a:pt x="6012403" y="2210917"/>
                                </a:lnTo>
                                <a:lnTo>
                                  <a:pt x="6012650" y="2193099"/>
                                </a:lnTo>
                                <a:lnTo>
                                  <a:pt x="6025308" y="2180928"/>
                                </a:lnTo>
                                <a:lnTo>
                                  <a:pt x="6006263" y="2179527"/>
                                </a:lnTo>
                                <a:close/>
                                <a:moveTo>
                                  <a:pt x="5990296" y="2153976"/>
                                </a:moveTo>
                                <a:cubicBezTo>
                                  <a:pt x="5992292" y="2153178"/>
                                  <a:pt x="5994687" y="2153976"/>
                                  <a:pt x="5995485" y="2156371"/>
                                </a:cubicBezTo>
                                <a:lnTo>
                                  <a:pt x="5995474" y="2157174"/>
                                </a:lnTo>
                                <a:lnTo>
                                  <a:pt x="6010804" y="2173040"/>
                                </a:lnTo>
                                <a:lnTo>
                                  <a:pt x="6033408" y="2173140"/>
                                </a:lnTo>
                                <a:lnTo>
                                  <a:pt x="6033409" y="2173138"/>
                                </a:lnTo>
                                <a:cubicBezTo>
                                  <a:pt x="6035405" y="2172340"/>
                                  <a:pt x="6037800" y="2173138"/>
                                  <a:pt x="6038599" y="2175533"/>
                                </a:cubicBezTo>
                                <a:lnTo>
                                  <a:pt x="6038598" y="2175535"/>
                                </a:lnTo>
                                <a:lnTo>
                                  <a:pt x="6038599" y="2175535"/>
                                </a:lnTo>
                                <a:cubicBezTo>
                                  <a:pt x="6039397" y="2177531"/>
                                  <a:pt x="6038599" y="2179926"/>
                                  <a:pt x="6036204" y="2180724"/>
                                </a:cubicBezTo>
                                <a:lnTo>
                                  <a:pt x="6036201" y="2180725"/>
                                </a:lnTo>
                                <a:lnTo>
                                  <a:pt x="6019836" y="2196692"/>
                                </a:lnTo>
                                <a:lnTo>
                                  <a:pt x="6019458" y="2218254"/>
                                </a:lnTo>
                                <a:lnTo>
                                  <a:pt x="6019837" y="2218648"/>
                                </a:lnTo>
                                <a:cubicBezTo>
                                  <a:pt x="6020635" y="2220644"/>
                                  <a:pt x="6019837" y="2223039"/>
                                  <a:pt x="6017441" y="2224237"/>
                                </a:cubicBezTo>
                                <a:lnTo>
                                  <a:pt x="6017122" y="2224078"/>
                                </a:lnTo>
                                <a:lnTo>
                                  <a:pt x="6017042" y="2224237"/>
                                </a:lnTo>
                                <a:cubicBezTo>
                                  <a:pt x="6015045" y="2225035"/>
                                  <a:pt x="6013049" y="2223837"/>
                                  <a:pt x="6012251" y="2221841"/>
                                </a:cubicBezTo>
                                <a:lnTo>
                                  <a:pt x="6012257" y="2221438"/>
                                </a:lnTo>
                                <a:lnTo>
                                  <a:pt x="5996683" y="2205475"/>
                                </a:lnTo>
                                <a:lnTo>
                                  <a:pt x="5973951" y="2205075"/>
                                </a:lnTo>
                                <a:lnTo>
                                  <a:pt x="5973528" y="2205474"/>
                                </a:lnTo>
                                <a:cubicBezTo>
                                  <a:pt x="5971532" y="2206272"/>
                                  <a:pt x="5969536" y="2205075"/>
                                  <a:pt x="5968738" y="2203079"/>
                                </a:cubicBezTo>
                                <a:lnTo>
                                  <a:pt x="5968890" y="2202750"/>
                                </a:lnTo>
                                <a:lnTo>
                                  <a:pt x="5968738" y="2202680"/>
                                </a:lnTo>
                                <a:cubicBezTo>
                                  <a:pt x="5967940" y="2200683"/>
                                  <a:pt x="5968738" y="2198288"/>
                                  <a:pt x="5971133" y="2197490"/>
                                </a:cubicBezTo>
                                <a:lnTo>
                                  <a:pt x="5971537" y="2197496"/>
                                </a:lnTo>
                                <a:lnTo>
                                  <a:pt x="5987501" y="2181921"/>
                                </a:lnTo>
                                <a:lnTo>
                                  <a:pt x="5987886" y="2159977"/>
                                </a:lnTo>
                                <a:lnTo>
                                  <a:pt x="5987500" y="2159566"/>
                                </a:lnTo>
                                <a:cubicBezTo>
                                  <a:pt x="5986702" y="2157570"/>
                                  <a:pt x="5987500" y="2155175"/>
                                  <a:pt x="5989896" y="2154376"/>
                                </a:cubicBezTo>
                                <a:lnTo>
                                  <a:pt x="5990073" y="2154458"/>
                                </a:lnTo>
                                <a:close/>
                                <a:moveTo>
                                  <a:pt x="4105479" y="2126183"/>
                                </a:moveTo>
                                <a:cubicBezTo>
                                  <a:pt x="4110469" y="2127330"/>
                                  <a:pt x="4115060" y="2130424"/>
                                  <a:pt x="4118054" y="2135215"/>
                                </a:cubicBezTo>
                                <a:lnTo>
                                  <a:pt x="4112465" y="2138808"/>
                                </a:lnTo>
                                <a:cubicBezTo>
                                  <a:pt x="4108473" y="2132421"/>
                                  <a:pt x="4100090" y="2130424"/>
                                  <a:pt x="4093703" y="2134417"/>
                                </a:cubicBezTo>
                                <a:cubicBezTo>
                                  <a:pt x="4087314" y="2138409"/>
                                  <a:pt x="4085318" y="2146792"/>
                                  <a:pt x="4089711" y="2152780"/>
                                </a:cubicBezTo>
                                <a:lnTo>
                                  <a:pt x="4084121" y="2156373"/>
                                </a:lnTo>
                                <a:cubicBezTo>
                                  <a:pt x="4078133" y="2147191"/>
                                  <a:pt x="4080927" y="2134816"/>
                                  <a:pt x="4090509" y="2128827"/>
                                </a:cubicBezTo>
                                <a:cubicBezTo>
                                  <a:pt x="4095100" y="2125833"/>
                                  <a:pt x="4100489" y="2125035"/>
                                  <a:pt x="4105479" y="2126183"/>
                                </a:cubicBezTo>
                                <a:close/>
                                <a:moveTo>
                                  <a:pt x="1831778" y="2081024"/>
                                </a:moveTo>
                                <a:cubicBezTo>
                                  <a:pt x="1828284" y="2080724"/>
                                  <a:pt x="1824692" y="2081723"/>
                                  <a:pt x="1821898" y="2084118"/>
                                </a:cubicBezTo>
                                <a:cubicBezTo>
                                  <a:pt x="1816309" y="2088908"/>
                                  <a:pt x="1815510" y="2097691"/>
                                  <a:pt x="1820302" y="2103280"/>
                                </a:cubicBezTo>
                                <a:lnTo>
                                  <a:pt x="1827486" y="2111663"/>
                                </a:lnTo>
                                <a:lnTo>
                                  <a:pt x="1839064" y="2101683"/>
                                </a:lnTo>
                                <a:cubicBezTo>
                                  <a:pt x="1840661" y="2100485"/>
                                  <a:pt x="1842657" y="2100485"/>
                                  <a:pt x="1843854" y="2102082"/>
                                </a:cubicBezTo>
                                <a:cubicBezTo>
                                  <a:pt x="1845052" y="2103679"/>
                                  <a:pt x="1845052" y="2105675"/>
                                  <a:pt x="1843455" y="2106872"/>
                                </a:cubicBezTo>
                                <a:lnTo>
                                  <a:pt x="1831877" y="2116852"/>
                                </a:lnTo>
                                <a:lnTo>
                                  <a:pt x="1840261" y="2126832"/>
                                </a:lnTo>
                                <a:cubicBezTo>
                                  <a:pt x="1840661" y="2127232"/>
                                  <a:pt x="1841459" y="2127232"/>
                                  <a:pt x="1842257" y="2126832"/>
                                </a:cubicBezTo>
                                <a:lnTo>
                                  <a:pt x="1866209" y="2106872"/>
                                </a:lnTo>
                                <a:cubicBezTo>
                                  <a:pt x="1871792" y="2102082"/>
                                  <a:pt x="1872591" y="2093300"/>
                                  <a:pt x="1867407" y="2087711"/>
                                </a:cubicBezTo>
                                <a:cubicBezTo>
                                  <a:pt x="1862617" y="2082122"/>
                                  <a:pt x="1853833" y="2081324"/>
                                  <a:pt x="1848245" y="2086114"/>
                                </a:cubicBezTo>
                                <a:lnTo>
                                  <a:pt x="1847048" y="2087312"/>
                                </a:lnTo>
                                <a:cubicBezTo>
                                  <a:pt x="1846248" y="2087711"/>
                                  <a:pt x="1845450" y="2088110"/>
                                  <a:pt x="1844653" y="2088110"/>
                                </a:cubicBezTo>
                                <a:cubicBezTo>
                                  <a:pt x="1843854" y="2088110"/>
                                  <a:pt x="1842657" y="2087711"/>
                                  <a:pt x="1842257" y="2086912"/>
                                </a:cubicBezTo>
                                <a:lnTo>
                                  <a:pt x="1841060" y="2085715"/>
                                </a:lnTo>
                                <a:cubicBezTo>
                                  <a:pt x="1838664" y="2082920"/>
                                  <a:pt x="1835270" y="2081323"/>
                                  <a:pt x="1831778" y="2081024"/>
                                </a:cubicBezTo>
                                <a:close/>
                                <a:moveTo>
                                  <a:pt x="1872191" y="2061363"/>
                                </a:moveTo>
                                <a:lnTo>
                                  <a:pt x="1886962" y="2062560"/>
                                </a:lnTo>
                                <a:cubicBezTo>
                                  <a:pt x="1888958" y="2062560"/>
                                  <a:pt x="1890155" y="2064157"/>
                                  <a:pt x="1890954" y="2066552"/>
                                </a:cubicBezTo>
                                <a:lnTo>
                                  <a:pt x="1889756" y="2081324"/>
                                </a:lnTo>
                                <a:cubicBezTo>
                                  <a:pt x="1889756" y="2083320"/>
                                  <a:pt x="1888159" y="2084517"/>
                                  <a:pt x="1886163" y="2084517"/>
                                </a:cubicBezTo>
                                <a:cubicBezTo>
                                  <a:pt x="1884167" y="2084517"/>
                                  <a:pt x="1882970" y="2082920"/>
                                  <a:pt x="1882970" y="2080924"/>
                                </a:cubicBezTo>
                                <a:lnTo>
                                  <a:pt x="1883369" y="2074137"/>
                                </a:lnTo>
                                <a:lnTo>
                                  <a:pt x="1872591" y="2083320"/>
                                </a:lnTo>
                                <a:lnTo>
                                  <a:pt x="1872990" y="2083719"/>
                                </a:lnTo>
                                <a:cubicBezTo>
                                  <a:pt x="1880175" y="2092501"/>
                                  <a:pt x="1878978" y="2105276"/>
                                  <a:pt x="1870595" y="2112461"/>
                                </a:cubicBezTo>
                                <a:lnTo>
                                  <a:pt x="1847048" y="2132421"/>
                                </a:lnTo>
                                <a:cubicBezTo>
                                  <a:pt x="1845450" y="2134018"/>
                                  <a:pt x="1843055" y="2134417"/>
                                  <a:pt x="1841060" y="2134417"/>
                                </a:cubicBezTo>
                                <a:cubicBezTo>
                                  <a:pt x="1839064" y="2134417"/>
                                  <a:pt x="1837068" y="2133220"/>
                                  <a:pt x="1835471" y="2131623"/>
                                </a:cubicBezTo>
                                <a:lnTo>
                                  <a:pt x="1827087" y="2121643"/>
                                </a:lnTo>
                                <a:lnTo>
                                  <a:pt x="1817906" y="2129627"/>
                                </a:lnTo>
                                <a:lnTo>
                                  <a:pt x="1817507" y="2136812"/>
                                </a:lnTo>
                                <a:cubicBezTo>
                                  <a:pt x="1817507" y="2138808"/>
                                  <a:pt x="1815910" y="2140006"/>
                                  <a:pt x="1813913" y="2140006"/>
                                </a:cubicBezTo>
                                <a:cubicBezTo>
                                  <a:pt x="1811917" y="2140006"/>
                                  <a:pt x="1810720" y="2138409"/>
                                  <a:pt x="1810720" y="2136413"/>
                                </a:cubicBezTo>
                                <a:lnTo>
                                  <a:pt x="1811119" y="2131224"/>
                                </a:lnTo>
                                <a:lnTo>
                                  <a:pt x="1805929" y="2130824"/>
                                </a:lnTo>
                                <a:cubicBezTo>
                                  <a:pt x="1803933" y="2130824"/>
                                  <a:pt x="1802736" y="2129228"/>
                                  <a:pt x="1802736" y="2127232"/>
                                </a:cubicBezTo>
                                <a:cubicBezTo>
                                  <a:pt x="1802736" y="2125236"/>
                                  <a:pt x="1804333" y="2124038"/>
                                  <a:pt x="1806329" y="2124038"/>
                                </a:cubicBezTo>
                                <a:lnTo>
                                  <a:pt x="1813515" y="2124437"/>
                                </a:lnTo>
                                <a:lnTo>
                                  <a:pt x="1822697" y="2116453"/>
                                </a:lnTo>
                                <a:lnTo>
                                  <a:pt x="1815111" y="2107671"/>
                                </a:lnTo>
                                <a:cubicBezTo>
                                  <a:pt x="1807925" y="2098888"/>
                                  <a:pt x="1809123" y="2086114"/>
                                  <a:pt x="1817507" y="2078927"/>
                                </a:cubicBezTo>
                                <a:cubicBezTo>
                                  <a:pt x="1825490" y="2071742"/>
                                  <a:pt x="1837466" y="2072540"/>
                                  <a:pt x="1845052" y="2080125"/>
                                </a:cubicBezTo>
                                <a:cubicBezTo>
                                  <a:pt x="1851438" y="2075335"/>
                                  <a:pt x="1859822" y="2074935"/>
                                  <a:pt x="1866609" y="2078528"/>
                                </a:cubicBezTo>
                                <a:lnTo>
                                  <a:pt x="1878579" y="2068548"/>
                                </a:lnTo>
                                <a:lnTo>
                                  <a:pt x="1871792" y="2068149"/>
                                </a:lnTo>
                                <a:cubicBezTo>
                                  <a:pt x="1869801" y="2068149"/>
                                  <a:pt x="1868605" y="2066552"/>
                                  <a:pt x="1868605" y="2064556"/>
                                </a:cubicBezTo>
                                <a:cubicBezTo>
                                  <a:pt x="1868605" y="2062560"/>
                                  <a:pt x="1870201" y="2061363"/>
                                  <a:pt x="1872191" y="2061363"/>
                                </a:cubicBezTo>
                                <a:close/>
                                <a:moveTo>
                                  <a:pt x="3163762" y="2053942"/>
                                </a:moveTo>
                                <a:lnTo>
                                  <a:pt x="3163601" y="2061364"/>
                                </a:lnTo>
                                <a:lnTo>
                                  <a:pt x="3158050" y="2066750"/>
                                </a:lnTo>
                                <a:lnTo>
                                  <a:pt x="3166096" y="2066902"/>
                                </a:lnTo>
                                <a:lnTo>
                                  <a:pt x="3171806" y="2072679"/>
                                </a:lnTo>
                                <a:lnTo>
                                  <a:pt x="3171982" y="2064557"/>
                                </a:lnTo>
                                <a:lnTo>
                                  <a:pt x="3176807" y="2059731"/>
                                </a:lnTo>
                                <a:lnTo>
                                  <a:pt x="3169189" y="2059368"/>
                                </a:lnTo>
                                <a:close/>
                                <a:moveTo>
                                  <a:pt x="3158808" y="2040604"/>
                                </a:moveTo>
                                <a:cubicBezTo>
                                  <a:pt x="3160805" y="2039806"/>
                                  <a:pt x="3163200" y="2040604"/>
                                  <a:pt x="3164001" y="2042999"/>
                                </a:cubicBezTo>
                                <a:lnTo>
                                  <a:pt x="3163982" y="2043783"/>
                                </a:lnTo>
                                <a:lnTo>
                                  <a:pt x="3172381" y="2052182"/>
                                </a:lnTo>
                                <a:lnTo>
                                  <a:pt x="3184358" y="2052182"/>
                                </a:lnTo>
                                <a:lnTo>
                                  <a:pt x="3185158" y="2051382"/>
                                </a:lnTo>
                                <a:cubicBezTo>
                                  <a:pt x="3187152" y="2050584"/>
                                  <a:pt x="3189549" y="2051382"/>
                                  <a:pt x="3190345" y="2053777"/>
                                </a:cubicBezTo>
                                <a:cubicBezTo>
                                  <a:pt x="3191146" y="2055773"/>
                                  <a:pt x="3190345" y="2058168"/>
                                  <a:pt x="3187952" y="2058968"/>
                                </a:cubicBezTo>
                                <a:lnTo>
                                  <a:pt x="3187894" y="2059023"/>
                                </a:lnTo>
                                <a:lnTo>
                                  <a:pt x="3187552" y="2059767"/>
                                </a:lnTo>
                                <a:lnTo>
                                  <a:pt x="3187019" y="2059901"/>
                                </a:lnTo>
                                <a:lnTo>
                                  <a:pt x="3179170" y="2067750"/>
                                </a:lnTo>
                                <a:cubicBezTo>
                                  <a:pt x="3177572" y="2071742"/>
                                  <a:pt x="3177572" y="2076133"/>
                                  <a:pt x="3179170" y="2080125"/>
                                </a:cubicBezTo>
                                <a:lnTo>
                                  <a:pt x="3179168" y="2080126"/>
                                </a:lnTo>
                                <a:lnTo>
                                  <a:pt x="3179170" y="2080126"/>
                                </a:lnTo>
                                <a:cubicBezTo>
                                  <a:pt x="3179566" y="2082521"/>
                                  <a:pt x="3178771" y="2084916"/>
                                  <a:pt x="3176377" y="2085715"/>
                                </a:cubicBezTo>
                                <a:cubicBezTo>
                                  <a:pt x="3174380" y="2086513"/>
                                  <a:pt x="3172384" y="2085316"/>
                                  <a:pt x="3171583" y="2083320"/>
                                </a:cubicBezTo>
                                <a:cubicBezTo>
                                  <a:pt x="3169987" y="2079128"/>
                                  <a:pt x="3166793" y="2076034"/>
                                  <a:pt x="3162951" y="2074387"/>
                                </a:cubicBezTo>
                                <a:lnTo>
                                  <a:pt x="3150436" y="2074138"/>
                                </a:lnTo>
                                <a:lnTo>
                                  <a:pt x="3150026" y="2074537"/>
                                </a:lnTo>
                                <a:cubicBezTo>
                                  <a:pt x="3148028" y="2075336"/>
                                  <a:pt x="3146034" y="2074138"/>
                                  <a:pt x="3145234" y="2072142"/>
                                </a:cubicBezTo>
                                <a:lnTo>
                                  <a:pt x="3145386" y="2071813"/>
                                </a:lnTo>
                                <a:lnTo>
                                  <a:pt x="3145234" y="2071743"/>
                                </a:lnTo>
                                <a:cubicBezTo>
                                  <a:pt x="3144435" y="2069747"/>
                                  <a:pt x="3145234" y="2067351"/>
                                  <a:pt x="3147628" y="2066552"/>
                                </a:cubicBezTo>
                                <a:lnTo>
                                  <a:pt x="3148023" y="2066560"/>
                                </a:lnTo>
                                <a:lnTo>
                                  <a:pt x="3156413" y="2058170"/>
                                </a:lnTo>
                                <a:lnTo>
                                  <a:pt x="3156413" y="2046594"/>
                                </a:lnTo>
                                <a:lnTo>
                                  <a:pt x="3156013" y="2046194"/>
                                </a:lnTo>
                                <a:cubicBezTo>
                                  <a:pt x="3155213" y="2044197"/>
                                  <a:pt x="3156013" y="2041802"/>
                                  <a:pt x="3158408" y="2041003"/>
                                </a:cubicBezTo>
                                <a:lnTo>
                                  <a:pt x="3158587" y="2041086"/>
                                </a:lnTo>
                                <a:close/>
                                <a:moveTo>
                                  <a:pt x="3097171" y="2030567"/>
                                </a:moveTo>
                                <a:lnTo>
                                  <a:pt x="3096930" y="2047791"/>
                                </a:lnTo>
                                <a:lnTo>
                                  <a:pt x="3083671" y="2060313"/>
                                </a:lnTo>
                                <a:lnTo>
                                  <a:pt x="3101719" y="2060564"/>
                                </a:lnTo>
                                <a:lnTo>
                                  <a:pt x="3114248" y="2073592"/>
                                </a:lnTo>
                                <a:lnTo>
                                  <a:pt x="3114494" y="2055774"/>
                                </a:lnTo>
                                <a:lnTo>
                                  <a:pt x="3127153" y="2043603"/>
                                </a:lnTo>
                                <a:lnTo>
                                  <a:pt x="3108107" y="2042202"/>
                                </a:lnTo>
                                <a:close/>
                                <a:moveTo>
                                  <a:pt x="3092140" y="2016652"/>
                                </a:moveTo>
                                <a:cubicBezTo>
                                  <a:pt x="3094136" y="2015854"/>
                                  <a:pt x="3096530" y="2016652"/>
                                  <a:pt x="3097329" y="2019047"/>
                                </a:cubicBezTo>
                                <a:lnTo>
                                  <a:pt x="3097318" y="2019850"/>
                                </a:lnTo>
                                <a:lnTo>
                                  <a:pt x="3112648" y="2035715"/>
                                </a:lnTo>
                                <a:lnTo>
                                  <a:pt x="3135252" y="2035815"/>
                                </a:lnTo>
                                <a:lnTo>
                                  <a:pt x="3135254" y="2035813"/>
                                </a:lnTo>
                                <a:cubicBezTo>
                                  <a:pt x="3137251" y="2035015"/>
                                  <a:pt x="3139646" y="2035813"/>
                                  <a:pt x="3140445" y="2038208"/>
                                </a:cubicBezTo>
                                <a:lnTo>
                                  <a:pt x="3140445" y="2038210"/>
                                </a:lnTo>
                                <a:lnTo>
                                  <a:pt x="3140445" y="2038210"/>
                                </a:lnTo>
                                <a:cubicBezTo>
                                  <a:pt x="3141241" y="2040206"/>
                                  <a:pt x="3140445" y="2042601"/>
                                  <a:pt x="3138049" y="2043399"/>
                                </a:cubicBezTo>
                                <a:lnTo>
                                  <a:pt x="3138047" y="2043400"/>
                                </a:lnTo>
                                <a:lnTo>
                                  <a:pt x="3121679" y="2059367"/>
                                </a:lnTo>
                                <a:lnTo>
                                  <a:pt x="3121301" y="2080929"/>
                                </a:lnTo>
                                <a:lnTo>
                                  <a:pt x="3121682" y="2081323"/>
                                </a:lnTo>
                                <a:cubicBezTo>
                                  <a:pt x="3122479" y="2083319"/>
                                  <a:pt x="3121682" y="2085714"/>
                                  <a:pt x="3119285" y="2086912"/>
                                </a:cubicBezTo>
                                <a:lnTo>
                                  <a:pt x="3118965" y="2086752"/>
                                </a:lnTo>
                                <a:lnTo>
                                  <a:pt x="3118885" y="2086912"/>
                                </a:lnTo>
                                <a:cubicBezTo>
                                  <a:pt x="3116888" y="2087710"/>
                                  <a:pt x="3114893" y="2086513"/>
                                  <a:pt x="3114094" y="2084517"/>
                                </a:cubicBezTo>
                                <a:lnTo>
                                  <a:pt x="3114101" y="2084113"/>
                                </a:lnTo>
                                <a:lnTo>
                                  <a:pt x="3098527" y="2068149"/>
                                </a:lnTo>
                                <a:lnTo>
                                  <a:pt x="3075799" y="2067750"/>
                                </a:lnTo>
                                <a:lnTo>
                                  <a:pt x="3075374" y="2068150"/>
                                </a:lnTo>
                                <a:cubicBezTo>
                                  <a:pt x="3073379" y="2068948"/>
                                  <a:pt x="3071382" y="2067751"/>
                                  <a:pt x="3070583" y="2065755"/>
                                </a:cubicBezTo>
                                <a:lnTo>
                                  <a:pt x="3070734" y="2065425"/>
                                </a:lnTo>
                                <a:lnTo>
                                  <a:pt x="3070583" y="2065355"/>
                                </a:lnTo>
                                <a:cubicBezTo>
                                  <a:pt x="3069784" y="2063358"/>
                                  <a:pt x="3070583" y="2060963"/>
                                  <a:pt x="3072978" y="2060164"/>
                                </a:cubicBezTo>
                                <a:lnTo>
                                  <a:pt x="3073383" y="2060170"/>
                                </a:lnTo>
                                <a:lnTo>
                                  <a:pt x="3089346" y="2044597"/>
                                </a:lnTo>
                                <a:lnTo>
                                  <a:pt x="3089732" y="2022652"/>
                                </a:lnTo>
                                <a:lnTo>
                                  <a:pt x="3089346" y="2022241"/>
                                </a:lnTo>
                                <a:cubicBezTo>
                                  <a:pt x="3088548" y="2020245"/>
                                  <a:pt x="3089346" y="2017850"/>
                                  <a:pt x="3091739" y="2017051"/>
                                </a:cubicBezTo>
                                <a:lnTo>
                                  <a:pt x="3091920" y="2017134"/>
                                </a:lnTo>
                                <a:close/>
                                <a:moveTo>
                                  <a:pt x="5625328" y="1999986"/>
                                </a:moveTo>
                                <a:cubicBezTo>
                                  <a:pt x="5621835" y="1999687"/>
                                  <a:pt x="5618242" y="2000685"/>
                                  <a:pt x="5615447" y="2003080"/>
                                </a:cubicBezTo>
                                <a:cubicBezTo>
                                  <a:pt x="5609858" y="2007871"/>
                                  <a:pt x="5609060" y="2016653"/>
                                  <a:pt x="5613850" y="2022242"/>
                                </a:cubicBezTo>
                                <a:lnTo>
                                  <a:pt x="5621037" y="2030625"/>
                                </a:lnTo>
                                <a:lnTo>
                                  <a:pt x="5632614" y="2020645"/>
                                </a:lnTo>
                                <a:cubicBezTo>
                                  <a:pt x="5634210" y="2019448"/>
                                  <a:pt x="5636206" y="2019448"/>
                                  <a:pt x="5637404" y="2021044"/>
                                </a:cubicBezTo>
                                <a:cubicBezTo>
                                  <a:pt x="5638602" y="2022641"/>
                                  <a:pt x="5638602" y="2024637"/>
                                  <a:pt x="5637005" y="2025835"/>
                                </a:cubicBezTo>
                                <a:lnTo>
                                  <a:pt x="5625428" y="2035815"/>
                                </a:lnTo>
                                <a:lnTo>
                                  <a:pt x="5633811" y="2045795"/>
                                </a:lnTo>
                                <a:cubicBezTo>
                                  <a:pt x="5634210" y="2046194"/>
                                  <a:pt x="5635009" y="2046194"/>
                                  <a:pt x="5635807" y="2045795"/>
                                </a:cubicBezTo>
                                <a:lnTo>
                                  <a:pt x="5659759" y="2025835"/>
                                </a:lnTo>
                                <a:cubicBezTo>
                                  <a:pt x="5665348" y="2020645"/>
                                  <a:pt x="5666146" y="2012262"/>
                                  <a:pt x="5660957" y="2006673"/>
                                </a:cubicBezTo>
                                <a:cubicBezTo>
                                  <a:pt x="5656166" y="2001084"/>
                                  <a:pt x="5647384" y="2000286"/>
                                  <a:pt x="5641795" y="2005076"/>
                                </a:cubicBezTo>
                                <a:lnTo>
                                  <a:pt x="5640598" y="2006274"/>
                                </a:lnTo>
                                <a:cubicBezTo>
                                  <a:pt x="5639799" y="2006673"/>
                                  <a:pt x="5639001" y="2007072"/>
                                  <a:pt x="5638202" y="2007072"/>
                                </a:cubicBezTo>
                                <a:cubicBezTo>
                                  <a:pt x="5637005" y="2007072"/>
                                  <a:pt x="5636206" y="2006673"/>
                                  <a:pt x="5635807" y="2005875"/>
                                </a:cubicBezTo>
                                <a:lnTo>
                                  <a:pt x="5634610" y="2004677"/>
                                </a:lnTo>
                                <a:cubicBezTo>
                                  <a:pt x="5632214" y="2001882"/>
                                  <a:pt x="5628821" y="2000285"/>
                                  <a:pt x="5625328" y="1999986"/>
                                </a:cubicBezTo>
                                <a:close/>
                                <a:moveTo>
                                  <a:pt x="5666146" y="1979926"/>
                                </a:moveTo>
                                <a:lnTo>
                                  <a:pt x="5680917" y="1981123"/>
                                </a:lnTo>
                                <a:cubicBezTo>
                                  <a:pt x="5682514" y="1981523"/>
                                  <a:pt x="5684110" y="1983119"/>
                                  <a:pt x="5684909" y="1985115"/>
                                </a:cubicBezTo>
                                <a:lnTo>
                                  <a:pt x="5683711" y="1999887"/>
                                </a:lnTo>
                                <a:cubicBezTo>
                                  <a:pt x="5683711" y="2001883"/>
                                  <a:pt x="5682114" y="2003080"/>
                                  <a:pt x="5680118" y="2003080"/>
                                </a:cubicBezTo>
                                <a:cubicBezTo>
                                  <a:pt x="5678122" y="2003080"/>
                                  <a:pt x="5676925" y="2001484"/>
                                  <a:pt x="5676925" y="1999488"/>
                                </a:cubicBezTo>
                                <a:lnTo>
                                  <a:pt x="5677324" y="1992700"/>
                                </a:lnTo>
                                <a:lnTo>
                                  <a:pt x="5666546" y="2001883"/>
                                </a:lnTo>
                                <a:lnTo>
                                  <a:pt x="5666945" y="2002282"/>
                                </a:lnTo>
                                <a:cubicBezTo>
                                  <a:pt x="5674130" y="2011064"/>
                                  <a:pt x="5672933" y="2023839"/>
                                  <a:pt x="5664550" y="2031024"/>
                                </a:cubicBezTo>
                                <a:lnTo>
                                  <a:pt x="5640997" y="2050984"/>
                                </a:lnTo>
                                <a:cubicBezTo>
                                  <a:pt x="5639400" y="2052581"/>
                                  <a:pt x="5637005" y="2052980"/>
                                  <a:pt x="5635009" y="2052980"/>
                                </a:cubicBezTo>
                                <a:cubicBezTo>
                                  <a:pt x="5633013" y="2052980"/>
                                  <a:pt x="5631017" y="2051783"/>
                                  <a:pt x="5629420" y="2050186"/>
                                </a:cubicBezTo>
                                <a:lnTo>
                                  <a:pt x="5621037" y="2040206"/>
                                </a:lnTo>
                                <a:lnTo>
                                  <a:pt x="5611854" y="2048190"/>
                                </a:lnTo>
                                <a:lnTo>
                                  <a:pt x="5611455" y="2055375"/>
                                </a:lnTo>
                                <a:cubicBezTo>
                                  <a:pt x="5611455" y="2057371"/>
                                  <a:pt x="5609858" y="2058569"/>
                                  <a:pt x="5607862" y="2058569"/>
                                </a:cubicBezTo>
                                <a:cubicBezTo>
                                  <a:pt x="5605866" y="2058569"/>
                                  <a:pt x="5604669" y="2056972"/>
                                  <a:pt x="5604669" y="2054976"/>
                                </a:cubicBezTo>
                                <a:lnTo>
                                  <a:pt x="5605068" y="2049787"/>
                                </a:lnTo>
                                <a:lnTo>
                                  <a:pt x="5599878" y="2049387"/>
                                </a:lnTo>
                                <a:cubicBezTo>
                                  <a:pt x="5597882" y="2049387"/>
                                  <a:pt x="5596685" y="2047791"/>
                                  <a:pt x="5596685" y="2045795"/>
                                </a:cubicBezTo>
                                <a:cubicBezTo>
                                  <a:pt x="5596685" y="2043799"/>
                                  <a:pt x="5598281" y="2042601"/>
                                  <a:pt x="5600277" y="2042601"/>
                                </a:cubicBezTo>
                                <a:lnTo>
                                  <a:pt x="5607463" y="2043000"/>
                                </a:lnTo>
                                <a:lnTo>
                                  <a:pt x="5616645" y="2035016"/>
                                </a:lnTo>
                                <a:lnTo>
                                  <a:pt x="5609060" y="2026234"/>
                                </a:lnTo>
                                <a:cubicBezTo>
                                  <a:pt x="5601874" y="2017452"/>
                                  <a:pt x="5603072" y="2004677"/>
                                  <a:pt x="5611455" y="1997491"/>
                                </a:cubicBezTo>
                                <a:cubicBezTo>
                                  <a:pt x="5619440" y="1990305"/>
                                  <a:pt x="5631416" y="1991103"/>
                                  <a:pt x="5639001" y="1998688"/>
                                </a:cubicBezTo>
                                <a:cubicBezTo>
                                  <a:pt x="5645388" y="1993898"/>
                                  <a:pt x="5653771" y="1993499"/>
                                  <a:pt x="5660558" y="1997091"/>
                                </a:cubicBezTo>
                                <a:lnTo>
                                  <a:pt x="5672534" y="1987111"/>
                                </a:lnTo>
                                <a:lnTo>
                                  <a:pt x="5665747" y="1986712"/>
                                </a:lnTo>
                                <a:cubicBezTo>
                                  <a:pt x="5663751" y="1986712"/>
                                  <a:pt x="5662554" y="1985115"/>
                                  <a:pt x="5662554" y="1983119"/>
                                </a:cubicBezTo>
                                <a:cubicBezTo>
                                  <a:pt x="5662554" y="1981123"/>
                                  <a:pt x="5664150" y="1979926"/>
                                  <a:pt x="5666146" y="1979926"/>
                                </a:cubicBezTo>
                                <a:close/>
                                <a:moveTo>
                                  <a:pt x="1190967" y="1936563"/>
                                </a:moveTo>
                                <a:cubicBezTo>
                                  <a:pt x="1195957" y="1937711"/>
                                  <a:pt x="1200548" y="1940805"/>
                                  <a:pt x="1203542" y="1945596"/>
                                </a:cubicBezTo>
                                <a:lnTo>
                                  <a:pt x="1197953" y="1949189"/>
                                </a:lnTo>
                                <a:cubicBezTo>
                                  <a:pt x="1193960" y="1942802"/>
                                  <a:pt x="1185577" y="1940805"/>
                                  <a:pt x="1179190" y="1944798"/>
                                </a:cubicBezTo>
                                <a:cubicBezTo>
                                  <a:pt x="1172803" y="1948790"/>
                                  <a:pt x="1171205" y="1957173"/>
                                  <a:pt x="1175197" y="1963161"/>
                                </a:cubicBezTo>
                                <a:lnTo>
                                  <a:pt x="1169608" y="1966754"/>
                                </a:lnTo>
                                <a:cubicBezTo>
                                  <a:pt x="1163620" y="1957572"/>
                                  <a:pt x="1166414" y="1945197"/>
                                  <a:pt x="1175995" y="1939208"/>
                                </a:cubicBezTo>
                                <a:cubicBezTo>
                                  <a:pt x="1180587" y="1936214"/>
                                  <a:pt x="1185976" y="1935416"/>
                                  <a:pt x="1190967" y="1936563"/>
                                </a:cubicBezTo>
                                <a:close/>
                                <a:moveTo>
                                  <a:pt x="6941340" y="1920600"/>
                                </a:moveTo>
                                <a:lnTo>
                                  <a:pt x="6941187" y="1927632"/>
                                </a:lnTo>
                                <a:lnTo>
                                  <a:pt x="6935235" y="1933409"/>
                                </a:lnTo>
                                <a:lnTo>
                                  <a:pt x="6943682" y="1933569"/>
                                </a:lnTo>
                                <a:lnTo>
                                  <a:pt x="6949393" y="1939346"/>
                                </a:lnTo>
                                <a:lnTo>
                                  <a:pt x="6949569" y="1931225"/>
                                </a:lnTo>
                                <a:lnTo>
                                  <a:pt x="6954396" y="1926398"/>
                                </a:lnTo>
                                <a:lnTo>
                                  <a:pt x="6946776" y="1926035"/>
                                </a:lnTo>
                                <a:close/>
                                <a:moveTo>
                                  <a:pt x="6936397" y="1906872"/>
                                </a:moveTo>
                                <a:cubicBezTo>
                                  <a:pt x="6938393" y="1906074"/>
                                  <a:pt x="6940788" y="1906872"/>
                                  <a:pt x="6941586" y="1909267"/>
                                </a:cubicBezTo>
                                <a:lnTo>
                                  <a:pt x="6941561" y="1910440"/>
                                </a:lnTo>
                                <a:lnTo>
                                  <a:pt x="6949970" y="1918850"/>
                                </a:lnTo>
                                <a:lnTo>
                                  <a:pt x="6961945" y="1918850"/>
                                </a:lnTo>
                                <a:lnTo>
                                  <a:pt x="6962744" y="1918050"/>
                                </a:lnTo>
                                <a:cubicBezTo>
                                  <a:pt x="6964740" y="1917252"/>
                                  <a:pt x="6967135" y="1918050"/>
                                  <a:pt x="6967934" y="1920445"/>
                                </a:cubicBezTo>
                                <a:cubicBezTo>
                                  <a:pt x="6968732" y="1922441"/>
                                  <a:pt x="6967934" y="1924837"/>
                                  <a:pt x="6965538" y="1925636"/>
                                </a:cubicBezTo>
                                <a:lnTo>
                                  <a:pt x="6965482" y="1925692"/>
                                </a:lnTo>
                                <a:lnTo>
                                  <a:pt x="6965139" y="1926434"/>
                                </a:lnTo>
                                <a:lnTo>
                                  <a:pt x="6964606" y="1926568"/>
                                </a:lnTo>
                                <a:lnTo>
                                  <a:pt x="6956756" y="1934418"/>
                                </a:lnTo>
                                <a:lnTo>
                                  <a:pt x="6956756" y="1946793"/>
                                </a:lnTo>
                                <a:lnTo>
                                  <a:pt x="6956756" y="1946793"/>
                                </a:lnTo>
                                <a:cubicBezTo>
                                  <a:pt x="6957155" y="1949188"/>
                                  <a:pt x="6956357" y="1951184"/>
                                  <a:pt x="6953962" y="1952382"/>
                                </a:cubicBezTo>
                                <a:cubicBezTo>
                                  <a:pt x="6951966" y="1953180"/>
                                  <a:pt x="6949970" y="1951983"/>
                                  <a:pt x="6949171" y="1949987"/>
                                </a:cubicBezTo>
                                <a:cubicBezTo>
                                  <a:pt x="6945978" y="1941604"/>
                                  <a:pt x="6936397" y="1937612"/>
                                  <a:pt x="6928013" y="1940805"/>
                                </a:cubicBezTo>
                                <a:lnTo>
                                  <a:pt x="6927743" y="1940680"/>
                                </a:lnTo>
                                <a:lnTo>
                                  <a:pt x="6927614" y="1940805"/>
                                </a:lnTo>
                                <a:cubicBezTo>
                                  <a:pt x="6925617" y="1941604"/>
                                  <a:pt x="6923621" y="1940406"/>
                                  <a:pt x="6922823" y="1938410"/>
                                </a:cubicBezTo>
                                <a:lnTo>
                                  <a:pt x="6922823" y="1938410"/>
                                </a:lnTo>
                                <a:cubicBezTo>
                                  <a:pt x="6922025" y="1936414"/>
                                  <a:pt x="6922823" y="1934018"/>
                                  <a:pt x="6925218" y="1933219"/>
                                </a:cubicBezTo>
                                <a:lnTo>
                                  <a:pt x="6925219" y="1933219"/>
                                </a:lnTo>
                                <a:lnTo>
                                  <a:pt x="6934002" y="1924438"/>
                                </a:lnTo>
                                <a:lnTo>
                                  <a:pt x="6934002" y="1913262"/>
                                </a:lnTo>
                                <a:lnTo>
                                  <a:pt x="6933601" y="1912862"/>
                                </a:lnTo>
                                <a:cubicBezTo>
                                  <a:pt x="6932803" y="1910865"/>
                                  <a:pt x="6933601" y="1908469"/>
                                  <a:pt x="6935997" y="1907671"/>
                                </a:cubicBezTo>
                                <a:lnTo>
                                  <a:pt x="6936023" y="1907683"/>
                                </a:lnTo>
                                <a:close/>
                                <a:moveTo>
                                  <a:pt x="6874766" y="1896840"/>
                                </a:moveTo>
                                <a:lnTo>
                                  <a:pt x="6874521" y="1914458"/>
                                </a:lnTo>
                                <a:lnTo>
                                  <a:pt x="6861678" y="1926588"/>
                                </a:lnTo>
                                <a:lnTo>
                                  <a:pt x="6879312" y="1926833"/>
                                </a:lnTo>
                                <a:lnTo>
                                  <a:pt x="6891837" y="1939861"/>
                                </a:lnTo>
                                <a:lnTo>
                                  <a:pt x="6892085" y="1922043"/>
                                </a:lnTo>
                                <a:lnTo>
                                  <a:pt x="6904744" y="1909871"/>
                                </a:lnTo>
                                <a:lnTo>
                                  <a:pt x="6885698" y="1908470"/>
                                </a:lnTo>
                                <a:close/>
                                <a:moveTo>
                                  <a:pt x="6869330" y="1883319"/>
                                </a:moveTo>
                                <a:lnTo>
                                  <a:pt x="6869660" y="1883472"/>
                                </a:lnTo>
                                <a:lnTo>
                                  <a:pt x="6869731" y="1883319"/>
                                </a:lnTo>
                                <a:cubicBezTo>
                                  <a:pt x="6871727" y="1882521"/>
                                  <a:pt x="6874122" y="1883319"/>
                                  <a:pt x="6874920" y="1885715"/>
                                </a:cubicBezTo>
                                <a:lnTo>
                                  <a:pt x="6874915" y="1886123"/>
                                </a:lnTo>
                                <a:lnTo>
                                  <a:pt x="6890239" y="1901983"/>
                                </a:lnTo>
                                <a:lnTo>
                                  <a:pt x="6912844" y="1902083"/>
                                </a:lnTo>
                                <a:lnTo>
                                  <a:pt x="6912844" y="1902082"/>
                                </a:lnTo>
                                <a:cubicBezTo>
                                  <a:pt x="6914840" y="1901284"/>
                                  <a:pt x="6917235" y="1902082"/>
                                  <a:pt x="6918034" y="1904477"/>
                                </a:cubicBezTo>
                                <a:lnTo>
                                  <a:pt x="6918034" y="1904478"/>
                                </a:lnTo>
                                <a:lnTo>
                                  <a:pt x="6918034" y="1904478"/>
                                </a:lnTo>
                                <a:cubicBezTo>
                                  <a:pt x="6918832" y="1906474"/>
                                  <a:pt x="6918034" y="1908869"/>
                                  <a:pt x="6915638" y="1909667"/>
                                </a:cubicBezTo>
                                <a:cubicBezTo>
                                  <a:pt x="6908453" y="1912461"/>
                                  <a:pt x="6902465" y="1918051"/>
                                  <a:pt x="6899271" y="1925636"/>
                                </a:cubicBezTo>
                                <a:lnTo>
                                  <a:pt x="6898893" y="1947199"/>
                                </a:lnTo>
                                <a:lnTo>
                                  <a:pt x="6899271" y="1947592"/>
                                </a:lnTo>
                                <a:cubicBezTo>
                                  <a:pt x="6900070" y="1949987"/>
                                  <a:pt x="6899271" y="1952382"/>
                                  <a:pt x="6896876" y="1953181"/>
                                </a:cubicBezTo>
                                <a:lnTo>
                                  <a:pt x="6896557" y="1953022"/>
                                </a:lnTo>
                                <a:lnTo>
                                  <a:pt x="6896477" y="1953181"/>
                                </a:lnTo>
                                <a:cubicBezTo>
                                  <a:pt x="6894480" y="1953979"/>
                                  <a:pt x="6892484" y="1952782"/>
                                  <a:pt x="6891685" y="1950786"/>
                                </a:cubicBezTo>
                                <a:lnTo>
                                  <a:pt x="6891691" y="1950381"/>
                                </a:lnTo>
                                <a:lnTo>
                                  <a:pt x="6876118" y="1934418"/>
                                </a:lnTo>
                                <a:lnTo>
                                  <a:pt x="6853802" y="1934027"/>
                                </a:lnTo>
                                <a:lnTo>
                                  <a:pt x="6852964" y="1934817"/>
                                </a:lnTo>
                                <a:cubicBezTo>
                                  <a:pt x="6850968" y="1935615"/>
                                  <a:pt x="6848972" y="1934418"/>
                                  <a:pt x="6848173" y="1932422"/>
                                </a:cubicBezTo>
                                <a:lnTo>
                                  <a:pt x="6848477" y="1931764"/>
                                </a:lnTo>
                                <a:lnTo>
                                  <a:pt x="6848173" y="1931624"/>
                                </a:lnTo>
                                <a:cubicBezTo>
                                  <a:pt x="6847375" y="1929627"/>
                                  <a:pt x="6848173" y="1927232"/>
                                  <a:pt x="6850568" y="1926433"/>
                                </a:cubicBezTo>
                                <a:lnTo>
                                  <a:pt x="6851376" y="1926445"/>
                                </a:lnTo>
                                <a:lnTo>
                                  <a:pt x="6866936" y="1911264"/>
                                </a:lnTo>
                                <a:lnTo>
                                  <a:pt x="6867328" y="1888928"/>
                                </a:lnTo>
                                <a:lnTo>
                                  <a:pt x="6866935" y="1888509"/>
                                </a:lnTo>
                                <a:cubicBezTo>
                                  <a:pt x="6866137" y="1886513"/>
                                  <a:pt x="6866935" y="1884118"/>
                                  <a:pt x="6869330" y="1883319"/>
                                </a:cubicBezTo>
                                <a:close/>
                                <a:moveTo>
                                  <a:pt x="222449" y="1881869"/>
                                </a:moveTo>
                                <a:lnTo>
                                  <a:pt x="222304" y="1888510"/>
                                </a:lnTo>
                                <a:lnTo>
                                  <a:pt x="216344" y="1894295"/>
                                </a:lnTo>
                                <a:lnTo>
                                  <a:pt x="224401" y="1894448"/>
                                </a:lnTo>
                                <a:lnTo>
                                  <a:pt x="230111" y="1900224"/>
                                </a:lnTo>
                                <a:lnTo>
                                  <a:pt x="230288" y="1892103"/>
                                </a:lnTo>
                                <a:lnTo>
                                  <a:pt x="235114" y="1887276"/>
                                </a:lnTo>
                                <a:lnTo>
                                  <a:pt x="227494" y="1886913"/>
                                </a:lnTo>
                                <a:close/>
                                <a:moveTo>
                                  <a:pt x="217514" y="1867751"/>
                                </a:moveTo>
                                <a:cubicBezTo>
                                  <a:pt x="219510" y="1866953"/>
                                  <a:pt x="221905" y="1867751"/>
                                  <a:pt x="222704" y="1870146"/>
                                </a:cubicBezTo>
                                <a:lnTo>
                                  <a:pt x="222670" y="1871710"/>
                                </a:lnTo>
                                <a:lnTo>
                                  <a:pt x="230687" y="1879728"/>
                                </a:lnTo>
                                <a:lnTo>
                                  <a:pt x="242663" y="1879728"/>
                                </a:lnTo>
                                <a:lnTo>
                                  <a:pt x="243462" y="1878928"/>
                                </a:lnTo>
                                <a:cubicBezTo>
                                  <a:pt x="245458" y="1878130"/>
                                  <a:pt x="247853" y="1878928"/>
                                  <a:pt x="248652" y="1881323"/>
                                </a:cubicBezTo>
                                <a:cubicBezTo>
                                  <a:pt x="249450" y="1883319"/>
                                  <a:pt x="248652" y="1885715"/>
                                  <a:pt x="246256" y="1886514"/>
                                </a:cubicBezTo>
                                <a:lnTo>
                                  <a:pt x="246200" y="1886570"/>
                                </a:lnTo>
                                <a:lnTo>
                                  <a:pt x="245857" y="1887313"/>
                                </a:lnTo>
                                <a:lnTo>
                                  <a:pt x="245323" y="1887447"/>
                                </a:lnTo>
                                <a:lnTo>
                                  <a:pt x="237474" y="1895296"/>
                                </a:lnTo>
                                <a:lnTo>
                                  <a:pt x="237474" y="1907672"/>
                                </a:lnTo>
                                <a:lnTo>
                                  <a:pt x="237474" y="1907672"/>
                                </a:lnTo>
                                <a:cubicBezTo>
                                  <a:pt x="238272" y="1910067"/>
                                  <a:pt x="237075" y="1912063"/>
                                  <a:pt x="234680" y="1913261"/>
                                </a:cubicBezTo>
                                <a:cubicBezTo>
                                  <a:pt x="232684" y="1914059"/>
                                  <a:pt x="230688" y="1912862"/>
                                  <a:pt x="229889" y="1910866"/>
                                </a:cubicBezTo>
                                <a:cubicBezTo>
                                  <a:pt x="228292" y="1906674"/>
                                  <a:pt x="225099" y="1903580"/>
                                  <a:pt x="221257" y="1901933"/>
                                </a:cubicBezTo>
                                <a:lnTo>
                                  <a:pt x="208732" y="1901684"/>
                                </a:lnTo>
                                <a:lnTo>
                                  <a:pt x="208732" y="1901684"/>
                                </a:lnTo>
                                <a:lnTo>
                                  <a:pt x="208722" y="1901679"/>
                                </a:lnTo>
                                <a:lnTo>
                                  <a:pt x="203541" y="1899289"/>
                                </a:lnTo>
                                <a:cubicBezTo>
                                  <a:pt x="202743" y="1897293"/>
                                  <a:pt x="203541" y="1894897"/>
                                  <a:pt x="205937" y="1894098"/>
                                </a:cubicBezTo>
                                <a:lnTo>
                                  <a:pt x="206333" y="1894106"/>
                                </a:lnTo>
                                <a:lnTo>
                                  <a:pt x="206336" y="1894099"/>
                                </a:lnTo>
                                <a:cubicBezTo>
                                  <a:pt x="210328" y="1892502"/>
                                  <a:pt x="213522" y="1889309"/>
                                  <a:pt x="215119" y="1885317"/>
                                </a:cubicBezTo>
                                <a:lnTo>
                                  <a:pt x="215119" y="1874539"/>
                                </a:lnTo>
                                <a:lnTo>
                                  <a:pt x="214319" y="1873740"/>
                                </a:lnTo>
                                <a:cubicBezTo>
                                  <a:pt x="213521" y="1871743"/>
                                  <a:pt x="214319" y="1869348"/>
                                  <a:pt x="216714" y="1868549"/>
                                </a:cubicBezTo>
                                <a:lnTo>
                                  <a:pt x="217070" y="1868713"/>
                                </a:lnTo>
                                <a:close/>
                                <a:moveTo>
                                  <a:pt x="155873" y="1858531"/>
                                </a:moveTo>
                                <a:lnTo>
                                  <a:pt x="155639" y="1875337"/>
                                </a:lnTo>
                                <a:lnTo>
                                  <a:pt x="142791" y="1887471"/>
                                </a:lnTo>
                                <a:lnTo>
                                  <a:pt x="160030" y="1887711"/>
                                </a:lnTo>
                                <a:lnTo>
                                  <a:pt x="172561" y="1900744"/>
                                </a:lnTo>
                                <a:lnTo>
                                  <a:pt x="172804" y="1883321"/>
                                </a:lnTo>
                                <a:lnTo>
                                  <a:pt x="185463" y="1871149"/>
                                </a:lnTo>
                                <a:lnTo>
                                  <a:pt x="166417" y="1869748"/>
                                </a:lnTo>
                                <a:close/>
                                <a:moveTo>
                                  <a:pt x="4984913" y="1855526"/>
                                </a:moveTo>
                                <a:cubicBezTo>
                                  <a:pt x="4989903" y="1856673"/>
                                  <a:pt x="4994494" y="1859767"/>
                                  <a:pt x="4997488" y="1864558"/>
                                </a:cubicBezTo>
                                <a:lnTo>
                                  <a:pt x="4991899" y="1868151"/>
                                </a:lnTo>
                                <a:cubicBezTo>
                                  <a:pt x="4987907" y="1861764"/>
                                  <a:pt x="4979524" y="1859767"/>
                                  <a:pt x="4973137" y="1863760"/>
                                </a:cubicBezTo>
                                <a:cubicBezTo>
                                  <a:pt x="4966749" y="1867752"/>
                                  <a:pt x="4964753" y="1876135"/>
                                  <a:pt x="4969145" y="1882123"/>
                                </a:cubicBezTo>
                                <a:lnTo>
                                  <a:pt x="4963555" y="1885716"/>
                                </a:lnTo>
                                <a:cubicBezTo>
                                  <a:pt x="4957567" y="1876534"/>
                                  <a:pt x="4960362" y="1864159"/>
                                  <a:pt x="4969943" y="1858170"/>
                                </a:cubicBezTo>
                                <a:cubicBezTo>
                                  <a:pt x="4974534" y="1855176"/>
                                  <a:pt x="4979923" y="1854378"/>
                                  <a:pt x="4984913" y="1855526"/>
                                </a:cubicBezTo>
                                <a:close/>
                                <a:moveTo>
                                  <a:pt x="150849" y="1844198"/>
                                </a:moveTo>
                                <a:cubicBezTo>
                                  <a:pt x="152845" y="1843400"/>
                                  <a:pt x="155240" y="1844198"/>
                                  <a:pt x="156039" y="1846593"/>
                                </a:cubicBezTo>
                                <a:lnTo>
                                  <a:pt x="156022" y="1847803"/>
                                </a:lnTo>
                                <a:lnTo>
                                  <a:pt x="170958" y="1863261"/>
                                </a:lnTo>
                                <a:lnTo>
                                  <a:pt x="193562" y="1863361"/>
                                </a:lnTo>
                                <a:lnTo>
                                  <a:pt x="193562" y="1863360"/>
                                </a:lnTo>
                                <a:cubicBezTo>
                                  <a:pt x="195559" y="1862562"/>
                                  <a:pt x="197954" y="1863360"/>
                                  <a:pt x="198753" y="1865756"/>
                                </a:cubicBezTo>
                                <a:cubicBezTo>
                                  <a:pt x="199551" y="1867752"/>
                                  <a:pt x="198753" y="1870147"/>
                                  <a:pt x="196357" y="1870945"/>
                                </a:cubicBezTo>
                                <a:cubicBezTo>
                                  <a:pt x="189171" y="1873740"/>
                                  <a:pt x="183183" y="1879329"/>
                                  <a:pt x="179989" y="1886914"/>
                                </a:cubicBezTo>
                                <a:lnTo>
                                  <a:pt x="179618" y="1908083"/>
                                </a:lnTo>
                                <a:lnTo>
                                  <a:pt x="179991" y="1908470"/>
                                </a:lnTo>
                                <a:lnTo>
                                  <a:pt x="179595" y="1909393"/>
                                </a:lnTo>
                                <a:lnTo>
                                  <a:pt x="179590" y="1909668"/>
                                </a:lnTo>
                                <a:lnTo>
                                  <a:pt x="178796" y="1911256"/>
                                </a:lnTo>
                                <a:lnTo>
                                  <a:pt x="177595" y="1914059"/>
                                </a:lnTo>
                                <a:lnTo>
                                  <a:pt x="177435" y="1913979"/>
                                </a:lnTo>
                                <a:lnTo>
                                  <a:pt x="177195" y="1914459"/>
                                </a:lnTo>
                                <a:cubicBezTo>
                                  <a:pt x="175199" y="1915257"/>
                                  <a:pt x="173203" y="1914060"/>
                                  <a:pt x="172404" y="1912064"/>
                                </a:cubicBezTo>
                                <a:lnTo>
                                  <a:pt x="172415" y="1911265"/>
                                </a:lnTo>
                                <a:lnTo>
                                  <a:pt x="156836" y="1895296"/>
                                </a:lnTo>
                                <a:lnTo>
                                  <a:pt x="134913" y="1894911"/>
                                </a:lnTo>
                                <a:lnTo>
                                  <a:pt x="134082" y="1895696"/>
                                </a:lnTo>
                                <a:cubicBezTo>
                                  <a:pt x="132086" y="1896494"/>
                                  <a:pt x="130090" y="1895297"/>
                                  <a:pt x="129291" y="1893301"/>
                                </a:cubicBezTo>
                                <a:lnTo>
                                  <a:pt x="129525" y="1892794"/>
                                </a:lnTo>
                                <a:lnTo>
                                  <a:pt x="128892" y="1892502"/>
                                </a:lnTo>
                                <a:cubicBezTo>
                                  <a:pt x="128094" y="1890505"/>
                                  <a:pt x="128892" y="1888110"/>
                                  <a:pt x="131287" y="1887311"/>
                                </a:cubicBezTo>
                                <a:lnTo>
                                  <a:pt x="132489" y="1887328"/>
                                </a:lnTo>
                                <a:lnTo>
                                  <a:pt x="148055" y="1872143"/>
                                </a:lnTo>
                                <a:lnTo>
                                  <a:pt x="148432" y="1850615"/>
                                </a:lnTo>
                                <a:lnTo>
                                  <a:pt x="147654" y="1849787"/>
                                </a:lnTo>
                                <a:cubicBezTo>
                                  <a:pt x="146856" y="1847791"/>
                                  <a:pt x="147654" y="1845396"/>
                                  <a:pt x="150049" y="1844597"/>
                                </a:cubicBezTo>
                                <a:lnTo>
                                  <a:pt x="150556" y="1844831"/>
                                </a:lnTo>
                                <a:close/>
                                <a:moveTo>
                                  <a:pt x="2711215" y="1810367"/>
                                </a:moveTo>
                                <a:cubicBezTo>
                                  <a:pt x="2707724" y="1810067"/>
                                  <a:pt x="2704129" y="1811066"/>
                                  <a:pt x="2701333" y="1813461"/>
                                </a:cubicBezTo>
                                <a:cubicBezTo>
                                  <a:pt x="2695745" y="1818252"/>
                                  <a:pt x="2694947" y="1827034"/>
                                  <a:pt x="2699738" y="1832623"/>
                                </a:cubicBezTo>
                                <a:lnTo>
                                  <a:pt x="2706925" y="1841006"/>
                                </a:lnTo>
                                <a:lnTo>
                                  <a:pt x="2718501" y="1831026"/>
                                </a:lnTo>
                                <a:cubicBezTo>
                                  <a:pt x="2720097" y="1829828"/>
                                  <a:pt x="2722091" y="1829828"/>
                                  <a:pt x="2723289" y="1831425"/>
                                </a:cubicBezTo>
                                <a:cubicBezTo>
                                  <a:pt x="2724486" y="1833022"/>
                                  <a:pt x="2724486" y="1835018"/>
                                  <a:pt x="2722890" y="1836216"/>
                                </a:cubicBezTo>
                                <a:lnTo>
                                  <a:pt x="2711316" y="1846196"/>
                                </a:lnTo>
                                <a:lnTo>
                                  <a:pt x="2719697" y="1856175"/>
                                </a:lnTo>
                                <a:cubicBezTo>
                                  <a:pt x="2720097" y="1856575"/>
                                  <a:pt x="2720894" y="1856575"/>
                                  <a:pt x="2721691" y="1856175"/>
                                </a:cubicBezTo>
                                <a:lnTo>
                                  <a:pt x="2745644" y="1836216"/>
                                </a:lnTo>
                                <a:cubicBezTo>
                                  <a:pt x="2751233" y="1831026"/>
                                  <a:pt x="2752033" y="1822643"/>
                                  <a:pt x="2746842" y="1817054"/>
                                </a:cubicBezTo>
                                <a:cubicBezTo>
                                  <a:pt x="2742050" y="1811465"/>
                                  <a:pt x="2733269" y="1810667"/>
                                  <a:pt x="2727680" y="1815457"/>
                                </a:cubicBezTo>
                                <a:lnTo>
                                  <a:pt x="2726482" y="1816655"/>
                                </a:lnTo>
                                <a:cubicBezTo>
                                  <a:pt x="2725683" y="1817054"/>
                                  <a:pt x="2724885" y="1817453"/>
                                  <a:pt x="2724087" y="1817453"/>
                                </a:cubicBezTo>
                                <a:cubicBezTo>
                                  <a:pt x="2723289" y="1817453"/>
                                  <a:pt x="2722091" y="1817054"/>
                                  <a:pt x="2721691" y="1816256"/>
                                </a:cubicBezTo>
                                <a:lnTo>
                                  <a:pt x="2720496" y="1815058"/>
                                </a:lnTo>
                                <a:cubicBezTo>
                                  <a:pt x="2718101" y="1812263"/>
                                  <a:pt x="2714708" y="1810666"/>
                                  <a:pt x="2711215" y="1810367"/>
                                </a:cubicBezTo>
                                <a:close/>
                                <a:moveTo>
                                  <a:pt x="4016012" y="1800442"/>
                                </a:moveTo>
                                <a:lnTo>
                                  <a:pt x="4015859" y="1807472"/>
                                </a:lnTo>
                                <a:lnTo>
                                  <a:pt x="4010309" y="1812859"/>
                                </a:lnTo>
                                <a:lnTo>
                                  <a:pt x="4018354" y="1813011"/>
                                </a:lnTo>
                                <a:lnTo>
                                  <a:pt x="4023682" y="1818401"/>
                                </a:lnTo>
                                <a:lnTo>
                                  <a:pt x="4023842" y="1811066"/>
                                </a:lnTo>
                                <a:lnTo>
                                  <a:pt x="4029049" y="1805859"/>
                                </a:lnTo>
                                <a:lnTo>
                                  <a:pt x="4021048" y="1805477"/>
                                </a:lnTo>
                                <a:close/>
                                <a:moveTo>
                                  <a:pt x="2751634" y="1790706"/>
                                </a:moveTo>
                                <a:lnTo>
                                  <a:pt x="2766405" y="1791904"/>
                                </a:lnTo>
                                <a:cubicBezTo>
                                  <a:pt x="2768401" y="1791904"/>
                                  <a:pt x="2769598" y="1793500"/>
                                  <a:pt x="2770398" y="1795896"/>
                                </a:cubicBezTo>
                                <a:lnTo>
                                  <a:pt x="2769196" y="1810667"/>
                                </a:lnTo>
                                <a:cubicBezTo>
                                  <a:pt x="2769196" y="1812663"/>
                                  <a:pt x="2767603" y="1813861"/>
                                  <a:pt x="2765605" y="1813861"/>
                                </a:cubicBezTo>
                                <a:cubicBezTo>
                                  <a:pt x="2763611" y="1813861"/>
                                  <a:pt x="2762416" y="1812264"/>
                                  <a:pt x="2762416" y="1810268"/>
                                </a:cubicBezTo>
                                <a:lnTo>
                                  <a:pt x="2762814" y="1803480"/>
                                </a:lnTo>
                                <a:lnTo>
                                  <a:pt x="2752033" y="1812663"/>
                                </a:lnTo>
                                <a:lnTo>
                                  <a:pt x="2752433" y="1813062"/>
                                </a:lnTo>
                                <a:cubicBezTo>
                                  <a:pt x="2759619" y="1821844"/>
                                  <a:pt x="2758423" y="1834619"/>
                                  <a:pt x="2750037" y="1841804"/>
                                </a:cubicBezTo>
                                <a:lnTo>
                                  <a:pt x="2726482" y="1861764"/>
                                </a:lnTo>
                                <a:cubicBezTo>
                                  <a:pt x="2724885" y="1863361"/>
                                  <a:pt x="2722491" y="1863760"/>
                                  <a:pt x="2720496" y="1863760"/>
                                </a:cubicBezTo>
                                <a:cubicBezTo>
                                  <a:pt x="2718501" y="1863760"/>
                                  <a:pt x="2716505" y="1862563"/>
                                  <a:pt x="2714909" y="1860966"/>
                                </a:cubicBezTo>
                                <a:lnTo>
                                  <a:pt x="2706524" y="1850986"/>
                                </a:lnTo>
                                <a:lnTo>
                                  <a:pt x="2697341" y="1858970"/>
                                </a:lnTo>
                                <a:lnTo>
                                  <a:pt x="2696942" y="1866155"/>
                                </a:lnTo>
                                <a:cubicBezTo>
                                  <a:pt x="2696942" y="1868151"/>
                                  <a:pt x="2695346" y="1869349"/>
                                  <a:pt x="2693349" y="1869349"/>
                                </a:cubicBezTo>
                                <a:cubicBezTo>
                                  <a:pt x="2691352" y="1869349"/>
                                  <a:pt x="2690156" y="1867752"/>
                                  <a:pt x="2690156" y="1865756"/>
                                </a:cubicBezTo>
                                <a:lnTo>
                                  <a:pt x="2690555" y="1860567"/>
                                </a:lnTo>
                                <a:lnTo>
                                  <a:pt x="2685367" y="1860167"/>
                                </a:lnTo>
                                <a:cubicBezTo>
                                  <a:pt x="2683369" y="1860167"/>
                                  <a:pt x="2682173" y="1858571"/>
                                  <a:pt x="2682173" y="1856575"/>
                                </a:cubicBezTo>
                                <a:cubicBezTo>
                                  <a:pt x="2682173" y="1854579"/>
                                  <a:pt x="2683770" y="1853381"/>
                                  <a:pt x="2685765" y="1853381"/>
                                </a:cubicBezTo>
                                <a:lnTo>
                                  <a:pt x="2692952" y="1853780"/>
                                </a:lnTo>
                                <a:lnTo>
                                  <a:pt x="2702134" y="1845796"/>
                                </a:lnTo>
                                <a:lnTo>
                                  <a:pt x="2694548" y="1837014"/>
                                </a:lnTo>
                                <a:cubicBezTo>
                                  <a:pt x="2687363" y="1828232"/>
                                  <a:pt x="2688558" y="1815457"/>
                                  <a:pt x="2696942" y="1808271"/>
                                </a:cubicBezTo>
                                <a:cubicBezTo>
                                  <a:pt x="2704928" y="1801085"/>
                                  <a:pt x="2716904" y="1801884"/>
                                  <a:pt x="2724486" y="1809468"/>
                                </a:cubicBezTo>
                                <a:cubicBezTo>
                                  <a:pt x="2730873" y="1804678"/>
                                  <a:pt x="2739256" y="1804279"/>
                                  <a:pt x="2746043" y="1807872"/>
                                </a:cubicBezTo>
                                <a:lnTo>
                                  <a:pt x="2758024" y="1797892"/>
                                </a:lnTo>
                                <a:lnTo>
                                  <a:pt x="2751233" y="1797492"/>
                                </a:lnTo>
                                <a:cubicBezTo>
                                  <a:pt x="2749238" y="1797492"/>
                                  <a:pt x="2748041" y="1795896"/>
                                  <a:pt x="2748041" y="1793900"/>
                                </a:cubicBezTo>
                                <a:cubicBezTo>
                                  <a:pt x="2748041" y="1791904"/>
                                  <a:pt x="2749636" y="1790706"/>
                                  <a:pt x="2751634" y="1790706"/>
                                </a:cubicBezTo>
                                <a:close/>
                                <a:moveTo>
                                  <a:pt x="4011068" y="1786713"/>
                                </a:moveTo>
                                <a:cubicBezTo>
                                  <a:pt x="4013064" y="1785915"/>
                                  <a:pt x="4015459" y="1786713"/>
                                  <a:pt x="4016258" y="1789108"/>
                                </a:cubicBezTo>
                                <a:lnTo>
                                  <a:pt x="4016233" y="1790282"/>
                                </a:lnTo>
                                <a:lnTo>
                                  <a:pt x="4024241" y="1798292"/>
                                </a:lnTo>
                                <a:lnTo>
                                  <a:pt x="4036616" y="1798292"/>
                                </a:lnTo>
                                <a:lnTo>
                                  <a:pt x="4037016" y="1797891"/>
                                </a:lnTo>
                                <a:cubicBezTo>
                                  <a:pt x="4039012" y="1797093"/>
                                  <a:pt x="4041407" y="1797891"/>
                                  <a:pt x="4042206" y="1800286"/>
                                </a:cubicBezTo>
                                <a:cubicBezTo>
                                  <a:pt x="4043004" y="1802282"/>
                                  <a:pt x="4042206" y="1804677"/>
                                  <a:pt x="4039811" y="1805477"/>
                                </a:cubicBezTo>
                                <a:lnTo>
                                  <a:pt x="4039412" y="1805876"/>
                                </a:lnTo>
                                <a:lnTo>
                                  <a:pt x="4039411" y="1805877"/>
                                </a:lnTo>
                                <a:lnTo>
                                  <a:pt x="4039410" y="1805878"/>
                                </a:lnTo>
                                <a:lnTo>
                                  <a:pt x="4031028" y="1814259"/>
                                </a:lnTo>
                                <a:lnTo>
                                  <a:pt x="4031028" y="1825831"/>
                                </a:lnTo>
                                <a:lnTo>
                                  <a:pt x="4031427" y="1826235"/>
                                </a:lnTo>
                                <a:cubicBezTo>
                                  <a:pt x="4031827" y="1828630"/>
                                  <a:pt x="4030629" y="1831026"/>
                                  <a:pt x="4028633" y="1831824"/>
                                </a:cubicBezTo>
                                <a:lnTo>
                                  <a:pt x="4028318" y="1831667"/>
                                </a:lnTo>
                                <a:lnTo>
                                  <a:pt x="4028234" y="1831824"/>
                                </a:lnTo>
                                <a:cubicBezTo>
                                  <a:pt x="4026238" y="1832622"/>
                                  <a:pt x="4024241" y="1831425"/>
                                  <a:pt x="4023442" y="1829429"/>
                                </a:cubicBezTo>
                                <a:lnTo>
                                  <a:pt x="4023451" y="1829024"/>
                                </a:lnTo>
                                <a:lnTo>
                                  <a:pt x="4015210" y="1820497"/>
                                </a:lnTo>
                                <a:lnTo>
                                  <a:pt x="4002697" y="1820247"/>
                                </a:lnTo>
                                <a:lnTo>
                                  <a:pt x="4002286" y="1820646"/>
                                </a:lnTo>
                                <a:cubicBezTo>
                                  <a:pt x="4000289" y="1821444"/>
                                  <a:pt x="3998293" y="1820247"/>
                                  <a:pt x="3997494" y="1818251"/>
                                </a:cubicBezTo>
                                <a:lnTo>
                                  <a:pt x="3997646" y="1817922"/>
                                </a:lnTo>
                                <a:lnTo>
                                  <a:pt x="3997494" y="1817852"/>
                                </a:lnTo>
                                <a:cubicBezTo>
                                  <a:pt x="3996696" y="1815856"/>
                                  <a:pt x="3997494" y="1813460"/>
                                  <a:pt x="3999890" y="1812661"/>
                                </a:cubicBezTo>
                                <a:lnTo>
                                  <a:pt x="4000283" y="1812669"/>
                                </a:lnTo>
                                <a:lnTo>
                                  <a:pt x="4008673" y="1804279"/>
                                </a:lnTo>
                                <a:lnTo>
                                  <a:pt x="4008673" y="1793103"/>
                                </a:lnTo>
                                <a:lnTo>
                                  <a:pt x="4007873" y="1792304"/>
                                </a:lnTo>
                                <a:cubicBezTo>
                                  <a:pt x="4007075" y="1790307"/>
                                  <a:pt x="4007873" y="1787912"/>
                                  <a:pt x="4010268" y="1787113"/>
                                </a:cubicBezTo>
                                <a:lnTo>
                                  <a:pt x="4010776" y="1787347"/>
                                </a:lnTo>
                                <a:close/>
                                <a:moveTo>
                                  <a:pt x="3949437" y="1776682"/>
                                </a:moveTo>
                                <a:lnTo>
                                  <a:pt x="3949192" y="1794300"/>
                                </a:lnTo>
                                <a:lnTo>
                                  <a:pt x="3936343" y="1806435"/>
                                </a:lnTo>
                                <a:lnTo>
                                  <a:pt x="3953584" y="1806674"/>
                                </a:lnTo>
                                <a:lnTo>
                                  <a:pt x="3966503" y="1820111"/>
                                </a:lnTo>
                                <a:lnTo>
                                  <a:pt x="3966756" y="1801884"/>
                                </a:lnTo>
                                <a:lnTo>
                                  <a:pt x="3979414" y="1789713"/>
                                </a:lnTo>
                                <a:lnTo>
                                  <a:pt x="3960369" y="1788312"/>
                                </a:lnTo>
                                <a:close/>
                                <a:moveTo>
                                  <a:pt x="3944002" y="1763161"/>
                                </a:moveTo>
                                <a:lnTo>
                                  <a:pt x="3944332" y="1763313"/>
                                </a:lnTo>
                                <a:lnTo>
                                  <a:pt x="3944402" y="1763161"/>
                                </a:lnTo>
                                <a:cubicBezTo>
                                  <a:pt x="3946398" y="1762363"/>
                                  <a:pt x="3948793" y="1763161"/>
                                  <a:pt x="3949591" y="1765556"/>
                                </a:cubicBezTo>
                                <a:lnTo>
                                  <a:pt x="3949585" y="1765964"/>
                                </a:lnTo>
                                <a:lnTo>
                                  <a:pt x="3964910" y="1781825"/>
                                </a:lnTo>
                                <a:lnTo>
                                  <a:pt x="3987514" y="1781925"/>
                                </a:lnTo>
                                <a:lnTo>
                                  <a:pt x="3987515" y="1781923"/>
                                </a:lnTo>
                                <a:cubicBezTo>
                                  <a:pt x="3989511" y="1781125"/>
                                  <a:pt x="3991906" y="1781923"/>
                                  <a:pt x="3992705" y="1784318"/>
                                </a:cubicBezTo>
                                <a:lnTo>
                                  <a:pt x="3992705" y="1784320"/>
                                </a:lnTo>
                                <a:lnTo>
                                  <a:pt x="3992705" y="1784320"/>
                                </a:lnTo>
                                <a:cubicBezTo>
                                  <a:pt x="3993503" y="1786316"/>
                                  <a:pt x="3992705" y="1788711"/>
                                  <a:pt x="3990310" y="1789509"/>
                                </a:cubicBezTo>
                                <a:lnTo>
                                  <a:pt x="3990307" y="1789510"/>
                                </a:lnTo>
                                <a:lnTo>
                                  <a:pt x="3973942" y="1805477"/>
                                </a:lnTo>
                                <a:cubicBezTo>
                                  <a:pt x="3970749" y="1812662"/>
                                  <a:pt x="3970749" y="1820646"/>
                                  <a:pt x="3973543" y="1828231"/>
                                </a:cubicBezTo>
                                <a:lnTo>
                                  <a:pt x="3971152" y="1833015"/>
                                </a:lnTo>
                                <a:lnTo>
                                  <a:pt x="3971148" y="1833022"/>
                                </a:lnTo>
                                <a:lnTo>
                                  <a:pt x="3971148" y="1833022"/>
                                </a:lnTo>
                                <a:lnTo>
                                  <a:pt x="3969689" y="1832293"/>
                                </a:lnTo>
                                <a:lnTo>
                                  <a:pt x="3966358" y="1830627"/>
                                </a:lnTo>
                                <a:cubicBezTo>
                                  <a:pt x="3963564" y="1823042"/>
                                  <a:pt x="3957975" y="1817453"/>
                                  <a:pt x="3950390" y="1814260"/>
                                </a:cubicBezTo>
                                <a:lnTo>
                                  <a:pt x="3928466" y="1813874"/>
                                </a:lnTo>
                                <a:lnTo>
                                  <a:pt x="3927634" y="1814659"/>
                                </a:lnTo>
                                <a:cubicBezTo>
                                  <a:pt x="3925638" y="1815457"/>
                                  <a:pt x="3923642" y="1814260"/>
                                  <a:pt x="3922844" y="1812264"/>
                                </a:cubicBezTo>
                                <a:lnTo>
                                  <a:pt x="3923078" y="1811757"/>
                                </a:lnTo>
                                <a:lnTo>
                                  <a:pt x="3922445" y="1811465"/>
                                </a:lnTo>
                                <a:cubicBezTo>
                                  <a:pt x="3921647" y="1809468"/>
                                  <a:pt x="3922445" y="1807073"/>
                                  <a:pt x="3924840" y="1806275"/>
                                </a:cubicBezTo>
                                <a:lnTo>
                                  <a:pt x="3926041" y="1806292"/>
                                </a:lnTo>
                                <a:lnTo>
                                  <a:pt x="3941607" y="1791106"/>
                                </a:lnTo>
                                <a:lnTo>
                                  <a:pt x="3941999" y="1768770"/>
                                </a:lnTo>
                                <a:lnTo>
                                  <a:pt x="3941606" y="1768351"/>
                                </a:lnTo>
                                <a:cubicBezTo>
                                  <a:pt x="3940808" y="1766355"/>
                                  <a:pt x="3941606" y="1763960"/>
                                  <a:pt x="3944002" y="1763161"/>
                                </a:cubicBezTo>
                                <a:close/>
                                <a:moveTo>
                                  <a:pt x="6504763" y="1728930"/>
                                </a:moveTo>
                                <a:cubicBezTo>
                                  <a:pt x="6501270" y="1728630"/>
                                  <a:pt x="6497677" y="1729629"/>
                                  <a:pt x="6494882" y="1732024"/>
                                </a:cubicBezTo>
                                <a:cubicBezTo>
                                  <a:pt x="6489294" y="1736814"/>
                                  <a:pt x="6488495" y="1745597"/>
                                  <a:pt x="6493286" y="1751186"/>
                                </a:cubicBezTo>
                                <a:lnTo>
                                  <a:pt x="6500472" y="1759569"/>
                                </a:lnTo>
                                <a:lnTo>
                                  <a:pt x="6512049" y="1749589"/>
                                </a:lnTo>
                                <a:cubicBezTo>
                                  <a:pt x="6513646" y="1748391"/>
                                  <a:pt x="6515642" y="1748391"/>
                                  <a:pt x="6516839" y="1749988"/>
                                </a:cubicBezTo>
                                <a:cubicBezTo>
                                  <a:pt x="6518037" y="1751585"/>
                                  <a:pt x="6518037" y="1753581"/>
                                  <a:pt x="6516440" y="1754778"/>
                                </a:cubicBezTo>
                                <a:lnTo>
                                  <a:pt x="6504863" y="1764758"/>
                                </a:lnTo>
                                <a:lnTo>
                                  <a:pt x="6513246" y="1774738"/>
                                </a:lnTo>
                                <a:cubicBezTo>
                                  <a:pt x="6513646" y="1775138"/>
                                  <a:pt x="6514444" y="1775138"/>
                                  <a:pt x="6515242" y="1774738"/>
                                </a:cubicBezTo>
                                <a:lnTo>
                                  <a:pt x="6539194" y="1754778"/>
                                </a:lnTo>
                                <a:cubicBezTo>
                                  <a:pt x="6544783" y="1749988"/>
                                  <a:pt x="6545581" y="1741206"/>
                                  <a:pt x="6540392" y="1735617"/>
                                </a:cubicBezTo>
                                <a:cubicBezTo>
                                  <a:pt x="6535602" y="1730028"/>
                                  <a:pt x="6526819" y="1729230"/>
                                  <a:pt x="6521230" y="1734020"/>
                                </a:cubicBezTo>
                                <a:lnTo>
                                  <a:pt x="6520033" y="1735218"/>
                                </a:lnTo>
                                <a:cubicBezTo>
                                  <a:pt x="6519234" y="1735617"/>
                                  <a:pt x="6518436" y="1736016"/>
                                  <a:pt x="6517638" y="1736016"/>
                                </a:cubicBezTo>
                                <a:cubicBezTo>
                                  <a:pt x="6516839" y="1736016"/>
                                  <a:pt x="6515642" y="1735617"/>
                                  <a:pt x="6515242" y="1734818"/>
                                </a:cubicBezTo>
                                <a:lnTo>
                                  <a:pt x="6514045" y="1733621"/>
                                </a:lnTo>
                                <a:cubicBezTo>
                                  <a:pt x="6511649" y="1730826"/>
                                  <a:pt x="6508256" y="1729229"/>
                                  <a:pt x="6504763" y="1728930"/>
                                </a:cubicBezTo>
                                <a:close/>
                                <a:moveTo>
                                  <a:pt x="6545581" y="1709269"/>
                                </a:moveTo>
                                <a:lnTo>
                                  <a:pt x="6560352" y="1710466"/>
                                </a:lnTo>
                                <a:cubicBezTo>
                                  <a:pt x="6561949" y="1710466"/>
                                  <a:pt x="6563545" y="1712063"/>
                                  <a:pt x="6564344" y="1714458"/>
                                </a:cubicBezTo>
                                <a:lnTo>
                                  <a:pt x="6563146" y="1729230"/>
                                </a:lnTo>
                                <a:cubicBezTo>
                                  <a:pt x="6563146" y="1731226"/>
                                  <a:pt x="6561549" y="1732423"/>
                                  <a:pt x="6559553" y="1732423"/>
                                </a:cubicBezTo>
                                <a:cubicBezTo>
                                  <a:pt x="6557557" y="1732423"/>
                                  <a:pt x="6556360" y="1730827"/>
                                  <a:pt x="6556360" y="1728831"/>
                                </a:cubicBezTo>
                                <a:lnTo>
                                  <a:pt x="6556759" y="1722043"/>
                                </a:lnTo>
                                <a:lnTo>
                                  <a:pt x="6545981" y="1731226"/>
                                </a:lnTo>
                                <a:lnTo>
                                  <a:pt x="6546380" y="1731625"/>
                                </a:lnTo>
                                <a:cubicBezTo>
                                  <a:pt x="6553565" y="1740407"/>
                                  <a:pt x="6552368" y="1753182"/>
                                  <a:pt x="6543985" y="1760367"/>
                                </a:cubicBezTo>
                                <a:lnTo>
                                  <a:pt x="6520432" y="1780327"/>
                                </a:lnTo>
                                <a:cubicBezTo>
                                  <a:pt x="6518835" y="1781924"/>
                                  <a:pt x="6516440" y="1782323"/>
                                  <a:pt x="6514444" y="1782323"/>
                                </a:cubicBezTo>
                                <a:cubicBezTo>
                                  <a:pt x="6512448" y="1782323"/>
                                  <a:pt x="6510452" y="1781126"/>
                                  <a:pt x="6508855" y="1779529"/>
                                </a:cubicBezTo>
                                <a:lnTo>
                                  <a:pt x="6500472" y="1769549"/>
                                </a:lnTo>
                                <a:lnTo>
                                  <a:pt x="6491290" y="1777533"/>
                                </a:lnTo>
                                <a:lnTo>
                                  <a:pt x="6490890" y="1784718"/>
                                </a:lnTo>
                                <a:cubicBezTo>
                                  <a:pt x="6490890" y="1786714"/>
                                  <a:pt x="6489294" y="1787912"/>
                                  <a:pt x="6487298" y="1787912"/>
                                </a:cubicBezTo>
                                <a:cubicBezTo>
                                  <a:pt x="6485302" y="1787912"/>
                                  <a:pt x="6484104" y="1786315"/>
                                  <a:pt x="6484104" y="1784319"/>
                                </a:cubicBezTo>
                                <a:lnTo>
                                  <a:pt x="6484503" y="1779130"/>
                                </a:lnTo>
                                <a:lnTo>
                                  <a:pt x="6479314" y="1778730"/>
                                </a:lnTo>
                                <a:cubicBezTo>
                                  <a:pt x="6477318" y="1778730"/>
                                  <a:pt x="6476120" y="1777134"/>
                                  <a:pt x="6476120" y="1775138"/>
                                </a:cubicBezTo>
                                <a:cubicBezTo>
                                  <a:pt x="6476120" y="1773142"/>
                                  <a:pt x="6477717" y="1771944"/>
                                  <a:pt x="6479713" y="1771944"/>
                                </a:cubicBezTo>
                                <a:lnTo>
                                  <a:pt x="6486898" y="1772343"/>
                                </a:lnTo>
                                <a:lnTo>
                                  <a:pt x="6496080" y="1764359"/>
                                </a:lnTo>
                                <a:lnTo>
                                  <a:pt x="6488495" y="1755577"/>
                                </a:lnTo>
                                <a:cubicBezTo>
                                  <a:pt x="6481310" y="1746794"/>
                                  <a:pt x="6482507" y="1734020"/>
                                  <a:pt x="6490890" y="1726834"/>
                                </a:cubicBezTo>
                                <a:cubicBezTo>
                                  <a:pt x="6498875" y="1719648"/>
                                  <a:pt x="6510851" y="1720446"/>
                                  <a:pt x="6518436" y="1728031"/>
                                </a:cubicBezTo>
                                <a:cubicBezTo>
                                  <a:pt x="6524823" y="1723241"/>
                                  <a:pt x="6533206" y="1722842"/>
                                  <a:pt x="6539993" y="1726434"/>
                                </a:cubicBezTo>
                                <a:lnTo>
                                  <a:pt x="6551969" y="1716454"/>
                                </a:lnTo>
                                <a:lnTo>
                                  <a:pt x="6545182" y="1716055"/>
                                </a:lnTo>
                                <a:cubicBezTo>
                                  <a:pt x="6543186" y="1716055"/>
                                  <a:pt x="6541989" y="1714458"/>
                                  <a:pt x="6541989" y="1712462"/>
                                </a:cubicBezTo>
                                <a:cubicBezTo>
                                  <a:pt x="6541989" y="1710466"/>
                                  <a:pt x="6543585" y="1709269"/>
                                  <a:pt x="6545581" y="1709269"/>
                                </a:cubicBezTo>
                                <a:close/>
                                <a:moveTo>
                                  <a:pt x="2070396" y="1665906"/>
                                </a:moveTo>
                                <a:cubicBezTo>
                                  <a:pt x="2075386" y="1667054"/>
                                  <a:pt x="2079977" y="1670148"/>
                                  <a:pt x="2082971" y="1674939"/>
                                </a:cubicBezTo>
                                <a:lnTo>
                                  <a:pt x="2077382" y="1678532"/>
                                </a:lnTo>
                                <a:cubicBezTo>
                                  <a:pt x="2073390" y="1672145"/>
                                  <a:pt x="2065006" y="1670148"/>
                                  <a:pt x="2058619" y="1674141"/>
                                </a:cubicBezTo>
                                <a:cubicBezTo>
                                  <a:pt x="2052232" y="1678133"/>
                                  <a:pt x="2050635" y="1686516"/>
                                  <a:pt x="2054627" y="1692504"/>
                                </a:cubicBezTo>
                                <a:lnTo>
                                  <a:pt x="2049037" y="1696097"/>
                                </a:lnTo>
                                <a:cubicBezTo>
                                  <a:pt x="2043049" y="1686915"/>
                                  <a:pt x="2045843" y="1674540"/>
                                  <a:pt x="2055425" y="1668551"/>
                                </a:cubicBezTo>
                                <a:cubicBezTo>
                                  <a:pt x="2060016" y="1665557"/>
                                  <a:pt x="2065405" y="1664759"/>
                                  <a:pt x="2070396" y="1665906"/>
                                </a:cubicBezTo>
                                <a:close/>
                                <a:moveTo>
                                  <a:pt x="1101506" y="1610431"/>
                                </a:moveTo>
                                <a:lnTo>
                                  <a:pt x="1101344" y="1617853"/>
                                </a:lnTo>
                                <a:lnTo>
                                  <a:pt x="1095795" y="1623240"/>
                                </a:lnTo>
                                <a:lnTo>
                                  <a:pt x="1103839" y="1623392"/>
                                </a:lnTo>
                                <a:lnTo>
                                  <a:pt x="1109559" y="1629177"/>
                                </a:lnTo>
                                <a:lnTo>
                                  <a:pt x="1109727" y="1621447"/>
                                </a:lnTo>
                                <a:lnTo>
                                  <a:pt x="1114935" y="1616239"/>
                                </a:lnTo>
                                <a:lnTo>
                                  <a:pt x="1106933" y="1615857"/>
                                </a:lnTo>
                                <a:close/>
                                <a:moveTo>
                                  <a:pt x="1096554" y="1597094"/>
                                </a:moveTo>
                                <a:cubicBezTo>
                                  <a:pt x="1098551" y="1596296"/>
                                  <a:pt x="1100946" y="1597094"/>
                                  <a:pt x="1101744" y="1599489"/>
                                </a:cubicBezTo>
                                <a:lnTo>
                                  <a:pt x="1101727" y="1600271"/>
                                </a:lnTo>
                                <a:lnTo>
                                  <a:pt x="1110126" y="1608672"/>
                                </a:lnTo>
                                <a:lnTo>
                                  <a:pt x="1122502" y="1608672"/>
                                </a:lnTo>
                                <a:lnTo>
                                  <a:pt x="1122902" y="1608272"/>
                                </a:lnTo>
                                <a:cubicBezTo>
                                  <a:pt x="1124898" y="1607474"/>
                                  <a:pt x="1127293" y="1608272"/>
                                  <a:pt x="1128092" y="1610667"/>
                                </a:cubicBezTo>
                                <a:cubicBezTo>
                                  <a:pt x="1128891" y="1612663"/>
                                  <a:pt x="1128092" y="1615059"/>
                                  <a:pt x="1125696" y="1615858"/>
                                </a:cubicBezTo>
                                <a:cubicBezTo>
                                  <a:pt x="1121704" y="1617455"/>
                                  <a:pt x="1118511" y="1620648"/>
                                  <a:pt x="1116914" y="1624640"/>
                                </a:cubicBezTo>
                                <a:lnTo>
                                  <a:pt x="1116914" y="1636616"/>
                                </a:lnTo>
                                <a:lnTo>
                                  <a:pt x="1116914" y="1636616"/>
                                </a:lnTo>
                                <a:lnTo>
                                  <a:pt x="1116914" y="1636617"/>
                                </a:lnTo>
                                <a:lnTo>
                                  <a:pt x="1116914" y="1637016"/>
                                </a:lnTo>
                                <a:lnTo>
                                  <a:pt x="1114126" y="1642192"/>
                                </a:lnTo>
                                <a:lnTo>
                                  <a:pt x="1114120" y="1642205"/>
                                </a:lnTo>
                                <a:lnTo>
                                  <a:pt x="1114119" y="1642205"/>
                                </a:lnTo>
                                <a:lnTo>
                                  <a:pt x="1114119" y="1642205"/>
                                </a:lnTo>
                                <a:cubicBezTo>
                                  <a:pt x="1112123" y="1643004"/>
                                  <a:pt x="1110127" y="1641806"/>
                                  <a:pt x="1109328" y="1639810"/>
                                </a:cubicBezTo>
                                <a:lnTo>
                                  <a:pt x="1109328" y="1639810"/>
                                </a:lnTo>
                                <a:lnTo>
                                  <a:pt x="1100696" y="1630878"/>
                                </a:lnTo>
                                <a:lnTo>
                                  <a:pt x="1088184" y="1630628"/>
                                </a:lnTo>
                                <a:lnTo>
                                  <a:pt x="1087772" y="1631027"/>
                                </a:lnTo>
                                <a:cubicBezTo>
                                  <a:pt x="1085776" y="1631825"/>
                                  <a:pt x="1083780" y="1630628"/>
                                  <a:pt x="1082981" y="1628632"/>
                                </a:cubicBezTo>
                                <a:lnTo>
                                  <a:pt x="1083133" y="1628303"/>
                                </a:lnTo>
                                <a:lnTo>
                                  <a:pt x="1082981" y="1628233"/>
                                </a:lnTo>
                                <a:cubicBezTo>
                                  <a:pt x="1082183" y="1626237"/>
                                  <a:pt x="1082981" y="1623841"/>
                                  <a:pt x="1085376" y="1623042"/>
                                </a:cubicBezTo>
                                <a:lnTo>
                                  <a:pt x="1085769" y="1623050"/>
                                </a:lnTo>
                                <a:lnTo>
                                  <a:pt x="1094159" y="1614660"/>
                                </a:lnTo>
                                <a:lnTo>
                                  <a:pt x="1094159" y="1603084"/>
                                </a:lnTo>
                                <a:lnTo>
                                  <a:pt x="1093759" y="1602684"/>
                                </a:lnTo>
                                <a:cubicBezTo>
                                  <a:pt x="1092961" y="1600687"/>
                                  <a:pt x="1093759" y="1598292"/>
                                  <a:pt x="1096154" y="1597493"/>
                                </a:cubicBezTo>
                                <a:lnTo>
                                  <a:pt x="1096332" y="1597576"/>
                                </a:lnTo>
                                <a:close/>
                                <a:moveTo>
                                  <a:pt x="1034923" y="1587062"/>
                                </a:moveTo>
                                <a:lnTo>
                                  <a:pt x="1034677" y="1604680"/>
                                </a:lnTo>
                                <a:lnTo>
                                  <a:pt x="1021834" y="1616810"/>
                                </a:lnTo>
                                <a:lnTo>
                                  <a:pt x="1039468" y="1617055"/>
                                </a:lnTo>
                                <a:lnTo>
                                  <a:pt x="1051994" y="1630082"/>
                                </a:lnTo>
                                <a:lnTo>
                                  <a:pt x="1052242" y="1612265"/>
                                </a:lnTo>
                                <a:lnTo>
                                  <a:pt x="1064902" y="1600093"/>
                                </a:lnTo>
                                <a:lnTo>
                                  <a:pt x="1045855" y="1598692"/>
                                </a:lnTo>
                                <a:close/>
                                <a:moveTo>
                                  <a:pt x="5864348" y="1584470"/>
                                </a:moveTo>
                                <a:cubicBezTo>
                                  <a:pt x="5869338" y="1585617"/>
                                  <a:pt x="5873929" y="1588711"/>
                                  <a:pt x="5876923" y="1593502"/>
                                </a:cubicBezTo>
                                <a:lnTo>
                                  <a:pt x="5871334" y="1597095"/>
                                </a:lnTo>
                                <a:cubicBezTo>
                                  <a:pt x="5867342" y="1590708"/>
                                  <a:pt x="5858959" y="1588711"/>
                                  <a:pt x="5852572" y="1592704"/>
                                </a:cubicBezTo>
                                <a:cubicBezTo>
                                  <a:pt x="5846184" y="1596696"/>
                                  <a:pt x="5844188" y="1605079"/>
                                  <a:pt x="5848580" y="1611067"/>
                                </a:cubicBezTo>
                                <a:lnTo>
                                  <a:pt x="5842990" y="1614660"/>
                                </a:lnTo>
                                <a:cubicBezTo>
                                  <a:pt x="5837002" y="1605478"/>
                                  <a:pt x="5839796" y="1593103"/>
                                  <a:pt x="5849378" y="1587114"/>
                                </a:cubicBezTo>
                                <a:cubicBezTo>
                                  <a:pt x="5853969" y="1584120"/>
                                  <a:pt x="5859358" y="1583322"/>
                                  <a:pt x="5864348" y="1584470"/>
                                </a:cubicBezTo>
                                <a:close/>
                                <a:moveTo>
                                  <a:pt x="1029487" y="1573541"/>
                                </a:moveTo>
                                <a:lnTo>
                                  <a:pt x="1029817" y="1573694"/>
                                </a:lnTo>
                                <a:lnTo>
                                  <a:pt x="1029887" y="1573541"/>
                                </a:lnTo>
                                <a:cubicBezTo>
                                  <a:pt x="1031883" y="1572743"/>
                                  <a:pt x="1034278" y="1573541"/>
                                  <a:pt x="1035078" y="1575936"/>
                                </a:cubicBezTo>
                                <a:lnTo>
                                  <a:pt x="1035072" y="1576345"/>
                                </a:lnTo>
                                <a:lnTo>
                                  <a:pt x="1050395" y="1592205"/>
                                </a:lnTo>
                                <a:cubicBezTo>
                                  <a:pt x="1057332" y="1595199"/>
                                  <a:pt x="1065416" y="1595498"/>
                                  <a:pt x="1073001" y="1592304"/>
                                </a:cubicBezTo>
                                <a:lnTo>
                                  <a:pt x="1074691" y="1593084"/>
                                </a:lnTo>
                                <a:lnTo>
                                  <a:pt x="1078192" y="1594699"/>
                                </a:lnTo>
                                <a:lnTo>
                                  <a:pt x="1078192" y="1594700"/>
                                </a:lnTo>
                                <a:lnTo>
                                  <a:pt x="1078192" y="1594700"/>
                                </a:lnTo>
                                <a:cubicBezTo>
                                  <a:pt x="1078990" y="1596696"/>
                                  <a:pt x="1078192" y="1599091"/>
                                  <a:pt x="1075796" y="1599889"/>
                                </a:cubicBezTo>
                                <a:cubicBezTo>
                                  <a:pt x="1068610" y="1602683"/>
                                  <a:pt x="1062622" y="1608273"/>
                                  <a:pt x="1059427" y="1615858"/>
                                </a:cubicBezTo>
                                <a:lnTo>
                                  <a:pt x="1059049" y="1637419"/>
                                </a:lnTo>
                                <a:lnTo>
                                  <a:pt x="1059429" y="1637814"/>
                                </a:lnTo>
                                <a:cubicBezTo>
                                  <a:pt x="1060227" y="1640209"/>
                                  <a:pt x="1059429" y="1642604"/>
                                  <a:pt x="1057033" y="1643403"/>
                                </a:cubicBezTo>
                                <a:lnTo>
                                  <a:pt x="1056713" y="1643243"/>
                                </a:lnTo>
                                <a:lnTo>
                                  <a:pt x="1056633" y="1643403"/>
                                </a:lnTo>
                                <a:cubicBezTo>
                                  <a:pt x="1054637" y="1644201"/>
                                  <a:pt x="1052641" y="1643003"/>
                                  <a:pt x="1051842" y="1641007"/>
                                </a:cubicBezTo>
                                <a:lnTo>
                                  <a:pt x="1051848" y="1640603"/>
                                </a:lnTo>
                                <a:lnTo>
                                  <a:pt x="1036274" y="1624640"/>
                                </a:lnTo>
                                <a:lnTo>
                                  <a:pt x="1013959" y="1624248"/>
                                </a:lnTo>
                                <a:lnTo>
                                  <a:pt x="1013121" y="1625039"/>
                                </a:lnTo>
                                <a:cubicBezTo>
                                  <a:pt x="1011124" y="1625837"/>
                                  <a:pt x="1009129" y="1624640"/>
                                  <a:pt x="1008330" y="1622644"/>
                                </a:cubicBezTo>
                                <a:lnTo>
                                  <a:pt x="1008634" y="1621986"/>
                                </a:lnTo>
                                <a:lnTo>
                                  <a:pt x="1008330" y="1621846"/>
                                </a:lnTo>
                                <a:cubicBezTo>
                                  <a:pt x="1007532" y="1619849"/>
                                  <a:pt x="1008330" y="1617454"/>
                                  <a:pt x="1010724" y="1616655"/>
                                </a:cubicBezTo>
                                <a:lnTo>
                                  <a:pt x="1011532" y="1616666"/>
                                </a:lnTo>
                                <a:lnTo>
                                  <a:pt x="1027093" y="1601486"/>
                                </a:lnTo>
                                <a:lnTo>
                                  <a:pt x="1027485" y="1579150"/>
                                </a:lnTo>
                                <a:lnTo>
                                  <a:pt x="1027092" y="1578731"/>
                                </a:lnTo>
                                <a:cubicBezTo>
                                  <a:pt x="1026293" y="1576735"/>
                                  <a:pt x="1027092" y="1574340"/>
                                  <a:pt x="1029487" y="1573541"/>
                                </a:cubicBezTo>
                                <a:close/>
                                <a:moveTo>
                                  <a:pt x="3590623" y="1539311"/>
                                </a:moveTo>
                                <a:cubicBezTo>
                                  <a:pt x="3587132" y="1539011"/>
                                  <a:pt x="3583533" y="1540009"/>
                                  <a:pt x="3580741" y="1542404"/>
                                </a:cubicBezTo>
                                <a:cubicBezTo>
                                  <a:pt x="3575155" y="1547194"/>
                                  <a:pt x="3574356" y="1555978"/>
                                  <a:pt x="3579149" y="1561567"/>
                                </a:cubicBezTo>
                                <a:lnTo>
                                  <a:pt x="3586333" y="1569950"/>
                                </a:lnTo>
                                <a:lnTo>
                                  <a:pt x="3597907" y="1559970"/>
                                </a:lnTo>
                                <a:cubicBezTo>
                                  <a:pt x="3599505" y="1558772"/>
                                  <a:pt x="3601500" y="1558772"/>
                                  <a:pt x="3602701" y="1560369"/>
                                </a:cubicBezTo>
                                <a:cubicBezTo>
                                  <a:pt x="3603897" y="1561966"/>
                                  <a:pt x="3603897" y="1563962"/>
                                  <a:pt x="3602299" y="1565159"/>
                                </a:cubicBezTo>
                                <a:lnTo>
                                  <a:pt x="3590717" y="1575139"/>
                                </a:lnTo>
                                <a:lnTo>
                                  <a:pt x="3599104" y="1585119"/>
                                </a:lnTo>
                                <a:cubicBezTo>
                                  <a:pt x="3599505" y="1585519"/>
                                  <a:pt x="3600304" y="1585519"/>
                                  <a:pt x="3601104" y="1585119"/>
                                </a:cubicBezTo>
                                <a:lnTo>
                                  <a:pt x="3625059" y="1565159"/>
                                </a:lnTo>
                                <a:cubicBezTo>
                                  <a:pt x="3630650" y="1560369"/>
                                  <a:pt x="3631048" y="1551587"/>
                                  <a:pt x="3626255" y="1545997"/>
                                </a:cubicBezTo>
                                <a:cubicBezTo>
                                  <a:pt x="3621467" y="1540408"/>
                                  <a:pt x="3612681" y="1539610"/>
                                  <a:pt x="3607093" y="1544400"/>
                                </a:cubicBezTo>
                                <a:lnTo>
                                  <a:pt x="3605891" y="1545598"/>
                                </a:lnTo>
                                <a:cubicBezTo>
                                  <a:pt x="3605093" y="1545997"/>
                                  <a:pt x="3604294" y="1546396"/>
                                  <a:pt x="3603500" y="1546396"/>
                                </a:cubicBezTo>
                                <a:cubicBezTo>
                                  <a:pt x="3602701" y="1546396"/>
                                  <a:pt x="3601500" y="1545997"/>
                                  <a:pt x="3601104" y="1545198"/>
                                </a:cubicBezTo>
                                <a:lnTo>
                                  <a:pt x="3599903" y="1544001"/>
                                </a:lnTo>
                                <a:cubicBezTo>
                                  <a:pt x="3597507" y="1541207"/>
                                  <a:pt x="3594114" y="1539610"/>
                                  <a:pt x="3590623" y="1539311"/>
                                </a:cubicBezTo>
                                <a:close/>
                                <a:moveTo>
                                  <a:pt x="4895446" y="1529784"/>
                                </a:moveTo>
                                <a:lnTo>
                                  <a:pt x="4895293" y="1536817"/>
                                </a:lnTo>
                                <a:lnTo>
                                  <a:pt x="4889737" y="1542209"/>
                                </a:lnTo>
                                <a:lnTo>
                                  <a:pt x="4897389" y="1542354"/>
                                </a:lnTo>
                                <a:lnTo>
                                  <a:pt x="4903100" y="1548130"/>
                                </a:lnTo>
                                <a:lnTo>
                                  <a:pt x="4903276" y="1540010"/>
                                </a:lnTo>
                                <a:lnTo>
                                  <a:pt x="4908103" y="1535183"/>
                                </a:lnTo>
                                <a:lnTo>
                                  <a:pt x="4900483" y="1534820"/>
                                </a:lnTo>
                                <a:close/>
                                <a:moveTo>
                                  <a:pt x="3631048" y="1519650"/>
                                </a:moveTo>
                                <a:lnTo>
                                  <a:pt x="3645823" y="1520847"/>
                                </a:lnTo>
                                <a:cubicBezTo>
                                  <a:pt x="3647818" y="1520847"/>
                                  <a:pt x="3649016" y="1522444"/>
                                  <a:pt x="3649815" y="1524839"/>
                                </a:cubicBezTo>
                                <a:lnTo>
                                  <a:pt x="3648617" y="1539610"/>
                                </a:lnTo>
                                <a:cubicBezTo>
                                  <a:pt x="3648617" y="1541606"/>
                                  <a:pt x="3647018" y="1542803"/>
                                  <a:pt x="3645023" y="1542803"/>
                                </a:cubicBezTo>
                                <a:cubicBezTo>
                                  <a:pt x="3643027" y="1542803"/>
                                  <a:pt x="3641829" y="1541207"/>
                                  <a:pt x="3641829" y="1539211"/>
                                </a:cubicBezTo>
                                <a:lnTo>
                                  <a:pt x="3642226" y="1532424"/>
                                </a:lnTo>
                                <a:lnTo>
                                  <a:pt x="3631450" y="1541606"/>
                                </a:lnTo>
                                <a:lnTo>
                                  <a:pt x="3631848" y="1542005"/>
                                </a:lnTo>
                                <a:cubicBezTo>
                                  <a:pt x="3639035" y="1550788"/>
                                  <a:pt x="3637838" y="1563563"/>
                                  <a:pt x="3629451" y="1570748"/>
                                </a:cubicBezTo>
                                <a:lnTo>
                                  <a:pt x="3605891" y="1590708"/>
                                </a:lnTo>
                                <a:cubicBezTo>
                                  <a:pt x="3604294" y="1592305"/>
                                  <a:pt x="3601902" y="1592704"/>
                                  <a:pt x="3599903" y="1592704"/>
                                </a:cubicBezTo>
                                <a:cubicBezTo>
                                  <a:pt x="3597907" y="1592704"/>
                                  <a:pt x="3595913" y="1591507"/>
                                  <a:pt x="3594316" y="1589910"/>
                                </a:cubicBezTo>
                                <a:lnTo>
                                  <a:pt x="3585930" y="1579930"/>
                                </a:lnTo>
                                <a:lnTo>
                                  <a:pt x="3576753" y="1587914"/>
                                </a:lnTo>
                                <a:lnTo>
                                  <a:pt x="3576350" y="1595099"/>
                                </a:lnTo>
                                <a:cubicBezTo>
                                  <a:pt x="3576350" y="1597095"/>
                                  <a:pt x="3574752" y="1598293"/>
                                  <a:pt x="3572758" y="1598293"/>
                                </a:cubicBezTo>
                                <a:cubicBezTo>
                                  <a:pt x="3570764" y="1598293"/>
                                  <a:pt x="3569569" y="1596696"/>
                                  <a:pt x="3569569" y="1594700"/>
                                </a:cubicBezTo>
                                <a:lnTo>
                                  <a:pt x="3569965" y="1589511"/>
                                </a:lnTo>
                                <a:lnTo>
                                  <a:pt x="3564776" y="1589111"/>
                                </a:lnTo>
                                <a:cubicBezTo>
                                  <a:pt x="3562782" y="1589111"/>
                                  <a:pt x="3561586" y="1587515"/>
                                  <a:pt x="3561586" y="1585519"/>
                                </a:cubicBezTo>
                                <a:cubicBezTo>
                                  <a:pt x="3561586" y="1583523"/>
                                  <a:pt x="3563178" y="1582325"/>
                                  <a:pt x="3565179" y="1582325"/>
                                </a:cubicBezTo>
                                <a:lnTo>
                                  <a:pt x="3572362" y="1582724"/>
                                </a:lnTo>
                                <a:lnTo>
                                  <a:pt x="3581539" y="1574740"/>
                                </a:lnTo>
                                <a:lnTo>
                                  <a:pt x="3573960" y="1565958"/>
                                </a:lnTo>
                                <a:cubicBezTo>
                                  <a:pt x="3566776" y="1557175"/>
                                  <a:pt x="3567971" y="1544400"/>
                                  <a:pt x="3576350" y="1537215"/>
                                </a:cubicBezTo>
                                <a:cubicBezTo>
                                  <a:pt x="3584332" y="1530029"/>
                                  <a:pt x="3596309" y="1530827"/>
                                  <a:pt x="3603897" y="1538412"/>
                                </a:cubicBezTo>
                                <a:cubicBezTo>
                                  <a:pt x="3610284" y="1533622"/>
                                  <a:pt x="3618672" y="1533223"/>
                                  <a:pt x="3625461" y="1536815"/>
                                </a:cubicBezTo>
                                <a:lnTo>
                                  <a:pt x="3637439" y="1526835"/>
                                </a:lnTo>
                                <a:lnTo>
                                  <a:pt x="3630650" y="1526436"/>
                                </a:lnTo>
                                <a:cubicBezTo>
                                  <a:pt x="3628651" y="1526436"/>
                                  <a:pt x="3627456" y="1524839"/>
                                  <a:pt x="3627456" y="1522843"/>
                                </a:cubicBezTo>
                                <a:cubicBezTo>
                                  <a:pt x="3627456" y="1520847"/>
                                  <a:pt x="3629052" y="1519650"/>
                                  <a:pt x="3631048" y="1519650"/>
                                </a:cubicBezTo>
                                <a:close/>
                                <a:moveTo>
                                  <a:pt x="4890503" y="1516057"/>
                                </a:moveTo>
                                <a:cubicBezTo>
                                  <a:pt x="4892499" y="1515259"/>
                                  <a:pt x="4894894" y="1516057"/>
                                  <a:pt x="4895692" y="1518452"/>
                                </a:cubicBezTo>
                                <a:lnTo>
                                  <a:pt x="4895667" y="1519625"/>
                                </a:lnTo>
                                <a:lnTo>
                                  <a:pt x="4903676" y="1527635"/>
                                </a:lnTo>
                                <a:lnTo>
                                  <a:pt x="4915651" y="1527635"/>
                                </a:lnTo>
                                <a:lnTo>
                                  <a:pt x="4916451" y="1526835"/>
                                </a:lnTo>
                                <a:cubicBezTo>
                                  <a:pt x="4918447" y="1526037"/>
                                  <a:pt x="4920842" y="1526835"/>
                                  <a:pt x="4921640" y="1529230"/>
                                </a:cubicBezTo>
                                <a:cubicBezTo>
                                  <a:pt x="4922439" y="1531226"/>
                                  <a:pt x="4921640" y="1533622"/>
                                  <a:pt x="4919245" y="1534420"/>
                                </a:cubicBezTo>
                                <a:lnTo>
                                  <a:pt x="4919190" y="1534476"/>
                                </a:lnTo>
                                <a:lnTo>
                                  <a:pt x="4918846" y="1535220"/>
                                </a:lnTo>
                                <a:lnTo>
                                  <a:pt x="4918312" y="1535354"/>
                                </a:lnTo>
                                <a:lnTo>
                                  <a:pt x="4910463" y="1543203"/>
                                </a:lnTo>
                                <a:lnTo>
                                  <a:pt x="4910463" y="1555577"/>
                                </a:lnTo>
                                <a:lnTo>
                                  <a:pt x="4910463" y="1555578"/>
                                </a:lnTo>
                                <a:cubicBezTo>
                                  <a:pt x="4911261" y="1557973"/>
                                  <a:pt x="4910064" y="1560369"/>
                                  <a:pt x="4907669" y="1561167"/>
                                </a:cubicBezTo>
                                <a:cubicBezTo>
                                  <a:pt x="4905673" y="1561965"/>
                                  <a:pt x="4903677" y="1560768"/>
                                  <a:pt x="4902878" y="1558772"/>
                                </a:cubicBezTo>
                                <a:cubicBezTo>
                                  <a:pt x="4901281" y="1554580"/>
                                  <a:pt x="4898088" y="1551487"/>
                                  <a:pt x="4894245" y="1549840"/>
                                </a:cubicBezTo>
                                <a:lnTo>
                                  <a:pt x="4882124" y="1549598"/>
                                </a:lnTo>
                                <a:lnTo>
                                  <a:pt x="4881720" y="1549990"/>
                                </a:lnTo>
                                <a:cubicBezTo>
                                  <a:pt x="4879723" y="1550789"/>
                                  <a:pt x="4877727" y="1549591"/>
                                  <a:pt x="4876929" y="1547595"/>
                                </a:cubicBezTo>
                                <a:lnTo>
                                  <a:pt x="4877012" y="1547417"/>
                                </a:lnTo>
                                <a:lnTo>
                                  <a:pt x="4876530" y="1547195"/>
                                </a:lnTo>
                                <a:cubicBezTo>
                                  <a:pt x="4875732" y="1545198"/>
                                  <a:pt x="4876530" y="1542803"/>
                                  <a:pt x="4878925" y="1542004"/>
                                </a:cubicBezTo>
                                <a:lnTo>
                                  <a:pt x="4879710" y="1542019"/>
                                </a:lnTo>
                                <a:lnTo>
                                  <a:pt x="4888108" y="1533623"/>
                                </a:lnTo>
                                <a:lnTo>
                                  <a:pt x="4888108" y="1522446"/>
                                </a:lnTo>
                                <a:lnTo>
                                  <a:pt x="4887308" y="1521646"/>
                                </a:lnTo>
                                <a:cubicBezTo>
                                  <a:pt x="4886510" y="1519650"/>
                                  <a:pt x="4887308" y="1517255"/>
                                  <a:pt x="4889703" y="1516456"/>
                                </a:cubicBezTo>
                                <a:lnTo>
                                  <a:pt x="4890211" y="1516690"/>
                                </a:lnTo>
                                <a:close/>
                                <a:moveTo>
                                  <a:pt x="4828861" y="1506437"/>
                                </a:moveTo>
                                <a:lnTo>
                                  <a:pt x="4828627" y="1523244"/>
                                </a:lnTo>
                                <a:lnTo>
                                  <a:pt x="4815779" y="1535378"/>
                                </a:lnTo>
                                <a:lnTo>
                                  <a:pt x="4833019" y="1535618"/>
                                </a:lnTo>
                                <a:lnTo>
                                  <a:pt x="4845943" y="1549059"/>
                                </a:lnTo>
                                <a:lnTo>
                                  <a:pt x="4846191" y="1531227"/>
                                </a:lnTo>
                                <a:lnTo>
                                  <a:pt x="4858821" y="1519083"/>
                                </a:lnTo>
                                <a:lnTo>
                                  <a:pt x="4839405" y="1517655"/>
                                </a:lnTo>
                                <a:close/>
                                <a:moveTo>
                                  <a:pt x="4823837" y="1492105"/>
                                </a:moveTo>
                                <a:cubicBezTo>
                                  <a:pt x="4825833" y="1491307"/>
                                  <a:pt x="4828228" y="1492105"/>
                                  <a:pt x="4829026" y="1494500"/>
                                </a:cubicBezTo>
                                <a:lnTo>
                                  <a:pt x="4829009" y="1495709"/>
                                </a:lnTo>
                                <a:lnTo>
                                  <a:pt x="4843946" y="1511168"/>
                                </a:lnTo>
                                <a:cubicBezTo>
                                  <a:pt x="4850882" y="1514162"/>
                                  <a:pt x="4858966" y="1514462"/>
                                  <a:pt x="4866551" y="1511268"/>
                                </a:cubicBezTo>
                                <a:lnTo>
                                  <a:pt x="4866820" y="1511392"/>
                                </a:lnTo>
                                <a:lnTo>
                                  <a:pt x="4866950" y="1511266"/>
                                </a:lnTo>
                                <a:cubicBezTo>
                                  <a:pt x="4868946" y="1510468"/>
                                  <a:pt x="4871341" y="1511266"/>
                                  <a:pt x="4872140" y="1513661"/>
                                </a:cubicBezTo>
                                <a:cubicBezTo>
                                  <a:pt x="4872938" y="1515657"/>
                                  <a:pt x="4872140" y="1518053"/>
                                  <a:pt x="4869744" y="1518851"/>
                                </a:cubicBezTo>
                                <a:cubicBezTo>
                                  <a:pt x="4862559" y="1521645"/>
                                  <a:pt x="4856571" y="1527234"/>
                                  <a:pt x="4853377" y="1534820"/>
                                </a:cubicBezTo>
                                <a:cubicBezTo>
                                  <a:pt x="4850184" y="1542005"/>
                                  <a:pt x="4850184" y="1549989"/>
                                  <a:pt x="4852978" y="1557574"/>
                                </a:cubicBezTo>
                                <a:cubicBezTo>
                                  <a:pt x="4853776" y="1558772"/>
                                  <a:pt x="4852978" y="1561167"/>
                                  <a:pt x="4850583" y="1562365"/>
                                </a:cubicBezTo>
                                <a:cubicBezTo>
                                  <a:pt x="4848586" y="1563163"/>
                                  <a:pt x="4846590" y="1561965"/>
                                  <a:pt x="4845791" y="1559969"/>
                                </a:cubicBezTo>
                                <a:lnTo>
                                  <a:pt x="4845797" y="1559573"/>
                                </a:lnTo>
                                <a:lnTo>
                                  <a:pt x="4845793" y="1559571"/>
                                </a:lnTo>
                                <a:cubicBezTo>
                                  <a:pt x="4842999" y="1551986"/>
                                  <a:pt x="4837410" y="1546397"/>
                                  <a:pt x="4829825" y="1543202"/>
                                </a:cubicBezTo>
                                <a:lnTo>
                                  <a:pt x="4807902" y="1542818"/>
                                </a:lnTo>
                                <a:lnTo>
                                  <a:pt x="4807070" y="1543603"/>
                                </a:lnTo>
                                <a:cubicBezTo>
                                  <a:pt x="4805074" y="1544401"/>
                                  <a:pt x="4803078" y="1543204"/>
                                  <a:pt x="4802279" y="1541208"/>
                                </a:cubicBezTo>
                                <a:lnTo>
                                  <a:pt x="4802513" y="1540701"/>
                                </a:lnTo>
                                <a:lnTo>
                                  <a:pt x="4801880" y="1540408"/>
                                </a:lnTo>
                                <a:cubicBezTo>
                                  <a:pt x="4801082" y="1538412"/>
                                  <a:pt x="4801880" y="1536017"/>
                                  <a:pt x="4804276" y="1535218"/>
                                </a:cubicBezTo>
                                <a:lnTo>
                                  <a:pt x="4805477" y="1535235"/>
                                </a:lnTo>
                                <a:lnTo>
                                  <a:pt x="4821042" y="1520050"/>
                                </a:lnTo>
                                <a:lnTo>
                                  <a:pt x="4821420" y="1498522"/>
                                </a:lnTo>
                                <a:lnTo>
                                  <a:pt x="4820642" y="1497694"/>
                                </a:lnTo>
                                <a:cubicBezTo>
                                  <a:pt x="4819844" y="1495698"/>
                                  <a:pt x="4820642" y="1493303"/>
                                  <a:pt x="4823037" y="1492504"/>
                                </a:cubicBezTo>
                                <a:lnTo>
                                  <a:pt x="4823545" y="1492738"/>
                                </a:lnTo>
                                <a:close/>
                                <a:moveTo>
                                  <a:pt x="664914" y="1419152"/>
                                </a:moveTo>
                                <a:cubicBezTo>
                                  <a:pt x="661421" y="1418852"/>
                                  <a:pt x="657829" y="1419850"/>
                                  <a:pt x="655034" y="1422245"/>
                                </a:cubicBezTo>
                                <a:cubicBezTo>
                                  <a:pt x="649445" y="1427035"/>
                                  <a:pt x="648647" y="1435819"/>
                                  <a:pt x="653437" y="1441408"/>
                                </a:cubicBezTo>
                                <a:lnTo>
                                  <a:pt x="660623" y="1449791"/>
                                </a:lnTo>
                                <a:lnTo>
                                  <a:pt x="672200" y="1439811"/>
                                </a:lnTo>
                                <a:cubicBezTo>
                                  <a:pt x="673797" y="1438613"/>
                                  <a:pt x="675793" y="1438613"/>
                                  <a:pt x="676990" y="1440210"/>
                                </a:cubicBezTo>
                                <a:cubicBezTo>
                                  <a:pt x="678188" y="1441807"/>
                                  <a:pt x="678188" y="1443803"/>
                                  <a:pt x="676591" y="1445000"/>
                                </a:cubicBezTo>
                                <a:lnTo>
                                  <a:pt x="665014" y="1454980"/>
                                </a:lnTo>
                                <a:lnTo>
                                  <a:pt x="673397" y="1464960"/>
                                </a:lnTo>
                                <a:cubicBezTo>
                                  <a:pt x="673797" y="1465360"/>
                                  <a:pt x="674595" y="1465360"/>
                                  <a:pt x="675393" y="1464960"/>
                                </a:cubicBezTo>
                                <a:lnTo>
                                  <a:pt x="699345" y="1445000"/>
                                </a:lnTo>
                                <a:cubicBezTo>
                                  <a:pt x="704934" y="1439811"/>
                                  <a:pt x="705732" y="1431428"/>
                                  <a:pt x="700543" y="1425838"/>
                                </a:cubicBezTo>
                                <a:cubicBezTo>
                                  <a:pt x="695752" y="1420249"/>
                                  <a:pt x="686970" y="1419451"/>
                                  <a:pt x="681381" y="1424241"/>
                                </a:cubicBezTo>
                                <a:lnTo>
                                  <a:pt x="680184" y="1425439"/>
                                </a:lnTo>
                                <a:cubicBezTo>
                                  <a:pt x="679385" y="1425838"/>
                                  <a:pt x="678587" y="1426237"/>
                                  <a:pt x="677789" y="1426237"/>
                                </a:cubicBezTo>
                                <a:cubicBezTo>
                                  <a:pt x="676591" y="1426237"/>
                                  <a:pt x="675793" y="1425838"/>
                                  <a:pt x="675393" y="1425039"/>
                                </a:cubicBezTo>
                                <a:lnTo>
                                  <a:pt x="674196" y="1423842"/>
                                </a:lnTo>
                                <a:cubicBezTo>
                                  <a:pt x="671801" y="1421048"/>
                                  <a:pt x="668407" y="1419451"/>
                                  <a:pt x="664914" y="1419152"/>
                                </a:cubicBezTo>
                                <a:close/>
                                <a:moveTo>
                                  <a:pt x="705732" y="1399491"/>
                                </a:moveTo>
                                <a:lnTo>
                                  <a:pt x="720504" y="1400688"/>
                                </a:lnTo>
                                <a:cubicBezTo>
                                  <a:pt x="722100" y="1400688"/>
                                  <a:pt x="723697" y="1402285"/>
                                  <a:pt x="724495" y="1404680"/>
                                </a:cubicBezTo>
                                <a:lnTo>
                                  <a:pt x="723297" y="1419451"/>
                                </a:lnTo>
                                <a:cubicBezTo>
                                  <a:pt x="723297" y="1421447"/>
                                  <a:pt x="721700" y="1422644"/>
                                  <a:pt x="719705" y="1422644"/>
                                </a:cubicBezTo>
                                <a:cubicBezTo>
                                  <a:pt x="717708" y="1422644"/>
                                  <a:pt x="716511" y="1421048"/>
                                  <a:pt x="716511" y="1419052"/>
                                </a:cubicBezTo>
                                <a:lnTo>
                                  <a:pt x="716910" y="1412265"/>
                                </a:lnTo>
                                <a:lnTo>
                                  <a:pt x="706132" y="1421447"/>
                                </a:lnTo>
                                <a:lnTo>
                                  <a:pt x="706531" y="1421846"/>
                                </a:lnTo>
                                <a:cubicBezTo>
                                  <a:pt x="713716" y="1430629"/>
                                  <a:pt x="712519" y="1443404"/>
                                  <a:pt x="704136" y="1450589"/>
                                </a:cubicBezTo>
                                <a:lnTo>
                                  <a:pt x="680583" y="1470549"/>
                                </a:lnTo>
                                <a:cubicBezTo>
                                  <a:pt x="678986" y="1472146"/>
                                  <a:pt x="676591" y="1472545"/>
                                  <a:pt x="674595" y="1472545"/>
                                </a:cubicBezTo>
                                <a:cubicBezTo>
                                  <a:pt x="672599" y="1472545"/>
                                  <a:pt x="670603" y="1471348"/>
                                  <a:pt x="669006" y="1469751"/>
                                </a:cubicBezTo>
                                <a:lnTo>
                                  <a:pt x="660623" y="1459771"/>
                                </a:lnTo>
                                <a:lnTo>
                                  <a:pt x="651441" y="1467755"/>
                                </a:lnTo>
                                <a:lnTo>
                                  <a:pt x="651042" y="1474940"/>
                                </a:lnTo>
                                <a:cubicBezTo>
                                  <a:pt x="651042" y="1476936"/>
                                  <a:pt x="649445" y="1478134"/>
                                  <a:pt x="647449" y="1478134"/>
                                </a:cubicBezTo>
                                <a:cubicBezTo>
                                  <a:pt x="645453" y="1478134"/>
                                  <a:pt x="644256" y="1476537"/>
                                  <a:pt x="644256" y="1474541"/>
                                </a:cubicBezTo>
                                <a:lnTo>
                                  <a:pt x="644655" y="1469352"/>
                                </a:lnTo>
                                <a:lnTo>
                                  <a:pt x="639465" y="1468952"/>
                                </a:lnTo>
                                <a:cubicBezTo>
                                  <a:pt x="637469" y="1468952"/>
                                  <a:pt x="636272" y="1467356"/>
                                  <a:pt x="636272" y="1465360"/>
                                </a:cubicBezTo>
                                <a:cubicBezTo>
                                  <a:pt x="636272" y="1463364"/>
                                  <a:pt x="637869" y="1462166"/>
                                  <a:pt x="639865" y="1462166"/>
                                </a:cubicBezTo>
                                <a:lnTo>
                                  <a:pt x="647050" y="1462565"/>
                                </a:lnTo>
                                <a:lnTo>
                                  <a:pt x="656232" y="1454581"/>
                                </a:lnTo>
                                <a:lnTo>
                                  <a:pt x="648647" y="1445799"/>
                                </a:lnTo>
                                <a:cubicBezTo>
                                  <a:pt x="641461" y="1437016"/>
                                  <a:pt x="642659" y="1424241"/>
                                  <a:pt x="651042" y="1417056"/>
                                </a:cubicBezTo>
                                <a:cubicBezTo>
                                  <a:pt x="659026" y="1409870"/>
                                  <a:pt x="671002" y="1410668"/>
                                  <a:pt x="678587" y="1418253"/>
                                </a:cubicBezTo>
                                <a:cubicBezTo>
                                  <a:pt x="684974" y="1413463"/>
                                  <a:pt x="693357" y="1413064"/>
                                  <a:pt x="700144" y="1416656"/>
                                </a:cubicBezTo>
                                <a:lnTo>
                                  <a:pt x="712120" y="1406676"/>
                                </a:lnTo>
                                <a:lnTo>
                                  <a:pt x="705333" y="1406277"/>
                                </a:lnTo>
                                <a:cubicBezTo>
                                  <a:pt x="703337" y="1406277"/>
                                  <a:pt x="702140" y="1404680"/>
                                  <a:pt x="702140" y="1402684"/>
                                </a:cubicBezTo>
                                <a:cubicBezTo>
                                  <a:pt x="702140" y="1400688"/>
                                  <a:pt x="703736" y="1399491"/>
                                  <a:pt x="705732" y="1399491"/>
                                </a:cubicBezTo>
                                <a:close/>
                                <a:moveTo>
                                  <a:pt x="2949833" y="1395249"/>
                                </a:moveTo>
                                <a:cubicBezTo>
                                  <a:pt x="2954822" y="1396397"/>
                                  <a:pt x="2959413" y="1399491"/>
                                  <a:pt x="2962408" y="1404281"/>
                                </a:cubicBezTo>
                                <a:lnTo>
                                  <a:pt x="2956820" y="1407875"/>
                                </a:lnTo>
                                <a:cubicBezTo>
                                  <a:pt x="2952826" y="1401487"/>
                                  <a:pt x="2944444" y="1399491"/>
                                  <a:pt x="2938055" y="1403483"/>
                                </a:cubicBezTo>
                                <a:cubicBezTo>
                                  <a:pt x="2931668" y="1407076"/>
                                  <a:pt x="2929674" y="1415460"/>
                                  <a:pt x="2934064" y="1421847"/>
                                </a:cubicBezTo>
                                <a:lnTo>
                                  <a:pt x="2928474" y="1425440"/>
                                </a:lnTo>
                                <a:cubicBezTo>
                                  <a:pt x="2922490" y="1416258"/>
                                  <a:pt x="2925283" y="1403882"/>
                                  <a:pt x="2934863" y="1397894"/>
                                </a:cubicBezTo>
                                <a:cubicBezTo>
                                  <a:pt x="2939453" y="1394900"/>
                                  <a:pt x="2944843" y="1394102"/>
                                  <a:pt x="2949833" y="1395249"/>
                                </a:cubicBezTo>
                                <a:close/>
                                <a:moveTo>
                                  <a:pt x="1980936" y="1339774"/>
                                </a:moveTo>
                                <a:lnTo>
                                  <a:pt x="1980774" y="1347197"/>
                                </a:lnTo>
                                <a:lnTo>
                                  <a:pt x="1975224" y="1352583"/>
                                </a:lnTo>
                                <a:lnTo>
                                  <a:pt x="1983269" y="1352735"/>
                                </a:lnTo>
                                <a:lnTo>
                                  <a:pt x="1988980" y="1358512"/>
                                </a:lnTo>
                                <a:lnTo>
                                  <a:pt x="1989157" y="1350391"/>
                                </a:lnTo>
                                <a:lnTo>
                                  <a:pt x="1993984" y="1345564"/>
                                </a:lnTo>
                                <a:lnTo>
                                  <a:pt x="1986363" y="1345201"/>
                                </a:lnTo>
                                <a:close/>
                                <a:moveTo>
                                  <a:pt x="1975984" y="1326437"/>
                                </a:moveTo>
                                <a:cubicBezTo>
                                  <a:pt x="1977980" y="1325639"/>
                                  <a:pt x="1980375" y="1326437"/>
                                  <a:pt x="1981173" y="1328832"/>
                                </a:cubicBezTo>
                                <a:lnTo>
                                  <a:pt x="1981156" y="1329615"/>
                                </a:lnTo>
                                <a:lnTo>
                                  <a:pt x="1989556" y="1338016"/>
                                </a:lnTo>
                                <a:lnTo>
                                  <a:pt x="2001532" y="1338016"/>
                                </a:lnTo>
                                <a:lnTo>
                                  <a:pt x="2002331" y="1337216"/>
                                </a:lnTo>
                                <a:cubicBezTo>
                                  <a:pt x="2004328" y="1336418"/>
                                  <a:pt x="2006723" y="1337216"/>
                                  <a:pt x="2007522" y="1339611"/>
                                </a:cubicBezTo>
                                <a:cubicBezTo>
                                  <a:pt x="2008320" y="1341607"/>
                                  <a:pt x="2007522" y="1344003"/>
                                  <a:pt x="2005125" y="1344801"/>
                                </a:cubicBezTo>
                                <a:lnTo>
                                  <a:pt x="2005070" y="1344857"/>
                                </a:lnTo>
                                <a:lnTo>
                                  <a:pt x="2004727" y="1345601"/>
                                </a:lnTo>
                                <a:lnTo>
                                  <a:pt x="2004192" y="1345735"/>
                                </a:lnTo>
                                <a:lnTo>
                                  <a:pt x="1996343" y="1353584"/>
                                </a:lnTo>
                                <a:lnTo>
                                  <a:pt x="1996343" y="1365958"/>
                                </a:lnTo>
                                <a:lnTo>
                                  <a:pt x="1996343" y="1365959"/>
                                </a:lnTo>
                                <a:lnTo>
                                  <a:pt x="1996343" y="1365960"/>
                                </a:lnTo>
                                <a:lnTo>
                                  <a:pt x="1996343" y="1365960"/>
                                </a:lnTo>
                                <a:lnTo>
                                  <a:pt x="1993549" y="1371548"/>
                                </a:lnTo>
                                <a:cubicBezTo>
                                  <a:pt x="1991553" y="1372346"/>
                                  <a:pt x="1989557" y="1371149"/>
                                  <a:pt x="1988758" y="1369153"/>
                                </a:cubicBezTo>
                                <a:cubicBezTo>
                                  <a:pt x="1987162" y="1364961"/>
                                  <a:pt x="1983968" y="1361867"/>
                                  <a:pt x="1980126" y="1360221"/>
                                </a:cubicBezTo>
                                <a:lnTo>
                                  <a:pt x="1967612" y="1359971"/>
                                </a:lnTo>
                                <a:lnTo>
                                  <a:pt x="1967200" y="1360370"/>
                                </a:lnTo>
                                <a:cubicBezTo>
                                  <a:pt x="1965205" y="1361169"/>
                                  <a:pt x="1963208" y="1359971"/>
                                  <a:pt x="1962410" y="1357975"/>
                                </a:cubicBezTo>
                                <a:lnTo>
                                  <a:pt x="1962562" y="1357646"/>
                                </a:lnTo>
                                <a:lnTo>
                                  <a:pt x="1962410" y="1357576"/>
                                </a:lnTo>
                                <a:cubicBezTo>
                                  <a:pt x="1961612" y="1355579"/>
                                  <a:pt x="1962410" y="1353184"/>
                                  <a:pt x="1964805" y="1352385"/>
                                </a:cubicBezTo>
                                <a:lnTo>
                                  <a:pt x="1965198" y="1352393"/>
                                </a:lnTo>
                                <a:lnTo>
                                  <a:pt x="1973589" y="1344003"/>
                                </a:lnTo>
                                <a:lnTo>
                                  <a:pt x="1973589" y="1332428"/>
                                </a:lnTo>
                                <a:lnTo>
                                  <a:pt x="1973188" y="1332027"/>
                                </a:lnTo>
                                <a:cubicBezTo>
                                  <a:pt x="1972390" y="1330031"/>
                                  <a:pt x="1973188" y="1327636"/>
                                  <a:pt x="1975583" y="1326837"/>
                                </a:cubicBezTo>
                                <a:lnTo>
                                  <a:pt x="1975762" y="1326919"/>
                                </a:lnTo>
                                <a:close/>
                                <a:moveTo>
                                  <a:pt x="1914347" y="1316400"/>
                                </a:moveTo>
                                <a:lnTo>
                                  <a:pt x="1914107" y="1333624"/>
                                </a:lnTo>
                                <a:lnTo>
                                  <a:pt x="1901264" y="1345754"/>
                                </a:lnTo>
                                <a:lnTo>
                                  <a:pt x="1918899" y="1345999"/>
                                </a:lnTo>
                                <a:lnTo>
                                  <a:pt x="1931429" y="1359032"/>
                                </a:lnTo>
                                <a:lnTo>
                                  <a:pt x="1931672" y="1341608"/>
                                </a:lnTo>
                                <a:lnTo>
                                  <a:pt x="1944330" y="1329436"/>
                                </a:lnTo>
                                <a:lnTo>
                                  <a:pt x="1925285" y="1328036"/>
                                </a:lnTo>
                                <a:close/>
                                <a:moveTo>
                                  <a:pt x="6743783" y="1313813"/>
                                </a:moveTo>
                                <a:cubicBezTo>
                                  <a:pt x="6748773" y="1314961"/>
                                  <a:pt x="6753364" y="1318055"/>
                                  <a:pt x="6756358" y="1322845"/>
                                </a:cubicBezTo>
                                <a:lnTo>
                                  <a:pt x="6750769" y="1326439"/>
                                </a:lnTo>
                                <a:cubicBezTo>
                                  <a:pt x="6746777" y="1320051"/>
                                  <a:pt x="6738394" y="1318055"/>
                                  <a:pt x="6732007" y="1322047"/>
                                </a:cubicBezTo>
                                <a:cubicBezTo>
                                  <a:pt x="6725618" y="1326040"/>
                                  <a:pt x="6723622" y="1334423"/>
                                  <a:pt x="6728015" y="1340411"/>
                                </a:cubicBezTo>
                                <a:lnTo>
                                  <a:pt x="6722425" y="1344004"/>
                                </a:lnTo>
                                <a:cubicBezTo>
                                  <a:pt x="6716437" y="1334822"/>
                                  <a:pt x="6719630" y="1322446"/>
                                  <a:pt x="6728813" y="1316458"/>
                                </a:cubicBezTo>
                                <a:cubicBezTo>
                                  <a:pt x="6733404" y="1313464"/>
                                  <a:pt x="6738793" y="1312666"/>
                                  <a:pt x="6743783" y="1313813"/>
                                </a:cubicBezTo>
                                <a:close/>
                                <a:moveTo>
                                  <a:pt x="1909317" y="1302485"/>
                                </a:moveTo>
                                <a:cubicBezTo>
                                  <a:pt x="1911313" y="1301687"/>
                                  <a:pt x="1913708" y="1302485"/>
                                  <a:pt x="1914508" y="1304880"/>
                                </a:cubicBezTo>
                                <a:lnTo>
                                  <a:pt x="1914496" y="1305684"/>
                                </a:lnTo>
                                <a:lnTo>
                                  <a:pt x="1929825" y="1321549"/>
                                </a:lnTo>
                                <a:lnTo>
                                  <a:pt x="1952429" y="1321649"/>
                                </a:lnTo>
                                <a:lnTo>
                                  <a:pt x="1952431" y="1321647"/>
                                </a:lnTo>
                                <a:cubicBezTo>
                                  <a:pt x="1954427" y="1320849"/>
                                  <a:pt x="1956822" y="1321647"/>
                                  <a:pt x="1957621" y="1324042"/>
                                </a:cubicBezTo>
                                <a:lnTo>
                                  <a:pt x="1957620" y="1324044"/>
                                </a:lnTo>
                                <a:lnTo>
                                  <a:pt x="1957621" y="1324044"/>
                                </a:lnTo>
                                <a:cubicBezTo>
                                  <a:pt x="1958419" y="1326040"/>
                                  <a:pt x="1957621" y="1328435"/>
                                  <a:pt x="1955225" y="1329233"/>
                                </a:cubicBezTo>
                                <a:lnTo>
                                  <a:pt x="1955224" y="1329233"/>
                                </a:lnTo>
                                <a:lnTo>
                                  <a:pt x="1938857" y="1345201"/>
                                </a:lnTo>
                                <a:lnTo>
                                  <a:pt x="1938486" y="1366370"/>
                                </a:lnTo>
                                <a:lnTo>
                                  <a:pt x="1938859" y="1366758"/>
                                </a:lnTo>
                                <a:lnTo>
                                  <a:pt x="1938463" y="1367681"/>
                                </a:lnTo>
                                <a:lnTo>
                                  <a:pt x="1938458" y="1367955"/>
                                </a:lnTo>
                                <a:lnTo>
                                  <a:pt x="1937671" y="1369530"/>
                                </a:lnTo>
                                <a:lnTo>
                                  <a:pt x="1936464" y="1372347"/>
                                </a:lnTo>
                                <a:lnTo>
                                  <a:pt x="1936303" y="1372267"/>
                                </a:lnTo>
                                <a:lnTo>
                                  <a:pt x="1936063" y="1372746"/>
                                </a:lnTo>
                                <a:cubicBezTo>
                                  <a:pt x="1934067" y="1373544"/>
                                  <a:pt x="1932071" y="1372346"/>
                                  <a:pt x="1931272" y="1370350"/>
                                </a:cubicBezTo>
                                <a:lnTo>
                                  <a:pt x="1931283" y="1369553"/>
                                </a:lnTo>
                                <a:lnTo>
                                  <a:pt x="1915704" y="1353583"/>
                                </a:lnTo>
                                <a:lnTo>
                                  <a:pt x="1893388" y="1353192"/>
                                </a:lnTo>
                                <a:lnTo>
                                  <a:pt x="1892550" y="1353983"/>
                                </a:lnTo>
                                <a:cubicBezTo>
                                  <a:pt x="1890554" y="1354781"/>
                                  <a:pt x="1888558" y="1353584"/>
                                  <a:pt x="1887759" y="1351588"/>
                                </a:cubicBezTo>
                                <a:lnTo>
                                  <a:pt x="1888063" y="1350930"/>
                                </a:lnTo>
                                <a:lnTo>
                                  <a:pt x="1887759" y="1350789"/>
                                </a:lnTo>
                                <a:cubicBezTo>
                                  <a:pt x="1886961" y="1348793"/>
                                  <a:pt x="1887759" y="1346398"/>
                                  <a:pt x="1890154" y="1345599"/>
                                </a:cubicBezTo>
                                <a:lnTo>
                                  <a:pt x="1890962" y="1345610"/>
                                </a:lnTo>
                                <a:lnTo>
                                  <a:pt x="1906523" y="1330430"/>
                                </a:lnTo>
                                <a:lnTo>
                                  <a:pt x="1906908" y="1308487"/>
                                </a:lnTo>
                                <a:lnTo>
                                  <a:pt x="1906521" y="1308075"/>
                                </a:lnTo>
                                <a:cubicBezTo>
                                  <a:pt x="1905723" y="1306079"/>
                                  <a:pt x="1906521" y="1303684"/>
                                  <a:pt x="1908916" y="1302885"/>
                                </a:cubicBezTo>
                                <a:lnTo>
                                  <a:pt x="1909095" y="1302967"/>
                                </a:lnTo>
                                <a:close/>
                                <a:moveTo>
                                  <a:pt x="4442502" y="1285421"/>
                                </a:moveTo>
                                <a:cubicBezTo>
                                  <a:pt x="4439009" y="1285121"/>
                                  <a:pt x="4435416" y="1286119"/>
                                  <a:pt x="4432621" y="1288514"/>
                                </a:cubicBezTo>
                                <a:cubicBezTo>
                                  <a:pt x="4427033" y="1293304"/>
                                  <a:pt x="4426234" y="1302088"/>
                                  <a:pt x="4431025" y="1307677"/>
                                </a:cubicBezTo>
                                <a:lnTo>
                                  <a:pt x="4438211" y="1316060"/>
                                </a:lnTo>
                                <a:lnTo>
                                  <a:pt x="4449788" y="1306080"/>
                                </a:lnTo>
                                <a:cubicBezTo>
                                  <a:pt x="4451385" y="1304882"/>
                                  <a:pt x="4453381" y="1304882"/>
                                  <a:pt x="4454578" y="1306479"/>
                                </a:cubicBezTo>
                                <a:cubicBezTo>
                                  <a:pt x="4455776" y="1308076"/>
                                  <a:pt x="4455776" y="1310072"/>
                                  <a:pt x="4454179" y="1311269"/>
                                </a:cubicBezTo>
                                <a:lnTo>
                                  <a:pt x="4442602" y="1321249"/>
                                </a:lnTo>
                                <a:lnTo>
                                  <a:pt x="4450985" y="1331229"/>
                                </a:lnTo>
                                <a:cubicBezTo>
                                  <a:pt x="4451385" y="1331629"/>
                                  <a:pt x="4452183" y="1331629"/>
                                  <a:pt x="4452981" y="1331229"/>
                                </a:cubicBezTo>
                                <a:lnTo>
                                  <a:pt x="4476933" y="1311269"/>
                                </a:lnTo>
                                <a:cubicBezTo>
                                  <a:pt x="4482522" y="1306479"/>
                                  <a:pt x="4483320" y="1297697"/>
                                  <a:pt x="4478131" y="1292107"/>
                                </a:cubicBezTo>
                                <a:cubicBezTo>
                                  <a:pt x="4473341" y="1286518"/>
                                  <a:pt x="4464558" y="1285720"/>
                                  <a:pt x="4458969" y="1290510"/>
                                </a:cubicBezTo>
                                <a:lnTo>
                                  <a:pt x="4457772" y="1291708"/>
                                </a:lnTo>
                                <a:cubicBezTo>
                                  <a:pt x="4456973" y="1292107"/>
                                  <a:pt x="4456175" y="1292506"/>
                                  <a:pt x="4455377" y="1292506"/>
                                </a:cubicBezTo>
                                <a:cubicBezTo>
                                  <a:pt x="4454179" y="1292506"/>
                                  <a:pt x="4453381" y="1292107"/>
                                  <a:pt x="4452981" y="1291308"/>
                                </a:cubicBezTo>
                                <a:lnTo>
                                  <a:pt x="4451784" y="1290111"/>
                                </a:lnTo>
                                <a:cubicBezTo>
                                  <a:pt x="4449388" y="1287317"/>
                                  <a:pt x="4445995" y="1285720"/>
                                  <a:pt x="4442502" y="1285421"/>
                                </a:cubicBezTo>
                                <a:close/>
                                <a:moveTo>
                                  <a:pt x="24504" y="1274691"/>
                                </a:moveTo>
                                <a:cubicBezTo>
                                  <a:pt x="29494" y="1275839"/>
                                  <a:pt x="34085" y="1278933"/>
                                  <a:pt x="37079" y="1283723"/>
                                </a:cubicBezTo>
                                <a:lnTo>
                                  <a:pt x="31490" y="1287317"/>
                                </a:lnTo>
                                <a:cubicBezTo>
                                  <a:pt x="27497" y="1280929"/>
                                  <a:pt x="19114" y="1278933"/>
                                  <a:pt x="12727" y="1282925"/>
                                </a:cubicBezTo>
                                <a:cubicBezTo>
                                  <a:pt x="6340" y="1286918"/>
                                  <a:pt x="4344" y="1295301"/>
                                  <a:pt x="8735" y="1301289"/>
                                </a:cubicBezTo>
                                <a:lnTo>
                                  <a:pt x="3146" y="1304882"/>
                                </a:lnTo>
                                <a:cubicBezTo>
                                  <a:pt x="-2842" y="1295700"/>
                                  <a:pt x="-48" y="1283324"/>
                                  <a:pt x="9533" y="1277336"/>
                                </a:cubicBezTo>
                                <a:cubicBezTo>
                                  <a:pt x="14124" y="1274342"/>
                                  <a:pt x="19514" y="1273544"/>
                                  <a:pt x="24504" y="1274691"/>
                                </a:cubicBezTo>
                                <a:close/>
                                <a:moveTo>
                                  <a:pt x="4483320" y="1265760"/>
                                </a:moveTo>
                                <a:lnTo>
                                  <a:pt x="4498091" y="1266957"/>
                                </a:lnTo>
                                <a:cubicBezTo>
                                  <a:pt x="4499688" y="1267357"/>
                                  <a:pt x="4501284" y="1268953"/>
                                  <a:pt x="4502083" y="1270949"/>
                                </a:cubicBezTo>
                                <a:lnTo>
                                  <a:pt x="4500885" y="1285720"/>
                                </a:lnTo>
                                <a:cubicBezTo>
                                  <a:pt x="4500885" y="1287716"/>
                                  <a:pt x="4499288" y="1288913"/>
                                  <a:pt x="4497292" y="1288913"/>
                                </a:cubicBezTo>
                                <a:cubicBezTo>
                                  <a:pt x="4495296" y="1288913"/>
                                  <a:pt x="4494099" y="1287317"/>
                                  <a:pt x="4494099" y="1285321"/>
                                </a:cubicBezTo>
                                <a:lnTo>
                                  <a:pt x="4494498" y="1278534"/>
                                </a:lnTo>
                                <a:lnTo>
                                  <a:pt x="4483720" y="1287716"/>
                                </a:lnTo>
                                <a:lnTo>
                                  <a:pt x="4484119" y="1288115"/>
                                </a:lnTo>
                                <a:cubicBezTo>
                                  <a:pt x="4491304" y="1296898"/>
                                  <a:pt x="4490107" y="1309673"/>
                                  <a:pt x="4481724" y="1316858"/>
                                </a:cubicBezTo>
                                <a:lnTo>
                                  <a:pt x="4458171" y="1336818"/>
                                </a:lnTo>
                                <a:cubicBezTo>
                                  <a:pt x="4456574" y="1338415"/>
                                  <a:pt x="4454179" y="1338814"/>
                                  <a:pt x="4452183" y="1338814"/>
                                </a:cubicBezTo>
                                <a:cubicBezTo>
                                  <a:pt x="4450187" y="1338814"/>
                                  <a:pt x="4448191" y="1337617"/>
                                  <a:pt x="4446594" y="1336020"/>
                                </a:cubicBezTo>
                                <a:lnTo>
                                  <a:pt x="4438211" y="1326040"/>
                                </a:lnTo>
                                <a:lnTo>
                                  <a:pt x="4429029" y="1334024"/>
                                </a:lnTo>
                                <a:lnTo>
                                  <a:pt x="4428629" y="1341209"/>
                                </a:lnTo>
                                <a:cubicBezTo>
                                  <a:pt x="4428629" y="1343205"/>
                                  <a:pt x="4427033" y="1344403"/>
                                  <a:pt x="4425037" y="1344403"/>
                                </a:cubicBezTo>
                                <a:cubicBezTo>
                                  <a:pt x="4423041" y="1344403"/>
                                  <a:pt x="4421843" y="1342806"/>
                                  <a:pt x="4421843" y="1340810"/>
                                </a:cubicBezTo>
                                <a:lnTo>
                                  <a:pt x="4422242" y="1335621"/>
                                </a:lnTo>
                                <a:lnTo>
                                  <a:pt x="4417053" y="1335221"/>
                                </a:lnTo>
                                <a:cubicBezTo>
                                  <a:pt x="4415057" y="1335221"/>
                                  <a:pt x="4413859" y="1333625"/>
                                  <a:pt x="4413859" y="1331629"/>
                                </a:cubicBezTo>
                                <a:cubicBezTo>
                                  <a:pt x="4413859" y="1329633"/>
                                  <a:pt x="4415456" y="1328435"/>
                                  <a:pt x="4417452" y="1328435"/>
                                </a:cubicBezTo>
                                <a:lnTo>
                                  <a:pt x="4424637" y="1328834"/>
                                </a:lnTo>
                                <a:lnTo>
                                  <a:pt x="4433819" y="1320850"/>
                                </a:lnTo>
                                <a:lnTo>
                                  <a:pt x="4426234" y="1312068"/>
                                </a:lnTo>
                                <a:cubicBezTo>
                                  <a:pt x="4419049" y="1303285"/>
                                  <a:pt x="4420246" y="1290510"/>
                                  <a:pt x="4428629" y="1283325"/>
                                </a:cubicBezTo>
                                <a:cubicBezTo>
                                  <a:pt x="4436614" y="1276139"/>
                                  <a:pt x="4448590" y="1276937"/>
                                  <a:pt x="4456175" y="1284522"/>
                                </a:cubicBezTo>
                                <a:cubicBezTo>
                                  <a:pt x="4462562" y="1279732"/>
                                  <a:pt x="4470945" y="1279333"/>
                                  <a:pt x="4477732" y="1282925"/>
                                </a:cubicBezTo>
                                <a:lnTo>
                                  <a:pt x="4489708" y="1272945"/>
                                </a:lnTo>
                                <a:lnTo>
                                  <a:pt x="4482921" y="1272546"/>
                                </a:lnTo>
                                <a:cubicBezTo>
                                  <a:pt x="4480925" y="1272546"/>
                                  <a:pt x="4479728" y="1270949"/>
                                  <a:pt x="4479728" y="1268953"/>
                                </a:cubicBezTo>
                                <a:cubicBezTo>
                                  <a:pt x="4479728" y="1266957"/>
                                  <a:pt x="4481324" y="1265760"/>
                                  <a:pt x="4483320" y="1265760"/>
                                </a:cubicBezTo>
                                <a:close/>
                                <a:moveTo>
                                  <a:pt x="5774881" y="1258728"/>
                                </a:moveTo>
                                <a:lnTo>
                                  <a:pt x="5774728" y="1265761"/>
                                </a:lnTo>
                                <a:lnTo>
                                  <a:pt x="5769171" y="1271154"/>
                                </a:lnTo>
                                <a:lnTo>
                                  <a:pt x="5776825" y="1271299"/>
                                </a:lnTo>
                                <a:lnTo>
                                  <a:pt x="5782544" y="1277084"/>
                                </a:lnTo>
                                <a:lnTo>
                                  <a:pt x="5782712" y="1269353"/>
                                </a:lnTo>
                                <a:lnTo>
                                  <a:pt x="5787919" y="1264145"/>
                                </a:lnTo>
                                <a:lnTo>
                                  <a:pt x="5779918" y="1263764"/>
                                </a:lnTo>
                                <a:close/>
                                <a:moveTo>
                                  <a:pt x="5769938" y="1245001"/>
                                </a:moveTo>
                                <a:cubicBezTo>
                                  <a:pt x="5771934" y="1244203"/>
                                  <a:pt x="5774329" y="1245001"/>
                                  <a:pt x="5775127" y="1247396"/>
                                </a:cubicBezTo>
                                <a:lnTo>
                                  <a:pt x="5775102" y="1248569"/>
                                </a:lnTo>
                                <a:lnTo>
                                  <a:pt x="5783111" y="1256579"/>
                                </a:lnTo>
                                <a:lnTo>
                                  <a:pt x="5795486" y="1256579"/>
                                </a:lnTo>
                                <a:lnTo>
                                  <a:pt x="5795886" y="1256178"/>
                                </a:lnTo>
                                <a:cubicBezTo>
                                  <a:pt x="5797882" y="1255380"/>
                                  <a:pt x="5800277" y="1256178"/>
                                  <a:pt x="5801076" y="1258573"/>
                                </a:cubicBezTo>
                                <a:cubicBezTo>
                                  <a:pt x="5801874" y="1260569"/>
                                  <a:pt x="5801076" y="1262965"/>
                                  <a:pt x="5798681" y="1263763"/>
                                </a:cubicBezTo>
                                <a:lnTo>
                                  <a:pt x="5798282" y="1264163"/>
                                </a:lnTo>
                                <a:lnTo>
                                  <a:pt x="5798281" y="1264164"/>
                                </a:lnTo>
                                <a:lnTo>
                                  <a:pt x="5798280" y="1264165"/>
                                </a:lnTo>
                                <a:lnTo>
                                  <a:pt x="5789898" y="1272546"/>
                                </a:lnTo>
                                <a:lnTo>
                                  <a:pt x="5789898" y="1284523"/>
                                </a:lnTo>
                                <a:lnTo>
                                  <a:pt x="5789898" y="1284523"/>
                                </a:lnTo>
                                <a:lnTo>
                                  <a:pt x="5789898" y="1284524"/>
                                </a:lnTo>
                                <a:lnTo>
                                  <a:pt x="5789898" y="1284921"/>
                                </a:lnTo>
                                <a:lnTo>
                                  <a:pt x="5787118" y="1290084"/>
                                </a:lnTo>
                                <a:lnTo>
                                  <a:pt x="5787104" y="1290112"/>
                                </a:lnTo>
                                <a:lnTo>
                                  <a:pt x="5782538" y="1287829"/>
                                </a:lnTo>
                                <a:lnTo>
                                  <a:pt x="5782312" y="1287716"/>
                                </a:lnTo>
                                <a:lnTo>
                                  <a:pt x="5782312" y="1287715"/>
                                </a:lnTo>
                                <a:lnTo>
                                  <a:pt x="5773681" y="1278785"/>
                                </a:lnTo>
                                <a:lnTo>
                                  <a:pt x="5761559" y="1278543"/>
                                </a:lnTo>
                                <a:lnTo>
                                  <a:pt x="5761156" y="1278934"/>
                                </a:lnTo>
                                <a:cubicBezTo>
                                  <a:pt x="5759159" y="1279733"/>
                                  <a:pt x="5757163" y="1278535"/>
                                  <a:pt x="5756364" y="1276539"/>
                                </a:cubicBezTo>
                                <a:lnTo>
                                  <a:pt x="5756446" y="1276362"/>
                                </a:lnTo>
                                <a:lnTo>
                                  <a:pt x="5755965" y="1276140"/>
                                </a:lnTo>
                                <a:cubicBezTo>
                                  <a:pt x="5755167" y="1274143"/>
                                  <a:pt x="5755965" y="1271748"/>
                                  <a:pt x="5758361" y="1270949"/>
                                </a:cubicBezTo>
                                <a:lnTo>
                                  <a:pt x="5759144" y="1270964"/>
                                </a:lnTo>
                                <a:lnTo>
                                  <a:pt x="5767543" y="1262567"/>
                                </a:lnTo>
                                <a:lnTo>
                                  <a:pt x="5767543" y="1251390"/>
                                </a:lnTo>
                                <a:lnTo>
                                  <a:pt x="5766743" y="1250590"/>
                                </a:lnTo>
                                <a:cubicBezTo>
                                  <a:pt x="5765945" y="1248594"/>
                                  <a:pt x="5766743" y="1246199"/>
                                  <a:pt x="5769138" y="1245400"/>
                                </a:cubicBezTo>
                                <a:lnTo>
                                  <a:pt x="5769646" y="1245634"/>
                                </a:lnTo>
                                <a:close/>
                                <a:moveTo>
                                  <a:pt x="5708302" y="1235388"/>
                                </a:moveTo>
                                <a:lnTo>
                                  <a:pt x="5708062" y="1252587"/>
                                </a:lnTo>
                                <a:lnTo>
                                  <a:pt x="5695214" y="1264721"/>
                                </a:lnTo>
                                <a:lnTo>
                                  <a:pt x="5712454" y="1264961"/>
                                </a:lnTo>
                                <a:lnTo>
                                  <a:pt x="5725373" y="1278397"/>
                                </a:lnTo>
                                <a:lnTo>
                                  <a:pt x="5725626" y="1260171"/>
                                </a:lnTo>
                                <a:lnTo>
                                  <a:pt x="5738256" y="1248027"/>
                                </a:lnTo>
                                <a:lnTo>
                                  <a:pt x="5718840" y="1246599"/>
                                </a:lnTo>
                                <a:close/>
                                <a:moveTo>
                                  <a:pt x="5702473" y="1221448"/>
                                </a:moveTo>
                                <a:lnTo>
                                  <a:pt x="5703132" y="1221752"/>
                                </a:lnTo>
                                <a:lnTo>
                                  <a:pt x="5703272" y="1221448"/>
                                </a:lnTo>
                                <a:cubicBezTo>
                                  <a:pt x="5705268" y="1220650"/>
                                  <a:pt x="5707663" y="1221448"/>
                                  <a:pt x="5708462" y="1223843"/>
                                </a:cubicBezTo>
                                <a:lnTo>
                                  <a:pt x="5708451" y="1224660"/>
                                </a:lnTo>
                                <a:lnTo>
                                  <a:pt x="5723381" y="1240112"/>
                                </a:lnTo>
                                <a:cubicBezTo>
                                  <a:pt x="5730318" y="1243106"/>
                                  <a:pt x="5738401" y="1243406"/>
                                  <a:pt x="5745986" y="1240212"/>
                                </a:cubicBezTo>
                                <a:lnTo>
                                  <a:pt x="5746255" y="1240336"/>
                                </a:lnTo>
                                <a:lnTo>
                                  <a:pt x="5746385" y="1240210"/>
                                </a:lnTo>
                                <a:cubicBezTo>
                                  <a:pt x="5748381" y="1239412"/>
                                  <a:pt x="5750776" y="1240210"/>
                                  <a:pt x="5751575" y="1242605"/>
                                </a:cubicBezTo>
                                <a:cubicBezTo>
                                  <a:pt x="5752373" y="1244601"/>
                                  <a:pt x="5751575" y="1246997"/>
                                  <a:pt x="5749179" y="1247795"/>
                                </a:cubicBezTo>
                                <a:cubicBezTo>
                                  <a:pt x="5741994" y="1250589"/>
                                  <a:pt x="5736006" y="1256178"/>
                                  <a:pt x="5732812" y="1263764"/>
                                </a:cubicBezTo>
                                <a:cubicBezTo>
                                  <a:pt x="5729619" y="1270949"/>
                                  <a:pt x="5729619" y="1278933"/>
                                  <a:pt x="5732413" y="1286518"/>
                                </a:cubicBezTo>
                                <a:lnTo>
                                  <a:pt x="5730021" y="1291303"/>
                                </a:lnTo>
                                <a:lnTo>
                                  <a:pt x="5730018" y="1291309"/>
                                </a:lnTo>
                                <a:lnTo>
                                  <a:pt x="5730018" y="1291309"/>
                                </a:lnTo>
                                <a:lnTo>
                                  <a:pt x="5728615" y="1290607"/>
                                </a:lnTo>
                                <a:lnTo>
                                  <a:pt x="5725228" y="1288914"/>
                                </a:lnTo>
                                <a:cubicBezTo>
                                  <a:pt x="5722434" y="1281329"/>
                                  <a:pt x="5716845" y="1275740"/>
                                  <a:pt x="5709260" y="1272545"/>
                                </a:cubicBezTo>
                                <a:lnTo>
                                  <a:pt x="5687337" y="1272161"/>
                                </a:lnTo>
                                <a:lnTo>
                                  <a:pt x="5686505" y="1272946"/>
                                </a:lnTo>
                                <a:cubicBezTo>
                                  <a:pt x="5684509" y="1273744"/>
                                  <a:pt x="5682513" y="1272547"/>
                                  <a:pt x="5681714" y="1270551"/>
                                </a:cubicBezTo>
                                <a:lnTo>
                                  <a:pt x="5681949" y="1270044"/>
                                </a:lnTo>
                                <a:lnTo>
                                  <a:pt x="5681315" y="1269751"/>
                                </a:lnTo>
                                <a:cubicBezTo>
                                  <a:pt x="5680517" y="1267755"/>
                                  <a:pt x="5681315" y="1265360"/>
                                  <a:pt x="5683710" y="1264561"/>
                                </a:cubicBezTo>
                                <a:lnTo>
                                  <a:pt x="5684912" y="1264578"/>
                                </a:lnTo>
                                <a:lnTo>
                                  <a:pt x="5700478" y="1249393"/>
                                </a:lnTo>
                                <a:lnTo>
                                  <a:pt x="5700862" y="1227473"/>
                                </a:lnTo>
                                <a:lnTo>
                                  <a:pt x="5700077" y="1226638"/>
                                </a:lnTo>
                                <a:cubicBezTo>
                                  <a:pt x="5699279" y="1224642"/>
                                  <a:pt x="5700077" y="1222247"/>
                                  <a:pt x="5702473" y="1221448"/>
                                </a:cubicBezTo>
                                <a:close/>
                                <a:moveTo>
                                  <a:pt x="1544352" y="1148096"/>
                                </a:moveTo>
                                <a:cubicBezTo>
                                  <a:pt x="1540860" y="1147796"/>
                                  <a:pt x="1537267" y="1148794"/>
                                  <a:pt x="1534473" y="1151189"/>
                                </a:cubicBezTo>
                                <a:cubicBezTo>
                                  <a:pt x="1528886" y="1155979"/>
                                  <a:pt x="1528087" y="1164763"/>
                                  <a:pt x="1532877" y="1170352"/>
                                </a:cubicBezTo>
                                <a:lnTo>
                                  <a:pt x="1540062" y="1178735"/>
                                </a:lnTo>
                                <a:lnTo>
                                  <a:pt x="1551637" y="1168755"/>
                                </a:lnTo>
                                <a:cubicBezTo>
                                  <a:pt x="1553231" y="1167557"/>
                                  <a:pt x="1555228" y="1167557"/>
                                  <a:pt x="1556426" y="1169154"/>
                                </a:cubicBezTo>
                                <a:cubicBezTo>
                                  <a:pt x="1557623" y="1170751"/>
                                  <a:pt x="1557623" y="1172747"/>
                                  <a:pt x="1556027" y="1173944"/>
                                </a:cubicBezTo>
                                <a:lnTo>
                                  <a:pt x="1544451" y="1183924"/>
                                </a:lnTo>
                                <a:lnTo>
                                  <a:pt x="1552833" y="1193904"/>
                                </a:lnTo>
                                <a:cubicBezTo>
                                  <a:pt x="1553231" y="1194304"/>
                                  <a:pt x="1554031" y="1194304"/>
                                  <a:pt x="1554829" y="1193904"/>
                                </a:cubicBezTo>
                                <a:lnTo>
                                  <a:pt x="1578784" y="1173944"/>
                                </a:lnTo>
                                <a:cubicBezTo>
                                  <a:pt x="1584372" y="1169154"/>
                                  <a:pt x="1585172" y="1160372"/>
                                  <a:pt x="1579982" y="1154782"/>
                                </a:cubicBezTo>
                                <a:cubicBezTo>
                                  <a:pt x="1575189" y="1149193"/>
                                  <a:pt x="1566405" y="1148395"/>
                                  <a:pt x="1560816" y="1153185"/>
                                </a:cubicBezTo>
                                <a:lnTo>
                                  <a:pt x="1559619" y="1154383"/>
                                </a:lnTo>
                                <a:cubicBezTo>
                                  <a:pt x="1558821" y="1154782"/>
                                  <a:pt x="1558023" y="1155181"/>
                                  <a:pt x="1557224" y="1155181"/>
                                </a:cubicBezTo>
                                <a:cubicBezTo>
                                  <a:pt x="1556426" y="1155181"/>
                                  <a:pt x="1555228" y="1154782"/>
                                  <a:pt x="1554829" y="1153983"/>
                                </a:cubicBezTo>
                                <a:lnTo>
                                  <a:pt x="1553632" y="1152786"/>
                                </a:lnTo>
                                <a:cubicBezTo>
                                  <a:pt x="1551237" y="1149992"/>
                                  <a:pt x="1547844" y="1148395"/>
                                  <a:pt x="1544352" y="1148096"/>
                                </a:cubicBezTo>
                                <a:close/>
                                <a:moveTo>
                                  <a:pt x="3802088" y="1141359"/>
                                </a:moveTo>
                                <a:cubicBezTo>
                                  <a:pt x="3807078" y="1142507"/>
                                  <a:pt x="3811669" y="1145601"/>
                                  <a:pt x="3814663" y="1150391"/>
                                </a:cubicBezTo>
                                <a:lnTo>
                                  <a:pt x="3809074" y="1153985"/>
                                </a:lnTo>
                                <a:cubicBezTo>
                                  <a:pt x="3805082" y="1147597"/>
                                  <a:pt x="3796699" y="1145601"/>
                                  <a:pt x="3790312" y="1149593"/>
                                </a:cubicBezTo>
                                <a:cubicBezTo>
                                  <a:pt x="3783923" y="1153586"/>
                                  <a:pt x="3781928" y="1161969"/>
                                  <a:pt x="3786319" y="1167957"/>
                                </a:cubicBezTo>
                                <a:lnTo>
                                  <a:pt x="3780730" y="1171550"/>
                                </a:lnTo>
                                <a:cubicBezTo>
                                  <a:pt x="3774742" y="1162368"/>
                                  <a:pt x="3777536" y="1149992"/>
                                  <a:pt x="3787117" y="1144004"/>
                                </a:cubicBezTo>
                                <a:cubicBezTo>
                                  <a:pt x="3791709" y="1141010"/>
                                  <a:pt x="3797098" y="1140212"/>
                                  <a:pt x="3802088" y="1141359"/>
                                </a:cubicBezTo>
                                <a:close/>
                                <a:moveTo>
                                  <a:pt x="1585172" y="1128435"/>
                                </a:moveTo>
                                <a:lnTo>
                                  <a:pt x="1599940" y="1129632"/>
                                </a:lnTo>
                                <a:cubicBezTo>
                                  <a:pt x="1601537" y="1130032"/>
                                  <a:pt x="1603133" y="1131628"/>
                                  <a:pt x="1603933" y="1133624"/>
                                </a:cubicBezTo>
                                <a:lnTo>
                                  <a:pt x="1602734" y="1148395"/>
                                </a:lnTo>
                                <a:cubicBezTo>
                                  <a:pt x="1602734" y="1150391"/>
                                  <a:pt x="1601137" y="1151588"/>
                                  <a:pt x="1599142" y="1151588"/>
                                </a:cubicBezTo>
                                <a:cubicBezTo>
                                  <a:pt x="1597145" y="1151588"/>
                                  <a:pt x="1595948" y="1149992"/>
                                  <a:pt x="1595948" y="1147996"/>
                                </a:cubicBezTo>
                                <a:lnTo>
                                  <a:pt x="1596348" y="1141209"/>
                                </a:lnTo>
                                <a:lnTo>
                                  <a:pt x="1585572" y="1150391"/>
                                </a:lnTo>
                                <a:lnTo>
                                  <a:pt x="1585971" y="1150790"/>
                                </a:lnTo>
                                <a:cubicBezTo>
                                  <a:pt x="1593155" y="1159573"/>
                                  <a:pt x="1591957" y="1172348"/>
                                  <a:pt x="1583576" y="1179533"/>
                                </a:cubicBezTo>
                                <a:lnTo>
                                  <a:pt x="1560018" y="1199493"/>
                                </a:lnTo>
                                <a:cubicBezTo>
                                  <a:pt x="1558422" y="1201090"/>
                                  <a:pt x="1556027" y="1201489"/>
                                  <a:pt x="1554031" y="1201489"/>
                                </a:cubicBezTo>
                                <a:cubicBezTo>
                                  <a:pt x="1552035" y="1201489"/>
                                  <a:pt x="1550040" y="1200292"/>
                                  <a:pt x="1548443" y="1198695"/>
                                </a:cubicBezTo>
                                <a:lnTo>
                                  <a:pt x="1540062" y="1188715"/>
                                </a:lnTo>
                                <a:lnTo>
                                  <a:pt x="1530881" y="1196699"/>
                                </a:lnTo>
                                <a:lnTo>
                                  <a:pt x="1530482" y="1203884"/>
                                </a:lnTo>
                                <a:cubicBezTo>
                                  <a:pt x="1530482" y="1205880"/>
                                  <a:pt x="1528886" y="1207078"/>
                                  <a:pt x="1526889" y="1207078"/>
                                </a:cubicBezTo>
                                <a:cubicBezTo>
                                  <a:pt x="1524894" y="1207078"/>
                                  <a:pt x="1523698" y="1205481"/>
                                  <a:pt x="1523698" y="1203485"/>
                                </a:cubicBezTo>
                                <a:lnTo>
                                  <a:pt x="1524096" y="1198296"/>
                                </a:lnTo>
                                <a:lnTo>
                                  <a:pt x="1518907" y="1197896"/>
                                </a:lnTo>
                                <a:cubicBezTo>
                                  <a:pt x="1516910" y="1197896"/>
                                  <a:pt x="1515714" y="1196300"/>
                                  <a:pt x="1515714" y="1194304"/>
                                </a:cubicBezTo>
                                <a:cubicBezTo>
                                  <a:pt x="1515714" y="1192308"/>
                                  <a:pt x="1517311" y="1191110"/>
                                  <a:pt x="1519307" y="1191110"/>
                                </a:cubicBezTo>
                                <a:lnTo>
                                  <a:pt x="1526491" y="1191509"/>
                                </a:lnTo>
                                <a:lnTo>
                                  <a:pt x="1535671" y="1183525"/>
                                </a:lnTo>
                                <a:lnTo>
                                  <a:pt x="1528087" y="1174743"/>
                                </a:lnTo>
                                <a:cubicBezTo>
                                  <a:pt x="1520902" y="1165960"/>
                                  <a:pt x="1522100" y="1153185"/>
                                  <a:pt x="1530482" y="1146000"/>
                                </a:cubicBezTo>
                                <a:cubicBezTo>
                                  <a:pt x="1538464" y="1138814"/>
                                  <a:pt x="1550438" y="1139612"/>
                                  <a:pt x="1558023" y="1147197"/>
                                </a:cubicBezTo>
                                <a:cubicBezTo>
                                  <a:pt x="1564409" y="1142407"/>
                                  <a:pt x="1572793" y="1142008"/>
                                  <a:pt x="1579583" y="1145600"/>
                                </a:cubicBezTo>
                                <a:lnTo>
                                  <a:pt x="1591558" y="1135620"/>
                                </a:lnTo>
                                <a:lnTo>
                                  <a:pt x="1584772" y="1135221"/>
                                </a:lnTo>
                                <a:cubicBezTo>
                                  <a:pt x="1582777" y="1135221"/>
                                  <a:pt x="1581580" y="1133624"/>
                                  <a:pt x="1581580" y="1131628"/>
                                </a:cubicBezTo>
                                <a:cubicBezTo>
                                  <a:pt x="1581580" y="1129632"/>
                                  <a:pt x="1583175" y="1128435"/>
                                  <a:pt x="1585172" y="1128435"/>
                                </a:cubicBezTo>
                                <a:close/>
                                <a:moveTo>
                                  <a:pt x="2860376" y="1068719"/>
                                </a:moveTo>
                                <a:lnTo>
                                  <a:pt x="2860215" y="1076141"/>
                                </a:lnTo>
                                <a:lnTo>
                                  <a:pt x="2854264" y="1081918"/>
                                </a:lnTo>
                                <a:lnTo>
                                  <a:pt x="2862711" y="1082078"/>
                                </a:lnTo>
                                <a:lnTo>
                                  <a:pt x="2868422" y="1087854"/>
                                </a:lnTo>
                                <a:lnTo>
                                  <a:pt x="2868597" y="1079734"/>
                                </a:lnTo>
                                <a:lnTo>
                                  <a:pt x="2873804" y="1074526"/>
                                </a:lnTo>
                                <a:lnTo>
                                  <a:pt x="2865803" y="1074145"/>
                                </a:lnTo>
                                <a:close/>
                                <a:moveTo>
                                  <a:pt x="2855424" y="1055381"/>
                                </a:moveTo>
                                <a:cubicBezTo>
                                  <a:pt x="2857422" y="1054583"/>
                                  <a:pt x="2859816" y="1055381"/>
                                  <a:pt x="2860613" y="1057776"/>
                                </a:cubicBezTo>
                                <a:lnTo>
                                  <a:pt x="2860598" y="1058560"/>
                                </a:lnTo>
                                <a:lnTo>
                                  <a:pt x="2868998" y="1066960"/>
                                </a:lnTo>
                                <a:lnTo>
                                  <a:pt x="2881371" y="1066960"/>
                                </a:lnTo>
                                <a:lnTo>
                                  <a:pt x="2881772" y="1066559"/>
                                </a:lnTo>
                                <a:cubicBezTo>
                                  <a:pt x="2883767" y="1065761"/>
                                  <a:pt x="2886162" y="1066559"/>
                                  <a:pt x="2886960" y="1068954"/>
                                </a:cubicBezTo>
                                <a:cubicBezTo>
                                  <a:pt x="2887759" y="1070950"/>
                                  <a:pt x="2886960" y="1073346"/>
                                  <a:pt x="2884566" y="1074144"/>
                                </a:cubicBezTo>
                                <a:lnTo>
                                  <a:pt x="2884169" y="1074542"/>
                                </a:lnTo>
                                <a:lnTo>
                                  <a:pt x="2884167" y="1074545"/>
                                </a:lnTo>
                                <a:lnTo>
                                  <a:pt x="2884164" y="1074546"/>
                                </a:lnTo>
                                <a:lnTo>
                                  <a:pt x="2875785" y="1082927"/>
                                </a:lnTo>
                                <a:lnTo>
                                  <a:pt x="2875785" y="1095301"/>
                                </a:lnTo>
                                <a:lnTo>
                                  <a:pt x="2875785" y="1095302"/>
                                </a:lnTo>
                                <a:cubicBezTo>
                                  <a:pt x="2876183" y="1097298"/>
                                  <a:pt x="2875384" y="1099693"/>
                                  <a:pt x="2872990" y="1100891"/>
                                </a:cubicBezTo>
                                <a:cubicBezTo>
                                  <a:pt x="2870994" y="1101689"/>
                                  <a:pt x="2868998" y="1100492"/>
                                  <a:pt x="2868198" y="1098496"/>
                                </a:cubicBezTo>
                                <a:cubicBezTo>
                                  <a:pt x="2865004" y="1090113"/>
                                  <a:pt x="2855424" y="1086120"/>
                                  <a:pt x="2847046" y="1089314"/>
                                </a:cubicBezTo>
                                <a:lnTo>
                                  <a:pt x="2846776" y="1089189"/>
                                </a:lnTo>
                                <a:lnTo>
                                  <a:pt x="2846646" y="1089314"/>
                                </a:lnTo>
                                <a:cubicBezTo>
                                  <a:pt x="2844649" y="1090113"/>
                                  <a:pt x="2842653" y="1088915"/>
                                  <a:pt x="2841851" y="1086919"/>
                                </a:cubicBezTo>
                                <a:lnTo>
                                  <a:pt x="2841851" y="1086919"/>
                                </a:lnTo>
                                <a:cubicBezTo>
                                  <a:pt x="2841056" y="1084922"/>
                                  <a:pt x="2841851" y="1082527"/>
                                  <a:pt x="2844248" y="1081728"/>
                                </a:cubicBezTo>
                                <a:lnTo>
                                  <a:pt x="2853031" y="1072947"/>
                                </a:lnTo>
                                <a:lnTo>
                                  <a:pt x="2853031" y="1061372"/>
                                </a:lnTo>
                                <a:lnTo>
                                  <a:pt x="2852631" y="1060971"/>
                                </a:lnTo>
                                <a:cubicBezTo>
                                  <a:pt x="2851833" y="1058975"/>
                                  <a:pt x="2852631" y="1056580"/>
                                  <a:pt x="2855023" y="1055781"/>
                                </a:cubicBezTo>
                                <a:lnTo>
                                  <a:pt x="2855202" y="1055863"/>
                                </a:lnTo>
                                <a:close/>
                                <a:moveTo>
                                  <a:pt x="2793794" y="1045350"/>
                                </a:moveTo>
                                <a:lnTo>
                                  <a:pt x="2793547" y="1062968"/>
                                </a:lnTo>
                                <a:lnTo>
                                  <a:pt x="2780707" y="1075097"/>
                                </a:lnTo>
                                <a:lnTo>
                                  <a:pt x="2798339" y="1075342"/>
                                </a:lnTo>
                                <a:lnTo>
                                  <a:pt x="2810866" y="1088369"/>
                                </a:lnTo>
                                <a:lnTo>
                                  <a:pt x="2811114" y="1070552"/>
                                </a:lnTo>
                                <a:lnTo>
                                  <a:pt x="2823768" y="1058380"/>
                                </a:lnTo>
                                <a:lnTo>
                                  <a:pt x="2804727" y="1056980"/>
                                </a:lnTo>
                                <a:close/>
                                <a:moveTo>
                                  <a:pt x="2788358" y="1031829"/>
                                </a:moveTo>
                                <a:lnTo>
                                  <a:pt x="2788688" y="1031982"/>
                                </a:lnTo>
                                <a:lnTo>
                                  <a:pt x="2788759" y="1031829"/>
                                </a:lnTo>
                                <a:cubicBezTo>
                                  <a:pt x="2790755" y="1031031"/>
                                  <a:pt x="2793149" y="1031829"/>
                                  <a:pt x="2793948" y="1034224"/>
                                </a:cubicBezTo>
                                <a:lnTo>
                                  <a:pt x="2793941" y="1034633"/>
                                </a:lnTo>
                                <a:lnTo>
                                  <a:pt x="2809265" y="1050493"/>
                                </a:lnTo>
                                <a:lnTo>
                                  <a:pt x="2831866" y="1050593"/>
                                </a:lnTo>
                                <a:lnTo>
                                  <a:pt x="2831868" y="1050591"/>
                                </a:lnTo>
                                <a:cubicBezTo>
                                  <a:pt x="2833866" y="1049793"/>
                                  <a:pt x="2836261" y="1050591"/>
                                  <a:pt x="2837061" y="1052986"/>
                                </a:cubicBezTo>
                                <a:lnTo>
                                  <a:pt x="2837061" y="1052988"/>
                                </a:lnTo>
                                <a:lnTo>
                                  <a:pt x="2837061" y="1052988"/>
                                </a:lnTo>
                                <a:cubicBezTo>
                                  <a:pt x="2837861" y="1054984"/>
                                  <a:pt x="2837061" y="1057379"/>
                                  <a:pt x="2834666" y="1058177"/>
                                </a:cubicBezTo>
                                <a:lnTo>
                                  <a:pt x="2834662" y="1058178"/>
                                </a:lnTo>
                                <a:lnTo>
                                  <a:pt x="2818295" y="1074145"/>
                                </a:lnTo>
                                <a:lnTo>
                                  <a:pt x="2817918" y="1095706"/>
                                </a:lnTo>
                                <a:lnTo>
                                  <a:pt x="2818299" y="1096101"/>
                                </a:lnTo>
                                <a:cubicBezTo>
                                  <a:pt x="2819095" y="1098496"/>
                                  <a:pt x="2818299" y="1100891"/>
                                  <a:pt x="2815903" y="1101690"/>
                                </a:cubicBezTo>
                                <a:lnTo>
                                  <a:pt x="2815583" y="1101530"/>
                                </a:lnTo>
                                <a:lnTo>
                                  <a:pt x="2815502" y="1101690"/>
                                </a:lnTo>
                                <a:cubicBezTo>
                                  <a:pt x="2813507" y="1102488"/>
                                  <a:pt x="2811510" y="1101290"/>
                                  <a:pt x="2810715" y="1099294"/>
                                </a:cubicBezTo>
                                <a:lnTo>
                                  <a:pt x="2810717" y="1098891"/>
                                </a:lnTo>
                                <a:lnTo>
                                  <a:pt x="2795145" y="1082926"/>
                                </a:lnTo>
                                <a:lnTo>
                                  <a:pt x="2772832" y="1082535"/>
                                </a:lnTo>
                                <a:lnTo>
                                  <a:pt x="2771988" y="1083327"/>
                                </a:lnTo>
                                <a:cubicBezTo>
                                  <a:pt x="2769994" y="1084125"/>
                                  <a:pt x="2768002" y="1082928"/>
                                  <a:pt x="2767204" y="1080932"/>
                                </a:cubicBezTo>
                                <a:lnTo>
                                  <a:pt x="2767507" y="1080273"/>
                                </a:lnTo>
                                <a:lnTo>
                                  <a:pt x="2767204" y="1080132"/>
                                </a:lnTo>
                                <a:cubicBezTo>
                                  <a:pt x="2766405" y="1078136"/>
                                  <a:pt x="2767204" y="1075741"/>
                                  <a:pt x="2769598" y="1074942"/>
                                </a:cubicBezTo>
                                <a:lnTo>
                                  <a:pt x="2770405" y="1074953"/>
                                </a:lnTo>
                                <a:lnTo>
                                  <a:pt x="2785964" y="1059774"/>
                                </a:lnTo>
                                <a:lnTo>
                                  <a:pt x="2786357" y="1037438"/>
                                </a:lnTo>
                                <a:lnTo>
                                  <a:pt x="2785963" y="1037019"/>
                                </a:lnTo>
                                <a:cubicBezTo>
                                  <a:pt x="2785165" y="1035023"/>
                                  <a:pt x="2785963" y="1032628"/>
                                  <a:pt x="2788358" y="1031829"/>
                                </a:cubicBezTo>
                                <a:close/>
                                <a:moveTo>
                                  <a:pt x="5321937" y="1014764"/>
                                </a:moveTo>
                                <a:cubicBezTo>
                                  <a:pt x="5318444" y="1014464"/>
                                  <a:pt x="5314851" y="1015462"/>
                                  <a:pt x="5312056" y="1017857"/>
                                </a:cubicBezTo>
                                <a:cubicBezTo>
                                  <a:pt x="5306467" y="1022648"/>
                                  <a:pt x="5305669" y="1031431"/>
                                  <a:pt x="5310459" y="1037020"/>
                                </a:cubicBezTo>
                                <a:lnTo>
                                  <a:pt x="5317646" y="1045403"/>
                                </a:lnTo>
                                <a:lnTo>
                                  <a:pt x="5329223" y="1035423"/>
                                </a:lnTo>
                                <a:cubicBezTo>
                                  <a:pt x="5330819" y="1034225"/>
                                  <a:pt x="5332815" y="1034225"/>
                                  <a:pt x="5334013" y="1035822"/>
                                </a:cubicBezTo>
                                <a:cubicBezTo>
                                  <a:pt x="5335211" y="1037419"/>
                                  <a:pt x="5335211" y="1039415"/>
                                  <a:pt x="5333614" y="1040613"/>
                                </a:cubicBezTo>
                                <a:lnTo>
                                  <a:pt x="5322037" y="1050593"/>
                                </a:lnTo>
                                <a:lnTo>
                                  <a:pt x="5330420" y="1060572"/>
                                </a:lnTo>
                                <a:cubicBezTo>
                                  <a:pt x="5330819" y="1060972"/>
                                  <a:pt x="5331618" y="1060972"/>
                                  <a:pt x="5332416" y="1060572"/>
                                </a:cubicBezTo>
                                <a:lnTo>
                                  <a:pt x="5356368" y="1040613"/>
                                </a:lnTo>
                                <a:cubicBezTo>
                                  <a:pt x="5361957" y="1035822"/>
                                  <a:pt x="5362755" y="1027040"/>
                                  <a:pt x="5357566" y="1021450"/>
                                </a:cubicBezTo>
                                <a:cubicBezTo>
                                  <a:pt x="5352775" y="1015861"/>
                                  <a:pt x="5343993" y="1015063"/>
                                  <a:pt x="5338404" y="1019853"/>
                                </a:cubicBezTo>
                                <a:lnTo>
                                  <a:pt x="5337207" y="1021051"/>
                                </a:lnTo>
                                <a:cubicBezTo>
                                  <a:pt x="5336408" y="1021450"/>
                                  <a:pt x="5335610" y="1021849"/>
                                  <a:pt x="5334811" y="1021849"/>
                                </a:cubicBezTo>
                                <a:cubicBezTo>
                                  <a:pt x="5333614" y="1021849"/>
                                  <a:pt x="5332815" y="1021450"/>
                                  <a:pt x="5332416" y="1020652"/>
                                </a:cubicBezTo>
                                <a:lnTo>
                                  <a:pt x="5331219" y="1019454"/>
                                </a:lnTo>
                                <a:cubicBezTo>
                                  <a:pt x="5328823" y="1016660"/>
                                  <a:pt x="5325430" y="1015063"/>
                                  <a:pt x="5321937" y="1014764"/>
                                </a:cubicBezTo>
                                <a:close/>
                                <a:moveTo>
                                  <a:pt x="903940" y="1004034"/>
                                </a:moveTo>
                                <a:cubicBezTo>
                                  <a:pt x="908930" y="1005182"/>
                                  <a:pt x="913520" y="1008276"/>
                                  <a:pt x="916515" y="1013066"/>
                                </a:cubicBezTo>
                                <a:lnTo>
                                  <a:pt x="910925" y="1016660"/>
                                </a:lnTo>
                                <a:cubicBezTo>
                                  <a:pt x="906933" y="1010272"/>
                                  <a:pt x="898549" y="1008276"/>
                                  <a:pt x="892162" y="1012268"/>
                                </a:cubicBezTo>
                                <a:cubicBezTo>
                                  <a:pt x="885777" y="1016261"/>
                                  <a:pt x="883780" y="1024644"/>
                                  <a:pt x="888171" y="1030632"/>
                                </a:cubicBezTo>
                                <a:lnTo>
                                  <a:pt x="882582" y="1034225"/>
                                </a:lnTo>
                                <a:cubicBezTo>
                                  <a:pt x="876593" y="1025043"/>
                                  <a:pt x="879388" y="1012667"/>
                                  <a:pt x="888969" y="1006679"/>
                                </a:cubicBezTo>
                                <a:cubicBezTo>
                                  <a:pt x="893560" y="1003685"/>
                                  <a:pt x="898949" y="1002887"/>
                                  <a:pt x="903940" y="1004034"/>
                                </a:cubicBezTo>
                                <a:close/>
                                <a:moveTo>
                                  <a:pt x="5362755" y="995103"/>
                                </a:moveTo>
                                <a:lnTo>
                                  <a:pt x="5377526" y="996300"/>
                                </a:lnTo>
                                <a:cubicBezTo>
                                  <a:pt x="5379123" y="996300"/>
                                  <a:pt x="5380719" y="997897"/>
                                  <a:pt x="5381518" y="1000292"/>
                                </a:cubicBezTo>
                                <a:lnTo>
                                  <a:pt x="5380320" y="1015063"/>
                                </a:lnTo>
                                <a:cubicBezTo>
                                  <a:pt x="5380320" y="1017059"/>
                                  <a:pt x="5378723" y="1018256"/>
                                  <a:pt x="5376727" y="1018256"/>
                                </a:cubicBezTo>
                                <a:cubicBezTo>
                                  <a:pt x="5374731" y="1018256"/>
                                  <a:pt x="5373534" y="1016660"/>
                                  <a:pt x="5373534" y="1014664"/>
                                </a:cubicBezTo>
                                <a:lnTo>
                                  <a:pt x="5373933" y="1007877"/>
                                </a:lnTo>
                                <a:lnTo>
                                  <a:pt x="5363155" y="1017059"/>
                                </a:lnTo>
                                <a:lnTo>
                                  <a:pt x="5363554" y="1017458"/>
                                </a:lnTo>
                                <a:cubicBezTo>
                                  <a:pt x="5370739" y="1026241"/>
                                  <a:pt x="5369542" y="1039016"/>
                                  <a:pt x="5361159" y="1046201"/>
                                </a:cubicBezTo>
                                <a:lnTo>
                                  <a:pt x="5337606" y="1066161"/>
                                </a:lnTo>
                                <a:cubicBezTo>
                                  <a:pt x="5336009" y="1067758"/>
                                  <a:pt x="5333614" y="1068157"/>
                                  <a:pt x="5331618" y="1068157"/>
                                </a:cubicBezTo>
                                <a:cubicBezTo>
                                  <a:pt x="5329622" y="1068157"/>
                                  <a:pt x="5327626" y="1066960"/>
                                  <a:pt x="5326029" y="1065363"/>
                                </a:cubicBezTo>
                                <a:lnTo>
                                  <a:pt x="5317646" y="1055383"/>
                                </a:lnTo>
                                <a:lnTo>
                                  <a:pt x="5308463" y="1063367"/>
                                </a:lnTo>
                                <a:lnTo>
                                  <a:pt x="5308064" y="1070552"/>
                                </a:lnTo>
                                <a:cubicBezTo>
                                  <a:pt x="5308064" y="1072548"/>
                                  <a:pt x="5306467" y="1073746"/>
                                  <a:pt x="5304471" y="1073746"/>
                                </a:cubicBezTo>
                                <a:cubicBezTo>
                                  <a:pt x="5302475" y="1073746"/>
                                  <a:pt x="5301278" y="1072149"/>
                                  <a:pt x="5301278" y="1070153"/>
                                </a:cubicBezTo>
                                <a:lnTo>
                                  <a:pt x="5301677" y="1064964"/>
                                </a:lnTo>
                                <a:lnTo>
                                  <a:pt x="5296487" y="1064564"/>
                                </a:lnTo>
                                <a:cubicBezTo>
                                  <a:pt x="5294491" y="1064564"/>
                                  <a:pt x="5293294" y="1062968"/>
                                  <a:pt x="5293294" y="1060972"/>
                                </a:cubicBezTo>
                                <a:cubicBezTo>
                                  <a:pt x="5293294" y="1058976"/>
                                  <a:pt x="5294890" y="1057778"/>
                                  <a:pt x="5296886" y="1057778"/>
                                </a:cubicBezTo>
                                <a:lnTo>
                                  <a:pt x="5304072" y="1058177"/>
                                </a:lnTo>
                                <a:lnTo>
                                  <a:pt x="5313254" y="1050193"/>
                                </a:lnTo>
                                <a:lnTo>
                                  <a:pt x="5305669" y="1041411"/>
                                </a:lnTo>
                                <a:cubicBezTo>
                                  <a:pt x="5298483" y="1032629"/>
                                  <a:pt x="5299681" y="1019853"/>
                                  <a:pt x="5308064" y="1012668"/>
                                </a:cubicBezTo>
                                <a:cubicBezTo>
                                  <a:pt x="5316049" y="1005482"/>
                                  <a:pt x="5328025" y="1006280"/>
                                  <a:pt x="5335610" y="1013865"/>
                                </a:cubicBezTo>
                                <a:cubicBezTo>
                                  <a:pt x="5341997" y="1009075"/>
                                  <a:pt x="5350380" y="1008676"/>
                                  <a:pt x="5357167" y="1012268"/>
                                </a:cubicBezTo>
                                <a:lnTo>
                                  <a:pt x="5369143" y="1002288"/>
                                </a:lnTo>
                                <a:lnTo>
                                  <a:pt x="5362356" y="1001889"/>
                                </a:lnTo>
                                <a:cubicBezTo>
                                  <a:pt x="5360360" y="1001889"/>
                                  <a:pt x="5359163" y="1000292"/>
                                  <a:pt x="5359163" y="998296"/>
                                </a:cubicBezTo>
                                <a:cubicBezTo>
                                  <a:pt x="5359163" y="996300"/>
                                  <a:pt x="5360759" y="995103"/>
                                  <a:pt x="5362755" y="995103"/>
                                </a:cubicBezTo>
                                <a:close/>
                                <a:moveTo>
                                  <a:pt x="6654316" y="988071"/>
                                </a:moveTo>
                                <a:lnTo>
                                  <a:pt x="6654163" y="995103"/>
                                </a:lnTo>
                                <a:lnTo>
                                  <a:pt x="6648606" y="1000497"/>
                                </a:lnTo>
                                <a:lnTo>
                                  <a:pt x="6656259" y="1000642"/>
                                </a:lnTo>
                                <a:lnTo>
                                  <a:pt x="6661970" y="1006418"/>
                                </a:lnTo>
                                <a:lnTo>
                                  <a:pt x="6662146" y="998297"/>
                                </a:lnTo>
                                <a:lnTo>
                                  <a:pt x="6666973" y="993470"/>
                                </a:lnTo>
                                <a:lnTo>
                                  <a:pt x="6659353" y="993107"/>
                                </a:lnTo>
                                <a:close/>
                                <a:moveTo>
                                  <a:pt x="6649373" y="974344"/>
                                </a:moveTo>
                                <a:cubicBezTo>
                                  <a:pt x="6651369" y="973546"/>
                                  <a:pt x="6653764" y="974344"/>
                                  <a:pt x="6654563" y="976739"/>
                                </a:cubicBezTo>
                                <a:lnTo>
                                  <a:pt x="6654538" y="977912"/>
                                </a:lnTo>
                                <a:lnTo>
                                  <a:pt x="6662547" y="985922"/>
                                </a:lnTo>
                                <a:lnTo>
                                  <a:pt x="6674521" y="985922"/>
                                </a:lnTo>
                                <a:lnTo>
                                  <a:pt x="6675321" y="985122"/>
                                </a:lnTo>
                                <a:cubicBezTo>
                                  <a:pt x="6677317" y="984324"/>
                                  <a:pt x="6679712" y="985122"/>
                                  <a:pt x="6680511" y="987517"/>
                                </a:cubicBezTo>
                                <a:cubicBezTo>
                                  <a:pt x="6681309" y="989513"/>
                                  <a:pt x="6680511" y="991909"/>
                                  <a:pt x="6678115" y="992707"/>
                                </a:cubicBezTo>
                                <a:lnTo>
                                  <a:pt x="6678059" y="992764"/>
                                </a:lnTo>
                                <a:lnTo>
                                  <a:pt x="6677716" y="993506"/>
                                </a:lnTo>
                                <a:lnTo>
                                  <a:pt x="6677183" y="993640"/>
                                </a:lnTo>
                                <a:lnTo>
                                  <a:pt x="6669333" y="1001490"/>
                                </a:lnTo>
                                <a:lnTo>
                                  <a:pt x="6669333" y="1013865"/>
                                </a:lnTo>
                                <a:lnTo>
                                  <a:pt x="6669333" y="1013866"/>
                                </a:lnTo>
                                <a:cubicBezTo>
                                  <a:pt x="6670131" y="1016261"/>
                                  <a:pt x="6668934" y="1018657"/>
                                  <a:pt x="6666539" y="1019455"/>
                                </a:cubicBezTo>
                                <a:cubicBezTo>
                                  <a:pt x="6664543" y="1020253"/>
                                  <a:pt x="6662547" y="1019056"/>
                                  <a:pt x="6661748" y="1017060"/>
                                </a:cubicBezTo>
                                <a:cubicBezTo>
                                  <a:pt x="6660151" y="1012868"/>
                                  <a:pt x="6656958" y="1009775"/>
                                  <a:pt x="6653116" y="1008128"/>
                                </a:cubicBezTo>
                                <a:lnTo>
                                  <a:pt x="6640994" y="1007886"/>
                                </a:lnTo>
                                <a:lnTo>
                                  <a:pt x="6640591" y="1008277"/>
                                </a:lnTo>
                                <a:cubicBezTo>
                                  <a:pt x="6638594" y="1009075"/>
                                  <a:pt x="6636598" y="1007878"/>
                                  <a:pt x="6635799" y="1005882"/>
                                </a:cubicBezTo>
                                <a:lnTo>
                                  <a:pt x="6635881" y="1005705"/>
                                </a:lnTo>
                                <a:lnTo>
                                  <a:pt x="6635400" y="1005483"/>
                                </a:lnTo>
                                <a:cubicBezTo>
                                  <a:pt x="6634602" y="1003486"/>
                                  <a:pt x="6635400" y="1001091"/>
                                  <a:pt x="6637795" y="1000292"/>
                                </a:cubicBezTo>
                                <a:lnTo>
                                  <a:pt x="6638579" y="1000307"/>
                                </a:lnTo>
                                <a:lnTo>
                                  <a:pt x="6646978" y="991910"/>
                                </a:lnTo>
                                <a:lnTo>
                                  <a:pt x="6646978" y="980733"/>
                                </a:lnTo>
                                <a:lnTo>
                                  <a:pt x="6646178" y="979933"/>
                                </a:lnTo>
                                <a:cubicBezTo>
                                  <a:pt x="6645380" y="977937"/>
                                  <a:pt x="6646178" y="975542"/>
                                  <a:pt x="6648574" y="974743"/>
                                </a:cubicBezTo>
                                <a:lnTo>
                                  <a:pt x="6649081" y="974977"/>
                                </a:lnTo>
                                <a:close/>
                                <a:moveTo>
                                  <a:pt x="6587731" y="964724"/>
                                </a:moveTo>
                                <a:lnTo>
                                  <a:pt x="6587497" y="981531"/>
                                </a:lnTo>
                                <a:lnTo>
                                  <a:pt x="6574649" y="993665"/>
                                </a:lnTo>
                                <a:lnTo>
                                  <a:pt x="6591889" y="993905"/>
                                </a:lnTo>
                                <a:lnTo>
                                  <a:pt x="6604420" y="1006938"/>
                                </a:lnTo>
                                <a:lnTo>
                                  <a:pt x="6604662" y="989515"/>
                                </a:lnTo>
                                <a:lnTo>
                                  <a:pt x="6617321" y="977343"/>
                                </a:lnTo>
                                <a:lnTo>
                                  <a:pt x="6598275" y="975942"/>
                                </a:lnTo>
                                <a:close/>
                                <a:moveTo>
                                  <a:pt x="6582707" y="950392"/>
                                </a:moveTo>
                                <a:cubicBezTo>
                                  <a:pt x="6584703" y="949594"/>
                                  <a:pt x="6587098" y="950392"/>
                                  <a:pt x="6587896" y="952787"/>
                                </a:cubicBezTo>
                                <a:lnTo>
                                  <a:pt x="6587879" y="953996"/>
                                </a:lnTo>
                                <a:lnTo>
                                  <a:pt x="6602816" y="969455"/>
                                </a:lnTo>
                                <a:cubicBezTo>
                                  <a:pt x="6609752" y="972449"/>
                                  <a:pt x="6617836" y="972748"/>
                                  <a:pt x="6625421" y="969554"/>
                                </a:cubicBezTo>
                                <a:lnTo>
                                  <a:pt x="6626533" y="970067"/>
                                </a:lnTo>
                                <a:lnTo>
                                  <a:pt x="6630611" y="971949"/>
                                </a:lnTo>
                                <a:lnTo>
                                  <a:pt x="6630611" y="971950"/>
                                </a:lnTo>
                                <a:lnTo>
                                  <a:pt x="6630611" y="971950"/>
                                </a:lnTo>
                                <a:lnTo>
                                  <a:pt x="6628854" y="975755"/>
                                </a:lnTo>
                                <a:lnTo>
                                  <a:pt x="6628215" y="977139"/>
                                </a:lnTo>
                                <a:cubicBezTo>
                                  <a:pt x="6621030" y="979933"/>
                                  <a:pt x="6615042" y="985522"/>
                                  <a:pt x="6611848" y="993108"/>
                                </a:cubicBezTo>
                                <a:lnTo>
                                  <a:pt x="6611477" y="1014277"/>
                                </a:lnTo>
                                <a:lnTo>
                                  <a:pt x="6611848" y="1014664"/>
                                </a:lnTo>
                                <a:lnTo>
                                  <a:pt x="6611454" y="1015585"/>
                                </a:lnTo>
                                <a:lnTo>
                                  <a:pt x="6611449" y="1015862"/>
                                </a:lnTo>
                                <a:lnTo>
                                  <a:pt x="6610651" y="1017459"/>
                                </a:lnTo>
                                <a:lnTo>
                                  <a:pt x="6609453" y="1020253"/>
                                </a:lnTo>
                                <a:lnTo>
                                  <a:pt x="6609294" y="1020173"/>
                                </a:lnTo>
                                <a:lnTo>
                                  <a:pt x="6609054" y="1020653"/>
                                </a:lnTo>
                                <a:cubicBezTo>
                                  <a:pt x="6607057" y="1021451"/>
                                  <a:pt x="6605061" y="1020253"/>
                                  <a:pt x="6604262" y="1018257"/>
                                </a:cubicBezTo>
                                <a:lnTo>
                                  <a:pt x="6604273" y="1017459"/>
                                </a:lnTo>
                                <a:lnTo>
                                  <a:pt x="6588695" y="1001489"/>
                                </a:lnTo>
                                <a:lnTo>
                                  <a:pt x="6566772" y="1001105"/>
                                </a:lnTo>
                                <a:lnTo>
                                  <a:pt x="6565940" y="1001890"/>
                                </a:lnTo>
                                <a:cubicBezTo>
                                  <a:pt x="6563944" y="1002688"/>
                                  <a:pt x="6561948" y="1001491"/>
                                  <a:pt x="6561149" y="999495"/>
                                </a:cubicBezTo>
                                <a:lnTo>
                                  <a:pt x="6561383" y="998988"/>
                                </a:lnTo>
                                <a:lnTo>
                                  <a:pt x="6560750" y="998695"/>
                                </a:lnTo>
                                <a:cubicBezTo>
                                  <a:pt x="6559952" y="996699"/>
                                  <a:pt x="6560750" y="994304"/>
                                  <a:pt x="6563145" y="993505"/>
                                </a:cubicBezTo>
                                <a:lnTo>
                                  <a:pt x="6564347" y="993522"/>
                                </a:lnTo>
                                <a:lnTo>
                                  <a:pt x="6579912" y="978337"/>
                                </a:lnTo>
                                <a:lnTo>
                                  <a:pt x="6580290" y="956809"/>
                                </a:lnTo>
                                <a:lnTo>
                                  <a:pt x="6579512" y="955981"/>
                                </a:lnTo>
                                <a:cubicBezTo>
                                  <a:pt x="6578714" y="953985"/>
                                  <a:pt x="6579512" y="951590"/>
                                  <a:pt x="6581907" y="950791"/>
                                </a:cubicBezTo>
                                <a:lnTo>
                                  <a:pt x="6582415" y="951025"/>
                                </a:lnTo>
                                <a:close/>
                                <a:moveTo>
                                  <a:pt x="2423791" y="877439"/>
                                </a:moveTo>
                                <a:cubicBezTo>
                                  <a:pt x="2420298" y="877139"/>
                                  <a:pt x="2416705" y="878137"/>
                                  <a:pt x="2413911" y="880532"/>
                                </a:cubicBezTo>
                                <a:cubicBezTo>
                                  <a:pt x="2408321" y="885322"/>
                                  <a:pt x="2407524" y="894106"/>
                                  <a:pt x="2412313" y="899695"/>
                                </a:cubicBezTo>
                                <a:lnTo>
                                  <a:pt x="2419499" y="908078"/>
                                </a:lnTo>
                                <a:lnTo>
                                  <a:pt x="2431077" y="898098"/>
                                </a:lnTo>
                                <a:cubicBezTo>
                                  <a:pt x="2432674" y="896900"/>
                                  <a:pt x="2434670" y="896900"/>
                                  <a:pt x="2435867" y="898497"/>
                                </a:cubicBezTo>
                                <a:cubicBezTo>
                                  <a:pt x="2437065" y="900094"/>
                                  <a:pt x="2437065" y="902090"/>
                                  <a:pt x="2435468" y="903287"/>
                                </a:cubicBezTo>
                                <a:lnTo>
                                  <a:pt x="2423891" y="913267"/>
                                </a:lnTo>
                                <a:lnTo>
                                  <a:pt x="2432274" y="923247"/>
                                </a:lnTo>
                                <a:cubicBezTo>
                                  <a:pt x="2432674" y="923647"/>
                                  <a:pt x="2433471" y="923647"/>
                                  <a:pt x="2434270" y="923247"/>
                                </a:cubicBezTo>
                                <a:lnTo>
                                  <a:pt x="2458222" y="903287"/>
                                </a:lnTo>
                                <a:cubicBezTo>
                                  <a:pt x="2463812" y="898497"/>
                                  <a:pt x="2464610" y="889715"/>
                                  <a:pt x="2459421" y="884125"/>
                                </a:cubicBezTo>
                                <a:cubicBezTo>
                                  <a:pt x="2454630" y="878536"/>
                                  <a:pt x="2445847" y="877738"/>
                                  <a:pt x="2440257" y="882528"/>
                                </a:cubicBezTo>
                                <a:lnTo>
                                  <a:pt x="2439060" y="883726"/>
                                </a:lnTo>
                                <a:cubicBezTo>
                                  <a:pt x="2438262" y="884125"/>
                                  <a:pt x="2437464" y="884524"/>
                                  <a:pt x="2436666" y="884524"/>
                                </a:cubicBezTo>
                                <a:cubicBezTo>
                                  <a:pt x="2435867" y="884524"/>
                                  <a:pt x="2434670" y="884125"/>
                                  <a:pt x="2434270" y="883326"/>
                                </a:cubicBezTo>
                                <a:lnTo>
                                  <a:pt x="2433073" y="882129"/>
                                </a:lnTo>
                                <a:cubicBezTo>
                                  <a:pt x="2430677" y="879335"/>
                                  <a:pt x="2427284" y="877738"/>
                                  <a:pt x="2423791" y="877439"/>
                                </a:cubicBezTo>
                                <a:close/>
                                <a:moveTo>
                                  <a:pt x="4681522" y="870303"/>
                                </a:moveTo>
                                <a:cubicBezTo>
                                  <a:pt x="4686512" y="871451"/>
                                  <a:pt x="4691103" y="874545"/>
                                  <a:pt x="4694097" y="879335"/>
                                </a:cubicBezTo>
                                <a:lnTo>
                                  <a:pt x="4688508" y="882929"/>
                                </a:lnTo>
                                <a:cubicBezTo>
                                  <a:pt x="4684516" y="876541"/>
                                  <a:pt x="4676133" y="874545"/>
                                  <a:pt x="4669746" y="878537"/>
                                </a:cubicBezTo>
                                <a:cubicBezTo>
                                  <a:pt x="4663358" y="882530"/>
                                  <a:pt x="4661362" y="890913"/>
                                  <a:pt x="4665754" y="896901"/>
                                </a:cubicBezTo>
                                <a:lnTo>
                                  <a:pt x="4660164" y="900494"/>
                                </a:lnTo>
                                <a:cubicBezTo>
                                  <a:pt x="4654176" y="891312"/>
                                  <a:pt x="4656971" y="878936"/>
                                  <a:pt x="4666552" y="872948"/>
                                </a:cubicBezTo>
                                <a:cubicBezTo>
                                  <a:pt x="4671143" y="869954"/>
                                  <a:pt x="4676532" y="869156"/>
                                  <a:pt x="4681522" y="870303"/>
                                </a:cubicBezTo>
                                <a:close/>
                                <a:moveTo>
                                  <a:pt x="2464610" y="857778"/>
                                </a:moveTo>
                                <a:lnTo>
                                  <a:pt x="2479381" y="858975"/>
                                </a:lnTo>
                                <a:cubicBezTo>
                                  <a:pt x="2480979" y="858975"/>
                                  <a:pt x="2482575" y="860572"/>
                                  <a:pt x="2483373" y="862967"/>
                                </a:cubicBezTo>
                                <a:lnTo>
                                  <a:pt x="2482175" y="877738"/>
                                </a:lnTo>
                                <a:cubicBezTo>
                                  <a:pt x="2482175" y="879734"/>
                                  <a:pt x="2480579" y="880931"/>
                                  <a:pt x="2478582" y="880931"/>
                                </a:cubicBezTo>
                                <a:cubicBezTo>
                                  <a:pt x="2476586" y="880931"/>
                                  <a:pt x="2475389" y="879335"/>
                                  <a:pt x="2475389" y="877339"/>
                                </a:cubicBezTo>
                                <a:lnTo>
                                  <a:pt x="2475788" y="870552"/>
                                </a:lnTo>
                                <a:lnTo>
                                  <a:pt x="2465010" y="879734"/>
                                </a:lnTo>
                                <a:lnTo>
                                  <a:pt x="2465409" y="880133"/>
                                </a:lnTo>
                                <a:cubicBezTo>
                                  <a:pt x="2472594" y="888916"/>
                                  <a:pt x="2471397" y="901691"/>
                                  <a:pt x="2463014" y="908876"/>
                                </a:cubicBezTo>
                                <a:lnTo>
                                  <a:pt x="2439460" y="928836"/>
                                </a:lnTo>
                                <a:cubicBezTo>
                                  <a:pt x="2437862" y="930433"/>
                                  <a:pt x="2435468" y="930832"/>
                                  <a:pt x="2433471" y="930832"/>
                                </a:cubicBezTo>
                                <a:cubicBezTo>
                                  <a:pt x="2431475" y="930832"/>
                                  <a:pt x="2429480" y="929635"/>
                                  <a:pt x="2427882" y="928038"/>
                                </a:cubicBezTo>
                                <a:lnTo>
                                  <a:pt x="2419499" y="918058"/>
                                </a:lnTo>
                                <a:lnTo>
                                  <a:pt x="2410318" y="926042"/>
                                </a:lnTo>
                                <a:lnTo>
                                  <a:pt x="2409918" y="933227"/>
                                </a:lnTo>
                                <a:cubicBezTo>
                                  <a:pt x="2409918" y="935223"/>
                                  <a:pt x="2408321" y="936421"/>
                                  <a:pt x="2406325" y="936421"/>
                                </a:cubicBezTo>
                                <a:cubicBezTo>
                                  <a:pt x="2404329" y="936421"/>
                                  <a:pt x="2403133" y="934824"/>
                                  <a:pt x="2403133" y="932828"/>
                                </a:cubicBezTo>
                                <a:lnTo>
                                  <a:pt x="2403531" y="927639"/>
                                </a:lnTo>
                                <a:lnTo>
                                  <a:pt x="2398341" y="927239"/>
                                </a:lnTo>
                                <a:cubicBezTo>
                                  <a:pt x="2396345" y="927239"/>
                                  <a:pt x="2395148" y="925643"/>
                                  <a:pt x="2395148" y="923647"/>
                                </a:cubicBezTo>
                                <a:cubicBezTo>
                                  <a:pt x="2395148" y="921651"/>
                                  <a:pt x="2396746" y="920453"/>
                                  <a:pt x="2398741" y="920453"/>
                                </a:cubicBezTo>
                                <a:lnTo>
                                  <a:pt x="2405927" y="920852"/>
                                </a:lnTo>
                                <a:lnTo>
                                  <a:pt x="2415109" y="912868"/>
                                </a:lnTo>
                                <a:lnTo>
                                  <a:pt x="2407524" y="904086"/>
                                </a:lnTo>
                                <a:cubicBezTo>
                                  <a:pt x="2400337" y="895303"/>
                                  <a:pt x="2401535" y="882528"/>
                                  <a:pt x="2409918" y="875343"/>
                                </a:cubicBezTo>
                                <a:cubicBezTo>
                                  <a:pt x="2417903" y="868157"/>
                                  <a:pt x="2429879" y="868955"/>
                                  <a:pt x="2437464" y="876540"/>
                                </a:cubicBezTo>
                                <a:cubicBezTo>
                                  <a:pt x="2443851" y="871750"/>
                                  <a:pt x="2452235" y="871351"/>
                                  <a:pt x="2459022" y="874943"/>
                                </a:cubicBezTo>
                                <a:lnTo>
                                  <a:pt x="2470998" y="864963"/>
                                </a:lnTo>
                                <a:lnTo>
                                  <a:pt x="2464211" y="864564"/>
                                </a:lnTo>
                                <a:cubicBezTo>
                                  <a:pt x="2462215" y="864564"/>
                                  <a:pt x="2461018" y="862967"/>
                                  <a:pt x="2461018" y="860971"/>
                                </a:cubicBezTo>
                                <a:cubicBezTo>
                                  <a:pt x="2461018" y="858975"/>
                                  <a:pt x="2462614" y="857778"/>
                                  <a:pt x="2464610" y="857778"/>
                                </a:cubicBezTo>
                                <a:close/>
                                <a:moveTo>
                                  <a:pt x="3712617" y="815609"/>
                                </a:moveTo>
                                <a:lnTo>
                                  <a:pt x="3712473" y="822251"/>
                                </a:lnTo>
                                <a:lnTo>
                                  <a:pt x="3706512" y="828035"/>
                                </a:lnTo>
                                <a:lnTo>
                                  <a:pt x="3714563" y="828188"/>
                                </a:lnTo>
                                <a:lnTo>
                                  <a:pt x="3720274" y="833964"/>
                                </a:lnTo>
                                <a:lnTo>
                                  <a:pt x="3720450" y="825844"/>
                                </a:lnTo>
                                <a:lnTo>
                                  <a:pt x="3725278" y="821016"/>
                                </a:lnTo>
                                <a:lnTo>
                                  <a:pt x="3717657" y="820653"/>
                                </a:lnTo>
                                <a:close/>
                                <a:moveTo>
                                  <a:pt x="3707681" y="801491"/>
                                </a:moveTo>
                                <a:cubicBezTo>
                                  <a:pt x="3709680" y="800693"/>
                                  <a:pt x="3712073" y="801491"/>
                                  <a:pt x="3712873" y="803886"/>
                                </a:cubicBezTo>
                                <a:lnTo>
                                  <a:pt x="3712838" y="805450"/>
                                </a:lnTo>
                                <a:lnTo>
                                  <a:pt x="3720851" y="813468"/>
                                </a:lnTo>
                                <a:lnTo>
                                  <a:pt x="3732826" y="813468"/>
                                </a:lnTo>
                                <a:lnTo>
                                  <a:pt x="3733625" y="812669"/>
                                </a:lnTo>
                                <a:cubicBezTo>
                                  <a:pt x="3735621" y="811871"/>
                                  <a:pt x="3738016" y="812669"/>
                                  <a:pt x="3738815" y="815064"/>
                                </a:cubicBezTo>
                                <a:cubicBezTo>
                                  <a:pt x="3739613" y="817060"/>
                                  <a:pt x="3738815" y="819456"/>
                                  <a:pt x="3736419" y="820254"/>
                                </a:cubicBezTo>
                                <a:lnTo>
                                  <a:pt x="3736363" y="820311"/>
                                </a:lnTo>
                                <a:lnTo>
                                  <a:pt x="3736020" y="821053"/>
                                </a:lnTo>
                                <a:lnTo>
                                  <a:pt x="3735487" y="821186"/>
                                </a:lnTo>
                                <a:lnTo>
                                  <a:pt x="3727637" y="829037"/>
                                </a:lnTo>
                                <a:lnTo>
                                  <a:pt x="3727637" y="841411"/>
                                </a:lnTo>
                                <a:lnTo>
                                  <a:pt x="3727637" y="841412"/>
                                </a:lnTo>
                                <a:cubicBezTo>
                                  <a:pt x="3728435" y="843807"/>
                                  <a:pt x="3727238" y="845803"/>
                                  <a:pt x="3724843" y="847001"/>
                                </a:cubicBezTo>
                                <a:cubicBezTo>
                                  <a:pt x="3722847" y="847799"/>
                                  <a:pt x="3720851" y="846602"/>
                                  <a:pt x="3720052" y="844606"/>
                                </a:cubicBezTo>
                                <a:cubicBezTo>
                                  <a:pt x="3718455" y="840414"/>
                                  <a:pt x="3715262" y="837320"/>
                                  <a:pt x="3711424" y="835674"/>
                                </a:cubicBezTo>
                                <a:lnTo>
                                  <a:pt x="3698901" y="835424"/>
                                </a:lnTo>
                                <a:lnTo>
                                  <a:pt x="3698901" y="835424"/>
                                </a:lnTo>
                                <a:lnTo>
                                  <a:pt x="3698887" y="835417"/>
                                </a:lnTo>
                                <a:lnTo>
                                  <a:pt x="3693711" y="833029"/>
                                </a:lnTo>
                                <a:cubicBezTo>
                                  <a:pt x="3692912" y="831032"/>
                                  <a:pt x="3693711" y="828637"/>
                                  <a:pt x="3696106" y="827838"/>
                                </a:cubicBezTo>
                                <a:lnTo>
                                  <a:pt x="3696501" y="827846"/>
                                </a:lnTo>
                                <a:lnTo>
                                  <a:pt x="3696505" y="827839"/>
                                </a:lnTo>
                                <a:cubicBezTo>
                                  <a:pt x="3700497" y="826243"/>
                                  <a:pt x="3703689" y="823049"/>
                                  <a:pt x="3705287" y="819057"/>
                                </a:cubicBezTo>
                                <a:lnTo>
                                  <a:pt x="3705287" y="808279"/>
                                </a:lnTo>
                                <a:lnTo>
                                  <a:pt x="3704488" y="807479"/>
                                </a:lnTo>
                                <a:cubicBezTo>
                                  <a:pt x="3703689" y="805483"/>
                                  <a:pt x="3704488" y="803088"/>
                                  <a:pt x="3706884" y="802289"/>
                                </a:cubicBezTo>
                                <a:lnTo>
                                  <a:pt x="3707239" y="802453"/>
                                </a:lnTo>
                                <a:close/>
                                <a:moveTo>
                                  <a:pt x="3646058" y="791878"/>
                                </a:moveTo>
                                <a:lnTo>
                                  <a:pt x="3645818" y="809077"/>
                                </a:lnTo>
                                <a:lnTo>
                                  <a:pt x="3632969" y="821212"/>
                                </a:lnTo>
                                <a:lnTo>
                                  <a:pt x="3650211" y="821451"/>
                                </a:lnTo>
                                <a:lnTo>
                                  <a:pt x="3663134" y="834888"/>
                                </a:lnTo>
                                <a:lnTo>
                                  <a:pt x="3663385" y="816662"/>
                                </a:lnTo>
                                <a:lnTo>
                                  <a:pt x="3676001" y="804517"/>
                                </a:lnTo>
                                <a:lnTo>
                                  <a:pt x="3656599" y="803089"/>
                                </a:lnTo>
                                <a:close/>
                                <a:moveTo>
                                  <a:pt x="3640230" y="777938"/>
                                </a:moveTo>
                                <a:lnTo>
                                  <a:pt x="3640888" y="778243"/>
                                </a:lnTo>
                                <a:lnTo>
                                  <a:pt x="3641030" y="777938"/>
                                </a:lnTo>
                                <a:cubicBezTo>
                                  <a:pt x="3643024" y="777140"/>
                                  <a:pt x="3645420" y="777938"/>
                                  <a:pt x="3646220" y="780333"/>
                                </a:cubicBezTo>
                                <a:lnTo>
                                  <a:pt x="3646208" y="781149"/>
                                </a:lnTo>
                                <a:lnTo>
                                  <a:pt x="3661139" y="796602"/>
                                </a:lnTo>
                                <a:cubicBezTo>
                                  <a:pt x="3668060" y="799596"/>
                                  <a:pt x="3676145" y="799896"/>
                                  <a:pt x="3683731" y="796702"/>
                                </a:cubicBezTo>
                                <a:lnTo>
                                  <a:pt x="3684000" y="796826"/>
                                </a:lnTo>
                                <a:lnTo>
                                  <a:pt x="3684129" y="796701"/>
                                </a:lnTo>
                                <a:cubicBezTo>
                                  <a:pt x="3686125" y="795903"/>
                                  <a:pt x="3688521" y="796701"/>
                                  <a:pt x="3689320" y="799096"/>
                                </a:cubicBezTo>
                                <a:cubicBezTo>
                                  <a:pt x="3690118" y="801092"/>
                                  <a:pt x="3689320" y="803488"/>
                                  <a:pt x="3686923" y="804286"/>
                                </a:cubicBezTo>
                                <a:cubicBezTo>
                                  <a:pt x="3679738" y="807080"/>
                                  <a:pt x="3673750" y="812669"/>
                                  <a:pt x="3670556" y="820255"/>
                                </a:cubicBezTo>
                                <a:cubicBezTo>
                                  <a:pt x="3667361" y="827440"/>
                                  <a:pt x="3667361" y="835424"/>
                                  <a:pt x="3670156" y="843009"/>
                                </a:cubicBezTo>
                                <a:lnTo>
                                  <a:pt x="3667763" y="847795"/>
                                </a:lnTo>
                                <a:lnTo>
                                  <a:pt x="3667762" y="847799"/>
                                </a:lnTo>
                                <a:lnTo>
                                  <a:pt x="3667762" y="847799"/>
                                </a:lnTo>
                                <a:lnTo>
                                  <a:pt x="3667762" y="847800"/>
                                </a:lnTo>
                                <a:cubicBezTo>
                                  <a:pt x="3665777" y="848598"/>
                                  <a:pt x="3663782" y="847400"/>
                                  <a:pt x="3662987" y="845404"/>
                                </a:cubicBezTo>
                                <a:lnTo>
                                  <a:pt x="3662987" y="845403"/>
                                </a:lnTo>
                                <a:lnTo>
                                  <a:pt x="3647017" y="829036"/>
                                </a:lnTo>
                                <a:lnTo>
                                  <a:pt x="3625091" y="828651"/>
                                </a:lnTo>
                                <a:lnTo>
                                  <a:pt x="3624259" y="829436"/>
                                </a:lnTo>
                                <a:cubicBezTo>
                                  <a:pt x="3622265" y="830234"/>
                                  <a:pt x="3620266" y="829037"/>
                                  <a:pt x="3619465" y="827041"/>
                                </a:cubicBezTo>
                                <a:lnTo>
                                  <a:pt x="3619701" y="826534"/>
                                </a:lnTo>
                                <a:lnTo>
                                  <a:pt x="3619068" y="826241"/>
                                </a:lnTo>
                                <a:cubicBezTo>
                                  <a:pt x="3618270" y="824245"/>
                                  <a:pt x="3619068" y="821850"/>
                                  <a:pt x="3621465" y="821052"/>
                                </a:cubicBezTo>
                                <a:lnTo>
                                  <a:pt x="3622664" y="821069"/>
                                </a:lnTo>
                                <a:lnTo>
                                  <a:pt x="3638234" y="805883"/>
                                </a:lnTo>
                                <a:lnTo>
                                  <a:pt x="3638618" y="783964"/>
                                </a:lnTo>
                                <a:lnTo>
                                  <a:pt x="3637831" y="783128"/>
                                </a:lnTo>
                                <a:cubicBezTo>
                                  <a:pt x="3637035" y="781132"/>
                                  <a:pt x="3637831" y="778737"/>
                                  <a:pt x="3640230" y="777938"/>
                                </a:cubicBezTo>
                                <a:close/>
                                <a:moveTo>
                                  <a:pt x="6201371" y="744107"/>
                                </a:moveTo>
                                <a:cubicBezTo>
                                  <a:pt x="6197878" y="743807"/>
                                  <a:pt x="6194286" y="744805"/>
                                  <a:pt x="6191491" y="747200"/>
                                </a:cubicBezTo>
                                <a:cubicBezTo>
                                  <a:pt x="6185902" y="751991"/>
                                  <a:pt x="6185103" y="760774"/>
                                  <a:pt x="6189894" y="766363"/>
                                </a:cubicBezTo>
                                <a:lnTo>
                                  <a:pt x="6197080" y="774746"/>
                                </a:lnTo>
                                <a:lnTo>
                                  <a:pt x="6208657" y="764766"/>
                                </a:lnTo>
                                <a:cubicBezTo>
                                  <a:pt x="6210254" y="763568"/>
                                  <a:pt x="6212250" y="763568"/>
                                  <a:pt x="6213447" y="765165"/>
                                </a:cubicBezTo>
                                <a:cubicBezTo>
                                  <a:pt x="6214645" y="766762"/>
                                  <a:pt x="6214645" y="768758"/>
                                  <a:pt x="6213048" y="769956"/>
                                </a:cubicBezTo>
                                <a:lnTo>
                                  <a:pt x="6201472" y="779936"/>
                                </a:lnTo>
                                <a:lnTo>
                                  <a:pt x="6209855" y="789916"/>
                                </a:lnTo>
                                <a:cubicBezTo>
                                  <a:pt x="6210254" y="790315"/>
                                  <a:pt x="6211052" y="790315"/>
                                  <a:pt x="6211851" y="789916"/>
                                </a:cubicBezTo>
                                <a:lnTo>
                                  <a:pt x="6235803" y="769956"/>
                                </a:lnTo>
                                <a:cubicBezTo>
                                  <a:pt x="6241391" y="764766"/>
                                  <a:pt x="6242190" y="756383"/>
                                  <a:pt x="6237000" y="750793"/>
                                </a:cubicBezTo>
                                <a:cubicBezTo>
                                  <a:pt x="6232210" y="745204"/>
                                  <a:pt x="6223427" y="744406"/>
                                  <a:pt x="6217839" y="749196"/>
                                </a:cubicBezTo>
                                <a:lnTo>
                                  <a:pt x="6216641" y="750394"/>
                                </a:lnTo>
                                <a:cubicBezTo>
                                  <a:pt x="6215843" y="750793"/>
                                  <a:pt x="6215044" y="751192"/>
                                  <a:pt x="6214246" y="751192"/>
                                </a:cubicBezTo>
                                <a:cubicBezTo>
                                  <a:pt x="6213447" y="751192"/>
                                  <a:pt x="6212250" y="750793"/>
                                  <a:pt x="6211851" y="749995"/>
                                </a:cubicBezTo>
                                <a:lnTo>
                                  <a:pt x="6210653" y="748797"/>
                                </a:lnTo>
                                <a:cubicBezTo>
                                  <a:pt x="6208258" y="746003"/>
                                  <a:pt x="6204865" y="744406"/>
                                  <a:pt x="6201371" y="744107"/>
                                </a:cubicBezTo>
                                <a:close/>
                                <a:moveTo>
                                  <a:pt x="1783376" y="732978"/>
                                </a:moveTo>
                                <a:cubicBezTo>
                                  <a:pt x="1788366" y="734126"/>
                                  <a:pt x="1792957" y="737220"/>
                                  <a:pt x="1795951" y="742010"/>
                                </a:cubicBezTo>
                                <a:lnTo>
                                  <a:pt x="1790362" y="745604"/>
                                </a:lnTo>
                                <a:cubicBezTo>
                                  <a:pt x="1786370" y="739216"/>
                                  <a:pt x="1777986" y="737220"/>
                                  <a:pt x="1771599" y="741212"/>
                                </a:cubicBezTo>
                                <a:cubicBezTo>
                                  <a:pt x="1765211" y="745205"/>
                                  <a:pt x="1763215" y="753588"/>
                                  <a:pt x="1767607" y="759576"/>
                                </a:cubicBezTo>
                                <a:lnTo>
                                  <a:pt x="1762018" y="763169"/>
                                </a:lnTo>
                                <a:cubicBezTo>
                                  <a:pt x="1756030" y="753987"/>
                                  <a:pt x="1758824" y="741611"/>
                                  <a:pt x="1768405" y="735623"/>
                                </a:cubicBezTo>
                                <a:cubicBezTo>
                                  <a:pt x="1772996" y="732629"/>
                                  <a:pt x="1778386" y="731831"/>
                                  <a:pt x="1783376" y="732978"/>
                                </a:cubicBezTo>
                                <a:close/>
                                <a:moveTo>
                                  <a:pt x="6241790" y="724047"/>
                                </a:moveTo>
                                <a:lnTo>
                                  <a:pt x="6256561" y="725244"/>
                                </a:lnTo>
                                <a:cubicBezTo>
                                  <a:pt x="6258557" y="725644"/>
                                  <a:pt x="6259754" y="727240"/>
                                  <a:pt x="6260553" y="729236"/>
                                </a:cubicBezTo>
                                <a:lnTo>
                                  <a:pt x="6259355" y="744007"/>
                                </a:lnTo>
                                <a:cubicBezTo>
                                  <a:pt x="6259355" y="746003"/>
                                  <a:pt x="6257758" y="747200"/>
                                  <a:pt x="6255762" y="747200"/>
                                </a:cubicBezTo>
                                <a:cubicBezTo>
                                  <a:pt x="6253766" y="747200"/>
                                  <a:pt x="6252569" y="745604"/>
                                  <a:pt x="6252569" y="743608"/>
                                </a:cubicBezTo>
                                <a:lnTo>
                                  <a:pt x="6252968" y="736821"/>
                                </a:lnTo>
                                <a:lnTo>
                                  <a:pt x="6242190" y="746003"/>
                                </a:lnTo>
                                <a:lnTo>
                                  <a:pt x="6242589" y="746402"/>
                                </a:lnTo>
                                <a:cubicBezTo>
                                  <a:pt x="6249774" y="755185"/>
                                  <a:pt x="6248577" y="767960"/>
                                  <a:pt x="6240194" y="775145"/>
                                </a:cubicBezTo>
                                <a:lnTo>
                                  <a:pt x="6216641" y="795105"/>
                                </a:lnTo>
                                <a:cubicBezTo>
                                  <a:pt x="6215044" y="796702"/>
                                  <a:pt x="6212649" y="797101"/>
                                  <a:pt x="6210653" y="797101"/>
                                </a:cubicBezTo>
                                <a:cubicBezTo>
                                  <a:pt x="6208657" y="797101"/>
                                  <a:pt x="6206661" y="795904"/>
                                  <a:pt x="6205064" y="794307"/>
                                </a:cubicBezTo>
                                <a:lnTo>
                                  <a:pt x="6196681" y="784327"/>
                                </a:lnTo>
                                <a:lnTo>
                                  <a:pt x="6187499" y="792311"/>
                                </a:lnTo>
                                <a:lnTo>
                                  <a:pt x="6187099" y="799496"/>
                                </a:lnTo>
                                <a:cubicBezTo>
                                  <a:pt x="6187099" y="801492"/>
                                  <a:pt x="6185503" y="802690"/>
                                  <a:pt x="6183507" y="802690"/>
                                </a:cubicBezTo>
                                <a:cubicBezTo>
                                  <a:pt x="6181511" y="802690"/>
                                  <a:pt x="6180313" y="801093"/>
                                  <a:pt x="6180313" y="799097"/>
                                </a:cubicBezTo>
                                <a:lnTo>
                                  <a:pt x="6180712" y="793908"/>
                                </a:lnTo>
                                <a:lnTo>
                                  <a:pt x="6175523" y="793508"/>
                                </a:lnTo>
                                <a:cubicBezTo>
                                  <a:pt x="6173527" y="793508"/>
                                  <a:pt x="6172329" y="791912"/>
                                  <a:pt x="6172329" y="789916"/>
                                </a:cubicBezTo>
                                <a:cubicBezTo>
                                  <a:pt x="6172329" y="787920"/>
                                  <a:pt x="6173926" y="786722"/>
                                  <a:pt x="6175922" y="786722"/>
                                </a:cubicBezTo>
                                <a:lnTo>
                                  <a:pt x="6183107" y="787121"/>
                                </a:lnTo>
                                <a:lnTo>
                                  <a:pt x="6192289" y="779137"/>
                                </a:lnTo>
                                <a:lnTo>
                                  <a:pt x="6184704" y="770355"/>
                                </a:lnTo>
                                <a:cubicBezTo>
                                  <a:pt x="6177519" y="761572"/>
                                  <a:pt x="6178716" y="748797"/>
                                  <a:pt x="6187099" y="741612"/>
                                </a:cubicBezTo>
                                <a:cubicBezTo>
                                  <a:pt x="6195084" y="734426"/>
                                  <a:pt x="6207060" y="735224"/>
                                  <a:pt x="6214645" y="742809"/>
                                </a:cubicBezTo>
                                <a:cubicBezTo>
                                  <a:pt x="6221032" y="738019"/>
                                  <a:pt x="6229415" y="737620"/>
                                  <a:pt x="6236202" y="741212"/>
                                </a:cubicBezTo>
                                <a:lnTo>
                                  <a:pt x="6248178" y="731232"/>
                                </a:lnTo>
                                <a:lnTo>
                                  <a:pt x="6241391" y="730833"/>
                                </a:lnTo>
                                <a:cubicBezTo>
                                  <a:pt x="6239395" y="730833"/>
                                  <a:pt x="6238198" y="729236"/>
                                  <a:pt x="6238198" y="727240"/>
                                </a:cubicBezTo>
                                <a:cubicBezTo>
                                  <a:pt x="6238198" y="725244"/>
                                  <a:pt x="6239794" y="724047"/>
                                  <a:pt x="6241790" y="724047"/>
                                </a:cubicBezTo>
                                <a:close/>
                                <a:moveTo>
                                  <a:pt x="814459" y="678284"/>
                                </a:moveTo>
                                <a:lnTo>
                                  <a:pt x="814315" y="684927"/>
                                </a:lnTo>
                                <a:lnTo>
                                  <a:pt x="808363" y="690704"/>
                                </a:lnTo>
                                <a:lnTo>
                                  <a:pt x="816810" y="690864"/>
                                </a:lnTo>
                                <a:lnTo>
                                  <a:pt x="822134" y="696245"/>
                                </a:lnTo>
                                <a:lnTo>
                                  <a:pt x="822303" y="688519"/>
                                </a:lnTo>
                                <a:lnTo>
                                  <a:pt x="827129" y="683692"/>
                                </a:lnTo>
                                <a:lnTo>
                                  <a:pt x="819504" y="683329"/>
                                </a:lnTo>
                                <a:close/>
                                <a:moveTo>
                                  <a:pt x="809525" y="664167"/>
                                </a:moveTo>
                                <a:cubicBezTo>
                                  <a:pt x="811521" y="663369"/>
                                  <a:pt x="813916" y="664167"/>
                                  <a:pt x="814714" y="666562"/>
                                </a:cubicBezTo>
                                <a:lnTo>
                                  <a:pt x="814680" y="668125"/>
                                </a:lnTo>
                                <a:lnTo>
                                  <a:pt x="822701" y="676144"/>
                                </a:lnTo>
                                <a:lnTo>
                                  <a:pt x="834677" y="676144"/>
                                </a:lnTo>
                                <a:lnTo>
                                  <a:pt x="835477" y="675344"/>
                                </a:lnTo>
                                <a:cubicBezTo>
                                  <a:pt x="837473" y="674546"/>
                                  <a:pt x="839869" y="675344"/>
                                  <a:pt x="840668" y="677739"/>
                                </a:cubicBezTo>
                                <a:cubicBezTo>
                                  <a:pt x="841469" y="679735"/>
                                  <a:pt x="840668" y="682131"/>
                                  <a:pt x="838272" y="682929"/>
                                </a:cubicBezTo>
                                <a:lnTo>
                                  <a:pt x="838216" y="682985"/>
                                </a:lnTo>
                                <a:lnTo>
                                  <a:pt x="837873" y="683729"/>
                                </a:lnTo>
                                <a:lnTo>
                                  <a:pt x="837340" y="683863"/>
                                </a:lnTo>
                                <a:lnTo>
                                  <a:pt x="829489" y="691712"/>
                                </a:lnTo>
                                <a:lnTo>
                                  <a:pt x="829489" y="703684"/>
                                </a:lnTo>
                                <a:lnTo>
                                  <a:pt x="829889" y="704088"/>
                                </a:lnTo>
                                <a:cubicBezTo>
                                  <a:pt x="830287" y="706483"/>
                                  <a:pt x="829090" y="708479"/>
                                  <a:pt x="827094" y="709677"/>
                                </a:cubicBezTo>
                                <a:cubicBezTo>
                                  <a:pt x="825098" y="710475"/>
                                  <a:pt x="823101" y="709278"/>
                                  <a:pt x="822303" y="707282"/>
                                </a:cubicBezTo>
                                <a:lnTo>
                                  <a:pt x="821929" y="706895"/>
                                </a:lnTo>
                                <a:lnTo>
                                  <a:pt x="821903" y="706882"/>
                                </a:lnTo>
                                <a:lnTo>
                                  <a:pt x="821904" y="706869"/>
                                </a:lnTo>
                                <a:lnTo>
                                  <a:pt x="813666" y="698350"/>
                                </a:lnTo>
                                <a:cubicBezTo>
                                  <a:pt x="809824" y="696703"/>
                                  <a:pt x="805333" y="696503"/>
                                  <a:pt x="801141" y="698100"/>
                                </a:cubicBezTo>
                                <a:lnTo>
                                  <a:pt x="800871" y="697975"/>
                                </a:lnTo>
                                <a:lnTo>
                                  <a:pt x="800742" y="698100"/>
                                </a:lnTo>
                                <a:cubicBezTo>
                                  <a:pt x="798746" y="698899"/>
                                  <a:pt x="796750" y="697701"/>
                                  <a:pt x="795951" y="695705"/>
                                </a:cubicBezTo>
                                <a:lnTo>
                                  <a:pt x="795951" y="695705"/>
                                </a:lnTo>
                                <a:lnTo>
                                  <a:pt x="795951" y="695705"/>
                                </a:lnTo>
                                <a:cubicBezTo>
                                  <a:pt x="795153" y="693708"/>
                                  <a:pt x="795951" y="691313"/>
                                  <a:pt x="798346" y="690514"/>
                                </a:cubicBezTo>
                                <a:lnTo>
                                  <a:pt x="798347" y="690514"/>
                                </a:lnTo>
                                <a:lnTo>
                                  <a:pt x="807130" y="681733"/>
                                </a:lnTo>
                                <a:lnTo>
                                  <a:pt x="807130" y="670955"/>
                                </a:lnTo>
                                <a:lnTo>
                                  <a:pt x="806330" y="670155"/>
                                </a:lnTo>
                                <a:cubicBezTo>
                                  <a:pt x="805532" y="668159"/>
                                  <a:pt x="806330" y="665764"/>
                                  <a:pt x="808725" y="664965"/>
                                </a:cubicBezTo>
                                <a:lnTo>
                                  <a:pt x="809081" y="665129"/>
                                </a:lnTo>
                                <a:close/>
                                <a:moveTo>
                                  <a:pt x="747889" y="654554"/>
                                </a:moveTo>
                                <a:lnTo>
                                  <a:pt x="747649" y="671753"/>
                                </a:lnTo>
                                <a:lnTo>
                                  <a:pt x="734801" y="683887"/>
                                </a:lnTo>
                                <a:lnTo>
                                  <a:pt x="752041" y="684127"/>
                                </a:lnTo>
                                <a:lnTo>
                                  <a:pt x="764960" y="697563"/>
                                </a:lnTo>
                                <a:lnTo>
                                  <a:pt x="765214" y="679337"/>
                                </a:lnTo>
                                <a:lnTo>
                                  <a:pt x="777843" y="667193"/>
                                </a:lnTo>
                                <a:lnTo>
                                  <a:pt x="758427" y="665765"/>
                                </a:lnTo>
                                <a:close/>
                                <a:moveTo>
                                  <a:pt x="742060" y="640614"/>
                                </a:moveTo>
                                <a:lnTo>
                                  <a:pt x="742719" y="640918"/>
                                </a:lnTo>
                                <a:lnTo>
                                  <a:pt x="742859" y="640614"/>
                                </a:lnTo>
                                <a:cubicBezTo>
                                  <a:pt x="744855" y="639816"/>
                                  <a:pt x="747251" y="640614"/>
                                  <a:pt x="748049" y="643009"/>
                                </a:cubicBezTo>
                                <a:lnTo>
                                  <a:pt x="748038" y="643825"/>
                                </a:lnTo>
                                <a:lnTo>
                                  <a:pt x="762968" y="659278"/>
                                </a:lnTo>
                                <a:cubicBezTo>
                                  <a:pt x="769905" y="662272"/>
                                  <a:pt x="777989" y="662572"/>
                                  <a:pt x="785573" y="659378"/>
                                </a:cubicBezTo>
                                <a:lnTo>
                                  <a:pt x="785842" y="659502"/>
                                </a:lnTo>
                                <a:lnTo>
                                  <a:pt x="785972" y="659376"/>
                                </a:lnTo>
                                <a:cubicBezTo>
                                  <a:pt x="787968" y="658578"/>
                                  <a:pt x="790363" y="659376"/>
                                  <a:pt x="791162" y="661771"/>
                                </a:cubicBezTo>
                                <a:cubicBezTo>
                                  <a:pt x="791960" y="663767"/>
                                  <a:pt x="791162" y="666163"/>
                                  <a:pt x="788766" y="666961"/>
                                </a:cubicBezTo>
                                <a:cubicBezTo>
                                  <a:pt x="781581" y="669755"/>
                                  <a:pt x="775593" y="675344"/>
                                  <a:pt x="772399" y="682930"/>
                                </a:cubicBezTo>
                                <a:cubicBezTo>
                                  <a:pt x="769206" y="690115"/>
                                  <a:pt x="769206" y="698099"/>
                                  <a:pt x="772000" y="705684"/>
                                </a:cubicBezTo>
                                <a:lnTo>
                                  <a:pt x="769609" y="710466"/>
                                </a:lnTo>
                                <a:lnTo>
                                  <a:pt x="769605" y="710475"/>
                                </a:lnTo>
                                <a:lnTo>
                                  <a:pt x="769605" y="710475"/>
                                </a:lnTo>
                                <a:lnTo>
                                  <a:pt x="769604" y="710475"/>
                                </a:lnTo>
                                <a:lnTo>
                                  <a:pt x="766515" y="708930"/>
                                </a:lnTo>
                                <a:lnTo>
                                  <a:pt x="764815" y="708080"/>
                                </a:lnTo>
                                <a:lnTo>
                                  <a:pt x="764815" y="708080"/>
                                </a:lnTo>
                                <a:lnTo>
                                  <a:pt x="764814" y="708079"/>
                                </a:lnTo>
                                <a:lnTo>
                                  <a:pt x="764814" y="708078"/>
                                </a:lnTo>
                                <a:lnTo>
                                  <a:pt x="748847" y="691711"/>
                                </a:lnTo>
                                <a:lnTo>
                                  <a:pt x="726924" y="691327"/>
                                </a:lnTo>
                                <a:lnTo>
                                  <a:pt x="726093" y="692112"/>
                                </a:lnTo>
                                <a:cubicBezTo>
                                  <a:pt x="724097" y="692910"/>
                                  <a:pt x="722101" y="691713"/>
                                  <a:pt x="721302" y="689717"/>
                                </a:cubicBezTo>
                                <a:lnTo>
                                  <a:pt x="721536" y="689210"/>
                                </a:lnTo>
                                <a:lnTo>
                                  <a:pt x="720903" y="688917"/>
                                </a:lnTo>
                                <a:cubicBezTo>
                                  <a:pt x="720105" y="686921"/>
                                  <a:pt x="720903" y="684526"/>
                                  <a:pt x="723298" y="683727"/>
                                </a:cubicBezTo>
                                <a:lnTo>
                                  <a:pt x="724500" y="683744"/>
                                </a:lnTo>
                                <a:lnTo>
                                  <a:pt x="740065" y="668559"/>
                                </a:lnTo>
                                <a:lnTo>
                                  <a:pt x="740450" y="646640"/>
                                </a:lnTo>
                                <a:lnTo>
                                  <a:pt x="739665" y="645804"/>
                                </a:lnTo>
                                <a:cubicBezTo>
                                  <a:pt x="738867" y="643808"/>
                                  <a:pt x="739665" y="641413"/>
                                  <a:pt x="742060" y="640614"/>
                                </a:cubicBezTo>
                                <a:close/>
                                <a:moveTo>
                                  <a:pt x="3303226" y="606782"/>
                                </a:moveTo>
                                <a:cubicBezTo>
                                  <a:pt x="3299732" y="606482"/>
                                  <a:pt x="3296137" y="607480"/>
                                  <a:pt x="3293344" y="609875"/>
                                </a:cubicBezTo>
                                <a:cubicBezTo>
                                  <a:pt x="3287754" y="614666"/>
                                  <a:pt x="3286956" y="623449"/>
                                  <a:pt x="3291749" y="629038"/>
                                </a:cubicBezTo>
                                <a:lnTo>
                                  <a:pt x="3298932" y="637421"/>
                                </a:lnTo>
                                <a:lnTo>
                                  <a:pt x="3310514" y="627441"/>
                                </a:lnTo>
                                <a:cubicBezTo>
                                  <a:pt x="3312110" y="626243"/>
                                  <a:pt x="3314105" y="626243"/>
                                  <a:pt x="3315303" y="627840"/>
                                </a:cubicBezTo>
                                <a:cubicBezTo>
                                  <a:pt x="3316503" y="629437"/>
                                  <a:pt x="3316503" y="631433"/>
                                  <a:pt x="3314903" y="632631"/>
                                </a:cubicBezTo>
                                <a:lnTo>
                                  <a:pt x="3303325" y="642611"/>
                                </a:lnTo>
                                <a:lnTo>
                                  <a:pt x="3311708" y="652591"/>
                                </a:lnTo>
                                <a:cubicBezTo>
                                  <a:pt x="3312110" y="652990"/>
                                  <a:pt x="3312910" y="652990"/>
                                  <a:pt x="3313706" y="652591"/>
                                </a:cubicBezTo>
                                <a:lnTo>
                                  <a:pt x="3337657" y="632631"/>
                                </a:lnTo>
                                <a:cubicBezTo>
                                  <a:pt x="3343248" y="627441"/>
                                  <a:pt x="3344046" y="619058"/>
                                  <a:pt x="3338857" y="613468"/>
                                </a:cubicBezTo>
                                <a:cubicBezTo>
                                  <a:pt x="3334068" y="607879"/>
                                  <a:pt x="3325284" y="607081"/>
                                  <a:pt x="3319694" y="611871"/>
                                </a:cubicBezTo>
                                <a:lnTo>
                                  <a:pt x="3318497" y="613069"/>
                                </a:lnTo>
                                <a:cubicBezTo>
                                  <a:pt x="3317699" y="613468"/>
                                  <a:pt x="3316900" y="613867"/>
                                  <a:pt x="3316105" y="613867"/>
                                </a:cubicBezTo>
                                <a:cubicBezTo>
                                  <a:pt x="3315303" y="613867"/>
                                  <a:pt x="3314105" y="613468"/>
                                  <a:pt x="3313706" y="612670"/>
                                </a:cubicBezTo>
                                <a:lnTo>
                                  <a:pt x="3312509" y="611472"/>
                                </a:lnTo>
                                <a:cubicBezTo>
                                  <a:pt x="3310112" y="608678"/>
                                  <a:pt x="3306719" y="607081"/>
                                  <a:pt x="3303226" y="606782"/>
                                </a:cubicBezTo>
                                <a:close/>
                                <a:moveTo>
                                  <a:pt x="5560558" y="599646"/>
                                </a:moveTo>
                                <a:cubicBezTo>
                                  <a:pt x="5565548" y="600794"/>
                                  <a:pt x="5570139" y="603888"/>
                                  <a:pt x="5573133" y="608678"/>
                                </a:cubicBezTo>
                                <a:lnTo>
                                  <a:pt x="5567544" y="612272"/>
                                </a:lnTo>
                                <a:cubicBezTo>
                                  <a:pt x="5563552" y="605884"/>
                                  <a:pt x="5555169" y="603888"/>
                                  <a:pt x="5548782" y="607880"/>
                                </a:cubicBezTo>
                                <a:cubicBezTo>
                                  <a:pt x="5542793" y="611873"/>
                                  <a:pt x="5540797" y="620256"/>
                                  <a:pt x="5544790" y="626244"/>
                                </a:cubicBezTo>
                                <a:lnTo>
                                  <a:pt x="5539200" y="629837"/>
                                </a:lnTo>
                                <a:cubicBezTo>
                                  <a:pt x="5533212" y="620655"/>
                                  <a:pt x="5536006" y="608279"/>
                                  <a:pt x="5545588" y="602291"/>
                                </a:cubicBezTo>
                                <a:cubicBezTo>
                                  <a:pt x="5550179" y="599297"/>
                                  <a:pt x="5555568" y="598499"/>
                                  <a:pt x="5560558" y="599646"/>
                                </a:cubicBezTo>
                                <a:close/>
                                <a:moveTo>
                                  <a:pt x="3344046" y="586722"/>
                                </a:moveTo>
                                <a:lnTo>
                                  <a:pt x="3358823" y="587919"/>
                                </a:lnTo>
                                <a:cubicBezTo>
                                  <a:pt x="3360419" y="588319"/>
                                  <a:pt x="3362015" y="589915"/>
                                  <a:pt x="3362816" y="591911"/>
                                </a:cubicBezTo>
                                <a:lnTo>
                                  <a:pt x="3361617" y="606682"/>
                                </a:lnTo>
                                <a:cubicBezTo>
                                  <a:pt x="3361617" y="608678"/>
                                  <a:pt x="3360020" y="609875"/>
                                  <a:pt x="3358024" y="609875"/>
                                </a:cubicBezTo>
                                <a:cubicBezTo>
                                  <a:pt x="3356028" y="609875"/>
                                  <a:pt x="3354829" y="608279"/>
                                  <a:pt x="3354829" y="606283"/>
                                </a:cubicBezTo>
                                <a:lnTo>
                                  <a:pt x="3355230" y="599496"/>
                                </a:lnTo>
                                <a:lnTo>
                                  <a:pt x="3344447" y="608678"/>
                                </a:lnTo>
                                <a:lnTo>
                                  <a:pt x="3344845" y="609077"/>
                                </a:lnTo>
                                <a:cubicBezTo>
                                  <a:pt x="3352034" y="617860"/>
                                  <a:pt x="3350836" y="630635"/>
                                  <a:pt x="3342452" y="637820"/>
                                </a:cubicBezTo>
                                <a:lnTo>
                                  <a:pt x="3318898" y="657780"/>
                                </a:lnTo>
                                <a:cubicBezTo>
                                  <a:pt x="3317300" y="659377"/>
                                  <a:pt x="3314903" y="659776"/>
                                  <a:pt x="3312910" y="659776"/>
                                </a:cubicBezTo>
                                <a:cubicBezTo>
                                  <a:pt x="3310912" y="659776"/>
                                  <a:pt x="3308914" y="658579"/>
                                  <a:pt x="3307318" y="656982"/>
                                </a:cubicBezTo>
                                <a:lnTo>
                                  <a:pt x="3298932" y="647002"/>
                                </a:lnTo>
                                <a:lnTo>
                                  <a:pt x="3289750" y="654986"/>
                                </a:lnTo>
                                <a:lnTo>
                                  <a:pt x="3289353" y="662171"/>
                                </a:lnTo>
                                <a:cubicBezTo>
                                  <a:pt x="3289353" y="664167"/>
                                  <a:pt x="3287754" y="665365"/>
                                  <a:pt x="3285759" y="665365"/>
                                </a:cubicBezTo>
                                <a:cubicBezTo>
                                  <a:pt x="3283762" y="665365"/>
                                  <a:pt x="3282565" y="663768"/>
                                  <a:pt x="3282565" y="661772"/>
                                </a:cubicBezTo>
                                <a:lnTo>
                                  <a:pt x="3282965" y="656583"/>
                                </a:lnTo>
                                <a:lnTo>
                                  <a:pt x="3277775" y="656183"/>
                                </a:lnTo>
                                <a:cubicBezTo>
                                  <a:pt x="3275779" y="656183"/>
                                  <a:pt x="3274580" y="654587"/>
                                  <a:pt x="3274580" y="652591"/>
                                </a:cubicBezTo>
                                <a:cubicBezTo>
                                  <a:pt x="3274580" y="650595"/>
                                  <a:pt x="3276176" y="649397"/>
                                  <a:pt x="3278173" y="649397"/>
                                </a:cubicBezTo>
                                <a:lnTo>
                                  <a:pt x="3285359" y="649796"/>
                                </a:lnTo>
                                <a:lnTo>
                                  <a:pt x="3294541" y="641812"/>
                                </a:lnTo>
                                <a:lnTo>
                                  <a:pt x="3286956" y="633030"/>
                                </a:lnTo>
                                <a:cubicBezTo>
                                  <a:pt x="3279770" y="624247"/>
                                  <a:pt x="3280967" y="611472"/>
                                  <a:pt x="3289353" y="604287"/>
                                </a:cubicBezTo>
                                <a:cubicBezTo>
                                  <a:pt x="3297335" y="597101"/>
                                  <a:pt x="3309313" y="597899"/>
                                  <a:pt x="3316900" y="605484"/>
                                </a:cubicBezTo>
                                <a:cubicBezTo>
                                  <a:pt x="3323286" y="600694"/>
                                  <a:pt x="3331667" y="600295"/>
                                  <a:pt x="3338458" y="603887"/>
                                </a:cubicBezTo>
                                <a:lnTo>
                                  <a:pt x="3350437" y="593907"/>
                                </a:lnTo>
                                <a:lnTo>
                                  <a:pt x="3343646" y="593508"/>
                                </a:lnTo>
                                <a:cubicBezTo>
                                  <a:pt x="3341650" y="593508"/>
                                  <a:pt x="3340453" y="591911"/>
                                  <a:pt x="3340453" y="589915"/>
                                </a:cubicBezTo>
                                <a:cubicBezTo>
                                  <a:pt x="3340453" y="587919"/>
                                  <a:pt x="3342050" y="586722"/>
                                  <a:pt x="3344046" y="586722"/>
                                </a:cubicBezTo>
                                <a:close/>
                                <a:moveTo>
                                  <a:pt x="4592055" y="544561"/>
                                </a:moveTo>
                                <a:lnTo>
                                  <a:pt x="4591902" y="551594"/>
                                </a:lnTo>
                                <a:lnTo>
                                  <a:pt x="4586345" y="556987"/>
                                </a:lnTo>
                                <a:lnTo>
                                  <a:pt x="4593998" y="557132"/>
                                </a:lnTo>
                                <a:lnTo>
                                  <a:pt x="4599717" y="562917"/>
                                </a:lnTo>
                                <a:lnTo>
                                  <a:pt x="4599885" y="555187"/>
                                </a:lnTo>
                                <a:lnTo>
                                  <a:pt x="4605094" y="549978"/>
                                </a:lnTo>
                                <a:lnTo>
                                  <a:pt x="4597092" y="549597"/>
                                </a:lnTo>
                                <a:close/>
                                <a:moveTo>
                                  <a:pt x="4587112" y="530834"/>
                                </a:moveTo>
                                <a:cubicBezTo>
                                  <a:pt x="4589108" y="530036"/>
                                  <a:pt x="4591503" y="530834"/>
                                  <a:pt x="4592301" y="533229"/>
                                </a:cubicBezTo>
                                <a:lnTo>
                                  <a:pt x="4592276" y="534402"/>
                                </a:lnTo>
                                <a:lnTo>
                                  <a:pt x="4600285" y="542412"/>
                                </a:lnTo>
                                <a:lnTo>
                                  <a:pt x="4612661" y="542412"/>
                                </a:lnTo>
                                <a:lnTo>
                                  <a:pt x="4613060" y="542012"/>
                                </a:lnTo>
                                <a:cubicBezTo>
                                  <a:pt x="4615056" y="541214"/>
                                  <a:pt x="4617451" y="542012"/>
                                  <a:pt x="4618249" y="544407"/>
                                </a:cubicBezTo>
                                <a:cubicBezTo>
                                  <a:pt x="4619048" y="546403"/>
                                  <a:pt x="4618249" y="548799"/>
                                  <a:pt x="4615854" y="549597"/>
                                </a:cubicBezTo>
                                <a:lnTo>
                                  <a:pt x="4615456" y="549996"/>
                                </a:lnTo>
                                <a:lnTo>
                                  <a:pt x="4615455" y="549997"/>
                                </a:lnTo>
                                <a:lnTo>
                                  <a:pt x="4615454" y="549997"/>
                                </a:lnTo>
                                <a:lnTo>
                                  <a:pt x="4607072" y="558380"/>
                                </a:lnTo>
                                <a:lnTo>
                                  <a:pt x="4607072" y="570355"/>
                                </a:lnTo>
                                <a:lnTo>
                                  <a:pt x="4607072" y="570356"/>
                                </a:lnTo>
                                <a:lnTo>
                                  <a:pt x="4607072" y="570357"/>
                                </a:lnTo>
                                <a:lnTo>
                                  <a:pt x="4607072" y="570755"/>
                                </a:lnTo>
                                <a:lnTo>
                                  <a:pt x="4604298" y="575906"/>
                                </a:lnTo>
                                <a:lnTo>
                                  <a:pt x="4604278" y="575945"/>
                                </a:lnTo>
                                <a:lnTo>
                                  <a:pt x="4604277" y="575945"/>
                                </a:lnTo>
                                <a:lnTo>
                                  <a:pt x="4604277" y="575945"/>
                                </a:lnTo>
                                <a:cubicBezTo>
                                  <a:pt x="4602281" y="576743"/>
                                  <a:pt x="4600284" y="575546"/>
                                  <a:pt x="4599486" y="573550"/>
                                </a:cubicBezTo>
                                <a:lnTo>
                                  <a:pt x="4599486" y="573549"/>
                                </a:lnTo>
                                <a:lnTo>
                                  <a:pt x="4590855" y="564618"/>
                                </a:lnTo>
                                <a:lnTo>
                                  <a:pt x="4578732" y="564376"/>
                                </a:lnTo>
                                <a:lnTo>
                                  <a:pt x="4578329" y="564767"/>
                                </a:lnTo>
                                <a:cubicBezTo>
                                  <a:pt x="4576332" y="565565"/>
                                  <a:pt x="4574336" y="564368"/>
                                  <a:pt x="4573538" y="562372"/>
                                </a:cubicBezTo>
                                <a:lnTo>
                                  <a:pt x="4573620" y="562195"/>
                                </a:lnTo>
                                <a:lnTo>
                                  <a:pt x="4573139" y="561973"/>
                                </a:lnTo>
                                <a:cubicBezTo>
                                  <a:pt x="4572341" y="559976"/>
                                  <a:pt x="4573139" y="557581"/>
                                  <a:pt x="4575534" y="556782"/>
                                </a:cubicBezTo>
                                <a:lnTo>
                                  <a:pt x="4576318" y="556797"/>
                                </a:lnTo>
                                <a:lnTo>
                                  <a:pt x="4584717" y="548400"/>
                                </a:lnTo>
                                <a:lnTo>
                                  <a:pt x="4584717" y="537223"/>
                                </a:lnTo>
                                <a:lnTo>
                                  <a:pt x="4583917" y="536423"/>
                                </a:lnTo>
                                <a:cubicBezTo>
                                  <a:pt x="4583119" y="534427"/>
                                  <a:pt x="4583917" y="532032"/>
                                  <a:pt x="4586312" y="531233"/>
                                </a:cubicBezTo>
                                <a:lnTo>
                                  <a:pt x="4586820" y="531467"/>
                                </a:lnTo>
                                <a:close/>
                                <a:moveTo>
                                  <a:pt x="4525475" y="521220"/>
                                </a:moveTo>
                                <a:lnTo>
                                  <a:pt x="4525236" y="538420"/>
                                </a:lnTo>
                                <a:lnTo>
                                  <a:pt x="4512387" y="550555"/>
                                </a:lnTo>
                                <a:lnTo>
                                  <a:pt x="4529628" y="550795"/>
                                </a:lnTo>
                                <a:lnTo>
                                  <a:pt x="4542547" y="564231"/>
                                </a:lnTo>
                                <a:lnTo>
                                  <a:pt x="4542800" y="546005"/>
                                </a:lnTo>
                                <a:lnTo>
                                  <a:pt x="4555431" y="533860"/>
                                </a:lnTo>
                                <a:lnTo>
                                  <a:pt x="4536014" y="532432"/>
                                </a:lnTo>
                                <a:close/>
                                <a:moveTo>
                                  <a:pt x="4519646" y="507281"/>
                                </a:moveTo>
                                <a:lnTo>
                                  <a:pt x="4520305" y="507585"/>
                                </a:lnTo>
                                <a:lnTo>
                                  <a:pt x="4520446" y="507281"/>
                                </a:lnTo>
                                <a:cubicBezTo>
                                  <a:pt x="4522442" y="506483"/>
                                  <a:pt x="4524837" y="507281"/>
                                  <a:pt x="4525635" y="509676"/>
                                </a:cubicBezTo>
                                <a:lnTo>
                                  <a:pt x="4525624" y="510492"/>
                                </a:lnTo>
                                <a:lnTo>
                                  <a:pt x="4540555" y="525945"/>
                                </a:lnTo>
                                <a:cubicBezTo>
                                  <a:pt x="4547491" y="528939"/>
                                  <a:pt x="4555575" y="529239"/>
                                  <a:pt x="4563160" y="526045"/>
                                </a:cubicBezTo>
                                <a:lnTo>
                                  <a:pt x="4563429" y="526169"/>
                                </a:lnTo>
                                <a:lnTo>
                                  <a:pt x="4563559" y="526044"/>
                                </a:lnTo>
                                <a:cubicBezTo>
                                  <a:pt x="4565555" y="525246"/>
                                  <a:pt x="4567950" y="526044"/>
                                  <a:pt x="4568749" y="528439"/>
                                </a:cubicBezTo>
                                <a:cubicBezTo>
                                  <a:pt x="4569547" y="530435"/>
                                  <a:pt x="4568749" y="532831"/>
                                  <a:pt x="4566353" y="533629"/>
                                </a:cubicBezTo>
                                <a:cubicBezTo>
                                  <a:pt x="4559168" y="536423"/>
                                  <a:pt x="4553180" y="542012"/>
                                  <a:pt x="4549986" y="549598"/>
                                </a:cubicBezTo>
                                <a:cubicBezTo>
                                  <a:pt x="4546793" y="556783"/>
                                  <a:pt x="4546793" y="564767"/>
                                  <a:pt x="4549587" y="572352"/>
                                </a:cubicBezTo>
                                <a:lnTo>
                                  <a:pt x="4547202" y="577123"/>
                                </a:lnTo>
                                <a:lnTo>
                                  <a:pt x="4547193" y="577143"/>
                                </a:lnTo>
                                <a:lnTo>
                                  <a:pt x="4547192" y="577143"/>
                                </a:lnTo>
                                <a:lnTo>
                                  <a:pt x="4547192" y="577143"/>
                                </a:lnTo>
                                <a:lnTo>
                                  <a:pt x="4542505" y="574800"/>
                                </a:lnTo>
                                <a:lnTo>
                                  <a:pt x="4542402" y="574748"/>
                                </a:lnTo>
                                <a:lnTo>
                                  <a:pt x="4542400" y="574747"/>
                                </a:lnTo>
                                <a:lnTo>
                                  <a:pt x="4542400" y="574746"/>
                                </a:lnTo>
                                <a:lnTo>
                                  <a:pt x="4526434" y="558379"/>
                                </a:lnTo>
                                <a:lnTo>
                                  <a:pt x="4504510" y="557995"/>
                                </a:lnTo>
                                <a:lnTo>
                                  <a:pt x="4503679" y="558779"/>
                                </a:lnTo>
                                <a:cubicBezTo>
                                  <a:pt x="4501683" y="559577"/>
                                  <a:pt x="4499687" y="558380"/>
                                  <a:pt x="4498888" y="556384"/>
                                </a:cubicBezTo>
                                <a:lnTo>
                                  <a:pt x="4499122" y="555877"/>
                                </a:lnTo>
                                <a:lnTo>
                                  <a:pt x="4498489" y="555585"/>
                                </a:lnTo>
                                <a:cubicBezTo>
                                  <a:pt x="4497691" y="553589"/>
                                  <a:pt x="4498489" y="551194"/>
                                  <a:pt x="4500885" y="550395"/>
                                </a:cubicBezTo>
                                <a:lnTo>
                                  <a:pt x="4502085" y="550412"/>
                                </a:lnTo>
                                <a:lnTo>
                                  <a:pt x="4517651" y="535226"/>
                                </a:lnTo>
                                <a:lnTo>
                                  <a:pt x="4518036" y="513306"/>
                                </a:lnTo>
                                <a:lnTo>
                                  <a:pt x="4517251" y="512471"/>
                                </a:lnTo>
                                <a:cubicBezTo>
                                  <a:pt x="4516453" y="510475"/>
                                  <a:pt x="4517251" y="508080"/>
                                  <a:pt x="4519646" y="507281"/>
                                </a:cubicBezTo>
                                <a:close/>
                                <a:moveTo>
                                  <a:pt x="377892" y="486225"/>
                                </a:moveTo>
                                <a:cubicBezTo>
                                  <a:pt x="374399" y="485925"/>
                                  <a:pt x="370806" y="486923"/>
                                  <a:pt x="368012" y="489318"/>
                                </a:cubicBezTo>
                                <a:cubicBezTo>
                                  <a:pt x="362423" y="494109"/>
                                  <a:pt x="361625" y="502892"/>
                                  <a:pt x="366415" y="508481"/>
                                </a:cubicBezTo>
                                <a:lnTo>
                                  <a:pt x="373600" y="516864"/>
                                </a:lnTo>
                                <a:lnTo>
                                  <a:pt x="385178" y="506884"/>
                                </a:lnTo>
                                <a:cubicBezTo>
                                  <a:pt x="386775" y="505686"/>
                                  <a:pt x="388771" y="505686"/>
                                  <a:pt x="389968" y="507283"/>
                                </a:cubicBezTo>
                                <a:cubicBezTo>
                                  <a:pt x="391166" y="508880"/>
                                  <a:pt x="391166" y="510876"/>
                                  <a:pt x="389569" y="512073"/>
                                </a:cubicBezTo>
                                <a:lnTo>
                                  <a:pt x="377991" y="522053"/>
                                </a:lnTo>
                                <a:lnTo>
                                  <a:pt x="386376" y="532033"/>
                                </a:lnTo>
                                <a:cubicBezTo>
                                  <a:pt x="386775" y="532433"/>
                                  <a:pt x="387573" y="532433"/>
                                  <a:pt x="388372" y="532033"/>
                                </a:cubicBezTo>
                                <a:lnTo>
                                  <a:pt x="412324" y="512073"/>
                                </a:lnTo>
                                <a:cubicBezTo>
                                  <a:pt x="417912" y="507283"/>
                                  <a:pt x="418312" y="498501"/>
                                  <a:pt x="413521" y="492911"/>
                                </a:cubicBezTo>
                                <a:cubicBezTo>
                                  <a:pt x="408731" y="487322"/>
                                  <a:pt x="399948" y="486524"/>
                                  <a:pt x="394360" y="491314"/>
                                </a:cubicBezTo>
                                <a:lnTo>
                                  <a:pt x="393162" y="492512"/>
                                </a:lnTo>
                                <a:cubicBezTo>
                                  <a:pt x="392364" y="492911"/>
                                  <a:pt x="391564" y="493310"/>
                                  <a:pt x="390767" y="493310"/>
                                </a:cubicBezTo>
                                <a:cubicBezTo>
                                  <a:pt x="389569" y="493310"/>
                                  <a:pt x="388771" y="492911"/>
                                  <a:pt x="388372" y="492113"/>
                                </a:cubicBezTo>
                                <a:lnTo>
                                  <a:pt x="387173" y="490915"/>
                                </a:lnTo>
                                <a:cubicBezTo>
                                  <a:pt x="384778" y="488121"/>
                                  <a:pt x="381385" y="486524"/>
                                  <a:pt x="377892" y="486225"/>
                                </a:cubicBezTo>
                                <a:close/>
                                <a:moveTo>
                                  <a:pt x="7080807" y="473051"/>
                                </a:moveTo>
                                <a:cubicBezTo>
                                  <a:pt x="7077314" y="472751"/>
                                  <a:pt x="7073721" y="473749"/>
                                  <a:pt x="7070926" y="476144"/>
                                </a:cubicBezTo>
                                <a:cubicBezTo>
                                  <a:pt x="7065337" y="480934"/>
                                  <a:pt x="7064539" y="489718"/>
                                  <a:pt x="7069329" y="495307"/>
                                </a:cubicBezTo>
                                <a:lnTo>
                                  <a:pt x="7076516" y="503690"/>
                                </a:lnTo>
                                <a:lnTo>
                                  <a:pt x="7088093" y="493710"/>
                                </a:lnTo>
                                <a:cubicBezTo>
                                  <a:pt x="7089690" y="492512"/>
                                  <a:pt x="7091686" y="492512"/>
                                  <a:pt x="7092883" y="494109"/>
                                </a:cubicBezTo>
                                <a:cubicBezTo>
                                  <a:pt x="7094081" y="495706"/>
                                  <a:pt x="7094081" y="497702"/>
                                  <a:pt x="7092484" y="498899"/>
                                </a:cubicBezTo>
                                <a:lnTo>
                                  <a:pt x="7080907" y="508879"/>
                                </a:lnTo>
                                <a:lnTo>
                                  <a:pt x="7089290" y="518859"/>
                                </a:lnTo>
                                <a:cubicBezTo>
                                  <a:pt x="7089690" y="519259"/>
                                  <a:pt x="7090488" y="519259"/>
                                  <a:pt x="7091286" y="518859"/>
                                </a:cubicBezTo>
                                <a:lnTo>
                                  <a:pt x="7115238" y="498899"/>
                                </a:lnTo>
                                <a:cubicBezTo>
                                  <a:pt x="7120827" y="494109"/>
                                  <a:pt x="7121626" y="485327"/>
                                  <a:pt x="7116436" y="479737"/>
                                </a:cubicBezTo>
                                <a:cubicBezTo>
                                  <a:pt x="7111646" y="474148"/>
                                  <a:pt x="7102863" y="473350"/>
                                  <a:pt x="7097274" y="478140"/>
                                </a:cubicBezTo>
                                <a:lnTo>
                                  <a:pt x="7096077" y="479338"/>
                                </a:lnTo>
                                <a:cubicBezTo>
                                  <a:pt x="7095278" y="479737"/>
                                  <a:pt x="7094480" y="480136"/>
                                  <a:pt x="7093682" y="480136"/>
                                </a:cubicBezTo>
                                <a:cubicBezTo>
                                  <a:pt x="7092883" y="480136"/>
                                  <a:pt x="7091686" y="479737"/>
                                  <a:pt x="7091286" y="478938"/>
                                </a:cubicBezTo>
                                <a:lnTo>
                                  <a:pt x="7090089" y="477741"/>
                                </a:lnTo>
                                <a:cubicBezTo>
                                  <a:pt x="7087693" y="474947"/>
                                  <a:pt x="7084300" y="473350"/>
                                  <a:pt x="7080807" y="473051"/>
                                </a:cubicBezTo>
                                <a:close/>
                                <a:moveTo>
                                  <a:pt x="418312" y="466564"/>
                                </a:moveTo>
                                <a:lnTo>
                                  <a:pt x="433082" y="467761"/>
                                </a:lnTo>
                                <a:cubicBezTo>
                                  <a:pt x="435078" y="467761"/>
                                  <a:pt x="436276" y="469358"/>
                                  <a:pt x="436675" y="471354"/>
                                </a:cubicBezTo>
                                <a:lnTo>
                                  <a:pt x="435477" y="486125"/>
                                </a:lnTo>
                                <a:cubicBezTo>
                                  <a:pt x="435477" y="488121"/>
                                  <a:pt x="433880" y="489318"/>
                                  <a:pt x="431884" y="489318"/>
                                </a:cubicBezTo>
                                <a:cubicBezTo>
                                  <a:pt x="429888" y="489318"/>
                                  <a:pt x="428691" y="487721"/>
                                  <a:pt x="428691" y="485725"/>
                                </a:cubicBezTo>
                                <a:lnTo>
                                  <a:pt x="429090" y="478939"/>
                                </a:lnTo>
                                <a:lnTo>
                                  <a:pt x="418312" y="488121"/>
                                </a:lnTo>
                                <a:lnTo>
                                  <a:pt x="418711" y="488520"/>
                                </a:lnTo>
                                <a:cubicBezTo>
                                  <a:pt x="425896" y="497303"/>
                                  <a:pt x="424699" y="510078"/>
                                  <a:pt x="416316" y="517263"/>
                                </a:cubicBezTo>
                                <a:lnTo>
                                  <a:pt x="392763" y="537223"/>
                                </a:lnTo>
                                <a:cubicBezTo>
                                  <a:pt x="391166" y="538820"/>
                                  <a:pt x="388771" y="539219"/>
                                  <a:pt x="386775" y="539219"/>
                                </a:cubicBezTo>
                                <a:cubicBezTo>
                                  <a:pt x="384778" y="539219"/>
                                  <a:pt x="382783" y="538021"/>
                                  <a:pt x="381185" y="536425"/>
                                </a:cubicBezTo>
                                <a:lnTo>
                                  <a:pt x="372803" y="526445"/>
                                </a:lnTo>
                                <a:lnTo>
                                  <a:pt x="363620" y="534429"/>
                                </a:lnTo>
                                <a:lnTo>
                                  <a:pt x="363221" y="541614"/>
                                </a:lnTo>
                                <a:cubicBezTo>
                                  <a:pt x="363221" y="543610"/>
                                  <a:pt x="361625" y="544808"/>
                                  <a:pt x="359628" y="544808"/>
                                </a:cubicBezTo>
                                <a:cubicBezTo>
                                  <a:pt x="357632" y="544808"/>
                                  <a:pt x="356435" y="543211"/>
                                  <a:pt x="356435" y="541215"/>
                                </a:cubicBezTo>
                                <a:lnTo>
                                  <a:pt x="356834" y="536025"/>
                                </a:lnTo>
                                <a:lnTo>
                                  <a:pt x="351644" y="535626"/>
                                </a:lnTo>
                                <a:cubicBezTo>
                                  <a:pt x="349648" y="535626"/>
                                  <a:pt x="348451" y="534029"/>
                                  <a:pt x="348451" y="532033"/>
                                </a:cubicBezTo>
                                <a:cubicBezTo>
                                  <a:pt x="348451" y="530037"/>
                                  <a:pt x="350048" y="528840"/>
                                  <a:pt x="352044" y="528840"/>
                                </a:cubicBezTo>
                                <a:lnTo>
                                  <a:pt x="359628" y="529638"/>
                                </a:lnTo>
                                <a:lnTo>
                                  <a:pt x="368810" y="521654"/>
                                </a:lnTo>
                                <a:lnTo>
                                  <a:pt x="361226" y="512872"/>
                                </a:lnTo>
                                <a:cubicBezTo>
                                  <a:pt x="354040" y="504090"/>
                                  <a:pt x="355237" y="491314"/>
                                  <a:pt x="363620" y="484129"/>
                                </a:cubicBezTo>
                                <a:cubicBezTo>
                                  <a:pt x="371604" y="476943"/>
                                  <a:pt x="383580" y="477741"/>
                                  <a:pt x="391166" y="485326"/>
                                </a:cubicBezTo>
                                <a:cubicBezTo>
                                  <a:pt x="397553" y="480536"/>
                                  <a:pt x="405936" y="480137"/>
                                  <a:pt x="412723" y="483729"/>
                                </a:cubicBezTo>
                                <a:lnTo>
                                  <a:pt x="424699" y="473749"/>
                                </a:lnTo>
                                <a:lnTo>
                                  <a:pt x="417912" y="473350"/>
                                </a:lnTo>
                                <a:cubicBezTo>
                                  <a:pt x="415916" y="473350"/>
                                  <a:pt x="414719" y="471753"/>
                                  <a:pt x="414719" y="469757"/>
                                </a:cubicBezTo>
                                <a:cubicBezTo>
                                  <a:pt x="414719" y="467761"/>
                                  <a:pt x="416316" y="466564"/>
                                  <a:pt x="418312" y="466564"/>
                                </a:cubicBezTo>
                                <a:close/>
                                <a:moveTo>
                                  <a:pt x="2662811" y="462322"/>
                                </a:moveTo>
                                <a:cubicBezTo>
                                  <a:pt x="2667800" y="463470"/>
                                  <a:pt x="2672391" y="466564"/>
                                  <a:pt x="2675387" y="471354"/>
                                </a:cubicBezTo>
                                <a:lnTo>
                                  <a:pt x="2669797" y="474948"/>
                                </a:lnTo>
                                <a:cubicBezTo>
                                  <a:pt x="2665805" y="468560"/>
                                  <a:pt x="2657422" y="466564"/>
                                  <a:pt x="2651035" y="470556"/>
                                </a:cubicBezTo>
                                <a:cubicBezTo>
                                  <a:pt x="2644645" y="474549"/>
                                  <a:pt x="2642653" y="482932"/>
                                  <a:pt x="2647042" y="488920"/>
                                </a:cubicBezTo>
                                <a:lnTo>
                                  <a:pt x="2641454" y="492513"/>
                                </a:lnTo>
                                <a:cubicBezTo>
                                  <a:pt x="2635467" y="483331"/>
                                  <a:pt x="2638261" y="470955"/>
                                  <a:pt x="2647840" y="464967"/>
                                </a:cubicBezTo>
                                <a:cubicBezTo>
                                  <a:pt x="2652432" y="461973"/>
                                  <a:pt x="2657821" y="461175"/>
                                  <a:pt x="2662811" y="462322"/>
                                </a:cubicBezTo>
                                <a:close/>
                                <a:moveTo>
                                  <a:pt x="7121226" y="453390"/>
                                </a:moveTo>
                                <a:lnTo>
                                  <a:pt x="7135997" y="454587"/>
                                </a:lnTo>
                                <a:cubicBezTo>
                                  <a:pt x="7137993" y="454587"/>
                                  <a:pt x="7139190" y="456184"/>
                                  <a:pt x="7139989" y="458579"/>
                                </a:cubicBezTo>
                                <a:lnTo>
                                  <a:pt x="7138791" y="473350"/>
                                </a:lnTo>
                                <a:cubicBezTo>
                                  <a:pt x="7138791" y="475346"/>
                                  <a:pt x="7137194" y="476543"/>
                                  <a:pt x="7135198" y="476543"/>
                                </a:cubicBezTo>
                                <a:cubicBezTo>
                                  <a:pt x="7133202" y="476543"/>
                                  <a:pt x="7132005" y="474947"/>
                                  <a:pt x="7132005" y="472951"/>
                                </a:cubicBezTo>
                                <a:lnTo>
                                  <a:pt x="7132404" y="466164"/>
                                </a:lnTo>
                                <a:lnTo>
                                  <a:pt x="7121626" y="475346"/>
                                </a:lnTo>
                                <a:lnTo>
                                  <a:pt x="7122025" y="475745"/>
                                </a:lnTo>
                                <a:cubicBezTo>
                                  <a:pt x="7129210" y="484528"/>
                                  <a:pt x="7128013" y="497303"/>
                                  <a:pt x="7119630" y="504488"/>
                                </a:cubicBezTo>
                                <a:lnTo>
                                  <a:pt x="7096077" y="524448"/>
                                </a:lnTo>
                                <a:cubicBezTo>
                                  <a:pt x="7094480" y="526045"/>
                                  <a:pt x="7092085" y="526444"/>
                                  <a:pt x="7090089" y="526444"/>
                                </a:cubicBezTo>
                                <a:cubicBezTo>
                                  <a:pt x="7088093" y="526444"/>
                                  <a:pt x="7086097" y="525247"/>
                                  <a:pt x="7084500" y="523650"/>
                                </a:cubicBezTo>
                                <a:lnTo>
                                  <a:pt x="7076117" y="513670"/>
                                </a:lnTo>
                                <a:lnTo>
                                  <a:pt x="7066934" y="521654"/>
                                </a:lnTo>
                                <a:lnTo>
                                  <a:pt x="7066535" y="528839"/>
                                </a:lnTo>
                                <a:cubicBezTo>
                                  <a:pt x="7066535" y="530835"/>
                                  <a:pt x="7064938" y="532033"/>
                                  <a:pt x="7062942" y="532033"/>
                                </a:cubicBezTo>
                                <a:cubicBezTo>
                                  <a:pt x="7060946" y="532033"/>
                                  <a:pt x="7059749" y="530436"/>
                                  <a:pt x="7059749" y="528440"/>
                                </a:cubicBezTo>
                                <a:lnTo>
                                  <a:pt x="7060148" y="523251"/>
                                </a:lnTo>
                                <a:lnTo>
                                  <a:pt x="7054958" y="522851"/>
                                </a:lnTo>
                                <a:cubicBezTo>
                                  <a:pt x="7052962" y="522851"/>
                                  <a:pt x="7051765" y="521255"/>
                                  <a:pt x="7051765" y="519259"/>
                                </a:cubicBezTo>
                                <a:cubicBezTo>
                                  <a:pt x="7051765" y="517263"/>
                                  <a:pt x="7053361" y="516065"/>
                                  <a:pt x="7055357" y="516065"/>
                                </a:cubicBezTo>
                                <a:lnTo>
                                  <a:pt x="7062543" y="516464"/>
                                </a:lnTo>
                                <a:lnTo>
                                  <a:pt x="7071725" y="508480"/>
                                </a:lnTo>
                                <a:lnTo>
                                  <a:pt x="7064140" y="499698"/>
                                </a:lnTo>
                                <a:cubicBezTo>
                                  <a:pt x="7056954" y="490915"/>
                                  <a:pt x="7058152" y="478140"/>
                                  <a:pt x="7066535" y="470955"/>
                                </a:cubicBezTo>
                                <a:cubicBezTo>
                                  <a:pt x="7074520" y="463769"/>
                                  <a:pt x="7086496" y="464567"/>
                                  <a:pt x="7094081" y="472152"/>
                                </a:cubicBezTo>
                                <a:cubicBezTo>
                                  <a:pt x="7100468" y="467362"/>
                                  <a:pt x="7108851" y="466963"/>
                                  <a:pt x="7115638" y="470555"/>
                                </a:cubicBezTo>
                                <a:lnTo>
                                  <a:pt x="7127614" y="460575"/>
                                </a:lnTo>
                                <a:lnTo>
                                  <a:pt x="7120827" y="460176"/>
                                </a:lnTo>
                                <a:cubicBezTo>
                                  <a:pt x="7118831" y="460176"/>
                                  <a:pt x="7117634" y="458579"/>
                                  <a:pt x="7117634" y="456583"/>
                                </a:cubicBezTo>
                                <a:cubicBezTo>
                                  <a:pt x="7117634" y="454587"/>
                                  <a:pt x="7119230" y="453390"/>
                                  <a:pt x="7121226" y="453390"/>
                                </a:cubicBezTo>
                                <a:close/>
                                <a:moveTo>
                                  <a:pt x="1693910" y="407237"/>
                                </a:moveTo>
                                <a:lnTo>
                                  <a:pt x="1693756" y="414270"/>
                                </a:lnTo>
                                <a:lnTo>
                                  <a:pt x="1688199" y="419663"/>
                                </a:lnTo>
                                <a:lnTo>
                                  <a:pt x="1695852" y="419808"/>
                                </a:lnTo>
                                <a:lnTo>
                                  <a:pt x="1701572" y="425593"/>
                                </a:lnTo>
                                <a:lnTo>
                                  <a:pt x="1701740" y="417862"/>
                                </a:lnTo>
                                <a:lnTo>
                                  <a:pt x="1706947" y="412654"/>
                                </a:lnTo>
                                <a:lnTo>
                                  <a:pt x="1698945" y="412273"/>
                                </a:lnTo>
                                <a:close/>
                                <a:moveTo>
                                  <a:pt x="1688965" y="393510"/>
                                </a:moveTo>
                                <a:cubicBezTo>
                                  <a:pt x="1690962" y="392712"/>
                                  <a:pt x="1693357" y="393510"/>
                                  <a:pt x="1694156" y="395905"/>
                                </a:cubicBezTo>
                                <a:lnTo>
                                  <a:pt x="1694131" y="397079"/>
                                </a:lnTo>
                                <a:lnTo>
                                  <a:pt x="1702140" y="405088"/>
                                </a:lnTo>
                                <a:lnTo>
                                  <a:pt x="1714514" y="405088"/>
                                </a:lnTo>
                                <a:lnTo>
                                  <a:pt x="1714915" y="404687"/>
                                </a:lnTo>
                                <a:cubicBezTo>
                                  <a:pt x="1716911" y="403889"/>
                                  <a:pt x="1719306" y="404687"/>
                                  <a:pt x="1720105" y="407082"/>
                                </a:cubicBezTo>
                                <a:cubicBezTo>
                                  <a:pt x="1720902" y="409078"/>
                                  <a:pt x="1720105" y="411474"/>
                                  <a:pt x="1717709" y="412272"/>
                                </a:cubicBezTo>
                                <a:lnTo>
                                  <a:pt x="1717312" y="412670"/>
                                </a:lnTo>
                                <a:lnTo>
                                  <a:pt x="1717310" y="412673"/>
                                </a:lnTo>
                                <a:lnTo>
                                  <a:pt x="1717308" y="412674"/>
                                </a:lnTo>
                                <a:lnTo>
                                  <a:pt x="1708927" y="421055"/>
                                </a:lnTo>
                                <a:lnTo>
                                  <a:pt x="1708927" y="433031"/>
                                </a:lnTo>
                                <a:lnTo>
                                  <a:pt x="1708928" y="433032"/>
                                </a:lnTo>
                                <a:lnTo>
                                  <a:pt x="1708927" y="433033"/>
                                </a:lnTo>
                                <a:lnTo>
                                  <a:pt x="1708927" y="433431"/>
                                </a:lnTo>
                                <a:lnTo>
                                  <a:pt x="1706147" y="438594"/>
                                </a:lnTo>
                                <a:lnTo>
                                  <a:pt x="1706133" y="438621"/>
                                </a:lnTo>
                                <a:cubicBezTo>
                                  <a:pt x="1704137" y="439419"/>
                                  <a:pt x="1702141" y="438222"/>
                                  <a:pt x="1701342" y="436226"/>
                                </a:cubicBezTo>
                                <a:cubicBezTo>
                                  <a:pt x="1699745" y="432034"/>
                                  <a:pt x="1696551" y="428940"/>
                                  <a:pt x="1692708" y="427294"/>
                                </a:cubicBezTo>
                                <a:lnTo>
                                  <a:pt x="1680586" y="427052"/>
                                </a:lnTo>
                                <a:lnTo>
                                  <a:pt x="1680183" y="427443"/>
                                </a:lnTo>
                                <a:cubicBezTo>
                                  <a:pt x="1678186" y="428242"/>
                                  <a:pt x="1676189" y="427044"/>
                                  <a:pt x="1675390" y="425048"/>
                                </a:cubicBezTo>
                                <a:lnTo>
                                  <a:pt x="1675473" y="424871"/>
                                </a:lnTo>
                                <a:lnTo>
                                  <a:pt x="1674991" y="424649"/>
                                </a:lnTo>
                                <a:cubicBezTo>
                                  <a:pt x="1674193" y="422652"/>
                                  <a:pt x="1674991" y="420257"/>
                                  <a:pt x="1677387" y="419458"/>
                                </a:cubicBezTo>
                                <a:lnTo>
                                  <a:pt x="1678171" y="419473"/>
                                </a:lnTo>
                                <a:lnTo>
                                  <a:pt x="1686571" y="411076"/>
                                </a:lnTo>
                                <a:lnTo>
                                  <a:pt x="1686571" y="399899"/>
                                </a:lnTo>
                                <a:lnTo>
                                  <a:pt x="1685770" y="399099"/>
                                </a:lnTo>
                                <a:cubicBezTo>
                                  <a:pt x="1684972" y="397103"/>
                                  <a:pt x="1685770" y="394708"/>
                                  <a:pt x="1688166" y="393909"/>
                                </a:cubicBezTo>
                                <a:lnTo>
                                  <a:pt x="1688673" y="394143"/>
                                </a:lnTo>
                                <a:close/>
                                <a:moveTo>
                                  <a:pt x="1627326" y="383896"/>
                                </a:moveTo>
                                <a:lnTo>
                                  <a:pt x="1627087" y="401096"/>
                                </a:lnTo>
                                <a:lnTo>
                                  <a:pt x="1614238" y="413230"/>
                                </a:lnTo>
                                <a:lnTo>
                                  <a:pt x="1631478" y="413470"/>
                                </a:lnTo>
                                <a:lnTo>
                                  <a:pt x="1644398" y="426906"/>
                                </a:lnTo>
                                <a:lnTo>
                                  <a:pt x="1644653" y="408680"/>
                                </a:lnTo>
                                <a:lnTo>
                                  <a:pt x="1657283" y="396536"/>
                                </a:lnTo>
                                <a:lnTo>
                                  <a:pt x="1637866" y="395108"/>
                                </a:lnTo>
                                <a:close/>
                                <a:moveTo>
                                  <a:pt x="1621496" y="369957"/>
                                </a:moveTo>
                                <a:lnTo>
                                  <a:pt x="1622155" y="370261"/>
                                </a:lnTo>
                                <a:lnTo>
                                  <a:pt x="1622295" y="369957"/>
                                </a:lnTo>
                                <a:cubicBezTo>
                                  <a:pt x="1624292" y="369159"/>
                                  <a:pt x="1626687" y="369957"/>
                                  <a:pt x="1627486" y="372352"/>
                                </a:cubicBezTo>
                                <a:lnTo>
                                  <a:pt x="1627475" y="373168"/>
                                </a:lnTo>
                                <a:lnTo>
                                  <a:pt x="1642407" y="388621"/>
                                </a:lnTo>
                                <a:cubicBezTo>
                                  <a:pt x="1649344" y="391615"/>
                                  <a:pt x="1657427" y="391915"/>
                                  <a:pt x="1665011" y="388721"/>
                                </a:cubicBezTo>
                                <a:lnTo>
                                  <a:pt x="1665279" y="388845"/>
                                </a:lnTo>
                                <a:lnTo>
                                  <a:pt x="1665410" y="388719"/>
                                </a:lnTo>
                                <a:cubicBezTo>
                                  <a:pt x="1667408" y="387921"/>
                                  <a:pt x="1669803" y="388719"/>
                                  <a:pt x="1670601" y="391114"/>
                                </a:cubicBezTo>
                                <a:cubicBezTo>
                                  <a:pt x="1671400" y="393110"/>
                                  <a:pt x="1670601" y="395506"/>
                                  <a:pt x="1668204" y="396304"/>
                                </a:cubicBezTo>
                                <a:cubicBezTo>
                                  <a:pt x="1661019" y="399098"/>
                                  <a:pt x="1655030" y="404687"/>
                                  <a:pt x="1651838" y="412273"/>
                                </a:cubicBezTo>
                                <a:cubicBezTo>
                                  <a:pt x="1648645" y="419459"/>
                                  <a:pt x="1648645" y="427443"/>
                                  <a:pt x="1651439" y="435027"/>
                                </a:cubicBezTo>
                                <a:lnTo>
                                  <a:pt x="1649048" y="439807"/>
                                </a:lnTo>
                                <a:lnTo>
                                  <a:pt x="1649045" y="439818"/>
                                </a:lnTo>
                                <a:lnTo>
                                  <a:pt x="1649045" y="439818"/>
                                </a:lnTo>
                                <a:lnTo>
                                  <a:pt x="1649044" y="439818"/>
                                </a:lnTo>
                                <a:lnTo>
                                  <a:pt x="1647225" y="438908"/>
                                </a:lnTo>
                                <a:lnTo>
                                  <a:pt x="1644254" y="437423"/>
                                </a:lnTo>
                                <a:cubicBezTo>
                                  <a:pt x="1641459" y="430237"/>
                                  <a:pt x="1635869" y="424249"/>
                                  <a:pt x="1628284" y="421054"/>
                                </a:cubicBezTo>
                                <a:lnTo>
                                  <a:pt x="1606360" y="420670"/>
                                </a:lnTo>
                                <a:lnTo>
                                  <a:pt x="1605528" y="421455"/>
                                </a:lnTo>
                                <a:cubicBezTo>
                                  <a:pt x="1603532" y="422253"/>
                                  <a:pt x="1601536" y="421056"/>
                                  <a:pt x="1600737" y="419060"/>
                                </a:cubicBezTo>
                                <a:lnTo>
                                  <a:pt x="1600972" y="418553"/>
                                </a:lnTo>
                                <a:lnTo>
                                  <a:pt x="1600338" y="418260"/>
                                </a:lnTo>
                                <a:cubicBezTo>
                                  <a:pt x="1599540" y="416264"/>
                                  <a:pt x="1600338" y="413869"/>
                                  <a:pt x="1602733" y="413070"/>
                                </a:cubicBezTo>
                                <a:lnTo>
                                  <a:pt x="1603935" y="413087"/>
                                </a:lnTo>
                                <a:lnTo>
                                  <a:pt x="1619501" y="397902"/>
                                </a:lnTo>
                                <a:lnTo>
                                  <a:pt x="1619887" y="375982"/>
                                </a:lnTo>
                                <a:lnTo>
                                  <a:pt x="1619101" y="375147"/>
                                </a:lnTo>
                                <a:cubicBezTo>
                                  <a:pt x="1618302" y="373151"/>
                                  <a:pt x="1619101" y="370756"/>
                                  <a:pt x="1621496" y="369957"/>
                                </a:cubicBezTo>
                                <a:close/>
                                <a:moveTo>
                                  <a:pt x="4155079" y="352892"/>
                                </a:moveTo>
                                <a:cubicBezTo>
                                  <a:pt x="4151586" y="352592"/>
                                  <a:pt x="4147993" y="353590"/>
                                  <a:pt x="4145198" y="355985"/>
                                </a:cubicBezTo>
                                <a:cubicBezTo>
                                  <a:pt x="4139610" y="360775"/>
                                  <a:pt x="4138811" y="369559"/>
                                  <a:pt x="4143602" y="375148"/>
                                </a:cubicBezTo>
                                <a:lnTo>
                                  <a:pt x="4150788" y="383531"/>
                                </a:lnTo>
                                <a:lnTo>
                                  <a:pt x="4162365" y="373551"/>
                                </a:lnTo>
                                <a:cubicBezTo>
                                  <a:pt x="4163962" y="372353"/>
                                  <a:pt x="4165958" y="372353"/>
                                  <a:pt x="4167155" y="373950"/>
                                </a:cubicBezTo>
                                <a:cubicBezTo>
                                  <a:pt x="4168353" y="375547"/>
                                  <a:pt x="4168353" y="377543"/>
                                  <a:pt x="4166756" y="378740"/>
                                </a:cubicBezTo>
                                <a:lnTo>
                                  <a:pt x="4155179" y="388720"/>
                                </a:lnTo>
                                <a:lnTo>
                                  <a:pt x="4163562" y="398700"/>
                                </a:lnTo>
                                <a:cubicBezTo>
                                  <a:pt x="4163962" y="399100"/>
                                  <a:pt x="4164760" y="399100"/>
                                  <a:pt x="4165558" y="398700"/>
                                </a:cubicBezTo>
                                <a:lnTo>
                                  <a:pt x="4189510" y="378740"/>
                                </a:lnTo>
                                <a:cubicBezTo>
                                  <a:pt x="4195498" y="373551"/>
                                  <a:pt x="4195897" y="365168"/>
                                  <a:pt x="4190708" y="359578"/>
                                </a:cubicBezTo>
                                <a:cubicBezTo>
                                  <a:pt x="4185918" y="353989"/>
                                  <a:pt x="4177135" y="353191"/>
                                  <a:pt x="4171546" y="357981"/>
                                </a:cubicBezTo>
                                <a:lnTo>
                                  <a:pt x="4170349" y="359179"/>
                                </a:lnTo>
                                <a:cubicBezTo>
                                  <a:pt x="4169550" y="359578"/>
                                  <a:pt x="4168752" y="359977"/>
                                  <a:pt x="4167954" y="359977"/>
                                </a:cubicBezTo>
                                <a:cubicBezTo>
                                  <a:pt x="4166756" y="359977"/>
                                  <a:pt x="4165958" y="359578"/>
                                  <a:pt x="4165558" y="358779"/>
                                </a:cubicBezTo>
                                <a:lnTo>
                                  <a:pt x="4164361" y="357582"/>
                                </a:lnTo>
                                <a:cubicBezTo>
                                  <a:pt x="4161965" y="354788"/>
                                  <a:pt x="4158572" y="353191"/>
                                  <a:pt x="4155079" y="352892"/>
                                </a:cubicBezTo>
                                <a:close/>
                                <a:moveTo>
                                  <a:pt x="4195897" y="333231"/>
                                </a:moveTo>
                                <a:lnTo>
                                  <a:pt x="4210668" y="334428"/>
                                </a:lnTo>
                                <a:cubicBezTo>
                                  <a:pt x="4212664" y="334428"/>
                                  <a:pt x="4213861" y="336025"/>
                                  <a:pt x="4214660" y="338420"/>
                                </a:cubicBezTo>
                                <a:lnTo>
                                  <a:pt x="4213462" y="353191"/>
                                </a:lnTo>
                                <a:cubicBezTo>
                                  <a:pt x="4213462" y="355187"/>
                                  <a:pt x="4211865" y="356384"/>
                                  <a:pt x="4209869" y="356384"/>
                                </a:cubicBezTo>
                                <a:cubicBezTo>
                                  <a:pt x="4207873" y="356384"/>
                                  <a:pt x="4206676" y="354788"/>
                                  <a:pt x="4206676" y="352792"/>
                                </a:cubicBezTo>
                                <a:lnTo>
                                  <a:pt x="4207075" y="346005"/>
                                </a:lnTo>
                                <a:lnTo>
                                  <a:pt x="4196297" y="355187"/>
                                </a:lnTo>
                                <a:lnTo>
                                  <a:pt x="4196696" y="355586"/>
                                </a:lnTo>
                                <a:cubicBezTo>
                                  <a:pt x="4203881" y="364369"/>
                                  <a:pt x="4202684" y="377144"/>
                                  <a:pt x="4194301" y="384329"/>
                                </a:cubicBezTo>
                                <a:lnTo>
                                  <a:pt x="4170748" y="404289"/>
                                </a:lnTo>
                                <a:cubicBezTo>
                                  <a:pt x="4169151" y="405886"/>
                                  <a:pt x="4166756" y="406285"/>
                                  <a:pt x="4164760" y="406285"/>
                                </a:cubicBezTo>
                                <a:cubicBezTo>
                                  <a:pt x="4162764" y="406285"/>
                                  <a:pt x="4160768" y="405088"/>
                                  <a:pt x="4159171" y="403491"/>
                                </a:cubicBezTo>
                                <a:lnTo>
                                  <a:pt x="4150788" y="393511"/>
                                </a:lnTo>
                                <a:lnTo>
                                  <a:pt x="4141606" y="401495"/>
                                </a:lnTo>
                                <a:lnTo>
                                  <a:pt x="4141206" y="408680"/>
                                </a:lnTo>
                                <a:cubicBezTo>
                                  <a:pt x="4141206" y="410676"/>
                                  <a:pt x="4139610" y="411874"/>
                                  <a:pt x="4137614" y="411874"/>
                                </a:cubicBezTo>
                                <a:cubicBezTo>
                                  <a:pt x="4135618" y="411874"/>
                                  <a:pt x="4134420" y="410277"/>
                                  <a:pt x="4134420" y="408281"/>
                                </a:cubicBezTo>
                                <a:lnTo>
                                  <a:pt x="4134819" y="403092"/>
                                </a:lnTo>
                                <a:lnTo>
                                  <a:pt x="4129630" y="402692"/>
                                </a:lnTo>
                                <a:cubicBezTo>
                                  <a:pt x="4127634" y="402692"/>
                                  <a:pt x="4126436" y="401096"/>
                                  <a:pt x="4126436" y="399100"/>
                                </a:cubicBezTo>
                                <a:cubicBezTo>
                                  <a:pt x="4126436" y="397104"/>
                                  <a:pt x="4128033" y="395906"/>
                                  <a:pt x="4130029" y="395906"/>
                                </a:cubicBezTo>
                                <a:lnTo>
                                  <a:pt x="4137214" y="396305"/>
                                </a:lnTo>
                                <a:lnTo>
                                  <a:pt x="4146396" y="388321"/>
                                </a:lnTo>
                                <a:lnTo>
                                  <a:pt x="4138811" y="379539"/>
                                </a:lnTo>
                                <a:cubicBezTo>
                                  <a:pt x="4131626" y="370756"/>
                                  <a:pt x="4132823" y="357981"/>
                                  <a:pt x="4141206" y="350796"/>
                                </a:cubicBezTo>
                                <a:cubicBezTo>
                                  <a:pt x="4149191" y="343610"/>
                                  <a:pt x="4161167" y="344408"/>
                                  <a:pt x="4168752" y="351993"/>
                                </a:cubicBezTo>
                                <a:cubicBezTo>
                                  <a:pt x="4175139" y="347203"/>
                                  <a:pt x="4183522" y="346804"/>
                                  <a:pt x="4190309" y="350396"/>
                                </a:cubicBezTo>
                                <a:lnTo>
                                  <a:pt x="4202285" y="340416"/>
                                </a:lnTo>
                                <a:lnTo>
                                  <a:pt x="4195498" y="340017"/>
                                </a:lnTo>
                                <a:cubicBezTo>
                                  <a:pt x="4193502" y="340017"/>
                                  <a:pt x="4192305" y="338420"/>
                                  <a:pt x="4192305" y="336424"/>
                                </a:cubicBezTo>
                                <a:cubicBezTo>
                                  <a:pt x="4192305" y="334428"/>
                                  <a:pt x="4193901" y="333231"/>
                                  <a:pt x="4195897" y="333231"/>
                                </a:cubicBezTo>
                                <a:close/>
                                <a:moveTo>
                                  <a:pt x="6439993" y="328590"/>
                                </a:moveTo>
                                <a:cubicBezTo>
                                  <a:pt x="6444983" y="329738"/>
                                  <a:pt x="6449574" y="332832"/>
                                  <a:pt x="6452568" y="337622"/>
                                </a:cubicBezTo>
                                <a:lnTo>
                                  <a:pt x="6446979" y="341216"/>
                                </a:lnTo>
                                <a:cubicBezTo>
                                  <a:pt x="6442987" y="334828"/>
                                  <a:pt x="6434604" y="332832"/>
                                  <a:pt x="6428217" y="336824"/>
                                </a:cubicBezTo>
                                <a:cubicBezTo>
                                  <a:pt x="6421829" y="340817"/>
                                  <a:pt x="6420232" y="349200"/>
                                  <a:pt x="6424225" y="355188"/>
                                </a:cubicBezTo>
                                <a:lnTo>
                                  <a:pt x="6418635" y="358781"/>
                                </a:lnTo>
                                <a:cubicBezTo>
                                  <a:pt x="6412647" y="349599"/>
                                  <a:pt x="6415442" y="337223"/>
                                  <a:pt x="6425023" y="331235"/>
                                </a:cubicBezTo>
                                <a:cubicBezTo>
                                  <a:pt x="6429614" y="328241"/>
                                  <a:pt x="6435003" y="327443"/>
                                  <a:pt x="6439993" y="328590"/>
                                </a:cubicBezTo>
                                <a:close/>
                                <a:moveTo>
                                  <a:pt x="5471482" y="273896"/>
                                </a:moveTo>
                                <a:lnTo>
                                  <a:pt x="5471337" y="280538"/>
                                </a:lnTo>
                                <a:lnTo>
                                  <a:pt x="5465377" y="286322"/>
                                </a:lnTo>
                                <a:lnTo>
                                  <a:pt x="5473434" y="286475"/>
                                </a:lnTo>
                                <a:lnTo>
                                  <a:pt x="5479144" y="292251"/>
                                </a:lnTo>
                                <a:lnTo>
                                  <a:pt x="5479321" y="284131"/>
                                </a:lnTo>
                                <a:lnTo>
                                  <a:pt x="5484147" y="279304"/>
                                </a:lnTo>
                                <a:lnTo>
                                  <a:pt x="5476527" y="278941"/>
                                </a:lnTo>
                                <a:close/>
                                <a:moveTo>
                                  <a:pt x="5466547" y="259778"/>
                                </a:moveTo>
                                <a:cubicBezTo>
                                  <a:pt x="5468543" y="258980"/>
                                  <a:pt x="5470938" y="259778"/>
                                  <a:pt x="5471736" y="262173"/>
                                </a:cubicBezTo>
                                <a:lnTo>
                                  <a:pt x="5471702" y="263737"/>
                                </a:lnTo>
                                <a:lnTo>
                                  <a:pt x="5479720" y="271756"/>
                                </a:lnTo>
                                <a:lnTo>
                                  <a:pt x="5491696" y="271756"/>
                                </a:lnTo>
                                <a:lnTo>
                                  <a:pt x="5492495" y="270956"/>
                                </a:lnTo>
                                <a:cubicBezTo>
                                  <a:pt x="5494491" y="270158"/>
                                  <a:pt x="5496886" y="270956"/>
                                  <a:pt x="5497685" y="273351"/>
                                </a:cubicBezTo>
                                <a:cubicBezTo>
                                  <a:pt x="5498483" y="275347"/>
                                  <a:pt x="5497685" y="277743"/>
                                  <a:pt x="5495290" y="278541"/>
                                </a:cubicBezTo>
                                <a:lnTo>
                                  <a:pt x="5495233" y="278599"/>
                                </a:lnTo>
                                <a:lnTo>
                                  <a:pt x="5494890" y="279341"/>
                                </a:lnTo>
                                <a:lnTo>
                                  <a:pt x="5494357" y="279474"/>
                                </a:lnTo>
                                <a:lnTo>
                                  <a:pt x="5486507" y="287324"/>
                                </a:lnTo>
                                <a:lnTo>
                                  <a:pt x="5486507" y="299698"/>
                                </a:lnTo>
                                <a:lnTo>
                                  <a:pt x="5486507" y="299699"/>
                                </a:lnTo>
                                <a:lnTo>
                                  <a:pt x="5486507" y="299700"/>
                                </a:lnTo>
                                <a:lnTo>
                                  <a:pt x="5486506" y="299702"/>
                                </a:lnTo>
                                <a:lnTo>
                                  <a:pt x="5483713" y="305288"/>
                                </a:lnTo>
                                <a:cubicBezTo>
                                  <a:pt x="5481717" y="306086"/>
                                  <a:pt x="5479721" y="304889"/>
                                  <a:pt x="5478923" y="302893"/>
                                </a:cubicBezTo>
                                <a:cubicBezTo>
                                  <a:pt x="5477326" y="298701"/>
                                  <a:pt x="5474132" y="295607"/>
                                  <a:pt x="5470290" y="293961"/>
                                </a:cubicBezTo>
                                <a:lnTo>
                                  <a:pt x="5457765" y="293711"/>
                                </a:lnTo>
                                <a:lnTo>
                                  <a:pt x="5457765" y="293711"/>
                                </a:lnTo>
                                <a:lnTo>
                                  <a:pt x="5457757" y="293708"/>
                                </a:lnTo>
                                <a:lnTo>
                                  <a:pt x="5452574" y="291316"/>
                                </a:lnTo>
                                <a:cubicBezTo>
                                  <a:pt x="5451776" y="289319"/>
                                  <a:pt x="5452574" y="286924"/>
                                  <a:pt x="5454970" y="286125"/>
                                </a:cubicBezTo>
                                <a:lnTo>
                                  <a:pt x="5455365" y="286133"/>
                                </a:lnTo>
                                <a:lnTo>
                                  <a:pt x="5455368" y="286126"/>
                                </a:lnTo>
                                <a:cubicBezTo>
                                  <a:pt x="5459361" y="284530"/>
                                  <a:pt x="5462555" y="281336"/>
                                  <a:pt x="5464152" y="277344"/>
                                </a:cubicBezTo>
                                <a:lnTo>
                                  <a:pt x="5464152" y="266567"/>
                                </a:lnTo>
                                <a:lnTo>
                                  <a:pt x="5463352" y="265767"/>
                                </a:lnTo>
                                <a:cubicBezTo>
                                  <a:pt x="5462554" y="263771"/>
                                  <a:pt x="5463352" y="261376"/>
                                  <a:pt x="5465747" y="260577"/>
                                </a:cubicBezTo>
                                <a:lnTo>
                                  <a:pt x="5466103" y="260741"/>
                                </a:lnTo>
                                <a:close/>
                                <a:moveTo>
                                  <a:pt x="5404905" y="250559"/>
                                </a:moveTo>
                                <a:lnTo>
                                  <a:pt x="5404671" y="267365"/>
                                </a:lnTo>
                                <a:lnTo>
                                  <a:pt x="5391823" y="279499"/>
                                </a:lnTo>
                                <a:lnTo>
                                  <a:pt x="5409063" y="279739"/>
                                </a:lnTo>
                                <a:lnTo>
                                  <a:pt x="5421594" y="292772"/>
                                </a:lnTo>
                                <a:lnTo>
                                  <a:pt x="5421836" y="275348"/>
                                </a:lnTo>
                                <a:lnTo>
                                  <a:pt x="5434494" y="263176"/>
                                </a:lnTo>
                                <a:lnTo>
                                  <a:pt x="5415449" y="261776"/>
                                </a:lnTo>
                                <a:close/>
                                <a:moveTo>
                                  <a:pt x="5399881" y="236226"/>
                                </a:moveTo>
                                <a:cubicBezTo>
                                  <a:pt x="5401877" y="235428"/>
                                  <a:pt x="5404272" y="236226"/>
                                  <a:pt x="5405071" y="238621"/>
                                </a:cubicBezTo>
                                <a:lnTo>
                                  <a:pt x="5405054" y="239831"/>
                                </a:lnTo>
                                <a:lnTo>
                                  <a:pt x="5419990" y="255289"/>
                                </a:lnTo>
                                <a:lnTo>
                                  <a:pt x="5442593" y="255389"/>
                                </a:lnTo>
                                <a:lnTo>
                                  <a:pt x="5442595" y="255387"/>
                                </a:lnTo>
                                <a:cubicBezTo>
                                  <a:pt x="5444591" y="254589"/>
                                  <a:pt x="5446986" y="255387"/>
                                  <a:pt x="5447785" y="257782"/>
                                </a:cubicBezTo>
                                <a:lnTo>
                                  <a:pt x="5447785" y="257784"/>
                                </a:lnTo>
                                <a:lnTo>
                                  <a:pt x="5447785" y="257784"/>
                                </a:lnTo>
                                <a:cubicBezTo>
                                  <a:pt x="5448583" y="259780"/>
                                  <a:pt x="5447785" y="262175"/>
                                  <a:pt x="5445390" y="262973"/>
                                </a:cubicBezTo>
                                <a:lnTo>
                                  <a:pt x="5445388" y="262974"/>
                                </a:lnTo>
                                <a:lnTo>
                                  <a:pt x="5429022" y="278941"/>
                                </a:lnTo>
                                <a:lnTo>
                                  <a:pt x="5428651" y="300110"/>
                                </a:lnTo>
                                <a:lnTo>
                                  <a:pt x="5429023" y="300498"/>
                                </a:lnTo>
                                <a:lnTo>
                                  <a:pt x="5428628" y="301421"/>
                                </a:lnTo>
                                <a:lnTo>
                                  <a:pt x="5428623" y="301695"/>
                                </a:lnTo>
                                <a:lnTo>
                                  <a:pt x="5427832" y="303278"/>
                                </a:lnTo>
                                <a:lnTo>
                                  <a:pt x="5426627" y="306087"/>
                                </a:lnTo>
                                <a:lnTo>
                                  <a:pt x="5426467" y="306007"/>
                                </a:lnTo>
                                <a:lnTo>
                                  <a:pt x="5426228" y="306486"/>
                                </a:lnTo>
                                <a:cubicBezTo>
                                  <a:pt x="5424231" y="307284"/>
                                  <a:pt x="5422235" y="306086"/>
                                  <a:pt x="5421437" y="304090"/>
                                </a:cubicBezTo>
                                <a:lnTo>
                                  <a:pt x="5421448" y="303294"/>
                                </a:lnTo>
                                <a:lnTo>
                                  <a:pt x="5405869" y="287323"/>
                                </a:lnTo>
                                <a:lnTo>
                                  <a:pt x="5383946" y="286939"/>
                                </a:lnTo>
                                <a:lnTo>
                                  <a:pt x="5383114" y="287724"/>
                                </a:lnTo>
                                <a:cubicBezTo>
                                  <a:pt x="5381118" y="288522"/>
                                  <a:pt x="5379122" y="287325"/>
                                  <a:pt x="5378323" y="285329"/>
                                </a:cubicBezTo>
                                <a:lnTo>
                                  <a:pt x="5378557" y="284822"/>
                                </a:lnTo>
                                <a:lnTo>
                                  <a:pt x="5377924" y="284529"/>
                                </a:lnTo>
                                <a:cubicBezTo>
                                  <a:pt x="5377126" y="282533"/>
                                  <a:pt x="5377924" y="280138"/>
                                  <a:pt x="5380319" y="279339"/>
                                </a:cubicBezTo>
                                <a:lnTo>
                                  <a:pt x="5381521" y="279356"/>
                                </a:lnTo>
                                <a:lnTo>
                                  <a:pt x="5397087" y="264171"/>
                                </a:lnTo>
                                <a:lnTo>
                                  <a:pt x="5397464" y="242643"/>
                                </a:lnTo>
                                <a:lnTo>
                                  <a:pt x="5396686" y="241815"/>
                                </a:lnTo>
                                <a:cubicBezTo>
                                  <a:pt x="5395888" y="239819"/>
                                  <a:pt x="5396686" y="237424"/>
                                  <a:pt x="5399082" y="236625"/>
                                </a:cubicBezTo>
                                <a:lnTo>
                                  <a:pt x="5399589" y="236859"/>
                                </a:lnTo>
                                <a:close/>
                                <a:moveTo>
                                  <a:pt x="1257332" y="215568"/>
                                </a:moveTo>
                                <a:cubicBezTo>
                                  <a:pt x="1253840" y="215268"/>
                                  <a:pt x="1250246" y="216266"/>
                                  <a:pt x="1247453" y="218661"/>
                                </a:cubicBezTo>
                                <a:cubicBezTo>
                                  <a:pt x="1241865" y="223452"/>
                                  <a:pt x="1241065" y="232235"/>
                                  <a:pt x="1245857" y="237824"/>
                                </a:cubicBezTo>
                                <a:lnTo>
                                  <a:pt x="1253042" y="246207"/>
                                </a:lnTo>
                                <a:lnTo>
                                  <a:pt x="1264618" y="236227"/>
                                </a:lnTo>
                                <a:cubicBezTo>
                                  <a:pt x="1266215" y="235029"/>
                                  <a:pt x="1268211" y="235029"/>
                                  <a:pt x="1269409" y="236626"/>
                                </a:cubicBezTo>
                                <a:cubicBezTo>
                                  <a:pt x="1270606" y="238223"/>
                                  <a:pt x="1270606" y="240219"/>
                                  <a:pt x="1269009" y="241416"/>
                                </a:cubicBezTo>
                                <a:lnTo>
                                  <a:pt x="1257432" y="251396"/>
                                </a:lnTo>
                                <a:lnTo>
                                  <a:pt x="1265816" y="261376"/>
                                </a:lnTo>
                                <a:cubicBezTo>
                                  <a:pt x="1266215" y="261776"/>
                                  <a:pt x="1267014" y="261776"/>
                                  <a:pt x="1267811" y="261376"/>
                                </a:cubicBezTo>
                                <a:lnTo>
                                  <a:pt x="1291763" y="241416"/>
                                </a:lnTo>
                                <a:cubicBezTo>
                                  <a:pt x="1297352" y="236227"/>
                                  <a:pt x="1297751" y="227844"/>
                                  <a:pt x="1292961" y="222254"/>
                                </a:cubicBezTo>
                                <a:cubicBezTo>
                                  <a:pt x="1288171" y="216665"/>
                                  <a:pt x="1279388" y="215867"/>
                                  <a:pt x="1273799" y="220657"/>
                                </a:cubicBezTo>
                                <a:lnTo>
                                  <a:pt x="1272602" y="221855"/>
                                </a:lnTo>
                                <a:cubicBezTo>
                                  <a:pt x="1271803" y="222254"/>
                                  <a:pt x="1271006" y="222653"/>
                                  <a:pt x="1270207" y="222653"/>
                                </a:cubicBezTo>
                                <a:cubicBezTo>
                                  <a:pt x="1269409" y="222653"/>
                                  <a:pt x="1268211" y="222254"/>
                                  <a:pt x="1267811" y="221456"/>
                                </a:cubicBezTo>
                                <a:lnTo>
                                  <a:pt x="1266614" y="220258"/>
                                </a:lnTo>
                                <a:cubicBezTo>
                                  <a:pt x="1264219" y="217464"/>
                                  <a:pt x="1260826" y="215867"/>
                                  <a:pt x="1257332" y="215568"/>
                                </a:cubicBezTo>
                                <a:close/>
                                <a:moveTo>
                                  <a:pt x="3514679" y="208431"/>
                                </a:moveTo>
                                <a:cubicBezTo>
                                  <a:pt x="3519671" y="209579"/>
                                  <a:pt x="3524258" y="212673"/>
                                  <a:pt x="3527253" y="217463"/>
                                </a:cubicBezTo>
                                <a:lnTo>
                                  <a:pt x="3521665" y="221057"/>
                                </a:lnTo>
                                <a:cubicBezTo>
                                  <a:pt x="3517672" y="214669"/>
                                  <a:pt x="3509292" y="212673"/>
                                  <a:pt x="3502905" y="216665"/>
                                </a:cubicBezTo>
                                <a:cubicBezTo>
                                  <a:pt x="3496518" y="220658"/>
                                  <a:pt x="3494523" y="229041"/>
                                  <a:pt x="3498913" y="235029"/>
                                </a:cubicBezTo>
                                <a:lnTo>
                                  <a:pt x="3493326" y="238622"/>
                                </a:lnTo>
                                <a:cubicBezTo>
                                  <a:pt x="3487338" y="229440"/>
                                  <a:pt x="3490132" y="217064"/>
                                  <a:pt x="3499712" y="211076"/>
                                </a:cubicBezTo>
                                <a:cubicBezTo>
                                  <a:pt x="3504302" y="208082"/>
                                  <a:pt x="3509690" y="207284"/>
                                  <a:pt x="3514679" y="208431"/>
                                </a:cubicBezTo>
                                <a:close/>
                                <a:moveTo>
                                  <a:pt x="1297751" y="195907"/>
                                </a:moveTo>
                                <a:lnTo>
                                  <a:pt x="1312522" y="197104"/>
                                </a:lnTo>
                                <a:cubicBezTo>
                                  <a:pt x="1314518" y="197104"/>
                                  <a:pt x="1315715" y="198701"/>
                                  <a:pt x="1316514" y="201096"/>
                                </a:cubicBezTo>
                                <a:lnTo>
                                  <a:pt x="1315316" y="215867"/>
                                </a:lnTo>
                                <a:cubicBezTo>
                                  <a:pt x="1315316" y="217863"/>
                                  <a:pt x="1313719" y="219060"/>
                                  <a:pt x="1311723" y="219060"/>
                                </a:cubicBezTo>
                                <a:cubicBezTo>
                                  <a:pt x="1309727" y="219060"/>
                                  <a:pt x="1308530" y="217464"/>
                                  <a:pt x="1308530" y="215468"/>
                                </a:cubicBezTo>
                                <a:lnTo>
                                  <a:pt x="1308929" y="208681"/>
                                </a:lnTo>
                                <a:lnTo>
                                  <a:pt x="1298151" y="217863"/>
                                </a:lnTo>
                                <a:lnTo>
                                  <a:pt x="1298550" y="218262"/>
                                </a:lnTo>
                                <a:cubicBezTo>
                                  <a:pt x="1305735" y="227045"/>
                                  <a:pt x="1304538" y="239820"/>
                                  <a:pt x="1296155" y="247005"/>
                                </a:cubicBezTo>
                                <a:lnTo>
                                  <a:pt x="1272602" y="266965"/>
                                </a:lnTo>
                                <a:cubicBezTo>
                                  <a:pt x="1271006" y="268562"/>
                                  <a:pt x="1268610" y="268961"/>
                                  <a:pt x="1266614" y="268961"/>
                                </a:cubicBezTo>
                                <a:cubicBezTo>
                                  <a:pt x="1264618" y="268961"/>
                                  <a:pt x="1262622" y="267764"/>
                                  <a:pt x="1261025" y="266167"/>
                                </a:cubicBezTo>
                                <a:lnTo>
                                  <a:pt x="1252642" y="256187"/>
                                </a:lnTo>
                                <a:lnTo>
                                  <a:pt x="1243460" y="264171"/>
                                </a:lnTo>
                                <a:lnTo>
                                  <a:pt x="1243062" y="271356"/>
                                </a:lnTo>
                                <a:cubicBezTo>
                                  <a:pt x="1243062" y="273352"/>
                                  <a:pt x="1241465" y="274550"/>
                                  <a:pt x="1239469" y="274550"/>
                                </a:cubicBezTo>
                                <a:cubicBezTo>
                                  <a:pt x="1237472" y="274550"/>
                                  <a:pt x="1236276" y="272953"/>
                                  <a:pt x="1236276" y="270957"/>
                                </a:cubicBezTo>
                                <a:lnTo>
                                  <a:pt x="1236675" y="265768"/>
                                </a:lnTo>
                                <a:lnTo>
                                  <a:pt x="1231485" y="265368"/>
                                </a:lnTo>
                                <a:cubicBezTo>
                                  <a:pt x="1229489" y="265368"/>
                                  <a:pt x="1228291" y="263772"/>
                                  <a:pt x="1228291" y="261776"/>
                                </a:cubicBezTo>
                                <a:cubicBezTo>
                                  <a:pt x="1228291" y="259780"/>
                                  <a:pt x="1229889" y="258582"/>
                                  <a:pt x="1231884" y="258582"/>
                                </a:cubicBezTo>
                                <a:lnTo>
                                  <a:pt x="1239070" y="258981"/>
                                </a:lnTo>
                                <a:lnTo>
                                  <a:pt x="1248251" y="250997"/>
                                </a:lnTo>
                                <a:lnTo>
                                  <a:pt x="1240666" y="242215"/>
                                </a:lnTo>
                                <a:cubicBezTo>
                                  <a:pt x="1233481" y="233432"/>
                                  <a:pt x="1234678" y="220657"/>
                                  <a:pt x="1243062" y="213472"/>
                                </a:cubicBezTo>
                                <a:cubicBezTo>
                                  <a:pt x="1251046" y="206286"/>
                                  <a:pt x="1263021" y="207084"/>
                                  <a:pt x="1270606" y="214669"/>
                                </a:cubicBezTo>
                                <a:cubicBezTo>
                                  <a:pt x="1276993" y="209879"/>
                                  <a:pt x="1285376" y="209480"/>
                                  <a:pt x="1292163" y="213072"/>
                                </a:cubicBezTo>
                                <a:lnTo>
                                  <a:pt x="1304139" y="203092"/>
                                </a:lnTo>
                                <a:lnTo>
                                  <a:pt x="1297352" y="202693"/>
                                </a:lnTo>
                                <a:cubicBezTo>
                                  <a:pt x="1295356" y="202693"/>
                                  <a:pt x="1294159" y="201096"/>
                                  <a:pt x="1294159" y="199100"/>
                                </a:cubicBezTo>
                                <a:cubicBezTo>
                                  <a:pt x="1294159" y="197104"/>
                                  <a:pt x="1295755" y="195907"/>
                                  <a:pt x="1297751" y="195907"/>
                                </a:cubicBezTo>
                                <a:close/>
                                <a:moveTo>
                                  <a:pt x="2573346" y="136581"/>
                                </a:moveTo>
                                <a:lnTo>
                                  <a:pt x="2573193" y="143613"/>
                                </a:lnTo>
                                <a:lnTo>
                                  <a:pt x="2567635" y="149006"/>
                                </a:lnTo>
                                <a:lnTo>
                                  <a:pt x="2575288" y="149151"/>
                                </a:lnTo>
                                <a:lnTo>
                                  <a:pt x="2581000" y="154927"/>
                                </a:lnTo>
                                <a:lnTo>
                                  <a:pt x="2581175" y="146806"/>
                                </a:lnTo>
                                <a:lnTo>
                                  <a:pt x="2586000" y="141979"/>
                                </a:lnTo>
                                <a:lnTo>
                                  <a:pt x="2578382" y="141616"/>
                                </a:lnTo>
                                <a:close/>
                                <a:moveTo>
                                  <a:pt x="2568401" y="122853"/>
                                </a:moveTo>
                                <a:cubicBezTo>
                                  <a:pt x="2570397" y="122055"/>
                                  <a:pt x="2572793" y="122853"/>
                                  <a:pt x="2573592" y="125248"/>
                                </a:cubicBezTo>
                                <a:lnTo>
                                  <a:pt x="2573567" y="126422"/>
                                </a:lnTo>
                                <a:lnTo>
                                  <a:pt x="2581576" y="134431"/>
                                </a:lnTo>
                                <a:lnTo>
                                  <a:pt x="2593550" y="134431"/>
                                </a:lnTo>
                                <a:lnTo>
                                  <a:pt x="2594350" y="133631"/>
                                </a:lnTo>
                                <a:cubicBezTo>
                                  <a:pt x="2596346" y="132833"/>
                                  <a:pt x="2598741" y="133631"/>
                                  <a:pt x="2599539" y="136026"/>
                                </a:cubicBezTo>
                                <a:cubicBezTo>
                                  <a:pt x="2600339" y="138022"/>
                                  <a:pt x="2599539" y="140418"/>
                                  <a:pt x="2597145" y="141216"/>
                                </a:cubicBezTo>
                                <a:lnTo>
                                  <a:pt x="2597088" y="141272"/>
                                </a:lnTo>
                                <a:lnTo>
                                  <a:pt x="2596744" y="142016"/>
                                </a:lnTo>
                                <a:lnTo>
                                  <a:pt x="2596211" y="142150"/>
                                </a:lnTo>
                                <a:lnTo>
                                  <a:pt x="2588362" y="149999"/>
                                </a:lnTo>
                                <a:cubicBezTo>
                                  <a:pt x="2586764" y="153991"/>
                                  <a:pt x="2586764" y="158383"/>
                                  <a:pt x="2588362" y="162374"/>
                                </a:cubicBezTo>
                                <a:lnTo>
                                  <a:pt x="2588362" y="162374"/>
                                </a:lnTo>
                                <a:lnTo>
                                  <a:pt x="2588362" y="162375"/>
                                </a:lnTo>
                                <a:cubicBezTo>
                                  <a:pt x="2589161" y="164770"/>
                                  <a:pt x="2587962" y="167166"/>
                                  <a:pt x="2585568" y="167964"/>
                                </a:cubicBezTo>
                                <a:cubicBezTo>
                                  <a:pt x="2583573" y="168762"/>
                                  <a:pt x="2581577" y="167565"/>
                                  <a:pt x="2580778" y="165569"/>
                                </a:cubicBezTo>
                                <a:cubicBezTo>
                                  <a:pt x="2579182" y="161377"/>
                                  <a:pt x="2575987" y="158283"/>
                                  <a:pt x="2572144" y="156637"/>
                                </a:cubicBezTo>
                                <a:lnTo>
                                  <a:pt x="2560023" y="156395"/>
                                </a:lnTo>
                                <a:lnTo>
                                  <a:pt x="2559619" y="156786"/>
                                </a:lnTo>
                                <a:cubicBezTo>
                                  <a:pt x="2557623" y="157584"/>
                                  <a:pt x="2555627" y="156387"/>
                                  <a:pt x="2554828" y="154391"/>
                                </a:cubicBezTo>
                                <a:lnTo>
                                  <a:pt x="2554910" y="154214"/>
                                </a:lnTo>
                                <a:lnTo>
                                  <a:pt x="2554429" y="153992"/>
                                </a:lnTo>
                                <a:cubicBezTo>
                                  <a:pt x="2553631" y="151995"/>
                                  <a:pt x="2554429" y="149600"/>
                                  <a:pt x="2556824" y="148801"/>
                                </a:cubicBezTo>
                                <a:lnTo>
                                  <a:pt x="2557609" y="148816"/>
                                </a:lnTo>
                                <a:lnTo>
                                  <a:pt x="2566006" y="140419"/>
                                </a:lnTo>
                                <a:lnTo>
                                  <a:pt x="2566006" y="129242"/>
                                </a:lnTo>
                                <a:lnTo>
                                  <a:pt x="2565208" y="128442"/>
                                </a:lnTo>
                                <a:cubicBezTo>
                                  <a:pt x="2564410" y="126446"/>
                                  <a:pt x="2565208" y="124051"/>
                                  <a:pt x="2567602" y="123252"/>
                                </a:cubicBezTo>
                                <a:lnTo>
                                  <a:pt x="2568110" y="123486"/>
                                </a:lnTo>
                                <a:close/>
                                <a:moveTo>
                                  <a:pt x="2506758" y="113233"/>
                                </a:moveTo>
                                <a:lnTo>
                                  <a:pt x="2506527" y="130040"/>
                                </a:lnTo>
                                <a:lnTo>
                                  <a:pt x="2493678" y="142174"/>
                                </a:lnTo>
                                <a:lnTo>
                                  <a:pt x="2510916" y="142414"/>
                                </a:lnTo>
                                <a:lnTo>
                                  <a:pt x="2523843" y="155857"/>
                                </a:lnTo>
                                <a:lnTo>
                                  <a:pt x="2524090" y="138024"/>
                                </a:lnTo>
                                <a:lnTo>
                                  <a:pt x="2536721" y="125879"/>
                                </a:lnTo>
                                <a:lnTo>
                                  <a:pt x="2517303" y="124451"/>
                                </a:lnTo>
                                <a:close/>
                                <a:moveTo>
                                  <a:pt x="2501736" y="98901"/>
                                </a:moveTo>
                                <a:cubicBezTo>
                                  <a:pt x="2503732" y="98103"/>
                                  <a:pt x="2506127" y="98901"/>
                                  <a:pt x="2506925" y="101296"/>
                                </a:cubicBezTo>
                                <a:lnTo>
                                  <a:pt x="2506908" y="102505"/>
                                </a:lnTo>
                                <a:lnTo>
                                  <a:pt x="2521845" y="117964"/>
                                </a:lnTo>
                                <a:cubicBezTo>
                                  <a:pt x="2528780" y="120958"/>
                                  <a:pt x="2536865" y="121258"/>
                                  <a:pt x="2544451" y="118064"/>
                                </a:cubicBezTo>
                                <a:lnTo>
                                  <a:pt x="2544720" y="118188"/>
                                </a:lnTo>
                                <a:lnTo>
                                  <a:pt x="2544849" y="118063"/>
                                </a:lnTo>
                                <a:cubicBezTo>
                                  <a:pt x="2546845" y="117265"/>
                                  <a:pt x="2549240" y="118063"/>
                                  <a:pt x="2550039" y="120458"/>
                                </a:cubicBezTo>
                                <a:cubicBezTo>
                                  <a:pt x="2550837" y="122454"/>
                                  <a:pt x="2550039" y="124850"/>
                                  <a:pt x="2547643" y="125648"/>
                                </a:cubicBezTo>
                                <a:cubicBezTo>
                                  <a:pt x="2540457" y="128442"/>
                                  <a:pt x="2534470" y="134031"/>
                                  <a:pt x="2531275" y="141617"/>
                                </a:cubicBezTo>
                                <a:cubicBezTo>
                                  <a:pt x="2528082" y="148803"/>
                                  <a:pt x="2528082" y="156786"/>
                                  <a:pt x="2530877" y="164371"/>
                                </a:cubicBezTo>
                                <a:cubicBezTo>
                                  <a:pt x="2531676" y="165569"/>
                                  <a:pt x="2530478" y="167964"/>
                                  <a:pt x="2528482" y="169162"/>
                                </a:cubicBezTo>
                                <a:cubicBezTo>
                                  <a:pt x="2526485" y="169960"/>
                                  <a:pt x="2524490" y="168762"/>
                                  <a:pt x="2523691" y="166766"/>
                                </a:cubicBezTo>
                                <a:lnTo>
                                  <a:pt x="2523697" y="166370"/>
                                </a:lnTo>
                                <a:lnTo>
                                  <a:pt x="2523691" y="166367"/>
                                </a:lnTo>
                                <a:cubicBezTo>
                                  <a:pt x="2520897" y="159181"/>
                                  <a:pt x="2515308" y="153193"/>
                                  <a:pt x="2507723" y="149998"/>
                                </a:cubicBezTo>
                                <a:lnTo>
                                  <a:pt x="2485801" y="149614"/>
                                </a:lnTo>
                                <a:lnTo>
                                  <a:pt x="2484969" y="150399"/>
                                </a:lnTo>
                                <a:cubicBezTo>
                                  <a:pt x="2482973" y="151197"/>
                                  <a:pt x="2480977" y="150000"/>
                                  <a:pt x="2480178" y="148004"/>
                                </a:cubicBezTo>
                                <a:lnTo>
                                  <a:pt x="2480413" y="147497"/>
                                </a:lnTo>
                                <a:lnTo>
                                  <a:pt x="2479778" y="147204"/>
                                </a:lnTo>
                                <a:cubicBezTo>
                                  <a:pt x="2478980" y="145208"/>
                                  <a:pt x="2479778" y="142813"/>
                                  <a:pt x="2482173" y="142014"/>
                                </a:cubicBezTo>
                                <a:lnTo>
                                  <a:pt x="2483376" y="142031"/>
                                </a:lnTo>
                                <a:lnTo>
                                  <a:pt x="2498942" y="126846"/>
                                </a:lnTo>
                                <a:lnTo>
                                  <a:pt x="2499319" y="105318"/>
                                </a:lnTo>
                                <a:lnTo>
                                  <a:pt x="2498541" y="104490"/>
                                </a:lnTo>
                                <a:cubicBezTo>
                                  <a:pt x="2497743" y="102494"/>
                                  <a:pt x="2498541" y="100099"/>
                                  <a:pt x="2500936" y="99300"/>
                                </a:cubicBezTo>
                                <a:lnTo>
                                  <a:pt x="2501444" y="99534"/>
                                </a:lnTo>
                                <a:close/>
                                <a:moveTo>
                                  <a:pt x="5034514" y="81836"/>
                                </a:moveTo>
                                <a:cubicBezTo>
                                  <a:pt x="5031021" y="81536"/>
                                  <a:pt x="5027428" y="82534"/>
                                  <a:pt x="5024633" y="84929"/>
                                </a:cubicBezTo>
                                <a:cubicBezTo>
                                  <a:pt x="5019044" y="89720"/>
                                  <a:pt x="5018246" y="98503"/>
                                  <a:pt x="5023036" y="104092"/>
                                </a:cubicBezTo>
                                <a:lnTo>
                                  <a:pt x="5030223" y="112475"/>
                                </a:lnTo>
                                <a:lnTo>
                                  <a:pt x="5041800" y="102495"/>
                                </a:lnTo>
                                <a:cubicBezTo>
                                  <a:pt x="5043396" y="101297"/>
                                  <a:pt x="5045392" y="101297"/>
                                  <a:pt x="5046590" y="102894"/>
                                </a:cubicBezTo>
                                <a:cubicBezTo>
                                  <a:pt x="5047788" y="104491"/>
                                  <a:pt x="5047788" y="106487"/>
                                  <a:pt x="5046191" y="107684"/>
                                </a:cubicBezTo>
                                <a:lnTo>
                                  <a:pt x="5034614" y="117664"/>
                                </a:lnTo>
                                <a:lnTo>
                                  <a:pt x="5042997" y="127644"/>
                                </a:lnTo>
                                <a:cubicBezTo>
                                  <a:pt x="5043396" y="128044"/>
                                  <a:pt x="5044195" y="128044"/>
                                  <a:pt x="5044993" y="127644"/>
                                </a:cubicBezTo>
                                <a:lnTo>
                                  <a:pt x="5068945" y="107684"/>
                                </a:lnTo>
                                <a:cubicBezTo>
                                  <a:pt x="5074534" y="102894"/>
                                  <a:pt x="5075332" y="94111"/>
                                  <a:pt x="5070143" y="88522"/>
                                </a:cubicBezTo>
                                <a:cubicBezTo>
                                  <a:pt x="5065352" y="82933"/>
                                  <a:pt x="5056570" y="82135"/>
                                  <a:pt x="5050981" y="86925"/>
                                </a:cubicBezTo>
                                <a:lnTo>
                                  <a:pt x="5049784" y="88123"/>
                                </a:lnTo>
                                <a:cubicBezTo>
                                  <a:pt x="5048985" y="88522"/>
                                  <a:pt x="5048187" y="88921"/>
                                  <a:pt x="5047388" y="88921"/>
                                </a:cubicBezTo>
                                <a:cubicBezTo>
                                  <a:pt x="5046191" y="88921"/>
                                  <a:pt x="5045392" y="88522"/>
                                  <a:pt x="5044993" y="87724"/>
                                </a:cubicBezTo>
                                <a:lnTo>
                                  <a:pt x="5043796" y="86526"/>
                                </a:lnTo>
                                <a:cubicBezTo>
                                  <a:pt x="5041400" y="83732"/>
                                  <a:pt x="5038007" y="82135"/>
                                  <a:pt x="5034514" y="81836"/>
                                </a:cubicBezTo>
                                <a:close/>
                                <a:moveTo>
                                  <a:pt x="616513" y="71107"/>
                                </a:moveTo>
                                <a:cubicBezTo>
                                  <a:pt x="621503" y="72255"/>
                                  <a:pt x="626094" y="75349"/>
                                  <a:pt x="629088" y="80139"/>
                                </a:cubicBezTo>
                                <a:lnTo>
                                  <a:pt x="623499" y="83732"/>
                                </a:lnTo>
                                <a:cubicBezTo>
                                  <a:pt x="619507" y="77345"/>
                                  <a:pt x="611124" y="75349"/>
                                  <a:pt x="604736" y="79341"/>
                                </a:cubicBezTo>
                                <a:cubicBezTo>
                                  <a:pt x="598348" y="83333"/>
                                  <a:pt x="596353" y="91717"/>
                                  <a:pt x="600745" y="97705"/>
                                </a:cubicBezTo>
                                <a:lnTo>
                                  <a:pt x="595155" y="101298"/>
                                </a:lnTo>
                                <a:cubicBezTo>
                                  <a:pt x="589167" y="92116"/>
                                  <a:pt x="591961" y="79740"/>
                                  <a:pt x="601542" y="73752"/>
                                </a:cubicBezTo>
                                <a:cubicBezTo>
                                  <a:pt x="606134" y="70758"/>
                                  <a:pt x="611523" y="69959"/>
                                  <a:pt x="616513" y="71107"/>
                                </a:cubicBezTo>
                                <a:close/>
                                <a:moveTo>
                                  <a:pt x="5075332" y="62175"/>
                                </a:moveTo>
                                <a:lnTo>
                                  <a:pt x="5090103" y="63372"/>
                                </a:lnTo>
                                <a:cubicBezTo>
                                  <a:pt x="5092099" y="63372"/>
                                  <a:pt x="5093296" y="64969"/>
                                  <a:pt x="5094095" y="67364"/>
                                </a:cubicBezTo>
                                <a:lnTo>
                                  <a:pt x="5092897" y="82135"/>
                                </a:lnTo>
                                <a:cubicBezTo>
                                  <a:pt x="5092897" y="84131"/>
                                  <a:pt x="5091300" y="85328"/>
                                  <a:pt x="5089304" y="85328"/>
                                </a:cubicBezTo>
                                <a:cubicBezTo>
                                  <a:pt x="5087308" y="85328"/>
                                  <a:pt x="5086111" y="83732"/>
                                  <a:pt x="5086111" y="81736"/>
                                </a:cubicBezTo>
                                <a:lnTo>
                                  <a:pt x="5086510" y="74949"/>
                                </a:lnTo>
                                <a:lnTo>
                                  <a:pt x="5075732" y="84131"/>
                                </a:lnTo>
                                <a:lnTo>
                                  <a:pt x="5076131" y="84530"/>
                                </a:lnTo>
                                <a:cubicBezTo>
                                  <a:pt x="5083316" y="93312"/>
                                  <a:pt x="5082119" y="106088"/>
                                  <a:pt x="5073736" y="113273"/>
                                </a:cubicBezTo>
                                <a:lnTo>
                                  <a:pt x="5050183" y="133233"/>
                                </a:lnTo>
                                <a:cubicBezTo>
                                  <a:pt x="5048586" y="134830"/>
                                  <a:pt x="5046191" y="135229"/>
                                  <a:pt x="5044195" y="135229"/>
                                </a:cubicBezTo>
                                <a:cubicBezTo>
                                  <a:pt x="5042199" y="135229"/>
                                  <a:pt x="5040203" y="134032"/>
                                  <a:pt x="5038606" y="132435"/>
                                </a:cubicBezTo>
                                <a:lnTo>
                                  <a:pt x="5030223" y="122455"/>
                                </a:lnTo>
                                <a:lnTo>
                                  <a:pt x="5021040" y="130439"/>
                                </a:lnTo>
                                <a:lnTo>
                                  <a:pt x="5020641" y="137624"/>
                                </a:lnTo>
                                <a:cubicBezTo>
                                  <a:pt x="5020641" y="139620"/>
                                  <a:pt x="5019044" y="140818"/>
                                  <a:pt x="5017048" y="140818"/>
                                </a:cubicBezTo>
                                <a:cubicBezTo>
                                  <a:pt x="5015052" y="140818"/>
                                  <a:pt x="5013855" y="139221"/>
                                  <a:pt x="5013855" y="137225"/>
                                </a:cubicBezTo>
                                <a:lnTo>
                                  <a:pt x="5014254" y="132036"/>
                                </a:lnTo>
                                <a:lnTo>
                                  <a:pt x="5009064" y="131636"/>
                                </a:lnTo>
                                <a:cubicBezTo>
                                  <a:pt x="5007068" y="131636"/>
                                  <a:pt x="5005871" y="130040"/>
                                  <a:pt x="5005871" y="128044"/>
                                </a:cubicBezTo>
                                <a:cubicBezTo>
                                  <a:pt x="5005871" y="126048"/>
                                  <a:pt x="5007467" y="124850"/>
                                  <a:pt x="5009463" y="124850"/>
                                </a:cubicBezTo>
                                <a:lnTo>
                                  <a:pt x="5016649" y="125249"/>
                                </a:lnTo>
                                <a:lnTo>
                                  <a:pt x="5025831" y="117265"/>
                                </a:lnTo>
                                <a:lnTo>
                                  <a:pt x="5018246" y="108483"/>
                                </a:lnTo>
                                <a:cubicBezTo>
                                  <a:pt x="5011060" y="99700"/>
                                  <a:pt x="5012258" y="86925"/>
                                  <a:pt x="5020641" y="79740"/>
                                </a:cubicBezTo>
                                <a:cubicBezTo>
                                  <a:pt x="5028626" y="72554"/>
                                  <a:pt x="5040602" y="73352"/>
                                  <a:pt x="5048187" y="80937"/>
                                </a:cubicBezTo>
                                <a:cubicBezTo>
                                  <a:pt x="5054574" y="76147"/>
                                  <a:pt x="5062957" y="75748"/>
                                  <a:pt x="5069744" y="79340"/>
                                </a:cubicBezTo>
                                <a:lnTo>
                                  <a:pt x="5081720" y="69360"/>
                                </a:lnTo>
                                <a:lnTo>
                                  <a:pt x="5074933" y="68961"/>
                                </a:lnTo>
                                <a:cubicBezTo>
                                  <a:pt x="5072937" y="68961"/>
                                  <a:pt x="5071740" y="67364"/>
                                  <a:pt x="5071740" y="65368"/>
                                </a:cubicBezTo>
                                <a:cubicBezTo>
                                  <a:pt x="5071740" y="63372"/>
                                  <a:pt x="5073336" y="62175"/>
                                  <a:pt x="5075332" y="62175"/>
                                </a:cubicBezTo>
                                <a:close/>
                                <a:moveTo>
                                  <a:pt x="7319428" y="57933"/>
                                </a:moveTo>
                                <a:cubicBezTo>
                                  <a:pt x="7324418" y="59081"/>
                                  <a:pt x="7329009" y="62175"/>
                                  <a:pt x="7332003" y="66965"/>
                                </a:cubicBezTo>
                                <a:lnTo>
                                  <a:pt x="7326414" y="70558"/>
                                </a:lnTo>
                                <a:cubicBezTo>
                                  <a:pt x="7322422" y="64171"/>
                                  <a:pt x="7314039" y="62175"/>
                                  <a:pt x="7307652" y="66167"/>
                                </a:cubicBezTo>
                                <a:cubicBezTo>
                                  <a:pt x="7301264" y="70159"/>
                                  <a:pt x="7299667" y="78543"/>
                                  <a:pt x="7303660" y="84531"/>
                                </a:cubicBezTo>
                                <a:lnTo>
                                  <a:pt x="7298070" y="88124"/>
                                </a:lnTo>
                                <a:cubicBezTo>
                                  <a:pt x="7292082" y="78942"/>
                                  <a:pt x="7294876" y="66566"/>
                                  <a:pt x="7304458" y="60578"/>
                                </a:cubicBezTo>
                                <a:cubicBezTo>
                                  <a:pt x="7309049" y="57584"/>
                                  <a:pt x="7314438" y="56785"/>
                                  <a:pt x="7319428" y="57933"/>
                                </a:cubicBezTo>
                                <a:close/>
                                <a:moveTo>
                                  <a:pt x="6259753" y="8682"/>
                                </a:moveTo>
                                <a:cubicBezTo>
                                  <a:pt x="6268936" y="5090"/>
                                  <a:pt x="6279315" y="5090"/>
                                  <a:pt x="6288497" y="9082"/>
                                </a:cubicBezTo>
                                <a:cubicBezTo>
                                  <a:pt x="6297678" y="13074"/>
                                  <a:pt x="6304864" y="20259"/>
                                  <a:pt x="6308456" y="29841"/>
                                </a:cubicBezTo>
                                <a:cubicBezTo>
                                  <a:pt x="6309255" y="32236"/>
                                  <a:pt x="6308456" y="34631"/>
                                  <a:pt x="6306061" y="35430"/>
                                </a:cubicBezTo>
                                <a:cubicBezTo>
                                  <a:pt x="6304065" y="36228"/>
                                  <a:pt x="6302069" y="35031"/>
                                  <a:pt x="6301271" y="33035"/>
                                </a:cubicBezTo>
                                <a:cubicBezTo>
                                  <a:pt x="6298477" y="25849"/>
                                  <a:pt x="6292888" y="19860"/>
                                  <a:pt x="6285303" y="16666"/>
                                </a:cubicBezTo>
                                <a:cubicBezTo>
                                  <a:pt x="6278117" y="13473"/>
                                  <a:pt x="6270133" y="13473"/>
                                  <a:pt x="6262548" y="16267"/>
                                </a:cubicBezTo>
                                <a:cubicBezTo>
                                  <a:pt x="6260552" y="17066"/>
                                  <a:pt x="6258157" y="16267"/>
                                  <a:pt x="6257358" y="13872"/>
                                </a:cubicBezTo>
                                <a:cubicBezTo>
                                  <a:pt x="6256560" y="11876"/>
                                  <a:pt x="6257358" y="9481"/>
                                  <a:pt x="6259753" y="8682"/>
                                </a:cubicBezTo>
                                <a:close/>
                                <a:moveTo>
                                  <a:pt x="6371930" y="299"/>
                                </a:moveTo>
                                <a:cubicBezTo>
                                  <a:pt x="6373926" y="-499"/>
                                  <a:pt x="6376321" y="299"/>
                                  <a:pt x="6377120" y="2694"/>
                                </a:cubicBezTo>
                                <a:cubicBezTo>
                                  <a:pt x="6377918" y="4690"/>
                                  <a:pt x="6377120" y="7086"/>
                                  <a:pt x="6374724" y="7884"/>
                                </a:cubicBezTo>
                                <a:cubicBezTo>
                                  <a:pt x="6370732" y="9481"/>
                                  <a:pt x="6367539" y="12674"/>
                                  <a:pt x="6365942" y="16666"/>
                                </a:cubicBezTo>
                                <a:lnTo>
                                  <a:pt x="6365942" y="28642"/>
                                </a:lnTo>
                                <a:lnTo>
                                  <a:pt x="6365942" y="28643"/>
                                </a:lnTo>
                                <a:lnTo>
                                  <a:pt x="6365942" y="28644"/>
                                </a:lnTo>
                                <a:lnTo>
                                  <a:pt x="6365942" y="29043"/>
                                </a:lnTo>
                                <a:lnTo>
                                  <a:pt x="6363155" y="34218"/>
                                </a:lnTo>
                                <a:lnTo>
                                  <a:pt x="6363148" y="34232"/>
                                </a:lnTo>
                                <a:lnTo>
                                  <a:pt x="6363148" y="34232"/>
                                </a:lnTo>
                                <a:lnTo>
                                  <a:pt x="6363148" y="34232"/>
                                </a:lnTo>
                                <a:cubicBezTo>
                                  <a:pt x="6361152" y="35031"/>
                                  <a:pt x="6359155" y="33833"/>
                                  <a:pt x="6358356" y="31837"/>
                                </a:cubicBezTo>
                                <a:lnTo>
                                  <a:pt x="6358356" y="31836"/>
                                </a:lnTo>
                                <a:lnTo>
                                  <a:pt x="6349725" y="22904"/>
                                </a:lnTo>
                                <a:cubicBezTo>
                                  <a:pt x="6345882" y="21258"/>
                                  <a:pt x="6341391" y="21058"/>
                                  <a:pt x="6337199" y="22654"/>
                                </a:cubicBezTo>
                                <a:cubicBezTo>
                                  <a:pt x="6335203" y="23453"/>
                                  <a:pt x="6332807" y="22654"/>
                                  <a:pt x="6332009" y="20259"/>
                                </a:cubicBezTo>
                                <a:cubicBezTo>
                                  <a:pt x="6331211" y="18263"/>
                                  <a:pt x="6332009" y="15868"/>
                                  <a:pt x="6334404" y="15069"/>
                                </a:cubicBezTo>
                                <a:cubicBezTo>
                                  <a:pt x="6340592" y="12674"/>
                                  <a:pt x="6347179" y="12974"/>
                                  <a:pt x="6352868" y="15419"/>
                                </a:cubicBezTo>
                                <a:lnTo>
                                  <a:pt x="6358587" y="21204"/>
                                </a:lnTo>
                                <a:lnTo>
                                  <a:pt x="6358755" y="13473"/>
                                </a:lnTo>
                                <a:cubicBezTo>
                                  <a:pt x="6361152" y="7485"/>
                                  <a:pt x="6365942" y="2694"/>
                                  <a:pt x="6371930" y="29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Vrije vorm: Vorm 19">
                          <a:extLst/>
                        </wps:cNvPr>
                        <wps:cNvSpPr/>
                        <wps:spPr>
                          <a:xfrm>
                            <a:off x="499595" y="5093554"/>
                            <a:ext cx="7107027" cy="4811638"/>
                          </a:xfrm>
                          <a:custGeom>
                            <a:avLst/>
                            <a:gdLst>
                              <a:gd name="connsiteX0" fmla="*/ 1802474 w 7107027"/>
                              <a:gd name="connsiteY0" fmla="*/ 4730363 h 4811638"/>
                              <a:gd name="connsiteX1" fmla="*/ 1856367 w 7107027"/>
                              <a:gd name="connsiteY1" fmla="*/ 4754951 h 4811638"/>
                              <a:gd name="connsiteX2" fmla="*/ 1850778 w 7107027"/>
                              <a:gd name="connsiteY2" fmla="*/ 4758544 h 4811638"/>
                              <a:gd name="connsiteX3" fmla="*/ 1785708 w 7107027"/>
                              <a:gd name="connsiteY3" fmla="*/ 4743373 h 4811638"/>
                              <a:gd name="connsiteX4" fmla="*/ 1770938 w 7107027"/>
                              <a:gd name="connsiteY4" fmla="*/ 4808045 h 4811638"/>
                              <a:gd name="connsiteX5" fmla="*/ 1765349 w 7107027"/>
                              <a:gd name="connsiteY5" fmla="*/ 4811638 h 4811638"/>
                              <a:gd name="connsiteX6" fmla="*/ 1782514 w 7107027"/>
                              <a:gd name="connsiteY6" fmla="*/ 4737785 h 4811638"/>
                              <a:gd name="connsiteX7" fmla="*/ 1802474 w 7107027"/>
                              <a:gd name="connsiteY7" fmla="*/ 4730363 h 4811638"/>
                              <a:gd name="connsiteX8" fmla="*/ 5580091 w 7107027"/>
                              <a:gd name="connsiteY8" fmla="*/ 4596631 h 4811638"/>
                              <a:gd name="connsiteX9" fmla="*/ 5633983 w 7107027"/>
                              <a:gd name="connsiteY9" fmla="*/ 4621219 h 4811638"/>
                              <a:gd name="connsiteX10" fmla="*/ 5628394 w 7107027"/>
                              <a:gd name="connsiteY10" fmla="*/ 4624812 h 4811638"/>
                              <a:gd name="connsiteX11" fmla="*/ 5563325 w 7107027"/>
                              <a:gd name="connsiteY11" fmla="*/ 4609641 h 4811638"/>
                              <a:gd name="connsiteX12" fmla="*/ 5548554 w 7107027"/>
                              <a:gd name="connsiteY12" fmla="*/ 4674313 h 4811638"/>
                              <a:gd name="connsiteX13" fmla="*/ 5542965 w 7107027"/>
                              <a:gd name="connsiteY13" fmla="*/ 4677906 h 4811638"/>
                              <a:gd name="connsiteX14" fmla="*/ 5560131 w 7107027"/>
                              <a:gd name="connsiteY14" fmla="*/ 4604053 h 4811638"/>
                              <a:gd name="connsiteX15" fmla="*/ 5580091 w 7107027"/>
                              <a:gd name="connsiteY15" fmla="*/ 4596631 h 4811638"/>
                              <a:gd name="connsiteX16" fmla="*/ 2681910 w 7107027"/>
                              <a:gd name="connsiteY16" fmla="*/ 4459307 h 4811638"/>
                              <a:gd name="connsiteX17" fmla="*/ 2735802 w 7107027"/>
                              <a:gd name="connsiteY17" fmla="*/ 4483895 h 4811638"/>
                              <a:gd name="connsiteX18" fmla="*/ 2730214 w 7107027"/>
                              <a:gd name="connsiteY18" fmla="*/ 4487488 h 4811638"/>
                              <a:gd name="connsiteX19" fmla="*/ 2665144 w 7107027"/>
                              <a:gd name="connsiteY19" fmla="*/ 4472318 h 4811638"/>
                              <a:gd name="connsiteX20" fmla="*/ 2650372 w 7107027"/>
                              <a:gd name="connsiteY20" fmla="*/ 4536989 h 4811638"/>
                              <a:gd name="connsiteX21" fmla="*/ 2644783 w 7107027"/>
                              <a:gd name="connsiteY21" fmla="*/ 4540582 h 4811638"/>
                              <a:gd name="connsiteX22" fmla="*/ 2661949 w 7107027"/>
                              <a:gd name="connsiteY22" fmla="*/ 4466729 h 4811638"/>
                              <a:gd name="connsiteX23" fmla="*/ 2681910 w 7107027"/>
                              <a:gd name="connsiteY23" fmla="*/ 4459307 h 4811638"/>
                              <a:gd name="connsiteX24" fmla="*/ 6459526 w 7107027"/>
                              <a:gd name="connsiteY24" fmla="*/ 4325975 h 4811638"/>
                              <a:gd name="connsiteX25" fmla="*/ 6513418 w 7107027"/>
                              <a:gd name="connsiteY25" fmla="*/ 4350564 h 4811638"/>
                              <a:gd name="connsiteX26" fmla="*/ 6507829 w 7107027"/>
                              <a:gd name="connsiteY26" fmla="*/ 4354156 h 4811638"/>
                              <a:gd name="connsiteX27" fmla="*/ 6442760 w 7107027"/>
                              <a:gd name="connsiteY27" fmla="*/ 4338986 h 4811638"/>
                              <a:gd name="connsiteX28" fmla="*/ 6427988 w 7107027"/>
                              <a:gd name="connsiteY28" fmla="*/ 4403657 h 4811638"/>
                              <a:gd name="connsiteX29" fmla="*/ 6422400 w 7107027"/>
                              <a:gd name="connsiteY29" fmla="*/ 4407250 h 4811638"/>
                              <a:gd name="connsiteX30" fmla="*/ 6439566 w 7107027"/>
                              <a:gd name="connsiteY30" fmla="*/ 4333397 h 4811638"/>
                              <a:gd name="connsiteX31" fmla="*/ 6459526 w 7107027"/>
                              <a:gd name="connsiteY31" fmla="*/ 4325975 h 4811638"/>
                              <a:gd name="connsiteX32" fmla="*/ 3561343 w 7107027"/>
                              <a:gd name="connsiteY32" fmla="*/ 4188650 h 4811638"/>
                              <a:gd name="connsiteX33" fmla="*/ 3615235 w 7107027"/>
                              <a:gd name="connsiteY33" fmla="*/ 4213239 h 4811638"/>
                              <a:gd name="connsiteX34" fmla="*/ 3609646 w 7107027"/>
                              <a:gd name="connsiteY34" fmla="*/ 4216831 h 4811638"/>
                              <a:gd name="connsiteX35" fmla="*/ 3544578 w 7107027"/>
                              <a:gd name="connsiteY35" fmla="*/ 4201661 h 4811638"/>
                              <a:gd name="connsiteX36" fmla="*/ 3529807 w 7107027"/>
                              <a:gd name="connsiteY36" fmla="*/ 4266332 h 4811638"/>
                              <a:gd name="connsiteX37" fmla="*/ 3524218 w 7107027"/>
                              <a:gd name="connsiteY37" fmla="*/ 4269925 h 4811638"/>
                              <a:gd name="connsiteX38" fmla="*/ 3541384 w 7107027"/>
                              <a:gd name="connsiteY38" fmla="*/ 4196072 h 4811638"/>
                              <a:gd name="connsiteX39" fmla="*/ 3561343 w 7107027"/>
                              <a:gd name="connsiteY39" fmla="*/ 4188650 h 4811638"/>
                              <a:gd name="connsiteX40" fmla="*/ 636016 w 7107027"/>
                              <a:gd name="connsiteY40" fmla="*/ 4068491 h 4811638"/>
                              <a:gd name="connsiteX41" fmla="*/ 689909 w 7107027"/>
                              <a:gd name="connsiteY41" fmla="*/ 4093080 h 4811638"/>
                              <a:gd name="connsiteX42" fmla="*/ 684320 w 7107027"/>
                              <a:gd name="connsiteY42" fmla="*/ 4096672 h 4811638"/>
                              <a:gd name="connsiteX43" fmla="*/ 619250 w 7107027"/>
                              <a:gd name="connsiteY43" fmla="*/ 4081502 h 4811638"/>
                              <a:gd name="connsiteX44" fmla="*/ 604480 w 7107027"/>
                              <a:gd name="connsiteY44" fmla="*/ 4146173 h 4811638"/>
                              <a:gd name="connsiteX45" fmla="*/ 598891 w 7107027"/>
                              <a:gd name="connsiteY45" fmla="*/ 4149766 h 4811638"/>
                              <a:gd name="connsiteX46" fmla="*/ 616056 w 7107027"/>
                              <a:gd name="connsiteY46" fmla="*/ 4075913 h 4811638"/>
                              <a:gd name="connsiteX47" fmla="*/ 636016 w 7107027"/>
                              <a:gd name="connsiteY47" fmla="*/ 4068491 h 4811638"/>
                              <a:gd name="connsiteX48" fmla="*/ 4413233 w 7107027"/>
                              <a:gd name="connsiteY48" fmla="*/ 3934760 h 4811638"/>
                              <a:gd name="connsiteX49" fmla="*/ 4467125 w 7107027"/>
                              <a:gd name="connsiteY49" fmla="*/ 3959349 h 4811638"/>
                              <a:gd name="connsiteX50" fmla="*/ 4461536 w 7107027"/>
                              <a:gd name="connsiteY50" fmla="*/ 3962941 h 4811638"/>
                              <a:gd name="connsiteX51" fmla="*/ 4396467 w 7107027"/>
                              <a:gd name="connsiteY51" fmla="*/ 3947771 h 4811638"/>
                              <a:gd name="connsiteX52" fmla="*/ 4381696 w 7107027"/>
                              <a:gd name="connsiteY52" fmla="*/ 4012442 h 4811638"/>
                              <a:gd name="connsiteX53" fmla="*/ 4376107 w 7107027"/>
                              <a:gd name="connsiteY53" fmla="*/ 4016035 h 4811638"/>
                              <a:gd name="connsiteX54" fmla="*/ 4393274 w 7107027"/>
                              <a:gd name="connsiteY54" fmla="*/ 3942182 h 4811638"/>
                              <a:gd name="connsiteX55" fmla="*/ 4413233 w 7107027"/>
                              <a:gd name="connsiteY55" fmla="*/ 3934760 h 4811638"/>
                              <a:gd name="connsiteX56" fmla="*/ 1515051 w 7107027"/>
                              <a:gd name="connsiteY56" fmla="*/ 3797435 h 4811638"/>
                              <a:gd name="connsiteX57" fmla="*/ 1568944 w 7107027"/>
                              <a:gd name="connsiteY57" fmla="*/ 3822024 h 4811638"/>
                              <a:gd name="connsiteX58" fmla="*/ 1563355 w 7107027"/>
                              <a:gd name="connsiteY58" fmla="*/ 3825616 h 4811638"/>
                              <a:gd name="connsiteX59" fmla="*/ 1498285 w 7107027"/>
                              <a:gd name="connsiteY59" fmla="*/ 3810446 h 4811638"/>
                              <a:gd name="connsiteX60" fmla="*/ 1483515 w 7107027"/>
                              <a:gd name="connsiteY60" fmla="*/ 3875117 h 4811638"/>
                              <a:gd name="connsiteX61" fmla="*/ 1477926 w 7107027"/>
                              <a:gd name="connsiteY61" fmla="*/ 3878710 h 4811638"/>
                              <a:gd name="connsiteX62" fmla="*/ 1495091 w 7107027"/>
                              <a:gd name="connsiteY62" fmla="*/ 3804857 h 4811638"/>
                              <a:gd name="connsiteX63" fmla="*/ 1515051 w 7107027"/>
                              <a:gd name="connsiteY63" fmla="*/ 3797435 h 4811638"/>
                              <a:gd name="connsiteX64" fmla="*/ 5292668 w 7107027"/>
                              <a:gd name="connsiteY64" fmla="*/ 3664103 h 4811638"/>
                              <a:gd name="connsiteX65" fmla="*/ 5346560 w 7107027"/>
                              <a:gd name="connsiteY65" fmla="*/ 3688691 h 4811638"/>
                              <a:gd name="connsiteX66" fmla="*/ 5340971 w 7107027"/>
                              <a:gd name="connsiteY66" fmla="*/ 3692284 h 4811638"/>
                              <a:gd name="connsiteX67" fmla="*/ 5275902 w 7107027"/>
                              <a:gd name="connsiteY67" fmla="*/ 3677113 h 4811638"/>
                              <a:gd name="connsiteX68" fmla="*/ 5261131 w 7107027"/>
                              <a:gd name="connsiteY68" fmla="*/ 3741785 h 4811638"/>
                              <a:gd name="connsiteX69" fmla="*/ 5255542 w 7107027"/>
                              <a:gd name="connsiteY69" fmla="*/ 3745378 h 4811638"/>
                              <a:gd name="connsiteX70" fmla="*/ 5272708 w 7107027"/>
                              <a:gd name="connsiteY70" fmla="*/ 3671525 h 4811638"/>
                              <a:gd name="connsiteX71" fmla="*/ 5292668 w 7107027"/>
                              <a:gd name="connsiteY71" fmla="*/ 3664103 h 4811638"/>
                              <a:gd name="connsiteX72" fmla="*/ 2394487 w 7107027"/>
                              <a:gd name="connsiteY72" fmla="*/ 3526779 h 4811638"/>
                              <a:gd name="connsiteX73" fmla="*/ 2448380 w 7107027"/>
                              <a:gd name="connsiteY73" fmla="*/ 3551367 h 4811638"/>
                              <a:gd name="connsiteX74" fmla="*/ 2442791 w 7107027"/>
                              <a:gd name="connsiteY74" fmla="*/ 3554960 h 4811638"/>
                              <a:gd name="connsiteX75" fmla="*/ 2377721 w 7107027"/>
                              <a:gd name="connsiteY75" fmla="*/ 3539790 h 4811638"/>
                              <a:gd name="connsiteX76" fmla="*/ 2362950 w 7107027"/>
                              <a:gd name="connsiteY76" fmla="*/ 3604461 h 4811638"/>
                              <a:gd name="connsiteX77" fmla="*/ 2357361 w 7107027"/>
                              <a:gd name="connsiteY77" fmla="*/ 3608053 h 4811638"/>
                              <a:gd name="connsiteX78" fmla="*/ 2374527 w 7107027"/>
                              <a:gd name="connsiteY78" fmla="*/ 3534201 h 4811638"/>
                              <a:gd name="connsiteX79" fmla="*/ 2394487 w 7107027"/>
                              <a:gd name="connsiteY79" fmla="*/ 3526779 h 4811638"/>
                              <a:gd name="connsiteX80" fmla="*/ 6172103 w 7107027"/>
                              <a:gd name="connsiteY80" fmla="*/ 3393047 h 4811638"/>
                              <a:gd name="connsiteX81" fmla="*/ 6225995 w 7107027"/>
                              <a:gd name="connsiteY81" fmla="*/ 3417635 h 4811638"/>
                              <a:gd name="connsiteX82" fmla="*/ 6220406 w 7107027"/>
                              <a:gd name="connsiteY82" fmla="*/ 3421228 h 4811638"/>
                              <a:gd name="connsiteX83" fmla="*/ 6155337 w 7107027"/>
                              <a:gd name="connsiteY83" fmla="*/ 3406058 h 4811638"/>
                              <a:gd name="connsiteX84" fmla="*/ 6140565 w 7107027"/>
                              <a:gd name="connsiteY84" fmla="*/ 3470729 h 4811638"/>
                              <a:gd name="connsiteX85" fmla="*/ 6134977 w 7107027"/>
                              <a:gd name="connsiteY85" fmla="*/ 3474321 h 4811638"/>
                              <a:gd name="connsiteX86" fmla="*/ 6152143 w 7107027"/>
                              <a:gd name="connsiteY86" fmla="*/ 3400469 h 4811638"/>
                              <a:gd name="connsiteX87" fmla="*/ 6172103 w 7107027"/>
                              <a:gd name="connsiteY87" fmla="*/ 3393047 h 4811638"/>
                              <a:gd name="connsiteX88" fmla="*/ 3273921 w 7107027"/>
                              <a:gd name="connsiteY88" fmla="*/ 3255723 h 4811638"/>
                              <a:gd name="connsiteX89" fmla="*/ 3327813 w 7107027"/>
                              <a:gd name="connsiteY89" fmla="*/ 3280311 h 4811638"/>
                              <a:gd name="connsiteX90" fmla="*/ 3322223 w 7107027"/>
                              <a:gd name="connsiteY90" fmla="*/ 3283904 h 4811638"/>
                              <a:gd name="connsiteX91" fmla="*/ 3257154 w 7107027"/>
                              <a:gd name="connsiteY91" fmla="*/ 3268733 h 4811638"/>
                              <a:gd name="connsiteX92" fmla="*/ 3242384 w 7107027"/>
                              <a:gd name="connsiteY92" fmla="*/ 3333405 h 4811638"/>
                              <a:gd name="connsiteX93" fmla="*/ 3236795 w 7107027"/>
                              <a:gd name="connsiteY93" fmla="*/ 3336998 h 4811638"/>
                              <a:gd name="connsiteX94" fmla="*/ 3253961 w 7107027"/>
                              <a:gd name="connsiteY94" fmla="*/ 3263145 h 4811638"/>
                              <a:gd name="connsiteX95" fmla="*/ 3273921 w 7107027"/>
                              <a:gd name="connsiteY95" fmla="*/ 3255723 h 4811638"/>
                              <a:gd name="connsiteX96" fmla="*/ 348593 w 7107027"/>
                              <a:gd name="connsiteY96" fmla="*/ 3135564 h 4811638"/>
                              <a:gd name="connsiteX97" fmla="*/ 402485 w 7107027"/>
                              <a:gd name="connsiteY97" fmla="*/ 3160152 h 4811638"/>
                              <a:gd name="connsiteX98" fmla="*/ 396896 w 7107027"/>
                              <a:gd name="connsiteY98" fmla="*/ 3163745 h 4811638"/>
                              <a:gd name="connsiteX99" fmla="*/ 331827 w 7107027"/>
                              <a:gd name="connsiteY99" fmla="*/ 3148575 h 4811638"/>
                              <a:gd name="connsiteX100" fmla="*/ 317057 w 7107027"/>
                              <a:gd name="connsiteY100" fmla="*/ 3213246 h 4811638"/>
                              <a:gd name="connsiteX101" fmla="*/ 311468 w 7107027"/>
                              <a:gd name="connsiteY101" fmla="*/ 3216838 h 4811638"/>
                              <a:gd name="connsiteX102" fmla="*/ 328633 w 7107027"/>
                              <a:gd name="connsiteY102" fmla="*/ 3142986 h 4811638"/>
                              <a:gd name="connsiteX103" fmla="*/ 348593 w 7107027"/>
                              <a:gd name="connsiteY103" fmla="*/ 3135564 h 4811638"/>
                              <a:gd name="connsiteX104" fmla="*/ 7051538 w 7107027"/>
                              <a:gd name="connsiteY104" fmla="*/ 3122390 h 4811638"/>
                              <a:gd name="connsiteX105" fmla="*/ 7105430 w 7107027"/>
                              <a:gd name="connsiteY105" fmla="*/ 3146978 h 4811638"/>
                              <a:gd name="connsiteX106" fmla="*/ 7099841 w 7107027"/>
                              <a:gd name="connsiteY106" fmla="*/ 3150571 h 4811638"/>
                              <a:gd name="connsiteX107" fmla="*/ 7034772 w 7107027"/>
                              <a:gd name="connsiteY107" fmla="*/ 3135401 h 4811638"/>
                              <a:gd name="connsiteX108" fmla="*/ 7020001 w 7107027"/>
                              <a:gd name="connsiteY108" fmla="*/ 3200072 h 4811638"/>
                              <a:gd name="connsiteX109" fmla="*/ 7014412 w 7107027"/>
                              <a:gd name="connsiteY109" fmla="*/ 3203665 h 4811638"/>
                              <a:gd name="connsiteX110" fmla="*/ 7031579 w 7107027"/>
                              <a:gd name="connsiteY110" fmla="*/ 3129812 h 4811638"/>
                              <a:gd name="connsiteX111" fmla="*/ 7051538 w 7107027"/>
                              <a:gd name="connsiteY111" fmla="*/ 3122390 h 4811638"/>
                              <a:gd name="connsiteX112" fmla="*/ 4126210 w 7107027"/>
                              <a:gd name="connsiteY112" fmla="*/ 3001832 h 4811638"/>
                              <a:gd name="connsiteX113" fmla="*/ 4180102 w 7107027"/>
                              <a:gd name="connsiteY113" fmla="*/ 3026420 h 4811638"/>
                              <a:gd name="connsiteX114" fmla="*/ 4174513 w 7107027"/>
                              <a:gd name="connsiteY114" fmla="*/ 3030013 h 4811638"/>
                              <a:gd name="connsiteX115" fmla="*/ 4109444 w 7107027"/>
                              <a:gd name="connsiteY115" fmla="*/ 3014843 h 4811638"/>
                              <a:gd name="connsiteX116" fmla="*/ 4094672 w 7107027"/>
                              <a:gd name="connsiteY116" fmla="*/ 3079514 h 4811638"/>
                              <a:gd name="connsiteX117" fmla="*/ 4089084 w 7107027"/>
                              <a:gd name="connsiteY117" fmla="*/ 3083106 h 4811638"/>
                              <a:gd name="connsiteX118" fmla="*/ 4106250 w 7107027"/>
                              <a:gd name="connsiteY118" fmla="*/ 3009254 h 4811638"/>
                              <a:gd name="connsiteX119" fmla="*/ 4126210 w 7107027"/>
                              <a:gd name="connsiteY119" fmla="*/ 3001832 h 4811638"/>
                              <a:gd name="connsiteX120" fmla="*/ 1228028 w 7107027"/>
                              <a:gd name="connsiteY120" fmla="*/ 2864508 h 4811638"/>
                              <a:gd name="connsiteX121" fmla="*/ 1281920 w 7107027"/>
                              <a:gd name="connsiteY121" fmla="*/ 2889096 h 4811638"/>
                              <a:gd name="connsiteX122" fmla="*/ 1276331 w 7107027"/>
                              <a:gd name="connsiteY122" fmla="*/ 2892689 h 4811638"/>
                              <a:gd name="connsiteX123" fmla="*/ 1211262 w 7107027"/>
                              <a:gd name="connsiteY123" fmla="*/ 2877518 h 4811638"/>
                              <a:gd name="connsiteX124" fmla="*/ 1196491 w 7107027"/>
                              <a:gd name="connsiteY124" fmla="*/ 2942190 h 4811638"/>
                              <a:gd name="connsiteX125" fmla="*/ 1190902 w 7107027"/>
                              <a:gd name="connsiteY125" fmla="*/ 2945783 h 4811638"/>
                              <a:gd name="connsiteX126" fmla="*/ 1208067 w 7107027"/>
                              <a:gd name="connsiteY126" fmla="*/ 2871930 h 4811638"/>
                              <a:gd name="connsiteX127" fmla="*/ 1228028 w 7107027"/>
                              <a:gd name="connsiteY127" fmla="*/ 2864508 h 4811638"/>
                              <a:gd name="connsiteX128" fmla="*/ 5005644 w 7107027"/>
                              <a:gd name="connsiteY128" fmla="*/ 2731176 h 4811638"/>
                              <a:gd name="connsiteX129" fmla="*/ 5059536 w 7107027"/>
                              <a:gd name="connsiteY129" fmla="*/ 2755764 h 4811638"/>
                              <a:gd name="connsiteX130" fmla="*/ 5053947 w 7107027"/>
                              <a:gd name="connsiteY130" fmla="*/ 2759357 h 4811638"/>
                              <a:gd name="connsiteX131" fmla="*/ 4988878 w 7107027"/>
                              <a:gd name="connsiteY131" fmla="*/ 2744187 h 4811638"/>
                              <a:gd name="connsiteX132" fmla="*/ 4974107 w 7107027"/>
                              <a:gd name="connsiteY132" fmla="*/ 2808858 h 4811638"/>
                              <a:gd name="connsiteX133" fmla="*/ 4968518 w 7107027"/>
                              <a:gd name="connsiteY133" fmla="*/ 2812451 h 4811638"/>
                              <a:gd name="connsiteX134" fmla="*/ 4985685 w 7107027"/>
                              <a:gd name="connsiteY134" fmla="*/ 2738598 h 4811638"/>
                              <a:gd name="connsiteX135" fmla="*/ 5005644 w 7107027"/>
                              <a:gd name="connsiteY135" fmla="*/ 2731176 h 4811638"/>
                              <a:gd name="connsiteX136" fmla="*/ 2107463 w 7107027"/>
                              <a:gd name="connsiteY136" fmla="*/ 2593851 h 4811638"/>
                              <a:gd name="connsiteX137" fmla="*/ 2161355 w 7107027"/>
                              <a:gd name="connsiteY137" fmla="*/ 2618439 h 4811638"/>
                              <a:gd name="connsiteX138" fmla="*/ 2155767 w 7107027"/>
                              <a:gd name="connsiteY138" fmla="*/ 2622032 h 4811638"/>
                              <a:gd name="connsiteX139" fmla="*/ 2090697 w 7107027"/>
                              <a:gd name="connsiteY139" fmla="*/ 2606862 h 4811638"/>
                              <a:gd name="connsiteX140" fmla="*/ 2075927 w 7107027"/>
                              <a:gd name="connsiteY140" fmla="*/ 2671533 h 4811638"/>
                              <a:gd name="connsiteX141" fmla="*/ 2070337 w 7107027"/>
                              <a:gd name="connsiteY141" fmla="*/ 2675125 h 4811638"/>
                              <a:gd name="connsiteX142" fmla="*/ 2087503 w 7107027"/>
                              <a:gd name="connsiteY142" fmla="*/ 2601273 h 4811638"/>
                              <a:gd name="connsiteX143" fmla="*/ 2107463 w 7107027"/>
                              <a:gd name="connsiteY143" fmla="*/ 2593851 h 4811638"/>
                              <a:gd name="connsiteX144" fmla="*/ 5885079 w 7107027"/>
                              <a:gd name="connsiteY144" fmla="*/ 2460519 h 4811638"/>
                              <a:gd name="connsiteX145" fmla="*/ 5938971 w 7107027"/>
                              <a:gd name="connsiteY145" fmla="*/ 2485107 h 4811638"/>
                              <a:gd name="connsiteX146" fmla="*/ 5933382 w 7107027"/>
                              <a:gd name="connsiteY146" fmla="*/ 2488700 h 4811638"/>
                              <a:gd name="connsiteX147" fmla="*/ 5868313 w 7107027"/>
                              <a:gd name="connsiteY147" fmla="*/ 2473529 h 4811638"/>
                              <a:gd name="connsiteX148" fmla="*/ 5853541 w 7107027"/>
                              <a:gd name="connsiteY148" fmla="*/ 2538201 h 4811638"/>
                              <a:gd name="connsiteX149" fmla="*/ 5847953 w 7107027"/>
                              <a:gd name="connsiteY149" fmla="*/ 2541794 h 4811638"/>
                              <a:gd name="connsiteX150" fmla="*/ 5865119 w 7107027"/>
                              <a:gd name="connsiteY150" fmla="*/ 2467941 h 4811638"/>
                              <a:gd name="connsiteX151" fmla="*/ 5885079 w 7107027"/>
                              <a:gd name="connsiteY151" fmla="*/ 2460519 h 4811638"/>
                              <a:gd name="connsiteX152" fmla="*/ 2986898 w 7107027"/>
                              <a:gd name="connsiteY152" fmla="*/ 2323195 h 4811638"/>
                              <a:gd name="connsiteX153" fmla="*/ 3040790 w 7107027"/>
                              <a:gd name="connsiteY153" fmla="*/ 2347783 h 4811638"/>
                              <a:gd name="connsiteX154" fmla="*/ 3035201 w 7107027"/>
                              <a:gd name="connsiteY154" fmla="*/ 2351376 h 4811638"/>
                              <a:gd name="connsiteX155" fmla="*/ 2970132 w 7107027"/>
                              <a:gd name="connsiteY155" fmla="*/ 2336206 h 4811638"/>
                              <a:gd name="connsiteX156" fmla="*/ 2955362 w 7107027"/>
                              <a:gd name="connsiteY156" fmla="*/ 2400877 h 4811638"/>
                              <a:gd name="connsiteX157" fmla="*/ 2949773 w 7107027"/>
                              <a:gd name="connsiteY157" fmla="*/ 2404469 h 4811638"/>
                              <a:gd name="connsiteX158" fmla="*/ 2966938 w 7107027"/>
                              <a:gd name="connsiteY158" fmla="*/ 2330617 h 4811638"/>
                              <a:gd name="connsiteX159" fmla="*/ 2986898 w 7107027"/>
                              <a:gd name="connsiteY159" fmla="*/ 2323195 h 4811638"/>
                              <a:gd name="connsiteX160" fmla="*/ 6764115 w 7107027"/>
                              <a:gd name="connsiteY160" fmla="*/ 2189463 h 4811638"/>
                              <a:gd name="connsiteX161" fmla="*/ 6818007 w 7107027"/>
                              <a:gd name="connsiteY161" fmla="*/ 2214051 h 4811638"/>
                              <a:gd name="connsiteX162" fmla="*/ 6812418 w 7107027"/>
                              <a:gd name="connsiteY162" fmla="*/ 2217644 h 4811638"/>
                              <a:gd name="connsiteX163" fmla="*/ 6747349 w 7107027"/>
                              <a:gd name="connsiteY163" fmla="*/ 2202474 h 4811638"/>
                              <a:gd name="connsiteX164" fmla="*/ 6732578 w 7107027"/>
                              <a:gd name="connsiteY164" fmla="*/ 2267145 h 4811638"/>
                              <a:gd name="connsiteX165" fmla="*/ 6726989 w 7107027"/>
                              <a:gd name="connsiteY165" fmla="*/ 2270737 h 4811638"/>
                              <a:gd name="connsiteX166" fmla="*/ 6744156 w 7107027"/>
                              <a:gd name="connsiteY166" fmla="*/ 2196885 h 4811638"/>
                              <a:gd name="connsiteX167" fmla="*/ 6764115 w 7107027"/>
                              <a:gd name="connsiteY167" fmla="*/ 2189463 h 4811638"/>
                              <a:gd name="connsiteX168" fmla="*/ 45204 w 7107027"/>
                              <a:gd name="connsiteY168" fmla="*/ 2150341 h 4811638"/>
                              <a:gd name="connsiteX169" fmla="*/ 99096 w 7107027"/>
                              <a:gd name="connsiteY169" fmla="*/ 2174929 h 4811638"/>
                              <a:gd name="connsiteX170" fmla="*/ 93507 w 7107027"/>
                              <a:gd name="connsiteY170" fmla="*/ 2178522 h 4811638"/>
                              <a:gd name="connsiteX171" fmla="*/ 28437 w 7107027"/>
                              <a:gd name="connsiteY171" fmla="*/ 2163352 h 4811638"/>
                              <a:gd name="connsiteX172" fmla="*/ 13667 w 7107027"/>
                              <a:gd name="connsiteY172" fmla="*/ 2228023 h 4811638"/>
                              <a:gd name="connsiteX173" fmla="*/ 8078 w 7107027"/>
                              <a:gd name="connsiteY173" fmla="*/ 2231616 h 4811638"/>
                              <a:gd name="connsiteX174" fmla="*/ 25243 w 7107027"/>
                              <a:gd name="connsiteY174" fmla="*/ 2157763 h 4811638"/>
                              <a:gd name="connsiteX175" fmla="*/ 45204 w 7107027"/>
                              <a:gd name="connsiteY175" fmla="*/ 2150341 h 4811638"/>
                              <a:gd name="connsiteX176" fmla="*/ 3838786 w 7107027"/>
                              <a:gd name="connsiteY176" fmla="*/ 2069304 h 4811638"/>
                              <a:gd name="connsiteX177" fmla="*/ 3892678 w 7107027"/>
                              <a:gd name="connsiteY177" fmla="*/ 2093892 h 4811638"/>
                              <a:gd name="connsiteX178" fmla="*/ 3887089 w 7107027"/>
                              <a:gd name="connsiteY178" fmla="*/ 2097485 h 4811638"/>
                              <a:gd name="connsiteX179" fmla="*/ 3822020 w 7107027"/>
                              <a:gd name="connsiteY179" fmla="*/ 2082314 h 4811638"/>
                              <a:gd name="connsiteX180" fmla="*/ 3807248 w 7107027"/>
                              <a:gd name="connsiteY180" fmla="*/ 2146986 h 4811638"/>
                              <a:gd name="connsiteX181" fmla="*/ 3801660 w 7107027"/>
                              <a:gd name="connsiteY181" fmla="*/ 2150579 h 4811638"/>
                              <a:gd name="connsiteX182" fmla="*/ 3818826 w 7107027"/>
                              <a:gd name="connsiteY182" fmla="*/ 2076726 h 4811638"/>
                              <a:gd name="connsiteX183" fmla="*/ 3838786 w 7107027"/>
                              <a:gd name="connsiteY183" fmla="*/ 2069304 h 4811638"/>
                              <a:gd name="connsiteX184" fmla="*/ 924638 w 7107027"/>
                              <a:gd name="connsiteY184" fmla="*/ 1879685 h 4811638"/>
                              <a:gd name="connsiteX185" fmla="*/ 978530 w 7107027"/>
                              <a:gd name="connsiteY185" fmla="*/ 1904273 h 4811638"/>
                              <a:gd name="connsiteX186" fmla="*/ 972941 w 7107027"/>
                              <a:gd name="connsiteY186" fmla="*/ 1907866 h 4811638"/>
                              <a:gd name="connsiteX187" fmla="*/ 907871 w 7107027"/>
                              <a:gd name="connsiteY187" fmla="*/ 1892695 h 4811638"/>
                              <a:gd name="connsiteX188" fmla="*/ 893101 w 7107027"/>
                              <a:gd name="connsiteY188" fmla="*/ 1957367 h 4811638"/>
                              <a:gd name="connsiteX189" fmla="*/ 887512 w 7107027"/>
                              <a:gd name="connsiteY189" fmla="*/ 1960960 h 4811638"/>
                              <a:gd name="connsiteX190" fmla="*/ 904678 w 7107027"/>
                              <a:gd name="connsiteY190" fmla="*/ 1887107 h 4811638"/>
                              <a:gd name="connsiteX191" fmla="*/ 924638 w 7107027"/>
                              <a:gd name="connsiteY191" fmla="*/ 1879685 h 4811638"/>
                              <a:gd name="connsiteX192" fmla="*/ 4718221 w 7107027"/>
                              <a:gd name="connsiteY192" fmla="*/ 1798248 h 4811638"/>
                              <a:gd name="connsiteX193" fmla="*/ 4772113 w 7107027"/>
                              <a:gd name="connsiteY193" fmla="*/ 1822836 h 4811638"/>
                              <a:gd name="connsiteX194" fmla="*/ 4766524 w 7107027"/>
                              <a:gd name="connsiteY194" fmla="*/ 1826429 h 4811638"/>
                              <a:gd name="connsiteX195" fmla="*/ 4701455 w 7107027"/>
                              <a:gd name="connsiteY195" fmla="*/ 1811259 h 4811638"/>
                              <a:gd name="connsiteX196" fmla="*/ 4686684 w 7107027"/>
                              <a:gd name="connsiteY196" fmla="*/ 1875930 h 4811638"/>
                              <a:gd name="connsiteX197" fmla="*/ 4681095 w 7107027"/>
                              <a:gd name="connsiteY197" fmla="*/ 1879522 h 4811638"/>
                              <a:gd name="connsiteX198" fmla="*/ 4698262 w 7107027"/>
                              <a:gd name="connsiteY198" fmla="*/ 1805670 h 4811638"/>
                              <a:gd name="connsiteX199" fmla="*/ 4718221 w 7107027"/>
                              <a:gd name="connsiteY199" fmla="*/ 1798248 h 4811638"/>
                              <a:gd name="connsiteX200" fmla="*/ 1804073 w 7107027"/>
                              <a:gd name="connsiteY200" fmla="*/ 1608629 h 4811638"/>
                              <a:gd name="connsiteX201" fmla="*/ 1857966 w 7107027"/>
                              <a:gd name="connsiteY201" fmla="*/ 1633217 h 4811638"/>
                              <a:gd name="connsiteX202" fmla="*/ 1852377 w 7107027"/>
                              <a:gd name="connsiteY202" fmla="*/ 1636810 h 4811638"/>
                              <a:gd name="connsiteX203" fmla="*/ 1787306 w 7107027"/>
                              <a:gd name="connsiteY203" fmla="*/ 1621640 h 4811638"/>
                              <a:gd name="connsiteX204" fmla="*/ 1772537 w 7107027"/>
                              <a:gd name="connsiteY204" fmla="*/ 1686311 h 4811638"/>
                              <a:gd name="connsiteX205" fmla="*/ 1766948 w 7107027"/>
                              <a:gd name="connsiteY205" fmla="*/ 1689904 h 4811638"/>
                              <a:gd name="connsiteX206" fmla="*/ 1784113 w 7107027"/>
                              <a:gd name="connsiteY206" fmla="*/ 1616051 h 4811638"/>
                              <a:gd name="connsiteX207" fmla="*/ 1804073 w 7107027"/>
                              <a:gd name="connsiteY207" fmla="*/ 1608629 h 4811638"/>
                              <a:gd name="connsiteX208" fmla="*/ 5597656 w 7107027"/>
                              <a:gd name="connsiteY208" fmla="*/ 1527591 h 4811638"/>
                              <a:gd name="connsiteX209" fmla="*/ 5651548 w 7107027"/>
                              <a:gd name="connsiteY209" fmla="*/ 1552179 h 4811638"/>
                              <a:gd name="connsiteX210" fmla="*/ 5645959 w 7107027"/>
                              <a:gd name="connsiteY210" fmla="*/ 1555772 h 4811638"/>
                              <a:gd name="connsiteX211" fmla="*/ 5580890 w 7107027"/>
                              <a:gd name="connsiteY211" fmla="*/ 1540602 h 4811638"/>
                              <a:gd name="connsiteX212" fmla="*/ 5566118 w 7107027"/>
                              <a:gd name="connsiteY212" fmla="*/ 1605273 h 4811638"/>
                              <a:gd name="connsiteX213" fmla="*/ 5560530 w 7107027"/>
                              <a:gd name="connsiteY213" fmla="*/ 1608866 h 4811638"/>
                              <a:gd name="connsiteX214" fmla="*/ 5577696 w 7107027"/>
                              <a:gd name="connsiteY214" fmla="*/ 1535013 h 4811638"/>
                              <a:gd name="connsiteX215" fmla="*/ 5597656 w 7107027"/>
                              <a:gd name="connsiteY215" fmla="*/ 1527591 h 4811638"/>
                              <a:gd name="connsiteX216" fmla="*/ 2683508 w 7107027"/>
                              <a:gd name="connsiteY216" fmla="*/ 1337971 h 4811638"/>
                              <a:gd name="connsiteX217" fmla="*/ 2704068 w 7107027"/>
                              <a:gd name="connsiteY217" fmla="*/ 1338707 h 4811638"/>
                              <a:gd name="connsiteX218" fmla="*/ 2737402 w 7107027"/>
                              <a:gd name="connsiteY218" fmla="*/ 1362559 h 4811638"/>
                              <a:gd name="connsiteX219" fmla="*/ 2731812 w 7107027"/>
                              <a:gd name="connsiteY219" fmla="*/ 1366152 h 4811638"/>
                              <a:gd name="connsiteX220" fmla="*/ 2666741 w 7107027"/>
                              <a:gd name="connsiteY220" fmla="*/ 1350983 h 4811638"/>
                              <a:gd name="connsiteX221" fmla="*/ 2651972 w 7107027"/>
                              <a:gd name="connsiteY221" fmla="*/ 1415654 h 4811638"/>
                              <a:gd name="connsiteX222" fmla="*/ 2646382 w 7107027"/>
                              <a:gd name="connsiteY222" fmla="*/ 1419247 h 4811638"/>
                              <a:gd name="connsiteX223" fmla="*/ 2663548 w 7107027"/>
                              <a:gd name="connsiteY223" fmla="*/ 1345394 h 4811638"/>
                              <a:gd name="connsiteX224" fmla="*/ 2683508 w 7107027"/>
                              <a:gd name="connsiteY224" fmla="*/ 1337971 h 4811638"/>
                              <a:gd name="connsiteX225" fmla="*/ 6477091 w 7107027"/>
                              <a:gd name="connsiteY225" fmla="*/ 1256934 h 4811638"/>
                              <a:gd name="connsiteX226" fmla="*/ 6530983 w 7107027"/>
                              <a:gd name="connsiteY226" fmla="*/ 1281522 h 4811638"/>
                              <a:gd name="connsiteX227" fmla="*/ 6525394 w 7107027"/>
                              <a:gd name="connsiteY227" fmla="*/ 1285115 h 4811638"/>
                              <a:gd name="connsiteX228" fmla="*/ 6460325 w 7107027"/>
                              <a:gd name="connsiteY228" fmla="*/ 1269946 h 4811638"/>
                              <a:gd name="connsiteX229" fmla="*/ 6445554 w 7107027"/>
                              <a:gd name="connsiteY229" fmla="*/ 1334617 h 4811638"/>
                              <a:gd name="connsiteX230" fmla="*/ 6439965 w 7107027"/>
                              <a:gd name="connsiteY230" fmla="*/ 1338210 h 4811638"/>
                              <a:gd name="connsiteX231" fmla="*/ 6457132 w 7107027"/>
                              <a:gd name="connsiteY231" fmla="*/ 1264357 h 4811638"/>
                              <a:gd name="connsiteX232" fmla="*/ 6477091 w 7107027"/>
                              <a:gd name="connsiteY232" fmla="*/ 1256934 h 4811638"/>
                              <a:gd name="connsiteX233" fmla="*/ 3535396 w 7107027"/>
                              <a:gd name="connsiteY233" fmla="*/ 1084081 h 4811638"/>
                              <a:gd name="connsiteX234" fmla="*/ 3589287 w 7107027"/>
                              <a:gd name="connsiteY234" fmla="*/ 1108669 h 4811638"/>
                              <a:gd name="connsiteX235" fmla="*/ 3583698 w 7107027"/>
                              <a:gd name="connsiteY235" fmla="*/ 1112262 h 4811638"/>
                              <a:gd name="connsiteX236" fmla="*/ 3518630 w 7107027"/>
                              <a:gd name="connsiteY236" fmla="*/ 1097093 h 4811638"/>
                              <a:gd name="connsiteX237" fmla="*/ 3503859 w 7107027"/>
                              <a:gd name="connsiteY237" fmla="*/ 1161764 h 4811638"/>
                              <a:gd name="connsiteX238" fmla="*/ 3498270 w 7107027"/>
                              <a:gd name="connsiteY238" fmla="*/ 1165357 h 4811638"/>
                              <a:gd name="connsiteX239" fmla="*/ 3515436 w 7107027"/>
                              <a:gd name="connsiteY239" fmla="*/ 1091504 h 4811638"/>
                              <a:gd name="connsiteX240" fmla="*/ 3535396 w 7107027"/>
                              <a:gd name="connsiteY240" fmla="*/ 1084081 h 4811638"/>
                              <a:gd name="connsiteX241" fmla="*/ 637215 w 7107027"/>
                              <a:gd name="connsiteY241" fmla="*/ 946756 h 4811638"/>
                              <a:gd name="connsiteX242" fmla="*/ 691108 w 7107027"/>
                              <a:gd name="connsiteY242" fmla="*/ 971344 h 4811638"/>
                              <a:gd name="connsiteX243" fmla="*/ 685519 w 7107027"/>
                              <a:gd name="connsiteY243" fmla="*/ 974937 h 4811638"/>
                              <a:gd name="connsiteX244" fmla="*/ 620449 w 7107027"/>
                              <a:gd name="connsiteY244" fmla="*/ 959768 h 4811638"/>
                              <a:gd name="connsiteX245" fmla="*/ 605679 w 7107027"/>
                              <a:gd name="connsiteY245" fmla="*/ 1024439 h 4811638"/>
                              <a:gd name="connsiteX246" fmla="*/ 600090 w 7107027"/>
                              <a:gd name="connsiteY246" fmla="*/ 1028032 h 4811638"/>
                              <a:gd name="connsiteX247" fmla="*/ 617255 w 7107027"/>
                              <a:gd name="connsiteY247" fmla="*/ 954179 h 4811638"/>
                              <a:gd name="connsiteX248" fmla="*/ 637215 w 7107027"/>
                              <a:gd name="connsiteY248" fmla="*/ 946756 h 4811638"/>
                              <a:gd name="connsiteX249" fmla="*/ 4414830 w 7107027"/>
                              <a:gd name="connsiteY249" fmla="*/ 813424 h 4811638"/>
                              <a:gd name="connsiteX250" fmla="*/ 4468722 w 7107027"/>
                              <a:gd name="connsiteY250" fmla="*/ 838012 h 4811638"/>
                              <a:gd name="connsiteX251" fmla="*/ 4463133 w 7107027"/>
                              <a:gd name="connsiteY251" fmla="*/ 841605 h 4811638"/>
                              <a:gd name="connsiteX252" fmla="*/ 4398064 w 7107027"/>
                              <a:gd name="connsiteY252" fmla="*/ 826436 h 4811638"/>
                              <a:gd name="connsiteX253" fmla="*/ 4383293 w 7107027"/>
                              <a:gd name="connsiteY253" fmla="*/ 891107 h 4811638"/>
                              <a:gd name="connsiteX254" fmla="*/ 4377704 w 7107027"/>
                              <a:gd name="connsiteY254" fmla="*/ 894700 h 4811638"/>
                              <a:gd name="connsiteX255" fmla="*/ 4394871 w 7107027"/>
                              <a:gd name="connsiteY255" fmla="*/ 820847 h 4811638"/>
                              <a:gd name="connsiteX256" fmla="*/ 4414830 w 7107027"/>
                              <a:gd name="connsiteY256" fmla="*/ 813424 h 4811638"/>
                              <a:gd name="connsiteX257" fmla="*/ 1516650 w 7107027"/>
                              <a:gd name="connsiteY257" fmla="*/ 676099 h 4811638"/>
                              <a:gd name="connsiteX258" fmla="*/ 1570542 w 7107027"/>
                              <a:gd name="connsiteY258" fmla="*/ 700687 h 4811638"/>
                              <a:gd name="connsiteX259" fmla="*/ 1564953 w 7107027"/>
                              <a:gd name="connsiteY259" fmla="*/ 704280 h 4811638"/>
                              <a:gd name="connsiteX260" fmla="*/ 1499884 w 7107027"/>
                              <a:gd name="connsiteY260" fmla="*/ 689111 h 4811638"/>
                              <a:gd name="connsiteX261" fmla="*/ 1485113 w 7107027"/>
                              <a:gd name="connsiteY261" fmla="*/ 753782 h 4811638"/>
                              <a:gd name="connsiteX262" fmla="*/ 1479524 w 7107027"/>
                              <a:gd name="connsiteY262" fmla="*/ 757375 h 4811638"/>
                              <a:gd name="connsiteX263" fmla="*/ 1496689 w 7107027"/>
                              <a:gd name="connsiteY263" fmla="*/ 683522 h 4811638"/>
                              <a:gd name="connsiteX264" fmla="*/ 1516650 w 7107027"/>
                              <a:gd name="connsiteY264" fmla="*/ 676099 h 4811638"/>
                              <a:gd name="connsiteX265" fmla="*/ 5294265 w 7107027"/>
                              <a:gd name="connsiteY265" fmla="*/ 542368 h 4811638"/>
                              <a:gd name="connsiteX266" fmla="*/ 5348157 w 7107027"/>
                              <a:gd name="connsiteY266" fmla="*/ 566956 h 4811638"/>
                              <a:gd name="connsiteX267" fmla="*/ 5342568 w 7107027"/>
                              <a:gd name="connsiteY267" fmla="*/ 570549 h 4811638"/>
                              <a:gd name="connsiteX268" fmla="*/ 5277499 w 7107027"/>
                              <a:gd name="connsiteY268" fmla="*/ 555380 h 4811638"/>
                              <a:gd name="connsiteX269" fmla="*/ 5262727 w 7107027"/>
                              <a:gd name="connsiteY269" fmla="*/ 620051 h 4811638"/>
                              <a:gd name="connsiteX270" fmla="*/ 5257139 w 7107027"/>
                              <a:gd name="connsiteY270" fmla="*/ 623644 h 4811638"/>
                              <a:gd name="connsiteX271" fmla="*/ 5274305 w 7107027"/>
                              <a:gd name="connsiteY271" fmla="*/ 549791 h 4811638"/>
                              <a:gd name="connsiteX272" fmla="*/ 5294265 w 7107027"/>
                              <a:gd name="connsiteY272" fmla="*/ 542368 h 4811638"/>
                              <a:gd name="connsiteX273" fmla="*/ 2396084 w 7107027"/>
                              <a:gd name="connsiteY273" fmla="*/ 405044 h 4811638"/>
                              <a:gd name="connsiteX274" fmla="*/ 2416644 w 7107027"/>
                              <a:gd name="connsiteY274" fmla="*/ 405780 h 4811638"/>
                              <a:gd name="connsiteX275" fmla="*/ 2449979 w 7107027"/>
                              <a:gd name="connsiteY275" fmla="*/ 429632 h 4811638"/>
                              <a:gd name="connsiteX276" fmla="*/ 2444388 w 7107027"/>
                              <a:gd name="connsiteY276" fmla="*/ 433225 h 4811638"/>
                              <a:gd name="connsiteX277" fmla="*/ 2379319 w 7107027"/>
                              <a:gd name="connsiteY277" fmla="*/ 418056 h 4811638"/>
                              <a:gd name="connsiteX278" fmla="*/ 2364549 w 7107027"/>
                              <a:gd name="connsiteY278" fmla="*/ 482727 h 4811638"/>
                              <a:gd name="connsiteX279" fmla="*/ 2358959 w 7107027"/>
                              <a:gd name="connsiteY279" fmla="*/ 486320 h 4811638"/>
                              <a:gd name="connsiteX280" fmla="*/ 2376124 w 7107027"/>
                              <a:gd name="connsiteY280" fmla="*/ 412467 h 4811638"/>
                              <a:gd name="connsiteX281" fmla="*/ 2396084 w 7107027"/>
                              <a:gd name="connsiteY281" fmla="*/ 405044 h 4811638"/>
                              <a:gd name="connsiteX282" fmla="*/ 6173700 w 7107027"/>
                              <a:gd name="connsiteY282" fmla="*/ 271711 h 4811638"/>
                              <a:gd name="connsiteX283" fmla="*/ 6227592 w 7107027"/>
                              <a:gd name="connsiteY283" fmla="*/ 296299 h 4811638"/>
                              <a:gd name="connsiteX284" fmla="*/ 6222003 w 7107027"/>
                              <a:gd name="connsiteY284" fmla="*/ 299892 h 4811638"/>
                              <a:gd name="connsiteX285" fmla="*/ 6156934 w 7107027"/>
                              <a:gd name="connsiteY285" fmla="*/ 284723 h 4811638"/>
                              <a:gd name="connsiteX286" fmla="*/ 6142163 w 7107027"/>
                              <a:gd name="connsiteY286" fmla="*/ 349394 h 4811638"/>
                              <a:gd name="connsiteX287" fmla="*/ 6136574 w 7107027"/>
                              <a:gd name="connsiteY287" fmla="*/ 352987 h 4811638"/>
                              <a:gd name="connsiteX288" fmla="*/ 6153741 w 7107027"/>
                              <a:gd name="connsiteY288" fmla="*/ 279134 h 4811638"/>
                              <a:gd name="connsiteX289" fmla="*/ 6173700 w 7107027"/>
                              <a:gd name="connsiteY289" fmla="*/ 271711 h 4811638"/>
                              <a:gd name="connsiteX290" fmla="*/ 3247974 w 7107027"/>
                              <a:gd name="connsiteY290" fmla="*/ 151153 h 4811638"/>
                              <a:gd name="connsiteX291" fmla="*/ 3301864 w 7107027"/>
                              <a:gd name="connsiteY291" fmla="*/ 175741 h 4811638"/>
                              <a:gd name="connsiteX292" fmla="*/ 3296276 w 7107027"/>
                              <a:gd name="connsiteY292" fmla="*/ 179334 h 4811638"/>
                              <a:gd name="connsiteX293" fmla="*/ 3231207 w 7107027"/>
                              <a:gd name="connsiteY293" fmla="*/ 164165 h 4811638"/>
                              <a:gd name="connsiteX294" fmla="*/ 3216437 w 7107027"/>
                              <a:gd name="connsiteY294" fmla="*/ 228836 h 4811638"/>
                              <a:gd name="connsiteX295" fmla="*/ 3210848 w 7107027"/>
                              <a:gd name="connsiteY295" fmla="*/ 232429 h 4811638"/>
                              <a:gd name="connsiteX296" fmla="*/ 3228012 w 7107027"/>
                              <a:gd name="connsiteY296" fmla="*/ 158576 h 4811638"/>
                              <a:gd name="connsiteX297" fmla="*/ 3247974 w 7107027"/>
                              <a:gd name="connsiteY297" fmla="*/ 151153 h 4811638"/>
                              <a:gd name="connsiteX298" fmla="*/ 349792 w 7107027"/>
                              <a:gd name="connsiteY298" fmla="*/ 13829 h 4811638"/>
                              <a:gd name="connsiteX299" fmla="*/ 403684 w 7107027"/>
                              <a:gd name="connsiteY299" fmla="*/ 38417 h 4811638"/>
                              <a:gd name="connsiteX300" fmla="*/ 398095 w 7107027"/>
                              <a:gd name="connsiteY300" fmla="*/ 42010 h 4811638"/>
                              <a:gd name="connsiteX301" fmla="*/ 333025 w 7107027"/>
                              <a:gd name="connsiteY301" fmla="*/ 26841 h 4811638"/>
                              <a:gd name="connsiteX302" fmla="*/ 318255 w 7107027"/>
                              <a:gd name="connsiteY302" fmla="*/ 91512 h 4811638"/>
                              <a:gd name="connsiteX303" fmla="*/ 312666 w 7107027"/>
                              <a:gd name="connsiteY303" fmla="*/ 95105 h 4811638"/>
                              <a:gd name="connsiteX304" fmla="*/ 329831 w 7107027"/>
                              <a:gd name="connsiteY304" fmla="*/ 21252 h 4811638"/>
                              <a:gd name="connsiteX305" fmla="*/ 349792 w 7107027"/>
                              <a:gd name="connsiteY305" fmla="*/ 13829 h 4811638"/>
                              <a:gd name="connsiteX306" fmla="*/ 7053135 w 7107027"/>
                              <a:gd name="connsiteY306" fmla="*/ 655 h 4811638"/>
                              <a:gd name="connsiteX307" fmla="*/ 7107027 w 7107027"/>
                              <a:gd name="connsiteY307" fmla="*/ 25243 h 4811638"/>
                              <a:gd name="connsiteX308" fmla="*/ 7101438 w 7107027"/>
                              <a:gd name="connsiteY308" fmla="*/ 28836 h 4811638"/>
                              <a:gd name="connsiteX309" fmla="*/ 7036369 w 7107027"/>
                              <a:gd name="connsiteY309" fmla="*/ 13667 h 4811638"/>
                              <a:gd name="connsiteX310" fmla="*/ 7021598 w 7107027"/>
                              <a:gd name="connsiteY310" fmla="*/ 78338 h 4811638"/>
                              <a:gd name="connsiteX311" fmla="*/ 7016009 w 7107027"/>
                              <a:gd name="connsiteY311" fmla="*/ 81931 h 4811638"/>
                              <a:gd name="connsiteX312" fmla="*/ 7033175 w 7107027"/>
                              <a:gd name="connsiteY312" fmla="*/ 8078 h 4811638"/>
                              <a:gd name="connsiteX313" fmla="*/ 7053135 w 7107027"/>
                              <a:gd name="connsiteY313" fmla="*/ 655 h 481163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</a:cxnLst>
                            <a:rect l="l" t="t" r="r" b="b"/>
                            <a:pathLst>
                              <a:path w="7107027" h="4811638">
                                <a:moveTo>
                                  <a:pt x="1802474" y="4730363"/>
                                </a:moveTo>
                                <a:cubicBezTo>
                                  <a:pt x="1823133" y="4727107"/>
                                  <a:pt x="1844690" y="4736089"/>
                                  <a:pt x="1856367" y="4754951"/>
                                </a:cubicBezTo>
                                <a:lnTo>
                                  <a:pt x="1850778" y="4758544"/>
                                </a:lnTo>
                                <a:cubicBezTo>
                                  <a:pt x="1836806" y="4736188"/>
                                  <a:pt x="1807664" y="4729401"/>
                                  <a:pt x="1785708" y="4743373"/>
                                </a:cubicBezTo>
                                <a:cubicBezTo>
                                  <a:pt x="1763752" y="4757346"/>
                                  <a:pt x="1756966" y="4786488"/>
                                  <a:pt x="1770938" y="4808045"/>
                                </a:cubicBezTo>
                                <a:lnTo>
                                  <a:pt x="1765349" y="4811638"/>
                                </a:lnTo>
                                <a:cubicBezTo>
                                  <a:pt x="1749780" y="4786488"/>
                                  <a:pt x="1757365" y="4753354"/>
                                  <a:pt x="1782514" y="4737785"/>
                                </a:cubicBezTo>
                                <a:cubicBezTo>
                                  <a:pt x="1788802" y="4733893"/>
                                  <a:pt x="1795588" y="4731448"/>
                                  <a:pt x="1802474" y="4730363"/>
                                </a:cubicBezTo>
                                <a:close/>
                                <a:moveTo>
                                  <a:pt x="5580091" y="4596631"/>
                                </a:moveTo>
                                <a:cubicBezTo>
                                  <a:pt x="5600750" y="4593375"/>
                                  <a:pt x="5622306" y="4602357"/>
                                  <a:pt x="5633983" y="4621219"/>
                                </a:cubicBezTo>
                                <a:lnTo>
                                  <a:pt x="5628394" y="4624812"/>
                                </a:lnTo>
                                <a:cubicBezTo>
                                  <a:pt x="5614422" y="4602456"/>
                                  <a:pt x="5585281" y="4595669"/>
                                  <a:pt x="5563325" y="4609641"/>
                                </a:cubicBezTo>
                                <a:cubicBezTo>
                                  <a:pt x="5541368" y="4623614"/>
                                  <a:pt x="5534582" y="4652756"/>
                                  <a:pt x="5548554" y="4674313"/>
                                </a:cubicBezTo>
                                <a:lnTo>
                                  <a:pt x="5542965" y="4677906"/>
                                </a:lnTo>
                                <a:cubicBezTo>
                                  <a:pt x="5527396" y="4652756"/>
                                  <a:pt x="5534981" y="4619622"/>
                                  <a:pt x="5560131" y="4604053"/>
                                </a:cubicBezTo>
                                <a:cubicBezTo>
                                  <a:pt x="5566418" y="4600161"/>
                                  <a:pt x="5573205" y="4597716"/>
                                  <a:pt x="5580091" y="4596631"/>
                                </a:cubicBezTo>
                                <a:close/>
                                <a:moveTo>
                                  <a:pt x="2681910" y="4459307"/>
                                </a:moveTo>
                                <a:cubicBezTo>
                                  <a:pt x="2702570" y="4456051"/>
                                  <a:pt x="2724126" y="4465033"/>
                                  <a:pt x="2735802" y="4483895"/>
                                </a:cubicBezTo>
                                <a:lnTo>
                                  <a:pt x="2730214" y="4487488"/>
                                </a:lnTo>
                                <a:cubicBezTo>
                                  <a:pt x="2716241" y="4465132"/>
                                  <a:pt x="2687100" y="4458346"/>
                                  <a:pt x="2665144" y="4472318"/>
                                </a:cubicBezTo>
                                <a:cubicBezTo>
                                  <a:pt x="2643187" y="4486291"/>
                                  <a:pt x="2636400" y="4515432"/>
                                  <a:pt x="2650372" y="4536989"/>
                                </a:cubicBezTo>
                                <a:lnTo>
                                  <a:pt x="2644783" y="4540582"/>
                                </a:lnTo>
                                <a:cubicBezTo>
                                  <a:pt x="2629215" y="4515432"/>
                                  <a:pt x="2636799" y="4482299"/>
                                  <a:pt x="2661949" y="4466729"/>
                                </a:cubicBezTo>
                                <a:cubicBezTo>
                                  <a:pt x="2668237" y="4462837"/>
                                  <a:pt x="2675023" y="4460392"/>
                                  <a:pt x="2681910" y="4459307"/>
                                </a:cubicBezTo>
                                <a:close/>
                                <a:moveTo>
                                  <a:pt x="6459526" y="4325975"/>
                                </a:moveTo>
                                <a:cubicBezTo>
                                  <a:pt x="6480185" y="4322719"/>
                                  <a:pt x="6501741" y="4331701"/>
                                  <a:pt x="6513418" y="4350564"/>
                                </a:cubicBezTo>
                                <a:lnTo>
                                  <a:pt x="6507829" y="4354156"/>
                                </a:lnTo>
                                <a:cubicBezTo>
                                  <a:pt x="6493857" y="4331800"/>
                                  <a:pt x="6464716" y="4325014"/>
                                  <a:pt x="6442760" y="4338986"/>
                                </a:cubicBezTo>
                                <a:cubicBezTo>
                                  <a:pt x="6420404" y="4352959"/>
                                  <a:pt x="6414017" y="4382100"/>
                                  <a:pt x="6427988" y="4403657"/>
                                </a:cubicBezTo>
                                <a:lnTo>
                                  <a:pt x="6422400" y="4407250"/>
                                </a:lnTo>
                                <a:cubicBezTo>
                                  <a:pt x="6406831" y="4382100"/>
                                  <a:pt x="6414416" y="4348967"/>
                                  <a:pt x="6439566" y="4333397"/>
                                </a:cubicBezTo>
                                <a:cubicBezTo>
                                  <a:pt x="6445853" y="4329505"/>
                                  <a:pt x="6452640" y="4327060"/>
                                  <a:pt x="6459526" y="4325975"/>
                                </a:cubicBezTo>
                                <a:close/>
                                <a:moveTo>
                                  <a:pt x="3561343" y="4188650"/>
                                </a:moveTo>
                                <a:cubicBezTo>
                                  <a:pt x="3582002" y="4185394"/>
                                  <a:pt x="3603558" y="4194376"/>
                                  <a:pt x="3615235" y="4213239"/>
                                </a:cubicBezTo>
                                <a:lnTo>
                                  <a:pt x="3609646" y="4216831"/>
                                </a:lnTo>
                                <a:cubicBezTo>
                                  <a:pt x="3595674" y="4194475"/>
                                  <a:pt x="3566533" y="4187689"/>
                                  <a:pt x="3544578" y="4201661"/>
                                </a:cubicBezTo>
                                <a:cubicBezTo>
                                  <a:pt x="3522222" y="4215634"/>
                                  <a:pt x="3515834" y="4244775"/>
                                  <a:pt x="3529807" y="4266332"/>
                                </a:cubicBezTo>
                                <a:lnTo>
                                  <a:pt x="3524218" y="4269925"/>
                                </a:lnTo>
                                <a:cubicBezTo>
                                  <a:pt x="3508649" y="4244775"/>
                                  <a:pt x="3516234" y="4211642"/>
                                  <a:pt x="3541384" y="4196072"/>
                                </a:cubicBezTo>
                                <a:cubicBezTo>
                                  <a:pt x="3547671" y="4192180"/>
                                  <a:pt x="3554456" y="4189735"/>
                                  <a:pt x="3561343" y="4188650"/>
                                </a:cubicBezTo>
                                <a:close/>
                                <a:moveTo>
                                  <a:pt x="636016" y="4068491"/>
                                </a:moveTo>
                                <a:cubicBezTo>
                                  <a:pt x="656675" y="4065235"/>
                                  <a:pt x="678232" y="4074217"/>
                                  <a:pt x="689909" y="4093080"/>
                                </a:cubicBezTo>
                                <a:lnTo>
                                  <a:pt x="684320" y="4096672"/>
                                </a:lnTo>
                                <a:cubicBezTo>
                                  <a:pt x="670348" y="4074316"/>
                                  <a:pt x="641206" y="4067530"/>
                                  <a:pt x="619250" y="4081502"/>
                                </a:cubicBezTo>
                                <a:cubicBezTo>
                                  <a:pt x="596895" y="4095076"/>
                                  <a:pt x="590108" y="4124217"/>
                                  <a:pt x="604480" y="4146173"/>
                                </a:cubicBezTo>
                                <a:lnTo>
                                  <a:pt x="598891" y="4149766"/>
                                </a:lnTo>
                                <a:cubicBezTo>
                                  <a:pt x="583322" y="4124616"/>
                                  <a:pt x="590907" y="4091483"/>
                                  <a:pt x="616056" y="4075913"/>
                                </a:cubicBezTo>
                                <a:cubicBezTo>
                                  <a:pt x="622344" y="4072021"/>
                                  <a:pt x="629130" y="4069576"/>
                                  <a:pt x="636016" y="4068491"/>
                                </a:cubicBezTo>
                                <a:close/>
                                <a:moveTo>
                                  <a:pt x="4413233" y="3934760"/>
                                </a:moveTo>
                                <a:cubicBezTo>
                                  <a:pt x="4433892" y="3931504"/>
                                  <a:pt x="4455449" y="3940486"/>
                                  <a:pt x="4467125" y="3959349"/>
                                </a:cubicBezTo>
                                <a:lnTo>
                                  <a:pt x="4461536" y="3962941"/>
                                </a:lnTo>
                                <a:cubicBezTo>
                                  <a:pt x="4447564" y="3940585"/>
                                  <a:pt x="4418423" y="3933799"/>
                                  <a:pt x="4396467" y="3947771"/>
                                </a:cubicBezTo>
                                <a:cubicBezTo>
                                  <a:pt x="4374510" y="3961744"/>
                                  <a:pt x="4367724" y="3990885"/>
                                  <a:pt x="4381696" y="4012442"/>
                                </a:cubicBezTo>
                                <a:lnTo>
                                  <a:pt x="4376107" y="4016035"/>
                                </a:lnTo>
                                <a:cubicBezTo>
                                  <a:pt x="4360538" y="3990885"/>
                                  <a:pt x="4368123" y="3957752"/>
                                  <a:pt x="4393274" y="3942182"/>
                                </a:cubicBezTo>
                                <a:cubicBezTo>
                                  <a:pt x="4399561" y="3938290"/>
                                  <a:pt x="4406347" y="3935845"/>
                                  <a:pt x="4413233" y="3934760"/>
                                </a:cubicBezTo>
                                <a:close/>
                                <a:moveTo>
                                  <a:pt x="1515051" y="3797435"/>
                                </a:moveTo>
                                <a:cubicBezTo>
                                  <a:pt x="1535710" y="3794179"/>
                                  <a:pt x="1557267" y="3803161"/>
                                  <a:pt x="1568944" y="3822024"/>
                                </a:cubicBezTo>
                                <a:lnTo>
                                  <a:pt x="1563355" y="3825616"/>
                                </a:lnTo>
                                <a:cubicBezTo>
                                  <a:pt x="1549383" y="3803260"/>
                                  <a:pt x="1520241" y="3796474"/>
                                  <a:pt x="1498285" y="3810446"/>
                                </a:cubicBezTo>
                                <a:cubicBezTo>
                                  <a:pt x="1476329" y="3824419"/>
                                  <a:pt x="1469543" y="3853560"/>
                                  <a:pt x="1483515" y="3875117"/>
                                </a:cubicBezTo>
                                <a:lnTo>
                                  <a:pt x="1477926" y="3878710"/>
                                </a:lnTo>
                                <a:cubicBezTo>
                                  <a:pt x="1462357" y="3853560"/>
                                  <a:pt x="1469942" y="3820427"/>
                                  <a:pt x="1495091" y="3804857"/>
                                </a:cubicBezTo>
                                <a:cubicBezTo>
                                  <a:pt x="1501379" y="3800965"/>
                                  <a:pt x="1508166" y="3798520"/>
                                  <a:pt x="1515051" y="3797435"/>
                                </a:cubicBezTo>
                                <a:close/>
                                <a:moveTo>
                                  <a:pt x="5292668" y="3664103"/>
                                </a:moveTo>
                                <a:cubicBezTo>
                                  <a:pt x="5313327" y="3660847"/>
                                  <a:pt x="5334884" y="3669829"/>
                                  <a:pt x="5346560" y="3688691"/>
                                </a:cubicBezTo>
                                <a:lnTo>
                                  <a:pt x="5340971" y="3692284"/>
                                </a:lnTo>
                                <a:cubicBezTo>
                                  <a:pt x="5326999" y="3669928"/>
                                  <a:pt x="5297858" y="3663141"/>
                                  <a:pt x="5275902" y="3677113"/>
                                </a:cubicBezTo>
                                <a:cubicBezTo>
                                  <a:pt x="5253945" y="3690687"/>
                                  <a:pt x="5247159" y="3719829"/>
                                  <a:pt x="5261131" y="3741785"/>
                                </a:cubicBezTo>
                                <a:lnTo>
                                  <a:pt x="5255542" y="3745378"/>
                                </a:lnTo>
                                <a:cubicBezTo>
                                  <a:pt x="5239973" y="3720228"/>
                                  <a:pt x="5247558" y="3687094"/>
                                  <a:pt x="5272708" y="3671525"/>
                                </a:cubicBezTo>
                                <a:cubicBezTo>
                                  <a:pt x="5278995" y="3667633"/>
                                  <a:pt x="5285782" y="3665188"/>
                                  <a:pt x="5292668" y="3664103"/>
                                </a:cubicBezTo>
                                <a:close/>
                                <a:moveTo>
                                  <a:pt x="2394487" y="3526779"/>
                                </a:moveTo>
                                <a:cubicBezTo>
                                  <a:pt x="2415145" y="3523523"/>
                                  <a:pt x="2436703" y="3532505"/>
                                  <a:pt x="2448380" y="3551367"/>
                                </a:cubicBezTo>
                                <a:lnTo>
                                  <a:pt x="2442791" y="3554960"/>
                                </a:lnTo>
                                <a:cubicBezTo>
                                  <a:pt x="2428818" y="3532604"/>
                                  <a:pt x="2399678" y="3525818"/>
                                  <a:pt x="2377721" y="3539790"/>
                                </a:cubicBezTo>
                                <a:cubicBezTo>
                                  <a:pt x="2355764" y="3553363"/>
                                  <a:pt x="2348977" y="3582505"/>
                                  <a:pt x="2362950" y="3604461"/>
                                </a:cubicBezTo>
                                <a:lnTo>
                                  <a:pt x="2357361" y="3608053"/>
                                </a:lnTo>
                                <a:cubicBezTo>
                                  <a:pt x="2341792" y="3582904"/>
                                  <a:pt x="2349377" y="3549771"/>
                                  <a:pt x="2374527" y="3534201"/>
                                </a:cubicBezTo>
                                <a:cubicBezTo>
                                  <a:pt x="2380815" y="3530309"/>
                                  <a:pt x="2387601" y="3527864"/>
                                  <a:pt x="2394487" y="3526779"/>
                                </a:cubicBezTo>
                                <a:close/>
                                <a:moveTo>
                                  <a:pt x="6172103" y="3393047"/>
                                </a:moveTo>
                                <a:cubicBezTo>
                                  <a:pt x="6192762" y="3389791"/>
                                  <a:pt x="6214318" y="3398773"/>
                                  <a:pt x="6225995" y="3417635"/>
                                </a:cubicBezTo>
                                <a:lnTo>
                                  <a:pt x="6220406" y="3421228"/>
                                </a:lnTo>
                                <a:cubicBezTo>
                                  <a:pt x="6206434" y="3398872"/>
                                  <a:pt x="6177293" y="3392086"/>
                                  <a:pt x="6155337" y="3406058"/>
                                </a:cubicBezTo>
                                <a:cubicBezTo>
                                  <a:pt x="6133380" y="3420031"/>
                                  <a:pt x="6126594" y="3449172"/>
                                  <a:pt x="6140565" y="3470729"/>
                                </a:cubicBezTo>
                                <a:lnTo>
                                  <a:pt x="6134977" y="3474321"/>
                                </a:lnTo>
                                <a:cubicBezTo>
                                  <a:pt x="6119408" y="3449172"/>
                                  <a:pt x="6126993" y="3416039"/>
                                  <a:pt x="6152143" y="3400469"/>
                                </a:cubicBezTo>
                                <a:cubicBezTo>
                                  <a:pt x="6158430" y="3396577"/>
                                  <a:pt x="6165217" y="3394132"/>
                                  <a:pt x="6172103" y="3393047"/>
                                </a:cubicBezTo>
                                <a:close/>
                                <a:moveTo>
                                  <a:pt x="3273921" y="3255723"/>
                                </a:moveTo>
                                <a:cubicBezTo>
                                  <a:pt x="3294579" y="3252467"/>
                                  <a:pt x="3316136" y="3261449"/>
                                  <a:pt x="3327813" y="3280311"/>
                                </a:cubicBezTo>
                                <a:lnTo>
                                  <a:pt x="3322223" y="3283904"/>
                                </a:lnTo>
                                <a:cubicBezTo>
                                  <a:pt x="3308251" y="3261548"/>
                                  <a:pt x="3279110" y="3254761"/>
                                  <a:pt x="3257154" y="3268733"/>
                                </a:cubicBezTo>
                                <a:cubicBezTo>
                                  <a:pt x="3235199" y="3282706"/>
                                  <a:pt x="3228411" y="3311848"/>
                                  <a:pt x="3242384" y="3333405"/>
                                </a:cubicBezTo>
                                <a:lnTo>
                                  <a:pt x="3236795" y="3336998"/>
                                </a:lnTo>
                                <a:cubicBezTo>
                                  <a:pt x="3221226" y="3311848"/>
                                  <a:pt x="3228811" y="3278714"/>
                                  <a:pt x="3253961" y="3263145"/>
                                </a:cubicBezTo>
                                <a:cubicBezTo>
                                  <a:pt x="3260249" y="3259253"/>
                                  <a:pt x="3267034" y="3256808"/>
                                  <a:pt x="3273921" y="3255723"/>
                                </a:cubicBezTo>
                                <a:close/>
                                <a:moveTo>
                                  <a:pt x="348593" y="3135564"/>
                                </a:moveTo>
                                <a:cubicBezTo>
                                  <a:pt x="369252" y="3132308"/>
                                  <a:pt x="390809" y="3141290"/>
                                  <a:pt x="402485" y="3160152"/>
                                </a:cubicBezTo>
                                <a:lnTo>
                                  <a:pt x="396896" y="3163745"/>
                                </a:lnTo>
                                <a:cubicBezTo>
                                  <a:pt x="382924" y="3141389"/>
                                  <a:pt x="353783" y="3134603"/>
                                  <a:pt x="331827" y="3148575"/>
                                </a:cubicBezTo>
                                <a:cubicBezTo>
                                  <a:pt x="309871" y="3162548"/>
                                  <a:pt x="303085" y="3191689"/>
                                  <a:pt x="317057" y="3213246"/>
                                </a:cubicBezTo>
                                <a:lnTo>
                                  <a:pt x="311468" y="3216838"/>
                                </a:lnTo>
                                <a:cubicBezTo>
                                  <a:pt x="295898" y="3191689"/>
                                  <a:pt x="303483" y="3158556"/>
                                  <a:pt x="328633" y="3142986"/>
                                </a:cubicBezTo>
                                <a:cubicBezTo>
                                  <a:pt x="334920" y="3139094"/>
                                  <a:pt x="341707" y="3136649"/>
                                  <a:pt x="348593" y="3135564"/>
                                </a:cubicBezTo>
                                <a:close/>
                                <a:moveTo>
                                  <a:pt x="7051538" y="3122390"/>
                                </a:moveTo>
                                <a:cubicBezTo>
                                  <a:pt x="7072197" y="3119134"/>
                                  <a:pt x="7093753" y="3128116"/>
                                  <a:pt x="7105430" y="3146978"/>
                                </a:cubicBezTo>
                                <a:lnTo>
                                  <a:pt x="7099841" y="3150571"/>
                                </a:lnTo>
                                <a:cubicBezTo>
                                  <a:pt x="7085869" y="3128215"/>
                                  <a:pt x="7056728" y="3121429"/>
                                  <a:pt x="7034772" y="3135401"/>
                                </a:cubicBezTo>
                                <a:cubicBezTo>
                                  <a:pt x="7012815" y="3149374"/>
                                  <a:pt x="7006029" y="3178515"/>
                                  <a:pt x="7020001" y="3200072"/>
                                </a:cubicBezTo>
                                <a:lnTo>
                                  <a:pt x="7014412" y="3203665"/>
                                </a:lnTo>
                                <a:cubicBezTo>
                                  <a:pt x="6998843" y="3178515"/>
                                  <a:pt x="7006428" y="3145382"/>
                                  <a:pt x="7031579" y="3129812"/>
                                </a:cubicBezTo>
                                <a:cubicBezTo>
                                  <a:pt x="7037866" y="3125920"/>
                                  <a:pt x="7044652" y="3123475"/>
                                  <a:pt x="7051538" y="3122390"/>
                                </a:cubicBezTo>
                                <a:close/>
                                <a:moveTo>
                                  <a:pt x="4126210" y="3001832"/>
                                </a:moveTo>
                                <a:cubicBezTo>
                                  <a:pt x="4146869" y="2998576"/>
                                  <a:pt x="4168426" y="3007558"/>
                                  <a:pt x="4180102" y="3026420"/>
                                </a:cubicBezTo>
                                <a:lnTo>
                                  <a:pt x="4174513" y="3030013"/>
                                </a:lnTo>
                                <a:cubicBezTo>
                                  <a:pt x="4160541" y="3007657"/>
                                  <a:pt x="4131400" y="3000871"/>
                                  <a:pt x="4109444" y="3014843"/>
                                </a:cubicBezTo>
                                <a:cubicBezTo>
                                  <a:pt x="4087088" y="3028816"/>
                                  <a:pt x="4080701" y="3057957"/>
                                  <a:pt x="4094672" y="3079514"/>
                                </a:cubicBezTo>
                                <a:lnTo>
                                  <a:pt x="4089084" y="3083106"/>
                                </a:lnTo>
                                <a:cubicBezTo>
                                  <a:pt x="4073515" y="3057957"/>
                                  <a:pt x="4081100" y="3024824"/>
                                  <a:pt x="4106250" y="3009254"/>
                                </a:cubicBezTo>
                                <a:cubicBezTo>
                                  <a:pt x="4112537" y="3005362"/>
                                  <a:pt x="4119324" y="3002917"/>
                                  <a:pt x="4126210" y="3001832"/>
                                </a:cubicBezTo>
                                <a:close/>
                                <a:moveTo>
                                  <a:pt x="1228028" y="2864508"/>
                                </a:moveTo>
                                <a:cubicBezTo>
                                  <a:pt x="1248687" y="2861252"/>
                                  <a:pt x="1270243" y="2870234"/>
                                  <a:pt x="1281920" y="2889096"/>
                                </a:cubicBezTo>
                                <a:lnTo>
                                  <a:pt x="1276331" y="2892689"/>
                                </a:lnTo>
                                <a:cubicBezTo>
                                  <a:pt x="1262359" y="2870333"/>
                                  <a:pt x="1233217" y="2863546"/>
                                  <a:pt x="1211262" y="2877518"/>
                                </a:cubicBezTo>
                                <a:cubicBezTo>
                                  <a:pt x="1188906" y="2891491"/>
                                  <a:pt x="1182519" y="2920633"/>
                                  <a:pt x="1196491" y="2942190"/>
                                </a:cubicBezTo>
                                <a:lnTo>
                                  <a:pt x="1190902" y="2945783"/>
                                </a:lnTo>
                                <a:cubicBezTo>
                                  <a:pt x="1175333" y="2920633"/>
                                  <a:pt x="1182918" y="2887499"/>
                                  <a:pt x="1208067" y="2871930"/>
                                </a:cubicBezTo>
                                <a:cubicBezTo>
                                  <a:pt x="1214355" y="2868038"/>
                                  <a:pt x="1221142" y="2865593"/>
                                  <a:pt x="1228028" y="2864508"/>
                                </a:cubicBezTo>
                                <a:close/>
                                <a:moveTo>
                                  <a:pt x="5005644" y="2731176"/>
                                </a:moveTo>
                                <a:cubicBezTo>
                                  <a:pt x="5026303" y="2727920"/>
                                  <a:pt x="5047859" y="2736902"/>
                                  <a:pt x="5059536" y="2755764"/>
                                </a:cubicBezTo>
                                <a:lnTo>
                                  <a:pt x="5053947" y="2759357"/>
                                </a:lnTo>
                                <a:cubicBezTo>
                                  <a:pt x="5039975" y="2737001"/>
                                  <a:pt x="5010834" y="2730215"/>
                                  <a:pt x="4988878" y="2744187"/>
                                </a:cubicBezTo>
                                <a:cubicBezTo>
                                  <a:pt x="4966522" y="2758160"/>
                                  <a:pt x="4959736" y="2787301"/>
                                  <a:pt x="4974107" y="2808858"/>
                                </a:cubicBezTo>
                                <a:lnTo>
                                  <a:pt x="4968518" y="2812451"/>
                                </a:lnTo>
                                <a:cubicBezTo>
                                  <a:pt x="4952949" y="2787301"/>
                                  <a:pt x="4960534" y="2754168"/>
                                  <a:pt x="4985685" y="2738598"/>
                                </a:cubicBezTo>
                                <a:cubicBezTo>
                                  <a:pt x="4991972" y="2734706"/>
                                  <a:pt x="4998758" y="2732261"/>
                                  <a:pt x="5005644" y="2731176"/>
                                </a:cubicBezTo>
                                <a:close/>
                                <a:moveTo>
                                  <a:pt x="2107463" y="2593851"/>
                                </a:moveTo>
                                <a:cubicBezTo>
                                  <a:pt x="2128122" y="2590595"/>
                                  <a:pt x="2149678" y="2599577"/>
                                  <a:pt x="2161355" y="2618439"/>
                                </a:cubicBezTo>
                                <a:lnTo>
                                  <a:pt x="2155767" y="2622032"/>
                                </a:lnTo>
                                <a:cubicBezTo>
                                  <a:pt x="2141794" y="2599676"/>
                                  <a:pt x="2112653" y="2592890"/>
                                  <a:pt x="2090697" y="2606862"/>
                                </a:cubicBezTo>
                                <a:cubicBezTo>
                                  <a:pt x="2068342" y="2620835"/>
                                  <a:pt x="2061555" y="2649976"/>
                                  <a:pt x="2075927" y="2671533"/>
                                </a:cubicBezTo>
                                <a:lnTo>
                                  <a:pt x="2070337" y="2675125"/>
                                </a:lnTo>
                                <a:cubicBezTo>
                                  <a:pt x="2054768" y="2649976"/>
                                  <a:pt x="2062354" y="2616843"/>
                                  <a:pt x="2087503" y="2601273"/>
                                </a:cubicBezTo>
                                <a:cubicBezTo>
                                  <a:pt x="2093790" y="2597381"/>
                                  <a:pt x="2100577" y="2594936"/>
                                  <a:pt x="2107463" y="2593851"/>
                                </a:cubicBezTo>
                                <a:close/>
                                <a:moveTo>
                                  <a:pt x="5885079" y="2460519"/>
                                </a:moveTo>
                                <a:cubicBezTo>
                                  <a:pt x="5905738" y="2457263"/>
                                  <a:pt x="5927295" y="2466245"/>
                                  <a:pt x="5938971" y="2485107"/>
                                </a:cubicBezTo>
                                <a:lnTo>
                                  <a:pt x="5933382" y="2488700"/>
                                </a:lnTo>
                                <a:cubicBezTo>
                                  <a:pt x="5919410" y="2466344"/>
                                  <a:pt x="5890269" y="2459557"/>
                                  <a:pt x="5868313" y="2473529"/>
                                </a:cubicBezTo>
                                <a:cubicBezTo>
                                  <a:pt x="5845957" y="2487103"/>
                                  <a:pt x="5839170" y="2516245"/>
                                  <a:pt x="5853541" y="2538201"/>
                                </a:cubicBezTo>
                                <a:lnTo>
                                  <a:pt x="5847953" y="2541794"/>
                                </a:lnTo>
                                <a:cubicBezTo>
                                  <a:pt x="5832384" y="2516644"/>
                                  <a:pt x="5839969" y="2483510"/>
                                  <a:pt x="5865119" y="2467941"/>
                                </a:cubicBezTo>
                                <a:cubicBezTo>
                                  <a:pt x="5871406" y="2464049"/>
                                  <a:pt x="5878193" y="2461604"/>
                                  <a:pt x="5885079" y="2460519"/>
                                </a:cubicBezTo>
                                <a:close/>
                                <a:moveTo>
                                  <a:pt x="2986898" y="2323195"/>
                                </a:moveTo>
                                <a:cubicBezTo>
                                  <a:pt x="3007557" y="2319939"/>
                                  <a:pt x="3029114" y="2328921"/>
                                  <a:pt x="3040790" y="2347783"/>
                                </a:cubicBezTo>
                                <a:lnTo>
                                  <a:pt x="3035201" y="2351376"/>
                                </a:lnTo>
                                <a:cubicBezTo>
                                  <a:pt x="3021229" y="2329020"/>
                                  <a:pt x="2992088" y="2322234"/>
                                  <a:pt x="2970132" y="2336206"/>
                                </a:cubicBezTo>
                                <a:cubicBezTo>
                                  <a:pt x="2947777" y="2349779"/>
                                  <a:pt x="2940990" y="2378921"/>
                                  <a:pt x="2955362" y="2400877"/>
                                </a:cubicBezTo>
                                <a:lnTo>
                                  <a:pt x="2949773" y="2404469"/>
                                </a:lnTo>
                                <a:cubicBezTo>
                                  <a:pt x="2934204" y="2379320"/>
                                  <a:pt x="2941789" y="2346187"/>
                                  <a:pt x="2966938" y="2330617"/>
                                </a:cubicBezTo>
                                <a:cubicBezTo>
                                  <a:pt x="2973226" y="2326725"/>
                                  <a:pt x="2980012" y="2324280"/>
                                  <a:pt x="2986898" y="2323195"/>
                                </a:cubicBezTo>
                                <a:close/>
                                <a:moveTo>
                                  <a:pt x="6764115" y="2189463"/>
                                </a:moveTo>
                                <a:cubicBezTo>
                                  <a:pt x="6784774" y="2186207"/>
                                  <a:pt x="6806330" y="2195189"/>
                                  <a:pt x="6818007" y="2214051"/>
                                </a:cubicBezTo>
                                <a:lnTo>
                                  <a:pt x="6812418" y="2217644"/>
                                </a:lnTo>
                                <a:cubicBezTo>
                                  <a:pt x="6798446" y="2195288"/>
                                  <a:pt x="6769305" y="2188502"/>
                                  <a:pt x="6747349" y="2202474"/>
                                </a:cubicBezTo>
                                <a:cubicBezTo>
                                  <a:pt x="6725392" y="2216447"/>
                                  <a:pt x="6718606" y="2245588"/>
                                  <a:pt x="6732578" y="2267145"/>
                                </a:cubicBezTo>
                                <a:lnTo>
                                  <a:pt x="6726989" y="2270737"/>
                                </a:lnTo>
                                <a:cubicBezTo>
                                  <a:pt x="6711420" y="2245588"/>
                                  <a:pt x="6719005" y="2212455"/>
                                  <a:pt x="6744156" y="2196885"/>
                                </a:cubicBezTo>
                                <a:cubicBezTo>
                                  <a:pt x="6750443" y="2192993"/>
                                  <a:pt x="6757229" y="2190548"/>
                                  <a:pt x="6764115" y="2189463"/>
                                </a:cubicBezTo>
                                <a:close/>
                                <a:moveTo>
                                  <a:pt x="45204" y="2150341"/>
                                </a:moveTo>
                                <a:cubicBezTo>
                                  <a:pt x="65863" y="2147085"/>
                                  <a:pt x="87419" y="2156067"/>
                                  <a:pt x="99096" y="2174929"/>
                                </a:cubicBezTo>
                                <a:lnTo>
                                  <a:pt x="93507" y="2178522"/>
                                </a:lnTo>
                                <a:cubicBezTo>
                                  <a:pt x="79535" y="2156166"/>
                                  <a:pt x="50394" y="2149380"/>
                                  <a:pt x="28437" y="2163352"/>
                                </a:cubicBezTo>
                                <a:cubicBezTo>
                                  <a:pt x="6082" y="2177325"/>
                                  <a:pt x="-305" y="2206466"/>
                                  <a:pt x="13667" y="2228023"/>
                                </a:cubicBezTo>
                                <a:lnTo>
                                  <a:pt x="8078" y="2231616"/>
                                </a:lnTo>
                                <a:cubicBezTo>
                                  <a:pt x="-7491" y="2206466"/>
                                  <a:pt x="94" y="2173333"/>
                                  <a:pt x="25243" y="2157763"/>
                                </a:cubicBezTo>
                                <a:cubicBezTo>
                                  <a:pt x="31531" y="2153871"/>
                                  <a:pt x="38317" y="2151426"/>
                                  <a:pt x="45204" y="2150341"/>
                                </a:cubicBezTo>
                                <a:close/>
                                <a:moveTo>
                                  <a:pt x="3838786" y="2069304"/>
                                </a:moveTo>
                                <a:cubicBezTo>
                                  <a:pt x="3859445" y="2066048"/>
                                  <a:pt x="3881001" y="2075030"/>
                                  <a:pt x="3892678" y="2093892"/>
                                </a:cubicBezTo>
                                <a:lnTo>
                                  <a:pt x="3887089" y="2097485"/>
                                </a:lnTo>
                                <a:cubicBezTo>
                                  <a:pt x="3873117" y="2075129"/>
                                  <a:pt x="3843976" y="2068342"/>
                                  <a:pt x="3822020" y="2082314"/>
                                </a:cubicBezTo>
                                <a:cubicBezTo>
                                  <a:pt x="3800063" y="2095888"/>
                                  <a:pt x="3793277" y="2125030"/>
                                  <a:pt x="3807248" y="2146986"/>
                                </a:cubicBezTo>
                                <a:lnTo>
                                  <a:pt x="3801660" y="2150579"/>
                                </a:lnTo>
                                <a:cubicBezTo>
                                  <a:pt x="3786091" y="2125429"/>
                                  <a:pt x="3793676" y="2092295"/>
                                  <a:pt x="3818826" y="2076726"/>
                                </a:cubicBezTo>
                                <a:cubicBezTo>
                                  <a:pt x="3825113" y="2072834"/>
                                  <a:pt x="3831900" y="2070389"/>
                                  <a:pt x="3838786" y="2069304"/>
                                </a:cubicBezTo>
                                <a:close/>
                                <a:moveTo>
                                  <a:pt x="924638" y="1879685"/>
                                </a:moveTo>
                                <a:cubicBezTo>
                                  <a:pt x="945297" y="1876429"/>
                                  <a:pt x="966853" y="1885411"/>
                                  <a:pt x="978530" y="1904273"/>
                                </a:cubicBezTo>
                                <a:lnTo>
                                  <a:pt x="972941" y="1907866"/>
                                </a:lnTo>
                                <a:cubicBezTo>
                                  <a:pt x="958969" y="1885510"/>
                                  <a:pt x="929828" y="1878723"/>
                                  <a:pt x="907871" y="1892695"/>
                                </a:cubicBezTo>
                                <a:cubicBezTo>
                                  <a:pt x="885516" y="1906269"/>
                                  <a:pt x="878729" y="1935411"/>
                                  <a:pt x="893101" y="1957367"/>
                                </a:cubicBezTo>
                                <a:lnTo>
                                  <a:pt x="887512" y="1960960"/>
                                </a:lnTo>
                                <a:cubicBezTo>
                                  <a:pt x="871943" y="1935810"/>
                                  <a:pt x="879528" y="1902676"/>
                                  <a:pt x="904678" y="1887107"/>
                                </a:cubicBezTo>
                                <a:cubicBezTo>
                                  <a:pt x="910965" y="1883215"/>
                                  <a:pt x="917751" y="1880770"/>
                                  <a:pt x="924638" y="1879685"/>
                                </a:cubicBezTo>
                                <a:close/>
                                <a:moveTo>
                                  <a:pt x="4718221" y="1798248"/>
                                </a:moveTo>
                                <a:cubicBezTo>
                                  <a:pt x="4738880" y="1794992"/>
                                  <a:pt x="4760436" y="1803974"/>
                                  <a:pt x="4772113" y="1822836"/>
                                </a:cubicBezTo>
                                <a:lnTo>
                                  <a:pt x="4766524" y="1826429"/>
                                </a:lnTo>
                                <a:cubicBezTo>
                                  <a:pt x="4752552" y="1804073"/>
                                  <a:pt x="4723411" y="1797287"/>
                                  <a:pt x="4701455" y="1811259"/>
                                </a:cubicBezTo>
                                <a:cubicBezTo>
                                  <a:pt x="4679498" y="1825232"/>
                                  <a:pt x="4672712" y="1854373"/>
                                  <a:pt x="4686684" y="1875930"/>
                                </a:cubicBezTo>
                                <a:lnTo>
                                  <a:pt x="4681095" y="1879522"/>
                                </a:lnTo>
                                <a:cubicBezTo>
                                  <a:pt x="4665526" y="1854373"/>
                                  <a:pt x="4673111" y="1821240"/>
                                  <a:pt x="4698262" y="1805670"/>
                                </a:cubicBezTo>
                                <a:cubicBezTo>
                                  <a:pt x="4704549" y="1801778"/>
                                  <a:pt x="4711335" y="1799333"/>
                                  <a:pt x="4718221" y="1798248"/>
                                </a:cubicBezTo>
                                <a:close/>
                                <a:moveTo>
                                  <a:pt x="1804073" y="1608629"/>
                                </a:moveTo>
                                <a:cubicBezTo>
                                  <a:pt x="1824732" y="1605373"/>
                                  <a:pt x="1846288" y="1614355"/>
                                  <a:pt x="1857966" y="1633217"/>
                                </a:cubicBezTo>
                                <a:lnTo>
                                  <a:pt x="1852377" y="1636810"/>
                                </a:lnTo>
                                <a:cubicBezTo>
                                  <a:pt x="1838404" y="1614454"/>
                                  <a:pt x="1809263" y="1607668"/>
                                  <a:pt x="1787306" y="1621640"/>
                                </a:cubicBezTo>
                                <a:cubicBezTo>
                                  <a:pt x="1764951" y="1635613"/>
                                  <a:pt x="1758164" y="1664754"/>
                                  <a:pt x="1772537" y="1686311"/>
                                </a:cubicBezTo>
                                <a:lnTo>
                                  <a:pt x="1766948" y="1689904"/>
                                </a:lnTo>
                                <a:cubicBezTo>
                                  <a:pt x="1751379" y="1664754"/>
                                  <a:pt x="1758963" y="1631621"/>
                                  <a:pt x="1784113" y="1616051"/>
                                </a:cubicBezTo>
                                <a:cubicBezTo>
                                  <a:pt x="1790400" y="1612159"/>
                                  <a:pt x="1797187" y="1609714"/>
                                  <a:pt x="1804073" y="1608629"/>
                                </a:cubicBezTo>
                                <a:close/>
                                <a:moveTo>
                                  <a:pt x="5597656" y="1527591"/>
                                </a:moveTo>
                                <a:cubicBezTo>
                                  <a:pt x="5618315" y="1524334"/>
                                  <a:pt x="5639872" y="1533317"/>
                                  <a:pt x="5651548" y="1552179"/>
                                </a:cubicBezTo>
                                <a:lnTo>
                                  <a:pt x="5645959" y="1555772"/>
                                </a:lnTo>
                                <a:cubicBezTo>
                                  <a:pt x="5631987" y="1533416"/>
                                  <a:pt x="5602846" y="1526630"/>
                                  <a:pt x="5580890" y="1540602"/>
                                </a:cubicBezTo>
                                <a:cubicBezTo>
                                  <a:pt x="5558933" y="1554574"/>
                                  <a:pt x="5552146" y="1583716"/>
                                  <a:pt x="5566118" y="1605273"/>
                                </a:cubicBezTo>
                                <a:lnTo>
                                  <a:pt x="5560530" y="1608866"/>
                                </a:lnTo>
                                <a:cubicBezTo>
                                  <a:pt x="5544961" y="1583716"/>
                                  <a:pt x="5552546" y="1550582"/>
                                  <a:pt x="5577696" y="1535013"/>
                                </a:cubicBezTo>
                                <a:cubicBezTo>
                                  <a:pt x="5583983" y="1531121"/>
                                  <a:pt x="5590770" y="1528676"/>
                                  <a:pt x="5597656" y="1527591"/>
                                </a:cubicBezTo>
                                <a:close/>
                                <a:moveTo>
                                  <a:pt x="2683508" y="1337971"/>
                                </a:moveTo>
                                <a:cubicBezTo>
                                  <a:pt x="2690395" y="1336886"/>
                                  <a:pt x="2697381" y="1337160"/>
                                  <a:pt x="2704068" y="1338707"/>
                                </a:cubicBezTo>
                                <a:cubicBezTo>
                                  <a:pt x="2717441" y="1341801"/>
                                  <a:pt x="2729616" y="1349985"/>
                                  <a:pt x="2737402" y="1362559"/>
                                </a:cubicBezTo>
                                <a:lnTo>
                                  <a:pt x="2731812" y="1366152"/>
                                </a:lnTo>
                                <a:cubicBezTo>
                                  <a:pt x="2717840" y="1343797"/>
                                  <a:pt x="2688699" y="1337011"/>
                                  <a:pt x="2666741" y="1350983"/>
                                </a:cubicBezTo>
                                <a:cubicBezTo>
                                  <a:pt x="2644385" y="1364954"/>
                                  <a:pt x="2637599" y="1394097"/>
                                  <a:pt x="2651972" y="1415654"/>
                                </a:cubicBezTo>
                                <a:lnTo>
                                  <a:pt x="2646382" y="1419247"/>
                                </a:lnTo>
                                <a:cubicBezTo>
                                  <a:pt x="2630812" y="1394097"/>
                                  <a:pt x="2638398" y="1360962"/>
                                  <a:pt x="2663548" y="1345394"/>
                                </a:cubicBezTo>
                                <a:cubicBezTo>
                                  <a:pt x="2669835" y="1341502"/>
                                  <a:pt x="2676622" y="1339057"/>
                                  <a:pt x="2683508" y="1337971"/>
                                </a:cubicBezTo>
                                <a:close/>
                                <a:moveTo>
                                  <a:pt x="6477091" y="1256934"/>
                                </a:moveTo>
                                <a:cubicBezTo>
                                  <a:pt x="6497750" y="1253678"/>
                                  <a:pt x="6519307" y="1262661"/>
                                  <a:pt x="6530983" y="1281522"/>
                                </a:cubicBezTo>
                                <a:lnTo>
                                  <a:pt x="6525394" y="1285115"/>
                                </a:lnTo>
                                <a:cubicBezTo>
                                  <a:pt x="6511422" y="1262760"/>
                                  <a:pt x="6482281" y="1255974"/>
                                  <a:pt x="6460325" y="1269946"/>
                                </a:cubicBezTo>
                                <a:cubicBezTo>
                                  <a:pt x="6437969" y="1283518"/>
                                  <a:pt x="6431582" y="1312661"/>
                                  <a:pt x="6445554" y="1334617"/>
                                </a:cubicBezTo>
                                <a:lnTo>
                                  <a:pt x="6439965" y="1338210"/>
                                </a:lnTo>
                                <a:cubicBezTo>
                                  <a:pt x="6424396" y="1313060"/>
                                  <a:pt x="6431981" y="1279926"/>
                                  <a:pt x="6457132" y="1264357"/>
                                </a:cubicBezTo>
                                <a:cubicBezTo>
                                  <a:pt x="6463419" y="1260465"/>
                                  <a:pt x="6470205" y="1258020"/>
                                  <a:pt x="6477091" y="1256934"/>
                                </a:cubicBezTo>
                                <a:close/>
                                <a:moveTo>
                                  <a:pt x="3535396" y="1084081"/>
                                </a:moveTo>
                                <a:cubicBezTo>
                                  <a:pt x="3556054" y="1080825"/>
                                  <a:pt x="3577610" y="1089807"/>
                                  <a:pt x="3589287" y="1108669"/>
                                </a:cubicBezTo>
                                <a:lnTo>
                                  <a:pt x="3583698" y="1112262"/>
                                </a:lnTo>
                                <a:cubicBezTo>
                                  <a:pt x="3569726" y="1089907"/>
                                  <a:pt x="3540586" y="1083121"/>
                                  <a:pt x="3518630" y="1097093"/>
                                </a:cubicBezTo>
                                <a:cubicBezTo>
                                  <a:pt x="3496673" y="1111064"/>
                                  <a:pt x="3489886" y="1140207"/>
                                  <a:pt x="3503859" y="1161764"/>
                                </a:cubicBezTo>
                                <a:lnTo>
                                  <a:pt x="3498270" y="1165357"/>
                                </a:lnTo>
                                <a:cubicBezTo>
                                  <a:pt x="3482702" y="1140207"/>
                                  <a:pt x="3490286" y="1107072"/>
                                  <a:pt x="3515436" y="1091504"/>
                                </a:cubicBezTo>
                                <a:cubicBezTo>
                                  <a:pt x="3521723" y="1087612"/>
                                  <a:pt x="3528510" y="1085167"/>
                                  <a:pt x="3535396" y="1084081"/>
                                </a:cubicBezTo>
                                <a:close/>
                                <a:moveTo>
                                  <a:pt x="637215" y="946756"/>
                                </a:moveTo>
                                <a:cubicBezTo>
                                  <a:pt x="657874" y="943500"/>
                                  <a:pt x="679431" y="952482"/>
                                  <a:pt x="691108" y="971344"/>
                                </a:cubicBezTo>
                                <a:lnTo>
                                  <a:pt x="685519" y="974937"/>
                                </a:lnTo>
                                <a:cubicBezTo>
                                  <a:pt x="671547" y="952582"/>
                                  <a:pt x="642405" y="945796"/>
                                  <a:pt x="620449" y="959768"/>
                                </a:cubicBezTo>
                                <a:cubicBezTo>
                                  <a:pt x="598493" y="973739"/>
                                  <a:pt x="591707" y="1002882"/>
                                  <a:pt x="605679" y="1024439"/>
                                </a:cubicBezTo>
                                <a:lnTo>
                                  <a:pt x="600090" y="1028032"/>
                                </a:lnTo>
                                <a:cubicBezTo>
                                  <a:pt x="584520" y="1002882"/>
                                  <a:pt x="592106" y="969747"/>
                                  <a:pt x="617255" y="954179"/>
                                </a:cubicBezTo>
                                <a:cubicBezTo>
                                  <a:pt x="623542" y="950287"/>
                                  <a:pt x="630329" y="947842"/>
                                  <a:pt x="637215" y="946756"/>
                                </a:cubicBezTo>
                                <a:close/>
                                <a:moveTo>
                                  <a:pt x="4414830" y="813424"/>
                                </a:moveTo>
                                <a:cubicBezTo>
                                  <a:pt x="4435489" y="810168"/>
                                  <a:pt x="4457045" y="819150"/>
                                  <a:pt x="4468722" y="838012"/>
                                </a:cubicBezTo>
                                <a:lnTo>
                                  <a:pt x="4463133" y="841605"/>
                                </a:lnTo>
                                <a:cubicBezTo>
                                  <a:pt x="4449161" y="819250"/>
                                  <a:pt x="4420020" y="812464"/>
                                  <a:pt x="4398064" y="826436"/>
                                </a:cubicBezTo>
                                <a:cubicBezTo>
                                  <a:pt x="4376107" y="840008"/>
                                  <a:pt x="4369321" y="869151"/>
                                  <a:pt x="4383293" y="891107"/>
                                </a:cubicBezTo>
                                <a:lnTo>
                                  <a:pt x="4377704" y="894700"/>
                                </a:lnTo>
                                <a:cubicBezTo>
                                  <a:pt x="4362135" y="869550"/>
                                  <a:pt x="4369720" y="836415"/>
                                  <a:pt x="4394871" y="820847"/>
                                </a:cubicBezTo>
                                <a:cubicBezTo>
                                  <a:pt x="4401158" y="816955"/>
                                  <a:pt x="4407944" y="814510"/>
                                  <a:pt x="4414830" y="813424"/>
                                </a:cubicBezTo>
                                <a:close/>
                                <a:moveTo>
                                  <a:pt x="1516650" y="676099"/>
                                </a:moveTo>
                                <a:cubicBezTo>
                                  <a:pt x="1537309" y="672843"/>
                                  <a:pt x="1558866" y="681825"/>
                                  <a:pt x="1570542" y="700687"/>
                                </a:cubicBezTo>
                                <a:lnTo>
                                  <a:pt x="1564953" y="704280"/>
                                </a:lnTo>
                                <a:cubicBezTo>
                                  <a:pt x="1550981" y="681925"/>
                                  <a:pt x="1521840" y="675139"/>
                                  <a:pt x="1499884" y="689111"/>
                                </a:cubicBezTo>
                                <a:cubicBezTo>
                                  <a:pt x="1477928" y="702683"/>
                                  <a:pt x="1471141" y="731826"/>
                                  <a:pt x="1485113" y="753782"/>
                                </a:cubicBezTo>
                                <a:lnTo>
                                  <a:pt x="1479524" y="757375"/>
                                </a:lnTo>
                                <a:cubicBezTo>
                                  <a:pt x="1463955" y="732225"/>
                                  <a:pt x="1471540" y="699091"/>
                                  <a:pt x="1496689" y="683522"/>
                                </a:cubicBezTo>
                                <a:cubicBezTo>
                                  <a:pt x="1502977" y="679630"/>
                                  <a:pt x="1509764" y="677185"/>
                                  <a:pt x="1516650" y="676099"/>
                                </a:cubicBezTo>
                                <a:close/>
                                <a:moveTo>
                                  <a:pt x="5294265" y="542368"/>
                                </a:moveTo>
                                <a:cubicBezTo>
                                  <a:pt x="5314924" y="539112"/>
                                  <a:pt x="5336480" y="548094"/>
                                  <a:pt x="5348157" y="566956"/>
                                </a:cubicBezTo>
                                <a:lnTo>
                                  <a:pt x="5342568" y="570549"/>
                                </a:lnTo>
                                <a:cubicBezTo>
                                  <a:pt x="5328596" y="548194"/>
                                  <a:pt x="5299455" y="541408"/>
                                  <a:pt x="5277499" y="555380"/>
                                </a:cubicBezTo>
                                <a:cubicBezTo>
                                  <a:pt x="5255143" y="569352"/>
                                  <a:pt x="5248755" y="598494"/>
                                  <a:pt x="5262727" y="620051"/>
                                </a:cubicBezTo>
                                <a:lnTo>
                                  <a:pt x="5257139" y="623644"/>
                                </a:lnTo>
                                <a:cubicBezTo>
                                  <a:pt x="5241570" y="598494"/>
                                  <a:pt x="5249155" y="565360"/>
                                  <a:pt x="5274305" y="549791"/>
                                </a:cubicBezTo>
                                <a:cubicBezTo>
                                  <a:pt x="5280592" y="545899"/>
                                  <a:pt x="5287379" y="543454"/>
                                  <a:pt x="5294265" y="542368"/>
                                </a:cubicBezTo>
                                <a:close/>
                                <a:moveTo>
                                  <a:pt x="2396084" y="405044"/>
                                </a:moveTo>
                                <a:cubicBezTo>
                                  <a:pt x="2402971" y="403959"/>
                                  <a:pt x="2409958" y="404234"/>
                                  <a:pt x="2416644" y="405780"/>
                                </a:cubicBezTo>
                                <a:cubicBezTo>
                                  <a:pt x="2430018" y="408874"/>
                                  <a:pt x="2442193" y="417058"/>
                                  <a:pt x="2449979" y="429632"/>
                                </a:cubicBezTo>
                                <a:lnTo>
                                  <a:pt x="2444388" y="433225"/>
                                </a:lnTo>
                                <a:cubicBezTo>
                                  <a:pt x="2430417" y="410870"/>
                                  <a:pt x="2401274" y="404084"/>
                                  <a:pt x="2379319" y="418056"/>
                                </a:cubicBezTo>
                                <a:cubicBezTo>
                                  <a:pt x="2356963" y="432027"/>
                                  <a:pt x="2350577" y="461170"/>
                                  <a:pt x="2364549" y="482727"/>
                                </a:cubicBezTo>
                                <a:lnTo>
                                  <a:pt x="2358959" y="486320"/>
                                </a:lnTo>
                                <a:cubicBezTo>
                                  <a:pt x="2343389" y="461170"/>
                                  <a:pt x="2350975" y="428036"/>
                                  <a:pt x="2376124" y="412467"/>
                                </a:cubicBezTo>
                                <a:cubicBezTo>
                                  <a:pt x="2382411" y="408575"/>
                                  <a:pt x="2389199" y="406130"/>
                                  <a:pt x="2396084" y="405044"/>
                                </a:cubicBezTo>
                                <a:close/>
                                <a:moveTo>
                                  <a:pt x="6173700" y="271711"/>
                                </a:moveTo>
                                <a:cubicBezTo>
                                  <a:pt x="6194359" y="268455"/>
                                  <a:pt x="6215915" y="277437"/>
                                  <a:pt x="6227592" y="296299"/>
                                </a:cubicBezTo>
                                <a:lnTo>
                                  <a:pt x="6222003" y="299892"/>
                                </a:lnTo>
                                <a:cubicBezTo>
                                  <a:pt x="6208031" y="277537"/>
                                  <a:pt x="6178890" y="270751"/>
                                  <a:pt x="6156934" y="284723"/>
                                </a:cubicBezTo>
                                <a:cubicBezTo>
                                  <a:pt x="6134578" y="298295"/>
                                  <a:pt x="6127792" y="327438"/>
                                  <a:pt x="6142163" y="349394"/>
                                </a:cubicBezTo>
                                <a:lnTo>
                                  <a:pt x="6136574" y="352987"/>
                                </a:lnTo>
                                <a:cubicBezTo>
                                  <a:pt x="6121005" y="327837"/>
                                  <a:pt x="6128590" y="294703"/>
                                  <a:pt x="6153741" y="279134"/>
                                </a:cubicBezTo>
                                <a:cubicBezTo>
                                  <a:pt x="6160028" y="275242"/>
                                  <a:pt x="6166814" y="272797"/>
                                  <a:pt x="6173700" y="271711"/>
                                </a:cubicBezTo>
                                <a:close/>
                                <a:moveTo>
                                  <a:pt x="3247974" y="151153"/>
                                </a:moveTo>
                                <a:cubicBezTo>
                                  <a:pt x="3268631" y="147897"/>
                                  <a:pt x="3290188" y="156879"/>
                                  <a:pt x="3301864" y="175741"/>
                                </a:cubicBezTo>
                                <a:lnTo>
                                  <a:pt x="3296276" y="179334"/>
                                </a:lnTo>
                                <a:cubicBezTo>
                                  <a:pt x="3282304" y="156979"/>
                                  <a:pt x="3253163" y="150193"/>
                                  <a:pt x="3231207" y="164165"/>
                                </a:cubicBezTo>
                                <a:cubicBezTo>
                                  <a:pt x="3209251" y="178136"/>
                                  <a:pt x="3202464" y="207279"/>
                                  <a:pt x="3216437" y="228836"/>
                                </a:cubicBezTo>
                                <a:lnTo>
                                  <a:pt x="3210848" y="232429"/>
                                </a:lnTo>
                                <a:cubicBezTo>
                                  <a:pt x="3195279" y="207279"/>
                                  <a:pt x="3202863" y="174145"/>
                                  <a:pt x="3228012" y="158576"/>
                                </a:cubicBezTo>
                                <a:cubicBezTo>
                                  <a:pt x="3234300" y="154684"/>
                                  <a:pt x="3241087" y="152239"/>
                                  <a:pt x="3247974" y="151153"/>
                                </a:cubicBezTo>
                                <a:close/>
                                <a:moveTo>
                                  <a:pt x="349792" y="13829"/>
                                </a:moveTo>
                                <a:cubicBezTo>
                                  <a:pt x="370451" y="10573"/>
                                  <a:pt x="392007" y="19555"/>
                                  <a:pt x="403684" y="38417"/>
                                </a:cubicBezTo>
                                <a:lnTo>
                                  <a:pt x="398095" y="42010"/>
                                </a:lnTo>
                                <a:cubicBezTo>
                                  <a:pt x="384123" y="19655"/>
                                  <a:pt x="354982" y="12869"/>
                                  <a:pt x="333025" y="26841"/>
                                </a:cubicBezTo>
                                <a:cubicBezTo>
                                  <a:pt x="311069" y="40812"/>
                                  <a:pt x="304283" y="69955"/>
                                  <a:pt x="318255" y="91512"/>
                                </a:cubicBezTo>
                                <a:lnTo>
                                  <a:pt x="312666" y="95105"/>
                                </a:lnTo>
                                <a:cubicBezTo>
                                  <a:pt x="297097" y="69955"/>
                                  <a:pt x="304682" y="36820"/>
                                  <a:pt x="329831" y="21252"/>
                                </a:cubicBezTo>
                                <a:cubicBezTo>
                                  <a:pt x="336119" y="17360"/>
                                  <a:pt x="342905" y="14915"/>
                                  <a:pt x="349792" y="13829"/>
                                </a:cubicBezTo>
                                <a:close/>
                                <a:moveTo>
                                  <a:pt x="7053135" y="655"/>
                                </a:moveTo>
                                <a:cubicBezTo>
                                  <a:pt x="7073794" y="-2601"/>
                                  <a:pt x="7095351" y="6381"/>
                                  <a:pt x="7107027" y="25243"/>
                                </a:cubicBezTo>
                                <a:lnTo>
                                  <a:pt x="7101438" y="28836"/>
                                </a:lnTo>
                                <a:cubicBezTo>
                                  <a:pt x="7087466" y="6481"/>
                                  <a:pt x="7058325" y="-305"/>
                                  <a:pt x="7036369" y="13667"/>
                                </a:cubicBezTo>
                                <a:cubicBezTo>
                                  <a:pt x="7014013" y="27639"/>
                                  <a:pt x="7007226" y="56781"/>
                                  <a:pt x="7021598" y="78338"/>
                                </a:cubicBezTo>
                                <a:lnTo>
                                  <a:pt x="7016009" y="81931"/>
                                </a:lnTo>
                                <a:cubicBezTo>
                                  <a:pt x="7000440" y="56781"/>
                                  <a:pt x="7008025" y="23647"/>
                                  <a:pt x="7033175" y="8078"/>
                                </a:cubicBezTo>
                                <a:cubicBezTo>
                                  <a:pt x="7039462" y="4186"/>
                                  <a:pt x="7046249" y="1741"/>
                                  <a:pt x="7053135" y="6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20" name="Rechthoek 20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33999" y="254122"/>
                          <a:ext cx="7304400" cy="47952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ep 2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245877" y="274552"/>
                          <a:ext cx="7242265" cy="4779032"/>
                          <a:chOff x="245877" y="274552"/>
                          <a:chExt cx="7426274" cy="4900456"/>
                        </a:xfrm>
                      </wpg:grpSpPr>
                      <wps:wsp>
                        <wps:cNvPr id="22" name="Vrije vorm: Vorm 22">
                          <a:extLst/>
                        </wps:cNvPr>
                        <wps:cNvSpPr/>
                        <wps:spPr>
                          <a:xfrm>
                            <a:off x="304108" y="274552"/>
                            <a:ext cx="7362098" cy="4900456"/>
                          </a:xfrm>
                          <a:custGeom>
                            <a:avLst/>
                            <a:gdLst>
                              <a:gd name="connsiteX0" fmla="*/ 2958484 w 7362098"/>
                              <a:gd name="connsiteY0" fmla="*/ 4882890 h 4900456"/>
                              <a:gd name="connsiteX1" fmla="*/ 2959281 w 7362098"/>
                              <a:gd name="connsiteY1" fmla="*/ 4885685 h 4900456"/>
                              <a:gd name="connsiteX2" fmla="*/ 2948500 w 7362098"/>
                              <a:gd name="connsiteY2" fmla="*/ 4899658 h 4900456"/>
                              <a:gd name="connsiteX3" fmla="*/ 2946903 w 7362098"/>
                              <a:gd name="connsiteY3" fmla="*/ 4900456 h 4900456"/>
                              <a:gd name="connsiteX4" fmla="*/ 2945305 w 7362098"/>
                              <a:gd name="connsiteY4" fmla="*/ 4900057 h 4900456"/>
                              <a:gd name="connsiteX5" fmla="*/ 2944905 w 7362098"/>
                              <a:gd name="connsiteY5" fmla="*/ 4897262 h 4900456"/>
                              <a:gd name="connsiteX6" fmla="*/ 2955687 w 7362098"/>
                              <a:gd name="connsiteY6" fmla="*/ 4883289 h 4900456"/>
                              <a:gd name="connsiteX7" fmla="*/ 2958484 w 7362098"/>
                              <a:gd name="connsiteY7" fmla="*/ 4882890 h 4900456"/>
                              <a:gd name="connsiteX8" fmla="*/ 3001992 w 7362098"/>
                              <a:gd name="connsiteY8" fmla="*/ 4876902 h 4900456"/>
                              <a:gd name="connsiteX9" fmla="*/ 3016360 w 7362098"/>
                              <a:gd name="connsiteY9" fmla="*/ 4887682 h 4900456"/>
                              <a:gd name="connsiteX10" fmla="*/ 3016761 w 7362098"/>
                              <a:gd name="connsiteY10" fmla="*/ 4890476 h 4900456"/>
                              <a:gd name="connsiteX11" fmla="*/ 3015164 w 7362098"/>
                              <a:gd name="connsiteY11" fmla="*/ 4891274 h 4900456"/>
                              <a:gd name="connsiteX12" fmla="*/ 3013562 w 7362098"/>
                              <a:gd name="connsiteY12" fmla="*/ 4890875 h 4900456"/>
                              <a:gd name="connsiteX13" fmla="*/ 2999599 w 7362098"/>
                              <a:gd name="connsiteY13" fmla="*/ 4880097 h 4900456"/>
                              <a:gd name="connsiteX14" fmla="*/ 2999198 w 7362098"/>
                              <a:gd name="connsiteY14" fmla="*/ 4877301 h 4900456"/>
                              <a:gd name="connsiteX15" fmla="*/ 3001992 w 7362098"/>
                              <a:gd name="connsiteY15" fmla="*/ 4876902 h 4900456"/>
                              <a:gd name="connsiteX16" fmla="*/ 2948101 w 7362098"/>
                              <a:gd name="connsiteY16" fmla="*/ 4873310 h 4900456"/>
                              <a:gd name="connsiteX17" fmla="*/ 2950896 w 7362098"/>
                              <a:gd name="connsiteY17" fmla="*/ 4874108 h 4900456"/>
                              <a:gd name="connsiteX18" fmla="*/ 2950098 w 7362098"/>
                              <a:gd name="connsiteY18" fmla="*/ 4876903 h 4900456"/>
                              <a:gd name="connsiteX19" fmla="*/ 2934926 w 7362098"/>
                              <a:gd name="connsiteY19" fmla="*/ 4885686 h 4900456"/>
                              <a:gd name="connsiteX20" fmla="*/ 2934129 w 7362098"/>
                              <a:gd name="connsiteY20" fmla="*/ 4886085 h 4900456"/>
                              <a:gd name="connsiteX21" fmla="*/ 2932129 w 7362098"/>
                              <a:gd name="connsiteY21" fmla="*/ 4884887 h 4900456"/>
                              <a:gd name="connsiteX22" fmla="*/ 2932928 w 7362098"/>
                              <a:gd name="connsiteY22" fmla="*/ 4882093 h 4900456"/>
                              <a:gd name="connsiteX23" fmla="*/ 3006778 w 7362098"/>
                              <a:gd name="connsiteY23" fmla="*/ 4866124 h 4900456"/>
                              <a:gd name="connsiteX24" fmla="*/ 3023546 w 7362098"/>
                              <a:gd name="connsiteY24" fmla="*/ 4870915 h 4900456"/>
                              <a:gd name="connsiteX25" fmla="*/ 3024744 w 7362098"/>
                              <a:gd name="connsiteY25" fmla="*/ 4873709 h 4900456"/>
                              <a:gd name="connsiteX26" fmla="*/ 3023150 w 7362098"/>
                              <a:gd name="connsiteY26" fmla="*/ 4875307 h 4900456"/>
                              <a:gd name="connsiteX27" fmla="*/ 3022354 w 7362098"/>
                              <a:gd name="connsiteY27" fmla="*/ 4875307 h 4900456"/>
                              <a:gd name="connsiteX28" fmla="*/ 3005577 w 7362098"/>
                              <a:gd name="connsiteY28" fmla="*/ 4870516 h 4900456"/>
                              <a:gd name="connsiteX29" fmla="*/ 3003985 w 7362098"/>
                              <a:gd name="connsiteY29" fmla="*/ 4867722 h 4900456"/>
                              <a:gd name="connsiteX30" fmla="*/ 3006778 w 7362098"/>
                              <a:gd name="connsiteY30" fmla="*/ 4866124 h 4900456"/>
                              <a:gd name="connsiteX31" fmla="*/ 2944907 w 7362098"/>
                              <a:gd name="connsiteY31" fmla="*/ 4861334 h 4900456"/>
                              <a:gd name="connsiteX32" fmla="*/ 2947303 w 7362098"/>
                              <a:gd name="connsiteY32" fmla="*/ 4863331 h 4900456"/>
                              <a:gd name="connsiteX33" fmla="*/ 2945308 w 7362098"/>
                              <a:gd name="connsiteY33" fmla="*/ 4865726 h 4900456"/>
                              <a:gd name="connsiteX34" fmla="*/ 2927740 w 7362098"/>
                              <a:gd name="connsiteY34" fmla="*/ 4868121 h 4900456"/>
                              <a:gd name="connsiteX35" fmla="*/ 2925344 w 7362098"/>
                              <a:gd name="connsiteY35" fmla="*/ 4866125 h 4900456"/>
                              <a:gd name="connsiteX36" fmla="*/ 2927342 w 7362098"/>
                              <a:gd name="connsiteY36" fmla="*/ 4863730 h 4900456"/>
                              <a:gd name="connsiteX37" fmla="*/ 3023947 w 7362098"/>
                              <a:gd name="connsiteY37" fmla="*/ 4851354 h 4900456"/>
                              <a:gd name="connsiteX38" fmla="*/ 3026343 w 7362098"/>
                              <a:gd name="connsiteY38" fmla="*/ 4853351 h 4900456"/>
                              <a:gd name="connsiteX39" fmla="*/ 3024346 w 7362098"/>
                              <a:gd name="connsiteY39" fmla="*/ 4855746 h 4900456"/>
                              <a:gd name="connsiteX40" fmla="*/ 3006778 w 7362098"/>
                              <a:gd name="connsiteY40" fmla="*/ 4858141 h 4900456"/>
                              <a:gd name="connsiteX41" fmla="*/ 3004382 w 7362098"/>
                              <a:gd name="connsiteY41" fmla="*/ 4856145 h 4900456"/>
                              <a:gd name="connsiteX42" fmla="*/ 3006380 w 7362098"/>
                              <a:gd name="connsiteY42" fmla="*/ 4853750 h 4900456"/>
                              <a:gd name="connsiteX43" fmla="*/ 2929337 w 7362098"/>
                              <a:gd name="connsiteY43" fmla="*/ 4844168 h 4900456"/>
                              <a:gd name="connsiteX44" fmla="*/ 2946105 w 7362098"/>
                              <a:gd name="connsiteY44" fmla="*/ 4848959 h 4900456"/>
                              <a:gd name="connsiteX45" fmla="*/ 2947701 w 7362098"/>
                              <a:gd name="connsiteY45" fmla="*/ 4851753 h 4900456"/>
                              <a:gd name="connsiteX46" fmla="*/ 2946105 w 7362098"/>
                              <a:gd name="connsiteY46" fmla="*/ 4853351 h 4900456"/>
                              <a:gd name="connsiteX47" fmla="*/ 2945305 w 7362098"/>
                              <a:gd name="connsiteY47" fmla="*/ 4853351 h 4900456"/>
                              <a:gd name="connsiteX48" fmla="*/ 2928537 w 7362098"/>
                              <a:gd name="connsiteY48" fmla="*/ 4848560 h 4900456"/>
                              <a:gd name="connsiteX49" fmla="*/ 2926540 w 7362098"/>
                              <a:gd name="connsiteY49" fmla="*/ 4845766 h 4900456"/>
                              <a:gd name="connsiteX50" fmla="*/ 2929337 w 7362098"/>
                              <a:gd name="connsiteY50" fmla="*/ 4844168 h 4900456"/>
                              <a:gd name="connsiteX51" fmla="*/ 3017160 w 7362098"/>
                              <a:gd name="connsiteY51" fmla="*/ 4833788 h 4900456"/>
                              <a:gd name="connsiteX52" fmla="*/ 3019959 w 7362098"/>
                              <a:gd name="connsiteY52" fmla="*/ 4834587 h 4900456"/>
                              <a:gd name="connsiteX53" fmla="*/ 3019159 w 7362098"/>
                              <a:gd name="connsiteY53" fmla="*/ 4837382 h 4900456"/>
                              <a:gd name="connsiteX54" fmla="*/ 3003985 w 7362098"/>
                              <a:gd name="connsiteY54" fmla="*/ 4846165 h 4900456"/>
                              <a:gd name="connsiteX55" fmla="*/ 3003189 w 7362098"/>
                              <a:gd name="connsiteY55" fmla="*/ 4846564 h 4900456"/>
                              <a:gd name="connsiteX56" fmla="*/ 3001193 w 7362098"/>
                              <a:gd name="connsiteY56" fmla="*/ 4845366 h 4900456"/>
                              <a:gd name="connsiteX57" fmla="*/ 3001989 w 7362098"/>
                              <a:gd name="connsiteY57" fmla="*/ 4842572 h 4900456"/>
                              <a:gd name="connsiteX58" fmla="*/ 2938917 w 7362098"/>
                              <a:gd name="connsiteY58" fmla="*/ 4828599 h 4900456"/>
                              <a:gd name="connsiteX59" fmla="*/ 2952892 w 7362098"/>
                              <a:gd name="connsiteY59" fmla="*/ 4839379 h 4900456"/>
                              <a:gd name="connsiteX60" fmla="*/ 2953294 w 7362098"/>
                              <a:gd name="connsiteY60" fmla="*/ 4842173 h 4900456"/>
                              <a:gd name="connsiteX61" fmla="*/ 2951695 w 7362098"/>
                              <a:gd name="connsiteY61" fmla="*/ 4842971 h 4900456"/>
                              <a:gd name="connsiteX62" fmla="*/ 2950098 w 7362098"/>
                              <a:gd name="connsiteY62" fmla="*/ 4842572 h 4900456"/>
                              <a:gd name="connsiteX63" fmla="*/ 2936523 w 7362098"/>
                              <a:gd name="connsiteY63" fmla="*/ 4831794 h 4900456"/>
                              <a:gd name="connsiteX64" fmla="*/ 2936124 w 7362098"/>
                              <a:gd name="connsiteY64" fmla="*/ 4828998 h 4900456"/>
                              <a:gd name="connsiteX65" fmla="*/ 2938917 w 7362098"/>
                              <a:gd name="connsiteY65" fmla="*/ 4828599 h 4900456"/>
                              <a:gd name="connsiteX66" fmla="*/ 3007175 w 7362098"/>
                              <a:gd name="connsiteY66" fmla="*/ 4819417 h 4900456"/>
                              <a:gd name="connsiteX67" fmla="*/ 3007585 w 7362098"/>
                              <a:gd name="connsiteY67" fmla="*/ 4822211 h 4900456"/>
                              <a:gd name="connsiteX68" fmla="*/ 2996801 w 7362098"/>
                              <a:gd name="connsiteY68" fmla="*/ 4836184 h 4900456"/>
                              <a:gd name="connsiteX69" fmla="*/ 2995203 w 7362098"/>
                              <a:gd name="connsiteY69" fmla="*/ 4836983 h 4900456"/>
                              <a:gd name="connsiteX70" fmla="*/ 2993603 w 7362098"/>
                              <a:gd name="connsiteY70" fmla="*/ 4836583 h 4900456"/>
                              <a:gd name="connsiteX71" fmla="*/ 2993603 w 7362098"/>
                              <a:gd name="connsiteY71" fmla="*/ 4833789 h 4900456"/>
                              <a:gd name="connsiteX72" fmla="*/ 3004382 w 7362098"/>
                              <a:gd name="connsiteY72" fmla="*/ 4819816 h 4900456"/>
                              <a:gd name="connsiteX73" fmla="*/ 3007175 w 7362098"/>
                              <a:gd name="connsiteY73" fmla="*/ 4819417 h 4900456"/>
                              <a:gd name="connsiteX74" fmla="*/ 2950895 w 7362098"/>
                              <a:gd name="connsiteY74" fmla="*/ 4815824 h 4900456"/>
                              <a:gd name="connsiteX75" fmla="*/ 2953688 w 7362098"/>
                              <a:gd name="connsiteY75" fmla="*/ 4816623 h 4900456"/>
                              <a:gd name="connsiteX76" fmla="*/ 2962475 w 7362098"/>
                              <a:gd name="connsiteY76" fmla="*/ 4831793 h 4900456"/>
                              <a:gd name="connsiteX77" fmla="*/ 2961676 w 7362098"/>
                              <a:gd name="connsiteY77" fmla="*/ 4834588 h 4900456"/>
                              <a:gd name="connsiteX78" fmla="*/ 2960876 w 7362098"/>
                              <a:gd name="connsiteY78" fmla="*/ 4834987 h 4900456"/>
                              <a:gd name="connsiteX79" fmla="*/ 2958883 w 7362098"/>
                              <a:gd name="connsiteY79" fmla="*/ 4833789 h 4900456"/>
                              <a:gd name="connsiteX80" fmla="*/ 2950097 w 7362098"/>
                              <a:gd name="connsiteY80" fmla="*/ 4818619 h 4900456"/>
                              <a:gd name="connsiteX81" fmla="*/ 2950895 w 7362098"/>
                              <a:gd name="connsiteY81" fmla="*/ 4815824 h 4900456"/>
                              <a:gd name="connsiteX82" fmla="*/ 2989215 w 7362098"/>
                              <a:gd name="connsiteY82" fmla="*/ 4810635 h 4900456"/>
                              <a:gd name="connsiteX83" fmla="*/ 2990814 w 7362098"/>
                              <a:gd name="connsiteY83" fmla="*/ 4813429 h 4900456"/>
                              <a:gd name="connsiteX84" fmla="*/ 2986020 w 7362098"/>
                              <a:gd name="connsiteY84" fmla="*/ 4830196 h 4900456"/>
                              <a:gd name="connsiteX85" fmla="*/ 2984424 w 7362098"/>
                              <a:gd name="connsiteY85" fmla="*/ 4831793 h 4900456"/>
                              <a:gd name="connsiteX86" fmla="*/ 2983623 w 7362098"/>
                              <a:gd name="connsiteY86" fmla="*/ 4831793 h 4900456"/>
                              <a:gd name="connsiteX87" fmla="*/ 2981628 w 7362098"/>
                              <a:gd name="connsiteY87" fmla="*/ 4828999 h 4900456"/>
                              <a:gd name="connsiteX88" fmla="*/ 2986418 w 7362098"/>
                              <a:gd name="connsiteY88" fmla="*/ 4812232 h 4900456"/>
                              <a:gd name="connsiteX89" fmla="*/ 2989215 w 7362098"/>
                              <a:gd name="connsiteY89" fmla="*/ 4810635 h 4900456"/>
                              <a:gd name="connsiteX90" fmla="*/ 2969658 w 7362098"/>
                              <a:gd name="connsiteY90" fmla="*/ 4809038 h 4900456"/>
                              <a:gd name="connsiteX91" fmla="*/ 2972053 w 7362098"/>
                              <a:gd name="connsiteY91" fmla="*/ 4811034 h 4900456"/>
                              <a:gd name="connsiteX92" fmla="*/ 2974446 w 7362098"/>
                              <a:gd name="connsiteY92" fmla="*/ 4828600 h 4900456"/>
                              <a:gd name="connsiteX93" fmla="*/ 2972451 w 7362098"/>
                              <a:gd name="connsiteY93" fmla="*/ 4830995 h 4900456"/>
                              <a:gd name="connsiteX94" fmla="*/ 2970057 w 7362098"/>
                              <a:gd name="connsiteY94" fmla="*/ 4828999 h 4900456"/>
                              <a:gd name="connsiteX95" fmla="*/ 2967664 w 7362098"/>
                              <a:gd name="connsiteY95" fmla="*/ 4811433 h 4900456"/>
                              <a:gd name="connsiteX96" fmla="*/ 2969658 w 7362098"/>
                              <a:gd name="connsiteY96" fmla="*/ 4809038 h 4900456"/>
                              <a:gd name="connsiteX97" fmla="*/ 2014013 w 7362098"/>
                              <a:gd name="connsiteY97" fmla="*/ 4784438 h 4900456"/>
                              <a:gd name="connsiteX98" fmla="*/ 2033125 w 7362098"/>
                              <a:gd name="connsiteY98" fmla="*/ 4798660 h 4900456"/>
                              <a:gd name="connsiteX99" fmla="*/ 2027536 w 7362098"/>
                              <a:gd name="connsiteY99" fmla="*/ 4802253 h 4900456"/>
                              <a:gd name="connsiteX100" fmla="*/ 1993204 w 7362098"/>
                              <a:gd name="connsiteY100" fmla="*/ 4794269 h 4900456"/>
                              <a:gd name="connsiteX101" fmla="*/ 1986018 w 7362098"/>
                              <a:gd name="connsiteY101" fmla="*/ 4828201 h 4900456"/>
                              <a:gd name="connsiteX102" fmla="*/ 1980429 w 7362098"/>
                              <a:gd name="connsiteY102" fmla="*/ 4831794 h 4900456"/>
                              <a:gd name="connsiteX103" fmla="*/ 1979630 w 7362098"/>
                              <a:gd name="connsiteY103" fmla="*/ 4830596 h 4900456"/>
                              <a:gd name="connsiteX104" fmla="*/ 1990409 w 7362098"/>
                              <a:gd name="connsiteY104" fmla="*/ 4787881 h 4900456"/>
                              <a:gd name="connsiteX105" fmla="*/ 2014013 w 7362098"/>
                              <a:gd name="connsiteY105" fmla="*/ 4784438 h 4900456"/>
                              <a:gd name="connsiteX106" fmla="*/ 54291 w 7362098"/>
                              <a:gd name="connsiteY106" fmla="*/ 4768321 h 4900456"/>
                              <a:gd name="connsiteX107" fmla="*/ 56686 w 7362098"/>
                              <a:gd name="connsiteY107" fmla="*/ 4770316 h 4900456"/>
                              <a:gd name="connsiteX108" fmla="*/ 59082 w 7362098"/>
                              <a:gd name="connsiteY108" fmla="*/ 4787882 h 4900456"/>
                              <a:gd name="connsiteX109" fmla="*/ 57085 w 7362098"/>
                              <a:gd name="connsiteY109" fmla="*/ 4790277 h 4900456"/>
                              <a:gd name="connsiteX110" fmla="*/ 54690 w 7362098"/>
                              <a:gd name="connsiteY110" fmla="*/ 4788281 h 4900456"/>
                              <a:gd name="connsiteX111" fmla="*/ 52295 w 7362098"/>
                              <a:gd name="connsiteY111" fmla="*/ 4770716 h 4900456"/>
                              <a:gd name="connsiteX112" fmla="*/ 54291 w 7362098"/>
                              <a:gd name="connsiteY112" fmla="*/ 4768321 h 4900456"/>
                              <a:gd name="connsiteX113" fmla="*/ 42714 w 7362098"/>
                              <a:gd name="connsiteY113" fmla="*/ 4767522 h 4900456"/>
                              <a:gd name="connsiteX114" fmla="*/ 43912 w 7362098"/>
                              <a:gd name="connsiteY114" fmla="*/ 4770316 h 4900456"/>
                              <a:gd name="connsiteX115" fmla="*/ 39121 w 7362098"/>
                              <a:gd name="connsiteY115" fmla="*/ 4787083 h 4900456"/>
                              <a:gd name="connsiteX116" fmla="*/ 37524 w 7362098"/>
                              <a:gd name="connsiteY116" fmla="*/ 4788680 h 4900456"/>
                              <a:gd name="connsiteX117" fmla="*/ 36725 w 7362098"/>
                              <a:gd name="connsiteY117" fmla="*/ 4788680 h 4900456"/>
                              <a:gd name="connsiteX118" fmla="*/ 35129 w 7362098"/>
                              <a:gd name="connsiteY118" fmla="*/ 4785886 h 4900456"/>
                              <a:gd name="connsiteX119" fmla="*/ 39919 w 7362098"/>
                              <a:gd name="connsiteY119" fmla="*/ 4769118 h 4900456"/>
                              <a:gd name="connsiteX120" fmla="*/ 42714 w 7362098"/>
                              <a:gd name="connsiteY120" fmla="*/ 4767522 h 4900456"/>
                              <a:gd name="connsiteX121" fmla="*/ 65068 w 7362098"/>
                              <a:gd name="connsiteY121" fmla="*/ 4764727 h 4900456"/>
                              <a:gd name="connsiteX122" fmla="*/ 67862 w 7362098"/>
                              <a:gd name="connsiteY122" fmla="*/ 4765526 h 4900456"/>
                              <a:gd name="connsiteX123" fmla="*/ 76646 w 7362098"/>
                              <a:gd name="connsiteY123" fmla="*/ 4780696 h 4900456"/>
                              <a:gd name="connsiteX124" fmla="*/ 75847 w 7362098"/>
                              <a:gd name="connsiteY124" fmla="*/ 4783491 h 4900456"/>
                              <a:gd name="connsiteX125" fmla="*/ 75049 w 7362098"/>
                              <a:gd name="connsiteY125" fmla="*/ 4783890 h 4900456"/>
                              <a:gd name="connsiteX126" fmla="*/ 73053 w 7362098"/>
                              <a:gd name="connsiteY126" fmla="*/ 4782692 h 4900456"/>
                              <a:gd name="connsiteX127" fmla="*/ 64270 w 7362098"/>
                              <a:gd name="connsiteY127" fmla="*/ 4767522 h 4900456"/>
                              <a:gd name="connsiteX128" fmla="*/ 65068 w 7362098"/>
                              <a:gd name="connsiteY128" fmla="*/ 4764727 h 4900456"/>
                              <a:gd name="connsiteX129" fmla="*/ 32734 w 7362098"/>
                              <a:gd name="connsiteY129" fmla="*/ 4762332 h 4900456"/>
                              <a:gd name="connsiteX130" fmla="*/ 33532 w 7362098"/>
                              <a:gd name="connsiteY130" fmla="*/ 4765126 h 4900456"/>
                              <a:gd name="connsiteX131" fmla="*/ 22754 w 7362098"/>
                              <a:gd name="connsiteY131" fmla="*/ 4779099 h 4900456"/>
                              <a:gd name="connsiteX132" fmla="*/ 21157 w 7362098"/>
                              <a:gd name="connsiteY132" fmla="*/ 4779898 h 4900456"/>
                              <a:gd name="connsiteX133" fmla="*/ 19560 w 7362098"/>
                              <a:gd name="connsiteY133" fmla="*/ 4779499 h 4900456"/>
                              <a:gd name="connsiteX134" fmla="*/ 19160 w 7362098"/>
                              <a:gd name="connsiteY134" fmla="*/ 4776704 h 4900456"/>
                              <a:gd name="connsiteX135" fmla="*/ 29939 w 7362098"/>
                              <a:gd name="connsiteY135" fmla="*/ 4762731 h 4900456"/>
                              <a:gd name="connsiteX136" fmla="*/ 32734 w 7362098"/>
                              <a:gd name="connsiteY136" fmla="*/ 4762332 h 4900456"/>
                              <a:gd name="connsiteX137" fmla="*/ 76645 w 7362098"/>
                              <a:gd name="connsiteY137" fmla="*/ 4756743 h 4900456"/>
                              <a:gd name="connsiteX138" fmla="*/ 91018 w 7362098"/>
                              <a:gd name="connsiteY138" fmla="*/ 4767523 h 4900456"/>
                              <a:gd name="connsiteX139" fmla="*/ 91417 w 7362098"/>
                              <a:gd name="connsiteY139" fmla="*/ 4770317 h 4900456"/>
                              <a:gd name="connsiteX140" fmla="*/ 89820 w 7362098"/>
                              <a:gd name="connsiteY140" fmla="*/ 4771115 h 4900456"/>
                              <a:gd name="connsiteX141" fmla="*/ 88223 w 7362098"/>
                              <a:gd name="connsiteY141" fmla="*/ 4770716 h 4900456"/>
                              <a:gd name="connsiteX142" fmla="*/ 74250 w 7362098"/>
                              <a:gd name="connsiteY142" fmla="*/ 4759938 h 4900456"/>
                              <a:gd name="connsiteX143" fmla="*/ 73851 w 7362098"/>
                              <a:gd name="connsiteY143" fmla="*/ 4757142 h 4900456"/>
                              <a:gd name="connsiteX144" fmla="*/ 76645 w 7362098"/>
                              <a:gd name="connsiteY144" fmla="*/ 4756743 h 4900456"/>
                              <a:gd name="connsiteX145" fmla="*/ 6757209 w 7362098"/>
                              <a:gd name="connsiteY145" fmla="*/ 4755146 h 4900456"/>
                              <a:gd name="connsiteX146" fmla="*/ 6759604 w 7362098"/>
                              <a:gd name="connsiteY146" fmla="*/ 4757142 h 4900456"/>
                              <a:gd name="connsiteX147" fmla="*/ 6761999 w 7362098"/>
                              <a:gd name="connsiteY147" fmla="*/ 4774708 h 4900456"/>
                              <a:gd name="connsiteX148" fmla="*/ 6760003 w 7362098"/>
                              <a:gd name="connsiteY148" fmla="*/ 4777103 h 4900456"/>
                              <a:gd name="connsiteX149" fmla="*/ 6757608 w 7362098"/>
                              <a:gd name="connsiteY149" fmla="*/ 4775107 h 4900456"/>
                              <a:gd name="connsiteX150" fmla="*/ 6755212 w 7362098"/>
                              <a:gd name="connsiteY150" fmla="*/ 4757542 h 4900456"/>
                              <a:gd name="connsiteX151" fmla="*/ 6757209 w 7362098"/>
                              <a:gd name="connsiteY151" fmla="*/ 4755146 h 4900456"/>
                              <a:gd name="connsiteX152" fmla="*/ 6745631 w 7362098"/>
                              <a:gd name="connsiteY152" fmla="*/ 4754348 h 4900456"/>
                              <a:gd name="connsiteX153" fmla="*/ 6746830 w 7362098"/>
                              <a:gd name="connsiteY153" fmla="*/ 4757142 h 4900456"/>
                              <a:gd name="connsiteX154" fmla="*/ 6742039 w 7362098"/>
                              <a:gd name="connsiteY154" fmla="*/ 4773909 h 4900456"/>
                              <a:gd name="connsiteX155" fmla="*/ 6740442 w 7362098"/>
                              <a:gd name="connsiteY155" fmla="*/ 4775506 h 4900456"/>
                              <a:gd name="connsiteX156" fmla="*/ 6739643 w 7362098"/>
                              <a:gd name="connsiteY156" fmla="*/ 4775506 h 4900456"/>
                              <a:gd name="connsiteX157" fmla="*/ 6738046 w 7362098"/>
                              <a:gd name="connsiteY157" fmla="*/ 4772712 h 4900456"/>
                              <a:gd name="connsiteX158" fmla="*/ 6742837 w 7362098"/>
                              <a:gd name="connsiteY158" fmla="*/ 4755945 h 4900456"/>
                              <a:gd name="connsiteX159" fmla="*/ 6745631 w 7362098"/>
                              <a:gd name="connsiteY159" fmla="*/ 4754348 h 4900456"/>
                              <a:gd name="connsiteX160" fmla="*/ 22355 w 7362098"/>
                              <a:gd name="connsiteY160" fmla="*/ 4752751 h 4900456"/>
                              <a:gd name="connsiteX161" fmla="*/ 25150 w 7362098"/>
                              <a:gd name="connsiteY161" fmla="*/ 4753550 h 4900456"/>
                              <a:gd name="connsiteX162" fmla="*/ 24351 w 7362098"/>
                              <a:gd name="connsiteY162" fmla="*/ 4756345 h 4900456"/>
                              <a:gd name="connsiteX163" fmla="*/ 9181 w 7362098"/>
                              <a:gd name="connsiteY163" fmla="*/ 4765128 h 4900456"/>
                              <a:gd name="connsiteX164" fmla="*/ 8383 w 7362098"/>
                              <a:gd name="connsiteY164" fmla="*/ 4765527 h 4900456"/>
                              <a:gd name="connsiteX165" fmla="*/ 6387 w 7362098"/>
                              <a:gd name="connsiteY165" fmla="*/ 4764329 h 4900456"/>
                              <a:gd name="connsiteX166" fmla="*/ 7185 w 7362098"/>
                              <a:gd name="connsiteY166" fmla="*/ 4761535 h 4900456"/>
                              <a:gd name="connsiteX167" fmla="*/ 6767986 w 7362098"/>
                              <a:gd name="connsiteY167" fmla="*/ 4751554 h 4900456"/>
                              <a:gd name="connsiteX168" fmla="*/ 6770781 w 7362098"/>
                              <a:gd name="connsiteY168" fmla="*/ 4752352 h 4900456"/>
                              <a:gd name="connsiteX169" fmla="*/ 6779564 w 7362098"/>
                              <a:gd name="connsiteY169" fmla="*/ 4767523 h 4900456"/>
                              <a:gd name="connsiteX170" fmla="*/ 6778765 w 7362098"/>
                              <a:gd name="connsiteY170" fmla="*/ 4770317 h 4900456"/>
                              <a:gd name="connsiteX171" fmla="*/ 6777967 w 7362098"/>
                              <a:gd name="connsiteY171" fmla="*/ 4770716 h 4900456"/>
                              <a:gd name="connsiteX172" fmla="*/ 6775971 w 7362098"/>
                              <a:gd name="connsiteY172" fmla="*/ 4769519 h 4900456"/>
                              <a:gd name="connsiteX173" fmla="*/ 6767187 w 7362098"/>
                              <a:gd name="connsiteY173" fmla="*/ 4754348 h 4900456"/>
                              <a:gd name="connsiteX174" fmla="*/ 6767986 w 7362098"/>
                              <a:gd name="connsiteY174" fmla="*/ 4751554 h 4900456"/>
                              <a:gd name="connsiteX175" fmla="*/ 6736051 w 7362098"/>
                              <a:gd name="connsiteY175" fmla="*/ 4749158 h 4900456"/>
                              <a:gd name="connsiteX176" fmla="*/ 6736849 w 7362098"/>
                              <a:gd name="connsiteY176" fmla="*/ 4751953 h 4900456"/>
                              <a:gd name="connsiteX177" fmla="*/ 6726071 w 7362098"/>
                              <a:gd name="connsiteY177" fmla="*/ 4765926 h 4900456"/>
                              <a:gd name="connsiteX178" fmla="*/ 6724473 w 7362098"/>
                              <a:gd name="connsiteY178" fmla="*/ 4766724 h 4900456"/>
                              <a:gd name="connsiteX179" fmla="*/ 6722876 w 7362098"/>
                              <a:gd name="connsiteY179" fmla="*/ 4766325 h 4900456"/>
                              <a:gd name="connsiteX180" fmla="*/ 6722477 w 7362098"/>
                              <a:gd name="connsiteY180" fmla="*/ 4763530 h 4900456"/>
                              <a:gd name="connsiteX181" fmla="*/ 6733256 w 7362098"/>
                              <a:gd name="connsiteY181" fmla="*/ 4749557 h 4900456"/>
                              <a:gd name="connsiteX182" fmla="*/ 6736051 w 7362098"/>
                              <a:gd name="connsiteY182" fmla="*/ 4749158 h 4900456"/>
                              <a:gd name="connsiteX183" fmla="*/ 5412906 w 7362098"/>
                              <a:gd name="connsiteY183" fmla="*/ 4748859 h 4900456"/>
                              <a:gd name="connsiteX184" fmla="*/ 5422287 w 7362098"/>
                              <a:gd name="connsiteY184" fmla="*/ 4749957 h 4900456"/>
                              <a:gd name="connsiteX185" fmla="*/ 5429473 w 7362098"/>
                              <a:gd name="connsiteY185" fmla="*/ 4761933 h 4900456"/>
                              <a:gd name="connsiteX186" fmla="*/ 5433066 w 7362098"/>
                              <a:gd name="connsiteY186" fmla="*/ 4766724 h 4900456"/>
                              <a:gd name="connsiteX187" fmla="*/ 5439054 w 7362098"/>
                              <a:gd name="connsiteY187" fmla="*/ 4766724 h 4900456"/>
                              <a:gd name="connsiteX188" fmla="*/ 5439453 w 7362098"/>
                              <a:gd name="connsiteY188" fmla="*/ 4766724 h 4900456"/>
                              <a:gd name="connsiteX189" fmla="*/ 5439852 w 7362098"/>
                              <a:gd name="connsiteY189" fmla="*/ 4766325 h 4900456"/>
                              <a:gd name="connsiteX190" fmla="*/ 5453026 w 7362098"/>
                              <a:gd name="connsiteY190" fmla="*/ 4765926 h 4900456"/>
                              <a:gd name="connsiteX191" fmla="*/ 5460211 w 7362098"/>
                              <a:gd name="connsiteY191" fmla="*/ 4777503 h 4900456"/>
                              <a:gd name="connsiteX192" fmla="*/ 5460211 w 7362098"/>
                              <a:gd name="connsiteY192" fmla="*/ 4777902 h 4900456"/>
                              <a:gd name="connsiteX193" fmla="*/ 5463804 w 7362098"/>
                              <a:gd name="connsiteY193" fmla="*/ 4782692 h 4900456"/>
                              <a:gd name="connsiteX194" fmla="*/ 5470191 w 7362098"/>
                              <a:gd name="connsiteY194" fmla="*/ 4782692 h 4900456"/>
                              <a:gd name="connsiteX195" fmla="*/ 5470591 w 7362098"/>
                              <a:gd name="connsiteY195" fmla="*/ 4782692 h 4900456"/>
                              <a:gd name="connsiteX196" fmla="*/ 5484563 w 7362098"/>
                              <a:gd name="connsiteY196" fmla="*/ 4781894 h 4900456"/>
                              <a:gd name="connsiteX197" fmla="*/ 5491748 w 7362098"/>
                              <a:gd name="connsiteY197" fmla="*/ 4793870 h 4900456"/>
                              <a:gd name="connsiteX198" fmla="*/ 5495341 w 7362098"/>
                              <a:gd name="connsiteY198" fmla="*/ 4798660 h 4900456"/>
                              <a:gd name="connsiteX199" fmla="*/ 5498535 w 7362098"/>
                              <a:gd name="connsiteY199" fmla="*/ 4799458 h 4900456"/>
                              <a:gd name="connsiteX200" fmla="*/ 5502926 w 7362098"/>
                              <a:gd name="connsiteY200" fmla="*/ 4799858 h 4900456"/>
                              <a:gd name="connsiteX201" fmla="*/ 5506519 w 7362098"/>
                              <a:gd name="connsiteY201" fmla="*/ 4803850 h 4900456"/>
                              <a:gd name="connsiteX202" fmla="*/ 5500930 w 7362098"/>
                              <a:gd name="connsiteY202" fmla="*/ 4808241 h 4900456"/>
                              <a:gd name="connsiteX203" fmla="*/ 5494942 w 7362098"/>
                              <a:gd name="connsiteY203" fmla="*/ 4807842 h 4900456"/>
                              <a:gd name="connsiteX204" fmla="*/ 5490151 w 7362098"/>
                              <a:gd name="connsiteY204" fmla="*/ 4806245 h 4900456"/>
                              <a:gd name="connsiteX205" fmla="*/ 5482966 w 7362098"/>
                              <a:gd name="connsiteY205" fmla="*/ 4794269 h 4900456"/>
                              <a:gd name="connsiteX206" fmla="*/ 5479772 w 7362098"/>
                              <a:gd name="connsiteY206" fmla="*/ 4789478 h 4900456"/>
                              <a:gd name="connsiteX207" fmla="*/ 5472986 w 7362098"/>
                              <a:gd name="connsiteY207" fmla="*/ 4789878 h 4900456"/>
                              <a:gd name="connsiteX208" fmla="*/ 5459413 w 7362098"/>
                              <a:gd name="connsiteY208" fmla="*/ 4790277 h 4900456"/>
                              <a:gd name="connsiteX209" fmla="*/ 5452227 w 7362098"/>
                              <a:gd name="connsiteY209" fmla="*/ 4778700 h 4900456"/>
                              <a:gd name="connsiteX210" fmla="*/ 5448635 w 7362098"/>
                              <a:gd name="connsiteY210" fmla="*/ 4773511 h 4900456"/>
                              <a:gd name="connsiteX211" fmla="*/ 5442647 w 7362098"/>
                              <a:gd name="connsiteY211" fmla="*/ 4773511 h 4900456"/>
                              <a:gd name="connsiteX212" fmla="*/ 5442247 w 7362098"/>
                              <a:gd name="connsiteY212" fmla="*/ 4773511 h 4900456"/>
                              <a:gd name="connsiteX213" fmla="*/ 5428675 w 7362098"/>
                              <a:gd name="connsiteY213" fmla="*/ 4773910 h 4900456"/>
                              <a:gd name="connsiteX214" fmla="*/ 5421489 w 7362098"/>
                              <a:gd name="connsiteY214" fmla="*/ 4761933 h 4900456"/>
                              <a:gd name="connsiteX215" fmla="*/ 5418294 w 7362098"/>
                              <a:gd name="connsiteY215" fmla="*/ 4757142 h 4900456"/>
                              <a:gd name="connsiteX216" fmla="*/ 5411508 w 7362098"/>
                              <a:gd name="connsiteY216" fmla="*/ 4757542 h 4900456"/>
                              <a:gd name="connsiteX217" fmla="*/ 5397935 w 7362098"/>
                              <a:gd name="connsiteY217" fmla="*/ 4757941 h 4900456"/>
                              <a:gd name="connsiteX218" fmla="*/ 5395540 w 7362098"/>
                              <a:gd name="connsiteY218" fmla="*/ 4756344 h 4900456"/>
                              <a:gd name="connsiteX219" fmla="*/ 5393943 w 7362098"/>
                              <a:gd name="connsiteY219" fmla="*/ 4751154 h 4900456"/>
                              <a:gd name="connsiteX220" fmla="*/ 5399133 w 7362098"/>
                              <a:gd name="connsiteY220" fmla="*/ 4749558 h 4900456"/>
                              <a:gd name="connsiteX221" fmla="*/ 5401528 w 7362098"/>
                              <a:gd name="connsiteY221" fmla="*/ 4750755 h 4900456"/>
                              <a:gd name="connsiteX222" fmla="*/ 5407915 w 7362098"/>
                              <a:gd name="connsiteY222" fmla="*/ 4750755 h 4900456"/>
                              <a:gd name="connsiteX223" fmla="*/ 5408314 w 7362098"/>
                              <a:gd name="connsiteY223" fmla="*/ 4750755 h 4900456"/>
                              <a:gd name="connsiteX224" fmla="*/ 5412906 w 7362098"/>
                              <a:gd name="connsiteY224" fmla="*/ 4748859 h 4900456"/>
                              <a:gd name="connsiteX225" fmla="*/ 81435 w 7362098"/>
                              <a:gd name="connsiteY225" fmla="*/ 4745566 h 4900456"/>
                              <a:gd name="connsiteX226" fmla="*/ 98201 w 7362098"/>
                              <a:gd name="connsiteY226" fmla="*/ 4750357 h 4900456"/>
                              <a:gd name="connsiteX227" fmla="*/ 99399 w 7362098"/>
                              <a:gd name="connsiteY227" fmla="*/ 4753151 h 4900456"/>
                              <a:gd name="connsiteX228" fmla="*/ 97802 w 7362098"/>
                              <a:gd name="connsiteY228" fmla="*/ 4754749 h 4900456"/>
                              <a:gd name="connsiteX229" fmla="*/ 97004 w 7362098"/>
                              <a:gd name="connsiteY229" fmla="*/ 4754749 h 4900456"/>
                              <a:gd name="connsiteX230" fmla="*/ 80237 w 7362098"/>
                              <a:gd name="connsiteY230" fmla="*/ 4749958 h 4900456"/>
                              <a:gd name="connsiteX231" fmla="*/ 78641 w 7362098"/>
                              <a:gd name="connsiteY231" fmla="*/ 4747162 h 4900456"/>
                              <a:gd name="connsiteX232" fmla="*/ 81435 w 7362098"/>
                              <a:gd name="connsiteY232" fmla="*/ 4745566 h 4900456"/>
                              <a:gd name="connsiteX233" fmla="*/ 6779562 w 7362098"/>
                              <a:gd name="connsiteY233" fmla="*/ 4743570 h 4900456"/>
                              <a:gd name="connsiteX234" fmla="*/ 6793935 w 7362098"/>
                              <a:gd name="connsiteY234" fmla="*/ 4754349 h 4900456"/>
                              <a:gd name="connsiteX235" fmla="*/ 6794334 w 7362098"/>
                              <a:gd name="connsiteY235" fmla="*/ 4757144 h 4900456"/>
                              <a:gd name="connsiteX236" fmla="*/ 6792737 w 7362098"/>
                              <a:gd name="connsiteY236" fmla="*/ 4757942 h 4900456"/>
                              <a:gd name="connsiteX237" fmla="*/ 6791140 w 7362098"/>
                              <a:gd name="connsiteY237" fmla="*/ 4757543 h 4900456"/>
                              <a:gd name="connsiteX238" fmla="*/ 6777167 w 7362098"/>
                              <a:gd name="connsiteY238" fmla="*/ 4746764 h 4900456"/>
                              <a:gd name="connsiteX239" fmla="*/ 6776768 w 7362098"/>
                              <a:gd name="connsiteY239" fmla="*/ 4743969 h 4900456"/>
                              <a:gd name="connsiteX240" fmla="*/ 6779562 w 7362098"/>
                              <a:gd name="connsiteY240" fmla="*/ 4743570 h 4900456"/>
                              <a:gd name="connsiteX241" fmla="*/ 3288614 w 7362098"/>
                              <a:gd name="connsiteY241" fmla="*/ 4742772 h 4900456"/>
                              <a:gd name="connsiteX242" fmla="*/ 3291408 w 7362098"/>
                              <a:gd name="connsiteY242" fmla="*/ 4744369 h 4900456"/>
                              <a:gd name="connsiteX243" fmla="*/ 3308973 w 7362098"/>
                              <a:gd name="connsiteY243" fmla="*/ 4755147 h 4900456"/>
                              <a:gd name="connsiteX244" fmla="*/ 3312169 w 7362098"/>
                              <a:gd name="connsiteY244" fmla="*/ 4756744 h 4900456"/>
                              <a:gd name="connsiteX245" fmla="*/ 3310971 w 7362098"/>
                              <a:gd name="connsiteY245" fmla="*/ 4759539 h 4900456"/>
                              <a:gd name="connsiteX246" fmla="*/ 3310569 w 7362098"/>
                              <a:gd name="connsiteY246" fmla="*/ 4759539 h 4900456"/>
                              <a:gd name="connsiteX247" fmla="*/ 3297795 w 7362098"/>
                              <a:gd name="connsiteY247" fmla="*/ 4758341 h 4900456"/>
                              <a:gd name="connsiteX248" fmla="*/ 3269052 w 7362098"/>
                              <a:gd name="connsiteY248" fmla="*/ 4790676 h 4900456"/>
                              <a:gd name="connsiteX249" fmla="*/ 3225939 w 7362098"/>
                              <a:gd name="connsiteY249" fmla="*/ 4793870 h 4900456"/>
                              <a:gd name="connsiteX250" fmla="*/ 3219153 w 7362098"/>
                              <a:gd name="connsiteY250" fmla="*/ 4805048 h 4900456"/>
                              <a:gd name="connsiteX251" fmla="*/ 3218755 w 7362098"/>
                              <a:gd name="connsiteY251" fmla="*/ 4805447 h 4900456"/>
                              <a:gd name="connsiteX252" fmla="*/ 3215959 w 7362098"/>
                              <a:gd name="connsiteY252" fmla="*/ 4804648 h 4900456"/>
                              <a:gd name="connsiteX253" fmla="*/ 3216356 w 7362098"/>
                              <a:gd name="connsiteY253" fmla="*/ 4801455 h 4900456"/>
                              <a:gd name="connsiteX254" fmla="*/ 3218356 w 7362098"/>
                              <a:gd name="connsiteY254" fmla="*/ 4780696 h 4900456"/>
                              <a:gd name="connsiteX255" fmla="*/ 3218755 w 7362098"/>
                              <a:gd name="connsiteY255" fmla="*/ 4777503 h 4900456"/>
                              <a:gd name="connsiteX256" fmla="*/ 3221949 w 7362098"/>
                              <a:gd name="connsiteY256" fmla="*/ 4777902 h 4900456"/>
                              <a:gd name="connsiteX257" fmla="*/ 3226341 w 7362098"/>
                              <a:gd name="connsiteY257" fmla="*/ 4789479 h 4900456"/>
                              <a:gd name="connsiteX258" fmla="*/ 3226745 w 7362098"/>
                              <a:gd name="connsiteY258" fmla="*/ 4789479 h 4900456"/>
                              <a:gd name="connsiteX259" fmla="*/ 3267056 w 7362098"/>
                              <a:gd name="connsiteY259" fmla="*/ 4786684 h 4900456"/>
                              <a:gd name="connsiteX260" fmla="*/ 3293406 w 7362098"/>
                              <a:gd name="connsiteY260" fmla="*/ 4756344 h 4900456"/>
                              <a:gd name="connsiteX261" fmla="*/ 3293406 w 7362098"/>
                              <a:gd name="connsiteY261" fmla="*/ 4755945 h 4900456"/>
                              <a:gd name="connsiteX262" fmla="*/ 3287016 w 7362098"/>
                              <a:gd name="connsiteY262" fmla="*/ 4745566 h 4900456"/>
                              <a:gd name="connsiteX263" fmla="*/ 3288614 w 7362098"/>
                              <a:gd name="connsiteY263" fmla="*/ 4742772 h 4900456"/>
                              <a:gd name="connsiteX264" fmla="*/ 19562 w 7362098"/>
                              <a:gd name="connsiteY264" fmla="*/ 4741175 h 4900456"/>
                              <a:gd name="connsiteX265" fmla="*/ 21957 w 7362098"/>
                              <a:gd name="connsiteY265" fmla="*/ 4743171 h 4900456"/>
                              <a:gd name="connsiteX266" fmla="*/ 19961 w 7362098"/>
                              <a:gd name="connsiteY266" fmla="*/ 4745566 h 4900456"/>
                              <a:gd name="connsiteX267" fmla="*/ 2395 w 7362098"/>
                              <a:gd name="connsiteY267" fmla="*/ 4747962 h 4900456"/>
                              <a:gd name="connsiteX268" fmla="*/ 0 w 7362098"/>
                              <a:gd name="connsiteY268" fmla="*/ 4745966 h 4900456"/>
                              <a:gd name="connsiteX269" fmla="*/ 1996 w 7362098"/>
                              <a:gd name="connsiteY269" fmla="*/ 4743570 h 4900456"/>
                              <a:gd name="connsiteX270" fmla="*/ 6725671 w 7362098"/>
                              <a:gd name="connsiteY270" fmla="*/ 4739578 h 4900456"/>
                              <a:gd name="connsiteX271" fmla="*/ 6728466 w 7362098"/>
                              <a:gd name="connsiteY271" fmla="*/ 4740376 h 4900456"/>
                              <a:gd name="connsiteX272" fmla="*/ 6727667 w 7362098"/>
                              <a:gd name="connsiteY272" fmla="*/ 4743170 h 4900456"/>
                              <a:gd name="connsiteX273" fmla="*/ 6712497 w 7362098"/>
                              <a:gd name="connsiteY273" fmla="*/ 4751954 h 4900456"/>
                              <a:gd name="connsiteX274" fmla="*/ 6711698 w 7362098"/>
                              <a:gd name="connsiteY274" fmla="*/ 4752353 h 4900456"/>
                              <a:gd name="connsiteX275" fmla="*/ 6709702 w 7362098"/>
                              <a:gd name="connsiteY275" fmla="*/ 4751155 h 4900456"/>
                              <a:gd name="connsiteX276" fmla="*/ 6710501 w 7362098"/>
                              <a:gd name="connsiteY276" fmla="*/ 4748361 h 4900456"/>
                              <a:gd name="connsiteX277" fmla="*/ 4211517 w 7362098"/>
                              <a:gd name="connsiteY277" fmla="*/ 4739578 h 4900456"/>
                              <a:gd name="connsiteX278" fmla="*/ 4216307 w 7362098"/>
                              <a:gd name="connsiteY278" fmla="*/ 4743170 h 4900456"/>
                              <a:gd name="connsiteX279" fmla="*/ 4219900 w 7362098"/>
                              <a:gd name="connsiteY279" fmla="*/ 4767523 h 4900456"/>
                              <a:gd name="connsiteX280" fmla="*/ 4244252 w 7362098"/>
                              <a:gd name="connsiteY280" fmla="*/ 4763930 h 4900456"/>
                              <a:gd name="connsiteX281" fmla="*/ 4249043 w 7362098"/>
                              <a:gd name="connsiteY281" fmla="*/ 4767523 h 4900456"/>
                              <a:gd name="connsiteX282" fmla="*/ 4245450 w 7362098"/>
                              <a:gd name="connsiteY282" fmla="*/ 4772313 h 4900456"/>
                              <a:gd name="connsiteX283" fmla="*/ 4221098 w 7362098"/>
                              <a:gd name="connsiteY283" fmla="*/ 4775906 h 4900456"/>
                              <a:gd name="connsiteX284" fmla="*/ 4224690 w 7362098"/>
                              <a:gd name="connsiteY284" fmla="*/ 4800257 h 4900456"/>
                              <a:gd name="connsiteX285" fmla="*/ 4221098 w 7362098"/>
                              <a:gd name="connsiteY285" fmla="*/ 4805047 h 4900456"/>
                              <a:gd name="connsiteX286" fmla="*/ 4216307 w 7362098"/>
                              <a:gd name="connsiteY286" fmla="*/ 4801455 h 4900456"/>
                              <a:gd name="connsiteX287" fmla="*/ 4212714 w 7362098"/>
                              <a:gd name="connsiteY287" fmla="*/ 4777103 h 4900456"/>
                              <a:gd name="connsiteX288" fmla="*/ 4188363 w 7362098"/>
                              <a:gd name="connsiteY288" fmla="*/ 4780696 h 4900456"/>
                              <a:gd name="connsiteX289" fmla="*/ 4183573 w 7362098"/>
                              <a:gd name="connsiteY289" fmla="*/ 4777103 h 4900456"/>
                              <a:gd name="connsiteX290" fmla="*/ 4187166 w 7362098"/>
                              <a:gd name="connsiteY290" fmla="*/ 4772313 h 4900456"/>
                              <a:gd name="connsiteX291" fmla="*/ 4211517 w 7362098"/>
                              <a:gd name="connsiteY291" fmla="*/ 4768720 h 4900456"/>
                              <a:gd name="connsiteX292" fmla="*/ 4207924 w 7362098"/>
                              <a:gd name="connsiteY292" fmla="*/ 4744368 h 4900456"/>
                              <a:gd name="connsiteX293" fmla="*/ 4211517 w 7362098"/>
                              <a:gd name="connsiteY293" fmla="*/ 4739578 h 4900456"/>
                              <a:gd name="connsiteX294" fmla="*/ 6784353 w 7362098"/>
                              <a:gd name="connsiteY294" fmla="*/ 4732393 h 4900456"/>
                              <a:gd name="connsiteX295" fmla="*/ 6801120 w 7362098"/>
                              <a:gd name="connsiteY295" fmla="*/ 4737184 h 4900456"/>
                              <a:gd name="connsiteX296" fmla="*/ 6802318 w 7362098"/>
                              <a:gd name="connsiteY296" fmla="*/ 4739978 h 4900456"/>
                              <a:gd name="connsiteX297" fmla="*/ 6800721 w 7362098"/>
                              <a:gd name="connsiteY297" fmla="*/ 4741575 h 4900456"/>
                              <a:gd name="connsiteX298" fmla="*/ 6799923 w 7362098"/>
                              <a:gd name="connsiteY298" fmla="*/ 4741575 h 4900456"/>
                              <a:gd name="connsiteX299" fmla="*/ 6783155 w 7362098"/>
                              <a:gd name="connsiteY299" fmla="*/ 4736784 h 4900456"/>
                              <a:gd name="connsiteX300" fmla="*/ 6781559 w 7362098"/>
                              <a:gd name="connsiteY300" fmla="*/ 4733990 h 4900456"/>
                              <a:gd name="connsiteX301" fmla="*/ 6784353 w 7362098"/>
                              <a:gd name="connsiteY301" fmla="*/ 4732393 h 4900456"/>
                              <a:gd name="connsiteX302" fmla="*/ 98602 w 7362098"/>
                              <a:gd name="connsiteY302" fmla="*/ 4730795 h 4900456"/>
                              <a:gd name="connsiteX303" fmla="*/ 100997 w 7362098"/>
                              <a:gd name="connsiteY303" fmla="*/ 4732791 h 4900456"/>
                              <a:gd name="connsiteX304" fmla="*/ 99001 w 7362098"/>
                              <a:gd name="connsiteY304" fmla="*/ 4735186 h 4900456"/>
                              <a:gd name="connsiteX305" fmla="*/ 81436 w 7362098"/>
                              <a:gd name="connsiteY305" fmla="*/ 4737582 h 4900456"/>
                              <a:gd name="connsiteX306" fmla="*/ 79041 w 7362098"/>
                              <a:gd name="connsiteY306" fmla="*/ 4735586 h 4900456"/>
                              <a:gd name="connsiteX307" fmla="*/ 81037 w 7362098"/>
                              <a:gd name="connsiteY307" fmla="*/ 4733190 h 4900456"/>
                              <a:gd name="connsiteX308" fmla="*/ 6722479 w 7362098"/>
                              <a:gd name="connsiteY308" fmla="*/ 4728001 h 4900456"/>
                              <a:gd name="connsiteX309" fmla="*/ 6724874 w 7362098"/>
                              <a:gd name="connsiteY309" fmla="*/ 4729997 h 4900456"/>
                              <a:gd name="connsiteX310" fmla="*/ 6722878 w 7362098"/>
                              <a:gd name="connsiteY310" fmla="*/ 4732392 h 4900456"/>
                              <a:gd name="connsiteX311" fmla="*/ 6705312 w 7362098"/>
                              <a:gd name="connsiteY311" fmla="*/ 4734788 h 4900456"/>
                              <a:gd name="connsiteX312" fmla="*/ 6702917 w 7362098"/>
                              <a:gd name="connsiteY312" fmla="*/ 4732792 h 4900456"/>
                              <a:gd name="connsiteX313" fmla="*/ 6704913 w 7362098"/>
                              <a:gd name="connsiteY313" fmla="*/ 4730396 h 4900456"/>
                              <a:gd name="connsiteX314" fmla="*/ 3991 w 7362098"/>
                              <a:gd name="connsiteY314" fmla="*/ 4724009 h 4900456"/>
                              <a:gd name="connsiteX315" fmla="*/ 20759 w 7362098"/>
                              <a:gd name="connsiteY315" fmla="*/ 4728800 h 4900456"/>
                              <a:gd name="connsiteX316" fmla="*/ 22355 w 7362098"/>
                              <a:gd name="connsiteY316" fmla="*/ 4731594 h 4900456"/>
                              <a:gd name="connsiteX317" fmla="*/ 20759 w 7362098"/>
                              <a:gd name="connsiteY317" fmla="*/ 4733191 h 4900456"/>
                              <a:gd name="connsiteX318" fmla="*/ 19960 w 7362098"/>
                              <a:gd name="connsiteY318" fmla="*/ 4733191 h 4900456"/>
                              <a:gd name="connsiteX319" fmla="*/ 3193 w 7362098"/>
                              <a:gd name="connsiteY319" fmla="*/ 4728400 h 4900456"/>
                              <a:gd name="connsiteX320" fmla="*/ 1197 w 7362098"/>
                              <a:gd name="connsiteY320" fmla="*/ 4725606 h 4900456"/>
                              <a:gd name="connsiteX321" fmla="*/ 3991 w 7362098"/>
                              <a:gd name="connsiteY321" fmla="*/ 4724009 h 4900456"/>
                              <a:gd name="connsiteX322" fmla="*/ 6801519 w 7362098"/>
                              <a:gd name="connsiteY322" fmla="*/ 4717622 h 4900456"/>
                              <a:gd name="connsiteX323" fmla="*/ 6803915 w 7362098"/>
                              <a:gd name="connsiteY323" fmla="*/ 4719618 h 4900456"/>
                              <a:gd name="connsiteX324" fmla="*/ 6801919 w 7362098"/>
                              <a:gd name="connsiteY324" fmla="*/ 4722013 h 4900456"/>
                              <a:gd name="connsiteX325" fmla="*/ 6784353 w 7362098"/>
                              <a:gd name="connsiteY325" fmla="*/ 4724409 h 4900456"/>
                              <a:gd name="connsiteX326" fmla="*/ 6781958 w 7362098"/>
                              <a:gd name="connsiteY326" fmla="*/ 4722413 h 4900456"/>
                              <a:gd name="connsiteX327" fmla="*/ 6783954 w 7362098"/>
                              <a:gd name="connsiteY327" fmla="*/ 4720017 h 4900456"/>
                              <a:gd name="connsiteX328" fmla="*/ 5430072 w 7362098"/>
                              <a:gd name="connsiteY328" fmla="*/ 4716923 h 4900456"/>
                              <a:gd name="connsiteX329" fmla="*/ 5439454 w 7362098"/>
                              <a:gd name="connsiteY329" fmla="*/ 4718021 h 4900456"/>
                              <a:gd name="connsiteX330" fmla="*/ 5446639 w 7362098"/>
                              <a:gd name="connsiteY330" fmla="*/ 4729997 h 4900456"/>
                              <a:gd name="connsiteX331" fmla="*/ 5450232 w 7362098"/>
                              <a:gd name="connsiteY331" fmla="*/ 4734787 h 4900456"/>
                              <a:gd name="connsiteX332" fmla="*/ 5456220 w 7362098"/>
                              <a:gd name="connsiteY332" fmla="*/ 4734787 h 4900456"/>
                              <a:gd name="connsiteX333" fmla="*/ 5456619 w 7362098"/>
                              <a:gd name="connsiteY333" fmla="*/ 4734787 h 4900456"/>
                              <a:gd name="connsiteX334" fmla="*/ 5457018 w 7362098"/>
                              <a:gd name="connsiteY334" fmla="*/ 4734388 h 4900456"/>
                              <a:gd name="connsiteX335" fmla="*/ 5470192 w 7362098"/>
                              <a:gd name="connsiteY335" fmla="*/ 4733989 h 4900456"/>
                              <a:gd name="connsiteX336" fmla="*/ 5477377 w 7362098"/>
                              <a:gd name="connsiteY336" fmla="*/ 4745566 h 4900456"/>
                              <a:gd name="connsiteX337" fmla="*/ 5477377 w 7362098"/>
                              <a:gd name="connsiteY337" fmla="*/ 4745965 h 4900456"/>
                              <a:gd name="connsiteX338" fmla="*/ 5480970 w 7362098"/>
                              <a:gd name="connsiteY338" fmla="*/ 4750756 h 4900456"/>
                              <a:gd name="connsiteX339" fmla="*/ 5487357 w 7362098"/>
                              <a:gd name="connsiteY339" fmla="*/ 4750756 h 4900456"/>
                              <a:gd name="connsiteX340" fmla="*/ 5487757 w 7362098"/>
                              <a:gd name="connsiteY340" fmla="*/ 4750756 h 4900456"/>
                              <a:gd name="connsiteX341" fmla="*/ 5501728 w 7362098"/>
                              <a:gd name="connsiteY341" fmla="*/ 4749958 h 4900456"/>
                              <a:gd name="connsiteX342" fmla="*/ 5508914 w 7362098"/>
                              <a:gd name="connsiteY342" fmla="*/ 4761934 h 4900456"/>
                              <a:gd name="connsiteX343" fmla="*/ 5512507 w 7362098"/>
                              <a:gd name="connsiteY343" fmla="*/ 4766724 h 4900456"/>
                              <a:gd name="connsiteX344" fmla="*/ 5515700 w 7362098"/>
                              <a:gd name="connsiteY344" fmla="*/ 4767522 h 4900456"/>
                              <a:gd name="connsiteX345" fmla="*/ 5520092 w 7362098"/>
                              <a:gd name="connsiteY345" fmla="*/ 4767922 h 4900456"/>
                              <a:gd name="connsiteX346" fmla="*/ 5523684 w 7362098"/>
                              <a:gd name="connsiteY346" fmla="*/ 4771914 h 4900456"/>
                              <a:gd name="connsiteX347" fmla="*/ 5518096 w 7362098"/>
                              <a:gd name="connsiteY347" fmla="*/ 4775906 h 4900456"/>
                              <a:gd name="connsiteX348" fmla="*/ 5512108 w 7362098"/>
                              <a:gd name="connsiteY348" fmla="*/ 4775506 h 4900456"/>
                              <a:gd name="connsiteX349" fmla="*/ 5507317 w 7362098"/>
                              <a:gd name="connsiteY349" fmla="*/ 4773910 h 4900456"/>
                              <a:gd name="connsiteX350" fmla="*/ 5500132 w 7362098"/>
                              <a:gd name="connsiteY350" fmla="*/ 4761934 h 4900456"/>
                              <a:gd name="connsiteX351" fmla="*/ 5496938 w 7362098"/>
                              <a:gd name="connsiteY351" fmla="*/ 4757143 h 4900456"/>
                              <a:gd name="connsiteX352" fmla="*/ 5490152 w 7362098"/>
                              <a:gd name="connsiteY352" fmla="*/ 4757542 h 4900456"/>
                              <a:gd name="connsiteX353" fmla="*/ 5476579 w 7362098"/>
                              <a:gd name="connsiteY353" fmla="*/ 4757942 h 4900456"/>
                              <a:gd name="connsiteX354" fmla="*/ 5469393 w 7362098"/>
                              <a:gd name="connsiteY354" fmla="*/ 4746364 h 4900456"/>
                              <a:gd name="connsiteX355" fmla="*/ 5465801 w 7362098"/>
                              <a:gd name="connsiteY355" fmla="*/ 4741174 h 4900456"/>
                              <a:gd name="connsiteX356" fmla="*/ 5459813 w 7362098"/>
                              <a:gd name="connsiteY356" fmla="*/ 4741174 h 4900456"/>
                              <a:gd name="connsiteX357" fmla="*/ 5459414 w 7362098"/>
                              <a:gd name="connsiteY357" fmla="*/ 4741174 h 4900456"/>
                              <a:gd name="connsiteX358" fmla="*/ 5445841 w 7362098"/>
                              <a:gd name="connsiteY358" fmla="*/ 4741574 h 4900456"/>
                              <a:gd name="connsiteX359" fmla="*/ 5438655 w 7362098"/>
                              <a:gd name="connsiteY359" fmla="*/ 4729598 h 4900456"/>
                              <a:gd name="connsiteX360" fmla="*/ 5435461 w 7362098"/>
                              <a:gd name="connsiteY360" fmla="*/ 4724807 h 4900456"/>
                              <a:gd name="connsiteX361" fmla="*/ 5428674 w 7362098"/>
                              <a:gd name="connsiteY361" fmla="*/ 4725206 h 4900456"/>
                              <a:gd name="connsiteX362" fmla="*/ 5415102 w 7362098"/>
                              <a:gd name="connsiteY362" fmla="*/ 4725606 h 4900456"/>
                              <a:gd name="connsiteX363" fmla="*/ 5412706 w 7362098"/>
                              <a:gd name="connsiteY363" fmla="*/ 4724009 h 4900456"/>
                              <a:gd name="connsiteX364" fmla="*/ 5411110 w 7362098"/>
                              <a:gd name="connsiteY364" fmla="*/ 4718819 h 4900456"/>
                              <a:gd name="connsiteX365" fmla="*/ 5416299 w 7362098"/>
                              <a:gd name="connsiteY365" fmla="*/ 4717222 h 4900456"/>
                              <a:gd name="connsiteX366" fmla="*/ 5418694 w 7362098"/>
                              <a:gd name="connsiteY366" fmla="*/ 4718819 h 4900456"/>
                              <a:gd name="connsiteX367" fmla="*/ 5425082 w 7362098"/>
                              <a:gd name="connsiteY367" fmla="*/ 4718819 h 4900456"/>
                              <a:gd name="connsiteX368" fmla="*/ 5425481 w 7362098"/>
                              <a:gd name="connsiteY368" fmla="*/ 4718819 h 4900456"/>
                              <a:gd name="connsiteX369" fmla="*/ 5430072 w 7362098"/>
                              <a:gd name="connsiteY369" fmla="*/ 4716923 h 4900456"/>
                              <a:gd name="connsiteX370" fmla="*/ 91814 w 7362098"/>
                              <a:gd name="connsiteY370" fmla="*/ 4713630 h 4900456"/>
                              <a:gd name="connsiteX371" fmla="*/ 94610 w 7362098"/>
                              <a:gd name="connsiteY371" fmla="*/ 4714428 h 4900456"/>
                              <a:gd name="connsiteX372" fmla="*/ 93810 w 7362098"/>
                              <a:gd name="connsiteY372" fmla="*/ 4717222 h 4900456"/>
                              <a:gd name="connsiteX373" fmla="*/ 78641 w 7362098"/>
                              <a:gd name="connsiteY373" fmla="*/ 4726006 h 4900456"/>
                              <a:gd name="connsiteX374" fmla="*/ 77843 w 7362098"/>
                              <a:gd name="connsiteY374" fmla="*/ 4726405 h 4900456"/>
                              <a:gd name="connsiteX375" fmla="*/ 75847 w 7362098"/>
                              <a:gd name="connsiteY375" fmla="*/ 4725207 h 4900456"/>
                              <a:gd name="connsiteX376" fmla="*/ 76645 w 7362098"/>
                              <a:gd name="connsiteY376" fmla="*/ 4722413 h 4900456"/>
                              <a:gd name="connsiteX377" fmla="*/ 6706908 w 7362098"/>
                              <a:gd name="connsiteY377" fmla="*/ 4710836 h 4900456"/>
                              <a:gd name="connsiteX378" fmla="*/ 6723675 w 7362098"/>
                              <a:gd name="connsiteY378" fmla="*/ 4715627 h 4900456"/>
                              <a:gd name="connsiteX379" fmla="*/ 6725272 w 7362098"/>
                              <a:gd name="connsiteY379" fmla="*/ 4718421 h 4900456"/>
                              <a:gd name="connsiteX380" fmla="*/ 6723675 w 7362098"/>
                              <a:gd name="connsiteY380" fmla="*/ 4720018 h 4900456"/>
                              <a:gd name="connsiteX381" fmla="*/ 6722877 w 7362098"/>
                              <a:gd name="connsiteY381" fmla="*/ 4720018 h 4900456"/>
                              <a:gd name="connsiteX382" fmla="*/ 6706110 w 7362098"/>
                              <a:gd name="connsiteY382" fmla="*/ 4715227 h 4900456"/>
                              <a:gd name="connsiteX383" fmla="*/ 6704114 w 7362098"/>
                              <a:gd name="connsiteY383" fmla="*/ 4712433 h 4900456"/>
                              <a:gd name="connsiteX384" fmla="*/ 6706908 w 7362098"/>
                              <a:gd name="connsiteY384" fmla="*/ 4710836 h 4900456"/>
                              <a:gd name="connsiteX385" fmla="*/ 13572 w 7362098"/>
                              <a:gd name="connsiteY385" fmla="*/ 4708041 h 4900456"/>
                              <a:gd name="connsiteX386" fmla="*/ 27545 w 7362098"/>
                              <a:gd name="connsiteY386" fmla="*/ 4718820 h 4900456"/>
                              <a:gd name="connsiteX387" fmla="*/ 27945 w 7362098"/>
                              <a:gd name="connsiteY387" fmla="*/ 4721615 h 4900456"/>
                              <a:gd name="connsiteX388" fmla="*/ 26347 w 7362098"/>
                              <a:gd name="connsiteY388" fmla="*/ 4722413 h 4900456"/>
                              <a:gd name="connsiteX389" fmla="*/ 24750 w 7362098"/>
                              <a:gd name="connsiteY389" fmla="*/ 4722014 h 4900456"/>
                              <a:gd name="connsiteX390" fmla="*/ 11177 w 7362098"/>
                              <a:gd name="connsiteY390" fmla="*/ 4711234 h 4900456"/>
                              <a:gd name="connsiteX391" fmla="*/ 10778 w 7362098"/>
                              <a:gd name="connsiteY391" fmla="*/ 4708440 h 4900456"/>
                              <a:gd name="connsiteX392" fmla="*/ 13572 w 7362098"/>
                              <a:gd name="connsiteY392" fmla="*/ 4708041 h 4900456"/>
                              <a:gd name="connsiteX393" fmla="*/ 6794733 w 7362098"/>
                              <a:gd name="connsiteY393" fmla="*/ 4700456 h 4900456"/>
                              <a:gd name="connsiteX394" fmla="*/ 6797528 w 7362098"/>
                              <a:gd name="connsiteY394" fmla="*/ 4701255 h 4900456"/>
                              <a:gd name="connsiteX395" fmla="*/ 6796729 w 7362098"/>
                              <a:gd name="connsiteY395" fmla="*/ 4704049 h 4900456"/>
                              <a:gd name="connsiteX396" fmla="*/ 6781559 w 7362098"/>
                              <a:gd name="connsiteY396" fmla="*/ 4712833 h 4900456"/>
                              <a:gd name="connsiteX397" fmla="*/ 6780760 w 7362098"/>
                              <a:gd name="connsiteY397" fmla="*/ 4713232 h 4900456"/>
                              <a:gd name="connsiteX398" fmla="*/ 6778764 w 7362098"/>
                              <a:gd name="connsiteY398" fmla="*/ 4712034 h 4900456"/>
                              <a:gd name="connsiteX399" fmla="*/ 6779563 w 7362098"/>
                              <a:gd name="connsiteY399" fmla="*/ 4709240 h 4900456"/>
                              <a:gd name="connsiteX400" fmla="*/ 81835 w 7362098"/>
                              <a:gd name="connsiteY400" fmla="*/ 4699259 h 4900456"/>
                              <a:gd name="connsiteX401" fmla="*/ 82235 w 7362098"/>
                              <a:gd name="connsiteY401" fmla="*/ 4702054 h 4900456"/>
                              <a:gd name="connsiteX402" fmla="*/ 71455 w 7362098"/>
                              <a:gd name="connsiteY402" fmla="*/ 4716027 h 4900456"/>
                              <a:gd name="connsiteX403" fmla="*/ 69858 w 7362098"/>
                              <a:gd name="connsiteY403" fmla="*/ 4716825 h 4900456"/>
                              <a:gd name="connsiteX404" fmla="*/ 68262 w 7362098"/>
                              <a:gd name="connsiteY404" fmla="*/ 4716426 h 4900456"/>
                              <a:gd name="connsiteX405" fmla="*/ 68262 w 7362098"/>
                              <a:gd name="connsiteY405" fmla="*/ 4713631 h 4900456"/>
                              <a:gd name="connsiteX406" fmla="*/ 79041 w 7362098"/>
                              <a:gd name="connsiteY406" fmla="*/ 4699658 h 4900456"/>
                              <a:gd name="connsiteX407" fmla="*/ 81835 w 7362098"/>
                              <a:gd name="connsiteY407" fmla="*/ 4699259 h 4900456"/>
                              <a:gd name="connsiteX408" fmla="*/ 25548 w 7362098"/>
                              <a:gd name="connsiteY408" fmla="*/ 4695266 h 4900456"/>
                              <a:gd name="connsiteX409" fmla="*/ 28343 w 7362098"/>
                              <a:gd name="connsiteY409" fmla="*/ 4696065 h 4900456"/>
                              <a:gd name="connsiteX410" fmla="*/ 37126 w 7362098"/>
                              <a:gd name="connsiteY410" fmla="*/ 4711235 h 4900456"/>
                              <a:gd name="connsiteX411" fmla="*/ 36327 w 7362098"/>
                              <a:gd name="connsiteY411" fmla="*/ 4714030 h 4900456"/>
                              <a:gd name="connsiteX412" fmla="*/ 35529 w 7362098"/>
                              <a:gd name="connsiteY412" fmla="*/ 4714429 h 4900456"/>
                              <a:gd name="connsiteX413" fmla="*/ 33533 w 7362098"/>
                              <a:gd name="connsiteY413" fmla="*/ 4713231 h 4900456"/>
                              <a:gd name="connsiteX414" fmla="*/ 24750 w 7362098"/>
                              <a:gd name="connsiteY414" fmla="*/ 4698061 h 4900456"/>
                              <a:gd name="connsiteX415" fmla="*/ 25548 w 7362098"/>
                              <a:gd name="connsiteY415" fmla="*/ 4695266 h 4900456"/>
                              <a:gd name="connsiteX416" fmla="*/ 6716490 w 7362098"/>
                              <a:gd name="connsiteY416" fmla="*/ 4694868 h 4900456"/>
                              <a:gd name="connsiteX417" fmla="*/ 6730463 w 7362098"/>
                              <a:gd name="connsiteY417" fmla="*/ 4705648 h 4900456"/>
                              <a:gd name="connsiteX418" fmla="*/ 6730862 w 7362098"/>
                              <a:gd name="connsiteY418" fmla="*/ 4708442 h 4900456"/>
                              <a:gd name="connsiteX419" fmla="*/ 6729265 w 7362098"/>
                              <a:gd name="connsiteY419" fmla="*/ 4709240 h 4900456"/>
                              <a:gd name="connsiteX420" fmla="*/ 6727668 w 7362098"/>
                              <a:gd name="connsiteY420" fmla="*/ 4708841 h 4900456"/>
                              <a:gd name="connsiteX421" fmla="*/ 6714094 w 7362098"/>
                              <a:gd name="connsiteY421" fmla="*/ 4698062 h 4900456"/>
                              <a:gd name="connsiteX422" fmla="*/ 6713695 w 7362098"/>
                              <a:gd name="connsiteY422" fmla="*/ 4695267 h 4900456"/>
                              <a:gd name="connsiteX423" fmla="*/ 6716490 w 7362098"/>
                              <a:gd name="connsiteY423" fmla="*/ 4694868 h 4900456"/>
                              <a:gd name="connsiteX424" fmla="*/ 63871 w 7362098"/>
                              <a:gd name="connsiteY424" fmla="*/ 4690477 h 4900456"/>
                              <a:gd name="connsiteX425" fmla="*/ 65468 w 7362098"/>
                              <a:gd name="connsiteY425" fmla="*/ 4693271 h 4900456"/>
                              <a:gd name="connsiteX426" fmla="*/ 60677 w 7362098"/>
                              <a:gd name="connsiteY426" fmla="*/ 4710038 h 4900456"/>
                              <a:gd name="connsiteX427" fmla="*/ 59080 w 7362098"/>
                              <a:gd name="connsiteY427" fmla="*/ 4711635 h 4900456"/>
                              <a:gd name="connsiteX428" fmla="*/ 58282 w 7362098"/>
                              <a:gd name="connsiteY428" fmla="*/ 4711635 h 4900456"/>
                              <a:gd name="connsiteX429" fmla="*/ 56285 w 7362098"/>
                              <a:gd name="connsiteY429" fmla="*/ 4708841 h 4900456"/>
                              <a:gd name="connsiteX430" fmla="*/ 61076 w 7362098"/>
                              <a:gd name="connsiteY430" fmla="*/ 4692074 h 4900456"/>
                              <a:gd name="connsiteX431" fmla="*/ 63871 w 7362098"/>
                              <a:gd name="connsiteY431" fmla="*/ 4690477 h 4900456"/>
                              <a:gd name="connsiteX432" fmla="*/ 43912 w 7362098"/>
                              <a:gd name="connsiteY432" fmla="*/ 4688481 h 4900456"/>
                              <a:gd name="connsiteX433" fmla="*/ 46308 w 7362098"/>
                              <a:gd name="connsiteY433" fmla="*/ 4690477 h 4900456"/>
                              <a:gd name="connsiteX434" fmla="*/ 48703 w 7362098"/>
                              <a:gd name="connsiteY434" fmla="*/ 4708043 h 4900456"/>
                              <a:gd name="connsiteX435" fmla="*/ 46707 w 7362098"/>
                              <a:gd name="connsiteY435" fmla="*/ 4710438 h 4900456"/>
                              <a:gd name="connsiteX436" fmla="*/ 44311 w 7362098"/>
                              <a:gd name="connsiteY436" fmla="*/ 4708442 h 4900456"/>
                              <a:gd name="connsiteX437" fmla="*/ 41916 w 7362098"/>
                              <a:gd name="connsiteY437" fmla="*/ 4690876 h 4900456"/>
                              <a:gd name="connsiteX438" fmla="*/ 43912 w 7362098"/>
                              <a:gd name="connsiteY438" fmla="*/ 4688481 h 4900456"/>
                              <a:gd name="connsiteX439" fmla="*/ 6784753 w 7362098"/>
                              <a:gd name="connsiteY439" fmla="*/ 4686085 h 4900456"/>
                              <a:gd name="connsiteX440" fmla="*/ 6785152 w 7362098"/>
                              <a:gd name="connsiteY440" fmla="*/ 4688879 h 4900456"/>
                              <a:gd name="connsiteX441" fmla="*/ 6774374 w 7362098"/>
                              <a:gd name="connsiteY441" fmla="*/ 4702852 h 4900456"/>
                              <a:gd name="connsiteX442" fmla="*/ 6772776 w 7362098"/>
                              <a:gd name="connsiteY442" fmla="*/ 4703651 h 4900456"/>
                              <a:gd name="connsiteX443" fmla="*/ 6771179 w 7362098"/>
                              <a:gd name="connsiteY443" fmla="*/ 4703251 h 4900456"/>
                              <a:gd name="connsiteX444" fmla="*/ 6771179 w 7362098"/>
                              <a:gd name="connsiteY444" fmla="*/ 4700457 h 4900456"/>
                              <a:gd name="connsiteX445" fmla="*/ 6781959 w 7362098"/>
                              <a:gd name="connsiteY445" fmla="*/ 4686484 h 4900456"/>
                              <a:gd name="connsiteX446" fmla="*/ 6784753 w 7362098"/>
                              <a:gd name="connsiteY446" fmla="*/ 4686085 h 4900456"/>
                              <a:gd name="connsiteX447" fmla="*/ 6728465 w 7362098"/>
                              <a:gd name="connsiteY447" fmla="*/ 4682093 h 4900456"/>
                              <a:gd name="connsiteX448" fmla="*/ 6731260 w 7362098"/>
                              <a:gd name="connsiteY448" fmla="*/ 4682892 h 4900456"/>
                              <a:gd name="connsiteX449" fmla="*/ 6740043 w 7362098"/>
                              <a:gd name="connsiteY449" fmla="*/ 4698062 h 4900456"/>
                              <a:gd name="connsiteX450" fmla="*/ 6739244 w 7362098"/>
                              <a:gd name="connsiteY450" fmla="*/ 4700857 h 4900456"/>
                              <a:gd name="connsiteX451" fmla="*/ 6738446 w 7362098"/>
                              <a:gd name="connsiteY451" fmla="*/ 4701256 h 4900456"/>
                              <a:gd name="connsiteX452" fmla="*/ 6736450 w 7362098"/>
                              <a:gd name="connsiteY452" fmla="*/ 4700058 h 4900456"/>
                              <a:gd name="connsiteX453" fmla="*/ 6727666 w 7362098"/>
                              <a:gd name="connsiteY453" fmla="*/ 4684888 h 4900456"/>
                              <a:gd name="connsiteX454" fmla="*/ 6728465 w 7362098"/>
                              <a:gd name="connsiteY454" fmla="*/ 4682093 h 4900456"/>
                              <a:gd name="connsiteX455" fmla="*/ 6766790 w 7362098"/>
                              <a:gd name="connsiteY455" fmla="*/ 4677303 h 4900456"/>
                              <a:gd name="connsiteX456" fmla="*/ 6768388 w 7362098"/>
                              <a:gd name="connsiteY456" fmla="*/ 4680097 h 4900456"/>
                              <a:gd name="connsiteX457" fmla="*/ 6763596 w 7362098"/>
                              <a:gd name="connsiteY457" fmla="*/ 4696864 h 4900456"/>
                              <a:gd name="connsiteX458" fmla="*/ 6761999 w 7362098"/>
                              <a:gd name="connsiteY458" fmla="*/ 4698461 h 4900456"/>
                              <a:gd name="connsiteX459" fmla="*/ 6761201 w 7362098"/>
                              <a:gd name="connsiteY459" fmla="*/ 4698461 h 4900456"/>
                              <a:gd name="connsiteX460" fmla="*/ 6759204 w 7362098"/>
                              <a:gd name="connsiteY460" fmla="*/ 4695667 h 4900456"/>
                              <a:gd name="connsiteX461" fmla="*/ 6763995 w 7362098"/>
                              <a:gd name="connsiteY461" fmla="*/ 4678899 h 4900456"/>
                              <a:gd name="connsiteX462" fmla="*/ 6766790 w 7362098"/>
                              <a:gd name="connsiteY462" fmla="*/ 4677303 h 4900456"/>
                              <a:gd name="connsiteX463" fmla="*/ 6746829 w 7362098"/>
                              <a:gd name="connsiteY463" fmla="*/ 4675307 h 4900456"/>
                              <a:gd name="connsiteX464" fmla="*/ 6749224 w 7362098"/>
                              <a:gd name="connsiteY464" fmla="*/ 4677303 h 4900456"/>
                              <a:gd name="connsiteX465" fmla="*/ 6751619 w 7362098"/>
                              <a:gd name="connsiteY465" fmla="*/ 4694869 h 4900456"/>
                              <a:gd name="connsiteX466" fmla="*/ 6749623 w 7362098"/>
                              <a:gd name="connsiteY466" fmla="*/ 4697264 h 4900456"/>
                              <a:gd name="connsiteX467" fmla="*/ 6747228 w 7362098"/>
                              <a:gd name="connsiteY467" fmla="*/ 4695268 h 4900456"/>
                              <a:gd name="connsiteX468" fmla="*/ 6744832 w 7362098"/>
                              <a:gd name="connsiteY468" fmla="*/ 4677702 h 4900456"/>
                              <a:gd name="connsiteX469" fmla="*/ 6746829 w 7362098"/>
                              <a:gd name="connsiteY469" fmla="*/ 4675307 h 4900456"/>
                              <a:gd name="connsiteX470" fmla="*/ 5791596 w 7362098"/>
                              <a:gd name="connsiteY470" fmla="*/ 4650706 h 4900456"/>
                              <a:gd name="connsiteX471" fmla="*/ 5810708 w 7362098"/>
                              <a:gd name="connsiteY471" fmla="*/ 4664927 h 4900456"/>
                              <a:gd name="connsiteX472" fmla="*/ 5805119 w 7362098"/>
                              <a:gd name="connsiteY472" fmla="*/ 4668520 h 4900456"/>
                              <a:gd name="connsiteX473" fmla="*/ 5770788 w 7362098"/>
                              <a:gd name="connsiteY473" fmla="*/ 4660536 h 4900456"/>
                              <a:gd name="connsiteX474" fmla="*/ 5763601 w 7362098"/>
                              <a:gd name="connsiteY474" fmla="*/ 4694469 h 4900456"/>
                              <a:gd name="connsiteX475" fmla="*/ 5758013 w 7362098"/>
                              <a:gd name="connsiteY475" fmla="*/ 4698062 h 4900456"/>
                              <a:gd name="connsiteX476" fmla="*/ 5757214 w 7362098"/>
                              <a:gd name="connsiteY476" fmla="*/ 4696864 h 4900456"/>
                              <a:gd name="connsiteX477" fmla="*/ 5767994 w 7362098"/>
                              <a:gd name="connsiteY477" fmla="*/ 4654149 h 4900456"/>
                              <a:gd name="connsiteX478" fmla="*/ 5791596 w 7362098"/>
                              <a:gd name="connsiteY478" fmla="*/ 4650706 h 4900456"/>
                              <a:gd name="connsiteX479" fmla="*/ 363267 w 7362098"/>
                              <a:gd name="connsiteY479" fmla="*/ 4622613 h 4900456"/>
                              <a:gd name="connsiteX480" fmla="*/ 366063 w 7362098"/>
                              <a:gd name="connsiteY480" fmla="*/ 4624210 h 4900456"/>
                              <a:gd name="connsiteX481" fmla="*/ 383628 w 7362098"/>
                              <a:gd name="connsiteY481" fmla="*/ 4634988 h 4900456"/>
                              <a:gd name="connsiteX482" fmla="*/ 386821 w 7362098"/>
                              <a:gd name="connsiteY482" fmla="*/ 4636585 h 4900456"/>
                              <a:gd name="connsiteX483" fmla="*/ 385624 w 7362098"/>
                              <a:gd name="connsiteY483" fmla="*/ 4639379 h 4900456"/>
                              <a:gd name="connsiteX484" fmla="*/ 385224 w 7362098"/>
                              <a:gd name="connsiteY484" fmla="*/ 4639379 h 4900456"/>
                              <a:gd name="connsiteX485" fmla="*/ 372450 w 7362098"/>
                              <a:gd name="connsiteY485" fmla="*/ 4638181 h 4900456"/>
                              <a:gd name="connsiteX486" fmla="*/ 343707 w 7362098"/>
                              <a:gd name="connsiteY486" fmla="*/ 4670517 h 4900456"/>
                              <a:gd name="connsiteX487" fmla="*/ 300593 w 7362098"/>
                              <a:gd name="connsiteY487" fmla="*/ 4673711 h 4900456"/>
                              <a:gd name="connsiteX488" fmla="*/ 293807 w 7362098"/>
                              <a:gd name="connsiteY488" fmla="*/ 4684889 h 4900456"/>
                              <a:gd name="connsiteX489" fmla="*/ 293408 w 7362098"/>
                              <a:gd name="connsiteY489" fmla="*/ 4685288 h 4900456"/>
                              <a:gd name="connsiteX490" fmla="*/ 290613 w 7362098"/>
                              <a:gd name="connsiteY490" fmla="*/ 4684489 h 4900456"/>
                              <a:gd name="connsiteX491" fmla="*/ 291012 w 7362098"/>
                              <a:gd name="connsiteY491" fmla="*/ 4681296 h 4900456"/>
                              <a:gd name="connsiteX492" fmla="*/ 293008 w 7362098"/>
                              <a:gd name="connsiteY492" fmla="*/ 4660536 h 4900456"/>
                              <a:gd name="connsiteX493" fmla="*/ 293408 w 7362098"/>
                              <a:gd name="connsiteY493" fmla="*/ 4657343 h 4900456"/>
                              <a:gd name="connsiteX494" fmla="*/ 296601 w 7362098"/>
                              <a:gd name="connsiteY494" fmla="*/ 4657742 h 4900456"/>
                              <a:gd name="connsiteX495" fmla="*/ 300992 w 7362098"/>
                              <a:gd name="connsiteY495" fmla="*/ 4669320 h 4900456"/>
                              <a:gd name="connsiteX496" fmla="*/ 301392 w 7362098"/>
                              <a:gd name="connsiteY496" fmla="*/ 4669320 h 4900456"/>
                              <a:gd name="connsiteX497" fmla="*/ 341711 w 7362098"/>
                              <a:gd name="connsiteY497" fmla="*/ 4666524 h 4900456"/>
                              <a:gd name="connsiteX498" fmla="*/ 368059 w 7362098"/>
                              <a:gd name="connsiteY498" fmla="*/ 4636185 h 4900456"/>
                              <a:gd name="connsiteX499" fmla="*/ 368059 w 7362098"/>
                              <a:gd name="connsiteY499" fmla="*/ 4635786 h 4900456"/>
                              <a:gd name="connsiteX500" fmla="*/ 361672 w 7362098"/>
                              <a:gd name="connsiteY500" fmla="*/ 4625407 h 4900456"/>
                              <a:gd name="connsiteX501" fmla="*/ 363267 w 7362098"/>
                              <a:gd name="connsiteY501" fmla="*/ 4622613 h 4900456"/>
                              <a:gd name="connsiteX502" fmla="*/ 1286223 w 7362098"/>
                              <a:gd name="connsiteY502" fmla="*/ 4619419 h 4900456"/>
                              <a:gd name="connsiteX503" fmla="*/ 1291013 w 7362098"/>
                              <a:gd name="connsiteY503" fmla="*/ 4623012 h 4900456"/>
                              <a:gd name="connsiteX504" fmla="*/ 1294607 w 7362098"/>
                              <a:gd name="connsiteY504" fmla="*/ 4647363 h 4900456"/>
                              <a:gd name="connsiteX505" fmla="*/ 1318958 w 7362098"/>
                              <a:gd name="connsiteY505" fmla="*/ 4643770 h 4900456"/>
                              <a:gd name="connsiteX506" fmla="*/ 1323748 w 7362098"/>
                              <a:gd name="connsiteY506" fmla="*/ 4647363 h 4900456"/>
                              <a:gd name="connsiteX507" fmla="*/ 1320156 w 7362098"/>
                              <a:gd name="connsiteY507" fmla="*/ 4652153 h 4900456"/>
                              <a:gd name="connsiteX508" fmla="*/ 1295804 w 7362098"/>
                              <a:gd name="connsiteY508" fmla="*/ 4655746 h 4900456"/>
                              <a:gd name="connsiteX509" fmla="*/ 1299396 w 7362098"/>
                              <a:gd name="connsiteY509" fmla="*/ 4680098 h 4900456"/>
                              <a:gd name="connsiteX510" fmla="*/ 1295804 w 7362098"/>
                              <a:gd name="connsiteY510" fmla="*/ 4684889 h 4900456"/>
                              <a:gd name="connsiteX511" fmla="*/ 1291013 w 7362098"/>
                              <a:gd name="connsiteY511" fmla="*/ 4681296 h 4900456"/>
                              <a:gd name="connsiteX512" fmla="*/ 1287420 w 7362098"/>
                              <a:gd name="connsiteY512" fmla="*/ 4656944 h 4900456"/>
                              <a:gd name="connsiteX513" fmla="*/ 1263069 w 7362098"/>
                              <a:gd name="connsiteY513" fmla="*/ 4660537 h 4900456"/>
                              <a:gd name="connsiteX514" fmla="*/ 1258279 w 7362098"/>
                              <a:gd name="connsiteY514" fmla="*/ 4656944 h 4900456"/>
                              <a:gd name="connsiteX515" fmla="*/ 1261872 w 7362098"/>
                              <a:gd name="connsiteY515" fmla="*/ 4652153 h 4900456"/>
                              <a:gd name="connsiteX516" fmla="*/ 1286223 w 7362098"/>
                              <a:gd name="connsiteY516" fmla="*/ 4648561 h 4900456"/>
                              <a:gd name="connsiteX517" fmla="*/ 1282630 w 7362098"/>
                              <a:gd name="connsiteY517" fmla="*/ 4624210 h 4900456"/>
                              <a:gd name="connsiteX518" fmla="*/ 1286223 w 7362098"/>
                              <a:gd name="connsiteY518" fmla="*/ 4619419 h 4900456"/>
                              <a:gd name="connsiteX519" fmla="*/ 3859025 w 7362098"/>
                              <a:gd name="connsiteY519" fmla="*/ 4617823 h 4900456"/>
                              <a:gd name="connsiteX520" fmla="*/ 3861421 w 7362098"/>
                              <a:gd name="connsiteY520" fmla="*/ 4619819 h 4900456"/>
                              <a:gd name="connsiteX521" fmla="*/ 3863816 w 7362098"/>
                              <a:gd name="connsiteY521" fmla="*/ 4637384 h 4900456"/>
                              <a:gd name="connsiteX522" fmla="*/ 3861820 w 7362098"/>
                              <a:gd name="connsiteY522" fmla="*/ 4639780 h 4900456"/>
                              <a:gd name="connsiteX523" fmla="*/ 3859424 w 7362098"/>
                              <a:gd name="connsiteY523" fmla="*/ 4637784 h 4900456"/>
                              <a:gd name="connsiteX524" fmla="*/ 3857029 w 7362098"/>
                              <a:gd name="connsiteY524" fmla="*/ 4620218 h 4900456"/>
                              <a:gd name="connsiteX525" fmla="*/ 3859025 w 7362098"/>
                              <a:gd name="connsiteY525" fmla="*/ 4617823 h 4900456"/>
                              <a:gd name="connsiteX526" fmla="*/ 3847448 w 7362098"/>
                              <a:gd name="connsiteY526" fmla="*/ 4617024 h 4900456"/>
                              <a:gd name="connsiteX527" fmla="*/ 3848646 w 7362098"/>
                              <a:gd name="connsiteY527" fmla="*/ 4619818 h 4900456"/>
                              <a:gd name="connsiteX528" fmla="*/ 3843856 w 7362098"/>
                              <a:gd name="connsiteY528" fmla="*/ 4636585 h 4900456"/>
                              <a:gd name="connsiteX529" fmla="*/ 3842258 w 7362098"/>
                              <a:gd name="connsiteY529" fmla="*/ 4638182 h 4900456"/>
                              <a:gd name="connsiteX530" fmla="*/ 3841459 w 7362098"/>
                              <a:gd name="connsiteY530" fmla="*/ 4638182 h 4900456"/>
                              <a:gd name="connsiteX531" fmla="*/ 3839863 w 7362098"/>
                              <a:gd name="connsiteY531" fmla="*/ 4635388 h 4900456"/>
                              <a:gd name="connsiteX532" fmla="*/ 3844654 w 7362098"/>
                              <a:gd name="connsiteY532" fmla="*/ 4618621 h 4900456"/>
                              <a:gd name="connsiteX533" fmla="*/ 3847448 w 7362098"/>
                              <a:gd name="connsiteY533" fmla="*/ 4617024 h 4900456"/>
                              <a:gd name="connsiteX534" fmla="*/ 3869803 w 7362098"/>
                              <a:gd name="connsiteY534" fmla="*/ 4614229 h 4900456"/>
                              <a:gd name="connsiteX535" fmla="*/ 3872597 w 7362098"/>
                              <a:gd name="connsiteY535" fmla="*/ 4615028 h 4900456"/>
                              <a:gd name="connsiteX536" fmla="*/ 3881381 w 7362098"/>
                              <a:gd name="connsiteY536" fmla="*/ 4630198 h 4900456"/>
                              <a:gd name="connsiteX537" fmla="*/ 3880582 w 7362098"/>
                              <a:gd name="connsiteY537" fmla="*/ 4632993 h 4900456"/>
                              <a:gd name="connsiteX538" fmla="*/ 3879784 w 7362098"/>
                              <a:gd name="connsiteY538" fmla="*/ 4633392 h 4900456"/>
                              <a:gd name="connsiteX539" fmla="*/ 3877788 w 7362098"/>
                              <a:gd name="connsiteY539" fmla="*/ 4632194 h 4900456"/>
                              <a:gd name="connsiteX540" fmla="*/ 3869004 w 7362098"/>
                              <a:gd name="connsiteY540" fmla="*/ 4617024 h 4900456"/>
                              <a:gd name="connsiteX541" fmla="*/ 3869803 w 7362098"/>
                              <a:gd name="connsiteY541" fmla="*/ 4614229 h 4900456"/>
                              <a:gd name="connsiteX542" fmla="*/ 3837868 w 7362098"/>
                              <a:gd name="connsiteY542" fmla="*/ 4611834 h 4900456"/>
                              <a:gd name="connsiteX543" fmla="*/ 3838666 w 7362098"/>
                              <a:gd name="connsiteY543" fmla="*/ 4614628 h 4900456"/>
                              <a:gd name="connsiteX544" fmla="*/ 3827887 w 7362098"/>
                              <a:gd name="connsiteY544" fmla="*/ 4628601 h 4900456"/>
                              <a:gd name="connsiteX545" fmla="*/ 3826290 w 7362098"/>
                              <a:gd name="connsiteY545" fmla="*/ 4629400 h 4900456"/>
                              <a:gd name="connsiteX546" fmla="*/ 3824693 w 7362098"/>
                              <a:gd name="connsiteY546" fmla="*/ 4629000 h 4900456"/>
                              <a:gd name="connsiteX547" fmla="*/ 3824294 w 7362098"/>
                              <a:gd name="connsiteY547" fmla="*/ 4626206 h 4900456"/>
                              <a:gd name="connsiteX548" fmla="*/ 3835073 w 7362098"/>
                              <a:gd name="connsiteY548" fmla="*/ 4612233 h 4900456"/>
                              <a:gd name="connsiteX549" fmla="*/ 3837868 w 7362098"/>
                              <a:gd name="connsiteY549" fmla="*/ 4611834 h 4900456"/>
                              <a:gd name="connsiteX550" fmla="*/ 2514762 w 7362098"/>
                              <a:gd name="connsiteY550" fmla="*/ 4611535 h 4900456"/>
                              <a:gd name="connsiteX551" fmla="*/ 2524144 w 7362098"/>
                              <a:gd name="connsiteY551" fmla="*/ 4612633 h 4900456"/>
                              <a:gd name="connsiteX552" fmla="*/ 2531328 w 7362098"/>
                              <a:gd name="connsiteY552" fmla="*/ 4624609 h 4900456"/>
                              <a:gd name="connsiteX553" fmla="*/ 2534921 w 7362098"/>
                              <a:gd name="connsiteY553" fmla="*/ 4629399 h 4900456"/>
                              <a:gd name="connsiteX554" fmla="*/ 2540909 w 7362098"/>
                              <a:gd name="connsiteY554" fmla="*/ 4629399 h 4900456"/>
                              <a:gd name="connsiteX555" fmla="*/ 2541309 w 7362098"/>
                              <a:gd name="connsiteY555" fmla="*/ 4629399 h 4900456"/>
                              <a:gd name="connsiteX556" fmla="*/ 2541707 w 7362098"/>
                              <a:gd name="connsiteY556" fmla="*/ 4629000 h 4900456"/>
                              <a:gd name="connsiteX557" fmla="*/ 2554880 w 7362098"/>
                              <a:gd name="connsiteY557" fmla="*/ 4628601 h 4900456"/>
                              <a:gd name="connsiteX558" fmla="*/ 2562067 w 7362098"/>
                              <a:gd name="connsiteY558" fmla="*/ 4640178 h 4900456"/>
                              <a:gd name="connsiteX559" fmla="*/ 2562067 w 7362098"/>
                              <a:gd name="connsiteY559" fmla="*/ 4640577 h 4900456"/>
                              <a:gd name="connsiteX560" fmla="*/ 2565660 w 7362098"/>
                              <a:gd name="connsiteY560" fmla="*/ 4645367 h 4900456"/>
                              <a:gd name="connsiteX561" fmla="*/ 2572047 w 7362098"/>
                              <a:gd name="connsiteY561" fmla="*/ 4645367 h 4900456"/>
                              <a:gd name="connsiteX562" fmla="*/ 2572446 w 7362098"/>
                              <a:gd name="connsiteY562" fmla="*/ 4645367 h 4900456"/>
                              <a:gd name="connsiteX563" fmla="*/ 2586418 w 7362098"/>
                              <a:gd name="connsiteY563" fmla="*/ 4644569 h 4900456"/>
                              <a:gd name="connsiteX564" fmla="*/ 2593603 w 7362098"/>
                              <a:gd name="connsiteY564" fmla="*/ 4656546 h 4900456"/>
                              <a:gd name="connsiteX565" fmla="*/ 2597196 w 7362098"/>
                              <a:gd name="connsiteY565" fmla="*/ 4661336 h 4900456"/>
                              <a:gd name="connsiteX566" fmla="*/ 2600389 w 7362098"/>
                              <a:gd name="connsiteY566" fmla="*/ 4662134 h 4900456"/>
                              <a:gd name="connsiteX567" fmla="*/ 2604782 w 7362098"/>
                              <a:gd name="connsiteY567" fmla="*/ 4662534 h 4900456"/>
                              <a:gd name="connsiteX568" fmla="*/ 2608375 w 7362098"/>
                              <a:gd name="connsiteY568" fmla="*/ 4666526 h 4900456"/>
                              <a:gd name="connsiteX569" fmla="*/ 2602786 w 7362098"/>
                              <a:gd name="connsiteY569" fmla="*/ 4670518 h 4900456"/>
                              <a:gd name="connsiteX570" fmla="*/ 2596797 w 7362098"/>
                              <a:gd name="connsiteY570" fmla="*/ 4670118 h 4900456"/>
                              <a:gd name="connsiteX571" fmla="*/ 2592007 w 7362098"/>
                              <a:gd name="connsiteY571" fmla="*/ 4668522 h 4900456"/>
                              <a:gd name="connsiteX572" fmla="*/ 2584821 w 7362098"/>
                              <a:gd name="connsiteY572" fmla="*/ 4656546 h 4900456"/>
                              <a:gd name="connsiteX573" fmla="*/ 2581628 w 7362098"/>
                              <a:gd name="connsiteY573" fmla="*/ 4651754 h 4900456"/>
                              <a:gd name="connsiteX574" fmla="*/ 2574840 w 7362098"/>
                              <a:gd name="connsiteY574" fmla="*/ 4652153 h 4900456"/>
                              <a:gd name="connsiteX575" fmla="*/ 2561268 w 7362098"/>
                              <a:gd name="connsiteY575" fmla="*/ 4652553 h 4900456"/>
                              <a:gd name="connsiteX576" fmla="*/ 2554083 w 7362098"/>
                              <a:gd name="connsiteY576" fmla="*/ 4640976 h 4900456"/>
                              <a:gd name="connsiteX577" fmla="*/ 2550490 w 7362098"/>
                              <a:gd name="connsiteY577" fmla="*/ 4635786 h 4900456"/>
                              <a:gd name="connsiteX578" fmla="*/ 2544502 w 7362098"/>
                              <a:gd name="connsiteY578" fmla="*/ 4635786 h 4900456"/>
                              <a:gd name="connsiteX579" fmla="*/ 2544103 w 7362098"/>
                              <a:gd name="connsiteY579" fmla="*/ 4635786 h 4900456"/>
                              <a:gd name="connsiteX580" fmla="*/ 2530531 w 7362098"/>
                              <a:gd name="connsiteY580" fmla="*/ 4636186 h 4900456"/>
                              <a:gd name="connsiteX581" fmla="*/ 2523345 w 7362098"/>
                              <a:gd name="connsiteY581" fmla="*/ 4624210 h 4900456"/>
                              <a:gd name="connsiteX582" fmla="*/ 2520152 w 7362098"/>
                              <a:gd name="connsiteY582" fmla="*/ 4619419 h 4900456"/>
                              <a:gd name="connsiteX583" fmla="*/ 2513365 w 7362098"/>
                              <a:gd name="connsiteY583" fmla="*/ 4619818 h 4900456"/>
                              <a:gd name="connsiteX584" fmla="*/ 2499792 w 7362098"/>
                              <a:gd name="connsiteY584" fmla="*/ 4620218 h 4900456"/>
                              <a:gd name="connsiteX585" fmla="*/ 2497397 w 7362098"/>
                              <a:gd name="connsiteY585" fmla="*/ 4618621 h 4900456"/>
                              <a:gd name="connsiteX586" fmla="*/ 2495800 w 7362098"/>
                              <a:gd name="connsiteY586" fmla="*/ 4613431 h 4900456"/>
                              <a:gd name="connsiteX587" fmla="*/ 2500990 w 7362098"/>
                              <a:gd name="connsiteY587" fmla="*/ 4611834 h 4900456"/>
                              <a:gd name="connsiteX588" fmla="*/ 2503385 w 7362098"/>
                              <a:gd name="connsiteY588" fmla="*/ 4613431 h 4900456"/>
                              <a:gd name="connsiteX589" fmla="*/ 2509772 w 7362098"/>
                              <a:gd name="connsiteY589" fmla="*/ 4613431 h 4900456"/>
                              <a:gd name="connsiteX590" fmla="*/ 2510172 w 7362098"/>
                              <a:gd name="connsiteY590" fmla="*/ 4613431 h 4900456"/>
                              <a:gd name="connsiteX591" fmla="*/ 2514762 w 7362098"/>
                              <a:gd name="connsiteY591" fmla="*/ 4611535 h 4900456"/>
                              <a:gd name="connsiteX592" fmla="*/ 7066188 w 7362098"/>
                              <a:gd name="connsiteY592" fmla="*/ 4609439 h 4900456"/>
                              <a:gd name="connsiteX593" fmla="*/ 7068983 w 7362098"/>
                              <a:gd name="connsiteY593" fmla="*/ 4611035 h 4900456"/>
                              <a:gd name="connsiteX594" fmla="*/ 7086547 w 7362098"/>
                              <a:gd name="connsiteY594" fmla="*/ 4621814 h 4900456"/>
                              <a:gd name="connsiteX595" fmla="*/ 7089741 w 7362098"/>
                              <a:gd name="connsiteY595" fmla="*/ 4623411 h 4900456"/>
                              <a:gd name="connsiteX596" fmla="*/ 7088543 w 7362098"/>
                              <a:gd name="connsiteY596" fmla="*/ 4626205 h 4900456"/>
                              <a:gd name="connsiteX597" fmla="*/ 7088144 w 7362098"/>
                              <a:gd name="connsiteY597" fmla="*/ 4626205 h 4900456"/>
                              <a:gd name="connsiteX598" fmla="*/ 7075370 w 7362098"/>
                              <a:gd name="connsiteY598" fmla="*/ 4625007 h 4900456"/>
                              <a:gd name="connsiteX599" fmla="*/ 7046628 w 7362098"/>
                              <a:gd name="connsiteY599" fmla="*/ 4657343 h 4900456"/>
                              <a:gd name="connsiteX600" fmla="*/ 7003513 w 7362098"/>
                              <a:gd name="connsiteY600" fmla="*/ 4660537 h 4900456"/>
                              <a:gd name="connsiteX601" fmla="*/ 6996727 w 7362098"/>
                              <a:gd name="connsiteY601" fmla="*/ 4671715 h 4900456"/>
                              <a:gd name="connsiteX602" fmla="*/ 6996328 w 7362098"/>
                              <a:gd name="connsiteY602" fmla="*/ 4672114 h 4900456"/>
                              <a:gd name="connsiteX603" fmla="*/ 6993533 w 7362098"/>
                              <a:gd name="connsiteY603" fmla="*/ 4671315 h 4900456"/>
                              <a:gd name="connsiteX604" fmla="*/ 6993933 w 7362098"/>
                              <a:gd name="connsiteY604" fmla="*/ 4668122 h 4900456"/>
                              <a:gd name="connsiteX605" fmla="*/ 6995929 w 7362098"/>
                              <a:gd name="connsiteY605" fmla="*/ 4647362 h 4900456"/>
                              <a:gd name="connsiteX606" fmla="*/ 6996328 w 7362098"/>
                              <a:gd name="connsiteY606" fmla="*/ 4644169 h 4900456"/>
                              <a:gd name="connsiteX607" fmla="*/ 6999521 w 7362098"/>
                              <a:gd name="connsiteY607" fmla="*/ 4644568 h 4900456"/>
                              <a:gd name="connsiteX608" fmla="*/ 7003913 w 7362098"/>
                              <a:gd name="connsiteY608" fmla="*/ 4656146 h 4900456"/>
                              <a:gd name="connsiteX609" fmla="*/ 7004312 w 7362098"/>
                              <a:gd name="connsiteY609" fmla="*/ 4656146 h 4900456"/>
                              <a:gd name="connsiteX610" fmla="*/ 7044632 w 7362098"/>
                              <a:gd name="connsiteY610" fmla="*/ 4653350 h 4900456"/>
                              <a:gd name="connsiteX611" fmla="*/ 7070979 w 7362098"/>
                              <a:gd name="connsiteY611" fmla="*/ 4623011 h 4900456"/>
                              <a:gd name="connsiteX612" fmla="*/ 7070979 w 7362098"/>
                              <a:gd name="connsiteY612" fmla="*/ 4622612 h 4900456"/>
                              <a:gd name="connsiteX613" fmla="*/ 7064592 w 7362098"/>
                              <a:gd name="connsiteY613" fmla="*/ 4612233 h 4900456"/>
                              <a:gd name="connsiteX614" fmla="*/ 7066188 w 7362098"/>
                              <a:gd name="connsiteY614" fmla="*/ 4609439 h 4900456"/>
                              <a:gd name="connsiteX615" fmla="*/ 3881379 w 7362098"/>
                              <a:gd name="connsiteY615" fmla="*/ 4606245 h 4900456"/>
                              <a:gd name="connsiteX616" fmla="*/ 3895752 w 7362098"/>
                              <a:gd name="connsiteY616" fmla="*/ 4617024 h 4900456"/>
                              <a:gd name="connsiteX617" fmla="*/ 3896151 w 7362098"/>
                              <a:gd name="connsiteY617" fmla="*/ 4619819 h 4900456"/>
                              <a:gd name="connsiteX618" fmla="*/ 3894554 w 7362098"/>
                              <a:gd name="connsiteY618" fmla="*/ 4620617 h 4900456"/>
                              <a:gd name="connsiteX619" fmla="*/ 3892957 w 7362098"/>
                              <a:gd name="connsiteY619" fmla="*/ 4620218 h 4900456"/>
                              <a:gd name="connsiteX620" fmla="*/ 3878984 w 7362098"/>
                              <a:gd name="connsiteY620" fmla="*/ 4609438 h 4900456"/>
                              <a:gd name="connsiteX621" fmla="*/ 3878585 w 7362098"/>
                              <a:gd name="connsiteY621" fmla="*/ 4606644 h 4900456"/>
                              <a:gd name="connsiteX622" fmla="*/ 3881379 w 7362098"/>
                              <a:gd name="connsiteY622" fmla="*/ 4606245 h 4900456"/>
                              <a:gd name="connsiteX623" fmla="*/ 3827488 w 7362098"/>
                              <a:gd name="connsiteY623" fmla="*/ 4602253 h 4900456"/>
                              <a:gd name="connsiteX624" fmla="*/ 3830283 w 7362098"/>
                              <a:gd name="connsiteY624" fmla="*/ 4603052 h 4900456"/>
                              <a:gd name="connsiteX625" fmla="*/ 3829484 w 7362098"/>
                              <a:gd name="connsiteY625" fmla="*/ 4605846 h 4900456"/>
                              <a:gd name="connsiteX626" fmla="*/ 3814314 w 7362098"/>
                              <a:gd name="connsiteY626" fmla="*/ 4614630 h 4900456"/>
                              <a:gd name="connsiteX627" fmla="*/ 3813515 w 7362098"/>
                              <a:gd name="connsiteY627" fmla="*/ 4615029 h 4900456"/>
                              <a:gd name="connsiteX628" fmla="*/ 3811519 w 7362098"/>
                              <a:gd name="connsiteY628" fmla="*/ 4613831 h 4900456"/>
                              <a:gd name="connsiteX629" fmla="*/ 3812318 w 7362098"/>
                              <a:gd name="connsiteY629" fmla="*/ 4611037 h 4900456"/>
                              <a:gd name="connsiteX630" fmla="*/ 3886170 w 7362098"/>
                              <a:gd name="connsiteY630" fmla="*/ 4595068 h 4900456"/>
                              <a:gd name="connsiteX631" fmla="*/ 3902937 w 7362098"/>
                              <a:gd name="connsiteY631" fmla="*/ 4599859 h 4900456"/>
                              <a:gd name="connsiteX632" fmla="*/ 3904135 w 7362098"/>
                              <a:gd name="connsiteY632" fmla="*/ 4602653 h 4900456"/>
                              <a:gd name="connsiteX633" fmla="*/ 3902538 w 7362098"/>
                              <a:gd name="connsiteY633" fmla="*/ 4604250 h 4900456"/>
                              <a:gd name="connsiteX634" fmla="*/ 3901740 w 7362098"/>
                              <a:gd name="connsiteY634" fmla="*/ 4604250 h 4900456"/>
                              <a:gd name="connsiteX635" fmla="*/ 3884972 w 7362098"/>
                              <a:gd name="connsiteY635" fmla="*/ 4599459 h 4900456"/>
                              <a:gd name="connsiteX636" fmla="*/ 3883376 w 7362098"/>
                              <a:gd name="connsiteY636" fmla="*/ 4596665 h 4900456"/>
                              <a:gd name="connsiteX637" fmla="*/ 3886170 w 7362098"/>
                              <a:gd name="connsiteY637" fmla="*/ 4595068 h 4900456"/>
                              <a:gd name="connsiteX638" fmla="*/ 3824296 w 7362098"/>
                              <a:gd name="connsiteY638" fmla="*/ 4590677 h 4900456"/>
                              <a:gd name="connsiteX639" fmla="*/ 3826691 w 7362098"/>
                              <a:gd name="connsiteY639" fmla="*/ 4592673 h 4900456"/>
                              <a:gd name="connsiteX640" fmla="*/ 3824695 w 7362098"/>
                              <a:gd name="connsiteY640" fmla="*/ 4595068 h 4900456"/>
                              <a:gd name="connsiteX641" fmla="*/ 3807129 w 7362098"/>
                              <a:gd name="connsiteY641" fmla="*/ 4597464 h 4900456"/>
                              <a:gd name="connsiteX642" fmla="*/ 3804734 w 7362098"/>
                              <a:gd name="connsiteY642" fmla="*/ 4595468 h 4900456"/>
                              <a:gd name="connsiteX643" fmla="*/ 3806730 w 7362098"/>
                              <a:gd name="connsiteY643" fmla="*/ 4593072 h 4900456"/>
                              <a:gd name="connsiteX644" fmla="*/ 3903336 w 7362098"/>
                              <a:gd name="connsiteY644" fmla="*/ 4580298 h 4900456"/>
                              <a:gd name="connsiteX645" fmla="*/ 3905732 w 7362098"/>
                              <a:gd name="connsiteY645" fmla="*/ 4582294 h 4900456"/>
                              <a:gd name="connsiteX646" fmla="*/ 3903736 w 7362098"/>
                              <a:gd name="connsiteY646" fmla="*/ 4584689 h 4900456"/>
                              <a:gd name="connsiteX647" fmla="*/ 3886170 w 7362098"/>
                              <a:gd name="connsiteY647" fmla="*/ 4587085 h 4900456"/>
                              <a:gd name="connsiteX648" fmla="*/ 3883775 w 7362098"/>
                              <a:gd name="connsiteY648" fmla="*/ 4585089 h 4900456"/>
                              <a:gd name="connsiteX649" fmla="*/ 3885771 w 7362098"/>
                              <a:gd name="connsiteY649" fmla="*/ 4582693 h 4900456"/>
                              <a:gd name="connsiteX650" fmla="*/ 2531928 w 7362098"/>
                              <a:gd name="connsiteY650" fmla="*/ 4579599 h 4900456"/>
                              <a:gd name="connsiteX651" fmla="*/ 2541309 w 7362098"/>
                              <a:gd name="connsiteY651" fmla="*/ 4580697 h 4900456"/>
                              <a:gd name="connsiteX652" fmla="*/ 2548494 w 7362098"/>
                              <a:gd name="connsiteY652" fmla="*/ 4592673 h 4900456"/>
                              <a:gd name="connsiteX653" fmla="*/ 2552086 w 7362098"/>
                              <a:gd name="connsiteY653" fmla="*/ 4597463 h 4900456"/>
                              <a:gd name="connsiteX654" fmla="*/ 2558075 w 7362098"/>
                              <a:gd name="connsiteY654" fmla="*/ 4597463 h 4900456"/>
                              <a:gd name="connsiteX655" fmla="*/ 2558474 w 7362098"/>
                              <a:gd name="connsiteY655" fmla="*/ 4597463 h 4900456"/>
                              <a:gd name="connsiteX656" fmla="*/ 2558872 w 7362098"/>
                              <a:gd name="connsiteY656" fmla="*/ 4597064 h 4900456"/>
                              <a:gd name="connsiteX657" fmla="*/ 2572047 w 7362098"/>
                              <a:gd name="connsiteY657" fmla="*/ 4596665 h 4900456"/>
                              <a:gd name="connsiteX658" fmla="*/ 2579232 w 7362098"/>
                              <a:gd name="connsiteY658" fmla="*/ 4608242 h 4900456"/>
                              <a:gd name="connsiteX659" fmla="*/ 2579232 w 7362098"/>
                              <a:gd name="connsiteY659" fmla="*/ 4608641 h 4900456"/>
                              <a:gd name="connsiteX660" fmla="*/ 2582826 w 7362098"/>
                              <a:gd name="connsiteY660" fmla="*/ 4613431 h 4900456"/>
                              <a:gd name="connsiteX661" fmla="*/ 2589211 w 7362098"/>
                              <a:gd name="connsiteY661" fmla="*/ 4613431 h 4900456"/>
                              <a:gd name="connsiteX662" fmla="*/ 2589612 w 7362098"/>
                              <a:gd name="connsiteY662" fmla="*/ 4613431 h 4900456"/>
                              <a:gd name="connsiteX663" fmla="*/ 2603583 w 7362098"/>
                              <a:gd name="connsiteY663" fmla="*/ 4612633 h 4900456"/>
                              <a:gd name="connsiteX664" fmla="*/ 2610770 w 7362098"/>
                              <a:gd name="connsiteY664" fmla="*/ 4624610 h 4900456"/>
                              <a:gd name="connsiteX665" fmla="*/ 2614363 w 7362098"/>
                              <a:gd name="connsiteY665" fmla="*/ 4629400 h 4900456"/>
                              <a:gd name="connsiteX666" fmla="*/ 2617554 w 7362098"/>
                              <a:gd name="connsiteY666" fmla="*/ 4630198 h 4900456"/>
                              <a:gd name="connsiteX667" fmla="*/ 2621945 w 7362098"/>
                              <a:gd name="connsiteY667" fmla="*/ 4630598 h 4900456"/>
                              <a:gd name="connsiteX668" fmla="*/ 2625538 w 7362098"/>
                              <a:gd name="connsiteY668" fmla="*/ 4634590 h 4900456"/>
                              <a:gd name="connsiteX669" fmla="*/ 2619949 w 7362098"/>
                              <a:gd name="connsiteY669" fmla="*/ 4638582 h 4900456"/>
                              <a:gd name="connsiteX670" fmla="*/ 2613962 w 7362098"/>
                              <a:gd name="connsiteY670" fmla="*/ 4638182 h 4900456"/>
                              <a:gd name="connsiteX671" fmla="*/ 2609172 w 7362098"/>
                              <a:gd name="connsiteY671" fmla="*/ 4636586 h 4900456"/>
                              <a:gd name="connsiteX672" fmla="*/ 2601988 w 7362098"/>
                              <a:gd name="connsiteY672" fmla="*/ 4624610 h 4900456"/>
                              <a:gd name="connsiteX673" fmla="*/ 2598793 w 7362098"/>
                              <a:gd name="connsiteY673" fmla="*/ 4619818 h 4900456"/>
                              <a:gd name="connsiteX674" fmla="*/ 2592007 w 7362098"/>
                              <a:gd name="connsiteY674" fmla="*/ 4620217 h 4900456"/>
                              <a:gd name="connsiteX675" fmla="*/ 2578435 w 7362098"/>
                              <a:gd name="connsiteY675" fmla="*/ 4620617 h 4900456"/>
                              <a:gd name="connsiteX676" fmla="*/ 2571248 w 7362098"/>
                              <a:gd name="connsiteY676" fmla="*/ 4609040 h 4900456"/>
                              <a:gd name="connsiteX677" fmla="*/ 2567659 w 7362098"/>
                              <a:gd name="connsiteY677" fmla="*/ 4603850 h 4900456"/>
                              <a:gd name="connsiteX678" fmla="*/ 2561667 w 7362098"/>
                              <a:gd name="connsiteY678" fmla="*/ 4603850 h 4900456"/>
                              <a:gd name="connsiteX679" fmla="*/ 2561269 w 7362098"/>
                              <a:gd name="connsiteY679" fmla="*/ 4603850 h 4900456"/>
                              <a:gd name="connsiteX680" fmla="*/ 2547696 w 7362098"/>
                              <a:gd name="connsiteY680" fmla="*/ 4604250 h 4900456"/>
                              <a:gd name="connsiteX681" fmla="*/ 2540510 w 7362098"/>
                              <a:gd name="connsiteY681" fmla="*/ 4592274 h 4900456"/>
                              <a:gd name="connsiteX682" fmla="*/ 2537318 w 7362098"/>
                              <a:gd name="connsiteY682" fmla="*/ 4587483 h 4900456"/>
                              <a:gd name="connsiteX683" fmla="*/ 2530531 w 7362098"/>
                              <a:gd name="connsiteY683" fmla="*/ 4587882 h 4900456"/>
                              <a:gd name="connsiteX684" fmla="*/ 2516959 w 7362098"/>
                              <a:gd name="connsiteY684" fmla="*/ 4588282 h 4900456"/>
                              <a:gd name="connsiteX685" fmla="*/ 2514563 w 7362098"/>
                              <a:gd name="connsiteY685" fmla="*/ 4586685 h 4900456"/>
                              <a:gd name="connsiteX686" fmla="*/ 2512966 w 7362098"/>
                              <a:gd name="connsiteY686" fmla="*/ 4581495 h 4900456"/>
                              <a:gd name="connsiteX687" fmla="*/ 2518156 w 7362098"/>
                              <a:gd name="connsiteY687" fmla="*/ 4579898 h 4900456"/>
                              <a:gd name="connsiteX688" fmla="*/ 2520550 w 7362098"/>
                              <a:gd name="connsiteY688" fmla="*/ 4581495 h 4900456"/>
                              <a:gd name="connsiteX689" fmla="*/ 2526939 w 7362098"/>
                              <a:gd name="connsiteY689" fmla="*/ 4581495 h 4900456"/>
                              <a:gd name="connsiteX690" fmla="*/ 2527338 w 7362098"/>
                              <a:gd name="connsiteY690" fmla="*/ 4581495 h 4900456"/>
                              <a:gd name="connsiteX691" fmla="*/ 2531928 w 7362098"/>
                              <a:gd name="connsiteY691" fmla="*/ 4579599 h 4900456"/>
                              <a:gd name="connsiteX692" fmla="*/ 3808725 w 7362098"/>
                              <a:gd name="connsiteY692" fmla="*/ 4573511 h 4900456"/>
                              <a:gd name="connsiteX693" fmla="*/ 3825492 w 7362098"/>
                              <a:gd name="connsiteY693" fmla="*/ 4578302 h 4900456"/>
                              <a:gd name="connsiteX694" fmla="*/ 3827089 w 7362098"/>
                              <a:gd name="connsiteY694" fmla="*/ 4581096 h 4900456"/>
                              <a:gd name="connsiteX695" fmla="*/ 3825492 w 7362098"/>
                              <a:gd name="connsiteY695" fmla="*/ 4582693 h 4900456"/>
                              <a:gd name="connsiteX696" fmla="*/ 3824694 w 7362098"/>
                              <a:gd name="connsiteY696" fmla="*/ 4582693 h 4900456"/>
                              <a:gd name="connsiteX697" fmla="*/ 3807927 w 7362098"/>
                              <a:gd name="connsiteY697" fmla="*/ 4577902 h 4900456"/>
                              <a:gd name="connsiteX698" fmla="*/ 3805931 w 7362098"/>
                              <a:gd name="connsiteY698" fmla="*/ 4575107 h 4900456"/>
                              <a:gd name="connsiteX699" fmla="*/ 3808725 w 7362098"/>
                              <a:gd name="connsiteY699" fmla="*/ 4573511 h 4900456"/>
                              <a:gd name="connsiteX700" fmla="*/ 3896550 w 7362098"/>
                              <a:gd name="connsiteY700" fmla="*/ 4563131 h 4900456"/>
                              <a:gd name="connsiteX701" fmla="*/ 3899345 w 7362098"/>
                              <a:gd name="connsiteY701" fmla="*/ 4563930 h 4900456"/>
                              <a:gd name="connsiteX702" fmla="*/ 3898546 w 7362098"/>
                              <a:gd name="connsiteY702" fmla="*/ 4566724 h 4900456"/>
                              <a:gd name="connsiteX703" fmla="*/ 3883376 w 7362098"/>
                              <a:gd name="connsiteY703" fmla="*/ 4575508 h 4900456"/>
                              <a:gd name="connsiteX704" fmla="*/ 3882577 w 7362098"/>
                              <a:gd name="connsiteY704" fmla="*/ 4575907 h 4900456"/>
                              <a:gd name="connsiteX705" fmla="*/ 3880581 w 7362098"/>
                              <a:gd name="connsiteY705" fmla="*/ 4574709 h 4900456"/>
                              <a:gd name="connsiteX706" fmla="*/ 3881380 w 7362098"/>
                              <a:gd name="connsiteY706" fmla="*/ 4571915 h 4900456"/>
                              <a:gd name="connsiteX707" fmla="*/ 3818307 w 7362098"/>
                              <a:gd name="connsiteY707" fmla="*/ 4557543 h 4900456"/>
                              <a:gd name="connsiteX708" fmla="*/ 3832280 w 7362098"/>
                              <a:gd name="connsiteY708" fmla="*/ 4568323 h 4900456"/>
                              <a:gd name="connsiteX709" fmla="*/ 3832679 w 7362098"/>
                              <a:gd name="connsiteY709" fmla="*/ 4571117 h 4900456"/>
                              <a:gd name="connsiteX710" fmla="*/ 3831082 w 7362098"/>
                              <a:gd name="connsiteY710" fmla="*/ 4571915 h 4900456"/>
                              <a:gd name="connsiteX711" fmla="*/ 3829485 w 7362098"/>
                              <a:gd name="connsiteY711" fmla="*/ 4571516 h 4900456"/>
                              <a:gd name="connsiteX712" fmla="*/ 3815911 w 7362098"/>
                              <a:gd name="connsiteY712" fmla="*/ 4560737 h 4900456"/>
                              <a:gd name="connsiteX713" fmla="*/ 3815512 w 7362098"/>
                              <a:gd name="connsiteY713" fmla="*/ 4557942 h 4900456"/>
                              <a:gd name="connsiteX714" fmla="*/ 3818307 w 7362098"/>
                              <a:gd name="connsiteY714" fmla="*/ 4557543 h 4900456"/>
                              <a:gd name="connsiteX715" fmla="*/ 3886570 w 7362098"/>
                              <a:gd name="connsiteY715" fmla="*/ 4548761 h 4900456"/>
                              <a:gd name="connsiteX716" fmla="*/ 3886969 w 7362098"/>
                              <a:gd name="connsiteY716" fmla="*/ 4551555 h 4900456"/>
                              <a:gd name="connsiteX717" fmla="*/ 3876190 w 7362098"/>
                              <a:gd name="connsiteY717" fmla="*/ 4565528 h 4900456"/>
                              <a:gd name="connsiteX718" fmla="*/ 3874593 w 7362098"/>
                              <a:gd name="connsiteY718" fmla="*/ 4566327 h 4900456"/>
                              <a:gd name="connsiteX719" fmla="*/ 3872996 w 7362098"/>
                              <a:gd name="connsiteY719" fmla="*/ 4565928 h 4900456"/>
                              <a:gd name="connsiteX720" fmla="*/ 3872996 w 7362098"/>
                              <a:gd name="connsiteY720" fmla="*/ 4563133 h 4900456"/>
                              <a:gd name="connsiteX721" fmla="*/ 3883776 w 7362098"/>
                              <a:gd name="connsiteY721" fmla="*/ 4549160 h 4900456"/>
                              <a:gd name="connsiteX722" fmla="*/ 3886570 w 7362098"/>
                              <a:gd name="connsiteY722" fmla="*/ 4548761 h 4900456"/>
                              <a:gd name="connsiteX723" fmla="*/ 3830282 w 7362098"/>
                              <a:gd name="connsiteY723" fmla="*/ 4544768 h 4900456"/>
                              <a:gd name="connsiteX724" fmla="*/ 3833076 w 7362098"/>
                              <a:gd name="connsiteY724" fmla="*/ 4545567 h 4900456"/>
                              <a:gd name="connsiteX725" fmla="*/ 3841860 w 7362098"/>
                              <a:gd name="connsiteY725" fmla="*/ 4560737 h 4900456"/>
                              <a:gd name="connsiteX726" fmla="*/ 3841061 w 7362098"/>
                              <a:gd name="connsiteY726" fmla="*/ 4563532 h 4900456"/>
                              <a:gd name="connsiteX727" fmla="*/ 3840263 w 7362098"/>
                              <a:gd name="connsiteY727" fmla="*/ 4563931 h 4900456"/>
                              <a:gd name="connsiteX728" fmla="*/ 3838267 w 7362098"/>
                              <a:gd name="connsiteY728" fmla="*/ 4562733 h 4900456"/>
                              <a:gd name="connsiteX729" fmla="*/ 3829483 w 7362098"/>
                              <a:gd name="connsiteY729" fmla="*/ 4547563 h 4900456"/>
                              <a:gd name="connsiteX730" fmla="*/ 3830282 w 7362098"/>
                              <a:gd name="connsiteY730" fmla="*/ 4544768 h 4900456"/>
                              <a:gd name="connsiteX731" fmla="*/ 3868606 w 7362098"/>
                              <a:gd name="connsiteY731" fmla="*/ 4539979 h 4900456"/>
                              <a:gd name="connsiteX732" fmla="*/ 3870203 w 7362098"/>
                              <a:gd name="connsiteY732" fmla="*/ 4542773 h 4900456"/>
                              <a:gd name="connsiteX733" fmla="*/ 3865412 w 7362098"/>
                              <a:gd name="connsiteY733" fmla="*/ 4559540 h 4900456"/>
                              <a:gd name="connsiteX734" fmla="*/ 3863814 w 7362098"/>
                              <a:gd name="connsiteY734" fmla="*/ 4561137 h 4900456"/>
                              <a:gd name="connsiteX735" fmla="*/ 3863016 w 7362098"/>
                              <a:gd name="connsiteY735" fmla="*/ 4561137 h 4900456"/>
                              <a:gd name="connsiteX736" fmla="*/ 3861020 w 7362098"/>
                              <a:gd name="connsiteY736" fmla="*/ 4558343 h 4900456"/>
                              <a:gd name="connsiteX737" fmla="*/ 3865811 w 7362098"/>
                              <a:gd name="connsiteY737" fmla="*/ 4541575 h 4900456"/>
                              <a:gd name="connsiteX738" fmla="*/ 3868606 w 7362098"/>
                              <a:gd name="connsiteY738" fmla="*/ 4539979 h 4900456"/>
                              <a:gd name="connsiteX739" fmla="*/ 3848645 w 7362098"/>
                              <a:gd name="connsiteY739" fmla="*/ 4537983 h 4900456"/>
                              <a:gd name="connsiteX740" fmla="*/ 3851041 w 7362098"/>
                              <a:gd name="connsiteY740" fmla="*/ 4539979 h 4900456"/>
                              <a:gd name="connsiteX741" fmla="*/ 3853436 w 7362098"/>
                              <a:gd name="connsiteY741" fmla="*/ 4557544 h 4900456"/>
                              <a:gd name="connsiteX742" fmla="*/ 3851440 w 7362098"/>
                              <a:gd name="connsiteY742" fmla="*/ 4559940 h 4900456"/>
                              <a:gd name="connsiteX743" fmla="*/ 3849044 w 7362098"/>
                              <a:gd name="connsiteY743" fmla="*/ 4557944 h 4900456"/>
                              <a:gd name="connsiteX744" fmla="*/ 3846649 w 7362098"/>
                              <a:gd name="connsiteY744" fmla="*/ 4540378 h 4900456"/>
                              <a:gd name="connsiteX745" fmla="*/ 3848645 w 7362098"/>
                              <a:gd name="connsiteY745" fmla="*/ 4537983 h 4900456"/>
                              <a:gd name="connsiteX746" fmla="*/ 2893457 w 7362098"/>
                              <a:gd name="connsiteY746" fmla="*/ 4513382 h 4900456"/>
                              <a:gd name="connsiteX747" fmla="*/ 2912573 w 7362098"/>
                              <a:gd name="connsiteY747" fmla="*/ 4527603 h 4900456"/>
                              <a:gd name="connsiteX748" fmla="*/ 2906981 w 7362098"/>
                              <a:gd name="connsiteY748" fmla="*/ 4531196 h 4900456"/>
                              <a:gd name="connsiteX749" fmla="*/ 2872650 w 7362098"/>
                              <a:gd name="connsiteY749" fmla="*/ 4523212 h 4900456"/>
                              <a:gd name="connsiteX750" fmla="*/ 2865465 w 7362098"/>
                              <a:gd name="connsiteY750" fmla="*/ 4557145 h 4900456"/>
                              <a:gd name="connsiteX751" fmla="*/ 2859874 w 7362098"/>
                              <a:gd name="connsiteY751" fmla="*/ 4560738 h 4900456"/>
                              <a:gd name="connsiteX752" fmla="*/ 2859076 w 7362098"/>
                              <a:gd name="connsiteY752" fmla="*/ 4559540 h 4900456"/>
                              <a:gd name="connsiteX753" fmla="*/ 2869854 w 7362098"/>
                              <a:gd name="connsiteY753" fmla="*/ 4516825 h 4900456"/>
                              <a:gd name="connsiteX754" fmla="*/ 2893457 w 7362098"/>
                              <a:gd name="connsiteY754" fmla="*/ 4513382 h 4900456"/>
                              <a:gd name="connsiteX755" fmla="*/ 933732 w 7362098"/>
                              <a:gd name="connsiteY755" fmla="*/ 4497264 h 4900456"/>
                              <a:gd name="connsiteX756" fmla="*/ 936126 w 7362098"/>
                              <a:gd name="connsiteY756" fmla="*/ 4499260 h 4900456"/>
                              <a:gd name="connsiteX757" fmla="*/ 938521 w 7362098"/>
                              <a:gd name="connsiteY757" fmla="*/ 4516826 h 4900456"/>
                              <a:gd name="connsiteX758" fmla="*/ 936524 w 7362098"/>
                              <a:gd name="connsiteY758" fmla="*/ 4519221 h 4900456"/>
                              <a:gd name="connsiteX759" fmla="*/ 934130 w 7362098"/>
                              <a:gd name="connsiteY759" fmla="*/ 4517225 h 4900456"/>
                              <a:gd name="connsiteX760" fmla="*/ 931735 w 7362098"/>
                              <a:gd name="connsiteY760" fmla="*/ 4499659 h 4900456"/>
                              <a:gd name="connsiteX761" fmla="*/ 933732 w 7362098"/>
                              <a:gd name="connsiteY761" fmla="*/ 4497264 h 4900456"/>
                              <a:gd name="connsiteX762" fmla="*/ 922154 w 7362098"/>
                              <a:gd name="connsiteY762" fmla="*/ 4496466 h 4900456"/>
                              <a:gd name="connsiteX763" fmla="*/ 923353 w 7362098"/>
                              <a:gd name="connsiteY763" fmla="*/ 4499260 h 4900456"/>
                              <a:gd name="connsiteX764" fmla="*/ 918562 w 7362098"/>
                              <a:gd name="connsiteY764" fmla="*/ 4516027 h 4900456"/>
                              <a:gd name="connsiteX765" fmla="*/ 916965 w 7362098"/>
                              <a:gd name="connsiteY765" fmla="*/ 4517624 h 4900456"/>
                              <a:gd name="connsiteX766" fmla="*/ 916165 w 7362098"/>
                              <a:gd name="connsiteY766" fmla="*/ 4517624 h 4900456"/>
                              <a:gd name="connsiteX767" fmla="*/ 914569 w 7362098"/>
                              <a:gd name="connsiteY767" fmla="*/ 4514830 h 4900456"/>
                              <a:gd name="connsiteX768" fmla="*/ 919360 w 7362098"/>
                              <a:gd name="connsiteY768" fmla="*/ 4498063 h 4900456"/>
                              <a:gd name="connsiteX769" fmla="*/ 922154 w 7362098"/>
                              <a:gd name="connsiteY769" fmla="*/ 4496466 h 4900456"/>
                              <a:gd name="connsiteX770" fmla="*/ 944507 w 7362098"/>
                              <a:gd name="connsiteY770" fmla="*/ 4493671 h 4900456"/>
                              <a:gd name="connsiteX771" fmla="*/ 947301 w 7362098"/>
                              <a:gd name="connsiteY771" fmla="*/ 4494470 h 4900456"/>
                              <a:gd name="connsiteX772" fmla="*/ 956085 w 7362098"/>
                              <a:gd name="connsiteY772" fmla="*/ 4509640 h 4900456"/>
                              <a:gd name="connsiteX773" fmla="*/ 955286 w 7362098"/>
                              <a:gd name="connsiteY773" fmla="*/ 4512435 h 4900456"/>
                              <a:gd name="connsiteX774" fmla="*/ 954488 w 7362098"/>
                              <a:gd name="connsiteY774" fmla="*/ 4512834 h 4900456"/>
                              <a:gd name="connsiteX775" fmla="*/ 952493 w 7362098"/>
                              <a:gd name="connsiteY775" fmla="*/ 4511636 h 4900456"/>
                              <a:gd name="connsiteX776" fmla="*/ 943709 w 7362098"/>
                              <a:gd name="connsiteY776" fmla="*/ 4496466 h 4900456"/>
                              <a:gd name="connsiteX777" fmla="*/ 944507 w 7362098"/>
                              <a:gd name="connsiteY777" fmla="*/ 4493671 h 4900456"/>
                              <a:gd name="connsiteX778" fmla="*/ 912175 w 7362098"/>
                              <a:gd name="connsiteY778" fmla="*/ 4491675 h 4900456"/>
                              <a:gd name="connsiteX779" fmla="*/ 912972 w 7362098"/>
                              <a:gd name="connsiteY779" fmla="*/ 4494470 h 4900456"/>
                              <a:gd name="connsiteX780" fmla="*/ 902194 w 7362098"/>
                              <a:gd name="connsiteY780" fmla="*/ 4508443 h 4900456"/>
                              <a:gd name="connsiteX781" fmla="*/ 900597 w 7362098"/>
                              <a:gd name="connsiteY781" fmla="*/ 4509241 h 4900456"/>
                              <a:gd name="connsiteX782" fmla="*/ 898999 w 7362098"/>
                              <a:gd name="connsiteY782" fmla="*/ 4508842 h 4900456"/>
                              <a:gd name="connsiteX783" fmla="*/ 898601 w 7362098"/>
                              <a:gd name="connsiteY783" fmla="*/ 4506047 h 4900456"/>
                              <a:gd name="connsiteX784" fmla="*/ 909380 w 7362098"/>
                              <a:gd name="connsiteY784" fmla="*/ 4492074 h 4900456"/>
                              <a:gd name="connsiteX785" fmla="*/ 912175 w 7362098"/>
                              <a:gd name="connsiteY785" fmla="*/ 4491675 h 4900456"/>
                              <a:gd name="connsiteX786" fmla="*/ 5063807 w 7362098"/>
                              <a:gd name="connsiteY786" fmla="*/ 4485687 h 4900456"/>
                              <a:gd name="connsiteX787" fmla="*/ 5068597 w 7362098"/>
                              <a:gd name="connsiteY787" fmla="*/ 4489280 h 4900456"/>
                              <a:gd name="connsiteX788" fmla="*/ 5072190 w 7362098"/>
                              <a:gd name="connsiteY788" fmla="*/ 4513631 h 4900456"/>
                              <a:gd name="connsiteX789" fmla="*/ 5096542 w 7362098"/>
                              <a:gd name="connsiteY789" fmla="*/ 4510038 h 4900456"/>
                              <a:gd name="connsiteX790" fmla="*/ 5101333 w 7362098"/>
                              <a:gd name="connsiteY790" fmla="*/ 4513631 h 4900456"/>
                              <a:gd name="connsiteX791" fmla="*/ 5097740 w 7362098"/>
                              <a:gd name="connsiteY791" fmla="*/ 4518421 h 4900456"/>
                              <a:gd name="connsiteX792" fmla="*/ 5073388 w 7362098"/>
                              <a:gd name="connsiteY792" fmla="*/ 4522014 h 4900456"/>
                              <a:gd name="connsiteX793" fmla="*/ 5076980 w 7362098"/>
                              <a:gd name="connsiteY793" fmla="*/ 4546366 h 4900456"/>
                              <a:gd name="connsiteX794" fmla="*/ 5073388 w 7362098"/>
                              <a:gd name="connsiteY794" fmla="*/ 4551157 h 4900456"/>
                              <a:gd name="connsiteX795" fmla="*/ 5068597 w 7362098"/>
                              <a:gd name="connsiteY795" fmla="*/ 4547564 h 4900456"/>
                              <a:gd name="connsiteX796" fmla="*/ 5065004 w 7362098"/>
                              <a:gd name="connsiteY796" fmla="*/ 4523212 h 4900456"/>
                              <a:gd name="connsiteX797" fmla="*/ 5040653 w 7362098"/>
                              <a:gd name="connsiteY797" fmla="*/ 4526805 h 4900456"/>
                              <a:gd name="connsiteX798" fmla="*/ 5035863 w 7362098"/>
                              <a:gd name="connsiteY798" fmla="*/ 4523212 h 4900456"/>
                              <a:gd name="connsiteX799" fmla="*/ 5039456 w 7362098"/>
                              <a:gd name="connsiteY799" fmla="*/ 4518421 h 4900456"/>
                              <a:gd name="connsiteX800" fmla="*/ 5063807 w 7362098"/>
                              <a:gd name="connsiteY800" fmla="*/ 4514829 h 4900456"/>
                              <a:gd name="connsiteX801" fmla="*/ 5060214 w 7362098"/>
                              <a:gd name="connsiteY801" fmla="*/ 4490478 h 4900456"/>
                              <a:gd name="connsiteX802" fmla="*/ 5063807 w 7362098"/>
                              <a:gd name="connsiteY802" fmla="*/ 4485687 h 4900456"/>
                              <a:gd name="connsiteX803" fmla="*/ 956085 w 7362098"/>
                              <a:gd name="connsiteY803" fmla="*/ 4485687 h 4900456"/>
                              <a:gd name="connsiteX804" fmla="*/ 970458 w 7362098"/>
                              <a:gd name="connsiteY804" fmla="*/ 4496467 h 4900456"/>
                              <a:gd name="connsiteX805" fmla="*/ 970857 w 7362098"/>
                              <a:gd name="connsiteY805" fmla="*/ 4499261 h 4900456"/>
                              <a:gd name="connsiteX806" fmla="*/ 969260 w 7362098"/>
                              <a:gd name="connsiteY806" fmla="*/ 4500059 h 4900456"/>
                              <a:gd name="connsiteX807" fmla="*/ 967661 w 7362098"/>
                              <a:gd name="connsiteY807" fmla="*/ 4499660 h 4900456"/>
                              <a:gd name="connsiteX808" fmla="*/ 953691 w 7362098"/>
                              <a:gd name="connsiteY808" fmla="*/ 4488881 h 4900456"/>
                              <a:gd name="connsiteX809" fmla="*/ 953291 w 7362098"/>
                              <a:gd name="connsiteY809" fmla="*/ 4486086 h 4900456"/>
                              <a:gd name="connsiteX810" fmla="*/ 956085 w 7362098"/>
                              <a:gd name="connsiteY810" fmla="*/ 4485687 h 4900456"/>
                              <a:gd name="connsiteX811" fmla="*/ 901794 w 7362098"/>
                              <a:gd name="connsiteY811" fmla="*/ 4482095 h 4900456"/>
                              <a:gd name="connsiteX812" fmla="*/ 904588 w 7362098"/>
                              <a:gd name="connsiteY812" fmla="*/ 4482893 h 4900456"/>
                              <a:gd name="connsiteX813" fmla="*/ 903790 w 7362098"/>
                              <a:gd name="connsiteY813" fmla="*/ 4485687 h 4900456"/>
                              <a:gd name="connsiteX814" fmla="*/ 888620 w 7362098"/>
                              <a:gd name="connsiteY814" fmla="*/ 4494471 h 4900456"/>
                              <a:gd name="connsiteX815" fmla="*/ 887821 w 7362098"/>
                              <a:gd name="connsiteY815" fmla="*/ 4494870 h 4900456"/>
                              <a:gd name="connsiteX816" fmla="*/ 885826 w 7362098"/>
                              <a:gd name="connsiteY816" fmla="*/ 4493672 h 4900456"/>
                              <a:gd name="connsiteX817" fmla="*/ 886624 w 7362098"/>
                              <a:gd name="connsiteY817" fmla="*/ 4490878 h 4900456"/>
                              <a:gd name="connsiteX818" fmla="*/ 6292341 w 7362098"/>
                              <a:gd name="connsiteY818" fmla="*/ 4478202 h 4900456"/>
                              <a:gd name="connsiteX819" fmla="*/ 6301723 w 7362098"/>
                              <a:gd name="connsiteY819" fmla="*/ 4479300 h 4900456"/>
                              <a:gd name="connsiteX820" fmla="*/ 6308908 w 7362098"/>
                              <a:gd name="connsiteY820" fmla="*/ 4491276 h 4900456"/>
                              <a:gd name="connsiteX821" fmla="*/ 6312501 w 7362098"/>
                              <a:gd name="connsiteY821" fmla="*/ 4496066 h 4900456"/>
                              <a:gd name="connsiteX822" fmla="*/ 6318489 w 7362098"/>
                              <a:gd name="connsiteY822" fmla="*/ 4496066 h 4900456"/>
                              <a:gd name="connsiteX823" fmla="*/ 6318888 w 7362098"/>
                              <a:gd name="connsiteY823" fmla="*/ 4496066 h 4900456"/>
                              <a:gd name="connsiteX824" fmla="*/ 6319287 w 7362098"/>
                              <a:gd name="connsiteY824" fmla="*/ 4495667 h 4900456"/>
                              <a:gd name="connsiteX825" fmla="*/ 6332461 w 7362098"/>
                              <a:gd name="connsiteY825" fmla="*/ 4495268 h 4900456"/>
                              <a:gd name="connsiteX826" fmla="*/ 6339646 w 7362098"/>
                              <a:gd name="connsiteY826" fmla="*/ 4506844 h 4900456"/>
                              <a:gd name="connsiteX827" fmla="*/ 6339646 w 7362098"/>
                              <a:gd name="connsiteY827" fmla="*/ 4507244 h 4900456"/>
                              <a:gd name="connsiteX828" fmla="*/ 6343239 w 7362098"/>
                              <a:gd name="connsiteY828" fmla="*/ 4512034 h 4900456"/>
                              <a:gd name="connsiteX829" fmla="*/ 6349626 w 7362098"/>
                              <a:gd name="connsiteY829" fmla="*/ 4512034 h 4900456"/>
                              <a:gd name="connsiteX830" fmla="*/ 6350026 w 7362098"/>
                              <a:gd name="connsiteY830" fmla="*/ 4512034 h 4900456"/>
                              <a:gd name="connsiteX831" fmla="*/ 6363997 w 7362098"/>
                              <a:gd name="connsiteY831" fmla="*/ 4511236 h 4900456"/>
                              <a:gd name="connsiteX832" fmla="*/ 6371183 w 7362098"/>
                              <a:gd name="connsiteY832" fmla="*/ 4523213 h 4900456"/>
                              <a:gd name="connsiteX833" fmla="*/ 6374776 w 7362098"/>
                              <a:gd name="connsiteY833" fmla="*/ 4528003 h 4900456"/>
                              <a:gd name="connsiteX834" fmla="*/ 6377969 w 7362098"/>
                              <a:gd name="connsiteY834" fmla="*/ 4528801 h 4900456"/>
                              <a:gd name="connsiteX835" fmla="*/ 6382361 w 7362098"/>
                              <a:gd name="connsiteY835" fmla="*/ 4529201 h 4900456"/>
                              <a:gd name="connsiteX836" fmla="*/ 6385953 w 7362098"/>
                              <a:gd name="connsiteY836" fmla="*/ 4533193 h 4900456"/>
                              <a:gd name="connsiteX837" fmla="*/ 6380365 w 7362098"/>
                              <a:gd name="connsiteY837" fmla="*/ 4537584 h 4900456"/>
                              <a:gd name="connsiteX838" fmla="*/ 6374377 w 7362098"/>
                              <a:gd name="connsiteY838" fmla="*/ 4537184 h 4900456"/>
                              <a:gd name="connsiteX839" fmla="*/ 6369586 w 7362098"/>
                              <a:gd name="connsiteY839" fmla="*/ 4535588 h 4900456"/>
                              <a:gd name="connsiteX840" fmla="*/ 6362401 w 7362098"/>
                              <a:gd name="connsiteY840" fmla="*/ 4523612 h 4900456"/>
                              <a:gd name="connsiteX841" fmla="*/ 6359207 w 7362098"/>
                              <a:gd name="connsiteY841" fmla="*/ 4518820 h 4900456"/>
                              <a:gd name="connsiteX842" fmla="*/ 6352421 w 7362098"/>
                              <a:gd name="connsiteY842" fmla="*/ 4519220 h 4900456"/>
                              <a:gd name="connsiteX843" fmla="*/ 6338848 w 7362098"/>
                              <a:gd name="connsiteY843" fmla="*/ 4519619 h 4900456"/>
                              <a:gd name="connsiteX844" fmla="*/ 6331662 w 7362098"/>
                              <a:gd name="connsiteY844" fmla="*/ 4508042 h 4900456"/>
                              <a:gd name="connsiteX845" fmla="*/ 6328070 w 7362098"/>
                              <a:gd name="connsiteY845" fmla="*/ 4502853 h 4900456"/>
                              <a:gd name="connsiteX846" fmla="*/ 6322082 w 7362098"/>
                              <a:gd name="connsiteY846" fmla="*/ 4502853 h 4900456"/>
                              <a:gd name="connsiteX847" fmla="*/ 6321683 w 7362098"/>
                              <a:gd name="connsiteY847" fmla="*/ 4502853 h 4900456"/>
                              <a:gd name="connsiteX848" fmla="*/ 6308110 w 7362098"/>
                              <a:gd name="connsiteY848" fmla="*/ 4503252 h 4900456"/>
                              <a:gd name="connsiteX849" fmla="*/ 6300924 w 7362098"/>
                              <a:gd name="connsiteY849" fmla="*/ 4491276 h 4900456"/>
                              <a:gd name="connsiteX850" fmla="*/ 6297730 w 7362098"/>
                              <a:gd name="connsiteY850" fmla="*/ 4486485 h 4900456"/>
                              <a:gd name="connsiteX851" fmla="*/ 6290943 w 7362098"/>
                              <a:gd name="connsiteY851" fmla="*/ 4486885 h 4900456"/>
                              <a:gd name="connsiteX852" fmla="*/ 6277371 w 7362098"/>
                              <a:gd name="connsiteY852" fmla="*/ 4487284 h 4900456"/>
                              <a:gd name="connsiteX853" fmla="*/ 6274975 w 7362098"/>
                              <a:gd name="connsiteY853" fmla="*/ 4485687 h 4900456"/>
                              <a:gd name="connsiteX854" fmla="*/ 6273379 w 7362098"/>
                              <a:gd name="connsiteY854" fmla="*/ 4480497 h 4900456"/>
                              <a:gd name="connsiteX855" fmla="*/ 6278568 w 7362098"/>
                              <a:gd name="connsiteY855" fmla="*/ 4478901 h 4900456"/>
                              <a:gd name="connsiteX856" fmla="*/ 6280963 w 7362098"/>
                              <a:gd name="connsiteY856" fmla="*/ 4480098 h 4900456"/>
                              <a:gd name="connsiteX857" fmla="*/ 6287351 w 7362098"/>
                              <a:gd name="connsiteY857" fmla="*/ 4480098 h 4900456"/>
                              <a:gd name="connsiteX858" fmla="*/ 6287750 w 7362098"/>
                              <a:gd name="connsiteY858" fmla="*/ 4480098 h 4900456"/>
                              <a:gd name="connsiteX859" fmla="*/ 6292341 w 7362098"/>
                              <a:gd name="connsiteY859" fmla="*/ 4478202 h 4900456"/>
                              <a:gd name="connsiteX860" fmla="*/ 960874 w 7362098"/>
                              <a:gd name="connsiteY860" fmla="*/ 4474909 h 4900456"/>
                              <a:gd name="connsiteX861" fmla="*/ 977641 w 7362098"/>
                              <a:gd name="connsiteY861" fmla="*/ 4479700 h 4900456"/>
                              <a:gd name="connsiteX862" fmla="*/ 978839 w 7362098"/>
                              <a:gd name="connsiteY862" fmla="*/ 4482494 h 4900456"/>
                              <a:gd name="connsiteX863" fmla="*/ 977242 w 7362098"/>
                              <a:gd name="connsiteY863" fmla="*/ 4484091 h 4900456"/>
                              <a:gd name="connsiteX864" fmla="*/ 976444 w 7362098"/>
                              <a:gd name="connsiteY864" fmla="*/ 4484091 h 4900456"/>
                              <a:gd name="connsiteX865" fmla="*/ 959676 w 7362098"/>
                              <a:gd name="connsiteY865" fmla="*/ 4479300 h 4900456"/>
                              <a:gd name="connsiteX866" fmla="*/ 958080 w 7362098"/>
                              <a:gd name="connsiteY866" fmla="*/ 4476506 h 4900456"/>
                              <a:gd name="connsiteX867" fmla="*/ 960874 w 7362098"/>
                              <a:gd name="connsiteY867" fmla="*/ 4474909 h 4900456"/>
                              <a:gd name="connsiteX868" fmla="*/ 4168005 w 7362098"/>
                              <a:gd name="connsiteY868" fmla="*/ 4472115 h 4900456"/>
                              <a:gd name="connsiteX869" fmla="*/ 4170800 w 7362098"/>
                              <a:gd name="connsiteY869" fmla="*/ 4473711 h 4900456"/>
                              <a:gd name="connsiteX870" fmla="*/ 4188364 w 7362098"/>
                              <a:gd name="connsiteY870" fmla="*/ 4484490 h 4900456"/>
                              <a:gd name="connsiteX871" fmla="*/ 4191558 w 7362098"/>
                              <a:gd name="connsiteY871" fmla="*/ 4486087 h 4900456"/>
                              <a:gd name="connsiteX872" fmla="*/ 4190360 w 7362098"/>
                              <a:gd name="connsiteY872" fmla="*/ 4488881 h 4900456"/>
                              <a:gd name="connsiteX873" fmla="*/ 4189961 w 7362098"/>
                              <a:gd name="connsiteY873" fmla="*/ 4488881 h 4900456"/>
                              <a:gd name="connsiteX874" fmla="*/ 4177187 w 7362098"/>
                              <a:gd name="connsiteY874" fmla="*/ 4487683 h 4900456"/>
                              <a:gd name="connsiteX875" fmla="*/ 4148444 w 7362098"/>
                              <a:gd name="connsiteY875" fmla="*/ 4520020 h 4900456"/>
                              <a:gd name="connsiteX876" fmla="*/ 4105330 w 7362098"/>
                              <a:gd name="connsiteY876" fmla="*/ 4523213 h 4900456"/>
                              <a:gd name="connsiteX877" fmla="*/ 4098544 w 7362098"/>
                              <a:gd name="connsiteY877" fmla="*/ 4534391 h 4900456"/>
                              <a:gd name="connsiteX878" fmla="*/ 4098145 w 7362098"/>
                              <a:gd name="connsiteY878" fmla="*/ 4534790 h 4900456"/>
                              <a:gd name="connsiteX879" fmla="*/ 4095350 w 7362098"/>
                              <a:gd name="connsiteY879" fmla="*/ 4533992 h 4900456"/>
                              <a:gd name="connsiteX880" fmla="*/ 4095750 w 7362098"/>
                              <a:gd name="connsiteY880" fmla="*/ 4530798 h 4900456"/>
                              <a:gd name="connsiteX881" fmla="*/ 4097746 w 7362098"/>
                              <a:gd name="connsiteY881" fmla="*/ 4510039 h 4900456"/>
                              <a:gd name="connsiteX882" fmla="*/ 4098145 w 7362098"/>
                              <a:gd name="connsiteY882" fmla="*/ 4506845 h 4900456"/>
                              <a:gd name="connsiteX883" fmla="*/ 4101338 w 7362098"/>
                              <a:gd name="connsiteY883" fmla="*/ 4507244 h 4900456"/>
                              <a:gd name="connsiteX884" fmla="*/ 4105730 w 7362098"/>
                              <a:gd name="connsiteY884" fmla="*/ 4518822 h 4900456"/>
                              <a:gd name="connsiteX885" fmla="*/ 4106129 w 7362098"/>
                              <a:gd name="connsiteY885" fmla="*/ 4518822 h 4900456"/>
                              <a:gd name="connsiteX886" fmla="*/ 4146448 w 7362098"/>
                              <a:gd name="connsiteY886" fmla="*/ 4516027 h 4900456"/>
                              <a:gd name="connsiteX887" fmla="*/ 4172796 w 7362098"/>
                              <a:gd name="connsiteY887" fmla="*/ 4485687 h 4900456"/>
                              <a:gd name="connsiteX888" fmla="*/ 4172796 w 7362098"/>
                              <a:gd name="connsiteY888" fmla="*/ 4485288 h 4900456"/>
                              <a:gd name="connsiteX889" fmla="*/ 4166409 w 7362098"/>
                              <a:gd name="connsiteY889" fmla="*/ 4474909 h 4900456"/>
                              <a:gd name="connsiteX890" fmla="*/ 4168005 w 7362098"/>
                              <a:gd name="connsiteY890" fmla="*/ 4472115 h 4900456"/>
                              <a:gd name="connsiteX891" fmla="*/ 898603 w 7362098"/>
                              <a:gd name="connsiteY891" fmla="*/ 4470518 h 4900456"/>
                              <a:gd name="connsiteX892" fmla="*/ 900998 w 7362098"/>
                              <a:gd name="connsiteY892" fmla="*/ 4472514 h 4900456"/>
                              <a:gd name="connsiteX893" fmla="*/ 899002 w 7362098"/>
                              <a:gd name="connsiteY893" fmla="*/ 4474909 h 4900456"/>
                              <a:gd name="connsiteX894" fmla="*/ 881436 w 7362098"/>
                              <a:gd name="connsiteY894" fmla="*/ 4477305 h 4900456"/>
                              <a:gd name="connsiteX895" fmla="*/ 879040 w 7362098"/>
                              <a:gd name="connsiteY895" fmla="*/ 4475309 h 4900456"/>
                              <a:gd name="connsiteX896" fmla="*/ 881037 w 7362098"/>
                              <a:gd name="connsiteY896" fmla="*/ 4472913 h 4900456"/>
                              <a:gd name="connsiteX897" fmla="*/ 978042 w 7362098"/>
                              <a:gd name="connsiteY897" fmla="*/ 4460139 h 4900456"/>
                              <a:gd name="connsiteX898" fmla="*/ 980437 w 7362098"/>
                              <a:gd name="connsiteY898" fmla="*/ 4462135 h 4900456"/>
                              <a:gd name="connsiteX899" fmla="*/ 978441 w 7362098"/>
                              <a:gd name="connsiteY899" fmla="*/ 4464530 h 4900456"/>
                              <a:gd name="connsiteX900" fmla="*/ 960875 w 7362098"/>
                              <a:gd name="connsiteY900" fmla="*/ 4466926 h 4900456"/>
                              <a:gd name="connsiteX901" fmla="*/ 958480 w 7362098"/>
                              <a:gd name="connsiteY901" fmla="*/ 4464930 h 4900456"/>
                              <a:gd name="connsiteX902" fmla="*/ 960476 w 7362098"/>
                              <a:gd name="connsiteY902" fmla="*/ 4462534 h 4900456"/>
                              <a:gd name="connsiteX903" fmla="*/ 883031 w 7362098"/>
                              <a:gd name="connsiteY903" fmla="*/ 4453353 h 4900456"/>
                              <a:gd name="connsiteX904" fmla="*/ 899799 w 7362098"/>
                              <a:gd name="connsiteY904" fmla="*/ 4458144 h 4900456"/>
                              <a:gd name="connsiteX905" fmla="*/ 901395 w 7362098"/>
                              <a:gd name="connsiteY905" fmla="*/ 4460938 h 4900456"/>
                              <a:gd name="connsiteX906" fmla="*/ 899799 w 7362098"/>
                              <a:gd name="connsiteY906" fmla="*/ 4462535 h 4900456"/>
                              <a:gd name="connsiteX907" fmla="*/ 899000 w 7362098"/>
                              <a:gd name="connsiteY907" fmla="*/ 4462535 h 4900456"/>
                              <a:gd name="connsiteX908" fmla="*/ 882233 w 7362098"/>
                              <a:gd name="connsiteY908" fmla="*/ 4457744 h 4900456"/>
                              <a:gd name="connsiteX909" fmla="*/ 880237 w 7362098"/>
                              <a:gd name="connsiteY909" fmla="*/ 4454950 h 4900456"/>
                              <a:gd name="connsiteX910" fmla="*/ 883031 w 7362098"/>
                              <a:gd name="connsiteY910" fmla="*/ 4453353 h 4900456"/>
                              <a:gd name="connsiteX911" fmla="*/ 6309107 w 7362098"/>
                              <a:gd name="connsiteY911" fmla="*/ 4445867 h 4900456"/>
                              <a:gd name="connsiteX912" fmla="*/ 6318488 w 7362098"/>
                              <a:gd name="connsiteY912" fmla="*/ 4446965 h 4900456"/>
                              <a:gd name="connsiteX913" fmla="*/ 6325674 w 7362098"/>
                              <a:gd name="connsiteY913" fmla="*/ 4458941 h 4900456"/>
                              <a:gd name="connsiteX914" fmla="*/ 6329267 w 7362098"/>
                              <a:gd name="connsiteY914" fmla="*/ 4463731 h 4900456"/>
                              <a:gd name="connsiteX915" fmla="*/ 6335255 w 7362098"/>
                              <a:gd name="connsiteY915" fmla="*/ 4463731 h 4900456"/>
                              <a:gd name="connsiteX916" fmla="*/ 6335654 w 7362098"/>
                              <a:gd name="connsiteY916" fmla="*/ 4463731 h 4900456"/>
                              <a:gd name="connsiteX917" fmla="*/ 6336053 w 7362098"/>
                              <a:gd name="connsiteY917" fmla="*/ 4463332 h 4900456"/>
                              <a:gd name="connsiteX918" fmla="*/ 6349227 w 7362098"/>
                              <a:gd name="connsiteY918" fmla="*/ 4462933 h 4900456"/>
                              <a:gd name="connsiteX919" fmla="*/ 6356412 w 7362098"/>
                              <a:gd name="connsiteY919" fmla="*/ 4474510 h 4900456"/>
                              <a:gd name="connsiteX920" fmla="*/ 6356412 w 7362098"/>
                              <a:gd name="connsiteY920" fmla="*/ 4474909 h 4900456"/>
                              <a:gd name="connsiteX921" fmla="*/ 6360005 w 7362098"/>
                              <a:gd name="connsiteY921" fmla="*/ 4479699 h 4900456"/>
                              <a:gd name="connsiteX922" fmla="*/ 6366392 w 7362098"/>
                              <a:gd name="connsiteY922" fmla="*/ 4479699 h 4900456"/>
                              <a:gd name="connsiteX923" fmla="*/ 6366792 w 7362098"/>
                              <a:gd name="connsiteY923" fmla="*/ 4479699 h 4900456"/>
                              <a:gd name="connsiteX924" fmla="*/ 6380764 w 7362098"/>
                              <a:gd name="connsiteY924" fmla="*/ 4478901 h 4900456"/>
                              <a:gd name="connsiteX925" fmla="*/ 6387949 w 7362098"/>
                              <a:gd name="connsiteY925" fmla="*/ 4490878 h 4900456"/>
                              <a:gd name="connsiteX926" fmla="*/ 6391542 w 7362098"/>
                              <a:gd name="connsiteY926" fmla="*/ 4495668 h 4900456"/>
                              <a:gd name="connsiteX927" fmla="*/ 6394736 w 7362098"/>
                              <a:gd name="connsiteY927" fmla="*/ 4496466 h 4900456"/>
                              <a:gd name="connsiteX928" fmla="*/ 6399127 w 7362098"/>
                              <a:gd name="connsiteY928" fmla="*/ 4496866 h 4900456"/>
                              <a:gd name="connsiteX929" fmla="*/ 6402720 w 7362098"/>
                              <a:gd name="connsiteY929" fmla="*/ 4500858 h 4900456"/>
                              <a:gd name="connsiteX930" fmla="*/ 6397131 w 7362098"/>
                              <a:gd name="connsiteY930" fmla="*/ 4504850 h 4900456"/>
                              <a:gd name="connsiteX931" fmla="*/ 6391143 w 7362098"/>
                              <a:gd name="connsiteY931" fmla="*/ 4504450 h 4900456"/>
                              <a:gd name="connsiteX932" fmla="*/ 6386352 w 7362098"/>
                              <a:gd name="connsiteY932" fmla="*/ 4502854 h 4900456"/>
                              <a:gd name="connsiteX933" fmla="*/ 6379167 w 7362098"/>
                              <a:gd name="connsiteY933" fmla="*/ 4490878 h 4900456"/>
                              <a:gd name="connsiteX934" fmla="*/ 6375973 w 7362098"/>
                              <a:gd name="connsiteY934" fmla="*/ 4486086 h 4900456"/>
                              <a:gd name="connsiteX935" fmla="*/ 6369187 w 7362098"/>
                              <a:gd name="connsiteY935" fmla="*/ 4486485 h 4900456"/>
                              <a:gd name="connsiteX936" fmla="*/ 6355614 w 7362098"/>
                              <a:gd name="connsiteY936" fmla="*/ 4486885 h 4900456"/>
                              <a:gd name="connsiteX937" fmla="*/ 6348428 w 7362098"/>
                              <a:gd name="connsiteY937" fmla="*/ 4475308 h 4900456"/>
                              <a:gd name="connsiteX938" fmla="*/ 6344836 w 7362098"/>
                              <a:gd name="connsiteY938" fmla="*/ 4470118 h 4900456"/>
                              <a:gd name="connsiteX939" fmla="*/ 6338848 w 7362098"/>
                              <a:gd name="connsiteY939" fmla="*/ 4470118 h 4900456"/>
                              <a:gd name="connsiteX940" fmla="*/ 6338448 w 7362098"/>
                              <a:gd name="connsiteY940" fmla="*/ 4470118 h 4900456"/>
                              <a:gd name="connsiteX941" fmla="*/ 6324876 w 7362098"/>
                              <a:gd name="connsiteY941" fmla="*/ 4470518 h 4900456"/>
                              <a:gd name="connsiteX942" fmla="*/ 6317690 w 7362098"/>
                              <a:gd name="connsiteY942" fmla="*/ 4458542 h 4900456"/>
                              <a:gd name="connsiteX943" fmla="*/ 6314495 w 7362098"/>
                              <a:gd name="connsiteY943" fmla="*/ 4453751 h 4900456"/>
                              <a:gd name="connsiteX944" fmla="*/ 6307709 w 7362098"/>
                              <a:gd name="connsiteY944" fmla="*/ 4454150 h 4900456"/>
                              <a:gd name="connsiteX945" fmla="*/ 6294136 w 7362098"/>
                              <a:gd name="connsiteY945" fmla="*/ 4454550 h 4900456"/>
                              <a:gd name="connsiteX946" fmla="*/ 6291741 w 7362098"/>
                              <a:gd name="connsiteY946" fmla="*/ 4452953 h 4900456"/>
                              <a:gd name="connsiteX947" fmla="*/ 6290144 w 7362098"/>
                              <a:gd name="connsiteY947" fmla="*/ 4447763 h 4900456"/>
                              <a:gd name="connsiteX948" fmla="*/ 6295334 w 7362098"/>
                              <a:gd name="connsiteY948" fmla="*/ 4446166 h 4900456"/>
                              <a:gd name="connsiteX949" fmla="*/ 6297729 w 7362098"/>
                              <a:gd name="connsiteY949" fmla="*/ 4447763 h 4900456"/>
                              <a:gd name="connsiteX950" fmla="*/ 6304116 w 7362098"/>
                              <a:gd name="connsiteY950" fmla="*/ 4447763 h 4900456"/>
                              <a:gd name="connsiteX951" fmla="*/ 6304515 w 7362098"/>
                              <a:gd name="connsiteY951" fmla="*/ 4447763 h 4900456"/>
                              <a:gd name="connsiteX952" fmla="*/ 6309107 w 7362098"/>
                              <a:gd name="connsiteY952" fmla="*/ 4445867 h 4900456"/>
                              <a:gd name="connsiteX953" fmla="*/ 971254 w 7362098"/>
                              <a:gd name="connsiteY953" fmla="*/ 4442574 h 4900456"/>
                              <a:gd name="connsiteX954" fmla="*/ 974049 w 7362098"/>
                              <a:gd name="connsiteY954" fmla="*/ 4443373 h 4900456"/>
                              <a:gd name="connsiteX955" fmla="*/ 973250 w 7362098"/>
                              <a:gd name="connsiteY955" fmla="*/ 4446167 h 4900456"/>
                              <a:gd name="connsiteX956" fmla="*/ 958080 w 7362098"/>
                              <a:gd name="connsiteY956" fmla="*/ 4454951 h 4900456"/>
                              <a:gd name="connsiteX957" fmla="*/ 957282 w 7362098"/>
                              <a:gd name="connsiteY957" fmla="*/ 4455350 h 4900456"/>
                              <a:gd name="connsiteX958" fmla="*/ 955286 w 7362098"/>
                              <a:gd name="connsiteY958" fmla="*/ 4454152 h 4900456"/>
                              <a:gd name="connsiteX959" fmla="*/ 956085 w 7362098"/>
                              <a:gd name="connsiteY959" fmla="*/ 4451358 h 4900456"/>
                              <a:gd name="connsiteX960" fmla="*/ 892613 w 7362098"/>
                              <a:gd name="connsiteY960" fmla="*/ 4437384 h 4900456"/>
                              <a:gd name="connsiteX961" fmla="*/ 906585 w 7362098"/>
                              <a:gd name="connsiteY961" fmla="*/ 4448164 h 4900456"/>
                              <a:gd name="connsiteX962" fmla="*/ 906986 w 7362098"/>
                              <a:gd name="connsiteY962" fmla="*/ 4450958 h 4900456"/>
                              <a:gd name="connsiteX963" fmla="*/ 905387 w 7362098"/>
                              <a:gd name="connsiteY963" fmla="*/ 4451756 h 4900456"/>
                              <a:gd name="connsiteX964" fmla="*/ 903792 w 7362098"/>
                              <a:gd name="connsiteY964" fmla="*/ 4451357 h 4900456"/>
                              <a:gd name="connsiteX965" fmla="*/ 890218 w 7362098"/>
                              <a:gd name="connsiteY965" fmla="*/ 4440578 h 4900456"/>
                              <a:gd name="connsiteX966" fmla="*/ 889819 w 7362098"/>
                              <a:gd name="connsiteY966" fmla="*/ 4437783 h 4900456"/>
                              <a:gd name="connsiteX967" fmla="*/ 892613 w 7362098"/>
                              <a:gd name="connsiteY967" fmla="*/ 4437384 h 4900456"/>
                              <a:gd name="connsiteX968" fmla="*/ 961275 w 7362098"/>
                              <a:gd name="connsiteY968" fmla="*/ 4428602 h 4900456"/>
                              <a:gd name="connsiteX969" fmla="*/ 961674 w 7362098"/>
                              <a:gd name="connsiteY969" fmla="*/ 4431396 h 4900456"/>
                              <a:gd name="connsiteX970" fmla="*/ 950895 w 7362098"/>
                              <a:gd name="connsiteY970" fmla="*/ 4445369 h 4900456"/>
                              <a:gd name="connsiteX971" fmla="*/ 949298 w 7362098"/>
                              <a:gd name="connsiteY971" fmla="*/ 4446168 h 4900456"/>
                              <a:gd name="connsiteX972" fmla="*/ 947701 w 7362098"/>
                              <a:gd name="connsiteY972" fmla="*/ 4445768 h 4900456"/>
                              <a:gd name="connsiteX973" fmla="*/ 947701 w 7362098"/>
                              <a:gd name="connsiteY973" fmla="*/ 4442974 h 4900456"/>
                              <a:gd name="connsiteX974" fmla="*/ 958480 w 7362098"/>
                              <a:gd name="connsiteY974" fmla="*/ 4429001 h 4900456"/>
                              <a:gd name="connsiteX975" fmla="*/ 961275 w 7362098"/>
                              <a:gd name="connsiteY975" fmla="*/ 4428602 h 4900456"/>
                              <a:gd name="connsiteX976" fmla="*/ 904988 w 7362098"/>
                              <a:gd name="connsiteY976" fmla="*/ 4424610 h 4900456"/>
                              <a:gd name="connsiteX977" fmla="*/ 907783 w 7362098"/>
                              <a:gd name="connsiteY977" fmla="*/ 4425409 h 4900456"/>
                              <a:gd name="connsiteX978" fmla="*/ 916567 w 7362098"/>
                              <a:gd name="connsiteY978" fmla="*/ 4440579 h 4900456"/>
                              <a:gd name="connsiteX979" fmla="*/ 915767 w 7362098"/>
                              <a:gd name="connsiteY979" fmla="*/ 4443374 h 4900456"/>
                              <a:gd name="connsiteX980" fmla="*/ 914969 w 7362098"/>
                              <a:gd name="connsiteY980" fmla="*/ 4443773 h 4900456"/>
                              <a:gd name="connsiteX981" fmla="*/ 912974 w 7362098"/>
                              <a:gd name="connsiteY981" fmla="*/ 4442575 h 4900456"/>
                              <a:gd name="connsiteX982" fmla="*/ 904190 w 7362098"/>
                              <a:gd name="connsiteY982" fmla="*/ 4427405 h 4900456"/>
                              <a:gd name="connsiteX983" fmla="*/ 904988 w 7362098"/>
                              <a:gd name="connsiteY983" fmla="*/ 4424610 h 4900456"/>
                              <a:gd name="connsiteX984" fmla="*/ 943309 w 7362098"/>
                              <a:gd name="connsiteY984" fmla="*/ 4419421 h 4900456"/>
                              <a:gd name="connsiteX985" fmla="*/ 944906 w 7362098"/>
                              <a:gd name="connsiteY985" fmla="*/ 4422215 h 4900456"/>
                              <a:gd name="connsiteX986" fmla="*/ 940115 w 7362098"/>
                              <a:gd name="connsiteY986" fmla="*/ 4438982 h 4900456"/>
                              <a:gd name="connsiteX987" fmla="*/ 938518 w 7362098"/>
                              <a:gd name="connsiteY987" fmla="*/ 4440579 h 4900456"/>
                              <a:gd name="connsiteX988" fmla="*/ 937721 w 7362098"/>
                              <a:gd name="connsiteY988" fmla="*/ 4440579 h 4900456"/>
                              <a:gd name="connsiteX989" fmla="*/ 935725 w 7362098"/>
                              <a:gd name="connsiteY989" fmla="*/ 4437785 h 4900456"/>
                              <a:gd name="connsiteX990" fmla="*/ 940514 w 7362098"/>
                              <a:gd name="connsiteY990" fmla="*/ 4421018 h 4900456"/>
                              <a:gd name="connsiteX991" fmla="*/ 943309 w 7362098"/>
                              <a:gd name="connsiteY991" fmla="*/ 4419421 h 4900456"/>
                              <a:gd name="connsiteX992" fmla="*/ 923353 w 7362098"/>
                              <a:gd name="connsiteY992" fmla="*/ 4417824 h 4900456"/>
                              <a:gd name="connsiteX993" fmla="*/ 925749 w 7362098"/>
                              <a:gd name="connsiteY993" fmla="*/ 4419820 h 4900456"/>
                              <a:gd name="connsiteX994" fmla="*/ 928145 w 7362098"/>
                              <a:gd name="connsiteY994" fmla="*/ 4437386 h 4900456"/>
                              <a:gd name="connsiteX995" fmla="*/ 926148 w 7362098"/>
                              <a:gd name="connsiteY995" fmla="*/ 4439781 h 4900456"/>
                              <a:gd name="connsiteX996" fmla="*/ 923753 w 7362098"/>
                              <a:gd name="connsiteY996" fmla="*/ 4437785 h 4900456"/>
                              <a:gd name="connsiteX997" fmla="*/ 921357 w 7362098"/>
                              <a:gd name="connsiteY997" fmla="*/ 4420219 h 4900456"/>
                              <a:gd name="connsiteX998" fmla="*/ 923353 w 7362098"/>
                              <a:gd name="connsiteY998" fmla="*/ 4417824 h 4900456"/>
                              <a:gd name="connsiteX999" fmla="*/ 6671031 w 7362098"/>
                              <a:gd name="connsiteY999" fmla="*/ 4380049 h 4900456"/>
                              <a:gd name="connsiteX1000" fmla="*/ 6690143 w 7362098"/>
                              <a:gd name="connsiteY1000" fmla="*/ 4394271 h 4900456"/>
                              <a:gd name="connsiteX1001" fmla="*/ 6684554 w 7362098"/>
                              <a:gd name="connsiteY1001" fmla="*/ 4397863 h 4900456"/>
                              <a:gd name="connsiteX1002" fmla="*/ 6650223 w 7362098"/>
                              <a:gd name="connsiteY1002" fmla="*/ 4389879 h 4900456"/>
                              <a:gd name="connsiteX1003" fmla="*/ 6643036 w 7362098"/>
                              <a:gd name="connsiteY1003" fmla="*/ 4423812 h 4900456"/>
                              <a:gd name="connsiteX1004" fmla="*/ 6637447 w 7362098"/>
                              <a:gd name="connsiteY1004" fmla="*/ 4427405 h 4900456"/>
                              <a:gd name="connsiteX1005" fmla="*/ 6636649 w 7362098"/>
                              <a:gd name="connsiteY1005" fmla="*/ 4426208 h 4900456"/>
                              <a:gd name="connsiteX1006" fmla="*/ 6647428 w 7362098"/>
                              <a:gd name="connsiteY1006" fmla="*/ 4383492 h 4900456"/>
                              <a:gd name="connsiteX1007" fmla="*/ 6671031 w 7362098"/>
                              <a:gd name="connsiteY1007" fmla="*/ 4380049 h 4900456"/>
                              <a:gd name="connsiteX1008" fmla="*/ 4711314 w 7362098"/>
                              <a:gd name="connsiteY1008" fmla="*/ 4363931 h 4900456"/>
                              <a:gd name="connsiteX1009" fmla="*/ 4713709 w 7362098"/>
                              <a:gd name="connsiteY1009" fmla="*/ 4365927 h 4900456"/>
                              <a:gd name="connsiteX1010" fmla="*/ 4716105 w 7362098"/>
                              <a:gd name="connsiteY1010" fmla="*/ 4383493 h 4900456"/>
                              <a:gd name="connsiteX1011" fmla="*/ 4714109 w 7362098"/>
                              <a:gd name="connsiteY1011" fmla="*/ 4385888 h 4900456"/>
                              <a:gd name="connsiteX1012" fmla="*/ 4711713 w 7362098"/>
                              <a:gd name="connsiteY1012" fmla="*/ 4383892 h 4900456"/>
                              <a:gd name="connsiteX1013" fmla="*/ 4709318 w 7362098"/>
                              <a:gd name="connsiteY1013" fmla="*/ 4366327 h 4900456"/>
                              <a:gd name="connsiteX1014" fmla="*/ 4711314 w 7362098"/>
                              <a:gd name="connsiteY1014" fmla="*/ 4363931 h 4900456"/>
                              <a:gd name="connsiteX1015" fmla="*/ 4699738 w 7362098"/>
                              <a:gd name="connsiteY1015" fmla="*/ 4363134 h 4900456"/>
                              <a:gd name="connsiteX1016" fmla="*/ 4700936 w 7362098"/>
                              <a:gd name="connsiteY1016" fmla="*/ 4365928 h 4900456"/>
                              <a:gd name="connsiteX1017" fmla="*/ 4696145 w 7362098"/>
                              <a:gd name="connsiteY1017" fmla="*/ 4382695 h 4900456"/>
                              <a:gd name="connsiteX1018" fmla="*/ 4694548 w 7362098"/>
                              <a:gd name="connsiteY1018" fmla="*/ 4384292 h 4900456"/>
                              <a:gd name="connsiteX1019" fmla="*/ 4693749 w 7362098"/>
                              <a:gd name="connsiteY1019" fmla="*/ 4384292 h 4900456"/>
                              <a:gd name="connsiteX1020" fmla="*/ 4692153 w 7362098"/>
                              <a:gd name="connsiteY1020" fmla="*/ 4381498 h 4900456"/>
                              <a:gd name="connsiteX1021" fmla="*/ 4696944 w 7362098"/>
                              <a:gd name="connsiteY1021" fmla="*/ 4364731 h 4900456"/>
                              <a:gd name="connsiteX1022" fmla="*/ 4699738 w 7362098"/>
                              <a:gd name="connsiteY1022" fmla="*/ 4363134 h 4900456"/>
                              <a:gd name="connsiteX1023" fmla="*/ 4721693 w 7362098"/>
                              <a:gd name="connsiteY1023" fmla="*/ 4360339 h 4900456"/>
                              <a:gd name="connsiteX1024" fmla="*/ 4724487 w 7362098"/>
                              <a:gd name="connsiteY1024" fmla="*/ 4361137 h 4900456"/>
                              <a:gd name="connsiteX1025" fmla="*/ 4733271 w 7362098"/>
                              <a:gd name="connsiteY1025" fmla="*/ 4376308 h 4900456"/>
                              <a:gd name="connsiteX1026" fmla="*/ 4732472 w 7362098"/>
                              <a:gd name="connsiteY1026" fmla="*/ 4379102 h 4900456"/>
                              <a:gd name="connsiteX1027" fmla="*/ 4731674 w 7362098"/>
                              <a:gd name="connsiteY1027" fmla="*/ 4379501 h 4900456"/>
                              <a:gd name="connsiteX1028" fmla="*/ 4729678 w 7362098"/>
                              <a:gd name="connsiteY1028" fmla="*/ 4378304 h 4900456"/>
                              <a:gd name="connsiteX1029" fmla="*/ 4720894 w 7362098"/>
                              <a:gd name="connsiteY1029" fmla="*/ 4363133 h 4900456"/>
                              <a:gd name="connsiteX1030" fmla="*/ 4721693 w 7362098"/>
                              <a:gd name="connsiteY1030" fmla="*/ 4360339 h 4900456"/>
                              <a:gd name="connsiteX1031" fmla="*/ 4689758 w 7362098"/>
                              <a:gd name="connsiteY1031" fmla="*/ 4357944 h 4900456"/>
                              <a:gd name="connsiteX1032" fmla="*/ 4690556 w 7362098"/>
                              <a:gd name="connsiteY1032" fmla="*/ 4360739 h 4900456"/>
                              <a:gd name="connsiteX1033" fmla="*/ 4679777 w 7362098"/>
                              <a:gd name="connsiteY1033" fmla="*/ 4374712 h 4900456"/>
                              <a:gd name="connsiteX1034" fmla="*/ 4678180 w 7362098"/>
                              <a:gd name="connsiteY1034" fmla="*/ 4375510 h 4900456"/>
                              <a:gd name="connsiteX1035" fmla="*/ 4676583 w 7362098"/>
                              <a:gd name="connsiteY1035" fmla="*/ 4375111 h 4900456"/>
                              <a:gd name="connsiteX1036" fmla="*/ 4676184 w 7362098"/>
                              <a:gd name="connsiteY1036" fmla="*/ 4372316 h 4900456"/>
                              <a:gd name="connsiteX1037" fmla="*/ 4686963 w 7362098"/>
                              <a:gd name="connsiteY1037" fmla="*/ 4358343 h 4900456"/>
                              <a:gd name="connsiteX1038" fmla="*/ 4689758 w 7362098"/>
                              <a:gd name="connsiteY1038" fmla="*/ 4357944 h 4900456"/>
                              <a:gd name="connsiteX1039" fmla="*/ 4733269 w 7362098"/>
                              <a:gd name="connsiteY1039" fmla="*/ 4352355 h 4900456"/>
                              <a:gd name="connsiteX1040" fmla="*/ 4747641 w 7362098"/>
                              <a:gd name="connsiteY1040" fmla="*/ 4363134 h 4900456"/>
                              <a:gd name="connsiteX1041" fmla="*/ 4748041 w 7362098"/>
                              <a:gd name="connsiteY1041" fmla="*/ 4365929 h 4900456"/>
                              <a:gd name="connsiteX1042" fmla="*/ 4746444 w 7362098"/>
                              <a:gd name="connsiteY1042" fmla="*/ 4366727 h 4900456"/>
                              <a:gd name="connsiteX1043" fmla="*/ 4744847 w 7362098"/>
                              <a:gd name="connsiteY1043" fmla="*/ 4366328 h 4900456"/>
                              <a:gd name="connsiteX1044" fmla="*/ 4730874 w 7362098"/>
                              <a:gd name="connsiteY1044" fmla="*/ 4355549 h 4900456"/>
                              <a:gd name="connsiteX1045" fmla="*/ 4730475 w 7362098"/>
                              <a:gd name="connsiteY1045" fmla="*/ 4352754 h 4900456"/>
                              <a:gd name="connsiteX1046" fmla="*/ 4733269 w 7362098"/>
                              <a:gd name="connsiteY1046" fmla="*/ 4352355 h 4900456"/>
                              <a:gd name="connsiteX1047" fmla="*/ 1242711 w 7362098"/>
                              <a:gd name="connsiteY1047" fmla="*/ 4351956 h 4900456"/>
                              <a:gd name="connsiteX1048" fmla="*/ 1245505 w 7362098"/>
                              <a:gd name="connsiteY1048" fmla="*/ 4353552 h 4900456"/>
                              <a:gd name="connsiteX1049" fmla="*/ 1263071 w 7362098"/>
                              <a:gd name="connsiteY1049" fmla="*/ 4364331 h 4900456"/>
                              <a:gd name="connsiteX1050" fmla="*/ 1266263 w 7362098"/>
                              <a:gd name="connsiteY1050" fmla="*/ 4365928 h 4900456"/>
                              <a:gd name="connsiteX1051" fmla="*/ 1265066 w 7362098"/>
                              <a:gd name="connsiteY1051" fmla="*/ 4368722 h 4900456"/>
                              <a:gd name="connsiteX1052" fmla="*/ 1264666 w 7362098"/>
                              <a:gd name="connsiteY1052" fmla="*/ 4368722 h 4900456"/>
                              <a:gd name="connsiteX1053" fmla="*/ 1251892 w 7362098"/>
                              <a:gd name="connsiteY1053" fmla="*/ 4367524 h 4900456"/>
                              <a:gd name="connsiteX1054" fmla="*/ 1223151 w 7362098"/>
                              <a:gd name="connsiteY1054" fmla="*/ 4399860 h 4900456"/>
                              <a:gd name="connsiteX1055" fmla="*/ 1180037 w 7362098"/>
                              <a:gd name="connsiteY1055" fmla="*/ 4403054 h 4900456"/>
                              <a:gd name="connsiteX1056" fmla="*/ 1173251 w 7362098"/>
                              <a:gd name="connsiteY1056" fmla="*/ 4414232 h 4900456"/>
                              <a:gd name="connsiteX1057" fmla="*/ 1172851 w 7362098"/>
                              <a:gd name="connsiteY1057" fmla="*/ 4414631 h 4900456"/>
                              <a:gd name="connsiteX1058" fmla="*/ 1170057 w 7362098"/>
                              <a:gd name="connsiteY1058" fmla="*/ 4413832 h 4900456"/>
                              <a:gd name="connsiteX1059" fmla="*/ 1170456 w 7362098"/>
                              <a:gd name="connsiteY1059" fmla="*/ 4410639 h 4900456"/>
                              <a:gd name="connsiteX1060" fmla="*/ 1172452 w 7362098"/>
                              <a:gd name="connsiteY1060" fmla="*/ 4389879 h 4900456"/>
                              <a:gd name="connsiteX1061" fmla="*/ 1172851 w 7362098"/>
                              <a:gd name="connsiteY1061" fmla="*/ 4386686 h 4900456"/>
                              <a:gd name="connsiteX1062" fmla="*/ 1176045 w 7362098"/>
                              <a:gd name="connsiteY1062" fmla="*/ 4387085 h 4900456"/>
                              <a:gd name="connsiteX1063" fmla="*/ 1180436 w 7362098"/>
                              <a:gd name="connsiteY1063" fmla="*/ 4398663 h 4900456"/>
                              <a:gd name="connsiteX1064" fmla="*/ 1180836 w 7362098"/>
                              <a:gd name="connsiteY1064" fmla="*/ 4398663 h 4900456"/>
                              <a:gd name="connsiteX1065" fmla="*/ 1221155 w 7362098"/>
                              <a:gd name="connsiteY1065" fmla="*/ 4395867 h 4900456"/>
                              <a:gd name="connsiteX1066" fmla="*/ 1247502 w 7362098"/>
                              <a:gd name="connsiteY1066" fmla="*/ 4365528 h 4900456"/>
                              <a:gd name="connsiteX1067" fmla="*/ 1247502 w 7362098"/>
                              <a:gd name="connsiteY1067" fmla="*/ 4365129 h 4900456"/>
                              <a:gd name="connsiteX1068" fmla="*/ 1241115 w 7362098"/>
                              <a:gd name="connsiteY1068" fmla="*/ 4354750 h 4900456"/>
                              <a:gd name="connsiteX1069" fmla="*/ 1242711 w 7362098"/>
                              <a:gd name="connsiteY1069" fmla="*/ 4351956 h 4900456"/>
                              <a:gd name="connsiteX1070" fmla="*/ 4679378 w 7362098"/>
                              <a:gd name="connsiteY1070" fmla="*/ 4348363 h 4900456"/>
                              <a:gd name="connsiteX1071" fmla="*/ 4682173 w 7362098"/>
                              <a:gd name="connsiteY1071" fmla="*/ 4349161 h 4900456"/>
                              <a:gd name="connsiteX1072" fmla="*/ 4681374 w 7362098"/>
                              <a:gd name="connsiteY1072" fmla="*/ 4351955 h 4900456"/>
                              <a:gd name="connsiteX1073" fmla="*/ 4666204 w 7362098"/>
                              <a:gd name="connsiteY1073" fmla="*/ 4360739 h 4900456"/>
                              <a:gd name="connsiteX1074" fmla="*/ 4665405 w 7362098"/>
                              <a:gd name="connsiteY1074" fmla="*/ 4361138 h 4900456"/>
                              <a:gd name="connsiteX1075" fmla="*/ 4663409 w 7362098"/>
                              <a:gd name="connsiteY1075" fmla="*/ 4359940 h 4900456"/>
                              <a:gd name="connsiteX1076" fmla="*/ 4664208 w 7362098"/>
                              <a:gd name="connsiteY1076" fmla="*/ 4357146 h 4900456"/>
                              <a:gd name="connsiteX1077" fmla="*/ 2165659 w 7362098"/>
                              <a:gd name="connsiteY1077" fmla="*/ 4348363 h 4900456"/>
                              <a:gd name="connsiteX1078" fmla="*/ 2170449 w 7362098"/>
                              <a:gd name="connsiteY1078" fmla="*/ 4351955 h 4900456"/>
                              <a:gd name="connsiteX1079" fmla="*/ 2174043 w 7362098"/>
                              <a:gd name="connsiteY1079" fmla="*/ 4376307 h 4900456"/>
                              <a:gd name="connsiteX1080" fmla="*/ 2198394 w 7362098"/>
                              <a:gd name="connsiteY1080" fmla="*/ 4372714 h 4900456"/>
                              <a:gd name="connsiteX1081" fmla="*/ 2203184 w 7362098"/>
                              <a:gd name="connsiteY1081" fmla="*/ 4376307 h 4900456"/>
                              <a:gd name="connsiteX1082" fmla="*/ 2199591 w 7362098"/>
                              <a:gd name="connsiteY1082" fmla="*/ 4381097 h 4900456"/>
                              <a:gd name="connsiteX1083" fmla="*/ 2175240 w 7362098"/>
                              <a:gd name="connsiteY1083" fmla="*/ 4384690 h 4900456"/>
                              <a:gd name="connsiteX1084" fmla="*/ 2178832 w 7362098"/>
                              <a:gd name="connsiteY1084" fmla="*/ 4409042 h 4900456"/>
                              <a:gd name="connsiteX1085" fmla="*/ 2175240 w 7362098"/>
                              <a:gd name="connsiteY1085" fmla="*/ 4413832 h 4900456"/>
                              <a:gd name="connsiteX1086" fmla="*/ 2170449 w 7362098"/>
                              <a:gd name="connsiteY1086" fmla="*/ 4410240 h 4900456"/>
                              <a:gd name="connsiteX1087" fmla="*/ 2166857 w 7362098"/>
                              <a:gd name="connsiteY1087" fmla="*/ 4385887 h 4900456"/>
                              <a:gd name="connsiteX1088" fmla="*/ 2142505 w 7362098"/>
                              <a:gd name="connsiteY1088" fmla="*/ 4389480 h 4900456"/>
                              <a:gd name="connsiteX1089" fmla="*/ 2137715 w 7362098"/>
                              <a:gd name="connsiteY1089" fmla="*/ 4385887 h 4900456"/>
                              <a:gd name="connsiteX1090" fmla="*/ 2141308 w 7362098"/>
                              <a:gd name="connsiteY1090" fmla="*/ 4381097 h 4900456"/>
                              <a:gd name="connsiteX1091" fmla="*/ 2165659 w 7362098"/>
                              <a:gd name="connsiteY1091" fmla="*/ 4377504 h 4900456"/>
                              <a:gd name="connsiteX1092" fmla="*/ 2162066 w 7362098"/>
                              <a:gd name="connsiteY1092" fmla="*/ 4353153 h 4900456"/>
                              <a:gd name="connsiteX1093" fmla="*/ 2165659 w 7362098"/>
                              <a:gd name="connsiteY1093" fmla="*/ 4348363 h 4900456"/>
                              <a:gd name="connsiteX1094" fmla="*/ 4738060 w 7362098"/>
                              <a:gd name="connsiteY1094" fmla="*/ 4341178 h 4900456"/>
                              <a:gd name="connsiteX1095" fmla="*/ 4754827 w 7362098"/>
                              <a:gd name="connsiteY1095" fmla="*/ 4345969 h 4900456"/>
                              <a:gd name="connsiteX1096" fmla="*/ 4756025 w 7362098"/>
                              <a:gd name="connsiteY1096" fmla="*/ 4348763 h 4900456"/>
                              <a:gd name="connsiteX1097" fmla="*/ 4754428 w 7362098"/>
                              <a:gd name="connsiteY1097" fmla="*/ 4350360 h 4900456"/>
                              <a:gd name="connsiteX1098" fmla="*/ 4753630 w 7362098"/>
                              <a:gd name="connsiteY1098" fmla="*/ 4350360 h 4900456"/>
                              <a:gd name="connsiteX1099" fmla="*/ 4736863 w 7362098"/>
                              <a:gd name="connsiteY1099" fmla="*/ 4345569 h 4900456"/>
                              <a:gd name="connsiteX1100" fmla="*/ 4735266 w 7362098"/>
                              <a:gd name="connsiteY1100" fmla="*/ 4342775 h 4900456"/>
                              <a:gd name="connsiteX1101" fmla="*/ 4738060 w 7362098"/>
                              <a:gd name="connsiteY1101" fmla="*/ 4341178 h 4900456"/>
                              <a:gd name="connsiteX1102" fmla="*/ 3394195 w 7362098"/>
                              <a:gd name="connsiteY1102" fmla="*/ 4340878 h 4900456"/>
                              <a:gd name="connsiteX1103" fmla="*/ 3403585 w 7362098"/>
                              <a:gd name="connsiteY1103" fmla="*/ 4341975 h 4900456"/>
                              <a:gd name="connsiteX1104" fmla="*/ 3410779 w 7362098"/>
                              <a:gd name="connsiteY1104" fmla="*/ 4353951 h 4900456"/>
                              <a:gd name="connsiteX1105" fmla="*/ 3414369 w 7362098"/>
                              <a:gd name="connsiteY1105" fmla="*/ 4358742 h 4900456"/>
                              <a:gd name="connsiteX1106" fmla="*/ 3420354 w 7362098"/>
                              <a:gd name="connsiteY1106" fmla="*/ 4358742 h 4900456"/>
                              <a:gd name="connsiteX1107" fmla="*/ 3420755 w 7362098"/>
                              <a:gd name="connsiteY1107" fmla="*/ 4358742 h 4900456"/>
                              <a:gd name="connsiteX1108" fmla="*/ 3421153 w 7362098"/>
                              <a:gd name="connsiteY1108" fmla="*/ 4358343 h 4900456"/>
                              <a:gd name="connsiteX1109" fmla="*/ 3434321 w 7362098"/>
                              <a:gd name="connsiteY1109" fmla="*/ 4357943 h 4900456"/>
                              <a:gd name="connsiteX1110" fmla="*/ 3441503 w 7362098"/>
                              <a:gd name="connsiteY1110" fmla="*/ 4369520 h 4900456"/>
                              <a:gd name="connsiteX1111" fmla="*/ 3441503 w 7362098"/>
                              <a:gd name="connsiteY1111" fmla="*/ 4369919 h 4900456"/>
                              <a:gd name="connsiteX1112" fmla="*/ 3445096 w 7362098"/>
                              <a:gd name="connsiteY1112" fmla="*/ 4374710 h 4900456"/>
                              <a:gd name="connsiteX1113" fmla="*/ 3451481 w 7362098"/>
                              <a:gd name="connsiteY1113" fmla="*/ 4374710 h 4900456"/>
                              <a:gd name="connsiteX1114" fmla="*/ 3451880 w 7362098"/>
                              <a:gd name="connsiteY1114" fmla="*/ 4374710 h 4900456"/>
                              <a:gd name="connsiteX1115" fmla="*/ 3465847 w 7362098"/>
                              <a:gd name="connsiteY1115" fmla="*/ 4373911 h 4900456"/>
                              <a:gd name="connsiteX1116" fmla="*/ 3473027 w 7362098"/>
                              <a:gd name="connsiteY1116" fmla="*/ 4385888 h 4900456"/>
                              <a:gd name="connsiteX1117" fmla="*/ 3476620 w 7362098"/>
                              <a:gd name="connsiteY1117" fmla="*/ 4390679 h 4900456"/>
                              <a:gd name="connsiteX1118" fmla="*/ 3479813 w 7362098"/>
                              <a:gd name="connsiteY1118" fmla="*/ 4391477 h 4900456"/>
                              <a:gd name="connsiteX1119" fmla="*/ 3484203 w 7362098"/>
                              <a:gd name="connsiteY1119" fmla="*/ 4391876 h 4900456"/>
                              <a:gd name="connsiteX1120" fmla="*/ 3487793 w 7362098"/>
                              <a:gd name="connsiteY1120" fmla="*/ 4395868 h 4900456"/>
                              <a:gd name="connsiteX1121" fmla="*/ 3482206 w 7362098"/>
                              <a:gd name="connsiteY1121" fmla="*/ 4399860 h 4900456"/>
                              <a:gd name="connsiteX1122" fmla="*/ 3476224 w 7362098"/>
                              <a:gd name="connsiteY1122" fmla="*/ 4399461 h 4900456"/>
                              <a:gd name="connsiteX1123" fmla="*/ 3471431 w 7362098"/>
                              <a:gd name="connsiteY1123" fmla="*/ 4397864 h 4900456"/>
                              <a:gd name="connsiteX1124" fmla="*/ 3464251 w 7362098"/>
                              <a:gd name="connsiteY1124" fmla="*/ 4385888 h 4900456"/>
                              <a:gd name="connsiteX1125" fmla="*/ 3461057 w 7362098"/>
                              <a:gd name="connsiteY1125" fmla="*/ 4381097 h 4900456"/>
                              <a:gd name="connsiteX1126" fmla="*/ 3454273 w 7362098"/>
                              <a:gd name="connsiteY1126" fmla="*/ 4381496 h 4900456"/>
                              <a:gd name="connsiteX1127" fmla="*/ 3440706 w 7362098"/>
                              <a:gd name="connsiteY1127" fmla="*/ 4381895 h 4900456"/>
                              <a:gd name="connsiteX1128" fmla="*/ 3433526 w 7362098"/>
                              <a:gd name="connsiteY1128" fmla="*/ 4370319 h 4900456"/>
                              <a:gd name="connsiteX1129" fmla="*/ 3429934 w 7362098"/>
                              <a:gd name="connsiteY1129" fmla="*/ 4365129 h 4900456"/>
                              <a:gd name="connsiteX1130" fmla="*/ 3423946 w 7362098"/>
                              <a:gd name="connsiteY1130" fmla="*/ 4365129 h 4900456"/>
                              <a:gd name="connsiteX1131" fmla="*/ 3423548 w 7362098"/>
                              <a:gd name="connsiteY1131" fmla="*/ 4365129 h 4900456"/>
                              <a:gd name="connsiteX1132" fmla="*/ 3409979 w 7362098"/>
                              <a:gd name="connsiteY1132" fmla="*/ 4365528 h 4900456"/>
                              <a:gd name="connsiteX1133" fmla="*/ 3402786 w 7362098"/>
                              <a:gd name="connsiteY1133" fmla="*/ 4353552 h 4900456"/>
                              <a:gd name="connsiteX1134" fmla="*/ 3399590 w 7362098"/>
                              <a:gd name="connsiteY1134" fmla="*/ 4348762 h 4900456"/>
                              <a:gd name="connsiteX1135" fmla="*/ 3392801 w 7362098"/>
                              <a:gd name="connsiteY1135" fmla="*/ 4349161 h 4900456"/>
                              <a:gd name="connsiteX1136" fmla="*/ 3379222 w 7362098"/>
                              <a:gd name="connsiteY1136" fmla="*/ 4349560 h 4900456"/>
                              <a:gd name="connsiteX1137" fmla="*/ 3376826 w 7362098"/>
                              <a:gd name="connsiteY1137" fmla="*/ 4347963 h 4900456"/>
                              <a:gd name="connsiteX1138" fmla="*/ 3375231 w 7362098"/>
                              <a:gd name="connsiteY1138" fmla="*/ 4342774 h 4900456"/>
                              <a:gd name="connsiteX1139" fmla="*/ 3380420 w 7362098"/>
                              <a:gd name="connsiteY1139" fmla="*/ 4341177 h 4900456"/>
                              <a:gd name="connsiteX1140" fmla="*/ 3382816 w 7362098"/>
                              <a:gd name="connsiteY1140" fmla="*/ 4342774 h 4900456"/>
                              <a:gd name="connsiteX1141" fmla="*/ 3389207 w 7362098"/>
                              <a:gd name="connsiteY1141" fmla="*/ 4342774 h 4900456"/>
                              <a:gd name="connsiteX1142" fmla="*/ 3389603 w 7362098"/>
                              <a:gd name="connsiteY1142" fmla="*/ 4342774 h 4900456"/>
                              <a:gd name="connsiteX1143" fmla="*/ 3394195 w 7362098"/>
                              <a:gd name="connsiteY1143" fmla="*/ 4340878 h 4900456"/>
                              <a:gd name="connsiteX1144" fmla="*/ 4676186 w 7362098"/>
                              <a:gd name="connsiteY1144" fmla="*/ 4336787 h 4900456"/>
                              <a:gd name="connsiteX1145" fmla="*/ 4678581 w 7362098"/>
                              <a:gd name="connsiteY1145" fmla="*/ 4338783 h 4900456"/>
                              <a:gd name="connsiteX1146" fmla="*/ 4676585 w 7362098"/>
                              <a:gd name="connsiteY1146" fmla="*/ 4341178 h 4900456"/>
                              <a:gd name="connsiteX1147" fmla="*/ 4659019 w 7362098"/>
                              <a:gd name="connsiteY1147" fmla="*/ 4343574 h 4900456"/>
                              <a:gd name="connsiteX1148" fmla="*/ 4656624 w 7362098"/>
                              <a:gd name="connsiteY1148" fmla="*/ 4341578 h 4900456"/>
                              <a:gd name="connsiteX1149" fmla="*/ 4658620 w 7362098"/>
                              <a:gd name="connsiteY1149" fmla="*/ 4339182 h 4900456"/>
                              <a:gd name="connsiteX1150" fmla="*/ 4755625 w 7362098"/>
                              <a:gd name="connsiteY1150" fmla="*/ 4326807 h 4900456"/>
                              <a:gd name="connsiteX1151" fmla="*/ 4758021 w 7362098"/>
                              <a:gd name="connsiteY1151" fmla="*/ 4328802 h 4900456"/>
                              <a:gd name="connsiteX1152" fmla="*/ 4756025 w 7362098"/>
                              <a:gd name="connsiteY1152" fmla="*/ 4331198 h 4900456"/>
                              <a:gd name="connsiteX1153" fmla="*/ 4738459 w 7362098"/>
                              <a:gd name="connsiteY1153" fmla="*/ 4333594 h 4900456"/>
                              <a:gd name="connsiteX1154" fmla="*/ 4736064 w 7362098"/>
                              <a:gd name="connsiteY1154" fmla="*/ 4331598 h 4900456"/>
                              <a:gd name="connsiteX1155" fmla="*/ 4738060 w 7362098"/>
                              <a:gd name="connsiteY1155" fmla="*/ 4329202 h 4900456"/>
                              <a:gd name="connsiteX1156" fmla="*/ 4660615 w 7362098"/>
                              <a:gd name="connsiteY1156" fmla="*/ 4319621 h 4900456"/>
                              <a:gd name="connsiteX1157" fmla="*/ 4677383 w 7362098"/>
                              <a:gd name="connsiteY1157" fmla="*/ 4324412 h 4900456"/>
                              <a:gd name="connsiteX1158" fmla="*/ 4678980 w 7362098"/>
                              <a:gd name="connsiteY1158" fmla="*/ 4327206 h 4900456"/>
                              <a:gd name="connsiteX1159" fmla="*/ 4677383 w 7362098"/>
                              <a:gd name="connsiteY1159" fmla="*/ 4328803 h 4900456"/>
                              <a:gd name="connsiteX1160" fmla="*/ 4676584 w 7362098"/>
                              <a:gd name="connsiteY1160" fmla="*/ 4328803 h 4900456"/>
                              <a:gd name="connsiteX1161" fmla="*/ 4659817 w 7362098"/>
                              <a:gd name="connsiteY1161" fmla="*/ 4324012 h 4900456"/>
                              <a:gd name="connsiteX1162" fmla="*/ 4657821 w 7362098"/>
                              <a:gd name="connsiteY1162" fmla="*/ 4321218 h 4900456"/>
                              <a:gd name="connsiteX1163" fmla="*/ 4660615 w 7362098"/>
                              <a:gd name="connsiteY1163" fmla="*/ 4319621 h 4900456"/>
                              <a:gd name="connsiteX1164" fmla="*/ 4748839 w 7362098"/>
                              <a:gd name="connsiteY1164" fmla="*/ 4309241 h 4900456"/>
                              <a:gd name="connsiteX1165" fmla="*/ 4751633 w 7362098"/>
                              <a:gd name="connsiteY1165" fmla="*/ 4310040 h 4900456"/>
                              <a:gd name="connsiteX1166" fmla="*/ 4750835 w 7362098"/>
                              <a:gd name="connsiteY1166" fmla="*/ 4312834 h 4900456"/>
                              <a:gd name="connsiteX1167" fmla="*/ 4735664 w 7362098"/>
                              <a:gd name="connsiteY1167" fmla="*/ 4321618 h 4900456"/>
                              <a:gd name="connsiteX1168" fmla="*/ 4734866 w 7362098"/>
                              <a:gd name="connsiteY1168" fmla="*/ 4322017 h 4900456"/>
                              <a:gd name="connsiteX1169" fmla="*/ 4732870 w 7362098"/>
                              <a:gd name="connsiteY1169" fmla="*/ 4320819 h 4900456"/>
                              <a:gd name="connsiteX1170" fmla="*/ 4733668 w 7362098"/>
                              <a:gd name="connsiteY1170" fmla="*/ 4318025 h 4900456"/>
                              <a:gd name="connsiteX1171" fmla="*/ 3411376 w 7362098"/>
                              <a:gd name="connsiteY1171" fmla="*/ 4308543 h 4900456"/>
                              <a:gd name="connsiteX1172" fmla="*/ 3420755 w 7362098"/>
                              <a:gd name="connsiteY1172" fmla="*/ 4309641 h 4900456"/>
                              <a:gd name="connsiteX1173" fmla="*/ 3427938 w 7362098"/>
                              <a:gd name="connsiteY1173" fmla="*/ 4321617 h 4900456"/>
                              <a:gd name="connsiteX1174" fmla="*/ 3431530 w 7362098"/>
                              <a:gd name="connsiteY1174" fmla="*/ 4326407 h 4900456"/>
                              <a:gd name="connsiteX1175" fmla="*/ 3437515 w 7362098"/>
                              <a:gd name="connsiteY1175" fmla="*/ 4326407 h 4900456"/>
                              <a:gd name="connsiteX1176" fmla="*/ 3437914 w 7362098"/>
                              <a:gd name="connsiteY1176" fmla="*/ 4326407 h 4900456"/>
                              <a:gd name="connsiteX1177" fmla="*/ 3438312 w 7362098"/>
                              <a:gd name="connsiteY1177" fmla="*/ 4326008 h 4900456"/>
                              <a:gd name="connsiteX1178" fmla="*/ 3451481 w 7362098"/>
                              <a:gd name="connsiteY1178" fmla="*/ 4325609 h 4900456"/>
                              <a:gd name="connsiteX1179" fmla="*/ 3458662 w 7362098"/>
                              <a:gd name="connsiteY1179" fmla="*/ 4337185 h 4900456"/>
                              <a:gd name="connsiteX1180" fmla="*/ 3458662 w 7362098"/>
                              <a:gd name="connsiteY1180" fmla="*/ 4337585 h 4900456"/>
                              <a:gd name="connsiteX1181" fmla="*/ 3462255 w 7362098"/>
                              <a:gd name="connsiteY1181" fmla="*/ 4342375 h 4900456"/>
                              <a:gd name="connsiteX1182" fmla="*/ 3468640 w 7362098"/>
                              <a:gd name="connsiteY1182" fmla="*/ 4342375 h 4900456"/>
                              <a:gd name="connsiteX1183" fmla="*/ 3469041 w 7362098"/>
                              <a:gd name="connsiteY1183" fmla="*/ 4342375 h 4900456"/>
                              <a:gd name="connsiteX1184" fmla="*/ 3483006 w 7362098"/>
                              <a:gd name="connsiteY1184" fmla="*/ 4341577 h 4900456"/>
                              <a:gd name="connsiteX1185" fmla="*/ 3490192 w 7362098"/>
                              <a:gd name="connsiteY1185" fmla="*/ 4353554 h 4900456"/>
                              <a:gd name="connsiteX1186" fmla="*/ 3493785 w 7362098"/>
                              <a:gd name="connsiteY1186" fmla="*/ 4358344 h 4900456"/>
                              <a:gd name="connsiteX1187" fmla="*/ 3496977 w 7362098"/>
                              <a:gd name="connsiteY1187" fmla="*/ 4359142 h 4900456"/>
                              <a:gd name="connsiteX1188" fmla="*/ 3501363 w 7362098"/>
                              <a:gd name="connsiteY1188" fmla="*/ 4359542 h 4900456"/>
                              <a:gd name="connsiteX1189" fmla="*/ 3504963 w 7362098"/>
                              <a:gd name="connsiteY1189" fmla="*/ 4363534 h 4900456"/>
                              <a:gd name="connsiteX1190" fmla="*/ 3499370 w 7362098"/>
                              <a:gd name="connsiteY1190" fmla="*/ 4367525 h 4900456"/>
                              <a:gd name="connsiteX1191" fmla="*/ 3493380 w 7362098"/>
                              <a:gd name="connsiteY1191" fmla="*/ 4367126 h 4900456"/>
                              <a:gd name="connsiteX1192" fmla="*/ 3488592 w 7362098"/>
                              <a:gd name="connsiteY1192" fmla="*/ 4365530 h 4900456"/>
                              <a:gd name="connsiteX1193" fmla="*/ 3481410 w 7362098"/>
                              <a:gd name="connsiteY1193" fmla="*/ 4353554 h 4900456"/>
                              <a:gd name="connsiteX1194" fmla="*/ 3478216 w 7362098"/>
                              <a:gd name="connsiteY1194" fmla="*/ 4348762 h 4900456"/>
                              <a:gd name="connsiteX1195" fmla="*/ 3471434 w 7362098"/>
                              <a:gd name="connsiteY1195" fmla="*/ 4349161 h 4900456"/>
                              <a:gd name="connsiteX1196" fmla="*/ 3457865 w 7362098"/>
                              <a:gd name="connsiteY1196" fmla="*/ 4349561 h 4900456"/>
                              <a:gd name="connsiteX1197" fmla="*/ 3450683 w 7362098"/>
                              <a:gd name="connsiteY1197" fmla="*/ 4337984 h 4900456"/>
                              <a:gd name="connsiteX1198" fmla="*/ 3447092 w 7362098"/>
                              <a:gd name="connsiteY1198" fmla="*/ 4332794 h 4900456"/>
                              <a:gd name="connsiteX1199" fmla="*/ 3441105 w 7362098"/>
                              <a:gd name="connsiteY1199" fmla="*/ 4332794 h 4900456"/>
                              <a:gd name="connsiteX1200" fmla="*/ 3440706 w 7362098"/>
                              <a:gd name="connsiteY1200" fmla="*/ 4332794 h 4900456"/>
                              <a:gd name="connsiteX1201" fmla="*/ 3427138 w 7362098"/>
                              <a:gd name="connsiteY1201" fmla="*/ 4333194 h 4900456"/>
                              <a:gd name="connsiteX1202" fmla="*/ 3419955 w 7362098"/>
                              <a:gd name="connsiteY1202" fmla="*/ 4321218 h 4900456"/>
                              <a:gd name="connsiteX1203" fmla="*/ 3416764 w 7362098"/>
                              <a:gd name="connsiteY1203" fmla="*/ 4316427 h 4900456"/>
                              <a:gd name="connsiteX1204" fmla="*/ 3409979 w 7362098"/>
                              <a:gd name="connsiteY1204" fmla="*/ 4316826 h 4900456"/>
                              <a:gd name="connsiteX1205" fmla="*/ 3396394 w 7362098"/>
                              <a:gd name="connsiteY1205" fmla="*/ 4317226 h 4900456"/>
                              <a:gd name="connsiteX1206" fmla="*/ 3393998 w 7362098"/>
                              <a:gd name="connsiteY1206" fmla="*/ 4315629 h 4900456"/>
                              <a:gd name="connsiteX1207" fmla="*/ 3392402 w 7362098"/>
                              <a:gd name="connsiteY1207" fmla="*/ 4310439 h 4900456"/>
                              <a:gd name="connsiteX1208" fmla="*/ 3397594 w 7362098"/>
                              <a:gd name="connsiteY1208" fmla="*/ 4308842 h 4900456"/>
                              <a:gd name="connsiteX1209" fmla="*/ 3399997 w 7362098"/>
                              <a:gd name="connsiteY1209" fmla="*/ 4310439 h 4900456"/>
                              <a:gd name="connsiteX1210" fmla="*/ 3406387 w 7362098"/>
                              <a:gd name="connsiteY1210" fmla="*/ 4310439 h 4900456"/>
                              <a:gd name="connsiteX1211" fmla="*/ 3406788 w 7362098"/>
                              <a:gd name="connsiteY1211" fmla="*/ 4310439 h 4900456"/>
                              <a:gd name="connsiteX1212" fmla="*/ 3411376 w 7362098"/>
                              <a:gd name="connsiteY1212" fmla="*/ 4308543 h 4900456"/>
                              <a:gd name="connsiteX1213" fmla="*/ 4670197 w 7362098"/>
                              <a:gd name="connsiteY1213" fmla="*/ 4303653 h 4900456"/>
                              <a:gd name="connsiteX1214" fmla="*/ 4684170 w 7362098"/>
                              <a:gd name="connsiteY1214" fmla="*/ 4314433 h 4900456"/>
                              <a:gd name="connsiteX1215" fmla="*/ 4684569 w 7362098"/>
                              <a:gd name="connsiteY1215" fmla="*/ 4317227 h 4900456"/>
                              <a:gd name="connsiteX1216" fmla="*/ 4682972 w 7362098"/>
                              <a:gd name="connsiteY1216" fmla="*/ 4318025 h 4900456"/>
                              <a:gd name="connsiteX1217" fmla="*/ 4681375 w 7362098"/>
                              <a:gd name="connsiteY1217" fmla="*/ 4317626 h 4900456"/>
                              <a:gd name="connsiteX1218" fmla="*/ 4667801 w 7362098"/>
                              <a:gd name="connsiteY1218" fmla="*/ 4306847 h 4900456"/>
                              <a:gd name="connsiteX1219" fmla="*/ 4667402 w 7362098"/>
                              <a:gd name="connsiteY1219" fmla="*/ 4304052 h 4900456"/>
                              <a:gd name="connsiteX1220" fmla="*/ 4670197 w 7362098"/>
                              <a:gd name="connsiteY1220" fmla="*/ 4303653 h 4900456"/>
                              <a:gd name="connsiteX1221" fmla="*/ 4738860 w 7362098"/>
                              <a:gd name="connsiteY1221" fmla="*/ 4294870 h 4900456"/>
                              <a:gd name="connsiteX1222" fmla="*/ 4739259 w 7362098"/>
                              <a:gd name="connsiteY1222" fmla="*/ 4297664 h 4900456"/>
                              <a:gd name="connsiteX1223" fmla="*/ 4728480 w 7362098"/>
                              <a:gd name="connsiteY1223" fmla="*/ 4311637 h 4900456"/>
                              <a:gd name="connsiteX1224" fmla="*/ 4726883 w 7362098"/>
                              <a:gd name="connsiteY1224" fmla="*/ 4312436 h 4900456"/>
                              <a:gd name="connsiteX1225" fmla="*/ 4725286 w 7362098"/>
                              <a:gd name="connsiteY1225" fmla="*/ 4312036 h 4900456"/>
                              <a:gd name="connsiteX1226" fmla="*/ 4725286 w 7362098"/>
                              <a:gd name="connsiteY1226" fmla="*/ 4309242 h 4900456"/>
                              <a:gd name="connsiteX1227" fmla="*/ 4736065 w 7362098"/>
                              <a:gd name="connsiteY1227" fmla="*/ 4295269 h 4900456"/>
                              <a:gd name="connsiteX1228" fmla="*/ 4738860 w 7362098"/>
                              <a:gd name="connsiteY1228" fmla="*/ 4294870 h 4900456"/>
                              <a:gd name="connsiteX1229" fmla="*/ 4682172 w 7362098"/>
                              <a:gd name="connsiteY1229" fmla="*/ 4290878 h 4900456"/>
                              <a:gd name="connsiteX1230" fmla="*/ 4684966 w 7362098"/>
                              <a:gd name="connsiteY1230" fmla="*/ 4291677 h 4900456"/>
                              <a:gd name="connsiteX1231" fmla="*/ 4693750 w 7362098"/>
                              <a:gd name="connsiteY1231" fmla="*/ 4306847 h 4900456"/>
                              <a:gd name="connsiteX1232" fmla="*/ 4692951 w 7362098"/>
                              <a:gd name="connsiteY1232" fmla="*/ 4309642 h 4900456"/>
                              <a:gd name="connsiteX1233" fmla="*/ 4692153 w 7362098"/>
                              <a:gd name="connsiteY1233" fmla="*/ 4310041 h 4900456"/>
                              <a:gd name="connsiteX1234" fmla="*/ 4690157 w 7362098"/>
                              <a:gd name="connsiteY1234" fmla="*/ 4308843 h 4900456"/>
                              <a:gd name="connsiteX1235" fmla="*/ 4681373 w 7362098"/>
                              <a:gd name="connsiteY1235" fmla="*/ 4293673 h 4900456"/>
                              <a:gd name="connsiteX1236" fmla="*/ 4682172 w 7362098"/>
                              <a:gd name="connsiteY1236" fmla="*/ 4290878 h 4900456"/>
                              <a:gd name="connsiteX1237" fmla="*/ 4720896 w 7362098"/>
                              <a:gd name="connsiteY1237" fmla="*/ 4286088 h 4900456"/>
                              <a:gd name="connsiteX1238" fmla="*/ 4722493 w 7362098"/>
                              <a:gd name="connsiteY1238" fmla="*/ 4288882 h 4900456"/>
                              <a:gd name="connsiteX1239" fmla="*/ 4717701 w 7362098"/>
                              <a:gd name="connsiteY1239" fmla="*/ 4305649 h 4900456"/>
                              <a:gd name="connsiteX1240" fmla="*/ 4716104 w 7362098"/>
                              <a:gd name="connsiteY1240" fmla="*/ 4307246 h 4900456"/>
                              <a:gd name="connsiteX1241" fmla="*/ 4715306 w 7362098"/>
                              <a:gd name="connsiteY1241" fmla="*/ 4307246 h 4900456"/>
                              <a:gd name="connsiteX1242" fmla="*/ 4713310 w 7362098"/>
                              <a:gd name="connsiteY1242" fmla="*/ 4304452 h 4900456"/>
                              <a:gd name="connsiteX1243" fmla="*/ 4718101 w 7362098"/>
                              <a:gd name="connsiteY1243" fmla="*/ 4287684 h 4900456"/>
                              <a:gd name="connsiteX1244" fmla="*/ 4720896 w 7362098"/>
                              <a:gd name="connsiteY1244" fmla="*/ 4286088 h 4900456"/>
                              <a:gd name="connsiteX1245" fmla="*/ 4700935 w 7362098"/>
                              <a:gd name="connsiteY1245" fmla="*/ 4284492 h 4900456"/>
                              <a:gd name="connsiteX1246" fmla="*/ 4703330 w 7362098"/>
                              <a:gd name="connsiteY1246" fmla="*/ 4286488 h 4900456"/>
                              <a:gd name="connsiteX1247" fmla="*/ 4705726 w 7362098"/>
                              <a:gd name="connsiteY1247" fmla="*/ 4304053 h 4900456"/>
                              <a:gd name="connsiteX1248" fmla="*/ 4703730 w 7362098"/>
                              <a:gd name="connsiteY1248" fmla="*/ 4306449 h 4900456"/>
                              <a:gd name="connsiteX1249" fmla="*/ 4701334 w 7362098"/>
                              <a:gd name="connsiteY1249" fmla="*/ 4304453 h 4900456"/>
                              <a:gd name="connsiteX1250" fmla="*/ 4698939 w 7362098"/>
                              <a:gd name="connsiteY1250" fmla="*/ 4286887 h 4900456"/>
                              <a:gd name="connsiteX1251" fmla="*/ 4700935 w 7362098"/>
                              <a:gd name="connsiteY1251" fmla="*/ 4284492 h 4900456"/>
                              <a:gd name="connsiteX1252" fmla="*/ 3772847 w 7362098"/>
                              <a:gd name="connsiteY1252" fmla="*/ 4242725 h 4900456"/>
                              <a:gd name="connsiteX1253" fmla="*/ 3791960 w 7362098"/>
                              <a:gd name="connsiteY1253" fmla="*/ 4256947 h 4900456"/>
                              <a:gd name="connsiteX1254" fmla="*/ 3786371 w 7362098"/>
                              <a:gd name="connsiteY1254" fmla="*/ 4260540 h 4900456"/>
                              <a:gd name="connsiteX1255" fmla="*/ 3752039 w 7362098"/>
                              <a:gd name="connsiteY1255" fmla="*/ 4252556 h 4900456"/>
                              <a:gd name="connsiteX1256" fmla="*/ 3744853 w 7362098"/>
                              <a:gd name="connsiteY1256" fmla="*/ 4286488 h 4900456"/>
                              <a:gd name="connsiteX1257" fmla="*/ 3739264 w 7362098"/>
                              <a:gd name="connsiteY1257" fmla="*/ 4290081 h 4900456"/>
                              <a:gd name="connsiteX1258" fmla="*/ 3738466 w 7362098"/>
                              <a:gd name="connsiteY1258" fmla="*/ 4288884 h 4900456"/>
                              <a:gd name="connsiteX1259" fmla="*/ 3749244 w 7362098"/>
                              <a:gd name="connsiteY1259" fmla="*/ 4246168 h 4900456"/>
                              <a:gd name="connsiteX1260" fmla="*/ 3772847 w 7362098"/>
                              <a:gd name="connsiteY1260" fmla="*/ 4242725 h 4900456"/>
                              <a:gd name="connsiteX1261" fmla="*/ 1813165 w 7362098"/>
                              <a:gd name="connsiteY1261" fmla="*/ 4226607 h 4900456"/>
                              <a:gd name="connsiteX1262" fmla="*/ 1815560 w 7362098"/>
                              <a:gd name="connsiteY1262" fmla="*/ 4228603 h 4900456"/>
                              <a:gd name="connsiteX1263" fmla="*/ 1817955 w 7362098"/>
                              <a:gd name="connsiteY1263" fmla="*/ 4246169 h 4900456"/>
                              <a:gd name="connsiteX1264" fmla="*/ 1815959 w 7362098"/>
                              <a:gd name="connsiteY1264" fmla="*/ 4248564 h 4900456"/>
                              <a:gd name="connsiteX1265" fmla="*/ 1813564 w 7362098"/>
                              <a:gd name="connsiteY1265" fmla="*/ 4246568 h 4900456"/>
                              <a:gd name="connsiteX1266" fmla="*/ 1811176 w 7362098"/>
                              <a:gd name="connsiteY1266" fmla="*/ 4229002 h 4900456"/>
                              <a:gd name="connsiteX1267" fmla="*/ 1813165 w 7362098"/>
                              <a:gd name="connsiteY1267" fmla="*/ 4226607 h 4900456"/>
                              <a:gd name="connsiteX1268" fmla="*/ 1801594 w 7362098"/>
                              <a:gd name="connsiteY1268" fmla="*/ 4225809 h 4900456"/>
                              <a:gd name="connsiteX1269" fmla="*/ 1802792 w 7362098"/>
                              <a:gd name="connsiteY1269" fmla="*/ 4228603 h 4900456"/>
                              <a:gd name="connsiteX1270" fmla="*/ 1798001 w 7362098"/>
                              <a:gd name="connsiteY1270" fmla="*/ 4245370 h 4900456"/>
                              <a:gd name="connsiteX1271" fmla="*/ 1796405 w 7362098"/>
                              <a:gd name="connsiteY1271" fmla="*/ 4246967 h 4900456"/>
                              <a:gd name="connsiteX1272" fmla="*/ 1795605 w 7362098"/>
                              <a:gd name="connsiteY1272" fmla="*/ 4246967 h 4900456"/>
                              <a:gd name="connsiteX1273" fmla="*/ 1794009 w 7362098"/>
                              <a:gd name="connsiteY1273" fmla="*/ 4244173 h 4900456"/>
                              <a:gd name="connsiteX1274" fmla="*/ 1798799 w 7362098"/>
                              <a:gd name="connsiteY1274" fmla="*/ 4227406 h 4900456"/>
                              <a:gd name="connsiteX1275" fmla="*/ 1801594 w 7362098"/>
                              <a:gd name="connsiteY1275" fmla="*/ 4225809 h 4900456"/>
                              <a:gd name="connsiteX1276" fmla="*/ 1823543 w 7362098"/>
                              <a:gd name="connsiteY1276" fmla="*/ 4223014 h 4900456"/>
                              <a:gd name="connsiteX1277" fmla="*/ 1826337 w 7362098"/>
                              <a:gd name="connsiteY1277" fmla="*/ 4223813 h 4900456"/>
                              <a:gd name="connsiteX1278" fmla="*/ 1835121 w 7362098"/>
                              <a:gd name="connsiteY1278" fmla="*/ 4238983 h 4900456"/>
                              <a:gd name="connsiteX1279" fmla="*/ 1834322 w 7362098"/>
                              <a:gd name="connsiteY1279" fmla="*/ 4241778 h 4900456"/>
                              <a:gd name="connsiteX1280" fmla="*/ 1833524 w 7362098"/>
                              <a:gd name="connsiteY1280" fmla="*/ 4242177 h 4900456"/>
                              <a:gd name="connsiteX1281" fmla="*/ 1831528 w 7362098"/>
                              <a:gd name="connsiteY1281" fmla="*/ 4240979 h 4900456"/>
                              <a:gd name="connsiteX1282" fmla="*/ 1822744 w 7362098"/>
                              <a:gd name="connsiteY1282" fmla="*/ 4225809 h 4900456"/>
                              <a:gd name="connsiteX1283" fmla="*/ 1823543 w 7362098"/>
                              <a:gd name="connsiteY1283" fmla="*/ 4223014 h 4900456"/>
                              <a:gd name="connsiteX1284" fmla="*/ 468855 w 7362098"/>
                              <a:gd name="connsiteY1284" fmla="*/ 4220719 h 4900456"/>
                              <a:gd name="connsiteX1285" fmla="*/ 478237 w 7362098"/>
                              <a:gd name="connsiteY1285" fmla="*/ 4221817 h 4900456"/>
                              <a:gd name="connsiteX1286" fmla="*/ 485422 w 7362098"/>
                              <a:gd name="connsiteY1286" fmla="*/ 4233793 h 4900456"/>
                              <a:gd name="connsiteX1287" fmla="*/ 489015 w 7362098"/>
                              <a:gd name="connsiteY1287" fmla="*/ 4238583 h 4900456"/>
                              <a:gd name="connsiteX1288" fmla="*/ 495003 w 7362098"/>
                              <a:gd name="connsiteY1288" fmla="*/ 4238583 h 4900456"/>
                              <a:gd name="connsiteX1289" fmla="*/ 495402 w 7362098"/>
                              <a:gd name="connsiteY1289" fmla="*/ 4238583 h 4900456"/>
                              <a:gd name="connsiteX1290" fmla="*/ 495801 w 7362098"/>
                              <a:gd name="connsiteY1290" fmla="*/ 4238184 h 4900456"/>
                              <a:gd name="connsiteX1291" fmla="*/ 508975 w 7362098"/>
                              <a:gd name="connsiteY1291" fmla="*/ 4237785 h 4900456"/>
                              <a:gd name="connsiteX1292" fmla="*/ 516160 w 7362098"/>
                              <a:gd name="connsiteY1292" fmla="*/ 4249361 h 4900456"/>
                              <a:gd name="connsiteX1293" fmla="*/ 516160 w 7362098"/>
                              <a:gd name="connsiteY1293" fmla="*/ 4249761 h 4900456"/>
                              <a:gd name="connsiteX1294" fmla="*/ 519753 w 7362098"/>
                              <a:gd name="connsiteY1294" fmla="*/ 4254551 h 4900456"/>
                              <a:gd name="connsiteX1295" fmla="*/ 526140 w 7362098"/>
                              <a:gd name="connsiteY1295" fmla="*/ 4254551 h 4900456"/>
                              <a:gd name="connsiteX1296" fmla="*/ 526540 w 7362098"/>
                              <a:gd name="connsiteY1296" fmla="*/ 4254551 h 4900456"/>
                              <a:gd name="connsiteX1297" fmla="*/ 540512 w 7362098"/>
                              <a:gd name="connsiteY1297" fmla="*/ 4253753 h 4900456"/>
                              <a:gd name="connsiteX1298" fmla="*/ 547697 w 7362098"/>
                              <a:gd name="connsiteY1298" fmla="*/ 4265730 h 4900456"/>
                              <a:gd name="connsiteX1299" fmla="*/ 551290 w 7362098"/>
                              <a:gd name="connsiteY1299" fmla="*/ 4270520 h 4900456"/>
                              <a:gd name="connsiteX1300" fmla="*/ 554484 w 7362098"/>
                              <a:gd name="connsiteY1300" fmla="*/ 4271318 h 4900456"/>
                              <a:gd name="connsiteX1301" fmla="*/ 558875 w 7362098"/>
                              <a:gd name="connsiteY1301" fmla="*/ 4271718 h 4900456"/>
                              <a:gd name="connsiteX1302" fmla="*/ 562468 w 7362098"/>
                              <a:gd name="connsiteY1302" fmla="*/ 4275710 h 4900456"/>
                              <a:gd name="connsiteX1303" fmla="*/ 556879 w 7362098"/>
                              <a:gd name="connsiteY1303" fmla="*/ 4279701 h 4900456"/>
                              <a:gd name="connsiteX1304" fmla="*/ 550891 w 7362098"/>
                              <a:gd name="connsiteY1304" fmla="*/ 4279302 h 4900456"/>
                              <a:gd name="connsiteX1305" fmla="*/ 546100 w 7362098"/>
                              <a:gd name="connsiteY1305" fmla="*/ 4277706 h 4900456"/>
                              <a:gd name="connsiteX1306" fmla="*/ 538915 w 7362098"/>
                              <a:gd name="connsiteY1306" fmla="*/ 4265730 h 4900456"/>
                              <a:gd name="connsiteX1307" fmla="*/ 535721 w 7362098"/>
                              <a:gd name="connsiteY1307" fmla="*/ 4260938 h 4900456"/>
                              <a:gd name="connsiteX1308" fmla="*/ 528935 w 7362098"/>
                              <a:gd name="connsiteY1308" fmla="*/ 4261337 h 4900456"/>
                              <a:gd name="connsiteX1309" fmla="*/ 515362 w 7362098"/>
                              <a:gd name="connsiteY1309" fmla="*/ 4261737 h 4900456"/>
                              <a:gd name="connsiteX1310" fmla="*/ 508176 w 7362098"/>
                              <a:gd name="connsiteY1310" fmla="*/ 4250160 h 4900456"/>
                              <a:gd name="connsiteX1311" fmla="*/ 504584 w 7362098"/>
                              <a:gd name="connsiteY1311" fmla="*/ 4244970 h 4900456"/>
                              <a:gd name="connsiteX1312" fmla="*/ 498596 w 7362098"/>
                              <a:gd name="connsiteY1312" fmla="*/ 4244970 h 4900456"/>
                              <a:gd name="connsiteX1313" fmla="*/ 498197 w 7362098"/>
                              <a:gd name="connsiteY1313" fmla="*/ 4244970 h 4900456"/>
                              <a:gd name="connsiteX1314" fmla="*/ 484624 w 7362098"/>
                              <a:gd name="connsiteY1314" fmla="*/ 4245370 h 4900456"/>
                              <a:gd name="connsiteX1315" fmla="*/ 477438 w 7362098"/>
                              <a:gd name="connsiteY1315" fmla="*/ 4233394 h 4900456"/>
                              <a:gd name="connsiteX1316" fmla="*/ 474245 w 7362098"/>
                              <a:gd name="connsiteY1316" fmla="*/ 4228603 h 4900456"/>
                              <a:gd name="connsiteX1317" fmla="*/ 467458 w 7362098"/>
                              <a:gd name="connsiteY1317" fmla="*/ 4229002 h 4900456"/>
                              <a:gd name="connsiteX1318" fmla="*/ 453885 w 7362098"/>
                              <a:gd name="connsiteY1318" fmla="*/ 4229402 h 4900456"/>
                              <a:gd name="connsiteX1319" fmla="*/ 451490 w 7362098"/>
                              <a:gd name="connsiteY1319" fmla="*/ 4227805 h 4900456"/>
                              <a:gd name="connsiteX1320" fmla="*/ 449893 w 7362098"/>
                              <a:gd name="connsiteY1320" fmla="*/ 4222615 h 4900456"/>
                              <a:gd name="connsiteX1321" fmla="*/ 455083 w 7362098"/>
                              <a:gd name="connsiteY1321" fmla="*/ 4221018 h 4900456"/>
                              <a:gd name="connsiteX1322" fmla="*/ 457478 w 7362098"/>
                              <a:gd name="connsiteY1322" fmla="*/ 4222615 h 4900456"/>
                              <a:gd name="connsiteX1323" fmla="*/ 463865 w 7362098"/>
                              <a:gd name="connsiteY1323" fmla="*/ 4222615 h 4900456"/>
                              <a:gd name="connsiteX1324" fmla="*/ 464265 w 7362098"/>
                              <a:gd name="connsiteY1324" fmla="*/ 4222615 h 4900456"/>
                              <a:gd name="connsiteX1325" fmla="*/ 468855 w 7362098"/>
                              <a:gd name="connsiteY1325" fmla="*/ 4220719 h 4900456"/>
                              <a:gd name="connsiteX1326" fmla="*/ 1791615 w 7362098"/>
                              <a:gd name="connsiteY1326" fmla="*/ 4220619 h 4900456"/>
                              <a:gd name="connsiteX1327" fmla="*/ 1792413 w 7362098"/>
                              <a:gd name="connsiteY1327" fmla="*/ 4223413 h 4900456"/>
                              <a:gd name="connsiteX1328" fmla="*/ 1781635 w 7362098"/>
                              <a:gd name="connsiteY1328" fmla="*/ 4237386 h 4900456"/>
                              <a:gd name="connsiteX1329" fmla="*/ 1780038 w 7362098"/>
                              <a:gd name="connsiteY1329" fmla="*/ 4238185 h 4900456"/>
                              <a:gd name="connsiteX1330" fmla="*/ 1778441 w 7362098"/>
                              <a:gd name="connsiteY1330" fmla="*/ 4237785 h 4900456"/>
                              <a:gd name="connsiteX1331" fmla="*/ 1778042 w 7362098"/>
                              <a:gd name="connsiteY1331" fmla="*/ 4234991 h 4900456"/>
                              <a:gd name="connsiteX1332" fmla="*/ 1788820 w 7362098"/>
                              <a:gd name="connsiteY1332" fmla="*/ 4221018 h 4900456"/>
                              <a:gd name="connsiteX1333" fmla="*/ 1791615 w 7362098"/>
                              <a:gd name="connsiteY1333" fmla="*/ 4220619 h 4900456"/>
                              <a:gd name="connsiteX1334" fmla="*/ 5019896 w 7362098"/>
                              <a:gd name="connsiteY1334" fmla="*/ 4218224 h 4900456"/>
                              <a:gd name="connsiteX1335" fmla="*/ 5022690 w 7362098"/>
                              <a:gd name="connsiteY1335" fmla="*/ 4219820 h 4900456"/>
                              <a:gd name="connsiteX1336" fmla="*/ 5040255 w 7362098"/>
                              <a:gd name="connsiteY1336" fmla="*/ 4230599 h 4900456"/>
                              <a:gd name="connsiteX1337" fmla="*/ 5043448 w 7362098"/>
                              <a:gd name="connsiteY1337" fmla="*/ 4232196 h 4900456"/>
                              <a:gd name="connsiteX1338" fmla="*/ 5042251 w 7362098"/>
                              <a:gd name="connsiteY1338" fmla="*/ 4234990 h 4900456"/>
                              <a:gd name="connsiteX1339" fmla="*/ 5041851 w 7362098"/>
                              <a:gd name="connsiteY1339" fmla="*/ 4234990 h 4900456"/>
                              <a:gd name="connsiteX1340" fmla="*/ 5029077 w 7362098"/>
                              <a:gd name="connsiteY1340" fmla="*/ 4233792 h 4900456"/>
                              <a:gd name="connsiteX1341" fmla="*/ 5000334 w 7362098"/>
                              <a:gd name="connsiteY1341" fmla="*/ 4266128 h 4900456"/>
                              <a:gd name="connsiteX1342" fmla="*/ 4957220 w 7362098"/>
                              <a:gd name="connsiteY1342" fmla="*/ 4269322 h 4900456"/>
                              <a:gd name="connsiteX1343" fmla="*/ 4950434 w 7362098"/>
                              <a:gd name="connsiteY1343" fmla="*/ 4280500 h 4900456"/>
                              <a:gd name="connsiteX1344" fmla="*/ 4950035 w 7362098"/>
                              <a:gd name="connsiteY1344" fmla="*/ 4280899 h 4900456"/>
                              <a:gd name="connsiteX1345" fmla="*/ 4947240 w 7362098"/>
                              <a:gd name="connsiteY1345" fmla="*/ 4280100 h 4900456"/>
                              <a:gd name="connsiteX1346" fmla="*/ 4947640 w 7362098"/>
                              <a:gd name="connsiteY1346" fmla="*/ 4276907 h 4900456"/>
                              <a:gd name="connsiteX1347" fmla="*/ 4949636 w 7362098"/>
                              <a:gd name="connsiteY1347" fmla="*/ 4256147 h 4900456"/>
                              <a:gd name="connsiteX1348" fmla="*/ 4950035 w 7362098"/>
                              <a:gd name="connsiteY1348" fmla="*/ 4252954 h 4900456"/>
                              <a:gd name="connsiteX1349" fmla="*/ 4953228 w 7362098"/>
                              <a:gd name="connsiteY1349" fmla="*/ 4253353 h 4900456"/>
                              <a:gd name="connsiteX1350" fmla="*/ 4957620 w 7362098"/>
                              <a:gd name="connsiteY1350" fmla="*/ 4264931 h 4900456"/>
                              <a:gd name="connsiteX1351" fmla="*/ 4958019 w 7362098"/>
                              <a:gd name="connsiteY1351" fmla="*/ 4264931 h 4900456"/>
                              <a:gd name="connsiteX1352" fmla="*/ 4998338 w 7362098"/>
                              <a:gd name="connsiteY1352" fmla="*/ 4262135 h 4900456"/>
                              <a:gd name="connsiteX1353" fmla="*/ 5024686 w 7362098"/>
                              <a:gd name="connsiteY1353" fmla="*/ 4231796 h 4900456"/>
                              <a:gd name="connsiteX1354" fmla="*/ 5024686 w 7362098"/>
                              <a:gd name="connsiteY1354" fmla="*/ 4231397 h 4900456"/>
                              <a:gd name="connsiteX1355" fmla="*/ 5018299 w 7362098"/>
                              <a:gd name="connsiteY1355" fmla="*/ 4221018 h 4900456"/>
                              <a:gd name="connsiteX1356" fmla="*/ 5019896 w 7362098"/>
                              <a:gd name="connsiteY1356" fmla="*/ 4218224 h 4900456"/>
                              <a:gd name="connsiteX1357" fmla="*/ 5943242 w 7362098"/>
                              <a:gd name="connsiteY1357" fmla="*/ 4215031 h 4900456"/>
                              <a:gd name="connsiteX1358" fmla="*/ 5948032 w 7362098"/>
                              <a:gd name="connsiteY1358" fmla="*/ 4218624 h 4900456"/>
                              <a:gd name="connsiteX1359" fmla="*/ 5951625 w 7362098"/>
                              <a:gd name="connsiteY1359" fmla="*/ 4242975 h 4900456"/>
                              <a:gd name="connsiteX1360" fmla="*/ 5975976 w 7362098"/>
                              <a:gd name="connsiteY1360" fmla="*/ 4239382 h 4900456"/>
                              <a:gd name="connsiteX1361" fmla="*/ 5980767 w 7362098"/>
                              <a:gd name="connsiteY1361" fmla="*/ 4242975 h 4900456"/>
                              <a:gd name="connsiteX1362" fmla="*/ 5977174 w 7362098"/>
                              <a:gd name="connsiteY1362" fmla="*/ 4247765 h 4900456"/>
                              <a:gd name="connsiteX1363" fmla="*/ 5952823 w 7362098"/>
                              <a:gd name="connsiteY1363" fmla="*/ 4251358 h 4900456"/>
                              <a:gd name="connsiteX1364" fmla="*/ 5956416 w 7362098"/>
                              <a:gd name="connsiteY1364" fmla="*/ 4275710 h 4900456"/>
                              <a:gd name="connsiteX1365" fmla="*/ 5952823 w 7362098"/>
                              <a:gd name="connsiteY1365" fmla="*/ 4280501 h 4900456"/>
                              <a:gd name="connsiteX1366" fmla="*/ 5948032 w 7362098"/>
                              <a:gd name="connsiteY1366" fmla="*/ 4276908 h 4900456"/>
                              <a:gd name="connsiteX1367" fmla="*/ 5944440 w 7362098"/>
                              <a:gd name="connsiteY1367" fmla="*/ 4252556 h 4900456"/>
                              <a:gd name="connsiteX1368" fmla="*/ 5920088 w 7362098"/>
                              <a:gd name="connsiteY1368" fmla="*/ 4256148 h 4900456"/>
                              <a:gd name="connsiteX1369" fmla="*/ 5915297 w 7362098"/>
                              <a:gd name="connsiteY1369" fmla="*/ 4252556 h 4900456"/>
                              <a:gd name="connsiteX1370" fmla="*/ 5918890 w 7362098"/>
                              <a:gd name="connsiteY1370" fmla="*/ 4247765 h 4900456"/>
                              <a:gd name="connsiteX1371" fmla="*/ 5943242 w 7362098"/>
                              <a:gd name="connsiteY1371" fmla="*/ 4244172 h 4900456"/>
                              <a:gd name="connsiteX1372" fmla="*/ 5939649 w 7362098"/>
                              <a:gd name="connsiteY1372" fmla="*/ 4219821 h 4900456"/>
                              <a:gd name="connsiteX1373" fmla="*/ 5943242 w 7362098"/>
                              <a:gd name="connsiteY1373" fmla="*/ 4215031 h 4900456"/>
                              <a:gd name="connsiteX1374" fmla="*/ 1835519 w 7362098"/>
                              <a:gd name="connsiteY1374" fmla="*/ 4215031 h 4900456"/>
                              <a:gd name="connsiteX1375" fmla="*/ 1849891 w 7362098"/>
                              <a:gd name="connsiteY1375" fmla="*/ 4225810 h 4900456"/>
                              <a:gd name="connsiteX1376" fmla="*/ 1850291 w 7362098"/>
                              <a:gd name="connsiteY1376" fmla="*/ 4228605 h 4900456"/>
                              <a:gd name="connsiteX1377" fmla="*/ 1848694 w 7362098"/>
                              <a:gd name="connsiteY1377" fmla="*/ 4229403 h 4900456"/>
                              <a:gd name="connsiteX1378" fmla="*/ 1847097 w 7362098"/>
                              <a:gd name="connsiteY1378" fmla="*/ 4229004 h 4900456"/>
                              <a:gd name="connsiteX1379" fmla="*/ 1833123 w 7362098"/>
                              <a:gd name="connsiteY1379" fmla="*/ 4218224 h 4900456"/>
                              <a:gd name="connsiteX1380" fmla="*/ 1832724 w 7362098"/>
                              <a:gd name="connsiteY1380" fmla="*/ 4215430 h 4900456"/>
                              <a:gd name="connsiteX1381" fmla="*/ 1835519 w 7362098"/>
                              <a:gd name="connsiteY1381" fmla="*/ 4215031 h 4900456"/>
                              <a:gd name="connsiteX1382" fmla="*/ 1781235 w 7362098"/>
                              <a:gd name="connsiteY1382" fmla="*/ 4211038 h 4900456"/>
                              <a:gd name="connsiteX1383" fmla="*/ 1784030 w 7362098"/>
                              <a:gd name="connsiteY1383" fmla="*/ 4211837 h 4900456"/>
                              <a:gd name="connsiteX1384" fmla="*/ 1783231 w 7362098"/>
                              <a:gd name="connsiteY1384" fmla="*/ 4214631 h 4900456"/>
                              <a:gd name="connsiteX1385" fmla="*/ 1768062 w 7362098"/>
                              <a:gd name="connsiteY1385" fmla="*/ 4223415 h 4900456"/>
                              <a:gd name="connsiteX1386" fmla="*/ 1767263 w 7362098"/>
                              <a:gd name="connsiteY1386" fmla="*/ 4223814 h 4900456"/>
                              <a:gd name="connsiteX1387" fmla="*/ 1765267 w 7362098"/>
                              <a:gd name="connsiteY1387" fmla="*/ 4222616 h 4900456"/>
                              <a:gd name="connsiteX1388" fmla="*/ 1766066 w 7362098"/>
                              <a:gd name="connsiteY1388" fmla="*/ 4219822 h 4900456"/>
                              <a:gd name="connsiteX1389" fmla="*/ 7171776 w 7362098"/>
                              <a:gd name="connsiteY1389" fmla="*/ 4207147 h 4900456"/>
                              <a:gd name="connsiteX1390" fmla="*/ 7181158 w 7362098"/>
                              <a:gd name="connsiteY1390" fmla="*/ 4208244 h 4900456"/>
                              <a:gd name="connsiteX1391" fmla="*/ 7188343 w 7362098"/>
                              <a:gd name="connsiteY1391" fmla="*/ 4220220 h 4900456"/>
                              <a:gd name="connsiteX1392" fmla="*/ 7191936 w 7362098"/>
                              <a:gd name="connsiteY1392" fmla="*/ 4225011 h 4900456"/>
                              <a:gd name="connsiteX1393" fmla="*/ 7197924 w 7362098"/>
                              <a:gd name="connsiteY1393" fmla="*/ 4225011 h 4900456"/>
                              <a:gd name="connsiteX1394" fmla="*/ 7198323 w 7362098"/>
                              <a:gd name="connsiteY1394" fmla="*/ 4225011 h 4900456"/>
                              <a:gd name="connsiteX1395" fmla="*/ 7198722 w 7362098"/>
                              <a:gd name="connsiteY1395" fmla="*/ 4224612 h 4900456"/>
                              <a:gd name="connsiteX1396" fmla="*/ 7211896 w 7362098"/>
                              <a:gd name="connsiteY1396" fmla="*/ 4224212 h 4900456"/>
                              <a:gd name="connsiteX1397" fmla="*/ 7219082 w 7362098"/>
                              <a:gd name="connsiteY1397" fmla="*/ 4235789 h 4900456"/>
                              <a:gd name="connsiteX1398" fmla="*/ 7219082 w 7362098"/>
                              <a:gd name="connsiteY1398" fmla="*/ 4236188 h 4900456"/>
                              <a:gd name="connsiteX1399" fmla="*/ 7222674 w 7362098"/>
                              <a:gd name="connsiteY1399" fmla="*/ 4240979 h 4900456"/>
                              <a:gd name="connsiteX1400" fmla="*/ 7229062 w 7362098"/>
                              <a:gd name="connsiteY1400" fmla="*/ 4240979 h 4900456"/>
                              <a:gd name="connsiteX1401" fmla="*/ 7229461 w 7362098"/>
                              <a:gd name="connsiteY1401" fmla="*/ 4240979 h 4900456"/>
                              <a:gd name="connsiteX1402" fmla="*/ 7243433 w 7362098"/>
                              <a:gd name="connsiteY1402" fmla="*/ 4240180 h 4900456"/>
                              <a:gd name="connsiteX1403" fmla="*/ 7250618 w 7362098"/>
                              <a:gd name="connsiteY1403" fmla="*/ 4252157 h 4900456"/>
                              <a:gd name="connsiteX1404" fmla="*/ 7254211 w 7362098"/>
                              <a:gd name="connsiteY1404" fmla="*/ 4256948 h 4900456"/>
                              <a:gd name="connsiteX1405" fmla="*/ 7257405 w 7362098"/>
                              <a:gd name="connsiteY1405" fmla="*/ 4257746 h 4900456"/>
                              <a:gd name="connsiteX1406" fmla="*/ 7261796 w 7362098"/>
                              <a:gd name="connsiteY1406" fmla="*/ 4258145 h 4900456"/>
                              <a:gd name="connsiteX1407" fmla="*/ 7265389 w 7362098"/>
                              <a:gd name="connsiteY1407" fmla="*/ 4262137 h 4900456"/>
                              <a:gd name="connsiteX1408" fmla="*/ 7259800 w 7362098"/>
                              <a:gd name="connsiteY1408" fmla="*/ 4266529 h 4900456"/>
                              <a:gd name="connsiteX1409" fmla="*/ 7253812 w 7362098"/>
                              <a:gd name="connsiteY1409" fmla="*/ 4266129 h 4900456"/>
                              <a:gd name="connsiteX1410" fmla="*/ 7249022 w 7362098"/>
                              <a:gd name="connsiteY1410" fmla="*/ 4264533 h 4900456"/>
                              <a:gd name="connsiteX1411" fmla="*/ 7241836 w 7362098"/>
                              <a:gd name="connsiteY1411" fmla="*/ 4252557 h 4900456"/>
                              <a:gd name="connsiteX1412" fmla="*/ 7238642 w 7362098"/>
                              <a:gd name="connsiteY1412" fmla="*/ 4247765 h 4900456"/>
                              <a:gd name="connsiteX1413" fmla="*/ 7231856 w 7362098"/>
                              <a:gd name="connsiteY1413" fmla="*/ 4248164 h 4900456"/>
                              <a:gd name="connsiteX1414" fmla="*/ 7218283 w 7362098"/>
                              <a:gd name="connsiteY1414" fmla="*/ 4248564 h 4900456"/>
                              <a:gd name="connsiteX1415" fmla="*/ 7211098 w 7362098"/>
                              <a:gd name="connsiteY1415" fmla="*/ 4236987 h 4900456"/>
                              <a:gd name="connsiteX1416" fmla="*/ 7207505 w 7362098"/>
                              <a:gd name="connsiteY1416" fmla="*/ 4231797 h 4900456"/>
                              <a:gd name="connsiteX1417" fmla="*/ 7201517 w 7362098"/>
                              <a:gd name="connsiteY1417" fmla="*/ 4231797 h 4900456"/>
                              <a:gd name="connsiteX1418" fmla="*/ 7201118 w 7362098"/>
                              <a:gd name="connsiteY1418" fmla="*/ 4231797 h 4900456"/>
                              <a:gd name="connsiteX1419" fmla="*/ 7187545 w 7362098"/>
                              <a:gd name="connsiteY1419" fmla="*/ 4232196 h 4900456"/>
                              <a:gd name="connsiteX1420" fmla="*/ 7180359 w 7362098"/>
                              <a:gd name="connsiteY1420" fmla="*/ 4220220 h 4900456"/>
                              <a:gd name="connsiteX1421" fmla="*/ 7177165 w 7362098"/>
                              <a:gd name="connsiteY1421" fmla="*/ 4215430 h 4900456"/>
                              <a:gd name="connsiteX1422" fmla="*/ 7170378 w 7362098"/>
                              <a:gd name="connsiteY1422" fmla="*/ 4215829 h 4900456"/>
                              <a:gd name="connsiteX1423" fmla="*/ 7156805 w 7362098"/>
                              <a:gd name="connsiteY1423" fmla="*/ 4216228 h 4900456"/>
                              <a:gd name="connsiteX1424" fmla="*/ 7154410 w 7362098"/>
                              <a:gd name="connsiteY1424" fmla="*/ 4214632 h 4900456"/>
                              <a:gd name="connsiteX1425" fmla="*/ 7152813 w 7362098"/>
                              <a:gd name="connsiteY1425" fmla="*/ 4209442 h 4900456"/>
                              <a:gd name="connsiteX1426" fmla="*/ 7158003 w 7362098"/>
                              <a:gd name="connsiteY1426" fmla="*/ 4207845 h 4900456"/>
                              <a:gd name="connsiteX1427" fmla="*/ 7160398 w 7362098"/>
                              <a:gd name="connsiteY1427" fmla="*/ 4209043 h 4900456"/>
                              <a:gd name="connsiteX1428" fmla="*/ 7166785 w 7362098"/>
                              <a:gd name="connsiteY1428" fmla="*/ 4209043 h 4900456"/>
                              <a:gd name="connsiteX1429" fmla="*/ 7167185 w 7362098"/>
                              <a:gd name="connsiteY1429" fmla="*/ 4209043 h 4900456"/>
                              <a:gd name="connsiteX1430" fmla="*/ 7171776 w 7362098"/>
                              <a:gd name="connsiteY1430" fmla="*/ 4207147 h 4900456"/>
                              <a:gd name="connsiteX1431" fmla="*/ 1840309 w 7362098"/>
                              <a:gd name="connsiteY1431" fmla="*/ 4203853 h 4900456"/>
                              <a:gd name="connsiteX1432" fmla="*/ 1857076 w 7362098"/>
                              <a:gd name="connsiteY1432" fmla="*/ 4208644 h 4900456"/>
                              <a:gd name="connsiteX1433" fmla="*/ 1858274 w 7362098"/>
                              <a:gd name="connsiteY1433" fmla="*/ 4211438 h 4900456"/>
                              <a:gd name="connsiteX1434" fmla="*/ 1856677 w 7362098"/>
                              <a:gd name="connsiteY1434" fmla="*/ 4213035 h 4900456"/>
                              <a:gd name="connsiteX1435" fmla="*/ 1855879 w 7362098"/>
                              <a:gd name="connsiteY1435" fmla="*/ 4213035 h 4900456"/>
                              <a:gd name="connsiteX1436" fmla="*/ 1839111 w 7362098"/>
                              <a:gd name="connsiteY1436" fmla="*/ 4208244 h 4900456"/>
                              <a:gd name="connsiteX1437" fmla="*/ 1837515 w 7362098"/>
                              <a:gd name="connsiteY1437" fmla="*/ 4205450 h 4900456"/>
                              <a:gd name="connsiteX1438" fmla="*/ 1840309 w 7362098"/>
                              <a:gd name="connsiteY1438" fmla="*/ 4203853 h 4900456"/>
                              <a:gd name="connsiteX1439" fmla="*/ 1778044 w 7362098"/>
                              <a:gd name="connsiteY1439" fmla="*/ 4199462 h 4900456"/>
                              <a:gd name="connsiteX1440" fmla="*/ 1780439 w 7362098"/>
                              <a:gd name="connsiteY1440" fmla="*/ 4201458 h 4900456"/>
                              <a:gd name="connsiteX1441" fmla="*/ 1778443 w 7362098"/>
                              <a:gd name="connsiteY1441" fmla="*/ 4203853 h 4900456"/>
                              <a:gd name="connsiteX1442" fmla="*/ 1760878 w 7362098"/>
                              <a:gd name="connsiteY1442" fmla="*/ 4206249 h 4900456"/>
                              <a:gd name="connsiteX1443" fmla="*/ 1758483 w 7362098"/>
                              <a:gd name="connsiteY1443" fmla="*/ 4204253 h 4900456"/>
                              <a:gd name="connsiteX1444" fmla="*/ 1760479 w 7362098"/>
                              <a:gd name="connsiteY1444" fmla="*/ 4201857 h 4900456"/>
                              <a:gd name="connsiteX1445" fmla="*/ 1857477 w 7362098"/>
                              <a:gd name="connsiteY1445" fmla="*/ 4189482 h 4900456"/>
                              <a:gd name="connsiteX1446" fmla="*/ 1859872 w 7362098"/>
                              <a:gd name="connsiteY1446" fmla="*/ 4191477 h 4900456"/>
                              <a:gd name="connsiteX1447" fmla="*/ 1857876 w 7362098"/>
                              <a:gd name="connsiteY1447" fmla="*/ 4193873 h 4900456"/>
                              <a:gd name="connsiteX1448" fmla="*/ 1840310 w 7362098"/>
                              <a:gd name="connsiteY1448" fmla="*/ 4196269 h 4900456"/>
                              <a:gd name="connsiteX1449" fmla="*/ 1837915 w 7362098"/>
                              <a:gd name="connsiteY1449" fmla="*/ 4194273 h 4900456"/>
                              <a:gd name="connsiteX1450" fmla="*/ 1839911 w 7362098"/>
                              <a:gd name="connsiteY1450" fmla="*/ 4191877 h 4900456"/>
                              <a:gd name="connsiteX1451" fmla="*/ 485622 w 7362098"/>
                              <a:gd name="connsiteY1451" fmla="*/ 4188384 h 4900456"/>
                              <a:gd name="connsiteX1452" fmla="*/ 495004 w 7362098"/>
                              <a:gd name="connsiteY1452" fmla="*/ 4189482 h 4900456"/>
                              <a:gd name="connsiteX1453" fmla="*/ 502189 w 7362098"/>
                              <a:gd name="connsiteY1453" fmla="*/ 4201458 h 4900456"/>
                              <a:gd name="connsiteX1454" fmla="*/ 505782 w 7362098"/>
                              <a:gd name="connsiteY1454" fmla="*/ 4206248 h 4900456"/>
                              <a:gd name="connsiteX1455" fmla="*/ 511770 w 7362098"/>
                              <a:gd name="connsiteY1455" fmla="*/ 4206248 h 4900456"/>
                              <a:gd name="connsiteX1456" fmla="*/ 512169 w 7362098"/>
                              <a:gd name="connsiteY1456" fmla="*/ 4206248 h 4900456"/>
                              <a:gd name="connsiteX1457" fmla="*/ 512568 w 7362098"/>
                              <a:gd name="connsiteY1457" fmla="*/ 4205849 h 4900456"/>
                              <a:gd name="connsiteX1458" fmla="*/ 525742 w 7362098"/>
                              <a:gd name="connsiteY1458" fmla="*/ 4205450 h 4900456"/>
                              <a:gd name="connsiteX1459" fmla="*/ 532927 w 7362098"/>
                              <a:gd name="connsiteY1459" fmla="*/ 4217027 h 4900456"/>
                              <a:gd name="connsiteX1460" fmla="*/ 532927 w 7362098"/>
                              <a:gd name="connsiteY1460" fmla="*/ 4217426 h 4900456"/>
                              <a:gd name="connsiteX1461" fmla="*/ 536520 w 7362098"/>
                              <a:gd name="connsiteY1461" fmla="*/ 4222216 h 4900456"/>
                              <a:gd name="connsiteX1462" fmla="*/ 542907 w 7362098"/>
                              <a:gd name="connsiteY1462" fmla="*/ 4222216 h 4900456"/>
                              <a:gd name="connsiteX1463" fmla="*/ 543307 w 7362098"/>
                              <a:gd name="connsiteY1463" fmla="*/ 4222216 h 4900456"/>
                              <a:gd name="connsiteX1464" fmla="*/ 557279 w 7362098"/>
                              <a:gd name="connsiteY1464" fmla="*/ 4221418 h 4900456"/>
                              <a:gd name="connsiteX1465" fmla="*/ 564464 w 7362098"/>
                              <a:gd name="connsiteY1465" fmla="*/ 4233395 h 4900456"/>
                              <a:gd name="connsiteX1466" fmla="*/ 568057 w 7362098"/>
                              <a:gd name="connsiteY1466" fmla="*/ 4238185 h 4900456"/>
                              <a:gd name="connsiteX1467" fmla="*/ 571251 w 7362098"/>
                              <a:gd name="connsiteY1467" fmla="*/ 4238983 h 4900456"/>
                              <a:gd name="connsiteX1468" fmla="*/ 575642 w 7362098"/>
                              <a:gd name="connsiteY1468" fmla="*/ 4239383 h 4900456"/>
                              <a:gd name="connsiteX1469" fmla="*/ 579235 w 7362098"/>
                              <a:gd name="connsiteY1469" fmla="*/ 4243375 h 4900456"/>
                              <a:gd name="connsiteX1470" fmla="*/ 573646 w 7362098"/>
                              <a:gd name="connsiteY1470" fmla="*/ 4247367 h 4900456"/>
                              <a:gd name="connsiteX1471" fmla="*/ 567658 w 7362098"/>
                              <a:gd name="connsiteY1471" fmla="*/ 4246967 h 4900456"/>
                              <a:gd name="connsiteX1472" fmla="*/ 562867 w 7362098"/>
                              <a:gd name="connsiteY1472" fmla="*/ 4245371 h 4900456"/>
                              <a:gd name="connsiteX1473" fmla="*/ 555682 w 7362098"/>
                              <a:gd name="connsiteY1473" fmla="*/ 4233395 h 4900456"/>
                              <a:gd name="connsiteX1474" fmla="*/ 552488 w 7362098"/>
                              <a:gd name="connsiteY1474" fmla="*/ 4228603 h 4900456"/>
                              <a:gd name="connsiteX1475" fmla="*/ 545702 w 7362098"/>
                              <a:gd name="connsiteY1475" fmla="*/ 4229002 h 4900456"/>
                              <a:gd name="connsiteX1476" fmla="*/ 532129 w 7362098"/>
                              <a:gd name="connsiteY1476" fmla="*/ 4229402 h 4900456"/>
                              <a:gd name="connsiteX1477" fmla="*/ 524943 w 7362098"/>
                              <a:gd name="connsiteY1477" fmla="*/ 4217825 h 4900456"/>
                              <a:gd name="connsiteX1478" fmla="*/ 521351 w 7362098"/>
                              <a:gd name="connsiteY1478" fmla="*/ 4212635 h 4900456"/>
                              <a:gd name="connsiteX1479" fmla="*/ 515363 w 7362098"/>
                              <a:gd name="connsiteY1479" fmla="*/ 4212635 h 4900456"/>
                              <a:gd name="connsiteX1480" fmla="*/ 514964 w 7362098"/>
                              <a:gd name="connsiteY1480" fmla="*/ 4212635 h 4900456"/>
                              <a:gd name="connsiteX1481" fmla="*/ 501391 w 7362098"/>
                              <a:gd name="connsiteY1481" fmla="*/ 4213035 h 4900456"/>
                              <a:gd name="connsiteX1482" fmla="*/ 494205 w 7362098"/>
                              <a:gd name="connsiteY1482" fmla="*/ 4201059 h 4900456"/>
                              <a:gd name="connsiteX1483" fmla="*/ 491012 w 7362098"/>
                              <a:gd name="connsiteY1483" fmla="*/ 4196268 h 4900456"/>
                              <a:gd name="connsiteX1484" fmla="*/ 484225 w 7362098"/>
                              <a:gd name="connsiteY1484" fmla="*/ 4196667 h 4900456"/>
                              <a:gd name="connsiteX1485" fmla="*/ 470652 w 7362098"/>
                              <a:gd name="connsiteY1485" fmla="*/ 4197067 h 4900456"/>
                              <a:gd name="connsiteX1486" fmla="*/ 468257 w 7362098"/>
                              <a:gd name="connsiteY1486" fmla="*/ 4195470 h 4900456"/>
                              <a:gd name="connsiteX1487" fmla="*/ 466660 w 7362098"/>
                              <a:gd name="connsiteY1487" fmla="*/ 4190280 h 4900456"/>
                              <a:gd name="connsiteX1488" fmla="*/ 471850 w 7362098"/>
                              <a:gd name="connsiteY1488" fmla="*/ 4188683 h 4900456"/>
                              <a:gd name="connsiteX1489" fmla="*/ 474245 w 7362098"/>
                              <a:gd name="connsiteY1489" fmla="*/ 4190280 h 4900456"/>
                              <a:gd name="connsiteX1490" fmla="*/ 480632 w 7362098"/>
                              <a:gd name="connsiteY1490" fmla="*/ 4190280 h 4900456"/>
                              <a:gd name="connsiteX1491" fmla="*/ 481032 w 7362098"/>
                              <a:gd name="connsiteY1491" fmla="*/ 4190280 h 4900456"/>
                              <a:gd name="connsiteX1492" fmla="*/ 485622 w 7362098"/>
                              <a:gd name="connsiteY1492" fmla="*/ 4188384 h 4900456"/>
                              <a:gd name="connsiteX1493" fmla="*/ 1762473 w 7362098"/>
                              <a:gd name="connsiteY1493" fmla="*/ 4182297 h 4900456"/>
                              <a:gd name="connsiteX1494" fmla="*/ 1779239 w 7362098"/>
                              <a:gd name="connsiteY1494" fmla="*/ 4187088 h 4900456"/>
                              <a:gd name="connsiteX1495" fmla="*/ 1780836 w 7362098"/>
                              <a:gd name="connsiteY1495" fmla="*/ 4189882 h 4900456"/>
                              <a:gd name="connsiteX1496" fmla="*/ 1779239 w 7362098"/>
                              <a:gd name="connsiteY1496" fmla="*/ 4191479 h 4900456"/>
                              <a:gd name="connsiteX1497" fmla="*/ 1778441 w 7362098"/>
                              <a:gd name="connsiteY1497" fmla="*/ 4191479 h 4900456"/>
                              <a:gd name="connsiteX1498" fmla="*/ 1761675 w 7362098"/>
                              <a:gd name="connsiteY1498" fmla="*/ 4186688 h 4900456"/>
                              <a:gd name="connsiteX1499" fmla="*/ 1759679 w 7362098"/>
                              <a:gd name="connsiteY1499" fmla="*/ 4183893 h 4900456"/>
                              <a:gd name="connsiteX1500" fmla="*/ 1762473 w 7362098"/>
                              <a:gd name="connsiteY1500" fmla="*/ 4182297 h 4900456"/>
                              <a:gd name="connsiteX1501" fmla="*/ 7188542 w 7362098"/>
                              <a:gd name="connsiteY1501" fmla="*/ 4175211 h 4900456"/>
                              <a:gd name="connsiteX1502" fmla="*/ 7197924 w 7362098"/>
                              <a:gd name="connsiteY1502" fmla="*/ 4176308 h 4900456"/>
                              <a:gd name="connsiteX1503" fmla="*/ 7205109 w 7362098"/>
                              <a:gd name="connsiteY1503" fmla="*/ 4188284 h 4900456"/>
                              <a:gd name="connsiteX1504" fmla="*/ 7208702 w 7362098"/>
                              <a:gd name="connsiteY1504" fmla="*/ 4193075 h 4900456"/>
                              <a:gd name="connsiteX1505" fmla="*/ 7214690 w 7362098"/>
                              <a:gd name="connsiteY1505" fmla="*/ 4193075 h 4900456"/>
                              <a:gd name="connsiteX1506" fmla="*/ 7215089 w 7362098"/>
                              <a:gd name="connsiteY1506" fmla="*/ 4193075 h 4900456"/>
                              <a:gd name="connsiteX1507" fmla="*/ 7215488 w 7362098"/>
                              <a:gd name="connsiteY1507" fmla="*/ 4192676 h 4900456"/>
                              <a:gd name="connsiteX1508" fmla="*/ 7228662 w 7362098"/>
                              <a:gd name="connsiteY1508" fmla="*/ 4192276 h 4900456"/>
                              <a:gd name="connsiteX1509" fmla="*/ 7235847 w 7362098"/>
                              <a:gd name="connsiteY1509" fmla="*/ 4203853 h 4900456"/>
                              <a:gd name="connsiteX1510" fmla="*/ 7235847 w 7362098"/>
                              <a:gd name="connsiteY1510" fmla="*/ 4204252 h 4900456"/>
                              <a:gd name="connsiteX1511" fmla="*/ 7239440 w 7362098"/>
                              <a:gd name="connsiteY1511" fmla="*/ 4209043 h 4900456"/>
                              <a:gd name="connsiteX1512" fmla="*/ 7245827 w 7362098"/>
                              <a:gd name="connsiteY1512" fmla="*/ 4209043 h 4900456"/>
                              <a:gd name="connsiteX1513" fmla="*/ 7246227 w 7362098"/>
                              <a:gd name="connsiteY1513" fmla="*/ 4209043 h 4900456"/>
                              <a:gd name="connsiteX1514" fmla="*/ 7260198 w 7362098"/>
                              <a:gd name="connsiteY1514" fmla="*/ 4208244 h 4900456"/>
                              <a:gd name="connsiteX1515" fmla="*/ 7267384 w 7362098"/>
                              <a:gd name="connsiteY1515" fmla="*/ 4220221 h 4900456"/>
                              <a:gd name="connsiteX1516" fmla="*/ 7270977 w 7362098"/>
                              <a:gd name="connsiteY1516" fmla="*/ 4225012 h 4900456"/>
                              <a:gd name="connsiteX1517" fmla="*/ 7274170 w 7362098"/>
                              <a:gd name="connsiteY1517" fmla="*/ 4225810 h 4900456"/>
                              <a:gd name="connsiteX1518" fmla="*/ 7278562 w 7362098"/>
                              <a:gd name="connsiteY1518" fmla="*/ 4226209 h 4900456"/>
                              <a:gd name="connsiteX1519" fmla="*/ 7282154 w 7362098"/>
                              <a:gd name="connsiteY1519" fmla="*/ 4230201 h 4900456"/>
                              <a:gd name="connsiteX1520" fmla="*/ 7276566 w 7362098"/>
                              <a:gd name="connsiteY1520" fmla="*/ 4234193 h 4900456"/>
                              <a:gd name="connsiteX1521" fmla="*/ 7270578 w 7362098"/>
                              <a:gd name="connsiteY1521" fmla="*/ 4233794 h 4900456"/>
                              <a:gd name="connsiteX1522" fmla="*/ 7265787 w 7362098"/>
                              <a:gd name="connsiteY1522" fmla="*/ 4232197 h 4900456"/>
                              <a:gd name="connsiteX1523" fmla="*/ 7258602 w 7362098"/>
                              <a:gd name="connsiteY1523" fmla="*/ 4220221 h 4900456"/>
                              <a:gd name="connsiteX1524" fmla="*/ 7255408 w 7362098"/>
                              <a:gd name="connsiteY1524" fmla="*/ 4215430 h 4900456"/>
                              <a:gd name="connsiteX1525" fmla="*/ 7248622 w 7362098"/>
                              <a:gd name="connsiteY1525" fmla="*/ 4215829 h 4900456"/>
                              <a:gd name="connsiteX1526" fmla="*/ 7235049 w 7362098"/>
                              <a:gd name="connsiteY1526" fmla="*/ 4216228 h 4900456"/>
                              <a:gd name="connsiteX1527" fmla="*/ 7227863 w 7362098"/>
                              <a:gd name="connsiteY1527" fmla="*/ 4204652 h 4900456"/>
                              <a:gd name="connsiteX1528" fmla="*/ 7224271 w 7362098"/>
                              <a:gd name="connsiteY1528" fmla="*/ 4199462 h 4900456"/>
                              <a:gd name="connsiteX1529" fmla="*/ 7218283 w 7362098"/>
                              <a:gd name="connsiteY1529" fmla="*/ 4199462 h 4900456"/>
                              <a:gd name="connsiteX1530" fmla="*/ 7217884 w 7362098"/>
                              <a:gd name="connsiteY1530" fmla="*/ 4199462 h 4900456"/>
                              <a:gd name="connsiteX1531" fmla="*/ 7204311 w 7362098"/>
                              <a:gd name="connsiteY1531" fmla="*/ 4199861 h 4900456"/>
                              <a:gd name="connsiteX1532" fmla="*/ 7197125 w 7362098"/>
                              <a:gd name="connsiteY1532" fmla="*/ 4187885 h 4900456"/>
                              <a:gd name="connsiteX1533" fmla="*/ 7193931 w 7362098"/>
                              <a:gd name="connsiteY1533" fmla="*/ 4183095 h 4900456"/>
                              <a:gd name="connsiteX1534" fmla="*/ 7187144 w 7362098"/>
                              <a:gd name="connsiteY1534" fmla="*/ 4183494 h 4900456"/>
                              <a:gd name="connsiteX1535" fmla="*/ 7173572 w 7362098"/>
                              <a:gd name="connsiteY1535" fmla="*/ 4183893 h 4900456"/>
                              <a:gd name="connsiteX1536" fmla="*/ 7171176 w 7362098"/>
                              <a:gd name="connsiteY1536" fmla="*/ 4182296 h 4900456"/>
                              <a:gd name="connsiteX1537" fmla="*/ 7169580 w 7362098"/>
                              <a:gd name="connsiteY1537" fmla="*/ 4177107 h 4900456"/>
                              <a:gd name="connsiteX1538" fmla="*/ 7174769 w 7362098"/>
                              <a:gd name="connsiteY1538" fmla="*/ 4175510 h 4900456"/>
                              <a:gd name="connsiteX1539" fmla="*/ 7177164 w 7362098"/>
                              <a:gd name="connsiteY1539" fmla="*/ 4177107 h 4900456"/>
                              <a:gd name="connsiteX1540" fmla="*/ 7183552 w 7362098"/>
                              <a:gd name="connsiteY1540" fmla="*/ 4177107 h 4900456"/>
                              <a:gd name="connsiteX1541" fmla="*/ 7183951 w 7362098"/>
                              <a:gd name="connsiteY1541" fmla="*/ 4177107 h 4900456"/>
                              <a:gd name="connsiteX1542" fmla="*/ 7188542 w 7362098"/>
                              <a:gd name="connsiteY1542" fmla="*/ 4175211 h 4900456"/>
                              <a:gd name="connsiteX1543" fmla="*/ 1850689 w 7362098"/>
                              <a:gd name="connsiteY1543" fmla="*/ 4171917 h 4900456"/>
                              <a:gd name="connsiteX1544" fmla="*/ 1853484 w 7362098"/>
                              <a:gd name="connsiteY1544" fmla="*/ 4172716 h 4900456"/>
                              <a:gd name="connsiteX1545" fmla="*/ 1852685 w 7362098"/>
                              <a:gd name="connsiteY1545" fmla="*/ 4175510 h 4900456"/>
                              <a:gd name="connsiteX1546" fmla="*/ 1837515 w 7362098"/>
                              <a:gd name="connsiteY1546" fmla="*/ 4184294 h 4900456"/>
                              <a:gd name="connsiteX1547" fmla="*/ 1836716 w 7362098"/>
                              <a:gd name="connsiteY1547" fmla="*/ 4184693 h 4900456"/>
                              <a:gd name="connsiteX1548" fmla="*/ 1834720 w 7362098"/>
                              <a:gd name="connsiteY1548" fmla="*/ 4183495 h 4900456"/>
                              <a:gd name="connsiteX1549" fmla="*/ 1835519 w 7362098"/>
                              <a:gd name="connsiteY1549" fmla="*/ 4180701 h 4900456"/>
                              <a:gd name="connsiteX1550" fmla="*/ 1772054 w 7362098"/>
                              <a:gd name="connsiteY1550" fmla="*/ 4166328 h 4900456"/>
                              <a:gd name="connsiteX1551" fmla="*/ 1786027 w 7362098"/>
                              <a:gd name="connsiteY1551" fmla="*/ 4177108 h 4900456"/>
                              <a:gd name="connsiteX1552" fmla="*/ 1786427 w 7362098"/>
                              <a:gd name="connsiteY1552" fmla="*/ 4179902 h 4900456"/>
                              <a:gd name="connsiteX1553" fmla="*/ 1784829 w 7362098"/>
                              <a:gd name="connsiteY1553" fmla="*/ 4180700 h 4900456"/>
                              <a:gd name="connsiteX1554" fmla="*/ 1783233 w 7362098"/>
                              <a:gd name="connsiteY1554" fmla="*/ 4180301 h 4900456"/>
                              <a:gd name="connsiteX1555" fmla="*/ 1769659 w 7362098"/>
                              <a:gd name="connsiteY1555" fmla="*/ 4169522 h 4900456"/>
                              <a:gd name="connsiteX1556" fmla="*/ 1769260 w 7362098"/>
                              <a:gd name="connsiteY1556" fmla="*/ 4166727 h 4900456"/>
                              <a:gd name="connsiteX1557" fmla="*/ 1772054 w 7362098"/>
                              <a:gd name="connsiteY1557" fmla="*/ 4166328 h 4900456"/>
                              <a:gd name="connsiteX1558" fmla="*/ 1840710 w 7362098"/>
                              <a:gd name="connsiteY1558" fmla="*/ 4157546 h 4900456"/>
                              <a:gd name="connsiteX1559" fmla="*/ 1841109 w 7362098"/>
                              <a:gd name="connsiteY1559" fmla="*/ 4160340 h 4900456"/>
                              <a:gd name="connsiteX1560" fmla="*/ 1830330 w 7362098"/>
                              <a:gd name="connsiteY1560" fmla="*/ 4174313 h 4900456"/>
                              <a:gd name="connsiteX1561" fmla="*/ 1828733 w 7362098"/>
                              <a:gd name="connsiteY1561" fmla="*/ 4175112 h 4900456"/>
                              <a:gd name="connsiteX1562" fmla="*/ 1827136 w 7362098"/>
                              <a:gd name="connsiteY1562" fmla="*/ 4174713 h 4900456"/>
                              <a:gd name="connsiteX1563" fmla="*/ 1827136 w 7362098"/>
                              <a:gd name="connsiteY1563" fmla="*/ 4171918 h 4900456"/>
                              <a:gd name="connsiteX1564" fmla="*/ 1837915 w 7362098"/>
                              <a:gd name="connsiteY1564" fmla="*/ 4157945 h 4900456"/>
                              <a:gd name="connsiteX1565" fmla="*/ 1840710 w 7362098"/>
                              <a:gd name="connsiteY1565" fmla="*/ 4157546 h 4900456"/>
                              <a:gd name="connsiteX1566" fmla="*/ 1784030 w 7362098"/>
                              <a:gd name="connsiteY1566" fmla="*/ 4153554 h 4900456"/>
                              <a:gd name="connsiteX1567" fmla="*/ 1786824 w 7362098"/>
                              <a:gd name="connsiteY1567" fmla="*/ 4154353 h 4900456"/>
                              <a:gd name="connsiteX1568" fmla="*/ 1795607 w 7362098"/>
                              <a:gd name="connsiteY1568" fmla="*/ 4169523 h 4900456"/>
                              <a:gd name="connsiteX1569" fmla="*/ 1794808 w 7362098"/>
                              <a:gd name="connsiteY1569" fmla="*/ 4172318 h 4900456"/>
                              <a:gd name="connsiteX1570" fmla="*/ 1794010 w 7362098"/>
                              <a:gd name="connsiteY1570" fmla="*/ 4172717 h 4900456"/>
                              <a:gd name="connsiteX1571" fmla="*/ 1792014 w 7362098"/>
                              <a:gd name="connsiteY1571" fmla="*/ 4171519 h 4900456"/>
                              <a:gd name="connsiteX1572" fmla="*/ 1783230 w 7362098"/>
                              <a:gd name="connsiteY1572" fmla="*/ 4156349 h 4900456"/>
                              <a:gd name="connsiteX1573" fmla="*/ 1784030 w 7362098"/>
                              <a:gd name="connsiteY1573" fmla="*/ 4153554 h 4900456"/>
                              <a:gd name="connsiteX1574" fmla="*/ 1822745 w 7362098"/>
                              <a:gd name="connsiteY1574" fmla="*/ 4148764 h 4900456"/>
                              <a:gd name="connsiteX1575" fmla="*/ 1824343 w 7362098"/>
                              <a:gd name="connsiteY1575" fmla="*/ 4151558 h 4900456"/>
                              <a:gd name="connsiteX1576" fmla="*/ 1819551 w 7362098"/>
                              <a:gd name="connsiteY1576" fmla="*/ 4168325 h 4900456"/>
                              <a:gd name="connsiteX1577" fmla="*/ 1817954 w 7362098"/>
                              <a:gd name="connsiteY1577" fmla="*/ 4169922 h 4900456"/>
                              <a:gd name="connsiteX1578" fmla="*/ 1817156 w 7362098"/>
                              <a:gd name="connsiteY1578" fmla="*/ 4169922 h 4900456"/>
                              <a:gd name="connsiteX1579" fmla="*/ 1815159 w 7362098"/>
                              <a:gd name="connsiteY1579" fmla="*/ 4167128 h 4900456"/>
                              <a:gd name="connsiteX1580" fmla="*/ 1819950 w 7362098"/>
                              <a:gd name="connsiteY1580" fmla="*/ 4150360 h 4900456"/>
                              <a:gd name="connsiteX1581" fmla="*/ 1822745 w 7362098"/>
                              <a:gd name="connsiteY1581" fmla="*/ 4148764 h 4900456"/>
                              <a:gd name="connsiteX1582" fmla="*/ 1802793 w 7362098"/>
                              <a:gd name="connsiteY1582" fmla="*/ 4147167 h 4900456"/>
                              <a:gd name="connsiteX1583" fmla="*/ 1805188 w 7362098"/>
                              <a:gd name="connsiteY1583" fmla="*/ 4149163 h 4900456"/>
                              <a:gd name="connsiteX1584" fmla="*/ 1807583 w 7362098"/>
                              <a:gd name="connsiteY1584" fmla="*/ 4166729 h 4900456"/>
                              <a:gd name="connsiteX1585" fmla="*/ 1805588 w 7362098"/>
                              <a:gd name="connsiteY1585" fmla="*/ 4169124 h 4900456"/>
                              <a:gd name="connsiteX1586" fmla="*/ 1803192 w 7362098"/>
                              <a:gd name="connsiteY1586" fmla="*/ 4167128 h 4900456"/>
                              <a:gd name="connsiteX1587" fmla="*/ 1800797 w 7362098"/>
                              <a:gd name="connsiteY1587" fmla="*/ 4149562 h 4900456"/>
                              <a:gd name="connsiteX1588" fmla="*/ 1802793 w 7362098"/>
                              <a:gd name="connsiteY1588" fmla="*/ 4147167 h 4900456"/>
                              <a:gd name="connsiteX1589" fmla="*/ 847156 w 7362098"/>
                              <a:gd name="connsiteY1589" fmla="*/ 4122167 h 4900456"/>
                              <a:gd name="connsiteX1590" fmla="*/ 866269 w 7362098"/>
                              <a:gd name="connsiteY1590" fmla="*/ 4136388 h 4900456"/>
                              <a:gd name="connsiteX1591" fmla="*/ 860679 w 7362098"/>
                              <a:gd name="connsiteY1591" fmla="*/ 4139981 h 4900456"/>
                              <a:gd name="connsiteX1592" fmla="*/ 826344 w 7362098"/>
                              <a:gd name="connsiteY1592" fmla="*/ 4131997 h 4900456"/>
                              <a:gd name="connsiteX1593" fmla="*/ 819160 w 7362098"/>
                              <a:gd name="connsiteY1593" fmla="*/ 4165930 h 4900456"/>
                              <a:gd name="connsiteX1594" fmla="*/ 813573 w 7362098"/>
                              <a:gd name="connsiteY1594" fmla="*/ 4169523 h 4900456"/>
                              <a:gd name="connsiteX1595" fmla="*/ 812774 w 7362098"/>
                              <a:gd name="connsiteY1595" fmla="*/ 4168325 h 4900456"/>
                              <a:gd name="connsiteX1596" fmla="*/ 823550 w 7362098"/>
                              <a:gd name="connsiteY1596" fmla="*/ 4125610 h 4900456"/>
                              <a:gd name="connsiteX1597" fmla="*/ 847156 w 7362098"/>
                              <a:gd name="connsiteY1597" fmla="*/ 4122167 h 4900456"/>
                              <a:gd name="connsiteX1598" fmla="*/ 5590750 w 7362098"/>
                              <a:gd name="connsiteY1598" fmla="*/ 4092876 h 4900456"/>
                              <a:gd name="connsiteX1599" fmla="*/ 5593145 w 7362098"/>
                              <a:gd name="connsiteY1599" fmla="*/ 4094872 h 4900456"/>
                              <a:gd name="connsiteX1600" fmla="*/ 5595540 w 7362098"/>
                              <a:gd name="connsiteY1600" fmla="*/ 4112437 h 4900456"/>
                              <a:gd name="connsiteX1601" fmla="*/ 5593544 w 7362098"/>
                              <a:gd name="connsiteY1601" fmla="*/ 4114833 h 4900456"/>
                              <a:gd name="connsiteX1602" fmla="*/ 5591149 w 7362098"/>
                              <a:gd name="connsiteY1602" fmla="*/ 4112837 h 4900456"/>
                              <a:gd name="connsiteX1603" fmla="*/ 5588753 w 7362098"/>
                              <a:gd name="connsiteY1603" fmla="*/ 4095271 h 4900456"/>
                              <a:gd name="connsiteX1604" fmla="*/ 5590750 w 7362098"/>
                              <a:gd name="connsiteY1604" fmla="*/ 4092876 h 4900456"/>
                              <a:gd name="connsiteX1605" fmla="*/ 5579172 w 7362098"/>
                              <a:gd name="connsiteY1605" fmla="*/ 4092078 h 4900456"/>
                              <a:gd name="connsiteX1606" fmla="*/ 5580371 w 7362098"/>
                              <a:gd name="connsiteY1606" fmla="*/ 4094872 h 4900456"/>
                              <a:gd name="connsiteX1607" fmla="*/ 5575580 w 7362098"/>
                              <a:gd name="connsiteY1607" fmla="*/ 4111639 h 4900456"/>
                              <a:gd name="connsiteX1608" fmla="*/ 5573983 w 7362098"/>
                              <a:gd name="connsiteY1608" fmla="*/ 4113236 h 4900456"/>
                              <a:gd name="connsiteX1609" fmla="*/ 5573185 w 7362098"/>
                              <a:gd name="connsiteY1609" fmla="*/ 4113236 h 4900456"/>
                              <a:gd name="connsiteX1610" fmla="*/ 5571587 w 7362098"/>
                              <a:gd name="connsiteY1610" fmla="*/ 4110442 h 4900456"/>
                              <a:gd name="connsiteX1611" fmla="*/ 5576378 w 7362098"/>
                              <a:gd name="connsiteY1611" fmla="*/ 4093675 h 4900456"/>
                              <a:gd name="connsiteX1612" fmla="*/ 5579172 w 7362098"/>
                              <a:gd name="connsiteY1612" fmla="*/ 4092078 h 4900456"/>
                              <a:gd name="connsiteX1613" fmla="*/ 5601128 w 7362098"/>
                              <a:gd name="connsiteY1613" fmla="*/ 4089682 h 4900456"/>
                              <a:gd name="connsiteX1614" fmla="*/ 5603923 w 7362098"/>
                              <a:gd name="connsiteY1614" fmla="*/ 4090481 h 4900456"/>
                              <a:gd name="connsiteX1615" fmla="*/ 5612706 w 7362098"/>
                              <a:gd name="connsiteY1615" fmla="*/ 4105651 h 4900456"/>
                              <a:gd name="connsiteX1616" fmla="*/ 5611907 w 7362098"/>
                              <a:gd name="connsiteY1616" fmla="*/ 4108446 h 4900456"/>
                              <a:gd name="connsiteX1617" fmla="*/ 5611109 w 7362098"/>
                              <a:gd name="connsiteY1617" fmla="*/ 4108845 h 4900456"/>
                              <a:gd name="connsiteX1618" fmla="*/ 5609113 w 7362098"/>
                              <a:gd name="connsiteY1618" fmla="*/ 4107647 h 4900456"/>
                              <a:gd name="connsiteX1619" fmla="*/ 5600330 w 7362098"/>
                              <a:gd name="connsiteY1619" fmla="*/ 4092477 h 4900456"/>
                              <a:gd name="connsiteX1620" fmla="*/ 5601128 w 7362098"/>
                              <a:gd name="connsiteY1620" fmla="*/ 4089682 h 4900456"/>
                              <a:gd name="connsiteX1621" fmla="*/ 5569193 w 7362098"/>
                              <a:gd name="connsiteY1621" fmla="*/ 4087287 h 4900456"/>
                              <a:gd name="connsiteX1622" fmla="*/ 5569991 w 7362098"/>
                              <a:gd name="connsiteY1622" fmla="*/ 4090081 h 4900456"/>
                              <a:gd name="connsiteX1623" fmla="*/ 5559213 w 7362098"/>
                              <a:gd name="connsiteY1623" fmla="*/ 4104054 h 4900456"/>
                              <a:gd name="connsiteX1624" fmla="*/ 5557615 w 7362098"/>
                              <a:gd name="connsiteY1624" fmla="*/ 4104853 h 4900456"/>
                              <a:gd name="connsiteX1625" fmla="*/ 5556018 w 7362098"/>
                              <a:gd name="connsiteY1625" fmla="*/ 4104453 h 4900456"/>
                              <a:gd name="connsiteX1626" fmla="*/ 5555619 w 7362098"/>
                              <a:gd name="connsiteY1626" fmla="*/ 4101659 h 4900456"/>
                              <a:gd name="connsiteX1627" fmla="*/ 5566399 w 7362098"/>
                              <a:gd name="connsiteY1627" fmla="*/ 4087686 h 4900456"/>
                              <a:gd name="connsiteX1628" fmla="*/ 5569193 w 7362098"/>
                              <a:gd name="connsiteY1628" fmla="*/ 4087287 h 4900456"/>
                              <a:gd name="connsiteX1629" fmla="*/ 5612705 w 7362098"/>
                              <a:gd name="connsiteY1629" fmla="*/ 4081698 h 4900456"/>
                              <a:gd name="connsiteX1630" fmla="*/ 5627077 w 7362098"/>
                              <a:gd name="connsiteY1630" fmla="*/ 4092477 h 4900456"/>
                              <a:gd name="connsiteX1631" fmla="*/ 5627476 w 7362098"/>
                              <a:gd name="connsiteY1631" fmla="*/ 4095272 h 4900456"/>
                              <a:gd name="connsiteX1632" fmla="*/ 5625879 w 7362098"/>
                              <a:gd name="connsiteY1632" fmla="*/ 4096070 h 4900456"/>
                              <a:gd name="connsiteX1633" fmla="*/ 5624282 w 7362098"/>
                              <a:gd name="connsiteY1633" fmla="*/ 4095671 h 4900456"/>
                              <a:gd name="connsiteX1634" fmla="*/ 5610309 w 7362098"/>
                              <a:gd name="connsiteY1634" fmla="*/ 4084892 h 4900456"/>
                              <a:gd name="connsiteX1635" fmla="*/ 5609910 w 7362098"/>
                              <a:gd name="connsiteY1635" fmla="*/ 4082097 h 4900456"/>
                              <a:gd name="connsiteX1636" fmla="*/ 5612705 w 7362098"/>
                              <a:gd name="connsiteY1636" fmla="*/ 4081698 h 4900456"/>
                              <a:gd name="connsiteX1637" fmla="*/ 2122147 w 7362098"/>
                              <a:gd name="connsiteY1637" fmla="*/ 4080900 h 4900456"/>
                              <a:gd name="connsiteX1638" fmla="*/ 2124941 w 7362098"/>
                              <a:gd name="connsiteY1638" fmla="*/ 4082496 h 4900456"/>
                              <a:gd name="connsiteX1639" fmla="*/ 2142507 w 7362098"/>
                              <a:gd name="connsiteY1639" fmla="*/ 4093275 h 4900456"/>
                              <a:gd name="connsiteX1640" fmla="*/ 2145700 w 7362098"/>
                              <a:gd name="connsiteY1640" fmla="*/ 4094872 h 4900456"/>
                              <a:gd name="connsiteX1641" fmla="*/ 2144503 w 7362098"/>
                              <a:gd name="connsiteY1641" fmla="*/ 4097666 h 4900456"/>
                              <a:gd name="connsiteX1642" fmla="*/ 2144103 w 7362098"/>
                              <a:gd name="connsiteY1642" fmla="*/ 4097666 h 4900456"/>
                              <a:gd name="connsiteX1643" fmla="*/ 2131330 w 7362098"/>
                              <a:gd name="connsiteY1643" fmla="*/ 4096468 h 4900456"/>
                              <a:gd name="connsiteX1644" fmla="*/ 2102587 w 7362098"/>
                              <a:gd name="connsiteY1644" fmla="*/ 4128805 h 4900456"/>
                              <a:gd name="connsiteX1645" fmla="*/ 2059471 w 7362098"/>
                              <a:gd name="connsiteY1645" fmla="*/ 4131998 h 4900456"/>
                              <a:gd name="connsiteX1646" fmla="*/ 2052685 w 7362098"/>
                              <a:gd name="connsiteY1646" fmla="*/ 4143176 h 4900456"/>
                              <a:gd name="connsiteX1647" fmla="*/ 2052286 w 7362098"/>
                              <a:gd name="connsiteY1647" fmla="*/ 4143575 h 4900456"/>
                              <a:gd name="connsiteX1648" fmla="*/ 2049491 w 7362098"/>
                              <a:gd name="connsiteY1648" fmla="*/ 4142777 h 4900456"/>
                              <a:gd name="connsiteX1649" fmla="*/ 2049892 w 7362098"/>
                              <a:gd name="connsiteY1649" fmla="*/ 4139583 h 4900456"/>
                              <a:gd name="connsiteX1650" fmla="*/ 2051887 w 7362098"/>
                              <a:gd name="connsiteY1650" fmla="*/ 4118824 h 4900456"/>
                              <a:gd name="connsiteX1651" fmla="*/ 2052286 w 7362098"/>
                              <a:gd name="connsiteY1651" fmla="*/ 4115630 h 4900456"/>
                              <a:gd name="connsiteX1652" fmla="*/ 2055480 w 7362098"/>
                              <a:gd name="connsiteY1652" fmla="*/ 4116029 h 4900456"/>
                              <a:gd name="connsiteX1653" fmla="*/ 2059871 w 7362098"/>
                              <a:gd name="connsiteY1653" fmla="*/ 4127607 h 4900456"/>
                              <a:gd name="connsiteX1654" fmla="*/ 2060271 w 7362098"/>
                              <a:gd name="connsiteY1654" fmla="*/ 4127607 h 4900456"/>
                              <a:gd name="connsiteX1655" fmla="*/ 2100590 w 7362098"/>
                              <a:gd name="connsiteY1655" fmla="*/ 4124812 h 4900456"/>
                              <a:gd name="connsiteX1656" fmla="*/ 2126937 w 7362098"/>
                              <a:gd name="connsiteY1656" fmla="*/ 4094472 h 4900456"/>
                              <a:gd name="connsiteX1657" fmla="*/ 2126937 w 7362098"/>
                              <a:gd name="connsiteY1657" fmla="*/ 4094073 h 4900456"/>
                              <a:gd name="connsiteX1658" fmla="*/ 2120549 w 7362098"/>
                              <a:gd name="connsiteY1658" fmla="*/ 4083694 h 4900456"/>
                              <a:gd name="connsiteX1659" fmla="*/ 2122147 w 7362098"/>
                              <a:gd name="connsiteY1659" fmla="*/ 4080900 h 4900456"/>
                              <a:gd name="connsiteX1660" fmla="*/ 5558813 w 7362098"/>
                              <a:gd name="connsiteY1660" fmla="*/ 4077706 h 4900456"/>
                              <a:gd name="connsiteX1661" fmla="*/ 5561608 w 7362098"/>
                              <a:gd name="connsiteY1661" fmla="*/ 4078505 h 4900456"/>
                              <a:gd name="connsiteX1662" fmla="*/ 5560809 w 7362098"/>
                              <a:gd name="connsiteY1662" fmla="*/ 4081299 h 4900456"/>
                              <a:gd name="connsiteX1663" fmla="*/ 5545639 w 7362098"/>
                              <a:gd name="connsiteY1663" fmla="*/ 4090083 h 4900456"/>
                              <a:gd name="connsiteX1664" fmla="*/ 5544840 w 7362098"/>
                              <a:gd name="connsiteY1664" fmla="*/ 4090482 h 4900456"/>
                              <a:gd name="connsiteX1665" fmla="*/ 5542844 w 7362098"/>
                              <a:gd name="connsiteY1665" fmla="*/ 4089284 h 4900456"/>
                              <a:gd name="connsiteX1666" fmla="*/ 5543643 w 7362098"/>
                              <a:gd name="connsiteY1666" fmla="*/ 4086490 h 4900456"/>
                              <a:gd name="connsiteX1667" fmla="*/ 3045104 w 7362098"/>
                              <a:gd name="connsiteY1667" fmla="*/ 4077706 h 4900456"/>
                              <a:gd name="connsiteX1668" fmla="*/ 3049892 w 7362098"/>
                              <a:gd name="connsiteY1668" fmla="*/ 4081299 h 4900456"/>
                              <a:gd name="connsiteX1669" fmla="*/ 3053486 w 7362098"/>
                              <a:gd name="connsiteY1669" fmla="*/ 4105650 h 4900456"/>
                              <a:gd name="connsiteX1670" fmla="*/ 3077840 w 7362098"/>
                              <a:gd name="connsiteY1670" fmla="*/ 4102057 h 4900456"/>
                              <a:gd name="connsiteX1671" fmla="*/ 3082626 w 7362098"/>
                              <a:gd name="connsiteY1671" fmla="*/ 4105650 h 4900456"/>
                              <a:gd name="connsiteX1672" fmla="*/ 3079038 w 7362098"/>
                              <a:gd name="connsiteY1672" fmla="*/ 4110440 h 4900456"/>
                              <a:gd name="connsiteX1673" fmla="*/ 3054684 w 7362098"/>
                              <a:gd name="connsiteY1673" fmla="*/ 4114033 h 4900456"/>
                              <a:gd name="connsiteX1674" fmla="*/ 3058274 w 7362098"/>
                              <a:gd name="connsiteY1674" fmla="*/ 4138385 h 4900456"/>
                              <a:gd name="connsiteX1675" fmla="*/ 3054684 w 7362098"/>
                              <a:gd name="connsiteY1675" fmla="*/ 4143176 h 4900456"/>
                              <a:gd name="connsiteX1676" fmla="*/ 3049892 w 7362098"/>
                              <a:gd name="connsiteY1676" fmla="*/ 4139583 h 4900456"/>
                              <a:gd name="connsiteX1677" fmla="*/ 3046298 w 7362098"/>
                              <a:gd name="connsiteY1677" fmla="*/ 4115231 h 4900456"/>
                              <a:gd name="connsiteX1678" fmla="*/ 3021953 w 7362098"/>
                              <a:gd name="connsiteY1678" fmla="*/ 4118824 h 4900456"/>
                              <a:gd name="connsiteX1679" fmla="*/ 3017160 w 7362098"/>
                              <a:gd name="connsiteY1679" fmla="*/ 4115231 h 4900456"/>
                              <a:gd name="connsiteX1680" fmla="*/ 3020759 w 7362098"/>
                              <a:gd name="connsiteY1680" fmla="*/ 4110440 h 4900456"/>
                              <a:gd name="connsiteX1681" fmla="*/ 3045104 w 7362098"/>
                              <a:gd name="connsiteY1681" fmla="*/ 4106848 h 4900456"/>
                              <a:gd name="connsiteX1682" fmla="*/ 3041514 w 7362098"/>
                              <a:gd name="connsiteY1682" fmla="*/ 4082496 h 4900456"/>
                              <a:gd name="connsiteX1683" fmla="*/ 3045104 w 7362098"/>
                              <a:gd name="connsiteY1683" fmla="*/ 4077706 h 4900456"/>
                              <a:gd name="connsiteX1684" fmla="*/ 5617495 w 7362098"/>
                              <a:gd name="connsiteY1684" fmla="*/ 4070521 h 4900456"/>
                              <a:gd name="connsiteX1685" fmla="*/ 5634262 w 7362098"/>
                              <a:gd name="connsiteY1685" fmla="*/ 4075312 h 4900456"/>
                              <a:gd name="connsiteX1686" fmla="*/ 5635460 w 7362098"/>
                              <a:gd name="connsiteY1686" fmla="*/ 4078106 h 4900456"/>
                              <a:gd name="connsiteX1687" fmla="*/ 5633863 w 7362098"/>
                              <a:gd name="connsiteY1687" fmla="*/ 4079703 h 4900456"/>
                              <a:gd name="connsiteX1688" fmla="*/ 5633065 w 7362098"/>
                              <a:gd name="connsiteY1688" fmla="*/ 4079703 h 4900456"/>
                              <a:gd name="connsiteX1689" fmla="*/ 5616298 w 7362098"/>
                              <a:gd name="connsiteY1689" fmla="*/ 4074912 h 4900456"/>
                              <a:gd name="connsiteX1690" fmla="*/ 5614701 w 7362098"/>
                              <a:gd name="connsiteY1690" fmla="*/ 4072117 h 4900456"/>
                              <a:gd name="connsiteX1691" fmla="*/ 5617495 w 7362098"/>
                              <a:gd name="connsiteY1691" fmla="*/ 4070521 h 4900456"/>
                              <a:gd name="connsiteX1692" fmla="*/ 4273592 w 7362098"/>
                              <a:gd name="connsiteY1692" fmla="*/ 4070221 h 4900456"/>
                              <a:gd name="connsiteX1693" fmla="*/ 4282974 w 7362098"/>
                              <a:gd name="connsiteY1693" fmla="*/ 4071319 h 4900456"/>
                              <a:gd name="connsiteX1694" fmla="*/ 4290159 w 7362098"/>
                              <a:gd name="connsiteY1694" fmla="*/ 4083295 h 4900456"/>
                              <a:gd name="connsiteX1695" fmla="*/ 4293752 w 7362098"/>
                              <a:gd name="connsiteY1695" fmla="*/ 4088085 h 4900456"/>
                              <a:gd name="connsiteX1696" fmla="*/ 4299740 w 7362098"/>
                              <a:gd name="connsiteY1696" fmla="*/ 4088085 h 4900456"/>
                              <a:gd name="connsiteX1697" fmla="*/ 4300139 w 7362098"/>
                              <a:gd name="connsiteY1697" fmla="*/ 4088085 h 4900456"/>
                              <a:gd name="connsiteX1698" fmla="*/ 4300538 w 7362098"/>
                              <a:gd name="connsiteY1698" fmla="*/ 4087686 h 4900456"/>
                              <a:gd name="connsiteX1699" fmla="*/ 4313712 w 7362098"/>
                              <a:gd name="connsiteY1699" fmla="*/ 4087287 h 4900456"/>
                              <a:gd name="connsiteX1700" fmla="*/ 4320898 w 7362098"/>
                              <a:gd name="connsiteY1700" fmla="*/ 4098864 h 4900456"/>
                              <a:gd name="connsiteX1701" fmla="*/ 4320898 w 7362098"/>
                              <a:gd name="connsiteY1701" fmla="*/ 4099263 h 4900456"/>
                              <a:gd name="connsiteX1702" fmla="*/ 4324490 w 7362098"/>
                              <a:gd name="connsiteY1702" fmla="*/ 4104053 h 4900456"/>
                              <a:gd name="connsiteX1703" fmla="*/ 4330878 w 7362098"/>
                              <a:gd name="connsiteY1703" fmla="*/ 4104053 h 4900456"/>
                              <a:gd name="connsiteX1704" fmla="*/ 4331277 w 7362098"/>
                              <a:gd name="connsiteY1704" fmla="*/ 4104053 h 4900456"/>
                              <a:gd name="connsiteX1705" fmla="*/ 4345250 w 7362098"/>
                              <a:gd name="connsiteY1705" fmla="*/ 4103255 h 4900456"/>
                              <a:gd name="connsiteX1706" fmla="*/ 4352435 w 7362098"/>
                              <a:gd name="connsiteY1706" fmla="*/ 4115232 h 4900456"/>
                              <a:gd name="connsiteX1707" fmla="*/ 4356028 w 7362098"/>
                              <a:gd name="connsiteY1707" fmla="*/ 4120022 h 4900456"/>
                              <a:gd name="connsiteX1708" fmla="*/ 4359222 w 7362098"/>
                              <a:gd name="connsiteY1708" fmla="*/ 4120820 h 4900456"/>
                              <a:gd name="connsiteX1709" fmla="*/ 4363613 w 7362098"/>
                              <a:gd name="connsiteY1709" fmla="*/ 4121220 h 4900456"/>
                              <a:gd name="connsiteX1710" fmla="*/ 4367206 w 7362098"/>
                              <a:gd name="connsiteY1710" fmla="*/ 4125212 h 4900456"/>
                              <a:gd name="connsiteX1711" fmla="*/ 4361617 w 7362098"/>
                              <a:gd name="connsiteY1711" fmla="*/ 4129204 h 4900456"/>
                              <a:gd name="connsiteX1712" fmla="*/ 4355629 w 7362098"/>
                              <a:gd name="connsiteY1712" fmla="*/ 4128804 h 4900456"/>
                              <a:gd name="connsiteX1713" fmla="*/ 4350839 w 7362098"/>
                              <a:gd name="connsiteY1713" fmla="*/ 4127208 h 4900456"/>
                              <a:gd name="connsiteX1714" fmla="*/ 4343653 w 7362098"/>
                              <a:gd name="connsiteY1714" fmla="*/ 4115232 h 4900456"/>
                              <a:gd name="connsiteX1715" fmla="*/ 4340459 w 7362098"/>
                              <a:gd name="connsiteY1715" fmla="*/ 4110440 h 4900456"/>
                              <a:gd name="connsiteX1716" fmla="*/ 4333672 w 7362098"/>
                              <a:gd name="connsiteY1716" fmla="*/ 4110839 h 4900456"/>
                              <a:gd name="connsiteX1717" fmla="*/ 4320099 w 7362098"/>
                              <a:gd name="connsiteY1717" fmla="*/ 4111239 h 4900456"/>
                              <a:gd name="connsiteX1718" fmla="*/ 4312914 w 7362098"/>
                              <a:gd name="connsiteY1718" fmla="*/ 4099662 h 4900456"/>
                              <a:gd name="connsiteX1719" fmla="*/ 4309321 w 7362098"/>
                              <a:gd name="connsiteY1719" fmla="*/ 4094472 h 4900456"/>
                              <a:gd name="connsiteX1720" fmla="*/ 4303333 w 7362098"/>
                              <a:gd name="connsiteY1720" fmla="*/ 4094472 h 4900456"/>
                              <a:gd name="connsiteX1721" fmla="*/ 4302934 w 7362098"/>
                              <a:gd name="connsiteY1721" fmla="*/ 4094472 h 4900456"/>
                              <a:gd name="connsiteX1722" fmla="*/ 4289361 w 7362098"/>
                              <a:gd name="connsiteY1722" fmla="*/ 4094872 h 4900456"/>
                              <a:gd name="connsiteX1723" fmla="*/ 4282175 w 7362098"/>
                              <a:gd name="connsiteY1723" fmla="*/ 4082896 h 4900456"/>
                              <a:gd name="connsiteX1724" fmla="*/ 4278982 w 7362098"/>
                              <a:gd name="connsiteY1724" fmla="*/ 4078105 h 4900456"/>
                              <a:gd name="connsiteX1725" fmla="*/ 4272195 w 7362098"/>
                              <a:gd name="connsiteY1725" fmla="*/ 4078504 h 4900456"/>
                              <a:gd name="connsiteX1726" fmla="*/ 4258622 w 7362098"/>
                              <a:gd name="connsiteY1726" fmla="*/ 4078904 h 4900456"/>
                              <a:gd name="connsiteX1727" fmla="*/ 4256227 w 7362098"/>
                              <a:gd name="connsiteY1727" fmla="*/ 4077307 h 4900456"/>
                              <a:gd name="connsiteX1728" fmla="*/ 4254630 w 7362098"/>
                              <a:gd name="connsiteY1728" fmla="*/ 4072117 h 4900456"/>
                              <a:gd name="connsiteX1729" fmla="*/ 4259820 w 7362098"/>
                              <a:gd name="connsiteY1729" fmla="*/ 4070520 h 4900456"/>
                              <a:gd name="connsiteX1730" fmla="*/ 4262215 w 7362098"/>
                              <a:gd name="connsiteY1730" fmla="*/ 4072117 h 4900456"/>
                              <a:gd name="connsiteX1731" fmla="*/ 4268602 w 7362098"/>
                              <a:gd name="connsiteY1731" fmla="*/ 4072117 h 4900456"/>
                              <a:gd name="connsiteX1732" fmla="*/ 4269002 w 7362098"/>
                              <a:gd name="connsiteY1732" fmla="*/ 4072117 h 4900456"/>
                              <a:gd name="connsiteX1733" fmla="*/ 4273592 w 7362098"/>
                              <a:gd name="connsiteY1733" fmla="*/ 4070221 h 4900456"/>
                              <a:gd name="connsiteX1734" fmla="*/ 5555620 w 7362098"/>
                              <a:gd name="connsiteY1734" fmla="*/ 4066130 h 4900456"/>
                              <a:gd name="connsiteX1735" fmla="*/ 5558015 w 7362098"/>
                              <a:gd name="connsiteY1735" fmla="*/ 4068126 h 4900456"/>
                              <a:gd name="connsiteX1736" fmla="*/ 5556019 w 7362098"/>
                              <a:gd name="connsiteY1736" fmla="*/ 4070521 h 4900456"/>
                              <a:gd name="connsiteX1737" fmla="*/ 5538453 w 7362098"/>
                              <a:gd name="connsiteY1737" fmla="*/ 4072917 h 4900456"/>
                              <a:gd name="connsiteX1738" fmla="*/ 5536058 w 7362098"/>
                              <a:gd name="connsiteY1738" fmla="*/ 4070921 h 4900456"/>
                              <a:gd name="connsiteX1739" fmla="*/ 5538054 w 7362098"/>
                              <a:gd name="connsiteY1739" fmla="*/ 4068525 h 4900456"/>
                              <a:gd name="connsiteX1740" fmla="*/ 5635061 w 7362098"/>
                              <a:gd name="connsiteY1740" fmla="*/ 4055751 h 4900456"/>
                              <a:gd name="connsiteX1741" fmla="*/ 5637456 w 7362098"/>
                              <a:gd name="connsiteY1741" fmla="*/ 4057747 h 4900456"/>
                              <a:gd name="connsiteX1742" fmla="*/ 5635460 w 7362098"/>
                              <a:gd name="connsiteY1742" fmla="*/ 4060142 h 4900456"/>
                              <a:gd name="connsiteX1743" fmla="*/ 5617894 w 7362098"/>
                              <a:gd name="connsiteY1743" fmla="*/ 4062538 h 4900456"/>
                              <a:gd name="connsiteX1744" fmla="*/ 5615499 w 7362098"/>
                              <a:gd name="connsiteY1744" fmla="*/ 4060542 h 4900456"/>
                              <a:gd name="connsiteX1745" fmla="*/ 5617495 w 7362098"/>
                              <a:gd name="connsiteY1745" fmla="*/ 4058146 h 4900456"/>
                              <a:gd name="connsiteX1746" fmla="*/ 5540050 w 7362098"/>
                              <a:gd name="connsiteY1746" fmla="*/ 4048964 h 4900456"/>
                              <a:gd name="connsiteX1747" fmla="*/ 5556818 w 7362098"/>
                              <a:gd name="connsiteY1747" fmla="*/ 4053755 h 4900456"/>
                              <a:gd name="connsiteX1748" fmla="*/ 5558415 w 7362098"/>
                              <a:gd name="connsiteY1748" fmla="*/ 4056549 h 4900456"/>
                              <a:gd name="connsiteX1749" fmla="*/ 5556818 w 7362098"/>
                              <a:gd name="connsiteY1749" fmla="*/ 4058146 h 4900456"/>
                              <a:gd name="connsiteX1750" fmla="*/ 5556019 w 7362098"/>
                              <a:gd name="connsiteY1750" fmla="*/ 4058146 h 4900456"/>
                              <a:gd name="connsiteX1751" fmla="*/ 5539252 w 7362098"/>
                              <a:gd name="connsiteY1751" fmla="*/ 4053355 h 4900456"/>
                              <a:gd name="connsiteX1752" fmla="*/ 5537256 w 7362098"/>
                              <a:gd name="connsiteY1752" fmla="*/ 4050560 h 4900456"/>
                              <a:gd name="connsiteX1753" fmla="*/ 5540050 w 7362098"/>
                              <a:gd name="connsiteY1753" fmla="*/ 4048964 h 4900456"/>
                              <a:gd name="connsiteX1754" fmla="*/ 5628274 w 7362098"/>
                              <a:gd name="connsiteY1754" fmla="*/ 4038584 h 4900456"/>
                              <a:gd name="connsiteX1755" fmla="*/ 5631069 w 7362098"/>
                              <a:gd name="connsiteY1755" fmla="*/ 4039383 h 4900456"/>
                              <a:gd name="connsiteX1756" fmla="*/ 5630270 w 7362098"/>
                              <a:gd name="connsiteY1756" fmla="*/ 4042177 h 4900456"/>
                              <a:gd name="connsiteX1757" fmla="*/ 5615100 w 7362098"/>
                              <a:gd name="connsiteY1757" fmla="*/ 4050961 h 4900456"/>
                              <a:gd name="connsiteX1758" fmla="*/ 5614301 w 7362098"/>
                              <a:gd name="connsiteY1758" fmla="*/ 4051360 h 4900456"/>
                              <a:gd name="connsiteX1759" fmla="*/ 5612305 w 7362098"/>
                              <a:gd name="connsiteY1759" fmla="*/ 4050162 h 4900456"/>
                              <a:gd name="connsiteX1760" fmla="*/ 5613104 w 7362098"/>
                              <a:gd name="connsiteY1760" fmla="*/ 4047368 h 4900456"/>
                              <a:gd name="connsiteX1761" fmla="*/ 4290358 w 7362098"/>
                              <a:gd name="connsiteY1761" fmla="*/ 4037886 h 4900456"/>
                              <a:gd name="connsiteX1762" fmla="*/ 4299740 w 7362098"/>
                              <a:gd name="connsiteY1762" fmla="*/ 4038984 h 4900456"/>
                              <a:gd name="connsiteX1763" fmla="*/ 4306925 w 7362098"/>
                              <a:gd name="connsiteY1763" fmla="*/ 4050960 h 4900456"/>
                              <a:gd name="connsiteX1764" fmla="*/ 4310518 w 7362098"/>
                              <a:gd name="connsiteY1764" fmla="*/ 4055750 h 4900456"/>
                              <a:gd name="connsiteX1765" fmla="*/ 4316506 w 7362098"/>
                              <a:gd name="connsiteY1765" fmla="*/ 4055750 h 4900456"/>
                              <a:gd name="connsiteX1766" fmla="*/ 4316905 w 7362098"/>
                              <a:gd name="connsiteY1766" fmla="*/ 4055750 h 4900456"/>
                              <a:gd name="connsiteX1767" fmla="*/ 4317304 w 7362098"/>
                              <a:gd name="connsiteY1767" fmla="*/ 4055351 h 4900456"/>
                              <a:gd name="connsiteX1768" fmla="*/ 4330478 w 7362098"/>
                              <a:gd name="connsiteY1768" fmla="*/ 4054952 h 4900456"/>
                              <a:gd name="connsiteX1769" fmla="*/ 4337663 w 7362098"/>
                              <a:gd name="connsiteY1769" fmla="*/ 4066528 h 4900456"/>
                              <a:gd name="connsiteX1770" fmla="*/ 4337663 w 7362098"/>
                              <a:gd name="connsiteY1770" fmla="*/ 4066928 h 4900456"/>
                              <a:gd name="connsiteX1771" fmla="*/ 4341256 w 7362098"/>
                              <a:gd name="connsiteY1771" fmla="*/ 4071718 h 4900456"/>
                              <a:gd name="connsiteX1772" fmla="*/ 4347643 w 7362098"/>
                              <a:gd name="connsiteY1772" fmla="*/ 4071718 h 4900456"/>
                              <a:gd name="connsiteX1773" fmla="*/ 4348043 w 7362098"/>
                              <a:gd name="connsiteY1773" fmla="*/ 4071718 h 4900456"/>
                              <a:gd name="connsiteX1774" fmla="*/ 4362015 w 7362098"/>
                              <a:gd name="connsiteY1774" fmla="*/ 4070920 h 4900456"/>
                              <a:gd name="connsiteX1775" fmla="*/ 4369201 w 7362098"/>
                              <a:gd name="connsiteY1775" fmla="*/ 4082897 h 4900456"/>
                              <a:gd name="connsiteX1776" fmla="*/ 4372794 w 7362098"/>
                              <a:gd name="connsiteY1776" fmla="*/ 4087687 h 4900456"/>
                              <a:gd name="connsiteX1777" fmla="*/ 4375987 w 7362098"/>
                              <a:gd name="connsiteY1777" fmla="*/ 4088485 h 4900456"/>
                              <a:gd name="connsiteX1778" fmla="*/ 4380379 w 7362098"/>
                              <a:gd name="connsiteY1778" fmla="*/ 4088885 h 4900456"/>
                              <a:gd name="connsiteX1779" fmla="*/ 4383971 w 7362098"/>
                              <a:gd name="connsiteY1779" fmla="*/ 4092877 h 4900456"/>
                              <a:gd name="connsiteX1780" fmla="*/ 4378383 w 7362098"/>
                              <a:gd name="connsiteY1780" fmla="*/ 4096869 h 4900456"/>
                              <a:gd name="connsiteX1781" fmla="*/ 4372395 w 7362098"/>
                              <a:gd name="connsiteY1781" fmla="*/ 4096469 h 4900456"/>
                              <a:gd name="connsiteX1782" fmla="*/ 4367604 w 7362098"/>
                              <a:gd name="connsiteY1782" fmla="*/ 4094873 h 4900456"/>
                              <a:gd name="connsiteX1783" fmla="*/ 4360419 w 7362098"/>
                              <a:gd name="connsiteY1783" fmla="*/ 4082897 h 4900456"/>
                              <a:gd name="connsiteX1784" fmla="*/ 4357225 w 7362098"/>
                              <a:gd name="connsiteY1784" fmla="*/ 4078105 h 4900456"/>
                              <a:gd name="connsiteX1785" fmla="*/ 4350438 w 7362098"/>
                              <a:gd name="connsiteY1785" fmla="*/ 4078504 h 4900456"/>
                              <a:gd name="connsiteX1786" fmla="*/ 4336865 w 7362098"/>
                              <a:gd name="connsiteY1786" fmla="*/ 4078904 h 4900456"/>
                              <a:gd name="connsiteX1787" fmla="*/ 4329679 w 7362098"/>
                              <a:gd name="connsiteY1787" fmla="*/ 4067327 h 4900456"/>
                              <a:gd name="connsiteX1788" fmla="*/ 4326087 w 7362098"/>
                              <a:gd name="connsiteY1788" fmla="*/ 4062137 h 4900456"/>
                              <a:gd name="connsiteX1789" fmla="*/ 4320099 w 7362098"/>
                              <a:gd name="connsiteY1789" fmla="*/ 4062137 h 4900456"/>
                              <a:gd name="connsiteX1790" fmla="*/ 4319700 w 7362098"/>
                              <a:gd name="connsiteY1790" fmla="*/ 4062137 h 4900456"/>
                              <a:gd name="connsiteX1791" fmla="*/ 4306127 w 7362098"/>
                              <a:gd name="connsiteY1791" fmla="*/ 4062536 h 4900456"/>
                              <a:gd name="connsiteX1792" fmla="*/ 4298941 w 7362098"/>
                              <a:gd name="connsiteY1792" fmla="*/ 4050560 h 4900456"/>
                              <a:gd name="connsiteX1793" fmla="*/ 4295748 w 7362098"/>
                              <a:gd name="connsiteY1793" fmla="*/ 4045770 h 4900456"/>
                              <a:gd name="connsiteX1794" fmla="*/ 4288961 w 7362098"/>
                              <a:gd name="connsiteY1794" fmla="*/ 4046169 h 4900456"/>
                              <a:gd name="connsiteX1795" fmla="*/ 4275389 w 7362098"/>
                              <a:gd name="connsiteY1795" fmla="*/ 4046568 h 4900456"/>
                              <a:gd name="connsiteX1796" fmla="*/ 4272993 w 7362098"/>
                              <a:gd name="connsiteY1796" fmla="*/ 4044972 h 4900456"/>
                              <a:gd name="connsiteX1797" fmla="*/ 4271397 w 7362098"/>
                              <a:gd name="connsiteY1797" fmla="*/ 4039782 h 4900456"/>
                              <a:gd name="connsiteX1798" fmla="*/ 4276586 w 7362098"/>
                              <a:gd name="connsiteY1798" fmla="*/ 4038185 h 4900456"/>
                              <a:gd name="connsiteX1799" fmla="*/ 4278981 w 7362098"/>
                              <a:gd name="connsiteY1799" fmla="*/ 4039782 h 4900456"/>
                              <a:gd name="connsiteX1800" fmla="*/ 4285369 w 7362098"/>
                              <a:gd name="connsiteY1800" fmla="*/ 4039782 h 4900456"/>
                              <a:gd name="connsiteX1801" fmla="*/ 4285768 w 7362098"/>
                              <a:gd name="connsiteY1801" fmla="*/ 4039782 h 4900456"/>
                              <a:gd name="connsiteX1802" fmla="*/ 4290358 w 7362098"/>
                              <a:gd name="connsiteY1802" fmla="*/ 4037886 h 4900456"/>
                              <a:gd name="connsiteX1803" fmla="*/ 5549631 w 7362098"/>
                              <a:gd name="connsiteY1803" fmla="*/ 4032996 h 4900456"/>
                              <a:gd name="connsiteX1804" fmla="*/ 5563604 w 7362098"/>
                              <a:gd name="connsiteY1804" fmla="*/ 4043775 h 4900456"/>
                              <a:gd name="connsiteX1805" fmla="*/ 5564003 w 7362098"/>
                              <a:gd name="connsiteY1805" fmla="*/ 4046570 h 4900456"/>
                              <a:gd name="connsiteX1806" fmla="*/ 5562407 w 7362098"/>
                              <a:gd name="connsiteY1806" fmla="*/ 4047368 h 4900456"/>
                              <a:gd name="connsiteX1807" fmla="*/ 5560810 w 7362098"/>
                              <a:gd name="connsiteY1807" fmla="*/ 4046969 h 4900456"/>
                              <a:gd name="connsiteX1808" fmla="*/ 5547236 w 7362098"/>
                              <a:gd name="connsiteY1808" fmla="*/ 4036190 h 4900456"/>
                              <a:gd name="connsiteX1809" fmla="*/ 5546837 w 7362098"/>
                              <a:gd name="connsiteY1809" fmla="*/ 4033395 h 4900456"/>
                              <a:gd name="connsiteX1810" fmla="*/ 5549631 w 7362098"/>
                              <a:gd name="connsiteY1810" fmla="*/ 4032996 h 4900456"/>
                              <a:gd name="connsiteX1811" fmla="*/ 5618295 w 7362098"/>
                              <a:gd name="connsiteY1811" fmla="*/ 4024214 h 4900456"/>
                              <a:gd name="connsiteX1812" fmla="*/ 5618694 w 7362098"/>
                              <a:gd name="connsiteY1812" fmla="*/ 4027009 h 4900456"/>
                              <a:gd name="connsiteX1813" fmla="*/ 5607915 w 7362098"/>
                              <a:gd name="connsiteY1813" fmla="*/ 4040982 h 4900456"/>
                              <a:gd name="connsiteX1814" fmla="*/ 5606318 w 7362098"/>
                              <a:gd name="connsiteY1814" fmla="*/ 4041780 h 4900456"/>
                              <a:gd name="connsiteX1815" fmla="*/ 5604721 w 7362098"/>
                              <a:gd name="connsiteY1815" fmla="*/ 4041381 h 4900456"/>
                              <a:gd name="connsiteX1816" fmla="*/ 5604721 w 7362098"/>
                              <a:gd name="connsiteY1816" fmla="*/ 4038586 h 4900456"/>
                              <a:gd name="connsiteX1817" fmla="*/ 5615500 w 7362098"/>
                              <a:gd name="connsiteY1817" fmla="*/ 4024613 h 4900456"/>
                              <a:gd name="connsiteX1818" fmla="*/ 5618295 w 7362098"/>
                              <a:gd name="connsiteY1818" fmla="*/ 4024214 h 4900456"/>
                              <a:gd name="connsiteX1819" fmla="*/ 5561607 w 7362098"/>
                              <a:gd name="connsiteY1819" fmla="*/ 4020221 h 4900456"/>
                              <a:gd name="connsiteX1820" fmla="*/ 5564402 w 7362098"/>
                              <a:gd name="connsiteY1820" fmla="*/ 4021020 h 4900456"/>
                              <a:gd name="connsiteX1821" fmla="*/ 5573185 w 7362098"/>
                              <a:gd name="connsiteY1821" fmla="*/ 4036190 h 4900456"/>
                              <a:gd name="connsiteX1822" fmla="*/ 5572386 w 7362098"/>
                              <a:gd name="connsiteY1822" fmla="*/ 4038985 h 4900456"/>
                              <a:gd name="connsiteX1823" fmla="*/ 5571588 w 7362098"/>
                              <a:gd name="connsiteY1823" fmla="*/ 4039384 h 4900456"/>
                              <a:gd name="connsiteX1824" fmla="*/ 5569592 w 7362098"/>
                              <a:gd name="connsiteY1824" fmla="*/ 4038186 h 4900456"/>
                              <a:gd name="connsiteX1825" fmla="*/ 5560808 w 7362098"/>
                              <a:gd name="connsiteY1825" fmla="*/ 4023016 h 4900456"/>
                              <a:gd name="connsiteX1826" fmla="*/ 5561607 w 7362098"/>
                              <a:gd name="connsiteY1826" fmla="*/ 4020221 h 4900456"/>
                              <a:gd name="connsiteX1827" fmla="*/ 5600331 w 7362098"/>
                              <a:gd name="connsiteY1827" fmla="*/ 4015032 h 4900456"/>
                              <a:gd name="connsiteX1828" fmla="*/ 5601928 w 7362098"/>
                              <a:gd name="connsiteY1828" fmla="*/ 4017826 h 4900456"/>
                              <a:gd name="connsiteX1829" fmla="*/ 5597137 w 7362098"/>
                              <a:gd name="connsiteY1829" fmla="*/ 4034593 h 4900456"/>
                              <a:gd name="connsiteX1830" fmla="*/ 5595540 w 7362098"/>
                              <a:gd name="connsiteY1830" fmla="*/ 4036190 h 4900456"/>
                              <a:gd name="connsiteX1831" fmla="*/ 5594742 w 7362098"/>
                              <a:gd name="connsiteY1831" fmla="*/ 4036190 h 4900456"/>
                              <a:gd name="connsiteX1832" fmla="*/ 5592745 w 7362098"/>
                              <a:gd name="connsiteY1832" fmla="*/ 4033396 h 4900456"/>
                              <a:gd name="connsiteX1833" fmla="*/ 5597536 w 7362098"/>
                              <a:gd name="connsiteY1833" fmla="*/ 4016628 h 4900456"/>
                              <a:gd name="connsiteX1834" fmla="*/ 5600331 w 7362098"/>
                              <a:gd name="connsiteY1834" fmla="*/ 4015032 h 4900456"/>
                              <a:gd name="connsiteX1835" fmla="*/ 5580371 w 7362098"/>
                              <a:gd name="connsiteY1835" fmla="*/ 4013436 h 4900456"/>
                              <a:gd name="connsiteX1836" fmla="*/ 5582766 w 7362098"/>
                              <a:gd name="connsiteY1836" fmla="*/ 4015432 h 4900456"/>
                              <a:gd name="connsiteX1837" fmla="*/ 5585161 w 7362098"/>
                              <a:gd name="connsiteY1837" fmla="*/ 4032998 h 4900456"/>
                              <a:gd name="connsiteX1838" fmla="*/ 5583165 w 7362098"/>
                              <a:gd name="connsiteY1838" fmla="*/ 4035393 h 4900456"/>
                              <a:gd name="connsiteX1839" fmla="*/ 5580770 w 7362098"/>
                              <a:gd name="connsiteY1839" fmla="*/ 4033397 h 4900456"/>
                              <a:gd name="connsiteX1840" fmla="*/ 5578374 w 7362098"/>
                              <a:gd name="connsiteY1840" fmla="*/ 4015831 h 4900456"/>
                              <a:gd name="connsiteX1841" fmla="*/ 5580371 w 7362098"/>
                              <a:gd name="connsiteY1841" fmla="*/ 4013436 h 4900456"/>
                              <a:gd name="connsiteX1842" fmla="*/ 4624738 w 7362098"/>
                              <a:gd name="connsiteY1842" fmla="*/ 3988835 h 4900456"/>
                              <a:gd name="connsiteX1843" fmla="*/ 4643850 w 7362098"/>
                              <a:gd name="connsiteY1843" fmla="*/ 4003057 h 4900456"/>
                              <a:gd name="connsiteX1844" fmla="*/ 4638262 w 7362098"/>
                              <a:gd name="connsiteY1844" fmla="*/ 4006649 h 4900456"/>
                              <a:gd name="connsiteX1845" fmla="*/ 4603930 w 7362098"/>
                              <a:gd name="connsiteY1845" fmla="*/ 3998665 h 4900456"/>
                              <a:gd name="connsiteX1846" fmla="*/ 4596744 w 7362098"/>
                              <a:gd name="connsiteY1846" fmla="*/ 4032598 h 4900456"/>
                              <a:gd name="connsiteX1847" fmla="*/ 4591155 w 7362098"/>
                              <a:gd name="connsiteY1847" fmla="*/ 4036191 h 4900456"/>
                              <a:gd name="connsiteX1848" fmla="*/ 4590357 w 7362098"/>
                              <a:gd name="connsiteY1848" fmla="*/ 4034994 h 4900456"/>
                              <a:gd name="connsiteX1849" fmla="*/ 4601135 w 7362098"/>
                              <a:gd name="connsiteY1849" fmla="*/ 3992278 h 4900456"/>
                              <a:gd name="connsiteX1850" fmla="*/ 4624738 w 7362098"/>
                              <a:gd name="connsiteY1850" fmla="*/ 3988835 h 4900456"/>
                              <a:gd name="connsiteX1851" fmla="*/ 119760 w 7362098"/>
                              <a:gd name="connsiteY1851" fmla="*/ 3957148 h 4900456"/>
                              <a:gd name="connsiteX1852" fmla="*/ 124550 w 7362098"/>
                              <a:gd name="connsiteY1852" fmla="*/ 3960741 h 4900456"/>
                              <a:gd name="connsiteX1853" fmla="*/ 128143 w 7362098"/>
                              <a:gd name="connsiteY1853" fmla="*/ 3985092 h 4900456"/>
                              <a:gd name="connsiteX1854" fmla="*/ 152494 w 7362098"/>
                              <a:gd name="connsiteY1854" fmla="*/ 3981499 h 4900456"/>
                              <a:gd name="connsiteX1855" fmla="*/ 157286 w 7362098"/>
                              <a:gd name="connsiteY1855" fmla="*/ 3985092 h 4900456"/>
                              <a:gd name="connsiteX1856" fmla="*/ 153693 w 7362098"/>
                              <a:gd name="connsiteY1856" fmla="*/ 3989882 h 4900456"/>
                              <a:gd name="connsiteX1857" fmla="*/ 129341 w 7362098"/>
                              <a:gd name="connsiteY1857" fmla="*/ 3993475 h 4900456"/>
                              <a:gd name="connsiteX1858" fmla="*/ 132933 w 7362098"/>
                              <a:gd name="connsiteY1858" fmla="*/ 4017827 h 4900456"/>
                              <a:gd name="connsiteX1859" fmla="*/ 129341 w 7362098"/>
                              <a:gd name="connsiteY1859" fmla="*/ 4022617 h 4900456"/>
                              <a:gd name="connsiteX1860" fmla="*/ 124550 w 7362098"/>
                              <a:gd name="connsiteY1860" fmla="*/ 4019025 h 4900456"/>
                              <a:gd name="connsiteX1861" fmla="*/ 120957 w 7362098"/>
                              <a:gd name="connsiteY1861" fmla="*/ 3994673 h 4900456"/>
                              <a:gd name="connsiteX1862" fmla="*/ 96606 w 7362098"/>
                              <a:gd name="connsiteY1862" fmla="*/ 3998265 h 4900456"/>
                              <a:gd name="connsiteX1863" fmla="*/ 91816 w 7362098"/>
                              <a:gd name="connsiteY1863" fmla="*/ 3994673 h 4900456"/>
                              <a:gd name="connsiteX1864" fmla="*/ 95409 w 7362098"/>
                              <a:gd name="connsiteY1864" fmla="*/ 3989882 h 4900456"/>
                              <a:gd name="connsiteX1865" fmla="*/ 119760 w 7362098"/>
                              <a:gd name="connsiteY1865" fmla="*/ 3986289 h 4900456"/>
                              <a:gd name="connsiteX1866" fmla="*/ 116167 w 7362098"/>
                              <a:gd name="connsiteY1866" fmla="*/ 3961938 h 4900456"/>
                              <a:gd name="connsiteX1867" fmla="*/ 119760 w 7362098"/>
                              <a:gd name="connsiteY1867" fmla="*/ 3957148 h 4900456"/>
                              <a:gd name="connsiteX1868" fmla="*/ 2692619 w 7362098"/>
                              <a:gd name="connsiteY1868" fmla="*/ 3955552 h 4900456"/>
                              <a:gd name="connsiteX1869" fmla="*/ 2695010 w 7362098"/>
                              <a:gd name="connsiteY1869" fmla="*/ 3957548 h 4900456"/>
                              <a:gd name="connsiteX1870" fmla="*/ 2697411 w 7362098"/>
                              <a:gd name="connsiteY1870" fmla="*/ 3975114 h 4900456"/>
                              <a:gd name="connsiteX1871" fmla="*/ 2695415 w 7362098"/>
                              <a:gd name="connsiteY1871" fmla="*/ 3977509 h 4900456"/>
                              <a:gd name="connsiteX1872" fmla="*/ 2693017 w 7362098"/>
                              <a:gd name="connsiteY1872" fmla="*/ 3975513 h 4900456"/>
                              <a:gd name="connsiteX1873" fmla="*/ 2690621 w 7362098"/>
                              <a:gd name="connsiteY1873" fmla="*/ 3957947 h 4900456"/>
                              <a:gd name="connsiteX1874" fmla="*/ 2692619 w 7362098"/>
                              <a:gd name="connsiteY1874" fmla="*/ 3955552 h 4900456"/>
                              <a:gd name="connsiteX1875" fmla="*/ 2681038 w 7362098"/>
                              <a:gd name="connsiteY1875" fmla="*/ 3954753 h 4900456"/>
                              <a:gd name="connsiteX1876" fmla="*/ 2682236 w 7362098"/>
                              <a:gd name="connsiteY1876" fmla="*/ 3957547 h 4900456"/>
                              <a:gd name="connsiteX1877" fmla="*/ 2677444 w 7362098"/>
                              <a:gd name="connsiteY1877" fmla="*/ 3974314 h 4900456"/>
                              <a:gd name="connsiteX1878" fmla="*/ 2675846 w 7362098"/>
                              <a:gd name="connsiteY1878" fmla="*/ 3975911 h 4900456"/>
                              <a:gd name="connsiteX1879" fmla="*/ 2675046 w 7362098"/>
                              <a:gd name="connsiteY1879" fmla="*/ 3975911 h 4900456"/>
                              <a:gd name="connsiteX1880" fmla="*/ 2673450 w 7362098"/>
                              <a:gd name="connsiteY1880" fmla="*/ 3973117 h 4900456"/>
                              <a:gd name="connsiteX1881" fmla="*/ 2678241 w 7362098"/>
                              <a:gd name="connsiteY1881" fmla="*/ 3956349 h 4900456"/>
                              <a:gd name="connsiteX1882" fmla="*/ 2681038 w 7362098"/>
                              <a:gd name="connsiteY1882" fmla="*/ 3954753 h 4900456"/>
                              <a:gd name="connsiteX1883" fmla="*/ 2702996 w 7362098"/>
                              <a:gd name="connsiteY1883" fmla="*/ 3952357 h 4900456"/>
                              <a:gd name="connsiteX1884" fmla="*/ 2705787 w 7362098"/>
                              <a:gd name="connsiteY1884" fmla="*/ 3953156 h 4900456"/>
                              <a:gd name="connsiteX1885" fmla="*/ 2714570 w 7362098"/>
                              <a:gd name="connsiteY1885" fmla="*/ 3968326 h 4900456"/>
                              <a:gd name="connsiteX1886" fmla="*/ 2713769 w 7362098"/>
                              <a:gd name="connsiteY1886" fmla="*/ 3971121 h 4900456"/>
                              <a:gd name="connsiteX1887" fmla="*/ 2712970 w 7362098"/>
                              <a:gd name="connsiteY1887" fmla="*/ 3971520 h 4900456"/>
                              <a:gd name="connsiteX1888" fmla="*/ 2710977 w 7362098"/>
                              <a:gd name="connsiteY1888" fmla="*/ 3970322 h 4900456"/>
                              <a:gd name="connsiteX1889" fmla="*/ 2702194 w 7362098"/>
                              <a:gd name="connsiteY1889" fmla="*/ 3955152 h 4900456"/>
                              <a:gd name="connsiteX1890" fmla="*/ 2702996 w 7362098"/>
                              <a:gd name="connsiteY1890" fmla="*/ 3952357 h 4900456"/>
                              <a:gd name="connsiteX1891" fmla="*/ 2671058 w 7362098"/>
                              <a:gd name="connsiteY1891" fmla="*/ 3949963 h 4900456"/>
                              <a:gd name="connsiteX1892" fmla="*/ 2671855 w 7362098"/>
                              <a:gd name="connsiteY1892" fmla="*/ 3952757 h 4900456"/>
                              <a:gd name="connsiteX1893" fmla="*/ 2661077 w 7362098"/>
                              <a:gd name="connsiteY1893" fmla="*/ 3966730 h 4900456"/>
                              <a:gd name="connsiteX1894" fmla="*/ 2659480 w 7362098"/>
                              <a:gd name="connsiteY1894" fmla="*/ 3967529 h 4900456"/>
                              <a:gd name="connsiteX1895" fmla="*/ 2657882 w 7362098"/>
                              <a:gd name="connsiteY1895" fmla="*/ 3967130 h 4900456"/>
                              <a:gd name="connsiteX1896" fmla="*/ 2657484 w 7362098"/>
                              <a:gd name="connsiteY1896" fmla="*/ 3964335 h 4900456"/>
                              <a:gd name="connsiteX1897" fmla="*/ 2668262 w 7362098"/>
                              <a:gd name="connsiteY1897" fmla="*/ 3950362 h 4900456"/>
                              <a:gd name="connsiteX1898" fmla="*/ 2671058 w 7362098"/>
                              <a:gd name="connsiteY1898" fmla="*/ 3949963 h 4900456"/>
                              <a:gd name="connsiteX1899" fmla="*/ 1347896 w 7362098"/>
                              <a:gd name="connsiteY1899" fmla="*/ 3949663 h 4900456"/>
                              <a:gd name="connsiteX1900" fmla="*/ 1357280 w 7362098"/>
                              <a:gd name="connsiteY1900" fmla="*/ 3950760 h 4900456"/>
                              <a:gd name="connsiteX1901" fmla="*/ 1364464 w 7362098"/>
                              <a:gd name="connsiteY1901" fmla="*/ 3962736 h 4900456"/>
                              <a:gd name="connsiteX1902" fmla="*/ 1368057 w 7362098"/>
                              <a:gd name="connsiteY1902" fmla="*/ 3967527 h 4900456"/>
                              <a:gd name="connsiteX1903" fmla="*/ 1374044 w 7362098"/>
                              <a:gd name="connsiteY1903" fmla="*/ 3967527 h 4900456"/>
                              <a:gd name="connsiteX1904" fmla="*/ 1374443 w 7362098"/>
                              <a:gd name="connsiteY1904" fmla="*/ 3967527 h 4900456"/>
                              <a:gd name="connsiteX1905" fmla="*/ 1374842 w 7362098"/>
                              <a:gd name="connsiteY1905" fmla="*/ 3967128 h 4900456"/>
                              <a:gd name="connsiteX1906" fmla="*/ 1388016 w 7362098"/>
                              <a:gd name="connsiteY1906" fmla="*/ 3966728 h 4900456"/>
                              <a:gd name="connsiteX1907" fmla="*/ 1395202 w 7362098"/>
                              <a:gd name="connsiteY1907" fmla="*/ 3978305 h 4900456"/>
                              <a:gd name="connsiteX1908" fmla="*/ 1395202 w 7362098"/>
                              <a:gd name="connsiteY1908" fmla="*/ 3978704 h 4900456"/>
                              <a:gd name="connsiteX1909" fmla="*/ 1398794 w 7362098"/>
                              <a:gd name="connsiteY1909" fmla="*/ 3983495 h 4900456"/>
                              <a:gd name="connsiteX1910" fmla="*/ 1405181 w 7362098"/>
                              <a:gd name="connsiteY1910" fmla="*/ 3983495 h 4900456"/>
                              <a:gd name="connsiteX1911" fmla="*/ 1405581 w 7362098"/>
                              <a:gd name="connsiteY1911" fmla="*/ 3983495 h 4900456"/>
                              <a:gd name="connsiteX1912" fmla="*/ 1419553 w 7362098"/>
                              <a:gd name="connsiteY1912" fmla="*/ 3982696 h 4900456"/>
                              <a:gd name="connsiteX1913" fmla="*/ 1426740 w 7362098"/>
                              <a:gd name="connsiteY1913" fmla="*/ 3994673 h 4900456"/>
                              <a:gd name="connsiteX1914" fmla="*/ 1430331 w 7362098"/>
                              <a:gd name="connsiteY1914" fmla="*/ 3999464 h 4900456"/>
                              <a:gd name="connsiteX1915" fmla="*/ 1433527 w 7362098"/>
                              <a:gd name="connsiteY1915" fmla="*/ 4000262 h 4900456"/>
                              <a:gd name="connsiteX1916" fmla="*/ 1437918 w 7362098"/>
                              <a:gd name="connsiteY1916" fmla="*/ 4000661 h 4900456"/>
                              <a:gd name="connsiteX1917" fmla="*/ 1441511 w 7362098"/>
                              <a:gd name="connsiteY1917" fmla="*/ 4004653 h 4900456"/>
                              <a:gd name="connsiteX1918" fmla="*/ 1435924 w 7362098"/>
                              <a:gd name="connsiteY1918" fmla="*/ 4008645 h 4900456"/>
                              <a:gd name="connsiteX1919" fmla="*/ 1429932 w 7362098"/>
                              <a:gd name="connsiteY1919" fmla="*/ 4008246 h 4900456"/>
                              <a:gd name="connsiteX1920" fmla="*/ 1425142 w 7362098"/>
                              <a:gd name="connsiteY1920" fmla="*/ 4006649 h 4900456"/>
                              <a:gd name="connsiteX1921" fmla="*/ 1417957 w 7362098"/>
                              <a:gd name="connsiteY1921" fmla="*/ 3994673 h 4900456"/>
                              <a:gd name="connsiteX1922" fmla="*/ 1414762 w 7362098"/>
                              <a:gd name="connsiteY1922" fmla="*/ 3989882 h 4900456"/>
                              <a:gd name="connsiteX1923" fmla="*/ 1407976 w 7362098"/>
                              <a:gd name="connsiteY1923" fmla="*/ 3990281 h 4900456"/>
                              <a:gd name="connsiteX1924" fmla="*/ 1394403 w 7362098"/>
                              <a:gd name="connsiteY1924" fmla="*/ 3990680 h 4900456"/>
                              <a:gd name="connsiteX1925" fmla="*/ 1387217 w 7362098"/>
                              <a:gd name="connsiteY1925" fmla="*/ 3979104 h 4900456"/>
                              <a:gd name="connsiteX1926" fmla="*/ 1383625 w 7362098"/>
                              <a:gd name="connsiteY1926" fmla="*/ 3973914 h 4900456"/>
                              <a:gd name="connsiteX1927" fmla="*/ 1377637 w 7362098"/>
                              <a:gd name="connsiteY1927" fmla="*/ 3973914 h 4900456"/>
                              <a:gd name="connsiteX1928" fmla="*/ 1377238 w 7362098"/>
                              <a:gd name="connsiteY1928" fmla="*/ 3973914 h 4900456"/>
                              <a:gd name="connsiteX1929" fmla="*/ 1363665 w 7362098"/>
                              <a:gd name="connsiteY1929" fmla="*/ 3974313 h 4900456"/>
                              <a:gd name="connsiteX1930" fmla="*/ 1356481 w 7362098"/>
                              <a:gd name="connsiteY1930" fmla="*/ 3962337 h 4900456"/>
                              <a:gd name="connsiteX1931" fmla="*/ 1353286 w 7362098"/>
                              <a:gd name="connsiteY1931" fmla="*/ 3957547 h 4900456"/>
                              <a:gd name="connsiteX1932" fmla="*/ 1346499 w 7362098"/>
                              <a:gd name="connsiteY1932" fmla="*/ 3957946 h 4900456"/>
                              <a:gd name="connsiteX1933" fmla="*/ 1332927 w 7362098"/>
                              <a:gd name="connsiteY1933" fmla="*/ 3958345 h 4900456"/>
                              <a:gd name="connsiteX1934" fmla="*/ 1330532 w 7362098"/>
                              <a:gd name="connsiteY1934" fmla="*/ 3956748 h 4900456"/>
                              <a:gd name="connsiteX1935" fmla="*/ 1328935 w 7362098"/>
                              <a:gd name="connsiteY1935" fmla="*/ 3951559 h 4900456"/>
                              <a:gd name="connsiteX1936" fmla="*/ 1334125 w 7362098"/>
                              <a:gd name="connsiteY1936" fmla="*/ 3949962 h 4900456"/>
                              <a:gd name="connsiteX1937" fmla="*/ 1336520 w 7362098"/>
                              <a:gd name="connsiteY1937" fmla="*/ 3951559 h 4900456"/>
                              <a:gd name="connsiteX1938" fmla="*/ 1342906 w 7362098"/>
                              <a:gd name="connsiteY1938" fmla="*/ 3951559 h 4900456"/>
                              <a:gd name="connsiteX1939" fmla="*/ 1343306 w 7362098"/>
                              <a:gd name="connsiteY1939" fmla="*/ 3951559 h 4900456"/>
                              <a:gd name="connsiteX1940" fmla="*/ 1347896 w 7362098"/>
                              <a:gd name="connsiteY1940" fmla="*/ 3949663 h 4900456"/>
                              <a:gd name="connsiteX1941" fmla="*/ 5899330 w 7362098"/>
                              <a:gd name="connsiteY1941" fmla="*/ 3947568 h 4900456"/>
                              <a:gd name="connsiteX1942" fmla="*/ 5902125 w 7362098"/>
                              <a:gd name="connsiteY1942" fmla="*/ 3949165 h 4900456"/>
                              <a:gd name="connsiteX1943" fmla="*/ 5919690 w 7362098"/>
                              <a:gd name="connsiteY1943" fmla="*/ 3959943 h 4900456"/>
                              <a:gd name="connsiteX1944" fmla="*/ 5922883 w 7362098"/>
                              <a:gd name="connsiteY1944" fmla="*/ 3961540 h 4900456"/>
                              <a:gd name="connsiteX1945" fmla="*/ 5921686 w 7362098"/>
                              <a:gd name="connsiteY1945" fmla="*/ 3964334 h 4900456"/>
                              <a:gd name="connsiteX1946" fmla="*/ 5921286 w 7362098"/>
                              <a:gd name="connsiteY1946" fmla="*/ 3964334 h 4900456"/>
                              <a:gd name="connsiteX1947" fmla="*/ 5908512 w 7362098"/>
                              <a:gd name="connsiteY1947" fmla="*/ 3963136 h 4900456"/>
                              <a:gd name="connsiteX1948" fmla="*/ 5879770 w 7362098"/>
                              <a:gd name="connsiteY1948" fmla="*/ 3995472 h 4900456"/>
                              <a:gd name="connsiteX1949" fmla="*/ 5836655 w 7362098"/>
                              <a:gd name="connsiteY1949" fmla="*/ 3998666 h 4900456"/>
                              <a:gd name="connsiteX1950" fmla="*/ 5829869 w 7362098"/>
                              <a:gd name="connsiteY1950" fmla="*/ 4009844 h 4900456"/>
                              <a:gd name="connsiteX1951" fmla="*/ 5829469 w 7362098"/>
                              <a:gd name="connsiteY1951" fmla="*/ 4010243 h 4900456"/>
                              <a:gd name="connsiteX1952" fmla="*/ 5826675 w 7362098"/>
                              <a:gd name="connsiteY1952" fmla="*/ 4009444 h 4900456"/>
                              <a:gd name="connsiteX1953" fmla="*/ 5827074 w 7362098"/>
                              <a:gd name="connsiteY1953" fmla="*/ 4006251 h 4900456"/>
                              <a:gd name="connsiteX1954" fmla="*/ 5829070 w 7362098"/>
                              <a:gd name="connsiteY1954" fmla="*/ 3985491 h 4900456"/>
                              <a:gd name="connsiteX1955" fmla="*/ 5829469 w 7362098"/>
                              <a:gd name="connsiteY1955" fmla="*/ 3982298 h 4900456"/>
                              <a:gd name="connsiteX1956" fmla="*/ 5832663 w 7362098"/>
                              <a:gd name="connsiteY1956" fmla="*/ 3982697 h 4900456"/>
                              <a:gd name="connsiteX1957" fmla="*/ 5837054 w 7362098"/>
                              <a:gd name="connsiteY1957" fmla="*/ 3994275 h 4900456"/>
                              <a:gd name="connsiteX1958" fmla="*/ 5837453 w 7362098"/>
                              <a:gd name="connsiteY1958" fmla="*/ 3994275 h 4900456"/>
                              <a:gd name="connsiteX1959" fmla="*/ 5877774 w 7362098"/>
                              <a:gd name="connsiteY1959" fmla="*/ 3991479 h 4900456"/>
                              <a:gd name="connsiteX1960" fmla="*/ 5904121 w 7362098"/>
                              <a:gd name="connsiteY1960" fmla="*/ 3961140 h 4900456"/>
                              <a:gd name="connsiteX1961" fmla="*/ 5904121 w 7362098"/>
                              <a:gd name="connsiteY1961" fmla="*/ 3960741 h 4900456"/>
                              <a:gd name="connsiteX1962" fmla="*/ 5897734 w 7362098"/>
                              <a:gd name="connsiteY1962" fmla="*/ 3950362 h 4900456"/>
                              <a:gd name="connsiteX1963" fmla="*/ 5899330 w 7362098"/>
                              <a:gd name="connsiteY1963" fmla="*/ 3947568 h 4900456"/>
                              <a:gd name="connsiteX1964" fmla="*/ 2714568 w 7362098"/>
                              <a:gd name="connsiteY1964" fmla="*/ 3944374 h 4900456"/>
                              <a:gd name="connsiteX1965" fmla="*/ 2728936 w 7362098"/>
                              <a:gd name="connsiteY1965" fmla="*/ 3955154 h 4900456"/>
                              <a:gd name="connsiteX1966" fmla="*/ 2729332 w 7362098"/>
                              <a:gd name="connsiteY1966" fmla="*/ 3957948 h 4900456"/>
                              <a:gd name="connsiteX1967" fmla="*/ 2727736 w 7362098"/>
                              <a:gd name="connsiteY1967" fmla="*/ 3958746 h 4900456"/>
                              <a:gd name="connsiteX1968" fmla="*/ 2726140 w 7362098"/>
                              <a:gd name="connsiteY1968" fmla="*/ 3958347 h 4900456"/>
                              <a:gd name="connsiteX1969" fmla="*/ 2712171 w 7362098"/>
                              <a:gd name="connsiteY1969" fmla="*/ 3947568 h 4900456"/>
                              <a:gd name="connsiteX1970" fmla="*/ 2711774 w 7362098"/>
                              <a:gd name="connsiteY1970" fmla="*/ 3944773 h 4900456"/>
                              <a:gd name="connsiteX1971" fmla="*/ 2714568 w 7362098"/>
                              <a:gd name="connsiteY1971" fmla="*/ 3944374 h 4900456"/>
                              <a:gd name="connsiteX1972" fmla="*/ 6822677 w 7362098"/>
                              <a:gd name="connsiteY1972" fmla="*/ 3943975 h 4900456"/>
                              <a:gd name="connsiteX1973" fmla="*/ 6827467 w 7362098"/>
                              <a:gd name="connsiteY1973" fmla="*/ 3947568 h 4900456"/>
                              <a:gd name="connsiteX1974" fmla="*/ 6831060 w 7362098"/>
                              <a:gd name="connsiteY1974" fmla="*/ 3971919 h 4900456"/>
                              <a:gd name="connsiteX1975" fmla="*/ 6855411 w 7362098"/>
                              <a:gd name="connsiteY1975" fmla="*/ 3968326 h 4900456"/>
                              <a:gd name="connsiteX1976" fmla="*/ 6860202 w 7362098"/>
                              <a:gd name="connsiteY1976" fmla="*/ 3971919 h 4900456"/>
                              <a:gd name="connsiteX1977" fmla="*/ 6856609 w 7362098"/>
                              <a:gd name="connsiteY1977" fmla="*/ 3976709 h 4900456"/>
                              <a:gd name="connsiteX1978" fmla="*/ 6832258 w 7362098"/>
                              <a:gd name="connsiteY1978" fmla="*/ 3980302 h 4900456"/>
                              <a:gd name="connsiteX1979" fmla="*/ 6835851 w 7362098"/>
                              <a:gd name="connsiteY1979" fmla="*/ 4004654 h 4900456"/>
                              <a:gd name="connsiteX1980" fmla="*/ 6832258 w 7362098"/>
                              <a:gd name="connsiteY1980" fmla="*/ 4009445 h 4900456"/>
                              <a:gd name="connsiteX1981" fmla="*/ 6827467 w 7362098"/>
                              <a:gd name="connsiteY1981" fmla="*/ 4005852 h 4900456"/>
                              <a:gd name="connsiteX1982" fmla="*/ 6823875 w 7362098"/>
                              <a:gd name="connsiteY1982" fmla="*/ 3981500 h 4900456"/>
                              <a:gd name="connsiteX1983" fmla="*/ 6799522 w 7362098"/>
                              <a:gd name="connsiteY1983" fmla="*/ 3985093 h 4900456"/>
                              <a:gd name="connsiteX1984" fmla="*/ 6794732 w 7362098"/>
                              <a:gd name="connsiteY1984" fmla="*/ 3981500 h 4900456"/>
                              <a:gd name="connsiteX1985" fmla="*/ 6798325 w 7362098"/>
                              <a:gd name="connsiteY1985" fmla="*/ 3976709 h 4900456"/>
                              <a:gd name="connsiteX1986" fmla="*/ 6822677 w 7362098"/>
                              <a:gd name="connsiteY1986" fmla="*/ 3973117 h 4900456"/>
                              <a:gd name="connsiteX1987" fmla="*/ 6819084 w 7362098"/>
                              <a:gd name="connsiteY1987" fmla="*/ 3948765 h 4900456"/>
                              <a:gd name="connsiteX1988" fmla="*/ 6822677 w 7362098"/>
                              <a:gd name="connsiteY1988" fmla="*/ 3943975 h 4900456"/>
                              <a:gd name="connsiteX1989" fmla="*/ 2660678 w 7362098"/>
                              <a:gd name="connsiteY1989" fmla="*/ 3940381 h 4900456"/>
                              <a:gd name="connsiteX1990" fmla="*/ 2663471 w 7362098"/>
                              <a:gd name="connsiteY1990" fmla="*/ 3941180 h 4900456"/>
                              <a:gd name="connsiteX1991" fmla="*/ 2662675 w 7362098"/>
                              <a:gd name="connsiteY1991" fmla="*/ 3943974 h 4900456"/>
                              <a:gd name="connsiteX1992" fmla="*/ 2647504 w 7362098"/>
                              <a:gd name="connsiteY1992" fmla="*/ 3952758 h 4900456"/>
                              <a:gd name="connsiteX1993" fmla="*/ 2646705 w 7362098"/>
                              <a:gd name="connsiteY1993" fmla="*/ 3953157 h 4900456"/>
                              <a:gd name="connsiteX1994" fmla="*/ 2644711 w 7362098"/>
                              <a:gd name="connsiteY1994" fmla="*/ 3951959 h 4900456"/>
                              <a:gd name="connsiteX1995" fmla="*/ 2645508 w 7362098"/>
                              <a:gd name="connsiteY1995" fmla="*/ 3949165 h 4900456"/>
                              <a:gd name="connsiteX1996" fmla="*/ 2719353 w 7362098"/>
                              <a:gd name="connsiteY1996" fmla="*/ 3933197 h 4900456"/>
                              <a:gd name="connsiteX1997" fmla="*/ 2736120 w 7362098"/>
                              <a:gd name="connsiteY1997" fmla="*/ 3937988 h 4900456"/>
                              <a:gd name="connsiteX1998" fmla="*/ 2737318 w 7362098"/>
                              <a:gd name="connsiteY1998" fmla="*/ 3940782 h 4900456"/>
                              <a:gd name="connsiteX1999" fmla="*/ 2735722 w 7362098"/>
                              <a:gd name="connsiteY1999" fmla="*/ 3942379 h 4900456"/>
                              <a:gd name="connsiteX2000" fmla="*/ 2734921 w 7362098"/>
                              <a:gd name="connsiteY2000" fmla="*/ 3942379 h 4900456"/>
                              <a:gd name="connsiteX2001" fmla="*/ 2718158 w 7362098"/>
                              <a:gd name="connsiteY2001" fmla="*/ 3937588 h 4900456"/>
                              <a:gd name="connsiteX2002" fmla="*/ 2716560 w 7362098"/>
                              <a:gd name="connsiteY2002" fmla="*/ 3934793 h 4900456"/>
                              <a:gd name="connsiteX2003" fmla="*/ 2719353 w 7362098"/>
                              <a:gd name="connsiteY2003" fmla="*/ 3933197 h 4900456"/>
                              <a:gd name="connsiteX2004" fmla="*/ 2657485 w 7362098"/>
                              <a:gd name="connsiteY2004" fmla="*/ 3928805 h 4900456"/>
                              <a:gd name="connsiteX2005" fmla="*/ 2659881 w 7362098"/>
                              <a:gd name="connsiteY2005" fmla="*/ 3930801 h 4900456"/>
                              <a:gd name="connsiteX2006" fmla="*/ 2657885 w 7362098"/>
                              <a:gd name="connsiteY2006" fmla="*/ 3933196 h 4900456"/>
                              <a:gd name="connsiteX2007" fmla="*/ 2640320 w 7362098"/>
                              <a:gd name="connsiteY2007" fmla="*/ 3935592 h 4900456"/>
                              <a:gd name="connsiteX2008" fmla="*/ 2637924 w 7362098"/>
                              <a:gd name="connsiteY2008" fmla="*/ 3933596 h 4900456"/>
                              <a:gd name="connsiteX2009" fmla="*/ 2639922 w 7362098"/>
                              <a:gd name="connsiteY2009" fmla="*/ 3931200 h 4900456"/>
                              <a:gd name="connsiteX2010" fmla="*/ 2736920 w 7362098"/>
                              <a:gd name="connsiteY2010" fmla="*/ 3918426 h 4900456"/>
                              <a:gd name="connsiteX2011" fmla="*/ 2739317 w 7362098"/>
                              <a:gd name="connsiteY2011" fmla="*/ 3920422 h 4900456"/>
                              <a:gd name="connsiteX2012" fmla="*/ 2737320 w 7362098"/>
                              <a:gd name="connsiteY2012" fmla="*/ 3922817 h 4900456"/>
                              <a:gd name="connsiteX2013" fmla="*/ 2719756 w 7362098"/>
                              <a:gd name="connsiteY2013" fmla="*/ 3925213 h 4900456"/>
                              <a:gd name="connsiteX2014" fmla="*/ 2717361 w 7362098"/>
                              <a:gd name="connsiteY2014" fmla="*/ 3923217 h 4900456"/>
                              <a:gd name="connsiteX2015" fmla="*/ 2719356 w 7362098"/>
                              <a:gd name="connsiteY2015" fmla="*/ 3920821 h 4900456"/>
                              <a:gd name="connsiteX2016" fmla="*/ 1365063 w 7362098"/>
                              <a:gd name="connsiteY2016" fmla="*/ 3917728 h 4900456"/>
                              <a:gd name="connsiteX2017" fmla="*/ 1374444 w 7362098"/>
                              <a:gd name="connsiteY2017" fmla="*/ 3918825 h 4900456"/>
                              <a:gd name="connsiteX2018" fmla="*/ 1381629 w 7362098"/>
                              <a:gd name="connsiteY2018" fmla="*/ 3930801 h 4900456"/>
                              <a:gd name="connsiteX2019" fmla="*/ 1385222 w 7362098"/>
                              <a:gd name="connsiteY2019" fmla="*/ 3935592 h 4900456"/>
                              <a:gd name="connsiteX2020" fmla="*/ 1391210 w 7362098"/>
                              <a:gd name="connsiteY2020" fmla="*/ 3935592 h 4900456"/>
                              <a:gd name="connsiteX2021" fmla="*/ 1391610 w 7362098"/>
                              <a:gd name="connsiteY2021" fmla="*/ 3935592 h 4900456"/>
                              <a:gd name="connsiteX2022" fmla="*/ 1392008 w 7362098"/>
                              <a:gd name="connsiteY2022" fmla="*/ 3935193 h 4900456"/>
                              <a:gd name="connsiteX2023" fmla="*/ 1405182 w 7362098"/>
                              <a:gd name="connsiteY2023" fmla="*/ 3934793 h 4900456"/>
                              <a:gd name="connsiteX2024" fmla="*/ 1412369 w 7362098"/>
                              <a:gd name="connsiteY2024" fmla="*/ 3946370 h 4900456"/>
                              <a:gd name="connsiteX2025" fmla="*/ 1412369 w 7362098"/>
                              <a:gd name="connsiteY2025" fmla="*/ 3946769 h 4900456"/>
                              <a:gd name="connsiteX2026" fmla="*/ 1415960 w 7362098"/>
                              <a:gd name="connsiteY2026" fmla="*/ 3951560 h 4900456"/>
                              <a:gd name="connsiteX2027" fmla="*/ 1422350 w 7362098"/>
                              <a:gd name="connsiteY2027" fmla="*/ 3951560 h 4900456"/>
                              <a:gd name="connsiteX2028" fmla="*/ 1422749 w 7362098"/>
                              <a:gd name="connsiteY2028" fmla="*/ 3951560 h 4900456"/>
                              <a:gd name="connsiteX2029" fmla="*/ 1436721 w 7362098"/>
                              <a:gd name="connsiteY2029" fmla="*/ 3950761 h 4900456"/>
                              <a:gd name="connsiteX2030" fmla="*/ 1443907 w 7362098"/>
                              <a:gd name="connsiteY2030" fmla="*/ 3962738 h 4900456"/>
                              <a:gd name="connsiteX2031" fmla="*/ 1447498 w 7362098"/>
                              <a:gd name="connsiteY2031" fmla="*/ 3967529 h 4900456"/>
                              <a:gd name="connsiteX2032" fmla="*/ 1450690 w 7362098"/>
                              <a:gd name="connsiteY2032" fmla="*/ 3968327 h 4900456"/>
                              <a:gd name="connsiteX2033" fmla="*/ 1455082 w 7362098"/>
                              <a:gd name="connsiteY2033" fmla="*/ 3968726 h 4900456"/>
                              <a:gd name="connsiteX2034" fmla="*/ 1458676 w 7362098"/>
                              <a:gd name="connsiteY2034" fmla="*/ 3972718 h 4900456"/>
                              <a:gd name="connsiteX2035" fmla="*/ 1453086 w 7362098"/>
                              <a:gd name="connsiteY2035" fmla="*/ 3976710 h 4900456"/>
                              <a:gd name="connsiteX2036" fmla="*/ 1447099 w 7362098"/>
                              <a:gd name="connsiteY2036" fmla="*/ 3976311 h 4900456"/>
                              <a:gd name="connsiteX2037" fmla="*/ 1442308 w 7362098"/>
                              <a:gd name="connsiteY2037" fmla="*/ 3974714 h 4900456"/>
                              <a:gd name="connsiteX2038" fmla="*/ 1435125 w 7362098"/>
                              <a:gd name="connsiteY2038" fmla="*/ 3962738 h 4900456"/>
                              <a:gd name="connsiteX2039" fmla="*/ 1431929 w 7362098"/>
                              <a:gd name="connsiteY2039" fmla="*/ 3957947 h 4900456"/>
                              <a:gd name="connsiteX2040" fmla="*/ 1425143 w 7362098"/>
                              <a:gd name="connsiteY2040" fmla="*/ 3958346 h 4900456"/>
                              <a:gd name="connsiteX2041" fmla="*/ 1411568 w 7362098"/>
                              <a:gd name="connsiteY2041" fmla="*/ 3958745 h 4900456"/>
                              <a:gd name="connsiteX2042" fmla="*/ 1404383 w 7362098"/>
                              <a:gd name="connsiteY2042" fmla="*/ 3947169 h 4900456"/>
                              <a:gd name="connsiteX2043" fmla="*/ 1400791 w 7362098"/>
                              <a:gd name="connsiteY2043" fmla="*/ 3941979 h 4900456"/>
                              <a:gd name="connsiteX2044" fmla="*/ 1394802 w 7362098"/>
                              <a:gd name="connsiteY2044" fmla="*/ 3941979 h 4900456"/>
                              <a:gd name="connsiteX2045" fmla="*/ 1394405 w 7362098"/>
                              <a:gd name="connsiteY2045" fmla="*/ 3941979 h 4900456"/>
                              <a:gd name="connsiteX2046" fmla="*/ 1380831 w 7362098"/>
                              <a:gd name="connsiteY2046" fmla="*/ 3942378 h 4900456"/>
                              <a:gd name="connsiteX2047" fmla="*/ 1373645 w 7362098"/>
                              <a:gd name="connsiteY2047" fmla="*/ 3930402 h 4900456"/>
                              <a:gd name="connsiteX2048" fmla="*/ 1370452 w 7362098"/>
                              <a:gd name="connsiteY2048" fmla="*/ 3925612 h 4900456"/>
                              <a:gd name="connsiteX2049" fmla="*/ 1363665 w 7362098"/>
                              <a:gd name="connsiteY2049" fmla="*/ 3926011 h 4900456"/>
                              <a:gd name="connsiteX2050" fmla="*/ 1350092 w 7362098"/>
                              <a:gd name="connsiteY2050" fmla="*/ 3926410 h 4900456"/>
                              <a:gd name="connsiteX2051" fmla="*/ 1347698 w 7362098"/>
                              <a:gd name="connsiteY2051" fmla="*/ 3924813 h 4900456"/>
                              <a:gd name="connsiteX2052" fmla="*/ 1346101 w 7362098"/>
                              <a:gd name="connsiteY2052" fmla="*/ 3919624 h 4900456"/>
                              <a:gd name="connsiteX2053" fmla="*/ 1351290 w 7362098"/>
                              <a:gd name="connsiteY2053" fmla="*/ 3918027 h 4900456"/>
                              <a:gd name="connsiteX2054" fmla="*/ 1353685 w 7362098"/>
                              <a:gd name="connsiteY2054" fmla="*/ 3919624 h 4900456"/>
                              <a:gd name="connsiteX2055" fmla="*/ 1360073 w 7362098"/>
                              <a:gd name="connsiteY2055" fmla="*/ 3919624 h 4900456"/>
                              <a:gd name="connsiteX2056" fmla="*/ 1360474 w 7362098"/>
                              <a:gd name="connsiteY2056" fmla="*/ 3919624 h 4900456"/>
                              <a:gd name="connsiteX2057" fmla="*/ 1365063 w 7362098"/>
                              <a:gd name="connsiteY2057" fmla="*/ 3917728 h 4900456"/>
                              <a:gd name="connsiteX2058" fmla="*/ 2641913 w 7362098"/>
                              <a:gd name="connsiteY2058" fmla="*/ 3911640 h 4900456"/>
                              <a:gd name="connsiteX2059" fmla="*/ 2658682 w 7362098"/>
                              <a:gd name="connsiteY2059" fmla="*/ 3916431 h 4900456"/>
                              <a:gd name="connsiteX2060" fmla="*/ 2660278 w 7362098"/>
                              <a:gd name="connsiteY2060" fmla="*/ 3919225 h 4900456"/>
                              <a:gd name="connsiteX2061" fmla="*/ 2658682 w 7362098"/>
                              <a:gd name="connsiteY2061" fmla="*/ 3920822 h 4900456"/>
                              <a:gd name="connsiteX2062" fmla="*/ 2657882 w 7362098"/>
                              <a:gd name="connsiteY2062" fmla="*/ 3920822 h 4900456"/>
                              <a:gd name="connsiteX2063" fmla="*/ 2641117 w 7362098"/>
                              <a:gd name="connsiteY2063" fmla="*/ 3916031 h 4900456"/>
                              <a:gd name="connsiteX2064" fmla="*/ 2639119 w 7362098"/>
                              <a:gd name="connsiteY2064" fmla="*/ 3913237 h 4900456"/>
                              <a:gd name="connsiteX2065" fmla="*/ 2641913 w 7362098"/>
                              <a:gd name="connsiteY2065" fmla="*/ 3911640 h 4900456"/>
                              <a:gd name="connsiteX2066" fmla="*/ 2730129 w 7362098"/>
                              <a:gd name="connsiteY2066" fmla="*/ 3901261 h 4900456"/>
                              <a:gd name="connsiteX2067" fmla="*/ 2732927 w 7362098"/>
                              <a:gd name="connsiteY2067" fmla="*/ 3902059 h 4900456"/>
                              <a:gd name="connsiteX2068" fmla="*/ 2732128 w 7362098"/>
                              <a:gd name="connsiteY2068" fmla="*/ 3904853 h 4900456"/>
                              <a:gd name="connsiteX2069" fmla="*/ 2716961 w 7362098"/>
                              <a:gd name="connsiteY2069" fmla="*/ 3913637 h 4900456"/>
                              <a:gd name="connsiteX2070" fmla="*/ 2716164 w 7362098"/>
                              <a:gd name="connsiteY2070" fmla="*/ 3914036 h 4900456"/>
                              <a:gd name="connsiteX2071" fmla="*/ 2714168 w 7362098"/>
                              <a:gd name="connsiteY2071" fmla="*/ 3912838 h 4900456"/>
                              <a:gd name="connsiteX2072" fmla="*/ 2714964 w 7362098"/>
                              <a:gd name="connsiteY2072" fmla="*/ 3910044 h 4900456"/>
                              <a:gd name="connsiteX2073" fmla="*/ 2651496 w 7362098"/>
                              <a:gd name="connsiteY2073" fmla="*/ 3895672 h 4900456"/>
                              <a:gd name="connsiteX2074" fmla="*/ 2665467 w 7362098"/>
                              <a:gd name="connsiteY2074" fmla="*/ 3906451 h 4900456"/>
                              <a:gd name="connsiteX2075" fmla="*/ 2665868 w 7362098"/>
                              <a:gd name="connsiteY2075" fmla="*/ 3909246 h 4900456"/>
                              <a:gd name="connsiteX2076" fmla="*/ 2664271 w 7362098"/>
                              <a:gd name="connsiteY2076" fmla="*/ 3910044 h 4900456"/>
                              <a:gd name="connsiteX2077" fmla="*/ 2662675 w 7362098"/>
                              <a:gd name="connsiteY2077" fmla="*/ 3909645 h 4900456"/>
                              <a:gd name="connsiteX2078" fmla="*/ 2649100 w 7362098"/>
                              <a:gd name="connsiteY2078" fmla="*/ 3898865 h 4900456"/>
                              <a:gd name="connsiteX2079" fmla="*/ 2648701 w 7362098"/>
                              <a:gd name="connsiteY2079" fmla="*/ 3896071 h 4900456"/>
                              <a:gd name="connsiteX2080" fmla="*/ 2651496 w 7362098"/>
                              <a:gd name="connsiteY2080" fmla="*/ 3895672 h 4900456"/>
                              <a:gd name="connsiteX2081" fmla="*/ 2720157 w 7362098"/>
                              <a:gd name="connsiteY2081" fmla="*/ 3886889 h 4900456"/>
                              <a:gd name="connsiteX2082" fmla="*/ 2720555 w 7362098"/>
                              <a:gd name="connsiteY2082" fmla="*/ 3889684 h 4900456"/>
                              <a:gd name="connsiteX2083" fmla="*/ 2709780 w 7362098"/>
                              <a:gd name="connsiteY2083" fmla="*/ 3903657 h 4900456"/>
                              <a:gd name="connsiteX2084" fmla="*/ 2708184 w 7362098"/>
                              <a:gd name="connsiteY2084" fmla="*/ 3904455 h 4900456"/>
                              <a:gd name="connsiteX2085" fmla="*/ 2706586 w 7362098"/>
                              <a:gd name="connsiteY2085" fmla="*/ 3904056 h 4900456"/>
                              <a:gd name="connsiteX2086" fmla="*/ 2706586 w 7362098"/>
                              <a:gd name="connsiteY2086" fmla="*/ 3901261 h 4900456"/>
                              <a:gd name="connsiteX2087" fmla="*/ 2717361 w 7362098"/>
                              <a:gd name="connsiteY2087" fmla="*/ 3887288 h 4900456"/>
                              <a:gd name="connsiteX2088" fmla="*/ 2720157 w 7362098"/>
                              <a:gd name="connsiteY2088" fmla="*/ 3886889 h 4900456"/>
                              <a:gd name="connsiteX2089" fmla="*/ 2663471 w 7362098"/>
                              <a:gd name="connsiteY2089" fmla="*/ 3882897 h 4900456"/>
                              <a:gd name="connsiteX2090" fmla="*/ 2666266 w 7362098"/>
                              <a:gd name="connsiteY2090" fmla="*/ 3883696 h 4900456"/>
                              <a:gd name="connsiteX2091" fmla="*/ 2675049 w 7362098"/>
                              <a:gd name="connsiteY2091" fmla="*/ 3898866 h 4900456"/>
                              <a:gd name="connsiteX2092" fmla="*/ 2674250 w 7362098"/>
                              <a:gd name="connsiteY2092" fmla="*/ 3901661 h 4900456"/>
                              <a:gd name="connsiteX2093" fmla="*/ 2673452 w 7362098"/>
                              <a:gd name="connsiteY2093" fmla="*/ 3902060 h 4900456"/>
                              <a:gd name="connsiteX2094" fmla="*/ 2671456 w 7362098"/>
                              <a:gd name="connsiteY2094" fmla="*/ 3900862 h 4900456"/>
                              <a:gd name="connsiteX2095" fmla="*/ 2662673 w 7362098"/>
                              <a:gd name="connsiteY2095" fmla="*/ 3885692 h 4900456"/>
                              <a:gd name="connsiteX2096" fmla="*/ 2663471 w 7362098"/>
                              <a:gd name="connsiteY2096" fmla="*/ 3882897 h 4900456"/>
                              <a:gd name="connsiteX2097" fmla="*/ 2702194 w 7362098"/>
                              <a:gd name="connsiteY2097" fmla="*/ 3877708 h 4900456"/>
                              <a:gd name="connsiteX2098" fmla="*/ 2703793 w 7362098"/>
                              <a:gd name="connsiteY2098" fmla="*/ 3880502 h 4900456"/>
                              <a:gd name="connsiteX2099" fmla="*/ 2699005 w 7362098"/>
                              <a:gd name="connsiteY2099" fmla="*/ 3897269 h 4900456"/>
                              <a:gd name="connsiteX2100" fmla="*/ 2697409 w 7362098"/>
                              <a:gd name="connsiteY2100" fmla="*/ 3898866 h 4900456"/>
                              <a:gd name="connsiteX2101" fmla="*/ 2696610 w 7362098"/>
                              <a:gd name="connsiteY2101" fmla="*/ 3898866 h 4900456"/>
                              <a:gd name="connsiteX2102" fmla="*/ 2694611 w 7362098"/>
                              <a:gd name="connsiteY2102" fmla="*/ 3896072 h 4900456"/>
                              <a:gd name="connsiteX2103" fmla="*/ 2699401 w 7362098"/>
                              <a:gd name="connsiteY2103" fmla="*/ 3879305 h 4900456"/>
                              <a:gd name="connsiteX2104" fmla="*/ 2702194 w 7362098"/>
                              <a:gd name="connsiteY2104" fmla="*/ 3877708 h 4900456"/>
                              <a:gd name="connsiteX2105" fmla="*/ 2682236 w 7362098"/>
                              <a:gd name="connsiteY2105" fmla="*/ 3876111 h 4900456"/>
                              <a:gd name="connsiteX2106" fmla="*/ 2684631 w 7362098"/>
                              <a:gd name="connsiteY2106" fmla="*/ 3878107 h 4900456"/>
                              <a:gd name="connsiteX2107" fmla="*/ 2687027 w 7362098"/>
                              <a:gd name="connsiteY2107" fmla="*/ 3895673 h 4900456"/>
                              <a:gd name="connsiteX2108" fmla="*/ 2685030 w 7362098"/>
                              <a:gd name="connsiteY2108" fmla="*/ 3898068 h 4900456"/>
                              <a:gd name="connsiteX2109" fmla="*/ 2682636 w 7362098"/>
                              <a:gd name="connsiteY2109" fmla="*/ 3896072 h 4900456"/>
                              <a:gd name="connsiteX2110" fmla="*/ 2680242 w 7362098"/>
                              <a:gd name="connsiteY2110" fmla="*/ 3878506 h 4900456"/>
                              <a:gd name="connsiteX2111" fmla="*/ 2682236 w 7362098"/>
                              <a:gd name="connsiteY2111" fmla="*/ 3876111 h 4900456"/>
                              <a:gd name="connsiteX2112" fmla="*/ 1726597 w 7362098"/>
                              <a:gd name="connsiteY2112" fmla="*/ 3851510 h 4900456"/>
                              <a:gd name="connsiteX2113" fmla="*/ 1745709 w 7362098"/>
                              <a:gd name="connsiteY2113" fmla="*/ 3865732 h 4900456"/>
                              <a:gd name="connsiteX2114" fmla="*/ 1740120 w 7362098"/>
                              <a:gd name="connsiteY2114" fmla="*/ 3869325 h 4900456"/>
                              <a:gd name="connsiteX2115" fmla="*/ 1705790 w 7362098"/>
                              <a:gd name="connsiteY2115" fmla="*/ 3861341 h 4900456"/>
                              <a:gd name="connsiteX2116" fmla="*/ 1698604 w 7362098"/>
                              <a:gd name="connsiteY2116" fmla="*/ 3895273 h 4900456"/>
                              <a:gd name="connsiteX2117" fmla="*/ 1693015 w 7362098"/>
                              <a:gd name="connsiteY2117" fmla="*/ 3898866 h 4900456"/>
                              <a:gd name="connsiteX2118" fmla="*/ 1692217 w 7362098"/>
                              <a:gd name="connsiteY2118" fmla="*/ 3897669 h 4900456"/>
                              <a:gd name="connsiteX2119" fmla="*/ 1702995 w 7362098"/>
                              <a:gd name="connsiteY2119" fmla="*/ 3854953 h 4900456"/>
                              <a:gd name="connsiteX2120" fmla="*/ 1726597 w 7362098"/>
                              <a:gd name="connsiteY2120" fmla="*/ 3851510 h 4900456"/>
                              <a:gd name="connsiteX2121" fmla="*/ 6470185 w 7362098"/>
                              <a:gd name="connsiteY2121" fmla="*/ 3822219 h 4900456"/>
                              <a:gd name="connsiteX2122" fmla="*/ 6472580 w 7362098"/>
                              <a:gd name="connsiteY2122" fmla="*/ 3824215 h 4900456"/>
                              <a:gd name="connsiteX2123" fmla="*/ 6474975 w 7362098"/>
                              <a:gd name="connsiteY2123" fmla="*/ 3841781 h 4900456"/>
                              <a:gd name="connsiteX2124" fmla="*/ 6472979 w 7362098"/>
                              <a:gd name="connsiteY2124" fmla="*/ 3844176 h 4900456"/>
                              <a:gd name="connsiteX2125" fmla="*/ 6470584 w 7362098"/>
                              <a:gd name="connsiteY2125" fmla="*/ 3842180 h 4900456"/>
                              <a:gd name="connsiteX2126" fmla="*/ 6468188 w 7362098"/>
                              <a:gd name="connsiteY2126" fmla="*/ 3824614 h 4900456"/>
                              <a:gd name="connsiteX2127" fmla="*/ 6470185 w 7362098"/>
                              <a:gd name="connsiteY2127" fmla="*/ 3822219 h 4900456"/>
                              <a:gd name="connsiteX2128" fmla="*/ 6458607 w 7362098"/>
                              <a:gd name="connsiteY2128" fmla="*/ 3821421 h 4900456"/>
                              <a:gd name="connsiteX2129" fmla="*/ 6459806 w 7362098"/>
                              <a:gd name="connsiteY2129" fmla="*/ 3824215 h 4900456"/>
                              <a:gd name="connsiteX2130" fmla="*/ 6455015 w 7362098"/>
                              <a:gd name="connsiteY2130" fmla="*/ 3840982 h 4900456"/>
                              <a:gd name="connsiteX2131" fmla="*/ 6453418 w 7362098"/>
                              <a:gd name="connsiteY2131" fmla="*/ 3842579 h 4900456"/>
                              <a:gd name="connsiteX2132" fmla="*/ 6452620 w 7362098"/>
                              <a:gd name="connsiteY2132" fmla="*/ 3842579 h 4900456"/>
                              <a:gd name="connsiteX2133" fmla="*/ 6451022 w 7362098"/>
                              <a:gd name="connsiteY2133" fmla="*/ 3839785 h 4900456"/>
                              <a:gd name="connsiteX2134" fmla="*/ 6455813 w 7362098"/>
                              <a:gd name="connsiteY2134" fmla="*/ 3823017 h 4900456"/>
                              <a:gd name="connsiteX2135" fmla="*/ 6458607 w 7362098"/>
                              <a:gd name="connsiteY2135" fmla="*/ 3821421 h 4900456"/>
                              <a:gd name="connsiteX2136" fmla="*/ 6480563 w 7362098"/>
                              <a:gd name="connsiteY2136" fmla="*/ 3818626 h 4900456"/>
                              <a:gd name="connsiteX2137" fmla="*/ 6483358 w 7362098"/>
                              <a:gd name="connsiteY2137" fmla="*/ 3819425 h 4900456"/>
                              <a:gd name="connsiteX2138" fmla="*/ 6492141 w 7362098"/>
                              <a:gd name="connsiteY2138" fmla="*/ 3834595 h 4900456"/>
                              <a:gd name="connsiteX2139" fmla="*/ 6491342 w 7362098"/>
                              <a:gd name="connsiteY2139" fmla="*/ 3837390 h 4900456"/>
                              <a:gd name="connsiteX2140" fmla="*/ 6490544 w 7362098"/>
                              <a:gd name="connsiteY2140" fmla="*/ 3837789 h 4900456"/>
                              <a:gd name="connsiteX2141" fmla="*/ 6488548 w 7362098"/>
                              <a:gd name="connsiteY2141" fmla="*/ 3836591 h 4900456"/>
                              <a:gd name="connsiteX2142" fmla="*/ 6479764 w 7362098"/>
                              <a:gd name="connsiteY2142" fmla="*/ 3821421 h 4900456"/>
                              <a:gd name="connsiteX2143" fmla="*/ 6480563 w 7362098"/>
                              <a:gd name="connsiteY2143" fmla="*/ 3818626 h 4900456"/>
                              <a:gd name="connsiteX2144" fmla="*/ 5125482 w 7362098"/>
                              <a:gd name="connsiteY2144" fmla="*/ 3816331 h 4900456"/>
                              <a:gd name="connsiteX2145" fmla="*/ 5134863 w 7362098"/>
                              <a:gd name="connsiteY2145" fmla="*/ 3817429 h 4900456"/>
                              <a:gd name="connsiteX2146" fmla="*/ 5142049 w 7362098"/>
                              <a:gd name="connsiteY2146" fmla="*/ 3829405 h 4900456"/>
                              <a:gd name="connsiteX2147" fmla="*/ 5145642 w 7362098"/>
                              <a:gd name="connsiteY2147" fmla="*/ 3834195 h 4900456"/>
                              <a:gd name="connsiteX2148" fmla="*/ 5151630 w 7362098"/>
                              <a:gd name="connsiteY2148" fmla="*/ 3834195 h 4900456"/>
                              <a:gd name="connsiteX2149" fmla="*/ 5152029 w 7362098"/>
                              <a:gd name="connsiteY2149" fmla="*/ 3834195 h 4900456"/>
                              <a:gd name="connsiteX2150" fmla="*/ 5152428 w 7362098"/>
                              <a:gd name="connsiteY2150" fmla="*/ 3833796 h 4900456"/>
                              <a:gd name="connsiteX2151" fmla="*/ 5165602 w 7362098"/>
                              <a:gd name="connsiteY2151" fmla="*/ 3833397 h 4900456"/>
                              <a:gd name="connsiteX2152" fmla="*/ 5172787 w 7362098"/>
                              <a:gd name="connsiteY2152" fmla="*/ 3844973 h 4900456"/>
                              <a:gd name="connsiteX2153" fmla="*/ 5172787 w 7362098"/>
                              <a:gd name="connsiteY2153" fmla="*/ 3845373 h 4900456"/>
                              <a:gd name="connsiteX2154" fmla="*/ 5176380 w 7362098"/>
                              <a:gd name="connsiteY2154" fmla="*/ 3850163 h 4900456"/>
                              <a:gd name="connsiteX2155" fmla="*/ 5182767 w 7362098"/>
                              <a:gd name="connsiteY2155" fmla="*/ 3850163 h 4900456"/>
                              <a:gd name="connsiteX2156" fmla="*/ 5183167 w 7362098"/>
                              <a:gd name="connsiteY2156" fmla="*/ 3850163 h 4900456"/>
                              <a:gd name="connsiteX2157" fmla="*/ 5197140 w 7362098"/>
                              <a:gd name="connsiteY2157" fmla="*/ 3849365 h 4900456"/>
                              <a:gd name="connsiteX2158" fmla="*/ 5204325 w 7362098"/>
                              <a:gd name="connsiteY2158" fmla="*/ 3861342 h 4900456"/>
                              <a:gd name="connsiteX2159" fmla="*/ 5207918 w 7362098"/>
                              <a:gd name="connsiteY2159" fmla="*/ 3866132 h 4900456"/>
                              <a:gd name="connsiteX2160" fmla="*/ 5211112 w 7362098"/>
                              <a:gd name="connsiteY2160" fmla="*/ 3866930 h 4900456"/>
                              <a:gd name="connsiteX2161" fmla="*/ 5215503 w 7362098"/>
                              <a:gd name="connsiteY2161" fmla="*/ 3867330 h 4900456"/>
                              <a:gd name="connsiteX2162" fmla="*/ 5219096 w 7362098"/>
                              <a:gd name="connsiteY2162" fmla="*/ 3871322 h 4900456"/>
                              <a:gd name="connsiteX2163" fmla="*/ 5213507 w 7362098"/>
                              <a:gd name="connsiteY2163" fmla="*/ 3875314 h 4900456"/>
                              <a:gd name="connsiteX2164" fmla="*/ 5207519 w 7362098"/>
                              <a:gd name="connsiteY2164" fmla="*/ 3874914 h 4900456"/>
                              <a:gd name="connsiteX2165" fmla="*/ 5202728 w 7362098"/>
                              <a:gd name="connsiteY2165" fmla="*/ 3873318 h 4900456"/>
                              <a:gd name="connsiteX2166" fmla="*/ 5195543 w 7362098"/>
                              <a:gd name="connsiteY2166" fmla="*/ 3861342 h 4900456"/>
                              <a:gd name="connsiteX2167" fmla="*/ 5192349 w 7362098"/>
                              <a:gd name="connsiteY2167" fmla="*/ 3856550 h 4900456"/>
                              <a:gd name="connsiteX2168" fmla="*/ 5185562 w 7362098"/>
                              <a:gd name="connsiteY2168" fmla="*/ 3856949 h 4900456"/>
                              <a:gd name="connsiteX2169" fmla="*/ 5171989 w 7362098"/>
                              <a:gd name="connsiteY2169" fmla="*/ 3857349 h 4900456"/>
                              <a:gd name="connsiteX2170" fmla="*/ 5164803 w 7362098"/>
                              <a:gd name="connsiteY2170" fmla="*/ 3845772 h 4900456"/>
                              <a:gd name="connsiteX2171" fmla="*/ 5161211 w 7362098"/>
                              <a:gd name="connsiteY2171" fmla="*/ 3840582 h 4900456"/>
                              <a:gd name="connsiteX2172" fmla="*/ 5155223 w 7362098"/>
                              <a:gd name="connsiteY2172" fmla="*/ 3840582 h 4900456"/>
                              <a:gd name="connsiteX2173" fmla="*/ 5154823 w 7362098"/>
                              <a:gd name="connsiteY2173" fmla="*/ 3840582 h 4900456"/>
                              <a:gd name="connsiteX2174" fmla="*/ 5141251 w 7362098"/>
                              <a:gd name="connsiteY2174" fmla="*/ 3840981 h 4900456"/>
                              <a:gd name="connsiteX2175" fmla="*/ 5134065 w 7362098"/>
                              <a:gd name="connsiteY2175" fmla="*/ 3829005 h 4900456"/>
                              <a:gd name="connsiteX2176" fmla="*/ 5130871 w 7362098"/>
                              <a:gd name="connsiteY2176" fmla="*/ 3824215 h 4900456"/>
                              <a:gd name="connsiteX2177" fmla="*/ 5124085 w 7362098"/>
                              <a:gd name="connsiteY2177" fmla="*/ 3824614 h 4900456"/>
                              <a:gd name="connsiteX2178" fmla="*/ 5110512 w 7362098"/>
                              <a:gd name="connsiteY2178" fmla="*/ 3825013 h 4900456"/>
                              <a:gd name="connsiteX2179" fmla="*/ 5108117 w 7362098"/>
                              <a:gd name="connsiteY2179" fmla="*/ 3823417 h 4900456"/>
                              <a:gd name="connsiteX2180" fmla="*/ 5106520 w 7362098"/>
                              <a:gd name="connsiteY2180" fmla="*/ 3818227 h 4900456"/>
                              <a:gd name="connsiteX2181" fmla="*/ 5111710 w 7362098"/>
                              <a:gd name="connsiteY2181" fmla="*/ 3816630 h 4900456"/>
                              <a:gd name="connsiteX2182" fmla="*/ 5114105 w 7362098"/>
                              <a:gd name="connsiteY2182" fmla="*/ 3818227 h 4900456"/>
                              <a:gd name="connsiteX2183" fmla="*/ 5120492 w 7362098"/>
                              <a:gd name="connsiteY2183" fmla="*/ 3818227 h 4900456"/>
                              <a:gd name="connsiteX2184" fmla="*/ 5120891 w 7362098"/>
                              <a:gd name="connsiteY2184" fmla="*/ 3818227 h 4900456"/>
                              <a:gd name="connsiteX2185" fmla="*/ 5125482 w 7362098"/>
                              <a:gd name="connsiteY2185" fmla="*/ 3816331 h 4900456"/>
                              <a:gd name="connsiteX2186" fmla="*/ 6448628 w 7362098"/>
                              <a:gd name="connsiteY2186" fmla="*/ 3816231 h 4900456"/>
                              <a:gd name="connsiteX2187" fmla="*/ 6449426 w 7362098"/>
                              <a:gd name="connsiteY2187" fmla="*/ 3819025 h 4900456"/>
                              <a:gd name="connsiteX2188" fmla="*/ 6438648 w 7362098"/>
                              <a:gd name="connsiteY2188" fmla="*/ 3832998 h 4900456"/>
                              <a:gd name="connsiteX2189" fmla="*/ 6437050 w 7362098"/>
                              <a:gd name="connsiteY2189" fmla="*/ 3833797 h 4900456"/>
                              <a:gd name="connsiteX2190" fmla="*/ 6435453 w 7362098"/>
                              <a:gd name="connsiteY2190" fmla="*/ 3833398 h 4900456"/>
                              <a:gd name="connsiteX2191" fmla="*/ 6435054 w 7362098"/>
                              <a:gd name="connsiteY2191" fmla="*/ 3830603 h 4900456"/>
                              <a:gd name="connsiteX2192" fmla="*/ 6445833 w 7362098"/>
                              <a:gd name="connsiteY2192" fmla="*/ 3816630 h 4900456"/>
                              <a:gd name="connsiteX2193" fmla="*/ 6448628 w 7362098"/>
                              <a:gd name="connsiteY2193" fmla="*/ 3816231 h 4900456"/>
                              <a:gd name="connsiteX2194" fmla="*/ 6492139 w 7362098"/>
                              <a:gd name="connsiteY2194" fmla="*/ 3810642 h 4900456"/>
                              <a:gd name="connsiteX2195" fmla="*/ 6506512 w 7362098"/>
                              <a:gd name="connsiteY2195" fmla="*/ 3821422 h 4900456"/>
                              <a:gd name="connsiteX2196" fmla="*/ 6506911 w 7362098"/>
                              <a:gd name="connsiteY2196" fmla="*/ 3824216 h 4900456"/>
                              <a:gd name="connsiteX2197" fmla="*/ 6505314 w 7362098"/>
                              <a:gd name="connsiteY2197" fmla="*/ 3825014 h 4900456"/>
                              <a:gd name="connsiteX2198" fmla="*/ 6503717 w 7362098"/>
                              <a:gd name="connsiteY2198" fmla="*/ 3824615 h 4900456"/>
                              <a:gd name="connsiteX2199" fmla="*/ 6489744 w 7362098"/>
                              <a:gd name="connsiteY2199" fmla="*/ 3813836 h 4900456"/>
                              <a:gd name="connsiteX2200" fmla="*/ 6489345 w 7362098"/>
                              <a:gd name="connsiteY2200" fmla="*/ 3811041 h 4900456"/>
                              <a:gd name="connsiteX2201" fmla="*/ 6492139 w 7362098"/>
                              <a:gd name="connsiteY2201" fmla="*/ 3810642 h 4900456"/>
                              <a:gd name="connsiteX2202" fmla="*/ 3001196 w 7362098"/>
                              <a:gd name="connsiteY2202" fmla="*/ 3810243 h 4900456"/>
                              <a:gd name="connsiteX2203" fmla="*/ 3003988 w 7362098"/>
                              <a:gd name="connsiteY2203" fmla="*/ 3811840 h 4900456"/>
                              <a:gd name="connsiteX2204" fmla="*/ 3021557 w 7362098"/>
                              <a:gd name="connsiteY2204" fmla="*/ 3822618 h 4900456"/>
                              <a:gd name="connsiteX2205" fmla="*/ 3024745 w 7362098"/>
                              <a:gd name="connsiteY2205" fmla="*/ 3824215 h 4900456"/>
                              <a:gd name="connsiteX2206" fmla="*/ 3023550 w 7362098"/>
                              <a:gd name="connsiteY2206" fmla="*/ 3827009 h 4900456"/>
                              <a:gd name="connsiteX2207" fmla="*/ 3023150 w 7362098"/>
                              <a:gd name="connsiteY2207" fmla="*/ 3827009 h 4900456"/>
                              <a:gd name="connsiteX2208" fmla="*/ 3010363 w 7362098"/>
                              <a:gd name="connsiteY2208" fmla="*/ 3825811 h 4900456"/>
                              <a:gd name="connsiteX2209" fmla="*/ 2981628 w 7362098"/>
                              <a:gd name="connsiteY2209" fmla="*/ 3858147 h 4900456"/>
                              <a:gd name="connsiteX2210" fmla="*/ 2938519 w 7362098"/>
                              <a:gd name="connsiteY2210" fmla="*/ 3861341 h 4900456"/>
                              <a:gd name="connsiteX2211" fmla="*/ 2931733 w 7362098"/>
                              <a:gd name="connsiteY2211" fmla="*/ 3872519 h 4900456"/>
                              <a:gd name="connsiteX2212" fmla="*/ 2931335 w 7362098"/>
                              <a:gd name="connsiteY2212" fmla="*/ 3872918 h 4900456"/>
                              <a:gd name="connsiteX2213" fmla="*/ 2928539 w 7362098"/>
                              <a:gd name="connsiteY2213" fmla="*/ 3872119 h 4900456"/>
                              <a:gd name="connsiteX2214" fmla="*/ 2928937 w 7362098"/>
                              <a:gd name="connsiteY2214" fmla="*/ 3868926 h 4900456"/>
                              <a:gd name="connsiteX2215" fmla="*/ 2930935 w 7362098"/>
                              <a:gd name="connsiteY2215" fmla="*/ 3848166 h 4900456"/>
                              <a:gd name="connsiteX2216" fmla="*/ 2931335 w 7362098"/>
                              <a:gd name="connsiteY2216" fmla="*/ 3844973 h 4900456"/>
                              <a:gd name="connsiteX2217" fmla="*/ 2934527 w 7362098"/>
                              <a:gd name="connsiteY2217" fmla="*/ 3845372 h 4900456"/>
                              <a:gd name="connsiteX2218" fmla="*/ 2938917 w 7362098"/>
                              <a:gd name="connsiteY2218" fmla="*/ 3856950 h 4900456"/>
                              <a:gd name="connsiteX2219" fmla="*/ 2939317 w 7362098"/>
                              <a:gd name="connsiteY2219" fmla="*/ 3856950 h 4900456"/>
                              <a:gd name="connsiteX2220" fmla="*/ 2979636 w 7362098"/>
                              <a:gd name="connsiteY2220" fmla="*/ 3854154 h 4900456"/>
                              <a:gd name="connsiteX2221" fmla="*/ 3005982 w 7362098"/>
                              <a:gd name="connsiteY2221" fmla="*/ 3823815 h 4900456"/>
                              <a:gd name="connsiteX2222" fmla="*/ 3005982 w 7362098"/>
                              <a:gd name="connsiteY2222" fmla="*/ 3823416 h 4900456"/>
                              <a:gd name="connsiteX2223" fmla="*/ 2999599 w 7362098"/>
                              <a:gd name="connsiteY2223" fmla="*/ 3813037 h 4900456"/>
                              <a:gd name="connsiteX2224" fmla="*/ 3001196 w 7362098"/>
                              <a:gd name="connsiteY2224" fmla="*/ 3810243 h 4900456"/>
                              <a:gd name="connsiteX2225" fmla="*/ 6438248 w 7362098"/>
                              <a:gd name="connsiteY2225" fmla="*/ 3807049 h 4900456"/>
                              <a:gd name="connsiteX2226" fmla="*/ 6441043 w 7362098"/>
                              <a:gd name="connsiteY2226" fmla="*/ 3807848 h 4900456"/>
                              <a:gd name="connsiteX2227" fmla="*/ 6440244 w 7362098"/>
                              <a:gd name="connsiteY2227" fmla="*/ 3810642 h 4900456"/>
                              <a:gd name="connsiteX2228" fmla="*/ 6425074 w 7362098"/>
                              <a:gd name="connsiteY2228" fmla="*/ 3819426 h 4900456"/>
                              <a:gd name="connsiteX2229" fmla="*/ 6424275 w 7362098"/>
                              <a:gd name="connsiteY2229" fmla="*/ 3819825 h 4900456"/>
                              <a:gd name="connsiteX2230" fmla="*/ 6422279 w 7362098"/>
                              <a:gd name="connsiteY2230" fmla="*/ 3818627 h 4900456"/>
                              <a:gd name="connsiteX2231" fmla="*/ 6423078 w 7362098"/>
                              <a:gd name="connsiteY2231" fmla="*/ 3815833 h 4900456"/>
                              <a:gd name="connsiteX2232" fmla="*/ 3924493 w 7362098"/>
                              <a:gd name="connsiteY2232" fmla="*/ 3806650 h 4900456"/>
                              <a:gd name="connsiteX2233" fmla="*/ 3929283 w 7362098"/>
                              <a:gd name="connsiteY2233" fmla="*/ 3810243 h 4900456"/>
                              <a:gd name="connsiteX2234" fmla="*/ 3932876 w 7362098"/>
                              <a:gd name="connsiteY2234" fmla="*/ 3834594 h 4900456"/>
                              <a:gd name="connsiteX2235" fmla="*/ 3957228 w 7362098"/>
                              <a:gd name="connsiteY2235" fmla="*/ 3831001 h 4900456"/>
                              <a:gd name="connsiteX2236" fmla="*/ 3962019 w 7362098"/>
                              <a:gd name="connsiteY2236" fmla="*/ 3834594 h 4900456"/>
                              <a:gd name="connsiteX2237" fmla="*/ 3958426 w 7362098"/>
                              <a:gd name="connsiteY2237" fmla="*/ 3839385 h 4900456"/>
                              <a:gd name="connsiteX2238" fmla="*/ 3934074 w 7362098"/>
                              <a:gd name="connsiteY2238" fmla="*/ 3842977 h 4900456"/>
                              <a:gd name="connsiteX2239" fmla="*/ 3937667 w 7362098"/>
                              <a:gd name="connsiteY2239" fmla="*/ 3867330 h 4900456"/>
                              <a:gd name="connsiteX2240" fmla="*/ 3934074 w 7362098"/>
                              <a:gd name="connsiteY2240" fmla="*/ 3872120 h 4900456"/>
                              <a:gd name="connsiteX2241" fmla="*/ 3929283 w 7362098"/>
                              <a:gd name="connsiteY2241" fmla="*/ 3868527 h 4900456"/>
                              <a:gd name="connsiteX2242" fmla="*/ 3925691 w 7362098"/>
                              <a:gd name="connsiteY2242" fmla="*/ 3844175 h 4900456"/>
                              <a:gd name="connsiteX2243" fmla="*/ 3901339 w 7362098"/>
                              <a:gd name="connsiteY2243" fmla="*/ 3847768 h 4900456"/>
                              <a:gd name="connsiteX2244" fmla="*/ 3896549 w 7362098"/>
                              <a:gd name="connsiteY2244" fmla="*/ 3844175 h 4900456"/>
                              <a:gd name="connsiteX2245" fmla="*/ 3900142 w 7362098"/>
                              <a:gd name="connsiteY2245" fmla="*/ 3839385 h 4900456"/>
                              <a:gd name="connsiteX2246" fmla="*/ 3924493 w 7362098"/>
                              <a:gd name="connsiteY2246" fmla="*/ 3835792 h 4900456"/>
                              <a:gd name="connsiteX2247" fmla="*/ 3920900 w 7362098"/>
                              <a:gd name="connsiteY2247" fmla="*/ 3811441 h 4900456"/>
                              <a:gd name="connsiteX2248" fmla="*/ 3924493 w 7362098"/>
                              <a:gd name="connsiteY2248" fmla="*/ 3806650 h 4900456"/>
                              <a:gd name="connsiteX2249" fmla="*/ 6496930 w 7362098"/>
                              <a:gd name="connsiteY2249" fmla="*/ 3799465 h 4900456"/>
                              <a:gd name="connsiteX2250" fmla="*/ 6513697 w 7362098"/>
                              <a:gd name="connsiteY2250" fmla="*/ 3804256 h 4900456"/>
                              <a:gd name="connsiteX2251" fmla="*/ 6514895 w 7362098"/>
                              <a:gd name="connsiteY2251" fmla="*/ 3807050 h 4900456"/>
                              <a:gd name="connsiteX2252" fmla="*/ 6513298 w 7362098"/>
                              <a:gd name="connsiteY2252" fmla="*/ 3808647 h 4900456"/>
                              <a:gd name="connsiteX2253" fmla="*/ 6512500 w 7362098"/>
                              <a:gd name="connsiteY2253" fmla="*/ 3808647 h 4900456"/>
                              <a:gd name="connsiteX2254" fmla="*/ 6495732 w 7362098"/>
                              <a:gd name="connsiteY2254" fmla="*/ 3803856 h 4900456"/>
                              <a:gd name="connsiteX2255" fmla="*/ 6494136 w 7362098"/>
                              <a:gd name="connsiteY2255" fmla="*/ 3801061 h 4900456"/>
                              <a:gd name="connsiteX2256" fmla="*/ 6496930 w 7362098"/>
                              <a:gd name="connsiteY2256" fmla="*/ 3799465 h 4900456"/>
                              <a:gd name="connsiteX2257" fmla="*/ 6435056 w 7362098"/>
                              <a:gd name="connsiteY2257" fmla="*/ 3795074 h 4900456"/>
                              <a:gd name="connsiteX2258" fmla="*/ 6437451 w 7362098"/>
                              <a:gd name="connsiteY2258" fmla="*/ 3797070 h 4900456"/>
                              <a:gd name="connsiteX2259" fmla="*/ 6435455 w 7362098"/>
                              <a:gd name="connsiteY2259" fmla="*/ 3799465 h 4900456"/>
                              <a:gd name="connsiteX2260" fmla="*/ 6417889 w 7362098"/>
                              <a:gd name="connsiteY2260" fmla="*/ 3801861 h 4900456"/>
                              <a:gd name="connsiteX2261" fmla="*/ 6415494 w 7362098"/>
                              <a:gd name="connsiteY2261" fmla="*/ 3799865 h 4900456"/>
                              <a:gd name="connsiteX2262" fmla="*/ 6417490 w 7362098"/>
                              <a:gd name="connsiteY2262" fmla="*/ 3797469 h 4900456"/>
                              <a:gd name="connsiteX2263" fmla="*/ 6514496 w 7362098"/>
                              <a:gd name="connsiteY2263" fmla="*/ 3785094 h 4900456"/>
                              <a:gd name="connsiteX2264" fmla="*/ 6516891 w 7362098"/>
                              <a:gd name="connsiteY2264" fmla="*/ 3787090 h 4900456"/>
                              <a:gd name="connsiteX2265" fmla="*/ 6514895 w 7362098"/>
                              <a:gd name="connsiteY2265" fmla="*/ 3789485 h 4900456"/>
                              <a:gd name="connsiteX2266" fmla="*/ 6497329 w 7362098"/>
                              <a:gd name="connsiteY2266" fmla="*/ 3791881 h 4900456"/>
                              <a:gd name="connsiteX2267" fmla="*/ 6494934 w 7362098"/>
                              <a:gd name="connsiteY2267" fmla="*/ 3789885 h 4900456"/>
                              <a:gd name="connsiteX2268" fmla="*/ 6496930 w 7362098"/>
                              <a:gd name="connsiteY2268" fmla="*/ 3787489 h 4900456"/>
                              <a:gd name="connsiteX2269" fmla="*/ 5142648 w 7362098"/>
                              <a:gd name="connsiteY2269" fmla="*/ 3783996 h 4900456"/>
                              <a:gd name="connsiteX2270" fmla="*/ 5152030 w 7362098"/>
                              <a:gd name="connsiteY2270" fmla="*/ 3785094 h 4900456"/>
                              <a:gd name="connsiteX2271" fmla="*/ 5159215 w 7362098"/>
                              <a:gd name="connsiteY2271" fmla="*/ 3797070 h 4900456"/>
                              <a:gd name="connsiteX2272" fmla="*/ 5162808 w 7362098"/>
                              <a:gd name="connsiteY2272" fmla="*/ 3801860 h 4900456"/>
                              <a:gd name="connsiteX2273" fmla="*/ 5168796 w 7362098"/>
                              <a:gd name="connsiteY2273" fmla="*/ 3801860 h 4900456"/>
                              <a:gd name="connsiteX2274" fmla="*/ 5169195 w 7362098"/>
                              <a:gd name="connsiteY2274" fmla="*/ 3801860 h 4900456"/>
                              <a:gd name="connsiteX2275" fmla="*/ 5169594 w 7362098"/>
                              <a:gd name="connsiteY2275" fmla="*/ 3801461 h 4900456"/>
                              <a:gd name="connsiteX2276" fmla="*/ 5182768 w 7362098"/>
                              <a:gd name="connsiteY2276" fmla="*/ 3801062 h 4900456"/>
                              <a:gd name="connsiteX2277" fmla="*/ 5189953 w 7362098"/>
                              <a:gd name="connsiteY2277" fmla="*/ 3812638 h 4900456"/>
                              <a:gd name="connsiteX2278" fmla="*/ 5189953 w 7362098"/>
                              <a:gd name="connsiteY2278" fmla="*/ 3813037 h 4900456"/>
                              <a:gd name="connsiteX2279" fmla="*/ 5193546 w 7362098"/>
                              <a:gd name="connsiteY2279" fmla="*/ 3817828 h 4900456"/>
                              <a:gd name="connsiteX2280" fmla="*/ 5199933 w 7362098"/>
                              <a:gd name="connsiteY2280" fmla="*/ 3817828 h 4900456"/>
                              <a:gd name="connsiteX2281" fmla="*/ 5200333 w 7362098"/>
                              <a:gd name="connsiteY2281" fmla="*/ 3817828 h 4900456"/>
                              <a:gd name="connsiteX2282" fmla="*/ 5214305 w 7362098"/>
                              <a:gd name="connsiteY2282" fmla="*/ 3817029 h 4900456"/>
                              <a:gd name="connsiteX2283" fmla="*/ 5221491 w 7362098"/>
                              <a:gd name="connsiteY2283" fmla="*/ 3829006 h 4900456"/>
                              <a:gd name="connsiteX2284" fmla="*/ 5225084 w 7362098"/>
                              <a:gd name="connsiteY2284" fmla="*/ 3833797 h 4900456"/>
                              <a:gd name="connsiteX2285" fmla="*/ 5228277 w 7362098"/>
                              <a:gd name="connsiteY2285" fmla="*/ 3834595 h 4900456"/>
                              <a:gd name="connsiteX2286" fmla="*/ 5232669 w 7362098"/>
                              <a:gd name="connsiteY2286" fmla="*/ 3834994 h 4900456"/>
                              <a:gd name="connsiteX2287" fmla="*/ 5236261 w 7362098"/>
                              <a:gd name="connsiteY2287" fmla="*/ 3838986 h 4900456"/>
                              <a:gd name="connsiteX2288" fmla="*/ 5230673 w 7362098"/>
                              <a:gd name="connsiteY2288" fmla="*/ 3842978 h 4900456"/>
                              <a:gd name="connsiteX2289" fmla="*/ 5224685 w 7362098"/>
                              <a:gd name="connsiteY2289" fmla="*/ 3842579 h 4900456"/>
                              <a:gd name="connsiteX2290" fmla="*/ 5219894 w 7362098"/>
                              <a:gd name="connsiteY2290" fmla="*/ 3840982 h 4900456"/>
                              <a:gd name="connsiteX2291" fmla="*/ 5212709 w 7362098"/>
                              <a:gd name="connsiteY2291" fmla="*/ 3829006 h 4900456"/>
                              <a:gd name="connsiteX2292" fmla="*/ 5209515 w 7362098"/>
                              <a:gd name="connsiteY2292" fmla="*/ 3824215 h 4900456"/>
                              <a:gd name="connsiteX2293" fmla="*/ 5202728 w 7362098"/>
                              <a:gd name="connsiteY2293" fmla="*/ 3824614 h 4900456"/>
                              <a:gd name="connsiteX2294" fmla="*/ 5189155 w 7362098"/>
                              <a:gd name="connsiteY2294" fmla="*/ 3825013 h 4900456"/>
                              <a:gd name="connsiteX2295" fmla="*/ 5181969 w 7362098"/>
                              <a:gd name="connsiteY2295" fmla="*/ 3813437 h 4900456"/>
                              <a:gd name="connsiteX2296" fmla="*/ 5178377 w 7362098"/>
                              <a:gd name="connsiteY2296" fmla="*/ 3808247 h 4900456"/>
                              <a:gd name="connsiteX2297" fmla="*/ 5172389 w 7362098"/>
                              <a:gd name="connsiteY2297" fmla="*/ 3808247 h 4900456"/>
                              <a:gd name="connsiteX2298" fmla="*/ 5171990 w 7362098"/>
                              <a:gd name="connsiteY2298" fmla="*/ 3808247 h 4900456"/>
                              <a:gd name="connsiteX2299" fmla="*/ 5158417 w 7362098"/>
                              <a:gd name="connsiteY2299" fmla="*/ 3808646 h 4900456"/>
                              <a:gd name="connsiteX2300" fmla="*/ 5151231 w 7362098"/>
                              <a:gd name="connsiteY2300" fmla="*/ 3796670 h 4900456"/>
                              <a:gd name="connsiteX2301" fmla="*/ 5148038 w 7362098"/>
                              <a:gd name="connsiteY2301" fmla="*/ 3791880 h 4900456"/>
                              <a:gd name="connsiteX2302" fmla="*/ 5141251 w 7362098"/>
                              <a:gd name="connsiteY2302" fmla="*/ 3792279 h 4900456"/>
                              <a:gd name="connsiteX2303" fmla="*/ 5127679 w 7362098"/>
                              <a:gd name="connsiteY2303" fmla="*/ 3792678 h 4900456"/>
                              <a:gd name="connsiteX2304" fmla="*/ 5125283 w 7362098"/>
                              <a:gd name="connsiteY2304" fmla="*/ 3791082 h 4900456"/>
                              <a:gd name="connsiteX2305" fmla="*/ 5123687 w 7362098"/>
                              <a:gd name="connsiteY2305" fmla="*/ 3785892 h 4900456"/>
                              <a:gd name="connsiteX2306" fmla="*/ 5128876 w 7362098"/>
                              <a:gd name="connsiteY2306" fmla="*/ 3784295 h 4900456"/>
                              <a:gd name="connsiteX2307" fmla="*/ 5131271 w 7362098"/>
                              <a:gd name="connsiteY2307" fmla="*/ 3785892 h 4900456"/>
                              <a:gd name="connsiteX2308" fmla="*/ 5137659 w 7362098"/>
                              <a:gd name="connsiteY2308" fmla="*/ 3785892 h 4900456"/>
                              <a:gd name="connsiteX2309" fmla="*/ 5138058 w 7362098"/>
                              <a:gd name="connsiteY2309" fmla="*/ 3785892 h 4900456"/>
                              <a:gd name="connsiteX2310" fmla="*/ 5142648 w 7362098"/>
                              <a:gd name="connsiteY2310" fmla="*/ 3783996 h 4900456"/>
                              <a:gd name="connsiteX2311" fmla="*/ 6419485 w 7362098"/>
                              <a:gd name="connsiteY2311" fmla="*/ 3777908 h 4900456"/>
                              <a:gd name="connsiteX2312" fmla="*/ 6436252 w 7362098"/>
                              <a:gd name="connsiteY2312" fmla="*/ 3782699 h 4900456"/>
                              <a:gd name="connsiteX2313" fmla="*/ 6437849 w 7362098"/>
                              <a:gd name="connsiteY2313" fmla="*/ 3785493 h 4900456"/>
                              <a:gd name="connsiteX2314" fmla="*/ 6436252 w 7362098"/>
                              <a:gd name="connsiteY2314" fmla="*/ 3787090 h 4900456"/>
                              <a:gd name="connsiteX2315" fmla="*/ 6435454 w 7362098"/>
                              <a:gd name="connsiteY2315" fmla="*/ 3787090 h 4900456"/>
                              <a:gd name="connsiteX2316" fmla="*/ 6418687 w 7362098"/>
                              <a:gd name="connsiteY2316" fmla="*/ 3782299 h 4900456"/>
                              <a:gd name="connsiteX2317" fmla="*/ 6416691 w 7362098"/>
                              <a:gd name="connsiteY2317" fmla="*/ 3779504 h 4900456"/>
                              <a:gd name="connsiteX2318" fmla="*/ 6419485 w 7362098"/>
                              <a:gd name="connsiteY2318" fmla="*/ 3777908 h 4900456"/>
                              <a:gd name="connsiteX2319" fmla="*/ 6507709 w 7362098"/>
                              <a:gd name="connsiteY2319" fmla="*/ 3767528 h 4900456"/>
                              <a:gd name="connsiteX2320" fmla="*/ 6510504 w 7362098"/>
                              <a:gd name="connsiteY2320" fmla="*/ 3768327 h 4900456"/>
                              <a:gd name="connsiteX2321" fmla="*/ 6509705 w 7362098"/>
                              <a:gd name="connsiteY2321" fmla="*/ 3771121 h 4900456"/>
                              <a:gd name="connsiteX2322" fmla="*/ 6494535 w 7362098"/>
                              <a:gd name="connsiteY2322" fmla="*/ 3779905 h 4900456"/>
                              <a:gd name="connsiteX2323" fmla="*/ 6493736 w 7362098"/>
                              <a:gd name="connsiteY2323" fmla="*/ 3780304 h 4900456"/>
                              <a:gd name="connsiteX2324" fmla="*/ 6491740 w 7362098"/>
                              <a:gd name="connsiteY2324" fmla="*/ 3779106 h 4900456"/>
                              <a:gd name="connsiteX2325" fmla="*/ 6492539 w 7362098"/>
                              <a:gd name="connsiteY2325" fmla="*/ 3776312 h 4900456"/>
                              <a:gd name="connsiteX2326" fmla="*/ 6429067 w 7362098"/>
                              <a:gd name="connsiteY2326" fmla="*/ 3762339 h 4900456"/>
                              <a:gd name="connsiteX2327" fmla="*/ 6443040 w 7362098"/>
                              <a:gd name="connsiteY2327" fmla="*/ 3773118 h 4900456"/>
                              <a:gd name="connsiteX2328" fmla="*/ 6443439 w 7362098"/>
                              <a:gd name="connsiteY2328" fmla="*/ 3775913 h 4900456"/>
                              <a:gd name="connsiteX2329" fmla="*/ 6441842 w 7362098"/>
                              <a:gd name="connsiteY2329" fmla="*/ 3776711 h 4900456"/>
                              <a:gd name="connsiteX2330" fmla="*/ 6440245 w 7362098"/>
                              <a:gd name="connsiteY2330" fmla="*/ 3776312 h 4900456"/>
                              <a:gd name="connsiteX2331" fmla="*/ 6426671 w 7362098"/>
                              <a:gd name="connsiteY2331" fmla="*/ 3765533 h 4900456"/>
                              <a:gd name="connsiteX2332" fmla="*/ 6426272 w 7362098"/>
                              <a:gd name="connsiteY2332" fmla="*/ 3762738 h 4900456"/>
                              <a:gd name="connsiteX2333" fmla="*/ 6429067 w 7362098"/>
                              <a:gd name="connsiteY2333" fmla="*/ 3762339 h 4900456"/>
                              <a:gd name="connsiteX2334" fmla="*/ 6497730 w 7362098"/>
                              <a:gd name="connsiteY2334" fmla="*/ 3753158 h 4900456"/>
                              <a:gd name="connsiteX2335" fmla="*/ 6498129 w 7362098"/>
                              <a:gd name="connsiteY2335" fmla="*/ 3755953 h 4900456"/>
                              <a:gd name="connsiteX2336" fmla="*/ 6487351 w 7362098"/>
                              <a:gd name="connsiteY2336" fmla="*/ 3769925 h 4900456"/>
                              <a:gd name="connsiteX2337" fmla="*/ 6485753 w 7362098"/>
                              <a:gd name="connsiteY2337" fmla="*/ 3770724 h 4900456"/>
                              <a:gd name="connsiteX2338" fmla="*/ 6484156 w 7362098"/>
                              <a:gd name="connsiteY2338" fmla="*/ 3770325 h 4900456"/>
                              <a:gd name="connsiteX2339" fmla="*/ 6484156 w 7362098"/>
                              <a:gd name="connsiteY2339" fmla="*/ 3767530 h 4900456"/>
                              <a:gd name="connsiteX2340" fmla="*/ 6494935 w 7362098"/>
                              <a:gd name="connsiteY2340" fmla="*/ 3753557 h 4900456"/>
                              <a:gd name="connsiteX2341" fmla="*/ 6497730 w 7362098"/>
                              <a:gd name="connsiteY2341" fmla="*/ 3753158 h 4900456"/>
                              <a:gd name="connsiteX2342" fmla="*/ 6441042 w 7362098"/>
                              <a:gd name="connsiteY2342" fmla="*/ 3749564 h 4900456"/>
                              <a:gd name="connsiteX2343" fmla="*/ 6443837 w 7362098"/>
                              <a:gd name="connsiteY2343" fmla="*/ 3750363 h 4900456"/>
                              <a:gd name="connsiteX2344" fmla="*/ 6452620 w 7362098"/>
                              <a:gd name="connsiteY2344" fmla="*/ 3765533 h 4900456"/>
                              <a:gd name="connsiteX2345" fmla="*/ 6451821 w 7362098"/>
                              <a:gd name="connsiteY2345" fmla="*/ 3768328 h 4900456"/>
                              <a:gd name="connsiteX2346" fmla="*/ 6451023 w 7362098"/>
                              <a:gd name="connsiteY2346" fmla="*/ 3768727 h 4900456"/>
                              <a:gd name="connsiteX2347" fmla="*/ 6449027 w 7362098"/>
                              <a:gd name="connsiteY2347" fmla="*/ 3767529 h 4900456"/>
                              <a:gd name="connsiteX2348" fmla="*/ 6440243 w 7362098"/>
                              <a:gd name="connsiteY2348" fmla="*/ 3752359 h 4900456"/>
                              <a:gd name="connsiteX2349" fmla="*/ 6441042 w 7362098"/>
                              <a:gd name="connsiteY2349" fmla="*/ 3749564 h 4900456"/>
                              <a:gd name="connsiteX2350" fmla="*/ 6479766 w 7362098"/>
                              <a:gd name="connsiteY2350" fmla="*/ 3744376 h 4900456"/>
                              <a:gd name="connsiteX2351" fmla="*/ 6481364 w 7362098"/>
                              <a:gd name="connsiteY2351" fmla="*/ 3747170 h 4900456"/>
                              <a:gd name="connsiteX2352" fmla="*/ 6476572 w 7362098"/>
                              <a:gd name="connsiteY2352" fmla="*/ 3763937 h 4900456"/>
                              <a:gd name="connsiteX2353" fmla="*/ 6474975 w 7362098"/>
                              <a:gd name="connsiteY2353" fmla="*/ 3765534 h 4900456"/>
                              <a:gd name="connsiteX2354" fmla="*/ 6474177 w 7362098"/>
                              <a:gd name="connsiteY2354" fmla="*/ 3765534 h 4900456"/>
                              <a:gd name="connsiteX2355" fmla="*/ 6472180 w 7362098"/>
                              <a:gd name="connsiteY2355" fmla="*/ 3762740 h 4900456"/>
                              <a:gd name="connsiteX2356" fmla="*/ 6476971 w 7362098"/>
                              <a:gd name="connsiteY2356" fmla="*/ 3745973 h 4900456"/>
                              <a:gd name="connsiteX2357" fmla="*/ 6479766 w 7362098"/>
                              <a:gd name="connsiteY2357" fmla="*/ 3744376 h 4900456"/>
                              <a:gd name="connsiteX2358" fmla="*/ 6459805 w 7362098"/>
                              <a:gd name="connsiteY2358" fmla="*/ 3742779 h 4900456"/>
                              <a:gd name="connsiteX2359" fmla="*/ 6462200 w 7362098"/>
                              <a:gd name="connsiteY2359" fmla="*/ 3744775 h 4900456"/>
                              <a:gd name="connsiteX2360" fmla="*/ 6464595 w 7362098"/>
                              <a:gd name="connsiteY2360" fmla="*/ 3762341 h 4900456"/>
                              <a:gd name="connsiteX2361" fmla="*/ 6462599 w 7362098"/>
                              <a:gd name="connsiteY2361" fmla="*/ 3764736 h 4900456"/>
                              <a:gd name="connsiteX2362" fmla="*/ 6460204 w 7362098"/>
                              <a:gd name="connsiteY2362" fmla="*/ 3762740 h 4900456"/>
                              <a:gd name="connsiteX2363" fmla="*/ 6457808 w 7362098"/>
                              <a:gd name="connsiteY2363" fmla="*/ 3745174 h 4900456"/>
                              <a:gd name="connsiteX2364" fmla="*/ 6459805 w 7362098"/>
                              <a:gd name="connsiteY2364" fmla="*/ 3742779 h 4900456"/>
                              <a:gd name="connsiteX2365" fmla="*/ 5504173 w 7362098"/>
                              <a:gd name="connsiteY2365" fmla="*/ 3717779 h 4900456"/>
                              <a:gd name="connsiteX2366" fmla="*/ 5523285 w 7362098"/>
                              <a:gd name="connsiteY2366" fmla="*/ 3732000 h 4900456"/>
                              <a:gd name="connsiteX2367" fmla="*/ 5517696 w 7362098"/>
                              <a:gd name="connsiteY2367" fmla="*/ 3735593 h 4900456"/>
                              <a:gd name="connsiteX2368" fmla="*/ 5483365 w 7362098"/>
                              <a:gd name="connsiteY2368" fmla="*/ 3727609 h 4900456"/>
                              <a:gd name="connsiteX2369" fmla="*/ 5476178 w 7362098"/>
                              <a:gd name="connsiteY2369" fmla="*/ 3761542 h 4900456"/>
                              <a:gd name="connsiteX2370" fmla="*/ 5470590 w 7362098"/>
                              <a:gd name="connsiteY2370" fmla="*/ 3765135 h 4900456"/>
                              <a:gd name="connsiteX2371" fmla="*/ 5469791 w 7362098"/>
                              <a:gd name="connsiteY2371" fmla="*/ 3763937 h 4900456"/>
                              <a:gd name="connsiteX2372" fmla="*/ 5480571 w 7362098"/>
                              <a:gd name="connsiteY2372" fmla="*/ 3721222 h 4900456"/>
                              <a:gd name="connsiteX2373" fmla="*/ 5504173 w 7362098"/>
                              <a:gd name="connsiteY2373" fmla="*/ 3717779 h 4900456"/>
                              <a:gd name="connsiteX2374" fmla="*/ 75848 w 7362098"/>
                              <a:gd name="connsiteY2374" fmla="*/ 3689685 h 4900456"/>
                              <a:gd name="connsiteX2375" fmla="*/ 78643 w 7362098"/>
                              <a:gd name="connsiteY2375" fmla="*/ 3691281 h 4900456"/>
                              <a:gd name="connsiteX2376" fmla="*/ 96208 w 7362098"/>
                              <a:gd name="connsiteY2376" fmla="*/ 3702060 h 4900456"/>
                              <a:gd name="connsiteX2377" fmla="*/ 99401 w 7362098"/>
                              <a:gd name="connsiteY2377" fmla="*/ 3703657 h 4900456"/>
                              <a:gd name="connsiteX2378" fmla="*/ 98204 w 7362098"/>
                              <a:gd name="connsiteY2378" fmla="*/ 3706451 h 4900456"/>
                              <a:gd name="connsiteX2379" fmla="*/ 97804 w 7362098"/>
                              <a:gd name="connsiteY2379" fmla="*/ 3706451 h 4900456"/>
                              <a:gd name="connsiteX2380" fmla="*/ 85030 w 7362098"/>
                              <a:gd name="connsiteY2380" fmla="*/ 3705253 h 4900456"/>
                              <a:gd name="connsiteX2381" fmla="*/ 56288 w 7362098"/>
                              <a:gd name="connsiteY2381" fmla="*/ 3737589 h 4900456"/>
                              <a:gd name="connsiteX2382" fmla="*/ 13173 w 7362098"/>
                              <a:gd name="connsiteY2382" fmla="*/ 3740783 h 4900456"/>
                              <a:gd name="connsiteX2383" fmla="*/ 6387 w 7362098"/>
                              <a:gd name="connsiteY2383" fmla="*/ 3751961 h 4900456"/>
                              <a:gd name="connsiteX2384" fmla="*/ 5988 w 7362098"/>
                              <a:gd name="connsiteY2384" fmla="*/ 3752360 h 4900456"/>
                              <a:gd name="connsiteX2385" fmla="*/ 3193 w 7362098"/>
                              <a:gd name="connsiteY2385" fmla="*/ 3751561 h 4900456"/>
                              <a:gd name="connsiteX2386" fmla="*/ 3592 w 7362098"/>
                              <a:gd name="connsiteY2386" fmla="*/ 3748368 h 4900456"/>
                              <a:gd name="connsiteX2387" fmla="*/ 5588 w 7362098"/>
                              <a:gd name="connsiteY2387" fmla="*/ 3727608 h 4900456"/>
                              <a:gd name="connsiteX2388" fmla="*/ 5988 w 7362098"/>
                              <a:gd name="connsiteY2388" fmla="*/ 3724415 h 4900456"/>
                              <a:gd name="connsiteX2389" fmla="*/ 9181 w 7362098"/>
                              <a:gd name="connsiteY2389" fmla="*/ 3724814 h 4900456"/>
                              <a:gd name="connsiteX2390" fmla="*/ 13572 w 7362098"/>
                              <a:gd name="connsiteY2390" fmla="*/ 3736392 h 4900456"/>
                              <a:gd name="connsiteX2391" fmla="*/ 13972 w 7362098"/>
                              <a:gd name="connsiteY2391" fmla="*/ 3736392 h 4900456"/>
                              <a:gd name="connsiteX2392" fmla="*/ 54292 w 7362098"/>
                              <a:gd name="connsiteY2392" fmla="*/ 3733596 h 4900456"/>
                              <a:gd name="connsiteX2393" fmla="*/ 80639 w 7362098"/>
                              <a:gd name="connsiteY2393" fmla="*/ 3703257 h 4900456"/>
                              <a:gd name="connsiteX2394" fmla="*/ 80639 w 7362098"/>
                              <a:gd name="connsiteY2394" fmla="*/ 3702858 h 4900456"/>
                              <a:gd name="connsiteX2395" fmla="*/ 74252 w 7362098"/>
                              <a:gd name="connsiteY2395" fmla="*/ 3692479 h 4900456"/>
                              <a:gd name="connsiteX2396" fmla="*/ 75848 w 7362098"/>
                              <a:gd name="connsiteY2396" fmla="*/ 3689685 h 4900456"/>
                              <a:gd name="connsiteX2397" fmla="*/ 999202 w 7362098"/>
                              <a:gd name="connsiteY2397" fmla="*/ 3686492 h 4900456"/>
                              <a:gd name="connsiteX2398" fmla="*/ 1003991 w 7362098"/>
                              <a:gd name="connsiteY2398" fmla="*/ 3690085 h 4900456"/>
                              <a:gd name="connsiteX2399" fmla="*/ 1007584 w 7362098"/>
                              <a:gd name="connsiteY2399" fmla="*/ 3714436 h 4900456"/>
                              <a:gd name="connsiteX2400" fmla="*/ 1031935 w 7362098"/>
                              <a:gd name="connsiteY2400" fmla="*/ 3710843 h 4900456"/>
                              <a:gd name="connsiteX2401" fmla="*/ 1036726 w 7362098"/>
                              <a:gd name="connsiteY2401" fmla="*/ 3714436 h 4900456"/>
                              <a:gd name="connsiteX2402" fmla="*/ 1033133 w 7362098"/>
                              <a:gd name="connsiteY2402" fmla="*/ 3719226 h 4900456"/>
                              <a:gd name="connsiteX2403" fmla="*/ 1008782 w 7362098"/>
                              <a:gd name="connsiteY2403" fmla="*/ 3722819 h 4900456"/>
                              <a:gd name="connsiteX2404" fmla="*/ 1012373 w 7362098"/>
                              <a:gd name="connsiteY2404" fmla="*/ 3747171 h 4900456"/>
                              <a:gd name="connsiteX2405" fmla="*/ 1008782 w 7362098"/>
                              <a:gd name="connsiteY2405" fmla="*/ 3751962 h 4900456"/>
                              <a:gd name="connsiteX2406" fmla="*/ 1003991 w 7362098"/>
                              <a:gd name="connsiteY2406" fmla="*/ 3748369 h 4900456"/>
                              <a:gd name="connsiteX2407" fmla="*/ 1000399 w 7362098"/>
                              <a:gd name="connsiteY2407" fmla="*/ 3724017 h 4900456"/>
                              <a:gd name="connsiteX2408" fmla="*/ 976045 w 7362098"/>
                              <a:gd name="connsiteY2408" fmla="*/ 3727609 h 4900456"/>
                              <a:gd name="connsiteX2409" fmla="*/ 971255 w 7362098"/>
                              <a:gd name="connsiteY2409" fmla="*/ 3724017 h 4900456"/>
                              <a:gd name="connsiteX2410" fmla="*/ 974849 w 7362098"/>
                              <a:gd name="connsiteY2410" fmla="*/ 3719226 h 4900456"/>
                              <a:gd name="connsiteX2411" fmla="*/ 999202 w 7362098"/>
                              <a:gd name="connsiteY2411" fmla="*/ 3715633 h 4900456"/>
                              <a:gd name="connsiteX2412" fmla="*/ 995607 w 7362098"/>
                              <a:gd name="connsiteY2412" fmla="*/ 3691282 h 4900456"/>
                              <a:gd name="connsiteX2413" fmla="*/ 999202 w 7362098"/>
                              <a:gd name="connsiteY2413" fmla="*/ 3686492 h 4900456"/>
                              <a:gd name="connsiteX2414" fmla="*/ 3572043 w 7362098"/>
                              <a:gd name="connsiteY2414" fmla="*/ 3684895 h 4900456"/>
                              <a:gd name="connsiteX2415" fmla="*/ 3574436 w 7362098"/>
                              <a:gd name="connsiteY2415" fmla="*/ 3686891 h 4900456"/>
                              <a:gd name="connsiteX2416" fmla="*/ 3576834 w 7362098"/>
                              <a:gd name="connsiteY2416" fmla="*/ 3704457 h 4900456"/>
                              <a:gd name="connsiteX2417" fmla="*/ 3574838 w 7362098"/>
                              <a:gd name="connsiteY2417" fmla="*/ 3706852 h 4900456"/>
                              <a:gd name="connsiteX2418" fmla="*/ 3572439 w 7362098"/>
                              <a:gd name="connsiteY2418" fmla="*/ 3704856 h 4900456"/>
                              <a:gd name="connsiteX2419" fmla="*/ 3570037 w 7362098"/>
                              <a:gd name="connsiteY2419" fmla="*/ 3687290 h 4900456"/>
                              <a:gd name="connsiteX2420" fmla="*/ 3572043 w 7362098"/>
                              <a:gd name="connsiteY2420" fmla="*/ 3684895 h 4900456"/>
                              <a:gd name="connsiteX2421" fmla="*/ 3560468 w 7362098"/>
                              <a:gd name="connsiteY2421" fmla="*/ 3684097 h 4900456"/>
                              <a:gd name="connsiteX2422" fmla="*/ 3561667 w 7362098"/>
                              <a:gd name="connsiteY2422" fmla="*/ 3686891 h 4900456"/>
                              <a:gd name="connsiteX2423" fmla="*/ 3556873 w 7362098"/>
                              <a:gd name="connsiteY2423" fmla="*/ 3703658 h 4900456"/>
                              <a:gd name="connsiteX2424" fmla="*/ 3555272 w 7362098"/>
                              <a:gd name="connsiteY2424" fmla="*/ 3705255 h 4900456"/>
                              <a:gd name="connsiteX2425" fmla="*/ 3554472 w 7362098"/>
                              <a:gd name="connsiteY2425" fmla="*/ 3705255 h 4900456"/>
                              <a:gd name="connsiteX2426" fmla="*/ 3552876 w 7362098"/>
                              <a:gd name="connsiteY2426" fmla="*/ 3702461 h 4900456"/>
                              <a:gd name="connsiteX2427" fmla="*/ 3557672 w 7362098"/>
                              <a:gd name="connsiteY2427" fmla="*/ 3685693 h 4900456"/>
                              <a:gd name="connsiteX2428" fmla="*/ 3560468 w 7362098"/>
                              <a:gd name="connsiteY2428" fmla="*/ 3684097 h 4900456"/>
                              <a:gd name="connsiteX2429" fmla="*/ 3582425 w 7362098"/>
                              <a:gd name="connsiteY2429" fmla="*/ 3681302 h 4900456"/>
                              <a:gd name="connsiteX2430" fmla="*/ 3585219 w 7362098"/>
                              <a:gd name="connsiteY2430" fmla="*/ 3682100 h 4900456"/>
                              <a:gd name="connsiteX2431" fmla="*/ 3594000 w 7362098"/>
                              <a:gd name="connsiteY2431" fmla="*/ 3697271 h 4900456"/>
                              <a:gd name="connsiteX2432" fmla="*/ 3593202 w 7362098"/>
                              <a:gd name="connsiteY2432" fmla="*/ 3700065 h 4900456"/>
                              <a:gd name="connsiteX2433" fmla="*/ 3592401 w 7362098"/>
                              <a:gd name="connsiteY2433" fmla="*/ 3700464 h 4900456"/>
                              <a:gd name="connsiteX2434" fmla="*/ 3590409 w 7362098"/>
                              <a:gd name="connsiteY2434" fmla="*/ 3699267 h 4900456"/>
                              <a:gd name="connsiteX2435" fmla="*/ 3581628 w 7362098"/>
                              <a:gd name="connsiteY2435" fmla="*/ 3684096 h 4900456"/>
                              <a:gd name="connsiteX2436" fmla="*/ 3582425 w 7362098"/>
                              <a:gd name="connsiteY2436" fmla="*/ 3681302 h 4900456"/>
                              <a:gd name="connsiteX2437" fmla="*/ 3550481 w 7362098"/>
                              <a:gd name="connsiteY2437" fmla="*/ 3679306 h 4900456"/>
                              <a:gd name="connsiteX2438" fmla="*/ 3551287 w 7362098"/>
                              <a:gd name="connsiteY2438" fmla="*/ 3682101 h 4900456"/>
                              <a:gd name="connsiteX2439" fmla="*/ 3540500 w 7362098"/>
                              <a:gd name="connsiteY2439" fmla="*/ 3696073 h 4900456"/>
                              <a:gd name="connsiteX2440" fmla="*/ 3538905 w 7362098"/>
                              <a:gd name="connsiteY2440" fmla="*/ 3696872 h 4900456"/>
                              <a:gd name="connsiteX2441" fmla="*/ 3537299 w 7362098"/>
                              <a:gd name="connsiteY2441" fmla="*/ 3696473 h 4900456"/>
                              <a:gd name="connsiteX2442" fmla="*/ 3536903 w 7362098"/>
                              <a:gd name="connsiteY2442" fmla="*/ 3693678 h 4900456"/>
                              <a:gd name="connsiteX2443" fmla="*/ 3547690 w 7362098"/>
                              <a:gd name="connsiteY2443" fmla="*/ 3679705 h 4900456"/>
                              <a:gd name="connsiteX2444" fmla="*/ 3550481 w 7362098"/>
                              <a:gd name="connsiteY2444" fmla="*/ 3679306 h 4900456"/>
                              <a:gd name="connsiteX2445" fmla="*/ 2227337 w 7362098"/>
                              <a:gd name="connsiteY2445" fmla="*/ 3679007 h 4900456"/>
                              <a:gd name="connsiteX2446" fmla="*/ 2236719 w 7362098"/>
                              <a:gd name="connsiteY2446" fmla="*/ 3680105 h 4900456"/>
                              <a:gd name="connsiteX2447" fmla="*/ 2243904 w 7362098"/>
                              <a:gd name="connsiteY2447" fmla="*/ 3692081 h 4900456"/>
                              <a:gd name="connsiteX2448" fmla="*/ 2247497 w 7362098"/>
                              <a:gd name="connsiteY2448" fmla="*/ 3696871 h 4900456"/>
                              <a:gd name="connsiteX2449" fmla="*/ 2253487 w 7362098"/>
                              <a:gd name="connsiteY2449" fmla="*/ 3696871 h 4900456"/>
                              <a:gd name="connsiteX2450" fmla="*/ 2253885 w 7362098"/>
                              <a:gd name="connsiteY2450" fmla="*/ 3696871 h 4900456"/>
                              <a:gd name="connsiteX2451" fmla="*/ 2254284 w 7362098"/>
                              <a:gd name="connsiteY2451" fmla="*/ 3696472 h 4900456"/>
                              <a:gd name="connsiteX2452" fmla="*/ 2267453 w 7362098"/>
                              <a:gd name="connsiteY2452" fmla="*/ 3696073 h 4900456"/>
                              <a:gd name="connsiteX2453" fmla="*/ 2274636 w 7362098"/>
                              <a:gd name="connsiteY2453" fmla="*/ 3707649 h 4900456"/>
                              <a:gd name="connsiteX2454" fmla="*/ 2274636 w 7362098"/>
                              <a:gd name="connsiteY2454" fmla="*/ 3708049 h 4900456"/>
                              <a:gd name="connsiteX2455" fmla="*/ 2278228 w 7362098"/>
                              <a:gd name="connsiteY2455" fmla="*/ 3712839 h 4900456"/>
                              <a:gd name="connsiteX2456" fmla="*/ 2284621 w 7362098"/>
                              <a:gd name="connsiteY2456" fmla="*/ 3712839 h 4900456"/>
                              <a:gd name="connsiteX2457" fmla="*/ 2285017 w 7362098"/>
                              <a:gd name="connsiteY2457" fmla="*/ 3712839 h 4900456"/>
                              <a:gd name="connsiteX2458" fmla="*/ 2298992 w 7362098"/>
                              <a:gd name="connsiteY2458" fmla="*/ 3712041 h 4900456"/>
                              <a:gd name="connsiteX2459" fmla="*/ 2306181 w 7362098"/>
                              <a:gd name="connsiteY2459" fmla="*/ 3724018 h 4900456"/>
                              <a:gd name="connsiteX2460" fmla="*/ 2309771 w 7362098"/>
                              <a:gd name="connsiteY2460" fmla="*/ 3728808 h 4900456"/>
                              <a:gd name="connsiteX2461" fmla="*/ 2312957 w 7362098"/>
                              <a:gd name="connsiteY2461" fmla="*/ 3729606 h 4900456"/>
                              <a:gd name="connsiteX2462" fmla="*/ 2317343 w 7362098"/>
                              <a:gd name="connsiteY2462" fmla="*/ 3730006 h 4900456"/>
                              <a:gd name="connsiteX2463" fmla="*/ 2320932 w 7362098"/>
                              <a:gd name="connsiteY2463" fmla="*/ 3733998 h 4900456"/>
                              <a:gd name="connsiteX2464" fmla="*/ 2315351 w 7362098"/>
                              <a:gd name="connsiteY2464" fmla="*/ 3737990 h 4900456"/>
                              <a:gd name="connsiteX2465" fmla="*/ 2309368 w 7362098"/>
                              <a:gd name="connsiteY2465" fmla="*/ 3737590 h 4900456"/>
                              <a:gd name="connsiteX2466" fmla="*/ 2304579 w 7362098"/>
                              <a:gd name="connsiteY2466" fmla="*/ 3735994 h 4900456"/>
                              <a:gd name="connsiteX2467" fmla="*/ 2297395 w 7362098"/>
                              <a:gd name="connsiteY2467" fmla="*/ 3724018 h 4900456"/>
                              <a:gd name="connsiteX2468" fmla="*/ 2294202 w 7362098"/>
                              <a:gd name="connsiteY2468" fmla="*/ 3719226 h 4900456"/>
                              <a:gd name="connsiteX2469" fmla="*/ 2287414 w 7362098"/>
                              <a:gd name="connsiteY2469" fmla="*/ 3719625 h 4900456"/>
                              <a:gd name="connsiteX2470" fmla="*/ 2273837 w 7362098"/>
                              <a:gd name="connsiteY2470" fmla="*/ 3720025 h 4900456"/>
                              <a:gd name="connsiteX2471" fmla="*/ 2266654 w 7362098"/>
                              <a:gd name="connsiteY2471" fmla="*/ 3708448 h 4900456"/>
                              <a:gd name="connsiteX2472" fmla="*/ 2263062 w 7362098"/>
                              <a:gd name="connsiteY2472" fmla="*/ 3703258 h 4900456"/>
                              <a:gd name="connsiteX2473" fmla="*/ 2257077 w 7362098"/>
                              <a:gd name="connsiteY2473" fmla="*/ 3703258 h 4900456"/>
                              <a:gd name="connsiteX2474" fmla="*/ 2256679 w 7362098"/>
                              <a:gd name="connsiteY2474" fmla="*/ 3703258 h 4900456"/>
                              <a:gd name="connsiteX2475" fmla="*/ 2243105 w 7362098"/>
                              <a:gd name="connsiteY2475" fmla="*/ 3703657 h 4900456"/>
                              <a:gd name="connsiteX2476" fmla="*/ 2235920 w 7362098"/>
                              <a:gd name="connsiteY2476" fmla="*/ 3691681 h 4900456"/>
                              <a:gd name="connsiteX2477" fmla="*/ 2232726 w 7362098"/>
                              <a:gd name="connsiteY2477" fmla="*/ 3686891 h 4900456"/>
                              <a:gd name="connsiteX2478" fmla="*/ 2225939 w 7362098"/>
                              <a:gd name="connsiteY2478" fmla="*/ 3687290 h 4900456"/>
                              <a:gd name="connsiteX2479" fmla="*/ 2212365 w 7362098"/>
                              <a:gd name="connsiteY2479" fmla="*/ 3687689 h 4900456"/>
                              <a:gd name="connsiteX2480" fmla="*/ 2209971 w 7362098"/>
                              <a:gd name="connsiteY2480" fmla="*/ 3686093 h 4900456"/>
                              <a:gd name="connsiteX2481" fmla="*/ 2208373 w 7362098"/>
                              <a:gd name="connsiteY2481" fmla="*/ 3680903 h 4900456"/>
                              <a:gd name="connsiteX2482" fmla="*/ 2213563 w 7362098"/>
                              <a:gd name="connsiteY2482" fmla="*/ 3679306 h 4900456"/>
                              <a:gd name="connsiteX2483" fmla="*/ 2215958 w 7362098"/>
                              <a:gd name="connsiteY2483" fmla="*/ 3680903 h 4900456"/>
                              <a:gd name="connsiteX2484" fmla="*/ 2222346 w 7362098"/>
                              <a:gd name="connsiteY2484" fmla="*/ 3680903 h 4900456"/>
                              <a:gd name="connsiteX2485" fmla="*/ 2222747 w 7362098"/>
                              <a:gd name="connsiteY2485" fmla="*/ 3680903 h 4900456"/>
                              <a:gd name="connsiteX2486" fmla="*/ 2227337 w 7362098"/>
                              <a:gd name="connsiteY2486" fmla="*/ 3679007 h 4900456"/>
                              <a:gd name="connsiteX2487" fmla="*/ 6778765 w 7362098"/>
                              <a:gd name="connsiteY2487" fmla="*/ 3676512 h 4900456"/>
                              <a:gd name="connsiteX2488" fmla="*/ 6781560 w 7362098"/>
                              <a:gd name="connsiteY2488" fmla="*/ 3678109 h 4900456"/>
                              <a:gd name="connsiteX2489" fmla="*/ 6799124 w 7362098"/>
                              <a:gd name="connsiteY2489" fmla="*/ 3688887 h 4900456"/>
                              <a:gd name="connsiteX2490" fmla="*/ 6802318 w 7362098"/>
                              <a:gd name="connsiteY2490" fmla="*/ 3690484 h 4900456"/>
                              <a:gd name="connsiteX2491" fmla="*/ 6801120 w 7362098"/>
                              <a:gd name="connsiteY2491" fmla="*/ 3693278 h 4900456"/>
                              <a:gd name="connsiteX2492" fmla="*/ 6800721 w 7362098"/>
                              <a:gd name="connsiteY2492" fmla="*/ 3693278 h 4900456"/>
                              <a:gd name="connsiteX2493" fmla="*/ 6787947 w 7362098"/>
                              <a:gd name="connsiteY2493" fmla="*/ 3692080 h 4900456"/>
                              <a:gd name="connsiteX2494" fmla="*/ 6759205 w 7362098"/>
                              <a:gd name="connsiteY2494" fmla="*/ 3724416 h 4900456"/>
                              <a:gd name="connsiteX2495" fmla="*/ 6716090 w 7362098"/>
                              <a:gd name="connsiteY2495" fmla="*/ 3727610 h 4900456"/>
                              <a:gd name="connsiteX2496" fmla="*/ 6709304 w 7362098"/>
                              <a:gd name="connsiteY2496" fmla="*/ 3738788 h 4900456"/>
                              <a:gd name="connsiteX2497" fmla="*/ 6708905 w 7362098"/>
                              <a:gd name="connsiteY2497" fmla="*/ 3739187 h 4900456"/>
                              <a:gd name="connsiteX2498" fmla="*/ 6706110 w 7362098"/>
                              <a:gd name="connsiteY2498" fmla="*/ 3738388 h 4900456"/>
                              <a:gd name="connsiteX2499" fmla="*/ 6706510 w 7362098"/>
                              <a:gd name="connsiteY2499" fmla="*/ 3735195 h 4900456"/>
                              <a:gd name="connsiteX2500" fmla="*/ 6708506 w 7362098"/>
                              <a:gd name="connsiteY2500" fmla="*/ 3714435 h 4900456"/>
                              <a:gd name="connsiteX2501" fmla="*/ 6708905 w 7362098"/>
                              <a:gd name="connsiteY2501" fmla="*/ 3711242 h 4900456"/>
                              <a:gd name="connsiteX2502" fmla="*/ 6712098 w 7362098"/>
                              <a:gd name="connsiteY2502" fmla="*/ 3711641 h 4900456"/>
                              <a:gd name="connsiteX2503" fmla="*/ 6716490 w 7362098"/>
                              <a:gd name="connsiteY2503" fmla="*/ 3723219 h 4900456"/>
                              <a:gd name="connsiteX2504" fmla="*/ 6716889 w 7362098"/>
                              <a:gd name="connsiteY2504" fmla="*/ 3723219 h 4900456"/>
                              <a:gd name="connsiteX2505" fmla="*/ 6757209 w 7362098"/>
                              <a:gd name="connsiteY2505" fmla="*/ 3720423 h 4900456"/>
                              <a:gd name="connsiteX2506" fmla="*/ 6783556 w 7362098"/>
                              <a:gd name="connsiteY2506" fmla="*/ 3690084 h 4900456"/>
                              <a:gd name="connsiteX2507" fmla="*/ 6783556 w 7362098"/>
                              <a:gd name="connsiteY2507" fmla="*/ 3689685 h 4900456"/>
                              <a:gd name="connsiteX2508" fmla="*/ 6777169 w 7362098"/>
                              <a:gd name="connsiteY2508" fmla="*/ 3679306 h 4900456"/>
                              <a:gd name="connsiteX2509" fmla="*/ 6778765 w 7362098"/>
                              <a:gd name="connsiteY2509" fmla="*/ 3676512 h 4900456"/>
                              <a:gd name="connsiteX2510" fmla="*/ 3593999 w 7362098"/>
                              <a:gd name="connsiteY2510" fmla="*/ 3673318 h 4900456"/>
                              <a:gd name="connsiteX2511" fmla="*/ 3608366 w 7362098"/>
                              <a:gd name="connsiteY2511" fmla="*/ 3684097 h 4900456"/>
                              <a:gd name="connsiteX2512" fmla="*/ 3608762 w 7362098"/>
                              <a:gd name="connsiteY2512" fmla="*/ 3686892 h 4900456"/>
                              <a:gd name="connsiteX2513" fmla="*/ 3607169 w 7362098"/>
                              <a:gd name="connsiteY2513" fmla="*/ 3687690 h 4900456"/>
                              <a:gd name="connsiteX2514" fmla="*/ 3605576 w 7362098"/>
                              <a:gd name="connsiteY2514" fmla="*/ 3687291 h 4900456"/>
                              <a:gd name="connsiteX2515" fmla="*/ 3591604 w 7362098"/>
                              <a:gd name="connsiteY2515" fmla="*/ 3676512 h 4900456"/>
                              <a:gd name="connsiteX2516" fmla="*/ 3591204 w 7362098"/>
                              <a:gd name="connsiteY2516" fmla="*/ 3673717 h 4900456"/>
                              <a:gd name="connsiteX2517" fmla="*/ 3593999 w 7362098"/>
                              <a:gd name="connsiteY2517" fmla="*/ 3673318 h 4900456"/>
                              <a:gd name="connsiteX2518" fmla="*/ 3540105 w 7362098"/>
                              <a:gd name="connsiteY2518" fmla="*/ 3669725 h 4900456"/>
                              <a:gd name="connsiteX2519" fmla="*/ 3542898 w 7362098"/>
                              <a:gd name="connsiteY2519" fmla="*/ 3670524 h 4900456"/>
                              <a:gd name="connsiteX2520" fmla="*/ 3542090 w 7362098"/>
                              <a:gd name="connsiteY2520" fmla="*/ 3673318 h 4900456"/>
                              <a:gd name="connsiteX2521" fmla="*/ 3526924 w 7362098"/>
                              <a:gd name="connsiteY2521" fmla="*/ 3682102 h 4900456"/>
                              <a:gd name="connsiteX2522" fmla="*/ 3526127 w 7362098"/>
                              <a:gd name="connsiteY2522" fmla="*/ 3682501 h 4900456"/>
                              <a:gd name="connsiteX2523" fmla="*/ 3524122 w 7362098"/>
                              <a:gd name="connsiteY2523" fmla="*/ 3681303 h 4900456"/>
                              <a:gd name="connsiteX2524" fmla="*/ 3524930 w 7362098"/>
                              <a:gd name="connsiteY2524" fmla="*/ 3678509 h 4900456"/>
                              <a:gd name="connsiteX2525" fmla="*/ 3598790 w 7362098"/>
                              <a:gd name="connsiteY2525" fmla="*/ 3662540 h 4900456"/>
                              <a:gd name="connsiteX2526" fmla="*/ 3615550 w 7362098"/>
                              <a:gd name="connsiteY2526" fmla="*/ 3667331 h 4900456"/>
                              <a:gd name="connsiteX2527" fmla="*/ 3616748 w 7362098"/>
                              <a:gd name="connsiteY2527" fmla="*/ 3670125 h 4900456"/>
                              <a:gd name="connsiteX2528" fmla="*/ 3615155 w 7362098"/>
                              <a:gd name="connsiteY2528" fmla="*/ 3671722 h 4900456"/>
                              <a:gd name="connsiteX2529" fmla="*/ 3614352 w 7362098"/>
                              <a:gd name="connsiteY2529" fmla="*/ 3671722 h 4900456"/>
                              <a:gd name="connsiteX2530" fmla="*/ 3597592 w 7362098"/>
                              <a:gd name="connsiteY2530" fmla="*/ 3666931 h 4900456"/>
                              <a:gd name="connsiteX2531" fmla="*/ 3595995 w 7362098"/>
                              <a:gd name="connsiteY2531" fmla="*/ 3664137 h 4900456"/>
                              <a:gd name="connsiteX2532" fmla="*/ 3598790 w 7362098"/>
                              <a:gd name="connsiteY2532" fmla="*/ 3662540 h 4900456"/>
                              <a:gd name="connsiteX2533" fmla="*/ 3536903 w 7362098"/>
                              <a:gd name="connsiteY2533" fmla="*/ 3657749 h 4900456"/>
                              <a:gd name="connsiteX2534" fmla="*/ 3539300 w 7362098"/>
                              <a:gd name="connsiteY2534" fmla="*/ 3659745 h 4900456"/>
                              <a:gd name="connsiteX2535" fmla="*/ 3537299 w 7362098"/>
                              <a:gd name="connsiteY2535" fmla="*/ 3662140 h 4900456"/>
                              <a:gd name="connsiteX2536" fmla="*/ 3519743 w 7362098"/>
                              <a:gd name="connsiteY2536" fmla="*/ 3664536 h 4900456"/>
                              <a:gd name="connsiteX2537" fmla="*/ 3517339 w 7362098"/>
                              <a:gd name="connsiteY2537" fmla="*/ 3662540 h 4900456"/>
                              <a:gd name="connsiteX2538" fmla="*/ 3519345 w 7362098"/>
                              <a:gd name="connsiteY2538" fmla="*/ 3660144 h 4900456"/>
                              <a:gd name="connsiteX2539" fmla="*/ 3616353 w 7362098"/>
                              <a:gd name="connsiteY2539" fmla="*/ 3647769 h 4900456"/>
                              <a:gd name="connsiteX2540" fmla="*/ 3618746 w 7362098"/>
                              <a:gd name="connsiteY2540" fmla="*/ 3649765 h 4900456"/>
                              <a:gd name="connsiteX2541" fmla="*/ 3616748 w 7362098"/>
                              <a:gd name="connsiteY2541" fmla="*/ 3652161 h 4900456"/>
                              <a:gd name="connsiteX2542" fmla="*/ 3599190 w 7362098"/>
                              <a:gd name="connsiteY2542" fmla="*/ 3654557 h 4900456"/>
                              <a:gd name="connsiteX2543" fmla="*/ 3596795 w 7362098"/>
                              <a:gd name="connsiteY2543" fmla="*/ 3652561 h 4900456"/>
                              <a:gd name="connsiteX2544" fmla="*/ 3598791 w 7362098"/>
                              <a:gd name="connsiteY2544" fmla="*/ 3650165 h 4900456"/>
                              <a:gd name="connsiteX2545" fmla="*/ 2244503 w 7362098"/>
                              <a:gd name="connsiteY2545" fmla="*/ 3646672 h 4900456"/>
                              <a:gd name="connsiteX2546" fmla="*/ 2253885 w 7362098"/>
                              <a:gd name="connsiteY2546" fmla="*/ 3647770 h 4900456"/>
                              <a:gd name="connsiteX2547" fmla="*/ 2261068 w 7362098"/>
                              <a:gd name="connsiteY2547" fmla="*/ 3659745 h 4900456"/>
                              <a:gd name="connsiteX2548" fmla="*/ 2264658 w 7362098"/>
                              <a:gd name="connsiteY2548" fmla="*/ 3664536 h 4900456"/>
                              <a:gd name="connsiteX2549" fmla="*/ 2270647 w 7362098"/>
                              <a:gd name="connsiteY2549" fmla="*/ 3664536 h 4900456"/>
                              <a:gd name="connsiteX2550" fmla="*/ 2271044 w 7362098"/>
                              <a:gd name="connsiteY2550" fmla="*/ 3664536 h 4900456"/>
                              <a:gd name="connsiteX2551" fmla="*/ 2271444 w 7362098"/>
                              <a:gd name="connsiteY2551" fmla="*/ 3664137 h 4900456"/>
                              <a:gd name="connsiteX2552" fmla="*/ 2284621 w 7362098"/>
                              <a:gd name="connsiteY2552" fmla="*/ 3663737 h 4900456"/>
                              <a:gd name="connsiteX2553" fmla="*/ 2291809 w 7362098"/>
                              <a:gd name="connsiteY2553" fmla="*/ 3675314 h 4900456"/>
                              <a:gd name="connsiteX2554" fmla="*/ 2291809 w 7362098"/>
                              <a:gd name="connsiteY2554" fmla="*/ 3675713 h 4900456"/>
                              <a:gd name="connsiteX2555" fmla="*/ 2295400 w 7362098"/>
                              <a:gd name="connsiteY2555" fmla="*/ 3680504 h 4900456"/>
                              <a:gd name="connsiteX2556" fmla="*/ 2301786 w 7362098"/>
                              <a:gd name="connsiteY2556" fmla="*/ 3680504 h 4900456"/>
                              <a:gd name="connsiteX2557" fmla="*/ 2302185 w 7362098"/>
                              <a:gd name="connsiteY2557" fmla="*/ 3680504 h 4900456"/>
                              <a:gd name="connsiteX2558" fmla="*/ 2316146 w 7362098"/>
                              <a:gd name="connsiteY2558" fmla="*/ 3679705 h 4900456"/>
                              <a:gd name="connsiteX2559" fmla="*/ 2323327 w 7362098"/>
                              <a:gd name="connsiteY2559" fmla="*/ 3691682 h 4900456"/>
                              <a:gd name="connsiteX2560" fmla="*/ 2326926 w 7362098"/>
                              <a:gd name="connsiteY2560" fmla="*/ 3696473 h 4900456"/>
                              <a:gd name="connsiteX2561" fmla="*/ 2330121 w 7362098"/>
                              <a:gd name="connsiteY2561" fmla="*/ 3697271 h 4900456"/>
                              <a:gd name="connsiteX2562" fmla="*/ 2334521 w 7362098"/>
                              <a:gd name="connsiteY2562" fmla="*/ 3697670 h 4900456"/>
                              <a:gd name="connsiteX2563" fmla="*/ 2338117 w 7362098"/>
                              <a:gd name="connsiteY2563" fmla="*/ 3701662 h 4900456"/>
                              <a:gd name="connsiteX2564" fmla="*/ 2332519 w 7362098"/>
                              <a:gd name="connsiteY2564" fmla="*/ 3705654 h 4900456"/>
                              <a:gd name="connsiteX2565" fmla="*/ 2326525 w 7362098"/>
                              <a:gd name="connsiteY2565" fmla="*/ 3705255 h 4900456"/>
                              <a:gd name="connsiteX2566" fmla="*/ 2321729 w 7362098"/>
                              <a:gd name="connsiteY2566" fmla="*/ 3703658 h 4900456"/>
                              <a:gd name="connsiteX2567" fmla="*/ 2314554 w 7362098"/>
                              <a:gd name="connsiteY2567" fmla="*/ 3691682 h 4900456"/>
                              <a:gd name="connsiteX2568" fmla="*/ 2311361 w 7362098"/>
                              <a:gd name="connsiteY2568" fmla="*/ 3686891 h 4900456"/>
                              <a:gd name="connsiteX2569" fmla="*/ 2304579 w 7362098"/>
                              <a:gd name="connsiteY2569" fmla="*/ 3687290 h 4900456"/>
                              <a:gd name="connsiteX2570" fmla="*/ 2291006 w 7362098"/>
                              <a:gd name="connsiteY2570" fmla="*/ 3687689 h 4900456"/>
                              <a:gd name="connsiteX2571" fmla="*/ 2283820 w 7362098"/>
                              <a:gd name="connsiteY2571" fmla="*/ 3676113 h 4900456"/>
                              <a:gd name="connsiteX2572" fmla="*/ 2280225 w 7362098"/>
                              <a:gd name="connsiteY2572" fmla="*/ 3670923 h 4900456"/>
                              <a:gd name="connsiteX2573" fmla="*/ 2274238 w 7362098"/>
                              <a:gd name="connsiteY2573" fmla="*/ 3670923 h 4900456"/>
                              <a:gd name="connsiteX2574" fmla="*/ 2273839 w 7362098"/>
                              <a:gd name="connsiteY2574" fmla="*/ 3670923 h 4900456"/>
                              <a:gd name="connsiteX2575" fmla="*/ 2260271 w 7362098"/>
                              <a:gd name="connsiteY2575" fmla="*/ 3671322 h 4900456"/>
                              <a:gd name="connsiteX2576" fmla="*/ 2253086 w 7362098"/>
                              <a:gd name="connsiteY2576" fmla="*/ 3659346 h 4900456"/>
                              <a:gd name="connsiteX2577" fmla="*/ 2249894 w 7362098"/>
                              <a:gd name="connsiteY2577" fmla="*/ 3654556 h 4900456"/>
                              <a:gd name="connsiteX2578" fmla="*/ 2243105 w 7362098"/>
                              <a:gd name="connsiteY2578" fmla="*/ 3654955 h 4900456"/>
                              <a:gd name="connsiteX2579" fmla="*/ 2229534 w 7362098"/>
                              <a:gd name="connsiteY2579" fmla="*/ 3655354 h 4900456"/>
                              <a:gd name="connsiteX2580" fmla="*/ 2227137 w 7362098"/>
                              <a:gd name="connsiteY2580" fmla="*/ 3653758 h 4900456"/>
                              <a:gd name="connsiteX2581" fmla="*/ 2225541 w 7362098"/>
                              <a:gd name="connsiteY2581" fmla="*/ 3648568 h 4900456"/>
                              <a:gd name="connsiteX2582" fmla="*/ 2230730 w 7362098"/>
                              <a:gd name="connsiteY2582" fmla="*/ 3646971 h 4900456"/>
                              <a:gd name="connsiteX2583" fmla="*/ 2233125 w 7362098"/>
                              <a:gd name="connsiteY2583" fmla="*/ 3648568 h 4900456"/>
                              <a:gd name="connsiteX2584" fmla="*/ 2239514 w 7362098"/>
                              <a:gd name="connsiteY2584" fmla="*/ 3648568 h 4900456"/>
                              <a:gd name="connsiteX2585" fmla="*/ 2239913 w 7362098"/>
                              <a:gd name="connsiteY2585" fmla="*/ 3648568 h 4900456"/>
                              <a:gd name="connsiteX2586" fmla="*/ 2244503 w 7362098"/>
                              <a:gd name="connsiteY2586" fmla="*/ 3646672 h 4900456"/>
                              <a:gd name="connsiteX2587" fmla="*/ 3521338 w 7362098"/>
                              <a:gd name="connsiteY2587" fmla="*/ 3640584 h 4900456"/>
                              <a:gd name="connsiteX2588" fmla="*/ 3538106 w 7362098"/>
                              <a:gd name="connsiteY2588" fmla="*/ 3645375 h 4900456"/>
                              <a:gd name="connsiteX2589" fmla="*/ 3539703 w 7362098"/>
                              <a:gd name="connsiteY2589" fmla="*/ 3648169 h 4900456"/>
                              <a:gd name="connsiteX2590" fmla="*/ 3538106 w 7362098"/>
                              <a:gd name="connsiteY2590" fmla="*/ 3649766 h 4900456"/>
                              <a:gd name="connsiteX2591" fmla="*/ 3537299 w 7362098"/>
                              <a:gd name="connsiteY2591" fmla="*/ 3649766 h 4900456"/>
                              <a:gd name="connsiteX2592" fmla="*/ 3520536 w 7362098"/>
                              <a:gd name="connsiteY2592" fmla="*/ 3644975 h 4900456"/>
                              <a:gd name="connsiteX2593" fmla="*/ 3518538 w 7362098"/>
                              <a:gd name="connsiteY2593" fmla="*/ 3642181 h 4900456"/>
                              <a:gd name="connsiteX2594" fmla="*/ 3521338 w 7362098"/>
                              <a:gd name="connsiteY2594" fmla="*/ 3640584 h 4900456"/>
                              <a:gd name="connsiteX2595" fmla="*/ 3609559 w 7362098"/>
                              <a:gd name="connsiteY2595" fmla="*/ 3630205 h 4900456"/>
                              <a:gd name="connsiteX2596" fmla="*/ 3612359 w 7362098"/>
                              <a:gd name="connsiteY2596" fmla="*/ 3631003 h 4900456"/>
                              <a:gd name="connsiteX2597" fmla="*/ 3611562 w 7362098"/>
                              <a:gd name="connsiteY2597" fmla="*/ 3633797 h 4900456"/>
                              <a:gd name="connsiteX2598" fmla="*/ 3596394 w 7362098"/>
                              <a:gd name="connsiteY2598" fmla="*/ 3642581 h 4900456"/>
                              <a:gd name="connsiteX2599" fmla="*/ 3595594 w 7362098"/>
                              <a:gd name="connsiteY2599" fmla="*/ 3642980 h 4900456"/>
                              <a:gd name="connsiteX2600" fmla="*/ 3593601 w 7362098"/>
                              <a:gd name="connsiteY2600" fmla="*/ 3641782 h 4900456"/>
                              <a:gd name="connsiteX2601" fmla="*/ 3594397 w 7362098"/>
                              <a:gd name="connsiteY2601" fmla="*/ 3638988 h 4900456"/>
                              <a:gd name="connsiteX2602" fmla="*/ 3530921 w 7362098"/>
                              <a:gd name="connsiteY2602" fmla="*/ 3625015 h 4900456"/>
                              <a:gd name="connsiteX2603" fmla="*/ 3544894 w 7362098"/>
                              <a:gd name="connsiteY2603" fmla="*/ 3635794 h 4900456"/>
                              <a:gd name="connsiteX2604" fmla="*/ 3545295 w 7362098"/>
                              <a:gd name="connsiteY2604" fmla="*/ 3638589 h 4900456"/>
                              <a:gd name="connsiteX2605" fmla="*/ 3543691 w 7362098"/>
                              <a:gd name="connsiteY2605" fmla="*/ 3639387 h 4900456"/>
                              <a:gd name="connsiteX2606" fmla="*/ 3542090 w 7362098"/>
                              <a:gd name="connsiteY2606" fmla="*/ 3638988 h 4900456"/>
                              <a:gd name="connsiteX2607" fmla="*/ 3528520 w 7362098"/>
                              <a:gd name="connsiteY2607" fmla="*/ 3628209 h 4900456"/>
                              <a:gd name="connsiteX2608" fmla="*/ 3528124 w 7362098"/>
                              <a:gd name="connsiteY2608" fmla="*/ 3625414 h 4900456"/>
                              <a:gd name="connsiteX2609" fmla="*/ 3530921 w 7362098"/>
                              <a:gd name="connsiteY2609" fmla="*/ 3625015 h 4900456"/>
                              <a:gd name="connsiteX2610" fmla="*/ 3599590 w 7362098"/>
                              <a:gd name="connsiteY2610" fmla="*/ 3615833 h 4900456"/>
                              <a:gd name="connsiteX2611" fmla="*/ 3599989 w 7362098"/>
                              <a:gd name="connsiteY2611" fmla="*/ 3618627 h 4900456"/>
                              <a:gd name="connsiteX2612" fmla="*/ 3589208 w 7362098"/>
                              <a:gd name="connsiteY2612" fmla="*/ 3632600 h 4900456"/>
                              <a:gd name="connsiteX2613" fmla="*/ 3587614 w 7362098"/>
                              <a:gd name="connsiteY2613" fmla="*/ 3633399 h 4900456"/>
                              <a:gd name="connsiteX2614" fmla="*/ 3586015 w 7362098"/>
                              <a:gd name="connsiteY2614" fmla="*/ 3632999 h 4900456"/>
                              <a:gd name="connsiteX2615" fmla="*/ 3586015 w 7362098"/>
                              <a:gd name="connsiteY2615" fmla="*/ 3630205 h 4900456"/>
                              <a:gd name="connsiteX2616" fmla="*/ 3596795 w 7362098"/>
                              <a:gd name="connsiteY2616" fmla="*/ 3616232 h 4900456"/>
                              <a:gd name="connsiteX2617" fmla="*/ 3599590 w 7362098"/>
                              <a:gd name="connsiteY2617" fmla="*/ 3615833 h 4900456"/>
                              <a:gd name="connsiteX2618" fmla="*/ 3542898 w 7362098"/>
                              <a:gd name="connsiteY2618" fmla="*/ 3612241 h 4900456"/>
                              <a:gd name="connsiteX2619" fmla="*/ 3545686 w 7362098"/>
                              <a:gd name="connsiteY2619" fmla="*/ 3613039 h 4900456"/>
                              <a:gd name="connsiteX2620" fmla="*/ 3554472 w 7362098"/>
                              <a:gd name="connsiteY2620" fmla="*/ 3628210 h 4900456"/>
                              <a:gd name="connsiteX2621" fmla="*/ 3553672 w 7362098"/>
                              <a:gd name="connsiteY2621" fmla="*/ 3631004 h 4900456"/>
                              <a:gd name="connsiteX2622" fmla="*/ 3552880 w 7362098"/>
                              <a:gd name="connsiteY2622" fmla="*/ 3631403 h 4900456"/>
                              <a:gd name="connsiteX2623" fmla="*/ 3550877 w 7362098"/>
                              <a:gd name="connsiteY2623" fmla="*/ 3630206 h 4900456"/>
                              <a:gd name="connsiteX2624" fmla="*/ 3542090 w 7362098"/>
                              <a:gd name="connsiteY2624" fmla="*/ 3615035 h 4900456"/>
                              <a:gd name="connsiteX2625" fmla="*/ 3542898 w 7362098"/>
                              <a:gd name="connsiteY2625" fmla="*/ 3612241 h 4900456"/>
                              <a:gd name="connsiteX2626" fmla="*/ 3581628 w 7362098"/>
                              <a:gd name="connsiteY2626" fmla="*/ 3607051 h 4900456"/>
                              <a:gd name="connsiteX2627" fmla="*/ 3583223 w 7362098"/>
                              <a:gd name="connsiteY2627" fmla="*/ 3609845 h 4900456"/>
                              <a:gd name="connsiteX2628" fmla="*/ 3578434 w 7362098"/>
                              <a:gd name="connsiteY2628" fmla="*/ 3626612 h 4900456"/>
                              <a:gd name="connsiteX2629" fmla="*/ 3576834 w 7362098"/>
                              <a:gd name="connsiteY2629" fmla="*/ 3628209 h 4900456"/>
                              <a:gd name="connsiteX2630" fmla="*/ 3576036 w 7362098"/>
                              <a:gd name="connsiteY2630" fmla="*/ 3628209 h 4900456"/>
                              <a:gd name="connsiteX2631" fmla="*/ 3574040 w 7362098"/>
                              <a:gd name="connsiteY2631" fmla="*/ 3625415 h 4900456"/>
                              <a:gd name="connsiteX2632" fmla="*/ 3578834 w 7362098"/>
                              <a:gd name="connsiteY2632" fmla="*/ 3608647 h 4900456"/>
                              <a:gd name="connsiteX2633" fmla="*/ 3581628 w 7362098"/>
                              <a:gd name="connsiteY2633" fmla="*/ 3607051 h 4900456"/>
                              <a:gd name="connsiteX2634" fmla="*/ 3561667 w 7362098"/>
                              <a:gd name="connsiteY2634" fmla="*/ 3605454 h 4900456"/>
                              <a:gd name="connsiteX2635" fmla="*/ 3564057 w 7362098"/>
                              <a:gd name="connsiteY2635" fmla="*/ 3607450 h 4900456"/>
                              <a:gd name="connsiteX2636" fmla="*/ 3566450 w 7362098"/>
                              <a:gd name="connsiteY2636" fmla="*/ 3625015 h 4900456"/>
                              <a:gd name="connsiteX2637" fmla="*/ 3564451 w 7362098"/>
                              <a:gd name="connsiteY2637" fmla="*/ 3627411 h 4900456"/>
                              <a:gd name="connsiteX2638" fmla="*/ 3562061 w 7362098"/>
                              <a:gd name="connsiteY2638" fmla="*/ 3625415 h 4900456"/>
                              <a:gd name="connsiteX2639" fmla="*/ 3559669 w 7362098"/>
                              <a:gd name="connsiteY2639" fmla="*/ 3607849 h 4900456"/>
                              <a:gd name="connsiteX2640" fmla="*/ 3561667 w 7362098"/>
                              <a:gd name="connsiteY2640" fmla="*/ 3605454 h 4900456"/>
                              <a:gd name="connsiteX2641" fmla="*/ 2606038 w 7362098"/>
                              <a:gd name="connsiteY2641" fmla="*/ 3580454 h 4900456"/>
                              <a:gd name="connsiteX2642" fmla="*/ 2625150 w 7362098"/>
                              <a:gd name="connsiteY2642" fmla="*/ 3594675 h 4900456"/>
                              <a:gd name="connsiteX2643" fmla="*/ 2619559 w 7362098"/>
                              <a:gd name="connsiteY2643" fmla="*/ 3598268 h 4900456"/>
                              <a:gd name="connsiteX2644" fmla="*/ 2585229 w 7362098"/>
                              <a:gd name="connsiteY2644" fmla="*/ 3590284 h 4900456"/>
                              <a:gd name="connsiteX2645" fmla="*/ 2578043 w 7362098"/>
                              <a:gd name="connsiteY2645" fmla="*/ 3624217 h 4900456"/>
                              <a:gd name="connsiteX2646" fmla="*/ 2572454 w 7362098"/>
                              <a:gd name="connsiteY2646" fmla="*/ 3627810 h 4900456"/>
                              <a:gd name="connsiteX2647" fmla="*/ 2571655 w 7362098"/>
                              <a:gd name="connsiteY2647" fmla="*/ 3626612 h 4900456"/>
                              <a:gd name="connsiteX2648" fmla="*/ 2582433 w 7362098"/>
                              <a:gd name="connsiteY2648" fmla="*/ 3583897 h 4900456"/>
                              <a:gd name="connsiteX2649" fmla="*/ 2606038 w 7362098"/>
                              <a:gd name="connsiteY2649" fmla="*/ 3580454 h 4900456"/>
                              <a:gd name="connsiteX2650" fmla="*/ 646305 w 7362098"/>
                              <a:gd name="connsiteY2650" fmla="*/ 3564736 h 4900456"/>
                              <a:gd name="connsiteX2651" fmla="*/ 648700 w 7362098"/>
                              <a:gd name="connsiteY2651" fmla="*/ 3566731 h 4900456"/>
                              <a:gd name="connsiteX2652" fmla="*/ 651096 w 7362098"/>
                              <a:gd name="connsiteY2652" fmla="*/ 3584297 h 4900456"/>
                              <a:gd name="connsiteX2653" fmla="*/ 649099 w 7362098"/>
                              <a:gd name="connsiteY2653" fmla="*/ 3586692 h 4900456"/>
                              <a:gd name="connsiteX2654" fmla="*/ 646704 w 7362098"/>
                              <a:gd name="connsiteY2654" fmla="*/ 3584696 h 4900456"/>
                              <a:gd name="connsiteX2655" fmla="*/ 644309 w 7362098"/>
                              <a:gd name="connsiteY2655" fmla="*/ 3567131 h 4900456"/>
                              <a:gd name="connsiteX2656" fmla="*/ 646305 w 7362098"/>
                              <a:gd name="connsiteY2656" fmla="*/ 3564736 h 4900456"/>
                              <a:gd name="connsiteX2657" fmla="*/ 634728 w 7362098"/>
                              <a:gd name="connsiteY2657" fmla="*/ 3563539 h 4900456"/>
                              <a:gd name="connsiteX2658" fmla="*/ 635926 w 7362098"/>
                              <a:gd name="connsiteY2658" fmla="*/ 3566333 h 4900456"/>
                              <a:gd name="connsiteX2659" fmla="*/ 631135 w 7362098"/>
                              <a:gd name="connsiteY2659" fmla="*/ 3583100 h 4900456"/>
                              <a:gd name="connsiteX2660" fmla="*/ 629538 w 7362098"/>
                              <a:gd name="connsiteY2660" fmla="*/ 3584697 h 4900456"/>
                              <a:gd name="connsiteX2661" fmla="*/ 628739 w 7362098"/>
                              <a:gd name="connsiteY2661" fmla="*/ 3584697 h 4900456"/>
                              <a:gd name="connsiteX2662" fmla="*/ 627143 w 7362098"/>
                              <a:gd name="connsiteY2662" fmla="*/ 3581903 h 4900456"/>
                              <a:gd name="connsiteX2663" fmla="*/ 631933 w 7362098"/>
                              <a:gd name="connsiteY2663" fmla="*/ 3565135 h 4900456"/>
                              <a:gd name="connsiteX2664" fmla="*/ 634728 w 7362098"/>
                              <a:gd name="connsiteY2664" fmla="*/ 3563539 h 4900456"/>
                              <a:gd name="connsiteX2665" fmla="*/ 657082 w 7362098"/>
                              <a:gd name="connsiteY2665" fmla="*/ 3561142 h 4900456"/>
                              <a:gd name="connsiteX2666" fmla="*/ 659876 w 7362098"/>
                              <a:gd name="connsiteY2666" fmla="*/ 3561941 h 4900456"/>
                              <a:gd name="connsiteX2667" fmla="*/ 668660 w 7362098"/>
                              <a:gd name="connsiteY2667" fmla="*/ 3577111 h 4900456"/>
                              <a:gd name="connsiteX2668" fmla="*/ 667861 w 7362098"/>
                              <a:gd name="connsiteY2668" fmla="*/ 3579906 h 4900456"/>
                              <a:gd name="connsiteX2669" fmla="*/ 667063 w 7362098"/>
                              <a:gd name="connsiteY2669" fmla="*/ 3580305 h 4900456"/>
                              <a:gd name="connsiteX2670" fmla="*/ 665067 w 7362098"/>
                              <a:gd name="connsiteY2670" fmla="*/ 3579107 h 4900456"/>
                              <a:gd name="connsiteX2671" fmla="*/ 656284 w 7362098"/>
                              <a:gd name="connsiteY2671" fmla="*/ 3563937 h 4900456"/>
                              <a:gd name="connsiteX2672" fmla="*/ 657082 w 7362098"/>
                              <a:gd name="connsiteY2672" fmla="*/ 3561142 h 4900456"/>
                              <a:gd name="connsiteX2673" fmla="*/ 625147 w 7362098"/>
                              <a:gd name="connsiteY2673" fmla="*/ 3558748 h 4900456"/>
                              <a:gd name="connsiteX2674" fmla="*/ 625945 w 7362098"/>
                              <a:gd name="connsiteY2674" fmla="*/ 3561542 h 4900456"/>
                              <a:gd name="connsiteX2675" fmla="*/ 615167 w 7362098"/>
                              <a:gd name="connsiteY2675" fmla="*/ 3575515 h 4900456"/>
                              <a:gd name="connsiteX2676" fmla="*/ 613570 w 7362098"/>
                              <a:gd name="connsiteY2676" fmla="*/ 3576314 h 4900456"/>
                              <a:gd name="connsiteX2677" fmla="*/ 611973 w 7362098"/>
                              <a:gd name="connsiteY2677" fmla="*/ 3575914 h 4900456"/>
                              <a:gd name="connsiteX2678" fmla="*/ 611574 w 7362098"/>
                              <a:gd name="connsiteY2678" fmla="*/ 3573120 h 4900456"/>
                              <a:gd name="connsiteX2679" fmla="*/ 622352 w 7362098"/>
                              <a:gd name="connsiteY2679" fmla="*/ 3559147 h 4900456"/>
                              <a:gd name="connsiteX2680" fmla="*/ 625147 w 7362098"/>
                              <a:gd name="connsiteY2680" fmla="*/ 3558748 h 4900456"/>
                              <a:gd name="connsiteX2681" fmla="*/ 668658 w 7362098"/>
                              <a:gd name="connsiteY2681" fmla="*/ 3553159 h 4900456"/>
                              <a:gd name="connsiteX2682" fmla="*/ 683031 w 7362098"/>
                              <a:gd name="connsiteY2682" fmla="*/ 3563938 h 4900456"/>
                              <a:gd name="connsiteX2683" fmla="*/ 683430 w 7362098"/>
                              <a:gd name="connsiteY2683" fmla="*/ 3566733 h 4900456"/>
                              <a:gd name="connsiteX2684" fmla="*/ 681833 w 7362098"/>
                              <a:gd name="connsiteY2684" fmla="*/ 3567531 h 4900456"/>
                              <a:gd name="connsiteX2685" fmla="*/ 680236 w 7362098"/>
                              <a:gd name="connsiteY2685" fmla="*/ 3567132 h 4900456"/>
                              <a:gd name="connsiteX2686" fmla="*/ 666263 w 7362098"/>
                              <a:gd name="connsiteY2686" fmla="*/ 3556353 h 4900456"/>
                              <a:gd name="connsiteX2687" fmla="*/ 665864 w 7362098"/>
                              <a:gd name="connsiteY2687" fmla="*/ 3553558 h 4900456"/>
                              <a:gd name="connsiteX2688" fmla="*/ 668658 w 7362098"/>
                              <a:gd name="connsiteY2688" fmla="*/ 3553159 h 4900456"/>
                              <a:gd name="connsiteX2689" fmla="*/ 4776383 w 7362098"/>
                              <a:gd name="connsiteY2689" fmla="*/ 3552760 h 4900456"/>
                              <a:gd name="connsiteX2690" fmla="*/ 4781173 w 7362098"/>
                              <a:gd name="connsiteY2690" fmla="*/ 3556353 h 4900456"/>
                              <a:gd name="connsiteX2691" fmla="*/ 4784766 w 7362098"/>
                              <a:gd name="connsiteY2691" fmla="*/ 3580704 h 4900456"/>
                              <a:gd name="connsiteX2692" fmla="*/ 4809118 w 7362098"/>
                              <a:gd name="connsiteY2692" fmla="*/ 3577111 h 4900456"/>
                              <a:gd name="connsiteX2693" fmla="*/ 4813909 w 7362098"/>
                              <a:gd name="connsiteY2693" fmla="*/ 3580704 h 4900456"/>
                              <a:gd name="connsiteX2694" fmla="*/ 4810316 w 7362098"/>
                              <a:gd name="connsiteY2694" fmla="*/ 3585494 h 4900456"/>
                              <a:gd name="connsiteX2695" fmla="*/ 4785964 w 7362098"/>
                              <a:gd name="connsiteY2695" fmla="*/ 3589087 h 4900456"/>
                              <a:gd name="connsiteX2696" fmla="*/ 4789556 w 7362098"/>
                              <a:gd name="connsiteY2696" fmla="*/ 3613439 h 4900456"/>
                              <a:gd name="connsiteX2697" fmla="*/ 4785964 w 7362098"/>
                              <a:gd name="connsiteY2697" fmla="*/ 3618229 h 4900456"/>
                              <a:gd name="connsiteX2698" fmla="*/ 4781173 w 7362098"/>
                              <a:gd name="connsiteY2698" fmla="*/ 3614637 h 4900456"/>
                              <a:gd name="connsiteX2699" fmla="*/ 4777580 w 7362098"/>
                              <a:gd name="connsiteY2699" fmla="*/ 3590285 h 4900456"/>
                              <a:gd name="connsiteX2700" fmla="*/ 4753229 w 7362098"/>
                              <a:gd name="connsiteY2700" fmla="*/ 3593877 h 4900456"/>
                              <a:gd name="connsiteX2701" fmla="*/ 4748439 w 7362098"/>
                              <a:gd name="connsiteY2701" fmla="*/ 3590285 h 4900456"/>
                              <a:gd name="connsiteX2702" fmla="*/ 4752032 w 7362098"/>
                              <a:gd name="connsiteY2702" fmla="*/ 3585494 h 4900456"/>
                              <a:gd name="connsiteX2703" fmla="*/ 4776383 w 7362098"/>
                              <a:gd name="connsiteY2703" fmla="*/ 3581901 h 4900456"/>
                              <a:gd name="connsiteX2704" fmla="*/ 4772790 w 7362098"/>
                              <a:gd name="connsiteY2704" fmla="*/ 3557550 h 4900456"/>
                              <a:gd name="connsiteX2705" fmla="*/ 4776383 w 7362098"/>
                              <a:gd name="connsiteY2705" fmla="*/ 3552760 h 4900456"/>
                              <a:gd name="connsiteX2706" fmla="*/ 7349620 w 7362098"/>
                              <a:gd name="connsiteY2706" fmla="*/ 3551563 h 4900456"/>
                              <a:gd name="connsiteX2707" fmla="*/ 7352015 w 7362098"/>
                              <a:gd name="connsiteY2707" fmla="*/ 3553559 h 4900456"/>
                              <a:gd name="connsiteX2708" fmla="*/ 7354410 w 7362098"/>
                              <a:gd name="connsiteY2708" fmla="*/ 3571124 h 4900456"/>
                              <a:gd name="connsiteX2709" fmla="*/ 7352414 w 7362098"/>
                              <a:gd name="connsiteY2709" fmla="*/ 3573520 h 4900456"/>
                              <a:gd name="connsiteX2710" fmla="*/ 7350019 w 7362098"/>
                              <a:gd name="connsiteY2710" fmla="*/ 3571524 h 4900456"/>
                              <a:gd name="connsiteX2711" fmla="*/ 7347623 w 7362098"/>
                              <a:gd name="connsiteY2711" fmla="*/ 3553958 h 4900456"/>
                              <a:gd name="connsiteX2712" fmla="*/ 7349620 w 7362098"/>
                              <a:gd name="connsiteY2712" fmla="*/ 3551563 h 4900456"/>
                              <a:gd name="connsiteX2713" fmla="*/ 7338042 w 7362098"/>
                              <a:gd name="connsiteY2713" fmla="*/ 3550365 h 4900456"/>
                              <a:gd name="connsiteX2714" fmla="*/ 7339241 w 7362098"/>
                              <a:gd name="connsiteY2714" fmla="*/ 3553159 h 4900456"/>
                              <a:gd name="connsiteX2715" fmla="*/ 7334450 w 7362098"/>
                              <a:gd name="connsiteY2715" fmla="*/ 3569926 h 4900456"/>
                              <a:gd name="connsiteX2716" fmla="*/ 7332853 w 7362098"/>
                              <a:gd name="connsiteY2716" fmla="*/ 3571523 h 4900456"/>
                              <a:gd name="connsiteX2717" fmla="*/ 7332054 w 7362098"/>
                              <a:gd name="connsiteY2717" fmla="*/ 3571523 h 4900456"/>
                              <a:gd name="connsiteX2718" fmla="*/ 7330457 w 7362098"/>
                              <a:gd name="connsiteY2718" fmla="*/ 3568729 h 4900456"/>
                              <a:gd name="connsiteX2719" fmla="*/ 7335248 w 7362098"/>
                              <a:gd name="connsiteY2719" fmla="*/ 3551961 h 4900456"/>
                              <a:gd name="connsiteX2720" fmla="*/ 7338042 w 7362098"/>
                              <a:gd name="connsiteY2720" fmla="*/ 3550365 h 4900456"/>
                              <a:gd name="connsiteX2721" fmla="*/ 614768 w 7362098"/>
                              <a:gd name="connsiteY2721" fmla="*/ 3549167 h 4900456"/>
                              <a:gd name="connsiteX2722" fmla="*/ 617563 w 7362098"/>
                              <a:gd name="connsiteY2722" fmla="*/ 3549966 h 4900456"/>
                              <a:gd name="connsiteX2723" fmla="*/ 616764 w 7362098"/>
                              <a:gd name="connsiteY2723" fmla="*/ 3552760 h 4900456"/>
                              <a:gd name="connsiteX2724" fmla="*/ 601594 w 7362098"/>
                              <a:gd name="connsiteY2724" fmla="*/ 3561544 h 4900456"/>
                              <a:gd name="connsiteX2725" fmla="*/ 600796 w 7362098"/>
                              <a:gd name="connsiteY2725" fmla="*/ 3561943 h 4900456"/>
                              <a:gd name="connsiteX2726" fmla="*/ 598800 w 7362098"/>
                              <a:gd name="connsiteY2726" fmla="*/ 3560745 h 4900456"/>
                              <a:gd name="connsiteX2727" fmla="*/ 599598 w 7362098"/>
                              <a:gd name="connsiteY2727" fmla="*/ 3557951 h 4900456"/>
                              <a:gd name="connsiteX2728" fmla="*/ 7328063 w 7362098"/>
                              <a:gd name="connsiteY2728" fmla="*/ 3545574 h 4900456"/>
                              <a:gd name="connsiteX2729" fmla="*/ 7328861 w 7362098"/>
                              <a:gd name="connsiteY2729" fmla="*/ 3548369 h 4900456"/>
                              <a:gd name="connsiteX2730" fmla="*/ 7318083 w 7362098"/>
                              <a:gd name="connsiteY2730" fmla="*/ 3562341 h 4900456"/>
                              <a:gd name="connsiteX2731" fmla="*/ 7316485 w 7362098"/>
                              <a:gd name="connsiteY2731" fmla="*/ 3563140 h 4900456"/>
                              <a:gd name="connsiteX2732" fmla="*/ 7314888 w 7362098"/>
                              <a:gd name="connsiteY2732" fmla="*/ 3562741 h 4900456"/>
                              <a:gd name="connsiteX2733" fmla="*/ 7314489 w 7362098"/>
                              <a:gd name="connsiteY2733" fmla="*/ 3559946 h 4900456"/>
                              <a:gd name="connsiteX2734" fmla="*/ 7325269 w 7362098"/>
                              <a:gd name="connsiteY2734" fmla="*/ 3545973 h 4900456"/>
                              <a:gd name="connsiteX2735" fmla="*/ 7328063 w 7362098"/>
                              <a:gd name="connsiteY2735" fmla="*/ 3545574 h 4900456"/>
                              <a:gd name="connsiteX2736" fmla="*/ 6004918 w 7362098"/>
                              <a:gd name="connsiteY2736" fmla="*/ 3545275 h 4900456"/>
                              <a:gd name="connsiteX2737" fmla="*/ 6014300 w 7362098"/>
                              <a:gd name="connsiteY2737" fmla="*/ 3546373 h 4900456"/>
                              <a:gd name="connsiteX2738" fmla="*/ 6021485 w 7362098"/>
                              <a:gd name="connsiteY2738" fmla="*/ 3558349 h 4900456"/>
                              <a:gd name="connsiteX2739" fmla="*/ 6025078 w 7362098"/>
                              <a:gd name="connsiteY2739" fmla="*/ 3563139 h 4900456"/>
                              <a:gd name="connsiteX2740" fmla="*/ 6031066 w 7362098"/>
                              <a:gd name="connsiteY2740" fmla="*/ 3563139 h 4900456"/>
                              <a:gd name="connsiteX2741" fmla="*/ 6031465 w 7362098"/>
                              <a:gd name="connsiteY2741" fmla="*/ 3563139 h 4900456"/>
                              <a:gd name="connsiteX2742" fmla="*/ 6031864 w 7362098"/>
                              <a:gd name="connsiteY2742" fmla="*/ 3562740 h 4900456"/>
                              <a:gd name="connsiteX2743" fmla="*/ 6045038 w 7362098"/>
                              <a:gd name="connsiteY2743" fmla="*/ 3562341 h 4900456"/>
                              <a:gd name="connsiteX2744" fmla="*/ 6052223 w 7362098"/>
                              <a:gd name="connsiteY2744" fmla="*/ 3573917 h 4900456"/>
                              <a:gd name="connsiteX2745" fmla="*/ 6052223 w 7362098"/>
                              <a:gd name="connsiteY2745" fmla="*/ 3574317 h 4900456"/>
                              <a:gd name="connsiteX2746" fmla="*/ 6055816 w 7362098"/>
                              <a:gd name="connsiteY2746" fmla="*/ 3579107 h 4900456"/>
                              <a:gd name="connsiteX2747" fmla="*/ 6062203 w 7362098"/>
                              <a:gd name="connsiteY2747" fmla="*/ 3579107 h 4900456"/>
                              <a:gd name="connsiteX2748" fmla="*/ 6062603 w 7362098"/>
                              <a:gd name="connsiteY2748" fmla="*/ 3579107 h 4900456"/>
                              <a:gd name="connsiteX2749" fmla="*/ 6076574 w 7362098"/>
                              <a:gd name="connsiteY2749" fmla="*/ 3578309 h 4900456"/>
                              <a:gd name="connsiteX2750" fmla="*/ 6083760 w 7362098"/>
                              <a:gd name="connsiteY2750" fmla="*/ 3590286 h 4900456"/>
                              <a:gd name="connsiteX2751" fmla="*/ 6087353 w 7362098"/>
                              <a:gd name="connsiteY2751" fmla="*/ 3595076 h 4900456"/>
                              <a:gd name="connsiteX2752" fmla="*/ 6090546 w 7362098"/>
                              <a:gd name="connsiteY2752" fmla="*/ 3595874 h 4900456"/>
                              <a:gd name="connsiteX2753" fmla="*/ 6094938 w 7362098"/>
                              <a:gd name="connsiteY2753" fmla="*/ 3596274 h 4900456"/>
                              <a:gd name="connsiteX2754" fmla="*/ 6098530 w 7362098"/>
                              <a:gd name="connsiteY2754" fmla="*/ 3600266 h 4900456"/>
                              <a:gd name="connsiteX2755" fmla="*/ 6092942 w 7362098"/>
                              <a:gd name="connsiteY2755" fmla="*/ 3604258 h 4900456"/>
                              <a:gd name="connsiteX2756" fmla="*/ 6086954 w 7362098"/>
                              <a:gd name="connsiteY2756" fmla="*/ 3603858 h 4900456"/>
                              <a:gd name="connsiteX2757" fmla="*/ 6082163 w 7362098"/>
                              <a:gd name="connsiteY2757" fmla="*/ 3602262 h 4900456"/>
                              <a:gd name="connsiteX2758" fmla="*/ 6074978 w 7362098"/>
                              <a:gd name="connsiteY2758" fmla="*/ 3590286 h 4900456"/>
                              <a:gd name="connsiteX2759" fmla="*/ 6071784 w 7362098"/>
                              <a:gd name="connsiteY2759" fmla="*/ 3585494 h 4900456"/>
                              <a:gd name="connsiteX2760" fmla="*/ 6064998 w 7362098"/>
                              <a:gd name="connsiteY2760" fmla="*/ 3585893 h 4900456"/>
                              <a:gd name="connsiteX2761" fmla="*/ 6051425 w 7362098"/>
                              <a:gd name="connsiteY2761" fmla="*/ 3586293 h 4900456"/>
                              <a:gd name="connsiteX2762" fmla="*/ 6044239 w 7362098"/>
                              <a:gd name="connsiteY2762" fmla="*/ 3574716 h 4900456"/>
                              <a:gd name="connsiteX2763" fmla="*/ 6040647 w 7362098"/>
                              <a:gd name="connsiteY2763" fmla="*/ 3569526 h 4900456"/>
                              <a:gd name="connsiteX2764" fmla="*/ 6034659 w 7362098"/>
                              <a:gd name="connsiteY2764" fmla="*/ 3569526 h 4900456"/>
                              <a:gd name="connsiteX2765" fmla="*/ 6034260 w 7362098"/>
                              <a:gd name="connsiteY2765" fmla="*/ 3569526 h 4900456"/>
                              <a:gd name="connsiteX2766" fmla="*/ 6020687 w 7362098"/>
                              <a:gd name="connsiteY2766" fmla="*/ 3569925 h 4900456"/>
                              <a:gd name="connsiteX2767" fmla="*/ 6013501 w 7362098"/>
                              <a:gd name="connsiteY2767" fmla="*/ 3557949 h 4900456"/>
                              <a:gd name="connsiteX2768" fmla="*/ 6010307 w 7362098"/>
                              <a:gd name="connsiteY2768" fmla="*/ 3553159 h 4900456"/>
                              <a:gd name="connsiteX2769" fmla="*/ 6003520 w 7362098"/>
                              <a:gd name="connsiteY2769" fmla="*/ 3553558 h 4900456"/>
                              <a:gd name="connsiteX2770" fmla="*/ 5989948 w 7362098"/>
                              <a:gd name="connsiteY2770" fmla="*/ 3553957 h 4900456"/>
                              <a:gd name="connsiteX2771" fmla="*/ 5987552 w 7362098"/>
                              <a:gd name="connsiteY2771" fmla="*/ 3552361 h 4900456"/>
                              <a:gd name="connsiteX2772" fmla="*/ 5985956 w 7362098"/>
                              <a:gd name="connsiteY2772" fmla="*/ 3547171 h 4900456"/>
                              <a:gd name="connsiteX2773" fmla="*/ 5991145 w 7362098"/>
                              <a:gd name="connsiteY2773" fmla="*/ 3545574 h 4900456"/>
                              <a:gd name="connsiteX2774" fmla="*/ 5993540 w 7362098"/>
                              <a:gd name="connsiteY2774" fmla="*/ 3547171 h 4900456"/>
                              <a:gd name="connsiteX2775" fmla="*/ 5999928 w 7362098"/>
                              <a:gd name="connsiteY2775" fmla="*/ 3547171 h 4900456"/>
                              <a:gd name="connsiteX2776" fmla="*/ 6000327 w 7362098"/>
                              <a:gd name="connsiteY2776" fmla="*/ 3547171 h 4900456"/>
                              <a:gd name="connsiteX2777" fmla="*/ 6004918 w 7362098"/>
                              <a:gd name="connsiteY2777" fmla="*/ 3545275 h 4900456"/>
                              <a:gd name="connsiteX2778" fmla="*/ 673449 w 7362098"/>
                              <a:gd name="connsiteY2778" fmla="*/ 3541982 h 4900456"/>
                              <a:gd name="connsiteX2779" fmla="*/ 690215 w 7362098"/>
                              <a:gd name="connsiteY2779" fmla="*/ 3546773 h 4900456"/>
                              <a:gd name="connsiteX2780" fmla="*/ 691413 w 7362098"/>
                              <a:gd name="connsiteY2780" fmla="*/ 3549567 h 4900456"/>
                              <a:gd name="connsiteX2781" fmla="*/ 689816 w 7362098"/>
                              <a:gd name="connsiteY2781" fmla="*/ 3551164 h 4900456"/>
                              <a:gd name="connsiteX2782" fmla="*/ 689018 w 7362098"/>
                              <a:gd name="connsiteY2782" fmla="*/ 3551164 h 4900456"/>
                              <a:gd name="connsiteX2783" fmla="*/ 672250 w 7362098"/>
                              <a:gd name="connsiteY2783" fmla="*/ 3546373 h 4900456"/>
                              <a:gd name="connsiteX2784" fmla="*/ 670655 w 7362098"/>
                              <a:gd name="connsiteY2784" fmla="*/ 3543578 h 4900456"/>
                              <a:gd name="connsiteX2785" fmla="*/ 673449 w 7362098"/>
                              <a:gd name="connsiteY2785" fmla="*/ 3541982 h 4900456"/>
                              <a:gd name="connsiteX2786" fmla="*/ 3880582 w 7362098"/>
                              <a:gd name="connsiteY2786" fmla="*/ 3539187 h 4900456"/>
                              <a:gd name="connsiteX2787" fmla="*/ 3883377 w 7362098"/>
                              <a:gd name="connsiteY2787" fmla="*/ 3540783 h 4900456"/>
                              <a:gd name="connsiteX2788" fmla="*/ 3900941 w 7362098"/>
                              <a:gd name="connsiteY2788" fmla="*/ 3551562 h 4900456"/>
                              <a:gd name="connsiteX2789" fmla="*/ 3904135 w 7362098"/>
                              <a:gd name="connsiteY2789" fmla="*/ 3553159 h 4900456"/>
                              <a:gd name="connsiteX2790" fmla="*/ 3902937 w 7362098"/>
                              <a:gd name="connsiteY2790" fmla="*/ 3555953 h 4900456"/>
                              <a:gd name="connsiteX2791" fmla="*/ 3902538 w 7362098"/>
                              <a:gd name="connsiteY2791" fmla="*/ 3555953 h 4900456"/>
                              <a:gd name="connsiteX2792" fmla="*/ 3889764 w 7362098"/>
                              <a:gd name="connsiteY2792" fmla="*/ 3554755 h 4900456"/>
                              <a:gd name="connsiteX2793" fmla="*/ 3861021 w 7362098"/>
                              <a:gd name="connsiteY2793" fmla="*/ 3587091 h 4900456"/>
                              <a:gd name="connsiteX2794" fmla="*/ 3817907 w 7362098"/>
                              <a:gd name="connsiteY2794" fmla="*/ 3590285 h 4900456"/>
                              <a:gd name="connsiteX2795" fmla="*/ 3811121 w 7362098"/>
                              <a:gd name="connsiteY2795" fmla="*/ 3601463 h 4900456"/>
                              <a:gd name="connsiteX2796" fmla="*/ 3810722 w 7362098"/>
                              <a:gd name="connsiteY2796" fmla="*/ 3601862 h 4900456"/>
                              <a:gd name="connsiteX2797" fmla="*/ 3807927 w 7362098"/>
                              <a:gd name="connsiteY2797" fmla="*/ 3601063 h 4900456"/>
                              <a:gd name="connsiteX2798" fmla="*/ 3808327 w 7362098"/>
                              <a:gd name="connsiteY2798" fmla="*/ 3597870 h 4900456"/>
                              <a:gd name="connsiteX2799" fmla="*/ 3810323 w 7362098"/>
                              <a:gd name="connsiteY2799" fmla="*/ 3577110 h 4900456"/>
                              <a:gd name="connsiteX2800" fmla="*/ 3810722 w 7362098"/>
                              <a:gd name="connsiteY2800" fmla="*/ 3573917 h 4900456"/>
                              <a:gd name="connsiteX2801" fmla="*/ 3813915 w 7362098"/>
                              <a:gd name="connsiteY2801" fmla="*/ 3574316 h 4900456"/>
                              <a:gd name="connsiteX2802" fmla="*/ 3818307 w 7362098"/>
                              <a:gd name="connsiteY2802" fmla="*/ 3585894 h 4900456"/>
                              <a:gd name="connsiteX2803" fmla="*/ 3818706 w 7362098"/>
                              <a:gd name="connsiteY2803" fmla="*/ 3585894 h 4900456"/>
                              <a:gd name="connsiteX2804" fmla="*/ 3859025 w 7362098"/>
                              <a:gd name="connsiteY2804" fmla="*/ 3583098 h 4900456"/>
                              <a:gd name="connsiteX2805" fmla="*/ 3885373 w 7362098"/>
                              <a:gd name="connsiteY2805" fmla="*/ 3552759 h 4900456"/>
                              <a:gd name="connsiteX2806" fmla="*/ 3885373 w 7362098"/>
                              <a:gd name="connsiteY2806" fmla="*/ 3552360 h 4900456"/>
                              <a:gd name="connsiteX2807" fmla="*/ 3878986 w 7362098"/>
                              <a:gd name="connsiteY2807" fmla="*/ 3541981 h 4900456"/>
                              <a:gd name="connsiteX2808" fmla="*/ 3880582 w 7362098"/>
                              <a:gd name="connsiteY2808" fmla="*/ 3539187 h 4900456"/>
                              <a:gd name="connsiteX2809" fmla="*/ 611576 w 7362098"/>
                              <a:gd name="connsiteY2809" fmla="*/ 3537591 h 4900456"/>
                              <a:gd name="connsiteX2810" fmla="*/ 613971 w 7362098"/>
                              <a:gd name="connsiteY2810" fmla="*/ 3539587 h 4900456"/>
                              <a:gd name="connsiteX2811" fmla="*/ 611975 w 7362098"/>
                              <a:gd name="connsiteY2811" fmla="*/ 3541982 h 4900456"/>
                              <a:gd name="connsiteX2812" fmla="*/ 594409 w 7362098"/>
                              <a:gd name="connsiteY2812" fmla="*/ 3544378 h 4900456"/>
                              <a:gd name="connsiteX2813" fmla="*/ 592014 w 7362098"/>
                              <a:gd name="connsiteY2813" fmla="*/ 3542382 h 4900456"/>
                              <a:gd name="connsiteX2814" fmla="*/ 594010 w 7362098"/>
                              <a:gd name="connsiteY2814" fmla="*/ 3539986 h 4900456"/>
                              <a:gd name="connsiteX2815" fmla="*/ 7317683 w 7362098"/>
                              <a:gd name="connsiteY2815" fmla="*/ 3535993 h 4900456"/>
                              <a:gd name="connsiteX2816" fmla="*/ 7320478 w 7362098"/>
                              <a:gd name="connsiteY2816" fmla="*/ 3536792 h 4900456"/>
                              <a:gd name="connsiteX2817" fmla="*/ 7319679 w 7362098"/>
                              <a:gd name="connsiteY2817" fmla="*/ 3539586 h 4900456"/>
                              <a:gd name="connsiteX2818" fmla="*/ 7304509 w 7362098"/>
                              <a:gd name="connsiteY2818" fmla="*/ 3548370 h 4900456"/>
                              <a:gd name="connsiteX2819" fmla="*/ 7303710 w 7362098"/>
                              <a:gd name="connsiteY2819" fmla="*/ 3548769 h 4900456"/>
                              <a:gd name="connsiteX2820" fmla="*/ 7301714 w 7362098"/>
                              <a:gd name="connsiteY2820" fmla="*/ 3547571 h 4900456"/>
                              <a:gd name="connsiteX2821" fmla="*/ 7302513 w 7362098"/>
                              <a:gd name="connsiteY2821" fmla="*/ 3544777 h 4900456"/>
                              <a:gd name="connsiteX2822" fmla="*/ 690616 w 7362098"/>
                              <a:gd name="connsiteY2822" fmla="*/ 3527211 h 4900456"/>
                              <a:gd name="connsiteX2823" fmla="*/ 693011 w 7362098"/>
                              <a:gd name="connsiteY2823" fmla="*/ 3529207 h 4900456"/>
                              <a:gd name="connsiteX2824" fmla="*/ 691015 w 7362098"/>
                              <a:gd name="connsiteY2824" fmla="*/ 3531602 h 4900456"/>
                              <a:gd name="connsiteX2825" fmla="*/ 673450 w 7362098"/>
                              <a:gd name="connsiteY2825" fmla="*/ 3533998 h 4900456"/>
                              <a:gd name="connsiteX2826" fmla="*/ 671054 w 7362098"/>
                              <a:gd name="connsiteY2826" fmla="*/ 3532002 h 4900456"/>
                              <a:gd name="connsiteX2827" fmla="*/ 673050 w 7362098"/>
                              <a:gd name="connsiteY2827" fmla="*/ 3529606 h 4900456"/>
                              <a:gd name="connsiteX2828" fmla="*/ 7314490 w 7362098"/>
                              <a:gd name="connsiteY2828" fmla="*/ 3524417 h 4900456"/>
                              <a:gd name="connsiteX2829" fmla="*/ 7316886 w 7362098"/>
                              <a:gd name="connsiteY2829" fmla="*/ 3526413 h 4900456"/>
                              <a:gd name="connsiteX2830" fmla="*/ 7314890 w 7362098"/>
                              <a:gd name="connsiteY2830" fmla="*/ 3528808 h 4900456"/>
                              <a:gd name="connsiteX2831" fmla="*/ 7297324 w 7362098"/>
                              <a:gd name="connsiteY2831" fmla="*/ 3531204 h 4900456"/>
                              <a:gd name="connsiteX2832" fmla="*/ 7294929 w 7362098"/>
                              <a:gd name="connsiteY2832" fmla="*/ 3529208 h 4900456"/>
                              <a:gd name="connsiteX2833" fmla="*/ 7296925 w 7362098"/>
                              <a:gd name="connsiteY2833" fmla="*/ 3526812 h 4900456"/>
                              <a:gd name="connsiteX2834" fmla="*/ 596004 w 7362098"/>
                              <a:gd name="connsiteY2834" fmla="*/ 3520425 h 4900456"/>
                              <a:gd name="connsiteX2835" fmla="*/ 612772 w 7362098"/>
                              <a:gd name="connsiteY2835" fmla="*/ 3525216 h 4900456"/>
                              <a:gd name="connsiteX2836" fmla="*/ 614368 w 7362098"/>
                              <a:gd name="connsiteY2836" fmla="*/ 3528010 h 4900456"/>
                              <a:gd name="connsiteX2837" fmla="*/ 612772 w 7362098"/>
                              <a:gd name="connsiteY2837" fmla="*/ 3529607 h 4900456"/>
                              <a:gd name="connsiteX2838" fmla="*/ 611973 w 7362098"/>
                              <a:gd name="connsiteY2838" fmla="*/ 3529607 h 4900456"/>
                              <a:gd name="connsiteX2839" fmla="*/ 595206 w 7362098"/>
                              <a:gd name="connsiteY2839" fmla="*/ 3524816 h 4900456"/>
                              <a:gd name="connsiteX2840" fmla="*/ 593210 w 7362098"/>
                              <a:gd name="connsiteY2840" fmla="*/ 3522021 h 4900456"/>
                              <a:gd name="connsiteX2841" fmla="*/ 596004 w 7362098"/>
                              <a:gd name="connsiteY2841" fmla="*/ 3520425 h 4900456"/>
                              <a:gd name="connsiteX2842" fmla="*/ 6022083 w 7362098"/>
                              <a:gd name="connsiteY2842" fmla="*/ 3513339 h 4900456"/>
                              <a:gd name="connsiteX2843" fmla="*/ 6031465 w 7362098"/>
                              <a:gd name="connsiteY2843" fmla="*/ 3514437 h 4900456"/>
                              <a:gd name="connsiteX2844" fmla="*/ 6038650 w 7362098"/>
                              <a:gd name="connsiteY2844" fmla="*/ 3526413 h 4900456"/>
                              <a:gd name="connsiteX2845" fmla="*/ 6042243 w 7362098"/>
                              <a:gd name="connsiteY2845" fmla="*/ 3531203 h 4900456"/>
                              <a:gd name="connsiteX2846" fmla="*/ 6048231 w 7362098"/>
                              <a:gd name="connsiteY2846" fmla="*/ 3531203 h 4900456"/>
                              <a:gd name="connsiteX2847" fmla="*/ 6048630 w 7362098"/>
                              <a:gd name="connsiteY2847" fmla="*/ 3531203 h 4900456"/>
                              <a:gd name="connsiteX2848" fmla="*/ 6049029 w 7362098"/>
                              <a:gd name="connsiteY2848" fmla="*/ 3530804 h 4900456"/>
                              <a:gd name="connsiteX2849" fmla="*/ 6062203 w 7362098"/>
                              <a:gd name="connsiteY2849" fmla="*/ 3530405 h 4900456"/>
                              <a:gd name="connsiteX2850" fmla="*/ 6069389 w 7362098"/>
                              <a:gd name="connsiteY2850" fmla="*/ 3541981 h 4900456"/>
                              <a:gd name="connsiteX2851" fmla="*/ 6069389 w 7362098"/>
                              <a:gd name="connsiteY2851" fmla="*/ 3542381 h 4900456"/>
                              <a:gd name="connsiteX2852" fmla="*/ 6072981 w 7362098"/>
                              <a:gd name="connsiteY2852" fmla="*/ 3547171 h 4900456"/>
                              <a:gd name="connsiteX2853" fmla="*/ 6079369 w 7362098"/>
                              <a:gd name="connsiteY2853" fmla="*/ 3547171 h 4900456"/>
                              <a:gd name="connsiteX2854" fmla="*/ 6079768 w 7362098"/>
                              <a:gd name="connsiteY2854" fmla="*/ 3547171 h 4900456"/>
                              <a:gd name="connsiteX2855" fmla="*/ 6093740 w 7362098"/>
                              <a:gd name="connsiteY2855" fmla="*/ 3546373 h 4900456"/>
                              <a:gd name="connsiteX2856" fmla="*/ 6100925 w 7362098"/>
                              <a:gd name="connsiteY2856" fmla="*/ 3558350 h 4900456"/>
                              <a:gd name="connsiteX2857" fmla="*/ 6104518 w 7362098"/>
                              <a:gd name="connsiteY2857" fmla="*/ 3563140 h 4900456"/>
                              <a:gd name="connsiteX2858" fmla="*/ 6107712 w 7362098"/>
                              <a:gd name="connsiteY2858" fmla="*/ 3563938 h 4900456"/>
                              <a:gd name="connsiteX2859" fmla="*/ 6112103 w 7362098"/>
                              <a:gd name="connsiteY2859" fmla="*/ 3564338 h 4900456"/>
                              <a:gd name="connsiteX2860" fmla="*/ 6115696 w 7362098"/>
                              <a:gd name="connsiteY2860" fmla="*/ 3568330 h 4900456"/>
                              <a:gd name="connsiteX2861" fmla="*/ 6110107 w 7362098"/>
                              <a:gd name="connsiteY2861" fmla="*/ 3572322 h 4900456"/>
                              <a:gd name="connsiteX2862" fmla="*/ 6104119 w 7362098"/>
                              <a:gd name="connsiteY2862" fmla="*/ 3571922 h 4900456"/>
                              <a:gd name="connsiteX2863" fmla="*/ 6099329 w 7362098"/>
                              <a:gd name="connsiteY2863" fmla="*/ 3570326 h 4900456"/>
                              <a:gd name="connsiteX2864" fmla="*/ 6092143 w 7362098"/>
                              <a:gd name="connsiteY2864" fmla="*/ 3558350 h 4900456"/>
                              <a:gd name="connsiteX2865" fmla="*/ 6088949 w 7362098"/>
                              <a:gd name="connsiteY2865" fmla="*/ 3553558 h 4900456"/>
                              <a:gd name="connsiteX2866" fmla="*/ 6082163 w 7362098"/>
                              <a:gd name="connsiteY2866" fmla="*/ 3553957 h 4900456"/>
                              <a:gd name="connsiteX2867" fmla="*/ 6068590 w 7362098"/>
                              <a:gd name="connsiteY2867" fmla="*/ 3554357 h 4900456"/>
                              <a:gd name="connsiteX2868" fmla="*/ 6061405 w 7362098"/>
                              <a:gd name="connsiteY2868" fmla="*/ 3542780 h 4900456"/>
                              <a:gd name="connsiteX2869" fmla="*/ 6057812 w 7362098"/>
                              <a:gd name="connsiteY2869" fmla="*/ 3537590 h 4900456"/>
                              <a:gd name="connsiteX2870" fmla="*/ 6051824 w 7362098"/>
                              <a:gd name="connsiteY2870" fmla="*/ 3537590 h 4900456"/>
                              <a:gd name="connsiteX2871" fmla="*/ 6051425 w 7362098"/>
                              <a:gd name="connsiteY2871" fmla="*/ 3537590 h 4900456"/>
                              <a:gd name="connsiteX2872" fmla="*/ 6037852 w 7362098"/>
                              <a:gd name="connsiteY2872" fmla="*/ 3537989 h 4900456"/>
                              <a:gd name="connsiteX2873" fmla="*/ 6030666 w 7362098"/>
                              <a:gd name="connsiteY2873" fmla="*/ 3526013 h 4900456"/>
                              <a:gd name="connsiteX2874" fmla="*/ 6027472 w 7362098"/>
                              <a:gd name="connsiteY2874" fmla="*/ 3521223 h 4900456"/>
                              <a:gd name="connsiteX2875" fmla="*/ 6020685 w 7362098"/>
                              <a:gd name="connsiteY2875" fmla="*/ 3521622 h 4900456"/>
                              <a:gd name="connsiteX2876" fmla="*/ 6007112 w 7362098"/>
                              <a:gd name="connsiteY2876" fmla="*/ 3522021 h 4900456"/>
                              <a:gd name="connsiteX2877" fmla="*/ 6004717 w 7362098"/>
                              <a:gd name="connsiteY2877" fmla="*/ 3520425 h 4900456"/>
                              <a:gd name="connsiteX2878" fmla="*/ 6003120 w 7362098"/>
                              <a:gd name="connsiteY2878" fmla="*/ 3515235 h 4900456"/>
                              <a:gd name="connsiteX2879" fmla="*/ 6008310 w 7362098"/>
                              <a:gd name="connsiteY2879" fmla="*/ 3513638 h 4900456"/>
                              <a:gd name="connsiteX2880" fmla="*/ 6010705 w 7362098"/>
                              <a:gd name="connsiteY2880" fmla="*/ 3515235 h 4900456"/>
                              <a:gd name="connsiteX2881" fmla="*/ 6017092 w 7362098"/>
                              <a:gd name="connsiteY2881" fmla="*/ 3515235 h 4900456"/>
                              <a:gd name="connsiteX2882" fmla="*/ 6017492 w 7362098"/>
                              <a:gd name="connsiteY2882" fmla="*/ 3515235 h 4900456"/>
                              <a:gd name="connsiteX2883" fmla="*/ 6022083 w 7362098"/>
                              <a:gd name="connsiteY2883" fmla="*/ 3513339 h 4900456"/>
                              <a:gd name="connsiteX2884" fmla="*/ 683828 w 7362098"/>
                              <a:gd name="connsiteY2884" fmla="*/ 3510045 h 4900456"/>
                              <a:gd name="connsiteX2885" fmla="*/ 686624 w 7362098"/>
                              <a:gd name="connsiteY2885" fmla="*/ 3510844 h 4900456"/>
                              <a:gd name="connsiteX2886" fmla="*/ 685825 w 7362098"/>
                              <a:gd name="connsiteY2886" fmla="*/ 3513638 h 4900456"/>
                              <a:gd name="connsiteX2887" fmla="*/ 670655 w 7362098"/>
                              <a:gd name="connsiteY2887" fmla="*/ 3522422 h 4900456"/>
                              <a:gd name="connsiteX2888" fmla="*/ 669856 w 7362098"/>
                              <a:gd name="connsiteY2888" fmla="*/ 3522821 h 4900456"/>
                              <a:gd name="connsiteX2889" fmla="*/ 667860 w 7362098"/>
                              <a:gd name="connsiteY2889" fmla="*/ 3521623 h 4900456"/>
                              <a:gd name="connsiteX2890" fmla="*/ 668659 w 7362098"/>
                              <a:gd name="connsiteY2890" fmla="*/ 3518829 h 4900456"/>
                              <a:gd name="connsiteX2891" fmla="*/ 7298920 w 7362098"/>
                              <a:gd name="connsiteY2891" fmla="*/ 3507252 h 4900456"/>
                              <a:gd name="connsiteX2892" fmla="*/ 7315688 w 7362098"/>
                              <a:gd name="connsiteY2892" fmla="*/ 3512043 h 4900456"/>
                              <a:gd name="connsiteX2893" fmla="*/ 7317285 w 7362098"/>
                              <a:gd name="connsiteY2893" fmla="*/ 3514837 h 4900456"/>
                              <a:gd name="connsiteX2894" fmla="*/ 7315688 w 7362098"/>
                              <a:gd name="connsiteY2894" fmla="*/ 3516434 h 4900456"/>
                              <a:gd name="connsiteX2895" fmla="*/ 7314889 w 7362098"/>
                              <a:gd name="connsiteY2895" fmla="*/ 3516434 h 4900456"/>
                              <a:gd name="connsiteX2896" fmla="*/ 7298122 w 7362098"/>
                              <a:gd name="connsiteY2896" fmla="*/ 3511643 h 4900456"/>
                              <a:gd name="connsiteX2897" fmla="*/ 7296126 w 7362098"/>
                              <a:gd name="connsiteY2897" fmla="*/ 3508848 h 4900456"/>
                              <a:gd name="connsiteX2898" fmla="*/ 7298920 w 7362098"/>
                              <a:gd name="connsiteY2898" fmla="*/ 3507252 h 4900456"/>
                              <a:gd name="connsiteX2899" fmla="*/ 605586 w 7362098"/>
                              <a:gd name="connsiteY2899" fmla="*/ 3504457 h 4900456"/>
                              <a:gd name="connsiteX2900" fmla="*/ 619559 w 7362098"/>
                              <a:gd name="connsiteY2900" fmla="*/ 3515236 h 4900456"/>
                              <a:gd name="connsiteX2901" fmla="*/ 619959 w 7362098"/>
                              <a:gd name="connsiteY2901" fmla="*/ 3518031 h 4900456"/>
                              <a:gd name="connsiteX2902" fmla="*/ 618361 w 7362098"/>
                              <a:gd name="connsiteY2902" fmla="*/ 3518829 h 4900456"/>
                              <a:gd name="connsiteX2903" fmla="*/ 616764 w 7362098"/>
                              <a:gd name="connsiteY2903" fmla="*/ 3518430 h 4900456"/>
                              <a:gd name="connsiteX2904" fmla="*/ 603191 w 7362098"/>
                              <a:gd name="connsiteY2904" fmla="*/ 3507651 h 4900456"/>
                              <a:gd name="connsiteX2905" fmla="*/ 602792 w 7362098"/>
                              <a:gd name="connsiteY2905" fmla="*/ 3504856 h 4900456"/>
                              <a:gd name="connsiteX2906" fmla="*/ 605586 w 7362098"/>
                              <a:gd name="connsiteY2906" fmla="*/ 3504457 h 4900456"/>
                              <a:gd name="connsiteX2907" fmla="*/ 673849 w 7362098"/>
                              <a:gd name="connsiteY2907" fmla="*/ 3495674 h 4900456"/>
                              <a:gd name="connsiteX2908" fmla="*/ 674249 w 7362098"/>
                              <a:gd name="connsiteY2908" fmla="*/ 3498469 h 4900456"/>
                              <a:gd name="connsiteX2909" fmla="*/ 663469 w 7362098"/>
                              <a:gd name="connsiteY2909" fmla="*/ 3512441 h 4900456"/>
                              <a:gd name="connsiteX2910" fmla="*/ 661872 w 7362098"/>
                              <a:gd name="connsiteY2910" fmla="*/ 3513240 h 4900456"/>
                              <a:gd name="connsiteX2911" fmla="*/ 660276 w 7362098"/>
                              <a:gd name="connsiteY2911" fmla="*/ 3512841 h 4900456"/>
                              <a:gd name="connsiteX2912" fmla="*/ 660276 w 7362098"/>
                              <a:gd name="connsiteY2912" fmla="*/ 3510046 h 4900456"/>
                              <a:gd name="connsiteX2913" fmla="*/ 671055 w 7362098"/>
                              <a:gd name="connsiteY2913" fmla="*/ 3496073 h 4900456"/>
                              <a:gd name="connsiteX2914" fmla="*/ 673849 w 7362098"/>
                              <a:gd name="connsiteY2914" fmla="*/ 3495674 h 4900456"/>
                              <a:gd name="connsiteX2915" fmla="*/ 617561 w 7362098"/>
                              <a:gd name="connsiteY2915" fmla="*/ 3491683 h 4900456"/>
                              <a:gd name="connsiteX2916" fmla="*/ 620356 w 7362098"/>
                              <a:gd name="connsiteY2916" fmla="*/ 3492481 h 4900456"/>
                              <a:gd name="connsiteX2917" fmla="*/ 629139 w 7362098"/>
                              <a:gd name="connsiteY2917" fmla="*/ 3507652 h 4900456"/>
                              <a:gd name="connsiteX2918" fmla="*/ 628340 w 7362098"/>
                              <a:gd name="connsiteY2918" fmla="*/ 3510446 h 4900456"/>
                              <a:gd name="connsiteX2919" fmla="*/ 627542 w 7362098"/>
                              <a:gd name="connsiteY2919" fmla="*/ 3510845 h 4900456"/>
                              <a:gd name="connsiteX2920" fmla="*/ 625546 w 7362098"/>
                              <a:gd name="connsiteY2920" fmla="*/ 3509648 h 4900456"/>
                              <a:gd name="connsiteX2921" fmla="*/ 616763 w 7362098"/>
                              <a:gd name="connsiteY2921" fmla="*/ 3494477 h 4900456"/>
                              <a:gd name="connsiteX2922" fmla="*/ 617561 w 7362098"/>
                              <a:gd name="connsiteY2922" fmla="*/ 3491683 h 4900456"/>
                              <a:gd name="connsiteX2923" fmla="*/ 7308501 w 7362098"/>
                              <a:gd name="connsiteY2923" fmla="*/ 3491283 h 4900456"/>
                              <a:gd name="connsiteX2924" fmla="*/ 7322474 w 7362098"/>
                              <a:gd name="connsiteY2924" fmla="*/ 3502062 h 4900456"/>
                              <a:gd name="connsiteX2925" fmla="*/ 7322874 w 7362098"/>
                              <a:gd name="connsiteY2925" fmla="*/ 3504857 h 4900456"/>
                              <a:gd name="connsiteX2926" fmla="*/ 7321277 w 7362098"/>
                              <a:gd name="connsiteY2926" fmla="*/ 3505655 h 4900456"/>
                              <a:gd name="connsiteX2927" fmla="*/ 7319680 w 7362098"/>
                              <a:gd name="connsiteY2927" fmla="*/ 3505256 h 4900456"/>
                              <a:gd name="connsiteX2928" fmla="*/ 7306106 w 7362098"/>
                              <a:gd name="connsiteY2928" fmla="*/ 3494477 h 4900456"/>
                              <a:gd name="connsiteX2929" fmla="*/ 7305707 w 7362098"/>
                              <a:gd name="connsiteY2929" fmla="*/ 3491682 h 4900456"/>
                              <a:gd name="connsiteX2930" fmla="*/ 7308501 w 7362098"/>
                              <a:gd name="connsiteY2930" fmla="*/ 3491283 h 4900456"/>
                              <a:gd name="connsiteX2931" fmla="*/ 655885 w 7362098"/>
                              <a:gd name="connsiteY2931" fmla="*/ 3486493 h 4900456"/>
                              <a:gd name="connsiteX2932" fmla="*/ 657482 w 7362098"/>
                              <a:gd name="connsiteY2932" fmla="*/ 3489287 h 4900456"/>
                              <a:gd name="connsiteX2933" fmla="*/ 652691 w 7362098"/>
                              <a:gd name="connsiteY2933" fmla="*/ 3506054 h 4900456"/>
                              <a:gd name="connsiteX2934" fmla="*/ 651094 w 7362098"/>
                              <a:gd name="connsiteY2934" fmla="*/ 3507651 h 4900456"/>
                              <a:gd name="connsiteX2935" fmla="*/ 650296 w 7362098"/>
                              <a:gd name="connsiteY2935" fmla="*/ 3507651 h 4900456"/>
                              <a:gd name="connsiteX2936" fmla="*/ 648300 w 7362098"/>
                              <a:gd name="connsiteY2936" fmla="*/ 3504857 h 4900456"/>
                              <a:gd name="connsiteX2937" fmla="*/ 653090 w 7362098"/>
                              <a:gd name="connsiteY2937" fmla="*/ 3488089 h 4900456"/>
                              <a:gd name="connsiteX2938" fmla="*/ 655885 w 7362098"/>
                              <a:gd name="connsiteY2938" fmla="*/ 3486493 h 4900456"/>
                              <a:gd name="connsiteX2939" fmla="*/ 636325 w 7362098"/>
                              <a:gd name="connsiteY2939" fmla="*/ 3484896 h 4900456"/>
                              <a:gd name="connsiteX2940" fmla="*/ 638721 w 7362098"/>
                              <a:gd name="connsiteY2940" fmla="*/ 3486892 h 4900456"/>
                              <a:gd name="connsiteX2941" fmla="*/ 641116 w 7362098"/>
                              <a:gd name="connsiteY2941" fmla="*/ 3504458 h 4900456"/>
                              <a:gd name="connsiteX2942" fmla="*/ 639119 w 7362098"/>
                              <a:gd name="connsiteY2942" fmla="*/ 3506853 h 4900456"/>
                              <a:gd name="connsiteX2943" fmla="*/ 636724 w 7362098"/>
                              <a:gd name="connsiteY2943" fmla="*/ 3504857 h 4900456"/>
                              <a:gd name="connsiteX2944" fmla="*/ 634329 w 7362098"/>
                              <a:gd name="connsiteY2944" fmla="*/ 3487291 h 4900456"/>
                              <a:gd name="connsiteX2945" fmla="*/ 636325 w 7362098"/>
                              <a:gd name="connsiteY2945" fmla="*/ 3484896 h 4900456"/>
                              <a:gd name="connsiteX2946" fmla="*/ 7320477 w 7362098"/>
                              <a:gd name="connsiteY2946" fmla="*/ 3478509 h 4900456"/>
                              <a:gd name="connsiteX2947" fmla="*/ 7323272 w 7362098"/>
                              <a:gd name="connsiteY2947" fmla="*/ 3479307 h 4900456"/>
                              <a:gd name="connsiteX2948" fmla="*/ 7332055 w 7362098"/>
                              <a:gd name="connsiteY2948" fmla="*/ 3494478 h 4900456"/>
                              <a:gd name="connsiteX2949" fmla="*/ 7331256 w 7362098"/>
                              <a:gd name="connsiteY2949" fmla="*/ 3497272 h 4900456"/>
                              <a:gd name="connsiteX2950" fmla="*/ 7330458 w 7362098"/>
                              <a:gd name="connsiteY2950" fmla="*/ 3497671 h 4900456"/>
                              <a:gd name="connsiteX2951" fmla="*/ 7328462 w 7362098"/>
                              <a:gd name="connsiteY2951" fmla="*/ 3496474 h 4900456"/>
                              <a:gd name="connsiteX2952" fmla="*/ 7319678 w 7362098"/>
                              <a:gd name="connsiteY2952" fmla="*/ 3481303 h 4900456"/>
                              <a:gd name="connsiteX2953" fmla="*/ 7320477 w 7362098"/>
                              <a:gd name="connsiteY2953" fmla="*/ 3478509 h 4900456"/>
                              <a:gd name="connsiteX2954" fmla="*/ 7359201 w 7362098"/>
                              <a:gd name="connsiteY2954" fmla="*/ 3473320 h 4900456"/>
                              <a:gd name="connsiteX2955" fmla="*/ 7360799 w 7362098"/>
                              <a:gd name="connsiteY2955" fmla="*/ 3476114 h 4900456"/>
                              <a:gd name="connsiteX2956" fmla="*/ 7356007 w 7362098"/>
                              <a:gd name="connsiteY2956" fmla="*/ 3492881 h 4900456"/>
                              <a:gd name="connsiteX2957" fmla="*/ 7354410 w 7362098"/>
                              <a:gd name="connsiteY2957" fmla="*/ 3494478 h 4900456"/>
                              <a:gd name="connsiteX2958" fmla="*/ 7353612 w 7362098"/>
                              <a:gd name="connsiteY2958" fmla="*/ 3494478 h 4900456"/>
                              <a:gd name="connsiteX2959" fmla="*/ 7351615 w 7362098"/>
                              <a:gd name="connsiteY2959" fmla="*/ 3491684 h 4900456"/>
                              <a:gd name="connsiteX2960" fmla="*/ 7356406 w 7362098"/>
                              <a:gd name="connsiteY2960" fmla="*/ 3474916 h 4900456"/>
                              <a:gd name="connsiteX2961" fmla="*/ 7359201 w 7362098"/>
                              <a:gd name="connsiteY2961" fmla="*/ 3473320 h 4900456"/>
                              <a:gd name="connsiteX2962" fmla="*/ 7339241 w 7362098"/>
                              <a:gd name="connsiteY2962" fmla="*/ 3471723 h 4900456"/>
                              <a:gd name="connsiteX2963" fmla="*/ 7341636 w 7362098"/>
                              <a:gd name="connsiteY2963" fmla="*/ 3473719 h 4900456"/>
                              <a:gd name="connsiteX2964" fmla="*/ 7344031 w 7362098"/>
                              <a:gd name="connsiteY2964" fmla="*/ 3491284 h 4900456"/>
                              <a:gd name="connsiteX2965" fmla="*/ 7342035 w 7362098"/>
                              <a:gd name="connsiteY2965" fmla="*/ 3493680 h 4900456"/>
                              <a:gd name="connsiteX2966" fmla="*/ 7339640 w 7362098"/>
                              <a:gd name="connsiteY2966" fmla="*/ 3491684 h 4900456"/>
                              <a:gd name="connsiteX2967" fmla="*/ 7337244 w 7362098"/>
                              <a:gd name="connsiteY2967" fmla="*/ 3474118 h 4900456"/>
                              <a:gd name="connsiteX2968" fmla="*/ 7339241 w 7362098"/>
                              <a:gd name="connsiteY2968" fmla="*/ 3471723 h 4900456"/>
                              <a:gd name="connsiteX2969" fmla="*/ 6383608 w 7362098"/>
                              <a:gd name="connsiteY2969" fmla="*/ 3447122 h 4900456"/>
                              <a:gd name="connsiteX2970" fmla="*/ 6402720 w 7362098"/>
                              <a:gd name="connsiteY2970" fmla="*/ 3461343 h 4900456"/>
                              <a:gd name="connsiteX2971" fmla="*/ 6397131 w 7362098"/>
                              <a:gd name="connsiteY2971" fmla="*/ 3464936 h 4900456"/>
                              <a:gd name="connsiteX2972" fmla="*/ 6362800 w 7362098"/>
                              <a:gd name="connsiteY2972" fmla="*/ 3456952 h 4900456"/>
                              <a:gd name="connsiteX2973" fmla="*/ 6355613 w 7362098"/>
                              <a:gd name="connsiteY2973" fmla="*/ 3490885 h 4900456"/>
                              <a:gd name="connsiteX2974" fmla="*/ 6350024 w 7362098"/>
                              <a:gd name="connsiteY2974" fmla="*/ 3494478 h 4900456"/>
                              <a:gd name="connsiteX2975" fmla="*/ 6349226 w 7362098"/>
                              <a:gd name="connsiteY2975" fmla="*/ 3493280 h 4900456"/>
                              <a:gd name="connsiteX2976" fmla="*/ 6360005 w 7362098"/>
                              <a:gd name="connsiteY2976" fmla="*/ 3450565 h 4900456"/>
                              <a:gd name="connsiteX2977" fmla="*/ 6383608 w 7362098"/>
                              <a:gd name="connsiteY2977" fmla="*/ 3447122 h 4900456"/>
                              <a:gd name="connsiteX2978" fmla="*/ 4423891 w 7362098"/>
                              <a:gd name="connsiteY2978" fmla="*/ 3431004 h 4900456"/>
                              <a:gd name="connsiteX2979" fmla="*/ 4426286 w 7362098"/>
                              <a:gd name="connsiteY2979" fmla="*/ 3433000 h 4900456"/>
                              <a:gd name="connsiteX2980" fmla="*/ 4428682 w 7362098"/>
                              <a:gd name="connsiteY2980" fmla="*/ 3450566 h 4900456"/>
                              <a:gd name="connsiteX2981" fmla="*/ 4426686 w 7362098"/>
                              <a:gd name="connsiteY2981" fmla="*/ 3452961 h 4900456"/>
                              <a:gd name="connsiteX2982" fmla="*/ 4424290 w 7362098"/>
                              <a:gd name="connsiteY2982" fmla="*/ 3450965 h 4900456"/>
                              <a:gd name="connsiteX2983" fmla="*/ 4421895 w 7362098"/>
                              <a:gd name="connsiteY2983" fmla="*/ 3433399 h 4900456"/>
                              <a:gd name="connsiteX2984" fmla="*/ 4423891 w 7362098"/>
                              <a:gd name="connsiteY2984" fmla="*/ 3431004 h 4900456"/>
                              <a:gd name="connsiteX2985" fmla="*/ 4412315 w 7362098"/>
                              <a:gd name="connsiteY2985" fmla="*/ 3430206 h 4900456"/>
                              <a:gd name="connsiteX2986" fmla="*/ 4413513 w 7362098"/>
                              <a:gd name="connsiteY2986" fmla="*/ 3433000 h 4900456"/>
                              <a:gd name="connsiteX2987" fmla="*/ 4408722 w 7362098"/>
                              <a:gd name="connsiteY2987" fmla="*/ 3449767 h 4900456"/>
                              <a:gd name="connsiteX2988" fmla="*/ 4407125 w 7362098"/>
                              <a:gd name="connsiteY2988" fmla="*/ 3451364 h 4900456"/>
                              <a:gd name="connsiteX2989" fmla="*/ 4406326 w 7362098"/>
                              <a:gd name="connsiteY2989" fmla="*/ 3451364 h 4900456"/>
                              <a:gd name="connsiteX2990" fmla="*/ 4404730 w 7362098"/>
                              <a:gd name="connsiteY2990" fmla="*/ 3448570 h 4900456"/>
                              <a:gd name="connsiteX2991" fmla="*/ 4409521 w 7362098"/>
                              <a:gd name="connsiteY2991" fmla="*/ 3431802 h 4900456"/>
                              <a:gd name="connsiteX2992" fmla="*/ 4412315 w 7362098"/>
                              <a:gd name="connsiteY2992" fmla="*/ 3430206 h 4900456"/>
                              <a:gd name="connsiteX2993" fmla="*/ 4434669 w 7362098"/>
                              <a:gd name="connsiteY2993" fmla="*/ 3427411 h 4900456"/>
                              <a:gd name="connsiteX2994" fmla="*/ 4437463 w 7362098"/>
                              <a:gd name="connsiteY2994" fmla="*/ 3428210 h 4900456"/>
                              <a:gd name="connsiteX2995" fmla="*/ 4446247 w 7362098"/>
                              <a:gd name="connsiteY2995" fmla="*/ 3443380 h 4900456"/>
                              <a:gd name="connsiteX2996" fmla="*/ 4445448 w 7362098"/>
                              <a:gd name="connsiteY2996" fmla="*/ 3446175 h 4900456"/>
                              <a:gd name="connsiteX2997" fmla="*/ 4444650 w 7362098"/>
                              <a:gd name="connsiteY2997" fmla="*/ 3446574 h 4900456"/>
                              <a:gd name="connsiteX2998" fmla="*/ 4442654 w 7362098"/>
                              <a:gd name="connsiteY2998" fmla="*/ 3445376 h 4900456"/>
                              <a:gd name="connsiteX2999" fmla="*/ 4433870 w 7362098"/>
                              <a:gd name="connsiteY2999" fmla="*/ 3430206 h 4900456"/>
                              <a:gd name="connsiteX3000" fmla="*/ 4434669 w 7362098"/>
                              <a:gd name="connsiteY3000" fmla="*/ 3427411 h 4900456"/>
                              <a:gd name="connsiteX3001" fmla="*/ 4402335 w 7362098"/>
                              <a:gd name="connsiteY3001" fmla="*/ 3425416 h 4900456"/>
                              <a:gd name="connsiteX3002" fmla="*/ 4403133 w 7362098"/>
                              <a:gd name="connsiteY3002" fmla="*/ 3428210 h 4900456"/>
                              <a:gd name="connsiteX3003" fmla="*/ 4392354 w 7362098"/>
                              <a:gd name="connsiteY3003" fmla="*/ 3442183 h 4900456"/>
                              <a:gd name="connsiteX3004" fmla="*/ 4390757 w 7362098"/>
                              <a:gd name="connsiteY3004" fmla="*/ 3442982 h 4900456"/>
                              <a:gd name="connsiteX3005" fmla="*/ 4389160 w 7362098"/>
                              <a:gd name="connsiteY3005" fmla="*/ 3442583 h 4900456"/>
                              <a:gd name="connsiteX3006" fmla="*/ 4388761 w 7362098"/>
                              <a:gd name="connsiteY3006" fmla="*/ 3439788 h 4900456"/>
                              <a:gd name="connsiteX3007" fmla="*/ 4399540 w 7362098"/>
                              <a:gd name="connsiteY3007" fmla="*/ 3425815 h 4900456"/>
                              <a:gd name="connsiteX3008" fmla="*/ 4402335 w 7362098"/>
                              <a:gd name="connsiteY3008" fmla="*/ 3425416 h 4900456"/>
                              <a:gd name="connsiteX3009" fmla="*/ 4446246 w 7362098"/>
                              <a:gd name="connsiteY3009" fmla="*/ 3419428 h 4900456"/>
                              <a:gd name="connsiteX3010" fmla="*/ 4460619 w 7362098"/>
                              <a:gd name="connsiteY3010" fmla="*/ 3430207 h 4900456"/>
                              <a:gd name="connsiteX3011" fmla="*/ 4461018 w 7362098"/>
                              <a:gd name="connsiteY3011" fmla="*/ 3433002 h 4900456"/>
                              <a:gd name="connsiteX3012" fmla="*/ 4459421 w 7362098"/>
                              <a:gd name="connsiteY3012" fmla="*/ 3433800 h 4900456"/>
                              <a:gd name="connsiteX3013" fmla="*/ 4457824 w 7362098"/>
                              <a:gd name="connsiteY3013" fmla="*/ 3433401 h 4900456"/>
                              <a:gd name="connsiteX3014" fmla="*/ 4443851 w 7362098"/>
                              <a:gd name="connsiteY3014" fmla="*/ 3422622 h 4900456"/>
                              <a:gd name="connsiteX3015" fmla="*/ 4443452 w 7362098"/>
                              <a:gd name="connsiteY3015" fmla="*/ 3419827 h 4900456"/>
                              <a:gd name="connsiteX3016" fmla="*/ 4446246 w 7362098"/>
                              <a:gd name="connsiteY3016" fmla="*/ 3419428 h 4900456"/>
                              <a:gd name="connsiteX3017" fmla="*/ 955288 w 7362098"/>
                              <a:gd name="connsiteY3017" fmla="*/ 3419029 h 4900456"/>
                              <a:gd name="connsiteX3018" fmla="*/ 958083 w 7362098"/>
                              <a:gd name="connsiteY3018" fmla="*/ 3420626 h 4900456"/>
                              <a:gd name="connsiteX3019" fmla="*/ 975648 w 7362098"/>
                              <a:gd name="connsiteY3019" fmla="*/ 3431404 h 4900456"/>
                              <a:gd name="connsiteX3020" fmla="*/ 978841 w 7362098"/>
                              <a:gd name="connsiteY3020" fmla="*/ 3433001 h 4900456"/>
                              <a:gd name="connsiteX3021" fmla="*/ 977644 w 7362098"/>
                              <a:gd name="connsiteY3021" fmla="*/ 3435795 h 4900456"/>
                              <a:gd name="connsiteX3022" fmla="*/ 977244 w 7362098"/>
                              <a:gd name="connsiteY3022" fmla="*/ 3435795 h 4900456"/>
                              <a:gd name="connsiteX3023" fmla="*/ 964469 w 7362098"/>
                              <a:gd name="connsiteY3023" fmla="*/ 3434597 h 4900456"/>
                              <a:gd name="connsiteX3024" fmla="*/ 935727 w 7362098"/>
                              <a:gd name="connsiteY3024" fmla="*/ 3466933 h 4900456"/>
                              <a:gd name="connsiteX3025" fmla="*/ 892614 w 7362098"/>
                              <a:gd name="connsiteY3025" fmla="*/ 3470127 h 4900456"/>
                              <a:gd name="connsiteX3026" fmla="*/ 885827 w 7362098"/>
                              <a:gd name="connsiteY3026" fmla="*/ 3481305 h 4900456"/>
                              <a:gd name="connsiteX3027" fmla="*/ 885429 w 7362098"/>
                              <a:gd name="connsiteY3027" fmla="*/ 3481704 h 4900456"/>
                              <a:gd name="connsiteX3028" fmla="*/ 882634 w 7362098"/>
                              <a:gd name="connsiteY3028" fmla="*/ 3480905 h 4900456"/>
                              <a:gd name="connsiteX3029" fmla="*/ 883033 w 7362098"/>
                              <a:gd name="connsiteY3029" fmla="*/ 3477712 h 4900456"/>
                              <a:gd name="connsiteX3030" fmla="*/ 885029 w 7362098"/>
                              <a:gd name="connsiteY3030" fmla="*/ 3456952 h 4900456"/>
                              <a:gd name="connsiteX3031" fmla="*/ 885429 w 7362098"/>
                              <a:gd name="connsiteY3031" fmla="*/ 3453759 h 4900456"/>
                              <a:gd name="connsiteX3032" fmla="*/ 888622 w 7362098"/>
                              <a:gd name="connsiteY3032" fmla="*/ 3454158 h 4900456"/>
                              <a:gd name="connsiteX3033" fmla="*/ 893013 w 7362098"/>
                              <a:gd name="connsiteY3033" fmla="*/ 3465736 h 4900456"/>
                              <a:gd name="connsiteX3034" fmla="*/ 893413 w 7362098"/>
                              <a:gd name="connsiteY3034" fmla="*/ 3465736 h 4900456"/>
                              <a:gd name="connsiteX3035" fmla="*/ 933732 w 7362098"/>
                              <a:gd name="connsiteY3035" fmla="*/ 3462940 h 4900456"/>
                              <a:gd name="connsiteX3036" fmla="*/ 960078 w 7362098"/>
                              <a:gd name="connsiteY3036" fmla="*/ 3432601 h 4900456"/>
                              <a:gd name="connsiteX3037" fmla="*/ 960078 w 7362098"/>
                              <a:gd name="connsiteY3037" fmla="*/ 3432202 h 4900456"/>
                              <a:gd name="connsiteX3038" fmla="*/ 953691 w 7362098"/>
                              <a:gd name="connsiteY3038" fmla="*/ 3421823 h 4900456"/>
                              <a:gd name="connsiteX3039" fmla="*/ 955288 w 7362098"/>
                              <a:gd name="connsiteY3039" fmla="*/ 3419029 h 4900456"/>
                              <a:gd name="connsiteX3040" fmla="*/ 4391955 w 7362098"/>
                              <a:gd name="connsiteY3040" fmla="*/ 3415835 h 4900456"/>
                              <a:gd name="connsiteX3041" fmla="*/ 4394750 w 7362098"/>
                              <a:gd name="connsiteY3041" fmla="*/ 3416633 h 4900456"/>
                              <a:gd name="connsiteX3042" fmla="*/ 4393951 w 7362098"/>
                              <a:gd name="connsiteY3042" fmla="*/ 3419427 h 4900456"/>
                              <a:gd name="connsiteX3043" fmla="*/ 4378781 w 7362098"/>
                              <a:gd name="connsiteY3043" fmla="*/ 3428211 h 4900456"/>
                              <a:gd name="connsiteX3044" fmla="*/ 4377982 w 7362098"/>
                              <a:gd name="connsiteY3044" fmla="*/ 3428610 h 4900456"/>
                              <a:gd name="connsiteX3045" fmla="*/ 4375986 w 7362098"/>
                              <a:gd name="connsiteY3045" fmla="*/ 3427412 h 4900456"/>
                              <a:gd name="connsiteX3046" fmla="*/ 4376785 w 7362098"/>
                              <a:gd name="connsiteY3046" fmla="*/ 3424618 h 4900456"/>
                              <a:gd name="connsiteX3047" fmla="*/ 1878235 w 7362098"/>
                              <a:gd name="connsiteY3047" fmla="*/ 3415436 h 4900456"/>
                              <a:gd name="connsiteX3048" fmla="*/ 1883025 w 7362098"/>
                              <a:gd name="connsiteY3048" fmla="*/ 3419029 h 4900456"/>
                              <a:gd name="connsiteX3049" fmla="*/ 1886618 w 7362098"/>
                              <a:gd name="connsiteY3049" fmla="*/ 3443380 h 4900456"/>
                              <a:gd name="connsiteX3050" fmla="*/ 1910970 w 7362098"/>
                              <a:gd name="connsiteY3050" fmla="*/ 3439787 h 4900456"/>
                              <a:gd name="connsiteX3051" fmla="*/ 1915760 w 7362098"/>
                              <a:gd name="connsiteY3051" fmla="*/ 3443380 h 4900456"/>
                              <a:gd name="connsiteX3052" fmla="*/ 1912168 w 7362098"/>
                              <a:gd name="connsiteY3052" fmla="*/ 3448170 h 4900456"/>
                              <a:gd name="connsiteX3053" fmla="*/ 1887817 w 7362098"/>
                              <a:gd name="connsiteY3053" fmla="*/ 3451763 h 4900456"/>
                              <a:gd name="connsiteX3054" fmla="*/ 1891409 w 7362098"/>
                              <a:gd name="connsiteY3054" fmla="*/ 3476115 h 4900456"/>
                              <a:gd name="connsiteX3055" fmla="*/ 1887817 w 7362098"/>
                              <a:gd name="connsiteY3055" fmla="*/ 3480905 h 4900456"/>
                              <a:gd name="connsiteX3056" fmla="*/ 1883025 w 7362098"/>
                              <a:gd name="connsiteY3056" fmla="*/ 3477313 h 4900456"/>
                              <a:gd name="connsiteX3057" fmla="*/ 1879432 w 7362098"/>
                              <a:gd name="connsiteY3057" fmla="*/ 3452961 h 4900456"/>
                              <a:gd name="connsiteX3058" fmla="*/ 1855080 w 7362098"/>
                              <a:gd name="connsiteY3058" fmla="*/ 3456553 h 4900456"/>
                              <a:gd name="connsiteX3059" fmla="*/ 1850290 w 7362098"/>
                              <a:gd name="connsiteY3059" fmla="*/ 3452961 h 4900456"/>
                              <a:gd name="connsiteX3060" fmla="*/ 1853883 w 7362098"/>
                              <a:gd name="connsiteY3060" fmla="*/ 3448170 h 4900456"/>
                              <a:gd name="connsiteX3061" fmla="*/ 1878235 w 7362098"/>
                              <a:gd name="connsiteY3061" fmla="*/ 3444578 h 4900456"/>
                              <a:gd name="connsiteX3062" fmla="*/ 1874642 w 7362098"/>
                              <a:gd name="connsiteY3062" fmla="*/ 3420226 h 4900456"/>
                              <a:gd name="connsiteX3063" fmla="*/ 1878235 w 7362098"/>
                              <a:gd name="connsiteY3063" fmla="*/ 3415436 h 4900456"/>
                              <a:gd name="connsiteX3064" fmla="*/ 4451036 w 7362098"/>
                              <a:gd name="connsiteY3064" fmla="*/ 3408650 h 4900456"/>
                              <a:gd name="connsiteX3065" fmla="*/ 4467803 w 7362098"/>
                              <a:gd name="connsiteY3065" fmla="*/ 3413441 h 4900456"/>
                              <a:gd name="connsiteX3066" fmla="*/ 4469001 w 7362098"/>
                              <a:gd name="connsiteY3066" fmla="*/ 3416235 h 4900456"/>
                              <a:gd name="connsiteX3067" fmla="*/ 4467404 w 7362098"/>
                              <a:gd name="connsiteY3067" fmla="*/ 3417832 h 4900456"/>
                              <a:gd name="connsiteX3068" fmla="*/ 4466606 w 7362098"/>
                              <a:gd name="connsiteY3068" fmla="*/ 3417832 h 4900456"/>
                              <a:gd name="connsiteX3069" fmla="*/ 4449838 w 7362098"/>
                              <a:gd name="connsiteY3069" fmla="*/ 3413041 h 4900456"/>
                              <a:gd name="connsiteX3070" fmla="*/ 4448242 w 7362098"/>
                              <a:gd name="connsiteY3070" fmla="*/ 3410246 h 4900456"/>
                              <a:gd name="connsiteX3071" fmla="*/ 4451036 w 7362098"/>
                              <a:gd name="connsiteY3071" fmla="*/ 3408650 h 4900456"/>
                              <a:gd name="connsiteX3072" fmla="*/ 3106783 w 7362098"/>
                              <a:gd name="connsiteY3072" fmla="*/ 3407951 h 4900456"/>
                              <a:gd name="connsiteX3073" fmla="*/ 3116163 w 7362098"/>
                              <a:gd name="connsiteY3073" fmla="*/ 3409049 h 4900456"/>
                              <a:gd name="connsiteX3074" fmla="*/ 3123341 w 7362098"/>
                              <a:gd name="connsiteY3074" fmla="*/ 3421025 h 4900456"/>
                              <a:gd name="connsiteX3075" fmla="*/ 3126939 w 7362098"/>
                              <a:gd name="connsiteY3075" fmla="*/ 3425815 h 4900456"/>
                              <a:gd name="connsiteX3076" fmla="*/ 3132926 w 7362098"/>
                              <a:gd name="connsiteY3076" fmla="*/ 3425815 h 4900456"/>
                              <a:gd name="connsiteX3077" fmla="*/ 3133324 w 7362098"/>
                              <a:gd name="connsiteY3077" fmla="*/ 3425815 h 4900456"/>
                              <a:gd name="connsiteX3078" fmla="*/ 3133723 w 7362098"/>
                              <a:gd name="connsiteY3078" fmla="*/ 3425416 h 4900456"/>
                              <a:gd name="connsiteX3079" fmla="*/ 3146906 w 7362098"/>
                              <a:gd name="connsiteY3079" fmla="*/ 3425017 h 4900456"/>
                              <a:gd name="connsiteX3080" fmla="*/ 3154095 w 7362098"/>
                              <a:gd name="connsiteY3080" fmla="*/ 3436593 h 4900456"/>
                              <a:gd name="connsiteX3081" fmla="*/ 3154095 w 7362098"/>
                              <a:gd name="connsiteY3081" fmla="*/ 3436993 h 4900456"/>
                              <a:gd name="connsiteX3082" fmla="*/ 3157687 w 7362098"/>
                              <a:gd name="connsiteY3082" fmla="*/ 3441783 h 4900456"/>
                              <a:gd name="connsiteX3083" fmla="*/ 3164078 w 7362098"/>
                              <a:gd name="connsiteY3083" fmla="*/ 3441783 h 4900456"/>
                              <a:gd name="connsiteX3084" fmla="*/ 3164474 w 7362098"/>
                              <a:gd name="connsiteY3084" fmla="*/ 3441783 h 4900456"/>
                              <a:gd name="connsiteX3085" fmla="*/ 3178442 w 7362098"/>
                              <a:gd name="connsiteY3085" fmla="*/ 3440985 h 4900456"/>
                              <a:gd name="connsiteX3086" fmla="*/ 3185625 w 7362098"/>
                              <a:gd name="connsiteY3086" fmla="*/ 3452962 h 4900456"/>
                              <a:gd name="connsiteX3087" fmla="*/ 3189217 w 7362098"/>
                              <a:gd name="connsiteY3087" fmla="*/ 3457752 h 4900456"/>
                              <a:gd name="connsiteX3088" fmla="*/ 3192406 w 7362098"/>
                              <a:gd name="connsiteY3088" fmla="*/ 3458550 h 4900456"/>
                              <a:gd name="connsiteX3089" fmla="*/ 3196805 w 7362098"/>
                              <a:gd name="connsiteY3089" fmla="*/ 3458950 h 4900456"/>
                              <a:gd name="connsiteX3090" fmla="*/ 3200395 w 7362098"/>
                              <a:gd name="connsiteY3090" fmla="*/ 3462942 h 4900456"/>
                              <a:gd name="connsiteX3091" fmla="*/ 3194808 w 7362098"/>
                              <a:gd name="connsiteY3091" fmla="*/ 3466934 h 4900456"/>
                              <a:gd name="connsiteX3092" fmla="*/ 3188818 w 7362098"/>
                              <a:gd name="connsiteY3092" fmla="*/ 3466534 h 4900456"/>
                              <a:gd name="connsiteX3093" fmla="*/ 3184027 w 7362098"/>
                              <a:gd name="connsiteY3093" fmla="*/ 3464938 h 4900456"/>
                              <a:gd name="connsiteX3094" fmla="*/ 3176842 w 7362098"/>
                              <a:gd name="connsiteY3094" fmla="*/ 3452962 h 4900456"/>
                              <a:gd name="connsiteX3095" fmla="*/ 3173642 w 7362098"/>
                              <a:gd name="connsiteY3095" fmla="*/ 3448170 h 4900456"/>
                              <a:gd name="connsiteX3096" fmla="*/ 3166867 w 7362098"/>
                              <a:gd name="connsiteY3096" fmla="*/ 3448569 h 4900456"/>
                              <a:gd name="connsiteX3097" fmla="*/ 3153296 w 7362098"/>
                              <a:gd name="connsiteY3097" fmla="*/ 3448969 h 4900456"/>
                              <a:gd name="connsiteX3098" fmla="*/ 3146107 w 7362098"/>
                              <a:gd name="connsiteY3098" fmla="*/ 3437392 h 4900456"/>
                              <a:gd name="connsiteX3099" fmla="*/ 3142512 w 7362098"/>
                              <a:gd name="connsiteY3099" fmla="*/ 3432202 h 4900456"/>
                              <a:gd name="connsiteX3100" fmla="*/ 3136520 w 7362098"/>
                              <a:gd name="connsiteY3100" fmla="*/ 3432202 h 4900456"/>
                              <a:gd name="connsiteX3101" fmla="*/ 3136122 w 7362098"/>
                              <a:gd name="connsiteY3101" fmla="*/ 3432202 h 4900456"/>
                              <a:gd name="connsiteX3102" fmla="*/ 3122543 w 7362098"/>
                              <a:gd name="connsiteY3102" fmla="*/ 3432602 h 4900456"/>
                              <a:gd name="connsiteX3103" fmla="*/ 3115363 w 7362098"/>
                              <a:gd name="connsiteY3103" fmla="*/ 3420626 h 4900456"/>
                              <a:gd name="connsiteX3104" fmla="*/ 3112173 w 7362098"/>
                              <a:gd name="connsiteY3104" fmla="*/ 3415835 h 4900456"/>
                              <a:gd name="connsiteX3105" fmla="*/ 3105389 w 7362098"/>
                              <a:gd name="connsiteY3105" fmla="*/ 3416234 h 4900456"/>
                              <a:gd name="connsiteX3106" fmla="*/ 3091810 w 7362098"/>
                              <a:gd name="connsiteY3106" fmla="*/ 3416634 h 4900456"/>
                              <a:gd name="connsiteX3107" fmla="*/ 3089412 w 7362098"/>
                              <a:gd name="connsiteY3107" fmla="*/ 3415037 h 4900456"/>
                              <a:gd name="connsiteX3108" fmla="*/ 3087817 w 7362098"/>
                              <a:gd name="connsiteY3108" fmla="*/ 3409847 h 4900456"/>
                              <a:gd name="connsiteX3109" fmla="*/ 3093008 w 7362098"/>
                              <a:gd name="connsiteY3109" fmla="*/ 3408250 h 4900456"/>
                              <a:gd name="connsiteX3110" fmla="*/ 3095408 w 7362098"/>
                              <a:gd name="connsiteY3110" fmla="*/ 3409847 h 4900456"/>
                              <a:gd name="connsiteX3111" fmla="*/ 3101797 w 7362098"/>
                              <a:gd name="connsiteY3111" fmla="*/ 3409847 h 4900456"/>
                              <a:gd name="connsiteX3112" fmla="*/ 3102196 w 7362098"/>
                              <a:gd name="connsiteY3112" fmla="*/ 3409847 h 4900456"/>
                              <a:gd name="connsiteX3113" fmla="*/ 3106783 w 7362098"/>
                              <a:gd name="connsiteY3113" fmla="*/ 3407951 h 4900456"/>
                              <a:gd name="connsiteX3114" fmla="*/ 4389162 w 7362098"/>
                              <a:gd name="connsiteY3114" fmla="*/ 3403859 h 4900456"/>
                              <a:gd name="connsiteX3115" fmla="*/ 4391557 w 7362098"/>
                              <a:gd name="connsiteY3115" fmla="*/ 3405855 h 4900456"/>
                              <a:gd name="connsiteX3116" fmla="*/ 4389561 w 7362098"/>
                              <a:gd name="connsiteY3116" fmla="*/ 3408250 h 4900456"/>
                              <a:gd name="connsiteX3117" fmla="*/ 4371995 w 7362098"/>
                              <a:gd name="connsiteY3117" fmla="*/ 3410646 h 4900456"/>
                              <a:gd name="connsiteX3118" fmla="*/ 4369600 w 7362098"/>
                              <a:gd name="connsiteY3118" fmla="*/ 3408650 h 4900456"/>
                              <a:gd name="connsiteX3119" fmla="*/ 4371596 w 7362098"/>
                              <a:gd name="connsiteY3119" fmla="*/ 3406254 h 4900456"/>
                              <a:gd name="connsiteX3120" fmla="*/ 4468202 w 7362098"/>
                              <a:gd name="connsiteY3120" fmla="*/ 3393879 h 4900456"/>
                              <a:gd name="connsiteX3121" fmla="*/ 4470598 w 7362098"/>
                              <a:gd name="connsiteY3121" fmla="*/ 3395875 h 4900456"/>
                              <a:gd name="connsiteX3122" fmla="*/ 4468602 w 7362098"/>
                              <a:gd name="connsiteY3122" fmla="*/ 3398270 h 4900456"/>
                              <a:gd name="connsiteX3123" fmla="*/ 4451036 w 7362098"/>
                              <a:gd name="connsiteY3123" fmla="*/ 3400666 h 4900456"/>
                              <a:gd name="connsiteX3124" fmla="*/ 4448641 w 7362098"/>
                              <a:gd name="connsiteY3124" fmla="*/ 3398670 h 4900456"/>
                              <a:gd name="connsiteX3125" fmla="*/ 4450637 w 7362098"/>
                              <a:gd name="connsiteY3125" fmla="*/ 3396274 h 4900456"/>
                              <a:gd name="connsiteX3126" fmla="*/ 4373592 w 7362098"/>
                              <a:gd name="connsiteY3126" fmla="*/ 3386694 h 4900456"/>
                              <a:gd name="connsiteX3127" fmla="*/ 4390359 w 7362098"/>
                              <a:gd name="connsiteY3127" fmla="*/ 3391485 h 4900456"/>
                              <a:gd name="connsiteX3128" fmla="*/ 4391956 w 7362098"/>
                              <a:gd name="connsiteY3128" fmla="*/ 3394279 h 4900456"/>
                              <a:gd name="connsiteX3129" fmla="*/ 4390359 w 7362098"/>
                              <a:gd name="connsiteY3129" fmla="*/ 3395876 h 4900456"/>
                              <a:gd name="connsiteX3130" fmla="*/ 4389561 w 7362098"/>
                              <a:gd name="connsiteY3130" fmla="*/ 3395876 h 4900456"/>
                              <a:gd name="connsiteX3131" fmla="*/ 4372794 w 7362098"/>
                              <a:gd name="connsiteY3131" fmla="*/ 3391085 h 4900456"/>
                              <a:gd name="connsiteX3132" fmla="*/ 4370798 w 7362098"/>
                              <a:gd name="connsiteY3132" fmla="*/ 3388290 h 4900456"/>
                              <a:gd name="connsiteX3133" fmla="*/ 4373592 w 7362098"/>
                              <a:gd name="connsiteY3133" fmla="*/ 3386694 h 4900456"/>
                              <a:gd name="connsiteX3134" fmla="*/ 4461416 w 7362098"/>
                              <a:gd name="connsiteY3134" fmla="*/ 3376314 h 4900456"/>
                              <a:gd name="connsiteX3135" fmla="*/ 4464211 w 7362098"/>
                              <a:gd name="connsiteY3135" fmla="*/ 3377113 h 4900456"/>
                              <a:gd name="connsiteX3136" fmla="*/ 4463412 w 7362098"/>
                              <a:gd name="connsiteY3136" fmla="*/ 3379907 h 4900456"/>
                              <a:gd name="connsiteX3137" fmla="*/ 4448242 w 7362098"/>
                              <a:gd name="connsiteY3137" fmla="*/ 3388691 h 4900456"/>
                              <a:gd name="connsiteX3138" fmla="*/ 4447443 w 7362098"/>
                              <a:gd name="connsiteY3138" fmla="*/ 3389090 h 4900456"/>
                              <a:gd name="connsiteX3139" fmla="*/ 4445447 w 7362098"/>
                              <a:gd name="connsiteY3139" fmla="*/ 3387892 h 4900456"/>
                              <a:gd name="connsiteX3140" fmla="*/ 4446246 w 7362098"/>
                              <a:gd name="connsiteY3140" fmla="*/ 3385098 h 4900456"/>
                              <a:gd name="connsiteX3141" fmla="*/ 3123941 w 7362098"/>
                              <a:gd name="connsiteY3141" fmla="*/ 3376015 h 4900456"/>
                              <a:gd name="connsiteX3142" fmla="*/ 3133324 w 7362098"/>
                              <a:gd name="connsiteY3142" fmla="*/ 3377113 h 4900456"/>
                              <a:gd name="connsiteX3143" fmla="*/ 3140513 w 7362098"/>
                              <a:gd name="connsiteY3143" fmla="*/ 3389089 h 4900456"/>
                              <a:gd name="connsiteX3144" fmla="*/ 3144109 w 7362098"/>
                              <a:gd name="connsiteY3144" fmla="*/ 3393879 h 4900456"/>
                              <a:gd name="connsiteX3145" fmla="*/ 3150102 w 7362098"/>
                              <a:gd name="connsiteY3145" fmla="*/ 3393879 h 4900456"/>
                              <a:gd name="connsiteX3146" fmla="*/ 3150499 w 7362098"/>
                              <a:gd name="connsiteY3146" fmla="*/ 3393879 h 4900456"/>
                              <a:gd name="connsiteX3147" fmla="*/ 3150900 w 7362098"/>
                              <a:gd name="connsiteY3147" fmla="*/ 3393480 h 4900456"/>
                              <a:gd name="connsiteX3148" fmla="*/ 3164078 w 7362098"/>
                              <a:gd name="connsiteY3148" fmla="*/ 3393081 h 4900456"/>
                              <a:gd name="connsiteX3149" fmla="*/ 3171256 w 7362098"/>
                              <a:gd name="connsiteY3149" fmla="*/ 3404657 h 4900456"/>
                              <a:gd name="connsiteX3150" fmla="*/ 3171256 w 7362098"/>
                              <a:gd name="connsiteY3150" fmla="*/ 3405057 h 4900456"/>
                              <a:gd name="connsiteX3151" fmla="*/ 3174842 w 7362098"/>
                              <a:gd name="connsiteY3151" fmla="*/ 3409847 h 4900456"/>
                              <a:gd name="connsiteX3152" fmla="*/ 3181232 w 7362098"/>
                              <a:gd name="connsiteY3152" fmla="*/ 3409847 h 4900456"/>
                              <a:gd name="connsiteX3153" fmla="*/ 3181635 w 7362098"/>
                              <a:gd name="connsiteY3153" fmla="*/ 3409847 h 4900456"/>
                              <a:gd name="connsiteX3154" fmla="*/ 3195606 w 7362098"/>
                              <a:gd name="connsiteY3154" fmla="*/ 3409049 h 4900456"/>
                              <a:gd name="connsiteX3155" fmla="*/ 3202789 w 7362098"/>
                              <a:gd name="connsiteY3155" fmla="*/ 3421026 h 4900456"/>
                              <a:gd name="connsiteX3156" fmla="*/ 3206381 w 7362098"/>
                              <a:gd name="connsiteY3156" fmla="*/ 3425816 h 4900456"/>
                              <a:gd name="connsiteX3157" fmla="*/ 3209575 w 7362098"/>
                              <a:gd name="connsiteY3157" fmla="*/ 3426614 h 4900456"/>
                              <a:gd name="connsiteX3158" fmla="*/ 3213967 w 7362098"/>
                              <a:gd name="connsiteY3158" fmla="*/ 3427014 h 4900456"/>
                              <a:gd name="connsiteX3159" fmla="*/ 3217559 w 7362098"/>
                              <a:gd name="connsiteY3159" fmla="*/ 3431006 h 4900456"/>
                              <a:gd name="connsiteX3160" fmla="*/ 3211972 w 7362098"/>
                              <a:gd name="connsiteY3160" fmla="*/ 3434998 h 4900456"/>
                              <a:gd name="connsiteX3161" fmla="*/ 3205983 w 7362098"/>
                              <a:gd name="connsiteY3161" fmla="*/ 3434598 h 4900456"/>
                              <a:gd name="connsiteX3162" fmla="*/ 3201193 w 7362098"/>
                              <a:gd name="connsiteY3162" fmla="*/ 3433002 h 4900456"/>
                              <a:gd name="connsiteX3163" fmla="*/ 3194009 w 7362098"/>
                              <a:gd name="connsiteY3163" fmla="*/ 3421026 h 4900456"/>
                              <a:gd name="connsiteX3164" fmla="*/ 3190815 w 7362098"/>
                              <a:gd name="connsiteY3164" fmla="*/ 3416234 h 4900456"/>
                              <a:gd name="connsiteX3165" fmla="*/ 3184027 w 7362098"/>
                              <a:gd name="connsiteY3165" fmla="*/ 3416633 h 4900456"/>
                              <a:gd name="connsiteX3166" fmla="*/ 3170453 w 7362098"/>
                              <a:gd name="connsiteY3166" fmla="*/ 3417033 h 4900456"/>
                              <a:gd name="connsiteX3167" fmla="*/ 3163278 w 7362098"/>
                              <a:gd name="connsiteY3167" fmla="*/ 3405456 h 4900456"/>
                              <a:gd name="connsiteX3168" fmla="*/ 3159683 w 7362098"/>
                              <a:gd name="connsiteY3168" fmla="*/ 3400266 h 4900456"/>
                              <a:gd name="connsiteX3169" fmla="*/ 3153695 w 7362098"/>
                              <a:gd name="connsiteY3169" fmla="*/ 3400266 h 4900456"/>
                              <a:gd name="connsiteX3170" fmla="*/ 3153293 w 7362098"/>
                              <a:gd name="connsiteY3170" fmla="*/ 3400266 h 4900456"/>
                              <a:gd name="connsiteX3171" fmla="*/ 3139714 w 7362098"/>
                              <a:gd name="connsiteY3171" fmla="*/ 3400666 h 4900456"/>
                              <a:gd name="connsiteX3172" fmla="*/ 3132524 w 7362098"/>
                              <a:gd name="connsiteY3172" fmla="*/ 3388690 h 4900456"/>
                              <a:gd name="connsiteX3173" fmla="*/ 3129332 w 7362098"/>
                              <a:gd name="connsiteY3173" fmla="*/ 3383899 h 4900456"/>
                              <a:gd name="connsiteX3174" fmla="*/ 3122543 w 7362098"/>
                              <a:gd name="connsiteY3174" fmla="*/ 3384298 h 4900456"/>
                              <a:gd name="connsiteX3175" fmla="*/ 3108983 w 7362098"/>
                              <a:gd name="connsiteY3175" fmla="*/ 3384698 h 4900456"/>
                              <a:gd name="connsiteX3176" fmla="*/ 3106585 w 7362098"/>
                              <a:gd name="connsiteY3176" fmla="*/ 3383101 h 4900456"/>
                              <a:gd name="connsiteX3177" fmla="*/ 3104992 w 7362098"/>
                              <a:gd name="connsiteY3177" fmla="*/ 3377911 h 4900456"/>
                              <a:gd name="connsiteX3178" fmla="*/ 3110178 w 7362098"/>
                              <a:gd name="connsiteY3178" fmla="*/ 3376314 h 4900456"/>
                              <a:gd name="connsiteX3179" fmla="*/ 3112570 w 7362098"/>
                              <a:gd name="connsiteY3179" fmla="*/ 3377911 h 4900456"/>
                              <a:gd name="connsiteX3180" fmla="*/ 3118955 w 7362098"/>
                              <a:gd name="connsiteY3180" fmla="*/ 3377911 h 4900456"/>
                              <a:gd name="connsiteX3181" fmla="*/ 3119352 w 7362098"/>
                              <a:gd name="connsiteY3181" fmla="*/ 3377911 h 4900456"/>
                              <a:gd name="connsiteX3182" fmla="*/ 3123941 w 7362098"/>
                              <a:gd name="connsiteY3182" fmla="*/ 3376015 h 4900456"/>
                              <a:gd name="connsiteX3183" fmla="*/ 4383173 w 7362098"/>
                              <a:gd name="connsiteY3183" fmla="*/ 3371124 h 4900456"/>
                              <a:gd name="connsiteX3184" fmla="*/ 4397146 w 7362098"/>
                              <a:gd name="connsiteY3184" fmla="*/ 3381903 h 4900456"/>
                              <a:gd name="connsiteX3185" fmla="*/ 4397545 w 7362098"/>
                              <a:gd name="connsiteY3185" fmla="*/ 3384698 h 4900456"/>
                              <a:gd name="connsiteX3186" fmla="*/ 4395948 w 7362098"/>
                              <a:gd name="connsiteY3186" fmla="*/ 3385496 h 4900456"/>
                              <a:gd name="connsiteX3187" fmla="*/ 4394351 w 7362098"/>
                              <a:gd name="connsiteY3187" fmla="*/ 3385097 h 4900456"/>
                              <a:gd name="connsiteX3188" fmla="*/ 4380777 w 7362098"/>
                              <a:gd name="connsiteY3188" fmla="*/ 3374318 h 4900456"/>
                              <a:gd name="connsiteX3189" fmla="*/ 4380378 w 7362098"/>
                              <a:gd name="connsiteY3189" fmla="*/ 3371523 h 4900456"/>
                              <a:gd name="connsiteX3190" fmla="*/ 4383173 w 7362098"/>
                              <a:gd name="connsiteY3190" fmla="*/ 3371124 h 4900456"/>
                              <a:gd name="connsiteX3191" fmla="*/ 4451436 w 7362098"/>
                              <a:gd name="connsiteY3191" fmla="*/ 3361943 h 4900456"/>
                              <a:gd name="connsiteX3192" fmla="*/ 4451835 w 7362098"/>
                              <a:gd name="connsiteY3192" fmla="*/ 3364738 h 4900456"/>
                              <a:gd name="connsiteX3193" fmla="*/ 4441056 w 7362098"/>
                              <a:gd name="connsiteY3193" fmla="*/ 3378710 h 4900456"/>
                              <a:gd name="connsiteX3194" fmla="*/ 4439459 w 7362098"/>
                              <a:gd name="connsiteY3194" fmla="*/ 3379509 h 4900456"/>
                              <a:gd name="connsiteX3195" fmla="*/ 4437862 w 7362098"/>
                              <a:gd name="connsiteY3195" fmla="*/ 3379110 h 4900456"/>
                              <a:gd name="connsiteX3196" fmla="*/ 4437862 w 7362098"/>
                              <a:gd name="connsiteY3196" fmla="*/ 3376315 h 4900456"/>
                              <a:gd name="connsiteX3197" fmla="*/ 4448642 w 7362098"/>
                              <a:gd name="connsiteY3197" fmla="*/ 3362342 h 4900456"/>
                              <a:gd name="connsiteX3198" fmla="*/ 4451436 w 7362098"/>
                              <a:gd name="connsiteY3198" fmla="*/ 3361943 h 4900456"/>
                              <a:gd name="connsiteX3199" fmla="*/ 4395148 w 7362098"/>
                              <a:gd name="connsiteY3199" fmla="*/ 3358350 h 4900456"/>
                              <a:gd name="connsiteX3200" fmla="*/ 4397942 w 7362098"/>
                              <a:gd name="connsiteY3200" fmla="*/ 3359149 h 4900456"/>
                              <a:gd name="connsiteX3201" fmla="*/ 4406726 w 7362098"/>
                              <a:gd name="connsiteY3201" fmla="*/ 3374319 h 4900456"/>
                              <a:gd name="connsiteX3202" fmla="*/ 4405927 w 7362098"/>
                              <a:gd name="connsiteY3202" fmla="*/ 3377114 h 4900456"/>
                              <a:gd name="connsiteX3203" fmla="*/ 4405129 w 7362098"/>
                              <a:gd name="connsiteY3203" fmla="*/ 3377513 h 4900456"/>
                              <a:gd name="connsiteX3204" fmla="*/ 4403133 w 7362098"/>
                              <a:gd name="connsiteY3204" fmla="*/ 3376315 h 4900456"/>
                              <a:gd name="connsiteX3205" fmla="*/ 4394349 w 7362098"/>
                              <a:gd name="connsiteY3205" fmla="*/ 3361145 h 4900456"/>
                              <a:gd name="connsiteX3206" fmla="*/ 4395148 w 7362098"/>
                              <a:gd name="connsiteY3206" fmla="*/ 3358350 h 4900456"/>
                              <a:gd name="connsiteX3207" fmla="*/ 4433473 w 7362098"/>
                              <a:gd name="connsiteY3207" fmla="*/ 3353161 h 4900456"/>
                              <a:gd name="connsiteX3208" fmla="*/ 4435070 w 7362098"/>
                              <a:gd name="connsiteY3208" fmla="*/ 3355955 h 4900456"/>
                              <a:gd name="connsiteX3209" fmla="*/ 4430278 w 7362098"/>
                              <a:gd name="connsiteY3209" fmla="*/ 3372722 h 4900456"/>
                              <a:gd name="connsiteX3210" fmla="*/ 4428681 w 7362098"/>
                              <a:gd name="connsiteY3210" fmla="*/ 3374319 h 4900456"/>
                              <a:gd name="connsiteX3211" fmla="*/ 4427883 w 7362098"/>
                              <a:gd name="connsiteY3211" fmla="*/ 3374319 h 4900456"/>
                              <a:gd name="connsiteX3212" fmla="*/ 4425887 w 7362098"/>
                              <a:gd name="connsiteY3212" fmla="*/ 3371525 h 4900456"/>
                              <a:gd name="connsiteX3213" fmla="*/ 4430678 w 7362098"/>
                              <a:gd name="connsiteY3213" fmla="*/ 3354758 h 4900456"/>
                              <a:gd name="connsiteX3214" fmla="*/ 4433473 w 7362098"/>
                              <a:gd name="connsiteY3214" fmla="*/ 3353161 h 4900456"/>
                              <a:gd name="connsiteX3215" fmla="*/ 4413512 w 7362098"/>
                              <a:gd name="connsiteY3215" fmla="*/ 3351564 h 4900456"/>
                              <a:gd name="connsiteX3216" fmla="*/ 4415907 w 7362098"/>
                              <a:gd name="connsiteY3216" fmla="*/ 3353560 h 4900456"/>
                              <a:gd name="connsiteX3217" fmla="*/ 4418303 w 7362098"/>
                              <a:gd name="connsiteY3217" fmla="*/ 3371126 h 4900456"/>
                              <a:gd name="connsiteX3218" fmla="*/ 4416307 w 7362098"/>
                              <a:gd name="connsiteY3218" fmla="*/ 3373521 h 4900456"/>
                              <a:gd name="connsiteX3219" fmla="*/ 4413911 w 7362098"/>
                              <a:gd name="connsiteY3219" fmla="*/ 3371525 h 4900456"/>
                              <a:gd name="connsiteX3220" fmla="*/ 4411516 w 7362098"/>
                              <a:gd name="connsiteY3220" fmla="*/ 3353959 h 4900456"/>
                              <a:gd name="connsiteX3221" fmla="*/ 4413512 w 7362098"/>
                              <a:gd name="connsiteY3221" fmla="*/ 3351564 h 4900456"/>
                              <a:gd name="connsiteX3222" fmla="*/ 3485455 w 7362098"/>
                              <a:gd name="connsiteY3222" fmla="*/ 3309798 h 4900456"/>
                              <a:gd name="connsiteX3223" fmla="*/ 3504567 w 7362098"/>
                              <a:gd name="connsiteY3223" fmla="*/ 3324019 h 4900456"/>
                              <a:gd name="connsiteX3224" fmla="*/ 3498973 w 7362098"/>
                              <a:gd name="connsiteY3224" fmla="*/ 3327612 h 4900456"/>
                              <a:gd name="connsiteX3225" fmla="*/ 3464658 w 7362098"/>
                              <a:gd name="connsiteY3225" fmla="*/ 3319628 h 4900456"/>
                              <a:gd name="connsiteX3226" fmla="*/ 3457475 w 7362098"/>
                              <a:gd name="connsiteY3226" fmla="*/ 3353561 h 4900456"/>
                              <a:gd name="connsiteX3227" fmla="*/ 3451888 w 7362098"/>
                              <a:gd name="connsiteY3227" fmla="*/ 3357154 h 4900456"/>
                              <a:gd name="connsiteX3228" fmla="*/ 3451092 w 7362098"/>
                              <a:gd name="connsiteY3228" fmla="*/ 3355956 h 4900456"/>
                              <a:gd name="connsiteX3229" fmla="*/ 3461863 w 7362098"/>
                              <a:gd name="connsiteY3229" fmla="*/ 3313241 h 4900456"/>
                              <a:gd name="connsiteX3230" fmla="*/ 3485455 w 7362098"/>
                              <a:gd name="connsiteY3230" fmla="*/ 3309798 h 4900456"/>
                              <a:gd name="connsiteX3231" fmla="*/ 1525751 w 7362098"/>
                              <a:gd name="connsiteY3231" fmla="*/ 3293680 h 4900456"/>
                              <a:gd name="connsiteX3232" fmla="*/ 1528147 w 7362098"/>
                              <a:gd name="connsiteY3232" fmla="*/ 3295676 h 4900456"/>
                              <a:gd name="connsiteX3233" fmla="*/ 1530541 w 7362098"/>
                              <a:gd name="connsiteY3233" fmla="*/ 3313242 h 4900456"/>
                              <a:gd name="connsiteX3234" fmla="*/ 1528546 w 7362098"/>
                              <a:gd name="connsiteY3234" fmla="*/ 3315637 h 4900456"/>
                              <a:gd name="connsiteX3235" fmla="*/ 1526152 w 7362098"/>
                              <a:gd name="connsiteY3235" fmla="*/ 3313641 h 4900456"/>
                              <a:gd name="connsiteX3236" fmla="*/ 1523757 w 7362098"/>
                              <a:gd name="connsiteY3236" fmla="*/ 3296075 h 4900456"/>
                              <a:gd name="connsiteX3237" fmla="*/ 1525751 w 7362098"/>
                              <a:gd name="connsiteY3237" fmla="*/ 3293680 h 4900456"/>
                              <a:gd name="connsiteX3238" fmla="*/ 1514174 w 7362098"/>
                              <a:gd name="connsiteY3238" fmla="*/ 3292882 h 4900456"/>
                              <a:gd name="connsiteX3239" fmla="*/ 1515373 w 7362098"/>
                              <a:gd name="connsiteY3239" fmla="*/ 3295676 h 4900456"/>
                              <a:gd name="connsiteX3240" fmla="*/ 1510582 w 7362098"/>
                              <a:gd name="connsiteY3240" fmla="*/ 3312443 h 4900456"/>
                              <a:gd name="connsiteX3241" fmla="*/ 1508982 w 7362098"/>
                              <a:gd name="connsiteY3241" fmla="*/ 3314040 h 4900456"/>
                              <a:gd name="connsiteX3242" fmla="*/ 1508184 w 7362098"/>
                              <a:gd name="connsiteY3242" fmla="*/ 3314040 h 4900456"/>
                              <a:gd name="connsiteX3243" fmla="*/ 1506588 w 7362098"/>
                              <a:gd name="connsiteY3243" fmla="*/ 3311246 h 4900456"/>
                              <a:gd name="connsiteX3244" fmla="*/ 1511379 w 7362098"/>
                              <a:gd name="connsiteY3244" fmla="*/ 3294478 h 4900456"/>
                              <a:gd name="connsiteX3245" fmla="*/ 1514174 w 7362098"/>
                              <a:gd name="connsiteY3245" fmla="*/ 3292882 h 4900456"/>
                              <a:gd name="connsiteX3246" fmla="*/ 1536525 w 7362098"/>
                              <a:gd name="connsiteY3246" fmla="*/ 3290088 h 4900456"/>
                              <a:gd name="connsiteX3247" fmla="*/ 1539320 w 7362098"/>
                              <a:gd name="connsiteY3247" fmla="*/ 3290886 h 4900456"/>
                              <a:gd name="connsiteX3248" fmla="*/ 1548102 w 7362098"/>
                              <a:gd name="connsiteY3248" fmla="*/ 3306057 h 4900456"/>
                              <a:gd name="connsiteX3249" fmla="*/ 1547305 w 7362098"/>
                              <a:gd name="connsiteY3249" fmla="*/ 3308851 h 4900456"/>
                              <a:gd name="connsiteX3250" fmla="*/ 1546508 w 7362098"/>
                              <a:gd name="connsiteY3250" fmla="*/ 3309250 h 4900456"/>
                              <a:gd name="connsiteX3251" fmla="*/ 1544510 w 7362098"/>
                              <a:gd name="connsiteY3251" fmla="*/ 3308053 h 4900456"/>
                              <a:gd name="connsiteX3252" fmla="*/ 1535729 w 7362098"/>
                              <a:gd name="connsiteY3252" fmla="*/ 3292882 h 4900456"/>
                              <a:gd name="connsiteX3253" fmla="*/ 1536525 w 7362098"/>
                              <a:gd name="connsiteY3253" fmla="*/ 3290088 h 4900456"/>
                              <a:gd name="connsiteX3254" fmla="*/ 1504593 w 7362098"/>
                              <a:gd name="connsiteY3254" fmla="*/ 3288091 h 4900456"/>
                              <a:gd name="connsiteX3255" fmla="*/ 1505392 w 7362098"/>
                              <a:gd name="connsiteY3255" fmla="*/ 3290886 h 4900456"/>
                              <a:gd name="connsiteX3256" fmla="*/ 1494612 w 7362098"/>
                              <a:gd name="connsiteY3256" fmla="*/ 3304858 h 4900456"/>
                              <a:gd name="connsiteX3257" fmla="*/ 1493015 w 7362098"/>
                              <a:gd name="connsiteY3257" fmla="*/ 3305657 h 4900456"/>
                              <a:gd name="connsiteX3258" fmla="*/ 1491419 w 7362098"/>
                              <a:gd name="connsiteY3258" fmla="*/ 3305258 h 4900456"/>
                              <a:gd name="connsiteX3259" fmla="*/ 1491019 w 7362098"/>
                              <a:gd name="connsiteY3259" fmla="*/ 3302463 h 4900456"/>
                              <a:gd name="connsiteX3260" fmla="*/ 1501797 w 7362098"/>
                              <a:gd name="connsiteY3260" fmla="*/ 3288490 h 4900456"/>
                              <a:gd name="connsiteX3261" fmla="*/ 1504593 w 7362098"/>
                              <a:gd name="connsiteY3261" fmla="*/ 3288091 h 4900456"/>
                              <a:gd name="connsiteX3262" fmla="*/ 181435 w 7362098"/>
                              <a:gd name="connsiteY3262" fmla="*/ 3287792 h 4900456"/>
                              <a:gd name="connsiteX3263" fmla="*/ 190817 w 7362098"/>
                              <a:gd name="connsiteY3263" fmla="*/ 3288890 h 4900456"/>
                              <a:gd name="connsiteX3264" fmla="*/ 198002 w 7362098"/>
                              <a:gd name="connsiteY3264" fmla="*/ 3300866 h 4900456"/>
                              <a:gd name="connsiteX3265" fmla="*/ 201595 w 7362098"/>
                              <a:gd name="connsiteY3265" fmla="*/ 3305656 h 4900456"/>
                              <a:gd name="connsiteX3266" fmla="*/ 207583 w 7362098"/>
                              <a:gd name="connsiteY3266" fmla="*/ 3305656 h 4900456"/>
                              <a:gd name="connsiteX3267" fmla="*/ 207982 w 7362098"/>
                              <a:gd name="connsiteY3267" fmla="*/ 3305656 h 4900456"/>
                              <a:gd name="connsiteX3268" fmla="*/ 208381 w 7362098"/>
                              <a:gd name="connsiteY3268" fmla="*/ 3305257 h 4900456"/>
                              <a:gd name="connsiteX3269" fmla="*/ 221555 w 7362098"/>
                              <a:gd name="connsiteY3269" fmla="*/ 3304858 h 4900456"/>
                              <a:gd name="connsiteX3270" fmla="*/ 228740 w 7362098"/>
                              <a:gd name="connsiteY3270" fmla="*/ 3316434 h 4900456"/>
                              <a:gd name="connsiteX3271" fmla="*/ 228740 w 7362098"/>
                              <a:gd name="connsiteY3271" fmla="*/ 3316834 h 4900456"/>
                              <a:gd name="connsiteX3272" fmla="*/ 232333 w 7362098"/>
                              <a:gd name="connsiteY3272" fmla="*/ 3321624 h 4900456"/>
                              <a:gd name="connsiteX3273" fmla="*/ 238720 w 7362098"/>
                              <a:gd name="connsiteY3273" fmla="*/ 3321624 h 4900456"/>
                              <a:gd name="connsiteX3274" fmla="*/ 239120 w 7362098"/>
                              <a:gd name="connsiteY3274" fmla="*/ 3321624 h 4900456"/>
                              <a:gd name="connsiteX3275" fmla="*/ 253092 w 7362098"/>
                              <a:gd name="connsiteY3275" fmla="*/ 3320826 h 4900456"/>
                              <a:gd name="connsiteX3276" fmla="*/ 260277 w 7362098"/>
                              <a:gd name="connsiteY3276" fmla="*/ 3332803 h 4900456"/>
                              <a:gd name="connsiteX3277" fmla="*/ 263870 w 7362098"/>
                              <a:gd name="connsiteY3277" fmla="*/ 3337593 h 4900456"/>
                              <a:gd name="connsiteX3278" fmla="*/ 267064 w 7362098"/>
                              <a:gd name="connsiteY3278" fmla="*/ 3338391 h 4900456"/>
                              <a:gd name="connsiteX3279" fmla="*/ 271455 w 7362098"/>
                              <a:gd name="connsiteY3279" fmla="*/ 3338791 h 4900456"/>
                              <a:gd name="connsiteX3280" fmla="*/ 275048 w 7362098"/>
                              <a:gd name="connsiteY3280" fmla="*/ 3342783 h 4900456"/>
                              <a:gd name="connsiteX3281" fmla="*/ 269459 w 7362098"/>
                              <a:gd name="connsiteY3281" fmla="*/ 3346775 h 4900456"/>
                              <a:gd name="connsiteX3282" fmla="*/ 263471 w 7362098"/>
                              <a:gd name="connsiteY3282" fmla="*/ 3346375 h 4900456"/>
                              <a:gd name="connsiteX3283" fmla="*/ 258680 w 7362098"/>
                              <a:gd name="connsiteY3283" fmla="*/ 3344779 h 4900456"/>
                              <a:gd name="connsiteX3284" fmla="*/ 251495 w 7362098"/>
                              <a:gd name="connsiteY3284" fmla="*/ 3332803 h 4900456"/>
                              <a:gd name="connsiteX3285" fmla="*/ 248301 w 7362098"/>
                              <a:gd name="connsiteY3285" fmla="*/ 3328011 h 4900456"/>
                              <a:gd name="connsiteX3286" fmla="*/ 241515 w 7362098"/>
                              <a:gd name="connsiteY3286" fmla="*/ 3328410 h 4900456"/>
                              <a:gd name="connsiteX3287" fmla="*/ 227942 w 7362098"/>
                              <a:gd name="connsiteY3287" fmla="*/ 3328810 h 4900456"/>
                              <a:gd name="connsiteX3288" fmla="*/ 220756 w 7362098"/>
                              <a:gd name="connsiteY3288" fmla="*/ 3317233 h 4900456"/>
                              <a:gd name="connsiteX3289" fmla="*/ 217164 w 7362098"/>
                              <a:gd name="connsiteY3289" fmla="*/ 3312043 h 4900456"/>
                              <a:gd name="connsiteX3290" fmla="*/ 211176 w 7362098"/>
                              <a:gd name="connsiteY3290" fmla="*/ 3312043 h 4900456"/>
                              <a:gd name="connsiteX3291" fmla="*/ 210777 w 7362098"/>
                              <a:gd name="connsiteY3291" fmla="*/ 3312043 h 4900456"/>
                              <a:gd name="connsiteX3292" fmla="*/ 197204 w 7362098"/>
                              <a:gd name="connsiteY3292" fmla="*/ 3312442 h 4900456"/>
                              <a:gd name="connsiteX3293" fmla="*/ 190018 w 7362098"/>
                              <a:gd name="connsiteY3293" fmla="*/ 3300466 h 4900456"/>
                              <a:gd name="connsiteX3294" fmla="*/ 186825 w 7362098"/>
                              <a:gd name="connsiteY3294" fmla="*/ 3295676 h 4900456"/>
                              <a:gd name="connsiteX3295" fmla="*/ 180038 w 7362098"/>
                              <a:gd name="connsiteY3295" fmla="*/ 3296075 h 4900456"/>
                              <a:gd name="connsiteX3296" fmla="*/ 166465 w 7362098"/>
                              <a:gd name="connsiteY3296" fmla="*/ 3296474 h 4900456"/>
                              <a:gd name="connsiteX3297" fmla="*/ 164070 w 7362098"/>
                              <a:gd name="connsiteY3297" fmla="*/ 3294878 h 4900456"/>
                              <a:gd name="connsiteX3298" fmla="*/ 162473 w 7362098"/>
                              <a:gd name="connsiteY3298" fmla="*/ 3289688 h 4900456"/>
                              <a:gd name="connsiteX3299" fmla="*/ 167663 w 7362098"/>
                              <a:gd name="connsiteY3299" fmla="*/ 3288091 h 4900456"/>
                              <a:gd name="connsiteX3300" fmla="*/ 170058 w 7362098"/>
                              <a:gd name="connsiteY3300" fmla="*/ 3289688 h 4900456"/>
                              <a:gd name="connsiteX3301" fmla="*/ 176445 w 7362098"/>
                              <a:gd name="connsiteY3301" fmla="*/ 3289688 h 4900456"/>
                              <a:gd name="connsiteX3302" fmla="*/ 176845 w 7362098"/>
                              <a:gd name="connsiteY3302" fmla="*/ 3289688 h 4900456"/>
                              <a:gd name="connsiteX3303" fmla="*/ 181435 w 7362098"/>
                              <a:gd name="connsiteY3303" fmla="*/ 3287792 h 4900456"/>
                              <a:gd name="connsiteX3304" fmla="*/ 4732871 w 7362098"/>
                              <a:gd name="connsiteY3304" fmla="*/ 3285297 h 4900456"/>
                              <a:gd name="connsiteX3305" fmla="*/ 4735666 w 7362098"/>
                              <a:gd name="connsiteY3305" fmla="*/ 3286894 h 4900456"/>
                              <a:gd name="connsiteX3306" fmla="*/ 4753230 w 7362098"/>
                              <a:gd name="connsiteY3306" fmla="*/ 3297672 h 4900456"/>
                              <a:gd name="connsiteX3307" fmla="*/ 4756424 w 7362098"/>
                              <a:gd name="connsiteY3307" fmla="*/ 3299269 h 4900456"/>
                              <a:gd name="connsiteX3308" fmla="*/ 4755226 w 7362098"/>
                              <a:gd name="connsiteY3308" fmla="*/ 3302063 h 4900456"/>
                              <a:gd name="connsiteX3309" fmla="*/ 4754827 w 7362098"/>
                              <a:gd name="connsiteY3309" fmla="*/ 3302063 h 4900456"/>
                              <a:gd name="connsiteX3310" fmla="*/ 4742053 w 7362098"/>
                              <a:gd name="connsiteY3310" fmla="*/ 3300865 h 4900456"/>
                              <a:gd name="connsiteX3311" fmla="*/ 4713310 w 7362098"/>
                              <a:gd name="connsiteY3311" fmla="*/ 3333201 h 4900456"/>
                              <a:gd name="connsiteX3312" fmla="*/ 4670196 w 7362098"/>
                              <a:gd name="connsiteY3312" fmla="*/ 3336395 h 4900456"/>
                              <a:gd name="connsiteX3313" fmla="*/ 4663410 w 7362098"/>
                              <a:gd name="connsiteY3313" fmla="*/ 3347573 h 4900456"/>
                              <a:gd name="connsiteX3314" fmla="*/ 4663011 w 7362098"/>
                              <a:gd name="connsiteY3314" fmla="*/ 3347972 h 4900456"/>
                              <a:gd name="connsiteX3315" fmla="*/ 4660216 w 7362098"/>
                              <a:gd name="connsiteY3315" fmla="*/ 3347173 h 4900456"/>
                              <a:gd name="connsiteX3316" fmla="*/ 4660616 w 7362098"/>
                              <a:gd name="connsiteY3316" fmla="*/ 3343980 h 4900456"/>
                              <a:gd name="connsiteX3317" fmla="*/ 4662612 w 7362098"/>
                              <a:gd name="connsiteY3317" fmla="*/ 3323220 h 4900456"/>
                              <a:gd name="connsiteX3318" fmla="*/ 4663011 w 7362098"/>
                              <a:gd name="connsiteY3318" fmla="*/ 3320027 h 4900456"/>
                              <a:gd name="connsiteX3319" fmla="*/ 4666204 w 7362098"/>
                              <a:gd name="connsiteY3319" fmla="*/ 3320426 h 4900456"/>
                              <a:gd name="connsiteX3320" fmla="*/ 4670596 w 7362098"/>
                              <a:gd name="connsiteY3320" fmla="*/ 3332004 h 4900456"/>
                              <a:gd name="connsiteX3321" fmla="*/ 4670995 w 7362098"/>
                              <a:gd name="connsiteY3321" fmla="*/ 3332004 h 4900456"/>
                              <a:gd name="connsiteX3322" fmla="*/ 4711314 w 7362098"/>
                              <a:gd name="connsiteY3322" fmla="*/ 3329208 h 4900456"/>
                              <a:gd name="connsiteX3323" fmla="*/ 4737662 w 7362098"/>
                              <a:gd name="connsiteY3323" fmla="*/ 3298869 h 4900456"/>
                              <a:gd name="connsiteX3324" fmla="*/ 4737662 w 7362098"/>
                              <a:gd name="connsiteY3324" fmla="*/ 3298470 h 4900456"/>
                              <a:gd name="connsiteX3325" fmla="*/ 4731275 w 7362098"/>
                              <a:gd name="connsiteY3325" fmla="*/ 3288091 h 4900456"/>
                              <a:gd name="connsiteX3326" fmla="*/ 4732871 w 7362098"/>
                              <a:gd name="connsiteY3326" fmla="*/ 3285297 h 4900456"/>
                              <a:gd name="connsiteX3327" fmla="*/ 5655819 w 7362098"/>
                              <a:gd name="connsiteY3327" fmla="*/ 3282103 h 4900456"/>
                              <a:gd name="connsiteX3328" fmla="*/ 5660609 w 7362098"/>
                              <a:gd name="connsiteY3328" fmla="*/ 3285696 h 4900456"/>
                              <a:gd name="connsiteX3329" fmla="*/ 5664202 w 7362098"/>
                              <a:gd name="connsiteY3329" fmla="*/ 3310047 h 4900456"/>
                              <a:gd name="connsiteX3330" fmla="*/ 5688553 w 7362098"/>
                              <a:gd name="connsiteY3330" fmla="*/ 3306454 h 4900456"/>
                              <a:gd name="connsiteX3331" fmla="*/ 5693344 w 7362098"/>
                              <a:gd name="connsiteY3331" fmla="*/ 3310047 h 4900456"/>
                              <a:gd name="connsiteX3332" fmla="*/ 5689751 w 7362098"/>
                              <a:gd name="connsiteY3332" fmla="*/ 3314837 h 4900456"/>
                              <a:gd name="connsiteX3333" fmla="*/ 5665400 w 7362098"/>
                              <a:gd name="connsiteY3333" fmla="*/ 3318430 h 4900456"/>
                              <a:gd name="connsiteX3334" fmla="*/ 5668993 w 7362098"/>
                              <a:gd name="connsiteY3334" fmla="*/ 3342782 h 4900456"/>
                              <a:gd name="connsiteX3335" fmla="*/ 5665400 w 7362098"/>
                              <a:gd name="connsiteY3335" fmla="*/ 3347572 h 4900456"/>
                              <a:gd name="connsiteX3336" fmla="*/ 5660609 w 7362098"/>
                              <a:gd name="connsiteY3336" fmla="*/ 3343980 h 4900456"/>
                              <a:gd name="connsiteX3337" fmla="*/ 5657017 w 7362098"/>
                              <a:gd name="connsiteY3337" fmla="*/ 3319628 h 4900456"/>
                              <a:gd name="connsiteX3338" fmla="*/ 5632665 w 7362098"/>
                              <a:gd name="connsiteY3338" fmla="*/ 3323220 h 4900456"/>
                              <a:gd name="connsiteX3339" fmla="*/ 5627874 w 7362098"/>
                              <a:gd name="connsiteY3339" fmla="*/ 3319628 h 4900456"/>
                              <a:gd name="connsiteX3340" fmla="*/ 5631467 w 7362098"/>
                              <a:gd name="connsiteY3340" fmla="*/ 3314837 h 4900456"/>
                              <a:gd name="connsiteX3341" fmla="*/ 5655819 w 7362098"/>
                              <a:gd name="connsiteY3341" fmla="*/ 3311244 h 4900456"/>
                              <a:gd name="connsiteX3342" fmla="*/ 5652226 w 7362098"/>
                              <a:gd name="connsiteY3342" fmla="*/ 3286893 h 4900456"/>
                              <a:gd name="connsiteX3343" fmla="*/ 5655819 w 7362098"/>
                              <a:gd name="connsiteY3343" fmla="*/ 3282103 h 4900456"/>
                              <a:gd name="connsiteX3344" fmla="*/ 1548102 w 7362098"/>
                              <a:gd name="connsiteY3344" fmla="*/ 3282103 h 4900456"/>
                              <a:gd name="connsiteX3345" fmla="*/ 1562475 w 7362098"/>
                              <a:gd name="connsiteY3345" fmla="*/ 3292882 h 4900456"/>
                              <a:gd name="connsiteX3346" fmla="*/ 1562874 w 7362098"/>
                              <a:gd name="connsiteY3346" fmla="*/ 3295677 h 4900456"/>
                              <a:gd name="connsiteX3347" fmla="*/ 1561277 w 7362098"/>
                              <a:gd name="connsiteY3347" fmla="*/ 3296475 h 4900456"/>
                              <a:gd name="connsiteX3348" fmla="*/ 1559680 w 7362098"/>
                              <a:gd name="connsiteY3348" fmla="*/ 3296076 h 4900456"/>
                              <a:gd name="connsiteX3349" fmla="*/ 1545708 w 7362098"/>
                              <a:gd name="connsiteY3349" fmla="*/ 3285297 h 4900456"/>
                              <a:gd name="connsiteX3350" fmla="*/ 1545308 w 7362098"/>
                              <a:gd name="connsiteY3350" fmla="*/ 3282502 h 4900456"/>
                              <a:gd name="connsiteX3351" fmla="*/ 1548102 w 7362098"/>
                              <a:gd name="connsiteY3351" fmla="*/ 3282103 h 4900456"/>
                              <a:gd name="connsiteX3352" fmla="*/ 1494214 w 7362098"/>
                              <a:gd name="connsiteY3352" fmla="*/ 3278510 h 4900456"/>
                              <a:gd name="connsiteX3353" fmla="*/ 1497008 w 7362098"/>
                              <a:gd name="connsiteY3353" fmla="*/ 3279309 h 4900456"/>
                              <a:gd name="connsiteX3354" fmla="*/ 1496210 w 7362098"/>
                              <a:gd name="connsiteY3354" fmla="*/ 3282103 h 4900456"/>
                              <a:gd name="connsiteX3355" fmla="*/ 1481038 w 7362098"/>
                              <a:gd name="connsiteY3355" fmla="*/ 3290887 h 4900456"/>
                              <a:gd name="connsiteX3356" fmla="*/ 1480239 w 7362098"/>
                              <a:gd name="connsiteY3356" fmla="*/ 3291286 h 4900456"/>
                              <a:gd name="connsiteX3357" fmla="*/ 1478243 w 7362098"/>
                              <a:gd name="connsiteY3357" fmla="*/ 3290088 h 4900456"/>
                              <a:gd name="connsiteX3358" fmla="*/ 1479041 w 7362098"/>
                              <a:gd name="connsiteY3358" fmla="*/ 3287294 h 4900456"/>
                              <a:gd name="connsiteX3359" fmla="*/ 6884353 w 7362098"/>
                              <a:gd name="connsiteY3359" fmla="*/ 3274618 h 4900456"/>
                              <a:gd name="connsiteX3360" fmla="*/ 6893735 w 7362098"/>
                              <a:gd name="connsiteY3360" fmla="*/ 3275716 h 4900456"/>
                              <a:gd name="connsiteX3361" fmla="*/ 6900920 w 7362098"/>
                              <a:gd name="connsiteY3361" fmla="*/ 3287691 h 4900456"/>
                              <a:gd name="connsiteX3362" fmla="*/ 6904513 w 7362098"/>
                              <a:gd name="connsiteY3362" fmla="*/ 3292482 h 4900456"/>
                              <a:gd name="connsiteX3363" fmla="*/ 6910501 w 7362098"/>
                              <a:gd name="connsiteY3363" fmla="*/ 3292482 h 4900456"/>
                              <a:gd name="connsiteX3364" fmla="*/ 6910900 w 7362098"/>
                              <a:gd name="connsiteY3364" fmla="*/ 3292482 h 4900456"/>
                              <a:gd name="connsiteX3365" fmla="*/ 6911299 w 7362098"/>
                              <a:gd name="connsiteY3365" fmla="*/ 3292083 h 4900456"/>
                              <a:gd name="connsiteX3366" fmla="*/ 6924473 w 7362098"/>
                              <a:gd name="connsiteY3366" fmla="*/ 3291683 h 4900456"/>
                              <a:gd name="connsiteX3367" fmla="*/ 6931659 w 7362098"/>
                              <a:gd name="connsiteY3367" fmla="*/ 3303260 h 4900456"/>
                              <a:gd name="connsiteX3368" fmla="*/ 6931659 w 7362098"/>
                              <a:gd name="connsiteY3368" fmla="*/ 3303659 h 4900456"/>
                              <a:gd name="connsiteX3369" fmla="*/ 6935251 w 7362098"/>
                              <a:gd name="connsiteY3369" fmla="*/ 3308450 h 4900456"/>
                              <a:gd name="connsiteX3370" fmla="*/ 6941639 w 7362098"/>
                              <a:gd name="connsiteY3370" fmla="*/ 3308450 h 4900456"/>
                              <a:gd name="connsiteX3371" fmla="*/ 6942038 w 7362098"/>
                              <a:gd name="connsiteY3371" fmla="*/ 3308450 h 4900456"/>
                              <a:gd name="connsiteX3372" fmla="*/ 6956010 w 7362098"/>
                              <a:gd name="connsiteY3372" fmla="*/ 3307651 h 4900456"/>
                              <a:gd name="connsiteX3373" fmla="*/ 6963195 w 7362098"/>
                              <a:gd name="connsiteY3373" fmla="*/ 3319628 h 4900456"/>
                              <a:gd name="connsiteX3374" fmla="*/ 6966788 w 7362098"/>
                              <a:gd name="connsiteY3374" fmla="*/ 3324419 h 4900456"/>
                              <a:gd name="connsiteX3375" fmla="*/ 6969982 w 7362098"/>
                              <a:gd name="connsiteY3375" fmla="*/ 3325217 h 4900456"/>
                              <a:gd name="connsiteX3376" fmla="*/ 6974373 w 7362098"/>
                              <a:gd name="connsiteY3376" fmla="*/ 3325616 h 4900456"/>
                              <a:gd name="connsiteX3377" fmla="*/ 6977966 w 7362098"/>
                              <a:gd name="connsiteY3377" fmla="*/ 3329608 h 4900456"/>
                              <a:gd name="connsiteX3378" fmla="*/ 6972377 w 7362098"/>
                              <a:gd name="connsiteY3378" fmla="*/ 3333600 h 4900456"/>
                              <a:gd name="connsiteX3379" fmla="*/ 6966389 w 7362098"/>
                              <a:gd name="connsiteY3379" fmla="*/ 3333201 h 4900456"/>
                              <a:gd name="connsiteX3380" fmla="*/ 6961599 w 7362098"/>
                              <a:gd name="connsiteY3380" fmla="*/ 3331604 h 4900456"/>
                              <a:gd name="connsiteX3381" fmla="*/ 6954413 w 7362098"/>
                              <a:gd name="connsiteY3381" fmla="*/ 3319628 h 4900456"/>
                              <a:gd name="connsiteX3382" fmla="*/ 6951219 w 7362098"/>
                              <a:gd name="connsiteY3382" fmla="*/ 3314837 h 4900456"/>
                              <a:gd name="connsiteX3383" fmla="*/ 6944433 w 7362098"/>
                              <a:gd name="connsiteY3383" fmla="*/ 3315236 h 4900456"/>
                              <a:gd name="connsiteX3384" fmla="*/ 6930860 w 7362098"/>
                              <a:gd name="connsiteY3384" fmla="*/ 3315635 h 4900456"/>
                              <a:gd name="connsiteX3385" fmla="*/ 6923675 w 7362098"/>
                              <a:gd name="connsiteY3385" fmla="*/ 3304059 h 4900456"/>
                              <a:gd name="connsiteX3386" fmla="*/ 6920082 w 7362098"/>
                              <a:gd name="connsiteY3386" fmla="*/ 3298869 h 4900456"/>
                              <a:gd name="connsiteX3387" fmla="*/ 6914094 w 7362098"/>
                              <a:gd name="connsiteY3387" fmla="*/ 3298869 h 4900456"/>
                              <a:gd name="connsiteX3388" fmla="*/ 6913695 w 7362098"/>
                              <a:gd name="connsiteY3388" fmla="*/ 3298869 h 4900456"/>
                              <a:gd name="connsiteX3389" fmla="*/ 6900122 w 7362098"/>
                              <a:gd name="connsiteY3389" fmla="*/ 3299268 h 4900456"/>
                              <a:gd name="connsiteX3390" fmla="*/ 6892936 w 7362098"/>
                              <a:gd name="connsiteY3390" fmla="*/ 3287292 h 4900456"/>
                              <a:gd name="connsiteX3391" fmla="*/ 6889742 w 7362098"/>
                              <a:gd name="connsiteY3391" fmla="*/ 3282502 h 4900456"/>
                              <a:gd name="connsiteX3392" fmla="*/ 6882955 w 7362098"/>
                              <a:gd name="connsiteY3392" fmla="*/ 3282901 h 4900456"/>
                              <a:gd name="connsiteX3393" fmla="*/ 6869382 w 7362098"/>
                              <a:gd name="connsiteY3393" fmla="*/ 3283300 h 4900456"/>
                              <a:gd name="connsiteX3394" fmla="*/ 6866987 w 7362098"/>
                              <a:gd name="connsiteY3394" fmla="*/ 3281704 h 4900456"/>
                              <a:gd name="connsiteX3395" fmla="*/ 6865390 w 7362098"/>
                              <a:gd name="connsiteY3395" fmla="*/ 3276514 h 4900456"/>
                              <a:gd name="connsiteX3396" fmla="*/ 6870580 w 7362098"/>
                              <a:gd name="connsiteY3396" fmla="*/ 3274917 h 4900456"/>
                              <a:gd name="connsiteX3397" fmla="*/ 6872975 w 7362098"/>
                              <a:gd name="connsiteY3397" fmla="*/ 3276514 h 4900456"/>
                              <a:gd name="connsiteX3398" fmla="*/ 6879362 w 7362098"/>
                              <a:gd name="connsiteY3398" fmla="*/ 3276514 h 4900456"/>
                              <a:gd name="connsiteX3399" fmla="*/ 6879762 w 7362098"/>
                              <a:gd name="connsiteY3399" fmla="*/ 3276514 h 4900456"/>
                              <a:gd name="connsiteX3400" fmla="*/ 6884353 w 7362098"/>
                              <a:gd name="connsiteY3400" fmla="*/ 3274618 h 4900456"/>
                              <a:gd name="connsiteX3401" fmla="*/ 1552891 w 7362098"/>
                              <a:gd name="connsiteY3401" fmla="*/ 3271325 h 4900456"/>
                              <a:gd name="connsiteX3402" fmla="*/ 1569658 w 7362098"/>
                              <a:gd name="connsiteY3402" fmla="*/ 3276116 h 4900456"/>
                              <a:gd name="connsiteX3403" fmla="*/ 1570856 w 7362098"/>
                              <a:gd name="connsiteY3403" fmla="*/ 3278910 h 4900456"/>
                              <a:gd name="connsiteX3404" fmla="*/ 1569260 w 7362098"/>
                              <a:gd name="connsiteY3404" fmla="*/ 3280507 h 4900456"/>
                              <a:gd name="connsiteX3405" fmla="*/ 1568462 w 7362098"/>
                              <a:gd name="connsiteY3405" fmla="*/ 3280507 h 4900456"/>
                              <a:gd name="connsiteX3406" fmla="*/ 1551693 w 7362098"/>
                              <a:gd name="connsiteY3406" fmla="*/ 3275716 h 4900456"/>
                              <a:gd name="connsiteX3407" fmla="*/ 1550098 w 7362098"/>
                              <a:gd name="connsiteY3407" fmla="*/ 3272922 h 4900456"/>
                              <a:gd name="connsiteX3408" fmla="*/ 1552891 w 7362098"/>
                              <a:gd name="connsiteY3408" fmla="*/ 3271325 h 4900456"/>
                              <a:gd name="connsiteX3409" fmla="*/ 1491022 w 7362098"/>
                              <a:gd name="connsiteY3409" fmla="*/ 3266535 h 4900456"/>
                              <a:gd name="connsiteX3410" fmla="*/ 1493417 w 7362098"/>
                              <a:gd name="connsiteY3410" fmla="*/ 3268531 h 4900456"/>
                              <a:gd name="connsiteX3411" fmla="*/ 1491420 w 7362098"/>
                              <a:gd name="connsiteY3411" fmla="*/ 3270926 h 4900456"/>
                              <a:gd name="connsiteX3412" fmla="*/ 1473853 w 7362098"/>
                              <a:gd name="connsiteY3412" fmla="*/ 3273322 h 4900456"/>
                              <a:gd name="connsiteX3413" fmla="*/ 1471459 w 7362098"/>
                              <a:gd name="connsiteY3413" fmla="*/ 3271326 h 4900456"/>
                              <a:gd name="connsiteX3414" fmla="*/ 1473454 w 7362098"/>
                              <a:gd name="connsiteY3414" fmla="*/ 3268930 h 4900456"/>
                              <a:gd name="connsiteX3415" fmla="*/ 1570060 w 7362098"/>
                              <a:gd name="connsiteY3415" fmla="*/ 3256555 h 4900456"/>
                              <a:gd name="connsiteX3416" fmla="*/ 1572453 w 7362098"/>
                              <a:gd name="connsiteY3416" fmla="*/ 3258551 h 4900456"/>
                              <a:gd name="connsiteX3417" fmla="*/ 1570457 w 7362098"/>
                              <a:gd name="connsiteY3417" fmla="*/ 3260946 h 4900456"/>
                              <a:gd name="connsiteX3418" fmla="*/ 1552891 w 7362098"/>
                              <a:gd name="connsiteY3418" fmla="*/ 3263342 h 4900456"/>
                              <a:gd name="connsiteX3419" fmla="*/ 1550500 w 7362098"/>
                              <a:gd name="connsiteY3419" fmla="*/ 3261346 h 4900456"/>
                              <a:gd name="connsiteX3420" fmla="*/ 1552495 w 7362098"/>
                              <a:gd name="connsiteY3420" fmla="*/ 3258950 h 4900456"/>
                              <a:gd name="connsiteX3421" fmla="*/ 198601 w 7362098"/>
                              <a:gd name="connsiteY3421" fmla="*/ 3255457 h 4900456"/>
                              <a:gd name="connsiteX3422" fmla="*/ 207983 w 7362098"/>
                              <a:gd name="connsiteY3422" fmla="*/ 3256555 h 4900456"/>
                              <a:gd name="connsiteX3423" fmla="*/ 215168 w 7362098"/>
                              <a:gd name="connsiteY3423" fmla="*/ 3268530 h 4900456"/>
                              <a:gd name="connsiteX3424" fmla="*/ 218761 w 7362098"/>
                              <a:gd name="connsiteY3424" fmla="*/ 3273321 h 4900456"/>
                              <a:gd name="connsiteX3425" fmla="*/ 224749 w 7362098"/>
                              <a:gd name="connsiteY3425" fmla="*/ 3273321 h 4900456"/>
                              <a:gd name="connsiteX3426" fmla="*/ 225148 w 7362098"/>
                              <a:gd name="connsiteY3426" fmla="*/ 3273321 h 4900456"/>
                              <a:gd name="connsiteX3427" fmla="*/ 225547 w 7362098"/>
                              <a:gd name="connsiteY3427" fmla="*/ 3272922 h 4900456"/>
                              <a:gd name="connsiteX3428" fmla="*/ 238721 w 7362098"/>
                              <a:gd name="connsiteY3428" fmla="*/ 3272522 h 4900456"/>
                              <a:gd name="connsiteX3429" fmla="*/ 245906 w 7362098"/>
                              <a:gd name="connsiteY3429" fmla="*/ 3284099 h 4900456"/>
                              <a:gd name="connsiteX3430" fmla="*/ 245906 w 7362098"/>
                              <a:gd name="connsiteY3430" fmla="*/ 3284498 h 4900456"/>
                              <a:gd name="connsiteX3431" fmla="*/ 249499 w 7362098"/>
                              <a:gd name="connsiteY3431" fmla="*/ 3289289 h 4900456"/>
                              <a:gd name="connsiteX3432" fmla="*/ 255886 w 7362098"/>
                              <a:gd name="connsiteY3432" fmla="*/ 3289289 h 4900456"/>
                              <a:gd name="connsiteX3433" fmla="*/ 256286 w 7362098"/>
                              <a:gd name="connsiteY3433" fmla="*/ 3289289 h 4900456"/>
                              <a:gd name="connsiteX3434" fmla="*/ 270258 w 7362098"/>
                              <a:gd name="connsiteY3434" fmla="*/ 3288490 h 4900456"/>
                              <a:gd name="connsiteX3435" fmla="*/ 277443 w 7362098"/>
                              <a:gd name="connsiteY3435" fmla="*/ 3300467 h 4900456"/>
                              <a:gd name="connsiteX3436" fmla="*/ 281036 w 7362098"/>
                              <a:gd name="connsiteY3436" fmla="*/ 3305258 h 4900456"/>
                              <a:gd name="connsiteX3437" fmla="*/ 284230 w 7362098"/>
                              <a:gd name="connsiteY3437" fmla="*/ 3306056 h 4900456"/>
                              <a:gd name="connsiteX3438" fmla="*/ 288621 w 7362098"/>
                              <a:gd name="connsiteY3438" fmla="*/ 3306455 h 4900456"/>
                              <a:gd name="connsiteX3439" fmla="*/ 292214 w 7362098"/>
                              <a:gd name="connsiteY3439" fmla="*/ 3310447 h 4900456"/>
                              <a:gd name="connsiteX3440" fmla="*/ 286625 w 7362098"/>
                              <a:gd name="connsiteY3440" fmla="*/ 3314439 h 4900456"/>
                              <a:gd name="connsiteX3441" fmla="*/ 280637 w 7362098"/>
                              <a:gd name="connsiteY3441" fmla="*/ 3314040 h 4900456"/>
                              <a:gd name="connsiteX3442" fmla="*/ 275846 w 7362098"/>
                              <a:gd name="connsiteY3442" fmla="*/ 3312443 h 4900456"/>
                              <a:gd name="connsiteX3443" fmla="*/ 268661 w 7362098"/>
                              <a:gd name="connsiteY3443" fmla="*/ 3300467 h 4900456"/>
                              <a:gd name="connsiteX3444" fmla="*/ 265467 w 7362098"/>
                              <a:gd name="connsiteY3444" fmla="*/ 3295676 h 4900456"/>
                              <a:gd name="connsiteX3445" fmla="*/ 258681 w 7362098"/>
                              <a:gd name="connsiteY3445" fmla="*/ 3296075 h 4900456"/>
                              <a:gd name="connsiteX3446" fmla="*/ 245108 w 7362098"/>
                              <a:gd name="connsiteY3446" fmla="*/ 3296474 h 4900456"/>
                              <a:gd name="connsiteX3447" fmla="*/ 237923 w 7362098"/>
                              <a:gd name="connsiteY3447" fmla="*/ 3284898 h 4900456"/>
                              <a:gd name="connsiteX3448" fmla="*/ 234330 w 7362098"/>
                              <a:gd name="connsiteY3448" fmla="*/ 3279708 h 4900456"/>
                              <a:gd name="connsiteX3449" fmla="*/ 228342 w 7362098"/>
                              <a:gd name="connsiteY3449" fmla="*/ 3279708 h 4900456"/>
                              <a:gd name="connsiteX3450" fmla="*/ 227943 w 7362098"/>
                              <a:gd name="connsiteY3450" fmla="*/ 3279708 h 4900456"/>
                              <a:gd name="connsiteX3451" fmla="*/ 214370 w 7362098"/>
                              <a:gd name="connsiteY3451" fmla="*/ 3280107 h 4900456"/>
                              <a:gd name="connsiteX3452" fmla="*/ 207184 w 7362098"/>
                              <a:gd name="connsiteY3452" fmla="*/ 3268131 h 4900456"/>
                              <a:gd name="connsiteX3453" fmla="*/ 203991 w 7362098"/>
                              <a:gd name="connsiteY3453" fmla="*/ 3263341 h 4900456"/>
                              <a:gd name="connsiteX3454" fmla="*/ 197204 w 7362098"/>
                              <a:gd name="connsiteY3454" fmla="*/ 3263740 h 4900456"/>
                              <a:gd name="connsiteX3455" fmla="*/ 183631 w 7362098"/>
                              <a:gd name="connsiteY3455" fmla="*/ 3264139 h 4900456"/>
                              <a:gd name="connsiteX3456" fmla="*/ 181236 w 7362098"/>
                              <a:gd name="connsiteY3456" fmla="*/ 3262543 h 4900456"/>
                              <a:gd name="connsiteX3457" fmla="*/ 179639 w 7362098"/>
                              <a:gd name="connsiteY3457" fmla="*/ 3257353 h 4900456"/>
                              <a:gd name="connsiteX3458" fmla="*/ 184829 w 7362098"/>
                              <a:gd name="connsiteY3458" fmla="*/ 3255756 h 4900456"/>
                              <a:gd name="connsiteX3459" fmla="*/ 187224 w 7362098"/>
                              <a:gd name="connsiteY3459" fmla="*/ 3257353 h 4900456"/>
                              <a:gd name="connsiteX3460" fmla="*/ 193611 w 7362098"/>
                              <a:gd name="connsiteY3460" fmla="*/ 3257353 h 4900456"/>
                              <a:gd name="connsiteX3461" fmla="*/ 194011 w 7362098"/>
                              <a:gd name="connsiteY3461" fmla="*/ 3257353 h 4900456"/>
                              <a:gd name="connsiteX3462" fmla="*/ 198601 w 7362098"/>
                              <a:gd name="connsiteY3462" fmla="*/ 3255457 h 4900456"/>
                              <a:gd name="connsiteX3463" fmla="*/ 1475449 w 7362098"/>
                              <a:gd name="connsiteY3463" fmla="*/ 3249369 h 4900456"/>
                              <a:gd name="connsiteX3464" fmla="*/ 1492217 w 7362098"/>
                              <a:gd name="connsiteY3464" fmla="*/ 3254160 h 4900456"/>
                              <a:gd name="connsiteX3465" fmla="*/ 1493814 w 7362098"/>
                              <a:gd name="connsiteY3465" fmla="*/ 3256954 h 4900456"/>
                              <a:gd name="connsiteX3466" fmla="*/ 1492217 w 7362098"/>
                              <a:gd name="connsiteY3466" fmla="*/ 3258551 h 4900456"/>
                              <a:gd name="connsiteX3467" fmla="*/ 1491419 w 7362098"/>
                              <a:gd name="connsiteY3467" fmla="*/ 3258551 h 4900456"/>
                              <a:gd name="connsiteX3468" fmla="*/ 1474650 w 7362098"/>
                              <a:gd name="connsiteY3468" fmla="*/ 3253760 h 4900456"/>
                              <a:gd name="connsiteX3469" fmla="*/ 1472653 w 7362098"/>
                              <a:gd name="connsiteY3469" fmla="*/ 3250966 h 4900456"/>
                              <a:gd name="connsiteX3470" fmla="*/ 1475449 w 7362098"/>
                              <a:gd name="connsiteY3470" fmla="*/ 3249369 h 4900456"/>
                              <a:gd name="connsiteX3471" fmla="*/ 6901518 w 7362098"/>
                              <a:gd name="connsiteY3471" fmla="*/ 3242283 h 4900456"/>
                              <a:gd name="connsiteX3472" fmla="*/ 6910900 w 7362098"/>
                              <a:gd name="connsiteY3472" fmla="*/ 3243381 h 4900456"/>
                              <a:gd name="connsiteX3473" fmla="*/ 6918085 w 7362098"/>
                              <a:gd name="connsiteY3473" fmla="*/ 3255357 h 4900456"/>
                              <a:gd name="connsiteX3474" fmla="*/ 6921678 w 7362098"/>
                              <a:gd name="connsiteY3474" fmla="*/ 3260147 h 4900456"/>
                              <a:gd name="connsiteX3475" fmla="*/ 6927666 w 7362098"/>
                              <a:gd name="connsiteY3475" fmla="*/ 3260147 h 4900456"/>
                              <a:gd name="connsiteX3476" fmla="*/ 6928065 w 7362098"/>
                              <a:gd name="connsiteY3476" fmla="*/ 3260147 h 4900456"/>
                              <a:gd name="connsiteX3477" fmla="*/ 6928464 w 7362098"/>
                              <a:gd name="connsiteY3477" fmla="*/ 3259748 h 4900456"/>
                              <a:gd name="connsiteX3478" fmla="*/ 6941638 w 7362098"/>
                              <a:gd name="connsiteY3478" fmla="*/ 3259349 h 4900456"/>
                              <a:gd name="connsiteX3479" fmla="*/ 6948823 w 7362098"/>
                              <a:gd name="connsiteY3479" fmla="*/ 3270925 h 4900456"/>
                              <a:gd name="connsiteX3480" fmla="*/ 6948823 w 7362098"/>
                              <a:gd name="connsiteY3480" fmla="*/ 3271325 h 4900456"/>
                              <a:gd name="connsiteX3481" fmla="*/ 6952416 w 7362098"/>
                              <a:gd name="connsiteY3481" fmla="*/ 3276115 h 4900456"/>
                              <a:gd name="connsiteX3482" fmla="*/ 6958803 w 7362098"/>
                              <a:gd name="connsiteY3482" fmla="*/ 3276115 h 4900456"/>
                              <a:gd name="connsiteX3483" fmla="*/ 6959203 w 7362098"/>
                              <a:gd name="connsiteY3483" fmla="*/ 3276115 h 4900456"/>
                              <a:gd name="connsiteX3484" fmla="*/ 6973174 w 7362098"/>
                              <a:gd name="connsiteY3484" fmla="*/ 3275317 h 4900456"/>
                              <a:gd name="connsiteX3485" fmla="*/ 6980360 w 7362098"/>
                              <a:gd name="connsiteY3485" fmla="*/ 3287294 h 4900456"/>
                              <a:gd name="connsiteX3486" fmla="*/ 6983953 w 7362098"/>
                              <a:gd name="connsiteY3486" fmla="*/ 3292084 h 4900456"/>
                              <a:gd name="connsiteX3487" fmla="*/ 6987146 w 7362098"/>
                              <a:gd name="connsiteY3487" fmla="*/ 3292882 h 4900456"/>
                              <a:gd name="connsiteX3488" fmla="*/ 6991538 w 7362098"/>
                              <a:gd name="connsiteY3488" fmla="*/ 3293282 h 4900456"/>
                              <a:gd name="connsiteX3489" fmla="*/ 6995130 w 7362098"/>
                              <a:gd name="connsiteY3489" fmla="*/ 3297274 h 4900456"/>
                              <a:gd name="connsiteX3490" fmla="*/ 6989542 w 7362098"/>
                              <a:gd name="connsiteY3490" fmla="*/ 3301266 h 4900456"/>
                              <a:gd name="connsiteX3491" fmla="*/ 6983554 w 7362098"/>
                              <a:gd name="connsiteY3491" fmla="*/ 3300866 h 4900456"/>
                              <a:gd name="connsiteX3492" fmla="*/ 6978763 w 7362098"/>
                              <a:gd name="connsiteY3492" fmla="*/ 3299270 h 4900456"/>
                              <a:gd name="connsiteX3493" fmla="*/ 6971578 w 7362098"/>
                              <a:gd name="connsiteY3493" fmla="*/ 3287294 h 4900456"/>
                              <a:gd name="connsiteX3494" fmla="*/ 6968384 w 7362098"/>
                              <a:gd name="connsiteY3494" fmla="*/ 3282502 h 4900456"/>
                              <a:gd name="connsiteX3495" fmla="*/ 6961598 w 7362098"/>
                              <a:gd name="connsiteY3495" fmla="*/ 3282901 h 4900456"/>
                              <a:gd name="connsiteX3496" fmla="*/ 6948025 w 7362098"/>
                              <a:gd name="connsiteY3496" fmla="*/ 3283301 h 4900456"/>
                              <a:gd name="connsiteX3497" fmla="*/ 6940839 w 7362098"/>
                              <a:gd name="connsiteY3497" fmla="*/ 3271724 h 4900456"/>
                              <a:gd name="connsiteX3498" fmla="*/ 6937247 w 7362098"/>
                              <a:gd name="connsiteY3498" fmla="*/ 3266534 h 4900456"/>
                              <a:gd name="connsiteX3499" fmla="*/ 6931259 w 7362098"/>
                              <a:gd name="connsiteY3499" fmla="*/ 3266534 h 4900456"/>
                              <a:gd name="connsiteX3500" fmla="*/ 6930860 w 7362098"/>
                              <a:gd name="connsiteY3500" fmla="*/ 3266534 h 4900456"/>
                              <a:gd name="connsiteX3501" fmla="*/ 6917287 w 7362098"/>
                              <a:gd name="connsiteY3501" fmla="*/ 3266934 h 4900456"/>
                              <a:gd name="connsiteX3502" fmla="*/ 6910101 w 7362098"/>
                              <a:gd name="connsiteY3502" fmla="*/ 3254958 h 4900456"/>
                              <a:gd name="connsiteX3503" fmla="*/ 6906907 w 7362098"/>
                              <a:gd name="connsiteY3503" fmla="*/ 3250167 h 4900456"/>
                              <a:gd name="connsiteX3504" fmla="*/ 6900120 w 7362098"/>
                              <a:gd name="connsiteY3504" fmla="*/ 3250566 h 4900456"/>
                              <a:gd name="connsiteX3505" fmla="*/ 6886548 w 7362098"/>
                              <a:gd name="connsiteY3505" fmla="*/ 3250966 h 4900456"/>
                              <a:gd name="connsiteX3506" fmla="*/ 6884152 w 7362098"/>
                              <a:gd name="connsiteY3506" fmla="*/ 3249369 h 4900456"/>
                              <a:gd name="connsiteX3507" fmla="*/ 6882556 w 7362098"/>
                              <a:gd name="connsiteY3507" fmla="*/ 3244179 h 4900456"/>
                              <a:gd name="connsiteX3508" fmla="*/ 6887745 w 7362098"/>
                              <a:gd name="connsiteY3508" fmla="*/ 3242582 h 4900456"/>
                              <a:gd name="connsiteX3509" fmla="*/ 6890140 w 7362098"/>
                              <a:gd name="connsiteY3509" fmla="*/ 3244179 h 4900456"/>
                              <a:gd name="connsiteX3510" fmla="*/ 6896528 w 7362098"/>
                              <a:gd name="connsiteY3510" fmla="*/ 3244179 h 4900456"/>
                              <a:gd name="connsiteX3511" fmla="*/ 6896927 w 7362098"/>
                              <a:gd name="connsiteY3511" fmla="*/ 3244179 h 4900456"/>
                              <a:gd name="connsiteX3512" fmla="*/ 6901518 w 7362098"/>
                              <a:gd name="connsiteY3512" fmla="*/ 3242283 h 4900456"/>
                              <a:gd name="connsiteX3513" fmla="*/ 1563272 w 7362098"/>
                              <a:gd name="connsiteY3513" fmla="*/ 3238990 h 4900456"/>
                              <a:gd name="connsiteX3514" fmla="*/ 1566069 w 7362098"/>
                              <a:gd name="connsiteY3514" fmla="*/ 3239788 h 4900456"/>
                              <a:gd name="connsiteX3515" fmla="*/ 1565268 w 7362098"/>
                              <a:gd name="connsiteY3515" fmla="*/ 3242582 h 4900456"/>
                              <a:gd name="connsiteX3516" fmla="*/ 1550099 w 7362098"/>
                              <a:gd name="connsiteY3516" fmla="*/ 3251366 h 4900456"/>
                              <a:gd name="connsiteX3517" fmla="*/ 1549301 w 7362098"/>
                              <a:gd name="connsiteY3517" fmla="*/ 3251765 h 4900456"/>
                              <a:gd name="connsiteX3518" fmla="*/ 1547305 w 7362098"/>
                              <a:gd name="connsiteY3518" fmla="*/ 3250567 h 4900456"/>
                              <a:gd name="connsiteX3519" fmla="*/ 1548102 w 7362098"/>
                              <a:gd name="connsiteY3519" fmla="*/ 3247773 h 4900456"/>
                              <a:gd name="connsiteX3520" fmla="*/ 1485031 w 7362098"/>
                              <a:gd name="connsiteY3520" fmla="*/ 3233800 h 4900456"/>
                              <a:gd name="connsiteX3521" fmla="*/ 1499003 w 7362098"/>
                              <a:gd name="connsiteY3521" fmla="*/ 3244579 h 4900456"/>
                              <a:gd name="connsiteX3522" fmla="*/ 1499405 w 7362098"/>
                              <a:gd name="connsiteY3522" fmla="*/ 3247374 h 4900456"/>
                              <a:gd name="connsiteX3523" fmla="*/ 1497807 w 7362098"/>
                              <a:gd name="connsiteY3523" fmla="*/ 3248172 h 4900456"/>
                              <a:gd name="connsiteX3524" fmla="*/ 1496210 w 7362098"/>
                              <a:gd name="connsiteY3524" fmla="*/ 3247773 h 4900456"/>
                              <a:gd name="connsiteX3525" fmla="*/ 1482636 w 7362098"/>
                              <a:gd name="connsiteY3525" fmla="*/ 3236994 h 4900456"/>
                              <a:gd name="connsiteX3526" fmla="*/ 1482237 w 7362098"/>
                              <a:gd name="connsiteY3526" fmla="*/ 3234199 h 4900456"/>
                              <a:gd name="connsiteX3527" fmla="*/ 1485031 w 7362098"/>
                              <a:gd name="connsiteY3527" fmla="*/ 3233800 h 4900456"/>
                              <a:gd name="connsiteX3528" fmla="*/ 1553293 w 7362098"/>
                              <a:gd name="connsiteY3528" fmla="*/ 3224619 h 4900456"/>
                              <a:gd name="connsiteX3529" fmla="*/ 1553694 w 7362098"/>
                              <a:gd name="connsiteY3529" fmla="*/ 3227413 h 4900456"/>
                              <a:gd name="connsiteX3530" fmla="*/ 1542912 w 7362098"/>
                              <a:gd name="connsiteY3530" fmla="*/ 3241386 h 4900456"/>
                              <a:gd name="connsiteX3531" fmla="*/ 1541317 w 7362098"/>
                              <a:gd name="connsiteY3531" fmla="*/ 3242185 h 4900456"/>
                              <a:gd name="connsiteX3532" fmla="*/ 1539719 w 7362098"/>
                              <a:gd name="connsiteY3532" fmla="*/ 3241785 h 4900456"/>
                              <a:gd name="connsiteX3533" fmla="*/ 1539719 w 7362098"/>
                              <a:gd name="connsiteY3533" fmla="*/ 3238991 h 4900456"/>
                              <a:gd name="connsiteX3534" fmla="*/ 1550500 w 7362098"/>
                              <a:gd name="connsiteY3534" fmla="*/ 3225018 h 4900456"/>
                              <a:gd name="connsiteX3535" fmla="*/ 1553293 w 7362098"/>
                              <a:gd name="connsiteY3535" fmla="*/ 3224619 h 4900456"/>
                              <a:gd name="connsiteX3536" fmla="*/ 1497008 w 7362098"/>
                              <a:gd name="connsiteY3536" fmla="*/ 3221026 h 4900456"/>
                              <a:gd name="connsiteX3537" fmla="*/ 1499801 w 7362098"/>
                              <a:gd name="connsiteY3537" fmla="*/ 3221824 h 4900456"/>
                              <a:gd name="connsiteX3538" fmla="*/ 1508586 w 7362098"/>
                              <a:gd name="connsiteY3538" fmla="*/ 3236995 h 4900456"/>
                              <a:gd name="connsiteX3539" fmla="*/ 1507786 w 7362098"/>
                              <a:gd name="connsiteY3539" fmla="*/ 3239789 h 4900456"/>
                              <a:gd name="connsiteX3540" fmla="*/ 1506987 w 7362098"/>
                              <a:gd name="connsiteY3540" fmla="*/ 3240188 h 4900456"/>
                              <a:gd name="connsiteX3541" fmla="*/ 1504992 w 7362098"/>
                              <a:gd name="connsiteY3541" fmla="*/ 3238991 h 4900456"/>
                              <a:gd name="connsiteX3542" fmla="*/ 1496209 w 7362098"/>
                              <a:gd name="connsiteY3542" fmla="*/ 3223820 h 4900456"/>
                              <a:gd name="connsiteX3543" fmla="*/ 1497008 w 7362098"/>
                              <a:gd name="connsiteY3543" fmla="*/ 3221026 h 4900456"/>
                              <a:gd name="connsiteX3544" fmla="*/ 1535330 w 7362098"/>
                              <a:gd name="connsiteY3544" fmla="*/ 3215836 h 4900456"/>
                              <a:gd name="connsiteX3545" fmla="*/ 1536927 w 7362098"/>
                              <a:gd name="connsiteY3545" fmla="*/ 3218630 h 4900456"/>
                              <a:gd name="connsiteX3546" fmla="*/ 1532137 w 7362098"/>
                              <a:gd name="connsiteY3546" fmla="*/ 3235397 h 4900456"/>
                              <a:gd name="connsiteX3547" fmla="*/ 1530539 w 7362098"/>
                              <a:gd name="connsiteY3547" fmla="*/ 3236994 h 4900456"/>
                              <a:gd name="connsiteX3548" fmla="*/ 1529741 w 7362098"/>
                              <a:gd name="connsiteY3548" fmla="*/ 3236994 h 4900456"/>
                              <a:gd name="connsiteX3549" fmla="*/ 1527746 w 7362098"/>
                              <a:gd name="connsiteY3549" fmla="*/ 3234200 h 4900456"/>
                              <a:gd name="connsiteX3550" fmla="*/ 1532536 w 7362098"/>
                              <a:gd name="connsiteY3550" fmla="*/ 3217432 h 4900456"/>
                              <a:gd name="connsiteX3551" fmla="*/ 1535330 w 7362098"/>
                              <a:gd name="connsiteY3551" fmla="*/ 3215836 h 4900456"/>
                              <a:gd name="connsiteX3552" fmla="*/ 1515374 w 7362098"/>
                              <a:gd name="connsiteY3552" fmla="*/ 3214240 h 4900456"/>
                              <a:gd name="connsiteX3553" fmla="*/ 1517771 w 7362098"/>
                              <a:gd name="connsiteY3553" fmla="*/ 3216236 h 4900456"/>
                              <a:gd name="connsiteX3554" fmla="*/ 1520166 w 7362098"/>
                              <a:gd name="connsiteY3554" fmla="*/ 3233801 h 4900456"/>
                              <a:gd name="connsiteX3555" fmla="*/ 1518170 w 7362098"/>
                              <a:gd name="connsiteY3555" fmla="*/ 3236197 h 4900456"/>
                              <a:gd name="connsiteX3556" fmla="*/ 1515774 w 7362098"/>
                              <a:gd name="connsiteY3556" fmla="*/ 3234201 h 4900456"/>
                              <a:gd name="connsiteX3557" fmla="*/ 1513378 w 7362098"/>
                              <a:gd name="connsiteY3557" fmla="*/ 3216635 h 4900456"/>
                              <a:gd name="connsiteX3558" fmla="*/ 1515374 w 7362098"/>
                              <a:gd name="connsiteY3558" fmla="*/ 3214240 h 4900456"/>
                              <a:gd name="connsiteX3559" fmla="*/ 560129 w 7362098"/>
                              <a:gd name="connsiteY3559" fmla="*/ 3189639 h 4900456"/>
                              <a:gd name="connsiteX3560" fmla="*/ 579241 w 7362098"/>
                              <a:gd name="connsiteY3560" fmla="*/ 3203860 h 4900456"/>
                              <a:gd name="connsiteX3561" fmla="*/ 573652 w 7362098"/>
                              <a:gd name="connsiteY3561" fmla="*/ 3207453 h 4900456"/>
                              <a:gd name="connsiteX3562" fmla="*/ 539321 w 7362098"/>
                              <a:gd name="connsiteY3562" fmla="*/ 3199469 h 4900456"/>
                              <a:gd name="connsiteX3563" fmla="*/ 532135 w 7362098"/>
                              <a:gd name="connsiteY3563" fmla="*/ 3233402 h 4900456"/>
                              <a:gd name="connsiteX3564" fmla="*/ 526546 w 7362098"/>
                              <a:gd name="connsiteY3564" fmla="*/ 3236995 h 4900456"/>
                              <a:gd name="connsiteX3565" fmla="*/ 525748 w 7362098"/>
                              <a:gd name="connsiteY3565" fmla="*/ 3235797 h 4900456"/>
                              <a:gd name="connsiteX3566" fmla="*/ 536526 w 7362098"/>
                              <a:gd name="connsiteY3566" fmla="*/ 3193082 h 4900456"/>
                              <a:gd name="connsiteX3567" fmla="*/ 560129 w 7362098"/>
                              <a:gd name="connsiteY3567" fmla="*/ 3189639 h 4900456"/>
                              <a:gd name="connsiteX3568" fmla="*/ 7263044 w 7362098"/>
                              <a:gd name="connsiteY3568" fmla="*/ 3176465 h 4900456"/>
                              <a:gd name="connsiteX3569" fmla="*/ 7282155 w 7362098"/>
                              <a:gd name="connsiteY3569" fmla="*/ 3190686 h 4900456"/>
                              <a:gd name="connsiteX3570" fmla="*/ 7276566 w 7362098"/>
                              <a:gd name="connsiteY3570" fmla="*/ 3194279 h 4900456"/>
                              <a:gd name="connsiteX3571" fmla="*/ 7242235 w 7362098"/>
                              <a:gd name="connsiteY3571" fmla="*/ 3186295 h 4900456"/>
                              <a:gd name="connsiteX3572" fmla="*/ 7235049 w 7362098"/>
                              <a:gd name="connsiteY3572" fmla="*/ 3220228 h 4900456"/>
                              <a:gd name="connsiteX3573" fmla="*/ 7229460 w 7362098"/>
                              <a:gd name="connsiteY3573" fmla="*/ 3223821 h 4900456"/>
                              <a:gd name="connsiteX3574" fmla="*/ 7228661 w 7362098"/>
                              <a:gd name="connsiteY3574" fmla="*/ 3222623 h 4900456"/>
                              <a:gd name="connsiteX3575" fmla="*/ 7239441 w 7362098"/>
                              <a:gd name="connsiteY3575" fmla="*/ 3179908 h 4900456"/>
                              <a:gd name="connsiteX3576" fmla="*/ 7263044 w 7362098"/>
                              <a:gd name="connsiteY3576" fmla="*/ 3176465 h 4900456"/>
                              <a:gd name="connsiteX3577" fmla="*/ 5303326 w 7362098"/>
                              <a:gd name="connsiteY3577" fmla="*/ 3160348 h 4900456"/>
                              <a:gd name="connsiteX3578" fmla="*/ 5305721 w 7362098"/>
                              <a:gd name="connsiteY3578" fmla="*/ 3162344 h 4900456"/>
                              <a:gd name="connsiteX3579" fmla="*/ 5308117 w 7362098"/>
                              <a:gd name="connsiteY3579" fmla="*/ 3179909 h 4900456"/>
                              <a:gd name="connsiteX3580" fmla="*/ 5306121 w 7362098"/>
                              <a:gd name="connsiteY3580" fmla="*/ 3182305 h 4900456"/>
                              <a:gd name="connsiteX3581" fmla="*/ 5303725 w 7362098"/>
                              <a:gd name="connsiteY3581" fmla="*/ 3180309 h 4900456"/>
                              <a:gd name="connsiteX3582" fmla="*/ 5301330 w 7362098"/>
                              <a:gd name="connsiteY3582" fmla="*/ 3162743 h 4900456"/>
                              <a:gd name="connsiteX3583" fmla="*/ 5303326 w 7362098"/>
                              <a:gd name="connsiteY3583" fmla="*/ 3160348 h 4900456"/>
                              <a:gd name="connsiteX3584" fmla="*/ 5291749 w 7362098"/>
                              <a:gd name="connsiteY3584" fmla="*/ 3159550 h 4900456"/>
                              <a:gd name="connsiteX3585" fmla="*/ 5292947 w 7362098"/>
                              <a:gd name="connsiteY3585" fmla="*/ 3162344 h 4900456"/>
                              <a:gd name="connsiteX3586" fmla="*/ 5288156 w 7362098"/>
                              <a:gd name="connsiteY3586" fmla="*/ 3179111 h 4900456"/>
                              <a:gd name="connsiteX3587" fmla="*/ 5286559 w 7362098"/>
                              <a:gd name="connsiteY3587" fmla="*/ 3180708 h 4900456"/>
                              <a:gd name="connsiteX3588" fmla="*/ 5285761 w 7362098"/>
                              <a:gd name="connsiteY3588" fmla="*/ 3180708 h 4900456"/>
                              <a:gd name="connsiteX3589" fmla="*/ 5284164 w 7362098"/>
                              <a:gd name="connsiteY3589" fmla="*/ 3177914 h 4900456"/>
                              <a:gd name="connsiteX3590" fmla="*/ 5288955 w 7362098"/>
                              <a:gd name="connsiteY3590" fmla="*/ 3161147 h 4900456"/>
                              <a:gd name="connsiteX3591" fmla="*/ 5291749 w 7362098"/>
                              <a:gd name="connsiteY3591" fmla="*/ 3159550 h 4900456"/>
                              <a:gd name="connsiteX3592" fmla="*/ 5314104 w 7362098"/>
                              <a:gd name="connsiteY3592" fmla="*/ 3156754 h 4900456"/>
                              <a:gd name="connsiteX3593" fmla="*/ 5316898 w 7362098"/>
                              <a:gd name="connsiteY3593" fmla="*/ 3157553 h 4900456"/>
                              <a:gd name="connsiteX3594" fmla="*/ 5325682 w 7362098"/>
                              <a:gd name="connsiteY3594" fmla="*/ 3172723 h 4900456"/>
                              <a:gd name="connsiteX3595" fmla="*/ 5324883 w 7362098"/>
                              <a:gd name="connsiteY3595" fmla="*/ 3175518 h 4900456"/>
                              <a:gd name="connsiteX3596" fmla="*/ 5324085 w 7362098"/>
                              <a:gd name="connsiteY3596" fmla="*/ 3175917 h 4900456"/>
                              <a:gd name="connsiteX3597" fmla="*/ 5322089 w 7362098"/>
                              <a:gd name="connsiteY3597" fmla="*/ 3174719 h 4900456"/>
                              <a:gd name="connsiteX3598" fmla="*/ 5313305 w 7362098"/>
                              <a:gd name="connsiteY3598" fmla="*/ 3159549 h 4900456"/>
                              <a:gd name="connsiteX3599" fmla="*/ 5314104 w 7362098"/>
                              <a:gd name="connsiteY3599" fmla="*/ 3156754 h 4900456"/>
                              <a:gd name="connsiteX3600" fmla="*/ 5281770 w 7362098"/>
                              <a:gd name="connsiteY3600" fmla="*/ 3154360 h 4900456"/>
                              <a:gd name="connsiteX3601" fmla="*/ 5282568 w 7362098"/>
                              <a:gd name="connsiteY3601" fmla="*/ 3157155 h 4900456"/>
                              <a:gd name="connsiteX3602" fmla="*/ 5271789 w 7362098"/>
                              <a:gd name="connsiteY3602" fmla="*/ 3171127 h 4900456"/>
                              <a:gd name="connsiteX3603" fmla="*/ 5270192 w 7362098"/>
                              <a:gd name="connsiteY3603" fmla="*/ 3171926 h 4900456"/>
                              <a:gd name="connsiteX3604" fmla="*/ 5268595 w 7362098"/>
                              <a:gd name="connsiteY3604" fmla="*/ 3171527 h 4900456"/>
                              <a:gd name="connsiteX3605" fmla="*/ 5268196 w 7362098"/>
                              <a:gd name="connsiteY3605" fmla="*/ 3168732 h 4900456"/>
                              <a:gd name="connsiteX3606" fmla="*/ 5278976 w 7362098"/>
                              <a:gd name="connsiteY3606" fmla="*/ 3154759 h 4900456"/>
                              <a:gd name="connsiteX3607" fmla="*/ 5281770 w 7362098"/>
                              <a:gd name="connsiteY3607" fmla="*/ 3154360 h 4900456"/>
                              <a:gd name="connsiteX3608" fmla="*/ 5325680 w 7362098"/>
                              <a:gd name="connsiteY3608" fmla="*/ 3148771 h 4900456"/>
                              <a:gd name="connsiteX3609" fmla="*/ 5340052 w 7362098"/>
                              <a:gd name="connsiteY3609" fmla="*/ 3159550 h 4900456"/>
                              <a:gd name="connsiteX3610" fmla="*/ 5340452 w 7362098"/>
                              <a:gd name="connsiteY3610" fmla="*/ 3162345 h 4900456"/>
                              <a:gd name="connsiteX3611" fmla="*/ 5338855 w 7362098"/>
                              <a:gd name="connsiteY3611" fmla="*/ 3163143 h 4900456"/>
                              <a:gd name="connsiteX3612" fmla="*/ 5337258 w 7362098"/>
                              <a:gd name="connsiteY3612" fmla="*/ 3162744 h 4900456"/>
                              <a:gd name="connsiteX3613" fmla="*/ 5323285 w 7362098"/>
                              <a:gd name="connsiteY3613" fmla="*/ 3151965 h 4900456"/>
                              <a:gd name="connsiteX3614" fmla="*/ 5322886 w 7362098"/>
                              <a:gd name="connsiteY3614" fmla="*/ 3149170 h 4900456"/>
                              <a:gd name="connsiteX3615" fmla="*/ 5325680 w 7362098"/>
                              <a:gd name="connsiteY3615" fmla="*/ 3148771 h 4900456"/>
                              <a:gd name="connsiteX3616" fmla="*/ 1834722 w 7362098"/>
                              <a:gd name="connsiteY3616" fmla="*/ 3148372 h 4900456"/>
                              <a:gd name="connsiteX3617" fmla="*/ 1837517 w 7362098"/>
                              <a:gd name="connsiteY3617" fmla="*/ 3149968 h 4900456"/>
                              <a:gd name="connsiteX3618" fmla="*/ 1855083 w 7362098"/>
                              <a:gd name="connsiteY3618" fmla="*/ 3160747 h 4900456"/>
                              <a:gd name="connsiteX3619" fmla="*/ 1858276 w 7362098"/>
                              <a:gd name="connsiteY3619" fmla="*/ 3162344 h 4900456"/>
                              <a:gd name="connsiteX3620" fmla="*/ 1857079 w 7362098"/>
                              <a:gd name="connsiteY3620" fmla="*/ 3165138 h 4900456"/>
                              <a:gd name="connsiteX3621" fmla="*/ 1856679 w 7362098"/>
                              <a:gd name="connsiteY3621" fmla="*/ 3165138 h 4900456"/>
                              <a:gd name="connsiteX3622" fmla="*/ 1843904 w 7362098"/>
                              <a:gd name="connsiteY3622" fmla="*/ 3163940 h 4900456"/>
                              <a:gd name="connsiteX3623" fmla="*/ 1815162 w 7362098"/>
                              <a:gd name="connsiteY3623" fmla="*/ 3196277 h 4900456"/>
                              <a:gd name="connsiteX3624" fmla="*/ 1772055 w 7362098"/>
                              <a:gd name="connsiteY3624" fmla="*/ 3199470 h 4900456"/>
                              <a:gd name="connsiteX3625" fmla="*/ 1765269 w 7362098"/>
                              <a:gd name="connsiteY3625" fmla="*/ 3210648 h 4900456"/>
                              <a:gd name="connsiteX3626" fmla="*/ 1764870 w 7362098"/>
                              <a:gd name="connsiteY3626" fmla="*/ 3211047 h 4900456"/>
                              <a:gd name="connsiteX3627" fmla="*/ 1762075 w 7362098"/>
                              <a:gd name="connsiteY3627" fmla="*/ 3210249 h 4900456"/>
                              <a:gd name="connsiteX3628" fmla="*/ 1762475 w 7362098"/>
                              <a:gd name="connsiteY3628" fmla="*/ 3207055 h 4900456"/>
                              <a:gd name="connsiteX3629" fmla="*/ 1764471 w 7362098"/>
                              <a:gd name="connsiteY3629" fmla="*/ 3186296 h 4900456"/>
                              <a:gd name="connsiteX3630" fmla="*/ 1764870 w 7362098"/>
                              <a:gd name="connsiteY3630" fmla="*/ 3183102 h 4900456"/>
                              <a:gd name="connsiteX3631" fmla="*/ 1768063 w 7362098"/>
                              <a:gd name="connsiteY3631" fmla="*/ 3183501 h 4900456"/>
                              <a:gd name="connsiteX3632" fmla="*/ 1772455 w 7362098"/>
                              <a:gd name="connsiteY3632" fmla="*/ 3195079 h 4900456"/>
                              <a:gd name="connsiteX3633" fmla="*/ 1772854 w 7362098"/>
                              <a:gd name="connsiteY3633" fmla="*/ 3195079 h 4900456"/>
                              <a:gd name="connsiteX3634" fmla="*/ 1813165 w 7362098"/>
                              <a:gd name="connsiteY3634" fmla="*/ 3192284 h 4900456"/>
                              <a:gd name="connsiteX3635" fmla="*/ 1839513 w 7362098"/>
                              <a:gd name="connsiteY3635" fmla="*/ 3161944 h 4900456"/>
                              <a:gd name="connsiteX3636" fmla="*/ 1839513 w 7362098"/>
                              <a:gd name="connsiteY3636" fmla="*/ 3161545 h 4900456"/>
                              <a:gd name="connsiteX3637" fmla="*/ 1833126 w 7362098"/>
                              <a:gd name="connsiteY3637" fmla="*/ 3151166 h 4900456"/>
                              <a:gd name="connsiteX3638" fmla="*/ 1834722 w 7362098"/>
                              <a:gd name="connsiteY3638" fmla="*/ 3148372 h 4900456"/>
                              <a:gd name="connsiteX3639" fmla="*/ 2757682 w 7362098"/>
                              <a:gd name="connsiteY3639" fmla="*/ 3144779 h 4900456"/>
                              <a:gd name="connsiteX3640" fmla="*/ 2762470 w 7362098"/>
                              <a:gd name="connsiteY3640" fmla="*/ 3148372 h 4900456"/>
                              <a:gd name="connsiteX3641" fmla="*/ 2766063 w 7362098"/>
                              <a:gd name="connsiteY3641" fmla="*/ 3172723 h 4900456"/>
                              <a:gd name="connsiteX3642" fmla="*/ 2790416 w 7362098"/>
                              <a:gd name="connsiteY3642" fmla="*/ 3169130 h 4900456"/>
                              <a:gd name="connsiteX3643" fmla="*/ 2795204 w 7362098"/>
                              <a:gd name="connsiteY3643" fmla="*/ 3172723 h 4900456"/>
                              <a:gd name="connsiteX3644" fmla="*/ 2791613 w 7362098"/>
                              <a:gd name="connsiteY3644" fmla="*/ 3177513 h 4900456"/>
                              <a:gd name="connsiteX3645" fmla="*/ 2767261 w 7362098"/>
                              <a:gd name="connsiteY3645" fmla="*/ 3181106 h 4900456"/>
                              <a:gd name="connsiteX3646" fmla="*/ 2770853 w 7362098"/>
                              <a:gd name="connsiteY3646" fmla="*/ 3205458 h 4900456"/>
                              <a:gd name="connsiteX3647" fmla="*/ 2767261 w 7362098"/>
                              <a:gd name="connsiteY3647" fmla="*/ 3210249 h 4900456"/>
                              <a:gd name="connsiteX3648" fmla="*/ 2762470 w 7362098"/>
                              <a:gd name="connsiteY3648" fmla="*/ 3206656 h 4900456"/>
                              <a:gd name="connsiteX3649" fmla="*/ 2758876 w 7362098"/>
                              <a:gd name="connsiteY3649" fmla="*/ 3182304 h 4900456"/>
                              <a:gd name="connsiteX3650" fmla="*/ 2734523 w 7362098"/>
                              <a:gd name="connsiteY3650" fmla="*/ 3185896 h 4900456"/>
                              <a:gd name="connsiteX3651" fmla="*/ 2729733 w 7362098"/>
                              <a:gd name="connsiteY3651" fmla="*/ 3182304 h 4900456"/>
                              <a:gd name="connsiteX3652" fmla="*/ 2733325 w 7362098"/>
                              <a:gd name="connsiteY3652" fmla="*/ 3177513 h 4900456"/>
                              <a:gd name="connsiteX3653" fmla="*/ 2757682 w 7362098"/>
                              <a:gd name="connsiteY3653" fmla="*/ 3173920 h 4900456"/>
                              <a:gd name="connsiteX3654" fmla="*/ 2754088 w 7362098"/>
                              <a:gd name="connsiteY3654" fmla="*/ 3149569 h 4900456"/>
                              <a:gd name="connsiteX3655" fmla="*/ 2757682 w 7362098"/>
                              <a:gd name="connsiteY3655" fmla="*/ 3144779 h 4900456"/>
                              <a:gd name="connsiteX3656" fmla="*/ 5271390 w 7362098"/>
                              <a:gd name="connsiteY3656" fmla="*/ 3144778 h 4900456"/>
                              <a:gd name="connsiteX3657" fmla="*/ 5274185 w 7362098"/>
                              <a:gd name="connsiteY3657" fmla="*/ 3145577 h 4900456"/>
                              <a:gd name="connsiteX3658" fmla="*/ 5273386 w 7362098"/>
                              <a:gd name="connsiteY3658" fmla="*/ 3148371 h 4900456"/>
                              <a:gd name="connsiteX3659" fmla="*/ 5258216 w 7362098"/>
                              <a:gd name="connsiteY3659" fmla="*/ 3157155 h 4900456"/>
                              <a:gd name="connsiteX3660" fmla="*/ 5257417 w 7362098"/>
                              <a:gd name="connsiteY3660" fmla="*/ 3157554 h 4900456"/>
                              <a:gd name="connsiteX3661" fmla="*/ 5255421 w 7362098"/>
                              <a:gd name="connsiteY3661" fmla="*/ 3156356 h 4900456"/>
                              <a:gd name="connsiteX3662" fmla="*/ 5256220 w 7362098"/>
                              <a:gd name="connsiteY3662" fmla="*/ 3153562 h 4900456"/>
                              <a:gd name="connsiteX3663" fmla="*/ 5330471 w 7362098"/>
                              <a:gd name="connsiteY3663" fmla="*/ 3137594 h 4900456"/>
                              <a:gd name="connsiteX3664" fmla="*/ 5347238 w 7362098"/>
                              <a:gd name="connsiteY3664" fmla="*/ 3142385 h 4900456"/>
                              <a:gd name="connsiteX3665" fmla="*/ 5348436 w 7362098"/>
                              <a:gd name="connsiteY3665" fmla="*/ 3145179 h 4900456"/>
                              <a:gd name="connsiteX3666" fmla="*/ 5346839 w 7362098"/>
                              <a:gd name="connsiteY3666" fmla="*/ 3146776 h 4900456"/>
                              <a:gd name="connsiteX3667" fmla="*/ 5346041 w 7362098"/>
                              <a:gd name="connsiteY3667" fmla="*/ 3146776 h 4900456"/>
                              <a:gd name="connsiteX3668" fmla="*/ 5329274 w 7362098"/>
                              <a:gd name="connsiteY3668" fmla="*/ 3141985 h 4900456"/>
                              <a:gd name="connsiteX3669" fmla="*/ 5327677 w 7362098"/>
                              <a:gd name="connsiteY3669" fmla="*/ 3139191 h 4900456"/>
                              <a:gd name="connsiteX3670" fmla="*/ 5330471 w 7362098"/>
                              <a:gd name="connsiteY3670" fmla="*/ 3137594 h 4900456"/>
                              <a:gd name="connsiteX3671" fmla="*/ 3986169 w 7362098"/>
                              <a:gd name="connsiteY3671" fmla="*/ 3137294 h 4900456"/>
                              <a:gd name="connsiteX3672" fmla="*/ 3995551 w 7362098"/>
                              <a:gd name="connsiteY3672" fmla="*/ 3138392 h 4900456"/>
                              <a:gd name="connsiteX3673" fmla="*/ 4002736 w 7362098"/>
                              <a:gd name="connsiteY3673" fmla="*/ 3150368 h 4900456"/>
                              <a:gd name="connsiteX3674" fmla="*/ 4006329 w 7362098"/>
                              <a:gd name="connsiteY3674" fmla="*/ 3155158 h 4900456"/>
                              <a:gd name="connsiteX3675" fmla="*/ 4012317 w 7362098"/>
                              <a:gd name="connsiteY3675" fmla="*/ 3155158 h 4900456"/>
                              <a:gd name="connsiteX3676" fmla="*/ 4012716 w 7362098"/>
                              <a:gd name="connsiteY3676" fmla="*/ 3155158 h 4900456"/>
                              <a:gd name="connsiteX3677" fmla="*/ 4013115 w 7362098"/>
                              <a:gd name="connsiteY3677" fmla="*/ 3154759 h 4900456"/>
                              <a:gd name="connsiteX3678" fmla="*/ 4026289 w 7362098"/>
                              <a:gd name="connsiteY3678" fmla="*/ 3154360 h 4900456"/>
                              <a:gd name="connsiteX3679" fmla="*/ 4033475 w 7362098"/>
                              <a:gd name="connsiteY3679" fmla="*/ 3165936 h 4900456"/>
                              <a:gd name="connsiteX3680" fmla="*/ 4033475 w 7362098"/>
                              <a:gd name="connsiteY3680" fmla="*/ 3166336 h 4900456"/>
                              <a:gd name="connsiteX3681" fmla="*/ 4037067 w 7362098"/>
                              <a:gd name="connsiteY3681" fmla="*/ 3171126 h 4900456"/>
                              <a:gd name="connsiteX3682" fmla="*/ 4043455 w 7362098"/>
                              <a:gd name="connsiteY3682" fmla="*/ 3171126 h 4900456"/>
                              <a:gd name="connsiteX3683" fmla="*/ 4043854 w 7362098"/>
                              <a:gd name="connsiteY3683" fmla="*/ 3171126 h 4900456"/>
                              <a:gd name="connsiteX3684" fmla="*/ 4057827 w 7362098"/>
                              <a:gd name="connsiteY3684" fmla="*/ 3170328 h 4900456"/>
                              <a:gd name="connsiteX3685" fmla="*/ 4065012 w 7362098"/>
                              <a:gd name="connsiteY3685" fmla="*/ 3182305 h 4900456"/>
                              <a:gd name="connsiteX3686" fmla="*/ 4068605 w 7362098"/>
                              <a:gd name="connsiteY3686" fmla="*/ 3187095 h 4900456"/>
                              <a:gd name="connsiteX3687" fmla="*/ 4071799 w 7362098"/>
                              <a:gd name="connsiteY3687" fmla="*/ 3187893 h 4900456"/>
                              <a:gd name="connsiteX3688" fmla="*/ 4076190 w 7362098"/>
                              <a:gd name="connsiteY3688" fmla="*/ 3188293 h 4900456"/>
                              <a:gd name="connsiteX3689" fmla="*/ 4079783 w 7362098"/>
                              <a:gd name="connsiteY3689" fmla="*/ 3192285 h 4900456"/>
                              <a:gd name="connsiteX3690" fmla="*/ 4074194 w 7362098"/>
                              <a:gd name="connsiteY3690" fmla="*/ 3196277 h 4900456"/>
                              <a:gd name="connsiteX3691" fmla="*/ 4068206 w 7362098"/>
                              <a:gd name="connsiteY3691" fmla="*/ 3195877 h 4900456"/>
                              <a:gd name="connsiteX3692" fmla="*/ 4063416 w 7362098"/>
                              <a:gd name="connsiteY3692" fmla="*/ 3194281 h 4900456"/>
                              <a:gd name="connsiteX3693" fmla="*/ 4056230 w 7362098"/>
                              <a:gd name="connsiteY3693" fmla="*/ 3182305 h 4900456"/>
                              <a:gd name="connsiteX3694" fmla="*/ 4053036 w 7362098"/>
                              <a:gd name="connsiteY3694" fmla="*/ 3177513 h 4900456"/>
                              <a:gd name="connsiteX3695" fmla="*/ 4046249 w 7362098"/>
                              <a:gd name="connsiteY3695" fmla="*/ 3177912 h 4900456"/>
                              <a:gd name="connsiteX3696" fmla="*/ 4032676 w 7362098"/>
                              <a:gd name="connsiteY3696" fmla="*/ 3178312 h 4900456"/>
                              <a:gd name="connsiteX3697" fmla="*/ 4025491 w 7362098"/>
                              <a:gd name="connsiteY3697" fmla="*/ 3166735 h 4900456"/>
                              <a:gd name="connsiteX3698" fmla="*/ 4021898 w 7362098"/>
                              <a:gd name="connsiteY3698" fmla="*/ 3161545 h 4900456"/>
                              <a:gd name="connsiteX3699" fmla="*/ 4015910 w 7362098"/>
                              <a:gd name="connsiteY3699" fmla="*/ 3161545 h 4900456"/>
                              <a:gd name="connsiteX3700" fmla="*/ 4015511 w 7362098"/>
                              <a:gd name="connsiteY3700" fmla="*/ 3161545 h 4900456"/>
                              <a:gd name="connsiteX3701" fmla="*/ 4001938 w 7362098"/>
                              <a:gd name="connsiteY3701" fmla="*/ 3161944 h 4900456"/>
                              <a:gd name="connsiteX3702" fmla="*/ 3994752 w 7362098"/>
                              <a:gd name="connsiteY3702" fmla="*/ 3149968 h 4900456"/>
                              <a:gd name="connsiteX3703" fmla="*/ 3991559 w 7362098"/>
                              <a:gd name="connsiteY3703" fmla="*/ 3145178 h 4900456"/>
                              <a:gd name="connsiteX3704" fmla="*/ 3984772 w 7362098"/>
                              <a:gd name="connsiteY3704" fmla="*/ 3145577 h 4900456"/>
                              <a:gd name="connsiteX3705" fmla="*/ 3971199 w 7362098"/>
                              <a:gd name="connsiteY3705" fmla="*/ 3145976 h 4900456"/>
                              <a:gd name="connsiteX3706" fmla="*/ 3968804 w 7362098"/>
                              <a:gd name="connsiteY3706" fmla="*/ 3144380 h 4900456"/>
                              <a:gd name="connsiteX3707" fmla="*/ 3967207 w 7362098"/>
                              <a:gd name="connsiteY3707" fmla="*/ 3139190 h 4900456"/>
                              <a:gd name="connsiteX3708" fmla="*/ 3972397 w 7362098"/>
                              <a:gd name="connsiteY3708" fmla="*/ 3137593 h 4900456"/>
                              <a:gd name="connsiteX3709" fmla="*/ 3974792 w 7362098"/>
                              <a:gd name="connsiteY3709" fmla="*/ 3139190 h 4900456"/>
                              <a:gd name="connsiteX3710" fmla="*/ 3981179 w 7362098"/>
                              <a:gd name="connsiteY3710" fmla="*/ 3139190 h 4900456"/>
                              <a:gd name="connsiteX3711" fmla="*/ 3981579 w 7362098"/>
                              <a:gd name="connsiteY3711" fmla="*/ 3139190 h 4900456"/>
                              <a:gd name="connsiteX3712" fmla="*/ 3986169 w 7362098"/>
                              <a:gd name="connsiteY3712" fmla="*/ 3137294 h 4900456"/>
                              <a:gd name="connsiteX3713" fmla="*/ 5268596 w 7362098"/>
                              <a:gd name="connsiteY3713" fmla="*/ 3133202 h 4900456"/>
                              <a:gd name="connsiteX3714" fmla="*/ 5270992 w 7362098"/>
                              <a:gd name="connsiteY3714" fmla="*/ 3135198 h 4900456"/>
                              <a:gd name="connsiteX3715" fmla="*/ 5268996 w 7362098"/>
                              <a:gd name="connsiteY3715" fmla="*/ 3137593 h 4900456"/>
                              <a:gd name="connsiteX3716" fmla="*/ 5251430 w 7362098"/>
                              <a:gd name="connsiteY3716" fmla="*/ 3139989 h 4900456"/>
                              <a:gd name="connsiteX3717" fmla="*/ 5249035 w 7362098"/>
                              <a:gd name="connsiteY3717" fmla="*/ 3137993 h 4900456"/>
                              <a:gd name="connsiteX3718" fmla="*/ 5251031 w 7362098"/>
                              <a:gd name="connsiteY3718" fmla="*/ 3135597 h 4900456"/>
                              <a:gd name="connsiteX3719" fmla="*/ 5347638 w 7362098"/>
                              <a:gd name="connsiteY3719" fmla="*/ 3122823 h 4900456"/>
                              <a:gd name="connsiteX3720" fmla="*/ 5350033 w 7362098"/>
                              <a:gd name="connsiteY3720" fmla="*/ 3124819 h 4900456"/>
                              <a:gd name="connsiteX3721" fmla="*/ 5348037 w 7362098"/>
                              <a:gd name="connsiteY3721" fmla="*/ 3127214 h 4900456"/>
                              <a:gd name="connsiteX3722" fmla="*/ 5330471 w 7362098"/>
                              <a:gd name="connsiteY3722" fmla="*/ 3129610 h 4900456"/>
                              <a:gd name="connsiteX3723" fmla="*/ 5328076 w 7362098"/>
                              <a:gd name="connsiteY3723" fmla="*/ 3127614 h 4900456"/>
                              <a:gd name="connsiteX3724" fmla="*/ 5330072 w 7362098"/>
                              <a:gd name="connsiteY3724" fmla="*/ 3125218 h 4900456"/>
                              <a:gd name="connsiteX3725" fmla="*/ 5253026 w 7362098"/>
                              <a:gd name="connsiteY3725" fmla="*/ 3116037 h 4900456"/>
                              <a:gd name="connsiteX3726" fmla="*/ 5269794 w 7362098"/>
                              <a:gd name="connsiteY3726" fmla="*/ 3120828 h 4900456"/>
                              <a:gd name="connsiteX3727" fmla="*/ 5271391 w 7362098"/>
                              <a:gd name="connsiteY3727" fmla="*/ 3123622 h 4900456"/>
                              <a:gd name="connsiteX3728" fmla="*/ 5269794 w 7362098"/>
                              <a:gd name="connsiteY3728" fmla="*/ 3125219 h 4900456"/>
                              <a:gd name="connsiteX3729" fmla="*/ 5268995 w 7362098"/>
                              <a:gd name="connsiteY3729" fmla="*/ 3125219 h 4900456"/>
                              <a:gd name="connsiteX3730" fmla="*/ 5252228 w 7362098"/>
                              <a:gd name="connsiteY3730" fmla="*/ 3120428 h 4900456"/>
                              <a:gd name="connsiteX3731" fmla="*/ 5250232 w 7362098"/>
                              <a:gd name="connsiteY3731" fmla="*/ 3117633 h 4900456"/>
                              <a:gd name="connsiteX3732" fmla="*/ 5253026 w 7362098"/>
                              <a:gd name="connsiteY3732" fmla="*/ 3116037 h 4900456"/>
                              <a:gd name="connsiteX3733" fmla="*/ 5340852 w 7362098"/>
                              <a:gd name="connsiteY3733" fmla="*/ 3105657 h 4900456"/>
                              <a:gd name="connsiteX3734" fmla="*/ 5343646 w 7362098"/>
                              <a:gd name="connsiteY3734" fmla="*/ 3106456 h 4900456"/>
                              <a:gd name="connsiteX3735" fmla="*/ 5342848 w 7362098"/>
                              <a:gd name="connsiteY3735" fmla="*/ 3109250 h 4900456"/>
                              <a:gd name="connsiteX3736" fmla="*/ 5327677 w 7362098"/>
                              <a:gd name="connsiteY3736" fmla="*/ 3118034 h 4900456"/>
                              <a:gd name="connsiteX3737" fmla="*/ 5326879 w 7362098"/>
                              <a:gd name="connsiteY3737" fmla="*/ 3118433 h 4900456"/>
                              <a:gd name="connsiteX3738" fmla="*/ 5324883 w 7362098"/>
                              <a:gd name="connsiteY3738" fmla="*/ 3117235 h 4900456"/>
                              <a:gd name="connsiteX3739" fmla="*/ 5325681 w 7362098"/>
                              <a:gd name="connsiteY3739" fmla="*/ 3114441 h 4900456"/>
                              <a:gd name="connsiteX3740" fmla="*/ 4003334 w 7362098"/>
                              <a:gd name="connsiteY3740" fmla="*/ 3104959 h 4900456"/>
                              <a:gd name="connsiteX3741" fmla="*/ 4012716 w 7362098"/>
                              <a:gd name="connsiteY3741" fmla="*/ 3106057 h 4900456"/>
                              <a:gd name="connsiteX3742" fmla="*/ 4019901 w 7362098"/>
                              <a:gd name="connsiteY3742" fmla="*/ 3118032 h 4900456"/>
                              <a:gd name="connsiteX3743" fmla="*/ 4023494 w 7362098"/>
                              <a:gd name="connsiteY3743" fmla="*/ 3122823 h 4900456"/>
                              <a:gd name="connsiteX3744" fmla="*/ 4029482 w 7362098"/>
                              <a:gd name="connsiteY3744" fmla="*/ 3122823 h 4900456"/>
                              <a:gd name="connsiteX3745" fmla="*/ 4029881 w 7362098"/>
                              <a:gd name="connsiteY3745" fmla="*/ 3122823 h 4900456"/>
                              <a:gd name="connsiteX3746" fmla="*/ 4030280 w 7362098"/>
                              <a:gd name="connsiteY3746" fmla="*/ 3122424 h 4900456"/>
                              <a:gd name="connsiteX3747" fmla="*/ 4043454 w 7362098"/>
                              <a:gd name="connsiteY3747" fmla="*/ 3122024 h 4900456"/>
                              <a:gd name="connsiteX3748" fmla="*/ 4050639 w 7362098"/>
                              <a:gd name="connsiteY3748" fmla="*/ 3133601 h 4900456"/>
                              <a:gd name="connsiteX3749" fmla="*/ 4050639 w 7362098"/>
                              <a:gd name="connsiteY3749" fmla="*/ 3134000 h 4900456"/>
                              <a:gd name="connsiteX3750" fmla="*/ 4054232 w 7362098"/>
                              <a:gd name="connsiteY3750" fmla="*/ 3138791 h 4900456"/>
                              <a:gd name="connsiteX3751" fmla="*/ 4060619 w 7362098"/>
                              <a:gd name="connsiteY3751" fmla="*/ 3138791 h 4900456"/>
                              <a:gd name="connsiteX3752" fmla="*/ 4061019 w 7362098"/>
                              <a:gd name="connsiteY3752" fmla="*/ 3138791 h 4900456"/>
                              <a:gd name="connsiteX3753" fmla="*/ 4074991 w 7362098"/>
                              <a:gd name="connsiteY3753" fmla="*/ 3137992 h 4900456"/>
                              <a:gd name="connsiteX3754" fmla="*/ 4082177 w 7362098"/>
                              <a:gd name="connsiteY3754" fmla="*/ 3149969 h 4900456"/>
                              <a:gd name="connsiteX3755" fmla="*/ 4085770 w 7362098"/>
                              <a:gd name="connsiteY3755" fmla="*/ 3154760 h 4900456"/>
                              <a:gd name="connsiteX3756" fmla="*/ 4088963 w 7362098"/>
                              <a:gd name="connsiteY3756" fmla="*/ 3155558 h 4900456"/>
                              <a:gd name="connsiteX3757" fmla="*/ 4093355 w 7362098"/>
                              <a:gd name="connsiteY3757" fmla="*/ 3155957 h 4900456"/>
                              <a:gd name="connsiteX3758" fmla="*/ 4096947 w 7362098"/>
                              <a:gd name="connsiteY3758" fmla="*/ 3159949 h 4900456"/>
                              <a:gd name="connsiteX3759" fmla="*/ 4091359 w 7362098"/>
                              <a:gd name="connsiteY3759" fmla="*/ 3163941 h 4900456"/>
                              <a:gd name="connsiteX3760" fmla="*/ 4085371 w 7362098"/>
                              <a:gd name="connsiteY3760" fmla="*/ 3163542 h 4900456"/>
                              <a:gd name="connsiteX3761" fmla="*/ 4080580 w 7362098"/>
                              <a:gd name="connsiteY3761" fmla="*/ 3161945 h 4900456"/>
                              <a:gd name="connsiteX3762" fmla="*/ 4073395 w 7362098"/>
                              <a:gd name="connsiteY3762" fmla="*/ 3149969 h 4900456"/>
                              <a:gd name="connsiteX3763" fmla="*/ 4070201 w 7362098"/>
                              <a:gd name="connsiteY3763" fmla="*/ 3145178 h 4900456"/>
                              <a:gd name="connsiteX3764" fmla="*/ 4063414 w 7362098"/>
                              <a:gd name="connsiteY3764" fmla="*/ 3145577 h 4900456"/>
                              <a:gd name="connsiteX3765" fmla="*/ 4049841 w 7362098"/>
                              <a:gd name="connsiteY3765" fmla="*/ 3145976 h 4900456"/>
                              <a:gd name="connsiteX3766" fmla="*/ 4042655 w 7362098"/>
                              <a:gd name="connsiteY3766" fmla="*/ 3134400 h 4900456"/>
                              <a:gd name="connsiteX3767" fmla="*/ 4039063 w 7362098"/>
                              <a:gd name="connsiteY3767" fmla="*/ 3129210 h 4900456"/>
                              <a:gd name="connsiteX3768" fmla="*/ 4033075 w 7362098"/>
                              <a:gd name="connsiteY3768" fmla="*/ 3129210 h 4900456"/>
                              <a:gd name="connsiteX3769" fmla="*/ 4032676 w 7362098"/>
                              <a:gd name="connsiteY3769" fmla="*/ 3129210 h 4900456"/>
                              <a:gd name="connsiteX3770" fmla="*/ 4019103 w 7362098"/>
                              <a:gd name="connsiteY3770" fmla="*/ 3129609 h 4900456"/>
                              <a:gd name="connsiteX3771" fmla="*/ 4011917 w 7362098"/>
                              <a:gd name="connsiteY3771" fmla="*/ 3117633 h 4900456"/>
                              <a:gd name="connsiteX3772" fmla="*/ 4008724 w 7362098"/>
                              <a:gd name="connsiteY3772" fmla="*/ 3112843 h 4900456"/>
                              <a:gd name="connsiteX3773" fmla="*/ 4001937 w 7362098"/>
                              <a:gd name="connsiteY3773" fmla="*/ 3113242 h 4900456"/>
                              <a:gd name="connsiteX3774" fmla="*/ 3988365 w 7362098"/>
                              <a:gd name="connsiteY3774" fmla="*/ 3113641 h 4900456"/>
                              <a:gd name="connsiteX3775" fmla="*/ 3985969 w 7362098"/>
                              <a:gd name="connsiteY3775" fmla="*/ 3112045 h 4900456"/>
                              <a:gd name="connsiteX3776" fmla="*/ 3984373 w 7362098"/>
                              <a:gd name="connsiteY3776" fmla="*/ 3106855 h 4900456"/>
                              <a:gd name="connsiteX3777" fmla="*/ 3989562 w 7362098"/>
                              <a:gd name="connsiteY3777" fmla="*/ 3105258 h 4900456"/>
                              <a:gd name="connsiteX3778" fmla="*/ 3991957 w 7362098"/>
                              <a:gd name="connsiteY3778" fmla="*/ 3106855 h 4900456"/>
                              <a:gd name="connsiteX3779" fmla="*/ 3998345 w 7362098"/>
                              <a:gd name="connsiteY3779" fmla="*/ 3106855 h 4900456"/>
                              <a:gd name="connsiteX3780" fmla="*/ 3998744 w 7362098"/>
                              <a:gd name="connsiteY3780" fmla="*/ 3106855 h 4900456"/>
                              <a:gd name="connsiteX3781" fmla="*/ 4003334 w 7362098"/>
                              <a:gd name="connsiteY3781" fmla="*/ 3104959 h 4900456"/>
                              <a:gd name="connsiteX3782" fmla="*/ 5262607 w 7362098"/>
                              <a:gd name="connsiteY3782" fmla="*/ 3100069 h 4900456"/>
                              <a:gd name="connsiteX3783" fmla="*/ 5276580 w 7362098"/>
                              <a:gd name="connsiteY3783" fmla="*/ 3110848 h 4900456"/>
                              <a:gd name="connsiteX3784" fmla="*/ 5276980 w 7362098"/>
                              <a:gd name="connsiteY3784" fmla="*/ 3113643 h 4900456"/>
                              <a:gd name="connsiteX3785" fmla="*/ 5275383 w 7362098"/>
                              <a:gd name="connsiteY3785" fmla="*/ 3114441 h 4900456"/>
                              <a:gd name="connsiteX3786" fmla="*/ 5273786 w 7362098"/>
                              <a:gd name="connsiteY3786" fmla="*/ 3114042 h 4900456"/>
                              <a:gd name="connsiteX3787" fmla="*/ 5260212 w 7362098"/>
                              <a:gd name="connsiteY3787" fmla="*/ 3103263 h 4900456"/>
                              <a:gd name="connsiteX3788" fmla="*/ 5259813 w 7362098"/>
                              <a:gd name="connsiteY3788" fmla="*/ 3100468 h 4900456"/>
                              <a:gd name="connsiteX3789" fmla="*/ 5262607 w 7362098"/>
                              <a:gd name="connsiteY3789" fmla="*/ 3100069 h 4900456"/>
                              <a:gd name="connsiteX3790" fmla="*/ 5330872 w 7362098"/>
                              <a:gd name="connsiteY3790" fmla="*/ 3091286 h 4900456"/>
                              <a:gd name="connsiteX3791" fmla="*/ 5331271 w 7362098"/>
                              <a:gd name="connsiteY3791" fmla="*/ 3094080 h 4900456"/>
                              <a:gd name="connsiteX3792" fmla="*/ 5320491 w 7362098"/>
                              <a:gd name="connsiteY3792" fmla="*/ 3108053 h 4900456"/>
                              <a:gd name="connsiteX3793" fmla="*/ 5318895 w 7362098"/>
                              <a:gd name="connsiteY3793" fmla="*/ 3108852 h 4900456"/>
                              <a:gd name="connsiteX3794" fmla="*/ 5317298 w 7362098"/>
                              <a:gd name="connsiteY3794" fmla="*/ 3108453 h 4900456"/>
                              <a:gd name="connsiteX3795" fmla="*/ 5317298 w 7362098"/>
                              <a:gd name="connsiteY3795" fmla="*/ 3105658 h 4900456"/>
                              <a:gd name="connsiteX3796" fmla="*/ 5328077 w 7362098"/>
                              <a:gd name="connsiteY3796" fmla="*/ 3091685 h 4900456"/>
                              <a:gd name="connsiteX3797" fmla="*/ 5330872 w 7362098"/>
                              <a:gd name="connsiteY3797" fmla="*/ 3091286 h 4900456"/>
                              <a:gd name="connsiteX3798" fmla="*/ 5274583 w 7362098"/>
                              <a:gd name="connsiteY3798" fmla="*/ 3087295 h 4900456"/>
                              <a:gd name="connsiteX3799" fmla="*/ 5277377 w 7362098"/>
                              <a:gd name="connsiteY3799" fmla="*/ 3088093 h 4900456"/>
                              <a:gd name="connsiteX3800" fmla="*/ 5286161 w 7362098"/>
                              <a:gd name="connsiteY3800" fmla="*/ 3103264 h 4900456"/>
                              <a:gd name="connsiteX3801" fmla="*/ 5285362 w 7362098"/>
                              <a:gd name="connsiteY3801" fmla="*/ 3106058 h 4900456"/>
                              <a:gd name="connsiteX3802" fmla="*/ 5284564 w 7362098"/>
                              <a:gd name="connsiteY3802" fmla="*/ 3106457 h 4900456"/>
                              <a:gd name="connsiteX3803" fmla="*/ 5282568 w 7362098"/>
                              <a:gd name="connsiteY3803" fmla="*/ 3105260 h 4900456"/>
                              <a:gd name="connsiteX3804" fmla="*/ 5273784 w 7362098"/>
                              <a:gd name="connsiteY3804" fmla="*/ 3090089 h 4900456"/>
                              <a:gd name="connsiteX3805" fmla="*/ 5274583 w 7362098"/>
                              <a:gd name="connsiteY3805" fmla="*/ 3087295 h 4900456"/>
                              <a:gd name="connsiteX3806" fmla="*/ 5312908 w 7362098"/>
                              <a:gd name="connsiteY3806" fmla="*/ 3082504 h 4900456"/>
                              <a:gd name="connsiteX3807" fmla="*/ 5314504 w 7362098"/>
                              <a:gd name="connsiteY3807" fmla="*/ 3085298 h 4900456"/>
                              <a:gd name="connsiteX3808" fmla="*/ 5309713 w 7362098"/>
                              <a:gd name="connsiteY3808" fmla="*/ 3102065 h 4900456"/>
                              <a:gd name="connsiteX3809" fmla="*/ 5308116 w 7362098"/>
                              <a:gd name="connsiteY3809" fmla="*/ 3103662 h 4900456"/>
                              <a:gd name="connsiteX3810" fmla="*/ 5307318 w 7362098"/>
                              <a:gd name="connsiteY3810" fmla="*/ 3103662 h 4900456"/>
                              <a:gd name="connsiteX3811" fmla="*/ 5305322 w 7362098"/>
                              <a:gd name="connsiteY3811" fmla="*/ 3100868 h 4900456"/>
                              <a:gd name="connsiteX3812" fmla="*/ 5310113 w 7362098"/>
                              <a:gd name="connsiteY3812" fmla="*/ 3084100 h 4900456"/>
                              <a:gd name="connsiteX3813" fmla="*/ 5312908 w 7362098"/>
                              <a:gd name="connsiteY3813" fmla="*/ 3082504 h 4900456"/>
                              <a:gd name="connsiteX3814" fmla="*/ 5292947 w 7362098"/>
                              <a:gd name="connsiteY3814" fmla="*/ 3080508 h 4900456"/>
                              <a:gd name="connsiteX3815" fmla="*/ 5295342 w 7362098"/>
                              <a:gd name="connsiteY3815" fmla="*/ 3082504 h 4900456"/>
                              <a:gd name="connsiteX3816" fmla="*/ 5297738 w 7362098"/>
                              <a:gd name="connsiteY3816" fmla="*/ 3100069 h 4900456"/>
                              <a:gd name="connsiteX3817" fmla="*/ 5295742 w 7362098"/>
                              <a:gd name="connsiteY3817" fmla="*/ 3102465 h 4900456"/>
                              <a:gd name="connsiteX3818" fmla="*/ 5293346 w 7362098"/>
                              <a:gd name="connsiteY3818" fmla="*/ 3100469 h 4900456"/>
                              <a:gd name="connsiteX3819" fmla="*/ 5290951 w 7362098"/>
                              <a:gd name="connsiteY3819" fmla="*/ 3082903 h 4900456"/>
                              <a:gd name="connsiteX3820" fmla="*/ 5292947 w 7362098"/>
                              <a:gd name="connsiteY3820" fmla="*/ 3080508 h 4900456"/>
                              <a:gd name="connsiteX3821" fmla="*/ 4337714 w 7362098"/>
                              <a:gd name="connsiteY3821" fmla="*/ 3055907 h 4900456"/>
                              <a:gd name="connsiteX3822" fmla="*/ 4356827 w 7362098"/>
                              <a:gd name="connsiteY3822" fmla="*/ 3070128 h 4900456"/>
                              <a:gd name="connsiteX3823" fmla="*/ 4351238 w 7362098"/>
                              <a:gd name="connsiteY3823" fmla="*/ 3073721 h 4900456"/>
                              <a:gd name="connsiteX3824" fmla="*/ 4316906 w 7362098"/>
                              <a:gd name="connsiteY3824" fmla="*/ 3065737 h 4900456"/>
                              <a:gd name="connsiteX3825" fmla="*/ 4309720 w 7362098"/>
                              <a:gd name="connsiteY3825" fmla="*/ 3099670 h 4900456"/>
                              <a:gd name="connsiteX3826" fmla="*/ 4304131 w 7362098"/>
                              <a:gd name="connsiteY3826" fmla="*/ 3103263 h 4900456"/>
                              <a:gd name="connsiteX3827" fmla="*/ 4303333 w 7362098"/>
                              <a:gd name="connsiteY3827" fmla="*/ 3102065 h 4900456"/>
                              <a:gd name="connsiteX3828" fmla="*/ 4314111 w 7362098"/>
                              <a:gd name="connsiteY3828" fmla="*/ 3059350 h 4900456"/>
                              <a:gd name="connsiteX3829" fmla="*/ 4337714 w 7362098"/>
                              <a:gd name="connsiteY3829" fmla="*/ 3055907 h 4900456"/>
                              <a:gd name="connsiteX3830" fmla="*/ 2405188 w 7362098"/>
                              <a:gd name="connsiteY3830" fmla="*/ 3023023 h 4900456"/>
                              <a:gd name="connsiteX3831" fmla="*/ 2407582 w 7362098"/>
                              <a:gd name="connsiteY3831" fmla="*/ 3025019 h 4900456"/>
                              <a:gd name="connsiteX3832" fmla="*/ 2409981 w 7362098"/>
                              <a:gd name="connsiteY3832" fmla="*/ 3042585 h 4900456"/>
                              <a:gd name="connsiteX3833" fmla="*/ 2407982 w 7362098"/>
                              <a:gd name="connsiteY3833" fmla="*/ 3044980 h 4900456"/>
                              <a:gd name="connsiteX3834" fmla="*/ 2405589 w 7362098"/>
                              <a:gd name="connsiteY3834" fmla="*/ 3042984 h 4900456"/>
                              <a:gd name="connsiteX3835" fmla="*/ 2403193 w 7362098"/>
                              <a:gd name="connsiteY3835" fmla="*/ 3025419 h 4900456"/>
                              <a:gd name="connsiteX3836" fmla="*/ 2405188 w 7362098"/>
                              <a:gd name="connsiteY3836" fmla="*/ 3023023 h 4900456"/>
                              <a:gd name="connsiteX3837" fmla="*/ 2393612 w 7362098"/>
                              <a:gd name="connsiteY3837" fmla="*/ 3022225 h 4900456"/>
                              <a:gd name="connsiteX3838" fmla="*/ 2394812 w 7362098"/>
                              <a:gd name="connsiteY3838" fmla="*/ 3025019 h 4900456"/>
                              <a:gd name="connsiteX3839" fmla="*/ 2390019 w 7362098"/>
                              <a:gd name="connsiteY3839" fmla="*/ 3041786 h 4900456"/>
                              <a:gd name="connsiteX3840" fmla="*/ 2388422 w 7362098"/>
                              <a:gd name="connsiteY3840" fmla="*/ 3043383 h 4900456"/>
                              <a:gd name="connsiteX3841" fmla="*/ 2387624 w 7362098"/>
                              <a:gd name="connsiteY3841" fmla="*/ 3043383 h 4900456"/>
                              <a:gd name="connsiteX3842" fmla="*/ 2386029 w 7362098"/>
                              <a:gd name="connsiteY3842" fmla="*/ 3040589 h 4900456"/>
                              <a:gd name="connsiteX3843" fmla="*/ 2390818 w 7362098"/>
                              <a:gd name="connsiteY3843" fmla="*/ 3023821 h 4900456"/>
                              <a:gd name="connsiteX3844" fmla="*/ 2393612 w 7362098"/>
                              <a:gd name="connsiteY3844" fmla="*/ 3022225 h 4900456"/>
                              <a:gd name="connsiteX3845" fmla="*/ 2415960 w 7362098"/>
                              <a:gd name="connsiteY3845" fmla="*/ 3019431 h 4900456"/>
                              <a:gd name="connsiteX3846" fmla="*/ 2418755 w 7362098"/>
                              <a:gd name="connsiteY3846" fmla="*/ 3020229 h 4900456"/>
                              <a:gd name="connsiteX3847" fmla="*/ 2427542 w 7362098"/>
                              <a:gd name="connsiteY3847" fmla="*/ 3035400 h 4900456"/>
                              <a:gd name="connsiteX3848" fmla="*/ 2426742 w 7362098"/>
                              <a:gd name="connsiteY3848" fmla="*/ 3038194 h 4900456"/>
                              <a:gd name="connsiteX3849" fmla="*/ 2425945 w 7362098"/>
                              <a:gd name="connsiteY3849" fmla="*/ 3038593 h 4900456"/>
                              <a:gd name="connsiteX3850" fmla="*/ 2423947 w 7362098"/>
                              <a:gd name="connsiteY3850" fmla="*/ 3037396 h 4900456"/>
                              <a:gd name="connsiteX3851" fmla="*/ 2415163 w 7362098"/>
                              <a:gd name="connsiteY3851" fmla="*/ 3022225 h 4900456"/>
                              <a:gd name="connsiteX3852" fmla="*/ 2415960 w 7362098"/>
                              <a:gd name="connsiteY3852" fmla="*/ 3019431 h 4900456"/>
                              <a:gd name="connsiteX3853" fmla="*/ 2383635 w 7362098"/>
                              <a:gd name="connsiteY3853" fmla="*/ 3017035 h 4900456"/>
                              <a:gd name="connsiteX3854" fmla="*/ 2384432 w 7362098"/>
                              <a:gd name="connsiteY3854" fmla="*/ 3019829 h 4900456"/>
                              <a:gd name="connsiteX3855" fmla="*/ 2373656 w 7362098"/>
                              <a:gd name="connsiteY3855" fmla="*/ 3033802 h 4900456"/>
                              <a:gd name="connsiteX3856" fmla="*/ 2372058 w 7362098"/>
                              <a:gd name="connsiteY3856" fmla="*/ 3034601 h 4900456"/>
                              <a:gd name="connsiteX3857" fmla="*/ 2370461 w 7362098"/>
                              <a:gd name="connsiteY3857" fmla="*/ 3034201 h 4900456"/>
                              <a:gd name="connsiteX3858" fmla="*/ 2370060 w 7362098"/>
                              <a:gd name="connsiteY3858" fmla="*/ 3031407 h 4900456"/>
                              <a:gd name="connsiteX3859" fmla="*/ 2380840 w 7362098"/>
                              <a:gd name="connsiteY3859" fmla="*/ 3017434 h 4900456"/>
                              <a:gd name="connsiteX3860" fmla="*/ 2383635 w 7362098"/>
                              <a:gd name="connsiteY3860" fmla="*/ 3017035 h 4900456"/>
                              <a:gd name="connsiteX3861" fmla="*/ 1060876 w 7362098"/>
                              <a:gd name="connsiteY3861" fmla="*/ 3016736 h 4900456"/>
                              <a:gd name="connsiteX3862" fmla="*/ 1070258 w 7362098"/>
                              <a:gd name="connsiteY3862" fmla="*/ 3017834 h 4900456"/>
                              <a:gd name="connsiteX3863" fmla="*/ 1077443 w 7362098"/>
                              <a:gd name="connsiteY3863" fmla="*/ 3029810 h 4900456"/>
                              <a:gd name="connsiteX3864" fmla="*/ 1081036 w 7362098"/>
                              <a:gd name="connsiteY3864" fmla="*/ 3034600 h 4900456"/>
                              <a:gd name="connsiteX3865" fmla="*/ 1087024 w 7362098"/>
                              <a:gd name="connsiteY3865" fmla="*/ 3034600 h 4900456"/>
                              <a:gd name="connsiteX3866" fmla="*/ 1087424 w 7362098"/>
                              <a:gd name="connsiteY3866" fmla="*/ 3034600 h 4900456"/>
                              <a:gd name="connsiteX3867" fmla="*/ 1087823 w 7362098"/>
                              <a:gd name="connsiteY3867" fmla="*/ 3034201 h 4900456"/>
                              <a:gd name="connsiteX3868" fmla="*/ 1100997 w 7362098"/>
                              <a:gd name="connsiteY3868" fmla="*/ 3033802 h 4900456"/>
                              <a:gd name="connsiteX3869" fmla="*/ 1108183 w 7362098"/>
                              <a:gd name="connsiteY3869" fmla="*/ 3045378 h 4900456"/>
                              <a:gd name="connsiteX3870" fmla="*/ 1108183 w 7362098"/>
                              <a:gd name="connsiteY3870" fmla="*/ 3045778 h 4900456"/>
                              <a:gd name="connsiteX3871" fmla="*/ 1111775 w 7362098"/>
                              <a:gd name="connsiteY3871" fmla="*/ 3050568 h 4900456"/>
                              <a:gd name="connsiteX3872" fmla="*/ 1118163 w 7362098"/>
                              <a:gd name="connsiteY3872" fmla="*/ 3050568 h 4900456"/>
                              <a:gd name="connsiteX3873" fmla="*/ 1118563 w 7362098"/>
                              <a:gd name="connsiteY3873" fmla="*/ 3050568 h 4900456"/>
                              <a:gd name="connsiteX3874" fmla="*/ 1132535 w 7362098"/>
                              <a:gd name="connsiteY3874" fmla="*/ 3049770 h 4900456"/>
                              <a:gd name="connsiteX3875" fmla="*/ 1139720 w 7362098"/>
                              <a:gd name="connsiteY3875" fmla="*/ 3061747 h 4900456"/>
                              <a:gd name="connsiteX3876" fmla="*/ 1143314 w 7362098"/>
                              <a:gd name="connsiteY3876" fmla="*/ 3066537 h 4900456"/>
                              <a:gd name="connsiteX3877" fmla="*/ 1146508 w 7362098"/>
                              <a:gd name="connsiteY3877" fmla="*/ 3067335 h 4900456"/>
                              <a:gd name="connsiteX3878" fmla="*/ 1150899 w 7362098"/>
                              <a:gd name="connsiteY3878" fmla="*/ 3067735 h 4900456"/>
                              <a:gd name="connsiteX3879" fmla="*/ 1154492 w 7362098"/>
                              <a:gd name="connsiteY3879" fmla="*/ 3071727 h 4900456"/>
                              <a:gd name="connsiteX3880" fmla="*/ 1148903 w 7362098"/>
                              <a:gd name="connsiteY3880" fmla="*/ 3075719 h 4900456"/>
                              <a:gd name="connsiteX3881" fmla="*/ 1142914 w 7362098"/>
                              <a:gd name="connsiteY3881" fmla="*/ 3075319 h 4900456"/>
                              <a:gd name="connsiteX3882" fmla="*/ 1138123 w 7362098"/>
                              <a:gd name="connsiteY3882" fmla="*/ 3073723 h 4900456"/>
                              <a:gd name="connsiteX3883" fmla="*/ 1130938 w 7362098"/>
                              <a:gd name="connsiteY3883" fmla="*/ 3061747 h 4900456"/>
                              <a:gd name="connsiteX3884" fmla="*/ 1127744 w 7362098"/>
                              <a:gd name="connsiteY3884" fmla="*/ 3056955 h 4900456"/>
                              <a:gd name="connsiteX3885" fmla="*/ 1120958 w 7362098"/>
                              <a:gd name="connsiteY3885" fmla="*/ 3057354 h 4900456"/>
                              <a:gd name="connsiteX3886" fmla="*/ 1107384 w 7362098"/>
                              <a:gd name="connsiteY3886" fmla="*/ 3057754 h 4900456"/>
                              <a:gd name="connsiteX3887" fmla="*/ 1100199 w 7362098"/>
                              <a:gd name="connsiteY3887" fmla="*/ 3046177 h 4900456"/>
                              <a:gd name="connsiteX3888" fmla="*/ 1096606 w 7362098"/>
                              <a:gd name="connsiteY3888" fmla="*/ 3040987 h 4900456"/>
                              <a:gd name="connsiteX3889" fmla="*/ 1090618 w 7362098"/>
                              <a:gd name="connsiteY3889" fmla="*/ 3040987 h 4900456"/>
                              <a:gd name="connsiteX3890" fmla="*/ 1090219 w 7362098"/>
                              <a:gd name="connsiteY3890" fmla="*/ 3040987 h 4900456"/>
                              <a:gd name="connsiteX3891" fmla="*/ 1076645 w 7362098"/>
                              <a:gd name="connsiteY3891" fmla="*/ 3041387 h 4900456"/>
                              <a:gd name="connsiteX3892" fmla="*/ 1069459 w 7362098"/>
                              <a:gd name="connsiteY3892" fmla="*/ 3029411 h 4900456"/>
                              <a:gd name="connsiteX3893" fmla="*/ 1066266 w 7362098"/>
                              <a:gd name="connsiteY3893" fmla="*/ 3024620 h 4900456"/>
                              <a:gd name="connsiteX3894" fmla="*/ 1059479 w 7362098"/>
                              <a:gd name="connsiteY3894" fmla="*/ 3025019 h 4900456"/>
                              <a:gd name="connsiteX3895" fmla="*/ 1045905 w 7362098"/>
                              <a:gd name="connsiteY3895" fmla="*/ 3025419 h 4900456"/>
                              <a:gd name="connsiteX3896" fmla="*/ 1043510 w 7362098"/>
                              <a:gd name="connsiteY3896" fmla="*/ 3023822 h 4900456"/>
                              <a:gd name="connsiteX3897" fmla="*/ 1041913 w 7362098"/>
                              <a:gd name="connsiteY3897" fmla="*/ 3018632 h 4900456"/>
                              <a:gd name="connsiteX3898" fmla="*/ 1047103 w 7362098"/>
                              <a:gd name="connsiteY3898" fmla="*/ 3017035 h 4900456"/>
                              <a:gd name="connsiteX3899" fmla="*/ 1049498 w 7362098"/>
                              <a:gd name="connsiteY3899" fmla="*/ 3018632 h 4900456"/>
                              <a:gd name="connsiteX3900" fmla="*/ 1055886 w 7362098"/>
                              <a:gd name="connsiteY3900" fmla="*/ 3018632 h 4900456"/>
                              <a:gd name="connsiteX3901" fmla="*/ 1056286 w 7362098"/>
                              <a:gd name="connsiteY3901" fmla="*/ 3018632 h 4900456"/>
                              <a:gd name="connsiteX3902" fmla="*/ 1060876 w 7362098"/>
                              <a:gd name="connsiteY3902" fmla="*/ 3016736 h 4900456"/>
                              <a:gd name="connsiteX3903" fmla="*/ 5612307 w 7362098"/>
                              <a:gd name="connsiteY3903" fmla="*/ 3014640 h 4900456"/>
                              <a:gd name="connsiteX3904" fmla="*/ 5615101 w 7362098"/>
                              <a:gd name="connsiteY3904" fmla="*/ 3016236 h 4900456"/>
                              <a:gd name="connsiteX3905" fmla="*/ 5632666 w 7362098"/>
                              <a:gd name="connsiteY3905" fmla="*/ 3027015 h 4900456"/>
                              <a:gd name="connsiteX3906" fmla="*/ 5635859 w 7362098"/>
                              <a:gd name="connsiteY3906" fmla="*/ 3028612 h 4900456"/>
                              <a:gd name="connsiteX3907" fmla="*/ 5634662 w 7362098"/>
                              <a:gd name="connsiteY3907" fmla="*/ 3031406 h 4900456"/>
                              <a:gd name="connsiteX3908" fmla="*/ 5634263 w 7362098"/>
                              <a:gd name="connsiteY3908" fmla="*/ 3031406 h 4900456"/>
                              <a:gd name="connsiteX3909" fmla="*/ 5621488 w 7362098"/>
                              <a:gd name="connsiteY3909" fmla="*/ 3030208 h 4900456"/>
                              <a:gd name="connsiteX3910" fmla="*/ 5592746 w 7362098"/>
                              <a:gd name="connsiteY3910" fmla="*/ 3062545 h 4900456"/>
                              <a:gd name="connsiteX3911" fmla="*/ 5549631 w 7362098"/>
                              <a:gd name="connsiteY3911" fmla="*/ 3065738 h 4900456"/>
                              <a:gd name="connsiteX3912" fmla="*/ 5542845 w 7362098"/>
                              <a:gd name="connsiteY3912" fmla="*/ 3076916 h 4900456"/>
                              <a:gd name="connsiteX3913" fmla="*/ 5542446 w 7362098"/>
                              <a:gd name="connsiteY3913" fmla="*/ 3077315 h 4900456"/>
                              <a:gd name="connsiteX3914" fmla="*/ 5539651 w 7362098"/>
                              <a:gd name="connsiteY3914" fmla="*/ 3076517 h 4900456"/>
                              <a:gd name="connsiteX3915" fmla="*/ 5540050 w 7362098"/>
                              <a:gd name="connsiteY3915" fmla="*/ 3073323 h 4900456"/>
                              <a:gd name="connsiteX3916" fmla="*/ 5542046 w 7362098"/>
                              <a:gd name="connsiteY3916" fmla="*/ 3052564 h 4900456"/>
                              <a:gd name="connsiteX3917" fmla="*/ 5542446 w 7362098"/>
                              <a:gd name="connsiteY3917" fmla="*/ 3049370 h 4900456"/>
                              <a:gd name="connsiteX3918" fmla="*/ 5545639 w 7362098"/>
                              <a:gd name="connsiteY3918" fmla="*/ 3049769 h 4900456"/>
                              <a:gd name="connsiteX3919" fmla="*/ 5550030 w 7362098"/>
                              <a:gd name="connsiteY3919" fmla="*/ 3061347 h 4900456"/>
                              <a:gd name="connsiteX3920" fmla="*/ 5550430 w 7362098"/>
                              <a:gd name="connsiteY3920" fmla="*/ 3061347 h 4900456"/>
                              <a:gd name="connsiteX3921" fmla="*/ 5590750 w 7362098"/>
                              <a:gd name="connsiteY3921" fmla="*/ 3058552 h 4900456"/>
                              <a:gd name="connsiteX3922" fmla="*/ 5617097 w 7362098"/>
                              <a:gd name="connsiteY3922" fmla="*/ 3028212 h 4900456"/>
                              <a:gd name="connsiteX3923" fmla="*/ 5617097 w 7362098"/>
                              <a:gd name="connsiteY3923" fmla="*/ 3027813 h 4900456"/>
                              <a:gd name="connsiteX3924" fmla="*/ 5610710 w 7362098"/>
                              <a:gd name="connsiteY3924" fmla="*/ 3017434 h 4900456"/>
                              <a:gd name="connsiteX3925" fmla="*/ 5612307 w 7362098"/>
                              <a:gd name="connsiteY3925" fmla="*/ 3014640 h 4900456"/>
                              <a:gd name="connsiteX3926" fmla="*/ 6535254 w 7362098"/>
                              <a:gd name="connsiteY3926" fmla="*/ 3011447 h 4900456"/>
                              <a:gd name="connsiteX3927" fmla="*/ 6540044 w 7362098"/>
                              <a:gd name="connsiteY3927" fmla="*/ 3015040 h 4900456"/>
                              <a:gd name="connsiteX3928" fmla="*/ 6543637 w 7362098"/>
                              <a:gd name="connsiteY3928" fmla="*/ 3039391 h 4900456"/>
                              <a:gd name="connsiteX3929" fmla="*/ 6567988 w 7362098"/>
                              <a:gd name="connsiteY3929" fmla="*/ 3035798 h 4900456"/>
                              <a:gd name="connsiteX3930" fmla="*/ 6572779 w 7362098"/>
                              <a:gd name="connsiteY3930" fmla="*/ 3039391 h 4900456"/>
                              <a:gd name="connsiteX3931" fmla="*/ 6569186 w 7362098"/>
                              <a:gd name="connsiteY3931" fmla="*/ 3044181 h 4900456"/>
                              <a:gd name="connsiteX3932" fmla="*/ 6544835 w 7362098"/>
                              <a:gd name="connsiteY3932" fmla="*/ 3047774 h 4900456"/>
                              <a:gd name="connsiteX3933" fmla="*/ 6548428 w 7362098"/>
                              <a:gd name="connsiteY3933" fmla="*/ 3072126 h 4900456"/>
                              <a:gd name="connsiteX3934" fmla="*/ 6544835 w 7362098"/>
                              <a:gd name="connsiteY3934" fmla="*/ 3076916 h 4900456"/>
                              <a:gd name="connsiteX3935" fmla="*/ 6540044 w 7362098"/>
                              <a:gd name="connsiteY3935" fmla="*/ 3073324 h 4900456"/>
                              <a:gd name="connsiteX3936" fmla="*/ 6536452 w 7362098"/>
                              <a:gd name="connsiteY3936" fmla="*/ 3048972 h 4900456"/>
                              <a:gd name="connsiteX3937" fmla="*/ 6512099 w 7362098"/>
                              <a:gd name="connsiteY3937" fmla="*/ 3052564 h 4900456"/>
                              <a:gd name="connsiteX3938" fmla="*/ 6507309 w 7362098"/>
                              <a:gd name="connsiteY3938" fmla="*/ 3048972 h 4900456"/>
                              <a:gd name="connsiteX3939" fmla="*/ 6510902 w 7362098"/>
                              <a:gd name="connsiteY3939" fmla="*/ 3044181 h 4900456"/>
                              <a:gd name="connsiteX3940" fmla="*/ 6535254 w 7362098"/>
                              <a:gd name="connsiteY3940" fmla="*/ 3040588 h 4900456"/>
                              <a:gd name="connsiteX3941" fmla="*/ 6531661 w 7362098"/>
                              <a:gd name="connsiteY3941" fmla="*/ 3016237 h 4900456"/>
                              <a:gd name="connsiteX3942" fmla="*/ 6535254 w 7362098"/>
                              <a:gd name="connsiteY3942" fmla="*/ 3011447 h 4900456"/>
                              <a:gd name="connsiteX3943" fmla="*/ 2427541 w 7362098"/>
                              <a:gd name="connsiteY3943" fmla="*/ 3011446 h 4900456"/>
                              <a:gd name="connsiteX3944" fmla="*/ 2441916 w 7362098"/>
                              <a:gd name="connsiteY3944" fmla="*/ 3022225 h 4900456"/>
                              <a:gd name="connsiteX3945" fmla="*/ 2442317 w 7362098"/>
                              <a:gd name="connsiteY3945" fmla="*/ 3025020 h 4900456"/>
                              <a:gd name="connsiteX3946" fmla="*/ 2440718 w 7362098"/>
                              <a:gd name="connsiteY3946" fmla="*/ 3025818 h 4900456"/>
                              <a:gd name="connsiteX3947" fmla="*/ 2439121 w 7362098"/>
                              <a:gd name="connsiteY3947" fmla="*/ 3025419 h 4900456"/>
                              <a:gd name="connsiteX3948" fmla="*/ 2425145 w 7362098"/>
                              <a:gd name="connsiteY3948" fmla="*/ 3014640 h 4900456"/>
                              <a:gd name="connsiteX3949" fmla="*/ 2424746 w 7362098"/>
                              <a:gd name="connsiteY3949" fmla="*/ 3011845 h 4900456"/>
                              <a:gd name="connsiteX3950" fmla="*/ 2427541 w 7362098"/>
                              <a:gd name="connsiteY3950" fmla="*/ 3011446 h 4900456"/>
                              <a:gd name="connsiteX3951" fmla="*/ 2373256 w 7362098"/>
                              <a:gd name="connsiteY3951" fmla="*/ 3007455 h 4900456"/>
                              <a:gd name="connsiteX3952" fmla="*/ 2376052 w 7362098"/>
                              <a:gd name="connsiteY3952" fmla="*/ 3008253 h 4900456"/>
                              <a:gd name="connsiteX3953" fmla="*/ 2375254 w 7362098"/>
                              <a:gd name="connsiteY3953" fmla="*/ 3011047 h 4900456"/>
                              <a:gd name="connsiteX3954" fmla="*/ 2360080 w 7362098"/>
                              <a:gd name="connsiteY3954" fmla="*/ 3019831 h 4900456"/>
                              <a:gd name="connsiteX3955" fmla="*/ 2359281 w 7362098"/>
                              <a:gd name="connsiteY3955" fmla="*/ 3020230 h 4900456"/>
                              <a:gd name="connsiteX3956" fmla="*/ 2357284 w 7362098"/>
                              <a:gd name="connsiteY3956" fmla="*/ 3019032 h 4900456"/>
                              <a:gd name="connsiteX3957" fmla="*/ 2358084 w 7362098"/>
                              <a:gd name="connsiteY3957" fmla="*/ 3016238 h 4900456"/>
                              <a:gd name="connsiteX3958" fmla="*/ 2432332 w 7362098"/>
                              <a:gd name="connsiteY3958" fmla="*/ 3000269 h 4900456"/>
                              <a:gd name="connsiteX3959" fmla="*/ 2449103 w 7362098"/>
                              <a:gd name="connsiteY3959" fmla="*/ 3005060 h 4900456"/>
                              <a:gd name="connsiteX3960" fmla="*/ 2450303 w 7362098"/>
                              <a:gd name="connsiteY3960" fmla="*/ 3007854 h 4900456"/>
                              <a:gd name="connsiteX3961" fmla="*/ 2448704 w 7362098"/>
                              <a:gd name="connsiteY3961" fmla="*/ 3009451 h 4900456"/>
                              <a:gd name="connsiteX3962" fmla="*/ 2447907 w 7362098"/>
                              <a:gd name="connsiteY3962" fmla="*/ 3009451 h 4900456"/>
                              <a:gd name="connsiteX3963" fmla="*/ 2431135 w 7362098"/>
                              <a:gd name="connsiteY3963" fmla="*/ 3004660 h 4900456"/>
                              <a:gd name="connsiteX3964" fmla="*/ 2429537 w 7362098"/>
                              <a:gd name="connsiteY3964" fmla="*/ 3001865 h 4900456"/>
                              <a:gd name="connsiteX3965" fmla="*/ 2432332 w 7362098"/>
                              <a:gd name="connsiteY3965" fmla="*/ 3000269 h 4900456"/>
                              <a:gd name="connsiteX3966" fmla="*/ 2370462 w 7362098"/>
                              <a:gd name="connsiteY3966" fmla="*/ 2995878 h 4900456"/>
                              <a:gd name="connsiteX3967" fmla="*/ 2372858 w 7362098"/>
                              <a:gd name="connsiteY3967" fmla="*/ 2997874 h 4900456"/>
                              <a:gd name="connsiteX3968" fmla="*/ 2370861 w 7362098"/>
                              <a:gd name="connsiteY3968" fmla="*/ 3000269 h 4900456"/>
                              <a:gd name="connsiteX3969" fmla="*/ 2353291 w 7362098"/>
                              <a:gd name="connsiteY3969" fmla="*/ 3002665 h 4900456"/>
                              <a:gd name="connsiteX3970" fmla="*/ 2350899 w 7362098"/>
                              <a:gd name="connsiteY3970" fmla="*/ 3000669 h 4900456"/>
                              <a:gd name="connsiteX3971" fmla="*/ 2352894 w 7362098"/>
                              <a:gd name="connsiteY3971" fmla="*/ 2998273 h 4900456"/>
                              <a:gd name="connsiteX3972" fmla="*/ 2449504 w 7362098"/>
                              <a:gd name="connsiteY3972" fmla="*/ 2985898 h 4900456"/>
                              <a:gd name="connsiteX3973" fmla="*/ 2451900 w 7362098"/>
                              <a:gd name="connsiteY3973" fmla="*/ 2987893 h 4900456"/>
                              <a:gd name="connsiteX3974" fmla="*/ 2449903 w 7362098"/>
                              <a:gd name="connsiteY3974" fmla="*/ 2990289 h 4900456"/>
                              <a:gd name="connsiteX3975" fmla="*/ 2432332 w 7362098"/>
                              <a:gd name="connsiteY3975" fmla="*/ 2992685 h 4900456"/>
                              <a:gd name="connsiteX3976" fmla="*/ 2429937 w 7362098"/>
                              <a:gd name="connsiteY3976" fmla="*/ 2990689 h 4900456"/>
                              <a:gd name="connsiteX3977" fmla="*/ 2431933 w 7362098"/>
                              <a:gd name="connsiteY3977" fmla="*/ 2988293 h 4900456"/>
                              <a:gd name="connsiteX3978" fmla="*/ 1077644 w 7362098"/>
                              <a:gd name="connsiteY3978" fmla="*/ 2984800 h 4900456"/>
                              <a:gd name="connsiteX3979" fmla="*/ 1087026 w 7362098"/>
                              <a:gd name="connsiteY3979" fmla="*/ 2985898 h 4900456"/>
                              <a:gd name="connsiteX3980" fmla="*/ 1094211 w 7362098"/>
                              <a:gd name="connsiteY3980" fmla="*/ 2997874 h 4900456"/>
                              <a:gd name="connsiteX3981" fmla="*/ 1097804 w 7362098"/>
                              <a:gd name="connsiteY3981" fmla="*/ 3002664 h 4900456"/>
                              <a:gd name="connsiteX3982" fmla="*/ 1103792 w 7362098"/>
                              <a:gd name="connsiteY3982" fmla="*/ 3002664 h 4900456"/>
                              <a:gd name="connsiteX3983" fmla="*/ 1104191 w 7362098"/>
                              <a:gd name="connsiteY3983" fmla="*/ 3002664 h 4900456"/>
                              <a:gd name="connsiteX3984" fmla="*/ 1104590 w 7362098"/>
                              <a:gd name="connsiteY3984" fmla="*/ 3002265 h 4900456"/>
                              <a:gd name="connsiteX3985" fmla="*/ 1117764 w 7362098"/>
                              <a:gd name="connsiteY3985" fmla="*/ 3001866 h 4900456"/>
                              <a:gd name="connsiteX3986" fmla="*/ 1124951 w 7362098"/>
                              <a:gd name="connsiteY3986" fmla="*/ 3013442 h 4900456"/>
                              <a:gd name="connsiteX3987" fmla="*/ 1124951 w 7362098"/>
                              <a:gd name="connsiteY3987" fmla="*/ 3013842 h 4900456"/>
                              <a:gd name="connsiteX3988" fmla="*/ 1128543 w 7362098"/>
                              <a:gd name="connsiteY3988" fmla="*/ 3018632 h 4900456"/>
                              <a:gd name="connsiteX3989" fmla="*/ 1134931 w 7362098"/>
                              <a:gd name="connsiteY3989" fmla="*/ 3018632 h 4900456"/>
                              <a:gd name="connsiteX3990" fmla="*/ 1135330 w 7362098"/>
                              <a:gd name="connsiteY3990" fmla="*/ 3018632 h 4900456"/>
                              <a:gd name="connsiteX3991" fmla="*/ 1149303 w 7362098"/>
                              <a:gd name="connsiteY3991" fmla="*/ 3017834 h 4900456"/>
                              <a:gd name="connsiteX3992" fmla="*/ 1156488 w 7362098"/>
                              <a:gd name="connsiteY3992" fmla="*/ 3029811 h 4900456"/>
                              <a:gd name="connsiteX3993" fmla="*/ 1160081 w 7362098"/>
                              <a:gd name="connsiteY3993" fmla="*/ 3034601 h 4900456"/>
                              <a:gd name="connsiteX3994" fmla="*/ 1163275 w 7362098"/>
                              <a:gd name="connsiteY3994" fmla="*/ 3035399 h 4900456"/>
                              <a:gd name="connsiteX3995" fmla="*/ 1167666 w 7362098"/>
                              <a:gd name="connsiteY3995" fmla="*/ 3035799 h 4900456"/>
                              <a:gd name="connsiteX3996" fmla="*/ 1171260 w 7362098"/>
                              <a:gd name="connsiteY3996" fmla="*/ 3039791 h 4900456"/>
                              <a:gd name="connsiteX3997" fmla="*/ 1165670 w 7362098"/>
                              <a:gd name="connsiteY3997" fmla="*/ 3043783 h 4900456"/>
                              <a:gd name="connsiteX3998" fmla="*/ 1159682 w 7362098"/>
                              <a:gd name="connsiteY3998" fmla="*/ 3043383 h 4900456"/>
                              <a:gd name="connsiteX3999" fmla="*/ 1154891 w 7362098"/>
                              <a:gd name="connsiteY3999" fmla="*/ 3041787 h 4900456"/>
                              <a:gd name="connsiteX4000" fmla="*/ 1147706 w 7362098"/>
                              <a:gd name="connsiteY4000" fmla="*/ 3029811 h 4900456"/>
                              <a:gd name="connsiteX4001" fmla="*/ 1144512 w 7362098"/>
                              <a:gd name="connsiteY4001" fmla="*/ 3025019 h 4900456"/>
                              <a:gd name="connsiteX4002" fmla="*/ 1137725 w 7362098"/>
                              <a:gd name="connsiteY4002" fmla="*/ 3025418 h 4900456"/>
                              <a:gd name="connsiteX4003" fmla="*/ 1124152 w 7362098"/>
                              <a:gd name="connsiteY4003" fmla="*/ 3025818 h 4900456"/>
                              <a:gd name="connsiteX4004" fmla="*/ 1116967 w 7362098"/>
                              <a:gd name="connsiteY4004" fmla="*/ 3014241 h 4900456"/>
                              <a:gd name="connsiteX4005" fmla="*/ 1113374 w 7362098"/>
                              <a:gd name="connsiteY4005" fmla="*/ 3009051 h 4900456"/>
                              <a:gd name="connsiteX4006" fmla="*/ 1107385 w 7362098"/>
                              <a:gd name="connsiteY4006" fmla="*/ 3009051 h 4900456"/>
                              <a:gd name="connsiteX4007" fmla="*/ 1106986 w 7362098"/>
                              <a:gd name="connsiteY4007" fmla="*/ 3009051 h 4900456"/>
                              <a:gd name="connsiteX4008" fmla="*/ 1093413 w 7362098"/>
                              <a:gd name="connsiteY4008" fmla="*/ 3009451 h 4900456"/>
                              <a:gd name="connsiteX4009" fmla="*/ 1086227 w 7362098"/>
                              <a:gd name="connsiteY4009" fmla="*/ 2997475 h 4900456"/>
                              <a:gd name="connsiteX4010" fmla="*/ 1083034 w 7362098"/>
                              <a:gd name="connsiteY4010" fmla="*/ 2992684 h 4900456"/>
                              <a:gd name="connsiteX4011" fmla="*/ 1076246 w 7362098"/>
                              <a:gd name="connsiteY4011" fmla="*/ 2993083 h 4900456"/>
                              <a:gd name="connsiteX4012" fmla="*/ 1062674 w 7362098"/>
                              <a:gd name="connsiteY4012" fmla="*/ 2993483 h 4900456"/>
                              <a:gd name="connsiteX4013" fmla="*/ 1060278 w 7362098"/>
                              <a:gd name="connsiteY4013" fmla="*/ 2991886 h 4900456"/>
                              <a:gd name="connsiteX4014" fmla="*/ 1058682 w 7362098"/>
                              <a:gd name="connsiteY4014" fmla="*/ 2986696 h 4900456"/>
                              <a:gd name="connsiteX4015" fmla="*/ 1063871 w 7362098"/>
                              <a:gd name="connsiteY4015" fmla="*/ 2985099 h 4900456"/>
                              <a:gd name="connsiteX4016" fmla="*/ 1066266 w 7362098"/>
                              <a:gd name="connsiteY4016" fmla="*/ 2986696 h 4900456"/>
                              <a:gd name="connsiteX4017" fmla="*/ 1072653 w 7362098"/>
                              <a:gd name="connsiteY4017" fmla="*/ 2986696 h 4900456"/>
                              <a:gd name="connsiteX4018" fmla="*/ 1073053 w 7362098"/>
                              <a:gd name="connsiteY4018" fmla="*/ 2986696 h 4900456"/>
                              <a:gd name="connsiteX4019" fmla="*/ 1077644 w 7362098"/>
                              <a:gd name="connsiteY4019" fmla="*/ 2984800 h 4900456"/>
                              <a:gd name="connsiteX4020" fmla="*/ 2354889 w 7362098"/>
                              <a:gd name="connsiteY4020" fmla="*/ 2978712 h 4900456"/>
                              <a:gd name="connsiteX4021" fmla="*/ 2371658 w 7362098"/>
                              <a:gd name="connsiteY4021" fmla="*/ 2983503 h 4900456"/>
                              <a:gd name="connsiteX4022" fmla="*/ 2373256 w 7362098"/>
                              <a:gd name="connsiteY4022" fmla="*/ 2986297 h 4900456"/>
                              <a:gd name="connsiteX4023" fmla="*/ 2371658 w 7362098"/>
                              <a:gd name="connsiteY4023" fmla="*/ 2987894 h 4900456"/>
                              <a:gd name="connsiteX4024" fmla="*/ 2370859 w 7362098"/>
                              <a:gd name="connsiteY4024" fmla="*/ 2987894 h 4900456"/>
                              <a:gd name="connsiteX4025" fmla="*/ 2354090 w 7362098"/>
                              <a:gd name="connsiteY4025" fmla="*/ 2983103 h 4900456"/>
                              <a:gd name="connsiteX4026" fmla="*/ 2352094 w 7362098"/>
                              <a:gd name="connsiteY4026" fmla="*/ 2980308 h 4900456"/>
                              <a:gd name="connsiteX4027" fmla="*/ 2354889 w 7362098"/>
                              <a:gd name="connsiteY4027" fmla="*/ 2978712 h 4900456"/>
                              <a:gd name="connsiteX4028" fmla="*/ 2442713 w 7362098"/>
                              <a:gd name="connsiteY4028" fmla="*/ 2968332 h 4900456"/>
                              <a:gd name="connsiteX4029" fmla="*/ 2445511 w 7362098"/>
                              <a:gd name="connsiteY4029" fmla="*/ 2969131 h 4900456"/>
                              <a:gd name="connsiteX4030" fmla="*/ 2444711 w 7362098"/>
                              <a:gd name="connsiteY4030" fmla="*/ 2971925 h 4900456"/>
                              <a:gd name="connsiteX4031" fmla="*/ 2429537 w 7362098"/>
                              <a:gd name="connsiteY4031" fmla="*/ 2980709 h 4900456"/>
                              <a:gd name="connsiteX4032" fmla="*/ 2428737 w 7362098"/>
                              <a:gd name="connsiteY4032" fmla="*/ 2981108 h 4900456"/>
                              <a:gd name="connsiteX4033" fmla="*/ 2426741 w 7362098"/>
                              <a:gd name="connsiteY4033" fmla="*/ 2979910 h 4900456"/>
                              <a:gd name="connsiteX4034" fmla="*/ 2427541 w 7362098"/>
                              <a:gd name="connsiteY4034" fmla="*/ 2977116 h 4900456"/>
                              <a:gd name="connsiteX4035" fmla="*/ 2364468 w 7362098"/>
                              <a:gd name="connsiteY4035" fmla="*/ 2962744 h 4900456"/>
                              <a:gd name="connsiteX4036" fmla="*/ 2378448 w 7362098"/>
                              <a:gd name="connsiteY4036" fmla="*/ 2973523 h 4900456"/>
                              <a:gd name="connsiteX4037" fmla="*/ 2378846 w 7362098"/>
                              <a:gd name="connsiteY4037" fmla="*/ 2976318 h 4900456"/>
                              <a:gd name="connsiteX4038" fmla="*/ 2377250 w 7362098"/>
                              <a:gd name="connsiteY4038" fmla="*/ 2977116 h 4900456"/>
                              <a:gd name="connsiteX4039" fmla="*/ 2375654 w 7362098"/>
                              <a:gd name="connsiteY4039" fmla="*/ 2976717 h 4900456"/>
                              <a:gd name="connsiteX4040" fmla="*/ 2362076 w 7362098"/>
                              <a:gd name="connsiteY4040" fmla="*/ 2965938 h 4900456"/>
                              <a:gd name="connsiteX4041" fmla="*/ 2361679 w 7362098"/>
                              <a:gd name="connsiteY4041" fmla="*/ 2963143 h 4900456"/>
                              <a:gd name="connsiteX4042" fmla="*/ 2364468 w 7362098"/>
                              <a:gd name="connsiteY4042" fmla="*/ 2962744 h 4900456"/>
                              <a:gd name="connsiteX4043" fmla="*/ 2432733 w 7362098"/>
                              <a:gd name="connsiteY4043" fmla="*/ 2953962 h 4900456"/>
                              <a:gd name="connsiteX4044" fmla="*/ 2433133 w 7362098"/>
                              <a:gd name="connsiteY4044" fmla="*/ 2956756 h 4900456"/>
                              <a:gd name="connsiteX4045" fmla="*/ 2422350 w 7362098"/>
                              <a:gd name="connsiteY4045" fmla="*/ 2970729 h 4900456"/>
                              <a:gd name="connsiteX4046" fmla="*/ 2420753 w 7362098"/>
                              <a:gd name="connsiteY4046" fmla="*/ 2971528 h 4900456"/>
                              <a:gd name="connsiteX4047" fmla="*/ 2419156 w 7362098"/>
                              <a:gd name="connsiteY4047" fmla="*/ 2971128 h 4900456"/>
                              <a:gd name="connsiteX4048" fmla="*/ 2419156 w 7362098"/>
                              <a:gd name="connsiteY4048" fmla="*/ 2968334 h 4900456"/>
                              <a:gd name="connsiteX4049" fmla="*/ 2429938 w 7362098"/>
                              <a:gd name="connsiteY4049" fmla="*/ 2954361 h 4900456"/>
                              <a:gd name="connsiteX4050" fmla="*/ 2432733 w 7362098"/>
                              <a:gd name="connsiteY4050" fmla="*/ 2953962 h 4900456"/>
                              <a:gd name="connsiteX4051" fmla="*/ 2376451 w 7362098"/>
                              <a:gd name="connsiteY4051" fmla="*/ 2949969 h 4900456"/>
                              <a:gd name="connsiteX4052" fmla="*/ 2379244 w 7362098"/>
                              <a:gd name="connsiteY4052" fmla="*/ 2950768 h 4900456"/>
                              <a:gd name="connsiteX4053" fmla="*/ 2388026 w 7362098"/>
                              <a:gd name="connsiteY4053" fmla="*/ 2965938 h 4900456"/>
                              <a:gd name="connsiteX4054" fmla="*/ 2387226 w 7362098"/>
                              <a:gd name="connsiteY4054" fmla="*/ 2968733 h 4900456"/>
                              <a:gd name="connsiteX4055" fmla="*/ 2386428 w 7362098"/>
                              <a:gd name="connsiteY4055" fmla="*/ 2969132 h 4900456"/>
                              <a:gd name="connsiteX4056" fmla="*/ 2384431 w 7362098"/>
                              <a:gd name="connsiteY4056" fmla="*/ 2967934 h 4900456"/>
                              <a:gd name="connsiteX4057" fmla="*/ 2375651 w 7362098"/>
                              <a:gd name="connsiteY4057" fmla="*/ 2952764 h 4900456"/>
                              <a:gd name="connsiteX4058" fmla="*/ 2376451 w 7362098"/>
                              <a:gd name="connsiteY4058" fmla="*/ 2949969 h 4900456"/>
                              <a:gd name="connsiteX4059" fmla="*/ 2414766 w 7362098"/>
                              <a:gd name="connsiteY4059" fmla="*/ 2945180 h 4900456"/>
                              <a:gd name="connsiteX4060" fmla="*/ 2416360 w 7362098"/>
                              <a:gd name="connsiteY4060" fmla="*/ 2947974 h 4900456"/>
                              <a:gd name="connsiteX4061" fmla="*/ 2411572 w 7362098"/>
                              <a:gd name="connsiteY4061" fmla="*/ 2964741 h 4900456"/>
                              <a:gd name="connsiteX4062" fmla="*/ 2409973 w 7362098"/>
                              <a:gd name="connsiteY4062" fmla="*/ 2966338 h 4900456"/>
                              <a:gd name="connsiteX4063" fmla="*/ 2409181 w 7362098"/>
                              <a:gd name="connsiteY4063" fmla="*/ 2966338 h 4900456"/>
                              <a:gd name="connsiteX4064" fmla="*/ 2407179 w 7362098"/>
                              <a:gd name="connsiteY4064" fmla="*/ 2963544 h 4900456"/>
                              <a:gd name="connsiteX4065" fmla="*/ 2411968 w 7362098"/>
                              <a:gd name="connsiteY4065" fmla="*/ 2946776 h 4900456"/>
                              <a:gd name="connsiteX4066" fmla="*/ 2414766 w 7362098"/>
                              <a:gd name="connsiteY4066" fmla="*/ 2945180 h 4900456"/>
                              <a:gd name="connsiteX4067" fmla="*/ 2394812 w 7362098"/>
                              <a:gd name="connsiteY4067" fmla="*/ 2943583 h 4900456"/>
                              <a:gd name="connsiteX4068" fmla="*/ 2397203 w 7362098"/>
                              <a:gd name="connsiteY4068" fmla="*/ 2945579 h 4900456"/>
                              <a:gd name="connsiteX4069" fmla="*/ 2399602 w 7362098"/>
                              <a:gd name="connsiteY4069" fmla="*/ 2963144 h 4900456"/>
                              <a:gd name="connsiteX4070" fmla="*/ 2397598 w 7362098"/>
                              <a:gd name="connsiteY4070" fmla="*/ 2965540 h 4900456"/>
                              <a:gd name="connsiteX4071" fmla="*/ 2395207 w 7362098"/>
                              <a:gd name="connsiteY4071" fmla="*/ 2963544 h 4900456"/>
                              <a:gd name="connsiteX4072" fmla="*/ 2392814 w 7362098"/>
                              <a:gd name="connsiteY4072" fmla="*/ 2945978 h 4900456"/>
                              <a:gd name="connsiteX4073" fmla="*/ 2394812 w 7362098"/>
                              <a:gd name="connsiteY4073" fmla="*/ 2943583 h 4900456"/>
                              <a:gd name="connsiteX4074" fmla="*/ 1439575 w 7362098"/>
                              <a:gd name="connsiteY4074" fmla="*/ 2918583 h 4900456"/>
                              <a:gd name="connsiteX4075" fmla="*/ 1458684 w 7362098"/>
                              <a:gd name="connsiteY4075" fmla="*/ 2932804 h 4900456"/>
                              <a:gd name="connsiteX4076" fmla="*/ 1453096 w 7362098"/>
                              <a:gd name="connsiteY4076" fmla="*/ 2936397 h 4900456"/>
                              <a:gd name="connsiteX4077" fmla="*/ 1418765 w 7362098"/>
                              <a:gd name="connsiteY4077" fmla="*/ 2928413 h 4900456"/>
                              <a:gd name="connsiteX4078" fmla="*/ 1411578 w 7362098"/>
                              <a:gd name="connsiteY4078" fmla="*/ 2962346 h 4900456"/>
                              <a:gd name="connsiteX4079" fmla="*/ 1405988 w 7362098"/>
                              <a:gd name="connsiteY4079" fmla="*/ 2965939 h 4900456"/>
                              <a:gd name="connsiteX4080" fmla="*/ 1405190 w 7362098"/>
                              <a:gd name="connsiteY4080" fmla="*/ 2964741 h 4900456"/>
                              <a:gd name="connsiteX4081" fmla="*/ 1415969 w 7362098"/>
                              <a:gd name="connsiteY4081" fmla="*/ 2922026 h 4900456"/>
                              <a:gd name="connsiteX4082" fmla="*/ 1439575 w 7362098"/>
                              <a:gd name="connsiteY4082" fmla="*/ 2918583 h 4900456"/>
                              <a:gd name="connsiteX4083" fmla="*/ 6182761 w 7362098"/>
                              <a:gd name="connsiteY4083" fmla="*/ 2889292 h 4900456"/>
                              <a:gd name="connsiteX4084" fmla="*/ 6185156 w 7362098"/>
                              <a:gd name="connsiteY4084" fmla="*/ 2891288 h 4900456"/>
                              <a:gd name="connsiteX4085" fmla="*/ 6187551 w 7362098"/>
                              <a:gd name="connsiteY4085" fmla="*/ 2908854 h 4900456"/>
                              <a:gd name="connsiteX4086" fmla="*/ 6185555 w 7362098"/>
                              <a:gd name="connsiteY4086" fmla="*/ 2911249 h 4900456"/>
                              <a:gd name="connsiteX4087" fmla="*/ 6183160 w 7362098"/>
                              <a:gd name="connsiteY4087" fmla="*/ 2909253 h 4900456"/>
                              <a:gd name="connsiteX4088" fmla="*/ 6180764 w 7362098"/>
                              <a:gd name="connsiteY4088" fmla="*/ 2891687 h 4900456"/>
                              <a:gd name="connsiteX4089" fmla="*/ 6182761 w 7362098"/>
                              <a:gd name="connsiteY4089" fmla="*/ 2889292 h 4900456"/>
                              <a:gd name="connsiteX4090" fmla="*/ 6171184 w 7362098"/>
                              <a:gd name="connsiteY4090" fmla="*/ 2888494 h 4900456"/>
                              <a:gd name="connsiteX4091" fmla="*/ 6172383 w 7362098"/>
                              <a:gd name="connsiteY4091" fmla="*/ 2891288 h 4900456"/>
                              <a:gd name="connsiteX4092" fmla="*/ 6167592 w 7362098"/>
                              <a:gd name="connsiteY4092" fmla="*/ 2908055 h 4900456"/>
                              <a:gd name="connsiteX4093" fmla="*/ 6165995 w 7362098"/>
                              <a:gd name="connsiteY4093" fmla="*/ 2909652 h 4900456"/>
                              <a:gd name="connsiteX4094" fmla="*/ 6165197 w 7362098"/>
                              <a:gd name="connsiteY4094" fmla="*/ 2909652 h 4900456"/>
                              <a:gd name="connsiteX4095" fmla="*/ 6163599 w 7362098"/>
                              <a:gd name="connsiteY4095" fmla="*/ 2906858 h 4900456"/>
                              <a:gd name="connsiteX4096" fmla="*/ 6168390 w 7362098"/>
                              <a:gd name="connsiteY4096" fmla="*/ 2890090 h 4900456"/>
                              <a:gd name="connsiteX4097" fmla="*/ 6171184 w 7362098"/>
                              <a:gd name="connsiteY4097" fmla="*/ 2888494 h 4900456"/>
                              <a:gd name="connsiteX4098" fmla="*/ 6193539 w 7362098"/>
                              <a:gd name="connsiteY4098" fmla="*/ 2886098 h 4900456"/>
                              <a:gd name="connsiteX4099" fmla="*/ 6196334 w 7362098"/>
                              <a:gd name="connsiteY4099" fmla="*/ 2886897 h 4900456"/>
                              <a:gd name="connsiteX4100" fmla="*/ 6205117 w 7362098"/>
                              <a:gd name="connsiteY4100" fmla="*/ 2902067 h 4900456"/>
                              <a:gd name="connsiteX4101" fmla="*/ 6204318 w 7362098"/>
                              <a:gd name="connsiteY4101" fmla="*/ 2904862 h 4900456"/>
                              <a:gd name="connsiteX4102" fmla="*/ 6203520 w 7362098"/>
                              <a:gd name="connsiteY4102" fmla="*/ 2905261 h 4900456"/>
                              <a:gd name="connsiteX4103" fmla="*/ 6201524 w 7362098"/>
                              <a:gd name="connsiteY4103" fmla="*/ 2904063 h 4900456"/>
                              <a:gd name="connsiteX4104" fmla="*/ 6192740 w 7362098"/>
                              <a:gd name="connsiteY4104" fmla="*/ 2888893 h 4900456"/>
                              <a:gd name="connsiteX4105" fmla="*/ 6193539 w 7362098"/>
                              <a:gd name="connsiteY4105" fmla="*/ 2886098 h 4900456"/>
                              <a:gd name="connsiteX4106" fmla="*/ 6161205 w 7362098"/>
                              <a:gd name="connsiteY4106" fmla="*/ 2883703 h 4900456"/>
                              <a:gd name="connsiteX4107" fmla="*/ 6162003 w 7362098"/>
                              <a:gd name="connsiteY4107" fmla="*/ 2886497 h 4900456"/>
                              <a:gd name="connsiteX4108" fmla="*/ 6151225 w 7362098"/>
                              <a:gd name="connsiteY4108" fmla="*/ 2900470 h 4900456"/>
                              <a:gd name="connsiteX4109" fmla="*/ 6149627 w 7362098"/>
                              <a:gd name="connsiteY4109" fmla="*/ 2901269 h 4900456"/>
                              <a:gd name="connsiteX4110" fmla="*/ 6148030 w 7362098"/>
                              <a:gd name="connsiteY4110" fmla="*/ 2900870 h 4900456"/>
                              <a:gd name="connsiteX4111" fmla="*/ 6147631 w 7362098"/>
                              <a:gd name="connsiteY4111" fmla="*/ 2898075 h 4900456"/>
                              <a:gd name="connsiteX4112" fmla="*/ 6158410 w 7362098"/>
                              <a:gd name="connsiteY4112" fmla="*/ 2884102 h 4900456"/>
                              <a:gd name="connsiteX4113" fmla="*/ 6161205 w 7362098"/>
                              <a:gd name="connsiteY4113" fmla="*/ 2883703 h 4900456"/>
                              <a:gd name="connsiteX4114" fmla="*/ 4838458 w 7362098"/>
                              <a:gd name="connsiteY4114" fmla="*/ 2883404 h 4900456"/>
                              <a:gd name="connsiteX4115" fmla="*/ 4847840 w 7362098"/>
                              <a:gd name="connsiteY4115" fmla="*/ 2884502 h 4900456"/>
                              <a:gd name="connsiteX4116" fmla="*/ 4855025 w 7362098"/>
                              <a:gd name="connsiteY4116" fmla="*/ 2896477 h 4900456"/>
                              <a:gd name="connsiteX4117" fmla="*/ 4858618 w 7362098"/>
                              <a:gd name="connsiteY4117" fmla="*/ 2901268 h 4900456"/>
                              <a:gd name="connsiteX4118" fmla="*/ 4864606 w 7362098"/>
                              <a:gd name="connsiteY4118" fmla="*/ 2901268 h 4900456"/>
                              <a:gd name="connsiteX4119" fmla="*/ 4865005 w 7362098"/>
                              <a:gd name="connsiteY4119" fmla="*/ 2901268 h 4900456"/>
                              <a:gd name="connsiteX4120" fmla="*/ 4865404 w 7362098"/>
                              <a:gd name="connsiteY4120" fmla="*/ 2900869 h 4900456"/>
                              <a:gd name="connsiteX4121" fmla="*/ 4878578 w 7362098"/>
                              <a:gd name="connsiteY4121" fmla="*/ 2900469 h 4900456"/>
                              <a:gd name="connsiteX4122" fmla="*/ 4885764 w 7362098"/>
                              <a:gd name="connsiteY4122" fmla="*/ 2912046 h 4900456"/>
                              <a:gd name="connsiteX4123" fmla="*/ 4885764 w 7362098"/>
                              <a:gd name="connsiteY4123" fmla="*/ 2912445 h 4900456"/>
                              <a:gd name="connsiteX4124" fmla="*/ 4889356 w 7362098"/>
                              <a:gd name="connsiteY4124" fmla="*/ 2917236 h 4900456"/>
                              <a:gd name="connsiteX4125" fmla="*/ 4895744 w 7362098"/>
                              <a:gd name="connsiteY4125" fmla="*/ 2917236 h 4900456"/>
                              <a:gd name="connsiteX4126" fmla="*/ 4896143 w 7362098"/>
                              <a:gd name="connsiteY4126" fmla="*/ 2917236 h 4900456"/>
                              <a:gd name="connsiteX4127" fmla="*/ 4910116 w 7362098"/>
                              <a:gd name="connsiteY4127" fmla="*/ 2916437 h 4900456"/>
                              <a:gd name="connsiteX4128" fmla="*/ 4917301 w 7362098"/>
                              <a:gd name="connsiteY4128" fmla="*/ 2928414 h 4900456"/>
                              <a:gd name="connsiteX4129" fmla="*/ 4920894 w 7362098"/>
                              <a:gd name="connsiteY4129" fmla="*/ 2933205 h 4900456"/>
                              <a:gd name="connsiteX4130" fmla="*/ 4924088 w 7362098"/>
                              <a:gd name="connsiteY4130" fmla="*/ 2934003 h 4900456"/>
                              <a:gd name="connsiteX4131" fmla="*/ 4928479 w 7362098"/>
                              <a:gd name="connsiteY4131" fmla="*/ 2934402 h 4900456"/>
                              <a:gd name="connsiteX4132" fmla="*/ 4932072 w 7362098"/>
                              <a:gd name="connsiteY4132" fmla="*/ 2938394 h 4900456"/>
                              <a:gd name="connsiteX4133" fmla="*/ 4926483 w 7362098"/>
                              <a:gd name="connsiteY4133" fmla="*/ 2942386 h 4900456"/>
                              <a:gd name="connsiteX4134" fmla="*/ 4920495 w 7362098"/>
                              <a:gd name="connsiteY4134" fmla="*/ 2941987 h 4900456"/>
                              <a:gd name="connsiteX4135" fmla="*/ 4915705 w 7362098"/>
                              <a:gd name="connsiteY4135" fmla="*/ 2940390 h 4900456"/>
                              <a:gd name="connsiteX4136" fmla="*/ 4908519 w 7362098"/>
                              <a:gd name="connsiteY4136" fmla="*/ 2928414 h 4900456"/>
                              <a:gd name="connsiteX4137" fmla="*/ 4905325 w 7362098"/>
                              <a:gd name="connsiteY4137" fmla="*/ 2923623 h 4900456"/>
                              <a:gd name="connsiteX4138" fmla="*/ 4898538 w 7362098"/>
                              <a:gd name="connsiteY4138" fmla="*/ 2924022 h 4900456"/>
                              <a:gd name="connsiteX4139" fmla="*/ 4884965 w 7362098"/>
                              <a:gd name="connsiteY4139" fmla="*/ 2924421 h 4900456"/>
                              <a:gd name="connsiteX4140" fmla="*/ 4877780 w 7362098"/>
                              <a:gd name="connsiteY4140" fmla="*/ 2912845 h 4900456"/>
                              <a:gd name="connsiteX4141" fmla="*/ 4874187 w 7362098"/>
                              <a:gd name="connsiteY4141" fmla="*/ 2907655 h 4900456"/>
                              <a:gd name="connsiteX4142" fmla="*/ 4868199 w 7362098"/>
                              <a:gd name="connsiteY4142" fmla="*/ 2907655 h 4900456"/>
                              <a:gd name="connsiteX4143" fmla="*/ 4867800 w 7362098"/>
                              <a:gd name="connsiteY4143" fmla="*/ 2907655 h 4900456"/>
                              <a:gd name="connsiteX4144" fmla="*/ 4854227 w 7362098"/>
                              <a:gd name="connsiteY4144" fmla="*/ 2908054 h 4900456"/>
                              <a:gd name="connsiteX4145" fmla="*/ 4847041 w 7362098"/>
                              <a:gd name="connsiteY4145" fmla="*/ 2896078 h 4900456"/>
                              <a:gd name="connsiteX4146" fmla="*/ 4843848 w 7362098"/>
                              <a:gd name="connsiteY4146" fmla="*/ 2891288 h 4900456"/>
                              <a:gd name="connsiteX4147" fmla="*/ 4837061 w 7362098"/>
                              <a:gd name="connsiteY4147" fmla="*/ 2891687 h 4900456"/>
                              <a:gd name="connsiteX4148" fmla="*/ 4823488 w 7362098"/>
                              <a:gd name="connsiteY4148" fmla="*/ 2892086 h 4900456"/>
                              <a:gd name="connsiteX4149" fmla="*/ 4821093 w 7362098"/>
                              <a:gd name="connsiteY4149" fmla="*/ 2890490 h 4900456"/>
                              <a:gd name="connsiteX4150" fmla="*/ 4819496 w 7362098"/>
                              <a:gd name="connsiteY4150" fmla="*/ 2885300 h 4900456"/>
                              <a:gd name="connsiteX4151" fmla="*/ 4824686 w 7362098"/>
                              <a:gd name="connsiteY4151" fmla="*/ 2883703 h 4900456"/>
                              <a:gd name="connsiteX4152" fmla="*/ 4827081 w 7362098"/>
                              <a:gd name="connsiteY4152" fmla="*/ 2885300 h 4900456"/>
                              <a:gd name="connsiteX4153" fmla="*/ 4833468 w 7362098"/>
                              <a:gd name="connsiteY4153" fmla="*/ 2885300 h 4900456"/>
                              <a:gd name="connsiteX4154" fmla="*/ 4833868 w 7362098"/>
                              <a:gd name="connsiteY4154" fmla="*/ 2885300 h 4900456"/>
                              <a:gd name="connsiteX4155" fmla="*/ 4838458 w 7362098"/>
                              <a:gd name="connsiteY4155" fmla="*/ 2883404 h 4900456"/>
                              <a:gd name="connsiteX4156" fmla="*/ 6205116 w 7362098"/>
                              <a:gd name="connsiteY4156" fmla="*/ 2878114 h 4900456"/>
                              <a:gd name="connsiteX4157" fmla="*/ 6219488 w 7362098"/>
                              <a:gd name="connsiteY4157" fmla="*/ 2888893 h 4900456"/>
                              <a:gd name="connsiteX4158" fmla="*/ 6219887 w 7362098"/>
                              <a:gd name="connsiteY4158" fmla="*/ 2891688 h 4900456"/>
                              <a:gd name="connsiteX4159" fmla="*/ 6218290 w 7362098"/>
                              <a:gd name="connsiteY4159" fmla="*/ 2892486 h 4900456"/>
                              <a:gd name="connsiteX4160" fmla="*/ 6216693 w 7362098"/>
                              <a:gd name="connsiteY4160" fmla="*/ 2892087 h 4900456"/>
                              <a:gd name="connsiteX4161" fmla="*/ 6202720 w 7362098"/>
                              <a:gd name="connsiteY4161" fmla="*/ 2881308 h 4900456"/>
                              <a:gd name="connsiteX4162" fmla="*/ 6202321 w 7362098"/>
                              <a:gd name="connsiteY4162" fmla="*/ 2878513 h 4900456"/>
                              <a:gd name="connsiteX4163" fmla="*/ 6205116 w 7362098"/>
                              <a:gd name="connsiteY4163" fmla="*/ 2878114 h 4900456"/>
                              <a:gd name="connsiteX4164" fmla="*/ 2714169 w 7362098"/>
                              <a:gd name="connsiteY4164" fmla="*/ 2877316 h 4900456"/>
                              <a:gd name="connsiteX4165" fmla="*/ 2716963 w 7362098"/>
                              <a:gd name="connsiteY4165" fmla="*/ 2878912 h 4900456"/>
                              <a:gd name="connsiteX4166" fmla="*/ 2734527 w 7362098"/>
                              <a:gd name="connsiteY4166" fmla="*/ 2889691 h 4900456"/>
                              <a:gd name="connsiteX4167" fmla="*/ 2737719 w 7362098"/>
                              <a:gd name="connsiteY4167" fmla="*/ 2891288 h 4900456"/>
                              <a:gd name="connsiteX4168" fmla="*/ 2736523 w 7362098"/>
                              <a:gd name="connsiteY4168" fmla="*/ 2894082 h 4900456"/>
                              <a:gd name="connsiteX4169" fmla="*/ 2736123 w 7362098"/>
                              <a:gd name="connsiteY4169" fmla="*/ 2894082 h 4900456"/>
                              <a:gd name="connsiteX4170" fmla="*/ 2723349 w 7362098"/>
                              <a:gd name="connsiteY4170" fmla="*/ 2892884 h 4900456"/>
                              <a:gd name="connsiteX4171" fmla="*/ 2694614 w 7362098"/>
                              <a:gd name="connsiteY4171" fmla="*/ 2925220 h 4900456"/>
                              <a:gd name="connsiteX4172" fmla="*/ 2651497 w 7362098"/>
                              <a:gd name="connsiteY4172" fmla="*/ 2928414 h 4900456"/>
                              <a:gd name="connsiteX4173" fmla="*/ 2644711 w 7362098"/>
                              <a:gd name="connsiteY4173" fmla="*/ 2939592 h 4900456"/>
                              <a:gd name="connsiteX4174" fmla="*/ 2644313 w 7362098"/>
                              <a:gd name="connsiteY4174" fmla="*/ 2939991 h 4900456"/>
                              <a:gd name="connsiteX4175" fmla="*/ 2641516 w 7362098"/>
                              <a:gd name="connsiteY4175" fmla="*/ 2939192 h 4900456"/>
                              <a:gd name="connsiteX4176" fmla="*/ 2641916 w 7362098"/>
                              <a:gd name="connsiteY4176" fmla="*/ 2935999 h 4900456"/>
                              <a:gd name="connsiteX4177" fmla="*/ 2643913 w 7362098"/>
                              <a:gd name="connsiteY4177" fmla="*/ 2915239 h 4900456"/>
                              <a:gd name="connsiteX4178" fmla="*/ 2644313 w 7362098"/>
                              <a:gd name="connsiteY4178" fmla="*/ 2912046 h 4900456"/>
                              <a:gd name="connsiteX4179" fmla="*/ 2647504 w 7362098"/>
                              <a:gd name="connsiteY4179" fmla="*/ 2912445 h 4900456"/>
                              <a:gd name="connsiteX4180" fmla="*/ 2651897 w 7362098"/>
                              <a:gd name="connsiteY4180" fmla="*/ 2924023 h 4900456"/>
                              <a:gd name="connsiteX4181" fmla="*/ 2652296 w 7362098"/>
                              <a:gd name="connsiteY4181" fmla="*/ 2924023 h 4900456"/>
                              <a:gd name="connsiteX4182" fmla="*/ 2692619 w 7362098"/>
                              <a:gd name="connsiteY4182" fmla="*/ 2921227 h 4900456"/>
                              <a:gd name="connsiteX4183" fmla="*/ 2718959 w 7362098"/>
                              <a:gd name="connsiteY4183" fmla="*/ 2890888 h 4900456"/>
                              <a:gd name="connsiteX4184" fmla="*/ 2718959 w 7362098"/>
                              <a:gd name="connsiteY4184" fmla="*/ 2890489 h 4900456"/>
                              <a:gd name="connsiteX4185" fmla="*/ 2712574 w 7362098"/>
                              <a:gd name="connsiteY4185" fmla="*/ 2880110 h 4900456"/>
                              <a:gd name="connsiteX4186" fmla="*/ 2714169 w 7362098"/>
                              <a:gd name="connsiteY4186" fmla="*/ 2877316 h 4900456"/>
                              <a:gd name="connsiteX4187" fmla="*/ 6150825 w 7362098"/>
                              <a:gd name="connsiteY4187" fmla="*/ 2874122 h 4900456"/>
                              <a:gd name="connsiteX4188" fmla="*/ 6153620 w 7362098"/>
                              <a:gd name="connsiteY4188" fmla="*/ 2874921 h 4900456"/>
                              <a:gd name="connsiteX4189" fmla="*/ 6152821 w 7362098"/>
                              <a:gd name="connsiteY4189" fmla="*/ 2877715 h 4900456"/>
                              <a:gd name="connsiteX4190" fmla="*/ 6137651 w 7362098"/>
                              <a:gd name="connsiteY4190" fmla="*/ 2886499 h 4900456"/>
                              <a:gd name="connsiteX4191" fmla="*/ 6136852 w 7362098"/>
                              <a:gd name="connsiteY4191" fmla="*/ 2886898 h 4900456"/>
                              <a:gd name="connsiteX4192" fmla="*/ 6134856 w 7362098"/>
                              <a:gd name="connsiteY4192" fmla="*/ 2885700 h 4900456"/>
                              <a:gd name="connsiteX4193" fmla="*/ 6135655 w 7362098"/>
                              <a:gd name="connsiteY4193" fmla="*/ 2882906 h 4900456"/>
                              <a:gd name="connsiteX4194" fmla="*/ 3637113 w 7362098"/>
                              <a:gd name="connsiteY4194" fmla="*/ 2874122 h 4900456"/>
                              <a:gd name="connsiteX4195" fmla="*/ 3641901 w 7362098"/>
                              <a:gd name="connsiteY4195" fmla="*/ 2877715 h 4900456"/>
                              <a:gd name="connsiteX4196" fmla="*/ 3645494 w 7362098"/>
                              <a:gd name="connsiteY4196" fmla="*/ 2902066 h 4900456"/>
                              <a:gd name="connsiteX4197" fmla="*/ 3669843 w 7362098"/>
                              <a:gd name="connsiteY4197" fmla="*/ 2898473 h 4900456"/>
                              <a:gd name="connsiteX4198" fmla="*/ 3674634 w 7362098"/>
                              <a:gd name="connsiteY4198" fmla="*/ 2902066 h 4900456"/>
                              <a:gd name="connsiteX4199" fmla="*/ 3671042 w 7362098"/>
                              <a:gd name="connsiteY4199" fmla="*/ 2906856 h 4900456"/>
                              <a:gd name="connsiteX4200" fmla="*/ 3646695 w 7362098"/>
                              <a:gd name="connsiteY4200" fmla="*/ 2910449 h 4900456"/>
                              <a:gd name="connsiteX4201" fmla="*/ 3650288 w 7362098"/>
                              <a:gd name="connsiteY4201" fmla="*/ 2934801 h 4900456"/>
                              <a:gd name="connsiteX4202" fmla="*/ 3646695 w 7362098"/>
                              <a:gd name="connsiteY4202" fmla="*/ 2939592 h 4900456"/>
                              <a:gd name="connsiteX4203" fmla="*/ 3641901 w 7362098"/>
                              <a:gd name="connsiteY4203" fmla="*/ 2935999 h 4900456"/>
                              <a:gd name="connsiteX4204" fmla="*/ 3638310 w 7362098"/>
                              <a:gd name="connsiteY4204" fmla="*/ 2911647 h 4900456"/>
                              <a:gd name="connsiteX4205" fmla="*/ 3613951 w 7362098"/>
                              <a:gd name="connsiteY4205" fmla="*/ 2915239 h 4900456"/>
                              <a:gd name="connsiteX4206" fmla="*/ 3609165 w 7362098"/>
                              <a:gd name="connsiteY4206" fmla="*/ 2911647 h 4900456"/>
                              <a:gd name="connsiteX4207" fmla="*/ 3612762 w 7362098"/>
                              <a:gd name="connsiteY4207" fmla="*/ 2906856 h 4900456"/>
                              <a:gd name="connsiteX4208" fmla="*/ 3637113 w 7362098"/>
                              <a:gd name="connsiteY4208" fmla="*/ 2903263 h 4900456"/>
                              <a:gd name="connsiteX4209" fmla="*/ 3633520 w 7362098"/>
                              <a:gd name="connsiteY4209" fmla="*/ 2878912 h 4900456"/>
                              <a:gd name="connsiteX4210" fmla="*/ 3637113 w 7362098"/>
                              <a:gd name="connsiteY4210" fmla="*/ 2874122 h 4900456"/>
                              <a:gd name="connsiteX4211" fmla="*/ 6209906 w 7362098"/>
                              <a:gd name="connsiteY4211" fmla="*/ 2866937 h 4900456"/>
                              <a:gd name="connsiteX4212" fmla="*/ 6226673 w 7362098"/>
                              <a:gd name="connsiteY4212" fmla="*/ 2871728 h 4900456"/>
                              <a:gd name="connsiteX4213" fmla="*/ 6227871 w 7362098"/>
                              <a:gd name="connsiteY4213" fmla="*/ 2874522 h 4900456"/>
                              <a:gd name="connsiteX4214" fmla="*/ 6226274 w 7362098"/>
                              <a:gd name="connsiteY4214" fmla="*/ 2876119 h 4900456"/>
                              <a:gd name="connsiteX4215" fmla="*/ 6225476 w 7362098"/>
                              <a:gd name="connsiteY4215" fmla="*/ 2876119 h 4900456"/>
                              <a:gd name="connsiteX4216" fmla="*/ 6208708 w 7362098"/>
                              <a:gd name="connsiteY4216" fmla="*/ 2871328 h 4900456"/>
                              <a:gd name="connsiteX4217" fmla="*/ 6207112 w 7362098"/>
                              <a:gd name="connsiteY4217" fmla="*/ 2868533 h 4900456"/>
                              <a:gd name="connsiteX4218" fmla="*/ 6209906 w 7362098"/>
                              <a:gd name="connsiteY4218" fmla="*/ 2866937 h 4900456"/>
                              <a:gd name="connsiteX4219" fmla="*/ 6147632 w 7362098"/>
                              <a:gd name="connsiteY4219" fmla="*/ 2862545 h 4900456"/>
                              <a:gd name="connsiteX4220" fmla="*/ 6150027 w 7362098"/>
                              <a:gd name="connsiteY4220" fmla="*/ 2864541 h 4900456"/>
                              <a:gd name="connsiteX4221" fmla="*/ 6148031 w 7362098"/>
                              <a:gd name="connsiteY4221" fmla="*/ 2866936 h 4900456"/>
                              <a:gd name="connsiteX4222" fmla="*/ 6130465 w 7362098"/>
                              <a:gd name="connsiteY4222" fmla="*/ 2869332 h 4900456"/>
                              <a:gd name="connsiteX4223" fmla="*/ 6128070 w 7362098"/>
                              <a:gd name="connsiteY4223" fmla="*/ 2867336 h 4900456"/>
                              <a:gd name="connsiteX4224" fmla="*/ 6130066 w 7362098"/>
                              <a:gd name="connsiteY4224" fmla="*/ 2864940 h 4900456"/>
                              <a:gd name="connsiteX4225" fmla="*/ 6227073 w 7362098"/>
                              <a:gd name="connsiteY4225" fmla="*/ 2852166 h 4900456"/>
                              <a:gd name="connsiteX4226" fmla="*/ 6229468 w 7362098"/>
                              <a:gd name="connsiteY4226" fmla="*/ 2854162 h 4900456"/>
                              <a:gd name="connsiteX4227" fmla="*/ 6227472 w 7362098"/>
                              <a:gd name="connsiteY4227" fmla="*/ 2856557 h 4900456"/>
                              <a:gd name="connsiteX4228" fmla="*/ 6209906 w 7362098"/>
                              <a:gd name="connsiteY4228" fmla="*/ 2858953 h 4900456"/>
                              <a:gd name="connsiteX4229" fmla="*/ 6207511 w 7362098"/>
                              <a:gd name="connsiteY4229" fmla="*/ 2856957 h 4900456"/>
                              <a:gd name="connsiteX4230" fmla="*/ 6209507 w 7362098"/>
                              <a:gd name="connsiteY4230" fmla="*/ 2854561 h 4900456"/>
                              <a:gd name="connsiteX4231" fmla="*/ 4855225 w 7362098"/>
                              <a:gd name="connsiteY4231" fmla="*/ 2851068 h 4900456"/>
                              <a:gd name="connsiteX4232" fmla="*/ 4864607 w 7362098"/>
                              <a:gd name="connsiteY4232" fmla="*/ 2852166 h 4900456"/>
                              <a:gd name="connsiteX4233" fmla="*/ 4871792 w 7362098"/>
                              <a:gd name="connsiteY4233" fmla="*/ 2864142 h 4900456"/>
                              <a:gd name="connsiteX4234" fmla="*/ 4875385 w 7362098"/>
                              <a:gd name="connsiteY4234" fmla="*/ 2868932 h 4900456"/>
                              <a:gd name="connsiteX4235" fmla="*/ 4881373 w 7362098"/>
                              <a:gd name="connsiteY4235" fmla="*/ 2868932 h 4900456"/>
                              <a:gd name="connsiteX4236" fmla="*/ 4881772 w 7362098"/>
                              <a:gd name="connsiteY4236" fmla="*/ 2868932 h 4900456"/>
                              <a:gd name="connsiteX4237" fmla="*/ 4882171 w 7362098"/>
                              <a:gd name="connsiteY4237" fmla="*/ 2868533 h 4900456"/>
                              <a:gd name="connsiteX4238" fmla="*/ 4895345 w 7362098"/>
                              <a:gd name="connsiteY4238" fmla="*/ 2868134 h 4900456"/>
                              <a:gd name="connsiteX4239" fmla="*/ 4902530 w 7362098"/>
                              <a:gd name="connsiteY4239" fmla="*/ 2879710 h 4900456"/>
                              <a:gd name="connsiteX4240" fmla="*/ 4902530 w 7362098"/>
                              <a:gd name="connsiteY4240" fmla="*/ 2880110 h 4900456"/>
                              <a:gd name="connsiteX4241" fmla="*/ 4906123 w 7362098"/>
                              <a:gd name="connsiteY4241" fmla="*/ 2884900 h 4900456"/>
                              <a:gd name="connsiteX4242" fmla="*/ 4912510 w 7362098"/>
                              <a:gd name="connsiteY4242" fmla="*/ 2884900 h 4900456"/>
                              <a:gd name="connsiteX4243" fmla="*/ 4912910 w 7362098"/>
                              <a:gd name="connsiteY4243" fmla="*/ 2884900 h 4900456"/>
                              <a:gd name="connsiteX4244" fmla="*/ 4926882 w 7362098"/>
                              <a:gd name="connsiteY4244" fmla="*/ 2884102 h 4900456"/>
                              <a:gd name="connsiteX4245" fmla="*/ 4934068 w 7362098"/>
                              <a:gd name="connsiteY4245" fmla="*/ 2896079 h 4900456"/>
                              <a:gd name="connsiteX4246" fmla="*/ 4937661 w 7362098"/>
                              <a:gd name="connsiteY4246" fmla="*/ 2900869 h 4900456"/>
                              <a:gd name="connsiteX4247" fmla="*/ 4940854 w 7362098"/>
                              <a:gd name="connsiteY4247" fmla="*/ 2901667 h 4900456"/>
                              <a:gd name="connsiteX4248" fmla="*/ 4945246 w 7362098"/>
                              <a:gd name="connsiteY4248" fmla="*/ 2902067 h 4900456"/>
                              <a:gd name="connsiteX4249" fmla="*/ 4948838 w 7362098"/>
                              <a:gd name="connsiteY4249" fmla="*/ 2906059 h 4900456"/>
                              <a:gd name="connsiteX4250" fmla="*/ 4943250 w 7362098"/>
                              <a:gd name="connsiteY4250" fmla="*/ 2910051 h 4900456"/>
                              <a:gd name="connsiteX4251" fmla="*/ 4937262 w 7362098"/>
                              <a:gd name="connsiteY4251" fmla="*/ 2909651 h 4900456"/>
                              <a:gd name="connsiteX4252" fmla="*/ 4932471 w 7362098"/>
                              <a:gd name="connsiteY4252" fmla="*/ 2908055 h 4900456"/>
                              <a:gd name="connsiteX4253" fmla="*/ 4925286 w 7362098"/>
                              <a:gd name="connsiteY4253" fmla="*/ 2896079 h 4900456"/>
                              <a:gd name="connsiteX4254" fmla="*/ 4922092 w 7362098"/>
                              <a:gd name="connsiteY4254" fmla="*/ 2891287 h 4900456"/>
                              <a:gd name="connsiteX4255" fmla="*/ 4915305 w 7362098"/>
                              <a:gd name="connsiteY4255" fmla="*/ 2891686 h 4900456"/>
                              <a:gd name="connsiteX4256" fmla="*/ 4901732 w 7362098"/>
                              <a:gd name="connsiteY4256" fmla="*/ 2892086 h 4900456"/>
                              <a:gd name="connsiteX4257" fmla="*/ 4894546 w 7362098"/>
                              <a:gd name="connsiteY4257" fmla="*/ 2880509 h 4900456"/>
                              <a:gd name="connsiteX4258" fmla="*/ 4890954 w 7362098"/>
                              <a:gd name="connsiteY4258" fmla="*/ 2875319 h 4900456"/>
                              <a:gd name="connsiteX4259" fmla="*/ 4884966 w 7362098"/>
                              <a:gd name="connsiteY4259" fmla="*/ 2875319 h 4900456"/>
                              <a:gd name="connsiteX4260" fmla="*/ 4884567 w 7362098"/>
                              <a:gd name="connsiteY4260" fmla="*/ 2875319 h 4900456"/>
                              <a:gd name="connsiteX4261" fmla="*/ 4870994 w 7362098"/>
                              <a:gd name="connsiteY4261" fmla="*/ 2875719 h 4900456"/>
                              <a:gd name="connsiteX4262" fmla="*/ 4863808 w 7362098"/>
                              <a:gd name="connsiteY4262" fmla="*/ 2863743 h 4900456"/>
                              <a:gd name="connsiteX4263" fmla="*/ 4860615 w 7362098"/>
                              <a:gd name="connsiteY4263" fmla="*/ 2858952 h 4900456"/>
                              <a:gd name="connsiteX4264" fmla="*/ 4853828 w 7362098"/>
                              <a:gd name="connsiteY4264" fmla="*/ 2859351 h 4900456"/>
                              <a:gd name="connsiteX4265" fmla="*/ 4840256 w 7362098"/>
                              <a:gd name="connsiteY4265" fmla="*/ 2859751 h 4900456"/>
                              <a:gd name="connsiteX4266" fmla="*/ 4837860 w 7362098"/>
                              <a:gd name="connsiteY4266" fmla="*/ 2858154 h 4900456"/>
                              <a:gd name="connsiteX4267" fmla="*/ 4836264 w 7362098"/>
                              <a:gd name="connsiteY4267" fmla="*/ 2852964 h 4900456"/>
                              <a:gd name="connsiteX4268" fmla="*/ 4841453 w 7362098"/>
                              <a:gd name="connsiteY4268" fmla="*/ 2851367 h 4900456"/>
                              <a:gd name="connsiteX4269" fmla="*/ 4843848 w 7362098"/>
                              <a:gd name="connsiteY4269" fmla="*/ 2852964 h 4900456"/>
                              <a:gd name="connsiteX4270" fmla="*/ 4850236 w 7362098"/>
                              <a:gd name="connsiteY4270" fmla="*/ 2852964 h 4900456"/>
                              <a:gd name="connsiteX4271" fmla="*/ 4850635 w 7362098"/>
                              <a:gd name="connsiteY4271" fmla="*/ 2852964 h 4900456"/>
                              <a:gd name="connsiteX4272" fmla="*/ 4855225 w 7362098"/>
                              <a:gd name="connsiteY4272" fmla="*/ 2851068 h 4900456"/>
                              <a:gd name="connsiteX4273" fmla="*/ 6132461 w 7362098"/>
                              <a:gd name="connsiteY4273" fmla="*/ 2845380 h 4900456"/>
                              <a:gd name="connsiteX4274" fmla="*/ 6149229 w 7362098"/>
                              <a:gd name="connsiteY4274" fmla="*/ 2850171 h 4900456"/>
                              <a:gd name="connsiteX4275" fmla="*/ 6150825 w 7362098"/>
                              <a:gd name="connsiteY4275" fmla="*/ 2852965 h 4900456"/>
                              <a:gd name="connsiteX4276" fmla="*/ 6149229 w 7362098"/>
                              <a:gd name="connsiteY4276" fmla="*/ 2854562 h 4900456"/>
                              <a:gd name="connsiteX4277" fmla="*/ 6148430 w 7362098"/>
                              <a:gd name="connsiteY4277" fmla="*/ 2854562 h 4900456"/>
                              <a:gd name="connsiteX4278" fmla="*/ 6131663 w 7362098"/>
                              <a:gd name="connsiteY4278" fmla="*/ 2849771 h 4900456"/>
                              <a:gd name="connsiteX4279" fmla="*/ 6129667 w 7362098"/>
                              <a:gd name="connsiteY4279" fmla="*/ 2846976 h 4900456"/>
                              <a:gd name="connsiteX4280" fmla="*/ 6132461 w 7362098"/>
                              <a:gd name="connsiteY4280" fmla="*/ 2845380 h 4900456"/>
                              <a:gd name="connsiteX4281" fmla="*/ 6220286 w 7362098"/>
                              <a:gd name="connsiteY4281" fmla="*/ 2834601 h 4900456"/>
                              <a:gd name="connsiteX4282" fmla="*/ 6223081 w 7362098"/>
                              <a:gd name="connsiteY4282" fmla="*/ 2835400 h 4900456"/>
                              <a:gd name="connsiteX4283" fmla="*/ 6222282 w 7362098"/>
                              <a:gd name="connsiteY4283" fmla="*/ 2838194 h 4900456"/>
                              <a:gd name="connsiteX4284" fmla="*/ 6207112 w 7362098"/>
                              <a:gd name="connsiteY4284" fmla="*/ 2846978 h 4900456"/>
                              <a:gd name="connsiteX4285" fmla="*/ 6206313 w 7362098"/>
                              <a:gd name="connsiteY4285" fmla="*/ 2847377 h 4900456"/>
                              <a:gd name="connsiteX4286" fmla="*/ 6204317 w 7362098"/>
                              <a:gd name="connsiteY4286" fmla="*/ 2846179 h 4900456"/>
                              <a:gd name="connsiteX4287" fmla="*/ 6205116 w 7362098"/>
                              <a:gd name="connsiteY4287" fmla="*/ 2843385 h 4900456"/>
                              <a:gd name="connsiteX4288" fmla="*/ 6141644 w 7362098"/>
                              <a:gd name="connsiteY4288" fmla="*/ 2829412 h 4900456"/>
                              <a:gd name="connsiteX4289" fmla="*/ 6155617 w 7362098"/>
                              <a:gd name="connsiteY4289" fmla="*/ 2840191 h 4900456"/>
                              <a:gd name="connsiteX4290" fmla="*/ 6156016 w 7362098"/>
                              <a:gd name="connsiteY4290" fmla="*/ 2842986 h 4900456"/>
                              <a:gd name="connsiteX4291" fmla="*/ 6154419 w 7362098"/>
                              <a:gd name="connsiteY4291" fmla="*/ 2843784 h 4900456"/>
                              <a:gd name="connsiteX4292" fmla="*/ 6152822 w 7362098"/>
                              <a:gd name="connsiteY4292" fmla="*/ 2843385 h 4900456"/>
                              <a:gd name="connsiteX4293" fmla="*/ 6139248 w 7362098"/>
                              <a:gd name="connsiteY4293" fmla="*/ 2832606 h 4900456"/>
                              <a:gd name="connsiteX4294" fmla="*/ 6138849 w 7362098"/>
                              <a:gd name="connsiteY4294" fmla="*/ 2829811 h 4900456"/>
                              <a:gd name="connsiteX4295" fmla="*/ 6141644 w 7362098"/>
                              <a:gd name="connsiteY4295" fmla="*/ 2829412 h 4900456"/>
                              <a:gd name="connsiteX4296" fmla="*/ 6210306 w 7362098"/>
                              <a:gd name="connsiteY4296" fmla="*/ 2820629 h 4900456"/>
                              <a:gd name="connsiteX4297" fmla="*/ 6210705 w 7362098"/>
                              <a:gd name="connsiteY4297" fmla="*/ 2823423 h 4900456"/>
                              <a:gd name="connsiteX4298" fmla="*/ 6199927 w 7362098"/>
                              <a:gd name="connsiteY4298" fmla="*/ 2837396 h 4900456"/>
                              <a:gd name="connsiteX4299" fmla="*/ 6198329 w 7362098"/>
                              <a:gd name="connsiteY4299" fmla="*/ 2838195 h 4900456"/>
                              <a:gd name="connsiteX4300" fmla="*/ 6196732 w 7362098"/>
                              <a:gd name="connsiteY4300" fmla="*/ 2837796 h 4900456"/>
                              <a:gd name="connsiteX4301" fmla="*/ 6196732 w 7362098"/>
                              <a:gd name="connsiteY4301" fmla="*/ 2835001 h 4900456"/>
                              <a:gd name="connsiteX4302" fmla="*/ 6207512 w 7362098"/>
                              <a:gd name="connsiteY4302" fmla="*/ 2821028 h 4900456"/>
                              <a:gd name="connsiteX4303" fmla="*/ 6210306 w 7362098"/>
                              <a:gd name="connsiteY4303" fmla="*/ 2820629 h 4900456"/>
                              <a:gd name="connsiteX4304" fmla="*/ 6154018 w 7362098"/>
                              <a:gd name="connsiteY4304" fmla="*/ 2816637 h 4900456"/>
                              <a:gd name="connsiteX4305" fmla="*/ 6156813 w 7362098"/>
                              <a:gd name="connsiteY4305" fmla="*/ 2817436 h 4900456"/>
                              <a:gd name="connsiteX4306" fmla="*/ 6165596 w 7362098"/>
                              <a:gd name="connsiteY4306" fmla="*/ 2832606 h 4900456"/>
                              <a:gd name="connsiteX4307" fmla="*/ 6164797 w 7362098"/>
                              <a:gd name="connsiteY4307" fmla="*/ 2835401 h 4900456"/>
                              <a:gd name="connsiteX4308" fmla="*/ 6163999 w 7362098"/>
                              <a:gd name="connsiteY4308" fmla="*/ 2835800 h 4900456"/>
                              <a:gd name="connsiteX4309" fmla="*/ 6162003 w 7362098"/>
                              <a:gd name="connsiteY4309" fmla="*/ 2834602 h 4900456"/>
                              <a:gd name="connsiteX4310" fmla="*/ 6153220 w 7362098"/>
                              <a:gd name="connsiteY4310" fmla="*/ 2819432 h 4900456"/>
                              <a:gd name="connsiteX4311" fmla="*/ 6154018 w 7362098"/>
                              <a:gd name="connsiteY4311" fmla="*/ 2816637 h 4900456"/>
                              <a:gd name="connsiteX4312" fmla="*/ 6192342 w 7362098"/>
                              <a:gd name="connsiteY4312" fmla="*/ 2811448 h 4900456"/>
                              <a:gd name="connsiteX4313" fmla="*/ 6193940 w 7362098"/>
                              <a:gd name="connsiteY4313" fmla="*/ 2814242 h 4900456"/>
                              <a:gd name="connsiteX4314" fmla="*/ 6189148 w 7362098"/>
                              <a:gd name="connsiteY4314" fmla="*/ 2831009 h 4900456"/>
                              <a:gd name="connsiteX4315" fmla="*/ 6187551 w 7362098"/>
                              <a:gd name="connsiteY4315" fmla="*/ 2832606 h 4900456"/>
                              <a:gd name="connsiteX4316" fmla="*/ 6186753 w 7362098"/>
                              <a:gd name="connsiteY4316" fmla="*/ 2832606 h 4900456"/>
                              <a:gd name="connsiteX4317" fmla="*/ 6184756 w 7362098"/>
                              <a:gd name="connsiteY4317" fmla="*/ 2829812 h 4900456"/>
                              <a:gd name="connsiteX4318" fmla="*/ 6189547 w 7362098"/>
                              <a:gd name="connsiteY4318" fmla="*/ 2813044 h 4900456"/>
                              <a:gd name="connsiteX4319" fmla="*/ 6192342 w 7362098"/>
                              <a:gd name="connsiteY4319" fmla="*/ 2811448 h 4900456"/>
                              <a:gd name="connsiteX4320" fmla="*/ 6172382 w 7362098"/>
                              <a:gd name="connsiteY4320" fmla="*/ 2809851 h 4900456"/>
                              <a:gd name="connsiteX4321" fmla="*/ 6174777 w 7362098"/>
                              <a:gd name="connsiteY4321" fmla="*/ 2811847 h 4900456"/>
                              <a:gd name="connsiteX4322" fmla="*/ 6177172 w 7362098"/>
                              <a:gd name="connsiteY4322" fmla="*/ 2829412 h 4900456"/>
                              <a:gd name="connsiteX4323" fmla="*/ 6175176 w 7362098"/>
                              <a:gd name="connsiteY4323" fmla="*/ 2831808 h 4900456"/>
                              <a:gd name="connsiteX4324" fmla="*/ 6172781 w 7362098"/>
                              <a:gd name="connsiteY4324" fmla="*/ 2829812 h 4900456"/>
                              <a:gd name="connsiteX4325" fmla="*/ 6170385 w 7362098"/>
                              <a:gd name="connsiteY4325" fmla="*/ 2812246 h 4900456"/>
                              <a:gd name="connsiteX4326" fmla="*/ 6172382 w 7362098"/>
                              <a:gd name="connsiteY4326" fmla="*/ 2809851 h 4900456"/>
                              <a:gd name="connsiteX4327" fmla="*/ 5216750 w 7362098"/>
                              <a:gd name="connsiteY4327" fmla="*/ 2785250 h 4900456"/>
                              <a:gd name="connsiteX4328" fmla="*/ 5235862 w 7362098"/>
                              <a:gd name="connsiteY4328" fmla="*/ 2799471 h 4900456"/>
                              <a:gd name="connsiteX4329" fmla="*/ 5230273 w 7362098"/>
                              <a:gd name="connsiteY4329" fmla="*/ 2803064 h 4900456"/>
                              <a:gd name="connsiteX4330" fmla="*/ 5195941 w 7362098"/>
                              <a:gd name="connsiteY4330" fmla="*/ 2795080 h 4900456"/>
                              <a:gd name="connsiteX4331" fmla="*/ 5188755 w 7362098"/>
                              <a:gd name="connsiteY4331" fmla="*/ 2829013 h 4900456"/>
                              <a:gd name="connsiteX4332" fmla="*/ 5183167 w 7362098"/>
                              <a:gd name="connsiteY4332" fmla="*/ 2832606 h 4900456"/>
                              <a:gd name="connsiteX4333" fmla="*/ 5182368 w 7362098"/>
                              <a:gd name="connsiteY4333" fmla="*/ 2831408 h 4900456"/>
                              <a:gd name="connsiteX4334" fmla="*/ 5193147 w 7362098"/>
                              <a:gd name="connsiteY4334" fmla="*/ 2788693 h 4900456"/>
                              <a:gd name="connsiteX4335" fmla="*/ 5216750 w 7362098"/>
                              <a:gd name="connsiteY4335" fmla="*/ 2785250 h 4900456"/>
                              <a:gd name="connsiteX4336" fmla="*/ 711773 w 7362098"/>
                              <a:gd name="connsiteY4336" fmla="*/ 2753564 h 4900456"/>
                              <a:gd name="connsiteX4337" fmla="*/ 716563 w 7362098"/>
                              <a:gd name="connsiteY4337" fmla="*/ 2757157 h 4900456"/>
                              <a:gd name="connsiteX4338" fmla="*/ 720156 w 7362098"/>
                              <a:gd name="connsiteY4338" fmla="*/ 2781508 h 4900456"/>
                              <a:gd name="connsiteX4339" fmla="*/ 744507 w 7362098"/>
                              <a:gd name="connsiteY4339" fmla="*/ 2777915 h 4900456"/>
                              <a:gd name="connsiteX4340" fmla="*/ 749298 w 7362098"/>
                              <a:gd name="connsiteY4340" fmla="*/ 2781508 h 4900456"/>
                              <a:gd name="connsiteX4341" fmla="*/ 745705 w 7362098"/>
                              <a:gd name="connsiteY4341" fmla="*/ 2786298 h 4900456"/>
                              <a:gd name="connsiteX4342" fmla="*/ 721354 w 7362098"/>
                              <a:gd name="connsiteY4342" fmla="*/ 2789891 h 4900456"/>
                              <a:gd name="connsiteX4343" fmla="*/ 724946 w 7362098"/>
                              <a:gd name="connsiteY4343" fmla="*/ 2814243 h 4900456"/>
                              <a:gd name="connsiteX4344" fmla="*/ 721354 w 7362098"/>
                              <a:gd name="connsiteY4344" fmla="*/ 2819034 h 4900456"/>
                              <a:gd name="connsiteX4345" fmla="*/ 716563 w 7362098"/>
                              <a:gd name="connsiteY4345" fmla="*/ 2815441 h 4900456"/>
                              <a:gd name="connsiteX4346" fmla="*/ 712970 w 7362098"/>
                              <a:gd name="connsiteY4346" fmla="*/ 2791089 h 4900456"/>
                              <a:gd name="connsiteX4347" fmla="*/ 688619 w 7362098"/>
                              <a:gd name="connsiteY4347" fmla="*/ 2794681 h 4900456"/>
                              <a:gd name="connsiteX4348" fmla="*/ 683829 w 7362098"/>
                              <a:gd name="connsiteY4348" fmla="*/ 2791089 h 4900456"/>
                              <a:gd name="connsiteX4349" fmla="*/ 687422 w 7362098"/>
                              <a:gd name="connsiteY4349" fmla="*/ 2786298 h 4900456"/>
                              <a:gd name="connsiteX4350" fmla="*/ 711773 w 7362098"/>
                              <a:gd name="connsiteY4350" fmla="*/ 2782705 h 4900456"/>
                              <a:gd name="connsiteX4351" fmla="*/ 708180 w 7362098"/>
                              <a:gd name="connsiteY4351" fmla="*/ 2758354 h 4900456"/>
                              <a:gd name="connsiteX4352" fmla="*/ 711773 w 7362098"/>
                              <a:gd name="connsiteY4352" fmla="*/ 2753564 h 4900456"/>
                              <a:gd name="connsiteX4353" fmla="*/ 3284640 w 7362098"/>
                              <a:gd name="connsiteY4353" fmla="*/ 2751968 h 4900456"/>
                              <a:gd name="connsiteX4354" fmla="*/ 3287030 w 7362098"/>
                              <a:gd name="connsiteY4354" fmla="*/ 2753964 h 4900456"/>
                              <a:gd name="connsiteX4355" fmla="*/ 3289424 w 7362098"/>
                              <a:gd name="connsiteY4355" fmla="*/ 2771529 h 4900456"/>
                              <a:gd name="connsiteX4356" fmla="*/ 3287429 w 7362098"/>
                              <a:gd name="connsiteY4356" fmla="*/ 2773925 h 4900456"/>
                              <a:gd name="connsiteX4357" fmla="*/ 3285039 w 7362098"/>
                              <a:gd name="connsiteY4357" fmla="*/ 2771929 h 4900456"/>
                              <a:gd name="connsiteX4358" fmla="*/ 3282642 w 7362098"/>
                              <a:gd name="connsiteY4358" fmla="*/ 2754363 h 4900456"/>
                              <a:gd name="connsiteX4359" fmla="*/ 3284640 w 7362098"/>
                              <a:gd name="connsiteY4359" fmla="*/ 2751968 h 4900456"/>
                              <a:gd name="connsiteX4360" fmla="*/ 3273060 w 7362098"/>
                              <a:gd name="connsiteY4360" fmla="*/ 2751169 h 4900456"/>
                              <a:gd name="connsiteX4361" fmla="*/ 3274257 w 7362098"/>
                              <a:gd name="connsiteY4361" fmla="*/ 2753963 h 4900456"/>
                              <a:gd name="connsiteX4362" fmla="*/ 3269466 w 7362098"/>
                              <a:gd name="connsiteY4362" fmla="*/ 2770730 h 4900456"/>
                              <a:gd name="connsiteX4363" fmla="*/ 3267871 w 7362098"/>
                              <a:gd name="connsiteY4363" fmla="*/ 2772327 h 4900456"/>
                              <a:gd name="connsiteX4364" fmla="*/ 3267069 w 7362098"/>
                              <a:gd name="connsiteY4364" fmla="*/ 2772327 h 4900456"/>
                              <a:gd name="connsiteX4365" fmla="*/ 3265475 w 7362098"/>
                              <a:gd name="connsiteY4365" fmla="*/ 2769533 h 4900456"/>
                              <a:gd name="connsiteX4366" fmla="*/ 3270263 w 7362098"/>
                              <a:gd name="connsiteY4366" fmla="*/ 2752765 h 4900456"/>
                              <a:gd name="connsiteX4367" fmla="*/ 3273060 w 7362098"/>
                              <a:gd name="connsiteY4367" fmla="*/ 2751169 h 4900456"/>
                              <a:gd name="connsiteX4368" fmla="*/ 3295409 w 7362098"/>
                              <a:gd name="connsiteY4368" fmla="*/ 2748773 h 4900456"/>
                              <a:gd name="connsiteX4369" fmla="*/ 3298207 w 7362098"/>
                              <a:gd name="connsiteY4369" fmla="*/ 2749572 h 4900456"/>
                              <a:gd name="connsiteX4370" fmla="*/ 3306988 w 7362098"/>
                              <a:gd name="connsiteY4370" fmla="*/ 2764742 h 4900456"/>
                              <a:gd name="connsiteX4371" fmla="*/ 3306191 w 7362098"/>
                              <a:gd name="connsiteY4371" fmla="*/ 2767537 h 4900456"/>
                              <a:gd name="connsiteX4372" fmla="*/ 3305394 w 7362098"/>
                              <a:gd name="connsiteY4372" fmla="*/ 2767936 h 4900456"/>
                              <a:gd name="connsiteX4373" fmla="*/ 3303395 w 7362098"/>
                              <a:gd name="connsiteY4373" fmla="*/ 2766738 h 4900456"/>
                              <a:gd name="connsiteX4374" fmla="*/ 3294615 w 7362098"/>
                              <a:gd name="connsiteY4374" fmla="*/ 2751568 h 4900456"/>
                              <a:gd name="connsiteX4375" fmla="*/ 3295409 w 7362098"/>
                              <a:gd name="connsiteY4375" fmla="*/ 2748773 h 4900456"/>
                              <a:gd name="connsiteX4376" fmla="*/ 3263080 w 7362098"/>
                              <a:gd name="connsiteY4376" fmla="*/ 2746378 h 4900456"/>
                              <a:gd name="connsiteX4377" fmla="*/ 3263881 w 7362098"/>
                              <a:gd name="connsiteY4377" fmla="*/ 2749172 h 4900456"/>
                              <a:gd name="connsiteX4378" fmla="*/ 3253107 w 7362098"/>
                              <a:gd name="connsiteY4378" fmla="*/ 2763145 h 4900456"/>
                              <a:gd name="connsiteX4379" fmla="*/ 3251509 w 7362098"/>
                              <a:gd name="connsiteY4379" fmla="*/ 2763944 h 4900456"/>
                              <a:gd name="connsiteX4380" fmla="*/ 3249911 w 7362098"/>
                              <a:gd name="connsiteY4380" fmla="*/ 2763544 h 4900456"/>
                              <a:gd name="connsiteX4381" fmla="*/ 3249512 w 7362098"/>
                              <a:gd name="connsiteY4381" fmla="*/ 2760750 h 4900456"/>
                              <a:gd name="connsiteX4382" fmla="*/ 3260291 w 7362098"/>
                              <a:gd name="connsiteY4382" fmla="*/ 2746777 h 4900456"/>
                              <a:gd name="connsiteX4383" fmla="*/ 3263080 w 7362098"/>
                              <a:gd name="connsiteY4383" fmla="*/ 2746378 h 4900456"/>
                              <a:gd name="connsiteX4384" fmla="*/ 1940312 w 7362098"/>
                              <a:gd name="connsiteY4384" fmla="*/ 2746079 h 4900456"/>
                              <a:gd name="connsiteX4385" fmla="*/ 1949693 w 7362098"/>
                              <a:gd name="connsiteY4385" fmla="*/ 2747177 h 4900456"/>
                              <a:gd name="connsiteX4386" fmla="*/ 1956879 w 7362098"/>
                              <a:gd name="connsiteY4386" fmla="*/ 2759153 h 4900456"/>
                              <a:gd name="connsiteX4387" fmla="*/ 1960472 w 7362098"/>
                              <a:gd name="connsiteY4387" fmla="*/ 2763943 h 4900456"/>
                              <a:gd name="connsiteX4388" fmla="*/ 1966460 w 7362098"/>
                              <a:gd name="connsiteY4388" fmla="*/ 2763943 h 4900456"/>
                              <a:gd name="connsiteX4389" fmla="*/ 1966859 w 7362098"/>
                              <a:gd name="connsiteY4389" fmla="*/ 2763943 h 4900456"/>
                              <a:gd name="connsiteX4390" fmla="*/ 1967258 w 7362098"/>
                              <a:gd name="connsiteY4390" fmla="*/ 2763544 h 4900456"/>
                              <a:gd name="connsiteX4391" fmla="*/ 1980433 w 7362098"/>
                              <a:gd name="connsiteY4391" fmla="*/ 2763145 h 4900456"/>
                              <a:gd name="connsiteX4392" fmla="*/ 1987617 w 7362098"/>
                              <a:gd name="connsiteY4392" fmla="*/ 2774721 h 4900456"/>
                              <a:gd name="connsiteX4393" fmla="*/ 1987617 w 7362098"/>
                              <a:gd name="connsiteY4393" fmla="*/ 2775121 h 4900456"/>
                              <a:gd name="connsiteX4394" fmla="*/ 1991211 w 7362098"/>
                              <a:gd name="connsiteY4394" fmla="*/ 2779911 h 4900456"/>
                              <a:gd name="connsiteX4395" fmla="*/ 1997597 w 7362098"/>
                              <a:gd name="connsiteY4395" fmla="*/ 2779911 h 4900456"/>
                              <a:gd name="connsiteX4396" fmla="*/ 1997998 w 7362098"/>
                              <a:gd name="connsiteY4396" fmla="*/ 2779911 h 4900456"/>
                              <a:gd name="connsiteX4397" fmla="*/ 2011970 w 7362098"/>
                              <a:gd name="connsiteY4397" fmla="*/ 2779113 h 4900456"/>
                              <a:gd name="connsiteX4398" fmla="*/ 2019155 w 7362098"/>
                              <a:gd name="connsiteY4398" fmla="*/ 2791090 h 4900456"/>
                              <a:gd name="connsiteX4399" fmla="*/ 2022748 w 7362098"/>
                              <a:gd name="connsiteY4399" fmla="*/ 2795880 h 4900456"/>
                              <a:gd name="connsiteX4400" fmla="*/ 2025943 w 7362098"/>
                              <a:gd name="connsiteY4400" fmla="*/ 2796678 h 4900456"/>
                              <a:gd name="connsiteX4401" fmla="*/ 2030334 w 7362098"/>
                              <a:gd name="connsiteY4401" fmla="*/ 2797078 h 4900456"/>
                              <a:gd name="connsiteX4402" fmla="*/ 2033926 w 7362098"/>
                              <a:gd name="connsiteY4402" fmla="*/ 2801070 h 4900456"/>
                              <a:gd name="connsiteX4403" fmla="*/ 2028337 w 7362098"/>
                              <a:gd name="connsiteY4403" fmla="*/ 2805062 h 4900456"/>
                              <a:gd name="connsiteX4404" fmla="*/ 2022349 w 7362098"/>
                              <a:gd name="connsiteY4404" fmla="*/ 2804662 h 4900456"/>
                              <a:gd name="connsiteX4405" fmla="*/ 2017558 w 7362098"/>
                              <a:gd name="connsiteY4405" fmla="*/ 2803066 h 4900456"/>
                              <a:gd name="connsiteX4406" fmla="*/ 2010373 w 7362098"/>
                              <a:gd name="connsiteY4406" fmla="*/ 2791090 h 4900456"/>
                              <a:gd name="connsiteX4407" fmla="*/ 2007179 w 7362098"/>
                              <a:gd name="connsiteY4407" fmla="*/ 2786298 h 4900456"/>
                              <a:gd name="connsiteX4408" fmla="*/ 2000393 w 7362098"/>
                              <a:gd name="connsiteY4408" fmla="*/ 2786697 h 4900456"/>
                              <a:gd name="connsiteX4409" fmla="*/ 1986819 w 7362098"/>
                              <a:gd name="connsiteY4409" fmla="*/ 2787097 h 4900456"/>
                              <a:gd name="connsiteX4410" fmla="*/ 1979633 w 7362098"/>
                              <a:gd name="connsiteY4410" fmla="*/ 2775520 h 4900456"/>
                              <a:gd name="connsiteX4411" fmla="*/ 1976041 w 7362098"/>
                              <a:gd name="connsiteY4411" fmla="*/ 2770330 h 4900456"/>
                              <a:gd name="connsiteX4412" fmla="*/ 1970053 w 7362098"/>
                              <a:gd name="connsiteY4412" fmla="*/ 2770330 h 4900456"/>
                              <a:gd name="connsiteX4413" fmla="*/ 1969653 w 7362098"/>
                              <a:gd name="connsiteY4413" fmla="*/ 2770330 h 4900456"/>
                              <a:gd name="connsiteX4414" fmla="*/ 1956080 w 7362098"/>
                              <a:gd name="connsiteY4414" fmla="*/ 2770729 h 4900456"/>
                              <a:gd name="connsiteX4415" fmla="*/ 1948894 w 7362098"/>
                              <a:gd name="connsiteY4415" fmla="*/ 2758753 h 4900456"/>
                              <a:gd name="connsiteX4416" fmla="*/ 1945701 w 7362098"/>
                              <a:gd name="connsiteY4416" fmla="*/ 2753963 h 4900456"/>
                              <a:gd name="connsiteX4417" fmla="*/ 1938914 w 7362098"/>
                              <a:gd name="connsiteY4417" fmla="*/ 2754362 h 4900456"/>
                              <a:gd name="connsiteX4418" fmla="*/ 1925341 w 7362098"/>
                              <a:gd name="connsiteY4418" fmla="*/ 2754761 h 4900456"/>
                              <a:gd name="connsiteX4419" fmla="*/ 1922946 w 7362098"/>
                              <a:gd name="connsiteY4419" fmla="*/ 2753165 h 4900456"/>
                              <a:gd name="connsiteX4420" fmla="*/ 1921350 w 7362098"/>
                              <a:gd name="connsiteY4420" fmla="*/ 2747975 h 4900456"/>
                              <a:gd name="connsiteX4421" fmla="*/ 1926539 w 7362098"/>
                              <a:gd name="connsiteY4421" fmla="*/ 2746378 h 4900456"/>
                              <a:gd name="connsiteX4422" fmla="*/ 1928934 w 7362098"/>
                              <a:gd name="connsiteY4422" fmla="*/ 2747975 h 4900456"/>
                              <a:gd name="connsiteX4423" fmla="*/ 1935321 w 7362098"/>
                              <a:gd name="connsiteY4423" fmla="*/ 2747975 h 4900456"/>
                              <a:gd name="connsiteX4424" fmla="*/ 1935721 w 7362098"/>
                              <a:gd name="connsiteY4424" fmla="*/ 2747975 h 4900456"/>
                              <a:gd name="connsiteX4425" fmla="*/ 1940312 w 7362098"/>
                              <a:gd name="connsiteY4425" fmla="*/ 2746079 h 4900456"/>
                              <a:gd name="connsiteX4426" fmla="*/ 6491741 w 7362098"/>
                              <a:gd name="connsiteY4426" fmla="*/ 2743984 h 4900456"/>
                              <a:gd name="connsiteX4427" fmla="*/ 6494536 w 7362098"/>
                              <a:gd name="connsiteY4427" fmla="*/ 2745580 h 4900456"/>
                              <a:gd name="connsiteX4428" fmla="*/ 6512100 w 7362098"/>
                              <a:gd name="connsiteY4428" fmla="*/ 2756359 h 4900456"/>
                              <a:gd name="connsiteX4429" fmla="*/ 6515294 w 7362098"/>
                              <a:gd name="connsiteY4429" fmla="*/ 2757956 h 4900456"/>
                              <a:gd name="connsiteX4430" fmla="*/ 6514096 w 7362098"/>
                              <a:gd name="connsiteY4430" fmla="*/ 2760750 h 4900456"/>
                              <a:gd name="connsiteX4431" fmla="*/ 6513697 w 7362098"/>
                              <a:gd name="connsiteY4431" fmla="*/ 2760750 h 4900456"/>
                              <a:gd name="connsiteX4432" fmla="*/ 6500923 w 7362098"/>
                              <a:gd name="connsiteY4432" fmla="*/ 2759552 h 4900456"/>
                              <a:gd name="connsiteX4433" fmla="*/ 6472181 w 7362098"/>
                              <a:gd name="connsiteY4433" fmla="*/ 2791889 h 4900456"/>
                              <a:gd name="connsiteX4434" fmla="*/ 6429066 w 7362098"/>
                              <a:gd name="connsiteY4434" fmla="*/ 2795082 h 4900456"/>
                              <a:gd name="connsiteX4435" fmla="*/ 6422280 w 7362098"/>
                              <a:gd name="connsiteY4435" fmla="*/ 2806260 h 4900456"/>
                              <a:gd name="connsiteX4436" fmla="*/ 6421881 w 7362098"/>
                              <a:gd name="connsiteY4436" fmla="*/ 2806659 h 4900456"/>
                              <a:gd name="connsiteX4437" fmla="*/ 6419086 w 7362098"/>
                              <a:gd name="connsiteY4437" fmla="*/ 2805861 h 4900456"/>
                              <a:gd name="connsiteX4438" fmla="*/ 6419486 w 7362098"/>
                              <a:gd name="connsiteY4438" fmla="*/ 2802667 h 4900456"/>
                              <a:gd name="connsiteX4439" fmla="*/ 6421482 w 7362098"/>
                              <a:gd name="connsiteY4439" fmla="*/ 2781908 h 4900456"/>
                              <a:gd name="connsiteX4440" fmla="*/ 6421881 w 7362098"/>
                              <a:gd name="connsiteY4440" fmla="*/ 2778714 h 4900456"/>
                              <a:gd name="connsiteX4441" fmla="*/ 6425074 w 7362098"/>
                              <a:gd name="connsiteY4441" fmla="*/ 2779113 h 4900456"/>
                              <a:gd name="connsiteX4442" fmla="*/ 6429466 w 7362098"/>
                              <a:gd name="connsiteY4442" fmla="*/ 2790691 h 4900456"/>
                              <a:gd name="connsiteX4443" fmla="*/ 6429865 w 7362098"/>
                              <a:gd name="connsiteY4443" fmla="*/ 2790691 h 4900456"/>
                              <a:gd name="connsiteX4444" fmla="*/ 6470185 w 7362098"/>
                              <a:gd name="connsiteY4444" fmla="*/ 2787896 h 4900456"/>
                              <a:gd name="connsiteX4445" fmla="*/ 6496532 w 7362098"/>
                              <a:gd name="connsiteY4445" fmla="*/ 2757556 h 4900456"/>
                              <a:gd name="connsiteX4446" fmla="*/ 6496532 w 7362098"/>
                              <a:gd name="connsiteY4446" fmla="*/ 2757157 h 4900456"/>
                              <a:gd name="connsiteX4447" fmla="*/ 6490145 w 7362098"/>
                              <a:gd name="connsiteY4447" fmla="*/ 2746778 h 4900456"/>
                              <a:gd name="connsiteX4448" fmla="*/ 6491741 w 7362098"/>
                              <a:gd name="connsiteY4448" fmla="*/ 2743984 h 4900456"/>
                              <a:gd name="connsiteX4449" fmla="*/ 3306988 w 7362098"/>
                              <a:gd name="connsiteY4449" fmla="*/ 2740790 h 4900456"/>
                              <a:gd name="connsiteX4450" fmla="*/ 3321359 w 7362098"/>
                              <a:gd name="connsiteY4450" fmla="*/ 2751569 h 4900456"/>
                              <a:gd name="connsiteX4451" fmla="*/ 3321752 w 7362098"/>
                              <a:gd name="connsiteY4451" fmla="*/ 2754364 h 4900456"/>
                              <a:gd name="connsiteX4452" fmla="*/ 3320162 w 7362098"/>
                              <a:gd name="connsiteY4452" fmla="*/ 2755162 h 4900456"/>
                              <a:gd name="connsiteX4453" fmla="*/ 3318565 w 7362098"/>
                              <a:gd name="connsiteY4453" fmla="*/ 2754763 h 4900456"/>
                              <a:gd name="connsiteX4454" fmla="*/ 3304598 w 7362098"/>
                              <a:gd name="connsiteY4454" fmla="*/ 2743984 h 4900456"/>
                              <a:gd name="connsiteX4455" fmla="*/ 3304193 w 7362098"/>
                              <a:gd name="connsiteY4455" fmla="*/ 2741189 h 4900456"/>
                              <a:gd name="connsiteX4456" fmla="*/ 3306988 w 7362098"/>
                              <a:gd name="connsiteY4456" fmla="*/ 2740790 h 4900456"/>
                              <a:gd name="connsiteX4457" fmla="*/ 3252706 w 7362098"/>
                              <a:gd name="connsiteY4457" fmla="*/ 2736797 h 4900456"/>
                              <a:gd name="connsiteX4458" fmla="*/ 3255500 w 7362098"/>
                              <a:gd name="connsiteY4458" fmla="*/ 2737596 h 4900456"/>
                              <a:gd name="connsiteX4459" fmla="*/ 3254702 w 7362098"/>
                              <a:gd name="connsiteY4459" fmla="*/ 2740390 h 4900456"/>
                              <a:gd name="connsiteX4460" fmla="*/ 3239525 w 7362098"/>
                              <a:gd name="connsiteY4460" fmla="*/ 2749174 h 4900456"/>
                              <a:gd name="connsiteX4461" fmla="*/ 3238729 w 7362098"/>
                              <a:gd name="connsiteY4461" fmla="*/ 2749573 h 4900456"/>
                              <a:gd name="connsiteX4462" fmla="*/ 3236735 w 7362098"/>
                              <a:gd name="connsiteY4462" fmla="*/ 2748375 h 4900456"/>
                              <a:gd name="connsiteX4463" fmla="*/ 3237533 w 7362098"/>
                              <a:gd name="connsiteY4463" fmla="*/ 2745581 h 4900456"/>
                              <a:gd name="connsiteX4464" fmla="*/ 3311778 w 7362098"/>
                              <a:gd name="connsiteY4464" fmla="*/ 2729612 h 4900456"/>
                              <a:gd name="connsiteX4465" fmla="*/ 3328546 w 7362098"/>
                              <a:gd name="connsiteY4465" fmla="*/ 2734403 h 4900456"/>
                              <a:gd name="connsiteX4466" fmla="*/ 3329745 w 7362098"/>
                              <a:gd name="connsiteY4466" fmla="*/ 2737197 h 4900456"/>
                              <a:gd name="connsiteX4467" fmla="*/ 3328148 w 7362098"/>
                              <a:gd name="connsiteY4467" fmla="*/ 2738794 h 4900456"/>
                              <a:gd name="connsiteX4468" fmla="*/ 3327349 w 7362098"/>
                              <a:gd name="connsiteY4468" fmla="*/ 2738794 h 4900456"/>
                              <a:gd name="connsiteX4469" fmla="*/ 3310580 w 7362098"/>
                              <a:gd name="connsiteY4469" fmla="*/ 2734003 h 4900456"/>
                              <a:gd name="connsiteX4470" fmla="*/ 3308984 w 7362098"/>
                              <a:gd name="connsiteY4470" fmla="*/ 2731208 h 4900456"/>
                              <a:gd name="connsiteX4471" fmla="*/ 3311778 w 7362098"/>
                              <a:gd name="connsiteY4471" fmla="*/ 2729612 h 4900456"/>
                              <a:gd name="connsiteX4472" fmla="*/ 3249911 w 7362098"/>
                              <a:gd name="connsiteY4472" fmla="*/ 2725221 h 4900456"/>
                              <a:gd name="connsiteX4473" fmla="*/ 3252307 w 7362098"/>
                              <a:gd name="connsiteY4473" fmla="*/ 2727217 h 4900456"/>
                              <a:gd name="connsiteX4474" fmla="*/ 3250309 w 7362098"/>
                              <a:gd name="connsiteY4474" fmla="*/ 2729612 h 4900456"/>
                              <a:gd name="connsiteX4475" fmla="*/ 3232745 w 7362098"/>
                              <a:gd name="connsiteY4475" fmla="*/ 2732008 h 4900456"/>
                              <a:gd name="connsiteX4476" fmla="*/ 3230354 w 7362098"/>
                              <a:gd name="connsiteY4476" fmla="*/ 2730012 h 4900456"/>
                              <a:gd name="connsiteX4477" fmla="*/ 3232348 w 7362098"/>
                              <a:gd name="connsiteY4477" fmla="*/ 2727616 h 4900456"/>
                              <a:gd name="connsiteX4478" fmla="*/ 3328948 w 7362098"/>
                              <a:gd name="connsiteY4478" fmla="*/ 2714842 h 4900456"/>
                              <a:gd name="connsiteX4479" fmla="*/ 3331342 w 7362098"/>
                              <a:gd name="connsiteY4479" fmla="*/ 2716838 h 4900456"/>
                              <a:gd name="connsiteX4480" fmla="*/ 3329348 w 7362098"/>
                              <a:gd name="connsiteY4480" fmla="*/ 2719233 h 4900456"/>
                              <a:gd name="connsiteX4481" fmla="*/ 3311778 w 7362098"/>
                              <a:gd name="connsiteY4481" fmla="*/ 2721629 h 4900456"/>
                              <a:gd name="connsiteX4482" fmla="*/ 3309385 w 7362098"/>
                              <a:gd name="connsiteY4482" fmla="*/ 2719633 h 4900456"/>
                              <a:gd name="connsiteX4483" fmla="*/ 3311380 w 7362098"/>
                              <a:gd name="connsiteY4483" fmla="*/ 2717237 h 4900456"/>
                              <a:gd name="connsiteX4484" fmla="*/ 1957078 w 7362098"/>
                              <a:gd name="connsiteY4484" fmla="*/ 2713744 h 4900456"/>
                              <a:gd name="connsiteX4485" fmla="*/ 1966460 w 7362098"/>
                              <a:gd name="connsiteY4485" fmla="*/ 2714842 h 4900456"/>
                              <a:gd name="connsiteX4486" fmla="*/ 1973645 w 7362098"/>
                              <a:gd name="connsiteY4486" fmla="*/ 2726817 h 4900456"/>
                              <a:gd name="connsiteX4487" fmla="*/ 1977238 w 7362098"/>
                              <a:gd name="connsiteY4487" fmla="*/ 2731608 h 4900456"/>
                              <a:gd name="connsiteX4488" fmla="*/ 1983226 w 7362098"/>
                              <a:gd name="connsiteY4488" fmla="*/ 2731608 h 4900456"/>
                              <a:gd name="connsiteX4489" fmla="*/ 1983625 w 7362098"/>
                              <a:gd name="connsiteY4489" fmla="*/ 2731608 h 4900456"/>
                              <a:gd name="connsiteX4490" fmla="*/ 1984024 w 7362098"/>
                              <a:gd name="connsiteY4490" fmla="*/ 2731209 h 4900456"/>
                              <a:gd name="connsiteX4491" fmla="*/ 1997198 w 7362098"/>
                              <a:gd name="connsiteY4491" fmla="*/ 2730809 h 4900456"/>
                              <a:gd name="connsiteX4492" fmla="*/ 2004385 w 7362098"/>
                              <a:gd name="connsiteY4492" fmla="*/ 2742386 h 4900456"/>
                              <a:gd name="connsiteX4493" fmla="*/ 2004385 w 7362098"/>
                              <a:gd name="connsiteY4493" fmla="*/ 2742785 h 4900456"/>
                              <a:gd name="connsiteX4494" fmla="*/ 2007977 w 7362098"/>
                              <a:gd name="connsiteY4494" fmla="*/ 2747576 h 4900456"/>
                              <a:gd name="connsiteX4495" fmla="*/ 2014364 w 7362098"/>
                              <a:gd name="connsiteY4495" fmla="*/ 2747576 h 4900456"/>
                              <a:gd name="connsiteX4496" fmla="*/ 2014764 w 7362098"/>
                              <a:gd name="connsiteY4496" fmla="*/ 2747576 h 4900456"/>
                              <a:gd name="connsiteX4497" fmla="*/ 2028736 w 7362098"/>
                              <a:gd name="connsiteY4497" fmla="*/ 2746777 h 4900456"/>
                              <a:gd name="connsiteX4498" fmla="*/ 2035922 w 7362098"/>
                              <a:gd name="connsiteY4498" fmla="*/ 2758754 h 4900456"/>
                              <a:gd name="connsiteX4499" fmla="*/ 2039515 w 7362098"/>
                              <a:gd name="connsiteY4499" fmla="*/ 2763545 h 4900456"/>
                              <a:gd name="connsiteX4500" fmla="*/ 2042708 w 7362098"/>
                              <a:gd name="connsiteY4500" fmla="*/ 2764343 h 4900456"/>
                              <a:gd name="connsiteX4501" fmla="*/ 2047100 w 7362098"/>
                              <a:gd name="connsiteY4501" fmla="*/ 2764742 h 4900456"/>
                              <a:gd name="connsiteX4502" fmla="*/ 2050692 w 7362098"/>
                              <a:gd name="connsiteY4502" fmla="*/ 2768734 h 4900456"/>
                              <a:gd name="connsiteX4503" fmla="*/ 2045104 w 7362098"/>
                              <a:gd name="connsiteY4503" fmla="*/ 2772726 h 4900456"/>
                              <a:gd name="connsiteX4504" fmla="*/ 2039116 w 7362098"/>
                              <a:gd name="connsiteY4504" fmla="*/ 2772327 h 4900456"/>
                              <a:gd name="connsiteX4505" fmla="*/ 2034325 w 7362098"/>
                              <a:gd name="connsiteY4505" fmla="*/ 2770730 h 4900456"/>
                              <a:gd name="connsiteX4506" fmla="*/ 2027139 w 7362098"/>
                              <a:gd name="connsiteY4506" fmla="*/ 2758754 h 4900456"/>
                              <a:gd name="connsiteX4507" fmla="*/ 2023945 w 7362098"/>
                              <a:gd name="connsiteY4507" fmla="*/ 2753963 h 4900456"/>
                              <a:gd name="connsiteX4508" fmla="*/ 2017159 w 7362098"/>
                              <a:gd name="connsiteY4508" fmla="*/ 2754362 h 4900456"/>
                              <a:gd name="connsiteX4509" fmla="*/ 2003586 w 7362098"/>
                              <a:gd name="connsiteY4509" fmla="*/ 2754761 h 4900456"/>
                              <a:gd name="connsiteX4510" fmla="*/ 1996401 w 7362098"/>
                              <a:gd name="connsiteY4510" fmla="*/ 2743185 h 4900456"/>
                              <a:gd name="connsiteX4511" fmla="*/ 1992807 w 7362098"/>
                              <a:gd name="connsiteY4511" fmla="*/ 2737995 h 4900456"/>
                              <a:gd name="connsiteX4512" fmla="*/ 1986819 w 7362098"/>
                              <a:gd name="connsiteY4512" fmla="*/ 2737995 h 4900456"/>
                              <a:gd name="connsiteX4513" fmla="*/ 1986420 w 7362098"/>
                              <a:gd name="connsiteY4513" fmla="*/ 2737995 h 4900456"/>
                              <a:gd name="connsiteX4514" fmla="*/ 1972847 w 7362098"/>
                              <a:gd name="connsiteY4514" fmla="*/ 2738394 h 4900456"/>
                              <a:gd name="connsiteX4515" fmla="*/ 1965661 w 7362098"/>
                              <a:gd name="connsiteY4515" fmla="*/ 2726418 h 4900456"/>
                              <a:gd name="connsiteX4516" fmla="*/ 1962468 w 7362098"/>
                              <a:gd name="connsiteY4516" fmla="*/ 2721628 h 4900456"/>
                              <a:gd name="connsiteX4517" fmla="*/ 1955681 w 7362098"/>
                              <a:gd name="connsiteY4517" fmla="*/ 2722027 h 4900456"/>
                              <a:gd name="connsiteX4518" fmla="*/ 1942108 w 7362098"/>
                              <a:gd name="connsiteY4518" fmla="*/ 2722426 h 4900456"/>
                              <a:gd name="connsiteX4519" fmla="*/ 1939712 w 7362098"/>
                              <a:gd name="connsiteY4519" fmla="*/ 2720830 h 4900456"/>
                              <a:gd name="connsiteX4520" fmla="*/ 1938116 w 7362098"/>
                              <a:gd name="connsiteY4520" fmla="*/ 2715640 h 4900456"/>
                              <a:gd name="connsiteX4521" fmla="*/ 1943305 w 7362098"/>
                              <a:gd name="connsiteY4521" fmla="*/ 2714043 h 4900456"/>
                              <a:gd name="connsiteX4522" fmla="*/ 1945700 w 7362098"/>
                              <a:gd name="connsiteY4522" fmla="*/ 2715640 h 4900456"/>
                              <a:gd name="connsiteX4523" fmla="*/ 1952089 w 7362098"/>
                              <a:gd name="connsiteY4523" fmla="*/ 2715640 h 4900456"/>
                              <a:gd name="connsiteX4524" fmla="*/ 1952487 w 7362098"/>
                              <a:gd name="connsiteY4524" fmla="*/ 2715640 h 4900456"/>
                              <a:gd name="connsiteX4525" fmla="*/ 1957078 w 7362098"/>
                              <a:gd name="connsiteY4525" fmla="*/ 2713744 h 4900456"/>
                              <a:gd name="connsiteX4526" fmla="*/ 3234339 w 7362098"/>
                              <a:gd name="connsiteY4526" fmla="*/ 2708056 h 4900456"/>
                              <a:gd name="connsiteX4527" fmla="*/ 3251106 w 7362098"/>
                              <a:gd name="connsiteY4527" fmla="*/ 2712847 h 4900456"/>
                              <a:gd name="connsiteX4528" fmla="*/ 3252705 w 7362098"/>
                              <a:gd name="connsiteY4528" fmla="*/ 2715641 h 4900456"/>
                              <a:gd name="connsiteX4529" fmla="*/ 3251106 w 7362098"/>
                              <a:gd name="connsiteY4529" fmla="*/ 2717238 h 4900456"/>
                              <a:gd name="connsiteX4530" fmla="*/ 3250309 w 7362098"/>
                              <a:gd name="connsiteY4530" fmla="*/ 2717238 h 4900456"/>
                              <a:gd name="connsiteX4531" fmla="*/ 3233543 w 7362098"/>
                              <a:gd name="connsiteY4531" fmla="*/ 2712447 h 4900456"/>
                              <a:gd name="connsiteX4532" fmla="*/ 3231546 w 7362098"/>
                              <a:gd name="connsiteY4532" fmla="*/ 2709652 h 4900456"/>
                              <a:gd name="connsiteX4533" fmla="*/ 3234339 w 7362098"/>
                              <a:gd name="connsiteY4533" fmla="*/ 2708056 h 4900456"/>
                              <a:gd name="connsiteX4534" fmla="*/ 3322159 w 7362098"/>
                              <a:gd name="connsiteY4534" fmla="*/ 2697277 h 4900456"/>
                              <a:gd name="connsiteX4535" fmla="*/ 3324954 w 7362098"/>
                              <a:gd name="connsiteY4535" fmla="*/ 2698075 h 4900456"/>
                              <a:gd name="connsiteX4536" fmla="*/ 3324152 w 7362098"/>
                              <a:gd name="connsiteY4536" fmla="*/ 2700869 h 4900456"/>
                              <a:gd name="connsiteX4537" fmla="*/ 3308985 w 7362098"/>
                              <a:gd name="connsiteY4537" fmla="*/ 2709653 h 4900456"/>
                              <a:gd name="connsiteX4538" fmla="*/ 3308187 w 7362098"/>
                              <a:gd name="connsiteY4538" fmla="*/ 2710052 h 4900456"/>
                              <a:gd name="connsiteX4539" fmla="*/ 3306187 w 7362098"/>
                              <a:gd name="connsiteY4539" fmla="*/ 2708854 h 4900456"/>
                              <a:gd name="connsiteX4540" fmla="*/ 3306988 w 7362098"/>
                              <a:gd name="connsiteY4540" fmla="*/ 2706060 h 4900456"/>
                              <a:gd name="connsiteX4541" fmla="*/ 3243924 w 7362098"/>
                              <a:gd name="connsiteY4541" fmla="*/ 2692087 h 4900456"/>
                              <a:gd name="connsiteX4542" fmla="*/ 3257897 w 7362098"/>
                              <a:gd name="connsiteY4542" fmla="*/ 2702866 h 4900456"/>
                              <a:gd name="connsiteX4543" fmla="*/ 3258296 w 7362098"/>
                              <a:gd name="connsiteY4543" fmla="*/ 2705661 h 4900456"/>
                              <a:gd name="connsiteX4544" fmla="*/ 3256698 w 7362098"/>
                              <a:gd name="connsiteY4544" fmla="*/ 2706459 h 4900456"/>
                              <a:gd name="connsiteX4545" fmla="*/ 3255101 w 7362098"/>
                              <a:gd name="connsiteY4545" fmla="*/ 2706060 h 4900456"/>
                              <a:gd name="connsiteX4546" fmla="*/ 3241526 w 7362098"/>
                              <a:gd name="connsiteY4546" fmla="*/ 2695281 h 4900456"/>
                              <a:gd name="connsiteX4547" fmla="*/ 3241130 w 7362098"/>
                              <a:gd name="connsiteY4547" fmla="*/ 2692486 h 4900456"/>
                              <a:gd name="connsiteX4548" fmla="*/ 3243924 w 7362098"/>
                              <a:gd name="connsiteY4548" fmla="*/ 2692087 h 4900456"/>
                              <a:gd name="connsiteX4549" fmla="*/ 3312179 w 7362098"/>
                              <a:gd name="connsiteY4549" fmla="*/ 2683305 h 4900456"/>
                              <a:gd name="connsiteX4550" fmla="*/ 3312576 w 7362098"/>
                              <a:gd name="connsiteY4550" fmla="*/ 2686100 h 4900456"/>
                              <a:gd name="connsiteX4551" fmla="*/ 3301801 w 7362098"/>
                              <a:gd name="connsiteY4551" fmla="*/ 2700072 h 4900456"/>
                              <a:gd name="connsiteX4552" fmla="*/ 3300203 w 7362098"/>
                              <a:gd name="connsiteY4552" fmla="*/ 2700871 h 4900456"/>
                              <a:gd name="connsiteX4553" fmla="*/ 3298608 w 7362098"/>
                              <a:gd name="connsiteY4553" fmla="*/ 2700472 h 4900456"/>
                              <a:gd name="connsiteX4554" fmla="*/ 3298608 w 7362098"/>
                              <a:gd name="connsiteY4554" fmla="*/ 2697677 h 4900456"/>
                              <a:gd name="connsiteX4555" fmla="*/ 3309385 w 7362098"/>
                              <a:gd name="connsiteY4555" fmla="*/ 2683704 h 4900456"/>
                              <a:gd name="connsiteX4556" fmla="*/ 3312179 w 7362098"/>
                              <a:gd name="connsiteY4556" fmla="*/ 2683305 h 4900456"/>
                              <a:gd name="connsiteX4557" fmla="*/ 3255900 w 7362098"/>
                              <a:gd name="connsiteY4557" fmla="*/ 2679313 h 4900456"/>
                              <a:gd name="connsiteX4558" fmla="*/ 3258694 w 7362098"/>
                              <a:gd name="connsiteY4558" fmla="*/ 2680111 h 4900456"/>
                              <a:gd name="connsiteX4559" fmla="*/ 3267475 w 7362098"/>
                              <a:gd name="connsiteY4559" fmla="*/ 2695282 h 4900456"/>
                              <a:gd name="connsiteX4560" fmla="*/ 3266670 w 7362098"/>
                              <a:gd name="connsiteY4560" fmla="*/ 2698076 h 4900456"/>
                              <a:gd name="connsiteX4561" fmla="*/ 3265874 w 7362098"/>
                              <a:gd name="connsiteY4561" fmla="*/ 2698475 h 4900456"/>
                              <a:gd name="connsiteX4562" fmla="*/ 3263881 w 7362098"/>
                              <a:gd name="connsiteY4562" fmla="*/ 2697278 h 4900456"/>
                              <a:gd name="connsiteX4563" fmla="*/ 3255099 w 7362098"/>
                              <a:gd name="connsiteY4563" fmla="*/ 2682107 h 4900456"/>
                              <a:gd name="connsiteX4564" fmla="*/ 3255900 w 7362098"/>
                              <a:gd name="connsiteY4564" fmla="*/ 2679313 h 4900456"/>
                              <a:gd name="connsiteX4565" fmla="*/ 3294215 w 7362098"/>
                              <a:gd name="connsiteY4565" fmla="*/ 2674124 h 4900456"/>
                              <a:gd name="connsiteX4566" fmla="*/ 3295809 w 7362098"/>
                              <a:gd name="connsiteY4566" fmla="*/ 2676918 h 4900456"/>
                              <a:gd name="connsiteX4567" fmla="*/ 3291021 w 7362098"/>
                              <a:gd name="connsiteY4567" fmla="*/ 2693685 h 4900456"/>
                              <a:gd name="connsiteX4568" fmla="*/ 3289424 w 7362098"/>
                              <a:gd name="connsiteY4568" fmla="*/ 2695282 h 4900456"/>
                              <a:gd name="connsiteX4569" fmla="*/ 3288627 w 7362098"/>
                              <a:gd name="connsiteY4569" fmla="*/ 2695282 h 4900456"/>
                              <a:gd name="connsiteX4570" fmla="*/ 3286631 w 7362098"/>
                              <a:gd name="connsiteY4570" fmla="*/ 2692488 h 4900456"/>
                              <a:gd name="connsiteX4571" fmla="*/ 3291418 w 7362098"/>
                              <a:gd name="connsiteY4571" fmla="*/ 2675720 h 4900456"/>
                              <a:gd name="connsiteX4572" fmla="*/ 3294215 w 7362098"/>
                              <a:gd name="connsiteY4572" fmla="*/ 2674124 h 4900456"/>
                              <a:gd name="connsiteX4573" fmla="*/ 3274257 w 7362098"/>
                              <a:gd name="connsiteY4573" fmla="*/ 2672527 h 4900456"/>
                              <a:gd name="connsiteX4574" fmla="*/ 3276650 w 7362098"/>
                              <a:gd name="connsiteY4574" fmla="*/ 2674523 h 4900456"/>
                              <a:gd name="connsiteX4575" fmla="*/ 3279048 w 7362098"/>
                              <a:gd name="connsiteY4575" fmla="*/ 2692089 h 4900456"/>
                              <a:gd name="connsiteX4576" fmla="*/ 3277053 w 7362098"/>
                              <a:gd name="connsiteY4576" fmla="*/ 2694484 h 4900456"/>
                              <a:gd name="connsiteX4577" fmla="*/ 3274657 w 7362098"/>
                              <a:gd name="connsiteY4577" fmla="*/ 2692488 h 4900456"/>
                              <a:gd name="connsiteX4578" fmla="*/ 3272258 w 7362098"/>
                              <a:gd name="connsiteY4578" fmla="*/ 2674922 h 4900456"/>
                              <a:gd name="connsiteX4579" fmla="*/ 3274257 w 7362098"/>
                              <a:gd name="connsiteY4579" fmla="*/ 2672527 h 4900456"/>
                              <a:gd name="connsiteX4580" fmla="*/ 2318997 w 7362098"/>
                              <a:gd name="connsiteY4580" fmla="*/ 2647926 h 4900456"/>
                              <a:gd name="connsiteX4581" fmla="*/ 2338128 w 7362098"/>
                              <a:gd name="connsiteY4581" fmla="*/ 2662147 h 4900456"/>
                              <a:gd name="connsiteX4582" fmla="*/ 2332530 w 7362098"/>
                              <a:gd name="connsiteY4582" fmla="*/ 2665740 h 4900456"/>
                              <a:gd name="connsiteX4583" fmla="*/ 2298202 w 7362098"/>
                              <a:gd name="connsiteY4583" fmla="*/ 2657756 h 4900456"/>
                              <a:gd name="connsiteX4584" fmla="*/ 2291019 w 7362098"/>
                              <a:gd name="connsiteY4584" fmla="*/ 2691689 h 4900456"/>
                              <a:gd name="connsiteX4585" fmla="*/ 2285426 w 7362098"/>
                              <a:gd name="connsiteY4585" fmla="*/ 2695282 h 4900456"/>
                              <a:gd name="connsiteX4586" fmla="*/ 2284627 w 7362098"/>
                              <a:gd name="connsiteY4586" fmla="*/ 2694084 h 4900456"/>
                              <a:gd name="connsiteX4587" fmla="*/ 2295409 w 7362098"/>
                              <a:gd name="connsiteY4587" fmla="*/ 2651369 h 4900456"/>
                              <a:gd name="connsiteX4588" fmla="*/ 2318997 w 7362098"/>
                              <a:gd name="connsiteY4588" fmla="*/ 2647926 h 4900456"/>
                              <a:gd name="connsiteX4589" fmla="*/ 4489359 w 7362098"/>
                              <a:gd name="connsiteY4589" fmla="*/ 2620232 h 4900456"/>
                              <a:gd name="connsiteX4590" fmla="*/ 4494149 w 7362098"/>
                              <a:gd name="connsiteY4590" fmla="*/ 2623825 h 4900456"/>
                              <a:gd name="connsiteX4591" fmla="*/ 4497742 w 7362098"/>
                              <a:gd name="connsiteY4591" fmla="*/ 2648176 h 4900456"/>
                              <a:gd name="connsiteX4592" fmla="*/ 4522094 w 7362098"/>
                              <a:gd name="connsiteY4592" fmla="*/ 2644583 h 4900456"/>
                              <a:gd name="connsiteX4593" fmla="*/ 4526885 w 7362098"/>
                              <a:gd name="connsiteY4593" fmla="*/ 2648176 h 4900456"/>
                              <a:gd name="connsiteX4594" fmla="*/ 4523292 w 7362098"/>
                              <a:gd name="connsiteY4594" fmla="*/ 2652966 h 4900456"/>
                              <a:gd name="connsiteX4595" fmla="*/ 4498940 w 7362098"/>
                              <a:gd name="connsiteY4595" fmla="*/ 2656559 h 4900456"/>
                              <a:gd name="connsiteX4596" fmla="*/ 4502533 w 7362098"/>
                              <a:gd name="connsiteY4596" fmla="*/ 2680911 h 4900456"/>
                              <a:gd name="connsiteX4597" fmla="*/ 4498940 w 7362098"/>
                              <a:gd name="connsiteY4597" fmla="*/ 2685701 h 4900456"/>
                              <a:gd name="connsiteX4598" fmla="*/ 4494149 w 7362098"/>
                              <a:gd name="connsiteY4598" fmla="*/ 2682109 h 4900456"/>
                              <a:gd name="connsiteX4599" fmla="*/ 4490557 w 7362098"/>
                              <a:gd name="connsiteY4599" fmla="*/ 2657757 h 4900456"/>
                              <a:gd name="connsiteX4600" fmla="*/ 4466205 w 7362098"/>
                              <a:gd name="connsiteY4600" fmla="*/ 2661349 h 4900456"/>
                              <a:gd name="connsiteX4601" fmla="*/ 4461415 w 7362098"/>
                              <a:gd name="connsiteY4601" fmla="*/ 2657757 h 4900456"/>
                              <a:gd name="connsiteX4602" fmla="*/ 4465008 w 7362098"/>
                              <a:gd name="connsiteY4602" fmla="*/ 2652966 h 4900456"/>
                              <a:gd name="connsiteX4603" fmla="*/ 4489359 w 7362098"/>
                              <a:gd name="connsiteY4603" fmla="*/ 2649373 h 4900456"/>
                              <a:gd name="connsiteX4604" fmla="*/ 4485766 w 7362098"/>
                              <a:gd name="connsiteY4604" fmla="*/ 2625022 h 4900456"/>
                              <a:gd name="connsiteX4605" fmla="*/ 4489359 w 7362098"/>
                              <a:gd name="connsiteY4605" fmla="*/ 2620232 h 4900456"/>
                              <a:gd name="connsiteX4606" fmla="*/ 7062197 w 7362098"/>
                              <a:gd name="connsiteY4606" fmla="*/ 2618635 h 4900456"/>
                              <a:gd name="connsiteX4607" fmla="*/ 7064592 w 7362098"/>
                              <a:gd name="connsiteY4607" fmla="*/ 2620631 h 4900456"/>
                              <a:gd name="connsiteX4608" fmla="*/ 7066987 w 7362098"/>
                              <a:gd name="connsiteY4608" fmla="*/ 2638197 h 4900456"/>
                              <a:gd name="connsiteX4609" fmla="*/ 7064991 w 7362098"/>
                              <a:gd name="connsiteY4609" fmla="*/ 2640592 h 4900456"/>
                              <a:gd name="connsiteX4610" fmla="*/ 7062596 w 7362098"/>
                              <a:gd name="connsiteY4610" fmla="*/ 2638596 h 4900456"/>
                              <a:gd name="connsiteX4611" fmla="*/ 7060200 w 7362098"/>
                              <a:gd name="connsiteY4611" fmla="*/ 2621030 h 4900456"/>
                              <a:gd name="connsiteX4612" fmla="*/ 7062197 w 7362098"/>
                              <a:gd name="connsiteY4612" fmla="*/ 2618635 h 4900456"/>
                              <a:gd name="connsiteX4613" fmla="*/ 7050619 w 7362098"/>
                              <a:gd name="connsiteY4613" fmla="*/ 2617837 h 4900456"/>
                              <a:gd name="connsiteX4614" fmla="*/ 7051818 w 7362098"/>
                              <a:gd name="connsiteY4614" fmla="*/ 2620631 h 4900456"/>
                              <a:gd name="connsiteX4615" fmla="*/ 7047027 w 7362098"/>
                              <a:gd name="connsiteY4615" fmla="*/ 2637398 h 4900456"/>
                              <a:gd name="connsiteX4616" fmla="*/ 7045430 w 7362098"/>
                              <a:gd name="connsiteY4616" fmla="*/ 2638995 h 4900456"/>
                              <a:gd name="connsiteX4617" fmla="*/ 7044631 w 7362098"/>
                              <a:gd name="connsiteY4617" fmla="*/ 2638995 h 4900456"/>
                              <a:gd name="connsiteX4618" fmla="*/ 7043034 w 7362098"/>
                              <a:gd name="connsiteY4618" fmla="*/ 2636201 h 4900456"/>
                              <a:gd name="connsiteX4619" fmla="*/ 7047825 w 7362098"/>
                              <a:gd name="connsiteY4619" fmla="*/ 2619433 h 4900456"/>
                              <a:gd name="connsiteX4620" fmla="*/ 7050619 w 7362098"/>
                              <a:gd name="connsiteY4620" fmla="*/ 2617837 h 4900456"/>
                              <a:gd name="connsiteX4621" fmla="*/ 7072575 w 7362098"/>
                              <a:gd name="connsiteY4621" fmla="*/ 2615041 h 4900456"/>
                              <a:gd name="connsiteX4622" fmla="*/ 7075370 w 7362098"/>
                              <a:gd name="connsiteY4622" fmla="*/ 2615840 h 4900456"/>
                              <a:gd name="connsiteX4623" fmla="*/ 7084153 w 7362098"/>
                              <a:gd name="connsiteY4623" fmla="*/ 2631010 h 4900456"/>
                              <a:gd name="connsiteX4624" fmla="*/ 7083354 w 7362098"/>
                              <a:gd name="connsiteY4624" fmla="*/ 2633805 h 4900456"/>
                              <a:gd name="connsiteX4625" fmla="*/ 7082556 w 7362098"/>
                              <a:gd name="connsiteY4625" fmla="*/ 2634204 h 4900456"/>
                              <a:gd name="connsiteX4626" fmla="*/ 7080560 w 7362098"/>
                              <a:gd name="connsiteY4626" fmla="*/ 2633006 h 4900456"/>
                              <a:gd name="connsiteX4627" fmla="*/ 7071776 w 7362098"/>
                              <a:gd name="connsiteY4627" fmla="*/ 2617836 h 4900456"/>
                              <a:gd name="connsiteX4628" fmla="*/ 7072575 w 7362098"/>
                              <a:gd name="connsiteY4628" fmla="*/ 2615041 h 4900456"/>
                              <a:gd name="connsiteX4629" fmla="*/ 5717894 w 7362098"/>
                              <a:gd name="connsiteY4629" fmla="*/ 2612747 h 4900456"/>
                              <a:gd name="connsiteX4630" fmla="*/ 5727276 w 7362098"/>
                              <a:gd name="connsiteY4630" fmla="*/ 2613845 h 4900456"/>
                              <a:gd name="connsiteX4631" fmla="*/ 5734461 w 7362098"/>
                              <a:gd name="connsiteY4631" fmla="*/ 2625820 h 4900456"/>
                              <a:gd name="connsiteX4632" fmla="*/ 5738054 w 7362098"/>
                              <a:gd name="connsiteY4632" fmla="*/ 2630611 h 4900456"/>
                              <a:gd name="connsiteX4633" fmla="*/ 5744042 w 7362098"/>
                              <a:gd name="connsiteY4633" fmla="*/ 2630611 h 4900456"/>
                              <a:gd name="connsiteX4634" fmla="*/ 5744441 w 7362098"/>
                              <a:gd name="connsiteY4634" fmla="*/ 2630611 h 4900456"/>
                              <a:gd name="connsiteX4635" fmla="*/ 5744840 w 7362098"/>
                              <a:gd name="connsiteY4635" fmla="*/ 2630212 h 4900456"/>
                              <a:gd name="connsiteX4636" fmla="*/ 5758014 w 7362098"/>
                              <a:gd name="connsiteY4636" fmla="*/ 2629812 h 4900456"/>
                              <a:gd name="connsiteX4637" fmla="*/ 5765199 w 7362098"/>
                              <a:gd name="connsiteY4637" fmla="*/ 2641389 h 4900456"/>
                              <a:gd name="connsiteX4638" fmla="*/ 5765199 w 7362098"/>
                              <a:gd name="connsiteY4638" fmla="*/ 2641788 h 4900456"/>
                              <a:gd name="connsiteX4639" fmla="*/ 5768792 w 7362098"/>
                              <a:gd name="connsiteY4639" fmla="*/ 2646579 h 4900456"/>
                              <a:gd name="connsiteX4640" fmla="*/ 5775179 w 7362098"/>
                              <a:gd name="connsiteY4640" fmla="*/ 2646579 h 4900456"/>
                              <a:gd name="connsiteX4641" fmla="*/ 5775579 w 7362098"/>
                              <a:gd name="connsiteY4641" fmla="*/ 2646579 h 4900456"/>
                              <a:gd name="connsiteX4642" fmla="*/ 5789550 w 7362098"/>
                              <a:gd name="connsiteY4642" fmla="*/ 2645780 h 4900456"/>
                              <a:gd name="connsiteX4643" fmla="*/ 5796736 w 7362098"/>
                              <a:gd name="connsiteY4643" fmla="*/ 2657757 h 4900456"/>
                              <a:gd name="connsiteX4644" fmla="*/ 5800329 w 7362098"/>
                              <a:gd name="connsiteY4644" fmla="*/ 2662548 h 4900456"/>
                              <a:gd name="connsiteX4645" fmla="*/ 5803522 w 7362098"/>
                              <a:gd name="connsiteY4645" fmla="*/ 2663346 h 4900456"/>
                              <a:gd name="connsiteX4646" fmla="*/ 5807914 w 7362098"/>
                              <a:gd name="connsiteY4646" fmla="*/ 2663745 h 4900456"/>
                              <a:gd name="connsiteX4647" fmla="*/ 5811506 w 7362098"/>
                              <a:gd name="connsiteY4647" fmla="*/ 2667737 h 4900456"/>
                              <a:gd name="connsiteX4648" fmla="*/ 5805918 w 7362098"/>
                              <a:gd name="connsiteY4648" fmla="*/ 2671729 h 4900456"/>
                              <a:gd name="connsiteX4649" fmla="*/ 5799930 w 7362098"/>
                              <a:gd name="connsiteY4649" fmla="*/ 2671330 h 4900456"/>
                              <a:gd name="connsiteX4650" fmla="*/ 5795139 w 7362098"/>
                              <a:gd name="connsiteY4650" fmla="*/ 2669733 h 4900456"/>
                              <a:gd name="connsiteX4651" fmla="*/ 5787954 w 7362098"/>
                              <a:gd name="connsiteY4651" fmla="*/ 2657757 h 4900456"/>
                              <a:gd name="connsiteX4652" fmla="*/ 5784760 w 7362098"/>
                              <a:gd name="connsiteY4652" fmla="*/ 2652966 h 4900456"/>
                              <a:gd name="connsiteX4653" fmla="*/ 5777974 w 7362098"/>
                              <a:gd name="connsiteY4653" fmla="*/ 2653365 h 4900456"/>
                              <a:gd name="connsiteX4654" fmla="*/ 5764401 w 7362098"/>
                              <a:gd name="connsiteY4654" fmla="*/ 2653764 h 4900456"/>
                              <a:gd name="connsiteX4655" fmla="*/ 5757215 w 7362098"/>
                              <a:gd name="connsiteY4655" fmla="*/ 2642188 h 4900456"/>
                              <a:gd name="connsiteX4656" fmla="*/ 5753623 w 7362098"/>
                              <a:gd name="connsiteY4656" fmla="*/ 2636998 h 4900456"/>
                              <a:gd name="connsiteX4657" fmla="*/ 5747635 w 7362098"/>
                              <a:gd name="connsiteY4657" fmla="*/ 2636998 h 4900456"/>
                              <a:gd name="connsiteX4658" fmla="*/ 5747236 w 7362098"/>
                              <a:gd name="connsiteY4658" fmla="*/ 2636998 h 4900456"/>
                              <a:gd name="connsiteX4659" fmla="*/ 5733663 w 7362098"/>
                              <a:gd name="connsiteY4659" fmla="*/ 2637397 h 4900456"/>
                              <a:gd name="connsiteX4660" fmla="*/ 5726477 w 7362098"/>
                              <a:gd name="connsiteY4660" fmla="*/ 2625421 h 4900456"/>
                              <a:gd name="connsiteX4661" fmla="*/ 5723283 w 7362098"/>
                              <a:gd name="connsiteY4661" fmla="*/ 2620631 h 4900456"/>
                              <a:gd name="connsiteX4662" fmla="*/ 5716496 w 7362098"/>
                              <a:gd name="connsiteY4662" fmla="*/ 2621030 h 4900456"/>
                              <a:gd name="connsiteX4663" fmla="*/ 5702924 w 7362098"/>
                              <a:gd name="connsiteY4663" fmla="*/ 2621429 h 4900456"/>
                              <a:gd name="connsiteX4664" fmla="*/ 5700528 w 7362098"/>
                              <a:gd name="connsiteY4664" fmla="*/ 2619833 h 4900456"/>
                              <a:gd name="connsiteX4665" fmla="*/ 5698932 w 7362098"/>
                              <a:gd name="connsiteY4665" fmla="*/ 2614643 h 4900456"/>
                              <a:gd name="connsiteX4666" fmla="*/ 5704121 w 7362098"/>
                              <a:gd name="connsiteY4666" fmla="*/ 2613046 h 4900456"/>
                              <a:gd name="connsiteX4667" fmla="*/ 5706516 w 7362098"/>
                              <a:gd name="connsiteY4667" fmla="*/ 2614643 h 4900456"/>
                              <a:gd name="connsiteX4668" fmla="*/ 5712904 w 7362098"/>
                              <a:gd name="connsiteY4668" fmla="*/ 2614643 h 4900456"/>
                              <a:gd name="connsiteX4669" fmla="*/ 5713303 w 7362098"/>
                              <a:gd name="connsiteY4669" fmla="*/ 2614643 h 4900456"/>
                              <a:gd name="connsiteX4670" fmla="*/ 5717894 w 7362098"/>
                              <a:gd name="connsiteY4670" fmla="*/ 2612747 h 4900456"/>
                              <a:gd name="connsiteX4671" fmla="*/ 7040640 w 7362098"/>
                              <a:gd name="connsiteY4671" fmla="*/ 2612647 h 4900456"/>
                              <a:gd name="connsiteX4672" fmla="*/ 7041438 w 7362098"/>
                              <a:gd name="connsiteY4672" fmla="*/ 2615441 h 4900456"/>
                              <a:gd name="connsiteX4673" fmla="*/ 7030660 w 7362098"/>
                              <a:gd name="connsiteY4673" fmla="*/ 2629414 h 4900456"/>
                              <a:gd name="connsiteX4674" fmla="*/ 7029062 w 7362098"/>
                              <a:gd name="connsiteY4674" fmla="*/ 2630213 h 4900456"/>
                              <a:gd name="connsiteX4675" fmla="*/ 7027465 w 7362098"/>
                              <a:gd name="connsiteY4675" fmla="*/ 2629813 h 4900456"/>
                              <a:gd name="connsiteX4676" fmla="*/ 7027066 w 7362098"/>
                              <a:gd name="connsiteY4676" fmla="*/ 2627019 h 4900456"/>
                              <a:gd name="connsiteX4677" fmla="*/ 7037846 w 7362098"/>
                              <a:gd name="connsiteY4677" fmla="*/ 2613046 h 4900456"/>
                              <a:gd name="connsiteX4678" fmla="*/ 7040640 w 7362098"/>
                              <a:gd name="connsiteY4678" fmla="*/ 2612647 h 4900456"/>
                              <a:gd name="connsiteX4679" fmla="*/ 7084550 w 7362098"/>
                              <a:gd name="connsiteY4679" fmla="*/ 2607058 h 4900456"/>
                              <a:gd name="connsiteX4680" fmla="*/ 7098922 w 7362098"/>
                              <a:gd name="connsiteY4680" fmla="*/ 2617837 h 4900456"/>
                              <a:gd name="connsiteX4681" fmla="*/ 7099322 w 7362098"/>
                              <a:gd name="connsiteY4681" fmla="*/ 2620632 h 4900456"/>
                              <a:gd name="connsiteX4682" fmla="*/ 7097725 w 7362098"/>
                              <a:gd name="connsiteY4682" fmla="*/ 2621430 h 4900456"/>
                              <a:gd name="connsiteX4683" fmla="*/ 7096128 w 7362098"/>
                              <a:gd name="connsiteY4683" fmla="*/ 2621031 h 4900456"/>
                              <a:gd name="connsiteX4684" fmla="*/ 7082155 w 7362098"/>
                              <a:gd name="connsiteY4684" fmla="*/ 2610252 h 4900456"/>
                              <a:gd name="connsiteX4685" fmla="*/ 7081756 w 7362098"/>
                              <a:gd name="connsiteY4685" fmla="*/ 2607457 h 4900456"/>
                              <a:gd name="connsiteX4686" fmla="*/ 7084550 w 7362098"/>
                              <a:gd name="connsiteY4686" fmla="*/ 2607058 h 4900456"/>
                              <a:gd name="connsiteX4687" fmla="*/ 3593601 w 7362098"/>
                              <a:gd name="connsiteY4687" fmla="*/ 2606659 h 4900456"/>
                              <a:gd name="connsiteX4688" fmla="*/ 3596396 w 7362098"/>
                              <a:gd name="connsiteY4688" fmla="*/ 2608256 h 4900456"/>
                              <a:gd name="connsiteX4689" fmla="*/ 3613955 w 7362098"/>
                              <a:gd name="connsiteY4689" fmla="*/ 2619034 h 4900456"/>
                              <a:gd name="connsiteX4690" fmla="*/ 3617150 w 7362098"/>
                              <a:gd name="connsiteY4690" fmla="*/ 2620631 h 4900456"/>
                              <a:gd name="connsiteX4691" fmla="*/ 3615952 w 7362098"/>
                              <a:gd name="connsiteY4691" fmla="*/ 2623425 h 4900456"/>
                              <a:gd name="connsiteX4692" fmla="*/ 3615556 w 7362098"/>
                              <a:gd name="connsiteY4692" fmla="*/ 2623425 h 4900456"/>
                              <a:gd name="connsiteX4693" fmla="*/ 3602786 w 7362098"/>
                              <a:gd name="connsiteY4693" fmla="*/ 2622227 h 4900456"/>
                              <a:gd name="connsiteX4694" fmla="*/ 3574040 w 7362098"/>
                              <a:gd name="connsiteY4694" fmla="*/ 2654563 h 4900456"/>
                              <a:gd name="connsiteX4695" fmla="*/ 3530921 w 7362098"/>
                              <a:gd name="connsiteY4695" fmla="*/ 2657757 h 4900456"/>
                              <a:gd name="connsiteX4696" fmla="*/ 3524122 w 7362098"/>
                              <a:gd name="connsiteY4696" fmla="*/ 2668935 h 4900456"/>
                              <a:gd name="connsiteX4697" fmla="*/ 3523728 w 7362098"/>
                              <a:gd name="connsiteY4697" fmla="*/ 2669334 h 4900456"/>
                              <a:gd name="connsiteX4698" fmla="*/ 3520936 w 7362098"/>
                              <a:gd name="connsiteY4698" fmla="*/ 2668535 h 4900456"/>
                              <a:gd name="connsiteX4699" fmla="*/ 3521338 w 7362098"/>
                              <a:gd name="connsiteY4699" fmla="*/ 2665342 h 4900456"/>
                              <a:gd name="connsiteX4700" fmla="*/ 3523325 w 7362098"/>
                              <a:gd name="connsiteY4700" fmla="*/ 2644582 h 4900456"/>
                              <a:gd name="connsiteX4701" fmla="*/ 3523728 w 7362098"/>
                              <a:gd name="connsiteY4701" fmla="*/ 2641389 h 4900456"/>
                              <a:gd name="connsiteX4702" fmla="*/ 3526924 w 7362098"/>
                              <a:gd name="connsiteY4702" fmla="*/ 2641788 h 4900456"/>
                              <a:gd name="connsiteX4703" fmla="*/ 3531322 w 7362098"/>
                              <a:gd name="connsiteY4703" fmla="*/ 2653366 h 4900456"/>
                              <a:gd name="connsiteX4704" fmla="*/ 3531725 w 7362098"/>
                              <a:gd name="connsiteY4704" fmla="*/ 2653366 h 4900456"/>
                              <a:gd name="connsiteX4705" fmla="*/ 3572043 w 7362098"/>
                              <a:gd name="connsiteY4705" fmla="*/ 2650570 h 4900456"/>
                              <a:gd name="connsiteX4706" fmla="*/ 3598392 w 7362098"/>
                              <a:gd name="connsiteY4706" fmla="*/ 2620231 h 4900456"/>
                              <a:gd name="connsiteX4707" fmla="*/ 3598392 w 7362098"/>
                              <a:gd name="connsiteY4707" fmla="*/ 2619832 h 4900456"/>
                              <a:gd name="connsiteX4708" fmla="*/ 3592003 w 7362098"/>
                              <a:gd name="connsiteY4708" fmla="*/ 2609453 h 4900456"/>
                              <a:gd name="connsiteX4709" fmla="*/ 3593601 w 7362098"/>
                              <a:gd name="connsiteY4709" fmla="*/ 2606659 h 4900456"/>
                              <a:gd name="connsiteX4710" fmla="*/ 7030260 w 7362098"/>
                              <a:gd name="connsiteY4710" fmla="*/ 2603066 h 4900456"/>
                              <a:gd name="connsiteX4711" fmla="*/ 7033055 w 7362098"/>
                              <a:gd name="connsiteY4711" fmla="*/ 2603865 h 4900456"/>
                              <a:gd name="connsiteX4712" fmla="*/ 7032256 w 7362098"/>
                              <a:gd name="connsiteY4712" fmla="*/ 2606659 h 4900456"/>
                              <a:gd name="connsiteX4713" fmla="*/ 7017086 w 7362098"/>
                              <a:gd name="connsiteY4713" fmla="*/ 2615443 h 4900456"/>
                              <a:gd name="connsiteX4714" fmla="*/ 7016287 w 7362098"/>
                              <a:gd name="connsiteY4714" fmla="*/ 2615842 h 4900456"/>
                              <a:gd name="connsiteX4715" fmla="*/ 7014291 w 7362098"/>
                              <a:gd name="connsiteY4715" fmla="*/ 2614644 h 4900456"/>
                              <a:gd name="connsiteX4716" fmla="*/ 7015090 w 7362098"/>
                              <a:gd name="connsiteY4716" fmla="*/ 2611850 h 4900456"/>
                              <a:gd name="connsiteX4717" fmla="*/ 7089341 w 7362098"/>
                              <a:gd name="connsiteY4717" fmla="*/ 2595881 h 4900456"/>
                              <a:gd name="connsiteX4718" fmla="*/ 7106108 w 7362098"/>
                              <a:gd name="connsiteY4718" fmla="*/ 2600672 h 4900456"/>
                              <a:gd name="connsiteX4719" fmla="*/ 7107306 w 7362098"/>
                              <a:gd name="connsiteY4719" fmla="*/ 2603466 h 4900456"/>
                              <a:gd name="connsiteX4720" fmla="*/ 7105709 w 7362098"/>
                              <a:gd name="connsiteY4720" fmla="*/ 2605063 h 4900456"/>
                              <a:gd name="connsiteX4721" fmla="*/ 7104911 w 7362098"/>
                              <a:gd name="connsiteY4721" fmla="*/ 2605063 h 4900456"/>
                              <a:gd name="connsiteX4722" fmla="*/ 7088144 w 7362098"/>
                              <a:gd name="connsiteY4722" fmla="*/ 2600272 h 4900456"/>
                              <a:gd name="connsiteX4723" fmla="*/ 7086547 w 7362098"/>
                              <a:gd name="connsiteY4723" fmla="*/ 2597477 h 4900456"/>
                              <a:gd name="connsiteX4724" fmla="*/ 7089341 w 7362098"/>
                              <a:gd name="connsiteY4724" fmla="*/ 2595881 h 4900456"/>
                              <a:gd name="connsiteX4725" fmla="*/ 7027066 w 7362098"/>
                              <a:gd name="connsiteY4725" fmla="*/ 2591490 h 4900456"/>
                              <a:gd name="connsiteX4726" fmla="*/ 7029462 w 7362098"/>
                              <a:gd name="connsiteY4726" fmla="*/ 2593486 h 4900456"/>
                              <a:gd name="connsiteX4727" fmla="*/ 7027466 w 7362098"/>
                              <a:gd name="connsiteY4727" fmla="*/ 2595881 h 4900456"/>
                              <a:gd name="connsiteX4728" fmla="*/ 7009900 w 7362098"/>
                              <a:gd name="connsiteY4728" fmla="*/ 2598277 h 4900456"/>
                              <a:gd name="connsiteX4729" fmla="*/ 7007505 w 7362098"/>
                              <a:gd name="connsiteY4729" fmla="*/ 2596281 h 4900456"/>
                              <a:gd name="connsiteX4730" fmla="*/ 7009501 w 7362098"/>
                              <a:gd name="connsiteY4730" fmla="*/ 2593885 h 4900456"/>
                              <a:gd name="connsiteX4731" fmla="*/ 7106508 w 7362098"/>
                              <a:gd name="connsiteY4731" fmla="*/ 2581510 h 4900456"/>
                              <a:gd name="connsiteX4732" fmla="*/ 7108903 w 7362098"/>
                              <a:gd name="connsiteY4732" fmla="*/ 2583506 h 4900456"/>
                              <a:gd name="connsiteX4733" fmla="*/ 7106907 w 7362098"/>
                              <a:gd name="connsiteY4733" fmla="*/ 2585901 h 4900456"/>
                              <a:gd name="connsiteX4734" fmla="*/ 7089341 w 7362098"/>
                              <a:gd name="connsiteY4734" fmla="*/ 2588297 h 4900456"/>
                              <a:gd name="connsiteX4735" fmla="*/ 7086946 w 7362098"/>
                              <a:gd name="connsiteY4735" fmla="*/ 2586301 h 4900456"/>
                              <a:gd name="connsiteX4736" fmla="*/ 7088942 w 7362098"/>
                              <a:gd name="connsiteY4736" fmla="*/ 2583905 h 4900456"/>
                              <a:gd name="connsiteX4737" fmla="*/ 5734660 w 7362098"/>
                              <a:gd name="connsiteY4737" fmla="*/ 2580412 h 4900456"/>
                              <a:gd name="connsiteX4738" fmla="*/ 5744042 w 7362098"/>
                              <a:gd name="connsiteY4738" fmla="*/ 2581510 h 4900456"/>
                              <a:gd name="connsiteX4739" fmla="*/ 5751227 w 7362098"/>
                              <a:gd name="connsiteY4739" fmla="*/ 2593486 h 4900456"/>
                              <a:gd name="connsiteX4740" fmla="*/ 5754820 w 7362098"/>
                              <a:gd name="connsiteY4740" fmla="*/ 2598276 h 4900456"/>
                              <a:gd name="connsiteX4741" fmla="*/ 5760808 w 7362098"/>
                              <a:gd name="connsiteY4741" fmla="*/ 2598276 h 4900456"/>
                              <a:gd name="connsiteX4742" fmla="*/ 5761207 w 7362098"/>
                              <a:gd name="connsiteY4742" fmla="*/ 2598276 h 4900456"/>
                              <a:gd name="connsiteX4743" fmla="*/ 5761606 w 7362098"/>
                              <a:gd name="connsiteY4743" fmla="*/ 2597877 h 4900456"/>
                              <a:gd name="connsiteX4744" fmla="*/ 5774780 w 7362098"/>
                              <a:gd name="connsiteY4744" fmla="*/ 2597478 h 4900456"/>
                              <a:gd name="connsiteX4745" fmla="*/ 5781966 w 7362098"/>
                              <a:gd name="connsiteY4745" fmla="*/ 2609054 h 4900456"/>
                              <a:gd name="connsiteX4746" fmla="*/ 5781966 w 7362098"/>
                              <a:gd name="connsiteY4746" fmla="*/ 2609454 h 4900456"/>
                              <a:gd name="connsiteX4747" fmla="*/ 5785558 w 7362098"/>
                              <a:gd name="connsiteY4747" fmla="*/ 2614244 h 4900456"/>
                              <a:gd name="connsiteX4748" fmla="*/ 5791946 w 7362098"/>
                              <a:gd name="connsiteY4748" fmla="*/ 2614244 h 4900456"/>
                              <a:gd name="connsiteX4749" fmla="*/ 5792345 w 7362098"/>
                              <a:gd name="connsiteY4749" fmla="*/ 2614244 h 4900456"/>
                              <a:gd name="connsiteX4750" fmla="*/ 5806317 w 7362098"/>
                              <a:gd name="connsiteY4750" fmla="*/ 2613446 h 4900456"/>
                              <a:gd name="connsiteX4751" fmla="*/ 5813502 w 7362098"/>
                              <a:gd name="connsiteY4751" fmla="*/ 2625423 h 4900456"/>
                              <a:gd name="connsiteX4752" fmla="*/ 5817095 w 7362098"/>
                              <a:gd name="connsiteY4752" fmla="*/ 2630213 h 4900456"/>
                              <a:gd name="connsiteX4753" fmla="*/ 5820289 w 7362098"/>
                              <a:gd name="connsiteY4753" fmla="*/ 2631011 h 4900456"/>
                              <a:gd name="connsiteX4754" fmla="*/ 5824680 w 7362098"/>
                              <a:gd name="connsiteY4754" fmla="*/ 2631411 h 4900456"/>
                              <a:gd name="connsiteX4755" fmla="*/ 5828273 w 7362098"/>
                              <a:gd name="connsiteY4755" fmla="*/ 2635403 h 4900456"/>
                              <a:gd name="connsiteX4756" fmla="*/ 5822684 w 7362098"/>
                              <a:gd name="connsiteY4756" fmla="*/ 2639395 h 4900456"/>
                              <a:gd name="connsiteX4757" fmla="*/ 5816696 w 7362098"/>
                              <a:gd name="connsiteY4757" fmla="*/ 2638995 h 4900456"/>
                              <a:gd name="connsiteX4758" fmla="*/ 5811906 w 7362098"/>
                              <a:gd name="connsiteY4758" fmla="*/ 2637399 h 4900456"/>
                              <a:gd name="connsiteX4759" fmla="*/ 5804720 w 7362098"/>
                              <a:gd name="connsiteY4759" fmla="*/ 2625423 h 4900456"/>
                              <a:gd name="connsiteX4760" fmla="*/ 5801526 w 7362098"/>
                              <a:gd name="connsiteY4760" fmla="*/ 2620631 h 4900456"/>
                              <a:gd name="connsiteX4761" fmla="*/ 5794740 w 7362098"/>
                              <a:gd name="connsiteY4761" fmla="*/ 2621030 h 4900456"/>
                              <a:gd name="connsiteX4762" fmla="*/ 5781167 w 7362098"/>
                              <a:gd name="connsiteY4762" fmla="*/ 2621430 h 4900456"/>
                              <a:gd name="connsiteX4763" fmla="*/ 5773982 w 7362098"/>
                              <a:gd name="connsiteY4763" fmla="*/ 2609853 h 4900456"/>
                              <a:gd name="connsiteX4764" fmla="*/ 5770389 w 7362098"/>
                              <a:gd name="connsiteY4764" fmla="*/ 2604663 h 4900456"/>
                              <a:gd name="connsiteX4765" fmla="*/ 5764401 w 7362098"/>
                              <a:gd name="connsiteY4765" fmla="*/ 2604663 h 4900456"/>
                              <a:gd name="connsiteX4766" fmla="*/ 5764002 w 7362098"/>
                              <a:gd name="connsiteY4766" fmla="*/ 2604663 h 4900456"/>
                              <a:gd name="connsiteX4767" fmla="*/ 5750429 w 7362098"/>
                              <a:gd name="connsiteY4767" fmla="*/ 2605062 h 4900456"/>
                              <a:gd name="connsiteX4768" fmla="*/ 5743243 w 7362098"/>
                              <a:gd name="connsiteY4768" fmla="*/ 2593086 h 4900456"/>
                              <a:gd name="connsiteX4769" fmla="*/ 5740049 w 7362098"/>
                              <a:gd name="connsiteY4769" fmla="*/ 2588296 h 4900456"/>
                              <a:gd name="connsiteX4770" fmla="*/ 5733262 w 7362098"/>
                              <a:gd name="connsiteY4770" fmla="*/ 2588695 h 4900456"/>
                              <a:gd name="connsiteX4771" fmla="*/ 5719689 w 7362098"/>
                              <a:gd name="connsiteY4771" fmla="*/ 2589094 h 4900456"/>
                              <a:gd name="connsiteX4772" fmla="*/ 5717294 w 7362098"/>
                              <a:gd name="connsiteY4772" fmla="*/ 2587498 h 4900456"/>
                              <a:gd name="connsiteX4773" fmla="*/ 5715697 w 7362098"/>
                              <a:gd name="connsiteY4773" fmla="*/ 2582308 h 4900456"/>
                              <a:gd name="connsiteX4774" fmla="*/ 5720887 w 7362098"/>
                              <a:gd name="connsiteY4774" fmla="*/ 2580711 h 4900456"/>
                              <a:gd name="connsiteX4775" fmla="*/ 5723282 w 7362098"/>
                              <a:gd name="connsiteY4775" fmla="*/ 2582308 h 4900456"/>
                              <a:gd name="connsiteX4776" fmla="*/ 5729669 w 7362098"/>
                              <a:gd name="connsiteY4776" fmla="*/ 2582308 h 4900456"/>
                              <a:gd name="connsiteX4777" fmla="*/ 5730069 w 7362098"/>
                              <a:gd name="connsiteY4777" fmla="*/ 2582308 h 4900456"/>
                              <a:gd name="connsiteX4778" fmla="*/ 5734660 w 7362098"/>
                              <a:gd name="connsiteY4778" fmla="*/ 2580412 h 4900456"/>
                              <a:gd name="connsiteX4779" fmla="*/ 342949 w 7362098"/>
                              <a:gd name="connsiteY4779" fmla="*/ 2579514 h 4900456"/>
                              <a:gd name="connsiteX4780" fmla="*/ 345344 w 7362098"/>
                              <a:gd name="connsiteY4780" fmla="*/ 2581510 h 4900456"/>
                              <a:gd name="connsiteX4781" fmla="*/ 347739 w 7362098"/>
                              <a:gd name="connsiteY4781" fmla="*/ 2599075 h 4900456"/>
                              <a:gd name="connsiteX4782" fmla="*/ 345743 w 7362098"/>
                              <a:gd name="connsiteY4782" fmla="*/ 2601471 h 4900456"/>
                              <a:gd name="connsiteX4783" fmla="*/ 343347 w 7362098"/>
                              <a:gd name="connsiteY4783" fmla="*/ 2599475 h 4900456"/>
                              <a:gd name="connsiteX4784" fmla="*/ 340952 w 7362098"/>
                              <a:gd name="connsiteY4784" fmla="*/ 2581909 h 4900456"/>
                              <a:gd name="connsiteX4785" fmla="*/ 342949 w 7362098"/>
                              <a:gd name="connsiteY4785" fmla="*/ 2579514 h 4900456"/>
                              <a:gd name="connsiteX4786" fmla="*/ 331370 w 7362098"/>
                              <a:gd name="connsiteY4786" fmla="*/ 2578715 h 4900456"/>
                              <a:gd name="connsiteX4787" fmla="*/ 332568 w 7362098"/>
                              <a:gd name="connsiteY4787" fmla="*/ 2581509 h 4900456"/>
                              <a:gd name="connsiteX4788" fmla="*/ 327778 w 7362098"/>
                              <a:gd name="connsiteY4788" fmla="*/ 2598276 h 4900456"/>
                              <a:gd name="connsiteX4789" fmla="*/ 326181 w 7362098"/>
                              <a:gd name="connsiteY4789" fmla="*/ 2599873 h 4900456"/>
                              <a:gd name="connsiteX4790" fmla="*/ 325382 w 7362098"/>
                              <a:gd name="connsiteY4790" fmla="*/ 2599873 h 4900456"/>
                              <a:gd name="connsiteX4791" fmla="*/ 323785 w 7362098"/>
                              <a:gd name="connsiteY4791" fmla="*/ 2597079 h 4900456"/>
                              <a:gd name="connsiteX4792" fmla="*/ 328576 w 7362098"/>
                              <a:gd name="connsiteY4792" fmla="*/ 2580312 h 4900456"/>
                              <a:gd name="connsiteX4793" fmla="*/ 331370 w 7362098"/>
                              <a:gd name="connsiteY4793" fmla="*/ 2578715 h 4900456"/>
                              <a:gd name="connsiteX4794" fmla="*/ 353725 w 7362098"/>
                              <a:gd name="connsiteY4794" fmla="*/ 2575920 h 4900456"/>
                              <a:gd name="connsiteX4795" fmla="*/ 356520 w 7362098"/>
                              <a:gd name="connsiteY4795" fmla="*/ 2576719 h 4900456"/>
                              <a:gd name="connsiteX4796" fmla="*/ 365303 w 7362098"/>
                              <a:gd name="connsiteY4796" fmla="*/ 2591889 h 4900456"/>
                              <a:gd name="connsiteX4797" fmla="*/ 364504 w 7362098"/>
                              <a:gd name="connsiteY4797" fmla="*/ 2594684 h 4900456"/>
                              <a:gd name="connsiteX4798" fmla="*/ 363706 w 7362098"/>
                              <a:gd name="connsiteY4798" fmla="*/ 2595083 h 4900456"/>
                              <a:gd name="connsiteX4799" fmla="*/ 361710 w 7362098"/>
                              <a:gd name="connsiteY4799" fmla="*/ 2593885 h 4900456"/>
                              <a:gd name="connsiteX4800" fmla="*/ 352927 w 7362098"/>
                              <a:gd name="connsiteY4800" fmla="*/ 2578715 h 4900456"/>
                              <a:gd name="connsiteX4801" fmla="*/ 353725 w 7362098"/>
                              <a:gd name="connsiteY4801" fmla="*/ 2575920 h 4900456"/>
                              <a:gd name="connsiteX4802" fmla="*/ 7011497 w 7362098"/>
                              <a:gd name="connsiteY4802" fmla="*/ 2574324 h 4900456"/>
                              <a:gd name="connsiteX4803" fmla="*/ 7028265 w 7362098"/>
                              <a:gd name="connsiteY4803" fmla="*/ 2579115 h 4900456"/>
                              <a:gd name="connsiteX4804" fmla="*/ 7029862 w 7362098"/>
                              <a:gd name="connsiteY4804" fmla="*/ 2581909 h 4900456"/>
                              <a:gd name="connsiteX4805" fmla="*/ 7028265 w 7362098"/>
                              <a:gd name="connsiteY4805" fmla="*/ 2583506 h 4900456"/>
                              <a:gd name="connsiteX4806" fmla="*/ 7027466 w 7362098"/>
                              <a:gd name="connsiteY4806" fmla="*/ 2583506 h 4900456"/>
                              <a:gd name="connsiteX4807" fmla="*/ 7010699 w 7362098"/>
                              <a:gd name="connsiteY4807" fmla="*/ 2578715 h 4900456"/>
                              <a:gd name="connsiteX4808" fmla="*/ 7008703 w 7362098"/>
                              <a:gd name="connsiteY4808" fmla="*/ 2575920 h 4900456"/>
                              <a:gd name="connsiteX4809" fmla="*/ 7011497 w 7362098"/>
                              <a:gd name="connsiteY4809" fmla="*/ 2574324 h 4900456"/>
                              <a:gd name="connsiteX4810" fmla="*/ 321791 w 7362098"/>
                              <a:gd name="connsiteY4810" fmla="*/ 2573525 h 4900456"/>
                              <a:gd name="connsiteX4811" fmla="*/ 322589 w 7362098"/>
                              <a:gd name="connsiteY4811" fmla="*/ 2576320 h 4900456"/>
                              <a:gd name="connsiteX4812" fmla="*/ 311810 w 7362098"/>
                              <a:gd name="connsiteY4812" fmla="*/ 2590292 h 4900456"/>
                              <a:gd name="connsiteX4813" fmla="*/ 310213 w 7362098"/>
                              <a:gd name="connsiteY4813" fmla="*/ 2591091 h 4900456"/>
                              <a:gd name="connsiteX4814" fmla="*/ 308616 w 7362098"/>
                              <a:gd name="connsiteY4814" fmla="*/ 2590692 h 4900456"/>
                              <a:gd name="connsiteX4815" fmla="*/ 308217 w 7362098"/>
                              <a:gd name="connsiteY4815" fmla="*/ 2587897 h 4900456"/>
                              <a:gd name="connsiteX4816" fmla="*/ 318996 w 7362098"/>
                              <a:gd name="connsiteY4816" fmla="*/ 2573924 h 4900456"/>
                              <a:gd name="connsiteX4817" fmla="*/ 321791 w 7362098"/>
                              <a:gd name="connsiteY4817" fmla="*/ 2573525 h 4900456"/>
                              <a:gd name="connsiteX4818" fmla="*/ 365302 w 7362098"/>
                              <a:gd name="connsiteY4818" fmla="*/ 2567937 h 4900456"/>
                              <a:gd name="connsiteX4819" fmla="*/ 379674 w 7362098"/>
                              <a:gd name="connsiteY4819" fmla="*/ 2578716 h 4900456"/>
                              <a:gd name="connsiteX4820" fmla="*/ 380073 w 7362098"/>
                              <a:gd name="connsiteY4820" fmla="*/ 2581511 h 4900456"/>
                              <a:gd name="connsiteX4821" fmla="*/ 378476 w 7362098"/>
                              <a:gd name="connsiteY4821" fmla="*/ 2582309 h 4900456"/>
                              <a:gd name="connsiteX4822" fmla="*/ 376879 w 7362098"/>
                              <a:gd name="connsiteY4822" fmla="*/ 2581910 h 4900456"/>
                              <a:gd name="connsiteX4823" fmla="*/ 362907 w 7362098"/>
                              <a:gd name="connsiteY4823" fmla="*/ 2571131 h 4900456"/>
                              <a:gd name="connsiteX4824" fmla="*/ 362508 w 7362098"/>
                              <a:gd name="connsiteY4824" fmla="*/ 2568336 h 4900456"/>
                              <a:gd name="connsiteX4825" fmla="*/ 365302 w 7362098"/>
                              <a:gd name="connsiteY4825" fmla="*/ 2567937 h 4900456"/>
                              <a:gd name="connsiteX4826" fmla="*/ 311012 w 7362098"/>
                              <a:gd name="connsiteY4826" fmla="*/ 2564344 h 4900456"/>
                              <a:gd name="connsiteX4827" fmla="*/ 313807 w 7362098"/>
                              <a:gd name="connsiteY4827" fmla="*/ 2565142 h 4900456"/>
                              <a:gd name="connsiteX4828" fmla="*/ 313009 w 7362098"/>
                              <a:gd name="connsiteY4828" fmla="*/ 2567936 h 4900456"/>
                              <a:gd name="connsiteX4829" fmla="*/ 297838 w 7362098"/>
                              <a:gd name="connsiteY4829" fmla="*/ 2576720 h 4900456"/>
                              <a:gd name="connsiteX4830" fmla="*/ 297040 w 7362098"/>
                              <a:gd name="connsiteY4830" fmla="*/ 2577119 h 4900456"/>
                              <a:gd name="connsiteX4831" fmla="*/ 295044 w 7362098"/>
                              <a:gd name="connsiteY4831" fmla="*/ 2575921 h 4900456"/>
                              <a:gd name="connsiteX4832" fmla="*/ 295842 w 7362098"/>
                              <a:gd name="connsiteY4832" fmla="*/ 2573127 h 4900456"/>
                              <a:gd name="connsiteX4833" fmla="*/ 7099721 w 7362098"/>
                              <a:gd name="connsiteY4833" fmla="*/ 2563944 h 4900456"/>
                              <a:gd name="connsiteX4834" fmla="*/ 7102515 w 7362098"/>
                              <a:gd name="connsiteY4834" fmla="*/ 2564743 h 4900456"/>
                              <a:gd name="connsiteX4835" fmla="*/ 7101717 w 7362098"/>
                              <a:gd name="connsiteY4835" fmla="*/ 2567537 h 4900456"/>
                              <a:gd name="connsiteX4836" fmla="*/ 7086546 w 7362098"/>
                              <a:gd name="connsiteY4836" fmla="*/ 2576321 h 4900456"/>
                              <a:gd name="connsiteX4837" fmla="*/ 7085748 w 7362098"/>
                              <a:gd name="connsiteY4837" fmla="*/ 2576720 h 4900456"/>
                              <a:gd name="connsiteX4838" fmla="*/ 7083752 w 7362098"/>
                              <a:gd name="connsiteY4838" fmla="*/ 2575522 h 4900456"/>
                              <a:gd name="connsiteX4839" fmla="*/ 7084550 w 7362098"/>
                              <a:gd name="connsiteY4839" fmla="*/ 2572728 h 4900456"/>
                              <a:gd name="connsiteX4840" fmla="*/ 7021078 w 7362098"/>
                              <a:gd name="connsiteY4840" fmla="*/ 2558356 h 4900456"/>
                              <a:gd name="connsiteX4841" fmla="*/ 7035051 w 7362098"/>
                              <a:gd name="connsiteY4841" fmla="*/ 2569135 h 4900456"/>
                              <a:gd name="connsiteX4842" fmla="*/ 7035451 w 7362098"/>
                              <a:gd name="connsiteY4842" fmla="*/ 2571930 h 4900456"/>
                              <a:gd name="connsiteX4843" fmla="*/ 7033854 w 7362098"/>
                              <a:gd name="connsiteY4843" fmla="*/ 2572728 h 4900456"/>
                              <a:gd name="connsiteX4844" fmla="*/ 7032257 w 7362098"/>
                              <a:gd name="connsiteY4844" fmla="*/ 2572329 h 4900456"/>
                              <a:gd name="connsiteX4845" fmla="*/ 7018683 w 7362098"/>
                              <a:gd name="connsiteY4845" fmla="*/ 2561550 h 4900456"/>
                              <a:gd name="connsiteX4846" fmla="*/ 7018284 w 7362098"/>
                              <a:gd name="connsiteY4846" fmla="*/ 2558755 h 4900456"/>
                              <a:gd name="connsiteX4847" fmla="*/ 7021078 w 7362098"/>
                              <a:gd name="connsiteY4847" fmla="*/ 2558356 h 4900456"/>
                              <a:gd name="connsiteX4848" fmla="*/ 370092 w 7362098"/>
                              <a:gd name="connsiteY4848" fmla="*/ 2556759 h 4900456"/>
                              <a:gd name="connsiteX4849" fmla="*/ 386859 w 7362098"/>
                              <a:gd name="connsiteY4849" fmla="*/ 2561550 h 4900456"/>
                              <a:gd name="connsiteX4850" fmla="*/ 388057 w 7362098"/>
                              <a:gd name="connsiteY4850" fmla="*/ 2564344 h 4900456"/>
                              <a:gd name="connsiteX4851" fmla="*/ 386460 w 7362098"/>
                              <a:gd name="connsiteY4851" fmla="*/ 2565941 h 4900456"/>
                              <a:gd name="connsiteX4852" fmla="*/ 385662 w 7362098"/>
                              <a:gd name="connsiteY4852" fmla="*/ 2565941 h 4900456"/>
                              <a:gd name="connsiteX4853" fmla="*/ 368894 w 7362098"/>
                              <a:gd name="connsiteY4853" fmla="*/ 2561150 h 4900456"/>
                              <a:gd name="connsiteX4854" fmla="*/ 367298 w 7362098"/>
                              <a:gd name="connsiteY4854" fmla="*/ 2558356 h 4900456"/>
                              <a:gd name="connsiteX4855" fmla="*/ 370092 w 7362098"/>
                              <a:gd name="connsiteY4855" fmla="*/ 2556759 h 4900456"/>
                              <a:gd name="connsiteX4856" fmla="*/ 308219 w 7362098"/>
                              <a:gd name="connsiteY4856" fmla="*/ 2552368 h 4900456"/>
                              <a:gd name="connsiteX4857" fmla="*/ 310614 w 7362098"/>
                              <a:gd name="connsiteY4857" fmla="*/ 2554364 h 4900456"/>
                              <a:gd name="connsiteX4858" fmla="*/ 308618 w 7362098"/>
                              <a:gd name="connsiteY4858" fmla="*/ 2556759 h 4900456"/>
                              <a:gd name="connsiteX4859" fmla="*/ 291053 w 7362098"/>
                              <a:gd name="connsiteY4859" fmla="*/ 2559155 h 4900456"/>
                              <a:gd name="connsiteX4860" fmla="*/ 288657 w 7362098"/>
                              <a:gd name="connsiteY4860" fmla="*/ 2557159 h 4900456"/>
                              <a:gd name="connsiteX4861" fmla="*/ 290654 w 7362098"/>
                              <a:gd name="connsiteY4861" fmla="*/ 2554763 h 4900456"/>
                              <a:gd name="connsiteX4862" fmla="*/ 7089741 w 7362098"/>
                              <a:gd name="connsiteY4862" fmla="*/ 2549573 h 4900456"/>
                              <a:gd name="connsiteX4863" fmla="*/ 7090140 w 7362098"/>
                              <a:gd name="connsiteY4863" fmla="*/ 2552368 h 4900456"/>
                              <a:gd name="connsiteX4864" fmla="*/ 7079362 w 7362098"/>
                              <a:gd name="connsiteY4864" fmla="*/ 2566340 h 4900456"/>
                              <a:gd name="connsiteX4865" fmla="*/ 7077764 w 7362098"/>
                              <a:gd name="connsiteY4865" fmla="*/ 2567139 h 4900456"/>
                              <a:gd name="connsiteX4866" fmla="*/ 7076167 w 7362098"/>
                              <a:gd name="connsiteY4866" fmla="*/ 2566740 h 4900456"/>
                              <a:gd name="connsiteX4867" fmla="*/ 7076167 w 7362098"/>
                              <a:gd name="connsiteY4867" fmla="*/ 2563945 h 4900456"/>
                              <a:gd name="connsiteX4868" fmla="*/ 7086946 w 7362098"/>
                              <a:gd name="connsiteY4868" fmla="*/ 2549972 h 4900456"/>
                              <a:gd name="connsiteX4869" fmla="*/ 7089741 w 7362098"/>
                              <a:gd name="connsiteY4869" fmla="*/ 2549573 h 4900456"/>
                              <a:gd name="connsiteX4870" fmla="*/ 7033054 w 7362098"/>
                              <a:gd name="connsiteY4870" fmla="*/ 2545582 h 4900456"/>
                              <a:gd name="connsiteX4871" fmla="*/ 7035849 w 7362098"/>
                              <a:gd name="connsiteY4871" fmla="*/ 2546380 h 4900456"/>
                              <a:gd name="connsiteX4872" fmla="*/ 7044632 w 7362098"/>
                              <a:gd name="connsiteY4872" fmla="*/ 2561551 h 4900456"/>
                              <a:gd name="connsiteX4873" fmla="*/ 7043833 w 7362098"/>
                              <a:gd name="connsiteY4873" fmla="*/ 2564345 h 4900456"/>
                              <a:gd name="connsiteX4874" fmla="*/ 7043035 w 7362098"/>
                              <a:gd name="connsiteY4874" fmla="*/ 2564744 h 4900456"/>
                              <a:gd name="connsiteX4875" fmla="*/ 7041039 w 7362098"/>
                              <a:gd name="connsiteY4875" fmla="*/ 2563547 h 4900456"/>
                              <a:gd name="connsiteX4876" fmla="*/ 7032255 w 7362098"/>
                              <a:gd name="connsiteY4876" fmla="*/ 2548376 h 4900456"/>
                              <a:gd name="connsiteX4877" fmla="*/ 7033054 w 7362098"/>
                              <a:gd name="connsiteY4877" fmla="*/ 2545582 h 4900456"/>
                              <a:gd name="connsiteX4878" fmla="*/ 387259 w 7362098"/>
                              <a:gd name="connsiteY4878" fmla="*/ 2542388 h 4900456"/>
                              <a:gd name="connsiteX4879" fmla="*/ 389654 w 7362098"/>
                              <a:gd name="connsiteY4879" fmla="*/ 2544384 h 4900456"/>
                              <a:gd name="connsiteX4880" fmla="*/ 387658 w 7362098"/>
                              <a:gd name="connsiteY4880" fmla="*/ 2546779 h 4900456"/>
                              <a:gd name="connsiteX4881" fmla="*/ 370093 w 7362098"/>
                              <a:gd name="connsiteY4881" fmla="*/ 2549175 h 4900456"/>
                              <a:gd name="connsiteX4882" fmla="*/ 367698 w 7362098"/>
                              <a:gd name="connsiteY4882" fmla="*/ 2547179 h 4900456"/>
                              <a:gd name="connsiteX4883" fmla="*/ 369694 w 7362098"/>
                              <a:gd name="connsiteY4883" fmla="*/ 2544783 h 4900456"/>
                              <a:gd name="connsiteX4884" fmla="*/ 7071778 w 7362098"/>
                              <a:gd name="connsiteY4884" fmla="*/ 2540791 h 4900456"/>
                              <a:gd name="connsiteX4885" fmla="*/ 7073376 w 7362098"/>
                              <a:gd name="connsiteY4885" fmla="*/ 2543585 h 4900456"/>
                              <a:gd name="connsiteX4886" fmla="*/ 7068584 w 7362098"/>
                              <a:gd name="connsiteY4886" fmla="*/ 2560352 h 4900456"/>
                              <a:gd name="connsiteX4887" fmla="*/ 7066987 w 7362098"/>
                              <a:gd name="connsiteY4887" fmla="*/ 2561949 h 4900456"/>
                              <a:gd name="connsiteX4888" fmla="*/ 7066189 w 7362098"/>
                              <a:gd name="connsiteY4888" fmla="*/ 2561949 h 4900456"/>
                              <a:gd name="connsiteX4889" fmla="*/ 7064192 w 7362098"/>
                              <a:gd name="connsiteY4889" fmla="*/ 2559155 h 4900456"/>
                              <a:gd name="connsiteX4890" fmla="*/ 7068983 w 7362098"/>
                              <a:gd name="connsiteY4890" fmla="*/ 2542388 h 4900456"/>
                              <a:gd name="connsiteX4891" fmla="*/ 7071778 w 7362098"/>
                              <a:gd name="connsiteY4891" fmla="*/ 2540791 h 4900456"/>
                              <a:gd name="connsiteX4892" fmla="*/ 7051817 w 7362098"/>
                              <a:gd name="connsiteY4892" fmla="*/ 2539194 h 4900456"/>
                              <a:gd name="connsiteX4893" fmla="*/ 7054212 w 7362098"/>
                              <a:gd name="connsiteY4893" fmla="*/ 2541190 h 4900456"/>
                              <a:gd name="connsiteX4894" fmla="*/ 7056607 w 7362098"/>
                              <a:gd name="connsiteY4894" fmla="*/ 2558756 h 4900456"/>
                              <a:gd name="connsiteX4895" fmla="*/ 7054611 w 7362098"/>
                              <a:gd name="connsiteY4895" fmla="*/ 2561151 h 4900456"/>
                              <a:gd name="connsiteX4896" fmla="*/ 7052216 w 7362098"/>
                              <a:gd name="connsiteY4896" fmla="*/ 2559155 h 4900456"/>
                              <a:gd name="connsiteX4897" fmla="*/ 7049820 w 7362098"/>
                              <a:gd name="connsiteY4897" fmla="*/ 2541589 h 4900456"/>
                              <a:gd name="connsiteX4898" fmla="*/ 7051817 w 7362098"/>
                              <a:gd name="connsiteY4898" fmla="*/ 2539194 h 4900456"/>
                              <a:gd name="connsiteX4899" fmla="*/ 292648 w 7362098"/>
                              <a:gd name="connsiteY4899" fmla="*/ 2535203 h 4900456"/>
                              <a:gd name="connsiteX4900" fmla="*/ 309415 w 7362098"/>
                              <a:gd name="connsiteY4900" fmla="*/ 2539994 h 4900456"/>
                              <a:gd name="connsiteX4901" fmla="*/ 311012 w 7362098"/>
                              <a:gd name="connsiteY4901" fmla="*/ 2542788 h 4900456"/>
                              <a:gd name="connsiteX4902" fmla="*/ 309415 w 7362098"/>
                              <a:gd name="connsiteY4902" fmla="*/ 2544385 h 4900456"/>
                              <a:gd name="connsiteX4903" fmla="*/ 308617 w 7362098"/>
                              <a:gd name="connsiteY4903" fmla="*/ 2544385 h 4900456"/>
                              <a:gd name="connsiteX4904" fmla="*/ 291850 w 7362098"/>
                              <a:gd name="connsiteY4904" fmla="*/ 2539594 h 4900456"/>
                              <a:gd name="connsiteX4905" fmla="*/ 289854 w 7362098"/>
                              <a:gd name="connsiteY4905" fmla="*/ 2536799 h 4900456"/>
                              <a:gd name="connsiteX4906" fmla="*/ 292648 w 7362098"/>
                              <a:gd name="connsiteY4906" fmla="*/ 2535203 h 4900456"/>
                              <a:gd name="connsiteX4907" fmla="*/ 380472 w 7362098"/>
                              <a:gd name="connsiteY4907" fmla="*/ 2524823 h 4900456"/>
                              <a:gd name="connsiteX4908" fmla="*/ 383267 w 7362098"/>
                              <a:gd name="connsiteY4908" fmla="*/ 2525622 h 4900456"/>
                              <a:gd name="connsiteX4909" fmla="*/ 382468 w 7362098"/>
                              <a:gd name="connsiteY4909" fmla="*/ 2528416 h 4900456"/>
                              <a:gd name="connsiteX4910" fmla="*/ 367298 w 7362098"/>
                              <a:gd name="connsiteY4910" fmla="*/ 2537200 h 4900456"/>
                              <a:gd name="connsiteX4911" fmla="*/ 366499 w 7362098"/>
                              <a:gd name="connsiteY4911" fmla="*/ 2537599 h 4900456"/>
                              <a:gd name="connsiteX4912" fmla="*/ 364503 w 7362098"/>
                              <a:gd name="connsiteY4912" fmla="*/ 2536401 h 4900456"/>
                              <a:gd name="connsiteX4913" fmla="*/ 365302 w 7362098"/>
                              <a:gd name="connsiteY4913" fmla="*/ 2533607 h 4900456"/>
                              <a:gd name="connsiteX4914" fmla="*/ 302229 w 7362098"/>
                              <a:gd name="connsiteY4914" fmla="*/ 2519234 h 4900456"/>
                              <a:gd name="connsiteX4915" fmla="*/ 316202 w 7362098"/>
                              <a:gd name="connsiteY4915" fmla="*/ 2530013 h 4900456"/>
                              <a:gd name="connsiteX4916" fmla="*/ 316602 w 7362098"/>
                              <a:gd name="connsiteY4916" fmla="*/ 2532808 h 4900456"/>
                              <a:gd name="connsiteX4917" fmla="*/ 315005 w 7362098"/>
                              <a:gd name="connsiteY4917" fmla="*/ 2533606 h 4900456"/>
                              <a:gd name="connsiteX4918" fmla="*/ 313408 w 7362098"/>
                              <a:gd name="connsiteY4918" fmla="*/ 2533207 h 4900456"/>
                              <a:gd name="connsiteX4919" fmla="*/ 299834 w 7362098"/>
                              <a:gd name="connsiteY4919" fmla="*/ 2522428 h 4900456"/>
                              <a:gd name="connsiteX4920" fmla="*/ 299435 w 7362098"/>
                              <a:gd name="connsiteY4920" fmla="*/ 2519633 h 4900456"/>
                              <a:gd name="connsiteX4921" fmla="*/ 302229 w 7362098"/>
                              <a:gd name="connsiteY4921" fmla="*/ 2519234 h 4900456"/>
                              <a:gd name="connsiteX4922" fmla="*/ 6096185 w 7362098"/>
                              <a:gd name="connsiteY4922" fmla="*/ 2514195 h 4900456"/>
                              <a:gd name="connsiteX4923" fmla="*/ 6115297 w 7362098"/>
                              <a:gd name="connsiteY4923" fmla="*/ 2528416 h 4900456"/>
                              <a:gd name="connsiteX4924" fmla="*/ 6109708 w 7362098"/>
                              <a:gd name="connsiteY4924" fmla="*/ 2532009 h 4900456"/>
                              <a:gd name="connsiteX4925" fmla="*/ 6075377 w 7362098"/>
                              <a:gd name="connsiteY4925" fmla="*/ 2524025 h 4900456"/>
                              <a:gd name="connsiteX4926" fmla="*/ 6068190 w 7362098"/>
                              <a:gd name="connsiteY4926" fmla="*/ 2557958 h 4900456"/>
                              <a:gd name="connsiteX4927" fmla="*/ 6062601 w 7362098"/>
                              <a:gd name="connsiteY4927" fmla="*/ 2561551 h 4900456"/>
                              <a:gd name="connsiteX4928" fmla="*/ 6061803 w 7362098"/>
                              <a:gd name="connsiteY4928" fmla="*/ 2560353 h 4900456"/>
                              <a:gd name="connsiteX4929" fmla="*/ 6072582 w 7362098"/>
                              <a:gd name="connsiteY4929" fmla="*/ 2517638 h 4900456"/>
                              <a:gd name="connsiteX4930" fmla="*/ 6096185 w 7362098"/>
                              <a:gd name="connsiteY4930" fmla="*/ 2514195 h 4900456"/>
                              <a:gd name="connsiteX4931" fmla="*/ 370492 w 7362098"/>
                              <a:gd name="connsiteY4931" fmla="*/ 2510452 h 4900456"/>
                              <a:gd name="connsiteX4932" fmla="*/ 370892 w 7362098"/>
                              <a:gd name="connsiteY4932" fmla="*/ 2513246 h 4900456"/>
                              <a:gd name="connsiteX4933" fmla="*/ 360113 w 7362098"/>
                              <a:gd name="connsiteY4933" fmla="*/ 2527219 h 4900456"/>
                              <a:gd name="connsiteX4934" fmla="*/ 358516 w 7362098"/>
                              <a:gd name="connsiteY4934" fmla="*/ 2528018 h 4900456"/>
                              <a:gd name="connsiteX4935" fmla="*/ 356919 w 7362098"/>
                              <a:gd name="connsiteY4935" fmla="*/ 2527619 h 4900456"/>
                              <a:gd name="connsiteX4936" fmla="*/ 356919 w 7362098"/>
                              <a:gd name="connsiteY4936" fmla="*/ 2524824 h 4900456"/>
                              <a:gd name="connsiteX4937" fmla="*/ 367698 w 7362098"/>
                              <a:gd name="connsiteY4937" fmla="*/ 2510851 h 4900456"/>
                              <a:gd name="connsiteX4938" fmla="*/ 370492 w 7362098"/>
                              <a:gd name="connsiteY4938" fmla="*/ 2510452 h 4900456"/>
                              <a:gd name="connsiteX4939" fmla="*/ 314205 w 7362098"/>
                              <a:gd name="connsiteY4939" fmla="*/ 2506460 h 4900456"/>
                              <a:gd name="connsiteX4940" fmla="*/ 316999 w 7362098"/>
                              <a:gd name="connsiteY4940" fmla="*/ 2507258 h 4900456"/>
                              <a:gd name="connsiteX4941" fmla="*/ 325783 w 7362098"/>
                              <a:gd name="connsiteY4941" fmla="*/ 2522429 h 4900456"/>
                              <a:gd name="connsiteX4942" fmla="*/ 324984 w 7362098"/>
                              <a:gd name="connsiteY4942" fmla="*/ 2525223 h 4900456"/>
                              <a:gd name="connsiteX4943" fmla="*/ 324186 w 7362098"/>
                              <a:gd name="connsiteY4943" fmla="*/ 2525622 h 4900456"/>
                              <a:gd name="connsiteX4944" fmla="*/ 322189 w 7362098"/>
                              <a:gd name="connsiteY4944" fmla="*/ 2524425 h 4900456"/>
                              <a:gd name="connsiteX4945" fmla="*/ 313407 w 7362098"/>
                              <a:gd name="connsiteY4945" fmla="*/ 2509254 h 4900456"/>
                              <a:gd name="connsiteX4946" fmla="*/ 314205 w 7362098"/>
                              <a:gd name="connsiteY4946" fmla="*/ 2506460 h 4900456"/>
                              <a:gd name="connsiteX4947" fmla="*/ 352529 w 7362098"/>
                              <a:gd name="connsiteY4947" fmla="*/ 2501670 h 4900456"/>
                              <a:gd name="connsiteX4948" fmla="*/ 354125 w 7362098"/>
                              <a:gd name="connsiteY4948" fmla="*/ 2504464 h 4900456"/>
                              <a:gd name="connsiteX4949" fmla="*/ 349335 w 7362098"/>
                              <a:gd name="connsiteY4949" fmla="*/ 2521231 h 4900456"/>
                              <a:gd name="connsiteX4950" fmla="*/ 347737 w 7362098"/>
                              <a:gd name="connsiteY4950" fmla="*/ 2522828 h 4900456"/>
                              <a:gd name="connsiteX4951" fmla="*/ 346940 w 7362098"/>
                              <a:gd name="connsiteY4951" fmla="*/ 2522828 h 4900456"/>
                              <a:gd name="connsiteX4952" fmla="*/ 344943 w 7362098"/>
                              <a:gd name="connsiteY4952" fmla="*/ 2520034 h 4900456"/>
                              <a:gd name="connsiteX4953" fmla="*/ 349734 w 7362098"/>
                              <a:gd name="connsiteY4953" fmla="*/ 2503266 h 4900456"/>
                              <a:gd name="connsiteX4954" fmla="*/ 352529 w 7362098"/>
                              <a:gd name="connsiteY4954" fmla="*/ 2501670 h 4900456"/>
                              <a:gd name="connsiteX4955" fmla="*/ 332569 w 7362098"/>
                              <a:gd name="connsiteY4955" fmla="*/ 2500073 h 4900456"/>
                              <a:gd name="connsiteX4956" fmla="*/ 334965 w 7362098"/>
                              <a:gd name="connsiteY4956" fmla="*/ 2502069 h 4900456"/>
                              <a:gd name="connsiteX4957" fmla="*/ 337360 w 7362098"/>
                              <a:gd name="connsiteY4957" fmla="*/ 2519635 h 4900456"/>
                              <a:gd name="connsiteX4958" fmla="*/ 335364 w 7362098"/>
                              <a:gd name="connsiteY4958" fmla="*/ 2522030 h 4900456"/>
                              <a:gd name="connsiteX4959" fmla="*/ 332969 w 7362098"/>
                              <a:gd name="connsiteY4959" fmla="*/ 2520034 h 4900456"/>
                              <a:gd name="connsiteX4960" fmla="*/ 330573 w 7362098"/>
                              <a:gd name="connsiteY4960" fmla="*/ 2502468 h 4900456"/>
                              <a:gd name="connsiteX4961" fmla="*/ 332569 w 7362098"/>
                              <a:gd name="connsiteY4961" fmla="*/ 2500073 h 4900456"/>
                              <a:gd name="connsiteX4962" fmla="*/ 4136867 w 7362098"/>
                              <a:gd name="connsiteY4962" fmla="*/ 2498077 h 4900456"/>
                              <a:gd name="connsiteX4963" fmla="*/ 4139262 w 7362098"/>
                              <a:gd name="connsiteY4963" fmla="*/ 2500073 h 4900456"/>
                              <a:gd name="connsiteX4964" fmla="*/ 4141658 w 7362098"/>
                              <a:gd name="connsiteY4964" fmla="*/ 2517639 h 4900456"/>
                              <a:gd name="connsiteX4965" fmla="*/ 4139662 w 7362098"/>
                              <a:gd name="connsiteY4965" fmla="*/ 2520034 h 4900456"/>
                              <a:gd name="connsiteX4966" fmla="*/ 4137266 w 7362098"/>
                              <a:gd name="connsiteY4966" fmla="*/ 2518038 h 4900456"/>
                              <a:gd name="connsiteX4967" fmla="*/ 4134871 w 7362098"/>
                              <a:gd name="connsiteY4967" fmla="*/ 2500472 h 4900456"/>
                              <a:gd name="connsiteX4968" fmla="*/ 4136867 w 7362098"/>
                              <a:gd name="connsiteY4968" fmla="*/ 2498077 h 4900456"/>
                              <a:gd name="connsiteX4969" fmla="*/ 4125291 w 7362098"/>
                              <a:gd name="connsiteY4969" fmla="*/ 2497279 h 4900456"/>
                              <a:gd name="connsiteX4970" fmla="*/ 4126489 w 7362098"/>
                              <a:gd name="connsiteY4970" fmla="*/ 2500073 h 4900456"/>
                              <a:gd name="connsiteX4971" fmla="*/ 4121698 w 7362098"/>
                              <a:gd name="connsiteY4971" fmla="*/ 2516840 h 4900456"/>
                              <a:gd name="connsiteX4972" fmla="*/ 4120101 w 7362098"/>
                              <a:gd name="connsiteY4972" fmla="*/ 2518437 h 4900456"/>
                              <a:gd name="connsiteX4973" fmla="*/ 4119303 w 7362098"/>
                              <a:gd name="connsiteY4973" fmla="*/ 2518437 h 4900456"/>
                              <a:gd name="connsiteX4974" fmla="*/ 4117706 w 7362098"/>
                              <a:gd name="connsiteY4974" fmla="*/ 2515643 h 4900456"/>
                              <a:gd name="connsiteX4975" fmla="*/ 4122497 w 7362098"/>
                              <a:gd name="connsiteY4975" fmla="*/ 2498875 h 4900456"/>
                              <a:gd name="connsiteX4976" fmla="*/ 4125291 w 7362098"/>
                              <a:gd name="connsiteY4976" fmla="*/ 2497279 h 4900456"/>
                              <a:gd name="connsiteX4977" fmla="*/ 4147246 w 7362098"/>
                              <a:gd name="connsiteY4977" fmla="*/ 2494883 h 4900456"/>
                              <a:gd name="connsiteX4978" fmla="*/ 4150040 w 7362098"/>
                              <a:gd name="connsiteY4978" fmla="*/ 2495682 h 4900456"/>
                              <a:gd name="connsiteX4979" fmla="*/ 4158824 w 7362098"/>
                              <a:gd name="connsiteY4979" fmla="*/ 2510852 h 4900456"/>
                              <a:gd name="connsiteX4980" fmla="*/ 4158025 w 7362098"/>
                              <a:gd name="connsiteY4980" fmla="*/ 2513647 h 4900456"/>
                              <a:gd name="connsiteX4981" fmla="*/ 4157227 w 7362098"/>
                              <a:gd name="connsiteY4981" fmla="*/ 2514046 h 4900456"/>
                              <a:gd name="connsiteX4982" fmla="*/ 4155231 w 7362098"/>
                              <a:gd name="connsiteY4982" fmla="*/ 2512848 h 4900456"/>
                              <a:gd name="connsiteX4983" fmla="*/ 4146447 w 7362098"/>
                              <a:gd name="connsiteY4983" fmla="*/ 2497678 h 4900456"/>
                              <a:gd name="connsiteX4984" fmla="*/ 4147246 w 7362098"/>
                              <a:gd name="connsiteY4984" fmla="*/ 2494883 h 4900456"/>
                              <a:gd name="connsiteX4985" fmla="*/ 4115311 w 7362098"/>
                              <a:gd name="connsiteY4985" fmla="*/ 2492488 h 4900456"/>
                              <a:gd name="connsiteX4986" fmla="*/ 4116109 w 7362098"/>
                              <a:gd name="connsiteY4986" fmla="*/ 2495282 h 4900456"/>
                              <a:gd name="connsiteX4987" fmla="*/ 4105330 w 7362098"/>
                              <a:gd name="connsiteY4987" fmla="*/ 2509255 h 4900456"/>
                              <a:gd name="connsiteX4988" fmla="*/ 4103733 w 7362098"/>
                              <a:gd name="connsiteY4988" fmla="*/ 2510054 h 4900456"/>
                              <a:gd name="connsiteX4989" fmla="*/ 4102136 w 7362098"/>
                              <a:gd name="connsiteY4989" fmla="*/ 2509655 h 4900456"/>
                              <a:gd name="connsiteX4990" fmla="*/ 4101737 w 7362098"/>
                              <a:gd name="connsiteY4990" fmla="*/ 2506860 h 4900456"/>
                              <a:gd name="connsiteX4991" fmla="*/ 4112516 w 7362098"/>
                              <a:gd name="connsiteY4991" fmla="*/ 2492887 h 4900456"/>
                              <a:gd name="connsiteX4992" fmla="*/ 4115311 w 7362098"/>
                              <a:gd name="connsiteY4992" fmla="*/ 2492488 h 4900456"/>
                              <a:gd name="connsiteX4993" fmla="*/ 4158822 w 7362098"/>
                              <a:gd name="connsiteY4993" fmla="*/ 2486899 h 4900456"/>
                              <a:gd name="connsiteX4994" fmla="*/ 4173195 w 7362098"/>
                              <a:gd name="connsiteY4994" fmla="*/ 2497678 h 4900456"/>
                              <a:gd name="connsiteX4995" fmla="*/ 4173594 w 7362098"/>
                              <a:gd name="connsiteY4995" fmla="*/ 2500473 h 4900456"/>
                              <a:gd name="connsiteX4996" fmla="*/ 4171997 w 7362098"/>
                              <a:gd name="connsiteY4996" fmla="*/ 2501271 h 4900456"/>
                              <a:gd name="connsiteX4997" fmla="*/ 4170400 w 7362098"/>
                              <a:gd name="connsiteY4997" fmla="*/ 2500872 h 4900456"/>
                              <a:gd name="connsiteX4998" fmla="*/ 4156427 w 7362098"/>
                              <a:gd name="connsiteY4998" fmla="*/ 2490093 h 4900456"/>
                              <a:gd name="connsiteX4999" fmla="*/ 4156028 w 7362098"/>
                              <a:gd name="connsiteY4999" fmla="*/ 2487298 h 4900456"/>
                              <a:gd name="connsiteX5000" fmla="*/ 4158822 w 7362098"/>
                              <a:gd name="connsiteY5000" fmla="*/ 2486899 h 4900456"/>
                              <a:gd name="connsiteX5001" fmla="*/ 4104931 w 7362098"/>
                              <a:gd name="connsiteY5001" fmla="*/ 2482907 h 4900456"/>
                              <a:gd name="connsiteX5002" fmla="*/ 4107726 w 7362098"/>
                              <a:gd name="connsiteY5002" fmla="*/ 2483706 h 4900456"/>
                              <a:gd name="connsiteX5003" fmla="*/ 4106927 w 7362098"/>
                              <a:gd name="connsiteY5003" fmla="*/ 2486500 h 4900456"/>
                              <a:gd name="connsiteX5004" fmla="*/ 4091757 w 7362098"/>
                              <a:gd name="connsiteY5004" fmla="*/ 2495284 h 4900456"/>
                              <a:gd name="connsiteX5005" fmla="*/ 4090958 w 7362098"/>
                              <a:gd name="connsiteY5005" fmla="*/ 2495683 h 4900456"/>
                              <a:gd name="connsiteX5006" fmla="*/ 4088962 w 7362098"/>
                              <a:gd name="connsiteY5006" fmla="*/ 2494485 h 4900456"/>
                              <a:gd name="connsiteX5007" fmla="*/ 4089761 w 7362098"/>
                              <a:gd name="connsiteY5007" fmla="*/ 2491691 h 4900456"/>
                              <a:gd name="connsiteX5008" fmla="*/ 1591218 w 7362098"/>
                              <a:gd name="connsiteY5008" fmla="*/ 2482907 h 4900456"/>
                              <a:gd name="connsiteX5009" fmla="*/ 1596007 w 7362098"/>
                              <a:gd name="connsiteY5009" fmla="*/ 2486500 h 4900456"/>
                              <a:gd name="connsiteX5010" fmla="*/ 1599601 w 7362098"/>
                              <a:gd name="connsiteY5010" fmla="*/ 2510851 h 4900456"/>
                              <a:gd name="connsiteX5011" fmla="*/ 1623954 w 7362098"/>
                              <a:gd name="connsiteY5011" fmla="*/ 2507258 h 4900456"/>
                              <a:gd name="connsiteX5012" fmla="*/ 1628742 w 7362098"/>
                              <a:gd name="connsiteY5012" fmla="*/ 2510851 h 4900456"/>
                              <a:gd name="connsiteX5013" fmla="*/ 1625151 w 7362098"/>
                              <a:gd name="connsiteY5013" fmla="*/ 2515641 h 4900456"/>
                              <a:gd name="connsiteX5014" fmla="*/ 1600798 w 7362098"/>
                              <a:gd name="connsiteY5014" fmla="*/ 2519234 h 4900456"/>
                              <a:gd name="connsiteX5015" fmla="*/ 1604391 w 7362098"/>
                              <a:gd name="connsiteY5015" fmla="*/ 2543586 h 4900456"/>
                              <a:gd name="connsiteX5016" fmla="*/ 1600798 w 7362098"/>
                              <a:gd name="connsiteY5016" fmla="*/ 2548377 h 4900456"/>
                              <a:gd name="connsiteX5017" fmla="*/ 1596007 w 7362098"/>
                              <a:gd name="connsiteY5017" fmla="*/ 2544784 h 4900456"/>
                              <a:gd name="connsiteX5018" fmla="*/ 1592416 w 7362098"/>
                              <a:gd name="connsiteY5018" fmla="*/ 2520432 h 4900456"/>
                              <a:gd name="connsiteX5019" fmla="*/ 1568063 w 7362098"/>
                              <a:gd name="connsiteY5019" fmla="*/ 2524024 h 4900456"/>
                              <a:gd name="connsiteX5020" fmla="*/ 1563272 w 7362098"/>
                              <a:gd name="connsiteY5020" fmla="*/ 2520432 h 4900456"/>
                              <a:gd name="connsiteX5021" fmla="*/ 1566865 w 7362098"/>
                              <a:gd name="connsiteY5021" fmla="*/ 2515641 h 4900456"/>
                              <a:gd name="connsiteX5022" fmla="*/ 1591218 w 7362098"/>
                              <a:gd name="connsiteY5022" fmla="*/ 2512048 h 4900456"/>
                              <a:gd name="connsiteX5023" fmla="*/ 1587623 w 7362098"/>
                              <a:gd name="connsiteY5023" fmla="*/ 2487697 h 4900456"/>
                              <a:gd name="connsiteX5024" fmla="*/ 1591218 w 7362098"/>
                              <a:gd name="connsiteY5024" fmla="*/ 2482907 h 4900456"/>
                              <a:gd name="connsiteX5025" fmla="*/ 4163613 w 7362098"/>
                              <a:gd name="connsiteY5025" fmla="*/ 2475722 h 4900456"/>
                              <a:gd name="connsiteX5026" fmla="*/ 4180380 w 7362098"/>
                              <a:gd name="connsiteY5026" fmla="*/ 2480513 h 4900456"/>
                              <a:gd name="connsiteX5027" fmla="*/ 4181578 w 7362098"/>
                              <a:gd name="connsiteY5027" fmla="*/ 2483307 h 4900456"/>
                              <a:gd name="connsiteX5028" fmla="*/ 4179981 w 7362098"/>
                              <a:gd name="connsiteY5028" fmla="*/ 2484904 h 4900456"/>
                              <a:gd name="connsiteX5029" fmla="*/ 4179183 w 7362098"/>
                              <a:gd name="connsiteY5029" fmla="*/ 2484904 h 4900456"/>
                              <a:gd name="connsiteX5030" fmla="*/ 4162415 w 7362098"/>
                              <a:gd name="connsiteY5030" fmla="*/ 2480113 h 4900456"/>
                              <a:gd name="connsiteX5031" fmla="*/ 4160819 w 7362098"/>
                              <a:gd name="connsiteY5031" fmla="*/ 2477318 h 4900456"/>
                              <a:gd name="connsiteX5032" fmla="*/ 4163613 w 7362098"/>
                              <a:gd name="connsiteY5032" fmla="*/ 2475722 h 4900456"/>
                              <a:gd name="connsiteX5033" fmla="*/ 2819756 w 7362098"/>
                              <a:gd name="connsiteY5033" fmla="*/ 2475423 h 4900456"/>
                              <a:gd name="connsiteX5034" fmla="*/ 2829137 w 7362098"/>
                              <a:gd name="connsiteY5034" fmla="*/ 2476521 h 4900456"/>
                              <a:gd name="connsiteX5035" fmla="*/ 2836323 w 7362098"/>
                              <a:gd name="connsiteY5035" fmla="*/ 2488497 h 4900456"/>
                              <a:gd name="connsiteX5036" fmla="*/ 2839917 w 7362098"/>
                              <a:gd name="connsiteY5036" fmla="*/ 2493287 h 4900456"/>
                              <a:gd name="connsiteX5037" fmla="*/ 2845906 w 7362098"/>
                              <a:gd name="connsiteY5037" fmla="*/ 2493287 h 4900456"/>
                              <a:gd name="connsiteX5038" fmla="*/ 2846305 w 7362098"/>
                              <a:gd name="connsiteY5038" fmla="*/ 2493287 h 4900456"/>
                              <a:gd name="connsiteX5039" fmla="*/ 2846703 w 7362098"/>
                              <a:gd name="connsiteY5039" fmla="*/ 2492888 h 4900456"/>
                              <a:gd name="connsiteX5040" fmla="*/ 2859878 w 7362098"/>
                              <a:gd name="connsiteY5040" fmla="*/ 2492489 h 4900456"/>
                              <a:gd name="connsiteX5041" fmla="*/ 2867063 w 7362098"/>
                              <a:gd name="connsiteY5041" fmla="*/ 2504065 h 4900456"/>
                              <a:gd name="connsiteX5042" fmla="*/ 2867063 w 7362098"/>
                              <a:gd name="connsiteY5042" fmla="*/ 2504465 h 4900456"/>
                              <a:gd name="connsiteX5043" fmla="*/ 2870656 w 7362098"/>
                              <a:gd name="connsiteY5043" fmla="*/ 2509255 h 4900456"/>
                              <a:gd name="connsiteX5044" fmla="*/ 2877045 w 7362098"/>
                              <a:gd name="connsiteY5044" fmla="*/ 2509255 h 4900456"/>
                              <a:gd name="connsiteX5045" fmla="*/ 2877446 w 7362098"/>
                              <a:gd name="connsiteY5045" fmla="*/ 2509255 h 4900456"/>
                              <a:gd name="connsiteX5046" fmla="*/ 2891417 w 7362098"/>
                              <a:gd name="connsiteY5046" fmla="*/ 2508457 h 4900456"/>
                              <a:gd name="connsiteX5047" fmla="*/ 2898600 w 7362098"/>
                              <a:gd name="connsiteY5047" fmla="*/ 2520434 h 4900456"/>
                              <a:gd name="connsiteX5048" fmla="*/ 2902194 w 7362098"/>
                              <a:gd name="connsiteY5048" fmla="*/ 2525224 h 4900456"/>
                              <a:gd name="connsiteX5049" fmla="*/ 2905389 w 7362098"/>
                              <a:gd name="connsiteY5049" fmla="*/ 2526022 h 4900456"/>
                              <a:gd name="connsiteX5050" fmla="*/ 2909780 w 7362098"/>
                              <a:gd name="connsiteY5050" fmla="*/ 2526422 h 4900456"/>
                              <a:gd name="connsiteX5051" fmla="*/ 2913375 w 7362098"/>
                              <a:gd name="connsiteY5051" fmla="*/ 2530414 h 4900456"/>
                              <a:gd name="connsiteX5052" fmla="*/ 2907781 w 7362098"/>
                              <a:gd name="connsiteY5052" fmla="*/ 2534406 h 4900456"/>
                              <a:gd name="connsiteX5053" fmla="*/ 2901796 w 7362098"/>
                              <a:gd name="connsiteY5053" fmla="*/ 2534006 h 4900456"/>
                              <a:gd name="connsiteX5054" fmla="*/ 2897007 w 7362098"/>
                              <a:gd name="connsiteY5054" fmla="*/ 2532410 h 4900456"/>
                              <a:gd name="connsiteX5055" fmla="*/ 2889818 w 7362098"/>
                              <a:gd name="connsiteY5055" fmla="*/ 2520434 h 4900456"/>
                              <a:gd name="connsiteX5056" fmla="*/ 2886626 w 7362098"/>
                              <a:gd name="connsiteY5056" fmla="*/ 2515642 h 4900456"/>
                              <a:gd name="connsiteX5057" fmla="*/ 2879841 w 7362098"/>
                              <a:gd name="connsiteY5057" fmla="*/ 2516041 h 4900456"/>
                              <a:gd name="connsiteX5058" fmla="*/ 2866266 w 7362098"/>
                              <a:gd name="connsiteY5058" fmla="*/ 2516441 h 4900456"/>
                              <a:gd name="connsiteX5059" fmla="*/ 2859079 w 7362098"/>
                              <a:gd name="connsiteY5059" fmla="*/ 2504864 h 4900456"/>
                              <a:gd name="connsiteX5060" fmla="*/ 2855487 w 7362098"/>
                              <a:gd name="connsiteY5060" fmla="*/ 2499674 h 4900456"/>
                              <a:gd name="connsiteX5061" fmla="*/ 2849498 w 7362098"/>
                              <a:gd name="connsiteY5061" fmla="*/ 2499674 h 4900456"/>
                              <a:gd name="connsiteX5062" fmla="*/ 2849099 w 7362098"/>
                              <a:gd name="connsiteY5062" fmla="*/ 2499674 h 4900456"/>
                              <a:gd name="connsiteX5063" fmla="*/ 2835525 w 7362098"/>
                              <a:gd name="connsiteY5063" fmla="*/ 2500073 h 4900456"/>
                              <a:gd name="connsiteX5064" fmla="*/ 2828339 w 7362098"/>
                              <a:gd name="connsiteY5064" fmla="*/ 2488097 h 4900456"/>
                              <a:gd name="connsiteX5065" fmla="*/ 2825145 w 7362098"/>
                              <a:gd name="connsiteY5065" fmla="*/ 2483307 h 4900456"/>
                              <a:gd name="connsiteX5066" fmla="*/ 2818359 w 7362098"/>
                              <a:gd name="connsiteY5066" fmla="*/ 2483706 h 4900456"/>
                              <a:gd name="connsiteX5067" fmla="*/ 2804785 w 7362098"/>
                              <a:gd name="connsiteY5067" fmla="*/ 2484105 h 4900456"/>
                              <a:gd name="connsiteX5068" fmla="*/ 2802391 w 7362098"/>
                              <a:gd name="connsiteY5068" fmla="*/ 2482509 h 4900456"/>
                              <a:gd name="connsiteX5069" fmla="*/ 2800794 w 7362098"/>
                              <a:gd name="connsiteY5069" fmla="*/ 2477319 h 4900456"/>
                              <a:gd name="connsiteX5070" fmla="*/ 2805983 w 7362098"/>
                              <a:gd name="connsiteY5070" fmla="*/ 2475722 h 4900456"/>
                              <a:gd name="connsiteX5071" fmla="*/ 2808378 w 7362098"/>
                              <a:gd name="connsiteY5071" fmla="*/ 2477319 h 4900456"/>
                              <a:gd name="connsiteX5072" fmla="*/ 2814766 w 7362098"/>
                              <a:gd name="connsiteY5072" fmla="*/ 2477319 h 4900456"/>
                              <a:gd name="connsiteX5073" fmla="*/ 2815165 w 7362098"/>
                              <a:gd name="connsiteY5073" fmla="*/ 2477319 h 4900456"/>
                              <a:gd name="connsiteX5074" fmla="*/ 2819756 w 7362098"/>
                              <a:gd name="connsiteY5074" fmla="*/ 2475423 h 4900456"/>
                              <a:gd name="connsiteX5075" fmla="*/ 4101739 w 7362098"/>
                              <a:gd name="connsiteY5075" fmla="*/ 2471331 h 4900456"/>
                              <a:gd name="connsiteX5076" fmla="*/ 4104134 w 7362098"/>
                              <a:gd name="connsiteY5076" fmla="*/ 2473327 h 4900456"/>
                              <a:gd name="connsiteX5077" fmla="*/ 4102138 w 7362098"/>
                              <a:gd name="connsiteY5077" fmla="*/ 2475722 h 4900456"/>
                              <a:gd name="connsiteX5078" fmla="*/ 4084572 w 7362098"/>
                              <a:gd name="connsiteY5078" fmla="*/ 2478118 h 4900456"/>
                              <a:gd name="connsiteX5079" fmla="*/ 4082177 w 7362098"/>
                              <a:gd name="connsiteY5079" fmla="*/ 2476122 h 4900456"/>
                              <a:gd name="connsiteX5080" fmla="*/ 4084173 w 7362098"/>
                              <a:gd name="connsiteY5080" fmla="*/ 2473726 h 4900456"/>
                              <a:gd name="connsiteX5081" fmla="*/ 4181179 w 7362098"/>
                              <a:gd name="connsiteY5081" fmla="*/ 2460952 h 4900456"/>
                              <a:gd name="connsiteX5082" fmla="*/ 4183574 w 7362098"/>
                              <a:gd name="connsiteY5082" fmla="*/ 2462948 h 4900456"/>
                              <a:gd name="connsiteX5083" fmla="*/ 4181578 w 7362098"/>
                              <a:gd name="connsiteY5083" fmla="*/ 2465343 h 4900456"/>
                              <a:gd name="connsiteX5084" fmla="*/ 4164012 w 7362098"/>
                              <a:gd name="connsiteY5084" fmla="*/ 2467739 h 4900456"/>
                              <a:gd name="connsiteX5085" fmla="*/ 4161617 w 7362098"/>
                              <a:gd name="connsiteY5085" fmla="*/ 2465743 h 4900456"/>
                              <a:gd name="connsiteX5086" fmla="*/ 4163613 w 7362098"/>
                              <a:gd name="connsiteY5086" fmla="*/ 2463347 h 4900456"/>
                              <a:gd name="connsiteX5087" fmla="*/ 4086169 w 7362098"/>
                              <a:gd name="connsiteY5087" fmla="*/ 2454165 h 4900456"/>
                              <a:gd name="connsiteX5088" fmla="*/ 4102936 w 7362098"/>
                              <a:gd name="connsiteY5088" fmla="*/ 2458956 h 4900456"/>
                              <a:gd name="connsiteX5089" fmla="*/ 4104533 w 7362098"/>
                              <a:gd name="connsiteY5089" fmla="*/ 2461750 h 4900456"/>
                              <a:gd name="connsiteX5090" fmla="*/ 4102936 w 7362098"/>
                              <a:gd name="connsiteY5090" fmla="*/ 2463347 h 4900456"/>
                              <a:gd name="connsiteX5091" fmla="*/ 4102138 w 7362098"/>
                              <a:gd name="connsiteY5091" fmla="*/ 2463347 h 4900456"/>
                              <a:gd name="connsiteX5092" fmla="*/ 4085371 w 7362098"/>
                              <a:gd name="connsiteY5092" fmla="*/ 2458556 h 4900456"/>
                              <a:gd name="connsiteX5093" fmla="*/ 4083375 w 7362098"/>
                              <a:gd name="connsiteY5093" fmla="*/ 2455761 h 4900456"/>
                              <a:gd name="connsiteX5094" fmla="*/ 4086169 w 7362098"/>
                              <a:gd name="connsiteY5094" fmla="*/ 2454165 h 4900456"/>
                              <a:gd name="connsiteX5095" fmla="*/ 4173993 w 7362098"/>
                              <a:gd name="connsiteY5095" fmla="*/ 2443786 h 4900456"/>
                              <a:gd name="connsiteX5096" fmla="*/ 4176788 w 7362098"/>
                              <a:gd name="connsiteY5096" fmla="*/ 2444584 h 4900456"/>
                              <a:gd name="connsiteX5097" fmla="*/ 4175989 w 7362098"/>
                              <a:gd name="connsiteY5097" fmla="*/ 2447378 h 4900456"/>
                              <a:gd name="connsiteX5098" fmla="*/ 4160819 w 7362098"/>
                              <a:gd name="connsiteY5098" fmla="*/ 2456162 h 4900456"/>
                              <a:gd name="connsiteX5099" fmla="*/ 4160020 w 7362098"/>
                              <a:gd name="connsiteY5099" fmla="*/ 2456561 h 4900456"/>
                              <a:gd name="connsiteX5100" fmla="*/ 4158024 w 7362098"/>
                              <a:gd name="connsiteY5100" fmla="*/ 2455363 h 4900456"/>
                              <a:gd name="connsiteX5101" fmla="*/ 4158823 w 7362098"/>
                              <a:gd name="connsiteY5101" fmla="*/ 2452569 h 4900456"/>
                              <a:gd name="connsiteX5102" fmla="*/ 2836523 w 7362098"/>
                              <a:gd name="connsiteY5102" fmla="*/ 2443087 h 4900456"/>
                              <a:gd name="connsiteX5103" fmla="*/ 2845906 w 7362098"/>
                              <a:gd name="connsiteY5103" fmla="*/ 2444185 h 4900456"/>
                              <a:gd name="connsiteX5104" fmla="*/ 2853091 w 7362098"/>
                              <a:gd name="connsiteY5104" fmla="*/ 2456160 h 4900456"/>
                              <a:gd name="connsiteX5105" fmla="*/ 2856685 w 7362098"/>
                              <a:gd name="connsiteY5105" fmla="*/ 2460951 h 4900456"/>
                              <a:gd name="connsiteX5106" fmla="*/ 2862672 w 7362098"/>
                              <a:gd name="connsiteY5106" fmla="*/ 2460951 h 4900456"/>
                              <a:gd name="connsiteX5107" fmla="*/ 2863072 w 7362098"/>
                              <a:gd name="connsiteY5107" fmla="*/ 2460951 h 4900456"/>
                              <a:gd name="connsiteX5108" fmla="*/ 2863471 w 7362098"/>
                              <a:gd name="connsiteY5108" fmla="*/ 2460552 h 4900456"/>
                              <a:gd name="connsiteX5109" fmla="*/ 2876645 w 7362098"/>
                              <a:gd name="connsiteY5109" fmla="*/ 2460152 h 4900456"/>
                              <a:gd name="connsiteX5110" fmla="*/ 2883830 w 7362098"/>
                              <a:gd name="connsiteY5110" fmla="*/ 2471729 h 4900456"/>
                              <a:gd name="connsiteX5111" fmla="*/ 2883830 w 7362098"/>
                              <a:gd name="connsiteY5111" fmla="*/ 2472128 h 4900456"/>
                              <a:gd name="connsiteX5112" fmla="*/ 2887424 w 7362098"/>
                              <a:gd name="connsiteY5112" fmla="*/ 2476919 h 4900456"/>
                              <a:gd name="connsiteX5113" fmla="*/ 2893811 w 7362098"/>
                              <a:gd name="connsiteY5113" fmla="*/ 2476919 h 4900456"/>
                              <a:gd name="connsiteX5114" fmla="*/ 2894209 w 7362098"/>
                              <a:gd name="connsiteY5114" fmla="*/ 2476919 h 4900456"/>
                              <a:gd name="connsiteX5115" fmla="*/ 2908182 w 7362098"/>
                              <a:gd name="connsiteY5115" fmla="*/ 2476120 h 4900456"/>
                              <a:gd name="connsiteX5116" fmla="*/ 2915369 w 7362098"/>
                              <a:gd name="connsiteY5116" fmla="*/ 2488097 h 4900456"/>
                              <a:gd name="connsiteX5117" fmla="*/ 2918962 w 7362098"/>
                              <a:gd name="connsiteY5117" fmla="*/ 2492888 h 4900456"/>
                              <a:gd name="connsiteX5118" fmla="*/ 2922154 w 7362098"/>
                              <a:gd name="connsiteY5118" fmla="*/ 2493686 h 4900456"/>
                              <a:gd name="connsiteX5119" fmla="*/ 2926545 w 7362098"/>
                              <a:gd name="connsiteY5119" fmla="*/ 2494085 h 4900456"/>
                              <a:gd name="connsiteX5120" fmla="*/ 2930141 w 7362098"/>
                              <a:gd name="connsiteY5120" fmla="*/ 2498077 h 4900456"/>
                              <a:gd name="connsiteX5121" fmla="*/ 2924549 w 7362098"/>
                              <a:gd name="connsiteY5121" fmla="*/ 2502069 h 4900456"/>
                              <a:gd name="connsiteX5122" fmla="*/ 2918563 w 7362098"/>
                              <a:gd name="connsiteY5122" fmla="*/ 2501670 h 4900456"/>
                              <a:gd name="connsiteX5123" fmla="*/ 2913773 w 7362098"/>
                              <a:gd name="connsiteY5123" fmla="*/ 2500073 h 4900456"/>
                              <a:gd name="connsiteX5124" fmla="*/ 2906584 w 7362098"/>
                              <a:gd name="connsiteY5124" fmla="*/ 2488097 h 4900456"/>
                              <a:gd name="connsiteX5125" fmla="*/ 2903390 w 7362098"/>
                              <a:gd name="connsiteY5125" fmla="*/ 2483306 h 4900456"/>
                              <a:gd name="connsiteX5126" fmla="*/ 2896607 w 7362098"/>
                              <a:gd name="connsiteY5126" fmla="*/ 2483705 h 4900456"/>
                              <a:gd name="connsiteX5127" fmla="*/ 2883034 w 7362098"/>
                              <a:gd name="connsiteY5127" fmla="*/ 2484104 h 4900456"/>
                              <a:gd name="connsiteX5128" fmla="*/ 2875846 w 7362098"/>
                              <a:gd name="connsiteY5128" fmla="*/ 2472528 h 4900456"/>
                              <a:gd name="connsiteX5129" fmla="*/ 2872253 w 7362098"/>
                              <a:gd name="connsiteY5129" fmla="*/ 2467338 h 4900456"/>
                              <a:gd name="connsiteX5130" fmla="*/ 2866266 w 7362098"/>
                              <a:gd name="connsiteY5130" fmla="*/ 2467338 h 4900456"/>
                              <a:gd name="connsiteX5131" fmla="*/ 2865866 w 7362098"/>
                              <a:gd name="connsiteY5131" fmla="*/ 2467338 h 4900456"/>
                              <a:gd name="connsiteX5132" fmla="*/ 2852293 w 7362098"/>
                              <a:gd name="connsiteY5132" fmla="*/ 2467737 h 4900456"/>
                              <a:gd name="connsiteX5133" fmla="*/ 2845106 w 7362098"/>
                              <a:gd name="connsiteY5133" fmla="*/ 2455761 h 4900456"/>
                              <a:gd name="connsiteX5134" fmla="*/ 2841914 w 7362098"/>
                              <a:gd name="connsiteY5134" fmla="*/ 2450971 h 4900456"/>
                              <a:gd name="connsiteX5135" fmla="*/ 2835126 w 7362098"/>
                              <a:gd name="connsiteY5135" fmla="*/ 2451370 h 4900456"/>
                              <a:gd name="connsiteX5136" fmla="*/ 2821551 w 7362098"/>
                              <a:gd name="connsiteY5136" fmla="*/ 2451769 h 4900456"/>
                              <a:gd name="connsiteX5137" fmla="*/ 2819156 w 7362098"/>
                              <a:gd name="connsiteY5137" fmla="*/ 2450173 h 4900456"/>
                              <a:gd name="connsiteX5138" fmla="*/ 2817561 w 7362098"/>
                              <a:gd name="connsiteY5138" fmla="*/ 2444983 h 4900456"/>
                              <a:gd name="connsiteX5139" fmla="*/ 2822749 w 7362098"/>
                              <a:gd name="connsiteY5139" fmla="*/ 2443386 h 4900456"/>
                              <a:gd name="connsiteX5140" fmla="*/ 2825145 w 7362098"/>
                              <a:gd name="connsiteY5140" fmla="*/ 2444983 h 4900456"/>
                              <a:gd name="connsiteX5141" fmla="*/ 2831533 w 7362098"/>
                              <a:gd name="connsiteY5141" fmla="*/ 2444983 h 4900456"/>
                              <a:gd name="connsiteX5142" fmla="*/ 2831932 w 7362098"/>
                              <a:gd name="connsiteY5142" fmla="*/ 2444983 h 4900456"/>
                              <a:gd name="connsiteX5143" fmla="*/ 2836523 w 7362098"/>
                              <a:gd name="connsiteY5143" fmla="*/ 2443087 h 4900456"/>
                              <a:gd name="connsiteX5144" fmla="*/ 4095750 w 7362098"/>
                              <a:gd name="connsiteY5144" fmla="*/ 2438197 h 4900456"/>
                              <a:gd name="connsiteX5145" fmla="*/ 4109723 w 7362098"/>
                              <a:gd name="connsiteY5145" fmla="*/ 2448976 h 4900456"/>
                              <a:gd name="connsiteX5146" fmla="*/ 4110122 w 7362098"/>
                              <a:gd name="connsiteY5146" fmla="*/ 2451771 h 4900456"/>
                              <a:gd name="connsiteX5147" fmla="*/ 4108525 w 7362098"/>
                              <a:gd name="connsiteY5147" fmla="*/ 2452569 h 4900456"/>
                              <a:gd name="connsiteX5148" fmla="*/ 4106928 w 7362098"/>
                              <a:gd name="connsiteY5148" fmla="*/ 2452170 h 4900456"/>
                              <a:gd name="connsiteX5149" fmla="*/ 4093354 w 7362098"/>
                              <a:gd name="connsiteY5149" fmla="*/ 2441391 h 4900456"/>
                              <a:gd name="connsiteX5150" fmla="*/ 4092955 w 7362098"/>
                              <a:gd name="connsiteY5150" fmla="*/ 2438596 h 4900456"/>
                              <a:gd name="connsiteX5151" fmla="*/ 4095750 w 7362098"/>
                              <a:gd name="connsiteY5151" fmla="*/ 2438197 h 4900456"/>
                              <a:gd name="connsiteX5152" fmla="*/ 651924 w 7362098"/>
                              <a:gd name="connsiteY5152" fmla="*/ 2433806 h 4900456"/>
                              <a:gd name="connsiteX5153" fmla="*/ 654719 w 7362098"/>
                              <a:gd name="connsiteY5153" fmla="*/ 2435402 h 4900456"/>
                              <a:gd name="connsiteX5154" fmla="*/ 672284 w 7362098"/>
                              <a:gd name="connsiteY5154" fmla="*/ 2446181 h 4900456"/>
                              <a:gd name="connsiteX5155" fmla="*/ 675477 w 7362098"/>
                              <a:gd name="connsiteY5155" fmla="*/ 2447778 h 4900456"/>
                              <a:gd name="connsiteX5156" fmla="*/ 674280 w 7362098"/>
                              <a:gd name="connsiteY5156" fmla="*/ 2450572 h 4900456"/>
                              <a:gd name="connsiteX5157" fmla="*/ 673880 w 7362098"/>
                              <a:gd name="connsiteY5157" fmla="*/ 2450572 h 4900456"/>
                              <a:gd name="connsiteX5158" fmla="*/ 661106 w 7362098"/>
                              <a:gd name="connsiteY5158" fmla="*/ 2449374 h 4900456"/>
                              <a:gd name="connsiteX5159" fmla="*/ 632364 w 7362098"/>
                              <a:gd name="connsiteY5159" fmla="*/ 2481711 h 4900456"/>
                              <a:gd name="connsiteX5160" fmla="*/ 589250 w 7362098"/>
                              <a:gd name="connsiteY5160" fmla="*/ 2484904 h 4900456"/>
                              <a:gd name="connsiteX5161" fmla="*/ 582464 w 7362098"/>
                              <a:gd name="connsiteY5161" fmla="*/ 2496082 h 4900456"/>
                              <a:gd name="connsiteX5162" fmla="*/ 582065 w 7362098"/>
                              <a:gd name="connsiteY5162" fmla="*/ 2496481 h 4900456"/>
                              <a:gd name="connsiteX5163" fmla="*/ 579270 w 7362098"/>
                              <a:gd name="connsiteY5163" fmla="*/ 2495683 h 4900456"/>
                              <a:gd name="connsiteX5164" fmla="*/ 579669 w 7362098"/>
                              <a:gd name="connsiteY5164" fmla="*/ 2492489 h 4900456"/>
                              <a:gd name="connsiteX5165" fmla="*/ 581665 w 7362098"/>
                              <a:gd name="connsiteY5165" fmla="*/ 2471730 h 4900456"/>
                              <a:gd name="connsiteX5166" fmla="*/ 582065 w 7362098"/>
                              <a:gd name="connsiteY5166" fmla="*/ 2468536 h 4900456"/>
                              <a:gd name="connsiteX5167" fmla="*/ 585258 w 7362098"/>
                              <a:gd name="connsiteY5167" fmla="*/ 2468935 h 4900456"/>
                              <a:gd name="connsiteX5168" fmla="*/ 589649 w 7362098"/>
                              <a:gd name="connsiteY5168" fmla="*/ 2480513 h 4900456"/>
                              <a:gd name="connsiteX5169" fmla="*/ 590049 w 7362098"/>
                              <a:gd name="connsiteY5169" fmla="*/ 2480513 h 4900456"/>
                              <a:gd name="connsiteX5170" fmla="*/ 630368 w 7362098"/>
                              <a:gd name="connsiteY5170" fmla="*/ 2477718 h 4900456"/>
                              <a:gd name="connsiteX5171" fmla="*/ 656715 w 7362098"/>
                              <a:gd name="connsiteY5171" fmla="*/ 2447378 h 4900456"/>
                              <a:gd name="connsiteX5172" fmla="*/ 656715 w 7362098"/>
                              <a:gd name="connsiteY5172" fmla="*/ 2446979 h 4900456"/>
                              <a:gd name="connsiteX5173" fmla="*/ 650328 w 7362098"/>
                              <a:gd name="connsiteY5173" fmla="*/ 2436600 h 4900456"/>
                              <a:gd name="connsiteX5174" fmla="*/ 651924 w 7362098"/>
                              <a:gd name="connsiteY5174" fmla="*/ 2433806 h 4900456"/>
                              <a:gd name="connsiteX5175" fmla="*/ 4164013 w 7362098"/>
                              <a:gd name="connsiteY5175" fmla="*/ 2429415 h 4900456"/>
                              <a:gd name="connsiteX5176" fmla="*/ 4164412 w 7362098"/>
                              <a:gd name="connsiteY5176" fmla="*/ 2432209 h 4900456"/>
                              <a:gd name="connsiteX5177" fmla="*/ 4153633 w 7362098"/>
                              <a:gd name="connsiteY5177" fmla="*/ 2446182 h 4900456"/>
                              <a:gd name="connsiteX5178" fmla="*/ 4152036 w 7362098"/>
                              <a:gd name="connsiteY5178" fmla="*/ 2446981 h 4900456"/>
                              <a:gd name="connsiteX5179" fmla="*/ 4150439 w 7362098"/>
                              <a:gd name="connsiteY5179" fmla="*/ 2446582 h 4900456"/>
                              <a:gd name="connsiteX5180" fmla="*/ 4150439 w 7362098"/>
                              <a:gd name="connsiteY5180" fmla="*/ 2443787 h 4900456"/>
                              <a:gd name="connsiteX5181" fmla="*/ 4161219 w 7362098"/>
                              <a:gd name="connsiteY5181" fmla="*/ 2429814 h 4900456"/>
                              <a:gd name="connsiteX5182" fmla="*/ 4164013 w 7362098"/>
                              <a:gd name="connsiteY5182" fmla="*/ 2429415 h 4900456"/>
                              <a:gd name="connsiteX5183" fmla="*/ 4107725 w 7362098"/>
                              <a:gd name="connsiteY5183" fmla="*/ 2425422 h 4900456"/>
                              <a:gd name="connsiteX5184" fmla="*/ 4110519 w 7362098"/>
                              <a:gd name="connsiteY5184" fmla="*/ 2426221 h 4900456"/>
                              <a:gd name="connsiteX5185" fmla="*/ 4119303 w 7362098"/>
                              <a:gd name="connsiteY5185" fmla="*/ 2441391 h 4900456"/>
                              <a:gd name="connsiteX5186" fmla="*/ 4118504 w 7362098"/>
                              <a:gd name="connsiteY5186" fmla="*/ 2444186 h 4900456"/>
                              <a:gd name="connsiteX5187" fmla="*/ 4117706 w 7362098"/>
                              <a:gd name="connsiteY5187" fmla="*/ 2444585 h 4900456"/>
                              <a:gd name="connsiteX5188" fmla="*/ 4115710 w 7362098"/>
                              <a:gd name="connsiteY5188" fmla="*/ 2443387 h 4900456"/>
                              <a:gd name="connsiteX5189" fmla="*/ 4106926 w 7362098"/>
                              <a:gd name="connsiteY5189" fmla="*/ 2428217 h 4900456"/>
                              <a:gd name="connsiteX5190" fmla="*/ 4107725 w 7362098"/>
                              <a:gd name="connsiteY5190" fmla="*/ 2425422 h 4900456"/>
                              <a:gd name="connsiteX5191" fmla="*/ 4146449 w 7362098"/>
                              <a:gd name="connsiteY5191" fmla="*/ 2420233 h 4900456"/>
                              <a:gd name="connsiteX5192" fmla="*/ 4148046 w 7362098"/>
                              <a:gd name="connsiteY5192" fmla="*/ 2423027 h 4900456"/>
                              <a:gd name="connsiteX5193" fmla="*/ 4143254 w 7362098"/>
                              <a:gd name="connsiteY5193" fmla="*/ 2439794 h 4900456"/>
                              <a:gd name="connsiteX5194" fmla="*/ 4141657 w 7362098"/>
                              <a:gd name="connsiteY5194" fmla="*/ 2441391 h 4900456"/>
                              <a:gd name="connsiteX5195" fmla="*/ 4140859 w 7362098"/>
                              <a:gd name="connsiteY5195" fmla="*/ 2441391 h 4900456"/>
                              <a:gd name="connsiteX5196" fmla="*/ 4138863 w 7362098"/>
                              <a:gd name="connsiteY5196" fmla="*/ 2438597 h 4900456"/>
                              <a:gd name="connsiteX5197" fmla="*/ 4143654 w 7362098"/>
                              <a:gd name="connsiteY5197" fmla="*/ 2421829 h 4900456"/>
                              <a:gd name="connsiteX5198" fmla="*/ 4146449 w 7362098"/>
                              <a:gd name="connsiteY5198" fmla="*/ 2420233 h 4900456"/>
                              <a:gd name="connsiteX5199" fmla="*/ 4126488 w 7362098"/>
                              <a:gd name="connsiteY5199" fmla="*/ 2418637 h 4900456"/>
                              <a:gd name="connsiteX5200" fmla="*/ 4128883 w 7362098"/>
                              <a:gd name="connsiteY5200" fmla="*/ 2420633 h 4900456"/>
                              <a:gd name="connsiteX5201" fmla="*/ 4131279 w 7362098"/>
                              <a:gd name="connsiteY5201" fmla="*/ 2438198 h 4900456"/>
                              <a:gd name="connsiteX5202" fmla="*/ 4129283 w 7362098"/>
                              <a:gd name="connsiteY5202" fmla="*/ 2440594 h 4900456"/>
                              <a:gd name="connsiteX5203" fmla="*/ 4126887 w 7362098"/>
                              <a:gd name="connsiteY5203" fmla="*/ 2438598 h 4900456"/>
                              <a:gd name="connsiteX5204" fmla="*/ 4124492 w 7362098"/>
                              <a:gd name="connsiteY5204" fmla="*/ 2421032 h 4900456"/>
                              <a:gd name="connsiteX5205" fmla="*/ 4126488 w 7362098"/>
                              <a:gd name="connsiteY5205" fmla="*/ 2418637 h 4900456"/>
                              <a:gd name="connsiteX5206" fmla="*/ 3198062 w 7362098"/>
                              <a:gd name="connsiteY5206" fmla="*/ 2376870 h 4900456"/>
                              <a:gd name="connsiteX5207" fmla="*/ 3217172 w 7362098"/>
                              <a:gd name="connsiteY5207" fmla="*/ 2391091 h 4900456"/>
                              <a:gd name="connsiteX5208" fmla="*/ 3211583 w 7362098"/>
                              <a:gd name="connsiteY5208" fmla="*/ 2394684 h 4900456"/>
                              <a:gd name="connsiteX5209" fmla="*/ 3177253 w 7362098"/>
                              <a:gd name="connsiteY5209" fmla="*/ 2386700 h 4900456"/>
                              <a:gd name="connsiteX5210" fmla="*/ 3170068 w 7362098"/>
                              <a:gd name="connsiteY5210" fmla="*/ 2420633 h 4900456"/>
                              <a:gd name="connsiteX5211" fmla="*/ 3164490 w 7362098"/>
                              <a:gd name="connsiteY5211" fmla="*/ 2424226 h 4900456"/>
                              <a:gd name="connsiteX5212" fmla="*/ 3163689 w 7362098"/>
                              <a:gd name="connsiteY5212" fmla="*/ 2423028 h 4900456"/>
                              <a:gd name="connsiteX5213" fmla="*/ 3174457 w 7362098"/>
                              <a:gd name="connsiteY5213" fmla="*/ 2380313 h 4900456"/>
                              <a:gd name="connsiteX5214" fmla="*/ 3198062 w 7362098"/>
                              <a:gd name="connsiteY5214" fmla="*/ 2376870 h 4900456"/>
                              <a:gd name="connsiteX5215" fmla="*/ 4445448 w 7362098"/>
                              <a:gd name="connsiteY5215" fmla="*/ 2352769 h 4900456"/>
                              <a:gd name="connsiteX5216" fmla="*/ 4448243 w 7362098"/>
                              <a:gd name="connsiteY5216" fmla="*/ 2354365 h 4900456"/>
                              <a:gd name="connsiteX5217" fmla="*/ 4465807 w 7362098"/>
                              <a:gd name="connsiteY5217" fmla="*/ 2365144 h 4900456"/>
                              <a:gd name="connsiteX5218" fmla="*/ 4469001 w 7362098"/>
                              <a:gd name="connsiteY5218" fmla="*/ 2366741 h 4900456"/>
                              <a:gd name="connsiteX5219" fmla="*/ 4467803 w 7362098"/>
                              <a:gd name="connsiteY5219" fmla="*/ 2369535 h 4900456"/>
                              <a:gd name="connsiteX5220" fmla="*/ 4467404 w 7362098"/>
                              <a:gd name="connsiteY5220" fmla="*/ 2369535 h 4900456"/>
                              <a:gd name="connsiteX5221" fmla="*/ 4454630 w 7362098"/>
                              <a:gd name="connsiteY5221" fmla="*/ 2368337 h 4900456"/>
                              <a:gd name="connsiteX5222" fmla="*/ 4425887 w 7362098"/>
                              <a:gd name="connsiteY5222" fmla="*/ 2400674 h 4900456"/>
                              <a:gd name="connsiteX5223" fmla="*/ 4382773 w 7362098"/>
                              <a:gd name="connsiteY5223" fmla="*/ 2403867 h 4900456"/>
                              <a:gd name="connsiteX5224" fmla="*/ 4375987 w 7362098"/>
                              <a:gd name="connsiteY5224" fmla="*/ 2415045 h 4900456"/>
                              <a:gd name="connsiteX5225" fmla="*/ 4375588 w 7362098"/>
                              <a:gd name="connsiteY5225" fmla="*/ 2415444 h 4900456"/>
                              <a:gd name="connsiteX5226" fmla="*/ 4372793 w 7362098"/>
                              <a:gd name="connsiteY5226" fmla="*/ 2414646 h 4900456"/>
                              <a:gd name="connsiteX5227" fmla="*/ 4373193 w 7362098"/>
                              <a:gd name="connsiteY5227" fmla="*/ 2411452 h 4900456"/>
                              <a:gd name="connsiteX5228" fmla="*/ 4375189 w 7362098"/>
                              <a:gd name="connsiteY5228" fmla="*/ 2390693 h 4900456"/>
                              <a:gd name="connsiteX5229" fmla="*/ 4375588 w 7362098"/>
                              <a:gd name="connsiteY5229" fmla="*/ 2387499 h 4900456"/>
                              <a:gd name="connsiteX5230" fmla="*/ 4378781 w 7362098"/>
                              <a:gd name="connsiteY5230" fmla="*/ 2387898 h 4900456"/>
                              <a:gd name="connsiteX5231" fmla="*/ 4383173 w 7362098"/>
                              <a:gd name="connsiteY5231" fmla="*/ 2399476 h 4900456"/>
                              <a:gd name="connsiteX5232" fmla="*/ 4383572 w 7362098"/>
                              <a:gd name="connsiteY5232" fmla="*/ 2399476 h 4900456"/>
                              <a:gd name="connsiteX5233" fmla="*/ 4423891 w 7362098"/>
                              <a:gd name="connsiteY5233" fmla="*/ 2396681 h 4900456"/>
                              <a:gd name="connsiteX5234" fmla="*/ 4450239 w 7362098"/>
                              <a:gd name="connsiteY5234" fmla="*/ 2366341 h 4900456"/>
                              <a:gd name="connsiteX5235" fmla="*/ 4450239 w 7362098"/>
                              <a:gd name="connsiteY5235" fmla="*/ 2365942 h 4900456"/>
                              <a:gd name="connsiteX5236" fmla="*/ 4443852 w 7362098"/>
                              <a:gd name="connsiteY5236" fmla="*/ 2355563 h 4900456"/>
                              <a:gd name="connsiteX5237" fmla="*/ 4445448 w 7362098"/>
                              <a:gd name="connsiteY5237" fmla="*/ 2352769 h 4900456"/>
                              <a:gd name="connsiteX5238" fmla="*/ 5368794 w 7362098"/>
                              <a:gd name="connsiteY5238" fmla="*/ 2349176 h 4900456"/>
                              <a:gd name="connsiteX5239" fmla="*/ 5373584 w 7362098"/>
                              <a:gd name="connsiteY5239" fmla="*/ 2352769 h 4900456"/>
                              <a:gd name="connsiteX5240" fmla="*/ 5377177 w 7362098"/>
                              <a:gd name="connsiteY5240" fmla="*/ 2377120 h 4900456"/>
                              <a:gd name="connsiteX5241" fmla="*/ 5401529 w 7362098"/>
                              <a:gd name="connsiteY5241" fmla="*/ 2373527 h 4900456"/>
                              <a:gd name="connsiteX5242" fmla="*/ 5406319 w 7362098"/>
                              <a:gd name="connsiteY5242" fmla="*/ 2377120 h 4900456"/>
                              <a:gd name="connsiteX5243" fmla="*/ 5402727 w 7362098"/>
                              <a:gd name="connsiteY5243" fmla="*/ 2381911 h 4900456"/>
                              <a:gd name="connsiteX5244" fmla="*/ 5378374 w 7362098"/>
                              <a:gd name="connsiteY5244" fmla="*/ 2385503 h 4900456"/>
                              <a:gd name="connsiteX5245" fmla="*/ 5381967 w 7362098"/>
                              <a:gd name="connsiteY5245" fmla="*/ 2409855 h 4900456"/>
                              <a:gd name="connsiteX5246" fmla="*/ 5378374 w 7362098"/>
                              <a:gd name="connsiteY5246" fmla="*/ 2414646 h 4900456"/>
                              <a:gd name="connsiteX5247" fmla="*/ 5373584 w 7362098"/>
                              <a:gd name="connsiteY5247" fmla="*/ 2411053 h 4900456"/>
                              <a:gd name="connsiteX5248" fmla="*/ 5369991 w 7362098"/>
                              <a:gd name="connsiteY5248" fmla="*/ 2386701 h 4900456"/>
                              <a:gd name="connsiteX5249" fmla="*/ 5345640 w 7362098"/>
                              <a:gd name="connsiteY5249" fmla="*/ 2390294 h 4900456"/>
                              <a:gd name="connsiteX5250" fmla="*/ 5340850 w 7362098"/>
                              <a:gd name="connsiteY5250" fmla="*/ 2386701 h 4900456"/>
                              <a:gd name="connsiteX5251" fmla="*/ 5344442 w 7362098"/>
                              <a:gd name="connsiteY5251" fmla="*/ 2381911 h 4900456"/>
                              <a:gd name="connsiteX5252" fmla="*/ 5368794 w 7362098"/>
                              <a:gd name="connsiteY5252" fmla="*/ 2378318 h 4900456"/>
                              <a:gd name="connsiteX5253" fmla="*/ 5365201 w 7362098"/>
                              <a:gd name="connsiteY5253" fmla="*/ 2353967 h 4900456"/>
                              <a:gd name="connsiteX5254" fmla="*/ 5368794 w 7362098"/>
                              <a:gd name="connsiteY5254" fmla="*/ 2349176 h 4900456"/>
                              <a:gd name="connsiteX5255" fmla="*/ 6597329 w 7362098"/>
                              <a:gd name="connsiteY5255" fmla="*/ 2341691 h 4900456"/>
                              <a:gd name="connsiteX5256" fmla="*/ 6606711 w 7362098"/>
                              <a:gd name="connsiteY5256" fmla="*/ 2342789 h 4900456"/>
                              <a:gd name="connsiteX5257" fmla="*/ 6613896 w 7362098"/>
                              <a:gd name="connsiteY5257" fmla="*/ 2354765 h 4900456"/>
                              <a:gd name="connsiteX5258" fmla="*/ 6617489 w 7362098"/>
                              <a:gd name="connsiteY5258" fmla="*/ 2359555 h 4900456"/>
                              <a:gd name="connsiteX5259" fmla="*/ 6623477 w 7362098"/>
                              <a:gd name="connsiteY5259" fmla="*/ 2359555 h 4900456"/>
                              <a:gd name="connsiteX5260" fmla="*/ 6623876 w 7362098"/>
                              <a:gd name="connsiteY5260" fmla="*/ 2359555 h 4900456"/>
                              <a:gd name="connsiteX5261" fmla="*/ 6624276 w 7362098"/>
                              <a:gd name="connsiteY5261" fmla="*/ 2359156 h 4900456"/>
                              <a:gd name="connsiteX5262" fmla="*/ 6637449 w 7362098"/>
                              <a:gd name="connsiteY5262" fmla="*/ 2358757 h 4900456"/>
                              <a:gd name="connsiteX5263" fmla="*/ 6644635 w 7362098"/>
                              <a:gd name="connsiteY5263" fmla="*/ 2370333 h 4900456"/>
                              <a:gd name="connsiteX5264" fmla="*/ 6644635 w 7362098"/>
                              <a:gd name="connsiteY5264" fmla="*/ 2370733 h 4900456"/>
                              <a:gd name="connsiteX5265" fmla="*/ 6648227 w 7362098"/>
                              <a:gd name="connsiteY5265" fmla="*/ 2375523 h 4900456"/>
                              <a:gd name="connsiteX5266" fmla="*/ 6654615 w 7362098"/>
                              <a:gd name="connsiteY5266" fmla="*/ 2375523 h 4900456"/>
                              <a:gd name="connsiteX5267" fmla="*/ 6655014 w 7362098"/>
                              <a:gd name="connsiteY5267" fmla="*/ 2375523 h 4900456"/>
                              <a:gd name="connsiteX5268" fmla="*/ 6668986 w 7362098"/>
                              <a:gd name="connsiteY5268" fmla="*/ 2374725 h 4900456"/>
                              <a:gd name="connsiteX5269" fmla="*/ 6676171 w 7362098"/>
                              <a:gd name="connsiteY5269" fmla="*/ 2386702 h 4900456"/>
                              <a:gd name="connsiteX5270" fmla="*/ 6679764 w 7362098"/>
                              <a:gd name="connsiteY5270" fmla="*/ 2391492 h 4900456"/>
                              <a:gd name="connsiteX5271" fmla="*/ 6682958 w 7362098"/>
                              <a:gd name="connsiteY5271" fmla="*/ 2392290 h 4900456"/>
                              <a:gd name="connsiteX5272" fmla="*/ 6687349 w 7362098"/>
                              <a:gd name="connsiteY5272" fmla="*/ 2392690 h 4900456"/>
                              <a:gd name="connsiteX5273" fmla="*/ 6690942 w 7362098"/>
                              <a:gd name="connsiteY5273" fmla="*/ 2396682 h 4900456"/>
                              <a:gd name="connsiteX5274" fmla="*/ 6685353 w 7362098"/>
                              <a:gd name="connsiteY5274" fmla="*/ 2400674 h 4900456"/>
                              <a:gd name="connsiteX5275" fmla="*/ 6679365 w 7362098"/>
                              <a:gd name="connsiteY5275" fmla="*/ 2400274 h 4900456"/>
                              <a:gd name="connsiteX5276" fmla="*/ 6674574 w 7362098"/>
                              <a:gd name="connsiteY5276" fmla="*/ 2398678 h 4900456"/>
                              <a:gd name="connsiteX5277" fmla="*/ 6667389 w 7362098"/>
                              <a:gd name="connsiteY5277" fmla="*/ 2386702 h 4900456"/>
                              <a:gd name="connsiteX5278" fmla="*/ 6664195 w 7362098"/>
                              <a:gd name="connsiteY5278" fmla="*/ 2381910 h 4900456"/>
                              <a:gd name="connsiteX5279" fmla="*/ 6657409 w 7362098"/>
                              <a:gd name="connsiteY5279" fmla="*/ 2382309 h 4900456"/>
                              <a:gd name="connsiteX5280" fmla="*/ 6643836 w 7362098"/>
                              <a:gd name="connsiteY5280" fmla="*/ 2382709 h 4900456"/>
                              <a:gd name="connsiteX5281" fmla="*/ 6636651 w 7362098"/>
                              <a:gd name="connsiteY5281" fmla="*/ 2371132 h 4900456"/>
                              <a:gd name="connsiteX5282" fmla="*/ 6633058 w 7362098"/>
                              <a:gd name="connsiteY5282" fmla="*/ 2365942 h 4900456"/>
                              <a:gd name="connsiteX5283" fmla="*/ 6627070 w 7362098"/>
                              <a:gd name="connsiteY5283" fmla="*/ 2365942 h 4900456"/>
                              <a:gd name="connsiteX5284" fmla="*/ 6626671 w 7362098"/>
                              <a:gd name="connsiteY5284" fmla="*/ 2365942 h 4900456"/>
                              <a:gd name="connsiteX5285" fmla="*/ 6613098 w 7362098"/>
                              <a:gd name="connsiteY5285" fmla="*/ 2366341 h 4900456"/>
                              <a:gd name="connsiteX5286" fmla="*/ 6605912 w 7362098"/>
                              <a:gd name="connsiteY5286" fmla="*/ 2354365 h 4900456"/>
                              <a:gd name="connsiteX5287" fmla="*/ 6602718 w 7362098"/>
                              <a:gd name="connsiteY5287" fmla="*/ 2349575 h 4900456"/>
                              <a:gd name="connsiteX5288" fmla="*/ 6595931 w 7362098"/>
                              <a:gd name="connsiteY5288" fmla="*/ 2349974 h 4900456"/>
                              <a:gd name="connsiteX5289" fmla="*/ 6582359 w 7362098"/>
                              <a:gd name="connsiteY5289" fmla="*/ 2350373 h 4900456"/>
                              <a:gd name="connsiteX5290" fmla="*/ 6579963 w 7362098"/>
                              <a:gd name="connsiteY5290" fmla="*/ 2348777 h 4900456"/>
                              <a:gd name="connsiteX5291" fmla="*/ 6578367 w 7362098"/>
                              <a:gd name="connsiteY5291" fmla="*/ 2343587 h 4900456"/>
                              <a:gd name="connsiteX5292" fmla="*/ 6583556 w 7362098"/>
                              <a:gd name="connsiteY5292" fmla="*/ 2341990 h 4900456"/>
                              <a:gd name="connsiteX5293" fmla="*/ 6585951 w 7362098"/>
                              <a:gd name="connsiteY5293" fmla="*/ 2343587 h 4900456"/>
                              <a:gd name="connsiteX5294" fmla="*/ 6592339 w 7362098"/>
                              <a:gd name="connsiteY5294" fmla="*/ 2343587 h 4900456"/>
                              <a:gd name="connsiteX5295" fmla="*/ 6592738 w 7362098"/>
                              <a:gd name="connsiteY5295" fmla="*/ 2343587 h 4900456"/>
                              <a:gd name="connsiteX5296" fmla="*/ 6597329 w 7362098"/>
                              <a:gd name="connsiteY5296" fmla="*/ 2341691 h 4900456"/>
                              <a:gd name="connsiteX5297" fmla="*/ 6614095 w 7362098"/>
                              <a:gd name="connsiteY5297" fmla="*/ 2309755 h 4900456"/>
                              <a:gd name="connsiteX5298" fmla="*/ 6623477 w 7362098"/>
                              <a:gd name="connsiteY5298" fmla="*/ 2310853 h 4900456"/>
                              <a:gd name="connsiteX5299" fmla="*/ 6630662 w 7362098"/>
                              <a:gd name="connsiteY5299" fmla="*/ 2322829 h 4900456"/>
                              <a:gd name="connsiteX5300" fmla="*/ 6634255 w 7362098"/>
                              <a:gd name="connsiteY5300" fmla="*/ 2327619 h 4900456"/>
                              <a:gd name="connsiteX5301" fmla="*/ 6640243 w 7362098"/>
                              <a:gd name="connsiteY5301" fmla="*/ 2327619 h 4900456"/>
                              <a:gd name="connsiteX5302" fmla="*/ 6640642 w 7362098"/>
                              <a:gd name="connsiteY5302" fmla="*/ 2327619 h 4900456"/>
                              <a:gd name="connsiteX5303" fmla="*/ 6641041 w 7362098"/>
                              <a:gd name="connsiteY5303" fmla="*/ 2327220 h 4900456"/>
                              <a:gd name="connsiteX5304" fmla="*/ 6654215 w 7362098"/>
                              <a:gd name="connsiteY5304" fmla="*/ 2326821 h 4900456"/>
                              <a:gd name="connsiteX5305" fmla="*/ 6661400 w 7362098"/>
                              <a:gd name="connsiteY5305" fmla="*/ 2338397 h 4900456"/>
                              <a:gd name="connsiteX5306" fmla="*/ 6661400 w 7362098"/>
                              <a:gd name="connsiteY5306" fmla="*/ 2338797 h 4900456"/>
                              <a:gd name="connsiteX5307" fmla="*/ 6664993 w 7362098"/>
                              <a:gd name="connsiteY5307" fmla="*/ 2343587 h 4900456"/>
                              <a:gd name="connsiteX5308" fmla="*/ 6671380 w 7362098"/>
                              <a:gd name="connsiteY5308" fmla="*/ 2343587 h 4900456"/>
                              <a:gd name="connsiteX5309" fmla="*/ 6671780 w 7362098"/>
                              <a:gd name="connsiteY5309" fmla="*/ 2343587 h 4900456"/>
                              <a:gd name="connsiteX5310" fmla="*/ 6685751 w 7362098"/>
                              <a:gd name="connsiteY5310" fmla="*/ 2342789 h 4900456"/>
                              <a:gd name="connsiteX5311" fmla="*/ 6692937 w 7362098"/>
                              <a:gd name="connsiteY5311" fmla="*/ 2354766 h 4900456"/>
                              <a:gd name="connsiteX5312" fmla="*/ 6696530 w 7362098"/>
                              <a:gd name="connsiteY5312" fmla="*/ 2359556 h 4900456"/>
                              <a:gd name="connsiteX5313" fmla="*/ 6699723 w 7362098"/>
                              <a:gd name="connsiteY5313" fmla="*/ 2360354 h 4900456"/>
                              <a:gd name="connsiteX5314" fmla="*/ 6704115 w 7362098"/>
                              <a:gd name="connsiteY5314" fmla="*/ 2360754 h 4900456"/>
                              <a:gd name="connsiteX5315" fmla="*/ 6707707 w 7362098"/>
                              <a:gd name="connsiteY5315" fmla="*/ 2364746 h 4900456"/>
                              <a:gd name="connsiteX5316" fmla="*/ 6702119 w 7362098"/>
                              <a:gd name="connsiteY5316" fmla="*/ 2368738 h 4900456"/>
                              <a:gd name="connsiteX5317" fmla="*/ 6696131 w 7362098"/>
                              <a:gd name="connsiteY5317" fmla="*/ 2368338 h 4900456"/>
                              <a:gd name="connsiteX5318" fmla="*/ 6691340 w 7362098"/>
                              <a:gd name="connsiteY5318" fmla="*/ 2366742 h 4900456"/>
                              <a:gd name="connsiteX5319" fmla="*/ 6684155 w 7362098"/>
                              <a:gd name="connsiteY5319" fmla="*/ 2354766 h 4900456"/>
                              <a:gd name="connsiteX5320" fmla="*/ 6680961 w 7362098"/>
                              <a:gd name="connsiteY5320" fmla="*/ 2349974 h 4900456"/>
                              <a:gd name="connsiteX5321" fmla="*/ 6674175 w 7362098"/>
                              <a:gd name="connsiteY5321" fmla="*/ 2350373 h 4900456"/>
                              <a:gd name="connsiteX5322" fmla="*/ 6660602 w 7362098"/>
                              <a:gd name="connsiteY5322" fmla="*/ 2350773 h 4900456"/>
                              <a:gd name="connsiteX5323" fmla="*/ 6653416 w 7362098"/>
                              <a:gd name="connsiteY5323" fmla="*/ 2339196 h 4900456"/>
                              <a:gd name="connsiteX5324" fmla="*/ 6649824 w 7362098"/>
                              <a:gd name="connsiteY5324" fmla="*/ 2334006 h 4900456"/>
                              <a:gd name="connsiteX5325" fmla="*/ 6643836 w 7362098"/>
                              <a:gd name="connsiteY5325" fmla="*/ 2334006 h 4900456"/>
                              <a:gd name="connsiteX5326" fmla="*/ 6643437 w 7362098"/>
                              <a:gd name="connsiteY5326" fmla="*/ 2334006 h 4900456"/>
                              <a:gd name="connsiteX5327" fmla="*/ 6629864 w 7362098"/>
                              <a:gd name="connsiteY5327" fmla="*/ 2334405 h 4900456"/>
                              <a:gd name="connsiteX5328" fmla="*/ 6622678 w 7362098"/>
                              <a:gd name="connsiteY5328" fmla="*/ 2322429 h 4900456"/>
                              <a:gd name="connsiteX5329" fmla="*/ 6619484 w 7362098"/>
                              <a:gd name="connsiteY5329" fmla="*/ 2317639 h 4900456"/>
                              <a:gd name="connsiteX5330" fmla="*/ 6612697 w 7362098"/>
                              <a:gd name="connsiteY5330" fmla="*/ 2318038 h 4900456"/>
                              <a:gd name="connsiteX5331" fmla="*/ 6599125 w 7362098"/>
                              <a:gd name="connsiteY5331" fmla="*/ 2318437 h 4900456"/>
                              <a:gd name="connsiteX5332" fmla="*/ 6596729 w 7362098"/>
                              <a:gd name="connsiteY5332" fmla="*/ 2316841 h 4900456"/>
                              <a:gd name="connsiteX5333" fmla="*/ 6595133 w 7362098"/>
                              <a:gd name="connsiteY5333" fmla="*/ 2311651 h 4900456"/>
                              <a:gd name="connsiteX5334" fmla="*/ 6600322 w 7362098"/>
                              <a:gd name="connsiteY5334" fmla="*/ 2310054 h 4900456"/>
                              <a:gd name="connsiteX5335" fmla="*/ 6602717 w 7362098"/>
                              <a:gd name="connsiteY5335" fmla="*/ 2311651 h 4900456"/>
                              <a:gd name="connsiteX5336" fmla="*/ 6609105 w 7362098"/>
                              <a:gd name="connsiteY5336" fmla="*/ 2311651 h 4900456"/>
                              <a:gd name="connsiteX5337" fmla="*/ 6609504 w 7362098"/>
                              <a:gd name="connsiteY5337" fmla="*/ 2311651 h 4900456"/>
                              <a:gd name="connsiteX5338" fmla="*/ 6614095 w 7362098"/>
                              <a:gd name="connsiteY5338" fmla="*/ 2309755 h 4900456"/>
                              <a:gd name="connsiteX5339" fmla="*/ 1222401 w 7362098"/>
                              <a:gd name="connsiteY5339" fmla="*/ 2308458 h 4900456"/>
                              <a:gd name="connsiteX5340" fmla="*/ 1224796 w 7362098"/>
                              <a:gd name="connsiteY5340" fmla="*/ 2310454 h 4900456"/>
                              <a:gd name="connsiteX5341" fmla="*/ 1227191 w 7362098"/>
                              <a:gd name="connsiteY5341" fmla="*/ 2328020 h 4900456"/>
                              <a:gd name="connsiteX5342" fmla="*/ 1225195 w 7362098"/>
                              <a:gd name="connsiteY5342" fmla="*/ 2330415 h 4900456"/>
                              <a:gd name="connsiteX5343" fmla="*/ 1222800 w 7362098"/>
                              <a:gd name="connsiteY5343" fmla="*/ 2328419 h 4900456"/>
                              <a:gd name="connsiteX5344" fmla="*/ 1220404 w 7362098"/>
                              <a:gd name="connsiteY5344" fmla="*/ 2310853 h 4900456"/>
                              <a:gd name="connsiteX5345" fmla="*/ 1222401 w 7362098"/>
                              <a:gd name="connsiteY5345" fmla="*/ 2308458 h 4900456"/>
                              <a:gd name="connsiteX5346" fmla="*/ 1210823 w 7362098"/>
                              <a:gd name="connsiteY5346" fmla="*/ 2307659 h 4900456"/>
                              <a:gd name="connsiteX5347" fmla="*/ 1212021 w 7362098"/>
                              <a:gd name="connsiteY5347" fmla="*/ 2310453 h 4900456"/>
                              <a:gd name="connsiteX5348" fmla="*/ 1207231 w 7362098"/>
                              <a:gd name="connsiteY5348" fmla="*/ 2327220 h 4900456"/>
                              <a:gd name="connsiteX5349" fmla="*/ 1205634 w 7362098"/>
                              <a:gd name="connsiteY5349" fmla="*/ 2328817 h 4900456"/>
                              <a:gd name="connsiteX5350" fmla="*/ 1204835 w 7362098"/>
                              <a:gd name="connsiteY5350" fmla="*/ 2328817 h 4900456"/>
                              <a:gd name="connsiteX5351" fmla="*/ 1203239 w 7362098"/>
                              <a:gd name="connsiteY5351" fmla="*/ 2326023 h 4900456"/>
                              <a:gd name="connsiteX5352" fmla="*/ 1208029 w 7362098"/>
                              <a:gd name="connsiteY5352" fmla="*/ 2309255 h 4900456"/>
                              <a:gd name="connsiteX5353" fmla="*/ 1210823 w 7362098"/>
                              <a:gd name="connsiteY5353" fmla="*/ 2307659 h 4900456"/>
                              <a:gd name="connsiteX5354" fmla="*/ 1233177 w 7362098"/>
                              <a:gd name="connsiteY5354" fmla="*/ 2305263 h 4900456"/>
                              <a:gd name="connsiteX5355" fmla="*/ 1235971 w 7362098"/>
                              <a:gd name="connsiteY5355" fmla="*/ 2306062 h 4900456"/>
                              <a:gd name="connsiteX5356" fmla="*/ 1244754 w 7362098"/>
                              <a:gd name="connsiteY5356" fmla="*/ 2321232 h 4900456"/>
                              <a:gd name="connsiteX5357" fmla="*/ 1243955 w 7362098"/>
                              <a:gd name="connsiteY5357" fmla="*/ 2324027 h 4900456"/>
                              <a:gd name="connsiteX5358" fmla="*/ 1243157 w 7362098"/>
                              <a:gd name="connsiteY5358" fmla="*/ 2324426 h 4900456"/>
                              <a:gd name="connsiteX5359" fmla="*/ 1241161 w 7362098"/>
                              <a:gd name="connsiteY5359" fmla="*/ 2323228 h 4900456"/>
                              <a:gd name="connsiteX5360" fmla="*/ 1232379 w 7362098"/>
                              <a:gd name="connsiteY5360" fmla="*/ 2308058 h 4900456"/>
                              <a:gd name="connsiteX5361" fmla="*/ 1233177 w 7362098"/>
                              <a:gd name="connsiteY5361" fmla="*/ 2305263 h 4900456"/>
                              <a:gd name="connsiteX5362" fmla="*/ 1200845 w 7362098"/>
                              <a:gd name="connsiteY5362" fmla="*/ 2302869 h 4900456"/>
                              <a:gd name="connsiteX5363" fmla="*/ 1201643 w 7362098"/>
                              <a:gd name="connsiteY5363" fmla="*/ 2305663 h 4900456"/>
                              <a:gd name="connsiteX5364" fmla="*/ 1190865 w 7362098"/>
                              <a:gd name="connsiteY5364" fmla="*/ 2319636 h 4900456"/>
                              <a:gd name="connsiteX5365" fmla="*/ 1189267 w 7362098"/>
                              <a:gd name="connsiteY5365" fmla="*/ 2320435 h 4900456"/>
                              <a:gd name="connsiteX5366" fmla="*/ 1187670 w 7362098"/>
                              <a:gd name="connsiteY5366" fmla="*/ 2320036 h 4900456"/>
                              <a:gd name="connsiteX5367" fmla="*/ 1187272 w 7362098"/>
                              <a:gd name="connsiteY5367" fmla="*/ 2317241 h 4900456"/>
                              <a:gd name="connsiteX5368" fmla="*/ 1198050 w 7362098"/>
                              <a:gd name="connsiteY5368" fmla="*/ 2303268 h 4900456"/>
                              <a:gd name="connsiteX5369" fmla="*/ 1200845 w 7362098"/>
                              <a:gd name="connsiteY5369" fmla="*/ 2302869 h 4900456"/>
                              <a:gd name="connsiteX5370" fmla="*/ 1244752 w 7362098"/>
                              <a:gd name="connsiteY5370" fmla="*/ 2297280 h 4900456"/>
                              <a:gd name="connsiteX5371" fmla="*/ 1259124 w 7362098"/>
                              <a:gd name="connsiteY5371" fmla="*/ 2308059 h 4900456"/>
                              <a:gd name="connsiteX5372" fmla="*/ 1259524 w 7362098"/>
                              <a:gd name="connsiteY5372" fmla="*/ 2310854 h 4900456"/>
                              <a:gd name="connsiteX5373" fmla="*/ 1257927 w 7362098"/>
                              <a:gd name="connsiteY5373" fmla="*/ 2311652 h 4900456"/>
                              <a:gd name="connsiteX5374" fmla="*/ 1256330 w 7362098"/>
                              <a:gd name="connsiteY5374" fmla="*/ 2311253 h 4900456"/>
                              <a:gd name="connsiteX5375" fmla="*/ 1242358 w 7362098"/>
                              <a:gd name="connsiteY5375" fmla="*/ 2300474 h 4900456"/>
                              <a:gd name="connsiteX5376" fmla="*/ 1241959 w 7362098"/>
                              <a:gd name="connsiteY5376" fmla="*/ 2297679 h 4900456"/>
                              <a:gd name="connsiteX5377" fmla="*/ 1244752 w 7362098"/>
                              <a:gd name="connsiteY5377" fmla="*/ 2297280 h 4900456"/>
                              <a:gd name="connsiteX5378" fmla="*/ 1190466 w 7362098"/>
                              <a:gd name="connsiteY5378" fmla="*/ 2293287 h 4900456"/>
                              <a:gd name="connsiteX5379" fmla="*/ 1193260 w 7362098"/>
                              <a:gd name="connsiteY5379" fmla="*/ 2294086 h 4900456"/>
                              <a:gd name="connsiteX5380" fmla="*/ 1192462 w 7362098"/>
                              <a:gd name="connsiteY5380" fmla="*/ 2296880 h 4900456"/>
                              <a:gd name="connsiteX5381" fmla="*/ 1177290 w 7362098"/>
                              <a:gd name="connsiteY5381" fmla="*/ 2305664 h 4900456"/>
                              <a:gd name="connsiteX5382" fmla="*/ 1176492 w 7362098"/>
                              <a:gd name="connsiteY5382" fmla="*/ 2306063 h 4900456"/>
                              <a:gd name="connsiteX5383" fmla="*/ 1174496 w 7362098"/>
                              <a:gd name="connsiteY5383" fmla="*/ 2304865 h 4900456"/>
                              <a:gd name="connsiteX5384" fmla="*/ 1175294 w 7362098"/>
                              <a:gd name="connsiteY5384" fmla="*/ 2302071 h 4900456"/>
                              <a:gd name="connsiteX5385" fmla="*/ 1249543 w 7362098"/>
                              <a:gd name="connsiteY5385" fmla="*/ 2286103 h 4900456"/>
                              <a:gd name="connsiteX5386" fmla="*/ 1266308 w 7362098"/>
                              <a:gd name="connsiteY5386" fmla="*/ 2290894 h 4900456"/>
                              <a:gd name="connsiteX5387" fmla="*/ 1267506 w 7362098"/>
                              <a:gd name="connsiteY5387" fmla="*/ 2293688 h 4900456"/>
                              <a:gd name="connsiteX5388" fmla="*/ 1265910 w 7362098"/>
                              <a:gd name="connsiteY5388" fmla="*/ 2295285 h 4900456"/>
                              <a:gd name="connsiteX5389" fmla="*/ 1265111 w 7362098"/>
                              <a:gd name="connsiteY5389" fmla="*/ 2295285 h 4900456"/>
                              <a:gd name="connsiteX5390" fmla="*/ 1248345 w 7362098"/>
                              <a:gd name="connsiteY5390" fmla="*/ 2290494 h 4900456"/>
                              <a:gd name="connsiteX5391" fmla="*/ 1246748 w 7362098"/>
                              <a:gd name="connsiteY5391" fmla="*/ 2287699 h 4900456"/>
                              <a:gd name="connsiteX5392" fmla="*/ 1249543 w 7362098"/>
                              <a:gd name="connsiteY5392" fmla="*/ 2286103 h 4900456"/>
                              <a:gd name="connsiteX5393" fmla="*/ 1187672 w 7362098"/>
                              <a:gd name="connsiteY5393" fmla="*/ 2281711 h 4900456"/>
                              <a:gd name="connsiteX5394" fmla="*/ 1190068 w 7362098"/>
                              <a:gd name="connsiteY5394" fmla="*/ 2283707 h 4900456"/>
                              <a:gd name="connsiteX5395" fmla="*/ 1188072 w 7362098"/>
                              <a:gd name="connsiteY5395" fmla="*/ 2286102 h 4900456"/>
                              <a:gd name="connsiteX5396" fmla="*/ 1170505 w 7362098"/>
                              <a:gd name="connsiteY5396" fmla="*/ 2288498 h 4900456"/>
                              <a:gd name="connsiteX5397" fmla="*/ 1168110 w 7362098"/>
                              <a:gd name="connsiteY5397" fmla="*/ 2286502 h 4900456"/>
                              <a:gd name="connsiteX5398" fmla="*/ 1170106 w 7362098"/>
                              <a:gd name="connsiteY5398" fmla="*/ 2284106 h 4900456"/>
                              <a:gd name="connsiteX5399" fmla="*/ 1266710 w 7362098"/>
                              <a:gd name="connsiteY5399" fmla="*/ 2271332 h 4900456"/>
                              <a:gd name="connsiteX5400" fmla="*/ 1269104 w 7362098"/>
                              <a:gd name="connsiteY5400" fmla="*/ 2273328 h 4900456"/>
                              <a:gd name="connsiteX5401" fmla="*/ 1267109 w 7362098"/>
                              <a:gd name="connsiteY5401" fmla="*/ 2275723 h 4900456"/>
                              <a:gd name="connsiteX5402" fmla="*/ 1249544 w 7362098"/>
                              <a:gd name="connsiteY5402" fmla="*/ 2278119 h 4900456"/>
                              <a:gd name="connsiteX5403" fmla="*/ 1247149 w 7362098"/>
                              <a:gd name="connsiteY5403" fmla="*/ 2276123 h 4900456"/>
                              <a:gd name="connsiteX5404" fmla="*/ 1249145 w 7362098"/>
                              <a:gd name="connsiteY5404" fmla="*/ 2273727 h 4900456"/>
                              <a:gd name="connsiteX5405" fmla="*/ 1172100 w 7362098"/>
                              <a:gd name="connsiteY5405" fmla="*/ 2264546 h 4900456"/>
                              <a:gd name="connsiteX5406" fmla="*/ 1188868 w 7362098"/>
                              <a:gd name="connsiteY5406" fmla="*/ 2269337 h 4900456"/>
                              <a:gd name="connsiteX5407" fmla="*/ 1190465 w 7362098"/>
                              <a:gd name="connsiteY5407" fmla="*/ 2272131 h 4900456"/>
                              <a:gd name="connsiteX5408" fmla="*/ 1188868 w 7362098"/>
                              <a:gd name="connsiteY5408" fmla="*/ 2273728 h 4900456"/>
                              <a:gd name="connsiteX5409" fmla="*/ 1188070 w 7362098"/>
                              <a:gd name="connsiteY5409" fmla="*/ 2273728 h 4900456"/>
                              <a:gd name="connsiteX5410" fmla="*/ 1171302 w 7362098"/>
                              <a:gd name="connsiteY5410" fmla="*/ 2268937 h 4900456"/>
                              <a:gd name="connsiteX5411" fmla="*/ 1169305 w 7362098"/>
                              <a:gd name="connsiteY5411" fmla="*/ 2266142 h 4900456"/>
                              <a:gd name="connsiteX5412" fmla="*/ 1172100 w 7362098"/>
                              <a:gd name="connsiteY5412" fmla="*/ 2264546 h 4900456"/>
                              <a:gd name="connsiteX5413" fmla="*/ 1259924 w 7362098"/>
                              <a:gd name="connsiteY5413" fmla="*/ 2254167 h 4900456"/>
                              <a:gd name="connsiteX5414" fmla="*/ 1262717 w 7362098"/>
                              <a:gd name="connsiteY5414" fmla="*/ 2254965 h 4900456"/>
                              <a:gd name="connsiteX5415" fmla="*/ 1261919 w 7362098"/>
                              <a:gd name="connsiteY5415" fmla="*/ 2257759 h 4900456"/>
                              <a:gd name="connsiteX5416" fmla="*/ 1246749 w 7362098"/>
                              <a:gd name="connsiteY5416" fmla="*/ 2266543 h 4900456"/>
                              <a:gd name="connsiteX5417" fmla="*/ 1245951 w 7362098"/>
                              <a:gd name="connsiteY5417" fmla="*/ 2266942 h 4900456"/>
                              <a:gd name="connsiteX5418" fmla="*/ 1243955 w 7362098"/>
                              <a:gd name="connsiteY5418" fmla="*/ 2265744 h 4900456"/>
                              <a:gd name="connsiteX5419" fmla="*/ 1244752 w 7362098"/>
                              <a:gd name="connsiteY5419" fmla="*/ 2262950 h 4900456"/>
                              <a:gd name="connsiteX5420" fmla="*/ 1181682 w 7362098"/>
                              <a:gd name="connsiteY5420" fmla="*/ 2248578 h 4900456"/>
                              <a:gd name="connsiteX5421" fmla="*/ 1195656 w 7362098"/>
                              <a:gd name="connsiteY5421" fmla="*/ 2259357 h 4900456"/>
                              <a:gd name="connsiteX5422" fmla="*/ 1196056 w 7362098"/>
                              <a:gd name="connsiteY5422" fmla="*/ 2262152 h 4900456"/>
                              <a:gd name="connsiteX5423" fmla="*/ 1194458 w 7362098"/>
                              <a:gd name="connsiteY5423" fmla="*/ 2262950 h 4900456"/>
                              <a:gd name="connsiteX5424" fmla="*/ 1192862 w 7362098"/>
                              <a:gd name="connsiteY5424" fmla="*/ 2262551 h 4900456"/>
                              <a:gd name="connsiteX5425" fmla="*/ 1179287 w 7362098"/>
                              <a:gd name="connsiteY5425" fmla="*/ 2251772 h 4900456"/>
                              <a:gd name="connsiteX5426" fmla="*/ 1178888 w 7362098"/>
                              <a:gd name="connsiteY5426" fmla="*/ 2248977 h 4900456"/>
                              <a:gd name="connsiteX5427" fmla="*/ 1181682 w 7362098"/>
                              <a:gd name="connsiteY5427" fmla="*/ 2248578 h 4900456"/>
                              <a:gd name="connsiteX5428" fmla="*/ 6975621 w 7362098"/>
                              <a:gd name="connsiteY5428" fmla="*/ 2243538 h 4900456"/>
                              <a:gd name="connsiteX5429" fmla="*/ 6994732 w 7362098"/>
                              <a:gd name="connsiteY5429" fmla="*/ 2257759 h 4900456"/>
                              <a:gd name="connsiteX5430" fmla="*/ 6989143 w 7362098"/>
                              <a:gd name="connsiteY5430" fmla="*/ 2261352 h 4900456"/>
                              <a:gd name="connsiteX5431" fmla="*/ 6954812 w 7362098"/>
                              <a:gd name="connsiteY5431" fmla="*/ 2253368 h 4900456"/>
                              <a:gd name="connsiteX5432" fmla="*/ 6947626 w 7362098"/>
                              <a:gd name="connsiteY5432" fmla="*/ 2287301 h 4900456"/>
                              <a:gd name="connsiteX5433" fmla="*/ 6942037 w 7362098"/>
                              <a:gd name="connsiteY5433" fmla="*/ 2290894 h 4900456"/>
                              <a:gd name="connsiteX5434" fmla="*/ 6941238 w 7362098"/>
                              <a:gd name="connsiteY5434" fmla="*/ 2289696 h 4900456"/>
                              <a:gd name="connsiteX5435" fmla="*/ 6952018 w 7362098"/>
                              <a:gd name="connsiteY5435" fmla="*/ 2246981 h 4900456"/>
                              <a:gd name="connsiteX5436" fmla="*/ 6975621 w 7362098"/>
                              <a:gd name="connsiteY5436" fmla="*/ 2243538 h 4900456"/>
                              <a:gd name="connsiteX5437" fmla="*/ 1249943 w 7362098"/>
                              <a:gd name="connsiteY5437" fmla="*/ 2239795 h 4900456"/>
                              <a:gd name="connsiteX5438" fmla="*/ 1250343 w 7362098"/>
                              <a:gd name="connsiteY5438" fmla="*/ 2242589 h 4900456"/>
                              <a:gd name="connsiteX5439" fmla="*/ 1239564 w 7362098"/>
                              <a:gd name="connsiteY5439" fmla="*/ 2256562 h 4900456"/>
                              <a:gd name="connsiteX5440" fmla="*/ 1237967 w 7362098"/>
                              <a:gd name="connsiteY5440" fmla="*/ 2257361 h 4900456"/>
                              <a:gd name="connsiteX5441" fmla="*/ 1236371 w 7362098"/>
                              <a:gd name="connsiteY5441" fmla="*/ 2256962 h 4900456"/>
                              <a:gd name="connsiteX5442" fmla="*/ 1236371 w 7362098"/>
                              <a:gd name="connsiteY5442" fmla="*/ 2254167 h 4900456"/>
                              <a:gd name="connsiteX5443" fmla="*/ 1247149 w 7362098"/>
                              <a:gd name="connsiteY5443" fmla="*/ 2240194 h 4900456"/>
                              <a:gd name="connsiteX5444" fmla="*/ 1249943 w 7362098"/>
                              <a:gd name="connsiteY5444" fmla="*/ 2239795 h 4900456"/>
                              <a:gd name="connsiteX5445" fmla="*/ 1193658 w 7362098"/>
                              <a:gd name="connsiteY5445" fmla="*/ 2235803 h 4900456"/>
                              <a:gd name="connsiteX5446" fmla="*/ 1196453 w 7362098"/>
                              <a:gd name="connsiteY5446" fmla="*/ 2236602 h 4900456"/>
                              <a:gd name="connsiteX5447" fmla="*/ 1205236 w 7362098"/>
                              <a:gd name="connsiteY5447" fmla="*/ 2251772 h 4900456"/>
                              <a:gd name="connsiteX5448" fmla="*/ 1204437 w 7362098"/>
                              <a:gd name="connsiteY5448" fmla="*/ 2254567 h 4900456"/>
                              <a:gd name="connsiteX5449" fmla="*/ 1203639 w 7362098"/>
                              <a:gd name="connsiteY5449" fmla="*/ 2254966 h 4900456"/>
                              <a:gd name="connsiteX5450" fmla="*/ 1201643 w 7362098"/>
                              <a:gd name="connsiteY5450" fmla="*/ 2253768 h 4900456"/>
                              <a:gd name="connsiteX5451" fmla="*/ 1192861 w 7362098"/>
                              <a:gd name="connsiteY5451" fmla="*/ 2238598 h 4900456"/>
                              <a:gd name="connsiteX5452" fmla="*/ 1193658 w 7362098"/>
                              <a:gd name="connsiteY5452" fmla="*/ 2235803 h 4900456"/>
                              <a:gd name="connsiteX5453" fmla="*/ 1231980 w 7362098"/>
                              <a:gd name="connsiteY5453" fmla="*/ 2230614 h 4900456"/>
                              <a:gd name="connsiteX5454" fmla="*/ 1233576 w 7362098"/>
                              <a:gd name="connsiteY5454" fmla="*/ 2233408 h 4900456"/>
                              <a:gd name="connsiteX5455" fmla="*/ 1228786 w 7362098"/>
                              <a:gd name="connsiteY5455" fmla="*/ 2250175 h 4900456"/>
                              <a:gd name="connsiteX5456" fmla="*/ 1227189 w 7362098"/>
                              <a:gd name="connsiteY5456" fmla="*/ 2251772 h 4900456"/>
                              <a:gd name="connsiteX5457" fmla="*/ 1226391 w 7362098"/>
                              <a:gd name="connsiteY5457" fmla="*/ 2251772 h 4900456"/>
                              <a:gd name="connsiteX5458" fmla="*/ 1224395 w 7362098"/>
                              <a:gd name="connsiteY5458" fmla="*/ 2248978 h 4900456"/>
                              <a:gd name="connsiteX5459" fmla="*/ 1229185 w 7362098"/>
                              <a:gd name="connsiteY5459" fmla="*/ 2232210 h 4900456"/>
                              <a:gd name="connsiteX5460" fmla="*/ 1231980 w 7362098"/>
                              <a:gd name="connsiteY5460" fmla="*/ 2230614 h 4900456"/>
                              <a:gd name="connsiteX5461" fmla="*/ 1212022 w 7362098"/>
                              <a:gd name="connsiteY5461" fmla="*/ 2229017 h 4900456"/>
                              <a:gd name="connsiteX5462" fmla="*/ 1214418 w 7362098"/>
                              <a:gd name="connsiteY5462" fmla="*/ 2231013 h 4900456"/>
                              <a:gd name="connsiteX5463" fmla="*/ 1216813 w 7362098"/>
                              <a:gd name="connsiteY5463" fmla="*/ 2248578 h 4900456"/>
                              <a:gd name="connsiteX5464" fmla="*/ 1214817 w 7362098"/>
                              <a:gd name="connsiteY5464" fmla="*/ 2250974 h 4900456"/>
                              <a:gd name="connsiteX5465" fmla="*/ 1212422 w 7362098"/>
                              <a:gd name="connsiteY5465" fmla="*/ 2248978 h 4900456"/>
                              <a:gd name="connsiteX5466" fmla="*/ 1210026 w 7362098"/>
                              <a:gd name="connsiteY5466" fmla="*/ 2231412 h 4900456"/>
                              <a:gd name="connsiteX5467" fmla="*/ 1212022 w 7362098"/>
                              <a:gd name="connsiteY5467" fmla="*/ 2229017 h 4900456"/>
                              <a:gd name="connsiteX5468" fmla="*/ 5015903 w 7362098"/>
                              <a:gd name="connsiteY5468" fmla="*/ 2227420 h 4900456"/>
                              <a:gd name="connsiteX5469" fmla="*/ 5018298 w 7362098"/>
                              <a:gd name="connsiteY5469" fmla="*/ 2229416 h 4900456"/>
                              <a:gd name="connsiteX5470" fmla="*/ 5020694 w 7362098"/>
                              <a:gd name="connsiteY5470" fmla="*/ 2246982 h 4900456"/>
                              <a:gd name="connsiteX5471" fmla="*/ 5018698 w 7362098"/>
                              <a:gd name="connsiteY5471" fmla="*/ 2249377 h 4900456"/>
                              <a:gd name="connsiteX5472" fmla="*/ 5016302 w 7362098"/>
                              <a:gd name="connsiteY5472" fmla="*/ 2247381 h 4900456"/>
                              <a:gd name="connsiteX5473" fmla="*/ 5013907 w 7362098"/>
                              <a:gd name="connsiteY5473" fmla="*/ 2229815 h 4900456"/>
                              <a:gd name="connsiteX5474" fmla="*/ 5015903 w 7362098"/>
                              <a:gd name="connsiteY5474" fmla="*/ 2227420 h 4900456"/>
                              <a:gd name="connsiteX5475" fmla="*/ 5004725 w 7362098"/>
                              <a:gd name="connsiteY5475" fmla="*/ 2226622 h 4900456"/>
                              <a:gd name="connsiteX5476" fmla="*/ 5005923 w 7362098"/>
                              <a:gd name="connsiteY5476" fmla="*/ 2229416 h 4900456"/>
                              <a:gd name="connsiteX5477" fmla="*/ 5001132 w 7362098"/>
                              <a:gd name="connsiteY5477" fmla="*/ 2246183 h 4900456"/>
                              <a:gd name="connsiteX5478" fmla="*/ 4999535 w 7362098"/>
                              <a:gd name="connsiteY5478" fmla="*/ 2247780 h 4900456"/>
                              <a:gd name="connsiteX5479" fmla="*/ 4998736 w 7362098"/>
                              <a:gd name="connsiteY5479" fmla="*/ 2247780 h 4900456"/>
                              <a:gd name="connsiteX5480" fmla="*/ 4997140 w 7362098"/>
                              <a:gd name="connsiteY5480" fmla="*/ 2244986 h 4900456"/>
                              <a:gd name="connsiteX5481" fmla="*/ 5001931 w 7362098"/>
                              <a:gd name="connsiteY5481" fmla="*/ 2228218 h 4900456"/>
                              <a:gd name="connsiteX5482" fmla="*/ 5004725 w 7362098"/>
                              <a:gd name="connsiteY5482" fmla="*/ 2226622 h 4900456"/>
                              <a:gd name="connsiteX5483" fmla="*/ 5026681 w 7362098"/>
                              <a:gd name="connsiteY5483" fmla="*/ 2223827 h 4900456"/>
                              <a:gd name="connsiteX5484" fmla="*/ 5029475 w 7362098"/>
                              <a:gd name="connsiteY5484" fmla="*/ 2224626 h 4900456"/>
                              <a:gd name="connsiteX5485" fmla="*/ 5038259 w 7362098"/>
                              <a:gd name="connsiteY5485" fmla="*/ 2239796 h 4900456"/>
                              <a:gd name="connsiteX5486" fmla="*/ 5037460 w 7362098"/>
                              <a:gd name="connsiteY5486" fmla="*/ 2242591 h 4900456"/>
                              <a:gd name="connsiteX5487" fmla="*/ 5036662 w 7362098"/>
                              <a:gd name="connsiteY5487" fmla="*/ 2242990 h 4900456"/>
                              <a:gd name="connsiteX5488" fmla="*/ 5034666 w 7362098"/>
                              <a:gd name="connsiteY5488" fmla="*/ 2241792 h 4900456"/>
                              <a:gd name="connsiteX5489" fmla="*/ 5025882 w 7362098"/>
                              <a:gd name="connsiteY5489" fmla="*/ 2226622 h 4900456"/>
                              <a:gd name="connsiteX5490" fmla="*/ 5026681 w 7362098"/>
                              <a:gd name="connsiteY5490" fmla="*/ 2223827 h 4900456"/>
                              <a:gd name="connsiteX5491" fmla="*/ 4994746 w 7362098"/>
                              <a:gd name="connsiteY5491" fmla="*/ 2221831 h 4900456"/>
                              <a:gd name="connsiteX5492" fmla="*/ 4995544 w 7362098"/>
                              <a:gd name="connsiteY5492" fmla="*/ 2224625 h 4900456"/>
                              <a:gd name="connsiteX5493" fmla="*/ 4984765 w 7362098"/>
                              <a:gd name="connsiteY5493" fmla="*/ 2238598 h 4900456"/>
                              <a:gd name="connsiteX5494" fmla="*/ 4983168 w 7362098"/>
                              <a:gd name="connsiteY5494" fmla="*/ 2239397 h 4900456"/>
                              <a:gd name="connsiteX5495" fmla="*/ 4981571 w 7362098"/>
                              <a:gd name="connsiteY5495" fmla="*/ 2238998 h 4900456"/>
                              <a:gd name="connsiteX5496" fmla="*/ 4981172 w 7362098"/>
                              <a:gd name="connsiteY5496" fmla="*/ 2236203 h 4900456"/>
                              <a:gd name="connsiteX5497" fmla="*/ 4991952 w 7362098"/>
                              <a:gd name="connsiteY5497" fmla="*/ 2222230 h 4900456"/>
                              <a:gd name="connsiteX5498" fmla="*/ 4994746 w 7362098"/>
                              <a:gd name="connsiteY5498" fmla="*/ 2221831 h 4900456"/>
                              <a:gd name="connsiteX5499" fmla="*/ 5038257 w 7362098"/>
                              <a:gd name="connsiteY5499" fmla="*/ 2215843 h 4900456"/>
                              <a:gd name="connsiteX5500" fmla="*/ 5052629 w 7362098"/>
                              <a:gd name="connsiteY5500" fmla="*/ 2226622 h 4900456"/>
                              <a:gd name="connsiteX5501" fmla="*/ 5053029 w 7362098"/>
                              <a:gd name="connsiteY5501" fmla="*/ 2229417 h 4900456"/>
                              <a:gd name="connsiteX5502" fmla="*/ 5051432 w 7362098"/>
                              <a:gd name="connsiteY5502" fmla="*/ 2230215 h 4900456"/>
                              <a:gd name="connsiteX5503" fmla="*/ 5049835 w 7362098"/>
                              <a:gd name="connsiteY5503" fmla="*/ 2229816 h 4900456"/>
                              <a:gd name="connsiteX5504" fmla="*/ 5035862 w 7362098"/>
                              <a:gd name="connsiteY5504" fmla="*/ 2219037 h 4900456"/>
                              <a:gd name="connsiteX5505" fmla="*/ 5035463 w 7362098"/>
                              <a:gd name="connsiteY5505" fmla="*/ 2216242 h 4900456"/>
                              <a:gd name="connsiteX5506" fmla="*/ 5038257 w 7362098"/>
                              <a:gd name="connsiteY5506" fmla="*/ 2215843 h 4900456"/>
                              <a:gd name="connsiteX5507" fmla="*/ 4984366 w 7362098"/>
                              <a:gd name="connsiteY5507" fmla="*/ 2212251 h 4900456"/>
                              <a:gd name="connsiteX5508" fmla="*/ 4987161 w 7362098"/>
                              <a:gd name="connsiteY5508" fmla="*/ 2213049 h 4900456"/>
                              <a:gd name="connsiteX5509" fmla="*/ 4986362 w 7362098"/>
                              <a:gd name="connsiteY5509" fmla="*/ 2215843 h 4900456"/>
                              <a:gd name="connsiteX5510" fmla="*/ 4971192 w 7362098"/>
                              <a:gd name="connsiteY5510" fmla="*/ 2224627 h 4900456"/>
                              <a:gd name="connsiteX5511" fmla="*/ 4970393 w 7362098"/>
                              <a:gd name="connsiteY5511" fmla="*/ 2225026 h 4900456"/>
                              <a:gd name="connsiteX5512" fmla="*/ 4968397 w 7362098"/>
                              <a:gd name="connsiteY5512" fmla="*/ 2223828 h 4900456"/>
                              <a:gd name="connsiteX5513" fmla="*/ 4969196 w 7362098"/>
                              <a:gd name="connsiteY5513" fmla="*/ 2221034 h 4900456"/>
                              <a:gd name="connsiteX5514" fmla="*/ 2470665 w 7362098"/>
                              <a:gd name="connsiteY5514" fmla="*/ 2211851 h 4900456"/>
                              <a:gd name="connsiteX5515" fmla="*/ 2475455 w 7362098"/>
                              <a:gd name="connsiteY5515" fmla="*/ 2215444 h 4900456"/>
                              <a:gd name="connsiteX5516" fmla="*/ 2479048 w 7362098"/>
                              <a:gd name="connsiteY5516" fmla="*/ 2239795 h 4900456"/>
                              <a:gd name="connsiteX5517" fmla="*/ 2503399 w 7362098"/>
                              <a:gd name="connsiteY5517" fmla="*/ 2236202 h 4900456"/>
                              <a:gd name="connsiteX5518" fmla="*/ 2508190 w 7362098"/>
                              <a:gd name="connsiteY5518" fmla="*/ 2239795 h 4900456"/>
                              <a:gd name="connsiteX5519" fmla="*/ 2504596 w 7362098"/>
                              <a:gd name="connsiteY5519" fmla="*/ 2244586 h 4900456"/>
                              <a:gd name="connsiteX5520" fmla="*/ 2480246 w 7362098"/>
                              <a:gd name="connsiteY5520" fmla="*/ 2248178 h 4900456"/>
                              <a:gd name="connsiteX5521" fmla="*/ 2483838 w 7362098"/>
                              <a:gd name="connsiteY5521" fmla="*/ 2272530 h 4900456"/>
                              <a:gd name="connsiteX5522" fmla="*/ 2480246 w 7362098"/>
                              <a:gd name="connsiteY5522" fmla="*/ 2277321 h 4900456"/>
                              <a:gd name="connsiteX5523" fmla="*/ 2475455 w 7362098"/>
                              <a:gd name="connsiteY5523" fmla="*/ 2273728 h 4900456"/>
                              <a:gd name="connsiteX5524" fmla="*/ 2471863 w 7362098"/>
                              <a:gd name="connsiteY5524" fmla="*/ 2249376 h 4900456"/>
                              <a:gd name="connsiteX5525" fmla="*/ 2447506 w 7362098"/>
                              <a:gd name="connsiteY5525" fmla="*/ 2252969 h 4900456"/>
                              <a:gd name="connsiteX5526" fmla="*/ 2442716 w 7362098"/>
                              <a:gd name="connsiteY5526" fmla="*/ 2249376 h 4900456"/>
                              <a:gd name="connsiteX5527" fmla="*/ 2446308 w 7362098"/>
                              <a:gd name="connsiteY5527" fmla="*/ 2244586 h 4900456"/>
                              <a:gd name="connsiteX5528" fmla="*/ 2470665 w 7362098"/>
                              <a:gd name="connsiteY5528" fmla="*/ 2240993 h 4900456"/>
                              <a:gd name="connsiteX5529" fmla="*/ 2467072 w 7362098"/>
                              <a:gd name="connsiteY5529" fmla="*/ 2216642 h 4900456"/>
                              <a:gd name="connsiteX5530" fmla="*/ 2470665 w 7362098"/>
                              <a:gd name="connsiteY5530" fmla="*/ 2211851 h 4900456"/>
                              <a:gd name="connsiteX5531" fmla="*/ 5043048 w 7362098"/>
                              <a:gd name="connsiteY5531" fmla="*/ 2205065 h 4900456"/>
                              <a:gd name="connsiteX5532" fmla="*/ 5059815 w 7362098"/>
                              <a:gd name="connsiteY5532" fmla="*/ 2209856 h 4900456"/>
                              <a:gd name="connsiteX5533" fmla="*/ 5061013 w 7362098"/>
                              <a:gd name="connsiteY5533" fmla="*/ 2212650 h 4900456"/>
                              <a:gd name="connsiteX5534" fmla="*/ 5059416 w 7362098"/>
                              <a:gd name="connsiteY5534" fmla="*/ 2214247 h 4900456"/>
                              <a:gd name="connsiteX5535" fmla="*/ 5058618 w 7362098"/>
                              <a:gd name="connsiteY5535" fmla="*/ 2214247 h 4900456"/>
                              <a:gd name="connsiteX5536" fmla="*/ 5041851 w 7362098"/>
                              <a:gd name="connsiteY5536" fmla="*/ 2209456 h 4900456"/>
                              <a:gd name="connsiteX5537" fmla="*/ 5040254 w 7362098"/>
                              <a:gd name="connsiteY5537" fmla="*/ 2206661 h 4900456"/>
                              <a:gd name="connsiteX5538" fmla="*/ 5043048 w 7362098"/>
                              <a:gd name="connsiteY5538" fmla="*/ 2205065 h 4900456"/>
                              <a:gd name="connsiteX5539" fmla="*/ 256773 w 7362098"/>
                              <a:gd name="connsiteY5539" fmla="*/ 2204416 h 4900456"/>
                              <a:gd name="connsiteX5540" fmla="*/ 275885 w 7362098"/>
                              <a:gd name="connsiteY5540" fmla="*/ 2218637 h 4900456"/>
                              <a:gd name="connsiteX5541" fmla="*/ 270296 w 7362098"/>
                              <a:gd name="connsiteY5541" fmla="*/ 2222230 h 4900456"/>
                              <a:gd name="connsiteX5542" fmla="*/ 235965 w 7362098"/>
                              <a:gd name="connsiteY5542" fmla="*/ 2214246 h 4900456"/>
                              <a:gd name="connsiteX5543" fmla="*/ 228779 w 7362098"/>
                              <a:gd name="connsiteY5543" fmla="*/ 2248179 h 4900456"/>
                              <a:gd name="connsiteX5544" fmla="*/ 223190 w 7362098"/>
                              <a:gd name="connsiteY5544" fmla="*/ 2251772 h 4900456"/>
                              <a:gd name="connsiteX5545" fmla="*/ 222392 w 7362098"/>
                              <a:gd name="connsiteY5545" fmla="*/ 2250574 h 4900456"/>
                              <a:gd name="connsiteX5546" fmla="*/ 233170 w 7362098"/>
                              <a:gd name="connsiteY5546" fmla="*/ 2207859 h 4900456"/>
                              <a:gd name="connsiteX5547" fmla="*/ 256773 w 7362098"/>
                              <a:gd name="connsiteY5547" fmla="*/ 2204416 h 4900456"/>
                              <a:gd name="connsiteX5548" fmla="*/ 3699146 w 7362098"/>
                              <a:gd name="connsiteY5548" fmla="*/ 2204366 h 4900456"/>
                              <a:gd name="connsiteX5549" fmla="*/ 3708527 w 7362098"/>
                              <a:gd name="connsiteY5549" fmla="*/ 2205464 h 4900456"/>
                              <a:gd name="connsiteX5550" fmla="*/ 3715712 w 7362098"/>
                              <a:gd name="connsiteY5550" fmla="*/ 2217440 h 4900456"/>
                              <a:gd name="connsiteX5551" fmla="*/ 3719305 w 7362098"/>
                              <a:gd name="connsiteY5551" fmla="*/ 2222230 h 4900456"/>
                              <a:gd name="connsiteX5552" fmla="*/ 3725293 w 7362098"/>
                              <a:gd name="connsiteY5552" fmla="*/ 2222230 h 4900456"/>
                              <a:gd name="connsiteX5553" fmla="*/ 3725692 w 7362098"/>
                              <a:gd name="connsiteY5553" fmla="*/ 2222230 h 4900456"/>
                              <a:gd name="connsiteX5554" fmla="*/ 3726091 w 7362098"/>
                              <a:gd name="connsiteY5554" fmla="*/ 2221831 h 4900456"/>
                              <a:gd name="connsiteX5555" fmla="*/ 3739265 w 7362098"/>
                              <a:gd name="connsiteY5555" fmla="*/ 2221432 h 4900456"/>
                              <a:gd name="connsiteX5556" fmla="*/ 3746451 w 7362098"/>
                              <a:gd name="connsiteY5556" fmla="*/ 2233008 h 4900456"/>
                              <a:gd name="connsiteX5557" fmla="*/ 3746451 w 7362098"/>
                              <a:gd name="connsiteY5557" fmla="*/ 2233408 h 4900456"/>
                              <a:gd name="connsiteX5558" fmla="*/ 3750044 w 7362098"/>
                              <a:gd name="connsiteY5558" fmla="*/ 2238198 h 4900456"/>
                              <a:gd name="connsiteX5559" fmla="*/ 3756432 w 7362098"/>
                              <a:gd name="connsiteY5559" fmla="*/ 2238198 h 4900456"/>
                              <a:gd name="connsiteX5560" fmla="*/ 3756831 w 7362098"/>
                              <a:gd name="connsiteY5560" fmla="*/ 2238198 h 4900456"/>
                              <a:gd name="connsiteX5561" fmla="*/ 3770803 w 7362098"/>
                              <a:gd name="connsiteY5561" fmla="*/ 2237400 h 4900456"/>
                              <a:gd name="connsiteX5562" fmla="*/ 3777988 w 7362098"/>
                              <a:gd name="connsiteY5562" fmla="*/ 2249377 h 4900456"/>
                              <a:gd name="connsiteX5563" fmla="*/ 3781581 w 7362098"/>
                              <a:gd name="connsiteY5563" fmla="*/ 2254167 h 4900456"/>
                              <a:gd name="connsiteX5564" fmla="*/ 3784775 w 7362098"/>
                              <a:gd name="connsiteY5564" fmla="*/ 2254965 h 4900456"/>
                              <a:gd name="connsiteX5565" fmla="*/ 3789166 w 7362098"/>
                              <a:gd name="connsiteY5565" fmla="*/ 2255365 h 4900456"/>
                              <a:gd name="connsiteX5566" fmla="*/ 3792759 w 7362098"/>
                              <a:gd name="connsiteY5566" fmla="*/ 2259357 h 4900456"/>
                              <a:gd name="connsiteX5567" fmla="*/ 3787170 w 7362098"/>
                              <a:gd name="connsiteY5567" fmla="*/ 2263349 h 4900456"/>
                              <a:gd name="connsiteX5568" fmla="*/ 3781182 w 7362098"/>
                              <a:gd name="connsiteY5568" fmla="*/ 2262949 h 4900456"/>
                              <a:gd name="connsiteX5569" fmla="*/ 3776391 w 7362098"/>
                              <a:gd name="connsiteY5569" fmla="*/ 2261353 h 4900456"/>
                              <a:gd name="connsiteX5570" fmla="*/ 3769206 w 7362098"/>
                              <a:gd name="connsiteY5570" fmla="*/ 2249377 h 4900456"/>
                              <a:gd name="connsiteX5571" fmla="*/ 3766012 w 7362098"/>
                              <a:gd name="connsiteY5571" fmla="*/ 2244585 h 4900456"/>
                              <a:gd name="connsiteX5572" fmla="*/ 3759226 w 7362098"/>
                              <a:gd name="connsiteY5572" fmla="*/ 2244984 h 4900456"/>
                              <a:gd name="connsiteX5573" fmla="*/ 3745652 w 7362098"/>
                              <a:gd name="connsiteY5573" fmla="*/ 2245384 h 4900456"/>
                              <a:gd name="connsiteX5574" fmla="*/ 3738467 w 7362098"/>
                              <a:gd name="connsiteY5574" fmla="*/ 2233807 h 4900456"/>
                              <a:gd name="connsiteX5575" fmla="*/ 3734874 w 7362098"/>
                              <a:gd name="connsiteY5575" fmla="*/ 2228617 h 4900456"/>
                              <a:gd name="connsiteX5576" fmla="*/ 3728886 w 7362098"/>
                              <a:gd name="connsiteY5576" fmla="*/ 2228617 h 4900456"/>
                              <a:gd name="connsiteX5577" fmla="*/ 3728487 w 7362098"/>
                              <a:gd name="connsiteY5577" fmla="*/ 2228617 h 4900456"/>
                              <a:gd name="connsiteX5578" fmla="*/ 3714914 w 7362098"/>
                              <a:gd name="connsiteY5578" fmla="*/ 2229017 h 4900456"/>
                              <a:gd name="connsiteX5579" fmla="*/ 3707728 w 7362098"/>
                              <a:gd name="connsiteY5579" fmla="*/ 2217041 h 4900456"/>
                              <a:gd name="connsiteX5580" fmla="*/ 3704535 w 7362098"/>
                              <a:gd name="connsiteY5580" fmla="*/ 2212250 h 4900456"/>
                              <a:gd name="connsiteX5581" fmla="*/ 3697748 w 7362098"/>
                              <a:gd name="connsiteY5581" fmla="*/ 2212649 h 4900456"/>
                              <a:gd name="connsiteX5582" fmla="*/ 3684175 w 7362098"/>
                              <a:gd name="connsiteY5582" fmla="*/ 2213049 h 4900456"/>
                              <a:gd name="connsiteX5583" fmla="*/ 3681780 w 7362098"/>
                              <a:gd name="connsiteY5583" fmla="*/ 2211452 h 4900456"/>
                              <a:gd name="connsiteX5584" fmla="*/ 3680218 w 7362098"/>
                              <a:gd name="connsiteY5584" fmla="*/ 2206262 h 4900456"/>
                              <a:gd name="connsiteX5585" fmla="*/ 3685373 w 7362098"/>
                              <a:gd name="connsiteY5585" fmla="*/ 2204665 h 4900456"/>
                              <a:gd name="connsiteX5586" fmla="*/ 3687768 w 7362098"/>
                              <a:gd name="connsiteY5586" fmla="*/ 2206262 h 4900456"/>
                              <a:gd name="connsiteX5587" fmla="*/ 3694155 w 7362098"/>
                              <a:gd name="connsiteY5587" fmla="*/ 2206262 h 4900456"/>
                              <a:gd name="connsiteX5588" fmla="*/ 3694555 w 7362098"/>
                              <a:gd name="connsiteY5588" fmla="*/ 2206262 h 4900456"/>
                              <a:gd name="connsiteX5589" fmla="*/ 3699146 w 7362098"/>
                              <a:gd name="connsiteY5589" fmla="*/ 2204366 h 4900456"/>
                              <a:gd name="connsiteX5590" fmla="*/ 4981173 w 7362098"/>
                              <a:gd name="connsiteY5590" fmla="*/ 2200275 h 4900456"/>
                              <a:gd name="connsiteX5591" fmla="*/ 4983569 w 7362098"/>
                              <a:gd name="connsiteY5591" fmla="*/ 2202271 h 4900456"/>
                              <a:gd name="connsiteX5592" fmla="*/ 4981573 w 7362098"/>
                              <a:gd name="connsiteY5592" fmla="*/ 2204666 h 4900456"/>
                              <a:gd name="connsiteX5593" fmla="*/ 4964007 w 7362098"/>
                              <a:gd name="connsiteY5593" fmla="*/ 2207062 h 4900456"/>
                              <a:gd name="connsiteX5594" fmla="*/ 4961612 w 7362098"/>
                              <a:gd name="connsiteY5594" fmla="*/ 2205066 h 4900456"/>
                              <a:gd name="connsiteX5595" fmla="*/ 4963608 w 7362098"/>
                              <a:gd name="connsiteY5595" fmla="*/ 2202670 h 4900456"/>
                              <a:gd name="connsiteX5596" fmla="*/ 5060215 w 7362098"/>
                              <a:gd name="connsiteY5596" fmla="*/ 2190295 h 4900456"/>
                              <a:gd name="connsiteX5597" fmla="*/ 5062610 w 7362098"/>
                              <a:gd name="connsiteY5597" fmla="*/ 2192291 h 4900456"/>
                              <a:gd name="connsiteX5598" fmla="*/ 5060614 w 7362098"/>
                              <a:gd name="connsiteY5598" fmla="*/ 2194686 h 4900456"/>
                              <a:gd name="connsiteX5599" fmla="*/ 5043048 w 7362098"/>
                              <a:gd name="connsiteY5599" fmla="*/ 2197082 h 4900456"/>
                              <a:gd name="connsiteX5600" fmla="*/ 5040653 w 7362098"/>
                              <a:gd name="connsiteY5600" fmla="*/ 2195086 h 4900456"/>
                              <a:gd name="connsiteX5601" fmla="*/ 5042649 w 7362098"/>
                              <a:gd name="connsiteY5601" fmla="*/ 2192690 h 4900456"/>
                              <a:gd name="connsiteX5602" fmla="*/ 4965603 w 7362098"/>
                              <a:gd name="connsiteY5602" fmla="*/ 2183109 h 4900456"/>
                              <a:gd name="connsiteX5603" fmla="*/ 4982371 w 7362098"/>
                              <a:gd name="connsiteY5603" fmla="*/ 2187900 h 4900456"/>
                              <a:gd name="connsiteX5604" fmla="*/ 4983968 w 7362098"/>
                              <a:gd name="connsiteY5604" fmla="*/ 2190694 h 4900456"/>
                              <a:gd name="connsiteX5605" fmla="*/ 4982371 w 7362098"/>
                              <a:gd name="connsiteY5605" fmla="*/ 2192291 h 4900456"/>
                              <a:gd name="connsiteX5606" fmla="*/ 4981572 w 7362098"/>
                              <a:gd name="connsiteY5606" fmla="*/ 2192291 h 4900456"/>
                              <a:gd name="connsiteX5607" fmla="*/ 4964805 w 7362098"/>
                              <a:gd name="connsiteY5607" fmla="*/ 2187500 h 4900456"/>
                              <a:gd name="connsiteX5608" fmla="*/ 4962809 w 7362098"/>
                              <a:gd name="connsiteY5608" fmla="*/ 2184705 h 4900456"/>
                              <a:gd name="connsiteX5609" fmla="*/ 4965603 w 7362098"/>
                              <a:gd name="connsiteY5609" fmla="*/ 2183109 h 4900456"/>
                              <a:gd name="connsiteX5610" fmla="*/ 5053429 w 7362098"/>
                              <a:gd name="connsiteY5610" fmla="*/ 2172729 h 4900456"/>
                              <a:gd name="connsiteX5611" fmla="*/ 5056223 w 7362098"/>
                              <a:gd name="connsiteY5611" fmla="*/ 2173528 h 4900456"/>
                              <a:gd name="connsiteX5612" fmla="*/ 5055425 w 7362098"/>
                              <a:gd name="connsiteY5612" fmla="*/ 2176322 h 4900456"/>
                              <a:gd name="connsiteX5613" fmla="*/ 5040254 w 7362098"/>
                              <a:gd name="connsiteY5613" fmla="*/ 2185106 h 4900456"/>
                              <a:gd name="connsiteX5614" fmla="*/ 5039456 w 7362098"/>
                              <a:gd name="connsiteY5614" fmla="*/ 2185505 h 4900456"/>
                              <a:gd name="connsiteX5615" fmla="*/ 5037460 w 7362098"/>
                              <a:gd name="connsiteY5615" fmla="*/ 2184307 h 4900456"/>
                              <a:gd name="connsiteX5616" fmla="*/ 5038258 w 7362098"/>
                              <a:gd name="connsiteY5616" fmla="*/ 2181513 h 4900456"/>
                              <a:gd name="connsiteX5617" fmla="*/ 3715912 w 7362098"/>
                              <a:gd name="connsiteY5617" fmla="*/ 2172431 h 4900456"/>
                              <a:gd name="connsiteX5618" fmla="*/ 3725292 w 7362098"/>
                              <a:gd name="connsiteY5618" fmla="*/ 2173529 h 4900456"/>
                              <a:gd name="connsiteX5619" fmla="*/ 3732478 w 7362098"/>
                              <a:gd name="connsiteY5619" fmla="*/ 2185505 h 4900456"/>
                              <a:gd name="connsiteX5620" fmla="*/ 3736071 w 7362098"/>
                              <a:gd name="connsiteY5620" fmla="*/ 2190295 h 4900456"/>
                              <a:gd name="connsiteX5621" fmla="*/ 3742059 w 7362098"/>
                              <a:gd name="connsiteY5621" fmla="*/ 2190295 h 4900456"/>
                              <a:gd name="connsiteX5622" fmla="*/ 3742458 w 7362098"/>
                              <a:gd name="connsiteY5622" fmla="*/ 2190295 h 4900456"/>
                              <a:gd name="connsiteX5623" fmla="*/ 3742857 w 7362098"/>
                              <a:gd name="connsiteY5623" fmla="*/ 2189896 h 4900456"/>
                              <a:gd name="connsiteX5624" fmla="*/ 3756031 w 7362098"/>
                              <a:gd name="connsiteY5624" fmla="*/ 2189497 h 4900456"/>
                              <a:gd name="connsiteX5625" fmla="*/ 3763216 w 7362098"/>
                              <a:gd name="connsiteY5625" fmla="*/ 2201073 h 4900456"/>
                              <a:gd name="connsiteX5626" fmla="*/ 3763216 w 7362098"/>
                              <a:gd name="connsiteY5626" fmla="*/ 2201473 h 4900456"/>
                              <a:gd name="connsiteX5627" fmla="*/ 3766810 w 7362098"/>
                              <a:gd name="connsiteY5627" fmla="*/ 2206263 h 4900456"/>
                              <a:gd name="connsiteX5628" fmla="*/ 3773197 w 7362098"/>
                              <a:gd name="connsiteY5628" fmla="*/ 2206263 h 4900456"/>
                              <a:gd name="connsiteX5629" fmla="*/ 3773597 w 7362098"/>
                              <a:gd name="connsiteY5629" fmla="*/ 2206263 h 4900456"/>
                              <a:gd name="connsiteX5630" fmla="*/ 3787569 w 7362098"/>
                              <a:gd name="connsiteY5630" fmla="*/ 2205465 h 4900456"/>
                              <a:gd name="connsiteX5631" fmla="*/ 3794754 w 7362098"/>
                              <a:gd name="connsiteY5631" fmla="*/ 2217442 h 4900456"/>
                              <a:gd name="connsiteX5632" fmla="*/ 3798347 w 7362098"/>
                              <a:gd name="connsiteY5632" fmla="*/ 2222232 h 4900456"/>
                              <a:gd name="connsiteX5633" fmla="*/ 3801541 w 7362098"/>
                              <a:gd name="connsiteY5633" fmla="*/ 2223030 h 4900456"/>
                              <a:gd name="connsiteX5634" fmla="*/ 3805932 w 7362098"/>
                              <a:gd name="connsiteY5634" fmla="*/ 2223430 h 4900456"/>
                              <a:gd name="connsiteX5635" fmla="*/ 3809524 w 7362098"/>
                              <a:gd name="connsiteY5635" fmla="*/ 2227422 h 4900456"/>
                              <a:gd name="connsiteX5636" fmla="*/ 3803936 w 7362098"/>
                              <a:gd name="connsiteY5636" fmla="*/ 2231414 h 4900456"/>
                              <a:gd name="connsiteX5637" fmla="*/ 3797948 w 7362098"/>
                              <a:gd name="connsiteY5637" fmla="*/ 2231014 h 4900456"/>
                              <a:gd name="connsiteX5638" fmla="*/ 3793157 w 7362098"/>
                              <a:gd name="connsiteY5638" fmla="*/ 2229418 h 4900456"/>
                              <a:gd name="connsiteX5639" fmla="*/ 3785972 w 7362098"/>
                              <a:gd name="connsiteY5639" fmla="*/ 2217442 h 4900456"/>
                              <a:gd name="connsiteX5640" fmla="*/ 3782778 w 7362098"/>
                              <a:gd name="connsiteY5640" fmla="*/ 2212650 h 4900456"/>
                              <a:gd name="connsiteX5641" fmla="*/ 3775992 w 7362098"/>
                              <a:gd name="connsiteY5641" fmla="*/ 2213049 h 4900456"/>
                              <a:gd name="connsiteX5642" fmla="*/ 3762418 w 7362098"/>
                              <a:gd name="connsiteY5642" fmla="*/ 2213449 h 4900456"/>
                              <a:gd name="connsiteX5643" fmla="*/ 3755232 w 7362098"/>
                              <a:gd name="connsiteY5643" fmla="*/ 2201872 h 4900456"/>
                              <a:gd name="connsiteX5644" fmla="*/ 3751640 w 7362098"/>
                              <a:gd name="connsiteY5644" fmla="*/ 2196682 h 4900456"/>
                              <a:gd name="connsiteX5645" fmla="*/ 3745652 w 7362098"/>
                              <a:gd name="connsiteY5645" fmla="*/ 2196682 h 4900456"/>
                              <a:gd name="connsiteX5646" fmla="*/ 3745252 w 7362098"/>
                              <a:gd name="connsiteY5646" fmla="*/ 2196682 h 4900456"/>
                              <a:gd name="connsiteX5647" fmla="*/ 3731680 w 7362098"/>
                              <a:gd name="connsiteY5647" fmla="*/ 2197082 h 4900456"/>
                              <a:gd name="connsiteX5648" fmla="*/ 3724494 w 7362098"/>
                              <a:gd name="connsiteY5648" fmla="*/ 2185106 h 4900456"/>
                              <a:gd name="connsiteX5649" fmla="*/ 3721300 w 7362098"/>
                              <a:gd name="connsiteY5649" fmla="*/ 2180315 h 4900456"/>
                              <a:gd name="connsiteX5650" fmla="*/ 3714514 w 7362098"/>
                              <a:gd name="connsiteY5650" fmla="*/ 2180714 h 4900456"/>
                              <a:gd name="connsiteX5651" fmla="*/ 3700941 w 7362098"/>
                              <a:gd name="connsiteY5651" fmla="*/ 2181114 h 4900456"/>
                              <a:gd name="connsiteX5652" fmla="*/ 3698546 w 7362098"/>
                              <a:gd name="connsiteY5652" fmla="*/ 2179517 h 4900456"/>
                              <a:gd name="connsiteX5653" fmla="*/ 3696949 w 7362098"/>
                              <a:gd name="connsiteY5653" fmla="*/ 2174327 h 4900456"/>
                              <a:gd name="connsiteX5654" fmla="*/ 3702139 w 7362098"/>
                              <a:gd name="connsiteY5654" fmla="*/ 2172730 h 4900456"/>
                              <a:gd name="connsiteX5655" fmla="*/ 3704534 w 7362098"/>
                              <a:gd name="connsiteY5655" fmla="*/ 2174327 h 4900456"/>
                              <a:gd name="connsiteX5656" fmla="*/ 3710921 w 7362098"/>
                              <a:gd name="connsiteY5656" fmla="*/ 2174327 h 4900456"/>
                              <a:gd name="connsiteX5657" fmla="*/ 3711321 w 7362098"/>
                              <a:gd name="connsiteY5657" fmla="*/ 2174327 h 4900456"/>
                              <a:gd name="connsiteX5658" fmla="*/ 3715912 w 7362098"/>
                              <a:gd name="connsiteY5658" fmla="*/ 2172431 h 4900456"/>
                              <a:gd name="connsiteX5659" fmla="*/ 4975184 w 7362098"/>
                              <a:gd name="connsiteY5659" fmla="*/ 2167540 h 4900456"/>
                              <a:gd name="connsiteX5660" fmla="*/ 4989157 w 7362098"/>
                              <a:gd name="connsiteY5660" fmla="*/ 2178319 h 4900456"/>
                              <a:gd name="connsiteX5661" fmla="*/ 4989557 w 7362098"/>
                              <a:gd name="connsiteY5661" fmla="*/ 2181114 h 4900456"/>
                              <a:gd name="connsiteX5662" fmla="*/ 4987960 w 7362098"/>
                              <a:gd name="connsiteY5662" fmla="*/ 2181912 h 4900456"/>
                              <a:gd name="connsiteX5663" fmla="*/ 4986363 w 7362098"/>
                              <a:gd name="connsiteY5663" fmla="*/ 2181513 h 4900456"/>
                              <a:gd name="connsiteX5664" fmla="*/ 4972789 w 7362098"/>
                              <a:gd name="connsiteY5664" fmla="*/ 2170734 h 4900456"/>
                              <a:gd name="connsiteX5665" fmla="*/ 4972390 w 7362098"/>
                              <a:gd name="connsiteY5665" fmla="*/ 2167939 h 4900456"/>
                              <a:gd name="connsiteX5666" fmla="*/ 4975184 w 7362098"/>
                              <a:gd name="connsiteY5666" fmla="*/ 2167540 h 4900456"/>
                              <a:gd name="connsiteX5667" fmla="*/ 1531371 w 7362098"/>
                              <a:gd name="connsiteY5667" fmla="*/ 2163149 h 4900456"/>
                              <a:gd name="connsiteX5668" fmla="*/ 1534163 w 7362098"/>
                              <a:gd name="connsiteY5668" fmla="*/ 2164745 h 4900456"/>
                              <a:gd name="connsiteX5669" fmla="*/ 1551727 w 7362098"/>
                              <a:gd name="connsiteY5669" fmla="*/ 2175524 h 4900456"/>
                              <a:gd name="connsiteX5670" fmla="*/ 1554920 w 7362098"/>
                              <a:gd name="connsiteY5670" fmla="*/ 2177121 h 4900456"/>
                              <a:gd name="connsiteX5671" fmla="*/ 1553727 w 7362098"/>
                              <a:gd name="connsiteY5671" fmla="*/ 2179915 h 4900456"/>
                              <a:gd name="connsiteX5672" fmla="*/ 1553325 w 7362098"/>
                              <a:gd name="connsiteY5672" fmla="*/ 2179915 h 4900456"/>
                              <a:gd name="connsiteX5673" fmla="*/ 1540555 w 7362098"/>
                              <a:gd name="connsiteY5673" fmla="*/ 2178717 h 4900456"/>
                              <a:gd name="connsiteX5674" fmla="*/ 1511817 w 7362098"/>
                              <a:gd name="connsiteY5674" fmla="*/ 2211054 h 4900456"/>
                              <a:gd name="connsiteX5675" fmla="*/ 1468696 w 7362098"/>
                              <a:gd name="connsiteY5675" fmla="*/ 2214247 h 4900456"/>
                              <a:gd name="connsiteX5676" fmla="*/ 1461912 w 7362098"/>
                              <a:gd name="connsiteY5676" fmla="*/ 2225425 h 4900456"/>
                              <a:gd name="connsiteX5677" fmla="*/ 1461513 w 7362098"/>
                              <a:gd name="connsiteY5677" fmla="*/ 2225824 h 4900456"/>
                              <a:gd name="connsiteX5678" fmla="*/ 1458715 w 7362098"/>
                              <a:gd name="connsiteY5678" fmla="*/ 2225026 h 4900456"/>
                              <a:gd name="connsiteX5679" fmla="*/ 1459115 w 7362098"/>
                              <a:gd name="connsiteY5679" fmla="*/ 2221832 h 4900456"/>
                              <a:gd name="connsiteX5680" fmla="*/ 1461111 w 7362098"/>
                              <a:gd name="connsiteY5680" fmla="*/ 2201073 h 4900456"/>
                              <a:gd name="connsiteX5681" fmla="*/ 1461513 w 7362098"/>
                              <a:gd name="connsiteY5681" fmla="*/ 2197879 h 4900456"/>
                              <a:gd name="connsiteX5682" fmla="*/ 1464705 w 7362098"/>
                              <a:gd name="connsiteY5682" fmla="*/ 2198278 h 4900456"/>
                              <a:gd name="connsiteX5683" fmla="*/ 1469095 w 7362098"/>
                              <a:gd name="connsiteY5683" fmla="*/ 2209856 h 4900456"/>
                              <a:gd name="connsiteX5684" fmla="*/ 1469497 w 7362098"/>
                              <a:gd name="connsiteY5684" fmla="*/ 2209856 h 4900456"/>
                              <a:gd name="connsiteX5685" fmla="*/ 1509821 w 7362098"/>
                              <a:gd name="connsiteY5685" fmla="*/ 2207061 h 4900456"/>
                              <a:gd name="connsiteX5686" fmla="*/ 1536161 w 7362098"/>
                              <a:gd name="connsiteY5686" fmla="*/ 2176721 h 4900456"/>
                              <a:gd name="connsiteX5687" fmla="*/ 1536161 w 7362098"/>
                              <a:gd name="connsiteY5687" fmla="*/ 2176322 h 4900456"/>
                              <a:gd name="connsiteX5688" fmla="*/ 1529778 w 7362098"/>
                              <a:gd name="connsiteY5688" fmla="*/ 2165943 h 4900456"/>
                              <a:gd name="connsiteX5689" fmla="*/ 1531371 w 7362098"/>
                              <a:gd name="connsiteY5689" fmla="*/ 2163149 h 4900456"/>
                              <a:gd name="connsiteX5690" fmla="*/ 5043449 w 7362098"/>
                              <a:gd name="connsiteY5690" fmla="*/ 2158359 h 4900456"/>
                              <a:gd name="connsiteX5691" fmla="*/ 5043848 w 7362098"/>
                              <a:gd name="connsiteY5691" fmla="*/ 2161154 h 4900456"/>
                              <a:gd name="connsiteX5692" fmla="*/ 5033068 w 7362098"/>
                              <a:gd name="connsiteY5692" fmla="*/ 2175126 h 4900456"/>
                              <a:gd name="connsiteX5693" fmla="*/ 5031472 w 7362098"/>
                              <a:gd name="connsiteY5693" fmla="*/ 2175925 h 4900456"/>
                              <a:gd name="connsiteX5694" fmla="*/ 5029875 w 7362098"/>
                              <a:gd name="connsiteY5694" fmla="*/ 2175526 h 4900456"/>
                              <a:gd name="connsiteX5695" fmla="*/ 5029875 w 7362098"/>
                              <a:gd name="connsiteY5695" fmla="*/ 2172731 h 4900456"/>
                              <a:gd name="connsiteX5696" fmla="*/ 5040654 w 7362098"/>
                              <a:gd name="connsiteY5696" fmla="*/ 2158758 h 4900456"/>
                              <a:gd name="connsiteX5697" fmla="*/ 5043449 w 7362098"/>
                              <a:gd name="connsiteY5697" fmla="*/ 2158359 h 4900456"/>
                              <a:gd name="connsiteX5698" fmla="*/ 4987160 w 7362098"/>
                              <a:gd name="connsiteY5698" fmla="*/ 2154765 h 4900456"/>
                              <a:gd name="connsiteX5699" fmla="*/ 4989954 w 7362098"/>
                              <a:gd name="connsiteY5699" fmla="*/ 2155564 h 4900456"/>
                              <a:gd name="connsiteX5700" fmla="*/ 4998738 w 7362098"/>
                              <a:gd name="connsiteY5700" fmla="*/ 2170734 h 4900456"/>
                              <a:gd name="connsiteX5701" fmla="*/ 4997939 w 7362098"/>
                              <a:gd name="connsiteY5701" fmla="*/ 2173529 h 4900456"/>
                              <a:gd name="connsiteX5702" fmla="*/ 4997141 w 7362098"/>
                              <a:gd name="connsiteY5702" fmla="*/ 2173928 h 4900456"/>
                              <a:gd name="connsiteX5703" fmla="*/ 4995145 w 7362098"/>
                              <a:gd name="connsiteY5703" fmla="*/ 2172730 h 4900456"/>
                              <a:gd name="connsiteX5704" fmla="*/ 4986361 w 7362098"/>
                              <a:gd name="connsiteY5704" fmla="*/ 2157560 h 4900456"/>
                              <a:gd name="connsiteX5705" fmla="*/ 4987160 w 7362098"/>
                              <a:gd name="connsiteY5705" fmla="*/ 2154765 h 4900456"/>
                              <a:gd name="connsiteX5706" fmla="*/ 5025884 w 7362098"/>
                              <a:gd name="connsiteY5706" fmla="*/ 2149577 h 4900456"/>
                              <a:gd name="connsiteX5707" fmla="*/ 5027481 w 7362098"/>
                              <a:gd name="connsiteY5707" fmla="*/ 2152371 h 4900456"/>
                              <a:gd name="connsiteX5708" fmla="*/ 5022689 w 7362098"/>
                              <a:gd name="connsiteY5708" fmla="*/ 2169138 h 4900456"/>
                              <a:gd name="connsiteX5709" fmla="*/ 5021092 w 7362098"/>
                              <a:gd name="connsiteY5709" fmla="*/ 2170735 h 4900456"/>
                              <a:gd name="connsiteX5710" fmla="*/ 5020294 w 7362098"/>
                              <a:gd name="connsiteY5710" fmla="*/ 2170735 h 4900456"/>
                              <a:gd name="connsiteX5711" fmla="*/ 5018298 w 7362098"/>
                              <a:gd name="connsiteY5711" fmla="*/ 2167941 h 4900456"/>
                              <a:gd name="connsiteX5712" fmla="*/ 5023089 w 7362098"/>
                              <a:gd name="connsiteY5712" fmla="*/ 2151174 h 4900456"/>
                              <a:gd name="connsiteX5713" fmla="*/ 5025884 w 7362098"/>
                              <a:gd name="connsiteY5713" fmla="*/ 2149577 h 4900456"/>
                              <a:gd name="connsiteX5714" fmla="*/ 5005923 w 7362098"/>
                              <a:gd name="connsiteY5714" fmla="*/ 2147980 h 4900456"/>
                              <a:gd name="connsiteX5715" fmla="*/ 5008318 w 7362098"/>
                              <a:gd name="connsiteY5715" fmla="*/ 2149976 h 4900456"/>
                              <a:gd name="connsiteX5716" fmla="*/ 5010714 w 7362098"/>
                              <a:gd name="connsiteY5716" fmla="*/ 2167542 h 4900456"/>
                              <a:gd name="connsiteX5717" fmla="*/ 5008718 w 7362098"/>
                              <a:gd name="connsiteY5717" fmla="*/ 2169937 h 4900456"/>
                              <a:gd name="connsiteX5718" fmla="*/ 5006322 w 7362098"/>
                              <a:gd name="connsiteY5718" fmla="*/ 2167941 h 4900456"/>
                              <a:gd name="connsiteX5719" fmla="*/ 5003927 w 7362098"/>
                              <a:gd name="connsiteY5719" fmla="*/ 2150375 h 4900456"/>
                              <a:gd name="connsiteX5720" fmla="*/ 5005923 w 7362098"/>
                              <a:gd name="connsiteY5720" fmla="*/ 2147980 h 4900456"/>
                              <a:gd name="connsiteX5721" fmla="*/ 4050290 w 7362098"/>
                              <a:gd name="connsiteY5721" fmla="*/ 2122980 h 4900456"/>
                              <a:gd name="connsiteX5722" fmla="*/ 4069403 w 7362098"/>
                              <a:gd name="connsiteY5722" fmla="*/ 2137201 h 4900456"/>
                              <a:gd name="connsiteX5723" fmla="*/ 4063814 w 7362098"/>
                              <a:gd name="connsiteY5723" fmla="*/ 2140794 h 4900456"/>
                              <a:gd name="connsiteX5724" fmla="*/ 4029482 w 7362098"/>
                              <a:gd name="connsiteY5724" fmla="*/ 2132810 h 4900456"/>
                              <a:gd name="connsiteX5725" fmla="*/ 4022296 w 7362098"/>
                              <a:gd name="connsiteY5725" fmla="*/ 2166743 h 4900456"/>
                              <a:gd name="connsiteX5726" fmla="*/ 4016707 w 7362098"/>
                              <a:gd name="connsiteY5726" fmla="*/ 2170336 h 4900456"/>
                              <a:gd name="connsiteX5727" fmla="*/ 4015909 w 7362098"/>
                              <a:gd name="connsiteY5727" fmla="*/ 2169138 h 4900456"/>
                              <a:gd name="connsiteX5728" fmla="*/ 4026687 w 7362098"/>
                              <a:gd name="connsiteY5728" fmla="*/ 2126423 h 4900456"/>
                              <a:gd name="connsiteX5729" fmla="*/ 4050290 w 7362098"/>
                              <a:gd name="connsiteY5729" fmla="*/ 2122980 h 4900456"/>
                              <a:gd name="connsiteX5730" fmla="*/ 5324884 w 7362098"/>
                              <a:gd name="connsiteY5730" fmla="*/ 2081713 h 4900456"/>
                              <a:gd name="connsiteX5731" fmla="*/ 5327678 w 7362098"/>
                              <a:gd name="connsiteY5731" fmla="*/ 2083310 h 4900456"/>
                              <a:gd name="connsiteX5732" fmla="*/ 5345243 w 7362098"/>
                              <a:gd name="connsiteY5732" fmla="*/ 2094088 h 4900456"/>
                              <a:gd name="connsiteX5733" fmla="*/ 5348436 w 7362098"/>
                              <a:gd name="connsiteY5733" fmla="*/ 2095685 h 4900456"/>
                              <a:gd name="connsiteX5734" fmla="*/ 5347239 w 7362098"/>
                              <a:gd name="connsiteY5734" fmla="*/ 2098479 h 4900456"/>
                              <a:gd name="connsiteX5735" fmla="*/ 5346840 w 7362098"/>
                              <a:gd name="connsiteY5735" fmla="*/ 2098479 h 4900456"/>
                              <a:gd name="connsiteX5736" fmla="*/ 5334065 w 7362098"/>
                              <a:gd name="connsiteY5736" fmla="*/ 2097281 h 4900456"/>
                              <a:gd name="connsiteX5737" fmla="*/ 5305322 w 7362098"/>
                              <a:gd name="connsiteY5737" fmla="*/ 2129617 h 4900456"/>
                              <a:gd name="connsiteX5738" fmla="*/ 5262208 w 7362098"/>
                              <a:gd name="connsiteY5738" fmla="*/ 2132811 h 4900456"/>
                              <a:gd name="connsiteX5739" fmla="*/ 5255422 w 7362098"/>
                              <a:gd name="connsiteY5739" fmla="*/ 2143989 h 4900456"/>
                              <a:gd name="connsiteX5740" fmla="*/ 5255023 w 7362098"/>
                              <a:gd name="connsiteY5740" fmla="*/ 2144388 h 4900456"/>
                              <a:gd name="connsiteX5741" fmla="*/ 5252228 w 7362098"/>
                              <a:gd name="connsiteY5741" fmla="*/ 2143589 h 4900456"/>
                              <a:gd name="connsiteX5742" fmla="*/ 5252627 w 7362098"/>
                              <a:gd name="connsiteY5742" fmla="*/ 2140396 h 4900456"/>
                              <a:gd name="connsiteX5743" fmla="*/ 5254623 w 7362098"/>
                              <a:gd name="connsiteY5743" fmla="*/ 2119636 h 4900456"/>
                              <a:gd name="connsiteX5744" fmla="*/ 5255023 w 7362098"/>
                              <a:gd name="connsiteY5744" fmla="*/ 2116443 h 4900456"/>
                              <a:gd name="connsiteX5745" fmla="*/ 5258216 w 7362098"/>
                              <a:gd name="connsiteY5745" fmla="*/ 2116842 h 4900456"/>
                              <a:gd name="connsiteX5746" fmla="*/ 5262607 w 7362098"/>
                              <a:gd name="connsiteY5746" fmla="*/ 2128420 h 4900456"/>
                              <a:gd name="connsiteX5747" fmla="*/ 5263007 w 7362098"/>
                              <a:gd name="connsiteY5747" fmla="*/ 2128420 h 4900456"/>
                              <a:gd name="connsiteX5748" fmla="*/ 5303326 w 7362098"/>
                              <a:gd name="connsiteY5748" fmla="*/ 2125624 h 4900456"/>
                              <a:gd name="connsiteX5749" fmla="*/ 5329674 w 7362098"/>
                              <a:gd name="connsiteY5749" fmla="*/ 2095285 h 4900456"/>
                              <a:gd name="connsiteX5750" fmla="*/ 5329674 w 7362098"/>
                              <a:gd name="connsiteY5750" fmla="*/ 2094886 h 4900456"/>
                              <a:gd name="connsiteX5751" fmla="*/ 5323287 w 7362098"/>
                              <a:gd name="connsiteY5751" fmla="*/ 2084507 h 4900456"/>
                              <a:gd name="connsiteX5752" fmla="*/ 5324884 w 7362098"/>
                              <a:gd name="connsiteY5752" fmla="*/ 2081713 h 4900456"/>
                              <a:gd name="connsiteX5753" fmla="*/ 6248230 w 7362098"/>
                              <a:gd name="connsiteY5753" fmla="*/ 2078519 h 4900456"/>
                              <a:gd name="connsiteX5754" fmla="*/ 6253020 w 7362098"/>
                              <a:gd name="connsiteY5754" fmla="*/ 2082112 h 4900456"/>
                              <a:gd name="connsiteX5755" fmla="*/ 6256613 w 7362098"/>
                              <a:gd name="connsiteY5755" fmla="*/ 2106463 h 4900456"/>
                              <a:gd name="connsiteX5756" fmla="*/ 6280964 w 7362098"/>
                              <a:gd name="connsiteY5756" fmla="*/ 2102870 h 4900456"/>
                              <a:gd name="connsiteX5757" fmla="*/ 6285755 w 7362098"/>
                              <a:gd name="connsiteY5757" fmla="*/ 2106463 h 4900456"/>
                              <a:gd name="connsiteX5758" fmla="*/ 6282162 w 7362098"/>
                              <a:gd name="connsiteY5758" fmla="*/ 2111253 h 4900456"/>
                              <a:gd name="connsiteX5759" fmla="*/ 6257811 w 7362098"/>
                              <a:gd name="connsiteY5759" fmla="*/ 2114846 h 4900456"/>
                              <a:gd name="connsiteX5760" fmla="*/ 6261404 w 7362098"/>
                              <a:gd name="connsiteY5760" fmla="*/ 2139198 h 4900456"/>
                              <a:gd name="connsiteX5761" fmla="*/ 6257811 w 7362098"/>
                              <a:gd name="connsiteY5761" fmla="*/ 2143988 h 4900456"/>
                              <a:gd name="connsiteX5762" fmla="*/ 6253020 w 7362098"/>
                              <a:gd name="connsiteY5762" fmla="*/ 2140396 h 4900456"/>
                              <a:gd name="connsiteX5763" fmla="*/ 6249428 w 7362098"/>
                              <a:gd name="connsiteY5763" fmla="*/ 2116044 h 4900456"/>
                              <a:gd name="connsiteX5764" fmla="*/ 6225076 w 7362098"/>
                              <a:gd name="connsiteY5764" fmla="*/ 2119636 h 4900456"/>
                              <a:gd name="connsiteX5765" fmla="*/ 6220285 w 7362098"/>
                              <a:gd name="connsiteY5765" fmla="*/ 2116044 h 4900456"/>
                              <a:gd name="connsiteX5766" fmla="*/ 6223878 w 7362098"/>
                              <a:gd name="connsiteY5766" fmla="*/ 2111253 h 4900456"/>
                              <a:gd name="connsiteX5767" fmla="*/ 6248230 w 7362098"/>
                              <a:gd name="connsiteY5767" fmla="*/ 2107660 h 4900456"/>
                              <a:gd name="connsiteX5768" fmla="*/ 6244637 w 7362098"/>
                              <a:gd name="connsiteY5768" fmla="*/ 2083309 h 4900456"/>
                              <a:gd name="connsiteX5769" fmla="*/ 6248230 w 7362098"/>
                              <a:gd name="connsiteY5769" fmla="*/ 2078519 h 4900456"/>
                              <a:gd name="connsiteX5770" fmla="*/ 2101821 w 7362098"/>
                              <a:gd name="connsiteY5770" fmla="*/ 2037801 h 4900456"/>
                              <a:gd name="connsiteX5771" fmla="*/ 2104215 w 7362098"/>
                              <a:gd name="connsiteY5771" fmla="*/ 2039797 h 4900456"/>
                              <a:gd name="connsiteX5772" fmla="*/ 2106611 w 7362098"/>
                              <a:gd name="connsiteY5772" fmla="*/ 2057363 h 4900456"/>
                              <a:gd name="connsiteX5773" fmla="*/ 2104613 w 7362098"/>
                              <a:gd name="connsiteY5773" fmla="*/ 2059758 h 4900456"/>
                              <a:gd name="connsiteX5774" fmla="*/ 2102220 w 7362098"/>
                              <a:gd name="connsiteY5774" fmla="*/ 2057762 h 4900456"/>
                              <a:gd name="connsiteX5775" fmla="*/ 2099824 w 7362098"/>
                              <a:gd name="connsiteY5775" fmla="*/ 2040196 h 4900456"/>
                              <a:gd name="connsiteX5776" fmla="*/ 2101821 w 7362098"/>
                              <a:gd name="connsiteY5776" fmla="*/ 2037801 h 4900456"/>
                              <a:gd name="connsiteX5777" fmla="*/ 2090241 w 7362098"/>
                              <a:gd name="connsiteY5777" fmla="*/ 2037003 h 4900456"/>
                              <a:gd name="connsiteX5778" fmla="*/ 2091442 w 7362098"/>
                              <a:gd name="connsiteY5778" fmla="*/ 2039797 h 4900456"/>
                              <a:gd name="connsiteX5779" fmla="*/ 2086651 w 7362098"/>
                              <a:gd name="connsiteY5779" fmla="*/ 2056564 h 4900456"/>
                              <a:gd name="connsiteX5780" fmla="*/ 2085053 w 7362098"/>
                              <a:gd name="connsiteY5780" fmla="*/ 2058161 h 4900456"/>
                              <a:gd name="connsiteX5781" fmla="*/ 2084255 w 7362098"/>
                              <a:gd name="connsiteY5781" fmla="*/ 2058161 h 4900456"/>
                              <a:gd name="connsiteX5782" fmla="*/ 2082658 w 7362098"/>
                              <a:gd name="connsiteY5782" fmla="*/ 2055367 h 4900456"/>
                              <a:gd name="connsiteX5783" fmla="*/ 2087448 w 7362098"/>
                              <a:gd name="connsiteY5783" fmla="*/ 2038599 h 4900456"/>
                              <a:gd name="connsiteX5784" fmla="*/ 2090241 w 7362098"/>
                              <a:gd name="connsiteY5784" fmla="*/ 2037003 h 4900456"/>
                              <a:gd name="connsiteX5785" fmla="*/ 2112599 w 7362098"/>
                              <a:gd name="connsiteY5785" fmla="*/ 2034207 h 4900456"/>
                              <a:gd name="connsiteX5786" fmla="*/ 2115393 w 7362098"/>
                              <a:gd name="connsiteY5786" fmla="*/ 2035006 h 4900456"/>
                              <a:gd name="connsiteX5787" fmla="*/ 2124177 w 7362098"/>
                              <a:gd name="connsiteY5787" fmla="*/ 2050176 h 4900456"/>
                              <a:gd name="connsiteX5788" fmla="*/ 2123379 w 7362098"/>
                              <a:gd name="connsiteY5788" fmla="*/ 2052971 h 4900456"/>
                              <a:gd name="connsiteX5789" fmla="*/ 2122581 w 7362098"/>
                              <a:gd name="connsiteY5789" fmla="*/ 2053370 h 4900456"/>
                              <a:gd name="connsiteX5790" fmla="*/ 2120584 w 7362098"/>
                              <a:gd name="connsiteY5790" fmla="*/ 2052172 h 4900456"/>
                              <a:gd name="connsiteX5791" fmla="*/ 2111801 w 7362098"/>
                              <a:gd name="connsiteY5791" fmla="*/ 2037002 h 4900456"/>
                              <a:gd name="connsiteX5792" fmla="*/ 2112599 w 7362098"/>
                              <a:gd name="connsiteY5792" fmla="*/ 2034207 h 4900456"/>
                              <a:gd name="connsiteX5793" fmla="*/ 2080263 w 7362098"/>
                              <a:gd name="connsiteY5793" fmla="*/ 2032212 h 4900456"/>
                              <a:gd name="connsiteX5794" fmla="*/ 2081062 w 7362098"/>
                              <a:gd name="connsiteY5794" fmla="*/ 2035006 h 4900456"/>
                              <a:gd name="connsiteX5795" fmla="*/ 2070282 w 7362098"/>
                              <a:gd name="connsiteY5795" fmla="*/ 2048979 h 4900456"/>
                              <a:gd name="connsiteX5796" fmla="*/ 2068685 w 7362098"/>
                              <a:gd name="connsiteY5796" fmla="*/ 2049778 h 4900456"/>
                              <a:gd name="connsiteX5797" fmla="*/ 2067089 w 7362098"/>
                              <a:gd name="connsiteY5797" fmla="*/ 2049379 h 4900456"/>
                              <a:gd name="connsiteX5798" fmla="*/ 2066690 w 7362098"/>
                              <a:gd name="connsiteY5798" fmla="*/ 2046584 h 4900456"/>
                              <a:gd name="connsiteX5799" fmla="*/ 2077469 w 7362098"/>
                              <a:gd name="connsiteY5799" fmla="*/ 2032611 h 4900456"/>
                              <a:gd name="connsiteX5800" fmla="*/ 2080263 w 7362098"/>
                              <a:gd name="connsiteY5800" fmla="*/ 2032212 h 4900456"/>
                              <a:gd name="connsiteX5801" fmla="*/ 757511 w 7362098"/>
                              <a:gd name="connsiteY5801" fmla="*/ 2031913 h 4900456"/>
                              <a:gd name="connsiteX5802" fmla="*/ 766905 w 7362098"/>
                              <a:gd name="connsiteY5802" fmla="*/ 2033011 h 4900456"/>
                              <a:gd name="connsiteX5803" fmla="*/ 774090 w 7362098"/>
                              <a:gd name="connsiteY5803" fmla="*/ 2044986 h 4900456"/>
                              <a:gd name="connsiteX5804" fmla="*/ 777681 w 7362098"/>
                              <a:gd name="connsiteY5804" fmla="*/ 2049777 h 4900456"/>
                              <a:gd name="connsiteX5805" fmla="*/ 783669 w 7362098"/>
                              <a:gd name="connsiteY5805" fmla="*/ 2049777 h 4900456"/>
                              <a:gd name="connsiteX5806" fmla="*/ 784068 w 7362098"/>
                              <a:gd name="connsiteY5806" fmla="*/ 2049777 h 4900456"/>
                              <a:gd name="connsiteX5807" fmla="*/ 784466 w 7362098"/>
                              <a:gd name="connsiteY5807" fmla="*/ 2049378 h 4900456"/>
                              <a:gd name="connsiteX5808" fmla="*/ 797640 w 7362098"/>
                              <a:gd name="connsiteY5808" fmla="*/ 2048978 h 4900456"/>
                              <a:gd name="connsiteX5809" fmla="*/ 804827 w 7362098"/>
                              <a:gd name="connsiteY5809" fmla="*/ 2060555 h 4900456"/>
                              <a:gd name="connsiteX5810" fmla="*/ 804827 w 7362098"/>
                              <a:gd name="connsiteY5810" fmla="*/ 2060954 h 4900456"/>
                              <a:gd name="connsiteX5811" fmla="*/ 808421 w 7362098"/>
                              <a:gd name="connsiteY5811" fmla="*/ 2065745 h 4900456"/>
                              <a:gd name="connsiteX5812" fmla="*/ 814806 w 7362098"/>
                              <a:gd name="connsiteY5812" fmla="*/ 2065745 h 4900456"/>
                              <a:gd name="connsiteX5813" fmla="*/ 815207 w 7362098"/>
                              <a:gd name="connsiteY5813" fmla="*/ 2065745 h 4900456"/>
                              <a:gd name="connsiteX5814" fmla="*/ 829179 w 7362098"/>
                              <a:gd name="connsiteY5814" fmla="*/ 2064946 h 4900456"/>
                              <a:gd name="connsiteX5815" fmla="*/ 836367 w 7362098"/>
                              <a:gd name="connsiteY5815" fmla="*/ 2076923 h 4900456"/>
                              <a:gd name="connsiteX5816" fmla="*/ 839959 w 7362098"/>
                              <a:gd name="connsiteY5816" fmla="*/ 2081714 h 4900456"/>
                              <a:gd name="connsiteX5817" fmla="*/ 843151 w 7362098"/>
                              <a:gd name="connsiteY5817" fmla="*/ 2082512 h 4900456"/>
                              <a:gd name="connsiteX5818" fmla="*/ 847543 w 7362098"/>
                              <a:gd name="connsiteY5818" fmla="*/ 2082911 h 4900456"/>
                              <a:gd name="connsiteX5819" fmla="*/ 851136 w 7362098"/>
                              <a:gd name="connsiteY5819" fmla="*/ 2086903 h 4900456"/>
                              <a:gd name="connsiteX5820" fmla="*/ 845546 w 7362098"/>
                              <a:gd name="connsiteY5820" fmla="*/ 2091295 h 4900456"/>
                              <a:gd name="connsiteX5821" fmla="*/ 839560 w 7362098"/>
                              <a:gd name="connsiteY5821" fmla="*/ 2090895 h 4900456"/>
                              <a:gd name="connsiteX5822" fmla="*/ 834771 w 7362098"/>
                              <a:gd name="connsiteY5822" fmla="*/ 2089299 h 4900456"/>
                              <a:gd name="connsiteX5823" fmla="*/ 827579 w 7362098"/>
                              <a:gd name="connsiteY5823" fmla="*/ 2077323 h 4900456"/>
                              <a:gd name="connsiteX5824" fmla="*/ 824384 w 7362098"/>
                              <a:gd name="connsiteY5824" fmla="*/ 2072531 h 4900456"/>
                              <a:gd name="connsiteX5825" fmla="*/ 817600 w 7362098"/>
                              <a:gd name="connsiteY5825" fmla="*/ 2072930 h 4900456"/>
                              <a:gd name="connsiteX5826" fmla="*/ 804028 w 7362098"/>
                              <a:gd name="connsiteY5826" fmla="*/ 2073330 h 4900456"/>
                              <a:gd name="connsiteX5827" fmla="*/ 796843 w 7362098"/>
                              <a:gd name="connsiteY5827" fmla="*/ 2061753 h 4900456"/>
                              <a:gd name="connsiteX5828" fmla="*/ 793248 w 7362098"/>
                              <a:gd name="connsiteY5828" fmla="*/ 2056563 h 4900456"/>
                              <a:gd name="connsiteX5829" fmla="*/ 787262 w 7362098"/>
                              <a:gd name="connsiteY5829" fmla="*/ 2056563 h 4900456"/>
                              <a:gd name="connsiteX5830" fmla="*/ 786862 w 7362098"/>
                              <a:gd name="connsiteY5830" fmla="*/ 2056563 h 4900456"/>
                              <a:gd name="connsiteX5831" fmla="*/ 773292 w 7362098"/>
                              <a:gd name="connsiteY5831" fmla="*/ 2056962 h 4900456"/>
                              <a:gd name="connsiteX5832" fmla="*/ 766107 w 7362098"/>
                              <a:gd name="connsiteY5832" fmla="*/ 2044986 h 4900456"/>
                              <a:gd name="connsiteX5833" fmla="*/ 762900 w 7362098"/>
                              <a:gd name="connsiteY5833" fmla="*/ 2040196 h 4900456"/>
                              <a:gd name="connsiteX5834" fmla="*/ 756113 w 7362098"/>
                              <a:gd name="connsiteY5834" fmla="*/ 2040595 h 4900456"/>
                              <a:gd name="connsiteX5835" fmla="*/ 742540 w 7362098"/>
                              <a:gd name="connsiteY5835" fmla="*/ 2040995 h 4900456"/>
                              <a:gd name="connsiteX5836" fmla="*/ 740145 w 7362098"/>
                              <a:gd name="connsiteY5836" fmla="*/ 2039398 h 4900456"/>
                              <a:gd name="connsiteX5837" fmla="*/ 738548 w 7362098"/>
                              <a:gd name="connsiteY5837" fmla="*/ 2034208 h 4900456"/>
                              <a:gd name="connsiteX5838" fmla="*/ 743738 w 7362098"/>
                              <a:gd name="connsiteY5838" fmla="*/ 2032611 h 4900456"/>
                              <a:gd name="connsiteX5839" fmla="*/ 746133 w 7362098"/>
                              <a:gd name="connsiteY5839" fmla="*/ 2033809 h 4900456"/>
                              <a:gd name="connsiteX5840" fmla="*/ 752520 w 7362098"/>
                              <a:gd name="connsiteY5840" fmla="*/ 2033809 h 4900456"/>
                              <a:gd name="connsiteX5841" fmla="*/ 752920 w 7362098"/>
                              <a:gd name="connsiteY5841" fmla="*/ 2033809 h 4900456"/>
                              <a:gd name="connsiteX5842" fmla="*/ 757511 w 7362098"/>
                              <a:gd name="connsiteY5842" fmla="*/ 2031913 h 4900456"/>
                              <a:gd name="connsiteX5843" fmla="*/ 2124175 w 7362098"/>
                              <a:gd name="connsiteY5843" fmla="*/ 2026224 h 4900456"/>
                              <a:gd name="connsiteX5844" fmla="*/ 2138547 w 7362098"/>
                              <a:gd name="connsiteY5844" fmla="*/ 2037003 h 4900456"/>
                              <a:gd name="connsiteX5845" fmla="*/ 2138947 w 7362098"/>
                              <a:gd name="connsiteY5845" fmla="*/ 2039798 h 4900456"/>
                              <a:gd name="connsiteX5846" fmla="*/ 2137350 w 7362098"/>
                              <a:gd name="connsiteY5846" fmla="*/ 2040596 h 4900456"/>
                              <a:gd name="connsiteX5847" fmla="*/ 2135754 w 7362098"/>
                              <a:gd name="connsiteY5847" fmla="*/ 2040197 h 4900456"/>
                              <a:gd name="connsiteX5848" fmla="*/ 2121779 w 7362098"/>
                              <a:gd name="connsiteY5848" fmla="*/ 2029418 h 4900456"/>
                              <a:gd name="connsiteX5849" fmla="*/ 2121380 w 7362098"/>
                              <a:gd name="connsiteY5849" fmla="*/ 2026623 h 4900456"/>
                              <a:gd name="connsiteX5850" fmla="*/ 2124175 w 7362098"/>
                              <a:gd name="connsiteY5850" fmla="*/ 2026224 h 4900456"/>
                              <a:gd name="connsiteX5851" fmla="*/ 2069884 w 7362098"/>
                              <a:gd name="connsiteY5851" fmla="*/ 2022632 h 4900456"/>
                              <a:gd name="connsiteX5852" fmla="*/ 2072678 w 7362098"/>
                              <a:gd name="connsiteY5852" fmla="*/ 2023430 h 4900456"/>
                              <a:gd name="connsiteX5853" fmla="*/ 2071882 w 7362098"/>
                              <a:gd name="connsiteY5853" fmla="*/ 2026224 h 4900456"/>
                              <a:gd name="connsiteX5854" fmla="*/ 2056709 w 7362098"/>
                              <a:gd name="connsiteY5854" fmla="*/ 2035008 h 4900456"/>
                              <a:gd name="connsiteX5855" fmla="*/ 2055912 w 7362098"/>
                              <a:gd name="connsiteY5855" fmla="*/ 2035407 h 4900456"/>
                              <a:gd name="connsiteX5856" fmla="*/ 2053915 w 7362098"/>
                              <a:gd name="connsiteY5856" fmla="*/ 2034209 h 4900456"/>
                              <a:gd name="connsiteX5857" fmla="*/ 2054713 w 7362098"/>
                              <a:gd name="connsiteY5857" fmla="*/ 2031415 h 4900456"/>
                              <a:gd name="connsiteX5858" fmla="*/ 2128967 w 7362098"/>
                              <a:gd name="connsiteY5858" fmla="*/ 2015446 h 4900456"/>
                              <a:gd name="connsiteX5859" fmla="*/ 2145734 w 7362098"/>
                              <a:gd name="connsiteY5859" fmla="*/ 2020237 h 4900456"/>
                              <a:gd name="connsiteX5860" fmla="*/ 2146931 w 7362098"/>
                              <a:gd name="connsiteY5860" fmla="*/ 2023031 h 4900456"/>
                              <a:gd name="connsiteX5861" fmla="*/ 2145333 w 7362098"/>
                              <a:gd name="connsiteY5861" fmla="*/ 2024628 h 4900456"/>
                              <a:gd name="connsiteX5862" fmla="*/ 2144537 w 7362098"/>
                              <a:gd name="connsiteY5862" fmla="*/ 2024628 h 4900456"/>
                              <a:gd name="connsiteX5863" fmla="*/ 2127767 w 7362098"/>
                              <a:gd name="connsiteY5863" fmla="*/ 2019837 h 4900456"/>
                              <a:gd name="connsiteX5864" fmla="*/ 2126171 w 7362098"/>
                              <a:gd name="connsiteY5864" fmla="*/ 2017042 h 4900456"/>
                              <a:gd name="connsiteX5865" fmla="*/ 2128967 w 7362098"/>
                              <a:gd name="connsiteY5865" fmla="*/ 2015446 h 4900456"/>
                              <a:gd name="connsiteX5866" fmla="*/ 2067091 w 7362098"/>
                              <a:gd name="connsiteY5866" fmla="*/ 2010655 h 4900456"/>
                              <a:gd name="connsiteX5867" fmla="*/ 2069486 w 7362098"/>
                              <a:gd name="connsiteY5867" fmla="*/ 2012651 h 4900456"/>
                              <a:gd name="connsiteX5868" fmla="*/ 2067489 w 7362098"/>
                              <a:gd name="connsiteY5868" fmla="*/ 2015046 h 4900456"/>
                              <a:gd name="connsiteX5869" fmla="*/ 2049924 w 7362098"/>
                              <a:gd name="connsiteY5869" fmla="*/ 2017442 h 4900456"/>
                              <a:gd name="connsiteX5870" fmla="*/ 2047529 w 7362098"/>
                              <a:gd name="connsiteY5870" fmla="*/ 2015446 h 4900456"/>
                              <a:gd name="connsiteX5871" fmla="*/ 2049525 w 7362098"/>
                              <a:gd name="connsiteY5871" fmla="*/ 2013050 h 4900456"/>
                              <a:gd name="connsiteX5872" fmla="*/ 2146133 w 7362098"/>
                              <a:gd name="connsiteY5872" fmla="*/ 2000675 h 4900456"/>
                              <a:gd name="connsiteX5873" fmla="*/ 2148528 w 7362098"/>
                              <a:gd name="connsiteY5873" fmla="*/ 2002671 h 4900456"/>
                              <a:gd name="connsiteX5874" fmla="*/ 2146532 w 7362098"/>
                              <a:gd name="connsiteY5874" fmla="*/ 2005066 h 4900456"/>
                              <a:gd name="connsiteX5875" fmla="*/ 2128967 w 7362098"/>
                              <a:gd name="connsiteY5875" fmla="*/ 2007462 h 4900456"/>
                              <a:gd name="connsiteX5876" fmla="*/ 2126570 w 7362098"/>
                              <a:gd name="connsiteY5876" fmla="*/ 2005466 h 4900456"/>
                              <a:gd name="connsiteX5877" fmla="*/ 2128566 w 7362098"/>
                              <a:gd name="connsiteY5877" fmla="*/ 2003070 h 4900456"/>
                              <a:gd name="connsiteX5878" fmla="*/ 774289 w 7362098"/>
                              <a:gd name="connsiteY5878" fmla="*/ 1999578 h 4900456"/>
                              <a:gd name="connsiteX5879" fmla="*/ 783669 w 7362098"/>
                              <a:gd name="connsiteY5879" fmla="*/ 2000676 h 4900456"/>
                              <a:gd name="connsiteX5880" fmla="*/ 790853 w 7362098"/>
                              <a:gd name="connsiteY5880" fmla="*/ 2012652 h 4900456"/>
                              <a:gd name="connsiteX5881" fmla="*/ 794446 w 7362098"/>
                              <a:gd name="connsiteY5881" fmla="*/ 2017442 h 4900456"/>
                              <a:gd name="connsiteX5882" fmla="*/ 800435 w 7362098"/>
                              <a:gd name="connsiteY5882" fmla="*/ 2017442 h 4900456"/>
                              <a:gd name="connsiteX5883" fmla="*/ 800834 w 7362098"/>
                              <a:gd name="connsiteY5883" fmla="*/ 2017442 h 4900456"/>
                              <a:gd name="connsiteX5884" fmla="*/ 801233 w 7362098"/>
                              <a:gd name="connsiteY5884" fmla="*/ 2017043 h 4900456"/>
                              <a:gd name="connsiteX5885" fmla="*/ 814407 w 7362098"/>
                              <a:gd name="connsiteY5885" fmla="*/ 2016644 h 4900456"/>
                              <a:gd name="connsiteX5886" fmla="*/ 821590 w 7362098"/>
                              <a:gd name="connsiteY5886" fmla="*/ 2028220 h 4900456"/>
                              <a:gd name="connsiteX5887" fmla="*/ 821590 w 7362098"/>
                              <a:gd name="connsiteY5887" fmla="*/ 2028620 h 4900456"/>
                              <a:gd name="connsiteX5888" fmla="*/ 825181 w 7362098"/>
                              <a:gd name="connsiteY5888" fmla="*/ 2033410 h 4900456"/>
                              <a:gd name="connsiteX5889" fmla="*/ 831577 w 7362098"/>
                              <a:gd name="connsiteY5889" fmla="*/ 2033410 h 4900456"/>
                              <a:gd name="connsiteX5890" fmla="*/ 831973 w 7362098"/>
                              <a:gd name="connsiteY5890" fmla="*/ 2033410 h 4900456"/>
                              <a:gd name="connsiteX5891" fmla="*/ 845946 w 7362098"/>
                              <a:gd name="connsiteY5891" fmla="*/ 2032612 h 4900456"/>
                              <a:gd name="connsiteX5892" fmla="*/ 853131 w 7362098"/>
                              <a:gd name="connsiteY5892" fmla="*/ 2044589 h 4900456"/>
                              <a:gd name="connsiteX5893" fmla="*/ 856724 w 7362098"/>
                              <a:gd name="connsiteY5893" fmla="*/ 2049379 h 4900456"/>
                              <a:gd name="connsiteX5894" fmla="*/ 859917 w 7362098"/>
                              <a:gd name="connsiteY5894" fmla="*/ 2050177 h 4900456"/>
                              <a:gd name="connsiteX5895" fmla="*/ 864309 w 7362098"/>
                              <a:gd name="connsiteY5895" fmla="*/ 2050577 h 4900456"/>
                              <a:gd name="connsiteX5896" fmla="*/ 867903 w 7362098"/>
                              <a:gd name="connsiteY5896" fmla="*/ 2054569 h 4900456"/>
                              <a:gd name="connsiteX5897" fmla="*/ 862312 w 7362098"/>
                              <a:gd name="connsiteY5897" fmla="*/ 2058561 h 4900456"/>
                              <a:gd name="connsiteX5898" fmla="*/ 856325 w 7362098"/>
                              <a:gd name="connsiteY5898" fmla="*/ 2058161 h 4900456"/>
                              <a:gd name="connsiteX5899" fmla="*/ 851533 w 7362098"/>
                              <a:gd name="connsiteY5899" fmla="*/ 2056565 h 4900456"/>
                              <a:gd name="connsiteX5900" fmla="*/ 844348 w 7362098"/>
                              <a:gd name="connsiteY5900" fmla="*/ 2044589 h 4900456"/>
                              <a:gd name="connsiteX5901" fmla="*/ 841156 w 7362098"/>
                              <a:gd name="connsiteY5901" fmla="*/ 2039797 h 4900456"/>
                              <a:gd name="connsiteX5902" fmla="*/ 834370 w 7362098"/>
                              <a:gd name="connsiteY5902" fmla="*/ 2040196 h 4900456"/>
                              <a:gd name="connsiteX5903" fmla="*/ 820792 w 7362098"/>
                              <a:gd name="connsiteY5903" fmla="*/ 2040596 h 4900456"/>
                              <a:gd name="connsiteX5904" fmla="*/ 813609 w 7362098"/>
                              <a:gd name="connsiteY5904" fmla="*/ 2029019 h 4900456"/>
                              <a:gd name="connsiteX5905" fmla="*/ 810017 w 7362098"/>
                              <a:gd name="connsiteY5905" fmla="*/ 2023829 h 4900456"/>
                              <a:gd name="connsiteX5906" fmla="*/ 804028 w 7362098"/>
                              <a:gd name="connsiteY5906" fmla="*/ 2023829 h 4900456"/>
                              <a:gd name="connsiteX5907" fmla="*/ 803629 w 7362098"/>
                              <a:gd name="connsiteY5907" fmla="*/ 2023829 h 4900456"/>
                              <a:gd name="connsiteX5908" fmla="*/ 790055 w 7362098"/>
                              <a:gd name="connsiteY5908" fmla="*/ 2024228 h 4900456"/>
                              <a:gd name="connsiteX5909" fmla="*/ 782870 w 7362098"/>
                              <a:gd name="connsiteY5909" fmla="*/ 2012252 h 4900456"/>
                              <a:gd name="connsiteX5910" fmla="*/ 779677 w 7362098"/>
                              <a:gd name="connsiteY5910" fmla="*/ 2007462 h 4900456"/>
                              <a:gd name="connsiteX5911" fmla="*/ 772892 w 7362098"/>
                              <a:gd name="connsiteY5911" fmla="*/ 2007861 h 4900456"/>
                              <a:gd name="connsiteX5912" fmla="*/ 759307 w 7362098"/>
                              <a:gd name="connsiteY5912" fmla="*/ 2008260 h 4900456"/>
                              <a:gd name="connsiteX5913" fmla="*/ 756911 w 7362098"/>
                              <a:gd name="connsiteY5913" fmla="*/ 2006664 h 4900456"/>
                              <a:gd name="connsiteX5914" fmla="*/ 755315 w 7362098"/>
                              <a:gd name="connsiteY5914" fmla="*/ 2001474 h 4900456"/>
                              <a:gd name="connsiteX5915" fmla="*/ 760504 w 7362098"/>
                              <a:gd name="connsiteY5915" fmla="*/ 1999877 h 4900456"/>
                              <a:gd name="connsiteX5916" fmla="*/ 762899 w 7362098"/>
                              <a:gd name="connsiteY5916" fmla="*/ 2001474 h 4900456"/>
                              <a:gd name="connsiteX5917" fmla="*/ 769299 w 7362098"/>
                              <a:gd name="connsiteY5917" fmla="*/ 2001474 h 4900456"/>
                              <a:gd name="connsiteX5918" fmla="*/ 769699 w 7362098"/>
                              <a:gd name="connsiteY5918" fmla="*/ 2001474 h 4900456"/>
                              <a:gd name="connsiteX5919" fmla="*/ 774289 w 7362098"/>
                              <a:gd name="connsiteY5919" fmla="*/ 1999578 h 4900456"/>
                              <a:gd name="connsiteX5920" fmla="*/ 2051520 w 7362098"/>
                              <a:gd name="connsiteY5920" fmla="*/ 1993490 h 4900456"/>
                              <a:gd name="connsiteX5921" fmla="*/ 2068288 w 7362098"/>
                              <a:gd name="connsiteY5921" fmla="*/ 1998281 h 4900456"/>
                              <a:gd name="connsiteX5922" fmla="*/ 2069884 w 7362098"/>
                              <a:gd name="connsiteY5922" fmla="*/ 2001075 h 4900456"/>
                              <a:gd name="connsiteX5923" fmla="*/ 2068288 w 7362098"/>
                              <a:gd name="connsiteY5923" fmla="*/ 2002672 h 4900456"/>
                              <a:gd name="connsiteX5924" fmla="*/ 2067489 w 7362098"/>
                              <a:gd name="connsiteY5924" fmla="*/ 2002672 h 4900456"/>
                              <a:gd name="connsiteX5925" fmla="*/ 2050722 w 7362098"/>
                              <a:gd name="connsiteY5925" fmla="*/ 1997881 h 4900456"/>
                              <a:gd name="connsiteX5926" fmla="*/ 2048725 w 7362098"/>
                              <a:gd name="connsiteY5926" fmla="*/ 1995086 h 4900456"/>
                              <a:gd name="connsiteX5927" fmla="*/ 2051520 w 7362098"/>
                              <a:gd name="connsiteY5927" fmla="*/ 1993490 h 4900456"/>
                              <a:gd name="connsiteX5928" fmla="*/ 2139347 w 7362098"/>
                              <a:gd name="connsiteY5928" fmla="*/ 1983110 h 4900456"/>
                              <a:gd name="connsiteX5929" fmla="*/ 2142141 w 7362098"/>
                              <a:gd name="connsiteY5929" fmla="*/ 1983909 h 4900456"/>
                              <a:gd name="connsiteX5930" fmla="*/ 2141342 w 7362098"/>
                              <a:gd name="connsiteY5930" fmla="*/ 1986703 h 4900456"/>
                              <a:gd name="connsiteX5931" fmla="*/ 2126171 w 7362098"/>
                              <a:gd name="connsiteY5931" fmla="*/ 1995487 h 4900456"/>
                              <a:gd name="connsiteX5932" fmla="*/ 2125372 w 7362098"/>
                              <a:gd name="connsiteY5932" fmla="*/ 1995886 h 4900456"/>
                              <a:gd name="connsiteX5933" fmla="*/ 2123377 w 7362098"/>
                              <a:gd name="connsiteY5933" fmla="*/ 1994688 h 4900456"/>
                              <a:gd name="connsiteX5934" fmla="*/ 2124176 w 7362098"/>
                              <a:gd name="connsiteY5934" fmla="*/ 1991894 h 4900456"/>
                              <a:gd name="connsiteX5935" fmla="*/ 2061101 w 7362098"/>
                              <a:gd name="connsiteY5935" fmla="*/ 1977921 h 4900456"/>
                              <a:gd name="connsiteX5936" fmla="*/ 2075074 w 7362098"/>
                              <a:gd name="connsiteY5936" fmla="*/ 1988700 h 4900456"/>
                              <a:gd name="connsiteX5937" fmla="*/ 2075474 w 7362098"/>
                              <a:gd name="connsiteY5937" fmla="*/ 1991495 h 4900456"/>
                              <a:gd name="connsiteX5938" fmla="*/ 2073876 w 7362098"/>
                              <a:gd name="connsiteY5938" fmla="*/ 1992293 h 4900456"/>
                              <a:gd name="connsiteX5939" fmla="*/ 2072280 w 7362098"/>
                              <a:gd name="connsiteY5939" fmla="*/ 1991894 h 4900456"/>
                              <a:gd name="connsiteX5940" fmla="*/ 2058705 w 7362098"/>
                              <a:gd name="connsiteY5940" fmla="*/ 1981115 h 4900456"/>
                              <a:gd name="connsiteX5941" fmla="*/ 2058305 w 7362098"/>
                              <a:gd name="connsiteY5941" fmla="*/ 1978320 h 4900456"/>
                              <a:gd name="connsiteX5942" fmla="*/ 2061101 w 7362098"/>
                              <a:gd name="connsiteY5942" fmla="*/ 1977921 h 4900456"/>
                              <a:gd name="connsiteX5943" fmla="*/ 2129367 w 7362098"/>
                              <a:gd name="connsiteY5943" fmla="*/ 1968739 h 4900456"/>
                              <a:gd name="connsiteX5944" fmla="*/ 2129767 w 7362098"/>
                              <a:gd name="connsiteY5944" fmla="*/ 1971534 h 4900456"/>
                              <a:gd name="connsiteX5945" fmla="*/ 2118985 w 7362098"/>
                              <a:gd name="connsiteY5945" fmla="*/ 1985506 h 4900456"/>
                              <a:gd name="connsiteX5946" fmla="*/ 2117388 w 7362098"/>
                              <a:gd name="connsiteY5946" fmla="*/ 1986305 h 4900456"/>
                              <a:gd name="connsiteX5947" fmla="*/ 2115792 w 7362098"/>
                              <a:gd name="connsiteY5947" fmla="*/ 1985906 h 4900456"/>
                              <a:gd name="connsiteX5948" fmla="*/ 2115792 w 7362098"/>
                              <a:gd name="connsiteY5948" fmla="*/ 1983111 h 4900456"/>
                              <a:gd name="connsiteX5949" fmla="*/ 2126572 w 7362098"/>
                              <a:gd name="connsiteY5949" fmla="*/ 1969138 h 4900456"/>
                              <a:gd name="connsiteX5950" fmla="*/ 2129367 w 7362098"/>
                              <a:gd name="connsiteY5950" fmla="*/ 1968739 h 4900456"/>
                              <a:gd name="connsiteX5951" fmla="*/ 2073078 w 7362098"/>
                              <a:gd name="connsiteY5951" fmla="*/ 1965146 h 4900456"/>
                              <a:gd name="connsiteX5952" fmla="*/ 2075871 w 7362098"/>
                              <a:gd name="connsiteY5952" fmla="*/ 1965945 h 4900456"/>
                              <a:gd name="connsiteX5953" fmla="*/ 2084654 w 7362098"/>
                              <a:gd name="connsiteY5953" fmla="*/ 1981115 h 4900456"/>
                              <a:gd name="connsiteX5954" fmla="*/ 2083857 w 7362098"/>
                              <a:gd name="connsiteY5954" fmla="*/ 1983910 h 4900456"/>
                              <a:gd name="connsiteX5955" fmla="*/ 2083058 w 7362098"/>
                              <a:gd name="connsiteY5955" fmla="*/ 1984309 h 4900456"/>
                              <a:gd name="connsiteX5956" fmla="*/ 2081062 w 7362098"/>
                              <a:gd name="connsiteY5956" fmla="*/ 1983111 h 4900456"/>
                              <a:gd name="connsiteX5957" fmla="*/ 2072277 w 7362098"/>
                              <a:gd name="connsiteY5957" fmla="*/ 1967941 h 4900456"/>
                              <a:gd name="connsiteX5958" fmla="*/ 2073078 w 7362098"/>
                              <a:gd name="connsiteY5958" fmla="*/ 1965146 h 4900456"/>
                              <a:gd name="connsiteX5959" fmla="*/ 2111401 w 7362098"/>
                              <a:gd name="connsiteY5959" fmla="*/ 1959957 h 4900456"/>
                              <a:gd name="connsiteX5960" fmla="*/ 2112998 w 7362098"/>
                              <a:gd name="connsiteY5960" fmla="*/ 1962751 h 4900456"/>
                              <a:gd name="connsiteX5961" fmla="*/ 2108209 w 7362098"/>
                              <a:gd name="connsiteY5961" fmla="*/ 1979518 h 4900456"/>
                              <a:gd name="connsiteX5962" fmla="*/ 2106611 w 7362098"/>
                              <a:gd name="connsiteY5962" fmla="*/ 1981115 h 4900456"/>
                              <a:gd name="connsiteX5963" fmla="*/ 2105814 w 7362098"/>
                              <a:gd name="connsiteY5963" fmla="*/ 1981115 h 4900456"/>
                              <a:gd name="connsiteX5964" fmla="*/ 2103817 w 7362098"/>
                              <a:gd name="connsiteY5964" fmla="*/ 1978321 h 4900456"/>
                              <a:gd name="connsiteX5965" fmla="*/ 2108606 w 7362098"/>
                              <a:gd name="connsiteY5965" fmla="*/ 1961554 h 4900456"/>
                              <a:gd name="connsiteX5966" fmla="*/ 2111401 w 7362098"/>
                              <a:gd name="connsiteY5966" fmla="*/ 1959957 h 4900456"/>
                              <a:gd name="connsiteX5967" fmla="*/ 2091441 w 7362098"/>
                              <a:gd name="connsiteY5967" fmla="*/ 1958360 h 4900456"/>
                              <a:gd name="connsiteX5968" fmla="*/ 2093836 w 7362098"/>
                              <a:gd name="connsiteY5968" fmla="*/ 1960356 h 4900456"/>
                              <a:gd name="connsiteX5969" fmla="*/ 2096232 w 7362098"/>
                              <a:gd name="connsiteY5969" fmla="*/ 1977922 h 4900456"/>
                              <a:gd name="connsiteX5970" fmla="*/ 2094235 w 7362098"/>
                              <a:gd name="connsiteY5970" fmla="*/ 1980317 h 4900456"/>
                              <a:gd name="connsiteX5971" fmla="*/ 2091839 w 7362098"/>
                              <a:gd name="connsiteY5971" fmla="*/ 1978321 h 4900456"/>
                              <a:gd name="connsiteX5972" fmla="*/ 2089444 w 7362098"/>
                              <a:gd name="connsiteY5972" fmla="*/ 1960755 h 4900456"/>
                              <a:gd name="connsiteX5973" fmla="*/ 2091441 w 7362098"/>
                              <a:gd name="connsiteY5973" fmla="*/ 1958360 h 4900456"/>
                              <a:gd name="connsiteX5974" fmla="*/ 5895338 w 7362098"/>
                              <a:gd name="connsiteY5974" fmla="*/ 1956764 h 4900456"/>
                              <a:gd name="connsiteX5975" fmla="*/ 5897733 w 7362098"/>
                              <a:gd name="connsiteY5975" fmla="*/ 1958760 h 4900456"/>
                              <a:gd name="connsiteX5976" fmla="*/ 5900128 w 7362098"/>
                              <a:gd name="connsiteY5976" fmla="*/ 1976325 h 4900456"/>
                              <a:gd name="connsiteX5977" fmla="*/ 5898132 w 7362098"/>
                              <a:gd name="connsiteY5977" fmla="*/ 1978721 h 4900456"/>
                              <a:gd name="connsiteX5978" fmla="*/ 5895737 w 7362098"/>
                              <a:gd name="connsiteY5978" fmla="*/ 1976725 h 4900456"/>
                              <a:gd name="connsiteX5979" fmla="*/ 5893341 w 7362098"/>
                              <a:gd name="connsiteY5979" fmla="*/ 1959159 h 4900456"/>
                              <a:gd name="connsiteX5980" fmla="*/ 5895338 w 7362098"/>
                              <a:gd name="connsiteY5980" fmla="*/ 1956764 h 4900456"/>
                              <a:gd name="connsiteX5981" fmla="*/ 5883761 w 7362098"/>
                              <a:gd name="connsiteY5981" fmla="*/ 1955566 h 4900456"/>
                              <a:gd name="connsiteX5982" fmla="*/ 5884960 w 7362098"/>
                              <a:gd name="connsiteY5982" fmla="*/ 1958360 h 4900456"/>
                              <a:gd name="connsiteX5983" fmla="*/ 5880169 w 7362098"/>
                              <a:gd name="connsiteY5983" fmla="*/ 1975127 h 4900456"/>
                              <a:gd name="connsiteX5984" fmla="*/ 5878572 w 7362098"/>
                              <a:gd name="connsiteY5984" fmla="*/ 1976724 h 4900456"/>
                              <a:gd name="connsiteX5985" fmla="*/ 5877774 w 7362098"/>
                              <a:gd name="connsiteY5985" fmla="*/ 1976724 h 4900456"/>
                              <a:gd name="connsiteX5986" fmla="*/ 5876176 w 7362098"/>
                              <a:gd name="connsiteY5986" fmla="*/ 1973930 h 4900456"/>
                              <a:gd name="connsiteX5987" fmla="*/ 5880967 w 7362098"/>
                              <a:gd name="connsiteY5987" fmla="*/ 1957162 h 4900456"/>
                              <a:gd name="connsiteX5988" fmla="*/ 5883761 w 7362098"/>
                              <a:gd name="connsiteY5988" fmla="*/ 1955566 h 4900456"/>
                              <a:gd name="connsiteX5989" fmla="*/ 5906116 w 7362098"/>
                              <a:gd name="connsiteY5989" fmla="*/ 1953170 h 4900456"/>
                              <a:gd name="connsiteX5990" fmla="*/ 5908911 w 7362098"/>
                              <a:gd name="connsiteY5990" fmla="*/ 1953969 h 4900456"/>
                              <a:gd name="connsiteX5991" fmla="*/ 5917694 w 7362098"/>
                              <a:gd name="connsiteY5991" fmla="*/ 1969139 h 4900456"/>
                              <a:gd name="connsiteX5992" fmla="*/ 5916895 w 7362098"/>
                              <a:gd name="connsiteY5992" fmla="*/ 1971934 h 4900456"/>
                              <a:gd name="connsiteX5993" fmla="*/ 5916097 w 7362098"/>
                              <a:gd name="connsiteY5993" fmla="*/ 1972333 h 4900456"/>
                              <a:gd name="connsiteX5994" fmla="*/ 5914101 w 7362098"/>
                              <a:gd name="connsiteY5994" fmla="*/ 1971135 h 4900456"/>
                              <a:gd name="connsiteX5995" fmla="*/ 5905317 w 7362098"/>
                              <a:gd name="connsiteY5995" fmla="*/ 1955965 h 4900456"/>
                              <a:gd name="connsiteX5996" fmla="*/ 5906116 w 7362098"/>
                              <a:gd name="connsiteY5996" fmla="*/ 1953170 h 4900456"/>
                              <a:gd name="connsiteX5997" fmla="*/ 5874181 w 7362098"/>
                              <a:gd name="connsiteY5997" fmla="*/ 1950775 h 4900456"/>
                              <a:gd name="connsiteX5998" fmla="*/ 5874979 w 7362098"/>
                              <a:gd name="connsiteY5998" fmla="*/ 1953570 h 4900456"/>
                              <a:gd name="connsiteX5999" fmla="*/ 5864201 w 7362098"/>
                              <a:gd name="connsiteY5999" fmla="*/ 1967542 h 4900456"/>
                              <a:gd name="connsiteX6000" fmla="*/ 5862603 w 7362098"/>
                              <a:gd name="connsiteY6000" fmla="*/ 1968341 h 4900456"/>
                              <a:gd name="connsiteX6001" fmla="*/ 5861006 w 7362098"/>
                              <a:gd name="connsiteY6001" fmla="*/ 1967942 h 4900456"/>
                              <a:gd name="connsiteX6002" fmla="*/ 5860607 w 7362098"/>
                              <a:gd name="connsiteY6002" fmla="*/ 1965147 h 4900456"/>
                              <a:gd name="connsiteX6003" fmla="*/ 5871386 w 7362098"/>
                              <a:gd name="connsiteY6003" fmla="*/ 1951174 h 4900456"/>
                              <a:gd name="connsiteX6004" fmla="*/ 5874181 w 7362098"/>
                              <a:gd name="connsiteY6004" fmla="*/ 1950775 h 4900456"/>
                              <a:gd name="connsiteX6005" fmla="*/ 4551035 w 7362098"/>
                              <a:gd name="connsiteY6005" fmla="*/ 1950476 h 4900456"/>
                              <a:gd name="connsiteX6006" fmla="*/ 4560417 w 7362098"/>
                              <a:gd name="connsiteY6006" fmla="*/ 1951574 h 4900456"/>
                              <a:gd name="connsiteX6007" fmla="*/ 4567602 w 7362098"/>
                              <a:gd name="connsiteY6007" fmla="*/ 1963550 h 4900456"/>
                              <a:gd name="connsiteX6008" fmla="*/ 4571195 w 7362098"/>
                              <a:gd name="connsiteY6008" fmla="*/ 1968340 h 4900456"/>
                              <a:gd name="connsiteX6009" fmla="*/ 4577183 w 7362098"/>
                              <a:gd name="connsiteY6009" fmla="*/ 1968340 h 4900456"/>
                              <a:gd name="connsiteX6010" fmla="*/ 4577582 w 7362098"/>
                              <a:gd name="connsiteY6010" fmla="*/ 1968340 h 4900456"/>
                              <a:gd name="connsiteX6011" fmla="*/ 4577981 w 7362098"/>
                              <a:gd name="connsiteY6011" fmla="*/ 1967941 h 4900456"/>
                              <a:gd name="connsiteX6012" fmla="*/ 4591155 w 7362098"/>
                              <a:gd name="connsiteY6012" fmla="*/ 1967542 h 4900456"/>
                              <a:gd name="connsiteX6013" fmla="*/ 4598341 w 7362098"/>
                              <a:gd name="connsiteY6013" fmla="*/ 1979118 h 4900456"/>
                              <a:gd name="connsiteX6014" fmla="*/ 4598341 w 7362098"/>
                              <a:gd name="connsiteY6014" fmla="*/ 1979518 h 4900456"/>
                              <a:gd name="connsiteX6015" fmla="*/ 4601933 w 7362098"/>
                              <a:gd name="connsiteY6015" fmla="*/ 1984308 h 4900456"/>
                              <a:gd name="connsiteX6016" fmla="*/ 4608321 w 7362098"/>
                              <a:gd name="connsiteY6016" fmla="*/ 1984308 h 4900456"/>
                              <a:gd name="connsiteX6017" fmla="*/ 4608720 w 7362098"/>
                              <a:gd name="connsiteY6017" fmla="*/ 1984308 h 4900456"/>
                              <a:gd name="connsiteX6018" fmla="*/ 4622693 w 7362098"/>
                              <a:gd name="connsiteY6018" fmla="*/ 1983510 h 4900456"/>
                              <a:gd name="connsiteX6019" fmla="*/ 4629878 w 7362098"/>
                              <a:gd name="connsiteY6019" fmla="*/ 1995487 h 4900456"/>
                              <a:gd name="connsiteX6020" fmla="*/ 4633471 w 7362098"/>
                              <a:gd name="connsiteY6020" fmla="*/ 2000277 h 4900456"/>
                              <a:gd name="connsiteX6021" fmla="*/ 4636665 w 7362098"/>
                              <a:gd name="connsiteY6021" fmla="*/ 2001075 h 4900456"/>
                              <a:gd name="connsiteX6022" fmla="*/ 4641056 w 7362098"/>
                              <a:gd name="connsiteY6022" fmla="*/ 2001475 h 4900456"/>
                              <a:gd name="connsiteX6023" fmla="*/ 4644649 w 7362098"/>
                              <a:gd name="connsiteY6023" fmla="*/ 2005467 h 4900456"/>
                              <a:gd name="connsiteX6024" fmla="*/ 4639060 w 7362098"/>
                              <a:gd name="connsiteY6024" fmla="*/ 2009459 h 4900456"/>
                              <a:gd name="connsiteX6025" fmla="*/ 4633072 w 7362098"/>
                              <a:gd name="connsiteY6025" fmla="*/ 2009059 h 4900456"/>
                              <a:gd name="connsiteX6026" fmla="*/ 4628282 w 7362098"/>
                              <a:gd name="connsiteY6026" fmla="*/ 2007463 h 4900456"/>
                              <a:gd name="connsiteX6027" fmla="*/ 4621096 w 7362098"/>
                              <a:gd name="connsiteY6027" fmla="*/ 1995487 h 4900456"/>
                              <a:gd name="connsiteX6028" fmla="*/ 4617902 w 7362098"/>
                              <a:gd name="connsiteY6028" fmla="*/ 1990695 h 4900456"/>
                              <a:gd name="connsiteX6029" fmla="*/ 4611115 w 7362098"/>
                              <a:gd name="connsiteY6029" fmla="*/ 1991094 h 4900456"/>
                              <a:gd name="connsiteX6030" fmla="*/ 4597542 w 7362098"/>
                              <a:gd name="connsiteY6030" fmla="*/ 1991494 h 4900456"/>
                              <a:gd name="connsiteX6031" fmla="*/ 4590357 w 7362098"/>
                              <a:gd name="connsiteY6031" fmla="*/ 1979917 h 4900456"/>
                              <a:gd name="connsiteX6032" fmla="*/ 4586764 w 7362098"/>
                              <a:gd name="connsiteY6032" fmla="*/ 1974727 h 4900456"/>
                              <a:gd name="connsiteX6033" fmla="*/ 4580776 w 7362098"/>
                              <a:gd name="connsiteY6033" fmla="*/ 1974727 h 4900456"/>
                              <a:gd name="connsiteX6034" fmla="*/ 4580377 w 7362098"/>
                              <a:gd name="connsiteY6034" fmla="*/ 1974727 h 4900456"/>
                              <a:gd name="connsiteX6035" fmla="*/ 4566804 w 7362098"/>
                              <a:gd name="connsiteY6035" fmla="*/ 1975126 h 4900456"/>
                              <a:gd name="connsiteX6036" fmla="*/ 4559618 w 7362098"/>
                              <a:gd name="connsiteY6036" fmla="*/ 1963150 h 4900456"/>
                              <a:gd name="connsiteX6037" fmla="*/ 4556425 w 7362098"/>
                              <a:gd name="connsiteY6037" fmla="*/ 1958360 h 4900456"/>
                              <a:gd name="connsiteX6038" fmla="*/ 4549638 w 7362098"/>
                              <a:gd name="connsiteY6038" fmla="*/ 1958759 h 4900456"/>
                              <a:gd name="connsiteX6039" fmla="*/ 4536065 w 7362098"/>
                              <a:gd name="connsiteY6039" fmla="*/ 1959158 h 4900456"/>
                              <a:gd name="connsiteX6040" fmla="*/ 4533670 w 7362098"/>
                              <a:gd name="connsiteY6040" fmla="*/ 1957562 h 4900456"/>
                              <a:gd name="connsiteX6041" fmla="*/ 4532073 w 7362098"/>
                              <a:gd name="connsiteY6041" fmla="*/ 1952372 h 4900456"/>
                              <a:gd name="connsiteX6042" fmla="*/ 4537263 w 7362098"/>
                              <a:gd name="connsiteY6042" fmla="*/ 1950775 h 4900456"/>
                              <a:gd name="connsiteX6043" fmla="*/ 4539658 w 7362098"/>
                              <a:gd name="connsiteY6043" fmla="*/ 1952372 h 4900456"/>
                              <a:gd name="connsiteX6044" fmla="*/ 4546045 w 7362098"/>
                              <a:gd name="connsiteY6044" fmla="*/ 1952372 h 4900456"/>
                              <a:gd name="connsiteX6045" fmla="*/ 4546445 w 7362098"/>
                              <a:gd name="connsiteY6045" fmla="*/ 1952372 h 4900456"/>
                              <a:gd name="connsiteX6046" fmla="*/ 4551035 w 7362098"/>
                              <a:gd name="connsiteY6046" fmla="*/ 1950476 h 4900456"/>
                              <a:gd name="connsiteX6047" fmla="*/ 5917693 w 7362098"/>
                              <a:gd name="connsiteY6047" fmla="*/ 1945187 h 4900456"/>
                              <a:gd name="connsiteX6048" fmla="*/ 5932065 w 7362098"/>
                              <a:gd name="connsiteY6048" fmla="*/ 1955966 h 4900456"/>
                              <a:gd name="connsiteX6049" fmla="*/ 5932464 w 7362098"/>
                              <a:gd name="connsiteY6049" fmla="*/ 1958761 h 4900456"/>
                              <a:gd name="connsiteX6050" fmla="*/ 5930867 w 7362098"/>
                              <a:gd name="connsiteY6050" fmla="*/ 1959559 h 4900456"/>
                              <a:gd name="connsiteX6051" fmla="*/ 5929270 w 7362098"/>
                              <a:gd name="connsiteY6051" fmla="*/ 1959160 h 4900456"/>
                              <a:gd name="connsiteX6052" fmla="*/ 5915297 w 7362098"/>
                              <a:gd name="connsiteY6052" fmla="*/ 1948381 h 4900456"/>
                              <a:gd name="connsiteX6053" fmla="*/ 5914898 w 7362098"/>
                              <a:gd name="connsiteY6053" fmla="*/ 1945586 h 4900456"/>
                              <a:gd name="connsiteX6054" fmla="*/ 5917693 w 7362098"/>
                              <a:gd name="connsiteY6054" fmla="*/ 1945187 h 4900456"/>
                              <a:gd name="connsiteX6055" fmla="*/ 3350098 w 7362098"/>
                              <a:gd name="connsiteY6055" fmla="*/ 1941195 h 4900456"/>
                              <a:gd name="connsiteX6056" fmla="*/ 3354877 w 7362098"/>
                              <a:gd name="connsiteY6056" fmla="*/ 1944788 h 4900456"/>
                              <a:gd name="connsiteX6057" fmla="*/ 3358474 w 7362098"/>
                              <a:gd name="connsiteY6057" fmla="*/ 1969139 h 4900456"/>
                              <a:gd name="connsiteX6058" fmla="*/ 3382826 w 7362098"/>
                              <a:gd name="connsiteY6058" fmla="*/ 1965546 h 4900456"/>
                              <a:gd name="connsiteX6059" fmla="*/ 3387621 w 7362098"/>
                              <a:gd name="connsiteY6059" fmla="*/ 1969139 h 4900456"/>
                              <a:gd name="connsiteX6060" fmla="*/ 3384025 w 7362098"/>
                              <a:gd name="connsiteY6060" fmla="*/ 1973929 h 4900456"/>
                              <a:gd name="connsiteX6061" fmla="*/ 3359670 w 7362098"/>
                              <a:gd name="connsiteY6061" fmla="*/ 1977522 h 4900456"/>
                              <a:gd name="connsiteX6062" fmla="*/ 3363265 w 7362098"/>
                              <a:gd name="connsiteY6062" fmla="*/ 2001874 h 4900456"/>
                              <a:gd name="connsiteX6063" fmla="*/ 3359670 w 7362098"/>
                              <a:gd name="connsiteY6063" fmla="*/ 2006665 h 4900456"/>
                              <a:gd name="connsiteX6064" fmla="*/ 3354877 w 7362098"/>
                              <a:gd name="connsiteY6064" fmla="*/ 2003072 h 4900456"/>
                              <a:gd name="connsiteX6065" fmla="*/ 3351294 w 7362098"/>
                              <a:gd name="connsiteY6065" fmla="*/ 1978720 h 4900456"/>
                              <a:gd name="connsiteX6066" fmla="*/ 3326950 w 7362098"/>
                              <a:gd name="connsiteY6066" fmla="*/ 1982312 h 4900456"/>
                              <a:gd name="connsiteX6067" fmla="*/ 3322159 w 7362098"/>
                              <a:gd name="connsiteY6067" fmla="*/ 1978720 h 4900456"/>
                              <a:gd name="connsiteX6068" fmla="*/ 3325752 w 7362098"/>
                              <a:gd name="connsiteY6068" fmla="*/ 1973929 h 4900456"/>
                              <a:gd name="connsiteX6069" fmla="*/ 3350098 w 7362098"/>
                              <a:gd name="connsiteY6069" fmla="*/ 1970336 h 4900456"/>
                              <a:gd name="connsiteX6070" fmla="*/ 3346504 w 7362098"/>
                              <a:gd name="connsiteY6070" fmla="*/ 1945985 h 4900456"/>
                              <a:gd name="connsiteX6071" fmla="*/ 3350098 w 7362098"/>
                              <a:gd name="connsiteY6071" fmla="*/ 1941195 h 4900456"/>
                              <a:gd name="connsiteX6072" fmla="*/ 5863802 w 7362098"/>
                              <a:gd name="connsiteY6072" fmla="*/ 1941194 h 4900456"/>
                              <a:gd name="connsiteX6073" fmla="*/ 5866596 w 7362098"/>
                              <a:gd name="connsiteY6073" fmla="*/ 1941993 h 4900456"/>
                              <a:gd name="connsiteX6074" fmla="*/ 5865798 w 7362098"/>
                              <a:gd name="connsiteY6074" fmla="*/ 1944787 h 4900456"/>
                              <a:gd name="connsiteX6075" fmla="*/ 5850627 w 7362098"/>
                              <a:gd name="connsiteY6075" fmla="*/ 1953571 h 4900456"/>
                              <a:gd name="connsiteX6076" fmla="*/ 5849829 w 7362098"/>
                              <a:gd name="connsiteY6076" fmla="*/ 1953970 h 4900456"/>
                              <a:gd name="connsiteX6077" fmla="*/ 5847833 w 7362098"/>
                              <a:gd name="connsiteY6077" fmla="*/ 1952772 h 4900456"/>
                              <a:gd name="connsiteX6078" fmla="*/ 5848631 w 7362098"/>
                              <a:gd name="connsiteY6078" fmla="*/ 1949978 h 4900456"/>
                              <a:gd name="connsiteX6079" fmla="*/ 5922483 w 7362098"/>
                              <a:gd name="connsiteY6079" fmla="*/ 1934009 h 4900456"/>
                              <a:gd name="connsiteX6080" fmla="*/ 5939250 w 7362098"/>
                              <a:gd name="connsiteY6080" fmla="*/ 1938800 h 4900456"/>
                              <a:gd name="connsiteX6081" fmla="*/ 5940448 w 7362098"/>
                              <a:gd name="connsiteY6081" fmla="*/ 1941594 h 4900456"/>
                              <a:gd name="connsiteX6082" fmla="*/ 5938851 w 7362098"/>
                              <a:gd name="connsiteY6082" fmla="*/ 1943191 h 4900456"/>
                              <a:gd name="connsiteX6083" fmla="*/ 5938053 w 7362098"/>
                              <a:gd name="connsiteY6083" fmla="*/ 1943191 h 4900456"/>
                              <a:gd name="connsiteX6084" fmla="*/ 5921285 w 7362098"/>
                              <a:gd name="connsiteY6084" fmla="*/ 1938400 h 4900456"/>
                              <a:gd name="connsiteX6085" fmla="*/ 5919689 w 7362098"/>
                              <a:gd name="connsiteY6085" fmla="*/ 1935606 h 4900456"/>
                              <a:gd name="connsiteX6086" fmla="*/ 5922483 w 7362098"/>
                              <a:gd name="connsiteY6086" fmla="*/ 1934009 h 4900456"/>
                              <a:gd name="connsiteX6087" fmla="*/ 1135823 w 7362098"/>
                              <a:gd name="connsiteY6087" fmla="*/ 1933759 h 4900456"/>
                              <a:gd name="connsiteX6088" fmla="*/ 1154936 w 7362098"/>
                              <a:gd name="connsiteY6088" fmla="*/ 1947980 h 4900456"/>
                              <a:gd name="connsiteX6089" fmla="*/ 1149347 w 7362098"/>
                              <a:gd name="connsiteY6089" fmla="*/ 1951573 h 4900456"/>
                              <a:gd name="connsiteX6090" fmla="*/ 1115013 w 7362098"/>
                              <a:gd name="connsiteY6090" fmla="*/ 1943589 h 4900456"/>
                              <a:gd name="connsiteX6091" fmla="*/ 1107827 w 7362098"/>
                              <a:gd name="connsiteY6091" fmla="*/ 1977522 h 4900456"/>
                              <a:gd name="connsiteX6092" fmla="*/ 1102238 w 7362098"/>
                              <a:gd name="connsiteY6092" fmla="*/ 1981115 h 4900456"/>
                              <a:gd name="connsiteX6093" fmla="*/ 1101440 w 7362098"/>
                              <a:gd name="connsiteY6093" fmla="*/ 1979917 h 4900456"/>
                              <a:gd name="connsiteX6094" fmla="*/ 1112218 w 7362098"/>
                              <a:gd name="connsiteY6094" fmla="*/ 1937202 h 4900456"/>
                              <a:gd name="connsiteX6095" fmla="*/ 1135823 w 7362098"/>
                              <a:gd name="connsiteY6095" fmla="*/ 1933759 h 4900456"/>
                              <a:gd name="connsiteX6096" fmla="*/ 5860608 w 7362098"/>
                              <a:gd name="connsiteY6096" fmla="*/ 1929618 h 4900456"/>
                              <a:gd name="connsiteX6097" fmla="*/ 5863003 w 7362098"/>
                              <a:gd name="connsiteY6097" fmla="*/ 1931614 h 4900456"/>
                              <a:gd name="connsiteX6098" fmla="*/ 5861007 w 7362098"/>
                              <a:gd name="connsiteY6098" fmla="*/ 1934009 h 4900456"/>
                              <a:gd name="connsiteX6099" fmla="*/ 5843441 w 7362098"/>
                              <a:gd name="connsiteY6099" fmla="*/ 1936405 h 4900456"/>
                              <a:gd name="connsiteX6100" fmla="*/ 5841046 w 7362098"/>
                              <a:gd name="connsiteY6100" fmla="*/ 1934409 h 4900456"/>
                              <a:gd name="connsiteX6101" fmla="*/ 5843042 w 7362098"/>
                              <a:gd name="connsiteY6101" fmla="*/ 1932013 h 4900456"/>
                              <a:gd name="connsiteX6102" fmla="*/ 5939650 w 7362098"/>
                              <a:gd name="connsiteY6102" fmla="*/ 1919239 h 4900456"/>
                              <a:gd name="connsiteX6103" fmla="*/ 5942045 w 7362098"/>
                              <a:gd name="connsiteY6103" fmla="*/ 1921235 h 4900456"/>
                              <a:gd name="connsiteX6104" fmla="*/ 5940049 w 7362098"/>
                              <a:gd name="connsiteY6104" fmla="*/ 1923630 h 4900456"/>
                              <a:gd name="connsiteX6105" fmla="*/ 5922483 w 7362098"/>
                              <a:gd name="connsiteY6105" fmla="*/ 1926026 h 4900456"/>
                              <a:gd name="connsiteX6106" fmla="*/ 5920088 w 7362098"/>
                              <a:gd name="connsiteY6106" fmla="*/ 1924030 h 4900456"/>
                              <a:gd name="connsiteX6107" fmla="*/ 5922084 w 7362098"/>
                              <a:gd name="connsiteY6107" fmla="*/ 1921634 h 4900456"/>
                              <a:gd name="connsiteX6108" fmla="*/ 4568201 w 7362098"/>
                              <a:gd name="connsiteY6108" fmla="*/ 1918540 h 4900456"/>
                              <a:gd name="connsiteX6109" fmla="*/ 4577583 w 7362098"/>
                              <a:gd name="connsiteY6109" fmla="*/ 1919638 h 4900456"/>
                              <a:gd name="connsiteX6110" fmla="*/ 4584768 w 7362098"/>
                              <a:gd name="connsiteY6110" fmla="*/ 1931614 h 4900456"/>
                              <a:gd name="connsiteX6111" fmla="*/ 4588361 w 7362098"/>
                              <a:gd name="connsiteY6111" fmla="*/ 1936404 h 4900456"/>
                              <a:gd name="connsiteX6112" fmla="*/ 4594349 w 7362098"/>
                              <a:gd name="connsiteY6112" fmla="*/ 1936404 h 4900456"/>
                              <a:gd name="connsiteX6113" fmla="*/ 4594748 w 7362098"/>
                              <a:gd name="connsiteY6113" fmla="*/ 1936404 h 4900456"/>
                              <a:gd name="connsiteX6114" fmla="*/ 4595147 w 7362098"/>
                              <a:gd name="connsiteY6114" fmla="*/ 1936005 h 4900456"/>
                              <a:gd name="connsiteX6115" fmla="*/ 4608321 w 7362098"/>
                              <a:gd name="connsiteY6115" fmla="*/ 1935606 h 4900456"/>
                              <a:gd name="connsiteX6116" fmla="*/ 4615506 w 7362098"/>
                              <a:gd name="connsiteY6116" fmla="*/ 1947182 h 4900456"/>
                              <a:gd name="connsiteX6117" fmla="*/ 4615506 w 7362098"/>
                              <a:gd name="connsiteY6117" fmla="*/ 1947582 h 4900456"/>
                              <a:gd name="connsiteX6118" fmla="*/ 4619099 w 7362098"/>
                              <a:gd name="connsiteY6118" fmla="*/ 1952372 h 4900456"/>
                              <a:gd name="connsiteX6119" fmla="*/ 4625486 w 7362098"/>
                              <a:gd name="connsiteY6119" fmla="*/ 1952372 h 4900456"/>
                              <a:gd name="connsiteX6120" fmla="*/ 4625886 w 7362098"/>
                              <a:gd name="connsiteY6120" fmla="*/ 1952372 h 4900456"/>
                              <a:gd name="connsiteX6121" fmla="*/ 4639858 w 7362098"/>
                              <a:gd name="connsiteY6121" fmla="*/ 1951574 h 4900456"/>
                              <a:gd name="connsiteX6122" fmla="*/ 4647044 w 7362098"/>
                              <a:gd name="connsiteY6122" fmla="*/ 1963551 h 4900456"/>
                              <a:gd name="connsiteX6123" fmla="*/ 4650637 w 7362098"/>
                              <a:gd name="connsiteY6123" fmla="*/ 1968341 h 4900456"/>
                              <a:gd name="connsiteX6124" fmla="*/ 4653830 w 7362098"/>
                              <a:gd name="connsiteY6124" fmla="*/ 1969139 h 4900456"/>
                              <a:gd name="connsiteX6125" fmla="*/ 4658222 w 7362098"/>
                              <a:gd name="connsiteY6125" fmla="*/ 1969539 h 4900456"/>
                              <a:gd name="connsiteX6126" fmla="*/ 4661814 w 7362098"/>
                              <a:gd name="connsiteY6126" fmla="*/ 1973531 h 4900456"/>
                              <a:gd name="connsiteX6127" fmla="*/ 4656226 w 7362098"/>
                              <a:gd name="connsiteY6127" fmla="*/ 1977523 h 4900456"/>
                              <a:gd name="connsiteX6128" fmla="*/ 4650238 w 7362098"/>
                              <a:gd name="connsiteY6128" fmla="*/ 1977123 h 4900456"/>
                              <a:gd name="connsiteX6129" fmla="*/ 4645447 w 7362098"/>
                              <a:gd name="connsiteY6129" fmla="*/ 1975527 h 4900456"/>
                              <a:gd name="connsiteX6130" fmla="*/ 4638262 w 7362098"/>
                              <a:gd name="connsiteY6130" fmla="*/ 1963551 h 4900456"/>
                              <a:gd name="connsiteX6131" fmla="*/ 4635068 w 7362098"/>
                              <a:gd name="connsiteY6131" fmla="*/ 1958759 h 4900456"/>
                              <a:gd name="connsiteX6132" fmla="*/ 4628281 w 7362098"/>
                              <a:gd name="connsiteY6132" fmla="*/ 1959158 h 4900456"/>
                              <a:gd name="connsiteX6133" fmla="*/ 4614708 w 7362098"/>
                              <a:gd name="connsiteY6133" fmla="*/ 1959558 h 4900456"/>
                              <a:gd name="connsiteX6134" fmla="*/ 4607522 w 7362098"/>
                              <a:gd name="connsiteY6134" fmla="*/ 1947981 h 4900456"/>
                              <a:gd name="connsiteX6135" fmla="*/ 4603930 w 7362098"/>
                              <a:gd name="connsiteY6135" fmla="*/ 1942791 h 4900456"/>
                              <a:gd name="connsiteX6136" fmla="*/ 4597942 w 7362098"/>
                              <a:gd name="connsiteY6136" fmla="*/ 1942791 h 4900456"/>
                              <a:gd name="connsiteX6137" fmla="*/ 4597543 w 7362098"/>
                              <a:gd name="connsiteY6137" fmla="*/ 1942791 h 4900456"/>
                              <a:gd name="connsiteX6138" fmla="*/ 4583970 w 7362098"/>
                              <a:gd name="connsiteY6138" fmla="*/ 1943190 h 4900456"/>
                              <a:gd name="connsiteX6139" fmla="*/ 4576784 w 7362098"/>
                              <a:gd name="connsiteY6139" fmla="*/ 1931214 h 4900456"/>
                              <a:gd name="connsiteX6140" fmla="*/ 4573591 w 7362098"/>
                              <a:gd name="connsiteY6140" fmla="*/ 1926424 h 4900456"/>
                              <a:gd name="connsiteX6141" fmla="*/ 4566804 w 7362098"/>
                              <a:gd name="connsiteY6141" fmla="*/ 1926823 h 4900456"/>
                              <a:gd name="connsiteX6142" fmla="*/ 4553232 w 7362098"/>
                              <a:gd name="connsiteY6142" fmla="*/ 1927222 h 4900456"/>
                              <a:gd name="connsiteX6143" fmla="*/ 4550836 w 7362098"/>
                              <a:gd name="connsiteY6143" fmla="*/ 1925626 h 4900456"/>
                              <a:gd name="connsiteX6144" fmla="*/ 4549240 w 7362098"/>
                              <a:gd name="connsiteY6144" fmla="*/ 1920436 h 4900456"/>
                              <a:gd name="connsiteX6145" fmla="*/ 4554429 w 7362098"/>
                              <a:gd name="connsiteY6145" fmla="*/ 1918839 h 4900456"/>
                              <a:gd name="connsiteX6146" fmla="*/ 4556824 w 7362098"/>
                              <a:gd name="connsiteY6146" fmla="*/ 1920436 h 4900456"/>
                              <a:gd name="connsiteX6147" fmla="*/ 4563212 w 7362098"/>
                              <a:gd name="connsiteY6147" fmla="*/ 1920436 h 4900456"/>
                              <a:gd name="connsiteX6148" fmla="*/ 4563611 w 7362098"/>
                              <a:gd name="connsiteY6148" fmla="*/ 1920436 h 4900456"/>
                              <a:gd name="connsiteX6149" fmla="*/ 4568201 w 7362098"/>
                              <a:gd name="connsiteY6149" fmla="*/ 1918540 h 4900456"/>
                              <a:gd name="connsiteX6150" fmla="*/ 5845038 w 7362098"/>
                              <a:gd name="connsiteY6150" fmla="*/ 1912453 h 4900456"/>
                              <a:gd name="connsiteX6151" fmla="*/ 5861806 w 7362098"/>
                              <a:gd name="connsiteY6151" fmla="*/ 1917244 h 4900456"/>
                              <a:gd name="connsiteX6152" fmla="*/ 5863402 w 7362098"/>
                              <a:gd name="connsiteY6152" fmla="*/ 1920038 h 4900456"/>
                              <a:gd name="connsiteX6153" fmla="*/ 5861806 w 7362098"/>
                              <a:gd name="connsiteY6153" fmla="*/ 1921635 h 4900456"/>
                              <a:gd name="connsiteX6154" fmla="*/ 5861007 w 7362098"/>
                              <a:gd name="connsiteY6154" fmla="*/ 1921635 h 4900456"/>
                              <a:gd name="connsiteX6155" fmla="*/ 5844240 w 7362098"/>
                              <a:gd name="connsiteY6155" fmla="*/ 1916844 h 4900456"/>
                              <a:gd name="connsiteX6156" fmla="*/ 5842244 w 7362098"/>
                              <a:gd name="connsiteY6156" fmla="*/ 1914049 h 4900456"/>
                              <a:gd name="connsiteX6157" fmla="*/ 5845038 w 7362098"/>
                              <a:gd name="connsiteY6157" fmla="*/ 1912453 h 4900456"/>
                              <a:gd name="connsiteX6158" fmla="*/ 5932863 w 7362098"/>
                              <a:gd name="connsiteY6158" fmla="*/ 1902073 h 4900456"/>
                              <a:gd name="connsiteX6159" fmla="*/ 5935658 w 7362098"/>
                              <a:gd name="connsiteY6159" fmla="*/ 1902872 h 4900456"/>
                              <a:gd name="connsiteX6160" fmla="*/ 5934859 w 7362098"/>
                              <a:gd name="connsiteY6160" fmla="*/ 1905666 h 4900456"/>
                              <a:gd name="connsiteX6161" fmla="*/ 5919689 w 7362098"/>
                              <a:gd name="connsiteY6161" fmla="*/ 1914450 h 4900456"/>
                              <a:gd name="connsiteX6162" fmla="*/ 5918890 w 7362098"/>
                              <a:gd name="connsiteY6162" fmla="*/ 1914849 h 4900456"/>
                              <a:gd name="connsiteX6163" fmla="*/ 5916894 w 7362098"/>
                              <a:gd name="connsiteY6163" fmla="*/ 1913651 h 4900456"/>
                              <a:gd name="connsiteX6164" fmla="*/ 5917693 w 7362098"/>
                              <a:gd name="connsiteY6164" fmla="*/ 1910857 h 4900456"/>
                              <a:gd name="connsiteX6165" fmla="*/ 5854619 w 7362098"/>
                              <a:gd name="connsiteY6165" fmla="*/ 1896484 h 4900456"/>
                              <a:gd name="connsiteX6166" fmla="*/ 5868592 w 7362098"/>
                              <a:gd name="connsiteY6166" fmla="*/ 1907263 h 4900456"/>
                              <a:gd name="connsiteX6167" fmla="*/ 5868991 w 7362098"/>
                              <a:gd name="connsiteY6167" fmla="*/ 1910058 h 4900456"/>
                              <a:gd name="connsiteX6168" fmla="*/ 5867395 w 7362098"/>
                              <a:gd name="connsiteY6168" fmla="*/ 1910856 h 4900456"/>
                              <a:gd name="connsiteX6169" fmla="*/ 5865798 w 7362098"/>
                              <a:gd name="connsiteY6169" fmla="*/ 1910457 h 4900456"/>
                              <a:gd name="connsiteX6170" fmla="*/ 5852224 w 7362098"/>
                              <a:gd name="connsiteY6170" fmla="*/ 1899678 h 4900456"/>
                              <a:gd name="connsiteX6171" fmla="*/ 5851825 w 7362098"/>
                              <a:gd name="connsiteY6171" fmla="*/ 1896883 h 4900456"/>
                              <a:gd name="connsiteX6172" fmla="*/ 5854619 w 7362098"/>
                              <a:gd name="connsiteY6172" fmla="*/ 1896484 h 4900456"/>
                              <a:gd name="connsiteX6173" fmla="*/ 2410793 w 7362098"/>
                              <a:gd name="connsiteY6173" fmla="*/ 1892094 h 4900456"/>
                              <a:gd name="connsiteX6174" fmla="*/ 2413595 w 7362098"/>
                              <a:gd name="connsiteY6174" fmla="*/ 1893691 h 4900456"/>
                              <a:gd name="connsiteX6175" fmla="*/ 2431157 w 7362098"/>
                              <a:gd name="connsiteY6175" fmla="*/ 1904469 h 4900456"/>
                              <a:gd name="connsiteX6176" fmla="*/ 2434352 w 7362098"/>
                              <a:gd name="connsiteY6176" fmla="*/ 1906066 h 4900456"/>
                              <a:gd name="connsiteX6177" fmla="*/ 2433155 w 7362098"/>
                              <a:gd name="connsiteY6177" fmla="*/ 1908860 h 4900456"/>
                              <a:gd name="connsiteX6178" fmla="*/ 2432755 w 7362098"/>
                              <a:gd name="connsiteY6178" fmla="*/ 1908860 h 4900456"/>
                              <a:gd name="connsiteX6179" fmla="*/ 2419975 w 7362098"/>
                              <a:gd name="connsiteY6179" fmla="*/ 1907662 h 4900456"/>
                              <a:gd name="connsiteX6180" fmla="*/ 2391241 w 7362098"/>
                              <a:gd name="connsiteY6180" fmla="*/ 1939998 h 4900456"/>
                              <a:gd name="connsiteX6181" fmla="*/ 2348126 w 7362098"/>
                              <a:gd name="connsiteY6181" fmla="*/ 1943192 h 4900456"/>
                              <a:gd name="connsiteX6182" fmla="*/ 2341343 w 7362098"/>
                              <a:gd name="connsiteY6182" fmla="*/ 1954370 h 4900456"/>
                              <a:gd name="connsiteX6183" fmla="*/ 2340943 w 7362098"/>
                              <a:gd name="connsiteY6183" fmla="*/ 1954769 h 4900456"/>
                              <a:gd name="connsiteX6184" fmla="*/ 2338153 w 7362098"/>
                              <a:gd name="connsiteY6184" fmla="*/ 1953970 h 4900456"/>
                              <a:gd name="connsiteX6185" fmla="*/ 2338550 w 7362098"/>
                              <a:gd name="connsiteY6185" fmla="*/ 1950777 h 4900456"/>
                              <a:gd name="connsiteX6186" fmla="*/ 2340546 w 7362098"/>
                              <a:gd name="connsiteY6186" fmla="*/ 1930017 h 4900456"/>
                              <a:gd name="connsiteX6187" fmla="*/ 2340943 w 7362098"/>
                              <a:gd name="connsiteY6187" fmla="*/ 1926824 h 4900456"/>
                              <a:gd name="connsiteX6188" fmla="*/ 2344134 w 7362098"/>
                              <a:gd name="connsiteY6188" fmla="*/ 1927223 h 4900456"/>
                              <a:gd name="connsiteX6189" fmla="*/ 2348525 w 7362098"/>
                              <a:gd name="connsiteY6189" fmla="*/ 1938801 h 4900456"/>
                              <a:gd name="connsiteX6190" fmla="*/ 2348924 w 7362098"/>
                              <a:gd name="connsiteY6190" fmla="*/ 1938801 h 4900456"/>
                              <a:gd name="connsiteX6191" fmla="*/ 2389247 w 7362098"/>
                              <a:gd name="connsiteY6191" fmla="*/ 1936005 h 4900456"/>
                              <a:gd name="connsiteX6192" fmla="*/ 2415586 w 7362098"/>
                              <a:gd name="connsiteY6192" fmla="*/ 1905666 h 4900456"/>
                              <a:gd name="connsiteX6193" fmla="*/ 2415586 w 7362098"/>
                              <a:gd name="connsiteY6193" fmla="*/ 1905267 h 4900456"/>
                              <a:gd name="connsiteX6194" fmla="*/ 2409199 w 7362098"/>
                              <a:gd name="connsiteY6194" fmla="*/ 1894888 h 4900456"/>
                              <a:gd name="connsiteX6195" fmla="*/ 2410793 w 7362098"/>
                              <a:gd name="connsiteY6195" fmla="*/ 1892094 h 4900456"/>
                              <a:gd name="connsiteX6196" fmla="*/ 5922883 w 7362098"/>
                              <a:gd name="connsiteY6196" fmla="*/ 1887702 h 4900456"/>
                              <a:gd name="connsiteX6197" fmla="*/ 5923282 w 7362098"/>
                              <a:gd name="connsiteY6197" fmla="*/ 1890496 h 4900456"/>
                              <a:gd name="connsiteX6198" fmla="*/ 5912504 w 7362098"/>
                              <a:gd name="connsiteY6198" fmla="*/ 1904469 h 4900456"/>
                              <a:gd name="connsiteX6199" fmla="*/ 5910906 w 7362098"/>
                              <a:gd name="connsiteY6199" fmla="*/ 1905268 h 4900456"/>
                              <a:gd name="connsiteX6200" fmla="*/ 5909309 w 7362098"/>
                              <a:gd name="connsiteY6200" fmla="*/ 1904869 h 4900456"/>
                              <a:gd name="connsiteX6201" fmla="*/ 5909309 w 7362098"/>
                              <a:gd name="connsiteY6201" fmla="*/ 1902074 h 4900456"/>
                              <a:gd name="connsiteX6202" fmla="*/ 5920089 w 7362098"/>
                              <a:gd name="connsiteY6202" fmla="*/ 1888101 h 4900456"/>
                              <a:gd name="connsiteX6203" fmla="*/ 5922883 w 7362098"/>
                              <a:gd name="connsiteY6203" fmla="*/ 1887702 h 4900456"/>
                              <a:gd name="connsiteX6204" fmla="*/ 5866595 w 7362098"/>
                              <a:gd name="connsiteY6204" fmla="*/ 1883710 h 4900456"/>
                              <a:gd name="connsiteX6205" fmla="*/ 5869390 w 7362098"/>
                              <a:gd name="connsiteY6205" fmla="*/ 1884508 h 4900456"/>
                              <a:gd name="connsiteX6206" fmla="*/ 5878173 w 7362098"/>
                              <a:gd name="connsiteY6206" fmla="*/ 1899679 h 4900456"/>
                              <a:gd name="connsiteX6207" fmla="*/ 5877374 w 7362098"/>
                              <a:gd name="connsiteY6207" fmla="*/ 1902473 h 4900456"/>
                              <a:gd name="connsiteX6208" fmla="*/ 5876576 w 7362098"/>
                              <a:gd name="connsiteY6208" fmla="*/ 1902872 h 4900456"/>
                              <a:gd name="connsiteX6209" fmla="*/ 5874580 w 7362098"/>
                              <a:gd name="connsiteY6209" fmla="*/ 1901675 h 4900456"/>
                              <a:gd name="connsiteX6210" fmla="*/ 5865797 w 7362098"/>
                              <a:gd name="connsiteY6210" fmla="*/ 1886504 h 4900456"/>
                              <a:gd name="connsiteX6211" fmla="*/ 5866595 w 7362098"/>
                              <a:gd name="connsiteY6211" fmla="*/ 1883710 h 4900456"/>
                              <a:gd name="connsiteX6212" fmla="*/ 5904919 w 7362098"/>
                              <a:gd name="connsiteY6212" fmla="*/ 1878521 h 4900456"/>
                              <a:gd name="connsiteX6213" fmla="*/ 5906517 w 7362098"/>
                              <a:gd name="connsiteY6213" fmla="*/ 1881315 h 4900456"/>
                              <a:gd name="connsiteX6214" fmla="*/ 5901725 w 7362098"/>
                              <a:gd name="connsiteY6214" fmla="*/ 1898082 h 4900456"/>
                              <a:gd name="connsiteX6215" fmla="*/ 5900128 w 7362098"/>
                              <a:gd name="connsiteY6215" fmla="*/ 1899679 h 4900456"/>
                              <a:gd name="connsiteX6216" fmla="*/ 5899330 w 7362098"/>
                              <a:gd name="connsiteY6216" fmla="*/ 1899679 h 4900456"/>
                              <a:gd name="connsiteX6217" fmla="*/ 5897333 w 7362098"/>
                              <a:gd name="connsiteY6217" fmla="*/ 1896885 h 4900456"/>
                              <a:gd name="connsiteX6218" fmla="*/ 5902124 w 7362098"/>
                              <a:gd name="connsiteY6218" fmla="*/ 1880117 h 4900456"/>
                              <a:gd name="connsiteX6219" fmla="*/ 5904919 w 7362098"/>
                              <a:gd name="connsiteY6219" fmla="*/ 1878521 h 4900456"/>
                              <a:gd name="connsiteX6220" fmla="*/ 5885358 w 7362098"/>
                              <a:gd name="connsiteY6220" fmla="*/ 1876924 h 4900456"/>
                              <a:gd name="connsiteX6221" fmla="*/ 5887753 w 7362098"/>
                              <a:gd name="connsiteY6221" fmla="*/ 1878920 h 4900456"/>
                              <a:gd name="connsiteX6222" fmla="*/ 5890148 w 7362098"/>
                              <a:gd name="connsiteY6222" fmla="*/ 1896485 h 4900456"/>
                              <a:gd name="connsiteX6223" fmla="*/ 5888152 w 7362098"/>
                              <a:gd name="connsiteY6223" fmla="*/ 1898881 h 4900456"/>
                              <a:gd name="connsiteX6224" fmla="*/ 5885757 w 7362098"/>
                              <a:gd name="connsiteY6224" fmla="*/ 1896885 h 4900456"/>
                              <a:gd name="connsiteX6225" fmla="*/ 5883361 w 7362098"/>
                              <a:gd name="connsiteY6225" fmla="*/ 1879319 h 4900456"/>
                              <a:gd name="connsiteX6226" fmla="*/ 5885358 w 7362098"/>
                              <a:gd name="connsiteY6226" fmla="*/ 1876924 h 4900456"/>
                              <a:gd name="connsiteX6227" fmla="*/ 4929726 w 7362098"/>
                              <a:gd name="connsiteY6227" fmla="*/ 1852323 h 4900456"/>
                              <a:gd name="connsiteX6228" fmla="*/ 4948838 w 7362098"/>
                              <a:gd name="connsiteY6228" fmla="*/ 1866544 h 4900456"/>
                              <a:gd name="connsiteX6229" fmla="*/ 4943249 w 7362098"/>
                              <a:gd name="connsiteY6229" fmla="*/ 1870137 h 4900456"/>
                              <a:gd name="connsiteX6230" fmla="*/ 4908917 w 7362098"/>
                              <a:gd name="connsiteY6230" fmla="*/ 1862153 h 4900456"/>
                              <a:gd name="connsiteX6231" fmla="*/ 4901732 w 7362098"/>
                              <a:gd name="connsiteY6231" fmla="*/ 1896086 h 4900456"/>
                              <a:gd name="connsiteX6232" fmla="*/ 4896143 w 7362098"/>
                              <a:gd name="connsiteY6232" fmla="*/ 1899679 h 4900456"/>
                              <a:gd name="connsiteX6233" fmla="*/ 4895344 w 7362098"/>
                              <a:gd name="connsiteY6233" fmla="*/ 1898481 h 4900456"/>
                              <a:gd name="connsiteX6234" fmla="*/ 4906123 w 7362098"/>
                              <a:gd name="connsiteY6234" fmla="*/ 1855766 h 4900456"/>
                              <a:gd name="connsiteX6235" fmla="*/ 4929726 w 7362098"/>
                              <a:gd name="connsiteY6235" fmla="*/ 1852323 h 4900456"/>
                              <a:gd name="connsiteX6236" fmla="*/ 6204318 w 7362098"/>
                              <a:gd name="connsiteY6236" fmla="*/ 1811056 h 4900456"/>
                              <a:gd name="connsiteX6237" fmla="*/ 6207113 w 7362098"/>
                              <a:gd name="connsiteY6237" fmla="*/ 1812652 h 4900456"/>
                              <a:gd name="connsiteX6238" fmla="*/ 6224677 w 7362098"/>
                              <a:gd name="connsiteY6238" fmla="*/ 1823431 h 4900456"/>
                              <a:gd name="connsiteX6239" fmla="*/ 6227871 w 7362098"/>
                              <a:gd name="connsiteY6239" fmla="*/ 1825028 h 4900456"/>
                              <a:gd name="connsiteX6240" fmla="*/ 6226673 w 7362098"/>
                              <a:gd name="connsiteY6240" fmla="*/ 1827822 h 4900456"/>
                              <a:gd name="connsiteX6241" fmla="*/ 6226274 w 7362098"/>
                              <a:gd name="connsiteY6241" fmla="*/ 1827822 h 4900456"/>
                              <a:gd name="connsiteX6242" fmla="*/ 6213500 w 7362098"/>
                              <a:gd name="connsiteY6242" fmla="*/ 1826624 h 4900456"/>
                              <a:gd name="connsiteX6243" fmla="*/ 6184758 w 7362098"/>
                              <a:gd name="connsiteY6243" fmla="*/ 1858961 h 4900456"/>
                              <a:gd name="connsiteX6244" fmla="*/ 6141643 w 7362098"/>
                              <a:gd name="connsiteY6244" fmla="*/ 1862154 h 4900456"/>
                              <a:gd name="connsiteX6245" fmla="*/ 6134857 w 7362098"/>
                              <a:gd name="connsiteY6245" fmla="*/ 1873332 h 4900456"/>
                              <a:gd name="connsiteX6246" fmla="*/ 6134458 w 7362098"/>
                              <a:gd name="connsiteY6246" fmla="*/ 1873731 h 4900456"/>
                              <a:gd name="connsiteX6247" fmla="*/ 6131663 w 7362098"/>
                              <a:gd name="connsiteY6247" fmla="*/ 1872933 h 4900456"/>
                              <a:gd name="connsiteX6248" fmla="*/ 6132063 w 7362098"/>
                              <a:gd name="connsiteY6248" fmla="*/ 1869739 h 4900456"/>
                              <a:gd name="connsiteX6249" fmla="*/ 6134059 w 7362098"/>
                              <a:gd name="connsiteY6249" fmla="*/ 1848980 h 4900456"/>
                              <a:gd name="connsiteX6250" fmla="*/ 6134458 w 7362098"/>
                              <a:gd name="connsiteY6250" fmla="*/ 1845786 h 4900456"/>
                              <a:gd name="connsiteX6251" fmla="*/ 6137651 w 7362098"/>
                              <a:gd name="connsiteY6251" fmla="*/ 1846185 h 4900456"/>
                              <a:gd name="connsiteX6252" fmla="*/ 6142043 w 7362098"/>
                              <a:gd name="connsiteY6252" fmla="*/ 1857763 h 4900456"/>
                              <a:gd name="connsiteX6253" fmla="*/ 6142442 w 7362098"/>
                              <a:gd name="connsiteY6253" fmla="*/ 1857763 h 4900456"/>
                              <a:gd name="connsiteX6254" fmla="*/ 6182762 w 7362098"/>
                              <a:gd name="connsiteY6254" fmla="*/ 1854968 h 4900456"/>
                              <a:gd name="connsiteX6255" fmla="*/ 6209109 w 7362098"/>
                              <a:gd name="connsiteY6255" fmla="*/ 1824628 h 4900456"/>
                              <a:gd name="connsiteX6256" fmla="*/ 6209109 w 7362098"/>
                              <a:gd name="connsiteY6256" fmla="*/ 1824229 h 4900456"/>
                              <a:gd name="connsiteX6257" fmla="*/ 6202722 w 7362098"/>
                              <a:gd name="connsiteY6257" fmla="*/ 1813850 h 4900456"/>
                              <a:gd name="connsiteX6258" fmla="*/ 6204318 w 7362098"/>
                              <a:gd name="connsiteY6258" fmla="*/ 1811056 h 4900456"/>
                              <a:gd name="connsiteX6259" fmla="*/ 7127266 w 7362098"/>
                              <a:gd name="connsiteY6259" fmla="*/ 1807463 h 4900456"/>
                              <a:gd name="connsiteX6260" fmla="*/ 7132056 w 7362098"/>
                              <a:gd name="connsiteY6260" fmla="*/ 1811056 h 4900456"/>
                              <a:gd name="connsiteX6261" fmla="*/ 7135649 w 7362098"/>
                              <a:gd name="connsiteY6261" fmla="*/ 1835407 h 4900456"/>
                              <a:gd name="connsiteX6262" fmla="*/ 7160000 w 7362098"/>
                              <a:gd name="connsiteY6262" fmla="*/ 1831814 h 4900456"/>
                              <a:gd name="connsiteX6263" fmla="*/ 7164790 w 7362098"/>
                              <a:gd name="connsiteY6263" fmla="*/ 1835407 h 4900456"/>
                              <a:gd name="connsiteX6264" fmla="*/ 7161198 w 7362098"/>
                              <a:gd name="connsiteY6264" fmla="*/ 1840197 h 4900456"/>
                              <a:gd name="connsiteX6265" fmla="*/ 7136846 w 7362098"/>
                              <a:gd name="connsiteY6265" fmla="*/ 1843790 h 4900456"/>
                              <a:gd name="connsiteX6266" fmla="*/ 7140439 w 7362098"/>
                              <a:gd name="connsiteY6266" fmla="*/ 1868142 h 4900456"/>
                              <a:gd name="connsiteX6267" fmla="*/ 7136846 w 7362098"/>
                              <a:gd name="connsiteY6267" fmla="*/ 1872932 h 4900456"/>
                              <a:gd name="connsiteX6268" fmla="*/ 7132056 w 7362098"/>
                              <a:gd name="connsiteY6268" fmla="*/ 1869340 h 4900456"/>
                              <a:gd name="connsiteX6269" fmla="*/ 7128463 w 7362098"/>
                              <a:gd name="connsiteY6269" fmla="*/ 1844988 h 4900456"/>
                              <a:gd name="connsiteX6270" fmla="*/ 7104111 w 7362098"/>
                              <a:gd name="connsiteY6270" fmla="*/ 1848580 h 4900456"/>
                              <a:gd name="connsiteX6271" fmla="*/ 7099321 w 7362098"/>
                              <a:gd name="connsiteY6271" fmla="*/ 1844988 h 4900456"/>
                              <a:gd name="connsiteX6272" fmla="*/ 7102913 w 7362098"/>
                              <a:gd name="connsiteY6272" fmla="*/ 1840197 h 4900456"/>
                              <a:gd name="connsiteX6273" fmla="*/ 7127266 w 7362098"/>
                              <a:gd name="connsiteY6273" fmla="*/ 1836604 h 4900456"/>
                              <a:gd name="connsiteX6274" fmla="*/ 7123673 w 7362098"/>
                              <a:gd name="connsiteY6274" fmla="*/ 1812253 h 4900456"/>
                              <a:gd name="connsiteX6275" fmla="*/ 7127266 w 7362098"/>
                              <a:gd name="connsiteY6275" fmla="*/ 1807463 h 4900456"/>
                              <a:gd name="connsiteX6276" fmla="*/ 408416 w 7362098"/>
                              <a:gd name="connsiteY6276" fmla="*/ 1768741 h 4900456"/>
                              <a:gd name="connsiteX6277" fmla="*/ 413206 w 7362098"/>
                              <a:gd name="connsiteY6277" fmla="*/ 1772334 h 4900456"/>
                              <a:gd name="connsiteX6278" fmla="*/ 416799 w 7362098"/>
                              <a:gd name="connsiteY6278" fmla="*/ 1796685 h 4900456"/>
                              <a:gd name="connsiteX6279" fmla="*/ 441150 w 7362098"/>
                              <a:gd name="connsiteY6279" fmla="*/ 1793092 h 4900456"/>
                              <a:gd name="connsiteX6280" fmla="*/ 445941 w 7362098"/>
                              <a:gd name="connsiteY6280" fmla="*/ 1796685 h 4900456"/>
                              <a:gd name="connsiteX6281" fmla="*/ 442348 w 7362098"/>
                              <a:gd name="connsiteY6281" fmla="*/ 1801475 h 4900456"/>
                              <a:gd name="connsiteX6282" fmla="*/ 417997 w 7362098"/>
                              <a:gd name="connsiteY6282" fmla="*/ 1805068 h 4900456"/>
                              <a:gd name="connsiteX6283" fmla="*/ 421589 w 7362098"/>
                              <a:gd name="connsiteY6283" fmla="*/ 1829420 h 4900456"/>
                              <a:gd name="connsiteX6284" fmla="*/ 417997 w 7362098"/>
                              <a:gd name="connsiteY6284" fmla="*/ 1834211 h 4900456"/>
                              <a:gd name="connsiteX6285" fmla="*/ 413206 w 7362098"/>
                              <a:gd name="connsiteY6285" fmla="*/ 1830618 h 4900456"/>
                              <a:gd name="connsiteX6286" fmla="*/ 409613 w 7362098"/>
                              <a:gd name="connsiteY6286" fmla="*/ 1806266 h 4900456"/>
                              <a:gd name="connsiteX6287" fmla="*/ 385262 w 7362098"/>
                              <a:gd name="connsiteY6287" fmla="*/ 1809859 h 4900456"/>
                              <a:gd name="connsiteX6288" fmla="*/ 380472 w 7362098"/>
                              <a:gd name="connsiteY6288" fmla="*/ 1806266 h 4900456"/>
                              <a:gd name="connsiteX6289" fmla="*/ 384065 w 7362098"/>
                              <a:gd name="connsiteY6289" fmla="*/ 1801475 h 4900456"/>
                              <a:gd name="connsiteX6290" fmla="*/ 408416 w 7362098"/>
                              <a:gd name="connsiteY6290" fmla="*/ 1797883 h 4900456"/>
                              <a:gd name="connsiteX6291" fmla="*/ 404823 w 7362098"/>
                              <a:gd name="connsiteY6291" fmla="*/ 1773531 h 4900456"/>
                              <a:gd name="connsiteX6292" fmla="*/ 408416 w 7362098"/>
                              <a:gd name="connsiteY6292" fmla="*/ 1768741 h 4900456"/>
                              <a:gd name="connsiteX6293" fmla="*/ 2981256 w 7362098"/>
                              <a:gd name="connsiteY6293" fmla="*/ 1767144 h 4900456"/>
                              <a:gd name="connsiteX6294" fmla="*/ 2983649 w 7362098"/>
                              <a:gd name="connsiteY6294" fmla="*/ 1769140 h 4900456"/>
                              <a:gd name="connsiteX6295" fmla="*/ 2986050 w 7362098"/>
                              <a:gd name="connsiteY6295" fmla="*/ 1786705 h 4900456"/>
                              <a:gd name="connsiteX6296" fmla="*/ 2984049 w 7362098"/>
                              <a:gd name="connsiteY6296" fmla="*/ 1789101 h 4900456"/>
                              <a:gd name="connsiteX6297" fmla="*/ 2981654 w 7362098"/>
                              <a:gd name="connsiteY6297" fmla="*/ 1787105 h 4900456"/>
                              <a:gd name="connsiteX6298" fmla="*/ 2979262 w 7362098"/>
                              <a:gd name="connsiteY6298" fmla="*/ 1769539 h 4900456"/>
                              <a:gd name="connsiteX6299" fmla="*/ 2981256 w 7362098"/>
                              <a:gd name="connsiteY6299" fmla="*/ 1767144 h 4900456"/>
                              <a:gd name="connsiteX6300" fmla="*/ 2969688 w 7362098"/>
                              <a:gd name="connsiteY6300" fmla="*/ 1766346 h 4900456"/>
                              <a:gd name="connsiteX6301" fmla="*/ 2970884 w 7362098"/>
                              <a:gd name="connsiteY6301" fmla="*/ 1769140 h 4900456"/>
                              <a:gd name="connsiteX6302" fmla="*/ 2966096 w 7362098"/>
                              <a:gd name="connsiteY6302" fmla="*/ 1785907 h 4900456"/>
                              <a:gd name="connsiteX6303" fmla="*/ 2964500 w 7362098"/>
                              <a:gd name="connsiteY6303" fmla="*/ 1787504 h 4900456"/>
                              <a:gd name="connsiteX6304" fmla="*/ 2963701 w 7362098"/>
                              <a:gd name="connsiteY6304" fmla="*/ 1787504 h 4900456"/>
                              <a:gd name="connsiteX6305" fmla="*/ 2962107 w 7362098"/>
                              <a:gd name="connsiteY6305" fmla="*/ 1784710 h 4900456"/>
                              <a:gd name="connsiteX6306" fmla="*/ 2966895 w 7362098"/>
                              <a:gd name="connsiteY6306" fmla="*/ 1767943 h 4900456"/>
                              <a:gd name="connsiteX6307" fmla="*/ 2969688 w 7362098"/>
                              <a:gd name="connsiteY6307" fmla="*/ 1766346 h 4900456"/>
                              <a:gd name="connsiteX6308" fmla="*/ 2992039 w 7362098"/>
                              <a:gd name="connsiteY6308" fmla="*/ 1763551 h 4900456"/>
                              <a:gd name="connsiteX6309" fmla="*/ 2994833 w 7362098"/>
                              <a:gd name="connsiteY6309" fmla="*/ 1764350 h 4900456"/>
                              <a:gd name="connsiteX6310" fmla="*/ 3003618 w 7362098"/>
                              <a:gd name="connsiteY6310" fmla="*/ 1779520 h 4900456"/>
                              <a:gd name="connsiteX6311" fmla="*/ 3002819 w 7362098"/>
                              <a:gd name="connsiteY6311" fmla="*/ 1782315 h 4900456"/>
                              <a:gd name="connsiteX6312" fmla="*/ 3002018 w 7362098"/>
                              <a:gd name="connsiteY6312" fmla="*/ 1782714 h 4900456"/>
                              <a:gd name="connsiteX6313" fmla="*/ 3000025 w 7362098"/>
                              <a:gd name="connsiteY6313" fmla="*/ 1781516 h 4900456"/>
                              <a:gd name="connsiteX6314" fmla="*/ 2991237 w 7362098"/>
                              <a:gd name="connsiteY6314" fmla="*/ 1766346 h 4900456"/>
                              <a:gd name="connsiteX6315" fmla="*/ 2992039 w 7362098"/>
                              <a:gd name="connsiteY6315" fmla="*/ 1763551 h 4900456"/>
                              <a:gd name="connsiteX6316" fmla="*/ 2959714 w 7362098"/>
                              <a:gd name="connsiteY6316" fmla="*/ 1761156 h 4900456"/>
                              <a:gd name="connsiteX6317" fmla="*/ 2960511 w 7362098"/>
                              <a:gd name="connsiteY6317" fmla="*/ 1763950 h 4900456"/>
                              <a:gd name="connsiteX6318" fmla="*/ 2949732 w 7362098"/>
                              <a:gd name="connsiteY6318" fmla="*/ 1777923 h 4900456"/>
                              <a:gd name="connsiteX6319" fmla="*/ 2948134 w 7362098"/>
                              <a:gd name="connsiteY6319" fmla="*/ 1778722 h 4900456"/>
                              <a:gd name="connsiteX6320" fmla="*/ 2946533 w 7362098"/>
                              <a:gd name="connsiteY6320" fmla="*/ 1778323 h 4900456"/>
                              <a:gd name="connsiteX6321" fmla="*/ 2946138 w 7362098"/>
                              <a:gd name="connsiteY6321" fmla="*/ 1775528 h 4900456"/>
                              <a:gd name="connsiteX6322" fmla="*/ 2956919 w 7362098"/>
                              <a:gd name="connsiteY6322" fmla="*/ 1761555 h 4900456"/>
                              <a:gd name="connsiteX6323" fmla="*/ 2959714 w 7362098"/>
                              <a:gd name="connsiteY6323" fmla="*/ 1761156 h 4900456"/>
                              <a:gd name="connsiteX6324" fmla="*/ 1636960 w 7362098"/>
                              <a:gd name="connsiteY6324" fmla="*/ 1760857 h 4900456"/>
                              <a:gd name="connsiteX6325" fmla="*/ 1646342 w 7362098"/>
                              <a:gd name="connsiteY6325" fmla="*/ 1761955 h 4900456"/>
                              <a:gd name="connsiteX6326" fmla="*/ 1653528 w 7362098"/>
                              <a:gd name="connsiteY6326" fmla="*/ 1773931 h 4900456"/>
                              <a:gd name="connsiteX6327" fmla="*/ 1657120 w 7362098"/>
                              <a:gd name="connsiteY6327" fmla="*/ 1778721 h 4900456"/>
                              <a:gd name="connsiteX6328" fmla="*/ 1663110 w 7362098"/>
                              <a:gd name="connsiteY6328" fmla="*/ 1778721 h 4900456"/>
                              <a:gd name="connsiteX6329" fmla="*/ 1663509 w 7362098"/>
                              <a:gd name="connsiteY6329" fmla="*/ 1778721 h 4900456"/>
                              <a:gd name="connsiteX6330" fmla="*/ 1663909 w 7362098"/>
                              <a:gd name="connsiteY6330" fmla="*/ 1778322 h 4900456"/>
                              <a:gd name="connsiteX6331" fmla="*/ 1677087 w 7362098"/>
                              <a:gd name="connsiteY6331" fmla="*/ 1777923 h 4900456"/>
                              <a:gd name="connsiteX6332" fmla="*/ 1684270 w 7362098"/>
                              <a:gd name="connsiteY6332" fmla="*/ 1789499 h 4900456"/>
                              <a:gd name="connsiteX6333" fmla="*/ 1684270 w 7362098"/>
                              <a:gd name="connsiteY6333" fmla="*/ 1789899 h 4900456"/>
                              <a:gd name="connsiteX6334" fmla="*/ 1687864 w 7362098"/>
                              <a:gd name="connsiteY6334" fmla="*/ 1794689 h 4900456"/>
                              <a:gd name="connsiteX6335" fmla="*/ 1694252 w 7362098"/>
                              <a:gd name="connsiteY6335" fmla="*/ 1794689 h 4900456"/>
                              <a:gd name="connsiteX6336" fmla="*/ 1694652 w 7362098"/>
                              <a:gd name="connsiteY6336" fmla="*/ 1794689 h 4900456"/>
                              <a:gd name="connsiteX6337" fmla="*/ 1708625 w 7362098"/>
                              <a:gd name="connsiteY6337" fmla="*/ 1793891 h 4900456"/>
                              <a:gd name="connsiteX6338" fmla="*/ 1715809 w 7362098"/>
                              <a:gd name="connsiteY6338" fmla="*/ 1805868 h 4900456"/>
                              <a:gd name="connsiteX6339" fmla="*/ 1719401 w 7362098"/>
                              <a:gd name="connsiteY6339" fmla="*/ 1810658 h 4900456"/>
                              <a:gd name="connsiteX6340" fmla="*/ 1722594 w 7362098"/>
                              <a:gd name="connsiteY6340" fmla="*/ 1811456 h 4900456"/>
                              <a:gd name="connsiteX6341" fmla="*/ 1726985 w 7362098"/>
                              <a:gd name="connsiteY6341" fmla="*/ 1811856 h 4900456"/>
                              <a:gd name="connsiteX6342" fmla="*/ 1730580 w 7362098"/>
                              <a:gd name="connsiteY6342" fmla="*/ 1815848 h 4900456"/>
                              <a:gd name="connsiteX6343" fmla="*/ 1724990 w 7362098"/>
                              <a:gd name="connsiteY6343" fmla="*/ 1820239 h 4900456"/>
                              <a:gd name="connsiteX6344" fmla="*/ 1719003 w 7362098"/>
                              <a:gd name="connsiteY6344" fmla="*/ 1819840 h 4900456"/>
                              <a:gd name="connsiteX6345" fmla="*/ 1714212 w 7362098"/>
                              <a:gd name="connsiteY6345" fmla="*/ 1818243 h 4900456"/>
                              <a:gd name="connsiteX6346" fmla="*/ 1707029 w 7362098"/>
                              <a:gd name="connsiteY6346" fmla="*/ 1806267 h 4900456"/>
                              <a:gd name="connsiteX6347" fmla="*/ 1703834 w 7362098"/>
                              <a:gd name="connsiteY6347" fmla="*/ 1801475 h 4900456"/>
                              <a:gd name="connsiteX6348" fmla="*/ 1697047 w 7362098"/>
                              <a:gd name="connsiteY6348" fmla="*/ 1801875 h 4900456"/>
                              <a:gd name="connsiteX6349" fmla="*/ 1683473 w 7362098"/>
                              <a:gd name="connsiteY6349" fmla="*/ 1802274 h 4900456"/>
                              <a:gd name="connsiteX6350" fmla="*/ 1676286 w 7362098"/>
                              <a:gd name="connsiteY6350" fmla="*/ 1790697 h 4900456"/>
                              <a:gd name="connsiteX6351" fmla="*/ 1672694 w 7362098"/>
                              <a:gd name="connsiteY6351" fmla="*/ 1785507 h 4900456"/>
                              <a:gd name="connsiteX6352" fmla="*/ 1666705 w 7362098"/>
                              <a:gd name="connsiteY6352" fmla="*/ 1785507 h 4900456"/>
                              <a:gd name="connsiteX6353" fmla="*/ 1666305 w 7362098"/>
                              <a:gd name="connsiteY6353" fmla="*/ 1785507 h 4900456"/>
                              <a:gd name="connsiteX6354" fmla="*/ 1652730 w 7362098"/>
                              <a:gd name="connsiteY6354" fmla="*/ 1785907 h 4900456"/>
                              <a:gd name="connsiteX6355" fmla="*/ 1645544 w 7362098"/>
                              <a:gd name="connsiteY6355" fmla="*/ 1773931 h 4900456"/>
                              <a:gd name="connsiteX6356" fmla="*/ 1642350 w 7362098"/>
                              <a:gd name="connsiteY6356" fmla="*/ 1769140 h 4900456"/>
                              <a:gd name="connsiteX6357" fmla="*/ 1635563 w 7362098"/>
                              <a:gd name="connsiteY6357" fmla="*/ 1769539 h 4900456"/>
                              <a:gd name="connsiteX6358" fmla="*/ 1621992 w 7362098"/>
                              <a:gd name="connsiteY6358" fmla="*/ 1769939 h 4900456"/>
                              <a:gd name="connsiteX6359" fmla="*/ 1619595 w 7362098"/>
                              <a:gd name="connsiteY6359" fmla="*/ 1768342 h 4900456"/>
                              <a:gd name="connsiteX6360" fmla="*/ 1617997 w 7362098"/>
                              <a:gd name="connsiteY6360" fmla="*/ 1763152 h 4900456"/>
                              <a:gd name="connsiteX6361" fmla="*/ 1623189 w 7362098"/>
                              <a:gd name="connsiteY6361" fmla="*/ 1761555 h 4900456"/>
                              <a:gd name="connsiteX6362" fmla="*/ 1625584 w 7362098"/>
                              <a:gd name="connsiteY6362" fmla="*/ 1762753 h 4900456"/>
                              <a:gd name="connsiteX6363" fmla="*/ 1631968 w 7362098"/>
                              <a:gd name="connsiteY6363" fmla="*/ 1762753 h 4900456"/>
                              <a:gd name="connsiteX6364" fmla="*/ 1632370 w 7362098"/>
                              <a:gd name="connsiteY6364" fmla="*/ 1762753 h 4900456"/>
                              <a:gd name="connsiteX6365" fmla="*/ 1636960 w 7362098"/>
                              <a:gd name="connsiteY6365" fmla="*/ 1760857 h 4900456"/>
                              <a:gd name="connsiteX6366" fmla="*/ 3003618 w 7362098"/>
                              <a:gd name="connsiteY6366" fmla="*/ 1755567 h 4900456"/>
                              <a:gd name="connsiteX6367" fmla="*/ 3017994 w 7362098"/>
                              <a:gd name="connsiteY6367" fmla="*/ 1766346 h 4900456"/>
                              <a:gd name="connsiteX6368" fmla="*/ 3018395 w 7362098"/>
                              <a:gd name="connsiteY6368" fmla="*/ 1769141 h 4900456"/>
                              <a:gd name="connsiteX6369" fmla="*/ 3016795 w 7362098"/>
                              <a:gd name="connsiteY6369" fmla="*/ 1769939 h 4900456"/>
                              <a:gd name="connsiteX6370" fmla="*/ 3015190 w 7362098"/>
                              <a:gd name="connsiteY6370" fmla="*/ 1769540 h 4900456"/>
                              <a:gd name="connsiteX6371" fmla="*/ 3001221 w 7362098"/>
                              <a:gd name="connsiteY6371" fmla="*/ 1758761 h 4900456"/>
                              <a:gd name="connsiteX6372" fmla="*/ 3000820 w 7362098"/>
                              <a:gd name="connsiteY6372" fmla="*/ 1755966 h 4900456"/>
                              <a:gd name="connsiteX6373" fmla="*/ 3003618 w 7362098"/>
                              <a:gd name="connsiteY6373" fmla="*/ 1755567 h 4900456"/>
                              <a:gd name="connsiteX6374" fmla="*/ 2949331 w 7362098"/>
                              <a:gd name="connsiteY6374" fmla="*/ 1751575 h 4900456"/>
                              <a:gd name="connsiteX6375" fmla="*/ 2952125 w 7362098"/>
                              <a:gd name="connsiteY6375" fmla="*/ 1752374 h 4900456"/>
                              <a:gd name="connsiteX6376" fmla="*/ 2951328 w 7362098"/>
                              <a:gd name="connsiteY6376" fmla="*/ 1755168 h 4900456"/>
                              <a:gd name="connsiteX6377" fmla="*/ 2936153 w 7362098"/>
                              <a:gd name="connsiteY6377" fmla="*/ 1763952 h 4900456"/>
                              <a:gd name="connsiteX6378" fmla="*/ 2935355 w 7362098"/>
                              <a:gd name="connsiteY6378" fmla="*/ 1764351 h 4900456"/>
                              <a:gd name="connsiteX6379" fmla="*/ 2933361 w 7362098"/>
                              <a:gd name="connsiteY6379" fmla="*/ 1763153 h 4900456"/>
                              <a:gd name="connsiteX6380" fmla="*/ 2934159 w 7362098"/>
                              <a:gd name="connsiteY6380" fmla="*/ 1760359 h 4900456"/>
                              <a:gd name="connsiteX6381" fmla="*/ 3008392 w 7362098"/>
                              <a:gd name="connsiteY6381" fmla="*/ 1744390 h 4900456"/>
                              <a:gd name="connsiteX6382" fmla="*/ 3025172 w 7362098"/>
                              <a:gd name="connsiteY6382" fmla="*/ 1749181 h 4900456"/>
                              <a:gd name="connsiteX6383" fmla="*/ 3026365 w 7362098"/>
                              <a:gd name="connsiteY6383" fmla="*/ 1751975 h 4900456"/>
                              <a:gd name="connsiteX6384" fmla="*/ 3024773 w 7362098"/>
                              <a:gd name="connsiteY6384" fmla="*/ 1753572 h 4900456"/>
                              <a:gd name="connsiteX6385" fmla="*/ 3023973 w 7362098"/>
                              <a:gd name="connsiteY6385" fmla="*/ 1753572 h 4900456"/>
                              <a:gd name="connsiteX6386" fmla="*/ 3007200 w 7362098"/>
                              <a:gd name="connsiteY6386" fmla="*/ 1748781 h 4900456"/>
                              <a:gd name="connsiteX6387" fmla="*/ 3005611 w 7362098"/>
                              <a:gd name="connsiteY6387" fmla="*/ 1745986 h 4900456"/>
                              <a:gd name="connsiteX6388" fmla="*/ 3008392 w 7362098"/>
                              <a:gd name="connsiteY6388" fmla="*/ 1744390 h 4900456"/>
                              <a:gd name="connsiteX6389" fmla="*/ 2946138 w 7362098"/>
                              <a:gd name="connsiteY6389" fmla="*/ 1739999 h 4900456"/>
                              <a:gd name="connsiteX6390" fmla="*/ 2948530 w 7362098"/>
                              <a:gd name="connsiteY6390" fmla="*/ 1741995 h 4900456"/>
                              <a:gd name="connsiteX6391" fmla="*/ 2946533 w 7362098"/>
                              <a:gd name="connsiteY6391" fmla="*/ 1744390 h 4900456"/>
                              <a:gd name="connsiteX6392" fmla="*/ 2928968 w 7362098"/>
                              <a:gd name="connsiteY6392" fmla="*/ 1746786 h 4900456"/>
                              <a:gd name="connsiteX6393" fmla="*/ 2926571 w 7362098"/>
                              <a:gd name="connsiteY6393" fmla="*/ 1744790 h 4900456"/>
                              <a:gd name="connsiteX6394" fmla="*/ 2928568 w 7362098"/>
                              <a:gd name="connsiteY6394" fmla="*/ 1742394 h 4900456"/>
                              <a:gd name="connsiteX6395" fmla="*/ 3025568 w 7362098"/>
                              <a:gd name="connsiteY6395" fmla="*/ 1729619 h 4900456"/>
                              <a:gd name="connsiteX6396" fmla="*/ 3027968 w 7362098"/>
                              <a:gd name="connsiteY6396" fmla="*/ 1731615 h 4900456"/>
                              <a:gd name="connsiteX6397" fmla="*/ 3025972 w 7362098"/>
                              <a:gd name="connsiteY6397" fmla="*/ 1734010 h 4900456"/>
                              <a:gd name="connsiteX6398" fmla="*/ 3008392 w 7362098"/>
                              <a:gd name="connsiteY6398" fmla="*/ 1736406 h 4900456"/>
                              <a:gd name="connsiteX6399" fmla="*/ 3006009 w 7362098"/>
                              <a:gd name="connsiteY6399" fmla="*/ 1734410 h 4900456"/>
                              <a:gd name="connsiteX6400" fmla="*/ 3007995 w 7362098"/>
                              <a:gd name="connsiteY6400" fmla="*/ 1732014 h 4900456"/>
                              <a:gd name="connsiteX6401" fmla="*/ 1653727 w 7362098"/>
                              <a:gd name="connsiteY6401" fmla="*/ 1728921 h 4900456"/>
                              <a:gd name="connsiteX6402" fmla="*/ 1663110 w 7362098"/>
                              <a:gd name="connsiteY6402" fmla="*/ 1730019 h 4900456"/>
                              <a:gd name="connsiteX6403" fmla="*/ 1670298 w 7362098"/>
                              <a:gd name="connsiteY6403" fmla="*/ 1741995 h 4900456"/>
                              <a:gd name="connsiteX6404" fmla="*/ 1673892 w 7362098"/>
                              <a:gd name="connsiteY6404" fmla="*/ 1746785 h 4900456"/>
                              <a:gd name="connsiteX6405" fmla="*/ 1679879 w 7362098"/>
                              <a:gd name="connsiteY6405" fmla="*/ 1746785 h 4900456"/>
                              <a:gd name="connsiteX6406" fmla="*/ 1680279 w 7362098"/>
                              <a:gd name="connsiteY6406" fmla="*/ 1746785 h 4900456"/>
                              <a:gd name="connsiteX6407" fmla="*/ 1680677 w 7362098"/>
                              <a:gd name="connsiteY6407" fmla="*/ 1746386 h 4900456"/>
                              <a:gd name="connsiteX6408" fmla="*/ 1693854 w 7362098"/>
                              <a:gd name="connsiteY6408" fmla="*/ 1745987 h 4900456"/>
                              <a:gd name="connsiteX6409" fmla="*/ 1701039 w 7362098"/>
                              <a:gd name="connsiteY6409" fmla="*/ 1757563 h 4900456"/>
                              <a:gd name="connsiteX6410" fmla="*/ 1701039 w 7362098"/>
                              <a:gd name="connsiteY6410" fmla="*/ 1757963 h 4900456"/>
                              <a:gd name="connsiteX6411" fmla="*/ 1704633 w 7362098"/>
                              <a:gd name="connsiteY6411" fmla="*/ 1762753 h 4900456"/>
                              <a:gd name="connsiteX6412" fmla="*/ 1711018 w 7362098"/>
                              <a:gd name="connsiteY6412" fmla="*/ 1762753 h 4900456"/>
                              <a:gd name="connsiteX6413" fmla="*/ 1711418 w 7362098"/>
                              <a:gd name="connsiteY6413" fmla="*/ 1762753 h 4900456"/>
                              <a:gd name="connsiteX6414" fmla="*/ 1725389 w 7362098"/>
                              <a:gd name="connsiteY6414" fmla="*/ 1761955 h 4900456"/>
                              <a:gd name="connsiteX6415" fmla="*/ 1732574 w 7362098"/>
                              <a:gd name="connsiteY6415" fmla="*/ 1773932 h 4900456"/>
                              <a:gd name="connsiteX6416" fmla="*/ 1736166 w 7362098"/>
                              <a:gd name="connsiteY6416" fmla="*/ 1778722 h 4900456"/>
                              <a:gd name="connsiteX6417" fmla="*/ 1739361 w 7362098"/>
                              <a:gd name="connsiteY6417" fmla="*/ 1779520 h 4900456"/>
                              <a:gd name="connsiteX6418" fmla="*/ 1743751 w 7362098"/>
                              <a:gd name="connsiteY6418" fmla="*/ 1779920 h 4900456"/>
                              <a:gd name="connsiteX6419" fmla="*/ 1747345 w 7362098"/>
                              <a:gd name="connsiteY6419" fmla="*/ 1783912 h 4900456"/>
                              <a:gd name="connsiteX6420" fmla="*/ 1741756 w 7362098"/>
                              <a:gd name="connsiteY6420" fmla="*/ 1787904 h 4900456"/>
                              <a:gd name="connsiteX6421" fmla="*/ 1735766 w 7362098"/>
                              <a:gd name="connsiteY6421" fmla="*/ 1787504 h 4900456"/>
                              <a:gd name="connsiteX6422" fmla="*/ 1730977 w 7362098"/>
                              <a:gd name="connsiteY6422" fmla="*/ 1785908 h 4900456"/>
                              <a:gd name="connsiteX6423" fmla="*/ 1723792 w 7362098"/>
                              <a:gd name="connsiteY6423" fmla="*/ 1773932 h 4900456"/>
                              <a:gd name="connsiteX6424" fmla="*/ 1720598 w 7362098"/>
                              <a:gd name="connsiteY6424" fmla="*/ 1769140 h 4900456"/>
                              <a:gd name="connsiteX6425" fmla="*/ 1713813 w 7362098"/>
                              <a:gd name="connsiteY6425" fmla="*/ 1769539 h 4900456"/>
                              <a:gd name="connsiteX6426" fmla="*/ 1700241 w 7362098"/>
                              <a:gd name="connsiteY6426" fmla="*/ 1769939 h 4900456"/>
                              <a:gd name="connsiteX6427" fmla="*/ 1693055 w 7362098"/>
                              <a:gd name="connsiteY6427" fmla="*/ 1758362 h 4900456"/>
                              <a:gd name="connsiteX6428" fmla="*/ 1689462 w 7362098"/>
                              <a:gd name="connsiteY6428" fmla="*/ 1753172 h 4900456"/>
                              <a:gd name="connsiteX6429" fmla="*/ 1683473 w 7362098"/>
                              <a:gd name="connsiteY6429" fmla="*/ 1753172 h 4900456"/>
                              <a:gd name="connsiteX6430" fmla="*/ 1683074 w 7362098"/>
                              <a:gd name="connsiteY6430" fmla="*/ 1753172 h 4900456"/>
                              <a:gd name="connsiteX6431" fmla="*/ 1669499 w 7362098"/>
                              <a:gd name="connsiteY6431" fmla="*/ 1753571 h 4900456"/>
                              <a:gd name="connsiteX6432" fmla="*/ 1662310 w 7362098"/>
                              <a:gd name="connsiteY6432" fmla="*/ 1741595 h 4900456"/>
                              <a:gd name="connsiteX6433" fmla="*/ 1659117 w 7362098"/>
                              <a:gd name="connsiteY6433" fmla="*/ 1736805 h 4900456"/>
                              <a:gd name="connsiteX6434" fmla="*/ 1652329 w 7362098"/>
                              <a:gd name="connsiteY6434" fmla="*/ 1737204 h 4900456"/>
                              <a:gd name="connsiteX6435" fmla="*/ 1638756 w 7362098"/>
                              <a:gd name="connsiteY6435" fmla="*/ 1737603 h 4900456"/>
                              <a:gd name="connsiteX6436" fmla="*/ 1636362 w 7362098"/>
                              <a:gd name="connsiteY6436" fmla="*/ 1736007 h 4900456"/>
                              <a:gd name="connsiteX6437" fmla="*/ 1634764 w 7362098"/>
                              <a:gd name="connsiteY6437" fmla="*/ 1730817 h 4900456"/>
                              <a:gd name="connsiteX6438" fmla="*/ 1639955 w 7362098"/>
                              <a:gd name="connsiteY6438" fmla="*/ 1729220 h 4900456"/>
                              <a:gd name="connsiteX6439" fmla="*/ 1642350 w 7362098"/>
                              <a:gd name="connsiteY6439" fmla="*/ 1730817 h 4900456"/>
                              <a:gd name="connsiteX6440" fmla="*/ 1648736 w 7362098"/>
                              <a:gd name="connsiteY6440" fmla="*/ 1730817 h 4900456"/>
                              <a:gd name="connsiteX6441" fmla="*/ 1649137 w 7362098"/>
                              <a:gd name="connsiteY6441" fmla="*/ 1730817 h 4900456"/>
                              <a:gd name="connsiteX6442" fmla="*/ 1653727 w 7362098"/>
                              <a:gd name="connsiteY6442" fmla="*/ 1728921 h 4900456"/>
                              <a:gd name="connsiteX6443" fmla="*/ 2930564 w 7362098"/>
                              <a:gd name="connsiteY6443" fmla="*/ 1722833 h 4900456"/>
                              <a:gd name="connsiteX6444" fmla="*/ 2947336 w 7362098"/>
                              <a:gd name="connsiteY6444" fmla="*/ 1727624 h 4900456"/>
                              <a:gd name="connsiteX6445" fmla="*/ 2948932 w 7362098"/>
                              <a:gd name="connsiteY6445" fmla="*/ 1730418 h 4900456"/>
                              <a:gd name="connsiteX6446" fmla="*/ 2947336 w 7362098"/>
                              <a:gd name="connsiteY6446" fmla="*/ 1732015 h 4900456"/>
                              <a:gd name="connsiteX6447" fmla="*/ 2946533 w 7362098"/>
                              <a:gd name="connsiteY6447" fmla="*/ 1732015 h 4900456"/>
                              <a:gd name="connsiteX6448" fmla="*/ 2929764 w 7362098"/>
                              <a:gd name="connsiteY6448" fmla="*/ 1727224 h 4900456"/>
                              <a:gd name="connsiteX6449" fmla="*/ 2927767 w 7362098"/>
                              <a:gd name="connsiteY6449" fmla="*/ 1724429 h 4900456"/>
                              <a:gd name="connsiteX6450" fmla="*/ 2930564 w 7362098"/>
                              <a:gd name="connsiteY6450" fmla="*/ 1722833 h 4900456"/>
                              <a:gd name="connsiteX6451" fmla="*/ 3018794 w 7362098"/>
                              <a:gd name="connsiteY6451" fmla="*/ 1712454 h 4900456"/>
                              <a:gd name="connsiteX6452" fmla="*/ 3021588 w 7362098"/>
                              <a:gd name="connsiteY6452" fmla="*/ 1713252 h 4900456"/>
                              <a:gd name="connsiteX6453" fmla="*/ 3020791 w 7362098"/>
                              <a:gd name="connsiteY6453" fmla="*/ 1716046 h 4900456"/>
                              <a:gd name="connsiteX6454" fmla="*/ 3005611 w 7362098"/>
                              <a:gd name="connsiteY6454" fmla="*/ 1724830 h 4900456"/>
                              <a:gd name="connsiteX6455" fmla="*/ 3004815 w 7362098"/>
                              <a:gd name="connsiteY6455" fmla="*/ 1725229 h 4900456"/>
                              <a:gd name="connsiteX6456" fmla="*/ 3002819 w 7362098"/>
                              <a:gd name="connsiteY6456" fmla="*/ 1724031 h 4900456"/>
                              <a:gd name="connsiteX6457" fmla="*/ 3003618 w 7362098"/>
                              <a:gd name="connsiteY6457" fmla="*/ 1721237 h 4900456"/>
                              <a:gd name="connsiteX6458" fmla="*/ 2940146 w 7362098"/>
                              <a:gd name="connsiteY6458" fmla="*/ 1706865 h 4900456"/>
                              <a:gd name="connsiteX6459" fmla="*/ 2954120 w 7362098"/>
                              <a:gd name="connsiteY6459" fmla="*/ 1717644 h 4900456"/>
                              <a:gd name="connsiteX6460" fmla="*/ 2954522 w 7362098"/>
                              <a:gd name="connsiteY6460" fmla="*/ 1720439 h 4900456"/>
                              <a:gd name="connsiteX6461" fmla="*/ 2952925 w 7362098"/>
                              <a:gd name="connsiteY6461" fmla="*/ 1721237 h 4900456"/>
                              <a:gd name="connsiteX6462" fmla="*/ 2951328 w 7362098"/>
                              <a:gd name="connsiteY6462" fmla="*/ 1720838 h 4900456"/>
                              <a:gd name="connsiteX6463" fmla="*/ 2937748 w 7362098"/>
                              <a:gd name="connsiteY6463" fmla="*/ 1710059 h 4900456"/>
                              <a:gd name="connsiteX6464" fmla="*/ 2937351 w 7362098"/>
                              <a:gd name="connsiteY6464" fmla="*/ 1707264 h 4900456"/>
                              <a:gd name="connsiteX6465" fmla="*/ 2940146 w 7362098"/>
                              <a:gd name="connsiteY6465" fmla="*/ 1706865 h 4900456"/>
                              <a:gd name="connsiteX6466" fmla="*/ 3008789 w 7362098"/>
                              <a:gd name="connsiteY6466" fmla="*/ 1698083 h 4900456"/>
                              <a:gd name="connsiteX6467" fmla="*/ 3009187 w 7362098"/>
                              <a:gd name="connsiteY6467" fmla="*/ 1700877 h 4900456"/>
                              <a:gd name="connsiteX6468" fmla="*/ 2998428 w 7362098"/>
                              <a:gd name="connsiteY6468" fmla="*/ 1714850 h 4900456"/>
                              <a:gd name="connsiteX6469" fmla="*/ 2996834 w 7362098"/>
                              <a:gd name="connsiteY6469" fmla="*/ 1715649 h 4900456"/>
                              <a:gd name="connsiteX6470" fmla="*/ 2995237 w 7362098"/>
                              <a:gd name="connsiteY6470" fmla="*/ 1715250 h 4900456"/>
                              <a:gd name="connsiteX6471" fmla="*/ 2995237 w 7362098"/>
                              <a:gd name="connsiteY6471" fmla="*/ 1712455 h 4900456"/>
                              <a:gd name="connsiteX6472" fmla="*/ 3006009 w 7362098"/>
                              <a:gd name="connsiteY6472" fmla="*/ 1698482 h 4900456"/>
                              <a:gd name="connsiteX6473" fmla="*/ 3008789 w 7362098"/>
                              <a:gd name="connsiteY6473" fmla="*/ 1698083 h 4900456"/>
                              <a:gd name="connsiteX6474" fmla="*/ 2952527 w 7362098"/>
                              <a:gd name="connsiteY6474" fmla="*/ 1694091 h 4900456"/>
                              <a:gd name="connsiteX6475" fmla="*/ 2955321 w 7362098"/>
                              <a:gd name="connsiteY6475" fmla="*/ 1694889 h 4900456"/>
                              <a:gd name="connsiteX6476" fmla="*/ 2964104 w 7362098"/>
                              <a:gd name="connsiteY6476" fmla="*/ 1710060 h 4900456"/>
                              <a:gd name="connsiteX6477" fmla="*/ 2963304 w 7362098"/>
                              <a:gd name="connsiteY6477" fmla="*/ 1712854 h 4900456"/>
                              <a:gd name="connsiteX6478" fmla="*/ 2962508 w 7362098"/>
                              <a:gd name="connsiteY6478" fmla="*/ 1713253 h 4900456"/>
                              <a:gd name="connsiteX6479" fmla="*/ 2960511 w 7362098"/>
                              <a:gd name="connsiteY6479" fmla="*/ 1712056 h 4900456"/>
                              <a:gd name="connsiteX6480" fmla="*/ 2951723 w 7362098"/>
                              <a:gd name="connsiteY6480" fmla="*/ 1696885 h 4900456"/>
                              <a:gd name="connsiteX6481" fmla="*/ 2952527 w 7362098"/>
                              <a:gd name="connsiteY6481" fmla="*/ 1694091 h 4900456"/>
                              <a:gd name="connsiteX6482" fmla="*/ 2990843 w 7362098"/>
                              <a:gd name="connsiteY6482" fmla="*/ 1689301 h 4900456"/>
                              <a:gd name="connsiteX6483" fmla="*/ 2992437 w 7362098"/>
                              <a:gd name="connsiteY6483" fmla="*/ 1692095 h 4900456"/>
                              <a:gd name="connsiteX6484" fmla="*/ 2987644 w 7362098"/>
                              <a:gd name="connsiteY6484" fmla="*/ 1708862 h 4900456"/>
                              <a:gd name="connsiteX6485" fmla="*/ 2986050 w 7362098"/>
                              <a:gd name="connsiteY6485" fmla="*/ 1710459 h 4900456"/>
                              <a:gd name="connsiteX6486" fmla="*/ 2985247 w 7362098"/>
                              <a:gd name="connsiteY6486" fmla="*/ 1710459 h 4900456"/>
                              <a:gd name="connsiteX6487" fmla="*/ 2983252 w 7362098"/>
                              <a:gd name="connsiteY6487" fmla="*/ 1707665 h 4900456"/>
                              <a:gd name="connsiteX6488" fmla="*/ 2988040 w 7362098"/>
                              <a:gd name="connsiteY6488" fmla="*/ 1690897 h 4900456"/>
                              <a:gd name="connsiteX6489" fmla="*/ 2990843 w 7362098"/>
                              <a:gd name="connsiteY6489" fmla="*/ 1689301 h 4900456"/>
                              <a:gd name="connsiteX6490" fmla="*/ 4201936 w 7362098"/>
                              <a:gd name="connsiteY6490" fmla="*/ 1687304 h 4900456"/>
                              <a:gd name="connsiteX6491" fmla="*/ 4206726 w 7362098"/>
                              <a:gd name="connsiteY6491" fmla="*/ 1690897 h 4900456"/>
                              <a:gd name="connsiteX6492" fmla="*/ 4210319 w 7362098"/>
                              <a:gd name="connsiteY6492" fmla="*/ 1715248 h 4900456"/>
                              <a:gd name="connsiteX6493" fmla="*/ 4234671 w 7362098"/>
                              <a:gd name="connsiteY6493" fmla="*/ 1711655 h 4900456"/>
                              <a:gd name="connsiteX6494" fmla="*/ 4239462 w 7362098"/>
                              <a:gd name="connsiteY6494" fmla="*/ 1715248 h 4900456"/>
                              <a:gd name="connsiteX6495" fmla="*/ 4235869 w 7362098"/>
                              <a:gd name="connsiteY6495" fmla="*/ 1720038 h 4900456"/>
                              <a:gd name="connsiteX6496" fmla="*/ 4211517 w 7362098"/>
                              <a:gd name="connsiteY6496" fmla="*/ 1723631 h 4900456"/>
                              <a:gd name="connsiteX6497" fmla="*/ 4215110 w 7362098"/>
                              <a:gd name="connsiteY6497" fmla="*/ 1747983 h 4900456"/>
                              <a:gd name="connsiteX6498" fmla="*/ 4211517 w 7362098"/>
                              <a:gd name="connsiteY6498" fmla="*/ 1752774 h 4900456"/>
                              <a:gd name="connsiteX6499" fmla="*/ 4206726 w 7362098"/>
                              <a:gd name="connsiteY6499" fmla="*/ 1749181 h 4900456"/>
                              <a:gd name="connsiteX6500" fmla="*/ 4203134 w 7362098"/>
                              <a:gd name="connsiteY6500" fmla="*/ 1724829 h 4900456"/>
                              <a:gd name="connsiteX6501" fmla="*/ 4178782 w 7362098"/>
                              <a:gd name="connsiteY6501" fmla="*/ 1728421 h 4900456"/>
                              <a:gd name="connsiteX6502" fmla="*/ 4173992 w 7362098"/>
                              <a:gd name="connsiteY6502" fmla="*/ 1724829 h 4900456"/>
                              <a:gd name="connsiteX6503" fmla="*/ 4177585 w 7362098"/>
                              <a:gd name="connsiteY6503" fmla="*/ 1720038 h 4900456"/>
                              <a:gd name="connsiteX6504" fmla="*/ 4201936 w 7362098"/>
                              <a:gd name="connsiteY6504" fmla="*/ 1716445 h 4900456"/>
                              <a:gd name="connsiteX6505" fmla="*/ 4198343 w 7362098"/>
                              <a:gd name="connsiteY6505" fmla="*/ 1692094 h 4900456"/>
                              <a:gd name="connsiteX6506" fmla="*/ 4201936 w 7362098"/>
                              <a:gd name="connsiteY6506" fmla="*/ 1687304 h 4900456"/>
                              <a:gd name="connsiteX6507" fmla="*/ 2970884 w 7362098"/>
                              <a:gd name="connsiteY6507" fmla="*/ 1687304 h 4900456"/>
                              <a:gd name="connsiteX6508" fmla="*/ 2973277 w 7362098"/>
                              <a:gd name="connsiteY6508" fmla="*/ 1689300 h 4900456"/>
                              <a:gd name="connsiteX6509" fmla="*/ 2975671 w 7362098"/>
                              <a:gd name="connsiteY6509" fmla="*/ 1706866 h 4900456"/>
                              <a:gd name="connsiteX6510" fmla="*/ 2973675 w 7362098"/>
                              <a:gd name="connsiteY6510" fmla="*/ 1709261 h 4900456"/>
                              <a:gd name="connsiteX6511" fmla="*/ 2971284 w 7362098"/>
                              <a:gd name="connsiteY6511" fmla="*/ 1707265 h 4900456"/>
                              <a:gd name="connsiteX6512" fmla="*/ 2968887 w 7362098"/>
                              <a:gd name="connsiteY6512" fmla="*/ 1689699 h 4900456"/>
                              <a:gd name="connsiteX6513" fmla="*/ 2970884 w 7362098"/>
                              <a:gd name="connsiteY6513" fmla="*/ 1687304 h 4900456"/>
                              <a:gd name="connsiteX6514" fmla="*/ 6774773 w 7362098"/>
                              <a:gd name="connsiteY6514" fmla="*/ 1685708 h 4900456"/>
                              <a:gd name="connsiteX6515" fmla="*/ 6777168 w 7362098"/>
                              <a:gd name="connsiteY6515" fmla="*/ 1687704 h 4900456"/>
                              <a:gd name="connsiteX6516" fmla="*/ 6779563 w 7362098"/>
                              <a:gd name="connsiteY6516" fmla="*/ 1705270 h 4900456"/>
                              <a:gd name="connsiteX6517" fmla="*/ 6777567 w 7362098"/>
                              <a:gd name="connsiteY6517" fmla="*/ 1707665 h 4900456"/>
                              <a:gd name="connsiteX6518" fmla="*/ 6775172 w 7362098"/>
                              <a:gd name="connsiteY6518" fmla="*/ 1705669 h 4900456"/>
                              <a:gd name="connsiteX6519" fmla="*/ 6772776 w 7362098"/>
                              <a:gd name="connsiteY6519" fmla="*/ 1688103 h 4900456"/>
                              <a:gd name="connsiteX6520" fmla="*/ 6774773 w 7362098"/>
                              <a:gd name="connsiteY6520" fmla="*/ 1685708 h 4900456"/>
                              <a:gd name="connsiteX6521" fmla="*/ 6763196 w 7362098"/>
                              <a:gd name="connsiteY6521" fmla="*/ 1684909 h 4900456"/>
                              <a:gd name="connsiteX6522" fmla="*/ 6764395 w 7362098"/>
                              <a:gd name="connsiteY6522" fmla="*/ 1687703 h 4900456"/>
                              <a:gd name="connsiteX6523" fmla="*/ 6759604 w 7362098"/>
                              <a:gd name="connsiteY6523" fmla="*/ 1704470 h 4900456"/>
                              <a:gd name="connsiteX6524" fmla="*/ 6758007 w 7362098"/>
                              <a:gd name="connsiteY6524" fmla="*/ 1706067 h 4900456"/>
                              <a:gd name="connsiteX6525" fmla="*/ 6757208 w 7362098"/>
                              <a:gd name="connsiteY6525" fmla="*/ 1706067 h 4900456"/>
                              <a:gd name="connsiteX6526" fmla="*/ 6755611 w 7362098"/>
                              <a:gd name="connsiteY6526" fmla="*/ 1703273 h 4900456"/>
                              <a:gd name="connsiteX6527" fmla="*/ 6760402 w 7362098"/>
                              <a:gd name="connsiteY6527" fmla="*/ 1686505 h 4900456"/>
                              <a:gd name="connsiteX6528" fmla="*/ 6763196 w 7362098"/>
                              <a:gd name="connsiteY6528" fmla="*/ 1684909 h 4900456"/>
                              <a:gd name="connsiteX6529" fmla="*/ 6785551 w 7362098"/>
                              <a:gd name="connsiteY6529" fmla="*/ 1682115 h 4900456"/>
                              <a:gd name="connsiteX6530" fmla="*/ 6788346 w 7362098"/>
                              <a:gd name="connsiteY6530" fmla="*/ 1682913 h 4900456"/>
                              <a:gd name="connsiteX6531" fmla="*/ 6797129 w 7362098"/>
                              <a:gd name="connsiteY6531" fmla="*/ 1698084 h 4900456"/>
                              <a:gd name="connsiteX6532" fmla="*/ 6796330 w 7362098"/>
                              <a:gd name="connsiteY6532" fmla="*/ 1700878 h 4900456"/>
                              <a:gd name="connsiteX6533" fmla="*/ 6795532 w 7362098"/>
                              <a:gd name="connsiteY6533" fmla="*/ 1701277 h 4900456"/>
                              <a:gd name="connsiteX6534" fmla="*/ 6793536 w 7362098"/>
                              <a:gd name="connsiteY6534" fmla="*/ 1700080 h 4900456"/>
                              <a:gd name="connsiteX6535" fmla="*/ 6784752 w 7362098"/>
                              <a:gd name="connsiteY6535" fmla="*/ 1684909 h 4900456"/>
                              <a:gd name="connsiteX6536" fmla="*/ 6785551 w 7362098"/>
                              <a:gd name="connsiteY6536" fmla="*/ 1682115 h 4900456"/>
                              <a:gd name="connsiteX6537" fmla="*/ 6753616 w 7362098"/>
                              <a:gd name="connsiteY6537" fmla="*/ 1680119 h 4900456"/>
                              <a:gd name="connsiteX6538" fmla="*/ 6754414 w 7362098"/>
                              <a:gd name="connsiteY6538" fmla="*/ 1682913 h 4900456"/>
                              <a:gd name="connsiteX6539" fmla="*/ 6743636 w 7362098"/>
                              <a:gd name="connsiteY6539" fmla="*/ 1696886 h 4900456"/>
                              <a:gd name="connsiteX6540" fmla="*/ 6742038 w 7362098"/>
                              <a:gd name="connsiteY6540" fmla="*/ 1697685 h 4900456"/>
                              <a:gd name="connsiteX6541" fmla="*/ 6740441 w 7362098"/>
                              <a:gd name="connsiteY6541" fmla="*/ 1697286 h 4900456"/>
                              <a:gd name="connsiteX6542" fmla="*/ 6740042 w 7362098"/>
                              <a:gd name="connsiteY6542" fmla="*/ 1694491 h 4900456"/>
                              <a:gd name="connsiteX6543" fmla="*/ 6750821 w 7362098"/>
                              <a:gd name="connsiteY6543" fmla="*/ 1680518 h 4900456"/>
                              <a:gd name="connsiteX6544" fmla="*/ 6753616 w 7362098"/>
                              <a:gd name="connsiteY6544" fmla="*/ 1680119 h 4900456"/>
                              <a:gd name="connsiteX6545" fmla="*/ 5430471 w 7362098"/>
                              <a:gd name="connsiteY6545" fmla="*/ 1679819 h 4900456"/>
                              <a:gd name="connsiteX6546" fmla="*/ 5439853 w 7362098"/>
                              <a:gd name="connsiteY6546" fmla="*/ 1680917 h 4900456"/>
                              <a:gd name="connsiteX6547" fmla="*/ 5447038 w 7362098"/>
                              <a:gd name="connsiteY6547" fmla="*/ 1692893 h 4900456"/>
                              <a:gd name="connsiteX6548" fmla="*/ 5450631 w 7362098"/>
                              <a:gd name="connsiteY6548" fmla="*/ 1697683 h 4900456"/>
                              <a:gd name="connsiteX6549" fmla="*/ 5456619 w 7362098"/>
                              <a:gd name="connsiteY6549" fmla="*/ 1697683 h 4900456"/>
                              <a:gd name="connsiteX6550" fmla="*/ 5457018 w 7362098"/>
                              <a:gd name="connsiteY6550" fmla="*/ 1697683 h 4900456"/>
                              <a:gd name="connsiteX6551" fmla="*/ 5457417 w 7362098"/>
                              <a:gd name="connsiteY6551" fmla="*/ 1697284 h 4900456"/>
                              <a:gd name="connsiteX6552" fmla="*/ 5470591 w 7362098"/>
                              <a:gd name="connsiteY6552" fmla="*/ 1696885 h 4900456"/>
                              <a:gd name="connsiteX6553" fmla="*/ 5477776 w 7362098"/>
                              <a:gd name="connsiteY6553" fmla="*/ 1708461 h 4900456"/>
                              <a:gd name="connsiteX6554" fmla="*/ 5477776 w 7362098"/>
                              <a:gd name="connsiteY6554" fmla="*/ 1708861 h 4900456"/>
                              <a:gd name="connsiteX6555" fmla="*/ 5481369 w 7362098"/>
                              <a:gd name="connsiteY6555" fmla="*/ 1713651 h 4900456"/>
                              <a:gd name="connsiteX6556" fmla="*/ 5487756 w 7362098"/>
                              <a:gd name="connsiteY6556" fmla="*/ 1713651 h 4900456"/>
                              <a:gd name="connsiteX6557" fmla="*/ 5488156 w 7362098"/>
                              <a:gd name="connsiteY6557" fmla="*/ 1713651 h 4900456"/>
                              <a:gd name="connsiteX6558" fmla="*/ 5502127 w 7362098"/>
                              <a:gd name="connsiteY6558" fmla="*/ 1712853 h 4900456"/>
                              <a:gd name="connsiteX6559" fmla="*/ 5509313 w 7362098"/>
                              <a:gd name="connsiteY6559" fmla="*/ 1724829 h 4900456"/>
                              <a:gd name="connsiteX6560" fmla="*/ 5512906 w 7362098"/>
                              <a:gd name="connsiteY6560" fmla="*/ 1729620 h 4900456"/>
                              <a:gd name="connsiteX6561" fmla="*/ 5516099 w 7362098"/>
                              <a:gd name="connsiteY6561" fmla="*/ 1730418 h 4900456"/>
                              <a:gd name="connsiteX6562" fmla="*/ 5520491 w 7362098"/>
                              <a:gd name="connsiteY6562" fmla="*/ 1730817 h 4900456"/>
                              <a:gd name="connsiteX6563" fmla="*/ 5524083 w 7362098"/>
                              <a:gd name="connsiteY6563" fmla="*/ 1734809 h 4900456"/>
                              <a:gd name="connsiteX6564" fmla="*/ 5518495 w 7362098"/>
                              <a:gd name="connsiteY6564" fmla="*/ 1738801 h 4900456"/>
                              <a:gd name="connsiteX6565" fmla="*/ 5512507 w 7362098"/>
                              <a:gd name="connsiteY6565" fmla="*/ 1738402 h 4900456"/>
                              <a:gd name="connsiteX6566" fmla="*/ 5507716 w 7362098"/>
                              <a:gd name="connsiteY6566" fmla="*/ 1736805 h 4900456"/>
                              <a:gd name="connsiteX6567" fmla="*/ 5500531 w 7362098"/>
                              <a:gd name="connsiteY6567" fmla="*/ 1724829 h 4900456"/>
                              <a:gd name="connsiteX6568" fmla="*/ 5497337 w 7362098"/>
                              <a:gd name="connsiteY6568" fmla="*/ 1720038 h 4900456"/>
                              <a:gd name="connsiteX6569" fmla="*/ 5490551 w 7362098"/>
                              <a:gd name="connsiteY6569" fmla="*/ 1720437 h 4900456"/>
                              <a:gd name="connsiteX6570" fmla="*/ 5476978 w 7362098"/>
                              <a:gd name="connsiteY6570" fmla="*/ 1720836 h 4900456"/>
                              <a:gd name="connsiteX6571" fmla="*/ 5469792 w 7362098"/>
                              <a:gd name="connsiteY6571" fmla="*/ 1709260 h 4900456"/>
                              <a:gd name="connsiteX6572" fmla="*/ 5466200 w 7362098"/>
                              <a:gd name="connsiteY6572" fmla="*/ 1704070 h 4900456"/>
                              <a:gd name="connsiteX6573" fmla="*/ 5460212 w 7362098"/>
                              <a:gd name="connsiteY6573" fmla="*/ 1704070 h 4900456"/>
                              <a:gd name="connsiteX6574" fmla="*/ 5459813 w 7362098"/>
                              <a:gd name="connsiteY6574" fmla="*/ 1704070 h 4900456"/>
                              <a:gd name="connsiteX6575" fmla="*/ 5446240 w 7362098"/>
                              <a:gd name="connsiteY6575" fmla="*/ 1704469 h 4900456"/>
                              <a:gd name="connsiteX6576" fmla="*/ 5439054 w 7362098"/>
                              <a:gd name="connsiteY6576" fmla="*/ 1692493 h 4900456"/>
                              <a:gd name="connsiteX6577" fmla="*/ 5435860 w 7362098"/>
                              <a:gd name="connsiteY6577" fmla="*/ 1687703 h 4900456"/>
                              <a:gd name="connsiteX6578" fmla="*/ 5429073 w 7362098"/>
                              <a:gd name="connsiteY6578" fmla="*/ 1688102 h 4900456"/>
                              <a:gd name="connsiteX6579" fmla="*/ 5415501 w 7362098"/>
                              <a:gd name="connsiteY6579" fmla="*/ 1688501 h 4900456"/>
                              <a:gd name="connsiteX6580" fmla="*/ 5413105 w 7362098"/>
                              <a:gd name="connsiteY6580" fmla="*/ 1686905 h 4900456"/>
                              <a:gd name="connsiteX6581" fmla="*/ 5411509 w 7362098"/>
                              <a:gd name="connsiteY6581" fmla="*/ 1681715 h 4900456"/>
                              <a:gd name="connsiteX6582" fmla="*/ 5416698 w 7362098"/>
                              <a:gd name="connsiteY6582" fmla="*/ 1680118 h 4900456"/>
                              <a:gd name="connsiteX6583" fmla="*/ 5419093 w 7362098"/>
                              <a:gd name="connsiteY6583" fmla="*/ 1681715 h 4900456"/>
                              <a:gd name="connsiteX6584" fmla="*/ 5425481 w 7362098"/>
                              <a:gd name="connsiteY6584" fmla="*/ 1681715 h 4900456"/>
                              <a:gd name="connsiteX6585" fmla="*/ 5425880 w 7362098"/>
                              <a:gd name="connsiteY6585" fmla="*/ 1681715 h 4900456"/>
                              <a:gd name="connsiteX6586" fmla="*/ 5430471 w 7362098"/>
                              <a:gd name="connsiteY6586" fmla="*/ 1679819 h 4900456"/>
                              <a:gd name="connsiteX6587" fmla="*/ 6797127 w 7362098"/>
                              <a:gd name="connsiteY6587" fmla="*/ 1674131 h 4900456"/>
                              <a:gd name="connsiteX6588" fmla="*/ 6811499 w 7362098"/>
                              <a:gd name="connsiteY6588" fmla="*/ 1684910 h 4900456"/>
                              <a:gd name="connsiteX6589" fmla="*/ 6811899 w 7362098"/>
                              <a:gd name="connsiteY6589" fmla="*/ 1687705 h 4900456"/>
                              <a:gd name="connsiteX6590" fmla="*/ 6810302 w 7362098"/>
                              <a:gd name="connsiteY6590" fmla="*/ 1688503 h 4900456"/>
                              <a:gd name="connsiteX6591" fmla="*/ 6808705 w 7362098"/>
                              <a:gd name="connsiteY6591" fmla="*/ 1688104 h 4900456"/>
                              <a:gd name="connsiteX6592" fmla="*/ 6794732 w 7362098"/>
                              <a:gd name="connsiteY6592" fmla="*/ 1677325 h 4900456"/>
                              <a:gd name="connsiteX6593" fmla="*/ 6794333 w 7362098"/>
                              <a:gd name="connsiteY6593" fmla="*/ 1674530 h 4900456"/>
                              <a:gd name="connsiteX6594" fmla="*/ 6797127 w 7362098"/>
                              <a:gd name="connsiteY6594" fmla="*/ 1674131 h 4900456"/>
                              <a:gd name="connsiteX6595" fmla="*/ 6743236 w 7362098"/>
                              <a:gd name="connsiteY6595" fmla="*/ 1670538 h 4900456"/>
                              <a:gd name="connsiteX6596" fmla="*/ 6746031 w 7362098"/>
                              <a:gd name="connsiteY6596" fmla="*/ 1671336 h 4900456"/>
                              <a:gd name="connsiteX6597" fmla="*/ 6745232 w 7362098"/>
                              <a:gd name="connsiteY6597" fmla="*/ 1674130 h 4900456"/>
                              <a:gd name="connsiteX6598" fmla="*/ 6730062 w 7362098"/>
                              <a:gd name="connsiteY6598" fmla="*/ 1682914 h 4900456"/>
                              <a:gd name="connsiteX6599" fmla="*/ 6729263 w 7362098"/>
                              <a:gd name="connsiteY6599" fmla="*/ 1683313 h 4900456"/>
                              <a:gd name="connsiteX6600" fmla="*/ 6727267 w 7362098"/>
                              <a:gd name="connsiteY6600" fmla="*/ 1682115 h 4900456"/>
                              <a:gd name="connsiteX6601" fmla="*/ 6728066 w 7362098"/>
                              <a:gd name="connsiteY6601" fmla="*/ 1679321 h 4900456"/>
                              <a:gd name="connsiteX6602" fmla="*/ 6801918 w 7362098"/>
                              <a:gd name="connsiteY6602" fmla="*/ 1663353 h 4900456"/>
                              <a:gd name="connsiteX6603" fmla="*/ 6818685 w 7362098"/>
                              <a:gd name="connsiteY6603" fmla="*/ 1668144 h 4900456"/>
                              <a:gd name="connsiteX6604" fmla="*/ 6819883 w 7362098"/>
                              <a:gd name="connsiteY6604" fmla="*/ 1670938 h 4900456"/>
                              <a:gd name="connsiteX6605" fmla="*/ 6818286 w 7362098"/>
                              <a:gd name="connsiteY6605" fmla="*/ 1672535 h 4900456"/>
                              <a:gd name="connsiteX6606" fmla="*/ 6817488 w 7362098"/>
                              <a:gd name="connsiteY6606" fmla="*/ 1672535 h 4900456"/>
                              <a:gd name="connsiteX6607" fmla="*/ 6800721 w 7362098"/>
                              <a:gd name="connsiteY6607" fmla="*/ 1667744 h 4900456"/>
                              <a:gd name="connsiteX6608" fmla="*/ 6799124 w 7362098"/>
                              <a:gd name="connsiteY6608" fmla="*/ 1664949 h 4900456"/>
                              <a:gd name="connsiteX6609" fmla="*/ 6801918 w 7362098"/>
                              <a:gd name="connsiteY6609" fmla="*/ 1663353 h 4900456"/>
                              <a:gd name="connsiteX6610" fmla="*/ 2015242 w 7362098"/>
                              <a:gd name="connsiteY6610" fmla="*/ 1662704 h 4900456"/>
                              <a:gd name="connsiteX6611" fmla="*/ 2034355 w 7362098"/>
                              <a:gd name="connsiteY6611" fmla="*/ 1676925 h 4900456"/>
                              <a:gd name="connsiteX6612" fmla="*/ 2028766 w 7362098"/>
                              <a:gd name="connsiteY6612" fmla="*/ 1680518 h 4900456"/>
                              <a:gd name="connsiteX6613" fmla="*/ 1994433 w 7362098"/>
                              <a:gd name="connsiteY6613" fmla="*/ 1672534 h 4900456"/>
                              <a:gd name="connsiteX6614" fmla="*/ 1987248 w 7362098"/>
                              <a:gd name="connsiteY6614" fmla="*/ 1706467 h 4900456"/>
                              <a:gd name="connsiteX6615" fmla="*/ 1981658 w 7362098"/>
                              <a:gd name="connsiteY6615" fmla="*/ 1710060 h 4900456"/>
                              <a:gd name="connsiteX6616" fmla="*/ 1980860 w 7362098"/>
                              <a:gd name="connsiteY6616" fmla="*/ 1708862 h 4900456"/>
                              <a:gd name="connsiteX6617" fmla="*/ 1991639 w 7362098"/>
                              <a:gd name="connsiteY6617" fmla="*/ 1666147 h 4900456"/>
                              <a:gd name="connsiteX6618" fmla="*/ 2015242 w 7362098"/>
                              <a:gd name="connsiteY6618" fmla="*/ 1662704 h 4900456"/>
                              <a:gd name="connsiteX6619" fmla="*/ 6740043 w 7362098"/>
                              <a:gd name="connsiteY6619" fmla="*/ 1658562 h 4900456"/>
                              <a:gd name="connsiteX6620" fmla="*/ 6742438 w 7362098"/>
                              <a:gd name="connsiteY6620" fmla="*/ 1660558 h 4900456"/>
                              <a:gd name="connsiteX6621" fmla="*/ 6740442 w 7362098"/>
                              <a:gd name="connsiteY6621" fmla="*/ 1662953 h 4900456"/>
                              <a:gd name="connsiteX6622" fmla="*/ 6722876 w 7362098"/>
                              <a:gd name="connsiteY6622" fmla="*/ 1665349 h 4900456"/>
                              <a:gd name="connsiteX6623" fmla="*/ 6720481 w 7362098"/>
                              <a:gd name="connsiteY6623" fmla="*/ 1663353 h 4900456"/>
                              <a:gd name="connsiteX6624" fmla="*/ 6722477 w 7362098"/>
                              <a:gd name="connsiteY6624" fmla="*/ 1660957 h 4900456"/>
                              <a:gd name="connsiteX6625" fmla="*/ 6819085 w 7362098"/>
                              <a:gd name="connsiteY6625" fmla="*/ 1648582 h 4900456"/>
                              <a:gd name="connsiteX6626" fmla="*/ 6821480 w 7362098"/>
                              <a:gd name="connsiteY6626" fmla="*/ 1650578 h 4900456"/>
                              <a:gd name="connsiteX6627" fmla="*/ 6819484 w 7362098"/>
                              <a:gd name="connsiteY6627" fmla="*/ 1652973 h 4900456"/>
                              <a:gd name="connsiteX6628" fmla="*/ 6801918 w 7362098"/>
                              <a:gd name="connsiteY6628" fmla="*/ 1655369 h 4900456"/>
                              <a:gd name="connsiteX6629" fmla="*/ 6799523 w 7362098"/>
                              <a:gd name="connsiteY6629" fmla="*/ 1653373 h 4900456"/>
                              <a:gd name="connsiteX6630" fmla="*/ 6801519 w 7362098"/>
                              <a:gd name="connsiteY6630" fmla="*/ 1650977 h 4900456"/>
                              <a:gd name="connsiteX6631" fmla="*/ 5447636 w 7362098"/>
                              <a:gd name="connsiteY6631" fmla="*/ 1647484 h 4900456"/>
                              <a:gd name="connsiteX6632" fmla="*/ 5457018 w 7362098"/>
                              <a:gd name="connsiteY6632" fmla="*/ 1648582 h 4900456"/>
                              <a:gd name="connsiteX6633" fmla="*/ 5464203 w 7362098"/>
                              <a:gd name="connsiteY6633" fmla="*/ 1660558 h 4900456"/>
                              <a:gd name="connsiteX6634" fmla="*/ 5467796 w 7362098"/>
                              <a:gd name="connsiteY6634" fmla="*/ 1665348 h 4900456"/>
                              <a:gd name="connsiteX6635" fmla="*/ 5473784 w 7362098"/>
                              <a:gd name="connsiteY6635" fmla="*/ 1665348 h 4900456"/>
                              <a:gd name="connsiteX6636" fmla="*/ 5474183 w 7362098"/>
                              <a:gd name="connsiteY6636" fmla="*/ 1665348 h 4900456"/>
                              <a:gd name="connsiteX6637" fmla="*/ 5474583 w 7362098"/>
                              <a:gd name="connsiteY6637" fmla="*/ 1664949 h 4900456"/>
                              <a:gd name="connsiteX6638" fmla="*/ 5487756 w 7362098"/>
                              <a:gd name="connsiteY6638" fmla="*/ 1664550 h 4900456"/>
                              <a:gd name="connsiteX6639" fmla="*/ 5494942 w 7362098"/>
                              <a:gd name="connsiteY6639" fmla="*/ 1676126 h 4900456"/>
                              <a:gd name="connsiteX6640" fmla="*/ 5494942 w 7362098"/>
                              <a:gd name="connsiteY6640" fmla="*/ 1676526 h 4900456"/>
                              <a:gd name="connsiteX6641" fmla="*/ 5498534 w 7362098"/>
                              <a:gd name="connsiteY6641" fmla="*/ 1681316 h 4900456"/>
                              <a:gd name="connsiteX6642" fmla="*/ 5504922 w 7362098"/>
                              <a:gd name="connsiteY6642" fmla="*/ 1681316 h 4900456"/>
                              <a:gd name="connsiteX6643" fmla="*/ 5505321 w 7362098"/>
                              <a:gd name="connsiteY6643" fmla="*/ 1681316 h 4900456"/>
                              <a:gd name="connsiteX6644" fmla="*/ 5519293 w 7362098"/>
                              <a:gd name="connsiteY6644" fmla="*/ 1680518 h 4900456"/>
                              <a:gd name="connsiteX6645" fmla="*/ 5526478 w 7362098"/>
                              <a:gd name="connsiteY6645" fmla="*/ 1692494 h 4900456"/>
                              <a:gd name="connsiteX6646" fmla="*/ 5530071 w 7362098"/>
                              <a:gd name="connsiteY6646" fmla="*/ 1697285 h 4900456"/>
                              <a:gd name="connsiteX6647" fmla="*/ 5533265 w 7362098"/>
                              <a:gd name="connsiteY6647" fmla="*/ 1698083 h 4900456"/>
                              <a:gd name="connsiteX6648" fmla="*/ 5537656 w 7362098"/>
                              <a:gd name="connsiteY6648" fmla="*/ 1698482 h 4900456"/>
                              <a:gd name="connsiteX6649" fmla="*/ 5541249 w 7362098"/>
                              <a:gd name="connsiteY6649" fmla="*/ 1702474 h 4900456"/>
                              <a:gd name="connsiteX6650" fmla="*/ 5535660 w 7362098"/>
                              <a:gd name="connsiteY6650" fmla="*/ 1706466 h 4900456"/>
                              <a:gd name="connsiteX6651" fmla="*/ 5529672 w 7362098"/>
                              <a:gd name="connsiteY6651" fmla="*/ 1706067 h 4900456"/>
                              <a:gd name="connsiteX6652" fmla="*/ 5524881 w 7362098"/>
                              <a:gd name="connsiteY6652" fmla="*/ 1704470 h 4900456"/>
                              <a:gd name="connsiteX6653" fmla="*/ 5517696 w 7362098"/>
                              <a:gd name="connsiteY6653" fmla="*/ 1692494 h 4900456"/>
                              <a:gd name="connsiteX6654" fmla="*/ 5514502 w 7362098"/>
                              <a:gd name="connsiteY6654" fmla="*/ 1687703 h 4900456"/>
                              <a:gd name="connsiteX6655" fmla="*/ 5507716 w 7362098"/>
                              <a:gd name="connsiteY6655" fmla="*/ 1688102 h 4900456"/>
                              <a:gd name="connsiteX6656" fmla="*/ 5494143 w 7362098"/>
                              <a:gd name="connsiteY6656" fmla="*/ 1688501 h 4900456"/>
                              <a:gd name="connsiteX6657" fmla="*/ 5486958 w 7362098"/>
                              <a:gd name="connsiteY6657" fmla="*/ 1676925 h 4900456"/>
                              <a:gd name="connsiteX6658" fmla="*/ 5483365 w 7362098"/>
                              <a:gd name="connsiteY6658" fmla="*/ 1671735 h 4900456"/>
                              <a:gd name="connsiteX6659" fmla="*/ 5477377 w 7362098"/>
                              <a:gd name="connsiteY6659" fmla="*/ 1671735 h 4900456"/>
                              <a:gd name="connsiteX6660" fmla="*/ 5476978 w 7362098"/>
                              <a:gd name="connsiteY6660" fmla="*/ 1671735 h 4900456"/>
                              <a:gd name="connsiteX6661" fmla="*/ 5463405 w 7362098"/>
                              <a:gd name="connsiteY6661" fmla="*/ 1672134 h 4900456"/>
                              <a:gd name="connsiteX6662" fmla="*/ 5456219 w 7362098"/>
                              <a:gd name="connsiteY6662" fmla="*/ 1660158 h 4900456"/>
                              <a:gd name="connsiteX6663" fmla="*/ 5453025 w 7362098"/>
                              <a:gd name="connsiteY6663" fmla="*/ 1655368 h 4900456"/>
                              <a:gd name="connsiteX6664" fmla="*/ 5446238 w 7362098"/>
                              <a:gd name="connsiteY6664" fmla="*/ 1655767 h 4900456"/>
                              <a:gd name="connsiteX6665" fmla="*/ 5432666 w 7362098"/>
                              <a:gd name="connsiteY6665" fmla="*/ 1656166 h 4900456"/>
                              <a:gd name="connsiteX6666" fmla="*/ 5430270 w 7362098"/>
                              <a:gd name="connsiteY6666" fmla="*/ 1654570 h 4900456"/>
                              <a:gd name="connsiteX6667" fmla="*/ 5428674 w 7362098"/>
                              <a:gd name="connsiteY6667" fmla="*/ 1649380 h 4900456"/>
                              <a:gd name="connsiteX6668" fmla="*/ 5433863 w 7362098"/>
                              <a:gd name="connsiteY6668" fmla="*/ 1647783 h 4900456"/>
                              <a:gd name="connsiteX6669" fmla="*/ 5436258 w 7362098"/>
                              <a:gd name="connsiteY6669" fmla="*/ 1649380 h 4900456"/>
                              <a:gd name="connsiteX6670" fmla="*/ 5442646 w 7362098"/>
                              <a:gd name="connsiteY6670" fmla="*/ 1649380 h 4900456"/>
                              <a:gd name="connsiteX6671" fmla="*/ 5443045 w 7362098"/>
                              <a:gd name="connsiteY6671" fmla="*/ 1649380 h 4900456"/>
                              <a:gd name="connsiteX6672" fmla="*/ 5447636 w 7362098"/>
                              <a:gd name="connsiteY6672" fmla="*/ 1647484 h 4900456"/>
                              <a:gd name="connsiteX6673" fmla="*/ 55929 w 7362098"/>
                              <a:gd name="connsiteY6673" fmla="*/ 1646586 h 4900456"/>
                              <a:gd name="connsiteX6674" fmla="*/ 58324 w 7362098"/>
                              <a:gd name="connsiteY6674" fmla="*/ 1648582 h 4900456"/>
                              <a:gd name="connsiteX6675" fmla="*/ 60719 w 7362098"/>
                              <a:gd name="connsiteY6675" fmla="*/ 1666148 h 4900456"/>
                              <a:gd name="connsiteX6676" fmla="*/ 58723 w 7362098"/>
                              <a:gd name="connsiteY6676" fmla="*/ 1668543 h 4900456"/>
                              <a:gd name="connsiteX6677" fmla="*/ 56328 w 7362098"/>
                              <a:gd name="connsiteY6677" fmla="*/ 1666547 h 4900456"/>
                              <a:gd name="connsiteX6678" fmla="*/ 53932 w 7362098"/>
                              <a:gd name="connsiteY6678" fmla="*/ 1648981 h 4900456"/>
                              <a:gd name="connsiteX6679" fmla="*/ 55929 w 7362098"/>
                              <a:gd name="connsiteY6679" fmla="*/ 1646586 h 4900456"/>
                              <a:gd name="connsiteX6680" fmla="*/ 44352 w 7362098"/>
                              <a:gd name="connsiteY6680" fmla="*/ 1645788 h 4900456"/>
                              <a:gd name="connsiteX6681" fmla="*/ 45550 w 7362098"/>
                              <a:gd name="connsiteY6681" fmla="*/ 1648582 h 4900456"/>
                              <a:gd name="connsiteX6682" fmla="*/ 40759 w 7362098"/>
                              <a:gd name="connsiteY6682" fmla="*/ 1665349 h 4900456"/>
                              <a:gd name="connsiteX6683" fmla="*/ 39162 w 7362098"/>
                              <a:gd name="connsiteY6683" fmla="*/ 1666946 h 4900456"/>
                              <a:gd name="connsiteX6684" fmla="*/ 38363 w 7362098"/>
                              <a:gd name="connsiteY6684" fmla="*/ 1666946 h 4900456"/>
                              <a:gd name="connsiteX6685" fmla="*/ 36767 w 7362098"/>
                              <a:gd name="connsiteY6685" fmla="*/ 1664152 h 4900456"/>
                              <a:gd name="connsiteX6686" fmla="*/ 41557 w 7362098"/>
                              <a:gd name="connsiteY6686" fmla="*/ 1647384 h 4900456"/>
                              <a:gd name="connsiteX6687" fmla="*/ 44352 w 7362098"/>
                              <a:gd name="connsiteY6687" fmla="*/ 1645788 h 4900456"/>
                              <a:gd name="connsiteX6688" fmla="*/ 66307 w 7362098"/>
                              <a:gd name="connsiteY6688" fmla="*/ 1642994 h 4900456"/>
                              <a:gd name="connsiteX6689" fmla="*/ 69101 w 7362098"/>
                              <a:gd name="connsiteY6689" fmla="*/ 1643792 h 4900456"/>
                              <a:gd name="connsiteX6690" fmla="*/ 77885 w 7362098"/>
                              <a:gd name="connsiteY6690" fmla="*/ 1658963 h 4900456"/>
                              <a:gd name="connsiteX6691" fmla="*/ 77086 w 7362098"/>
                              <a:gd name="connsiteY6691" fmla="*/ 1661757 h 4900456"/>
                              <a:gd name="connsiteX6692" fmla="*/ 76288 w 7362098"/>
                              <a:gd name="connsiteY6692" fmla="*/ 1662156 h 4900456"/>
                              <a:gd name="connsiteX6693" fmla="*/ 74291 w 7362098"/>
                              <a:gd name="connsiteY6693" fmla="*/ 1660959 h 4900456"/>
                              <a:gd name="connsiteX6694" fmla="*/ 65509 w 7362098"/>
                              <a:gd name="connsiteY6694" fmla="*/ 1645788 h 4900456"/>
                              <a:gd name="connsiteX6695" fmla="*/ 66307 w 7362098"/>
                              <a:gd name="connsiteY6695" fmla="*/ 1642994 h 4900456"/>
                              <a:gd name="connsiteX6696" fmla="*/ 6724473 w 7362098"/>
                              <a:gd name="connsiteY6696" fmla="*/ 1641397 h 4900456"/>
                              <a:gd name="connsiteX6697" fmla="*/ 6741241 w 7362098"/>
                              <a:gd name="connsiteY6697" fmla="*/ 1646188 h 4900456"/>
                              <a:gd name="connsiteX6698" fmla="*/ 6742838 w 7362098"/>
                              <a:gd name="connsiteY6698" fmla="*/ 1648982 h 4900456"/>
                              <a:gd name="connsiteX6699" fmla="*/ 6741241 w 7362098"/>
                              <a:gd name="connsiteY6699" fmla="*/ 1650579 h 4900456"/>
                              <a:gd name="connsiteX6700" fmla="*/ 6740442 w 7362098"/>
                              <a:gd name="connsiteY6700" fmla="*/ 1650579 h 4900456"/>
                              <a:gd name="connsiteX6701" fmla="*/ 6723675 w 7362098"/>
                              <a:gd name="connsiteY6701" fmla="*/ 1645788 h 4900456"/>
                              <a:gd name="connsiteX6702" fmla="*/ 6721679 w 7362098"/>
                              <a:gd name="connsiteY6702" fmla="*/ 1642993 h 4900456"/>
                              <a:gd name="connsiteX6703" fmla="*/ 6724473 w 7362098"/>
                              <a:gd name="connsiteY6703" fmla="*/ 1641397 h 4900456"/>
                              <a:gd name="connsiteX6704" fmla="*/ 34372 w 7362098"/>
                              <a:gd name="connsiteY6704" fmla="*/ 1640997 h 4900456"/>
                              <a:gd name="connsiteX6705" fmla="*/ 35170 w 7362098"/>
                              <a:gd name="connsiteY6705" fmla="*/ 1643791 h 4900456"/>
                              <a:gd name="connsiteX6706" fmla="*/ 24391 w 7362098"/>
                              <a:gd name="connsiteY6706" fmla="*/ 1657764 h 4900456"/>
                              <a:gd name="connsiteX6707" fmla="*/ 22794 w 7362098"/>
                              <a:gd name="connsiteY6707" fmla="*/ 1658563 h 4900456"/>
                              <a:gd name="connsiteX6708" fmla="*/ 21197 w 7362098"/>
                              <a:gd name="connsiteY6708" fmla="*/ 1658164 h 4900456"/>
                              <a:gd name="connsiteX6709" fmla="*/ 20798 w 7362098"/>
                              <a:gd name="connsiteY6709" fmla="*/ 1655369 h 4900456"/>
                              <a:gd name="connsiteX6710" fmla="*/ 31577 w 7362098"/>
                              <a:gd name="connsiteY6710" fmla="*/ 1641396 h 4900456"/>
                              <a:gd name="connsiteX6711" fmla="*/ 34372 w 7362098"/>
                              <a:gd name="connsiteY6711" fmla="*/ 1640997 h 4900456"/>
                              <a:gd name="connsiteX6712" fmla="*/ 77883 w 7362098"/>
                              <a:gd name="connsiteY6712" fmla="*/ 1635009 h 4900456"/>
                              <a:gd name="connsiteX6713" fmla="*/ 92256 w 7362098"/>
                              <a:gd name="connsiteY6713" fmla="*/ 1645788 h 4900456"/>
                              <a:gd name="connsiteX6714" fmla="*/ 92655 w 7362098"/>
                              <a:gd name="connsiteY6714" fmla="*/ 1648583 h 4900456"/>
                              <a:gd name="connsiteX6715" fmla="*/ 91058 w 7362098"/>
                              <a:gd name="connsiteY6715" fmla="*/ 1649381 h 4900456"/>
                              <a:gd name="connsiteX6716" fmla="*/ 89461 w 7362098"/>
                              <a:gd name="connsiteY6716" fmla="*/ 1648982 h 4900456"/>
                              <a:gd name="connsiteX6717" fmla="*/ 75488 w 7362098"/>
                              <a:gd name="connsiteY6717" fmla="*/ 1638203 h 4900456"/>
                              <a:gd name="connsiteX6718" fmla="*/ 75089 w 7362098"/>
                              <a:gd name="connsiteY6718" fmla="*/ 1635408 h 4900456"/>
                              <a:gd name="connsiteX6719" fmla="*/ 77883 w 7362098"/>
                              <a:gd name="connsiteY6719" fmla="*/ 1635009 h 4900456"/>
                              <a:gd name="connsiteX6720" fmla="*/ 23992 w 7362098"/>
                              <a:gd name="connsiteY6720" fmla="*/ 1631417 h 4900456"/>
                              <a:gd name="connsiteX6721" fmla="*/ 26787 w 7362098"/>
                              <a:gd name="connsiteY6721" fmla="*/ 1632215 h 4900456"/>
                              <a:gd name="connsiteX6722" fmla="*/ 25988 w 7362098"/>
                              <a:gd name="connsiteY6722" fmla="*/ 1635009 h 4900456"/>
                              <a:gd name="connsiteX6723" fmla="*/ 10818 w 7362098"/>
                              <a:gd name="connsiteY6723" fmla="*/ 1643793 h 4900456"/>
                              <a:gd name="connsiteX6724" fmla="*/ 10020 w 7362098"/>
                              <a:gd name="connsiteY6724" fmla="*/ 1644192 h 4900456"/>
                              <a:gd name="connsiteX6725" fmla="*/ 8024 w 7362098"/>
                              <a:gd name="connsiteY6725" fmla="*/ 1642994 h 4900456"/>
                              <a:gd name="connsiteX6726" fmla="*/ 8822 w 7362098"/>
                              <a:gd name="connsiteY6726" fmla="*/ 1640200 h 4900456"/>
                              <a:gd name="connsiteX6727" fmla="*/ 6812298 w 7362098"/>
                              <a:gd name="connsiteY6727" fmla="*/ 1631018 h 4900456"/>
                              <a:gd name="connsiteX6728" fmla="*/ 6815093 w 7362098"/>
                              <a:gd name="connsiteY6728" fmla="*/ 1631816 h 4900456"/>
                              <a:gd name="connsiteX6729" fmla="*/ 6814294 w 7362098"/>
                              <a:gd name="connsiteY6729" fmla="*/ 1634610 h 4900456"/>
                              <a:gd name="connsiteX6730" fmla="*/ 6799124 w 7362098"/>
                              <a:gd name="connsiteY6730" fmla="*/ 1643394 h 4900456"/>
                              <a:gd name="connsiteX6731" fmla="*/ 6798325 w 7362098"/>
                              <a:gd name="connsiteY6731" fmla="*/ 1643793 h 4900456"/>
                              <a:gd name="connsiteX6732" fmla="*/ 6796329 w 7362098"/>
                              <a:gd name="connsiteY6732" fmla="*/ 1642595 h 4900456"/>
                              <a:gd name="connsiteX6733" fmla="*/ 6797128 w 7362098"/>
                              <a:gd name="connsiteY6733" fmla="*/ 1639801 h 4900456"/>
                              <a:gd name="connsiteX6734" fmla="*/ 6734055 w 7362098"/>
                              <a:gd name="connsiteY6734" fmla="*/ 1625828 h 4900456"/>
                              <a:gd name="connsiteX6735" fmla="*/ 6748028 w 7362098"/>
                              <a:gd name="connsiteY6735" fmla="*/ 1636607 h 4900456"/>
                              <a:gd name="connsiteX6736" fmla="*/ 6748427 w 7362098"/>
                              <a:gd name="connsiteY6736" fmla="*/ 1639402 h 4900456"/>
                              <a:gd name="connsiteX6737" fmla="*/ 6746830 w 7362098"/>
                              <a:gd name="connsiteY6737" fmla="*/ 1640200 h 4900456"/>
                              <a:gd name="connsiteX6738" fmla="*/ 6745233 w 7362098"/>
                              <a:gd name="connsiteY6738" fmla="*/ 1639801 h 4900456"/>
                              <a:gd name="connsiteX6739" fmla="*/ 6731659 w 7362098"/>
                              <a:gd name="connsiteY6739" fmla="*/ 1629022 h 4900456"/>
                              <a:gd name="connsiteX6740" fmla="*/ 6731260 w 7362098"/>
                              <a:gd name="connsiteY6740" fmla="*/ 1626227 h 4900456"/>
                              <a:gd name="connsiteX6741" fmla="*/ 6734055 w 7362098"/>
                              <a:gd name="connsiteY6741" fmla="*/ 1625828 h 4900456"/>
                              <a:gd name="connsiteX6742" fmla="*/ 82673 w 7362098"/>
                              <a:gd name="connsiteY6742" fmla="*/ 1624231 h 4900456"/>
                              <a:gd name="connsiteX6743" fmla="*/ 99440 w 7362098"/>
                              <a:gd name="connsiteY6743" fmla="*/ 1629022 h 4900456"/>
                              <a:gd name="connsiteX6744" fmla="*/ 100638 w 7362098"/>
                              <a:gd name="connsiteY6744" fmla="*/ 1631816 h 4900456"/>
                              <a:gd name="connsiteX6745" fmla="*/ 99041 w 7362098"/>
                              <a:gd name="connsiteY6745" fmla="*/ 1633413 h 4900456"/>
                              <a:gd name="connsiteX6746" fmla="*/ 98243 w 7362098"/>
                              <a:gd name="connsiteY6746" fmla="*/ 1633413 h 4900456"/>
                              <a:gd name="connsiteX6747" fmla="*/ 81475 w 7362098"/>
                              <a:gd name="connsiteY6747" fmla="*/ 1628622 h 4900456"/>
                              <a:gd name="connsiteX6748" fmla="*/ 79879 w 7362098"/>
                              <a:gd name="connsiteY6748" fmla="*/ 1625827 h 4900456"/>
                              <a:gd name="connsiteX6749" fmla="*/ 82673 w 7362098"/>
                              <a:gd name="connsiteY6749" fmla="*/ 1624231 h 4900456"/>
                              <a:gd name="connsiteX6750" fmla="*/ 3290238 w 7362098"/>
                              <a:gd name="connsiteY6750" fmla="*/ 1621437 h 4900456"/>
                              <a:gd name="connsiteX6751" fmla="*/ 3293034 w 7362098"/>
                              <a:gd name="connsiteY6751" fmla="*/ 1623033 h 4900456"/>
                              <a:gd name="connsiteX6752" fmla="*/ 3310601 w 7362098"/>
                              <a:gd name="connsiteY6752" fmla="*/ 1633812 h 4900456"/>
                              <a:gd name="connsiteX6753" fmla="*/ 3313790 w 7362098"/>
                              <a:gd name="connsiteY6753" fmla="*/ 1635409 h 4900456"/>
                              <a:gd name="connsiteX6754" fmla="*/ 3312594 w 7362098"/>
                              <a:gd name="connsiteY6754" fmla="*/ 1638203 h 4900456"/>
                              <a:gd name="connsiteX6755" fmla="*/ 3312196 w 7362098"/>
                              <a:gd name="connsiteY6755" fmla="*/ 1638203 h 4900456"/>
                              <a:gd name="connsiteX6756" fmla="*/ 3299428 w 7362098"/>
                              <a:gd name="connsiteY6756" fmla="*/ 1637005 h 4900456"/>
                              <a:gd name="connsiteX6757" fmla="*/ 3270684 w 7362098"/>
                              <a:gd name="connsiteY6757" fmla="*/ 1669342 h 4900456"/>
                              <a:gd name="connsiteX6758" fmla="*/ 3227579 w 7362098"/>
                              <a:gd name="connsiteY6758" fmla="*/ 1672535 h 4900456"/>
                              <a:gd name="connsiteX6759" fmla="*/ 3220784 w 7362098"/>
                              <a:gd name="connsiteY6759" fmla="*/ 1683713 h 4900456"/>
                              <a:gd name="connsiteX6760" fmla="*/ 3220381 w 7362098"/>
                              <a:gd name="connsiteY6760" fmla="*/ 1684112 h 4900456"/>
                              <a:gd name="connsiteX6761" fmla="*/ 3217590 w 7362098"/>
                              <a:gd name="connsiteY6761" fmla="*/ 1683313 h 4900456"/>
                              <a:gd name="connsiteX6762" fmla="*/ 3217988 w 7362098"/>
                              <a:gd name="connsiteY6762" fmla="*/ 1680120 h 4900456"/>
                              <a:gd name="connsiteX6763" fmla="*/ 3219987 w 7362098"/>
                              <a:gd name="connsiteY6763" fmla="*/ 1659361 h 4900456"/>
                              <a:gd name="connsiteX6764" fmla="*/ 3220381 w 7362098"/>
                              <a:gd name="connsiteY6764" fmla="*/ 1656167 h 4900456"/>
                              <a:gd name="connsiteX6765" fmla="*/ 3223575 w 7362098"/>
                              <a:gd name="connsiteY6765" fmla="*/ 1656566 h 4900456"/>
                              <a:gd name="connsiteX6766" fmla="*/ 3227980 w 7362098"/>
                              <a:gd name="connsiteY6766" fmla="*/ 1668144 h 4900456"/>
                              <a:gd name="connsiteX6767" fmla="*/ 3228376 w 7362098"/>
                              <a:gd name="connsiteY6767" fmla="*/ 1668144 h 4900456"/>
                              <a:gd name="connsiteX6768" fmla="*/ 3268688 w 7362098"/>
                              <a:gd name="connsiteY6768" fmla="*/ 1665349 h 4900456"/>
                              <a:gd name="connsiteX6769" fmla="*/ 3295030 w 7362098"/>
                              <a:gd name="connsiteY6769" fmla="*/ 1635009 h 4900456"/>
                              <a:gd name="connsiteX6770" fmla="*/ 3295030 w 7362098"/>
                              <a:gd name="connsiteY6770" fmla="*/ 1634610 h 4900456"/>
                              <a:gd name="connsiteX6771" fmla="*/ 3288642 w 7362098"/>
                              <a:gd name="connsiteY6771" fmla="*/ 1624231 h 4900456"/>
                              <a:gd name="connsiteX6772" fmla="*/ 3290238 w 7362098"/>
                              <a:gd name="connsiteY6772" fmla="*/ 1621437 h 4900456"/>
                              <a:gd name="connsiteX6773" fmla="*/ 20800 w 7362098"/>
                              <a:gd name="connsiteY6773" fmla="*/ 1619840 h 4900456"/>
                              <a:gd name="connsiteX6774" fmla="*/ 23196 w 7362098"/>
                              <a:gd name="connsiteY6774" fmla="*/ 1621836 h 4900456"/>
                              <a:gd name="connsiteX6775" fmla="*/ 21199 w 7362098"/>
                              <a:gd name="connsiteY6775" fmla="*/ 1624231 h 4900456"/>
                              <a:gd name="connsiteX6776" fmla="*/ 3634 w 7362098"/>
                              <a:gd name="connsiteY6776" fmla="*/ 1626627 h 4900456"/>
                              <a:gd name="connsiteX6777" fmla="*/ 1239 w 7362098"/>
                              <a:gd name="connsiteY6777" fmla="*/ 1624631 h 4900456"/>
                              <a:gd name="connsiteX6778" fmla="*/ 3235 w 7362098"/>
                              <a:gd name="connsiteY6778" fmla="*/ 1622235 h 4900456"/>
                              <a:gd name="connsiteX6779" fmla="*/ 6802319 w 7362098"/>
                              <a:gd name="connsiteY6779" fmla="*/ 1616646 h 4900456"/>
                              <a:gd name="connsiteX6780" fmla="*/ 6802718 w 7362098"/>
                              <a:gd name="connsiteY6780" fmla="*/ 1619440 h 4900456"/>
                              <a:gd name="connsiteX6781" fmla="*/ 6791939 w 7362098"/>
                              <a:gd name="connsiteY6781" fmla="*/ 1633413 h 4900456"/>
                              <a:gd name="connsiteX6782" fmla="*/ 6790342 w 7362098"/>
                              <a:gd name="connsiteY6782" fmla="*/ 1634212 h 4900456"/>
                              <a:gd name="connsiteX6783" fmla="*/ 6788745 w 7362098"/>
                              <a:gd name="connsiteY6783" fmla="*/ 1633813 h 4900456"/>
                              <a:gd name="connsiteX6784" fmla="*/ 6788745 w 7362098"/>
                              <a:gd name="connsiteY6784" fmla="*/ 1631018 h 4900456"/>
                              <a:gd name="connsiteX6785" fmla="*/ 6799524 w 7362098"/>
                              <a:gd name="connsiteY6785" fmla="*/ 1617045 h 4900456"/>
                              <a:gd name="connsiteX6786" fmla="*/ 6802319 w 7362098"/>
                              <a:gd name="connsiteY6786" fmla="*/ 1616646 h 4900456"/>
                              <a:gd name="connsiteX6787" fmla="*/ 6746030 w 7362098"/>
                              <a:gd name="connsiteY6787" fmla="*/ 1613054 h 4900456"/>
                              <a:gd name="connsiteX6788" fmla="*/ 6748825 w 7362098"/>
                              <a:gd name="connsiteY6788" fmla="*/ 1613852 h 4900456"/>
                              <a:gd name="connsiteX6789" fmla="*/ 6757608 w 7362098"/>
                              <a:gd name="connsiteY6789" fmla="*/ 1629023 h 4900456"/>
                              <a:gd name="connsiteX6790" fmla="*/ 6756809 w 7362098"/>
                              <a:gd name="connsiteY6790" fmla="*/ 1631817 h 4900456"/>
                              <a:gd name="connsiteX6791" fmla="*/ 6756011 w 7362098"/>
                              <a:gd name="connsiteY6791" fmla="*/ 1632216 h 4900456"/>
                              <a:gd name="connsiteX6792" fmla="*/ 6754015 w 7362098"/>
                              <a:gd name="connsiteY6792" fmla="*/ 1631019 h 4900456"/>
                              <a:gd name="connsiteX6793" fmla="*/ 6745231 w 7362098"/>
                              <a:gd name="connsiteY6793" fmla="*/ 1615848 h 4900456"/>
                              <a:gd name="connsiteX6794" fmla="*/ 6746030 w 7362098"/>
                              <a:gd name="connsiteY6794" fmla="*/ 1613054 h 4900456"/>
                              <a:gd name="connsiteX6795" fmla="*/ 100240 w 7362098"/>
                              <a:gd name="connsiteY6795" fmla="*/ 1609461 h 4900456"/>
                              <a:gd name="connsiteX6796" fmla="*/ 102635 w 7362098"/>
                              <a:gd name="connsiteY6796" fmla="*/ 1611457 h 4900456"/>
                              <a:gd name="connsiteX6797" fmla="*/ 100639 w 7362098"/>
                              <a:gd name="connsiteY6797" fmla="*/ 1613852 h 4900456"/>
                              <a:gd name="connsiteX6798" fmla="*/ 83073 w 7362098"/>
                              <a:gd name="connsiteY6798" fmla="*/ 1616248 h 4900456"/>
                              <a:gd name="connsiteX6799" fmla="*/ 80678 w 7362098"/>
                              <a:gd name="connsiteY6799" fmla="*/ 1614252 h 4900456"/>
                              <a:gd name="connsiteX6800" fmla="*/ 82674 w 7362098"/>
                              <a:gd name="connsiteY6800" fmla="*/ 1611856 h 4900456"/>
                              <a:gd name="connsiteX6801" fmla="*/ 6784354 w 7362098"/>
                              <a:gd name="connsiteY6801" fmla="*/ 1607864 h 4900456"/>
                              <a:gd name="connsiteX6802" fmla="*/ 6785952 w 7362098"/>
                              <a:gd name="connsiteY6802" fmla="*/ 1610658 h 4900456"/>
                              <a:gd name="connsiteX6803" fmla="*/ 6781160 w 7362098"/>
                              <a:gd name="connsiteY6803" fmla="*/ 1627425 h 4900456"/>
                              <a:gd name="connsiteX6804" fmla="*/ 6779563 w 7362098"/>
                              <a:gd name="connsiteY6804" fmla="*/ 1629022 h 4900456"/>
                              <a:gd name="connsiteX6805" fmla="*/ 6778765 w 7362098"/>
                              <a:gd name="connsiteY6805" fmla="*/ 1629022 h 4900456"/>
                              <a:gd name="connsiteX6806" fmla="*/ 6776768 w 7362098"/>
                              <a:gd name="connsiteY6806" fmla="*/ 1626228 h 4900456"/>
                              <a:gd name="connsiteX6807" fmla="*/ 6781559 w 7362098"/>
                              <a:gd name="connsiteY6807" fmla="*/ 1609460 h 4900456"/>
                              <a:gd name="connsiteX6808" fmla="*/ 6784354 w 7362098"/>
                              <a:gd name="connsiteY6808" fmla="*/ 1607864 h 4900456"/>
                              <a:gd name="connsiteX6809" fmla="*/ 6764394 w 7362098"/>
                              <a:gd name="connsiteY6809" fmla="*/ 1606267 h 4900456"/>
                              <a:gd name="connsiteX6810" fmla="*/ 6766789 w 7362098"/>
                              <a:gd name="connsiteY6810" fmla="*/ 1608263 h 4900456"/>
                              <a:gd name="connsiteX6811" fmla="*/ 6769184 w 7362098"/>
                              <a:gd name="connsiteY6811" fmla="*/ 1625829 h 4900456"/>
                              <a:gd name="connsiteX6812" fmla="*/ 6767188 w 7362098"/>
                              <a:gd name="connsiteY6812" fmla="*/ 1628224 h 4900456"/>
                              <a:gd name="connsiteX6813" fmla="*/ 6764793 w 7362098"/>
                              <a:gd name="connsiteY6813" fmla="*/ 1626228 h 4900456"/>
                              <a:gd name="connsiteX6814" fmla="*/ 6762397 w 7362098"/>
                              <a:gd name="connsiteY6814" fmla="*/ 1608662 h 4900456"/>
                              <a:gd name="connsiteX6815" fmla="*/ 6764394 w 7362098"/>
                              <a:gd name="connsiteY6815" fmla="*/ 1606267 h 4900456"/>
                              <a:gd name="connsiteX6816" fmla="*/ 5229 w 7362098"/>
                              <a:gd name="connsiteY6816" fmla="*/ 1602275 h 4900456"/>
                              <a:gd name="connsiteX6817" fmla="*/ 21997 w 7362098"/>
                              <a:gd name="connsiteY6817" fmla="*/ 1607066 h 4900456"/>
                              <a:gd name="connsiteX6818" fmla="*/ 23593 w 7362098"/>
                              <a:gd name="connsiteY6818" fmla="*/ 1609860 h 4900456"/>
                              <a:gd name="connsiteX6819" fmla="*/ 21997 w 7362098"/>
                              <a:gd name="connsiteY6819" fmla="*/ 1611457 h 4900456"/>
                              <a:gd name="connsiteX6820" fmla="*/ 21198 w 7362098"/>
                              <a:gd name="connsiteY6820" fmla="*/ 1611457 h 4900456"/>
                              <a:gd name="connsiteX6821" fmla="*/ 4431 w 7362098"/>
                              <a:gd name="connsiteY6821" fmla="*/ 1606666 h 4900456"/>
                              <a:gd name="connsiteX6822" fmla="*/ 2435 w 7362098"/>
                              <a:gd name="connsiteY6822" fmla="*/ 1603871 h 4900456"/>
                              <a:gd name="connsiteX6823" fmla="*/ 5229 w 7362098"/>
                              <a:gd name="connsiteY6823" fmla="*/ 1602275 h 4900456"/>
                              <a:gd name="connsiteX6824" fmla="*/ 93452 w 7362098"/>
                              <a:gd name="connsiteY6824" fmla="*/ 1591895 h 4900456"/>
                              <a:gd name="connsiteX6825" fmla="*/ 96247 w 7362098"/>
                              <a:gd name="connsiteY6825" fmla="*/ 1592694 h 4900456"/>
                              <a:gd name="connsiteX6826" fmla="*/ 95448 w 7362098"/>
                              <a:gd name="connsiteY6826" fmla="*/ 1595488 h 4900456"/>
                              <a:gd name="connsiteX6827" fmla="*/ 80279 w 7362098"/>
                              <a:gd name="connsiteY6827" fmla="*/ 1604272 h 4900456"/>
                              <a:gd name="connsiteX6828" fmla="*/ 79480 w 7362098"/>
                              <a:gd name="connsiteY6828" fmla="*/ 1604671 h 4900456"/>
                              <a:gd name="connsiteX6829" fmla="*/ 77483 w 7362098"/>
                              <a:gd name="connsiteY6829" fmla="*/ 1603473 h 4900456"/>
                              <a:gd name="connsiteX6830" fmla="*/ 78283 w 7362098"/>
                              <a:gd name="connsiteY6830" fmla="*/ 1600679 h 4900456"/>
                              <a:gd name="connsiteX6831" fmla="*/ 14811 w 7362098"/>
                              <a:gd name="connsiteY6831" fmla="*/ 1586706 h 4900456"/>
                              <a:gd name="connsiteX6832" fmla="*/ 28783 w 7362098"/>
                              <a:gd name="connsiteY6832" fmla="*/ 1597485 h 4900456"/>
                              <a:gd name="connsiteX6833" fmla="*/ 29183 w 7362098"/>
                              <a:gd name="connsiteY6833" fmla="*/ 1600280 h 4900456"/>
                              <a:gd name="connsiteX6834" fmla="*/ 27586 w 7362098"/>
                              <a:gd name="connsiteY6834" fmla="*/ 1601078 h 4900456"/>
                              <a:gd name="connsiteX6835" fmla="*/ 25989 w 7362098"/>
                              <a:gd name="connsiteY6835" fmla="*/ 1600679 h 4900456"/>
                              <a:gd name="connsiteX6836" fmla="*/ 12416 w 7362098"/>
                              <a:gd name="connsiteY6836" fmla="*/ 1589900 h 4900456"/>
                              <a:gd name="connsiteX6837" fmla="*/ 12017 w 7362098"/>
                              <a:gd name="connsiteY6837" fmla="*/ 1587105 h 4900456"/>
                              <a:gd name="connsiteX6838" fmla="*/ 14811 w 7362098"/>
                              <a:gd name="connsiteY6838" fmla="*/ 1586706 h 4900456"/>
                              <a:gd name="connsiteX6839" fmla="*/ 5809161 w 7362098"/>
                              <a:gd name="connsiteY6839" fmla="*/ 1581666 h 4900456"/>
                              <a:gd name="connsiteX6840" fmla="*/ 5828273 w 7362098"/>
                              <a:gd name="connsiteY6840" fmla="*/ 1595887 h 4900456"/>
                              <a:gd name="connsiteX6841" fmla="*/ 5822684 w 7362098"/>
                              <a:gd name="connsiteY6841" fmla="*/ 1599480 h 4900456"/>
                              <a:gd name="connsiteX6842" fmla="*/ 5788353 w 7362098"/>
                              <a:gd name="connsiteY6842" fmla="*/ 1591496 h 4900456"/>
                              <a:gd name="connsiteX6843" fmla="*/ 5781166 w 7362098"/>
                              <a:gd name="connsiteY6843" fmla="*/ 1625429 h 4900456"/>
                              <a:gd name="connsiteX6844" fmla="*/ 5775577 w 7362098"/>
                              <a:gd name="connsiteY6844" fmla="*/ 1629022 h 4900456"/>
                              <a:gd name="connsiteX6845" fmla="*/ 5774779 w 7362098"/>
                              <a:gd name="connsiteY6845" fmla="*/ 1627824 h 4900456"/>
                              <a:gd name="connsiteX6846" fmla="*/ 5785558 w 7362098"/>
                              <a:gd name="connsiteY6846" fmla="*/ 1585109 h 4900456"/>
                              <a:gd name="connsiteX6847" fmla="*/ 5809161 w 7362098"/>
                              <a:gd name="connsiteY6847" fmla="*/ 1581666 h 4900456"/>
                              <a:gd name="connsiteX6848" fmla="*/ 83474 w 7362098"/>
                              <a:gd name="connsiteY6848" fmla="*/ 1577924 h 4900456"/>
                              <a:gd name="connsiteX6849" fmla="*/ 83873 w 7362098"/>
                              <a:gd name="connsiteY6849" fmla="*/ 1580718 h 4900456"/>
                              <a:gd name="connsiteX6850" fmla="*/ 73094 w 7362098"/>
                              <a:gd name="connsiteY6850" fmla="*/ 1594691 h 4900456"/>
                              <a:gd name="connsiteX6851" fmla="*/ 71497 w 7362098"/>
                              <a:gd name="connsiteY6851" fmla="*/ 1595490 h 4900456"/>
                              <a:gd name="connsiteX6852" fmla="*/ 69900 w 7362098"/>
                              <a:gd name="connsiteY6852" fmla="*/ 1595091 h 4900456"/>
                              <a:gd name="connsiteX6853" fmla="*/ 69900 w 7362098"/>
                              <a:gd name="connsiteY6853" fmla="*/ 1592296 h 4900456"/>
                              <a:gd name="connsiteX6854" fmla="*/ 80678 w 7362098"/>
                              <a:gd name="connsiteY6854" fmla="*/ 1578323 h 4900456"/>
                              <a:gd name="connsiteX6855" fmla="*/ 83474 w 7362098"/>
                              <a:gd name="connsiteY6855" fmla="*/ 1577924 h 4900456"/>
                              <a:gd name="connsiteX6856" fmla="*/ 26786 w 7362098"/>
                              <a:gd name="connsiteY6856" fmla="*/ 1573931 h 4900456"/>
                              <a:gd name="connsiteX6857" fmla="*/ 29580 w 7362098"/>
                              <a:gd name="connsiteY6857" fmla="*/ 1574730 h 4900456"/>
                              <a:gd name="connsiteX6858" fmla="*/ 38364 w 7362098"/>
                              <a:gd name="connsiteY6858" fmla="*/ 1589900 h 4900456"/>
                              <a:gd name="connsiteX6859" fmla="*/ 37565 w 7362098"/>
                              <a:gd name="connsiteY6859" fmla="*/ 1592695 h 4900456"/>
                              <a:gd name="connsiteX6860" fmla="*/ 36767 w 7362098"/>
                              <a:gd name="connsiteY6860" fmla="*/ 1593094 h 4900456"/>
                              <a:gd name="connsiteX6861" fmla="*/ 34771 w 7362098"/>
                              <a:gd name="connsiteY6861" fmla="*/ 1591896 h 4900456"/>
                              <a:gd name="connsiteX6862" fmla="*/ 25988 w 7362098"/>
                              <a:gd name="connsiteY6862" fmla="*/ 1576726 h 4900456"/>
                              <a:gd name="connsiteX6863" fmla="*/ 26786 w 7362098"/>
                              <a:gd name="connsiteY6863" fmla="*/ 1573931 h 4900456"/>
                              <a:gd name="connsiteX6864" fmla="*/ 65509 w 7362098"/>
                              <a:gd name="connsiteY6864" fmla="*/ 1568743 h 4900456"/>
                              <a:gd name="connsiteX6865" fmla="*/ 67105 w 7362098"/>
                              <a:gd name="connsiteY6865" fmla="*/ 1571537 h 4900456"/>
                              <a:gd name="connsiteX6866" fmla="*/ 62315 w 7362098"/>
                              <a:gd name="connsiteY6866" fmla="*/ 1588304 h 4900456"/>
                              <a:gd name="connsiteX6867" fmla="*/ 60718 w 7362098"/>
                              <a:gd name="connsiteY6867" fmla="*/ 1589901 h 4900456"/>
                              <a:gd name="connsiteX6868" fmla="*/ 59920 w 7362098"/>
                              <a:gd name="connsiteY6868" fmla="*/ 1589901 h 4900456"/>
                              <a:gd name="connsiteX6869" fmla="*/ 57923 w 7362098"/>
                              <a:gd name="connsiteY6869" fmla="*/ 1587107 h 4900456"/>
                              <a:gd name="connsiteX6870" fmla="*/ 62714 w 7362098"/>
                              <a:gd name="connsiteY6870" fmla="*/ 1570339 h 4900456"/>
                              <a:gd name="connsiteX6871" fmla="*/ 65509 w 7362098"/>
                              <a:gd name="connsiteY6871" fmla="*/ 1568743 h 4900456"/>
                              <a:gd name="connsiteX6872" fmla="*/ 45550 w 7362098"/>
                              <a:gd name="connsiteY6872" fmla="*/ 1567146 h 4900456"/>
                              <a:gd name="connsiteX6873" fmla="*/ 47945 w 7362098"/>
                              <a:gd name="connsiteY6873" fmla="*/ 1569142 h 4900456"/>
                              <a:gd name="connsiteX6874" fmla="*/ 50341 w 7362098"/>
                              <a:gd name="connsiteY6874" fmla="*/ 1586708 h 4900456"/>
                              <a:gd name="connsiteX6875" fmla="*/ 48344 w 7362098"/>
                              <a:gd name="connsiteY6875" fmla="*/ 1589103 h 4900456"/>
                              <a:gd name="connsiteX6876" fmla="*/ 45949 w 7362098"/>
                              <a:gd name="connsiteY6876" fmla="*/ 1587107 h 4900456"/>
                              <a:gd name="connsiteX6877" fmla="*/ 43554 w 7362098"/>
                              <a:gd name="connsiteY6877" fmla="*/ 1569541 h 4900456"/>
                              <a:gd name="connsiteX6878" fmla="*/ 45550 w 7362098"/>
                              <a:gd name="connsiteY6878" fmla="*/ 1567146 h 4900456"/>
                              <a:gd name="connsiteX6879" fmla="*/ 7083754 w 7362098"/>
                              <a:gd name="connsiteY6879" fmla="*/ 1540399 h 4900456"/>
                              <a:gd name="connsiteX6880" fmla="*/ 7086548 w 7362098"/>
                              <a:gd name="connsiteY6880" fmla="*/ 1541995 h 4900456"/>
                              <a:gd name="connsiteX6881" fmla="*/ 7104113 w 7362098"/>
                              <a:gd name="connsiteY6881" fmla="*/ 1552774 h 4900456"/>
                              <a:gd name="connsiteX6882" fmla="*/ 7107306 w 7362098"/>
                              <a:gd name="connsiteY6882" fmla="*/ 1554371 h 4900456"/>
                              <a:gd name="connsiteX6883" fmla="*/ 7106109 w 7362098"/>
                              <a:gd name="connsiteY6883" fmla="*/ 1557165 h 4900456"/>
                              <a:gd name="connsiteX6884" fmla="*/ 7105709 w 7362098"/>
                              <a:gd name="connsiteY6884" fmla="*/ 1557165 h 4900456"/>
                              <a:gd name="connsiteX6885" fmla="*/ 7092935 w 7362098"/>
                              <a:gd name="connsiteY6885" fmla="*/ 1555967 h 4900456"/>
                              <a:gd name="connsiteX6886" fmla="*/ 7064193 w 7362098"/>
                              <a:gd name="connsiteY6886" fmla="*/ 1588304 h 4900456"/>
                              <a:gd name="connsiteX6887" fmla="*/ 7021078 w 7362098"/>
                              <a:gd name="connsiteY6887" fmla="*/ 1591497 h 4900456"/>
                              <a:gd name="connsiteX6888" fmla="*/ 7014292 w 7362098"/>
                              <a:gd name="connsiteY6888" fmla="*/ 1602675 h 4900456"/>
                              <a:gd name="connsiteX6889" fmla="*/ 7013893 w 7362098"/>
                              <a:gd name="connsiteY6889" fmla="*/ 1603074 h 4900456"/>
                              <a:gd name="connsiteX6890" fmla="*/ 7011098 w 7362098"/>
                              <a:gd name="connsiteY6890" fmla="*/ 1602275 h 4900456"/>
                              <a:gd name="connsiteX6891" fmla="*/ 7011498 w 7362098"/>
                              <a:gd name="connsiteY6891" fmla="*/ 1599082 h 4900456"/>
                              <a:gd name="connsiteX6892" fmla="*/ 7013494 w 7362098"/>
                              <a:gd name="connsiteY6892" fmla="*/ 1578323 h 4900456"/>
                              <a:gd name="connsiteX6893" fmla="*/ 7013893 w 7362098"/>
                              <a:gd name="connsiteY6893" fmla="*/ 1575129 h 4900456"/>
                              <a:gd name="connsiteX6894" fmla="*/ 7017086 w 7362098"/>
                              <a:gd name="connsiteY6894" fmla="*/ 1575528 h 4900456"/>
                              <a:gd name="connsiteX6895" fmla="*/ 7021478 w 7362098"/>
                              <a:gd name="connsiteY6895" fmla="*/ 1587106 h 4900456"/>
                              <a:gd name="connsiteX6896" fmla="*/ 7021877 w 7362098"/>
                              <a:gd name="connsiteY6896" fmla="*/ 1587106 h 4900456"/>
                              <a:gd name="connsiteX6897" fmla="*/ 7062197 w 7362098"/>
                              <a:gd name="connsiteY6897" fmla="*/ 1584311 h 4900456"/>
                              <a:gd name="connsiteX6898" fmla="*/ 7088544 w 7362098"/>
                              <a:gd name="connsiteY6898" fmla="*/ 1553971 h 4900456"/>
                              <a:gd name="connsiteX6899" fmla="*/ 7088544 w 7362098"/>
                              <a:gd name="connsiteY6899" fmla="*/ 1553572 h 4900456"/>
                              <a:gd name="connsiteX6900" fmla="*/ 7082157 w 7362098"/>
                              <a:gd name="connsiteY6900" fmla="*/ 1543193 h 4900456"/>
                              <a:gd name="connsiteX6901" fmla="*/ 7083754 w 7362098"/>
                              <a:gd name="connsiteY6901" fmla="*/ 1540399 h 4900456"/>
                              <a:gd name="connsiteX6902" fmla="*/ 3833077 w 7362098"/>
                              <a:gd name="connsiteY6902" fmla="*/ 1513254 h 4900456"/>
                              <a:gd name="connsiteX6903" fmla="*/ 3835473 w 7362098"/>
                              <a:gd name="connsiteY6903" fmla="*/ 1515250 h 4900456"/>
                              <a:gd name="connsiteX6904" fmla="*/ 3837868 w 7362098"/>
                              <a:gd name="connsiteY6904" fmla="*/ 1532815 h 4900456"/>
                              <a:gd name="connsiteX6905" fmla="*/ 3835872 w 7362098"/>
                              <a:gd name="connsiteY6905" fmla="*/ 1535210 h 4900456"/>
                              <a:gd name="connsiteX6906" fmla="*/ 3833476 w 7362098"/>
                              <a:gd name="connsiteY6906" fmla="*/ 1533214 h 4900456"/>
                              <a:gd name="connsiteX6907" fmla="*/ 3831081 w 7362098"/>
                              <a:gd name="connsiteY6907" fmla="*/ 1515649 h 4900456"/>
                              <a:gd name="connsiteX6908" fmla="*/ 3833077 w 7362098"/>
                              <a:gd name="connsiteY6908" fmla="*/ 1513254 h 4900456"/>
                              <a:gd name="connsiteX6909" fmla="*/ 3821900 w 7362098"/>
                              <a:gd name="connsiteY6909" fmla="*/ 1512455 h 4900456"/>
                              <a:gd name="connsiteX6910" fmla="*/ 3823098 w 7362098"/>
                              <a:gd name="connsiteY6910" fmla="*/ 1515249 h 4900456"/>
                              <a:gd name="connsiteX6911" fmla="*/ 3818308 w 7362098"/>
                              <a:gd name="connsiteY6911" fmla="*/ 1532016 h 4900456"/>
                              <a:gd name="connsiteX6912" fmla="*/ 3816710 w 7362098"/>
                              <a:gd name="connsiteY6912" fmla="*/ 1533613 h 4900456"/>
                              <a:gd name="connsiteX6913" fmla="*/ 3815912 w 7362098"/>
                              <a:gd name="connsiteY6913" fmla="*/ 1533613 h 4900456"/>
                              <a:gd name="connsiteX6914" fmla="*/ 3814315 w 7362098"/>
                              <a:gd name="connsiteY6914" fmla="*/ 1530819 h 4900456"/>
                              <a:gd name="connsiteX6915" fmla="*/ 3819106 w 7362098"/>
                              <a:gd name="connsiteY6915" fmla="*/ 1514051 h 4900456"/>
                              <a:gd name="connsiteX6916" fmla="*/ 3821900 w 7362098"/>
                              <a:gd name="connsiteY6916" fmla="*/ 1512455 h 4900456"/>
                              <a:gd name="connsiteX6917" fmla="*/ 3843855 w 7362098"/>
                              <a:gd name="connsiteY6917" fmla="*/ 1509661 h 4900456"/>
                              <a:gd name="connsiteX6918" fmla="*/ 3846649 w 7362098"/>
                              <a:gd name="connsiteY6918" fmla="*/ 1510459 h 4900456"/>
                              <a:gd name="connsiteX6919" fmla="*/ 3855433 w 7362098"/>
                              <a:gd name="connsiteY6919" fmla="*/ 1525630 h 4900456"/>
                              <a:gd name="connsiteX6920" fmla="*/ 3854634 w 7362098"/>
                              <a:gd name="connsiteY6920" fmla="*/ 1528424 h 4900456"/>
                              <a:gd name="connsiteX6921" fmla="*/ 3853836 w 7362098"/>
                              <a:gd name="connsiteY6921" fmla="*/ 1528823 h 4900456"/>
                              <a:gd name="connsiteX6922" fmla="*/ 3851840 w 7362098"/>
                              <a:gd name="connsiteY6922" fmla="*/ 1527626 h 4900456"/>
                              <a:gd name="connsiteX6923" fmla="*/ 3843056 w 7362098"/>
                              <a:gd name="connsiteY6923" fmla="*/ 1512455 h 4900456"/>
                              <a:gd name="connsiteX6924" fmla="*/ 3843855 w 7362098"/>
                              <a:gd name="connsiteY6924" fmla="*/ 1509661 h 4900456"/>
                              <a:gd name="connsiteX6925" fmla="*/ 3811920 w 7362098"/>
                              <a:gd name="connsiteY6925" fmla="*/ 1507266 h 4900456"/>
                              <a:gd name="connsiteX6926" fmla="*/ 3812718 w 7362098"/>
                              <a:gd name="connsiteY6926" fmla="*/ 1510060 h 4900456"/>
                              <a:gd name="connsiteX6927" fmla="*/ 3801939 w 7362098"/>
                              <a:gd name="connsiteY6927" fmla="*/ 1524033 h 4900456"/>
                              <a:gd name="connsiteX6928" fmla="*/ 3800342 w 7362098"/>
                              <a:gd name="connsiteY6928" fmla="*/ 1524832 h 4900456"/>
                              <a:gd name="connsiteX6929" fmla="*/ 3798745 w 7362098"/>
                              <a:gd name="connsiteY6929" fmla="*/ 1524433 h 4900456"/>
                              <a:gd name="connsiteX6930" fmla="*/ 3798346 w 7362098"/>
                              <a:gd name="connsiteY6930" fmla="*/ 1521638 h 4900456"/>
                              <a:gd name="connsiteX6931" fmla="*/ 3809125 w 7362098"/>
                              <a:gd name="connsiteY6931" fmla="*/ 1507665 h 4900456"/>
                              <a:gd name="connsiteX6932" fmla="*/ 3811920 w 7362098"/>
                              <a:gd name="connsiteY6932" fmla="*/ 1507266 h 4900456"/>
                              <a:gd name="connsiteX6933" fmla="*/ 3855431 w 7362098"/>
                              <a:gd name="connsiteY6933" fmla="*/ 1501677 h 4900456"/>
                              <a:gd name="connsiteX6934" fmla="*/ 3869804 w 7362098"/>
                              <a:gd name="connsiteY6934" fmla="*/ 1512456 h 4900456"/>
                              <a:gd name="connsiteX6935" fmla="*/ 3870203 w 7362098"/>
                              <a:gd name="connsiteY6935" fmla="*/ 1515251 h 4900456"/>
                              <a:gd name="connsiteX6936" fmla="*/ 3868606 w 7362098"/>
                              <a:gd name="connsiteY6936" fmla="*/ 1516049 h 4900456"/>
                              <a:gd name="connsiteX6937" fmla="*/ 3867009 w 7362098"/>
                              <a:gd name="connsiteY6937" fmla="*/ 1515650 h 4900456"/>
                              <a:gd name="connsiteX6938" fmla="*/ 3853036 w 7362098"/>
                              <a:gd name="connsiteY6938" fmla="*/ 1504871 h 4900456"/>
                              <a:gd name="connsiteX6939" fmla="*/ 3852637 w 7362098"/>
                              <a:gd name="connsiteY6939" fmla="*/ 1502076 h 4900456"/>
                              <a:gd name="connsiteX6940" fmla="*/ 3855431 w 7362098"/>
                              <a:gd name="connsiteY6940" fmla="*/ 1501677 h 4900456"/>
                              <a:gd name="connsiteX6941" fmla="*/ 364505 w 7362098"/>
                              <a:gd name="connsiteY6941" fmla="*/ 1501278 h 4900456"/>
                              <a:gd name="connsiteX6942" fmla="*/ 367300 w 7362098"/>
                              <a:gd name="connsiteY6942" fmla="*/ 1502874 h 4900456"/>
                              <a:gd name="connsiteX6943" fmla="*/ 384865 w 7362098"/>
                              <a:gd name="connsiteY6943" fmla="*/ 1513653 h 4900456"/>
                              <a:gd name="connsiteX6944" fmla="*/ 388058 w 7362098"/>
                              <a:gd name="connsiteY6944" fmla="*/ 1515250 h 4900456"/>
                              <a:gd name="connsiteX6945" fmla="*/ 386861 w 7362098"/>
                              <a:gd name="connsiteY6945" fmla="*/ 1518044 h 4900456"/>
                              <a:gd name="connsiteX6946" fmla="*/ 386461 w 7362098"/>
                              <a:gd name="connsiteY6946" fmla="*/ 1518044 h 4900456"/>
                              <a:gd name="connsiteX6947" fmla="*/ 373687 w 7362098"/>
                              <a:gd name="connsiteY6947" fmla="*/ 1516846 h 4900456"/>
                              <a:gd name="connsiteX6948" fmla="*/ 344945 w 7362098"/>
                              <a:gd name="connsiteY6948" fmla="*/ 1549183 h 4900456"/>
                              <a:gd name="connsiteX6949" fmla="*/ 301831 w 7362098"/>
                              <a:gd name="connsiteY6949" fmla="*/ 1552376 h 4900456"/>
                              <a:gd name="connsiteX6950" fmla="*/ 295045 w 7362098"/>
                              <a:gd name="connsiteY6950" fmla="*/ 1563554 h 4900456"/>
                              <a:gd name="connsiteX6951" fmla="*/ 294646 w 7362098"/>
                              <a:gd name="connsiteY6951" fmla="*/ 1563953 h 4900456"/>
                              <a:gd name="connsiteX6952" fmla="*/ 291851 w 7362098"/>
                              <a:gd name="connsiteY6952" fmla="*/ 1563154 h 4900456"/>
                              <a:gd name="connsiteX6953" fmla="*/ 292250 w 7362098"/>
                              <a:gd name="connsiteY6953" fmla="*/ 1559961 h 4900456"/>
                              <a:gd name="connsiteX6954" fmla="*/ 294246 w 7362098"/>
                              <a:gd name="connsiteY6954" fmla="*/ 1539202 h 4900456"/>
                              <a:gd name="connsiteX6955" fmla="*/ 294646 w 7362098"/>
                              <a:gd name="connsiteY6955" fmla="*/ 1536008 h 4900456"/>
                              <a:gd name="connsiteX6956" fmla="*/ 297839 w 7362098"/>
                              <a:gd name="connsiteY6956" fmla="*/ 1536407 h 4900456"/>
                              <a:gd name="connsiteX6957" fmla="*/ 302230 w 7362098"/>
                              <a:gd name="connsiteY6957" fmla="*/ 1547985 h 4900456"/>
                              <a:gd name="connsiteX6958" fmla="*/ 302630 w 7362098"/>
                              <a:gd name="connsiteY6958" fmla="*/ 1547985 h 4900456"/>
                              <a:gd name="connsiteX6959" fmla="*/ 342949 w 7362098"/>
                              <a:gd name="connsiteY6959" fmla="*/ 1545191 h 4900456"/>
                              <a:gd name="connsiteX6960" fmla="*/ 369296 w 7362098"/>
                              <a:gd name="connsiteY6960" fmla="*/ 1514850 h 4900456"/>
                              <a:gd name="connsiteX6961" fmla="*/ 369296 w 7362098"/>
                              <a:gd name="connsiteY6961" fmla="*/ 1514451 h 4900456"/>
                              <a:gd name="connsiteX6962" fmla="*/ 362909 w 7362098"/>
                              <a:gd name="connsiteY6962" fmla="*/ 1504072 h 4900456"/>
                              <a:gd name="connsiteX6963" fmla="*/ 364505 w 7362098"/>
                              <a:gd name="connsiteY6963" fmla="*/ 1501278 h 4900456"/>
                              <a:gd name="connsiteX6964" fmla="*/ 3801541 w 7362098"/>
                              <a:gd name="connsiteY6964" fmla="*/ 1497685 h 4900456"/>
                              <a:gd name="connsiteX6965" fmla="*/ 3804335 w 7362098"/>
                              <a:gd name="connsiteY6965" fmla="*/ 1498483 h 4900456"/>
                              <a:gd name="connsiteX6966" fmla="*/ 3803536 w 7362098"/>
                              <a:gd name="connsiteY6966" fmla="*/ 1501277 h 4900456"/>
                              <a:gd name="connsiteX6967" fmla="*/ 3788366 w 7362098"/>
                              <a:gd name="connsiteY6967" fmla="*/ 1510061 h 4900456"/>
                              <a:gd name="connsiteX6968" fmla="*/ 3787568 w 7362098"/>
                              <a:gd name="connsiteY6968" fmla="*/ 1510460 h 4900456"/>
                              <a:gd name="connsiteX6969" fmla="*/ 3785572 w 7362098"/>
                              <a:gd name="connsiteY6969" fmla="*/ 1509262 h 4900456"/>
                              <a:gd name="connsiteX6970" fmla="*/ 3786370 w 7362098"/>
                              <a:gd name="connsiteY6970" fmla="*/ 1506468 h 4900456"/>
                              <a:gd name="connsiteX6971" fmla="*/ 1287865 w 7362098"/>
                              <a:gd name="connsiteY6971" fmla="*/ 1497685 h 4900456"/>
                              <a:gd name="connsiteX6972" fmla="*/ 1292655 w 7362098"/>
                              <a:gd name="connsiteY6972" fmla="*/ 1501278 h 4900456"/>
                              <a:gd name="connsiteX6973" fmla="*/ 1296247 w 7362098"/>
                              <a:gd name="connsiteY6973" fmla="*/ 1525629 h 4900456"/>
                              <a:gd name="connsiteX6974" fmla="*/ 1320600 w 7362098"/>
                              <a:gd name="connsiteY6974" fmla="*/ 1522036 h 4900456"/>
                              <a:gd name="connsiteX6975" fmla="*/ 1325389 w 7362098"/>
                              <a:gd name="connsiteY6975" fmla="*/ 1525629 h 4900456"/>
                              <a:gd name="connsiteX6976" fmla="*/ 1321798 w 7362098"/>
                              <a:gd name="connsiteY6976" fmla="*/ 1530419 h 4900456"/>
                              <a:gd name="connsiteX6977" fmla="*/ 1297445 w 7362098"/>
                              <a:gd name="connsiteY6977" fmla="*/ 1534012 h 4900456"/>
                              <a:gd name="connsiteX6978" fmla="*/ 1301038 w 7362098"/>
                              <a:gd name="connsiteY6978" fmla="*/ 1558364 h 4900456"/>
                              <a:gd name="connsiteX6979" fmla="*/ 1297445 w 7362098"/>
                              <a:gd name="connsiteY6979" fmla="*/ 1563155 h 4900456"/>
                              <a:gd name="connsiteX6980" fmla="*/ 1292655 w 7362098"/>
                              <a:gd name="connsiteY6980" fmla="*/ 1559562 h 4900456"/>
                              <a:gd name="connsiteX6981" fmla="*/ 1289063 w 7362098"/>
                              <a:gd name="connsiteY6981" fmla="*/ 1535210 h 4900456"/>
                              <a:gd name="connsiteX6982" fmla="*/ 1264712 w 7362098"/>
                              <a:gd name="connsiteY6982" fmla="*/ 1538802 h 4900456"/>
                              <a:gd name="connsiteX6983" fmla="*/ 1259922 w 7362098"/>
                              <a:gd name="connsiteY6983" fmla="*/ 1535210 h 4900456"/>
                              <a:gd name="connsiteX6984" fmla="*/ 1263515 w 7362098"/>
                              <a:gd name="connsiteY6984" fmla="*/ 1530419 h 4900456"/>
                              <a:gd name="connsiteX6985" fmla="*/ 1287865 w 7362098"/>
                              <a:gd name="connsiteY6985" fmla="*/ 1526826 h 4900456"/>
                              <a:gd name="connsiteX6986" fmla="*/ 1284273 w 7362098"/>
                              <a:gd name="connsiteY6986" fmla="*/ 1502475 h 4900456"/>
                              <a:gd name="connsiteX6987" fmla="*/ 1287865 w 7362098"/>
                              <a:gd name="connsiteY6987" fmla="*/ 1497685 h 4900456"/>
                              <a:gd name="connsiteX6988" fmla="*/ 3860222 w 7362098"/>
                              <a:gd name="connsiteY6988" fmla="*/ 1490500 h 4900456"/>
                              <a:gd name="connsiteX6989" fmla="*/ 3876989 w 7362098"/>
                              <a:gd name="connsiteY6989" fmla="*/ 1495291 h 4900456"/>
                              <a:gd name="connsiteX6990" fmla="*/ 3878187 w 7362098"/>
                              <a:gd name="connsiteY6990" fmla="*/ 1498085 h 4900456"/>
                              <a:gd name="connsiteX6991" fmla="*/ 3876590 w 7362098"/>
                              <a:gd name="connsiteY6991" fmla="*/ 1499682 h 4900456"/>
                              <a:gd name="connsiteX6992" fmla="*/ 3875792 w 7362098"/>
                              <a:gd name="connsiteY6992" fmla="*/ 1499682 h 4900456"/>
                              <a:gd name="connsiteX6993" fmla="*/ 3859024 w 7362098"/>
                              <a:gd name="connsiteY6993" fmla="*/ 1494892 h 4900456"/>
                              <a:gd name="connsiteX6994" fmla="*/ 3857428 w 7362098"/>
                              <a:gd name="connsiteY6994" fmla="*/ 1492096 h 4900456"/>
                              <a:gd name="connsiteX6995" fmla="*/ 3860222 w 7362098"/>
                              <a:gd name="connsiteY6995" fmla="*/ 1490500 h 4900456"/>
                              <a:gd name="connsiteX6996" fmla="*/ 2516396 w 7362098"/>
                              <a:gd name="connsiteY6996" fmla="*/ 1490200 h 4900456"/>
                              <a:gd name="connsiteX6997" fmla="*/ 2525776 w 7362098"/>
                              <a:gd name="connsiteY6997" fmla="*/ 1491298 h 4900456"/>
                              <a:gd name="connsiteX6998" fmla="*/ 2532962 w 7362098"/>
                              <a:gd name="connsiteY6998" fmla="*/ 1503274 h 4900456"/>
                              <a:gd name="connsiteX6999" fmla="*/ 2536554 w 7362098"/>
                              <a:gd name="connsiteY6999" fmla="*/ 1508064 h 4900456"/>
                              <a:gd name="connsiteX7000" fmla="*/ 2542542 w 7362098"/>
                              <a:gd name="connsiteY7000" fmla="*/ 1508064 h 4900456"/>
                              <a:gd name="connsiteX7001" fmla="*/ 2542941 w 7362098"/>
                              <a:gd name="connsiteY7001" fmla="*/ 1508064 h 4900456"/>
                              <a:gd name="connsiteX7002" fmla="*/ 2543340 w 7362098"/>
                              <a:gd name="connsiteY7002" fmla="*/ 1507665 h 4900456"/>
                              <a:gd name="connsiteX7003" fmla="*/ 2556514 w 7362098"/>
                              <a:gd name="connsiteY7003" fmla="*/ 1507266 h 4900456"/>
                              <a:gd name="connsiteX7004" fmla="*/ 2563699 w 7362098"/>
                              <a:gd name="connsiteY7004" fmla="*/ 1518842 h 4900456"/>
                              <a:gd name="connsiteX7005" fmla="*/ 2563699 w 7362098"/>
                              <a:gd name="connsiteY7005" fmla="*/ 1519242 h 4900456"/>
                              <a:gd name="connsiteX7006" fmla="*/ 2567291 w 7362098"/>
                              <a:gd name="connsiteY7006" fmla="*/ 1524032 h 4900456"/>
                              <a:gd name="connsiteX7007" fmla="*/ 2573678 w 7362098"/>
                              <a:gd name="connsiteY7007" fmla="*/ 1524032 h 4900456"/>
                              <a:gd name="connsiteX7008" fmla="*/ 2574078 w 7362098"/>
                              <a:gd name="connsiteY7008" fmla="*/ 1524032 h 4900456"/>
                              <a:gd name="connsiteX7009" fmla="*/ 2588051 w 7362098"/>
                              <a:gd name="connsiteY7009" fmla="*/ 1523234 h 4900456"/>
                              <a:gd name="connsiteX7010" fmla="*/ 2595236 w 7362098"/>
                              <a:gd name="connsiteY7010" fmla="*/ 1535210 h 4900456"/>
                              <a:gd name="connsiteX7011" fmla="*/ 2598827 w 7362098"/>
                              <a:gd name="connsiteY7011" fmla="*/ 1540001 h 4900456"/>
                              <a:gd name="connsiteX7012" fmla="*/ 2602024 w 7362098"/>
                              <a:gd name="connsiteY7012" fmla="*/ 1540799 h 4900456"/>
                              <a:gd name="connsiteX7013" fmla="*/ 2606414 w 7362098"/>
                              <a:gd name="connsiteY7013" fmla="*/ 1541198 h 4900456"/>
                              <a:gd name="connsiteX7014" fmla="*/ 2610005 w 7362098"/>
                              <a:gd name="connsiteY7014" fmla="*/ 1545190 h 4900456"/>
                              <a:gd name="connsiteX7015" fmla="*/ 2604421 w 7362098"/>
                              <a:gd name="connsiteY7015" fmla="*/ 1549582 h 4900456"/>
                              <a:gd name="connsiteX7016" fmla="*/ 2598428 w 7362098"/>
                              <a:gd name="connsiteY7016" fmla="*/ 1549182 h 4900456"/>
                              <a:gd name="connsiteX7017" fmla="*/ 2593639 w 7362098"/>
                              <a:gd name="connsiteY7017" fmla="*/ 1547586 h 4900456"/>
                              <a:gd name="connsiteX7018" fmla="*/ 2586453 w 7362098"/>
                              <a:gd name="connsiteY7018" fmla="*/ 1535610 h 4900456"/>
                              <a:gd name="connsiteX7019" fmla="*/ 2583261 w 7362098"/>
                              <a:gd name="connsiteY7019" fmla="*/ 1530819 h 4900456"/>
                              <a:gd name="connsiteX7020" fmla="*/ 2576473 w 7362098"/>
                              <a:gd name="connsiteY7020" fmla="*/ 1531218 h 4900456"/>
                              <a:gd name="connsiteX7021" fmla="*/ 2562900 w 7362098"/>
                              <a:gd name="connsiteY7021" fmla="*/ 1531618 h 4900456"/>
                              <a:gd name="connsiteX7022" fmla="*/ 2555714 w 7362098"/>
                              <a:gd name="connsiteY7022" fmla="*/ 1520040 h 4900456"/>
                              <a:gd name="connsiteX7023" fmla="*/ 2552122 w 7362098"/>
                              <a:gd name="connsiteY7023" fmla="*/ 1514850 h 4900456"/>
                              <a:gd name="connsiteX7024" fmla="*/ 2546135 w 7362098"/>
                              <a:gd name="connsiteY7024" fmla="*/ 1514850 h 4900456"/>
                              <a:gd name="connsiteX7025" fmla="*/ 2545735 w 7362098"/>
                              <a:gd name="connsiteY7025" fmla="*/ 1514850 h 4900456"/>
                              <a:gd name="connsiteX7026" fmla="*/ 2532164 w 7362098"/>
                              <a:gd name="connsiteY7026" fmla="*/ 1515250 h 4900456"/>
                              <a:gd name="connsiteX7027" fmla="*/ 2524978 w 7362098"/>
                              <a:gd name="connsiteY7027" fmla="*/ 1503274 h 4900456"/>
                              <a:gd name="connsiteX7028" fmla="*/ 2521784 w 7362098"/>
                              <a:gd name="connsiteY7028" fmla="*/ 1498483 h 4900456"/>
                              <a:gd name="connsiteX7029" fmla="*/ 2514999 w 7362098"/>
                              <a:gd name="connsiteY7029" fmla="*/ 1498882 h 4900456"/>
                              <a:gd name="connsiteX7030" fmla="*/ 2501427 w 7362098"/>
                              <a:gd name="connsiteY7030" fmla="*/ 1499282 h 4900456"/>
                              <a:gd name="connsiteX7031" fmla="*/ 2499031 w 7362098"/>
                              <a:gd name="connsiteY7031" fmla="*/ 1497685 h 4900456"/>
                              <a:gd name="connsiteX7032" fmla="*/ 2497435 w 7362098"/>
                              <a:gd name="connsiteY7032" fmla="*/ 1492495 h 4900456"/>
                              <a:gd name="connsiteX7033" fmla="*/ 2502625 w 7362098"/>
                              <a:gd name="connsiteY7033" fmla="*/ 1490898 h 4900456"/>
                              <a:gd name="connsiteX7034" fmla="*/ 2505020 w 7362098"/>
                              <a:gd name="connsiteY7034" fmla="*/ 1492096 h 4900456"/>
                              <a:gd name="connsiteX7035" fmla="*/ 2511406 w 7362098"/>
                              <a:gd name="connsiteY7035" fmla="*/ 1492096 h 4900456"/>
                              <a:gd name="connsiteX7036" fmla="*/ 2511807 w 7362098"/>
                              <a:gd name="connsiteY7036" fmla="*/ 1492096 h 4900456"/>
                              <a:gd name="connsiteX7037" fmla="*/ 2516396 w 7362098"/>
                              <a:gd name="connsiteY7037" fmla="*/ 1490200 h 4900456"/>
                              <a:gd name="connsiteX7038" fmla="*/ 3798348 w 7362098"/>
                              <a:gd name="connsiteY7038" fmla="*/ 1486108 h 4900456"/>
                              <a:gd name="connsiteX7039" fmla="*/ 3800743 w 7362098"/>
                              <a:gd name="connsiteY7039" fmla="*/ 1488104 h 4900456"/>
                              <a:gd name="connsiteX7040" fmla="*/ 3798747 w 7362098"/>
                              <a:gd name="connsiteY7040" fmla="*/ 1490500 h 4900456"/>
                              <a:gd name="connsiteX7041" fmla="*/ 3781181 w 7362098"/>
                              <a:gd name="connsiteY7041" fmla="*/ 1492895 h 4900456"/>
                              <a:gd name="connsiteX7042" fmla="*/ 3778786 w 7362098"/>
                              <a:gd name="connsiteY7042" fmla="*/ 1490899 h 4900456"/>
                              <a:gd name="connsiteX7043" fmla="*/ 3780782 w 7362098"/>
                              <a:gd name="connsiteY7043" fmla="*/ 1488503 h 4900456"/>
                              <a:gd name="connsiteX7044" fmla="*/ 3877388 w 7362098"/>
                              <a:gd name="connsiteY7044" fmla="*/ 1476128 h 4900456"/>
                              <a:gd name="connsiteX7045" fmla="*/ 3879784 w 7362098"/>
                              <a:gd name="connsiteY7045" fmla="*/ 1478124 h 4900456"/>
                              <a:gd name="connsiteX7046" fmla="*/ 3877788 w 7362098"/>
                              <a:gd name="connsiteY7046" fmla="*/ 1480521 h 4900456"/>
                              <a:gd name="connsiteX7047" fmla="*/ 3860222 w 7362098"/>
                              <a:gd name="connsiteY7047" fmla="*/ 1482916 h 4900456"/>
                              <a:gd name="connsiteX7048" fmla="*/ 3857827 w 7362098"/>
                              <a:gd name="connsiteY7048" fmla="*/ 1480920 h 4900456"/>
                              <a:gd name="connsiteX7049" fmla="*/ 3859823 w 7362098"/>
                              <a:gd name="connsiteY7049" fmla="*/ 1478524 h 4900456"/>
                              <a:gd name="connsiteX7050" fmla="*/ 3782777 w 7362098"/>
                              <a:gd name="connsiteY7050" fmla="*/ 1468943 h 4900456"/>
                              <a:gd name="connsiteX7051" fmla="*/ 3799545 w 7362098"/>
                              <a:gd name="connsiteY7051" fmla="*/ 1473734 h 4900456"/>
                              <a:gd name="connsiteX7052" fmla="*/ 3801141 w 7362098"/>
                              <a:gd name="connsiteY7052" fmla="*/ 1476528 h 4900456"/>
                              <a:gd name="connsiteX7053" fmla="*/ 3799545 w 7362098"/>
                              <a:gd name="connsiteY7053" fmla="*/ 1478125 h 4900456"/>
                              <a:gd name="connsiteX7054" fmla="*/ 3798746 w 7362098"/>
                              <a:gd name="connsiteY7054" fmla="*/ 1478125 h 4900456"/>
                              <a:gd name="connsiteX7055" fmla="*/ 3781979 w 7362098"/>
                              <a:gd name="connsiteY7055" fmla="*/ 1473335 h 4900456"/>
                              <a:gd name="connsiteX7056" fmla="*/ 3779983 w 7362098"/>
                              <a:gd name="connsiteY7056" fmla="*/ 1470539 h 4900456"/>
                              <a:gd name="connsiteX7057" fmla="*/ 3782777 w 7362098"/>
                              <a:gd name="connsiteY7057" fmla="*/ 1468943 h 4900456"/>
                              <a:gd name="connsiteX7058" fmla="*/ 3870602 w 7362098"/>
                              <a:gd name="connsiteY7058" fmla="*/ 1458564 h 4900456"/>
                              <a:gd name="connsiteX7059" fmla="*/ 3873397 w 7362098"/>
                              <a:gd name="connsiteY7059" fmla="*/ 1459362 h 4900456"/>
                              <a:gd name="connsiteX7060" fmla="*/ 3872598 w 7362098"/>
                              <a:gd name="connsiteY7060" fmla="*/ 1462156 h 4900456"/>
                              <a:gd name="connsiteX7061" fmla="*/ 3857428 w 7362098"/>
                              <a:gd name="connsiteY7061" fmla="*/ 1470940 h 4900456"/>
                              <a:gd name="connsiteX7062" fmla="*/ 3856629 w 7362098"/>
                              <a:gd name="connsiteY7062" fmla="*/ 1471339 h 4900456"/>
                              <a:gd name="connsiteX7063" fmla="*/ 3854633 w 7362098"/>
                              <a:gd name="connsiteY7063" fmla="*/ 1470141 h 4900456"/>
                              <a:gd name="connsiteX7064" fmla="*/ 3855432 w 7362098"/>
                              <a:gd name="connsiteY7064" fmla="*/ 1467347 h 4900456"/>
                              <a:gd name="connsiteX7065" fmla="*/ 2533161 w 7362098"/>
                              <a:gd name="connsiteY7065" fmla="*/ 1457865 h 4900456"/>
                              <a:gd name="connsiteX7066" fmla="*/ 2542541 w 7362098"/>
                              <a:gd name="connsiteY7066" fmla="*/ 1458963 h 4900456"/>
                              <a:gd name="connsiteX7067" fmla="*/ 2549727 w 7362098"/>
                              <a:gd name="connsiteY7067" fmla="*/ 1470939 h 4900456"/>
                              <a:gd name="connsiteX7068" fmla="*/ 2553319 w 7362098"/>
                              <a:gd name="connsiteY7068" fmla="*/ 1475729 h 4900456"/>
                              <a:gd name="connsiteX7069" fmla="*/ 2559308 w 7362098"/>
                              <a:gd name="connsiteY7069" fmla="*/ 1475729 h 4900456"/>
                              <a:gd name="connsiteX7070" fmla="*/ 2559706 w 7362098"/>
                              <a:gd name="connsiteY7070" fmla="*/ 1475729 h 4900456"/>
                              <a:gd name="connsiteX7071" fmla="*/ 2560105 w 7362098"/>
                              <a:gd name="connsiteY7071" fmla="*/ 1475330 h 4900456"/>
                              <a:gd name="connsiteX7072" fmla="*/ 2573280 w 7362098"/>
                              <a:gd name="connsiteY7072" fmla="*/ 1474931 h 4900456"/>
                              <a:gd name="connsiteX7073" fmla="*/ 2580466 w 7362098"/>
                              <a:gd name="connsiteY7073" fmla="*/ 1486507 h 4900456"/>
                              <a:gd name="connsiteX7074" fmla="*/ 2580466 w 7362098"/>
                              <a:gd name="connsiteY7074" fmla="*/ 1486907 h 4900456"/>
                              <a:gd name="connsiteX7075" fmla="*/ 2584058 w 7362098"/>
                              <a:gd name="connsiteY7075" fmla="*/ 1491697 h 4900456"/>
                              <a:gd name="connsiteX7076" fmla="*/ 2590445 w 7362098"/>
                              <a:gd name="connsiteY7076" fmla="*/ 1491697 h 4900456"/>
                              <a:gd name="connsiteX7077" fmla="*/ 2590844 w 7362098"/>
                              <a:gd name="connsiteY7077" fmla="*/ 1491697 h 4900456"/>
                              <a:gd name="connsiteX7078" fmla="*/ 2604818 w 7362098"/>
                              <a:gd name="connsiteY7078" fmla="*/ 1490899 h 4900456"/>
                              <a:gd name="connsiteX7079" fmla="*/ 2612001 w 7362098"/>
                              <a:gd name="connsiteY7079" fmla="*/ 1502875 h 4900456"/>
                              <a:gd name="connsiteX7080" fmla="*/ 2615593 w 7362098"/>
                              <a:gd name="connsiteY7080" fmla="*/ 1507666 h 4900456"/>
                              <a:gd name="connsiteX7081" fmla="*/ 2618787 w 7362098"/>
                              <a:gd name="connsiteY7081" fmla="*/ 1508464 h 4900456"/>
                              <a:gd name="connsiteX7082" fmla="*/ 2623178 w 7362098"/>
                              <a:gd name="connsiteY7082" fmla="*/ 1508863 h 4900456"/>
                              <a:gd name="connsiteX7083" fmla="*/ 2626770 w 7362098"/>
                              <a:gd name="connsiteY7083" fmla="*/ 1512855 h 4900456"/>
                              <a:gd name="connsiteX7084" fmla="*/ 2621182 w 7362098"/>
                              <a:gd name="connsiteY7084" fmla="*/ 1516847 h 4900456"/>
                              <a:gd name="connsiteX7085" fmla="*/ 2615193 w 7362098"/>
                              <a:gd name="connsiteY7085" fmla="*/ 1516448 h 4900456"/>
                              <a:gd name="connsiteX7086" fmla="*/ 2610403 w 7362098"/>
                              <a:gd name="connsiteY7086" fmla="*/ 1514851 h 4900456"/>
                              <a:gd name="connsiteX7087" fmla="*/ 2603223 w 7362098"/>
                              <a:gd name="connsiteY7087" fmla="*/ 1502875 h 4900456"/>
                              <a:gd name="connsiteX7088" fmla="*/ 2600024 w 7362098"/>
                              <a:gd name="connsiteY7088" fmla="*/ 1498085 h 4900456"/>
                              <a:gd name="connsiteX7089" fmla="*/ 2593239 w 7362098"/>
                              <a:gd name="connsiteY7089" fmla="*/ 1498484 h 4900456"/>
                              <a:gd name="connsiteX7090" fmla="*/ 2579666 w 7362098"/>
                              <a:gd name="connsiteY7090" fmla="*/ 1498883 h 4900456"/>
                              <a:gd name="connsiteX7091" fmla="*/ 2572481 w 7362098"/>
                              <a:gd name="connsiteY7091" fmla="*/ 1487306 h 4900456"/>
                              <a:gd name="connsiteX7092" fmla="*/ 2568887 w 7362098"/>
                              <a:gd name="connsiteY7092" fmla="*/ 1482116 h 4900456"/>
                              <a:gd name="connsiteX7093" fmla="*/ 2562900 w 7362098"/>
                              <a:gd name="connsiteY7093" fmla="*/ 1482116 h 4900456"/>
                              <a:gd name="connsiteX7094" fmla="*/ 2562500 w 7362098"/>
                              <a:gd name="connsiteY7094" fmla="*/ 1482116 h 4900456"/>
                              <a:gd name="connsiteX7095" fmla="*/ 2548928 w 7362098"/>
                              <a:gd name="connsiteY7095" fmla="*/ 1482515 h 4900456"/>
                              <a:gd name="connsiteX7096" fmla="*/ 2541743 w 7362098"/>
                              <a:gd name="connsiteY7096" fmla="*/ 1470539 h 4900456"/>
                              <a:gd name="connsiteX7097" fmla="*/ 2538548 w 7362098"/>
                              <a:gd name="connsiteY7097" fmla="*/ 1465749 h 4900456"/>
                              <a:gd name="connsiteX7098" fmla="*/ 2531764 w 7362098"/>
                              <a:gd name="connsiteY7098" fmla="*/ 1466148 h 4900456"/>
                              <a:gd name="connsiteX7099" fmla="*/ 2518191 w 7362098"/>
                              <a:gd name="connsiteY7099" fmla="*/ 1466547 h 4900456"/>
                              <a:gd name="connsiteX7100" fmla="*/ 2515796 w 7362098"/>
                              <a:gd name="connsiteY7100" fmla="*/ 1464951 h 4900456"/>
                              <a:gd name="connsiteX7101" fmla="*/ 2514199 w 7362098"/>
                              <a:gd name="connsiteY7101" fmla="*/ 1459761 h 4900456"/>
                              <a:gd name="connsiteX7102" fmla="*/ 2519390 w 7362098"/>
                              <a:gd name="connsiteY7102" fmla="*/ 1458164 h 4900456"/>
                              <a:gd name="connsiteX7103" fmla="*/ 2521784 w 7362098"/>
                              <a:gd name="connsiteY7103" fmla="*/ 1459761 h 4900456"/>
                              <a:gd name="connsiteX7104" fmla="*/ 2528171 w 7362098"/>
                              <a:gd name="connsiteY7104" fmla="*/ 1459761 h 4900456"/>
                              <a:gd name="connsiteX7105" fmla="*/ 2528570 w 7362098"/>
                              <a:gd name="connsiteY7105" fmla="*/ 1459761 h 4900456"/>
                              <a:gd name="connsiteX7106" fmla="*/ 2533161 w 7362098"/>
                              <a:gd name="connsiteY7106" fmla="*/ 1457865 h 4900456"/>
                              <a:gd name="connsiteX7107" fmla="*/ 3792359 w 7362098"/>
                              <a:gd name="connsiteY7107" fmla="*/ 1452975 h 4900456"/>
                              <a:gd name="connsiteX7108" fmla="*/ 3806331 w 7362098"/>
                              <a:gd name="connsiteY7108" fmla="*/ 1463754 h 4900456"/>
                              <a:gd name="connsiteX7109" fmla="*/ 3806731 w 7362098"/>
                              <a:gd name="connsiteY7109" fmla="*/ 1466549 h 4900456"/>
                              <a:gd name="connsiteX7110" fmla="*/ 3805134 w 7362098"/>
                              <a:gd name="connsiteY7110" fmla="*/ 1467347 h 4900456"/>
                              <a:gd name="connsiteX7111" fmla="*/ 3803537 w 7362098"/>
                              <a:gd name="connsiteY7111" fmla="*/ 1466948 h 4900456"/>
                              <a:gd name="connsiteX7112" fmla="*/ 3789963 w 7362098"/>
                              <a:gd name="connsiteY7112" fmla="*/ 1456169 h 4900456"/>
                              <a:gd name="connsiteX7113" fmla="*/ 3789564 w 7362098"/>
                              <a:gd name="connsiteY7113" fmla="*/ 1453374 h 4900456"/>
                              <a:gd name="connsiteX7114" fmla="*/ 3792359 w 7362098"/>
                              <a:gd name="connsiteY7114" fmla="*/ 1452975 h 4900456"/>
                              <a:gd name="connsiteX7115" fmla="*/ 3860622 w 7362098"/>
                              <a:gd name="connsiteY7115" fmla="*/ 1444192 h 4900456"/>
                              <a:gd name="connsiteX7116" fmla="*/ 3861021 w 7362098"/>
                              <a:gd name="connsiteY7116" fmla="*/ 1446986 h 4900456"/>
                              <a:gd name="connsiteX7117" fmla="*/ 3850242 w 7362098"/>
                              <a:gd name="connsiteY7117" fmla="*/ 1460959 h 4900456"/>
                              <a:gd name="connsiteX7118" fmla="*/ 3848645 w 7362098"/>
                              <a:gd name="connsiteY7118" fmla="*/ 1461758 h 4900456"/>
                              <a:gd name="connsiteX7119" fmla="*/ 3847048 w 7362098"/>
                              <a:gd name="connsiteY7119" fmla="*/ 1461359 h 4900456"/>
                              <a:gd name="connsiteX7120" fmla="*/ 3847048 w 7362098"/>
                              <a:gd name="connsiteY7120" fmla="*/ 1458564 h 4900456"/>
                              <a:gd name="connsiteX7121" fmla="*/ 3857828 w 7362098"/>
                              <a:gd name="connsiteY7121" fmla="*/ 1444591 h 4900456"/>
                              <a:gd name="connsiteX7122" fmla="*/ 3860622 w 7362098"/>
                              <a:gd name="connsiteY7122" fmla="*/ 1444192 h 4900456"/>
                              <a:gd name="connsiteX7123" fmla="*/ 3804334 w 7362098"/>
                              <a:gd name="connsiteY7123" fmla="*/ 1440200 h 4900456"/>
                              <a:gd name="connsiteX7124" fmla="*/ 3807128 w 7362098"/>
                              <a:gd name="connsiteY7124" fmla="*/ 1440999 h 4900456"/>
                              <a:gd name="connsiteX7125" fmla="*/ 3815912 w 7362098"/>
                              <a:gd name="connsiteY7125" fmla="*/ 1456169 h 4900456"/>
                              <a:gd name="connsiteX7126" fmla="*/ 3815113 w 7362098"/>
                              <a:gd name="connsiteY7126" fmla="*/ 1458964 h 4900456"/>
                              <a:gd name="connsiteX7127" fmla="*/ 3814315 w 7362098"/>
                              <a:gd name="connsiteY7127" fmla="*/ 1459363 h 4900456"/>
                              <a:gd name="connsiteX7128" fmla="*/ 3812319 w 7362098"/>
                              <a:gd name="connsiteY7128" fmla="*/ 1458165 h 4900456"/>
                              <a:gd name="connsiteX7129" fmla="*/ 3803535 w 7362098"/>
                              <a:gd name="connsiteY7129" fmla="*/ 1442995 h 4900456"/>
                              <a:gd name="connsiteX7130" fmla="*/ 3804334 w 7362098"/>
                              <a:gd name="connsiteY7130" fmla="*/ 1440200 h 4900456"/>
                              <a:gd name="connsiteX7131" fmla="*/ 3843058 w 7362098"/>
                              <a:gd name="connsiteY7131" fmla="*/ 1435410 h 4900456"/>
                              <a:gd name="connsiteX7132" fmla="*/ 3844655 w 7362098"/>
                              <a:gd name="connsiteY7132" fmla="*/ 1438204 h 4900456"/>
                              <a:gd name="connsiteX7133" fmla="*/ 3839864 w 7362098"/>
                              <a:gd name="connsiteY7133" fmla="*/ 1454971 h 4900456"/>
                              <a:gd name="connsiteX7134" fmla="*/ 3838266 w 7362098"/>
                              <a:gd name="connsiteY7134" fmla="*/ 1456568 h 4900456"/>
                              <a:gd name="connsiteX7135" fmla="*/ 3837468 w 7362098"/>
                              <a:gd name="connsiteY7135" fmla="*/ 1456568 h 4900456"/>
                              <a:gd name="connsiteX7136" fmla="*/ 3835472 w 7362098"/>
                              <a:gd name="connsiteY7136" fmla="*/ 1453774 h 4900456"/>
                              <a:gd name="connsiteX7137" fmla="*/ 3840263 w 7362098"/>
                              <a:gd name="connsiteY7137" fmla="*/ 1437006 h 4900456"/>
                              <a:gd name="connsiteX7138" fmla="*/ 3843058 w 7362098"/>
                              <a:gd name="connsiteY7138" fmla="*/ 1435410 h 4900456"/>
                              <a:gd name="connsiteX7139" fmla="*/ 3823097 w 7362098"/>
                              <a:gd name="connsiteY7139" fmla="*/ 1433813 h 4900456"/>
                              <a:gd name="connsiteX7140" fmla="*/ 3825493 w 7362098"/>
                              <a:gd name="connsiteY7140" fmla="*/ 1435809 h 4900456"/>
                              <a:gd name="connsiteX7141" fmla="*/ 3827888 w 7362098"/>
                              <a:gd name="connsiteY7141" fmla="*/ 1453375 h 4900456"/>
                              <a:gd name="connsiteX7142" fmla="*/ 3825892 w 7362098"/>
                              <a:gd name="connsiteY7142" fmla="*/ 1455770 h 4900456"/>
                              <a:gd name="connsiteX7143" fmla="*/ 3823496 w 7362098"/>
                              <a:gd name="connsiteY7143" fmla="*/ 1453774 h 4900456"/>
                              <a:gd name="connsiteX7144" fmla="*/ 3821101 w 7362098"/>
                              <a:gd name="connsiteY7144" fmla="*/ 1436208 h 4900456"/>
                              <a:gd name="connsiteX7145" fmla="*/ 3823097 w 7362098"/>
                              <a:gd name="connsiteY7145" fmla="*/ 1433813 h 4900456"/>
                              <a:gd name="connsiteX7146" fmla="*/ 5081371 w 7362098"/>
                              <a:gd name="connsiteY7146" fmla="*/ 1416647 h 4900456"/>
                              <a:gd name="connsiteX7147" fmla="*/ 5086161 w 7362098"/>
                              <a:gd name="connsiteY7147" fmla="*/ 1420240 h 4900456"/>
                              <a:gd name="connsiteX7148" fmla="*/ 5089754 w 7362098"/>
                              <a:gd name="connsiteY7148" fmla="*/ 1444591 h 4900456"/>
                              <a:gd name="connsiteX7149" fmla="*/ 5114106 w 7362098"/>
                              <a:gd name="connsiteY7149" fmla="*/ 1440998 h 4900456"/>
                              <a:gd name="connsiteX7150" fmla="*/ 5118896 w 7362098"/>
                              <a:gd name="connsiteY7150" fmla="*/ 1444591 h 4900456"/>
                              <a:gd name="connsiteX7151" fmla="*/ 5115304 w 7362098"/>
                              <a:gd name="connsiteY7151" fmla="*/ 1449381 h 4900456"/>
                              <a:gd name="connsiteX7152" fmla="*/ 5090951 w 7362098"/>
                              <a:gd name="connsiteY7152" fmla="*/ 1452974 h 4900456"/>
                              <a:gd name="connsiteX7153" fmla="*/ 5094544 w 7362098"/>
                              <a:gd name="connsiteY7153" fmla="*/ 1477326 h 4900456"/>
                              <a:gd name="connsiteX7154" fmla="*/ 5090951 w 7362098"/>
                              <a:gd name="connsiteY7154" fmla="*/ 1482117 h 4900456"/>
                              <a:gd name="connsiteX7155" fmla="*/ 5086161 w 7362098"/>
                              <a:gd name="connsiteY7155" fmla="*/ 1478524 h 4900456"/>
                              <a:gd name="connsiteX7156" fmla="*/ 5082568 w 7362098"/>
                              <a:gd name="connsiteY7156" fmla="*/ 1454172 h 4900456"/>
                              <a:gd name="connsiteX7157" fmla="*/ 5058217 w 7362098"/>
                              <a:gd name="connsiteY7157" fmla="*/ 1457764 h 4900456"/>
                              <a:gd name="connsiteX7158" fmla="*/ 5053427 w 7362098"/>
                              <a:gd name="connsiteY7158" fmla="*/ 1454172 h 4900456"/>
                              <a:gd name="connsiteX7159" fmla="*/ 5057019 w 7362098"/>
                              <a:gd name="connsiteY7159" fmla="*/ 1449381 h 4900456"/>
                              <a:gd name="connsiteX7160" fmla="*/ 5081371 w 7362098"/>
                              <a:gd name="connsiteY7160" fmla="*/ 1445789 h 4900456"/>
                              <a:gd name="connsiteX7161" fmla="*/ 5077778 w 7362098"/>
                              <a:gd name="connsiteY7161" fmla="*/ 1421437 h 4900456"/>
                              <a:gd name="connsiteX7162" fmla="*/ 5081371 w 7362098"/>
                              <a:gd name="connsiteY7162" fmla="*/ 1416647 h 4900456"/>
                              <a:gd name="connsiteX7163" fmla="*/ 6309906 w 7362098"/>
                              <a:gd name="connsiteY7163" fmla="*/ 1408763 h 4900456"/>
                              <a:gd name="connsiteX7164" fmla="*/ 6319288 w 7362098"/>
                              <a:gd name="connsiteY7164" fmla="*/ 1409861 h 4900456"/>
                              <a:gd name="connsiteX7165" fmla="*/ 6326473 w 7362098"/>
                              <a:gd name="connsiteY7165" fmla="*/ 1421837 h 4900456"/>
                              <a:gd name="connsiteX7166" fmla="*/ 6330066 w 7362098"/>
                              <a:gd name="connsiteY7166" fmla="*/ 1426627 h 4900456"/>
                              <a:gd name="connsiteX7167" fmla="*/ 6336054 w 7362098"/>
                              <a:gd name="connsiteY7167" fmla="*/ 1426627 h 4900456"/>
                              <a:gd name="connsiteX7168" fmla="*/ 6336453 w 7362098"/>
                              <a:gd name="connsiteY7168" fmla="*/ 1426627 h 4900456"/>
                              <a:gd name="connsiteX7169" fmla="*/ 6336853 w 7362098"/>
                              <a:gd name="connsiteY7169" fmla="*/ 1426228 h 4900456"/>
                              <a:gd name="connsiteX7170" fmla="*/ 6350026 w 7362098"/>
                              <a:gd name="connsiteY7170" fmla="*/ 1425829 h 4900456"/>
                              <a:gd name="connsiteX7171" fmla="*/ 6357212 w 7362098"/>
                              <a:gd name="connsiteY7171" fmla="*/ 1437405 h 4900456"/>
                              <a:gd name="connsiteX7172" fmla="*/ 6357212 w 7362098"/>
                              <a:gd name="connsiteY7172" fmla="*/ 1437805 h 4900456"/>
                              <a:gd name="connsiteX7173" fmla="*/ 6360804 w 7362098"/>
                              <a:gd name="connsiteY7173" fmla="*/ 1442595 h 4900456"/>
                              <a:gd name="connsiteX7174" fmla="*/ 6367192 w 7362098"/>
                              <a:gd name="connsiteY7174" fmla="*/ 1442595 h 4900456"/>
                              <a:gd name="connsiteX7175" fmla="*/ 6367591 w 7362098"/>
                              <a:gd name="connsiteY7175" fmla="*/ 1442595 h 4900456"/>
                              <a:gd name="connsiteX7176" fmla="*/ 6381563 w 7362098"/>
                              <a:gd name="connsiteY7176" fmla="*/ 1441797 h 4900456"/>
                              <a:gd name="connsiteX7177" fmla="*/ 6388748 w 7362098"/>
                              <a:gd name="connsiteY7177" fmla="*/ 1453774 h 4900456"/>
                              <a:gd name="connsiteX7178" fmla="*/ 6392341 w 7362098"/>
                              <a:gd name="connsiteY7178" fmla="*/ 1458564 h 4900456"/>
                              <a:gd name="connsiteX7179" fmla="*/ 6395535 w 7362098"/>
                              <a:gd name="connsiteY7179" fmla="*/ 1459362 h 4900456"/>
                              <a:gd name="connsiteX7180" fmla="*/ 6399926 w 7362098"/>
                              <a:gd name="connsiteY7180" fmla="*/ 1459762 h 4900456"/>
                              <a:gd name="connsiteX7181" fmla="*/ 6403519 w 7362098"/>
                              <a:gd name="connsiteY7181" fmla="*/ 1463754 h 4900456"/>
                              <a:gd name="connsiteX7182" fmla="*/ 6397930 w 7362098"/>
                              <a:gd name="connsiteY7182" fmla="*/ 1467746 h 4900456"/>
                              <a:gd name="connsiteX7183" fmla="*/ 6391942 w 7362098"/>
                              <a:gd name="connsiteY7183" fmla="*/ 1467346 h 4900456"/>
                              <a:gd name="connsiteX7184" fmla="*/ 6387151 w 7362098"/>
                              <a:gd name="connsiteY7184" fmla="*/ 1465750 h 4900456"/>
                              <a:gd name="connsiteX7185" fmla="*/ 6379966 w 7362098"/>
                              <a:gd name="connsiteY7185" fmla="*/ 1453774 h 4900456"/>
                              <a:gd name="connsiteX7186" fmla="*/ 6376772 w 7362098"/>
                              <a:gd name="connsiteY7186" fmla="*/ 1448983 h 4900456"/>
                              <a:gd name="connsiteX7187" fmla="*/ 6369986 w 7362098"/>
                              <a:gd name="connsiteY7187" fmla="*/ 1449382 h 4900456"/>
                              <a:gd name="connsiteX7188" fmla="*/ 6356413 w 7362098"/>
                              <a:gd name="connsiteY7188" fmla="*/ 1449782 h 4900456"/>
                              <a:gd name="connsiteX7189" fmla="*/ 6349228 w 7362098"/>
                              <a:gd name="connsiteY7189" fmla="*/ 1438204 h 4900456"/>
                              <a:gd name="connsiteX7190" fmla="*/ 6345635 w 7362098"/>
                              <a:gd name="connsiteY7190" fmla="*/ 1433014 h 4900456"/>
                              <a:gd name="connsiteX7191" fmla="*/ 6339647 w 7362098"/>
                              <a:gd name="connsiteY7191" fmla="*/ 1433014 h 4900456"/>
                              <a:gd name="connsiteX7192" fmla="*/ 6339248 w 7362098"/>
                              <a:gd name="connsiteY7192" fmla="*/ 1433014 h 4900456"/>
                              <a:gd name="connsiteX7193" fmla="*/ 6325675 w 7362098"/>
                              <a:gd name="connsiteY7193" fmla="*/ 1433413 h 4900456"/>
                              <a:gd name="connsiteX7194" fmla="*/ 6318489 w 7362098"/>
                              <a:gd name="connsiteY7194" fmla="*/ 1421437 h 4900456"/>
                              <a:gd name="connsiteX7195" fmla="*/ 6315295 w 7362098"/>
                              <a:gd name="connsiteY7195" fmla="*/ 1416647 h 4900456"/>
                              <a:gd name="connsiteX7196" fmla="*/ 6308508 w 7362098"/>
                              <a:gd name="connsiteY7196" fmla="*/ 1417046 h 4900456"/>
                              <a:gd name="connsiteX7197" fmla="*/ 6294936 w 7362098"/>
                              <a:gd name="connsiteY7197" fmla="*/ 1417445 h 4900456"/>
                              <a:gd name="connsiteX7198" fmla="*/ 6292540 w 7362098"/>
                              <a:gd name="connsiteY7198" fmla="*/ 1415849 h 4900456"/>
                              <a:gd name="connsiteX7199" fmla="*/ 6290944 w 7362098"/>
                              <a:gd name="connsiteY7199" fmla="*/ 1410659 h 4900456"/>
                              <a:gd name="connsiteX7200" fmla="*/ 6296133 w 7362098"/>
                              <a:gd name="connsiteY7200" fmla="*/ 1409062 h 4900456"/>
                              <a:gd name="connsiteX7201" fmla="*/ 6298528 w 7362098"/>
                              <a:gd name="connsiteY7201" fmla="*/ 1410659 h 4900456"/>
                              <a:gd name="connsiteX7202" fmla="*/ 6304916 w 7362098"/>
                              <a:gd name="connsiteY7202" fmla="*/ 1410659 h 4900456"/>
                              <a:gd name="connsiteX7203" fmla="*/ 6305315 w 7362098"/>
                              <a:gd name="connsiteY7203" fmla="*/ 1410659 h 4900456"/>
                              <a:gd name="connsiteX7204" fmla="*/ 6309906 w 7362098"/>
                              <a:gd name="connsiteY7204" fmla="*/ 1408763 h 4900456"/>
                              <a:gd name="connsiteX7205" fmla="*/ 2894685 w 7362098"/>
                              <a:gd name="connsiteY7205" fmla="*/ 1392047 h 4900456"/>
                              <a:gd name="connsiteX7206" fmla="*/ 2913800 w 7362098"/>
                              <a:gd name="connsiteY7206" fmla="*/ 1406268 h 4900456"/>
                              <a:gd name="connsiteX7207" fmla="*/ 2908206 w 7362098"/>
                              <a:gd name="connsiteY7207" fmla="*/ 1409861 h 4900456"/>
                              <a:gd name="connsiteX7208" fmla="*/ 2873878 w 7362098"/>
                              <a:gd name="connsiteY7208" fmla="*/ 1401877 h 4900456"/>
                              <a:gd name="connsiteX7209" fmla="*/ 2866690 w 7362098"/>
                              <a:gd name="connsiteY7209" fmla="*/ 1435810 h 4900456"/>
                              <a:gd name="connsiteX7210" fmla="*/ 2861100 w 7362098"/>
                              <a:gd name="connsiteY7210" fmla="*/ 1439403 h 4900456"/>
                              <a:gd name="connsiteX7211" fmla="*/ 2860302 w 7362098"/>
                              <a:gd name="connsiteY7211" fmla="*/ 1438205 h 4900456"/>
                              <a:gd name="connsiteX7212" fmla="*/ 2871083 w 7362098"/>
                              <a:gd name="connsiteY7212" fmla="*/ 1395490 h 4900456"/>
                              <a:gd name="connsiteX7213" fmla="*/ 2894685 w 7362098"/>
                              <a:gd name="connsiteY7213" fmla="*/ 1392047 h 4900456"/>
                              <a:gd name="connsiteX7214" fmla="*/ 6327071 w 7362098"/>
                              <a:gd name="connsiteY7214" fmla="*/ 1376828 h 4900456"/>
                              <a:gd name="connsiteX7215" fmla="*/ 6336452 w 7362098"/>
                              <a:gd name="connsiteY7215" fmla="*/ 1377926 h 4900456"/>
                              <a:gd name="connsiteX7216" fmla="*/ 6343638 w 7362098"/>
                              <a:gd name="connsiteY7216" fmla="*/ 1389902 h 4900456"/>
                              <a:gd name="connsiteX7217" fmla="*/ 6347231 w 7362098"/>
                              <a:gd name="connsiteY7217" fmla="*/ 1394692 h 4900456"/>
                              <a:gd name="connsiteX7218" fmla="*/ 6353219 w 7362098"/>
                              <a:gd name="connsiteY7218" fmla="*/ 1394692 h 4900456"/>
                              <a:gd name="connsiteX7219" fmla="*/ 6353618 w 7362098"/>
                              <a:gd name="connsiteY7219" fmla="*/ 1394692 h 4900456"/>
                              <a:gd name="connsiteX7220" fmla="*/ 6354017 w 7362098"/>
                              <a:gd name="connsiteY7220" fmla="*/ 1394293 h 4900456"/>
                              <a:gd name="connsiteX7221" fmla="*/ 6367191 w 7362098"/>
                              <a:gd name="connsiteY7221" fmla="*/ 1393894 h 4900456"/>
                              <a:gd name="connsiteX7222" fmla="*/ 6374376 w 7362098"/>
                              <a:gd name="connsiteY7222" fmla="*/ 1405470 h 4900456"/>
                              <a:gd name="connsiteX7223" fmla="*/ 6374376 w 7362098"/>
                              <a:gd name="connsiteY7223" fmla="*/ 1405870 h 4900456"/>
                              <a:gd name="connsiteX7224" fmla="*/ 6377969 w 7362098"/>
                              <a:gd name="connsiteY7224" fmla="*/ 1410660 h 4900456"/>
                              <a:gd name="connsiteX7225" fmla="*/ 6384356 w 7362098"/>
                              <a:gd name="connsiteY7225" fmla="*/ 1410660 h 4900456"/>
                              <a:gd name="connsiteX7226" fmla="*/ 6384756 w 7362098"/>
                              <a:gd name="connsiteY7226" fmla="*/ 1410660 h 4900456"/>
                              <a:gd name="connsiteX7227" fmla="*/ 6398728 w 7362098"/>
                              <a:gd name="connsiteY7227" fmla="*/ 1409862 h 4900456"/>
                              <a:gd name="connsiteX7228" fmla="*/ 6405913 w 7362098"/>
                              <a:gd name="connsiteY7228" fmla="*/ 1421839 h 4900456"/>
                              <a:gd name="connsiteX7229" fmla="*/ 6409506 w 7362098"/>
                              <a:gd name="connsiteY7229" fmla="*/ 1426629 h 4900456"/>
                              <a:gd name="connsiteX7230" fmla="*/ 6412700 w 7362098"/>
                              <a:gd name="connsiteY7230" fmla="*/ 1427427 h 4900456"/>
                              <a:gd name="connsiteX7231" fmla="*/ 6417091 w 7362098"/>
                              <a:gd name="connsiteY7231" fmla="*/ 1427827 h 4900456"/>
                              <a:gd name="connsiteX7232" fmla="*/ 6420684 w 7362098"/>
                              <a:gd name="connsiteY7232" fmla="*/ 1431819 h 4900456"/>
                              <a:gd name="connsiteX7233" fmla="*/ 6415095 w 7362098"/>
                              <a:gd name="connsiteY7233" fmla="*/ 1435811 h 4900456"/>
                              <a:gd name="connsiteX7234" fmla="*/ 6409107 w 7362098"/>
                              <a:gd name="connsiteY7234" fmla="*/ 1435411 h 4900456"/>
                              <a:gd name="connsiteX7235" fmla="*/ 6404316 w 7362098"/>
                              <a:gd name="connsiteY7235" fmla="*/ 1433815 h 4900456"/>
                              <a:gd name="connsiteX7236" fmla="*/ 6397131 w 7362098"/>
                              <a:gd name="connsiteY7236" fmla="*/ 1421839 h 4900456"/>
                              <a:gd name="connsiteX7237" fmla="*/ 6393937 w 7362098"/>
                              <a:gd name="connsiteY7237" fmla="*/ 1417048 h 4900456"/>
                              <a:gd name="connsiteX7238" fmla="*/ 6387151 w 7362098"/>
                              <a:gd name="connsiteY7238" fmla="*/ 1417447 h 4900456"/>
                              <a:gd name="connsiteX7239" fmla="*/ 6373578 w 7362098"/>
                              <a:gd name="connsiteY7239" fmla="*/ 1417847 h 4900456"/>
                              <a:gd name="connsiteX7240" fmla="*/ 6366392 w 7362098"/>
                              <a:gd name="connsiteY7240" fmla="*/ 1406269 h 4900456"/>
                              <a:gd name="connsiteX7241" fmla="*/ 6362800 w 7362098"/>
                              <a:gd name="connsiteY7241" fmla="*/ 1401079 h 4900456"/>
                              <a:gd name="connsiteX7242" fmla="*/ 6356812 w 7362098"/>
                              <a:gd name="connsiteY7242" fmla="*/ 1401079 h 4900456"/>
                              <a:gd name="connsiteX7243" fmla="*/ 6356412 w 7362098"/>
                              <a:gd name="connsiteY7243" fmla="*/ 1401079 h 4900456"/>
                              <a:gd name="connsiteX7244" fmla="*/ 6342840 w 7362098"/>
                              <a:gd name="connsiteY7244" fmla="*/ 1401478 h 4900456"/>
                              <a:gd name="connsiteX7245" fmla="*/ 6335654 w 7362098"/>
                              <a:gd name="connsiteY7245" fmla="*/ 1389502 h 4900456"/>
                              <a:gd name="connsiteX7246" fmla="*/ 6332459 w 7362098"/>
                              <a:gd name="connsiteY7246" fmla="*/ 1384712 h 4900456"/>
                              <a:gd name="connsiteX7247" fmla="*/ 6325673 w 7362098"/>
                              <a:gd name="connsiteY7247" fmla="*/ 1385111 h 4900456"/>
                              <a:gd name="connsiteX7248" fmla="*/ 6312100 w 7362098"/>
                              <a:gd name="connsiteY7248" fmla="*/ 1385510 h 4900456"/>
                              <a:gd name="connsiteX7249" fmla="*/ 6309705 w 7362098"/>
                              <a:gd name="connsiteY7249" fmla="*/ 1383914 h 4900456"/>
                              <a:gd name="connsiteX7250" fmla="*/ 6308108 w 7362098"/>
                              <a:gd name="connsiteY7250" fmla="*/ 1378724 h 4900456"/>
                              <a:gd name="connsiteX7251" fmla="*/ 6313298 w 7362098"/>
                              <a:gd name="connsiteY7251" fmla="*/ 1377127 h 4900456"/>
                              <a:gd name="connsiteX7252" fmla="*/ 6315693 w 7362098"/>
                              <a:gd name="connsiteY7252" fmla="*/ 1378724 h 4900456"/>
                              <a:gd name="connsiteX7253" fmla="*/ 6322080 w 7362098"/>
                              <a:gd name="connsiteY7253" fmla="*/ 1378724 h 4900456"/>
                              <a:gd name="connsiteX7254" fmla="*/ 6322479 w 7362098"/>
                              <a:gd name="connsiteY7254" fmla="*/ 1378724 h 4900456"/>
                              <a:gd name="connsiteX7255" fmla="*/ 6327071 w 7362098"/>
                              <a:gd name="connsiteY7255" fmla="*/ 1376828 h 4900456"/>
                              <a:gd name="connsiteX7256" fmla="*/ 934974 w 7362098"/>
                              <a:gd name="connsiteY7256" fmla="*/ 1375930 h 4900456"/>
                              <a:gd name="connsiteX7257" fmla="*/ 937365 w 7362098"/>
                              <a:gd name="connsiteY7257" fmla="*/ 1377926 h 4900456"/>
                              <a:gd name="connsiteX7258" fmla="*/ 939760 w 7362098"/>
                              <a:gd name="connsiteY7258" fmla="*/ 1395491 h 4900456"/>
                              <a:gd name="connsiteX7259" fmla="*/ 937765 w 7362098"/>
                              <a:gd name="connsiteY7259" fmla="*/ 1397886 h 4900456"/>
                              <a:gd name="connsiteX7260" fmla="*/ 935372 w 7362098"/>
                              <a:gd name="connsiteY7260" fmla="*/ 1395890 h 4900456"/>
                              <a:gd name="connsiteX7261" fmla="*/ 932977 w 7362098"/>
                              <a:gd name="connsiteY7261" fmla="*/ 1378325 h 4900456"/>
                              <a:gd name="connsiteX7262" fmla="*/ 934974 w 7362098"/>
                              <a:gd name="connsiteY7262" fmla="*/ 1375930 h 4900456"/>
                              <a:gd name="connsiteX7263" fmla="*/ 923797 w 7362098"/>
                              <a:gd name="connsiteY7263" fmla="*/ 1375131 h 4900456"/>
                              <a:gd name="connsiteX7264" fmla="*/ 924996 w 7362098"/>
                              <a:gd name="connsiteY7264" fmla="*/ 1377925 h 4900456"/>
                              <a:gd name="connsiteX7265" fmla="*/ 920202 w 7362098"/>
                              <a:gd name="connsiteY7265" fmla="*/ 1394692 h 4900456"/>
                              <a:gd name="connsiteX7266" fmla="*/ 918605 w 7362098"/>
                              <a:gd name="connsiteY7266" fmla="*/ 1396289 h 4900456"/>
                              <a:gd name="connsiteX7267" fmla="*/ 917806 w 7362098"/>
                              <a:gd name="connsiteY7267" fmla="*/ 1396289 h 4900456"/>
                              <a:gd name="connsiteX7268" fmla="*/ 916210 w 7362098"/>
                              <a:gd name="connsiteY7268" fmla="*/ 1393495 h 4900456"/>
                              <a:gd name="connsiteX7269" fmla="*/ 921000 w 7362098"/>
                              <a:gd name="connsiteY7269" fmla="*/ 1376727 h 4900456"/>
                              <a:gd name="connsiteX7270" fmla="*/ 923797 w 7362098"/>
                              <a:gd name="connsiteY7270" fmla="*/ 1375131 h 4900456"/>
                              <a:gd name="connsiteX7271" fmla="*/ 945750 w 7362098"/>
                              <a:gd name="connsiteY7271" fmla="*/ 1372336 h 4900456"/>
                              <a:gd name="connsiteX7272" fmla="*/ 948544 w 7362098"/>
                              <a:gd name="connsiteY7272" fmla="*/ 1373135 h 4900456"/>
                              <a:gd name="connsiteX7273" fmla="*/ 957328 w 7362098"/>
                              <a:gd name="connsiteY7273" fmla="*/ 1388305 h 4900456"/>
                              <a:gd name="connsiteX7274" fmla="*/ 956528 w 7362098"/>
                              <a:gd name="connsiteY7274" fmla="*/ 1391100 h 4900456"/>
                              <a:gd name="connsiteX7275" fmla="*/ 955731 w 7362098"/>
                              <a:gd name="connsiteY7275" fmla="*/ 1391499 h 4900456"/>
                              <a:gd name="connsiteX7276" fmla="*/ 953735 w 7362098"/>
                              <a:gd name="connsiteY7276" fmla="*/ 1390301 h 4900456"/>
                              <a:gd name="connsiteX7277" fmla="*/ 944951 w 7362098"/>
                              <a:gd name="connsiteY7277" fmla="*/ 1375131 h 4900456"/>
                              <a:gd name="connsiteX7278" fmla="*/ 945750 w 7362098"/>
                              <a:gd name="connsiteY7278" fmla="*/ 1372336 h 4900456"/>
                              <a:gd name="connsiteX7279" fmla="*/ 913817 w 7362098"/>
                              <a:gd name="connsiteY7279" fmla="*/ 1369941 h 4900456"/>
                              <a:gd name="connsiteX7280" fmla="*/ 914614 w 7362098"/>
                              <a:gd name="connsiteY7280" fmla="*/ 1372735 h 4900456"/>
                              <a:gd name="connsiteX7281" fmla="*/ 903833 w 7362098"/>
                              <a:gd name="connsiteY7281" fmla="*/ 1386708 h 4900456"/>
                              <a:gd name="connsiteX7282" fmla="*/ 902239 w 7362098"/>
                              <a:gd name="connsiteY7282" fmla="*/ 1387507 h 4900456"/>
                              <a:gd name="connsiteX7283" fmla="*/ 900641 w 7362098"/>
                              <a:gd name="connsiteY7283" fmla="*/ 1387108 h 4900456"/>
                              <a:gd name="connsiteX7284" fmla="*/ 900243 w 7362098"/>
                              <a:gd name="connsiteY7284" fmla="*/ 1384313 h 4900456"/>
                              <a:gd name="connsiteX7285" fmla="*/ 911021 w 7362098"/>
                              <a:gd name="connsiteY7285" fmla="*/ 1370340 h 4900456"/>
                              <a:gd name="connsiteX7286" fmla="*/ 913817 w 7362098"/>
                              <a:gd name="connsiteY7286" fmla="*/ 1369941 h 4900456"/>
                              <a:gd name="connsiteX7287" fmla="*/ 4142057 w 7362098"/>
                              <a:gd name="connsiteY7287" fmla="*/ 1367546 h 4900456"/>
                              <a:gd name="connsiteX7288" fmla="*/ 4144852 w 7362098"/>
                              <a:gd name="connsiteY7288" fmla="*/ 1369142 h 4900456"/>
                              <a:gd name="connsiteX7289" fmla="*/ 4162416 w 7362098"/>
                              <a:gd name="connsiteY7289" fmla="*/ 1379921 h 4900456"/>
                              <a:gd name="connsiteX7290" fmla="*/ 4165610 w 7362098"/>
                              <a:gd name="connsiteY7290" fmla="*/ 1381518 h 4900456"/>
                              <a:gd name="connsiteX7291" fmla="*/ 4164412 w 7362098"/>
                              <a:gd name="connsiteY7291" fmla="*/ 1384312 h 4900456"/>
                              <a:gd name="connsiteX7292" fmla="*/ 4164013 w 7362098"/>
                              <a:gd name="connsiteY7292" fmla="*/ 1384312 h 4900456"/>
                              <a:gd name="connsiteX7293" fmla="*/ 4151239 w 7362098"/>
                              <a:gd name="connsiteY7293" fmla="*/ 1383114 h 4900456"/>
                              <a:gd name="connsiteX7294" fmla="*/ 4122496 w 7362098"/>
                              <a:gd name="connsiteY7294" fmla="*/ 1415451 h 4900456"/>
                              <a:gd name="connsiteX7295" fmla="*/ 4079382 w 7362098"/>
                              <a:gd name="connsiteY7295" fmla="*/ 1418644 h 4900456"/>
                              <a:gd name="connsiteX7296" fmla="*/ 4072596 w 7362098"/>
                              <a:gd name="connsiteY7296" fmla="*/ 1429822 h 4900456"/>
                              <a:gd name="connsiteX7297" fmla="*/ 4072197 w 7362098"/>
                              <a:gd name="connsiteY7297" fmla="*/ 1430221 h 4900456"/>
                              <a:gd name="connsiteX7298" fmla="*/ 4069402 w 7362098"/>
                              <a:gd name="connsiteY7298" fmla="*/ 1429422 h 4900456"/>
                              <a:gd name="connsiteX7299" fmla="*/ 4069802 w 7362098"/>
                              <a:gd name="connsiteY7299" fmla="*/ 1426229 h 4900456"/>
                              <a:gd name="connsiteX7300" fmla="*/ 4071798 w 7362098"/>
                              <a:gd name="connsiteY7300" fmla="*/ 1405470 h 4900456"/>
                              <a:gd name="connsiteX7301" fmla="*/ 4072197 w 7362098"/>
                              <a:gd name="connsiteY7301" fmla="*/ 1402276 h 4900456"/>
                              <a:gd name="connsiteX7302" fmla="*/ 4075390 w 7362098"/>
                              <a:gd name="connsiteY7302" fmla="*/ 1402675 h 4900456"/>
                              <a:gd name="connsiteX7303" fmla="*/ 4079782 w 7362098"/>
                              <a:gd name="connsiteY7303" fmla="*/ 1414253 h 4900456"/>
                              <a:gd name="connsiteX7304" fmla="*/ 4080181 w 7362098"/>
                              <a:gd name="connsiteY7304" fmla="*/ 1414253 h 4900456"/>
                              <a:gd name="connsiteX7305" fmla="*/ 4120500 w 7362098"/>
                              <a:gd name="connsiteY7305" fmla="*/ 1411459 h 4900456"/>
                              <a:gd name="connsiteX7306" fmla="*/ 4146848 w 7362098"/>
                              <a:gd name="connsiteY7306" fmla="*/ 1381118 h 4900456"/>
                              <a:gd name="connsiteX7307" fmla="*/ 4146848 w 7362098"/>
                              <a:gd name="connsiteY7307" fmla="*/ 1380719 h 4900456"/>
                              <a:gd name="connsiteX7308" fmla="*/ 4140461 w 7362098"/>
                              <a:gd name="connsiteY7308" fmla="*/ 1370340 h 4900456"/>
                              <a:gd name="connsiteX7309" fmla="*/ 4142057 w 7362098"/>
                              <a:gd name="connsiteY7309" fmla="*/ 1367546 h 4900456"/>
                              <a:gd name="connsiteX7310" fmla="*/ 957326 w 7362098"/>
                              <a:gd name="connsiteY7310" fmla="*/ 1364352 h 4900456"/>
                              <a:gd name="connsiteX7311" fmla="*/ 971700 w 7362098"/>
                              <a:gd name="connsiteY7311" fmla="*/ 1375131 h 4900456"/>
                              <a:gd name="connsiteX7312" fmla="*/ 972097 w 7362098"/>
                              <a:gd name="connsiteY7312" fmla="*/ 1377926 h 4900456"/>
                              <a:gd name="connsiteX7313" fmla="*/ 970500 w 7362098"/>
                              <a:gd name="connsiteY7313" fmla="*/ 1378724 h 4900456"/>
                              <a:gd name="connsiteX7314" fmla="*/ 968905 w 7362098"/>
                              <a:gd name="connsiteY7314" fmla="*/ 1378325 h 4900456"/>
                              <a:gd name="connsiteX7315" fmla="*/ 954932 w 7362098"/>
                              <a:gd name="connsiteY7315" fmla="*/ 1367546 h 4900456"/>
                              <a:gd name="connsiteX7316" fmla="*/ 954532 w 7362098"/>
                              <a:gd name="connsiteY7316" fmla="*/ 1364751 h 4900456"/>
                              <a:gd name="connsiteX7317" fmla="*/ 957326 w 7362098"/>
                              <a:gd name="connsiteY7317" fmla="*/ 1364352 h 4900456"/>
                              <a:gd name="connsiteX7318" fmla="*/ 903435 w 7362098"/>
                              <a:gd name="connsiteY7318" fmla="*/ 1360360 h 4900456"/>
                              <a:gd name="connsiteX7319" fmla="*/ 906230 w 7362098"/>
                              <a:gd name="connsiteY7319" fmla="*/ 1361159 h 4900456"/>
                              <a:gd name="connsiteX7320" fmla="*/ 905431 w 7362098"/>
                              <a:gd name="connsiteY7320" fmla="*/ 1363953 h 4900456"/>
                              <a:gd name="connsiteX7321" fmla="*/ 890262 w 7362098"/>
                              <a:gd name="connsiteY7321" fmla="*/ 1372737 h 4900456"/>
                              <a:gd name="connsiteX7322" fmla="*/ 889465 w 7362098"/>
                              <a:gd name="connsiteY7322" fmla="*/ 1373136 h 4900456"/>
                              <a:gd name="connsiteX7323" fmla="*/ 887467 w 7362098"/>
                              <a:gd name="connsiteY7323" fmla="*/ 1371938 h 4900456"/>
                              <a:gd name="connsiteX7324" fmla="*/ 888266 w 7362098"/>
                              <a:gd name="connsiteY7324" fmla="*/ 1369144 h 4900456"/>
                              <a:gd name="connsiteX7325" fmla="*/ 962116 w 7362098"/>
                              <a:gd name="connsiteY7325" fmla="*/ 1353175 h 4900456"/>
                              <a:gd name="connsiteX7326" fmla="*/ 978883 w 7362098"/>
                              <a:gd name="connsiteY7326" fmla="*/ 1357966 h 4900456"/>
                              <a:gd name="connsiteX7327" fmla="*/ 980081 w 7362098"/>
                              <a:gd name="connsiteY7327" fmla="*/ 1360760 h 4900456"/>
                              <a:gd name="connsiteX7328" fmla="*/ 978483 w 7362098"/>
                              <a:gd name="connsiteY7328" fmla="*/ 1362357 h 4900456"/>
                              <a:gd name="connsiteX7329" fmla="*/ 977685 w 7362098"/>
                              <a:gd name="connsiteY7329" fmla="*/ 1362357 h 4900456"/>
                              <a:gd name="connsiteX7330" fmla="*/ 960918 w 7362098"/>
                              <a:gd name="connsiteY7330" fmla="*/ 1357567 h 4900456"/>
                              <a:gd name="connsiteX7331" fmla="*/ 959321 w 7362098"/>
                              <a:gd name="connsiteY7331" fmla="*/ 1354771 h 4900456"/>
                              <a:gd name="connsiteX7332" fmla="*/ 962116 w 7362098"/>
                              <a:gd name="connsiteY7332" fmla="*/ 1353175 h 4900456"/>
                              <a:gd name="connsiteX7333" fmla="*/ 900244 w 7362098"/>
                              <a:gd name="connsiteY7333" fmla="*/ 1348784 h 4900456"/>
                              <a:gd name="connsiteX7334" fmla="*/ 902639 w 7362098"/>
                              <a:gd name="connsiteY7334" fmla="*/ 1350780 h 4900456"/>
                              <a:gd name="connsiteX7335" fmla="*/ 900643 w 7362098"/>
                              <a:gd name="connsiteY7335" fmla="*/ 1353176 h 4900456"/>
                              <a:gd name="connsiteX7336" fmla="*/ 883078 w 7362098"/>
                              <a:gd name="connsiteY7336" fmla="*/ 1355571 h 4900456"/>
                              <a:gd name="connsiteX7337" fmla="*/ 880682 w 7362098"/>
                              <a:gd name="connsiteY7337" fmla="*/ 1353575 h 4900456"/>
                              <a:gd name="connsiteX7338" fmla="*/ 882678 w 7362098"/>
                              <a:gd name="connsiteY7338" fmla="*/ 1351179 h 4900456"/>
                              <a:gd name="connsiteX7339" fmla="*/ 979683 w 7362098"/>
                              <a:gd name="connsiteY7339" fmla="*/ 1338804 h 4900456"/>
                              <a:gd name="connsiteX7340" fmla="*/ 982079 w 7362098"/>
                              <a:gd name="connsiteY7340" fmla="*/ 1340800 h 4900456"/>
                              <a:gd name="connsiteX7341" fmla="*/ 980081 w 7362098"/>
                              <a:gd name="connsiteY7341" fmla="*/ 1343196 h 4900456"/>
                              <a:gd name="connsiteX7342" fmla="*/ 962516 w 7362098"/>
                              <a:gd name="connsiteY7342" fmla="*/ 1345591 h 4900456"/>
                              <a:gd name="connsiteX7343" fmla="*/ 960121 w 7362098"/>
                              <a:gd name="connsiteY7343" fmla="*/ 1343595 h 4900456"/>
                              <a:gd name="connsiteX7344" fmla="*/ 962117 w 7362098"/>
                              <a:gd name="connsiteY7344" fmla="*/ 1341199 h 4900456"/>
                              <a:gd name="connsiteX7345" fmla="*/ 884672 w 7362098"/>
                              <a:gd name="connsiteY7345" fmla="*/ 1331618 h 4900456"/>
                              <a:gd name="connsiteX7346" fmla="*/ 901440 w 7362098"/>
                              <a:gd name="connsiteY7346" fmla="*/ 1336409 h 4900456"/>
                              <a:gd name="connsiteX7347" fmla="*/ 903037 w 7362098"/>
                              <a:gd name="connsiteY7347" fmla="*/ 1339203 h 4900456"/>
                              <a:gd name="connsiteX7348" fmla="*/ 901440 w 7362098"/>
                              <a:gd name="connsiteY7348" fmla="*/ 1340800 h 4900456"/>
                              <a:gd name="connsiteX7349" fmla="*/ 900642 w 7362098"/>
                              <a:gd name="connsiteY7349" fmla="*/ 1340800 h 4900456"/>
                              <a:gd name="connsiteX7350" fmla="*/ 883875 w 7362098"/>
                              <a:gd name="connsiteY7350" fmla="*/ 1336010 h 4900456"/>
                              <a:gd name="connsiteX7351" fmla="*/ 881879 w 7362098"/>
                              <a:gd name="connsiteY7351" fmla="*/ 1333214 h 4900456"/>
                              <a:gd name="connsiteX7352" fmla="*/ 884672 w 7362098"/>
                              <a:gd name="connsiteY7352" fmla="*/ 1331618 h 4900456"/>
                              <a:gd name="connsiteX7353" fmla="*/ 972496 w 7362098"/>
                              <a:gd name="connsiteY7353" fmla="*/ 1321239 h 4900456"/>
                              <a:gd name="connsiteX7354" fmla="*/ 975291 w 7362098"/>
                              <a:gd name="connsiteY7354" fmla="*/ 1322037 h 4900456"/>
                              <a:gd name="connsiteX7355" fmla="*/ 974493 w 7362098"/>
                              <a:gd name="connsiteY7355" fmla="*/ 1324831 h 4900456"/>
                              <a:gd name="connsiteX7356" fmla="*/ 959321 w 7362098"/>
                              <a:gd name="connsiteY7356" fmla="*/ 1333615 h 4900456"/>
                              <a:gd name="connsiteX7357" fmla="*/ 958523 w 7362098"/>
                              <a:gd name="connsiteY7357" fmla="*/ 1334014 h 4900456"/>
                              <a:gd name="connsiteX7358" fmla="*/ 956527 w 7362098"/>
                              <a:gd name="connsiteY7358" fmla="*/ 1332816 h 4900456"/>
                              <a:gd name="connsiteX7359" fmla="*/ 957327 w 7362098"/>
                              <a:gd name="connsiteY7359" fmla="*/ 1330022 h 4900456"/>
                              <a:gd name="connsiteX7360" fmla="*/ 894255 w 7362098"/>
                              <a:gd name="connsiteY7360" fmla="*/ 1315650 h 4900456"/>
                              <a:gd name="connsiteX7361" fmla="*/ 908227 w 7362098"/>
                              <a:gd name="connsiteY7361" fmla="*/ 1326429 h 4900456"/>
                              <a:gd name="connsiteX7362" fmla="*/ 908627 w 7362098"/>
                              <a:gd name="connsiteY7362" fmla="*/ 1329224 h 4900456"/>
                              <a:gd name="connsiteX7363" fmla="*/ 907029 w 7362098"/>
                              <a:gd name="connsiteY7363" fmla="*/ 1330022 h 4900456"/>
                              <a:gd name="connsiteX7364" fmla="*/ 905431 w 7362098"/>
                              <a:gd name="connsiteY7364" fmla="*/ 1329623 h 4900456"/>
                              <a:gd name="connsiteX7365" fmla="*/ 891859 w 7362098"/>
                              <a:gd name="connsiteY7365" fmla="*/ 1318844 h 4900456"/>
                              <a:gd name="connsiteX7366" fmla="*/ 891460 w 7362098"/>
                              <a:gd name="connsiteY7366" fmla="*/ 1316049 h 4900456"/>
                              <a:gd name="connsiteX7367" fmla="*/ 894255 w 7362098"/>
                              <a:gd name="connsiteY7367" fmla="*/ 1315650 h 4900456"/>
                              <a:gd name="connsiteX7368" fmla="*/ 6688596 w 7362098"/>
                              <a:gd name="connsiteY7368" fmla="*/ 1310610 h 4900456"/>
                              <a:gd name="connsiteX7369" fmla="*/ 6707707 w 7362098"/>
                              <a:gd name="connsiteY7369" fmla="*/ 1324831 h 4900456"/>
                              <a:gd name="connsiteX7370" fmla="*/ 6702119 w 7362098"/>
                              <a:gd name="connsiteY7370" fmla="*/ 1328424 h 4900456"/>
                              <a:gd name="connsiteX7371" fmla="*/ 6667788 w 7362098"/>
                              <a:gd name="connsiteY7371" fmla="*/ 1320440 h 4900456"/>
                              <a:gd name="connsiteX7372" fmla="*/ 6660601 w 7362098"/>
                              <a:gd name="connsiteY7372" fmla="*/ 1354373 h 4900456"/>
                              <a:gd name="connsiteX7373" fmla="*/ 6655012 w 7362098"/>
                              <a:gd name="connsiteY7373" fmla="*/ 1357966 h 4900456"/>
                              <a:gd name="connsiteX7374" fmla="*/ 6654214 w 7362098"/>
                              <a:gd name="connsiteY7374" fmla="*/ 1356768 h 4900456"/>
                              <a:gd name="connsiteX7375" fmla="*/ 6664993 w 7362098"/>
                              <a:gd name="connsiteY7375" fmla="*/ 1314053 h 4900456"/>
                              <a:gd name="connsiteX7376" fmla="*/ 6688596 w 7362098"/>
                              <a:gd name="connsiteY7376" fmla="*/ 1310610 h 4900456"/>
                              <a:gd name="connsiteX7377" fmla="*/ 962516 w 7362098"/>
                              <a:gd name="connsiteY7377" fmla="*/ 1306868 h 4900456"/>
                              <a:gd name="connsiteX7378" fmla="*/ 962916 w 7362098"/>
                              <a:gd name="connsiteY7378" fmla="*/ 1309662 h 4900456"/>
                              <a:gd name="connsiteX7379" fmla="*/ 952138 w 7362098"/>
                              <a:gd name="connsiteY7379" fmla="*/ 1323635 h 4900456"/>
                              <a:gd name="connsiteX7380" fmla="*/ 950541 w 7362098"/>
                              <a:gd name="connsiteY7380" fmla="*/ 1324434 h 4900456"/>
                              <a:gd name="connsiteX7381" fmla="*/ 948944 w 7362098"/>
                              <a:gd name="connsiteY7381" fmla="*/ 1324035 h 4900456"/>
                              <a:gd name="connsiteX7382" fmla="*/ 948944 w 7362098"/>
                              <a:gd name="connsiteY7382" fmla="*/ 1321240 h 4900456"/>
                              <a:gd name="connsiteX7383" fmla="*/ 959722 w 7362098"/>
                              <a:gd name="connsiteY7383" fmla="*/ 1307267 h 4900456"/>
                              <a:gd name="connsiteX7384" fmla="*/ 962516 w 7362098"/>
                              <a:gd name="connsiteY7384" fmla="*/ 1306868 h 4900456"/>
                              <a:gd name="connsiteX7385" fmla="*/ 906230 w 7362098"/>
                              <a:gd name="connsiteY7385" fmla="*/ 1302876 h 4900456"/>
                              <a:gd name="connsiteX7386" fmla="*/ 909024 w 7362098"/>
                              <a:gd name="connsiteY7386" fmla="*/ 1303674 h 4900456"/>
                              <a:gd name="connsiteX7387" fmla="*/ 917809 w 7362098"/>
                              <a:gd name="connsiteY7387" fmla="*/ 1318845 h 4900456"/>
                              <a:gd name="connsiteX7388" fmla="*/ 917010 w 7362098"/>
                              <a:gd name="connsiteY7388" fmla="*/ 1321639 h 4900456"/>
                              <a:gd name="connsiteX7389" fmla="*/ 916212 w 7362098"/>
                              <a:gd name="connsiteY7389" fmla="*/ 1322038 h 4900456"/>
                              <a:gd name="connsiteX7390" fmla="*/ 914215 w 7362098"/>
                              <a:gd name="connsiteY7390" fmla="*/ 1320841 h 4900456"/>
                              <a:gd name="connsiteX7391" fmla="*/ 905431 w 7362098"/>
                              <a:gd name="connsiteY7391" fmla="*/ 1305670 h 4900456"/>
                              <a:gd name="connsiteX7392" fmla="*/ 906230 w 7362098"/>
                              <a:gd name="connsiteY7392" fmla="*/ 1302876 h 4900456"/>
                              <a:gd name="connsiteX7393" fmla="*/ 944953 w 7362098"/>
                              <a:gd name="connsiteY7393" fmla="*/ 1298086 h 4900456"/>
                              <a:gd name="connsiteX7394" fmla="*/ 946548 w 7362098"/>
                              <a:gd name="connsiteY7394" fmla="*/ 1300880 h 4900456"/>
                              <a:gd name="connsiteX7395" fmla="*/ 941755 w 7362098"/>
                              <a:gd name="connsiteY7395" fmla="*/ 1317647 h 4900456"/>
                              <a:gd name="connsiteX7396" fmla="*/ 940156 w 7362098"/>
                              <a:gd name="connsiteY7396" fmla="*/ 1319244 h 4900456"/>
                              <a:gd name="connsiteX7397" fmla="*/ 939359 w 7362098"/>
                              <a:gd name="connsiteY7397" fmla="*/ 1319244 h 4900456"/>
                              <a:gd name="connsiteX7398" fmla="*/ 937364 w 7362098"/>
                              <a:gd name="connsiteY7398" fmla="*/ 1316450 h 4900456"/>
                              <a:gd name="connsiteX7399" fmla="*/ 942154 w 7362098"/>
                              <a:gd name="connsiteY7399" fmla="*/ 1299682 h 4900456"/>
                              <a:gd name="connsiteX7400" fmla="*/ 944953 w 7362098"/>
                              <a:gd name="connsiteY7400" fmla="*/ 1298086 h 4900456"/>
                              <a:gd name="connsiteX7401" fmla="*/ 924997 w 7362098"/>
                              <a:gd name="connsiteY7401" fmla="*/ 1296489 h 4900456"/>
                              <a:gd name="connsiteX7402" fmla="*/ 927391 w 7362098"/>
                              <a:gd name="connsiteY7402" fmla="*/ 1298485 h 4900456"/>
                              <a:gd name="connsiteX7403" fmla="*/ 929785 w 7362098"/>
                              <a:gd name="connsiteY7403" fmla="*/ 1316051 h 4900456"/>
                              <a:gd name="connsiteX7404" fmla="*/ 927791 w 7362098"/>
                              <a:gd name="connsiteY7404" fmla="*/ 1318446 h 4900456"/>
                              <a:gd name="connsiteX7405" fmla="*/ 925396 w 7362098"/>
                              <a:gd name="connsiteY7405" fmla="*/ 1316450 h 4900456"/>
                              <a:gd name="connsiteX7406" fmla="*/ 923000 w 7362098"/>
                              <a:gd name="connsiteY7406" fmla="*/ 1298884 h 4900456"/>
                              <a:gd name="connsiteX7407" fmla="*/ 924997 w 7362098"/>
                              <a:gd name="connsiteY7407" fmla="*/ 1296489 h 4900456"/>
                              <a:gd name="connsiteX7408" fmla="*/ 4712512 w 7362098"/>
                              <a:gd name="connsiteY7408" fmla="*/ 1242198 h 4900456"/>
                              <a:gd name="connsiteX7409" fmla="*/ 4714907 w 7362098"/>
                              <a:gd name="connsiteY7409" fmla="*/ 1244194 h 4900456"/>
                              <a:gd name="connsiteX7410" fmla="*/ 4717303 w 7362098"/>
                              <a:gd name="connsiteY7410" fmla="*/ 1261760 h 4900456"/>
                              <a:gd name="connsiteX7411" fmla="*/ 4715307 w 7362098"/>
                              <a:gd name="connsiteY7411" fmla="*/ 1264155 h 4900456"/>
                              <a:gd name="connsiteX7412" fmla="*/ 4712911 w 7362098"/>
                              <a:gd name="connsiteY7412" fmla="*/ 1262159 h 4900456"/>
                              <a:gd name="connsiteX7413" fmla="*/ 4710516 w 7362098"/>
                              <a:gd name="connsiteY7413" fmla="*/ 1244593 h 4900456"/>
                              <a:gd name="connsiteX7414" fmla="*/ 4712512 w 7362098"/>
                              <a:gd name="connsiteY7414" fmla="*/ 1242198 h 4900456"/>
                              <a:gd name="connsiteX7415" fmla="*/ 4700935 w 7362098"/>
                              <a:gd name="connsiteY7415" fmla="*/ 1241400 h 4900456"/>
                              <a:gd name="connsiteX7416" fmla="*/ 4702133 w 7362098"/>
                              <a:gd name="connsiteY7416" fmla="*/ 1244194 h 4900456"/>
                              <a:gd name="connsiteX7417" fmla="*/ 4697342 w 7362098"/>
                              <a:gd name="connsiteY7417" fmla="*/ 1260961 h 4900456"/>
                              <a:gd name="connsiteX7418" fmla="*/ 4695745 w 7362098"/>
                              <a:gd name="connsiteY7418" fmla="*/ 1262558 h 4900456"/>
                              <a:gd name="connsiteX7419" fmla="*/ 4694947 w 7362098"/>
                              <a:gd name="connsiteY7419" fmla="*/ 1262558 h 4900456"/>
                              <a:gd name="connsiteX7420" fmla="*/ 4693350 w 7362098"/>
                              <a:gd name="connsiteY7420" fmla="*/ 1259764 h 4900456"/>
                              <a:gd name="connsiteX7421" fmla="*/ 4698141 w 7362098"/>
                              <a:gd name="connsiteY7421" fmla="*/ 1242996 h 4900456"/>
                              <a:gd name="connsiteX7422" fmla="*/ 4700935 w 7362098"/>
                              <a:gd name="connsiteY7422" fmla="*/ 1241400 h 4900456"/>
                              <a:gd name="connsiteX7423" fmla="*/ 4723290 w 7362098"/>
                              <a:gd name="connsiteY7423" fmla="*/ 1239004 h 4900456"/>
                              <a:gd name="connsiteX7424" fmla="*/ 4726084 w 7362098"/>
                              <a:gd name="connsiteY7424" fmla="*/ 1239802 h 4900456"/>
                              <a:gd name="connsiteX7425" fmla="*/ 4734868 w 7362098"/>
                              <a:gd name="connsiteY7425" fmla="*/ 1254973 h 4900456"/>
                              <a:gd name="connsiteX7426" fmla="*/ 4734069 w 7362098"/>
                              <a:gd name="connsiteY7426" fmla="*/ 1257767 h 4900456"/>
                              <a:gd name="connsiteX7427" fmla="*/ 4733271 w 7362098"/>
                              <a:gd name="connsiteY7427" fmla="*/ 1258166 h 4900456"/>
                              <a:gd name="connsiteX7428" fmla="*/ 4731275 w 7362098"/>
                              <a:gd name="connsiteY7428" fmla="*/ 1256969 h 4900456"/>
                              <a:gd name="connsiteX7429" fmla="*/ 4722491 w 7362098"/>
                              <a:gd name="connsiteY7429" fmla="*/ 1241798 h 4900456"/>
                              <a:gd name="connsiteX7430" fmla="*/ 4723290 w 7362098"/>
                              <a:gd name="connsiteY7430" fmla="*/ 1239004 h 4900456"/>
                              <a:gd name="connsiteX7431" fmla="*/ 4691355 w 7362098"/>
                              <a:gd name="connsiteY7431" fmla="*/ 1236609 h 4900456"/>
                              <a:gd name="connsiteX7432" fmla="*/ 4692153 w 7362098"/>
                              <a:gd name="connsiteY7432" fmla="*/ 1239403 h 4900456"/>
                              <a:gd name="connsiteX7433" fmla="*/ 4681374 w 7362098"/>
                              <a:gd name="connsiteY7433" fmla="*/ 1253376 h 4900456"/>
                              <a:gd name="connsiteX7434" fmla="*/ 4679777 w 7362098"/>
                              <a:gd name="connsiteY7434" fmla="*/ 1254175 h 4900456"/>
                              <a:gd name="connsiteX7435" fmla="*/ 4678180 w 7362098"/>
                              <a:gd name="connsiteY7435" fmla="*/ 1253776 h 4900456"/>
                              <a:gd name="connsiteX7436" fmla="*/ 4677781 w 7362098"/>
                              <a:gd name="connsiteY7436" fmla="*/ 1250981 h 4900456"/>
                              <a:gd name="connsiteX7437" fmla="*/ 4688561 w 7362098"/>
                              <a:gd name="connsiteY7437" fmla="*/ 1237008 h 4900456"/>
                              <a:gd name="connsiteX7438" fmla="*/ 4691355 w 7362098"/>
                              <a:gd name="connsiteY7438" fmla="*/ 1236609 h 4900456"/>
                              <a:gd name="connsiteX7439" fmla="*/ 4734866 w 7362098"/>
                              <a:gd name="connsiteY7439" fmla="*/ 1231020 h 4900456"/>
                              <a:gd name="connsiteX7440" fmla="*/ 4749238 w 7362098"/>
                              <a:gd name="connsiteY7440" fmla="*/ 1241799 h 4900456"/>
                              <a:gd name="connsiteX7441" fmla="*/ 4749638 w 7362098"/>
                              <a:gd name="connsiteY7441" fmla="*/ 1244594 h 4900456"/>
                              <a:gd name="connsiteX7442" fmla="*/ 4748041 w 7362098"/>
                              <a:gd name="connsiteY7442" fmla="*/ 1245392 h 4900456"/>
                              <a:gd name="connsiteX7443" fmla="*/ 4746444 w 7362098"/>
                              <a:gd name="connsiteY7443" fmla="*/ 1244993 h 4900456"/>
                              <a:gd name="connsiteX7444" fmla="*/ 4732471 w 7362098"/>
                              <a:gd name="connsiteY7444" fmla="*/ 1234214 h 4900456"/>
                              <a:gd name="connsiteX7445" fmla="*/ 4732072 w 7362098"/>
                              <a:gd name="connsiteY7445" fmla="*/ 1231419 h 4900456"/>
                              <a:gd name="connsiteX7446" fmla="*/ 4734866 w 7362098"/>
                              <a:gd name="connsiteY7446" fmla="*/ 1231020 h 4900456"/>
                              <a:gd name="connsiteX7447" fmla="*/ 1243956 w 7362098"/>
                              <a:gd name="connsiteY7447" fmla="*/ 1230222 h 4900456"/>
                              <a:gd name="connsiteX7448" fmla="*/ 1246751 w 7362098"/>
                              <a:gd name="connsiteY7448" fmla="*/ 1231818 h 4900456"/>
                              <a:gd name="connsiteX7449" fmla="*/ 1264315 w 7362098"/>
                              <a:gd name="connsiteY7449" fmla="*/ 1242597 h 4900456"/>
                              <a:gd name="connsiteX7450" fmla="*/ 1267508 w 7362098"/>
                              <a:gd name="connsiteY7450" fmla="*/ 1244194 h 4900456"/>
                              <a:gd name="connsiteX7451" fmla="*/ 1266312 w 7362098"/>
                              <a:gd name="connsiteY7451" fmla="*/ 1246988 h 4900456"/>
                              <a:gd name="connsiteX7452" fmla="*/ 1265911 w 7362098"/>
                              <a:gd name="connsiteY7452" fmla="*/ 1246988 h 4900456"/>
                              <a:gd name="connsiteX7453" fmla="*/ 1253138 w 7362098"/>
                              <a:gd name="connsiteY7453" fmla="*/ 1245790 h 4900456"/>
                              <a:gd name="connsiteX7454" fmla="*/ 1224397 w 7362098"/>
                              <a:gd name="connsiteY7454" fmla="*/ 1278127 h 4900456"/>
                              <a:gd name="connsiteX7455" fmla="*/ 1181284 w 7362098"/>
                              <a:gd name="connsiteY7455" fmla="*/ 1281320 h 4900456"/>
                              <a:gd name="connsiteX7456" fmla="*/ 1174498 w 7362098"/>
                              <a:gd name="connsiteY7456" fmla="*/ 1292498 h 4900456"/>
                              <a:gd name="connsiteX7457" fmla="*/ 1174099 w 7362098"/>
                              <a:gd name="connsiteY7457" fmla="*/ 1292897 h 4900456"/>
                              <a:gd name="connsiteX7458" fmla="*/ 1171303 w 7362098"/>
                              <a:gd name="connsiteY7458" fmla="*/ 1292098 h 4900456"/>
                              <a:gd name="connsiteX7459" fmla="*/ 1171702 w 7362098"/>
                              <a:gd name="connsiteY7459" fmla="*/ 1288905 h 4900456"/>
                              <a:gd name="connsiteX7460" fmla="*/ 1173698 w 7362098"/>
                              <a:gd name="connsiteY7460" fmla="*/ 1268146 h 4900456"/>
                              <a:gd name="connsiteX7461" fmla="*/ 1174099 w 7362098"/>
                              <a:gd name="connsiteY7461" fmla="*/ 1264952 h 4900456"/>
                              <a:gd name="connsiteX7462" fmla="*/ 1177292 w 7362098"/>
                              <a:gd name="connsiteY7462" fmla="*/ 1265351 h 4900456"/>
                              <a:gd name="connsiteX7463" fmla="*/ 1181682 w 7362098"/>
                              <a:gd name="connsiteY7463" fmla="*/ 1276929 h 4900456"/>
                              <a:gd name="connsiteX7464" fmla="*/ 1182083 w 7362098"/>
                              <a:gd name="connsiteY7464" fmla="*/ 1276929 h 4900456"/>
                              <a:gd name="connsiteX7465" fmla="*/ 1222401 w 7362098"/>
                              <a:gd name="connsiteY7465" fmla="*/ 1274135 h 4900456"/>
                              <a:gd name="connsiteX7466" fmla="*/ 1248747 w 7362098"/>
                              <a:gd name="connsiteY7466" fmla="*/ 1243794 h 4900456"/>
                              <a:gd name="connsiteX7467" fmla="*/ 1248747 w 7362098"/>
                              <a:gd name="connsiteY7467" fmla="*/ 1243395 h 4900456"/>
                              <a:gd name="connsiteX7468" fmla="*/ 1242360 w 7362098"/>
                              <a:gd name="connsiteY7468" fmla="*/ 1233016 h 4900456"/>
                              <a:gd name="connsiteX7469" fmla="*/ 1243956 w 7362098"/>
                              <a:gd name="connsiteY7469" fmla="*/ 1230222 h 4900456"/>
                              <a:gd name="connsiteX7470" fmla="*/ 4680975 w 7362098"/>
                              <a:gd name="connsiteY7470" fmla="*/ 1227028 h 4900456"/>
                              <a:gd name="connsiteX7471" fmla="*/ 4683770 w 7362098"/>
                              <a:gd name="connsiteY7471" fmla="*/ 1227826 h 4900456"/>
                              <a:gd name="connsiteX7472" fmla="*/ 4682971 w 7362098"/>
                              <a:gd name="connsiteY7472" fmla="*/ 1230620 h 4900456"/>
                              <a:gd name="connsiteX7473" fmla="*/ 4667801 w 7362098"/>
                              <a:gd name="connsiteY7473" fmla="*/ 1239404 h 4900456"/>
                              <a:gd name="connsiteX7474" fmla="*/ 4667002 w 7362098"/>
                              <a:gd name="connsiteY7474" fmla="*/ 1239803 h 4900456"/>
                              <a:gd name="connsiteX7475" fmla="*/ 4665006 w 7362098"/>
                              <a:gd name="connsiteY7475" fmla="*/ 1238605 h 4900456"/>
                              <a:gd name="connsiteX7476" fmla="*/ 4665805 w 7362098"/>
                              <a:gd name="connsiteY7476" fmla="*/ 1235811 h 4900456"/>
                              <a:gd name="connsiteX7477" fmla="*/ 2167290 w 7362098"/>
                              <a:gd name="connsiteY7477" fmla="*/ 1227028 h 4900456"/>
                              <a:gd name="connsiteX7478" fmla="*/ 2172080 w 7362098"/>
                              <a:gd name="connsiteY7478" fmla="*/ 1230621 h 4900456"/>
                              <a:gd name="connsiteX7479" fmla="*/ 2175670 w 7362098"/>
                              <a:gd name="connsiteY7479" fmla="*/ 1254972 h 4900456"/>
                              <a:gd name="connsiteX7480" fmla="*/ 2200026 w 7362098"/>
                              <a:gd name="connsiteY7480" fmla="*/ 1251379 h 4900456"/>
                              <a:gd name="connsiteX7481" fmla="*/ 2204815 w 7362098"/>
                              <a:gd name="connsiteY7481" fmla="*/ 1254972 h 4900456"/>
                              <a:gd name="connsiteX7482" fmla="*/ 2201223 w 7362098"/>
                              <a:gd name="connsiteY7482" fmla="*/ 1259762 h 4900456"/>
                              <a:gd name="connsiteX7483" fmla="*/ 2176870 w 7362098"/>
                              <a:gd name="connsiteY7483" fmla="*/ 1263355 h 4900456"/>
                              <a:gd name="connsiteX7484" fmla="*/ 2180461 w 7362098"/>
                              <a:gd name="connsiteY7484" fmla="*/ 1287707 h 4900456"/>
                              <a:gd name="connsiteX7485" fmla="*/ 2176870 w 7362098"/>
                              <a:gd name="connsiteY7485" fmla="*/ 1292498 h 4900456"/>
                              <a:gd name="connsiteX7486" fmla="*/ 2172080 w 7362098"/>
                              <a:gd name="connsiteY7486" fmla="*/ 1288905 h 4900456"/>
                              <a:gd name="connsiteX7487" fmla="*/ 2168486 w 7362098"/>
                              <a:gd name="connsiteY7487" fmla="*/ 1264553 h 4900456"/>
                              <a:gd name="connsiteX7488" fmla="*/ 2144136 w 7362098"/>
                              <a:gd name="connsiteY7488" fmla="*/ 1268145 h 4900456"/>
                              <a:gd name="connsiteX7489" fmla="*/ 2139345 w 7362098"/>
                              <a:gd name="connsiteY7489" fmla="*/ 1264553 h 4900456"/>
                              <a:gd name="connsiteX7490" fmla="*/ 2142938 w 7362098"/>
                              <a:gd name="connsiteY7490" fmla="*/ 1259762 h 4900456"/>
                              <a:gd name="connsiteX7491" fmla="*/ 2167290 w 7362098"/>
                              <a:gd name="connsiteY7491" fmla="*/ 1256170 h 4900456"/>
                              <a:gd name="connsiteX7492" fmla="*/ 2163698 w 7362098"/>
                              <a:gd name="connsiteY7492" fmla="*/ 1231818 h 4900456"/>
                              <a:gd name="connsiteX7493" fmla="*/ 2167290 w 7362098"/>
                              <a:gd name="connsiteY7493" fmla="*/ 1227028 h 4900456"/>
                              <a:gd name="connsiteX7494" fmla="*/ 4739657 w 7362098"/>
                              <a:gd name="connsiteY7494" fmla="*/ 1219843 h 4900456"/>
                              <a:gd name="connsiteX7495" fmla="*/ 4756424 w 7362098"/>
                              <a:gd name="connsiteY7495" fmla="*/ 1224634 h 4900456"/>
                              <a:gd name="connsiteX7496" fmla="*/ 4757622 w 7362098"/>
                              <a:gd name="connsiteY7496" fmla="*/ 1227428 h 4900456"/>
                              <a:gd name="connsiteX7497" fmla="*/ 4756025 w 7362098"/>
                              <a:gd name="connsiteY7497" fmla="*/ 1229025 h 4900456"/>
                              <a:gd name="connsiteX7498" fmla="*/ 4755227 w 7362098"/>
                              <a:gd name="connsiteY7498" fmla="*/ 1229025 h 4900456"/>
                              <a:gd name="connsiteX7499" fmla="*/ 4738460 w 7362098"/>
                              <a:gd name="connsiteY7499" fmla="*/ 1224235 h 4900456"/>
                              <a:gd name="connsiteX7500" fmla="*/ 4736863 w 7362098"/>
                              <a:gd name="connsiteY7500" fmla="*/ 1221439 h 4900456"/>
                              <a:gd name="connsiteX7501" fmla="*/ 4739657 w 7362098"/>
                              <a:gd name="connsiteY7501" fmla="*/ 1219843 h 4900456"/>
                              <a:gd name="connsiteX7502" fmla="*/ 3395425 w 7362098"/>
                              <a:gd name="connsiteY7502" fmla="*/ 1219144 h 4900456"/>
                              <a:gd name="connsiteX7503" fmla="*/ 3404821 w 7362098"/>
                              <a:gd name="connsiteY7503" fmla="*/ 1220242 h 4900456"/>
                              <a:gd name="connsiteX7504" fmla="*/ 3412013 w 7362098"/>
                              <a:gd name="connsiteY7504" fmla="*/ 1232218 h 4900456"/>
                              <a:gd name="connsiteX7505" fmla="*/ 3415601 w 7362098"/>
                              <a:gd name="connsiteY7505" fmla="*/ 1237008 h 4900456"/>
                              <a:gd name="connsiteX7506" fmla="*/ 3421586 w 7362098"/>
                              <a:gd name="connsiteY7506" fmla="*/ 1237008 h 4900456"/>
                              <a:gd name="connsiteX7507" fmla="*/ 3421985 w 7362098"/>
                              <a:gd name="connsiteY7507" fmla="*/ 1237008 h 4900456"/>
                              <a:gd name="connsiteX7508" fmla="*/ 3422385 w 7362098"/>
                              <a:gd name="connsiteY7508" fmla="*/ 1236609 h 4900456"/>
                              <a:gd name="connsiteX7509" fmla="*/ 3435549 w 7362098"/>
                              <a:gd name="connsiteY7509" fmla="*/ 1236210 h 4900456"/>
                              <a:gd name="connsiteX7510" fmla="*/ 3442729 w 7362098"/>
                              <a:gd name="connsiteY7510" fmla="*/ 1247786 h 4900456"/>
                              <a:gd name="connsiteX7511" fmla="*/ 3442729 w 7362098"/>
                              <a:gd name="connsiteY7511" fmla="*/ 1248186 h 4900456"/>
                              <a:gd name="connsiteX7512" fmla="*/ 3446319 w 7362098"/>
                              <a:gd name="connsiteY7512" fmla="*/ 1252976 h 4900456"/>
                              <a:gd name="connsiteX7513" fmla="*/ 3452703 w 7362098"/>
                              <a:gd name="connsiteY7513" fmla="*/ 1252976 h 4900456"/>
                              <a:gd name="connsiteX7514" fmla="*/ 3453101 w 7362098"/>
                              <a:gd name="connsiteY7514" fmla="*/ 1252976 h 4900456"/>
                              <a:gd name="connsiteX7515" fmla="*/ 3467066 w 7362098"/>
                              <a:gd name="connsiteY7515" fmla="*/ 1252178 h 4900456"/>
                              <a:gd name="connsiteX7516" fmla="*/ 3474244 w 7362098"/>
                              <a:gd name="connsiteY7516" fmla="*/ 1264155 h 4900456"/>
                              <a:gd name="connsiteX7517" fmla="*/ 3477837 w 7362098"/>
                              <a:gd name="connsiteY7517" fmla="*/ 1268945 h 4900456"/>
                              <a:gd name="connsiteX7518" fmla="*/ 3481028 w 7362098"/>
                              <a:gd name="connsiteY7518" fmla="*/ 1269743 h 4900456"/>
                              <a:gd name="connsiteX7519" fmla="*/ 3485420 w 7362098"/>
                              <a:gd name="connsiteY7519" fmla="*/ 1270143 h 4900456"/>
                              <a:gd name="connsiteX7520" fmla="*/ 3489010 w 7362098"/>
                              <a:gd name="connsiteY7520" fmla="*/ 1274135 h 4900456"/>
                              <a:gd name="connsiteX7521" fmla="*/ 3483421 w 7362098"/>
                              <a:gd name="connsiteY7521" fmla="*/ 1278526 h 4900456"/>
                              <a:gd name="connsiteX7522" fmla="*/ 3477439 w 7362098"/>
                              <a:gd name="connsiteY7522" fmla="*/ 1278127 h 4900456"/>
                              <a:gd name="connsiteX7523" fmla="*/ 3472649 w 7362098"/>
                              <a:gd name="connsiteY7523" fmla="*/ 1276530 h 4900456"/>
                              <a:gd name="connsiteX7524" fmla="*/ 3465470 w 7362098"/>
                              <a:gd name="connsiteY7524" fmla="*/ 1264554 h 4900456"/>
                              <a:gd name="connsiteX7525" fmla="*/ 3462278 w 7362098"/>
                              <a:gd name="connsiteY7525" fmla="*/ 1259763 h 4900456"/>
                              <a:gd name="connsiteX7526" fmla="*/ 3455496 w 7362098"/>
                              <a:gd name="connsiteY7526" fmla="*/ 1260163 h 4900456"/>
                              <a:gd name="connsiteX7527" fmla="*/ 3441932 w 7362098"/>
                              <a:gd name="connsiteY7527" fmla="*/ 1260562 h 4900456"/>
                              <a:gd name="connsiteX7528" fmla="*/ 3434752 w 7362098"/>
                              <a:gd name="connsiteY7528" fmla="*/ 1248984 h 4900456"/>
                              <a:gd name="connsiteX7529" fmla="*/ 3431161 w 7362098"/>
                              <a:gd name="connsiteY7529" fmla="*/ 1243794 h 4900456"/>
                              <a:gd name="connsiteX7530" fmla="*/ 3425176 w 7362098"/>
                              <a:gd name="connsiteY7530" fmla="*/ 1243794 h 4900456"/>
                              <a:gd name="connsiteX7531" fmla="*/ 3424778 w 7362098"/>
                              <a:gd name="connsiteY7531" fmla="*/ 1243794 h 4900456"/>
                              <a:gd name="connsiteX7532" fmla="*/ 3411212 w 7362098"/>
                              <a:gd name="connsiteY7532" fmla="*/ 1244194 h 4900456"/>
                              <a:gd name="connsiteX7533" fmla="*/ 3404029 w 7362098"/>
                              <a:gd name="connsiteY7533" fmla="*/ 1232218 h 4900456"/>
                              <a:gd name="connsiteX7534" fmla="*/ 3400824 w 7362098"/>
                              <a:gd name="connsiteY7534" fmla="*/ 1227427 h 4900456"/>
                              <a:gd name="connsiteX7535" fmla="*/ 3394027 w 7362098"/>
                              <a:gd name="connsiteY7535" fmla="*/ 1227826 h 4900456"/>
                              <a:gd name="connsiteX7536" fmla="*/ 3380446 w 7362098"/>
                              <a:gd name="connsiteY7536" fmla="*/ 1228226 h 4900456"/>
                              <a:gd name="connsiteX7537" fmla="*/ 3378047 w 7362098"/>
                              <a:gd name="connsiteY7537" fmla="*/ 1226629 h 4900456"/>
                              <a:gd name="connsiteX7538" fmla="*/ 3376451 w 7362098"/>
                              <a:gd name="connsiteY7538" fmla="*/ 1221439 h 4900456"/>
                              <a:gd name="connsiteX7539" fmla="*/ 3381643 w 7362098"/>
                              <a:gd name="connsiteY7539" fmla="*/ 1219842 h 4900456"/>
                              <a:gd name="connsiteX7540" fmla="*/ 3384036 w 7362098"/>
                              <a:gd name="connsiteY7540" fmla="*/ 1221040 h 4900456"/>
                              <a:gd name="connsiteX7541" fmla="*/ 3390432 w 7362098"/>
                              <a:gd name="connsiteY7541" fmla="*/ 1221040 h 4900456"/>
                              <a:gd name="connsiteX7542" fmla="*/ 3390833 w 7362098"/>
                              <a:gd name="connsiteY7542" fmla="*/ 1221040 h 4900456"/>
                              <a:gd name="connsiteX7543" fmla="*/ 3395425 w 7362098"/>
                              <a:gd name="connsiteY7543" fmla="*/ 1219144 h 4900456"/>
                              <a:gd name="connsiteX7544" fmla="*/ 4677782 w 7362098"/>
                              <a:gd name="connsiteY7544" fmla="*/ 1215451 h 4900456"/>
                              <a:gd name="connsiteX7545" fmla="*/ 4680178 w 7362098"/>
                              <a:gd name="connsiteY7545" fmla="*/ 1217447 h 4900456"/>
                              <a:gd name="connsiteX7546" fmla="*/ 4678182 w 7362098"/>
                              <a:gd name="connsiteY7546" fmla="*/ 1219843 h 4900456"/>
                              <a:gd name="connsiteX7547" fmla="*/ 4660616 w 7362098"/>
                              <a:gd name="connsiteY7547" fmla="*/ 1222238 h 4900456"/>
                              <a:gd name="connsiteX7548" fmla="*/ 4658221 w 7362098"/>
                              <a:gd name="connsiteY7548" fmla="*/ 1220242 h 4900456"/>
                              <a:gd name="connsiteX7549" fmla="*/ 4660217 w 7362098"/>
                              <a:gd name="connsiteY7549" fmla="*/ 1217846 h 4900456"/>
                              <a:gd name="connsiteX7550" fmla="*/ 4756824 w 7362098"/>
                              <a:gd name="connsiteY7550" fmla="*/ 1205072 h 4900456"/>
                              <a:gd name="connsiteX7551" fmla="*/ 4759219 w 7362098"/>
                              <a:gd name="connsiteY7551" fmla="*/ 1207068 h 4900456"/>
                              <a:gd name="connsiteX7552" fmla="*/ 4757223 w 7362098"/>
                              <a:gd name="connsiteY7552" fmla="*/ 1209464 h 4900456"/>
                              <a:gd name="connsiteX7553" fmla="*/ 4739657 w 7362098"/>
                              <a:gd name="connsiteY7553" fmla="*/ 1211859 h 4900456"/>
                              <a:gd name="connsiteX7554" fmla="*/ 4737262 w 7362098"/>
                              <a:gd name="connsiteY7554" fmla="*/ 1209863 h 4900456"/>
                              <a:gd name="connsiteX7555" fmla="*/ 4739258 w 7362098"/>
                              <a:gd name="connsiteY7555" fmla="*/ 1207467 h 4900456"/>
                              <a:gd name="connsiteX7556" fmla="*/ 4662212 w 7362098"/>
                              <a:gd name="connsiteY7556" fmla="*/ 1198286 h 4900456"/>
                              <a:gd name="connsiteX7557" fmla="*/ 4678980 w 7362098"/>
                              <a:gd name="connsiteY7557" fmla="*/ 1203077 h 4900456"/>
                              <a:gd name="connsiteX7558" fmla="*/ 4680577 w 7362098"/>
                              <a:gd name="connsiteY7558" fmla="*/ 1205871 h 4900456"/>
                              <a:gd name="connsiteX7559" fmla="*/ 4678980 w 7362098"/>
                              <a:gd name="connsiteY7559" fmla="*/ 1207468 h 4900456"/>
                              <a:gd name="connsiteX7560" fmla="*/ 4678181 w 7362098"/>
                              <a:gd name="connsiteY7560" fmla="*/ 1207468 h 4900456"/>
                              <a:gd name="connsiteX7561" fmla="*/ 4661414 w 7362098"/>
                              <a:gd name="connsiteY7561" fmla="*/ 1202678 h 4900456"/>
                              <a:gd name="connsiteX7562" fmla="*/ 4659418 w 7362098"/>
                              <a:gd name="connsiteY7562" fmla="*/ 1199882 h 4900456"/>
                              <a:gd name="connsiteX7563" fmla="*/ 4662212 w 7362098"/>
                              <a:gd name="connsiteY7563" fmla="*/ 1198286 h 4900456"/>
                              <a:gd name="connsiteX7564" fmla="*/ 4750038 w 7362098"/>
                              <a:gd name="connsiteY7564" fmla="*/ 1187907 h 4900456"/>
                              <a:gd name="connsiteX7565" fmla="*/ 4752832 w 7362098"/>
                              <a:gd name="connsiteY7565" fmla="*/ 1188705 h 4900456"/>
                              <a:gd name="connsiteX7566" fmla="*/ 4752034 w 7362098"/>
                              <a:gd name="connsiteY7566" fmla="*/ 1191499 h 4900456"/>
                              <a:gd name="connsiteX7567" fmla="*/ 4736863 w 7362098"/>
                              <a:gd name="connsiteY7567" fmla="*/ 1200283 h 4900456"/>
                              <a:gd name="connsiteX7568" fmla="*/ 4736065 w 7362098"/>
                              <a:gd name="connsiteY7568" fmla="*/ 1200682 h 4900456"/>
                              <a:gd name="connsiteX7569" fmla="*/ 4734069 w 7362098"/>
                              <a:gd name="connsiteY7569" fmla="*/ 1199484 h 4900456"/>
                              <a:gd name="connsiteX7570" fmla="*/ 4734867 w 7362098"/>
                              <a:gd name="connsiteY7570" fmla="*/ 1196690 h 4900456"/>
                              <a:gd name="connsiteX7571" fmla="*/ 3412610 w 7362098"/>
                              <a:gd name="connsiteY7571" fmla="*/ 1187208 h 4900456"/>
                              <a:gd name="connsiteX7572" fmla="*/ 3421982 w 7362098"/>
                              <a:gd name="connsiteY7572" fmla="*/ 1188306 h 4900456"/>
                              <a:gd name="connsiteX7573" fmla="*/ 3429165 w 7362098"/>
                              <a:gd name="connsiteY7573" fmla="*/ 1200282 h 4900456"/>
                              <a:gd name="connsiteX7574" fmla="*/ 3432755 w 7362098"/>
                              <a:gd name="connsiteY7574" fmla="*/ 1205072 h 4900456"/>
                              <a:gd name="connsiteX7575" fmla="*/ 3438740 w 7362098"/>
                              <a:gd name="connsiteY7575" fmla="*/ 1205072 h 4900456"/>
                              <a:gd name="connsiteX7576" fmla="*/ 3439139 w 7362098"/>
                              <a:gd name="connsiteY7576" fmla="*/ 1205072 h 4900456"/>
                              <a:gd name="connsiteX7577" fmla="*/ 3439537 w 7362098"/>
                              <a:gd name="connsiteY7577" fmla="*/ 1204673 h 4900456"/>
                              <a:gd name="connsiteX7578" fmla="*/ 3452703 w 7362098"/>
                              <a:gd name="connsiteY7578" fmla="*/ 1204274 h 4900456"/>
                              <a:gd name="connsiteX7579" fmla="*/ 3459883 w 7362098"/>
                              <a:gd name="connsiteY7579" fmla="*/ 1215850 h 4900456"/>
                              <a:gd name="connsiteX7580" fmla="*/ 3459883 w 7362098"/>
                              <a:gd name="connsiteY7580" fmla="*/ 1216250 h 4900456"/>
                              <a:gd name="connsiteX7581" fmla="*/ 3463474 w 7362098"/>
                              <a:gd name="connsiteY7581" fmla="*/ 1221040 h 4900456"/>
                              <a:gd name="connsiteX7582" fmla="*/ 3469857 w 7362098"/>
                              <a:gd name="connsiteY7582" fmla="*/ 1221040 h 4900456"/>
                              <a:gd name="connsiteX7583" fmla="*/ 3470256 w 7362098"/>
                              <a:gd name="connsiteY7583" fmla="*/ 1221040 h 4900456"/>
                              <a:gd name="connsiteX7584" fmla="*/ 3484218 w 7362098"/>
                              <a:gd name="connsiteY7584" fmla="*/ 1220242 h 4900456"/>
                              <a:gd name="connsiteX7585" fmla="*/ 3491403 w 7362098"/>
                              <a:gd name="connsiteY7585" fmla="*/ 1232219 h 4900456"/>
                              <a:gd name="connsiteX7586" fmla="*/ 3494996 w 7362098"/>
                              <a:gd name="connsiteY7586" fmla="*/ 1237009 h 4900456"/>
                              <a:gd name="connsiteX7587" fmla="*/ 3498187 w 7362098"/>
                              <a:gd name="connsiteY7587" fmla="*/ 1237807 h 4900456"/>
                              <a:gd name="connsiteX7588" fmla="*/ 3502574 w 7362098"/>
                              <a:gd name="connsiteY7588" fmla="*/ 1238207 h 4900456"/>
                              <a:gd name="connsiteX7589" fmla="*/ 3506178 w 7362098"/>
                              <a:gd name="connsiteY7589" fmla="*/ 1242199 h 4900456"/>
                              <a:gd name="connsiteX7590" fmla="*/ 3500578 w 7362098"/>
                              <a:gd name="connsiteY7590" fmla="*/ 1246191 h 4900456"/>
                              <a:gd name="connsiteX7591" fmla="*/ 3494595 w 7362098"/>
                              <a:gd name="connsiteY7591" fmla="*/ 1245791 h 4900456"/>
                              <a:gd name="connsiteX7592" fmla="*/ 3489811 w 7362098"/>
                              <a:gd name="connsiteY7592" fmla="*/ 1244195 h 4900456"/>
                              <a:gd name="connsiteX7593" fmla="*/ 3482620 w 7362098"/>
                              <a:gd name="connsiteY7593" fmla="*/ 1232219 h 4900456"/>
                              <a:gd name="connsiteX7594" fmla="*/ 3479431 w 7362098"/>
                              <a:gd name="connsiteY7594" fmla="*/ 1227428 h 4900456"/>
                              <a:gd name="connsiteX7595" fmla="*/ 3472649 w 7362098"/>
                              <a:gd name="connsiteY7595" fmla="*/ 1227827 h 4900456"/>
                              <a:gd name="connsiteX7596" fmla="*/ 3459086 w 7362098"/>
                              <a:gd name="connsiteY7596" fmla="*/ 1228227 h 4900456"/>
                              <a:gd name="connsiteX7597" fmla="*/ 3451904 w 7362098"/>
                              <a:gd name="connsiteY7597" fmla="*/ 1216649 h 4900456"/>
                              <a:gd name="connsiteX7598" fmla="*/ 3448316 w 7362098"/>
                              <a:gd name="connsiteY7598" fmla="*/ 1211459 h 4900456"/>
                              <a:gd name="connsiteX7599" fmla="*/ 3442331 w 7362098"/>
                              <a:gd name="connsiteY7599" fmla="*/ 1211459 h 4900456"/>
                              <a:gd name="connsiteX7600" fmla="*/ 3441932 w 7362098"/>
                              <a:gd name="connsiteY7600" fmla="*/ 1211459 h 4900456"/>
                              <a:gd name="connsiteX7601" fmla="*/ 3428368 w 7362098"/>
                              <a:gd name="connsiteY7601" fmla="*/ 1211858 h 4900456"/>
                              <a:gd name="connsiteX7602" fmla="*/ 3421185 w 7362098"/>
                              <a:gd name="connsiteY7602" fmla="*/ 1199882 h 4900456"/>
                              <a:gd name="connsiteX7603" fmla="*/ 3417994 w 7362098"/>
                              <a:gd name="connsiteY7603" fmla="*/ 1195092 h 4900456"/>
                              <a:gd name="connsiteX7604" fmla="*/ 3411212 w 7362098"/>
                              <a:gd name="connsiteY7604" fmla="*/ 1195491 h 4900456"/>
                              <a:gd name="connsiteX7605" fmla="*/ 3397620 w 7362098"/>
                              <a:gd name="connsiteY7605" fmla="*/ 1195890 h 4900456"/>
                              <a:gd name="connsiteX7606" fmla="*/ 3395222 w 7362098"/>
                              <a:gd name="connsiteY7606" fmla="*/ 1194294 h 4900456"/>
                              <a:gd name="connsiteX7607" fmla="*/ 3393624 w 7362098"/>
                              <a:gd name="connsiteY7607" fmla="*/ 1189104 h 4900456"/>
                              <a:gd name="connsiteX7608" fmla="*/ 3398819 w 7362098"/>
                              <a:gd name="connsiteY7608" fmla="*/ 1187507 h 4900456"/>
                              <a:gd name="connsiteX7609" fmla="*/ 3401218 w 7362098"/>
                              <a:gd name="connsiteY7609" fmla="*/ 1189104 h 4900456"/>
                              <a:gd name="connsiteX7610" fmla="*/ 3407615 w 7362098"/>
                              <a:gd name="connsiteY7610" fmla="*/ 1189104 h 4900456"/>
                              <a:gd name="connsiteX7611" fmla="*/ 3408022 w 7362098"/>
                              <a:gd name="connsiteY7611" fmla="*/ 1189104 h 4900456"/>
                              <a:gd name="connsiteX7612" fmla="*/ 3412610 w 7362098"/>
                              <a:gd name="connsiteY7612" fmla="*/ 1187208 h 4900456"/>
                              <a:gd name="connsiteX7613" fmla="*/ 4671793 w 7362098"/>
                              <a:gd name="connsiteY7613" fmla="*/ 1182318 h 4900456"/>
                              <a:gd name="connsiteX7614" fmla="*/ 4685766 w 7362098"/>
                              <a:gd name="connsiteY7614" fmla="*/ 1193097 h 4900456"/>
                              <a:gd name="connsiteX7615" fmla="*/ 4686166 w 7362098"/>
                              <a:gd name="connsiteY7615" fmla="*/ 1195892 h 4900456"/>
                              <a:gd name="connsiteX7616" fmla="*/ 4684569 w 7362098"/>
                              <a:gd name="connsiteY7616" fmla="*/ 1196690 h 4900456"/>
                              <a:gd name="connsiteX7617" fmla="*/ 4682972 w 7362098"/>
                              <a:gd name="connsiteY7617" fmla="*/ 1196291 h 4900456"/>
                              <a:gd name="connsiteX7618" fmla="*/ 4669398 w 7362098"/>
                              <a:gd name="connsiteY7618" fmla="*/ 1185512 h 4900456"/>
                              <a:gd name="connsiteX7619" fmla="*/ 4668999 w 7362098"/>
                              <a:gd name="connsiteY7619" fmla="*/ 1182717 h 4900456"/>
                              <a:gd name="connsiteX7620" fmla="*/ 4671793 w 7362098"/>
                              <a:gd name="connsiteY7620" fmla="*/ 1182318 h 4900456"/>
                              <a:gd name="connsiteX7621" fmla="*/ 4740058 w 7362098"/>
                              <a:gd name="connsiteY7621" fmla="*/ 1173535 h 4900456"/>
                              <a:gd name="connsiteX7622" fmla="*/ 4740457 w 7362098"/>
                              <a:gd name="connsiteY7622" fmla="*/ 1176329 h 4900456"/>
                              <a:gd name="connsiteX7623" fmla="*/ 4729677 w 7362098"/>
                              <a:gd name="connsiteY7623" fmla="*/ 1190302 h 4900456"/>
                              <a:gd name="connsiteX7624" fmla="*/ 4728081 w 7362098"/>
                              <a:gd name="connsiteY7624" fmla="*/ 1191101 h 4900456"/>
                              <a:gd name="connsiteX7625" fmla="*/ 4726484 w 7362098"/>
                              <a:gd name="connsiteY7625" fmla="*/ 1190702 h 4900456"/>
                              <a:gd name="connsiteX7626" fmla="*/ 4726484 w 7362098"/>
                              <a:gd name="connsiteY7626" fmla="*/ 1187907 h 4900456"/>
                              <a:gd name="connsiteX7627" fmla="*/ 4737263 w 7362098"/>
                              <a:gd name="connsiteY7627" fmla="*/ 1173934 h 4900456"/>
                              <a:gd name="connsiteX7628" fmla="*/ 4740058 w 7362098"/>
                              <a:gd name="connsiteY7628" fmla="*/ 1173535 h 4900456"/>
                              <a:gd name="connsiteX7629" fmla="*/ 4683769 w 7362098"/>
                              <a:gd name="connsiteY7629" fmla="*/ 1169544 h 4900456"/>
                              <a:gd name="connsiteX7630" fmla="*/ 4686563 w 7362098"/>
                              <a:gd name="connsiteY7630" fmla="*/ 1170342 h 4900456"/>
                              <a:gd name="connsiteX7631" fmla="*/ 4695347 w 7362098"/>
                              <a:gd name="connsiteY7631" fmla="*/ 1185513 h 4900456"/>
                              <a:gd name="connsiteX7632" fmla="*/ 4694548 w 7362098"/>
                              <a:gd name="connsiteY7632" fmla="*/ 1188307 h 4900456"/>
                              <a:gd name="connsiteX7633" fmla="*/ 4693750 w 7362098"/>
                              <a:gd name="connsiteY7633" fmla="*/ 1188706 h 4900456"/>
                              <a:gd name="connsiteX7634" fmla="*/ 4691754 w 7362098"/>
                              <a:gd name="connsiteY7634" fmla="*/ 1187509 h 4900456"/>
                              <a:gd name="connsiteX7635" fmla="*/ 4682970 w 7362098"/>
                              <a:gd name="connsiteY7635" fmla="*/ 1172338 h 4900456"/>
                              <a:gd name="connsiteX7636" fmla="*/ 4683769 w 7362098"/>
                              <a:gd name="connsiteY7636" fmla="*/ 1169544 h 4900456"/>
                              <a:gd name="connsiteX7637" fmla="*/ 4722094 w 7362098"/>
                              <a:gd name="connsiteY7637" fmla="*/ 1164354 h 4900456"/>
                              <a:gd name="connsiteX7638" fmla="*/ 4723690 w 7362098"/>
                              <a:gd name="connsiteY7638" fmla="*/ 1167148 h 4900456"/>
                              <a:gd name="connsiteX7639" fmla="*/ 4718899 w 7362098"/>
                              <a:gd name="connsiteY7639" fmla="*/ 1183915 h 4900456"/>
                              <a:gd name="connsiteX7640" fmla="*/ 4717302 w 7362098"/>
                              <a:gd name="connsiteY7640" fmla="*/ 1185512 h 4900456"/>
                              <a:gd name="connsiteX7641" fmla="*/ 4716504 w 7362098"/>
                              <a:gd name="connsiteY7641" fmla="*/ 1185512 h 4900456"/>
                              <a:gd name="connsiteX7642" fmla="*/ 4714508 w 7362098"/>
                              <a:gd name="connsiteY7642" fmla="*/ 1182718 h 4900456"/>
                              <a:gd name="connsiteX7643" fmla="*/ 4719299 w 7362098"/>
                              <a:gd name="connsiteY7643" fmla="*/ 1165950 h 4900456"/>
                              <a:gd name="connsiteX7644" fmla="*/ 4722094 w 7362098"/>
                              <a:gd name="connsiteY7644" fmla="*/ 1164354 h 4900456"/>
                              <a:gd name="connsiteX7645" fmla="*/ 4702532 w 7362098"/>
                              <a:gd name="connsiteY7645" fmla="*/ 1162757 h 4900456"/>
                              <a:gd name="connsiteX7646" fmla="*/ 4704927 w 7362098"/>
                              <a:gd name="connsiteY7646" fmla="*/ 1164753 h 4900456"/>
                              <a:gd name="connsiteX7647" fmla="*/ 4707323 w 7362098"/>
                              <a:gd name="connsiteY7647" fmla="*/ 1182319 h 4900456"/>
                              <a:gd name="connsiteX7648" fmla="*/ 4705327 w 7362098"/>
                              <a:gd name="connsiteY7648" fmla="*/ 1184714 h 4900456"/>
                              <a:gd name="connsiteX7649" fmla="*/ 4702931 w 7362098"/>
                              <a:gd name="connsiteY7649" fmla="*/ 1182718 h 4900456"/>
                              <a:gd name="connsiteX7650" fmla="*/ 4700536 w 7362098"/>
                              <a:gd name="connsiteY7650" fmla="*/ 1165152 h 4900456"/>
                              <a:gd name="connsiteX7651" fmla="*/ 4702532 w 7362098"/>
                              <a:gd name="connsiteY7651" fmla="*/ 1162757 h 4900456"/>
                              <a:gd name="connsiteX7652" fmla="*/ 5960807 w 7362098"/>
                              <a:gd name="connsiteY7652" fmla="*/ 1145592 h 4900456"/>
                              <a:gd name="connsiteX7653" fmla="*/ 5965597 w 7362098"/>
                              <a:gd name="connsiteY7653" fmla="*/ 1149185 h 4900456"/>
                              <a:gd name="connsiteX7654" fmla="*/ 5969190 w 7362098"/>
                              <a:gd name="connsiteY7654" fmla="*/ 1173536 h 4900456"/>
                              <a:gd name="connsiteX7655" fmla="*/ 5993541 w 7362098"/>
                              <a:gd name="connsiteY7655" fmla="*/ 1169943 h 4900456"/>
                              <a:gd name="connsiteX7656" fmla="*/ 5998332 w 7362098"/>
                              <a:gd name="connsiteY7656" fmla="*/ 1173536 h 4900456"/>
                              <a:gd name="connsiteX7657" fmla="*/ 5994739 w 7362098"/>
                              <a:gd name="connsiteY7657" fmla="*/ 1178326 h 4900456"/>
                              <a:gd name="connsiteX7658" fmla="*/ 5970388 w 7362098"/>
                              <a:gd name="connsiteY7658" fmla="*/ 1181919 h 4900456"/>
                              <a:gd name="connsiteX7659" fmla="*/ 5973981 w 7362098"/>
                              <a:gd name="connsiteY7659" fmla="*/ 1206271 h 4900456"/>
                              <a:gd name="connsiteX7660" fmla="*/ 5970388 w 7362098"/>
                              <a:gd name="connsiteY7660" fmla="*/ 1211062 h 4900456"/>
                              <a:gd name="connsiteX7661" fmla="*/ 5965597 w 7362098"/>
                              <a:gd name="connsiteY7661" fmla="*/ 1207469 h 4900456"/>
                              <a:gd name="connsiteX7662" fmla="*/ 5962005 w 7362098"/>
                              <a:gd name="connsiteY7662" fmla="*/ 1183117 h 4900456"/>
                              <a:gd name="connsiteX7663" fmla="*/ 5937653 w 7362098"/>
                              <a:gd name="connsiteY7663" fmla="*/ 1186709 h 4900456"/>
                              <a:gd name="connsiteX7664" fmla="*/ 5932862 w 7362098"/>
                              <a:gd name="connsiteY7664" fmla="*/ 1183117 h 4900456"/>
                              <a:gd name="connsiteX7665" fmla="*/ 5936455 w 7362098"/>
                              <a:gd name="connsiteY7665" fmla="*/ 1178326 h 4900456"/>
                              <a:gd name="connsiteX7666" fmla="*/ 5960807 w 7362098"/>
                              <a:gd name="connsiteY7666" fmla="*/ 1174733 h 4900456"/>
                              <a:gd name="connsiteX7667" fmla="*/ 5957214 w 7362098"/>
                              <a:gd name="connsiteY7667" fmla="*/ 1150382 h 4900456"/>
                              <a:gd name="connsiteX7668" fmla="*/ 5960807 w 7362098"/>
                              <a:gd name="connsiteY7668" fmla="*/ 1145592 h 4900456"/>
                              <a:gd name="connsiteX7669" fmla="*/ 3746899 w 7362098"/>
                              <a:gd name="connsiteY7669" fmla="*/ 1138156 h 4900456"/>
                              <a:gd name="connsiteX7670" fmla="*/ 3766012 w 7362098"/>
                              <a:gd name="connsiteY7670" fmla="*/ 1152377 h 4900456"/>
                              <a:gd name="connsiteX7671" fmla="*/ 3760423 w 7362098"/>
                              <a:gd name="connsiteY7671" fmla="*/ 1155970 h 4900456"/>
                              <a:gd name="connsiteX7672" fmla="*/ 3726091 w 7362098"/>
                              <a:gd name="connsiteY7672" fmla="*/ 1147986 h 4900456"/>
                              <a:gd name="connsiteX7673" fmla="*/ 3718905 w 7362098"/>
                              <a:gd name="connsiteY7673" fmla="*/ 1181919 h 4900456"/>
                              <a:gd name="connsiteX7674" fmla="*/ 3713316 w 7362098"/>
                              <a:gd name="connsiteY7674" fmla="*/ 1185512 h 4900456"/>
                              <a:gd name="connsiteX7675" fmla="*/ 3712518 w 7362098"/>
                              <a:gd name="connsiteY7675" fmla="*/ 1184314 h 4900456"/>
                              <a:gd name="connsiteX7676" fmla="*/ 3723296 w 7362098"/>
                              <a:gd name="connsiteY7676" fmla="*/ 1141599 h 4900456"/>
                              <a:gd name="connsiteX7677" fmla="*/ 3746899 w 7362098"/>
                              <a:gd name="connsiteY7677" fmla="*/ 1138156 h 4900456"/>
                              <a:gd name="connsiteX7678" fmla="*/ 7189341 w 7362098"/>
                              <a:gd name="connsiteY7678" fmla="*/ 1138107 h 4900456"/>
                              <a:gd name="connsiteX7679" fmla="*/ 7198722 w 7362098"/>
                              <a:gd name="connsiteY7679" fmla="*/ 1139205 h 4900456"/>
                              <a:gd name="connsiteX7680" fmla="*/ 7205908 w 7362098"/>
                              <a:gd name="connsiteY7680" fmla="*/ 1151181 h 4900456"/>
                              <a:gd name="connsiteX7681" fmla="*/ 7209501 w 7362098"/>
                              <a:gd name="connsiteY7681" fmla="*/ 1155971 h 4900456"/>
                              <a:gd name="connsiteX7682" fmla="*/ 7215489 w 7362098"/>
                              <a:gd name="connsiteY7682" fmla="*/ 1155971 h 4900456"/>
                              <a:gd name="connsiteX7683" fmla="*/ 7215888 w 7362098"/>
                              <a:gd name="connsiteY7683" fmla="*/ 1155971 h 4900456"/>
                              <a:gd name="connsiteX7684" fmla="*/ 7216287 w 7362098"/>
                              <a:gd name="connsiteY7684" fmla="*/ 1155572 h 4900456"/>
                              <a:gd name="connsiteX7685" fmla="*/ 7229461 w 7362098"/>
                              <a:gd name="connsiteY7685" fmla="*/ 1155173 h 4900456"/>
                              <a:gd name="connsiteX7686" fmla="*/ 7236646 w 7362098"/>
                              <a:gd name="connsiteY7686" fmla="*/ 1166749 h 4900456"/>
                              <a:gd name="connsiteX7687" fmla="*/ 7236646 w 7362098"/>
                              <a:gd name="connsiteY7687" fmla="*/ 1167149 h 4900456"/>
                              <a:gd name="connsiteX7688" fmla="*/ 7240239 w 7362098"/>
                              <a:gd name="connsiteY7688" fmla="*/ 1171939 h 4900456"/>
                              <a:gd name="connsiteX7689" fmla="*/ 7246626 w 7362098"/>
                              <a:gd name="connsiteY7689" fmla="*/ 1171939 h 4900456"/>
                              <a:gd name="connsiteX7690" fmla="*/ 7247026 w 7362098"/>
                              <a:gd name="connsiteY7690" fmla="*/ 1171939 h 4900456"/>
                              <a:gd name="connsiteX7691" fmla="*/ 7260998 w 7362098"/>
                              <a:gd name="connsiteY7691" fmla="*/ 1171141 h 4900456"/>
                              <a:gd name="connsiteX7692" fmla="*/ 7268183 w 7362098"/>
                              <a:gd name="connsiteY7692" fmla="*/ 1183117 h 4900456"/>
                              <a:gd name="connsiteX7693" fmla="*/ 7271776 w 7362098"/>
                              <a:gd name="connsiteY7693" fmla="*/ 1187908 h 4900456"/>
                              <a:gd name="connsiteX7694" fmla="*/ 7274970 w 7362098"/>
                              <a:gd name="connsiteY7694" fmla="*/ 1188706 h 4900456"/>
                              <a:gd name="connsiteX7695" fmla="*/ 7279361 w 7362098"/>
                              <a:gd name="connsiteY7695" fmla="*/ 1189105 h 4900456"/>
                              <a:gd name="connsiteX7696" fmla="*/ 7282954 w 7362098"/>
                              <a:gd name="connsiteY7696" fmla="*/ 1193097 h 4900456"/>
                              <a:gd name="connsiteX7697" fmla="*/ 7277365 w 7362098"/>
                              <a:gd name="connsiteY7697" fmla="*/ 1197089 h 4900456"/>
                              <a:gd name="connsiteX7698" fmla="*/ 7271377 w 7362098"/>
                              <a:gd name="connsiteY7698" fmla="*/ 1196690 h 4900456"/>
                              <a:gd name="connsiteX7699" fmla="*/ 7266586 w 7362098"/>
                              <a:gd name="connsiteY7699" fmla="*/ 1195093 h 4900456"/>
                              <a:gd name="connsiteX7700" fmla="*/ 7259401 w 7362098"/>
                              <a:gd name="connsiteY7700" fmla="*/ 1183117 h 4900456"/>
                              <a:gd name="connsiteX7701" fmla="*/ 7256207 w 7362098"/>
                              <a:gd name="connsiteY7701" fmla="*/ 1178327 h 4900456"/>
                              <a:gd name="connsiteX7702" fmla="*/ 7249421 w 7362098"/>
                              <a:gd name="connsiteY7702" fmla="*/ 1178726 h 4900456"/>
                              <a:gd name="connsiteX7703" fmla="*/ 7235848 w 7362098"/>
                              <a:gd name="connsiteY7703" fmla="*/ 1179125 h 4900456"/>
                              <a:gd name="connsiteX7704" fmla="*/ 7228662 w 7362098"/>
                              <a:gd name="connsiteY7704" fmla="*/ 1167548 h 4900456"/>
                              <a:gd name="connsiteX7705" fmla="*/ 7225070 w 7362098"/>
                              <a:gd name="connsiteY7705" fmla="*/ 1162358 h 4900456"/>
                              <a:gd name="connsiteX7706" fmla="*/ 7219082 w 7362098"/>
                              <a:gd name="connsiteY7706" fmla="*/ 1162358 h 4900456"/>
                              <a:gd name="connsiteX7707" fmla="*/ 7218682 w 7362098"/>
                              <a:gd name="connsiteY7707" fmla="*/ 1162358 h 4900456"/>
                              <a:gd name="connsiteX7708" fmla="*/ 7205110 w 7362098"/>
                              <a:gd name="connsiteY7708" fmla="*/ 1162757 h 4900456"/>
                              <a:gd name="connsiteX7709" fmla="*/ 7197924 w 7362098"/>
                              <a:gd name="connsiteY7709" fmla="*/ 1150781 h 4900456"/>
                              <a:gd name="connsiteX7710" fmla="*/ 7194729 w 7362098"/>
                              <a:gd name="connsiteY7710" fmla="*/ 1145991 h 4900456"/>
                              <a:gd name="connsiteX7711" fmla="*/ 7187943 w 7362098"/>
                              <a:gd name="connsiteY7711" fmla="*/ 1146390 h 4900456"/>
                              <a:gd name="connsiteX7712" fmla="*/ 7174370 w 7362098"/>
                              <a:gd name="connsiteY7712" fmla="*/ 1146789 h 4900456"/>
                              <a:gd name="connsiteX7713" fmla="*/ 7171975 w 7362098"/>
                              <a:gd name="connsiteY7713" fmla="*/ 1145193 h 4900456"/>
                              <a:gd name="connsiteX7714" fmla="*/ 7170378 w 7362098"/>
                              <a:gd name="connsiteY7714" fmla="*/ 1140003 h 4900456"/>
                              <a:gd name="connsiteX7715" fmla="*/ 7175568 w 7362098"/>
                              <a:gd name="connsiteY7715" fmla="*/ 1138406 h 4900456"/>
                              <a:gd name="connsiteX7716" fmla="*/ 7177963 w 7362098"/>
                              <a:gd name="connsiteY7716" fmla="*/ 1140003 h 4900456"/>
                              <a:gd name="connsiteX7717" fmla="*/ 7184350 w 7362098"/>
                              <a:gd name="connsiteY7717" fmla="*/ 1140003 h 4900456"/>
                              <a:gd name="connsiteX7718" fmla="*/ 7184749 w 7362098"/>
                              <a:gd name="connsiteY7718" fmla="*/ 1140003 h 4900456"/>
                              <a:gd name="connsiteX7719" fmla="*/ 7189341 w 7362098"/>
                              <a:gd name="connsiteY7719" fmla="*/ 1138107 h 4900456"/>
                              <a:gd name="connsiteX7720" fmla="*/ 7206107 w 7362098"/>
                              <a:gd name="connsiteY7720" fmla="*/ 1105772 h 4900456"/>
                              <a:gd name="connsiteX7721" fmla="*/ 7215489 w 7362098"/>
                              <a:gd name="connsiteY7721" fmla="*/ 1106870 h 4900456"/>
                              <a:gd name="connsiteX7722" fmla="*/ 7222674 w 7362098"/>
                              <a:gd name="connsiteY7722" fmla="*/ 1118846 h 4900456"/>
                              <a:gd name="connsiteX7723" fmla="*/ 7226267 w 7362098"/>
                              <a:gd name="connsiteY7723" fmla="*/ 1123636 h 4900456"/>
                              <a:gd name="connsiteX7724" fmla="*/ 7232255 w 7362098"/>
                              <a:gd name="connsiteY7724" fmla="*/ 1123636 h 4900456"/>
                              <a:gd name="connsiteX7725" fmla="*/ 7232654 w 7362098"/>
                              <a:gd name="connsiteY7725" fmla="*/ 1123636 h 4900456"/>
                              <a:gd name="connsiteX7726" fmla="*/ 7233054 w 7362098"/>
                              <a:gd name="connsiteY7726" fmla="*/ 1123237 h 4900456"/>
                              <a:gd name="connsiteX7727" fmla="*/ 7246227 w 7362098"/>
                              <a:gd name="connsiteY7727" fmla="*/ 1122838 h 4900456"/>
                              <a:gd name="connsiteX7728" fmla="*/ 7253413 w 7362098"/>
                              <a:gd name="connsiteY7728" fmla="*/ 1134414 h 4900456"/>
                              <a:gd name="connsiteX7729" fmla="*/ 7253413 w 7362098"/>
                              <a:gd name="connsiteY7729" fmla="*/ 1134814 h 4900456"/>
                              <a:gd name="connsiteX7730" fmla="*/ 7257005 w 7362098"/>
                              <a:gd name="connsiteY7730" fmla="*/ 1139604 h 4900456"/>
                              <a:gd name="connsiteX7731" fmla="*/ 7263393 w 7362098"/>
                              <a:gd name="connsiteY7731" fmla="*/ 1139604 h 4900456"/>
                              <a:gd name="connsiteX7732" fmla="*/ 7263792 w 7362098"/>
                              <a:gd name="connsiteY7732" fmla="*/ 1139604 h 4900456"/>
                              <a:gd name="connsiteX7733" fmla="*/ 7277764 w 7362098"/>
                              <a:gd name="connsiteY7733" fmla="*/ 1138806 h 4900456"/>
                              <a:gd name="connsiteX7734" fmla="*/ 7284949 w 7362098"/>
                              <a:gd name="connsiteY7734" fmla="*/ 1150782 h 4900456"/>
                              <a:gd name="connsiteX7735" fmla="*/ 7288542 w 7362098"/>
                              <a:gd name="connsiteY7735" fmla="*/ 1155573 h 4900456"/>
                              <a:gd name="connsiteX7736" fmla="*/ 7291736 w 7362098"/>
                              <a:gd name="connsiteY7736" fmla="*/ 1156371 h 4900456"/>
                              <a:gd name="connsiteX7737" fmla="*/ 7296127 w 7362098"/>
                              <a:gd name="connsiteY7737" fmla="*/ 1156770 h 4900456"/>
                              <a:gd name="connsiteX7738" fmla="*/ 7299720 w 7362098"/>
                              <a:gd name="connsiteY7738" fmla="*/ 1160762 h 4900456"/>
                              <a:gd name="connsiteX7739" fmla="*/ 7294131 w 7362098"/>
                              <a:gd name="connsiteY7739" fmla="*/ 1164754 h 4900456"/>
                              <a:gd name="connsiteX7740" fmla="*/ 7288143 w 7362098"/>
                              <a:gd name="connsiteY7740" fmla="*/ 1164355 h 4900456"/>
                              <a:gd name="connsiteX7741" fmla="*/ 7283352 w 7362098"/>
                              <a:gd name="connsiteY7741" fmla="*/ 1162758 h 4900456"/>
                              <a:gd name="connsiteX7742" fmla="*/ 7276167 w 7362098"/>
                              <a:gd name="connsiteY7742" fmla="*/ 1150782 h 4900456"/>
                              <a:gd name="connsiteX7743" fmla="*/ 7272973 w 7362098"/>
                              <a:gd name="connsiteY7743" fmla="*/ 1145992 h 4900456"/>
                              <a:gd name="connsiteX7744" fmla="*/ 7266187 w 7362098"/>
                              <a:gd name="connsiteY7744" fmla="*/ 1146391 h 4900456"/>
                              <a:gd name="connsiteX7745" fmla="*/ 7252614 w 7362098"/>
                              <a:gd name="connsiteY7745" fmla="*/ 1146790 h 4900456"/>
                              <a:gd name="connsiteX7746" fmla="*/ 7245429 w 7362098"/>
                              <a:gd name="connsiteY7746" fmla="*/ 1135213 h 4900456"/>
                              <a:gd name="connsiteX7747" fmla="*/ 7241836 w 7362098"/>
                              <a:gd name="connsiteY7747" fmla="*/ 1130023 h 4900456"/>
                              <a:gd name="connsiteX7748" fmla="*/ 7235848 w 7362098"/>
                              <a:gd name="connsiteY7748" fmla="*/ 1130023 h 4900456"/>
                              <a:gd name="connsiteX7749" fmla="*/ 7235449 w 7362098"/>
                              <a:gd name="connsiteY7749" fmla="*/ 1130023 h 4900456"/>
                              <a:gd name="connsiteX7750" fmla="*/ 7221876 w 7362098"/>
                              <a:gd name="connsiteY7750" fmla="*/ 1130422 h 4900456"/>
                              <a:gd name="connsiteX7751" fmla="*/ 7214690 w 7362098"/>
                              <a:gd name="connsiteY7751" fmla="*/ 1118446 h 4900456"/>
                              <a:gd name="connsiteX7752" fmla="*/ 7211496 w 7362098"/>
                              <a:gd name="connsiteY7752" fmla="*/ 1113656 h 4900456"/>
                              <a:gd name="connsiteX7753" fmla="*/ 7204709 w 7362098"/>
                              <a:gd name="connsiteY7753" fmla="*/ 1114055 h 4900456"/>
                              <a:gd name="connsiteX7754" fmla="*/ 7191137 w 7362098"/>
                              <a:gd name="connsiteY7754" fmla="*/ 1114454 h 4900456"/>
                              <a:gd name="connsiteX7755" fmla="*/ 7188741 w 7362098"/>
                              <a:gd name="connsiteY7755" fmla="*/ 1112858 h 4900456"/>
                              <a:gd name="connsiteX7756" fmla="*/ 7187145 w 7362098"/>
                              <a:gd name="connsiteY7756" fmla="*/ 1107668 h 4900456"/>
                              <a:gd name="connsiteX7757" fmla="*/ 7192334 w 7362098"/>
                              <a:gd name="connsiteY7757" fmla="*/ 1106071 h 4900456"/>
                              <a:gd name="connsiteX7758" fmla="*/ 7194729 w 7362098"/>
                              <a:gd name="connsiteY7758" fmla="*/ 1107668 h 4900456"/>
                              <a:gd name="connsiteX7759" fmla="*/ 7201117 w 7362098"/>
                              <a:gd name="connsiteY7759" fmla="*/ 1107668 h 4900456"/>
                              <a:gd name="connsiteX7760" fmla="*/ 7201516 w 7362098"/>
                              <a:gd name="connsiteY7760" fmla="*/ 1107668 h 4900456"/>
                              <a:gd name="connsiteX7761" fmla="*/ 7206107 w 7362098"/>
                              <a:gd name="connsiteY7761" fmla="*/ 1105772 h 4900456"/>
                              <a:gd name="connsiteX7762" fmla="*/ 1814391 w 7362098"/>
                              <a:gd name="connsiteY7762" fmla="*/ 1104873 h 4900456"/>
                              <a:gd name="connsiteX7763" fmla="*/ 1816786 w 7362098"/>
                              <a:gd name="connsiteY7763" fmla="*/ 1106869 h 4900456"/>
                              <a:gd name="connsiteX7764" fmla="*/ 1819181 w 7362098"/>
                              <a:gd name="connsiteY7764" fmla="*/ 1124435 h 4900456"/>
                              <a:gd name="connsiteX7765" fmla="*/ 1817185 w 7362098"/>
                              <a:gd name="connsiteY7765" fmla="*/ 1126830 h 4900456"/>
                              <a:gd name="connsiteX7766" fmla="*/ 1814790 w 7362098"/>
                              <a:gd name="connsiteY7766" fmla="*/ 1124834 h 4900456"/>
                              <a:gd name="connsiteX7767" fmla="*/ 1812394 w 7362098"/>
                              <a:gd name="connsiteY7767" fmla="*/ 1107268 h 4900456"/>
                              <a:gd name="connsiteX7768" fmla="*/ 1814391 w 7362098"/>
                              <a:gd name="connsiteY7768" fmla="*/ 1104873 h 4900456"/>
                              <a:gd name="connsiteX7769" fmla="*/ 1802837 w 7362098"/>
                              <a:gd name="connsiteY7769" fmla="*/ 1104075 h 4900456"/>
                              <a:gd name="connsiteX7770" fmla="*/ 1804034 w 7362098"/>
                              <a:gd name="connsiteY7770" fmla="*/ 1106869 h 4900456"/>
                              <a:gd name="connsiteX7771" fmla="*/ 1799244 w 7362098"/>
                              <a:gd name="connsiteY7771" fmla="*/ 1123636 h 4900456"/>
                              <a:gd name="connsiteX7772" fmla="*/ 1797647 w 7362098"/>
                              <a:gd name="connsiteY7772" fmla="*/ 1125233 h 4900456"/>
                              <a:gd name="connsiteX7773" fmla="*/ 1796848 w 7362098"/>
                              <a:gd name="connsiteY7773" fmla="*/ 1125233 h 4900456"/>
                              <a:gd name="connsiteX7774" fmla="*/ 1795252 w 7362098"/>
                              <a:gd name="connsiteY7774" fmla="*/ 1122439 h 4900456"/>
                              <a:gd name="connsiteX7775" fmla="*/ 1800042 w 7362098"/>
                              <a:gd name="connsiteY7775" fmla="*/ 1105671 h 4900456"/>
                              <a:gd name="connsiteX7776" fmla="*/ 1802837 w 7362098"/>
                              <a:gd name="connsiteY7776" fmla="*/ 1104075 h 4900456"/>
                              <a:gd name="connsiteX7777" fmla="*/ 1825169 w 7362098"/>
                              <a:gd name="connsiteY7777" fmla="*/ 1101680 h 4900456"/>
                              <a:gd name="connsiteX7778" fmla="*/ 1827963 w 7362098"/>
                              <a:gd name="connsiteY7778" fmla="*/ 1102478 h 4900456"/>
                              <a:gd name="connsiteX7779" fmla="*/ 1836747 w 7362098"/>
                              <a:gd name="connsiteY7779" fmla="*/ 1117649 h 4900456"/>
                              <a:gd name="connsiteX7780" fmla="*/ 1835948 w 7362098"/>
                              <a:gd name="connsiteY7780" fmla="*/ 1120443 h 4900456"/>
                              <a:gd name="connsiteX7781" fmla="*/ 1835149 w 7362098"/>
                              <a:gd name="connsiteY7781" fmla="*/ 1120842 h 4900456"/>
                              <a:gd name="connsiteX7782" fmla="*/ 1833154 w 7362098"/>
                              <a:gd name="connsiteY7782" fmla="*/ 1119645 h 4900456"/>
                              <a:gd name="connsiteX7783" fmla="*/ 1824370 w 7362098"/>
                              <a:gd name="connsiteY7783" fmla="*/ 1104474 h 4900456"/>
                              <a:gd name="connsiteX7784" fmla="*/ 1825169 w 7362098"/>
                              <a:gd name="connsiteY7784" fmla="*/ 1101680 h 4900456"/>
                              <a:gd name="connsiteX7785" fmla="*/ 1793257 w 7362098"/>
                              <a:gd name="connsiteY7785" fmla="*/ 1099284 h 4900456"/>
                              <a:gd name="connsiteX7786" fmla="*/ 1794056 w 7362098"/>
                              <a:gd name="connsiteY7786" fmla="*/ 1102078 h 4900456"/>
                              <a:gd name="connsiteX7787" fmla="*/ 1783277 w 7362098"/>
                              <a:gd name="connsiteY7787" fmla="*/ 1116051 h 4900456"/>
                              <a:gd name="connsiteX7788" fmla="*/ 1781680 w 7362098"/>
                              <a:gd name="connsiteY7788" fmla="*/ 1116850 h 4900456"/>
                              <a:gd name="connsiteX7789" fmla="*/ 1780083 w 7362098"/>
                              <a:gd name="connsiteY7789" fmla="*/ 1116451 h 4900456"/>
                              <a:gd name="connsiteX7790" fmla="*/ 1779685 w 7362098"/>
                              <a:gd name="connsiteY7790" fmla="*/ 1113656 h 4900456"/>
                              <a:gd name="connsiteX7791" fmla="*/ 1790462 w 7362098"/>
                              <a:gd name="connsiteY7791" fmla="*/ 1099683 h 4900456"/>
                              <a:gd name="connsiteX7792" fmla="*/ 1793257 w 7362098"/>
                              <a:gd name="connsiteY7792" fmla="*/ 1099284 h 4900456"/>
                              <a:gd name="connsiteX7793" fmla="*/ 470092 w 7362098"/>
                              <a:gd name="connsiteY7793" fmla="*/ 1098985 h 4900456"/>
                              <a:gd name="connsiteX7794" fmla="*/ 479473 w 7362098"/>
                              <a:gd name="connsiteY7794" fmla="*/ 1100083 h 4900456"/>
                              <a:gd name="connsiteX7795" fmla="*/ 486658 w 7362098"/>
                              <a:gd name="connsiteY7795" fmla="*/ 1112059 h 4900456"/>
                              <a:gd name="connsiteX7796" fmla="*/ 490251 w 7362098"/>
                              <a:gd name="connsiteY7796" fmla="*/ 1116849 h 4900456"/>
                              <a:gd name="connsiteX7797" fmla="*/ 496239 w 7362098"/>
                              <a:gd name="connsiteY7797" fmla="*/ 1116849 h 4900456"/>
                              <a:gd name="connsiteX7798" fmla="*/ 496638 w 7362098"/>
                              <a:gd name="connsiteY7798" fmla="*/ 1116849 h 4900456"/>
                              <a:gd name="connsiteX7799" fmla="*/ 497037 w 7362098"/>
                              <a:gd name="connsiteY7799" fmla="*/ 1116450 h 4900456"/>
                              <a:gd name="connsiteX7800" fmla="*/ 510211 w 7362098"/>
                              <a:gd name="connsiteY7800" fmla="*/ 1116051 h 4900456"/>
                              <a:gd name="connsiteX7801" fmla="*/ 517396 w 7362098"/>
                              <a:gd name="connsiteY7801" fmla="*/ 1127627 h 4900456"/>
                              <a:gd name="connsiteX7802" fmla="*/ 517396 w 7362098"/>
                              <a:gd name="connsiteY7802" fmla="*/ 1128027 h 4900456"/>
                              <a:gd name="connsiteX7803" fmla="*/ 520989 w 7362098"/>
                              <a:gd name="connsiteY7803" fmla="*/ 1132817 h 4900456"/>
                              <a:gd name="connsiteX7804" fmla="*/ 527376 w 7362098"/>
                              <a:gd name="connsiteY7804" fmla="*/ 1132817 h 4900456"/>
                              <a:gd name="connsiteX7805" fmla="*/ 527776 w 7362098"/>
                              <a:gd name="connsiteY7805" fmla="*/ 1132817 h 4900456"/>
                              <a:gd name="connsiteX7806" fmla="*/ 541749 w 7362098"/>
                              <a:gd name="connsiteY7806" fmla="*/ 1132019 h 4900456"/>
                              <a:gd name="connsiteX7807" fmla="*/ 548933 w 7362098"/>
                              <a:gd name="connsiteY7807" fmla="*/ 1143995 h 4900456"/>
                              <a:gd name="connsiteX7808" fmla="*/ 552526 w 7362098"/>
                              <a:gd name="connsiteY7808" fmla="*/ 1148786 h 4900456"/>
                              <a:gd name="connsiteX7809" fmla="*/ 555721 w 7362098"/>
                              <a:gd name="connsiteY7809" fmla="*/ 1149584 h 4900456"/>
                              <a:gd name="connsiteX7810" fmla="*/ 560111 w 7362098"/>
                              <a:gd name="connsiteY7810" fmla="*/ 1149983 h 4900456"/>
                              <a:gd name="connsiteX7811" fmla="*/ 563704 w 7362098"/>
                              <a:gd name="connsiteY7811" fmla="*/ 1153975 h 4900456"/>
                              <a:gd name="connsiteX7812" fmla="*/ 558115 w 7362098"/>
                              <a:gd name="connsiteY7812" fmla="*/ 1158367 h 4900456"/>
                              <a:gd name="connsiteX7813" fmla="*/ 552128 w 7362098"/>
                              <a:gd name="connsiteY7813" fmla="*/ 1157967 h 4900456"/>
                              <a:gd name="connsiteX7814" fmla="*/ 547336 w 7362098"/>
                              <a:gd name="connsiteY7814" fmla="*/ 1156371 h 4900456"/>
                              <a:gd name="connsiteX7815" fmla="*/ 540151 w 7362098"/>
                              <a:gd name="connsiteY7815" fmla="*/ 1144395 h 4900456"/>
                              <a:gd name="connsiteX7816" fmla="*/ 536957 w 7362098"/>
                              <a:gd name="connsiteY7816" fmla="*/ 1139604 h 4900456"/>
                              <a:gd name="connsiteX7817" fmla="*/ 530171 w 7362098"/>
                              <a:gd name="connsiteY7817" fmla="*/ 1140003 h 4900456"/>
                              <a:gd name="connsiteX7818" fmla="*/ 516598 w 7362098"/>
                              <a:gd name="connsiteY7818" fmla="*/ 1140403 h 4900456"/>
                              <a:gd name="connsiteX7819" fmla="*/ 509413 w 7362098"/>
                              <a:gd name="connsiteY7819" fmla="*/ 1128825 h 4900456"/>
                              <a:gd name="connsiteX7820" fmla="*/ 505820 w 7362098"/>
                              <a:gd name="connsiteY7820" fmla="*/ 1123635 h 4900456"/>
                              <a:gd name="connsiteX7821" fmla="*/ 499832 w 7362098"/>
                              <a:gd name="connsiteY7821" fmla="*/ 1123635 h 4900456"/>
                              <a:gd name="connsiteX7822" fmla="*/ 499433 w 7362098"/>
                              <a:gd name="connsiteY7822" fmla="*/ 1123635 h 4900456"/>
                              <a:gd name="connsiteX7823" fmla="*/ 485860 w 7362098"/>
                              <a:gd name="connsiteY7823" fmla="*/ 1124035 h 4900456"/>
                              <a:gd name="connsiteX7824" fmla="*/ 478674 w 7362098"/>
                              <a:gd name="connsiteY7824" fmla="*/ 1112059 h 4900456"/>
                              <a:gd name="connsiteX7825" fmla="*/ 475481 w 7362098"/>
                              <a:gd name="connsiteY7825" fmla="*/ 1107268 h 4900456"/>
                              <a:gd name="connsiteX7826" fmla="*/ 468694 w 7362098"/>
                              <a:gd name="connsiteY7826" fmla="*/ 1107667 h 4900456"/>
                              <a:gd name="connsiteX7827" fmla="*/ 455121 w 7362098"/>
                              <a:gd name="connsiteY7827" fmla="*/ 1108067 h 4900456"/>
                              <a:gd name="connsiteX7828" fmla="*/ 452726 w 7362098"/>
                              <a:gd name="connsiteY7828" fmla="*/ 1106470 h 4900456"/>
                              <a:gd name="connsiteX7829" fmla="*/ 451130 w 7362098"/>
                              <a:gd name="connsiteY7829" fmla="*/ 1101280 h 4900456"/>
                              <a:gd name="connsiteX7830" fmla="*/ 456319 w 7362098"/>
                              <a:gd name="connsiteY7830" fmla="*/ 1099683 h 4900456"/>
                              <a:gd name="connsiteX7831" fmla="*/ 458714 w 7362098"/>
                              <a:gd name="connsiteY7831" fmla="*/ 1100881 h 4900456"/>
                              <a:gd name="connsiteX7832" fmla="*/ 465101 w 7362098"/>
                              <a:gd name="connsiteY7832" fmla="*/ 1100881 h 4900456"/>
                              <a:gd name="connsiteX7833" fmla="*/ 465501 w 7362098"/>
                              <a:gd name="connsiteY7833" fmla="*/ 1100881 h 4900456"/>
                              <a:gd name="connsiteX7834" fmla="*/ 470092 w 7362098"/>
                              <a:gd name="connsiteY7834" fmla="*/ 1098985 h 4900456"/>
                              <a:gd name="connsiteX7835" fmla="*/ 5021493 w 7362098"/>
                              <a:gd name="connsiteY7835" fmla="*/ 1096890 h 4900456"/>
                              <a:gd name="connsiteX7836" fmla="*/ 5024287 w 7362098"/>
                              <a:gd name="connsiteY7836" fmla="*/ 1098486 h 4900456"/>
                              <a:gd name="connsiteX7837" fmla="*/ 5041852 w 7362098"/>
                              <a:gd name="connsiteY7837" fmla="*/ 1109265 h 4900456"/>
                              <a:gd name="connsiteX7838" fmla="*/ 5045045 w 7362098"/>
                              <a:gd name="connsiteY7838" fmla="*/ 1110862 h 4900456"/>
                              <a:gd name="connsiteX7839" fmla="*/ 5043848 w 7362098"/>
                              <a:gd name="connsiteY7839" fmla="*/ 1113656 h 4900456"/>
                              <a:gd name="connsiteX7840" fmla="*/ 5043449 w 7362098"/>
                              <a:gd name="connsiteY7840" fmla="*/ 1113656 h 4900456"/>
                              <a:gd name="connsiteX7841" fmla="*/ 5030674 w 7362098"/>
                              <a:gd name="connsiteY7841" fmla="*/ 1112458 h 4900456"/>
                              <a:gd name="connsiteX7842" fmla="*/ 5001931 w 7362098"/>
                              <a:gd name="connsiteY7842" fmla="*/ 1144794 h 4900456"/>
                              <a:gd name="connsiteX7843" fmla="*/ 4958817 w 7362098"/>
                              <a:gd name="connsiteY7843" fmla="*/ 1147988 h 4900456"/>
                              <a:gd name="connsiteX7844" fmla="*/ 4952031 w 7362098"/>
                              <a:gd name="connsiteY7844" fmla="*/ 1159166 h 4900456"/>
                              <a:gd name="connsiteX7845" fmla="*/ 4951632 w 7362098"/>
                              <a:gd name="connsiteY7845" fmla="*/ 1159565 h 4900456"/>
                              <a:gd name="connsiteX7846" fmla="*/ 4948837 w 7362098"/>
                              <a:gd name="connsiteY7846" fmla="*/ 1158766 h 4900456"/>
                              <a:gd name="connsiteX7847" fmla="*/ 4949236 w 7362098"/>
                              <a:gd name="connsiteY7847" fmla="*/ 1155573 h 4900456"/>
                              <a:gd name="connsiteX7848" fmla="*/ 4951232 w 7362098"/>
                              <a:gd name="connsiteY7848" fmla="*/ 1134813 h 4900456"/>
                              <a:gd name="connsiteX7849" fmla="*/ 4951632 w 7362098"/>
                              <a:gd name="connsiteY7849" fmla="*/ 1131620 h 4900456"/>
                              <a:gd name="connsiteX7850" fmla="*/ 4954825 w 7362098"/>
                              <a:gd name="connsiteY7850" fmla="*/ 1132019 h 4900456"/>
                              <a:gd name="connsiteX7851" fmla="*/ 4959216 w 7362098"/>
                              <a:gd name="connsiteY7851" fmla="*/ 1143597 h 4900456"/>
                              <a:gd name="connsiteX7852" fmla="*/ 4959616 w 7362098"/>
                              <a:gd name="connsiteY7852" fmla="*/ 1143597 h 4900456"/>
                              <a:gd name="connsiteX7853" fmla="*/ 4999935 w 7362098"/>
                              <a:gd name="connsiteY7853" fmla="*/ 1140802 h 4900456"/>
                              <a:gd name="connsiteX7854" fmla="*/ 5026283 w 7362098"/>
                              <a:gd name="connsiteY7854" fmla="*/ 1110462 h 4900456"/>
                              <a:gd name="connsiteX7855" fmla="*/ 5026283 w 7362098"/>
                              <a:gd name="connsiteY7855" fmla="*/ 1110063 h 4900456"/>
                              <a:gd name="connsiteX7856" fmla="*/ 5019896 w 7362098"/>
                              <a:gd name="connsiteY7856" fmla="*/ 1099684 h 4900456"/>
                              <a:gd name="connsiteX7857" fmla="*/ 5021493 w 7362098"/>
                              <a:gd name="connsiteY7857" fmla="*/ 1096890 h 4900456"/>
                              <a:gd name="connsiteX7858" fmla="*/ 1836745 w 7362098"/>
                              <a:gd name="connsiteY7858" fmla="*/ 1093696 h 4900456"/>
                              <a:gd name="connsiteX7859" fmla="*/ 1851117 w 7362098"/>
                              <a:gd name="connsiteY7859" fmla="*/ 1104475 h 4900456"/>
                              <a:gd name="connsiteX7860" fmla="*/ 1851517 w 7362098"/>
                              <a:gd name="connsiteY7860" fmla="*/ 1107270 h 4900456"/>
                              <a:gd name="connsiteX7861" fmla="*/ 1849920 w 7362098"/>
                              <a:gd name="connsiteY7861" fmla="*/ 1108068 h 4900456"/>
                              <a:gd name="connsiteX7862" fmla="*/ 1848323 w 7362098"/>
                              <a:gd name="connsiteY7862" fmla="*/ 1107669 h 4900456"/>
                              <a:gd name="connsiteX7863" fmla="*/ 1834350 w 7362098"/>
                              <a:gd name="connsiteY7863" fmla="*/ 1096890 h 4900456"/>
                              <a:gd name="connsiteX7864" fmla="*/ 1833951 w 7362098"/>
                              <a:gd name="connsiteY7864" fmla="*/ 1094095 h 4900456"/>
                              <a:gd name="connsiteX7865" fmla="*/ 1836745 w 7362098"/>
                              <a:gd name="connsiteY7865" fmla="*/ 1093696 h 4900456"/>
                              <a:gd name="connsiteX7866" fmla="*/ 1782878 w 7362098"/>
                              <a:gd name="connsiteY7866" fmla="*/ 1089704 h 4900456"/>
                              <a:gd name="connsiteX7867" fmla="*/ 1785673 w 7362098"/>
                              <a:gd name="connsiteY7867" fmla="*/ 1090502 h 4900456"/>
                              <a:gd name="connsiteX7868" fmla="*/ 1784874 w 7362098"/>
                              <a:gd name="connsiteY7868" fmla="*/ 1093296 h 4900456"/>
                              <a:gd name="connsiteX7869" fmla="*/ 1769706 w 7362098"/>
                              <a:gd name="connsiteY7869" fmla="*/ 1102080 h 4900456"/>
                              <a:gd name="connsiteX7870" fmla="*/ 1768906 w 7362098"/>
                              <a:gd name="connsiteY7870" fmla="*/ 1102479 h 4900456"/>
                              <a:gd name="connsiteX7871" fmla="*/ 1766910 w 7362098"/>
                              <a:gd name="connsiteY7871" fmla="*/ 1101281 h 4900456"/>
                              <a:gd name="connsiteX7872" fmla="*/ 1767710 w 7362098"/>
                              <a:gd name="connsiteY7872" fmla="*/ 1098487 h 4900456"/>
                              <a:gd name="connsiteX7873" fmla="*/ 1841536 w 7362098"/>
                              <a:gd name="connsiteY7873" fmla="*/ 1082518 h 4900456"/>
                              <a:gd name="connsiteX7874" fmla="*/ 1858303 w 7362098"/>
                              <a:gd name="connsiteY7874" fmla="*/ 1087309 h 4900456"/>
                              <a:gd name="connsiteX7875" fmla="*/ 1859501 w 7362098"/>
                              <a:gd name="connsiteY7875" fmla="*/ 1090103 h 4900456"/>
                              <a:gd name="connsiteX7876" fmla="*/ 1857904 w 7362098"/>
                              <a:gd name="connsiteY7876" fmla="*/ 1091700 h 4900456"/>
                              <a:gd name="connsiteX7877" fmla="*/ 1857106 w 7362098"/>
                              <a:gd name="connsiteY7877" fmla="*/ 1091700 h 4900456"/>
                              <a:gd name="connsiteX7878" fmla="*/ 1840339 w 7362098"/>
                              <a:gd name="connsiteY7878" fmla="*/ 1086910 h 4900456"/>
                              <a:gd name="connsiteX7879" fmla="*/ 1838742 w 7362098"/>
                              <a:gd name="connsiteY7879" fmla="*/ 1084114 h 4900456"/>
                              <a:gd name="connsiteX7880" fmla="*/ 1841536 w 7362098"/>
                              <a:gd name="connsiteY7880" fmla="*/ 1082518 h 4900456"/>
                              <a:gd name="connsiteX7881" fmla="*/ 1779685 w 7362098"/>
                              <a:gd name="connsiteY7881" fmla="*/ 1078127 h 4900456"/>
                              <a:gd name="connsiteX7882" fmla="*/ 1782080 w 7362098"/>
                              <a:gd name="connsiteY7882" fmla="*/ 1080123 h 4900456"/>
                              <a:gd name="connsiteX7883" fmla="*/ 1780084 w 7362098"/>
                              <a:gd name="connsiteY7883" fmla="*/ 1082519 h 4900456"/>
                              <a:gd name="connsiteX7884" fmla="*/ 1762520 w 7362098"/>
                              <a:gd name="connsiteY7884" fmla="*/ 1084914 h 4900456"/>
                              <a:gd name="connsiteX7885" fmla="*/ 1760125 w 7362098"/>
                              <a:gd name="connsiteY7885" fmla="*/ 1082918 h 4900456"/>
                              <a:gd name="connsiteX7886" fmla="*/ 1762121 w 7362098"/>
                              <a:gd name="connsiteY7886" fmla="*/ 1080522 h 4900456"/>
                              <a:gd name="connsiteX7887" fmla="*/ 1858703 w 7362098"/>
                              <a:gd name="connsiteY7887" fmla="*/ 1067748 h 4900456"/>
                              <a:gd name="connsiteX7888" fmla="*/ 1861099 w 7362098"/>
                              <a:gd name="connsiteY7888" fmla="*/ 1069744 h 4900456"/>
                              <a:gd name="connsiteX7889" fmla="*/ 1859102 w 7362098"/>
                              <a:gd name="connsiteY7889" fmla="*/ 1072140 h 4900456"/>
                              <a:gd name="connsiteX7890" fmla="*/ 1841536 w 7362098"/>
                              <a:gd name="connsiteY7890" fmla="*/ 1074535 h 4900456"/>
                              <a:gd name="connsiteX7891" fmla="*/ 1839141 w 7362098"/>
                              <a:gd name="connsiteY7891" fmla="*/ 1072539 h 4900456"/>
                              <a:gd name="connsiteX7892" fmla="*/ 1841136 w 7362098"/>
                              <a:gd name="connsiteY7892" fmla="*/ 1070143 h 4900456"/>
                              <a:gd name="connsiteX7893" fmla="*/ 487258 w 7362098"/>
                              <a:gd name="connsiteY7893" fmla="*/ 1067049 h 4900456"/>
                              <a:gd name="connsiteX7894" fmla="*/ 496639 w 7362098"/>
                              <a:gd name="connsiteY7894" fmla="*/ 1068147 h 4900456"/>
                              <a:gd name="connsiteX7895" fmla="*/ 503824 w 7362098"/>
                              <a:gd name="connsiteY7895" fmla="*/ 1080123 h 4900456"/>
                              <a:gd name="connsiteX7896" fmla="*/ 507417 w 7362098"/>
                              <a:gd name="connsiteY7896" fmla="*/ 1084913 h 4900456"/>
                              <a:gd name="connsiteX7897" fmla="*/ 513405 w 7362098"/>
                              <a:gd name="connsiteY7897" fmla="*/ 1084913 h 4900456"/>
                              <a:gd name="connsiteX7898" fmla="*/ 513804 w 7362098"/>
                              <a:gd name="connsiteY7898" fmla="*/ 1084913 h 4900456"/>
                              <a:gd name="connsiteX7899" fmla="*/ 514203 w 7362098"/>
                              <a:gd name="connsiteY7899" fmla="*/ 1084514 h 4900456"/>
                              <a:gd name="connsiteX7900" fmla="*/ 527377 w 7362098"/>
                              <a:gd name="connsiteY7900" fmla="*/ 1084115 h 4900456"/>
                              <a:gd name="connsiteX7901" fmla="*/ 534563 w 7362098"/>
                              <a:gd name="connsiteY7901" fmla="*/ 1095691 h 4900456"/>
                              <a:gd name="connsiteX7902" fmla="*/ 534563 w 7362098"/>
                              <a:gd name="connsiteY7902" fmla="*/ 1096091 h 4900456"/>
                              <a:gd name="connsiteX7903" fmla="*/ 538155 w 7362098"/>
                              <a:gd name="connsiteY7903" fmla="*/ 1100881 h 4900456"/>
                              <a:gd name="connsiteX7904" fmla="*/ 544542 w 7362098"/>
                              <a:gd name="connsiteY7904" fmla="*/ 1100881 h 4900456"/>
                              <a:gd name="connsiteX7905" fmla="*/ 544942 w 7362098"/>
                              <a:gd name="connsiteY7905" fmla="*/ 1100881 h 4900456"/>
                              <a:gd name="connsiteX7906" fmla="*/ 558914 w 7362098"/>
                              <a:gd name="connsiteY7906" fmla="*/ 1100083 h 4900456"/>
                              <a:gd name="connsiteX7907" fmla="*/ 566099 w 7362098"/>
                              <a:gd name="connsiteY7907" fmla="*/ 1112059 h 4900456"/>
                              <a:gd name="connsiteX7908" fmla="*/ 569693 w 7362098"/>
                              <a:gd name="connsiteY7908" fmla="*/ 1116850 h 4900456"/>
                              <a:gd name="connsiteX7909" fmla="*/ 572886 w 7362098"/>
                              <a:gd name="connsiteY7909" fmla="*/ 1117648 h 4900456"/>
                              <a:gd name="connsiteX7910" fmla="*/ 577277 w 7362098"/>
                              <a:gd name="connsiteY7910" fmla="*/ 1118047 h 4900456"/>
                              <a:gd name="connsiteX7911" fmla="*/ 580870 w 7362098"/>
                              <a:gd name="connsiteY7911" fmla="*/ 1122039 h 4900456"/>
                              <a:gd name="connsiteX7912" fmla="*/ 575281 w 7362098"/>
                              <a:gd name="connsiteY7912" fmla="*/ 1126031 h 4900456"/>
                              <a:gd name="connsiteX7913" fmla="*/ 569293 w 7362098"/>
                              <a:gd name="connsiteY7913" fmla="*/ 1125632 h 4900456"/>
                              <a:gd name="connsiteX7914" fmla="*/ 564502 w 7362098"/>
                              <a:gd name="connsiteY7914" fmla="*/ 1124035 h 4900456"/>
                              <a:gd name="connsiteX7915" fmla="*/ 557317 w 7362098"/>
                              <a:gd name="connsiteY7915" fmla="*/ 1112059 h 4900456"/>
                              <a:gd name="connsiteX7916" fmla="*/ 554123 w 7362098"/>
                              <a:gd name="connsiteY7916" fmla="*/ 1107269 h 4900456"/>
                              <a:gd name="connsiteX7917" fmla="*/ 547337 w 7362098"/>
                              <a:gd name="connsiteY7917" fmla="*/ 1107668 h 4900456"/>
                              <a:gd name="connsiteX7918" fmla="*/ 533764 w 7362098"/>
                              <a:gd name="connsiteY7918" fmla="*/ 1108067 h 4900456"/>
                              <a:gd name="connsiteX7919" fmla="*/ 526579 w 7362098"/>
                              <a:gd name="connsiteY7919" fmla="*/ 1096490 h 4900456"/>
                              <a:gd name="connsiteX7920" fmla="*/ 522986 w 7362098"/>
                              <a:gd name="connsiteY7920" fmla="*/ 1091300 h 4900456"/>
                              <a:gd name="connsiteX7921" fmla="*/ 516998 w 7362098"/>
                              <a:gd name="connsiteY7921" fmla="*/ 1091300 h 4900456"/>
                              <a:gd name="connsiteX7922" fmla="*/ 516599 w 7362098"/>
                              <a:gd name="connsiteY7922" fmla="*/ 1091300 h 4900456"/>
                              <a:gd name="connsiteX7923" fmla="*/ 503026 w 7362098"/>
                              <a:gd name="connsiteY7923" fmla="*/ 1091699 h 4900456"/>
                              <a:gd name="connsiteX7924" fmla="*/ 495840 w 7362098"/>
                              <a:gd name="connsiteY7924" fmla="*/ 1079723 h 4900456"/>
                              <a:gd name="connsiteX7925" fmla="*/ 492647 w 7362098"/>
                              <a:gd name="connsiteY7925" fmla="*/ 1074933 h 4900456"/>
                              <a:gd name="connsiteX7926" fmla="*/ 485860 w 7362098"/>
                              <a:gd name="connsiteY7926" fmla="*/ 1075332 h 4900456"/>
                              <a:gd name="connsiteX7927" fmla="*/ 472287 w 7362098"/>
                              <a:gd name="connsiteY7927" fmla="*/ 1075731 h 4900456"/>
                              <a:gd name="connsiteX7928" fmla="*/ 469892 w 7362098"/>
                              <a:gd name="connsiteY7928" fmla="*/ 1074135 h 4900456"/>
                              <a:gd name="connsiteX7929" fmla="*/ 468295 w 7362098"/>
                              <a:gd name="connsiteY7929" fmla="*/ 1068945 h 4900456"/>
                              <a:gd name="connsiteX7930" fmla="*/ 473485 w 7362098"/>
                              <a:gd name="connsiteY7930" fmla="*/ 1067348 h 4900456"/>
                              <a:gd name="connsiteX7931" fmla="*/ 475880 w 7362098"/>
                              <a:gd name="connsiteY7931" fmla="*/ 1068945 h 4900456"/>
                              <a:gd name="connsiteX7932" fmla="*/ 482267 w 7362098"/>
                              <a:gd name="connsiteY7932" fmla="*/ 1068945 h 4900456"/>
                              <a:gd name="connsiteX7933" fmla="*/ 482667 w 7362098"/>
                              <a:gd name="connsiteY7933" fmla="*/ 1068945 h 4900456"/>
                              <a:gd name="connsiteX7934" fmla="*/ 487258 w 7362098"/>
                              <a:gd name="connsiteY7934" fmla="*/ 1067049 h 4900456"/>
                              <a:gd name="connsiteX7935" fmla="*/ 1764117 w 7362098"/>
                              <a:gd name="connsiteY7935" fmla="*/ 1060962 h 4900456"/>
                              <a:gd name="connsiteX7936" fmla="*/ 1780884 w 7362098"/>
                              <a:gd name="connsiteY7936" fmla="*/ 1065753 h 4900456"/>
                              <a:gd name="connsiteX7937" fmla="*/ 1782480 w 7362098"/>
                              <a:gd name="connsiteY7937" fmla="*/ 1068547 h 4900456"/>
                              <a:gd name="connsiteX7938" fmla="*/ 1780884 w 7362098"/>
                              <a:gd name="connsiteY7938" fmla="*/ 1070144 h 4900456"/>
                              <a:gd name="connsiteX7939" fmla="*/ 1780084 w 7362098"/>
                              <a:gd name="connsiteY7939" fmla="*/ 1070144 h 4900456"/>
                              <a:gd name="connsiteX7940" fmla="*/ 1763318 w 7362098"/>
                              <a:gd name="connsiteY7940" fmla="*/ 1065354 h 4900456"/>
                              <a:gd name="connsiteX7941" fmla="*/ 1761322 w 7362098"/>
                              <a:gd name="connsiteY7941" fmla="*/ 1062558 h 4900456"/>
                              <a:gd name="connsiteX7942" fmla="*/ 1764117 w 7362098"/>
                              <a:gd name="connsiteY7942" fmla="*/ 1060962 h 4900456"/>
                              <a:gd name="connsiteX7943" fmla="*/ 1851916 w 7362098"/>
                              <a:gd name="connsiteY7943" fmla="*/ 1050583 h 4900456"/>
                              <a:gd name="connsiteX7944" fmla="*/ 1854711 w 7362098"/>
                              <a:gd name="connsiteY7944" fmla="*/ 1051381 h 4900456"/>
                              <a:gd name="connsiteX7945" fmla="*/ 1853912 w 7362098"/>
                              <a:gd name="connsiteY7945" fmla="*/ 1054175 h 4900456"/>
                              <a:gd name="connsiteX7946" fmla="*/ 1838742 w 7362098"/>
                              <a:gd name="connsiteY7946" fmla="*/ 1062959 h 4900456"/>
                              <a:gd name="connsiteX7947" fmla="*/ 1837943 w 7362098"/>
                              <a:gd name="connsiteY7947" fmla="*/ 1063358 h 4900456"/>
                              <a:gd name="connsiteX7948" fmla="*/ 1835947 w 7362098"/>
                              <a:gd name="connsiteY7948" fmla="*/ 1062160 h 4900456"/>
                              <a:gd name="connsiteX7949" fmla="*/ 1836745 w 7362098"/>
                              <a:gd name="connsiteY7949" fmla="*/ 1059366 h 4900456"/>
                              <a:gd name="connsiteX7950" fmla="*/ 1773697 w 7362098"/>
                              <a:gd name="connsiteY7950" fmla="*/ 1044993 h 4900456"/>
                              <a:gd name="connsiteX7951" fmla="*/ 1787669 w 7362098"/>
                              <a:gd name="connsiteY7951" fmla="*/ 1055772 h 4900456"/>
                              <a:gd name="connsiteX7952" fmla="*/ 1788068 w 7362098"/>
                              <a:gd name="connsiteY7952" fmla="*/ 1058567 h 4900456"/>
                              <a:gd name="connsiteX7953" fmla="*/ 1786471 w 7362098"/>
                              <a:gd name="connsiteY7953" fmla="*/ 1059365 h 4900456"/>
                              <a:gd name="connsiteX7954" fmla="*/ 1784874 w 7362098"/>
                              <a:gd name="connsiteY7954" fmla="*/ 1058966 h 4900456"/>
                              <a:gd name="connsiteX7955" fmla="*/ 1771302 w 7362098"/>
                              <a:gd name="connsiteY7955" fmla="*/ 1048187 h 4900456"/>
                              <a:gd name="connsiteX7956" fmla="*/ 1770903 w 7362098"/>
                              <a:gd name="connsiteY7956" fmla="*/ 1045392 h 4900456"/>
                              <a:gd name="connsiteX7957" fmla="*/ 1773697 w 7362098"/>
                              <a:gd name="connsiteY7957" fmla="*/ 1044993 h 4900456"/>
                              <a:gd name="connsiteX7958" fmla="*/ 1841936 w 7362098"/>
                              <a:gd name="connsiteY7958" fmla="*/ 1036211 h 4900456"/>
                              <a:gd name="connsiteX7959" fmla="*/ 1842336 w 7362098"/>
                              <a:gd name="connsiteY7959" fmla="*/ 1039005 h 4900456"/>
                              <a:gd name="connsiteX7960" fmla="*/ 1831556 w 7362098"/>
                              <a:gd name="connsiteY7960" fmla="*/ 1052978 h 4900456"/>
                              <a:gd name="connsiteX7961" fmla="*/ 1829959 w 7362098"/>
                              <a:gd name="connsiteY7961" fmla="*/ 1053777 h 4900456"/>
                              <a:gd name="connsiteX7962" fmla="*/ 1828363 w 7362098"/>
                              <a:gd name="connsiteY7962" fmla="*/ 1053378 h 4900456"/>
                              <a:gd name="connsiteX7963" fmla="*/ 1828363 w 7362098"/>
                              <a:gd name="connsiteY7963" fmla="*/ 1050583 h 4900456"/>
                              <a:gd name="connsiteX7964" fmla="*/ 1839142 w 7362098"/>
                              <a:gd name="connsiteY7964" fmla="*/ 1036610 h 4900456"/>
                              <a:gd name="connsiteX7965" fmla="*/ 1841936 w 7362098"/>
                              <a:gd name="connsiteY7965" fmla="*/ 1036211 h 4900456"/>
                              <a:gd name="connsiteX7966" fmla="*/ 1785672 w 7362098"/>
                              <a:gd name="connsiteY7966" fmla="*/ 1032220 h 4900456"/>
                              <a:gd name="connsiteX7967" fmla="*/ 1788466 w 7362098"/>
                              <a:gd name="connsiteY7967" fmla="*/ 1033018 h 4900456"/>
                              <a:gd name="connsiteX7968" fmla="*/ 1797249 w 7362098"/>
                              <a:gd name="connsiteY7968" fmla="*/ 1048189 h 4900456"/>
                              <a:gd name="connsiteX7969" fmla="*/ 1796450 w 7362098"/>
                              <a:gd name="connsiteY7969" fmla="*/ 1050983 h 4900456"/>
                              <a:gd name="connsiteX7970" fmla="*/ 1795653 w 7362098"/>
                              <a:gd name="connsiteY7970" fmla="*/ 1051382 h 4900456"/>
                              <a:gd name="connsiteX7971" fmla="*/ 1793656 w 7362098"/>
                              <a:gd name="connsiteY7971" fmla="*/ 1050185 h 4900456"/>
                              <a:gd name="connsiteX7972" fmla="*/ 1784873 w 7362098"/>
                              <a:gd name="connsiteY7972" fmla="*/ 1035014 h 4900456"/>
                              <a:gd name="connsiteX7973" fmla="*/ 1785672 w 7362098"/>
                              <a:gd name="connsiteY7973" fmla="*/ 1032220 h 4900456"/>
                              <a:gd name="connsiteX7974" fmla="*/ 1824371 w 7362098"/>
                              <a:gd name="connsiteY7974" fmla="*/ 1027030 h 4900456"/>
                              <a:gd name="connsiteX7975" fmla="*/ 1825967 w 7362098"/>
                              <a:gd name="connsiteY7975" fmla="*/ 1029824 h 4900456"/>
                              <a:gd name="connsiteX7976" fmla="*/ 1821177 w 7362098"/>
                              <a:gd name="connsiteY7976" fmla="*/ 1046591 h 4900456"/>
                              <a:gd name="connsiteX7977" fmla="*/ 1819579 w 7362098"/>
                              <a:gd name="connsiteY7977" fmla="*/ 1048188 h 4900456"/>
                              <a:gd name="connsiteX7978" fmla="*/ 1818781 w 7362098"/>
                              <a:gd name="connsiteY7978" fmla="*/ 1048188 h 4900456"/>
                              <a:gd name="connsiteX7979" fmla="*/ 1816785 w 7362098"/>
                              <a:gd name="connsiteY7979" fmla="*/ 1045394 h 4900456"/>
                              <a:gd name="connsiteX7980" fmla="*/ 1821576 w 7362098"/>
                              <a:gd name="connsiteY7980" fmla="*/ 1028626 h 4900456"/>
                              <a:gd name="connsiteX7981" fmla="*/ 1824371 w 7362098"/>
                              <a:gd name="connsiteY7981" fmla="*/ 1027030 h 4900456"/>
                              <a:gd name="connsiteX7982" fmla="*/ 1804434 w 7362098"/>
                              <a:gd name="connsiteY7982" fmla="*/ 1025433 h 4900456"/>
                              <a:gd name="connsiteX7983" fmla="*/ 1806830 w 7362098"/>
                              <a:gd name="connsiteY7983" fmla="*/ 1027429 h 4900456"/>
                              <a:gd name="connsiteX7984" fmla="*/ 1809225 w 7362098"/>
                              <a:gd name="connsiteY7984" fmla="*/ 1044995 h 4900456"/>
                              <a:gd name="connsiteX7985" fmla="*/ 1807229 w 7362098"/>
                              <a:gd name="connsiteY7985" fmla="*/ 1047390 h 4900456"/>
                              <a:gd name="connsiteX7986" fmla="*/ 1804833 w 7362098"/>
                              <a:gd name="connsiteY7986" fmla="*/ 1045394 h 4900456"/>
                              <a:gd name="connsiteX7987" fmla="*/ 1802438 w 7362098"/>
                              <a:gd name="connsiteY7987" fmla="*/ 1027828 h 4900456"/>
                              <a:gd name="connsiteX7988" fmla="*/ 1804434 w 7362098"/>
                              <a:gd name="connsiteY7988" fmla="*/ 1025433 h 4900456"/>
                              <a:gd name="connsiteX7989" fmla="*/ 848796 w 7362098"/>
                              <a:gd name="connsiteY7989" fmla="*/ 1000832 h 4900456"/>
                              <a:gd name="connsiteX7990" fmla="*/ 867908 w 7362098"/>
                              <a:gd name="connsiteY7990" fmla="*/ 1015053 h 4900456"/>
                              <a:gd name="connsiteX7991" fmla="*/ 862319 w 7362098"/>
                              <a:gd name="connsiteY7991" fmla="*/ 1018646 h 4900456"/>
                              <a:gd name="connsiteX7992" fmla="*/ 827980 w 7362098"/>
                              <a:gd name="connsiteY7992" fmla="*/ 1010662 h 4900456"/>
                              <a:gd name="connsiteX7993" fmla="*/ 820797 w 7362098"/>
                              <a:gd name="connsiteY7993" fmla="*/ 1044595 h 4900456"/>
                              <a:gd name="connsiteX7994" fmla="*/ 815211 w 7362098"/>
                              <a:gd name="connsiteY7994" fmla="*/ 1048188 h 4900456"/>
                              <a:gd name="connsiteX7995" fmla="*/ 814413 w 7362098"/>
                              <a:gd name="connsiteY7995" fmla="*/ 1046990 h 4900456"/>
                              <a:gd name="connsiteX7996" fmla="*/ 825186 w 7362098"/>
                              <a:gd name="connsiteY7996" fmla="*/ 1004275 h 4900456"/>
                              <a:gd name="connsiteX7997" fmla="*/ 848796 w 7362098"/>
                              <a:gd name="connsiteY7997" fmla="*/ 1000832 h 4900456"/>
                              <a:gd name="connsiteX7998" fmla="*/ 5591947 w 7362098"/>
                              <a:gd name="connsiteY7998" fmla="*/ 971541 h 4900456"/>
                              <a:gd name="connsiteX7999" fmla="*/ 5594342 w 7362098"/>
                              <a:gd name="connsiteY7999" fmla="*/ 973537 h 4900456"/>
                              <a:gd name="connsiteX8000" fmla="*/ 5596737 w 7362098"/>
                              <a:gd name="connsiteY8000" fmla="*/ 991103 h 4900456"/>
                              <a:gd name="connsiteX8001" fmla="*/ 5594741 w 7362098"/>
                              <a:gd name="connsiteY8001" fmla="*/ 993498 h 4900456"/>
                              <a:gd name="connsiteX8002" fmla="*/ 5592346 w 7362098"/>
                              <a:gd name="connsiteY8002" fmla="*/ 991502 h 4900456"/>
                              <a:gd name="connsiteX8003" fmla="*/ 5589950 w 7362098"/>
                              <a:gd name="connsiteY8003" fmla="*/ 973936 h 4900456"/>
                              <a:gd name="connsiteX8004" fmla="*/ 5591947 w 7362098"/>
                              <a:gd name="connsiteY8004" fmla="*/ 971541 h 4900456"/>
                              <a:gd name="connsiteX8005" fmla="*/ 5580370 w 7362098"/>
                              <a:gd name="connsiteY8005" fmla="*/ 970743 h 4900456"/>
                              <a:gd name="connsiteX8006" fmla="*/ 5581569 w 7362098"/>
                              <a:gd name="connsiteY8006" fmla="*/ 973537 h 4900456"/>
                              <a:gd name="connsiteX8007" fmla="*/ 5576778 w 7362098"/>
                              <a:gd name="connsiteY8007" fmla="*/ 990304 h 4900456"/>
                              <a:gd name="connsiteX8008" fmla="*/ 5575181 w 7362098"/>
                              <a:gd name="connsiteY8008" fmla="*/ 991901 h 4900456"/>
                              <a:gd name="connsiteX8009" fmla="*/ 5574383 w 7362098"/>
                              <a:gd name="connsiteY8009" fmla="*/ 991901 h 4900456"/>
                              <a:gd name="connsiteX8010" fmla="*/ 5572785 w 7362098"/>
                              <a:gd name="connsiteY8010" fmla="*/ 989107 h 4900456"/>
                              <a:gd name="connsiteX8011" fmla="*/ 5577576 w 7362098"/>
                              <a:gd name="connsiteY8011" fmla="*/ 972339 h 4900456"/>
                              <a:gd name="connsiteX8012" fmla="*/ 5580370 w 7362098"/>
                              <a:gd name="connsiteY8012" fmla="*/ 970743 h 4900456"/>
                              <a:gd name="connsiteX8013" fmla="*/ 5602725 w 7362098"/>
                              <a:gd name="connsiteY8013" fmla="*/ 967948 h 4900456"/>
                              <a:gd name="connsiteX8014" fmla="*/ 5605520 w 7362098"/>
                              <a:gd name="connsiteY8014" fmla="*/ 968746 h 4900456"/>
                              <a:gd name="connsiteX8015" fmla="*/ 5614303 w 7362098"/>
                              <a:gd name="connsiteY8015" fmla="*/ 983917 h 4900456"/>
                              <a:gd name="connsiteX8016" fmla="*/ 5613504 w 7362098"/>
                              <a:gd name="connsiteY8016" fmla="*/ 986711 h 4900456"/>
                              <a:gd name="connsiteX8017" fmla="*/ 5612706 w 7362098"/>
                              <a:gd name="connsiteY8017" fmla="*/ 987110 h 4900456"/>
                              <a:gd name="connsiteX8018" fmla="*/ 5610710 w 7362098"/>
                              <a:gd name="connsiteY8018" fmla="*/ 985913 h 4900456"/>
                              <a:gd name="connsiteX8019" fmla="*/ 5601926 w 7362098"/>
                              <a:gd name="connsiteY8019" fmla="*/ 970742 h 4900456"/>
                              <a:gd name="connsiteX8020" fmla="*/ 5602725 w 7362098"/>
                              <a:gd name="connsiteY8020" fmla="*/ 967948 h 4900456"/>
                              <a:gd name="connsiteX8021" fmla="*/ 4247644 w 7362098"/>
                              <a:gd name="connsiteY8021" fmla="*/ 965653 h 4900456"/>
                              <a:gd name="connsiteX8022" fmla="*/ 4257026 w 7362098"/>
                              <a:gd name="connsiteY8022" fmla="*/ 966751 h 4900456"/>
                              <a:gd name="connsiteX8023" fmla="*/ 4264211 w 7362098"/>
                              <a:gd name="connsiteY8023" fmla="*/ 978727 h 4900456"/>
                              <a:gd name="connsiteX8024" fmla="*/ 4267804 w 7362098"/>
                              <a:gd name="connsiteY8024" fmla="*/ 983517 h 4900456"/>
                              <a:gd name="connsiteX8025" fmla="*/ 4273792 w 7362098"/>
                              <a:gd name="connsiteY8025" fmla="*/ 983517 h 4900456"/>
                              <a:gd name="connsiteX8026" fmla="*/ 4274191 w 7362098"/>
                              <a:gd name="connsiteY8026" fmla="*/ 983517 h 4900456"/>
                              <a:gd name="connsiteX8027" fmla="*/ 4274590 w 7362098"/>
                              <a:gd name="connsiteY8027" fmla="*/ 983118 h 4900456"/>
                              <a:gd name="connsiteX8028" fmla="*/ 4287764 w 7362098"/>
                              <a:gd name="connsiteY8028" fmla="*/ 982719 h 4900456"/>
                              <a:gd name="connsiteX8029" fmla="*/ 4294950 w 7362098"/>
                              <a:gd name="connsiteY8029" fmla="*/ 994295 h 4900456"/>
                              <a:gd name="connsiteX8030" fmla="*/ 4294950 w 7362098"/>
                              <a:gd name="connsiteY8030" fmla="*/ 994695 h 4900456"/>
                              <a:gd name="connsiteX8031" fmla="*/ 4298542 w 7362098"/>
                              <a:gd name="connsiteY8031" fmla="*/ 999485 h 4900456"/>
                              <a:gd name="connsiteX8032" fmla="*/ 4304930 w 7362098"/>
                              <a:gd name="connsiteY8032" fmla="*/ 999485 h 4900456"/>
                              <a:gd name="connsiteX8033" fmla="*/ 4305329 w 7362098"/>
                              <a:gd name="connsiteY8033" fmla="*/ 999485 h 4900456"/>
                              <a:gd name="connsiteX8034" fmla="*/ 4319302 w 7362098"/>
                              <a:gd name="connsiteY8034" fmla="*/ 998687 h 4900456"/>
                              <a:gd name="connsiteX8035" fmla="*/ 4326487 w 7362098"/>
                              <a:gd name="connsiteY8035" fmla="*/ 1010664 h 4900456"/>
                              <a:gd name="connsiteX8036" fmla="*/ 4330080 w 7362098"/>
                              <a:gd name="connsiteY8036" fmla="*/ 1015454 h 4900456"/>
                              <a:gd name="connsiteX8037" fmla="*/ 4333274 w 7362098"/>
                              <a:gd name="connsiteY8037" fmla="*/ 1016252 h 4900456"/>
                              <a:gd name="connsiteX8038" fmla="*/ 4337665 w 7362098"/>
                              <a:gd name="connsiteY8038" fmla="*/ 1016652 h 4900456"/>
                              <a:gd name="connsiteX8039" fmla="*/ 4341258 w 7362098"/>
                              <a:gd name="connsiteY8039" fmla="*/ 1020644 h 4900456"/>
                              <a:gd name="connsiteX8040" fmla="*/ 4335669 w 7362098"/>
                              <a:gd name="connsiteY8040" fmla="*/ 1025035 h 4900456"/>
                              <a:gd name="connsiteX8041" fmla="*/ 4329681 w 7362098"/>
                              <a:gd name="connsiteY8041" fmla="*/ 1024636 h 4900456"/>
                              <a:gd name="connsiteX8042" fmla="*/ 4324891 w 7362098"/>
                              <a:gd name="connsiteY8042" fmla="*/ 1023039 h 4900456"/>
                              <a:gd name="connsiteX8043" fmla="*/ 4317705 w 7362098"/>
                              <a:gd name="connsiteY8043" fmla="*/ 1011063 h 4900456"/>
                              <a:gd name="connsiteX8044" fmla="*/ 4314511 w 7362098"/>
                              <a:gd name="connsiteY8044" fmla="*/ 1006272 h 4900456"/>
                              <a:gd name="connsiteX8045" fmla="*/ 4307724 w 7362098"/>
                              <a:gd name="connsiteY8045" fmla="*/ 1006672 h 4900456"/>
                              <a:gd name="connsiteX8046" fmla="*/ 4294151 w 7362098"/>
                              <a:gd name="connsiteY8046" fmla="*/ 1007071 h 4900456"/>
                              <a:gd name="connsiteX8047" fmla="*/ 4286966 w 7362098"/>
                              <a:gd name="connsiteY8047" fmla="*/ 995493 h 4900456"/>
                              <a:gd name="connsiteX8048" fmla="*/ 4283373 w 7362098"/>
                              <a:gd name="connsiteY8048" fmla="*/ 990303 h 4900456"/>
                              <a:gd name="connsiteX8049" fmla="*/ 4277385 w 7362098"/>
                              <a:gd name="connsiteY8049" fmla="*/ 990303 h 4900456"/>
                              <a:gd name="connsiteX8050" fmla="*/ 4276986 w 7362098"/>
                              <a:gd name="connsiteY8050" fmla="*/ 990303 h 4900456"/>
                              <a:gd name="connsiteX8051" fmla="*/ 4263413 w 7362098"/>
                              <a:gd name="connsiteY8051" fmla="*/ 990703 h 4900456"/>
                              <a:gd name="connsiteX8052" fmla="*/ 4256227 w 7362098"/>
                              <a:gd name="connsiteY8052" fmla="*/ 978727 h 4900456"/>
                              <a:gd name="connsiteX8053" fmla="*/ 4253034 w 7362098"/>
                              <a:gd name="connsiteY8053" fmla="*/ 973936 h 4900456"/>
                              <a:gd name="connsiteX8054" fmla="*/ 4246247 w 7362098"/>
                              <a:gd name="connsiteY8054" fmla="*/ 974335 h 4900456"/>
                              <a:gd name="connsiteX8055" fmla="*/ 4232674 w 7362098"/>
                              <a:gd name="connsiteY8055" fmla="*/ 974735 h 4900456"/>
                              <a:gd name="connsiteX8056" fmla="*/ 4230279 w 7362098"/>
                              <a:gd name="connsiteY8056" fmla="*/ 973138 h 4900456"/>
                              <a:gd name="connsiteX8057" fmla="*/ 4228682 w 7362098"/>
                              <a:gd name="connsiteY8057" fmla="*/ 967948 h 4900456"/>
                              <a:gd name="connsiteX8058" fmla="*/ 4233872 w 7362098"/>
                              <a:gd name="connsiteY8058" fmla="*/ 966351 h 4900456"/>
                              <a:gd name="connsiteX8059" fmla="*/ 4236267 w 7362098"/>
                              <a:gd name="connsiteY8059" fmla="*/ 967549 h 4900456"/>
                              <a:gd name="connsiteX8060" fmla="*/ 4242654 w 7362098"/>
                              <a:gd name="connsiteY8060" fmla="*/ 967549 h 4900456"/>
                              <a:gd name="connsiteX8061" fmla="*/ 4243054 w 7362098"/>
                              <a:gd name="connsiteY8061" fmla="*/ 967549 h 4900456"/>
                              <a:gd name="connsiteX8062" fmla="*/ 4247644 w 7362098"/>
                              <a:gd name="connsiteY8062" fmla="*/ 965653 h 4900456"/>
                              <a:gd name="connsiteX8063" fmla="*/ 5570790 w 7362098"/>
                              <a:gd name="connsiteY8063" fmla="*/ 965553 h 4900456"/>
                              <a:gd name="connsiteX8064" fmla="*/ 5571588 w 7362098"/>
                              <a:gd name="connsiteY8064" fmla="*/ 968347 h 4900456"/>
                              <a:gd name="connsiteX8065" fmla="*/ 5560810 w 7362098"/>
                              <a:gd name="connsiteY8065" fmla="*/ 982320 h 4900456"/>
                              <a:gd name="connsiteX8066" fmla="*/ 5559212 w 7362098"/>
                              <a:gd name="connsiteY8066" fmla="*/ 983119 h 4900456"/>
                              <a:gd name="connsiteX8067" fmla="*/ 5557615 w 7362098"/>
                              <a:gd name="connsiteY8067" fmla="*/ 982720 h 4900456"/>
                              <a:gd name="connsiteX8068" fmla="*/ 5557216 w 7362098"/>
                              <a:gd name="connsiteY8068" fmla="*/ 979925 h 4900456"/>
                              <a:gd name="connsiteX8069" fmla="*/ 5567995 w 7362098"/>
                              <a:gd name="connsiteY8069" fmla="*/ 965952 h 4900456"/>
                              <a:gd name="connsiteX8070" fmla="*/ 5570790 w 7362098"/>
                              <a:gd name="connsiteY8070" fmla="*/ 965553 h 4900456"/>
                              <a:gd name="connsiteX8071" fmla="*/ 5614302 w 7362098"/>
                              <a:gd name="connsiteY8071" fmla="*/ 959964 h 4900456"/>
                              <a:gd name="connsiteX8072" fmla="*/ 5628674 w 7362098"/>
                              <a:gd name="connsiteY8072" fmla="*/ 970743 h 4900456"/>
                              <a:gd name="connsiteX8073" fmla="*/ 5629073 w 7362098"/>
                              <a:gd name="connsiteY8073" fmla="*/ 973538 h 4900456"/>
                              <a:gd name="connsiteX8074" fmla="*/ 5627476 w 7362098"/>
                              <a:gd name="connsiteY8074" fmla="*/ 974336 h 4900456"/>
                              <a:gd name="connsiteX8075" fmla="*/ 5625879 w 7362098"/>
                              <a:gd name="connsiteY8075" fmla="*/ 973937 h 4900456"/>
                              <a:gd name="connsiteX8076" fmla="*/ 5611906 w 7362098"/>
                              <a:gd name="connsiteY8076" fmla="*/ 963158 h 4900456"/>
                              <a:gd name="connsiteX8077" fmla="*/ 5611507 w 7362098"/>
                              <a:gd name="connsiteY8077" fmla="*/ 960363 h 4900456"/>
                              <a:gd name="connsiteX8078" fmla="*/ 5614302 w 7362098"/>
                              <a:gd name="connsiteY8078" fmla="*/ 959964 h 4900456"/>
                              <a:gd name="connsiteX8079" fmla="*/ 2123377 w 7362098"/>
                              <a:gd name="connsiteY8079" fmla="*/ 959565 h 4900456"/>
                              <a:gd name="connsiteX8080" fmla="*/ 2126171 w 7362098"/>
                              <a:gd name="connsiteY8080" fmla="*/ 961161 h 4900456"/>
                              <a:gd name="connsiteX8081" fmla="*/ 2143738 w 7362098"/>
                              <a:gd name="connsiteY8081" fmla="*/ 971940 h 4900456"/>
                              <a:gd name="connsiteX8082" fmla="*/ 2146931 w 7362098"/>
                              <a:gd name="connsiteY8082" fmla="*/ 973537 h 4900456"/>
                              <a:gd name="connsiteX8083" fmla="*/ 2145734 w 7362098"/>
                              <a:gd name="connsiteY8083" fmla="*/ 976331 h 4900456"/>
                              <a:gd name="connsiteX8084" fmla="*/ 2145333 w 7362098"/>
                              <a:gd name="connsiteY8084" fmla="*/ 976331 h 4900456"/>
                              <a:gd name="connsiteX8085" fmla="*/ 2132559 w 7362098"/>
                              <a:gd name="connsiteY8085" fmla="*/ 975133 h 4900456"/>
                              <a:gd name="connsiteX8086" fmla="*/ 2103817 w 7362098"/>
                              <a:gd name="connsiteY8086" fmla="*/ 1007470 h 4900456"/>
                              <a:gd name="connsiteX8087" fmla="*/ 2060702 w 7362098"/>
                              <a:gd name="connsiteY8087" fmla="*/ 1010663 h 4900456"/>
                              <a:gd name="connsiteX8088" fmla="*/ 2053915 w 7362098"/>
                              <a:gd name="connsiteY8088" fmla="*/ 1021841 h 4900456"/>
                              <a:gd name="connsiteX8089" fmla="*/ 2053517 w 7362098"/>
                              <a:gd name="connsiteY8089" fmla="*/ 1022240 h 4900456"/>
                              <a:gd name="connsiteX8090" fmla="*/ 2050721 w 7362098"/>
                              <a:gd name="connsiteY8090" fmla="*/ 1021441 h 4900456"/>
                              <a:gd name="connsiteX8091" fmla="*/ 2051120 w 7362098"/>
                              <a:gd name="connsiteY8091" fmla="*/ 1018248 h 4900456"/>
                              <a:gd name="connsiteX8092" fmla="*/ 2053117 w 7362098"/>
                              <a:gd name="connsiteY8092" fmla="*/ 997489 h 4900456"/>
                              <a:gd name="connsiteX8093" fmla="*/ 2053517 w 7362098"/>
                              <a:gd name="connsiteY8093" fmla="*/ 994295 h 4900456"/>
                              <a:gd name="connsiteX8094" fmla="*/ 2056709 w 7362098"/>
                              <a:gd name="connsiteY8094" fmla="*/ 994694 h 4900456"/>
                              <a:gd name="connsiteX8095" fmla="*/ 2061101 w 7362098"/>
                              <a:gd name="connsiteY8095" fmla="*/ 1006272 h 4900456"/>
                              <a:gd name="connsiteX8096" fmla="*/ 2061500 w 7362098"/>
                              <a:gd name="connsiteY8096" fmla="*/ 1006272 h 4900456"/>
                              <a:gd name="connsiteX8097" fmla="*/ 2101821 w 7362098"/>
                              <a:gd name="connsiteY8097" fmla="*/ 1003478 h 4900456"/>
                              <a:gd name="connsiteX8098" fmla="*/ 2128168 w 7362098"/>
                              <a:gd name="connsiteY8098" fmla="*/ 973137 h 4900456"/>
                              <a:gd name="connsiteX8099" fmla="*/ 2128168 w 7362098"/>
                              <a:gd name="connsiteY8099" fmla="*/ 972738 h 4900456"/>
                              <a:gd name="connsiteX8100" fmla="*/ 2121781 w 7362098"/>
                              <a:gd name="connsiteY8100" fmla="*/ 962359 h 4900456"/>
                              <a:gd name="connsiteX8101" fmla="*/ 2123377 w 7362098"/>
                              <a:gd name="connsiteY8101" fmla="*/ 959565 h 4900456"/>
                              <a:gd name="connsiteX8102" fmla="*/ 5560411 w 7362098"/>
                              <a:gd name="connsiteY8102" fmla="*/ 956372 h 4900456"/>
                              <a:gd name="connsiteX8103" fmla="*/ 5563205 w 7362098"/>
                              <a:gd name="connsiteY8103" fmla="*/ 957170 h 4900456"/>
                              <a:gd name="connsiteX8104" fmla="*/ 5562407 w 7362098"/>
                              <a:gd name="connsiteY8104" fmla="*/ 959964 h 4900456"/>
                              <a:gd name="connsiteX8105" fmla="*/ 5547236 w 7362098"/>
                              <a:gd name="connsiteY8105" fmla="*/ 968748 h 4900456"/>
                              <a:gd name="connsiteX8106" fmla="*/ 5546438 w 7362098"/>
                              <a:gd name="connsiteY8106" fmla="*/ 969147 h 4900456"/>
                              <a:gd name="connsiteX8107" fmla="*/ 5544442 w 7362098"/>
                              <a:gd name="connsiteY8107" fmla="*/ 967949 h 4900456"/>
                              <a:gd name="connsiteX8108" fmla="*/ 5545240 w 7362098"/>
                              <a:gd name="connsiteY8108" fmla="*/ 965155 h 4900456"/>
                              <a:gd name="connsiteX8109" fmla="*/ 3046325 w 7362098"/>
                              <a:gd name="connsiteY8109" fmla="*/ 955972 h 4900456"/>
                              <a:gd name="connsiteX8110" fmla="*/ 3051113 w 7362098"/>
                              <a:gd name="connsiteY8110" fmla="*/ 959565 h 4900456"/>
                              <a:gd name="connsiteX8111" fmla="*/ 3054712 w 7362098"/>
                              <a:gd name="connsiteY8111" fmla="*/ 983916 h 4900456"/>
                              <a:gd name="connsiteX8112" fmla="*/ 3079067 w 7362098"/>
                              <a:gd name="connsiteY8112" fmla="*/ 980323 h 4900456"/>
                              <a:gd name="connsiteX8113" fmla="*/ 3083855 w 7362098"/>
                              <a:gd name="connsiteY8113" fmla="*/ 983916 h 4900456"/>
                              <a:gd name="connsiteX8114" fmla="*/ 3080265 w 7362098"/>
                              <a:gd name="connsiteY8114" fmla="*/ 988707 h 4900456"/>
                              <a:gd name="connsiteX8115" fmla="*/ 3055905 w 7362098"/>
                              <a:gd name="connsiteY8115" fmla="*/ 992299 h 4900456"/>
                              <a:gd name="connsiteX8116" fmla="*/ 3059500 w 7362098"/>
                              <a:gd name="connsiteY8116" fmla="*/ 1016651 h 4900456"/>
                              <a:gd name="connsiteX8117" fmla="*/ 3055905 w 7362098"/>
                              <a:gd name="connsiteY8117" fmla="*/ 1021442 h 4900456"/>
                              <a:gd name="connsiteX8118" fmla="*/ 3051113 w 7362098"/>
                              <a:gd name="connsiteY8118" fmla="*/ 1017849 h 4900456"/>
                              <a:gd name="connsiteX8119" fmla="*/ 3047523 w 7362098"/>
                              <a:gd name="connsiteY8119" fmla="*/ 993497 h 4900456"/>
                              <a:gd name="connsiteX8120" fmla="*/ 3023178 w 7362098"/>
                              <a:gd name="connsiteY8120" fmla="*/ 997090 h 4900456"/>
                              <a:gd name="connsiteX8121" fmla="*/ 3018392 w 7362098"/>
                              <a:gd name="connsiteY8121" fmla="*/ 993497 h 4900456"/>
                              <a:gd name="connsiteX8122" fmla="*/ 3021984 w 7362098"/>
                              <a:gd name="connsiteY8122" fmla="*/ 988707 h 4900456"/>
                              <a:gd name="connsiteX8123" fmla="*/ 3046325 w 7362098"/>
                              <a:gd name="connsiteY8123" fmla="*/ 985114 h 4900456"/>
                              <a:gd name="connsiteX8124" fmla="*/ 3042735 w 7362098"/>
                              <a:gd name="connsiteY8124" fmla="*/ 960763 h 4900456"/>
                              <a:gd name="connsiteX8125" fmla="*/ 3046325 w 7362098"/>
                              <a:gd name="connsiteY8125" fmla="*/ 955972 h 4900456"/>
                              <a:gd name="connsiteX8126" fmla="*/ 5619092 w 7362098"/>
                              <a:gd name="connsiteY8126" fmla="*/ 948787 h 4900456"/>
                              <a:gd name="connsiteX8127" fmla="*/ 5635859 w 7362098"/>
                              <a:gd name="connsiteY8127" fmla="*/ 953578 h 4900456"/>
                              <a:gd name="connsiteX8128" fmla="*/ 5637057 w 7362098"/>
                              <a:gd name="connsiteY8128" fmla="*/ 956372 h 4900456"/>
                              <a:gd name="connsiteX8129" fmla="*/ 5635460 w 7362098"/>
                              <a:gd name="connsiteY8129" fmla="*/ 957969 h 4900456"/>
                              <a:gd name="connsiteX8130" fmla="*/ 5634662 w 7362098"/>
                              <a:gd name="connsiteY8130" fmla="*/ 957969 h 4900456"/>
                              <a:gd name="connsiteX8131" fmla="*/ 5617894 w 7362098"/>
                              <a:gd name="connsiteY8131" fmla="*/ 953179 h 4900456"/>
                              <a:gd name="connsiteX8132" fmla="*/ 5616298 w 7362098"/>
                              <a:gd name="connsiteY8132" fmla="*/ 950383 h 4900456"/>
                              <a:gd name="connsiteX8133" fmla="*/ 5619092 w 7362098"/>
                              <a:gd name="connsiteY8133" fmla="*/ 948787 h 4900456"/>
                              <a:gd name="connsiteX8134" fmla="*/ 5557217 w 7362098"/>
                              <a:gd name="connsiteY8134" fmla="*/ 944396 h 4900456"/>
                              <a:gd name="connsiteX8135" fmla="*/ 5559612 w 7362098"/>
                              <a:gd name="connsiteY8135" fmla="*/ 946392 h 4900456"/>
                              <a:gd name="connsiteX8136" fmla="*/ 5557616 w 7362098"/>
                              <a:gd name="connsiteY8136" fmla="*/ 948788 h 4900456"/>
                              <a:gd name="connsiteX8137" fmla="*/ 5540050 w 7362098"/>
                              <a:gd name="connsiteY8137" fmla="*/ 951183 h 4900456"/>
                              <a:gd name="connsiteX8138" fmla="*/ 5537655 w 7362098"/>
                              <a:gd name="connsiteY8138" fmla="*/ 949187 h 4900456"/>
                              <a:gd name="connsiteX8139" fmla="*/ 5539651 w 7362098"/>
                              <a:gd name="connsiteY8139" fmla="*/ 946791 h 4900456"/>
                              <a:gd name="connsiteX8140" fmla="*/ 5636259 w 7362098"/>
                              <a:gd name="connsiteY8140" fmla="*/ 934416 h 4900456"/>
                              <a:gd name="connsiteX8141" fmla="*/ 5638654 w 7362098"/>
                              <a:gd name="connsiteY8141" fmla="*/ 936412 h 4900456"/>
                              <a:gd name="connsiteX8142" fmla="*/ 5636658 w 7362098"/>
                              <a:gd name="connsiteY8142" fmla="*/ 938808 h 4900456"/>
                              <a:gd name="connsiteX8143" fmla="*/ 5619092 w 7362098"/>
                              <a:gd name="connsiteY8143" fmla="*/ 941203 h 4900456"/>
                              <a:gd name="connsiteX8144" fmla="*/ 5616697 w 7362098"/>
                              <a:gd name="connsiteY8144" fmla="*/ 939207 h 4900456"/>
                              <a:gd name="connsiteX8145" fmla="*/ 5618693 w 7362098"/>
                              <a:gd name="connsiteY8145" fmla="*/ 936811 h 4900456"/>
                              <a:gd name="connsiteX8146" fmla="*/ 4264809 w 7362098"/>
                              <a:gd name="connsiteY8146" fmla="*/ 933318 h 4900456"/>
                              <a:gd name="connsiteX8147" fmla="*/ 4274191 w 7362098"/>
                              <a:gd name="connsiteY8147" fmla="*/ 934416 h 4900456"/>
                              <a:gd name="connsiteX8148" fmla="*/ 4281376 w 7362098"/>
                              <a:gd name="connsiteY8148" fmla="*/ 946392 h 4900456"/>
                              <a:gd name="connsiteX8149" fmla="*/ 4284969 w 7362098"/>
                              <a:gd name="connsiteY8149" fmla="*/ 951182 h 4900456"/>
                              <a:gd name="connsiteX8150" fmla="*/ 4290957 w 7362098"/>
                              <a:gd name="connsiteY8150" fmla="*/ 951182 h 4900456"/>
                              <a:gd name="connsiteX8151" fmla="*/ 4291356 w 7362098"/>
                              <a:gd name="connsiteY8151" fmla="*/ 951182 h 4900456"/>
                              <a:gd name="connsiteX8152" fmla="*/ 4291755 w 7362098"/>
                              <a:gd name="connsiteY8152" fmla="*/ 950783 h 4900456"/>
                              <a:gd name="connsiteX8153" fmla="*/ 4304929 w 7362098"/>
                              <a:gd name="connsiteY8153" fmla="*/ 950384 h 4900456"/>
                              <a:gd name="connsiteX8154" fmla="*/ 4312114 w 7362098"/>
                              <a:gd name="connsiteY8154" fmla="*/ 961960 h 4900456"/>
                              <a:gd name="connsiteX8155" fmla="*/ 4312114 w 7362098"/>
                              <a:gd name="connsiteY8155" fmla="*/ 962360 h 4900456"/>
                              <a:gd name="connsiteX8156" fmla="*/ 4315707 w 7362098"/>
                              <a:gd name="connsiteY8156" fmla="*/ 967150 h 4900456"/>
                              <a:gd name="connsiteX8157" fmla="*/ 4322094 w 7362098"/>
                              <a:gd name="connsiteY8157" fmla="*/ 967150 h 4900456"/>
                              <a:gd name="connsiteX8158" fmla="*/ 4322494 w 7362098"/>
                              <a:gd name="connsiteY8158" fmla="*/ 967150 h 4900456"/>
                              <a:gd name="connsiteX8159" fmla="*/ 4336466 w 7362098"/>
                              <a:gd name="connsiteY8159" fmla="*/ 966352 h 4900456"/>
                              <a:gd name="connsiteX8160" fmla="*/ 4343652 w 7362098"/>
                              <a:gd name="connsiteY8160" fmla="*/ 978328 h 4900456"/>
                              <a:gd name="connsiteX8161" fmla="*/ 4347245 w 7362098"/>
                              <a:gd name="connsiteY8161" fmla="*/ 983119 h 4900456"/>
                              <a:gd name="connsiteX8162" fmla="*/ 4350438 w 7362098"/>
                              <a:gd name="connsiteY8162" fmla="*/ 983917 h 4900456"/>
                              <a:gd name="connsiteX8163" fmla="*/ 4354830 w 7362098"/>
                              <a:gd name="connsiteY8163" fmla="*/ 984316 h 4900456"/>
                              <a:gd name="connsiteX8164" fmla="*/ 4358422 w 7362098"/>
                              <a:gd name="connsiteY8164" fmla="*/ 988308 h 4900456"/>
                              <a:gd name="connsiteX8165" fmla="*/ 4352834 w 7362098"/>
                              <a:gd name="connsiteY8165" fmla="*/ 992300 h 4900456"/>
                              <a:gd name="connsiteX8166" fmla="*/ 4346846 w 7362098"/>
                              <a:gd name="connsiteY8166" fmla="*/ 991901 h 4900456"/>
                              <a:gd name="connsiteX8167" fmla="*/ 4342055 w 7362098"/>
                              <a:gd name="connsiteY8167" fmla="*/ 990304 h 4900456"/>
                              <a:gd name="connsiteX8168" fmla="*/ 4334870 w 7362098"/>
                              <a:gd name="connsiteY8168" fmla="*/ 978328 h 4900456"/>
                              <a:gd name="connsiteX8169" fmla="*/ 4331676 w 7362098"/>
                              <a:gd name="connsiteY8169" fmla="*/ 973538 h 4900456"/>
                              <a:gd name="connsiteX8170" fmla="*/ 4324889 w 7362098"/>
                              <a:gd name="connsiteY8170" fmla="*/ 973937 h 4900456"/>
                              <a:gd name="connsiteX8171" fmla="*/ 4311316 w 7362098"/>
                              <a:gd name="connsiteY8171" fmla="*/ 974336 h 4900456"/>
                              <a:gd name="connsiteX8172" fmla="*/ 4304130 w 7362098"/>
                              <a:gd name="connsiteY8172" fmla="*/ 962759 h 4900456"/>
                              <a:gd name="connsiteX8173" fmla="*/ 4300538 w 7362098"/>
                              <a:gd name="connsiteY8173" fmla="*/ 957569 h 4900456"/>
                              <a:gd name="connsiteX8174" fmla="*/ 4294550 w 7362098"/>
                              <a:gd name="connsiteY8174" fmla="*/ 957569 h 4900456"/>
                              <a:gd name="connsiteX8175" fmla="*/ 4294151 w 7362098"/>
                              <a:gd name="connsiteY8175" fmla="*/ 957569 h 4900456"/>
                              <a:gd name="connsiteX8176" fmla="*/ 4280578 w 7362098"/>
                              <a:gd name="connsiteY8176" fmla="*/ 957968 h 4900456"/>
                              <a:gd name="connsiteX8177" fmla="*/ 4273392 w 7362098"/>
                              <a:gd name="connsiteY8177" fmla="*/ 945992 h 4900456"/>
                              <a:gd name="connsiteX8178" fmla="*/ 4270199 w 7362098"/>
                              <a:gd name="connsiteY8178" fmla="*/ 941202 h 4900456"/>
                              <a:gd name="connsiteX8179" fmla="*/ 4263412 w 7362098"/>
                              <a:gd name="connsiteY8179" fmla="*/ 941601 h 4900456"/>
                              <a:gd name="connsiteX8180" fmla="*/ 4249840 w 7362098"/>
                              <a:gd name="connsiteY8180" fmla="*/ 942000 h 4900456"/>
                              <a:gd name="connsiteX8181" fmla="*/ 4247444 w 7362098"/>
                              <a:gd name="connsiteY8181" fmla="*/ 940404 h 4900456"/>
                              <a:gd name="connsiteX8182" fmla="*/ 4245848 w 7362098"/>
                              <a:gd name="connsiteY8182" fmla="*/ 935214 h 4900456"/>
                              <a:gd name="connsiteX8183" fmla="*/ 4251037 w 7362098"/>
                              <a:gd name="connsiteY8183" fmla="*/ 933617 h 4900456"/>
                              <a:gd name="connsiteX8184" fmla="*/ 4253432 w 7362098"/>
                              <a:gd name="connsiteY8184" fmla="*/ 935214 h 4900456"/>
                              <a:gd name="connsiteX8185" fmla="*/ 4259820 w 7362098"/>
                              <a:gd name="connsiteY8185" fmla="*/ 935214 h 4900456"/>
                              <a:gd name="connsiteX8186" fmla="*/ 4260219 w 7362098"/>
                              <a:gd name="connsiteY8186" fmla="*/ 935214 h 4900456"/>
                              <a:gd name="connsiteX8187" fmla="*/ 4264809 w 7362098"/>
                              <a:gd name="connsiteY8187" fmla="*/ 933318 h 4900456"/>
                              <a:gd name="connsiteX8188" fmla="*/ 5541647 w 7362098"/>
                              <a:gd name="connsiteY8188" fmla="*/ 927230 h 4900456"/>
                              <a:gd name="connsiteX8189" fmla="*/ 5558415 w 7362098"/>
                              <a:gd name="connsiteY8189" fmla="*/ 932021 h 4900456"/>
                              <a:gd name="connsiteX8190" fmla="*/ 5560011 w 7362098"/>
                              <a:gd name="connsiteY8190" fmla="*/ 934815 h 4900456"/>
                              <a:gd name="connsiteX8191" fmla="*/ 5558415 w 7362098"/>
                              <a:gd name="connsiteY8191" fmla="*/ 936412 h 4900456"/>
                              <a:gd name="connsiteX8192" fmla="*/ 5557616 w 7362098"/>
                              <a:gd name="connsiteY8192" fmla="*/ 936412 h 4900456"/>
                              <a:gd name="connsiteX8193" fmla="*/ 5540849 w 7362098"/>
                              <a:gd name="connsiteY8193" fmla="*/ 931622 h 4900456"/>
                              <a:gd name="connsiteX8194" fmla="*/ 5538853 w 7362098"/>
                              <a:gd name="connsiteY8194" fmla="*/ 928826 h 4900456"/>
                              <a:gd name="connsiteX8195" fmla="*/ 5541647 w 7362098"/>
                              <a:gd name="connsiteY8195" fmla="*/ 927230 h 4900456"/>
                              <a:gd name="connsiteX8196" fmla="*/ 5629472 w 7362098"/>
                              <a:gd name="connsiteY8196" fmla="*/ 916851 h 4900456"/>
                              <a:gd name="connsiteX8197" fmla="*/ 5632267 w 7362098"/>
                              <a:gd name="connsiteY8197" fmla="*/ 917649 h 4900456"/>
                              <a:gd name="connsiteX8198" fmla="*/ 5631468 w 7362098"/>
                              <a:gd name="connsiteY8198" fmla="*/ 920443 h 4900456"/>
                              <a:gd name="connsiteX8199" fmla="*/ 5616298 w 7362098"/>
                              <a:gd name="connsiteY8199" fmla="*/ 929227 h 4900456"/>
                              <a:gd name="connsiteX8200" fmla="*/ 5615499 w 7362098"/>
                              <a:gd name="connsiteY8200" fmla="*/ 929626 h 4900456"/>
                              <a:gd name="connsiteX8201" fmla="*/ 5613503 w 7362098"/>
                              <a:gd name="connsiteY8201" fmla="*/ 928428 h 4900456"/>
                              <a:gd name="connsiteX8202" fmla="*/ 5614302 w 7362098"/>
                              <a:gd name="connsiteY8202" fmla="*/ 925634 h 4900456"/>
                              <a:gd name="connsiteX8203" fmla="*/ 5551228 w 7362098"/>
                              <a:gd name="connsiteY8203" fmla="*/ 911262 h 4900456"/>
                              <a:gd name="connsiteX8204" fmla="*/ 5565201 w 7362098"/>
                              <a:gd name="connsiteY8204" fmla="*/ 922041 h 4900456"/>
                              <a:gd name="connsiteX8205" fmla="*/ 5565600 w 7362098"/>
                              <a:gd name="connsiteY8205" fmla="*/ 924836 h 4900456"/>
                              <a:gd name="connsiteX8206" fmla="*/ 5564004 w 7362098"/>
                              <a:gd name="connsiteY8206" fmla="*/ 925634 h 4900456"/>
                              <a:gd name="connsiteX8207" fmla="*/ 5562407 w 7362098"/>
                              <a:gd name="connsiteY8207" fmla="*/ 925235 h 4900456"/>
                              <a:gd name="connsiteX8208" fmla="*/ 5548833 w 7362098"/>
                              <a:gd name="connsiteY8208" fmla="*/ 914456 h 4900456"/>
                              <a:gd name="connsiteX8209" fmla="*/ 5548434 w 7362098"/>
                              <a:gd name="connsiteY8209" fmla="*/ 911661 h 4900456"/>
                              <a:gd name="connsiteX8210" fmla="*/ 5551228 w 7362098"/>
                              <a:gd name="connsiteY8210" fmla="*/ 911262 h 4900456"/>
                              <a:gd name="connsiteX8211" fmla="*/ 5619492 w 7362098"/>
                              <a:gd name="connsiteY8211" fmla="*/ 902479 h 4900456"/>
                              <a:gd name="connsiteX8212" fmla="*/ 5619891 w 7362098"/>
                              <a:gd name="connsiteY8212" fmla="*/ 905273 h 4900456"/>
                              <a:gd name="connsiteX8213" fmla="*/ 5609113 w 7362098"/>
                              <a:gd name="connsiteY8213" fmla="*/ 919246 h 4900456"/>
                              <a:gd name="connsiteX8214" fmla="*/ 5607515 w 7362098"/>
                              <a:gd name="connsiteY8214" fmla="*/ 920045 h 4900456"/>
                              <a:gd name="connsiteX8215" fmla="*/ 5605918 w 7362098"/>
                              <a:gd name="connsiteY8215" fmla="*/ 919646 h 4900456"/>
                              <a:gd name="connsiteX8216" fmla="*/ 5605918 w 7362098"/>
                              <a:gd name="connsiteY8216" fmla="*/ 916851 h 4900456"/>
                              <a:gd name="connsiteX8217" fmla="*/ 5616698 w 7362098"/>
                              <a:gd name="connsiteY8217" fmla="*/ 902878 h 4900456"/>
                              <a:gd name="connsiteX8218" fmla="*/ 5619492 w 7362098"/>
                              <a:gd name="connsiteY8218" fmla="*/ 902479 h 4900456"/>
                              <a:gd name="connsiteX8219" fmla="*/ 5563204 w 7362098"/>
                              <a:gd name="connsiteY8219" fmla="*/ 898488 h 4900456"/>
                              <a:gd name="connsiteX8220" fmla="*/ 5565999 w 7362098"/>
                              <a:gd name="connsiteY8220" fmla="*/ 899286 h 4900456"/>
                              <a:gd name="connsiteX8221" fmla="*/ 5574782 w 7362098"/>
                              <a:gd name="connsiteY8221" fmla="*/ 914457 h 4900456"/>
                              <a:gd name="connsiteX8222" fmla="*/ 5573983 w 7362098"/>
                              <a:gd name="connsiteY8222" fmla="*/ 917251 h 4900456"/>
                              <a:gd name="connsiteX8223" fmla="*/ 5573185 w 7362098"/>
                              <a:gd name="connsiteY8223" fmla="*/ 917650 h 4900456"/>
                              <a:gd name="connsiteX8224" fmla="*/ 5571189 w 7362098"/>
                              <a:gd name="connsiteY8224" fmla="*/ 916453 h 4900456"/>
                              <a:gd name="connsiteX8225" fmla="*/ 5562406 w 7362098"/>
                              <a:gd name="connsiteY8225" fmla="*/ 901282 h 4900456"/>
                              <a:gd name="connsiteX8226" fmla="*/ 5563204 w 7362098"/>
                              <a:gd name="connsiteY8226" fmla="*/ 898488 h 4900456"/>
                              <a:gd name="connsiteX8227" fmla="*/ 5601528 w 7362098"/>
                              <a:gd name="connsiteY8227" fmla="*/ 893697 h 4900456"/>
                              <a:gd name="connsiteX8228" fmla="*/ 5603126 w 7362098"/>
                              <a:gd name="connsiteY8228" fmla="*/ 896491 h 4900456"/>
                              <a:gd name="connsiteX8229" fmla="*/ 5598334 w 7362098"/>
                              <a:gd name="connsiteY8229" fmla="*/ 913258 h 4900456"/>
                              <a:gd name="connsiteX8230" fmla="*/ 5596737 w 7362098"/>
                              <a:gd name="connsiteY8230" fmla="*/ 914855 h 4900456"/>
                              <a:gd name="connsiteX8231" fmla="*/ 5595939 w 7362098"/>
                              <a:gd name="connsiteY8231" fmla="*/ 914855 h 4900456"/>
                              <a:gd name="connsiteX8232" fmla="*/ 5593942 w 7362098"/>
                              <a:gd name="connsiteY8232" fmla="*/ 912061 h 4900456"/>
                              <a:gd name="connsiteX8233" fmla="*/ 5598733 w 7362098"/>
                              <a:gd name="connsiteY8233" fmla="*/ 895293 h 4900456"/>
                              <a:gd name="connsiteX8234" fmla="*/ 5601528 w 7362098"/>
                              <a:gd name="connsiteY8234" fmla="*/ 893697 h 4900456"/>
                              <a:gd name="connsiteX8235" fmla="*/ 5581568 w 7362098"/>
                              <a:gd name="connsiteY8235" fmla="*/ 892100 h 4900456"/>
                              <a:gd name="connsiteX8236" fmla="*/ 5583963 w 7362098"/>
                              <a:gd name="connsiteY8236" fmla="*/ 894096 h 4900456"/>
                              <a:gd name="connsiteX8237" fmla="*/ 5586358 w 7362098"/>
                              <a:gd name="connsiteY8237" fmla="*/ 911662 h 4900456"/>
                              <a:gd name="connsiteX8238" fmla="*/ 5584362 w 7362098"/>
                              <a:gd name="connsiteY8238" fmla="*/ 914057 h 4900456"/>
                              <a:gd name="connsiteX8239" fmla="*/ 5581967 w 7362098"/>
                              <a:gd name="connsiteY8239" fmla="*/ 912061 h 4900456"/>
                              <a:gd name="connsiteX8240" fmla="*/ 5579571 w 7362098"/>
                              <a:gd name="connsiteY8240" fmla="*/ 894495 h 4900456"/>
                              <a:gd name="connsiteX8241" fmla="*/ 5581568 w 7362098"/>
                              <a:gd name="connsiteY8241" fmla="*/ 892100 h 4900456"/>
                              <a:gd name="connsiteX8242" fmla="*/ 6840242 w 7362098"/>
                              <a:gd name="connsiteY8242" fmla="*/ 874935 h 4900456"/>
                              <a:gd name="connsiteX8243" fmla="*/ 6845032 w 7362098"/>
                              <a:gd name="connsiteY8243" fmla="*/ 878528 h 4900456"/>
                              <a:gd name="connsiteX8244" fmla="*/ 6848625 w 7362098"/>
                              <a:gd name="connsiteY8244" fmla="*/ 902879 h 4900456"/>
                              <a:gd name="connsiteX8245" fmla="*/ 6872976 w 7362098"/>
                              <a:gd name="connsiteY8245" fmla="*/ 899286 h 4900456"/>
                              <a:gd name="connsiteX8246" fmla="*/ 6877767 w 7362098"/>
                              <a:gd name="connsiteY8246" fmla="*/ 902879 h 4900456"/>
                              <a:gd name="connsiteX8247" fmla="*/ 6874174 w 7362098"/>
                              <a:gd name="connsiteY8247" fmla="*/ 907669 h 4900456"/>
                              <a:gd name="connsiteX8248" fmla="*/ 6849823 w 7362098"/>
                              <a:gd name="connsiteY8248" fmla="*/ 911262 h 4900456"/>
                              <a:gd name="connsiteX8249" fmla="*/ 6853415 w 7362098"/>
                              <a:gd name="connsiteY8249" fmla="*/ 935614 h 4900456"/>
                              <a:gd name="connsiteX8250" fmla="*/ 6849823 w 7362098"/>
                              <a:gd name="connsiteY8250" fmla="*/ 940405 h 4900456"/>
                              <a:gd name="connsiteX8251" fmla="*/ 6845032 w 7362098"/>
                              <a:gd name="connsiteY8251" fmla="*/ 936812 h 4900456"/>
                              <a:gd name="connsiteX8252" fmla="*/ 6841439 w 7362098"/>
                              <a:gd name="connsiteY8252" fmla="*/ 912460 h 4900456"/>
                              <a:gd name="connsiteX8253" fmla="*/ 6817087 w 7362098"/>
                              <a:gd name="connsiteY8253" fmla="*/ 916052 h 4900456"/>
                              <a:gd name="connsiteX8254" fmla="*/ 6812297 w 7362098"/>
                              <a:gd name="connsiteY8254" fmla="*/ 912460 h 4900456"/>
                              <a:gd name="connsiteX8255" fmla="*/ 6815890 w 7362098"/>
                              <a:gd name="connsiteY8255" fmla="*/ 907669 h 4900456"/>
                              <a:gd name="connsiteX8256" fmla="*/ 6840242 w 7362098"/>
                              <a:gd name="connsiteY8256" fmla="*/ 904076 h 4900456"/>
                              <a:gd name="connsiteX8257" fmla="*/ 6836649 w 7362098"/>
                              <a:gd name="connsiteY8257" fmla="*/ 879725 h 4900456"/>
                              <a:gd name="connsiteX8258" fmla="*/ 6840242 w 7362098"/>
                              <a:gd name="connsiteY8258" fmla="*/ 874935 h 4900456"/>
                              <a:gd name="connsiteX8259" fmla="*/ 4626335 w 7362098"/>
                              <a:gd name="connsiteY8259" fmla="*/ 867101 h 4900456"/>
                              <a:gd name="connsiteX8260" fmla="*/ 4645447 w 7362098"/>
                              <a:gd name="connsiteY8260" fmla="*/ 881322 h 4900456"/>
                              <a:gd name="connsiteX8261" fmla="*/ 4639858 w 7362098"/>
                              <a:gd name="connsiteY8261" fmla="*/ 884915 h 4900456"/>
                              <a:gd name="connsiteX8262" fmla="*/ 4605526 w 7362098"/>
                              <a:gd name="connsiteY8262" fmla="*/ 876931 h 4900456"/>
                              <a:gd name="connsiteX8263" fmla="*/ 4598341 w 7362098"/>
                              <a:gd name="connsiteY8263" fmla="*/ 910864 h 4900456"/>
                              <a:gd name="connsiteX8264" fmla="*/ 4592752 w 7362098"/>
                              <a:gd name="connsiteY8264" fmla="*/ 914457 h 4900456"/>
                              <a:gd name="connsiteX8265" fmla="*/ 4591953 w 7362098"/>
                              <a:gd name="connsiteY8265" fmla="*/ 913259 h 4900456"/>
                              <a:gd name="connsiteX8266" fmla="*/ 4602732 w 7362098"/>
                              <a:gd name="connsiteY8266" fmla="*/ 870544 h 4900456"/>
                              <a:gd name="connsiteX8267" fmla="*/ 4626335 w 7362098"/>
                              <a:gd name="connsiteY8267" fmla="*/ 867101 h 4900456"/>
                              <a:gd name="connsiteX8268" fmla="*/ 120997 w 7362098"/>
                              <a:gd name="connsiteY8268" fmla="*/ 835813 h 4900456"/>
                              <a:gd name="connsiteX8269" fmla="*/ 125787 w 7362098"/>
                              <a:gd name="connsiteY8269" fmla="*/ 839406 h 4900456"/>
                              <a:gd name="connsiteX8270" fmla="*/ 129380 w 7362098"/>
                              <a:gd name="connsiteY8270" fmla="*/ 863757 h 4900456"/>
                              <a:gd name="connsiteX8271" fmla="*/ 153731 w 7362098"/>
                              <a:gd name="connsiteY8271" fmla="*/ 860164 h 4900456"/>
                              <a:gd name="connsiteX8272" fmla="*/ 158522 w 7362098"/>
                              <a:gd name="connsiteY8272" fmla="*/ 863757 h 4900456"/>
                              <a:gd name="connsiteX8273" fmla="*/ 154929 w 7362098"/>
                              <a:gd name="connsiteY8273" fmla="*/ 868547 h 4900456"/>
                              <a:gd name="connsiteX8274" fmla="*/ 130578 w 7362098"/>
                              <a:gd name="connsiteY8274" fmla="*/ 872140 h 4900456"/>
                              <a:gd name="connsiteX8275" fmla="*/ 134170 w 7362098"/>
                              <a:gd name="connsiteY8275" fmla="*/ 896492 h 4900456"/>
                              <a:gd name="connsiteX8276" fmla="*/ 130578 w 7362098"/>
                              <a:gd name="connsiteY8276" fmla="*/ 901283 h 4900456"/>
                              <a:gd name="connsiteX8277" fmla="*/ 125787 w 7362098"/>
                              <a:gd name="connsiteY8277" fmla="*/ 897690 h 4900456"/>
                              <a:gd name="connsiteX8278" fmla="*/ 122194 w 7362098"/>
                              <a:gd name="connsiteY8278" fmla="*/ 873338 h 4900456"/>
                              <a:gd name="connsiteX8279" fmla="*/ 97843 w 7362098"/>
                              <a:gd name="connsiteY8279" fmla="*/ 876930 h 4900456"/>
                              <a:gd name="connsiteX8280" fmla="*/ 93053 w 7362098"/>
                              <a:gd name="connsiteY8280" fmla="*/ 873338 h 4900456"/>
                              <a:gd name="connsiteX8281" fmla="*/ 96646 w 7362098"/>
                              <a:gd name="connsiteY8281" fmla="*/ 868547 h 4900456"/>
                              <a:gd name="connsiteX8282" fmla="*/ 120997 w 7362098"/>
                              <a:gd name="connsiteY8282" fmla="*/ 864955 h 4900456"/>
                              <a:gd name="connsiteX8283" fmla="*/ 117404 w 7362098"/>
                              <a:gd name="connsiteY8283" fmla="*/ 840603 h 4900456"/>
                              <a:gd name="connsiteX8284" fmla="*/ 120997 w 7362098"/>
                              <a:gd name="connsiteY8284" fmla="*/ 835813 h 4900456"/>
                              <a:gd name="connsiteX8285" fmla="*/ 2693845 w 7362098"/>
                              <a:gd name="connsiteY8285" fmla="*/ 834217 h 4900456"/>
                              <a:gd name="connsiteX8286" fmla="*/ 2696236 w 7362098"/>
                              <a:gd name="connsiteY8286" fmla="*/ 836213 h 4900456"/>
                              <a:gd name="connsiteX8287" fmla="*/ 2698633 w 7362098"/>
                              <a:gd name="connsiteY8287" fmla="*/ 853779 h 4900456"/>
                              <a:gd name="connsiteX8288" fmla="*/ 2696640 w 7362098"/>
                              <a:gd name="connsiteY8288" fmla="*/ 856174 h 4900456"/>
                              <a:gd name="connsiteX8289" fmla="*/ 2694243 w 7362098"/>
                              <a:gd name="connsiteY8289" fmla="*/ 854178 h 4900456"/>
                              <a:gd name="connsiteX8290" fmla="*/ 2691847 w 7362098"/>
                              <a:gd name="connsiteY8290" fmla="*/ 836612 h 4900456"/>
                              <a:gd name="connsiteX8291" fmla="*/ 2693845 w 7362098"/>
                              <a:gd name="connsiteY8291" fmla="*/ 834217 h 4900456"/>
                              <a:gd name="connsiteX8292" fmla="*/ 2682265 w 7362098"/>
                              <a:gd name="connsiteY8292" fmla="*/ 833418 h 4900456"/>
                              <a:gd name="connsiteX8293" fmla="*/ 2683459 w 7362098"/>
                              <a:gd name="connsiteY8293" fmla="*/ 836212 h 4900456"/>
                              <a:gd name="connsiteX8294" fmla="*/ 2678671 w 7362098"/>
                              <a:gd name="connsiteY8294" fmla="*/ 852979 h 4900456"/>
                              <a:gd name="connsiteX8295" fmla="*/ 2677074 w 7362098"/>
                              <a:gd name="connsiteY8295" fmla="*/ 854576 h 4900456"/>
                              <a:gd name="connsiteX8296" fmla="*/ 2676273 w 7362098"/>
                              <a:gd name="connsiteY8296" fmla="*/ 854576 h 4900456"/>
                              <a:gd name="connsiteX8297" fmla="*/ 2674676 w 7362098"/>
                              <a:gd name="connsiteY8297" fmla="*/ 851782 h 4900456"/>
                              <a:gd name="connsiteX8298" fmla="*/ 2679471 w 7362098"/>
                              <a:gd name="connsiteY8298" fmla="*/ 835014 h 4900456"/>
                              <a:gd name="connsiteX8299" fmla="*/ 2682265 w 7362098"/>
                              <a:gd name="connsiteY8299" fmla="*/ 833418 h 4900456"/>
                              <a:gd name="connsiteX8300" fmla="*/ 2704622 w 7362098"/>
                              <a:gd name="connsiteY8300" fmla="*/ 830624 h 4900456"/>
                              <a:gd name="connsiteX8301" fmla="*/ 2707411 w 7362098"/>
                              <a:gd name="connsiteY8301" fmla="*/ 831422 h 4900456"/>
                              <a:gd name="connsiteX8302" fmla="*/ 2716192 w 7362098"/>
                              <a:gd name="connsiteY8302" fmla="*/ 846593 h 4900456"/>
                              <a:gd name="connsiteX8303" fmla="*/ 2715393 w 7362098"/>
                              <a:gd name="connsiteY8303" fmla="*/ 849387 h 4900456"/>
                              <a:gd name="connsiteX8304" fmla="*/ 2714594 w 7362098"/>
                              <a:gd name="connsiteY8304" fmla="*/ 849786 h 4900456"/>
                              <a:gd name="connsiteX8305" fmla="*/ 2712600 w 7362098"/>
                              <a:gd name="connsiteY8305" fmla="*/ 848589 h 4900456"/>
                              <a:gd name="connsiteX8306" fmla="*/ 2703821 w 7362098"/>
                              <a:gd name="connsiteY8306" fmla="*/ 833418 h 4900456"/>
                              <a:gd name="connsiteX8307" fmla="*/ 2704622 w 7362098"/>
                              <a:gd name="connsiteY8307" fmla="*/ 830624 h 4900456"/>
                              <a:gd name="connsiteX8308" fmla="*/ 1349539 w 7362098"/>
                              <a:gd name="connsiteY8308" fmla="*/ 828328 h 4900456"/>
                              <a:gd name="connsiteX8309" fmla="*/ 1358921 w 7362098"/>
                              <a:gd name="connsiteY8309" fmla="*/ 829426 h 4900456"/>
                              <a:gd name="connsiteX8310" fmla="*/ 1366105 w 7362098"/>
                              <a:gd name="connsiteY8310" fmla="*/ 841402 h 4900456"/>
                              <a:gd name="connsiteX8311" fmla="*/ 1369698 w 7362098"/>
                              <a:gd name="connsiteY8311" fmla="*/ 846192 h 4900456"/>
                              <a:gd name="connsiteX8312" fmla="*/ 1375685 w 7362098"/>
                              <a:gd name="connsiteY8312" fmla="*/ 846192 h 4900456"/>
                              <a:gd name="connsiteX8313" fmla="*/ 1376084 w 7362098"/>
                              <a:gd name="connsiteY8313" fmla="*/ 846192 h 4900456"/>
                              <a:gd name="connsiteX8314" fmla="*/ 1376483 w 7362098"/>
                              <a:gd name="connsiteY8314" fmla="*/ 845793 h 4900456"/>
                              <a:gd name="connsiteX8315" fmla="*/ 1389657 w 7362098"/>
                              <a:gd name="connsiteY8315" fmla="*/ 845394 h 4900456"/>
                              <a:gd name="connsiteX8316" fmla="*/ 1396844 w 7362098"/>
                              <a:gd name="connsiteY8316" fmla="*/ 856970 h 4900456"/>
                              <a:gd name="connsiteX8317" fmla="*/ 1396844 w 7362098"/>
                              <a:gd name="connsiteY8317" fmla="*/ 857370 h 4900456"/>
                              <a:gd name="connsiteX8318" fmla="*/ 1400435 w 7362098"/>
                              <a:gd name="connsiteY8318" fmla="*/ 862160 h 4900456"/>
                              <a:gd name="connsiteX8319" fmla="*/ 1406822 w 7362098"/>
                              <a:gd name="connsiteY8319" fmla="*/ 862160 h 4900456"/>
                              <a:gd name="connsiteX8320" fmla="*/ 1407223 w 7362098"/>
                              <a:gd name="connsiteY8320" fmla="*/ 862160 h 4900456"/>
                              <a:gd name="connsiteX8321" fmla="*/ 1421195 w 7362098"/>
                              <a:gd name="connsiteY8321" fmla="*/ 861362 h 4900456"/>
                              <a:gd name="connsiteX8322" fmla="*/ 1428380 w 7362098"/>
                              <a:gd name="connsiteY8322" fmla="*/ 873338 h 4900456"/>
                              <a:gd name="connsiteX8323" fmla="*/ 1431974 w 7362098"/>
                              <a:gd name="connsiteY8323" fmla="*/ 878129 h 4900456"/>
                              <a:gd name="connsiteX8324" fmla="*/ 1435172 w 7362098"/>
                              <a:gd name="connsiteY8324" fmla="*/ 878927 h 4900456"/>
                              <a:gd name="connsiteX8325" fmla="*/ 1439563 w 7362098"/>
                              <a:gd name="connsiteY8325" fmla="*/ 879326 h 4900456"/>
                              <a:gd name="connsiteX8326" fmla="*/ 1443153 w 7362098"/>
                              <a:gd name="connsiteY8326" fmla="*/ 883318 h 4900456"/>
                              <a:gd name="connsiteX8327" fmla="*/ 1437567 w 7362098"/>
                              <a:gd name="connsiteY8327" fmla="*/ 887710 h 4900456"/>
                              <a:gd name="connsiteX8328" fmla="*/ 1431575 w 7362098"/>
                              <a:gd name="connsiteY8328" fmla="*/ 887310 h 4900456"/>
                              <a:gd name="connsiteX8329" fmla="*/ 1426785 w 7362098"/>
                              <a:gd name="connsiteY8329" fmla="*/ 885714 h 4900456"/>
                              <a:gd name="connsiteX8330" fmla="*/ 1419599 w 7362098"/>
                              <a:gd name="connsiteY8330" fmla="*/ 873738 h 4900456"/>
                              <a:gd name="connsiteX8331" fmla="*/ 1416405 w 7362098"/>
                              <a:gd name="connsiteY8331" fmla="*/ 868947 h 4900456"/>
                              <a:gd name="connsiteX8332" fmla="*/ 1409617 w 7362098"/>
                              <a:gd name="connsiteY8332" fmla="*/ 869346 h 4900456"/>
                              <a:gd name="connsiteX8333" fmla="*/ 1396046 w 7362098"/>
                              <a:gd name="connsiteY8333" fmla="*/ 869746 h 4900456"/>
                              <a:gd name="connsiteX8334" fmla="*/ 1388858 w 7362098"/>
                              <a:gd name="connsiteY8334" fmla="*/ 858168 h 4900456"/>
                              <a:gd name="connsiteX8335" fmla="*/ 1385267 w 7362098"/>
                              <a:gd name="connsiteY8335" fmla="*/ 852978 h 4900456"/>
                              <a:gd name="connsiteX8336" fmla="*/ 1379278 w 7362098"/>
                              <a:gd name="connsiteY8336" fmla="*/ 852978 h 4900456"/>
                              <a:gd name="connsiteX8337" fmla="*/ 1378878 w 7362098"/>
                              <a:gd name="connsiteY8337" fmla="*/ 852978 h 4900456"/>
                              <a:gd name="connsiteX8338" fmla="*/ 1365307 w 7362098"/>
                              <a:gd name="connsiteY8338" fmla="*/ 853378 h 4900456"/>
                              <a:gd name="connsiteX8339" fmla="*/ 1358123 w 7362098"/>
                              <a:gd name="connsiteY8339" fmla="*/ 841402 h 4900456"/>
                              <a:gd name="connsiteX8340" fmla="*/ 1354929 w 7362098"/>
                              <a:gd name="connsiteY8340" fmla="*/ 836611 h 4900456"/>
                              <a:gd name="connsiteX8341" fmla="*/ 1348140 w 7362098"/>
                              <a:gd name="connsiteY8341" fmla="*/ 837010 h 4900456"/>
                              <a:gd name="connsiteX8342" fmla="*/ 1334571 w 7362098"/>
                              <a:gd name="connsiteY8342" fmla="*/ 837410 h 4900456"/>
                              <a:gd name="connsiteX8343" fmla="*/ 1332174 w 7362098"/>
                              <a:gd name="connsiteY8343" fmla="*/ 835813 h 4900456"/>
                              <a:gd name="connsiteX8344" fmla="*/ 1330578 w 7362098"/>
                              <a:gd name="connsiteY8344" fmla="*/ 830623 h 4900456"/>
                              <a:gd name="connsiteX8345" fmla="*/ 1335767 w 7362098"/>
                              <a:gd name="connsiteY8345" fmla="*/ 829027 h 4900456"/>
                              <a:gd name="connsiteX8346" fmla="*/ 1338161 w 7362098"/>
                              <a:gd name="connsiteY8346" fmla="*/ 830224 h 4900456"/>
                              <a:gd name="connsiteX8347" fmla="*/ 1344549 w 7362098"/>
                              <a:gd name="connsiteY8347" fmla="*/ 830224 h 4900456"/>
                              <a:gd name="connsiteX8348" fmla="*/ 1344948 w 7362098"/>
                              <a:gd name="connsiteY8348" fmla="*/ 830224 h 4900456"/>
                              <a:gd name="connsiteX8349" fmla="*/ 1349539 w 7362098"/>
                              <a:gd name="connsiteY8349" fmla="*/ 828328 h 4900456"/>
                              <a:gd name="connsiteX8350" fmla="*/ 2672682 w 7362098"/>
                              <a:gd name="connsiteY8350" fmla="*/ 828228 h 4900456"/>
                              <a:gd name="connsiteX8351" fmla="*/ 2673480 w 7362098"/>
                              <a:gd name="connsiteY8351" fmla="*/ 831022 h 4900456"/>
                              <a:gd name="connsiteX8352" fmla="*/ 2662701 w 7362098"/>
                              <a:gd name="connsiteY8352" fmla="*/ 844995 h 4900456"/>
                              <a:gd name="connsiteX8353" fmla="*/ 2661103 w 7362098"/>
                              <a:gd name="connsiteY8353" fmla="*/ 845794 h 4900456"/>
                              <a:gd name="connsiteX8354" fmla="*/ 2659506 w 7362098"/>
                              <a:gd name="connsiteY8354" fmla="*/ 845395 h 4900456"/>
                              <a:gd name="connsiteX8355" fmla="*/ 2659108 w 7362098"/>
                              <a:gd name="connsiteY8355" fmla="*/ 842600 h 4900456"/>
                              <a:gd name="connsiteX8356" fmla="*/ 2669886 w 7362098"/>
                              <a:gd name="connsiteY8356" fmla="*/ 828627 h 4900456"/>
                              <a:gd name="connsiteX8357" fmla="*/ 2672682 w 7362098"/>
                              <a:gd name="connsiteY8357" fmla="*/ 828228 h 4900456"/>
                              <a:gd name="connsiteX8358" fmla="*/ 5900927 w 7362098"/>
                              <a:gd name="connsiteY8358" fmla="*/ 825834 h 4900456"/>
                              <a:gd name="connsiteX8359" fmla="*/ 5903722 w 7362098"/>
                              <a:gd name="connsiteY8359" fmla="*/ 827430 h 4900456"/>
                              <a:gd name="connsiteX8360" fmla="*/ 5921286 w 7362098"/>
                              <a:gd name="connsiteY8360" fmla="*/ 838209 h 4900456"/>
                              <a:gd name="connsiteX8361" fmla="*/ 5924480 w 7362098"/>
                              <a:gd name="connsiteY8361" fmla="*/ 839806 h 4900456"/>
                              <a:gd name="connsiteX8362" fmla="*/ 5923282 w 7362098"/>
                              <a:gd name="connsiteY8362" fmla="*/ 842600 h 4900456"/>
                              <a:gd name="connsiteX8363" fmla="*/ 5922883 w 7362098"/>
                              <a:gd name="connsiteY8363" fmla="*/ 842600 h 4900456"/>
                              <a:gd name="connsiteX8364" fmla="*/ 5910109 w 7362098"/>
                              <a:gd name="connsiteY8364" fmla="*/ 841402 h 4900456"/>
                              <a:gd name="connsiteX8365" fmla="*/ 5881367 w 7362098"/>
                              <a:gd name="connsiteY8365" fmla="*/ 873739 h 4900456"/>
                              <a:gd name="connsiteX8366" fmla="*/ 5838252 w 7362098"/>
                              <a:gd name="connsiteY8366" fmla="*/ 876932 h 4900456"/>
                              <a:gd name="connsiteX8367" fmla="*/ 5831466 w 7362098"/>
                              <a:gd name="connsiteY8367" fmla="*/ 888110 h 4900456"/>
                              <a:gd name="connsiteX8368" fmla="*/ 5831067 w 7362098"/>
                              <a:gd name="connsiteY8368" fmla="*/ 888509 h 4900456"/>
                              <a:gd name="connsiteX8369" fmla="*/ 5828272 w 7362098"/>
                              <a:gd name="connsiteY8369" fmla="*/ 887710 h 4900456"/>
                              <a:gd name="connsiteX8370" fmla="*/ 5828672 w 7362098"/>
                              <a:gd name="connsiteY8370" fmla="*/ 884517 h 4900456"/>
                              <a:gd name="connsiteX8371" fmla="*/ 5830668 w 7362098"/>
                              <a:gd name="connsiteY8371" fmla="*/ 863758 h 4900456"/>
                              <a:gd name="connsiteX8372" fmla="*/ 5831067 w 7362098"/>
                              <a:gd name="connsiteY8372" fmla="*/ 860564 h 4900456"/>
                              <a:gd name="connsiteX8373" fmla="*/ 5834260 w 7362098"/>
                              <a:gd name="connsiteY8373" fmla="*/ 860963 h 4900456"/>
                              <a:gd name="connsiteX8374" fmla="*/ 5838652 w 7362098"/>
                              <a:gd name="connsiteY8374" fmla="*/ 872541 h 4900456"/>
                              <a:gd name="connsiteX8375" fmla="*/ 5839051 w 7362098"/>
                              <a:gd name="connsiteY8375" fmla="*/ 872541 h 4900456"/>
                              <a:gd name="connsiteX8376" fmla="*/ 5879371 w 7362098"/>
                              <a:gd name="connsiteY8376" fmla="*/ 869747 h 4900456"/>
                              <a:gd name="connsiteX8377" fmla="*/ 5905718 w 7362098"/>
                              <a:gd name="connsiteY8377" fmla="*/ 839406 h 4900456"/>
                              <a:gd name="connsiteX8378" fmla="*/ 5905718 w 7362098"/>
                              <a:gd name="connsiteY8378" fmla="*/ 839007 h 4900456"/>
                              <a:gd name="connsiteX8379" fmla="*/ 5899331 w 7362098"/>
                              <a:gd name="connsiteY8379" fmla="*/ 828628 h 4900456"/>
                              <a:gd name="connsiteX8380" fmla="*/ 5900927 w 7362098"/>
                              <a:gd name="connsiteY8380" fmla="*/ 825834 h 4900456"/>
                              <a:gd name="connsiteX8381" fmla="*/ 2716190 w 7362098"/>
                              <a:gd name="connsiteY8381" fmla="*/ 822640 h 4900456"/>
                              <a:gd name="connsiteX8382" fmla="*/ 2730553 w 7362098"/>
                              <a:gd name="connsiteY8382" fmla="*/ 833419 h 4900456"/>
                              <a:gd name="connsiteX8383" fmla="*/ 2730954 w 7362098"/>
                              <a:gd name="connsiteY8383" fmla="*/ 836214 h 4900456"/>
                              <a:gd name="connsiteX8384" fmla="*/ 2729356 w 7362098"/>
                              <a:gd name="connsiteY8384" fmla="*/ 837012 h 4900456"/>
                              <a:gd name="connsiteX8385" fmla="*/ 2727759 w 7362098"/>
                              <a:gd name="connsiteY8385" fmla="*/ 836613 h 4900456"/>
                              <a:gd name="connsiteX8386" fmla="*/ 2713793 w 7362098"/>
                              <a:gd name="connsiteY8386" fmla="*/ 825834 h 4900456"/>
                              <a:gd name="connsiteX8387" fmla="*/ 2713397 w 7362098"/>
                              <a:gd name="connsiteY8387" fmla="*/ 823039 h 4900456"/>
                              <a:gd name="connsiteX8388" fmla="*/ 2716190 w 7362098"/>
                              <a:gd name="connsiteY8388" fmla="*/ 822640 h 4900456"/>
                              <a:gd name="connsiteX8389" fmla="*/ 2662300 w 7362098"/>
                              <a:gd name="connsiteY8389" fmla="*/ 819047 h 4900456"/>
                              <a:gd name="connsiteX8390" fmla="*/ 2665097 w 7362098"/>
                              <a:gd name="connsiteY8390" fmla="*/ 819845 h 4900456"/>
                              <a:gd name="connsiteX8391" fmla="*/ 2664298 w 7362098"/>
                              <a:gd name="connsiteY8391" fmla="*/ 822639 h 4900456"/>
                              <a:gd name="connsiteX8392" fmla="*/ 2649129 w 7362098"/>
                              <a:gd name="connsiteY8392" fmla="*/ 831423 h 4900456"/>
                              <a:gd name="connsiteX8393" fmla="*/ 2648331 w 7362098"/>
                              <a:gd name="connsiteY8393" fmla="*/ 831822 h 4900456"/>
                              <a:gd name="connsiteX8394" fmla="*/ 2646334 w 7362098"/>
                              <a:gd name="connsiteY8394" fmla="*/ 830624 h 4900456"/>
                              <a:gd name="connsiteX8395" fmla="*/ 2647132 w 7362098"/>
                              <a:gd name="connsiteY8395" fmla="*/ 827830 h 4900456"/>
                              <a:gd name="connsiteX8396" fmla="*/ 2720976 w 7362098"/>
                              <a:gd name="connsiteY8396" fmla="*/ 811462 h 4900456"/>
                              <a:gd name="connsiteX8397" fmla="*/ 2737743 w 7362098"/>
                              <a:gd name="connsiteY8397" fmla="*/ 816253 h 4900456"/>
                              <a:gd name="connsiteX8398" fmla="*/ 2738942 w 7362098"/>
                              <a:gd name="connsiteY8398" fmla="*/ 819047 h 4900456"/>
                              <a:gd name="connsiteX8399" fmla="*/ 2737346 w 7362098"/>
                              <a:gd name="connsiteY8399" fmla="*/ 820644 h 4900456"/>
                              <a:gd name="connsiteX8400" fmla="*/ 2736545 w 7362098"/>
                              <a:gd name="connsiteY8400" fmla="*/ 820644 h 4900456"/>
                              <a:gd name="connsiteX8401" fmla="*/ 2719780 w 7362098"/>
                              <a:gd name="connsiteY8401" fmla="*/ 815854 h 4900456"/>
                              <a:gd name="connsiteX8402" fmla="*/ 2718184 w 7362098"/>
                              <a:gd name="connsiteY8402" fmla="*/ 813058 h 4900456"/>
                              <a:gd name="connsiteX8403" fmla="*/ 2720976 w 7362098"/>
                              <a:gd name="connsiteY8403" fmla="*/ 811462 h 4900456"/>
                              <a:gd name="connsiteX8404" fmla="*/ 2659109 w 7362098"/>
                              <a:gd name="connsiteY8404" fmla="*/ 807071 h 4900456"/>
                              <a:gd name="connsiteX8405" fmla="*/ 2661503 w 7362098"/>
                              <a:gd name="connsiteY8405" fmla="*/ 809067 h 4900456"/>
                              <a:gd name="connsiteX8406" fmla="*/ 2659507 w 7362098"/>
                              <a:gd name="connsiteY8406" fmla="*/ 811463 h 4900456"/>
                              <a:gd name="connsiteX8407" fmla="*/ 2641942 w 7362098"/>
                              <a:gd name="connsiteY8407" fmla="*/ 813858 h 4900456"/>
                              <a:gd name="connsiteX8408" fmla="*/ 2639548 w 7362098"/>
                              <a:gd name="connsiteY8408" fmla="*/ 811862 h 4900456"/>
                              <a:gd name="connsiteX8409" fmla="*/ 2641542 w 7362098"/>
                              <a:gd name="connsiteY8409" fmla="*/ 809466 h 4900456"/>
                              <a:gd name="connsiteX8410" fmla="*/ 2738143 w 7362098"/>
                              <a:gd name="connsiteY8410" fmla="*/ 797092 h 4900456"/>
                              <a:gd name="connsiteX8411" fmla="*/ 2740536 w 7362098"/>
                              <a:gd name="connsiteY8411" fmla="*/ 799088 h 4900456"/>
                              <a:gd name="connsiteX8412" fmla="*/ 2738543 w 7362098"/>
                              <a:gd name="connsiteY8412" fmla="*/ 801484 h 4900456"/>
                              <a:gd name="connsiteX8413" fmla="*/ 2720976 w 7362098"/>
                              <a:gd name="connsiteY8413" fmla="*/ 803879 h 4900456"/>
                              <a:gd name="connsiteX8414" fmla="*/ 2718583 w 7362098"/>
                              <a:gd name="connsiteY8414" fmla="*/ 801883 h 4900456"/>
                              <a:gd name="connsiteX8415" fmla="*/ 2720579 w 7362098"/>
                              <a:gd name="connsiteY8415" fmla="*/ 799487 h 4900456"/>
                              <a:gd name="connsiteX8416" fmla="*/ 1366703 w 7362098"/>
                              <a:gd name="connsiteY8416" fmla="*/ 795993 h 4900456"/>
                              <a:gd name="connsiteX8417" fmla="*/ 1376084 w 7362098"/>
                              <a:gd name="connsiteY8417" fmla="*/ 797091 h 4900456"/>
                              <a:gd name="connsiteX8418" fmla="*/ 1383269 w 7362098"/>
                              <a:gd name="connsiteY8418" fmla="*/ 809067 h 4900456"/>
                              <a:gd name="connsiteX8419" fmla="*/ 1386862 w 7362098"/>
                              <a:gd name="connsiteY8419" fmla="*/ 813857 h 4900456"/>
                              <a:gd name="connsiteX8420" fmla="*/ 1392851 w 7362098"/>
                              <a:gd name="connsiteY8420" fmla="*/ 813857 h 4900456"/>
                              <a:gd name="connsiteX8421" fmla="*/ 1393249 w 7362098"/>
                              <a:gd name="connsiteY8421" fmla="*/ 813857 h 4900456"/>
                              <a:gd name="connsiteX8422" fmla="*/ 1393648 w 7362098"/>
                              <a:gd name="connsiteY8422" fmla="*/ 813458 h 4900456"/>
                              <a:gd name="connsiteX8423" fmla="*/ 1406822 w 7362098"/>
                              <a:gd name="connsiteY8423" fmla="*/ 813059 h 4900456"/>
                              <a:gd name="connsiteX8424" fmla="*/ 1414008 w 7362098"/>
                              <a:gd name="connsiteY8424" fmla="*/ 824635 h 4900456"/>
                              <a:gd name="connsiteX8425" fmla="*/ 1414008 w 7362098"/>
                              <a:gd name="connsiteY8425" fmla="*/ 825035 h 4900456"/>
                              <a:gd name="connsiteX8426" fmla="*/ 1417601 w 7362098"/>
                              <a:gd name="connsiteY8426" fmla="*/ 829825 h 4900456"/>
                              <a:gd name="connsiteX8427" fmla="*/ 1423990 w 7362098"/>
                              <a:gd name="connsiteY8427" fmla="*/ 829825 h 4900456"/>
                              <a:gd name="connsiteX8428" fmla="*/ 1424389 w 7362098"/>
                              <a:gd name="connsiteY8428" fmla="*/ 829825 h 4900456"/>
                              <a:gd name="connsiteX8429" fmla="*/ 1438362 w 7362098"/>
                              <a:gd name="connsiteY8429" fmla="*/ 829027 h 4900456"/>
                              <a:gd name="connsiteX8430" fmla="*/ 1445547 w 7362098"/>
                              <a:gd name="connsiteY8430" fmla="*/ 841004 h 4900456"/>
                              <a:gd name="connsiteX8431" fmla="*/ 1449138 w 7362098"/>
                              <a:gd name="connsiteY8431" fmla="*/ 845794 h 4900456"/>
                              <a:gd name="connsiteX8432" fmla="*/ 1452331 w 7362098"/>
                              <a:gd name="connsiteY8432" fmla="*/ 846592 h 4900456"/>
                              <a:gd name="connsiteX8433" fmla="*/ 1456721 w 7362098"/>
                              <a:gd name="connsiteY8433" fmla="*/ 846992 h 4900456"/>
                              <a:gd name="connsiteX8434" fmla="*/ 1460318 w 7362098"/>
                              <a:gd name="connsiteY8434" fmla="*/ 850984 h 4900456"/>
                              <a:gd name="connsiteX8435" fmla="*/ 1454724 w 7362098"/>
                              <a:gd name="connsiteY8435" fmla="*/ 854976 h 4900456"/>
                              <a:gd name="connsiteX8436" fmla="*/ 1448739 w 7362098"/>
                              <a:gd name="connsiteY8436" fmla="*/ 854576 h 4900456"/>
                              <a:gd name="connsiteX8437" fmla="*/ 1443951 w 7362098"/>
                              <a:gd name="connsiteY8437" fmla="*/ 852980 h 4900456"/>
                              <a:gd name="connsiteX8438" fmla="*/ 1436767 w 7362098"/>
                              <a:gd name="connsiteY8438" fmla="*/ 841004 h 4900456"/>
                              <a:gd name="connsiteX8439" fmla="*/ 1433574 w 7362098"/>
                              <a:gd name="connsiteY8439" fmla="*/ 836213 h 4900456"/>
                              <a:gd name="connsiteX8440" fmla="*/ 1426785 w 7362098"/>
                              <a:gd name="connsiteY8440" fmla="*/ 836612 h 4900456"/>
                              <a:gd name="connsiteX8441" fmla="*/ 1413210 w 7362098"/>
                              <a:gd name="connsiteY8441" fmla="*/ 837012 h 4900456"/>
                              <a:gd name="connsiteX8442" fmla="*/ 1406023 w 7362098"/>
                              <a:gd name="connsiteY8442" fmla="*/ 825434 h 4900456"/>
                              <a:gd name="connsiteX8443" fmla="*/ 1402430 w 7362098"/>
                              <a:gd name="connsiteY8443" fmla="*/ 820244 h 4900456"/>
                              <a:gd name="connsiteX8444" fmla="*/ 1396443 w 7362098"/>
                              <a:gd name="connsiteY8444" fmla="*/ 820244 h 4900456"/>
                              <a:gd name="connsiteX8445" fmla="*/ 1396045 w 7362098"/>
                              <a:gd name="connsiteY8445" fmla="*/ 820244 h 4900456"/>
                              <a:gd name="connsiteX8446" fmla="*/ 1382472 w 7362098"/>
                              <a:gd name="connsiteY8446" fmla="*/ 820643 h 4900456"/>
                              <a:gd name="connsiteX8447" fmla="*/ 1375284 w 7362098"/>
                              <a:gd name="connsiteY8447" fmla="*/ 808667 h 4900456"/>
                              <a:gd name="connsiteX8448" fmla="*/ 1372092 w 7362098"/>
                              <a:gd name="connsiteY8448" fmla="*/ 803877 h 4900456"/>
                              <a:gd name="connsiteX8449" fmla="*/ 1365306 w 7362098"/>
                              <a:gd name="connsiteY8449" fmla="*/ 804276 h 4900456"/>
                              <a:gd name="connsiteX8450" fmla="*/ 1351733 w 7362098"/>
                              <a:gd name="connsiteY8450" fmla="*/ 804675 h 4900456"/>
                              <a:gd name="connsiteX8451" fmla="*/ 1349339 w 7362098"/>
                              <a:gd name="connsiteY8451" fmla="*/ 803079 h 4900456"/>
                              <a:gd name="connsiteX8452" fmla="*/ 1347740 w 7362098"/>
                              <a:gd name="connsiteY8452" fmla="*/ 797889 h 4900456"/>
                              <a:gd name="connsiteX8453" fmla="*/ 1352931 w 7362098"/>
                              <a:gd name="connsiteY8453" fmla="*/ 796292 h 4900456"/>
                              <a:gd name="connsiteX8454" fmla="*/ 1355327 w 7362098"/>
                              <a:gd name="connsiteY8454" fmla="*/ 797889 h 4900456"/>
                              <a:gd name="connsiteX8455" fmla="*/ 1361714 w 7362098"/>
                              <a:gd name="connsiteY8455" fmla="*/ 797889 h 4900456"/>
                              <a:gd name="connsiteX8456" fmla="*/ 1362115 w 7362098"/>
                              <a:gd name="connsiteY8456" fmla="*/ 797889 h 4900456"/>
                              <a:gd name="connsiteX8457" fmla="*/ 1366703 w 7362098"/>
                              <a:gd name="connsiteY8457" fmla="*/ 795993 h 4900456"/>
                              <a:gd name="connsiteX8458" fmla="*/ 2643538 w 7362098"/>
                              <a:gd name="connsiteY8458" fmla="*/ 789906 h 4900456"/>
                              <a:gd name="connsiteX8459" fmla="*/ 2660306 w 7362098"/>
                              <a:gd name="connsiteY8459" fmla="*/ 794697 h 4900456"/>
                              <a:gd name="connsiteX8460" fmla="*/ 2661903 w 7362098"/>
                              <a:gd name="connsiteY8460" fmla="*/ 797491 h 4900456"/>
                              <a:gd name="connsiteX8461" fmla="*/ 2660306 w 7362098"/>
                              <a:gd name="connsiteY8461" fmla="*/ 799088 h 4900456"/>
                              <a:gd name="connsiteX8462" fmla="*/ 2659507 w 7362098"/>
                              <a:gd name="connsiteY8462" fmla="*/ 799088 h 4900456"/>
                              <a:gd name="connsiteX8463" fmla="*/ 2642741 w 7362098"/>
                              <a:gd name="connsiteY8463" fmla="*/ 794298 h 4900456"/>
                              <a:gd name="connsiteX8464" fmla="*/ 2640746 w 7362098"/>
                              <a:gd name="connsiteY8464" fmla="*/ 791502 h 4900456"/>
                              <a:gd name="connsiteX8465" fmla="*/ 2643538 w 7362098"/>
                              <a:gd name="connsiteY8465" fmla="*/ 789906 h 4900456"/>
                              <a:gd name="connsiteX8466" fmla="*/ 2731352 w 7362098"/>
                              <a:gd name="connsiteY8466" fmla="*/ 779526 h 4900456"/>
                              <a:gd name="connsiteX8467" fmla="*/ 2734148 w 7362098"/>
                              <a:gd name="connsiteY8467" fmla="*/ 780325 h 4900456"/>
                              <a:gd name="connsiteX8468" fmla="*/ 2733351 w 7362098"/>
                              <a:gd name="connsiteY8468" fmla="*/ 783119 h 4900456"/>
                              <a:gd name="connsiteX8469" fmla="*/ 2718184 w 7362098"/>
                              <a:gd name="connsiteY8469" fmla="*/ 791903 h 4900456"/>
                              <a:gd name="connsiteX8470" fmla="*/ 2717385 w 7362098"/>
                              <a:gd name="connsiteY8470" fmla="*/ 792302 h 4900456"/>
                              <a:gd name="connsiteX8471" fmla="*/ 2715389 w 7362098"/>
                              <a:gd name="connsiteY8471" fmla="*/ 791104 h 4900456"/>
                              <a:gd name="connsiteX8472" fmla="*/ 2716190 w 7362098"/>
                              <a:gd name="connsiteY8472" fmla="*/ 788310 h 4900456"/>
                              <a:gd name="connsiteX8473" fmla="*/ 2653120 w 7362098"/>
                              <a:gd name="connsiteY8473" fmla="*/ 774337 h 4900456"/>
                              <a:gd name="connsiteX8474" fmla="*/ 2667093 w 7362098"/>
                              <a:gd name="connsiteY8474" fmla="*/ 785116 h 4900456"/>
                              <a:gd name="connsiteX8475" fmla="*/ 2667491 w 7362098"/>
                              <a:gd name="connsiteY8475" fmla="*/ 787911 h 4900456"/>
                              <a:gd name="connsiteX8476" fmla="*/ 2665894 w 7362098"/>
                              <a:gd name="connsiteY8476" fmla="*/ 788709 h 4900456"/>
                              <a:gd name="connsiteX8477" fmla="*/ 2664298 w 7362098"/>
                              <a:gd name="connsiteY8477" fmla="*/ 788310 h 4900456"/>
                              <a:gd name="connsiteX8478" fmla="*/ 2650725 w 7362098"/>
                              <a:gd name="connsiteY8478" fmla="*/ 777531 h 4900456"/>
                              <a:gd name="connsiteX8479" fmla="*/ 2650326 w 7362098"/>
                              <a:gd name="connsiteY8479" fmla="*/ 774736 h 4900456"/>
                              <a:gd name="connsiteX8480" fmla="*/ 2653120 w 7362098"/>
                              <a:gd name="connsiteY8480" fmla="*/ 774337 h 4900456"/>
                              <a:gd name="connsiteX8481" fmla="*/ 2721376 w 7362098"/>
                              <a:gd name="connsiteY8481" fmla="*/ 765155 h 4900456"/>
                              <a:gd name="connsiteX8482" fmla="*/ 2721777 w 7362098"/>
                              <a:gd name="connsiteY8482" fmla="*/ 767949 h 4900456"/>
                              <a:gd name="connsiteX8483" fmla="*/ 2711001 w 7362098"/>
                              <a:gd name="connsiteY8483" fmla="*/ 781922 h 4900456"/>
                              <a:gd name="connsiteX8484" fmla="*/ 2709405 w 7362098"/>
                              <a:gd name="connsiteY8484" fmla="*/ 782721 h 4900456"/>
                              <a:gd name="connsiteX8485" fmla="*/ 2707812 w 7362098"/>
                              <a:gd name="connsiteY8485" fmla="*/ 782322 h 4900456"/>
                              <a:gd name="connsiteX8486" fmla="*/ 2707812 w 7362098"/>
                              <a:gd name="connsiteY8486" fmla="*/ 779527 h 4900456"/>
                              <a:gd name="connsiteX8487" fmla="*/ 2718583 w 7362098"/>
                              <a:gd name="connsiteY8487" fmla="*/ 765554 h 4900456"/>
                              <a:gd name="connsiteX8488" fmla="*/ 2721376 w 7362098"/>
                              <a:gd name="connsiteY8488" fmla="*/ 765155 h 4900456"/>
                              <a:gd name="connsiteX8489" fmla="*/ 2665097 w 7362098"/>
                              <a:gd name="connsiteY8489" fmla="*/ 761562 h 4900456"/>
                              <a:gd name="connsiteX8490" fmla="*/ 2667889 w 7362098"/>
                              <a:gd name="connsiteY8490" fmla="*/ 762361 h 4900456"/>
                              <a:gd name="connsiteX8491" fmla="*/ 2676674 w 7362098"/>
                              <a:gd name="connsiteY8491" fmla="*/ 777531 h 4900456"/>
                              <a:gd name="connsiteX8492" fmla="*/ 2675875 w 7362098"/>
                              <a:gd name="connsiteY8492" fmla="*/ 780326 h 4900456"/>
                              <a:gd name="connsiteX8493" fmla="*/ 2675076 w 7362098"/>
                              <a:gd name="connsiteY8493" fmla="*/ 780725 h 4900456"/>
                              <a:gd name="connsiteX8494" fmla="*/ 2673081 w 7362098"/>
                              <a:gd name="connsiteY8494" fmla="*/ 779527 h 4900456"/>
                              <a:gd name="connsiteX8495" fmla="*/ 2664297 w 7362098"/>
                              <a:gd name="connsiteY8495" fmla="*/ 764357 h 4900456"/>
                              <a:gd name="connsiteX8496" fmla="*/ 2665097 w 7362098"/>
                              <a:gd name="connsiteY8496" fmla="*/ 761562 h 4900456"/>
                              <a:gd name="connsiteX8497" fmla="*/ 2703422 w 7362098"/>
                              <a:gd name="connsiteY8497" fmla="*/ 756373 h 4900456"/>
                              <a:gd name="connsiteX8498" fmla="*/ 2705018 w 7362098"/>
                              <a:gd name="connsiteY8498" fmla="*/ 759167 h 4900456"/>
                              <a:gd name="connsiteX8499" fmla="*/ 2700231 w 7362098"/>
                              <a:gd name="connsiteY8499" fmla="*/ 775934 h 4900456"/>
                              <a:gd name="connsiteX8500" fmla="*/ 2698633 w 7362098"/>
                              <a:gd name="connsiteY8500" fmla="*/ 777531 h 4900456"/>
                              <a:gd name="connsiteX8501" fmla="*/ 2697836 w 7362098"/>
                              <a:gd name="connsiteY8501" fmla="*/ 777531 h 4900456"/>
                              <a:gd name="connsiteX8502" fmla="*/ 2695841 w 7362098"/>
                              <a:gd name="connsiteY8502" fmla="*/ 774737 h 4900456"/>
                              <a:gd name="connsiteX8503" fmla="*/ 2700631 w 7362098"/>
                              <a:gd name="connsiteY8503" fmla="*/ 757969 h 4900456"/>
                              <a:gd name="connsiteX8504" fmla="*/ 2703422 w 7362098"/>
                              <a:gd name="connsiteY8504" fmla="*/ 756373 h 4900456"/>
                              <a:gd name="connsiteX8505" fmla="*/ 2683459 w 7362098"/>
                              <a:gd name="connsiteY8505" fmla="*/ 754776 h 4900456"/>
                              <a:gd name="connsiteX8506" fmla="*/ 2685857 w 7362098"/>
                              <a:gd name="connsiteY8506" fmla="*/ 756772 h 4900456"/>
                              <a:gd name="connsiteX8507" fmla="*/ 2688254 w 7362098"/>
                              <a:gd name="connsiteY8507" fmla="*/ 774338 h 4900456"/>
                              <a:gd name="connsiteX8508" fmla="*/ 2686255 w 7362098"/>
                              <a:gd name="connsiteY8508" fmla="*/ 776733 h 4900456"/>
                              <a:gd name="connsiteX8509" fmla="*/ 2683860 w 7362098"/>
                              <a:gd name="connsiteY8509" fmla="*/ 774737 h 4900456"/>
                              <a:gd name="connsiteX8510" fmla="*/ 2681465 w 7362098"/>
                              <a:gd name="connsiteY8510" fmla="*/ 757171 h 4900456"/>
                              <a:gd name="connsiteX8511" fmla="*/ 2683459 w 7362098"/>
                              <a:gd name="connsiteY8511" fmla="*/ 754776 h 4900456"/>
                              <a:gd name="connsiteX8512" fmla="*/ 1728240 w 7362098"/>
                              <a:gd name="connsiteY8512" fmla="*/ 729776 h 4900456"/>
                              <a:gd name="connsiteX8513" fmla="*/ 1747352 w 7362098"/>
                              <a:gd name="connsiteY8513" fmla="*/ 743997 h 4900456"/>
                              <a:gd name="connsiteX8514" fmla="*/ 1741763 w 7362098"/>
                              <a:gd name="connsiteY8514" fmla="*/ 747590 h 4900456"/>
                              <a:gd name="connsiteX8515" fmla="*/ 1707434 w 7362098"/>
                              <a:gd name="connsiteY8515" fmla="*/ 739606 h 4900456"/>
                              <a:gd name="connsiteX8516" fmla="*/ 1700247 w 7362098"/>
                              <a:gd name="connsiteY8516" fmla="*/ 773539 h 4900456"/>
                              <a:gd name="connsiteX8517" fmla="*/ 1694658 w 7362098"/>
                              <a:gd name="connsiteY8517" fmla="*/ 777132 h 4900456"/>
                              <a:gd name="connsiteX8518" fmla="*/ 1693861 w 7362098"/>
                              <a:gd name="connsiteY8518" fmla="*/ 775934 h 4900456"/>
                              <a:gd name="connsiteX8519" fmla="*/ 1704639 w 7362098"/>
                              <a:gd name="connsiteY8519" fmla="*/ 733219 h 4900456"/>
                              <a:gd name="connsiteX8520" fmla="*/ 1728240 w 7362098"/>
                              <a:gd name="connsiteY8520" fmla="*/ 729776 h 4900456"/>
                              <a:gd name="connsiteX8521" fmla="*/ 3898545 w 7362098"/>
                              <a:gd name="connsiteY8521" fmla="*/ 702082 h 4900456"/>
                              <a:gd name="connsiteX8522" fmla="*/ 3903335 w 7362098"/>
                              <a:gd name="connsiteY8522" fmla="*/ 705675 h 4900456"/>
                              <a:gd name="connsiteX8523" fmla="*/ 3906928 w 7362098"/>
                              <a:gd name="connsiteY8523" fmla="*/ 730026 h 4900456"/>
                              <a:gd name="connsiteX8524" fmla="*/ 3931280 w 7362098"/>
                              <a:gd name="connsiteY8524" fmla="*/ 726433 h 4900456"/>
                              <a:gd name="connsiteX8525" fmla="*/ 3936071 w 7362098"/>
                              <a:gd name="connsiteY8525" fmla="*/ 730026 h 4900456"/>
                              <a:gd name="connsiteX8526" fmla="*/ 3932478 w 7362098"/>
                              <a:gd name="connsiteY8526" fmla="*/ 734816 h 4900456"/>
                              <a:gd name="connsiteX8527" fmla="*/ 3908126 w 7362098"/>
                              <a:gd name="connsiteY8527" fmla="*/ 738409 h 4900456"/>
                              <a:gd name="connsiteX8528" fmla="*/ 3911719 w 7362098"/>
                              <a:gd name="connsiteY8528" fmla="*/ 762761 h 4900456"/>
                              <a:gd name="connsiteX8529" fmla="*/ 3908126 w 7362098"/>
                              <a:gd name="connsiteY8529" fmla="*/ 767551 h 4900456"/>
                              <a:gd name="connsiteX8530" fmla="*/ 3903335 w 7362098"/>
                              <a:gd name="connsiteY8530" fmla="*/ 763959 h 4900456"/>
                              <a:gd name="connsiteX8531" fmla="*/ 3899743 w 7362098"/>
                              <a:gd name="connsiteY8531" fmla="*/ 739607 h 4900456"/>
                              <a:gd name="connsiteX8532" fmla="*/ 3875391 w 7362098"/>
                              <a:gd name="connsiteY8532" fmla="*/ 743199 h 4900456"/>
                              <a:gd name="connsiteX8533" fmla="*/ 3870601 w 7362098"/>
                              <a:gd name="connsiteY8533" fmla="*/ 739607 h 4900456"/>
                              <a:gd name="connsiteX8534" fmla="*/ 3874194 w 7362098"/>
                              <a:gd name="connsiteY8534" fmla="*/ 734816 h 4900456"/>
                              <a:gd name="connsiteX8535" fmla="*/ 3898545 w 7362098"/>
                              <a:gd name="connsiteY8535" fmla="*/ 731223 h 4900456"/>
                              <a:gd name="connsiteX8536" fmla="*/ 3894952 w 7362098"/>
                              <a:gd name="connsiteY8536" fmla="*/ 706872 h 4900456"/>
                              <a:gd name="connsiteX8537" fmla="*/ 3898545 w 7362098"/>
                              <a:gd name="connsiteY8537" fmla="*/ 702082 h 4900456"/>
                              <a:gd name="connsiteX8538" fmla="*/ 6471382 w 7362098"/>
                              <a:gd name="connsiteY8538" fmla="*/ 700885 h 4900456"/>
                              <a:gd name="connsiteX8539" fmla="*/ 6473777 w 7362098"/>
                              <a:gd name="connsiteY8539" fmla="*/ 702881 h 4900456"/>
                              <a:gd name="connsiteX8540" fmla="*/ 6476172 w 7362098"/>
                              <a:gd name="connsiteY8540" fmla="*/ 720446 h 4900456"/>
                              <a:gd name="connsiteX8541" fmla="*/ 6474176 w 7362098"/>
                              <a:gd name="connsiteY8541" fmla="*/ 722841 h 4900456"/>
                              <a:gd name="connsiteX8542" fmla="*/ 6471781 w 7362098"/>
                              <a:gd name="connsiteY8542" fmla="*/ 720845 h 4900456"/>
                              <a:gd name="connsiteX8543" fmla="*/ 6469385 w 7362098"/>
                              <a:gd name="connsiteY8543" fmla="*/ 703280 h 4900456"/>
                              <a:gd name="connsiteX8544" fmla="*/ 6471382 w 7362098"/>
                              <a:gd name="connsiteY8544" fmla="*/ 700885 h 4900456"/>
                              <a:gd name="connsiteX8545" fmla="*/ 6459805 w 7362098"/>
                              <a:gd name="connsiteY8545" fmla="*/ 699687 h 4900456"/>
                              <a:gd name="connsiteX8546" fmla="*/ 6461004 w 7362098"/>
                              <a:gd name="connsiteY8546" fmla="*/ 702481 h 4900456"/>
                              <a:gd name="connsiteX8547" fmla="*/ 6456213 w 7362098"/>
                              <a:gd name="connsiteY8547" fmla="*/ 719248 h 4900456"/>
                              <a:gd name="connsiteX8548" fmla="*/ 6454616 w 7362098"/>
                              <a:gd name="connsiteY8548" fmla="*/ 720845 h 4900456"/>
                              <a:gd name="connsiteX8549" fmla="*/ 6453817 w 7362098"/>
                              <a:gd name="connsiteY8549" fmla="*/ 720845 h 4900456"/>
                              <a:gd name="connsiteX8550" fmla="*/ 6452220 w 7362098"/>
                              <a:gd name="connsiteY8550" fmla="*/ 718051 h 4900456"/>
                              <a:gd name="connsiteX8551" fmla="*/ 6457011 w 7362098"/>
                              <a:gd name="connsiteY8551" fmla="*/ 701283 h 4900456"/>
                              <a:gd name="connsiteX8552" fmla="*/ 6459805 w 7362098"/>
                              <a:gd name="connsiteY8552" fmla="*/ 699687 h 4900456"/>
                              <a:gd name="connsiteX8553" fmla="*/ 6482160 w 7362098"/>
                              <a:gd name="connsiteY8553" fmla="*/ 697292 h 4900456"/>
                              <a:gd name="connsiteX8554" fmla="*/ 6484955 w 7362098"/>
                              <a:gd name="connsiteY8554" fmla="*/ 698090 h 4900456"/>
                              <a:gd name="connsiteX8555" fmla="*/ 6493738 w 7362098"/>
                              <a:gd name="connsiteY8555" fmla="*/ 713260 h 4900456"/>
                              <a:gd name="connsiteX8556" fmla="*/ 6492939 w 7362098"/>
                              <a:gd name="connsiteY8556" fmla="*/ 716055 h 4900456"/>
                              <a:gd name="connsiteX8557" fmla="*/ 6492141 w 7362098"/>
                              <a:gd name="connsiteY8557" fmla="*/ 716454 h 4900456"/>
                              <a:gd name="connsiteX8558" fmla="*/ 6490145 w 7362098"/>
                              <a:gd name="connsiteY8558" fmla="*/ 715256 h 4900456"/>
                              <a:gd name="connsiteX8559" fmla="*/ 6481361 w 7362098"/>
                              <a:gd name="connsiteY8559" fmla="*/ 700086 h 4900456"/>
                              <a:gd name="connsiteX8560" fmla="*/ 6482160 w 7362098"/>
                              <a:gd name="connsiteY8560" fmla="*/ 697292 h 4900456"/>
                              <a:gd name="connsiteX8561" fmla="*/ 6449826 w 7362098"/>
                              <a:gd name="connsiteY8561" fmla="*/ 694896 h 4900456"/>
                              <a:gd name="connsiteX8562" fmla="*/ 6450624 w 7362098"/>
                              <a:gd name="connsiteY8562" fmla="*/ 697690 h 4900456"/>
                              <a:gd name="connsiteX8563" fmla="*/ 6439846 w 7362098"/>
                              <a:gd name="connsiteY8563" fmla="*/ 711663 h 4900456"/>
                              <a:gd name="connsiteX8564" fmla="*/ 6438248 w 7362098"/>
                              <a:gd name="connsiteY8564" fmla="*/ 712462 h 4900456"/>
                              <a:gd name="connsiteX8565" fmla="*/ 6436651 w 7362098"/>
                              <a:gd name="connsiteY8565" fmla="*/ 712063 h 4900456"/>
                              <a:gd name="connsiteX8566" fmla="*/ 6436252 w 7362098"/>
                              <a:gd name="connsiteY8566" fmla="*/ 709268 h 4900456"/>
                              <a:gd name="connsiteX8567" fmla="*/ 6447032 w 7362098"/>
                              <a:gd name="connsiteY8567" fmla="*/ 695295 h 4900456"/>
                              <a:gd name="connsiteX8568" fmla="*/ 6449826 w 7362098"/>
                              <a:gd name="connsiteY8568" fmla="*/ 694896 h 4900456"/>
                              <a:gd name="connsiteX8569" fmla="*/ 5127079 w 7362098"/>
                              <a:gd name="connsiteY8569" fmla="*/ 694597 h 4900456"/>
                              <a:gd name="connsiteX8570" fmla="*/ 5136461 w 7362098"/>
                              <a:gd name="connsiteY8570" fmla="*/ 695695 h 4900456"/>
                              <a:gd name="connsiteX8571" fmla="*/ 5143646 w 7362098"/>
                              <a:gd name="connsiteY8571" fmla="*/ 707671 h 4900456"/>
                              <a:gd name="connsiteX8572" fmla="*/ 5147239 w 7362098"/>
                              <a:gd name="connsiteY8572" fmla="*/ 712461 h 4900456"/>
                              <a:gd name="connsiteX8573" fmla="*/ 5153227 w 7362098"/>
                              <a:gd name="connsiteY8573" fmla="*/ 712461 h 4900456"/>
                              <a:gd name="connsiteX8574" fmla="*/ 5153626 w 7362098"/>
                              <a:gd name="connsiteY8574" fmla="*/ 712461 h 4900456"/>
                              <a:gd name="connsiteX8575" fmla="*/ 5154025 w 7362098"/>
                              <a:gd name="connsiteY8575" fmla="*/ 712062 h 4900456"/>
                              <a:gd name="connsiteX8576" fmla="*/ 5167199 w 7362098"/>
                              <a:gd name="connsiteY8576" fmla="*/ 711663 h 4900456"/>
                              <a:gd name="connsiteX8577" fmla="*/ 5174384 w 7362098"/>
                              <a:gd name="connsiteY8577" fmla="*/ 723239 h 4900456"/>
                              <a:gd name="connsiteX8578" fmla="*/ 5174384 w 7362098"/>
                              <a:gd name="connsiteY8578" fmla="*/ 723639 h 4900456"/>
                              <a:gd name="connsiteX8579" fmla="*/ 5177977 w 7362098"/>
                              <a:gd name="connsiteY8579" fmla="*/ 728429 h 4900456"/>
                              <a:gd name="connsiteX8580" fmla="*/ 5184364 w 7362098"/>
                              <a:gd name="connsiteY8580" fmla="*/ 728429 h 4900456"/>
                              <a:gd name="connsiteX8581" fmla="*/ 5184764 w 7362098"/>
                              <a:gd name="connsiteY8581" fmla="*/ 728429 h 4900456"/>
                              <a:gd name="connsiteX8582" fmla="*/ 5198736 w 7362098"/>
                              <a:gd name="connsiteY8582" fmla="*/ 727631 h 4900456"/>
                              <a:gd name="connsiteX8583" fmla="*/ 5205922 w 7362098"/>
                              <a:gd name="connsiteY8583" fmla="*/ 739608 h 4900456"/>
                              <a:gd name="connsiteX8584" fmla="*/ 5209515 w 7362098"/>
                              <a:gd name="connsiteY8584" fmla="*/ 744398 h 4900456"/>
                              <a:gd name="connsiteX8585" fmla="*/ 5212708 w 7362098"/>
                              <a:gd name="connsiteY8585" fmla="*/ 745196 h 4900456"/>
                              <a:gd name="connsiteX8586" fmla="*/ 5217100 w 7362098"/>
                              <a:gd name="connsiteY8586" fmla="*/ 745595 h 4900456"/>
                              <a:gd name="connsiteX8587" fmla="*/ 5220692 w 7362098"/>
                              <a:gd name="connsiteY8587" fmla="*/ 749587 h 4900456"/>
                              <a:gd name="connsiteX8588" fmla="*/ 5215104 w 7362098"/>
                              <a:gd name="connsiteY8588" fmla="*/ 753979 h 4900456"/>
                              <a:gd name="connsiteX8589" fmla="*/ 5209116 w 7362098"/>
                              <a:gd name="connsiteY8589" fmla="*/ 753579 h 4900456"/>
                              <a:gd name="connsiteX8590" fmla="*/ 5204325 w 7362098"/>
                              <a:gd name="connsiteY8590" fmla="*/ 751983 h 4900456"/>
                              <a:gd name="connsiteX8591" fmla="*/ 5197140 w 7362098"/>
                              <a:gd name="connsiteY8591" fmla="*/ 740007 h 4900456"/>
                              <a:gd name="connsiteX8592" fmla="*/ 5193946 w 7362098"/>
                              <a:gd name="connsiteY8592" fmla="*/ 735216 h 4900456"/>
                              <a:gd name="connsiteX8593" fmla="*/ 5187159 w 7362098"/>
                              <a:gd name="connsiteY8593" fmla="*/ 735616 h 4900456"/>
                              <a:gd name="connsiteX8594" fmla="*/ 5173586 w 7362098"/>
                              <a:gd name="connsiteY8594" fmla="*/ 736015 h 4900456"/>
                              <a:gd name="connsiteX8595" fmla="*/ 5166400 w 7362098"/>
                              <a:gd name="connsiteY8595" fmla="*/ 724437 h 4900456"/>
                              <a:gd name="connsiteX8596" fmla="*/ 5162808 w 7362098"/>
                              <a:gd name="connsiteY8596" fmla="*/ 719247 h 4900456"/>
                              <a:gd name="connsiteX8597" fmla="*/ 5156820 w 7362098"/>
                              <a:gd name="connsiteY8597" fmla="*/ 719247 h 4900456"/>
                              <a:gd name="connsiteX8598" fmla="*/ 5156421 w 7362098"/>
                              <a:gd name="connsiteY8598" fmla="*/ 719247 h 4900456"/>
                              <a:gd name="connsiteX8599" fmla="*/ 5142848 w 7362098"/>
                              <a:gd name="connsiteY8599" fmla="*/ 719647 h 4900456"/>
                              <a:gd name="connsiteX8600" fmla="*/ 5135662 w 7362098"/>
                              <a:gd name="connsiteY8600" fmla="*/ 707671 h 4900456"/>
                              <a:gd name="connsiteX8601" fmla="*/ 5132469 w 7362098"/>
                              <a:gd name="connsiteY8601" fmla="*/ 702880 h 4900456"/>
                              <a:gd name="connsiteX8602" fmla="*/ 5125682 w 7362098"/>
                              <a:gd name="connsiteY8602" fmla="*/ 703279 h 4900456"/>
                              <a:gd name="connsiteX8603" fmla="*/ 5112110 w 7362098"/>
                              <a:gd name="connsiteY8603" fmla="*/ 703679 h 4900456"/>
                              <a:gd name="connsiteX8604" fmla="*/ 5109714 w 7362098"/>
                              <a:gd name="connsiteY8604" fmla="*/ 702082 h 4900456"/>
                              <a:gd name="connsiteX8605" fmla="*/ 5108118 w 7362098"/>
                              <a:gd name="connsiteY8605" fmla="*/ 696892 h 4900456"/>
                              <a:gd name="connsiteX8606" fmla="*/ 5113307 w 7362098"/>
                              <a:gd name="connsiteY8606" fmla="*/ 695295 h 4900456"/>
                              <a:gd name="connsiteX8607" fmla="*/ 5115702 w 7362098"/>
                              <a:gd name="connsiteY8607" fmla="*/ 696493 h 4900456"/>
                              <a:gd name="connsiteX8608" fmla="*/ 5122090 w 7362098"/>
                              <a:gd name="connsiteY8608" fmla="*/ 696493 h 4900456"/>
                              <a:gd name="connsiteX8609" fmla="*/ 5122489 w 7362098"/>
                              <a:gd name="connsiteY8609" fmla="*/ 696493 h 4900456"/>
                              <a:gd name="connsiteX8610" fmla="*/ 5127079 w 7362098"/>
                              <a:gd name="connsiteY8610" fmla="*/ 694597 h 4900456"/>
                              <a:gd name="connsiteX8611" fmla="*/ 6493736 w 7362098"/>
                              <a:gd name="connsiteY8611" fmla="*/ 689307 h 4900456"/>
                              <a:gd name="connsiteX8612" fmla="*/ 6508108 w 7362098"/>
                              <a:gd name="connsiteY8612" fmla="*/ 700086 h 4900456"/>
                              <a:gd name="connsiteX8613" fmla="*/ 6508508 w 7362098"/>
                              <a:gd name="connsiteY8613" fmla="*/ 702881 h 4900456"/>
                              <a:gd name="connsiteX8614" fmla="*/ 6506911 w 7362098"/>
                              <a:gd name="connsiteY8614" fmla="*/ 703679 h 4900456"/>
                              <a:gd name="connsiteX8615" fmla="*/ 6505314 w 7362098"/>
                              <a:gd name="connsiteY8615" fmla="*/ 703280 h 4900456"/>
                              <a:gd name="connsiteX8616" fmla="*/ 6491341 w 7362098"/>
                              <a:gd name="connsiteY8616" fmla="*/ 692501 h 4900456"/>
                              <a:gd name="connsiteX8617" fmla="*/ 6490942 w 7362098"/>
                              <a:gd name="connsiteY8617" fmla="*/ 689706 h 4900456"/>
                              <a:gd name="connsiteX8618" fmla="*/ 6493736 w 7362098"/>
                              <a:gd name="connsiteY8618" fmla="*/ 689307 h 4900456"/>
                              <a:gd name="connsiteX8619" fmla="*/ 3002819 w 7362098"/>
                              <a:gd name="connsiteY8619" fmla="*/ 688509 h 4900456"/>
                              <a:gd name="connsiteX8620" fmla="*/ 3005611 w 7362098"/>
                              <a:gd name="connsiteY8620" fmla="*/ 690105 h 4900456"/>
                              <a:gd name="connsiteX8621" fmla="*/ 3023178 w 7362098"/>
                              <a:gd name="connsiteY8621" fmla="*/ 700884 h 4900456"/>
                              <a:gd name="connsiteX8622" fmla="*/ 3026365 w 7362098"/>
                              <a:gd name="connsiteY8622" fmla="*/ 702481 h 4900456"/>
                              <a:gd name="connsiteX8623" fmla="*/ 3025172 w 7362098"/>
                              <a:gd name="connsiteY8623" fmla="*/ 705275 h 4900456"/>
                              <a:gd name="connsiteX8624" fmla="*/ 3024773 w 7362098"/>
                              <a:gd name="connsiteY8624" fmla="*/ 705275 h 4900456"/>
                              <a:gd name="connsiteX8625" fmla="*/ 3011989 w 7362098"/>
                              <a:gd name="connsiteY8625" fmla="*/ 704077 h 4900456"/>
                              <a:gd name="connsiteX8626" fmla="*/ 2983252 w 7362098"/>
                              <a:gd name="connsiteY8626" fmla="*/ 736414 h 4900456"/>
                              <a:gd name="connsiteX8627" fmla="*/ 2940146 w 7362098"/>
                              <a:gd name="connsiteY8627" fmla="*/ 739607 h 4900456"/>
                              <a:gd name="connsiteX8628" fmla="*/ 2933361 w 7362098"/>
                              <a:gd name="connsiteY8628" fmla="*/ 750785 h 4900456"/>
                              <a:gd name="connsiteX8629" fmla="*/ 2932961 w 7362098"/>
                              <a:gd name="connsiteY8629" fmla="*/ 751184 h 4900456"/>
                              <a:gd name="connsiteX8630" fmla="*/ 2930163 w 7362098"/>
                              <a:gd name="connsiteY8630" fmla="*/ 750385 h 4900456"/>
                              <a:gd name="connsiteX8631" fmla="*/ 2930564 w 7362098"/>
                              <a:gd name="connsiteY8631" fmla="*/ 747192 h 4900456"/>
                              <a:gd name="connsiteX8632" fmla="*/ 2932561 w 7362098"/>
                              <a:gd name="connsiteY8632" fmla="*/ 726433 h 4900456"/>
                              <a:gd name="connsiteX8633" fmla="*/ 2932961 w 7362098"/>
                              <a:gd name="connsiteY8633" fmla="*/ 723239 h 4900456"/>
                              <a:gd name="connsiteX8634" fmla="*/ 2936153 w 7362098"/>
                              <a:gd name="connsiteY8634" fmla="*/ 723638 h 4900456"/>
                              <a:gd name="connsiteX8635" fmla="*/ 2940545 w 7362098"/>
                              <a:gd name="connsiteY8635" fmla="*/ 735216 h 4900456"/>
                              <a:gd name="connsiteX8636" fmla="*/ 2940944 w 7362098"/>
                              <a:gd name="connsiteY8636" fmla="*/ 735216 h 4900456"/>
                              <a:gd name="connsiteX8637" fmla="*/ 2981256 w 7362098"/>
                              <a:gd name="connsiteY8637" fmla="*/ 732422 h 4900456"/>
                              <a:gd name="connsiteX8638" fmla="*/ 3007597 w 7362098"/>
                              <a:gd name="connsiteY8638" fmla="*/ 702081 h 4900456"/>
                              <a:gd name="connsiteX8639" fmla="*/ 3007597 w 7362098"/>
                              <a:gd name="connsiteY8639" fmla="*/ 701682 h 4900456"/>
                              <a:gd name="connsiteX8640" fmla="*/ 3001221 w 7362098"/>
                              <a:gd name="connsiteY8640" fmla="*/ 691303 h 4900456"/>
                              <a:gd name="connsiteX8641" fmla="*/ 3002819 w 7362098"/>
                              <a:gd name="connsiteY8641" fmla="*/ 688509 h 4900456"/>
                              <a:gd name="connsiteX8642" fmla="*/ 6439446 w 7362098"/>
                              <a:gd name="connsiteY8642" fmla="*/ 685316 h 4900456"/>
                              <a:gd name="connsiteX8643" fmla="*/ 6442241 w 7362098"/>
                              <a:gd name="connsiteY8643" fmla="*/ 686114 h 4900456"/>
                              <a:gd name="connsiteX8644" fmla="*/ 6441442 w 7362098"/>
                              <a:gd name="connsiteY8644" fmla="*/ 688908 h 4900456"/>
                              <a:gd name="connsiteX8645" fmla="*/ 6426272 w 7362098"/>
                              <a:gd name="connsiteY8645" fmla="*/ 697692 h 4900456"/>
                              <a:gd name="connsiteX8646" fmla="*/ 6425473 w 7362098"/>
                              <a:gd name="connsiteY8646" fmla="*/ 698091 h 4900456"/>
                              <a:gd name="connsiteX8647" fmla="*/ 6423477 w 7362098"/>
                              <a:gd name="connsiteY8647" fmla="*/ 696893 h 4900456"/>
                              <a:gd name="connsiteX8648" fmla="*/ 6424276 w 7362098"/>
                              <a:gd name="connsiteY8648" fmla="*/ 694099 h 4900456"/>
                              <a:gd name="connsiteX8649" fmla="*/ 6498527 w 7362098"/>
                              <a:gd name="connsiteY8649" fmla="*/ 678130 h 4900456"/>
                              <a:gd name="connsiteX8650" fmla="*/ 6515294 w 7362098"/>
                              <a:gd name="connsiteY8650" fmla="*/ 682921 h 4900456"/>
                              <a:gd name="connsiteX8651" fmla="*/ 6516492 w 7362098"/>
                              <a:gd name="connsiteY8651" fmla="*/ 685715 h 4900456"/>
                              <a:gd name="connsiteX8652" fmla="*/ 6514895 w 7362098"/>
                              <a:gd name="connsiteY8652" fmla="*/ 687312 h 4900456"/>
                              <a:gd name="connsiteX8653" fmla="*/ 6514097 w 7362098"/>
                              <a:gd name="connsiteY8653" fmla="*/ 687312 h 4900456"/>
                              <a:gd name="connsiteX8654" fmla="*/ 6497330 w 7362098"/>
                              <a:gd name="connsiteY8654" fmla="*/ 682522 h 4900456"/>
                              <a:gd name="connsiteX8655" fmla="*/ 6495733 w 7362098"/>
                              <a:gd name="connsiteY8655" fmla="*/ 679726 h 4900456"/>
                              <a:gd name="connsiteX8656" fmla="*/ 6498527 w 7362098"/>
                              <a:gd name="connsiteY8656" fmla="*/ 678130 h 4900456"/>
                              <a:gd name="connsiteX8657" fmla="*/ 6436652 w 7362098"/>
                              <a:gd name="connsiteY8657" fmla="*/ 673739 h 4900456"/>
                              <a:gd name="connsiteX8658" fmla="*/ 6439047 w 7362098"/>
                              <a:gd name="connsiteY8658" fmla="*/ 675735 h 4900456"/>
                              <a:gd name="connsiteX8659" fmla="*/ 6437051 w 7362098"/>
                              <a:gd name="connsiteY8659" fmla="*/ 678131 h 4900456"/>
                              <a:gd name="connsiteX8660" fmla="*/ 6419485 w 7362098"/>
                              <a:gd name="connsiteY8660" fmla="*/ 680526 h 4900456"/>
                              <a:gd name="connsiteX8661" fmla="*/ 6417090 w 7362098"/>
                              <a:gd name="connsiteY8661" fmla="*/ 678530 h 4900456"/>
                              <a:gd name="connsiteX8662" fmla="*/ 6419086 w 7362098"/>
                              <a:gd name="connsiteY8662" fmla="*/ 676134 h 4900456"/>
                              <a:gd name="connsiteX8663" fmla="*/ 6515693 w 7362098"/>
                              <a:gd name="connsiteY8663" fmla="*/ 663360 h 4900456"/>
                              <a:gd name="connsiteX8664" fmla="*/ 6518088 w 7362098"/>
                              <a:gd name="connsiteY8664" fmla="*/ 665356 h 4900456"/>
                              <a:gd name="connsiteX8665" fmla="*/ 6516092 w 7362098"/>
                              <a:gd name="connsiteY8665" fmla="*/ 667752 h 4900456"/>
                              <a:gd name="connsiteX8666" fmla="*/ 6498526 w 7362098"/>
                              <a:gd name="connsiteY8666" fmla="*/ 670147 h 4900456"/>
                              <a:gd name="connsiteX8667" fmla="*/ 6496131 w 7362098"/>
                              <a:gd name="connsiteY8667" fmla="*/ 668151 h 4900456"/>
                              <a:gd name="connsiteX8668" fmla="*/ 6498127 w 7362098"/>
                              <a:gd name="connsiteY8668" fmla="*/ 665755 h 4900456"/>
                              <a:gd name="connsiteX8669" fmla="*/ 5143845 w 7362098"/>
                              <a:gd name="connsiteY8669" fmla="*/ 662661 h 4900456"/>
                              <a:gd name="connsiteX8670" fmla="*/ 5153227 w 7362098"/>
                              <a:gd name="connsiteY8670" fmla="*/ 663759 h 4900456"/>
                              <a:gd name="connsiteX8671" fmla="*/ 5160412 w 7362098"/>
                              <a:gd name="connsiteY8671" fmla="*/ 675735 h 4900456"/>
                              <a:gd name="connsiteX8672" fmla="*/ 5164005 w 7362098"/>
                              <a:gd name="connsiteY8672" fmla="*/ 680525 h 4900456"/>
                              <a:gd name="connsiteX8673" fmla="*/ 5169993 w 7362098"/>
                              <a:gd name="connsiteY8673" fmla="*/ 680525 h 4900456"/>
                              <a:gd name="connsiteX8674" fmla="*/ 5170392 w 7362098"/>
                              <a:gd name="connsiteY8674" fmla="*/ 680525 h 4900456"/>
                              <a:gd name="connsiteX8675" fmla="*/ 5170791 w 7362098"/>
                              <a:gd name="connsiteY8675" fmla="*/ 680126 h 4900456"/>
                              <a:gd name="connsiteX8676" fmla="*/ 5183965 w 7362098"/>
                              <a:gd name="connsiteY8676" fmla="*/ 679727 h 4900456"/>
                              <a:gd name="connsiteX8677" fmla="*/ 5191151 w 7362098"/>
                              <a:gd name="connsiteY8677" fmla="*/ 691303 h 4900456"/>
                              <a:gd name="connsiteX8678" fmla="*/ 5191151 w 7362098"/>
                              <a:gd name="connsiteY8678" fmla="*/ 691703 h 4900456"/>
                              <a:gd name="connsiteX8679" fmla="*/ 5194743 w 7362098"/>
                              <a:gd name="connsiteY8679" fmla="*/ 696493 h 4900456"/>
                              <a:gd name="connsiteX8680" fmla="*/ 5201131 w 7362098"/>
                              <a:gd name="connsiteY8680" fmla="*/ 696493 h 4900456"/>
                              <a:gd name="connsiteX8681" fmla="*/ 5201530 w 7362098"/>
                              <a:gd name="connsiteY8681" fmla="*/ 696493 h 4900456"/>
                              <a:gd name="connsiteX8682" fmla="*/ 5215503 w 7362098"/>
                              <a:gd name="connsiteY8682" fmla="*/ 695695 h 4900456"/>
                              <a:gd name="connsiteX8683" fmla="*/ 5222688 w 7362098"/>
                              <a:gd name="connsiteY8683" fmla="*/ 707672 h 4900456"/>
                              <a:gd name="connsiteX8684" fmla="*/ 5226281 w 7362098"/>
                              <a:gd name="connsiteY8684" fmla="*/ 712462 h 4900456"/>
                              <a:gd name="connsiteX8685" fmla="*/ 5229475 w 7362098"/>
                              <a:gd name="connsiteY8685" fmla="*/ 713260 h 4900456"/>
                              <a:gd name="connsiteX8686" fmla="*/ 5233866 w 7362098"/>
                              <a:gd name="connsiteY8686" fmla="*/ 713659 h 4900456"/>
                              <a:gd name="connsiteX8687" fmla="*/ 5237459 w 7362098"/>
                              <a:gd name="connsiteY8687" fmla="*/ 717651 h 4900456"/>
                              <a:gd name="connsiteX8688" fmla="*/ 5231870 w 7362098"/>
                              <a:gd name="connsiteY8688" fmla="*/ 721643 h 4900456"/>
                              <a:gd name="connsiteX8689" fmla="*/ 5225882 w 7362098"/>
                              <a:gd name="connsiteY8689" fmla="*/ 721244 h 4900456"/>
                              <a:gd name="connsiteX8690" fmla="*/ 5221092 w 7362098"/>
                              <a:gd name="connsiteY8690" fmla="*/ 719647 h 4900456"/>
                              <a:gd name="connsiteX8691" fmla="*/ 5213906 w 7362098"/>
                              <a:gd name="connsiteY8691" fmla="*/ 707672 h 4900456"/>
                              <a:gd name="connsiteX8692" fmla="*/ 5210712 w 7362098"/>
                              <a:gd name="connsiteY8692" fmla="*/ 702881 h 4900456"/>
                              <a:gd name="connsiteX8693" fmla="*/ 5203925 w 7362098"/>
                              <a:gd name="connsiteY8693" fmla="*/ 703280 h 4900456"/>
                              <a:gd name="connsiteX8694" fmla="*/ 5190352 w 7362098"/>
                              <a:gd name="connsiteY8694" fmla="*/ 703680 h 4900456"/>
                              <a:gd name="connsiteX8695" fmla="*/ 5183167 w 7362098"/>
                              <a:gd name="connsiteY8695" fmla="*/ 692102 h 4900456"/>
                              <a:gd name="connsiteX8696" fmla="*/ 5179574 w 7362098"/>
                              <a:gd name="connsiteY8696" fmla="*/ 686912 h 4900456"/>
                              <a:gd name="connsiteX8697" fmla="*/ 5173586 w 7362098"/>
                              <a:gd name="connsiteY8697" fmla="*/ 686912 h 4900456"/>
                              <a:gd name="connsiteX8698" fmla="*/ 5173187 w 7362098"/>
                              <a:gd name="connsiteY8698" fmla="*/ 686912 h 4900456"/>
                              <a:gd name="connsiteX8699" fmla="*/ 5159614 w 7362098"/>
                              <a:gd name="connsiteY8699" fmla="*/ 687311 h 4900456"/>
                              <a:gd name="connsiteX8700" fmla="*/ 5152428 w 7362098"/>
                              <a:gd name="connsiteY8700" fmla="*/ 675335 h 4900456"/>
                              <a:gd name="connsiteX8701" fmla="*/ 5149235 w 7362098"/>
                              <a:gd name="connsiteY8701" fmla="*/ 670545 h 4900456"/>
                              <a:gd name="connsiteX8702" fmla="*/ 5142448 w 7362098"/>
                              <a:gd name="connsiteY8702" fmla="*/ 670944 h 4900456"/>
                              <a:gd name="connsiteX8703" fmla="*/ 5128875 w 7362098"/>
                              <a:gd name="connsiteY8703" fmla="*/ 671343 h 4900456"/>
                              <a:gd name="connsiteX8704" fmla="*/ 5126480 w 7362098"/>
                              <a:gd name="connsiteY8704" fmla="*/ 669747 h 4900456"/>
                              <a:gd name="connsiteX8705" fmla="*/ 5124883 w 7362098"/>
                              <a:gd name="connsiteY8705" fmla="*/ 664557 h 4900456"/>
                              <a:gd name="connsiteX8706" fmla="*/ 5130073 w 7362098"/>
                              <a:gd name="connsiteY8706" fmla="*/ 662960 h 4900456"/>
                              <a:gd name="connsiteX8707" fmla="*/ 5132468 w 7362098"/>
                              <a:gd name="connsiteY8707" fmla="*/ 664557 h 4900456"/>
                              <a:gd name="connsiteX8708" fmla="*/ 5138855 w 7362098"/>
                              <a:gd name="connsiteY8708" fmla="*/ 664557 h 4900456"/>
                              <a:gd name="connsiteX8709" fmla="*/ 5139255 w 7362098"/>
                              <a:gd name="connsiteY8709" fmla="*/ 664557 h 4900456"/>
                              <a:gd name="connsiteX8710" fmla="*/ 5143845 w 7362098"/>
                              <a:gd name="connsiteY8710" fmla="*/ 662661 h 4900456"/>
                              <a:gd name="connsiteX8711" fmla="*/ 6421082 w 7362098"/>
                              <a:gd name="connsiteY8711" fmla="*/ 656573 h 4900456"/>
                              <a:gd name="connsiteX8712" fmla="*/ 6437850 w 7362098"/>
                              <a:gd name="connsiteY8712" fmla="*/ 661364 h 4900456"/>
                              <a:gd name="connsiteX8713" fmla="*/ 6439447 w 7362098"/>
                              <a:gd name="connsiteY8713" fmla="*/ 664158 h 4900456"/>
                              <a:gd name="connsiteX8714" fmla="*/ 6437850 w 7362098"/>
                              <a:gd name="connsiteY8714" fmla="*/ 665755 h 4900456"/>
                              <a:gd name="connsiteX8715" fmla="*/ 6437051 w 7362098"/>
                              <a:gd name="connsiteY8715" fmla="*/ 665755 h 4900456"/>
                              <a:gd name="connsiteX8716" fmla="*/ 6420284 w 7362098"/>
                              <a:gd name="connsiteY8716" fmla="*/ 660965 h 4900456"/>
                              <a:gd name="connsiteX8717" fmla="*/ 6418288 w 7362098"/>
                              <a:gd name="connsiteY8717" fmla="*/ 658169 h 4900456"/>
                              <a:gd name="connsiteX8718" fmla="*/ 6421082 w 7362098"/>
                              <a:gd name="connsiteY8718" fmla="*/ 656573 h 4900456"/>
                              <a:gd name="connsiteX8719" fmla="*/ 6508907 w 7362098"/>
                              <a:gd name="connsiteY8719" fmla="*/ 646194 h 4900456"/>
                              <a:gd name="connsiteX8720" fmla="*/ 6511702 w 7362098"/>
                              <a:gd name="connsiteY8720" fmla="*/ 646992 h 4900456"/>
                              <a:gd name="connsiteX8721" fmla="*/ 6510903 w 7362098"/>
                              <a:gd name="connsiteY8721" fmla="*/ 649786 h 4900456"/>
                              <a:gd name="connsiteX8722" fmla="*/ 6495733 w 7362098"/>
                              <a:gd name="connsiteY8722" fmla="*/ 658570 h 4900456"/>
                              <a:gd name="connsiteX8723" fmla="*/ 6494934 w 7362098"/>
                              <a:gd name="connsiteY8723" fmla="*/ 658969 h 4900456"/>
                              <a:gd name="connsiteX8724" fmla="*/ 6492938 w 7362098"/>
                              <a:gd name="connsiteY8724" fmla="*/ 657771 h 4900456"/>
                              <a:gd name="connsiteX8725" fmla="*/ 6493737 w 7362098"/>
                              <a:gd name="connsiteY8725" fmla="*/ 654977 h 4900456"/>
                              <a:gd name="connsiteX8726" fmla="*/ 6430663 w 7362098"/>
                              <a:gd name="connsiteY8726" fmla="*/ 640605 h 4900456"/>
                              <a:gd name="connsiteX8727" fmla="*/ 6444636 w 7362098"/>
                              <a:gd name="connsiteY8727" fmla="*/ 651384 h 4900456"/>
                              <a:gd name="connsiteX8728" fmla="*/ 6445035 w 7362098"/>
                              <a:gd name="connsiteY8728" fmla="*/ 654179 h 4900456"/>
                              <a:gd name="connsiteX8729" fmla="*/ 6443438 w 7362098"/>
                              <a:gd name="connsiteY8729" fmla="*/ 654977 h 4900456"/>
                              <a:gd name="connsiteX8730" fmla="*/ 6441841 w 7362098"/>
                              <a:gd name="connsiteY8730" fmla="*/ 654578 h 4900456"/>
                              <a:gd name="connsiteX8731" fmla="*/ 6428267 w 7362098"/>
                              <a:gd name="connsiteY8731" fmla="*/ 643799 h 4900456"/>
                              <a:gd name="connsiteX8732" fmla="*/ 6427868 w 7362098"/>
                              <a:gd name="connsiteY8732" fmla="*/ 641004 h 4900456"/>
                              <a:gd name="connsiteX8733" fmla="*/ 6430663 w 7362098"/>
                              <a:gd name="connsiteY8733" fmla="*/ 640605 h 4900456"/>
                              <a:gd name="connsiteX8734" fmla="*/ 6498927 w 7362098"/>
                              <a:gd name="connsiteY8734" fmla="*/ 631823 h 4900456"/>
                              <a:gd name="connsiteX8735" fmla="*/ 6499326 w 7362098"/>
                              <a:gd name="connsiteY8735" fmla="*/ 634617 h 4900456"/>
                              <a:gd name="connsiteX8736" fmla="*/ 6488547 w 7362098"/>
                              <a:gd name="connsiteY8736" fmla="*/ 648590 h 4900456"/>
                              <a:gd name="connsiteX8737" fmla="*/ 6486950 w 7362098"/>
                              <a:gd name="connsiteY8737" fmla="*/ 649389 h 4900456"/>
                              <a:gd name="connsiteX8738" fmla="*/ 6485353 w 7362098"/>
                              <a:gd name="connsiteY8738" fmla="*/ 648990 h 4900456"/>
                              <a:gd name="connsiteX8739" fmla="*/ 6485353 w 7362098"/>
                              <a:gd name="connsiteY8739" fmla="*/ 646195 h 4900456"/>
                              <a:gd name="connsiteX8740" fmla="*/ 6496132 w 7362098"/>
                              <a:gd name="connsiteY8740" fmla="*/ 632222 h 4900456"/>
                              <a:gd name="connsiteX8741" fmla="*/ 6498927 w 7362098"/>
                              <a:gd name="connsiteY8741" fmla="*/ 631823 h 4900456"/>
                              <a:gd name="connsiteX8742" fmla="*/ 6442639 w 7362098"/>
                              <a:gd name="connsiteY8742" fmla="*/ 627831 h 4900456"/>
                              <a:gd name="connsiteX8743" fmla="*/ 6445434 w 7362098"/>
                              <a:gd name="connsiteY8743" fmla="*/ 628629 h 4900456"/>
                              <a:gd name="connsiteX8744" fmla="*/ 6454217 w 7362098"/>
                              <a:gd name="connsiteY8744" fmla="*/ 643800 h 4900456"/>
                              <a:gd name="connsiteX8745" fmla="*/ 6453418 w 7362098"/>
                              <a:gd name="connsiteY8745" fmla="*/ 646594 h 4900456"/>
                              <a:gd name="connsiteX8746" fmla="*/ 6452620 w 7362098"/>
                              <a:gd name="connsiteY8746" fmla="*/ 646993 h 4900456"/>
                              <a:gd name="connsiteX8747" fmla="*/ 6450624 w 7362098"/>
                              <a:gd name="connsiteY8747" fmla="*/ 645796 h 4900456"/>
                              <a:gd name="connsiteX8748" fmla="*/ 6441840 w 7362098"/>
                              <a:gd name="connsiteY8748" fmla="*/ 630625 h 4900456"/>
                              <a:gd name="connsiteX8749" fmla="*/ 6442639 w 7362098"/>
                              <a:gd name="connsiteY8749" fmla="*/ 627831 h 4900456"/>
                              <a:gd name="connsiteX8750" fmla="*/ 6480963 w 7362098"/>
                              <a:gd name="connsiteY8750" fmla="*/ 622641 h 4900456"/>
                              <a:gd name="connsiteX8751" fmla="*/ 6482561 w 7362098"/>
                              <a:gd name="connsiteY8751" fmla="*/ 625435 h 4900456"/>
                              <a:gd name="connsiteX8752" fmla="*/ 6477769 w 7362098"/>
                              <a:gd name="connsiteY8752" fmla="*/ 642202 h 4900456"/>
                              <a:gd name="connsiteX8753" fmla="*/ 6476172 w 7362098"/>
                              <a:gd name="connsiteY8753" fmla="*/ 643799 h 4900456"/>
                              <a:gd name="connsiteX8754" fmla="*/ 6475374 w 7362098"/>
                              <a:gd name="connsiteY8754" fmla="*/ 643799 h 4900456"/>
                              <a:gd name="connsiteX8755" fmla="*/ 6473377 w 7362098"/>
                              <a:gd name="connsiteY8755" fmla="*/ 641005 h 4900456"/>
                              <a:gd name="connsiteX8756" fmla="*/ 6478168 w 7362098"/>
                              <a:gd name="connsiteY8756" fmla="*/ 624237 h 4900456"/>
                              <a:gd name="connsiteX8757" fmla="*/ 6480963 w 7362098"/>
                              <a:gd name="connsiteY8757" fmla="*/ 622641 h 4900456"/>
                              <a:gd name="connsiteX8758" fmla="*/ 6461003 w 7362098"/>
                              <a:gd name="connsiteY8758" fmla="*/ 621045 h 4900456"/>
                              <a:gd name="connsiteX8759" fmla="*/ 6463398 w 7362098"/>
                              <a:gd name="connsiteY8759" fmla="*/ 623041 h 4900456"/>
                              <a:gd name="connsiteX8760" fmla="*/ 6465793 w 7362098"/>
                              <a:gd name="connsiteY8760" fmla="*/ 640607 h 4900456"/>
                              <a:gd name="connsiteX8761" fmla="*/ 6463797 w 7362098"/>
                              <a:gd name="connsiteY8761" fmla="*/ 643002 h 4900456"/>
                              <a:gd name="connsiteX8762" fmla="*/ 6461402 w 7362098"/>
                              <a:gd name="connsiteY8762" fmla="*/ 641006 h 4900456"/>
                              <a:gd name="connsiteX8763" fmla="*/ 6459006 w 7362098"/>
                              <a:gd name="connsiteY8763" fmla="*/ 623440 h 4900456"/>
                              <a:gd name="connsiteX8764" fmla="*/ 6461003 w 7362098"/>
                              <a:gd name="connsiteY8764" fmla="*/ 621045 h 4900456"/>
                              <a:gd name="connsiteX8765" fmla="*/ 5505770 w 7362098"/>
                              <a:gd name="connsiteY8765" fmla="*/ 596444 h 4900456"/>
                              <a:gd name="connsiteX8766" fmla="*/ 5524882 w 7362098"/>
                              <a:gd name="connsiteY8766" fmla="*/ 610665 h 4900456"/>
                              <a:gd name="connsiteX8767" fmla="*/ 5519293 w 7362098"/>
                              <a:gd name="connsiteY8767" fmla="*/ 614258 h 4900456"/>
                              <a:gd name="connsiteX8768" fmla="*/ 5484962 w 7362098"/>
                              <a:gd name="connsiteY8768" fmla="*/ 606274 h 4900456"/>
                              <a:gd name="connsiteX8769" fmla="*/ 5477775 w 7362098"/>
                              <a:gd name="connsiteY8769" fmla="*/ 640207 h 4900456"/>
                              <a:gd name="connsiteX8770" fmla="*/ 5472186 w 7362098"/>
                              <a:gd name="connsiteY8770" fmla="*/ 643800 h 4900456"/>
                              <a:gd name="connsiteX8771" fmla="*/ 5471388 w 7362098"/>
                              <a:gd name="connsiteY8771" fmla="*/ 642602 h 4900456"/>
                              <a:gd name="connsiteX8772" fmla="*/ 5482167 w 7362098"/>
                              <a:gd name="connsiteY8772" fmla="*/ 599887 h 4900456"/>
                              <a:gd name="connsiteX8773" fmla="*/ 5505770 w 7362098"/>
                              <a:gd name="connsiteY8773" fmla="*/ 596444 h 4900456"/>
                              <a:gd name="connsiteX8774" fmla="*/ 3546090 w 7362098"/>
                              <a:gd name="connsiteY8774" fmla="*/ 580326 h 4900456"/>
                              <a:gd name="connsiteX8775" fmla="*/ 3548496 w 7362098"/>
                              <a:gd name="connsiteY8775" fmla="*/ 582322 h 4900456"/>
                              <a:gd name="connsiteX8776" fmla="*/ 3550888 w 7362098"/>
                              <a:gd name="connsiteY8776" fmla="*/ 599888 h 4900456"/>
                              <a:gd name="connsiteX8777" fmla="*/ 3548891 w 7362098"/>
                              <a:gd name="connsiteY8777" fmla="*/ 602283 h 4900456"/>
                              <a:gd name="connsiteX8778" fmla="*/ 3546496 w 7362098"/>
                              <a:gd name="connsiteY8778" fmla="*/ 600287 h 4900456"/>
                              <a:gd name="connsiteX8779" fmla="*/ 3544095 w 7362098"/>
                              <a:gd name="connsiteY8779" fmla="*/ 582721 h 4900456"/>
                              <a:gd name="connsiteX8780" fmla="*/ 3546090 w 7362098"/>
                              <a:gd name="connsiteY8780" fmla="*/ 580326 h 4900456"/>
                              <a:gd name="connsiteX8781" fmla="*/ 3534521 w 7362098"/>
                              <a:gd name="connsiteY8781" fmla="*/ 579528 h 4900456"/>
                              <a:gd name="connsiteX8782" fmla="*/ 3535715 w 7362098"/>
                              <a:gd name="connsiteY8782" fmla="*/ 582322 h 4900456"/>
                              <a:gd name="connsiteX8783" fmla="*/ 3530928 w 7362098"/>
                              <a:gd name="connsiteY8783" fmla="*/ 599089 h 4900456"/>
                              <a:gd name="connsiteX8784" fmla="*/ 3529324 w 7362098"/>
                              <a:gd name="connsiteY8784" fmla="*/ 600686 h 4900456"/>
                              <a:gd name="connsiteX8785" fmla="*/ 3528526 w 7362098"/>
                              <a:gd name="connsiteY8785" fmla="*/ 600686 h 4900456"/>
                              <a:gd name="connsiteX8786" fmla="*/ 3526924 w 7362098"/>
                              <a:gd name="connsiteY8786" fmla="*/ 597892 h 4900456"/>
                              <a:gd name="connsiteX8787" fmla="*/ 3531726 w 7362098"/>
                              <a:gd name="connsiteY8787" fmla="*/ 581124 h 4900456"/>
                              <a:gd name="connsiteX8788" fmla="*/ 3534521 w 7362098"/>
                              <a:gd name="connsiteY8788" fmla="*/ 579528 h 4900456"/>
                              <a:gd name="connsiteX8789" fmla="*/ 3556478 w 7362098"/>
                              <a:gd name="connsiteY8789" fmla="*/ 576734 h 4900456"/>
                              <a:gd name="connsiteX8790" fmla="*/ 3559277 w 7362098"/>
                              <a:gd name="connsiteY8790" fmla="*/ 577532 h 4900456"/>
                              <a:gd name="connsiteX8791" fmla="*/ 3568046 w 7362098"/>
                              <a:gd name="connsiteY8791" fmla="*/ 592703 h 4900456"/>
                              <a:gd name="connsiteX8792" fmla="*/ 3567259 w 7362098"/>
                              <a:gd name="connsiteY8792" fmla="*/ 595497 h 4900456"/>
                              <a:gd name="connsiteX8793" fmla="*/ 3566450 w 7362098"/>
                              <a:gd name="connsiteY8793" fmla="*/ 595896 h 4900456"/>
                              <a:gd name="connsiteX8794" fmla="*/ 3564451 w 7362098"/>
                              <a:gd name="connsiteY8794" fmla="*/ 594699 h 4900456"/>
                              <a:gd name="connsiteX8795" fmla="*/ 3555679 w 7362098"/>
                              <a:gd name="connsiteY8795" fmla="*/ 579528 h 4900456"/>
                              <a:gd name="connsiteX8796" fmla="*/ 3556478 w 7362098"/>
                              <a:gd name="connsiteY8796" fmla="*/ 576734 h 4900456"/>
                              <a:gd name="connsiteX8797" fmla="*/ 3524532 w 7362098"/>
                              <a:gd name="connsiteY8797" fmla="*/ 574737 h 4900456"/>
                              <a:gd name="connsiteX8798" fmla="*/ 3525332 w 7362098"/>
                              <a:gd name="connsiteY8798" fmla="*/ 577531 h 4900456"/>
                              <a:gd name="connsiteX8799" fmla="*/ 3514543 w 7362098"/>
                              <a:gd name="connsiteY8799" fmla="*/ 591504 h 4900456"/>
                              <a:gd name="connsiteX8800" fmla="*/ 3512953 w 7362098"/>
                              <a:gd name="connsiteY8800" fmla="*/ 592303 h 4900456"/>
                              <a:gd name="connsiteX8801" fmla="*/ 3511357 w 7362098"/>
                              <a:gd name="connsiteY8801" fmla="*/ 591904 h 4900456"/>
                              <a:gd name="connsiteX8802" fmla="*/ 3510956 w 7362098"/>
                              <a:gd name="connsiteY8802" fmla="*/ 589109 h 4900456"/>
                              <a:gd name="connsiteX8803" fmla="*/ 3521747 w 7362098"/>
                              <a:gd name="connsiteY8803" fmla="*/ 575136 h 4900456"/>
                              <a:gd name="connsiteX8804" fmla="*/ 3524532 w 7362098"/>
                              <a:gd name="connsiteY8804" fmla="*/ 574737 h 4900456"/>
                              <a:gd name="connsiteX8805" fmla="*/ 3568046 w 7362098"/>
                              <a:gd name="connsiteY8805" fmla="*/ 568749 h 4900456"/>
                              <a:gd name="connsiteX8806" fmla="*/ 3582432 w 7362098"/>
                              <a:gd name="connsiteY8806" fmla="*/ 579528 h 4900456"/>
                              <a:gd name="connsiteX8807" fmla="*/ 3582830 w 7362098"/>
                              <a:gd name="connsiteY8807" fmla="*/ 582323 h 4900456"/>
                              <a:gd name="connsiteX8808" fmla="*/ 3581236 w 7362098"/>
                              <a:gd name="connsiteY8808" fmla="*/ 583121 h 4900456"/>
                              <a:gd name="connsiteX8809" fmla="*/ 3579637 w 7362098"/>
                              <a:gd name="connsiteY8809" fmla="*/ 582722 h 4900456"/>
                              <a:gd name="connsiteX8810" fmla="*/ 3565653 w 7362098"/>
                              <a:gd name="connsiteY8810" fmla="*/ 571943 h 4900456"/>
                              <a:gd name="connsiteX8811" fmla="*/ 3565257 w 7362098"/>
                              <a:gd name="connsiteY8811" fmla="*/ 569148 h 4900456"/>
                              <a:gd name="connsiteX8812" fmla="*/ 3568046 w 7362098"/>
                              <a:gd name="connsiteY8812" fmla="*/ 568749 h 4900456"/>
                              <a:gd name="connsiteX8813" fmla="*/ 77485 w 7362098"/>
                              <a:gd name="connsiteY8813" fmla="*/ 568350 h 4900456"/>
                              <a:gd name="connsiteX8814" fmla="*/ 80280 w 7362098"/>
                              <a:gd name="connsiteY8814" fmla="*/ 569946 h 4900456"/>
                              <a:gd name="connsiteX8815" fmla="*/ 97845 w 7362098"/>
                              <a:gd name="connsiteY8815" fmla="*/ 580725 h 4900456"/>
                              <a:gd name="connsiteX8816" fmla="*/ 101038 w 7362098"/>
                              <a:gd name="connsiteY8816" fmla="*/ 582322 h 4900456"/>
                              <a:gd name="connsiteX8817" fmla="*/ 99841 w 7362098"/>
                              <a:gd name="connsiteY8817" fmla="*/ 585116 h 4900456"/>
                              <a:gd name="connsiteX8818" fmla="*/ 99441 w 7362098"/>
                              <a:gd name="connsiteY8818" fmla="*/ 585116 h 4900456"/>
                              <a:gd name="connsiteX8819" fmla="*/ 86667 w 7362098"/>
                              <a:gd name="connsiteY8819" fmla="*/ 583918 h 4900456"/>
                              <a:gd name="connsiteX8820" fmla="*/ 57925 w 7362098"/>
                              <a:gd name="connsiteY8820" fmla="*/ 616254 h 4900456"/>
                              <a:gd name="connsiteX8821" fmla="*/ 14811 w 7362098"/>
                              <a:gd name="connsiteY8821" fmla="*/ 619448 h 4900456"/>
                              <a:gd name="connsiteX8822" fmla="*/ 8025 w 7362098"/>
                              <a:gd name="connsiteY8822" fmla="*/ 630626 h 4900456"/>
                              <a:gd name="connsiteX8823" fmla="*/ 7626 w 7362098"/>
                              <a:gd name="connsiteY8823" fmla="*/ 631025 h 4900456"/>
                              <a:gd name="connsiteX8824" fmla="*/ 4831 w 7362098"/>
                              <a:gd name="connsiteY8824" fmla="*/ 630226 h 4900456"/>
                              <a:gd name="connsiteX8825" fmla="*/ 5230 w 7362098"/>
                              <a:gd name="connsiteY8825" fmla="*/ 627033 h 4900456"/>
                              <a:gd name="connsiteX8826" fmla="*/ 7226 w 7362098"/>
                              <a:gd name="connsiteY8826" fmla="*/ 606274 h 4900456"/>
                              <a:gd name="connsiteX8827" fmla="*/ 7626 w 7362098"/>
                              <a:gd name="connsiteY8827" fmla="*/ 603080 h 4900456"/>
                              <a:gd name="connsiteX8828" fmla="*/ 10819 w 7362098"/>
                              <a:gd name="connsiteY8828" fmla="*/ 603479 h 4900456"/>
                              <a:gd name="connsiteX8829" fmla="*/ 15210 w 7362098"/>
                              <a:gd name="connsiteY8829" fmla="*/ 615057 h 4900456"/>
                              <a:gd name="connsiteX8830" fmla="*/ 15610 w 7362098"/>
                              <a:gd name="connsiteY8830" fmla="*/ 615057 h 4900456"/>
                              <a:gd name="connsiteX8831" fmla="*/ 55929 w 7362098"/>
                              <a:gd name="connsiteY8831" fmla="*/ 612262 h 4900456"/>
                              <a:gd name="connsiteX8832" fmla="*/ 82276 w 7362098"/>
                              <a:gd name="connsiteY8832" fmla="*/ 581922 h 4900456"/>
                              <a:gd name="connsiteX8833" fmla="*/ 82276 w 7362098"/>
                              <a:gd name="connsiteY8833" fmla="*/ 581523 h 4900456"/>
                              <a:gd name="connsiteX8834" fmla="*/ 75889 w 7362098"/>
                              <a:gd name="connsiteY8834" fmla="*/ 571144 h 4900456"/>
                              <a:gd name="connsiteX8835" fmla="*/ 77485 w 7362098"/>
                              <a:gd name="connsiteY8835" fmla="*/ 568350 h 4900456"/>
                              <a:gd name="connsiteX8836" fmla="*/ 3514159 w 7362098"/>
                              <a:gd name="connsiteY8836" fmla="*/ 565157 h 4900456"/>
                              <a:gd name="connsiteX8837" fmla="*/ 3516950 w 7362098"/>
                              <a:gd name="connsiteY8837" fmla="*/ 565955 h 4900456"/>
                              <a:gd name="connsiteX8838" fmla="*/ 3516143 w 7362098"/>
                              <a:gd name="connsiteY8838" fmla="*/ 568749 h 4900456"/>
                              <a:gd name="connsiteX8839" fmla="*/ 3500970 w 7362098"/>
                              <a:gd name="connsiteY8839" fmla="*/ 577533 h 4900456"/>
                              <a:gd name="connsiteX8840" fmla="*/ 3500173 w 7362098"/>
                              <a:gd name="connsiteY8840" fmla="*/ 577932 h 4900456"/>
                              <a:gd name="connsiteX8841" fmla="*/ 3498181 w 7362098"/>
                              <a:gd name="connsiteY8841" fmla="*/ 576734 h 4900456"/>
                              <a:gd name="connsiteX8842" fmla="*/ 3498973 w 7362098"/>
                              <a:gd name="connsiteY8842" fmla="*/ 573940 h 4900456"/>
                              <a:gd name="connsiteX8843" fmla="*/ 1000443 w 7362098"/>
                              <a:gd name="connsiteY8843" fmla="*/ 564758 h 4900456"/>
                              <a:gd name="connsiteX8844" fmla="*/ 1005233 w 7362098"/>
                              <a:gd name="connsiteY8844" fmla="*/ 568351 h 4900456"/>
                              <a:gd name="connsiteX8845" fmla="*/ 1008826 w 7362098"/>
                              <a:gd name="connsiteY8845" fmla="*/ 592702 h 4900456"/>
                              <a:gd name="connsiteX8846" fmla="*/ 1033176 w 7362098"/>
                              <a:gd name="connsiteY8846" fmla="*/ 589109 h 4900456"/>
                              <a:gd name="connsiteX8847" fmla="*/ 1037967 w 7362098"/>
                              <a:gd name="connsiteY8847" fmla="*/ 592702 h 4900456"/>
                              <a:gd name="connsiteX8848" fmla="*/ 1034374 w 7362098"/>
                              <a:gd name="connsiteY8848" fmla="*/ 597492 h 4900456"/>
                              <a:gd name="connsiteX8849" fmla="*/ 1010022 w 7362098"/>
                              <a:gd name="connsiteY8849" fmla="*/ 601085 h 4900456"/>
                              <a:gd name="connsiteX8850" fmla="*/ 1013613 w 7362098"/>
                              <a:gd name="connsiteY8850" fmla="*/ 625437 h 4900456"/>
                              <a:gd name="connsiteX8851" fmla="*/ 1010022 w 7362098"/>
                              <a:gd name="connsiteY8851" fmla="*/ 630227 h 4900456"/>
                              <a:gd name="connsiteX8852" fmla="*/ 1005233 w 7362098"/>
                              <a:gd name="connsiteY8852" fmla="*/ 626635 h 4900456"/>
                              <a:gd name="connsiteX8853" fmla="*/ 1001640 w 7362098"/>
                              <a:gd name="connsiteY8853" fmla="*/ 602282 h 4900456"/>
                              <a:gd name="connsiteX8854" fmla="*/ 977286 w 7362098"/>
                              <a:gd name="connsiteY8854" fmla="*/ 605875 h 4900456"/>
                              <a:gd name="connsiteX8855" fmla="*/ 972497 w 7362098"/>
                              <a:gd name="connsiteY8855" fmla="*/ 602282 h 4900456"/>
                              <a:gd name="connsiteX8856" fmla="*/ 976089 w 7362098"/>
                              <a:gd name="connsiteY8856" fmla="*/ 597492 h 4900456"/>
                              <a:gd name="connsiteX8857" fmla="*/ 1000443 w 7362098"/>
                              <a:gd name="connsiteY8857" fmla="*/ 593899 h 4900456"/>
                              <a:gd name="connsiteX8858" fmla="*/ 996852 w 7362098"/>
                              <a:gd name="connsiteY8858" fmla="*/ 569548 h 4900456"/>
                              <a:gd name="connsiteX8859" fmla="*/ 1000443 w 7362098"/>
                              <a:gd name="connsiteY8859" fmla="*/ 564758 h 4900456"/>
                              <a:gd name="connsiteX8860" fmla="*/ 3572841 w 7362098"/>
                              <a:gd name="connsiteY8860" fmla="*/ 557971 h 4900456"/>
                              <a:gd name="connsiteX8861" fmla="*/ 3589614 w 7362098"/>
                              <a:gd name="connsiteY8861" fmla="*/ 562762 h 4900456"/>
                              <a:gd name="connsiteX8862" fmla="*/ 3590811 w 7362098"/>
                              <a:gd name="connsiteY8862" fmla="*/ 565556 h 4900456"/>
                              <a:gd name="connsiteX8863" fmla="*/ 3589216 w 7362098"/>
                              <a:gd name="connsiteY8863" fmla="*/ 567153 h 4900456"/>
                              <a:gd name="connsiteX8864" fmla="*/ 3588419 w 7362098"/>
                              <a:gd name="connsiteY8864" fmla="*/ 567153 h 4900456"/>
                              <a:gd name="connsiteX8865" fmla="*/ 3571642 w 7362098"/>
                              <a:gd name="connsiteY8865" fmla="*/ 562363 h 4900456"/>
                              <a:gd name="connsiteX8866" fmla="*/ 3570047 w 7362098"/>
                              <a:gd name="connsiteY8866" fmla="*/ 559567 h 4900456"/>
                              <a:gd name="connsiteX8867" fmla="*/ 3572841 w 7362098"/>
                              <a:gd name="connsiteY8867" fmla="*/ 557971 h 4900456"/>
                              <a:gd name="connsiteX8868" fmla="*/ 2228968 w 7362098"/>
                              <a:gd name="connsiteY8868" fmla="*/ 557273 h 4900456"/>
                              <a:gd name="connsiteX8869" fmla="*/ 2238348 w 7362098"/>
                              <a:gd name="connsiteY8869" fmla="*/ 558371 h 4900456"/>
                              <a:gd name="connsiteX8870" fmla="*/ 2245535 w 7362098"/>
                              <a:gd name="connsiteY8870" fmla="*/ 570347 h 4900456"/>
                              <a:gd name="connsiteX8871" fmla="*/ 2249130 w 7362098"/>
                              <a:gd name="connsiteY8871" fmla="*/ 575137 h 4900456"/>
                              <a:gd name="connsiteX8872" fmla="*/ 2255115 w 7362098"/>
                              <a:gd name="connsiteY8872" fmla="*/ 575137 h 4900456"/>
                              <a:gd name="connsiteX8873" fmla="*/ 2255514 w 7362098"/>
                              <a:gd name="connsiteY8873" fmla="*/ 575137 h 4900456"/>
                              <a:gd name="connsiteX8874" fmla="*/ 2255912 w 7362098"/>
                              <a:gd name="connsiteY8874" fmla="*/ 574738 h 4900456"/>
                              <a:gd name="connsiteX8875" fmla="*/ 2269075 w 7362098"/>
                              <a:gd name="connsiteY8875" fmla="*/ 574339 h 4900456"/>
                              <a:gd name="connsiteX8876" fmla="*/ 2276256 w 7362098"/>
                              <a:gd name="connsiteY8876" fmla="*/ 585915 h 4900456"/>
                              <a:gd name="connsiteX8877" fmla="*/ 2276256 w 7362098"/>
                              <a:gd name="connsiteY8877" fmla="*/ 586315 h 4900456"/>
                              <a:gd name="connsiteX8878" fmla="*/ 2279855 w 7362098"/>
                              <a:gd name="connsiteY8878" fmla="*/ 591105 h 4900456"/>
                              <a:gd name="connsiteX8879" fmla="*/ 2286248 w 7362098"/>
                              <a:gd name="connsiteY8879" fmla="*/ 591105 h 4900456"/>
                              <a:gd name="connsiteX8880" fmla="*/ 2286650 w 7362098"/>
                              <a:gd name="connsiteY8880" fmla="*/ 591105 h 4900456"/>
                              <a:gd name="connsiteX8881" fmla="*/ 2300616 w 7362098"/>
                              <a:gd name="connsiteY8881" fmla="*/ 590307 h 4900456"/>
                              <a:gd name="connsiteX8882" fmla="*/ 2307805 w 7362098"/>
                              <a:gd name="connsiteY8882" fmla="*/ 602283 h 4900456"/>
                              <a:gd name="connsiteX8883" fmla="*/ 2311387 w 7362098"/>
                              <a:gd name="connsiteY8883" fmla="*/ 607074 h 4900456"/>
                              <a:gd name="connsiteX8884" fmla="*/ 2314577 w 7362098"/>
                              <a:gd name="connsiteY8884" fmla="*/ 607872 h 4900456"/>
                              <a:gd name="connsiteX8885" fmla="*/ 2318966 w 7362098"/>
                              <a:gd name="connsiteY8885" fmla="*/ 608271 h 4900456"/>
                              <a:gd name="connsiteX8886" fmla="*/ 2322547 w 7362098"/>
                              <a:gd name="connsiteY8886" fmla="*/ 612263 h 4900456"/>
                              <a:gd name="connsiteX8887" fmla="*/ 2316974 w 7362098"/>
                              <a:gd name="connsiteY8887" fmla="*/ 616655 h 4900456"/>
                              <a:gd name="connsiteX8888" fmla="*/ 2310991 w 7362098"/>
                              <a:gd name="connsiteY8888" fmla="*/ 616255 h 4900456"/>
                              <a:gd name="connsiteX8889" fmla="*/ 2306212 w 7362098"/>
                              <a:gd name="connsiteY8889" fmla="*/ 614659 h 4900456"/>
                              <a:gd name="connsiteX8890" fmla="*/ 2299018 w 7362098"/>
                              <a:gd name="connsiteY8890" fmla="*/ 602683 h 4900456"/>
                              <a:gd name="connsiteX8891" fmla="*/ 2295826 w 7362098"/>
                              <a:gd name="connsiteY8891" fmla="*/ 597892 h 4900456"/>
                              <a:gd name="connsiteX8892" fmla="*/ 2289046 w 7362098"/>
                              <a:gd name="connsiteY8892" fmla="*/ 598291 h 4900456"/>
                              <a:gd name="connsiteX8893" fmla="*/ 2275459 w 7362098"/>
                              <a:gd name="connsiteY8893" fmla="*/ 598691 h 4900456"/>
                              <a:gd name="connsiteX8894" fmla="*/ 2268278 w 7362098"/>
                              <a:gd name="connsiteY8894" fmla="*/ 587113 h 4900456"/>
                              <a:gd name="connsiteX8895" fmla="*/ 2264688 w 7362098"/>
                              <a:gd name="connsiteY8895" fmla="*/ 581923 h 4900456"/>
                              <a:gd name="connsiteX8896" fmla="*/ 2258705 w 7362098"/>
                              <a:gd name="connsiteY8896" fmla="*/ 581923 h 4900456"/>
                              <a:gd name="connsiteX8897" fmla="*/ 2258307 w 7362098"/>
                              <a:gd name="connsiteY8897" fmla="*/ 581923 h 4900456"/>
                              <a:gd name="connsiteX8898" fmla="*/ 2244738 w 7362098"/>
                              <a:gd name="connsiteY8898" fmla="*/ 582323 h 4900456"/>
                              <a:gd name="connsiteX8899" fmla="*/ 2237551 w 7362098"/>
                              <a:gd name="connsiteY8899" fmla="*/ 570347 h 4900456"/>
                              <a:gd name="connsiteX8900" fmla="*/ 2234355 w 7362098"/>
                              <a:gd name="connsiteY8900" fmla="*/ 565556 h 4900456"/>
                              <a:gd name="connsiteX8901" fmla="*/ 2227570 w 7362098"/>
                              <a:gd name="connsiteY8901" fmla="*/ 565955 h 4900456"/>
                              <a:gd name="connsiteX8902" fmla="*/ 2213995 w 7362098"/>
                              <a:gd name="connsiteY8902" fmla="*/ 566355 h 4900456"/>
                              <a:gd name="connsiteX8903" fmla="*/ 2211600 w 7362098"/>
                              <a:gd name="connsiteY8903" fmla="*/ 564758 h 4900456"/>
                              <a:gd name="connsiteX8904" fmla="*/ 2210003 w 7362098"/>
                              <a:gd name="connsiteY8904" fmla="*/ 559568 h 4900456"/>
                              <a:gd name="connsiteX8905" fmla="*/ 2215194 w 7362098"/>
                              <a:gd name="connsiteY8905" fmla="*/ 557971 h 4900456"/>
                              <a:gd name="connsiteX8906" fmla="*/ 2217588 w 7362098"/>
                              <a:gd name="connsiteY8906" fmla="*/ 559169 h 4900456"/>
                              <a:gd name="connsiteX8907" fmla="*/ 2223976 w 7362098"/>
                              <a:gd name="connsiteY8907" fmla="*/ 559169 h 4900456"/>
                              <a:gd name="connsiteX8908" fmla="*/ 2224376 w 7362098"/>
                              <a:gd name="connsiteY8908" fmla="*/ 559169 h 4900456"/>
                              <a:gd name="connsiteX8909" fmla="*/ 2228968 w 7362098"/>
                              <a:gd name="connsiteY8909" fmla="*/ 557273 h 4900456"/>
                              <a:gd name="connsiteX8910" fmla="*/ 6780363 w 7362098"/>
                              <a:gd name="connsiteY8910" fmla="*/ 555177 h 4900456"/>
                              <a:gd name="connsiteX8911" fmla="*/ 6783157 w 7362098"/>
                              <a:gd name="connsiteY8911" fmla="*/ 556773 h 4900456"/>
                              <a:gd name="connsiteX8912" fmla="*/ 6800722 w 7362098"/>
                              <a:gd name="connsiteY8912" fmla="*/ 567552 h 4900456"/>
                              <a:gd name="connsiteX8913" fmla="*/ 6803915 w 7362098"/>
                              <a:gd name="connsiteY8913" fmla="*/ 569149 h 4900456"/>
                              <a:gd name="connsiteX8914" fmla="*/ 6802718 w 7362098"/>
                              <a:gd name="connsiteY8914" fmla="*/ 571943 h 4900456"/>
                              <a:gd name="connsiteX8915" fmla="*/ 6802318 w 7362098"/>
                              <a:gd name="connsiteY8915" fmla="*/ 571943 h 4900456"/>
                              <a:gd name="connsiteX8916" fmla="*/ 6789544 w 7362098"/>
                              <a:gd name="connsiteY8916" fmla="*/ 570745 h 4900456"/>
                              <a:gd name="connsiteX8917" fmla="*/ 6760802 w 7362098"/>
                              <a:gd name="connsiteY8917" fmla="*/ 603082 h 4900456"/>
                              <a:gd name="connsiteX8918" fmla="*/ 6717687 w 7362098"/>
                              <a:gd name="connsiteY8918" fmla="*/ 606275 h 4900456"/>
                              <a:gd name="connsiteX8919" fmla="*/ 6710901 w 7362098"/>
                              <a:gd name="connsiteY8919" fmla="*/ 617453 h 4900456"/>
                              <a:gd name="connsiteX8920" fmla="*/ 6710502 w 7362098"/>
                              <a:gd name="connsiteY8920" fmla="*/ 617852 h 4900456"/>
                              <a:gd name="connsiteX8921" fmla="*/ 6707707 w 7362098"/>
                              <a:gd name="connsiteY8921" fmla="*/ 617053 h 4900456"/>
                              <a:gd name="connsiteX8922" fmla="*/ 6708107 w 7362098"/>
                              <a:gd name="connsiteY8922" fmla="*/ 613860 h 4900456"/>
                              <a:gd name="connsiteX8923" fmla="*/ 6710103 w 7362098"/>
                              <a:gd name="connsiteY8923" fmla="*/ 593101 h 4900456"/>
                              <a:gd name="connsiteX8924" fmla="*/ 6710502 w 7362098"/>
                              <a:gd name="connsiteY8924" fmla="*/ 589907 h 4900456"/>
                              <a:gd name="connsiteX8925" fmla="*/ 6713695 w 7362098"/>
                              <a:gd name="connsiteY8925" fmla="*/ 590306 h 4900456"/>
                              <a:gd name="connsiteX8926" fmla="*/ 6718087 w 7362098"/>
                              <a:gd name="connsiteY8926" fmla="*/ 601884 h 4900456"/>
                              <a:gd name="connsiteX8927" fmla="*/ 6718486 w 7362098"/>
                              <a:gd name="connsiteY8927" fmla="*/ 601884 h 4900456"/>
                              <a:gd name="connsiteX8928" fmla="*/ 6758806 w 7362098"/>
                              <a:gd name="connsiteY8928" fmla="*/ 599090 h 4900456"/>
                              <a:gd name="connsiteX8929" fmla="*/ 6785153 w 7362098"/>
                              <a:gd name="connsiteY8929" fmla="*/ 568749 h 4900456"/>
                              <a:gd name="connsiteX8930" fmla="*/ 6785153 w 7362098"/>
                              <a:gd name="connsiteY8930" fmla="*/ 568350 h 4900456"/>
                              <a:gd name="connsiteX8931" fmla="*/ 6778766 w 7362098"/>
                              <a:gd name="connsiteY8931" fmla="*/ 557971 h 4900456"/>
                              <a:gd name="connsiteX8932" fmla="*/ 6780363 w 7362098"/>
                              <a:gd name="connsiteY8932" fmla="*/ 555177 h 4900456"/>
                              <a:gd name="connsiteX8933" fmla="*/ 3510963 w 7362098"/>
                              <a:gd name="connsiteY8933" fmla="*/ 553181 h 4900456"/>
                              <a:gd name="connsiteX8934" fmla="*/ 3513356 w 7362098"/>
                              <a:gd name="connsiteY8934" fmla="*/ 555177 h 4900456"/>
                              <a:gd name="connsiteX8935" fmla="*/ 3511368 w 7362098"/>
                              <a:gd name="connsiteY8935" fmla="*/ 557573 h 4900456"/>
                              <a:gd name="connsiteX8936" fmla="*/ 3493787 w 7362098"/>
                              <a:gd name="connsiteY8936" fmla="*/ 559968 h 4900456"/>
                              <a:gd name="connsiteX8937" fmla="*/ 3491394 w 7362098"/>
                              <a:gd name="connsiteY8937" fmla="*/ 557972 h 4900456"/>
                              <a:gd name="connsiteX8938" fmla="*/ 3493389 w 7362098"/>
                              <a:gd name="connsiteY8938" fmla="*/ 555576 h 4900456"/>
                              <a:gd name="connsiteX8939" fmla="*/ 3590412 w 7362098"/>
                              <a:gd name="connsiteY8939" fmla="*/ 543201 h 4900456"/>
                              <a:gd name="connsiteX8940" fmla="*/ 3592809 w 7362098"/>
                              <a:gd name="connsiteY8940" fmla="*/ 545197 h 4900456"/>
                              <a:gd name="connsiteX8941" fmla="*/ 3590814 w 7362098"/>
                              <a:gd name="connsiteY8941" fmla="*/ 547593 h 4900456"/>
                              <a:gd name="connsiteX8942" fmla="*/ 3573243 w 7362098"/>
                              <a:gd name="connsiteY8942" fmla="*/ 549988 h 4900456"/>
                              <a:gd name="connsiteX8943" fmla="*/ 3570845 w 7362098"/>
                              <a:gd name="connsiteY8943" fmla="*/ 547992 h 4900456"/>
                              <a:gd name="connsiteX8944" fmla="*/ 3572841 w 7362098"/>
                              <a:gd name="connsiteY8944" fmla="*/ 545596 h 4900456"/>
                              <a:gd name="connsiteX8945" fmla="*/ 3495387 w 7362098"/>
                              <a:gd name="connsiteY8945" fmla="*/ 536015 h 4900456"/>
                              <a:gd name="connsiteX8946" fmla="*/ 3512163 w 7362098"/>
                              <a:gd name="connsiteY8946" fmla="*/ 540806 h 4900456"/>
                              <a:gd name="connsiteX8947" fmla="*/ 3513756 w 7362098"/>
                              <a:gd name="connsiteY8947" fmla="*/ 543600 h 4900456"/>
                              <a:gd name="connsiteX8948" fmla="*/ 3512163 w 7362098"/>
                              <a:gd name="connsiteY8948" fmla="*/ 545197 h 4900456"/>
                              <a:gd name="connsiteX8949" fmla="*/ 3511357 w 7362098"/>
                              <a:gd name="connsiteY8949" fmla="*/ 545197 h 4900456"/>
                              <a:gd name="connsiteX8950" fmla="*/ 3494584 w 7362098"/>
                              <a:gd name="connsiteY8950" fmla="*/ 540407 h 4900456"/>
                              <a:gd name="connsiteX8951" fmla="*/ 3492588 w 7362098"/>
                              <a:gd name="connsiteY8951" fmla="*/ 537611 h 4900456"/>
                              <a:gd name="connsiteX8952" fmla="*/ 3495387 w 7362098"/>
                              <a:gd name="connsiteY8952" fmla="*/ 536015 h 4900456"/>
                              <a:gd name="connsiteX8953" fmla="*/ 3583626 w 7362098"/>
                              <a:gd name="connsiteY8953" fmla="*/ 525636 h 4900456"/>
                              <a:gd name="connsiteX8954" fmla="*/ 3586422 w 7362098"/>
                              <a:gd name="connsiteY8954" fmla="*/ 526434 h 4900456"/>
                              <a:gd name="connsiteX8955" fmla="*/ 3585625 w 7362098"/>
                              <a:gd name="connsiteY8955" fmla="*/ 529228 h 4900456"/>
                              <a:gd name="connsiteX8956" fmla="*/ 3570443 w 7362098"/>
                              <a:gd name="connsiteY8956" fmla="*/ 538012 h 4900456"/>
                              <a:gd name="connsiteX8957" fmla="*/ 3569641 w 7362098"/>
                              <a:gd name="connsiteY8957" fmla="*/ 538411 h 4900456"/>
                              <a:gd name="connsiteX8958" fmla="*/ 3567649 w 7362098"/>
                              <a:gd name="connsiteY8958" fmla="*/ 537213 h 4900456"/>
                              <a:gd name="connsiteX8959" fmla="*/ 3568446 w 7362098"/>
                              <a:gd name="connsiteY8959" fmla="*/ 534419 h 4900456"/>
                              <a:gd name="connsiteX8960" fmla="*/ 2246134 w 7362098"/>
                              <a:gd name="connsiteY8960" fmla="*/ 525337 h 4900456"/>
                              <a:gd name="connsiteX8961" fmla="*/ 2255514 w 7362098"/>
                              <a:gd name="connsiteY8961" fmla="*/ 526435 h 4900456"/>
                              <a:gd name="connsiteX8962" fmla="*/ 2262694 w 7362098"/>
                              <a:gd name="connsiteY8962" fmla="*/ 538411 h 4900456"/>
                              <a:gd name="connsiteX8963" fmla="*/ 2266284 w 7362098"/>
                              <a:gd name="connsiteY8963" fmla="*/ 543201 h 4900456"/>
                              <a:gd name="connsiteX8964" fmla="*/ 2272267 w 7362098"/>
                              <a:gd name="connsiteY8964" fmla="*/ 543201 h 4900456"/>
                              <a:gd name="connsiteX8965" fmla="*/ 2272668 w 7362098"/>
                              <a:gd name="connsiteY8965" fmla="*/ 543201 h 4900456"/>
                              <a:gd name="connsiteX8966" fmla="*/ 2273066 w 7362098"/>
                              <a:gd name="connsiteY8966" fmla="*/ 542802 h 4900456"/>
                              <a:gd name="connsiteX8967" fmla="*/ 2286248 w 7362098"/>
                              <a:gd name="connsiteY8967" fmla="*/ 542403 h 4900456"/>
                              <a:gd name="connsiteX8968" fmla="*/ 2293435 w 7362098"/>
                              <a:gd name="connsiteY8968" fmla="*/ 553979 h 4900456"/>
                              <a:gd name="connsiteX8969" fmla="*/ 2293435 w 7362098"/>
                              <a:gd name="connsiteY8969" fmla="*/ 554379 h 4900456"/>
                              <a:gd name="connsiteX8970" fmla="*/ 2297026 w 7362098"/>
                              <a:gd name="connsiteY8970" fmla="*/ 559169 h 4900456"/>
                              <a:gd name="connsiteX8971" fmla="*/ 2303416 w 7362098"/>
                              <a:gd name="connsiteY8971" fmla="*/ 559169 h 4900456"/>
                              <a:gd name="connsiteX8972" fmla="*/ 2303819 w 7362098"/>
                              <a:gd name="connsiteY8972" fmla="*/ 559169 h 4900456"/>
                              <a:gd name="connsiteX8973" fmla="*/ 2317777 w 7362098"/>
                              <a:gd name="connsiteY8973" fmla="*/ 558371 h 4900456"/>
                              <a:gd name="connsiteX8974" fmla="*/ 2324945 w 7362098"/>
                              <a:gd name="connsiteY8974" fmla="*/ 570347 h 4900456"/>
                              <a:gd name="connsiteX8975" fmla="*/ 2328548 w 7362098"/>
                              <a:gd name="connsiteY8975" fmla="*/ 575138 h 4900456"/>
                              <a:gd name="connsiteX8976" fmla="*/ 2331748 w 7362098"/>
                              <a:gd name="connsiteY8976" fmla="*/ 575936 h 4900456"/>
                              <a:gd name="connsiteX8977" fmla="*/ 2336153 w 7362098"/>
                              <a:gd name="connsiteY8977" fmla="*/ 576335 h 4900456"/>
                              <a:gd name="connsiteX8978" fmla="*/ 2339748 w 7362098"/>
                              <a:gd name="connsiteY8978" fmla="*/ 580327 h 4900456"/>
                              <a:gd name="connsiteX8979" fmla="*/ 2334151 w 7362098"/>
                              <a:gd name="connsiteY8979" fmla="*/ 584319 h 4900456"/>
                              <a:gd name="connsiteX8980" fmla="*/ 2328146 w 7362098"/>
                              <a:gd name="connsiteY8980" fmla="*/ 583920 h 4900456"/>
                              <a:gd name="connsiteX8981" fmla="*/ 2323344 w 7362098"/>
                              <a:gd name="connsiteY8981" fmla="*/ 582323 h 4900456"/>
                              <a:gd name="connsiteX8982" fmla="*/ 2316177 w 7362098"/>
                              <a:gd name="connsiteY8982" fmla="*/ 570347 h 4900456"/>
                              <a:gd name="connsiteX8983" fmla="*/ 2312980 w 7362098"/>
                              <a:gd name="connsiteY8983" fmla="*/ 565557 h 4900456"/>
                              <a:gd name="connsiteX8984" fmla="*/ 2306208 w 7362098"/>
                              <a:gd name="connsiteY8984" fmla="*/ 565956 h 4900456"/>
                              <a:gd name="connsiteX8985" fmla="*/ 2292633 w 7362098"/>
                              <a:gd name="connsiteY8985" fmla="*/ 566355 h 4900456"/>
                              <a:gd name="connsiteX8986" fmla="*/ 2285450 w 7362098"/>
                              <a:gd name="connsiteY8986" fmla="*/ 554778 h 4900456"/>
                              <a:gd name="connsiteX8987" fmla="*/ 2281855 w 7362098"/>
                              <a:gd name="connsiteY8987" fmla="*/ 549588 h 4900456"/>
                              <a:gd name="connsiteX8988" fmla="*/ 2275860 w 7362098"/>
                              <a:gd name="connsiteY8988" fmla="*/ 549588 h 4900456"/>
                              <a:gd name="connsiteX8989" fmla="*/ 2275459 w 7362098"/>
                              <a:gd name="connsiteY8989" fmla="*/ 549588 h 4900456"/>
                              <a:gd name="connsiteX8990" fmla="*/ 2261895 w 7362098"/>
                              <a:gd name="connsiteY8990" fmla="*/ 549987 h 4900456"/>
                              <a:gd name="connsiteX8991" fmla="*/ 2254714 w 7362098"/>
                              <a:gd name="connsiteY8991" fmla="*/ 538011 h 4900456"/>
                              <a:gd name="connsiteX8992" fmla="*/ 2251523 w 7362098"/>
                              <a:gd name="connsiteY8992" fmla="*/ 533221 h 4900456"/>
                              <a:gd name="connsiteX8993" fmla="*/ 2244736 w 7362098"/>
                              <a:gd name="connsiteY8993" fmla="*/ 533620 h 4900456"/>
                              <a:gd name="connsiteX8994" fmla="*/ 2231162 w 7362098"/>
                              <a:gd name="connsiteY8994" fmla="*/ 534019 h 4900456"/>
                              <a:gd name="connsiteX8995" fmla="*/ 2228766 w 7362098"/>
                              <a:gd name="connsiteY8995" fmla="*/ 532423 h 4900456"/>
                              <a:gd name="connsiteX8996" fmla="*/ 2227170 w 7362098"/>
                              <a:gd name="connsiteY8996" fmla="*/ 527233 h 4900456"/>
                              <a:gd name="connsiteX8997" fmla="*/ 2232358 w 7362098"/>
                              <a:gd name="connsiteY8997" fmla="*/ 525636 h 4900456"/>
                              <a:gd name="connsiteX8998" fmla="*/ 2234755 w 7362098"/>
                              <a:gd name="connsiteY8998" fmla="*/ 527233 h 4900456"/>
                              <a:gd name="connsiteX8999" fmla="*/ 2241143 w 7362098"/>
                              <a:gd name="connsiteY8999" fmla="*/ 527233 h 4900456"/>
                              <a:gd name="connsiteX9000" fmla="*/ 2241542 w 7362098"/>
                              <a:gd name="connsiteY9000" fmla="*/ 527233 h 4900456"/>
                              <a:gd name="connsiteX9001" fmla="*/ 2246134 w 7362098"/>
                              <a:gd name="connsiteY9001" fmla="*/ 525337 h 4900456"/>
                              <a:gd name="connsiteX9002" fmla="*/ 3504963 w 7362098"/>
                              <a:gd name="connsiteY9002" fmla="*/ 520446 h 4900456"/>
                              <a:gd name="connsiteX9003" fmla="*/ 3518949 w 7362098"/>
                              <a:gd name="connsiteY9003" fmla="*/ 531225 h 4900456"/>
                              <a:gd name="connsiteX9004" fmla="*/ 3519352 w 7362098"/>
                              <a:gd name="connsiteY9004" fmla="*/ 534020 h 4900456"/>
                              <a:gd name="connsiteX9005" fmla="*/ 3517751 w 7362098"/>
                              <a:gd name="connsiteY9005" fmla="*/ 534818 h 4900456"/>
                              <a:gd name="connsiteX9006" fmla="*/ 3516143 w 7362098"/>
                              <a:gd name="connsiteY9006" fmla="*/ 534419 h 4900456"/>
                              <a:gd name="connsiteX9007" fmla="*/ 3502574 w 7362098"/>
                              <a:gd name="connsiteY9007" fmla="*/ 523640 h 4900456"/>
                              <a:gd name="connsiteX9008" fmla="*/ 3502169 w 7362098"/>
                              <a:gd name="connsiteY9008" fmla="*/ 520845 h 4900456"/>
                              <a:gd name="connsiteX9009" fmla="*/ 3504963 w 7362098"/>
                              <a:gd name="connsiteY9009" fmla="*/ 520446 h 4900456"/>
                              <a:gd name="connsiteX9010" fmla="*/ 3573643 w 7362098"/>
                              <a:gd name="connsiteY9010" fmla="*/ 511265 h 4900456"/>
                              <a:gd name="connsiteX9011" fmla="*/ 3574045 w 7362098"/>
                              <a:gd name="connsiteY9011" fmla="*/ 514059 h 4900456"/>
                              <a:gd name="connsiteX9012" fmla="*/ 3563265 w 7362098"/>
                              <a:gd name="connsiteY9012" fmla="*/ 528032 h 4900456"/>
                              <a:gd name="connsiteX9013" fmla="*/ 3561672 w 7362098"/>
                              <a:gd name="connsiteY9013" fmla="*/ 528831 h 4900456"/>
                              <a:gd name="connsiteX9014" fmla="*/ 3560070 w 7362098"/>
                              <a:gd name="connsiteY9014" fmla="*/ 528432 h 4900456"/>
                              <a:gd name="connsiteX9015" fmla="*/ 3560070 w 7362098"/>
                              <a:gd name="connsiteY9015" fmla="*/ 525637 h 4900456"/>
                              <a:gd name="connsiteX9016" fmla="*/ 3570845 w 7362098"/>
                              <a:gd name="connsiteY9016" fmla="*/ 511664 h 4900456"/>
                              <a:gd name="connsiteX9017" fmla="*/ 3573643 w 7362098"/>
                              <a:gd name="connsiteY9017" fmla="*/ 511265 h 4900456"/>
                              <a:gd name="connsiteX9018" fmla="*/ 3516950 w 7362098"/>
                              <a:gd name="connsiteY9018" fmla="*/ 507672 h 4900456"/>
                              <a:gd name="connsiteX9019" fmla="*/ 3519743 w 7362098"/>
                              <a:gd name="connsiteY9019" fmla="*/ 508470 h 4900456"/>
                              <a:gd name="connsiteX9020" fmla="*/ 3528529 w 7362098"/>
                              <a:gd name="connsiteY9020" fmla="*/ 523640 h 4900456"/>
                              <a:gd name="connsiteX9021" fmla="*/ 3527725 w 7362098"/>
                              <a:gd name="connsiteY9021" fmla="*/ 526435 h 4900456"/>
                              <a:gd name="connsiteX9022" fmla="*/ 3526929 w 7362098"/>
                              <a:gd name="connsiteY9022" fmla="*/ 526834 h 4900456"/>
                              <a:gd name="connsiteX9023" fmla="*/ 3524940 w 7362098"/>
                              <a:gd name="connsiteY9023" fmla="*/ 525636 h 4900456"/>
                              <a:gd name="connsiteX9024" fmla="*/ 3516143 w 7362098"/>
                              <a:gd name="connsiteY9024" fmla="*/ 510466 h 4900456"/>
                              <a:gd name="connsiteX9025" fmla="*/ 3516950 w 7362098"/>
                              <a:gd name="connsiteY9025" fmla="*/ 507672 h 4900456"/>
                              <a:gd name="connsiteX9026" fmla="*/ 3555679 w 7362098"/>
                              <a:gd name="connsiteY9026" fmla="*/ 502483 h 4900456"/>
                              <a:gd name="connsiteX9027" fmla="*/ 3557279 w 7362098"/>
                              <a:gd name="connsiteY9027" fmla="*/ 505277 h 4900456"/>
                              <a:gd name="connsiteX9028" fmla="*/ 3552480 w 7362098"/>
                              <a:gd name="connsiteY9028" fmla="*/ 522044 h 4900456"/>
                              <a:gd name="connsiteX9029" fmla="*/ 3550888 w 7362098"/>
                              <a:gd name="connsiteY9029" fmla="*/ 523641 h 4900456"/>
                              <a:gd name="connsiteX9030" fmla="*/ 3550086 w 7362098"/>
                              <a:gd name="connsiteY9030" fmla="*/ 523641 h 4900456"/>
                              <a:gd name="connsiteX9031" fmla="*/ 3548094 w 7362098"/>
                              <a:gd name="connsiteY9031" fmla="*/ 520847 h 4900456"/>
                              <a:gd name="connsiteX9032" fmla="*/ 3552880 w 7362098"/>
                              <a:gd name="connsiteY9032" fmla="*/ 504079 h 4900456"/>
                              <a:gd name="connsiteX9033" fmla="*/ 3555679 w 7362098"/>
                              <a:gd name="connsiteY9033" fmla="*/ 502483 h 4900456"/>
                              <a:gd name="connsiteX9034" fmla="*/ 3535715 w 7362098"/>
                              <a:gd name="connsiteY9034" fmla="*/ 500886 h 4900456"/>
                              <a:gd name="connsiteX9035" fmla="*/ 3538108 w 7362098"/>
                              <a:gd name="connsiteY9035" fmla="*/ 502882 h 4900456"/>
                              <a:gd name="connsiteX9036" fmla="*/ 3540500 w 7362098"/>
                              <a:gd name="connsiteY9036" fmla="*/ 520448 h 4900456"/>
                              <a:gd name="connsiteX9037" fmla="*/ 3538504 w 7362098"/>
                              <a:gd name="connsiteY9037" fmla="*/ 522843 h 4900456"/>
                              <a:gd name="connsiteX9038" fmla="*/ 3536110 w 7362098"/>
                              <a:gd name="connsiteY9038" fmla="*/ 520847 h 4900456"/>
                              <a:gd name="connsiteX9039" fmla="*/ 3533726 w 7362098"/>
                              <a:gd name="connsiteY9039" fmla="*/ 503281 h 4900456"/>
                              <a:gd name="connsiteX9040" fmla="*/ 3535715 w 7362098"/>
                              <a:gd name="connsiteY9040" fmla="*/ 500886 h 4900456"/>
                              <a:gd name="connsiteX9041" fmla="*/ 2607659 w 7362098"/>
                              <a:gd name="connsiteY9041" fmla="*/ 459119 h 4900456"/>
                              <a:gd name="connsiteX9042" fmla="*/ 2626770 w 7362098"/>
                              <a:gd name="connsiteY9042" fmla="*/ 473340 h 4900456"/>
                              <a:gd name="connsiteX9043" fmla="*/ 2621182 w 7362098"/>
                              <a:gd name="connsiteY9043" fmla="*/ 476933 h 4900456"/>
                              <a:gd name="connsiteX9044" fmla="*/ 2586851 w 7362098"/>
                              <a:gd name="connsiteY9044" fmla="*/ 468949 h 4900456"/>
                              <a:gd name="connsiteX9045" fmla="*/ 2579666 w 7362098"/>
                              <a:gd name="connsiteY9045" fmla="*/ 502882 h 4900456"/>
                              <a:gd name="connsiteX9046" fmla="*/ 2574078 w 7362098"/>
                              <a:gd name="connsiteY9046" fmla="*/ 506475 h 4900456"/>
                              <a:gd name="connsiteX9047" fmla="*/ 2573279 w 7362098"/>
                              <a:gd name="connsiteY9047" fmla="*/ 505277 h 4900456"/>
                              <a:gd name="connsiteX9048" fmla="*/ 2584058 w 7362098"/>
                              <a:gd name="connsiteY9048" fmla="*/ 462562 h 4900456"/>
                              <a:gd name="connsiteX9049" fmla="*/ 2607659 w 7362098"/>
                              <a:gd name="connsiteY9049" fmla="*/ 459119 h 4900456"/>
                              <a:gd name="connsiteX9050" fmla="*/ 647939 w 7362098"/>
                              <a:gd name="connsiteY9050" fmla="*/ 443002 h 4900456"/>
                              <a:gd name="connsiteX9051" fmla="*/ 650335 w 7362098"/>
                              <a:gd name="connsiteY9051" fmla="*/ 444998 h 4900456"/>
                              <a:gd name="connsiteX9052" fmla="*/ 652730 w 7362098"/>
                              <a:gd name="connsiteY9052" fmla="*/ 462564 h 4900456"/>
                              <a:gd name="connsiteX9053" fmla="*/ 650733 w 7362098"/>
                              <a:gd name="connsiteY9053" fmla="*/ 464959 h 4900456"/>
                              <a:gd name="connsiteX9054" fmla="*/ 648338 w 7362098"/>
                              <a:gd name="connsiteY9054" fmla="*/ 462963 h 4900456"/>
                              <a:gd name="connsiteX9055" fmla="*/ 645943 w 7362098"/>
                              <a:gd name="connsiteY9055" fmla="*/ 445397 h 4900456"/>
                              <a:gd name="connsiteX9056" fmla="*/ 647939 w 7362098"/>
                              <a:gd name="connsiteY9056" fmla="*/ 443002 h 4900456"/>
                              <a:gd name="connsiteX9057" fmla="*/ 636361 w 7362098"/>
                              <a:gd name="connsiteY9057" fmla="*/ 442204 h 4900456"/>
                              <a:gd name="connsiteX9058" fmla="*/ 637560 w 7362098"/>
                              <a:gd name="connsiteY9058" fmla="*/ 444998 h 4900456"/>
                              <a:gd name="connsiteX9059" fmla="*/ 632769 w 7362098"/>
                              <a:gd name="connsiteY9059" fmla="*/ 461765 h 4900456"/>
                              <a:gd name="connsiteX9060" fmla="*/ 631172 w 7362098"/>
                              <a:gd name="connsiteY9060" fmla="*/ 463362 h 4900456"/>
                              <a:gd name="connsiteX9061" fmla="*/ 630372 w 7362098"/>
                              <a:gd name="connsiteY9061" fmla="*/ 463362 h 4900456"/>
                              <a:gd name="connsiteX9062" fmla="*/ 628777 w 7362098"/>
                              <a:gd name="connsiteY9062" fmla="*/ 460568 h 4900456"/>
                              <a:gd name="connsiteX9063" fmla="*/ 633567 w 7362098"/>
                              <a:gd name="connsiteY9063" fmla="*/ 443800 h 4900456"/>
                              <a:gd name="connsiteX9064" fmla="*/ 636361 w 7362098"/>
                              <a:gd name="connsiteY9064" fmla="*/ 442204 h 4900456"/>
                              <a:gd name="connsiteX9065" fmla="*/ 658318 w 7362098"/>
                              <a:gd name="connsiteY9065" fmla="*/ 439409 h 4900456"/>
                              <a:gd name="connsiteX9066" fmla="*/ 661112 w 7362098"/>
                              <a:gd name="connsiteY9066" fmla="*/ 440207 h 4900456"/>
                              <a:gd name="connsiteX9067" fmla="*/ 669896 w 7362098"/>
                              <a:gd name="connsiteY9067" fmla="*/ 455378 h 4900456"/>
                              <a:gd name="connsiteX9068" fmla="*/ 669096 w 7362098"/>
                              <a:gd name="connsiteY9068" fmla="*/ 458172 h 4900456"/>
                              <a:gd name="connsiteX9069" fmla="*/ 668298 w 7362098"/>
                              <a:gd name="connsiteY9069" fmla="*/ 458571 h 4900456"/>
                              <a:gd name="connsiteX9070" fmla="*/ 666302 w 7362098"/>
                              <a:gd name="connsiteY9070" fmla="*/ 457374 h 4900456"/>
                              <a:gd name="connsiteX9071" fmla="*/ 657520 w 7362098"/>
                              <a:gd name="connsiteY9071" fmla="*/ 442203 h 4900456"/>
                              <a:gd name="connsiteX9072" fmla="*/ 658318 w 7362098"/>
                              <a:gd name="connsiteY9072" fmla="*/ 439409 h 4900456"/>
                              <a:gd name="connsiteX9073" fmla="*/ 626383 w 7362098"/>
                              <a:gd name="connsiteY9073" fmla="*/ 437413 h 4900456"/>
                              <a:gd name="connsiteX9074" fmla="*/ 627181 w 7362098"/>
                              <a:gd name="connsiteY9074" fmla="*/ 440207 h 4900456"/>
                              <a:gd name="connsiteX9075" fmla="*/ 616402 w 7362098"/>
                              <a:gd name="connsiteY9075" fmla="*/ 454180 h 4900456"/>
                              <a:gd name="connsiteX9076" fmla="*/ 614805 w 7362098"/>
                              <a:gd name="connsiteY9076" fmla="*/ 454979 h 4900456"/>
                              <a:gd name="connsiteX9077" fmla="*/ 613208 w 7362098"/>
                              <a:gd name="connsiteY9077" fmla="*/ 454580 h 4900456"/>
                              <a:gd name="connsiteX9078" fmla="*/ 612809 w 7362098"/>
                              <a:gd name="connsiteY9078" fmla="*/ 451785 h 4900456"/>
                              <a:gd name="connsiteX9079" fmla="*/ 623587 w 7362098"/>
                              <a:gd name="connsiteY9079" fmla="*/ 437812 h 4900456"/>
                              <a:gd name="connsiteX9080" fmla="*/ 626383 w 7362098"/>
                              <a:gd name="connsiteY9080" fmla="*/ 437413 h 4900456"/>
                              <a:gd name="connsiteX9081" fmla="*/ 3854634 w 7362098"/>
                              <a:gd name="connsiteY9081" fmla="*/ 434619 h 4900456"/>
                              <a:gd name="connsiteX9082" fmla="*/ 3857429 w 7362098"/>
                              <a:gd name="connsiteY9082" fmla="*/ 436215 h 4900456"/>
                              <a:gd name="connsiteX9083" fmla="*/ 3874994 w 7362098"/>
                              <a:gd name="connsiteY9083" fmla="*/ 446994 h 4900456"/>
                              <a:gd name="connsiteX9084" fmla="*/ 3878187 w 7362098"/>
                              <a:gd name="connsiteY9084" fmla="*/ 448591 h 4900456"/>
                              <a:gd name="connsiteX9085" fmla="*/ 3876990 w 7362098"/>
                              <a:gd name="connsiteY9085" fmla="*/ 451385 h 4900456"/>
                              <a:gd name="connsiteX9086" fmla="*/ 3876590 w 7362098"/>
                              <a:gd name="connsiteY9086" fmla="*/ 451385 h 4900456"/>
                              <a:gd name="connsiteX9087" fmla="*/ 3863816 w 7362098"/>
                              <a:gd name="connsiteY9087" fmla="*/ 450187 h 4900456"/>
                              <a:gd name="connsiteX9088" fmla="*/ 3835073 w 7362098"/>
                              <a:gd name="connsiteY9088" fmla="*/ 482523 h 4900456"/>
                              <a:gd name="connsiteX9089" fmla="*/ 3791959 w 7362098"/>
                              <a:gd name="connsiteY9089" fmla="*/ 485717 h 4900456"/>
                              <a:gd name="connsiteX9090" fmla="*/ 3785173 w 7362098"/>
                              <a:gd name="connsiteY9090" fmla="*/ 496895 h 4900456"/>
                              <a:gd name="connsiteX9091" fmla="*/ 3784774 w 7362098"/>
                              <a:gd name="connsiteY9091" fmla="*/ 497294 h 4900456"/>
                              <a:gd name="connsiteX9092" fmla="*/ 3781979 w 7362098"/>
                              <a:gd name="connsiteY9092" fmla="*/ 496495 h 4900456"/>
                              <a:gd name="connsiteX9093" fmla="*/ 3782379 w 7362098"/>
                              <a:gd name="connsiteY9093" fmla="*/ 493302 h 4900456"/>
                              <a:gd name="connsiteX9094" fmla="*/ 3784375 w 7362098"/>
                              <a:gd name="connsiteY9094" fmla="*/ 472543 h 4900456"/>
                              <a:gd name="connsiteX9095" fmla="*/ 3784774 w 7362098"/>
                              <a:gd name="connsiteY9095" fmla="*/ 469349 h 4900456"/>
                              <a:gd name="connsiteX9096" fmla="*/ 3787967 w 7362098"/>
                              <a:gd name="connsiteY9096" fmla="*/ 469748 h 4900456"/>
                              <a:gd name="connsiteX9097" fmla="*/ 3792359 w 7362098"/>
                              <a:gd name="connsiteY9097" fmla="*/ 481326 h 4900456"/>
                              <a:gd name="connsiteX9098" fmla="*/ 3792758 w 7362098"/>
                              <a:gd name="connsiteY9098" fmla="*/ 481326 h 4900456"/>
                              <a:gd name="connsiteX9099" fmla="*/ 3833077 w 7362098"/>
                              <a:gd name="connsiteY9099" fmla="*/ 478531 h 4900456"/>
                              <a:gd name="connsiteX9100" fmla="*/ 3859425 w 7362098"/>
                              <a:gd name="connsiteY9100" fmla="*/ 448191 h 4900456"/>
                              <a:gd name="connsiteX9101" fmla="*/ 3859425 w 7362098"/>
                              <a:gd name="connsiteY9101" fmla="*/ 447792 h 4900456"/>
                              <a:gd name="connsiteX9102" fmla="*/ 3853038 w 7362098"/>
                              <a:gd name="connsiteY9102" fmla="*/ 437413 h 4900456"/>
                              <a:gd name="connsiteX9103" fmla="*/ 3854634 w 7362098"/>
                              <a:gd name="connsiteY9103" fmla="*/ 434619 h 4900456"/>
                              <a:gd name="connsiteX9104" fmla="*/ 4777980 w 7362098"/>
                              <a:gd name="connsiteY9104" fmla="*/ 431425 h 4900456"/>
                              <a:gd name="connsiteX9105" fmla="*/ 4782770 w 7362098"/>
                              <a:gd name="connsiteY9105" fmla="*/ 435018 h 4900456"/>
                              <a:gd name="connsiteX9106" fmla="*/ 4786363 w 7362098"/>
                              <a:gd name="connsiteY9106" fmla="*/ 459369 h 4900456"/>
                              <a:gd name="connsiteX9107" fmla="*/ 4810715 w 7362098"/>
                              <a:gd name="connsiteY9107" fmla="*/ 455776 h 4900456"/>
                              <a:gd name="connsiteX9108" fmla="*/ 4815505 w 7362098"/>
                              <a:gd name="connsiteY9108" fmla="*/ 459369 h 4900456"/>
                              <a:gd name="connsiteX9109" fmla="*/ 4811913 w 7362098"/>
                              <a:gd name="connsiteY9109" fmla="*/ 464159 h 4900456"/>
                              <a:gd name="connsiteX9110" fmla="*/ 4787560 w 7362098"/>
                              <a:gd name="connsiteY9110" fmla="*/ 467752 h 4900456"/>
                              <a:gd name="connsiteX9111" fmla="*/ 4791153 w 7362098"/>
                              <a:gd name="connsiteY9111" fmla="*/ 492104 h 4900456"/>
                              <a:gd name="connsiteX9112" fmla="*/ 4787560 w 7362098"/>
                              <a:gd name="connsiteY9112" fmla="*/ 496895 h 4900456"/>
                              <a:gd name="connsiteX9113" fmla="*/ 4782770 w 7362098"/>
                              <a:gd name="connsiteY9113" fmla="*/ 493302 h 4900456"/>
                              <a:gd name="connsiteX9114" fmla="*/ 4779177 w 7362098"/>
                              <a:gd name="connsiteY9114" fmla="*/ 468950 h 4900456"/>
                              <a:gd name="connsiteX9115" fmla="*/ 4754826 w 7362098"/>
                              <a:gd name="connsiteY9115" fmla="*/ 472542 h 4900456"/>
                              <a:gd name="connsiteX9116" fmla="*/ 4750036 w 7362098"/>
                              <a:gd name="connsiteY9116" fmla="*/ 468950 h 4900456"/>
                              <a:gd name="connsiteX9117" fmla="*/ 4753628 w 7362098"/>
                              <a:gd name="connsiteY9117" fmla="*/ 464159 h 4900456"/>
                              <a:gd name="connsiteX9118" fmla="*/ 4777980 w 7362098"/>
                              <a:gd name="connsiteY9118" fmla="*/ 460566 h 4900456"/>
                              <a:gd name="connsiteX9119" fmla="*/ 4774387 w 7362098"/>
                              <a:gd name="connsiteY9119" fmla="*/ 436215 h 4900456"/>
                              <a:gd name="connsiteX9120" fmla="*/ 4777980 w 7362098"/>
                              <a:gd name="connsiteY9120" fmla="*/ 431425 h 4900456"/>
                              <a:gd name="connsiteX9121" fmla="*/ 670293 w 7362098"/>
                              <a:gd name="connsiteY9121" fmla="*/ 431425 h 4900456"/>
                              <a:gd name="connsiteX9122" fmla="*/ 684666 w 7362098"/>
                              <a:gd name="connsiteY9122" fmla="*/ 442204 h 4900456"/>
                              <a:gd name="connsiteX9123" fmla="*/ 685064 w 7362098"/>
                              <a:gd name="connsiteY9123" fmla="*/ 444999 h 4900456"/>
                              <a:gd name="connsiteX9124" fmla="*/ 683467 w 7362098"/>
                              <a:gd name="connsiteY9124" fmla="*/ 445797 h 4900456"/>
                              <a:gd name="connsiteX9125" fmla="*/ 681871 w 7362098"/>
                              <a:gd name="connsiteY9125" fmla="*/ 445398 h 4900456"/>
                              <a:gd name="connsiteX9126" fmla="*/ 667898 w 7362098"/>
                              <a:gd name="connsiteY9126" fmla="*/ 434619 h 4900456"/>
                              <a:gd name="connsiteX9127" fmla="*/ 667499 w 7362098"/>
                              <a:gd name="connsiteY9127" fmla="*/ 431824 h 4900456"/>
                              <a:gd name="connsiteX9128" fmla="*/ 670293 w 7362098"/>
                              <a:gd name="connsiteY9128" fmla="*/ 431425 h 4900456"/>
                              <a:gd name="connsiteX9129" fmla="*/ 7350817 w 7362098"/>
                              <a:gd name="connsiteY9129" fmla="*/ 429828 h 4900456"/>
                              <a:gd name="connsiteX9130" fmla="*/ 7353212 w 7362098"/>
                              <a:gd name="connsiteY9130" fmla="*/ 431824 h 4900456"/>
                              <a:gd name="connsiteX9131" fmla="*/ 7355607 w 7362098"/>
                              <a:gd name="connsiteY9131" fmla="*/ 449390 h 4900456"/>
                              <a:gd name="connsiteX9132" fmla="*/ 7353611 w 7362098"/>
                              <a:gd name="connsiteY9132" fmla="*/ 451785 h 4900456"/>
                              <a:gd name="connsiteX9133" fmla="*/ 7351216 w 7362098"/>
                              <a:gd name="connsiteY9133" fmla="*/ 449789 h 4900456"/>
                              <a:gd name="connsiteX9134" fmla="*/ 7348820 w 7362098"/>
                              <a:gd name="connsiteY9134" fmla="*/ 432223 h 4900456"/>
                              <a:gd name="connsiteX9135" fmla="*/ 7350817 w 7362098"/>
                              <a:gd name="connsiteY9135" fmla="*/ 429828 h 4900456"/>
                              <a:gd name="connsiteX9136" fmla="*/ 7339240 w 7362098"/>
                              <a:gd name="connsiteY9136" fmla="*/ 429030 h 4900456"/>
                              <a:gd name="connsiteX9137" fmla="*/ 7340439 w 7362098"/>
                              <a:gd name="connsiteY9137" fmla="*/ 431824 h 4900456"/>
                              <a:gd name="connsiteX9138" fmla="*/ 7335648 w 7362098"/>
                              <a:gd name="connsiteY9138" fmla="*/ 448591 h 4900456"/>
                              <a:gd name="connsiteX9139" fmla="*/ 7334051 w 7362098"/>
                              <a:gd name="connsiteY9139" fmla="*/ 450188 h 4900456"/>
                              <a:gd name="connsiteX9140" fmla="*/ 7333253 w 7362098"/>
                              <a:gd name="connsiteY9140" fmla="*/ 450188 h 4900456"/>
                              <a:gd name="connsiteX9141" fmla="*/ 7331655 w 7362098"/>
                              <a:gd name="connsiteY9141" fmla="*/ 447394 h 4900456"/>
                              <a:gd name="connsiteX9142" fmla="*/ 7336446 w 7362098"/>
                              <a:gd name="connsiteY9142" fmla="*/ 430626 h 4900456"/>
                              <a:gd name="connsiteX9143" fmla="*/ 7339240 w 7362098"/>
                              <a:gd name="connsiteY9143" fmla="*/ 429030 h 4900456"/>
                              <a:gd name="connsiteX9144" fmla="*/ 616002 w 7362098"/>
                              <a:gd name="connsiteY9144" fmla="*/ 427833 h 4900456"/>
                              <a:gd name="connsiteX9145" fmla="*/ 618798 w 7362098"/>
                              <a:gd name="connsiteY9145" fmla="*/ 428631 h 4900456"/>
                              <a:gd name="connsiteX9146" fmla="*/ 617998 w 7362098"/>
                              <a:gd name="connsiteY9146" fmla="*/ 431425 h 4900456"/>
                              <a:gd name="connsiteX9147" fmla="*/ 602829 w 7362098"/>
                              <a:gd name="connsiteY9147" fmla="*/ 440209 h 4900456"/>
                              <a:gd name="connsiteX9148" fmla="*/ 602031 w 7362098"/>
                              <a:gd name="connsiteY9148" fmla="*/ 440608 h 4900456"/>
                              <a:gd name="connsiteX9149" fmla="*/ 600035 w 7362098"/>
                              <a:gd name="connsiteY9149" fmla="*/ 439410 h 4900456"/>
                              <a:gd name="connsiteX9150" fmla="*/ 600833 w 7362098"/>
                              <a:gd name="connsiteY9150" fmla="*/ 436616 h 4900456"/>
                              <a:gd name="connsiteX9151" fmla="*/ 7329261 w 7362098"/>
                              <a:gd name="connsiteY9151" fmla="*/ 424239 h 4900456"/>
                              <a:gd name="connsiteX9152" fmla="*/ 7330059 w 7362098"/>
                              <a:gd name="connsiteY9152" fmla="*/ 427033 h 4900456"/>
                              <a:gd name="connsiteX9153" fmla="*/ 7319281 w 7362098"/>
                              <a:gd name="connsiteY9153" fmla="*/ 441006 h 4900456"/>
                              <a:gd name="connsiteX9154" fmla="*/ 7317683 w 7362098"/>
                              <a:gd name="connsiteY9154" fmla="*/ 441805 h 4900456"/>
                              <a:gd name="connsiteX9155" fmla="*/ 7316086 w 7362098"/>
                              <a:gd name="connsiteY9155" fmla="*/ 441406 h 4900456"/>
                              <a:gd name="connsiteX9156" fmla="*/ 7315687 w 7362098"/>
                              <a:gd name="connsiteY9156" fmla="*/ 438611 h 4900456"/>
                              <a:gd name="connsiteX9157" fmla="*/ 7326466 w 7362098"/>
                              <a:gd name="connsiteY9157" fmla="*/ 424638 h 4900456"/>
                              <a:gd name="connsiteX9158" fmla="*/ 7329261 w 7362098"/>
                              <a:gd name="connsiteY9158" fmla="*/ 424239 h 4900456"/>
                              <a:gd name="connsiteX9159" fmla="*/ 6006515 w 7362098"/>
                              <a:gd name="connsiteY9159" fmla="*/ 423940 h 4900456"/>
                              <a:gd name="connsiteX9160" fmla="*/ 6015897 w 7362098"/>
                              <a:gd name="connsiteY9160" fmla="*/ 425038 h 4900456"/>
                              <a:gd name="connsiteX9161" fmla="*/ 6023082 w 7362098"/>
                              <a:gd name="connsiteY9161" fmla="*/ 437014 h 4900456"/>
                              <a:gd name="connsiteX9162" fmla="*/ 6026675 w 7362098"/>
                              <a:gd name="connsiteY9162" fmla="*/ 441804 h 4900456"/>
                              <a:gd name="connsiteX9163" fmla="*/ 6032663 w 7362098"/>
                              <a:gd name="connsiteY9163" fmla="*/ 441804 h 4900456"/>
                              <a:gd name="connsiteX9164" fmla="*/ 6033062 w 7362098"/>
                              <a:gd name="connsiteY9164" fmla="*/ 441804 h 4900456"/>
                              <a:gd name="connsiteX9165" fmla="*/ 6033462 w 7362098"/>
                              <a:gd name="connsiteY9165" fmla="*/ 441405 h 4900456"/>
                              <a:gd name="connsiteX9166" fmla="*/ 6046635 w 7362098"/>
                              <a:gd name="connsiteY9166" fmla="*/ 441006 h 4900456"/>
                              <a:gd name="connsiteX9167" fmla="*/ 6053821 w 7362098"/>
                              <a:gd name="connsiteY9167" fmla="*/ 452582 h 4900456"/>
                              <a:gd name="connsiteX9168" fmla="*/ 6053821 w 7362098"/>
                              <a:gd name="connsiteY9168" fmla="*/ 452982 h 4900456"/>
                              <a:gd name="connsiteX9169" fmla="*/ 6057413 w 7362098"/>
                              <a:gd name="connsiteY9169" fmla="*/ 457772 h 4900456"/>
                              <a:gd name="connsiteX9170" fmla="*/ 6063801 w 7362098"/>
                              <a:gd name="connsiteY9170" fmla="*/ 457772 h 4900456"/>
                              <a:gd name="connsiteX9171" fmla="*/ 6064200 w 7362098"/>
                              <a:gd name="connsiteY9171" fmla="*/ 457772 h 4900456"/>
                              <a:gd name="connsiteX9172" fmla="*/ 6078172 w 7362098"/>
                              <a:gd name="connsiteY9172" fmla="*/ 456974 h 4900456"/>
                              <a:gd name="connsiteX9173" fmla="*/ 6085357 w 7362098"/>
                              <a:gd name="connsiteY9173" fmla="*/ 468950 h 4900456"/>
                              <a:gd name="connsiteX9174" fmla="*/ 6088950 w 7362098"/>
                              <a:gd name="connsiteY9174" fmla="*/ 473741 h 4900456"/>
                              <a:gd name="connsiteX9175" fmla="*/ 6092144 w 7362098"/>
                              <a:gd name="connsiteY9175" fmla="*/ 474539 h 4900456"/>
                              <a:gd name="connsiteX9176" fmla="*/ 6096535 w 7362098"/>
                              <a:gd name="connsiteY9176" fmla="*/ 474938 h 4900456"/>
                              <a:gd name="connsiteX9177" fmla="*/ 6100128 w 7362098"/>
                              <a:gd name="connsiteY9177" fmla="*/ 478930 h 4900456"/>
                              <a:gd name="connsiteX9178" fmla="*/ 6094539 w 7362098"/>
                              <a:gd name="connsiteY9178" fmla="*/ 483322 h 4900456"/>
                              <a:gd name="connsiteX9179" fmla="*/ 6088551 w 7362098"/>
                              <a:gd name="connsiteY9179" fmla="*/ 482922 h 4900456"/>
                              <a:gd name="connsiteX9180" fmla="*/ 6083760 w 7362098"/>
                              <a:gd name="connsiteY9180" fmla="*/ 481326 h 4900456"/>
                              <a:gd name="connsiteX9181" fmla="*/ 6076575 w 7362098"/>
                              <a:gd name="connsiteY9181" fmla="*/ 469350 h 4900456"/>
                              <a:gd name="connsiteX9182" fmla="*/ 6073381 w 7362098"/>
                              <a:gd name="connsiteY9182" fmla="*/ 464559 h 4900456"/>
                              <a:gd name="connsiteX9183" fmla="*/ 6066595 w 7362098"/>
                              <a:gd name="connsiteY9183" fmla="*/ 464958 h 4900456"/>
                              <a:gd name="connsiteX9184" fmla="*/ 6053022 w 7362098"/>
                              <a:gd name="connsiteY9184" fmla="*/ 465358 h 4900456"/>
                              <a:gd name="connsiteX9185" fmla="*/ 6045837 w 7362098"/>
                              <a:gd name="connsiteY9185" fmla="*/ 453780 h 4900456"/>
                              <a:gd name="connsiteX9186" fmla="*/ 6042244 w 7362098"/>
                              <a:gd name="connsiteY9186" fmla="*/ 448590 h 4900456"/>
                              <a:gd name="connsiteX9187" fmla="*/ 6036256 w 7362098"/>
                              <a:gd name="connsiteY9187" fmla="*/ 448590 h 4900456"/>
                              <a:gd name="connsiteX9188" fmla="*/ 6035857 w 7362098"/>
                              <a:gd name="connsiteY9188" fmla="*/ 448590 h 4900456"/>
                              <a:gd name="connsiteX9189" fmla="*/ 6022284 w 7362098"/>
                              <a:gd name="connsiteY9189" fmla="*/ 448990 h 4900456"/>
                              <a:gd name="connsiteX9190" fmla="*/ 6015098 w 7362098"/>
                              <a:gd name="connsiteY9190" fmla="*/ 437014 h 4900456"/>
                              <a:gd name="connsiteX9191" fmla="*/ 6011904 w 7362098"/>
                              <a:gd name="connsiteY9191" fmla="*/ 432223 h 4900456"/>
                              <a:gd name="connsiteX9192" fmla="*/ 6005117 w 7362098"/>
                              <a:gd name="connsiteY9192" fmla="*/ 432622 h 4900456"/>
                              <a:gd name="connsiteX9193" fmla="*/ 5991545 w 7362098"/>
                              <a:gd name="connsiteY9193" fmla="*/ 433022 h 4900456"/>
                              <a:gd name="connsiteX9194" fmla="*/ 5989149 w 7362098"/>
                              <a:gd name="connsiteY9194" fmla="*/ 431425 h 4900456"/>
                              <a:gd name="connsiteX9195" fmla="*/ 5987553 w 7362098"/>
                              <a:gd name="connsiteY9195" fmla="*/ 426235 h 4900456"/>
                              <a:gd name="connsiteX9196" fmla="*/ 5992742 w 7362098"/>
                              <a:gd name="connsiteY9196" fmla="*/ 424638 h 4900456"/>
                              <a:gd name="connsiteX9197" fmla="*/ 5995137 w 7362098"/>
                              <a:gd name="connsiteY9197" fmla="*/ 425836 h 4900456"/>
                              <a:gd name="connsiteX9198" fmla="*/ 6001525 w 7362098"/>
                              <a:gd name="connsiteY9198" fmla="*/ 425836 h 4900456"/>
                              <a:gd name="connsiteX9199" fmla="*/ 6001924 w 7362098"/>
                              <a:gd name="connsiteY9199" fmla="*/ 425836 h 4900456"/>
                              <a:gd name="connsiteX9200" fmla="*/ 6006515 w 7362098"/>
                              <a:gd name="connsiteY9200" fmla="*/ 423940 h 4900456"/>
                              <a:gd name="connsiteX9201" fmla="*/ 675083 w 7362098"/>
                              <a:gd name="connsiteY9201" fmla="*/ 420647 h 4900456"/>
                              <a:gd name="connsiteX9202" fmla="*/ 691850 w 7362098"/>
                              <a:gd name="connsiteY9202" fmla="*/ 425438 h 4900456"/>
                              <a:gd name="connsiteX9203" fmla="*/ 693048 w 7362098"/>
                              <a:gd name="connsiteY9203" fmla="*/ 428232 h 4900456"/>
                              <a:gd name="connsiteX9204" fmla="*/ 691451 w 7362098"/>
                              <a:gd name="connsiteY9204" fmla="*/ 429829 h 4900456"/>
                              <a:gd name="connsiteX9205" fmla="*/ 690653 w 7362098"/>
                              <a:gd name="connsiteY9205" fmla="*/ 429829 h 4900456"/>
                              <a:gd name="connsiteX9206" fmla="*/ 673885 w 7362098"/>
                              <a:gd name="connsiteY9206" fmla="*/ 425039 h 4900456"/>
                              <a:gd name="connsiteX9207" fmla="*/ 672289 w 7362098"/>
                              <a:gd name="connsiteY9207" fmla="*/ 422243 h 4900456"/>
                              <a:gd name="connsiteX9208" fmla="*/ 675083 w 7362098"/>
                              <a:gd name="connsiteY9208" fmla="*/ 420647 h 4900456"/>
                              <a:gd name="connsiteX9209" fmla="*/ 612810 w 7362098"/>
                              <a:gd name="connsiteY9209" fmla="*/ 415856 h 4900456"/>
                              <a:gd name="connsiteX9210" fmla="*/ 615205 w 7362098"/>
                              <a:gd name="connsiteY9210" fmla="*/ 417852 h 4900456"/>
                              <a:gd name="connsiteX9211" fmla="*/ 613209 w 7362098"/>
                              <a:gd name="connsiteY9211" fmla="*/ 420248 h 4900456"/>
                              <a:gd name="connsiteX9212" fmla="*/ 595643 w 7362098"/>
                              <a:gd name="connsiteY9212" fmla="*/ 422643 h 4900456"/>
                              <a:gd name="connsiteX9213" fmla="*/ 593248 w 7362098"/>
                              <a:gd name="connsiteY9213" fmla="*/ 420647 h 4900456"/>
                              <a:gd name="connsiteX9214" fmla="*/ 595244 w 7362098"/>
                              <a:gd name="connsiteY9214" fmla="*/ 418251 h 4900456"/>
                              <a:gd name="connsiteX9215" fmla="*/ 7318882 w 7362098"/>
                              <a:gd name="connsiteY9215" fmla="*/ 414659 h 4900456"/>
                              <a:gd name="connsiteX9216" fmla="*/ 7321676 w 7362098"/>
                              <a:gd name="connsiteY9216" fmla="*/ 415457 h 4900456"/>
                              <a:gd name="connsiteX9217" fmla="*/ 7320878 w 7362098"/>
                              <a:gd name="connsiteY9217" fmla="*/ 418251 h 4900456"/>
                              <a:gd name="connsiteX9218" fmla="*/ 7305707 w 7362098"/>
                              <a:gd name="connsiteY9218" fmla="*/ 427035 h 4900456"/>
                              <a:gd name="connsiteX9219" fmla="*/ 7304909 w 7362098"/>
                              <a:gd name="connsiteY9219" fmla="*/ 427434 h 4900456"/>
                              <a:gd name="connsiteX9220" fmla="*/ 7302913 w 7362098"/>
                              <a:gd name="connsiteY9220" fmla="*/ 426236 h 4900456"/>
                              <a:gd name="connsiteX9221" fmla="*/ 7303711 w 7362098"/>
                              <a:gd name="connsiteY9221" fmla="*/ 423442 h 4900456"/>
                              <a:gd name="connsiteX9222" fmla="*/ 692251 w 7362098"/>
                              <a:gd name="connsiteY9222" fmla="*/ 405876 h 4900456"/>
                              <a:gd name="connsiteX9223" fmla="*/ 694646 w 7362098"/>
                              <a:gd name="connsiteY9223" fmla="*/ 407872 h 4900456"/>
                              <a:gd name="connsiteX9224" fmla="*/ 692649 w 7362098"/>
                              <a:gd name="connsiteY9224" fmla="*/ 410268 h 4900456"/>
                              <a:gd name="connsiteX9225" fmla="*/ 675084 w 7362098"/>
                              <a:gd name="connsiteY9225" fmla="*/ 412663 h 4900456"/>
                              <a:gd name="connsiteX9226" fmla="*/ 672689 w 7362098"/>
                              <a:gd name="connsiteY9226" fmla="*/ 410667 h 4900456"/>
                              <a:gd name="connsiteX9227" fmla="*/ 674685 w 7362098"/>
                              <a:gd name="connsiteY9227" fmla="*/ 408271 h 4900456"/>
                              <a:gd name="connsiteX9228" fmla="*/ 7316087 w 7362098"/>
                              <a:gd name="connsiteY9228" fmla="*/ 402683 h 4900456"/>
                              <a:gd name="connsiteX9229" fmla="*/ 7318482 w 7362098"/>
                              <a:gd name="connsiteY9229" fmla="*/ 404679 h 4900456"/>
                              <a:gd name="connsiteX9230" fmla="*/ 7316486 w 7362098"/>
                              <a:gd name="connsiteY9230" fmla="*/ 407075 h 4900456"/>
                              <a:gd name="connsiteX9231" fmla="*/ 7298920 w 7362098"/>
                              <a:gd name="connsiteY9231" fmla="*/ 409470 h 4900456"/>
                              <a:gd name="connsiteX9232" fmla="*/ 7296525 w 7362098"/>
                              <a:gd name="connsiteY9232" fmla="*/ 407474 h 4900456"/>
                              <a:gd name="connsiteX9233" fmla="*/ 7298521 w 7362098"/>
                              <a:gd name="connsiteY9233" fmla="*/ 405078 h 4900456"/>
                              <a:gd name="connsiteX9234" fmla="*/ 597240 w 7362098"/>
                              <a:gd name="connsiteY9234" fmla="*/ 398691 h 4900456"/>
                              <a:gd name="connsiteX9235" fmla="*/ 614008 w 7362098"/>
                              <a:gd name="connsiteY9235" fmla="*/ 403482 h 4900456"/>
                              <a:gd name="connsiteX9236" fmla="*/ 615603 w 7362098"/>
                              <a:gd name="connsiteY9236" fmla="*/ 406276 h 4900456"/>
                              <a:gd name="connsiteX9237" fmla="*/ 614008 w 7362098"/>
                              <a:gd name="connsiteY9237" fmla="*/ 407873 h 4900456"/>
                              <a:gd name="connsiteX9238" fmla="*/ 613208 w 7362098"/>
                              <a:gd name="connsiteY9238" fmla="*/ 407873 h 4900456"/>
                              <a:gd name="connsiteX9239" fmla="*/ 596441 w 7362098"/>
                              <a:gd name="connsiteY9239" fmla="*/ 403083 h 4900456"/>
                              <a:gd name="connsiteX9240" fmla="*/ 594446 w 7362098"/>
                              <a:gd name="connsiteY9240" fmla="*/ 400287 h 4900456"/>
                              <a:gd name="connsiteX9241" fmla="*/ 597240 w 7362098"/>
                              <a:gd name="connsiteY9241" fmla="*/ 398691 h 4900456"/>
                              <a:gd name="connsiteX9242" fmla="*/ 6023281 w 7362098"/>
                              <a:gd name="connsiteY9242" fmla="*/ 391605 h 4900456"/>
                              <a:gd name="connsiteX9243" fmla="*/ 6032663 w 7362098"/>
                              <a:gd name="connsiteY9243" fmla="*/ 392703 h 4900456"/>
                              <a:gd name="connsiteX9244" fmla="*/ 6039848 w 7362098"/>
                              <a:gd name="connsiteY9244" fmla="*/ 404679 h 4900456"/>
                              <a:gd name="connsiteX9245" fmla="*/ 6043441 w 7362098"/>
                              <a:gd name="connsiteY9245" fmla="*/ 409469 h 4900456"/>
                              <a:gd name="connsiteX9246" fmla="*/ 6049429 w 7362098"/>
                              <a:gd name="connsiteY9246" fmla="*/ 409469 h 4900456"/>
                              <a:gd name="connsiteX9247" fmla="*/ 6049828 w 7362098"/>
                              <a:gd name="connsiteY9247" fmla="*/ 409469 h 4900456"/>
                              <a:gd name="connsiteX9248" fmla="*/ 6050227 w 7362098"/>
                              <a:gd name="connsiteY9248" fmla="*/ 409070 h 4900456"/>
                              <a:gd name="connsiteX9249" fmla="*/ 6063401 w 7362098"/>
                              <a:gd name="connsiteY9249" fmla="*/ 408671 h 4900456"/>
                              <a:gd name="connsiteX9250" fmla="*/ 6070586 w 7362098"/>
                              <a:gd name="connsiteY9250" fmla="*/ 420247 h 4900456"/>
                              <a:gd name="connsiteX9251" fmla="*/ 6070586 w 7362098"/>
                              <a:gd name="connsiteY9251" fmla="*/ 420647 h 4900456"/>
                              <a:gd name="connsiteX9252" fmla="*/ 6074179 w 7362098"/>
                              <a:gd name="connsiteY9252" fmla="*/ 425437 h 4900456"/>
                              <a:gd name="connsiteX9253" fmla="*/ 6080566 w 7362098"/>
                              <a:gd name="connsiteY9253" fmla="*/ 425437 h 4900456"/>
                              <a:gd name="connsiteX9254" fmla="*/ 6080966 w 7362098"/>
                              <a:gd name="connsiteY9254" fmla="*/ 425437 h 4900456"/>
                              <a:gd name="connsiteX9255" fmla="*/ 6094937 w 7362098"/>
                              <a:gd name="connsiteY9255" fmla="*/ 424639 h 4900456"/>
                              <a:gd name="connsiteX9256" fmla="*/ 6102123 w 7362098"/>
                              <a:gd name="connsiteY9256" fmla="*/ 436615 h 4900456"/>
                              <a:gd name="connsiteX9257" fmla="*/ 6105716 w 7362098"/>
                              <a:gd name="connsiteY9257" fmla="*/ 441406 h 4900456"/>
                              <a:gd name="connsiteX9258" fmla="*/ 6108909 w 7362098"/>
                              <a:gd name="connsiteY9258" fmla="*/ 442204 h 4900456"/>
                              <a:gd name="connsiteX9259" fmla="*/ 6113301 w 7362098"/>
                              <a:gd name="connsiteY9259" fmla="*/ 442603 h 4900456"/>
                              <a:gd name="connsiteX9260" fmla="*/ 6116893 w 7362098"/>
                              <a:gd name="connsiteY9260" fmla="*/ 446595 h 4900456"/>
                              <a:gd name="connsiteX9261" fmla="*/ 6111305 w 7362098"/>
                              <a:gd name="connsiteY9261" fmla="*/ 450587 h 4900456"/>
                              <a:gd name="connsiteX9262" fmla="*/ 6105317 w 7362098"/>
                              <a:gd name="connsiteY9262" fmla="*/ 450188 h 4900456"/>
                              <a:gd name="connsiteX9263" fmla="*/ 6100526 w 7362098"/>
                              <a:gd name="connsiteY9263" fmla="*/ 448591 h 4900456"/>
                              <a:gd name="connsiteX9264" fmla="*/ 6093341 w 7362098"/>
                              <a:gd name="connsiteY9264" fmla="*/ 436615 h 4900456"/>
                              <a:gd name="connsiteX9265" fmla="*/ 6090147 w 7362098"/>
                              <a:gd name="connsiteY9265" fmla="*/ 431825 h 4900456"/>
                              <a:gd name="connsiteX9266" fmla="*/ 6083361 w 7362098"/>
                              <a:gd name="connsiteY9266" fmla="*/ 432224 h 4900456"/>
                              <a:gd name="connsiteX9267" fmla="*/ 6069788 w 7362098"/>
                              <a:gd name="connsiteY9267" fmla="*/ 432623 h 4900456"/>
                              <a:gd name="connsiteX9268" fmla="*/ 6062602 w 7362098"/>
                              <a:gd name="connsiteY9268" fmla="*/ 421046 h 4900456"/>
                              <a:gd name="connsiteX9269" fmla="*/ 6059010 w 7362098"/>
                              <a:gd name="connsiteY9269" fmla="*/ 415856 h 4900456"/>
                              <a:gd name="connsiteX9270" fmla="*/ 6053022 w 7362098"/>
                              <a:gd name="connsiteY9270" fmla="*/ 415856 h 4900456"/>
                              <a:gd name="connsiteX9271" fmla="*/ 6052623 w 7362098"/>
                              <a:gd name="connsiteY9271" fmla="*/ 415856 h 4900456"/>
                              <a:gd name="connsiteX9272" fmla="*/ 6039050 w 7362098"/>
                              <a:gd name="connsiteY9272" fmla="*/ 416255 h 4900456"/>
                              <a:gd name="connsiteX9273" fmla="*/ 6031864 w 7362098"/>
                              <a:gd name="connsiteY9273" fmla="*/ 404279 h 4900456"/>
                              <a:gd name="connsiteX9274" fmla="*/ 6028670 w 7362098"/>
                              <a:gd name="connsiteY9274" fmla="*/ 399489 h 4900456"/>
                              <a:gd name="connsiteX9275" fmla="*/ 6021883 w 7362098"/>
                              <a:gd name="connsiteY9275" fmla="*/ 399888 h 4900456"/>
                              <a:gd name="connsiteX9276" fmla="*/ 6008311 w 7362098"/>
                              <a:gd name="connsiteY9276" fmla="*/ 400287 h 4900456"/>
                              <a:gd name="connsiteX9277" fmla="*/ 6005915 w 7362098"/>
                              <a:gd name="connsiteY9277" fmla="*/ 398691 h 4900456"/>
                              <a:gd name="connsiteX9278" fmla="*/ 6004319 w 7362098"/>
                              <a:gd name="connsiteY9278" fmla="*/ 393501 h 4900456"/>
                              <a:gd name="connsiteX9279" fmla="*/ 6009508 w 7362098"/>
                              <a:gd name="connsiteY9279" fmla="*/ 391904 h 4900456"/>
                              <a:gd name="connsiteX9280" fmla="*/ 6011903 w 7362098"/>
                              <a:gd name="connsiteY9280" fmla="*/ 393501 h 4900456"/>
                              <a:gd name="connsiteX9281" fmla="*/ 6018291 w 7362098"/>
                              <a:gd name="connsiteY9281" fmla="*/ 393501 h 4900456"/>
                              <a:gd name="connsiteX9282" fmla="*/ 6018690 w 7362098"/>
                              <a:gd name="connsiteY9282" fmla="*/ 393501 h 4900456"/>
                              <a:gd name="connsiteX9283" fmla="*/ 6023281 w 7362098"/>
                              <a:gd name="connsiteY9283" fmla="*/ 391605 h 4900456"/>
                              <a:gd name="connsiteX9284" fmla="*/ 685463 w 7362098"/>
                              <a:gd name="connsiteY9284" fmla="*/ 388312 h 4900456"/>
                              <a:gd name="connsiteX9285" fmla="*/ 688257 w 7362098"/>
                              <a:gd name="connsiteY9285" fmla="*/ 389110 h 4900456"/>
                              <a:gd name="connsiteX9286" fmla="*/ 687459 w 7362098"/>
                              <a:gd name="connsiteY9286" fmla="*/ 391904 h 4900456"/>
                              <a:gd name="connsiteX9287" fmla="*/ 672289 w 7362098"/>
                              <a:gd name="connsiteY9287" fmla="*/ 400688 h 4900456"/>
                              <a:gd name="connsiteX9288" fmla="*/ 671490 w 7362098"/>
                              <a:gd name="connsiteY9288" fmla="*/ 401087 h 4900456"/>
                              <a:gd name="connsiteX9289" fmla="*/ 669494 w 7362098"/>
                              <a:gd name="connsiteY9289" fmla="*/ 399889 h 4900456"/>
                              <a:gd name="connsiteX9290" fmla="*/ 670293 w 7362098"/>
                              <a:gd name="connsiteY9290" fmla="*/ 397095 h 4900456"/>
                              <a:gd name="connsiteX9291" fmla="*/ 7300517 w 7362098"/>
                              <a:gd name="connsiteY9291" fmla="*/ 385517 h 4900456"/>
                              <a:gd name="connsiteX9292" fmla="*/ 7317285 w 7362098"/>
                              <a:gd name="connsiteY9292" fmla="*/ 390308 h 4900456"/>
                              <a:gd name="connsiteX9293" fmla="*/ 7318882 w 7362098"/>
                              <a:gd name="connsiteY9293" fmla="*/ 393102 h 4900456"/>
                              <a:gd name="connsiteX9294" fmla="*/ 7317285 w 7362098"/>
                              <a:gd name="connsiteY9294" fmla="*/ 394699 h 4900456"/>
                              <a:gd name="connsiteX9295" fmla="*/ 7316486 w 7362098"/>
                              <a:gd name="connsiteY9295" fmla="*/ 394699 h 4900456"/>
                              <a:gd name="connsiteX9296" fmla="*/ 7299719 w 7362098"/>
                              <a:gd name="connsiteY9296" fmla="*/ 389909 h 4900456"/>
                              <a:gd name="connsiteX9297" fmla="*/ 7297723 w 7362098"/>
                              <a:gd name="connsiteY9297" fmla="*/ 387113 h 4900456"/>
                              <a:gd name="connsiteX9298" fmla="*/ 7300517 w 7362098"/>
                              <a:gd name="connsiteY9298" fmla="*/ 385517 h 4900456"/>
                              <a:gd name="connsiteX9299" fmla="*/ 606821 w 7362098"/>
                              <a:gd name="connsiteY9299" fmla="*/ 383122 h 4900456"/>
                              <a:gd name="connsiteX9300" fmla="*/ 620794 w 7362098"/>
                              <a:gd name="connsiteY9300" fmla="*/ 393901 h 4900456"/>
                              <a:gd name="connsiteX9301" fmla="*/ 621194 w 7362098"/>
                              <a:gd name="connsiteY9301" fmla="*/ 396696 h 4900456"/>
                              <a:gd name="connsiteX9302" fmla="*/ 619597 w 7362098"/>
                              <a:gd name="connsiteY9302" fmla="*/ 397494 h 4900456"/>
                              <a:gd name="connsiteX9303" fmla="*/ 618000 w 7362098"/>
                              <a:gd name="connsiteY9303" fmla="*/ 397095 h 4900456"/>
                              <a:gd name="connsiteX9304" fmla="*/ 604426 w 7362098"/>
                              <a:gd name="connsiteY9304" fmla="*/ 386316 h 4900456"/>
                              <a:gd name="connsiteX9305" fmla="*/ 604027 w 7362098"/>
                              <a:gd name="connsiteY9305" fmla="*/ 383521 h 4900456"/>
                              <a:gd name="connsiteX9306" fmla="*/ 606821 w 7362098"/>
                              <a:gd name="connsiteY9306" fmla="*/ 383122 h 4900456"/>
                              <a:gd name="connsiteX9307" fmla="*/ 675483 w 7362098"/>
                              <a:gd name="connsiteY9307" fmla="*/ 373940 h 4900456"/>
                              <a:gd name="connsiteX9308" fmla="*/ 675882 w 7362098"/>
                              <a:gd name="connsiteY9308" fmla="*/ 376734 h 4900456"/>
                              <a:gd name="connsiteX9309" fmla="*/ 665104 w 7362098"/>
                              <a:gd name="connsiteY9309" fmla="*/ 390707 h 4900456"/>
                              <a:gd name="connsiteX9310" fmla="*/ 663507 w 7362098"/>
                              <a:gd name="connsiteY9310" fmla="*/ 391506 h 4900456"/>
                              <a:gd name="connsiteX9311" fmla="*/ 661909 w 7362098"/>
                              <a:gd name="connsiteY9311" fmla="*/ 391107 h 4900456"/>
                              <a:gd name="connsiteX9312" fmla="*/ 661909 w 7362098"/>
                              <a:gd name="connsiteY9312" fmla="*/ 388312 h 4900456"/>
                              <a:gd name="connsiteX9313" fmla="*/ 672688 w 7362098"/>
                              <a:gd name="connsiteY9313" fmla="*/ 374339 h 4900456"/>
                              <a:gd name="connsiteX9314" fmla="*/ 675483 w 7362098"/>
                              <a:gd name="connsiteY9314" fmla="*/ 373940 h 4900456"/>
                              <a:gd name="connsiteX9315" fmla="*/ 618797 w 7362098"/>
                              <a:gd name="connsiteY9315" fmla="*/ 370348 h 4900456"/>
                              <a:gd name="connsiteX9316" fmla="*/ 621591 w 7362098"/>
                              <a:gd name="connsiteY9316" fmla="*/ 371146 h 4900456"/>
                              <a:gd name="connsiteX9317" fmla="*/ 630375 w 7362098"/>
                              <a:gd name="connsiteY9317" fmla="*/ 386317 h 4900456"/>
                              <a:gd name="connsiteX9318" fmla="*/ 629576 w 7362098"/>
                              <a:gd name="connsiteY9318" fmla="*/ 389111 h 4900456"/>
                              <a:gd name="connsiteX9319" fmla="*/ 628778 w 7362098"/>
                              <a:gd name="connsiteY9319" fmla="*/ 389510 h 4900456"/>
                              <a:gd name="connsiteX9320" fmla="*/ 626781 w 7362098"/>
                              <a:gd name="connsiteY9320" fmla="*/ 388313 h 4900456"/>
                              <a:gd name="connsiteX9321" fmla="*/ 617999 w 7362098"/>
                              <a:gd name="connsiteY9321" fmla="*/ 373142 h 4900456"/>
                              <a:gd name="connsiteX9322" fmla="*/ 618797 w 7362098"/>
                              <a:gd name="connsiteY9322" fmla="*/ 370348 h 4900456"/>
                              <a:gd name="connsiteX9323" fmla="*/ 7310097 w 7362098"/>
                              <a:gd name="connsiteY9323" fmla="*/ 369948 h 4900456"/>
                              <a:gd name="connsiteX9324" fmla="*/ 7324070 w 7362098"/>
                              <a:gd name="connsiteY9324" fmla="*/ 380727 h 4900456"/>
                              <a:gd name="connsiteX9325" fmla="*/ 7324469 w 7362098"/>
                              <a:gd name="connsiteY9325" fmla="*/ 383522 h 4900456"/>
                              <a:gd name="connsiteX9326" fmla="*/ 7322873 w 7362098"/>
                              <a:gd name="connsiteY9326" fmla="*/ 384320 h 4900456"/>
                              <a:gd name="connsiteX9327" fmla="*/ 7321276 w 7362098"/>
                              <a:gd name="connsiteY9327" fmla="*/ 383921 h 4900456"/>
                              <a:gd name="connsiteX9328" fmla="*/ 7307702 w 7362098"/>
                              <a:gd name="connsiteY9328" fmla="*/ 373142 h 4900456"/>
                              <a:gd name="connsiteX9329" fmla="*/ 7307303 w 7362098"/>
                              <a:gd name="connsiteY9329" fmla="*/ 370347 h 4900456"/>
                              <a:gd name="connsiteX9330" fmla="*/ 7310097 w 7362098"/>
                              <a:gd name="connsiteY9330" fmla="*/ 369948 h 4900456"/>
                              <a:gd name="connsiteX9331" fmla="*/ 657520 w 7362098"/>
                              <a:gd name="connsiteY9331" fmla="*/ 365158 h 4900456"/>
                              <a:gd name="connsiteX9332" fmla="*/ 659116 w 7362098"/>
                              <a:gd name="connsiteY9332" fmla="*/ 367952 h 4900456"/>
                              <a:gd name="connsiteX9333" fmla="*/ 654326 w 7362098"/>
                              <a:gd name="connsiteY9333" fmla="*/ 384719 h 4900456"/>
                              <a:gd name="connsiteX9334" fmla="*/ 652729 w 7362098"/>
                              <a:gd name="connsiteY9334" fmla="*/ 386316 h 4900456"/>
                              <a:gd name="connsiteX9335" fmla="*/ 651930 w 7362098"/>
                              <a:gd name="connsiteY9335" fmla="*/ 386316 h 4900456"/>
                              <a:gd name="connsiteX9336" fmla="*/ 649934 w 7362098"/>
                              <a:gd name="connsiteY9336" fmla="*/ 383522 h 4900456"/>
                              <a:gd name="connsiteX9337" fmla="*/ 654724 w 7362098"/>
                              <a:gd name="connsiteY9337" fmla="*/ 366754 h 4900456"/>
                              <a:gd name="connsiteX9338" fmla="*/ 657520 w 7362098"/>
                              <a:gd name="connsiteY9338" fmla="*/ 365158 h 4900456"/>
                              <a:gd name="connsiteX9339" fmla="*/ 637561 w 7362098"/>
                              <a:gd name="connsiteY9339" fmla="*/ 363561 h 4900456"/>
                              <a:gd name="connsiteX9340" fmla="*/ 639956 w 7362098"/>
                              <a:gd name="connsiteY9340" fmla="*/ 365557 h 4900456"/>
                              <a:gd name="connsiteX9341" fmla="*/ 642351 w 7362098"/>
                              <a:gd name="connsiteY9341" fmla="*/ 383123 h 4900456"/>
                              <a:gd name="connsiteX9342" fmla="*/ 640354 w 7362098"/>
                              <a:gd name="connsiteY9342" fmla="*/ 385518 h 4900456"/>
                              <a:gd name="connsiteX9343" fmla="*/ 637959 w 7362098"/>
                              <a:gd name="connsiteY9343" fmla="*/ 383522 h 4900456"/>
                              <a:gd name="connsiteX9344" fmla="*/ 635564 w 7362098"/>
                              <a:gd name="connsiteY9344" fmla="*/ 365956 h 4900456"/>
                              <a:gd name="connsiteX9345" fmla="*/ 637561 w 7362098"/>
                              <a:gd name="connsiteY9345" fmla="*/ 363561 h 4900456"/>
                              <a:gd name="connsiteX9346" fmla="*/ 7322074 w 7362098"/>
                              <a:gd name="connsiteY9346" fmla="*/ 357174 h 4900456"/>
                              <a:gd name="connsiteX9347" fmla="*/ 7324869 w 7362098"/>
                              <a:gd name="connsiteY9347" fmla="*/ 357972 h 4900456"/>
                              <a:gd name="connsiteX9348" fmla="*/ 7333652 w 7362098"/>
                              <a:gd name="connsiteY9348" fmla="*/ 373143 h 4900456"/>
                              <a:gd name="connsiteX9349" fmla="*/ 7332853 w 7362098"/>
                              <a:gd name="connsiteY9349" fmla="*/ 375937 h 4900456"/>
                              <a:gd name="connsiteX9350" fmla="*/ 7332055 w 7362098"/>
                              <a:gd name="connsiteY9350" fmla="*/ 376336 h 4900456"/>
                              <a:gd name="connsiteX9351" fmla="*/ 7330059 w 7362098"/>
                              <a:gd name="connsiteY9351" fmla="*/ 375139 h 4900456"/>
                              <a:gd name="connsiteX9352" fmla="*/ 7321275 w 7362098"/>
                              <a:gd name="connsiteY9352" fmla="*/ 359968 h 4900456"/>
                              <a:gd name="connsiteX9353" fmla="*/ 7322074 w 7362098"/>
                              <a:gd name="connsiteY9353" fmla="*/ 357174 h 4900456"/>
                              <a:gd name="connsiteX9354" fmla="*/ 7360397 w 7362098"/>
                              <a:gd name="connsiteY9354" fmla="*/ 351985 h 4900456"/>
                              <a:gd name="connsiteX9355" fmla="*/ 7361995 w 7362098"/>
                              <a:gd name="connsiteY9355" fmla="*/ 354779 h 4900456"/>
                              <a:gd name="connsiteX9356" fmla="*/ 7357204 w 7362098"/>
                              <a:gd name="connsiteY9356" fmla="*/ 371546 h 4900456"/>
                              <a:gd name="connsiteX9357" fmla="*/ 7355607 w 7362098"/>
                              <a:gd name="connsiteY9357" fmla="*/ 373143 h 4900456"/>
                              <a:gd name="connsiteX9358" fmla="*/ 7354809 w 7362098"/>
                              <a:gd name="connsiteY9358" fmla="*/ 373143 h 4900456"/>
                              <a:gd name="connsiteX9359" fmla="*/ 7352812 w 7362098"/>
                              <a:gd name="connsiteY9359" fmla="*/ 370349 h 4900456"/>
                              <a:gd name="connsiteX9360" fmla="*/ 7357603 w 7362098"/>
                              <a:gd name="connsiteY9360" fmla="*/ 353581 h 4900456"/>
                              <a:gd name="connsiteX9361" fmla="*/ 7360397 w 7362098"/>
                              <a:gd name="connsiteY9361" fmla="*/ 351985 h 4900456"/>
                              <a:gd name="connsiteX9362" fmla="*/ 7340438 w 7362098"/>
                              <a:gd name="connsiteY9362" fmla="*/ 350388 h 4900456"/>
                              <a:gd name="connsiteX9363" fmla="*/ 7342833 w 7362098"/>
                              <a:gd name="connsiteY9363" fmla="*/ 352384 h 4900456"/>
                              <a:gd name="connsiteX9364" fmla="*/ 7345228 w 7362098"/>
                              <a:gd name="connsiteY9364" fmla="*/ 369950 h 4900456"/>
                              <a:gd name="connsiteX9365" fmla="*/ 7343232 w 7362098"/>
                              <a:gd name="connsiteY9365" fmla="*/ 372345 h 4900456"/>
                              <a:gd name="connsiteX9366" fmla="*/ 7340837 w 7362098"/>
                              <a:gd name="connsiteY9366" fmla="*/ 370349 h 4900456"/>
                              <a:gd name="connsiteX9367" fmla="*/ 7338441 w 7362098"/>
                              <a:gd name="connsiteY9367" fmla="*/ 352783 h 4900456"/>
                              <a:gd name="connsiteX9368" fmla="*/ 7340438 w 7362098"/>
                              <a:gd name="connsiteY9368" fmla="*/ 350388 h 4900456"/>
                              <a:gd name="connsiteX9369" fmla="*/ 6385205 w 7362098"/>
                              <a:gd name="connsiteY9369" fmla="*/ 325787 h 4900456"/>
                              <a:gd name="connsiteX9370" fmla="*/ 6404316 w 7362098"/>
                              <a:gd name="connsiteY9370" fmla="*/ 340008 h 4900456"/>
                              <a:gd name="connsiteX9371" fmla="*/ 6398728 w 7362098"/>
                              <a:gd name="connsiteY9371" fmla="*/ 343601 h 4900456"/>
                              <a:gd name="connsiteX9372" fmla="*/ 6364397 w 7362098"/>
                              <a:gd name="connsiteY9372" fmla="*/ 335617 h 4900456"/>
                              <a:gd name="connsiteX9373" fmla="*/ 6357210 w 7362098"/>
                              <a:gd name="connsiteY9373" fmla="*/ 369550 h 4900456"/>
                              <a:gd name="connsiteX9374" fmla="*/ 6351621 w 7362098"/>
                              <a:gd name="connsiteY9374" fmla="*/ 373143 h 4900456"/>
                              <a:gd name="connsiteX9375" fmla="*/ 6350823 w 7362098"/>
                              <a:gd name="connsiteY9375" fmla="*/ 371945 h 4900456"/>
                              <a:gd name="connsiteX9376" fmla="*/ 6361602 w 7362098"/>
                              <a:gd name="connsiteY9376" fmla="*/ 329230 h 4900456"/>
                              <a:gd name="connsiteX9377" fmla="*/ 6385205 w 7362098"/>
                              <a:gd name="connsiteY9377" fmla="*/ 325787 h 4900456"/>
                              <a:gd name="connsiteX9378" fmla="*/ 4425488 w 7362098"/>
                              <a:gd name="connsiteY9378" fmla="*/ 309670 h 4900456"/>
                              <a:gd name="connsiteX9379" fmla="*/ 4427883 w 7362098"/>
                              <a:gd name="connsiteY9379" fmla="*/ 311666 h 4900456"/>
                              <a:gd name="connsiteX9380" fmla="*/ 4430279 w 7362098"/>
                              <a:gd name="connsiteY9380" fmla="*/ 329231 h 4900456"/>
                              <a:gd name="connsiteX9381" fmla="*/ 4428283 w 7362098"/>
                              <a:gd name="connsiteY9381" fmla="*/ 331626 h 4900456"/>
                              <a:gd name="connsiteX9382" fmla="*/ 4425887 w 7362098"/>
                              <a:gd name="connsiteY9382" fmla="*/ 329630 h 4900456"/>
                              <a:gd name="connsiteX9383" fmla="*/ 4423492 w 7362098"/>
                              <a:gd name="connsiteY9383" fmla="*/ 312065 h 4900456"/>
                              <a:gd name="connsiteX9384" fmla="*/ 4425488 w 7362098"/>
                              <a:gd name="connsiteY9384" fmla="*/ 309670 h 4900456"/>
                              <a:gd name="connsiteX9385" fmla="*/ 4413911 w 7362098"/>
                              <a:gd name="connsiteY9385" fmla="*/ 308871 h 4900456"/>
                              <a:gd name="connsiteX9386" fmla="*/ 4415109 w 7362098"/>
                              <a:gd name="connsiteY9386" fmla="*/ 311665 h 4900456"/>
                              <a:gd name="connsiteX9387" fmla="*/ 4410318 w 7362098"/>
                              <a:gd name="connsiteY9387" fmla="*/ 328432 h 4900456"/>
                              <a:gd name="connsiteX9388" fmla="*/ 4408721 w 7362098"/>
                              <a:gd name="connsiteY9388" fmla="*/ 330029 h 4900456"/>
                              <a:gd name="connsiteX9389" fmla="*/ 4407922 w 7362098"/>
                              <a:gd name="connsiteY9389" fmla="*/ 330029 h 4900456"/>
                              <a:gd name="connsiteX9390" fmla="*/ 4406326 w 7362098"/>
                              <a:gd name="connsiteY9390" fmla="*/ 327235 h 4900456"/>
                              <a:gd name="connsiteX9391" fmla="*/ 4411117 w 7362098"/>
                              <a:gd name="connsiteY9391" fmla="*/ 310467 h 4900456"/>
                              <a:gd name="connsiteX9392" fmla="*/ 4413911 w 7362098"/>
                              <a:gd name="connsiteY9392" fmla="*/ 308871 h 4900456"/>
                              <a:gd name="connsiteX9393" fmla="*/ 4435867 w 7362098"/>
                              <a:gd name="connsiteY9393" fmla="*/ 306077 h 4900456"/>
                              <a:gd name="connsiteX9394" fmla="*/ 4438661 w 7362098"/>
                              <a:gd name="connsiteY9394" fmla="*/ 306875 h 4900456"/>
                              <a:gd name="connsiteX9395" fmla="*/ 4447445 w 7362098"/>
                              <a:gd name="connsiteY9395" fmla="*/ 322045 h 4900456"/>
                              <a:gd name="connsiteX9396" fmla="*/ 4446646 w 7362098"/>
                              <a:gd name="connsiteY9396" fmla="*/ 324840 h 4900456"/>
                              <a:gd name="connsiteX9397" fmla="*/ 4445848 w 7362098"/>
                              <a:gd name="connsiteY9397" fmla="*/ 325239 h 4900456"/>
                              <a:gd name="connsiteX9398" fmla="*/ 4443852 w 7362098"/>
                              <a:gd name="connsiteY9398" fmla="*/ 324041 h 4900456"/>
                              <a:gd name="connsiteX9399" fmla="*/ 4435068 w 7362098"/>
                              <a:gd name="connsiteY9399" fmla="*/ 308871 h 4900456"/>
                              <a:gd name="connsiteX9400" fmla="*/ 4435867 w 7362098"/>
                              <a:gd name="connsiteY9400" fmla="*/ 306077 h 4900456"/>
                              <a:gd name="connsiteX9401" fmla="*/ 4403932 w 7362098"/>
                              <a:gd name="connsiteY9401" fmla="*/ 303681 h 4900456"/>
                              <a:gd name="connsiteX9402" fmla="*/ 4404730 w 7362098"/>
                              <a:gd name="connsiteY9402" fmla="*/ 306475 h 4900456"/>
                              <a:gd name="connsiteX9403" fmla="*/ 4393951 w 7362098"/>
                              <a:gd name="connsiteY9403" fmla="*/ 320448 h 4900456"/>
                              <a:gd name="connsiteX9404" fmla="*/ 4392354 w 7362098"/>
                              <a:gd name="connsiteY9404" fmla="*/ 321247 h 4900456"/>
                              <a:gd name="connsiteX9405" fmla="*/ 4390757 w 7362098"/>
                              <a:gd name="connsiteY9405" fmla="*/ 320848 h 4900456"/>
                              <a:gd name="connsiteX9406" fmla="*/ 4390358 w 7362098"/>
                              <a:gd name="connsiteY9406" fmla="*/ 318053 h 4900456"/>
                              <a:gd name="connsiteX9407" fmla="*/ 4401138 w 7362098"/>
                              <a:gd name="connsiteY9407" fmla="*/ 304080 h 4900456"/>
                              <a:gd name="connsiteX9408" fmla="*/ 4403932 w 7362098"/>
                              <a:gd name="connsiteY9408" fmla="*/ 303681 h 4900456"/>
                              <a:gd name="connsiteX9409" fmla="*/ 4447443 w 7362098"/>
                              <a:gd name="connsiteY9409" fmla="*/ 298093 h 4900456"/>
                              <a:gd name="connsiteX9410" fmla="*/ 4461815 w 7362098"/>
                              <a:gd name="connsiteY9410" fmla="*/ 308872 h 4900456"/>
                              <a:gd name="connsiteX9411" fmla="*/ 4462215 w 7362098"/>
                              <a:gd name="connsiteY9411" fmla="*/ 311667 h 4900456"/>
                              <a:gd name="connsiteX9412" fmla="*/ 4460618 w 7362098"/>
                              <a:gd name="connsiteY9412" fmla="*/ 312465 h 4900456"/>
                              <a:gd name="connsiteX9413" fmla="*/ 4459021 w 7362098"/>
                              <a:gd name="connsiteY9413" fmla="*/ 312066 h 4900456"/>
                              <a:gd name="connsiteX9414" fmla="*/ 4445048 w 7362098"/>
                              <a:gd name="connsiteY9414" fmla="*/ 301287 h 4900456"/>
                              <a:gd name="connsiteX9415" fmla="*/ 4444649 w 7362098"/>
                              <a:gd name="connsiteY9415" fmla="*/ 298492 h 4900456"/>
                              <a:gd name="connsiteX9416" fmla="*/ 4447443 w 7362098"/>
                              <a:gd name="connsiteY9416" fmla="*/ 298093 h 4900456"/>
                              <a:gd name="connsiteX9417" fmla="*/ 956929 w 7362098"/>
                              <a:gd name="connsiteY9417" fmla="*/ 297295 h 4900456"/>
                              <a:gd name="connsiteX9418" fmla="*/ 959722 w 7362098"/>
                              <a:gd name="connsiteY9418" fmla="*/ 298891 h 4900456"/>
                              <a:gd name="connsiteX9419" fmla="*/ 977288 w 7362098"/>
                              <a:gd name="connsiteY9419" fmla="*/ 309670 h 4900456"/>
                              <a:gd name="connsiteX9420" fmla="*/ 980481 w 7362098"/>
                              <a:gd name="connsiteY9420" fmla="*/ 311267 h 4900456"/>
                              <a:gd name="connsiteX9421" fmla="*/ 979286 w 7362098"/>
                              <a:gd name="connsiteY9421" fmla="*/ 314061 h 4900456"/>
                              <a:gd name="connsiteX9422" fmla="*/ 978884 w 7362098"/>
                              <a:gd name="connsiteY9422" fmla="*/ 314061 h 4900456"/>
                              <a:gd name="connsiteX9423" fmla="*/ 966109 w 7362098"/>
                              <a:gd name="connsiteY9423" fmla="*/ 312863 h 4900456"/>
                              <a:gd name="connsiteX9424" fmla="*/ 937366 w 7362098"/>
                              <a:gd name="connsiteY9424" fmla="*/ 345200 h 4900456"/>
                              <a:gd name="connsiteX9425" fmla="*/ 894255 w 7362098"/>
                              <a:gd name="connsiteY9425" fmla="*/ 348393 h 4900456"/>
                              <a:gd name="connsiteX9426" fmla="*/ 887468 w 7362098"/>
                              <a:gd name="connsiteY9426" fmla="*/ 359571 h 4900456"/>
                              <a:gd name="connsiteX9427" fmla="*/ 887069 w 7362098"/>
                              <a:gd name="connsiteY9427" fmla="*/ 359970 h 4900456"/>
                              <a:gd name="connsiteX9428" fmla="*/ 884274 w 7362098"/>
                              <a:gd name="connsiteY9428" fmla="*/ 359171 h 4900456"/>
                              <a:gd name="connsiteX9429" fmla="*/ 884674 w 7362098"/>
                              <a:gd name="connsiteY9429" fmla="*/ 355978 h 4900456"/>
                              <a:gd name="connsiteX9430" fmla="*/ 886669 w 7362098"/>
                              <a:gd name="connsiteY9430" fmla="*/ 335219 h 4900456"/>
                              <a:gd name="connsiteX9431" fmla="*/ 887069 w 7362098"/>
                              <a:gd name="connsiteY9431" fmla="*/ 332025 h 4900456"/>
                              <a:gd name="connsiteX9432" fmla="*/ 890263 w 7362098"/>
                              <a:gd name="connsiteY9432" fmla="*/ 332424 h 4900456"/>
                              <a:gd name="connsiteX9433" fmla="*/ 894654 w 7362098"/>
                              <a:gd name="connsiteY9433" fmla="*/ 344002 h 4900456"/>
                              <a:gd name="connsiteX9434" fmla="*/ 895054 w 7362098"/>
                              <a:gd name="connsiteY9434" fmla="*/ 344002 h 4900456"/>
                              <a:gd name="connsiteX9435" fmla="*/ 935372 w 7362098"/>
                              <a:gd name="connsiteY9435" fmla="*/ 341208 h 4900456"/>
                              <a:gd name="connsiteX9436" fmla="*/ 961720 w 7362098"/>
                              <a:gd name="connsiteY9436" fmla="*/ 310867 h 4900456"/>
                              <a:gd name="connsiteX9437" fmla="*/ 961720 w 7362098"/>
                              <a:gd name="connsiteY9437" fmla="*/ 310468 h 4900456"/>
                              <a:gd name="connsiteX9438" fmla="*/ 955332 w 7362098"/>
                              <a:gd name="connsiteY9438" fmla="*/ 300089 h 4900456"/>
                              <a:gd name="connsiteX9439" fmla="*/ 956929 w 7362098"/>
                              <a:gd name="connsiteY9439" fmla="*/ 297295 h 4900456"/>
                              <a:gd name="connsiteX9440" fmla="*/ 4393552 w 7362098"/>
                              <a:gd name="connsiteY9440" fmla="*/ 294101 h 4900456"/>
                              <a:gd name="connsiteX9441" fmla="*/ 4396347 w 7362098"/>
                              <a:gd name="connsiteY9441" fmla="*/ 294899 h 4900456"/>
                              <a:gd name="connsiteX9442" fmla="*/ 4395548 w 7362098"/>
                              <a:gd name="connsiteY9442" fmla="*/ 297693 h 4900456"/>
                              <a:gd name="connsiteX9443" fmla="*/ 4380378 w 7362098"/>
                              <a:gd name="connsiteY9443" fmla="*/ 306477 h 4900456"/>
                              <a:gd name="connsiteX9444" fmla="*/ 4379579 w 7362098"/>
                              <a:gd name="connsiteY9444" fmla="*/ 306876 h 4900456"/>
                              <a:gd name="connsiteX9445" fmla="*/ 4377583 w 7362098"/>
                              <a:gd name="connsiteY9445" fmla="*/ 305678 h 4900456"/>
                              <a:gd name="connsiteX9446" fmla="*/ 4378382 w 7362098"/>
                              <a:gd name="connsiteY9446" fmla="*/ 302884 h 4900456"/>
                              <a:gd name="connsiteX9447" fmla="*/ 1879860 w 7362098"/>
                              <a:gd name="connsiteY9447" fmla="*/ 294101 h 4900456"/>
                              <a:gd name="connsiteX9448" fmla="*/ 1884650 w 7362098"/>
                              <a:gd name="connsiteY9448" fmla="*/ 297694 h 4900456"/>
                              <a:gd name="connsiteX9449" fmla="*/ 1888244 w 7362098"/>
                              <a:gd name="connsiteY9449" fmla="*/ 322045 h 4900456"/>
                              <a:gd name="connsiteX9450" fmla="*/ 1912596 w 7362098"/>
                              <a:gd name="connsiteY9450" fmla="*/ 318452 h 4900456"/>
                              <a:gd name="connsiteX9451" fmla="*/ 1917387 w 7362098"/>
                              <a:gd name="connsiteY9451" fmla="*/ 322045 h 4900456"/>
                              <a:gd name="connsiteX9452" fmla="*/ 1913794 w 7362098"/>
                              <a:gd name="connsiteY9452" fmla="*/ 326835 h 4900456"/>
                              <a:gd name="connsiteX9453" fmla="*/ 1889442 w 7362098"/>
                              <a:gd name="connsiteY9453" fmla="*/ 330428 h 4900456"/>
                              <a:gd name="connsiteX9454" fmla="*/ 1893034 w 7362098"/>
                              <a:gd name="connsiteY9454" fmla="*/ 354780 h 4900456"/>
                              <a:gd name="connsiteX9455" fmla="*/ 1889442 w 7362098"/>
                              <a:gd name="connsiteY9455" fmla="*/ 359571 h 4900456"/>
                              <a:gd name="connsiteX9456" fmla="*/ 1884650 w 7362098"/>
                              <a:gd name="connsiteY9456" fmla="*/ 355978 h 4900456"/>
                              <a:gd name="connsiteX9457" fmla="*/ 1881057 w 7362098"/>
                              <a:gd name="connsiteY9457" fmla="*/ 331626 h 4900456"/>
                              <a:gd name="connsiteX9458" fmla="*/ 1856705 w 7362098"/>
                              <a:gd name="connsiteY9458" fmla="*/ 335218 h 4900456"/>
                              <a:gd name="connsiteX9459" fmla="*/ 1851915 w 7362098"/>
                              <a:gd name="connsiteY9459" fmla="*/ 331626 h 4900456"/>
                              <a:gd name="connsiteX9460" fmla="*/ 1855508 w 7362098"/>
                              <a:gd name="connsiteY9460" fmla="*/ 326835 h 4900456"/>
                              <a:gd name="connsiteX9461" fmla="*/ 1879860 w 7362098"/>
                              <a:gd name="connsiteY9461" fmla="*/ 323242 h 4900456"/>
                              <a:gd name="connsiteX9462" fmla="*/ 1876267 w 7362098"/>
                              <a:gd name="connsiteY9462" fmla="*/ 298891 h 4900456"/>
                              <a:gd name="connsiteX9463" fmla="*/ 1879860 w 7362098"/>
                              <a:gd name="connsiteY9463" fmla="*/ 294101 h 4900456"/>
                              <a:gd name="connsiteX9464" fmla="*/ 4452234 w 7362098"/>
                              <a:gd name="connsiteY9464" fmla="*/ 286915 h 4900456"/>
                              <a:gd name="connsiteX9465" fmla="*/ 4469001 w 7362098"/>
                              <a:gd name="connsiteY9465" fmla="*/ 291706 h 4900456"/>
                              <a:gd name="connsiteX9466" fmla="*/ 4470199 w 7362098"/>
                              <a:gd name="connsiteY9466" fmla="*/ 294500 h 4900456"/>
                              <a:gd name="connsiteX9467" fmla="*/ 4468602 w 7362098"/>
                              <a:gd name="connsiteY9467" fmla="*/ 296097 h 4900456"/>
                              <a:gd name="connsiteX9468" fmla="*/ 4467804 w 7362098"/>
                              <a:gd name="connsiteY9468" fmla="*/ 296097 h 4900456"/>
                              <a:gd name="connsiteX9469" fmla="*/ 4451037 w 7362098"/>
                              <a:gd name="connsiteY9469" fmla="*/ 291307 h 4900456"/>
                              <a:gd name="connsiteX9470" fmla="*/ 4449440 w 7362098"/>
                              <a:gd name="connsiteY9470" fmla="*/ 288511 h 4900456"/>
                              <a:gd name="connsiteX9471" fmla="*/ 4452234 w 7362098"/>
                              <a:gd name="connsiteY9471" fmla="*/ 286915 h 4900456"/>
                              <a:gd name="connsiteX9472" fmla="*/ 3108409 w 7362098"/>
                              <a:gd name="connsiteY9472" fmla="*/ 286616 h 4900456"/>
                              <a:gd name="connsiteX9473" fmla="*/ 3117786 w 7362098"/>
                              <a:gd name="connsiteY9473" fmla="*/ 287714 h 4900456"/>
                              <a:gd name="connsiteX9474" fmla="*/ 3124966 w 7362098"/>
                              <a:gd name="connsiteY9474" fmla="*/ 299690 h 4900456"/>
                              <a:gd name="connsiteX9475" fmla="*/ 3128557 w 7362098"/>
                              <a:gd name="connsiteY9475" fmla="*/ 304480 h 4900456"/>
                              <a:gd name="connsiteX9476" fmla="*/ 3134550 w 7362098"/>
                              <a:gd name="connsiteY9476" fmla="*/ 304480 h 4900456"/>
                              <a:gd name="connsiteX9477" fmla="*/ 3134950 w 7362098"/>
                              <a:gd name="connsiteY9477" fmla="*/ 304480 h 4900456"/>
                              <a:gd name="connsiteX9478" fmla="*/ 3135349 w 7362098"/>
                              <a:gd name="connsiteY9478" fmla="*/ 304081 h 4900456"/>
                              <a:gd name="connsiteX9479" fmla="*/ 3148536 w 7362098"/>
                              <a:gd name="connsiteY9479" fmla="*/ 303682 h 4900456"/>
                              <a:gd name="connsiteX9480" fmla="*/ 3155725 w 7362098"/>
                              <a:gd name="connsiteY9480" fmla="*/ 315258 h 4900456"/>
                              <a:gd name="connsiteX9481" fmla="*/ 3155725 w 7362098"/>
                              <a:gd name="connsiteY9481" fmla="*/ 315658 h 4900456"/>
                              <a:gd name="connsiteX9482" fmla="*/ 3159320 w 7362098"/>
                              <a:gd name="connsiteY9482" fmla="*/ 320448 h 4900456"/>
                              <a:gd name="connsiteX9483" fmla="*/ 3165700 w 7362098"/>
                              <a:gd name="connsiteY9483" fmla="*/ 320448 h 4900456"/>
                              <a:gd name="connsiteX9484" fmla="*/ 3166104 w 7362098"/>
                              <a:gd name="connsiteY9484" fmla="*/ 320448 h 4900456"/>
                              <a:gd name="connsiteX9485" fmla="*/ 3180062 w 7362098"/>
                              <a:gd name="connsiteY9485" fmla="*/ 319650 h 4900456"/>
                              <a:gd name="connsiteX9486" fmla="*/ 3187249 w 7362098"/>
                              <a:gd name="connsiteY9486" fmla="*/ 331627 h 4900456"/>
                              <a:gd name="connsiteX9487" fmla="*/ 3190846 w 7362098"/>
                              <a:gd name="connsiteY9487" fmla="*/ 336417 h 4900456"/>
                              <a:gd name="connsiteX9488" fmla="*/ 3194042 w 7362098"/>
                              <a:gd name="connsiteY9488" fmla="*/ 337215 h 4900456"/>
                              <a:gd name="connsiteX9489" fmla="*/ 3198431 w 7362098"/>
                              <a:gd name="connsiteY9489" fmla="*/ 337614 h 4900456"/>
                              <a:gd name="connsiteX9490" fmla="*/ 3202020 w 7362098"/>
                              <a:gd name="connsiteY9490" fmla="*/ 341606 h 4900456"/>
                              <a:gd name="connsiteX9491" fmla="*/ 3196435 w 7362098"/>
                              <a:gd name="connsiteY9491" fmla="*/ 345998 h 4900456"/>
                              <a:gd name="connsiteX9492" fmla="*/ 3190442 w 7362098"/>
                              <a:gd name="connsiteY9492" fmla="*/ 345598 h 4900456"/>
                              <a:gd name="connsiteX9493" fmla="*/ 3185653 w 7362098"/>
                              <a:gd name="connsiteY9493" fmla="*/ 344002 h 4900456"/>
                              <a:gd name="connsiteX9494" fmla="*/ 3178468 w 7362098"/>
                              <a:gd name="connsiteY9494" fmla="*/ 332026 h 4900456"/>
                              <a:gd name="connsiteX9495" fmla="*/ 3175265 w 7362098"/>
                              <a:gd name="connsiteY9495" fmla="*/ 327235 h 4900456"/>
                              <a:gd name="connsiteX9496" fmla="*/ 3168490 w 7362098"/>
                              <a:gd name="connsiteY9496" fmla="*/ 327635 h 4900456"/>
                              <a:gd name="connsiteX9497" fmla="*/ 3154926 w 7362098"/>
                              <a:gd name="connsiteY9497" fmla="*/ 328034 h 4900456"/>
                              <a:gd name="connsiteX9498" fmla="*/ 3147737 w 7362098"/>
                              <a:gd name="connsiteY9498" fmla="*/ 316456 h 4900456"/>
                              <a:gd name="connsiteX9499" fmla="*/ 3144140 w 7362098"/>
                              <a:gd name="connsiteY9499" fmla="*/ 311266 h 4900456"/>
                              <a:gd name="connsiteX9500" fmla="*/ 3138146 w 7362098"/>
                              <a:gd name="connsiteY9500" fmla="*/ 311266 h 4900456"/>
                              <a:gd name="connsiteX9501" fmla="*/ 3137749 w 7362098"/>
                              <a:gd name="connsiteY9501" fmla="*/ 311266 h 4900456"/>
                              <a:gd name="connsiteX9502" fmla="*/ 3124162 w 7362098"/>
                              <a:gd name="connsiteY9502" fmla="*/ 311666 h 4900456"/>
                              <a:gd name="connsiteX9503" fmla="*/ 3116988 w 7362098"/>
                              <a:gd name="connsiteY9503" fmla="*/ 299690 h 4900456"/>
                              <a:gd name="connsiteX9504" fmla="*/ 3113800 w 7362098"/>
                              <a:gd name="connsiteY9504" fmla="*/ 294899 h 4900456"/>
                              <a:gd name="connsiteX9505" fmla="*/ 3107016 w 7362098"/>
                              <a:gd name="connsiteY9505" fmla="*/ 295298 h 4900456"/>
                              <a:gd name="connsiteX9506" fmla="*/ 3093441 w 7362098"/>
                              <a:gd name="connsiteY9506" fmla="*/ 295698 h 4900456"/>
                              <a:gd name="connsiteX9507" fmla="*/ 3091043 w 7362098"/>
                              <a:gd name="connsiteY9507" fmla="*/ 294101 h 4900456"/>
                              <a:gd name="connsiteX9508" fmla="*/ 3089438 w 7362098"/>
                              <a:gd name="connsiteY9508" fmla="*/ 288911 h 4900456"/>
                              <a:gd name="connsiteX9509" fmla="*/ 3094643 w 7362098"/>
                              <a:gd name="connsiteY9509" fmla="*/ 287314 h 4900456"/>
                              <a:gd name="connsiteX9510" fmla="*/ 3097037 w 7362098"/>
                              <a:gd name="connsiteY9510" fmla="*/ 288512 h 4900456"/>
                              <a:gd name="connsiteX9511" fmla="*/ 3103424 w 7362098"/>
                              <a:gd name="connsiteY9511" fmla="*/ 288512 h 4900456"/>
                              <a:gd name="connsiteX9512" fmla="*/ 3103825 w 7362098"/>
                              <a:gd name="connsiteY9512" fmla="*/ 288512 h 4900456"/>
                              <a:gd name="connsiteX9513" fmla="*/ 3108409 w 7362098"/>
                              <a:gd name="connsiteY9513" fmla="*/ 286616 h 4900456"/>
                              <a:gd name="connsiteX9514" fmla="*/ 4390359 w 7362098"/>
                              <a:gd name="connsiteY9514" fmla="*/ 282524 h 4900456"/>
                              <a:gd name="connsiteX9515" fmla="*/ 4392755 w 7362098"/>
                              <a:gd name="connsiteY9515" fmla="*/ 284520 h 4900456"/>
                              <a:gd name="connsiteX9516" fmla="*/ 4390759 w 7362098"/>
                              <a:gd name="connsiteY9516" fmla="*/ 286916 h 4900456"/>
                              <a:gd name="connsiteX9517" fmla="*/ 4373193 w 7362098"/>
                              <a:gd name="connsiteY9517" fmla="*/ 289311 h 4900456"/>
                              <a:gd name="connsiteX9518" fmla="*/ 4370798 w 7362098"/>
                              <a:gd name="connsiteY9518" fmla="*/ 287315 h 4900456"/>
                              <a:gd name="connsiteX9519" fmla="*/ 4372794 w 7362098"/>
                              <a:gd name="connsiteY9519" fmla="*/ 284919 h 4900456"/>
                              <a:gd name="connsiteX9520" fmla="*/ 4469800 w 7362098"/>
                              <a:gd name="connsiteY9520" fmla="*/ 272145 h 4900456"/>
                              <a:gd name="connsiteX9521" fmla="*/ 4472195 w 7362098"/>
                              <a:gd name="connsiteY9521" fmla="*/ 274141 h 4900456"/>
                              <a:gd name="connsiteX9522" fmla="*/ 4470199 w 7362098"/>
                              <a:gd name="connsiteY9522" fmla="*/ 276537 h 4900456"/>
                              <a:gd name="connsiteX9523" fmla="*/ 4452633 w 7362098"/>
                              <a:gd name="connsiteY9523" fmla="*/ 278932 h 4900456"/>
                              <a:gd name="connsiteX9524" fmla="*/ 4450238 w 7362098"/>
                              <a:gd name="connsiteY9524" fmla="*/ 276936 h 4900456"/>
                              <a:gd name="connsiteX9525" fmla="*/ 4452234 w 7362098"/>
                              <a:gd name="connsiteY9525" fmla="*/ 274540 h 4900456"/>
                              <a:gd name="connsiteX9526" fmla="*/ 4374789 w 7362098"/>
                              <a:gd name="connsiteY9526" fmla="*/ 265359 h 4900456"/>
                              <a:gd name="connsiteX9527" fmla="*/ 4391557 w 7362098"/>
                              <a:gd name="connsiteY9527" fmla="*/ 270150 h 4900456"/>
                              <a:gd name="connsiteX9528" fmla="*/ 4393154 w 7362098"/>
                              <a:gd name="connsiteY9528" fmla="*/ 272944 h 4900456"/>
                              <a:gd name="connsiteX9529" fmla="*/ 4391557 w 7362098"/>
                              <a:gd name="connsiteY9529" fmla="*/ 274541 h 4900456"/>
                              <a:gd name="connsiteX9530" fmla="*/ 4390758 w 7362098"/>
                              <a:gd name="connsiteY9530" fmla="*/ 274541 h 4900456"/>
                              <a:gd name="connsiteX9531" fmla="*/ 4373991 w 7362098"/>
                              <a:gd name="connsiteY9531" fmla="*/ 269751 h 4900456"/>
                              <a:gd name="connsiteX9532" fmla="*/ 4371995 w 7362098"/>
                              <a:gd name="connsiteY9532" fmla="*/ 266955 h 4900456"/>
                              <a:gd name="connsiteX9533" fmla="*/ 4374789 w 7362098"/>
                              <a:gd name="connsiteY9533" fmla="*/ 265359 h 4900456"/>
                              <a:gd name="connsiteX9534" fmla="*/ 4463013 w 7362098"/>
                              <a:gd name="connsiteY9534" fmla="*/ 254980 h 4900456"/>
                              <a:gd name="connsiteX9535" fmla="*/ 4465807 w 7362098"/>
                              <a:gd name="connsiteY9535" fmla="*/ 255778 h 4900456"/>
                              <a:gd name="connsiteX9536" fmla="*/ 4465009 w 7362098"/>
                              <a:gd name="connsiteY9536" fmla="*/ 258572 h 4900456"/>
                              <a:gd name="connsiteX9537" fmla="*/ 4449838 w 7362098"/>
                              <a:gd name="connsiteY9537" fmla="*/ 267356 h 4900456"/>
                              <a:gd name="connsiteX9538" fmla="*/ 4449040 w 7362098"/>
                              <a:gd name="connsiteY9538" fmla="*/ 267755 h 4900456"/>
                              <a:gd name="connsiteX9539" fmla="*/ 4447044 w 7362098"/>
                              <a:gd name="connsiteY9539" fmla="*/ 266557 h 4900456"/>
                              <a:gd name="connsiteX9540" fmla="*/ 4447842 w 7362098"/>
                              <a:gd name="connsiteY9540" fmla="*/ 263763 h 4900456"/>
                              <a:gd name="connsiteX9541" fmla="*/ 3125164 w 7362098"/>
                              <a:gd name="connsiteY9541" fmla="*/ 254281 h 4900456"/>
                              <a:gd name="connsiteX9542" fmla="*/ 3134548 w 7362098"/>
                              <a:gd name="connsiteY9542" fmla="*/ 255379 h 4900456"/>
                              <a:gd name="connsiteX9543" fmla="*/ 3141742 w 7362098"/>
                              <a:gd name="connsiteY9543" fmla="*/ 267355 h 4900456"/>
                              <a:gd name="connsiteX9544" fmla="*/ 3145339 w 7362098"/>
                              <a:gd name="connsiteY9544" fmla="*/ 272145 h 4900456"/>
                              <a:gd name="connsiteX9545" fmla="*/ 3151333 w 7362098"/>
                              <a:gd name="connsiteY9545" fmla="*/ 272145 h 4900456"/>
                              <a:gd name="connsiteX9546" fmla="*/ 3151732 w 7362098"/>
                              <a:gd name="connsiteY9546" fmla="*/ 272145 h 4900456"/>
                              <a:gd name="connsiteX9547" fmla="*/ 3152130 w 7362098"/>
                              <a:gd name="connsiteY9547" fmla="*/ 271746 h 4900456"/>
                              <a:gd name="connsiteX9548" fmla="*/ 3165304 w 7362098"/>
                              <a:gd name="connsiteY9548" fmla="*/ 271347 h 4900456"/>
                              <a:gd name="connsiteX9549" fmla="*/ 3172481 w 7362098"/>
                              <a:gd name="connsiteY9549" fmla="*/ 282923 h 4900456"/>
                              <a:gd name="connsiteX9550" fmla="*/ 3172481 w 7362098"/>
                              <a:gd name="connsiteY9550" fmla="*/ 283323 h 4900456"/>
                              <a:gd name="connsiteX9551" fmla="*/ 3176067 w 7362098"/>
                              <a:gd name="connsiteY9551" fmla="*/ 288113 h 4900456"/>
                              <a:gd name="connsiteX9552" fmla="*/ 3182458 w 7362098"/>
                              <a:gd name="connsiteY9552" fmla="*/ 288113 h 4900456"/>
                              <a:gd name="connsiteX9553" fmla="*/ 3182860 w 7362098"/>
                              <a:gd name="connsiteY9553" fmla="*/ 288113 h 4900456"/>
                              <a:gd name="connsiteX9554" fmla="*/ 3196833 w 7362098"/>
                              <a:gd name="connsiteY9554" fmla="*/ 287315 h 4900456"/>
                              <a:gd name="connsiteX9555" fmla="*/ 3204014 w 7362098"/>
                              <a:gd name="connsiteY9555" fmla="*/ 299291 h 4900456"/>
                              <a:gd name="connsiteX9556" fmla="*/ 3207606 w 7362098"/>
                              <a:gd name="connsiteY9556" fmla="*/ 304082 h 4900456"/>
                              <a:gd name="connsiteX9557" fmla="*/ 3210802 w 7362098"/>
                              <a:gd name="connsiteY9557" fmla="*/ 304880 h 4900456"/>
                              <a:gd name="connsiteX9558" fmla="*/ 3215193 w 7362098"/>
                              <a:gd name="connsiteY9558" fmla="*/ 305279 h 4900456"/>
                              <a:gd name="connsiteX9559" fmla="*/ 3218788 w 7362098"/>
                              <a:gd name="connsiteY9559" fmla="*/ 309271 h 4900456"/>
                              <a:gd name="connsiteX9560" fmla="*/ 3213197 w 7362098"/>
                              <a:gd name="connsiteY9560" fmla="*/ 313263 h 4900456"/>
                              <a:gd name="connsiteX9561" fmla="*/ 3207209 w 7362098"/>
                              <a:gd name="connsiteY9561" fmla="*/ 312864 h 4900456"/>
                              <a:gd name="connsiteX9562" fmla="*/ 3202418 w 7362098"/>
                              <a:gd name="connsiteY9562" fmla="*/ 311267 h 4900456"/>
                              <a:gd name="connsiteX9563" fmla="*/ 3195238 w 7362098"/>
                              <a:gd name="connsiteY9563" fmla="*/ 299291 h 4900456"/>
                              <a:gd name="connsiteX9564" fmla="*/ 3192037 w 7362098"/>
                              <a:gd name="connsiteY9564" fmla="*/ 294501 h 4900456"/>
                              <a:gd name="connsiteX9565" fmla="*/ 3185253 w 7362098"/>
                              <a:gd name="connsiteY9565" fmla="*/ 294900 h 4900456"/>
                              <a:gd name="connsiteX9566" fmla="*/ 3171689 w 7362098"/>
                              <a:gd name="connsiteY9566" fmla="*/ 295299 h 4900456"/>
                              <a:gd name="connsiteX9567" fmla="*/ 3164508 w 7362098"/>
                              <a:gd name="connsiteY9567" fmla="*/ 283722 h 4900456"/>
                              <a:gd name="connsiteX9568" fmla="*/ 3160921 w 7362098"/>
                              <a:gd name="connsiteY9568" fmla="*/ 278532 h 4900456"/>
                              <a:gd name="connsiteX9569" fmla="*/ 3154926 w 7362098"/>
                              <a:gd name="connsiteY9569" fmla="*/ 278532 h 4900456"/>
                              <a:gd name="connsiteX9570" fmla="*/ 3154529 w 7362098"/>
                              <a:gd name="connsiteY9570" fmla="*/ 278532 h 4900456"/>
                              <a:gd name="connsiteX9571" fmla="*/ 3140943 w 7362098"/>
                              <a:gd name="connsiteY9571" fmla="*/ 278931 h 4900456"/>
                              <a:gd name="connsiteX9572" fmla="*/ 3133750 w 7362098"/>
                              <a:gd name="connsiteY9572" fmla="*/ 266955 h 4900456"/>
                              <a:gd name="connsiteX9573" fmla="*/ 3130553 w 7362098"/>
                              <a:gd name="connsiteY9573" fmla="*/ 262165 h 4900456"/>
                              <a:gd name="connsiteX9574" fmla="*/ 3123763 w 7362098"/>
                              <a:gd name="connsiteY9574" fmla="*/ 262564 h 4900456"/>
                              <a:gd name="connsiteX9575" fmla="*/ 3110204 w 7362098"/>
                              <a:gd name="connsiteY9575" fmla="*/ 262963 h 4900456"/>
                              <a:gd name="connsiteX9576" fmla="*/ 3107816 w 7362098"/>
                              <a:gd name="connsiteY9576" fmla="*/ 261367 h 4900456"/>
                              <a:gd name="connsiteX9577" fmla="*/ 3106217 w 7362098"/>
                              <a:gd name="connsiteY9577" fmla="*/ 256177 h 4900456"/>
                              <a:gd name="connsiteX9578" fmla="*/ 3111403 w 7362098"/>
                              <a:gd name="connsiteY9578" fmla="*/ 254580 h 4900456"/>
                              <a:gd name="connsiteX9579" fmla="*/ 3113793 w 7362098"/>
                              <a:gd name="connsiteY9579" fmla="*/ 256177 h 4900456"/>
                              <a:gd name="connsiteX9580" fmla="*/ 3120175 w 7362098"/>
                              <a:gd name="connsiteY9580" fmla="*/ 256177 h 4900456"/>
                              <a:gd name="connsiteX9581" fmla="*/ 3120574 w 7362098"/>
                              <a:gd name="connsiteY9581" fmla="*/ 256177 h 4900456"/>
                              <a:gd name="connsiteX9582" fmla="*/ 3125164 w 7362098"/>
                              <a:gd name="connsiteY9582" fmla="*/ 254281 h 4900456"/>
                              <a:gd name="connsiteX9583" fmla="*/ 4384370 w 7362098"/>
                              <a:gd name="connsiteY9583" fmla="*/ 249390 h 4900456"/>
                              <a:gd name="connsiteX9584" fmla="*/ 4398343 w 7362098"/>
                              <a:gd name="connsiteY9584" fmla="*/ 260169 h 4900456"/>
                              <a:gd name="connsiteX9585" fmla="*/ 4398743 w 7362098"/>
                              <a:gd name="connsiteY9585" fmla="*/ 262964 h 4900456"/>
                              <a:gd name="connsiteX9586" fmla="*/ 4397146 w 7362098"/>
                              <a:gd name="connsiteY9586" fmla="*/ 263762 h 4900456"/>
                              <a:gd name="connsiteX9587" fmla="*/ 4395549 w 7362098"/>
                              <a:gd name="connsiteY9587" fmla="*/ 263363 h 4900456"/>
                              <a:gd name="connsiteX9588" fmla="*/ 4381975 w 7362098"/>
                              <a:gd name="connsiteY9588" fmla="*/ 252584 h 4900456"/>
                              <a:gd name="connsiteX9589" fmla="*/ 4381576 w 7362098"/>
                              <a:gd name="connsiteY9589" fmla="*/ 249789 h 4900456"/>
                              <a:gd name="connsiteX9590" fmla="*/ 4384370 w 7362098"/>
                              <a:gd name="connsiteY9590" fmla="*/ 249390 h 4900456"/>
                              <a:gd name="connsiteX9591" fmla="*/ 4453033 w 7362098"/>
                              <a:gd name="connsiteY9591" fmla="*/ 240608 h 4900456"/>
                              <a:gd name="connsiteX9592" fmla="*/ 4453432 w 7362098"/>
                              <a:gd name="connsiteY9592" fmla="*/ 243402 h 4900456"/>
                              <a:gd name="connsiteX9593" fmla="*/ 4442653 w 7362098"/>
                              <a:gd name="connsiteY9593" fmla="*/ 257375 h 4900456"/>
                              <a:gd name="connsiteX9594" fmla="*/ 4441056 w 7362098"/>
                              <a:gd name="connsiteY9594" fmla="*/ 258174 h 4900456"/>
                              <a:gd name="connsiteX9595" fmla="*/ 4439459 w 7362098"/>
                              <a:gd name="connsiteY9595" fmla="*/ 257775 h 4900456"/>
                              <a:gd name="connsiteX9596" fmla="*/ 4439459 w 7362098"/>
                              <a:gd name="connsiteY9596" fmla="*/ 254980 h 4900456"/>
                              <a:gd name="connsiteX9597" fmla="*/ 4450238 w 7362098"/>
                              <a:gd name="connsiteY9597" fmla="*/ 241007 h 4900456"/>
                              <a:gd name="connsiteX9598" fmla="*/ 4453033 w 7362098"/>
                              <a:gd name="connsiteY9598" fmla="*/ 240608 h 4900456"/>
                              <a:gd name="connsiteX9599" fmla="*/ 4396346 w 7362098"/>
                              <a:gd name="connsiteY9599" fmla="*/ 236616 h 4900456"/>
                              <a:gd name="connsiteX9600" fmla="*/ 4399140 w 7362098"/>
                              <a:gd name="connsiteY9600" fmla="*/ 237414 h 4900456"/>
                              <a:gd name="connsiteX9601" fmla="*/ 4407924 w 7362098"/>
                              <a:gd name="connsiteY9601" fmla="*/ 252585 h 4900456"/>
                              <a:gd name="connsiteX9602" fmla="*/ 4407125 w 7362098"/>
                              <a:gd name="connsiteY9602" fmla="*/ 255379 h 4900456"/>
                              <a:gd name="connsiteX9603" fmla="*/ 4406327 w 7362098"/>
                              <a:gd name="connsiteY9603" fmla="*/ 255778 h 4900456"/>
                              <a:gd name="connsiteX9604" fmla="*/ 4404331 w 7362098"/>
                              <a:gd name="connsiteY9604" fmla="*/ 254581 h 4900456"/>
                              <a:gd name="connsiteX9605" fmla="*/ 4395547 w 7362098"/>
                              <a:gd name="connsiteY9605" fmla="*/ 239410 h 4900456"/>
                              <a:gd name="connsiteX9606" fmla="*/ 4396346 w 7362098"/>
                              <a:gd name="connsiteY9606" fmla="*/ 236616 h 4900456"/>
                              <a:gd name="connsiteX9607" fmla="*/ 4435070 w 7362098"/>
                              <a:gd name="connsiteY9607" fmla="*/ 231826 h 4900456"/>
                              <a:gd name="connsiteX9608" fmla="*/ 4436667 w 7362098"/>
                              <a:gd name="connsiteY9608" fmla="*/ 234620 h 4900456"/>
                              <a:gd name="connsiteX9609" fmla="*/ 4431875 w 7362098"/>
                              <a:gd name="connsiteY9609" fmla="*/ 251387 h 4900456"/>
                              <a:gd name="connsiteX9610" fmla="*/ 4430278 w 7362098"/>
                              <a:gd name="connsiteY9610" fmla="*/ 252984 h 4900456"/>
                              <a:gd name="connsiteX9611" fmla="*/ 4429480 w 7362098"/>
                              <a:gd name="connsiteY9611" fmla="*/ 252984 h 4900456"/>
                              <a:gd name="connsiteX9612" fmla="*/ 4427484 w 7362098"/>
                              <a:gd name="connsiteY9612" fmla="*/ 250190 h 4900456"/>
                              <a:gd name="connsiteX9613" fmla="*/ 4432275 w 7362098"/>
                              <a:gd name="connsiteY9613" fmla="*/ 233422 h 4900456"/>
                              <a:gd name="connsiteX9614" fmla="*/ 4435070 w 7362098"/>
                              <a:gd name="connsiteY9614" fmla="*/ 231826 h 4900456"/>
                              <a:gd name="connsiteX9615" fmla="*/ 4415109 w 7362098"/>
                              <a:gd name="connsiteY9615" fmla="*/ 229830 h 4900456"/>
                              <a:gd name="connsiteX9616" fmla="*/ 4417504 w 7362098"/>
                              <a:gd name="connsiteY9616" fmla="*/ 231826 h 4900456"/>
                              <a:gd name="connsiteX9617" fmla="*/ 4419900 w 7362098"/>
                              <a:gd name="connsiteY9617" fmla="*/ 249392 h 4900456"/>
                              <a:gd name="connsiteX9618" fmla="*/ 4417904 w 7362098"/>
                              <a:gd name="connsiteY9618" fmla="*/ 251787 h 4900456"/>
                              <a:gd name="connsiteX9619" fmla="*/ 4415508 w 7362098"/>
                              <a:gd name="connsiteY9619" fmla="*/ 249791 h 4900456"/>
                              <a:gd name="connsiteX9620" fmla="*/ 4413113 w 7362098"/>
                              <a:gd name="connsiteY9620" fmla="*/ 232225 h 4900456"/>
                              <a:gd name="connsiteX9621" fmla="*/ 4415109 w 7362098"/>
                              <a:gd name="connsiteY9621" fmla="*/ 229830 h 4900456"/>
                              <a:gd name="connsiteX9622" fmla="*/ 3459527 w 7362098"/>
                              <a:gd name="connsiteY9622" fmla="*/ 205229 h 4900456"/>
                              <a:gd name="connsiteX9623" fmla="*/ 3478627 w 7362098"/>
                              <a:gd name="connsiteY9623" fmla="*/ 219450 h 4900456"/>
                              <a:gd name="connsiteX9624" fmla="*/ 3473040 w 7362098"/>
                              <a:gd name="connsiteY9624" fmla="*/ 223043 h 4900456"/>
                              <a:gd name="connsiteX9625" fmla="*/ 3438730 w 7362098"/>
                              <a:gd name="connsiteY9625" fmla="*/ 215059 h 4900456"/>
                              <a:gd name="connsiteX9626" fmla="*/ 3431547 w 7362098"/>
                              <a:gd name="connsiteY9626" fmla="*/ 248992 h 4900456"/>
                              <a:gd name="connsiteX9627" fmla="*/ 3425963 w 7362098"/>
                              <a:gd name="connsiteY9627" fmla="*/ 252585 h 4900456"/>
                              <a:gd name="connsiteX9628" fmla="*/ 3425163 w 7362098"/>
                              <a:gd name="connsiteY9628" fmla="*/ 251387 h 4900456"/>
                              <a:gd name="connsiteX9629" fmla="*/ 3435936 w 7362098"/>
                              <a:gd name="connsiteY9629" fmla="*/ 208672 h 4900456"/>
                              <a:gd name="connsiteX9630" fmla="*/ 3459527 w 7362098"/>
                              <a:gd name="connsiteY9630" fmla="*/ 205229 h 4900456"/>
                              <a:gd name="connsiteX9631" fmla="*/ 1527394 w 7362098"/>
                              <a:gd name="connsiteY9631" fmla="*/ 172345 h 4900456"/>
                              <a:gd name="connsiteX9632" fmla="*/ 1529788 w 7362098"/>
                              <a:gd name="connsiteY9632" fmla="*/ 174341 h 4900456"/>
                              <a:gd name="connsiteX9633" fmla="*/ 1532183 w 7362098"/>
                              <a:gd name="connsiteY9633" fmla="*/ 191906 h 4900456"/>
                              <a:gd name="connsiteX9634" fmla="*/ 1530184 w 7362098"/>
                              <a:gd name="connsiteY9634" fmla="*/ 194301 h 4900456"/>
                              <a:gd name="connsiteX9635" fmla="*/ 1527793 w 7362098"/>
                              <a:gd name="connsiteY9635" fmla="*/ 192305 h 4900456"/>
                              <a:gd name="connsiteX9636" fmla="*/ 1525400 w 7362098"/>
                              <a:gd name="connsiteY9636" fmla="*/ 174740 h 4900456"/>
                              <a:gd name="connsiteX9637" fmla="*/ 1527394 w 7362098"/>
                              <a:gd name="connsiteY9637" fmla="*/ 172345 h 4900456"/>
                              <a:gd name="connsiteX9638" fmla="*/ 1515818 w 7362098"/>
                              <a:gd name="connsiteY9638" fmla="*/ 171547 h 4900456"/>
                              <a:gd name="connsiteX9639" fmla="*/ 1517018 w 7362098"/>
                              <a:gd name="connsiteY9639" fmla="*/ 174341 h 4900456"/>
                              <a:gd name="connsiteX9640" fmla="*/ 1512224 w 7362098"/>
                              <a:gd name="connsiteY9640" fmla="*/ 191108 h 4900456"/>
                              <a:gd name="connsiteX9641" fmla="*/ 1510628 w 7362098"/>
                              <a:gd name="connsiteY9641" fmla="*/ 192705 h 4900456"/>
                              <a:gd name="connsiteX9642" fmla="*/ 1509826 w 7362098"/>
                              <a:gd name="connsiteY9642" fmla="*/ 192705 h 4900456"/>
                              <a:gd name="connsiteX9643" fmla="*/ 1508228 w 7362098"/>
                              <a:gd name="connsiteY9643" fmla="*/ 189911 h 4900456"/>
                              <a:gd name="connsiteX9644" fmla="*/ 1513024 w 7362098"/>
                              <a:gd name="connsiteY9644" fmla="*/ 173143 h 4900456"/>
                              <a:gd name="connsiteX9645" fmla="*/ 1515818 w 7362098"/>
                              <a:gd name="connsiteY9645" fmla="*/ 171547 h 4900456"/>
                              <a:gd name="connsiteX9646" fmla="*/ 1537767 w 7362098"/>
                              <a:gd name="connsiteY9646" fmla="*/ 168753 h 4900456"/>
                              <a:gd name="connsiteX9647" fmla="*/ 1540560 w 7362098"/>
                              <a:gd name="connsiteY9647" fmla="*/ 169551 h 4900456"/>
                              <a:gd name="connsiteX9648" fmla="*/ 1549344 w 7362098"/>
                              <a:gd name="connsiteY9648" fmla="*/ 184722 h 4900456"/>
                              <a:gd name="connsiteX9649" fmla="*/ 1548545 w 7362098"/>
                              <a:gd name="connsiteY9649" fmla="*/ 187516 h 4900456"/>
                              <a:gd name="connsiteX9650" fmla="*/ 1547748 w 7362098"/>
                              <a:gd name="connsiteY9650" fmla="*/ 187915 h 4900456"/>
                              <a:gd name="connsiteX9651" fmla="*/ 1545752 w 7362098"/>
                              <a:gd name="connsiteY9651" fmla="*/ 186718 h 4900456"/>
                              <a:gd name="connsiteX9652" fmla="*/ 1536970 w 7362098"/>
                              <a:gd name="connsiteY9652" fmla="*/ 171547 h 4900456"/>
                              <a:gd name="connsiteX9653" fmla="*/ 1537767 w 7362098"/>
                              <a:gd name="connsiteY9653" fmla="*/ 168753 h 4900456"/>
                              <a:gd name="connsiteX9654" fmla="*/ 1505835 w 7362098"/>
                              <a:gd name="connsiteY9654" fmla="*/ 166357 h 4900456"/>
                              <a:gd name="connsiteX9655" fmla="*/ 1506633 w 7362098"/>
                              <a:gd name="connsiteY9655" fmla="*/ 169151 h 4900456"/>
                              <a:gd name="connsiteX9656" fmla="*/ 1495855 w 7362098"/>
                              <a:gd name="connsiteY9656" fmla="*/ 183124 h 4900456"/>
                              <a:gd name="connsiteX9657" fmla="*/ 1494258 w 7362098"/>
                              <a:gd name="connsiteY9657" fmla="*/ 183923 h 4900456"/>
                              <a:gd name="connsiteX9658" fmla="*/ 1492661 w 7362098"/>
                              <a:gd name="connsiteY9658" fmla="*/ 183524 h 4900456"/>
                              <a:gd name="connsiteX9659" fmla="*/ 1492261 w 7362098"/>
                              <a:gd name="connsiteY9659" fmla="*/ 180729 h 4900456"/>
                              <a:gd name="connsiteX9660" fmla="*/ 1503039 w 7362098"/>
                              <a:gd name="connsiteY9660" fmla="*/ 166756 h 4900456"/>
                              <a:gd name="connsiteX9661" fmla="*/ 1505835 w 7362098"/>
                              <a:gd name="connsiteY9661" fmla="*/ 166357 h 4900456"/>
                              <a:gd name="connsiteX9662" fmla="*/ 183072 w 7362098"/>
                              <a:gd name="connsiteY9662" fmla="*/ 166058 h 4900456"/>
                              <a:gd name="connsiteX9663" fmla="*/ 192454 w 7362098"/>
                              <a:gd name="connsiteY9663" fmla="*/ 167156 h 4900456"/>
                              <a:gd name="connsiteX9664" fmla="*/ 199638 w 7362098"/>
                              <a:gd name="connsiteY9664" fmla="*/ 179132 h 4900456"/>
                              <a:gd name="connsiteX9665" fmla="*/ 203231 w 7362098"/>
                              <a:gd name="connsiteY9665" fmla="*/ 183922 h 4900456"/>
                              <a:gd name="connsiteX9666" fmla="*/ 209220 w 7362098"/>
                              <a:gd name="connsiteY9666" fmla="*/ 183922 h 4900456"/>
                              <a:gd name="connsiteX9667" fmla="*/ 209619 w 7362098"/>
                              <a:gd name="connsiteY9667" fmla="*/ 183922 h 4900456"/>
                              <a:gd name="connsiteX9668" fmla="*/ 210018 w 7362098"/>
                              <a:gd name="connsiteY9668" fmla="*/ 183523 h 4900456"/>
                              <a:gd name="connsiteX9669" fmla="*/ 223192 w 7362098"/>
                              <a:gd name="connsiteY9669" fmla="*/ 183124 h 4900456"/>
                              <a:gd name="connsiteX9670" fmla="*/ 230378 w 7362098"/>
                              <a:gd name="connsiteY9670" fmla="*/ 194700 h 4900456"/>
                              <a:gd name="connsiteX9671" fmla="*/ 230378 w 7362098"/>
                              <a:gd name="connsiteY9671" fmla="*/ 195100 h 4900456"/>
                              <a:gd name="connsiteX9672" fmla="*/ 233969 w 7362098"/>
                              <a:gd name="connsiteY9672" fmla="*/ 199890 h 4900456"/>
                              <a:gd name="connsiteX9673" fmla="*/ 240356 w 7362098"/>
                              <a:gd name="connsiteY9673" fmla="*/ 199890 h 4900456"/>
                              <a:gd name="connsiteX9674" fmla="*/ 240756 w 7362098"/>
                              <a:gd name="connsiteY9674" fmla="*/ 199890 h 4900456"/>
                              <a:gd name="connsiteX9675" fmla="*/ 254729 w 7362098"/>
                              <a:gd name="connsiteY9675" fmla="*/ 199092 h 4900456"/>
                              <a:gd name="connsiteX9676" fmla="*/ 261913 w 7362098"/>
                              <a:gd name="connsiteY9676" fmla="*/ 211068 h 4900456"/>
                              <a:gd name="connsiteX9677" fmla="*/ 265507 w 7362098"/>
                              <a:gd name="connsiteY9677" fmla="*/ 215859 h 4900456"/>
                              <a:gd name="connsiteX9678" fmla="*/ 268701 w 7362098"/>
                              <a:gd name="connsiteY9678" fmla="*/ 216657 h 4900456"/>
                              <a:gd name="connsiteX9679" fmla="*/ 273092 w 7362098"/>
                              <a:gd name="connsiteY9679" fmla="*/ 217056 h 4900456"/>
                              <a:gd name="connsiteX9680" fmla="*/ 276684 w 7362098"/>
                              <a:gd name="connsiteY9680" fmla="*/ 221048 h 4900456"/>
                              <a:gd name="connsiteX9681" fmla="*/ 271095 w 7362098"/>
                              <a:gd name="connsiteY9681" fmla="*/ 225040 h 4900456"/>
                              <a:gd name="connsiteX9682" fmla="*/ 265108 w 7362098"/>
                              <a:gd name="connsiteY9682" fmla="*/ 224641 h 4900456"/>
                              <a:gd name="connsiteX9683" fmla="*/ 260316 w 7362098"/>
                              <a:gd name="connsiteY9683" fmla="*/ 223044 h 4900456"/>
                              <a:gd name="connsiteX9684" fmla="*/ 253132 w 7362098"/>
                              <a:gd name="connsiteY9684" fmla="*/ 211068 h 4900456"/>
                              <a:gd name="connsiteX9685" fmla="*/ 249938 w 7362098"/>
                              <a:gd name="connsiteY9685" fmla="*/ 206278 h 4900456"/>
                              <a:gd name="connsiteX9686" fmla="*/ 243151 w 7362098"/>
                              <a:gd name="connsiteY9686" fmla="*/ 206677 h 4900456"/>
                              <a:gd name="connsiteX9687" fmla="*/ 229578 w 7362098"/>
                              <a:gd name="connsiteY9687" fmla="*/ 207077 h 4900456"/>
                              <a:gd name="connsiteX9688" fmla="*/ 222394 w 7362098"/>
                              <a:gd name="connsiteY9688" fmla="*/ 195499 h 4900456"/>
                              <a:gd name="connsiteX9689" fmla="*/ 218800 w 7362098"/>
                              <a:gd name="connsiteY9689" fmla="*/ 190309 h 4900456"/>
                              <a:gd name="connsiteX9690" fmla="*/ 212812 w 7362098"/>
                              <a:gd name="connsiteY9690" fmla="*/ 190309 h 4900456"/>
                              <a:gd name="connsiteX9691" fmla="*/ 212413 w 7362098"/>
                              <a:gd name="connsiteY9691" fmla="*/ 190309 h 4900456"/>
                              <a:gd name="connsiteX9692" fmla="*/ 198841 w 7362098"/>
                              <a:gd name="connsiteY9692" fmla="*/ 190708 h 4900456"/>
                              <a:gd name="connsiteX9693" fmla="*/ 191655 w 7362098"/>
                              <a:gd name="connsiteY9693" fmla="*/ 178732 h 4900456"/>
                              <a:gd name="connsiteX9694" fmla="*/ 188462 w 7362098"/>
                              <a:gd name="connsiteY9694" fmla="*/ 173942 h 4900456"/>
                              <a:gd name="connsiteX9695" fmla="*/ 181675 w 7362098"/>
                              <a:gd name="connsiteY9695" fmla="*/ 174341 h 4900456"/>
                              <a:gd name="connsiteX9696" fmla="*/ 168102 w 7362098"/>
                              <a:gd name="connsiteY9696" fmla="*/ 174740 h 4900456"/>
                              <a:gd name="connsiteX9697" fmla="*/ 165707 w 7362098"/>
                              <a:gd name="connsiteY9697" fmla="*/ 173144 h 4900456"/>
                              <a:gd name="connsiteX9698" fmla="*/ 164110 w 7362098"/>
                              <a:gd name="connsiteY9698" fmla="*/ 167954 h 4900456"/>
                              <a:gd name="connsiteX9699" fmla="*/ 169300 w 7362098"/>
                              <a:gd name="connsiteY9699" fmla="*/ 166357 h 4900456"/>
                              <a:gd name="connsiteX9700" fmla="*/ 171694 w 7362098"/>
                              <a:gd name="connsiteY9700" fmla="*/ 167954 h 4900456"/>
                              <a:gd name="connsiteX9701" fmla="*/ 178082 w 7362098"/>
                              <a:gd name="connsiteY9701" fmla="*/ 167954 h 4900456"/>
                              <a:gd name="connsiteX9702" fmla="*/ 178482 w 7362098"/>
                              <a:gd name="connsiteY9702" fmla="*/ 167954 h 4900456"/>
                              <a:gd name="connsiteX9703" fmla="*/ 183072 w 7362098"/>
                              <a:gd name="connsiteY9703" fmla="*/ 166058 h 4900456"/>
                              <a:gd name="connsiteX9704" fmla="*/ 4734070 w 7362098"/>
                              <a:gd name="connsiteY9704" fmla="*/ 163962 h 4900456"/>
                              <a:gd name="connsiteX9705" fmla="*/ 4736864 w 7362098"/>
                              <a:gd name="connsiteY9705" fmla="*/ 165558 h 4900456"/>
                              <a:gd name="connsiteX9706" fmla="*/ 4754429 w 7362098"/>
                              <a:gd name="connsiteY9706" fmla="*/ 176337 h 4900456"/>
                              <a:gd name="connsiteX9707" fmla="*/ 4757622 w 7362098"/>
                              <a:gd name="connsiteY9707" fmla="*/ 177934 h 4900456"/>
                              <a:gd name="connsiteX9708" fmla="*/ 4756425 w 7362098"/>
                              <a:gd name="connsiteY9708" fmla="*/ 180728 h 4900456"/>
                              <a:gd name="connsiteX9709" fmla="*/ 4756026 w 7362098"/>
                              <a:gd name="connsiteY9709" fmla="*/ 180728 h 4900456"/>
                              <a:gd name="connsiteX9710" fmla="*/ 4743251 w 7362098"/>
                              <a:gd name="connsiteY9710" fmla="*/ 179530 h 4900456"/>
                              <a:gd name="connsiteX9711" fmla="*/ 4714508 w 7362098"/>
                              <a:gd name="connsiteY9711" fmla="*/ 211866 h 4900456"/>
                              <a:gd name="connsiteX9712" fmla="*/ 4671394 w 7362098"/>
                              <a:gd name="connsiteY9712" fmla="*/ 215060 h 4900456"/>
                              <a:gd name="connsiteX9713" fmla="*/ 4664608 w 7362098"/>
                              <a:gd name="connsiteY9713" fmla="*/ 226238 h 4900456"/>
                              <a:gd name="connsiteX9714" fmla="*/ 4664209 w 7362098"/>
                              <a:gd name="connsiteY9714" fmla="*/ 226637 h 4900456"/>
                              <a:gd name="connsiteX9715" fmla="*/ 4661414 w 7362098"/>
                              <a:gd name="connsiteY9715" fmla="*/ 225838 h 4900456"/>
                              <a:gd name="connsiteX9716" fmla="*/ 4661813 w 7362098"/>
                              <a:gd name="connsiteY9716" fmla="*/ 222645 h 4900456"/>
                              <a:gd name="connsiteX9717" fmla="*/ 4663809 w 7362098"/>
                              <a:gd name="connsiteY9717" fmla="*/ 201886 h 4900456"/>
                              <a:gd name="connsiteX9718" fmla="*/ 4664209 w 7362098"/>
                              <a:gd name="connsiteY9718" fmla="*/ 198692 h 4900456"/>
                              <a:gd name="connsiteX9719" fmla="*/ 4667402 w 7362098"/>
                              <a:gd name="connsiteY9719" fmla="*/ 199091 h 4900456"/>
                              <a:gd name="connsiteX9720" fmla="*/ 4671793 w 7362098"/>
                              <a:gd name="connsiteY9720" fmla="*/ 210669 h 4900456"/>
                              <a:gd name="connsiteX9721" fmla="*/ 4672193 w 7362098"/>
                              <a:gd name="connsiteY9721" fmla="*/ 210669 h 4900456"/>
                              <a:gd name="connsiteX9722" fmla="*/ 4712512 w 7362098"/>
                              <a:gd name="connsiteY9722" fmla="*/ 207875 h 4900456"/>
                              <a:gd name="connsiteX9723" fmla="*/ 4738860 w 7362098"/>
                              <a:gd name="connsiteY9723" fmla="*/ 177534 h 4900456"/>
                              <a:gd name="connsiteX9724" fmla="*/ 4738860 w 7362098"/>
                              <a:gd name="connsiteY9724" fmla="*/ 177135 h 4900456"/>
                              <a:gd name="connsiteX9725" fmla="*/ 4732473 w 7362098"/>
                              <a:gd name="connsiteY9725" fmla="*/ 166756 h 4900456"/>
                              <a:gd name="connsiteX9726" fmla="*/ 4734070 w 7362098"/>
                              <a:gd name="connsiteY9726" fmla="*/ 163962 h 4900456"/>
                              <a:gd name="connsiteX9727" fmla="*/ 5657416 w 7362098"/>
                              <a:gd name="connsiteY9727" fmla="*/ 160768 h 4900456"/>
                              <a:gd name="connsiteX9728" fmla="*/ 5662206 w 7362098"/>
                              <a:gd name="connsiteY9728" fmla="*/ 164361 h 4900456"/>
                              <a:gd name="connsiteX9729" fmla="*/ 5665799 w 7362098"/>
                              <a:gd name="connsiteY9729" fmla="*/ 188712 h 4900456"/>
                              <a:gd name="connsiteX9730" fmla="*/ 5690150 w 7362098"/>
                              <a:gd name="connsiteY9730" fmla="*/ 185119 h 4900456"/>
                              <a:gd name="connsiteX9731" fmla="*/ 5694941 w 7362098"/>
                              <a:gd name="connsiteY9731" fmla="*/ 188712 h 4900456"/>
                              <a:gd name="connsiteX9732" fmla="*/ 5691348 w 7362098"/>
                              <a:gd name="connsiteY9732" fmla="*/ 193502 h 4900456"/>
                              <a:gd name="connsiteX9733" fmla="*/ 5666997 w 7362098"/>
                              <a:gd name="connsiteY9733" fmla="*/ 197095 h 4900456"/>
                              <a:gd name="connsiteX9734" fmla="*/ 5670590 w 7362098"/>
                              <a:gd name="connsiteY9734" fmla="*/ 221447 h 4900456"/>
                              <a:gd name="connsiteX9735" fmla="*/ 5666997 w 7362098"/>
                              <a:gd name="connsiteY9735" fmla="*/ 226238 h 4900456"/>
                              <a:gd name="connsiteX9736" fmla="*/ 5662206 w 7362098"/>
                              <a:gd name="connsiteY9736" fmla="*/ 222645 h 4900456"/>
                              <a:gd name="connsiteX9737" fmla="*/ 5658614 w 7362098"/>
                              <a:gd name="connsiteY9737" fmla="*/ 198293 h 4900456"/>
                              <a:gd name="connsiteX9738" fmla="*/ 5634262 w 7362098"/>
                              <a:gd name="connsiteY9738" fmla="*/ 201885 h 4900456"/>
                              <a:gd name="connsiteX9739" fmla="*/ 5629471 w 7362098"/>
                              <a:gd name="connsiteY9739" fmla="*/ 198293 h 4900456"/>
                              <a:gd name="connsiteX9740" fmla="*/ 5633064 w 7362098"/>
                              <a:gd name="connsiteY9740" fmla="*/ 193502 h 4900456"/>
                              <a:gd name="connsiteX9741" fmla="*/ 5657416 w 7362098"/>
                              <a:gd name="connsiteY9741" fmla="*/ 189909 h 4900456"/>
                              <a:gd name="connsiteX9742" fmla="*/ 5653823 w 7362098"/>
                              <a:gd name="connsiteY9742" fmla="*/ 165558 h 4900456"/>
                              <a:gd name="connsiteX9743" fmla="*/ 5657416 w 7362098"/>
                              <a:gd name="connsiteY9743" fmla="*/ 160768 h 4900456"/>
                              <a:gd name="connsiteX9744" fmla="*/ 1549342 w 7362098"/>
                              <a:gd name="connsiteY9744" fmla="*/ 160768 h 4900456"/>
                              <a:gd name="connsiteX9745" fmla="*/ 1563713 w 7362098"/>
                              <a:gd name="connsiteY9745" fmla="*/ 171547 h 4900456"/>
                              <a:gd name="connsiteX9746" fmla="*/ 1564114 w 7362098"/>
                              <a:gd name="connsiteY9746" fmla="*/ 174342 h 4900456"/>
                              <a:gd name="connsiteX9747" fmla="*/ 1562514 w 7362098"/>
                              <a:gd name="connsiteY9747" fmla="*/ 175140 h 4900456"/>
                              <a:gd name="connsiteX9748" fmla="*/ 1560920 w 7362098"/>
                              <a:gd name="connsiteY9748" fmla="*/ 174741 h 4900456"/>
                              <a:gd name="connsiteX9749" fmla="*/ 1546951 w 7362098"/>
                              <a:gd name="connsiteY9749" fmla="*/ 163962 h 4900456"/>
                              <a:gd name="connsiteX9750" fmla="*/ 1546550 w 7362098"/>
                              <a:gd name="connsiteY9750" fmla="*/ 161167 h 4900456"/>
                              <a:gd name="connsiteX9751" fmla="*/ 1549342 w 7362098"/>
                              <a:gd name="connsiteY9751" fmla="*/ 160768 h 4900456"/>
                              <a:gd name="connsiteX9752" fmla="*/ 1495457 w 7362098"/>
                              <a:gd name="connsiteY9752" fmla="*/ 156777 h 4900456"/>
                              <a:gd name="connsiteX9753" fmla="*/ 1498249 w 7362098"/>
                              <a:gd name="connsiteY9753" fmla="*/ 157575 h 4900456"/>
                              <a:gd name="connsiteX9754" fmla="*/ 1497453 w 7362098"/>
                              <a:gd name="connsiteY9754" fmla="*/ 160369 h 4900456"/>
                              <a:gd name="connsiteX9755" fmla="*/ 1482280 w 7362098"/>
                              <a:gd name="connsiteY9755" fmla="*/ 169153 h 4900456"/>
                              <a:gd name="connsiteX9756" fmla="*/ 1481482 w 7362098"/>
                              <a:gd name="connsiteY9756" fmla="*/ 169552 h 4900456"/>
                              <a:gd name="connsiteX9757" fmla="*/ 1479485 w 7362098"/>
                              <a:gd name="connsiteY9757" fmla="*/ 168354 h 4900456"/>
                              <a:gd name="connsiteX9758" fmla="*/ 1480283 w 7362098"/>
                              <a:gd name="connsiteY9758" fmla="*/ 165560 h 4900456"/>
                              <a:gd name="connsiteX9759" fmla="*/ 6885950 w 7362098"/>
                              <a:gd name="connsiteY9759" fmla="*/ 152884 h 4900456"/>
                              <a:gd name="connsiteX9760" fmla="*/ 6895331 w 7362098"/>
                              <a:gd name="connsiteY9760" fmla="*/ 153982 h 4900456"/>
                              <a:gd name="connsiteX9761" fmla="*/ 6902517 w 7362098"/>
                              <a:gd name="connsiteY9761" fmla="*/ 165958 h 4900456"/>
                              <a:gd name="connsiteX9762" fmla="*/ 6906110 w 7362098"/>
                              <a:gd name="connsiteY9762" fmla="*/ 170748 h 4900456"/>
                              <a:gd name="connsiteX9763" fmla="*/ 6912098 w 7362098"/>
                              <a:gd name="connsiteY9763" fmla="*/ 170748 h 4900456"/>
                              <a:gd name="connsiteX9764" fmla="*/ 6912497 w 7362098"/>
                              <a:gd name="connsiteY9764" fmla="*/ 170748 h 4900456"/>
                              <a:gd name="connsiteX9765" fmla="*/ 6912896 w 7362098"/>
                              <a:gd name="connsiteY9765" fmla="*/ 170349 h 4900456"/>
                              <a:gd name="connsiteX9766" fmla="*/ 6926070 w 7362098"/>
                              <a:gd name="connsiteY9766" fmla="*/ 169950 h 4900456"/>
                              <a:gd name="connsiteX9767" fmla="*/ 6933255 w 7362098"/>
                              <a:gd name="connsiteY9767" fmla="*/ 181526 h 4900456"/>
                              <a:gd name="connsiteX9768" fmla="*/ 6933255 w 7362098"/>
                              <a:gd name="connsiteY9768" fmla="*/ 181926 h 4900456"/>
                              <a:gd name="connsiteX9769" fmla="*/ 6936848 w 7362098"/>
                              <a:gd name="connsiteY9769" fmla="*/ 186716 h 4900456"/>
                              <a:gd name="connsiteX9770" fmla="*/ 6943235 w 7362098"/>
                              <a:gd name="connsiteY9770" fmla="*/ 186716 h 4900456"/>
                              <a:gd name="connsiteX9771" fmla="*/ 6943635 w 7362098"/>
                              <a:gd name="connsiteY9771" fmla="*/ 186716 h 4900456"/>
                              <a:gd name="connsiteX9772" fmla="*/ 6957607 w 7362098"/>
                              <a:gd name="connsiteY9772" fmla="*/ 185918 h 4900456"/>
                              <a:gd name="connsiteX9773" fmla="*/ 6964792 w 7362098"/>
                              <a:gd name="connsiteY9773" fmla="*/ 197894 h 4900456"/>
                              <a:gd name="connsiteX9774" fmla="*/ 6968385 w 7362098"/>
                              <a:gd name="connsiteY9774" fmla="*/ 202685 h 4900456"/>
                              <a:gd name="connsiteX9775" fmla="*/ 6971579 w 7362098"/>
                              <a:gd name="connsiteY9775" fmla="*/ 203483 h 4900456"/>
                              <a:gd name="connsiteX9776" fmla="*/ 6975970 w 7362098"/>
                              <a:gd name="connsiteY9776" fmla="*/ 203882 h 4900456"/>
                              <a:gd name="connsiteX9777" fmla="*/ 6979563 w 7362098"/>
                              <a:gd name="connsiteY9777" fmla="*/ 207874 h 4900456"/>
                              <a:gd name="connsiteX9778" fmla="*/ 6973974 w 7362098"/>
                              <a:gd name="connsiteY9778" fmla="*/ 212266 h 4900456"/>
                              <a:gd name="connsiteX9779" fmla="*/ 6967986 w 7362098"/>
                              <a:gd name="connsiteY9779" fmla="*/ 211866 h 4900456"/>
                              <a:gd name="connsiteX9780" fmla="*/ 6963195 w 7362098"/>
                              <a:gd name="connsiteY9780" fmla="*/ 210270 h 4900456"/>
                              <a:gd name="connsiteX9781" fmla="*/ 6956010 w 7362098"/>
                              <a:gd name="connsiteY9781" fmla="*/ 198294 h 4900456"/>
                              <a:gd name="connsiteX9782" fmla="*/ 6952816 w 7362098"/>
                              <a:gd name="connsiteY9782" fmla="*/ 193503 h 4900456"/>
                              <a:gd name="connsiteX9783" fmla="*/ 6946030 w 7362098"/>
                              <a:gd name="connsiteY9783" fmla="*/ 193903 h 4900456"/>
                              <a:gd name="connsiteX9784" fmla="*/ 6932457 w 7362098"/>
                              <a:gd name="connsiteY9784" fmla="*/ 194302 h 4900456"/>
                              <a:gd name="connsiteX9785" fmla="*/ 6925271 w 7362098"/>
                              <a:gd name="connsiteY9785" fmla="*/ 182724 h 4900456"/>
                              <a:gd name="connsiteX9786" fmla="*/ 6921679 w 7362098"/>
                              <a:gd name="connsiteY9786" fmla="*/ 177534 h 4900456"/>
                              <a:gd name="connsiteX9787" fmla="*/ 6915691 w 7362098"/>
                              <a:gd name="connsiteY9787" fmla="*/ 177534 h 4900456"/>
                              <a:gd name="connsiteX9788" fmla="*/ 6915291 w 7362098"/>
                              <a:gd name="connsiteY9788" fmla="*/ 177534 h 4900456"/>
                              <a:gd name="connsiteX9789" fmla="*/ 6901719 w 7362098"/>
                              <a:gd name="connsiteY9789" fmla="*/ 177934 h 4900456"/>
                              <a:gd name="connsiteX9790" fmla="*/ 6894533 w 7362098"/>
                              <a:gd name="connsiteY9790" fmla="*/ 165958 h 4900456"/>
                              <a:gd name="connsiteX9791" fmla="*/ 6891338 w 7362098"/>
                              <a:gd name="connsiteY9791" fmla="*/ 161167 h 4900456"/>
                              <a:gd name="connsiteX9792" fmla="*/ 6884552 w 7362098"/>
                              <a:gd name="connsiteY9792" fmla="*/ 161566 h 4900456"/>
                              <a:gd name="connsiteX9793" fmla="*/ 6870979 w 7362098"/>
                              <a:gd name="connsiteY9793" fmla="*/ 161966 h 4900456"/>
                              <a:gd name="connsiteX9794" fmla="*/ 6868584 w 7362098"/>
                              <a:gd name="connsiteY9794" fmla="*/ 160369 h 4900456"/>
                              <a:gd name="connsiteX9795" fmla="*/ 6866987 w 7362098"/>
                              <a:gd name="connsiteY9795" fmla="*/ 155179 h 4900456"/>
                              <a:gd name="connsiteX9796" fmla="*/ 6872177 w 7362098"/>
                              <a:gd name="connsiteY9796" fmla="*/ 153582 h 4900456"/>
                              <a:gd name="connsiteX9797" fmla="*/ 6874572 w 7362098"/>
                              <a:gd name="connsiteY9797" fmla="*/ 154780 h 4900456"/>
                              <a:gd name="connsiteX9798" fmla="*/ 6880959 w 7362098"/>
                              <a:gd name="connsiteY9798" fmla="*/ 154780 h 4900456"/>
                              <a:gd name="connsiteX9799" fmla="*/ 6881358 w 7362098"/>
                              <a:gd name="connsiteY9799" fmla="*/ 154780 h 4900456"/>
                              <a:gd name="connsiteX9800" fmla="*/ 6885950 w 7362098"/>
                              <a:gd name="connsiteY9800" fmla="*/ 152884 h 4900456"/>
                              <a:gd name="connsiteX9801" fmla="*/ 1554134 w 7362098"/>
                              <a:gd name="connsiteY9801" fmla="*/ 149591 h 4900456"/>
                              <a:gd name="connsiteX9802" fmla="*/ 1570898 w 7362098"/>
                              <a:gd name="connsiteY9802" fmla="*/ 154382 h 4900456"/>
                              <a:gd name="connsiteX9803" fmla="*/ 1572099 w 7362098"/>
                              <a:gd name="connsiteY9803" fmla="*/ 157176 h 4900456"/>
                              <a:gd name="connsiteX9804" fmla="*/ 1570500 w 7362098"/>
                              <a:gd name="connsiteY9804" fmla="*/ 158773 h 4900456"/>
                              <a:gd name="connsiteX9805" fmla="*/ 1569702 w 7362098"/>
                              <a:gd name="connsiteY9805" fmla="*/ 158773 h 4900456"/>
                              <a:gd name="connsiteX9806" fmla="*/ 1552938 w 7362098"/>
                              <a:gd name="connsiteY9806" fmla="*/ 153983 h 4900456"/>
                              <a:gd name="connsiteX9807" fmla="*/ 1551339 w 7362098"/>
                              <a:gd name="connsiteY9807" fmla="*/ 151187 h 4900456"/>
                              <a:gd name="connsiteX9808" fmla="*/ 1554134 w 7362098"/>
                              <a:gd name="connsiteY9808" fmla="*/ 149591 h 4900456"/>
                              <a:gd name="connsiteX9809" fmla="*/ 1492262 w 7362098"/>
                              <a:gd name="connsiteY9809" fmla="*/ 145200 h 4900456"/>
                              <a:gd name="connsiteX9810" fmla="*/ 1494658 w 7362098"/>
                              <a:gd name="connsiteY9810" fmla="*/ 147196 h 4900456"/>
                              <a:gd name="connsiteX9811" fmla="*/ 1492662 w 7362098"/>
                              <a:gd name="connsiteY9811" fmla="*/ 149592 h 4900456"/>
                              <a:gd name="connsiteX9812" fmla="*/ 1475093 w 7362098"/>
                              <a:gd name="connsiteY9812" fmla="*/ 151987 h 4900456"/>
                              <a:gd name="connsiteX9813" fmla="*/ 1472698 w 7362098"/>
                              <a:gd name="connsiteY9813" fmla="*/ 149991 h 4900456"/>
                              <a:gd name="connsiteX9814" fmla="*/ 1474695 w 7362098"/>
                              <a:gd name="connsiteY9814" fmla="*/ 147595 h 4900456"/>
                              <a:gd name="connsiteX9815" fmla="*/ 1571703 w 7362098"/>
                              <a:gd name="connsiteY9815" fmla="*/ 134820 h 4900456"/>
                              <a:gd name="connsiteX9816" fmla="*/ 1574095 w 7362098"/>
                              <a:gd name="connsiteY9816" fmla="*/ 136816 h 4900456"/>
                              <a:gd name="connsiteX9817" fmla="*/ 1572099 w 7362098"/>
                              <a:gd name="connsiteY9817" fmla="*/ 139212 h 4900456"/>
                              <a:gd name="connsiteX9818" fmla="*/ 1554532 w 7362098"/>
                              <a:gd name="connsiteY9818" fmla="*/ 141607 h 4900456"/>
                              <a:gd name="connsiteX9819" fmla="*/ 1552136 w 7362098"/>
                              <a:gd name="connsiteY9819" fmla="*/ 139611 h 4900456"/>
                              <a:gd name="connsiteX9820" fmla="*/ 1554134 w 7362098"/>
                              <a:gd name="connsiteY9820" fmla="*/ 137215 h 4900456"/>
                              <a:gd name="connsiteX9821" fmla="*/ 199838 w 7362098"/>
                              <a:gd name="connsiteY9821" fmla="*/ 134122 h 4900456"/>
                              <a:gd name="connsiteX9822" fmla="*/ 209220 w 7362098"/>
                              <a:gd name="connsiteY9822" fmla="*/ 135220 h 4900456"/>
                              <a:gd name="connsiteX9823" fmla="*/ 216405 w 7362098"/>
                              <a:gd name="connsiteY9823" fmla="*/ 147196 h 4900456"/>
                              <a:gd name="connsiteX9824" fmla="*/ 219998 w 7362098"/>
                              <a:gd name="connsiteY9824" fmla="*/ 151986 h 4900456"/>
                              <a:gd name="connsiteX9825" fmla="*/ 225985 w 7362098"/>
                              <a:gd name="connsiteY9825" fmla="*/ 151986 h 4900456"/>
                              <a:gd name="connsiteX9826" fmla="*/ 226385 w 7362098"/>
                              <a:gd name="connsiteY9826" fmla="*/ 151986 h 4900456"/>
                              <a:gd name="connsiteX9827" fmla="*/ 226784 w 7362098"/>
                              <a:gd name="connsiteY9827" fmla="*/ 151587 h 4900456"/>
                              <a:gd name="connsiteX9828" fmla="*/ 239958 w 7362098"/>
                              <a:gd name="connsiteY9828" fmla="*/ 151188 h 4900456"/>
                              <a:gd name="connsiteX9829" fmla="*/ 247144 w 7362098"/>
                              <a:gd name="connsiteY9829" fmla="*/ 162764 h 4900456"/>
                              <a:gd name="connsiteX9830" fmla="*/ 247144 w 7362098"/>
                              <a:gd name="connsiteY9830" fmla="*/ 163164 h 4900456"/>
                              <a:gd name="connsiteX9831" fmla="*/ 250735 w 7362098"/>
                              <a:gd name="connsiteY9831" fmla="*/ 167954 h 4900456"/>
                              <a:gd name="connsiteX9832" fmla="*/ 257122 w 7362098"/>
                              <a:gd name="connsiteY9832" fmla="*/ 167954 h 4900456"/>
                              <a:gd name="connsiteX9833" fmla="*/ 257522 w 7362098"/>
                              <a:gd name="connsiteY9833" fmla="*/ 167954 h 4900456"/>
                              <a:gd name="connsiteX9834" fmla="*/ 271494 w 7362098"/>
                              <a:gd name="connsiteY9834" fmla="*/ 167156 h 4900456"/>
                              <a:gd name="connsiteX9835" fmla="*/ 278680 w 7362098"/>
                              <a:gd name="connsiteY9835" fmla="*/ 179132 h 4900456"/>
                              <a:gd name="connsiteX9836" fmla="*/ 282273 w 7362098"/>
                              <a:gd name="connsiteY9836" fmla="*/ 183923 h 4900456"/>
                              <a:gd name="connsiteX9837" fmla="*/ 285466 w 7362098"/>
                              <a:gd name="connsiteY9837" fmla="*/ 184721 h 4900456"/>
                              <a:gd name="connsiteX9838" fmla="*/ 289858 w 7362098"/>
                              <a:gd name="connsiteY9838" fmla="*/ 185120 h 4900456"/>
                              <a:gd name="connsiteX9839" fmla="*/ 293450 w 7362098"/>
                              <a:gd name="connsiteY9839" fmla="*/ 189112 h 4900456"/>
                              <a:gd name="connsiteX9840" fmla="*/ 287861 w 7362098"/>
                              <a:gd name="connsiteY9840" fmla="*/ 193104 h 4900456"/>
                              <a:gd name="connsiteX9841" fmla="*/ 281874 w 7362098"/>
                              <a:gd name="connsiteY9841" fmla="*/ 192705 h 4900456"/>
                              <a:gd name="connsiteX9842" fmla="*/ 277082 w 7362098"/>
                              <a:gd name="connsiteY9842" fmla="*/ 191108 h 4900456"/>
                              <a:gd name="connsiteX9843" fmla="*/ 269897 w 7362098"/>
                              <a:gd name="connsiteY9843" fmla="*/ 179132 h 4900456"/>
                              <a:gd name="connsiteX9844" fmla="*/ 266703 w 7362098"/>
                              <a:gd name="connsiteY9844" fmla="*/ 174342 h 4900456"/>
                              <a:gd name="connsiteX9845" fmla="*/ 259917 w 7362098"/>
                              <a:gd name="connsiteY9845" fmla="*/ 174741 h 4900456"/>
                              <a:gd name="connsiteX9846" fmla="*/ 246344 w 7362098"/>
                              <a:gd name="connsiteY9846" fmla="*/ 175141 h 4900456"/>
                              <a:gd name="connsiteX9847" fmla="*/ 239159 w 7362098"/>
                              <a:gd name="connsiteY9847" fmla="*/ 163563 h 4900456"/>
                              <a:gd name="connsiteX9848" fmla="*/ 235566 w 7362098"/>
                              <a:gd name="connsiteY9848" fmla="*/ 158373 h 4900456"/>
                              <a:gd name="connsiteX9849" fmla="*/ 229578 w 7362098"/>
                              <a:gd name="connsiteY9849" fmla="*/ 158373 h 4900456"/>
                              <a:gd name="connsiteX9850" fmla="*/ 229179 w 7362098"/>
                              <a:gd name="connsiteY9850" fmla="*/ 158373 h 4900456"/>
                              <a:gd name="connsiteX9851" fmla="*/ 215606 w 7362098"/>
                              <a:gd name="connsiteY9851" fmla="*/ 158772 h 4900456"/>
                              <a:gd name="connsiteX9852" fmla="*/ 208420 w 7362098"/>
                              <a:gd name="connsiteY9852" fmla="*/ 146796 h 4900456"/>
                              <a:gd name="connsiteX9853" fmla="*/ 205227 w 7362098"/>
                              <a:gd name="connsiteY9853" fmla="*/ 142006 h 4900456"/>
                              <a:gd name="connsiteX9854" fmla="*/ 198441 w 7362098"/>
                              <a:gd name="connsiteY9854" fmla="*/ 142405 h 4900456"/>
                              <a:gd name="connsiteX9855" fmla="*/ 184868 w 7362098"/>
                              <a:gd name="connsiteY9855" fmla="*/ 142804 h 4900456"/>
                              <a:gd name="connsiteX9856" fmla="*/ 182472 w 7362098"/>
                              <a:gd name="connsiteY9856" fmla="*/ 141208 h 4900456"/>
                              <a:gd name="connsiteX9857" fmla="*/ 180875 w 7362098"/>
                              <a:gd name="connsiteY9857" fmla="*/ 136018 h 4900456"/>
                              <a:gd name="connsiteX9858" fmla="*/ 186065 w 7362098"/>
                              <a:gd name="connsiteY9858" fmla="*/ 134421 h 4900456"/>
                              <a:gd name="connsiteX9859" fmla="*/ 188461 w 7362098"/>
                              <a:gd name="connsiteY9859" fmla="*/ 136018 h 4900456"/>
                              <a:gd name="connsiteX9860" fmla="*/ 194848 w 7362098"/>
                              <a:gd name="connsiteY9860" fmla="*/ 136018 h 4900456"/>
                              <a:gd name="connsiteX9861" fmla="*/ 195247 w 7362098"/>
                              <a:gd name="connsiteY9861" fmla="*/ 136018 h 4900456"/>
                              <a:gd name="connsiteX9862" fmla="*/ 199838 w 7362098"/>
                              <a:gd name="connsiteY9862" fmla="*/ 134122 h 4900456"/>
                              <a:gd name="connsiteX9863" fmla="*/ 1476691 w 7362098"/>
                              <a:gd name="connsiteY9863" fmla="*/ 128034 h 4900456"/>
                              <a:gd name="connsiteX9864" fmla="*/ 1493461 w 7362098"/>
                              <a:gd name="connsiteY9864" fmla="*/ 132825 h 4900456"/>
                              <a:gd name="connsiteX9865" fmla="*/ 1495058 w 7362098"/>
                              <a:gd name="connsiteY9865" fmla="*/ 135619 h 4900456"/>
                              <a:gd name="connsiteX9866" fmla="*/ 1493461 w 7362098"/>
                              <a:gd name="connsiteY9866" fmla="*/ 137216 h 4900456"/>
                              <a:gd name="connsiteX9867" fmla="*/ 1492661 w 7362098"/>
                              <a:gd name="connsiteY9867" fmla="*/ 137216 h 4900456"/>
                              <a:gd name="connsiteX9868" fmla="*/ 1475892 w 7362098"/>
                              <a:gd name="connsiteY9868" fmla="*/ 132426 h 4900456"/>
                              <a:gd name="connsiteX9869" fmla="*/ 1473895 w 7362098"/>
                              <a:gd name="connsiteY9869" fmla="*/ 129630 h 4900456"/>
                              <a:gd name="connsiteX9870" fmla="*/ 1476691 w 7362098"/>
                              <a:gd name="connsiteY9870" fmla="*/ 128034 h 4900456"/>
                              <a:gd name="connsiteX9871" fmla="*/ 6902716 w 7362098"/>
                              <a:gd name="connsiteY9871" fmla="*/ 120948 h 4900456"/>
                              <a:gd name="connsiteX9872" fmla="*/ 6912098 w 7362098"/>
                              <a:gd name="connsiteY9872" fmla="*/ 122046 h 4900456"/>
                              <a:gd name="connsiteX9873" fmla="*/ 6919283 w 7362098"/>
                              <a:gd name="connsiteY9873" fmla="*/ 134022 h 4900456"/>
                              <a:gd name="connsiteX9874" fmla="*/ 6922876 w 7362098"/>
                              <a:gd name="connsiteY9874" fmla="*/ 138812 h 4900456"/>
                              <a:gd name="connsiteX9875" fmla="*/ 6928864 w 7362098"/>
                              <a:gd name="connsiteY9875" fmla="*/ 138812 h 4900456"/>
                              <a:gd name="connsiteX9876" fmla="*/ 6929263 w 7362098"/>
                              <a:gd name="connsiteY9876" fmla="*/ 138812 h 4900456"/>
                              <a:gd name="connsiteX9877" fmla="*/ 6929662 w 7362098"/>
                              <a:gd name="connsiteY9877" fmla="*/ 138413 h 4900456"/>
                              <a:gd name="connsiteX9878" fmla="*/ 6942836 w 7362098"/>
                              <a:gd name="connsiteY9878" fmla="*/ 138014 h 4900456"/>
                              <a:gd name="connsiteX9879" fmla="*/ 6950021 w 7362098"/>
                              <a:gd name="connsiteY9879" fmla="*/ 149590 h 4900456"/>
                              <a:gd name="connsiteX9880" fmla="*/ 6950021 w 7362098"/>
                              <a:gd name="connsiteY9880" fmla="*/ 149990 h 4900456"/>
                              <a:gd name="connsiteX9881" fmla="*/ 6953614 w 7362098"/>
                              <a:gd name="connsiteY9881" fmla="*/ 154780 h 4900456"/>
                              <a:gd name="connsiteX9882" fmla="*/ 6960001 w 7362098"/>
                              <a:gd name="connsiteY9882" fmla="*/ 154780 h 4900456"/>
                              <a:gd name="connsiteX9883" fmla="*/ 6960401 w 7362098"/>
                              <a:gd name="connsiteY9883" fmla="*/ 154780 h 4900456"/>
                              <a:gd name="connsiteX9884" fmla="*/ 6974372 w 7362098"/>
                              <a:gd name="connsiteY9884" fmla="*/ 153982 h 4900456"/>
                              <a:gd name="connsiteX9885" fmla="*/ 6981558 w 7362098"/>
                              <a:gd name="connsiteY9885" fmla="*/ 165958 h 4900456"/>
                              <a:gd name="connsiteX9886" fmla="*/ 6985151 w 7362098"/>
                              <a:gd name="connsiteY9886" fmla="*/ 170749 h 4900456"/>
                              <a:gd name="connsiteX9887" fmla="*/ 6988344 w 7362098"/>
                              <a:gd name="connsiteY9887" fmla="*/ 171547 h 4900456"/>
                              <a:gd name="connsiteX9888" fmla="*/ 6992736 w 7362098"/>
                              <a:gd name="connsiteY9888" fmla="*/ 171946 h 4900456"/>
                              <a:gd name="connsiteX9889" fmla="*/ 6996328 w 7362098"/>
                              <a:gd name="connsiteY9889" fmla="*/ 175938 h 4900456"/>
                              <a:gd name="connsiteX9890" fmla="*/ 6990740 w 7362098"/>
                              <a:gd name="connsiteY9890" fmla="*/ 179930 h 4900456"/>
                              <a:gd name="connsiteX9891" fmla="*/ 6984752 w 7362098"/>
                              <a:gd name="connsiteY9891" fmla="*/ 179531 h 4900456"/>
                              <a:gd name="connsiteX9892" fmla="*/ 6979961 w 7362098"/>
                              <a:gd name="connsiteY9892" fmla="*/ 177934 h 4900456"/>
                              <a:gd name="connsiteX9893" fmla="*/ 6972776 w 7362098"/>
                              <a:gd name="connsiteY9893" fmla="*/ 165958 h 4900456"/>
                              <a:gd name="connsiteX9894" fmla="*/ 6969582 w 7362098"/>
                              <a:gd name="connsiteY9894" fmla="*/ 161168 h 4900456"/>
                              <a:gd name="connsiteX9895" fmla="*/ 6962796 w 7362098"/>
                              <a:gd name="connsiteY9895" fmla="*/ 161567 h 4900456"/>
                              <a:gd name="connsiteX9896" fmla="*/ 6949223 w 7362098"/>
                              <a:gd name="connsiteY9896" fmla="*/ 161967 h 4900456"/>
                              <a:gd name="connsiteX9897" fmla="*/ 6942037 w 7362098"/>
                              <a:gd name="connsiteY9897" fmla="*/ 150389 h 4900456"/>
                              <a:gd name="connsiteX9898" fmla="*/ 6938445 w 7362098"/>
                              <a:gd name="connsiteY9898" fmla="*/ 145199 h 4900456"/>
                              <a:gd name="connsiteX9899" fmla="*/ 6932457 w 7362098"/>
                              <a:gd name="connsiteY9899" fmla="*/ 145199 h 4900456"/>
                              <a:gd name="connsiteX9900" fmla="*/ 6932058 w 7362098"/>
                              <a:gd name="connsiteY9900" fmla="*/ 145199 h 4900456"/>
                              <a:gd name="connsiteX9901" fmla="*/ 6918485 w 7362098"/>
                              <a:gd name="connsiteY9901" fmla="*/ 145598 h 4900456"/>
                              <a:gd name="connsiteX9902" fmla="*/ 6911299 w 7362098"/>
                              <a:gd name="connsiteY9902" fmla="*/ 133622 h 4900456"/>
                              <a:gd name="connsiteX9903" fmla="*/ 6908105 w 7362098"/>
                              <a:gd name="connsiteY9903" fmla="*/ 128832 h 4900456"/>
                              <a:gd name="connsiteX9904" fmla="*/ 6901318 w 7362098"/>
                              <a:gd name="connsiteY9904" fmla="*/ 129231 h 4900456"/>
                              <a:gd name="connsiteX9905" fmla="*/ 6887746 w 7362098"/>
                              <a:gd name="connsiteY9905" fmla="*/ 129630 h 4900456"/>
                              <a:gd name="connsiteX9906" fmla="*/ 6885350 w 7362098"/>
                              <a:gd name="connsiteY9906" fmla="*/ 128034 h 4900456"/>
                              <a:gd name="connsiteX9907" fmla="*/ 6883754 w 7362098"/>
                              <a:gd name="connsiteY9907" fmla="*/ 122844 h 4900456"/>
                              <a:gd name="connsiteX9908" fmla="*/ 6888943 w 7362098"/>
                              <a:gd name="connsiteY9908" fmla="*/ 121247 h 4900456"/>
                              <a:gd name="connsiteX9909" fmla="*/ 6891338 w 7362098"/>
                              <a:gd name="connsiteY9909" fmla="*/ 122844 h 4900456"/>
                              <a:gd name="connsiteX9910" fmla="*/ 6897726 w 7362098"/>
                              <a:gd name="connsiteY9910" fmla="*/ 122844 h 4900456"/>
                              <a:gd name="connsiteX9911" fmla="*/ 6898125 w 7362098"/>
                              <a:gd name="connsiteY9911" fmla="*/ 122844 h 4900456"/>
                              <a:gd name="connsiteX9912" fmla="*/ 6902716 w 7362098"/>
                              <a:gd name="connsiteY9912" fmla="*/ 120948 h 4900456"/>
                              <a:gd name="connsiteX9913" fmla="*/ 1564910 w 7362098"/>
                              <a:gd name="connsiteY9913" fmla="*/ 117655 h 4900456"/>
                              <a:gd name="connsiteX9914" fmla="*/ 1567703 w 7362098"/>
                              <a:gd name="connsiteY9914" fmla="*/ 118453 h 4900456"/>
                              <a:gd name="connsiteX9915" fmla="*/ 1566904 w 7362098"/>
                              <a:gd name="connsiteY9915" fmla="*/ 121247 h 4900456"/>
                              <a:gd name="connsiteX9916" fmla="*/ 1551736 w 7362098"/>
                              <a:gd name="connsiteY9916" fmla="*/ 130031 h 4900456"/>
                              <a:gd name="connsiteX9917" fmla="*/ 1550937 w 7362098"/>
                              <a:gd name="connsiteY9917" fmla="*/ 130430 h 4900456"/>
                              <a:gd name="connsiteX9918" fmla="*/ 1548946 w 7362098"/>
                              <a:gd name="connsiteY9918" fmla="*/ 129232 h 4900456"/>
                              <a:gd name="connsiteX9919" fmla="*/ 1549744 w 7362098"/>
                              <a:gd name="connsiteY9919" fmla="*/ 126438 h 4900456"/>
                              <a:gd name="connsiteX9920" fmla="*/ 1486274 w 7362098"/>
                              <a:gd name="connsiteY9920" fmla="*/ 112066 h 4900456"/>
                              <a:gd name="connsiteX9921" fmla="*/ 1500246 w 7362098"/>
                              <a:gd name="connsiteY9921" fmla="*/ 122845 h 4900456"/>
                              <a:gd name="connsiteX9922" fmla="*/ 1500647 w 7362098"/>
                              <a:gd name="connsiteY9922" fmla="*/ 125640 h 4900456"/>
                              <a:gd name="connsiteX9923" fmla="*/ 1499051 w 7362098"/>
                              <a:gd name="connsiteY9923" fmla="*/ 126438 h 4900456"/>
                              <a:gd name="connsiteX9924" fmla="*/ 1497453 w 7362098"/>
                              <a:gd name="connsiteY9924" fmla="*/ 126039 h 4900456"/>
                              <a:gd name="connsiteX9925" fmla="*/ 1483878 w 7362098"/>
                              <a:gd name="connsiteY9925" fmla="*/ 115260 h 4900456"/>
                              <a:gd name="connsiteX9926" fmla="*/ 1483479 w 7362098"/>
                              <a:gd name="connsiteY9926" fmla="*/ 112465 h 4900456"/>
                              <a:gd name="connsiteX9927" fmla="*/ 1486274 w 7362098"/>
                              <a:gd name="connsiteY9927" fmla="*/ 112066 h 4900456"/>
                              <a:gd name="connsiteX9928" fmla="*/ 1554933 w 7362098"/>
                              <a:gd name="connsiteY9928" fmla="*/ 103284 h 4900456"/>
                              <a:gd name="connsiteX9929" fmla="*/ 1555330 w 7362098"/>
                              <a:gd name="connsiteY9929" fmla="*/ 106078 h 4900456"/>
                              <a:gd name="connsiteX9930" fmla="*/ 1544556 w 7362098"/>
                              <a:gd name="connsiteY9930" fmla="*/ 120051 h 4900456"/>
                              <a:gd name="connsiteX9931" fmla="*/ 1542954 w 7362098"/>
                              <a:gd name="connsiteY9931" fmla="*/ 120850 h 4900456"/>
                              <a:gd name="connsiteX9932" fmla="*/ 1541361 w 7362098"/>
                              <a:gd name="connsiteY9932" fmla="*/ 120451 h 4900456"/>
                              <a:gd name="connsiteX9933" fmla="*/ 1541361 w 7362098"/>
                              <a:gd name="connsiteY9933" fmla="*/ 117656 h 4900456"/>
                              <a:gd name="connsiteX9934" fmla="*/ 1552136 w 7362098"/>
                              <a:gd name="connsiteY9934" fmla="*/ 103683 h 4900456"/>
                              <a:gd name="connsiteX9935" fmla="*/ 1554933 w 7362098"/>
                              <a:gd name="connsiteY9935" fmla="*/ 103284 h 4900456"/>
                              <a:gd name="connsiteX9936" fmla="*/ 1498249 w 7362098"/>
                              <a:gd name="connsiteY9936" fmla="*/ 99292 h 4900456"/>
                              <a:gd name="connsiteX9937" fmla="*/ 1501044 w 7362098"/>
                              <a:gd name="connsiteY9937" fmla="*/ 100090 h 4900456"/>
                              <a:gd name="connsiteX9938" fmla="*/ 1509831 w 7362098"/>
                              <a:gd name="connsiteY9938" fmla="*/ 115260 h 4900456"/>
                              <a:gd name="connsiteX9939" fmla="*/ 1509029 w 7362098"/>
                              <a:gd name="connsiteY9939" fmla="*/ 118055 h 4900456"/>
                              <a:gd name="connsiteX9940" fmla="*/ 1508232 w 7362098"/>
                              <a:gd name="connsiteY9940" fmla="*/ 118454 h 4900456"/>
                              <a:gd name="connsiteX9941" fmla="*/ 1506235 w 7362098"/>
                              <a:gd name="connsiteY9941" fmla="*/ 117256 h 4900456"/>
                              <a:gd name="connsiteX9942" fmla="*/ 1497452 w 7362098"/>
                              <a:gd name="connsiteY9942" fmla="*/ 102086 h 4900456"/>
                              <a:gd name="connsiteX9943" fmla="*/ 1498249 w 7362098"/>
                              <a:gd name="connsiteY9943" fmla="*/ 99292 h 4900456"/>
                              <a:gd name="connsiteX9944" fmla="*/ 1536970 w 7362098"/>
                              <a:gd name="connsiteY9944" fmla="*/ 94502 h 4900456"/>
                              <a:gd name="connsiteX9945" fmla="*/ 1538565 w 7362098"/>
                              <a:gd name="connsiteY9945" fmla="*/ 97296 h 4900456"/>
                              <a:gd name="connsiteX9946" fmla="*/ 1533775 w 7362098"/>
                              <a:gd name="connsiteY9946" fmla="*/ 114063 h 4900456"/>
                              <a:gd name="connsiteX9947" fmla="*/ 1532180 w 7362098"/>
                              <a:gd name="connsiteY9947" fmla="*/ 115660 h 4900456"/>
                              <a:gd name="connsiteX9948" fmla="*/ 1531383 w 7362098"/>
                              <a:gd name="connsiteY9948" fmla="*/ 115660 h 4900456"/>
                              <a:gd name="connsiteX9949" fmla="*/ 1529387 w 7362098"/>
                              <a:gd name="connsiteY9949" fmla="*/ 112866 h 4900456"/>
                              <a:gd name="connsiteX9950" fmla="*/ 1534173 w 7362098"/>
                              <a:gd name="connsiteY9950" fmla="*/ 96098 h 4900456"/>
                              <a:gd name="connsiteX9951" fmla="*/ 1536970 w 7362098"/>
                              <a:gd name="connsiteY9951" fmla="*/ 94502 h 4900456"/>
                              <a:gd name="connsiteX9952" fmla="*/ 1517018 w 7362098"/>
                              <a:gd name="connsiteY9952" fmla="*/ 92505 h 4900456"/>
                              <a:gd name="connsiteX9953" fmla="*/ 1519412 w 7362098"/>
                              <a:gd name="connsiteY9953" fmla="*/ 94501 h 4900456"/>
                              <a:gd name="connsiteX9954" fmla="*/ 1521807 w 7362098"/>
                              <a:gd name="connsiteY9954" fmla="*/ 112067 h 4900456"/>
                              <a:gd name="connsiteX9955" fmla="*/ 1519812 w 7362098"/>
                              <a:gd name="connsiteY9955" fmla="*/ 114462 h 4900456"/>
                              <a:gd name="connsiteX9956" fmla="*/ 1517418 w 7362098"/>
                              <a:gd name="connsiteY9956" fmla="*/ 112466 h 4900456"/>
                              <a:gd name="connsiteX9957" fmla="*/ 1515021 w 7362098"/>
                              <a:gd name="connsiteY9957" fmla="*/ 94900 h 4900456"/>
                              <a:gd name="connsiteX9958" fmla="*/ 1517018 w 7362098"/>
                              <a:gd name="connsiteY9958" fmla="*/ 92505 h 4900456"/>
                              <a:gd name="connsiteX9959" fmla="*/ 561363 w 7362098"/>
                              <a:gd name="connsiteY9959" fmla="*/ 67905 h 4900456"/>
                              <a:gd name="connsiteX9960" fmla="*/ 580476 w 7362098"/>
                              <a:gd name="connsiteY9960" fmla="*/ 82126 h 4900456"/>
                              <a:gd name="connsiteX9961" fmla="*/ 574887 w 7362098"/>
                              <a:gd name="connsiteY9961" fmla="*/ 85719 h 4900456"/>
                              <a:gd name="connsiteX9962" fmla="*/ 540555 w 7362098"/>
                              <a:gd name="connsiteY9962" fmla="*/ 77735 h 4900456"/>
                              <a:gd name="connsiteX9963" fmla="*/ 533369 w 7362098"/>
                              <a:gd name="connsiteY9963" fmla="*/ 111668 h 4900456"/>
                              <a:gd name="connsiteX9964" fmla="*/ 527780 w 7362098"/>
                              <a:gd name="connsiteY9964" fmla="*/ 115261 h 4900456"/>
                              <a:gd name="connsiteX9965" fmla="*/ 526982 w 7362098"/>
                              <a:gd name="connsiteY9965" fmla="*/ 114063 h 4900456"/>
                              <a:gd name="connsiteX9966" fmla="*/ 537760 w 7362098"/>
                              <a:gd name="connsiteY9966" fmla="*/ 71348 h 4900456"/>
                              <a:gd name="connsiteX9967" fmla="*/ 561363 w 7362098"/>
                              <a:gd name="connsiteY9967" fmla="*/ 67905 h 4900456"/>
                              <a:gd name="connsiteX9968" fmla="*/ 7264241 w 7362098"/>
                              <a:gd name="connsiteY9968" fmla="*/ 54731 h 4900456"/>
                              <a:gd name="connsiteX9969" fmla="*/ 7283353 w 7362098"/>
                              <a:gd name="connsiteY9969" fmla="*/ 68952 h 4900456"/>
                              <a:gd name="connsiteX9970" fmla="*/ 7277764 w 7362098"/>
                              <a:gd name="connsiteY9970" fmla="*/ 72545 h 4900456"/>
                              <a:gd name="connsiteX9971" fmla="*/ 7243433 w 7362098"/>
                              <a:gd name="connsiteY9971" fmla="*/ 64561 h 4900456"/>
                              <a:gd name="connsiteX9972" fmla="*/ 7236246 w 7362098"/>
                              <a:gd name="connsiteY9972" fmla="*/ 98494 h 4900456"/>
                              <a:gd name="connsiteX9973" fmla="*/ 7230657 w 7362098"/>
                              <a:gd name="connsiteY9973" fmla="*/ 102087 h 4900456"/>
                              <a:gd name="connsiteX9974" fmla="*/ 7229859 w 7362098"/>
                              <a:gd name="connsiteY9974" fmla="*/ 100889 h 4900456"/>
                              <a:gd name="connsiteX9975" fmla="*/ 7240638 w 7362098"/>
                              <a:gd name="connsiteY9975" fmla="*/ 58174 h 4900456"/>
                              <a:gd name="connsiteX9976" fmla="*/ 7264241 w 7362098"/>
                              <a:gd name="connsiteY9976" fmla="*/ 54731 h 4900456"/>
                              <a:gd name="connsiteX9977" fmla="*/ 5304923 w 7362098"/>
                              <a:gd name="connsiteY9977" fmla="*/ 38614 h 4900456"/>
                              <a:gd name="connsiteX9978" fmla="*/ 5307318 w 7362098"/>
                              <a:gd name="connsiteY9978" fmla="*/ 40610 h 4900456"/>
                              <a:gd name="connsiteX9979" fmla="*/ 5309714 w 7362098"/>
                              <a:gd name="connsiteY9979" fmla="*/ 58176 h 4900456"/>
                              <a:gd name="connsiteX9980" fmla="*/ 5307718 w 7362098"/>
                              <a:gd name="connsiteY9980" fmla="*/ 60571 h 4900456"/>
                              <a:gd name="connsiteX9981" fmla="*/ 5305322 w 7362098"/>
                              <a:gd name="connsiteY9981" fmla="*/ 58575 h 4900456"/>
                              <a:gd name="connsiteX9982" fmla="*/ 5302927 w 7362098"/>
                              <a:gd name="connsiteY9982" fmla="*/ 41009 h 4900456"/>
                              <a:gd name="connsiteX9983" fmla="*/ 5304923 w 7362098"/>
                              <a:gd name="connsiteY9983" fmla="*/ 38614 h 4900456"/>
                              <a:gd name="connsiteX9984" fmla="*/ 5293346 w 7362098"/>
                              <a:gd name="connsiteY9984" fmla="*/ 37815 h 4900456"/>
                              <a:gd name="connsiteX9985" fmla="*/ 5294544 w 7362098"/>
                              <a:gd name="connsiteY9985" fmla="*/ 40609 h 4900456"/>
                              <a:gd name="connsiteX9986" fmla="*/ 5289753 w 7362098"/>
                              <a:gd name="connsiteY9986" fmla="*/ 57376 h 4900456"/>
                              <a:gd name="connsiteX9987" fmla="*/ 5288156 w 7362098"/>
                              <a:gd name="connsiteY9987" fmla="*/ 58973 h 4900456"/>
                              <a:gd name="connsiteX9988" fmla="*/ 5287358 w 7362098"/>
                              <a:gd name="connsiteY9988" fmla="*/ 58973 h 4900456"/>
                              <a:gd name="connsiteX9989" fmla="*/ 5285761 w 7362098"/>
                              <a:gd name="connsiteY9989" fmla="*/ 56179 h 4900456"/>
                              <a:gd name="connsiteX9990" fmla="*/ 5290552 w 7362098"/>
                              <a:gd name="connsiteY9990" fmla="*/ 39411 h 4900456"/>
                              <a:gd name="connsiteX9991" fmla="*/ 5293346 w 7362098"/>
                              <a:gd name="connsiteY9991" fmla="*/ 37815 h 4900456"/>
                              <a:gd name="connsiteX9992" fmla="*/ 5315301 w 7362098"/>
                              <a:gd name="connsiteY9992" fmla="*/ 35021 h 4900456"/>
                              <a:gd name="connsiteX9993" fmla="*/ 5318095 w 7362098"/>
                              <a:gd name="connsiteY9993" fmla="*/ 35819 h 4900456"/>
                              <a:gd name="connsiteX9994" fmla="*/ 5326879 w 7362098"/>
                              <a:gd name="connsiteY9994" fmla="*/ 50990 h 4900456"/>
                              <a:gd name="connsiteX9995" fmla="*/ 5326080 w 7362098"/>
                              <a:gd name="connsiteY9995" fmla="*/ 53784 h 4900456"/>
                              <a:gd name="connsiteX9996" fmla="*/ 5325282 w 7362098"/>
                              <a:gd name="connsiteY9996" fmla="*/ 54183 h 4900456"/>
                              <a:gd name="connsiteX9997" fmla="*/ 5323286 w 7362098"/>
                              <a:gd name="connsiteY9997" fmla="*/ 52986 h 4900456"/>
                              <a:gd name="connsiteX9998" fmla="*/ 5314502 w 7362098"/>
                              <a:gd name="connsiteY9998" fmla="*/ 37815 h 4900456"/>
                              <a:gd name="connsiteX9999" fmla="*/ 5315301 w 7362098"/>
                              <a:gd name="connsiteY9999" fmla="*/ 35021 h 4900456"/>
                              <a:gd name="connsiteX10000" fmla="*/ 5283367 w 7362098"/>
                              <a:gd name="connsiteY10000" fmla="*/ 33025 h 4900456"/>
                              <a:gd name="connsiteX10001" fmla="*/ 5284165 w 7362098"/>
                              <a:gd name="connsiteY10001" fmla="*/ 35819 h 4900456"/>
                              <a:gd name="connsiteX10002" fmla="*/ 5273386 w 7362098"/>
                              <a:gd name="connsiteY10002" fmla="*/ 49792 h 4900456"/>
                              <a:gd name="connsiteX10003" fmla="*/ 5271789 w 7362098"/>
                              <a:gd name="connsiteY10003" fmla="*/ 50591 h 4900456"/>
                              <a:gd name="connsiteX10004" fmla="*/ 5270192 w 7362098"/>
                              <a:gd name="connsiteY10004" fmla="*/ 50192 h 4900456"/>
                              <a:gd name="connsiteX10005" fmla="*/ 5269793 w 7362098"/>
                              <a:gd name="connsiteY10005" fmla="*/ 47397 h 4900456"/>
                              <a:gd name="connsiteX10006" fmla="*/ 5280572 w 7362098"/>
                              <a:gd name="connsiteY10006" fmla="*/ 33424 h 4900456"/>
                              <a:gd name="connsiteX10007" fmla="*/ 5283367 w 7362098"/>
                              <a:gd name="connsiteY10007" fmla="*/ 33025 h 4900456"/>
                              <a:gd name="connsiteX10008" fmla="*/ 3960221 w 7362098"/>
                              <a:gd name="connsiteY10008" fmla="*/ 32725 h 4900456"/>
                              <a:gd name="connsiteX10009" fmla="*/ 3969603 w 7362098"/>
                              <a:gd name="connsiteY10009" fmla="*/ 33823 h 4900456"/>
                              <a:gd name="connsiteX10010" fmla="*/ 3976788 w 7362098"/>
                              <a:gd name="connsiteY10010" fmla="*/ 45799 h 4900456"/>
                              <a:gd name="connsiteX10011" fmla="*/ 3980381 w 7362098"/>
                              <a:gd name="connsiteY10011" fmla="*/ 50589 h 4900456"/>
                              <a:gd name="connsiteX10012" fmla="*/ 3986369 w 7362098"/>
                              <a:gd name="connsiteY10012" fmla="*/ 50589 h 4900456"/>
                              <a:gd name="connsiteX10013" fmla="*/ 3986768 w 7362098"/>
                              <a:gd name="connsiteY10013" fmla="*/ 50589 h 4900456"/>
                              <a:gd name="connsiteX10014" fmla="*/ 3987167 w 7362098"/>
                              <a:gd name="connsiteY10014" fmla="*/ 50190 h 4900456"/>
                              <a:gd name="connsiteX10015" fmla="*/ 4000341 w 7362098"/>
                              <a:gd name="connsiteY10015" fmla="*/ 49791 h 4900456"/>
                              <a:gd name="connsiteX10016" fmla="*/ 4007527 w 7362098"/>
                              <a:gd name="connsiteY10016" fmla="*/ 61367 h 4900456"/>
                              <a:gd name="connsiteX10017" fmla="*/ 4007527 w 7362098"/>
                              <a:gd name="connsiteY10017" fmla="*/ 61767 h 4900456"/>
                              <a:gd name="connsiteX10018" fmla="*/ 4011119 w 7362098"/>
                              <a:gd name="connsiteY10018" fmla="*/ 66557 h 4900456"/>
                              <a:gd name="connsiteX10019" fmla="*/ 4017507 w 7362098"/>
                              <a:gd name="connsiteY10019" fmla="*/ 66557 h 4900456"/>
                              <a:gd name="connsiteX10020" fmla="*/ 4017906 w 7362098"/>
                              <a:gd name="connsiteY10020" fmla="*/ 66557 h 4900456"/>
                              <a:gd name="connsiteX10021" fmla="*/ 4031879 w 7362098"/>
                              <a:gd name="connsiteY10021" fmla="*/ 65759 h 4900456"/>
                              <a:gd name="connsiteX10022" fmla="*/ 4039064 w 7362098"/>
                              <a:gd name="connsiteY10022" fmla="*/ 77735 h 4900456"/>
                              <a:gd name="connsiteX10023" fmla="*/ 4042657 w 7362098"/>
                              <a:gd name="connsiteY10023" fmla="*/ 82526 h 4900456"/>
                              <a:gd name="connsiteX10024" fmla="*/ 4045851 w 7362098"/>
                              <a:gd name="connsiteY10024" fmla="*/ 83324 h 4900456"/>
                              <a:gd name="connsiteX10025" fmla="*/ 4050242 w 7362098"/>
                              <a:gd name="connsiteY10025" fmla="*/ 83723 h 4900456"/>
                              <a:gd name="connsiteX10026" fmla="*/ 4053835 w 7362098"/>
                              <a:gd name="connsiteY10026" fmla="*/ 87715 h 4900456"/>
                              <a:gd name="connsiteX10027" fmla="*/ 4048246 w 7362098"/>
                              <a:gd name="connsiteY10027" fmla="*/ 92107 h 4900456"/>
                              <a:gd name="connsiteX10028" fmla="*/ 4042258 w 7362098"/>
                              <a:gd name="connsiteY10028" fmla="*/ 91707 h 4900456"/>
                              <a:gd name="connsiteX10029" fmla="*/ 4037468 w 7362098"/>
                              <a:gd name="connsiteY10029" fmla="*/ 90111 h 4900456"/>
                              <a:gd name="connsiteX10030" fmla="*/ 4030282 w 7362098"/>
                              <a:gd name="connsiteY10030" fmla="*/ 78135 h 4900456"/>
                              <a:gd name="connsiteX10031" fmla="*/ 4027088 w 7362098"/>
                              <a:gd name="connsiteY10031" fmla="*/ 73344 h 4900456"/>
                              <a:gd name="connsiteX10032" fmla="*/ 4020301 w 7362098"/>
                              <a:gd name="connsiteY10032" fmla="*/ 73744 h 4900456"/>
                              <a:gd name="connsiteX10033" fmla="*/ 4006728 w 7362098"/>
                              <a:gd name="connsiteY10033" fmla="*/ 74143 h 4900456"/>
                              <a:gd name="connsiteX10034" fmla="*/ 3999543 w 7362098"/>
                              <a:gd name="connsiteY10034" fmla="*/ 62565 h 4900456"/>
                              <a:gd name="connsiteX10035" fmla="*/ 3995950 w 7362098"/>
                              <a:gd name="connsiteY10035" fmla="*/ 57375 h 4900456"/>
                              <a:gd name="connsiteX10036" fmla="*/ 3989962 w 7362098"/>
                              <a:gd name="connsiteY10036" fmla="*/ 57375 h 4900456"/>
                              <a:gd name="connsiteX10037" fmla="*/ 3989563 w 7362098"/>
                              <a:gd name="connsiteY10037" fmla="*/ 57375 h 4900456"/>
                              <a:gd name="connsiteX10038" fmla="*/ 3975990 w 7362098"/>
                              <a:gd name="connsiteY10038" fmla="*/ 57775 h 4900456"/>
                              <a:gd name="connsiteX10039" fmla="*/ 3968804 w 7362098"/>
                              <a:gd name="connsiteY10039" fmla="*/ 45799 h 4900456"/>
                              <a:gd name="connsiteX10040" fmla="*/ 3965611 w 7362098"/>
                              <a:gd name="connsiteY10040" fmla="*/ 41008 h 4900456"/>
                              <a:gd name="connsiteX10041" fmla="*/ 3958824 w 7362098"/>
                              <a:gd name="connsiteY10041" fmla="*/ 41407 h 4900456"/>
                              <a:gd name="connsiteX10042" fmla="*/ 3945251 w 7362098"/>
                              <a:gd name="connsiteY10042" fmla="*/ 41807 h 4900456"/>
                              <a:gd name="connsiteX10043" fmla="*/ 3942856 w 7362098"/>
                              <a:gd name="connsiteY10043" fmla="*/ 40210 h 4900456"/>
                              <a:gd name="connsiteX10044" fmla="*/ 3941259 w 7362098"/>
                              <a:gd name="connsiteY10044" fmla="*/ 35020 h 4900456"/>
                              <a:gd name="connsiteX10045" fmla="*/ 3946449 w 7362098"/>
                              <a:gd name="connsiteY10045" fmla="*/ 33423 h 4900456"/>
                              <a:gd name="connsiteX10046" fmla="*/ 3948844 w 7362098"/>
                              <a:gd name="connsiteY10046" fmla="*/ 34621 h 4900456"/>
                              <a:gd name="connsiteX10047" fmla="*/ 3955231 w 7362098"/>
                              <a:gd name="connsiteY10047" fmla="*/ 34621 h 4900456"/>
                              <a:gd name="connsiteX10048" fmla="*/ 3955631 w 7362098"/>
                              <a:gd name="connsiteY10048" fmla="*/ 34621 h 4900456"/>
                              <a:gd name="connsiteX10049" fmla="*/ 3960221 w 7362098"/>
                              <a:gd name="connsiteY10049" fmla="*/ 32725 h 4900456"/>
                              <a:gd name="connsiteX10050" fmla="*/ 5326879 w 7362098"/>
                              <a:gd name="connsiteY10050" fmla="*/ 27037 h 4900456"/>
                              <a:gd name="connsiteX10051" fmla="*/ 5341251 w 7362098"/>
                              <a:gd name="connsiteY10051" fmla="*/ 37816 h 4900456"/>
                              <a:gd name="connsiteX10052" fmla="*/ 5341650 w 7362098"/>
                              <a:gd name="connsiteY10052" fmla="*/ 40611 h 4900456"/>
                              <a:gd name="connsiteX10053" fmla="*/ 5340053 w 7362098"/>
                              <a:gd name="connsiteY10053" fmla="*/ 41409 h 4900456"/>
                              <a:gd name="connsiteX10054" fmla="*/ 5338456 w 7362098"/>
                              <a:gd name="connsiteY10054" fmla="*/ 41010 h 4900456"/>
                              <a:gd name="connsiteX10055" fmla="*/ 5324483 w 7362098"/>
                              <a:gd name="connsiteY10055" fmla="*/ 30231 h 4900456"/>
                              <a:gd name="connsiteX10056" fmla="*/ 5324084 w 7362098"/>
                              <a:gd name="connsiteY10056" fmla="*/ 27436 h 4900456"/>
                              <a:gd name="connsiteX10057" fmla="*/ 5326879 w 7362098"/>
                              <a:gd name="connsiteY10057" fmla="*/ 27037 h 4900456"/>
                              <a:gd name="connsiteX10058" fmla="*/ 1835948 w 7362098"/>
                              <a:gd name="connsiteY10058" fmla="*/ 26638 h 4900456"/>
                              <a:gd name="connsiteX10059" fmla="*/ 1838742 w 7362098"/>
                              <a:gd name="connsiteY10059" fmla="*/ 28234 h 4900456"/>
                              <a:gd name="connsiteX10060" fmla="*/ 1856308 w 7362098"/>
                              <a:gd name="connsiteY10060" fmla="*/ 39013 h 4900456"/>
                              <a:gd name="connsiteX10061" fmla="*/ 1859501 w 7362098"/>
                              <a:gd name="connsiteY10061" fmla="*/ 40610 h 4900456"/>
                              <a:gd name="connsiteX10062" fmla="*/ 1858304 w 7362098"/>
                              <a:gd name="connsiteY10062" fmla="*/ 43404 h 4900456"/>
                              <a:gd name="connsiteX10063" fmla="*/ 1857904 w 7362098"/>
                              <a:gd name="connsiteY10063" fmla="*/ 43404 h 4900456"/>
                              <a:gd name="connsiteX10064" fmla="*/ 1845129 w 7362098"/>
                              <a:gd name="connsiteY10064" fmla="*/ 42206 h 4900456"/>
                              <a:gd name="connsiteX10065" fmla="*/ 1816386 w 7362098"/>
                              <a:gd name="connsiteY10065" fmla="*/ 74542 h 4900456"/>
                              <a:gd name="connsiteX10066" fmla="*/ 1773298 w 7362098"/>
                              <a:gd name="connsiteY10066" fmla="*/ 77736 h 4900456"/>
                              <a:gd name="connsiteX10067" fmla="*/ 1766513 w 7362098"/>
                              <a:gd name="connsiteY10067" fmla="*/ 88914 h 4900456"/>
                              <a:gd name="connsiteX10068" fmla="*/ 1766113 w 7362098"/>
                              <a:gd name="connsiteY10068" fmla="*/ 89313 h 4900456"/>
                              <a:gd name="connsiteX10069" fmla="*/ 1763318 w 7362098"/>
                              <a:gd name="connsiteY10069" fmla="*/ 88514 h 4900456"/>
                              <a:gd name="connsiteX10070" fmla="*/ 1763718 w 7362098"/>
                              <a:gd name="connsiteY10070" fmla="*/ 85321 h 4900456"/>
                              <a:gd name="connsiteX10071" fmla="*/ 1765713 w 7362098"/>
                              <a:gd name="connsiteY10071" fmla="*/ 64562 h 4900456"/>
                              <a:gd name="connsiteX10072" fmla="*/ 1766113 w 7362098"/>
                              <a:gd name="connsiteY10072" fmla="*/ 61368 h 4900456"/>
                              <a:gd name="connsiteX10073" fmla="*/ 1769306 w 7362098"/>
                              <a:gd name="connsiteY10073" fmla="*/ 61767 h 4900456"/>
                              <a:gd name="connsiteX10074" fmla="*/ 1773697 w 7362098"/>
                              <a:gd name="connsiteY10074" fmla="*/ 73345 h 4900456"/>
                              <a:gd name="connsiteX10075" fmla="*/ 1774096 w 7362098"/>
                              <a:gd name="connsiteY10075" fmla="*/ 73345 h 4900456"/>
                              <a:gd name="connsiteX10076" fmla="*/ 1814391 w 7362098"/>
                              <a:gd name="connsiteY10076" fmla="*/ 70551 h 4900456"/>
                              <a:gd name="connsiteX10077" fmla="*/ 1840738 w 7362098"/>
                              <a:gd name="connsiteY10077" fmla="*/ 40210 h 4900456"/>
                              <a:gd name="connsiteX10078" fmla="*/ 1840738 w 7362098"/>
                              <a:gd name="connsiteY10078" fmla="*/ 39811 h 4900456"/>
                              <a:gd name="connsiteX10079" fmla="*/ 1834351 w 7362098"/>
                              <a:gd name="connsiteY10079" fmla="*/ 29432 h 4900456"/>
                              <a:gd name="connsiteX10080" fmla="*/ 1835948 w 7362098"/>
                              <a:gd name="connsiteY10080" fmla="*/ 26638 h 4900456"/>
                              <a:gd name="connsiteX10081" fmla="*/ 5272988 w 7362098"/>
                              <a:gd name="connsiteY10081" fmla="*/ 23444 h 4900456"/>
                              <a:gd name="connsiteX10082" fmla="*/ 5275782 w 7362098"/>
                              <a:gd name="connsiteY10082" fmla="*/ 24242 h 4900456"/>
                              <a:gd name="connsiteX10083" fmla="*/ 5274984 w 7362098"/>
                              <a:gd name="connsiteY10083" fmla="*/ 27036 h 4900456"/>
                              <a:gd name="connsiteX10084" fmla="*/ 5259813 w 7362098"/>
                              <a:gd name="connsiteY10084" fmla="*/ 35820 h 4900456"/>
                              <a:gd name="connsiteX10085" fmla="*/ 5259015 w 7362098"/>
                              <a:gd name="connsiteY10085" fmla="*/ 36219 h 4900456"/>
                              <a:gd name="connsiteX10086" fmla="*/ 5257019 w 7362098"/>
                              <a:gd name="connsiteY10086" fmla="*/ 35021 h 4900456"/>
                              <a:gd name="connsiteX10087" fmla="*/ 5257817 w 7362098"/>
                              <a:gd name="connsiteY10087" fmla="*/ 32227 h 4900456"/>
                              <a:gd name="connsiteX10088" fmla="*/ 2759302 w 7362098"/>
                              <a:gd name="connsiteY10088" fmla="*/ 23444 h 4900456"/>
                              <a:gd name="connsiteX10089" fmla="*/ 2764092 w 7362098"/>
                              <a:gd name="connsiteY10089" fmla="*/ 27037 h 4900456"/>
                              <a:gd name="connsiteX10090" fmla="*/ 2767686 w 7362098"/>
                              <a:gd name="connsiteY10090" fmla="*/ 51388 h 4900456"/>
                              <a:gd name="connsiteX10091" fmla="*/ 2792037 w 7362098"/>
                              <a:gd name="connsiteY10091" fmla="*/ 47795 h 4900456"/>
                              <a:gd name="connsiteX10092" fmla="*/ 2796829 w 7362098"/>
                              <a:gd name="connsiteY10092" fmla="*/ 51388 h 4900456"/>
                              <a:gd name="connsiteX10093" fmla="*/ 2793235 w 7362098"/>
                              <a:gd name="connsiteY10093" fmla="*/ 56178 h 4900456"/>
                              <a:gd name="connsiteX10094" fmla="*/ 2768885 w 7362098"/>
                              <a:gd name="connsiteY10094" fmla="*/ 59771 h 4900456"/>
                              <a:gd name="connsiteX10095" fmla="*/ 2772475 w 7362098"/>
                              <a:gd name="connsiteY10095" fmla="*/ 84123 h 4900456"/>
                              <a:gd name="connsiteX10096" fmla="*/ 2768885 w 7362098"/>
                              <a:gd name="connsiteY10096" fmla="*/ 88914 h 4900456"/>
                              <a:gd name="connsiteX10097" fmla="*/ 2764092 w 7362098"/>
                              <a:gd name="connsiteY10097" fmla="*/ 85321 h 4900456"/>
                              <a:gd name="connsiteX10098" fmla="*/ 2760501 w 7362098"/>
                              <a:gd name="connsiteY10098" fmla="*/ 60969 h 4900456"/>
                              <a:gd name="connsiteX10099" fmla="*/ 2736146 w 7362098"/>
                              <a:gd name="connsiteY10099" fmla="*/ 64561 h 4900456"/>
                              <a:gd name="connsiteX10100" fmla="*/ 2731352 w 7362098"/>
                              <a:gd name="connsiteY10100" fmla="*/ 60969 h 4900456"/>
                              <a:gd name="connsiteX10101" fmla="*/ 2734947 w 7362098"/>
                              <a:gd name="connsiteY10101" fmla="*/ 56178 h 4900456"/>
                              <a:gd name="connsiteX10102" fmla="*/ 2759302 w 7362098"/>
                              <a:gd name="connsiteY10102" fmla="*/ 52585 h 4900456"/>
                              <a:gd name="connsiteX10103" fmla="*/ 2755709 w 7362098"/>
                              <a:gd name="connsiteY10103" fmla="*/ 28234 h 4900456"/>
                              <a:gd name="connsiteX10104" fmla="*/ 2759302 w 7362098"/>
                              <a:gd name="connsiteY10104" fmla="*/ 23444 h 4900456"/>
                              <a:gd name="connsiteX10105" fmla="*/ 5331669 w 7362098"/>
                              <a:gd name="connsiteY10105" fmla="*/ 16259 h 4900456"/>
                              <a:gd name="connsiteX10106" fmla="*/ 5348436 w 7362098"/>
                              <a:gd name="connsiteY10106" fmla="*/ 21050 h 4900456"/>
                              <a:gd name="connsiteX10107" fmla="*/ 5349634 w 7362098"/>
                              <a:gd name="connsiteY10107" fmla="*/ 23844 h 4900456"/>
                              <a:gd name="connsiteX10108" fmla="*/ 5348037 w 7362098"/>
                              <a:gd name="connsiteY10108" fmla="*/ 25441 h 4900456"/>
                              <a:gd name="connsiteX10109" fmla="*/ 5347239 w 7362098"/>
                              <a:gd name="connsiteY10109" fmla="*/ 25441 h 4900456"/>
                              <a:gd name="connsiteX10110" fmla="*/ 5330471 w 7362098"/>
                              <a:gd name="connsiteY10110" fmla="*/ 20651 h 4900456"/>
                              <a:gd name="connsiteX10111" fmla="*/ 5328875 w 7362098"/>
                              <a:gd name="connsiteY10111" fmla="*/ 17855 h 4900456"/>
                              <a:gd name="connsiteX10112" fmla="*/ 5331669 w 7362098"/>
                              <a:gd name="connsiteY10112" fmla="*/ 16259 h 4900456"/>
                              <a:gd name="connsiteX10113" fmla="*/ 5269794 w 7362098"/>
                              <a:gd name="connsiteY10113" fmla="*/ 11867 h 4900456"/>
                              <a:gd name="connsiteX10114" fmla="*/ 5272189 w 7362098"/>
                              <a:gd name="connsiteY10114" fmla="*/ 13863 h 4900456"/>
                              <a:gd name="connsiteX10115" fmla="*/ 5270193 w 7362098"/>
                              <a:gd name="connsiteY10115" fmla="*/ 16259 h 4900456"/>
                              <a:gd name="connsiteX10116" fmla="*/ 5252627 w 7362098"/>
                              <a:gd name="connsiteY10116" fmla="*/ 18654 h 4900456"/>
                              <a:gd name="connsiteX10117" fmla="*/ 5250232 w 7362098"/>
                              <a:gd name="connsiteY10117" fmla="*/ 16658 h 4900456"/>
                              <a:gd name="connsiteX10118" fmla="*/ 5252228 w 7362098"/>
                              <a:gd name="connsiteY10118" fmla="*/ 14262 h 4900456"/>
                              <a:gd name="connsiteX10119" fmla="*/ 5349235 w 7362098"/>
                              <a:gd name="connsiteY10119" fmla="*/ 1488 h 4900456"/>
                              <a:gd name="connsiteX10120" fmla="*/ 5351630 w 7362098"/>
                              <a:gd name="connsiteY10120" fmla="*/ 3484 h 4900456"/>
                              <a:gd name="connsiteX10121" fmla="*/ 5349634 w 7362098"/>
                              <a:gd name="connsiteY10121" fmla="*/ 5880 h 4900456"/>
                              <a:gd name="connsiteX10122" fmla="*/ 5332068 w 7362098"/>
                              <a:gd name="connsiteY10122" fmla="*/ 8275 h 4900456"/>
                              <a:gd name="connsiteX10123" fmla="*/ 5329673 w 7362098"/>
                              <a:gd name="connsiteY10123" fmla="*/ 6279 h 4900456"/>
                              <a:gd name="connsiteX10124" fmla="*/ 5331669 w 7362098"/>
                              <a:gd name="connsiteY10124" fmla="*/ 3883 h 4900456"/>
                              <a:gd name="connsiteX10125" fmla="*/ 3977386 w 7362098"/>
                              <a:gd name="connsiteY10125" fmla="*/ 390 h 4900456"/>
                              <a:gd name="connsiteX10126" fmla="*/ 3986768 w 7362098"/>
                              <a:gd name="connsiteY10126" fmla="*/ 1488 h 4900456"/>
                              <a:gd name="connsiteX10127" fmla="*/ 3993953 w 7362098"/>
                              <a:gd name="connsiteY10127" fmla="*/ 13464 h 4900456"/>
                              <a:gd name="connsiteX10128" fmla="*/ 3997546 w 7362098"/>
                              <a:gd name="connsiteY10128" fmla="*/ 18254 h 4900456"/>
                              <a:gd name="connsiteX10129" fmla="*/ 4003534 w 7362098"/>
                              <a:gd name="connsiteY10129" fmla="*/ 18254 h 4900456"/>
                              <a:gd name="connsiteX10130" fmla="*/ 4003933 w 7362098"/>
                              <a:gd name="connsiteY10130" fmla="*/ 18254 h 4900456"/>
                              <a:gd name="connsiteX10131" fmla="*/ 4004332 w 7362098"/>
                              <a:gd name="connsiteY10131" fmla="*/ 17855 h 4900456"/>
                              <a:gd name="connsiteX10132" fmla="*/ 4017506 w 7362098"/>
                              <a:gd name="connsiteY10132" fmla="*/ 17456 h 4900456"/>
                              <a:gd name="connsiteX10133" fmla="*/ 4024691 w 7362098"/>
                              <a:gd name="connsiteY10133" fmla="*/ 29032 h 4900456"/>
                              <a:gd name="connsiteX10134" fmla="*/ 4024691 w 7362098"/>
                              <a:gd name="connsiteY10134" fmla="*/ 29432 h 4900456"/>
                              <a:gd name="connsiteX10135" fmla="*/ 4028284 w 7362098"/>
                              <a:gd name="connsiteY10135" fmla="*/ 34222 h 4900456"/>
                              <a:gd name="connsiteX10136" fmla="*/ 4034671 w 7362098"/>
                              <a:gd name="connsiteY10136" fmla="*/ 34222 h 4900456"/>
                              <a:gd name="connsiteX10137" fmla="*/ 4035071 w 7362098"/>
                              <a:gd name="connsiteY10137" fmla="*/ 34222 h 4900456"/>
                              <a:gd name="connsiteX10138" fmla="*/ 4049043 w 7362098"/>
                              <a:gd name="connsiteY10138" fmla="*/ 33424 h 4900456"/>
                              <a:gd name="connsiteX10139" fmla="*/ 4056229 w 7362098"/>
                              <a:gd name="connsiteY10139" fmla="*/ 45400 h 4900456"/>
                              <a:gd name="connsiteX10140" fmla="*/ 4059822 w 7362098"/>
                              <a:gd name="connsiteY10140" fmla="*/ 50191 h 4900456"/>
                              <a:gd name="connsiteX10141" fmla="*/ 4063015 w 7362098"/>
                              <a:gd name="connsiteY10141" fmla="*/ 50989 h 4900456"/>
                              <a:gd name="connsiteX10142" fmla="*/ 4067407 w 7362098"/>
                              <a:gd name="connsiteY10142" fmla="*/ 51388 h 4900456"/>
                              <a:gd name="connsiteX10143" fmla="*/ 4070999 w 7362098"/>
                              <a:gd name="connsiteY10143" fmla="*/ 55380 h 4900456"/>
                              <a:gd name="connsiteX10144" fmla="*/ 4065411 w 7362098"/>
                              <a:gd name="connsiteY10144" fmla="*/ 59372 h 4900456"/>
                              <a:gd name="connsiteX10145" fmla="*/ 4059423 w 7362098"/>
                              <a:gd name="connsiteY10145" fmla="*/ 58973 h 4900456"/>
                              <a:gd name="connsiteX10146" fmla="*/ 4054632 w 7362098"/>
                              <a:gd name="connsiteY10146" fmla="*/ 57376 h 4900456"/>
                              <a:gd name="connsiteX10147" fmla="*/ 4047447 w 7362098"/>
                              <a:gd name="connsiteY10147" fmla="*/ 45400 h 4900456"/>
                              <a:gd name="connsiteX10148" fmla="*/ 4044253 w 7362098"/>
                              <a:gd name="connsiteY10148" fmla="*/ 40610 h 4900456"/>
                              <a:gd name="connsiteX10149" fmla="*/ 4037466 w 7362098"/>
                              <a:gd name="connsiteY10149" fmla="*/ 41009 h 4900456"/>
                              <a:gd name="connsiteX10150" fmla="*/ 4023893 w 7362098"/>
                              <a:gd name="connsiteY10150" fmla="*/ 41409 h 4900456"/>
                              <a:gd name="connsiteX10151" fmla="*/ 4016707 w 7362098"/>
                              <a:gd name="connsiteY10151" fmla="*/ 29831 h 4900456"/>
                              <a:gd name="connsiteX10152" fmla="*/ 4013115 w 7362098"/>
                              <a:gd name="connsiteY10152" fmla="*/ 24641 h 4900456"/>
                              <a:gd name="connsiteX10153" fmla="*/ 4007127 w 7362098"/>
                              <a:gd name="connsiteY10153" fmla="*/ 24641 h 4900456"/>
                              <a:gd name="connsiteX10154" fmla="*/ 4006728 w 7362098"/>
                              <a:gd name="connsiteY10154" fmla="*/ 24641 h 4900456"/>
                              <a:gd name="connsiteX10155" fmla="*/ 3993155 w 7362098"/>
                              <a:gd name="connsiteY10155" fmla="*/ 25040 h 4900456"/>
                              <a:gd name="connsiteX10156" fmla="*/ 3985969 w 7362098"/>
                              <a:gd name="connsiteY10156" fmla="*/ 13064 h 4900456"/>
                              <a:gd name="connsiteX10157" fmla="*/ 3982776 w 7362098"/>
                              <a:gd name="connsiteY10157" fmla="*/ 8274 h 4900456"/>
                              <a:gd name="connsiteX10158" fmla="*/ 3975989 w 7362098"/>
                              <a:gd name="connsiteY10158" fmla="*/ 8673 h 4900456"/>
                              <a:gd name="connsiteX10159" fmla="*/ 3962417 w 7362098"/>
                              <a:gd name="connsiteY10159" fmla="*/ 9072 h 4900456"/>
                              <a:gd name="connsiteX10160" fmla="*/ 3960021 w 7362098"/>
                              <a:gd name="connsiteY10160" fmla="*/ 7476 h 4900456"/>
                              <a:gd name="connsiteX10161" fmla="*/ 3958425 w 7362098"/>
                              <a:gd name="connsiteY10161" fmla="*/ 2286 h 4900456"/>
                              <a:gd name="connsiteX10162" fmla="*/ 3963614 w 7362098"/>
                              <a:gd name="connsiteY10162" fmla="*/ 689 h 4900456"/>
                              <a:gd name="connsiteX10163" fmla="*/ 3966009 w 7362098"/>
                              <a:gd name="connsiteY10163" fmla="*/ 2286 h 4900456"/>
                              <a:gd name="connsiteX10164" fmla="*/ 3972397 w 7362098"/>
                              <a:gd name="connsiteY10164" fmla="*/ 2286 h 4900456"/>
                              <a:gd name="connsiteX10165" fmla="*/ 3972796 w 7362098"/>
                              <a:gd name="connsiteY10165" fmla="*/ 2286 h 4900456"/>
                              <a:gd name="connsiteX10166" fmla="*/ 3977386 w 7362098"/>
                              <a:gd name="connsiteY10166" fmla="*/ 390 h 4900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  <a:cxn ang="0">
                                <a:pos x="connsiteX4409" y="connsiteY4409"/>
                              </a:cxn>
                              <a:cxn ang="0">
                                <a:pos x="connsiteX4410" y="connsiteY4410"/>
                              </a:cxn>
                              <a:cxn ang="0">
                                <a:pos x="connsiteX4411" y="connsiteY4411"/>
                              </a:cxn>
                              <a:cxn ang="0">
                                <a:pos x="connsiteX4412" y="connsiteY4412"/>
                              </a:cxn>
                              <a:cxn ang="0">
                                <a:pos x="connsiteX4413" y="connsiteY4413"/>
                              </a:cxn>
                              <a:cxn ang="0">
                                <a:pos x="connsiteX4414" y="connsiteY4414"/>
                              </a:cxn>
                              <a:cxn ang="0">
                                <a:pos x="connsiteX4415" y="connsiteY4415"/>
                              </a:cxn>
                              <a:cxn ang="0">
                                <a:pos x="connsiteX4416" y="connsiteY4416"/>
                              </a:cxn>
                              <a:cxn ang="0">
                                <a:pos x="connsiteX4417" y="connsiteY4417"/>
                              </a:cxn>
                              <a:cxn ang="0">
                                <a:pos x="connsiteX4418" y="connsiteY4418"/>
                              </a:cxn>
                              <a:cxn ang="0">
                                <a:pos x="connsiteX4419" y="connsiteY4419"/>
                              </a:cxn>
                              <a:cxn ang="0">
                                <a:pos x="connsiteX4420" y="connsiteY4420"/>
                              </a:cxn>
                              <a:cxn ang="0">
                                <a:pos x="connsiteX4421" y="connsiteY4421"/>
                              </a:cxn>
                              <a:cxn ang="0">
                                <a:pos x="connsiteX4422" y="connsiteY4422"/>
                              </a:cxn>
                              <a:cxn ang="0">
                                <a:pos x="connsiteX4423" y="connsiteY4423"/>
                              </a:cxn>
                              <a:cxn ang="0">
                                <a:pos x="connsiteX4424" y="connsiteY4424"/>
                              </a:cxn>
                              <a:cxn ang="0">
                                <a:pos x="connsiteX4425" y="connsiteY4425"/>
                              </a:cxn>
                              <a:cxn ang="0">
                                <a:pos x="connsiteX4426" y="connsiteY4426"/>
                              </a:cxn>
                              <a:cxn ang="0">
                                <a:pos x="connsiteX4427" y="connsiteY4427"/>
                              </a:cxn>
                              <a:cxn ang="0">
                                <a:pos x="connsiteX4428" y="connsiteY4428"/>
                              </a:cxn>
                              <a:cxn ang="0">
                                <a:pos x="connsiteX4429" y="connsiteY4429"/>
                              </a:cxn>
                              <a:cxn ang="0">
                                <a:pos x="connsiteX4430" y="connsiteY4430"/>
                              </a:cxn>
                              <a:cxn ang="0">
                                <a:pos x="connsiteX4431" y="connsiteY4431"/>
                              </a:cxn>
                              <a:cxn ang="0">
                                <a:pos x="connsiteX4432" y="connsiteY4432"/>
                              </a:cxn>
                              <a:cxn ang="0">
                                <a:pos x="connsiteX4433" y="connsiteY4433"/>
                              </a:cxn>
                              <a:cxn ang="0">
                                <a:pos x="connsiteX4434" y="connsiteY4434"/>
                              </a:cxn>
                              <a:cxn ang="0">
                                <a:pos x="connsiteX4435" y="connsiteY4435"/>
                              </a:cxn>
                              <a:cxn ang="0">
                                <a:pos x="connsiteX4436" y="connsiteY4436"/>
                              </a:cxn>
                              <a:cxn ang="0">
                                <a:pos x="connsiteX4437" y="connsiteY4437"/>
                              </a:cxn>
                              <a:cxn ang="0">
                                <a:pos x="connsiteX4438" y="connsiteY4438"/>
                              </a:cxn>
                              <a:cxn ang="0">
                                <a:pos x="connsiteX4439" y="connsiteY4439"/>
                              </a:cxn>
                              <a:cxn ang="0">
                                <a:pos x="connsiteX4440" y="connsiteY4440"/>
                              </a:cxn>
                              <a:cxn ang="0">
                                <a:pos x="connsiteX4441" y="connsiteY4441"/>
                              </a:cxn>
                              <a:cxn ang="0">
                                <a:pos x="connsiteX4442" y="connsiteY4442"/>
                              </a:cxn>
                              <a:cxn ang="0">
                                <a:pos x="connsiteX4443" y="connsiteY4443"/>
                              </a:cxn>
                              <a:cxn ang="0">
                                <a:pos x="connsiteX4444" y="connsiteY4444"/>
                              </a:cxn>
                              <a:cxn ang="0">
                                <a:pos x="connsiteX4445" y="connsiteY4445"/>
                              </a:cxn>
                              <a:cxn ang="0">
                                <a:pos x="connsiteX4446" y="connsiteY4446"/>
                              </a:cxn>
                              <a:cxn ang="0">
                                <a:pos x="connsiteX4447" y="connsiteY4447"/>
                              </a:cxn>
                              <a:cxn ang="0">
                                <a:pos x="connsiteX4448" y="connsiteY4448"/>
                              </a:cxn>
                              <a:cxn ang="0">
                                <a:pos x="connsiteX4449" y="connsiteY4449"/>
                              </a:cxn>
                              <a:cxn ang="0">
                                <a:pos x="connsiteX4450" y="connsiteY4450"/>
                              </a:cxn>
                              <a:cxn ang="0">
                                <a:pos x="connsiteX4451" y="connsiteY4451"/>
                              </a:cxn>
                              <a:cxn ang="0">
                                <a:pos x="connsiteX4452" y="connsiteY4452"/>
                              </a:cxn>
                              <a:cxn ang="0">
                                <a:pos x="connsiteX4453" y="connsiteY4453"/>
                              </a:cxn>
                              <a:cxn ang="0">
                                <a:pos x="connsiteX4454" y="connsiteY4454"/>
                              </a:cxn>
                              <a:cxn ang="0">
                                <a:pos x="connsiteX4455" y="connsiteY4455"/>
                              </a:cxn>
                              <a:cxn ang="0">
                                <a:pos x="connsiteX4456" y="connsiteY4456"/>
                              </a:cxn>
                              <a:cxn ang="0">
                                <a:pos x="connsiteX4457" y="connsiteY4457"/>
                              </a:cxn>
                              <a:cxn ang="0">
                                <a:pos x="connsiteX4458" y="connsiteY4458"/>
                              </a:cxn>
                              <a:cxn ang="0">
                                <a:pos x="connsiteX4459" y="connsiteY4459"/>
                              </a:cxn>
                              <a:cxn ang="0">
                                <a:pos x="connsiteX4460" y="connsiteY4460"/>
                              </a:cxn>
                              <a:cxn ang="0">
                                <a:pos x="connsiteX4461" y="connsiteY4461"/>
                              </a:cxn>
                              <a:cxn ang="0">
                                <a:pos x="connsiteX4462" y="connsiteY4462"/>
                              </a:cxn>
                              <a:cxn ang="0">
                                <a:pos x="connsiteX4463" y="connsiteY4463"/>
                              </a:cxn>
                              <a:cxn ang="0">
                                <a:pos x="connsiteX4464" y="connsiteY4464"/>
                              </a:cxn>
                              <a:cxn ang="0">
                                <a:pos x="connsiteX4465" y="connsiteY4465"/>
                              </a:cxn>
                              <a:cxn ang="0">
                                <a:pos x="connsiteX4466" y="connsiteY4466"/>
                              </a:cxn>
                              <a:cxn ang="0">
                                <a:pos x="connsiteX4467" y="connsiteY4467"/>
                              </a:cxn>
                              <a:cxn ang="0">
                                <a:pos x="connsiteX4468" y="connsiteY4468"/>
                              </a:cxn>
                              <a:cxn ang="0">
                                <a:pos x="connsiteX4469" y="connsiteY4469"/>
                              </a:cxn>
                              <a:cxn ang="0">
                                <a:pos x="connsiteX4470" y="connsiteY4470"/>
                              </a:cxn>
                              <a:cxn ang="0">
                                <a:pos x="connsiteX4471" y="connsiteY4471"/>
                              </a:cxn>
                              <a:cxn ang="0">
                                <a:pos x="connsiteX4472" y="connsiteY4472"/>
                              </a:cxn>
                              <a:cxn ang="0">
                                <a:pos x="connsiteX4473" y="connsiteY4473"/>
                              </a:cxn>
                              <a:cxn ang="0">
                                <a:pos x="connsiteX4474" y="connsiteY4474"/>
                              </a:cxn>
                              <a:cxn ang="0">
                                <a:pos x="connsiteX4475" y="connsiteY4475"/>
                              </a:cxn>
                              <a:cxn ang="0">
                                <a:pos x="connsiteX4476" y="connsiteY4476"/>
                              </a:cxn>
                              <a:cxn ang="0">
                                <a:pos x="connsiteX4477" y="connsiteY4477"/>
                              </a:cxn>
                              <a:cxn ang="0">
                                <a:pos x="connsiteX4478" y="connsiteY4478"/>
                              </a:cxn>
                              <a:cxn ang="0">
                                <a:pos x="connsiteX4479" y="connsiteY4479"/>
                              </a:cxn>
                              <a:cxn ang="0">
                                <a:pos x="connsiteX4480" y="connsiteY4480"/>
                              </a:cxn>
                              <a:cxn ang="0">
                                <a:pos x="connsiteX4481" y="connsiteY4481"/>
                              </a:cxn>
                              <a:cxn ang="0">
                                <a:pos x="connsiteX4482" y="connsiteY4482"/>
                              </a:cxn>
                              <a:cxn ang="0">
                                <a:pos x="connsiteX4483" y="connsiteY4483"/>
                              </a:cxn>
                              <a:cxn ang="0">
                                <a:pos x="connsiteX4484" y="connsiteY4484"/>
                              </a:cxn>
                              <a:cxn ang="0">
                                <a:pos x="connsiteX4485" y="connsiteY4485"/>
                              </a:cxn>
                              <a:cxn ang="0">
                                <a:pos x="connsiteX4486" y="connsiteY4486"/>
                              </a:cxn>
                              <a:cxn ang="0">
                                <a:pos x="connsiteX4487" y="connsiteY4487"/>
                              </a:cxn>
                              <a:cxn ang="0">
                                <a:pos x="connsiteX4488" y="connsiteY4488"/>
                              </a:cxn>
                              <a:cxn ang="0">
                                <a:pos x="connsiteX4489" y="connsiteY4489"/>
                              </a:cxn>
                              <a:cxn ang="0">
                                <a:pos x="connsiteX4490" y="connsiteY4490"/>
                              </a:cxn>
                              <a:cxn ang="0">
                                <a:pos x="connsiteX4491" y="connsiteY4491"/>
                              </a:cxn>
                              <a:cxn ang="0">
                                <a:pos x="connsiteX4492" y="connsiteY4492"/>
                              </a:cxn>
                              <a:cxn ang="0">
                                <a:pos x="connsiteX4493" y="connsiteY4493"/>
                              </a:cxn>
                              <a:cxn ang="0">
                                <a:pos x="connsiteX4494" y="connsiteY4494"/>
                              </a:cxn>
                              <a:cxn ang="0">
                                <a:pos x="connsiteX4495" y="connsiteY4495"/>
                              </a:cxn>
                              <a:cxn ang="0">
                                <a:pos x="connsiteX4496" y="connsiteY4496"/>
                              </a:cxn>
                              <a:cxn ang="0">
                                <a:pos x="connsiteX4497" y="connsiteY4497"/>
                              </a:cxn>
                              <a:cxn ang="0">
                                <a:pos x="connsiteX4498" y="connsiteY4498"/>
                              </a:cxn>
                              <a:cxn ang="0">
                                <a:pos x="connsiteX4499" y="connsiteY4499"/>
                              </a:cxn>
                              <a:cxn ang="0">
                                <a:pos x="connsiteX4500" y="connsiteY4500"/>
                              </a:cxn>
                              <a:cxn ang="0">
                                <a:pos x="connsiteX4501" y="connsiteY4501"/>
                              </a:cxn>
                              <a:cxn ang="0">
                                <a:pos x="connsiteX4502" y="connsiteY4502"/>
                              </a:cxn>
                              <a:cxn ang="0">
                                <a:pos x="connsiteX4503" y="connsiteY4503"/>
                              </a:cxn>
                              <a:cxn ang="0">
                                <a:pos x="connsiteX4504" y="connsiteY4504"/>
                              </a:cxn>
                              <a:cxn ang="0">
                                <a:pos x="connsiteX4505" y="connsiteY4505"/>
                              </a:cxn>
                              <a:cxn ang="0">
                                <a:pos x="connsiteX4506" y="connsiteY4506"/>
                              </a:cxn>
                              <a:cxn ang="0">
                                <a:pos x="connsiteX4507" y="connsiteY4507"/>
                              </a:cxn>
                              <a:cxn ang="0">
                                <a:pos x="connsiteX4508" y="connsiteY4508"/>
                              </a:cxn>
                              <a:cxn ang="0">
                                <a:pos x="connsiteX4509" y="connsiteY4509"/>
                              </a:cxn>
                              <a:cxn ang="0">
                                <a:pos x="connsiteX4510" y="connsiteY4510"/>
                              </a:cxn>
                              <a:cxn ang="0">
                                <a:pos x="connsiteX4511" y="connsiteY4511"/>
                              </a:cxn>
                              <a:cxn ang="0">
                                <a:pos x="connsiteX4512" y="connsiteY4512"/>
                              </a:cxn>
                              <a:cxn ang="0">
                                <a:pos x="connsiteX4513" y="connsiteY4513"/>
                              </a:cxn>
                              <a:cxn ang="0">
                                <a:pos x="connsiteX4514" y="connsiteY4514"/>
                              </a:cxn>
                              <a:cxn ang="0">
                                <a:pos x="connsiteX4515" y="connsiteY4515"/>
                              </a:cxn>
                              <a:cxn ang="0">
                                <a:pos x="connsiteX4516" y="connsiteY4516"/>
                              </a:cxn>
                              <a:cxn ang="0">
                                <a:pos x="connsiteX4517" y="connsiteY4517"/>
                              </a:cxn>
                              <a:cxn ang="0">
                                <a:pos x="connsiteX4518" y="connsiteY4518"/>
                              </a:cxn>
                              <a:cxn ang="0">
                                <a:pos x="connsiteX4519" y="connsiteY4519"/>
                              </a:cxn>
                              <a:cxn ang="0">
                                <a:pos x="connsiteX4520" y="connsiteY4520"/>
                              </a:cxn>
                              <a:cxn ang="0">
                                <a:pos x="connsiteX4521" y="connsiteY4521"/>
                              </a:cxn>
                              <a:cxn ang="0">
                                <a:pos x="connsiteX4522" y="connsiteY4522"/>
                              </a:cxn>
                              <a:cxn ang="0">
                                <a:pos x="connsiteX4523" y="connsiteY4523"/>
                              </a:cxn>
                              <a:cxn ang="0">
                                <a:pos x="connsiteX4524" y="connsiteY4524"/>
                              </a:cxn>
                              <a:cxn ang="0">
                                <a:pos x="connsiteX4525" y="connsiteY4525"/>
                              </a:cxn>
                              <a:cxn ang="0">
                                <a:pos x="connsiteX4526" y="connsiteY4526"/>
                              </a:cxn>
                              <a:cxn ang="0">
                                <a:pos x="connsiteX4527" y="connsiteY4527"/>
                              </a:cxn>
                              <a:cxn ang="0">
                                <a:pos x="connsiteX4528" y="connsiteY4528"/>
                              </a:cxn>
                              <a:cxn ang="0">
                                <a:pos x="connsiteX4529" y="connsiteY4529"/>
                              </a:cxn>
                              <a:cxn ang="0">
                                <a:pos x="connsiteX4530" y="connsiteY4530"/>
                              </a:cxn>
                              <a:cxn ang="0">
                                <a:pos x="connsiteX4531" y="connsiteY4531"/>
                              </a:cxn>
                              <a:cxn ang="0">
                                <a:pos x="connsiteX4532" y="connsiteY4532"/>
                              </a:cxn>
                              <a:cxn ang="0">
                                <a:pos x="connsiteX4533" y="connsiteY4533"/>
                              </a:cxn>
                              <a:cxn ang="0">
                                <a:pos x="connsiteX4534" y="connsiteY4534"/>
                              </a:cxn>
                              <a:cxn ang="0">
                                <a:pos x="connsiteX4535" y="connsiteY4535"/>
                              </a:cxn>
                              <a:cxn ang="0">
                                <a:pos x="connsiteX4536" y="connsiteY4536"/>
                              </a:cxn>
                              <a:cxn ang="0">
                                <a:pos x="connsiteX4537" y="connsiteY4537"/>
                              </a:cxn>
                              <a:cxn ang="0">
                                <a:pos x="connsiteX4538" y="connsiteY4538"/>
                              </a:cxn>
                              <a:cxn ang="0">
                                <a:pos x="connsiteX4539" y="connsiteY4539"/>
                              </a:cxn>
                              <a:cxn ang="0">
                                <a:pos x="connsiteX4540" y="connsiteY4540"/>
                              </a:cxn>
                              <a:cxn ang="0">
                                <a:pos x="connsiteX4541" y="connsiteY4541"/>
                              </a:cxn>
                              <a:cxn ang="0">
                                <a:pos x="connsiteX4542" y="connsiteY4542"/>
                              </a:cxn>
                              <a:cxn ang="0">
                                <a:pos x="connsiteX4543" y="connsiteY4543"/>
                              </a:cxn>
                              <a:cxn ang="0">
                                <a:pos x="connsiteX4544" y="connsiteY4544"/>
                              </a:cxn>
                              <a:cxn ang="0">
                                <a:pos x="connsiteX4545" y="connsiteY4545"/>
                              </a:cxn>
                              <a:cxn ang="0">
                                <a:pos x="connsiteX4546" y="connsiteY4546"/>
                              </a:cxn>
                              <a:cxn ang="0">
                                <a:pos x="connsiteX4547" y="connsiteY4547"/>
                              </a:cxn>
                              <a:cxn ang="0">
                                <a:pos x="connsiteX4548" y="connsiteY4548"/>
                              </a:cxn>
                              <a:cxn ang="0">
                                <a:pos x="connsiteX4549" y="connsiteY4549"/>
                              </a:cxn>
                              <a:cxn ang="0">
                                <a:pos x="connsiteX4550" y="connsiteY4550"/>
                              </a:cxn>
                              <a:cxn ang="0">
                                <a:pos x="connsiteX4551" y="connsiteY4551"/>
                              </a:cxn>
                              <a:cxn ang="0">
                                <a:pos x="connsiteX4552" y="connsiteY4552"/>
                              </a:cxn>
                              <a:cxn ang="0">
                                <a:pos x="connsiteX4553" y="connsiteY4553"/>
                              </a:cxn>
                              <a:cxn ang="0">
                                <a:pos x="connsiteX4554" y="connsiteY4554"/>
                              </a:cxn>
                              <a:cxn ang="0">
                                <a:pos x="connsiteX4555" y="connsiteY4555"/>
                              </a:cxn>
                              <a:cxn ang="0">
                                <a:pos x="connsiteX4556" y="connsiteY4556"/>
                              </a:cxn>
                              <a:cxn ang="0">
                                <a:pos x="connsiteX4557" y="connsiteY4557"/>
                              </a:cxn>
                              <a:cxn ang="0">
                                <a:pos x="connsiteX4558" y="connsiteY4558"/>
                              </a:cxn>
                              <a:cxn ang="0">
                                <a:pos x="connsiteX4559" y="connsiteY4559"/>
                              </a:cxn>
                              <a:cxn ang="0">
                                <a:pos x="connsiteX4560" y="connsiteY4560"/>
                              </a:cxn>
                              <a:cxn ang="0">
                                <a:pos x="connsiteX4561" y="connsiteY4561"/>
                              </a:cxn>
                              <a:cxn ang="0">
                                <a:pos x="connsiteX4562" y="connsiteY4562"/>
                              </a:cxn>
                              <a:cxn ang="0">
                                <a:pos x="connsiteX4563" y="connsiteY4563"/>
                              </a:cxn>
                              <a:cxn ang="0">
                                <a:pos x="connsiteX4564" y="connsiteY4564"/>
                              </a:cxn>
                              <a:cxn ang="0">
                                <a:pos x="connsiteX4565" y="connsiteY4565"/>
                              </a:cxn>
                              <a:cxn ang="0">
                                <a:pos x="connsiteX4566" y="connsiteY4566"/>
                              </a:cxn>
                              <a:cxn ang="0">
                                <a:pos x="connsiteX4567" y="connsiteY4567"/>
                              </a:cxn>
                              <a:cxn ang="0">
                                <a:pos x="connsiteX4568" y="connsiteY4568"/>
                              </a:cxn>
                              <a:cxn ang="0">
                                <a:pos x="connsiteX4569" y="connsiteY4569"/>
                              </a:cxn>
                              <a:cxn ang="0">
                                <a:pos x="connsiteX4570" y="connsiteY4570"/>
                              </a:cxn>
                              <a:cxn ang="0">
                                <a:pos x="connsiteX4571" y="connsiteY4571"/>
                              </a:cxn>
                              <a:cxn ang="0">
                                <a:pos x="connsiteX4572" y="connsiteY4572"/>
                              </a:cxn>
                              <a:cxn ang="0">
                                <a:pos x="connsiteX4573" y="connsiteY4573"/>
                              </a:cxn>
                              <a:cxn ang="0">
                                <a:pos x="connsiteX4574" y="connsiteY4574"/>
                              </a:cxn>
                              <a:cxn ang="0">
                                <a:pos x="connsiteX4575" y="connsiteY4575"/>
                              </a:cxn>
                              <a:cxn ang="0">
                                <a:pos x="connsiteX4576" y="connsiteY4576"/>
                              </a:cxn>
                              <a:cxn ang="0">
                                <a:pos x="connsiteX4577" y="connsiteY4577"/>
                              </a:cxn>
                              <a:cxn ang="0">
                                <a:pos x="connsiteX4578" y="connsiteY4578"/>
                              </a:cxn>
                              <a:cxn ang="0">
                                <a:pos x="connsiteX4579" y="connsiteY4579"/>
                              </a:cxn>
                              <a:cxn ang="0">
                                <a:pos x="connsiteX4580" y="connsiteY4580"/>
                              </a:cxn>
                              <a:cxn ang="0">
                                <a:pos x="connsiteX4581" y="connsiteY4581"/>
                              </a:cxn>
                              <a:cxn ang="0">
                                <a:pos x="connsiteX4582" y="connsiteY4582"/>
                              </a:cxn>
                              <a:cxn ang="0">
                                <a:pos x="connsiteX4583" y="connsiteY4583"/>
                              </a:cxn>
                              <a:cxn ang="0">
                                <a:pos x="connsiteX4584" y="connsiteY4584"/>
                              </a:cxn>
                              <a:cxn ang="0">
                                <a:pos x="connsiteX4585" y="connsiteY4585"/>
                              </a:cxn>
                              <a:cxn ang="0">
                                <a:pos x="connsiteX4586" y="connsiteY4586"/>
                              </a:cxn>
                              <a:cxn ang="0">
                                <a:pos x="connsiteX4587" y="connsiteY4587"/>
                              </a:cxn>
                              <a:cxn ang="0">
                                <a:pos x="connsiteX4588" y="connsiteY4588"/>
                              </a:cxn>
                              <a:cxn ang="0">
                                <a:pos x="connsiteX4589" y="connsiteY4589"/>
                              </a:cxn>
                              <a:cxn ang="0">
                                <a:pos x="connsiteX4590" y="connsiteY4590"/>
                              </a:cxn>
                              <a:cxn ang="0">
                                <a:pos x="connsiteX4591" y="connsiteY4591"/>
                              </a:cxn>
                              <a:cxn ang="0">
                                <a:pos x="connsiteX4592" y="connsiteY4592"/>
                              </a:cxn>
                              <a:cxn ang="0">
                                <a:pos x="connsiteX4593" y="connsiteY4593"/>
                              </a:cxn>
                              <a:cxn ang="0">
                                <a:pos x="connsiteX4594" y="connsiteY4594"/>
                              </a:cxn>
                              <a:cxn ang="0">
                                <a:pos x="connsiteX4595" y="connsiteY4595"/>
                              </a:cxn>
                              <a:cxn ang="0">
                                <a:pos x="connsiteX4596" y="connsiteY4596"/>
                              </a:cxn>
                              <a:cxn ang="0">
                                <a:pos x="connsiteX4597" y="connsiteY4597"/>
                              </a:cxn>
                              <a:cxn ang="0">
                                <a:pos x="connsiteX4598" y="connsiteY4598"/>
                              </a:cxn>
                              <a:cxn ang="0">
                                <a:pos x="connsiteX4599" y="connsiteY4599"/>
                              </a:cxn>
                              <a:cxn ang="0">
                                <a:pos x="connsiteX4600" y="connsiteY4600"/>
                              </a:cxn>
                              <a:cxn ang="0">
                                <a:pos x="connsiteX4601" y="connsiteY4601"/>
                              </a:cxn>
                              <a:cxn ang="0">
                                <a:pos x="connsiteX4602" y="connsiteY4602"/>
                              </a:cxn>
                              <a:cxn ang="0">
                                <a:pos x="connsiteX4603" y="connsiteY4603"/>
                              </a:cxn>
                              <a:cxn ang="0">
                                <a:pos x="connsiteX4604" y="connsiteY4604"/>
                              </a:cxn>
                              <a:cxn ang="0">
                                <a:pos x="connsiteX4605" y="connsiteY4605"/>
                              </a:cxn>
                              <a:cxn ang="0">
                                <a:pos x="connsiteX4606" y="connsiteY4606"/>
                              </a:cxn>
                              <a:cxn ang="0">
                                <a:pos x="connsiteX4607" y="connsiteY4607"/>
                              </a:cxn>
                              <a:cxn ang="0">
                                <a:pos x="connsiteX4608" y="connsiteY4608"/>
                              </a:cxn>
                              <a:cxn ang="0">
                                <a:pos x="connsiteX4609" y="connsiteY4609"/>
                              </a:cxn>
                              <a:cxn ang="0">
                                <a:pos x="connsiteX4610" y="connsiteY4610"/>
                              </a:cxn>
                              <a:cxn ang="0">
                                <a:pos x="connsiteX4611" y="connsiteY4611"/>
                              </a:cxn>
                              <a:cxn ang="0">
                                <a:pos x="connsiteX4612" y="connsiteY4612"/>
                              </a:cxn>
                              <a:cxn ang="0">
                                <a:pos x="connsiteX4613" y="connsiteY4613"/>
                              </a:cxn>
                              <a:cxn ang="0">
                                <a:pos x="connsiteX4614" y="connsiteY4614"/>
                              </a:cxn>
                              <a:cxn ang="0">
                                <a:pos x="connsiteX4615" y="connsiteY4615"/>
                              </a:cxn>
                              <a:cxn ang="0">
                                <a:pos x="connsiteX4616" y="connsiteY4616"/>
                              </a:cxn>
                              <a:cxn ang="0">
                                <a:pos x="connsiteX4617" y="connsiteY4617"/>
                              </a:cxn>
                              <a:cxn ang="0">
                                <a:pos x="connsiteX4618" y="connsiteY4618"/>
                              </a:cxn>
                              <a:cxn ang="0">
                                <a:pos x="connsiteX4619" y="connsiteY4619"/>
                              </a:cxn>
                              <a:cxn ang="0">
                                <a:pos x="connsiteX4620" y="connsiteY4620"/>
                              </a:cxn>
                              <a:cxn ang="0">
                                <a:pos x="connsiteX4621" y="connsiteY4621"/>
                              </a:cxn>
                              <a:cxn ang="0">
                                <a:pos x="connsiteX4622" y="connsiteY4622"/>
                              </a:cxn>
                              <a:cxn ang="0">
                                <a:pos x="connsiteX4623" y="connsiteY4623"/>
                              </a:cxn>
                              <a:cxn ang="0">
                                <a:pos x="connsiteX4624" y="connsiteY4624"/>
                              </a:cxn>
                              <a:cxn ang="0">
                                <a:pos x="connsiteX4625" y="connsiteY4625"/>
                              </a:cxn>
                              <a:cxn ang="0">
                                <a:pos x="connsiteX4626" y="connsiteY4626"/>
                              </a:cxn>
                              <a:cxn ang="0">
                                <a:pos x="connsiteX4627" y="connsiteY4627"/>
                              </a:cxn>
                              <a:cxn ang="0">
                                <a:pos x="connsiteX4628" y="connsiteY4628"/>
                              </a:cxn>
                              <a:cxn ang="0">
                                <a:pos x="connsiteX4629" y="connsiteY4629"/>
                              </a:cxn>
                              <a:cxn ang="0">
                                <a:pos x="connsiteX4630" y="connsiteY4630"/>
                              </a:cxn>
                              <a:cxn ang="0">
                                <a:pos x="connsiteX4631" y="connsiteY4631"/>
                              </a:cxn>
                              <a:cxn ang="0">
                                <a:pos x="connsiteX4632" y="connsiteY4632"/>
                              </a:cxn>
                              <a:cxn ang="0">
                                <a:pos x="connsiteX4633" y="connsiteY4633"/>
                              </a:cxn>
                              <a:cxn ang="0">
                                <a:pos x="connsiteX4634" y="connsiteY4634"/>
                              </a:cxn>
                              <a:cxn ang="0">
                                <a:pos x="connsiteX4635" y="connsiteY4635"/>
                              </a:cxn>
                              <a:cxn ang="0">
                                <a:pos x="connsiteX4636" y="connsiteY4636"/>
                              </a:cxn>
                              <a:cxn ang="0">
                                <a:pos x="connsiteX4637" y="connsiteY4637"/>
                              </a:cxn>
                              <a:cxn ang="0">
                                <a:pos x="connsiteX4638" y="connsiteY4638"/>
                              </a:cxn>
                              <a:cxn ang="0">
                                <a:pos x="connsiteX4639" y="connsiteY4639"/>
                              </a:cxn>
                              <a:cxn ang="0">
                                <a:pos x="connsiteX4640" y="connsiteY4640"/>
                              </a:cxn>
                              <a:cxn ang="0">
                                <a:pos x="connsiteX4641" y="connsiteY4641"/>
                              </a:cxn>
                              <a:cxn ang="0">
                                <a:pos x="connsiteX4642" y="connsiteY4642"/>
                              </a:cxn>
                              <a:cxn ang="0">
                                <a:pos x="connsiteX4643" y="connsiteY4643"/>
                              </a:cxn>
                              <a:cxn ang="0">
                                <a:pos x="connsiteX4644" y="connsiteY4644"/>
                              </a:cxn>
                              <a:cxn ang="0">
                                <a:pos x="connsiteX4645" y="connsiteY4645"/>
                              </a:cxn>
                              <a:cxn ang="0">
                                <a:pos x="connsiteX4646" y="connsiteY4646"/>
                              </a:cxn>
                              <a:cxn ang="0">
                                <a:pos x="connsiteX4647" y="connsiteY4647"/>
                              </a:cxn>
                              <a:cxn ang="0">
                                <a:pos x="connsiteX4648" y="connsiteY4648"/>
                              </a:cxn>
                              <a:cxn ang="0">
                                <a:pos x="connsiteX4649" y="connsiteY4649"/>
                              </a:cxn>
                              <a:cxn ang="0">
                                <a:pos x="connsiteX4650" y="connsiteY4650"/>
                              </a:cxn>
                              <a:cxn ang="0">
                                <a:pos x="connsiteX4651" y="connsiteY4651"/>
                              </a:cxn>
                              <a:cxn ang="0">
                                <a:pos x="connsiteX4652" y="connsiteY4652"/>
                              </a:cxn>
                              <a:cxn ang="0">
                                <a:pos x="connsiteX4653" y="connsiteY4653"/>
                              </a:cxn>
                              <a:cxn ang="0">
                                <a:pos x="connsiteX4654" y="connsiteY4654"/>
                              </a:cxn>
                              <a:cxn ang="0">
                                <a:pos x="connsiteX4655" y="connsiteY4655"/>
                              </a:cxn>
                              <a:cxn ang="0">
                                <a:pos x="connsiteX4656" y="connsiteY4656"/>
                              </a:cxn>
                              <a:cxn ang="0">
                                <a:pos x="connsiteX4657" y="connsiteY4657"/>
                              </a:cxn>
                              <a:cxn ang="0">
                                <a:pos x="connsiteX4658" y="connsiteY4658"/>
                              </a:cxn>
                              <a:cxn ang="0">
                                <a:pos x="connsiteX4659" y="connsiteY4659"/>
                              </a:cxn>
                              <a:cxn ang="0">
                                <a:pos x="connsiteX4660" y="connsiteY4660"/>
                              </a:cxn>
                              <a:cxn ang="0">
                                <a:pos x="connsiteX4661" y="connsiteY4661"/>
                              </a:cxn>
                              <a:cxn ang="0">
                                <a:pos x="connsiteX4662" y="connsiteY4662"/>
                              </a:cxn>
                              <a:cxn ang="0">
                                <a:pos x="connsiteX4663" y="connsiteY4663"/>
                              </a:cxn>
                              <a:cxn ang="0">
                                <a:pos x="connsiteX4664" y="connsiteY4664"/>
                              </a:cxn>
                              <a:cxn ang="0">
                                <a:pos x="connsiteX4665" y="connsiteY4665"/>
                              </a:cxn>
                              <a:cxn ang="0">
                                <a:pos x="connsiteX4666" y="connsiteY4666"/>
                              </a:cxn>
                              <a:cxn ang="0">
                                <a:pos x="connsiteX4667" y="connsiteY4667"/>
                              </a:cxn>
                              <a:cxn ang="0">
                                <a:pos x="connsiteX4668" y="connsiteY4668"/>
                              </a:cxn>
                              <a:cxn ang="0">
                                <a:pos x="connsiteX4669" y="connsiteY4669"/>
                              </a:cxn>
                              <a:cxn ang="0">
                                <a:pos x="connsiteX4670" y="connsiteY4670"/>
                              </a:cxn>
                              <a:cxn ang="0">
                                <a:pos x="connsiteX4671" y="connsiteY4671"/>
                              </a:cxn>
                              <a:cxn ang="0">
                                <a:pos x="connsiteX4672" y="connsiteY4672"/>
                              </a:cxn>
                              <a:cxn ang="0">
                                <a:pos x="connsiteX4673" y="connsiteY4673"/>
                              </a:cxn>
                              <a:cxn ang="0">
                                <a:pos x="connsiteX4674" y="connsiteY4674"/>
                              </a:cxn>
                              <a:cxn ang="0">
                                <a:pos x="connsiteX4675" y="connsiteY4675"/>
                              </a:cxn>
                              <a:cxn ang="0">
                                <a:pos x="connsiteX4676" y="connsiteY4676"/>
                              </a:cxn>
                              <a:cxn ang="0">
                                <a:pos x="connsiteX4677" y="connsiteY4677"/>
                              </a:cxn>
                              <a:cxn ang="0">
                                <a:pos x="connsiteX4678" y="connsiteY4678"/>
                              </a:cxn>
                              <a:cxn ang="0">
                                <a:pos x="connsiteX4679" y="connsiteY4679"/>
                              </a:cxn>
                              <a:cxn ang="0">
                                <a:pos x="connsiteX4680" y="connsiteY4680"/>
                              </a:cxn>
                              <a:cxn ang="0">
                                <a:pos x="connsiteX4681" y="connsiteY4681"/>
                              </a:cxn>
                              <a:cxn ang="0">
                                <a:pos x="connsiteX4682" y="connsiteY4682"/>
                              </a:cxn>
                              <a:cxn ang="0">
                                <a:pos x="connsiteX4683" y="connsiteY4683"/>
                              </a:cxn>
                              <a:cxn ang="0">
                                <a:pos x="connsiteX4684" y="connsiteY4684"/>
                              </a:cxn>
                              <a:cxn ang="0">
                                <a:pos x="connsiteX4685" y="connsiteY4685"/>
                              </a:cxn>
                              <a:cxn ang="0">
                                <a:pos x="connsiteX4686" y="connsiteY4686"/>
                              </a:cxn>
                              <a:cxn ang="0">
                                <a:pos x="connsiteX4687" y="connsiteY4687"/>
                              </a:cxn>
                              <a:cxn ang="0">
                                <a:pos x="connsiteX4688" y="connsiteY4688"/>
                              </a:cxn>
                              <a:cxn ang="0">
                                <a:pos x="connsiteX4689" y="connsiteY4689"/>
                              </a:cxn>
                              <a:cxn ang="0">
                                <a:pos x="connsiteX4690" y="connsiteY4690"/>
                              </a:cxn>
                              <a:cxn ang="0">
                                <a:pos x="connsiteX4691" y="connsiteY4691"/>
                              </a:cxn>
                              <a:cxn ang="0">
                                <a:pos x="connsiteX4692" y="connsiteY4692"/>
                              </a:cxn>
                              <a:cxn ang="0">
                                <a:pos x="connsiteX4693" y="connsiteY4693"/>
                              </a:cxn>
                              <a:cxn ang="0">
                                <a:pos x="connsiteX4694" y="connsiteY4694"/>
                              </a:cxn>
                              <a:cxn ang="0">
                                <a:pos x="connsiteX4695" y="connsiteY4695"/>
                              </a:cxn>
                              <a:cxn ang="0">
                                <a:pos x="connsiteX4696" y="connsiteY4696"/>
                              </a:cxn>
                              <a:cxn ang="0">
                                <a:pos x="connsiteX4697" y="connsiteY4697"/>
                              </a:cxn>
                              <a:cxn ang="0">
                                <a:pos x="connsiteX4698" y="connsiteY4698"/>
                              </a:cxn>
                              <a:cxn ang="0">
                                <a:pos x="connsiteX4699" y="connsiteY4699"/>
                              </a:cxn>
                              <a:cxn ang="0">
                                <a:pos x="connsiteX4700" y="connsiteY4700"/>
                              </a:cxn>
                              <a:cxn ang="0">
                                <a:pos x="connsiteX4701" y="connsiteY4701"/>
                              </a:cxn>
                              <a:cxn ang="0">
                                <a:pos x="connsiteX4702" y="connsiteY4702"/>
                              </a:cxn>
                              <a:cxn ang="0">
                                <a:pos x="connsiteX4703" y="connsiteY4703"/>
                              </a:cxn>
                              <a:cxn ang="0">
                                <a:pos x="connsiteX4704" y="connsiteY4704"/>
                              </a:cxn>
                              <a:cxn ang="0">
                                <a:pos x="connsiteX4705" y="connsiteY4705"/>
                              </a:cxn>
                              <a:cxn ang="0">
                                <a:pos x="connsiteX4706" y="connsiteY4706"/>
                              </a:cxn>
                              <a:cxn ang="0">
                                <a:pos x="connsiteX4707" y="connsiteY4707"/>
                              </a:cxn>
                              <a:cxn ang="0">
                                <a:pos x="connsiteX4708" y="connsiteY4708"/>
                              </a:cxn>
                              <a:cxn ang="0">
                                <a:pos x="connsiteX4709" y="connsiteY4709"/>
                              </a:cxn>
                              <a:cxn ang="0">
                                <a:pos x="connsiteX4710" y="connsiteY4710"/>
                              </a:cxn>
                              <a:cxn ang="0">
                                <a:pos x="connsiteX4711" y="connsiteY4711"/>
                              </a:cxn>
                              <a:cxn ang="0">
                                <a:pos x="connsiteX4712" y="connsiteY4712"/>
                              </a:cxn>
                              <a:cxn ang="0">
                                <a:pos x="connsiteX4713" y="connsiteY4713"/>
                              </a:cxn>
                              <a:cxn ang="0">
                                <a:pos x="connsiteX4714" y="connsiteY4714"/>
                              </a:cxn>
                              <a:cxn ang="0">
                                <a:pos x="connsiteX4715" y="connsiteY4715"/>
                              </a:cxn>
                              <a:cxn ang="0">
                                <a:pos x="connsiteX4716" y="connsiteY4716"/>
                              </a:cxn>
                              <a:cxn ang="0">
                                <a:pos x="connsiteX4717" y="connsiteY4717"/>
                              </a:cxn>
                              <a:cxn ang="0">
                                <a:pos x="connsiteX4718" y="connsiteY4718"/>
                              </a:cxn>
                              <a:cxn ang="0">
                                <a:pos x="connsiteX4719" y="connsiteY4719"/>
                              </a:cxn>
                              <a:cxn ang="0">
                                <a:pos x="connsiteX4720" y="connsiteY4720"/>
                              </a:cxn>
                              <a:cxn ang="0">
                                <a:pos x="connsiteX4721" y="connsiteY4721"/>
                              </a:cxn>
                              <a:cxn ang="0">
                                <a:pos x="connsiteX4722" y="connsiteY4722"/>
                              </a:cxn>
                              <a:cxn ang="0">
                                <a:pos x="connsiteX4723" y="connsiteY4723"/>
                              </a:cxn>
                              <a:cxn ang="0">
                                <a:pos x="connsiteX4724" y="connsiteY4724"/>
                              </a:cxn>
                              <a:cxn ang="0">
                                <a:pos x="connsiteX4725" y="connsiteY4725"/>
                              </a:cxn>
                              <a:cxn ang="0">
                                <a:pos x="connsiteX4726" y="connsiteY4726"/>
                              </a:cxn>
                              <a:cxn ang="0">
                                <a:pos x="connsiteX4727" y="connsiteY4727"/>
                              </a:cxn>
                              <a:cxn ang="0">
                                <a:pos x="connsiteX4728" y="connsiteY4728"/>
                              </a:cxn>
                              <a:cxn ang="0">
                                <a:pos x="connsiteX4729" y="connsiteY4729"/>
                              </a:cxn>
                              <a:cxn ang="0">
                                <a:pos x="connsiteX4730" y="connsiteY4730"/>
                              </a:cxn>
                              <a:cxn ang="0">
                                <a:pos x="connsiteX4731" y="connsiteY4731"/>
                              </a:cxn>
                              <a:cxn ang="0">
                                <a:pos x="connsiteX4732" y="connsiteY4732"/>
                              </a:cxn>
                              <a:cxn ang="0">
                                <a:pos x="connsiteX4733" y="connsiteY4733"/>
                              </a:cxn>
                              <a:cxn ang="0">
                                <a:pos x="connsiteX4734" y="connsiteY4734"/>
                              </a:cxn>
                              <a:cxn ang="0">
                                <a:pos x="connsiteX4735" y="connsiteY4735"/>
                              </a:cxn>
                              <a:cxn ang="0">
                                <a:pos x="connsiteX4736" y="connsiteY4736"/>
                              </a:cxn>
                              <a:cxn ang="0">
                                <a:pos x="connsiteX4737" y="connsiteY4737"/>
                              </a:cxn>
                              <a:cxn ang="0">
                                <a:pos x="connsiteX4738" y="connsiteY4738"/>
                              </a:cxn>
                              <a:cxn ang="0">
                                <a:pos x="connsiteX4739" y="connsiteY4739"/>
                              </a:cxn>
                              <a:cxn ang="0">
                                <a:pos x="connsiteX4740" y="connsiteY4740"/>
                              </a:cxn>
                              <a:cxn ang="0">
                                <a:pos x="connsiteX4741" y="connsiteY4741"/>
                              </a:cxn>
                              <a:cxn ang="0">
                                <a:pos x="connsiteX4742" y="connsiteY4742"/>
                              </a:cxn>
                              <a:cxn ang="0">
                                <a:pos x="connsiteX4743" y="connsiteY4743"/>
                              </a:cxn>
                              <a:cxn ang="0">
                                <a:pos x="connsiteX4744" y="connsiteY4744"/>
                              </a:cxn>
                              <a:cxn ang="0">
                                <a:pos x="connsiteX4745" y="connsiteY4745"/>
                              </a:cxn>
                              <a:cxn ang="0">
                                <a:pos x="connsiteX4746" y="connsiteY4746"/>
                              </a:cxn>
                              <a:cxn ang="0">
                                <a:pos x="connsiteX4747" y="connsiteY4747"/>
                              </a:cxn>
                              <a:cxn ang="0">
                                <a:pos x="connsiteX4748" y="connsiteY4748"/>
                              </a:cxn>
                              <a:cxn ang="0">
                                <a:pos x="connsiteX4749" y="connsiteY4749"/>
                              </a:cxn>
                              <a:cxn ang="0">
                                <a:pos x="connsiteX4750" y="connsiteY4750"/>
                              </a:cxn>
                              <a:cxn ang="0">
                                <a:pos x="connsiteX4751" y="connsiteY4751"/>
                              </a:cxn>
                              <a:cxn ang="0">
                                <a:pos x="connsiteX4752" y="connsiteY4752"/>
                              </a:cxn>
                              <a:cxn ang="0">
                                <a:pos x="connsiteX4753" y="connsiteY4753"/>
                              </a:cxn>
                              <a:cxn ang="0">
                                <a:pos x="connsiteX4754" y="connsiteY4754"/>
                              </a:cxn>
                              <a:cxn ang="0">
                                <a:pos x="connsiteX4755" y="connsiteY4755"/>
                              </a:cxn>
                              <a:cxn ang="0">
                                <a:pos x="connsiteX4756" y="connsiteY4756"/>
                              </a:cxn>
                              <a:cxn ang="0">
                                <a:pos x="connsiteX4757" y="connsiteY4757"/>
                              </a:cxn>
                              <a:cxn ang="0">
                                <a:pos x="connsiteX4758" y="connsiteY4758"/>
                              </a:cxn>
                              <a:cxn ang="0">
                                <a:pos x="connsiteX4759" y="connsiteY4759"/>
                              </a:cxn>
                              <a:cxn ang="0">
                                <a:pos x="connsiteX4760" y="connsiteY4760"/>
                              </a:cxn>
                              <a:cxn ang="0">
                                <a:pos x="connsiteX4761" y="connsiteY4761"/>
                              </a:cxn>
                              <a:cxn ang="0">
                                <a:pos x="connsiteX4762" y="connsiteY4762"/>
                              </a:cxn>
                              <a:cxn ang="0">
                                <a:pos x="connsiteX4763" y="connsiteY4763"/>
                              </a:cxn>
                              <a:cxn ang="0">
                                <a:pos x="connsiteX4764" y="connsiteY4764"/>
                              </a:cxn>
                              <a:cxn ang="0">
                                <a:pos x="connsiteX4765" y="connsiteY4765"/>
                              </a:cxn>
                              <a:cxn ang="0">
                                <a:pos x="connsiteX4766" y="connsiteY4766"/>
                              </a:cxn>
                              <a:cxn ang="0">
                                <a:pos x="connsiteX4767" y="connsiteY4767"/>
                              </a:cxn>
                              <a:cxn ang="0">
                                <a:pos x="connsiteX4768" y="connsiteY4768"/>
                              </a:cxn>
                              <a:cxn ang="0">
                                <a:pos x="connsiteX4769" y="connsiteY4769"/>
                              </a:cxn>
                              <a:cxn ang="0">
                                <a:pos x="connsiteX4770" y="connsiteY4770"/>
                              </a:cxn>
                              <a:cxn ang="0">
                                <a:pos x="connsiteX4771" y="connsiteY4771"/>
                              </a:cxn>
                              <a:cxn ang="0">
                                <a:pos x="connsiteX4772" y="connsiteY4772"/>
                              </a:cxn>
                              <a:cxn ang="0">
                                <a:pos x="connsiteX4773" y="connsiteY4773"/>
                              </a:cxn>
                              <a:cxn ang="0">
                                <a:pos x="connsiteX4774" y="connsiteY4774"/>
                              </a:cxn>
                              <a:cxn ang="0">
                                <a:pos x="connsiteX4775" y="connsiteY4775"/>
                              </a:cxn>
                              <a:cxn ang="0">
                                <a:pos x="connsiteX4776" y="connsiteY4776"/>
                              </a:cxn>
                              <a:cxn ang="0">
                                <a:pos x="connsiteX4777" y="connsiteY4777"/>
                              </a:cxn>
                              <a:cxn ang="0">
                                <a:pos x="connsiteX4778" y="connsiteY4778"/>
                              </a:cxn>
                              <a:cxn ang="0">
                                <a:pos x="connsiteX4779" y="connsiteY4779"/>
                              </a:cxn>
                              <a:cxn ang="0">
                                <a:pos x="connsiteX4780" y="connsiteY4780"/>
                              </a:cxn>
                              <a:cxn ang="0">
                                <a:pos x="connsiteX4781" y="connsiteY4781"/>
                              </a:cxn>
                              <a:cxn ang="0">
                                <a:pos x="connsiteX4782" y="connsiteY4782"/>
                              </a:cxn>
                              <a:cxn ang="0">
                                <a:pos x="connsiteX4783" y="connsiteY4783"/>
                              </a:cxn>
                              <a:cxn ang="0">
                                <a:pos x="connsiteX4784" y="connsiteY4784"/>
                              </a:cxn>
                              <a:cxn ang="0">
                                <a:pos x="connsiteX4785" y="connsiteY4785"/>
                              </a:cxn>
                              <a:cxn ang="0">
                                <a:pos x="connsiteX4786" y="connsiteY4786"/>
                              </a:cxn>
                              <a:cxn ang="0">
                                <a:pos x="connsiteX4787" y="connsiteY4787"/>
                              </a:cxn>
                              <a:cxn ang="0">
                                <a:pos x="connsiteX4788" y="connsiteY4788"/>
                              </a:cxn>
                              <a:cxn ang="0">
                                <a:pos x="connsiteX4789" y="connsiteY4789"/>
                              </a:cxn>
                              <a:cxn ang="0">
                                <a:pos x="connsiteX4790" y="connsiteY4790"/>
                              </a:cxn>
                              <a:cxn ang="0">
                                <a:pos x="connsiteX4791" y="connsiteY4791"/>
                              </a:cxn>
                              <a:cxn ang="0">
                                <a:pos x="connsiteX4792" y="connsiteY4792"/>
                              </a:cxn>
                              <a:cxn ang="0">
                                <a:pos x="connsiteX4793" y="connsiteY4793"/>
                              </a:cxn>
                              <a:cxn ang="0">
                                <a:pos x="connsiteX4794" y="connsiteY4794"/>
                              </a:cxn>
                              <a:cxn ang="0">
                                <a:pos x="connsiteX4795" y="connsiteY4795"/>
                              </a:cxn>
                              <a:cxn ang="0">
                                <a:pos x="connsiteX4796" y="connsiteY4796"/>
                              </a:cxn>
                              <a:cxn ang="0">
                                <a:pos x="connsiteX4797" y="connsiteY4797"/>
                              </a:cxn>
                              <a:cxn ang="0">
                                <a:pos x="connsiteX4798" y="connsiteY4798"/>
                              </a:cxn>
                              <a:cxn ang="0">
                                <a:pos x="connsiteX4799" y="connsiteY4799"/>
                              </a:cxn>
                              <a:cxn ang="0">
                                <a:pos x="connsiteX4800" y="connsiteY4800"/>
                              </a:cxn>
                              <a:cxn ang="0">
                                <a:pos x="connsiteX4801" y="connsiteY4801"/>
                              </a:cxn>
                              <a:cxn ang="0">
                                <a:pos x="connsiteX4802" y="connsiteY4802"/>
                              </a:cxn>
                              <a:cxn ang="0">
                                <a:pos x="connsiteX4803" y="connsiteY4803"/>
                              </a:cxn>
                              <a:cxn ang="0">
                                <a:pos x="connsiteX4804" y="connsiteY4804"/>
                              </a:cxn>
                              <a:cxn ang="0">
                                <a:pos x="connsiteX4805" y="connsiteY4805"/>
                              </a:cxn>
                              <a:cxn ang="0">
                                <a:pos x="connsiteX4806" y="connsiteY4806"/>
                              </a:cxn>
                              <a:cxn ang="0">
                                <a:pos x="connsiteX4807" y="connsiteY4807"/>
                              </a:cxn>
                              <a:cxn ang="0">
                                <a:pos x="connsiteX4808" y="connsiteY4808"/>
                              </a:cxn>
                              <a:cxn ang="0">
                                <a:pos x="connsiteX4809" y="connsiteY4809"/>
                              </a:cxn>
                              <a:cxn ang="0">
                                <a:pos x="connsiteX4810" y="connsiteY4810"/>
                              </a:cxn>
                              <a:cxn ang="0">
                                <a:pos x="connsiteX4811" y="connsiteY4811"/>
                              </a:cxn>
                              <a:cxn ang="0">
                                <a:pos x="connsiteX4812" y="connsiteY4812"/>
                              </a:cxn>
                              <a:cxn ang="0">
                                <a:pos x="connsiteX4813" y="connsiteY4813"/>
                              </a:cxn>
                              <a:cxn ang="0">
                                <a:pos x="connsiteX4814" y="connsiteY4814"/>
                              </a:cxn>
                              <a:cxn ang="0">
                                <a:pos x="connsiteX4815" y="connsiteY4815"/>
                              </a:cxn>
                              <a:cxn ang="0">
                                <a:pos x="connsiteX4816" y="connsiteY4816"/>
                              </a:cxn>
                              <a:cxn ang="0">
                                <a:pos x="connsiteX4817" y="connsiteY4817"/>
                              </a:cxn>
                              <a:cxn ang="0">
                                <a:pos x="connsiteX4818" y="connsiteY4818"/>
                              </a:cxn>
                              <a:cxn ang="0">
                                <a:pos x="connsiteX4819" y="connsiteY4819"/>
                              </a:cxn>
                              <a:cxn ang="0">
                                <a:pos x="connsiteX4820" y="connsiteY4820"/>
                              </a:cxn>
                              <a:cxn ang="0">
                                <a:pos x="connsiteX4821" y="connsiteY4821"/>
                              </a:cxn>
                              <a:cxn ang="0">
                                <a:pos x="connsiteX4822" y="connsiteY4822"/>
                              </a:cxn>
                              <a:cxn ang="0">
                                <a:pos x="connsiteX4823" y="connsiteY4823"/>
                              </a:cxn>
                              <a:cxn ang="0">
                                <a:pos x="connsiteX4824" y="connsiteY4824"/>
                              </a:cxn>
                              <a:cxn ang="0">
                                <a:pos x="connsiteX4825" y="connsiteY4825"/>
                              </a:cxn>
                              <a:cxn ang="0">
                                <a:pos x="connsiteX4826" y="connsiteY4826"/>
                              </a:cxn>
                              <a:cxn ang="0">
                                <a:pos x="connsiteX4827" y="connsiteY4827"/>
                              </a:cxn>
                              <a:cxn ang="0">
                                <a:pos x="connsiteX4828" y="connsiteY4828"/>
                              </a:cxn>
                              <a:cxn ang="0">
                                <a:pos x="connsiteX4829" y="connsiteY4829"/>
                              </a:cxn>
                              <a:cxn ang="0">
                                <a:pos x="connsiteX4830" y="connsiteY4830"/>
                              </a:cxn>
                              <a:cxn ang="0">
                                <a:pos x="connsiteX4831" y="connsiteY4831"/>
                              </a:cxn>
                              <a:cxn ang="0">
                                <a:pos x="connsiteX4832" y="connsiteY4832"/>
                              </a:cxn>
                              <a:cxn ang="0">
                                <a:pos x="connsiteX4833" y="connsiteY4833"/>
                              </a:cxn>
                              <a:cxn ang="0">
                                <a:pos x="connsiteX4834" y="connsiteY4834"/>
                              </a:cxn>
                              <a:cxn ang="0">
                                <a:pos x="connsiteX4835" y="connsiteY4835"/>
                              </a:cxn>
                              <a:cxn ang="0">
                                <a:pos x="connsiteX4836" y="connsiteY4836"/>
                              </a:cxn>
                              <a:cxn ang="0">
                                <a:pos x="connsiteX4837" y="connsiteY4837"/>
                              </a:cxn>
                              <a:cxn ang="0">
                                <a:pos x="connsiteX4838" y="connsiteY4838"/>
                              </a:cxn>
                              <a:cxn ang="0">
                                <a:pos x="connsiteX4839" y="connsiteY4839"/>
                              </a:cxn>
                              <a:cxn ang="0">
                                <a:pos x="connsiteX4840" y="connsiteY4840"/>
                              </a:cxn>
                              <a:cxn ang="0">
                                <a:pos x="connsiteX4841" y="connsiteY4841"/>
                              </a:cxn>
                              <a:cxn ang="0">
                                <a:pos x="connsiteX4842" y="connsiteY4842"/>
                              </a:cxn>
                              <a:cxn ang="0">
                                <a:pos x="connsiteX4843" y="connsiteY4843"/>
                              </a:cxn>
                              <a:cxn ang="0">
                                <a:pos x="connsiteX4844" y="connsiteY4844"/>
                              </a:cxn>
                              <a:cxn ang="0">
                                <a:pos x="connsiteX4845" y="connsiteY4845"/>
                              </a:cxn>
                              <a:cxn ang="0">
                                <a:pos x="connsiteX4846" y="connsiteY4846"/>
                              </a:cxn>
                              <a:cxn ang="0">
                                <a:pos x="connsiteX4847" y="connsiteY4847"/>
                              </a:cxn>
                              <a:cxn ang="0">
                                <a:pos x="connsiteX4848" y="connsiteY4848"/>
                              </a:cxn>
                              <a:cxn ang="0">
                                <a:pos x="connsiteX4849" y="connsiteY4849"/>
                              </a:cxn>
                              <a:cxn ang="0">
                                <a:pos x="connsiteX4850" y="connsiteY4850"/>
                              </a:cxn>
                              <a:cxn ang="0">
                                <a:pos x="connsiteX4851" y="connsiteY4851"/>
                              </a:cxn>
                              <a:cxn ang="0">
                                <a:pos x="connsiteX4852" y="connsiteY4852"/>
                              </a:cxn>
                              <a:cxn ang="0">
                                <a:pos x="connsiteX4853" y="connsiteY4853"/>
                              </a:cxn>
                              <a:cxn ang="0">
                                <a:pos x="connsiteX4854" y="connsiteY4854"/>
                              </a:cxn>
                              <a:cxn ang="0">
                                <a:pos x="connsiteX4855" y="connsiteY4855"/>
                              </a:cxn>
                              <a:cxn ang="0">
                                <a:pos x="connsiteX4856" y="connsiteY4856"/>
                              </a:cxn>
                              <a:cxn ang="0">
                                <a:pos x="connsiteX4857" y="connsiteY4857"/>
                              </a:cxn>
                              <a:cxn ang="0">
                                <a:pos x="connsiteX4858" y="connsiteY4858"/>
                              </a:cxn>
                              <a:cxn ang="0">
                                <a:pos x="connsiteX4859" y="connsiteY4859"/>
                              </a:cxn>
                              <a:cxn ang="0">
                                <a:pos x="connsiteX4860" y="connsiteY4860"/>
                              </a:cxn>
                              <a:cxn ang="0">
                                <a:pos x="connsiteX4861" y="connsiteY4861"/>
                              </a:cxn>
                              <a:cxn ang="0">
                                <a:pos x="connsiteX4862" y="connsiteY4862"/>
                              </a:cxn>
                              <a:cxn ang="0">
                                <a:pos x="connsiteX4863" y="connsiteY4863"/>
                              </a:cxn>
                              <a:cxn ang="0">
                                <a:pos x="connsiteX4864" y="connsiteY4864"/>
                              </a:cxn>
                              <a:cxn ang="0">
                                <a:pos x="connsiteX4865" y="connsiteY4865"/>
                              </a:cxn>
                              <a:cxn ang="0">
                                <a:pos x="connsiteX4866" y="connsiteY4866"/>
                              </a:cxn>
                              <a:cxn ang="0">
                                <a:pos x="connsiteX4867" y="connsiteY4867"/>
                              </a:cxn>
                              <a:cxn ang="0">
                                <a:pos x="connsiteX4868" y="connsiteY4868"/>
                              </a:cxn>
                              <a:cxn ang="0">
                                <a:pos x="connsiteX4869" y="connsiteY4869"/>
                              </a:cxn>
                              <a:cxn ang="0">
                                <a:pos x="connsiteX4870" y="connsiteY4870"/>
                              </a:cxn>
                              <a:cxn ang="0">
                                <a:pos x="connsiteX4871" y="connsiteY4871"/>
                              </a:cxn>
                              <a:cxn ang="0">
                                <a:pos x="connsiteX4872" y="connsiteY4872"/>
                              </a:cxn>
                              <a:cxn ang="0">
                                <a:pos x="connsiteX4873" y="connsiteY4873"/>
                              </a:cxn>
                              <a:cxn ang="0">
                                <a:pos x="connsiteX4874" y="connsiteY4874"/>
                              </a:cxn>
                              <a:cxn ang="0">
                                <a:pos x="connsiteX4875" y="connsiteY4875"/>
                              </a:cxn>
                              <a:cxn ang="0">
                                <a:pos x="connsiteX4876" y="connsiteY4876"/>
                              </a:cxn>
                              <a:cxn ang="0">
                                <a:pos x="connsiteX4877" y="connsiteY4877"/>
                              </a:cxn>
                              <a:cxn ang="0">
                                <a:pos x="connsiteX4878" y="connsiteY4878"/>
                              </a:cxn>
                              <a:cxn ang="0">
                                <a:pos x="connsiteX4879" y="connsiteY4879"/>
                              </a:cxn>
                              <a:cxn ang="0">
                                <a:pos x="connsiteX4880" y="connsiteY4880"/>
                              </a:cxn>
                              <a:cxn ang="0">
                                <a:pos x="connsiteX4881" y="connsiteY4881"/>
                              </a:cxn>
                              <a:cxn ang="0">
                                <a:pos x="connsiteX4882" y="connsiteY4882"/>
                              </a:cxn>
                              <a:cxn ang="0">
                                <a:pos x="connsiteX4883" y="connsiteY4883"/>
                              </a:cxn>
                              <a:cxn ang="0">
                                <a:pos x="connsiteX4884" y="connsiteY4884"/>
                              </a:cxn>
                              <a:cxn ang="0">
                                <a:pos x="connsiteX4885" y="connsiteY4885"/>
                              </a:cxn>
                              <a:cxn ang="0">
                                <a:pos x="connsiteX4886" y="connsiteY4886"/>
                              </a:cxn>
                              <a:cxn ang="0">
                                <a:pos x="connsiteX4887" y="connsiteY4887"/>
                              </a:cxn>
                              <a:cxn ang="0">
                                <a:pos x="connsiteX4888" y="connsiteY4888"/>
                              </a:cxn>
                              <a:cxn ang="0">
                                <a:pos x="connsiteX4889" y="connsiteY4889"/>
                              </a:cxn>
                              <a:cxn ang="0">
                                <a:pos x="connsiteX4890" y="connsiteY4890"/>
                              </a:cxn>
                              <a:cxn ang="0">
                                <a:pos x="connsiteX4891" y="connsiteY4891"/>
                              </a:cxn>
                              <a:cxn ang="0">
                                <a:pos x="connsiteX4892" y="connsiteY4892"/>
                              </a:cxn>
                              <a:cxn ang="0">
                                <a:pos x="connsiteX4893" y="connsiteY4893"/>
                              </a:cxn>
                              <a:cxn ang="0">
                                <a:pos x="connsiteX4894" y="connsiteY4894"/>
                              </a:cxn>
                              <a:cxn ang="0">
                                <a:pos x="connsiteX4895" y="connsiteY4895"/>
                              </a:cxn>
                              <a:cxn ang="0">
                                <a:pos x="connsiteX4896" y="connsiteY4896"/>
                              </a:cxn>
                              <a:cxn ang="0">
                                <a:pos x="connsiteX4897" y="connsiteY4897"/>
                              </a:cxn>
                              <a:cxn ang="0">
                                <a:pos x="connsiteX4898" y="connsiteY4898"/>
                              </a:cxn>
                              <a:cxn ang="0">
                                <a:pos x="connsiteX4899" y="connsiteY4899"/>
                              </a:cxn>
                              <a:cxn ang="0">
                                <a:pos x="connsiteX4900" y="connsiteY4900"/>
                              </a:cxn>
                              <a:cxn ang="0">
                                <a:pos x="connsiteX4901" y="connsiteY4901"/>
                              </a:cxn>
                              <a:cxn ang="0">
                                <a:pos x="connsiteX4902" y="connsiteY4902"/>
                              </a:cxn>
                              <a:cxn ang="0">
                                <a:pos x="connsiteX4903" y="connsiteY4903"/>
                              </a:cxn>
                              <a:cxn ang="0">
                                <a:pos x="connsiteX4904" y="connsiteY4904"/>
                              </a:cxn>
                              <a:cxn ang="0">
                                <a:pos x="connsiteX4905" y="connsiteY4905"/>
                              </a:cxn>
                              <a:cxn ang="0">
                                <a:pos x="connsiteX4906" y="connsiteY4906"/>
                              </a:cxn>
                              <a:cxn ang="0">
                                <a:pos x="connsiteX4907" y="connsiteY4907"/>
                              </a:cxn>
                              <a:cxn ang="0">
                                <a:pos x="connsiteX4908" y="connsiteY4908"/>
                              </a:cxn>
                              <a:cxn ang="0">
                                <a:pos x="connsiteX4909" y="connsiteY4909"/>
                              </a:cxn>
                              <a:cxn ang="0">
                                <a:pos x="connsiteX4910" y="connsiteY4910"/>
                              </a:cxn>
                              <a:cxn ang="0">
                                <a:pos x="connsiteX4911" y="connsiteY4911"/>
                              </a:cxn>
                              <a:cxn ang="0">
                                <a:pos x="connsiteX4912" y="connsiteY4912"/>
                              </a:cxn>
                              <a:cxn ang="0">
                                <a:pos x="connsiteX4913" y="connsiteY4913"/>
                              </a:cxn>
                              <a:cxn ang="0">
                                <a:pos x="connsiteX4914" y="connsiteY4914"/>
                              </a:cxn>
                              <a:cxn ang="0">
                                <a:pos x="connsiteX4915" y="connsiteY4915"/>
                              </a:cxn>
                              <a:cxn ang="0">
                                <a:pos x="connsiteX4916" y="connsiteY4916"/>
                              </a:cxn>
                              <a:cxn ang="0">
                                <a:pos x="connsiteX4917" y="connsiteY4917"/>
                              </a:cxn>
                              <a:cxn ang="0">
                                <a:pos x="connsiteX4918" y="connsiteY4918"/>
                              </a:cxn>
                              <a:cxn ang="0">
                                <a:pos x="connsiteX4919" y="connsiteY4919"/>
                              </a:cxn>
                              <a:cxn ang="0">
                                <a:pos x="connsiteX4920" y="connsiteY4920"/>
                              </a:cxn>
                              <a:cxn ang="0">
                                <a:pos x="connsiteX4921" y="connsiteY4921"/>
                              </a:cxn>
                              <a:cxn ang="0">
                                <a:pos x="connsiteX4922" y="connsiteY4922"/>
                              </a:cxn>
                              <a:cxn ang="0">
                                <a:pos x="connsiteX4923" y="connsiteY4923"/>
                              </a:cxn>
                              <a:cxn ang="0">
                                <a:pos x="connsiteX4924" y="connsiteY4924"/>
                              </a:cxn>
                              <a:cxn ang="0">
                                <a:pos x="connsiteX4925" y="connsiteY4925"/>
                              </a:cxn>
                              <a:cxn ang="0">
                                <a:pos x="connsiteX4926" y="connsiteY4926"/>
                              </a:cxn>
                              <a:cxn ang="0">
                                <a:pos x="connsiteX4927" y="connsiteY4927"/>
                              </a:cxn>
                              <a:cxn ang="0">
                                <a:pos x="connsiteX4928" y="connsiteY4928"/>
                              </a:cxn>
                              <a:cxn ang="0">
                                <a:pos x="connsiteX4929" y="connsiteY4929"/>
                              </a:cxn>
                              <a:cxn ang="0">
                                <a:pos x="connsiteX4930" y="connsiteY4930"/>
                              </a:cxn>
                              <a:cxn ang="0">
                                <a:pos x="connsiteX4931" y="connsiteY4931"/>
                              </a:cxn>
                              <a:cxn ang="0">
                                <a:pos x="connsiteX4932" y="connsiteY4932"/>
                              </a:cxn>
                              <a:cxn ang="0">
                                <a:pos x="connsiteX4933" y="connsiteY4933"/>
                              </a:cxn>
                              <a:cxn ang="0">
                                <a:pos x="connsiteX4934" y="connsiteY4934"/>
                              </a:cxn>
                              <a:cxn ang="0">
                                <a:pos x="connsiteX4935" y="connsiteY4935"/>
                              </a:cxn>
                              <a:cxn ang="0">
                                <a:pos x="connsiteX4936" y="connsiteY4936"/>
                              </a:cxn>
                              <a:cxn ang="0">
                                <a:pos x="connsiteX4937" y="connsiteY4937"/>
                              </a:cxn>
                              <a:cxn ang="0">
                                <a:pos x="connsiteX4938" y="connsiteY4938"/>
                              </a:cxn>
                              <a:cxn ang="0">
                                <a:pos x="connsiteX4939" y="connsiteY4939"/>
                              </a:cxn>
                              <a:cxn ang="0">
                                <a:pos x="connsiteX4940" y="connsiteY4940"/>
                              </a:cxn>
                              <a:cxn ang="0">
                                <a:pos x="connsiteX4941" y="connsiteY4941"/>
                              </a:cxn>
                              <a:cxn ang="0">
                                <a:pos x="connsiteX4942" y="connsiteY4942"/>
                              </a:cxn>
                              <a:cxn ang="0">
                                <a:pos x="connsiteX4943" y="connsiteY4943"/>
                              </a:cxn>
                              <a:cxn ang="0">
                                <a:pos x="connsiteX4944" y="connsiteY4944"/>
                              </a:cxn>
                              <a:cxn ang="0">
                                <a:pos x="connsiteX4945" y="connsiteY4945"/>
                              </a:cxn>
                              <a:cxn ang="0">
                                <a:pos x="connsiteX4946" y="connsiteY4946"/>
                              </a:cxn>
                              <a:cxn ang="0">
                                <a:pos x="connsiteX4947" y="connsiteY4947"/>
                              </a:cxn>
                              <a:cxn ang="0">
                                <a:pos x="connsiteX4948" y="connsiteY4948"/>
                              </a:cxn>
                              <a:cxn ang="0">
                                <a:pos x="connsiteX4949" y="connsiteY4949"/>
                              </a:cxn>
                              <a:cxn ang="0">
                                <a:pos x="connsiteX4950" y="connsiteY4950"/>
                              </a:cxn>
                              <a:cxn ang="0">
                                <a:pos x="connsiteX4951" y="connsiteY4951"/>
                              </a:cxn>
                              <a:cxn ang="0">
                                <a:pos x="connsiteX4952" y="connsiteY4952"/>
                              </a:cxn>
                              <a:cxn ang="0">
                                <a:pos x="connsiteX4953" y="connsiteY4953"/>
                              </a:cxn>
                              <a:cxn ang="0">
                                <a:pos x="connsiteX4954" y="connsiteY4954"/>
                              </a:cxn>
                              <a:cxn ang="0">
                                <a:pos x="connsiteX4955" y="connsiteY4955"/>
                              </a:cxn>
                              <a:cxn ang="0">
                                <a:pos x="connsiteX4956" y="connsiteY4956"/>
                              </a:cxn>
                              <a:cxn ang="0">
                                <a:pos x="connsiteX4957" y="connsiteY4957"/>
                              </a:cxn>
                              <a:cxn ang="0">
                                <a:pos x="connsiteX4958" y="connsiteY4958"/>
                              </a:cxn>
                              <a:cxn ang="0">
                                <a:pos x="connsiteX4959" y="connsiteY4959"/>
                              </a:cxn>
                              <a:cxn ang="0">
                                <a:pos x="connsiteX4960" y="connsiteY4960"/>
                              </a:cxn>
                              <a:cxn ang="0">
                                <a:pos x="connsiteX4961" y="connsiteY4961"/>
                              </a:cxn>
                              <a:cxn ang="0">
                                <a:pos x="connsiteX4962" y="connsiteY4962"/>
                              </a:cxn>
                              <a:cxn ang="0">
                                <a:pos x="connsiteX4963" y="connsiteY4963"/>
                              </a:cxn>
                              <a:cxn ang="0">
                                <a:pos x="connsiteX4964" y="connsiteY4964"/>
                              </a:cxn>
                              <a:cxn ang="0">
                                <a:pos x="connsiteX4965" y="connsiteY4965"/>
                              </a:cxn>
                              <a:cxn ang="0">
                                <a:pos x="connsiteX4966" y="connsiteY4966"/>
                              </a:cxn>
                              <a:cxn ang="0">
                                <a:pos x="connsiteX4967" y="connsiteY4967"/>
                              </a:cxn>
                              <a:cxn ang="0">
                                <a:pos x="connsiteX4968" y="connsiteY4968"/>
                              </a:cxn>
                              <a:cxn ang="0">
                                <a:pos x="connsiteX4969" y="connsiteY4969"/>
                              </a:cxn>
                              <a:cxn ang="0">
                                <a:pos x="connsiteX4970" y="connsiteY4970"/>
                              </a:cxn>
                              <a:cxn ang="0">
                                <a:pos x="connsiteX4971" y="connsiteY4971"/>
                              </a:cxn>
                              <a:cxn ang="0">
                                <a:pos x="connsiteX4972" y="connsiteY4972"/>
                              </a:cxn>
                              <a:cxn ang="0">
                                <a:pos x="connsiteX4973" y="connsiteY4973"/>
                              </a:cxn>
                              <a:cxn ang="0">
                                <a:pos x="connsiteX4974" y="connsiteY4974"/>
                              </a:cxn>
                              <a:cxn ang="0">
                                <a:pos x="connsiteX4975" y="connsiteY4975"/>
                              </a:cxn>
                              <a:cxn ang="0">
                                <a:pos x="connsiteX4976" y="connsiteY4976"/>
                              </a:cxn>
                              <a:cxn ang="0">
                                <a:pos x="connsiteX4977" y="connsiteY4977"/>
                              </a:cxn>
                              <a:cxn ang="0">
                                <a:pos x="connsiteX4978" y="connsiteY4978"/>
                              </a:cxn>
                              <a:cxn ang="0">
                                <a:pos x="connsiteX4979" y="connsiteY4979"/>
                              </a:cxn>
                              <a:cxn ang="0">
                                <a:pos x="connsiteX4980" y="connsiteY4980"/>
                              </a:cxn>
                              <a:cxn ang="0">
                                <a:pos x="connsiteX4981" y="connsiteY4981"/>
                              </a:cxn>
                              <a:cxn ang="0">
                                <a:pos x="connsiteX4982" y="connsiteY4982"/>
                              </a:cxn>
                              <a:cxn ang="0">
                                <a:pos x="connsiteX4983" y="connsiteY4983"/>
                              </a:cxn>
                              <a:cxn ang="0">
                                <a:pos x="connsiteX4984" y="connsiteY4984"/>
                              </a:cxn>
                              <a:cxn ang="0">
                                <a:pos x="connsiteX4985" y="connsiteY4985"/>
                              </a:cxn>
                              <a:cxn ang="0">
                                <a:pos x="connsiteX4986" y="connsiteY4986"/>
                              </a:cxn>
                              <a:cxn ang="0">
                                <a:pos x="connsiteX4987" y="connsiteY4987"/>
                              </a:cxn>
                              <a:cxn ang="0">
                                <a:pos x="connsiteX4988" y="connsiteY4988"/>
                              </a:cxn>
                              <a:cxn ang="0">
                                <a:pos x="connsiteX4989" y="connsiteY4989"/>
                              </a:cxn>
                              <a:cxn ang="0">
                                <a:pos x="connsiteX4990" y="connsiteY4990"/>
                              </a:cxn>
                              <a:cxn ang="0">
                                <a:pos x="connsiteX4991" y="connsiteY4991"/>
                              </a:cxn>
                              <a:cxn ang="0">
                                <a:pos x="connsiteX4992" y="connsiteY4992"/>
                              </a:cxn>
                              <a:cxn ang="0">
                                <a:pos x="connsiteX4993" y="connsiteY4993"/>
                              </a:cxn>
                              <a:cxn ang="0">
                                <a:pos x="connsiteX4994" y="connsiteY4994"/>
                              </a:cxn>
                              <a:cxn ang="0">
                                <a:pos x="connsiteX4995" y="connsiteY4995"/>
                              </a:cxn>
                              <a:cxn ang="0">
                                <a:pos x="connsiteX4996" y="connsiteY4996"/>
                              </a:cxn>
                              <a:cxn ang="0">
                                <a:pos x="connsiteX4997" y="connsiteY4997"/>
                              </a:cxn>
                              <a:cxn ang="0">
                                <a:pos x="connsiteX4998" y="connsiteY4998"/>
                              </a:cxn>
                              <a:cxn ang="0">
                                <a:pos x="connsiteX4999" y="connsiteY4999"/>
                              </a:cxn>
                              <a:cxn ang="0">
                                <a:pos x="connsiteX5000" y="connsiteY5000"/>
                              </a:cxn>
                              <a:cxn ang="0">
                                <a:pos x="connsiteX5001" y="connsiteY5001"/>
                              </a:cxn>
                              <a:cxn ang="0">
                                <a:pos x="connsiteX5002" y="connsiteY5002"/>
                              </a:cxn>
                              <a:cxn ang="0">
                                <a:pos x="connsiteX5003" y="connsiteY5003"/>
                              </a:cxn>
                              <a:cxn ang="0">
                                <a:pos x="connsiteX5004" y="connsiteY5004"/>
                              </a:cxn>
                              <a:cxn ang="0">
                                <a:pos x="connsiteX5005" y="connsiteY5005"/>
                              </a:cxn>
                              <a:cxn ang="0">
                                <a:pos x="connsiteX5006" y="connsiteY5006"/>
                              </a:cxn>
                              <a:cxn ang="0">
                                <a:pos x="connsiteX5007" y="connsiteY5007"/>
                              </a:cxn>
                              <a:cxn ang="0">
                                <a:pos x="connsiteX5008" y="connsiteY5008"/>
                              </a:cxn>
                              <a:cxn ang="0">
                                <a:pos x="connsiteX5009" y="connsiteY5009"/>
                              </a:cxn>
                              <a:cxn ang="0">
                                <a:pos x="connsiteX5010" y="connsiteY5010"/>
                              </a:cxn>
                              <a:cxn ang="0">
                                <a:pos x="connsiteX5011" y="connsiteY5011"/>
                              </a:cxn>
                              <a:cxn ang="0">
                                <a:pos x="connsiteX5012" y="connsiteY5012"/>
                              </a:cxn>
                              <a:cxn ang="0">
                                <a:pos x="connsiteX5013" y="connsiteY5013"/>
                              </a:cxn>
                              <a:cxn ang="0">
                                <a:pos x="connsiteX5014" y="connsiteY5014"/>
                              </a:cxn>
                              <a:cxn ang="0">
                                <a:pos x="connsiteX5015" y="connsiteY5015"/>
                              </a:cxn>
                              <a:cxn ang="0">
                                <a:pos x="connsiteX5016" y="connsiteY5016"/>
                              </a:cxn>
                              <a:cxn ang="0">
                                <a:pos x="connsiteX5017" y="connsiteY5017"/>
                              </a:cxn>
                              <a:cxn ang="0">
                                <a:pos x="connsiteX5018" y="connsiteY5018"/>
                              </a:cxn>
                              <a:cxn ang="0">
                                <a:pos x="connsiteX5019" y="connsiteY5019"/>
                              </a:cxn>
                              <a:cxn ang="0">
                                <a:pos x="connsiteX5020" y="connsiteY5020"/>
                              </a:cxn>
                              <a:cxn ang="0">
                                <a:pos x="connsiteX5021" y="connsiteY5021"/>
                              </a:cxn>
                              <a:cxn ang="0">
                                <a:pos x="connsiteX5022" y="connsiteY5022"/>
                              </a:cxn>
                              <a:cxn ang="0">
                                <a:pos x="connsiteX5023" y="connsiteY5023"/>
                              </a:cxn>
                              <a:cxn ang="0">
                                <a:pos x="connsiteX5024" y="connsiteY5024"/>
                              </a:cxn>
                              <a:cxn ang="0">
                                <a:pos x="connsiteX5025" y="connsiteY5025"/>
                              </a:cxn>
                              <a:cxn ang="0">
                                <a:pos x="connsiteX5026" y="connsiteY5026"/>
                              </a:cxn>
                              <a:cxn ang="0">
                                <a:pos x="connsiteX5027" y="connsiteY5027"/>
                              </a:cxn>
                              <a:cxn ang="0">
                                <a:pos x="connsiteX5028" y="connsiteY5028"/>
                              </a:cxn>
                              <a:cxn ang="0">
                                <a:pos x="connsiteX5029" y="connsiteY5029"/>
                              </a:cxn>
                              <a:cxn ang="0">
                                <a:pos x="connsiteX5030" y="connsiteY5030"/>
                              </a:cxn>
                              <a:cxn ang="0">
                                <a:pos x="connsiteX5031" y="connsiteY5031"/>
                              </a:cxn>
                              <a:cxn ang="0">
                                <a:pos x="connsiteX5032" y="connsiteY5032"/>
                              </a:cxn>
                              <a:cxn ang="0">
                                <a:pos x="connsiteX5033" y="connsiteY5033"/>
                              </a:cxn>
                              <a:cxn ang="0">
                                <a:pos x="connsiteX5034" y="connsiteY5034"/>
                              </a:cxn>
                              <a:cxn ang="0">
                                <a:pos x="connsiteX5035" y="connsiteY5035"/>
                              </a:cxn>
                              <a:cxn ang="0">
                                <a:pos x="connsiteX5036" y="connsiteY5036"/>
                              </a:cxn>
                              <a:cxn ang="0">
                                <a:pos x="connsiteX5037" y="connsiteY5037"/>
                              </a:cxn>
                              <a:cxn ang="0">
                                <a:pos x="connsiteX5038" y="connsiteY5038"/>
                              </a:cxn>
                              <a:cxn ang="0">
                                <a:pos x="connsiteX5039" y="connsiteY5039"/>
                              </a:cxn>
                              <a:cxn ang="0">
                                <a:pos x="connsiteX5040" y="connsiteY5040"/>
                              </a:cxn>
                              <a:cxn ang="0">
                                <a:pos x="connsiteX5041" y="connsiteY5041"/>
                              </a:cxn>
                              <a:cxn ang="0">
                                <a:pos x="connsiteX5042" y="connsiteY5042"/>
                              </a:cxn>
                              <a:cxn ang="0">
                                <a:pos x="connsiteX5043" y="connsiteY5043"/>
                              </a:cxn>
                              <a:cxn ang="0">
                                <a:pos x="connsiteX5044" y="connsiteY5044"/>
                              </a:cxn>
                              <a:cxn ang="0">
                                <a:pos x="connsiteX5045" y="connsiteY5045"/>
                              </a:cxn>
                              <a:cxn ang="0">
                                <a:pos x="connsiteX5046" y="connsiteY5046"/>
                              </a:cxn>
                              <a:cxn ang="0">
                                <a:pos x="connsiteX5047" y="connsiteY5047"/>
                              </a:cxn>
                              <a:cxn ang="0">
                                <a:pos x="connsiteX5048" y="connsiteY5048"/>
                              </a:cxn>
                              <a:cxn ang="0">
                                <a:pos x="connsiteX5049" y="connsiteY5049"/>
                              </a:cxn>
                              <a:cxn ang="0">
                                <a:pos x="connsiteX5050" y="connsiteY5050"/>
                              </a:cxn>
                              <a:cxn ang="0">
                                <a:pos x="connsiteX5051" y="connsiteY5051"/>
                              </a:cxn>
                              <a:cxn ang="0">
                                <a:pos x="connsiteX5052" y="connsiteY5052"/>
                              </a:cxn>
                              <a:cxn ang="0">
                                <a:pos x="connsiteX5053" y="connsiteY5053"/>
                              </a:cxn>
                              <a:cxn ang="0">
                                <a:pos x="connsiteX5054" y="connsiteY5054"/>
                              </a:cxn>
                              <a:cxn ang="0">
                                <a:pos x="connsiteX5055" y="connsiteY5055"/>
                              </a:cxn>
                              <a:cxn ang="0">
                                <a:pos x="connsiteX5056" y="connsiteY5056"/>
                              </a:cxn>
                              <a:cxn ang="0">
                                <a:pos x="connsiteX5057" y="connsiteY5057"/>
                              </a:cxn>
                              <a:cxn ang="0">
                                <a:pos x="connsiteX5058" y="connsiteY5058"/>
                              </a:cxn>
                              <a:cxn ang="0">
                                <a:pos x="connsiteX5059" y="connsiteY5059"/>
                              </a:cxn>
                              <a:cxn ang="0">
                                <a:pos x="connsiteX5060" y="connsiteY5060"/>
                              </a:cxn>
                              <a:cxn ang="0">
                                <a:pos x="connsiteX5061" y="connsiteY5061"/>
                              </a:cxn>
                              <a:cxn ang="0">
                                <a:pos x="connsiteX5062" y="connsiteY5062"/>
                              </a:cxn>
                              <a:cxn ang="0">
                                <a:pos x="connsiteX5063" y="connsiteY5063"/>
                              </a:cxn>
                              <a:cxn ang="0">
                                <a:pos x="connsiteX5064" y="connsiteY5064"/>
                              </a:cxn>
                              <a:cxn ang="0">
                                <a:pos x="connsiteX5065" y="connsiteY5065"/>
                              </a:cxn>
                              <a:cxn ang="0">
                                <a:pos x="connsiteX5066" y="connsiteY5066"/>
                              </a:cxn>
                              <a:cxn ang="0">
                                <a:pos x="connsiteX5067" y="connsiteY5067"/>
                              </a:cxn>
                              <a:cxn ang="0">
                                <a:pos x="connsiteX5068" y="connsiteY5068"/>
                              </a:cxn>
                              <a:cxn ang="0">
                                <a:pos x="connsiteX5069" y="connsiteY5069"/>
                              </a:cxn>
                              <a:cxn ang="0">
                                <a:pos x="connsiteX5070" y="connsiteY5070"/>
                              </a:cxn>
                              <a:cxn ang="0">
                                <a:pos x="connsiteX5071" y="connsiteY5071"/>
                              </a:cxn>
                              <a:cxn ang="0">
                                <a:pos x="connsiteX5072" y="connsiteY5072"/>
                              </a:cxn>
                              <a:cxn ang="0">
                                <a:pos x="connsiteX5073" y="connsiteY5073"/>
                              </a:cxn>
                              <a:cxn ang="0">
                                <a:pos x="connsiteX5074" y="connsiteY5074"/>
                              </a:cxn>
                              <a:cxn ang="0">
                                <a:pos x="connsiteX5075" y="connsiteY5075"/>
                              </a:cxn>
                              <a:cxn ang="0">
                                <a:pos x="connsiteX5076" y="connsiteY5076"/>
                              </a:cxn>
                              <a:cxn ang="0">
                                <a:pos x="connsiteX5077" y="connsiteY5077"/>
                              </a:cxn>
                              <a:cxn ang="0">
                                <a:pos x="connsiteX5078" y="connsiteY5078"/>
                              </a:cxn>
                              <a:cxn ang="0">
                                <a:pos x="connsiteX5079" y="connsiteY5079"/>
                              </a:cxn>
                              <a:cxn ang="0">
                                <a:pos x="connsiteX5080" y="connsiteY5080"/>
                              </a:cxn>
                              <a:cxn ang="0">
                                <a:pos x="connsiteX5081" y="connsiteY5081"/>
                              </a:cxn>
                              <a:cxn ang="0">
                                <a:pos x="connsiteX5082" y="connsiteY5082"/>
                              </a:cxn>
                              <a:cxn ang="0">
                                <a:pos x="connsiteX5083" y="connsiteY5083"/>
                              </a:cxn>
                              <a:cxn ang="0">
                                <a:pos x="connsiteX5084" y="connsiteY5084"/>
                              </a:cxn>
                              <a:cxn ang="0">
                                <a:pos x="connsiteX5085" y="connsiteY5085"/>
                              </a:cxn>
                              <a:cxn ang="0">
                                <a:pos x="connsiteX5086" y="connsiteY5086"/>
                              </a:cxn>
                              <a:cxn ang="0">
                                <a:pos x="connsiteX5087" y="connsiteY5087"/>
                              </a:cxn>
                              <a:cxn ang="0">
                                <a:pos x="connsiteX5088" y="connsiteY5088"/>
                              </a:cxn>
                              <a:cxn ang="0">
                                <a:pos x="connsiteX5089" y="connsiteY5089"/>
                              </a:cxn>
                              <a:cxn ang="0">
                                <a:pos x="connsiteX5090" y="connsiteY5090"/>
                              </a:cxn>
                              <a:cxn ang="0">
                                <a:pos x="connsiteX5091" y="connsiteY5091"/>
                              </a:cxn>
                              <a:cxn ang="0">
                                <a:pos x="connsiteX5092" y="connsiteY5092"/>
                              </a:cxn>
                              <a:cxn ang="0">
                                <a:pos x="connsiteX5093" y="connsiteY5093"/>
                              </a:cxn>
                              <a:cxn ang="0">
                                <a:pos x="connsiteX5094" y="connsiteY5094"/>
                              </a:cxn>
                              <a:cxn ang="0">
                                <a:pos x="connsiteX5095" y="connsiteY5095"/>
                              </a:cxn>
                              <a:cxn ang="0">
                                <a:pos x="connsiteX5096" y="connsiteY5096"/>
                              </a:cxn>
                              <a:cxn ang="0">
                                <a:pos x="connsiteX5097" y="connsiteY5097"/>
                              </a:cxn>
                              <a:cxn ang="0">
                                <a:pos x="connsiteX5098" y="connsiteY5098"/>
                              </a:cxn>
                              <a:cxn ang="0">
                                <a:pos x="connsiteX5099" y="connsiteY5099"/>
                              </a:cxn>
                              <a:cxn ang="0">
                                <a:pos x="connsiteX5100" y="connsiteY5100"/>
                              </a:cxn>
                              <a:cxn ang="0">
                                <a:pos x="connsiteX5101" y="connsiteY5101"/>
                              </a:cxn>
                              <a:cxn ang="0">
                                <a:pos x="connsiteX5102" y="connsiteY5102"/>
                              </a:cxn>
                              <a:cxn ang="0">
                                <a:pos x="connsiteX5103" y="connsiteY5103"/>
                              </a:cxn>
                              <a:cxn ang="0">
                                <a:pos x="connsiteX5104" y="connsiteY5104"/>
                              </a:cxn>
                              <a:cxn ang="0">
                                <a:pos x="connsiteX5105" y="connsiteY5105"/>
                              </a:cxn>
                              <a:cxn ang="0">
                                <a:pos x="connsiteX5106" y="connsiteY5106"/>
                              </a:cxn>
                              <a:cxn ang="0">
                                <a:pos x="connsiteX5107" y="connsiteY5107"/>
                              </a:cxn>
                              <a:cxn ang="0">
                                <a:pos x="connsiteX5108" y="connsiteY5108"/>
                              </a:cxn>
                              <a:cxn ang="0">
                                <a:pos x="connsiteX5109" y="connsiteY5109"/>
                              </a:cxn>
                              <a:cxn ang="0">
                                <a:pos x="connsiteX5110" y="connsiteY5110"/>
                              </a:cxn>
                              <a:cxn ang="0">
                                <a:pos x="connsiteX5111" y="connsiteY5111"/>
                              </a:cxn>
                              <a:cxn ang="0">
                                <a:pos x="connsiteX5112" y="connsiteY5112"/>
                              </a:cxn>
                              <a:cxn ang="0">
                                <a:pos x="connsiteX5113" y="connsiteY5113"/>
                              </a:cxn>
                              <a:cxn ang="0">
                                <a:pos x="connsiteX5114" y="connsiteY5114"/>
                              </a:cxn>
                              <a:cxn ang="0">
                                <a:pos x="connsiteX5115" y="connsiteY5115"/>
                              </a:cxn>
                              <a:cxn ang="0">
                                <a:pos x="connsiteX5116" y="connsiteY5116"/>
                              </a:cxn>
                              <a:cxn ang="0">
                                <a:pos x="connsiteX5117" y="connsiteY5117"/>
                              </a:cxn>
                              <a:cxn ang="0">
                                <a:pos x="connsiteX5118" y="connsiteY5118"/>
                              </a:cxn>
                              <a:cxn ang="0">
                                <a:pos x="connsiteX5119" y="connsiteY5119"/>
                              </a:cxn>
                              <a:cxn ang="0">
                                <a:pos x="connsiteX5120" y="connsiteY5120"/>
                              </a:cxn>
                              <a:cxn ang="0">
                                <a:pos x="connsiteX5121" y="connsiteY5121"/>
                              </a:cxn>
                              <a:cxn ang="0">
                                <a:pos x="connsiteX5122" y="connsiteY5122"/>
                              </a:cxn>
                              <a:cxn ang="0">
                                <a:pos x="connsiteX5123" y="connsiteY5123"/>
                              </a:cxn>
                              <a:cxn ang="0">
                                <a:pos x="connsiteX5124" y="connsiteY5124"/>
                              </a:cxn>
                              <a:cxn ang="0">
                                <a:pos x="connsiteX5125" y="connsiteY5125"/>
                              </a:cxn>
                              <a:cxn ang="0">
                                <a:pos x="connsiteX5126" y="connsiteY5126"/>
                              </a:cxn>
                              <a:cxn ang="0">
                                <a:pos x="connsiteX5127" y="connsiteY5127"/>
                              </a:cxn>
                              <a:cxn ang="0">
                                <a:pos x="connsiteX5128" y="connsiteY5128"/>
                              </a:cxn>
                              <a:cxn ang="0">
                                <a:pos x="connsiteX5129" y="connsiteY5129"/>
                              </a:cxn>
                              <a:cxn ang="0">
                                <a:pos x="connsiteX5130" y="connsiteY5130"/>
                              </a:cxn>
                              <a:cxn ang="0">
                                <a:pos x="connsiteX5131" y="connsiteY5131"/>
                              </a:cxn>
                              <a:cxn ang="0">
                                <a:pos x="connsiteX5132" y="connsiteY5132"/>
                              </a:cxn>
                              <a:cxn ang="0">
                                <a:pos x="connsiteX5133" y="connsiteY5133"/>
                              </a:cxn>
                              <a:cxn ang="0">
                                <a:pos x="connsiteX5134" y="connsiteY5134"/>
                              </a:cxn>
                              <a:cxn ang="0">
                                <a:pos x="connsiteX5135" y="connsiteY5135"/>
                              </a:cxn>
                              <a:cxn ang="0">
                                <a:pos x="connsiteX5136" y="connsiteY5136"/>
                              </a:cxn>
                              <a:cxn ang="0">
                                <a:pos x="connsiteX5137" y="connsiteY5137"/>
                              </a:cxn>
                              <a:cxn ang="0">
                                <a:pos x="connsiteX5138" y="connsiteY5138"/>
                              </a:cxn>
                              <a:cxn ang="0">
                                <a:pos x="connsiteX5139" y="connsiteY5139"/>
                              </a:cxn>
                              <a:cxn ang="0">
                                <a:pos x="connsiteX5140" y="connsiteY5140"/>
                              </a:cxn>
                              <a:cxn ang="0">
                                <a:pos x="connsiteX5141" y="connsiteY5141"/>
                              </a:cxn>
                              <a:cxn ang="0">
                                <a:pos x="connsiteX5142" y="connsiteY5142"/>
                              </a:cxn>
                              <a:cxn ang="0">
                                <a:pos x="connsiteX5143" y="connsiteY5143"/>
                              </a:cxn>
                              <a:cxn ang="0">
                                <a:pos x="connsiteX5144" y="connsiteY5144"/>
                              </a:cxn>
                              <a:cxn ang="0">
                                <a:pos x="connsiteX5145" y="connsiteY5145"/>
                              </a:cxn>
                              <a:cxn ang="0">
                                <a:pos x="connsiteX5146" y="connsiteY5146"/>
                              </a:cxn>
                              <a:cxn ang="0">
                                <a:pos x="connsiteX5147" y="connsiteY5147"/>
                              </a:cxn>
                              <a:cxn ang="0">
                                <a:pos x="connsiteX5148" y="connsiteY5148"/>
                              </a:cxn>
                              <a:cxn ang="0">
                                <a:pos x="connsiteX5149" y="connsiteY5149"/>
                              </a:cxn>
                              <a:cxn ang="0">
                                <a:pos x="connsiteX5150" y="connsiteY5150"/>
                              </a:cxn>
                              <a:cxn ang="0">
                                <a:pos x="connsiteX5151" y="connsiteY5151"/>
                              </a:cxn>
                              <a:cxn ang="0">
                                <a:pos x="connsiteX5152" y="connsiteY5152"/>
                              </a:cxn>
                              <a:cxn ang="0">
                                <a:pos x="connsiteX5153" y="connsiteY5153"/>
                              </a:cxn>
                              <a:cxn ang="0">
                                <a:pos x="connsiteX5154" y="connsiteY5154"/>
                              </a:cxn>
                              <a:cxn ang="0">
                                <a:pos x="connsiteX5155" y="connsiteY5155"/>
                              </a:cxn>
                              <a:cxn ang="0">
                                <a:pos x="connsiteX5156" y="connsiteY5156"/>
                              </a:cxn>
                              <a:cxn ang="0">
                                <a:pos x="connsiteX5157" y="connsiteY5157"/>
                              </a:cxn>
                              <a:cxn ang="0">
                                <a:pos x="connsiteX5158" y="connsiteY5158"/>
                              </a:cxn>
                              <a:cxn ang="0">
                                <a:pos x="connsiteX5159" y="connsiteY5159"/>
                              </a:cxn>
                              <a:cxn ang="0">
                                <a:pos x="connsiteX5160" y="connsiteY5160"/>
                              </a:cxn>
                              <a:cxn ang="0">
                                <a:pos x="connsiteX5161" y="connsiteY5161"/>
                              </a:cxn>
                              <a:cxn ang="0">
                                <a:pos x="connsiteX5162" y="connsiteY5162"/>
                              </a:cxn>
                              <a:cxn ang="0">
                                <a:pos x="connsiteX5163" y="connsiteY5163"/>
                              </a:cxn>
                              <a:cxn ang="0">
                                <a:pos x="connsiteX5164" y="connsiteY5164"/>
                              </a:cxn>
                              <a:cxn ang="0">
                                <a:pos x="connsiteX5165" y="connsiteY5165"/>
                              </a:cxn>
                              <a:cxn ang="0">
                                <a:pos x="connsiteX5166" y="connsiteY5166"/>
                              </a:cxn>
                              <a:cxn ang="0">
                                <a:pos x="connsiteX5167" y="connsiteY5167"/>
                              </a:cxn>
                              <a:cxn ang="0">
                                <a:pos x="connsiteX5168" y="connsiteY5168"/>
                              </a:cxn>
                              <a:cxn ang="0">
                                <a:pos x="connsiteX5169" y="connsiteY5169"/>
                              </a:cxn>
                              <a:cxn ang="0">
                                <a:pos x="connsiteX5170" y="connsiteY5170"/>
                              </a:cxn>
                              <a:cxn ang="0">
                                <a:pos x="connsiteX5171" y="connsiteY5171"/>
                              </a:cxn>
                              <a:cxn ang="0">
                                <a:pos x="connsiteX5172" y="connsiteY5172"/>
                              </a:cxn>
                              <a:cxn ang="0">
                                <a:pos x="connsiteX5173" y="connsiteY5173"/>
                              </a:cxn>
                              <a:cxn ang="0">
                                <a:pos x="connsiteX5174" y="connsiteY5174"/>
                              </a:cxn>
                              <a:cxn ang="0">
                                <a:pos x="connsiteX5175" y="connsiteY5175"/>
                              </a:cxn>
                              <a:cxn ang="0">
                                <a:pos x="connsiteX5176" y="connsiteY5176"/>
                              </a:cxn>
                              <a:cxn ang="0">
                                <a:pos x="connsiteX5177" y="connsiteY5177"/>
                              </a:cxn>
                              <a:cxn ang="0">
                                <a:pos x="connsiteX5178" y="connsiteY5178"/>
                              </a:cxn>
                              <a:cxn ang="0">
                                <a:pos x="connsiteX5179" y="connsiteY5179"/>
                              </a:cxn>
                              <a:cxn ang="0">
                                <a:pos x="connsiteX5180" y="connsiteY5180"/>
                              </a:cxn>
                              <a:cxn ang="0">
                                <a:pos x="connsiteX5181" y="connsiteY5181"/>
                              </a:cxn>
                              <a:cxn ang="0">
                                <a:pos x="connsiteX5182" y="connsiteY5182"/>
                              </a:cxn>
                              <a:cxn ang="0">
                                <a:pos x="connsiteX5183" y="connsiteY5183"/>
                              </a:cxn>
                              <a:cxn ang="0">
                                <a:pos x="connsiteX5184" y="connsiteY5184"/>
                              </a:cxn>
                              <a:cxn ang="0">
                                <a:pos x="connsiteX5185" y="connsiteY5185"/>
                              </a:cxn>
                              <a:cxn ang="0">
                                <a:pos x="connsiteX5186" y="connsiteY5186"/>
                              </a:cxn>
                              <a:cxn ang="0">
                                <a:pos x="connsiteX5187" y="connsiteY5187"/>
                              </a:cxn>
                              <a:cxn ang="0">
                                <a:pos x="connsiteX5188" y="connsiteY5188"/>
                              </a:cxn>
                              <a:cxn ang="0">
                                <a:pos x="connsiteX5189" y="connsiteY5189"/>
                              </a:cxn>
                              <a:cxn ang="0">
                                <a:pos x="connsiteX5190" y="connsiteY5190"/>
                              </a:cxn>
                              <a:cxn ang="0">
                                <a:pos x="connsiteX5191" y="connsiteY5191"/>
                              </a:cxn>
                              <a:cxn ang="0">
                                <a:pos x="connsiteX5192" y="connsiteY5192"/>
                              </a:cxn>
                              <a:cxn ang="0">
                                <a:pos x="connsiteX5193" y="connsiteY5193"/>
                              </a:cxn>
                              <a:cxn ang="0">
                                <a:pos x="connsiteX5194" y="connsiteY5194"/>
                              </a:cxn>
                              <a:cxn ang="0">
                                <a:pos x="connsiteX5195" y="connsiteY5195"/>
                              </a:cxn>
                              <a:cxn ang="0">
                                <a:pos x="connsiteX5196" y="connsiteY5196"/>
                              </a:cxn>
                              <a:cxn ang="0">
                                <a:pos x="connsiteX5197" y="connsiteY5197"/>
                              </a:cxn>
                              <a:cxn ang="0">
                                <a:pos x="connsiteX5198" y="connsiteY5198"/>
                              </a:cxn>
                              <a:cxn ang="0">
                                <a:pos x="connsiteX5199" y="connsiteY5199"/>
                              </a:cxn>
                              <a:cxn ang="0">
                                <a:pos x="connsiteX5200" y="connsiteY5200"/>
                              </a:cxn>
                              <a:cxn ang="0">
                                <a:pos x="connsiteX5201" y="connsiteY5201"/>
                              </a:cxn>
                              <a:cxn ang="0">
                                <a:pos x="connsiteX5202" y="connsiteY5202"/>
                              </a:cxn>
                              <a:cxn ang="0">
                                <a:pos x="connsiteX5203" y="connsiteY5203"/>
                              </a:cxn>
                              <a:cxn ang="0">
                                <a:pos x="connsiteX5204" y="connsiteY5204"/>
                              </a:cxn>
                              <a:cxn ang="0">
                                <a:pos x="connsiteX5205" y="connsiteY5205"/>
                              </a:cxn>
                              <a:cxn ang="0">
                                <a:pos x="connsiteX5206" y="connsiteY5206"/>
                              </a:cxn>
                              <a:cxn ang="0">
                                <a:pos x="connsiteX5207" y="connsiteY5207"/>
                              </a:cxn>
                              <a:cxn ang="0">
                                <a:pos x="connsiteX5208" y="connsiteY5208"/>
                              </a:cxn>
                              <a:cxn ang="0">
                                <a:pos x="connsiteX5209" y="connsiteY5209"/>
                              </a:cxn>
                              <a:cxn ang="0">
                                <a:pos x="connsiteX5210" y="connsiteY5210"/>
                              </a:cxn>
                              <a:cxn ang="0">
                                <a:pos x="connsiteX5211" y="connsiteY5211"/>
                              </a:cxn>
                              <a:cxn ang="0">
                                <a:pos x="connsiteX5212" y="connsiteY5212"/>
                              </a:cxn>
                              <a:cxn ang="0">
                                <a:pos x="connsiteX5213" y="connsiteY5213"/>
                              </a:cxn>
                              <a:cxn ang="0">
                                <a:pos x="connsiteX5214" y="connsiteY5214"/>
                              </a:cxn>
                              <a:cxn ang="0">
                                <a:pos x="connsiteX5215" y="connsiteY5215"/>
                              </a:cxn>
                              <a:cxn ang="0">
                                <a:pos x="connsiteX5216" y="connsiteY5216"/>
                              </a:cxn>
                              <a:cxn ang="0">
                                <a:pos x="connsiteX5217" y="connsiteY5217"/>
                              </a:cxn>
                              <a:cxn ang="0">
                                <a:pos x="connsiteX5218" y="connsiteY5218"/>
                              </a:cxn>
                              <a:cxn ang="0">
                                <a:pos x="connsiteX5219" y="connsiteY5219"/>
                              </a:cxn>
                              <a:cxn ang="0">
                                <a:pos x="connsiteX5220" y="connsiteY5220"/>
                              </a:cxn>
                              <a:cxn ang="0">
                                <a:pos x="connsiteX5221" y="connsiteY5221"/>
                              </a:cxn>
                              <a:cxn ang="0">
                                <a:pos x="connsiteX5222" y="connsiteY5222"/>
                              </a:cxn>
                              <a:cxn ang="0">
                                <a:pos x="connsiteX5223" y="connsiteY5223"/>
                              </a:cxn>
                              <a:cxn ang="0">
                                <a:pos x="connsiteX5224" y="connsiteY5224"/>
                              </a:cxn>
                              <a:cxn ang="0">
                                <a:pos x="connsiteX5225" y="connsiteY5225"/>
                              </a:cxn>
                              <a:cxn ang="0">
                                <a:pos x="connsiteX5226" y="connsiteY5226"/>
                              </a:cxn>
                              <a:cxn ang="0">
                                <a:pos x="connsiteX5227" y="connsiteY5227"/>
                              </a:cxn>
                              <a:cxn ang="0">
                                <a:pos x="connsiteX5228" y="connsiteY5228"/>
                              </a:cxn>
                              <a:cxn ang="0">
                                <a:pos x="connsiteX5229" y="connsiteY5229"/>
                              </a:cxn>
                              <a:cxn ang="0">
                                <a:pos x="connsiteX5230" y="connsiteY5230"/>
                              </a:cxn>
                              <a:cxn ang="0">
                                <a:pos x="connsiteX5231" y="connsiteY5231"/>
                              </a:cxn>
                              <a:cxn ang="0">
                                <a:pos x="connsiteX5232" y="connsiteY5232"/>
                              </a:cxn>
                              <a:cxn ang="0">
                                <a:pos x="connsiteX5233" y="connsiteY5233"/>
                              </a:cxn>
                              <a:cxn ang="0">
                                <a:pos x="connsiteX5234" y="connsiteY5234"/>
                              </a:cxn>
                              <a:cxn ang="0">
                                <a:pos x="connsiteX5235" y="connsiteY5235"/>
                              </a:cxn>
                              <a:cxn ang="0">
                                <a:pos x="connsiteX5236" y="connsiteY5236"/>
                              </a:cxn>
                              <a:cxn ang="0">
                                <a:pos x="connsiteX5237" y="connsiteY5237"/>
                              </a:cxn>
                              <a:cxn ang="0">
                                <a:pos x="connsiteX5238" y="connsiteY5238"/>
                              </a:cxn>
                              <a:cxn ang="0">
                                <a:pos x="connsiteX5239" y="connsiteY5239"/>
                              </a:cxn>
                              <a:cxn ang="0">
                                <a:pos x="connsiteX5240" y="connsiteY5240"/>
                              </a:cxn>
                              <a:cxn ang="0">
                                <a:pos x="connsiteX5241" y="connsiteY5241"/>
                              </a:cxn>
                              <a:cxn ang="0">
                                <a:pos x="connsiteX5242" y="connsiteY5242"/>
                              </a:cxn>
                              <a:cxn ang="0">
                                <a:pos x="connsiteX5243" y="connsiteY5243"/>
                              </a:cxn>
                              <a:cxn ang="0">
                                <a:pos x="connsiteX5244" y="connsiteY5244"/>
                              </a:cxn>
                              <a:cxn ang="0">
                                <a:pos x="connsiteX5245" y="connsiteY5245"/>
                              </a:cxn>
                              <a:cxn ang="0">
                                <a:pos x="connsiteX5246" y="connsiteY5246"/>
                              </a:cxn>
                              <a:cxn ang="0">
                                <a:pos x="connsiteX5247" y="connsiteY5247"/>
                              </a:cxn>
                              <a:cxn ang="0">
                                <a:pos x="connsiteX5248" y="connsiteY5248"/>
                              </a:cxn>
                              <a:cxn ang="0">
                                <a:pos x="connsiteX5249" y="connsiteY5249"/>
                              </a:cxn>
                              <a:cxn ang="0">
                                <a:pos x="connsiteX5250" y="connsiteY5250"/>
                              </a:cxn>
                              <a:cxn ang="0">
                                <a:pos x="connsiteX5251" y="connsiteY5251"/>
                              </a:cxn>
                              <a:cxn ang="0">
                                <a:pos x="connsiteX5252" y="connsiteY5252"/>
                              </a:cxn>
                              <a:cxn ang="0">
                                <a:pos x="connsiteX5253" y="connsiteY5253"/>
                              </a:cxn>
                              <a:cxn ang="0">
                                <a:pos x="connsiteX5254" y="connsiteY5254"/>
                              </a:cxn>
                              <a:cxn ang="0">
                                <a:pos x="connsiteX5255" y="connsiteY5255"/>
                              </a:cxn>
                              <a:cxn ang="0">
                                <a:pos x="connsiteX5256" y="connsiteY5256"/>
                              </a:cxn>
                              <a:cxn ang="0">
                                <a:pos x="connsiteX5257" y="connsiteY5257"/>
                              </a:cxn>
                              <a:cxn ang="0">
                                <a:pos x="connsiteX5258" y="connsiteY5258"/>
                              </a:cxn>
                              <a:cxn ang="0">
                                <a:pos x="connsiteX5259" y="connsiteY5259"/>
                              </a:cxn>
                              <a:cxn ang="0">
                                <a:pos x="connsiteX5260" y="connsiteY5260"/>
                              </a:cxn>
                              <a:cxn ang="0">
                                <a:pos x="connsiteX5261" y="connsiteY5261"/>
                              </a:cxn>
                              <a:cxn ang="0">
                                <a:pos x="connsiteX5262" y="connsiteY5262"/>
                              </a:cxn>
                              <a:cxn ang="0">
                                <a:pos x="connsiteX5263" y="connsiteY5263"/>
                              </a:cxn>
                              <a:cxn ang="0">
                                <a:pos x="connsiteX5264" y="connsiteY5264"/>
                              </a:cxn>
                              <a:cxn ang="0">
                                <a:pos x="connsiteX5265" y="connsiteY5265"/>
                              </a:cxn>
                              <a:cxn ang="0">
                                <a:pos x="connsiteX5266" y="connsiteY5266"/>
                              </a:cxn>
                              <a:cxn ang="0">
                                <a:pos x="connsiteX5267" y="connsiteY5267"/>
                              </a:cxn>
                              <a:cxn ang="0">
                                <a:pos x="connsiteX5268" y="connsiteY5268"/>
                              </a:cxn>
                              <a:cxn ang="0">
                                <a:pos x="connsiteX5269" y="connsiteY5269"/>
                              </a:cxn>
                              <a:cxn ang="0">
                                <a:pos x="connsiteX5270" y="connsiteY5270"/>
                              </a:cxn>
                              <a:cxn ang="0">
                                <a:pos x="connsiteX5271" y="connsiteY5271"/>
                              </a:cxn>
                              <a:cxn ang="0">
                                <a:pos x="connsiteX5272" y="connsiteY5272"/>
                              </a:cxn>
                              <a:cxn ang="0">
                                <a:pos x="connsiteX5273" y="connsiteY5273"/>
                              </a:cxn>
                              <a:cxn ang="0">
                                <a:pos x="connsiteX5274" y="connsiteY5274"/>
                              </a:cxn>
                              <a:cxn ang="0">
                                <a:pos x="connsiteX5275" y="connsiteY5275"/>
                              </a:cxn>
                              <a:cxn ang="0">
                                <a:pos x="connsiteX5276" y="connsiteY5276"/>
                              </a:cxn>
                              <a:cxn ang="0">
                                <a:pos x="connsiteX5277" y="connsiteY5277"/>
                              </a:cxn>
                              <a:cxn ang="0">
                                <a:pos x="connsiteX5278" y="connsiteY5278"/>
                              </a:cxn>
                              <a:cxn ang="0">
                                <a:pos x="connsiteX5279" y="connsiteY5279"/>
                              </a:cxn>
                              <a:cxn ang="0">
                                <a:pos x="connsiteX5280" y="connsiteY5280"/>
                              </a:cxn>
                              <a:cxn ang="0">
                                <a:pos x="connsiteX5281" y="connsiteY5281"/>
                              </a:cxn>
                              <a:cxn ang="0">
                                <a:pos x="connsiteX5282" y="connsiteY5282"/>
                              </a:cxn>
                              <a:cxn ang="0">
                                <a:pos x="connsiteX5283" y="connsiteY5283"/>
                              </a:cxn>
                              <a:cxn ang="0">
                                <a:pos x="connsiteX5284" y="connsiteY5284"/>
                              </a:cxn>
                              <a:cxn ang="0">
                                <a:pos x="connsiteX5285" y="connsiteY5285"/>
                              </a:cxn>
                              <a:cxn ang="0">
                                <a:pos x="connsiteX5286" y="connsiteY5286"/>
                              </a:cxn>
                              <a:cxn ang="0">
                                <a:pos x="connsiteX5287" y="connsiteY5287"/>
                              </a:cxn>
                              <a:cxn ang="0">
                                <a:pos x="connsiteX5288" y="connsiteY5288"/>
                              </a:cxn>
                              <a:cxn ang="0">
                                <a:pos x="connsiteX5289" y="connsiteY5289"/>
                              </a:cxn>
                              <a:cxn ang="0">
                                <a:pos x="connsiteX5290" y="connsiteY5290"/>
                              </a:cxn>
                              <a:cxn ang="0">
                                <a:pos x="connsiteX5291" y="connsiteY5291"/>
                              </a:cxn>
                              <a:cxn ang="0">
                                <a:pos x="connsiteX5292" y="connsiteY5292"/>
                              </a:cxn>
                              <a:cxn ang="0">
                                <a:pos x="connsiteX5293" y="connsiteY5293"/>
                              </a:cxn>
                              <a:cxn ang="0">
                                <a:pos x="connsiteX5294" y="connsiteY5294"/>
                              </a:cxn>
                              <a:cxn ang="0">
                                <a:pos x="connsiteX5295" y="connsiteY5295"/>
                              </a:cxn>
                              <a:cxn ang="0">
                                <a:pos x="connsiteX5296" y="connsiteY5296"/>
                              </a:cxn>
                              <a:cxn ang="0">
                                <a:pos x="connsiteX5297" y="connsiteY5297"/>
                              </a:cxn>
                              <a:cxn ang="0">
                                <a:pos x="connsiteX5298" y="connsiteY5298"/>
                              </a:cxn>
                              <a:cxn ang="0">
                                <a:pos x="connsiteX5299" y="connsiteY5299"/>
                              </a:cxn>
                              <a:cxn ang="0">
                                <a:pos x="connsiteX5300" y="connsiteY5300"/>
                              </a:cxn>
                              <a:cxn ang="0">
                                <a:pos x="connsiteX5301" y="connsiteY5301"/>
                              </a:cxn>
                              <a:cxn ang="0">
                                <a:pos x="connsiteX5302" y="connsiteY5302"/>
                              </a:cxn>
                              <a:cxn ang="0">
                                <a:pos x="connsiteX5303" y="connsiteY5303"/>
                              </a:cxn>
                              <a:cxn ang="0">
                                <a:pos x="connsiteX5304" y="connsiteY5304"/>
                              </a:cxn>
                              <a:cxn ang="0">
                                <a:pos x="connsiteX5305" y="connsiteY5305"/>
                              </a:cxn>
                              <a:cxn ang="0">
                                <a:pos x="connsiteX5306" y="connsiteY5306"/>
                              </a:cxn>
                              <a:cxn ang="0">
                                <a:pos x="connsiteX5307" y="connsiteY5307"/>
                              </a:cxn>
                              <a:cxn ang="0">
                                <a:pos x="connsiteX5308" y="connsiteY5308"/>
                              </a:cxn>
                              <a:cxn ang="0">
                                <a:pos x="connsiteX5309" y="connsiteY5309"/>
                              </a:cxn>
                              <a:cxn ang="0">
                                <a:pos x="connsiteX5310" y="connsiteY5310"/>
                              </a:cxn>
                              <a:cxn ang="0">
                                <a:pos x="connsiteX5311" y="connsiteY5311"/>
                              </a:cxn>
                              <a:cxn ang="0">
                                <a:pos x="connsiteX5312" y="connsiteY5312"/>
                              </a:cxn>
                              <a:cxn ang="0">
                                <a:pos x="connsiteX5313" y="connsiteY5313"/>
                              </a:cxn>
                              <a:cxn ang="0">
                                <a:pos x="connsiteX5314" y="connsiteY5314"/>
                              </a:cxn>
                              <a:cxn ang="0">
                                <a:pos x="connsiteX5315" y="connsiteY5315"/>
                              </a:cxn>
                              <a:cxn ang="0">
                                <a:pos x="connsiteX5316" y="connsiteY5316"/>
                              </a:cxn>
                              <a:cxn ang="0">
                                <a:pos x="connsiteX5317" y="connsiteY5317"/>
                              </a:cxn>
                              <a:cxn ang="0">
                                <a:pos x="connsiteX5318" y="connsiteY5318"/>
                              </a:cxn>
                              <a:cxn ang="0">
                                <a:pos x="connsiteX5319" y="connsiteY5319"/>
                              </a:cxn>
                              <a:cxn ang="0">
                                <a:pos x="connsiteX5320" y="connsiteY5320"/>
                              </a:cxn>
                              <a:cxn ang="0">
                                <a:pos x="connsiteX5321" y="connsiteY5321"/>
                              </a:cxn>
                              <a:cxn ang="0">
                                <a:pos x="connsiteX5322" y="connsiteY5322"/>
                              </a:cxn>
                              <a:cxn ang="0">
                                <a:pos x="connsiteX5323" y="connsiteY5323"/>
                              </a:cxn>
                              <a:cxn ang="0">
                                <a:pos x="connsiteX5324" y="connsiteY5324"/>
                              </a:cxn>
                              <a:cxn ang="0">
                                <a:pos x="connsiteX5325" y="connsiteY5325"/>
                              </a:cxn>
                              <a:cxn ang="0">
                                <a:pos x="connsiteX5326" y="connsiteY5326"/>
                              </a:cxn>
                              <a:cxn ang="0">
                                <a:pos x="connsiteX5327" y="connsiteY5327"/>
                              </a:cxn>
                              <a:cxn ang="0">
                                <a:pos x="connsiteX5328" y="connsiteY5328"/>
                              </a:cxn>
                              <a:cxn ang="0">
                                <a:pos x="connsiteX5329" y="connsiteY5329"/>
                              </a:cxn>
                              <a:cxn ang="0">
                                <a:pos x="connsiteX5330" y="connsiteY5330"/>
                              </a:cxn>
                              <a:cxn ang="0">
                                <a:pos x="connsiteX5331" y="connsiteY5331"/>
                              </a:cxn>
                              <a:cxn ang="0">
                                <a:pos x="connsiteX5332" y="connsiteY5332"/>
                              </a:cxn>
                              <a:cxn ang="0">
                                <a:pos x="connsiteX5333" y="connsiteY5333"/>
                              </a:cxn>
                              <a:cxn ang="0">
                                <a:pos x="connsiteX5334" y="connsiteY5334"/>
                              </a:cxn>
                              <a:cxn ang="0">
                                <a:pos x="connsiteX5335" y="connsiteY5335"/>
                              </a:cxn>
                              <a:cxn ang="0">
                                <a:pos x="connsiteX5336" y="connsiteY5336"/>
                              </a:cxn>
                              <a:cxn ang="0">
                                <a:pos x="connsiteX5337" y="connsiteY5337"/>
                              </a:cxn>
                              <a:cxn ang="0">
                                <a:pos x="connsiteX5338" y="connsiteY5338"/>
                              </a:cxn>
                              <a:cxn ang="0">
                                <a:pos x="connsiteX5339" y="connsiteY5339"/>
                              </a:cxn>
                              <a:cxn ang="0">
                                <a:pos x="connsiteX5340" y="connsiteY5340"/>
                              </a:cxn>
                              <a:cxn ang="0">
                                <a:pos x="connsiteX5341" y="connsiteY5341"/>
                              </a:cxn>
                              <a:cxn ang="0">
                                <a:pos x="connsiteX5342" y="connsiteY5342"/>
                              </a:cxn>
                              <a:cxn ang="0">
                                <a:pos x="connsiteX5343" y="connsiteY5343"/>
                              </a:cxn>
                              <a:cxn ang="0">
                                <a:pos x="connsiteX5344" y="connsiteY5344"/>
                              </a:cxn>
                              <a:cxn ang="0">
                                <a:pos x="connsiteX5345" y="connsiteY5345"/>
                              </a:cxn>
                              <a:cxn ang="0">
                                <a:pos x="connsiteX5346" y="connsiteY5346"/>
                              </a:cxn>
                              <a:cxn ang="0">
                                <a:pos x="connsiteX5347" y="connsiteY5347"/>
                              </a:cxn>
                              <a:cxn ang="0">
                                <a:pos x="connsiteX5348" y="connsiteY5348"/>
                              </a:cxn>
                              <a:cxn ang="0">
                                <a:pos x="connsiteX5349" y="connsiteY5349"/>
                              </a:cxn>
                              <a:cxn ang="0">
                                <a:pos x="connsiteX5350" y="connsiteY5350"/>
                              </a:cxn>
                              <a:cxn ang="0">
                                <a:pos x="connsiteX5351" y="connsiteY5351"/>
                              </a:cxn>
                              <a:cxn ang="0">
                                <a:pos x="connsiteX5352" y="connsiteY5352"/>
                              </a:cxn>
                              <a:cxn ang="0">
                                <a:pos x="connsiteX5353" y="connsiteY5353"/>
                              </a:cxn>
                              <a:cxn ang="0">
                                <a:pos x="connsiteX5354" y="connsiteY5354"/>
                              </a:cxn>
                              <a:cxn ang="0">
                                <a:pos x="connsiteX5355" y="connsiteY5355"/>
                              </a:cxn>
                              <a:cxn ang="0">
                                <a:pos x="connsiteX5356" y="connsiteY5356"/>
                              </a:cxn>
                              <a:cxn ang="0">
                                <a:pos x="connsiteX5357" y="connsiteY5357"/>
                              </a:cxn>
                              <a:cxn ang="0">
                                <a:pos x="connsiteX5358" y="connsiteY5358"/>
                              </a:cxn>
                              <a:cxn ang="0">
                                <a:pos x="connsiteX5359" y="connsiteY5359"/>
                              </a:cxn>
                              <a:cxn ang="0">
                                <a:pos x="connsiteX5360" y="connsiteY5360"/>
                              </a:cxn>
                              <a:cxn ang="0">
                                <a:pos x="connsiteX5361" y="connsiteY5361"/>
                              </a:cxn>
                              <a:cxn ang="0">
                                <a:pos x="connsiteX5362" y="connsiteY5362"/>
                              </a:cxn>
                              <a:cxn ang="0">
                                <a:pos x="connsiteX5363" y="connsiteY5363"/>
                              </a:cxn>
                              <a:cxn ang="0">
                                <a:pos x="connsiteX5364" y="connsiteY5364"/>
                              </a:cxn>
                              <a:cxn ang="0">
                                <a:pos x="connsiteX5365" y="connsiteY5365"/>
                              </a:cxn>
                              <a:cxn ang="0">
                                <a:pos x="connsiteX5366" y="connsiteY5366"/>
                              </a:cxn>
                              <a:cxn ang="0">
                                <a:pos x="connsiteX5367" y="connsiteY5367"/>
                              </a:cxn>
                              <a:cxn ang="0">
                                <a:pos x="connsiteX5368" y="connsiteY5368"/>
                              </a:cxn>
                              <a:cxn ang="0">
                                <a:pos x="connsiteX5369" y="connsiteY5369"/>
                              </a:cxn>
                              <a:cxn ang="0">
                                <a:pos x="connsiteX5370" y="connsiteY5370"/>
                              </a:cxn>
                              <a:cxn ang="0">
                                <a:pos x="connsiteX5371" y="connsiteY5371"/>
                              </a:cxn>
                              <a:cxn ang="0">
                                <a:pos x="connsiteX5372" y="connsiteY5372"/>
                              </a:cxn>
                              <a:cxn ang="0">
                                <a:pos x="connsiteX5373" y="connsiteY5373"/>
                              </a:cxn>
                              <a:cxn ang="0">
                                <a:pos x="connsiteX5374" y="connsiteY5374"/>
                              </a:cxn>
                              <a:cxn ang="0">
                                <a:pos x="connsiteX5375" y="connsiteY5375"/>
                              </a:cxn>
                              <a:cxn ang="0">
                                <a:pos x="connsiteX5376" y="connsiteY5376"/>
                              </a:cxn>
                              <a:cxn ang="0">
                                <a:pos x="connsiteX5377" y="connsiteY5377"/>
                              </a:cxn>
                              <a:cxn ang="0">
                                <a:pos x="connsiteX5378" y="connsiteY5378"/>
                              </a:cxn>
                              <a:cxn ang="0">
                                <a:pos x="connsiteX5379" y="connsiteY5379"/>
                              </a:cxn>
                              <a:cxn ang="0">
                                <a:pos x="connsiteX5380" y="connsiteY5380"/>
                              </a:cxn>
                              <a:cxn ang="0">
                                <a:pos x="connsiteX5381" y="connsiteY5381"/>
                              </a:cxn>
                              <a:cxn ang="0">
                                <a:pos x="connsiteX5382" y="connsiteY5382"/>
                              </a:cxn>
                              <a:cxn ang="0">
                                <a:pos x="connsiteX5383" y="connsiteY5383"/>
                              </a:cxn>
                              <a:cxn ang="0">
                                <a:pos x="connsiteX5384" y="connsiteY5384"/>
                              </a:cxn>
                              <a:cxn ang="0">
                                <a:pos x="connsiteX5385" y="connsiteY5385"/>
                              </a:cxn>
                              <a:cxn ang="0">
                                <a:pos x="connsiteX5386" y="connsiteY5386"/>
                              </a:cxn>
                              <a:cxn ang="0">
                                <a:pos x="connsiteX5387" y="connsiteY5387"/>
                              </a:cxn>
                              <a:cxn ang="0">
                                <a:pos x="connsiteX5388" y="connsiteY5388"/>
                              </a:cxn>
                              <a:cxn ang="0">
                                <a:pos x="connsiteX5389" y="connsiteY5389"/>
                              </a:cxn>
                              <a:cxn ang="0">
                                <a:pos x="connsiteX5390" y="connsiteY5390"/>
                              </a:cxn>
                              <a:cxn ang="0">
                                <a:pos x="connsiteX5391" y="connsiteY5391"/>
                              </a:cxn>
                              <a:cxn ang="0">
                                <a:pos x="connsiteX5392" y="connsiteY5392"/>
                              </a:cxn>
                              <a:cxn ang="0">
                                <a:pos x="connsiteX5393" y="connsiteY5393"/>
                              </a:cxn>
                              <a:cxn ang="0">
                                <a:pos x="connsiteX5394" y="connsiteY5394"/>
                              </a:cxn>
                              <a:cxn ang="0">
                                <a:pos x="connsiteX5395" y="connsiteY5395"/>
                              </a:cxn>
                              <a:cxn ang="0">
                                <a:pos x="connsiteX5396" y="connsiteY5396"/>
                              </a:cxn>
                              <a:cxn ang="0">
                                <a:pos x="connsiteX5397" y="connsiteY5397"/>
                              </a:cxn>
                              <a:cxn ang="0">
                                <a:pos x="connsiteX5398" y="connsiteY5398"/>
                              </a:cxn>
                              <a:cxn ang="0">
                                <a:pos x="connsiteX5399" y="connsiteY5399"/>
                              </a:cxn>
                              <a:cxn ang="0">
                                <a:pos x="connsiteX5400" y="connsiteY5400"/>
                              </a:cxn>
                              <a:cxn ang="0">
                                <a:pos x="connsiteX5401" y="connsiteY5401"/>
                              </a:cxn>
                              <a:cxn ang="0">
                                <a:pos x="connsiteX5402" y="connsiteY5402"/>
                              </a:cxn>
                              <a:cxn ang="0">
                                <a:pos x="connsiteX5403" y="connsiteY5403"/>
                              </a:cxn>
                              <a:cxn ang="0">
                                <a:pos x="connsiteX5404" y="connsiteY5404"/>
                              </a:cxn>
                              <a:cxn ang="0">
                                <a:pos x="connsiteX5405" y="connsiteY5405"/>
                              </a:cxn>
                              <a:cxn ang="0">
                                <a:pos x="connsiteX5406" y="connsiteY5406"/>
                              </a:cxn>
                              <a:cxn ang="0">
                                <a:pos x="connsiteX5407" y="connsiteY5407"/>
                              </a:cxn>
                              <a:cxn ang="0">
                                <a:pos x="connsiteX5408" y="connsiteY5408"/>
                              </a:cxn>
                              <a:cxn ang="0">
                                <a:pos x="connsiteX5409" y="connsiteY5409"/>
                              </a:cxn>
                              <a:cxn ang="0">
                                <a:pos x="connsiteX5410" y="connsiteY5410"/>
                              </a:cxn>
                              <a:cxn ang="0">
                                <a:pos x="connsiteX5411" y="connsiteY5411"/>
                              </a:cxn>
                              <a:cxn ang="0">
                                <a:pos x="connsiteX5412" y="connsiteY5412"/>
                              </a:cxn>
                              <a:cxn ang="0">
                                <a:pos x="connsiteX5413" y="connsiteY5413"/>
                              </a:cxn>
                              <a:cxn ang="0">
                                <a:pos x="connsiteX5414" y="connsiteY5414"/>
                              </a:cxn>
                              <a:cxn ang="0">
                                <a:pos x="connsiteX5415" y="connsiteY5415"/>
                              </a:cxn>
                              <a:cxn ang="0">
                                <a:pos x="connsiteX5416" y="connsiteY5416"/>
                              </a:cxn>
                              <a:cxn ang="0">
                                <a:pos x="connsiteX5417" y="connsiteY5417"/>
                              </a:cxn>
                              <a:cxn ang="0">
                                <a:pos x="connsiteX5418" y="connsiteY5418"/>
                              </a:cxn>
                              <a:cxn ang="0">
                                <a:pos x="connsiteX5419" y="connsiteY5419"/>
                              </a:cxn>
                              <a:cxn ang="0">
                                <a:pos x="connsiteX5420" y="connsiteY5420"/>
                              </a:cxn>
                              <a:cxn ang="0">
                                <a:pos x="connsiteX5421" y="connsiteY5421"/>
                              </a:cxn>
                              <a:cxn ang="0">
                                <a:pos x="connsiteX5422" y="connsiteY5422"/>
                              </a:cxn>
                              <a:cxn ang="0">
                                <a:pos x="connsiteX5423" y="connsiteY5423"/>
                              </a:cxn>
                              <a:cxn ang="0">
                                <a:pos x="connsiteX5424" y="connsiteY5424"/>
                              </a:cxn>
                              <a:cxn ang="0">
                                <a:pos x="connsiteX5425" y="connsiteY5425"/>
                              </a:cxn>
                              <a:cxn ang="0">
                                <a:pos x="connsiteX5426" y="connsiteY5426"/>
                              </a:cxn>
                              <a:cxn ang="0">
                                <a:pos x="connsiteX5427" y="connsiteY5427"/>
                              </a:cxn>
                              <a:cxn ang="0">
                                <a:pos x="connsiteX5428" y="connsiteY5428"/>
                              </a:cxn>
                              <a:cxn ang="0">
                                <a:pos x="connsiteX5429" y="connsiteY5429"/>
                              </a:cxn>
                              <a:cxn ang="0">
                                <a:pos x="connsiteX5430" y="connsiteY5430"/>
                              </a:cxn>
                              <a:cxn ang="0">
                                <a:pos x="connsiteX5431" y="connsiteY5431"/>
                              </a:cxn>
                              <a:cxn ang="0">
                                <a:pos x="connsiteX5432" y="connsiteY5432"/>
                              </a:cxn>
                              <a:cxn ang="0">
                                <a:pos x="connsiteX5433" y="connsiteY5433"/>
                              </a:cxn>
                              <a:cxn ang="0">
                                <a:pos x="connsiteX5434" y="connsiteY5434"/>
                              </a:cxn>
                              <a:cxn ang="0">
                                <a:pos x="connsiteX5435" y="connsiteY5435"/>
                              </a:cxn>
                              <a:cxn ang="0">
                                <a:pos x="connsiteX5436" y="connsiteY5436"/>
                              </a:cxn>
                              <a:cxn ang="0">
                                <a:pos x="connsiteX5437" y="connsiteY5437"/>
                              </a:cxn>
                              <a:cxn ang="0">
                                <a:pos x="connsiteX5438" y="connsiteY5438"/>
                              </a:cxn>
                              <a:cxn ang="0">
                                <a:pos x="connsiteX5439" y="connsiteY5439"/>
                              </a:cxn>
                              <a:cxn ang="0">
                                <a:pos x="connsiteX5440" y="connsiteY5440"/>
                              </a:cxn>
                              <a:cxn ang="0">
                                <a:pos x="connsiteX5441" y="connsiteY5441"/>
                              </a:cxn>
                              <a:cxn ang="0">
                                <a:pos x="connsiteX5442" y="connsiteY5442"/>
                              </a:cxn>
                              <a:cxn ang="0">
                                <a:pos x="connsiteX5443" y="connsiteY5443"/>
                              </a:cxn>
                              <a:cxn ang="0">
                                <a:pos x="connsiteX5444" y="connsiteY5444"/>
                              </a:cxn>
                              <a:cxn ang="0">
                                <a:pos x="connsiteX5445" y="connsiteY5445"/>
                              </a:cxn>
                              <a:cxn ang="0">
                                <a:pos x="connsiteX5446" y="connsiteY5446"/>
                              </a:cxn>
                              <a:cxn ang="0">
                                <a:pos x="connsiteX5447" y="connsiteY5447"/>
                              </a:cxn>
                              <a:cxn ang="0">
                                <a:pos x="connsiteX5448" y="connsiteY5448"/>
                              </a:cxn>
                              <a:cxn ang="0">
                                <a:pos x="connsiteX5449" y="connsiteY5449"/>
                              </a:cxn>
                              <a:cxn ang="0">
                                <a:pos x="connsiteX5450" y="connsiteY5450"/>
                              </a:cxn>
                              <a:cxn ang="0">
                                <a:pos x="connsiteX5451" y="connsiteY5451"/>
                              </a:cxn>
                              <a:cxn ang="0">
                                <a:pos x="connsiteX5452" y="connsiteY5452"/>
                              </a:cxn>
                              <a:cxn ang="0">
                                <a:pos x="connsiteX5453" y="connsiteY5453"/>
                              </a:cxn>
                              <a:cxn ang="0">
                                <a:pos x="connsiteX5454" y="connsiteY5454"/>
                              </a:cxn>
                              <a:cxn ang="0">
                                <a:pos x="connsiteX5455" y="connsiteY5455"/>
                              </a:cxn>
                              <a:cxn ang="0">
                                <a:pos x="connsiteX5456" y="connsiteY5456"/>
                              </a:cxn>
                              <a:cxn ang="0">
                                <a:pos x="connsiteX5457" y="connsiteY5457"/>
                              </a:cxn>
                              <a:cxn ang="0">
                                <a:pos x="connsiteX5458" y="connsiteY5458"/>
                              </a:cxn>
                              <a:cxn ang="0">
                                <a:pos x="connsiteX5459" y="connsiteY5459"/>
                              </a:cxn>
                              <a:cxn ang="0">
                                <a:pos x="connsiteX5460" y="connsiteY5460"/>
                              </a:cxn>
                              <a:cxn ang="0">
                                <a:pos x="connsiteX5461" y="connsiteY5461"/>
                              </a:cxn>
                              <a:cxn ang="0">
                                <a:pos x="connsiteX5462" y="connsiteY5462"/>
                              </a:cxn>
                              <a:cxn ang="0">
                                <a:pos x="connsiteX5463" y="connsiteY5463"/>
                              </a:cxn>
                              <a:cxn ang="0">
                                <a:pos x="connsiteX5464" y="connsiteY5464"/>
                              </a:cxn>
                              <a:cxn ang="0">
                                <a:pos x="connsiteX5465" y="connsiteY5465"/>
                              </a:cxn>
                              <a:cxn ang="0">
                                <a:pos x="connsiteX5466" y="connsiteY5466"/>
                              </a:cxn>
                              <a:cxn ang="0">
                                <a:pos x="connsiteX5467" y="connsiteY5467"/>
                              </a:cxn>
                              <a:cxn ang="0">
                                <a:pos x="connsiteX5468" y="connsiteY5468"/>
                              </a:cxn>
                              <a:cxn ang="0">
                                <a:pos x="connsiteX5469" y="connsiteY5469"/>
                              </a:cxn>
                              <a:cxn ang="0">
                                <a:pos x="connsiteX5470" y="connsiteY5470"/>
                              </a:cxn>
                              <a:cxn ang="0">
                                <a:pos x="connsiteX5471" y="connsiteY5471"/>
                              </a:cxn>
                              <a:cxn ang="0">
                                <a:pos x="connsiteX5472" y="connsiteY5472"/>
                              </a:cxn>
                              <a:cxn ang="0">
                                <a:pos x="connsiteX5473" y="connsiteY5473"/>
                              </a:cxn>
                              <a:cxn ang="0">
                                <a:pos x="connsiteX5474" y="connsiteY5474"/>
                              </a:cxn>
                              <a:cxn ang="0">
                                <a:pos x="connsiteX5475" y="connsiteY5475"/>
                              </a:cxn>
                              <a:cxn ang="0">
                                <a:pos x="connsiteX5476" y="connsiteY5476"/>
                              </a:cxn>
                              <a:cxn ang="0">
                                <a:pos x="connsiteX5477" y="connsiteY5477"/>
                              </a:cxn>
                              <a:cxn ang="0">
                                <a:pos x="connsiteX5478" y="connsiteY5478"/>
                              </a:cxn>
                              <a:cxn ang="0">
                                <a:pos x="connsiteX5479" y="connsiteY5479"/>
                              </a:cxn>
                              <a:cxn ang="0">
                                <a:pos x="connsiteX5480" y="connsiteY5480"/>
                              </a:cxn>
                              <a:cxn ang="0">
                                <a:pos x="connsiteX5481" y="connsiteY5481"/>
                              </a:cxn>
                              <a:cxn ang="0">
                                <a:pos x="connsiteX5482" y="connsiteY5482"/>
                              </a:cxn>
                              <a:cxn ang="0">
                                <a:pos x="connsiteX5483" y="connsiteY5483"/>
                              </a:cxn>
                              <a:cxn ang="0">
                                <a:pos x="connsiteX5484" y="connsiteY5484"/>
                              </a:cxn>
                              <a:cxn ang="0">
                                <a:pos x="connsiteX5485" y="connsiteY5485"/>
                              </a:cxn>
                              <a:cxn ang="0">
                                <a:pos x="connsiteX5486" y="connsiteY5486"/>
                              </a:cxn>
                              <a:cxn ang="0">
                                <a:pos x="connsiteX5487" y="connsiteY5487"/>
                              </a:cxn>
                              <a:cxn ang="0">
                                <a:pos x="connsiteX5488" y="connsiteY5488"/>
                              </a:cxn>
                              <a:cxn ang="0">
                                <a:pos x="connsiteX5489" y="connsiteY5489"/>
                              </a:cxn>
                              <a:cxn ang="0">
                                <a:pos x="connsiteX5490" y="connsiteY5490"/>
                              </a:cxn>
                              <a:cxn ang="0">
                                <a:pos x="connsiteX5491" y="connsiteY5491"/>
                              </a:cxn>
                              <a:cxn ang="0">
                                <a:pos x="connsiteX5492" y="connsiteY5492"/>
                              </a:cxn>
                              <a:cxn ang="0">
                                <a:pos x="connsiteX5493" y="connsiteY5493"/>
                              </a:cxn>
                              <a:cxn ang="0">
                                <a:pos x="connsiteX5494" y="connsiteY5494"/>
                              </a:cxn>
                              <a:cxn ang="0">
                                <a:pos x="connsiteX5495" y="connsiteY5495"/>
                              </a:cxn>
                              <a:cxn ang="0">
                                <a:pos x="connsiteX5496" y="connsiteY5496"/>
                              </a:cxn>
                              <a:cxn ang="0">
                                <a:pos x="connsiteX5497" y="connsiteY5497"/>
                              </a:cxn>
                              <a:cxn ang="0">
                                <a:pos x="connsiteX5498" y="connsiteY5498"/>
                              </a:cxn>
                              <a:cxn ang="0">
                                <a:pos x="connsiteX5499" y="connsiteY5499"/>
                              </a:cxn>
                              <a:cxn ang="0">
                                <a:pos x="connsiteX5500" y="connsiteY5500"/>
                              </a:cxn>
                              <a:cxn ang="0">
                                <a:pos x="connsiteX5501" y="connsiteY5501"/>
                              </a:cxn>
                              <a:cxn ang="0">
                                <a:pos x="connsiteX5502" y="connsiteY5502"/>
                              </a:cxn>
                              <a:cxn ang="0">
                                <a:pos x="connsiteX5503" y="connsiteY5503"/>
                              </a:cxn>
                              <a:cxn ang="0">
                                <a:pos x="connsiteX5504" y="connsiteY5504"/>
                              </a:cxn>
                              <a:cxn ang="0">
                                <a:pos x="connsiteX5505" y="connsiteY5505"/>
                              </a:cxn>
                              <a:cxn ang="0">
                                <a:pos x="connsiteX5506" y="connsiteY5506"/>
                              </a:cxn>
                              <a:cxn ang="0">
                                <a:pos x="connsiteX5507" y="connsiteY5507"/>
                              </a:cxn>
                              <a:cxn ang="0">
                                <a:pos x="connsiteX5508" y="connsiteY5508"/>
                              </a:cxn>
                              <a:cxn ang="0">
                                <a:pos x="connsiteX5509" y="connsiteY5509"/>
                              </a:cxn>
                              <a:cxn ang="0">
                                <a:pos x="connsiteX5510" y="connsiteY5510"/>
                              </a:cxn>
                              <a:cxn ang="0">
                                <a:pos x="connsiteX5511" y="connsiteY5511"/>
                              </a:cxn>
                              <a:cxn ang="0">
                                <a:pos x="connsiteX5512" y="connsiteY5512"/>
                              </a:cxn>
                              <a:cxn ang="0">
                                <a:pos x="connsiteX5513" y="connsiteY5513"/>
                              </a:cxn>
                              <a:cxn ang="0">
                                <a:pos x="connsiteX5514" y="connsiteY5514"/>
                              </a:cxn>
                              <a:cxn ang="0">
                                <a:pos x="connsiteX5515" y="connsiteY5515"/>
                              </a:cxn>
                              <a:cxn ang="0">
                                <a:pos x="connsiteX5516" y="connsiteY5516"/>
                              </a:cxn>
                              <a:cxn ang="0">
                                <a:pos x="connsiteX5517" y="connsiteY5517"/>
                              </a:cxn>
                              <a:cxn ang="0">
                                <a:pos x="connsiteX5518" y="connsiteY5518"/>
                              </a:cxn>
                              <a:cxn ang="0">
                                <a:pos x="connsiteX5519" y="connsiteY5519"/>
                              </a:cxn>
                              <a:cxn ang="0">
                                <a:pos x="connsiteX5520" y="connsiteY5520"/>
                              </a:cxn>
                              <a:cxn ang="0">
                                <a:pos x="connsiteX5521" y="connsiteY5521"/>
                              </a:cxn>
                              <a:cxn ang="0">
                                <a:pos x="connsiteX5522" y="connsiteY5522"/>
                              </a:cxn>
                              <a:cxn ang="0">
                                <a:pos x="connsiteX5523" y="connsiteY5523"/>
                              </a:cxn>
                              <a:cxn ang="0">
                                <a:pos x="connsiteX5524" y="connsiteY5524"/>
                              </a:cxn>
                              <a:cxn ang="0">
                                <a:pos x="connsiteX5525" y="connsiteY5525"/>
                              </a:cxn>
                              <a:cxn ang="0">
                                <a:pos x="connsiteX5526" y="connsiteY5526"/>
                              </a:cxn>
                              <a:cxn ang="0">
                                <a:pos x="connsiteX5527" y="connsiteY5527"/>
                              </a:cxn>
                              <a:cxn ang="0">
                                <a:pos x="connsiteX5528" y="connsiteY5528"/>
                              </a:cxn>
                              <a:cxn ang="0">
                                <a:pos x="connsiteX5529" y="connsiteY5529"/>
                              </a:cxn>
                              <a:cxn ang="0">
                                <a:pos x="connsiteX5530" y="connsiteY5530"/>
                              </a:cxn>
                              <a:cxn ang="0">
                                <a:pos x="connsiteX5531" y="connsiteY5531"/>
                              </a:cxn>
                              <a:cxn ang="0">
                                <a:pos x="connsiteX5532" y="connsiteY5532"/>
                              </a:cxn>
                              <a:cxn ang="0">
                                <a:pos x="connsiteX5533" y="connsiteY5533"/>
                              </a:cxn>
                              <a:cxn ang="0">
                                <a:pos x="connsiteX5534" y="connsiteY5534"/>
                              </a:cxn>
                              <a:cxn ang="0">
                                <a:pos x="connsiteX5535" y="connsiteY5535"/>
                              </a:cxn>
                              <a:cxn ang="0">
                                <a:pos x="connsiteX5536" y="connsiteY5536"/>
                              </a:cxn>
                              <a:cxn ang="0">
                                <a:pos x="connsiteX5537" y="connsiteY5537"/>
                              </a:cxn>
                              <a:cxn ang="0">
                                <a:pos x="connsiteX5538" y="connsiteY5538"/>
                              </a:cxn>
                              <a:cxn ang="0">
                                <a:pos x="connsiteX5539" y="connsiteY5539"/>
                              </a:cxn>
                              <a:cxn ang="0">
                                <a:pos x="connsiteX5540" y="connsiteY5540"/>
                              </a:cxn>
                              <a:cxn ang="0">
                                <a:pos x="connsiteX5541" y="connsiteY5541"/>
                              </a:cxn>
                              <a:cxn ang="0">
                                <a:pos x="connsiteX5542" y="connsiteY5542"/>
                              </a:cxn>
                              <a:cxn ang="0">
                                <a:pos x="connsiteX5543" y="connsiteY5543"/>
                              </a:cxn>
                              <a:cxn ang="0">
                                <a:pos x="connsiteX5544" y="connsiteY5544"/>
                              </a:cxn>
                              <a:cxn ang="0">
                                <a:pos x="connsiteX5545" y="connsiteY5545"/>
                              </a:cxn>
                              <a:cxn ang="0">
                                <a:pos x="connsiteX5546" y="connsiteY5546"/>
                              </a:cxn>
                              <a:cxn ang="0">
                                <a:pos x="connsiteX5547" y="connsiteY5547"/>
                              </a:cxn>
                              <a:cxn ang="0">
                                <a:pos x="connsiteX5548" y="connsiteY5548"/>
                              </a:cxn>
                              <a:cxn ang="0">
                                <a:pos x="connsiteX5549" y="connsiteY5549"/>
                              </a:cxn>
                              <a:cxn ang="0">
                                <a:pos x="connsiteX5550" y="connsiteY5550"/>
                              </a:cxn>
                              <a:cxn ang="0">
                                <a:pos x="connsiteX5551" y="connsiteY5551"/>
                              </a:cxn>
                              <a:cxn ang="0">
                                <a:pos x="connsiteX5552" y="connsiteY5552"/>
                              </a:cxn>
                              <a:cxn ang="0">
                                <a:pos x="connsiteX5553" y="connsiteY5553"/>
                              </a:cxn>
                              <a:cxn ang="0">
                                <a:pos x="connsiteX5554" y="connsiteY5554"/>
                              </a:cxn>
                              <a:cxn ang="0">
                                <a:pos x="connsiteX5555" y="connsiteY5555"/>
                              </a:cxn>
                              <a:cxn ang="0">
                                <a:pos x="connsiteX5556" y="connsiteY5556"/>
                              </a:cxn>
                              <a:cxn ang="0">
                                <a:pos x="connsiteX5557" y="connsiteY5557"/>
                              </a:cxn>
                              <a:cxn ang="0">
                                <a:pos x="connsiteX5558" y="connsiteY5558"/>
                              </a:cxn>
                              <a:cxn ang="0">
                                <a:pos x="connsiteX5559" y="connsiteY5559"/>
                              </a:cxn>
                              <a:cxn ang="0">
                                <a:pos x="connsiteX5560" y="connsiteY5560"/>
                              </a:cxn>
                              <a:cxn ang="0">
                                <a:pos x="connsiteX5561" y="connsiteY5561"/>
                              </a:cxn>
                              <a:cxn ang="0">
                                <a:pos x="connsiteX5562" y="connsiteY5562"/>
                              </a:cxn>
                              <a:cxn ang="0">
                                <a:pos x="connsiteX5563" y="connsiteY5563"/>
                              </a:cxn>
                              <a:cxn ang="0">
                                <a:pos x="connsiteX5564" y="connsiteY5564"/>
                              </a:cxn>
                              <a:cxn ang="0">
                                <a:pos x="connsiteX5565" y="connsiteY5565"/>
                              </a:cxn>
                              <a:cxn ang="0">
                                <a:pos x="connsiteX5566" y="connsiteY5566"/>
                              </a:cxn>
                              <a:cxn ang="0">
                                <a:pos x="connsiteX5567" y="connsiteY5567"/>
                              </a:cxn>
                              <a:cxn ang="0">
                                <a:pos x="connsiteX5568" y="connsiteY5568"/>
                              </a:cxn>
                              <a:cxn ang="0">
                                <a:pos x="connsiteX5569" y="connsiteY5569"/>
                              </a:cxn>
                              <a:cxn ang="0">
                                <a:pos x="connsiteX5570" y="connsiteY5570"/>
                              </a:cxn>
                              <a:cxn ang="0">
                                <a:pos x="connsiteX5571" y="connsiteY5571"/>
                              </a:cxn>
                              <a:cxn ang="0">
                                <a:pos x="connsiteX5572" y="connsiteY5572"/>
                              </a:cxn>
                              <a:cxn ang="0">
                                <a:pos x="connsiteX5573" y="connsiteY5573"/>
                              </a:cxn>
                              <a:cxn ang="0">
                                <a:pos x="connsiteX5574" y="connsiteY5574"/>
                              </a:cxn>
                              <a:cxn ang="0">
                                <a:pos x="connsiteX5575" y="connsiteY5575"/>
                              </a:cxn>
                              <a:cxn ang="0">
                                <a:pos x="connsiteX5576" y="connsiteY5576"/>
                              </a:cxn>
                              <a:cxn ang="0">
                                <a:pos x="connsiteX5577" y="connsiteY5577"/>
                              </a:cxn>
                              <a:cxn ang="0">
                                <a:pos x="connsiteX5578" y="connsiteY5578"/>
                              </a:cxn>
                              <a:cxn ang="0">
                                <a:pos x="connsiteX5579" y="connsiteY5579"/>
                              </a:cxn>
                              <a:cxn ang="0">
                                <a:pos x="connsiteX5580" y="connsiteY5580"/>
                              </a:cxn>
                              <a:cxn ang="0">
                                <a:pos x="connsiteX5581" y="connsiteY5581"/>
                              </a:cxn>
                              <a:cxn ang="0">
                                <a:pos x="connsiteX5582" y="connsiteY5582"/>
                              </a:cxn>
                              <a:cxn ang="0">
                                <a:pos x="connsiteX5583" y="connsiteY5583"/>
                              </a:cxn>
                              <a:cxn ang="0">
                                <a:pos x="connsiteX5584" y="connsiteY5584"/>
                              </a:cxn>
                              <a:cxn ang="0">
                                <a:pos x="connsiteX5585" y="connsiteY5585"/>
                              </a:cxn>
                              <a:cxn ang="0">
                                <a:pos x="connsiteX5586" y="connsiteY5586"/>
                              </a:cxn>
                              <a:cxn ang="0">
                                <a:pos x="connsiteX5587" y="connsiteY5587"/>
                              </a:cxn>
                              <a:cxn ang="0">
                                <a:pos x="connsiteX5588" y="connsiteY5588"/>
                              </a:cxn>
                              <a:cxn ang="0">
                                <a:pos x="connsiteX5589" y="connsiteY5589"/>
                              </a:cxn>
                              <a:cxn ang="0">
                                <a:pos x="connsiteX5590" y="connsiteY5590"/>
                              </a:cxn>
                              <a:cxn ang="0">
                                <a:pos x="connsiteX5591" y="connsiteY5591"/>
                              </a:cxn>
                              <a:cxn ang="0">
                                <a:pos x="connsiteX5592" y="connsiteY5592"/>
                              </a:cxn>
                              <a:cxn ang="0">
                                <a:pos x="connsiteX5593" y="connsiteY5593"/>
                              </a:cxn>
                              <a:cxn ang="0">
                                <a:pos x="connsiteX5594" y="connsiteY5594"/>
                              </a:cxn>
                              <a:cxn ang="0">
                                <a:pos x="connsiteX5595" y="connsiteY5595"/>
                              </a:cxn>
                              <a:cxn ang="0">
                                <a:pos x="connsiteX5596" y="connsiteY5596"/>
                              </a:cxn>
                              <a:cxn ang="0">
                                <a:pos x="connsiteX5597" y="connsiteY5597"/>
                              </a:cxn>
                              <a:cxn ang="0">
                                <a:pos x="connsiteX5598" y="connsiteY5598"/>
                              </a:cxn>
                              <a:cxn ang="0">
                                <a:pos x="connsiteX5599" y="connsiteY5599"/>
                              </a:cxn>
                              <a:cxn ang="0">
                                <a:pos x="connsiteX5600" y="connsiteY5600"/>
                              </a:cxn>
                              <a:cxn ang="0">
                                <a:pos x="connsiteX5601" y="connsiteY5601"/>
                              </a:cxn>
                              <a:cxn ang="0">
                                <a:pos x="connsiteX5602" y="connsiteY5602"/>
                              </a:cxn>
                              <a:cxn ang="0">
                                <a:pos x="connsiteX5603" y="connsiteY5603"/>
                              </a:cxn>
                              <a:cxn ang="0">
                                <a:pos x="connsiteX5604" y="connsiteY5604"/>
                              </a:cxn>
                              <a:cxn ang="0">
                                <a:pos x="connsiteX5605" y="connsiteY5605"/>
                              </a:cxn>
                              <a:cxn ang="0">
                                <a:pos x="connsiteX5606" y="connsiteY5606"/>
                              </a:cxn>
                              <a:cxn ang="0">
                                <a:pos x="connsiteX5607" y="connsiteY5607"/>
                              </a:cxn>
                              <a:cxn ang="0">
                                <a:pos x="connsiteX5608" y="connsiteY5608"/>
                              </a:cxn>
                              <a:cxn ang="0">
                                <a:pos x="connsiteX5609" y="connsiteY5609"/>
                              </a:cxn>
                              <a:cxn ang="0">
                                <a:pos x="connsiteX5610" y="connsiteY5610"/>
                              </a:cxn>
                              <a:cxn ang="0">
                                <a:pos x="connsiteX5611" y="connsiteY5611"/>
                              </a:cxn>
                              <a:cxn ang="0">
                                <a:pos x="connsiteX5612" y="connsiteY5612"/>
                              </a:cxn>
                              <a:cxn ang="0">
                                <a:pos x="connsiteX5613" y="connsiteY5613"/>
                              </a:cxn>
                              <a:cxn ang="0">
                                <a:pos x="connsiteX5614" y="connsiteY5614"/>
                              </a:cxn>
                              <a:cxn ang="0">
                                <a:pos x="connsiteX5615" y="connsiteY5615"/>
                              </a:cxn>
                              <a:cxn ang="0">
                                <a:pos x="connsiteX5616" y="connsiteY5616"/>
                              </a:cxn>
                              <a:cxn ang="0">
                                <a:pos x="connsiteX5617" y="connsiteY5617"/>
                              </a:cxn>
                              <a:cxn ang="0">
                                <a:pos x="connsiteX5618" y="connsiteY5618"/>
                              </a:cxn>
                              <a:cxn ang="0">
                                <a:pos x="connsiteX5619" y="connsiteY5619"/>
                              </a:cxn>
                              <a:cxn ang="0">
                                <a:pos x="connsiteX5620" y="connsiteY5620"/>
                              </a:cxn>
                              <a:cxn ang="0">
                                <a:pos x="connsiteX5621" y="connsiteY5621"/>
                              </a:cxn>
                              <a:cxn ang="0">
                                <a:pos x="connsiteX5622" y="connsiteY5622"/>
                              </a:cxn>
                              <a:cxn ang="0">
                                <a:pos x="connsiteX5623" y="connsiteY5623"/>
                              </a:cxn>
                              <a:cxn ang="0">
                                <a:pos x="connsiteX5624" y="connsiteY5624"/>
                              </a:cxn>
                              <a:cxn ang="0">
                                <a:pos x="connsiteX5625" y="connsiteY5625"/>
                              </a:cxn>
                              <a:cxn ang="0">
                                <a:pos x="connsiteX5626" y="connsiteY5626"/>
                              </a:cxn>
                              <a:cxn ang="0">
                                <a:pos x="connsiteX5627" y="connsiteY5627"/>
                              </a:cxn>
                              <a:cxn ang="0">
                                <a:pos x="connsiteX5628" y="connsiteY5628"/>
                              </a:cxn>
                              <a:cxn ang="0">
                                <a:pos x="connsiteX5629" y="connsiteY5629"/>
                              </a:cxn>
                              <a:cxn ang="0">
                                <a:pos x="connsiteX5630" y="connsiteY5630"/>
                              </a:cxn>
                              <a:cxn ang="0">
                                <a:pos x="connsiteX5631" y="connsiteY5631"/>
                              </a:cxn>
                              <a:cxn ang="0">
                                <a:pos x="connsiteX5632" y="connsiteY5632"/>
                              </a:cxn>
                              <a:cxn ang="0">
                                <a:pos x="connsiteX5633" y="connsiteY5633"/>
                              </a:cxn>
                              <a:cxn ang="0">
                                <a:pos x="connsiteX5634" y="connsiteY5634"/>
                              </a:cxn>
                              <a:cxn ang="0">
                                <a:pos x="connsiteX5635" y="connsiteY5635"/>
                              </a:cxn>
                              <a:cxn ang="0">
                                <a:pos x="connsiteX5636" y="connsiteY5636"/>
                              </a:cxn>
                              <a:cxn ang="0">
                                <a:pos x="connsiteX5637" y="connsiteY5637"/>
                              </a:cxn>
                              <a:cxn ang="0">
                                <a:pos x="connsiteX5638" y="connsiteY5638"/>
                              </a:cxn>
                              <a:cxn ang="0">
                                <a:pos x="connsiteX5639" y="connsiteY5639"/>
                              </a:cxn>
                              <a:cxn ang="0">
                                <a:pos x="connsiteX5640" y="connsiteY5640"/>
                              </a:cxn>
                              <a:cxn ang="0">
                                <a:pos x="connsiteX5641" y="connsiteY5641"/>
                              </a:cxn>
                              <a:cxn ang="0">
                                <a:pos x="connsiteX5642" y="connsiteY5642"/>
                              </a:cxn>
                              <a:cxn ang="0">
                                <a:pos x="connsiteX5643" y="connsiteY5643"/>
                              </a:cxn>
                              <a:cxn ang="0">
                                <a:pos x="connsiteX5644" y="connsiteY5644"/>
                              </a:cxn>
                              <a:cxn ang="0">
                                <a:pos x="connsiteX5645" y="connsiteY5645"/>
                              </a:cxn>
                              <a:cxn ang="0">
                                <a:pos x="connsiteX5646" y="connsiteY5646"/>
                              </a:cxn>
                              <a:cxn ang="0">
                                <a:pos x="connsiteX5647" y="connsiteY5647"/>
                              </a:cxn>
                              <a:cxn ang="0">
                                <a:pos x="connsiteX5648" y="connsiteY5648"/>
                              </a:cxn>
                              <a:cxn ang="0">
                                <a:pos x="connsiteX5649" y="connsiteY5649"/>
                              </a:cxn>
                              <a:cxn ang="0">
                                <a:pos x="connsiteX5650" y="connsiteY5650"/>
                              </a:cxn>
                              <a:cxn ang="0">
                                <a:pos x="connsiteX5651" y="connsiteY5651"/>
                              </a:cxn>
                              <a:cxn ang="0">
                                <a:pos x="connsiteX5652" y="connsiteY5652"/>
                              </a:cxn>
                              <a:cxn ang="0">
                                <a:pos x="connsiteX5653" y="connsiteY5653"/>
                              </a:cxn>
                              <a:cxn ang="0">
                                <a:pos x="connsiteX5654" y="connsiteY5654"/>
                              </a:cxn>
                              <a:cxn ang="0">
                                <a:pos x="connsiteX5655" y="connsiteY5655"/>
                              </a:cxn>
                              <a:cxn ang="0">
                                <a:pos x="connsiteX5656" y="connsiteY5656"/>
                              </a:cxn>
                              <a:cxn ang="0">
                                <a:pos x="connsiteX5657" y="connsiteY5657"/>
                              </a:cxn>
                              <a:cxn ang="0">
                                <a:pos x="connsiteX5658" y="connsiteY5658"/>
                              </a:cxn>
                              <a:cxn ang="0">
                                <a:pos x="connsiteX5659" y="connsiteY5659"/>
                              </a:cxn>
                              <a:cxn ang="0">
                                <a:pos x="connsiteX5660" y="connsiteY5660"/>
                              </a:cxn>
                              <a:cxn ang="0">
                                <a:pos x="connsiteX5661" y="connsiteY5661"/>
                              </a:cxn>
                              <a:cxn ang="0">
                                <a:pos x="connsiteX5662" y="connsiteY5662"/>
                              </a:cxn>
                              <a:cxn ang="0">
                                <a:pos x="connsiteX5663" y="connsiteY5663"/>
                              </a:cxn>
                              <a:cxn ang="0">
                                <a:pos x="connsiteX5664" y="connsiteY5664"/>
                              </a:cxn>
                              <a:cxn ang="0">
                                <a:pos x="connsiteX5665" y="connsiteY5665"/>
                              </a:cxn>
                              <a:cxn ang="0">
                                <a:pos x="connsiteX5666" y="connsiteY5666"/>
                              </a:cxn>
                              <a:cxn ang="0">
                                <a:pos x="connsiteX5667" y="connsiteY5667"/>
                              </a:cxn>
                              <a:cxn ang="0">
                                <a:pos x="connsiteX5668" y="connsiteY5668"/>
                              </a:cxn>
                              <a:cxn ang="0">
                                <a:pos x="connsiteX5669" y="connsiteY5669"/>
                              </a:cxn>
                              <a:cxn ang="0">
                                <a:pos x="connsiteX5670" y="connsiteY5670"/>
                              </a:cxn>
                              <a:cxn ang="0">
                                <a:pos x="connsiteX5671" y="connsiteY5671"/>
                              </a:cxn>
                              <a:cxn ang="0">
                                <a:pos x="connsiteX5672" y="connsiteY5672"/>
                              </a:cxn>
                              <a:cxn ang="0">
                                <a:pos x="connsiteX5673" y="connsiteY5673"/>
                              </a:cxn>
                              <a:cxn ang="0">
                                <a:pos x="connsiteX5674" y="connsiteY5674"/>
                              </a:cxn>
                              <a:cxn ang="0">
                                <a:pos x="connsiteX5675" y="connsiteY5675"/>
                              </a:cxn>
                              <a:cxn ang="0">
                                <a:pos x="connsiteX5676" y="connsiteY5676"/>
                              </a:cxn>
                              <a:cxn ang="0">
                                <a:pos x="connsiteX5677" y="connsiteY5677"/>
                              </a:cxn>
                              <a:cxn ang="0">
                                <a:pos x="connsiteX5678" y="connsiteY5678"/>
                              </a:cxn>
                              <a:cxn ang="0">
                                <a:pos x="connsiteX5679" y="connsiteY5679"/>
                              </a:cxn>
                              <a:cxn ang="0">
                                <a:pos x="connsiteX5680" y="connsiteY5680"/>
                              </a:cxn>
                              <a:cxn ang="0">
                                <a:pos x="connsiteX5681" y="connsiteY5681"/>
                              </a:cxn>
                              <a:cxn ang="0">
                                <a:pos x="connsiteX5682" y="connsiteY5682"/>
                              </a:cxn>
                              <a:cxn ang="0">
                                <a:pos x="connsiteX5683" y="connsiteY5683"/>
                              </a:cxn>
                              <a:cxn ang="0">
                                <a:pos x="connsiteX5684" y="connsiteY5684"/>
                              </a:cxn>
                              <a:cxn ang="0">
                                <a:pos x="connsiteX5685" y="connsiteY5685"/>
                              </a:cxn>
                              <a:cxn ang="0">
                                <a:pos x="connsiteX5686" y="connsiteY5686"/>
                              </a:cxn>
                              <a:cxn ang="0">
                                <a:pos x="connsiteX5687" y="connsiteY5687"/>
                              </a:cxn>
                              <a:cxn ang="0">
                                <a:pos x="connsiteX5688" y="connsiteY5688"/>
                              </a:cxn>
                              <a:cxn ang="0">
                                <a:pos x="connsiteX5689" y="connsiteY5689"/>
                              </a:cxn>
                              <a:cxn ang="0">
                                <a:pos x="connsiteX5690" y="connsiteY5690"/>
                              </a:cxn>
                              <a:cxn ang="0">
                                <a:pos x="connsiteX5691" y="connsiteY5691"/>
                              </a:cxn>
                              <a:cxn ang="0">
                                <a:pos x="connsiteX5692" y="connsiteY5692"/>
                              </a:cxn>
                              <a:cxn ang="0">
                                <a:pos x="connsiteX5693" y="connsiteY5693"/>
                              </a:cxn>
                              <a:cxn ang="0">
                                <a:pos x="connsiteX5694" y="connsiteY5694"/>
                              </a:cxn>
                              <a:cxn ang="0">
                                <a:pos x="connsiteX5695" y="connsiteY5695"/>
                              </a:cxn>
                              <a:cxn ang="0">
                                <a:pos x="connsiteX5696" y="connsiteY5696"/>
                              </a:cxn>
                              <a:cxn ang="0">
                                <a:pos x="connsiteX5697" y="connsiteY5697"/>
                              </a:cxn>
                              <a:cxn ang="0">
                                <a:pos x="connsiteX5698" y="connsiteY5698"/>
                              </a:cxn>
                              <a:cxn ang="0">
                                <a:pos x="connsiteX5699" y="connsiteY5699"/>
                              </a:cxn>
                              <a:cxn ang="0">
                                <a:pos x="connsiteX5700" y="connsiteY5700"/>
                              </a:cxn>
                              <a:cxn ang="0">
                                <a:pos x="connsiteX5701" y="connsiteY5701"/>
                              </a:cxn>
                              <a:cxn ang="0">
                                <a:pos x="connsiteX5702" y="connsiteY5702"/>
                              </a:cxn>
                              <a:cxn ang="0">
                                <a:pos x="connsiteX5703" y="connsiteY5703"/>
                              </a:cxn>
                              <a:cxn ang="0">
                                <a:pos x="connsiteX5704" y="connsiteY5704"/>
                              </a:cxn>
                              <a:cxn ang="0">
                                <a:pos x="connsiteX5705" y="connsiteY5705"/>
                              </a:cxn>
                              <a:cxn ang="0">
                                <a:pos x="connsiteX5706" y="connsiteY5706"/>
                              </a:cxn>
                              <a:cxn ang="0">
                                <a:pos x="connsiteX5707" y="connsiteY5707"/>
                              </a:cxn>
                              <a:cxn ang="0">
                                <a:pos x="connsiteX5708" y="connsiteY5708"/>
                              </a:cxn>
                              <a:cxn ang="0">
                                <a:pos x="connsiteX5709" y="connsiteY5709"/>
                              </a:cxn>
                              <a:cxn ang="0">
                                <a:pos x="connsiteX5710" y="connsiteY5710"/>
                              </a:cxn>
                              <a:cxn ang="0">
                                <a:pos x="connsiteX5711" y="connsiteY5711"/>
                              </a:cxn>
                              <a:cxn ang="0">
                                <a:pos x="connsiteX5712" y="connsiteY5712"/>
                              </a:cxn>
                              <a:cxn ang="0">
                                <a:pos x="connsiteX5713" y="connsiteY5713"/>
                              </a:cxn>
                              <a:cxn ang="0">
                                <a:pos x="connsiteX5714" y="connsiteY5714"/>
                              </a:cxn>
                              <a:cxn ang="0">
                                <a:pos x="connsiteX5715" y="connsiteY5715"/>
                              </a:cxn>
                              <a:cxn ang="0">
                                <a:pos x="connsiteX5716" y="connsiteY5716"/>
                              </a:cxn>
                              <a:cxn ang="0">
                                <a:pos x="connsiteX5717" y="connsiteY5717"/>
                              </a:cxn>
                              <a:cxn ang="0">
                                <a:pos x="connsiteX5718" y="connsiteY5718"/>
                              </a:cxn>
                              <a:cxn ang="0">
                                <a:pos x="connsiteX5719" y="connsiteY5719"/>
                              </a:cxn>
                              <a:cxn ang="0">
                                <a:pos x="connsiteX5720" y="connsiteY5720"/>
                              </a:cxn>
                              <a:cxn ang="0">
                                <a:pos x="connsiteX5721" y="connsiteY5721"/>
                              </a:cxn>
                              <a:cxn ang="0">
                                <a:pos x="connsiteX5722" y="connsiteY5722"/>
                              </a:cxn>
                              <a:cxn ang="0">
                                <a:pos x="connsiteX5723" y="connsiteY5723"/>
                              </a:cxn>
                              <a:cxn ang="0">
                                <a:pos x="connsiteX5724" y="connsiteY5724"/>
                              </a:cxn>
                              <a:cxn ang="0">
                                <a:pos x="connsiteX5725" y="connsiteY5725"/>
                              </a:cxn>
                              <a:cxn ang="0">
                                <a:pos x="connsiteX5726" y="connsiteY5726"/>
                              </a:cxn>
                              <a:cxn ang="0">
                                <a:pos x="connsiteX5727" y="connsiteY5727"/>
                              </a:cxn>
                              <a:cxn ang="0">
                                <a:pos x="connsiteX5728" y="connsiteY5728"/>
                              </a:cxn>
                              <a:cxn ang="0">
                                <a:pos x="connsiteX5729" y="connsiteY5729"/>
                              </a:cxn>
                              <a:cxn ang="0">
                                <a:pos x="connsiteX5730" y="connsiteY5730"/>
                              </a:cxn>
                              <a:cxn ang="0">
                                <a:pos x="connsiteX5731" y="connsiteY5731"/>
                              </a:cxn>
                              <a:cxn ang="0">
                                <a:pos x="connsiteX5732" y="connsiteY5732"/>
                              </a:cxn>
                              <a:cxn ang="0">
                                <a:pos x="connsiteX5733" y="connsiteY5733"/>
                              </a:cxn>
                              <a:cxn ang="0">
                                <a:pos x="connsiteX5734" y="connsiteY5734"/>
                              </a:cxn>
                              <a:cxn ang="0">
                                <a:pos x="connsiteX5735" y="connsiteY5735"/>
                              </a:cxn>
                              <a:cxn ang="0">
                                <a:pos x="connsiteX5736" y="connsiteY5736"/>
                              </a:cxn>
                              <a:cxn ang="0">
                                <a:pos x="connsiteX5737" y="connsiteY5737"/>
                              </a:cxn>
                              <a:cxn ang="0">
                                <a:pos x="connsiteX5738" y="connsiteY5738"/>
                              </a:cxn>
                              <a:cxn ang="0">
                                <a:pos x="connsiteX5739" y="connsiteY5739"/>
                              </a:cxn>
                              <a:cxn ang="0">
                                <a:pos x="connsiteX5740" y="connsiteY5740"/>
                              </a:cxn>
                              <a:cxn ang="0">
                                <a:pos x="connsiteX5741" y="connsiteY5741"/>
                              </a:cxn>
                              <a:cxn ang="0">
                                <a:pos x="connsiteX5742" y="connsiteY5742"/>
                              </a:cxn>
                              <a:cxn ang="0">
                                <a:pos x="connsiteX5743" y="connsiteY5743"/>
                              </a:cxn>
                              <a:cxn ang="0">
                                <a:pos x="connsiteX5744" y="connsiteY5744"/>
                              </a:cxn>
                              <a:cxn ang="0">
                                <a:pos x="connsiteX5745" y="connsiteY5745"/>
                              </a:cxn>
                              <a:cxn ang="0">
                                <a:pos x="connsiteX5746" y="connsiteY5746"/>
                              </a:cxn>
                              <a:cxn ang="0">
                                <a:pos x="connsiteX5747" y="connsiteY5747"/>
                              </a:cxn>
                              <a:cxn ang="0">
                                <a:pos x="connsiteX5748" y="connsiteY5748"/>
                              </a:cxn>
                              <a:cxn ang="0">
                                <a:pos x="connsiteX5749" y="connsiteY5749"/>
                              </a:cxn>
                              <a:cxn ang="0">
                                <a:pos x="connsiteX5750" y="connsiteY5750"/>
                              </a:cxn>
                              <a:cxn ang="0">
                                <a:pos x="connsiteX5751" y="connsiteY5751"/>
                              </a:cxn>
                              <a:cxn ang="0">
                                <a:pos x="connsiteX5752" y="connsiteY5752"/>
                              </a:cxn>
                              <a:cxn ang="0">
                                <a:pos x="connsiteX5753" y="connsiteY5753"/>
                              </a:cxn>
                              <a:cxn ang="0">
                                <a:pos x="connsiteX5754" y="connsiteY5754"/>
                              </a:cxn>
                              <a:cxn ang="0">
                                <a:pos x="connsiteX5755" y="connsiteY5755"/>
                              </a:cxn>
                              <a:cxn ang="0">
                                <a:pos x="connsiteX5756" y="connsiteY5756"/>
                              </a:cxn>
                              <a:cxn ang="0">
                                <a:pos x="connsiteX5757" y="connsiteY5757"/>
                              </a:cxn>
                              <a:cxn ang="0">
                                <a:pos x="connsiteX5758" y="connsiteY5758"/>
                              </a:cxn>
                              <a:cxn ang="0">
                                <a:pos x="connsiteX5759" y="connsiteY5759"/>
                              </a:cxn>
                              <a:cxn ang="0">
                                <a:pos x="connsiteX5760" y="connsiteY5760"/>
                              </a:cxn>
                              <a:cxn ang="0">
                                <a:pos x="connsiteX5761" y="connsiteY5761"/>
                              </a:cxn>
                              <a:cxn ang="0">
                                <a:pos x="connsiteX5762" y="connsiteY5762"/>
                              </a:cxn>
                              <a:cxn ang="0">
                                <a:pos x="connsiteX5763" y="connsiteY5763"/>
                              </a:cxn>
                              <a:cxn ang="0">
                                <a:pos x="connsiteX5764" y="connsiteY5764"/>
                              </a:cxn>
                              <a:cxn ang="0">
                                <a:pos x="connsiteX5765" y="connsiteY5765"/>
                              </a:cxn>
                              <a:cxn ang="0">
                                <a:pos x="connsiteX5766" y="connsiteY5766"/>
                              </a:cxn>
                              <a:cxn ang="0">
                                <a:pos x="connsiteX5767" y="connsiteY5767"/>
                              </a:cxn>
                              <a:cxn ang="0">
                                <a:pos x="connsiteX5768" y="connsiteY5768"/>
                              </a:cxn>
                              <a:cxn ang="0">
                                <a:pos x="connsiteX5769" y="connsiteY5769"/>
                              </a:cxn>
                              <a:cxn ang="0">
                                <a:pos x="connsiteX5770" y="connsiteY5770"/>
                              </a:cxn>
                              <a:cxn ang="0">
                                <a:pos x="connsiteX5771" y="connsiteY5771"/>
                              </a:cxn>
                              <a:cxn ang="0">
                                <a:pos x="connsiteX5772" y="connsiteY5772"/>
                              </a:cxn>
                              <a:cxn ang="0">
                                <a:pos x="connsiteX5773" y="connsiteY5773"/>
                              </a:cxn>
                              <a:cxn ang="0">
                                <a:pos x="connsiteX5774" y="connsiteY5774"/>
                              </a:cxn>
                              <a:cxn ang="0">
                                <a:pos x="connsiteX5775" y="connsiteY5775"/>
                              </a:cxn>
                              <a:cxn ang="0">
                                <a:pos x="connsiteX5776" y="connsiteY5776"/>
                              </a:cxn>
                              <a:cxn ang="0">
                                <a:pos x="connsiteX5777" y="connsiteY5777"/>
                              </a:cxn>
                              <a:cxn ang="0">
                                <a:pos x="connsiteX5778" y="connsiteY5778"/>
                              </a:cxn>
                              <a:cxn ang="0">
                                <a:pos x="connsiteX5779" y="connsiteY5779"/>
                              </a:cxn>
                              <a:cxn ang="0">
                                <a:pos x="connsiteX5780" y="connsiteY5780"/>
                              </a:cxn>
                              <a:cxn ang="0">
                                <a:pos x="connsiteX5781" y="connsiteY5781"/>
                              </a:cxn>
                              <a:cxn ang="0">
                                <a:pos x="connsiteX5782" y="connsiteY5782"/>
                              </a:cxn>
                              <a:cxn ang="0">
                                <a:pos x="connsiteX5783" y="connsiteY5783"/>
                              </a:cxn>
                              <a:cxn ang="0">
                                <a:pos x="connsiteX5784" y="connsiteY5784"/>
                              </a:cxn>
                              <a:cxn ang="0">
                                <a:pos x="connsiteX5785" y="connsiteY5785"/>
                              </a:cxn>
                              <a:cxn ang="0">
                                <a:pos x="connsiteX5786" y="connsiteY5786"/>
                              </a:cxn>
                              <a:cxn ang="0">
                                <a:pos x="connsiteX5787" y="connsiteY5787"/>
                              </a:cxn>
                              <a:cxn ang="0">
                                <a:pos x="connsiteX5788" y="connsiteY5788"/>
                              </a:cxn>
                              <a:cxn ang="0">
                                <a:pos x="connsiteX5789" y="connsiteY5789"/>
                              </a:cxn>
                              <a:cxn ang="0">
                                <a:pos x="connsiteX5790" y="connsiteY5790"/>
                              </a:cxn>
                              <a:cxn ang="0">
                                <a:pos x="connsiteX5791" y="connsiteY5791"/>
                              </a:cxn>
                              <a:cxn ang="0">
                                <a:pos x="connsiteX5792" y="connsiteY5792"/>
                              </a:cxn>
                              <a:cxn ang="0">
                                <a:pos x="connsiteX5793" y="connsiteY5793"/>
                              </a:cxn>
                              <a:cxn ang="0">
                                <a:pos x="connsiteX5794" y="connsiteY5794"/>
                              </a:cxn>
                              <a:cxn ang="0">
                                <a:pos x="connsiteX5795" y="connsiteY5795"/>
                              </a:cxn>
                              <a:cxn ang="0">
                                <a:pos x="connsiteX5796" y="connsiteY5796"/>
                              </a:cxn>
                              <a:cxn ang="0">
                                <a:pos x="connsiteX5797" y="connsiteY5797"/>
                              </a:cxn>
                              <a:cxn ang="0">
                                <a:pos x="connsiteX5798" y="connsiteY5798"/>
                              </a:cxn>
                              <a:cxn ang="0">
                                <a:pos x="connsiteX5799" y="connsiteY5799"/>
                              </a:cxn>
                              <a:cxn ang="0">
                                <a:pos x="connsiteX5800" y="connsiteY5800"/>
                              </a:cxn>
                              <a:cxn ang="0">
                                <a:pos x="connsiteX5801" y="connsiteY5801"/>
                              </a:cxn>
                              <a:cxn ang="0">
                                <a:pos x="connsiteX5802" y="connsiteY5802"/>
                              </a:cxn>
                              <a:cxn ang="0">
                                <a:pos x="connsiteX5803" y="connsiteY5803"/>
                              </a:cxn>
                              <a:cxn ang="0">
                                <a:pos x="connsiteX5804" y="connsiteY5804"/>
                              </a:cxn>
                              <a:cxn ang="0">
                                <a:pos x="connsiteX5805" y="connsiteY5805"/>
                              </a:cxn>
                              <a:cxn ang="0">
                                <a:pos x="connsiteX5806" y="connsiteY5806"/>
                              </a:cxn>
                              <a:cxn ang="0">
                                <a:pos x="connsiteX5807" y="connsiteY5807"/>
                              </a:cxn>
                              <a:cxn ang="0">
                                <a:pos x="connsiteX5808" y="connsiteY5808"/>
                              </a:cxn>
                              <a:cxn ang="0">
                                <a:pos x="connsiteX5809" y="connsiteY5809"/>
                              </a:cxn>
                              <a:cxn ang="0">
                                <a:pos x="connsiteX5810" y="connsiteY5810"/>
                              </a:cxn>
                              <a:cxn ang="0">
                                <a:pos x="connsiteX5811" y="connsiteY5811"/>
                              </a:cxn>
                              <a:cxn ang="0">
                                <a:pos x="connsiteX5812" y="connsiteY5812"/>
                              </a:cxn>
                              <a:cxn ang="0">
                                <a:pos x="connsiteX5813" y="connsiteY5813"/>
                              </a:cxn>
                              <a:cxn ang="0">
                                <a:pos x="connsiteX5814" y="connsiteY5814"/>
                              </a:cxn>
                              <a:cxn ang="0">
                                <a:pos x="connsiteX5815" y="connsiteY5815"/>
                              </a:cxn>
                              <a:cxn ang="0">
                                <a:pos x="connsiteX5816" y="connsiteY5816"/>
                              </a:cxn>
                              <a:cxn ang="0">
                                <a:pos x="connsiteX5817" y="connsiteY5817"/>
                              </a:cxn>
                              <a:cxn ang="0">
                                <a:pos x="connsiteX5818" y="connsiteY5818"/>
                              </a:cxn>
                              <a:cxn ang="0">
                                <a:pos x="connsiteX5819" y="connsiteY5819"/>
                              </a:cxn>
                              <a:cxn ang="0">
                                <a:pos x="connsiteX5820" y="connsiteY5820"/>
                              </a:cxn>
                              <a:cxn ang="0">
                                <a:pos x="connsiteX5821" y="connsiteY5821"/>
                              </a:cxn>
                              <a:cxn ang="0">
                                <a:pos x="connsiteX5822" y="connsiteY5822"/>
                              </a:cxn>
                              <a:cxn ang="0">
                                <a:pos x="connsiteX5823" y="connsiteY5823"/>
                              </a:cxn>
                              <a:cxn ang="0">
                                <a:pos x="connsiteX5824" y="connsiteY5824"/>
                              </a:cxn>
                              <a:cxn ang="0">
                                <a:pos x="connsiteX5825" y="connsiteY5825"/>
                              </a:cxn>
                              <a:cxn ang="0">
                                <a:pos x="connsiteX5826" y="connsiteY5826"/>
                              </a:cxn>
                              <a:cxn ang="0">
                                <a:pos x="connsiteX5827" y="connsiteY5827"/>
                              </a:cxn>
                              <a:cxn ang="0">
                                <a:pos x="connsiteX5828" y="connsiteY5828"/>
                              </a:cxn>
                              <a:cxn ang="0">
                                <a:pos x="connsiteX5829" y="connsiteY5829"/>
                              </a:cxn>
                              <a:cxn ang="0">
                                <a:pos x="connsiteX5830" y="connsiteY5830"/>
                              </a:cxn>
                              <a:cxn ang="0">
                                <a:pos x="connsiteX5831" y="connsiteY5831"/>
                              </a:cxn>
                              <a:cxn ang="0">
                                <a:pos x="connsiteX5832" y="connsiteY5832"/>
                              </a:cxn>
                              <a:cxn ang="0">
                                <a:pos x="connsiteX5833" y="connsiteY5833"/>
                              </a:cxn>
                              <a:cxn ang="0">
                                <a:pos x="connsiteX5834" y="connsiteY5834"/>
                              </a:cxn>
                              <a:cxn ang="0">
                                <a:pos x="connsiteX5835" y="connsiteY5835"/>
                              </a:cxn>
                              <a:cxn ang="0">
                                <a:pos x="connsiteX5836" y="connsiteY5836"/>
                              </a:cxn>
                              <a:cxn ang="0">
                                <a:pos x="connsiteX5837" y="connsiteY5837"/>
                              </a:cxn>
                              <a:cxn ang="0">
                                <a:pos x="connsiteX5838" y="connsiteY5838"/>
                              </a:cxn>
                              <a:cxn ang="0">
                                <a:pos x="connsiteX5839" y="connsiteY5839"/>
                              </a:cxn>
                              <a:cxn ang="0">
                                <a:pos x="connsiteX5840" y="connsiteY5840"/>
                              </a:cxn>
                              <a:cxn ang="0">
                                <a:pos x="connsiteX5841" y="connsiteY5841"/>
                              </a:cxn>
                              <a:cxn ang="0">
                                <a:pos x="connsiteX5842" y="connsiteY5842"/>
                              </a:cxn>
                              <a:cxn ang="0">
                                <a:pos x="connsiteX5843" y="connsiteY5843"/>
                              </a:cxn>
                              <a:cxn ang="0">
                                <a:pos x="connsiteX5844" y="connsiteY5844"/>
                              </a:cxn>
                              <a:cxn ang="0">
                                <a:pos x="connsiteX5845" y="connsiteY5845"/>
                              </a:cxn>
                              <a:cxn ang="0">
                                <a:pos x="connsiteX5846" y="connsiteY5846"/>
                              </a:cxn>
                              <a:cxn ang="0">
                                <a:pos x="connsiteX5847" y="connsiteY5847"/>
                              </a:cxn>
                              <a:cxn ang="0">
                                <a:pos x="connsiteX5848" y="connsiteY5848"/>
                              </a:cxn>
                              <a:cxn ang="0">
                                <a:pos x="connsiteX5849" y="connsiteY5849"/>
                              </a:cxn>
                              <a:cxn ang="0">
                                <a:pos x="connsiteX5850" y="connsiteY5850"/>
                              </a:cxn>
                              <a:cxn ang="0">
                                <a:pos x="connsiteX5851" y="connsiteY5851"/>
                              </a:cxn>
                              <a:cxn ang="0">
                                <a:pos x="connsiteX5852" y="connsiteY5852"/>
                              </a:cxn>
                              <a:cxn ang="0">
                                <a:pos x="connsiteX5853" y="connsiteY5853"/>
                              </a:cxn>
                              <a:cxn ang="0">
                                <a:pos x="connsiteX5854" y="connsiteY5854"/>
                              </a:cxn>
                              <a:cxn ang="0">
                                <a:pos x="connsiteX5855" y="connsiteY5855"/>
                              </a:cxn>
                              <a:cxn ang="0">
                                <a:pos x="connsiteX5856" y="connsiteY5856"/>
                              </a:cxn>
                              <a:cxn ang="0">
                                <a:pos x="connsiteX5857" y="connsiteY5857"/>
                              </a:cxn>
                              <a:cxn ang="0">
                                <a:pos x="connsiteX5858" y="connsiteY5858"/>
                              </a:cxn>
                              <a:cxn ang="0">
                                <a:pos x="connsiteX5859" y="connsiteY5859"/>
                              </a:cxn>
                              <a:cxn ang="0">
                                <a:pos x="connsiteX5860" y="connsiteY5860"/>
                              </a:cxn>
                              <a:cxn ang="0">
                                <a:pos x="connsiteX5861" y="connsiteY5861"/>
                              </a:cxn>
                              <a:cxn ang="0">
                                <a:pos x="connsiteX5862" y="connsiteY5862"/>
                              </a:cxn>
                              <a:cxn ang="0">
                                <a:pos x="connsiteX5863" y="connsiteY5863"/>
                              </a:cxn>
                              <a:cxn ang="0">
                                <a:pos x="connsiteX5864" y="connsiteY5864"/>
                              </a:cxn>
                              <a:cxn ang="0">
                                <a:pos x="connsiteX5865" y="connsiteY5865"/>
                              </a:cxn>
                              <a:cxn ang="0">
                                <a:pos x="connsiteX5866" y="connsiteY5866"/>
                              </a:cxn>
                              <a:cxn ang="0">
                                <a:pos x="connsiteX5867" y="connsiteY5867"/>
                              </a:cxn>
                              <a:cxn ang="0">
                                <a:pos x="connsiteX5868" y="connsiteY5868"/>
                              </a:cxn>
                              <a:cxn ang="0">
                                <a:pos x="connsiteX5869" y="connsiteY5869"/>
                              </a:cxn>
                              <a:cxn ang="0">
                                <a:pos x="connsiteX5870" y="connsiteY5870"/>
                              </a:cxn>
                              <a:cxn ang="0">
                                <a:pos x="connsiteX5871" y="connsiteY5871"/>
                              </a:cxn>
                              <a:cxn ang="0">
                                <a:pos x="connsiteX5872" y="connsiteY5872"/>
                              </a:cxn>
                              <a:cxn ang="0">
                                <a:pos x="connsiteX5873" y="connsiteY5873"/>
                              </a:cxn>
                              <a:cxn ang="0">
                                <a:pos x="connsiteX5874" y="connsiteY5874"/>
                              </a:cxn>
                              <a:cxn ang="0">
                                <a:pos x="connsiteX5875" y="connsiteY5875"/>
                              </a:cxn>
                              <a:cxn ang="0">
                                <a:pos x="connsiteX5876" y="connsiteY5876"/>
                              </a:cxn>
                              <a:cxn ang="0">
                                <a:pos x="connsiteX5877" y="connsiteY5877"/>
                              </a:cxn>
                              <a:cxn ang="0">
                                <a:pos x="connsiteX5878" y="connsiteY5878"/>
                              </a:cxn>
                              <a:cxn ang="0">
                                <a:pos x="connsiteX5879" y="connsiteY5879"/>
                              </a:cxn>
                              <a:cxn ang="0">
                                <a:pos x="connsiteX5880" y="connsiteY5880"/>
                              </a:cxn>
                              <a:cxn ang="0">
                                <a:pos x="connsiteX5881" y="connsiteY5881"/>
                              </a:cxn>
                              <a:cxn ang="0">
                                <a:pos x="connsiteX5882" y="connsiteY5882"/>
                              </a:cxn>
                              <a:cxn ang="0">
                                <a:pos x="connsiteX5883" y="connsiteY5883"/>
                              </a:cxn>
                              <a:cxn ang="0">
                                <a:pos x="connsiteX5884" y="connsiteY5884"/>
                              </a:cxn>
                              <a:cxn ang="0">
                                <a:pos x="connsiteX5885" y="connsiteY5885"/>
                              </a:cxn>
                              <a:cxn ang="0">
                                <a:pos x="connsiteX5886" y="connsiteY5886"/>
                              </a:cxn>
                              <a:cxn ang="0">
                                <a:pos x="connsiteX5887" y="connsiteY5887"/>
                              </a:cxn>
                              <a:cxn ang="0">
                                <a:pos x="connsiteX5888" y="connsiteY5888"/>
                              </a:cxn>
                              <a:cxn ang="0">
                                <a:pos x="connsiteX5889" y="connsiteY5889"/>
                              </a:cxn>
                              <a:cxn ang="0">
                                <a:pos x="connsiteX5890" y="connsiteY5890"/>
                              </a:cxn>
                              <a:cxn ang="0">
                                <a:pos x="connsiteX5891" y="connsiteY5891"/>
                              </a:cxn>
                              <a:cxn ang="0">
                                <a:pos x="connsiteX5892" y="connsiteY5892"/>
                              </a:cxn>
                              <a:cxn ang="0">
                                <a:pos x="connsiteX5893" y="connsiteY5893"/>
                              </a:cxn>
                              <a:cxn ang="0">
                                <a:pos x="connsiteX5894" y="connsiteY5894"/>
                              </a:cxn>
                              <a:cxn ang="0">
                                <a:pos x="connsiteX5895" y="connsiteY5895"/>
                              </a:cxn>
                              <a:cxn ang="0">
                                <a:pos x="connsiteX5896" y="connsiteY5896"/>
                              </a:cxn>
                              <a:cxn ang="0">
                                <a:pos x="connsiteX5897" y="connsiteY5897"/>
                              </a:cxn>
                              <a:cxn ang="0">
                                <a:pos x="connsiteX5898" y="connsiteY5898"/>
                              </a:cxn>
                              <a:cxn ang="0">
                                <a:pos x="connsiteX5899" y="connsiteY5899"/>
                              </a:cxn>
                              <a:cxn ang="0">
                                <a:pos x="connsiteX5900" y="connsiteY5900"/>
                              </a:cxn>
                              <a:cxn ang="0">
                                <a:pos x="connsiteX5901" y="connsiteY5901"/>
                              </a:cxn>
                              <a:cxn ang="0">
                                <a:pos x="connsiteX5902" y="connsiteY5902"/>
                              </a:cxn>
                              <a:cxn ang="0">
                                <a:pos x="connsiteX5903" y="connsiteY5903"/>
                              </a:cxn>
                              <a:cxn ang="0">
                                <a:pos x="connsiteX5904" y="connsiteY5904"/>
                              </a:cxn>
                              <a:cxn ang="0">
                                <a:pos x="connsiteX5905" y="connsiteY5905"/>
                              </a:cxn>
                              <a:cxn ang="0">
                                <a:pos x="connsiteX5906" y="connsiteY5906"/>
                              </a:cxn>
                              <a:cxn ang="0">
                                <a:pos x="connsiteX5907" y="connsiteY5907"/>
                              </a:cxn>
                              <a:cxn ang="0">
                                <a:pos x="connsiteX5908" y="connsiteY5908"/>
                              </a:cxn>
                              <a:cxn ang="0">
                                <a:pos x="connsiteX5909" y="connsiteY5909"/>
                              </a:cxn>
                              <a:cxn ang="0">
                                <a:pos x="connsiteX5910" y="connsiteY5910"/>
                              </a:cxn>
                              <a:cxn ang="0">
                                <a:pos x="connsiteX5911" y="connsiteY5911"/>
                              </a:cxn>
                              <a:cxn ang="0">
                                <a:pos x="connsiteX5912" y="connsiteY5912"/>
                              </a:cxn>
                              <a:cxn ang="0">
                                <a:pos x="connsiteX5913" y="connsiteY5913"/>
                              </a:cxn>
                              <a:cxn ang="0">
                                <a:pos x="connsiteX5914" y="connsiteY5914"/>
                              </a:cxn>
                              <a:cxn ang="0">
                                <a:pos x="connsiteX5915" y="connsiteY5915"/>
                              </a:cxn>
                              <a:cxn ang="0">
                                <a:pos x="connsiteX5916" y="connsiteY5916"/>
                              </a:cxn>
                              <a:cxn ang="0">
                                <a:pos x="connsiteX5917" y="connsiteY5917"/>
                              </a:cxn>
                              <a:cxn ang="0">
                                <a:pos x="connsiteX5918" y="connsiteY5918"/>
                              </a:cxn>
                              <a:cxn ang="0">
                                <a:pos x="connsiteX5919" y="connsiteY5919"/>
                              </a:cxn>
                              <a:cxn ang="0">
                                <a:pos x="connsiteX5920" y="connsiteY5920"/>
                              </a:cxn>
                              <a:cxn ang="0">
                                <a:pos x="connsiteX5921" y="connsiteY5921"/>
                              </a:cxn>
                              <a:cxn ang="0">
                                <a:pos x="connsiteX5922" y="connsiteY5922"/>
                              </a:cxn>
                              <a:cxn ang="0">
                                <a:pos x="connsiteX5923" y="connsiteY5923"/>
                              </a:cxn>
                              <a:cxn ang="0">
                                <a:pos x="connsiteX5924" y="connsiteY5924"/>
                              </a:cxn>
                              <a:cxn ang="0">
                                <a:pos x="connsiteX5925" y="connsiteY5925"/>
                              </a:cxn>
                              <a:cxn ang="0">
                                <a:pos x="connsiteX5926" y="connsiteY5926"/>
                              </a:cxn>
                              <a:cxn ang="0">
                                <a:pos x="connsiteX5927" y="connsiteY5927"/>
                              </a:cxn>
                              <a:cxn ang="0">
                                <a:pos x="connsiteX5928" y="connsiteY5928"/>
                              </a:cxn>
                              <a:cxn ang="0">
                                <a:pos x="connsiteX5929" y="connsiteY5929"/>
                              </a:cxn>
                              <a:cxn ang="0">
                                <a:pos x="connsiteX5930" y="connsiteY5930"/>
                              </a:cxn>
                              <a:cxn ang="0">
                                <a:pos x="connsiteX5931" y="connsiteY5931"/>
                              </a:cxn>
                              <a:cxn ang="0">
                                <a:pos x="connsiteX5932" y="connsiteY5932"/>
                              </a:cxn>
                              <a:cxn ang="0">
                                <a:pos x="connsiteX5933" y="connsiteY5933"/>
                              </a:cxn>
                              <a:cxn ang="0">
                                <a:pos x="connsiteX5934" y="connsiteY5934"/>
                              </a:cxn>
                              <a:cxn ang="0">
                                <a:pos x="connsiteX5935" y="connsiteY5935"/>
                              </a:cxn>
                              <a:cxn ang="0">
                                <a:pos x="connsiteX5936" y="connsiteY5936"/>
                              </a:cxn>
                              <a:cxn ang="0">
                                <a:pos x="connsiteX5937" y="connsiteY5937"/>
                              </a:cxn>
                              <a:cxn ang="0">
                                <a:pos x="connsiteX5938" y="connsiteY5938"/>
                              </a:cxn>
                              <a:cxn ang="0">
                                <a:pos x="connsiteX5939" y="connsiteY5939"/>
                              </a:cxn>
                              <a:cxn ang="0">
                                <a:pos x="connsiteX5940" y="connsiteY5940"/>
                              </a:cxn>
                              <a:cxn ang="0">
                                <a:pos x="connsiteX5941" y="connsiteY5941"/>
                              </a:cxn>
                              <a:cxn ang="0">
                                <a:pos x="connsiteX5942" y="connsiteY5942"/>
                              </a:cxn>
                              <a:cxn ang="0">
                                <a:pos x="connsiteX5943" y="connsiteY5943"/>
                              </a:cxn>
                              <a:cxn ang="0">
                                <a:pos x="connsiteX5944" y="connsiteY5944"/>
                              </a:cxn>
                              <a:cxn ang="0">
                                <a:pos x="connsiteX5945" y="connsiteY5945"/>
                              </a:cxn>
                              <a:cxn ang="0">
                                <a:pos x="connsiteX5946" y="connsiteY5946"/>
                              </a:cxn>
                              <a:cxn ang="0">
                                <a:pos x="connsiteX5947" y="connsiteY5947"/>
                              </a:cxn>
                              <a:cxn ang="0">
                                <a:pos x="connsiteX5948" y="connsiteY5948"/>
                              </a:cxn>
                              <a:cxn ang="0">
                                <a:pos x="connsiteX5949" y="connsiteY5949"/>
                              </a:cxn>
                              <a:cxn ang="0">
                                <a:pos x="connsiteX5950" y="connsiteY5950"/>
                              </a:cxn>
                              <a:cxn ang="0">
                                <a:pos x="connsiteX5951" y="connsiteY5951"/>
                              </a:cxn>
                              <a:cxn ang="0">
                                <a:pos x="connsiteX5952" y="connsiteY5952"/>
                              </a:cxn>
                              <a:cxn ang="0">
                                <a:pos x="connsiteX5953" y="connsiteY5953"/>
                              </a:cxn>
                              <a:cxn ang="0">
                                <a:pos x="connsiteX5954" y="connsiteY5954"/>
                              </a:cxn>
                              <a:cxn ang="0">
                                <a:pos x="connsiteX5955" y="connsiteY5955"/>
                              </a:cxn>
                              <a:cxn ang="0">
                                <a:pos x="connsiteX5956" y="connsiteY5956"/>
                              </a:cxn>
                              <a:cxn ang="0">
                                <a:pos x="connsiteX5957" y="connsiteY5957"/>
                              </a:cxn>
                              <a:cxn ang="0">
                                <a:pos x="connsiteX5958" y="connsiteY5958"/>
                              </a:cxn>
                              <a:cxn ang="0">
                                <a:pos x="connsiteX5959" y="connsiteY5959"/>
                              </a:cxn>
                              <a:cxn ang="0">
                                <a:pos x="connsiteX5960" y="connsiteY5960"/>
                              </a:cxn>
                              <a:cxn ang="0">
                                <a:pos x="connsiteX5961" y="connsiteY5961"/>
                              </a:cxn>
                              <a:cxn ang="0">
                                <a:pos x="connsiteX5962" y="connsiteY5962"/>
                              </a:cxn>
                              <a:cxn ang="0">
                                <a:pos x="connsiteX5963" y="connsiteY5963"/>
                              </a:cxn>
                              <a:cxn ang="0">
                                <a:pos x="connsiteX5964" y="connsiteY5964"/>
                              </a:cxn>
                              <a:cxn ang="0">
                                <a:pos x="connsiteX5965" y="connsiteY5965"/>
                              </a:cxn>
                              <a:cxn ang="0">
                                <a:pos x="connsiteX5966" y="connsiteY5966"/>
                              </a:cxn>
                              <a:cxn ang="0">
                                <a:pos x="connsiteX5967" y="connsiteY5967"/>
                              </a:cxn>
                              <a:cxn ang="0">
                                <a:pos x="connsiteX5968" y="connsiteY5968"/>
                              </a:cxn>
                              <a:cxn ang="0">
                                <a:pos x="connsiteX5969" y="connsiteY5969"/>
                              </a:cxn>
                              <a:cxn ang="0">
                                <a:pos x="connsiteX5970" y="connsiteY5970"/>
                              </a:cxn>
                              <a:cxn ang="0">
                                <a:pos x="connsiteX5971" y="connsiteY5971"/>
                              </a:cxn>
                              <a:cxn ang="0">
                                <a:pos x="connsiteX5972" y="connsiteY5972"/>
                              </a:cxn>
                              <a:cxn ang="0">
                                <a:pos x="connsiteX5973" y="connsiteY5973"/>
                              </a:cxn>
                              <a:cxn ang="0">
                                <a:pos x="connsiteX5974" y="connsiteY5974"/>
                              </a:cxn>
                              <a:cxn ang="0">
                                <a:pos x="connsiteX5975" y="connsiteY5975"/>
                              </a:cxn>
                              <a:cxn ang="0">
                                <a:pos x="connsiteX5976" y="connsiteY5976"/>
                              </a:cxn>
                              <a:cxn ang="0">
                                <a:pos x="connsiteX5977" y="connsiteY5977"/>
                              </a:cxn>
                              <a:cxn ang="0">
                                <a:pos x="connsiteX5978" y="connsiteY5978"/>
                              </a:cxn>
                              <a:cxn ang="0">
                                <a:pos x="connsiteX5979" y="connsiteY5979"/>
                              </a:cxn>
                              <a:cxn ang="0">
                                <a:pos x="connsiteX5980" y="connsiteY5980"/>
                              </a:cxn>
                              <a:cxn ang="0">
                                <a:pos x="connsiteX5981" y="connsiteY5981"/>
                              </a:cxn>
                              <a:cxn ang="0">
                                <a:pos x="connsiteX5982" y="connsiteY5982"/>
                              </a:cxn>
                              <a:cxn ang="0">
                                <a:pos x="connsiteX5983" y="connsiteY5983"/>
                              </a:cxn>
                              <a:cxn ang="0">
                                <a:pos x="connsiteX5984" y="connsiteY5984"/>
                              </a:cxn>
                              <a:cxn ang="0">
                                <a:pos x="connsiteX5985" y="connsiteY5985"/>
                              </a:cxn>
                              <a:cxn ang="0">
                                <a:pos x="connsiteX5986" y="connsiteY5986"/>
                              </a:cxn>
                              <a:cxn ang="0">
                                <a:pos x="connsiteX5987" y="connsiteY5987"/>
                              </a:cxn>
                              <a:cxn ang="0">
                                <a:pos x="connsiteX5988" y="connsiteY5988"/>
                              </a:cxn>
                              <a:cxn ang="0">
                                <a:pos x="connsiteX5989" y="connsiteY5989"/>
                              </a:cxn>
                              <a:cxn ang="0">
                                <a:pos x="connsiteX5990" y="connsiteY5990"/>
                              </a:cxn>
                              <a:cxn ang="0">
                                <a:pos x="connsiteX5991" y="connsiteY5991"/>
                              </a:cxn>
                              <a:cxn ang="0">
                                <a:pos x="connsiteX5992" y="connsiteY5992"/>
                              </a:cxn>
                              <a:cxn ang="0">
                                <a:pos x="connsiteX5993" y="connsiteY5993"/>
                              </a:cxn>
                              <a:cxn ang="0">
                                <a:pos x="connsiteX5994" y="connsiteY5994"/>
                              </a:cxn>
                              <a:cxn ang="0">
                                <a:pos x="connsiteX5995" y="connsiteY5995"/>
                              </a:cxn>
                              <a:cxn ang="0">
                                <a:pos x="connsiteX5996" y="connsiteY5996"/>
                              </a:cxn>
                              <a:cxn ang="0">
                                <a:pos x="connsiteX5997" y="connsiteY5997"/>
                              </a:cxn>
                              <a:cxn ang="0">
                                <a:pos x="connsiteX5998" y="connsiteY5998"/>
                              </a:cxn>
                              <a:cxn ang="0">
                                <a:pos x="connsiteX5999" y="connsiteY5999"/>
                              </a:cxn>
                              <a:cxn ang="0">
                                <a:pos x="connsiteX6000" y="connsiteY6000"/>
                              </a:cxn>
                              <a:cxn ang="0">
                                <a:pos x="connsiteX6001" y="connsiteY6001"/>
                              </a:cxn>
                              <a:cxn ang="0">
                                <a:pos x="connsiteX6002" y="connsiteY6002"/>
                              </a:cxn>
                              <a:cxn ang="0">
                                <a:pos x="connsiteX6003" y="connsiteY6003"/>
                              </a:cxn>
                              <a:cxn ang="0">
                                <a:pos x="connsiteX6004" y="connsiteY6004"/>
                              </a:cxn>
                              <a:cxn ang="0">
                                <a:pos x="connsiteX6005" y="connsiteY6005"/>
                              </a:cxn>
                              <a:cxn ang="0">
                                <a:pos x="connsiteX6006" y="connsiteY6006"/>
                              </a:cxn>
                              <a:cxn ang="0">
                                <a:pos x="connsiteX6007" y="connsiteY6007"/>
                              </a:cxn>
                              <a:cxn ang="0">
                                <a:pos x="connsiteX6008" y="connsiteY6008"/>
                              </a:cxn>
                              <a:cxn ang="0">
                                <a:pos x="connsiteX6009" y="connsiteY6009"/>
                              </a:cxn>
                              <a:cxn ang="0">
                                <a:pos x="connsiteX6010" y="connsiteY6010"/>
                              </a:cxn>
                              <a:cxn ang="0">
                                <a:pos x="connsiteX6011" y="connsiteY6011"/>
                              </a:cxn>
                              <a:cxn ang="0">
                                <a:pos x="connsiteX6012" y="connsiteY6012"/>
                              </a:cxn>
                              <a:cxn ang="0">
                                <a:pos x="connsiteX6013" y="connsiteY6013"/>
                              </a:cxn>
                              <a:cxn ang="0">
                                <a:pos x="connsiteX6014" y="connsiteY6014"/>
                              </a:cxn>
                              <a:cxn ang="0">
                                <a:pos x="connsiteX6015" y="connsiteY6015"/>
                              </a:cxn>
                              <a:cxn ang="0">
                                <a:pos x="connsiteX6016" y="connsiteY6016"/>
                              </a:cxn>
                              <a:cxn ang="0">
                                <a:pos x="connsiteX6017" y="connsiteY6017"/>
                              </a:cxn>
                              <a:cxn ang="0">
                                <a:pos x="connsiteX6018" y="connsiteY6018"/>
                              </a:cxn>
                              <a:cxn ang="0">
                                <a:pos x="connsiteX6019" y="connsiteY6019"/>
                              </a:cxn>
                              <a:cxn ang="0">
                                <a:pos x="connsiteX6020" y="connsiteY6020"/>
                              </a:cxn>
                              <a:cxn ang="0">
                                <a:pos x="connsiteX6021" y="connsiteY6021"/>
                              </a:cxn>
                              <a:cxn ang="0">
                                <a:pos x="connsiteX6022" y="connsiteY6022"/>
                              </a:cxn>
                              <a:cxn ang="0">
                                <a:pos x="connsiteX6023" y="connsiteY6023"/>
                              </a:cxn>
                              <a:cxn ang="0">
                                <a:pos x="connsiteX6024" y="connsiteY6024"/>
                              </a:cxn>
                              <a:cxn ang="0">
                                <a:pos x="connsiteX6025" y="connsiteY6025"/>
                              </a:cxn>
                              <a:cxn ang="0">
                                <a:pos x="connsiteX6026" y="connsiteY6026"/>
                              </a:cxn>
                              <a:cxn ang="0">
                                <a:pos x="connsiteX6027" y="connsiteY6027"/>
                              </a:cxn>
                              <a:cxn ang="0">
                                <a:pos x="connsiteX6028" y="connsiteY6028"/>
                              </a:cxn>
                              <a:cxn ang="0">
                                <a:pos x="connsiteX6029" y="connsiteY6029"/>
                              </a:cxn>
                              <a:cxn ang="0">
                                <a:pos x="connsiteX6030" y="connsiteY6030"/>
                              </a:cxn>
                              <a:cxn ang="0">
                                <a:pos x="connsiteX6031" y="connsiteY6031"/>
                              </a:cxn>
                              <a:cxn ang="0">
                                <a:pos x="connsiteX6032" y="connsiteY6032"/>
                              </a:cxn>
                              <a:cxn ang="0">
                                <a:pos x="connsiteX6033" y="connsiteY6033"/>
                              </a:cxn>
                              <a:cxn ang="0">
                                <a:pos x="connsiteX6034" y="connsiteY6034"/>
                              </a:cxn>
                              <a:cxn ang="0">
                                <a:pos x="connsiteX6035" y="connsiteY6035"/>
                              </a:cxn>
                              <a:cxn ang="0">
                                <a:pos x="connsiteX6036" y="connsiteY6036"/>
                              </a:cxn>
                              <a:cxn ang="0">
                                <a:pos x="connsiteX6037" y="connsiteY6037"/>
                              </a:cxn>
                              <a:cxn ang="0">
                                <a:pos x="connsiteX6038" y="connsiteY6038"/>
                              </a:cxn>
                              <a:cxn ang="0">
                                <a:pos x="connsiteX6039" y="connsiteY6039"/>
                              </a:cxn>
                              <a:cxn ang="0">
                                <a:pos x="connsiteX6040" y="connsiteY6040"/>
                              </a:cxn>
                              <a:cxn ang="0">
                                <a:pos x="connsiteX6041" y="connsiteY6041"/>
                              </a:cxn>
                              <a:cxn ang="0">
                                <a:pos x="connsiteX6042" y="connsiteY6042"/>
                              </a:cxn>
                              <a:cxn ang="0">
                                <a:pos x="connsiteX6043" y="connsiteY6043"/>
                              </a:cxn>
                              <a:cxn ang="0">
                                <a:pos x="connsiteX6044" y="connsiteY6044"/>
                              </a:cxn>
                              <a:cxn ang="0">
                                <a:pos x="connsiteX6045" y="connsiteY6045"/>
                              </a:cxn>
                              <a:cxn ang="0">
                                <a:pos x="connsiteX6046" y="connsiteY6046"/>
                              </a:cxn>
                              <a:cxn ang="0">
                                <a:pos x="connsiteX6047" y="connsiteY6047"/>
                              </a:cxn>
                              <a:cxn ang="0">
                                <a:pos x="connsiteX6048" y="connsiteY6048"/>
                              </a:cxn>
                              <a:cxn ang="0">
                                <a:pos x="connsiteX6049" y="connsiteY6049"/>
                              </a:cxn>
                              <a:cxn ang="0">
                                <a:pos x="connsiteX6050" y="connsiteY6050"/>
                              </a:cxn>
                              <a:cxn ang="0">
                                <a:pos x="connsiteX6051" y="connsiteY6051"/>
                              </a:cxn>
                              <a:cxn ang="0">
                                <a:pos x="connsiteX6052" y="connsiteY6052"/>
                              </a:cxn>
                              <a:cxn ang="0">
                                <a:pos x="connsiteX6053" y="connsiteY6053"/>
                              </a:cxn>
                              <a:cxn ang="0">
                                <a:pos x="connsiteX6054" y="connsiteY6054"/>
                              </a:cxn>
                              <a:cxn ang="0">
                                <a:pos x="connsiteX6055" y="connsiteY6055"/>
                              </a:cxn>
                              <a:cxn ang="0">
                                <a:pos x="connsiteX6056" y="connsiteY6056"/>
                              </a:cxn>
                              <a:cxn ang="0">
                                <a:pos x="connsiteX6057" y="connsiteY6057"/>
                              </a:cxn>
                              <a:cxn ang="0">
                                <a:pos x="connsiteX6058" y="connsiteY6058"/>
                              </a:cxn>
                              <a:cxn ang="0">
                                <a:pos x="connsiteX6059" y="connsiteY6059"/>
                              </a:cxn>
                              <a:cxn ang="0">
                                <a:pos x="connsiteX6060" y="connsiteY6060"/>
                              </a:cxn>
                              <a:cxn ang="0">
                                <a:pos x="connsiteX6061" y="connsiteY6061"/>
                              </a:cxn>
                              <a:cxn ang="0">
                                <a:pos x="connsiteX6062" y="connsiteY6062"/>
                              </a:cxn>
                              <a:cxn ang="0">
                                <a:pos x="connsiteX6063" y="connsiteY6063"/>
                              </a:cxn>
                              <a:cxn ang="0">
                                <a:pos x="connsiteX6064" y="connsiteY6064"/>
                              </a:cxn>
                              <a:cxn ang="0">
                                <a:pos x="connsiteX6065" y="connsiteY6065"/>
                              </a:cxn>
                              <a:cxn ang="0">
                                <a:pos x="connsiteX6066" y="connsiteY6066"/>
                              </a:cxn>
                              <a:cxn ang="0">
                                <a:pos x="connsiteX6067" y="connsiteY6067"/>
                              </a:cxn>
                              <a:cxn ang="0">
                                <a:pos x="connsiteX6068" y="connsiteY6068"/>
                              </a:cxn>
                              <a:cxn ang="0">
                                <a:pos x="connsiteX6069" y="connsiteY6069"/>
                              </a:cxn>
                              <a:cxn ang="0">
                                <a:pos x="connsiteX6070" y="connsiteY6070"/>
                              </a:cxn>
                              <a:cxn ang="0">
                                <a:pos x="connsiteX6071" y="connsiteY6071"/>
                              </a:cxn>
                              <a:cxn ang="0">
                                <a:pos x="connsiteX6072" y="connsiteY6072"/>
                              </a:cxn>
                              <a:cxn ang="0">
                                <a:pos x="connsiteX6073" y="connsiteY6073"/>
                              </a:cxn>
                              <a:cxn ang="0">
                                <a:pos x="connsiteX6074" y="connsiteY6074"/>
                              </a:cxn>
                              <a:cxn ang="0">
                                <a:pos x="connsiteX6075" y="connsiteY6075"/>
                              </a:cxn>
                              <a:cxn ang="0">
                                <a:pos x="connsiteX6076" y="connsiteY6076"/>
                              </a:cxn>
                              <a:cxn ang="0">
                                <a:pos x="connsiteX6077" y="connsiteY6077"/>
                              </a:cxn>
                              <a:cxn ang="0">
                                <a:pos x="connsiteX6078" y="connsiteY6078"/>
                              </a:cxn>
                              <a:cxn ang="0">
                                <a:pos x="connsiteX6079" y="connsiteY6079"/>
                              </a:cxn>
                              <a:cxn ang="0">
                                <a:pos x="connsiteX6080" y="connsiteY6080"/>
                              </a:cxn>
                              <a:cxn ang="0">
                                <a:pos x="connsiteX6081" y="connsiteY6081"/>
                              </a:cxn>
                              <a:cxn ang="0">
                                <a:pos x="connsiteX6082" y="connsiteY6082"/>
                              </a:cxn>
                              <a:cxn ang="0">
                                <a:pos x="connsiteX6083" y="connsiteY6083"/>
                              </a:cxn>
                              <a:cxn ang="0">
                                <a:pos x="connsiteX6084" y="connsiteY6084"/>
                              </a:cxn>
                              <a:cxn ang="0">
                                <a:pos x="connsiteX6085" y="connsiteY6085"/>
                              </a:cxn>
                              <a:cxn ang="0">
                                <a:pos x="connsiteX6086" y="connsiteY6086"/>
                              </a:cxn>
                              <a:cxn ang="0">
                                <a:pos x="connsiteX6087" y="connsiteY6087"/>
                              </a:cxn>
                              <a:cxn ang="0">
                                <a:pos x="connsiteX6088" y="connsiteY6088"/>
                              </a:cxn>
                              <a:cxn ang="0">
                                <a:pos x="connsiteX6089" y="connsiteY6089"/>
                              </a:cxn>
                              <a:cxn ang="0">
                                <a:pos x="connsiteX6090" y="connsiteY6090"/>
                              </a:cxn>
                              <a:cxn ang="0">
                                <a:pos x="connsiteX6091" y="connsiteY6091"/>
                              </a:cxn>
                              <a:cxn ang="0">
                                <a:pos x="connsiteX6092" y="connsiteY6092"/>
                              </a:cxn>
                              <a:cxn ang="0">
                                <a:pos x="connsiteX6093" y="connsiteY6093"/>
                              </a:cxn>
                              <a:cxn ang="0">
                                <a:pos x="connsiteX6094" y="connsiteY6094"/>
                              </a:cxn>
                              <a:cxn ang="0">
                                <a:pos x="connsiteX6095" y="connsiteY6095"/>
                              </a:cxn>
                              <a:cxn ang="0">
                                <a:pos x="connsiteX6096" y="connsiteY6096"/>
                              </a:cxn>
                              <a:cxn ang="0">
                                <a:pos x="connsiteX6097" y="connsiteY6097"/>
                              </a:cxn>
                              <a:cxn ang="0">
                                <a:pos x="connsiteX6098" y="connsiteY6098"/>
                              </a:cxn>
                              <a:cxn ang="0">
                                <a:pos x="connsiteX6099" y="connsiteY6099"/>
                              </a:cxn>
                              <a:cxn ang="0">
                                <a:pos x="connsiteX6100" y="connsiteY6100"/>
                              </a:cxn>
                              <a:cxn ang="0">
                                <a:pos x="connsiteX6101" y="connsiteY6101"/>
                              </a:cxn>
                              <a:cxn ang="0">
                                <a:pos x="connsiteX6102" y="connsiteY6102"/>
                              </a:cxn>
                              <a:cxn ang="0">
                                <a:pos x="connsiteX6103" y="connsiteY6103"/>
                              </a:cxn>
                              <a:cxn ang="0">
                                <a:pos x="connsiteX6104" y="connsiteY6104"/>
                              </a:cxn>
                              <a:cxn ang="0">
                                <a:pos x="connsiteX6105" y="connsiteY6105"/>
                              </a:cxn>
                              <a:cxn ang="0">
                                <a:pos x="connsiteX6106" y="connsiteY6106"/>
                              </a:cxn>
                              <a:cxn ang="0">
                                <a:pos x="connsiteX6107" y="connsiteY6107"/>
                              </a:cxn>
                              <a:cxn ang="0">
                                <a:pos x="connsiteX6108" y="connsiteY6108"/>
                              </a:cxn>
                              <a:cxn ang="0">
                                <a:pos x="connsiteX6109" y="connsiteY6109"/>
                              </a:cxn>
                              <a:cxn ang="0">
                                <a:pos x="connsiteX6110" y="connsiteY6110"/>
                              </a:cxn>
                              <a:cxn ang="0">
                                <a:pos x="connsiteX6111" y="connsiteY6111"/>
                              </a:cxn>
                              <a:cxn ang="0">
                                <a:pos x="connsiteX6112" y="connsiteY6112"/>
                              </a:cxn>
                              <a:cxn ang="0">
                                <a:pos x="connsiteX6113" y="connsiteY6113"/>
                              </a:cxn>
                              <a:cxn ang="0">
                                <a:pos x="connsiteX6114" y="connsiteY6114"/>
                              </a:cxn>
                              <a:cxn ang="0">
                                <a:pos x="connsiteX6115" y="connsiteY6115"/>
                              </a:cxn>
                              <a:cxn ang="0">
                                <a:pos x="connsiteX6116" y="connsiteY6116"/>
                              </a:cxn>
                              <a:cxn ang="0">
                                <a:pos x="connsiteX6117" y="connsiteY6117"/>
                              </a:cxn>
                              <a:cxn ang="0">
                                <a:pos x="connsiteX6118" y="connsiteY6118"/>
                              </a:cxn>
                              <a:cxn ang="0">
                                <a:pos x="connsiteX6119" y="connsiteY6119"/>
                              </a:cxn>
                              <a:cxn ang="0">
                                <a:pos x="connsiteX6120" y="connsiteY6120"/>
                              </a:cxn>
                              <a:cxn ang="0">
                                <a:pos x="connsiteX6121" y="connsiteY6121"/>
                              </a:cxn>
                              <a:cxn ang="0">
                                <a:pos x="connsiteX6122" y="connsiteY6122"/>
                              </a:cxn>
                              <a:cxn ang="0">
                                <a:pos x="connsiteX6123" y="connsiteY6123"/>
                              </a:cxn>
                              <a:cxn ang="0">
                                <a:pos x="connsiteX6124" y="connsiteY6124"/>
                              </a:cxn>
                              <a:cxn ang="0">
                                <a:pos x="connsiteX6125" y="connsiteY6125"/>
                              </a:cxn>
                              <a:cxn ang="0">
                                <a:pos x="connsiteX6126" y="connsiteY6126"/>
                              </a:cxn>
                              <a:cxn ang="0">
                                <a:pos x="connsiteX6127" y="connsiteY6127"/>
                              </a:cxn>
                              <a:cxn ang="0">
                                <a:pos x="connsiteX6128" y="connsiteY6128"/>
                              </a:cxn>
                              <a:cxn ang="0">
                                <a:pos x="connsiteX6129" y="connsiteY6129"/>
                              </a:cxn>
                              <a:cxn ang="0">
                                <a:pos x="connsiteX6130" y="connsiteY6130"/>
                              </a:cxn>
                              <a:cxn ang="0">
                                <a:pos x="connsiteX6131" y="connsiteY6131"/>
                              </a:cxn>
                              <a:cxn ang="0">
                                <a:pos x="connsiteX6132" y="connsiteY6132"/>
                              </a:cxn>
                              <a:cxn ang="0">
                                <a:pos x="connsiteX6133" y="connsiteY6133"/>
                              </a:cxn>
                              <a:cxn ang="0">
                                <a:pos x="connsiteX6134" y="connsiteY6134"/>
                              </a:cxn>
                              <a:cxn ang="0">
                                <a:pos x="connsiteX6135" y="connsiteY6135"/>
                              </a:cxn>
                              <a:cxn ang="0">
                                <a:pos x="connsiteX6136" y="connsiteY6136"/>
                              </a:cxn>
                              <a:cxn ang="0">
                                <a:pos x="connsiteX6137" y="connsiteY6137"/>
                              </a:cxn>
                              <a:cxn ang="0">
                                <a:pos x="connsiteX6138" y="connsiteY6138"/>
                              </a:cxn>
                              <a:cxn ang="0">
                                <a:pos x="connsiteX6139" y="connsiteY6139"/>
                              </a:cxn>
                              <a:cxn ang="0">
                                <a:pos x="connsiteX6140" y="connsiteY6140"/>
                              </a:cxn>
                              <a:cxn ang="0">
                                <a:pos x="connsiteX6141" y="connsiteY6141"/>
                              </a:cxn>
                              <a:cxn ang="0">
                                <a:pos x="connsiteX6142" y="connsiteY6142"/>
                              </a:cxn>
                              <a:cxn ang="0">
                                <a:pos x="connsiteX6143" y="connsiteY6143"/>
                              </a:cxn>
                              <a:cxn ang="0">
                                <a:pos x="connsiteX6144" y="connsiteY6144"/>
                              </a:cxn>
                              <a:cxn ang="0">
                                <a:pos x="connsiteX6145" y="connsiteY6145"/>
                              </a:cxn>
                              <a:cxn ang="0">
                                <a:pos x="connsiteX6146" y="connsiteY6146"/>
                              </a:cxn>
                              <a:cxn ang="0">
                                <a:pos x="connsiteX6147" y="connsiteY6147"/>
                              </a:cxn>
                              <a:cxn ang="0">
                                <a:pos x="connsiteX6148" y="connsiteY6148"/>
                              </a:cxn>
                              <a:cxn ang="0">
                                <a:pos x="connsiteX6149" y="connsiteY6149"/>
                              </a:cxn>
                              <a:cxn ang="0">
                                <a:pos x="connsiteX6150" y="connsiteY6150"/>
                              </a:cxn>
                              <a:cxn ang="0">
                                <a:pos x="connsiteX6151" y="connsiteY6151"/>
                              </a:cxn>
                              <a:cxn ang="0">
                                <a:pos x="connsiteX6152" y="connsiteY6152"/>
                              </a:cxn>
                              <a:cxn ang="0">
                                <a:pos x="connsiteX6153" y="connsiteY6153"/>
                              </a:cxn>
                              <a:cxn ang="0">
                                <a:pos x="connsiteX6154" y="connsiteY6154"/>
                              </a:cxn>
                              <a:cxn ang="0">
                                <a:pos x="connsiteX6155" y="connsiteY6155"/>
                              </a:cxn>
                              <a:cxn ang="0">
                                <a:pos x="connsiteX6156" y="connsiteY6156"/>
                              </a:cxn>
                              <a:cxn ang="0">
                                <a:pos x="connsiteX6157" y="connsiteY6157"/>
                              </a:cxn>
                              <a:cxn ang="0">
                                <a:pos x="connsiteX6158" y="connsiteY6158"/>
                              </a:cxn>
                              <a:cxn ang="0">
                                <a:pos x="connsiteX6159" y="connsiteY6159"/>
                              </a:cxn>
                              <a:cxn ang="0">
                                <a:pos x="connsiteX6160" y="connsiteY6160"/>
                              </a:cxn>
                              <a:cxn ang="0">
                                <a:pos x="connsiteX6161" y="connsiteY6161"/>
                              </a:cxn>
                              <a:cxn ang="0">
                                <a:pos x="connsiteX6162" y="connsiteY6162"/>
                              </a:cxn>
                              <a:cxn ang="0">
                                <a:pos x="connsiteX6163" y="connsiteY6163"/>
                              </a:cxn>
                              <a:cxn ang="0">
                                <a:pos x="connsiteX6164" y="connsiteY6164"/>
                              </a:cxn>
                              <a:cxn ang="0">
                                <a:pos x="connsiteX6165" y="connsiteY6165"/>
                              </a:cxn>
                              <a:cxn ang="0">
                                <a:pos x="connsiteX6166" y="connsiteY6166"/>
                              </a:cxn>
                              <a:cxn ang="0">
                                <a:pos x="connsiteX6167" y="connsiteY6167"/>
                              </a:cxn>
                              <a:cxn ang="0">
                                <a:pos x="connsiteX6168" y="connsiteY6168"/>
                              </a:cxn>
                              <a:cxn ang="0">
                                <a:pos x="connsiteX6169" y="connsiteY6169"/>
                              </a:cxn>
                              <a:cxn ang="0">
                                <a:pos x="connsiteX6170" y="connsiteY6170"/>
                              </a:cxn>
                              <a:cxn ang="0">
                                <a:pos x="connsiteX6171" y="connsiteY6171"/>
                              </a:cxn>
                              <a:cxn ang="0">
                                <a:pos x="connsiteX6172" y="connsiteY6172"/>
                              </a:cxn>
                              <a:cxn ang="0">
                                <a:pos x="connsiteX6173" y="connsiteY6173"/>
                              </a:cxn>
                              <a:cxn ang="0">
                                <a:pos x="connsiteX6174" y="connsiteY6174"/>
                              </a:cxn>
                              <a:cxn ang="0">
                                <a:pos x="connsiteX6175" y="connsiteY6175"/>
                              </a:cxn>
                              <a:cxn ang="0">
                                <a:pos x="connsiteX6176" y="connsiteY6176"/>
                              </a:cxn>
                              <a:cxn ang="0">
                                <a:pos x="connsiteX6177" y="connsiteY6177"/>
                              </a:cxn>
                              <a:cxn ang="0">
                                <a:pos x="connsiteX6178" y="connsiteY6178"/>
                              </a:cxn>
                              <a:cxn ang="0">
                                <a:pos x="connsiteX6179" y="connsiteY6179"/>
                              </a:cxn>
                              <a:cxn ang="0">
                                <a:pos x="connsiteX6180" y="connsiteY6180"/>
                              </a:cxn>
                              <a:cxn ang="0">
                                <a:pos x="connsiteX6181" y="connsiteY6181"/>
                              </a:cxn>
                              <a:cxn ang="0">
                                <a:pos x="connsiteX6182" y="connsiteY6182"/>
                              </a:cxn>
                              <a:cxn ang="0">
                                <a:pos x="connsiteX6183" y="connsiteY6183"/>
                              </a:cxn>
                              <a:cxn ang="0">
                                <a:pos x="connsiteX6184" y="connsiteY6184"/>
                              </a:cxn>
                              <a:cxn ang="0">
                                <a:pos x="connsiteX6185" y="connsiteY6185"/>
                              </a:cxn>
                              <a:cxn ang="0">
                                <a:pos x="connsiteX6186" y="connsiteY6186"/>
                              </a:cxn>
                              <a:cxn ang="0">
                                <a:pos x="connsiteX6187" y="connsiteY6187"/>
                              </a:cxn>
                              <a:cxn ang="0">
                                <a:pos x="connsiteX6188" y="connsiteY6188"/>
                              </a:cxn>
                              <a:cxn ang="0">
                                <a:pos x="connsiteX6189" y="connsiteY6189"/>
                              </a:cxn>
                              <a:cxn ang="0">
                                <a:pos x="connsiteX6190" y="connsiteY6190"/>
                              </a:cxn>
                              <a:cxn ang="0">
                                <a:pos x="connsiteX6191" y="connsiteY6191"/>
                              </a:cxn>
                              <a:cxn ang="0">
                                <a:pos x="connsiteX6192" y="connsiteY6192"/>
                              </a:cxn>
                              <a:cxn ang="0">
                                <a:pos x="connsiteX6193" y="connsiteY6193"/>
                              </a:cxn>
                              <a:cxn ang="0">
                                <a:pos x="connsiteX6194" y="connsiteY6194"/>
                              </a:cxn>
                              <a:cxn ang="0">
                                <a:pos x="connsiteX6195" y="connsiteY6195"/>
                              </a:cxn>
                              <a:cxn ang="0">
                                <a:pos x="connsiteX6196" y="connsiteY6196"/>
                              </a:cxn>
                              <a:cxn ang="0">
                                <a:pos x="connsiteX6197" y="connsiteY6197"/>
                              </a:cxn>
                              <a:cxn ang="0">
                                <a:pos x="connsiteX6198" y="connsiteY6198"/>
                              </a:cxn>
                              <a:cxn ang="0">
                                <a:pos x="connsiteX6199" y="connsiteY6199"/>
                              </a:cxn>
                              <a:cxn ang="0">
                                <a:pos x="connsiteX6200" y="connsiteY6200"/>
                              </a:cxn>
                              <a:cxn ang="0">
                                <a:pos x="connsiteX6201" y="connsiteY6201"/>
                              </a:cxn>
                              <a:cxn ang="0">
                                <a:pos x="connsiteX6202" y="connsiteY6202"/>
                              </a:cxn>
                              <a:cxn ang="0">
                                <a:pos x="connsiteX6203" y="connsiteY6203"/>
                              </a:cxn>
                              <a:cxn ang="0">
                                <a:pos x="connsiteX6204" y="connsiteY6204"/>
                              </a:cxn>
                              <a:cxn ang="0">
                                <a:pos x="connsiteX6205" y="connsiteY6205"/>
                              </a:cxn>
                              <a:cxn ang="0">
                                <a:pos x="connsiteX6206" y="connsiteY6206"/>
                              </a:cxn>
                              <a:cxn ang="0">
                                <a:pos x="connsiteX6207" y="connsiteY6207"/>
                              </a:cxn>
                              <a:cxn ang="0">
                                <a:pos x="connsiteX6208" y="connsiteY6208"/>
                              </a:cxn>
                              <a:cxn ang="0">
                                <a:pos x="connsiteX6209" y="connsiteY6209"/>
                              </a:cxn>
                              <a:cxn ang="0">
                                <a:pos x="connsiteX6210" y="connsiteY6210"/>
                              </a:cxn>
                              <a:cxn ang="0">
                                <a:pos x="connsiteX6211" y="connsiteY6211"/>
                              </a:cxn>
                              <a:cxn ang="0">
                                <a:pos x="connsiteX6212" y="connsiteY6212"/>
                              </a:cxn>
                              <a:cxn ang="0">
                                <a:pos x="connsiteX6213" y="connsiteY6213"/>
                              </a:cxn>
                              <a:cxn ang="0">
                                <a:pos x="connsiteX6214" y="connsiteY6214"/>
                              </a:cxn>
                              <a:cxn ang="0">
                                <a:pos x="connsiteX6215" y="connsiteY6215"/>
                              </a:cxn>
                              <a:cxn ang="0">
                                <a:pos x="connsiteX6216" y="connsiteY6216"/>
                              </a:cxn>
                              <a:cxn ang="0">
                                <a:pos x="connsiteX6217" y="connsiteY6217"/>
                              </a:cxn>
                              <a:cxn ang="0">
                                <a:pos x="connsiteX6218" y="connsiteY6218"/>
                              </a:cxn>
                              <a:cxn ang="0">
                                <a:pos x="connsiteX6219" y="connsiteY6219"/>
                              </a:cxn>
                              <a:cxn ang="0">
                                <a:pos x="connsiteX6220" y="connsiteY6220"/>
                              </a:cxn>
                              <a:cxn ang="0">
                                <a:pos x="connsiteX6221" y="connsiteY6221"/>
                              </a:cxn>
                              <a:cxn ang="0">
                                <a:pos x="connsiteX6222" y="connsiteY6222"/>
                              </a:cxn>
                              <a:cxn ang="0">
                                <a:pos x="connsiteX6223" y="connsiteY6223"/>
                              </a:cxn>
                              <a:cxn ang="0">
                                <a:pos x="connsiteX6224" y="connsiteY6224"/>
                              </a:cxn>
                              <a:cxn ang="0">
                                <a:pos x="connsiteX6225" y="connsiteY6225"/>
                              </a:cxn>
                              <a:cxn ang="0">
                                <a:pos x="connsiteX6226" y="connsiteY6226"/>
                              </a:cxn>
                              <a:cxn ang="0">
                                <a:pos x="connsiteX6227" y="connsiteY6227"/>
                              </a:cxn>
                              <a:cxn ang="0">
                                <a:pos x="connsiteX6228" y="connsiteY6228"/>
                              </a:cxn>
                              <a:cxn ang="0">
                                <a:pos x="connsiteX6229" y="connsiteY6229"/>
                              </a:cxn>
                              <a:cxn ang="0">
                                <a:pos x="connsiteX6230" y="connsiteY6230"/>
                              </a:cxn>
                              <a:cxn ang="0">
                                <a:pos x="connsiteX6231" y="connsiteY6231"/>
                              </a:cxn>
                              <a:cxn ang="0">
                                <a:pos x="connsiteX6232" y="connsiteY6232"/>
                              </a:cxn>
                              <a:cxn ang="0">
                                <a:pos x="connsiteX6233" y="connsiteY6233"/>
                              </a:cxn>
                              <a:cxn ang="0">
                                <a:pos x="connsiteX6234" y="connsiteY6234"/>
                              </a:cxn>
                              <a:cxn ang="0">
                                <a:pos x="connsiteX6235" y="connsiteY6235"/>
                              </a:cxn>
                              <a:cxn ang="0">
                                <a:pos x="connsiteX6236" y="connsiteY6236"/>
                              </a:cxn>
                              <a:cxn ang="0">
                                <a:pos x="connsiteX6237" y="connsiteY6237"/>
                              </a:cxn>
                              <a:cxn ang="0">
                                <a:pos x="connsiteX6238" y="connsiteY6238"/>
                              </a:cxn>
                              <a:cxn ang="0">
                                <a:pos x="connsiteX6239" y="connsiteY6239"/>
                              </a:cxn>
                              <a:cxn ang="0">
                                <a:pos x="connsiteX6240" y="connsiteY6240"/>
                              </a:cxn>
                              <a:cxn ang="0">
                                <a:pos x="connsiteX6241" y="connsiteY6241"/>
                              </a:cxn>
                              <a:cxn ang="0">
                                <a:pos x="connsiteX6242" y="connsiteY6242"/>
                              </a:cxn>
                              <a:cxn ang="0">
                                <a:pos x="connsiteX6243" y="connsiteY6243"/>
                              </a:cxn>
                              <a:cxn ang="0">
                                <a:pos x="connsiteX6244" y="connsiteY6244"/>
                              </a:cxn>
                              <a:cxn ang="0">
                                <a:pos x="connsiteX6245" y="connsiteY6245"/>
                              </a:cxn>
                              <a:cxn ang="0">
                                <a:pos x="connsiteX6246" y="connsiteY6246"/>
                              </a:cxn>
                              <a:cxn ang="0">
                                <a:pos x="connsiteX6247" y="connsiteY6247"/>
                              </a:cxn>
                              <a:cxn ang="0">
                                <a:pos x="connsiteX6248" y="connsiteY6248"/>
                              </a:cxn>
                              <a:cxn ang="0">
                                <a:pos x="connsiteX6249" y="connsiteY6249"/>
                              </a:cxn>
                              <a:cxn ang="0">
                                <a:pos x="connsiteX6250" y="connsiteY6250"/>
                              </a:cxn>
                              <a:cxn ang="0">
                                <a:pos x="connsiteX6251" y="connsiteY6251"/>
                              </a:cxn>
                              <a:cxn ang="0">
                                <a:pos x="connsiteX6252" y="connsiteY6252"/>
                              </a:cxn>
                              <a:cxn ang="0">
                                <a:pos x="connsiteX6253" y="connsiteY6253"/>
                              </a:cxn>
                              <a:cxn ang="0">
                                <a:pos x="connsiteX6254" y="connsiteY6254"/>
                              </a:cxn>
                              <a:cxn ang="0">
                                <a:pos x="connsiteX6255" y="connsiteY6255"/>
                              </a:cxn>
                              <a:cxn ang="0">
                                <a:pos x="connsiteX6256" y="connsiteY6256"/>
                              </a:cxn>
                              <a:cxn ang="0">
                                <a:pos x="connsiteX6257" y="connsiteY6257"/>
                              </a:cxn>
                              <a:cxn ang="0">
                                <a:pos x="connsiteX6258" y="connsiteY6258"/>
                              </a:cxn>
                              <a:cxn ang="0">
                                <a:pos x="connsiteX6259" y="connsiteY6259"/>
                              </a:cxn>
                              <a:cxn ang="0">
                                <a:pos x="connsiteX6260" y="connsiteY6260"/>
                              </a:cxn>
                              <a:cxn ang="0">
                                <a:pos x="connsiteX6261" y="connsiteY6261"/>
                              </a:cxn>
                              <a:cxn ang="0">
                                <a:pos x="connsiteX6262" y="connsiteY6262"/>
                              </a:cxn>
                              <a:cxn ang="0">
                                <a:pos x="connsiteX6263" y="connsiteY6263"/>
                              </a:cxn>
                              <a:cxn ang="0">
                                <a:pos x="connsiteX6264" y="connsiteY6264"/>
                              </a:cxn>
                              <a:cxn ang="0">
                                <a:pos x="connsiteX6265" y="connsiteY6265"/>
                              </a:cxn>
                              <a:cxn ang="0">
                                <a:pos x="connsiteX6266" y="connsiteY6266"/>
                              </a:cxn>
                              <a:cxn ang="0">
                                <a:pos x="connsiteX6267" y="connsiteY6267"/>
                              </a:cxn>
                              <a:cxn ang="0">
                                <a:pos x="connsiteX6268" y="connsiteY6268"/>
                              </a:cxn>
                              <a:cxn ang="0">
                                <a:pos x="connsiteX6269" y="connsiteY6269"/>
                              </a:cxn>
                              <a:cxn ang="0">
                                <a:pos x="connsiteX6270" y="connsiteY6270"/>
                              </a:cxn>
                              <a:cxn ang="0">
                                <a:pos x="connsiteX6271" y="connsiteY6271"/>
                              </a:cxn>
                              <a:cxn ang="0">
                                <a:pos x="connsiteX6272" y="connsiteY6272"/>
                              </a:cxn>
                              <a:cxn ang="0">
                                <a:pos x="connsiteX6273" y="connsiteY6273"/>
                              </a:cxn>
                              <a:cxn ang="0">
                                <a:pos x="connsiteX6274" y="connsiteY6274"/>
                              </a:cxn>
                              <a:cxn ang="0">
                                <a:pos x="connsiteX6275" y="connsiteY6275"/>
                              </a:cxn>
                              <a:cxn ang="0">
                                <a:pos x="connsiteX6276" y="connsiteY6276"/>
                              </a:cxn>
                              <a:cxn ang="0">
                                <a:pos x="connsiteX6277" y="connsiteY6277"/>
                              </a:cxn>
                              <a:cxn ang="0">
                                <a:pos x="connsiteX6278" y="connsiteY6278"/>
                              </a:cxn>
                              <a:cxn ang="0">
                                <a:pos x="connsiteX6279" y="connsiteY6279"/>
                              </a:cxn>
                              <a:cxn ang="0">
                                <a:pos x="connsiteX6280" y="connsiteY6280"/>
                              </a:cxn>
                              <a:cxn ang="0">
                                <a:pos x="connsiteX6281" y="connsiteY6281"/>
                              </a:cxn>
                              <a:cxn ang="0">
                                <a:pos x="connsiteX6282" y="connsiteY6282"/>
                              </a:cxn>
                              <a:cxn ang="0">
                                <a:pos x="connsiteX6283" y="connsiteY6283"/>
                              </a:cxn>
                              <a:cxn ang="0">
                                <a:pos x="connsiteX6284" y="connsiteY6284"/>
                              </a:cxn>
                              <a:cxn ang="0">
                                <a:pos x="connsiteX6285" y="connsiteY6285"/>
                              </a:cxn>
                              <a:cxn ang="0">
                                <a:pos x="connsiteX6286" y="connsiteY6286"/>
                              </a:cxn>
                              <a:cxn ang="0">
                                <a:pos x="connsiteX6287" y="connsiteY6287"/>
                              </a:cxn>
                              <a:cxn ang="0">
                                <a:pos x="connsiteX6288" y="connsiteY6288"/>
                              </a:cxn>
                              <a:cxn ang="0">
                                <a:pos x="connsiteX6289" y="connsiteY6289"/>
                              </a:cxn>
                              <a:cxn ang="0">
                                <a:pos x="connsiteX6290" y="connsiteY6290"/>
                              </a:cxn>
                              <a:cxn ang="0">
                                <a:pos x="connsiteX6291" y="connsiteY6291"/>
                              </a:cxn>
                              <a:cxn ang="0">
                                <a:pos x="connsiteX6292" y="connsiteY6292"/>
                              </a:cxn>
                              <a:cxn ang="0">
                                <a:pos x="connsiteX6293" y="connsiteY6293"/>
                              </a:cxn>
                              <a:cxn ang="0">
                                <a:pos x="connsiteX6294" y="connsiteY6294"/>
                              </a:cxn>
                              <a:cxn ang="0">
                                <a:pos x="connsiteX6295" y="connsiteY6295"/>
                              </a:cxn>
                              <a:cxn ang="0">
                                <a:pos x="connsiteX6296" y="connsiteY6296"/>
                              </a:cxn>
                              <a:cxn ang="0">
                                <a:pos x="connsiteX6297" y="connsiteY6297"/>
                              </a:cxn>
                              <a:cxn ang="0">
                                <a:pos x="connsiteX6298" y="connsiteY6298"/>
                              </a:cxn>
                              <a:cxn ang="0">
                                <a:pos x="connsiteX6299" y="connsiteY6299"/>
                              </a:cxn>
                              <a:cxn ang="0">
                                <a:pos x="connsiteX6300" y="connsiteY6300"/>
                              </a:cxn>
                              <a:cxn ang="0">
                                <a:pos x="connsiteX6301" y="connsiteY6301"/>
                              </a:cxn>
                              <a:cxn ang="0">
                                <a:pos x="connsiteX6302" y="connsiteY6302"/>
                              </a:cxn>
                              <a:cxn ang="0">
                                <a:pos x="connsiteX6303" y="connsiteY6303"/>
                              </a:cxn>
                              <a:cxn ang="0">
                                <a:pos x="connsiteX6304" y="connsiteY6304"/>
                              </a:cxn>
                              <a:cxn ang="0">
                                <a:pos x="connsiteX6305" y="connsiteY6305"/>
                              </a:cxn>
                              <a:cxn ang="0">
                                <a:pos x="connsiteX6306" y="connsiteY6306"/>
                              </a:cxn>
                              <a:cxn ang="0">
                                <a:pos x="connsiteX6307" y="connsiteY6307"/>
                              </a:cxn>
                              <a:cxn ang="0">
                                <a:pos x="connsiteX6308" y="connsiteY6308"/>
                              </a:cxn>
                              <a:cxn ang="0">
                                <a:pos x="connsiteX6309" y="connsiteY6309"/>
                              </a:cxn>
                              <a:cxn ang="0">
                                <a:pos x="connsiteX6310" y="connsiteY6310"/>
                              </a:cxn>
                              <a:cxn ang="0">
                                <a:pos x="connsiteX6311" y="connsiteY6311"/>
                              </a:cxn>
                              <a:cxn ang="0">
                                <a:pos x="connsiteX6312" y="connsiteY6312"/>
                              </a:cxn>
                              <a:cxn ang="0">
                                <a:pos x="connsiteX6313" y="connsiteY6313"/>
                              </a:cxn>
                              <a:cxn ang="0">
                                <a:pos x="connsiteX6314" y="connsiteY6314"/>
                              </a:cxn>
                              <a:cxn ang="0">
                                <a:pos x="connsiteX6315" y="connsiteY6315"/>
                              </a:cxn>
                              <a:cxn ang="0">
                                <a:pos x="connsiteX6316" y="connsiteY6316"/>
                              </a:cxn>
                              <a:cxn ang="0">
                                <a:pos x="connsiteX6317" y="connsiteY6317"/>
                              </a:cxn>
                              <a:cxn ang="0">
                                <a:pos x="connsiteX6318" y="connsiteY6318"/>
                              </a:cxn>
                              <a:cxn ang="0">
                                <a:pos x="connsiteX6319" y="connsiteY6319"/>
                              </a:cxn>
                              <a:cxn ang="0">
                                <a:pos x="connsiteX6320" y="connsiteY6320"/>
                              </a:cxn>
                              <a:cxn ang="0">
                                <a:pos x="connsiteX6321" y="connsiteY6321"/>
                              </a:cxn>
                              <a:cxn ang="0">
                                <a:pos x="connsiteX6322" y="connsiteY6322"/>
                              </a:cxn>
                              <a:cxn ang="0">
                                <a:pos x="connsiteX6323" y="connsiteY6323"/>
                              </a:cxn>
                              <a:cxn ang="0">
                                <a:pos x="connsiteX6324" y="connsiteY6324"/>
                              </a:cxn>
                              <a:cxn ang="0">
                                <a:pos x="connsiteX6325" y="connsiteY6325"/>
                              </a:cxn>
                              <a:cxn ang="0">
                                <a:pos x="connsiteX6326" y="connsiteY6326"/>
                              </a:cxn>
                              <a:cxn ang="0">
                                <a:pos x="connsiteX6327" y="connsiteY6327"/>
                              </a:cxn>
                              <a:cxn ang="0">
                                <a:pos x="connsiteX6328" y="connsiteY6328"/>
                              </a:cxn>
                              <a:cxn ang="0">
                                <a:pos x="connsiteX6329" y="connsiteY6329"/>
                              </a:cxn>
                              <a:cxn ang="0">
                                <a:pos x="connsiteX6330" y="connsiteY6330"/>
                              </a:cxn>
                              <a:cxn ang="0">
                                <a:pos x="connsiteX6331" y="connsiteY6331"/>
                              </a:cxn>
                              <a:cxn ang="0">
                                <a:pos x="connsiteX6332" y="connsiteY6332"/>
                              </a:cxn>
                              <a:cxn ang="0">
                                <a:pos x="connsiteX6333" y="connsiteY6333"/>
                              </a:cxn>
                              <a:cxn ang="0">
                                <a:pos x="connsiteX6334" y="connsiteY6334"/>
                              </a:cxn>
                              <a:cxn ang="0">
                                <a:pos x="connsiteX6335" y="connsiteY6335"/>
                              </a:cxn>
                              <a:cxn ang="0">
                                <a:pos x="connsiteX6336" y="connsiteY6336"/>
                              </a:cxn>
                              <a:cxn ang="0">
                                <a:pos x="connsiteX6337" y="connsiteY6337"/>
                              </a:cxn>
                              <a:cxn ang="0">
                                <a:pos x="connsiteX6338" y="connsiteY6338"/>
                              </a:cxn>
                              <a:cxn ang="0">
                                <a:pos x="connsiteX6339" y="connsiteY6339"/>
                              </a:cxn>
                              <a:cxn ang="0">
                                <a:pos x="connsiteX6340" y="connsiteY6340"/>
                              </a:cxn>
                              <a:cxn ang="0">
                                <a:pos x="connsiteX6341" y="connsiteY6341"/>
                              </a:cxn>
                              <a:cxn ang="0">
                                <a:pos x="connsiteX6342" y="connsiteY6342"/>
                              </a:cxn>
                              <a:cxn ang="0">
                                <a:pos x="connsiteX6343" y="connsiteY6343"/>
                              </a:cxn>
                              <a:cxn ang="0">
                                <a:pos x="connsiteX6344" y="connsiteY6344"/>
                              </a:cxn>
                              <a:cxn ang="0">
                                <a:pos x="connsiteX6345" y="connsiteY6345"/>
                              </a:cxn>
                              <a:cxn ang="0">
                                <a:pos x="connsiteX6346" y="connsiteY6346"/>
                              </a:cxn>
                              <a:cxn ang="0">
                                <a:pos x="connsiteX6347" y="connsiteY6347"/>
                              </a:cxn>
                              <a:cxn ang="0">
                                <a:pos x="connsiteX6348" y="connsiteY6348"/>
                              </a:cxn>
                              <a:cxn ang="0">
                                <a:pos x="connsiteX6349" y="connsiteY6349"/>
                              </a:cxn>
                              <a:cxn ang="0">
                                <a:pos x="connsiteX6350" y="connsiteY6350"/>
                              </a:cxn>
                              <a:cxn ang="0">
                                <a:pos x="connsiteX6351" y="connsiteY6351"/>
                              </a:cxn>
                              <a:cxn ang="0">
                                <a:pos x="connsiteX6352" y="connsiteY6352"/>
                              </a:cxn>
                              <a:cxn ang="0">
                                <a:pos x="connsiteX6353" y="connsiteY6353"/>
                              </a:cxn>
                              <a:cxn ang="0">
                                <a:pos x="connsiteX6354" y="connsiteY6354"/>
                              </a:cxn>
                              <a:cxn ang="0">
                                <a:pos x="connsiteX6355" y="connsiteY6355"/>
                              </a:cxn>
                              <a:cxn ang="0">
                                <a:pos x="connsiteX6356" y="connsiteY6356"/>
                              </a:cxn>
                              <a:cxn ang="0">
                                <a:pos x="connsiteX6357" y="connsiteY6357"/>
                              </a:cxn>
                              <a:cxn ang="0">
                                <a:pos x="connsiteX6358" y="connsiteY6358"/>
                              </a:cxn>
                              <a:cxn ang="0">
                                <a:pos x="connsiteX6359" y="connsiteY6359"/>
                              </a:cxn>
                              <a:cxn ang="0">
                                <a:pos x="connsiteX6360" y="connsiteY6360"/>
                              </a:cxn>
                              <a:cxn ang="0">
                                <a:pos x="connsiteX6361" y="connsiteY6361"/>
                              </a:cxn>
                              <a:cxn ang="0">
                                <a:pos x="connsiteX6362" y="connsiteY6362"/>
                              </a:cxn>
                              <a:cxn ang="0">
                                <a:pos x="connsiteX6363" y="connsiteY6363"/>
                              </a:cxn>
                              <a:cxn ang="0">
                                <a:pos x="connsiteX6364" y="connsiteY6364"/>
                              </a:cxn>
                              <a:cxn ang="0">
                                <a:pos x="connsiteX6365" y="connsiteY6365"/>
                              </a:cxn>
                              <a:cxn ang="0">
                                <a:pos x="connsiteX6366" y="connsiteY6366"/>
                              </a:cxn>
                              <a:cxn ang="0">
                                <a:pos x="connsiteX6367" y="connsiteY6367"/>
                              </a:cxn>
                              <a:cxn ang="0">
                                <a:pos x="connsiteX6368" y="connsiteY6368"/>
                              </a:cxn>
                              <a:cxn ang="0">
                                <a:pos x="connsiteX6369" y="connsiteY6369"/>
                              </a:cxn>
                              <a:cxn ang="0">
                                <a:pos x="connsiteX6370" y="connsiteY6370"/>
                              </a:cxn>
                              <a:cxn ang="0">
                                <a:pos x="connsiteX6371" y="connsiteY6371"/>
                              </a:cxn>
                              <a:cxn ang="0">
                                <a:pos x="connsiteX6372" y="connsiteY6372"/>
                              </a:cxn>
                              <a:cxn ang="0">
                                <a:pos x="connsiteX6373" y="connsiteY6373"/>
                              </a:cxn>
                              <a:cxn ang="0">
                                <a:pos x="connsiteX6374" y="connsiteY6374"/>
                              </a:cxn>
                              <a:cxn ang="0">
                                <a:pos x="connsiteX6375" y="connsiteY6375"/>
                              </a:cxn>
                              <a:cxn ang="0">
                                <a:pos x="connsiteX6376" y="connsiteY6376"/>
                              </a:cxn>
                              <a:cxn ang="0">
                                <a:pos x="connsiteX6377" y="connsiteY6377"/>
                              </a:cxn>
                              <a:cxn ang="0">
                                <a:pos x="connsiteX6378" y="connsiteY6378"/>
                              </a:cxn>
                              <a:cxn ang="0">
                                <a:pos x="connsiteX6379" y="connsiteY6379"/>
                              </a:cxn>
                              <a:cxn ang="0">
                                <a:pos x="connsiteX6380" y="connsiteY6380"/>
                              </a:cxn>
                              <a:cxn ang="0">
                                <a:pos x="connsiteX6381" y="connsiteY6381"/>
                              </a:cxn>
                              <a:cxn ang="0">
                                <a:pos x="connsiteX6382" y="connsiteY6382"/>
                              </a:cxn>
                              <a:cxn ang="0">
                                <a:pos x="connsiteX6383" y="connsiteY6383"/>
                              </a:cxn>
                              <a:cxn ang="0">
                                <a:pos x="connsiteX6384" y="connsiteY6384"/>
                              </a:cxn>
                              <a:cxn ang="0">
                                <a:pos x="connsiteX6385" y="connsiteY6385"/>
                              </a:cxn>
                              <a:cxn ang="0">
                                <a:pos x="connsiteX6386" y="connsiteY6386"/>
                              </a:cxn>
                              <a:cxn ang="0">
                                <a:pos x="connsiteX6387" y="connsiteY6387"/>
                              </a:cxn>
                              <a:cxn ang="0">
                                <a:pos x="connsiteX6388" y="connsiteY6388"/>
                              </a:cxn>
                              <a:cxn ang="0">
                                <a:pos x="connsiteX6389" y="connsiteY6389"/>
                              </a:cxn>
                              <a:cxn ang="0">
                                <a:pos x="connsiteX6390" y="connsiteY6390"/>
                              </a:cxn>
                              <a:cxn ang="0">
                                <a:pos x="connsiteX6391" y="connsiteY6391"/>
                              </a:cxn>
                              <a:cxn ang="0">
                                <a:pos x="connsiteX6392" y="connsiteY6392"/>
                              </a:cxn>
                              <a:cxn ang="0">
                                <a:pos x="connsiteX6393" y="connsiteY6393"/>
                              </a:cxn>
                              <a:cxn ang="0">
                                <a:pos x="connsiteX6394" y="connsiteY6394"/>
                              </a:cxn>
                              <a:cxn ang="0">
                                <a:pos x="connsiteX6395" y="connsiteY6395"/>
                              </a:cxn>
                              <a:cxn ang="0">
                                <a:pos x="connsiteX6396" y="connsiteY6396"/>
                              </a:cxn>
                              <a:cxn ang="0">
                                <a:pos x="connsiteX6397" y="connsiteY6397"/>
                              </a:cxn>
                              <a:cxn ang="0">
                                <a:pos x="connsiteX6398" y="connsiteY6398"/>
                              </a:cxn>
                              <a:cxn ang="0">
                                <a:pos x="connsiteX6399" y="connsiteY6399"/>
                              </a:cxn>
                              <a:cxn ang="0">
                                <a:pos x="connsiteX6400" y="connsiteY6400"/>
                              </a:cxn>
                              <a:cxn ang="0">
                                <a:pos x="connsiteX6401" y="connsiteY6401"/>
                              </a:cxn>
                              <a:cxn ang="0">
                                <a:pos x="connsiteX6402" y="connsiteY6402"/>
                              </a:cxn>
                              <a:cxn ang="0">
                                <a:pos x="connsiteX6403" y="connsiteY6403"/>
                              </a:cxn>
                              <a:cxn ang="0">
                                <a:pos x="connsiteX6404" y="connsiteY6404"/>
                              </a:cxn>
                              <a:cxn ang="0">
                                <a:pos x="connsiteX6405" y="connsiteY6405"/>
                              </a:cxn>
                              <a:cxn ang="0">
                                <a:pos x="connsiteX6406" y="connsiteY6406"/>
                              </a:cxn>
                              <a:cxn ang="0">
                                <a:pos x="connsiteX6407" y="connsiteY6407"/>
                              </a:cxn>
                              <a:cxn ang="0">
                                <a:pos x="connsiteX6408" y="connsiteY6408"/>
                              </a:cxn>
                              <a:cxn ang="0">
                                <a:pos x="connsiteX6409" y="connsiteY6409"/>
                              </a:cxn>
                              <a:cxn ang="0">
                                <a:pos x="connsiteX6410" y="connsiteY6410"/>
                              </a:cxn>
                              <a:cxn ang="0">
                                <a:pos x="connsiteX6411" y="connsiteY6411"/>
                              </a:cxn>
                              <a:cxn ang="0">
                                <a:pos x="connsiteX6412" y="connsiteY6412"/>
                              </a:cxn>
                              <a:cxn ang="0">
                                <a:pos x="connsiteX6413" y="connsiteY6413"/>
                              </a:cxn>
                              <a:cxn ang="0">
                                <a:pos x="connsiteX6414" y="connsiteY6414"/>
                              </a:cxn>
                              <a:cxn ang="0">
                                <a:pos x="connsiteX6415" y="connsiteY6415"/>
                              </a:cxn>
                              <a:cxn ang="0">
                                <a:pos x="connsiteX6416" y="connsiteY6416"/>
                              </a:cxn>
                              <a:cxn ang="0">
                                <a:pos x="connsiteX6417" y="connsiteY6417"/>
                              </a:cxn>
                              <a:cxn ang="0">
                                <a:pos x="connsiteX6418" y="connsiteY6418"/>
                              </a:cxn>
                              <a:cxn ang="0">
                                <a:pos x="connsiteX6419" y="connsiteY6419"/>
                              </a:cxn>
                              <a:cxn ang="0">
                                <a:pos x="connsiteX6420" y="connsiteY6420"/>
                              </a:cxn>
                              <a:cxn ang="0">
                                <a:pos x="connsiteX6421" y="connsiteY6421"/>
                              </a:cxn>
                              <a:cxn ang="0">
                                <a:pos x="connsiteX6422" y="connsiteY6422"/>
                              </a:cxn>
                              <a:cxn ang="0">
                                <a:pos x="connsiteX6423" y="connsiteY6423"/>
                              </a:cxn>
                              <a:cxn ang="0">
                                <a:pos x="connsiteX6424" y="connsiteY6424"/>
                              </a:cxn>
                              <a:cxn ang="0">
                                <a:pos x="connsiteX6425" y="connsiteY6425"/>
                              </a:cxn>
                              <a:cxn ang="0">
                                <a:pos x="connsiteX6426" y="connsiteY6426"/>
                              </a:cxn>
                              <a:cxn ang="0">
                                <a:pos x="connsiteX6427" y="connsiteY6427"/>
                              </a:cxn>
                              <a:cxn ang="0">
                                <a:pos x="connsiteX6428" y="connsiteY6428"/>
                              </a:cxn>
                              <a:cxn ang="0">
                                <a:pos x="connsiteX6429" y="connsiteY6429"/>
                              </a:cxn>
                              <a:cxn ang="0">
                                <a:pos x="connsiteX6430" y="connsiteY6430"/>
                              </a:cxn>
                              <a:cxn ang="0">
                                <a:pos x="connsiteX6431" y="connsiteY6431"/>
                              </a:cxn>
                              <a:cxn ang="0">
                                <a:pos x="connsiteX6432" y="connsiteY6432"/>
                              </a:cxn>
                              <a:cxn ang="0">
                                <a:pos x="connsiteX6433" y="connsiteY6433"/>
                              </a:cxn>
                              <a:cxn ang="0">
                                <a:pos x="connsiteX6434" y="connsiteY6434"/>
                              </a:cxn>
                              <a:cxn ang="0">
                                <a:pos x="connsiteX6435" y="connsiteY6435"/>
                              </a:cxn>
                              <a:cxn ang="0">
                                <a:pos x="connsiteX6436" y="connsiteY6436"/>
                              </a:cxn>
                              <a:cxn ang="0">
                                <a:pos x="connsiteX6437" y="connsiteY6437"/>
                              </a:cxn>
                              <a:cxn ang="0">
                                <a:pos x="connsiteX6438" y="connsiteY6438"/>
                              </a:cxn>
                              <a:cxn ang="0">
                                <a:pos x="connsiteX6439" y="connsiteY6439"/>
                              </a:cxn>
                              <a:cxn ang="0">
                                <a:pos x="connsiteX6440" y="connsiteY6440"/>
                              </a:cxn>
                              <a:cxn ang="0">
                                <a:pos x="connsiteX6441" y="connsiteY6441"/>
                              </a:cxn>
                              <a:cxn ang="0">
                                <a:pos x="connsiteX6442" y="connsiteY6442"/>
                              </a:cxn>
                              <a:cxn ang="0">
                                <a:pos x="connsiteX6443" y="connsiteY6443"/>
                              </a:cxn>
                              <a:cxn ang="0">
                                <a:pos x="connsiteX6444" y="connsiteY6444"/>
                              </a:cxn>
                              <a:cxn ang="0">
                                <a:pos x="connsiteX6445" y="connsiteY6445"/>
                              </a:cxn>
                              <a:cxn ang="0">
                                <a:pos x="connsiteX6446" y="connsiteY6446"/>
                              </a:cxn>
                              <a:cxn ang="0">
                                <a:pos x="connsiteX6447" y="connsiteY6447"/>
                              </a:cxn>
                              <a:cxn ang="0">
                                <a:pos x="connsiteX6448" y="connsiteY6448"/>
                              </a:cxn>
                              <a:cxn ang="0">
                                <a:pos x="connsiteX6449" y="connsiteY6449"/>
                              </a:cxn>
                              <a:cxn ang="0">
                                <a:pos x="connsiteX6450" y="connsiteY6450"/>
                              </a:cxn>
                              <a:cxn ang="0">
                                <a:pos x="connsiteX6451" y="connsiteY6451"/>
                              </a:cxn>
                              <a:cxn ang="0">
                                <a:pos x="connsiteX6452" y="connsiteY6452"/>
                              </a:cxn>
                              <a:cxn ang="0">
                                <a:pos x="connsiteX6453" y="connsiteY6453"/>
                              </a:cxn>
                              <a:cxn ang="0">
                                <a:pos x="connsiteX6454" y="connsiteY6454"/>
                              </a:cxn>
                              <a:cxn ang="0">
                                <a:pos x="connsiteX6455" y="connsiteY6455"/>
                              </a:cxn>
                              <a:cxn ang="0">
                                <a:pos x="connsiteX6456" y="connsiteY6456"/>
                              </a:cxn>
                              <a:cxn ang="0">
                                <a:pos x="connsiteX6457" y="connsiteY6457"/>
                              </a:cxn>
                              <a:cxn ang="0">
                                <a:pos x="connsiteX6458" y="connsiteY6458"/>
                              </a:cxn>
                              <a:cxn ang="0">
                                <a:pos x="connsiteX6459" y="connsiteY6459"/>
                              </a:cxn>
                              <a:cxn ang="0">
                                <a:pos x="connsiteX6460" y="connsiteY6460"/>
                              </a:cxn>
                              <a:cxn ang="0">
                                <a:pos x="connsiteX6461" y="connsiteY6461"/>
                              </a:cxn>
                              <a:cxn ang="0">
                                <a:pos x="connsiteX6462" y="connsiteY6462"/>
                              </a:cxn>
                              <a:cxn ang="0">
                                <a:pos x="connsiteX6463" y="connsiteY6463"/>
                              </a:cxn>
                              <a:cxn ang="0">
                                <a:pos x="connsiteX6464" y="connsiteY6464"/>
                              </a:cxn>
                              <a:cxn ang="0">
                                <a:pos x="connsiteX6465" y="connsiteY6465"/>
                              </a:cxn>
                              <a:cxn ang="0">
                                <a:pos x="connsiteX6466" y="connsiteY6466"/>
                              </a:cxn>
                              <a:cxn ang="0">
                                <a:pos x="connsiteX6467" y="connsiteY6467"/>
                              </a:cxn>
                              <a:cxn ang="0">
                                <a:pos x="connsiteX6468" y="connsiteY6468"/>
                              </a:cxn>
                              <a:cxn ang="0">
                                <a:pos x="connsiteX6469" y="connsiteY6469"/>
                              </a:cxn>
                              <a:cxn ang="0">
                                <a:pos x="connsiteX6470" y="connsiteY6470"/>
                              </a:cxn>
                              <a:cxn ang="0">
                                <a:pos x="connsiteX6471" y="connsiteY6471"/>
                              </a:cxn>
                              <a:cxn ang="0">
                                <a:pos x="connsiteX6472" y="connsiteY6472"/>
                              </a:cxn>
                              <a:cxn ang="0">
                                <a:pos x="connsiteX6473" y="connsiteY6473"/>
                              </a:cxn>
                              <a:cxn ang="0">
                                <a:pos x="connsiteX6474" y="connsiteY6474"/>
                              </a:cxn>
                              <a:cxn ang="0">
                                <a:pos x="connsiteX6475" y="connsiteY6475"/>
                              </a:cxn>
                              <a:cxn ang="0">
                                <a:pos x="connsiteX6476" y="connsiteY6476"/>
                              </a:cxn>
                              <a:cxn ang="0">
                                <a:pos x="connsiteX6477" y="connsiteY6477"/>
                              </a:cxn>
                              <a:cxn ang="0">
                                <a:pos x="connsiteX6478" y="connsiteY6478"/>
                              </a:cxn>
                              <a:cxn ang="0">
                                <a:pos x="connsiteX6479" y="connsiteY6479"/>
                              </a:cxn>
                              <a:cxn ang="0">
                                <a:pos x="connsiteX6480" y="connsiteY6480"/>
                              </a:cxn>
                              <a:cxn ang="0">
                                <a:pos x="connsiteX6481" y="connsiteY6481"/>
                              </a:cxn>
                              <a:cxn ang="0">
                                <a:pos x="connsiteX6482" y="connsiteY6482"/>
                              </a:cxn>
                              <a:cxn ang="0">
                                <a:pos x="connsiteX6483" y="connsiteY6483"/>
                              </a:cxn>
                              <a:cxn ang="0">
                                <a:pos x="connsiteX6484" y="connsiteY6484"/>
                              </a:cxn>
                              <a:cxn ang="0">
                                <a:pos x="connsiteX6485" y="connsiteY6485"/>
                              </a:cxn>
                              <a:cxn ang="0">
                                <a:pos x="connsiteX6486" y="connsiteY6486"/>
                              </a:cxn>
                              <a:cxn ang="0">
                                <a:pos x="connsiteX6487" y="connsiteY6487"/>
                              </a:cxn>
                              <a:cxn ang="0">
                                <a:pos x="connsiteX6488" y="connsiteY6488"/>
                              </a:cxn>
                              <a:cxn ang="0">
                                <a:pos x="connsiteX6489" y="connsiteY6489"/>
                              </a:cxn>
                              <a:cxn ang="0">
                                <a:pos x="connsiteX6490" y="connsiteY6490"/>
                              </a:cxn>
                              <a:cxn ang="0">
                                <a:pos x="connsiteX6491" y="connsiteY6491"/>
                              </a:cxn>
                              <a:cxn ang="0">
                                <a:pos x="connsiteX6492" y="connsiteY6492"/>
                              </a:cxn>
                              <a:cxn ang="0">
                                <a:pos x="connsiteX6493" y="connsiteY6493"/>
                              </a:cxn>
                              <a:cxn ang="0">
                                <a:pos x="connsiteX6494" y="connsiteY6494"/>
                              </a:cxn>
                              <a:cxn ang="0">
                                <a:pos x="connsiteX6495" y="connsiteY6495"/>
                              </a:cxn>
                              <a:cxn ang="0">
                                <a:pos x="connsiteX6496" y="connsiteY6496"/>
                              </a:cxn>
                              <a:cxn ang="0">
                                <a:pos x="connsiteX6497" y="connsiteY6497"/>
                              </a:cxn>
                              <a:cxn ang="0">
                                <a:pos x="connsiteX6498" y="connsiteY6498"/>
                              </a:cxn>
                              <a:cxn ang="0">
                                <a:pos x="connsiteX6499" y="connsiteY6499"/>
                              </a:cxn>
                              <a:cxn ang="0">
                                <a:pos x="connsiteX6500" y="connsiteY6500"/>
                              </a:cxn>
                              <a:cxn ang="0">
                                <a:pos x="connsiteX6501" y="connsiteY6501"/>
                              </a:cxn>
                              <a:cxn ang="0">
                                <a:pos x="connsiteX6502" y="connsiteY6502"/>
                              </a:cxn>
                              <a:cxn ang="0">
                                <a:pos x="connsiteX6503" y="connsiteY6503"/>
                              </a:cxn>
                              <a:cxn ang="0">
                                <a:pos x="connsiteX6504" y="connsiteY6504"/>
                              </a:cxn>
                              <a:cxn ang="0">
                                <a:pos x="connsiteX6505" y="connsiteY6505"/>
                              </a:cxn>
                              <a:cxn ang="0">
                                <a:pos x="connsiteX6506" y="connsiteY6506"/>
                              </a:cxn>
                              <a:cxn ang="0">
                                <a:pos x="connsiteX6507" y="connsiteY6507"/>
                              </a:cxn>
                              <a:cxn ang="0">
                                <a:pos x="connsiteX6508" y="connsiteY6508"/>
                              </a:cxn>
                              <a:cxn ang="0">
                                <a:pos x="connsiteX6509" y="connsiteY6509"/>
                              </a:cxn>
                              <a:cxn ang="0">
                                <a:pos x="connsiteX6510" y="connsiteY6510"/>
                              </a:cxn>
                              <a:cxn ang="0">
                                <a:pos x="connsiteX6511" y="connsiteY6511"/>
                              </a:cxn>
                              <a:cxn ang="0">
                                <a:pos x="connsiteX6512" y="connsiteY6512"/>
                              </a:cxn>
                              <a:cxn ang="0">
                                <a:pos x="connsiteX6513" y="connsiteY6513"/>
                              </a:cxn>
                              <a:cxn ang="0">
                                <a:pos x="connsiteX6514" y="connsiteY6514"/>
                              </a:cxn>
                              <a:cxn ang="0">
                                <a:pos x="connsiteX6515" y="connsiteY6515"/>
                              </a:cxn>
                              <a:cxn ang="0">
                                <a:pos x="connsiteX6516" y="connsiteY6516"/>
                              </a:cxn>
                              <a:cxn ang="0">
                                <a:pos x="connsiteX6517" y="connsiteY6517"/>
                              </a:cxn>
                              <a:cxn ang="0">
                                <a:pos x="connsiteX6518" y="connsiteY6518"/>
                              </a:cxn>
                              <a:cxn ang="0">
                                <a:pos x="connsiteX6519" y="connsiteY6519"/>
                              </a:cxn>
                              <a:cxn ang="0">
                                <a:pos x="connsiteX6520" y="connsiteY6520"/>
                              </a:cxn>
                              <a:cxn ang="0">
                                <a:pos x="connsiteX6521" y="connsiteY6521"/>
                              </a:cxn>
                              <a:cxn ang="0">
                                <a:pos x="connsiteX6522" y="connsiteY6522"/>
                              </a:cxn>
                              <a:cxn ang="0">
                                <a:pos x="connsiteX6523" y="connsiteY6523"/>
                              </a:cxn>
                              <a:cxn ang="0">
                                <a:pos x="connsiteX6524" y="connsiteY6524"/>
                              </a:cxn>
                              <a:cxn ang="0">
                                <a:pos x="connsiteX6525" y="connsiteY6525"/>
                              </a:cxn>
                              <a:cxn ang="0">
                                <a:pos x="connsiteX6526" y="connsiteY6526"/>
                              </a:cxn>
                              <a:cxn ang="0">
                                <a:pos x="connsiteX6527" y="connsiteY6527"/>
                              </a:cxn>
                              <a:cxn ang="0">
                                <a:pos x="connsiteX6528" y="connsiteY6528"/>
                              </a:cxn>
                              <a:cxn ang="0">
                                <a:pos x="connsiteX6529" y="connsiteY6529"/>
                              </a:cxn>
                              <a:cxn ang="0">
                                <a:pos x="connsiteX6530" y="connsiteY6530"/>
                              </a:cxn>
                              <a:cxn ang="0">
                                <a:pos x="connsiteX6531" y="connsiteY6531"/>
                              </a:cxn>
                              <a:cxn ang="0">
                                <a:pos x="connsiteX6532" y="connsiteY6532"/>
                              </a:cxn>
                              <a:cxn ang="0">
                                <a:pos x="connsiteX6533" y="connsiteY6533"/>
                              </a:cxn>
                              <a:cxn ang="0">
                                <a:pos x="connsiteX6534" y="connsiteY6534"/>
                              </a:cxn>
                              <a:cxn ang="0">
                                <a:pos x="connsiteX6535" y="connsiteY6535"/>
                              </a:cxn>
                              <a:cxn ang="0">
                                <a:pos x="connsiteX6536" y="connsiteY6536"/>
                              </a:cxn>
                              <a:cxn ang="0">
                                <a:pos x="connsiteX6537" y="connsiteY6537"/>
                              </a:cxn>
                              <a:cxn ang="0">
                                <a:pos x="connsiteX6538" y="connsiteY6538"/>
                              </a:cxn>
                              <a:cxn ang="0">
                                <a:pos x="connsiteX6539" y="connsiteY6539"/>
                              </a:cxn>
                              <a:cxn ang="0">
                                <a:pos x="connsiteX6540" y="connsiteY6540"/>
                              </a:cxn>
                              <a:cxn ang="0">
                                <a:pos x="connsiteX6541" y="connsiteY6541"/>
                              </a:cxn>
                              <a:cxn ang="0">
                                <a:pos x="connsiteX6542" y="connsiteY6542"/>
                              </a:cxn>
                              <a:cxn ang="0">
                                <a:pos x="connsiteX6543" y="connsiteY6543"/>
                              </a:cxn>
                              <a:cxn ang="0">
                                <a:pos x="connsiteX6544" y="connsiteY6544"/>
                              </a:cxn>
                              <a:cxn ang="0">
                                <a:pos x="connsiteX6545" y="connsiteY6545"/>
                              </a:cxn>
                              <a:cxn ang="0">
                                <a:pos x="connsiteX6546" y="connsiteY6546"/>
                              </a:cxn>
                              <a:cxn ang="0">
                                <a:pos x="connsiteX6547" y="connsiteY6547"/>
                              </a:cxn>
                              <a:cxn ang="0">
                                <a:pos x="connsiteX6548" y="connsiteY6548"/>
                              </a:cxn>
                              <a:cxn ang="0">
                                <a:pos x="connsiteX6549" y="connsiteY6549"/>
                              </a:cxn>
                              <a:cxn ang="0">
                                <a:pos x="connsiteX6550" y="connsiteY6550"/>
                              </a:cxn>
                              <a:cxn ang="0">
                                <a:pos x="connsiteX6551" y="connsiteY6551"/>
                              </a:cxn>
                              <a:cxn ang="0">
                                <a:pos x="connsiteX6552" y="connsiteY6552"/>
                              </a:cxn>
                              <a:cxn ang="0">
                                <a:pos x="connsiteX6553" y="connsiteY6553"/>
                              </a:cxn>
                              <a:cxn ang="0">
                                <a:pos x="connsiteX6554" y="connsiteY6554"/>
                              </a:cxn>
                              <a:cxn ang="0">
                                <a:pos x="connsiteX6555" y="connsiteY6555"/>
                              </a:cxn>
                              <a:cxn ang="0">
                                <a:pos x="connsiteX6556" y="connsiteY6556"/>
                              </a:cxn>
                              <a:cxn ang="0">
                                <a:pos x="connsiteX6557" y="connsiteY6557"/>
                              </a:cxn>
                              <a:cxn ang="0">
                                <a:pos x="connsiteX6558" y="connsiteY6558"/>
                              </a:cxn>
                              <a:cxn ang="0">
                                <a:pos x="connsiteX6559" y="connsiteY6559"/>
                              </a:cxn>
                              <a:cxn ang="0">
                                <a:pos x="connsiteX6560" y="connsiteY6560"/>
                              </a:cxn>
                              <a:cxn ang="0">
                                <a:pos x="connsiteX6561" y="connsiteY6561"/>
                              </a:cxn>
                              <a:cxn ang="0">
                                <a:pos x="connsiteX6562" y="connsiteY6562"/>
                              </a:cxn>
                              <a:cxn ang="0">
                                <a:pos x="connsiteX6563" y="connsiteY6563"/>
                              </a:cxn>
                              <a:cxn ang="0">
                                <a:pos x="connsiteX6564" y="connsiteY6564"/>
                              </a:cxn>
                              <a:cxn ang="0">
                                <a:pos x="connsiteX6565" y="connsiteY6565"/>
                              </a:cxn>
                              <a:cxn ang="0">
                                <a:pos x="connsiteX6566" y="connsiteY6566"/>
                              </a:cxn>
                              <a:cxn ang="0">
                                <a:pos x="connsiteX6567" y="connsiteY6567"/>
                              </a:cxn>
                              <a:cxn ang="0">
                                <a:pos x="connsiteX6568" y="connsiteY6568"/>
                              </a:cxn>
                              <a:cxn ang="0">
                                <a:pos x="connsiteX6569" y="connsiteY6569"/>
                              </a:cxn>
                              <a:cxn ang="0">
                                <a:pos x="connsiteX6570" y="connsiteY6570"/>
                              </a:cxn>
                              <a:cxn ang="0">
                                <a:pos x="connsiteX6571" y="connsiteY6571"/>
                              </a:cxn>
                              <a:cxn ang="0">
                                <a:pos x="connsiteX6572" y="connsiteY6572"/>
                              </a:cxn>
                              <a:cxn ang="0">
                                <a:pos x="connsiteX6573" y="connsiteY6573"/>
                              </a:cxn>
                              <a:cxn ang="0">
                                <a:pos x="connsiteX6574" y="connsiteY6574"/>
                              </a:cxn>
                              <a:cxn ang="0">
                                <a:pos x="connsiteX6575" y="connsiteY6575"/>
                              </a:cxn>
                              <a:cxn ang="0">
                                <a:pos x="connsiteX6576" y="connsiteY6576"/>
                              </a:cxn>
                              <a:cxn ang="0">
                                <a:pos x="connsiteX6577" y="connsiteY6577"/>
                              </a:cxn>
                              <a:cxn ang="0">
                                <a:pos x="connsiteX6578" y="connsiteY6578"/>
                              </a:cxn>
                              <a:cxn ang="0">
                                <a:pos x="connsiteX6579" y="connsiteY6579"/>
                              </a:cxn>
                              <a:cxn ang="0">
                                <a:pos x="connsiteX6580" y="connsiteY6580"/>
                              </a:cxn>
                              <a:cxn ang="0">
                                <a:pos x="connsiteX6581" y="connsiteY6581"/>
                              </a:cxn>
                              <a:cxn ang="0">
                                <a:pos x="connsiteX6582" y="connsiteY6582"/>
                              </a:cxn>
                              <a:cxn ang="0">
                                <a:pos x="connsiteX6583" y="connsiteY6583"/>
                              </a:cxn>
                              <a:cxn ang="0">
                                <a:pos x="connsiteX6584" y="connsiteY6584"/>
                              </a:cxn>
                              <a:cxn ang="0">
                                <a:pos x="connsiteX6585" y="connsiteY6585"/>
                              </a:cxn>
                              <a:cxn ang="0">
                                <a:pos x="connsiteX6586" y="connsiteY6586"/>
                              </a:cxn>
                              <a:cxn ang="0">
                                <a:pos x="connsiteX6587" y="connsiteY6587"/>
                              </a:cxn>
                              <a:cxn ang="0">
                                <a:pos x="connsiteX6588" y="connsiteY6588"/>
                              </a:cxn>
                              <a:cxn ang="0">
                                <a:pos x="connsiteX6589" y="connsiteY6589"/>
                              </a:cxn>
                              <a:cxn ang="0">
                                <a:pos x="connsiteX6590" y="connsiteY6590"/>
                              </a:cxn>
                              <a:cxn ang="0">
                                <a:pos x="connsiteX6591" y="connsiteY6591"/>
                              </a:cxn>
                              <a:cxn ang="0">
                                <a:pos x="connsiteX6592" y="connsiteY6592"/>
                              </a:cxn>
                              <a:cxn ang="0">
                                <a:pos x="connsiteX6593" y="connsiteY6593"/>
                              </a:cxn>
                              <a:cxn ang="0">
                                <a:pos x="connsiteX6594" y="connsiteY6594"/>
                              </a:cxn>
                              <a:cxn ang="0">
                                <a:pos x="connsiteX6595" y="connsiteY6595"/>
                              </a:cxn>
                              <a:cxn ang="0">
                                <a:pos x="connsiteX6596" y="connsiteY6596"/>
                              </a:cxn>
                              <a:cxn ang="0">
                                <a:pos x="connsiteX6597" y="connsiteY6597"/>
                              </a:cxn>
                              <a:cxn ang="0">
                                <a:pos x="connsiteX6598" y="connsiteY6598"/>
                              </a:cxn>
                              <a:cxn ang="0">
                                <a:pos x="connsiteX6599" y="connsiteY6599"/>
                              </a:cxn>
                              <a:cxn ang="0">
                                <a:pos x="connsiteX6600" y="connsiteY6600"/>
                              </a:cxn>
                              <a:cxn ang="0">
                                <a:pos x="connsiteX6601" y="connsiteY6601"/>
                              </a:cxn>
                              <a:cxn ang="0">
                                <a:pos x="connsiteX6602" y="connsiteY6602"/>
                              </a:cxn>
                              <a:cxn ang="0">
                                <a:pos x="connsiteX6603" y="connsiteY6603"/>
                              </a:cxn>
                              <a:cxn ang="0">
                                <a:pos x="connsiteX6604" y="connsiteY6604"/>
                              </a:cxn>
                              <a:cxn ang="0">
                                <a:pos x="connsiteX6605" y="connsiteY6605"/>
                              </a:cxn>
                              <a:cxn ang="0">
                                <a:pos x="connsiteX6606" y="connsiteY6606"/>
                              </a:cxn>
                              <a:cxn ang="0">
                                <a:pos x="connsiteX6607" y="connsiteY6607"/>
                              </a:cxn>
                              <a:cxn ang="0">
                                <a:pos x="connsiteX6608" y="connsiteY6608"/>
                              </a:cxn>
                              <a:cxn ang="0">
                                <a:pos x="connsiteX6609" y="connsiteY6609"/>
                              </a:cxn>
                              <a:cxn ang="0">
                                <a:pos x="connsiteX6610" y="connsiteY6610"/>
                              </a:cxn>
                              <a:cxn ang="0">
                                <a:pos x="connsiteX6611" y="connsiteY6611"/>
                              </a:cxn>
                              <a:cxn ang="0">
                                <a:pos x="connsiteX6612" y="connsiteY6612"/>
                              </a:cxn>
                              <a:cxn ang="0">
                                <a:pos x="connsiteX6613" y="connsiteY6613"/>
                              </a:cxn>
                              <a:cxn ang="0">
                                <a:pos x="connsiteX6614" y="connsiteY6614"/>
                              </a:cxn>
                              <a:cxn ang="0">
                                <a:pos x="connsiteX6615" y="connsiteY6615"/>
                              </a:cxn>
                              <a:cxn ang="0">
                                <a:pos x="connsiteX6616" y="connsiteY6616"/>
                              </a:cxn>
                              <a:cxn ang="0">
                                <a:pos x="connsiteX6617" y="connsiteY6617"/>
                              </a:cxn>
                              <a:cxn ang="0">
                                <a:pos x="connsiteX6618" y="connsiteY6618"/>
                              </a:cxn>
                              <a:cxn ang="0">
                                <a:pos x="connsiteX6619" y="connsiteY6619"/>
                              </a:cxn>
                              <a:cxn ang="0">
                                <a:pos x="connsiteX6620" y="connsiteY6620"/>
                              </a:cxn>
                              <a:cxn ang="0">
                                <a:pos x="connsiteX6621" y="connsiteY6621"/>
                              </a:cxn>
                              <a:cxn ang="0">
                                <a:pos x="connsiteX6622" y="connsiteY6622"/>
                              </a:cxn>
                              <a:cxn ang="0">
                                <a:pos x="connsiteX6623" y="connsiteY6623"/>
                              </a:cxn>
                              <a:cxn ang="0">
                                <a:pos x="connsiteX6624" y="connsiteY6624"/>
                              </a:cxn>
                              <a:cxn ang="0">
                                <a:pos x="connsiteX6625" y="connsiteY6625"/>
                              </a:cxn>
                              <a:cxn ang="0">
                                <a:pos x="connsiteX6626" y="connsiteY6626"/>
                              </a:cxn>
                              <a:cxn ang="0">
                                <a:pos x="connsiteX6627" y="connsiteY6627"/>
                              </a:cxn>
                              <a:cxn ang="0">
                                <a:pos x="connsiteX6628" y="connsiteY6628"/>
                              </a:cxn>
                              <a:cxn ang="0">
                                <a:pos x="connsiteX6629" y="connsiteY6629"/>
                              </a:cxn>
                              <a:cxn ang="0">
                                <a:pos x="connsiteX6630" y="connsiteY6630"/>
                              </a:cxn>
                              <a:cxn ang="0">
                                <a:pos x="connsiteX6631" y="connsiteY6631"/>
                              </a:cxn>
                              <a:cxn ang="0">
                                <a:pos x="connsiteX6632" y="connsiteY6632"/>
                              </a:cxn>
                              <a:cxn ang="0">
                                <a:pos x="connsiteX6633" y="connsiteY6633"/>
                              </a:cxn>
                              <a:cxn ang="0">
                                <a:pos x="connsiteX6634" y="connsiteY6634"/>
                              </a:cxn>
                              <a:cxn ang="0">
                                <a:pos x="connsiteX6635" y="connsiteY6635"/>
                              </a:cxn>
                              <a:cxn ang="0">
                                <a:pos x="connsiteX6636" y="connsiteY6636"/>
                              </a:cxn>
                              <a:cxn ang="0">
                                <a:pos x="connsiteX6637" y="connsiteY6637"/>
                              </a:cxn>
                              <a:cxn ang="0">
                                <a:pos x="connsiteX6638" y="connsiteY6638"/>
                              </a:cxn>
                              <a:cxn ang="0">
                                <a:pos x="connsiteX6639" y="connsiteY6639"/>
                              </a:cxn>
                              <a:cxn ang="0">
                                <a:pos x="connsiteX6640" y="connsiteY6640"/>
                              </a:cxn>
                              <a:cxn ang="0">
                                <a:pos x="connsiteX6641" y="connsiteY6641"/>
                              </a:cxn>
                              <a:cxn ang="0">
                                <a:pos x="connsiteX6642" y="connsiteY6642"/>
                              </a:cxn>
                              <a:cxn ang="0">
                                <a:pos x="connsiteX6643" y="connsiteY6643"/>
                              </a:cxn>
                              <a:cxn ang="0">
                                <a:pos x="connsiteX6644" y="connsiteY6644"/>
                              </a:cxn>
                              <a:cxn ang="0">
                                <a:pos x="connsiteX6645" y="connsiteY6645"/>
                              </a:cxn>
                              <a:cxn ang="0">
                                <a:pos x="connsiteX6646" y="connsiteY6646"/>
                              </a:cxn>
                              <a:cxn ang="0">
                                <a:pos x="connsiteX6647" y="connsiteY6647"/>
                              </a:cxn>
                              <a:cxn ang="0">
                                <a:pos x="connsiteX6648" y="connsiteY6648"/>
                              </a:cxn>
                              <a:cxn ang="0">
                                <a:pos x="connsiteX6649" y="connsiteY6649"/>
                              </a:cxn>
                              <a:cxn ang="0">
                                <a:pos x="connsiteX6650" y="connsiteY6650"/>
                              </a:cxn>
                              <a:cxn ang="0">
                                <a:pos x="connsiteX6651" y="connsiteY6651"/>
                              </a:cxn>
                              <a:cxn ang="0">
                                <a:pos x="connsiteX6652" y="connsiteY6652"/>
                              </a:cxn>
                              <a:cxn ang="0">
                                <a:pos x="connsiteX6653" y="connsiteY6653"/>
                              </a:cxn>
                              <a:cxn ang="0">
                                <a:pos x="connsiteX6654" y="connsiteY6654"/>
                              </a:cxn>
                              <a:cxn ang="0">
                                <a:pos x="connsiteX6655" y="connsiteY6655"/>
                              </a:cxn>
                              <a:cxn ang="0">
                                <a:pos x="connsiteX6656" y="connsiteY6656"/>
                              </a:cxn>
                              <a:cxn ang="0">
                                <a:pos x="connsiteX6657" y="connsiteY6657"/>
                              </a:cxn>
                              <a:cxn ang="0">
                                <a:pos x="connsiteX6658" y="connsiteY6658"/>
                              </a:cxn>
                              <a:cxn ang="0">
                                <a:pos x="connsiteX6659" y="connsiteY6659"/>
                              </a:cxn>
                              <a:cxn ang="0">
                                <a:pos x="connsiteX6660" y="connsiteY6660"/>
                              </a:cxn>
                              <a:cxn ang="0">
                                <a:pos x="connsiteX6661" y="connsiteY6661"/>
                              </a:cxn>
                              <a:cxn ang="0">
                                <a:pos x="connsiteX6662" y="connsiteY6662"/>
                              </a:cxn>
                              <a:cxn ang="0">
                                <a:pos x="connsiteX6663" y="connsiteY6663"/>
                              </a:cxn>
                              <a:cxn ang="0">
                                <a:pos x="connsiteX6664" y="connsiteY6664"/>
                              </a:cxn>
                              <a:cxn ang="0">
                                <a:pos x="connsiteX6665" y="connsiteY6665"/>
                              </a:cxn>
                              <a:cxn ang="0">
                                <a:pos x="connsiteX6666" y="connsiteY6666"/>
                              </a:cxn>
                              <a:cxn ang="0">
                                <a:pos x="connsiteX6667" y="connsiteY6667"/>
                              </a:cxn>
                              <a:cxn ang="0">
                                <a:pos x="connsiteX6668" y="connsiteY6668"/>
                              </a:cxn>
                              <a:cxn ang="0">
                                <a:pos x="connsiteX6669" y="connsiteY6669"/>
                              </a:cxn>
                              <a:cxn ang="0">
                                <a:pos x="connsiteX6670" y="connsiteY6670"/>
                              </a:cxn>
                              <a:cxn ang="0">
                                <a:pos x="connsiteX6671" y="connsiteY6671"/>
                              </a:cxn>
                              <a:cxn ang="0">
                                <a:pos x="connsiteX6672" y="connsiteY6672"/>
                              </a:cxn>
                              <a:cxn ang="0">
                                <a:pos x="connsiteX6673" y="connsiteY6673"/>
                              </a:cxn>
                              <a:cxn ang="0">
                                <a:pos x="connsiteX6674" y="connsiteY6674"/>
                              </a:cxn>
                              <a:cxn ang="0">
                                <a:pos x="connsiteX6675" y="connsiteY6675"/>
                              </a:cxn>
                              <a:cxn ang="0">
                                <a:pos x="connsiteX6676" y="connsiteY6676"/>
                              </a:cxn>
                              <a:cxn ang="0">
                                <a:pos x="connsiteX6677" y="connsiteY6677"/>
                              </a:cxn>
                              <a:cxn ang="0">
                                <a:pos x="connsiteX6678" y="connsiteY6678"/>
                              </a:cxn>
                              <a:cxn ang="0">
                                <a:pos x="connsiteX6679" y="connsiteY6679"/>
                              </a:cxn>
                              <a:cxn ang="0">
                                <a:pos x="connsiteX6680" y="connsiteY6680"/>
                              </a:cxn>
                              <a:cxn ang="0">
                                <a:pos x="connsiteX6681" y="connsiteY6681"/>
                              </a:cxn>
                              <a:cxn ang="0">
                                <a:pos x="connsiteX6682" y="connsiteY6682"/>
                              </a:cxn>
                              <a:cxn ang="0">
                                <a:pos x="connsiteX6683" y="connsiteY6683"/>
                              </a:cxn>
                              <a:cxn ang="0">
                                <a:pos x="connsiteX6684" y="connsiteY6684"/>
                              </a:cxn>
                              <a:cxn ang="0">
                                <a:pos x="connsiteX6685" y="connsiteY6685"/>
                              </a:cxn>
                              <a:cxn ang="0">
                                <a:pos x="connsiteX6686" y="connsiteY6686"/>
                              </a:cxn>
                              <a:cxn ang="0">
                                <a:pos x="connsiteX6687" y="connsiteY6687"/>
                              </a:cxn>
                              <a:cxn ang="0">
                                <a:pos x="connsiteX6688" y="connsiteY6688"/>
                              </a:cxn>
                              <a:cxn ang="0">
                                <a:pos x="connsiteX6689" y="connsiteY6689"/>
                              </a:cxn>
                              <a:cxn ang="0">
                                <a:pos x="connsiteX6690" y="connsiteY6690"/>
                              </a:cxn>
                              <a:cxn ang="0">
                                <a:pos x="connsiteX6691" y="connsiteY6691"/>
                              </a:cxn>
                              <a:cxn ang="0">
                                <a:pos x="connsiteX6692" y="connsiteY6692"/>
                              </a:cxn>
                              <a:cxn ang="0">
                                <a:pos x="connsiteX6693" y="connsiteY6693"/>
                              </a:cxn>
                              <a:cxn ang="0">
                                <a:pos x="connsiteX6694" y="connsiteY6694"/>
                              </a:cxn>
                              <a:cxn ang="0">
                                <a:pos x="connsiteX6695" y="connsiteY6695"/>
                              </a:cxn>
                              <a:cxn ang="0">
                                <a:pos x="connsiteX6696" y="connsiteY6696"/>
                              </a:cxn>
                              <a:cxn ang="0">
                                <a:pos x="connsiteX6697" y="connsiteY6697"/>
                              </a:cxn>
                              <a:cxn ang="0">
                                <a:pos x="connsiteX6698" y="connsiteY6698"/>
                              </a:cxn>
                              <a:cxn ang="0">
                                <a:pos x="connsiteX6699" y="connsiteY6699"/>
                              </a:cxn>
                              <a:cxn ang="0">
                                <a:pos x="connsiteX6700" y="connsiteY6700"/>
                              </a:cxn>
                              <a:cxn ang="0">
                                <a:pos x="connsiteX6701" y="connsiteY6701"/>
                              </a:cxn>
                              <a:cxn ang="0">
                                <a:pos x="connsiteX6702" y="connsiteY6702"/>
                              </a:cxn>
                              <a:cxn ang="0">
                                <a:pos x="connsiteX6703" y="connsiteY6703"/>
                              </a:cxn>
                              <a:cxn ang="0">
                                <a:pos x="connsiteX6704" y="connsiteY6704"/>
                              </a:cxn>
                              <a:cxn ang="0">
                                <a:pos x="connsiteX6705" y="connsiteY6705"/>
                              </a:cxn>
                              <a:cxn ang="0">
                                <a:pos x="connsiteX6706" y="connsiteY6706"/>
                              </a:cxn>
                              <a:cxn ang="0">
                                <a:pos x="connsiteX6707" y="connsiteY6707"/>
                              </a:cxn>
                              <a:cxn ang="0">
                                <a:pos x="connsiteX6708" y="connsiteY6708"/>
                              </a:cxn>
                              <a:cxn ang="0">
                                <a:pos x="connsiteX6709" y="connsiteY6709"/>
                              </a:cxn>
                              <a:cxn ang="0">
                                <a:pos x="connsiteX6710" y="connsiteY6710"/>
                              </a:cxn>
                              <a:cxn ang="0">
                                <a:pos x="connsiteX6711" y="connsiteY6711"/>
                              </a:cxn>
                              <a:cxn ang="0">
                                <a:pos x="connsiteX6712" y="connsiteY6712"/>
                              </a:cxn>
                              <a:cxn ang="0">
                                <a:pos x="connsiteX6713" y="connsiteY6713"/>
                              </a:cxn>
                              <a:cxn ang="0">
                                <a:pos x="connsiteX6714" y="connsiteY6714"/>
                              </a:cxn>
                              <a:cxn ang="0">
                                <a:pos x="connsiteX6715" y="connsiteY6715"/>
                              </a:cxn>
                              <a:cxn ang="0">
                                <a:pos x="connsiteX6716" y="connsiteY6716"/>
                              </a:cxn>
                              <a:cxn ang="0">
                                <a:pos x="connsiteX6717" y="connsiteY6717"/>
                              </a:cxn>
                              <a:cxn ang="0">
                                <a:pos x="connsiteX6718" y="connsiteY6718"/>
                              </a:cxn>
                              <a:cxn ang="0">
                                <a:pos x="connsiteX6719" y="connsiteY6719"/>
                              </a:cxn>
                              <a:cxn ang="0">
                                <a:pos x="connsiteX6720" y="connsiteY6720"/>
                              </a:cxn>
                              <a:cxn ang="0">
                                <a:pos x="connsiteX6721" y="connsiteY6721"/>
                              </a:cxn>
                              <a:cxn ang="0">
                                <a:pos x="connsiteX6722" y="connsiteY6722"/>
                              </a:cxn>
                              <a:cxn ang="0">
                                <a:pos x="connsiteX6723" y="connsiteY6723"/>
                              </a:cxn>
                              <a:cxn ang="0">
                                <a:pos x="connsiteX6724" y="connsiteY6724"/>
                              </a:cxn>
                              <a:cxn ang="0">
                                <a:pos x="connsiteX6725" y="connsiteY6725"/>
                              </a:cxn>
                              <a:cxn ang="0">
                                <a:pos x="connsiteX6726" y="connsiteY6726"/>
                              </a:cxn>
                              <a:cxn ang="0">
                                <a:pos x="connsiteX6727" y="connsiteY6727"/>
                              </a:cxn>
                              <a:cxn ang="0">
                                <a:pos x="connsiteX6728" y="connsiteY6728"/>
                              </a:cxn>
                              <a:cxn ang="0">
                                <a:pos x="connsiteX6729" y="connsiteY6729"/>
                              </a:cxn>
                              <a:cxn ang="0">
                                <a:pos x="connsiteX6730" y="connsiteY6730"/>
                              </a:cxn>
                              <a:cxn ang="0">
                                <a:pos x="connsiteX6731" y="connsiteY6731"/>
                              </a:cxn>
                              <a:cxn ang="0">
                                <a:pos x="connsiteX6732" y="connsiteY6732"/>
                              </a:cxn>
                              <a:cxn ang="0">
                                <a:pos x="connsiteX6733" y="connsiteY6733"/>
                              </a:cxn>
                              <a:cxn ang="0">
                                <a:pos x="connsiteX6734" y="connsiteY6734"/>
                              </a:cxn>
                              <a:cxn ang="0">
                                <a:pos x="connsiteX6735" y="connsiteY6735"/>
                              </a:cxn>
                              <a:cxn ang="0">
                                <a:pos x="connsiteX6736" y="connsiteY6736"/>
                              </a:cxn>
                              <a:cxn ang="0">
                                <a:pos x="connsiteX6737" y="connsiteY6737"/>
                              </a:cxn>
                              <a:cxn ang="0">
                                <a:pos x="connsiteX6738" y="connsiteY6738"/>
                              </a:cxn>
                              <a:cxn ang="0">
                                <a:pos x="connsiteX6739" y="connsiteY6739"/>
                              </a:cxn>
                              <a:cxn ang="0">
                                <a:pos x="connsiteX6740" y="connsiteY6740"/>
                              </a:cxn>
                              <a:cxn ang="0">
                                <a:pos x="connsiteX6741" y="connsiteY6741"/>
                              </a:cxn>
                              <a:cxn ang="0">
                                <a:pos x="connsiteX6742" y="connsiteY6742"/>
                              </a:cxn>
                              <a:cxn ang="0">
                                <a:pos x="connsiteX6743" y="connsiteY6743"/>
                              </a:cxn>
                              <a:cxn ang="0">
                                <a:pos x="connsiteX6744" y="connsiteY6744"/>
                              </a:cxn>
                              <a:cxn ang="0">
                                <a:pos x="connsiteX6745" y="connsiteY6745"/>
                              </a:cxn>
                              <a:cxn ang="0">
                                <a:pos x="connsiteX6746" y="connsiteY6746"/>
                              </a:cxn>
                              <a:cxn ang="0">
                                <a:pos x="connsiteX6747" y="connsiteY6747"/>
                              </a:cxn>
                              <a:cxn ang="0">
                                <a:pos x="connsiteX6748" y="connsiteY6748"/>
                              </a:cxn>
                              <a:cxn ang="0">
                                <a:pos x="connsiteX6749" y="connsiteY6749"/>
                              </a:cxn>
                              <a:cxn ang="0">
                                <a:pos x="connsiteX6750" y="connsiteY6750"/>
                              </a:cxn>
                              <a:cxn ang="0">
                                <a:pos x="connsiteX6751" y="connsiteY6751"/>
                              </a:cxn>
                              <a:cxn ang="0">
                                <a:pos x="connsiteX6752" y="connsiteY6752"/>
                              </a:cxn>
                              <a:cxn ang="0">
                                <a:pos x="connsiteX6753" y="connsiteY6753"/>
                              </a:cxn>
                              <a:cxn ang="0">
                                <a:pos x="connsiteX6754" y="connsiteY6754"/>
                              </a:cxn>
                              <a:cxn ang="0">
                                <a:pos x="connsiteX6755" y="connsiteY6755"/>
                              </a:cxn>
                              <a:cxn ang="0">
                                <a:pos x="connsiteX6756" y="connsiteY6756"/>
                              </a:cxn>
                              <a:cxn ang="0">
                                <a:pos x="connsiteX6757" y="connsiteY6757"/>
                              </a:cxn>
                              <a:cxn ang="0">
                                <a:pos x="connsiteX6758" y="connsiteY6758"/>
                              </a:cxn>
                              <a:cxn ang="0">
                                <a:pos x="connsiteX6759" y="connsiteY6759"/>
                              </a:cxn>
                              <a:cxn ang="0">
                                <a:pos x="connsiteX6760" y="connsiteY6760"/>
                              </a:cxn>
                              <a:cxn ang="0">
                                <a:pos x="connsiteX6761" y="connsiteY6761"/>
                              </a:cxn>
                              <a:cxn ang="0">
                                <a:pos x="connsiteX6762" y="connsiteY6762"/>
                              </a:cxn>
                              <a:cxn ang="0">
                                <a:pos x="connsiteX6763" y="connsiteY6763"/>
                              </a:cxn>
                              <a:cxn ang="0">
                                <a:pos x="connsiteX6764" y="connsiteY6764"/>
                              </a:cxn>
                              <a:cxn ang="0">
                                <a:pos x="connsiteX6765" y="connsiteY6765"/>
                              </a:cxn>
                              <a:cxn ang="0">
                                <a:pos x="connsiteX6766" y="connsiteY6766"/>
                              </a:cxn>
                              <a:cxn ang="0">
                                <a:pos x="connsiteX6767" y="connsiteY6767"/>
                              </a:cxn>
                              <a:cxn ang="0">
                                <a:pos x="connsiteX6768" y="connsiteY6768"/>
                              </a:cxn>
                              <a:cxn ang="0">
                                <a:pos x="connsiteX6769" y="connsiteY6769"/>
                              </a:cxn>
                              <a:cxn ang="0">
                                <a:pos x="connsiteX6770" y="connsiteY6770"/>
                              </a:cxn>
                              <a:cxn ang="0">
                                <a:pos x="connsiteX6771" y="connsiteY6771"/>
                              </a:cxn>
                              <a:cxn ang="0">
                                <a:pos x="connsiteX6772" y="connsiteY6772"/>
                              </a:cxn>
                              <a:cxn ang="0">
                                <a:pos x="connsiteX6773" y="connsiteY6773"/>
                              </a:cxn>
                              <a:cxn ang="0">
                                <a:pos x="connsiteX6774" y="connsiteY6774"/>
                              </a:cxn>
                              <a:cxn ang="0">
                                <a:pos x="connsiteX6775" y="connsiteY6775"/>
                              </a:cxn>
                              <a:cxn ang="0">
                                <a:pos x="connsiteX6776" y="connsiteY6776"/>
                              </a:cxn>
                              <a:cxn ang="0">
                                <a:pos x="connsiteX6777" y="connsiteY6777"/>
                              </a:cxn>
                              <a:cxn ang="0">
                                <a:pos x="connsiteX6778" y="connsiteY6778"/>
                              </a:cxn>
                              <a:cxn ang="0">
                                <a:pos x="connsiteX6779" y="connsiteY6779"/>
                              </a:cxn>
                              <a:cxn ang="0">
                                <a:pos x="connsiteX6780" y="connsiteY6780"/>
                              </a:cxn>
                              <a:cxn ang="0">
                                <a:pos x="connsiteX6781" y="connsiteY6781"/>
                              </a:cxn>
                              <a:cxn ang="0">
                                <a:pos x="connsiteX6782" y="connsiteY6782"/>
                              </a:cxn>
                              <a:cxn ang="0">
                                <a:pos x="connsiteX6783" y="connsiteY6783"/>
                              </a:cxn>
                              <a:cxn ang="0">
                                <a:pos x="connsiteX6784" y="connsiteY6784"/>
                              </a:cxn>
                              <a:cxn ang="0">
                                <a:pos x="connsiteX6785" y="connsiteY6785"/>
                              </a:cxn>
                              <a:cxn ang="0">
                                <a:pos x="connsiteX6786" y="connsiteY6786"/>
                              </a:cxn>
                              <a:cxn ang="0">
                                <a:pos x="connsiteX6787" y="connsiteY6787"/>
                              </a:cxn>
                              <a:cxn ang="0">
                                <a:pos x="connsiteX6788" y="connsiteY6788"/>
                              </a:cxn>
                              <a:cxn ang="0">
                                <a:pos x="connsiteX6789" y="connsiteY6789"/>
                              </a:cxn>
                              <a:cxn ang="0">
                                <a:pos x="connsiteX6790" y="connsiteY6790"/>
                              </a:cxn>
                              <a:cxn ang="0">
                                <a:pos x="connsiteX6791" y="connsiteY6791"/>
                              </a:cxn>
                              <a:cxn ang="0">
                                <a:pos x="connsiteX6792" y="connsiteY6792"/>
                              </a:cxn>
                              <a:cxn ang="0">
                                <a:pos x="connsiteX6793" y="connsiteY6793"/>
                              </a:cxn>
                              <a:cxn ang="0">
                                <a:pos x="connsiteX6794" y="connsiteY6794"/>
                              </a:cxn>
                              <a:cxn ang="0">
                                <a:pos x="connsiteX6795" y="connsiteY6795"/>
                              </a:cxn>
                              <a:cxn ang="0">
                                <a:pos x="connsiteX6796" y="connsiteY6796"/>
                              </a:cxn>
                              <a:cxn ang="0">
                                <a:pos x="connsiteX6797" y="connsiteY6797"/>
                              </a:cxn>
                              <a:cxn ang="0">
                                <a:pos x="connsiteX6798" y="connsiteY6798"/>
                              </a:cxn>
                              <a:cxn ang="0">
                                <a:pos x="connsiteX6799" y="connsiteY6799"/>
                              </a:cxn>
                              <a:cxn ang="0">
                                <a:pos x="connsiteX6800" y="connsiteY6800"/>
                              </a:cxn>
                              <a:cxn ang="0">
                                <a:pos x="connsiteX6801" y="connsiteY6801"/>
                              </a:cxn>
                              <a:cxn ang="0">
                                <a:pos x="connsiteX6802" y="connsiteY6802"/>
                              </a:cxn>
                              <a:cxn ang="0">
                                <a:pos x="connsiteX6803" y="connsiteY6803"/>
                              </a:cxn>
                              <a:cxn ang="0">
                                <a:pos x="connsiteX6804" y="connsiteY6804"/>
                              </a:cxn>
                              <a:cxn ang="0">
                                <a:pos x="connsiteX6805" y="connsiteY6805"/>
                              </a:cxn>
                              <a:cxn ang="0">
                                <a:pos x="connsiteX6806" y="connsiteY6806"/>
                              </a:cxn>
                              <a:cxn ang="0">
                                <a:pos x="connsiteX6807" y="connsiteY6807"/>
                              </a:cxn>
                              <a:cxn ang="0">
                                <a:pos x="connsiteX6808" y="connsiteY6808"/>
                              </a:cxn>
                              <a:cxn ang="0">
                                <a:pos x="connsiteX6809" y="connsiteY6809"/>
                              </a:cxn>
                              <a:cxn ang="0">
                                <a:pos x="connsiteX6810" y="connsiteY6810"/>
                              </a:cxn>
                              <a:cxn ang="0">
                                <a:pos x="connsiteX6811" y="connsiteY6811"/>
                              </a:cxn>
                              <a:cxn ang="0">
                                <a:pos x="connsiteX6812" y="connsiteY6812"/>
                              </a:cxn>
                              <a:cxn ang="0">
                                <a:pos x="connsiteX6813" y="connsiteY6813"/>
                              </a:cxn>
                              <a:cxn ang="0">
                                <a:pos x="connsiteX6814" y="connsiteY6814"/>
                              </a:cxn>
                              <a:cxn ang="0">
                                <a:pos x="connsiteX6815" y="connsiteY6815"/>
                              </a:cxn>
                              <a:cxn ang="0">
                                <a:pos x="connsiteX6816" y="connsiteY6816"/>
                              </a:cxn>
                              <a:cxn ang="0">
                                <a:pos x="connsiteX6817" y="connsiteY6817"/>
                              </a:cxn>
                              <a:cxn ang="0">
                                <a:pos x="connsiteX6818" y="connsiteY6818"/>
                              </a:cxn>
                              <a:cxn ang="0">
                                <a:pos x="connsiteX6819" y="connsiteY6819"/>
                              </a:cxn>
                              <a:cxn ang="0">
                                <a:pos x="connsiteX6820" y="connsiteY6820"/>
                              </a:cxn>
                              <a:cxn ang="0">
                                <a:pos x="connsiteX6821" y="connsiteY6821"/>
                              </a:cxn>
                              <a:cxn ang="0">
                                <a:pos x="connsiteX6822" y="connsiteY6822"/>
                              </a:cxn>
                              <a:cxn ang="0">
                                <a:pos x="connsiteX6823" y="connsiteY6823"/>
                              </a:cxn>
                              <a:cxn ang="0">
                                <a:pos x="connsiteX6824" y="connsiteY6824"/>
                              </a:cxn>
                              <a:cxn ang="0">
                                <a:pos x="connsiteX6825" y="connsiteY6825"/>
                              </a:cxn>
                              <a:cxn ang="0">
                                <a:pos x="connsiteX6826" y="connsiteY6826"/>
                              </a:cxn>
                              <a:cxn ang="0">
                                <a:pos x="connsiteX6827" y="connsiteY6827"/>
                              </a:cxn>
                              <a:cxn ang="0">
                                <a:pos x="connsiteX6828" y="connsiteY6828"/>
                              </a:cxn>
                              <a:cxn ang="0">
                                <a:pos x="connsiteX6829" y="connsiteY6829"/>
                              </a:cxn>
                              <a:cxn ang="0">
                                <a:pos x="connsiteX6830" y="connsiteY6830"/>
                              </a:cxn>
                              <a:cxn ang="0">
                                <a:pos x="connsiteX6831" y="connsiteY6831"/>
                              </a:cxn>
                              <a:cxn ang="0">
                                <a:pos x="connsiteX6832" y="connsiteY6832"/>
                              </a:cxn>
                              <a:cxn ang="0">
                                <a:pos x="connsiteX6833" y="connsiteY6833"/>
                              </a:cxn>
                              <a:cxn ang="0">
                                <a:pos x="connsiteX6834" y="connsiteY6834"/>
                              </a:cxn>
                              <a:cxn ang="0">
                                <a:pos x="connsiteX6835" y="connsiteY6835"/>
                              </a:cxn>
                              <a:cxn ang="0">
                                <a:pos x="connsiteX6836" y="connsiteY6836"/>
                              </a:cxn>
                              <a:cxn ang="0">
                                <a:pos x="connsiteX6837" y="connsiteY6837"/>
                              </a:cxn>
                              <a:cxn ang="0">
                                <a:pos x="connsiteX6838" y="connsiteY6838"/>
                              </a:cxn>
                              <a:cxn ang="0">
                                <a:pos x="connsiteX6839" y="connsiteY6839"/>
                              </a:cxn>
                              <a:cxn ang="0">
                                <a:pos x="connsiteX6840" y="connsiteY6840"/>
                              </a:cxn>
                              <a:cxn ang="0">
                                <a:pos x="connsiteX6841" y="connsiteY6841"/>
                              </a:cxn>
                              <a:cxn ang="0">
                                <a:pos x="connsiteX6842" y="connsiteY6842"/>
                              </a:cxn>
                              <a:cxn ang="0">
                                <a:pos x="connsiteX6843" y="connsiteY6843"/>
                              </a:cxn>
                              <a:cxn ang="0">
                                <a:pos x="connsiteX6844" y="connsiteY6844"/>
                              </a:cxn>
                              <a:cxn ang="0">
                                <a:pos x="connsiteX6845" y="connsiteY6845"/>
                              </a:cxn>
                              <a:cxn ang="0">
                                <a:pos x="connsiteX6846" y="connsiteY6846"/>
                              </a:cxn>
                              <a:cxn ang="0">
                                <a:pos x="connsiteX6847" y="connsiteY6847"/>
                              </a:cxn>
                              <a:cxn ang="0">
                                <a:pos x="connsiteX6848" y="connsiteY6848"/>
                              </a:cxn>
                              <a:cxn ang="0">
                                <a:pos x="connsiteX6849" y="connsiteY6849"/>
                              </a:cxn>
                              <a:cxn ang="0">
                                <a:pos x="connsiteX6850" y="connsiteY6850"/>
                              </a:cxn>
                              <a:cxn ang="0">
                                <a:pos x="connsiteX6851" y="connsiteY6851"/>
                              </a:cxn>
                              <a:cxn ang="0">
                                <a:pos x="connsiteX6852" y="connsiteY6852"/>
                              </a:cxn>
                              <a:cxn ang="0">
                                <a:pos x="connsiteX6853" y="connsiteY6853"/>
                              </a:cxn>
                              <a:cxn ang="0">
                                <a:pos x="connsiteX6854" y="connsiteY6854"/>
                              </a:cxn>
                              <a:cxn ang="0">
                                <a:pos x="connsiteX6855" y="connsiteY6855"/>
                              </a:cxn>
                              <a:cxn ang="0">
                                <a:pos x="connsiteX6856" y="connsiteY6856"/>
                              </a:cxn>
                              <a:cxn ang="0">
                                <a:pos x="connsiteX6857" y="connsiteY6857"/>
                              </a:cxn>
                              <a:cxn ang="0">
                                <a:pos x="connsiteX6858" y="connsiteY6858"/>
                              </a:cxn>
                              <a:cxn ang="0">
                                <a:pos x="connsiteX6859" y="connsiteY6859"/>
                              </a:cxn>
                              <a:cxn ang="0">
                                <a:pos x="connsiteX6860" y="connsiteY6860"/>
                              </a:cxn>
                              <a:cxn ang="0">
                                <a:pos x="connsiteX6861" y="connsiteY6861"/>
                              </a:cxn>
                              <a:cxn ang="0">
                                <a:pos x="connsiteX6862" y="connsiteY6862"/>
                              </a:cxn>
                              <a:cxn ang="0">
                                <a:pos x="connsiteX6863" y="connsiteY6863"/>
                              </a:cxn>
                              <a:cxn ang="0">
                                <a:pos x="connsiteX6864" y="connsiteY6864"/>
                              </a:cxn>
                              <a:cxn ang="0">
                                <a:pos x="connsiteX6865" y="connsiteY6865"/>
                              </a:cxn>
                              <a:cxn ang="0">
                                <a:pos x="connsiteX6866" y="connsiteY6866"/>
                              </a:cxn>
                              <a:cxn ang="0">
                                <a:pos x="connsiteX6867" y="connsiteY6867"/>
                              </a:cxn>
                              <a:cxn ang="0">
                                <a:pos x="connsiteX6868" y="connsiteY6868"/>
                              </a:cxn>
                              <a:cxn ang="0">
                                <a:pos x="connsiteX6869" y="connsiteY6869"/>
                              </a:cxn>
                              <a:cxn ang="0">
                                <a:pos x="connsiteX6870" y="connsiteY6870"/>
                              </a:cxn>
                              <a:cxn ang="0">
                                <a:pos x="connsiteX6871" y="connsiteY6871"/>
                              </a:cxn>
                              <a:cxn ang="0">
                                <a:pos x="connsiteX6872" y="connsiteY6872"/>
                              </a:cxn>
                              <a:cxn ang="0">
                                <a:pos x="connsiteX6873" y="connsiteY6873"/>
                              </a:cxn>
                              <a:cxn ang="0">
                                <a:pos x="connsiteX6874" y="connsiteY6874"/>
                              </a:cxn>
                              <a:cxn ang="0">
                                <a:pos x="connsiteX6875" y="connsiteY6875"/>
                              </a:cxn>
                              <a:cxn ang="0">
                                <a:pos x="connsiteX6876" y="connsiteY6876"/>
                              </a:cxn>
                              <a:cxn ang="0">
                                <a:pos x="connsiteX6877" y="connsiteY6877"/>
                              </a:cxn>
                              <a:cxn ang="0">
                                <a:pos x="connsiteX6878" y="connsiteY6878"/>
                              </a:cxn>
                              <a:cxn ang="0">
                                <a:pos x="connsiteX6879" y="connsiteY6879"/>
                              </a:cxn>
                              <a:cxn ang="0">
                                <a:pos x="connsiteX6880" y="connsiteY6880"/>
                              </a:cxn>
                              <a:cxn ang="0">
                                <a:pos x="connsiteX6881" y="connsiteY6881"/>
                              </a:cxn>
                              <a:cxn ang="0">
                                <a:pos x="connsiteX6882" y="connsiteY6882"/>
                              </a:cxn>
                              <a:cxn ang="0">
                                <a:pos x="connsiteX6883" y="connsiteY6883"/>
                              </a:cxn>
                              <a:cxn ang="0">
                                <a:pos x="connsiteX6884" y="connsiteY6884"/>
                              </a:cxn>
                              <a:cxn ang="0">
                                <a:pos x="connsiteX6885" y="connsiteY6885"/>
                              </a:cxn>
                              <a:cxn ang="0">
                                <a:pos x="connsiteX6886" y="connsiteY6886"/>
                              </a:cxn>
                              <a:cxn ang="0">
                                <a:pos x="connsiteX6887" y="connsiteY6887"/>
                              </a:cxn>
                              <a:cxn ang="0">
                                <a:pos x="connsiteX6888" y="connsiteY6888"/>
                              </a:cxn>
                              <a:cxn ang="0">
                                <a:pos x="connsiteX6889" y="connsiteY6889"/>
                              </a:cxn>
                              <a:cxn ang="0">
                                <a:pos x="connsiteX6890" y="connsiteY6890"/>
                              </a:cxn>
                              <a:cxn ang="0">
                                <a:pos x="connsiteX6891" y="connsiteY6891"/>
                              </a:cxn>
                              <a:cxn ang="0">
                                <a:pos x="connsiteX6892" y="connsiteY6892"/>
                              </a:cxn>
                              <a:cxn ang="0">
                                <a:pos x="connsiteX6893" y="connsiteY6893"/>
                              </a:cxn>
                              <a:cxn ang="0">
                                <a:pos x="connsiteX6894" y="connsiteY6894"/>
                              </a:cxn>
                              <a:cxn ang="0">
                                <a:pos x="connsiteX6895" y="connsiteY6895"/>
                              </a:cxn>
                              <a:cxn ang="0">
                                <a:pos x="connsiteX6896" y="connsiteY6896"/>
                              </a:cxn>
                              <a:cxn ang="0">
                                <a:pos x="connsiteX6897" y="connsiteY6897"/>
                              </a:cxn>
                              <a:cxn ang="0">
                                <a:pos x="connsiteX6898" y="connsiteY6898"/>
                              </a:cxn>
                              <a:cxn ang="0">
                                <a:pos x="connsiteX6899" y="connsiteY6899"/>
                              </a:cxn>
                              <a:cxn ang="0">
                                <a:pos x="connsiteX6900" y="connsiteY6900"/>
                              </a:cxn>
                              <a:cxn ang="0">
                                <a:pos x="connsiteX6901" y="connsiteY6901"/>
                              </a:cxn>
                              <a:cxn ang="0">
                                <a:pos x="connsiteX6902" y="connsiteY6902"/>
                              </a:cxn>
                              <a:cxn ang="0">
                                <a:pos x="connsiteX6903" y="connsiteY6903"/>
                              </a:cxn>
                              <a:cxn ang="0">
                                <a:pos x="connsiteX6904" y="connsiteY6904"/>
                              </a:cxn>
                              <a:cxn ang="0">
                                <a:pos x="connsiteX6905" y="connsiteY6905"/>
                              </a:cxn>
                              <a:cxn ang="0">
                                <a:pos x="connsiteX6906" y="connsiteY6906"/>
                              </a:cxn>
                              <a:cxn ang="0">
                                <a:pos x="connsiteX6907" y="connsiteY6907"/>
                              </a:cxn>
                              <a:cxn ang="0">
                                <a:pos x="connsiteX6908" y="connsiteY6908"/>
                              </a:cxn>
                              <a:cxn ang="0">
                                <a:pos x="connsiteX6909" y="connsiteY6909"/>
                              </a:cxn>
                              <a:cxn ang="0">
                                <a:pos x="connsiteX6910" y="connsiteY6910"/>
                              </a:cxn>
                              <a:cxn ang="0">
                                <a:pos x="connsiteX6911" y="connsiteY6911"/>
                              </a:cxn>
                              <a:cxn ang="0">
                                <a:pos x="connsiteX6912" y="connsiteY6912"/>
                              </a:cxn>
                              <a:cxn ang="0">
                                <a:pos x="connsiteX6913" y="connsiteY6913"/>
                              </a:cxn>
                              <a:cxn ang="0">
                                <a:pos x="connsiteX6914" y="connsiteY6914"/>
                              </a:cxn>
                              <a:cxn ang="0">
                                <a:pos x="connsiteX6915" y="connsiteY6915"/>
                              </a:cxn>
                              <a:cxn ang="0">
                                <a:pos x="connsiteX6916" y="connsiteY6916"/>
                              </a:cxn>
                              <a:cxn ang="0">
                                <a:pos x="connsiteX6917" y="connsiteY6917"/>
                              </a:cxn>
                              <a:cxn ang="0">
                                <a:pos x="connsiteX6918" y="connsiteY6918"/>
                              </a:cxn>
                              <a:cxn ang="0">
                                <a:pos x="connsiteX6919" y="connsiteY6919"/>
                              </a:cxn>
                              <a:cxn ang="0">
                                <a:pos x="connsiteX6920" y="connsiteY6920"/>
                              </a:cxn>
                              <a:cxn ang="0">
                                <a:pos x="connsiteX6921" y="connsiteY6921"/>
                              </a:cxn>
                              <a:cxn ang="0">
                                <a:pos x="connsiteX6922" y="connsiteY6922"/>
                              </a:cxn>
                              <a:cxn ang="0">
                                <a:pos x="connsiteX6923" y="connsiteY6923"/>
                              </a:cxn>
                              <a:cxn ang="0">
                                <a:pos x="connsiteX6924" y="connsiteY6924"/>
                              </a:cxn>
                              <a:cxn ang="0">
                                <a:pos x="connsiteX6925" y="connsiteY6925"/>
                              </a:cxn>
                              <a:cxn ang="0">
                                <a:pos x="connsiteX6926" y="connsiteY6926"/>
                              </a:cxn>
                              <a:cxn ang="0">
                                <a:pos x="connsiteX6927" y="connsiteY6927"/>
                              </a:cxn>
                              <a:cxn ang="0">
                                <a:pos x="connsiteX6928" y="connsiteY6928"/>
                              </a:cxn>
                              <a:cxn ang="0">
                                <a:pos x="connsiteX6929" y="connsiteY6929"/>
                              </a:cxn>
                              <a:cxn ang="0">
                                <a:pos x="connsiteX6930" y="connsiteY6930"/>
                              </a:cxn>
                              <a:cxn ang="0">
                                <a:pos x="connsiteX6931" y="connsiteY6931"/>
                              </a:cxn>
                              <a:cxn ang="0">
                                <a:pos x="connsiteX6932" y="connsiteY6932"/>
                              </a:cxn>
                              <a:cxn ang="0">
                                <a:pos x="connsiteX6933" y="connsiteY6933"/>
                              </a:cxn>
                              <a:cxn ang="0">
                                <a:pos x="connsiteX6934" y="connsiteY6934"/>
                              </a:cxn>
                              <a:cxn ang="0">
                                <a:pos x="connsiteX6935" y="connsiteY6935"/>
                              </a:cxn>
                              <a:cxn ang="0">
                                <a:pos x="connsiteX6936" y="connsiteY6936"/>
                              </a:cxn>
                              <a:cxn ang="0">
                                <a:pos x="connsiteX6937" y="connsiteY6937"/>
                              </a:cxn>
                              <a:cxn ang="0">
                                <a:pos x="connsiteX6938" y="connsiteY6938"/>
                              </a:cxn>
                              <a:cxn ang="0">
                                <a:pos x="connsiteX6939" y="connsiteY6939"/>
                              </a:cxn>
                              <a:cxn ang="0">
                                <a:pos x="connsiteX6940" y="connsiteY6940"/>
                              </a:cxn>
                              <a:cxn ang="0">
                                <a:pos x="connsiteX6941" y="connsiteY6941"/>
                              </a:cxn>
                              <a:cxn ang="0">
                                <a:pos x="connsiteX6942" y="connsiteY6942"/>
                              </a:cxn>
                              <a:cxn ang="0">
                                <a:pos x="connsiteX6943" y="connsiteY6943"/>
                              </a:cxn>
                              <a:cxn ang="0">
                                <a:pos x="connsiteX6944" y="connsiteY6944"/>
                              </a:cxn>
                              <a:cxn ang="0">
                                <a:pos x="connsiteX6945" y="connsiteY6945"/>
                              </a:cxn>
                              <a:cxn ang="0">
                                <a:pos x="connsiteX6946" y="connsiteY6946"/>
                              </a:cxn>
                              <a:cxn ang="0">
                                <a:pos x="connsiteX6947" y="connsiteY6947"/>
                              </a:cxn>
                              <a:cxn ang="0">
                                <a:pos x="connsiteX6948" y="connsiteY6948"/>
                              </a:cxn>
                              <a:cxn ang="0">
                                <a:pos x="connsiteX6949" y="connsiteY6949"/>
                              </a:cxn>
                              <a:cxn ang="0">
                                <a:pos x="connsiteX6950" y="connsiteY6950"/>
                              </a:cxn>
                              <a:cxn ang="0">
                                <a:pos x="connsiteX6951" y="connsiteY6951"/>
                              </a:cxn>
                              <a:cxn ang="0">
                                <a:pos x="connsiteX6952" y="connsiteY6952"/>
                              </a:cxn>
                              <a:cxn ang="0">
                                <a:pos x="connsiteX6953" y="connsiteY6953"/>
                              </a:cxn>
                              <a:cxn ang="0">
                                <a:pos x="connsiteX6954" y="connsiteY6954"/>
                              </a:cxn>
                              <a:cxn ang="0">
                                <a:pos x="connsiteX6955" y="connsiteY6955"/>
                              </a:cxn>
                              <a:cxn ang="0">
                                <a:pos x="connsiteX6956" y="connsiteY6956"/>
                              </a:cxn>
                              <a:cxn ang="0">
                                <a:pos x="connsiteX6957" y="connsiteY6957"/>
                              </a:cxn>
                              <a:cxn ang="0">
                                <a:pos x="connsiteX6958" y="connsiteY6958"/>
                              </a:cxn>
                              <a:cxn ang="0">
                                <a:pos x="connsiteX6959" y="connsiteY6959"/>
                              </a:cxn>
                              <a:cxn ang="0">
                                <a:pos x="connsiteX6960" y="connsiteY6960"/>
                              </a:cxn>
                              <a:cxn ang="0">
                                <a:pos x="connsiteX6961" y="connsiteY6961"/>
                              </a:cxn>
                              <a:cxn ang="0">
                                <a:pos x="connsiteX6962" y="connsiteY6962"/>
                              </a:cxn>
                              <a:cxn ang="0">
                                <a:pos x="connsiteX6963" y="connsiteY6963"/>
                              </a:cxn>
                              <a:cxn ang="0">
                                <a:pos x="connsiteX6964" y="connsiteY6964"/>
                              </a:cxn>
                              <a:cxn ang="0">
                                <a:pos x="connsiteX6965" y="connsiteY6965"/>
                              </a:cxn>
                              <a:cxn ang="0">
                                <a:pos x="connsiteX6966" y="connsiteY6966"/>
                              </a:cxn>
                              <a:cxn ang="0">
                                <a:pos x="connsiteX6967" y="connsiteY6967"/>
                              </a:cxn>
                              <a:cxn ang="0">
                                <a:pos x="connsiteX6968" y="connsiteY6968"/>
                              </a:cxn>
                              <a:cxn ang="0">
                                <a:pos x="connsiteX6969" y="connsiteY6969"/>
                              </a:cxn>
                              <a:cxn ang="0">
                                <a:pos x="connsiteX6970" y="connsiteY6970"/>
                              </a:cxn>
                              <a:cxn ang="0">
                                <a:pos x="connsiteX6971" y="connsiteY6971"/>
                              </a:cxn>
                              <a:cxn ang="0">
                                <a:pos x="connsiteX6972" y="connsiteY6972"/>
                              </a:cxn>
                              <a:cxn ang="0">
                                <a:pos x="connsiteX6973" y="connsiteY6973"/>
                              </a:cxn>
                              <a:cxn ang="0">
                                <a:pos x="connsiteX6974" y="connsiteY6974"/>
                              </a:cxn>
                              <a:cxn ang="0">
                                <a:pos x="connsiteX6975" y="connsiteY6975"/>
                              </a:cxn>
                              <a:cxn ang="0">
                                <a:pos x="connsiteX6976" y="connsiteY6976"/>
                              </a:cxn>
                              <a:cxn ang="0">
                                <a:pos x="connsiteX6977" y="connsiteY6977"/>
                              </a:cxn>
                              <a:cxn ang="0">
                                <a:pos x="connsiteX6978" y="connsiteY6978"/>
                              </a:cxn>
                              <a:cxn ang="0">
                                <a:pos x="connsiteX6979" y="connsiteY6979"/>
                              </a:cxn>
                              <a:cxn ang="0">
                                <a:pos x="connsiteX6980" y="connsiteY6980"/>
                              </a:cxn>
                              <a:cxn ang="0">
                                <a:pos x="connsiteX6981" y="connsiteY6981"/>
                              </a:cxn>
                              <a:cxn ang="0">
                                <a:pos x="connsiteX6982" y="connsiteY6982"/>
                              </a:cxn>
                              <a:cxn ang="0">
                                <a:pos x="connsiteX6983" y="connsiteY6983"/>
                              </a:cxn>
                              <a:cxn ang="0">
                                <a:pos x="connsiteX6984" y="connsiteY6984"/>
                              </a:cxn>
                              <a:cxn ang="0">
                                <a:pos x="connsiteX6985" y="connsiteY6985"/>
                              </a:cxn>
                              <a:cxn ang="0">
                                <a:pos x="connsiteX6986" y="connsiteY6986"/>
                              </a:cxn>
                              <a:cxn ang="0">
                                <a:pos x="connsiteX6987" y="connsiteY6987"/>
                              </a:cxn>
                              <a:cxn ang="0">
                                <a:pos x="connsiteX6988" y="connsiteY6988"/>
                              </a:cxn>
                              <a:cxn ang="0">
                                <a:pos x="connsiteX6989" y="connsiteY6989"/>
                              </a:cxn>
                              <a:cxn ang="0">
                                <a:pos x="connsiteX6990" y="connsiteY6990"/>
                              </a:cxn>
                              <a:cxn ang="0">
                                <a:pos x="connsiteX6991" y="connsiteY6991"/>
                              </a:cxn>
                              <a:cxn ang="0">
                                <a:pos x="connsiteX6992" y="connsiteY6992"/>
                              </a:cxn>
                              <a:cxn ang="0">
                                <a:pos x="connsiteX6993" y="connsiteY6993"/>
                              </a:cxn>
                              <a:cxn ang="0">
                                <a:pos x="connsiteX6994" y="connsiteY6994"/>
                              </a:cxn>
                              <a:cxn ang="0">
                                <a:pos x="connsiteX6995" y="connsiteY6995"/>
                              </a:cxn>
                              <a:cxn ang="0">
                                <a:pos x="connsiteX6996" y="connsiteY6996"/>
                              </a:cxn>
                              <a:cxn ang="0">
                                <a:pos x="connsiteX6997" y="connsiteY6997"/>
                              </a:cxn>
                              <a:cxn ang="0">
                                <a:pos x="connsiteX6998" y="connsiteY6998"/>
                              </a:cxn>
                              <a:cxn ang="0">
                                <a:pos x="connsiteX6999" y="connsiteY6999"/>
                              </a:cxn>
                              <a:cxn ang="0">
                                <a:pos x="connsiteX7000" y="connsiteY7000"/>
                              </a:cxn>
                              <a:cxn ang="0">
                                <a:pos x="connsiteX7001" y="connsiteY7001"/>
                              </a:cxn>
                              <a:cxn ang="0">
                                <a:pos x="connsiteX7002" y="connsiteY7002"/>
                              </a:cxn>
                              <a:cxn ang="0">
                                <a:pos x="connsiteX7003" y="connsiteY7003"/>
                              </a:cxn>
                              <a:cxn ang="0">
                                <a:pos x="connsiteX7004" y="connsiteY7004"/>
                              </a:cxn>
                              <a:cxn ang="0">
                                <a:pos x="connsiteX7005" y="connsiteY7005"/>
                              </a:cxn>
                              <a:cxn ang="0">
                                <a:pos x="connsiteX7006" y="connsiteY7006"/>
                              </a:cxn>
                              <a:cxn ang="0">
                                <a:pos x="connsiteX7007" y="connsiteY7007"/>
                              </a:cxn>
                              <a:cxn ang="0">
                                <a:pos x="connsiteX7008" y="connsiteY7008"/>
                              </a:cxn>
                              <a:cxn ang="0">
                                <a:pos x="connsiteX7009" y="connsiteY7009"/>
                              </a:cxn>
                              <a:cxn ang="0">
                                <a:pos x="connsiteX7010" y="connsiteY7010"/>
                              </a:cxn>
                              <a:cxn ang="0">
                                <a:pos x="connsiteX7011" y="connsiteY7011"/>
                              </a:cxn>
                              <a:cxn ang="0">
                                <a:pos x="connsiteX7012" y="connsiteY7012"/>
                              </a:cxn>
                              <a:cxn ang="0">
                                <a:pos x="connsiteX7013" y="connsiteY7013"/>
                              </a:cxn>
                              <a:cxn ang="0">
                                <a:pos x="connsiteX7014" y="connsiteY7014"/>
                              </a:cxn>
                              <a:cxn ang="0">
                                <a:pos x="connsiteX7015" y="connsiteY7015"/>
                              </a:cxn>
                              <a:cxn ang="0">
                                <a:pos x="connsiteX7016" y="connsiteY7016"/>
                              </a:cxn>
                              <a:cxn ang="0">
                                <a:pos x="connsiteX7017" y="connsiteY7017"/>
                              </a:cxn>
                              <a:cxn ang="0">
                                <a:pos x="connsiteX7018" y="connsiteY7018"/>
                              </a:cxn>
                              <a:cxn ang="0">
                                <a:pos x="connsiteX7019" y="connsiteY7019"/>
                              </a:cxn>
                              <a:cxn ang="0">
                                <a:pos x="connsiteX7020" y="connsiteY7020"/>
                              </a:cxn>
                              <a:cxn ang="0">
                                <a:pos x="connsiteX7021" y="connsiteY7021"/>
                              </a:cxn>
                              <a:cxn ang="0">
                                <a:pos x="connsiteX7022" y="connsiteY7022"/>
                              </a:cxn>
                              <a:cxn ang="0">
                                <a:pos x="connsiteX7023" y="connsiteY7023"/>
                              </a:cxn>
                              <a:cxn ang="0">
                                <a:pos x="connsiteX7024" y="connsiteY7024"/>
                              </a:cxn>
                              <a:cxn ang="0">
                                <a:pos x="connsiteX7025" y="connsiteY7025"/>
                              </a:cxn>
                              <a:cxn ang="0">
                                <a:pos x="connsiteX7026" y="connsiteY7026"/>
                              </a:cxn>
                              <a:cxn ang="0">
                                <a:pos x="connsiteX7027" y="connsiteY7027"/>
                              </a:cxn>
                              <a:cxn ang="0">
                                <a:pos x="connsiteX7028" y="connsiteY7028"/>
                              </a:cxn>
                              <a:cxn ang="0">
                                <a:pos x="connsiteX7029" y="connsiteY7029"/>
                              </a:cxn>
                              <a:cxn ang="0">
                                <a:pos x="connsiteX7030" y="connsiteY7030"/>
                              </a:cxn>
                              <a:cxn ang="0">
                                <a:pos x="connsiteX7031" y="connsiteY7031"/>
                              </a:cxn>
                              <a:cxn ang="0">
                                <a:pos x="connsiteX7032" y="connsiteY7032"/>
                              </a:cxn>
                              <a:cxn ang="0">
                                <a:pos x="connsiteX7033" y="connsiteY7033"/>
                              </a:cxn>
                              <a:cxn ang="0">
                                <a:pos x="connsiteX7034" y="connsiteY7034"/>
                              </a:cxn>
                              <a:cxn ang="0">
                                <a:pos x="connsiteX7035" y="connsiteY7035"/>
                              </a:cxn>
                              <a:cxn ang="0">
                                <a:pos x="connsiteX7036" y="connsiteY7036"/>
                              </a:cxn>
                              <a:cxn ang="0">
                                <a:pos x="connsiteX7037" y="connsiteY7037"/>
                              </a:cxn>
                              <a:cxn ang="0">
                                <a:pos x="connsiteX7038" y="connsiteY7038"/>
                              </a:cxn>
                              <a:cxn ang="0">
                                <a:pos x="connsiteX7039" y="connsiteY7039"/>
                              </a:cxn>
                              <a:cxn ang="0">
                                <a:pos x="connsiteX7040" y="connsiteY7040"/>
                              </a:cxn>
                              <a:cxn ang="0">
                                <a:pos x="connsiteX7041" y="connsiteY7041"/>
                              </a:cxn>
                              <a:cxn ang="0">
                                <a:pos x="connsiteX7042" y="connsiteY7042"/>
                              </a:cxn>
                              <a:cxn ang="0">
                                <a:pos x="connsiteX7043" y="connsiteY7043"/>
                              </a:cxn>
                              <a:cxn ang="0">
                                <a:pos x="connsiteX7044" y="connsiteY7044"/>
                              </a:cxn>
                              <a:cxn ang="0">
                                <a:pos x="connsiteX7045" y="connsiteY7045"/>
                              </a:cxn>
                              <a:cxn ang="0">
                                <a:pos x="connsiteX7046" y="connsiteY7046"/>
                              </a:cxn>
                              <a:cxn ang="0">
                                <a:pos x="connsiteX7047" y="connsiteY7047"/>
                              </a:cxn>
                              <a:cxn ang="0">
                                <a:pos x="connsiteX7048" y="connsiteY7048"/>
                              </a:cxn>
                              <a:cxn ang="0">
                                <a:pos x="connsiteX7049" y="connsiteY7049"/>
                              </a:cxn>
                              <a:cxn ang="0">
                                <a:pos x="connsiteX7050" y="connsiteY7050"/>
                              </a:cxn>
                              <a:cxn ang="0">
                                <a:pos x="connsiteX7051" y="connsiteY7051"/>
                              </a:cxn>
                              <a:cxn ang="0">
                                <a:pos x="connsiteX7052" y="connsiteY7052"/>
                              </a:cxn>
                              <a:cxn ang="0">
                                <a:pos x="connsiteX7053" y="connsiteY7053"/>
                              </a:cxn>
                              <a:cxn ang="0">
                                <a:pos x="connsiteX7054" y="connsiteY7054"/>
                              </a:cxn>
                              <a:cxn ang="0">
                                <a:pos x="connsiteX7055" y="connsiteY7055"/>
                              </a:cxn>
                              <a:cxn ang="0">
                                <a:pos x="connsiteX7056" y="connsiteY7056"/>
                              </a:cxn>
                              <a:cxn ang="0">
                                <a:pos x="connsiteX7057" y="connsiteY7057"/>
                              </a:cxn>
                              <a:cxn ang="0">
                                <a:pos x="connsiteX7058" y="connsiteY7058"/>
                              </a:cxn>
                              <a:cxn ang="0">
                                <a:pos x="connsiteX7059" y="connsiteY7059"/>
                              </a:cxn>
                              <a:cxn ang="0">
                                <a:pos x="connsiteX7060" y="connsiteY7060"/>
                              </a:cxn>
                              <a:cxn ang="0">
                                <a:pos x="connsiteX7061" y="connsiteY7061"/>
                              </a:cxn>
                              <a:cxn ang="0">
                                <a:pos x="connsiteX7062" y="connsiteY7062"/>
                              </a:cxn>
                              <a:cxn ang="0">
                                <a:pos x="connsiteX7063" y="connsiteY7063"/>
                              </a:cxn>
                              <a:cxn ang="0">
                                <a:pos x="connsiteX7064" y="connsiteY7064"/>
                              </a:cxn>
                              <a:cxn ang="0">
                                <a:pos x="connsiteX7065" y="connsiteY7065"/>
                              </a:cxn>
                              <a:cxn ang="0">
                                <a:pos x="connsiteX7066" y="connsiteY7066"/>
                              </a:cxn>
                              <a:cxn ang="0">
                                <a:pos x="connsiteX7067" y="connsiteY7067"/>
                              </a:cxn>
                              <a:cxn ang="0">
                                <a:pos x="connsiteX7068" y="connsiteY7068"/>
                              </a:cxn>
                              <a:cxn ang="0">
                                <a:pos x="connsiteX7069" y="connsiteY7069"/>
                              </a:cxn>
                              <a:cxn ang="0">
                                <a:pos x="connsiteX7070" y="connsiteY7070"/>
                              </a:cxn>
                              <a:cxn ang="0">
                                <a:pos x="connsiteX7071" y="connsiteY7071"/>
                              </a:cxn>
                              <a:cxn ang="0">
                                <a:pos x="connsiteX7072" y="connsiteY7072"/>
                              </a:cxn>
                              <a:cxn ang="0">
                                <a:pos x="connsiteX7073" y="connsiteY7073"/>
                              </a:cxn>
                              <a:cxn ang="0">
                                <a:pos x="connsiteX7074" y="connsiteY7074"/>
                              </a:cxn>
                              <a:cxn ang="0">
                                <a:pos x="connsiteX7075" y="connsiteY7075"/>
                              </a:cxn>
                              <a:cxn ang="0">
                                <a:pos x="connsiteX7076" y="connsiteY7076"/>
                              </a:cxn>
                              <a:cxn ang="0">
                                <a:pos x="connsiteX7077" y="connsiteY7077"/>
                              </a:cxn>
                              <a:cxn ang="0">
                                <a:pos x="connsiteX7078" y="connsiteY7078"/>
                              </a:cxn>
                              <a:cxn ang="0">
                                <a:pos x="connsiteX7079" y="connsiteY7079"/>
                              </a:cxn>
                              <a:cxn ang="0">
                                <a:pos x="connsiteX7080" y="connsiteY7080"/>
                              </a:cxn>
                              <a:cxn ang="0">
                                <a:pos x="connsiteX7081" y="connsiteY7081"/>
                              </a:cxn>
                              <a:cxn ang="0">
                                <a:pos x="connsiteX7082" y="connsiteY7082"/>
                              </a:cxn>
                              <a:cxn ang="0">
                                <a:pos x="connsiteX7083" y="connsiteY7083"/>
                              </a:cxn>
                              <a:cxn ang="0">
                                <a:pos x="connsiteX7084" y="connsiteY7084"/>
                              </a:cxn>
                              <a:cxn ang="0">
                                <a:pos x="connsiteX7085" y="connsiteY7085"/>
                              </a:cxn>
                              <a:cxn ang="0">
                                <a:pos x="connsiteX7086" y="connsiteY7086"/>
                              </a:cxn>
                              <a:cxn ang="0">
                                <a:pos x="connsiteX7087" y="connsiteY7087"/>
                              </a:cxn>
                              <a:cxn ang="0">
                                <a:pos x="connsiteX7088" y="connsiteY7088"/>
                              </a:cxn>
                              <a:cxn ang="0">
                                <a:pos x="connsiteX7089" y="connsiteY7089"/>
                              </a:cxn>
                              <a:cxn ang="0">
                                <a:pos x="connsiteX7090" y="connsiteY7090"/>
                              </a:cxn>
                              <a:cxn ang="0">
                                <a:pos x="connsiteX7091" y="connsiteY7091"/>
                              </a:cxn>
                              <a:cxn ang="0">
                                <a:pos x="connsiteX7092" y="connsiteY7092"/>
                              </a:cxn>
                              <a:cxn ang="0">
                                <a:pos x="connsiteX7093" y="connsiteY7093"/>
                              </a:cxn>
                              <a:cxn ang="0">
                                <a:pos x="connsiteX7094" y="connsiteY7094"/>
                              </a:cxn>
                              <a:cxn ang="0">
                                <a:pos x="connsiteX7095" y="connsiteY7095"/>
                              </a:cxn>
                              <a:cxn ang="0">
                                <a:pos x="connsiteX7096" y="connsiteY7096"/>
                              </a:cxn>
                              <a:cxn ang="0">
                                <a:pos x="connsiteX7097" y="connsiteY7097"/>
                              </a:cxn>
                              <a:cxn ang="0">
                                <a:pos x="connsiteX7098" y="connsiteY7098"/>
                              </a:cxn>
                              <a:cxn ang="0">
                                <a:pos x="connsiteX7099" y="connsiteY7099"/>
                              </a:cxn>
                              <a:cxn ang="0">
                                <a:pos x="connsiteX7100" y="connsiteY7100"/>
                              </a:cxn>
                              <a:cxn ang="0">
                                <a:pos x="connsiteX7101" y="connsiteY7101"/>
                              </a:cxn>
                              <a:cxn ang="0">
                                <a:pos x="connsiteX7102" y="connsiteY7102"/>
                              </a:cxn>
                              <a:cxn ang="0">
                                <a:pos x="connsiteX7103" y="connsiteY7103"/>
                              </a:cxn>
                              <a:cxn ang="0">
                                <a:pos x="connsiteX7104" y="connsiteY7104"/>
                              </a:cxn>
                              <a:cxn ang="0">
                                <a:pos x="connsiteX7105" y="connsiteY7105"/>
                              </a:cxn>
                              <a:cxn ang="0">
                                <a:pos x="connsiteX7106" y="connsiteY7106"/>
                              </a:cxn>
                              <a:cxn ang="0">
                                <a:pos x="connsiteX7107" y="connsiteY7107"/>
                              </a:cxn>
                              <a:cxn ang="0">
                                <a:pos x="connsiteX7108" y="connsiteY7108"/>
                              </a:cxn>
                              <a:cxn ang="0">
                                <a:pos x="connsiteX7109" y="connsiteY7109"/>
                              </a:cxn>
                              <a:cxn ang="0">
                                <a:pos x="connsiteX7110" y="connsiteY7110"/>
                              </a:cxn>
                              <a:cxn ang="0">
                                <a:pos x="connsiteX7111" y="connsiteY7111"/>
                              </a:cxn>
                              <a:cxn ang="0">
                                <a:pos x="connsiteX7112" y="connsiteY7112"/>
                              </a:cxn>
                              <a:cxn ang="0">
                                <a:pos x="connsiteX7113" y="connsiteY7113"/>
                              </a:cxn>
                              <a:cxn ang="0">
                                <a:pos x="connsiteX7114" y="connsiteY7114"/>
                              </a:cxn>
                              <a:cxn ang="0">
                                <a:pos x="connsiteX7115" y="connsiteY7115"/>
                              </a:cxn>
                              <a:cxn ang="0">
                                <a:pos x="connsiteX7116" y="connsiteY7116"/>
                              </a:cxn>
                              <a:cxn ang="0">
                                <a:pos x="connsiteX7117" y="connsiteY7117"/>
                              </a:cxn>
                              <a:cxn ang="0">
                                <a:pos x="connsiteX7118" y="connsiteY7118"/>
                              </a:cxn>
                              <a:cxn ang="0">
                                <a:pos x="connsiteX7119" y="connsiteY7119"/>
                              </a:cxn>
                              <a:cxn ang="0">
                                <a:pos x="connsiteX7120" y="connsiteY7120"/>
                              </a:cxn>
                              <a:cxn ang="0">
                                <a:pos x="connsiteX7121" y="connsiteY7121"/>
                              </a:cxn>
                              <a:cxn ang="0">
                                <a:pos x="connsiteX7122" y="connsiteY7122"/>
                              </a:cxn>
                              <a:cxn ang="0">
                                <a:pos x="connsiteX7123" y="connsiteY7123"/>
                              </a:cxn>
                              <a:cxn ang="0">
                                <a:pos x="connsiteX7124" y="connsiteY7124"/>
                              </a:cxn>
                              <a:cxn ang="0">
                                <a:pos x="connsiteX7125" y="connsiteY7125"/>
                              </a:cxn>
                              <a:cxn ang="0">
                                <a:pos x="connsiteX7126" y="connsiteY7126"/>
                              </a:cxn>
                              <a:cxn ang="0">
                                <a:pos x="connsiteX7127" y="connsiteY7127"/>
                              </a:cxn>
                              <a:cxn ang="0">
                                <a:pos x="connsiteX7128" y="connsiteY7128"/>
                              </a:cxn>
                              <a:cxn ang="0">
                                <a:pos x="connsiteX7129" y="connsiteY7129"/>
                              </a:cxn>
                              <a:cxn ang="0">
                                <a:pos x="connsiteX7130" y="connsiteY7130"/>
                              </a:cxn>
                              <a:cxn ang="0">
                                <a:pos x="connsiteX7131" y="connsiteY7131"/>
                              </a:cxn>
                              <a:cxn ang="0">
                                <a:pos x="connsiteX7132" y="connsiteY7132"/>
                              </a:cxn>
                              <a:cxn ang="0">
                                <a:pos x="connsiteX7133" y="connsiteY7133"/>
                              </a:cxn>
                              <a:cxn ang="0">
                                <a:pos x="connsiteX7134" y="connsiteY7134"/>
                              </a:cxn>
                              <a:cxn ang="0">
                                <a:pos x="connsiteX7135" y="connsiteY7135"/>
                              </a:cxn>
                              <a:cxn ang="0">
                                <a:pos x="connsiteX7136" y="connsiteY7136"/>
                              </a:cxn>
                              <a:cxn ang="0">
                                <a:pos x="connsiteX7137" y="connsiteY7137"/>
                              </a:cxn>
                              <a:cxn ang="0">
                                <a:pos x="connsiteX7138" y="connsiteY7138"/>
                              </a:cxn>
                              <a:cxn ang="0">
                                <a:pos x="connsiteX7139" y="connsiteY7139"/>
                              </a:cxn>
                              <a:cxn ang="0">
                                <a:pos x="connsiteX7140" y="connsiteY7140"/>
                              </a:cxn>
                              <a:cxn ang="0">
                                <a:pos x="connsiteX7141" y="connsiteY7141"/>
                              </a:cxn>
                              <a:cxn ang="0">
                                <a:pos x="connsiteX7142" y="connsiteY7142"/>
                              </a:cxn>
                              <a:cxn ang="0">
                                <a:pos x="connsiteX7143" y="connsiteY7143"/>
                              </a:cxn>
                              <a:cxn ang="0">
                                <a:pos x="connsiteX7144" y="connsiteY7144"/>
                              </a:cxn>
                              <a:cxn ang="0">
                                <a:pos x="connsiteX7145" y="connsiteY7145"/>
                              </a:cxn>
                              <a:cxn ang="0">
                                <a:pos x="connsiteX7146" y="connsiteY7146"/>
                              </a:cxn>
                              <a:cxn ang="0">
                                <a:pos x="connsiteX7147" y="connsiteY7147"/>
                              </a:cxn>
                              <a:cxn ang="0">
                                <a:pos x="connsiteX7148" y="connsiteY7148"/>
                              </a:cxn>
                              <a:cxn ang="0">
                                <a:pos x="connsiteX7149" y="connsiteY7149"/>
                              </a:cxn>
                              <a:cxn ang="0">
                                <a:pos x="connsiteX7150" y="connsiteY7150"/>
                              </a:cxn>
                              <a:cxn ang="0">
                                <a:pos x="connsiteX7151" y="connsiteY7151"/>
                              </a:cxn>
                              <a:cxn ang="0">
                                <a:pos x="connsiteX7152" y="connsiteY7152"/>
                              </a:cxn>
                              <a:cxn ang="0">
                                <a:pos x="connsiteX7153" y="connsiteY7153"/>
                              </a:cxn>
                              <a:cxn ang="0">
                                <a:pos x="connsiteX7154" y="connsiteY7154"/>
                              </a:cxn>
                              <a:cxn ang="0">
                                <a:pos x="connsiteX7155" y="connsiteY7155"/>
                              </a:cxn>
                              <a:cxn ang="0">
                                <a:pos x="connsiteX7156" y="connsiteY7156"/>
                              </a:cxn>
                              <a:cxn ang="0">
                                <a:pos x="connsiteX7157" y="connsiteY7157"/>
                              </a:cxn>
                              <a:cxn ang="0">
                                <a:pos x="connsiteX7158" y="connsiteY7158"/>
                              </a:cxn>
                              <a:cxn ang="0">
                                <a:pos x="connsiteX7159" y="connsiteY7159"/>
                              </a:cxn>
                              <a:cxn ang="0">
                                <a:pos x="connsiteX7160" y="connsiteY7160"/>
                              </a:cxn>
                              <a:cxn ang="0">
                                <a:pos x="connsiteX7161" y="connsiteY7161"/>
                              </a:cxn>
                              <a:cxn ang="0">
                                <a:pos x="connsiteX7162" y="connsiteY7162"/>
                              </a:cxn>
                              <a:cxn ang="0">
                                <a:pos x="connsiteX7163" y="connsiteY7163"/>
                              </a:cxn>
                              <a:cxn ang="0">
                                <a:pos x="connsiteX7164" y="connsiteY7164"/>
                              </a:cxn>
                              <a:cxn ang="0">
                                <a:pos x="connsiteX7165" y="connsiteY7165"/>
                              </a:cxn>
                              <a:cxn ang="0">
                                <a:pos x="connsiteX7166" y="connsiteY7166"/>
                              </a:cxn>
                              <a:cxn ang="0">
                                <a:pos x="connsiteX7167" y="connsiteY7167"/>
                              </a:cxn>
                              <a:cxn ang="0">
                                <a:pos x="connsiteX7168" y="connsiteY7168"/>
                              </a:cxn>
                              <a:cxn ang="0">
                                <a:pos x="connsiteX7169" y="connsiteY7169"/>
                              </a:cxn>
                              <a:cxn ang="0">
                                <a:pos x="connsiteX7170" y="connsiteY7170"/>
                              </a:cxn>
                              <a:cxn ang="0">
                                <a:pos x="connsiteX7171" y="connsiteY7171"/>
                              </a:cxn>
                              <a:cxn ang="0">
                                <a:pos x="connsiteX7172" y="connsiteY7172"/>
                              </a:cxn>
                              <a:cxn ang="0">
                                <a:pos x="connsiteX7173" y="connsiteY7173"/>
                              </a:cxn>
                              <a:cxn ang="0">
                                <a:pos x="connsiteX7174" y="connsiteY7174"/>
                              </a:cxn>
                              <a:cxn ang="0">
                                <a:pos x="connsiteX7175" y="connsiteY7175"/>
                              </a:cxn>
                              <a:cxn ang="0">
                                <a:pos x="connsiteX7176" y="connsiteY7176"/>
                              </a:cxn>
                              <a:cxn ang="0">
                                <a:pos x="connsiteX7177" y="connsiteY7177"/>
                              </a:cxn>
                              <a:cxn ang="0">
                                <a:pos x="connsiteX7178" y="connsiteY7178"/>
                              </a:cxn>
                              <a:cxn ang="0">
                                <a:pos x="connsiteX7179" y="connsiteY7179"/>
                              </a:cxn>
                              <a:cxn ang="0">
                                <a:pos x="connsiteX7180" y="connsiteY7180"/>
                              </a:cxn>
                              <a:cxn ang="0">
                                <a:pos x="connsiteX7181" y="connsiteY7181"/>
                              </a:cxn>
                              <a:cxn ang="0">
                                <a:pos x="connsiteX7182" y="connsiteY7182"/>
                              </a:cxn>
                              <a:cxn ang="0">
                                <a:pos x="connsiteX7183" y="connsiteY7183"/>
                              </a:cxn>
                              <a:cxn ang="0">
                                <a:pos x="connsiteX7184" y="connsiteY7184"/>
                              </a:cxn>
                              <a:cxn ang="0">
                                <a:pos x="connsiteX7185" y="connsiteY7185"/>
                              </a:cxn>
                              <a:cxn ang="0">
                                <a:pos x="connsiteX7186" y="connsiteY7186"/>
                              </a:cxn>
                              <a:cxn ang="0">
                                <a:pos x="connsiteX7187" y="connsiteY7187"/>
                              </a:cxn>
                              <a:cxn ang="0">
                                <a:pos x="connsiteX7188" y="connsiteY7188"/>
                              </a:cxn>
                              <a:cxn ang="0">
                                <a:pos x="connsiteX7189" y="connsiteY7189"/>
                              </a:cxn>
                              <a:cxn ang="0">
                                <a:pos x="connsiteX7190" y="connsiteY7190"/>
                              </a:cxn>
                              <a:cxn ang="0">
                                <a:pos x="connsiteX7191" y="connsiteY7191"/>
                              </a:cxn>
                              <a:cxn ang="0">
                                <a:pos x="connsiteX7192" y="connsiteY7192"/>
                              </a:cxn>
                              <a:cxn ang="0">
                                <a:pos x="connsiteX7193" y="connsiteY7193"/>
                              </a:cxn>
                              <a:cxn ang="0">
                                <a:pos x="connsiteX7194" y="connsiteY7194"/>
                              </a:cxn>
                              <a:cxn ang="0">
                                <a:pos x="connsiteX7195" y="connsiteY7195"/>
                              </a:cxn>
                              <a:cxn ang="0">
                                <a:pos x="connsiteX7196" y="connsiteY7196"/>
                              </a:cxn>
                              <a:cxn ang="0">
                                <a:pos x="connsiteX7197" y="connsiteY7197"/>
                              </a:cxn>
                              <a:cxn ang="0">
                                <a:pos x="connsiteX7198" y="connsiteY7198"/>
                              </a:cxn>
                              <a:cxn ang="0">
                                <a:pos x="connsiteX7199" y="connsiteY7199"/>
                              </a:cxn>
                              <a:cxn ang="0">
                                <a:pos x="connsiteX7200" y="connsiteY7200"/>
                              </a:cxn>
                              <a:cxn ang="0">
                                <a:pos x="connsiteX7201" y="connsiteY7201"/>
                              </a:cxn>
                              <a:cxn ang="0">
                                <a:pos x="connsiteX7202" y="connsiteY7202"/>
                              </a:cxn>
                              <a:cxn ang="0">
                                <a:pos x="connsiteX7203" y="connsiteY7203"/>
                              </a:cxn>
                              <a:cxn ang="0">
                                <a:pos x="connsiteX7204" y="connsiteY7204"/>
                              </a:cxn>
                              <a:cxn ang="0">
                                <a:pos x="connsiteX7205" y="connsiteY7205"/>
                              </a:cxn>
                              <a:cxn ang="0">
                                <a:pos x="connsiteX7206" y="connsiteY7206"/>
                              </a:cxn>
                              <a:cxn ang="0">
                                <a:pos x="connsiteX7207" y="connsiteY7207"/>
                              </a:cxn>
                              <a:cxn ang="0">
                                <a:pos x="connsiteX7208" y="connsiteY7208"/>
                              </a:cxn>
                              <a:cxn ang="0">
                                <a:pos x="connsiteX7209" y="connsiteY7209"/>
                              </a:cxn>
                              <a:cxn ang="0">
                                <a:pos x="connsiteX7210" y="connsiteY7210"/>
                              </a:cxn>
                              <a:cxn ang="0">
                                <a:pos x="connsiteX7211" y="connsiteY7211"/>
                              </a:cxn>
                              <a:cxn ang="0">
                                <a:pos x="connsiteX7212" y="connsiteY7212"/>
                              </a:cxn>
                              <a:cxn ang="0">
                                <a:pos x="connsiteX7213" y="connsiteY7213"/>
                              </a:cxn>
                              <a:cxn ang="0">
                                <a:pos x="connsiteX7214" y="connsiteY7214"/>
                              </a:cxn>
                              <a:cxn ang="0">
                                <a:pos x="connsiteX7215" y="connsiteY7215"/>
                              </a:cxn>
                              <a:cxn ang="0">
                                <a:pos x="connsiteX7216" y="connsiteY7216"/>
                              </a:cxn>
                              <a:cxn ang="0">
                                <a:pos x="connsiteX7217" y="connsiteY7217"/>
                              </a:cxn>
                              <a:cxn ang="0">
                                <a:pos x="connsiteX7218" y="connsiteY7218"/>
                              </a:cxn>
                              <a:cxn ang="0">
                                <a:pos x="connsiteX7219" y="connsiteY7219"/>
                              </a:cxn>
                              <a:cxn ang="0">
                                <a:pos x="connsiteX7220" y="connsiteY7220"/>
                              </a:cxn>
                              <a:cxn ang="0">
                                <a:pos x="connsiteX7221" y="connsiteY7221"/>
                              </a:cxn>
                              <a:cxn ang="0">
                                <a:pos x="connsiteX7222" y="connsiteY7222"/>
                              </a:cxn>
                              <a:cxn ang="0">
                                <a:pos x="connsiteX7223" y="connsiteY7223"/>
                              </a:cxn>
                              <a:cxn ang="0">
                                <a:pos x="connsiteX7224" y="connsiteY7224"/>
                              </a:cxn>
                              <a:cxn ang="0">
                                <a:pos x="connsiteX7225" y="connsiteY7225"/>
                              </a:cxn>
                              <a:cxn ang="0">
                                <a:pos x="connsiteX7226" y="connsiteY7226"/>
                              </a:cxn>
                              <a:cxn ang="0">
                                <a:pos x="connsiteX7227" y="connsiteY7227"/>
                              </a:cxn>
                              <a:cxn ang="0">
                                <a:pos x="connsiteX7228" y="connsiteY7228"/>
                              </a:cxn>
                              <a:cxn ang="0">
                                <a:pos x="connsiteX7229" y="connsiteY7229"/>
                              </a:cxn>
                              <a:cxn ang="0">
                                <a:pos x="connsiteX7230" y="connsiteY7230"/>
                              </a:cxn>
                              <a:cxn ang="0">
                                <a:pos x="connsiteX7231" y="connsiteY7231"/>
                              </a:cxn>
                              <a:cxn ang="0">
                                <a:pos x="connsiteX7232" y="connsiteY7232"/>
                              </a:cxn>
                              <a:cxn ang="0">
                                <a:pos x="connsiteX7233" y="connsiteY7233"/>
                              </a:cxn>
                              <a:cxn ang="0">
                                <a:pos x="connsiteX7234" y="connsiteY7234"/>
                              </a:cxn>
                              <a:cxn ang="0">
                                <a:pos x="connsiteX7235" y="connsiteY7235"/>
                              </a:cxn>
                              <a:cxn ang="0">
                                <a:pos x="connsiteX7236" y="connsiteY7236"/>
                              </a:cxn>
                              <a:cxn ang="0">
                                <a:pos x="connsiteX7237" y="connsiteY7237"/>
                              </a:cxn>
                              <a:cxn ang="0">
                                <a:pos x="connsiteX7238" y="connsiteY7238"/>
                              </a:cxn>
                              <a:cxn ang="0">
                                <a:pos x="connsiteX7239" y="connsiteY7239"/>
                              </a:cxn>
                              <a:cxn ang="0">
                                <a:pos x="connsiteX7240" y="connsiteY7240"/>
                              </a:cxn>
                              <a:cxn ang="0">
                                <a:pos x="connsiteX7241" y="connsiteY7241"/>
                              </a:cxn>
                              <a:cxn ang="0">
                                <a:pos x="connsiteX7242" y="connsiteY7242"/>
                              </a:cxn>
                              <a:cxn ang="0">
                                <a:pos x="connsiteX7243" y="connsiteY7243"/>
                              </a:cxn>
                              <a:cxn ang="0">
                                <a:pos x="connsiteX7244" y="connsiteY7244"/>
                              </a:cxn>
                              <a:cxn ang="0">
                                <a:pos x="connsiteX7245" y="connsiteY7245"/>
                              </a:cxn>
                              <a:cxn ang="0">
                                <a:pos x="connsiteX7246" y="connsiteY7246"/>
                              </a:cxn>
                              <a:cxn ang="0">
                                <a:pos x="connsiteX7247" y="connsiteY7247"/>
                              </a:cxn>
                              <a:cxn ang="0">
                                <a:pos x="connsiteX7248" y="connsiteY7248"/>
                              </a:cxn>
                              <a:cxn ang="0">
                                <a:pos x="connsiteX7249" y="connsiteY7249"/>
                              </a:cxn>
                              <a:cxn ang="0">
                                <a:pos x="connsiteX7250" y="connsiteY7250"/>
                              </a:cxn>
                              <a:cxn ang="0">
                                <a:pos x="connsiteX7251" y="connsiteY7251"/>
                              </a:cxn>
                              <a:cxn ang="0">
                                <a:pos x="connsiteX7252" y="connsiteY7252"/>
                              </a:cxn>
                              <a:cxn ang="0">
                                <a:pos x="connsiteX7253" y="connsiteY7253"/>
                              </a:cxn>
                              <a:cxn ang="0">
                                <a:pos x="connsiteX7254" y="connsiteY7254"/>
                              </a:cxn>
                              <a:cxn ang="0">
                                <a:pos x="connsiteX7255" y="connsiteY7255"/>
                              </a:cxn>
                              <a:cxn ang="0">
                                <a:pos x="connsiteX7256" y="connsiteY7256"/>
                              </a:cxn>
                              <a:cxn ang="0">
                                <a:pos x="connsiteX7257" y="connsiteY7257"/>
                              </a:cxn>
                              <a:cxn ang="0">
                                <a:pos x="connsiteX7258" y="connsiteY7258"/>
                              </a:cxn>
                              <a:cxn ang="0">
                                <a:pos x="connsiteX7259" y="connsiteY7259"/>
                              </a:cxn>
                              <a:cxn ang="0">
                                <a:pos x="connsiteX7260" y="connsiteY7260"/>
                              </a:cxn>
                              <a:cxn ang="0">
                                <a:pos x="connsiteX7261" y="connsiteY7261"/>
                              </a:cxn>
                              <a:cxn ang="0">
                                <a:pos x="connsiteX7262" y="connsiteY7262"/>
                              </a:cxn>
                              <a:cxn ang="0">
                                <a:pos x="connsiteX7263" y="connsiteY7263"/>
                              </a:cxn>
                              <a:cxn ang="0">
                                <a:pos x="connsiteX7264" y="connsiteY7264"/>
                              </a:cxn>
                              <a:cxn ang="0">
                                <a:pos x="connsiteX7265" y="connsiteY7265"/>
                              </a:cxn>
                              <a:cxn ang="0">
                                <a:pos x="connsiteX7266" y="connsiteY7266"/>
                              </a:cxn>
                              <a:cxn ang="0">
                                <a:pos x="connsiteX7267" y="connsiteY7267"/>
                              </a:cxn>
                              <a:cxn ang="0">
                                <a:pos x="connsiteX7268" y="connsiteY7268"/>
                              </a:cxn>
                              <a:cxn ang="0">
                                <a:pos x="connsiteX7269" y="connsiteY7269"/>
                              </a:cxn>
                              <a:cxn ang="0">
                                <a:pos x="connsiteX7270" y="connsiteY7270"/>
                              </a:cxn>
                              <a:cxn ang="0">
                                <a:pos x="connsiteX7271" y="connsiteY7271"/>
                              </a:cxn>
                              <a:cxn ang="0">
                                <a:pos x="connsiteX7272" y="connsiteY7272"/>
                              </a:cxn>
                              <a:cxn ang="0">
                                <a:pos x="connsiteX7273" y="connsiteY7273"/>
                              </a:cxn>
                              <a:cxn ang="0">
                                <a:pos x="connsiteX7274" y="connsiteY7274"/>
                              </a:cxn>
                              <a:cxn ang="0">
                                <a:pos x="connsiteX7275" y="connsiteY7275"/>
                              </a:cxn>
                              <a:cxn ang="0">
                                <a:pos x="connsiteX7276" y="connsiteY7276"/>
                              </a:cxn>
                              <a:cxn ang="0">
                                <a:pos x="connsiteX7277" y="connsiteY7277"/>
                              </a:cxn>
                              <a:cxn ang="0">
                                <a:pos x="connsiteX7278" y="connsiteY7278"/>
                              </a:cxn>
                              <a:cxn ang="0">
                                <a:pos x="connsiteX7279" y="connsiteY7279"/>
                              </a:cxn>
                              <a:cxn ang="0">
                                <a:pos x="connsiteX7280" y="connsiteY7280"/>
                              </a:cxn>
                              <a:cxn ang="0">
                                <a:pos x="connsiteX7281" y="connsiteY7281"/>
                              </a:cxn>
                              <a:cxn ang="0">
                                <a:pos x="connsiteX7282" y="connsiteY7282"/>
                              </a:cxn>
                              <a:cxn ang="0">
                                <a:pos x="connsiteX7283" y="connsiteY7283"/>
                              </a:cxn>
                              <a:cxn ang="0">
                                <a:pos x="connsiteX7284" y="connsiteY7284"/>
                              </a:cxn>
                              <a:cxn ang="0">
                                <a:pos x="connsiteX7285" y="connsiteY7285"/>
                              </a:cxn>
                              <a:cxn ang="0">
                                <a:pos x="connsiteX7286" y="connsiteY7286"/>
                              </a:cxn>
                              <a:cxn ang="0">
                                <a:pos x="connsiteX7287" y="connsiteY7287"/>
                              </a:cxn>
                              <a:cxn ang="0">
                                <a:pos x="connsiteX7288" y="connsiteY7288"/>
                              </a:cxn>
                              <a:cxn ang="0">
                                <a:pos x="connsiteX7289" y="connsiteY7289"/>
                              </a:cxn>
                              <a:cxn ang="0">
                                <a:pos x="connsiteX7290" y="connsiteY7290"/>
                              </a:cxn>
                              <a:cxn ang="0">
                                <a:pos x="connsiteX7291" y="connsiteY7291"/>
                              </a:cxn>
                              <a:cxn ang="0">
                                <a:pos x="connsiteX7292" y="connsiteY7292"/>
                              </a:cxn>
                              <a:cxn ang="0">
                                <a:pos x="connsiteX7293" y="connsiteY7293"/>
                              </a:cxn>
                              <a:cxn ang="0">
                                <a:pos x="connsiteX7294" y="connsiteY7294"/>
                              </a:cxn>
                              <a:cxn ang="0">
                                <a:pos x="connsiteX7295" y="connsiteY7295"/>
                              </a:cxn>
                              <a:cxn ang="0">
                                <a:pos x="connsiteX7296" y="connsiteY7296"/>
                              </a:cxn>
                              <a:cxn ang="0">
                                <a:pos x="connsiteX7297" y="connsiteY7297"/>
                              </a:cxn>
                              <a:cxn ang="0">
                                <a:pos x="connsiteX7298" y="connsiteY7298"/>
                              </a:cxn>
                              <a:cxn ang="0">
                                <a:pos x="connsiteX7299" y="connsiteY7299"/>
                              </a:cxn>
                              <a:cxn ang="0">
                                <a:pos x="connsiteX7300" y="connsiteY7300"/>
                              </a:cxn>
                              <a:cxn ang="0">
                                <a:pos x="connsiteX7301" y="connsiteY7301"/>
                              </a:cxn>
                              <a:cxn ang="0">
                                <a:pos x="connsiteX7302" y="connsiteY7302"/>
                              </a:cxn>
                              <a:cxn ang="0">
                                <a:pos x="connsiteX7303" y="connsiteY7303"/>
                              </a:cxn>
                              <a:cxn ang="0">
                                <a:pos x="connsiteX7304" y="connsiteY7304"/>
                              </a:cxn>
                              <a:cxn ang="0">
                                <a:pos x="connsiteX7305" y="connsiteY7305"/>
                              </a:cxn>
                              <a:cxn ang="0">
                                <a:pos x="connsiteX7306" y="connsiteY7306"/>
                              </a:cxn>
                              <a:cxn ang="0">
                                <a:pos x="connsiteX7307" y="connsiteY7307"/>
                              </a:cxn>
                              <a:cxn ang="0">
                                <a:pos x="connsiteX7308" y="connsiteY7308"/>
                              </a:cxn>
                              <a:cxn ang="0">
                                <a:pos x="connsiteX7309" y="connsiteY7309"/>
                              </a:cxn>
                              <a:cxn ang="0">
                                <a:pos x="connsiteX7310" y="connsiteY7310"/>
                              </a:cxn>
                              <a:cxn ang="0">
                                <a:pos x="connsiteX7311" y="connsiteY7311"/>
                              </a:cxn>
                              <a:cxn ang="0">
                                <a:pos x="connsiteX7312" y="connsiteY7312"/>
                              </a:cxn>
                              <a:cxn ang="0">
                                <a:pos x="connsiteX7313" y="connsiteY7313"/>
                              </a:cxn>
                              <a:cxn ang="0">
                                <a:pos x="connsiteX7314" y="connsiteY7314"/>
                              </a:cxn>
                              <a:cxn ang="0">
                                <a:pos x="connsiteX7315" y="connsiteY7315"/>
                              </a:cxn>
                              <a:cxn ang="0">
                                <a:pos x="connsiteX7316" y="connsiteY7316"/>
                              </a:cxn>
                              <a:cxn ang="0">
                                <a:pos x="connsiteX7317" y="connsiteY7317"/>
                              </a:cxn>
                              <a:cxn ang="0">
                                <a:pos x="connsiteX7318" y="connsiteY7318"/>
                              </a:cxn>
                              <a:cxn ang="0">
                                <a:pos x="connsiteX7319" y="connsiteY7319"/>
                              </a:cxn>
                              <a:cxn ang="0">
                                <a:pos x="connsiteX7320" y="connsiteY7320"/>
                              </a:cxn>
                              <a:cxn ang="0">
                                <a:pos x="connsiteX7321" y="connsiteY7321"/>
                              </a:cxn>
                              <a:cxn ang="0">
                                <a:pos x="connsiteX7322" y="connsiteY7322"/>
                              </a:cxn>
                              <a:cxn ang="0">
                                <a:pos x="connsiteX7323" y="connsiteY7323"/>
                              </a:cxn>
                              <a:cxn ang="0">
                                <a:pos x="connsiteX7324" y="connsiteY7324"/>
                              </a:cxn>
                              <a:cxn ang="0">
                                <a:pos x="connsiteX7325" y="connsiteY7325"/>
                              </a:cxn>
                              <a:cxn ang="0">
                                <a:pos x="connsiteX7326" y="connsiteY7326"/>
                              </a:cxn>
                              <a:cxn ang="0">
                                <a:pos x="connsiteX7327" y="connsiteY7327"/>
                              </a:cxn>
                              <a:cxn ang="0">
                                <a:pos x="connsiteX7328" y="connsiteY7328"/>
                              </a:cxn>
                              <a:cxn ang="0">
                                <a:pos x="connsiteX7329" y="connsiteY7329"/>
                              </a:cxn>
                              <a:cxn ang="0">
                                <a:pos x="connsiteX7330" y="connsiteY7330"/>
                              </a:cxn>
                              <a:cxn ang="0">
                                <a:pos x="connsiteX7331" y="connsiteY7331"/>
                              </a:cxn>
                              <a:cxn ang="0">
                                <a:pos x="connsiteX7332" y="connsiteY7332"/>
                              </a:cxn>
                              <a:cxn ang="0">
                                <a:pos x="connsiteX7333" y="connsiteY7333"/>
                              </a:cxn>
                              <a:cxn ang="0">
                                <a:pos x="connsiteX7334" y="connsiteY7334"/>
                              </a:cxn>
                              <a:cxn ang="0">
                                <a:pos x="connsiteX7335" y="connsiteY7335"/>
                              </a:cxn>
                              <a:cxn ang="0">
                                <a:pos x="connsiteX7336" y="connsiteY7336"/>
                              </a:cxn>
                              <a:cxn ang="0">
                                <a:pos x="connsiteX7337" y="connsiteY7337"/>
                              </a:cxn>
                              <a:cxn ang="0">
                                <a:pos x="connsiteX7338" y="connsiteY7338"/>
                              </a:cxn>
                              <a:cxn ang="0">
                                <a:pos x="connsiteX7339" y="connsiteY7339"/>
                              </a:cxn>
                              <a:cxn ang="0">
                                <a:pos x="connsiteX7340" y="connsiteY7340"/>
                              </a:cxn>
                              <a:cxn ang="0">
                                <a:pos x="connsiteX7341" y="connsiteY7341"/>
                              </a:cxn>
                              <a:cxn ang="0">
                                <a:pos x="connsiteX7342" y="connsiteY7342"/>
                              </a:cxn>
                              <a:cxn ang="0">
                                <a:pos x="connsiteX7343" y="connsiteY7343"/>
                              </a:cxn>
                              <a:cxn ang="0">
                                <a:pos x="connsiteX7344" y="connsiteY7344"/>
                              </a:cxn>
                              <a:cxn ang="0">
                                <a:pos x="connsiteX7345" y="connsiteY7345"/>
                              </a:cxn>
                              <a:cxn ang="0">
                                <a:pos x="connsiteX7346" y="connsiteY7346"/>
                              </a:cxn>
                              <a:cxn ang="0">
                                <a:pos x="connsiteX7347" y="connsiteY7347"/>
                              </a:cxn>
                              <a:cxn ang="0">
                                <a:pos x="connsiteX7348" y="connsiteY7348"/>
                              </a:cxn>
                              <a:cxn ang="0">
                                <a:pos x="connsiteX7349" y="connsiteY7349"/>
                              </a:cxn>
                              <a:cxn ang="0">
                                <a:pos x="connsiteX7350" y="connsiteY7350"/>
                              </a:cxn>
                              <a:cxn ang="0">
                                <a:pos x="connsiteX7351" y="connsiteY7351"/>
                              </a:cxn>
                              <a:cxn ang="0">
                                <a:pos x="connsiteX7352" y="connsiteY7352"/>
                              </a:cxn>
                              <a:cxn ang="0">
                                <a:pos x="connsiteX7353" y="connsiteY7353"/>
                              </a:cxn>
                              <a:cxn ang="0">
                                <a:pos x="connsiteX7354" y="connsiteY7354"/>
                              </a:cxn>
                              <a:cxn ang="0">
                                <a:pos x="connsiteX7355" y="connsiteY7355"/>
                              </a:cxn>
                              <a:cxn ang="0">
                                <a:pos x="connsiteX7356" y="connsiteY7356"/>
                              </a:cxn>
                              <a:cxn ang="0">
                                <a:pos x="connsiteX7357" y="connsiteY7357"/>
                              </a:cxn>
                              <a:cxn ang="0">
                                <a:pos x="connsiteX7358" y="connsiteY7358"/>
                              </a:cxn>
                              <a:cxn ang="0">
                                <a:pos x="connsiteX7359" y="connsiteY7359"/>
                              </a:cxn>
                              <a:cxn ang="0">
                                <a:pos x="connsiteX7360" y="connsiteY7360"/>
                              </a:cxn>
                              <a:cxn ang="0">
                                <a:pos x="connsiteX7361" y="connsiteY7361"/>
                              </a:cxn>
                              <a:cxn ang="0">
                                <a:pos x="connsiteX7362" y="connsiteY7362"/>
                              </a:cxn>
                              <a:cxn ang="0">
                                <a:pos x="connsiteX7363" y="connsiteY7363"/>
                              </a:cxn>
                              <a:cxn ang="0">
                                <a:pos x="connsiteX7364" y="connsiteY7364"/>
                              </a:cxn>
                              <a:cxn ang="0">
                                <a:pos x="connsiteX7365" y="connsiteY7365"/>
                              </a:cxn>
                              <a:cxn ang="0">
                                <a:pos x="connsiteX7366" y="connsiteY7366"/>
                              </a:cxn>
                              <a:cxn ang="0">
                                <a:pos x="connsiteX7367" y="connsiteY7367"/>
                              </a:cxn>
                              <a:cxn ang="0">
                                <a:pos x="connsiteX7368" y="connsiteY7368"/>
                              </a:cxn>
                              <a:cxn ang="0">
                                <a:pos x="connsiteX7369" y="connsiteY7369"/>
                              </a:cxn>
                              <a:cxn ang="0">
                                <a:pos x="connsiteX7370" y="connsiteY7370"/>
                              </a:cxn>
                              <a:cxn ang="0">
                                <a:pos x="connsiteX7371" y="connsiteY7371"/>
                              </a:cxn>
                              <a:cxn ang="0">
                                <a:pos x="connsiteX7372" y="connsiteY7372"/>
                              </a:cxn>
                              <a:cxn ang="0">
                                <a:pos x="connsiteX7373" y="connsiteY7373"/>
                              </a:cxn>
                              <a:cxn ang="0">
                                <a:pos x="connsiteX7374" y="connsiteY7374"/>
                              </a:cxn>
                              <a:cxn ang="0">
                                <a:pos x="connsiteX7375" y="connsiteY7375"/>
                              </a:cxn>
                              <a:cxn ang="0">
                                <a:pos x="connsiteX7376" y="connsiteY7376"/>
                              </a:cxn>
                              <a:cxn ang="0">
                                <a:pos x="connsiteX7377" y="connsiteY7377"/>
                              </a:cxn>
                              <a:cxn ang="0">
                                <a:pos x="connsiteX7378" y="connsiteY7378"/>
                              </a:cxn>
                              <a:cxn ang="0">
                                <a:pos x="connsiteX7379" y="connsiteY7379"/>
                              </a:cxn>
                              <a:cxn ang="0">
                                <a:pos x="connsiteX7380" y="connsiteY7380"/>
                              </a:cxn>
                              <a:cxn ang="0">
                                <a:pos x="connsiteX7381" y="connsiteY7381"/>
                              </a:cxn>
                              <a:cxn ang="0">
                                <a:pos x="connsiteX7382" y="connsiteY7382"/>
                              </a:cxn>
                              <a:cxn ang="0">
                                <a:pos x="connsiteX7383" y="connsiteY7383"/>
                              </a:cxn>
                              <a:cxn ang="0">
                                <a:pos x="connsiteX7384" y="connsiteY7384"/>
                              </a:cxn>
                              <a:cxn ang="0">
                                <a:pos x="connsiteX7385" y="connsiteY7385"/>
                              </a:cxn>
                              <a:cxn ang="0">
                                <a:pos x="connsiteX7386" y="connsiteY7386"/>
                              </a:cxn>
                              <a:cxn ang="0">
                                <a:pos x="connsiteX7387" y="connsiteY7387"/>
                              </a:cxn>
                              <a:cxn ang="0">
                                <a:pos x="connsiteX7388" y="connsiteY7388"/>
                              </a:cxn>
                              <a:cxn ang="0">
                                <a:pos x="connsiteX7389" y="connsiteY7389"/>
                              </a:cxn>
                              <a:cxn ang="0">
                                <a:pos x="connsiteX7390" y="connsiteY7390"/>
                              </a:cxn>
                              <a:cxn ang="0">
                                <a:pos x="connsiteX7391" y="connsiteY7391"/>
                              </a:cxn>
                              <a:cxn ang="0">
                                <a:pos x="connsiteX7392" y="connsiteY7392"/>
                              </a:cxn>
                              <a:cxn ang="0">
                                <a:pos x="connsiteX7393" y="connsiteY7393"/>
                              </a:cxn>
                              <a:cxn ang="0">
                                <a:pos x="connsiteX7394" y="connsiteY7394"/>
                              </a:cxn>
                              <a:cxn ang="0">
                                <a:pos x="connsiteX7395" y="connsiteY7395"/>
                              </a:cxn>
                              <a:cxn ang="0">
                                <a:pos x="connsiteX7396" y="connsiteY7396"/>
                              </a:cxn>
                              <a:cxn ang="0">
                                <a:pos x="connsiteX7397" y="connsiteY7397"/>
                              </a:cxn>
                              <a:cxn ang="0">
                                <a:pos x="connsiteX7398" y="connsiteY7398"/>
                              </a:cxn>
                              <a:cxn ang="0">
                                <a:pos x="connsiteX7399" y="connsiteY7399"/>
                              </a:cxn>
                              <a:cxn ang="0">
                                <a:pos x="connsiteX7400" y="connsiteY7400"/>
                              </a:cxn>
                              <a:cxn ang="0">
                                <a:pos x="connsiteX7401" y="connsiteY7401"/>
                              </a:cxn>
                              <a:cxn ang="0">
                                <a:pos x="connsiteX7402" y="connsiteY7402"/>
                              </a:cxn>
                              <a:cxn ang="0">
                                <a:pos x="connsiteX7403" y="connsiteY7403"/>
                              </a:cxn>
                              <a:cxn ang="0">
                                <a:pos x="connsiteX7404" y="connsiteY7404"/>
                              </a:cxn>
                              <a:cxn ang="0">
                                <a:pos x="connsiteX7405" y="connsiteY7405"/>
                              </a:cxn>
                              <a:cxn ang="0">
                                <a:pos x="connsiteX7406" y="connsiteY7406"/>
                              </a:cxn>
                              <a:cxn ang="0">
                                <a:pos x="connsiteX7407" y="connsiteY7407"/>
                              </a:cxn>
                              <a:cxn ang="0">
                                <a:pos x="connsiteX7408" y="connsiteY7408"/>
                              </a:cxn>
                              <a:cxn ang="0">
                                <a:pos x="connsiteX7409" y="connsiteY7409"/>
                              </a:cxn>
                              <a:cxn ang="0">
                                <a:pos x="connsiteX7410" y="connsiteY7410"/>
                              </a:cxn>
                              <a:cxn ang="0">
                                <a:pos x="connsiteX7411" y="connsiteY7411"/>
                              </a:cxn>
                              <a:cxn ang="0">
                                <a:pos x="connsiteX7412" y="connsiteY7412"/>
                              </a:cxn>
                              <a:cxn ang="0">
                                <a:pos x="connsiteX7413" y="connsiteY7413"/>
                              </a:cxn>
                              <a:cxn ang="0">
                                <a:pos x="connsiteX7414" y="connsiteY7414"/>
                              </a:cxn>
                              <a:cxn ang="0">
                                <a:pos x="connsiteX7415" y="connsiteY7415"/>
                              </a:cxn>
                              <a:cxn ang="0">
                                <a:pos x="connsiteX7416" y="connsiteY7416"/>
                              </a:cxn>
                              <a:cxn ang="0">
                                <a:pos x="connsiteX7417" y="connsiteY7417"/>
                              </a:cxn>
                              <a:cxn ang="0">
                                <a:pos x="connsiteX7418" y="connsiteY7418"/>
                              </a:cxn>
                              <a:cxn ang="0">
                                <a:pos x="connsiteX7419" y="connsiteY7419"/>
                              </a:cxn>
                              <a:cxn ang="0">
                                <a:pos x="connsiteX7420" y="connsiteY7420"/>
                              </a:cxn>
                              <a:cxn ang="0">
                                <a:pos x="connsiteX7421" y="connsiteY7421"/>
                              </a:cxn>
                              <a:cxn ang="0">
                                <a:pos x="connsiteX7422" y="connsiteY7422"/>
                              </a:cxn>
                              <a:cxn ang="0">
                                <a:pos x="connsiteX7423" y="connsiteY7423"/>
                              </a:cxn>
                              <a:cxn ang="0">
                                <a:pos x="connsiteX7424" y="connsiteY7424"/>
                              </a:cxn>
                              <a:cxn ang="0">
                                <a:pos x="connsiteX7425" y="connsiteY7425"/>
                              </a:cxn>
                              <a:cxn ang="0">
                                <a:pos x="connsiteX7426" y="connsiteY7426"/>
                              </a:cxn>
                              <a:cxn ang="0">
                                <a:pos x="connsiteX7427" y="connsiteY7427"/>
                              </a:cxn>
                              <a:cxn ang="0">
                                <a:pos x="connsiteX7428" y="connsiteY7428"/>
                              </a:cxn>
                              <a:cxn ang="0">
                                <a:pos x="connsiteX7429" y="connsiteY7429"/>
                              </a:cxn>
                              <a:cxn ang="0">
                                <a:pos x="connsiteX7430" y="connsiteY7430"/>
                              </a:cxn>
                              <a:cxn ang="0">
                                <a:pos x="connsiteX7431" y="connsiteY7431"/>
                              </a:cxn>
                              <a:cxn ang="0">
                                <a:pos x="connsiteX7432" y="connsiteY7432"/>
                              </a:cxn>
                              <a:cxn ang="0">
                                <a:pos x="connsiteX7433" y="connsiteY7433"/>
                              </a:cxn>
                              <a:cxn ang="0">
                                <a:pos x="connsiteX7434" y="connsiteY7434"/>
                              </a:cxn>
                              <a:cxn ang="0">
                                <a:pos x="connsiteX7435" y="connsiteY7435"/>
                              </a:cxn>
                              <a:cxn ang="0">
                                <a:pos x="connsiteX7436" y="connsiteY7436"/>
                              </a:cxn>
                              <a:cxn ang="0">
                                <a:pos x="connsiteX7437" y="connsiteY7437"/>
                              </a:cxn>
                              <a:cxn ang="0">
                                <a:pos x="connsiteX7438" y="connsiteY7438"/>
                              </a:cxn>
                              <a:cxn ang="0">
                                <a:pos x="connsiteX7439" y="connsiteY7439"/>
                              </a:cxn>
                              <a:cxn ang="0">
                                <a:pos x="connsiteX7440" y="connsiteY7440"/>
                              </a:cxn>
                              <a:cxn ang="0">
                                <a:pos x="connsiteX7441" y="connsiteY7441"/>
                              </a:cxn>
                              <a:cxn ang="0">
                                <a:pos x="connsiteX7442" y="connsiteY7442"/>
                              </a:cxn>
                              <a:cxn ang="0">
                                <a:pos x="connsiteX7443" y="connsiteY7443"/>
                              </a:cxn>
                              <a:cxn ang="0">
                                <a:pos x="connsiteX7444" y="connsiteY7444"/>
                              </a:cxn>
                              <a:cxn ang="0">
                                <a:pos x="connsiteX7445" y="connsiteY7445"/>
                              </a:cxn>
                              <a:cxn ang="0">
                                <a:pos x="connsiteX7446" y="connsiteY7446"/>
                              </a:cxn>
                              <a:cxn ang="0">
                                <a:pos x="connsiteX7447" y="connsiteY7447"/>
                              </a:cxn>
                              <a:cxn ang="0">
                                <a:pos x="connsiteX7448" y="connsiteY7448"/>
                              </a:cxn>
                              <a:cxn ang="0">
                                <a:pos x="connsiteX7449" y="connsiteY7449"/>
                              </a:cxn>
                              <a:cxn ang="0">
                                <a:pos x="connsiteX7450" y="connsiteY7450"/>
                              </a:cxn>
                              <a:cxn ang="0">
                                <a:pos x="connsiteX7451" y="connsiteY7451"/>
                              </a:cxn>
                              <a:cxn ang="0">
                                <a:pos x="connsiteX7452" y="connsiteY7452"/>
                              </a:cxn>
                              <a:cxn ang="0">
                                <a:pos x="connsiteX7453" y="connsiteY7453"/>
                              </a:cxn>
                              <a:cxn ang="0">
                                <a:pos x="connsiteX7454" y="connsiteY7454"/>
                              </a:cxn>
                              <a:cxn ang="0">
                                <a:pos x="connsiteX7455" y="connsiteY7455"/>
                              </a:cxn>
                              <a:cxn ang="0">
                                <a:pos x="connsiteX7456" y="connsiteY7456"/>
                              </a:cxn>
                              <a:cxn ang="0">
                                <a:pos x="connsiteX7457" y="connsiteY7457"/>
                              </a:cxn>
                              <a:cxn ang="0">
                                <a:pos x="connsiteX7458" y="connsiteY7458"/>
                              </a:cxn>
                              <a:cxn ang="0">
                                <a:pos x="connsiteX7459" y="connsiteY7459"/>
                              </a:cxn>
                              <a:cxn ang="0">
                                <a:pos x="connsiteX7460" y="connsiteY7460"/>
                              </a:cxn>
                              <a:cxn ang="0">
                                <a:pos x="connsiteX7461" y="connsiteY7461"/>
                              </a:cxn>
                              <a:cxn ang="0">
                                <a:pos x="connsiteX7462" y="connsiteY7462"/>
                              </a:cxn>
                              <a:cxn ang="0">
                                <a:pos x="connsiteX7463" y="connsiteY7463"/>
                              </a:cxn>
                              <a:cxn ang="0">
                                <a:pos x="connsiteX7464" y="connsiteY7464"/>
                              </a:cxn>
                              <a:cxn ang="0">
                                <a:pos x="connsiteX7465" y="connsiteY7465"/>
                              </a:cxn>
                              <a:cxn ang="0">
                                <a:pos x="connsiteX7466" y="connsiteY7466"/>
                              </a:cxn>
                              <a:cxn ang="0">
                                <a:pos x="connsiteX7467" y="connsiteY7467"/>
                              </a:cxn>
                              <a:cxn ang="0">
                                <a:pos x="connsiteX7468" y="connsiteY7468"/>
                              </a:cxn>
                              <a:cxn ang="0">
                                <a:pos x="connsiteX7469" y="connsiteY7469"/>
                              </a:cxn>
                              <a:cxn ang="0">
                                <a:pos x="connsiteX7470" y="connsiteY7470"/>
                              </a:cxn>
                              <a:cxn ang="0">
                                <a:pos x="connsiteX7471" y="connsiteY7471"/>
                              </a:cxn>
                              <a:cxn ang="0">
                                <a:pos x="connsiteX7472" y="connsiteY7472"/>
                              </a:cxn>
                              <a:cxn ang="0">
                                <a:pos x="connsiteX7473" y="connsiteY7473"/>
                              </a:cxn>
                              <a:cxn ang="0">
                                <a:pos x="connsiteX7474" y="connsiteY7474"/>
                              </a:cxn>
                              <a:cxn ang="0">
                                <a:pos x="connsiteX7475" y="connsiteY7475"/>
                              </a:cxn>
                              <a:cxn ang="0">
                                <a:pos x="connsiteX7476" y="connsiteY7476"/>
                              </a:cxn>
                              <a:cxn ang="0">
                                <a:pos x="connsiteX7477" y="connsiteY7477"/>
                              </a:cxn>
                              <a:cxn ang="0">
                                <a:pos x="connsiteX7478" y="connsiteY7478"/>
                              </a:cxn>
                              <a:cxn ang="0">
                                <a:pos x="connsiteX7479" y="connsiteY7479"/>
                              </a:cxn>
                              <a:cxn ang="0">
                                <a:pos x="connsiteX7480" y="connsiteY7480"/>
                              </a:cxn>
                              <a:cxn ang="0">
                                <a:pos x="connsiteX7481" y="connsiteY7481"/>
                              </a:cxn>
                              <a:cxn ang="0">
                                <a:pos x="connsiteX7482" y="connsiteY7482"/>
                              </a:cxn>
                              <a:cxn ang="0">
                                <a:pos x="connsiteX7483" y="connsiteY7483"/>
                              </a:cxn>
                              <a:cxn ang="0">
                                <a:pos x="connsiteX7484" y="connsiteY7484"/>
                              </a:cxn>
                              <a:cxn ang="0">
                                <a:pos x="connsiteX7485" y="connsiteY7485"/>
                              </a:cxn>
                              <a:cxn ang="0">
                                <a:pos x="connsiteX7486" y="connsiteY7486"/>
                              </a:cxn>
                              <a:cxn ang="0">
                                <a:pos x="connsiteX7487" y="connsiteY7487"/>
                              </a:cxn>
                              <a:cxn ang="0">
                                <a:pos x="connsiteX7488" y="connsiteY7488"/>
                              </a:cxn>
                              <a:cxn ang="0">
                                <a:pos x="connsiteX7489" y="connsiteY7489"/>
                              </a:cxn>
                              <a:cxn ang="0">
                                <a:pos x="connsiteX7490" y="connsiteY7490"/>
                              </a:cxn>
                              <a:cxn ang="0">
                                <a:pos x="connsiteX7491" y="connsiteY7491"/>
                              </a:cxn>
                              <a:cxn ang="0">
                                <a:pos x="connsiteX7492" y="connsiteY7492"/>
                              </a:cxn>
                              <a:cxn ang="0">
                                <a:pos x="connsiteX7493" y="connsiteY7493"/>
                              </a:cxn>
                              <a:cxn ang="0">
                                <a:pos x="connsiteX7494" y="connsiteY7494"/>
                              </a:cxn>
                              <a:cxn ang="0">
                                <a:pos x="connsiteX7495" y="connsiteY7495"/>
                              </a:cxn>
                              <a:cxn ang="0">
                                <a:pos x="connsiteX7496" y="connsiteY7496"/>
                              </a:cxn>
                              <a:cxn ang="0">
                                <a:pos x="connsiteX7497" y="connsiteY7497"/>
                              </a:cxn>
                              <a:cxn ang="0">
                                <a:pos x="connsiteX7498" y="connsiteY7498"/>
                              </a:cxn>
                              <a:cxn ang="0">
                                <a:pos x="connsiteX7499" y="connsiteY7499"/>
                              </a:cxn>
                              <a:cxn ang="0">
                                <a:pos x="connsiteX7500" y="connsiteY7500"/>
                              </a:cxn>
                              <a:cxn ang="0">
                                <a:pos x="connsiteX7501" y="connsiteY7501"/>
                              </a:cxn>
                              <a:cxn ang="0">
                                <a:pos x="connsiteX7502" y="connsiteY7502"/>
                              </a:cxn>
                              <a:cxn ang="0">
                                <a:pos x="connsiteX7503" y="connsiteY7503"/>
                              </a:cxn>
                              <a:cxn ang="0">
                                <a:pos x="connsiteX7504" y="connsiteY7504"/>
                              </a:cxn>
                              <a:cxn ang="0">
                                <a:pos x="connsiteX7505" y="connsiteY7505"/>
                              </a:cxn>
                              <a:cxn ang="0">
                                <a:pos x="connsiteX7506" y="connsiteY7506"/>
                              </a:cxn>
                              <a:cxn ang="0">
                                <a:pos x="connsiteX7507" y="connsiteY7507"/>
                              </a:cxn>
                              <a:cxn ang="0">
                                <a:pos x="connsiteX7508" y="connsiteY7508"/>
                              </a:cxn>
                              <a:cxn ang="0">
                                <a:pos x="connsiteX7509" y="connsiteY7509"/>
                              </a:cxn>
                              <a:cxn ang="0">
                                <a:pos x="connsiteX7510" y="connsiteY7510"/>
                              </a:cxn>
                              <a:cxn ang="0">
                                <a:pos x="connsiteX7511" y="connsiteY7511"/>
                              </a:cxn>
                              <a:cxn ang="0">
                                <a:pos x="connsiteX7512" y="connsiteY7512"/>
                              </a:cxn>
                              <a:cxn ang="0">
                                <a:pos x="connsiteX7513" y="connsiteY7513"/>
                              </a:cxn>
                              <a:cxn ang="0">
                                <a:pos x="connsiteX7514" y="connsiteY7514"/>
                              </a:cxn>
                              <a:cxn ang="0">
                                <a:pos x="connsiteX7515" y="connsiteY7515"/>
                              </a:cxn>
                              <a:cxn ang="0">
                                <a:pos x="connsiteX7516" y="connsiteY7516"/>
                              </a:cxn>
                              <a:cxn ang="0">
                                <a:pos x="connsiteX7517" y="connsiteY7517"/>
                              </a:cxn>
                              <a:cxn ang="0">
                                <a:pos x="connsiteX7518" y="connsiteY7518"/>
                              </a:cxn>
                              <a:cxn ang="0">
                                <a:pos x="connsiteX7519" y="connsiteY7519"/>
                              </a:cxn>
                              <a:cxn ang="0">
                                <a:pos x="connsiteX7520" y="connsiteY7520"/>
                              </a:cxn>
                              <a:cxn ang="0">
                                <a:pos x="connsiteX7521" y="connsiteY7521"/>
                              </a:cxn>
                              <a:cxn ang="0">
                                <a:pos x="connsiteX7522" y="connsiteY7522"/>
                              </a:cxn>
                              <a:cxn ang="0">
                                <a:pos x="connsiteX7523" y="connsiteY7523"/>
                              </a:cxn>
                              <a:cxn ang="0">
                                <a:pos x="connsiteX7524" y="connsiteY7524"/>
                              </a:cxn>
                              <a:cxn ang="0">
                                <a:pos x="connsiteX7525" y="connsiteY7525"/>
                              </a:cxn>
                              <a:cxn ang="0">
                                <a:pos x="connsiteX7526" y="connsiteY7526"/>
                              </a:cxn>
                              <a:cxn ang="0">
                                <a:pos x="connsiteX7527" y="connsiteY7527"/>
                              </a:cxn>
                              <a:cxn ang="0">
                                <a:pos x="connsiteX7528" y="connsiteY7528"/>
                              </a:cxn>
                              <a:cxn ang="0">
                                <a:pos x="connsiteX7529" y="connsiteY7529"/>
                              </a:cxn>
                              <a:cxn ang="0">
                                <a:pos x="connsiteX7530" y="connsiteY7530"/>
                              </a:cxn>
                              <a:cxn ang="0">
                                <a:pos x="connsiteX7531" y="connsiteY7531"/>
                              </a:cxn>
                              <a:cxn ang="0">
                                <a:pos x="connsiteX7532" y="connsiteY7532"/>
                              </a:cxn>
                              <a:cxn ang="0">
                                <a:pos x="connsiteX7533" y="connsiteY7533"/>
                              </a:cxn>
                              <a:cxn ang="0">
                                <a:pos x="connsiteX7534" y="connsiteY7534"/>
                              </a:cxn>
                              <a:cxn ang="0">
                                <a:pos x="connsiteX7535" y="connsiteY7535"/>
                              </a:cxn>
                              <a:cxn ang="0">
                                <a:pos x="connsiteX7536" y="connsiteY7536"/>
                              </a:cxn>
                              <a:cxn ang="0">
                                <a:pos x="connsiteX7537" y="connsiteY7537"/>
                              </a:cxn>
                              <a:cxn ang="0">
                                <a:pos x="connsiteX7538" y="connsiteY7538"/>
                              </a:cxn>
                              <a:cxn ang="0">
                                <a:pos x="connsiteX7539" y="connsiteY7539"/>
                              </a:cxn>
                              <a:cxn ang="0">
                                <a:pos x="connsiteX7540" y="connsiteY7540"/>
                              </a:cxn>
                              <a:cxn ang="0">
                                <a:pos x="connsiteX7541" y="connsiteY7541"/>
                              </a:cxn>
                              <a:cxn ang="0">
                                <a:pos x="connsiteX7542" y="connsiteY7542"/>
                              </a:cxn>
                              <a:cxn ang="0">
                                <a:pos x="connsiteX7543" y="connsiteY7543"/>
                              </a:cxn>
                              <a:cxn ang="0">
                                <a:pos x="connsiteX7544" y="connsiteY7544"/>
                              </a:cxn>
                              <a:cxn ang="0">
                                <a:pos x="connsiteX7545" y="connsiteY7545"/>
                              </a:cxn>
                              <a:cxn ang="0">
                                <a:pos x="connsiteX7546" y="connsiteY7546"/>
                              </a:cxn>
                              <a:cxn ang="0">
                                <a:pos x="connsiteX7547" y="connsiteY7547"/>
                              </a:cxn>
                              <a:cxn ang="0">
                                <a:pos x="connsiteX7548" y="connsiteY7548"/>
                              </a:cxn>
                              <a:cxn ang="0">
                                <a:pos x="connsiteX7549" y="connsiteY7549"/>
                              </a:cxn>
                              <a:cxn ang="0">
                                <a:pos x="connsiteX7550" y="connsiteY7550"/>
                              </a:cxn>
                              <a:cxn ang="0">
                                <a:pos x="connsiteX7551" y="connsiteY7551"/>
                              </a:cxn>
                              <a:cxn ang="0">
                                <a:pos x="connsiteX7552" y="connsiteY7552"/>
                              </a:cxn>
                              <a:cxn ang="0">
                                <a:pos x="connsiteX7553" y="connsiteY7553"/>
                              </a:cxn>
                              <a:cxn ang="0">
                                <a:pos x="connsiteX7554" y="connsiteY7554"/>
                              </a:cxn>
                              <a:cxn ang="0">
                                <a:pos x="connsiteX7555" y="connsiteY7555"/>
                              </a:cxn>
                              <a:cxn ang="0">
                                <a:pos x="connsiteX7556" y="connsiteY7556"/>
                              </a:cxn>
                              <a:cxn ang="0">
                                <a:pos x="connsiteX7557" y="connsiteY7557"/>
                              </a:cxn>
                              <a:cxn ang="0">
                                <a:pos x="connsiteX7558" y="connsiteY7558"/>
                              </a:cxn>
                              <a:cxn ang="0">
                                <a:pos x="connsiteX7559" y="connsiteY7559"/>
                              </a:cxn>
                              <a:cxn ang="0">
                                <a:pos x="connsiteX7560" y="connsiteY7560"/>
                              </a:cxn>
                              <a:cxn ang="0">
                                <a:pos x="connsiteX7561" y="connsiteY7561"/>
                              </a:cxn>
                              <a:cxn ang="0">
                                <a:pos x="connsiteX7562" y="connsiteY7562"/>
                              </a:cxn>
                              <a:cxn ang="0">
                                <a:pos x="connsiteX7563" y="connsiteY7563"/>
                              </a:cxn>
                              <a:cxn ang="0">
                                <a:pos x="connsiteX7564" y="connsiteY7564"/>
                              </a:cxn>
                              <a:cxn ang="0">
                                <a:pos x="connsiteX7565" y="connsiteY7565"/>
                              </a:cxn>
                              <a:cxn ang="0">
                                <a:pos x="connsiteX7566" y="connsiteY7566"/>
                              </a:cxn>
                              <a:cxn ang="0">
                                <a:pos x="connsiteX7567" y="connsiteY7567"/>
                              </a:cxn>
                              <a:cxn ang="0">
                                <a:pos x="connsiteX7568" y="connsiteY7568"/>
                              </a:cxn>
                              <a:cxn ang="0">
                                <a:pos x="connsiteX7569" y="connsiteY7569"/>
                              </a:cxn>
                              <a:cxn ang="0">
                                <a:pos x="connsiteX7570" y="connsiteY7570"/>
                              </a:cxn>
                              <a:cxn ang="0">
                                <a:pos x="connsiteX7571" y="connsiteY7571"/>
                              </a:cxn>
                              <a:cxn ang="0">
                                <a:pos x="connsiteX7572" y="connsiteY7572"/>
                              </a:cxn>
                              <a:cxn ang="0">
                                <a:pos x="connsiteX7573" y="connsiteY7573"/>
                              </a:cxn>
                              <a:cxn ang="0">
                                <a:pos x="connsiteX7574" y="connsiteY7574"/>
                              </a:cxn>
                              <a:cxn ang="0">
                                <a:pos x="connsiteX7575" y="connsiteY7575"/>
                              </a:cxn>
                              <a:cxn ang="0">
                                <a:pos x="connsiteX7576" y="connsiteY7576"/>
                              </a:cxn>
                              <a:cxn ang="0">
                                <a:pos x="connsiteX7577" y="connsiteY7577"/>
                              </a:cxn>
                              <a:cxn ang="0">
                                <a:pos x="connsiteX7578" y="connsiteY7578"/>
                              </a:cxn>
                              <a:cxn ang="0">
                                <a:pos x="connsiteX7579" y="connsiteY7579"/>
                              </a:cxn>
                              <a:cxn ang="0">
                                <a:pos x="connsiteX7580" y="connsiteY7580"/>
                              </a:cxn>
                              <a:cxn ang="0">
                                <a:pos x="connsiteX7581" y="connsiteY7581"/>
                              </a:cxn>
                              <a:cxn ang="0">
                                <a:pos x="connsiteX7582" y="connsiteY7582"/>
                              </a:cxn>
                              <a:cxn ang="0">
                                <a:pos x="connsiteX7583" y="connsiteY7583"/>
                              </a:cxn>
                              <a:cxn ang="0">
                                <a:pos x="connsiteX7584" y="connsiteY7584"/>
                              </a:cxn>
                              <a:cxn ang="0">
                                <a:pos x="connsiteX7585" y="connsiteY7585"/>
                              </a:cxn>
                              <a:cxn ang="0">
                                <a:pos x="connsiteX7586" y="connsiteY7586"/>
                              </a:cxn>
                              <a:cxn ang="0">
                                <a:pos x="connsiteX7587" y="connsiteY7587"/>
                              </a:cxn>
                              <a:cxn ang="0">
                                <a:pos x="connsiteX7588" y="connsiteY7588"/>
                              </a:cxn>
                              <a:cxn ang="0">
                                <a:pos x="connsiteX7589" y="connsiteY7589"/>
                              </a:cxn>
                              <a:cxn ang="0">
                                <a:pos x="connsiteX7590" y="connsiteY7590"/>
                              </a:cxn>
                              <a:cxn ang="0">
                                <a:pos x="connsiteX7591" y="connsiteY7591"/>
                              </a:cxn>
                              <a:cxn ang="0">
                                <a:pos x="connsiteX7592" y="connsiteY7592"/>
                              </a:cxn>
                              <a:cxn ang="0">
                                <a:pos x="connsiteX7593" y="connsiteY7593"/>
                              </a:cxn>
                              <a:cxn ang="0">
                                <a:pos x="connsiteX7594" y="connsiteY7594"/>
                              </a:cxn>
                              <a:cxn ang="0">
                                <a:pos x="connsiteX7595" y="connsiteY7595"/>
                              </a:cxn>
                              <a:cxn ang="0">
                                <a:pos x="connsiteX7596" y="connsiteY7596"/>
                              </a:cxn>
                              <a:cxn ang="0">
                                <a:pos x="connsiteX7597" y="connsiteY7597"/>
                              </a:cxn>
                              <a:cxn ang="0">
                                <a:pos x="connsiteX7598" y="connsiteY7598"/>
                              </a:cxn>
                              <a:cxn ang="0">
                                <a:pos x="connsiteX7599" y="connsiteY7599"/>
                              </a:cxn>
                              <a:cxn ang="0">
                                <a:pos x="connsiteX7600" y="connsiteY7600"/>
                              </a:cxn>
                              <a:cxn ang="0">
                                <a:pos x="connsiteX7601" y="connsiteY7601"/>
                              </a:cxn>
                              <a:cxn ang="0">
                                <a:pos x="connsiteX7602" y="connsiteY7602"/>
                              </a:cxn>
                              <a:cxn ang="0">
                                <a:pos x="connsiteX7603" y="connsiteY7603"/>
                              </a:cxn>
                              <a:cxn ang="0">
                                <a:pos x="connsiteX7604" y="connsiteY7604"/>
                              </a:cxn>
                              <a:cxn ang="0">
                                <a:pos x="connsiteX7605" y="connsiteY7605"/>
                              </a:cxn>
                              <a:cxn ang="0">
                                <a:pos x="connsiteX7606" y="connsiteY7606"/>
                              </a:cxn>
                              <a:cxn ang="0">
                                <a:pos x="connsiteX7607" y="connsiteY7607"/>
                              </a:cxn>
                              <a:cxn ang="0">
                                <a:pos x="connsiteX7608" y="connsiteY7608"/>
                              </a:cxn>
                              <a:cxn ang="0">
                                <a:pos x="connsiteX7609" y="connsiteY7609"/>
                              </a:cxn>
                              <a:cxn ang="0">
                                <a:pos x="connsiteX7610" y="connsiteY7610"/>
                              </a:cxn>
                              <a:cxn ang="0">
                                <a:pos x="connsiteX7611" y="connsiteY7611"/>
                              </a:cxn>
                              <a:cxn ang="0">
                                <a:pos x="connsiteX7612" y="connsiteY7612"/>
                              </a:cxn>
                              <a:cxn ang="0">
                                <a:pos x="connsiteX7613" y="connsiteY7613"/>
                              </a:cxn>
                              <a:cxn ang="0">
                                <a:pos x="connsiteX7614" y="connsiteY7614"/>
                              </a:cxn>
                              <a:cxn ang="0">
                                <a:pos x="connsiteX7615" y="connsiteY7615"/>
                              </a:cxn>
                              <a:cxn ang="0">
                                <a:pos x="connsiteX7616" y="connsiteY7616"/>
                              </a:cxn>
                              <a:cxn ang="0">
                                <a:pos x="connsiteX7617" y="connsiteY7617"/>
                              </a:cxn>
                              <a:cxn ang="0">
                                <a:pos x="connsiteX7618" y="connsiteY7618"/>
                              </a:cxn>
                              <a:cxn ang="0">
                                <a:pos x="connsiteX7619" y="connsiteY7619"/>
                              </a:cxn>
                              <a:cxn ang="0">
                                <a:pos x="connsiteX7620" y="connsiteY7620"/>
                              </a:cxn>
                              <a:cxn ang="0">
                                <a:pos x="connsiteX7621" y="connsiteY7621"/>
                              </a:cxn>
                              <a:cxn ang="0">
                                <a:pos x="connsiteX7622" y="connsiteY7622"/>
                              </a:cxn>
                              <a:cxn ang="0">
                                <a:pos x="connsiteX7623" y="connsiteY7623"/>
                              </a:cxn>
                              <a:cxn ang="0">
                                <a:pos x="connsiteX7624" y="connsiteY7624"/>
                              </a:cxn>
                              <a:cxn ang="0">
                                <a:pos x="connsiteX7625" y="connsiteY7625"/>
                              </a:cxn>
                              <a:cxn ang="0">
                                <a:pos x="connsiteX7626" y="connsiteY7626"/>
                              </a:cxn>
                              <a:cxn ang="0">
                                <a:pos x="connsiteX7627" y="connsiteY7627"/>
                              </a:cxn>
                              <a:cxn ang="0">
                                <a:pos x="connsiteX7628" y="connsiteY7628"/>
                              </a:cxn>
                              <a:cxn ang="0">
                                <a:pos x="connsiteX7629" y="connsiteY7629"/>
                              </a:cxn>
                              <a:cxn ang="0">
                                <a:pos x="connsiteX7630" y="connsiteY7630"/>
                              </a:cxn>
                              <a:cxn ang="0">
                                <a:pos x="connsiteX7631" y="connsiteY7631"/>
                              </a:cxn>
                              <a:cxn ang="0">
                                <a:pos x="connsiteX7632" y="connsiteY7632"/>
                              </a:cxn>
                              <a:cxn ang="0">
                                <a:pos x="connsiteX7633" y="connsiteY7633"/>
                              </a:cxn>
                              <a:cxn ang="0">
                                <a:pos x="connsiteX7634" y="connsiteY7634"/>
                              </a:cxn>
                              <a:cxn ang="0">
                                <a:pos x="connsiteX7635" y="connsiteY7635"/>
                              </a:cxn>
                              <a:cxn ang="0">
                                <a:pos x="connsiteX7636" y="connsiteY7636"/>
                              </a:cxn>
                              <a:cxn ang="0">
                                <a:pos x="connsiteX7637" y="connsiteY7637"/>
                              </a:cxn>
                              <a:cxn ang="0">
                                <a:pos x="connsiteX7638" y="connsiteY7638"/>
                              </a:cxn>
                              <a:cxn ang="0">
                                <a:pos x="connsiteX7639" y="connsiteY7639"/>
                              </a:cxn>
                              <a:cxn ang="0">
                                <a:pos x="connsiteX7640" y="connsiteY7640"/>
                              </a:cxn>
                              <a:cxn ang="0">
                                <a:pos x="connsiteX7641" y="connsiteY7641"/>
                              </a:cxn>
                              <a:cxn ang="0">
                                <a:pos x="connsiteX7642" y="connsiteY7642"/>
                              </a:cxn>
                              <a:cxn ang="0">
                                <a:pos x="connsiteX7643" y="connsiteY7643"/>
                              </a:cxn>
                              <a:cxn ang="0">
                                <a:pos x="connsiteX7644" y="connsiteY7644"/>
                              </a:cxn>
                              <a:cxn ang="0">
                                <a:pos x="connsiteX7645" y="connsiteY7645"/>
                              </a:cxn>
                              <a:cxn ang="0">
                                <a:pos x="connsiteX7646" y="connsiteY7646"/>
                              </a:cxn>
                              <a:cxn ang="0">
                                <a:pos x="connsiteX7647" y="connsiteY7647"/>
                              </a:cxn>
                              <a:cxn ang="0">
                                <a:pos x="connsiteX7648" y="connsiteY7648"/>
                              </a:cxn>
                              <a:cxn ang="0">
                                <a:pos x="connsiteX7649" y="connsiteY7649"/>
                              </a:cxn>
                              <a:cxn ang="0">
                                <a:pos x="connsiteX7650" y="connsiteY7650"/>
                              </a:cxn>
                              <a:cxn ang="0">
                                <a:pos x="connsiteX7651" y="connsiteY7651"/>
                              </a:cxn>
                              <a:cxn ang="0">
                                <a:pos x="connsiteX7652" y="connsiteY7652"/>
                              </a:cxn>
                              <a:cxn ang="0">
                                <a:pos x="connsiteX7653" y="connsiteY7653"/>
                              </a:cxn>
                              <a:cxn ang="0">
                                <a:pos x="connsiteX7654" y="connsiteY7654"/>
                              </a:cxn>
                              <a:cxn ang="0">
                                <a:pos x="connsiteX7655" y="connsiteY7655"/>
                              </a:cxn>
                              <a:cxn ang="0">
                                <a:pos x="connsiteX7656" y="connsiteY7656"/>
                              </a:cxn>
                              <a:cxn ang="0">
                                <a:pos x="connsiteX7657" y="connsiteY7657"/>
                              </a:cxn>
                              <a:cxn ang="0">
                                <a:pos x="connsiteX7658" y="connsiteY7658"/>
                              </a:cxn>
                              <a:cxn ang="0">
                                <a:pos x="connsiteX7659" y="connsiteY7659"/>
                              </a:cxn>
                              <a:cxn ang="0">
                                <a:pos x="connsiteX7660" y="connsiteY7660"/>
                              </a:cxn>
                              <a:cxn ang="0">
                                <a:pos x="connsiteX7661" y="connsiteY7661"/>
                              </a:cxn>
                              <a:cxn ang="0">
                                <a:pos x="connsiteX7662" y="connsiteY7662"/>
                              </a:cxn>
                              <a:cxn ang="0">
                                <a:pos x="connsiteX7663" y="connsiteY7663"/>
                              </a:cxn>
                              <a:cxn ang="0">
                                <a:pos x="connsiteX7664" y="connsiteY7664"/>
                              </a:cxn>
                              <a:cxn ang="0">
                                <a:pos x="connsiteX7665" y="connsiteY7665"/>
                              </a:cxn>
                              <a:cxn ang="0">
                                <a:pos x="connsiteX7666" y="connsiteY7666"/>
                              </a:cxn>
                              <a:cxn ang="0">
                                <a:pos x="connsiteX7667" y="connsiteY7667"/>
                              </a:cxn>
                              <a:cxn ang="0">
                                <a:pos x="connsiteX7668" y="connsiteY7668"/>
                              </a:cxn>
                              <a:cxn ang="0">
                                <a:pos x="connsiteX7669" y="connsiteY7669"/>
                              </a:cxn>
                              <a:cxn ang="0">
                                <a:pos x="connsiteX7670" y="connsiteY7670"/>
                              </a:cxn>
                              <a:cxn ang="0">
                                <a:pos x="connsiteX7671" y="connsiteY7671"/>
                              </a:cxn>
                              <a:cxn ang="0">
                                <a:pos x="connsiteX7672" y="connsiteY7672"/>
                              </a:cxn>
                              <a:cxn ang="0">
                                <a:pos x="connsiteX7673" y="connsiteY7673"/>
                              </a:cxn>
                              <a:cxn ang="0">
                                <a:pos x="connsiteX7674" y="connsiteY7674"/>
                              </a:cxn>
                              <a:cxn ang="0">
                                <a:pos x="connsiteX7675" y="connsiteY7675"/>
                              </a:cxn>
                              <a:cxn ang="0">
                                <a:pos x="connsiteX7676" y="connsiteY7676"/>
                              </a:cxn>
                              <a:cxn ang="0">
                                <a:pos x="connsiteX7677" y="connsiteY7677"/>
                              </a:cxn>
                              <a:cxn ang="0">
                                <a:pos x="connsiteX7678" y="connsiteY7678"/>
                              </a:cxn>
                              <a:cxn ang="0">
                                <a:pos x="connsiteX7679" y="connsiteY7679"/>
                              </a:cxn>
                              <a:cxn ang="0">
                                <a:pos x="connsiteX7680" y="connsiteY7680"/>
                              </a:cxn>
                              <a:cxn ang="0">
                                <a:pos x="connsiteX7681" y="connsiteY7681"/>
                              </a:cxn>
                              <a:cxn ang="0">
                                <a:pos x="connsiteX7682" y="connsiteY7682"/>
                              </a:cxn>
                              <a:cxn ang="0">
                                <a:pos x="connsiteX7683" y="connsiteY7683"/>
                              </a:cxn>
                              <a:cxn ang="0">
                                <a:pos x="connsiteX7684" y="connsiteY7684"/>
                              </a:cxn>
                              <a:cxn ang="0">
                                <a:pos x="connsiteX7685" y="connsiteY7685"/>
                              </a:cxn>
                              <a:cxn ang="0">
                                <a:pos x="connsiteX7686" y="connsiteY7686"/>
                              </a:cxn>
                              <a:cxn ang="0">
                                <a:pos x="connsiteX7687" y="connsiteY7687"/>
                              </a:cxn>
                              <a:cxn ang="0">
                                <a:pos x="connsiteX7688" y="connsiteY7688"/>
                              </a:cxn>
                              <a:cxn ang="0">
                                <a:pos x="connsiteX7689" y="connsiteY7689"/>
                              </a:cxn>
                              <a:cxn ang="0">
                                <a:pos x="connsiteX7690" y="connsiteY7690"/>
                              </a:cxn>
                              <a:cxn ang="0">
                                <a:pos x="connsiteX7691" y="connsiteY7691"/>
                              </a:cxn>
                              <a:cxn ang="0">
                                <a:pos x="connsiteX7692" y="connsiteY7692"/>
                              </a:cxn>
                              <a:cxn ang="0">
                                <a:pos x="connsiteX7693" y="connsiteY7693"/>
                              </a:cxn>
                              <a:cxn ang="0">
                                <a:pos x="connsiteX7694" y="connsiteY7694"/>
                              </a:cxn>
                              <a:cxn ang="0">
                                <a:pos x="connsiteX7695" y="connsiteY7695"/>
                              </a:cxn>
                              <a:cxn ang="0">
                                <a:pos x="connsiteX7696" y="connsiteY7696"/>
                              </a:cxn>
                              <a:cxn ang="0">
                                <a:pos x="connsiteX7697" y="connsiteY7697"/>
                              </a:cxn>
                              <a:cxn ang="0">
                                <a:pos x="connsiteX7698" y="connsiteY7698"/>
                              </a:cxn>
                              <a:cxn ang="0">
                                <a:pos x="connsiteX7699" y="connsiteY7699"/>
                              </a:cxn>
                              <a:cxn ang="0">
                                <a:pos x="connsiteX7700" y="connsiteY7700"/>
                              </a:cxn>
                              <a:cxn ang="0">
                                <a:pos x="connsiteX7701" y="connsiteY7701"/>
                              </a:cxn>
                              <a:cxn ang="0">
                                <a:pos x="connsiteX7702" y="connsiteY7702"/>
                              </a:cxn>
                              <a:cxn ang="0">
                                <a:pos x="connsiteX7703" y="connsiteY7703"/>
                              </a:cxn>
                              <a:cxn ang="0">
                                <a:pos x="connsiteX7704" y="connsiteY7704"/>
                              </a:cxn>
                              <a:cxn ang="0">
                                <a:pos x="connsiteX7705" y="connsiteY7705"/>
                              </a:cxn>
                              <a:cxn ang="0">
                                <a:pos x="connsiteX7706" y="connsiteY7706"/>
                              </a:cxn>
                              <a:cxn ang="0">
                                <a:pos x="connsiteX7707" y="connsiteY7707"/>
                              </a:cxn>
                              <a:cxn ang="0">
                                <a:pos x="connsiteX7708" y="connsiteY7708"/>
                              </a:cxn>
                              <a:cxn ang="0">
                                <a:pos x="connsiteX7709" y="connsiteY7709"/>
                              </a:cxn>
                              <a:cxn ang="0">
                                <a:pos x="connsiteX7710" y="connsiteY7710"/>
                              </a:cxn>
                              <a:cxn ang="0">
                                <a:pos x="connsiteX7711" y="connsiteY7711"/>
                              </a:cxn>
                              <a:cxn ang="0">
                                <a:pos x="connsiteX7712" y="connsiteY7712"/>
                              </a:cxn>
                              <a:cxn ang="0">
                                <a:pos x="connsiteX7713" y="connsiteY7713"/>
                              </a:cxn>
                              <a:cxn ang="0">
                                <a:pos x="connsiteX7714" y="connsiteY7714"/>
                              </a:cxn>
                              <a:cxn ang="0">
                                <a:pos x="connsiteX7715" y="connsiteY7715"/>
                              </a:cxn>
                              <a:cxn ang="0">
                                <a:pos x="connsiteX7716" y="connsiteY7716"/>
                              </a:cxn>
                              <a:cxn ang="0">
                                <a:pos x="connsiteX7717" y="connsiteY7717"/>
                              </a:cxn>
                              <a:cxn ang="0">
                                <a:pos x="connsiteX7718" y="connsiteY7718"/>
                              </a:cxn>
                              <a:cxn ang="0">
                                <a:pos x="connsiteX7719" y="connsiteY7719"/>
                              </a:cxn>
                              <a:cxn ang="0">
                                <a:pos x="connsiteX7720" y="connsiteY7720"/>
                              </a:cxn>
                              <a:cxn ang="0">
                                <a:pos x="connsiteX7721" y="connsiteY7721"/>
                              </a:cxn>
                              <a:cxn ang="0">
                                <a:pos x="connsiteX7722" y="connsiteY7722"/>
                              </a:cxn>
                              <a:cxn ang="0">
                                <a:pos x="connsiteX7723" y="connsiteY7723"/>
                              </a:cxn>
                              <a:cxn ang="0">
                                <a:pos x="connsiteX7724" y="connsiteY7724"/>
                              </a:cxn>
                              <a:cxn ang="0">
                                <a:pos x="connsiteX7725" y="connsiteY7725"/>
                              </a:cxn>
                              <a:cxn ang="0">
                                <a:pos x="connsiteX7726" y="connsiteY7726"/>
                              </a:cxn>
                              <a:cxn ang="0">
                                <a:pos x="connsiteX7727" y="connsiteY7727"/>
                              </a:cxn>
                              <a:cxn ang="0">
                                <a:pos x="connsiteX7728" y="connsiteY7728"/>
                              </a:cxn>
                              <a:cxn ang="0">
                                <a:pos x="connsiteX7729" y="connsiteY7729"/>
                              </a:cxn>
                              <a:cxn ang="0">
                                <a:pos x="connsiteX7730" y="connsiteY7730"/>
                              </a:cxn>
                              <a:cxn ang="0">
                                <a:pos x="connsiteX7731" y="connsiteY7731"/>
                              </a:cxn>
                              <a:cxn ang="0">
                                <a:pos x="connsiteX7732" y="connsiteY7732"/>
                              </a:cxn>
                              <a:cxn ang="0">
                                <a:pos x="connsiteX7733" y="connsiteY7733"/>
                              </a:cxn>
                              <a:cxn ang="0">
                                <a:pos x="connsiteX7734" y="connsiteY7734"/>
                              </a:cxn>
                              <a:cxn ang="0">
                                <a:pos x="connsiteX7735" y="connsiteY7735"/>
                              </a:cxn>
                              <a:cxn ang="0">
                                <a:pos x="connsiteX7736" y="connsiteY7736"/>
                              </a:cxn>
                              <a:cxn ang="0">
                                <a:pos x="connsiteX7737" y="connsiteY7737"/>
                              </a:cxn>
                              <a:cxn ang="0">
                                <a:pos x="connsiteX7738" y="connsiteY7738"/>
                              </a:cxn>
                              <a:cxn ang="0">
                                <a:pos x="connsiteX7739" y="connsiteY7739"/>
                              </a:cxn>
                              <a:cxn ang="0">
                                <a:pos x="connsiteX7740" y="connsiteY7740"/>
                              </a:cxn>
                              <a:cxn ang="0">
                                <a:pos x="connsiteX7741" y="connsiteY7741"/>
                              </a:cxn>
                              <a:cxn ang="0">
                                <a:pos x="connsiteX7742" y="connsiteY7742"/>
                              </a:cxn>
                              <a:cxn ang="0">
                                <a:pos x="connsiteX7743" y="connsiteY7743"/>
                              </a:cxn>
                              <a:cxn ang="0">
                                <a:pos x="connsiteX7744" y="connsiteY7744"/>
                              </a:cxn>
                              <a:cxn ang="0">
                                <a:pos x="connsiteX7745" y="connsiteY7745"/>
                              </a:cxn>
                              <a:cxn ang="0">
                                <a:pos x="connsiteX7746" y="connsiteY7746"/>
                              </a:cxn>
                              <a:cxn ang="0">
                                <a:pos x="connsiteX7747" y="connsiteY7747"/>
                              </a:cxn>
                              <a:cxn ang="0">
                                <a:pos x="connsiteX7748" y="connsiteY7748"/>
                              </a:cxn>
                              <a:cxn ang="0">
                                <a:pos x="connsiteX7749" y="connsiteY7749"/>
                              </a:cxn>
                              <a:cxn ang="0">
                                <a:pos x="connsiteX7750" y="connsiteY7750"/>
                              </a:cxn>
                              <a:cxn ang="0">
                                <a:pos x="connsiteX7751" y="connsiteY7751"/>
                              </a:cxn>
                              <a:cxn ang="0">
                                <a:pos x="connsiteX7752" y="connsiteY7752"/>
                              </a:cxn>
                              <a:cxn ang="0">
                                <a:pos x="connsiteX7753" y="connsiteY7753"/>
                              </a:cxn>
                              <a:cxn ang="0">
                                <a:pos x="connsiteX7754" y="connsiteY7754"/>
                              </a:cxn>
                              <a:cxn ang="0">
                                <a:pos x="connsiteX7755" y="connsiteY7755"/>
                              </a:cxn>
                              <a:cxn ang="0">
                                <a:pos x="connsiteX7756" y="connsiteY7756"/>
                              </a:cxn>
                              <a:cxn ang="0">
                                <a:pos x="connsiteX7757" y="connsiteY7757"/>
                              </a:cxn>
                              <a:cxn ang="0">
                                <a:pos x="connsiteX7758" y="connsiteY7758"/>
                              </a:cxn>
                              <a:cxn ang="0">
                                <a:pos x="connsiteX7759" y="connsiteY7759"/>
                              </a:cxn>
                              <a:cxn ang="0">
                                <a:pos x="connsiteX7760" y="connsiteY7760"/>
                              </a:cxn>
                              <a:cxn ang="0">
                                <a:pos x="connsiteX7761" y="connsiteY7761"/>
                              </a:cxn>
                              <a:cxn ang="0">
                                <a:pos x="connsiteX7762" y="connsiteY7762"/>
                              </a:cxn>
                              <a:cxn ang="0">
                                <a:pos x="connsiteX7763" y="connsiteY7763"/>
                              </a:cxn>
                              <a:cxn ang="0">
                                <a:pos x="connsiteX7764" y="connsiteY7764"/>
                              </a:cxn>
                              <a:cxn ang="0">
                                <a:pos x="connsiteX7765" y="connsiteY7765"/>
                              </a:cxn>
                              <a:cxn ang="0">
                                <a:pos x="connsiteX7766" y="connsiteY7766"/>
                              </a:cxn>
                              <a:cxn ang="0">
                                <a:pos x="connsiteX7767" y="connsiteY7767"/>
                              </a:cxn>
                              <a:cxn ang="0">
                                <a:pos x="connsiteX7768" y="connsiteY7768"/>
                              </a:cxn>
                              <a:cxn ang="0">
                                <a:pos x="connsiteX7769" y="connsiteY7769"/>
                              </a:cxn>
                              <a:cxn ang="0">
                                <a:pos x="connsiteX7770" y="connsiteY7770"/>
                              </a:cxn>
                              <a:cxn ang="0">
                                <a:pos x="connsiteX7771" y="connsiteY7771"/>
                              </a:cxn>
                              <a:cxn ang="0">
                                <a:pos x="connsiteX7772" y="connsiteY7772"/>
                              </a:cxn>
                              <a:cxn ang="0">
                                <a:pos x="connsiteX7773" y="connsiteY7773"/>
                              </a:cxn>
                              <a:cxn ang="0">
                                <a:pos x="connsiteX7774" y="connsiteY7774"/>
                              </a:cxn>
                              <a:cxn ang="0">
                                <a:pos x="connsiteX7775" y="connsiteY7775"/>
                              </a:cxn>
                              <a:cxn ang="0">
                                <a:pos x="connsiteX7776" y="connsiteY7776"/>
                              </a:cxn>
                              <a:cxn ang="0">
                                <a:pos x="connsiteX7777" y="connsiteY7777"/>
                              </a:cxn>
                              <a:cxn ang="0">
                                <a:pos x="connsiteX7778" y="connsiteY7778"/>
                              </a:cxn>
                              <a:cxn ang="0">
                                <a:pos x="connsiteX7779" y="connsiteY7779"/>
                              </a:cxn>
                              <a:cxn ang="0">
                                <a:pos x="connsiteX7780" y="connsiteY7780"/>
                              </a:cxn>
                              <a:cxn ang="0">
                                <a:pos x="connsiteX7781" y="connsiteY7781"/>
                              </a:cxn>
                              <a:cxn ang="0">
                                <a:pos x="connsiteX7782" y="connsiteY7782"/>
                              </a:cxn>
                              <a:cxn ang="0">
                                <a:pos x="connsiteX7783" y="connsiteY7783"/>
                              </a:cxn>
                              <a:cxn ang="0">
                                <a:pos x="connsiteX7784" y="connsiteY7784"/>
                              </a:cxn>
                              <a:cxn ang="0">
                                <a:pos x="connsiteX7785" y="connsiteY7785"/>
                              </a:cxn>
                              <a:cxn ang="0">
                                <a:pos x="connsiteX7786" y="connsiteY7786"/>
                              </a:cxn>
                              <a:cxn ang="0">
                                <a:pos x="connsiteX7787" y="connsiteY7787"/>
                              </a:cxn>
                              <a:cxn ang="0">
                                <a:pos x="connsiteX7788" y="connsiteY7788"/>
                              </a:cxn>
                              <a:cxn ang="0">
                                <a:pos x="connsiteX7789" y="connsiteY7789"/>
                              </a:cxn>
                              <a:cxn ang="0">
                                <a:pos x="connsiteX7790" y="connsiteY7790"/>
                              </a:cxn>
                              <a:cxn ang="0">
                                <a:pos x="connsiteX7791" y="connsiteY7791"/>
                              </a:cxn>
                              <a:cxn ang="0">
                                <a:pos x="connsiteX7792" y="connsiteY7792"/>
                              </a:cxn>
                              <a:cxn ang="0">
                                <a:pos x="connsiteX7793" y="connsiteY7793"/>
                              </a:cxn>
                              <a:cxn ang="0">
                                <a:pos x="connsiteX7794" y="connsiteY7794"/>
                              </a:cxn>
                              <a:cxn ang="0">
                                <a:pos x="connsiteX7795" y="connsiteY7795"/>
                              </a:cxn>
                              <a:cxn ang="0">
                                <a:pos x="connsiteX7796" y="connsiteY7796"/>
                              </a:cxn>
                              <a:cxn ang="0">
                                <a:pos x="connsiteX7797" y="connsiteY7797"/>
                              </a:cxn>
                              <a:cxn ang="0">
                                <a:pos x="connsiteX7798" y="connsiteY7798"/>
                              </a:cxn>
                              <a:cxn ang="0">
                                <a:pos x="connsiteX7799" y="connsiteY7799"/>
                              </a:cxn>
                              <a:cxn ang="0">
                                <a:pos x="connsiteX7800" y="connsiteY7800"/>
                              </a:cxn>
                              <a:cxn ang="0">
                                <a:pos x="connsiteX7801" y="connsiteY7801"/>
                              </a:cxn>
                              <a:cxn ang="0">
                                <a:pos x="connsiteX7802" y="connsiteY7802"/>
                              </a:cxn>
                              <a:cxn ang="0">
                                <a:pos x="connsiteX7803" y="connsiteY7803"/>
                              </a:cxn>
                              <a:cxn ang="0">
                                <a:pos x="connsiteX7804" y="connsiteY7804"/>
                              </a:cxn>
                              <a:cxn ang="0">
                                <a:pos x="connsiteX7805" y="connsiteY7805"/>
                              </a:cxn>
                              <a:cxn ang="0">
                                <a:pos x="connsiteX7806" y="connsiteY7806"/>
                              </a:cxn>
                              <a:cxn ang="0">
                                <a:pos x="connsiteX7807" y="connsiteY7807"/>
                              </a:cxn>
                              <a:cxn ang="0">
                                <a:pos x="connsiteX7808" y="connsiteY7808"/>
                              </a:cxn>
                              <a:cxn ang="0">
                                <a:pos x="connsiteX7809" y="connsiteY7809"/>
                              </a:cxn>
                              <a:cxn ang="0">
                                <a:pos x="connsiteX7810" y="connsiteY7810"/>
                              </a:cxn>
                              <a:cxn ang="0">
                                <a:pos x="connsiteX7811" y="connsiteY7811"/>
                              </a:cxn>
                              <a:cxn ang="0">
                                <a:pos x="connsiteX7812" y="connsiteY7812"/>
                              </a:cxn>
                              <a:cxn ang="0">
                                <a:pos x="connsiteX7813" y="connsiteY7813"/>
                              </a:cxn>
                              <a:cxn ang="0">
                                <a:pos x="connsiteX7814" y="connsiteY7814"/>
                              </a:cxn>
                              <a:cxn ang="0">
                                <a:pos x="connsiteX7815" y="connsiteY7815"/>
                              </a:cxn>
                              <a:cxn ang="0">
                                <a:pos x="connsiteX7816" y="connsiteY7816"/>
                              </a:cxn>
                              <a:cxn ang="0">
                                <a:pos x="connsiteX7817" y="connsiteY7817"/>
                              </a:cxn>
                              <a:cxn ang="0">
                                <a:pos x="connsiteX7818" y="connsiteY7818"/>
                              </a:cxn>
                              <a:cxn ang="0">
                                <a:pos x="connsiteX7819" y="connsiteY7819"/>
                              </a:cxn>
                              <a:cxn ang="0">
                                <a:pos x="connsiteX7820" y="connsiteY7820"/>
                              </a:cxn>
                              <a:cxn ang="0">
                                <a:pos x="connsiteX7821" y="connsiteY7821"/>
                              </a:cxn>
                              <a:cxn ang="0">
                                <a:pos x="connsiteX7822" y="connsiteY7822"/>
                              </a:cxn>
                              <a:cxn ang="0">
                                <a:pos x="connsiteX7823" y="connsiteY7823"/>
                              </a:cxn>
                              <a:cxn ang="0">
                                <a:pos x="connsiteX7824" y="connsiteY7824"/>
                              </a:cxn>
                              <a:cxn ang="0">
                                <a:pos x="connsiteX7825" y="connsiteY7825"/>
                              </a:cxn>
                              <a:cxn ang="0">
                                <a:pos x="connsiteX7826" y="connsiteY7826"/>
                              </a:cxn>
                              <a:cxn ang="0">
                                <a:pos x="connsiteX7827" y="connsiteY7827"/>
                              </a:cxn>
                              <a:cxn ang="0">
                                <a:pos x="connsiteX7828" y="connsiteY7828"/>
                              </a:cxn>
                              <a:cxn ang="0">
                                <a:pos x="connsiteX7829" y="connsiteY7829"/>
                              </a:cxn>
                              <a:cxn ang="0">
                                <a:pos x="connsiteX7830" y="connsiteY7830"/>
                              </a:cxn>
                              <a:cxn ang="0">
                                <a:pos x="connsiteX7831" y="connsiteY7831"/>
                              </a:cxn>
                              <a:cxn ang="0">
                                <a:pos x="connsiteX7832" y="connsiteY7832"/>
                              </a:cxn>
                              <a:cxn ang="0">
                                <a:pos x="connsiteX7833" y="connsiteY7833"/>
                              </a:cxn>
                              <a:cxn ang="0">
                                <a:pos x="connsiteX7834" y="connsiteY7834"/>
                              </a:cxn>
                              <a:cxn ang="0">
                                <a:pos x="connsiteX7835" y="connsiteY7835"/>
                              </a:cxn>
                              <a:cxn ang="0">
                                <a:pos x="connsiteX7836" y="connsiteY7836"/>
                              </a:cxn>
                              <a:cxn ang="0">
                                <a:pos x="connsiteX7837" y="connsiteY7837"/>
                              </a:cxn>
                              <a:cxn ang="0">
                                <a:pos x="connsiteX7838" y="connsiteY7838"/>
                              </a:cxn>
                              <a:cxn ang="0">
                                <a:pos x="connsiteX7839" y="connsiteY7839"/>
                              </a:cxn>
                              <a:cxn ang="0">
                                <a:pos x="connsiteX7840" y="connsiteY7840"/>
                              </a:cxn>
                              <a:cxn ang="0">
                                <a:pos x="connsiteX7841" y="connsiteY7841"/>
                              </a:cxn>
                              <a:cxn ang="0">
                                <a:pos x="connsiteX7842" y="connsiteY7842"/>
                              </a:cxn>
                              <a:cxn ang="0">
                                <a:pos x="connsiteX7843" y="connsiteY7843"/>
                              </a:cxn>
                              <a:cxn ang="0">
                                <a:pos x="connsiteX7844" y="connsiteY7844"/>
                              </a:cxn>
                              <a:cxn ang="0">
                                <a:pos x="connsiteX7845" y="connsiteY7845"/>
                              </a:cxn>
                              <a:cxn ang="0">
                                <a:pos x="connsiteX7846" y="connsiteY7846"/>
                              </a:cxn>
                              <a:cxn ang="0">
                                <a:pos x="connsiteX7847" y="connsiteY7847"/>
                              </a:cxn>
                              <a:cxn ang="0">
                                <a:pos x="connsiteX7848" y="connsiteY7848"/>
                              </a:cxn>
                              <a:cxn ang="0">
                                <a:pos x="connsiteX7849" y="connsiteY7849"/>
                              </a:cxn>
                              <a:cxn ang="0">
                                <a:pos x="connsiteX7850" y="connsiteY7850"/>
                              </a:cxn>
                              <a:cxn ang="0">
                                <a:pos x="connsiteX7851" y="connsiteY7851"/>
                              </a:cxn>
                              <a:cxn ang="0">
                                <a:pos x="connsiteX7852" y="connsiteY7852"/>
                              </a:cxn>
                              <a:cxn ang="0">
                                <a:pos x="connsiteX7853" y="connsiteY7853"/>
                              </a:cxn>
                              <a:cxn ang="0">
                                <a:pos x="connsiteX7854" y="connsiteY7854"/>
                              </a:cxn>
                              <a:cxn ang="0">
                                <a:pos x="connsiteX7855" y="connsiteY7855"/>
                              </a:cxn>
                              <a:cxn ang="0">
                                <a:pos x="connsiteX7856" y="connsiteY7856"/>
                              </a:cxn>
                              <a:cxn ang="0">
                                <a:pos x="connsiteX7857" y="connsiteY7857"/>
                              </a:cxn>
                              <a:cxn ang="0">
                                <a:pos x="connsiteX7858" y="connsiteY7858"/>
                              </a:cxn>
                              <a:cxn ang="0">
                                <a:pos x="connsiteX7859" y="connsiteY7859"/>
                              </a:cxn>
                              <a:cxn ang="0">
                                <a:pos x="connsiteX7860" y="connsiteY7860"/>
                              </a:cxn>
                              <a:cxn ang="0">
                                <a:pos x="connsiteX7861" y="connsiteY7861"/>
                              </a:cxn>
                              <a:cxn ang="0">
                                <a:pos x="connsiteX7862" y="connsiteY7862"/>
                              </a:cxn>
                              <a:cxn ang="0">
                                <a:pos x="connsiteX7863" y="connsiteY7863"/>
                              </a:cxn>
                              <a:cxn ang="0">
                                <a:pos x="connsiteX7864" y="connsiteY7864"/>
                              </a:cxn>
                              <a:cxn ang="0">
                                <a:pos x="connsiteX7865" y="connsiteY7865"/>
                              </a:cxn>
                              <a:cxn ang="0">
                                <a:pos x="connsiteX7866" y="connsiteY7866"/>
                              </a:cxn>
                              <a:cxn ang="0">
                                <a:pos x="connsiteX7867" y="connsiteY7867"/>
                              </a:cxn>
                              <a:cxn ang="0">
                                <a:pos x="connsiteX7868" y="connsiteY7868"/>
                              </a:cxn>
                              <a:cxn ang="0">
                                <a:pos x="connsiteX7869" y="connsiteY7869"/>
                              </a:cxn>
                              <a:cxn ang="0">
                                <a:pos x="connsiteX7870" y="connsiteY7870"/>
                              </a:cxn>
                              <a:cxn ang="0">
                                <a:pos x="connsiteX7871" y="connsiteY7871"/>
                              </a:cxn>
                              <a:cxn ang="0">
                                <a:pos x="connsiteX7872" y="connsiteY7872"/>
                              </a:cxn>
                              <a:cxn ang="0">
                                <a:pos x="connsiteX7873" y="connsiteY7873"/>
                              </a:cxn>
                              <a:cxn ang="0">
                                <a:pos x="connsiteX7874" y="connsiteY7874"/>
                              </a:cxn>
                              <a:cxn ang="0">
                                <a:pos x="connsiteX7875" y="connsiteY7875"/>
                              </a:cxn>
                              <a:cxn ang="0">
                                <a:pos x="connsiteX7876" y="connsiteY7876"/>
                              </a:cxn>
                              <a:cxn ang="0">
                                <a:pos x="connsiteX7877" y="connsiteY7877"/>
                              </a:cxn>
                              <a:cxn ang="0">
                                <a:pos x="connsiteX7878" y="connsiteY7878"/>
                              </a:cxn>
                              <a:cxn ang="0">
                                <a:pos x="connsiteX7879" y="connsiteY7879"/>
                              </a:cxn>
                              <a:cxn ang="0">
                                <a:pos x="connsiteX7880" y="connsiteY7880"/>
                              </a:cxn>
                              <a:cxn ang="0">
                                <a:pos x="connsiteX7881" y="connsiteY7881"/>
                              </a:cxn>
                              <a:cxn ang="0">
                                <a:pos x="connsiteX7882" y="connsiteY7882"/>
                              </a:cxn>
                              <a:cxn ang="0">
                                <a:pos x="connsiteX7883" y="connsiteY7883"/>
                              </a:cxn>
                              <a:cxn ang="0">
                                <a:pos x="connsiteX7884" y="connsiteY7884"/>
                              </a:cxn>
                              <a:cxn ang="0">
                                <a:pos x="connsiteX7885" y="connsiteY7885"/>
                              </a:cxn>
                              <a:cxn ang="0">
                                <a:pos x="connsiteX7886" y="connsiteY7886"/>
                              </a:cxn>
                              <a:cxn ang="0">
                                <a:pos x="connsiteX7887" y="connsiteY7887"/>
                              </a:cxn>
                              <a:cxn ang="0">
                                <a:pos x="connsiteX7888" y="connsiteY7888"/>
                              </a:cxn>
                              <a:cxn ang="0">
                                <a:pos x="connsiteX7889" y="connsiteY7889"/>
                              </a:cxn>
                              <a:cxn ang="0">
                                <a:pos x="connsiteX7890" y="connsiteY7890"/>
                              </a:cxn>
                              <a:cxn ang="0">
                                <a:pos x="connsiteX7891" y="connsiteY7891"/>
                              </a:cxn>
                              <a:cxn ang="0">
                                <a:pos x="connsiteX7892" y="connsiteY7892"/>
                              </a:cxn>
                              <a:cxn ang="0">
                                <a:pos x="connsiteX7893" y="connsiteY7893"/>
                              </a:cxn>
                              <a:cxn ang="0">
                                <a:pos x="connsiteX7894" y="connsiteY7894"/>
                              </a:cxn>
                              <a:cxn ang="0">
                                <a:pos x="connsiteX7895" y="connsiteY7895"/>
                              </a:cxn>
                              <a:cxn ang="0">
                                <a:pos x="connsiteX7896" y="connsiteY7896"/>
                              </a:cxn>
                              <a:cxn ang="0">
                                <a:pos x="connsiteX7897" y="connsiteY7897"/>
                              </a:cxn>
                              <a:cxn ang="0">
                                <a:pos x="connsiteX7898" y="connsiteY7898"/>
                              </a:cxn>
                              <a:cxn ang="0">
                                <a:pos x="connsiteX7899" y="connsiteY7899"/>
                              </a:cxn>
                              <a:cxn ang="0">
                                <a:pos x="connsiteX7900" y="connsiteY7900"/>
                              </a:cxn>
                              <a:cxn ang="0">
                                <a:pos x="connsiteX7901" y="connsiteY7901"/>
                              </a:cxn>
                              <a:cxn ang="0">
                                <a:pos x="connsiteX7902" y="connsiteY7902"/>
                              </a:cxn>
                              <a:cxn ang="0">
                                <a:pos x="connsiteX7903" y="connsiteY7903"/>
                              </a:cxn>
                              <a:cxn ang="0">
                                <a:pos x="connsiteX7904" y="connsiteY7904"/>
                              </a:cxn>
                              <a:cxn ang="0">
                                <a:pos x="connsiteX7905" y="connsiteY7905"/>
                              </a:cxn>
                              <a:cxn ang="0">
                                <a:pos x="connsiteX7906" y="connsiteY7906"/>
                              </a:cxn>
                              <a:cxn ang="0">
                                <a:pos x="connsiteX7907" y="connsiteY7907"/>
                              </a:cxn>
                              <a:cxn ang="0">
                                <a:pos x="connsiteX7908" y="connsiteY7908"/>
                              </a:cxn>
                              <a:cxn ang="0">
                                <a:pos x="connsiteX7909" y="connsiteY7909"/>
                              </a:cxn>
                              <a:cxn ang="0">
                                <a:pos x="connsiteX7910" y="connsiteY7910"/>
                              </a:cxn>
                              <a:cxn ang="0">
                                <a:pos x="connsiteX7911" y="connsiteY7911"/>
                              </a:cxn>
                              <a:cxn ang="0">
                                <a:pos x="connsiteX7912" y="connsiteY7912"/>
                              </a:cxn>
                              <a:cxn ang="0">
                                <a:pos x="connsiteX7913" y="connsiteY7913"/>
                              </a:cxn>
                              <a:cxn ang="0">
                                <a:pos x="connsiteX7914" y="connsiteY7914"/>
                              </a:cxn>
                              <a:cxn ang="0">
                                <a:pos x="connsiteX7915" y="connsiteY7915"/>
                              </a:cxn>
                              <a:cxn ang="0">
                                <a:pos x="connsiteX7916" y="connsiteY7916"/>
                              </a:cxn>
                              <a:cxn ang="0">
                                <a:pos x="connsiteX7917" y="connsiteY7917"/>
                              </a:cxn>
                              <a:cxn ang="0">
                                <a:pos x="connsiteX7918" y="connsiteY7918"/>
                              </a:cxn>
                              <a:cxn ang="0">
                                <a:pos x="connsiteX7919" y="connsiteY7919"/>
                              </a:cxn>
                              <a:cxn ang="0">
                                <a:pos x="connsiteX7920" y="connsiteY7920"/>
                              </a:cxn>
                              <a:cxn ang="0">
                                <a:pos x="connsiteX7921" y="connsiteY7921"/>
                              </a:cxn>
                              <a:cxn ang="0">
                                <a:pos x="connsiteX7922" y="connsiteY7922"/>
                              </a:cxn>
                              <a:cxn ang="0">
                                <a:pos x="connsiteX7923" y="connsiteY7923"/>
                              </a:cxn>
                              <a:cxn ang="0">
                                <a:pos x="connsiteX7924" y="connsiteY7924"/>
                              </a:cxn>
                              <a:cxn ang="0">
                                <a:pos x="connsiteX7925" y="connsiteY7925"/>
                              </a:cxn>
                              <a:cxn ang="0">
                                <a:pos x="connsiteX7926" y="connsiteY7926"/>
                              </a:cxn>
                              <a:cxn ang="0">
                                <a:pos x="connsiteX7927" y="connsiteY7927"/>
                              </a:cxn>
                              <a:cxn ang="0">
                                <a:pos x="connsiteX7928" y="connsiteY7928"/>
                              </a:cxn>
                              <a:cxn ang="0">
                                <a:pos x="connsiteX7929" y="connsiteY7929"/>
                              </a:cxn>
                              <a:cxn ang="0">
                                <a:pos x="connsiteX7930" y="connsiteY7930"/>
                              </a:cxn>
                              <a:cxn ang="0">
                                <a:pos x="connsiteX7931" y="connsiteY7931"/>
                              </a:cxn>
                              <a:cxn ang="0">
                                <a:pos x="connsiteX7932" y="connsiteY7932"/>
                              </a:cxn>
                              <a:cxn ang="0">
                                <a:pos x="connsiteX7933" y="connsiteY7933"/>
                              </a:cxn>
                              <a:cxn ang="0">
                                <a:pos x="connsiteX7934" y="connsiteY7934"/>
                              </a:cxn>
                              <a:cxn ang="0">
                                <a:pos x="connsiteX7935" y="connsiteY7935"/>
                              </a:cxn>
                              <a:cxn ang="0">
                                <a:pos x="connsiteX7936" y="connsiteY7936"/>
                              </a:cxn>
                              <a:cxn ang="0">
                                <a:pos x="connsiteX7937" y="connsiteY7937"/>
                              </a:cxn>
                              <a:cxn ang="0">
                                <a:pos x="connsiteX7938" y="connsiteY7938"/>
                              </a:cxn>
                              <a:cxn ang="0">
                                <a:pos x="connsiteX7939" y="connsiteY7939"/>
                              </a:cxn>
                              <a:cxn ang="0">
                                <a:pos x="connsiteX7940" y="connsiteY7940"/>
                              </a:cxn>
                              <a:cxn ang="0">
                                <a:pos x="connsiteX7941" y="connsiteY7941"/>
                              </a:cxn>
                              <a:cxn ang="0">
                                <a:pos x="connsiteX7942" y="connsiteY7942"/>
                              </a:cxn>
                              <a:cxn ang="0">
                                <a:pos x="connsiteX7943" y="connsiteY7943"/>
                              </a:cxn>
                              <a:cxn ang="0">
                                <a:pos x="connsiteX7944" y="connsiteY7944"/>
                              </a:cxn>
                              <a:cxn ang="0">
                                <a:pos x="connsiteX7945" y="connsiteY7945"/>
                              </a:cxn>
                              <a:cxn ang="0">
                                <a:pos x="connsiteX7946" y="connsiteY7946"/>
                              </a:cxn>
                              <a:cxn ang="0">
                                <a:pos x="connsiteX7947" y="connsiteY7947"/>
                              </a:cxn>
                              <a:cxn ang="0">
                                <a:pos x="connsiteX7948" y="connsiteY7948"/>
                              </a:cxn>
                              <a:cxn ang="0">
                                <a:pos x="connsiteX7949" y="connsiteY7949"/>
                              </a:cxn>
                              <a:cxn ang="0">
                                <a:pos x="connsiteX7950" y="connsiteY7950"/>
                              </a:cxn>
                              <a:cxn ang="0">
                                <a:pos x="connsiteX7951" y="connsiteY7951"/>
                              </a:cxn>
                              <a:cxn ang="0">
                                <a:pos x="connsiteX7952" y="connsiteY7952"/>
                              </a:cxn>
                              <a:cxn ang="0">
                                <a:pos x="connsiteX7953" y="connsiteY7953"/>
                              </a:cxn>
                              <a:cxn ang="0">
                                <a:pos x="connsiteX7954" y="connsiteY7954"/>
                              </a:cxn>
                              <a:cxn ang="0">
                                <a:pos x="connsiteX7955" y="connsiteY7955"/>
                              </a:cxn>
                              <a:cxn ang="0">
                                <a:pos x="connsiteX7956" y="connsiteY7956"/>
                              </a:cxn>
                              <a:cxn ang="0">
                                <a:pos x="connsiteX7957" y="connsiteY7957"/>
                              </a:cxn>
                              <a:cxn ang="0">
                                <a:pos x="connsiteX7958" y="connsiteY7958"/>
                              </a:cxn>
                              <a:cxn ang="0">
                                <a:pos x="connsiteX7959" y="connsiteY7959"/>
                              </a:cxn>
                              <a:cxn ang="0">
                                <a:pos x="connsiteX7960" y="connsiteY7960"/>
                              </a:cxn>
                              <a:cxn ang="0">
                                <a:pos x="connsiteX7961" y="connsiteY7961"/>
                              </a:cxn>
                              <a:cxn ang="0">
                                <a:pos x="connsiteX7962" y="connsiteY7962"/>
                              </a:cxn>
                              <a:cxn ang="0">
                                <a:pos x="connsiteX7963" y="connsiteY7963"/>
                              </a:cxn>
                              <a:cxn ang="0">
                                <a:pos x="connsiteX7964" y="connsiteY7964"/>
                              </a:cxn>
                              <a:cxn ang="0">
                                <a:pos x="connsiteX7965" y="connsiteY7965"/>
                              </a:cxn>
                              <a:cxn ang="0">
                                <a:pos x="connsiteX7966" y="connsiteY7966"/>
                              </a:cxn>
                              <a:cxn ang="0">
                                <a:pos x="connsiteX7967" y="connsiteY7967"/>
                              </a:cxn>
                              <a:cxn ang="0">
                                <a:pos x="connsiteX7968" y="connsiteY7968"/>
                              </a:cxn>
                              <a:cxn ang="0">
                                <a:pos x="connsiteX7969" y="connsiteY7969"/>
                              </a:cxn>
                              <a:cxn ang="0">
                                <a:pos x="connsiteX7970" y="connsiteY7970"/>
                              </a:cxn>
                              <a:cxn ang="0">
                                <a:pos x="connsiteX7971" y="connsiteY7971"/>
                              </a:cxn>
                              <a:cxn ang="0">
                                <a:pos x="connsiteX7972" y="connsiteY7972"/>
                              </a:cxn>
                              <a:cxn ang="0">
                                <a:pos x="connsiteX7973" y="connsiteY7973"/>
                              </a:cxn>
                              <a:cxn ang="0">
                                <a:pos x="connsiteX7974" y="connsiteY7974"/>
                              </a:cxn>
                              <a:cxn ang="0">
                                <a:pos x="connsiteX7975" y="connsiteY7975"/>
                              </a:cxn>
                              <a:cxn ang="0">
                                <a:pos x="connsiteX7976" y="connsiteY7976"/>
                              </a:cxn>
                              <a:cxn ang="0">
                                <a:pos x="connsiteX7977" y="connsiteY7977"/>
                              </a:cxn>
                              <a:cxn ang="0">
                                <a:pos x="connsiteX7978" y="connsiteY7978"/>
                              </a:cxn>
                              <a:cxn ang="0">
                                <a:pos x="connsiteX7979" y="connsiteY7979"/>
                              </a:cxn>
                              <a:cxn ang="0">
                                <a:pos x="connsiteX7980" y="connsiteY7980"/>
                              </a:cxn>
                              <a:cxn ang="0">
                                <a:pos x="connsiteX7981" y="connsiteY7981"/>
                              </a:cxn>
                              <a:cxn ang="0">
                                <a:pos x="connsiteX7982" y="connsiteY7982"/>
                              </a:cxn>
                              <a:cxn ang="0">
                                <a:pos x="connsiteX7983" y="connsiteY7983"/>
                              </a:cxn>
                              <a:cxn ang="0">
                                <a:pos x="connsiteX7984" y="connsiteY7984"/>
                              </a:cxn>
                              <a:cxn ang="0">
                                <a:pos x="connsiteX7985" y="connsiteY7985"/>
                              </a:cxn>
                              <a:cxn ang="0">
                                <a:pos x="connsiteX7986" y="connsiteY7986"/>
                              </a:cxn>
                              <a:cxn ang="0">
                                <a:pos x="connsiteX7987" y="connsiteY7987"/>
                              </a:cxn>
                              <a:cxn ang="0">
                                <a:pos x="connsiteX7988" y="connsiteY7988"/>
                              </a:cxn>
                              <a:cxn ang="0">
                                <a:pos x="connsiteX7989" y="connsiteY7989"/>
                              </a:cxn>
                              <a:cxn ang="0">
                                <a:pos x="connsiteX7990" y="connsiteY7990"/>
                              </a:cxn>
                              <a:cxn ang="0">
                                <a:pos x="connsiteX7991" y="connsiteY7991"/>
                              </a:cxn>
                              <a:cxn ang="0">
                                <a:pos x="connsiteX7992" y="connsiteY7992"/>
                              </a:cxn>
                              <a:cxn ang="0">
                                <a:pos x="connsiteX7993" y="connsiteY7993"/>
                              </a:cxn>
                              <a:cxn ang="0">
                                <a:pos x="connsiteX7994" y="connsiteY7994"/>
                              </a:cxn>
                              <a:cxn ang="0">
                                <a:pos x="connsiteX7995" y="connsiteY7995"/>
                              </a:cxn>
                              <a:cxn ang="0">
                                <a:pos x="connsiteX7996" y="connsiteY7996"/>
                              </a:cxn>
                              <a:cxn ang="0">
                                <a:pos x="connsiteX7997" y="connsiteY7997"/>
                              </a:cxn>
                              <a:cxn ang="0">
                                <a:pos x="connsiteX7998" y="connsiteY7998"/>
                              </a:cxn>
                              <a:cxn ang="0">
                                <a:pos x="connsiteX7999" y="connsiteY7999"/>
                              </a:cxn>
                              <a:cxn ang="0">
                                <a:pos x="connsiteX8000" y="connsiteY8000"/>
                              </a:cxn>
                              <a:cxn ang="0">
                                <a:pos x="connsiteX8001" y="connsiteY8001"/>
                              </a:cxn>
                              <a:cxn ang="0">
                                <a:pos x="connsiteX8002" y="connsiteY8002"/>
                              </a:cxn>
                              <a:cxn ang="0">
                                <a:pos x="connsiteX8003" y="connsiteY8003"/>
                              </a:cxn>
                              <a:cxn ang="0">
                                <a:pos x="connsiteX8004" y="connsiteY8004"/>
                              </a:cxn>
                              <a:cxn ang="0">
                                <a:pos x="connsiteX8005" y="connsiteY8005"/>
                              </a:cxn>
                              <a:cxn ang="0">
                                <a:pos x="connsiteX8006" y="connsiteY8006"/>
                              </a:cxn>
                              <a:cxn ang="0">
                                <a:pos x="connsiteX8007" y="connsiteY8007"/>
                              </a:cxn>
                              <a:cxn ang="0">
                                <a:pos x="connsiteX8008" y="connsiteY8008"/>
                              </a:cxn>
                              <a:cxn ang="0">
                                <a:pos x="connsiteX8009" y="connsiteY8009"/>
                              </a:cxn>
                              <a:cxn ang="0">
                                <a:pos x="connsiteX8010" y="connsiteY8010"/>
                              </a:cxn>
                              <a:cxn ang="0">
                                <a:pos x="connsiteX8011" y="connsiteY8011"/>
                              </a:cxn>
                              <a:cxn ang="0">
                                <a:pos x="connsiteX8012" y="connsiteY8012"/>
                              </a:cxn>
                              <a:cxn ang="0">
                                <a:pos x="connsiteX8013" y="connsiteY8013"/>
                              </a:cxn>
                              <a:cxn ang="0">
                                <a:pos x="connsiteX8014" y="connsiteY8014"/>
                              </a:cxn>
                              <a:cxn ang="0">
                                <a:pos x="connsiteX8015" y="connsiteY8015"/>
                              </a:cxn>
                              <a:cxn ang="0">
                                <a:pos x="connsiteX8016" y="connsiteY8016"/>
                              </a:cxn>
                              <a:cxn ang="0">
                                <a:pos x="connsiteX8017" y="connsiteY8017"/>
                              </a:cxn>
                              <a:cxn ang="0">
                                <a:pos x="connsiteX8018" y="connsiteY8018"/>
                              </a:cxn>
                              <a:cxn ang="0">
                                <a:pos x="connsiteX8019" y="connsiteY8019"/>
                              </a:cxn>
                              <a:cxn ang="0">
                                <a:pos x="connsiteX8020" y="connsiteY8020"/>
                              </a:cxn>
                              <a:cxn ang="0">
                                <a:pos x="connsiteX8021" y="connsiteY8021"/>
                              </a:cxn>
                              <a:cxn ang="0">
                                <a:pos x="connsiteX8022" y="connsiteY8022"/>
                              </a:cxn>
                              <a:cxn ang="0">
                                <a:pos x="connsiteX8023" y="connsiteY8023"/>
                              </a:cxn>
                              <a:cxn ang="0">
                                <a:pos x="connsiteX8024" y="connsiteY8024"/>
                              </a:cxn>
                              <a:cxn ang="0">
                                <a:pos x="connsiteX8025" y="connsiteY8025"/>
                              </a:cxn>
                              <a:cxn ang="0">
                                <a:pos x="connsiteX8026" y="connsiteY8026"/>
                              </a:cxn>
                              <a:cxn ang="0">
                                <a:pos x="connsiteX8027" y="connsiteY8027"/>
                              </a:cxn>
                              <a:cxn ang="0">
                                <a:pos x="connsiteX8028" y="connsiteY8028"/>
                              </a:cxn>
                              <a:cxn ang="0">
                                <a:pos x="connsiteX8029" y="connsiteY8029"/>
                              </a:cxn>
                              <a:cxn ang="0">
                                <a:pos x="connsiteX8030" y="connsiteY8030"/>
                              </a:cxn>
                              <a:cxn ang="0">
                                <a:pos x="connsiteX8031" y="connsiteY8031"/>
                              </a:cxn>
                              <a:cxn ang="0">
                                <a:pos x="connsiteX8032" y="connsiteY8032"/>
                              </a:cxn>
                              <a:cxn ang="0">
                                <a:pos x="connsiteX8033" y="connsiteY8033"/>
                              </a:cxn>
                              <a:cxn ang="0">
                                <a:pos x="connsiteX8034" y="connsiteY8034"/>
                              </a:cxn>
                              <a:cxn ang="0">
                                <a:pos x="connsiteX8035" y="connsiteY8035"/>
                              </a:cxn>
                              <a:cxn ang="0">
                                <a:pos x="connsiteX8036" y="connsiteY8036"/>
                              </a:cxn>
                              <a:cxn ang="0">
                                <a:pos x="connsiteX8037" y="connsiteY8037"/>
                              </a:cxn>
                              <a:cxn ang="0">
                                <a:pos x="connsiteX8038" y="connsiteY8038"/>
                              </a:cxn>
                              <a:cxn ang="0">
                                <a:pos x="connsiteX8039" y="connsiteY8039"/>
                              </a:cxn>
                              <a:cxn ang="0">
                                <a:pos x="connsiteX8040" y="connsiteY8040"/>
                              </a:cxn>
                              <a:cxn ang="0">
                                <a:pos x="connsiteX8041" y="connsiteY8041"/>
                              </a:cxn>
                              <a:cxn ang="0">
                                <a:pos x="connsiteX8042" y="connsiteY8042"/>
                              </a:cxn>
                              <a:cxn ang="0">
                                <a:pos x="connsiteX8043" y="connsiteY8043"/>
                              </a:cxn>
                              <a:cxn ang="0">
                                <a:pos x="connsiteX8044" y="connsiteY8044"/>
                              </a:cxn>
                              <a:cxn ang="0">
                                <a:pos x="connsiteX8045" y="connsiteY8045"/>
                              </a:cxn>
                              <a:cxn ang="0">
                                <a:pos x="connsiteX8046" y="connsiteY8046"/>
                              </a:cxn>
                              <a:cxn ang="0">
                                <a:pos x="connsiteX8047" y="connsiteY8047"/>
                              </a:cxn>
                              <a:cxn ang="0">
                                <a:pos x="connsiteX8048" y="connsiteY8048"/>
                              </a:cxn>
                              <a:cxn ang="0">
                                <a:pos x="connsiteX8049" y="connsiteY8049"/>
                              </a:cxn>
                              <a:cxn ang="0">
                                <a:pos x="connsiteX8050" y="connsiteY8050"/>
                              </a:cxn>
                              <a:cxn ang="0">
                                <a:pos x="connsiteX8051" y="connsiteY8051"/>
                              </a:cxn>
                              <a:cxn ang="0">
                                <a:pos x="connsiteX8052" y="connsiteY8052"/>
                              </a:cxn>
                              <a:cxn ang="0">
                                <a:pos x="connsiteX8053" y="connsiteY8053"/>
                              </a:cxn>
                              <a:cxn ang="0">
                                <a:pos x="connsiteX8054" y="connsiteY8054"/>
                              </a:cxn>
                              <a:cxn ang="0">
                                <a:pos x="connsiteX8055" y="connsiteY8055"/>
                              </a:cxn>
                              <a:cxn ang="0">
                                <a:pos x="connsiteX8056" y="connsiteY8056"/>
                              </a:cxn>
                              <a:cxn ang="0">
                                <a:pos x="connsiteX8057" y="connsiteY8057"/>
                              </a:cxn>
                              <a:cxn ang="0">
                                <a:pos x="connsiteX8058" y="connsiteY8058"/>
                              </a:cxn>
                              <a:cxn ang="0">
                                <a:pos x="connsiteX8059" y="connsiteY8059"/>
                              </a:cxn>
                              <a:cxn ang="0">
                                <a:pos x="connsiteX8060" y="connsiteY8060"/>
                              </a:cxn>
                              <a:cxn ang="0">
                                <a:pos x="connsiteX8061" y="connsiteY8061"/>
                              </a:cxn>
                              <a:cxn ang="0">
                                <a:pos x="connsiteX8062" y="connsiteY8062"/>
                              </a:cxn>
                              <a:cxn ang="0">
                                <a:pos x="connsiteX8063" y="connsiteY8063"/>
                              </a:cxn>
                              <a:cxn ang="0">
                                <a:pos x="connsiteX8064" y="connsiteY8064"/>
                              </a:cxn>
                              <a:cxn ang="0">
                                <a:pos x="connsiteX8065" y="connsiteY8065"/>
                              </a:cxn>
                              <a:cxn ang="0">
                                <a:pos x="connsiteX8066" y="connsiteY8066"/>
                              </a:cxn>
                              <a:cxn ang="0">
                                <a:pos x="connsiteX8067" y="connsiteY8067"/>
                              </a:cxn>
                              <a:cxn ang="0">
                                <a:pos x="connsiteX8068" y="connsiteY8068"/>
                              </a:cxn>
                              <a:cxn ang="0">
                                <a:pos x="connsiteX8069" y="connsiteY8069"/>
                              </a:cxn>
                              <a:cxn ang="0">
                                <a:pos x="connsiteX8070" y="connsiteY8070"/>
                              </a:cxn>
                              <a:cxn ang="0">
                                <a:pos x="connsiteX8071" y="connsiteY8071"/>
                              </a:cxn>
                              <a:cxn ang="0">
                                <a:pos x="connsiteX8072" y="connsiteY8072"/>
                              </a:cxn>
                              <a:cxn ang="0">
                                <a:pos x="connsiteX8073" y="connsiteY8073"/>
                              </a:cxn>
                              <a:cxn ang="0">
                                <a:pos x="connsiteX8074" y="connsiteY8074"/>
                              </a:cxn>
                              <a:cxn ang="0">
                                <a:pos x="connsiteX8075" y="connsiteY8075"/>
                              </a:cxn>
                              <a:cxn ang="0">
                                <a:pos x="connsiteX8076" y="connsiteY8076"/>
                              </a:cxn>
                              <a:cxn ang="0">
                                <a:pos x="connsiteX8077" y="connsiteY8077"/>
                              </a:cxn>
                              <a:cxn ang="0">
                                <a:pos x="connsiteX8078" y="connsiteY8078"/>
                              </a:cxn>
                              <a:cxn ang="0">
                                <a:pos x="connsiteX8079" y="connsiteY8079"/>
                              </a:cxn>
                              <a:cxn ang="0">
                                <a:pos x="connsiteX8080" y="connsiteY8080"/>
                              </a:cxn>
                              <a:cxn ang="0">
                                <a:pos x="connsiteX8081" y="connsiteY8081"/>
                              </a:cxn>
                              <a:cxn ang="0">
                                <a:pos x="connsiteX8082" y="connsiteY8082"/>
                              </a:cxn>
                              <a:cxn ang="0">
                                <a:pos x="connsiteX8083" y="connsiteY8083"/>
                              </a:cxn>
                              <a:cxn ang="0">
                                <a:pos x="connsiteX8084" y="connsiteY8084"/>
                              </a:cxn>
                              <a:cxn ang="0">
                                <a:pos x="connsiteX8085" y="connsiteY8085"/>
                              </a:cxn>
                              <a:cxn ang="0">
                                <a:pos x="connsiteX8086" y="connsiteY8086"/>
                              </a:cxn>
                              <a:cxn ang="0">
                                <a:pos x="connsiteX8087" y="connsiteY8087"/>
                              </a:cxn>
                              <a:cxn ang="0">
                                <a:pos x="connsiteX8088" y="connsiteY8088"/>
                              </a:cxn>
                              <a:cxn ang="0">
                                <a:pos x="connsiteX8089" y="connsiteY8089"/>
                              </a:cxn>
                              <a:cxn ang="0">
                                <a:pos x="connsiteX8090" y="connsiteY8090"/>
                              </a:cxn>
                              <a:cxn ang="0">
                                <a:pos x="connsiteX8091" y="connsiteY8091"/>
                              </a:cxn>
                              <a:cxn ang="0">
                                <a:pos x="connsiteX8092" y="connsiteY8092"/>
                              </a:cxn>
                              <a:cxn ang="0">
                                <a:pos x="connsiteX8093" y="connsiteY8093"/>
                              </a:cxn>
                              <a:cxn ang="0">
                                <a:pos x="connsiteX8094" y="connsiteY8094"/>
                              </a:cxn>
                              <a:cxn ang="0">
                                <a:pos x="connsiteX8095" y="connsiteY8095"/>
                              </a:cxn>
                              <a:cxn ang="0">
                                <a:pos x="connsiteX8096" y="connsiteY8096"/>
                              </a:cxn>
                              <a:cxn ang="0">
                                <a:pos x="connsiteX8097" y="connsiteY8097"/>
                              </a:cxn>
                              <a:cxn ang="0">
                                <a:pos x="connsiteX8098" y="connsiteY8098"/>
                              </a:cxn>
                              <a:cxn ang="0">
                                <a:pos x="connsiteX8099" y="connsiteY8099"/>
                              </a:cxn>
                              <a:cxn ang="0">
                                <a:pos x="connsiteX8100" y="connsiteY8100"/>
                              </a:cxn>
                              <a:cxn ang="0">
                                <a:pos x="connsiteX8101" y="connsiteY8101"/>
                              </a:cxn>
                              <a:cxn ang="0">
                                <a:pos x="connsiteX8102" y="connsiteY8102"/>
                              </a:cxn>
                              <a:cxn ang="0">
                                <a:pos x="connsiteX8103" y="connsiteY8103"/>
                              </a:cxn>
                              <a:cxn ang="0">
                                <a:pos x="connsiteX8104" y="connsiteY8104"/>
                              </a:cxn>
                              <a:cxn ang="0">
                                <a:pos x="connsiteX8105" y="connsiteY8105"/>
                              </a:cxn>
                              <a:cxn ang="0">
                                <a:pos x="connsiteX8106" y="connsiteY8106"/>
                              </a:cxn>
                              <a:cxn ang="0">
                                <a:pos x="connsiteX8107" y="connsiteY8107"/>
                              </a:cxn>
                              <a:cxn ang="0">
                                <a:pos x="connsiteX8108" y="connsiteY8108"/>
                              </a:cxn>
                              <a:cxn ang="0">
                                <a:pos x="connsiteX8109" y="connsiteY8109"/>
                              </a:cxn>
                              <a:cxn ang="0">
                                <a:pos x="connsiteX8110" y="connsiteY8110"/>
                              </a:cxn>
                              <a:cxn ang="0">
                                <a:pos x="connsiteX8111" y="connsiteY8111"/>
                              </a:cxn>
                              <a:cxn ang="0">
                                <a:pos x="connsiteX8112" y="connsiteY8112"/>
                              </a:cxn>
                              <a:cxn ang="0">
                                <a:pos x="connsiteX8113" y="connsiteY8113"/>
                              </a:cxn>
                              <a:cxn ang="0">
                                <a:pos x="connsiteX8114" y="connsiteY8114"/>
                              </a:cxn>
                              <a:cxn ang="0">
                                <a:pos x="connsiteX8115" y="connsiteY8115"/>
                              </a:cxn>
                              <a:cxn ang="0">
                                <a:pos x="connsiteX8116" y="connsiteY8116"/>
                              </a:cxn>
                              <a:cxn ang="0">
                                <a:pos x="connsiteX8117" y="connsiteY8117"/>
                              </a:cxn>
                              <a:cxn ang="0">
                                <a:pos x="connsiteX8118" y="connsiteY8118"/>
                              </a:cxn>
                              <a:cxn ang="0">
                                <a:pos x="connsiteX8119" y="connsiteY8119"/>
                              </a:cxn>
                              <a:cxn ang="0">
                                <a:pos x="connsiteX8120" y="connsiteY8120"/>
                              </a:cxn>
                              <a:cxn ang="0">
                                <a:pos x="connsiteX8121" y="connsiteY8121"/>
                              </a:cxn>
                              <a:cxn ang="0">
                                <a:pos x="connsiteX8122" y="connsiteY8122"/>
                              </a:cxn>
                              <a:cxn ang="0">
                                <a:pos x="connsiteX8123" y="connsiteY8123"/>
                              </a:cxn>
                              <a:cxn ang="0">
                                <a:pos x="connsiteX8124" y="connsiteY8124"/>
                              </a:cxn>
                              <a:cxn ang="0">
                                <a:pos x="connsiteX8125" y="connsiteY8125"/>
                              </a:cxn>
                              <a:cxn ang="0">
                                <a:pos x="connsiteX8126" y="connsiteY8126"/>
                              </a:cxn>
                              <a:cxn ang="0">
                                <a:pos x="connsiteX8127" y="connsiteY8127"/>
                              </a:cxn>
                              <a:cxn ang="0">
                                <a:pos x="connsiteX8128" y="connsiteY8128"/>
                              </a:cxn>
                              <a:cxn ang="0">
                                <a:pos x="connsiteX8129" y="connsiteY8129"/>
                              </a:cxn>
                              <a:cxn ang="0">
                                <a:pos x="connsiteX8130" y="connsiteY8130"/>
                              </a:cxn>
                              <a:cxn ang="0">
                                <a:pos x="connsiteX8131" y="connsiteY8131"/>
                              </a:cxn>
                              <a:cxn ang="0">
                                <a:pos x="connsiteX8132" y="connsiteY8132"/>
                              </a:cxn>
                              <a:cxn ang="0">
                                <a:pos x="connsiteX8133" y="connsiteY8133"/>
                              </a:cxn>
                              <a:cxn ang="0">
                                <a:pos x="connsiteX8134" y="connsiteY8134"/>
                              </a:cxn>
                              <a:cxn ang="0">
                                <a:pos x="connsiteX8135" y="connsiteY8135"/>
                              </a:cxn>
                              <a:cxn ang="0">
                                <a:pos x="connsiteX8136" y="connsiteY8136"/>
                              </a:cxn>
                              <a:cxn ang="0">
                                <a:pos x="connsiteX8137" y="connsiteY8137"/>
                              </a:cxn>
                              <a:cxn ang="0">
                                <a:pos x="connsiteX8138" y="connsiteY8138"/>
                              </a:cxn>
                              <a:cxn ang="0">
                                <a:pos x="connsiteX8139" y="connsiteY8139"/>
                              </a:cxn>
                              <a:cxn ang="0">
                                <a:pos x="connsiteX8140" y="connsiteY8140"/>
                              </a:cxn>
                              <a:cxn ang="0">
                                <a:pos x="connsiteX8141" y="connsiteY8141"/>
                              </a:cxn>
                              <a:cxn ang="0">
                                <a:pos x="connsiteX8142" y="connsiteY8142"/>
                              </a:cxn>
                              <a:cxn ang="0">
                                <a:pos x="connsiteX8143" y="connsiteY8143"/>
                              </a:cxn>
                              <a:cxn ang="0">
                                <a:pos x="connsiteX8144" y="connsiteY8144"/>
                              </a:cxn>
                              <a:cxn ang="0">
                                <a:pos x="connsiteX8145" y="connsiteY8145"/>
                              </a:cxn>
                              <a:cxn ang="0">
                                <a:pos x="connsiteX8146" y="connsiteY8146"/>
                              </a:cxn>
                              <a:cxn ang="0">
                                <a:pos x="connsiteX8147" y="connsiteY8147"/>
                              </a:cxn>
                              <a:cxn ang="0">
                                <a:pos x="connsiteX8148" y="connsiteY8148"/>
                              </a:cxn>
                              <a:cxn ang="0">
                                <a:pos x="connsiteX8149" y="connsiteY8149"/>
                              </a:cxn>
                              <a:cxn ang="0">
                                <a:pos x="connsiteX8150" y="connsiteY8150"/>
                              </a:cxn>
                              <a:cxn ang="0">
                                <a:pos x="connsiteX8151" y="connsiteY8151"/>
                              </a:cxn>
                              <a:cxn ang="0">
                                <a:pos x="connsiteX8152" y="connsiteY8152"/>
                              </a:cxn>
                              <a:cxn ang="0">
                                <a:pos x="connsiteX8153" y="connsiteY8153"/>
                              </a:cxn>
                              <a:cxn ang="0">
                                <a:pos x="connsiteX8154" y="connsiteY8154"/>
                              </a:cxn>
                              <a:cxn ang="0">
                                <a:pos x="connsiteX8155" y="connsiteY8155"/>
                              </a:cxn>
                              <a:cxn ang="0">
                                <a:pos x="connsiteX8156" y="connsiteY8156"/>
                              </a:cxn>
                              <a:cxn ang="0">
                                <a:pos x="connsiteX8157" y="connsiteY8157"/>
                              </a:cxn>
                              <a:cxn ang="0">
                                <a:pos x="connsiteX8158" y="connsiteY8158"/>
                              </a:cxn>
                              <a:cxn ang="0">
                                <a:pos x="connsiteX8159" y="connsiteY8159"/>
                              </a:cxn>
                              <a:cxn ang="0">
                                <a:pos x="connsiteX8160" y="connsiteY8160"/>
                              </a:cxn>
                              <a:cxn ang="0">
                                <a:pos x="connsiteX8161" y="connsiteY8161"/>
                              </a:cxn>
                              <a:cxn ang="0">
                                <a:pos x="connsiteX8162" y="connsiteY8162"/>
                              </a:cxn>
                              <a:cxn ang="0">
                                <a:pos x="connsiteX8163" y="connsiteY8163"/>
                              </a:cxn>
                              <a:cxn ang="0">
                                <a:pos x="connsiteX8164" y="connsiteY8164"/>
                              </a:cxn>
                              <a:cxn ang="0">
                                <a:pos x="connsiteX8165" y="connsiteY8165"/>
                              </a:cxn>
                              <a:cxn ang="0">
                                <a:pos x="connsiteX8166" y="connsiteY8166"/>
                              </a:cxn>
                              <a:cxn ang="0">
                                <a:pos x="connsiteX8167" y="connsiteY8167"/>
                              </a:cxn>
                              <a:cxn ang="0">
                                <a:pos x="connsiteX8168" y="connsiteY8168"/>
                              </a:cxn>
                              <a:cxn ang="0">
                                <a:pos x="connsiteX8169" y="connsiteY8169"/>
                              </a:cxn>
                              <a:cxn ang="0">
                                <a:pos x="connsiteX8170" y="connsiteY8170"/>
                              </a:cxn>
                              <a:cxn ang="0">
                                <a:pos x="connsiteX8171" y="connsiteY8171"/>
                              </a:cxn>
                              <a:cxn ang="0">
                                <a:pos x="connsiteX8172" y="connsiteY8172"/>
                              </a:cxn>
                              <a:cxn ang="0">
                                <a:pos x="connsiteX8173" y="connsiteY8173"/>
                              </a:cxn>
                              <a:cxn ang="0">
                                <a:pos x="connsiteX8174" y="connsiteY8174"/>
                              </a:cxn>
                              <a:cxn ang="0">
                                <a:pos x="connsiteX8175" y="connsiteY8175"/>
                              </a:cxn>
                              <a:cxn ang="0">
                                <a:pos x="connsiteX8176" y="connsiteY8176"/>
                              </a:cxn>
                              <a:cxn ang="0">
                                <a:pos x="connsiteX8177" y="connsiteY8177"/>
                              </a:cxn>
                              <a:cxn ang="0">
                                <a:pos x="connsiteX8178" y="connsiteY8178"/>
                              </a:cxn>
                              <a:cxn ang="0">
                                <a:pos x="connsiteX8179" y="connsiteY8179"/>
                              </a:cxn>
                              <a:cxn ang="0">
                                <a:pos x="connsiteX8180" y="connsiteY8180"/>
                              </a:cxn>
                              <a:cxn ang="0">
                                <a:pos x="connsiteX8181" y="connsiteY8181"/>
                              </a:cxn>
                              <a:cxn ang="0">
                                <a:pos x="connsiteX8182" y="connsiteY8182"/>
                              </a:cxn>
                              <a:cxn ang="0">
                                <a:pos x="connsiteX8183" y="connsiteY8183"/>
                              </a:cxn>
                              <a:cxn ang="0">
                                <a:pos x="connsiteX8184" y="connsiteY8184"/>
                              </a:cxn>
                              <a:cxn ang="0">
                                <a:pos x="connsiteX8185" y="connsiteY8185"/>
                              </a:cxn>
                              <a:cxn ang="0">
                                <a:pos x="connsiteX8186" y="connsiteY8186"/>
                              </a:cxn>
                              <a:cxn ang="0">
                                <a:pos x="connsiteX8187" y="connsiteY8187"/>
                              </a:cxn>
                              <a:cxn ang="0">
                                <a:pos x="connsiteX8188" y="connsiteY8188"/>
                              </a:cxn>
                              <a:cxn ang="0">
                                <a:pos x="connsiteX8189" y="connsiteY8189"/>
                              </a:cxn>
                              <a:cxn ang="0">
                                <a:pos x="connsiteX8190" y="connsiteY8190"/>
                              </a:cxn>
                              <a:cxn ang="0">
                                <a:pos x="connsiteX8191" y="connsiteY8191"/>
                              </a:cxn>
                              <a:cxn ang="0">
                                <a:pos x="connsiteX8192" y="connsiteY8192"/>
                              </a:cxn>
                              <a:cxn ang="0">
                                <a:pos x="connsiteX8193" y="connsiteY8193"/>
                              </a:cxn>
                              <a:cxn ang="0">
                                <a:pos x="connsiteX8194" y="connsiteY8194"/>
                              </a:cxn>
                              <a:cxn ang="0">
                                <a:pos x="connsiteX8195" y="connsiteY8195"/>
                              </a:cxn>
                              <a:cxn ang="0">
                                <a:pos x="connsiteX8196" y="connsiteY8196"/>
                              </a:cxn>
                              <a:cxn ang="0">
                                <a:pos x="connsiteX8197" y="connsiteY8197"/>
                              </a:cxn>
                              <a:cxn ang="0">
                                <a:pos x="connsiteX8198" y="connsiteY8198"/>
                              </a:cxn>
                              <a:cxn ang="0">
                                <a:pos x="connsiteX8199" y="connsiteY8199"/>
                              </a:cxn>
                              <a:cxn ang="0">
                                <a:pos x="connsiteX8200" y="connsiteY8200"/>
                              </a:cxn>
                              <a:cxn ang="0">
                                <a:pos x="connsiteX8201" y="connsiteY8201"/>
                              </a:cxn>
                              <a:cxn ang="0">
                                <a:pos x="connsiteX8202" y="connsiteY8202"/>
                              </a:cxn>
                              <a:cxn ang="0">
                                <a:pos x="connsiteX8203" y="connsiteY8203"/>
                              </a:cxn>
                              <a:cxn ang="0">
                                <a:pos x="connsiteX8204" y="connsiteY8204"/>
                              </a:cxn>
                              <a:cxn ang="0">
                                <a:pos x="connsiteX8205" y="connsiteY8205"/>
                              </a:cxn>
                              <a:cxn ang="0">
                                <a:pos x="connsiteX8206" y="connsiteY8206"/>
                              </a:cxn>
                              <a:cxn ang="0">
                                <a:pos x="connsiteX8207" y="connsiteY8207"/>
                              </a:cxn>
                              <a:cxn ang="0">
                                <a:pos x="connsiteX8208" y="connsiteY8208"/>
                              </a:cxn>
                              <a:cxn ang="0">
                                <a:pos x="connsiteX8209" y="connsiteY8209"/>
                              </a:cxn>
                              <a:cxn ang="0">
                                <a:pos x="connsiteX8210" y="connsiteY8210"/>
                              </a:cxn>
                              <a:cxn ang="0">
                                <a:pos x="connsiteX8211" y="connsiteY8211"/>
                              </a:cxn>
                              <a:cxn ang="0">
                                <a:pos x="connsiteX8212" y="connsiteY8212"/>
                              </a:cxn>
                              <a:cxn ang="0">
                                <a:pos x="connsiteX8213" y="connsiteY8213"/>
                              </a:cxn>
                              <a:cxn ang="0">
                                <a:pos x="connsiteX8214" y="connsiteY8214"/>
                              </a:cxn>
                              <a:cxn ang="0">
                                <a:pos x="connsiteX8215" y="connsiteY8215"/>
                              </a:cxn>
                              <a:cxn ang="0">
                                <a:pos x="connsiteX8216" y="connsiteY8216"/>
                              </a:cxn>
                              <a:cxn ang="0">
                                <a:pos x="connsiteX8217" y="connsiteY8217"/>
                              </a:cxn>
                              <a:cxn ang="0">
                                <a:pos x="connsiteX8218" y="connsiteY8218"/>
                              </a:cxn>
                              <a:cxn ang="0">
                                <a:pos x="connsiteX8219" y="connsiteY8219"/>
                              </a:cxn>
                              <a:cxn ang="0">
                                <a:pos x="connsiteX8220" y="connsiteY8220"/>
                              </a:cxn>
                              <a:cxn ang="0">
                                <a:pos x="connsiteX8221" y="connsiteY8221"/>
                              </a:cxn>
                              <a:cxn ang="0">
                                <a:pos x="connsiteX8222" y="connsiteY8222"/>
                              </a:cxn>
                              <a:cxn ang="0">
                                <a:pos x="connsiteX8223" y="connsiteY8223"/>
                              </a:cxn>
                              <a:cxn ang="0">
                                <a:pos x="connsiteX8224" y="connsiteY8224"/>
                              </a:cxn>
                              <a:cxn ang="0">
                                <a:pos x="connsiteX8225" y="connsiteY8225"/>
                              </a:cxn>
                              <a:cxn ang="0">
                                <a:pos x="connsiteX8226" y="connsiteY8226"/>
                              </a:cxn>
                              <a:cxn ang="0">
                                <a:pos x="connsiteX8227" y="connsiteY8227"/>
                              </a:cxn>
                              <a:cxn ang="0">
                                <a:pos x="connsiteX8228" y="connsiteY8228"/>
                              </a:cxn>
                              <a:cxn ang="0">
                                <a:pos x="connsiteX8229" y="connsiteY8229"/>
                              </a:cxn>
                              <a:cxn ang="0">
                                <a:pos x="connsiteX8230" y="connsiteY8230"/>
                              </a:cxn>
                              <a:cxn ang="0">
                                <a:pos x="connsiteX8231" y="connsiteY8231"/>
                              </a:cxn>
                              <a:cxn ang="0">
                                <a:pos x="connsiteX8232" y="connsiteY8232"/>
                              </a:cxn>
                              <a:cxn ang="0">
                                <a:pos x="connsiteX8233" y="connsiteY8233"/>
                              </a:cxn>
                              <a:cxn ang="0">
                                <a:pos x="connsiteX8234" y="connsiteY8234"/>
                              </a:cxn>
                              <a:cxn ang="0">
                                <a:pos x="connsiteX8235" y="connsiteY8235"/>
                              </a:cxn>
                              <a:cxn ang="0">
                                <a:pos x="connsiteX8236" y="connsiteY8236"/>
                              </a:cxn>
                              <a:cxn ang="0">
                                <a:pos x="connsiteX8237" y="connsiteY8237"/>
                              </a:cxn>
                              <a:cxn ang="0">
                                <a:pos x="connsiteX8238" y="connsiteY8238"/>
                              </a:cxn>
                              <a:cxn ang="0">
                                <a:pos x="connsiteX8239" y="connsiteY8239"/>
                              </a:cxn>
                              <a:cxn ang="0">
                                <a:pos x="connsiteX8240" y="connsiteY8240"/>
                              </a:cxn>
                              <a:cxn ang="0">
                                <a:pos x="connsiteX8241" y="connsiteY8241"/>
                              </a:cxn>
                              <a:cxn ang="0">
                                <a:pos x="connsiteX8242" y="connsiteY8242"/>
                              </a:cxn>
                              <a:cxn ang="0">
                                <a:pos x="connsiteX8243" y="connsiteY8243"/>
                              </a:cxn>
                              <a:cxn ang="0">
                                <a:pos x="connsiteX8244" y="connsiteY8244"/>
                              </a:cxn>
                              <a:cxn ang="0">
                                <a:pos x="connsiteX8245" y="connsiteY8245"/>
                              </a:cxn>
                              <a:cxn ang="0">
                                <a:pos x="connsiteX8246" y="connsiteY8246"/>
                              </a:cxn>
                              <a:cxn ang="0">
                                <a:pos x="connsiteX8247" y="connsiteY8247"/>
                              </a:cxn>
                              <a:cxn ang="0">
                                <a:pos x="connsiteX8248" y="connsiteY8248"/>
                              </a:cxn>
                              <a:cxn ang="0">
                                <a:pos x="connsiteX8249" y="connsiteY8249"/>
                              </a:cxn>
                              <a:cxn ang="0">
                                <a:pos x="connsiteX8250" y="connsiteY8250"/>
                              </a:cxn>
                              <a:cxn ang="0">
                                <a:pos x="connsiteX8251" y="connsiteY8251"/>
                              </a:cxn>
                              <a:cxn ang="0">
                                <a:pos x="connsiteX8252" y="connsiteY8252"/>
                              </a:cxn>
                              <a:cxn ang="0">
                                <a:pos x="connsiteX8253" y="connsiteY8253"/>
                              </a:cxn>
                              <a:cxn ang="0">
                                <a:pos x="connsiteX8254" y="connsiteY8254"/>
                              </a:cxn>
                              <a:cxn ang="0">
                                <a:pos x="connsiteX8255" y="connsiteY8255"/>
                              </a:cxn>
                              <a:cxn ang="0">
                                <a:pos x="connsiteX8256" y="connsiteY8256"/>
                              </a:cxn>
                              <a:cxn ang="0">
                                <a:pos x="connsiteX8257" y="connsiteY8257"/>
                              </a:cxn>
                              <a:cxn ang="0">
                                <a:pos x="connsiteX8258" y="connsiteY8258"/>
                              </a:cxn>
                              <a:cxn ang="0">
                                <a:pos x="connsiteX8259" y="connsiteY8259"/>
                              </a:cxn>
                              <a:cxn ang="0">
                                <a:pos x="connsiteX8260" y="connsiteY8260"/>
                              </a:cxn>
                              <a:cxn ang="0">
                                <a:pos x="connsiteX8261" y="connsiteY8261"/>
                              </a:cxn>
                              <a:cxn ang="0">
                                <a:pos x="connsiteX8262" y="connsiteY8262"/>
                              </a:cxn>
                              <a:cxn ang="0">
                                <a:pos x="connsiteX8263" y="connsiteY8263"/>
                              </a:cxn>
                              <a:cxn ang="0">
                                <a:pos x="connsiteX8264" y="connsiteY8264"/>
                              </a:cxn>
                              <a:cxn ang="0">
                                <a:pos x="connsiteX8265" y="connsiteY8265"/>
                              </a:cxn>
                              <a:cxn ang="0">
                                <a:pos x="connsiteX8266" y="connsiteY8266"/>
                              </a:cxn>
                              <a:cxn ang="0">
                                <a:pos x="connsiteX8267" y="connsiteY8267"/>
                              </a:cxn>
                              <a:cxn ang="0">
                                <a:pos x="connsiteX8268" y="connsiteY8268"/>
                              </a:cxn>
                              <a:cxn ang="0">
                                <a:pos x="connsiteX8269" y="connsiteY8269"/>
                              </a:cxn>
                              <a:cxn ang="0">
                                <a:pos x="connsiteX8270" y="connsiteY8270"/>
                              </a:cxn>
                              <a:cxn ang="0">
                                <a:pos x="connsiteX8271" y="connsiteY8271"/>
                              </a:cxn>
                              <a:cxn ang="0">
                                <a:pos x="connsiteX8272" y="connsiteY8272"/>
                              </a:cxn>
                              <a:cxn ang="0">
                                <a:pos x="connsiteX8273" y="connsiteY8273"/>
                              </a:cxn>
                              <a:cxn ang="0">
                                <a:pos x="connsiteX8274" y="connsiteY8274"/>
                              </a:cxn>
                              <a:cxn ang="0">
                                <a:pos x="connsiteX8275" y="connsiteY8275"/>
                              </a:cxn>
                              <a:cxn ang="0">
                                <a:pos x="connsiteX8276" y="connsiteY8276"/>
                              </a:cxn>
                              <a:cxn ang="0">
                                <a:pos x="connsiteX8277" y="connsiteY8277"/>
                              </a:cxn>
                              <a:cxn ang="0">
                                <a:pos x="connsiteX8278" y="connsiteY8278"/>
                              </a:cxn>
                              <a:cxn ang="0">
                                <a:pos x="connsiteX8279" y="connsiteY8279"/>
                              </a:cxn>
                              <a:cxn ang="0">
                                <a:pos x="connsiteX8280" y="connsiteY8280"/>
                              </a:cxn>
                              <a:cxn ang="0">
                                <a:pos x="connsiteX8281" y="connsiteY8281"/>
                              </a:cxn>
                              <a:cxn ang="0">
                                <a:pos x="connsiteX8282" y="connsiteY8282"/>
                              </a:cxn>
                              <a:cxn ang="0">
                                <a:pos x="connsiteX8283" y="connsiteY8283"/>
                              </a:cxn>
                              <a:cxn ang="0">
                                <a:pos x="connsiteX8284" y="connsiteY8284"/>
                              </a:cxn>
                              <a:cxn ang="0">
                                <a:pos x="connsiteX8285" y="connsiteY8285"/>
                              </a:cxn>
                              <a:cxn ang="0">
                                <a:pos x="connsiteX8286" y="connsiteY8286"/>
                              </a:cxn>
                              <a:cxn ang="0">
                                <a:pos x="connsiteX8287" y="connsiteY8287"/>
                              </a:cxn>
                              <a:cxn ang="0">
                                <a:pos x="connsiteX8288" y="connsiteY8288"/>
                              </a:cxn>
                              <a:cxn ang="0">
                                <a:pos x="connsiteX8289" y="connsiteY8289"/>
                              </a:cxn>
                              <a:cxn ang="0">
                                <a:pos x="connsiteX8290" y="connsiteY8290"/>
                              </a:cxn>
                              <a:cxn ang="0">
                                <a:pos x="connsiteX8291" y="connsiteY8291"/>
                              </a:cxn>
                              <a:cxn ang="0">
                                <a:pos x="connsiteX8292" y="connsiteY8292"/>
                              </a:cxn>
                              <a:cxn ang="0">
                                <a:pos x="connsiteX8293" y="connsiteY8293"/>
                              </a:cxn>
                              <a:cxn ang="0">
                                <a:pos x="connsiteX8294" y="connsiteY8294"/>
                              </a:cxn>
                              <a:cxn ang="0">
                                <a:pos x="connsiteX8295" y="connsiteY8295"/>
                              </a:cxn>
                              <a:cxn ang="0">
                                <a:pos x="connsiteX8296" y="connsiteY8296"/>
                              </a:cxn>
                              <a:cxn ang="0">
                                <a:pos x="connsiteX8297" y="connsiteY8297"/>
                              </a:cxn>
                              <a:cxn ang="0">
                                <a:pos x="connsiteX8298" y="connsiteY8298"/>
                              </a:cxn>
                              <a:cxn ang="0">
                                <a:pos x="connsiteX8299" y="connsiteY8299"/>
                              </a:cxn>
                              <a:cxn ang="0">
                                <a:pos x="connsiteX8300" y="connsiteY8300"/>
                              </a:cxn>
                              <a:cxn ang="0">
                                <a:pos x="connsiteX8301" y="connsiteY8301"/>
                              </a:cxn>
                              <a:cxn ang="0">
                                <a:pos x="connsiteX8302" y="connsiteY8302"/>
                              </a:cxn>
                              <a:cxn ang="0">
                                <a:pos x="connsiteX8303" y="connsiteY8303"/>
                              </a:cxn>
                              <a:cxn ang="0">
                                <a:pos x="connsiteX8304" y="connsiteY8304"/>
                              </a:cxn>
                              <a:cxn ang="0">
                                <a:pos x="connsiteX8305" y="connsiteY8305"/>
                              </a:cxn>
                              <a:cxn ang="0">
                                <a:pos x="connsiteX8306" y="connsiteY8306"/>
                              </a:cxn>
                              <a:cxn ang="0">
                                <a:pos x="connsiteX8307" y="connsiteY8307"/>
                              </a:cxn>
                              <a:cxn ang="0">
                                <a:pos x="connsiteX8308" y="connsiteY8308"/>
                              </a:cxn>
                              <a:cxn ang="0">
                                <a:pos x="connsiteX8309" y="connsiteY8309"/>
                              </a:cxn>
                              <a:cxn ang="0">
                                <a:pos x="connsiteX8310" y="connsiteY8310"/>
                              </a:cxn>
                              <a:cxn ang="0">
                                <a:pos x="connsiteX8311" y="connsiteY8311"/>
                              </a:cxn>
                              <a:cxn ang="0">
                                <a:pos x="connsiteX8312" y="connsiteY8312"/>
                              </a:cxn>
                              <a:cxn ang="0">
                                <a:pos x="connsiteX8313" y="connsiteY8313"/>
                              </a:cxn>
                              <a:cxn ang="0">
                                <a:pos x="connsiteX8314" y="connsiteY8314"/>
                              </a:cxn>
                              <a:cxn ang="0">
                                <a:pos x="connsiteX8315" y="connsiteY8315"/>
                              </a:cxn>
                              <a:cxn ang="0">
                                <a:pos x="connsiteX8316" y="connsiteY8316"/>
                              </a:cxn>
                              <a:cxn ang="0">
                                <a:pos x="connsiteX8317" y="connsiteY8317"/>
                              </a:cxn>
                              <a:cxn ang="0">
                                <a:pos x="connsiteX8318" y="connsiteY8318"/>
                              </a:cxn>
                              <a:cxn ang="0">
                                <a:pos x="connsiteX8319" y="connsiteY8319"/>
                              </a:cxn>
                              <a:cxn ang="0">
                                <a:pos x="connsiteX8320" y="connsiteY8320"/>
                              </a:cxn>
                              <a:cxn ang="0">
                                <a:pos x="connsiteX8321" y="connsiteY8321"/>
                              </a:cxn>
                              <a:cxn ang="0">
                                <a:pos x="connsiteX8322" y="connsiteY8322"/>
                              </a:cxn>
                              <a:cxn ang="0">
                                <a:pos x="connsiteX8323" y="connsiteY8323"/>
                              </a:cxn>
                              <a:cxn ang="0">
                                <a:pos x="connsiteX8324" y="connsiteY8324"/>
                              </a:cxn>
                              <a:cxn ang="0">
                                <a:pos x="connsiteX8325" y="connsiteY8325"/>
                              </a:cxn>
                              <a:cxn ang="0">
                                <a:pos x="connsiteX8326" y="connsiteY8326"/>
                              </a:cxn>
                              <a:cxn ang="0">
                                <a:pos x="connsiteX8327" y="connsiteY8327"/>
                              </a:cxn>
                              <a:cxn ang="0">
                                <a:pos x="connsiteX8328" y="connsiteY8328"/>
                              </a:cxn>
                              <a:cxn ang="0">
                                <a:pos x="connsiteX8329" y="connsiteY8329"/>
                              </a:cxn>
                              <a:cxn ang="0">
                                <a:pos x="connsiteX8330" y="connsiteY8330"/>
                              </a:cxn>
                              <a:cxn ang="0">
                                <a:pos x="connsiteX8331" y="connsiteY8331"/>
                              </a:cxn>
                              <a:cxn ang="0">
                                <a:pos x="connsiteX8332" y="connsiteY8332"/>
                              </a:cxn>
                              <a:cxn ang="0">
                                <a:pos x="connsiteX8333" y="connsiteY8333"/>
                              </a:cxn>
                              <a:cxn ang="0">
                                <a:pos x="connsiteX8334" y="connsiteY8334"/>
                              </a:cxn>
                              <a:cxn ang="0">
                                <a:pos x="connsiteX8335" y="connsiteY8335"/>
                              </a:cxn>
                              <a:cxn ang="0">
                                <a:pos x="connsiteX8336" y="connsiteY8336"/>
                              </a:cxn>
                              <a:cxn ang="0">
                                <a:pos x="connsiteX8337" y="connsiteY8337"/>
                              </a:cxn>
                              <a:cxn ang="0">
                                <a:pos x="connsiteX8338" y="connsiteY8338"/>
                              </a:cxn>
                              <a:cxn ang="0">
                                <a:pos x="connsiteX8339" y="connsiteY8339"/>
                              </a:cxn>
                              <a:cxn ang="0">
                                <a:pos x="connsiteX8340" y="connsiteY8340"/>
                              </a:cxn>
                              <a:cxn ang="0">
                                <a:pos x="connsiteX8341" y="connsiteY8341"/>
                              </a:cxn>
                              <a:cxn ang="0">
                                <a:pos x="connsiteX8342" y="connsiteY8342"/>
                              </a:cxn>
                              <a:cxn ang="0">
                                <a:pos x="connsiteX8343" y="connsiteY8343"/>
                              </a:cxn>
                              <a:cxn ang="0">
                                <a:pos x="connsiteX8344" y="connsiteY8344"/>
                              </a:cxn>
                              <a:cxn ang="0">
                                <a:pos x="connsiteX8345" y="connsiteY8345"/>
                              </a:cxn>
                              <a:cxn ang="0">
                                <a:pos x="connsiteX8346" y="connsiteY8346"/>
                              </a:cxn>
                              <a:cxn ang="0">
                                <a:pos x="connsiteX8347" y="connsiteY8347"/>
                              </a:cxn>
                              <a:cxn ang="0">
                                <a:pos x="connsiteX8348" y="connsiteY8348"/>
                              </a:cxn>
                              <a:cxn ang="0">
                                <a:pos x="connsiteX8349" y="connsiteY8349"/>
                              </a:cxn>
                              <a:cxn ang="0">
                                <a:pos x="connsiteX8350" y="connsiteY8350"/>
                              </a:cxn>
                              <a:cxn ang="0">
                                <a:pos x="connsiteX8351" y="connsiteY8351"/>
                              </a:cxn>
                              <a:cxn ang="0">
                                <a:pos x="connsiteX8352" y="connsiteY8352"/>
                              </a:cxn>
                              <a:cxn ang="0">
                                <a:pos x="connsiteX8353" y="connsiteY8353"/>
                              </a:cxn>
                              <a:cxn ang="0">
                                <a:pos x="connsiteX8354" y="connsiteY8354"/>
                              </a:cxn>
                              <a:cxn ang="0">
                                <a:pos x="connsiteX8355" y="connsiteY8355"/>
                              </a:cxn>
                              <a:cxn ang="0">
                                <a:pos x="connsiteX8356" y="connsiteY8356"/>
                              </a:cxn>
                              <a:cxn ang="0">
                                <a:pos x="connsiteX8357" y="connsiteY8357"/>
                              </a:cxn>
                              <a:cxn ang="0">
                                <a:pos x="connsiteX8358" y="connsiteY8358"/>
                              </a:cxn>
                              <a:cxn ang="0">
                                <a:pos x="connsiteX8359" y="connsiteY8359"/>
                              </a:cxn>
                              <a:cxn ang="0">
                                <a:pos x="connsiteX8360" y="connsiteY8360"/>
                              </a:cxn>
                              <a:cxn ang="0">
                                <a:pos x="connsiteX8361" y="connsiteY8361"/>
                              </a:cxn>
                              <a:cxn ang="0">
                                <a:pos x="connsiteX8362" y="connsiteY8362"/>
                              </a:cxn>
                              <a:cxn ang="0">
                                <a:pos x="connsiteX8363" y="connsiteY8363"/>
                              </a:cxn>
                              <a:cxn ang="0">
                                <a:pos x="connsiteX8364" y="connsiteY8364"/>
                              </a:cxn>
                              <a:cxn ang="0">
                                <a:pos x="connsiteX8365" y="connsiteY8365"/>
                              </a:cxn>
                              <a:cxn ang="0">
                                <a:pos x="connsiteX8366" y="connsiteY8366"/>
                              </a:cxn>
                              <a:cxn ang="0">
                                <a:pos x="connsiteX8367" y="connsiteY8367"/>
                              </a:cxn>
                              <a:cxn ang="0">
                                <a:pos x="connsiteX8368" y="connsiteY8368"/>
                              </a:cxn>
                              <a:cxn ang="0">
                                <a:pos x="connsiteX8369" y="connsiteY8369"/>
                              </a:cxn>
                              <a:cxn ang="0">
                                <a:pos x="connsiteX8370" y="connsiteY8370"/>
                              </a:cxn>
                              <a:cxn ang="0">
                                <a:pos x="connsiteX8371" y="connsiteY8371"/>
                              </a:cxn>
                              <a:cxn ang="0">
                                <a:pos x="connsiteX8372" y="connsiteY8372"/>
                              </a:cxn>
                              <a:cxn ang="0">
                                <a:pos x="connsiteX8373" y="connsiteY8373"/>
                              </a:cxn>
                              <a:cxn ang="0">
                                <a:pos x="connsiteX8374" y="connsiteY8374"/>
                              </a:cxn>
                              <a:cxn ang="0">
                                <a:pos x="connsiteX8375" y="connsiteY8375"/>
                              </a:cxn>
                              <a:cxn ang="0">
                                <a:pos x="connsiteX8376" y="connsiteY8376"/>
                              </a:cxn>
                              <a:cxn ang="0">
                                <a:pos x="connsiteX8377" y="connsiteY8377"/>
                              </a:cxn>
                              <a:cxn ang="0">
                                <a:pos x="connsiteX8378" y="connsiteY8378"/>
                              </a:cxn>
                              <a:cxn ang="0">
                                <a:pos x="connsiteX8379" y="connsiteY8379"/>
                              </a:cxn>
                              <a:cxn ang="0">
                                <a:pos x="connsiteX8380" y="connsiteY8380"/>
                              </a:cxn>
                              <a:cxn ang="0">
                                <a:pos x="connsiteX8381" y="connsiteY8381"/>
                              </a:cxn>
                              <a:cxn ang="0">
                                <a:pos x="connsiteX8382" y="connsiteY8382"/>
                              </a:cxn>
                              <a:cxn ang="0">
                                <a:pos x="connsiteX8383" y="connsiteY8383"/>
                              </a:cxn>
                              <a:cxn ang="0">
                                <a:pos x="connsiteX8384" y="connsiteY8384"/>
                              </a:cxn>
                              <a:cxn ang="0">
                                <a:pos x="connsiteX8385" y="connsiteY8385"/>
                              </a:cxn>
                              <a:cxn ang="0">
                                <a:pos x="connsiteX8386" y="connsiteY8386"/>
                              </a:cxn>
                              <a:cxn ang="0">
                                <a:pos x="connsiteX8387" y="connsiteY8387"/>
                              </a:cxn>
                              <a:cxn ang="0">
                                <a:pos x="connsiteX8388" y="connsiteY8388"/>
                              </a:cxn>
                              <a:cxn ang="0">
                                <a:pos x="connsiteX8389" y="connsiteY8389"/>
                              </a:cxn>
                              <a:cxn ang="0">
                                <a:pos x="connsiteX8390" y="connsiteY8390"/>
                              </a:cxn>
                              <a:cxn ang="0">
                                <a:pos x="connsiteX8391" y="connsiteY8391"/>
                              </a:cxn>
                              <a:cxn ang="0">
                                <a:pos x="connsiteX8392" y="connsiteY8392"/>
                              </a:cxn>
                              <a:cxn ang="0">
                                <a:pos x="connsiteX8393" y="connsiteY8393"/>
                              </a:cxn>
                              <a:cxn ang="0">
                                <a:pos x="connsiteX8394" y="connsiteY8394"/>
                              </a:cxn>
                              <a:cxn ang="0">
                                <a:pos x="connsiteX8395" y="connsiteY8395"/>
                              </a:cxn>
                              <a:cxn ang="0">
                                <a:pos x="connsiteX8396" y="connsiteY8396"/>
                              </a:cxn>
                              <a:cxn ang="0">
                                <a:pos x="connsiteX8397" y="connsiteY8397"/>
                              </a:cxn>
                              <a:cxn ang="0">
                                <a:pos x="connsiteX8398" y="connsiteY8398"/>
                              </a:cxn>
                              <a:cxn ang="0">
                                <a:pos x="connsiteX8399" y="connsiteY8399"/>
                              </a:cxn>
                              <a:cxn ang="0">
                                <a:pos x="connsiteX8400" y="connsiteY8400"/>
                              </a:cxn>
                              <a:cxn ang="0">
                                <a:pos x="connsiteX8401" y="connsiteY8401"/>
                              </a:cxn>
                              <a:cxn ang="0">
                                <a:pos x="connsiteX8402" y="connsiteY8402"/>
                              </a:cxn>
                              <a:cxn ang="0">
                                <a:pos x="connsiteX8403" y="connsiteY8403"/>
                              </a:cxn>
                              <a:cxn ang="0">
                                <a:pos x="connsiteX8404" y="connsiteY8404"/>
                              </a:cxn>
                              <a:cxn ang="0">
                                <a:pos x="connsiteX8405" y="connsiteY8405"/>
                              </a:cxn>
                              <a:cxn ang="0">
                                <a:pos x="connsiteX8406" y="connsiteY8406"/>
                              </a:cxn>
                              <a:cxn ang="0">
                                <a:pos x="connsiteX8407" y="connsiteY8407"/>
                              </a:cxn>
                              <a:cxn ang="0">
                                <a:pos x="connsiteX8408" y="connsiteY8408"/>
                              </a:cxn>
                              <a:cxn ang="0">
                                <a:pos x="connsiteX8409" y="connsiteY8409"/>
                              </a:cxn>
                              <a:cxn ang="0">
                                <a:pos x="connsiteX8410" y="connsiteY8410"/>
                              </a:cxn>
                              <a:cxn ang="0">
                                <a:pos x="connsiteX8411" y="connsiteY8411"/>
                              </a:cxn>
                              <a:cxn ang="0">
                                <a:pos x="connsiteX8412" y="connsiteY8412"/>
                              </a:cxn>
                              <a:cxn ang="0">
                                <a:pos x="connsiteX8413" y="connsiteY8413"/>
                              </a:cxn>
                              <a:cxn ang="0">
                                <a:pos x="connsiteX8414" y="connsiteY8414"/>
                              </a:cxn>
                              <a:cxn ang="0">
                                <a:pos x="connsiteX8415" y="connsiteY8415"/>
                              </a:cxn>
                              <a:cxn ang="0">
                                <a:pos x="connsiteX8416" y="connsiteY8416"/>
                              </a:cxn>
                              <a:cxn ang="0">
                                <a:pos x="connsiteX8417" y="connsiteY8417"/>
                              </a:cxn>
                              <a:cxn ang="0">
                                <a:pos x="connsiteX8418" y="connsiteY8418"/>
                              </a:cxn>
                              <a:cxn ang="0">
                                <a:pos x="connsiteX8419" y="connsiteY8419"/>
                              </a:cxn>
                              <a:cxn ang="0">
                                <a:pos x="connsiteX8420" y="connsiteY8420"/>
                              </a:cxn>
                              <a:cxn ang="0">
                                <a:pos x="connsiteX8421" y="connsiteY8421"/>
                              </a:cxn>
                              <a:cxn ang="0">
                                <a:pos x="connsiteX8422" y="connsiteY8422"/>
                              </a:cxn>
                              <a:cxn ang="0">
                                <a:pos x="connsiteX8423" y="connsiteY8423"/>
                              </a:cxn>
                              <a:cxn ang="0">
                                <a:pos x="connsiteX8424" y="connsiteY8424"/>
                              </a:cxn>
                              <a:cxn ang="0">
                                <a:pos x="connsiteX8425" y="connsiteY8425"/>
                              </a:cxn>
                              <a:cxn ang="0">
                                <a:pos x="connsiteX8426" y="connsiteY8426"/>
                              </a:cxn>
                              <a:cxn ang="0">
                                <a:pos x="connsiteX8427" y="connsiteY8427"/>
                              </a:cxn>
                              <a:cxn ang="0">
                                <a:pos x="connsiteX8428" y="connsiteY8428"/>
                              </a:cxn>
                              <a:cxn ang="0">
                                <a:pos x="connsiteX8429" y="connsiteY8429"/>
                              </a:cxn>
                              <a:cxn ang="0">
                                <a:pos x="connsiteX8430" y="connsiteY8430"/>
                              </a:cxn>
                              <a:cxn ang="0">
                                <a:pos x="connsiteX8431" y="connsiteY8431"/>
                              </a:cxn>
                              <a:cxn ang="0">
                                <a:pos x="connsiteX8432" y="connsiteY8432"/>
                              </a:cxn>
                              <a:cxn ang="0">
                                <a:pos x="connsiteX8433" y="connsiteY8433"/>
                              </a:cxn>
                              <a:cxn ang="0">
                                <a:pos x="connsiteX8434" y="connsiteY8434"/>
                              </a:cxn>
                              <a:cxn ang="0">
                                <a:pos x="connsiteX8435" y="connsiteY8435"/>
                              </a:cxn>
                              <a:cxn ang="0">
                                <a:pos x="connsiteX8436" y="connsiteY8436"/>
                              </a:cxn>
                              <a:cxn ang="0">
                                <a:pos x="connsiteX8437" y="connsiteY8437"/>
                              </a:cxn>
                              <a:cxn ang="0">
                                <a:pos x="connsiteX8438" y="connsiteY8438"/>
                              </a:cxn>
                              <a:cxn ang="0">
                                <a:pos x="connsiteX8439" y="connsiteY8439"/>
                              </a:cxn>
                              <a:cxn ang="0">
                                <a:pos x="connsiteX8440" y="connsiteY8440"/>
                              </a:cxn>
                              <a:cxn ang="0">
                                <a:pos x="connsiteX8441" y="connsiteY8441"/>
                              </a:cxn>
                              <a:cxn ang="0">
                                <a:pos x="connsiteX8442" y="connsiteY8442"/>
                              </a:cxn>
                              <a:cxn ang="0">
                                <a:pos x="connsiteX8443" y="connsiteY8443"/>
                              </a:cxn>
                              <a:cxn ang="0">
                                <a:pos x="connsiteX8444" y="connsiteY8444"/>
                              </a:cxn>
                              <a:cxn ang="0">
                                <a:pos x="connsiteX8445" y="connsiteY8445"/>
                              </a:cxn>
                              <a:cxn ang="0">
                                <a:pos x="connsiteX8446" y="connsiteY8446"/>
                              </a:cxn>
                              <a:cxn ang="0">
                                <a:pos x="connsiteX8447" y="connsiteY8447"/>
                              </a:cxn>
                              <a:cxn ang="0">
                                <a:pos x="connsiteX8448" y="connsiteY8448"/>
                              </a:cxn>
                              <a:cxn ang="0">
                                <a:pos x="connsiteX8449" y="connsiteY8449"/>
                              </a:cxn>
                              <a:cxn ang="0">
                                <a:pos x="connsiteX8450" y="connsiteY8450"/>
                              </a:cxn>
                              <a:cxn ang="0">
                                <a:pos x="connsiteX8451" y="connsiteY8451"/>
                              </a:cxn>
                              <a:cxn ang="0">
                                <a:pos x="connsiteX8452" y="connsiteY8452"/>
                              </a:cxn>
                              <a:cxn ang="0">
                                <a:pos x="connsiteX8453" y="connsiteY8453"/>
                              </a:cxn>
                              <a:cxn ang="0">
                                <a:pos x="connsiteX8454" y="connsiteY8454"/>
                              </a:cxn>
                              <a:cxn ang="0">
                                <a:pos x="connsiteX8455" y="connsiteY8455"/>
                              </a:cxn>
                              <a:cxn ang="0">
                                <a:pos x="connsiteX8456" y="connsiteY8456"/>
                              </a:cxn>
                              <a:cxn ang="0">
                                <a:pos x="connsiteX8457" y="connsiteY8457"/>
                              </a:cxn>
                              <a:cxn ang="0">
                                <a:pos x="connsiteX8458" y="connsiteY8458"/>
                              </a:cxn>
                              <a:cxn ang="0">
                                <a:pos x="connsiteX8459" y="connsiteY8459"/>
                              </a:cxn>
                              <a:cxn ang="0">
                                <a:pos x="connsiteX8460" y="connsiteY8460"/>
                              </a:cxn>
                              <a:cxn ang="0">
                                <a:pos x="connsiteX8461" y="connsiteY8461"/>
                              </a:cxn>
                              <a:cxn ang="0">
                                <a:pos x="connsiteX8462" y="connsiteY8462"/>
                              </a:cxn>
                              <a:cxn ang="0">
                                <a:pos x="connsiteX8463" y="connsiteY8463"/>
                              </a:cxn>
                              <a:cxn ang="0">
                                <a:pos x="connsiteX8464" y="connsiteY8464"/>
                              </a:cxn>
                              <a:cxn ang="0">
                                <a:pos x="connsiteX8465" y="connsiteY8465"/>
                              </a:cxn>
                              <a:cxn ang="0">
                                <a:pos x="connsiteX8466" y="connsiteY8466"/>
                              </a:cxn>
                              <a:cxn ang="0">
                                <a:pos x="connsiteX8467" y="connsiteY8467"/>
                              </a:cxn>
                              <a:cxn ang="0">
                                <a:pos x="connsiteX8468" y="connsiteY8468"/>
                              </a:cxn>
                              <a:cxn ang="0">
                                <a:pos x="connsiteX8469" y="connsiteY8469"/>
                              </a:cxn>
                              <a:cxn ang="0">
                                <a:pos x="connsiteX8470" y="connsiteY8470"/>
                              </a:cxn>
                              <a:cxn ang="0">
                                <a:pos x="connsiteX8471" y="connsiteY8471"/>
                              </a:cxn>
                              <a:cxn ang="0">
                                <a:pos x="connsiteX8472" y="connsiteY8472"/>
                              </a:cxn>
                              <a:cxn ang="0">
                                <a:pos x="connsiteX8473" y="connsiteY8473"/>
                              </a:cxn>
                              <a:cxn ang="0">
                                <a:pos x="connsiteX8474" y="connsiteY8474"/>
                              </a:cxn>
                              <a:cxn ang="0">
                                <a:pos x="connsiteX8475" y="connsiteY8475"/>
                              </a:cxn>
                              <a:cxn ang="0">
                                <a:pos x="connsiteX8476" y="connsiteY8476"/>
                              </a:cxn>
                              <a:cxn ang="0">
                                <a:pos x="connsiteX8477" y="connsiteY8477"/>
                              </a:cxn>
                              <a:cxn ang="0">
                                <a:pos x="connsiteX8478" y="connsiteY8478"/>
                              </a:cxn>
                              <a:cxn ang="0">
                                <a:pos x="connsiteX8479" y="connsiteY8479"/>
                              </a:cxn>
                              <a:cxn ang="0">
                                <a:pos x="connsiteX8480" y="connsiteY8480"/>
                              </a:cxn>
                              <a:cxn ang="0">
                                <a:pos x="connsiteX8481" y="connsiteY8481"/>
                              </a:cxn>
                              <a:cxn ang="0">
                                <a:pos x="connsiteX8482" y="connsiteY8482"/>
                              </a:cxn>
                              <a:cxn ang="0">
                                <a:pos x="connsiteX8483" y="connsiteY8483"/>
                              </a:cxn>
                              <a:cxn ang="0">
                                <a:pos x="connsiteX8484" y="connsiteY8484"/>
                              </a:cxn>
                              <a:cxn ang="0">
                                <a:pos x="connsiteX8485" y="connsiteY8485"/>
                              </a:cxn>
                              <a:cxn ang="0">
                                <a:pos x="connsiteX8486" y="connsiteY8486"/>
                              </a:cxn>
                              <a:cxn ang="0">
                                <a:pos x="connsiteX8487" y="connsiteY8487"/>
                              </a:cxn>
                              <a:cxn ang="0">
                                <a:pos x="connsiteX8488" y="connsiteY8488"/>
                              </a:cxn>
                              <a:cxn ang="0">
                                <a:pos x="connsiteX8489" y="connsiteY8489"/>
                              </a:cxn>
                              <a:cxn ang="0">
                                <a:pos x="connsiteX8490" y="connsiteY8490"/>
                              </a:cxn>
                              <a:cxn ang="0">
                                <a:pos x="connsiteX8491" y="connsiteY8491"/>
                              </a:cxn>
                              <a:cxn ang="0">
                                <a:pos x="connsiteX8492" y="connsiteY8492"/>
                              </a:cxn>
                              <a:cxn ang="0">
                                <a:pos x="connsiteX8493" y="connsiteY8493"/>
                              </a:cxn>
                              <a:cxn ang="0">
                                <a:pos x="connsiteX8494" y="connsiteY8494"/>
                              </a:cxn>
                              <a:cxn ang="0">
                                <a:pos x="connsiteX8495" y="connsiteY8495"/>
                              </a:cxn>
                              <a:cxn ang="0">
                                <a:pos x="connsiteX8496" y="connsiteY8496"/>
                              </a:cxn>
                              <a:cxn ang="0">
                                <a:pos x="connsiteX8497" y="connsiteY8497"/>
                              </a:cxn>
                              <a:cxn ang="0">
                                <a:pos x="connsiteX8498" y="connsiteY8498"/>
                              </a:cxn>
                              <a:cxn ang="0">
                                <a:pos x="connsiteX8499" y="connsiteY8499"/>
                              </a:cxn>
                              <a:cxn ang="0">
                                <a:pos x="connsiteX8500" y="connsiteY8500"/>
                              </a:cxn>
                              <a:cxn ang="0">
                                <a:pos x="connsiteX8501" y="connsiteY8501"/>
                              </a:cxn>
                              <a:cxn ang="0">
                                <a:pos x="connsiteX8502" y="connsiteY8502"/>
                              </a:cxn>
                              <a:cxn ang="0">
                                <a:pos x="connsiteX8503" y="connsiteY8503"/>
                              </a:cxn>
                              <a:cxn ang="0">
                                <a:pos x="connsiteX8504" y="connsiteY8504"/>
                              </a:cxn>
                              <a:cxn ang="0">
                                <a:pos x="connsiteX8505" y="connsiteY8505"/>
                              </a:cxn>
                              <a:cxn ang="0">
                                <a:pos x="connsiteX8506" y="connsiteY8506"/>
                              </a:cxn>
                              <a:cxn ang="0">
                                <a:pos x="connsiteX8507" y="connsiteY8507"/>
                              </a:cxn>
                              <a:cxn ang="0">
                                <a:pos x="connsiteX8508" y="connsiteY8508"/>
                              </a:cxn>
                              <a:cxn ang="0">
                                <a:pos x="connsiteX8509" y="connsiteY8509"/>
                              </a:cxn>
                              <a:cxn ang="0">
                                <a:pos x="connsiteX8510" y="connsiteY8510"/>
                              </a:cxn>
                              <a:cxn ang="0">
                                <a:pos x="connsiteX8511" y="connsiteY8511"/>
                              </a:cxn>
                              <a:cxn ang="0">
                                <a:pos x="connsiteX8512" y="connsiteY8512"/>
                              </a:cxn>
                              <a:cxn ang="0">
                                <a:pos x="connsiteX8513" y="connsiteY8513"/>
                              </a:cxn>
                              <a:cxn ang="0">
                                <a:pos x="connsiteX8514" y="connsiteY8514"/>
                              </a:cxn>
                              <a:cxn ang="0">
                                <a:pos x="connsiteX8515" y="connsiteY8515"/>
                              </a:cxn>
                              <a:cxn ang="0">
                                <a:pos x="connsiteX8516" y="connsiteY8516"/>
                              </a:cxn>
                              <a:cxn ang="0">
                                <a:pos x="connsiteX8517" y="connsiteY8517"/>
                              </a:cxn>
                              <a:cxn ang="0">
                                <a:pos x="connsiteX8518" y="connsiteY8518"/>
                              </a:cxn>
                              <a:cxn ang="0">
                                <a:pos x="connsiteX8519" y="connsiteY8519"/>
                              </a:cxn>
                              <a:cxn ang="0">
                                <a:pos x="connsiteX8520" y="connsiteY8520"/>
                              </a:cxn>
                              <a:cxn ang="0">
                                <a:pos x="connsiteX8521" y="connsiteY8521"/>
                              </a:cxn>
                              <a:cxn ang="0">
                                <a:pos x="connsiteX8522" y="connsiteY8522"/>
                              </a:cxn>
                              <a:cxn ang="0">
                                <a:pos x="connsiteX8523" y="connsiteY8523"/>
                              </a:cxn>
                              <a:cxn ang="0">
                                <a:pos x="connsiteX8524" y="connsiteY8524"/>
                              </a:cxn>
                              <a:cxn ang="0">
                                <a:pos x="connsiteX8525" y="connsiteY8525"/>
                              </a:cxn>
                              <a:cxn ang="0">
                                <a:pos x="connsiteX8526" y="connsiteY8526"/>
                              </a:cxn>
                              <a:cxn ang="0">
                                <a:pos x="connsiteX8527" y="connsiteY8527"/>
                              </a:cxn>
                              <a:cxn ang="0">
                                <a:pos x="connsiteX8528" y="connsiteY8528"/>
                              </a:cxn>
                              <a:cxn ang="0">
                                <a:pos x="connsiteX8529" y="connsiteY8529"/>
                              </a:cxn>
                              <a:cxn ang="0">
                                <a:pos x="connsiteX8530" y="connsiteY8530"/>
                              </a:cxn>
                              <a:cxn ang="0">
                                <a:pos x="connsiteX8531" y="connsiteY8531"/>
                              </a:cxn>
                              <a:cxn ang="0">
                                <a:pos x="connsiteX8532" y="connsiteY8532"/>
                              </a:cxn>
                              <a:cxn ang="0">
                                <a:pos x="connsiteX8533" y="connsiteY8533"/>
                              </a:cxn>
                              <a:cxn ang="0">
                                <a:pos x="connsiteX8534" y="connsiteY8534"/>
                              </a:cxn>
                              <a:cxn ang="0">
                                <a:pos x="connsiteX8535" y="connsiteY8535"/>
                              </a:cxn>
                              <a:cxn ang="0">
                                <a:pos x="connsiteX8536" y="connsiteY8536"/>
                              </a:cxn>
                              <a:cxn ang="0">
                                <a:pos x="connsiteX8537" y="connsiteY8537"/>
                              </a:cxn>
                              <a:cxn ang="0">
                                <a:pos x="connsiteX8538" y="connsiteY8538"/>
                              </a:cxn>
                              <a:cxn ang="0">
                                <a:pos x="connsiteX8539" y="connsiteY8539"/>
                              </a:cxn>
                              <a:cxn ang="0">
                                <a:pos x="connsiteX8540" y="connsiteY8540"/>
                              </a:cxn>
                              <a:cxn ang="0">
                                <a:pos x="connsiteX8541" y="connsiteY8541"/>
                              </a:cxn>
                              <a:cxn ang="0">
                                <a:pos x="connsiteX8542" y="connsiteY8542"/>
                              </a:cxn>
                              <a:cxn ang="0">
                                <a:pos x="connsiteX8543" y="connsiteY8543"/>
                              </a:cxn>
                              <a:cxn ang="0">
                                <a:pos x="connsiteX8544" y="connsiteY8544"/>
                              </a:cxn>
                              <a:cxn ang="0">
                                <a:pos x="connsiteX8545" y="connsiteY8545"/>
                              </a:cxn>
                              <a:cxn ang="0">
                                <a:pos x="connsiteX8546" y="connsiteY8546"/>
                              </a:cxn>
                              <a:cxn ang="0">
                                <a:pos x="connsiteX8547" y="connsiteY8547"/>
                              </a:cxn>
                              <a:cxn ang="0">
                                <a:pos x="connsiteX8548" y="connsiteY8548"/>
                              </a:cxn>
                              <a:cxn ang="0">
                                <a:pos x="connsiteX8549" y="connsiteY8549"/>
                              </a:cxn>
                              <a:cxn ang="0">
                                <a:pos x="connsiteX8550" y="connsiteY8550"/>
                              </a:cxn>
                              <a:cxn ang="0">
                                <a:pos x="connsiteX8551" y="connsiteY8551"/>
                              </a:cxn>
                              <a:cxn ang="0">
                                <a:pos x="connsiteX8552" y="connsiteY8552"/>
                              </a:cxn>
                              <a:cxn ang="0">
                                <a:pos x="connsiteX8553" y="connsiteY8553"/>
                              </a:cxn>
                              <a:cxn ang="0">
                                <a:pos x="connsiteX8554" y="connsiteY8554"/>
                              </a:cxn>
                              <a:cxn ang="0">
                                <a:pos x="connsiteX8555" y="connsiteY8555"/>
                              </a:cxn>
                              <a:cxn ang="0">
                                <a:pos x="connsiteX8556" y="connsiteY8556"/>
                              </a:cxn>
                              <a:cxn ang="0">
                                <a:pos x="connsiteX8557" y="connsiteY8557"/>
                              </a:cxn>
                              <a:cxn ang="0">
                                <a:pos x="connsiteX8558" y="connsiteY8558"/>
                              </a:cxn>
                              <a:cxn ang="0">
                                <a:pos x="connsiteX8559" y="connsiteY8559"/>
                              </a:cxn>
                              <a:cxn ang="0">
                                <a:pos x="connsiteX8560" y="connsiteY8560"/>
                              </a:cxn>
                              <a:cxn ang="0">
                                <a:pos x="connsiteX8561" y="connsiteY8561"/>
                              </a:cxn>
                              <a:cxn ang="0">
                                <a:pos x="connsiteX8562" y="connsiteY8562"/>
                              </a:cxn>
                              <a:cxn ang="0">
                                <a:pos x="connsiteX8563" y="connsiteY8563"/>
                              </a:cxn>
                              <a:cxn ang="0">
                                <a:pos x="connsiteX8564" y="connsiteY8564"/>
                              </a:cxn>
                              <a:cxn ang="0">
                                <a:pos x="connsiteX8565" y="connsiteY8565"/>
                              </a:cxn>
                              <a:cxn ang="0">
                                <a:pos x="connsiteX8566" y="connsiteY8566"/>
                              </a:cxn>
                              <a:cxn ang="0">
                                <a:pos x="connsiteX8567" y="connsiteY8567"/>
                              </a:cxn>
                              <a:cxn ang="0">
                                <a:pos x="connsiteX8568" y="connsiteY8568"/>
                              </a:cxn>
                              <a:cxn ang="0">
                                <a:pos x="connsiteX8569" y="connsiteY8569"/>
                              </a:cxn>
                              <a:cxn ang="0">
                                <a:pos x="connsiteX8570" y="connsiteY8570"/>
                              </a:cxn>
                              <a:cxn ang="0">
                                <a:pos x="connsiteX8571" y="connsiteY8571"/>
                              </a:cxn>
                              <a:cxn ang="0">
                                <a:pos x="connsiteX8572" y="connsiteY8572"/>
                              </a:cxn>
                              <a:cxn ang="0">
                                <a:pos x="connsiteX8573" y="connsiteY8573"/>
                              </a:cxn>
                              <a:cxn ang="0">
                                <a:pos x="connsiteX8574" y="connsiteY8574"/>
                              </a:cxn>
                              <a:cxn ang="0">
                                <a:pos x="connsiteX8575" y="connsiteY8575"/>
                              </a:cxn>
                              <a:cxn ang="0">
                                <a:pos x="connsiteX8576" y="connsiteY8576"/>
                              </a:cxn>
                              <a:cxn ang="0">
                                <a:pos x="connsiteX8577" y="connsiteY8577"/>
                              </a:cxn>
                              <a:cxn ang="0">
                                <a:pos x="connsiteX8578" y="connsiteY8578"/>
                              </a:cxn>
                              <a:cxn ang="0">
                                <a:pos x="connsiteX8579" y="connsiteY8579"/>
                              </a:cxn>
                              <a:cxn ang="0">
                                <a:pos x="connsiteX8580" y="connsiteY8580"/>
                              </a:cxn>
                              <a:cxn ang="0">
                                <a:pos x="connsiteX8581" y="connsiteY8581"/>
                              </a:cxn>
                              <a:cxn ang="0">
                                <a:pos x="connsiteX8582" y="connsiteY8582"/>
                              </a:cxn>
                              <a:cxn ang="0">
                                <a:pos x="connsiteX8583" y="connsiteY8583"/>
                              </a:cxn>
                              <a:cxn ang="0">
                                <a:pos x="connsiteX8584" y="connsiteY8584"/>
                              </a:cxn>
                              <a:cxn ang="0">
                                <a:pos x="connsiteX8585" y="connsiteY8585"/>
                              </a:cxn>
                              <a:cxn ang="0">
                                <a:pos x="connsiteX8586" y="connsiteY8586"/>
                              </a:cxn>
                              <a:cxn ang="0">
                                <a:pos x="connsiteX8587" y="connsiteY8587"/>
                              </a:cxn>
                              <a:cxn ang="0">
                                <a:pos x="connsiteX8588" y="connsiteY8588"/>
                              </a:cxn>
                              <a:cxn ang="0">
                                <a:pos x="connsiteX8589" y="connsiteY8589"/>
                              </a:cxn>
                              <a:cxn ang="0">
                                <a:pos x="connsiteX8590" y="connsiteY8590"/>
                              </a:cxn>
                              <a:cxn ang="0">
                                <a:pos x="connsiteX8591" y="connsiteY8591"/>
                              </a:cxn>
                              <a:cxn ang="0">
                                <a:pos x="connsiteX8592" y="connsiteY8592"/>
                              </a:cxn>
                              <a:cxn ang="0">
                                <a:pos x="connsiteX8593" y="connsiteY8593"/>
                              </a:cxn>
                              <a:cxn ang="0">
                                <a:pos x="connsiteX8594" y="connsiteY8594"/>
                              </a:cxn>
                              <a:cxn ang="0">
                                <a:pos x="connsiteX8595" y="connsiteY8595"/>
                              </a:cxn>
                              <a:cxn ang="0">
                                <a:pos x="connsiteX8596" y="connsiteY8596"/>
                              </a:cxn>
                              <a:cxn ang="0">
                                <a:pos x="connsiteX8597" y="connsiteY8597"/>
                              </a:cxn>
                              <a:cxn ang="0">
                                <a:pos x="connsiteX8598" y="connsiteY8598"/>
                              </a:cxn>
                              <a:cxn ang="0">
                                <a:pos x="connsiteX8599" y="connsiteY8599"/>
                              </a:cxn>
                              <a:cxn ang="0">
                                <a:pos x="connsiteX8600" y="connsiteY8600"/>
                              </a:cxn>
                              <a:cxn ang="0">
                                <a:pos x="connsiteX8601" y="connsiteY8601"/>
                              </a:cxn>
                              <a:cxn ang="0">
                                <a:pos x="connsiteX8602" y="connsiteY8602"/>
                              </a:cxn>
                              <a:cxn ang="0">
                                <a:pos x="connsiteX8603" y="connsiteY8603"/>
                              </a:cxn>
                              <a:cxn ang="0">
                                <a:pos x="connsiteX8604" y="connsiteY8604"/>
                              </a:cxn>
                              <a:cxn ang="0">
                                <a:pos x="connsiteX8605" y="connsiteY8605"/>
                              </a:cxn>
                              <a:cxn ang="0">
                                <a:pos x="connsiteX8606" y="connsiteY8606"/>
                              </a:cxn>
                              <a:cxn ang="0">
                                <a:pos x="connsiteX8607" y="connsiteY8607"/>
                              </a:cxn>
                              <a:cxn ang="0">
                                <a:pos x="connsiteX8608" y="connsiteY8608"/>
                              </a:cxn>
                              <a:cxn ang="0">
                                <a:pos x="connsiteX8609" y="connsiteY8609"/>
                              </a:cxn>
                              <a:cxn ang="0">
                                <a:pos x="connsiteX8610" y="connsiteY8610"/>
                              </a:cxn>
                              <a:cxn ang="0">
                                <a:pos x="connsiteX8611" y="connsiteY8611"/>
                              </a:cxn>
                              <a:cxn ang="0">
                                <a:pos x="connsiteX8612" y="connsiteY8612"/>
                              </a:cxn>
                              <a:cxn ang="0">
                                <a:pos x="connsiteX8613" y="connsiteY8613"/>
                              </a:cxn>
                              <a:cxn ang="0">
                                <a:pos x="connsiteX8614" y="connsiteY8614"/>
                              </a:cxn>
                              <a:cxn ang="0">
                                <a:pos x="connsiteX8615" y="connsiteY8615"/>
                              </a:cxn>
                              <a:cxn ang="0">
                                <a:pos x="connsiteX8616" y="connsiteY8616"/>
                              </a:cxn>
                              <a:cxn ang="0">
                                <a:pos x="connsiteX8617" y="connsiteY8617"/>
                              </a:cxn>
                              <a:cxn ang="0">
                                <a:pos x="connsiteX8618" y="connsiteY8618"/>
                              </a:cxn>
                              <a:cxn ang="0">
                                <a:pos x="connsiteX8619" y="connsiteY8619"/>
                              </a:cxn>
                              <a:cxn ang="0">
                                <a:pos x="connsiteX8620" y="connsiteY8620"/>
                              </a:cxn>
                              <a:cxn ang="0">
                                <a:pos x="connsiteX8621" y="connsiteY8621"/>
                              </a:cxn>
                              <a:cxn ang="0">
                                <a:pos x="connsiteX8622" y="connsiteY8622"/>
                              </a:cxn>
                              <a:cxn ang="0">
                                <a:pos x="connsiteX8623" y="connsiteY8623"/>
                              </a:cxn>
                              <a:cxn ang="0">
                                <a:pos x="connsiteX8624" y="connsiteY8624"/>
                              </a:cxn>
                              <a:cxn ang="0">
                                <a:pos x="connsiteX8625" y="connsiteY8625"/>
                              </a:cxn>
                              <a:cxn ang="0">
                                <a:pos x="connsiteX8626" y="connsiteY8626"/>
                              </a:cxn>
                              <a:cxn ang="0">
                                <a:pos x="connsiteX8627" y="connsiteY8627"/>
                              </a:cxn>
                              <a:cxn ang="0">
                                <a:pos x="connsiteX8628" y="connsiteY8628"/>
                              </a:cxn>
                              <a:cxn ang="0">
                                <a:pos x="connsiteX8629" y="connsiteY8629"/>
                              </a:cxn>
                              <a:cxn ang="0">
                                <a:pos x="connsiteX8630" y="connsiteY8630"/>
                              </a:cxn>
                              <a:cxn ang="0">
                                <a:pos x="connsiteX8631" y="connsiteY8631"/>
                              </a:cxn>
                              <a:cxn ang="0">
                                <a:pos x="connsiteX8632" y="connsiteY8632"/>
                              </a:cxn>
                              <a:cxn ang="0">
                                <a:pos x="connsiteX8633" y="connsiteY8633"/>
                              </a:cxn>
                              <a:cxn ang="0">
                                <a:pos x="connsiteX8634" y="connsiteY8634"/>
                              </a:cxn>
                              <a:cxn ang="0">
                                <a:pos x="connsiteX8635" y="connsiteY8635"/>
                              </a:cxn>
                              <a:cxn ang="0">
                                <a:pos x="connsiteX8636" y="connsiteY8636"/>
                              </a:cxn>
                              <a:cxn ang="0">
                                <a:pos x="connsiteX8637" y="connsiteY8637"/>
                              </a:cxn>
                              <a:cxn ang="0">
                                <a:pos x="connsiteX8638" y="connsiteY8638"/>
                              </a:cxn>
                              <a:cxn ang="0">
                                <a:pos x="connsiteX8639" y="connsiteY8639"/>
                              </a:cxn>
                              <a:cxn ang="0">
                                <a:pos x="connsiteX8640" y="connsiteY8640"/>
                              </a:cxn>
                              <a:cxn ang="0">
                                <a:pos x="connsiteX8641" y="connsiteY8641"/>
                              </a:cxn>
                              <a:cxn ang="0">
                                <a:pos x="connsiteX8642" y="connsiteY8642"/>
                              </a:cxn>
                              <a:cxn ang="0">
                                <a:pos x="connsiteX8643" y="connsiteY8643"/>
                              </a:cxn>
                              <a:cxn ang="0">
                                <a:pos x="connsiteX8644" y="connsiteY8644"/>
                              </a:cxn>
                              <a:cxn ang="0">
                                <a:pos x="connsiteX8645" y="connsiteY8645"/>
                              </a:cxn>
                              <a:cxn ang="0">
                                <a:pos x="connsiteX8646" y="connsiteY8646"/>
                              </a:cxn>
                              <a:cxn ang="0">
                                <a:pos x="connsiteX8647" y="connsiteY8647"/>
                              </a:cxn>
                              <a:cxn ang="0">
                                <a:pos x="connsiteX8648" y="connsiteY8648"/>
                              </a:cxn>
                              <a:cxn ang="0">
                                <a:pos x="connsiteX8649" y="connsiteY8649"/>
                              </a:cxn>
                              <a:cxn ang="0">
                                <a:pos x="connsiteX8650" y="connsiteY8650"/>
                              </a:cxn>
                              <a:cxn ang="0">
                                <a:pos x="connsiteX8651" y="connsiteY8651"/>
                              </a:cxn>
                              <a:cxn ang="0">
                                <a:pos x="connsiteX8652" y="connsiteY8652"/>
                              </a:cxn>
                              <a:cxn ang="0">
                                <a:pos x="connsiteX8653" y="connsiteY8653"/>
                              </a:cxn>
                              <a:cxn ang="0">
                                <a:pos x="connsiteX8654" y="connsiteY8654"/>
                              </a:cxn>
                              <a:cxn ang="0">
                                <a:pos x="connsiteX8655" y="connsiteY8655"/>
                              </a:cxn>
                              <a:cxn ang="0">
                                <a:pos x="connsiteX8656" y="connsiteY8656"/>
                              </a:cxn>
                              <a:cxn ang="0">
                                <a:pos x="connsiteX8657" y="connsiteY8657"/>
                              </a:cxn>
                              <a:cxn ang="0">
                                <a:pos x="connsiteX8658" y="connsiteY8658"/>
                              </a:cxn>
                              <a:cxn ang="0">
                                <a:pos x="connsiteX8659" y="connsiteY8659"/>
                              </a:cxn>
                              <a:cxn ang="0">
                                <a:pos x="connsiteX8660" y="connsiteY8660"/>
                              </a:cxn>
                              <a:cxn ang="0">
                                <a:pos x="connsiteX8661" y="connsiteY8661"/>
                              </a:cxn>
                              <a:cxn ang="0">
                                <a:pos x="connsiteX8662" y="connsiteY8662"/>
                              </a:cxn>
                              <a:cxn ang="0">
                                <a:pos x="connsiteX8663" y="connsiteY8663"/>
                              </a:cxn>
                              <a:cxn ang="0">
                                <a:pos x="connsiteX8664" y="connsiteY8664"/>
                              </a:cxn>
                              <a:cxn ang="0">
                                <a:pos x="connsiteX8665" y="connsiteY8665"/>
                              </a:cxn>
                              <a:cxn ang="0">
                                <a:pos x="connsiteX8666" y="connsiteY8666"/>
                              </a:cxn>
                              <a:cxn ang="0">
                                <a:pos x="connsiteX8667" y="connsiteY8667"/>
                              </a:cxn>
                              <a:cxn ang="0">
                                <a:pos x="connsiteX8668" y="connsiteY8668"/>
                              </a:cxn>
                              <a:cxn ang="0">
                                <a:pos x="connsiteX8669" y="connsiteY8669"/>
                              </a:cxn>
                              <a:cxn ang="0">
                                <a:pos x="connsiteX8670" y="connsiteY8670"/>
                              </a:cxn>
                              <a:cxn ang="0">
                                <a:pos x="connsiteX8671" y="connsiteY8671"/>
                              </a:cxn>
                              <a:cxn ang="0">
                                <a:pos x="connsiteX8672" y="connsiteY8672"/>
                              </a:cxn>
                              <a:cxn ang="0">
                                <a:pos x="connsiteX8673" y="connsiteY8673"/>
                              </a:cxn>
                              <a:cxn ang="0">
                                <a:pos x="connsiteX8674" y="connsiteY8674"/>
                              </a:cxn>
                              <a:cxn ang="0">
                                <a:pos x="connsiteX8675" y="connsiteY8675"/>
                              </a:cxn>
                              <a:cxn ang="0">
                                <a:pos x="connsiteX8676" y="connsiteY8676"/>
                              </a:cxn>
                              <a:cxn ang="0">
                                <a:pos x="connsiteX8677" y="connsiteY8677"/>
                              </a:cxn>
                              <a:cxn ang="0">
                                <a:pos x="connsiteX8678" y="connsiteY8678"/>
                              </a:cxn>
                              <a:cxn ang="0">
                                <a:pos x="connsiteX8679" y="connsiteY8679"/>
                              </a:cxn>
                              <a:cxn ang="0">
                                <a:pos x="connsiteX8680" y="connsiteY8680"/>
                              </a:cxn>
                              <a:cxn ang="0">
                                <a:pos x="connsiteX8681" y="connsiteY8681"/>
                              </a:cxn>
                              <a:cxn ang="0">
                                <a:pos x="connsiteX8682" y="connsiteY8682"/>
                              </a:cxn>
                              <a:cxn ang="0">
                                <a:pos x="connsiteX8683" y="connsiteY8683"/>
                              </a:cxn>
                              <a:cxn ang="0">
                                <a:pos x="connsiteX8684" y="connsiteY8684"/>
                              </a:cxn>
                              <a:cxn ang="0">
                                <a:pos x="connsiteX8685" y="connsiteY8685"/>
                              </a:cxn>
                              <a:cxn ang="0">
                                <a:pos x="connsiteX8686" y="connsiteY8686"/>
                              </a:cxn>
                              <a:cxn ang="0">
                                <a:pos x="connsiteX8687" y="connsiteY8687"/>
                              </a:cxn>
                              <a:cxn ang="0">
                                <a:pos x="connsiteX8688" y="connsiteY8688"/>
                              </a:cxn>
                              <a:cxn ang="0">
                                <a:pos x="connsiteX8689" y="connsiteY8689"/>
                              </a:cxn>
                              <a:cxn ang="0">
                                <a:pos x="connsiteX8690" y="connsiteY8690"/>
                              </a:cxn>
                              <a:cxn ang="0">
                                <a:pos x="connsiteX8691" y="connsiteY8691"/>
                              </a:cxn>
                              <a:cxn ang="0">
                                <a:pos x="connsiteX8692" y="connsiteY8692"/>
                              </a:cxn>
                              <a:cxn ang="0">
                                <a:pos x="connsiteX8693" y="connsiteY8693"/>
                              </a:cxn>
                              <a:cxn ang="0">
                                <a:pos x="connsiteX8694" y="connsiteY8694"/>
                              </a:cxn>
                              <a:cxn ang="0">
                                <a:pos x="connsiteX8695" y="connsiteY8695"/>
                              </a:cxn>
                              <a:cxn ang="0">
                                <a:pos x="connsiteX8696" y="connsiteY8696"/>
                              </a:cxn>
                              <a:cxn ang="0">
                                <a:pos x="connsiteX8697" y="connsiteY8697"/>
                              </a:cxn>
                              <a:cxn ang="0">
                                <a:pos x="connsiteX8698" y="connsiteY8698"/>
                              </a:cxn>
                              <a:cxn ang="0">
                                <a:pos x="connsiteX8699" y="connsiteY8699"/>
                              </a:cxn>
                              <a:cxn ang="0">
                                <a:pos x="connsiteX8700" y="connsiteY8700"/>
                              </a:cxn>
                              <a:cxn ang="0">
                                <a:pos x="connsiteX8701" y="connsiteY8701"/>
                              </a:cxn>
                              <a:cxn ang="0">
                                <a:pos x="connsiteX8702" y="connsiteY8702"/>
                              </a:cxn>
                              <a:cxn ang="0">
                                <a:pos x="connsiteX8703" y="connsiteY8703"/>
                              </a:cxn>
                              <a:cxn ang="0">
                                <a:pos x="connsiteX8704" y="connsiteY8704"/>
                              </a:cxn>
                              <a:cxn ang="0">
                                <a:pos x="connsiteX8705" y="connsiteY8705"/>
                              </a:cxn>
                              <a:cxn ang="0">
                                <a:pos x="connsiteX8706" y="connsiteY8706"/>
                              </a:cxn>
                              <a:cxn ang="0">
                                <a:pos x="connsiteX8707" y="connsiteY8707"/>
                              </a:cxn>
                              <a:cxn ang="0">
                                <a:pos x="connsiteX8708" y="connsiteY8708"/>
                              </a:cxn>
                              <a:cxn ang="0">
                                <a:pos x="connsiteX8709" y="connsiteY8709"/>
                              </a:cxn>
                              <a:cxn ang="0">
                                <a:pos x="connsiteX8710" y="connsiteY8710"/>
                              </a:cxn>
                              <a:cxn ang="0">
                                <a:pos x="connsiteX8711" y="connsiteY8711"/>
                              </a:cxn>
                              <a:cxn ang="0">
                                <a:pos x="connsiteX8712" y="connsiteY8712"/>
                              </a:cxn>
                              <a:cxn ang="0">
                                <a:pos x="connsiteX8713" y="connsiteY8713"/>
                              </a:cxn>
                              <a:cxn ang="0">
                                <a:pos x="connsiteX8714" y="connsiteY8714"/>
                              </a:cxn>
                              <a:cxn ang="0">
                                <a:pos x="connsiteX8715" y="connsiteY8715"/>
                              </a:cxn>
                              <a:cxn ang="0">
                                <a:pos x="connsiteX8716" y="connsiteY8716"/>
                              </a:cxn>
                              <a:cxn ang="0">
                                <a:pos x="connsiteX8717" y="connsiteY8717"/>
                              </a:cxn>
                              <a:cxn ang="0">
                                <a:pos x="connsiteX8718" y="connsiteY8718"/>
                              </a:cxn>
                              <a:cxn ang="0">
                                <a:pos x="connsiteX8719" y="connsiteY8719"/>
                              </a:cxn>
                              <a:cxn ang="0">
                                <a:pos x="connsiteX8720" y="connsiteY8720"/>
                              </a:cxn>
                              <a:cxn ang="0">
                                <a:pos x="connsiteX8721" y="connsiteY8721"/>
                              </a:cxn>
                              <a:cxn ang="0">
                                <a:pos x="connsiteX8722" y="connsiteY8722"/>
                              </a:cxn>
                              <a:cxn ang="0">
                                <a:pos x="connsiteX8723" y="connsiteY8723"/>
                              </a:cxn>
                              <a:cxn ang="0">
                                <a:pos x="connsiteX8724" y="connsiteY8724"/>
                              </a:cxn>
                              <a:cxn ang="0">
                                <a:pos x="connsiteX8725" y="connsiteY8725"/>
                              </a:cxn>
                              <a:cxn ang="0">
                                <a:pos x="connsiteX8726" y="connsiteY8726"/>
                              </a:cxn>
                              <a:cxn ang="0">
                                <a:pos x="connsiteX8727" y="connsiteY8727"/>
                              </a:cxn>
                              <a:cxn ang="0">
                                <a:pos x="connsiteX8728" y="connsiteY8728"/>
                              </a:cxn>
                              <a:cxn ang="0">
                                <a:pos x="connsiteX8729" y="connsiteY8729"/>
                              </a:cxn>
                              <a:cxn ang="0">
                                <a:pos x="connsiteX8730" y="connsiteY8730"/>
                              </a:cxn>
                              <a:cxn ang="0">
                                <a:pos x="connsiteX8731" y="connsiteY8731"/>
                              </a:cxn>
                              <a:cxn ang="0">
                                <a:pos x="connsiteX8732" y="connsiteY8732"/>
                              </a:cxn>
                              <a:cxn ang="0">
                                <a:pos x="connsiteX8733" y="connsiteY8733"/>
                              </a:cxn>
                              <a:cxn ang="0">
                                <a:pos x="connsiteX8734" y="connsiteY8734"/>
                              </a:cxn>
                              <a:cxn ang="0">
                                <a:pos x="connsiteX8735" y="connsiteY8735"/>
                              </a:cxn>
                              <a:cxn ang="0">
                                <a:pos x="connsiteX8736" y="connsiteY8736"/>
                              </a:cxn>
                              <a:cxn ang="0">
                                <a:pos x="connsiteX8737" y="connsiteY8737"/>
                              </a:cxn>
                              <a:cxn ang="0">
                                <a:pos x="connsiteX8738" y="connsiteY8738"/>
                              </a:cxn>
                              <a:cxn ang="0">
                                <a:pos x="connsiteX8739" y="connsiteY8739"/>
                              </a:cxn>
                              <a:cxn ang="0">
                                <a:pos x="connsiteX8740" y="connsiteY8740"/>
                              </a:cxn>
                              <a:cxn ang="0">
                                <a:pos x="connsiteX8741" y="connsiteY8741"/>
                              </a:cxn>
                              <a:cxn ang="0">
                                <a:pos x="connsiteX8742" y="connsiteY8742"/>
                              </a:cxn>
                              <a:cxn ang="0">
                                <a:pos x="connsiteX8743" y="connsiteY8743"/>
                              </a:cxn>
                              <a:cxn ang="0">
                                <a:pos x="connsiteX8744" y="connsiteY8744"/>
                              </a:cxn>
                              <a:cxn ang="0">
                                <a:pos x="connsiteX8745" y="connsiteY8745"/>
                              </a:cxn>
                              <a:cxn ang="0">
                                <a:pos x="connsiteX8746" y="connsiteY8746"/>
                              </a:cxn>
                              <a:cxn ang="0">
                                <a:pos x="connsiteX8747" y="connsiteY8747"/>
                              </a:cxn>
                              <a:cxn ang="0">
                                <a:pos x="connsiteX8748" y="connsiteY8748"/>
                              </a:cxn>
                              <a:cxn ang="0">
                                <a:pos x="connsiteX8749" y="connsiteY8749"/>
                              </a:cxn>
                              <a:cxn ang="0">
                                <a:pos x="connsiteX8750" y="connsiteY8750"/>
                              </a:cxn>
                              <a:cxn ang="0">
                                <a:pos x="connsiteX8751" y="connsiteY8751"/>
                              </a:cxn>
                              <a:cxn ang="0">
                                <a:pos x="connsiteX8752" y="connsiteY8752"/>
                              </a:cxn>
                              <a:cxn ang="0">
                                <a:pos x="connsiteX8753" y="connsiteY8753"/>
                              </a:cxn>
                              <a:cxn ang="0">
                                <a:pos x="connsiteX8754" y="connsiteY8754"/>
                              </a:cxn>
                              <a:cxn ang="0">
                                <a:pos x="connsiteX8755" y="connsiteY8755"/>
                              </a:cxn>
                              <a:cxn ang="0">
                                <a:pos x="connsiteX8756" y="connsiteY8756"/>
                              </a:cxn>
                              <a:cxn ang="0">
                                <a:pos x="connsiteX8757" y="connsiteY8757"/>
                              </a:cxn>
                              <a:cxn ang="0">
                                <a:pos x="connsiteX8758" y="connsiteY8758"/>
                              </a:cxn>
                              <a:cxn ang="0">
                                <a:pos x="connsiteX8759" y="connsiteY8759"/>
                              </a:cxn>
                              <a:cxn ang="0">
                                <a:pos x="connsiteX8760" y="connsiteY8760"/>
                              </a:cxn>
                              <a:cxn ang="0">
                                <a:pos x="connsiteX8761" y="connsiteY8761"/>
                              </a:cxn>
                              <a:cxn ang="0">
                                <a:pos x="connsiteX8762" y="connsiteY8762"/>
                              </a:cxn>
                              <a:cxn ang="0">
                                <a:pos x="connsiteX8763" y="connsiteY8763"/>
                              </a:cxn>
                              <a:cxn ang="0">
                                <a:pos x="connsiteX8764" y="connsiteY8764"/>
                              </a:cxn>
                              <a:cxn ang="0">
                                <a:pos x="connsiteX8765" y="connsiteY8765"/>
                              </a:cxn>
                              <a:cxn ang="0">
                                <a:pos x="connsiteX8766" y="connsiteY8766"/>
                              </a:cxn>
                              <a:cxn ang="0">
                                <a:pos x="connsiteX8767" y="connsiteY8767"/>
                              </a:cxn>
                              <a:cxn ang="0">
                                <a:pos x="connsiteX8768" y="connsiteY8768"/>
                              </a:cxn>
                              <a:cxn ang="0">
                                <a:pos x="connsiteX8769" y="connsiteY8769"/>
                              </a:cxn>
                              <a:cxn ang="0">
                                <a:pos x="connsiteX8770" y="connsiteY8770"/>
                              </a:cxn>
                              <a:cxn ang="0">
                                <a:pos x="connsiteX8771" y="connsiteY8771"/>
                              </a:cxn>
                              <a:cxn ang="0">
                                <a:pos x="connsiteX8772" y="connsiteY8772"/>
                              </a:cxn>
                              <a:cxn ang="0">
                                <a:pos x="connsiteX8773" y="connsiteY8773"/>
                              </a:cxn>
                              <a:cxn ang="0">
                                <a:pos x="connsiteX8774" y="connsiteY8774"/>
                              </a:cxn>
                              <a:cxn ang="0">
                                <a:pos x="connsiteX8775" y="connsiteY8775"/>
                              </a:cxn>
                              <a:cxn ang="0">
                                <a:pos x="connsiteX8776" y="connsiteY8776"/>
                              </a:cxn>
                              <a:cxn ang="0">
                                <a:pos x="connsiteX8777" y="connsiteY8777"/>
                              </a:cxn>
                              <a:cxn ang="0">
                                <a:pos x="connsiteX8778" y="connsiteY8778"/>
                              </a:cxn>
                              <a:cxn ang="0">
                                <a:pos x="connsiteX8779" y="connsiteY8779"/>
                              </a:cxn>
                              <a:cxn ang="0">
                                <a:pos x="connsiteX8780" y="connsiteY8780"/>
                              </a:cxn>
                              <a:cxn ang="0">
                                <a:pos x="connsiteX8781" y="connsiteY8781"/>
                              </a:cxn>
                              <a:cxn ang="0">
                                <a:pos x="connsiteX8782" y="connsiteY8782"/>
                              </a:cxn>
                              <a:cxn ang="0">
                                <a:pos x="connsiteX8783" y="connsiteY8783"/>
                              </a:cxn>
                              <a:cxn ang="0">
                                <a:pos x="connsiteX8784" y="connsiteY8784"/>
                              </a:cxn>
                              <a:cxn ang="0">
                                <a:pos x="connsiteX8785" y="connsiteY8785"/>
                              </a:cxn>
                              <a:cxn ang="0">
                                <a:pos x="connsiteX8786" y="connsiteY8786"/>
                              </a:cxn>
                              <a:cxn ang="0">
                                <a:pos x="connsiteX8787" y="connsiteY8787"/>
                              </a:cxn>
                              <a:cxn ang="0">
                                <a:pos x="connsiteX8788" y="connsiteY8788"/>
                              </a:cxn>
                              <a:cxn ang="0">
                                <a:pos x="connsiteX8789" y="connsiteY8789"/>
                              </a:cxn>
                              <a:cxn ang="0">
                                <a:pos x="connsiteX8790" y="connsiteY8790"/>
                              </a:cxn>
                              <a:cxn ang="0">
                                <a:pos x="connsiteX8791" y="connsiteY8791"/>
                              </a:cxn>
                              <a:cxn ang="0">
                                <a:pos x="connsiteX8792" y="connsiteY8792"/>
                              </a:cxn>
                              <a:cxn ang="0">
                                <a:pos x="connsiteX8793" y="connsiteY8793"/>
                              </a:cxn>
                              <a:cxn ang="0">
                                <a:pos x="connsiteX8794" y="connsiteY8794"/>
                              </a:cxn>
                              <a:cxn ang="0">
                                <a:pos x="connsiteX8795" y="connsiteY8795"/>
                              </a:cxn>
                              <a:cxn ang="0">
                                <a:pos x="connsiteX8796" y="connsiteY8796"/>
                              </a:cxn>
                              <a:cxn ang="0">
                                <a:pos x="connsiteX8797" y="connsiteY8797"/>
                              </a:cxn>
                              <a:cxn ang="0">
                                <a:pos x="connsiteX8798" y="connsiteY8798"/>
                              </a:cxn>
                              <a:cxn ang="0">
                                <a:pos x="connsiteX8799" y="connsiteY8799"/>
                              </a:cxn>
                              <a:cxn ang="0">
                                <a:pos x="connsiteX8800" y="connsiteY8800"/>
                              </a:cxn>
                              <a:cxn ang="0">
                                <a:pos x="connsiteX8801" y="connsiteY8801"/>
                              </a:cxn>
                              <a:cxn ang="0">
                                <a:pos x="connsiteX8802" y="connsiteY8802"/>
                              </a:cxn>
                              <a:cxn ang="0">
                                <a:pos x="connsiteX8803" y="connsiteY8803"/>
                              </a:cxn>
                              <a:cxn ang="0">
                                <a:pos x="connsiteX8804" y="connsiteY8804"/>
                              </a:cxn>
                              <a:cxn ang="0">
                                <a:pos x="connsiteX8805" y="connsiteY8805"/>
                              </a:cxn>
                              <a:cxn ang="0">
                                <a:pos x="connsiteX8806" y="connsiteY8806"/>
                              </a:cxn>
                              <a:cxn ang="0">
                                <a:pos x="connsiteX8807" y="connsiteY8807"/>
                              </a:cxn>
                              <a:cxn ang="0">
                                <a:pos x="connsiteX8808" y="connsiteY8808"/>
                              </a:cxn>
                              <a:cxn ang="0">
                                <a:pos x="connsiteX8809" y="connsiteY8809"/>
                              </a:cxn>
                              <a:cxn ang="0">
                                <a:pos x="connsiteX8810" y="connsiteY8810"/>
                              </a:cxn>
                              <a:cxn ang="0">
                                <a:pos x="connsiteX8811" y="connsiteY8811"/>
                              </a:cxn>
                              <a:cxn ang="0">
                                <a:pos x="connsiteX8812" y="connsiteY8812"/>
                              </a:cxn>
                              <a:cxn ang="0">
                                <a:pos x="connsiteX8813" y="connsiteY8813"/>
                              </a:cxn>
                              <a:cxn ang="0">
                                <a:pos x="connsiteX8814" y="connsiteY8814"/>
                              </a:cxn>
                              <a:cxn ang="0">
                                <a:pos x="connsiteX8815" y="connsiteY8815"/>
                              </a:cxn>
                              <a:cxn ang="0">
                                <a:pos x="connsiteX8816" y="connsiteY8816"/>
                              </a:cxn>
                              <a:cxn ang="0">
                                <a:pos x="connsiteX8817" y="connsiteY8817"/>
                              </a:cxn>
                              <a:cxn ang="0">
                                <a:pos x="connsiteX8818" y="connsiteY8818"/>
                              </a:cxn>
                              <a:cxn ang="0">
                                <a:pos x="connsiteX8819" y="connsiteY8819"/>
                              </a:cxn>
                              <a:cxn ang="0">
                                <a:pos x="connsiteX8820" y="connsiteY8820"/>
                              </a:cxn>
                              <a:cxn ang="0">
                                <a:pos x="connsiteX8821" y="connsiteY8821"/>
                              </a:cxn>
                              <a:cxn ang="0">
                                <a:pos x="connsiteX8822" y="connsiteY8822"/>
                              </a:cxn>
                              <a:cxn ang="0">
                                <a:pos x="connsiteX8823" y="connsiteY8823"/>
                              </a:cxn>
                              <a:cxn ang="0">
                                <a:pos x="connsiteX8824" y="connsiteY8824"/>
                              </a:cxn>
                              <a:cxn ang="0">
                                <a:pos x="connsiteX8825" y="connsiteY8825"/>
                              </a:cxn>
                              <a:cxn ang="0">
                                <a:pos x="connsiteX8826" y="connsiteY8826"/>
                              </a:cxn>
                              <a:cxn ang="0">
                                <a:pos x="connsiteX8827" y="connsiteY8827"/>
                              </a:cxn>
                              <a:cxn ang="0">
                                <a:pos x="connsiteX8828" y="connsiteY8828"/>
                              </a:cxn>
                              <a:cxn ang="0">
                                <a:pos x="connsiteX8829" y="connsiteY8829"/>
                              </a:cxn>
                              <a:cxn ang="0">
                                <a:pos x="connsiteX8830" y="connsiteY8830"/>
                              </a:cxn>
                              <a:cxn ang="0">
                                <a:pos x="connsiteX8831" y="connsiteY8831"/>
                              </a:cxn>
                              <a:cxn ang="0">
                                <a:pos x="connsiteX8832" y="connsiteY8832"/>
                              </a:cxn>
                              <a:cxn ang="0">
                                <a:pos x="connsiteX8833" y="connsiteY8833"/>
                              </a:cxn>
                              <a:cxn ang="0">
                                <a:pos x="connsiteX8834" y="connsiteY8834"/>
                              </a:cxn>
                              <a:cxn ang="0">
                                <a:pos x="connsiteX8835" y="connsiteY8835"/>
                              </a:cxn>
                              <a:cxn ang="0">
                                <a:pos x="connsiteX8836" y="connsiteY8836"/>
                              </a:cxn>
                              <a:cxn ang="0">
                                <a:pos x="connsiteX8837" y="connsiteY8837"/>
                              </a:cxn>
                              <a:cxn ang="0">
                                <a:pos x="connsiteX8838" y="connsiteY8838"/>
                              </a:cxn>
                              <a:cxn ang="0">
                                <a:pos x="connsiteX8839" y="connsiteY8839"/>
                              </a:cxn>
                              <a:cxn ang="0">
                                <a:pos x="connsiteX8840" y="connsiteY8840"/>
                              </a:cxn>
                              <a:cxn ang="0">
                                <a:pos x="connsiteX8841" y="connsiteY8841"/>
                              </a:cxn>
                              <a:cxn ang="0">
                                <a:pos x="connsiteX8842" y="connsiteY8842"/>
                              </a:cxn>
                              <a:cxn ang="0">
                                <a:pos x="connsiteX8843" y="connsiteY8843"/>
                              </a:cxn>
                              <a:cxn ang="0">
                                <a:pos x="connsiteX8844" y="connsiteY8844"/>
                              </a:cxn>
                              <a:cxn ang="0">
                                <a:pos x="connsiteX8845" y="connsiteY8845"/>
                              </a:cxn>
                              <a:cxn ang="0">
                                <a:pos x="connsiteX8846" y="connsiteY8846"/>
                              </a:cxn>
                              <a:cxn ang="0">
                                <a:pos x="connsiteX8847" y="connsiteY8847"/>
                              </a:cxn>
                              <a:cxn ang="0">
                                <a:pos x="connsiteX8848" y="connsiteY8848"/>
                              </a:cxn>
                              <a:cxn ang="0">
                                <a:pos x="connsiteX8849" y="connsiteY8849"/>
                              </a:cxn>
                              <a:cxn ang="0">
                                <a:pos x="connsiteX8850" y="connsiteY8850"/>
                              </a:cxn>
                              <a:cxn ang="0">
                                <a:pos x="connsiteX8851" y="connsiteY8851"/>
                              </a:cxn>
                              <a:cxn ang="0">
                                <a:pos x="connsiteX8852" y="connsiteY8852"/>
                              </a:cxn>
                              <a:cxn ang="0">
                                <a:pos x="connsiteX8853" y="connsiteY8853"/>
                              </a:cxn>
                              <a:cxn ang="0">
                                <a:pos x="connsiteX8854" y="connsiteY8854"/>
                              </a:cxn>
                              <a:cxn ang="0">
                                <a:pos x="connsiteX8855" y="connsiteY8855"/>
                              </a:cxn>
                              <a:cxn ang="0">
                                <a:pos x="connsiteX8856" y="connsiteY8856"/>
                              </a:cxn>
                              <a:cxn ang="0">
                                <a:pos x="connsiteX8857" y="connsiteY8857"/>
                              </a:cxn>
                              <a:cxn ang="0">
                                <a:pos x="connsiteX8858" y="connsiteY8858"/>
                              </a:cxn>
                              <a:cxn ang="0">
                                <a:pos x="connsiteX8859" y="connsiteY8859"/>
                              </a:cxn>
                              <a:cxn ang="0">
                                <a:pos x="connsiteX8860" y="connsiteY8860"/>
                              </a:cxn>
                              <a:cxn ang="0">
                                <a:pos x="connsiteX8861" y="connsiteY8861"/>
                              </a:cxn>
                              <a:cxn ang="0">
                                <a:pos x="connsiteX8862" y="connsiteY8862"/>
                              </a:cxn>
                              <a:cxn ang="0">
                                <a:pos x="connsiteX8863" y="connsiteY8863"/>
                              </a:cxn>
                              <a:cxn ang="0">
                                <a:pos x="connsiteX8864" y="connsiteY8864"/>
                              </a:cxn>
                              <a:cxn ang="0">
                                <a:pos x="connsiteX8865" y="connsiteY8865"/>
                              </a:cxn>
                              <a:cxn ang="0">
                                <a:pos x="connsiteX8866" y="connsiteY8866"/>
                              </a:cxn>
                              <a:cxn ang="0">
                                <a:pos x="connsiteX8867" y="connsiteY8867"/>
                              </a:cxn>
                              <a:cxn ang="0">
                                <a:pos x="connsiteX8868" y="connsiteY8868"/>
                              </a:cxn>
                              <a:cxn ang="0">
                                <a:pos x="connsiteX8869" y="connsiteY8869"/>
                              </a:cxn>
                              <a:cxn ang="0">
                                <a:pos x="connsiteX8870" y="connsiteY8870"/>
                              </a:cxn>
                              <a:cxn ang="0">
                                <a:pos x="connsiteX8871" y="connsiteY8871"/>
                              </a:cxn>
                              <a:cxn ang="0">
                                <a:pos x="connsiteX8872" y="connsiteY8872"/>
                              </a:cxn>
                              <a:cxn ang="0">
                                <a:pos x="connsiteX8873" y="connsiteY8873"/>
                              </a:cxn>
                              <a:cxn ang="0">
                                <a:pos x="connsiteX8874" y="connsiteY8874"/>
                              </a:cxn>
                              <a:cxn ang="0">
                                <a:pos x="connsiteX8875" y="connsiteY8875"/>
                              </a:cxn>
                              <a:cxn ang="0">
                                <a:pos x="connsiteX8876" y="connsiteY8876"/>
                              </a:cxn>
                              <a:cxn ang="0">
                                <a:pos x="connsiteX8877" y="connsiteY8877"/>
                              </a:cxn>
                              <a:cxn ang="0">
                                <a:pos x="connsiteX8878" y="connsiteY8878"/>
                              </a:cxn>
                              <a:cxn ang="0">
                                <a:pos x="connsiteX8879" y="connsiteY8879"/>
                              </a:cxn>
                              <a:cxn ang="0">
                                <a:pos x="connsiteX8880" y="connsiteY8880"/>
                              </a:cxn>
                              <a:cxn ang="0">
                                <a:pos x="connsiteX8881" y="connsiteY8881"/>
                              </a:cxn>
                              <a:cxn ang="0">
                                <a:pos x="connsiteX8882" y="connsiteY8882"/>
                              </a:cxn>
                              <a:cxn ang="0">
                                <a:pos x="connsiteX8883" y="connsiteY8883"/>
                              </a:cxn>
                              <a:cxn ang="0">
                                <a:pos x="connsiteX8884" y="connsiteY8884"/>
                              </a:cxn>
                              <a:cxn ang="0">
                                <a:pos x="connsiteX8885" y="connsiteY8885"/>
                              </a:cxn>
                              <a:cxn ang="0">
                                <a:pos x="connsiteX8886" y="connsiteY8886"/>
                              </a:cxn>
                              <a:cxn ang="0">
                                <a:pos x="connsiteX8887" y="connsiteY8887"/>
                              </a:cxn>
                              <a:cxn ang="0">
                                <a:pos x="connsiteX8888" y="connsiteY8888"/>
                              </a:cxn>
                              <a:cxn ang="0">
                                <a:pos x="connsiteX8889" y="connsiteY8889"/>
                              </a:cxn>
                              <a:cxn ang="0">
                                <a:pos x="connsiteX8890" y="connsiteY8890"/>
                              </a:cxn>
                              <a:cxn ang="0">
                                <a:pos x="connsiteX8891" y="connsiteY8891"/>
                              </a:cxn>
                              <a:cxn ang="0">
                                <a:pos x="connsiteX8892" y="connsiteY8892"/>
                              </a:cxn>
                              <a:cxn ang="0">
                                <a:pos x="connsiteX8893" y="connsiteY8893"/>
                              </a:cxn>
                              <a:cxn ang="0">
                                <a:pos x="connsiteX8894" y="connsiteY8894"/>
                              </a:cxn>
                              <a:cxn ang="0">
                                <a:pos x="connsiteX8895" y="connsiteY8895"/>
                              </a:cxn>
                              <a:cxn ang="0">
                                <a:pos x="connsiteX8896" y="connsiteY8896"/>
                              </a:cxn>
                              <a:cxn ang="0">
                                <a:pos x="connsiteX8897" y="connsiteY8897"/>
                              </a:cxn>
                              <a:cxn ang="0">
                                <a:pos x="connsiteX8898" y="connsiteY8898"/>
                              </a:cxn>
                              <a:cxn ang="0">
                                <a:pos x="connsiteX8899" y="connsiteY8899"/>
                              </a:cxn>
                              <a:cxn ang="0">
                                <a:pos x="connsiteX8900" y="connsiteY8900"/>
                              </a:cxn>
                              <a:cxn ang="0">
                                <a:pos x="connsiteX8901" y="connsiteY8901"/>
                              </a:cxn>
                              <a:cxn ang="0">
                                <a:pos x="connsiteX8902" y="connsiteY8902"/>
                              </a:cxn>
                              <a:cxn ang="0">
                                <a:pos x="connsiteX8903" y="connsiteY8903"/>
                              </a:cxn>
                              <a:cxn ang="0">
                                <a:pos x="connsiteX8904" y="connsiteY8904"/>
                              </a:cxn>
                              <a:cxn ang="0">
                                <a:pos x="connsiteX8905" y="connsiteY8905"/>
                              </a:cxn>
                              <a:cxn ang="0">
                                <a:pos x="connsiteX8906" y="connsiteY8906"/>
                              </a:cxn>
                              <a:cxn ang="0">
                                <a:pos x="connsiteX8907" y="connsiteY8907"/>
                              </a:cxn>
                              <a:cxn ang="0">
                                <a:pos x="connsiteX8908" y="connsiteY8908"/>
                              </a:cxn>
                              <a:cxn ang="0">
                                <a:pos x="connsiteX8909" y="connsiteY8909"/>
                              </a:cxn>
                              <a:cxn ang="0">
                                <a:pos x="connsiteX8910" y="connsiteY8910"/>
                              </a:cxn>
                              <a:cxn ang="0">
                                <a:pos x="connsiteX8911" y="connsiteY8911"/>
                              </a:cxn>
                              <a:cxn ang="0">
                                <a:pos x="connsiteX8912" y="connsiteY8912"/>
                              </a:cxn>
                              <a:cxn ang="0">
                                <a:pos x="connsiteX8913" y="connsiteY8913"/>
                              </a:cxn>
                              <a:cxn ang="0">
                                <a:pos x="connsiteX8914" y="connsiteY8914"/>
                              </a:cxn>
                              <a:cxn ang="0">
                                <a:pos x="connsiteX8915" y="connsiteY8915"/>
                              </a:cxn>
                              <a:cxn ang="0">
                                <a:pos x="connsiteX8916" y="connsiteY8916"/>
                              </a:cxn>
                              <a:cxn ang="0">
                                <a:pos x="connsiteX8917" y="connsiteY8917"/>
                              </a:cxn>
                              <a:cxn ang="0">
                                <a:pos x="connsiteX8918" y="connsiteY8918"/>
                              </a:cxn>
                              <a:cxn ang="0">
                                <a:pos x="connsiteX8919" y="connsiteY8919"/>
                              </a:cxn>
                              <a:cxn ang="0">
                                <a:pos x="connsiteX8920" y="connsiteY8920"/>
                              </a:cxn>
                              <a:cxn ang="0">
                                <a:pos x="connsiteX8921" y="connsiteY8921"/>
                              </a:cxn>
                              <a:cxn ang="0">
                                <a:pos x="connsiteX8922" y="connsiteY8922"/>
                              </a:cxn>
                              <a:cxn ang="0">
                                <a:pos x="connsiteX8923" y="connsiteY8923"/>
                              </a:cxn>
                              <a:cxn ang="0">
                                <a:pos x="connsiteX8924" y="connsiteY8924"/>
                              </a:cxn>
                              <a:cxn ang="0">
                                <a:pos x="connsiteX8925" y="connsiteY8925"/>
                              </a:cxn>
                              <a:cxn ang="0">
                                <a:pos x="connsiteX8926" y="connsiteY8926"/>
                              </a:cxn>
                              <a:cxn ang="0">
                                <a:pos x="connsiteX8927" y="connsiteY8927"/>
                              </a:cxn>
                              <a:cxn ang="0">
                                <a:pos x="connsiteX8928" y="connsiteY8928"/>
                              </a:cxn>
                              <a:cxn ang="0">
                                <a:pos x="connsiteX8929" y="connsiteY8929"/>
                              </a:cxn>
                              <a:cxn ang="0">
                                <a:pos x="connsiteX8930" y="connsiteY8930"/>
                              </a:cxn>
                              <a:cxn ang="0">
                                <a:pos x="connsiteX8931" y="connsiteY8931"/>
                              </a:cxn>
                              <a:cxn ang="0">
                                <a:pos x="connsiteX8932" y="connsiteY8932"/>
                              </a:cxn>
                              <a:cxn ang="0">
                                <a:pos x="connsiteX8933" y="connsiteY8933"/>
                              </a:cxn>
                              <a:cxn ang="0">
                                <a:pos x="connsiteX8934" y="connsiteY8934"/>
                              </a:cxn>
                              <a:cxn ang="0">
                                <a:pos x="connsiteX8935" y="connsiteY8935"/>
                              </a:cxn>
                              <a:cxn ang="0">
                                <a:pos x="connsiteX8936" y="connsiteY8936"/>
                              </a:cxn>
                              <a:cxn ang="0">
                                <a:pos x="connsiteX8937" y="connsiteY8937"/>
                              </a:cxn>
                              <a:cxn ang="0">
                                <a:pos x="connsiteX8938" y="connsiteY8938"/>
                              </a:cxn>
                              <a:cxn ang="0">
                                <a:pos x="connsiteX8939" y="connsiteY8939"/>
                              </a:cxn>
                              <a:cxn ang="0">
                                <a:pos x="connsiteX8940" y="connsiteY8940"/>
                              </a:cxn>
                              <a:cxn ang="0">
                                <a:pos x="connsiteX8941" y="connsiteY8941"/>
                              </a:cxn>
                              <a:cxn ang="0">
                                <a:pos x="connsiteX8942" y="connsiteY8942"/>
                              </a:cxn>
                              <a:cxn ang="0">
                                <a:pos x="connsiteX8943" y="connsiteY8943"/>
                              </a:cxn>
                              <a:cxn ang="0">
                                <a:pos x="connsiteX8944" y="connsiteY8944"/>
                              </a:cxn>
                              <a:cxn ang="0">
                                <a:pos x="connsiteX8945" y="connsiteY8945"/>
                              </a:cxn>
                              <a:cxn ang="0">
                                <a:pos x="connsiteX8946" y="connsiteY8946"/>
                              </a:cxn>
                              <a:cxn ang="0">
                                <a:pos x="connsiteX8947" y="connsiteY8947"/>
                              </a:cxn>
                              <a:cxn ang="0">
                                <a:pos x="connsiteX8948" y="connsiteY8948"/>
                              </a:cxn>
                              <a:cxn ang="0">
                                <a:pos x="connsiteX8949" y="connsiteY8949"/>
                              </a:cxn>
                              <a:cxn ang="0">
                                <a:pos x="connsiteX8950" y="connsiteY8950"/>
                              </a:cxn>
                              <a:cxn ang="0">
                                <a:pos x="connsiteX8951" y="connsiteY8951"/>
                              </a:cxn>
                              <a:cxn ang="0">
                                <a:pos x="connsiteX8952" y="connsiteY8952"/>
                              </a:cxn>
                              <a:cxn ang="0">
                                <a:pos x="connsiteX8953" y="connsiteY8953"/>
                              </a:cxn>
                              <a:cxn ang="0">
                                <a:pos x="connsiteX8954" y="connsiteY8954"/>
                              </a:cxn>
                              <a:cxn ang="0">
                                <a:pos x="connsiteX8955" y="connsiteY8955"/>
                              </a:cxn>
                              <a:cxn ang="0">
                                <a:pos x="connsiteX8956" y="connsiteY8956"/>
                              </a:cxn>
                              <a:cxn ang="0">
                                <a:pos x="connsiteX8957" y="connsiteY8957"/>
                              </a:cxn>
                              <a:cxn ang="0">
                                <a:pos x="connsiteX8958" y="connsiteY8958"/>
                              </a:cxn>
                              <a:cxn ang="0">
                                <a:pos x="connsiteX8959" y="connsiteY8959"/>
                              </a:cxn>
                              <a:cxn ang="0">
                                <a:pos x="connsiteX8960" y="connsiteY8960"/>
                              </a:cxn>
                              <a:cxn ang="0">
                                <a:pos x="connsiteX8961" y="connsiteY8961"/>
                              </a:cxn>
                              <a:cxn ang="0">
                                <a:pos x="connsiteX8962" y="connsiteY8962"/>
                              </a:cxn>
                              <a:cxn ang="0">
                                <a:pos x="connsiteX8963" y="connsiteY8963"/>
                              </a:cxn>
                              <a:cxn ang="0">
                                <a:pos x="connsiteX8964" y="connsiteY8964"/>
                              </a:cxn>
                              <a:cxn ang="0">
                                <a:pos x="connsiteX8965" y="connsiteY8965"/>
                              </a:cxn>
                              <a:cxn ang="0">
                                <a:pos x="connsiteX8966" y="connsiteY8966"/>
                              </a:cxn>
                              <a:cxn ang="0">
                                <a:pos x="connsiteX8967" y="connsiteY8967"/>
                              </a:cxn>
                              <a:cxn ang="0">
                                <a:pos x="connsiteX8968" y="connsiteY8968"/>
                              </a:cxn>
                              <a:cxn ang="0">
                                <a:pos x="connsiteX8969" y="connsiteY8969"/>
                              </a:cxn>
                              <a:cxn ang="0">
                                <a:pos x="connsiteX8970" y="connsiteY8970"/>
                              </a:cxn>
                              <a:cxn ang="0">
                                <a:pos x="connsiteX8971" y="connsiteY8971"/>
                              </a:cxn>
                              <a:cxn ang="0">
                                <a:pos x="connsiteX8972" y="connsiteY8972"/>
                              </a:cxn>
                              <a:cxn ang="0">
                                <a:pos x="connsiteX8973" y="connsiteY8973"/>
                              </a:cxn>
                              <a:cxn ang="0">
                                <a:pos x="connsiteX8974" y="connsiteY8974"/>
                              </a:cxn>
                              <a:cxn ang="0">
                                <a:pos x="connsiteX8975" y="connsiteY8975"/>
                              </a:cxn>
                              <a:cxn ang="0">
                                <a:pos x="connsiteX8976" y="connsiteY8976"/>
                              </a:cxn>
                              <a:cxn ang="0">
                                <a:pos x="connsiteX8977" y="connsiteY8977"/>
                              </a:cxn>
                              <a:cxn ang="0">
                                <a:pos x="connsiteX8978" y="connsiteY8978"/>
                              </a:cxn>
                              <a:cxn ang="0">
                                <a:pos x="connsiteX8979" y="connsiteY8979"/>
                              </a:cxn>
                              <a:cxn ang="0">
                                <a:pos x="connsiteX8980" y="connsiteY8980"/>
                              </a:cxn>
                              <a:cxn ang="0">
                                <a:pos x="connsiteX8981" y="connsiteY8981"/>
                              </a:cxn>
                              <a:cxn ang="0">
                                <a:pos x="connsiteX8982" y="connsiteY8982"/>
                              </a:cxn>
                              <a:cxn ang="0">
                                <a:pos x="connsiteX8983" y="connsiteY8983"/>
                              </a:cxn>
                              <a:cxn ang="0">
                                <a:pos x="connsiteX8984" y="connsiteY8984"/>
                              </a:cxn>
                              <a:cxn ang="0">
                                <a:pos x="connsiteX8985" y="connsiteY8985"/>
                              </a:cxn>
                              <a:cxn ang="0">
                                <a:pos x="connsiteX8986" y="connsiteY8986"/>
                              </a:cxn>
                              <a:cxn ang="0">
                                <a:pos x="connsiteX8987" y="connsiteY8987"/>
                              </a:cxn>
                              <a:cxn ang="0">
                                <a:pos x="connsiteX8988" y="connsiteY8988"/>
                              </a:cxn>
                              <a:cxn ang="0">
                                <a:pos x="connsiteX8989" y="connsiteY8989"/>
                              </a:cxn>
                              <a:cxn ang="0">
                                <a:pos x="connsiteX8990" y="connsiteY8990"/>
                              </a:cxn>
                              <a:cxn ang="0">
                                <a:pos x="connsiteX8991" y="connsiteY8991"/>
                              </a:cxn>
                              <a:cxn ang="0">
                                <a:pos x="connsiteX8992" y="connsiteY8992"/>
                              </a:cxn>
                              <a:cxn ang="0">
                                <a:pos x="connsiteX8993" y="connsiteY8993"/>
                              </a:cxn>
                              <a:cxn ang="0">
                                <a:pos x="connsiteX8994" y="connsiteY8994"/>
                              </a:cxn>
                              <a:cxn ang="0">
                                <a:pos x="connsiteX8995" y="connsiteY8995"/>
                              </a:cxn>
                              <a:cxn ang="0">
                                <a:pos x="connsiteX8996" y="connsiteY8996"/>
                              </a:cxn>
                              <a:cxn ang="0">
                                <a:pos x="connsiteX8997" y="connsiteY8997"/>
                              </a:cxn>
                              <a:cxn ang="0">
                                <a:pos x="connsiteX8998" y="connsiteY8998"/>
                              </a:cxn>
                              <a:cxn ang="0">
                                <a:pos x="connsiteX8999" y="connsiteY8999"/>
                              </a:cxn>
                              <a:cxn ang="0">
                                <a:pos x="connsiteX9000" y="connsiteY9000"/>
                              </a:cxn>
                              <a:cxn ang="0">
                                <a:pos x="connsiteX9001" y="connsiteY9001"/>
                              </a:cxn>
                              <a:cxn ang="0">
                                <a:pos x="connsiteX9002" y="connsiteY9002"/>
                              </a:cxn>
                              <a:cxn ang="0">
                                <a:pos x="connsiteX9003" y="connsiteY9003"/>
                              </a:cxn>
                              <a:cxn ang="0">
                                <a:pos x="connsiteX9004" y="connsiteY9004"/>
                              </a:cxn>
                              <a:cxn ang="0">
                                <a:pos x="connsiteX9005" y="connsiteY9005"/>
                              </a:cxn>
                              <a:cxn ang="0">
                                <a:pos x="connsiteX9006" y="connsiteY9006"/>
                              </a:cxn>
                              <a:cxn ang="0">
                                <a:pos x="connsiteX9007" y="connsiteY9007"/>
                              </a:cxn>
                              <a:cxn ang="0">
                                <a:pos x="connsiteX9008" y="connsiteY9008"/>
                              </a:cxn>
                              <a:cxn ang="0">
                                <a:pos x="connsiteX9009" y="connsiteY9009"/>
                              </a:cxn>
                              <a:cxn ang="0">
                                <a:pos x="connsiteX9010" y="connsiteY9010"/>
                              </a:cxn>
                              <a:cxn ang="0">
                                <a:pos x="connsiteX9011" y="connsiteY9011"/>
                              </a:cxn>
                              <a:cxn ang="0">
                                <a:pos x="connsiteX9012" y="connsiteY9012"/>
                              </a:cxn>
                              <a:cxn ang="0">
                                <a:pos x="connsiteX9013" y="connsiteY9013"/>
                              </a:cxn>
                              <a:cxn ang="0">
                                <a:pos x="connsiteX9014" y="connsiteY9014"/>
                              </a:cxn>
                              <a:cxn ang="0">
                                <a:pos x="connsiteX9015" y="connsiteY9015"/>
                              </a:cxn>
                              <a:cxn ang="0">
                                <a:pos x="connsiteX9016" y="connsiteY9016"/>
                              </a:cxn>
                              <a:cxn ang="0">
                                <a:pos x="connsiteX9017" y="connsiteY9017"/>
                              </a:cxn>
                              <a:cxn ang="0">
                                <a:pos x="connsiteX9018" y="connsiteY9018"/>
                              </a:cxn>
                              <a:cxn ang="0">
                                <a:pos x="connsiteX9019" y="connsiteY9019"/>
                              </a:cxn>
                              <a:cxn ang="0">
                                <a:pos x="connsiteX9020" y="connsiteY9020"/>
                              </a:cxn>
                              <a:cxn ang="0">
                                <a:pos x="connsiteX9021" y="connsiteY9021"/>
                              </a:cxn>
                              <a:cxn ang="0">
                                <a:pos x="connsiteX9022" y="connsiteY9022"/>
                              </a:cxn>
                              <a:cxn ang="0">
                                <a:pos x="connsiteX9023" y="connsiteY9023"/>
                              </a:cxn>
                              <a:cxn ang="0">
                                <a:pos x="connsiteX9024" y="connsiteY9024"/>
                              </a:cxn>
                              <a:cxn ang="0">
                                <a:pos x="connsiteX9025" y="connsiteY9025"/>
                              </a:cxn>
                              <a:cxn ang="0">
                                <a:pos x="connsiteX9026" y="connsiteY9026"/>
                              </a:cxn>
                              <a:cxn ang="0">
                                <a:pos x="connsiteX9027" y="connsiteY9027"/>
                              </a:cxn>
                              <a:cxn ang="0">
                                <a:pos x="connsiteX9028" y="connsiteY9028"/>
                              </a:cxn>
                              <a:cxn ang="0">
                                <a:pos x="connsiteX9029" y="connsiteY9029"/>
                              </a:cxn>
                              <a:cxn ang="0">
                                <a:pos x="connsiteX9030" y="connsiteY9030"/>
                              </a:cxn>
                              <a:cxn ang="0">
                                <a:pos x="connsiteX9031" y="connsiteY9031"/>
                              </a:cxn>
                              <a:cxn ang="0">
                                <a:pos x="connsiteX9032" y="connsiteY9032"/>
                              </a:cxn>
                              <a:cxn ang="0">
                                <a:pos x="connsiteX9033" y="connsiteY9033"/>
                              </a:cxn>
                              <a:cxn ang="0">
                                <a:pos x="connsiteX9034" y="connsiteY9034"/>
                              </a:cxn>
                              <a:cxn ang="0">
                                <a:pos x="connsiteX9035" y="connsiteY9035"/>
                              </a:cxn>
                              <a:cxn ang="0">
                                <a:pos x="connsiteX9036" y="connsiteY9036"/>
                              </a:cxn>
                              <a:cxn ang="0">
                                <a:pos x="connsiteX9037" y="connsiteY9037"/>
                              </a:cxn>
                              <a:cxn ang="0">
                                <a:pos x="connsiteX9038" y="connsiteY9038"/>
                              </a:cxn>
                              <a:cxn ang="0">
                                <a:pos x="connsiteX9039" y="connsiteY9039"/>
                              </a:cxn>
                              <a:cxn ang="0">
                                <a:pos x="connsiteX9040" y="connsiteY9040"/>
                              </a:cxn>
                              <a:cxn ang="0">
                                <a:pos x="connsiteX9041" y="connsiteY9041"/>
                              </a:cxn>
                              <a:cxn ang="0">
                                <a:pos x="connsiteX9042" y="connsiteY9042"/>
                              </a:cxn>
                              <a:cxn ang="0">
                                <a:pos x="connsiteX9043" y="connsiteY9043"/>
                              </a:cxn>
                              <a:cxn ang="0">
                                <a:pos x="connsiteX9044" y="connsiteY9044"/>
                              </a:cxn>
                              <a:cxn ang="0">
                                <a:pos x="connsiteX9045" y="connsiteY9045"/>
                              </a:cxn>
                              <a:cxn ang="0">
                                <a:pos x="connsiteX9046" y="connsiteY9046"/>
                              </a:cxn>
                              <a:cxn ang="0">
                                <a:pos x="connsiteX9047" y="connsiteY9047"/>
                              </a:cxn>
                              <a:cxn ang="0">
                                <a:pos x="connsiteX9048" y="connsiteY9048"/>
                              </a:cxn>
                              <a:cxn ang="0">
                                <a:pos x="connsiteX9049" y="connsiteY9049"/>
                              </a:cxn>
                              <a:cxn ang="0">
                                <a:pos x="connsiteX9050" y="connsiteY9050"/>
                              </a:cxn>
                              <a:cxn ang="0">
                                <a:pos x="connsiteX9051" y="connsiteY9051"/>
                              </a:cxn>
                              <a:cxn ang="0">
                                <a:pos x="connsiteX9052" y="connsiteY9052"/>
                              </a:cxn>
                              <a:cxn ang="0">
                                <a:pos x="connsiteX9053" y="connsiteY9053"/>
                              </a:cxn>
                              <a:cxn ang="0">
                                <a:pos x="connsiteX9054" y="connsiteY9054"/>
                              </a:cxn>
                              <a:cxn ang="0">
                                <a:pos x="connsiteX9055" y="connsiteY9055"/>
                              </a:cxn>
                              <a:cxn ang="0">
                                <a:pos x="connsiteX9056" y="connsiteY9056"/>
                              </a:cxn>
                              <a:cxn ang="0">
                                <a:pos x="connsiteX9057" y="connsiteY9057"/>
                              </a:cxn>
                              <a:cxn ang="0">
                                <a:pos x="connsiteX9058" y="connsiteY9058"/>
                              </a:cxn>
                              <a:cxn ang="0">
                                <a:pos x="connsiteX9059" y="connsiteY9059"/>
                              </a:cxn>
                              <a:cxn ang="0">
                                <a:pos x="connsiteX9060" y="connsiteY9060"/>
                              </a:cxn>
                              <a:cxn ang="0">
                                <a:pos x="connsiteX9061" y="connsiteY9061"/>
                              </a:cxn>
                              <a:cxn ang="0">
                                <a:pos x="connsiteX9062" y="connsiteY9062"/>
                              </a:cxn>
                              <a:cxn ang="0">
                                <a:pos x="connsiteX9063" y="connsiteY9063"/>
                              </a:cxn>
                              <a:cxn ang="0">
                                <a:pos x="connsiteX9064" y="connsiteY9064"/>
                              </a:cxn>
                              <a:cxn ang="0">
                                <a:pos x="connsiteX9065" y="connsiteY9065"/>
                              </a:cxn>
                              <a:cxn ang="0">
                                <a:pos x="connsiteX9066" y="connsiteY9066"/>
                              </a:cxn>
                              <a:cxn ang="0">
                                <a:pos x="connsiteX9067" y="connsiteY9067"/>
                              </a:cxn>
                              <a:cxn ang="0">
                                <a:pos x="connsiteX9068" y="connsiteY9068"/>
                              </a:cxn>
                              <a:cxn ang="0">
                                <a:pos x="connsiteX9069" y="connsiteY9069"/>
                              </a:cxn>
                              <a:cxn ang="0">
                                <a:pos x="connsiteX9070" y="connsiteY9070"/>
                              </a:cxn>
                              <a:cxn ang="0">
                                <a:pos x="connsiteX9071" y="connsiteY9071"/>
                              </a:cxn>
                              <a:cxn ang="0">
                                <a:pos x="connsiteX9072" y="connsiteY9072"/>
                              </a:cxn>
                              <a:cxn ang="0">
                                <a:pos x="connsiteX9073" y="connsiteY9073"/>
                              </a:cxn>
                              <a:cxn ang="0">
                                <a:pos x="connsiteX9074" y="connsiteY9074"/>
                              </a:cxn>
                              <a:cxn ang="0">
                                <a:pos x="connsiteX9075" y="connsiteY9075"/>
                              </a:cxn>
                              <a:cxn ang="0">
                                <a:pos x="connsiteX9076" y="connsiteY9076"/>
                              </a:cxn>
                              <a:cxn ang="0">
                                <a:pos x="connsiteX9077" y="connsiteY9077"/>
                              </a:cxn>
                              <a:cxn ang="0">
                                <a:pos x="connsiteX9078" y="connsiteY9078"/>
                              </a:cxn>
                              <a:cxn ang="0">
                                <a:pos x="connsiteX9079" y="connsiteY9079"/>
                              </a:cxn>
                              <a:cxn ang="0">
                                <a:pos x="connsiteX9080" y="connsiteY9080"/>
                              </a:cxn>
                              <a:cxn ang="0">
                                <a:pos x="connsiteX9081" y="connsiteY9081"/>
                              </a:cxn>
                              <a:cxn ang="0">
                                <a:pos x="connsiteX9082" y="connsiteY9082"/>
                              </a:cxn>
                              <a:cxn ang="0">
                                <a:pos x="connsiteX9083" y="connsiteY9083"/>
                              </a:cxn>
                              <a:cxn ang="0">
                                <a:pos x="connsiteX9084" y="connsiteY9084"/>
                              </a:cxn>
                              <a:cxn ang="0">
                                <a:pos x="connsiteX9085" y="connsiteY9085"/>
                              </a:cxn>
                              <a:cxn ang="0">
                                <a:pos x="connsiteX9086" y="connsiteY9086"/>
                              </a:cxn>
                              <a:cxn ang="0">
                                <a:pos x="connsiteX9087" y="connsiteY9087"/>
                              </a:cxn>
                              <a:cxn ang="0">
                                <a:pos x="connsiteX9088" y="connsiteY9088"/>
                              </a:cxn>
                              <a:cxn ang="0">
                                <a:pos x="connsiteX9089" y="connsiteY9089"/>
                              </a:cxn>
                              <a:cxn ang="0">
                                <a:pos x="connsiteX9090" y="connsiteY9090"/>
                              </a:cxn>
                              <a:cxn ang="0">
                                <a:pos x="connsiteX9091" y="connsiteY9091"/>
                              </a:cxn>
                              <a:cxn ang="0">
                                <a:pos x="connsiteX9092" y="connsiteY9092"/>
                              </a:cxn>
                              <a:cxn ang="0">
                                <a:pos x="connsiteX9093" y="connsiteY9093"/>
                              </a:cxn>
                              <a:cxn ang="0">
                                <a:pos x="connsiteX9094" y="connsiteY9094"/>
                              </a:cxn>
                              <a:cxn ang="0">
                                <a:pos x="connsiteX9095" y="connsiteY9095"/>
                              </a:cxn>
                              <a:cxn ang="0">
                                <a:pos x="connsiteX9096" y="connsiteY9096"/>
                              </a:cxn>
                              <a:cxn ang="0">
                                <a:pos x="connsiteX9097" y="connsiteY9097"/>
                              </a:cxn>
                              <a:cxn ang="0">
                                <a:pos x="connsiteX9098" y="connsiteY9098"/>
                              </a:cxn>
                              <a:cxn ang="0">
                                <a:pos x="connsiteX9099" y="connsiteY9099"/>
                              </a:cxn>
                              <a:cxn ang="0">
                                <a:pos x="connsiteX9100" y="connsiteY9100"/>
                              </a:cxn>
                              <a:cxn ang="0">
                                <a:pos x="connsiteX9101" y="connsiteY9101"/>
                              </a:cxn>
                              <a:cxn ang="0">
                                <a:pos x="connsiteX9102" y="connsiteY9102"/>
                              </a:cxn>
                              <a:cxn ang="0">
                                <a:pos x="connsiteX9103" y="connsiteY9103"/>
                              </a:cxn>
                              <a:cxn ang="0">
                                <a:pos x="connsiteX9104" y="connsiteY9104"/>
                              </a:cxn>
                              <a:cxn ang="0">
                                <a:pos x="connsiteX9105" y="connsiteY9105"/>
                              </a:cxn>
                              <a:cxn ang="0">
                                <a:pos x="connsiteX9106" y="connsiteY9106"/>
                              </a:cxn>
                              <a:cxn ang="0">
                                <a:pos x="connsiteX9107" y="connsiteY9107"/>
                              </a:cxn>
                              <a:cxn ang="0">
                                <a:pos x="connsiteX9108" y="connsiteY9108"/>
                              </a:cxn>
                              <a:cxn ang="0">
                                <a:pos x="connsiteX9109" y="connsiteY9109"/>
                              </a:cxn>
                              <a:cxn ang="0">
                                <a:pos x="connsiteX9110" y="connsiteY9110"/>
                              </a:cxn>
                              <a:cxn ang="0">
                                <a:pos x="connsiteX9111" y="connsiteY9111"/>
                              </a:cxn>
                              <a:cxn ang="0">
                                <a:pos x="connsiteX9112" y="connsiteY9112"/>
                              </a:cxn>
                              <a:cxn ang="0">
                                <a:pos x="connsiteX9113" y="connsiteY9113"/>
                              </a:cxn>
                              <a:cxn ang="0">
                                <a:pos x="connsiteX9114" y="connsiteY9114"/>
                              </a:cxn>
                              <a:cxn ang="0">
                                <a:pos x="connsiteX9115" y="connsiteY9115"/>
                              </a:cxn>
                              <a:cxn ang="0">
                                <a:pos x="connsiteX9116" y="connsiteY9116"/>
                              </a:cxn>
                              <a:cxn ang="0">
                                <a:pos x="connsiteX9117" y="connsiteY9117"/>
                              </a:cxn>
                              <a:cxn ang="0">
                                <a:pos x="connsiteX9118" y="connsiteY9118"/>
                              </a:cxn>
                              <a:cxn ang="0">
                                <a:pos x="connsiteX9119" y="connsiteY9119"/>
                              </a:cxn>
                              <a:cxn ang="0">
                                <a:pos x="connsiteX9120" y="connsiteY9120"/>
                              </a:cxn>
                              <a:cxn ang="0">
                                <a:pos x="connsiteX9121" y="connsiteY9121"/>
                              </a:cxn>
                              <a:cxn ang="0">
                                <a:pos x="connsiteX9122" y="connsiteY9122"/>
                              </a:cxn>
                              <a:cxn ang="0">
                                <a:pos x="connsiteX9123" y="connsiteY9123"/>
                              </a:cxn>
                              <a:cxn ang="0">
                                <a:pos x="connsiteX9124" y="connsiteY9124"/>
                              </a:cxn>
                              <a:cxn ang="0">
                                <a:pos x="connsiteX9125" y="connsiteY9125"/>
                              </a:cxn>
                              <a:cxn ang="0">
                                <a:pos x="connsiteX9126" y="connsiteY9126"/>
                              </a:cxn>
                              <a:cxn ang="0">
                                <a:pos x="connsiteX9127" y="connsiteY9127"/>
                              </a:cxn>
                              <a:cxn ang="0">
                                <a:pos x="connsiteX9128" y="connsiteY9128"/>
                              </a:cxn>
                              <a:cxn ang="0">
                                <a:pos x="connsiteX9129" y="connsiteY9129"/>
                              </a:cxn>
                              <a:cxn ang="0">
                                <a:pos x="connsiteX9130" y="connsiteY9130"/>
                              </a:cxn>
                              <a:cxn ang="0">
                                <a:pos x="connsiteX9131" y="connsiteY9131"/>
                              </a:cxn>
                              <a:cxn ang="0">
                                <a:pos x="connsiteX9132" y="connsiteY9132"/>
                              </a:cxn>
                              <a:cxn ang="0">
                                <a:pos x="connsiteX9133" y="connsiteY9133"/>
                              </a:cxn>
                              <a:cxn ang="0">
                                <a:pos x="connsiteX9134" y="connsiteY9134"/>
                              </a:cxn>
                              <a:cxn ang="0">
                                <a:pos x="connsiteX9135" y="connsiteY9135"/>
                              </a:cxn>
                              <a:cxn ang="0">
                                <a:pos x="connsiteX9136" y="connsiteY9136"/>
                              </a:cxn>
                              <a:cxn ang="0">
                                <a:pos x="connsiteX9137" y="connsiteY9137"/>
                              </a:cxn>
                              <a:cxn ang="0">
                                <a:pos x="connsiteX9138" y="connsiteY9138"/>
                              </a:cxn>
                              <a:cxn ang="0">
                                <a:pos x="connsiteX9139" y="connsiteY9139"/>
                              </a:cxn>
                              <a:cxn ang="0">
                                <a:pos x="connsiteX9140" y="connsiteY9140"/>
                              </a:cxn>
                              <a:cxn ang="0">
                                <a:pos x="connsiteX9141" y="connsiteY9141"/>
                              </a:cxn>
                              <a:cxn ang="0">
                                <a:pos x="connsiteX9142" y="connsiteY9142"/>
                              </a:cxn>
                              <a:cxn ang="0">
                                <a:pos x="connsiteX9143" y="connsiteY9143"/>
                              </a:cxn>
                              <a:cxn ang="0">
                                <a:pos x="connsiteX9144" y="connsiteY9144"/>
                              </a:cxn>
                              <a:cxn ang="0">
                                <a:pos x="connsiteX9145" y="connsiteY9145"/>
                              </a:cxn>
                              <a:cxn ang="0">
                                <a:pos x="connsiteX9146" y="connsiteY9146"/>
                              </a:cxn>
                              <a:cxn ang="0">
                                <a:pos x="connsiteX9147" y="connsiteY9147"/>
                              </a:cxn>
                              <a:cxn ang="0">
                                <a:pos x="connsiteX9148" y="connsiteY9148"/>
                              </a:cxn>
                              <a:cxn ang="0">
                                <a:pos x="connsiteX9149" y="connsiteY9149"/>
                              </a:cxn>
                              <a:cxn ang="0">
                                <a:pos x="connsiteX9150" y="connsiteY9150"/>
                              </a:cxn>
                              <a:cxn ang="0">
                                <a:pos x="connsiteX9151" y="connsiteY9151"/>
                              </a:cxn>
                              <a:cxn ang="0">
                                <a:pos x="connsiteX9152" y="connsiteY9152"/>
                              </a:cxn>
                              <a:cxn ang="0">
                                <a:pos x="connsiteX9153" y="connsiteY9153"/>
                              </a:cxn>
                              <a:cxn ang="0">
                                <a:pos x="connsiteX9154" y="connsiteY9154"/>
                              </a:cxn>
                              <a:cxn ang="0">
                                <a:pos x="connsiteX9155" y="connsiteY9155"/>
                              </a:cxn>
                              <a:cxn ang="0">
                                <a:pos x="connsiteX9156" y="connsiteY9156"/>
                              </a:cxn>
                              <a:cxn ang="0">
                                <a:pos x="connsiteX9157" y="connsiteY9157"/>
                              </a:cxn>
                              <a:cxn ang="0">
                                <a:pos x="connsiteX9158" y="connsiteY9158"/>
                              </a:cxn>
                              <a:cxn ang="0">
                                <a:pos x="connsiteX9159" y="connsiteY9159"/>
                              </a:cxn>
                              <a:cxn ang="0">
                                <a:pos x="connsiteX9160" y="connsiteY9160"/>
                              </a:cxn>
                              <a:cxn ang="0">
                                <a:pos x="connsiteX9161" y="connsiteY9161"/>
                              </a:cxn>
                              <a:cxn ang="0">
                                <a:pos x="connsiteX9162" y="connsiteY9162"/>
                              </a:cxn>
                              <a:cxn ang="0">
                                <a:pos x="connsiteX9163" y="connsiteY9163"/>
                              </a:cxn>
                              <a:cxn ang="0">
                                <a:pos x="connsiteX9164" y="connsiteY9164"/>
                              </a:cxn>
                              <a:cxn ang="0">
                                <a:pos x="connsiteX9165" y="connsiteY9165"/>
                              </a:cxn>
                              <a:cxn ang="0">
                                <a:pos x="connsiteX9166" y="connsiteY9166"/>
                              </a:cxn>
                              <a:cxn ang="0">
                                <a:pos x="connsiteX9167" y="connsiteY9167"/>
                              </a:cxn>
                              <a:cxn ang="0">
                                <a:pos x="connsiteX9168" y="connsiteY9168"/>
                              </a:cxn>
                              <a:cxn ang="0">
                                <a:pos x="connsiteX9169" y="connsiteY9169"/>
                              </a:cxn>
                              <a:cxn ang="0">
                                <a:pos x="connsiteX9170" y="connsiteY9170"/>
                              </a:cxn>
                              <a:cxn ang="0">
                                <a:pos x="connsiteX9171" y="connsiteY9171"/>
                              </a:cxn>
                              <a:cxn ang="0">
                                <a:pos x="connsiteX9172" y="connsiteY9172"/>
                              </a:cxn>
                              <a:cxn ang="0">
                                <a:pos x="connsiteX9173" y="connsiteY9173"/>
                              </a:cxn>
                              <a:cxn ang="0">
                                <a:pos x="connsiteX9174" y="connsiteY9174"/>
                              </a:cxn>
                              <a:cxn ang="0">
                                <a:pos x="connsiteX9175" y="connsiteY9175"/>
                              </a:cxn>
                              <a:cxn ang="0">
                                <a:pos x="connsiteX9176" y="connsiteY9176"/>
                              </a:cxn>
                              <a:cxn ang="0">
                                <a:pos x="connsiteX9177" y="connsiteY9177"/>
                              </a:cxn>
                              <a:cxn ang="0">
                                <a:pos x="connsiteX9178" y="connsiteY9178"/>
                              </a:cxn>
                              <a:cxn ang="0">
                                <a:pos x="connsiteX9179" y="connsiteY9179"/>
                              </a:cxn>
                              <a:cxn ang="0">
                                <a:pos x="connsiteX9180" y="connsiteY9180"/>
                              </a:cxn>
                              <a:cxn ang="0">
                                <a:pos x="connsiteX9181" y="connsiteY9181"/>
                              </a:cxn>
                              <a:cxn ang="0">
                                <a:pos x="connsiteX9182" y="connsiteY9182"/>
                              </a:cxn>
                              <a:cxn ang="0">
                                <a:pos x="connsiteX9183" y="connsiteY9183"/>
                              </a:cxn>
                              <a:cxn ang="0">
                                <a:pos x="connsiteX9184" y="connsiteY9184"/>
                              </a:cxn>
                              <a:cxn ang="0">
                                <a:pos x="connsiteX9185" y="connsiteY9185"/>
                              </a:cxn>
                              <a:cxn ang="0">
                                <a:pos x="connsiteX9186" y="connsiteY9186"/>
                              </a:cxn>
                              <a:cxn ang="0">
                                <a:pos x="connsiteX9187" y="connsiteY9187"/>
                              </a:cxn>
                              <a:cxn ang="0">
                                <a:pos x="connsiteX9188" y="connsiteY9188"/>
                              </a:cxn>
                              <a:cxn ang="0">
                                <a:pos x="connsiteX9189" y="connsiteY9189"/>
                              </a:cxn>
                              <a:cxn ang="0">
                                <a:pos x="connsiteX9190" y="connsiteY9190"/>
                              </a:cxn>
                              <a:cxn ang="0">
                                <a:pos x="connsiteX9191" y="connsiteY9191"/>
                              </a:cxn>
                              <a:cxn ang="0">
                                <a:pos x="connsiteX9192" y="connsiteY9192"/>
                              </a:cxn>
                              <a:cxn ang="0">
                                <a:pos x="connsiteX9193" y="connsiteY9193"/>
                              </a:cxn>
                              <a:cxn ang="0">
                                <a:pos x="connsiteX9194" y="connsiteY9194"/>
                              </a:cxn>
                              <a:cxn ang="0">
                                <a:pos x="connsiteX9195" y="connsiteY9195"/>
                              </a:cxn>
                              <a:cxn ang="0">
                                <a:pos x="connsiteX9196" y="connsiteY9196"/>
                              </a:cxn>
                              <a:cxn ang="0">
                                <a:pos x="connsiteX9197" y="connsiteY9197"/>
                              </a:cxn>
                              <a:cxn ang="0">
                                <a:pos x="connsiteX9198" y="connsiteY9198"/>
                              </a:cxn>
                              <a:cxn ang="0">
                                <a:pos x="connsiteX9199" y="connsiteY9199"/>
                              </a:cxn>
                              <a:cxn ang="0">
                                <a:pos x="connsiteX9200" y="connsiteY9200"/>
                              </a:cxn>
                              <a:cxn ang="0">
                                <a:pos x="connsiteX9201" y="connsiteY9201"/>
                              </a:cxn>
                              <a:cxn ang="0">
                                <a:pos x="connsiteX9202" y="connsiteY9202"/>
                              </a:cxn>
                              <a:cxn ang="0">
                                <a:pos x="connsiteX9203" y="connsiteY9203"/>
                              </a:cxn>
                              <a:cxn ang="0">
                                <a:pos x="connsiteX9204" y="connsiteY9204"/>
                              </a:cxn>
                              <a:cxn ang="0">
                                <a:pos x="connsiteX9205" y="connsiteY9205"/>
                              </a:cxn>
                              <a:cxn ang="0">
                                <a:pos x="connsiteX9206" y="connsiteY9206"/>
                              </a:cxn>
                              <a:cxn ang="0">
                                <a:pos x="connsiteX9207" y="connsiteY9207"/>
                              </a:cxn>
                              <a:cxn ang="0">
                                <a:pos x="connsiteX9208" y="connsiteY9208"/>
                              </a:cxn>
                              <a:cxn ang="0">
                                <a:pos x="connsiteX9209" y="connsiteY9209"/>
                              </a:cxn>
                              <a:cxn ang="0">
                                <a:pos x="connsiteX9210" y="connsiteY9210"/>
                              </a:cxn>
                              <a:cxn ang="0">
                                <a:pos x="connsiteX9211" y="connsiteY9211"/>
                              </a:cxn>
                              <a:cxn ang="0">
                                <a:pos x="connsiteX9212" y="connsiteY9212"/>
                              </a:cxn>
                              <a:cxn ang="0">
                                <a:pos x="connsiteX9213" y="connsiteY9213"/>
                              </a:cxn>
                              <a:cxn ang="0">
                                <a:pos x="connsiteX9214" y="connsiteY9214"/>
                              </a:cxn>
                              <a:cxn ang="0">
                                <a:pos x="connsiteX9215" y="connsiteY9215"/>
                              </a:cxn>
                              <a:cxn ang="0">
                                <a:pos x="connsiteX9216" y="connsiteY9216"/>
                              </a:cxn>
                              <a:cxn ang="0">
                                <a:pos x="connsiteX9217" y="connsiteY9217"/>
                              </a:cxn>
                              <a:cxn ang="0">
                                <a:pos x="connsiteX9218" y="connsiteY9218"/>
                              </a:cxn>
                              <a:cxn ang="0">
                                <a:pos x="connsiteX9219" y="connsiteY9219"/>
                              </a:cxn>
                              <a:cxn ang="0">
                                <a:pos x="connsiteX9220" y="connsiteY9220"/>
                              </a:cxn>
                              <a:cxn ang="0">
                                <a:pos x="connsiteX9221" y="connsiteY9221"/>
                              </a:cxn>
                              <a:cxn ang="0">
                                <a:pos x="connsiteX9222" y="connsiteY9222"/>
                              </a:cxn>
                              <a:cxn ang="0">
                                <a:pos x="connsiteX9223" y="connsiteY9223"/>
                              </a:cxn>
                              <a:cxn ang="0">
                                <a:pos x="connsiteX9224" y="connsiteY9224"/>
                              </a:cxn>
                              <a:cxn ang="0">
                                <a:pos x="connsiteX9225" y="connsiteY9225"/>
                              </a:cxn>
                              <a:cxn ang="0">
                                <a:pos x="connsiteX9226" y="connsiteY9226"/>
                              </a:cxn>
                              <a:cxn ang="0">
                                <a:pos x="connsiteX9227" y="connsiteY9227"/>
                              </a:cxn>
                              <a:cxn ang="0">
                                <a:pos x="connsiteX9228" y="connsiteY9228"/>
                              </a:cxn>
                              <a:cxn ang="0">
                                <a:pos x="connsiteX9229" y="connsiteY9229"/>
                              </a:cxn>
                              <a:cxn ang="0">
                                <a:pos x="connsiteX9230" y="connsiteY9230"/>
                              </a:cxn>
                              <a:cxn ang="0">
                                <a:pos x="connsiteX9231" y="connsiteY9231"/>
                              </a:cxn>
                              <a:cxn ang="0">
                                <a:pos x="connsiteX9232" y="connsiteY9232"/>
                              </a:cxn>
                              <a:cxn ang="0">
                                <a:pos x="connsiteX9233" y="connsiteY9233"/>
                              </a:cxn>
                              <a:cxn ang="0">
                                <a:pos x="connsiteX9234" y="connsiteY9234"/>
                              </a:cxn>
                              <a:cxn ang="0">
                                <a:pos x="connsiteX9235" y="connsiteY9235"/>
                              </a:cxn>
                              <a:cxn ang="0">
                                <a:pos x="connsiteX9236" y="connsiteY9236"/>
                              </a:cxn>
                              <a:cxn ang="0">
                                <a:pos x="connsiteX9237" y="connsiteY9237"/>
                              </a:cxn>
                              <a:cxn ang="0">
                                <a:pos x="connsiteX9238" y="connsiteY9238"/>
                              </a:cxn>
                              <a:cxn ang="0">
                                <a:pos x="connsiteX9239" y="connsiteY9239"/>
                              </a:cxn>
                              <a:cxn ang="0">
                                <a:pos x="connsiteX9240" y="connsiteY9240"/>
                              </a:cxn>
                              <a:cxn ang="0">
                                <a:pos x="connsiteX9241" y="connsiteY9241"/>
                              </a:cxn>
                              <a:cxn ang="0">
                                <a:pos x="connsiteX9242" y="connsiteY9242"/>
                              </a:cxn>
                              <a:cxn ang="0">
                                <a:pos x="connsiteX9243" y="connsiteY9243"/>
                              </a:cxn>
                              <a:cxn ang="0">
                                <a:pos x="connsiteX9244" y="connsiteY9244"/>
                              </a:cxn>
                              <a:cxn ang="0">
                                <a:pos x="connsiteX9245" y="connsiteY9245"/>
                              </a:cxn>
                              <a:cxn ang="0">
                                <a:pos x="connsiteX9246" y="connsiteY9246"/>
                              </a:cxn>
                              <a:cxn ang="0">
                                <a:pos x="connsiteX9247" y="connsiteY9247"/>
                              </a:cxn>
                              <a:cxn ang="0">
                                <a:pos x="connsiteX9248" y="connsiteY9248"/>
                              </a:cxn>
                              <a:cxn ang="0">
                                <a:pos x="connsiteX9249" y="connsiteY9249"/>
                              </a:cxn>
                              <a:cxn ang="0">
                                <a:pos x="connsiteX9250" y="connsiteY9250"/>
                              </a:cxn>
                              <a:cxn ang="0">
                                <a:pos x="connsiteX9251" y="connsiteY9251"/>
                              </a:cxn>
                              <a:cxn ang="0">
                                <a:pos x="connsiteX9252" y="connsiteY9252"/>
                              </a:cxn>
                              <a:cxn ang="0">
                                <a:pos x="connsiteX9253" y="connsiteY9253"/>
                              </a:cxn>
                              <a:cxn ang="0">
                                <a:pos x="connsiteX9254" y="connsiteY9254"/>
                              </a:cxn>
                              <a:cxn ang="0">
                                <a:pos x="connsiteX9255" y="connsiteY9255"/>
                              </a:cxn>
                              <a:cxn ang="0">
                                <a:pos x="connsiteX9256" y="connsiteY9256"/>
                              </a:cxn>
                              <a:cxn ang="0">
                                <a:pos x="connsiteX9257" y="connsiteY9257"/>
                              </a:cxn>
                              <a:cxn ang="0">
                                <a:pos x="connsiteX9258" y="connsiteY9258"/>
                              </a:cxn>
                              <a:cxn ang="0">
                                <a:pos x="connsiteX9259" y="connsiteY9259"/>
                              </a:cxn>
                              <a:cxn ang="0">
                                <a:pos x="connsiteX9260" y="connsiteY9260"/>
                              </a:cxn>
                              <a:cxn ang="0">
                                <a:pos x="connsiteX9261" y="connsiteY9261"/>
                              </a:cxn>
                              <a:cxn ang="0">
                                <a:pos x="connsiteX9262" y="connsiteY9262"/>
                              </a:cxn>
                              <a:cxn ang="0">
                                <a:pos x="connsiteX9263" y="connsiteY9263"/>
                              </a:cxn>
                              <a:cxn ang="0">
                                <a:pos x="connsiteX9264" y="connsiteY9264"/>
                              </a:cxn>
                              <a:cxn ang="0">
                                <a:pos x="connsiteX9265" y="connsiteY9265"/>
                              </a:cxn>
                              <a:cxn ang="0">
                                <a:pos x="connsiteX9266" y="connsiteY9266"/>
                              </a:cxn>
                              <a:cxn ang="0">
                                <a:pos x="connsiteX9267" y="connsiteY9267"/>
                              </a:cxn>
                              <a:cxn ang="0">
                                <a:pos x="connsiteX9268" y="connsiteY9268"/>
                              </a:cxn>
                              <a:cxn ang="0">
                                <a:pos x="connsiteX9269" y="connsiteY9269"/>
                              </a:cxn>
                              <a:cxn ang="0">
                                <a:pos x="connsiteX9270" y="connsiteY9270"/>
                              </a:cxn>
                              <a:cxn ang="0">
                                <a:pos x="connsiteX9271" y="connsiteY9271"/>
                              </a:cxn>
                              <a:cxn ang="0">
                                <a:pos x="connsiteX9272" y="connsiteY9272"/>
                              </a:cxn>
                              <a:cxn ang="0">
                                <a:pos x="connsiteX9273" y="connsiteY9273"/>
                              </a:cxn>
                              <a:cxn ang="0">
                                <a:pos x="connsiteX9274" y="connsiteY9274"/>
                              </a:cxn>
                              <a:cxn ang="0">
                                <a:pos x="connsiteX9275" y="connsiteY9275"/>
                              </a:cxn>
                              <a:cxn ang="0">
                                <a:pos x="connsiteX9276" y="connsiteY9276"/>
                              </a:cxn>
                              <a:cxn ang="0">
                                <a:pos x="connsiteX9277" y="connsiteY9277"/>
                              </a:cxn>
                              <a:cxn ang="0">
                                <a:pos x="connsiteX9278" y="connsiteY9278"/>
                              </a:cxn>
                              <a:cxn ang="0">
                                <a:pos x="connsiteX9279" y="connsiteY9279"/>
                              </a:cxn>
                              <a:cxn ang="0">
                                <a:pos x="connsiteX9280" y="connsiteY9280"/>
                              </a:cxn>
                              <a:cxn ang="0">
                                <a:pos x="connsiteX9281" y="connsiteY9281"/>
                              </a:cxn>
                              <a:cxn ang="0">
                                <a:pos x="connsiteX9282" y="connsiteY9282"/>
                              </a:cxn>
                              <a:cxn ang="0">
                                <a:pos x="connsiteX9283" y="connsiteY9283"/>
                              </a:cxn>
                              <a:cxn ang="0">
                                <a:pos x="connsiteX9284" y="connsiteY9284"/>
                              </a:cxn>
                              <a:cxn ang="0">
                                <a:pos x="connsiteX9285" y="connsiteY9285"/>
                              </a:cxn>
                              <a:cxn ang="0">
                                <a:pos x="connsiteX9286" y="connsiteY9286"/>
                              </a:cxn>
                              <a:cxn ang="0">
                                <a:pos x="connsiteX9287" y="connsiteY9287"/>
                              </a:cxn>
                              <a:cxn ang="0">
                                <a:pos x="connsiteX9288" y="connsiteY9288"/>
                              </a:cxn>
                              <a:cxn ang="0">
                                <a:pos x="connsiteX9289" y="connsiteY9289"/>
                              </a:cxn>
                              <a:cxn ang="0">
                                <a:pos x="connsiteX9290" y="connsiteY9290"/>
                              </a:cxn>
                              <a:cxn ang="0">
                                <a:pos x="connsiteX9291" y="connsiteY9291"/>
                              </a:cxn>
                              <a:cxn ang="0">
                                <a:pos x="connsiteX9292" y="connsiteY9292"/>
                              </a:cxn>
                              <a:cxn ang="0">
                                <a:pos x="connsiteX9293" y="connsiteY9293"/>
                              </a:cxn>
                              <a:cxn ang="0">
                                <a:pos x="connsiteX9294" y="connsiteY9294"/>
                              </a:cxn>
                              <a:cxn ang="0">
                                <a:pos x="connsiteX9295" y="connsiteY9295"/>
                              </a:cxn>
                              <a:cxn ang="0">
                                <a:pos x="connsiteX9296" y="connsiteY9296"/>
                              </a:cxn>
                              <a:cxn ang="0">
                                <a:pos x="connsiteX9297" y="connsiteY9297"/>
                              </a:cxn>
                              <a:cxn ang="0">
                                <a:pos x="connsiteX9298" y="connsiteY9298"/>
                              </a:cxn>
                              <a:cxn ang="0">
                                <a:pos x="connsiteX9299" y="connsiteY9299"/>
                              </a:cxn>
                              <a:cxn ang="0">
                                <a:pos x="connsiteX9300" y="connsiteY9300"/>
                              </a:cxn>
                              <a:cxn ang="0">
                                <a:pos x="connsiteX9301" y="connsiteY9301"/>
                              </a:cxn>
                              <a:cxn ang="0">
                                <a:pos x="connsiteX9302" y="connsiteY9302"/>
                              </a:cxn>
                              <a:cxn ang="0">
                                <a:pos x="connsiteX9303" y="connsiteY9303"/>
                              </a:cxn>
                              <a:cxn ang="0">
                                <a:pos x="connsiteX9304" y="connsiteY9304"/>
                              </a:cxn>
                              <a:cxn ang="0">
                                <a:pos x="connsiteX9305" y="connsiteY9305"/>
                              </a:cxn>
                              <a:cxn ang="0">
                                <a:pos x="connsiteX9306" y="connsiteY9306"/>
                              </a:cxn>
                              <a:cxn ang="0">
                                <a:pos x="connsiteX9307" y="connsiteY9307"/>
                              </a:cxn>
                              <a:cxn ang="0">
                                <a:pos x="connsiteX9308" y="connsiteY9308"/>
                              </a:cxn>
                              <a:cxn ang="0">
                                <a:pos x="connsiteX9309" y="connsiteY9309"/>
                              </a:cxn>
                              <a:cxn ang="0">
                                <a:pos x="connsiteX9310" y="connsiteY9310"/>
                              </a:cxn>
                              <a:cxn ang="0">
                                <a:pos x="connsiteX9311" y="connsiteY9311"/>
                              </a:cxn>
                              <a:cxn ang="0">
                                <a:pos x="connsiteX9312" y="connsiteY9312"/>
                              </a:cxn>
                              <a:cxn ang="0">
                                <a:pos x="connsiteX9313" y="connsiteY9313"/>
                              </a:cxn>
                              <a:cxn ang="0">
                                <a:pos x="connsiteX9314" y="connsiteY9314"/>
                              </a:cxn>
                              <a:cxn ang="0">
                                <a:pos x="connsiteX9315" y="connsiteY9315"/>
                              </a:cxn>
                              <a:cxn ang="0">
                                <a:pos x="connsiteX9316" y="connsiteY9316"/>
                              </a:cxn>
                              <a:cxn ang="0">
                                <a:pos x="connsiteX9317" y="connsiteY9317"/>
                              </a:cxn>
                              <a:cxn ang="0">
                                <a:pos x="connsiteX9318" y="connsiteY9318"/>
                              </a:cxn>
                              <a:cxn ang="0">
                                <a:pos x="connsiteX9319" y="connsiteY9319"/>
                              </a:cxn>
                              <a:cxn ang="0">
                                <a:pos x="connsiteX9320" y="connsiteY9320"/>
                              </a:cxn>
                              <a:cxn ang="0">
                                <a:pos x="connsiteX9321" y="connsiteY9321"/>
                              </a:cxn>
                              <a:cxn ang="0">
                                <a:pos x="connsiteX9322" y="connsiteY9322"/>
                              </a:cxn>
                              <a:cxn ang="0">
                                <a:pos x="connsiteX9323" y="connsiteY9323"/>
                              </a:cxn>
                              <a:cxn ang="0">
                                <a:pos x="connsiteX9324" y="connsiteY9324"/>
                              </a:cxn>
                              <a:cxn ang="0">
                                <a:pos x="connsiteX9325" y="connsiteY9325"/>
                              </a:cxn>
                              <a:cxn ang="0">
                                <a:pos x="connsiteX9326" y="connsiteY9326"/>
                              </a:cxn>
                              <a:cxn ang="0">
                                <a:pos x="connsiteX9327" y="connsiteY9327"/>
                              </a:cxn>
                              <a:cxn ang="0">
                                <a:pos x="connsiteX9328" y="connsiteY9328"/>
                              </a:cxn>
                              <a:cxn ang="0">
                                <a:pos x="connsiteX9329" y="connsiteY9329"/>
                              </a:cxn>
                              <a:cxn ang="0">
                                <a:pos x="connsiteX9330" y="connsiteY9330"/>
                              </a:cxn>
                              <a:cxn ang="0">
                                <a:pos x="connsiteX9331" y="connsiteY9331"/>
                              </a:cxn>
                              <a:cxn ang="0">
                                <a:pos x="connsiteX9332" y="connsiteY9332"/>
                              </a:cxn>
                              <a:cxn ang="0">
                                <a:pos x="connsiteX9333" y="connsiteY9333"/>
                              </a:cxn>
                              <a:cxn ang="0">
                                <a:pos x="connsiteX9334" y="connsiteY9334"/>
                              </a:cxn>
                              <a:cxn ang="0">
                                <a:pos x="connsiteX9335" y="connsiteY9335"/>
                              </a:cxn>
                              <a:cxn ang="0">
                                <a:pos x="connsiteX9336" y="connsiteY9336"/>
                              </a:cxn>
                              <a:cxn ang="0">
                                <a:pos x="connsiteX9337" y="connsiteY9337"/>
                              </a:cxn>
                              <a:cxn ang="0">
                                <a:pos x="connsiteX9338" y="connsiteY9338"/>
                              </a:cxn>
                              <a:cxn ang="0">
                                <a:pos x="connsiteX9339" y="connsiteY9339"/>
                              </a:cxn>
                              <a:cxn ang="0">
                                <a:pos x="connsiteX9340" y="connsiteY9340"/>
                              </a:cxn>
                              <a:cxn ang="0">
                                <a:pos x="connsiteX9341" y="connsiteY9341"/>
                              </a:cxn>
                              <a:cxn ang="0">
                                <a:pos x="connsiteX9342" y="connsiteY9342"/>
                              </a:cxn>
                              <a:cxn ang="0">
                                <a:pos x="connsiteX9343" y="connsiteY9343"/>
                              </a:cxn>
                              <a:cxn ang="0">
                                <a:pos x="connsiteX9344" y="connsiteY9344"/>
                              </a:cxn>
                              <a:cxn ang="0">
                                <a:pos x="connsiteX9345" y="connsiteY9345"/>
                              </a:cxn>
                              <a:cxn ang="0">
                                <a:pos x="connsiteX9346" y="connsiteY9346"/>
                              </a:cxn>
                              <a:cxn ang="0">
                                <a:pos x="connsiteX9347" y="connsiteY9347"/>
                              </a:cxn>
                              <a:cxn ang="0">
                                <a:pos x="connsiteX9348" y="connsiteY9348"/>
                              </a:cxn>
                              <a:cxn ang="0">
                                <a:pos x="connsiteX9349" y="connsiteY9349"/>
                              </a:cxn>
                              <a:cxn ang="0">
                                <a:pos x="connsiteX9350" y="connsiteY9350"/>
                              </a:cxn>
                              <a:cxn ang="0">
                                <a:pos x="connsiteX9351" y="connsiteY9351"/>
                              </a:cxn>
                              <a:cxn ang="0">
                                <a:pos x="connsiteX9352" y="connsiteY9352"/>
                              </a:cxn>
                              <a:cxn ang="0">
                                <a:pos x="connsiteX9353" y="connsiteY9353"/>
                              </a:cxn>
                              <a:cxn ang="0">
                                <a:pos x="connsiteX9354" y="connsiteY9354"/>
                              </a:cxn>
                              <a:cxn ang="0">
                                <a:pos x="connsiteX9355" y="connsiteY9355"/>
                              </a:cxn>
                              <a:cxn ang="0">
                                <a:pos x="connsiteX9356" y="connsiteY9356"/>
                              </a:cxn>
                              <a:cxn ang="0">
                                <a:pos x="connsiteX9357" y="connsiteY9357"/>
                              </a:cxn>
                              <a:cxn ang="0">
                                <a:pos x="connsiteX9358" y="connsiteY9358"/>
                              </a:cxn>
                              <a:cxn ang="0">
                                <a:pos x="connsiteX9359" y="connsiteY9359"/>
                              </a:cxn>
                              <a:cxn ang="0">
                                <a:pos x="connsiteX9360" y="connsiteY9360"/>
                              </a:cxn>
                              <a:cxn ang="0">
                                <a:pos x="connsiteX9361" y="connsiteY9361"/>
                              </a:cxn>
                              <a:cxn ang="0">
                                <a:pos x="connsiteX9362" y="connsiteY9362"/>
                              </a:cxn>
                              <a:cxn ang="0">
                                <a:pos x="connsiteX9363" y="connsiteY9363"/>
                              </a:cxn>
                              <a:cxn ang="0">
                                <a:pos x="connsiteX9364" y="connsiteY9364"/>
                              </a:cxn>
                              <a:cxn ang="0">
                                <a:pos x="connsiteX9365" y="connsiteY9365"/>
                              </a:cxn>
                              <a:cxn ang="0">
                                <a:pos x="connsiteX9366" y="connsiteY9366"/>
                              </a:cxn>
                              <a:cxn ang="0">
                                <a:pos x="connsiteX9367" y="connsiteY9367"/>
                              </a:cxn>
                              <a:cxn ang="0">
                                <a:pos x="connsiteX9368" y="connsiteY9368"/>
                              </a:cxn>
                              <a:cxn ang="0">
                                <a:pos x="connsiteX9369" y="connsiteY9369"/>
                              </a:cxn>
                              <a:cxn ang="0">
                                <a:pos x="connsiteX9370" y="connsiteY9370"/>
                              </a:cxn>
                              <a:cxn ang="0">
                                <a:pos x="connsiteX9371" y="connsiteY9371"/>
                              </a:cxn>
                              <a:cxn ang="0">
                                <a:pos x="connsiteX9372" y="connsiteY9372"/>
                              </a:cxn>
                              <a:cxn ang="0">
                                <a:pos x="connsiteX9373" y="connsiteY9373"/>
                              </a:cxn>
                              <a:cxn ang="0">
                                <a:pos x="connsiteX9374" y="connsiteY9374"/>
                              </a:cxn>
                              <a:cxn ang="0">
                                <a:pos x="connsiteX9375" y="connsiteY9375"/>
                              </a:cxn>
                              <a:cxn ang="0">
                                <a:pos x="connsiteX9376" y="connsiteY9376"/>
                              </a:cxn>
                              <a:cxn ang="0">
                                <a:pos x="connsiteX9377" y="connsiteY9377"/>
                              </a:cxn>
                              <a:cxn ang="0">
                                <a:pos x="connsiteX9378" y="connsiteY9378"/>
                              </a:cxn>
                              <a:cxn ang="0">
                                <a:pos x="connsiteX9379" y="connsiteY9379"/>
                              </a:cxn>
                              <a:cxn ang="0">
                                <a:pos x="connsiteX9380" y="connsiteY9380"/>
                              </a:cxn>
                              <a:cxn ang="0">
                                <a:pos x="connsiteX9381" y="connsiteY9381"/>
                              </a:cxn>
                              <a:cxn ang="0">
                                <a:pos x="connsiteX9382" y="connsiteY9382"/>
                              </a:cxn>
                              <a:cxn ang="0">
                                <a:pos x="connsiteX9383" y="connsiteY9383"/>
                              </a:cxn>
                              <a:cxn ang="0">
                                <a:pos x="connsiteX9384" y="connsiteY9384"/>
                              </a:cxn>
                              <a:cxn ang="0">
                                <a:pos x="connsiteX9385" y="connsiteY9385"/>
                              </a:cxn>
                              <a:cxn ang="0">
                                <a:pos x="connsiteX9386" y="connsiteY9386"/>
                              </a:cxn>
                              <a:cxn ang="0">
                                <a:pos x="connsiteX9387" y="connsiteY9387"/>
                              </a:cxn>
                              <a:cxn ang="0">
                                <a:pos x="connsiteX9388" y="connsiteY9388"/>
                              </a:cxn>
                              <a:cxn ang="0">
                                <a:pos x="connsiteX9389" y="connsiteY9389"/>
                              </a:cxn>
                              <a:cxn ang="0">
                                <a:pos x="connsiteX9390" y="connsiteY9390"/>
                              </a:cxn>
                              <a:cxn ang="0">
                                <a:pos x="connsiteX9391" y="connsiteY9391"/>
                              </a:cxn>
                              <a:cxn ang="0">
                                <a:pos x="connsiteX9392" y="connsiteY9392"/>
                              </a:cxn>
                              <a:cxn ang="0">
                                <a:pos x="connsiteX9393" y="connsiteY9393"/>
                              </a:cxn>
                              <a:cxn ang="0">
                                <a:pos x="connsiteX9394" y="connsiteY9394"/>
                              </a:cxn>
                              <a:cxn ang="0">
                                <a:pos x="connsiteX9395" y="connsiteY9395"/>
                              </a:cxn>
                              <a:cxn ang="0">
                                <a:pos x="connsiteX9396" y="connsiteY9396"/>
                              </a:cxn>
                              <a:cxn ang="0">
                                <a:pos x="connsiteX9397" y="connsiteY9397"/>
                              </a:cxn>
                              <a:cxn ang="0">
                                <a:pos x="connsiteX9398" y="connsiteY9398"/>
                              </a:cxn>
                              <a:cxn ang="0">
                                <a:pos x="connsiteX9399" y="connsiteY9399"/>
                              </a:cxn>
                              <a:cxn ang="0">
                                <a:pos x="connsiteX9400" y="connsiteY9400"/>
                              </a:cxn>
                              <a:cxn ang="0">
                                <a:pos x="connsiteX9401" y="connsiteY9401"/>
                              </a:cxn>
                              <a:cxn ang="0">
                                <a:pos x="connsiteX9402" y="connsiteY9402"/>
                              </a:cxn>
                              <a:cxn ang="0">
                                <a:pos x="connsiteX9403" y="connsiteY9403"/>
                              </a:cxn>
                              <a:cxn ang="0">
                                <a:pos x="connsiteX9404" y="connsiteY9404"/>
                              </a:cxn>
                              <a:cxn ang="0">
                                <a:pos x="connsiteX9405" y="connsiteY9405"/>
                              </a:cxn>
                              <a:cxn ang="0">
                                <a:pos x="connsiteX9406" y="connsiteY9406"/>
                              </a:cxn>
                              <a:cxn ang="0">
                                <a:pos x="connsiteX9407" y="connsiteY9407"/>
                              </a:cxn>
                              <a:cxn ang="0">
                                <a:pos x="connsiteX9408" y="connsiteY9408"/>
                              </a:cxn>
                              <a:cxn ang="0">
                                <a:pos x="connsiteX9409" y="connsiteY9409"/>
                              </a:cxn>
                              <a:cxn ang="0">
                                <a:pos x="connsiteX9410" y="connsiteY9410"/>
                              </a:cxn>
                              <a:cxn ang="0">
                                <a:pos x="connsiteX9411" y="connsiteY9411"/>
                              </a:cxn>
                              <a:cxn ang="0">
                                <a:pos x="connsiteX9412" y="connsiteY9412"/>
                              </a:cxn>
                              <a:cxn ang="0">
                                <a:pos x="connsiteX9413" y="connsiteY9413"/>
                              </a:cxn>
                              <a:cxn ang="0">
                                <a:pos x="connsiteX9414" y="connsiteY9414"/>
                              </a:cxn>
                              <a:cxn ang="0">
                                <a:pos x="connsiteX9415" y="connsiteY9415"/>
                              </a:cxn>
                              <a:cxn ang="0">
                                <a:pos x="connsiteX9416" y="connsiteY9416"/>
                              </a:cxn>
                              <a:cxn ang="0">
                                <a:pos x="connsiteX9417" y="connsiteY9417"/>
                              </a:cxn>
                              <a:cxn ang="0">
                                <a:pos x="connsiteX9418" y="connsiteY9418"/>
                              </a:cxn>
                              <a:cxn ang="0">
                                <a:pos x="connsiteX9419" y="connsiteY9419"/>
                              </a:cxn>
                              <a:cxn ang="0">
                                <a:pos x="connsiteX9420" y="connsiteY9420"/>
                              </a:cxn>
                              <a:cxn ang="0">
                                <a:pos x="connsiteX9421" y="connsiteY9421"/>
                              </a:cxn>
                              <a:cxn ang="0">
                                <a:pos x="connsiteX9422" y="connsiteY9422"/>
                              </a:cxn>
                              <a:cxn ang="0">
                                <a:pos x="connsiteX9423" y="connsiteY9423"/>
                              </a:cxn>
                              <a:cxn ang="0">
                                <a:pos x="connsiteX9424" y="connsiteY9424"/>
                              </a:cxn>
                              <a:cxn ang="0">
                                <a:pos x="connsiteX9425" y="connsiteY9425"/>
                              </a:cxn>
                              <a:cxn ang="0">
                                <a:pos x="connsiteX9426" y="connsiteY9426"/>
                              </a:cxn>
                              <a:cxn ang="0">
                                <a:pos x="connsiteX9427" y="connsiteY9427"/>
                              </a:cxn>
                              <a:cxn ang="0">
                                <a:pos x="connsiteX9428" y="connsiteY9428"/>
                              </a:cxn>
                              <a:cxn ang="0">
                                <a:pos x="connsiteX9429" y="connsiteY9429"/>
                              </a:cxn>
                              <a:cxn ang="0">
                                <a:pos x="connsiteX9430" y="connsiteY9430"/>
                              </a:cxn>
                              <a:cxn ang="0">
                                <a:pos x="connsiteX9431" y="connsiteY9431"/>
                              </a:cxn>
                              <a:cxn ang="0">
                                <a:pos x="connsiteX9432" y="connsiteY9432"/>
                              </a:cxn>
                              <a:cxn ang="0">
                                <a:pos x="connsiteX9433" y="connsiteY9433"/>
                              </a:cxn>
                              <a:cxn ang="0">
                                <a:pos x="connsiteX9434" y="connsiteY9434"/>
                              </a:cxn>
                              <a:cxn ang="0">
                                <a:pos x="connsiteX9435" y="connsiteY9435"/>
                              </a:cxn>
                              <a:cxn ang="0">
                                <a:pos x="connsiteX9436" y="connsiteY9436"/>
                              </a:cxn>
                              <a:cxn ang="0">
                                <a:pos x="connsiteX9437" y="connsiteY9437"/>
                              </a:cxn>
                              <a:cxn ang="0">
                                <a:pos x="connsiteX9438" y="connsiteY9438"/>
                              </a:cxn>
                              <a:cxn ang="0">
                                <a:pos x="connsiteX9439" y="connsiteY9439"/>
                              </a:cxn>
                              <a:cxn ang="0">
                                <a:pos x="connsiteX9440" y="connsiteY9440"/>
                              </a:cxn>
                              <a:cxn ang="0">
                                <a:pos x="connsiteX9441" y="connsiteY9441"/>
                              </a:cxn>
                              <a:cxn ang="0">
                                <a:pos x="connsiteX9442" y="connsiteY9442"/>
                              </a:cxn>
                              <a:cxn ang="0">
                                <a:pos x="connsiteX9443" y="connsiteY9443"/>
                              </a:cxn>
                              <a:cxn ang="0">
                                <a:pos x="connsiteX9444" y="connsiteY9444"/>
                              </a:cxn>
                              <a:cxn ang="0">
                                <a:pos x="connsiteX9445" y="connsiteY9445"/>
                              </a:cxn>
                              <a:cxn ang="0">
                                <a:pos x="connsiteX9446" y="connsiteY9446"/>
                              </a:cxn>
                              <a:cxn ang="0">
                                <a:pos x="connsiteX9447" y="connsiteY9447"/>
                              </a:cxn>
                              <a:cxn ang="0">
                                <a:pos x="connsiteX9448" y="connsiteY9448"/>
                              </a:cxn>
                              <a:cxn ang="0">
                                <a:pos x="connsiteX9449" y="connsiteY9449"/>
                              </a:cxn>
                              <a:cxn ang="0">
                                <a:pos x="connsiteX9450" y="connsiteY9450"/>
                              </a:cxn>
                              <a:cxn ang="0">
                                <a:pos x="connsiteX9451" y="connsiteY9451"/>
                              </a:cxn>
                              <a:cxn ang="0">
                                <a:pos x="connsiteX9452" y="connsiteY9452"/>
                              </a:cxn>
                              <a:cxn ang="0">
                                <a:pos x="connsiteX9453" y="connsiteY9453"/>
                              </a:cxn>
                              <a:cxn ang="0">
                                <a:pos x="connsiteX9454" y="connsiteY9454"/>
                              </a:cxn>
                              <a:cxn ang="0">
                                <a:pos x="connsiteX9455" y="connsiteY9455"/>
                              </a:cxn>
                              <a:cxn ang="0">
                                <a:pos x="connsiteX9456" y="connsiteY9456"/>
                              </a:cxn>
                              <a:cxn ang="0">
                                <a:pos x="connsiteX9457" y="connsiteY9457"/>
                              </a:cxn>
                              <a:cxn ang="0">
                                <a:pos x="connsiteX9458" y="connsiteY9458"/>
                              </a:cxn>
                              <a:cxn ang="0">
                                <a:pos x="connsiteX9459" y="connsiteY9459"/>
                              </a:cxn>
                              <a:cxn ang="0">
                                <a:pos x="connsiteX9460" y="connsiteY9460"/>
                              </a:cxn>
                              <a:cxn ang="0">
                                <a:pos x="connsiteX9461" y="connsiteY9461"/>
                              </a:cxn>
                              <a:cxn ang="0">
                                <a:pos x="connsiteX9462" y="connsiteY9462"/>
                              </a:cxn>
                              <a:cxn ang="0">
                                <a:pos x="connsiteX9463" y="connsiteY9463"/>
                              </a:cxn>
                              <a:cxn ang="0">
                                <a:pos x="connsiteX9464" y="connsiteY9464"/>
                              </a:cxn>
                              <a:cxn ang="0">
                                <a:pos x="connsiteX9465" y="connsiteY9465"/>
                              </a:cxn>
                              <a:cxn ang="0">
                                <a:pos x="connsiteX9466" y="connsiteY9466"/>
                              </a:cxn>
                              <a:cxn ang="0">
                                <a:pos x="connsiteX9467" y="connsiteY9467"/>
                              </a:cxn>
                              <a:cxn ang="0">
                                <a:pos x="connsiteX9468" y="connsiteY9468"/>
                              </a:cxn>
                              <a:cxn ang="0">
                                <a:pos x="connsiteX9469" y="connsiteY9469"/>
                              </a:cxn>
                              <a:cxn ang="0">
                                <a:pos x="connsiteX9470" y="connsiteY9470"/>
                              </a:cxn>
                              <a:cxn ang="0">
                                <a:pos x="connsiteX9471" y="connsiteY9471"/>
                              </a:cxn>
                              <a:cxn ang="0">
                                <a:pos x="connsiteX9472" y="connsiteY9472"/>
                              </a:cxn>
                              <a:cxn ang="0">
                                <a:pos x="connsiteX9473" y="connsiteY9473"/>
                              </a:cxn>
                              <a:cxn ang="0">
                                <a:pos x="connsiteX9474" y="connsiteY9474"/>
                              </a:cxn>
                              <a:cxn ang="0">
                                <a:pos x="connsiteX9475" y="connsiteY9475"/>
                              </a:cxn>
                              <a:cxn ang="0">
                                <a:pos x="connsiteX9476" y="connsiteY9476"/>
                              </a:cxn>
                              <a:cxn ang="0">
                                <a:pos x="connsiteX9477" y="connsiteY9477"/>
                              </a:cxn>
                              <a:cxn ang="0">
                                <a:pos x="connsiteX9478" y="connsiteY9478"/>
                              </a:cxn>
                              <a:cxn ang="0">
                                <a:pos x="connsiteX9479" y="connsiteY9479"/>
                              </a:cxn>
                              <a:cxn ang="0">
                                <a:pos x="connsiteX9480" y="connsiteY9480"/>
                              </a:cxn>
                              <a:cxn ang="0">
                                <a:pos x="connsiteX9481" y="connsiteY9481"/>
                              </a:cxn>
                              <a:cxn ang="0">
                                <a:pos x="connsiteX9482" y="connsiteY9482"/>
                              </a:cxn>
                              <a:cxn ang="0">
                                <a:pos x="connsiteX9483" y="connsiteY9483"/>
                              </a:cxn>
                              <a:cxn ang="0">
                                <a:pos x="connsiteX9484" y="connsiteY9484"/>
                              </a:cxn>
                              <a:cxn ang="0">
                                <a:pos x="connsiteX9485" y="connsiteY9485"/>
                              </a:cxn>
                              <a:cxn ang="0">
                                <a:pos x="connsiteX9486" y="connsiteY9486"/>
                              </a:cxn>
                              <a:cxn ang="0">
                                <a:pos x="connsiteX9487" y="connsiteY9487"/>
                              </a:cxn>
                              <a:cxn ang="0">
                                <a:pos x="connsiteX9488" y="connsiteY9488"/>
                              </a:cxn>
                              <a:cxn ang="0">
                                <a:pos x="connsiteX9489" y="connsiteY9489"/>
                              </a:cxn>
                              <a:cxn ang="0">
                                <a:pos x="connsiteX9490" y="connsiteY9490"/>
                              </a:cxn>
                              <a:cxn ang="0">
                                <a:pos x="connsiteX9491" y="connsiteY9491"/>
                              </a:cxn>
                              <a:cxn ang="0">
                                <a:pos x="connsiteX9492" y="connsiteY9492"/>
                              </a:cxn>
                              <a:cxn ang="0">
                                <a:pos x="connsiteX9493" y="connsiteY9493"/>
                              </a:cxn>
                              <a:cxn ang="0">
                                <a:pos x="connsiteX9494" y="connsiteY9494"/>
                              </a:cxn>
                              <a:cxn ang="0">
                                <a:pos x="connsiteX9495" y="connsiteY9495"/>
                              </a:cxn>
                              <a:cxn ang="0">
                                <a:pos x="connsiteX9496" y="connsiteY9496"/>
                              </a:cxn>
                              <a:cxn ang="0">
                                <a:pos x="connsiteX9497" y="connsiteY9497"/>
                              </a:cxn>
                              <a:cxn ang="0">
                                <a:pos x="connsiteX9498" y="connsiteY9498"/>
                              </a:cxn>
                              <a:cxn ang="0">
                                <a:pos x="connsiteX9499" y="connsiteY9499"/>
                              </a:cxn>
                              <a:cxn ang="0">
                                <a:pos x="connsiteX9500" y="connsiteY9500"/>
                              </a:cxn>
                              <a:cxn ang="0">
                                <a:pos x="connsiteX9501" y="connsiteY9501"/>
                              </a:cxn>
                              <a:cxn ang="0">
                                <a:pos x="connsiteX9502" y="connsiteY9502"/>
                              </a:cxn>
                              <a:cxn ang="0">
                                <a:pos x="connsiteX9503" y="connsiteY9503"/>
                              </a:cxn>
                              <a:cxn ang="0">
                                <a:pos x="connsiteX9504" y="connsiteY9504"/>
                              </a:cxn>
                              <a:cxn ang="0">
                                <a:pos x="connsiteX9505" y="connsiteY9505"/>
                              </a:cxn>
                              <a:cxn ang="0">
                                <a:pos x="connsiteX9506" y="connsiteY9506"/>
                              </a:cxn>
                              <a:cxn ang="0">
                                <a:pos x="connsiteX9507" y="connsiteY9507"/>
                              </a:cxn>
                              <a:cxn ang="0">
                                <a:pos x="connsiteX9508" y="connsiteY9508"/>
                              </a:cxn>
                              <a:cxn ang="0">
                                <a:pos x="connsiteX9509" y="connsiteY9509"/>
                              </a:cxn>
                              <a:cxn ang="0">
                                <a:pos x="connsiteX9510" y="connsiteY9510"/>
                              </a:cxn>
                              <a:cxn ang="0">
                                <a:pos x="connsiteX9511" y="connsiteY9511"/>
                              </a:cxn>
                              <a:cxn ang="0">
                                <a:pos x="connsiteX9512" y="connsiteY9512"/>
                              </a:cxn>
                              <a:cxn ang="0">
                                <a:pos x="connsiteX9513" y="connsiteY9513"/>
                              </a:cxn>
                              <a:cxn ang="0">
                                <a:pos x="connsiteX9514" y="connsiteY9514"/>
                              </a:cxn>
                              <a:cxn ang="0">
                                <a:pos x="connsiteX9515" y="connsiteY9515"/>
                              </a:cxn>
                              <a:cxn ang="0">
                                <a:pos x="connsiteX9516" y="connsiteY9516"/>
                              </a:cxn>
                              <a:cxn ang="0">
                                <a:pos x="connsiteX9517" y="connsiteY9517"/>
                              </a:cxn>
                              <a:cxn ang="0">
                                <a:pos x="connsiteX9518" y="connsiteY9518"/>
                              </a:cxn>
                              <a:cxn ang="0">
                                <a:pos x="connsiteX9519" y="connsiteY9519"/>
                              </a:cxn>
                              <a:cxn ang="0">
                                <a:pos x="connsiteX9520" y="connsiteY9520"/>
                              </a:cxn>
                              <a:cxn ang="0">
                                <a:pos x="connsiteX9521" y="connsiteY9521"/>
                              </a:cxn>
                              <a:cxn ang="0">
                                <a:pos x="connsiteX9522" y="connsiteY9522"/>
                              </a:cxn>
                              <a:cxn ang="0">
                                <a:pos x="connsiteX9523" y="connsiteY9523"/>
                              </a:cxn>
                              <a:cxn ang="0">
                                <a:pos x="connsiteX9524" y="connsiteY9524"/>
                              </a:cxn>
                              <a:cxn ang="0">
                                <a:pos x="connsiteX9525" y="connsiteY9525"/>
                              </a:cxn>
                              <a:cxn ang="0">
                                <a:pos x="connsiteX9526" y="connsiteY9526"/>
                              </a:cxn>
                              <a:cxn ang="0">
                                <a:pos x="connsiteX9527" y="connsiteY9527"/>
                              </a:cxn>
                              <a:cxn ang="0">
                                <a:pos x="connsiteX9528" y="connsiteY9528"/>
                              </a:cxn>
                              <a:cxn ang="0">
                                <a:pos x="connsiteX9529" y="connsiteY9529"/>
                              </a:cxn>
                              <a:cxn ang="0">
                                <a:pos x="connsiteX9530" y="connsiteY9530"/>
                              </a:cxn>
                              <a:cxn ang="0">
                                <a:pos x="connsiteX9531" y="connsiteY9531"/>
                              </a:cxn>
                              <a:cxn ang="0">
                                <a:pos x="connsiteX9532" y="connsiteY9532"/>
                              </a:cxn>
                              <a:cxn ang="0">
                                <a:pos x="connsiteX9533" y="connsiteY9533"/>
                              </a:cxn>
                              <a:cxn ang="0">
                                <a:pos x="connsiteX9534" y="connsiteY9534"/>
                              </a:cxn>
                              <a:cxn ang="0">
                                <a:pos x="connsiteX9535" y="connsiteY9535"/>
                              </a:cxn>
                              <a:cxn ang="0">
                                <a:pos x="connsiteX9536" y="connsiteY9536"/>
                              </a:cxn>
                              <a:cxn ang="0">
                                <a:pos x="connsiteX9537" y="connsiteY9537"/>
                              </a:cxn>
                              <a:cxn ang="0">
                                <a:pos x="connsiteX9538" y="connsiteY9538"/>
                              </a:cxn>
                              <a:cxn ang="0">
                                <a:pos x="connsiteX9539" y="connsiteY9539"/>
                              </a:cxn>
                              <a:cxn ang="0">
                                <a:pos x="connsiteX9540" y="connsiteY9540"/>
                              </a:cxn>
                              <a:cxn ang="0">
                                <a:pos x="connsiteX9541" y="connsiteY9541"/>
                              </a:cxn>
                              <a:cxn ang="0">
                                <a:pos x="connsiteX9542" y="connsiteY9542"/>
                              </a:cxn>
                              <a:cxn ang="0">
                                <a:pos x="connsiteX9543" y="connsiteY9543"/>
                              </a:cxn>
                              <a:cxn ang="0">
                                <a:pos x="connsiteX9544" y="connsiteY9544"/>
                              </a:cxn>
                              <a:cxn ang="0">
                                <a:pos x="connsiteX9545" y="connsiteY9545"/>
                              </a:cxn>
                              <a:cxn ang="0">
                                <a:pos x="connsiteX9546" y="connsiteY9546"/>
                              </a:cxn>
                              <a:cxn ang="0">
                                <a:pos x="connsiteX9547" y="connsiteY9547"/>
                              </a:cxn>
                              <a:cxn ang="0">
                                <a:pos x="connsiteX9548" y="connsiteY9548"/>
                              </a:cxn>
                              <a:cxn ang="0">
                                <a:pos x="connsiteX9549" y="connsiteY9549"/>
                              </a:cxn>
                              <a:cxn ang="0">
                                <a:pos x="connsiteX9550" y="connsiteY9550"/>
                              </a:cxn>
                              <a:cxn ang="0">
                                <a:pos x="connsiteX9551" y="connsiteY9551"/>
                              </a:cxn>
                              <a:cxn ang="0">
                                <a:pos x="connsiteX9552" y="connsiteY9552"/>
                              </a:cxn>
                              <a:cxn ang="0">
                                <a:pos x="connsiteX9553" y="connsiteY9553"/>
                              </a:cxn>
                              <a:cxn ang="0">
                                <a:pos x="connsiteX9554" y="connsiteY9554"/>
                              </a:cxn>
                              <a:cxn ang="0">
                                <a:pos x="connsiteX9555" y="connsiteY9555"/>
                              </a:cxn>
                              <a:cxn ang="0">
                                <a:pos x="connsiteX9556" y="connsiteY9556"/>
                              </a:cxn>
                              <a:cxn ang="0">
                                <a:pos x="connsiteX9557" y="connsiteY9557"/>
                              </a:cxn>
                              <a:cxn ang="0">
                                <a:pos x="connsiteX9558" y="connsiteY9558"/>
                              </a:cxn>
                              <a:cxn ang="0">
                                <a:pos x="connsiteX9559" y="connsiteY9559"/>
                              </a:cxn>
                              <a:cxn ang="0">
                                <a:pos x="connsiteX9560" y="connsiteY9560"/>
                              </a:cxn>
                              <a:cxn ang="0">
                                <a:pos x="connsiteX9561" y="connsiteY9561"/>
                              </a:cxn>
                              <a:cxn ang="0">
                                <a:pos x="connsiteX9562" y="connsiteY9562"/>
                              </a:cxn>
                              <a:cxn ang="0">
                                <a:pos x="connsiteX9563" y="connsiteY9563"/>
                              </a:cxn>
                              <a:cxn ang="0">
                                <a:pos x="connsiteX9564" y="connsiteY9564"/>
                              </a:cxn>
                              <a:cxn ang="0">
                                <a:pos x="connsiteX9565" y="connsiteY9565"/>
                              </a:cxn>
                              <a:cxn ang="0">
                                <a:pos x="connsiteX9566" y="connsiteY9566"/>
                              </a:cxn>
                              <a:cxn ang="0">
                                <a:pos x="connsiteX9567" y="connsiteY9567"/>
                              </a:cxn>
                              <a:cxn ang="0">
                                <a:pos x="connsiteX9568" y="connsiteY9568"/>
                              </a:cxn>
                              <a:cxn ang="0">
                                <a:pos x="connsiteX9569" y="connsiteY9569"/>
                              </a:cxn>
                              <a:cxn ang="0">
                                <a:pos x="connsiteX9570" y="connsiteY9570"/>
                              </a:cxn>
                              <a:cxn ang="0">
                                <a:pos x="connsiteX9571" y="connsiteY9571"/>
                              </a:cxn>
                              <a:cxn ang="0">
                                <a:pos x="connsiteX9572" y="connsiteY9572"/>
                              </a:cxn>
                              <a:cxn ang="0">
                                <a:pos x="connsiteX9573" y="connsiteY9573"/>
                              </a:cxn>
                              <a:cxn ang="0">
                                <a:pos x="connsiteX9574" y="connsiteY9574"/>
                              </a:cxn>
                              <a:cxn ang="0">
                                <a:pos x="connsiteX9575" y="connsiteY9575"/>
                              </a:cxn>
                              <a:cxn ang="0">
                                <a:pos x="connsiteX9576" y="connsiteY9576"/>
                              </a:cxn>
                              <a:cxn ang="0">
                                <a:pos x="connsiteX9577" y="connsiteY9577"/>
                              </a:cxn>
                              <a:cxn ang="0">
                                <a:pos x="connsiteX9578" y="connsiteY9578"/>
                              </a:cxn>
                              <a:cxn ang="0">
                                <a:pos x="connsiteX9579" y="connsiteY9579"/>
                              </a:cxn>
                              <a:cxn ang="0">
                                <a:pos x="connsiteX9580" y="connsiteY9580"/>
                              </a:cxn>
                              <a:cxn ang="0">
                                <a:pos x="connsiteX9581" y="connsiteY9581"/>
                              </a:cxn>
                              <a:cxn ang="0">
                                <a:pos x="connsiteX9582" y="connsiteY9582"/>
                              </a:cxn>
                              <a:cxn ang="0">
                                <a:pos x="connsiteX9583" y="connsiteY9583"/>
                              </a:cxn>
                              <a:cxn ang="0">
                                <a:pos x="connsiteX9584" y="connsiteY9584"/>
                              </a:cxn>
                              <a:cxn ang="0">
                                <a:pos x="connsiteX9585" y="connsiteY9585"/>
                              </a:cxn>
                              <a:cxn ang="0">
                                <a:pos x="connsiteX9586" y="connsiteY9586"/>
                              </a:cxn>
                              <a:cxn ang="0">
                                <a:pos x="connsiteX9587" y="connsiteY9587"/>
                              </a:cxn>
                              <a:cxn ang="0">
                                <a:pos x="connsiteX9588" y="connsiteY9588"/>
                              </a:cxn>
                              <a:cxn ang="0">
                                <a:pos x="connsiteX9589" y="connsiteY9589"/>
                              </a:cxn>
                              <a:cxn ang="0">
                                <a:pos x="connsiteX9590" y="connsiteY9590"/>
                              </a:cxn>
                              <a:cxn ang="0">
                                <a:pos x="connsiteX9591" y="connsiteY9591"/>
                              </a:cxn>
                              <a:cxn ang="0">
                                <a:pos x="connsiteX9592" y="connsiteY9592"/>
                              </a:cxn>
                              <a:cxn ang="0">
                                <a:pos x="connsiteX9593" y="connsiteY9593"/>
                              </a:cxn>
                              <a:cxn ang="0">
                                <a:pos x="connsiteX9594" y="connsiteY9594"/>
                              </a:cxn>
                              <a:cxn ang="0">
                                <a:pos x="connsiteX9595" y="connsiteY9595"/>
                              </a:cxn>
                              <a:cxn ang="0">
                                <a:pos x="connsiteX9596" y="connsiteY9596"/>
                              </a:cxn>
                              <a:cxn ang="0">
                                <a:pos x="connsiteX9597" y="connsiteY9597"/>
                              </a:cxn>
                              <a:cxn ang="0">
                                <a:pos x="connsiteX9598" y="connsiteY9598"/>
                              </a:cxn>
                              <a:cxn ang="0">
                                <a:pos x="connsiteX9599" y="connsiteY9599"/>
                              </a:cxn>
                              <a:cxn ang="0">
                                <a:pos x="connsiteX9600" y="connsiteY9600"/>
                              </a:cxn>
                              <a:cxn ang="0">
                                <a:pos x="connsiteX9601" y="connsiteY9601"/>
                              </a:cxn>
                              <a:cxn ang="0">
                                <a:pos x="connsiteX9602" y="connsiteY9602"/>
                              </a:cxn>
                              <a:cxn ang="0">
                                <a:pos x="connsiteX9603" y="connsiteY9603"/>
                              </a:cxn>
                              <a:cxn ang="0">
                                <a:pos x="connsiteX9604" y="connsiteY9604"/>
                              </a:cxn>
                              <a:cxn ang="0">
                                <a:pos x="connsiteX9605" y="connsiteY9605"/>
                              </a:cxn>
                              <a:cxn ang="0">
                                <a:pos x="connsiteX9606" y="connsiteY9606"/>
                              </a:cxn>
                              <a:cxn ang="0">
                                <a:pos x="connsiteX9607" y="connsiteY9607"/>
                              </a:cxn>
                              <a:cxn ang="0">
                                <a:pos x="connsiteX9608" y="connsiteY9608"/>
                              </a:cxn>
                              <a:cxn ang="0">
                                <a:pos x="connsiteX9609" y="connsiteY9609"/>
                              </a:cxn>
                              <a:cxn ang="0">
                                <a:pos x="connsiteX9610" y="connsiteY9610"/>
                              </a:cxn>
                              <a:cxn ang="0">
                                <a:pos x="connsiteX9611" y="connsiteY9611"/>
                              </a:cxn>
                              <a:cxn ang="0">
                                <a:pos x="connsiteX9612" y="connsiteY9612"/>
                              </a:cxn>
                              <a:cxn ang="0">
                                <a:pos x="connsiteX9613" y="connsiteY9613"/>
                              </a:cxn>
                              <a:cxn ang="0">
                                <a:pos x="connsiteX9614" y="connsiteY9614"/>
                              </a:cxn>
                              <a:cxn ang="0">
                                <a:pos x="connsiteX9615" y="connsiteY9615"/>
                              </a:cxn>
                              <a:cxn ang="0">
                                <a:pos x="connsiteX9616" y="connsiteY9616"/>
                              </a:cxn>
                              <a:cxn ang="0">
                                <a:pos x="connsiteX9617" y="connsiteY9617"/>
                              </a:cxn>
                              <a:cxn ang="0">
                                <a:pos x="connsiteX9618" y="connsiteY9618"/>
                              </a:cxn>
                              <a:cxn ang="0">
                                <a:pos x="connsiteX9619" y="connsiteY9619"/>
                              </a:cxn>
                              <a:cxn ang="0">
                                <a:pos x="connsiteX9620" y="connsiteY9620"/>
                              </a:cxn>
                              <a:cxn ang="0">
                                <a:pos x="connsiteX9621" y="connsiteY9621"/>
                              </a:cxn>
                              <a:cxn ang="0">
                                <a:pos x="connsiteX9622" y="connsiteY9622"/>
                              </a:cxn>
                              <a:cxn ang="0">
                                <a:pos x="connsiteX9623" y="connsiteY9623"/>
                              </a:cxn>
                              <a:cxn ang="0">
                                <a:pos x="connsiteX9624" y="connsiteY9624"/>
                              </a:cxn>
                              <a:cxn ang="0">
                                <a:pos x="connsiteX9625" y="connsiteY9625"/>
                              </a:cxn>
                              <a:cxn ang="0">
                                <a:pos x="connsiteX9626" y="connsiteY9626"/>
                              </a:cxn>
                              <a:cxn ang="0">
                                <a:pos x="connsiteX9627" y="connsiteY9627"/>
                              </a:cxn>
                              <a:cxn ang="0">
                                <a:pos x="connsiteX9628" y="connsiteY9628"/>
                              </a:cxn>
                              <a:cxn ang="0">
                                <a:pos x="connsiteX9629" y="connsiteY9629"/>
                              </a:cxn>
                              <a:cxn ang="0">
                                <a:pos x="connsiteX9630" y="connsiteY9630"/>
                              </a:cxn>
                              <a:cxn ang="0">
                                <a:pos x="connsiteX9631" y="connsiteY9631"/>
                              </a:cxn>
                              <a:cxn ang="0">
                                <a:pos x="connsiteX9632" y="connsiteY9632"/>
                              </a:cxn>
                              <a:cxn ang="0">
                                <a:pos x="connsiteX9633" y="connsiteY9633"/>
                              </a:cxn>
                              <a:cxn ang="0">
                                <a:pos x="connsiteX9634" y="connsiteY9634"/>
                              </a:cxn>
                              <a:cxn ang="0">
                                <a:pos x="connsiteX9635" y="connsiteY9635"/>
                              </a:cxn>
                              <a:cxn ang="0">
                                <a:pos x="connsiteX9636" y="connsiteY9636"/>
                              </a:cxn>
                              <a:cxn ang="0">
                                <a:pos x="connsiteX9637" y="connsiteY9637"/>
                              </a:cxn>
                              <a:cxn ang="0">
                                <a:pos x="connsiteX9638" y="connsiteY9638"/>
                              </a:cxn>
                              <a:cxn ang="0">
                                <a:pos x="connsiteX9639" y="connsiteY9639"/>
                              </a:cxn>
                              <a:cxn ang="0">
                                <a:pos x="connsiteX9640" y="connsiteY9640"/>
                              </a:cxn>
                              <a:cxn ang="0">
                                <a:pos x="connsiteX9641" y="connsiteY9641"/>
                              </a:cxn>
                              <a:cxn ang="0">
                                <a:pos x="connsiteX9642" y="connsiteY9642"/>
                              </a:cxn>
                              <a:cxn ang="0">
                                <a:pos x="connsiteX9643" y="connsiteY9643"/>
                              </a:cxn>
                              <a:cxn ang="0">
                                <a:pos x="connsiteX9644" y="connsiteY9644"/>
                              </a:cxn>
                              <a:cxn ang="0">
                                <a:pos x="connsiteX9645" y="connsiteY9645"/>
                              </a:cxn>
                              <a:cxn ang="0">
                                <a:pos x="connsiteX9646" y="connsiteY9646"/>
                              </a:cxn>
                              <a:cxn ang="0">
                                <a:pos x="connsiteX9647" y="connsiteY9647"/>
                              </a:cxn>
                              <a:cxn ang="0">
                                <a:pos x="connsiteX9648" y="connsiteY9648"/>
                              </a:cxn>
                              <a:cxn ang="0">
                                <a:pos x="connsiteX9649" y="connsiteY9649"/>
                              </a:cxn>
                              <a:cxn ang="0">
                                <a:pos x="connsiteX9650" y="connsiteY9650"/>
                              </a:cxn>
                              <a:cxn ang="0">
                                <a:pos x="connsiteX9651" y="connsiteY9651"/>
                              </a:cxn>
                              <a:cxn ang="0">
                                <a:pos x="connsiteX9652" y="connsiteY9652"/>
                              </a:cxn>
                              <a:cxn ang="0">
                                <a:pos x="connsiteX9653" y="connsiteY9653"/>
                              </a:cxn>
                              <a:cxn ang="0">
                                <a:pos x="connsiteX9654" y="connsiteY9654"/>
                              </a:cxn>
                              <a:cxn ang="0">
                                <a:pos x="connsiteX9655" y="connsiteY9655"/>
                              </a:cxn>
                              <a:cxn ang="0">
                                <a:pos x="connsiteX9656" y="connsiteY9656"/>
                              </a:cxn>
                              <a:cxn ang="0">
                                <a:pos x="connsiteX9657" y="connsiteY9657"/>
                              </a:cxn>
                              <a:cxn ang="0">
                                <a:pos x="connsiteX9658" y="connsiteY9658"/>
                              </a:cxn>
                              <a:cxn ang="0">
                                <a:pos x="connsiteX9659" y="connsiteY9659"/>
                              </a:cxn>
                              <a:cxn ang="0">
                                <a:pos x="connsiteX9660" y="connsiteY9660"/>
                              </a:cxn>
                              <a:cxn ang="0">
                                <a:pos x="connsiteX9661" y="connsiteY9661"/>
                              </a:cxn>
                              <a:cxn ang="0">
                                <a:pos x="connsiteX9662" y="connsiteY9662"/>
                              </a:cxn>
                              <a:cxn ang="0">
                                <a:pos x="connsiteX9663" y="connsiteY9663"/>
                              </a:cxn>
                              <a:cxn ang="0">
                                <a:pos x="connsiteX9664" y="connsiteY9664"/>
                              </a:cxn>
                              <a:cxn ang="0">
                                <a:pos x="connsiteX9665" y="connsiteY9665"/>
                              </a:cxn>
                              <a:cxn ang="0">
                                <a:pos x="connsiteX9666" y="connsiteY9666"/>
                              </a:cxn>
                              <a:cxn ang="0">
                                <a:pos x="connsiteX9667" y="connsiteY9667"/>
                              </a:cxn>
                              <a:cxn ang="0">
                                <a:pos x="connsiteX9668" y="connsiteY9668"/>
                              </a:cxn>
                              <a:cxn ang="0">
                                <a:pos x="connsiteX9669" y="connsiteY9669"/>
                              </a:cxn>
                              <a:cxn ang="0">
                                <a:pos x="connsiteX9670" y="connsiteY9670"/>
                              </a:cxn>
                              <a:cxn ang="0">
                                <a:pos x="connsiteX9671" y="connsiteY9671"/>
                              </a:cxn>
                              <a:cxn ang="0">
                                <a:pos x="connsiteX9672" y="connsiteY9672"/>
                              </a:cxn>
                              <a:cxn ang="0">
                                <a:pos x="connsiteX9673" y="connsiteY9673"/>
                              </a:cxn>
                              <a:cxn ang="0">
                                <a:pos x="connsiteX9674" y="connsiteY9674"/>
                              </a:cxn>
                              <a:cxn ang="0">
                                <a:pos x="connsiteX9675" y="connsiteY9675"/>
                              </a:cxn>
                              <a:cxn ang="0">
                                <a:pos x="connsiteX9676" y="connsiteY9676"/>
                              </a:cxn>
                              <a:cxn ang="0">
                                <a:pos x="connsiteX9677" y="connsiteY9677"/>
                              </a:cxn>
                              <a:cxn ang="0">
                                <a:pos x="connsiteX9678" y="connsiteY9678"/>
                              </a:cxn>
                              <a:cxn ang="0">
                                <a:pos x="connsiteX9679" y="connsiteY9679"/>
                              </a:cxn>
                              <a:cxn ang="0">
                                <a:pos x="connsiteX9680" y="connsiteY9680"/>
                              </a:cxn>
                              <a:cxn ang="0">
                                <a:pos x="connsiteX9681" y="connsiteY9681"/>
                              </a:cxn>
                              <a:cxn ang="0">
                                <a:pos x="connsiteX9682" y="connsiteY9682"/>
                              </a:cxn>
                              <a:cxn ang="0">
                                <a:pos x="connsiteX9683" y="connsiteY9683"/>
                              </a:cxn>
                              <a:cxn ang="0">
                                <a:pos x="connsiteX9684" y="connsiteY9684"/>
                              </a:cxn>
                              <a:cxn ang="0">
                                <a:pos x="connsiteX9685" y="connsiteY9685"/>
                              </a:cxn>
                              <a:cxn ang="0">
                                <a:pos x="connsiteX9686" y="connsiteY9686"/>
                              </a:cxn>
                              <a:cxn ang="0">
                                <a:pos x="connsiteX9687" y="connsiteY9687"/>
                              </a:cxn>
                              <a:cxn ang="0">
                                <a:pos x="connsiteX9688" y="connsiteY9688"/>
                              </a:cxn>
                              <a:cxn ang="0">
                                <a:pos x="connsiteX9689" y="connsiteY9689"/>
                              </a:cxn>
                              <a:cxn ang="0">
                                <a:pos x="connsiteX9690" y="connsiteY9690"/>
                              </a:cxn>
                              <a:cxn ang="0">
                                <a:pos x="connsiteX9691" y="connsiteY9691"/>
                              </a:cxn>
                              <a:cxn ang="0">
                                <a:pos x="connsiteX9692" y="connsiteY9692"/>
                              </a:cxn>
                              <a:cxn ang="0">
                                <a:pos x="connsiteX9693" y="connsiteY9693"/>
                              </a:cxn>
                              <a:cxn ang="0">
                                <a:pos x="connsiteX9694" y="connsiteY9694"/>
                              </a:cxn>
                              <a:cxn ang="0">
                                <a:pos x="connsiteX9695" y="connsiteY9695"/>
                              </a:cxn>
                              <a:cxn ang="0">
                                <a:pos x="connsiteX9696" y="connsiteY9696"/>
                              </a:cxn>
                              <a:cxn ang="0">
                                <a:pos x="connsiteX9697" y="connsiteY9697"/>
                              </a:cxn>
                              <a:cxn ang="0">
                                <a:pos x="connsiteX9698" y="connsiteY9698"/>
                              </a:cxn>
                              <a:cxn ang="0">
                                <a:pos x="connsiteX9699" y="connsiteY9699"/>
                              </a:cxn>
                              <a:cxn ang="0">
                                <a:pos x="connsiteX9700" y="connsiteY9700"/>
                              </a:cxn>
                              <a:cxn ang="0">
                                <a:pos x="connsiteX9701" y="connsiteY9701"/>
                              </a:cxn>
                              <a:cxn ang="0">
                                <a:pos x="connsiteX9702" y="connsiteY9702"/>
                              </a:cxn>
                              <a:cxn ang="0">
                                <a:pos x="connsiteX9703" y="connsiteY9703"/>
                              </a:cxn>
                              <a:cxn ang="0">
                                <a:pos x="connsiteX9704" y="connsiteY9704"/>
                              </a:cxn>
                              <a:cxn ang="0">
                                <a:pos x="connsiteX9705" y="connsiteY9705"/>
                              </a:cxn>
                              <a:cxn ang="0">
                                <a:pos x="connsiteX9706" y="connsiteY9706"/>
                              </a:cxn>
                              <a:cxn ang="0">
                                <a:pos x="connsiteX9707" y="connsiteY9707"/>
                              </a:cxn>
                              <a:cxn ang="0">
                                <a:pos x="connsiteX9708" y="connsiteY9708"/>
                              </a:cxn>
                              <a:cxn ang="0">
                                <a:pos x="connsiteX9709" y="connsiteY9709"/>
                              </a:cxn>
                              <a:cxn ang="0">
                                <a:pos x="connsiteX9710" y="connsiteY9710"/>
                              </a:cxn>
                              <a:cxn ang="0">
                                <a:pos x="connsiteX9711" y="connsiteY9711"/>
                              </a:cxn>
                              <a:cxn ang="0">
                                <a:pos x="connsiteX9712" y="connsiteY9712"/>
                              </a:cxn>
                              <a:cxn ang="0">
                                <a:pos x="connsiteX9713" y="connsiteY9713"/>
                              </a:cxn>
                              <a:cxn ang="0">
                                <a:pos x="connsiteX9714" y="connsiteY9714"/>
                              </a:cxn>
                              <a:cxn ang="0">
                                <a:pos x="connsiteX9715" y="connsiteY9715"/>
                              </a:cxn>
                              <a:cxn ang="0">
                                <a:pos x="connsiteX9716" y="connsiteY9716"/>
                              </a:cxn>
                              <a:cxn ang="0">
                                <a:pos x="connsiteX9717" y="connsiteY9717"/>
                              </a:cxn>
                              <a:cxn ang="0">
                                <a:pos x="connsiteX9718" y="connsiteY9718"/>
                              </a:cxn>
                              <a:cxn ang="0">
                                <a:pos x="connsiteX9719" y="connsiteY9719"/>
                              </a:cxn>
                              <a:cxn ang="0">
                                <a:pos x="connsiteX9720" y="connsiteY9720"/>
                              </a:cxn>
                              <a:cxn ang="0">
                                <a:pos x="connsiteX9721" y="connsiteY9721"/>
                              </a:cxn>
                              <a:cxn ang="0">
                                <a:pos x="connsiteX9722" y="connsiteY9722"/>
                              </a:cxn>
                              <a:cxn ang="0">
                                <a:pos x="connsiteX9723" y="connsiteY9723"/>
                              </a:cxn>
                              <a:cxn ang="0">
                                <a:pos x="connsiteX9724" y="connsiteY9724"/>
                              </a:cxn>
                              <a:cxn ang="0">
                                <a:pos x="connsiteX9725" y="connsiteY9725"/>
                              </a:cxn>
                              <a:cxn ang="0">
                                <a:pos x="connsiteX9726" y="connsiteY9726"/>
                              </a:cxn>
                              <a:cxn ang="0">
                                <a:pos x="connsiteX9727" y="connsiteY9727"/>
                              </a:cxn>
                              <a:cxn ang="0">
                                <a:pos x="connsiteX9728" y="connsiteY9728"/>
                              </a:cxn>
                              <a:cxn ang="0">
                                <a:pos x="connsiteX9729" y="connsiteY9729"/>
                              </a:cxn>
                              <a:cxn ang="0">
                                <a:pos x="connsiteX9730" y="connsiteY9730"/>
                              </a:cxn>
                              <a:cxn ang="0">
                                <a:pos x="connsiteX9731" y="connsiteY9731"/>
                              </a:cxn>
                              <a:cxn ang="0">
                                <a:pos x="connsiteX9732" y="connsiteY9732"/>
                              </a:cxn>
                              <a:cxn ang="0">
                                <a:pos x="connsiteX9733" y="connsiteY9733"/>
                              </a:cxn>
                              <a:cxn ang="0">
                                <a:pos x="connsiteX9734" y="connsiteY9734"/>
                              </a:cxn>
                              <a:cxn ang="0">
                                <a:pos x="connsiteX9735" y="connsiteY9735"/>
                              </a:cxn>
                              <a:cxn ang="0">
                                <a:pos x="connsiteX9736" y="connsiteY9736"/>
                              </a:cxn>
                              <a:cxn ang="0">
                                <a:pos x="connsiteX9737" y="connsiteY9737"/>
                              </a:cxn>
                              <a:cxn ang="0">
                                <a:pos x="connsiteX9738" y="connsiteY9738"/>
                              </a:cxn>
                              <a:cxn ang="0">
                                <a:pos x="connsiteX9739" y="connsiteY9739"/>
                              </a:cxn>
                              <a:cxn ang="0">
                                <a:pos x="connsiteX9740" y="connsiteY9740"/>
                              </a:cxn>
                              <a:cxn ang="0">
                                <a:pos x="connsiteX9741" y="connsiteY9741"/>
                              </a:cxn>
                              <a:cxn ang="0">
                                <a:pos x="connsiteX9742" y="connsiteY9742"/>
                              </a:cxn>
                              <a:cxn ang="0">
                                <a:pos x="connsiteX9743" y="connsiteY9743"/>
                              </a:cxn>
                              <a:cxn ang="0">
                                <a:pos x="connsiteX9744" y="connsiteY9744"/>
                              </a:cxn>
                              <a:cxn ang="0">
                                <a:pos x="connsiteX9745" y="connsiteY9745"/>
                              </a:cxn>
                              <a:cxn ang="0">
                                <a:pos x="connsiteX9746" y="connsiteY9746"/>
                              </a:cxn>
                              <a:cxn ang="0">
                                <a:pos x="connsiteX9747" y="connsiteY9747"/>
                              </a:cxn>
                              <a:cxn ang="0">
                                <a:pos x="connsiteX9748" y="connsiteY9748"/>
                              </a:cxn>
                              <a:cxn ang="0">
                                <a:pos x="connsiteX9749" y="connsiteY9749"/>
                              </a:cxn>
                              <a:cxn ang="0">
                                <a:pos x="connsiteX9750" y="connsiteY9750"/>
                              </a:cxn>
                              <a:cxn ang="0">
                                <a:pos x="connsiteX9751" y="connsiteY9751"/>
                              </a:cxn>
                              <a:cxn ang="0">
                                <a:pos x="connsiteX9752" y="connsiteY9752"/>
                              </a:cxn>
                              <a:cxn ang="0">
                                <a:pos x="connsiteX9753" y="connsiteY9753"/>
                              </a:cxn>
                              <a:cxn ang="0">
                                <a:pos x="connsiteX9754" y="connsiteY9754"/>
                              </a:cxn>
                              <a:cxn ang="0">
                                <a:pos x="connsiteX9755" y="connsiteY9755"/>
                              </a:cxn>
                              <a:cxn ang="0">
                                <a:pos x="connsiteX9756" y="connsiteY9756"/>
                              </a:cxn>
                              <a:cxn ang="0">
                                <a:pos x="connsiteX9757" y="connsiteY9757"/>
                              </a:cxn>
                              <a:cxn ang="0">
                                <a:pos x="connsiteX9758" y="connsiteY9758"/>
                              </a:cxn>
                              <a:cxn ang="0">
                                <a:pos x="connsiteX9759" y="connsiteY9759"/>
                              </a:cxn>
                              <a:cxn ang="0">
                                <a:pos x="connsiteX9760" y="connsiteY9760"/>
                              </a:cxn>
                              <a:cxn ang="0">
                                <a:pos x="connsiteX9761" y="connsiteY9761"/>
                              </a:cxn>
                              <a:cxn ang="0">
                                <a:pos x="connsiteX9762" y="connsiteY9762"/>
                              </a:cxn>
                              <a:cxn ang="0">
                                <a:pos x="connsiteX9763" y="connsiteY9763"/>
                              </a:cxn>
                              <a:cxn ang="0">
                                <a:pos x="connsiteX9764" y="connsiteY9764"/>
                              </a:cxn>
                              <a:cxn ang="0">
                                <a:pos x="connsiteX9765" y="connsiteY9765"/>
                              </a:cxn>
                              <a:cxn ang="0">
                                <a:pos x="connsiteX9766" y="connsiteY9766"/>
                              </a:cxn>
                              <a:cxn ang="0">
                                <a:pos x="connsiteX9767" y="connsiteY9767"/>
                              </a:cxn>
                              <a:cxn ang="0">
                                <a:pos x="connsiteX9768" y="connsiteY9768"/>
                              </a:cxn>
                              <a:cxn ang="0">
                                <a:pos x="connsiteX9769" y="connsiteY9769"/>
                              </a:cxn>
                              <a:cxn ang="0">
                                <a:pos x="connsiteX9770" y="connsiteY9770"/>
                              </a:cxn>
                              <a:cxn ang="0">
                                <a:pos x="connsiteX9771" y="connsiteY9771"/>
                              </a:cxn>
                              <a:cxn ang="0">
                                <a:pos x="connsiteX9772" y="connsiteY9772"/>
                              </a:cxn>
                              <a:cxn ang="0">
                                <a:pos x="connsiteX9773" y="connsiteY9773"/>
                              </a:cxn>
                              <a:cxn ang="0">
                                <a:pos x="connsiteX9774" y="connsiteY9774"/>
                              </a:cxn>
                              <a:cxn ang="0">
                                <a:pos x="connsiteX9775" y="connsiteY9775"/>
                              </a:cxn>
                              <a:cxn ang="0">
                                <a:pos x="connsiteX9776" y="connsiteY9776"/>
                              </a:cxn>
                              <a:cxn ang="0">
                                <a:pos x="connsiteX9777" y="connsiteY9777"/>
                              </a:cxn>
                              <a:cxn ang="0">
                                <a:pos x="connsiteX9778" y="connsiteY9778"/>
                              </a:cxn>
                              <a:cxn ang="0">
                                <a:pos x="connsiteX9779" y="connsiteY9779"/>
                              </a:cxn>
                              <a:cxn ang="0">
                                <a:pos x="connsiteX9780" y="connsiteY9780"/>
                              </a:cxn>
                              <a:cxn ang="0">
                                <a:pos x="connsiteX9781" y="connsiteY9781"/>
                              </a:cxn>
                              <a:cxn ang="0">
                                <a:pos x="connsiteX9782" y="connsiteY9782"/>
                              </a:cxn>
                              <a:cxn ang="0">
                                <a:pos x="connsiteX9783" y="connsiteY9783"/>
                              </a:cxn>
                              <a:cxn ang="0">
                                <a:pos x="connsiteX9784" y="connsiteY9784"/>
                              </a:cxn>
                              <a:cxn ang="0">
                                <a:pos x="connsiteX9785" y="connsiteY9785"/>
                              </a:cxn>
                              <a:cxn ang="0">
                                <a:pos x="connsiteX9786" y="connsiteY9786"/>
                              </a:cxn>
                              <a:cxn ang="0">
                                <a:pos x="connsiteX9787" y="connsiteY9787"/>
                              </a:cxn>
                              <a:cxn ang="0">
                                <a:pos x="connsiteX9788" y="connsiteY9788"/>
                              </a:cxn>
                              <a:cxn ang="0">
                                <a:pos x="connsiteX9789" y="connsiteY9789"/>
                              </a:cxn>
                              <a:cxn ang="0">
                                <a:pos x="connsiteX9790" y="connsiteY9790"/>
                              </a:cxn>
                              <a:cxn ang="0">
                                <a:pos x="connsiteX9791" y="connsiteY9791"/>
                              </a:cxn>
                              <a:cxn ang="0">
                                <a:pos x="connsiteX9792" y="connsiteY9792"/>
                              </a:cxn>
                              <a:cxn ang="0">
                                <a:pos x="connsiteX9793" y="connsiteY9793"/>
                              </a:cxn>
                              <a:cxn ang="0">
                                <a:pos x="connsiteX9794" y="connsiteY9794"/>
                              </a:cxn>
                              <a:cxn ang="0">
                                <a:pos x="connsiteX9795" y="connsiteY9795"/>
                              </a:cxn>
                              <a:cxn ang="0">
                                <a:pos x="connsiteX9796" y="connsiteY9796"/>
                              </a:cxn>
                              <a:cxn ang="0">
                                <a:pos x="connsiteX9797" y="connsiteY9797"/>
                              </a:cxn>
                              <a:cxn ang="0">
                                <a:pos x="connsiteX9798" y="connsiteY9798"/>
                              </a:cxn>
                              <a:cxn ang="0">
                                <a:pos x="connsiteX9799" y="connsiteY9799"/>
                              </a:cxn>
                              <a:cxn ang="0">
                                <a:pos x="connsiteX9800" y="connsiteY9800"/>
                              </a:cxn>
                              <a:cxn ang="0">
                                <a:pos x="connsiteX9801" y="connsiteY9801"/>
                              </a:cxn>
                              <a:cxn ang="0">
                                <a:pos x="connsiteX9802" y="connsiteY9802"/>
                              </a:cxn>
                              <a:cxn ang="0">
                                <a:pos x="connsiteX9803" y="connsiteY9803"/>
                              </a:cxn>
                              <a:cxn ang="0">
                                <a:pos x="connsiteX9804" y="connsiteY9804"/>
                              </a:cxn>
                              <a:cxn ang="0">
                                <a:pos x="connsiteX9805" y="connsiteY9805"/>
                              </a:cxn>
                              <a:cxn ang="0">
                                <a:pos x="connsiteX9806" y="connsiteY9806"/>
                              </a:cxn>
                              <a:cxn ang="0">
                                <a:pos x="connsiteX9807" y="connsiteY9807"/>
                              </a:cxn>
                              <a:cxn ang="0">
                                <a:pos x="connsiteX9808" y="connsiteY9808"/>
                              </a:cxn>
                              <a:cxn ang="0">
                                <a:pos x="connsiteX9809" y="connsiteY9809"/>
                              </a:cxn>
                              <a:cxn ang="0">
                                <a:pos x="connsiteX9810" y="connsiteY9810"/>
                              </a:cxn>
                              <a:cxn ang="0">
                                <a:pos x="connsiteX9811" y="connsiteY9811"/>
                              </a:cxn>
                              <a:cxn ang="0">
                                <a:pos x="connsiteX9812" y="connsiteY9812"/>
                              </a:cxn>
                              <a:cxn ang="0">
                                <a:pos x="connsiteX9813" y="connsiteY9813"/>
                              </a:cxn>
                              <a:cxn ang="0">
                                <a:pos x="connsiteX9814" y="connsiteY9814"/>
                              </a:cxn>
                              <a:cxn ang="0">
                                <a:pos x="connsiteX9815" y="connsiteY9815"/>
                              </a:cxn>
                              <a:cxn ang="0">
                                <a:pos x="connsiteX9816" y="connsiteY9816"/>
                              </a:cxn>
                              <a:cxn ang="0">
                                <a:pos x="connsiteX9817" y="connsiteY9817"/>
                              </a:cxn>
                              <a:cxn ang="0">
                                <a:pos x="connsiteX9818" y="connsiteY9818"/>
                              </a:cxn>
                              <a:cxn ang="0">
                                <a:pos x="connsiteX9819" y="connsiteY9819"/>
                              </a:cxn>
                              <a:cxn ang="0">
                                <a:pos x="connsiteX9820" y="connsiteY9820"/>
                              </a:cxn>
                              <a:cxn ang="0">
                                <a:pos x="connsiteX9821" y="connsiteY9821"/>
                              </a:cxn>
                              <a:cxn ang="0">
                                <a:pos x="connsiteX9822" y="connsiteY9822"/>
                              </a:cxn>
                              <a:cxn ang="0">
                                <a:pos x="connsiteX9823" y="connsiteY9823"/>
                              </a:cxn>
                              <a:cxn ang="0">
                                <a:pos x="connsiteX9824" y="connsiteY9824"/>
                              </a:cxn>
                              <a:cxn ang="0">
                                <a:pos x="connsiteX9825" y="connsiteY9825"/>
                              </a:cxn>
                              <a:cxn ang="0">
                                <a:pos x="connsiteX9826" y="connsiteY9826"/>
                              </a:cxn>
                              <a:cxn ang="0">
                                <a:pos x="connsiteX9827" y="connsiteY9827"/>
                              </a:cxn>
                              <a:cxn ang="0">
                                <a:pos x="connsiteX9828" y="connsiteY9828"/>
                              </a:cxn>
                              <a:cxn ang="0">
                                <a:pos x="connsiteX9829" y="connsiteY9829"/>
                              </a:cxn>
                              <a:cxn ang="0">
                                <a:pos x="connsiteX9830" y="connsiteY9830"/>
                              </a:cxn>
                              <a:cxn ang="0">
                                <a:pos x="connsiteX9831" y="connsiteY9831"/>
                              </a:cxn>
                              <a:cxn ang="0">
                                <a:pos x="connsiteX9832" y="connsiteY9832"/>
                              </a:cxn>
                              <a:cxn ang="0">
                                <a:pos x="connsiteX9833" y="connsiteY9833"/>
                              </a:cxn>
                              <a:cxn ang="0">
                                <a:pos x="connsiteX9834" y="connsiteY9834"/>
                              </a:cxn>
                              <a:cxn ang="0">
                                <a:pos x="connsiteX9835" y="connsiteY9835"/>
                              </a:cxn>
                              <a:cxn ang="0">
                                <a:pos x="connsiteX9836" y="connsiteY9836"/>
                              </a:cxn>
                              <a:cxn ang="0">
                                <a:pos x="connsiteX9837" y="connsiteY9837"/>
                              </a:cxn>
                              <a:cxn ang="0">
                                <a:pos x="connsiteX9838" y="connsiteY9838"/>
                              </a:cxn>
                              <a:cxn ang="0">
                                <a:pos x="connsiteX9839" y="connsiteY9839"/>
                              </a:cxn>
                              <a:cxn ang="0">
                                <a:pos x="connsiteX9840" y="connsiteY9840"/>
                              </a:cxn>
                              <a:cxn ang="0">
                                <a:pos x="connsiteX9841" y="connsiteY9841"/>
                              </a:cxn>
                              <a:cxn ang="0">
                                <a:pos x="connsiteX9842" y="connsiteY9842"/>
                              </a:cxn>
                              <a:cxn ang="0">
                                <a:pos x="connsiteX9843" y="connsiteY9843"/>
                              </a:cxn>
                              <a:cxn ang="0">
                                <a:pos x="connsiteX9844" y="connsiteY9844"/>
                              </a:cxn>
                              <a:cxn ang="0">
                                <a:pos x="connsiteX9845" y="connsiteY9845"/>
                              </a:cxn>
                              <a:cxn ang="0">
                                <a:pos x="connsiteX9846" y="connsiteY9846"/>
                              </a:cxn>
                              <a:cxn ang="0">
                                <a:pos x="connsiteX9847" y="connsiteY9847"/>
                              </a:cxn>
                              <a:cxn ang="0">
                                <a:pos x="connsiteX9848" y="connsiteY9848"/>
                              </a:cxn>
                              <a:cxn ang="0">
                                <a:pos x="connsiteX9849" y="connsiteY9849"/>
                              </a:cxn>
                              <a:cxn ang="0">
                                <a:pos x="connsiteX9850" y="connsiteY9850"/>
                              </a:cxn>
                              <a:cxn ang="0">
                                <a:pos x="connsiteX9851" y="connsiteY9851"/>
                              </a:cxn>
                              <a:cxn ang="0">
                                <a:pos x="connsiteX9852" y="connsiteY9852"/>
                              </a:cxn>
                              <a:cxn ang="0">
                                <a:pos x="connsiteX9853" y="connsiteY9853"/>
                              </a:cxn>
                              <a:cxn ang="0">
                                <a:pos x="connsiteX9854" y="connsiteY9854"/>
                              </a:cxn>
                              <a:cxn ang="0">
                                <a:pos x="connsiteX9855" y="connsiteY9855"/>
                              </a:cxn>
                              <a:cxn ang="0">
                                <a:pos x="connsiteX9856" y="connsiteY9856"/>
                              </a:cxn>
                              <a:cxn ang="0">
                                <a:pos x="connsiteX9857" y="connsiteY9857"/>
                              </a:cxn>
                              <a:cxn ang="0">
                                <a:pos x="connsiteX9858" y="connsiteY9858"/>
                              </a:cxn>
                              <a:cxn ang="0">
                                <a:pos x="connsiteX9859" y="connsiteY9859"/>
                              </a:cxn>
                              <a:cxn ang="0">
                                <a:pos x="connsiteX9860" y="connsiteY9860"/>
                              </a:cxn>
                              <a:cxn ang="0">
                                <a:pos x="connsiteX9861" y="connsiteY9861"/>
                              </a:cxn>
                              <a:cxn ang="0">
                                <a:pos x="connsiteX9862" y="connsiteY9862"/>
                              </a:cxn>
                              <a:cxn ang="0">
                                <a:pos x="connsiteX9863" y="connsiteY9863"/>
                              </a:cxn>
                              <a:cxn ang="0">
                                <a:pos x="connsiteX9864" y="connsiteY9864"/>
                              </a:cxn>
                              <a:cxn ang="0">
                                <a:pos x="connsiteX9865" y="connsiteY9865"/>
                              </a:cxn>
                              <a:cxn ang="0">
                                <a:pos x="connsiteX9866" y="connsiteY9866"/>
                              </a:cxn>
                              <a:cxn ang="0">
                                <a:pos x="connsiteX9867" y="connsiteY9867"/>
                              </a:cxn>
                              <a:cxn ang="0">
                                <a:pos x="connsiteX9868" y="connsiteY9868"/>
                              </a:cxn>
                              <a:cxn ang="0">
                                <a:pos x="connsiteX9869" y="connsiteY9869"/>
                              </a:cxn>
                              <a:cxn ang="0">
                                <a:pos x="connsiteX9870" y="connsiteY9870"/>
                              </a:cxn>
                              <a:cxn ang="0">
                                <a:pos x="connsiteX9871" y="connsiteY9871"/>
                              </a:cxn>
                              <a:cxn ang="0">
                                <a:pos x="connsiteX9872" y="connsiteY9872"/>
                              </a:cxn>
                              <a:cxn ang="0">
                                <a:pos x="connsiteX9873" y="connsiteY9873"/>
                              </a:cxn>
                              <a:cxn ang="0">
                                <a:pos x="connsiteX9874" y="connsiteY9874"/>
                              </a:cxn>
                              <a:cxn ang="0">
                                <a:pos x="connsiteX9875" y="connsiteY9875"/>
                              </a:cxn>
                              <a:cxn ang="0">
                                <a:pos x="connsiteX9876" y="connsiteY9876"/>
                              </a:cxn>
                              <a:cxn ang="0">
                                <a:pos x="connsiteX9877" y="connsiteY9877"/>
                              </a:cxn>
                              <a:cxn ang="0">
                                <a:pos x="connsiteX9878" y="connsiteY9878"/>
                              </a:cxn>
                              <a:cxn ang="0">
                                <a:pos x="connsiteX9879" y="connsiteY9879"/>
                              </a:cxn>
                              <a:cxn ang="0">
                                <a:pos x="connsiteX9880" y="connsiteY9880"/>
                              </a:cxn>
                              <a:cxn ang="0">
                                <a:pos x="connsiteX9881" y="connsiteY9881"/>
                              </a:cxn>
                              <a:cxn ang="0">
                                <a:pos x="connsiteX9882" y="connsiteY9882"/>
                              </a:cxn>
                              <a:cxn ang="0">
                                <a:pos x="connsiteX9883" y="connsiteY9883"/>
                              </a:cxn>
                              <a:cxn ang="0">
                                <a:pos x="connsiteX9884" y="connsiteY9884"/>
                              </a:cxn>
                              <a:cxn ang="0">
                                <a:pos x="connsiteX9885" y="connsiteY9885"/>
                              </a:cxn>
                              <a:cxn ang="0">
                                <a:pos x="connsiteX9886" y="connsiteY9886"/>
                              </a:cxn>
                              <a:cxn ang="0">
                                <a:pos x="connsiteX9887" y="connsiteY9887"/>
                              </a:cxn>
                              <a:cxn ang="0">
                                <a:pos x="connsiteX9888" y="connsiteY9888"/>
                              </a:cxn>
                              <a:cxn ang="0">
                                <a:pos x="connsiteX9889" y="connsiteY9889"/>
                              </a:cxn>
                              <a:cxn ang="0">
                                <a:pos x="connsiteX9890" y="connsiteY9890"/>
                              </a:cxn>
                              <a:cxn ang="0">
                                <a:pos x="connsiteX9891" y="connsiteY9891"/>
                              </a:cxn>
                              <a:cxn ang="0">
                                <a:pos x="connsiteX9892" y="connsiteY9892"/>
                              </a:cxn>
                              <a:cxn ang="0">
                                <a:pos x="connsiteX9893" y="connsiteY9893"/>
                              </a:cxn>
                              <a:cxn ang="0">
                                <a:pos x="connsiteX9894" y="connsiteY9894"/>
                              </a:cxn>
                              <a:cxn ang="0">
                                <a:pos x="connsiteX9895" y="connsiteY9895"/>
                              </a:cxn>
                              <a:cxn ang="0">
                                <a:pos x="connsiteX9896" y="connsiteY9896"/>
                              </a:cxn>
                              <a:cxn ang="0">
                                <a:pos x="connsiteX9897" y="connsiteY9897"/>
                              </a:cxn>
                              <a:cxn ang="0">
                                <a:pos x="connsiteX9898" y="connsiteY9898"/>
                              </a:cxn>
                              <a:cxn ang="0">
                                <a:pos x="connsiteX9899" y="connsiteY9899"/>
                              </a:cxn>
                              <a:cxn ang="0">
                                <a:pos x="connsiteX9900" y="connsiteY9900"/>
                              </a:cxn>
                              <a:cxn ang="0">
                                <a:pos x="connsiteX9901" y="connsiteY9901"/>
                              </a:cxn>
                              <a:cxn ang="0">
                                <a:pos x="connsiteX9902" y="connsiteY9902"/>
                              </a:cxn>
                              <a:cxn ang="0">
                                <a:pos x="connsiteX9903" y="connsiteY9903"/>
                              </a:cxn>
                              <a:cxn ang="0">
                                <a:pos x="connsiteX9904" y="connsiteY9904"/>
                              </a:cxn>
                              <a:cxn ang="0">
                                <a:pos x="connsiteX9905" y="connsiteY9905"/>
                              </a:cxn>
                              <a:cxn ang="0">
                                <a:pos x="connsiteX9906" y="connsiteY9906"/>
                              </a:cxn>
                              <a:cxn ang="0">
                                <a:pos x="connsiteX9907" y="connsiteY9907"/>
                              </a:cxn>
                              <a:cxn ang="0">
                                <a:pos x="connsiteX9908" y="connsiteY9908"/>
                              </a:cxn>
                              <a:cxn ang="0">
                                <a:pos x="connsiteX9909" y="connsiteY9909"/>
                              </a:cxn>
                              <a:cxn ang="0">
                                <a:pos x="connsiteX9910" y="connsiteY9910"/>
                              </a:cxn>
                              <a:cxn ang="0">
                                <a:pos x="connsiteX9911" y="connsiteY9911"/>
                              </a:cxn>
                              <a:cxn ang="0">
                                <a:pos x="connsiteX9912" y="connsiteY9912"/>
                              </a:cxn>
                              <a:cxn ang="0">
                                <a:pos x="connsiteX9913" y="connsiteY9913"/>
                              </a:cxn>
                              <a:cxn ang="0">
                                <a:pos x="connsiteX9914" y="connsiteY9914"/>
                              </a:cxn>
                              <a:cxn ang="0">
                                <a:pos x="connsiteX9915" y="connsiteY9915"/>
                              </a:cxn>
                              <a:cxn ang="0">
                                <a:pos x="connsiteX9916" y="connsiteY9916"/>
                              </a:cxn>
                              <a:cxn ang="0">
                                <a:pos x="connsiteX9917" y="connsiteY9917"/>
                              </a:cxn>
                              <a:cxn ang="0">
                                <a:pos x="connsiteX9918" y="connsiteY9918"/>
                              </a:cxn>
                              <a:cxn ang="0">
                                <a:pos x="connsiteX9919" y="connsiteY9919"/>
                              </a:cxn>
                              <a:cxn ang="0">
                                <a:pos x="connsiteX9920" y="connsiteY9920"/>
                              </a:cxn>
                              <a:cxn ang="0">
                                <a:pos x="connsiteX9921" y="connsiteY9921"/>
                              </a:cxn>
                              <a:cxn ang="0">
                                <a:pos x="connsiteX9922" y="connsiteY9922"/>
                              </a:cxn>
                              <a:cxn ang="0">
                                <a:pos x="connsiteX9923" y="connsiteY9923"/>
                              </a:cxn>
                              <a:cxn ang="0">
                                <a:pos x="connsiteX9924" y="connsiteY9924"/>
                              </a:cxn>
                              <a:cxn ang="0">
                                <a:pos x="connsiteX9925" y="connsiteY9925"/>
                              </a:cxn>
                              <a:cxn ang="0">
                                <a:pos x="connsiteX9926" y="connsiteY9926"/>
                              </a:cxn>
                              <a:cxn ang="0">
                                <a:pos x="connsiteX9927" y="connsiteY9927"/>
                              </a:cxn>
                              <a:cxn ang="0">
                                <a:pos x="connsiteX9928" y="connsiteY9928"/>
                              </a:cxn>
                              <a:cxn ang="0">
                                <a:pos x="connsiteX9929" y="connsiteY9929"/>
                              </a:cxn>
                              <a:cxn ang="0">
                                <a:pos x="connsiteX9930" y="connsiteY9930"/>
                              </a:cxn>
                              <a:cxn ang="0">
                                <a:pos x="connsiteX9931" y="connsiteY9931"/>
                              </a:cxn>
                              <a:cxn ang="0">
                                <a:pos x="connsiteX9932" y="connsiteY9932"/>
                              </a:cxn>
                              <a:cxn ang="0">
                                <a:pos x="connsiteX9933" y="connsiteY9933"/>
                              </a:cxn>
                              <a:cxn ang="0">
                                <a:pos x="connsiteX9934" y="connsiteY9934"/>
                              </a:cxn>
                              <a:cxn ang="0">
                                <a:pos x="connsiteX9935" y="connsiteY9935"/>
                              </a:cxn>
                              <a:cxn ang="0">
                                <a:pos x="connsiteX9936" y="connsiteY9936"/>
                              </a:cxn>
                              <a:cxn ang="0">
                                <a:pos x="connsiteX9937" y="connsiteY9937"/>
                              </a:cxn>
                              <a:cxn ang="0">
                                <a:pos x="connsiteX9938" y="connsiteY9938"/>
                              </a:cxn>
                              <a:cxn ang="0">
                                <a:pos x="connsiteX9939" y="connsiteY9939"/>
                              </a:cxn>
                              <a:cxn ang="0">
                                <a:pos x="connsiteX9940" y="connsiteY9940"/>
                              </a:cxn>
                              <a:cxn ang="0">
                                <a:pos x="connsiteX9941" y="connsiteY9941"/>
                              </a:cxn>
                              <a:cxn ang="0">
                                <a:pos x="connsiteX9942" y="connsiteY9942"/>
                              </a:cxn>
                              <a:cxn ang="0">
                                <a:pos x="connsiteX9943" y="connsiteY9943"/>
                              </a:cxn>
                              <a:cxn ang="0">
                                <a:pos x="connsiteX9944" y="connsiteY9944"/>
                              </a:cxn>
                              <a:cxn ang="0">
                                <a:pos x="connsiteX9945" y="connsiteY9945"/>
                              </a:cxn>
                              <a:cxn ang="0">
                                <a:pos x="connsiteX9946" y="connsiteY9946"/>
                              </a:cxn>
                              <a:cxn ang="0">
                                <a:pos x="connsiteX9947" y="connsiteY9947"/>
                              </a:cxn>
                              <a:cxn ang="0">
                                <a:pos x="connsiteX9948" y="connsiteY9948"/>
                              </a:cxn>
                              <a:cxn ang="0">
                                <a:pos x="connsiteX9949" y="connsiteY9949"/>
                              </a:cxn>
                              <a:cxn ang="0">
                                <a:pos x="connsiteX9950" y="connsiteY9950"/>
                              </a:cxn>
                              <a:cxn ang="0">
                                <a:pos x="connsiteX9951" y="connsiteY9951"/>
                              </a:cxn>
                              <a:cxn ang="0">
                                <a:pos x="connsiteX9952" y="connsiteY9952"/>
                              </a:cxn>
                              <a:cxn ang="0">
                                <a:pos x="connsiteX9953" y="connsiteY9953"/>
                              </a:cxn>
                              <a:cxn ang="0">
                                <a:pos x="connsiteX9954" y="connsiteY9954"/>
                              </a:cxn>
                              <a:cxn ang="0">
                                <a:pos x="connsiteX9955" y="connsiteY9955"/>
                              </a:cxn>
                              <a:cxn ang="0">
                                <a:pos x="connsiteX9956" y="connsiteY9956"/>
                              </a:cxn>
                              <a:cxn ang="0">
                                <a:pos x="connsiteX9957" y="connsiteY9957"/>
                              </a:cxn>
                              <a:cxn ang="0">
                                <a:pos x="connsiteX9958" y="connsiteY9958"/>
                              </a:cxn>
                              <a:cxn ang="0">
                                <a:pos x="connsiteX9959" y="connsiteY9959"/>
                              </a:cxn>
                              <a:cxn ang="0">
                                <a:pos x="connsiteX9960" y="connsiteY9960"/>
                              </a:cxn>
                              <a:cxn ang="0">
                                <a:pos x="connsiteX9961" y="connsiteY9961"/>
                              </a:cxn>
                              <a:cxn ang="0">
                                <a:pos x="connsiteX9962" y="connsiteY9962"/>
                              </a:cxn>
                              <a:cxn ang="0">
                                <a:pos x="connsiteX9963" y="connsiteY9963"/>
                              </a:cxn>
                              <a:cxn ang="0">
                                <a:pos x="connsiteX9964" y="connsiteY9964"/>
                              </a:cxn>
                              <a:cxn ang="0">
                                <a:pos x="connsiteX9965" y="connsiteY9965"/>
                              </a:cxn>
                              <a:cxn ang="0">
                                <a:pos x="connsiteX9966" y="connsiteY9966"/>
                              </a:cxn>
                              <a:cxn ang="0">
                                <a:pos x="connsiteX9967" y="connsiteY9967"/>
                              </a:cxn>
                              <a:cxn ang="0">
                                <a:pos x="connsiteX9968" y="connsiteY9968"/>
                              </a:cxn>
                              <a:cxn ang="0">
                                <a:pos x="connsiteX9969" y="connsiteY9969"/>
                              </a:cxn>
                              <a:cxn ang="0">
                                <a:pos x="connsiteX9970" y="connsiteY9970"/>
                              </a:cxn>
                              <a:cxn ang="0">
                                <a:pos x="connsiteX9971" y="connsiteY9971"/>
                              </a:cxn>
                              <a:cxn ang="0">
                                <a:pos x="connsiteX9972" y="connsiteY9972"/>
                              </a:cxn>
                              <a:cxn ang="0">
                                <a:pos x="connsiteX9973" y="connsiteY9973"/>
                              </a:cxn>
                              <a:cxn ang="0">
                                <a:pos x="connsiteX9974" y="connsiteY9974"/>
                              </a:cxn>
                              <a:cxn ang="0">
                                <a:pos x="connsiteX9975" y="connsiteY9975"/>
                              </a:cxn>
                              <a:cxn ang="0">
                                <a:pos x="connsiteX9976" y="connsiteY9976"/>
                              </a:cxn>
                              <a:cxn ang="0">
                                <a:pos x="connsiteX9977" y="connsiteY9977"/>
                              </a:cxn>
                              <a:cxn ang="0">
                                <a:pos x="connsiteX9978" y="connsiteY9978"/>
                              </a:cxn>
                              <a:cxn ang="0">
                                <a:pos x="connsiteX9979" y="connsiteY9979"/>
                              </a:cxn>
                              <a:cxn ang="0">
                                <a:pos x="connsiteX9980" y="connsiteY9980"/>
                              </a:cxn>
                              <a:cxn ang="0">
                                <a:pos x="connsiteX9981" y="connsiteY9981"/>
                              </a:cxn>
                              <a:cxn ang="0">
                                <a:pos x="connsiteX9982" y="connsiteY9982"/>
                              </a:cxn>
                              <a:cxn ang="0">
                                <a:pos x="connsiteX9983" y="connsiteY9983"/>
                              </a:cxn>
                              <a:cxn ang="0">
                                <a:pos x="connsiteX9984" y="connsiteY9984"/>
                              </a:cxn>
                              <a:cxn ang="0">
                                <a:pos x="connsiteX9985" y="connsiteY9985"/>
                              </a:cxn>
                              <a:cxn ang="0">
                                <a:pos x="connsiteX9986" y="connsiteY9986"/>
                              </a:cxn>
                              <a:cxn ang="0">
                                <a:pos x="connsiteX9987" y="connsiteY9987"/>
                              </a:cxn>
                              <a:cxn ang="0">
                                <a:pos x="connsiteX9988" y="connsiteY9988"/>
                              </a:cxn>
                              <a:cxn ang="0">
                                <a:pos x="connsiteX9989" y="connsiteY9989"/>
                              </a:cxn>
                              <a:cxn ang="0">
                                <a:pos x="connsiteX9990" y="connsiteY9990"/>
                              </a:cxn>
                              <a:cxn ang="0">
                                <a:pos x="connsiteX9991" y="connsiteY9991"/>
                              </a:cxn>
                              <a:cxn ang="0">
                                <a:pos x="connsiteX9992" y="connsiteY9992"/>
                              </a:cxn>
                              <a:cxn ang="0">
                                <a:pos x="connsiteX9993" y="connsiteY9993"/>
                              </a:cxn>
                              <a:cxn ang="0">
                                <a:pos x="connsiteX9994" y="connsiteY9994"/>
                              </a:cxn>
                              <a:cxn ang="0">
                                <a:pos x="connsiteX9995" y="connsiteY9995"/>
                              </a:cxn>
                              <a:cxn ang="0">
                                <a:pos x="connsiteX9996" y="connsiteY9996"/>
                              </a:cxn>
                              <a:cxn ang="0">
                                <a:pos x="connsiteX9997" y="connsiteY9997"/>
                              </a:cxn>
                              <a:cxn ang="0">
                                <a:pos x="connsiteX9998" y="connsiteY9998"/>
                              </a:cxn>
                              <a:cxn ang="0">
                                <a:pos x="connsiteX9999" y="connsiteY9999"/>
                              </a:cxn>
                              <a:cxn ang="0">
                                <a:pos x="connsiteX10000" y="connsiteY10000"/>
                              </a:cxn>
                              <a:cxn ang="0">
                                <a:pos x="connsiteX10001" y="connsiteY10001"/>
                              </a:cxn>
                              <a:cxn ang="0">
                                <a:pos x="connsiteX10002" y="connsiteY10002"/>
                              </a:cxn>
                              <a:cxn ang="0">
                                <a:pos x="connsiteX10003" y="connsiteY10003"/>
                              </a:cxn>
                              <a:cxn ang="0">
                                <a:pos x="connsiteX10004" y="connsiteY10004"/>
                              </a:cxn>
                              <a:cxn ang="0">
                                <a:pos x="connsiteX10005" y="connsiteY10005"/>
                              </a:cxn>
                              <a:cxn ang="0">
                                <a:pos x="connsiteX10006" y="connsiteY10006"/>
                              </a:cxn>
                              <a:cxn ang="0">
                                <a:pos x="connsiteX10007" y="connsiteY10007"/>
                              </a:cxn>
                              <a:cxn ang="0">
                                <a:pos x="connsiteX10008" y="connsiteY10008"/>
                              </a:cxn>
                              <a:cxn ang="0">
                                <a:pos x="connsiteX10009" y="connsiteY10009"/>
                              </a:cxn>
                              <a:cxn ang="0">
                                <a:pos x="connsiteX10010" y="connsiteY10010"/>
                              </a:cxn>
                              <a:cxn ang="0">
                                <a:pos x="connsiteX10011" y="connsiteY10011"/>
                              </a:cxn>
                              <a:cxn ang="0">
                                <a:pos x="connsiteX10012" y="connsiteY10012"/>
                              </a:cxn>
                              <a:cxn ang="0">
                                <a:pos x="connsiteX10013" y="connsiteY10013"/>
                              </a:cxn>
                              <a:cxn ang="0">
                                <a:pos x="connsiteX10014" y="connsiteY10014"/>
                              </a:cxn>
                              <a:cxn ang="0">
                                <a:pos x="connsiteX10015" y="connsiteY10015"/>
                              </a:cxn>
                              <a:cxn ang="0">
                                <a:pos x="connsiteX10016" y="connsiteY10016"/>
                              </a:cxn>
                              <a:cxn ang="0">
                                <a:pos x="connsiteX10017" y="connsiteY10017"/>
                              </a:cxn>
                              <a:cxn ang="0">
                                <a:pos x="connsiteX10018" y="connsiteY10018"/>
                              </a:cxn>
                              <a:cxn ang="0">
                                <a:pos x="connsiteX10019" y="connsiteY10019"/>
                              </a:cxn>
                              <a:cxn ang="0">
                                <a:pos x="connsiteX10020" y="connsiteY10020"/>
                              </a:cxn>
                              <a:cxn ang="0">
                                <a:pos x="connsiteX10021" y="connsiteY10021"/>
                              </a:cxn>
                              <a:cxn ang="0">
                                <a:pos x="connsiteX10022" y="connsiteY10022"/>
                              </a:cxn>
                              <a:cxn ang="0">
                                <a:pos x="connsiteX10023" y="connsiteY10023"/>
                              </a:cxn>
                              <a:cxn ang="0">
                                <a:pos x="connsiteX10024" y="connsiteY10024"/>
                              </a:cxn>
                              <a:cxn ang="0">
                                <a:pos x="connsiteX10025" y="connsiteY10025"/>
                              </a:cxn>
                              <a:cxn ang="0">
                                <a:pos x="connsiteX10026" y="connsiteY10026"/>
                              </a:cxn>
                              <a:cxn ang="0">
                                <a:pos x="connsiteX10027" y="connsiteY10027"/>
                              </a:cxn>
                              <a:cxn ang="0">
                                <a:pos x="connsiteX10028" y="connsiteY10028"/>
                              </a:cxn>
                              <a:cxn ang="0">
                                <a:pos x="connsiteX10029" y="connsiteY10029"/>
                              </a:cxn>
                              <a:cxn ang="0">
                                <a:pos x="connsiteX10030" y="connsiteY10030"/>
                              </a:cxn>
                              <a:cxn ang="0">
                                <a:pos x="connsiteX10031" y="connsiteY10031"/>
                              </a:cxn>
                              <a:cxn ang="0">
                                <a:pos x="connsiteX10032" y="connsiteY10032"/>
                              </a:cxn>
                              <a:cxn ang="0">
                                <a:pos x="connsiteX10033" y="connsiteY10033"/>
                              </a:cxn>
                              <a:cxn ang="0">
                                <a:pos x="connsiteX10034" y="connsiteY10034"/>
                              </a:cxn>
                              <a:cxn ang="0">
                                <a:pos x="connsiteX10035" y="connsiteY10035"/>
                              </a:cxn>
                              <a:cxn ang="0">
                                <a:pos x="connsiteX10036" y="connsiteY10036"/>
                              </a:cxn>
                              <a:cxn ang="0">
                                <a:pos x="connsiteX10037" y="connsiteY10037"/>
                              </a:cxn>
                              <a:cxn ang="0">
                                <a:pos x="connsiteX10038" y="connsiteY10038"/>
                              </a:cxn>
                              <a:cxn ang="0">
                                <a:pos x="connsiteX10039" y="connsiteY10039"/>
                              </a:cxn>
                              <a:cxn ang="0">
                                <a:pos x="connsiteX10040" y="connsiteY10040"/>
                              </a:cxn>
                              <a:cxn ang="0">
                                <a:pos x="connsiteX10041" y="connsiteY10041"/>
                              </a:cxn>
                              <a:cxn ang="0">
                                <a:pos x="connsiteX10042" y="connsiteY10042"/>
                              </a:cxn>
                              <a:cxn ang="0">
                                <a:pos x="connsiteX10043" y="connsiteY10043"/>
                              </a:cxn>
                              <a:cxn ang="0">
                                <a:pos x="connsiteX10044" y="connsiteY10044"/>
                              </a:cxn>
                              <a:cxn ang="0">
                                <a:pos x="connsiteX10045" y="connsiteY10045"/>
                              </a:cxn>
                              <a:cxn ang="0">
                                <a:pos x="connsiteX10046" y="connsiteY10046"/>
                              </a:cxn>
                              <a:cxn ang="0">
                                <a:pos x="connsiteX10047" y="connsiteY10047"/>
                              </a:cxn>
                              <a:cxn ang="0">
                                <a:pos x="connsiteX10048" y="connsiteY10048"/>
                              </a:cxn>
                              <a:cxn ang="0">
                                <a:pos x="connsiteX10049" y="connsiteY10049"/>
                              </a:cxn>
                              <a:cxn ang="0">
                                <a:pos x="connsiteX10050" y="connsiteY10050"/>
                              </a:cxn>
                              <a:cxn ang="0">
                                <a:pos x="connsiteX10051" y="connsiteY10051"/>
                              </a:cxn>
                              <a:cxn ang="0">
                                <a:pos x="connsiteX10052" y="connsiteY10052"/>
                              </a:cxn>
                              <a:cxn ang="0">
                                <a:pos x="connsiteX10053" y="connsiteY10053"/>
                              </a:cxn>
                              <a:cxn ang="0">
                                <a:pos x="connsiteX10054" y="connsiteY10054"/>
                              </a:cxn>
                              <a:cxn ang="0">
                                <a:pos x="connsiteX10055" y="connsiteY10055"/>
                              </a:cxn>
                              <a:cxn ang="0">
                                <a:pos x="connsiteX10056" y="connsiteY10056"/>
                              </a:cxn>
                              <a:cxn ang="0">
                                <a:pos x="connsiteX10057" y="connsiteY10057"/>
                              </a:cxn>
                              <a:cxn ang="0">
                                <a:pos x="connsiteX10058" y="connsiteY10058"/>
                              </a:cxn>
                              <a:cxn ang="0">
                                <a:pos x="connsiteX10059" y="connsiteY10059"/>
                              </a:cxn>
                              <a:cxn ang="0">
                                <a:pos x="connsiteX10060" y="connsiteY10060"/>
                              </a:cxn>
                              <a:cxn ang="0">
                                <a:pos x="connsiteX10061" y="connsiteY10061"/>
                              </a:cxn>
                              <a:cxn ang="0">
                                <a:pos x="connsiteX10062" y="connsiteY10062"/>
                              </a:cxn>
                              <a:cxn ang="0">
                                <a:pos x="connsiteX10063" y="connsiteY10063"/>
                              </a:cxn>
                              <a:cxn ang="0">
                                <a:pos x="connsiteX10064" y="connsiteY10064"/>
                              </a:cxn>
                              <a:cxn ang="0">
                                <a:pos x="connsiteX10065" y="connsiteY10065"/>
                              </a:cxn>
                              <a:cxn ang="0">
                                <a:pos x="connsiteX10066" y="connsiteY10066"/>
                              </a:cxn>
                              <a:cxn ang="0">
                                <a:pos x="connsiteX10067" y="connsiteY10067"/>
                              </a:cxn>
                              <a:cxn ang="0">
                                <a:pos x="connsiteX10068" y="connsiteY10068"/>
                              </a:cxn>
                              <a:cxn ang="0">
                                <a:pos x="connsiteX10069" y="connsiteY10069"/>
                              </a:cxn>
                              <a:cxn ang="0">
                                <a:pos x="connsiteX10070" y="connsiteY10070"/>
                              </a:cxn>
                              <a:cxn ang="0">
                                <a:pos x="connsiteX10071" y="connsiteY10071"/>
                              </a:cxn>
                              <a:cxn ang="0">
                                <a:pos x="connsiteX10072" y="connsiteY10072"/>
                              </a:cxn>
                              <a:cxn ang="0">
                                <a:pos x="connsiteX10073" y="connsiteY10073"/>
                              </a:cxn>
                              <a:cxn ang="0">
                                <a:pos x="connsiteX10074" y="connsiteY10074"/>
                              </a:cxn>
                              <a:cxn ang="0">
                                <a:pos x="connsiteX10075" y="connsiteY10075"/>
                              </a:cxn>
                              <a:cxn ang="0">
                                <a:pos x="connsiteX10076" y="connsiteY10076"/>
                              </a:cxn>
                              <a:cxn ang="0">
                                <a:pos x="connsiteX10077" y="connsiteY10077"/>
                              </a:cxn>
                              <a:cxn ang="0">
                                <a:pos x="connsiteX10078" y="connsiteY10078"/>
                              </a:cxn>
                              <a:cxn ang="0">
                                <a:pos x="connsiteX10079" y="connsiteY10079"/>
                              </a:cxn>
                              <a:cxn ang="0">
                                <a:pos x="connsiteX10080" y="connsiteY10080"/>
                              </a:cxn>
                              <a:cxn ang="0">
                                <a:pos x="connsiteX10081" y="connsiteY10081"/>
                              </a:cxn>
                              <a:cxn ang="0">
                                <a:pos x="connsiteX10082" y="connsiteY10082"/>
                              </a:cxn>
                              <a:cxn ang="0">
                                <a:pos x="connsiteX10083" y="connsiteY10083"/>
                              </a:cxn>
                              <a:cxn ang="0">
                                <a:pos x="connsiteX10084" y="connsiteY10084"/>
                              </a:cxn>
                              <a:cxn ang="0">
                                <a:pos x="connsiteX10085" y="connsiteY10085"/>
                              </a:cxn>
                              <a:cxn ang="0">
                                <a:pos x="connsiteX10086" y="connsiteY10086"/>
                              </a:cxn>
                              <a:cxn ang="0">
                                <a:pos x="connsiteX10087" y="connsiteY10087"/>
                              </a:cxn>
                              <a:cxn ang="0">
                                <a:pos x="connsiteX10088" y="connsiteY10088"/>
                              </a:cxn>
                              <a:cxn ang="0">
                                <a:pos x="connsiteX10089" y="connsiteY10089"/>
                              </a:cxn>
                              <a:cxn ang="0">
                                <a:pos x="connsiteX10090" y="connsiteY10090"/>
                              </a:cxn>
                              <a:cxn ang="0">
                                <a:pos x="connsiteX10091" y="connsiteY10091"/>
                              </a:cxn>
                              <a:cxn ang="0">
                                <a:pos x="connsiteX10092" y="connsiteY10092"/>
                              </a:cxn>
                              <a:cxn ang="0">
                                <a:pos x="connsiteX10093" y="connsiteY10093"/>
                              </a:cxn>
                              <a:cxn ang="0">
                                <a:pos x="connsiteX10094" y="connsiteY10094"/>
                              </a:cxn>
                              <a:cxn ang="0">
                                <a:pos x="connsiteX10095" y="connsiteY10095"/>
                              </a:cxn>
                              <a:cxn ang="0">
                                <a:pos x="connsiteX10096" y="connsiteY10096"/>
                              </a:cxn>
                              <a:cxn ang="0">
                                <a:pos x="connsiteX10097" y="connsiteY10097"/>
                              </a:cxn>
                              <a:cxn ang="0">
                                <a:pos x="connsiteX10098" y="connsiteY10098"/>
                              </a:cxn>
                              <a:cxn ang="0">
                                <a:pos x="connsiteX10099" y="connsiteY10099"/>
                              </a:cxn>
                              <a:cxn ang="0">
                                <a:pos x="connsiteX10100" y="connsiteY10100"/>
                              </a:cxn>
                              <a:cxn ang="0">
                                <a:pos x="connsiteX10101" y="connsiteY10101"/>
                              </a:cxn>
                              <a:cxn ang="0">
                                <a:pos x="connsiteX10102" y="connsiteY10102"/>
                              </a:cxn>
                              <a:cxn ang="0">
                                <a:pos x="connsiteX10103" y="connsiteY10103"/>
                              </a:cxn>
                              <a:cxn ang="0">
                                <a:pos x="connsiteX10104" y="connsiteY10104"/>
                              </a:cxn>
                              <a:cxn ang="0">
                                <a:pos x="connsiteX10105" y="connsiteY10105"/>
                              </a:cxn>
                              <a:cxn ang="0">
                                <a:pos x="connsiteX10106" y="connsiteY10106"/>
                              </a:cxn>
                              <a:cxn ang="0">
                                <a:pos x="connsiteX10107" y="connsiteY10107"/>
                              </a:cxn>
                              <a:cxn ang="0">
                                <a:pos x="connsiteX10108" y="connsiteY10108"/>
                              </a:cxn>
                              <a:cxn ang="0">
                                <a:pos x="connsiteX10109" y="connsiteY10109"/>
                              </a:cxn>
                              <a:cxn ang="0">
                                <a:pos x="connsiteX10110" y="connsiteY10110"/>
                              </a:cxn>
                              <a:cxn ang="0">
                                <a:pos x="connsiteX10111" y="connsiteY10111"/>
                              </a:cxn>
                              <a:cxn ang="0">
                                <a:pos x="connsiteX10112" y="connsiteY10112"/>
                              </a:cxn>
                              <a:cxn ang="0">
                                <a:pos x="connsiteX10113" y="connsiteY10113"/>
                              </a:cxn>
                              <a:cxn ang="0">
                                <a:pos x="connsiteX10114" y="connsiteY10114"/>
                              </a:cxn>
                              <a:cxn ang="0">
                                <a:pos x="connsiteX10115" y="connsiteY10115"/>
                              </a:cxn>
                              <a:cxn ang="0">
                                <a:pos x="connsiteX10116" y="connsiteY10116"/>
                              </a:cxn>
                              <a:cxn ang="0">
                                <a:pos x="connsiteX10117" y="connsiteY10117"/>
                              </a:cxn>
                              <a:cxn ang="0">
                                <a:pos x="connsiteX10118" y="connsiteY10118"/>
                              </a:cxn>
                              <a:cxn ang="0">
                                <a:pos x="connsiteX10119" y="connsiteY10119"/>
                              </a:cxn>
                              <a:cxn ang="0">
                                <a:pos x="connsiteX10120" y="connsiteY10120"/>
                              </a:cxn>
                              <a:cxn ang="0">
                                <a:pos x="connsiteX10121" y="connsiteY10121"/>
                              </a:cxn>
                              <a:cxn ang="0">
                                <a:pos x="connsiteX10122" y="connsiteY10122"/>
                              </a:cxn>
                              <a:cxn ang="0">
                                <a:pos x="connsiteX10123" y="connsiteY10123"/>
                              </a:cxn>
                              <a:cxn ang="0">
                                <a:pos x="connsiteX10124" y="connsiteY10124"/>
                              </a:cxn>
                              <a:cxn ang="0">
                                <a:pos x="connsiteX10125" y="connsiteY10125"/>
                              </a:cxn>
                              <a:cxn ang="0">
                                <a:pos x="connsiteX10126" y="connsiteY10126"/>
                              </a:cxn>
                              <a:cxn ang="0">
                                <a:pos x="connsiteX10127" y="connsiteY10127"/>
                              </a:cxn>
                              <a:cxn ang="0">
                                <a:pos x="connsiteX10128" y="connsiteY10128"/>
                              </a:cxn>
                              <a:cxn ang="0">
                                <a:pos x="connsiteX10129" y="connsiteY10129"/>
                              </a:cxn>
                              <a:cxn ang="0">
                                <a:pos x="connsiteX10130" y="connsiteY10130"/>
                              </a:cxn>
                              <a:cxn ang="0">
                                <a:pos x="connsiteX10131" y="connsiteY10131"/>
                              </a:cxn>
                              <a:cxn ang="0">
                                <a:pos x="connsiteX10132" y="connsiteY10132"/>
                              </a:cxn>
                              <a:cxn ang="0">
                                <a:pos x="connsiteX10133" y="connsiteY10133"/>
                              </a:cxn>
                              <a:cxn ang="0">
                                <a:pos x="connsiteX10134" y="connsiteY10134"/>
                              </a:cxn>
                              <a:cxn ang="0">
                                <a:pos x="connsiteX10135" y="connsiteY10135"/>
                              </a:cxn>
                              <a:cxn ang="0">
                                <a:pos x="connsiteX10136" y="connsiteY10136"/>
                              </a:cxn>
                              <a:cxn ang="0">
                                <a:pos x="connsiteX10137" y="connsiteY10137"/>
                              </a:cxn>
                              <a:cxn ang="0">
                                <a:pos x="connsiteX10138" y="connsiteY10138"/>
                              </a:cxn>
                              <a:cxn ang="0">
                                <a:pos x="connsiteX10139" y="connsiteY10139"/>
                              </a:cxn>
                              <a:cxn ang="0">
                                <a:pos x="connsiteX10140" y="connsiteY10140"/>
                              </a:cxn>
                              <a:cxn ang="0">
                                <a:pos x="connsiteX10141" y="connsiteY10141"/>
                              </a:cxn>
                              <a:cxn ang="0">
                                <a:pos x="connsiteX10142" y="connsiteY10142"/>
                              </a:cxn>
                              <a:cxn ang="0">
                                <a:pos x="connsiteX10143" y="connsiteY10143"/>
                              </a:cxn>
                              <a:cxn ang="0">
                                <a:pos x="connsiteX10144" y="connsiteY10144"/>
                              </a:cxn>
                              <a:cxn ang="0">
                                <a:pos x="connsiteX10145" y="connsiteY10145"/>
                              </a:cxn>
                              <a:cxn ang="0">
                                <a:pos x="connsiteX10146" y="connsiteY10146"/>
                              </a:cxn>
                              <a:cxn ang="0">
                                <a:pos x="connsiteX10147" y="connsiteY10147"/>
                              </a:cxn>
                              <a:cxn ang="0">
                                <a:pos x="connsiteX10148" y="connsiteY10148"/>
                              </a:cxn>
                              <a:cxn ang="0">
                                <a:pos x="connsiteX10149" y="connsiteY10149"/>
                              </a:cxn>
                              <a:cxn ang="0">
                                <a:pos x="connsiteX10150" y="connsiteY10150"/>
                              </a:cxn>
                              <a:cxn ang="0">
                                <a:pos x="connsiteX10151" y="connsiteY10151"/>
                              </a:cxn>
                              <a:cxn ang="0">
                                <a:pos x="connsiteX10152" y="connsiteY10152"/>
                              </a:cxn>
                              <a:cxn ang="0">
                                <a:pos x="connsiteX10153" y="connsiteY10153"/>
                              </a:cxn>
                              <a:cxn ang="0">
                                <a:pos x="connsiteX10154" y="connsiteY10154"/>
                              </a:cxn>
                              <a:cxn ang="0">
                                <a:pos x="connsiteX10155" y="connsiteY10155"/>
                              </a:cxn>
                              <a:cxn ang="0">
                                <a:pos x="connsiteX10156" y="connsiteY10156"/>
                              </a:cxn>
                              <a:cxn ang="0">
                                <a:pos x="connsiteX10157" y="connsiteY10157"/>
                              </a:cxn>
                              <a:cxn ang="0">
                                <a:pos x="connsiteX10158" y="connsiteY10158"/>
                              </a:cxn>
                              <a:cxn ang="0">
                                <a:pos x="connsiteX10159" y="connsiteY10159"/>
                              </a:cxn>
                              <a:cxn ang="0">
                                <a:pos x="connsiteX10160" y="connsiteY10160"/>
                              </a:cxn>
                              <a:cxn ang="0">
                                <a:pos x="connsiteX10161" y="connsiteY10161"/>
                              </a:cxn>
                              <a:cxn ang="0">
                                <a:pos x="connsiteX10162" y="connsiteY10162"/>
                              </a:cxn>
                              <a:cxn ang="0">
                                <a:pos x="connsiteX10163" y="connsiteY10163"/>
                              </a:cxn>
                              <a:cxn ang="0">
                                <a:pos x="connsiteX10164" y="connsiteY10164"/>
                              </a:cxn>
                              <a:cxn ang="0">
                                <a:pos x="connsiteX10165" y="connsiteY10165"/>
                              </a:cxn>
                              <a:cxn ang="0">
                                <a:pos x="connsiteX10166" y="connsiteY10166"/>
                              </a:cxn>
                            </a:cxnLst>
                            <a:rect l="l" t="t" r="r" b="b"/>
                            <a:pathLst>
                              <a:path w="7362098" h="4900456">
                                <a:moveTo>
                                  <a:pt x="2958484" y="4882890"/>
                                </a:moveTo>
                                <a:cubicBezTo>
                                  <a:pt x="2959281" y="4883289"/>
                                  <a:pt x="2959281" y="4884886"/>
                                  <a:pt x="2959281" y="4885685"/>
                                </a:cubicBezTo>
                                <a:lnTo>
                                  <a:pt x="2948500" y="4899658"/>
                                </a:lnTo>
                                <a:cubicBezTo>
                                  <a:pt x="2948100" y="4900057"/>
                                  <a:pt x="2947302" y="4900456"/>
                                  <a:pt x="2946903" y="4900456"/>
                                </a:cubicBezTo>
                                <a:cubicBezTo>
                                  <a:pt x="2946502" y="4900456"/>
                                  <a:pt x="2945702" y="4900456"/>
                                  <a:pt x="2945305" y="4900057"/>
                                </a:cubicBezTo>
                                <a:cubicBezTo>
                                  <a:pt x="2944507" y="4899658"/>
                                  <a:pt x="2944110" y="4898061"/>
                                  <a:pt x="2944905" y="4897262"/>
                                </a:cubicBezTo>
                                <a:lnTo>
                                  <a:pt x="2955687" y="4883289"/>
                                </a:lnTo>
                                <a:cubicBezTo>
                                  <a:pt x="2956086" y="4882491"/>
                                  <a:pt x="2957685" y="4882092"/>
                                  <a:pt x="2958484" y="4882890"/>
                                </a:cubicBezTo>
                                <a:close/>
                                <a:moveTo>
                                  <a:pt x="3001992" y="4876902"/>
                                </a:moveTo>
                                <a:lnTo>
                                  <a:pt x="3016360" y="4887682"/>
                                </a:lnTo>
                                <a:cubicBezTo>
                                  <a:pt x="3017160" y="4888081"/>
                                  <a:pt x="3017561" y="4889678"/>
                                  <a:pt x="3016761" y="4890476"/>
                                </a:cubicBezTo>
                                <a:cubicBezTo>
                                  <a:pt x="3016360" y="4890875"/>
                                  <a:pt x="3015562" y="4891274"/>
                                  <a:pt x="3015164" y="4891274"/>
                                </a:cubicBezTo>
                                <a:cubicBezTo>
                                  <a:pt x="3014762" y="4891274"/>
                                  <a:pt x="3013962" y="4891274"/>
                                  <a:pt x="3013562" y="4890875"/>
                                </a:cubicBezTo>
                                <a:lnTo>
                                  <a:pt x="2999599" y="4880097"/>
                                </a:lnTo>
                                <a:cubicBezTo>
                                  <a:pt x="2998797" y="4879698"/>
                                  <a:pt x="2998401" y="4878100"/>
                                  <a:pt x="2999198" y="4877301"/>
                                </a:cubicBezTo>
                                <a:cubicBezTo>
                                  <a:pt x="2999599" y="4876503"/>
                                  <a:pt x="3001193" y="4876104"/>
                                  <a:pt x="3001992" y="4876902"/>
                                </a:cubicBezTo>
                                <a:close/>
                                <a:moveTo>
                                  <a:pt x="2948101" y="4873310"/>
                                </a:moveTo>
                                <a:cubicBezTo>
                                  <a:pt x="2948904" y="4872910"/>
                                  <a:pt x="2950496" y="4872910"/>
                                  <a:pt x="2950896" y="4874108"/>
                                </a:cubicBezTo>
                                <a:cubicBezTo>
                                  <a:pt x="2951295" y="4874907"/>
                                  <a:pt x="2950896" y="4876504"/>
                                  <a:pt x="2950098" y="4876903"/>
                                </a:cubicBezTo>
                                <a:lnTo>
                                  <a:pt x="2934926" y="4885686"/>
                                </a:lnTo>
                                <a:lnTo>
                                  <a:pt x="2934129" y="4886085"/>
                                </a:lnTo>
                                <a:cubicBezTo>
                                  <a:pt x="2933328" y="4886085"/>
                                  <a:pt x="2932532" y="4885686"/>
                                  <a:pt x="2932129" y="4884887"/>
                                </a:cubicBezTo>
                                <a:cubicBezTo>
                                  <a:pt x="2931731" y="4884089"/>
                                  <a:pt x="2931731" y="4882492"/>
                                  <a:pt x="2932928" y="4882093"/>
                                </a:cubicBezTo>
                                <a:close/>
                                <a:moveTo>
                                  <a:pt x="3006778" y="4866124"/>
                                </a:moveTo>
                                <a:lnTo>
                                  <a:pt x="3023546" y="4870915"/>
                                </a:lnTo>
                                <a:cubicBezTo>
                                  <a:pt x="3024744" y="4870915"/>
                                  <a:pt x="3025542" y="4872113"/>
                                  <a:pt x="3024744" y="4873709"/>
                                </a:cubicBezTo>
                                <a:cubicBezTo>
                                  <a:pt x="3024744" y="4874508"/>
                                  <a:pt x="3023947" y="4875307"/>
                                  <a:pt x="3023150" y="4875307"/>
                                </a:cubicBezTo>
                                <a:lnTo>
                                  <a:pt x="3022354" y="4875307"/>
                                </a:lnTo>
                                <a:lnTo>
                                  <a:pt x="3005577" y="4870516"/>
                                </a:lnTo>
                                <a:cubicBezTo>
                                  <a:pt x="3004382" y="4870117"/>
                                  <a:pt x="3003581" y="4868919"/>
                                  <a:pt x="3003985" y="4867722"/>
                                </a:cubicBezTo>
                                <a:cubicBezTo>
                                  <a:pt x="3004382" y="4866523"/>
                                  <a:pt x="3005577" y="4865725"/>
                                  <a:pt x="3006778" y="4866124"/>
                                </a:cubicBezTo>
                                <a:close/>
                                <a:moveTo>
                                  <a:pt x="2944907" y="4861334"/>
                                </a:moveTo>
                                <a:cubicBezTo>
                                  <a:pt x="2946105" y="4861334"/>
                                  <a:pt x="2947303" y="4862133"/>
                                  <a:pt x="2947303" y="4863331"/>
                                </a:cubicBezTo>
                                <a:cubicBezTo>
                                  <a:pt x="2947303" y="4864528"/>
                                  <a:pt x="2946505" y="4865726"/>
                                  <a:pt x="2945308" y="4865726"/>
                                </a:cubicBezTo>
                                <a:lnTo>
                                  <a:pt x="2927740" y="4868121"/>
                                </a:lnTo>
                                <a:cubicBezTo>
                                  <a:pt x="2926540" y="4868121"/>
                                  <a:pt x="2925344" y="4867323"/>
                                  <a:pt x="2925344" y="4866125"/>
                                </a:cubicBezTo>
                                <a:cubicBezTo>
                                  <a:pt x="2925344" y="4864927"/>
                                  <a:pt x="2926143" y="4863730"/>
                                  <a:pt x="2927342" y="4863730"/>
                                </a:cubicBezTo>
                                <a:close/>
                                <a:moveTo>
                                  <a:pt x="3023947" y="4851354"/>
                                </a:moveTo>
                                <a:cubicBezTo>
                                  <a:pt x="3025144" y="4851354"/>
                                  <a:pt x="3026343" y="4852153"/>
                                  <a:pt x="3026343" y="4853351"/>
                                </a:cubicBezTo>
                                <a:cubicBezTo>
                                  <a:pt x="3026343" y="4854548"/>
                                  <a:pt x="3025544" y="4855746"/>
                                  <a:pt x="3024346" y="4855746"/>
                                </a:cubicBezTo>
                                <a:lnTo>
                                  <a:pt x="3006778" y="4858141"/>
                                </a:lnTo>
                                <a:cubicBezTo>
                                  <a:pt x="3005577" y="4858141"/>
                                  <a:pt x="3004382" y="4857343"/>
                                  <a:pt x="3004382" y="4856145"/>
                                </a:cubicBezTo>
                                <a:cubicBezTo>
                                  <a:pt x="3004382" y="4854947"/>
                                  <a:pt x="3005181" y="4853750"/>
                                  <a:pt x="3006380" y="4853750"/>
                                </a:cubicBezTo>
                                <a:close/>
                                <a:moveTo>
                                  <a:pt x="2929337" y="4844168"/>
                                </a:moveTo>
                                <a:lnTo>
                                  <a:pt x="2946105" y="4848959"/>
                                </a:lnTo>
                                <a:cubicBezTo>
                                  <a:pt x="2947302" y="4849358"/>
                                  <a:pt x="2948101" y="4850556"/>
                                  <a:pt x="2947701" y="4851753"/>
                                </a:cubicBezTo>
                                <a:cubicBezTo>
                                  <a:pt x="2947701" y="4852552"/>
                                  <a:pt x="2946903" y="4853351"/>
                                  <a:pt x="2946105" y="4853351"/>
                                </a:cubicBezTo>
                                <a:lnTo>
                                  <a:pt x="2945305" y="4853351"/>
                                </a:lnTo>
                                <a:lnTo>
                                  <a:pt x="2928537" y="4848560"/>
                                </a:lnTo>
                                <a:cubicBezTo>
                                  <a:pt x="2927338" y="4848560"/>
                                  <a:pt x="2926540" y="4847362"/>
                                  <a:pt x="2926540" y="4845766"/>
                                </a:cubicBezTo>
                                <a:cubicBezTo>
                                  <a:pt x="2926937" y="4844567"/>
                                  <a:pt x="2928139" y="4843769"/>
                                  <a:pt x="2929337" y="4844168"/>
                                </a:cubicBezTo>
                                <a:close/>
                                <a:moveTo>
                                  <a:pt x="3017160" y="4833788"/>
                                </a:moveTo>
                                <a:cubicBezTo>
                                  <a:pt x="3017960" y="4833389"/>
                                  <a:pt x="3019557" y="4833389"/>
                                  <a:pt x="3019959" y="4834587"/>
                                </a:cubicBezTo>
                                <a:cubicBezTo>
                                  <a:pt x="3020358" y="4835386"/>
                                  <a:pt x="3020358" y="4836983"/>
                                  <a:pt x="3019159" y="4837382"/>
                                </a:cubicBezTo>
                                <a:lnTo>
                                  <a:pt x="3003985" y="4846165"/>
                                </a:lnTo>
                                <a:lnTo>
                                  <a:pt x="3003189" y="4846564"/>
                                </a:lnTo>
                                <a:cubicBezTo>
                                  <a:pt x="3002392" y="4846564"/>
                                  <a:pt x="3001592" y="4846165"/>
                                  <a:pt x="3001193" y="4845366"/>
                                </a:cubicBezTo>
                                <a:cubicBezTo>
                                  <a:pt x="3000792" y="4844568"/>
                                  <a:pt x="3001193" y="4842971"/>
                                  <a:pt x="3001989" y="4842572"/>
                                </a:cubicBezTo>
                                <a:close/>
                                <a:moveTo>
                                  <a:pt x="2938917" y="4828599"/>
                                </a:moveTo>
                                <a:lnTo>
                                  <a:pt x="2952892" y="4839379"/>
                                </a:lnTo>
                                <a:cubicBezTo>
                                  <a:pt x="2953692" y="4839778"/>
                                  <a:pt x="2954091" y="4841375"/>
                                  <a:pt x="2953294" y="4842173"/>
                                </a:cubicBezTo>
                                <a:cubicBezTo>
                                  <a:pt x="2952892" y="4842572"/>
                                  <a:pt x="2952096" y="4842971"/>
                                  <a:pt x="2951695" y="4842971"/>
                                </a:cubicBezTo>
                                <a:cubicBezTo>
                                  <a:pt x="2951295" y="4842971"/>
                                  <a:pt x="2950498" y="4842971"/>
                                  <a:pt x="2950098" y="4842572"/>
                                </a:cubicBezTo>
                                <a:lnTo>
                                  <a:pt x="2936523" y="4831794"/>
                                </a:lnTo>
                                <a:cubicBezTo>
                                  <a:pt x="2935725" y="4831395"/>
                                  <a:pt x="2935324" y="4829797"/>
                                  <a:pt x="2936124" y="4828998"/>
                                </a:cubicBezTo>
                                <a:cubicBezTo>
                                  <a:pt x="2936523" y="4828200"/>
                                  <a:pt x="2938119" y="4827801"/>
                                  <a:pt x="2938917" y="4828599"/>
                                </a:cubicBezTo>
                                <a:close/>
                                <a:moveTo>
                                  <a:pt x="3007175" y="4819417"/>
                                </a:moveTo>
                                <a:cubicBezTo>
                                  <a:pt x="3007970" y="4819816"/>
                                  <a:pt x="3008366" y="4821413"/>
                                  <a:pt x="3007585" y="4822211"/>
                                </a:cubicBezTo>
                                <a:lnTo>
                                  <a:pt x="2996801" y="4836184"/>
                                </a:lnTo>
                                <a:cubicBezTo>
                                  <a:pt x="2996401" y="4836583"/>
                                  <a:pt x="2995603" y="4836983"/>
                                  <a:pt x="2995203" y="4836983"/>
                                </a:cubicBezTo>
                                <a:cubicBezTo>
                                  <a:pt x="2994801" y="4836983"/>
                                  <a:pt x="2994004" y="4836983"/>
                                  <a:pt x="2993603" y="4836583"/>
                                </a:cubicBezTo>
                                <a:cubicBezTo>
                                  <a:pt x="2992806" y="4836184"/>
                                  <a:pt x="2992806" y="4834587"/>
                                  <a:pt x="2993603" y="4833789"/>
                                </a:cubicBezTo>
                                <a:lnTo>
                                  <a:pt x="3004382" y="4819816"/>
                                </a:lnTo>
                                <a:cubicBezTo>
                                  <a:pt x="3004781" y="4819018"/>
                                  <a:pt x="3006380" y="4818619"/>
                                  <a:pt x="3007175" y="4819417"/>
                                </a:cubicBezTo>
                                <a:close/>
                                <a:moveTo>
                                  <a:pt x="2950895" y="4815824"/>
                                </a:moveTo>
                                <a:cubicBezTo>
                                  <a:pt x="2951692" y="4815425"/>
                                  <a:pt x="2953289" y="4815425"/>
                                  <a:pt x="2953688" y="4816623"/>
                                </a:cubicBezTo>
                                <a:lnTo>
                                  <a:pt x="2962475" y="4831793"/>
                                </a:lnTo>
                                <a:cubicBezTo>
                                  <a:pt x="2962874" y="4832592"/>
                                  <a:pt x="2962874" y="4834189"/>
                                  <a:pt x="2961676" y="4834588"/>
                                </a:cubicBezTo>
                                <a:lnTo>
                                  <a:pt x="2960876" y="4834987"/>
                                </a:lnTo>
                                <a:cubicBezTo>
                                  <a:pt x="2960080" y="4834987"/>
                                  <a:pt x="2959281" y="4834588"/>
                                  <a:pt x="2958883" y="4833789"/>
                                </a:cubicBezTo>
                                <a:lnTo>
                                  <a:pt x="2950097" y="4818619"/>
                                </a:lnTo>
                                <a:cubicBezTo>
                                  <a:pt x="2949697" y="4817820"/>
                                  <a:pt x="2949697" y="4816224"/>
                                  <a:pt x="2950895" y="4815824"/>
                                </a:cubicBezTo>
                                <a:close/>
                                <a:moveTo>
                                  <a:pt x="2989215" y="4810635"/>
                                </a:moveTo>
                                <a:cubicBezTo>
                                  <a:pt x="2990410" y="4811034"/>
                                  <a:pt x="2991208" y="4812232"/>
                                  <a:pt x="2990814" y="4813429"/>
                                </a:cubicBezTo>
                                <a:lnTo>
                                  <a:pt x="2986020" y="4830196"/>
                                </a:lnTo>
                                <a:cubicBezTo>
                                  <a:pt x="2986020" y="4830995"/>
                                  <a:pt x="2985219" y="4831793"/>
                                  <a:pt x="2984424" y="4831793"/>
                                </a:cubicBezTo>
                                <a:lnTo>
                                  <a:pt x="2983623" y="4831793"/>
                                </a:lnTo>
                                <a:cubicBezTo>
                                  <a:pt x="2982826" y="4831394"/>
                                  <a:pt x="2982027" y="4830196"/>
                                  <a:pt x="2981628" y="4828999"/>
                                </a:cubicBezTo>
                                <a:lnTo>
                                  <a:pt x="2986418" y="4812232"/>
                                </a:lnTo>
                                <a:cubicBezTo>
                                  <a:pt x="2986817" y="4811034"/>
                                  <a:pt x="2988016" y="4810236"/>
                                  <a:pt x="2989215" y="4810635"/>
                                </a:cubicBezTo>
                                <a:close/>
                                <a:moveTo>
                                  <a:pt x="2969658" y="4809038"/>
                                </a:moveTo>
                                <a:cubicBezTo>
                                  <a:pt x="2970853" y="4809038"/>
                                  <a:pt x="2972053" y="4809836"/>
                                  <a:pt x="2972053" y="4811034"/>
                                </a:cubicBezTo>
                                <a:lnTo>
                                  <a:pt x="2974446" y="4828600"/>
                                </a:lnTo>
                                <a:cubicBezTo>
                                  <a:pt x="2974446" y="4829797"/>
                                  <a:pt x="2973649" y="4830995"/>
                                  <a:pt x="2972451" y="4830995"/>
                                </a:cubicBezTo>
                                <a:cubicBezTo>
                                  <a:pt x="2971254" y="4830995"/>
                                  <a:pt x="2970057" y="4830197"/>
                                  <a:pt x="2970057" y="4828999"/>
                                </a:cubicBezTo>
                                <a:lnTo>
                                  <a:pt x="2967664" y="4811433"/>
                                </a:lnTo>
                                <a:cubicBezTo>
                                  <a:pt x="2967664" y="4810236"/>
                                  <a:pt x="2968461" y="4809038"/>
                                  <a:pt x="2969658" y="4809038"/>
                                </a:cubicBezTo>
                                <a:close/>
                                <a:moveTo>
                                  <a:pt x="2014013" y="4784438"/>
                                </a:moveTo>
                                <a:cubicBezTo>
                                  <a:pt x="2021747" y="4786384"/>
                                  <a:pt x="2028733" y="4791275"/>
                                  <a:pt x="2033125" y="4798660"/>
                                </a:cubicBezTo>
                                <a:lnTo>
                                  <a:pt x="2027536" y="4802253"/>
                                </a:lnTo>
                                <a:cubicBezTo>
                                  <a:pt x="2019951" y="4790675"/>
                                  <a:pt x="2004781" y="4787083"/>
                                  <a:pt x="1993204" y="4794269"/>
                                </a:cubicBezTo>
                                <a:cubicBezTo>
                                  <a:pt x="1981626" y="4801455"/>
                                  <a:pt x="1978033" y="4816624"/>
                                  <a:pt x="1986018" y="4828201"/>
                                </a:cubicBezTo>
                                <a:lnTo>
                                  <a:pt x="1980429" y="4831794"/>
                                </a:lnTo>
                                <a:cubicBezTo>
                                  <a:pt x="1980029" y="4831395"/>
                                  <a:pt x="1980029" y="4830995"/>
                                  <a:pt x="1979630" y="4830596"/>
                                </a:cubicBezTo>
                                <a:cubicBezTo>
                                  <a:pt x="1970848" y="4815826"/>
                                  <a:pt x="1975638" y="4796664"/>
                                  <a:pt x="1990409" y="4787881"/>
                                </a:cubicBezTo>
                                <a:cubicBezTo>
                                  <a:pt x="1997794" y="4783490"/>
                                  <a:pt x="2006277" y="4782492"/>
                                  <a:pt x="2014013" y="4784438"/>
                                </a:cubicBezTo>
                                <a:close/>
                                <a:moveTo>
                                  <a:pt x="54291" y="4768321"/>
                                </a:moveTo>
                                <a:cubicBezTo>
                                  <a:pt x="55488" y="4767921"/>
                                  <a:pt x="56686" y="4768720"/>
                                  <a:pt x="56686" y="4770316"/>
                                </a:cubicBezTo>
                                <a:lnTo>
                                  <a:pt x="59082" y="4787882"/>
                                </a:lnTo>
                                <a:cubicBezTo>
                                  <a:pt x="59082" y="4789080"/>
                                  <a:pt x="58284" y="4790277"/>
                                  <a:pt x="57085" y="4790277"/>
                                </a:cubicBezTo>
                                <a:cubicBezTo>
                                  <a:pt x="55888" y="4790277"/>
                                  <a:pt x="54690" y="4789479"/>
                                  <a:pt x="54690" y="4788281"/>
                                </a:cubicBezTo>
                                <a:lnTo>
                                  <a:pt x="52295" y="4770716"/>
                                </a:lnTo>
                                <a:cubicBezTo>
                                  <a:pt x="52295" y="4769518"/>
                                  <a:pt x="53093" y="4768321"/>
                                  <a:pt x="54291" y="4768321"/>
                                </a:cubicBezTo>
                                <a:close/>
                                <a:moveTo>
                                  <a:pt x="42714" y="4767522"/>
                                </a:moveTo>
                                <a:cubicBezTo>
                                  <a:pt x="43912" y="4767522"/>
                                  <a:pt x="44710" y="4768719"/>
                                  <a:pt x="43912" y="4770316"/>
                                </a:cubicBezTo>
                                <a:lnTo>
                                  <a:pt x="39121" y="4787083"/>
                                </a:lnTo>
                                <a:cubicBezTo>
                                  <a:pt x="39121" y="4787882"/>
                                  <a:pt x="38322" y="4788680"/>
                                  <a:pt x="37524" y="4788680"/>
                                </a:cubicBezTo>
                                <a:lnTo>
                                  <a:pt x="36725" y="4788680"/>
                                </a:lnTo>
                                <a:cubicBezTo>
                                  <a:pt x="35528" y="4788281"/>
                                  <a:pt x="34729" y="4787083"/>
                                  <a:pt x="35129" y="4785886"/>
                                </a:cubicBezTo>
                                <a:lnTo>
                                  <a:pt x="39919" y="4769118"/>
                                </a:lnTo>
                                <a:cubicBezTo>
                                  <a:pt x="40318" y="4767921"/>
                                  <a:pt x="41516" y="4767122"/>
                                  <a:pt x="42714" y="4767522"/>
                                </a:cubicBezTo>
                                <a:close/>
                                <a:moveTo>
                                  <a:pt x="65068" y="4764727"/>
                                </a:moveTo>
                                <a:cubicBezTo>
                                  <a:pt x="65866" y="4764328"/>
                                  <a:pt x="67463" y="4764328"/>
                                  <a:pt x="67862" y="4765526"/>
                                </a:cubicBezTo>
                                <a:lnTo>
                                  <a:pt x="76646" y="4780696"/>
                                </a:lnTo>
                                <a:cubicBezTo>
                                  <a:pt x="77045" y="4781495"/>
                                  <a:pt x="77045" y="4783092"/>
                                  <a:pt x="75847" y="4783491"/>
                                </a:cubicBezTo>
                                <a:lnTo>
                                  <a:pt x="75049" y="4783890"/>
                                </a:lnTo>
                                <a:cubicBezTo>
                                  <a:pt x="74251" y="4783890"/>
                                  <a:pt x="73452" y="4783491"/>
                                  <a:pt x="73053" y="4782692"/>
                                </a:cubicBezTo>
                                <a:lnTo>
                                  <a:pt x="64270" y="4767522"/>
                                </a:lnTo>
                                <a:cubicBezTo>
                                  <a:pt x="63870" y="4766723"/>
                                  <a:pt x="63870" y="4765127"/>
                                  <a:pt x="65068" y="4764727"/>
                                </a:cubicBezTo>
                                <a:close/>
                                <a:moveTo>
                                  <a:pt x="32734" y="4762332"/>
                                </a:moveTo>
                                <a:cubicBezTo>
                                  <a:pt x="33931" y="4763130"/>
                                  <a:pt x="33931" y="4764328"/>
                                  <a:pt x="33532" y="4765126"/>
                                </a:cubicBezTo>
                                <a:lnTo>
                                  <a:pt x="22754" y="4779099"/>
                                </a:lnTo>
                                <a:cubicBezTo>
                                  <a:pt x="22355" y="4779499"/>
                                  <a:pt x="21556" y="4779898"/>
                                  <a:pt x="21157" y="4779898"/>
                                </a:cubicBezTo>
                                <a:cubicBezTo>
                                  <a:pt x="20758" y="4779898"/>
                                  <a:pt x="19959" y="4779898"/>
                                  <a:pt x="19560" y="4779499"/>
                                </a:cubicBezTo>
                                <a:cubicBezTo>
                                  <a:pt x="18761" y="4779099"/>
                                  <a:pt x="18362" y="4777503"/>
                                  <a:pt x="19160" y="4776704"/>
                                </a:cubicBezTo>
                                <a:lnTo>
                                  <a:pt x="29939" y="4762731"/>
                                </a:lnTo>
                                <a:cubicBezTo>
                                  <a:pt x="30339" y="4761933"/>
                                  <a:pt x="31935" y="4761534"/>
                                  <a:pt x="32734" y="4762332"/>
                                </a:cubicBezTo>
                                <a:close/>
                                <a:moveTo>
                                  <a:pt x="76645" y="4756743"/>
                                </a:moveTo>
                                <a:lnTo>
                                  <a:pt x="91018" y="4767523"/>
                                </a:lnTo>
                                <a:cubicBezTo>
                                  <a:pt x="91816" y="4767922"/>
                                  <a:pt x="92215" y="4769519"/>
                                  <a:pt x="91417" y="4770317"/>
                                </a:cubicBezTo>
                                <a:cubicBezTo>
                                  <a:pt x="91018" y="4770716"/>
                                  <a:pt x="90219" y="4771115"/>
                                  <a:pt x="89820" y="4771115"/>
                                </a:cubicBezTo>
                                <a:cubicBezTo>
                                  <a:pt x="89421" y="4771115"/>
                                  <a:pt x="88622" y="4771115"/>
                                  <a:pt x="88223" y="4770716"/>
                                </a:cubicBezTo>
                                <a:lnTo>
                                  <a:pt x="74250" y="4759938"/>
                                </a:lnTo>
                                <a:cubicBezTo>
                                  <a:pt x="73452" y="4759539"/>
                                  <a:pt x="73053" y="4757941"/>
                                  <a:pt x="73851" y="4757142"/>
                                </a:cubicBezTo>
                                <a:cubicBezTo>
                                  <a:pt x="74250" y="4756344"/>
                                  <a:pt x="75847" y="4755945"/>
                                  <a:pt x="76645" y="4756743"/>
                                </a:cubicBezTo>
                                <a:close/>
                                <a:moveTo>
                                  <a:pt x="6757209" y="4755146"/>
                                </a:moveTo>
                                <a:cubicBezTo>
                                  <a:pt x="6758407" y="4754747"/>
                                  <a:pt x="6759604" y="4755546"/>
                                  <a:pt x="6759604" y="4757142"/>
                                </a:cubicBezTo>
                                <a:lnTo>
                                  <a:pt x="6761999" y="4774708"/>
                                </a:lnTo>
                                <a:cubicBezTo>
                                  <a:pt x="6761999" y="4775906"/>
                                  <a:pt x="6761201" y="4777103"/>
                                  <a:pt x="6760003" y="4777103"/>
                                </a:cubicBezTo>
                                <a:cubicBezTo>
                                  <a:pt x="6758806" y="4777103"/>
                                  <a:pt x="6757608" y="4776305"/>
                                  <a:pt x="6757608" y="4775107"/>
                                </a:cubicBezTo>
                                <a:lnTo>
                                  <a:pt x="6755212" y="4757542"/>
                                </a:lnTo>
                                <a:cubicBezTo>
                                  <a:pt x="6755212" y="4756344"/>
                                  <a:pt x="6756011" y="4755146"/>
                                  <a:pt x="6757209" y="4755146"/>
                                </a:cubicBezTo>
                                <a:close/>
                                <a:moveTo>
                                  <a:pt x="6745631" y="4754348"/>
                                </a:moveTo>
                                <a:cubicBezTo>
                                  <a:pt x="6746830" y="4754348"/>
                                  <a:pt x="6747628" y="4755545"/>
                                  <a:pt x="6746830" y="4757142"/>
                                </a:cubicBezTo>
                                <a:lnTo>
                                  <a:pt x="6742039" y="4773909"/>
                                </a:lnTo>
                                <a:cubicBezTo>
                                  <a:pt x="6742039" y="4774708"/>
                                  <a:pt x="6741240" y="4775506"/>
                                  <a:pt x="6740442" y="4775506"/>
                                </a:cubicBezTo>
                                <a:lnTo>
                                  <a:pt x="6739643" y="4775506"/>
                                </a:lnTo>
                                <a:cubicBezTo>
                                  <a:pt x="6738445" y="4775107"/>
                                  <a:pt x="6737646" y="4773909"/>
                                  <a:pt x="6738046" y="4772712"/>
                                </a:cubicBezTo>
                                <a:lnTo>
                                  <a:pt x="6742837" y="4755945"/>
                                </a:lnTo>
                                <a:cubicBezTo>
                                  <a:pt x="6743236" y="4754747"/>
                                  <a:pt x="6744434" y="4753949"/>
                                  <a:pt x="6745631" y="4754348"/>
                                </a:cubicBezTo>
                                <a:close/>
                                <a:moveTo>
                                  <a:pt x="22355" y="4752751"/>
                                </a:moveTo>
                                <a:cubicBezTo>
                                  <a:pt x="23154" y="4752352"/>
                                  <a:pt x="24751" y="4752352"/>
                                  <a:pt x="25150" y="4753550"/>
                                </a:cubicBezTo>
                                <a:cubicBezTo>
                                  <a:pt x="25948" y="4754748"/>
                                  <a:pt x="25549" y="4755946"/>
                                  <a:pt x="24351" y="4756345"/>
                                </a:cubicBezTo>
                                <a:lnTo>
                                  <a:pt x="9181" y="4765128"/>
                                </a:lnTo>
                                <a:lnTo>
                                  <a:pt x="8383" y="4765527"/>
                                </a:lnTo>
                                <a:cubicBezTo>
                                  <a:pt x="7584" y="4765527"/>
                                  <a:pt x="6786" y="4765128"/>
                                  <a:pt x="6387" y="4764329"/>
                                </a:cubicBezTo>
                                <a:cubicBezTo>
                                  <a:pt x="5987" y="4763531"/>
                                  <a:pt x="5987" y="4761934"/>
                                  <a:pt x="7185" y="4761535"/>
                                </a:cubicBezTo>
                                <a:close/>
                                <a:moveTo>
                                  <a:pt x="6767986" y="4751554"/>
                                </a:moveTo>
                                <a:cubicBezTo>
                                  <a:pt x="6768785" y="4751154"/>
                                  <a:pt x="6770382" y="4751154"/>
                                  <a:pt x="6770781" y="4752352"/>
                                </a:cubicBezTo>
                                <a:lnTo>
                                  <a:pt x="6779564" y="4767523"/>
                                </a:lnTo>
                                <a:cubicBezTo>
                                  <a:pt x="6779963" y="4768321"/>
                                  <a:pt x="6779963" y="4769918"/>
                                  <a:pt x="6778765" y="4770317"/>
                                </a:cubicBezTo>
                                <a:lnTo>
                                  <a:pt x="6777967" y="4770716"/>
                                </a:lnTo>
                                <a:cubicBezTo>
                                  <a:pt x="6777168" y="4770716"/>
                                  <a:pt x="6776370" y="4770317"/>
                                  <a:pt x="6775971" y="4769519"/>
                                </a:cubicBezTo>
                                <a:lnTo>
                                  <a:pt x="6767187" y="4754348"/>
                                </a:lnTo>
                                <a:cubicBezTo>
                                  <a:pt x="6766788" y="4753550"/>
                                  <a:pt x="6766788" y="4751953"/>
                                  <a:pt x="6767986" y="4751554"/>
                                </a:cubicBezTo>
                                <a:close/>
                                <a:moveTo>
                                  <a:pt x="6736051" y="4749158"/>
                                </a:moveTo>
                                <a:cubicBezTo>
                                  <a:pt x="6736849" y="4749957"/>
                                  <a:pt x="6736849" y="4751154"/>
                                  <a:pt x="6736849" y="4751953"/>
                                </a:cubicBezTo>
                                <a:lnTo>
                                  <a:pt x="6726071" y="4765926"/>
                                </a:lnTo>
                                <a:cubicBezTo>
                                  <a:pt x="6725671" y="4766325"/>
                                  <a:pt x="6724873" y="4766724"/>
                                  <a:pt x="6724473" y="4766724"/>
                                </a:cubicBezTo>
                                <a:cubicBezTo>
                                  <a:pt x="6724074" y="4766724"/>
                                  <a:pt x="6723275" y="4766724"/>
                                  <a:pt x="6722876" y="4766325"/>
                                </a:cubicBezTo>
                                <a:cubicBezTo>
                                  <a:pt x="6722078" y="4765926"/>
                                  <a:pt x="6721678" y="4764329"/>
                                  <a:pt x="6722477" y="4763530"/>
                                </a:cubicBezTo>
                                <a:lnTo>
                                  <a:pt x="6733256" y="4749557"/>
                                </a:lnTo>
                                <a:cubicBezTo>
                                  <a:pt x="6733655" y="4748759"/>
                                  <a:pt x="6735252" y="4748360"/>
                                  <a:pt x="6736051" y="4749158"/>
                                </a:cubicBezTo>
                                <a:close/>
                                <a:moveTo>
                                  <a:pt x="5412906" y="4748859"/>
                                </a:moveTo>
                                <a:cubicBezTo>
                                  <a:pt x="5415500" y="4748261"/>
                                  <a:pt x="5418894" y="4748161"/>
                                  <a:pt x="5422287" y="4749957"/>
                                </a:cubicBezTo>
                                <a:cubicBezTo>
                                  <a:pt x="5429872" y="4753949"/>
                                  <a:pt x="5429473" y="4761534"/>
                                  <a:pt x="5429473" y="4761933"/>
                                </a:cubicBezTo>
                                <a:cubicBezTo>
                                  <a:pt x="5429473" y="4761933"/>
                                  <a:pt x="5429473" y="4764728"/>
                                  <a:pt x="5433066" y="4766724"/>
                                </a:cubicBezTo>
                                <a:cubicBezTo>
                                  <a:pt x="5436659" y="4768321"/>
                                  <a:pt x="5439054" y="4766724"/>
                                  <a:pt x="5439054" y="4766724"/>
                                </a:cubicBezTo>
                                <a:lnTo>
                                  <a:pt x="5439453" y="4766724"/>
                                </a:lnTo>
                                <a:lnTo>
                                  <a:pt x="5439852" y="4766325"/>
                                </a:lnTo>
                                <a:cubicBezTo>
                                  <a:pt x="5441848" y="4765127"/>
                                  <a:pt x="5446639" y="4762732"/>
                                  <a:pt x="5453026" y="4765926"/>
                                </a:cubicBezTo>
                                <a:cubicBezTo>
                                  <a:pt x="5459812" y="4769519"/>
                                  <a:pt x="5460211" y="4777103"/>
                                  <a:pt x="5460211" y="4777503"/>
                                </a:cubicBezTo>
                                <a:lnTo>
                                  <a:pt x="5460211" y="4777902"/>
                                </a:lnTo>
                                <a:cubicBezTo>
                                  <a:pt x="5460211" y="4777902"/>
                                  <a:pt x="5460211" y="4780696"/>
                                  <a:pt x="5463804" y="4782692"/>
                                </a:cubicBezTo>
                                <a:cubicBezTo>
                                  <a:pt x="5467397" y="4784688"/>
                                  <a:pt x="5470191" y="4782692"/>
                                  <a:pt x="5470191" y="4782692"/>
                                </a:cubicBezTo>
                                <a:lnTo>
                                  <a:pt x="5470591" y="4782692"/>
                                </a:lnTo>
                                <a:cubicBezTo>
                                  <a:pt x="5470990" y="4782293"/>
                                  <a:pt x="5478175" y="4778301"/>
                                  <a:pt x="5484563" y="4781894"/>
                                </a:cubicBezTo>
                                <a:cubicBezTo>
                                  <a:pt x="5492147" y="4785886"/>
                                  <a:pt x="5491748" y="4793470"/>
                                  <a:pt x="5491748" y="4793870"/>
                                </a:cubicBezTo>
                                <a:cubicBezTo>
                                  <a:pt x="5491748" y="4793870"/>
                                  <a:pt x="5491748" y="4796664"/>
                                  <a:pt x="5495341" y="4798660"/>
                                </a:cubicBezTo>
                                <a:cubicBezTo>
                                  <a:pt x="5496539" y="4799059"/>
                                  <a:pt x="5497337" y="4799458"/>
                                  <a:pt x="5498535" y="4799458"/>
                                </a:cubicBezTo>
                                <a:lnTo>
                                  <a:pt x="5502926" y="4799858"/>
                                </a:lnTo>
                                <a:cubicBezTo>
                                  <a:pt x="5504922" y="4799858"/>
                                  <a:pt x="5506519" y="4801854"/>
                                  <a:pt x="5506519" y="4803850"/>
                                </a:cubicBezTo>
                                <a:cubicBezTo>
                                  <a:pt x="5506519" y="4806245"/>
                                  <a:pt x="5504523" y="4807842"/>
                                  <a:pt x="5500930" y="4808241"/>
                                </a:cubicBezTo>
                                <a:lnTo>
                                  <a:pt x="5494942" y="4807842"/>
                                </a:lnTo>
                                <a:cubicBezTo>
                                  <a:pt x="5493345" y="4807442"/>
                                  <a:pt x="5491748" y="4807043"/>
                                  <a:pt x="5490151" y="4806245"/>
                                </a:cubicBezTo>
                                <a:cubicBezTo>
                                  <a:pt x="5482567" y="4802253"/>
                                  <a:pt x="5482966" y="4794668"/>
                                  <a:pt x="5482966" y="4794269"/>
                                </a:cubicBezTo>
                                <a:cubicBezTo>
                                  <a:pt x="5482966" y="4794269"/>
                                  <a:pt x="5483365" y="4791474"/>
                                  <a:pt x="5479772" y="4789478"/>
                                </a:cubicBezTo>
                                <a:cubicBezTo>
                                  <a:pt x="5476978" y="4787882"/>
                                  <a:pt x="5473385" y="4789478"/>
                                  <a:pt x="5472986" y="4789878"/>
                                </a:cubicBezTo>
                                <a:cubicBezTo>
                                  <a:pt x="5471788" y="4790676"/>
                                  <a:pt x="5466199" y="4793870"/>
                                  <a:pt x="5459413" y="4790277"/>
                                </a:cubicBezTo>
                                <a:cubicBezTo>
                                  <a:pt x="5452627" y="4786684"/>
                                  <a:pt x="5452227" y="4780297"/>
                                  <a:pt x="5452227" y="4778700"/>
                                </a:cubicBezTo>
                                <a:cubicBezTo>
                                  <a:pt x="5451828" y="4778301"/>
                                  <a:pt x="5451429" y="4775107"/>
                                  <a:pt x="5448635" y="4773511"/>
                                </a:cubicBezTo>
                                <a:cubicBezTo>
                                  <a:pt x="5445441" y="4771914"/>
                                  <a:pt x="5443445" y="4773111"/>
                                  <a:pt x="5442647" y="4773511"/>
                                </a:cubicBezTo>
                                <a:lnTo>
                                  <a:pt x="5442247" y="4773511"/>
                                </a:lnTo>
                                <a:cubicBezTo>
                                  <a:pt x="5441050" y="4774309"/>
                                  <a:pt x="5435860" y="4777503"/>
                                  <a:pt x="5428675" y="4773910"/>
                                </a:cubicBezTo>
                                <a:cubicBezTo>
                                  <a:pt x="5421090" y="4769918"/>
                                  <a:pt x="5421489" y="4762732"/>
                                  <a:pt x="5421489" y="4761933"/>
                                </a:cubicBezTo>
                                <a:cubicBezTo>
                                  <a:pt x="5421888" y="4761933"/>
                                  <a:pt x="5421489" y="4758739"/>
                                  <a:pt x="5418294" y="4757142"/>
                                </a:cubicBezTo>
                                <a:cubicBezTo>
                                  <a:pt x="5415500" y="4755546"/>
                                  <a:pt x="5411907" y="4757142"/>
                                  <a:pt x="5411508" y="4757542"/>
                                </a:cubicBezTo>
                                <a:cubicBezTo>
                                  <a:pt x="5410310" y="4758340"/>
                                  <a:pt x="5404722" y="4761534"/>
                                  <a:pt x="5397935" y="4757941"/>
                                </a:cubicBezTo>
                                <a:lnTo>
                                  <a:pt x="5395540" y="4756344"/>
                                </a:lnTo>
                                <a:cubicBezTo>
                                  <a:pt x="5393544" y="4755546"/>
                                  <a:pt x="5392746" y="4753150"/>
                                  <a:pt x="5393943" y="4751154"/>
                                </a:cubicBezTo>
                                <a:cubicBezTo>
                                  <a:pt x="5394742" y="4749158"/>
                                  <a:pt x="5397137" y="4748360"/>
                                  <a:pt x="5399133" y="4749558"/>
                                </a:cubicBezTo>
                                <a:lnTo>
                                  <a:pt x="5401528" y="4750755"/>
                                </a:lnTo>
                                <a:cubicBezTo>
                                  <a:pt x="5405121" y="4752751"/>
                                  <a:pt x="5407915" y="4750755"/>
                                  <a:pt x="5407915" y="4750755"/>
                                </a:cubicBezTo>
                                <a:lnTo>
                                  <a:pt x="5408314" y="4750755"/>
                                </a:lnTo>
                                <a:cubicBezTo>
                                  <a:pt x="5408514" y="4750556"/>
                                  <a:pt x="5410311" y="4749458"/>
                                  <a:pt x="5412906" y="4748859"/>
                                </a:cubicBezTo>
                                <a:close/>
                                <a:moveTo>
                                  <a:pt x="81435" y="4745566"/>
                                </a:moveTo>
                                <a:lnTo>
                                  <a:pt x="98201" y="4750357"/>
                                </a:lnTo>
                                <a:cubicBezTo>
                                  <a:pt x="99399" y="4750756"/>
                                  <a:pt x="99798" y="4751954"/>
                                  <a:pt x="99399" y="4753151"/>
                                </a:cubicBezTo>
                                <a:cubicBezTo>
                                  <a:pt x="99399" y="4753950"/>
                                  <a:pt x="98601" y="4754749"/>
                                  <a:pt x="97802" y="4754749"/>
                                </a:cubicBezTo>
                                <a:lnTo>
                                  <a:pt x="97004" y="4754749"/>
                                </a:lnTo>
                                <a:lnTo>
                                  <a:pt x="80237" y="4749958"/>
                                </a:lnTo>
                                <a:cubicBezTo>
                                  <a:pt x="79040" y="4749559"/>
                                  <a:pt x="78240" y="4748361"/>
                                  <a:pt x="78641" y="4747162"/>
                                </a:cubicBezTo>
                                <a:cubicBezTo>
                                  <a:pt x="79040" y="4745965"/>
                                  <a:pt x="80237" y="4745166"/>
                                  <a:pt x="81435" y="4745566"/>
                                </a:cubicBezTo>
                                <a:close/>
                                <a:moveTo>
                                  <a:pt x="6779562" y="4743570"/>
                                </a:moveTo>
                                <a:lnTo>
                                  <a:pt x="6793935" y="4754349"/>
                                </a:lnTo>
                                <a:cubicBezTo>
                                  <a:pt x="6794733" y="4754749"/>
                                  <a:pt x="6795132" y="4756345"/>
                                  <a:pt x="6794334" y="4757144"/>
                                </a:cubicBezTo>
                                <a:cubicBezTo>
                                  <a:pt x="6793935" y="4757543"/>
                                  <a:pt x="6793136" y="4757942"/>
                                  <a:pt x="6792737" y="4757942"/>
                                </a:cubicBezTo>
                                <a:cubicBezTo>
                                  <a:pt x="6792338" y="4757942"/>
                                  <a:pt x="6791539" y="4757942"/>
                                  <a:pt x="6791140" y="4757543"/>
                                </a:cubicBezTo>
                                <a:lnTo>
                                  <a:pt x="6777167" y="4746764"/>
                                </a:lnTo>
                                <a:cubicBezTo>
                                  <a:pt x="6776369" y="4746364"/>
                                  <a:pt x="6775970" y="4744768"/>
                                  <a:pt x="6776768" y="4743969"/>
                                </a:cubicBezTo>
                                <a:cubicBezTo>
                                  <a:pt x="6777167" y="4743171"/>
                                  <a:pt x="6778764" y="4742772"/>
                                  <a:pt x="6779562" y="4743570"/>
                                </a:cubicBezTo>
                                <a:close/>
                                <a:moveTo>
                                  <a:pt x="3288614" y="4742772"/>
                                </a:moveTo>
                                <a:cubicBezTo>
                                  <a:pt x="3289809" y="4742373"/>
                                  <a:pt x="3291008" y="4743171"/>
                                  <a:pt x="3291408" y="4744369"/>
                                </a:cubicBezTo>
                                <a:cubicBezTo>
                                  <a:pt x="3293004" y="4751953"/>
                                  <a:pt x="3300993" y="4757143"/>
                                  <a:pt x="3308973" y="4755147"/>
                                </a:cubicBezTo>
                                <a:cubicBezTo>
                                  <a:pt x="3310171" y="4755147"/>
                                  <a:pt x="3311369" y="4755945"/>
                                  <a:pt x="3312169" y="4756744"/>
                                </a:cubicBezTo>
                                <a:cubicBezTo>
                                  <a:pt x="3312563" y="4757942"/>
                                  <a:pt x="3311767" y="4759140"/>
                                  <a:pt x="3310971" y="4759539"/>
                                </a:cubicBezTo>
                                <a:lnTo>
                                  <a:pt x="3310569" y="4759539"/>
                                </a:lnTo>
                                <a:cubicBezTo>
                                  <a:pt x="3306179" y="4760737"/>
                                  <a:pt x="3301790" y="4760337"/>
                                  <a:pt x="3297795" y="4758341"/>
                                </a:cubicBezTo>
                                <a:cubicBezTo>
                                  <a:pt x="3292605" y="4772713"/>
                                  <a:pt x="3282631" y="4783890"/>
                                  <a:pt x="3269052" y="4790676"/>
                                </a:cubicBezTo>
                                <a:cubicBezTo>
                                  <a:pt x="3255485" y="4797463"/>
                                  <a:pt x="3240312" y="4798660"/>
                                  <a:pt x="3225939" y="4793870"/>
                                </a:cubicBezTo>
                                <a:cubicBezTo>
                                  <a:pt x="3225142" y="4798261"/>
                                  <a:pt x="3222745" y="4802253"/>
                                  <a:pt x="3219153" y="4805048"/>
                                </a:cubicBezTo>
                                <a:lnTo>
                                  <a:pt x="3218755" y="4805447"/>
                                </a:lnTo>
                                <a:cubicBezTo>
                                  <a:pt x="3217956" y="4805846"/>
                                  <a:pt x="3216760" y="4805447"/>
                                  <a:pt x="3215959" y="4804648"/>
                                </a:cubicBezTo>
                                <a:cubicBezTo>
                                  <a:pt x="3215163" y="4803850"/>
                                  <a:pt x="3215163" y="4802253"/>
                                  <a:pt x="3216356" y="4801455"/>
                                </a:cubicBezTo>
                                <a:cubicBezTo>
                                  <a:pt x="3222349" y="4796265"/>
                                  <a:pt x="3223545" y="4787084"/>
                                  <a:pt x="3218356" y="4780696"/>
                                </a:cubicBezTo>
                                <a:cubicBezTo>
                                  <a:pt x="3217557" y="4779898"/>
                                  <a:pt x="3217557" y="4778301"/>
                                  <a:pt x="3218755" y="4777503"/>
                                </a:cubicBezTo>
                                <a:cubicBezTo>
                                  <a:pt x="3219554" y="4776705"/>
                                  <a:pt x="3221150" y="4776705"/>
                                  <a:pt x="3221949" y="4777902"/>
                                </a:cubicBezTo>
                                <a:cubicBezTo>
                                  <a:pt x="3224743" y="4781495"/>
                                  <a:pt x="3226341" y="4785487"/>
                                  <a:pt x="3226341" y="4789479"/>
                                </a:cubicBezTo>
                                <a:lnTo>
                                  <a:pt x="3226745" y="4789479"/>
                                </a:lnTo>
                                <a:cubicBezTo>
                                  <a:pt x="3240312" y="4793870"/>
                                  <a:pt x="3254288" y="4793072"/>
                                  <a:pt x="3267056" y="4786684"/>
                                </a:cubicBezTo>
                                <a:cubicBezTo>
                                  <a:pt x="3279433" y="4780297"/>
                                  <a:pt x="3289014" y="4769519"/>
                                  <a:pt x="3293406" y="4756344"/>
                                </a:cubicBezTo>
                                <a:lnTo>
                                  <a:pt x="3293406" y="4755945"/>
                                </a:lnTo>
                                <a:cubicBezTo>
                                  <a:pt x="3290208" y="4753550"/>
                                  <a:pt x="3288216" y="4749957"/>
                                  <a:pt x="3287016" y="4745566"/>
                                </a:cubicBezTo>
                                <a:cubicBezTo>
                                  <a:pt x="3286617" y="4744369"/>
                                  <a:pt x="3287417" y="4743171"/>
                                  <a:pt x="3288614" y="4742772"/>
                                </a:cubicBezTo>
                                <a:close/>
                                <a:moveTo>
                                  <a:pt x="19562" y="4741175"/>
                                </a:moveTo>
                                <a:cubicBezTo>
                                  <a:pt x="20759" y="4741175"/>
                                  <a:pt x="21957" y="4741973"/>
                                  <a:pt x="21957" y="4743171"/>
                                </a:cubicBezTo>
                                <a:cubicBezTo>
                                  <a:pt x="21957" y="4744369"/>
                                  <a:pt x="21158" y="4745566"/>
                                  <a:pt x="19961" y="4745566"/>
                                </a:cubicBezTo>
                                <a:lnTo>
                                  <a:pt x="2395" y="4747962"/>
                                </a:lnTo>
                                <a:cubicBezTo>
                                  <a:pt x="1197" y="4747962"/>
                                  <a:pt x="0" y="4747164"/>
                                  <a:pt x="0" y="4745966"/>
                                </a:cubicBezTo>
                                <a:cubicBezTo>
                                  <a:pt x="0" y="4744768"/>
                                  <a:pt x="798" y="4743570"/>
                                  <a:pt x="1996" y="4743570"/>
                                </a:cubicBezTo>
                                <a:close/>
                                <a:moveTo>
                                  <a:pt x="6725671" y="4739578"/>
                                </a:moveTo>
                                <a:cubicBezTo>
                                  <a:pt x="6726470" y="4739178"/>
                                  <a:pt x="6728067" y="4739178"/>
                                  <a:pt x="6728466" y="4740376"/>
                                </a:cubicBezTo>
                                <a:cubicBezTo>
                                  <a:pt x="6728865" y="4741574"/>
                                  <a:pt x="6728466" y="4742771"/>
                                  <a:pt x="6727667" y="4743170"/>
                                </a:cubicBezTo>
                                <a:lnTo>
                                  <a:pt x="6712497" y="4751954"/>
                                </a:lnTo>
                                <a:lnTo>
                                  <a:pt x="6711698" y="4752353"/>
                                </a:lnTo>
                                <a:cubicBezTo>
                                  <a:pt x="6710900" y="4752353"/>
                                  <a:pt x="6710102" y="4751954"/>
                                  <a:pt x="6709702" y="4751155"/>
                                </a:cubicBezTo>
                                <a:cubicBezTo>
                                  <a:pt x="6709303" y="4750357"/>
                                  <a:pt x="6709303" y="4748760"/>
                                  <a:pt x="6710501" y="4748361"/>
                                </a:cubicBezTo>
                                <a:close/>
                                <a:moveTo>
                                  <a:pt x="4211517" y="4739578"/>
                                </a:moveTo>
                                <a:cubicBezTo>
                                  <a:pt x="4213912" y="4739178"/>
                                  <a:pt x="4216307" y="4740775"/>
                                  <a:pt x="4216307" y="4743170"/>
                                </a:cubicBezTo>
                                <a:lnTo>
                                  <a:pt x="4219900" y="4767523"/>
                                </a:lnTo>
                                <a:lnTo>
                                  <a:pt x="4244252" y="4763930"/>
                                </a:lnTo>
                                <a:cubicBezTo>
                                  <a:pt x="4246647" y="4763531"/>
                                  <a:pt x="4248643" y="4765127"/>
                                  <a:pt x="4249043" y="4767523"/>
                                </a:cubicBezTo>
                                <a:cubicBezTo>
                                  <a:pt x="4249442" y="4769918"/>
                                  <a:pt x="4247845" y="4771914"/>
                                  <a:pt x="4245450" y="4772313"/>
                                </a:cubicBezTo>
                                <a:lnTo>
                                  <a:pt x="4221098" y="4775906"/>
                                </a:lnTo>
                                <a:lnTo>
                                  <a:pt x="4224690" y="4800257"/>
                                </a:lnTo>
                                <a:cubicBezTo>
                                  <a:pt x="4225090" y="4802652"/>
                                  <a:pt x="4223493" y="4804648"/>
                                  <a:pt x="4221098" y="4805047"/>
                                </a:cubicBezTo>
                                <a:cubicBezTo>
                                  <a:pt x="4218702" y="4805447"/>
                                  <a:pt x="4216706" y="4803850"/>
                                  <a:pt x="4216307" y="4801455"/>
                                </a:cubicBezTo>
                                <a:lnTo>
                                  <a:pt x="4212714" y="4777103"/>
                                </a:lnTo>
                                <a:lnTo>
                                  <a:pt x="4188363" y="4780696"/>
                                </a:lnTo>
                                <a:cubicBezTo>
                                  <a:pt x="4185968" y="4781095"/>
                                  <a:pt x="4183972" y="4779499"/>
                                  <a:pt x="4183573" y="4777103"/>
                                </a:cubicBezTo>
                                <a:cubicBezTo>
                                  <a:pt x="4183174" y="4774708"/>
                                  <a:pt x="4184770" y="4772712"/>
                                  <a:pt x="4187166" y="4772313"/>
                                </a:cubicBezTo>
                                <a:lnTo>
                                  <a:pt x="4211517" y="4768720"/>
                                </a:lnTo>
                                <a:lnTo>
                                  <a:pt x="4207924" y="4744368"/>
                                </a:lnTo>
                                <a:cubicBezTo>
                                  <a:pt x="4207525" y="4741973"/>
                                  <a:pt x="4209122" y="4739977"/>
                                  <a:pt x="4211517" y="4739578"/>
                                </a:cubicBezTo>
                                <a:close/>
                                <a:moveTo>
                                  <a:pt x="6784353" y="4732393"/>
                                </a:moveTo>
                                <a:lnTo>
                                  <a:pt x="6801120" y="4737184"/>
                                </a:lnTo>
                                <a:cubicBezTo>
                                  <a:pt x="6802318" y="4737583"/>
                                  <a:pt x="6802717" y="4738781"/>
                                  <a:pt x="6802318" y="4739978"/>
                                </a:cubicBezTo>
                                <a:cubicBezTo>
                                  <a:pt x="6802318" y="4740777"/>
                                  <a:pt x="6801520" y="4741575"/>
                                  <a:pt x="6800721" y="4741575"/>
                                </a:cubicBezTo>
                                <a:lnTo>
                                  <a:pt x="6799923" y="4741575"/>
                                </a:lnTo>
                                <a:lnTo>
                                  <a:pt x="6783155" y="4736784"/>
                                </a:lnTo>
                                <a:cubicBezTo>
                                  <a:pt x="6781958" y="4736385"/>
                                  <a:pt x="6781159" y="4735187"/>
                                  <a:pt x="6781559" y="4733990"/>
                                </a:cubicBezTo>
                                <a:cubicBezTo>
                                  <a:pt x="6781958" y="4732792"/>
                                  <a:pt x="6783155" y="4731994"/>
                                  <a:pt x="6784353" y="4732393"/>
                                </a:cubicBezTo>
                                <a:close/>
                                <a:moveTo>
                                  <a:pt x="98602" y="4730795"/>
                                </a:moveTo>
                                <a:cubicBezTo>
                                  <a:pt x="99799" y="4730795"/>
                                  <a:pt x="100997" y="4731593"/>
                                  <a:pt x="100997" y="4732791"/>
                                </a:cubicBezTo>
                                <a:cubicBezTo>
                                  <a:pt x="100997" y="4733989"/>
                                  <a:pt x="100198" y="4735186"/>
                                  <a:pt x="99001" y="4735186"/>
                                </a:cubicBezTo>
                                <a:lnTo>
                                  <a:pt x="81436" y="4737582"/>
                                </a:lnTo>
                                <a:cubicBezTo>
                                  <a:pt x="80238" y="4737582"/>
                                  <a:pt x="79041" y="4736784"/>
                                  <a:pt x="79041" y="4735586"/>
                                </a:cubicBezTo>
                                <a:cubicBezTo>
                                  <a:pt x="79041" y="4734388"/>
                                  <a:pt x="79839" y="4733190"/>
                                  <a:pt x="81037" y="4733190"/>
                                </a:cubicBezTo>
                                <a:close/>
                                <a:moveTo>
                                  <a:pt x="6722479" y="4728001"/>
                                </a:moveTo>
                                <a:cubicBezTo>
                                  <a:pt x="6723676" y="4728001"/>
                                  <a:pt x="6724874" y="4728799"/>
                                  <a:pt x="6724874" y="4729997"/>
                                </a:cubicBezTo>
                                <a:cubicBezTo>
                                  <a:pt x="6724874" y="4731194"/>
                                  <a:pt x="6724076" y="4732392"/>
                                  <a:pt x="6722878" y="4732392"/>
                                </a:cubicBezTo>
                                <a:lnTo>
                                  <a:pt x="6705312" y="4734788"/>
                                </a:lnTo>
                                <a:cubicBezTo>
                                  <a:pt x="6704115" y="4734788"/>
                                  <a:pt x="6702917" y="4733990"/>
                                  <a:pt x="6702917" y="4732792"/>
                                </a:cubicBezTo>
                                <a:cubicBezTo>
                                  <a:pt x="6702917" y="4731594"/>
                                  <a:pt x="6703715" y="4730396"/>
                                  <a:pt x="6704913" y="4730396"/>
                                </a:cubicBezTo>
                                <a:close/>
                                <a:moveTo>
                                  <a:pt x="3991" y="4724009"/>
                                </a:moveTo>
                                <a:lnTo>
                                  <a:pt x="20759" y="4728800"/>
                                </a:lnTo>
                                <a:cubicBezTo>
                                  <a:pt x="21956" y="4729199"/>
                                  <a:pt x="22755" y="4730397"/>
                                  <a:pt x="22355" y="4731594"/>
                                </a:cubicBezTo>
                                <a:cubicBezTo>
                                  <a:pt x="22355" y="4732393"/>
                                  <a:pt x="21557" y="4733191"/>
                                  <a:pt x="20759" y="4733191"/>
                                </a:cubicBezTo>
                                <a:lnTo>
                                  <a:pt x="19960" y="4733191"/>
                                </a:lnTo>
                                <a:lnTo>
                                  <a:pt x="3193" y="4728400"/>
                                </a:lnTo>
                                <a:cubicBezTo>
                                  <a:pt x="1995" y="4728001"/>
                                  <a:pt x="1197" y="4726803"/>
                                  <a:pt x="1197" y="4725606"/>
                                </a:cubicBezTo>
                                <a:cubicBezTo>
                                  <a:pt x="1596" y="4724408"/>
                                  <a:pt x="2794" y="4723610"/>
                                  <a:pt x="3991" y="4724009"/>
                                </a:cubicBezTo>
                                <a:close/>
                                <a:moveTo>
                                  <a:pt x="6801519" y="4717622"/>
                                </a:moveTo>
                                <a:cubicBezTo>
                                  <a:pt x="6802717" y="4717622"/>
                                  <a:pt x="6803915" y="4718420"/>
                                  <a:pt x="6803915" y="4719618"/>
                                </a:cubicBezTo>
                                <a:cubicBezTo>
                                  <a:pt x="6803915" y="4720815"/>
                                  <a:pt x="6803116" y="4722013"/>
                                  <a:pt x="6801919" y="4722013"/>
                                </a:cubicBezTo>
                                <a:lnTo>
                                  <a:pt x="6784353" y="4724409"/>
                                </a:lnTo>
                                <a:cubicBezTo>
                                  <a:pt x="6783155" y="4724409"/>
                                  <a:pt x="6781958" y="4723611"/>
                                  <a:pt x="6781958" y="4722413"/>
                                </a:cubicBezTo>
                                <a:cubicBezTo>
                                  <a:pt x="6781958" y="4721214"/>
                                  <a:pt x="6782756" y="4720017"/>
                                  <a:pt x="6783954" y="4720017"/>
                                </a:cubicBezTo>
                                <a:close/>
                                <a:moveTo>
                                  <a:pt x="5430072" y="4716923"/>
                                </a:moveTo>
                                <a:cubicBezTo>
                                  <a:pt x="5432667" y="4716324"/>
                                  <a:pt x="5436060" y="4716224"/>
                                  <a:pt x="5439454" y="4718021"/>
                                </a:cubicBezTo>
                                <a:cubicBezTo>
                                  <a:pt x="5447038" y="4722013"/>
                                  <a:pt x="5446639" y="4729598"/>
                                  <a:pt x="5446639" y="4729997"/>
                                </a:cubicBezTo>
                                <a:cubicBezTo>
                                  <a:pt x="5446639" y="4729997"/>
                                  <a:pt x="5446639" y="4732791"/>
                                  <a:pt x="5450232" y="4734787"/>
                                </a:cubicBezTo>
                                <a:cubicBezTo>
                                  <a:pt x="5453825" y="4736384"/>
                                  <a:pt x="5456220" y="4734787"/>
                                  <a:pt x="5456220" y="4734787"/>
                                </a:cubicBezTo>
                                <a:lnTo>
                                  <a:pt x="5456619" y="4734787"/>
                                </a:lnTo>
                                <a:lnTo>
                                  <a:pt x="5457018" y="4734388"/>
                                </a:lnTo>
                                <a:cubicBezTo>
                                  <a:pt x="5459014" y="4733190"/>
                                  <a:pt x="5463805" y="4730795"/>
                                  <a:pt x="5470192" y="4733989"/>
                                </a:cubicBezTo>
                                <a:cubicBezTo>
                                  <a:pt x="5476978" y="4737582"/>
                                  <a:pt x="5477377" y="4745166"/>
                                  <a:pt x="5477377" y="4745566"/>
                                </a:cubicBezTo>
                                <a:lnTo>
                                  <a:pt x="5477377" y="4745965"/>
                                </a:lnTo>
                                <a:cubicBezTo>
                                  <a:pt x="5477377" y="4745965"/>
                                  <a:pt x="5477377" y="4748760"/>
                                  <a:pt x="5480970" y="4750756"/>
                                </a:cubicBezTo>
                                <a:cubicBezTo>
                                  <a:pt x="5484563" y="4752752"/>
                                  <a:pt x="5487357" y="4750756"/>
                                  <a:pt x="5487357" y="4750756"/>
                                </a:cubicBezTo>
                                <a:lnTo>
                                  <a:pt x="5487757" y="4750756"/>
                                </a:lnTo>
                                <a:cubicBezTo>
                                  <a:pt x="5488156" y="4750357"/>
                                  <a:pt x="5495341" y="4746364"/>
                                  <a:pt x="5501728" y="4749958"/>
                                </a:cubicBezTo>
                                <a:cubicBezTo>
                                  <a:pt x="5509313" y="4753950"/>
                                  <a:pt x="5508914" y="4761534"/>
                                  <a:pt x="5508914" y="4761934"/>
                                </a:cubicBezTo>
                                <a:cubicBezTo>
                                  <a:pt x="5508914" y="4761934"/>
                                  <a:pt x="5508914" y="4764728"/>
                                  <a:pt x="5512507" y="4766724"/>
                                </a:cubicBezTo>
                                <a:cubicBezTo>
                                  <a:pt x="5513704" y="4767123"/>
                                  <a:pt x="5514503" y="4767522"/>
                                  <a:pt x="5515700" y="4767522"/>
                                </a:cubicBezTo>
                                <a:lnTo>
                                  <a:pt x="5520092" y="4767922"/>
                                </a:lnTo>
                                <a:cubicBezTo>
                                  <a:pt x="5522088" y="4767922"/>
                                  <a:pt x="5523684" y="4769918"/>
                                  <a:pt x="5523684" y="4771914"/>
                                </a:cubicBezTo>
                                <a:cubicBezTo>
                                  <a:pt x="5523285" y="4773910"/>
                                  <a:pt x="5521688" y="4775506"/>
                                  <a:pt x="5518096" y="4775906"/>
                                </a:cubicBezTo>
                                <a:lnTo>
                                  <a:pt x="5512108" y="4775506"/>
                                </a:lnTo>
                                <a:cubicBezTo>
                                  <a:pt x="5510511" y="4775107"/>
                                  <a:pt x="5508914" y="4774708"/>
                                  <a:pt x="5507317" y="4773910"/>
                                </a:cubicBezTo>
                                <a:cubicBezTo>
                                  <a:pt x="5499732" y="4769918"/>
                                  <a:pt x="5500132" y="4762333"/>
                                  <a:pt x="5500132" y="4761934"/>
                                </a:cubicBezTo>
                                <a:cubicBezTo>
                                  <a:pt x="5500132" y="4761934"/>
                                  <a:pt x="5500531" y="4759139"/>
                                  <a:pt x="5496938" y="4757143"/>
                                </a:cubicBezTo>
                                <a:cubicBezTo>
                                  <a:pt x="5494144" y="4755546"/>
                                  <a:pt x="5490551" y="4757143"/>
                                  <a:pt x="5490152" y="4757542"/>
                                </a:cubicBezTo>
                                <a:cubicBezTo>
                                  <a:pt x="5488954" y="4758341"/>
                                  <a:pt x="5483365" y="4761534"/>
                                  <a:pt x="5476579" y="4757942"/>
                                </a:cubicBezTo>
                                <a:cubicBezTo>
                                  <a:pt x="5469793" y="4754349"/>
                                  <a:pt x="5469393" y="4747962"/>
                                  <a:pt x="5469393" y="4746364"/>
                                </a:cubicBezTo>
                                <a:cubicBezTo>
                                  <a:pt x="5468994" y="4745965"/>
                                  <a:pt x="5468595" y="4742771"/>
                                  <a:pt x="5465801" y="4741174"/>
                                </a:cubicBezTo>
                                <a:cubicBezTo>
                                  <a:pt x="5462607" y="4739578"/>
                                  <a:pt x="5460611" y="4740775"/>
                                  <a:pt x="5459813" y="4741174"/>
                                </a:cubicBezTo>
                                <a:lnTo>
                                  <a:pt x="5459414" y="4741174"/>
                                </a:lnTo>
                                <a:cubicBezTo>
                                  <a:pt x="5458216" y="4741973"/>
                                  <a:pt x="5453026" y="4745166"/>
                                  <a:pt x="5445841" y="4741574"/>
                                </a:cubicBezTo>
                                <a:cubicBezTo>
                                  <a:pt x="5438256" y="4737582"/>
                                  <a:pt x="5438655" y="4730396"/>
                                  <a:pt x="5438655" y="4729598"/>
                                </a:cubicBezTo>
                                <a:cubicBezTo>
                                  <a:pt x="5439054" y="4729598"/>
                                  <a:pt x="5438655" y="4726404"/>
                                  <a:pt x="5435461" y="4724807"/>
                                </a:cubicBezTo>
                                <a:cubicBezTo>
                                  <a:pt x="5432666" y="4723210"/>
                                  <a:pt x="5429073" y="4724807"/>
                                  <a:pt x="5428674" y="4725206"/>
                                </a:cubicBezTo>
                                <a:cubicBezTo>
                                  <a:pt x="5427477" y="4726005"/>
                                  <a:pt x="5421888" y="4729198"/>
                                  <a:pt x="5415102" y="4725606"/>
                                </a:cubicBezTo>
                                <a:lnTo>
                                  <a:pt x="5412706" y="4724009"/>
                                </a:lnTo>
                                <a:cubicBezTo>
                                  <a:pt x="5410710" y="4723210"/>
                                  <a:pt x="5409912" y="4720815"/>
                                  <a:pt x="5411110" y="4718819"/>
                                </a:cubicBezTo>
                                <a:cubicBezTo>
                                  <a:pt x="5411908" y="4716823"/>
                                  <a:pt x="5414303" y="4716025"/>
                                  <a:pt x="5416299" y="4717222"/>
                                </a:cubicBezTo>
                                <a:lnTo>
                                  <a:pt x="5418694" y="4718819"/>
                                </a:lnTo>
                                <a:cubicBezTo>
                                  <a:pt x="5422287" y="4720815"/>
                                  <a:pt x="5425082" y="4718819"/>
                                  <a:pt x="5425082" y="4718819"/>
                                </a:cubicBezTo>
                                <a:lnTo>
                                  <a:pt x="5425481" y="4718819"/>
                                </a:lnTo>
                                <a:cubicBezTo>
                                  <a:pt x="5425681" y="4718619"/>
                                  <a:pt x="5427477" y="4717521"/>
                                  <a:pt x="5430072" y="4716923"/>
                                </a:cubicBezTo>
                                <a:close/>
                                <a:moveTo>
                                  <a:pt x="91814" y="4713630"/>
                                </a:moveTo>
                                <a:cubicBezTo>
                                  <a:pt x="92613" y="4713230"/>
                                  <a:pt x="94211" y="4713230"/>
                                  <a:pt x="94610" y="4714428"/>
                                </a:cubicBezTo>
                                <a:cubicBezTo>
                                  <a:pt x="95009" y="4715226"/>
                                  <a:pt x="95009" y="4716823"/>
                                  <a:pt x="93810" y="4717222"/>
                                </a:cubicBezTo>
                                <a:lnTo>
                                  <a:pt x="78641" y="4726006"/>
                                </a:lnTo>
                                <a:lnTo>
                                  <a:pt x="77843" y="4726405"/>
                                </a:lnTo>
                                <a:cubicBezTo>
                                  <a:pt x="77044" y="4726405"/>
                                  <a:pt x="76246" y="4726006"/>
                                  <a:pt x="75847" y="4725207"/>
                                </a:cubicBezTo>
                                <a:cubicBezTo>
                                  <a:pt x="75447" y="4724010"/>
                                  <a:pt x="75447" y="4722812"/>
                                  <a:pt x="76645" y="4722413"/>
                                </a:cubicBezTo>
                                <a:close/>
                                <a:moveTo>
                                  <a:pt x="6706908" y="4710836"/>
                                </a:moveTo>
                                <a:lnTo>
                                  <a:pt x="6723675" y="4715627"/>
                                </a:lnTo>
                                <a:cubicBezTo>
                                  <a:pt x="6724873" y="4716026"/>
                                  <a:pt x="6725671" y="4717224"/>
                                  <a:pt x="6725272" y="4718421"/>
                                </a:cubicBezTo>
                                <a:cubicBezTo>
                                  <a:pt x="6725272" y="4719220"/>
                                  <a:pt x="6724474" y="4720018"/>
                                  <a:pt x="6723675" y="4720018"/>
                                </a:cubicBezTo>
                                <a:lnTo>
                                  <a:pt x="6722877" y="4720018"/>
                                </a:lnTo>
                                <a:lnTo>
                                  <a:pt x="6706110" y="4715227"/>
                                </a:lnTo>
                                <a:cubicBezTo>
                                  <a:pt x="6704912" y="4714828"/>
                                  <a:pt x="6704114" y="4713630"/>
                                  <a:pt x="6704114" y="4712433"/>
                                </a:cubicBezTo>
                                <a:cubicBezTo>
                                  <a:pt x="6704513" y="4711235"/>
                                  <a:pt x="6705710" y="4710437"/>
                                  <a:pt x="6706908" y="4710836"/>
                                </a:cubicBezTo>
                                <a:close/>
                                <a:moveTo>
                                  <a:pt x="13572" y="4708041"/>
                                </a:moveTo>
                                <a:lnTo>
                                  <a:pt x="27545" y="4718820"/>
                                </a:lnTo>
                                <a:cubicBezTo>
                                  <a:pt x="28344" y="4719219"/>
                                  <a:pt x="28743" y="4720816"/>
                                  <a:pt x="27945" y="4721615"/>
                                </a:cubicBezTo>
                                <a:cubicBezTo>
                                  <a:pt x="27545" y="4722014"/>
                                  <a:pt x="26746" y="4722413"/>
                                  <a:pt x="26347" y="4722413"/>
                                </a:cubicBezTo>
                                <a:cubicBezTo>
                                  <a:pt x="25948" y="4722413"/>
                                  <a:pt x="25149" y="4722413"/>
                                  <a:pt x="24750" y="4722014"/>
                                </a:cubicBezTo>
                                <a:lnTo>
                                  <a:pt x="11177" y="4711234"/>
                                </a:lnTo>
                                <a:cubicBezTo>
                                  <a:pt x="10379" y="4710835"/>
                                  <a:pt x="9980" y="4709238"/>
                                  <a:pt x="10778" y="4708440"/>
                                </a:cubicBezTo>
                                <a:cubicBezTo>
                                  <a:pt x="11177" y="4707642"/>
                                  <a:pt x="12774" y="4707242"/>
                                  <a:pt x="13572" y="4708041"/>
                                </a:cubicBezTo>
                                <a:close/>
                                <a:moveTo>
                                  <a:pt x="6794733" y="4700456"/>
                                </a:moveTo>
                                <a:cubicBezTo>
                                  <a:pt x="6795532" y="4700057"/>
                                  <a:pt x="6797128" y="4700057"/>
                                  <a:pt x="6797528" y="4701255"/>
                                </a:cubicBezTo>
                                <a:cubicBezTo>
                                  <a:pt x="6797927" y="4702053"/>
                                  <a:pt x="6797927" y="4703650"/>
                                  <a:pt x="6796729" y="4704049"/>
                                </a:cubicBezTo>
                                <a:lnTo>
                                  <a:pt x="6781559" y="4712833"/>
                                </a:lnTo>
                                <a:lnTo>
                                  <a:pt x="6780760" y="4713232"/>
                                </a:lnTo>
                                <a:cubicBezTo>
                                  <a:pt x="6779962" y="4713232"/>
                                  <a:pt x="6779163" y="4712833"/>
                                  <a:pt x="6778764" y="4712034"/>
                                </a:cubicBezTo>
                                <a:cubicBezTo>
                                  <a:pt x="6778365" y="4710837"/>
                                  <a:pt x="6778764" y="4709639"/>
                                  <a:pt x="6779563" y="4709240"/>
                                </a:cubicBezTo>
                                <a:close/>
                                <a:moveTo>
                                  <a:pt x="81835" y="4699259"/>
                                </a:moveTo>
                                <a:cubicBezTo>
                                  <a:pt x="82634" y="4699658"/>
                                  <a:pt x="83033" y="4701255"/>
                                  <a:pt x="82235" y="4702054"/>
                                </a:cubicBezTo>
                                <a:lnTo>
                                  <a:pt x="71455" y="4716027"/>
                                </a:lnTo>
                                <a:cubicBezTo>
                                  <a:pt x="71056" y="4716426"/>
                                  <a:pt x="70258" y="4716825"/>
                                  <a:pt x="69858" y="4716825"/>
                                </a:cubicBezTo>
                                <a:cubicBezTo>
                                  <a:pt x="69459" y="4716825"/>
                                  <a:pt x="68661" y="4716825"/>
                                  <a:pt x="68262" y="4716426"/>
                                </a:cubicBezTo>
                                <a:cubicBezTo>
                                  <a:pt x="67463" y="4715627"/>
                                  <a:pt x="67064" y="4714430"/>
                                  <a:pt x="68262" y="4713631"/>
                                </a:cubicBezTo>
                                <a:lnTo>
                                  <a:pt x="79041" y="4699658"/>
                                </a:lnTo>
                                <a:cubicBezTo>
                                  <a:pt x="79440" y="4698860"/>
                                  <a:pt x="81037" y="4698461"/>
                                  <a:pt x="81835" y="4699259"/>
                                </a:cubicBezTo>
                                <a:close/>
                                <a:moveTo>
                                  <a:pt x="25548" y="4695266"/>
                                </a:moveTo>
                                <a:cubicBezTo>
                                  <a:pt x="26346" y="4694867"/>
                                  <a:pt x="27944" y="4694867"/>
                                  <a:pt x="28343" y="4696065"/>
                                </a:cubicBezTo>
                                <a:lnTo>
                                  <a:pt x="37126" y="4711235"/>
                                </a:lnTo>
                                <a:cubicBezTo>
                                  <a:pt x="37525" y="4712034"/>
                                  <a:pt x="37525" y="4713631"/>
                                  <a:pt x="36327" y="4714030"/>
                                </a:cubicBezTo>
                                <a:lnTo>
                                  <a:pt x="35529" y="4714429"/>
                                </a:lnTo>
                                <a:cubicBezTo>
                                  <a:pt x="34731" y="4714429"/>
                                  <a:pt x="33932" y="4714030"/>
                                  <a:pt x="33533" y="4713231"/>
                                </a:cubicBezTo>
                                <a:lnTo>
                                  <a:pt x="24750" y="4698061"/>
                                </a:lnTo>
                                <a:cubicBezTo>
                                  <a:pt x="24350" y="4697262"/>
                                  <a:pt x="24350" y="4695666"/>
                                  <a:pt x="25548" y="4695266"/>
                                </a:cubicBezTo>
                                <a:close/>
                                <a:moveTo>
                                  <a:pt x="6716490" y="4694868"/>
                                </a:moveTo>
                                <a:lnTo>
                                  <a:pt x="6730463" y="4705648"/>
                                </a:lnTo>
                                <a:cubicBezTo>
                                  <a:pt x="6731261" y="4706047"/>
                                  <a:pt x="6731660" y="4707644"/>
                                  <a:pt x="6730862" y="4708442"/>
                                </a:cubicBezTo>
                                <a:cubicBezTo>
                                  <a:pt x="6730463" y="4708841"/>
                                  <a:pt x="6729664" y="4709240"/>
                                  <a:pt x="6729265" y="4709240"/>
                                </a:cubicBezTo>
                                <a:cubicBezTo>
                                  <a:pt x="6728866" y="4709240"/>
                                  <a:pt x="6728067" y="4709240"/>
                                  <a:pt x="6727668" y="4708841"/>
                                </a:cubicBezTo>
                                <a:lnTo>
                                  <a:pt x="6714094" y="4698062"/>
                                </a:lnTo>
                                <a:cubicBezTo>
                                  <a:pt x="6713296" y="4697663"/>
                                  <a:pt x="6712897" y="4696066"/>
                                  <a:pt x="6713695" y="4695267"/>
                                </a:cubicBezTo>
                                <a:cubicBezTo>
                                  <a:pt x="6714094" y="4694469"/>
                                  <a:pt x="6715691" y="4694070"/>
                                  <a:pt x="6716490" y="4694868"/>
                                </a:cubicBezTo>
                                <a:close/>
                                <a:moveTo>
                                  <a:pt x="63871" y="4690477"/>
                                </a:moveTo>
                                <a:cubicBezTo>
                                  <a:pt x="65069" y="4690876"/>
                                  <a:pt x="65868" y="4692074"/>
                                  <a:pt x="65468" y="4693271"/>
                                </a:cubicBezTo>
                                <a:lnTo>
                                  <a:pt x="60677" y="4710038"/>
                                </a:lnTo>
                                <a:cubicBezTo>
                                  <a:pt x="60677" y="4710837"/>
                                  <a:pt x="59879" y="4711635"/>
                                  <a:pt x="59080" y="4711635"/>
                                </a:cubicBezTo>
                                <a:lnTo>
                                  <a:pt x="58282" y="4711635"/>
                                </a:lnTo>
                                <a:cubicBezTo>
                                  <a:pt x="57084" y="4711236"/>
                                  <a:pt x="56685" y="4710038"/>
                                  <a:pt x="56285" y="4708841"/>
                                </a:cubicBezTo>
                                <a:lnTo>
                                  <a:pt x="61076" y="4692074"/>
                                </a:lnTo>
                                <a:cubicBezTo>
                                  <a:pt x="61475" y="4690876"/>
                                  <a:pt x="62673" y="4690078"/>
                                  <a:pt x="63871" y="4690477"/>
                                </a:cubicBezTo>
                                <a:close/>
                                <a:moveTo>
                                  <a:pt x="43912" y="4688481"/>
                                </a:moveTo>
                                <a:cubicBezTo>
                                  <a:pt x="45110" y="4688481"/>
                                  <a:pt x="46308" y="4689279"/>
                                  <a:pt x="46308" y="4690477"/>
                                </a:cubicBezTo>
                                <a:lnTo>
                                  <a:pt x="48703" y="4708043"/>
                                </a:lnTo>
                                <a:cubicBezTo>
                                  <a:pt x="48703" y="4709240"/>
                                  <a:pt x="47905" y="4710438"/>
                                  <a:pt x="46707" y="4710438"/>
                                </a:cubicBezTo>
                                <a:cubicBezTo>
                                  <a:pt x="45510" y="4710837"/>
                                  <a:pt x="44710" y="4710039"/>
                                  <a:pt x="44311" y="4708442"/>
                                </a:cubicBezTo>
                                <a:lnTo>
                                  <a:pt x="41916" y="4690876"/>
                                </a:lnTo>
                                <a:cubicBezTo>
                                  <a:pt x="41916" y="4689679"/>
                                  <a:pt x="42714" y="4688481"/>
                                  <a:pt x="43912" y="4688481"/>
                                </a:cubicBezTo>
                                <a:close/>
                                <a:moveTo>
                                  <a:pt x="6784753" y="4686085"/>
                                </a:moveTo>
                                <a:cubicBezTo>
                                  <a:pt x="6785552" y="4686484"/>
                                  <a:pt x="6785951" y="4688081"/>
                                  <a:pt x="6785152" y="4688879"/>
                                </a:cubicBezTo>
                                <a:lnTo>
                                  <a:pt x="6774374" y="4702852"/>
                                </a:lnTo>
                                <a:cubicBezTo>
                                  <a:pt x="6773975" y="4703251"/>
                                  <a:pt x="6773176" y="4703651"/>
                                  <a:pt x="6772776" y="4703651"/>
                                </a:cubicBezTo>
                                <a:cubicBezTo>
                                  <a:pt x="6772377" y="4703651"/>
                                  <a:pt x="6771579" y="4703651"/>
                                  <a:pt x="6771179" y="4703251"/>
                                </a:cubicBezTo>
                                <a:cubicBezTo>
                                  <a:pt x="6770381" y="4702453"/>
                                  <a:pt x="6769982" y="4701255"/>
                                  <a:pt x="6771179" y="4700457"/>
                                </a:cubicBezTo>
                                <a:lnTo>
                                  <a:pt x="6781959" y="4686484"/>
                                </a:lnTo>
                                <a:cubicBezTo>
                                  <a:pt x="6782358" y="4685686"/>
                                  <a:pt x="6783955" y="4685286"/>
                                  <a:pt x="6784753" y="4686085"/>
                                </a:cubicBezTo>
                                <a:close/>
                                <a:moveTo>
                                  <a:pt x="6728465" y="4682093"/>
                                </a:moveTo>
                                <a:cubicBezTo>
                                  <a:pt x="6729264" y="4681694"/>
                                  <a:pt x="6730861" y="4681694"/>
                                  <a:pt x="6731260" y="4682892"/>
                                </a:cubicBezTo>
                                <a:lnTo>
                                  <a:pt x="6740043" y="4698062"/>
                                </a:lnTo>
                                <a:cubicBezTo>
                                  <a:pt x="6740442" y="4698861"/>
                                  <a:pt x="6740442" y="4700458"/>
                                  <a:pt x="6739244" y="4700857"/>
                                </a:cubicBezTo>
                                <a:lnTo>
                                  <a:pt x="6738446" y="4701256"/>
                                </a:lnTo>
                                <a:cubicBezTo>
                                  <a:pt x="6737647" y="4701256"/>
                                  <a:pt x="6736849" y="4700857"/>
                                  <a:pt x="6736450" y="4700058"/>
                                </a:cubicBezTo>
                                <a:lnTo>
                                  <a:pt x="6727666" y="4684888"/>
                                </a:lnTo>
                                <a:cubicBezTo>
                                  <a:pt x="6727267" y="4684089"/>
                                  <a:pt x="6727267" y="4682493"/>
                                  <a:pt x="6728465" y="4682093"/>
                                </a:cubicBezTo>
                                <a:close/>
                                <a:moveTo>
                                  <a:pt x="6766790" y="4677303"/>
                                </a:moveTo>
                                <a:cubicBezTo>
                                  <a:pt x="6767988" y="4677702"/>
                                  <a:pt x="6768787" y="4678899"/>
                                  <a:pt x="6768388" y="4680097"/>
                                </a:cubicBezTo>
                                <a:lnTo>
                                  <a:pt x="6763596" y="4696864"/>
                                </a:lnTo>
                                <a:cubicBezTo>
                                  <a:pt x="6763596" y="4697663"/>
                                  <a:pt x="6762798" y="4698461"/>
                                  <a:pt x="6761999" y="4698461"/>
                                </a:cubicBezTo>
                                <a:lnTo>
                                  <a:pt x="6761201" y="4698461"/>
                                </a:lnTo>
                                <a:cubicBezTo>
                                  <a:pt x="6760403" y="4698062"/>
                                  <a:pt x="6759603" y="4696864"/>
                                  <a:pt x="6759204" y="4695667"/>
                                </a:cubicBezTo>
                                <a:lnTo>
                                  <a:pt x="6763995" y="4678899"/>
                                </a:lnTo>
                                <a:cubicBezTo>
                                  <a:pt x="6764395" y="4677702"/>
                                  <a:pt x="6765592" y="4676903"/>
                                  <a:pt x="6766790" y="4677303"/>
                                </a:cubicBezTo>
                                <a:close/>
                                <a:moveTo>
                                  <a:pt x="6746829" y="4675307"/>
                                </a:moveTo>
                                <a:cubicBezTo>
                                  <a:pt x="6748027" y="4675307"/>
                                  <a:pt x="6749224" y="4676105"/>
                                  <a:pt x="6749224" y="4677303"/>
                                </a:cubicBezTo>
                                <a:lnTo>
                                  <a:pt x="6751619" y="4694869"/>
                                </a:lnTo>
                                <a:cubicBezTo>
                                  <a:pt x="6751619" y="4696066"/>
                                  <a:pt x="6750821" y="4697264"/>
                                  <a:pt x="6749623" y="4697264"/>
                                </a:cubicBezTo>
                                <a:cubicBezTo>
                                  <a:pt x="6748825" y="4697663"/>
                                  <a:pt x="6747627" y="4696865"/>
                                  <a:pt x="6747228" y="4695268"/>
                                </a:cubicBezTo>
                                <a:lnTo>
                                  <a:pt x="6744832" y="4677702"/>
                                </a:lnTo>
                                <a:cubicBezTo>
                                  <a:pt x="6744832" y="4676505"/>
                                  <a:pt x="6745631" y="4675307"/>
                                  <a:pt x="6746829" y="4675307"/>
                                </a:cubicBezTo>
                                <a:close/>
                                <a:moveTo>
                                  <a:pt x="5791596" y="4650706"/>
                                </a:moveTo>
                                <a:cubicBezTo>
                                  <a:pt x="5799331" y="4652652"/>
                                  <a:pt x="5806317" y="4657542"/>
                                  <a:pt x="5810708" y="4664927"/>
                                </a:cubicBezTo>
                                <a:lnTo>
                                  <a:pt x="5805119" y="4668520"/>
                                </a:lnTo>
                                <a:cubicBezTo>
                                  <a:pt x="5797534" y="4656943"/>
                                  <a:pt x="5782365" y="4653351"/>
                                  <a:pt x="5770788" y="4660536"/>
                                </a:cubicBezTo>
                                <a:cubicBezTo>
                                  <a:pt x="5759210" y="4667722"/>
                                  <a:pt x="5755617" y="4683290"/>
                                  <a:pt x="5763601" y="4694469"/>
                                </a:cubicBezTo>
                                <a:lnTo>
                                  <a:pt x="5758013" y="4698062"/>
                                </a:lnTo>
                                <a:cubicBezTo>
                                  <a:pt x="5757613" y="4697663"/>
                                  <a:pt x="5757613" y="4697263"/>
                                  <a:pt x="5757214" y="4696864"/>
                                </a:cubicBezTo>
                                <a:cubicBezTo>
                                  <a:pt x="5748432" y="4682093"/>
                                  <a:pt x="5753222" y="4662931"/>
                                  <a:pt x="5767994" y="4654149"/>
                                </a:cubicBezTo>
                                <a:cubicBezTo>
                                  <a:pt x="5775379" y="4649758"/>
                                  <a:pt x="5783862" y="4648760"/>
                                  <a:pt x="5791596" y="4650706"/>
                                </a:cubicBezTo>
                                <a:close/>
                                <a:moveTo>
                                  <a:pt x="363267" y="4622613"/>
                                </a:moveTo>
                                <a:cubicBezTo>
                                  <a:pt x="364466" y="4622214"/>
                                  <a:pt x="365664" y="4623012"/>
                                  <a:pt x="366063" y="4624210"/>
                                </a:cubicBezTo>
                                <a:cubicBezTo>
                                  <a:pt x="367660" y="4631794"/>
                                  <a:pt x="375644" y="4636984"/>
                                  <a:pt x="383628" y="4634988"/>
                                </a:cubicBezTo>
                                <a:cubicBezTo>
                                  <a:pt x="384825" y="4634589"/>
                                  <a:pt x="386023" y="4635387"/>
                                  <a:pt x="386821" y="4636585"/>
                                </a:cubicBezTo>
                                <a:cubicBezTo>
                                  <a:pt x="387220" y="4637782"/>
                                  <a:pt x="386422" y="4638980"/>
                                  <a:pt x="385624" y="4639379"/>
                                </a:cubicBezTo>
                                <a:lnTo>
                                  <a:pt x="385224" y="4639379"/>
                                </a:lnTo>
                                <a:cubicBezTo>
                                  <a:pt x="380833" y="4640577"/>
                                  <a:pt x="376442" y="4640177"/>
                                  <a:pt x="372450" y="4638181"/>
                                </a:cubicBezTo>
                                <a:cubicBezTo>
                                  <a:pt x="367260" y="4652553"/>
                                  <a:pt x="357280" y="4663730"/>
                                  <a:pt x="343707" y="4670517"/>
                                </a:cubicBezTo>
                                <a:cubicBezTo>
                                  <a:pt x="330134" y="4677304"/>
                                  <a:pt x="314964" y="4678501"/>
                                  <a:pt x="300593" y="4673711"/>
                                </a:cubicBezTo>
                                <a:cubicBezTo>
                                  <a:pt x="299795" y="4678102"/>
                                  <a:pt x="297400" y="4682094"/>
                                  <a:pt x="293807" y="4684889"/>
                                </a:cubicBezTo>
                                <a:lnTo>
                                  <a:pt x="293408" y="4685288"/>
                                </a:lnTo>
                                <a:cubicBezTo>
                                  <a:pt x="292609" y="4685687"/>
                                  <a:pt x="291412" y="4685288"/>
                                  <a:pt x="290613" y="4684489"/>
                                </a:cubicBezTo>
                                <a:cubicBezTo>
                                  <a:pt x="289815" y="4683691"/>
                                  <a:pt x="289815" y="4682094"/>
                                  <a:pt x="291012" y="4681296"/>
                                </a:cubicBezTo>
                                <a:cubicBezTo>
                                  <a:pt x="297000" y="4676106"/>
                                  <a:pt x="298198" y="4666924"/>
                                  <a:pt x="293008" y="4660536"/>
                                </a:cubicBezTo>
                                <a:cubicBezTo>
                                  <a:pt x="292210" y="4659738"/>
                                  <a:pt x="292210" y="4658141"/>
                                  <a:pt x="293408" y="4657343"/>
                                </a:cubicBezTo>
                                <a:cubicBezTo>
                                  <a:pt x="294206" y="4656545"/>
                                  <a:pt x="295803" y="4656545"/>
                                  <a:pt x="296601" y="4657742"/>
                                </a:cubicBezTo>
                                <a:cubicBezTo>
                                  <a:pt x="299396" y="4661335"/>
                                  <a:pt x="300992" y="4665327"/>
                                  <a:pt x="300992" y="4669320"/>
                                </a:cubicBezTo>
                                <a:lnTo>
                                  <a:pt x="301392" y="4669320"/>
                                </a:lnTo>
                                <a:cubicBezTo>
                                  <a:pt x="314964" y="4673711"/>
                                  <a:pt x="328936" y="4672913"/>
                                  <a:pt x="341711" y="4666524"/>
                                </a:cubicBezTo>
                                <a:cubicBezTo>
                                  <a:pt x="354086" y="4660137"/>
                                  <a:pt x="363668" y="4649359"/>
                                  <a:pt x="368059" y="4636185"/>
                                </a:cubicBezTo>
                                <a:lnTo>
                                  <a:pt x="368059" y="4635786"/>
                                </a:lnTo>
                                <a:cubicBezTo>
                                  <a:pt x="364865" y="4633391"/>
                                  <a:pt x="362869" y="4629798"/>
                                  <a:pt x="361672" y="4625407"/>
                                </a:cubicBezTo>
                                <a:cubicBezTo>
                                  <a:pt x="361272" y="4624210"/>
                                  <a:pt x="362071" y="4623012"/>
                                  <a:pt x="363267" y="4622613"/>
                                </a:cubicBezTo>
                                <a:close/>
                                <a:moveTo>
                                  <a:pt x="1286223" y="4619419"/>
                                </a:moveTo>
                                <a:cubicBezTo>
                                  <a:pt x="1288618" y="4619020"/>
                                  <a:pt x="1291013" y="4620617"/>
                                  <a:pt x="1291013" y="4623012"/>
                                </a:cubicBezTo>
                                <a:lnTo>
                                  <a:pt x="1294607" y="4647363"/>
                                </a:lnTo>
                                <a:lnTo>
                                  <a:pt x="1318958" y="4643770"/>
                                </a:lnTo>
                                <a:cubicBezTo>
                                  <a:pt x="1321353" y="4643371"/>
                                  <a:pt x="1323348" y="4644968"/>
                                  <a:pt x="1323748" y="4647363"/>
                                </a:cubicBezTo>
                                <a:cubicBezTo>
                                  <a:pt x="1324147" y="4649758"/>
                                  <a:pt x="1322551" y="4651754"/>
                                  <a:pt x="1320156" y="4652153"/>
                                </a:cubicBezTo>
                                <a:lnTo>
                                  <a:pt x="1295804" y="4655746"/>
                                </a:lnTo>
                                <a:lnTo>
                                  <a:pt x="1299396" y="4680098"/>
                                </a:lnTo>
                                <a:cubicBezTo>
                                  <a:pt x="1299795" y="4682494"/>
                                  <a:pt x="1298199" y="4684489"/>
                                  <a:pt x="1295804" y="4684889"/>
                                </a:cubicBezTo>
                                <a:cubicBezTo>
                                  <a:pt x="1293408" y="4685288"/>
                                  <a:pt x="1291412" y="4683691"/>
                                  <a:pt x="1291013" y="4681296"/>
                                </a:cubicBezTo>
                                <a:lnTo>
                                  <a:pt x="1287420" y="4656944"/>
                                </a:lnTo>
                                <a:lnTo>
                                  <a:pt x="1263069" y="4660537"/>
                                </a:lnTo>
                                <a:cubicBezTo>
                                  <a:pt x="1260674" y="4660936"/>
                                  <a:pt x="1258679" y="4659339"/>
                                  <a:pt x="1258279" y="4656944"/>
                                </a:cubicBezTo>
                                <a:cubicBezTo>
                                  <a:pt x="1257880" y="4654549"/>
                                  <a:pt x="1259476" y="4652553"/>
                                  <a:pt x="1261872" y="4652153"/>
                                </a:cubicBezTo>
                                <a:lnTo>
                                  <a:pt x="1286223" y="4648561"/>
                                </a:lnTo>
                                <a:lnTo>
                                  <a:pt x="1282630" y="4624210"/>
                                </a:lnTo>
                                <a:cubicBezTo>
                                  <a:pt x="1282231" y="4621814"/>
                                  <a:pt x="1283829" y="4619818"/>
                                  <a:pt x="1286223" y="4619419"/>
                                </a:cubicBezTo>
                                <a:close/>
                                <a:moveTo>
                                  <a:pt x="3859025" y="4617823"/>
                                </a:moveTo>
                                <a:cubicBezTo>
                                  <a:pt x="3860223" y="4617423"/>
                                  <a:pt x="3861421" y="4618222"/>
                                  <a:pt x="3861421" y="4619819"/>
                                </a:cubicBezTo>
                                <a:lnTo>
                                  <a:pt x="3863816" y="4637384"/>
                                </a:lnTo>
                                <a:cubicBezTo>
                                  <a:pt x="3863816" y="4638582"/>
                                  <a:pt x="3863018" y="4639780"/>
                                  <a:pt x="3861820" y="4639780"/>
                                </a:cubicBezTo>
                                <a:cubicBezTo>
                                  <a:pt x="3860622" y="4639780"/>
                                  <a:pt x="3859424" y="4638981"/>
                                  <a:pt x="3859424" y="4637784"/>
                                </a:cubicBezTo>
                                <a:lnTo>
                                  <a:pt x="3857029" y="4620218"/>
                                </a:lnTo>
                                <a:cubicBezTo>
                                  <a:pt x="3857029" y="4619020"/>
                                  <a:pt x="3857827" y="4617823"/>
                                  <a:pt x="3859025" y="4617823"/>
                                </a:cubicBezTo>
                                <a:close/>
                                <a:moveTo>
                                  <a:pt x="3847448" y="4617024"/>
                                </a:moveTo>
                                <a:cubicBezTo>
                                  <a:pt x="3848646" y="4617024"/>
                                  <a:pt x="3849444" y="4618221"/>
                                  <a:pt x="3848646" y="4619818"/>
                                </a:cubicBezTo>
                                <a:lnTo>
                                  <a:pt x="3843856" y="4636585"/>
                                </a:lnTo>
                                <a:cubicBezTo>
                                  <a:pt x="3843856" y="4637384"/>
                                  <a:pt x="3843056" y="4638182"/>
                                  <a:pt x="3842258" y="4638182"/>
                                </a:cubicBezTo>
                                <a:lnTo>
                                  <a:pt x="3841459" y="4638182"/>
                                </a:lnTo>
                                <a:cubicBezTo>
                                  <a:pt x="3840262" y="4637783"/>
                                  <a:pt x="3839463" y="4636585"/>
                                  <a:pt x="3839863" y="4635388"/>
                                </a:cubicBezTo>
                                <a:lnTo>
                                  <a:pt x="3844654" y="4618621"/>
                                </a:lnTo>
                                <a:cubicBezTo>
                                  <a:pt x="3845053" y="4617423"/>
                                  <a:pt x="3846251" y="4616625"/>
                                  <a:pt x="3847448" y="4617024"/>
                                </a:cubicBezTo>
                                <a:close/>
                                <a:moveTo>
                                  <a:pt x="3869803" y="4614229"/>
                                </a:moveTo>
                                <a:cubicBezTo>
                                  <a:pt x="3870601" y="4613830"/>
                                  <a:pt x="3872198" y="4613830"/>
                                  <a:pt x="3872597" y="4615028"/>
                                </a:cubicBezTo>
                                <a:lnTo>
                                  <a:pt x="3881381" y="4630198"/>
                                </a:lnTo>
                                <a:cubicBezTo>
                                  <a:pt x="3881780" y="4630997"/>
                                  <a:pt x="3881780" y="4632594"/>
                                  <a:pt x="3880582" y="4632993"/>
                                </a:cubicBezTo>
                                <a:lnTo>
                                  <a:pt x="3879784" y="4633392"/>
                                </a:lnTo>
                                <a:cubicBezTo>
                                  <a:pt x="3878985" y="4633392"/>
                                  <a:pt x="3878187" y="4632993"/>
                                  <a:pt x="3877788" y="4632194"/>
                                </a:cubicBezTo>
                                <a:lnTo>
                                  <a:pt x="3869004" y="4617024"/>
                                </a:lnTo>
                                <a:cubicBezTo>
                                  <a:pt x="3868605" y="4616225"/>
                                  <a:pt x="3868605" y="4614629"/>
                                  <a:pt x="3869803" y="4614229"/>
                                </a:cubicBezTo>
                                <a:close/>
                                <a:moveTo>
                                  <a:pt x="3837868" y="4611834"/>
                                </a:moveTo>
                                <a:cubicBezTo>
                                  <a:pt x="3838666" y="4612632"/>
                                  <a:pt x="3838666" y="4613830"/>
                                  <a:pt x="3838666" y="4614628"/>
                                </a:cubicBezTo>
                                <a:lnTo>
                                  <a:pt x="3827887" y="4628601"/>
                                </a:lnTo>
                                <a:cubicBezTo>
                                  <a:pt x="3827487" y="4629000"/>
                                  <a:pt x="3826689" y="4629400"/>
                                  <a:pt x="3826290" y="4629400"/>
                                </a:cubicBezTo>
                                <a:cubicBezTo>
                                  <a:pt x="3825891" y="4629400"/>
                                  <a:pt x="3825092" y="4629400"/>
                                  <a:pt x="3824693" y="4629000"/>
                                </a:cubicBezTo>
                                <a:cubicBezTo>
                                  <a:pt x="3823895" y="4628601"/>
                                  <a:pt x="3823495" y="4627004"/>
                                  <a:pt x="3824294" y="4626206"/>
                                </a:cubicBezTo>
                                <a:lnTo>
                                  <a:pt x="3835073" y="4612233"/>
                                </a:lnTo>
                                <a:cubicBezTo>
                                  <a:pt x="3835472" y="4611435"/>
                                  <a:pt x="3837069" y="4611036"/>
                                  <a:pt x="3837868" y="4611834"/>
                                </a:cubicBezTo>
                                <a:close/>
                                <a:moveTo>
                                  <a:pt x="2514762" y="4611535"/>
                                </a:moveTo>
                                <a:cubicBezTo>
                                  <a:pt x="2517357" y="4610936"/>
                                  <a:pt x="2520750" y="4610836"/>
                                  <a:pt x="2524144" y="4612633"/>
                                </a:cubicBezTo>
                                <a:cubicBezTo>
                                  <a:pt x="2531727" y="4616625"/>
                                  <a:pt x="2531328" y="4624210"/>
                                  <a:pt x="2531328" y="4624609"/>
                                </a:cubicBezTo>
                                <a:cubicBezTo>
                                  <a:pt x="2531328" y="4624609"/>
                                  <a:pt x="2531328" y="4627403"/>
                                  <a:pt x="2534921" y="4629399"/>
                                </a:cubicBezTo>
                                <a:cubicBezTo>
                                  <a:pt x="2538514" y="4630996"/>
                                  <a:pt x="2540909" y="4629399"/>
                                  <a:pt x="2540909" y="4629399"/>
                                </a:cubicBezTo>
                                <a:lnTo>
                                  <a:pt x="2541309" y="4629399"/>
                                </a:lnTo>
                                <a:lnTo>
                                  <a:pt x="2541707" y="4629000"/>
                                </a:lnTo>
                                <a:cubicBezTo>
                                  <a:pt x="2543703" y="4627802"/>
                                  <a:pt x="2548494" y="4625407"/>
                                  <a:pt x="2554880" y="4628601"/>
                                </a:cubicBezTo>
                                <a:cubicBezTo>
                                  <a:pt x="2561666" y="4632194"/>
                                  <a:pt x="2562067" y="4639778"/>
                                  <a:pt x="2562067" y="4640178"/>
                                </a:cubicBezTo>
                                <a:lnTo>
                                  <a:pt x="2562067" y="4640577"/>
                                </a:lnTo>
                                <a:cubicBezTo>
                                  <a:pt x="2562067" y="4640577"/>
                                  <a:pt x="2562067" y="4643371"/>
                                  <a:pt x="2565660" y="4645367"/>
                                </a:cubicBezTo>
                                <a:cubicBezTo>
                                  <a:pt x="2569253" y="4647363"/>
                                  <a:pt x="2572047" y="4645367"/>
                                  <a:pt x="2572047" y="4645367"/>
                                </a:cubicBezTo>
                                <a:lnTo>
                                  <a:pt x="2572446" y="4645367"/>
                                </a:lnTo>
                                <a:cubicBezTo>
                                  <a:pt x="2572844" y="4644968"/>
                                  <a:pt x="2580031" y="4640976"/>
                                  <a:pt x="2586418" y="4644569"/>
                                </a:cubicBezTo>
                                <a:cubicBezTo>
                                  <a:pt x="2594003" y="4648561"/>
                                  <a:pt x="2593603" y="4656146"/>
                                  <a:pt x="2593603" y="4656546"/>
                                </a:cubicBezTo>
                                <a:cubicBezTo>
                                  <a:pt x="2593603" y="4656546"/>
                                  <a:pt x="2593603" y="4659340"/>
                                  <a:pt x="2597196" y="4661336"/>
                                </a:cubicBezTo>
                                <a:cubicBezTo>
                                  <a:pt x="2598393" y="4661735"/>
                                  <a:pt x="2599191" y="4662134"/>
                                  <a:pt x="2600389" y="4662134"/>
                                </a:cubicBezTo>
                                <a:lnTo>
                                  <a:pt x="2604782" y="4662534"/>
                                </a:lnTo>
                                <a:cubicBezTo>
                                  <a:pt x="2606778" y="4662534"/>
                                  <a:pt x="2608375" y="4664530"/>
                                  <a:pt x="2608375" y="4666526"/>
                                </a:cubicBezTo>
                                <a:cubicBezTo>
                                  <a:pt x="2608375" y="4668921"/>
                                  <a:pt x="2606380" y="4670518"/>
                                  <a:pt x="2602786" y="4670518"/>
                                </a:cubicBezTo>
                                <a:lnTo>
                                  <a:pt x="2596797" y="4670118"/>
                                </a:lnTo>
                                <a:cubicBezTo>
                                  <a:pt x="2595200" y="4669719"/>
                                  <a:pt x="2593603" y="4669320"/>
                                  <a:pt x="2592007" y="4668522"/>
                                </a:cubicBezTo>
                                <a:cubicBezTo>
                                  <a:pt x="2584422" y="4664530"/>
                                  <a:pt x="2584821" y="4656945"/>
                                  <a:pt x="2584821" y="4656546"/>
                                </a:cubicBezTo>
                                <a:cubicBezTo>
                                  <a:pt x="2584821" y="4656546"/>
                                  <a:pt x="2585220" y="4653750"/>
                                  <a:pt x="2581628" y="4651754"/>
                                </a:cubicBezTo>
                                <a:cubicBezTo>
                                  <a:pt x="2578833" y="4650157"/>
                                  <a:pt x="2575240" y="4651754"/>
                                  <a:pt x="2574840" y="4652153"/>
                                </a:cubicBezTo>
                                <a:cubicBezTo>
                                  <a:pt x="2573643" y="4652952"/>
                                  <a:pt x="2568056" y="4656146"/>
                                  <a:pt x="2561268" y="4652553"/>
                                </a:cubicBezTo>
                                <a:cubicBezTo>
                                  <a:pt x="2554481" y="4648960"/>
                                  <a:pt x="2554083" y="4642573"/>
                                  <a:pt x="2554083" y="4640976"/>
                                </a:cubicBezTo>
                                <a:cubicBezTo>
                                  <a:pt x="2553683" y="4640577"/>
                                  <a:pt x="2553284" y="4637383"/>
                                  <a:pt x="2550490" y="4635786"/>
                                </a:cubicBezTo>
                                <a:cubicBezTo>
                                  <a:pt x="2547296" y="4634190"/>
                                  <a:pt x="2545300" y="4635387"/>
                                  <a:pt x="2544502" y="4635786"/>
                                </a:cubicBezTo>
                                <a:lnTo>
                                  <a:pt x="2544103" y="4635786"/>
                                </a:lnTo>
                                <a:cubicBezTo>
                                  <a:pt x="2542905" y="4636585"/>
                                  <a:pt x="2537715" y="4639778"/>
                                  <a:pt x="2530531" y="4636186"/>
                                </a:cubicBezTo>
                                <a:cubicBezTo>
                                  <a:pt x="2522945" y="4632194"/>
                                  <a:pt x="2523345" y="4625008"/>
                                  <a:pt x="2523345" y="4624210"/>
                                </a:cubicBezTo>
                                <a:cubicBezTo>
                                  <a:pt x="2523744" y="4624210"/>
                                  <a:pt x="2523345" y="4621016"/>
                                  <a:pt x="2520152" y="4619419"/>
                                </a:cubicBezTo>
                                <a:cubicBezTo>
                                  <a:pt x="2517357" y="4617822"/>
                                  <a:pt x="2513763" y="4619419"/>
                                  <a:pt x="2513365" y="4619818"/>
                                </a:cubicBezTo>
                                <a:cubicBezTo>
                                  <a:pt x="2512168" y="4620617"/>
                                  <a:pt x="2506579" y="4623810"/>
                                  <a:pt x="2499792" y="4620218"/>
                                </a:cubicBezTo>
                                <a:lnTo>
                                  <a:pt x="2497397" y="4618621"/>
                                </a:lnTo>
                                <a:cubicBezTo>
                                  <a:pt x="2495401" y="4617822"/>
                                  <a:pt x="2494603" y="4615427"/>
                                  <a:pt x="2495800" y="4613431"/>
                                </a:cubicBezTo>
                                <a:cubicBezTo>
                                  <a:pt x="2496600" y="4611435"/>
                                  <a:pt x="2498994" y="4610637"/>
                                  <a:pt x="2500990" y="4611834"/>
                                </a:cubicBezTo>
                                <a:lnTo>
                                  <a:pt x="2503385" y="4613431"/>
                                </a:lnTo>
                                <a:cubicBezTo>
                                  <a:pt x="2506978" y="4615427"/>
                                  <a:pt x="2509772" y="4613431"/>
                                  <a:pt x="2509772" y="4613431"/>
                                </a:cubicBezTo>
                                <a:lnTo>
                                  <a:pt x="2510172" y="4613431"/>
                                </a:lnTo>
                                <a:cubicBezTo>
                                  <a:pt x="2510371" y="4613231"/>
                                  <a:pt x="2512168" y="4612134"/>
                                  <a:pt x="2514762" y="4611535"/>
                                </a:cubicBezTo>
                                <a:close/>
                                <a:moveTo>
                                  <a:pt x="7066188" y="4609439"/>
                                </a:moveTo>
                                <a:cubicBezTo>
                                  <a:pt x="7067386" y="4609039"/>
                                  <a:pt x="7068584" y="4609838"/>
                                  <a:pt x="7068983" y="4611035"/>
                                </a:cubicBezTo>
                                <a:cubicBezTo>
                                  <a:pt x="7070580" y="4618620"/>
                                  <a:pt x="7078564" y="4623810"/>
                                  <a:pt x="7086547" y="4621814"/>
                                </a:cubicBezTo>
                                <a:cubicBezTo>
                                  <a:pt x="7087745" y="4621415"/>
                                  <a:pt x="7088943" y="4622213"/>
                                  <a:pt x="7089741" y="4623411"/>
                                </a:cubicBezTo>
                                <a:cubicBezTo>
                                  <a:pt x="7090140" y="4624608"/>
                                  <a:pt x="7089342" y="4625806"/>
                                  <a:pt x="7088543" y="4626205"/>
                                </a:cubicBezTo>
                                <a:lnTo>
                                  <a:pt x="7088144" y="4626205"/>
                                </a:lnTo>
                                <a:cubicBezTo>
                                  <a:pt x="7083753" y="4627403"/>
                                  <a:pt x="7079362" y="4627003"/>
                                  <a:pt x="7075370" y="4625007"/>
                                </a:cubicBezTo>
                                <a:cubicBezTo>
                                  <a:pt x="7070180" y="4639378"/>
                                  <a:pt x="7060200" y="4650556"/>
                                  <a:pt x="7046628" y="4657343"/>
                                </a:cubicBezTo>
                                <a:cubicBezTo>
                                  <a:pt x="7033055" y="4664130"/>
                                  <a:pt x="7017885" y="4665327"/>
                                  <a:pt x="7003513" y="4660537"/>
                                </a:cubicBezTo>
                                <a:cubicBezTo>
                                  <a:pt x="7002715" y="4664928"/>
                                  <a:pt x="7000320" y="4668920"/>
                                  <a:pt x="6996727" y="4671715"/>
                                </a:cubicBezTo>
                                <a:lnTo>
                                  <a:pt x="6996328" y="4672114"/>
                                </a:lnTo>
                                <a:cubicBezTo>
                                  <a:pt x="6995529" y="4672513"/>
                                  <a:pt x="6994332" y="4672114"/>
                                  <a:pt x="6993533" y="4671315"/>
                                </a:cubicBezTo>
                                <a:cubicBezTo>
                                  <a:pt x="6992735" y="4670517"/>
                                  <a:pt x="6992735" y="4668920"/>
                                  <a:pt x="6993933" y="4668122"/>
                                </a:cubicBezTo>
                                <a:cubicBezTo>
                                  <a:pt x="6999921" y="4662932"/>
                                  <a:pt x="7001118" y="4653750"/>
                                  <a:pt x="6995929" y="4647362"/>
                                </a:cubicBezTo>
                                <a:cubicBezTo>
                                  <a:pt x="6995130" y="4646564"/>
                                  <a:pt x="6995130" y="4644967"/>
                                  <a:pt x="6996328" y="4644169"/>
                                </a:cubicBezTo>
                                <a:cubicBezTo>
                                  <a:pt x="6997126" y="4643370"/>
                                  <a:pt x="6998723" y="4643370"/>
                                  <a:pt x="6999521" y="4644568"/>
                                </a:cubicBezTo>
                                <a:cubicBezTo>
                                  <a:pt x="7002316" y="4648161"/>
                                  <a:pt x="7003913" y="4652153"/>
                                  <a:pt x="7003913" y="4656146"/>
                                </a:cubicBezTo>
                                <a:lnTo>
                                  <a:pt x="7004312" y="4656146"/>
                                </a:lnTo>
                                <a:cubicBezTo>
                                  <a:pt x="7017885" y="4660537"/>
                                  <a:pt x="7031857" y="4659739"/>
                                  <a:pt x="7044632" y="4653350"/>
                                </a:cubicBezTo>
                                <a:cubicBezTo>
                                  <a:pt x="7057007" y="4646963"/>
                                  <a:pt x="7066588" y="4636185"/>
                                  <a:pt x="7070979" y="4623011"/>
                                </a:cubicBezTo>
                                <a:lnTo>
                                  <a:pt x="7070979" y="4622612"/>
                                </a:lnTo>
                                <a:cubicBezTo>
                                  <a:pt x="7067785" y="4620217"/>
                                  <a:pt x="7065789" y="4616624"/>
                                  <a:pt x="7064592" y="4612233"/>
                                </a:cubicBezTo>
                                <a:cubicBezTo>
                                  <a:pt x="7064192" y="4611035"/>
                                  <a:pt x="7064991" y="4609838"/>
                                  <a:pt x="7066188" y="4609439"/>
                                </a:cubicBezTo>
                                <a:close/>
                                <a:moveTo>
                                  <a:pt x="3881379" y="4606245"/>
                                </a:moveTo>
                                <a:lnTo>
                                  <a:pt x="3895752" y="4617024"/>
                                </a:lnTo>
                                <a:cubicBezTo>
                                  <a:pt x="3896550" y="4617423"/>
                                  <a:pt x="3896949" y="4619020"/>
                                  <a:pt x="3896151" y="4619819"/>
                                </a:cubicBezTo>
                                <a:cubicBezTo>
                                  <a:pt x="3895752" y="4620218"/>
                                  <a:pt x="3894953" y="4620617"/>
                                  <a:pt x="3894554" y="4620617"/>
                                </a:cubicBezTo>
                                <a:cubicBezTo>
                                  <a:pt x="3894155" y="4620617"/>
                                  <a:pt x="3893356" y="4620617"/>
                                  <a:pt x="3892957" y="4620218"/>
                                </a:cubicBezTo>
                                <a:lnTo>
                                  <a:pt x="3878984" y="4609438"/>
                                </a:lnTo>
                                <a:cubicBezTo>
                                  <a:pt x="3878186" y="4609039"/>
                                  <a:pt x="3877787" y="4607442"/>
                                  <a:pt x="3878585" y="4606644"/>
                                </a:cubicBezTo>
                                <a:cubicBezTo>
                                  <a:pt x="3878984" y="4605846"/>
                                  <a:pt x="3880581" y="4605446"/>
                                  <a:pt x="3881379" y="4606245"/>
                                </a:cubicBezTo>
                                <a:close/>
                                <a:moveTo>
                                  <a:pt x="3827488" y="4602253"/>
                                </a:moveTo>
                                <a:cubicBezTo>
                                  <a:pt x="3828287" y="4601854"/>
                                  <a:pt x="3829884" y="4601854"/>
                                  <a:pt x="3830283" y="4603052"/>
                                </a:cubicBezTo>
                                <a:cubicBezTo>
                                  <a:pt x="3830682" y="4604249"/>
                                  <a:pt x="3830283" y="4605447"/>
                                  <a:pt x="3829484" y="4605846"/>
                                </a:cubicBezTo>
                                <a:lnTo>
                                  <a:pt x="3814314" y="4614630"/>
                                </a:lnTo>
                                <a:lnTo>
                                  <a:pt x="3813515" y="4615029"/>
                                </a:lnTo>
                                <a:cubicBezTo>
                                  <a:pt x="3812717" y="4615029"/>
                                  <a:pt x="3811919" y="4614630"/>
                                  <a:pt x="3811519" y="4613831"/>
                                </a:cubicBezTo>
                                <a:cubicBezTo>
                                  <a:pt x="3811120" y="4613033"/>
                                  <a:pt x="3811120" y="4611436"/>
                                  <a:pt x="3812318" y="4611037"/>
                                </a:cubicBezTo>
                                <a:close/>
                                <a:moveTo>
                                  <a:pt x="3886170" y="4595068"/>
                                </a:moveTo>
                                <a:lnTo>
                                  <a:pt x="3902937" y="4599859"/>
                                </a:lnTo>
                                <a:cubicBezTo>
                                  <a:pt x="3904135" y="4600258"/>
                                  <a:pt x="3904534" y="4601456"/>
                                  <a:pt x="3904135" y="4602653"/>
                                </a:cubicBezTo>
                                <a:cubicBezTo>
                                  <a:pt x="3904135" y="4603452"/>
                                  <a:pt x="3903337" y="4604250"/>
                                  <a:pt x="3902538" y="4604250"/>
                                </a:cubicBezTo>
                                <a:lnTo>
                                  <a:pt x="3901740" y="4604250"/>
                                </a:lnTo>
                                <a:lnTo>
                                  <a:pt x="3884972" y="4599459"/>
                                </a:lnTo>
                                <a:cubicBezTo>
                                  <a:pt x="3883775" y="4599060"/>
                                  <a:pt x="3882976" y="4597862"/>
                                  <a:pt x="3883376" y="4596665"/>
                                </a:cubicBezTo>
                                <a:cubicBezTo>
                                  <a:pt x="3883775" y="4595467"/>
                                  <a:pt x="3884972" y="4594669"/>
                                  <a:pt x="3886170" y="4595068"/>
                                </a:cubicBezTo>
                                <a:close/>
                                <a:moveTo>
                                  <a:pt x="3824296" y="4590677"/>
                                </a:moveTo>
                                <a:cubicBezTo>
                                  <a:pt x="3825493" y="4590677"/>
                                  <a:pt x="3826691" y="4591475"/>
                                  <a:pt x="3826691" y="4592673"/>
                                </a:cubicBezTo>
                                <a:cubicBezTo>
                                  <a:pt x="3826691" y="4593871"/>
                                  <a:pt x="3825893" y="4595068"/>
                                  <a:pt x="3824695" y="4595068"/>
                                </a:cubicBezTo>
                                <a:lnTo>
                                  <a:pt x="3807129" y="4597464"/>
                                </a:lnTo>
                                <a:cubicBezTo>
                                  <a:pt x="3805932" y="4597464"/>
                                  <a:pt x="3804734" y="4596666"/>
                                  <a:pt x="3804734" y="4595468"/>
                                </a:cubicBezTo>
                                <a:cubicBezTo>
                                  <a:pt x="3804734" y="4594270"/>
                                  <a:pt x="3805532" y="4593072"/>
                                  <a:pt x="3806730" y="4593072"/>
                                </a:cubicBezTo>
                                <a:close/>
                                <a:moveTo>
                                  <a:pt x="3903336" y="4580298"/>
                                </a:moveTo>
                                <a:cubicBezTo>
                                  <a:pt x="3904534" y="4580298"/>
                                  <a:pt x="3905732" y="4581096"/>
                                  <a:pt x="3905732" y="4582294"/>
                                </a:cubicBezTo>
                                <a:cubicBezTo>
                                  <a:pt x="3905732" y="4583491"/>
                                  <a:pt x="3904933" y="4584689"/>
                                  <a:pt x="3903736" y="4584689"/>
                                </a:cubicBezTo>
                                <a:lnTo>
                                  <a:pt x="3886170" y="4587085"/>
                                </a:lnTo>
                                <a:cubicBezTo>
                                  <a:pt x="3884972" y="4587085"/>
                                  <a:pt x="3883775" y="4586287"/>
                                  <a:pt x="3883775" y="4585089"/>
                                </a:cubicBezTo>
                                <a:cubicBezTo>
                                  <a:pt x="3883775" y="4583891"/>
                                  <a:pt x="3884573" y="4582693"/>
                                  <a:pt x="3885771" y="4582693"/>
                                </a:cubicBezTo>
                                <a:close/>
                                <a:moveTo>
                                  <a:pt x="2531928" y="4579599"/>
                                </a:moveTo>
                                <a:cubicBezTo>
                                  <a:pt x="2534522" y="4579000"/>
                                  <a:pt x="2537916" y="4578900"/>
                                  <a:pt x="2541309" y="4580697"/>
                                </a:cubicBezTo>
                                <a:cubicBezTo>
                                  <a:pt x="2548894" y="4584689"/>
                                  <a:pt x="2548494" y="4592274"/>
                                  <a:pt x="2548494" y="4592673"/>
                                </a:cubicBezTo>
                                <a:cubicBezTo>
                                  <a:pt x="2548494" y="4592673"/>
                                  <a:pt x="2548494" y="4595467"/>
                                  <a:pt x="2552086" y="4597463"/>
                                </a:cubicBezTo>
                                <a:cubicBezTo>
                                  <a:pt x="2555680" y="4599060"/>
                                  <a:pt x="2558075" y="4597463"/>
                                  <a:pt x="2558075" y="4597463"/>
                                </a:cubicBezTo>
                                <a:lnTo>
                                  <a:pt x="2558474" y="4597463"/>
                                </a:lnTo>
                                <a:lnTo>
                                  <a:pt x="2558872" y="4597064"/>
                                </a:lnTo>
                                <a:cubicBezTo>
                                  <a:pt x="2560869" y="4595866"/>
                                  <a:pt x="2565660" y="4593471"/>
                                  <a:pt x="2572047" y="4596665"/>
                                </a:cubicBezTo>
                                <a:cubicBezTo>
                                  <a:pt x="2578833" y="4600258"/>
                                  <a:pt x="2579232" y="4607842"/>
                                  <a:pt x="2579232" y="4608242"/>
                                </a:cubicBezTo>
                                <a:lnTo>
                                  <a:pt x="2579232" y="4608641"/>
                                </a:lnTo>
                                <a:cubicBezTo>
                                  <a:pt x="2579232" y="4608641"/>
                                  <a:pt x="2579232" y="4611435"/>
                                  <a:pt x="2582826" y="4613431"/>
                                </a:cubicBezTo>
                                <a:cubicBezTo>
                                  <a:pt x="2586419" y="4615427"/>
                                  <a:pt x="2589211" y="4613431"/>
                                  <a:pt x="2589211" y="4613431"/>
                                </a:cubicBezTo>
                                <a:lnTo>
                                  <a:pt x="2589612" y="4613431"/>
                                </a:lnTo>
                                <a:cubicBezTo>
                                  <a:pt x="2590011" y="4613032"/>
                                  <a:pt x="2597196" y="4609040"/>
                                  <a:pt x="2603583" y="4612633"/>
                                </a:cubicBezTo>
                                <a:cubicBezTo>
                                  <a:pt x="2611167" y="4616625"/>
                                  <a:pt x="2610770" y="4624210"/>
                                  <a:pt x="2610770" y="4624610"/>
                                </a:cubicBezTo>
                                <a:cubicBezTo>
                                  <a:pt x="2610770" y="4624610"/>
                                  <a:pt x="2610770" y="4627404"/>
                                  <a:pt x="2614363" y="4629400"/>
                                </a:cubicBezTo>
                                <a:cubicBezTo>
                                  <a:pt x="2615560" y="4629799"/>
                                  <a:pt x="2616357" y="4630198"/>
                                  <a:pt x="2617554" y="4630198"/>
                                </a:cubicBezTo>
                                <a:lnTo>
                                  <a:pt x="2621945" y="4630598"/>
                                </a:lnTo>
                                <a:cubicBezTo>
                                  <a:pt x="2623942" y="4630598"/>
                                  <a:pt x="2625538" y="4632594"/>
                                  <a:pt x="2625538" y="4634590"/>
                                </a:cubicBezTo>
                                <a:cubicBezTo>
                                  <a:pt x="2625139" y="4636586"/>
                                  <a:pt x="2623541" y="4638182"/>
                                  <a:pt x="2619949" y="4638582"/>
                                </a:cubicBezTo>
                                <a:lnTo>
                                  <a:pt x="2613962" y="4638182"/>
                                </a:lnTo>
                                <a:cubicBezTo>
                                  <a:pt x="2612366" y="4637783"/>
                                  <a:pt x="2610770" y="4637384"/>
                                  <a:pt x="2609172" y="4636586"/>
                                </a:cubicBezTo>
                                <a:cubicBezTo>
                                  <a:pt x="2601587" y="4632594"/>
                                  <a:pt x="2601988" y="4625009"/>
                                  <a:pt x="2601988" y="4624610"/>
                                </a:cubicBezTo>
                                <a:cubicBezTo>
                                  <a:pt x="2601988" y="4624610"/>
                                  <a:pt x="2602384" y="4621814"/>
                                  <a:pt x="2598793" y="4619818"/>
                                </a:cubicBezTo>
                                <a:cubicBezTo>
                                  <a:pt x="2595999" y="4618221"/>
                                  <a:pt x="2592406" y="4619818"/>
                                  <a:pt x="2592007" y="4620217"/>
                                </a:cubicBezTo>
                                <a:cubicBezTo>
                                  <a:pt x="2590809" y="4621016"/>
                                  <a:pt x="2585220" y="4624210"/>
                                  <a:pt x="2578435" y="4620617"/>
                                </a:cubicBezTo>
                                <a:cubicBezTo>
                                  <a:pt x="2571648" y="4617024"/>
                                  <a:pt x="2571248" y="4610637"/>
                                  <a:pt x="2571248" y="4609040"/>
                                </a:cubicBezTo>
                                <a:cubicBezTo>
                                  <a:pt x="2570850" y="4608641"/>
                                  <a:pt x="2570449" y="4605447"/>
                                  <a:pt x="2567659" y="4603850"/>
                                </a:cubicBezTo>
                                <a:cubicBezTo>
                                  <a:pt x="2564462" y="4602254"/>
                                  <a:pt x="2562466" y="4603451"/>
                                  <a:pt x="2561667" y="4603850"/>
                                </a:cubicBezTo>
                                <a:lnTo>
                                  <a:pt x="2561269" y="4603850"/>
                                </a:lnTo>
                                <a:cubicBezTo>
                                  <a:pt x="2560070" y="4604649"/>
                                  <a:pt x="2554880" y="4607842"/>
                                  <a:pt x="2547696" y="4604250"/>
                                </a:cubicBezTo>
                                <a:cubicBezTo>
                                  <a:pt x="2540111" y="4600258"/>
                                  <a:pt x="2540510" y="4593072"/>
                                  <a:pt x="2540510" y="4592274"/>
                                </a:cubicBezTo>
                                <a:cubicBezTo>
                                  <a:pt x="2540910" y="4592274"/>
                                  <a:pt x="2540510" y="4589080"/>
                                  <a:pt x="2537318" y="4587483"/>
                                </a:cubicBezTo>
                                <a:cubicBezTo>
                                  <a:pt x="2534522" y="4585886"/>
                                  <a:pt x="2530930" y="4587483"/>
                                  <a:pt x="2530531" y="4587882"/>
                                </a:cubicBezTo>
                                <a:cubicBezTo>
                                  <a:pt x="2529333" y="4588681"/>
                                  <a:pt x="2523744" y="4591874"/>
                                  <a:pt x="2516959" y="4588282"/>
                                </a:cubicBezTo>
                                <a:lnTo>
                                  <a:pt x="2514563" y="4586685"/>
                                </a:lnTo>
                                <a:cubicBezTo>
                                  <a:pt x="2512567" y="4585886"/>
                                  <a:pt x="2511769" y="4583491"/>
                                  <a:pt x="2512966" y="4581495"/>
                                </a:cubicBezTo>
                                <a:cubicBezTo>
                                  <a:pt x="2513765" y="4579499"/>
                                  <a:pt x="2516160" y="4578701"/>
                                  <a:pt x="2518156" y="4579898"/>
                                </a:cubicBezTo>
                                <a:lnTo>
                                  <a:pt x="2520550" y="4581495"/>
                                </a:lnTo>
                                <a:cubicBezTo>
                                  <a:pt x="2524143" y="4583491"/>
                                  <a:pt x="2526939" y="4581495"/>
                                  <a:pt x="2526939" y="4581495"/>
                                </a:cubicBezTo>
                                <a:lnTo>
                                  <a:pt x="2527338" y="4581495"/>
                                </a:lnTo>
                                <a:cubicBezTo>
                                  <a:pt x="2527537" y="4581295"/>
                                  <a:pt x="2529333" y="4580198"/>
                                  <a:pt x="2531928" y="4579599"/>
                                </a:cubicBezTo>
                                <a:close/>
                                <a:moveTo>
                                  <a:pt x="3808725" y="4573511"/>
                                </a:moveTo>
                                <a:lnTo>
                                  <a:pt x="3825492" y="4578302"/>
                                </a:lnTo>
                                <a:cubicBezTo>
                                  <a:pt x="3826690" y="4578701"/>
                                  <a:pt x="3827488" y="4579899"/>
                                  <a:pt x="3827089" y="4581096"/>
                                </a:cubicBezTo>
                                <a:cubicBezTo>
                                  <a:pt x="3827089" y="4581895"/>
                                  <a:pt x="3826291" y="4582693"/>
                                  <a:pt x="3825492" y="4582693"/>
                                </a:cubicBezTo>
                                <a:lnTo>
                                  <a:pt x="3824694" y="4582693"/>
                                </a:lnTo>
                                <a:lnTo>
                                  <a:pt x="3807927" y="4577902"/>
                                </a:lnTo>
                                <a:cubicBezTo>
                                  <a:pt x="3806729" y="4577503"/>
                                  <a:pt x="3805931" y="4576305"/>
                                  <a:pt x="3805931" y="4575107"/>
                                </a:cubicBezTo>
                                <a:cubicBezTo>
                                  <a:pt x="3806330" y="4573910"/>
                                  <a:pt x="3807527" y="4573111"/>
                                  <a:pt x="3808725" y="4573511"/>
                                </a:cubicBezTo>
                                <a:close/>
                                <a:moveTo>
                                  <a:pt x="3896550" y="4563131"/>
                                </a:moveTo>
                                <a:cubicBezTo>
                                  <a:pt x="3897349" y="4562732"/>
                                  <a:pt x="3898945" y="4562732"/>
                                  <a:pt x="3899345" y="4563930"/>
                                </a:cubicBezTo>
                                <a:cubicBezTo>
                                  <a:pt x="3899744" y="4564728"/>
                                  <a:pt x="3899744" y="4566325"/>
                                  <a:pt x="3898546" y="4566724"/>
                                </a:cubicBezTo>
                                <a:lnTo>
                                  <a:pt x="3883376" y="4575508"/>
                                </a:lnTo>
                                <a:lnTo>
                                  <a:pt x="3882577" y="4575907"/>
                                </a:lnTo>
                                <a:cubicBezTo>
                                  <a:pt x="3881779" y="4575907"/>
                                  <a:pt x="3880980" y="4575508"/>
                                  <a:pt x="3880581" y="4574709"/>
                                </a:cubicBezTo>
                                <a:cubicBezTo>
                                  <a:pt x="3880182" y="4573512"/>
                                  <a:pt x="3880581" y="4572314"/>
                                  <a:pt x="3881380" y="4571915"/>
                                </a:cubicBezTo>
                                <a:close/>
                                <a:moveTo>
                                  <a:pt x="3818307" y="4557543"/>
                                </a:moveTo>
                                <a:lnTo>
                                  <a:pt x="3832280" y="4568323"/>
                                </a:lnTo>
                                <a:cubicBezTo>
                                  <a:pt x="3833078" y="4568722"/>
                                  <a:pt x="3833477" y="4570319"/>
                                  <a:pt x="3832679" y="4571117"/>
                                </a:cubicBezTo>
                                <a:cubicBezTo>
                                  <a:pt x="3832280" y="4571516"/>
                                  <a:pt x="3831481" y="4571915"/>
                                  <a:pt x="3831082" y="4571915"/>
                                </a:cubicBezTo>
                                <a:cubicBezTo>
                                  <a:pt x="3830683" y="4571915"/>
                                  <a:pt x="3829884" y="4571915"/>
                                  <a:pt x="3829485" y="4571516"/>
                                </a:cubicBezTo>
                                <a:lnTo>
                                  <a:pt x="3815911" y="4560737"/>
                                </a:lnTo>
                                <a:cubicBezTo>
                                  <a:pt x="3815113" y="4560338"/>
                                  <a:pt x="3814714" y="4558741"/>
                                  <a:pt x="3815512" y="4557942"/>
                                </a:cubicBezTo>
                                <a:cubicBezTo>
                                  <a:pt x="3815911" y="4557144"/>
                                  <a:pt x="3817508" y="4556745"/>
                                  <a:pt x="3818307" y="4557543"/>
                                </a:cubicBezTo>
                                <a:close/>
                                <a:moveTo>
                                  <a:pt x="3886570" y="4548761"/>
                                </a:moveTo>
                                <a:cubicBezTo>
                                  <a:pt x="3887369" y="4549160"/>
                                  <a:pt x="3887768" y="4550757"/>
                                  <a:pt x="3886969" y="4551555"/>
                                </a:cubicBezTo>
                                <a:lnTo>
                                  <a:pt x="3876190" y="4565528"/>
                                </a:lnTo>
                                <a:cubicBezTo>
                                  <a:pt x="3875791" y="4565928"/>
                                  <a:pt x="3874992" y="4566327"/>
                                  <a:pt x="3874593" y="4566327"/>
                                </a:cubicBezTo>
                                <a:cubicBezTo>
                                  <a:pt x="3874194" y="4566327"/>
                                  <a:pt x="3873396" y="4566327"/>
                                  <a:pt x="3872996" y="4565928"/>
                                </a:cubicBezTo>
                                <a:cubicBezTo>
                                  <a:pt x="3872198" y="4565129"/>
                                  <a:pt x="3871799" y="4563932"/>
                                  <a:pt x="3872996" y="4563133"/>
                                </a:cubicBezTo>
                                <a:lnTo>
                                  <a:pt x="3883776" y="4549160"/>
                                </a:lnTo>
                                <a:cubicBezTo>
                                  <a:pt x="3884175" y="4548362"/>
                                  <a:pt x="3885772" y="4547963"/>
                                  <a:pt x="3886570" y="4548761"/>
                                </a:cubicBezTo>
                                <a:close/>
                                <a:moveTo>
                                  <a:pt x="3830282" y="4544768"/>
                                </a:moveTo>
                                <a:cubicBezTo>
                                  <a:pt x="3831080" y="4544369"/>
                                  <a:pt x="3832677" y="4544369"/>
                                  <a:pt x="3833076" y="4545567"/>
                                </a:cubicBezTo>
                                <a:lnTo>
                                  <a:pt x="3841860" y="4560737"/>
                                </a:lnTo>
                                <a:cubicBezTo>
                                  <a:pt x="3842259" y="4561536"/>
                                  <a:pt x="3842259" y="4563133"/>
                                  <a:pt x="3841061" y="4563532"/>
                                </a:cubicBezTo>
                                <a:lnTo>
                                  <a:pt x="3840263" y="4563931"/>
                                </a:lnTo>
                                <a:cubicBezTo>
                                  <a:pt x="3839464" y="4563931"/>
                                  <a:pt x="3838666" y="4563532"/>
                                  <a:pt x="3838267" y="4562733"/>
                                </a:cubicBezTo>
                                <a:lnTo>
                                  <a:pt x="3829483" y="4547563"/>
                                </a:lnTo>
                                <a:cubicBezTo>
                                  <a:pt x="3829084" y="4546764"/>
                                  <a:pt x="3829084" y="4545168"/>
                                  <a:pt x="3830282" y="4544768"/>
                                </a:cubicBezTo>
                                <a:close/>
                                <a:moveTo>
                                  <a:pt x="3868606" y="4539979"/>
                                </a:moveTo>
                                <a:cubicBezTo>
                                  <a:pt x="3869803" y="4540378"/>
                                  <a:pt x="3870602" y="4541575"/>
                                  <a:pt x="3870203" y="4542773"/>
                                </a:cubicBezTo>
                                <a:lnTo>
                                  <a:pt x="3865412" y="4559540"/>
                                </a:lnTo>
                                <a:cubicBezTo>
                                  <a:pt x="3865412" y="4560339"/>
                                  <a:pt x="3864613" y="4561137"/>
                                  <a:pt x="3863814" y="4561137"/>
                                </a:cubicBezTo>
                                <a:lnTo>
                                  <a:pt x="3863016" y="4561137"/>
                                </a:lnTo>
                                <a:cubicBezTo>
                                  <a:pt x="3862218" y="4560738"/>
                                  <a:pt x="3861419" y="4559540"/>
                                  <a:pt x="3861020" y="4558343"/>
                                </a:cubicBezTo>
                                <a:lnTo>
                                  <a:pt x="3865811" y="4541575"/>
                                </a:lnTo>
                                <a:cubicBezTo>
                                  <a:pt x="3866211" y="4540378"/>
                                  <a:pt x="3867408" y="4539579"/>
                                  <a:pt x="3868606" y="4539979"/>
                                </a:cubicBezTo>
                                <a:close/>
                                <a:moveTo>
                                  <a:pt x="3848645" y="4537983"/>
                                </a:moveTo>
                                <a:cubicBezTo>
                                  <a:pt x="3849843" y="4537983"/>
                                  <a:pt x="3851041" y="4538781"/>
                                  <a:pt x="3851041" y="4539979"/>
                                </a:cubicBezTo>
                                <a:lnTo>
                                  <a:pt x="3853436" y="4557544"/>
                                </a:lnTo>
                                <a:cubicBezTo>
                                  <a:pt x="3853436" y="4558742"/>
                                  <a:pt x="3852638" y="4559940"/>
                                  <a:pt x="3851440" y="4559940"/>
                                </a:cubicBezTo>
                                <a:cubicBezTo>
                                  <a:pt x="3850642" y="4560339"/>
                                  <a:pt x="3849443" y="4559540"/>
                                  <a:pt x="3849044" y="4557944"/>
                                </a:cubicBezTo>
                                <a:lnTo>
                                  <a:pt x="3846649" y="4540378"/>
                                </a:lnTo>
                                <a:cubicBezTo>
                                  <a:pt x="3846649" y="4539180"/>
                                  <a:pt x="3847447" y="4537983"/>
                                  <a:pt x="3848645" y="4537983"/>
                                </a:cubicBezTo>
                                <a:close/>
                                <a:moveTo>
                                  <a:pt x="2893457" y="4513382"/>
                                </a:moveTo>
                                <a:cubicBezTo>
                                  <a:pt x="2901194" y="4515328"/>
                                  <a:pt x="2908178" y="4520218"/>
                                  <a:pt x="2912573" y="4527603"/>
                                </a:cubicBezTo>
                                <a:lnTo>
                                  <a:pt x="2906981" y="4531196"/>
                                </a:lnTo>
                                <a:cubicBezTo>
                                  <a:pt x="2899396" y="4519619"/>
                                  <a:pt x="2884229" y="4516027"/>
                                  <a:pt x="2872650" y="4523212"/>
                                </a:cubicBezTo>
                                <a:cubicBezTo>
                                  <a:pt x="2861073" y="4530398"/>
                                  <a:pt x="2857479" y="4545967"/>
                                  <a:pt x="2865465" y="4557145"/>
                                </a:cubicBezTo>
                                <a:lnTo>
                                  <a:pt x="2859874" y="4560738"/>
                                </a:lnTo>
                                <a:cubicBezTo>
                                  <a:pt x="2859476" y="4560339"/>
                                  <a:pt x="2859476" y="4559940"/>
                                  <a:pt x="2859076" y="4559540"/>
                                </a:cubicBezTo>
                                <a:cubicBezTo>
                                  <a:pt x="2850294" y="4544769"/>
                                  <a:pt x="2855084" y="4525607"/>
                                  <a:pt x="2869854" y="4516825"/>
                                </a:cubicBezTo>
                                <a:cubicBezTo>
                                  <a:pt x="2877241" y="4512434"/>
                                  <a:pt x="2885724" y="4511436"/>
                                  <a:pt x="2893457" y="4513382"/>
                                </a:cubicBezTo>
                                <a:close/>
                                <a:moveTo>
                                  <a:pt x="933732" y="4497264"/>
                                </a:moveTo>
                                <a:cubicBezTo>
                                  <a:pt x="934928" y="4497264"/>
                                  <a:pt x="936126" y="4498062"/>
                                  <a:pt x="936126" y="4499260"/>
                                </a:cubicBezTo>
                                <a:lnTo>
                                  <a:pt x="938521" y="4516826"/>
                                </a:lnTo>
                                <a:cubicBezTo>
                                  <a:pt x="938521" y="4518023"/>
                                  <a:pt x="937722" y="4519221"/>
                                  <a:pt x="936524" y="4519221"/>
                                </a:cubicBezTo>
                                <a:cubicBezTo>
                                  <a:pt x="935328" y="4519221"/>
                                  <a:pt x="934130" y="4518423"/>
                                  <a:pt x="934130" y="4517225"/>
                                </a:cubicBezTo>
                                <a:lnTo>
                                  <a:pt x="931735" y="4499659"/>
                                </a:lnTo>
                                <a:cubicBezTo>
                                  <a:pt x="931735" y="4498462"/>
                                  <a:pt x="932533" y="4497264"/>
                                  <a:pt x="933732" y="4497264"/>
                                </a:cubicBezTo>
                                <a:close/>
                                <a:moveTo>
                                  <a:pt x="922154" y="4496466"/>
                                </a:moveTo>
                                <a:cubicBezTo>
                                  <a:pt x="923353" y="4496865"/>
                                  <a:pt x="924151" y="4498063"/>
                                  <a:pt x="923353" y="4499260"/>
                                </a:cubicBezTo>
                                <a:lnTo>
                                  <a:pt x="918562" y="4516027"/>
                                </a:lnTo>
                                <a:cubicBezTo>
                                  <a:pt x="918562" y="4516826"/>
                                  <a:pt x="917763" y="4517624"/>
                                  <a:pt x="916965" y="4517624"/>
                                </a:cubicBezTo>
                                <a:lnTo>
                                  <a:pt x="916165" y="4517624"/>
                                </a:lnTo>
                                <a:cubicBezTo>
                                  <a:pt x="914968" y="4517225"/>
                                  <a:pt x="914169" y="4516027"/>
                                  <a:pt x="914569" y="4514830"/>
                                </a:cubicBezTo>
                                <a:lnTo>
                                  <a:pt x="919360" y="4498063"/>
                                </a:lnTo>
                                <a:cubicBezTo>
                                  <a:pt x="919759" y="4496865"/>
                                  <a:pt x="920957" y="4496067"/>
                                  <a:pt x="922154" y="4496466"/>
                                </a:cubicBezTo>
                                <a:close/>
                                <a:moveTo>
                                  <a:pt x="944507" y="4493671"/>
                                </a:moveTo>
                                <a:cubicBezTo>
                                  <a:pt x="945305" y="4493272"/>
                                  <a:pt x="946903" y="4493272"/>
                                  <a:pt x="947301" y="4494470"/>
                                </a:cubicBezTo>
                                <a:lnTo>
                                  <a:pt x="956085" y="4509640"/>
                                </a:lnTo>
                                <a:cubicBezTo>
                                  <a:pt x="956485" y="4510439"/>
                                  <a:pt x="956485" y="4512036"/>
                                  <a:pt x="955286" y="4512435"/>
                                </a:cubicBezTo>
                                <a:lnTo>
                                  <a:pt x="954488" y="4512834"/>
                                </a:lnTo>
                                <a:cubicBezTo>
                                  <a:pt x="953689" y="4512834"/>
                                  <a:pt x="952891" y="4512435"/>
                                  <a:pt x="952493" y="4511636"/>
                                </a:cubicBezTo>
                                <a:lnTo>
                                  <a:pt x="943709" y="4496466"/>
                                </a:lnTo>
                                <a:cubicBezTo>
                                  <a:pt x="943308" y="4495667"/>
                                  <a:pt x="943308" y="4494071"/>
                                  <a:pt x="944507" y="4493671"/>
                                </a:cubicBezTo>
                                <a:close/>
                                <a:moveTo>
                                  <a:pt x="912175" y="4491675"/>
                                </a:moveTo>
                                <a:cubicBezTo>
                                  <a:pt x="913371" y="4492474"/>
                                  <a:pt x="913371" y="4493671"/>
                                  <a:pt x="912972" y="4494470"/>
                                </a:cubicBezTo>
                                <a:lnTo>
                                  <a:pt x="902194" y="4508443"/>
                                </a:lnTo>
                                <a:cubicBezTo>
                                  <a:pt x="901794" y="4508842"/>
                                  <a:pt x="900996" y="4509241"/>
                                  <a:pt x="900597" y="4509241"/>
                                </a:cubicBezTo>
                                <a:cubicBezTo>
                                  <a:pt x="900198" y="4509241"/>
                                  <a:pt x="899398" y="4509241"/>
                                  <a:pt x="898999" y="4508842"/>
                                </a:cubicBezTo>
                                <a:cubicBezTo>
                                  <a:pt x="898202" y="4508443"/>
                                  <a:pt x="897802" y="4506846"/>
                                  <a:pt x="898601" y="4506047"/>
                                </a:cubicBezTo>
                                <a:lnTo>
                                  <a:pt x="909380" y="4492074"/>
                                </a:lnTo>
                                <a:cubicBezTo>
                                  <a:pt x="909780" y="4491276"/>
                                  <a:pt x="911375" y="4490877"/>
                                  <a:pt x="912175" y="4491675"/>
                                </a:cubicBezTo>
                                <a:close/>
                                <a:moveTo>
                                  <a:pt x="5063807" y="4485687"/>
                                </a:moveTo>
                                <a:cubicBezTo>
                                  <a:pt x="5066202" y="4485288"/>
                                  <a:pt x="5068198" y="4486885"/>
                                  <a:pt x="5068597" y="4489280"/>
                                </a:cubicBezTo>
                                <a:lnTo>
                                  <a:pt x="5072190" y="4513631"/>
                                </a:lnTo>
                                <a:lnTo>
                                  <a:pt x="5096542" y="4510038"/>
                                </a:lnTo>
                                <a:cubicBezTo>
                                  <a:pt x="5098937" y="4509639"/>
                                  <a:pt x="5100933" y="4511236"/>
                                  <a:pt x="5101333" y="4513631"/>
                                </a:cubicBezTo>
                                <a:cubicBezTo>
                                  <a:pt x="5101732" y="4516026"/>
                                  <a:pt x="5100135" y="4518022"/>
                                  <a:pt x="5097740" y="4518421"/>
                                </a:cubicBezTo>
                                <a:lnTo>
                                  <a:pt x="5073388" y="4522014"/>
                                </a:lnTo>
                                <a:lnTo>
                                  <a:pt x="5076980" y="4546366"/>
                                </a:lnTo>
                                <a:cubicBezTo>
                                  <a:pt x="5077380" y="4548762"/>
                                  <a:pt x="5075783" y="4550757"/>
                                  <a:pt x="5073388" y="4551157"/>
                                </a:cubicBezTo>
                                <a:cubicBezTo>
                                  <a:pt x="5070992" y="4551556"/>
                                  <a:pt x="5068996" y="4549959"/>
                                  <a:pt x="5068597" y="4547564"/>
                                </a:cubicBezTo>
                                <a:lnTo>
                                  <a:pt x="5065004" y="4523212"/>
                                </a:lnTo>
                                <a:lnTo>
                                  <a:pt x="5040653" y="4526805"/>
                                </a:lnTo>
                                <a:cubicBezTo>
                                  <a:pt x="5038258" y="4527204"/>
                                  <a:pt x="5036262" y="4525607"/>
                                  <a:pt x="5035863" y="4523212"/>
                                </a:cubicBezTo>
                                <a:cubicBezTo>
                                  <a:pt x="5035464" y="4520817"/>
                                  <a:pt x="5037060" y="4518821"/>
                                  <a:pt x="5039456" y="4518421"/>
                                </a:cubicBezTo>
                                <a:lnTo>
                                  <a:pt x="5063807" y="4514829"/>
                                </a:lnTo>
                                <a:lnTo>
                                  <a:pt x="5060214" y="4490478"/>
                                </a:lnTo>
                                <a:cubicBezTo>
                                  <a:pt x="5059815" y="4488082"/>
                                  <a:pt x="5061412" y="4486086"/>
                                  <a:pt x="5063807" y="4485687"/>
                                </a:cubicBezTo>
                                <a:close/>
                                <a:moveTo>
                                  <a:pt x="956085" y="4485687"/>
                                </a:moveTo>
                                <a:lnTo>
                                  <a:pt x="970458" y="4496467"/>
                                </a:lnTo>
                                <a:cubicBezTo>
                                  <a:pt x="971256" y="4496866"/>
                                  <a:pt x="971655" y="4498463"/>
                                  <a:pt x="970857" y="4499261"/>
                                </a:cubicBezTo>
                                <a:cubicBezTo>
                                  <a:pt x="970458" y="4499660"/>
                                  <a:pt x="969659" y="4500059"/>
                                  <a:pt x="969260" y="4500059"/>
                                </a:cubicBezTo>
                                <a:cubicBezTo>
                                  <a:pt x="968860" y="4500059"/>
                                  <a:pt x="968061" y="4500059"/>
                                  <a:pt x="967661" y="4499660"/>
                                </a:cubicBezTo>
                                <a:lnTo>
                                  <a:pt x="953691" y="4488881"/>
                                </a:lnTo>
                                <a:cubicBezTo>
                                  <a:pt x="952892" y="4488482"/>
                                  <a:pt x="952493" y="4486885"/>
                                  <a:pt x="953291" y="4486086"/>
                                </a:cubicBezTo>
                                <a:cubicBezTo>
                                  <a:pt x="953691" y="4485288"/>
                                  <a:pt x="955287" y="4484889"/>
                                  <a:pt x="956085" y="4485687"/>
                                </a:cubicBezTo>
                                <a:close/>
                                <a:moveTo>
                                  <a:pt x="901794" y="4482095"/>
                                </a:moveTo>
                                <a:cubicBezTo>
                                  <a:pt x="902593" y="4481695"/>
                                  <a:pt x="904190" y="4481695"/>
                                  <a:pt x="904588" y="4482893"/>
                                </a:cubicBezTo>
                                <a:cubicBezTo>
                                  <a:pt x="905386" y="4483691"/>
                                  <a:pt x="904987" y="4485288"/>
                                  <a:pt x="903790" y="4485687"/>
                                </a:cubicBezTo>
                                <a:lnTo>
                                  <a:pt x="888620" y="4494471"/>
                                </a:lnTo>
                                <a:lnTo>
                                  <a:pt x="887821" y="4494870"/>
                                </a:lnTo>
                                <a:cubicBezTo>
                                  <a:pt x="887023" y="4494870"/>
                                  <a:pt x="886225" y="4494471"/>
                                  <a:pt x="885826" y="4493672"/>
                                </a:cubicBezTo>
                                <a:cubicBezTo>
                                  <a:pt x="885426" y="4492874"/>
                                  <a:pt x="885426" y="4491277"/>
                                  <a:pt x="886624" y="4490878"/>
                                </a:cubicBezTo>
                                <a:close/>
                                <a:moveTo>
                                  <a:pt x="6292341" y="4478202"/>
                                </a:moveTo>
                                <a:cubicBezTo>
                                  <a:pt x="6294936" y="4477603"/>
                                  <a:pt x="6298329" y="4477503"/>
                                  <a:pt x="6301723" y="4479300"/>
                                </a:cubicBezTo>
                                <a:cubicBezTo>
                                  <a:pt x="6309307" y="4483292"/>
                                  <a:pt x="6308908" y="4490877"/>
                                  <a:pt x="6308908" y="4491276"/>
                                </a:cubicBezTo>
                                <a:cubicBezTo>
                                  <a:pt x="6308908" y="4491276"/>
                                  <a:pt x="6308908" y="4494070"/>
                                  <a:pt x="6312501" y="4496066"/>
                                </a:cubicBezTo>
                                <a:cubicBezTo>
                                  <a:pt x="6316094" y="4497663"/>
                                  <a:pt x="6318489" y="4496066"/>
                                  <a:pt x="6318489" y="4496066"/>
                                </a:cubicBezTo>
                                <a:lnTo>
                                  <a:pt x="6318888" y="4496066"/>
                                </a:lnTo>
                                <a:lnTo>
                                  <a:pt x="6319287" y="4495667"/>
                                </a:lnTo>
                                <a:cubicBezTo>
                                  <a:pt x="6321283" y="4494469"/>
                                  <a:pt x="6326074" y="4492074"/>
                                  <a:pt x="6332461" y="4495268"/>
                                </a:cubicBezTo>
                                <a:cubicBezTo>
                                  <a:pt x="6339247" y="4498861"/>
                                  <a:pt x="6339646" y="4506445"/>
                                  <a:pt x="6339646" y="4506844"/>
                                </a:cubicBezTo>
                                <a:lnTo>
                                  <a:pt x="6339646" y="4507244"/>
                                </a:lnTo>
                                <a:cubicBezTo>
                                  <a:pt x="6339646" y="4507244"/>
                                  <a:pt x="6339646" y="4510038"/>
                                  <a:pt x="6343239" y="4512034"/>
                                </a:cubicBezTo>
                                <a:cubicBezTo>
                                  <a:pt x="6346832" y="4514030"/>
                                  <a:pt x="6349626" y="4512034"/>
                                  <a:pt x="6349626" y="4512034"/>
                                </a:cubicBezTo>
                                <a:lnTo>
                                  <a:pt x="6350026" y="4512034"/>
                                </a:lnTo>
                                <a:cubicBezTo>
                                  <a:pt x="6350425" y="4511635"/>
                                  <a:pt x="6357610" y="4507643"/>
                                  <a:pt x="6363997" y="4511236"/>
                                </a:cubicBezTo>
                                <a:cubicBezTo>
                                  <a:pt x="6371582" y="4515228"/>
                                  <a:pt x="6371183" y="4522813"/>
                                  <a:pt x="6371183" y="4523213"/>
                                </a:cubicBezTo>
                                <a:cubicBezTo>
                                  <a:pt x="6371183" y="4523213"/>
                                  <a:pt x="6371183" y="4526007"/>
                                  <a:pt x="6374776" y="4528003"/>
                                </a:cubicBezTo>
                                <a:cubicBezTo>
                                  <a:pt x="6375973" y="4528402"/>
                                  <a:pt x="6376772" y="4528801"/>
                                  <a:pt x="6377969" y="4528801"/>
                                </a:cubicBezTo>
                                <a:lnTo>
                                  <a:pt x="6382361" y="4529201"/>
                                </a:lnTo>
                                <a:cubicBezTo>
                                  <a:pt x="6384357" y="4529201"/>
                                  <a:pt x="6385953" y="4531197"/>
                                  <a:pt x="6385953" y="4533193"/>
                                </a:cubicBezTo>
                                <a:cubicBezTo>
                                  <a:pt x="6385953" y="4535189"/>
                                  <a:pt x="6383957" y="4536785"/>
                                  <a:pt x="6380365" y="4537584"/>
                                </a:cubicBezTo>
                                <a:lnTo>
                                  <a:pt x="6374377" y="4537184"/>
                                </a:lnTo>
                                <a:cubicBezTo>
                                  <a:pt x="6372780" y="4536785"/>
                                  <a:pt x="6371183" y="4536386"/>
                                  <a:pt x="6369586" y="4535588"/>
                                </a:cubicBezTo>
                                <a:cubicBezTo>
                                  <a:pt x="6362001" y="4531596"/>
                                  <a:pt x="6362401" y="4524011"/>
                                  <a:pt x="6362401" y="4523612"/>
                                </a:cubicBezTo>
                                <a:cubicBezTo>
                                  <a:pt x="6362401" y="4523612"/>
                                  <a:pt x="6362800" y="4520816"/>
                                  <a:pt x="6359207" y="4518820"/>
                                </a:cubicBezTo>
                                <a:cubicBezTo>
                                  <a:pt x="6356413" y="4517224"/>
                                  <a:pt x="6352820" y="4518820"/>
                                  <a:pt x="6352421" y="4519220"/>
                                </a:cubicBezTo>
                                <a:cubicBezTo>
                                  <a:pt x="6351223" y="4520018"/>
                                  <a:pt x="6345634" y="4523213"/>
                                  <a:pt x="6338848" y="4519619"/>
                                </a:cubicBezTo>
                                <a:cubicBezTo>
                                  <a:pt x="6332062" y="4516026"/>
                                  <a:pt x="6331662" y="4509639"/>
                                  <a:pt x="6331662" y="4508042"/>
                                </a:cubicBezTo>
                                <a:cubicBezTo>
                                  <a:pt x="6331263" y="4507643"/>
                                  <a:pt x="6330864" y="4504449"/>
                                  <a:pt x="6328070" y="4502853"/>
                                </a:cubicBezTo>
                                <a:cubicBezTo>
                                  <a:pt x="6324876" y="4501256"/>
                                  <a:pt x="6322880" y="4502453"/>
                                  <a:pt x="6322082" y="4502853"/>
                                </a:cubicBezTo>
                                <a:lnTo>
                                  <a:pt x="6321683" y="4502853"/>
                                </a:lnTo>
                                <a:cubicBezTo>
                                  <a:pt x="6320485" y="4503651"/>
                                  <a:pt x="6315295" y="4506844"/>
                                  <a:pt x="6308110" y="4503252"/>
                                </a:cubicBezTo>
                                <a:cubicBezTo>
                                  <a:pt x="6300525" y="4499260"/>
                                  <a:pt x="6300924" y="4492074"/>
                                  <a:pt x="6300924" y="4491276"/>
                                </a:cubicBezTo>
                                <a:cubicBezTo>
                                  <a:pt x="6301323" y="4491276"/>
                                  <a:pt x="6300924" y="4488082"/>
                                  <a:pt x="6297730" y="4486485"/>
                                </a:cubicBezTo>
                                <a:cubicBezTo>
                                  <a:pt x="6294935" y="4484889"/>
                                  <a:pt x="6291342" y="4486485"/>
                                  <a:pt x="6290943" y="4486885"/>
                                </a:cubicBezTo>
                                <a:cubicBezTo>
                                  <a:pt x="6289746" y="4487683"/>
                                  <a:pt x="6284157" y="4490877"/>
                                  <a:pt x="6277371" y="4487284"/>
                                </a:cubicBezTo>
                                <a:lnTo>
                                  <a:pt x="6274975" y="4485687"/>
                                </a:lnTo>
                                <a:cubicBezTo>
                                  <a:pt x="6272979" y="4484889"/>
                                  <a:pt x="6272181" y="4482493"/>
                                  <a:pt x="6273379" y="4480497"/>
                                </a:cubicBezTo>
                                <a:cubicBezTo>
                                  <a:pt x="6274177" y="4478501"/>
                                  <a:pt x="6276572" y="4477703"/>
                                  <a:pt x="6278568" y="4478901"/>
                                </a:cubicBezTo>
                                <a:lnTo>
                                  <a:pt x="6280963" y="4480098"/>
                                </a:lnTo>
                                <a:cubicBezTo>
                                  <a:pt x="6284556" y="4482094"/>
                                  <a:pt x="6287351" y="4480098"/>
                                  <a:pt x="6287351" y="4480098"/>
                                </a:cubicBezTo>
                                <a:lnTo>
                                  <a:pt x="6287750" y="4480098"/>
                                </a:lnTo>
                                <a:cubicBezTo>
                                  <a:pt x="6287950" y="4479898"/>
                                  <a:pt x="6289746" y="4478801"/>
                                  <a:pt x="6292341" y="4478202"/>
                                </a:cubicBezTo>
                                <a:close/>
                                <a:moveTo>
                                  <a:pt x="960874" y="4474909"/>
                                </a:moveTo>
                                <a:lnTo>
                                  <a:pt x="977641" y="4479700"/>
                                </a:lnTo>
                                <a:cubicBezTo>
                                  <a:pt x="978440" y="4480099"/>
                                  <a:pt x="979238" y="4480898"/>
                                  <a:pt x="978839" y="4482494"/>
                                </a:cubicBezTo>
                                <a:cubicBezTo>
                                  <a:pt x="978839" y="4483293"/>
                                  <a:pt x="978041" y="4484091"/>
                                  <a:pt x="977242" y="4484091"/>
                                </a:cubicBezTo>
                                <a:lnTo>
                                  <a:pt x="976444" y="4484091"/>
                                </a:lnTo>
                                <a:lnTo>
                                  <a:pt x="959676" y="4479300"/>
                                </a:lnTo>
                                <a:cubicBezTo>
                                  <a:pt x="958479" y="4478901"/>
                                  <a:pt x="957680" y="4477703"/>
                                  <a:pt x="958080" y="4476506"/>
                                </a:cubicBezTo>
                                <a:cubicBezTo>
                                  <a:pt x="958479" y="4475308"/>
                                  <a:pt x="959676" y="4474510"/>
                                  <a:pt x="960874" y="4474909"/>
                                </a:cubicBezTo>
                                <a:close/>
                                <a:moveTo>
                                  <a:pt x="4168005" y="4472115"/>
                                </a:moveTo>
                                <a:cubicBezTo>
                                  <a:pt x="4169203" y="4471715"/>
                                  <a:pt x="4170401" y="4472514"/>
                                  <a:pt x="4170800" y="4473711"/>
                                </a:cubicBezTo>
                                <a:cubicBezTo>
                                  <a:pt x="4172397" y="4481296"/>
                                  <a:pt x="4180381" y="4486486"/>
                                  <a:pt x="4188364" y="4484490"/>
                                </a:cubicBezTo>
                                <a:cubicBezTo>
                                  <a:pt x="4189562" y="4484091"/>
                                  <a:pt x="4190760" y="4484889"/>
                                  <a:pt x="4191558" y="4486087"/>
                                </a:cubicBezTo>
                                <a:cubicBezTo>
                                  <a:pt x="4191957" y="4487284"/>
                                  <a:pt x="4191159" y="4488482"/>
                                  <a:pt x="4190360" y="4488881"/>
                                </a:cubicBezTo>
                                <a:lnTo>
                                  <a:pt x="4189961" y="4488881"/>
                                </a:lnTo>
                                <a:cubicBezTo>
                                  <a:pt x="4185570" y="4490079"/>
                                  <a:pt x="4181179" y="4489679"/>
                                  <a:pt x="4177187" y="4487683"/>
                                </a:cubicBezTo>
                                <a:cubicBezTo>
                                  <a:pt x="4171997" y="4502055"/>
                                  <a:pt x="4162016" y="4513232"/>
                                  <a:pt x="4148444" y="4520020"/>
                                </a:cubicBezTo>
                                <a:cubicBezTo>
                                  <a:pt x="4134871" y="4526806"/>
                                  <a:pt x="4119701" y="4528004"/>
                                  <a:pt x="4105330" y="4523213"/>
                                </a:cubicBezTo>
                                <a:cubicBezTo>
                                  <a:pt x="4104532" y="4527604"/>
                                  <a:pt x="4102137" y="4531596"/>
                                  <a:pt x="4098544" y="4534391"/>
                                </a:cubicBezTo>
                                <a:lnTo>
                                  <a:pt x="4098145" y="4534790"/>
                                </a:lnTo>
                                <a:cubicBezTo>
                                  <a:pt x="4097346" y="4535189"/>
                                  <a:pt x="4096149" y="4534790"/>
                                  <a:pt x="4095350" y="4533992"/>
                                </a:cubicBezTo>
                                <a:cubicBezTo>
                                  <a:pt x="4094552" y="4533193"/>
                                  <a:pt x="4094552" y="4531596"/>
                                  <a:pt x="4095750" y="4530798"/>
                                </a:cubicBezTo>
                                <a:cubicBezTo>
                                  <a:pt x="4101738" y="4525608"/>
                                  <a:pt x="4102935" y="4516426"/>
                                  <a:pt x="4097746" y="4510039"/>
                                </a:cubicBezTo>
                                <a:cubicBezTo>
                                  <a:pt x="4096947" y="4509240"/>
                                  <a:pt x="4096947" y="4507643"/>
                                  <a:pt x="4098145" y="4506845"/>
                                </a:cubicBezTo>
                                <a:cubicBezTo>
                                  <a:pt x="4098943" y="4506047"/>
                                  <a:pt x="4100540" y="4506047"/>
                                  <a:pt x="4101338" y="4507244"/>
                                </a:cubicBezTo>
                                <a:cubicBezTo>
                                  <a:pt x="4104133" y="4510837"/>
                                  <a:pt x="4105730" y="4514829"/>
                                  <a:pt x="4105730" y="4518822"/>
                                </a:cubicBezTo>
                                <a:lnTo>
                                  <a:pt x="4106129" y="4518822"/>
                                </a:lnTo>
                                <a:cubicBezTo>
                                  <a:pt x="4119701" y="4523213"/>
                                  <a:pt x="4133673" y="4522415"/>
                                  <a:pt x="4146448" y="4516027"/>
                                </a:cubicBezTo>
                                <a:cubicBezTo>
                                  <a:pt x="4158823" y="4509639"/>
                                  <a:pt x="4168405" y="4498861"/>
                                  <a:pt x="4172796" y="4485687"/>
                                </a:cubicBezTo>
                                <a:lnTo>
                                  <a:pt x="4172796" y="4485288"/>
                                </a:lnTo>
                                <a:cubicBezTo>
                                  <a:pt x="4169602" y="4482893"/>
                                  <a:pt x="4167606" y="4479300"/>
                                  <a:pt x="4166409" y="4474909"/>
                                </a:cubicBezTo>
                                <a:cubicBezTo>
                                  <a:pt x="4166009" y="4473711"/>
                                  <a:pt x="4166808" y="4472514"/>
                                  <a:pt x="4168005" y="4472115"/>
                                </a:cubicBezTo>
                                <a:close/>
                                <a:moveTo>
                                  <a:pt x="898603" y="4470518"/>
                                </a:moveTo>
                                <a:cubicBezTo>
                                  <a:pt x="899799" y="4470518"/>
                                  <a:pt x="900998" y="4471316"/>
                                  <a:pt x="900998" y="4472514"/>
                                </a:cubicBezTo>
                                <a:cubicBezTo>
                                  <a:pt x="901397" y="4473312"/>
                                  <a:pt x="900599" y="4474510"/>
                                  <a:pt x="899002" y="4474909"/>
                                </a:cubicBezTo>
                                <a:lnTo>
                                  <a:pt x="881436" y="4477305"/>
                                </a:lnTo>
                                <a:cubicBezTo>
                                  <a:pt x="880238" y="4477305"/>
                                  <a:pt x="879040" y="4476507"/>
                                  <a:pt x="879040" y="4475309"/>
                                </a:cubicBezTo>
                                <a:cubicBezTo>
                                  <a:pt x="879040" y="4474111"/>
                                  <a:pt x="879839" y="4472913"/>
                                  <a:pt x="881037" y="4472913"/>
                                </a:cubicBezTo>
                                <a:close/>
                                <a:moveTo>
                                  <a:pt x="978042" y="4460139"/>
                                </a:moveTo>
                                <a:cubicBezTo>
                                  <a:pt x="979239" y="4460139"/>
                                  <a:pt x="980437" y="4460937"/>
                                  <a:pt x="980437" y="4462135"/>
                                </a:cubicBezTo>
                                <a:cubicBezTo>
                                  <a:pt x="980437" y="4463332"/>
                                  <a:pt x="979638" y="4464530"/>
                                  <a:pt x="978441" y="4464530"/>
                                </a:cubicBezTo>
                                <a:lnTo>
                                  <a:pt x="960875" y="4466926"/>
                                </a:lnTo>
                                <a:cubicBezTo>
                                  <a:pt x="959678" y="4466926"/>
                                  <a:pt x="958480" y="4466128"/>
                                  <a:pt x="958480" y="4464930"/>
                                </a:cubicBezTo>
                                <a:cubicBezTo>
                                  <a:pt x="958480" y="4463731"/>
                                  <a:pt x="959278" y="4462534"/>
                                  <a:pt x="960476" y="4462534"/>
                                </a:cubicBezTo>
                                <a:close/>
                                <a:moveTo>
                                  <a:pt x="883031" y="4453353"/>
                                </a:moveTo>
                                <a:lnTo>
                                  <a:pt x="899799" y="4458144"/>
                                </a:lnTo>
                                <a:cubicBezTo>
                                  <a:pt x="900996" y="4458543"/>
                                  <a:pt x="901795" y="4459741"/>
                                  <a:pt x="901395" y="4460938"/>
                                </a:cubicBezTo>
                                <a:cubicBezTo>
                                  <a:pt x="901395" y="4461737"/>
                                  <a:pt x="900597" y="4462535"/>
                                  <a:pt x="899799" y="4462535"/>
                                </a:cubicBezTo>
                                <a:lnTo>
                                  <a:pt x="899000" y="4462535"/>
                                </a:lnTo>
                                <a:lnTo>
                                  <a:pt x="882233" y="4457744"/>
                                </a:lnTo>
                                <a:cubicBezTo>
                                  <a:pt x="881434" y="4457345"/>
                                  <a:pt x="880636" y="4456147"/>
                                  <a:pt x="880237" y="4454950"/>
                                </a:cubicBezTo>
                                <a:cubicBezTo>
                                  <a:pt x="880636" y="4453752"/>
                                  <a:pt x="881834" y="4452954"/>
                                  <a:pt x="883031" y="4453353"/>
                                </a:cubicBezTo>
                                <a:close/>
                                <a:moveTo>
                                  <a:pt x="6309107" y="4445867"/>
                                </a:moveTo>
                                <a:cubicBezTo>
                                  <a:pt x="6311701" y="4445268"/>
                                  <a:pt x="6315095" y="4445168"/>
                                  <a:pt x="6318488" y="4446965"/>
                                </a:cubicBezTo>
                                <a:cubicBezTo>
                                  <a:pt x="6326073" y="4450957"/>
                                  <a:pt x="6325674" y="4458542"/>
                                  <a:pt x="6325674" y="4458941"/>
                                </a:cubicBezTo>
                                <a:cubicBezTo>
                                  <a:pt x="6325674" y="4458941"/>
                                  <a:pt x="6325674" y="4461735"/>
                                  <a:pt x="6329267" y="4463731"/>
                                </a:cubicBezTo>
                                <a:cubicBezTo>
                                  <a:pt x="6332860" y="4465328"/>
                                  <a:pt x="6335255" y="4463731"/>
                                  <a:pt x="6335255" y="4463731"/>
                                </a:cubicBezTo>
                                <a:lnTo>
                                  <a:pt x="6335654" y="4463731"/>
                                </a:lnTo>
                                <a:lnTo>
                                  <a:pt x="6336053" y="4463332"/>
                                </a:lnTo>
                                <a:cubicBezTo>
                                  <a:pt x="6338049" y="4462134"/>
                                  <a:pt x="6342840" y="4459739"/>
                                  <a:pt x="6349227" y="4462933"/>
                                </a:cubicBezTo>
                                <a:cubicBezTo>
                                  <a:pt x="6356013" y="4466526"/>
                                  <a:pt x="6356412" y="4474110"/>
                                  <a:pt x="6356412" y="4474510"/>
                                </a:cubicBezTo>
                                <a:lnTo>
                                  <a:pt x="6356412" y="4474909"/>
                                </a:lnTo>
                                <a:cubicBezTo>
                                  <a:pt x="6356412" y="4474909"/>
                                  <a:pt x="6356412" y="4477703"/>
                                  <a:pt x="6360005" y="4479699"/>
                                </a:cubicBezTo>
                                <a:cubicBezTo>
                                  <a:pt x="6363598" y="4481695"/>
                                  <a:pt x="6366392" y="4479699"/>
                                  <a:pt x="6366392" y="4479699"/>
                                </a:cubicBezTo>
                                <a:lnTo>
                                  <a:pt x="6366792" y="4479699"/>
                                </a:lnTo>
                                <a:cubicBezTo>
                                  <a:pt x="6367191" y="4479300"/>
                                  <a:pt x="6374376" y="4475308"/>
                                  <a:pt x="6380764" y="4478901"/>
                                </a:cubicBezTo>
                                <a:cubicBezTo>
                                  <a:pt x="6388348" y="4482893"/>
                                  <a:pt x="6387949" y="4490478"/>
                                  <a:pt x="6387949" y="4490878"/>
                                </a:cubicBezTo>
                                <a:cubicBezTo>
                                  <a:pt x="6387949" y="4490878"/>
                                  <a:pt x="6387949" y="4493672"/>
                                  <a:pt x="6391542" y="4495668"/>
                                </a:cubicBezTo>
                                <a:cubicBezTo>
                                  <a:pt x="6392740" y="4496067"/>
                                  <a:pt x="6393538" y="4496466"/>
                                  <a:pt x="6394736" y="4496466"/>
                                </a:cubicBezTo>
                                <a:lnTo>
                                  <a:pt x="6399127" y="4496866"/>
                                </a:lnTo>
                                <a:cubicBezTo>
                                  <a:pt x="6401123" y="4496866"/>
                                  <a:pt x="6402720" y="4498862"/>
                                  <a:pt x="6402720" y="4500858"/>
                                </a:cubicBezTo>
                                <a:cubicBezTo>
                                  <a:pt x="6402720" y="4503253"/>
                                  <a:pt x="6401123" y="4504850"/>
                                  <a:pt x="6397131" y="4504850"/>
                                </a:cubicBezTo>
                                <a:lnTo>
                                  <a:pt x="6391143" y="4504450"/>
                                </a:lnTo>
                                <a:cubicBezTo>
                                  <a:pt x="6389546" y="4504051"/>
                                  <a:pt x="6387949" y="4503652"/>
                                  <a:pt x="6386352" y="4502854"/>
                                </a:cubicBezTo>
                                <a:cubicBezTo>
                                  <a:pt x="6378768" y="4498862"/>
                                  <a:pt x="6379167" y="4491277"/>
                                  <a:pt x="6379167" y="4490878"/>
                                </a:cubicBezTo>
                                <a:cubicBezTo>
                                  <a:pt x="6379167" y="4490878"/>
                                  <a:pt x="6379566" y="4488082"/>
                                  <a:pt x="6375973" y="4486086"/>
                                </a:cubicBezTo>
                                <a:cubicBezTo>
                                  <a:pt x="6373179" y="4484489"/>
                                  <a:pt x="6369586" y="4486086"/>
                                  <a:pt x="6369187" y="4486485"/>
                                </a:cubicBezTo>
                                <a:cubicBezTo>
                                  <a:pt x="6367989" y="4487284"/>
                                  <a:pt x="6362400" y="4490478"/>
                                  <a:pt x="6355614" y="4486885"/>
                                </a:cubicBezTo>
                                <a:cubicBezTo>
                                  <a:pt x="6348828" y="4483292"/>
                                  <a:pt x="6348428" y="4476905"/>
                                  <a:pt x="6348428" y="4475308"/>
                                </a:cubicBezTo>
                                <a:cubicBezTo>
                                  <a:pt x="6348029" y="4474909"/>
                                  <a:pt x="6347630" y="4471715"/>
                                  <a:pt x="6344836" y="4470118"/>
                                </a:cubicBezTo>
                                <a:cubicBezTo>
                                  <a:pt x="6341642" y="4468522"/>
                                  <a:pt x="6339646" y="4469719"/>
                                  <a:pt x="6338848" y="4470118"/>
                                </a:cubicBezTo>
                                <a:lnTo>
                                  <a:pt x="6338448" y="4470118"/>
                                </a:lnTo>
                                <a:cubicBezTo>
                                  <a:pt x="6337251" y="4470917"/>
                                  <a:pt x="6332061" y="4474110"/>
                                  <a:pt x="6324876" y="4470518"/>
                                </a:cubicBezTo>
                                <a:cubicBezTo>
                                  <a:pt x="6317291" y="4466526"/>
                                  <a:pt x="6317690" y="4459340"/>
                                  <a:pt x="6317690" y="4458542"/>
                                </a:cubicBezTo>
                                <a:cubicBezTo>
                                  <a:pt x="6318089" y="4458542"/>
                                  <a:pt x="6317690" y="4455348"/>
                                  <a:pt x="6314495" y="4453751"/>
                                </a:cubicBezTo>
                                <a:cubicBezTo>
                                  <a:pt x="6311701" y="4452154"/>
                                  <a:pt x="6308108" y="4453751"/>
                                  <a:pt x="6307709" y="4454150"/>
                                </a:cubicBezTo>
                                <a:cubicBezTo>
                                  <a:pt x="6306511" y="4454949"/>
                                  <a:pt x="6300923" y="4458142"/>
                                  <a:pt x="6294136" y="4454550"/>
                                </a:cubicBezTo>
                                <a:lnTo>
                                  <a:pt x="6291741" y="4452953"/>
                                </a:lnTo>
                                <a:cubicBezTo>
                                  <a:pt x="6289745" y="4452154"/>
                                  <a:pt x="6288947" y="4449759"/>
                                  <a:pt x="6290144" y="4447763"/>
                                </a:cubicBezTo>
                                <a:cubicBezTo>
                                  <a:pt x="6290943" y="4445767"/>
                                  <a:pt x="6293338" y="4444969"/>
                                  <a:pt x="6295334" y="4446166"/>
                                </a:cubicBezTo>
                                <a:lnTo>
                                  <a:pt x="6297729" y="4447763"/>
                                </a:lnTo>
                                <a:cubicBezTo>
                                  <a:pt x="6301322" y="4449759"/>
                                  <a:pt x="6304116" y="4447763"/>
                                  <a:pt x="6304116" y="4447763"/>
                                </a:cubicBezTo>
                                <a:lnTo>
                                  <a:pt x="6304515" y="4447763"/>
                                </a:lnTo>
                                <a:cubicBezTo>
                                  <a:pt x="6304715" y="4447563"/>
                                  <a:pt x="6306512" y="4446466"/>
                                  <a:pt x="6309107" y="4445867"/>
                                </a:cubicBezTo>
                                <a:close/>
                                <a:moveTo>
                                  <a:pt x="971254" y="4442574"/>
                                </a:moveTo>
                                <a:cubicBezTo>
                                  <a:pt x="972052" y="4442175"/>
                                  <a:pt x="973649" y="4442175"/>
                                  <a:pt x="974049" y="4443373"/>
                                </a:cubicBezTo>
                                <a:cubicBezTo>
                                  <a:pt x="974448" y="4444171"/>
                                  <a:pt x="974448" y="4445768"/>
                                  <a:pt x="973250" y="4446167"/>
                                </a:cubicBezTo>
                                <a:lnTo>
                                  <a:pt x="958080" y="4454951"/>
                                </a:lnTo>
                                <a:lnTo>
                                  <a:pt x="957282" y="4455350"/>
                                </a:lnTo>
                                <a:cubicBezTo>
                                  <a:pt x="956483" y="4455350"/>
                                  <a:pt x="955685" y="4454951"/>
                                  <a:pt x="955286" y="4454152"/>
                                </a:cubicBezTo>
                                <a:cubicBezTo>
                                  <a:pt x="954488" y="4453354"/>
                                  <a:pt x="954886" y="4452156"/>
                                  <a:pt x="956085" y="4451358"/>
                                </a:cubicBezTo>
                                <a:close/>
                                <a:moveTo>
                                  <a:pt x="892613" y="4437384"/>
                                </a:moveTo>
                                <a:lnTo>
                                  <a:pt x="906585" y="4448164"/>
                                </a:lnTo>
                                <a:cubicBezTo>
                                  <a:pt x="907385" y="4448563"/>
                                  <a:pt x="907783" y="4450160"/>
                                  <a:pt x="906986" y="4450958"/>
                                </a:cubicBezTo>
                                <a:cubicBezTo>
                                  <a:pt x="906585" y="4451357"/>
                                  <a:pt x="905789" y="4451756"/>
                                  <a:pt x="905387" y="4451756"/>
                                </a:cubicBezTo>
                                <a:cubicBezTo>
                                  <a:pt x="904989" y="4451756"/>
                                  <a:pt x="904190" y="4451756"/>
                                  <a:pt x="903792" y="4451357"/>
                                </a:cubicBezTo>
                                <a:lnTo>
                                  <a:pt x="890218" y="4440578"/>
                                </a:lnTo>
                                <a:cubicBezTo>
                                  <a:pt x="889420" y="4440179"/>
                                  <a:pt x="889021" y="4438582"/>
                                  <a:pt x="889819" y="4437783"/>
                                </a:cubicBezTo>
                                <a:cubicBezTo>
                                  <a:pt x="890218" y="4436985"/>
                                  <a:pt x="891815" y="4436586"/>
                                  <a:pt x="892613" y="4437384"/>
                                </a:cubicBezTo>
                                <a:close/>
                                <a:moveTo>
                                  <a:pt x="961275" y="4428602"/>
                                </a:moveTo>
                                <a:cubicBezTo>
                                  <a:pt x="962073" y="4429001"/>
                                  <a:pt x="962473" y="4430598"/>
                                  <a:pt x="961674" y="4431396"/>
                                </a:cubicBezTo>
                                <a:lnTo>
                                  <a:pt x="950895" y="4445369"/>
                                </a:lnTo>
                                <a:cubicBezTo>
                                  <a:pt x="950496" y="4445768"/>
                                  <a:pt x="949698" y="4446168"/>
                                  <a:pt x="949298" y="4446168"/>
                                </a:cubicBezTo>
                                <a:cubicBezTo>
                                  <a:pt x="948898" y="4446168"/>
                                  <a:pt x="948100" y="4446168"/>
                                  <a:pt x="947701" y="4445768"/>
                                </a:cubicBezTo>
                                <a:cubicBezTo>
                                  <a:pt x="946903" y="4444970"/>
                                  <a:pt x="946504" y="4443373"/>
                                  <a:pt x="947701" y="4442974"/>
                                </a:cubicBezTo>
                                <a:lnTo>
                                  <a:pt x="958480" y="4429001"/>
                                </a:lnTo>
                                <a:cubicBezTo>
                                  <a:pt x="958880" y="4428203"/>
                                  <a:pt x="960476" y="4427803"/>
                                  <a:pt x="961275" y="4428602"/>
                                </a:cubicBezTo>
                                <a:close/>
                                <a:moveTo>
                                  <a:pt x="904988" y="4424610"/>
                                </a:moveTo>
                                <a:cubicBezTo>
                                  <a:pt x="905785" y="4424211"/>
                                  <a:pt x="907383" y="4424211"/>
                                  <a:pt x="907783" y="4425409"/>
                                </a:cubicBezTo>
                                <a:lnTo>
                                  <a:pt x="916567" y="4440579"/>
                                </a:lnTo>
                                <a:cubicBezTo>
                                  <a:pt x="916966" y="4441378"/>
                                  <a:pt x="916966" y="4442975"/>
                                  <a:pt x="915767" y="4443374"/>
                                </a:cubicBezTo>
                                <a:lnTo>
                                  <a:pt x="914969" y="4443773"/>
                                </a:lnTo>
                                <a:cubicBezTo>
                                  <a:pt x="914171" y="4443773"/>
                                  <a:pt x="913372" y="4443374"/>
                                  <a:pt x="912974" y="4442575"/>
                                </a:cubicBezTo>
                                <a:lnTo>
                                  <a:pt x="904190" y="4427405"/>
                                </a:lnTo>
                                <a:cubicBezTo>
                                  <a:pt x="903790" y="4426606"/>
                                  <a:pt x="903790" y="4425010"/>
                                  <a:pt x="904988" y="4424610"/>
                                </a:cubicBezTo>
                                <a:close/>
                                <a:moveTo>
                                  <a:pt x="943309" y="4419421"/>
                                </a:moveTo>
                                <a:cubicBezTo>
                                  <a:pt x="944507" y="4419820"/>
                                  <a:pt x="945307" y="4421018"/>
                                  <a:pt x="944906" y="4422215"/>
                                </a:cubicBezTo>
                                <a:lnTo>
                                  <a:pt x="940115" y="4438982"/>
                                </a:lnTo>
                                <a:cubicBezTo>
                                  <a:pt x="940115" y="4439781"/>
                                  <a:pt x="939317" y="4440579"/>
                                  <a:pt x="938518" y="4440579"/>
                                </a:cubicBezTo>
                                <a:lnTo>
                                  <a:pt x="937721" y="4440579"/>
                                </a:lnTo>
                                <a:cubicBezTo>
                                  <a:pt x="936523" y="4440180"/>
                                  <a:pt x="936123" y="4438982"/>
                                  <a:pt x="935725" y="4437785"/>
                                </a:cubicBezTo>
                                <a:lnTo>
                                  <a:pt x="940514" y="4421018"/>
                                </a:lnTo>
                                <a:cubicBezTo>
                                  <a:pt x="940913" y="4419820"/>
                                  <a:pt x="942111" y="4419022"/>
                                  <a:pt x="943309" y="4419421"/>
                                </a:cubicBezTo>
                                <a:close/>
                                <a:moveTo>
                                  <a:pt x="923353" y="4417824"/>
                                </a:moveTo>
                                <a:cubicBezTo>
                                  <a:pt x="924550" y="4417824"/>
                                  <a:pt x="925749" y="4418622"/>
                                  <a:pt x="925749" y="4419820"/>
                                </a:cubicBezTo>
                                <a:lnTo>
                                  <a:pt x="928145" y="4437386"/>
                                </a:lnTo>
                                <a:cubicBezTo>
                                  <a:pt x="928145" y="4438583"/>
                                  <a:pt x="927347" y="4439781"/>
                                  <a:pt x="926148" y="4439781"/>
                                </a:cubicBezTo>
                                <a:cubicBezTo>
                                  <a:pt x="924951" y="4439781"/>
                                  <a:pt x="924151" y="4438983"/>
                                  <a:pt x="923753" y="4437785"/>
                                </a:cubicBezTo>
                                <a:lnTo>
                                  <a:pt x="921357" y="4420219"/>
                                </a:lnTo>
                                <a:cubicBezTo>
                                  <a:pt x="921357" y="4419022"/>
                                  <a:pt x="922155" y="4417824"/>
                                  <a:pt x="923353" y="4417824"/>
                                </a:cubicBezTo>
                                <a:close/>
                                <a:moveTo>
                                  <a:pt x="6671031" y="4380049"/>
                                </a:moveTo>
                                <a:cubicBezTo>
                                  <a:pt x="6678766" y="4381995"/>
                                  <a:pt x="6685752" y="4386885"/>
                                  <a:pt x="6690143" y="4394271"/>
                                </a:cubicBezTo>
                                <a:lnTo>
                                  <a:pt x="6684554" y="4397863"/>
                                </a:lnTo>
                                <a:cubicBezTo>
                                  <a:pt x="6676969" y="4386287"/>
                                  <a:pt x="6661799" y="4382694"/>
                                  <a:pt x="6650223" y="4389879"/>
                                </a:cubicBezTo>
                                <a:cubicBezTo>
                                  <a:pt x="6638645" y="4397065"/>
                                  <a:pt x="6635052" y="4412235"/>
                                  <a:pt x="6643036" y="4423812"/>
                                </a:cubicBezTo>
                                <a:lnTo>
                                  <a:pt x="6637447" y="4427405"/>
                                </a:lnTo>
                                <a:cubicBezTo>
                                  <a:pt x="6637048" y="4427006"/>
                                  <a:pt x="6637048" y="4426607"/>
                                  <a:pt x="6636649" y="4426208"/>
                                </a:cubicBezTo>
                                <a:cubicBezTo>
                                  <a:pt x="6627867" y="4411436"/>
                                  <a:pt x="6632657" y="4392275"/>
                                  <a:pt x="6647428" y="4383492"/>
                                </a:cubicBezTo>
                                <a:cubicBezTo>
                                  <a:pt x="6654813" y="4379101"/>
                                  <a:pt x="6663296" y="4378103"/>
                                  <a:pt x="6671031" y="4380049"/>
                                </a:cubicBezTo>
                                <a:close/>
                                <a:moveTo>
                                  <a:pt x="4711314" y="4363931"/>
                                </a:moveTo>
                                <a:cubicBezTo>
                                  <a:pt x="4712512" y="4363532"/>
                                  <a:pt x="4713310" y="4364331"/>
                                  <a:pt x="4713709" y="4365927"/>
                                </a:cubicBezTo>
                                <a:lnTo>
                                  <a:pt x="4716105" y="4383493"/>
                                </a:lnTo>
                                <a:cubicBezTo>
                                  <a:pt x="4716105" y="4384691"/>
                                  <a:pt x="4715307" y="4385888"/>
                                  <a:pt x="4714109" y="4385888"/>
                                </a:cubicBezTo>
                                <a:cubicBezTo>
                                  <a:pt x="4712911" y="4385888"/>
                                  <a:pt x="4711713" y="4385090"/>
                                  <a:pt x="4711713" y="4383892"/>
                                </a:cubicBezTo>
                                <a:lnTo>
                                  <a:pt x="4709318" y="4366327"/>
                                </a:lnTo>
                                <a:cubicBezTo>
                                  <a:pt x="4709318" y="4365129"/>
                                  <a:pt x="4710116" y="4363931"/>
                                  <a:pt x="4711314" y="4363931"/>
                                </a:cubicBezTo>
                                <a:close/>
                                <a:moveTo>
                                  <a:pt x="4699738" y="4363134"/>
                                </a:moveTo>
                                <a:cubicBezTo>
                                  <a:pt x="4700936" y="4363533"/>
                                  <a:pt x="4701335" y="4364331"/>
                                  <a:pt x="4700936" y="4365928"/>
                                </a:cubicBezTo>
                                <a:lnTo>
                                  <a:pt x="4696145" y="4382695"/>
                                </a:lnTo>
                                <a:cubicBezTo>
                                  <a:pt x="4696145" y="4383494"/>
                                  <a:pt x="4695346" y="4384292"/>
                                  <a:pt x="4694548" y="4384292"/>
                                </a:cubicBezTo>
                                <a:lnTo>
                                  <a:pt x="4693749" y="4384292"/>
                                </a:lnTo>
                                <a:cubicBezTo>
                                  <a:pt x="4692552" y="4383893"/>
                                  <a:pt x="4691753" y="4382695"/>
                                  <a:pt x="4692153" y="4381498"/>
                                </a:cubicBezTo>
                                <a:lnTo>
                                  <a:pt x="4696944" y="4364731"/>
                                </a:lnTo>
                                <a:cubicBezTo>
                                  <a:pt x="4697343" y="4363533"/>
                                  <a:pt x="4698541" y="4362735"/>
                                  <a:pt x="4699738" y="4363134"/>
                                </a:cubicBezTo>
                                <a:close/>
                                <a:moveTo>
                                  <a:pt x="4721693" y="4360339"/>
                                </a:moveTo>
                                <a:cubicBezTo>
                                  <a:pt x="4722491" y="4359939"/>
                                  <a:pt x="4724088" y="4359939"/>
                                  <a:pt x="4724487" y="4361137"/>
                                </a:cubicBezTo>
                                <a:lnTo>
                                  <a:pt x="4733271" y="4376308"/>
                                </a:lnTo>
                                <a:cubicBezTo>
                                  <a:pt x="4733670" y="4377106"/>
                                  <a:pt x="4733670" y="4378703"/>
                                  <a:pt x="4732472" y="4379102"/>
                                </a:cubicBezTo>
                                <a:lnTo>
                                  <a:pt x="4731674" y="4379501"/>
                                </a:lnTo>
                                <a:cubicBezTo>
                                  <a:pt x="4730875" y="4379501"/>
                                  <a:pt x="4730077" y="4379102"/>
                                  <a:pt x="4729678" y="4378304"/>
                                </a:cubicBezTo>
                                <a:lnTo>
                                  <a:pt x="4720894" y="4363133"/>
                                </a:lnTo>
                                <a:cubicBezTo>
                                  <a:pt x="4720495" y="4362335"/>
                                  <a:pt x="4720495" y="4360738"/>
                                  <a:pt x="4721693" y="4360339"/>
                                </a:cubicBezTo>
                                <a:close/>
                                <a:moveTo>
                                  <a:pt x="4689758" y="4357944"/>
                                </a:moveTo>
                                <a:cubicBezTo>
                                  <a:pt x="4690556" y="4358743"/>
                                  <a:pt x="4690955" y="4359940"/>
                                  <a:pt x="4690556" y="4360739"/>
                                </a:cubicBezTo>
                                <a:lnTo>
                                  <a:pt x="4679777" y="4374712"/>
                                </a:lnTo>
                                <a:cubicBezTo>
                                  <a:pt x="4679378" y="4375111"/>
                                  <a:pt x="4678579" y="4375510"/>
                                  <a:pt x="4678180" y="4375510"/>
                                </a:cubicBezTo>
                                <a:cubicBezTo>
                                  <a:pt x="4677781" y="4375510"/>
                                  <a:pt x="4676982" y="4375510"/>
                                  <a:pt x="4676583" y="4375111"/>
                                </a:cubicBezTo>
                                <a:cubicBezTo>
                                  <a:pt x="4675785" y="4374712"/>
                                  <a:pt x="4675386" y="4373115"/>
                                  <a:pt x="4676184" y="4372316"/>
                                </a:cubicBezTo>
                                <a:lnTo>
                                  <a:pt x="4686963" y="4358343"/>
                                </a:lnTo>
                                <a:cubicBezTo>
                                  <a:pt x="4687363" y="4357545"/>
                                  <a:pt x="4688959" y="4357146"/>
                                  <a:pt x="4689758" y="4357944"/>
                                </a:cubicBezTo>
                                <a:close/>
                                <a:moveTo>
                                  <a:pt x="4733269" y="4352355"/>
                                </a:moveTo>
                                <a:lnTo>
                                  <a:pt x="4747641" y="4363134"/>
                                </a:lnTo>
                                <a:cubicBezTo>
                                  <a:pt x="4748440" y="4363534"/>
                                  <a:pt x="4748839" y="4365130"/>
                                  <a:pt x="4748041" y="4365929"/>
                                </a:cubicBezTo>
                                <a:cubicBezTo>
                                  <a:pt x="4747641" y="4366328"/>
                                  <a:pt x="4746843" y="4366727"/>
                                  <a:pt x="4746444" y="4366727"/>
                                </a:cubicBezTo>
                                <a:cubicBezTo>
                                  <a:pt x="4746045" y="4366727"/>
                                  <a:pt x="4745246" y="4366727"/>
                                  <a:pt x="4744847" y="4366328"/>
                                </a:cubicBezTo>
                                <a:lnTo>
                                  <a:pt x="4730874" y="4355549"/>
                                </a:lnTo>
                                <a:cubicBezTo>
                                  <a:pt x="4730076" y="4355149"/>
                                  <a:pt x="4729676" y="4353553"/>
                                  <a:pt x="4730475" y="4352754"/>
                                </a:cubicBezTo>
                                <a:cubicBezTo>
                                  <a:pt x="4730874" y="4351956"/>
                                  <a:pt x="4732471" y="4351557"/>
                                  <a:pt x="4733269" y="4352355"/>
                                </a:cubicBezTo>
                                <a:close/>
                                <a:moveTo>
                                  <a:pt x="1242711" y="4351956"/>
                                </a:moveTo>
                                <a:cubicBezTo>
                                  <a:pt x="1243908" y="4351556"/>
                                  <a:pt x="1245106" y="4352355"/>
                                  <a:pt x="1245505" y="4353552"/>
                                </a:cubicBezTo>
                                <a:cubicBezTo>
                                  <a:pt x="1247102" y="4361137"/>
                                  <a:pt x="1255086" y="4366327"/>
                                  <a:pt x="1263071" y="4364331"/>
                                </a:cubicBezTo>
                                <a:cubicBezTo>
                                  <a:pt x="1264268" y="4363932"/>
                                  <a:pt x="1265465" y="4364730"/>
                                  <a:pt x="1266263" y="4365928"/>
                                </a:cubicBezTo>
                                <a:cubicBezTo>
                                  <a:pt x="1266662" y="4367125"/>
                                  <a:pt x="1265864" y="4368323"/>
                                  <a:pt x="1265066" y="4368722"/>
                                </a:cubicBezTo>
                                <a:lnTo>
                                  <a:pt x="1264666" y="4368722"/>
                                </a:lnTo>
                                <a:cubicBezTo>
                                  <a:pt x="1260275" y="4369920"/>
                                  <a:pt x="1255885" y="4369520"/>
                                  <a:pt x="1251892" y="4367524"/>
                                </a:cubicBezTo>
                                <a:cubicBezTo>
                                  <a:pt x="1246702" y="4381895"/>
                                  <a:pt x="1236724" y="4393073"/>
                                  <a:pt x="1223151" y="4399860"/>
                                </a:cubicBezTo>
                                <a:cubicBezTo>
                                  <a:pt x="1209578" y="4406647"/>
                                  <a:pt x="1194409" y="4407844"/>
                                  <a:pt x="1180037" y="4403054"/>
                                </a:cubicBezTo>
                                <a:cubicBezTo>
                                  <a:pt x="1179239" y="4407445"/>
                                  <a:pt x="1176844" y="4411437"/>
                                  <a:pt x="1173251" y="4414232"/>
                                </a:cubicBezTo>
                                <a:lnTo>
                                  <a:pt x="1172851" y="4414631"/>
                                </a:lnTo>
                                <a:cubicBezTo>
                                  <a:pt x="1172053" y="4415030"/>
                                  <a:pt x="1170856" y="4414631"/>
                                  <a:pt x="1170057" y="4413832"/>
                                </a:cubicBezTo>
                                <a:cubicBezTo>
                                  <a:pt x="1169259" y="4413034"/>
                                  <a:pt x="1169259" y="4411437"/>
                                  <a:pt x="1170456" y="4410639"/>
                                </a:cubicBezTo>
                                <a:cubicBezTo>
                                  <a:pt x="1176444" y="4405449"/>
                                  <a:pt x="1177642" y="4396267"/>
                                  <a:pt x="1172452" y="4389879"/>
                                </a:cubicBezTo>
                                <a:cubicBezTo>
                                  <a:pt x="1171654" y="4389081"/>
                                  <a:pt x="1171654" y="4387484"/>
                                  <a:pt x="1172851" y="4386686"/>
                                </a:cubicBezTo>
                                <a:cubicBezTo>
                                  <a:pt x="1173650" y="4385887"/>
                                  <a:pt x="1175247" y="4385887"/>
                                  <a:pt x="1176045" y="4387085"/>
                                </a:cubicBezTo>
                                <a:cubicBezTo>
                                  <a:pt x="1178840" y="4390678"/>
                                  <a:pt x="1180436" y="4394670"/>
                                  <a:pt x="1180436" y="4398663"/>
                                </a:cubicBezTo>
                                <a:lnTo>
                                  <a:pt x="1180836" y="4398663"/>
                                </a:lnTo>
                                <a:cubicBezTo>
                                  <a:pt x="1194409" y="4403054"/>
                                  <a:pt x="1208380" y="4402256"/>
                                  <a:pt x="1221155" y="4395867"/>
                                </a:cubicBezTo>
                                <a:cubicBezTo>
                                  <a:pt x="1233530" y="4389480"/>
                                  <a:pt x="1243111" y="4378702"/>
                                  <a:pt x="1247502" y="4365528"/>
                                </a:cubicBezTo>
                                <a:lnTo>
                                  <a:pt x="1247502" y="4365129"/>
                                </a:lnTo>
                                <a:cubicBezTo>
                                  <a:pt x="1244307" y="4362734"/>
                                  <a:pt x="1242312" y="4359141"/>
                                  <a:pt x="1241115" y="4354750"/>
                                </a:cubicBezTo>
                                <a:cubicBezTo>
                                  <a:pt x="1240716" y="4353552"/>
                                  <a:pt x="1241514" y="4352355"/>
                                  <a:pt x="1242711" y="4351956"/>
                                </a:cubicBezTo>
                                <a:close/>
                                <a:moveTo>
                                  <a:pt x="4679378" y="4348363"/>
                                </a:moveTo>
                                <a:cubicBezTo>
                                  <a:pt x="4680177" y="4347963"/>
                                  <a:pt x="4681774" y="4347963"/>
                                  <a:pt x="4682173" y="4349161"/>
                                </a:cubicBezTo>
                                <a:cubicBezTo>
                                  <a:pt x="4682971" y="4350359"/>
                                  <a:pt x="4682572" y="4351556"/>
                                  <a:pt x="4681374" y="4351955"/>
                                </a:cubicBezTo>
                                <a:lnTo>
                                  <a:pt x="4666204" y="4360739"/>
                                </a:lnTo>
                                <a:lnTo>
                                  <a:pt x="4665405" y="4361138"/>
                                </a:lnTo>
                                <a:cubicBezTo>
                                  <a:pt x="4664607" y="4361138"/>
                                  <a:pt x="4663809" y="4360739"/>
                                  <a:pt x="4663409" y="4359940"/>
                                </a:cubicBezTo>
                                <a:cubicBezTo>
                                  <a:pt x="4663010" y="4359142"/>
                                  <a:pt x="4663010" y="4357545"/>
                                  <a:pt x="4664208" y="4357146"/>
                                </a:cubicBezTo>
                                <a:close/>
                                <a:moveTo>
                                  <a:pt x="2165659" y="4348363"/>
                                </a:moveTo>
                                <a:cubicBezTo>
                                  <a:pt x="2168055" y="4347963"/>
                                  <a:pt x="2170449" y="4349560"/>
                                  <a:pt x="2170449" y="4351955"/>
                                </a:cubicBezTo>
                                <a:lnTo>
                                  <a:pt x="2174043" y="4376307"/>
                                </a:lnTo>
                                <a:lnTo>
                                  <a:pt x="2198394" y="4372714"/>
                                </a:lnTo>
                                <a:cubicBezTo>
                                  <a:pt x="2200790" y="4372315"/>
                                  <a:pt x="2202785" y="4373911"/>
                                  <a:pt x="2203184" y="4376307"/>
                                </a:cubicBezTo>
                                <a:cubicBezTo>
                                  <a:pt x="2203584" y="4378702"/>
                                  <a:pt x="2201986" y="4380698"/>
                                  <a:pt x="2199591" y="4381097"/>
                                </a:cubicBezTo>
                                <a:lnTo>
                                  <a:pt x="2175240" y="4384690"/>
                                </a:lnTo>
                                <a:lnTo>
                                  <a:pt x="2178832" y="4409042"/>
                                </a:lnTo>
                                <a:cubicBezTo>
                                  <a:pt x="2179229" y="4411437"/>
                                  <a:pt x="2177634" y="4413433"/>
                                  <a:pt x="2175240" y="4413832"/>
                                </a:cubicBezTo>
                                <a:cubicBezTo>
                                  <a:pt x="2172845" y="4414232"/>
                                  <a:pt x="2170848" y="4412635"/>
                                  <a:pt x="2170449" y="4410240"/>
                                </a:cubicBezTo>
                                <a:lnTo>
                                  <a:pt x="2166857" y="4385887"/>
                                </a:lnTo>
                                <a:lnTo>
                                  <a:pt x="2142505" y="4389480"/>
                                </a:lnTo>
                                <a:cubicBezTo>
                                  <a:pt x="2140110" y="4389879"/>
                                  <a:pt x="2138114" y="4388283"/>
                                  <a:pt x="2137715" y="4385887"/>
                                </a:cubicBezTo>
                                <a:cubicBezTo>
                                  <a:pt x="2137315" y="4383492"/>
                                  <a:pt x="2138913" y="4381496"/>
                                  <a:pt x="2141308" y="4381097"/>
                                </a:cubicBezTo>
                                <a:lnTo>
                                  <a:pt x="2165659" y="4377504"/>
                                </a:lnTo>
                                <a:lnTo>
                                  <a:pt x="2162066" y="4353153"/>
                                </a:lnTo>
                                <a:cubicBezTo>
                                  <a:pt x="2161667" y="4350758"/>
                                  <a:pt x="2163265" y="4348762"/>
                                  <a:pt x="2165659" y="4348363"/>
                                </a:cubicBezTo>
                                <a:close/>
                                <a:moveTo>
                                  <a:pt x="4738060" y="4341178"/>
                                </a:moveTo>
                                <a:lnTo>
                                  <a:pt x="4754827" y="4345969"/>
                                </a:lnTo>
                                <a:cubicBezTo>
                                  <a:pt x="4756025" y="4346368"/>
                                  <a:pt x="4756823" y="4347566"/>
                                  <a:pt x="4756025" y="4348763"/>
                                </a:cubicBezTo>
                                <a:cubicBezTo>
                                  <a:pt x="4756025" y="4349562"/>
                                  <a:pt x="4755227" y="4350360"/>
                                  <a:pt x="4754428" y="4350360"/>
                                </a:cubicBezTo>
                                <a:lnTo>
                                  <a:pt x="4753630" y="4350360"/>
                                </a:lnTo>
                                <a:lnTo>
                                  <a:pt x="4736863" y="4345569"/>
                                </a:lnTo>
                                <a:cubicBezTo>
                                  <a:pt x="4735665" y="4345170"/>
                                  <a:pt x="4734867" y="4343972"/>
                                  <a:pt x="4735266" y="4342775"/>
                                </a:cubicBezTo>
                                <a:cubicBezTo>
                                  <a:pt x="4735665" y="4341577"/>
                                  <a:pt x="4736863" y="4340779"/>
                                  <a:pt x="4738060" y="4341178"/>
                                </a:cubicBezTo>
                                <a:close/>
                                <a:moveTo>
                                  <a:pt x="3394195" y="4340878"/>
                                </a:moveTo>
                                <a:cubicBezTo>
                                  <a:pt x="3396792" y="4340279"/>
                                  <a:pt x="3400190" y="4340179"/>
                                  <a:pt x="3403585" y="4341975"/>
                                </a:cubicBezTo>
                                <a:cubicBezTo>
                                  <a:pt x="3411177" y="4345967"/>
                                  <a:pt x="3410779" y="4353552"/>
                                  <a:pt x="3410779" y="4353951"/>
                                </a:cubicBezTo>
                                <a:cubicBezTo>
                                  <a:pt x="3410779" y="4353951"/>
                                  <a:pt x="3410779" y="4356746"/>
                                  <a:pt x="3414369" y="4358742"/>
                                </a:cubicBezTo>
                                <a:cubicBezTo>
                                  <a:pt x="3417961" y="4360339"/>
                                  <a:pt x="3420354" y="4358742"/>
                                  <a:pt x="3420354" y="4358742"/>
                                </a:cubicBezTo>
                                <a:lnTo>
                                  <a:pt x="3420755" y="4358742"/>
                                </a:lnTo>
                                <a:lnTo>
                                  <a:pt x="3421153" y="4358343"/>
                                </a:lnTo>
                                <a:cubicBezTo>
                                  <a:pt x="3423148" y="4357145"/>
                                  <a:pt x="3427938" y="4354750"/>
                                  <a:pt x="3434321" y="4357943"/>
                                </a:cubicBezTo>
                                <a:cubicBezTo>
                                  <a:pt x="3441105" y="4361536"/>
                                  <a:pt x="3441503" y="4369121"/>
                                  <a:pt x="3441503" y="4369520"/>
                                </a:cubicBezTo>
                                <a:lnTo>
                                  <a:pt x="3441503" y="4369919"/>
                                </a:lnTo>
                                <a:cubicBezTo>
                                  <a:pt x="3441503" y="4369919"/>
                                  <a:pt x="3441503" y="4372714"/>
                                  <a:pt x="3445096" y="4374710"/>
                                </a:cubicBezTo>
                                <a:cubicBezTo>
                                  <a:pt x="3448686" y="4376706"/>
                                  <a:pt x="3451481" y="4374710"/>
                                  <a:pt x="3451481" y="4374710"/>
                                </a:cubicBezTo>
                                <a:lnTo>
                                  <a:pt x="3451880" y="4374710"/>
                                </a:lnTo>
                                <a:cubicBezTo>
                                  <a:pt x="3452278" y="4374311"/>
                                  <a:pt x="3459461" y="4370319"/>
                                  <a:pt x="3465847" y="4373911"/>
                                </a:cubicBezTo>
                                <a:cubicBezTo>
                                  <a:pt x="3473428" y="4377903"/>
                                  <a:pt x="3473027" y="4385489"/>
                                  <a:pt x="3473027" y="4385888"/>
                                </a:cubicBezTo>
                                <a:cubicBezTo>
                                  <a:pt x="3473027" y="4385888"/>
                                  <a:pt x="3473027" y="4388683"/>
                                  <a:pt x="3476620" y="4390679"/>
                                </a:cubicBezTo>
                                <a:cubicBezTo>
                                  <a:pt x="3477817" y="4391078"/>
                                  <a:pt x="3478617" y="4391477"/>
                                  <a:pt x="3479813" y="4391477"/>
                                </a:cubicBezTo>
                                <a:lnTo>
                                  <a:pt x="3484203" y="4391876"/>
                                </a:lnTo>
                                <a:cubicBezTo>
                                  <a:pt x="3486197" y="4391876"/>
                                  <a:pt x="3487793" y="4393872"/>
                                  <a:pt x="3487793" y="4395868"/>
                                </a:cubicBezTo>
                                <a:cubicBezTo>
                                  <a:pt x="3487793" y="4397864"/>
                                  <a:pt x="3485801" y="4399461"/>
                                  <a:pt x="3482206" y="4399860"/>
                                </a:cubicBezTo>
                                <a:lnTo>
                                  <a:pt x="3476224" y="4399461"/>
                                </a:lnTo>
                                <a:cubicBezTo>
                                  <a:pt x="3474625" y="4399062"/>
                                  <a:pt x="3473027" y="4398663"/>
                                  <a:pt x="3471431" y="4397864"/>
                                </a:cubicBezTo>
                                <a:cubicBezTo>
                                  <a:pt x="3463853" y="4393872"/>
                                  <a:pt x="3464251" y="4386288"/>
                                  <a:pt x="3464251" y="4385888"/>
                                </a:cubicBezTo>
                                <a:cubicBezTo>
                                  <a:pt x="3464251" y="4385888"/>
                                  <a:pt x="3464649" y="4383093"/>
                                  <a:pt x="3461057" y="4381097"/>
                                </a:cubicBezTo>
                                <a:cubicBezTo>
                                  <a:pt x="3458266" y="4379500"/>
                                  <a:pt x="3454674" y="4381097"/>
                                  <a:pt x="3454273" y="4381496"/>
                                </a:cubicBezTo>
                                <a:cubicBezTo>
                                  <a:pt x="3453078" y="4382295"/>
                                  <a:pt x="3447491" y="4385489"/>
                                  <a:pt x="3440706" y="4381895"/>
                                </a:cubicBezTo>
                                <a:cubicBezTo>
                                  <a:pt x="3433923" y="4378303"/>
                                  <a:pt x="3433526" y="4371915"/>
                                  <a:pt x="3433526" y="4370319"/>
                                </a:cubicBezTo>
                                <a:cubicBezTo>
                                  <a:pt x="3433124" y="4369919"/>
                                  <a:pt x="3432725" y="4366726"/>
                                  <a:pt x="3429934" y="4365129"/>
                                </a:cubicBezTo>
                                <a:cubicBezTo>
                                  <a:pt x="3426740" y="4363532"/>
                                  <a:pt x="3424743" y="4364730"/>
                                  <a:pt x="3423946" y="4365129"/>
                                </a:cubicBezTo>
                                <a:lnTo>
                                  <a:pt x="3423548" y="4365129"/>
                                </a:lnTo>
                                <a:cubicBezTo>
                                  <a:pt x="3422351" y="4365927"/>
                                  <a:pt x="3417160" y="4369121"/>
                                  <a:pt x="3409979" y="4365528"/>
                                </a:cubicBezTo>
                                <a:cubicBezTo>
                                  <a:pt x="3402394" y="4361536"/>
                                  <a:pt x="3402786" y="4354351"/>
                                  <a:pt x="3402786" y="4353552"/>
                                </a:cubicBezTo>
                                <a:cubicBezTo>
                                  <a:pt x="3403189" y="4353552"/>
                                  <a:pt x="3402786" y="4350359"/>
                                  <a:pt x="3399590" y="4348762"/>
                                </a:cubicBezTo>
                                <a:cubicBezTo>
                                  <a:pt x="3396792" y="4347165"/>
                                  <a:pt x="3393199" y="4348762"/>
                                  <a:pt x="3392801" y="4349161"/>
                                </a:cubicBezTo>
                                <a:cubicBezTo>
                                  <a:pt x="3391602" y="4349959"/>
                                  <a:pt x="3386011" y="4353153"/>
                                  <a:pt x="3379222" y="4349560"/>
                                </a:cubicBezTo>
                                <a:lnTo>
                                  <a:pt x="3376826" y="4347963"/>
                                </a:lnTo>
                                <a:cubicBezTo>
                                  <a:pt x="3374830" y="4347165"/>
                                  <a:pt x="3374031" y="4344770"/>
                                  <a:pt x="3375231" y="4342774"/>
                                </a:cubicBezTo>
                                <a:cubicBezTo>
                                  <a:pt x="3376026" y="4340778"/>
                                  <a:pt x="3378425" y="4339979"/>
                                  <a:pt x="3380420" y="4341177"/>
                                </a:cubicBezTo>
                                <a:lnTo>
                                  <a:pt x="3382816" y="4342774"/>
                                </a:lnTo>
                                <a:cubicBezTo>
                                  <a:pt x="3386408" y="4344770"/>
                                  <a:pt x="3389207" y="4342774"/>
                                  <a:pt x="3389207" y="4342774"/>
                                </a:cubicBezTo>
                                <a:lnTo>
                                  <a:pt x="3389603" y="4342774"/>
                                </a:lnTo>
                                <a:cubicBezTo>
                                  <a:pt x="3389804" y="4342574"/>
                                  <a:pt x="3391602" y="4341476"/>
                                  <a:pt x="3394195" y="4340878"/>
                                </a:cubicBezTo>
                                <a:close/>
                                <a:moveTo>
                                  <a:pt x="4676186" y="4336787"/>
                                </a:moveTo>
                                <a:cubicBezTo>
                                  <a:pt x="4677383" y="4336787"/>
                                  <a:pt x="4678581" y="4337585"/>
                                  <a:pt x="4678581" y="4338783"/>
                                </a:cubicBezTo>
                                <a:cubicBezTo>
                                  <a:pt x="4678980" y="4339980"/>
                                  <a:pt x="4678182" y="4341178"/>
                                  <a:pt x="4676585" y="4341178"/>
                                </a:cubicBezTo>
                                <a:lnTo>
                                  <a:pt x="4659019" y="4343574"/>
                                </a:lnTo>
                                <a:cubicBezTo>
                                  <a:pt x="4657821" y="4343574"/>
                                  <a:pt x="4656624" y="4342776"/>
                                  <a:pt x="4656624" y="4341578"/>
                                </a:cubicBezTo>
                                <a:cubicBezTo>
                                  <a:pt x="4656624" y="4340380"/>
                                  <a:pt x="4657422" y="4339182"/>
                                  <a:pt x="4658620" y="4339182"/>
                                </a:cubicBezTo>
                                <a:close/>
                                <a:moveTo>
                                  <a:pt x="4755625" y="4326807"/>
                                </a:moveTo>
                                <a:cubicBezTo>
                                  <a:pt x="4756823" y="4326407"/>
                                  <a:pt x="4757621" y="4327206"/>
                                  <a:pt x="4758021" y="4328802"/>
                                </a:cubicBezTo>
                                <a:cubicBezTo>
                                  <a:pt x="4758021" y="4330000"/>
                                  <a:pt x="4757222" y="4331198"/>
                                  <a:pt x="4756025" y="4331198"/>
                                </a:cubicBezTo>
                                <a:lnTo>
                                  <a:pt x="4738459" y="4333594"/>
                                </a:lnTo>
                                <a:cubicBezTo>
                                  <a:pt x="4737261" y="4333594"/>
                                  <a:pt x="4736064" y="4332795"/>
                                  <a:pt x="4736064" y="4331598"/>
                                </a:cubicBezTo>
                                <a:cubicBezTo>
                                  <a:pt x="4736064" y="4330399"/>
                                  <a:pt x="4736862" y="4329202"/>
                                  <a:pt x="4738060" y="4329202"/>
                                </a:cubicBezTo>
                                <a:close/>
                                <a:moveTo>
                                  <a:pt x="4660615" y="4319621"/>
                                </a:moveTo>
                                <a:lnTo>
                                  <a:pt x="4677383" y="4324412"/>
                                </a:lnTo>
                                <a:cubicBezTo>
                                  <a:pt x="4678580" y="4324811"/>
                                  <a:pt x="4679379" y="4326009"/>
                                  <a:pt x="4678980" y="4327206"/>
                                </a:cubicBezTo>
                                <a:cubicBezTo>
                                  <a:pt x="4678980" y="4328005"/>
                                  <a:pt x="4678181" y="4328803"/>
                                  <a:pt x="4677383" y="4328803"/>
                                </a:cubicBezTo>
                                <a:lnTo>
                                  <a:pt x="4676584" y="4328803"/>
                                </a:lnTo>
                                <a:lnTo>
                                  <a:pt x="4659817" y="4324012"/>
                                </a:lnTo>
                                <a:cubicBezTo>
                                  <a:pt x="4658619" y="4323613"/>
                                  <a:pt x="4658220" y="4322415"/>
                                  <a:pt x="4657821" y="4321218"/>
                                </a:cubicBezTo>
                                <a:cubicBezTo>
                                  <a:pt x="4658220" y="4320020"/>
                                  <a:pt x="4659418" y="4319222"/>
                                  <a:pt x="4660615" y="4319621"/>
                                </a:cubicBezTo>
                                <a:close/>
                                <a:moveTo>
                                  <a:pt x="4748839" y="4309241"/>
                                </a:moveTo>
                                <a:cubicBezTo>
                                  <a:pt x="4749637" y="4308842"/>
                                  <a:pt x="4751234" y="4308842"/>
                                  <a:pt x="4751633" y="4310040"/>
                                </a:cubicBezTo>
                                <a:cubicBezTo>
                                  <a:pt x="4752033" y="4310838"/>
                                  <a:pt x="4752033" y="4312435"/>
                                  <a:pt x="4750835" y="4312834"/>
                                </a:cubicBezTo>
                                <a:lnTo>
                                  <a:pt x="4735664" y="4321618"/>
                                </a:lnTo>
                                <a:lnTo>
                                  <a:pt x="4734866" y="4322017"/>
                                </a:lnTo>
                                <a:cubicBezTo>
                                  <a:pt x="4734068" y="4322017"/>
                                  <a:pt x="4733269" y="4321618"/>
                                  <a:pt x="4732870" y="4320819"/>
                                </a:cubicBezTo>
                                <a:cubicBezTo>
                                  <a:pt x="4732072" y="4319622"/>
                                  <a:pt x="4732471" y="4318424"/>
                                  <a:pt x="4733668" y="4318025"/>
                                </a:cubicBezTo>
                                <a:close/>
                                <a:moveTo>
                                  <a:pt x="3411376" y="4308543"/>
                                </a:moveTo>
                                <a:cubicBezTo>
                                  <a:pt x="3413970" y="4307944"/>
                                  <a:pt x="3417363" y="4307844"/>
                                  <a:pt x="3420755" y="4309641"/>
                                </a:cubicBezTo>
                                <a:cubicBezTo>
                                  <a:pt x="3428336" y="4313633"/>
                                  <a:pt x="3427938" y="4321218"/>
                                  <a:pt x="3427938" y="4321617"/>
                                </a:cubicBezTo>
                                <a:cubicBezTo>
                                  <a:pt x="3427938" y="4321617"/>
                                  <a:pt x="3427938" y="4324411"/>
                                  <a:pt x="3431530" y="4326407"/>
                                </a:cubicBezTo>
                                <a:cubicBezTo>
                                  <a:pt x="3435122" y="4328004"/>
                                  <a:pt x="3437515" y="4326407"/>
                                  <a:pt x="3437515" y="4326407"/>
                                </a:cubicBezTo>
                                <a:lnTo>
                                  <a:pt x="3437914" y="4326407"/>
                                </a:lnTo>
                                <a:lnTo>
                                  <a:pt x="3438312" y="4326008"/>
                                </a:lnTo>
                                <a:cubicBezTo>
                                  <a:pt x="3440308" y="4324810"/>
                                  <a:pt x="3445096" y="4322415"/>
                                  <a:pt x="3451481" y="4325609"/>
                                </a:cubicBezTo>
                                <a:cubicBezTo>
                                  <a:pt x="3458266" y="4329202"/>
                                  <a:pt x="3458662" y="4336786"/>
                                  <a:pt x="3458662" y="4337185"/>
                                </a:cubicBezTo>
                                <a:lnTo>
                                  <a:pt x="3458662" y="4337585"/>
                                </a:lnTo>
                                <a:cubicBezTo>
                                  <a:pt x="3458662" y="4337585"/>
                                  <a:pt x="3458662" y="4340379"/>
                                  <a:pt x="3462255" y="4342375"/>
                                </a:cubicBezTo>
                                <a:cubicBezTo>
                                  <a:pt x="3465847" y="4344371"/>
                                  <a:pt x="3468640" y="4342375"/>
                                  <a:pt x="3468640" y="4342375"/>
                                </a:cubicBezTo>
                                <a:lnTo>
                                  <a:pt x="3469041" y="4342375"/>
                                </a:lnTo>
                                <a:cubicBezTo>
                                  <a:pt x="3469437" y="4341976"/>
                                  <a:pt x="3476620" y="4337984"/>
                                  <a:pt x="3483006" y="4341577"/>
                                </a:cubicBezTo>
                                <a:cubicBezTo>
                                  <a:pt x="3490593" y="4345569"/>
                                  <a:pt x="3490192" y="4353154"/>
                                  <a:pt x="3490192" y="4353554"/>
                                </a:cubicBezTo>
                                <a:cubicBezTo>
                                  <a:pt x="3490192" y="4353554"/>
                                  <a:pt x="3490192" y="4356348"/>
                                  <a:pt x="3493785" y="4358344"/>
                                </a:cubicBezTo>
                                <a:cubicBezTo>
                                  <a:pt x="3494980" y="4358743"/>
                                  <a:pt x="3495779" y="4359142"/>
                                  <a:pt x="3496977" y="4359142"/>
                                </a:cubicBezTo>
                                <a:lnTo>
                                  <a:pt x="3501363" y="4359542"/>
                                </a:lnTo>
                                <a:cubicBezTo>
                                  <a:pt x="3503364" y="4359542"/>
                                  <a:pt x="3504963" y="4361538"/>
                                  <a:pt x="3504963" y="4363534"/>
                                </a:cubicBezTo>
                                <a:cubicBezTo>
                                  <a:pt x="3504567" y="4365929"/>
                                  <a:pt x="3502962" y="4367525"/>
                                  <a:pt x="3499370" y="4367525"/>
                                </a:cubicBezTo>
                                <a:lnTo>
                                  <a:pt x="3493380" y="4367126"/>
                                </a:lnTo>
                                <a:cubicBezTo>
                                  <a:pt x="3491786" y="4366727"/>
                                  <a:pt x="3490192" y="4366328"/>
                                  <a:pt x="3488592" y="4365530"/>
                                </a:cubicBezTo>
                                <a:cubicBezTo>
                                  <a:pt x="3481009" y="4361538"/>
                                  <a:pt x="3481410" y="4353953"/>
                                  <a:pt x="3481410" y="4353554"/>
                                </a:cubicBezTo>
                                <a:cubicBezTo>
                                  <a:pt x="3481410" y="4353554"/>
                                  <a:pt x="3481808" y="4350758"/>
                                  <a:pt x="3478216" y="4348762"/>
                                </a:cubicBezTo>
                                <a:cubicBezTo>
                                  <a:pt x="3475422" y="4347165"/>
                                  <a:pt x="3471832" y="4348762"/>
                                  <a:pt x="3471434" y="4349161"/>
                                </a:cubicBezTo>
                                <a:cubicBezTo>
                                  <a:pt x="3470234" y="4349960"/>
                                  <a:pt x="3464649" y="4353154"/>
                                  <a:pt x="3457865" y="4349561"/>
                                </a:cubicBezTo>
                                <a:cubicBezTo>
                                  <a:pt x="3451083" y="4345968"/>
                                  <a:pt x="3450683" y="4339581"/>
                                  <a:pt x="3450683" y="4337984"/>
                                </a:cubicBezTo>
                                <a:cubicBezTo>
                                  <a:pt x="3450285" y="4337585"/>
                                  <a:pt x="3449884" y="4334391"/>
                                  <a:pt x="3447092" y="4332794"/>
                                </a:cubicBezTo>
                                <a:cubicBezTo>
                                  <a:pt x="3443899" y="4331198"/>
                                  <a:pt x="3441904" y="4332395"/>
                                  <a:pt x="3441105" y="4332794"/>
                                </a:cubicBezTo>
                                <a:lnTo>
                                  <a:pt x="3440706" y="4332794"/>
                                </a:lnTo>
                                <a:cubicBezTo>
                                  <a:pt x="3439511" y="4333593"/>
                                  <a:pt x="3434321" y="4336786"/>
                                  <a:pt x="3427138" y="4333194"/>
                                </a:cubicBezTo>
                                <a:cubicBezTo>
                                  <a:pt x="3419557" y="4329202"/>
                                  <a:pt x="3419955" y="4322016"/>
                                  <a:pt x="3419955" y="4321218"/>
                                </a:cubicBezTo>
                                <a:cubicBezTo>
                                  <a:pt x="3420354" y="4321218"/>
                                  <a:pt x="3419955" y="4318024"/>
                                  <a:pt x="3416764" y="4316427"/>
                                </a:cubicBezTo>
                                <a:cubicBezTo>
                                  <a:pt x="3413970" y="4314830"/>
                                  <a:pt x="3410378" y="4316427"/>
                                  <a:pt x="3409979" y="4316826"/>
                                </a:cubicBezTo>
                                <a:cubicBezTo>
                                  <a:pt x="3408782" y="4317625"/>
                                  <a:pt x="3403189" y="4320818"/>
                                  <a:pt x="3396394" y="4317226"/>
                                </a:cubicBezTo>
                                <a:lnTo>
                                  <a:pt x="3393998" y="4315629"/>
                                </a:lnTo>
                                <a:cubicBezTo>
                                  <a:pt x="3392004" y="4314830"/>
                                  <a:pt x="3391203" y="4312435"/>
                                  <a:pt x="3392402" y="4310439"/>
                                </a:cubicBezTo>
                                <a:cubicBezTo>
                                  <a:pt x="3393199" y="4308443"/>
                                  <a:pt x="3395597" y="4307645"/>
                                  <a:pt x="3397594" y="4308842"/>
                                </a:cubicBezTo>
                                <a:lnTo>
                                  <a:pt x="3399997" y="4310439"/>
                                </a:lnTo>
                                <a:cubicBezTo>
                                  <a:pt x="3403585" y="4312435"/>
                                  <a:pt x="3406387" y="4310439"/>
                                  <a:pt x="3406387" y="4310439"/>
                                </a:cubicBezTo>
                                <a:lnTo>
                                  <a:pt x="3406788" y="4310439"/>
                                </a:lnTo>
                                <a:cubicBezTo>
                                  <a:pt x="3406985" y="4310239"/>
                                  <a:pt x="3408782" y="4309141"/>
                                  <a:pt x="3411376" y="4308543"/>
                                </a:cubicBezTo>
                                <a:close/>
                                <a:moveTo>
                                  <a:pt x="4670197" y="4303653"/>
                                </a:moveTo>
                                <a:lnTo>
                                  <a:pt x="4684170" y="4314433"/>
                                </a:lnTo>
                                <a:cubicBezTo>
                                  <a:pt x="4684968" y="4314832"/>
                                  <a:pt x="4685367" y="4316429"/>
                                  <a:pt x="4684569" y="4317227"/>
                                </a:cubicBezTo>
                                <a:cubicBezTo>
                                  <a:pt x="4684170" y="4317626"/>
                                  <a:pt x="4683371" y="4318025"/>
                                  <a:pt x="4682972" y="4318025"/>
                                </a:cubicBezTo>
                                <a:cubicBezTo>
                                  <a:pt x="4682573" y="4318025"/>
                                  <a:pt x="4681774" y="4318025"/>
                                  <a:pt x="4681375" y="4317626"/>
                                </a:cubicBezTo>
                                <a:lnTo>
                                  <a:pt x="4667801" y="4306847"/>
                                </a:lnTo>
                                <a:cubicBezTo>
                                  <a:pt x="4667003" y="4306448"/>
                                  <a:pt x="4666604" y="4304851"/>
                                  <a:pt x="4667402" y="4304052"/>
                                </a:cubicBezTo>
                                <a:cubicBezTo>
                                  <a:pt x="4667801" y="4303254"/>
                                  <a:pt x="4669398" y="4302855"/>
                                  <a:pt x="4670197" y="4303653"/>
                                </a:cubicBezTo>
                                <a:close/>
                                <a:moveTo>
                                  <a:pt x="4738860" y="4294870"/>
                                </a:moveTo>
                                <a:cubicBezTo>
                                  <a:pt x="4739658" y="4295269"/>
                                  <a:pt x="4740057" y="4296866"/>
                                  <a:pt x="4739259" y="4297664"/>
                                </a:cubicBezTo>
                                <a:lnTo>
                                  <a:pt x="4728480" y="4311637"/>
                                </a:lnTo>
                                <a:cubicBezTo>
                                  <a:pt x="4728080" y="4312036"/>
                                  <a:pt x="4727282" y="4312436"/>
                                  <a:pt x="4726883" y="4312436"/>
                                </a:cubicBezTo>
                                <a:cubicBezTo>
                                  <a:pt x="4726484" y="4312436"/>
                                  <a:pt x="4725685" y="4312436"/>
                                  <a:pt x="4725286" y="4312036"/>
                                </a:cubicBezTo>
                                <a:cubicBezTo>
                                  <a:pt x="4724088" y="4311238"/>
                                  <a:pt x="4724088" y="4310040"/>
                                  <a:pt x="4725286" y="4309242"/>
                                </a:cubicBezTo>
                                <a:lnTo>
                                  <a:pt x="4736065" y="4295269"/>
                                </a:lnTo>
                                <a:cubicBezTo>
                                  <a:pt x="4736465" y="4294471"/>
                                  <a:pt x="4738061" y="4294071"/>
                                  <a:pt x="4738860" y="4294870"/>
                                </a:cubicBezTo>
                                <a:close/>
                                <a:moveTo>
                                  <a:pt x="4682172" y="4290878"/>
                                </a:moveTo>
                                <a:cubicBezTo>
                                  <a:pt x="4682970" y="4290479"/>
                                  <a:pt x="4684567" y="4290479"/>
                                  <a:pt x="4684966" y="4291677"/>
                                </a:cubicBezTo>
                                <a:lnTo>
                                  <a:pt x="4693750" y="4306847"/>
                                </a:lnTo>
                                <a:cubicBezTo>
                                  <a:pt x="4694149" y="4307646"/>
                                  <a:pt x="4694149" y="4309243"/>
                                  <a:pt x="4692951" y="4309642"/>
                                </a:cubicBezTo>
                                <a:lnTo>
                                  <a:pt x="4692153" y="4310041"/>
                                </a:lnTo>
                                <a:cubicBezTo>
                                  <a:pt x="4691354" y="4310041"/>
                                  <a:pt x="4690556" y="4309642"/>
                                  <a:pt x="4690157" y="4308843"/>
                                </a:cubicBezTo>
                                <a:lnTo>
                                  <a:pt x="4681373" y="4293673"/>
                                </a:lnTo>
                                <a:cubicBezTo>
                                  <a:pt x="4680974" y="4292874"/>
                                  <a:pt x="4680974" y="4291278"/>
                                  <a:pt x="4682172" y="4290878"/>
                                </a:cubicBezTo>
                                <a:close/>
                                <a:moveTo>
                                  <a:pt x="4720896" y="4286088"/>
                                </a:moveTo>
                                <a:cubicBezTo>
                                  <a:pt x="4722093" y="4286487"/>
                                  <a:pt x="4722892" y="4287684"/>
                                  <a:pt x="4722493" y="4288882"/>
                                </a:cubicBezTo>
                                <a:lnTo>
                                  <a:pt x="4717701" y="4305649"/>
                                </a:lnTo>
                                <a:cubicBezTo>
                                  <a:pt x="4717701" y="4306448"/>
                                  <a:pt x="4716903" y="4307246"/>
                                  <a:pt x="4716104" y="4307246"/>
                                </a:cubicBezTo>
                                <a:lnTo>
                                  <a:pt x="4715306" y="4307246"/>
                                </a:lnTo>
                                <a:cubicBezTo>
                                  <a:pt x="4714108" y="4306847"/>
                                  <a:pt x="4713310" y="4305649"/>
                                  <a:pt x="4713310" y="4304452"/>
                                </a:cubicBezTo>
                                <a:lnTo>
                                  <a:pt x="4718101" y="4287684"/>
                                </a:lnTo>
                                <a:cubicBezTo>
                                  <a:pt x="4718501" y="4286487"/>
                                  <a:pt x="4719698" y="4285688"/>
                                  <a:pt x="4720896" y="4286088"/>
                                </a:cubicBezTo>
                                <a:close/>
                                <a:moveTo>
                                  <a:pt x="4700935" y="4284492"/>
                                </a:moveTo>
                                <a:cubicBezTo>
                                  <a:pt x="4702133" y="4284492"/>
                                  <a:pt x="4703330" y="4285290"/>
                                  <a:pt x="4703330" y="4286488"/>
                                </a:cubicBezTo>
                                <a:lnTo>
                                  <a:pt x="4705726" y="4304053"/>
                                </a:lnTo>
                                <a:cubicBezTo>
                                  <a:pt x="4705726" y="4305251"/>
                                  <a:pt x="4704928" y="4306449"/>
                                  <a:pt x="4703730" y="4306449"/>
                                </a:cubicBezTo>
                                <a:cubicBezTo>
                                  <a:pt x="4702532" y="4306449"/>
                                  <a:pt x="4701334" y="4305650"/>
                                  <a:pt x="4701334" y="4304453"/>
                                </a:cubicBezTo>
                                <a:lnTo>
                                  <a:pt x="4698939" y="4286887"/>
                                </a:lnTo>
                                <a:cubicBezTo>
                                  <a:pt x="4698939" y="4285689"/>
                                  <a:pt x="4699737" y="4284492"/>
                                  <a:pt x="4700935" y="4284492"/>
                                </a:cubicBezTo>
                                <a:close/>
                                <a:moveTo>
                                  <a:pt x="3772847" y="4242725"/>
                                </a:moveTo>
                                <a:cubicBezTo>
                                  <a:pt x="3780582" y="4244671"/>
                                  <a:pt x="3787568" y="4249562"/>
                                  <a:pt x="3791960" y="4256947"/>
                                </a:cubicBezTo>
                                <a:lnTo>
                                  <a:pt x="3786371" y="4260540"/>
                                </a:lnTo>
                                <a:cubicBezTo>
                                  <a:pt x="3778786" y="4248963"/>
                                  <a:pt x="3763616" y="4245370"/>
                                  <a:pt x="3752039" y="4252556"/>
                                </a:cubicBezTo>
                                <a:cubicBezTo>
                                  <a:pt x="3740462" y="4259741"/>
                                  <a:pt x="3736869" y="4274911"/>
                                  <a:pt x="3744853" y="4286488"/>
                                </a:cubicBezTo>
                                <a:lnTo>
                                  <a:pt x="3739264" y="4290081"/>
                                </a:lnTo>
                                <a:cubicBezTo>
                                  <a:pt x="3738865" y="4289682"/>
                                  <a:pt x="3738865" y="4289283"/>
                                  <a:pt x="3738466" y="4288884"/>
                                </a:cubicBezTo>
                                <a:cubicBezTo>
                                  <a:pt x="3729684" y="4274112"/>
                                  <a:pt x="3734474" y="4254951"/>
                                  <a:pt x="3749244" y="4246168"/>
                                </a:cubicBezTo>
                                <a:cubicBezTo>
                                  <a:pt x="3756630" y="4241777"/>
                                  <a:pt x="3765113" y="4240779"/>
                                  <a:pt x="3772847" y="4242725"/>
                                </a:cubicBezTo>
                                <a:close/>
                                <a:moveTo>
                                  <a:pt x="1813165" y="4226607"/>
                                </a:moveTo>
                                <a:cubicBezTo>
                                  <a:pt x="1814363" y="4226208"/>
                                  <a:pt x="1815161" y="4227405"/>
                                  <a:pt x="1815560" y="4228603"/>
                                </a:cubicBezTo>
                                <a:lnTo>
                                  <a:pt x="1817955" y="4246169"/>
                                </a:lnTo>
                                <a:cubicBezTo>
                                  <a:pt x="1817955" y="4247366"/>
                                  <a:pt x="1817158" y="4248564"/>
                                  <a:pt x="1815959" y="4248564"/>
                                </a:cubicBezTo>
                                <a:cubicBezTo>
                                  <a:pt x="1814762" y="4248564"/>
                                  <a:pt x="1813564" y="4247765"/>
                                  <a:pt x="1813564" y="4246568"/>
                                </a:cubicBezTo>
                                <a:lnTo>
                                  <a:pt x="1811176" y="4229002"/>
                                </a:lnTo>
                                <a:cubicBezTo>
                                  <a:pt x="1811176" y="4227805"/>
                                  <a:pt x="1811974" y="4226607"/>
                                  <a:pt x="1813165" y="4226607"/>
                                </a:cubicBezTo>
                                <a:close/>
                                <a:moveTo>
                                  <a:pt x="1801594" y="4225809"/>
                                </a:moveTo>
                                <a:cubicBezTo>
                                  <a:pt x="1802792" y="4226208"/>
                                  <a:pt x="1803191" y="4227006"/>
                                  <a:pt x="1802792" y="4228603"/>
                                </a:cubicBezTo>
                                <a:lnTo>
                                  <a:pt x="1798001" y="4245370"/>
                                </a:lnTo>
                                <a:cubicBezTo>
                                  <a:pt x="1798001" y="4246169"/>
                                  <a:pt x="1797202" y="4246967"/>
                                  <a:pt x="1796405" y="4246967"/>
                                </a:cubicBezTo>
                                <a:lnTo>
                                  <a:pt x="1795605" y="4246967"/>
                                </a:lnTo>
                                <a:cubicBezTo>
                                  <a:pt x="1794408" y="4246568"/>
                                  <a:pt x="1793609" y="4245370"/>
                                  <a:pt x="1794009" y="4244173"/>
                                </a:cubicBezTo>
                                <a:lnTo>
                                  <a:pt x="1798799" y="4227406"/>
                                </a:lnTo>
                                <a:cubicBezTo>
                                  <a:pt x="1799199" y="4226208"/>
                                  <a:pt x="1800397" y="4225410"/>
                                  <a:pt x="1801594" y="4225809"/>
                                </a:cubicBezTo>
                                <a:close/>
                                <a:moveTo>
                                  <a:pt x="1823543" y="4223014"/>
                                </a:moveTo>
                                <a:cubicBezTo>
                                  <a:pt x="1824341" y="4222615"/>
                                  <a:pt x="1825938" y="4222615"/>
                                  <a:pt x="1826337" y="4223813"/>
                                </a:cubicBezTo>
                                <a:lnTo>
                                  <a:pt x="1835121" y="4238983"/>
                                </a:lnTo>
                                <a:cubicBezTo>
                                  <a:pt x="1835520" y="4239782"/>
                                  <a:pt x="1835520" y="4241379"/>
                                  <a:pt x="1834322" y="4241778"/>
                                </a:cubicBezTo>
                                <a:lnTo>
                                  <a:pt x="1833524" y="4242177"/>
                                </a:lnTo>
                                <a:cubicBezTo>
                                  <a:pt x="1832725" y="4242177"/>
                                  <a:pt x="1831927" y="4241778"/>
                                  <a:pt x="1831528" y="4240979"/>
                                </a:cubicBezTo>
                                <a:lnTo>
                                  <a:pt x="1822744" y="4225809"/>
                                </a:lnTo>
                                <a:cubicBezTo>
                                  <a:pt x="1822345" y="4225010"/>
                                  <a:pt x="1822345" y="4223414"/>
                                  <a:pt x="1823543" y="4223014"/>
                                </a:cubicBezTo>
                                <a:close/>
                                <a:moveTo>
                                  <a:pt x="468855" y="4220719"/>
                                </a:moveTo>
                                <a:cubicBezTo>
                                  <a:pt x="471450" y="4220120"/>
                                  <a:pt x="474843" y="4220020"/>
                                  <a:pt x="478237" y="4221817"/>
                                </a:cubicBezTo>
                                <a:cubicBezTo>
                                  <a:pt x="485821" y="4225809"/>
                                  <a:pt x="485422" y="4233394"/>
                                  <a:pt x="485422" y="4233793"/>
                                </a:cubicBezTo>
                                <a:cubicBezTo>
                                  <a:pt x="485422" y="4233793"/>
                                  <a:pt x="485422" y="4236587"/>
                                  <a:pt x="489015" y="4238583"/>
                                </a:cubicBezTo>
                                <a:cubicBezTo>
                                  <a:pt x="492608" y="4240180"/>
                                  <a:pt x="495003" y="4238583"/>
                                  <a:pt x="495003" y="4238583"/>
                                </a:cubicBezTo>
                                <a:lnTo>
                                  <a:pt x="495402" y="4238583"/>
                                </a:lnTo>
                                <a:lnTo>
                                  <a:pt x="495801" y="4238184"/>
                                </a:lnTo>
                                <a:cubicBezTo>
                                  <a:pt x="497797" y="4236986"/>
                                  <a:pt x="502588" y="4234591"/>
                                  <a:pt x="508975" y="4237785"/>
                                </a:cubicBezTo>
                                <a:cubicBezTo>
                                  <a:pt x="515761" y="4241378"/>
                                  <a:pt x="516160" y="4248962"/>
                                  <a:pt x="516160" y="4249361"/>
                                </a:cubicBezTo>
                                <a:lnTo>
                                  <a:pt x="516160" y="4249761"/>
                                </a:lnTo>
                                <a:cubicBezTo>
                                  <a:pt x="516160" y="4249761"/>
                                  <a:pt x="516160" y="4252555"/>
                                  <a:pt x="519753" y="4254551"/>
                                </a:cubicBezTo>
                                <a:cubicBezTo>
                                  <a:pt x="523346" y="4256547"/>
                                  <a:pt x="526140" y="4254551"/>
                                  <a:pt x="526140" y="4254551"/>
                                </a:cubicBezTo>
                                <a:lnTo>
                                  <a:pt x="526540" y="4254551"/>
                                </a:lnTo>
                                <a:cubicBezTo>
                                  <a:pt x="526939" y="4254152"/>
                                  <a:pt x="534124" y="4250160"/>
                                  <a:pt x="540512" y="4253753"/>
                                </a:cubicBezTo>
                                <a:cubicBezTo>
                                  <a:pt x="548096" y="4257745"/>
                                  <a:pt x="547697" y="4265330"/>
                                  <a:pt x="547697" y="4265730"/>
                                </a:cubicBezTo>
                                <a:cubicBezTo>
                                  <a:pt x="547697" y="4265730"/>
                                  <a:pt x="547697" y="4268524"/>
                                  <a:pt x="551290" y="4270520"/>
                                </a:cubicBezTo>
                                <a:cubicBezTo>
                                  <a:pt x="552488" y="4270919"/>
                                  <a:pt x="553286" y="4271318"/>
                                  <a:pt x="554484" y="4271318"/>
                                </a:cubicBezTo>
                                <a:lnTo>
                                  <a:pt x="558875" y="4271718"/>
                                </a:lnTo>
                                <a:cubicBezTo>
                                  <a:pt x="560871" y="4271718"/>
                                  <a:pt x="562468" y="4273714"/>
                                  <a:pt x="562468" y="4275710"/>
                                </a:cubicBezTo>
                                <a:cubicBezTo>
                                  <a:pt x="562068" y="4277706"/>
                                  <a:pt x="560472" y="4279302"/>
                                  <a:pt x="556879" y="4279701"/>
                                </a:cubicBezTo>
                                <a:lnTo>
                                  <a:pt x="550891" y="4279302"/>
                                </a:lnTo>
                                <a:cubicBezTo>
                                  <a:pt x="549294" y="4278903"/>
                                  <a:pt x="547697" y="4278504"/>
                                  <a:pt x="546100" y="4277706"/>
                                </a:cubicBezTo>
                                <a:cubicBezTo>
                                  <a:pt x="538516" y="4273714"/>
                                  <a:pt x="538915" y="4266129"/>
                                  <a:pt x="538915" y="4265730"/>
                                </a:cubicBezTo>
                                <a:cubicBezTo>
                                  <a:pt x="538915" y="4265730"/>
                                  <a:pt x="539314" y="4262934"/>
                                  <a:pt x="535721" y="4260938"/>
                                </a:cubicBezTo>
                                <a:cubicBezTo>
                                  <a:pt x="532927" y="4259341"/>
                                  <a:pt x="529334" y="4260938"/>
                                  <a:pt x="528935" y="4261337"/>
                                </a:cubicBezTo>
                                <a:cubicBezTo>
                                  <a:pt x="527737" y="4262136"/>
                                  <a:pt x="522148" y="4265330"/>
                                  <a:pt x="515362" y="4261737"/>
                                </a:cubicBezTo>
                                <a:cubicBezTo>
                                  <a:pt x="508576" y="4258144"/>
                                  <a:pt x="508176" y="4251757"/>
                                  <a:pt x="508176" y="4250160"/>
                                </a:cubicBezTo>
                                <a:cubicBezTo>
                                  <a:pt x="507777" y="4249761"/>
                                  <a:pt x="507378" y="4246567"/>
                                  <a:pt x="504584" y="4244970"/>
                                </a:cubicBezTo>
                                <a:cubicBezTo>
                                  <a:pt x="501390" y="4243374"/>
                                  <a:pt x="499394" y="4244571"/>
                                  <a:pt x="498596" y="4244970"/>
                                </a:cubicBezTo>
                                <a:lnTo>
                                  <a:pt x="498197" y="4244970"/>
                                </a:lnTo>
                                <a:cubicBezTo>
                                  <a:pt x="496999" y="4245769"/>
                                  <a:pt x="491809" y="4248962"/>
                                  <a:pt x="484624" y="4245370"/>
                                </a:cubicBezTo>
                                <a:cubicBezTo>
                                  <a:pt x="477039" y="4241378"/>
                                  <a:pt x="477438" y="4234192"/>
                                  <a:pt x="477438" y="4233394"/>
                                </a:cubicBezTo>
                                <a:cubicBezTo>
                                  <a:pt x="477837" y="4233394"/>
                                  <a:pt x="477438" y="4230200"/>
                                  <a:pt x="474245" y="4228603"/>
                                </a:cubicBezTo>
                                <a:cubicBezTo>
                                  <a:pt x="471450" y="4227006"/>
                                  <a:pt x="467857" y="4228603"/>
                                  <a:pt x="467458" y="4229002"/>
                                </a:cubicBezTo>
                                <a:cubicBezTo>
                                  <a:pt x="466261" y="4229801"/>
                                  <a:pt x="460672" y="4232994"/>
                                  <a:pt x="453885" y="4229402"/>
                                </a:cubicBezTo>
                                <a:lnTo>
                                  <a:pt x="451490" y="4227805"/>
                                </a:lnTo>
                                <a:cubicBezTo>
                                  <a:pt x="449494" y="4227006"/>
                                  <a:pt x="448696" y="4224611"/>
                                  <a:pt x="449893" y="4222615"/>
                                </a:cubicBezTo>
                                <a:cubicBezTo>
                                  <a:pt x="450692" y="4220619"/>
                                  <a:pt x="453087" y="4219821"/>
                                  <a:pt x="455083" y="4221018"/>
                                </a:cubicBezTo>
                                <a:lnTo>
                                  <a:pt x="457478" y="4222615"/>
                                </a:lnTo>
                                <a:cubicBezTo>
                                  <a:pt x="461071" y="4224611"/>
                                  <a:pt x="463865" y="4222615"/>
                                  <a:pt x="463865" y="4222615"/>
                                </a:cubicBezTo>
                                <a:lnTo>
                                  <a:pt x="464265" y="4222615"/>
                                </a:lnTo>
                                <a:cubicBezTo>
                                  <a:pt x="464464" y="4222415"/>
                                  <a:pt x="466260" y="4221317"/>
                                  <a:pt x="468855" y="4220719"/>
                                </a:cubicBezTo>
                                <a:close/>
                                <a:moveTo>
                                  <a:pt x="1791615" y="4220619"/>
                                </a:moveTo>
                                <a:cubicBezTo>
                                  <a:pt x="1792413" y="4221417"/>
                                  <a:pt x="1792812" y="4223014"/>
                                  <a:pt x="1792413" y="4223413"/>
                                </a:cubicBezTo>
                                <a:lnTo>
                                  <a:pt x="1781635" y="4237386"/>
                                </a:lnTo>
                                <a:cubicBezTo>
                                  <a:pt x="1781236" y="4237785"/>
                                  <a:pt x="1780437" y="4238185"/>
                                  <a:pt x="1780038" y="4238185"/>
                                </a:cubicBezTo>
                                <a:cubicBezTo>
                                  <a:pt x="1779639" y="4238185"/>
                                  <a:pt x="1778840" y="4238185"/>
                                  <a:pt x="1778441" y="4237785"/>
                                </a:cubicBezTo>
                                <a:cubicBezTo>
                                  <a:pt x="1777643" y="4237386"/>
                                  <a:pt x="1777244" y="4235789"/>
                                  <a:pt x="1778042" y="4234991"/>
                                </a:cubicBezTo>
                                <a:lnTo>
                                  <a:pt x="1788820" y="4221018"/>
                                </a:lnTo>
                                <a:cubicBezTo>
                                  <a:pt x="1789219" y="4220220"/>
                                  <a:pt x="1790816" y="4219821"/>
                                  <a:pt x="1791615" y="4220619"/>
                                </a:cubicBezTo>
                                <a:close/>
                                <a:moveTo>
                                  <a:pt x="5019896" y="4218224"/>
                                </a:moveTo>
                                <a:cubicBezTo>
                                  <a:pt x="5021093" y="4217824"/>
                                  <a:pt x="5022291" y="4218623"/>
                                  <a:pt x="5022690" y="4219820"/>
                                </a:cubicBezTo>
                                <a:cubicBezTo>
                                  <a:pt x="5024287" y="4227405"/>
                                  <a:pt x="5032271" y="4232595"/>
                                  <a:pt x="5040255" y="4230599"/>
                                </a:cubicBezTo>
                                <a:cubicBezTo>
                                  <a:pt x="5041851" y="4230200"/>
                                  <a:pt x="5043049" y="4230998"/>
                                  <a:pt x="5043448" y="4232196"/>
                                </a:cubicBezTo>
                                <a:cubicBezTo>
                                  <a:pt x="5043847" y="4233393"/>
                                  <a:pt x="5043049" y="4234591"/>
                                  <a:pt x="5042251" y="4234990"/>
                                </a:cubicBezTo>
                                <a:lnTo>
                                  <a:pt x="5041851" y="4234990"/>
                                </a:lnTo>
                                <a:cubicBezTo>
                                  <a:pt x="5037460" y="4236188"/>
                                  <a:pt x="5033069" y="4235788"/>
                                  <a:pt x="5029077" y="4233792"/>
                                </a:cubicBezTo>
                                <a:cubicBezTo>
                                  <a:pt x="5023888" y="4248163"/>
                                  <a:pt x="5013907" y="4259341"/>
                                  <a:pt x="5000334" y="4266128"/>
                                </a:cubicBezTo>
                                <a:cubicBezTo>
                                  <a:pt x="4986761" y="4272915"/>
                                  <a:pt x="4971592" y="4274112"/>
                                  <a:pt x="4957220" y="4269322"/>
                                </a:cubicBezTo>
                                <a:cubicBezTo>
                                  <a:pt x="4956422" y="4273713"/>
                                  <a:pt x="4954027" y="4277705"/>
                                  <a:pt x="4950434" y="4280500"/>
                                </a:cubicBezTo>
                                <a:lnTo>
                                  <a:pt x="4950035" y="4280899"/>
                                </a:lnTo>
                                <a:cubicBezTo>
                                  <a:pt x="4949236" y="4281298"/>
                                  <a:pt x="4948039" y="4280899"/>
                                  <a:pt x="4947240" y="4280100"/>
                                </a:cubicBezTo>
                                <a:cubicBezTo>
                                  <a:pt x="4946442" y="4279302"/>
                                  <a:pt x="4946442" y="4277705"/>
                                  <a:pt x="4947640" y="4276907"/>
                                </a:cubicBezTo>
                                <a:cubicBezTo>
                                  <a:pt x="4953628" y="4271717"/>
                                  <a:pt x="4954825" y="4262535"/>
                                  <a:pt x="4949636" y="4256147"/>
                                </a:cubicBezTo>
                                <a:cubicBezTo>
                                  <a:pt x="4948837" y="4255349"/>
                                  <a:pt x="4948837" y="4253752"/>
                                  <a:pt x="4950035" y="4252954"/>
                                </a:cubicBezTo>
                                <a:cubicBezTo>
                                  <a:pt x="4950833" y="4252155"/>
                                  <a:pt x="4952430" y="4252155"/>
                                  <a:pt x="4953228" y="4253353"/>
                                </a:cubicBezTo>
                                <a:cubicBezTo>
                                  <a:pt x="4956023" y="4256946"/>
                                  <a:pt x="4957620" y="4260938"/>
                                  <a:pt x="4957620" y="4264931"/>
                                </a:cubicBezTo>
                                <a:lnTo>
                                  <a:pt x="4958019" y="4264931"/>
                                </a:lnTo>
                                <a:cubicBezTo>
                                  <a:pt x="4971592" y="4269322"/>
                                  <a:pt x="4985564" y="4268524"/>
                                  <a:pt x="4998338" y="4262135"/>
                                </a:cubicBezTo>
                                <a:cubicBezTo>
                                  <a:pt x="5010713" y="4255748"/>
                                  <a:pt x="5020295" y="4244970"/>
                                  <a:pt x="5024686" y="4231796"/>
                                </a:cubicBezTo>
                                <a:lnTo>
                                  <a:pt x="5024686" y="4231397"/>
                                </a:lnTo>
                                <a:cubicBezTo>
                                  <a:pt x="5021492" y="4229002"/>
                                  <a:pt x="5019496" y="4225409"/>
                                  <a:pt x="5018299" y="4221018"/>
                                </a:cubicBezTo>
                                <a:cubicBezTo>
                                  <a:pt x="5017900" y="4219820"/>
                                  <a:pt x="5018698" y="4218623"/>
                                  <a:pt x="5019896" y="4218224"/>
                                </a:cubicBezTo>
                                <a:close/>
                                <a:moveTo>
                                  <a:pt x="5943242" y="4215031"/>
                                </a:moveTo>
                                <a:cubicBezTo>
                                  <a:pt x="5945637" y="4214632"/>
                                  <a:pt x="5947633" y="4216228"/>
                                  <a:pt x="5948032" y="4218624"/>
                                </a:cubicBezTo>
                                <a:lnTo>
                                  <a:pt x="5951625" y="4242975"/>
                                </a:lnTo>
                                <a:lnTo>
                                  <a:pt x="5975976" y="4239382"/>
                                </a:lnTo>
                                <a:cubicBezTo>
                                  <a:pt x="5978372" y="4238983"/>
                                  <a:pt x="5980368" y="4240580"/>
                                  <a:pt x="5980767" y="4242975"/>
                                </a:cubicBezTo>
                                <a:cubicBezTo>
                                  <a:pt x="5981166" y="4245370"/>
                                  <a:pt x="5979569" y="4247366"/>
                                  <a:pt x="5977174" y="4247765"/>
                                </a:cubicBezTo>
                                <a:lnTo>
                                  <a:pt x="5952823" y="4251358"/>
                                </a:lnTo>
                                <a:lnTo>
                                  <a:pt x="5956416" y="4275710"/>
                                </a:lnTo>
                                <a:cubicBezTo>
                                  <a:pt x="5956815" y="4278105"/>
                                  <a:pt x="5955218" y="4280101"/>
                                  <a:pt x="5952823" y="4280501"/>
                                </a:cubicBezTo>
                                <a:cubicBezTo>
                                  <a:pt x="5950428" y="4280900"/>
                                  <a:pt x="5948432" y="4279303"/>
                                  <a:pt x="5948032" y="4276908"/>
                                </a:cubicBezTo>
                                <a:lnTo>
                                  <a:pt x="5944440" y="4252556"/>
                                </a:lnTo>
                                <a:lnTo>
                                  <a:pt x="5920088" y="4256148"/>
                                </a:lnTo>
                                <a:cubicBezTo>
                                  <a:pt x="5917692" y="4256548"/>
                                  <a:pt x="5915696" y="4254951"/>
                                  <a:pt x="5915297" y="4252556"/>
                                </a:cubicBezTo>
                                <a:cubicBezTo>
                                  <a:pt x="5914898" y="4250160"/>
                                  <a:pt x="5916495" y="4248164"/>
                                  <a:pt x="5918890" y="4247765"/>
                                </a:cubicBezTo>
                                <a:lnTo>
                                  <a:pt x="5943242" y="4244172"/>
                                </a:lnTo>
                                <a:lnTo>
                                  <a:pt x="5939649" y="4219821"/>
                                </a:lnTo>
                                <a:cubicBezTo>
                                  <a:pt x="5939250" y="4217426"/>
                                  <a:pt x="5940847" y="4215430"/>
                                  <a:pt x="5943242" y="4215031"/>
                                </a:cubicBezTo>
                                <a:close/>
                                <a:moveTo>
                                  <a:pt x="1835519" y="4215031"/>
                                </a:moveTo>
                                <a:lnTo>
                                  <a:pt x="1849891" y="4225810"/>
                                </a:lnTo>
                                <a:cubicBezTo>
                                  <a:pt x="1850689" y="4226209"/>
                                  <a:pt x="1851089" y="4227806"/>
                                  <a:pt x="1850291" y="4228605"/>
                                </a:cubicBezTo>
                                <a:cubicBezTo>
                                  <a:pt x="1849891" y="4229004"/>
                                  <a:pt x="1849093" y="4229403"/>
                                  <a:pt x="1848694" y="4229403"/>
                                </a:cubicBezTo>
                                <a:cubicBezTo>
                                  <a:pt x="1848294" y="4229403"/>
                                  <a:pt x="1847496" y="4229403"/>
                                  <a:pt x="1847097" y="4229004"/>
                                </a:cubicBezTo>
                                <a:lnTo>
                                  <a:pt x="1833123" y="4218224"/>
                                </a:lnTo>
                                <a:cubicBezTo>
                                  <a:pt x="1832325" y="4217825"/>
                                  <a:pt x="1831926" y="4216228"/>
                                  <a:pt x="1832724" y="4215430"/>
                                </a:cubicBezTo>
                                <a:cubicBezTo>
                                  <a:pt x="1833123" y="4214632"/>
                                  <a:pt x="1834721" y="4214232"/>
                                  <a:pt x="1835519" y="4215031"/>
                                </a:cubicBezTo>
                                <a:close/>
                                <a:moveTo>
                                  <a:pt x="1781235" y="4211038"/>
                                </a:moveTo>
                                <a:cubicBezTo>
                                  <a:pt x="1782034" y="4210639"/>
                                  <a:pt x="1783631" y="4210639"/>
                                  <a:pt x="1784030" y="4211837"/>
                                </a:cubicBezTo>
                                <a:cubicBezTo>
                                  <a:pt x="1784828" y="4213034"/>
                                  <a:pt x="1784429" y="4214232"/>
                                  <a:pt x="1783231" y="4214631"/>
                                </a:cubicBezTo>
                                <a:lnTo>
                                  <a:pt x="1768062" y="4223415"/>
                                </a:lnTo>
                                <a:lnTo>
                                  <a:pt x="1767263" y="4223814"/>
                                </a:lnTo>
                                <a:cubicBezTo>
                                  <a:pt x="1766465" y="4223814"/>
                                  <a:pt x="1765667" y="4223415"/>
                                  <a:pt x="1765267" y="4222616"/>
                                </a:cubicBezTo>
                                <a:cubicBezTo>
                                  <a:pt x="1764868" y="4221818"/>
                                  <a:pt x="1764868" y="4220221"/>
                                  <a:pt x="1766066" y="4219822"/>
                                </a:cubicBezTo>
                                <a:close/>
                                <a:moveTo>
                                  <a:pt x="7171776" y="4207147"/>
                                </a:moveTo>
                                <a:cubicBezTo>
                                  <a:pt x="7174371" y="4206548"/>
                                  <a:pt x="7177764" y="4206448"/>
                                  <a:pt x="7181158" y="4208244"/>
                                </a:cubicBezTo>
                                <a:cubicBezTo>
                                  <a:pt x="7188742" y="4212236"/>
                                  <a:pt x="7188343" y="4219821"/>
                                  <a:pt x="7188343" y="4220220"/>
                                </a:cubicBezTo>
                                <a:cubicBezTo>
                                  <a:pt x="7188343" y="4220220"/>
                                  <a:pt x="7188343" y="4223015"/>
                                  <a:pt x="7191936" y="4225011"/>
                                </a:cubicBezTo>
                                <a:cubicBezTo>
                                  <a:pt x="7195529" y="4226608"/>
                                  <a:pt x="7197924" y="4225011"/>
                                  <a:pt x="7197924" y="4225011"/>
                                </a:cubicBezTo>
                                <a:lnTo>
                                  <a:pt x="7198323" y="4225011"/>
                                </a:lnTo>
                                <a:lnTo>
                                  <a:pt x="7198722" y="4224612"/>
                                </a:lnTo>
                                <a:cubicBezTo>
                                  <a:pt x="7200718" y="4223414"/>
                                  <a:pt x="7205509" y="4221019"/>
                                  <a:pt x="7211896" y="4224212"/>
                                </a:cubicBezTo>
                                <a:cubicBezTo>
                                  <a:pt x="7218682" y="4227805"/>
                                  <a:pt x="7219082" y="4235390"/>
                                  <a:pt x="7219082" y="4235789"/>
                                </a:cubicBezTo>
                                <a:lnTo>
                                  <a:pt x="7219082" y="4236188"/>
                                </a:lnTo>
                                <a:cubicBezTo>
                                  <a:pt x="7219082" y="4236188"/>
                                  <a:pt x="7219082" y="4238983"/>
                                  <a:pt x="7222674" y="4240979"/>
                                </a:cubicBezTo>
                                <a:cubicBezTo>
                                  <a:pt x="7226267" y="4242975"/>
                                  <a:pt x="7229062" y="4240979"/>
                                  <a:pt x="7229062" y="4240979"/>
                                </a:cubicBezTo>
                                <a:lnTo>
                                  <a:pt x="7229461" y="4240979"/>
                                </a:lnTo>
                                <a:cubicBezTo>
                                  <a:pt x="7229860" y="4240580"/>
                                  <a:pt x="7237046" y="4236588"/>
                                  <a:pt x="7243433" y="4240180"/>
                                </a:cubicBezTo>
                                <a:cubicBezTo>
                                  <a:pt x="7251018" y="4244172"/>
                                  <a:pt x="7250618" y="4251758"/>
                                  <a:pt x="7250618" y="4252157"/>
                                </a:cubicBezTo>
                                <a:cubicBezTo>
                                  <a:pt x="7250618" y="4252157"/>
                                  <a:pt x="7250618" y="4254952"/>
                                  <a:pt x="7254211" y="4256948"/>
                                </a:cubicBezTo>
                                <a:cubicBezTo>
                                  <a:pt x="7255409" y="4257347"/>
                                  <a:pt x="7256207" y="4257746"/>
                                  <a:pt x="7257405" y="4257746"/>
                                </a:cubicBezTo>
                                <a:lnTo>
                                  <a:pt x="7261796" y="4258145"/>
                                </a:lnTo>
                                <a:cubicBezTo>
                                  <a:pt x="7263792" y="4258145"/>
                                  <a:pt x="7265389" y="4260141"/>
                                  <a:pt x="7265389" y="4262137"/>
                                </a:cubicBezTo>
                                <a:cubicBezTo>
                                  <a:pt x="7264990" y="4264533"/>
                                  <a:pt x="7263393" y="4266129"/>
                                  <a:pt x="7259800" y="4266529"/>
                                </a:cubicBezTo>
                                <a:lnTo>
                                  <a:pt x="7253812" y="4266129"/>
                                </a:lnTo>
                                <a:cubicBezTo>
                                  <a:pt x="7252215" y="4265730"/>
                                  <a:pt x="7250618" y="4265331"/>
                                  <a:pt x="7249022" y="4264533"/>
                                </a:cubicBezTo>
                                <a:cubicBezTo>
                                  <a:pt x="7241437" y="4260541"/>
                                  <a:pt x="7241836" y="4252956"/>
                                  <a:pt x="7241836" y="4252557"/>
                                </a:cubicBezTo>
                                <a:cubicBezTo>
                                  <a:pt x="7241836" y="4252557"/>
                                  <a:pt x="7242235" y="4249761"/>
                                  <a:pt x="7238642" y="4247765"/>
                                </a:cubicBezTo>
                                <a:cubicBezTo>
                                  <a:pt x="7235848" y="4246168"/>
                                  <a:pt x="7232255" y="4247765"/>
                                  <a:pt x="7231856" y="4248164"/>
                                </a:cubicBezTo>
                                <a:cubicBezTo>
                                  <a:pt x="7230658" y="4248963"/>
                                  <a:pt x="7225070" y="4252157"/>
                                  <a:pt x="7218283" y="4248564"/>
                                </a:cubicBezTo>
                                <a:cubicBezTo>
                                  <a:pt x="7211497" y="4244971"/>
                                  <a:pt x="7211098" y="4238584"/>
                                  <a:pt x="7211098" y="4236987"/>
                                </a:cubicBezTo>
                                <a:cubicBezTo>
                                  <a:pt x="7210698" y="4236588"/>
                                  <a:pt x="7210299" y="4233394"/>
                                  <a:pt x="7207505" y="4231797"/>
                                </a:cubicBezTo>
                                <a:cubicBezTo>
                                  <a:pt x="7204311" y="4230200"/>
                                  <a:pt x="7202315" y="4231398"/>
                                  <a:pt x="7201517" y="4231797"/>
                                </a:cubicBezTo>
                                <a:lnTo>
                                  <a:pt x="7201118" y="4231797"/>
                                </a:lnTo>
                                <a:cubicBezTo>
                                  <a:pt x="7199920" y="4232596"/>
                                  <a:pt x="7194730" y="4235789"/>
                                  <a:pt x="7187545" y="4232196"/>
                                </a:cubicBezTo>
                                <a:cubicBezTo>
                                  <a:pt x="7179960" y="4228204"/>
                                  <a:pt x="7180359" y="4221019"/>
                                  <a:pt x="7180359" y="4220220"/>
                                </a:cubicBezTo>
                                <a:cubicBezTo>
                                  <a:pt x="7180758" y="4220220"/>
                                  <a:pt x="7180359" y="4217027"/>
                                  <a:pt x="7177165" y="4215430"/>
                                </a:cubicBezTo>
                                <a:cubicBezTo>
                                  <a:pt x="7174370" y="4213833"/>
                                  <a:pt x="7170777" y="4215430"/>
                                  <a:pt x="7170378" y="4215829"/>
                                </a:cubicBezTo>
                                <a:cubicBezTo>
                                  <a:pt x="7169181" y="4216628"/>
                                  <a:pt x="7163592" y="4219821"/>
                                  <a:pt x="7156805" y="4216228"/>
                                </a:cubicBezTo>
                                <a:lnTo>
                                  <a:pt x="7154410" y="4214632"/>
                                </a:lnTo>
                                <a:cubicBezTo>
                                  <a:pt x="7152414" y="4213833"/>
                                  <a:pt x="7151616" y="4211438"/>
                                  <a:pt x="7152813" y="4209442"/>
                                </a:cubicBezTo>
                                <a:cubicBezTo>
                                  <a:pt x="7153612" y="4207446"/>
                                  <a:pt x="7156007" y="4206648"/>
                                  <a:pt x="7158003" y="4207845"/>
                                </a:cubicBezTo>
                                <a:lnTo>
                                  <a:pt x="7160398" y="4209043"/>
                                </a:lnTo>
                                <a:cubicBezTo>
                                  <a:pt x="7163991" y="4211039"/>
                                  <a:pt x="7166785" y="4209043"/>
                                  <a:pt x="7166785" y="4209043"/>
                                </a:cubicBezTo>
                                <a:lnTo>
                                  <a:pt x="7167185" y="4209043"/>
                                </a:lnTo>
                                <a:cubicBezTo>
                                  <a:pt x="7167385" y="4208843"/>
                                  <a:pt x="7169181" y="4207746"/>
                                  <a:pt x="7171776" y="4207147"/>
                                </a:cubicBezTo>
                                <a:close/>
                                <a:moveTo>
                                  <a:pt x="1840309" y="4203853"/>
                                </a:moveTo>
                                <a:lnTo>
                                  <a:pt x="1857076" y="4208644"/>
                                </a:lnTo>
                                <a:cubicBezTo>
                                  <a:pt x="1857875" y="4209043"/>
                                  <a:pt x="1858673" y="4210241"/>
                                  <a:pt x="1858274" y="4211438"/>
                                </a:cubicBezTo>
                                <a:cubicBezTo>
                                  <a:pt x="1858274" y="4212237"/>
                                  <a:pt x="1857476" y="4213035"/>
                                  <a:pt x="1856677" y="4213035"/>
                                </a:cubicBezTo>
                                <a:lnTo>
                                  <a:pt x="1855879" y="4213035"/>
                                </a:lnTo>
                                <a:lnTo>
                                  <a:pt x="1839111" y="4208244"/>
                                </a:lnTo>
                                <a:cubicBezTo>
                                  <a:pt x="1837914" y="4207845"/>
                                  <a:pt x="1837115" y="4206647"/>
                                  <a:pt x="1837515" y="4205450"/>
                                </a:cubicBezTo>
                                <a:cubicBezTo>
                                  <a:pt x="1837914" y="4204252"/>
                                  <a:pt x="1839111" y="4203454"/>
                                  <a:pt x="1840309" y="4203853"/>
                                </a:cubicBezTo>
                                <a:close/>
                                <a:moveTo>
                                  <a:pt x="1778044" y="4199462"/>
                                </a:moveTo>
                                <a:cubicBezTo>
                                  <a:pt x="1779241" y="4199462"/>
                                  <a:pt x="1780439" y="4200260"/>
                                  <a:pt x="1780439" y="4201458"/>
                                </a:cubicBezTo>
                                <a:cubicBezTo>
                                  <a:pt x="1780838" y="4202656"/>
                                  <a:pt x="1780040" y="4203853"/>
                                  <a:pt x="1778443" y="4203853"/>
                                </a:cubicBezTo>
                                <a:lnTo>
                                  <a:pt x="1760878" y="4206249"/>
                                </a:lnTo>
                                <a:cubicBezTo>
                                  <a:pt x="1759680" y="4206249"/>
                                  <a:pt x="1758483" y="4205451"/>
                                  <a:pt x="1758483" y="4204253"/>
                                </a:cubicBezTo>
                                <a:cubicBezTo>
                                  <a:pt x="1758483" y="4203055"/>
                                  <a:pt x="1759281" y="4201857"/>
                                  <a:pt x="1760479" y="4201857"/>
                                </a:cubicBezTo>
                                <a:close/>
                                <a:moveTo>
                                  <a:pt x="1857477" y="4189482"/>
                                </a:moveTo>
                                <a:cubicBezTo>
                                  <a:pt x="1858674" y="4189082"/>
                                  <a:pt x="1859473" y="4189881"/>
                                  <a:pt x="1859872" y="4191477"/>
                                </a:cubicBezTo>
                                <a:cubicBezTo>
                                  <a:pt x="1859872" y="4192675"/>
                                  <a:pt x="1859073" y="4193873"/>
                                  <a:pt x="1857876" y="4193873"/>
                                </a:cubicBezTo>
                                <a:lnTo>
                                  <a:pt x="1840310" y="4196269"/>
                                </a:lnTo>
                                <a:cubicBezTo>
                                  <a:pt x="1839112" y="4196269"/>
                                  <a:pt x="1837915" y="4195470"/>
                                  <a:pt x="1837915" y="4194273"/>
                                </a:cubicBezTo>
                                <a:cubicBezTo>
                                  <a:pt x="1837915" y="4193074"/>
                                  <a:pt x="1838713" y="4191877"/>
                                  <a:pt x="1839911" y="4191877"/>
                                </a:cubicBezTo>
                                <a:close/>
                                <a:moveTo>
                                  <a:pt x="485622" y="4188384"/>
                                </a:moveTo>
                                <a:cubicBezTo>
                                  <a:pt x="488217" y="4187785"/>
                                  <a:pt x="491610" y="4187685"/>
                                  <a:pt x="495004" y="4189482"/>
                                </a:cubicBezTo>
                                <a:cubicBezTo>
                                  <a:pt x="502588" y="4193474"/>
                                  <a:pt x="502189" y="4201059"/>
                                  <a:pt x="502189" y="4201458"/>
                                </a:cubicBezTo>
                                <a:cubicBezTo>
                                  <a:pt x="502189" y="4201458"/>
                                  <a:pt x="502189" y="4204252"/>
                                  <a:pt x="505782" y="4206248"/>
                                </a:cubicBezTo>
                                <a:cubicBezTo>
                                  <a:pt x="509375" y="4207845"/>
                                  <a:pt x="511770" y="4206248"/>
                                  <a:pt x="511770" y="4206248"/>
                                </a:cubicBezTo>
                                <a:lnTo>
                                  <a:pt x="512169" y="4206248"/>
                                </a:lnTo>
                                <a:lnTo>
                                  <a:pt x="512568" y="4205849"/>
                                </a:lnTo>
                                <a:cubicBezTo>
                                  <a:pt x="514564" y="4204651"/>
                                  <a:pt x="519355" y="4202256"/>
                                  <a:pt x="525742" y="4205450"/>
                                </a:cubicBezTo>
                                <a:cubicBezTo>
                                  <a:pt x="532528" y="4209043"/>
                                  <a:pt x="532927" y="4216627"/>
                                  <a:pt x="532927" y="4217027"/>
                                </a:cubicBezTo>
                                <a:lnTo>
                                  <a:pt x="532927" y="4217426"/>
                                </a:lnTo>
                                <a:cubicBezTo>
                                  <a:pt x="532927" y="4217426"/>
                                  <a:pt x="532927" y="4220220"/>
                                  <a:pt x="536520" y="4222216"/>
                                </a:cubicBezTo>
                                <a:cubicBezTo>
                                  <a:pt x="540113" y="4224212"/>
                                  <a:pt x="542907" y="4222216"/>
                                  <a:pt x="542907" y="4222216"/>
                                </a:cubicBezTo>
                                <a:lnTo>
                                  <a:pt x="543307" y="4222216"/>
                                </a:lnTo>
                                <a:cubicBezTo>
                                  <a:pt x="543706" y="4221817"/>
                                  <a:pt x="550891" y="4217825"/>
                                  <a:pt x="557279" y="4221418"/>
                                </a:cubicBezTo>
                                <a:cubicBezTo>
                                  <a:pt x="564863" y="4225410"/>
                                  <a:pt x="564464" y="4232995"/>
                                  <a:pt x="564464" y="4233395"/>
                                </a:cubicBezTo>
                                <a:cubicBezTo>
                                  <a:pt x="564464" y="4233395"/>
                                  <a:pt x="564464" y="4236189"/>
                                  <a:pt x="568057" y="4238185"/>
                                </a:cubicBezTo>
                                <a:cubicBezTo>
                                  <a:pt x="569255" y="4238584"/>
                                  <a:pt x="570053" y="4238983"/>
                                  <a:pt x="571251" y="4238983"/>
                                </a:cubicBezTo>
                                <a:lnTo>
                                  <a:pt x="575642" y="4239383"/>
                                </a:lnTo>
                                <a:cubicBezTo>
                                  <a:pt x="577638" y="4239383"/>
                                  <a:pt x="579235" y="4241379"/>
                                  <a:pt x="579235" y="4243375"/>
                                </a:cubicBezTo>
                                <a:cubicBezTo>
                                  <a:pt x="579235" y="4245371"/>
                                  <a:pt x="577239" y="4246967"/>
                                  <a:pt x="573646" y="4247367"/>
                                </a:cubicBezTo>
                                <a:lnTo>
                                  <a:pt x="567658" y="4246967"/>
                                </a:lnTo>
                                <a:cubicBezTo>
                                  <a:pt x="566061" y="4246568"/>
                                  <a:pt x="564464" y="4246169"/>
                                  <a:pt x="562867" y="4245371"/>
                                </a:cubicBezTo>
                                <a:cubicBezTo>
                                  <a:pt x="555283" y="4241379"/>
                                  <a:pt x="555682" y="4233794"/>
                                  <a:pt x="555682" y="4233395"/>
                                </a:cubicBezTo>
                                <a:cubicBezTo>
                                  <a:pt x="555682" y="4233395"/>
                                  <a:pt x="556081" y="4230599"/>
                                  <a:pt x="552488" y="4228603"/>
                                </a:cubicBezTo>
                                <a:cubicBezTo>
                                  <a:pt x="549694" y="4227006"/>
                                  <a:pt x="546101" y="4228603"/>
                                  <a:pt x="545702" y="4229002"/>
                                </a:cubicBezTo>
                                <a:cubicBezTo>
                                  <a:pt x="544504" y="4229801"/>
                                  <a:pt x="538915" y="4232995"/>
                                  <a:pt x="532129" y="4229402"/>
                                </a:cubicBezTo>
                                <a:cubicBezTo>
                                  <a:pt x="525343" y="4225809"/>
                                  <a:pt x="524943" y="4219422"/>
                                  <a:pt x="524943" y="4217825"/>
                                </a:cubicBezTo>
                                <a:cubicBezTo>
                                  <a:pt x="524544" y="4217426"/>
                                  <a:pt x="524145" y="4214232"/>
                                  <a:pt x="521351" y="4212635"/>
                                </a:cubicBezTo>
                                <a:cubicBezTo>
                                  <a:pt x="518157" y="4211039"/>
                                  <a:pt x="516161" y="4212236"/>
                                  <a:pt x="515363" y="4212635"/>
                                </a:cubicBezTo>
                                <a:lnTo>
                                  <a:pt x="514964" y="4212635"/>
                                </a:lnTo>
                                <a:cubicBezTo>
                                  <a:pt x="513766" y="4213434"/>
                                  <a:pt x="508576" y="4216627"/>
                                  <a:pt x="501391" y="4213035"/>
                                </a:cubicBezTo>
                                <a:cubicBezTo>
                                  <a:pt x="493806" y="4209043"/>
                                  <a:pt x="494205" y="4201857"/>
                                  <a:pt x="494205" y="4201059"/>
                                </a:cubicBezTo>
                                <a:cubicBezTo>
                                  <a:pt x="494604" y="4201059"/>
                                  <a:pt x="494205" y="4197865"/>
                                  <a:pt x="491012" y="4196268"/>
                                </a:cubicBezTo>
                                <a:cubicBezTo>
                                  <a:pt x="488217" y="4194671"/>
                                  <a:pt x="484624" y="4196268"/>
                                  <a:pt x="484225" y="4196667"/>
                                </a:cubicBezTo>
                                <a:cubicBezTo>
                                  <a:pt x="483028" y="4197466"/>
                                  <a:pt x="477439" y="4200659"/>
                                  <a:pt x="470652" y="4197067"/>
                                </a:cubicBezTo>
                                <a:lnTo>
                                  <a:pt x="468257" y="4195470"/>
                                </a:lnTo>
                                <a:cubicBezTo>
                                  <a:pt x="466261" y="4194671"/>
                                  <a:pt x="465463" y="4192276"/>
                                  <a:pt x="466660" y="4190280"/>
                                </a:cubicBezTo>
                                <a:cubicBezTo>
                                  <a:pt x="467459" y="4188284"/>
                                  <a:pt x="469854" y="4187486"/>
                                  <a:pt x="471850" y="4188683"/>
                                </a:cubicBezTo>
                                <a:lnTo>
                                  <a:pt x="474245" y="4190280"/>
                                </a:lnTo>
                                <a:cubicBezTo>
                                  <a:pt x="477838" y="4192276"/>
                                  <a:pt x="480632" y="4190280"/>
                                  <a:pt x="480632" y="4190280"/>
                                </a:cubicBezTo>
                                <a:lnTo>
                                  <a:pt x="481032" y="4190280"/>
                                </a:lnTo>
                                <a:cubicBezTo>
                                  <a:pt x="481231" y="4190080"/>
                                  <a:pt x="483028" y="4188982"/>
                                  <a:pt x="485622" y="4188384"/>
                                </a:cubicBezTo>
                                <a:close/>
                                <a:moveTo>
                                  <a:pt x="1762473" y="4182297"/>
                                </a:moveTo>
                                <a:lnTo>
                                  <a:pt x="1779239" y="4187088"/>
                                </a:lnTo>
                                <a:cubicBezTo>
                                  <a:pt x="1780437" y="4187487"/>
                                  <a:pt x="1781235" y="4188685"/>
                                  <a:pt x="1780836" y="4189882"/>
                                </a:cubicBezTo>
                                <a:cubicBezTo>
                                  <a:pt x="1780836" y="4190681"/>
                                  <a:pt x="1780038" y="4191479"/>
                                  <a:pt x="1779239" y="4191479"/>
                                </a:cubicBezTo>
                                <a:lnTo>
                                  <a:pt x="1778441" y="4191479"/>
                                </a:lnTo>
                                <a:lnTo>
                                  <a:pt x="1761675" y="4186688"/>
                                </a:lnTo>
                                <a:cubicBezTo>
                                  <a:pt x="1760876" y="4186289"/>
                                  <a:pt x="1760078" y="4185091"/>
                                  <a:pt x="1759679" y="4183893"/>
                                </a:cubicBezTo>
                                <a:cubicBezTo>
                                  <a:pt x="1760078" y="4182696"/>
                                  <a:pt x="1761275" y="4181897"/>
                                  <a:pt x="1762473" y="4182297"/>
                                </a:cubicBezTo>
                                <a:close/>
                                <a:moveTo>
                                  <a:pt x="7188542" y="4175211"/>
                                </a:moveTo>
                                <a:cubicBezTo>
                                  <a:pt x="7191137" y="4174612"/>
                                  <a:pt x="7194530" y="4174512"/>
                                  <a:pt x="7197924" y="4176308"/>
                                </a:cubicBezTo>
                                <a:cubicBezTo>
                                  <a:pt x="7205508" y="4180300"/>
                                  <a:pt x="7205109" y="4187885"/>
                                  <a:pt x="7205109" y="4188284"/>
                                </a:cubicBezTo>
                                <a:cubicBezTo>
                                  <a:pt x="7205109" y="4188284"/>
                                  <a:pt x="7205109" y="4191079"/>
                                  <a:pt x="7208702" y="4193075"/>
                                </a:cubicBezTo>
                                <a:cubicBezTo>
                                  <a:pt x="7212295" y="4194672"/>
                                  <a:pt x="7214690" y="4193075"/>
                                  <a:pt x="7214690" y="4193075"/>
                                </a:cubicBezTo>
                                <a:lnTo>
                                  <a:pt x="7215089" y="4193075"/>
                                </a:lnTo>
                                <a:lnTo>
                                  <a:pt x="7215488" y="4192676"/>
                                </a:lnTo>
                                <a:cubicBezTo>
                                  <a:pt x="7217484" y="4191478"/>
                                  <a:pt x="7222275" y="4189083"/>
                                  <a:pt x="7228662" y="4192276"/>
                                </a:cubicBezTo>
                                <a:cubicBezTo>
                                  <a:pt x="7235448" y="4195869"/>
                                  <a:pt x="7235847" y="4203454"/>
                                  <a:pt x="7235847" y="4203853"/>
                                </a:cubicBezTo>
                                <a:lnTo>
                                  <a:pt x="7235847" y="4204252"/>
                                </a:lnTo>
                                <a:cubicBezTo>
                                  <a:pt x="7235847" y="4204252"/>
                                  <a:pt x="7235847" y="4207047"/>
                                  <a:pt x="7239440" y="4209043"/>
                                </a:cubicBezTo>
                                <a:cubicBezTo>
                                  <a:pt x="7243033" y="4211039"/>
                                  <a:pt x="7245827" y="4209043"/>
                                  <a:pt x="7245827" y="4209043"/>
                                </a:cubicBezTo>
                                <a:lnTo>
                                  <a:pt x="7246227" y="4209043"/>
                                </a:lnTo>
                                <a:cubicBezTo>
                                  <a:pt x="7246626" y="4208644"/>
                                  <a:pt x="7253811" y="4204652"/>
                                  <a:pt x="7260198" y="4208244"/>
                                </a:cubicBezTo>
                                <a:cubicBezTo>
                                  <a:pt x="7267783" y="4212236"/>
                                  <a:pt x="7267384" y="4219822"/>
                                  <a:pt x="7267384" y="4220221"/>
                                </a:cubicBezTo>
                                <a:cubicBezTo>
                                  <a:pt x="7267384" y="4220221"/>
                                  <a:pt x="7267384" y="4223016"/>
                                  <a:pt x="7270977" y="4225012"/>
                                </a:cubicBezTo>
                                <a:cubicBezTo>
                                  <a:pt x="7272174" y="4225411"/>
                                  <a:pt x="7272973" y="4225810"/>
                                  <a:pt x="7274170" y="4225810"/>
                                </a:cubicBezTo>
                                <a:lnTo>
                                  <a:pt x="7278562" y="4226209"/>
                                </a:lnTo>
                                <a:cubicBezTo>
                                  <a:pt x="7280558" y="4226209"/>
                                  <a:pt x="7282154" y="4228205"/>
                                  <a:pt x="7282154" y="4230201"/>
                                </a:cubicBezTo>
                                <a:cubicBezTo>
                                  <a:pt x="7282154" y="4232197"/>
                                  <a:pt x="7280558" y="4233794"/>
                                  <a:pt x="7276566" y="4234193"/>
                                </a:cubicBezTo>
                                <a:lnTo>
                                  <a:pt x="7270578" y="4233794"/>
                                </a:lnTo>
                                <a:cubicBezTo>
                                  <a:pt x="7268981" y="4233395"/>
                                  <a:pt x="7267384" y="4232996"/>
                                  <a:pt x="7265787" y="4232197"/>
                                </a:cubicBezTo>
                                <a:cubicBezTo>
                                  <a:pt x="7258202" y="4228205"/>
                                  <a:pt x="7258602" y="4220621"/>
                                  <a:pt x="7258602" y="4220221"/>
                                </a:cubicBezTo>
                                <a:cubicBezTo>
                                  <a:pt x="7258602" y="4220221"/>
                                  <a:pt x="7259001" y="4217426"/>
                                  <a:pt x="7255408" y="4215430"/>
                                </a:cubicBezTo>
                                <a:cubicBezTo>
                                  <a:pt x="7252614" y="4213833"/>
                                  <a:pt x="7249021" y="4215430"/>
                                  <a:pt x="7248622" y="4215829"/>
                                </a:cubicBezTo>
                                <a:cubicBezTo>
                                  <a:pt x="7247424" y="4216628"/>
                                  <a:pt x="7241835" y="4219822"/>
                                  <a:pt x="7235049" y="4216228"/>
                                </a:cubicBezTo>
                                <a:cubicBezTo>
                                  <a:pt x="7228263" y="4212636"/>
                                  <a:pt x="7227863" y="4206248"/>
                                  <a:pt x="7227863" y="4204652"/>
                                </a:cubicBezTo>
                                <a:cubicBezTo>
                                  <a:pt x="7227464" y="4204252"/>
                                  <a:pt x="7227065" y="4201059"/>
                                  <a:pt x="7224271" y="4199462"/>
                                </a:cubicBezTo>
                                <a:cubicBezTo>
                                  <a:pt x="7221077" y="4197865"/>
                                  <a:pt x="7219081" y="4199063"/>
                                  <a:pt x="7218283" y="4199462"/>
                                </a:cubicBezTo>
                                <a:lnTo>
                                  <a:pt x="7217884" y="4199462"/>
                                </a:lnTo>
                                <a:cubicBezTo>
                                  <a:pt x="7216686" y="4200260"/>
                                  <a:pt x="7211496" y="4203454"/>
                                  <a:pt x="7204311" y="4199861"/>
                                </a:cubicBezTo>
                                <a:cubicBezTo>
                                  <a:pt x="7196726" y="4195869"/>
                                  <a:pt x="7197125" y="4188684"/>
                                  <a:pt x="7197125" y="4187885"/>
                                </a:cubicBezTo>
                                <a:cubicBezTo>
                                  <a:pt x="7197524" y="4187885"/>
                                  <a:pt x="7197125" y="4184692"/>
                                  <a:pt x="7193931" y="4183095"/>
                                </a:cubicBezTo>
                                <a:cubicBezTo>
                                  <a:pt x="7191136" y="4181498"/>
                                  <a:pt x="7187543" y="4183095"/>
                                  <a:pt x="7187144" y="4183494"/>
                                </a:cubicBezTo>
                                <a:cubicBezTo>
                                  <a:pt x="7185947" y="4184292"/>
                                  <a:pt x="7180358" y="4187486"/>
                                  <a:pt x="7173572" y="4183893"/>
                                </a:cubicBezTo>
                                <a:lnTo>
                                  <a:pt x="7171176" y="4182296"/>
                                </a:lnTo>
                                <a:cubicBezTo>
                                  <a:pt x="7169180" y="4181498"/>
                                  <a:pt x="7168382" y="4179103"/>
                                  <a:pt x="7169580" y="4177107"/>
                                </a:cubicBezTo>
                                <a:cubicBezTo>
                                  <a:pt x="7170378" y="4175111"/>
                                  <a:pt x="7172773" y="4174312"/>
                                  <a:pt x="7174769" y="4175510"/>
                                </a:cubicBezTo>
                                <a:lnTo>
                                  <a:pt x="7177164" y="4177107"/>
                                </a:lnTo>
                                <a:cubicBezTo>
                                  <a:pt x="7180757" y="4179103"/>
                                  <a:pt x="7183552" y="4177107"/>
                                  <a:pt x="7183552" y="4177107"/>
                                </a:cubicBezTo>
                                <a:lnTo>
                                  <a:pt x="7183951" y="4177107"/>
                                </a:lnTo>
                                <a:cubicBezTo>
                                  <a:pt x="7184151" y="4176907"/>
                                  <a:pt x="7185947" y="4175810"/>
                                  <a:pt x="7188542" y="4175211"/>
                                </a:cubicBezTo>
                                <a:close/>
                                <a:moveTo>
                                  <a:pt x="1850689" y="4171917"/>
                                </a:moveTo>
                                <a:cubicBezTo>
                                  <a:pt x="1851488" y="4171518"/>
                                  <a:pt x="1853084" y="4171518"/>
                                  <a:pt x="1853484" y="4172716"/>
                                </a:cubicBezTo>
                                <a:cubicBezTo>
                                  <a:pt x="1853883" y="4173514"/>
                                  <a:pt x="1853883" y="4175111"/>
                                  <a:pt x="1852685" y="4175510"/>
                                </a:cubicBezTo>
                                <a:lnTo>
                                  <a:pt x="1837515" y="4184294"/>
                                </a:lnTo>
                                <a:lnTo>
                                  <a:pt x="1836716" y="4184693"/>
                                </a:lnTo>
                                <a:cubicBezTo>
                                  <a:pt x="1835918" y="4184693"/>
                                  <a:pt x="1835119" y="4184294"/>
                                  <a:pt x="1834720" y="4183495"/>
                                </a:cubicBezTo>
                                <a:cubicBezTo>
                                  <a:pt x="1833922" y="4182298"/>
                                  <a:pt x="1834321" y="4181100"/>
                                  <a:pt x="1835519" y="4180701"/>
                                </a:cubicBezTo>
                                <a:close/>
                                <a:moveTo>
                                  <a:pt x="1772054" y="4166328"/>
                                </a:moveTo>
                                <a:lnTo>
                                  <a:pt x="1786027" y="4177108"/>
                                </a:lnTo>
                                <a:cubicBezTo>
                                  <a:pt x="1786826" y="4177507"/>
                                  <a:pt x="1787224" y="4179104"/>
                                  <a:pt x="1786427" y="4179902"/>
                                </a:cubicBezTo>
                                <a:cubicBezTo>
                                  <a:pt x="1786027" y="4180301"/>
                                  <a:pt x="1785228" y="4180700"/>
                                  <a:pt x="1784829" y="4180700"/>
                                </a:cubicBezTo>
                                <a:cubicBezTo>
                                  <a:pt x="1784430" y="4180700"/>
                                  <a:pt x="1783631" y="4180700"/>
                                  <a:pt x="1783233" y="4180301"/>
                                </a:cubicBezTo>
                                <a:lnTo>
                                  <a:pt x="1769659" y="4169522"/>
                                </a:lnTo>
                                <a:cubicBezTo>
                                  <a:pt x="1768861" y="4169123"/>
                                  <a:pt x="1768462" y="4167526"/>
                                  <a:pt x="1769260" y="4166727"/>
                                </a:cubicBezTo>
                                <a:cubicBezTo>
                                  <a:pt x="1769659" y="4165929"/>
                                  <a:pt x="1771256" y="4165530"/>
                                  <a:pt x="1772054" y="4166328"/>
                                </a:cubicBezTo>
                                <a:close/>
                                <a:moveTo>
                                  <a:pt x="1840710" y="4157546"/>
                                </a:moveTo>
                                <a:cubicBezTo>
                                  <a:pt x="1841508" y="4157945"/>
                                  <a:pt x="1841907" y="4159542"/>
                                  <a:pt x="1841109" y="4160340"/>
                                </a:cubicBezTo>
                                <a:lnTo>
                                  <a:pt x="1830330" y="4174313"/>
                                </a:lnTo>
                                <a:cubicBezTo>
                                  <a:pt x="1829931" y="4174713"/>
                                  <a:pt x="1829132" y="4175112"/>
                                  <a:pt x="1828733" y="4175112"/>
                                </a:cubicBezTo>
                                <a:cubicBezTo>
                                  <a:pt x="1828334" y="4175112"/>
                                  <a:pt x="1827535" y="4175112"/>
                                  <a:pt x="1827136" y="4174713"/>
                                </a:cubicBezTo>
                                <a:cubicBezTo>
                                  <a:pt x="1825938" y="4173914"/>
                                  <a:pt x="1825938" y="4172717"/>
                                  <a:pt x="1827136" y="4171918"/>
                                </a:cubicBezTo>
                                <a:lnTo>
                                  <a:pt x="1837915" y="4157945"/>
                                </a:lnTo>
                                <a:cubicBezTo>
                                  <a:pt x="1838315" y="4157147"/>
                                  <a:pt x="1839911" y="4156748"/>
                                  <a:pt x="1840710" y="4157546"/>
                                </a:cubicBezTo>
                                <a:close/>
                                <a:moveTo>
                                  <a:pt x="1784030" y="4153554"/>
                                </a:moveTo>
                                <a:cubicBezTo>
                                  <a:pt x="1784827" y="4153155"/>
                                  <a:pt x="1786424" y="4153155"/>
                                  <a:pt x="1786824" y="4154353"/>
                                </a:cubicBezTo>
                                <a:lnTo>
                                  <a:pt x="1795607" y="4169523"/>
                                </a:lnTo>
                                <a:cubicBezTo>
                                  <a:pt x="1796006" y="4170322"/>
                                  <a:pt x="1796006" y="4171919"/>
                                  <a:pt x="1794808" y="4172318"/>
                                </a:cubicBezTo>
                                <a:lnTo>
                                  <a:pt x="1794010" y="4172717"/>
                                </a:lnTo>
                                <a:cubicBezTo>
                                  <a:pt x="1793211" y="4172717"/>
                                  <a:pt x="1792413" y="4172318"/>
                                  <a:pt x="1792014" y="4171519"/>
                                </a:cubicBezTo>
                                <a:lnTo>
                                  <a:pt x="1783230" y="4156349"/>
                                </a:lnTo>
                                <a:cubicBezTo>
                                  <a:pt x="1782831" y="4155550"/>
                                  <a:pt x="1782831" y="4153954"/>
                                  <a:pt x="1784030" y="4153554"/>
                                </a:cubicBezTo>
                                <a:close/>
                                <a:moveTo>
                                  <a:pt x="1822745" y="4148764"/>
                                </a:moveTo>
                                <a:cubicBezTo>
                                  <a:pt x="1823943" y="4149163"/>
                                  <a:pt x="1824742" y="4150360"/>
                                  <a:pt x="1824343" y="4151558"/>
                                </a:cubicBezTo>
                                <a:lnTo>
                                  <a:pt x="1819551" y="4168325"/>
                                </a:lnTo>
                                <a:cubicBezTo>
                                  <a:pt x="1819551" y="4169124"/>
                                  <a:pt x="1818753" y="4169922"/>
                                  <a:pt x="1817954" y="4169922"/>
                                </a:cubicBezTo>
                                <a:lnTo>
                                  <a:pt x="1817156" y="4169922"/>
                                </a:lnTo>
                                <a:cubicBezTo>
                                  <a:pt x="1815957" y="4169523"/>
                                  <a:pt x="1815159" y="4168325"/>
                                  <a:pt x="1815159" y="4167128"/>
                                </a:cubicBezTo>
                                <a:lnTo>
                                  <a:pt x="1819950" y="4150360"/>
                                </a:lnTo>
                                <a:cubicBezTo>
                                  <a:pt x="1820350" y="4149163"/>
                                  <a:pt x="1821547" y="4148364"/>
                                  <a:pt x="1822745" y="4148764"/>
                                </a:cubicBezTo>
                                <a:close/>
                                <a:moveTo>
                                  <a:pt x="1802793" y="4147167"/>
                                </a:moveTo>
                                <a:cubicBezTo>
                                  <a:pt x="1803990" y="4147167"/>
                                  <a:pt x="1805188" y="4147965"/>
                                  <a:pt x="1805188" y="4149163"/>
                                </a:cubicBezTo>
                                <a:lnTo>
                                  <a:pt x="1807583" y="4166729"/>
                                </a:lnTo>
                                <a:cubicBezTo>
                                  <a:pt x="1807583" y="4167926"/>
                                  <a:pt x="1806785" y="4169124"/>
                                  <a:pt x="1805588" y="4169124"/>
                                </a:cubicBezTo>
                                <a:cubicBezTo>
                                  <a:pt x="1804390" y="4169124"/>
                                  <a:pt x="1803192" y="4168325"/>
                                  <a:pt x="1803192" y="4167128"/>
                                </a:cubicBezTo>
                                <a:lnTo>
                                  <a:pt x="1800797" y="4149562"/>
                                </a:lnTo>
                                <a:cubicBezTo>
                                  <a:pt x="1800797" y="4148364"/>
                                  <a:pt x="1801595" y="4147167"/>
                                  <a:pt x="1802793" y="4147167"/>
                                </a:cubicBezTo>
                                <a:close/>
                                <a:moveTo>
                                  <a:pt x="847156" y="4122167"/>
                                </a:moveTo>
                                <a:cubicBezTo>
                                  <a:pt x="854891" y="4124113"/>
                                  <a:pt x="861877" y="4129003"/>
                                  <a:pt x="866269" y="4136388"/>
                                </a:cubicBezTo>
                                <a:lnTo>
                                  <a:pt x="860679" y="4139981"/>
                                </a:lnTo>
                                <a:cubicBezTo>
                                  <a:pt x="853094" y="4128404"/>
                                  <a:pt x="837925" y="4124812"/>
                                  <a:pt x="826344" y="4131997"/>
                                </a:cubicBezTo>
                                <a:cubicBezTo>
                                  <a:pt x="814770" y="4139183"/>
                                  <a:pt x="811177" y="4154752"/>
                                  <a:pt x="819160" y="4165930"/>
                                </a:cubicBezTo>
                                <a:lnTo>
                                  <a:pt x="813573" y="4169523"/>
                                </a:lnTo>
                                <a:cubicBezTo>
                                  <a:pt x="813172" y="4169124"/>
                                  <a:pt x="813172" y="4168725"/>
                                  <a:pt x="812774" y="4168325"/>
                                </a:cubicBezTo>
                                <a:cubicBezTo>
                                  <a:pt x="803992" y="4153554"/>
                                  <a:pt x="808782" y="4134392"/>
                                  <a:pt x="823550" y="4125610"/>
                                </a:cubicBezTo>
                                <a:cubicBezTo>
                                  <a:pt x="830940" y="4121219"/>
                                  <a:pt x="839422" y="4120221"/>
                                  <a:pt x="847156" y="4122167"/>
                                </a:cubicBezTo>
                                <a:close/>
                                <a:moveTo>
                                  <a:pt x="5590750" y="4092876"/>
                                </a:moveTo>
                                <a:cubicBezTo>
                                  <a:pt x="5591947" y="4092876"/>
                                  <a:pt x="5592746" y="4093674"/>
                                  <a:pt x="5593145" y="4094872"/>
                                </a:cubicBezTo>
                                <a:lnTo>
                                  <a:pt x="5595540" y="4112437"/>
                                </a:lnTo>
                                <a:cubicBezTo>
                                  <a:pt x="5595540" y="4113635"/>
                                  <a:pt x="5594742" y="4114833"/>
                                  <a:pt x="5593544" y="4114833"/>
                                </a:cubicBezTo>
                                <a:cubicBezTo>
                                  <a:pt x="5592347" y="4114833"/>
                                  <a:pt x="5591149" y="4114034"/>
                                  <a:pt x="5591149" y="4112837"/>
                                </a:cubicBezTo>
                                <a:lnTo>
                                  <a:pt x="5588753" y="4095271"/>
                                </a:lnTo>
                                <a:cubicBezTo>
                                  <a:pt x="5588753" y="4094073"/>
                                  <a:pt x="5589552" y="4092876"/>
                                  <a:pt x="5590750" y="4092876"/>
                                </a:cubicBezTo>
                                <a:close/>
                                <a:moveTo>
                                  <a:pt x="5579172" y="4092078"/>
                                </a:moveTo>
                                <a:cubicBezTo>
                                  <a:pt x="5580371" y="4092477"/>
                                  <a:pt x="5580770" y="4093675"/>
                                  <a:pt x="5580371" y="4094872"/>
                                </a:cubicBezTo>
                                <a:lnTo>
                                  <a:pt x="5575580" y="4111639"/>
                                </a:lnTo>
                                <a:cubicBezTo>
                                  <a:pt x="5575580" y="4112438"/>
                                  <a:pt x="5574781" y="4113236"/>
                                  <a:pt x="5573983" y="4113236"/>
                                </a:cubicBezTo>
                                <a:lnTo>
                                  <a:pt x="5573185" y="4113236"/>
                                </a:lnTo>
                                <a:cubicBezTo>
                                  <a:pt x="5571986" y="4112837"/>
                                  <a:pt x="5571188" y="4111639"/>
                                  <a:pt x="5571587" y="4110442"/>
                                </a:cubicBezTo>
                                <a:lnTo>
                                  <a:pt x="5576378" y="4093675"/>
                                </a:lnTo>
                                <a:cubicBezTo>
                                  <a:pt x="5576777" y="4092477"/>
                                  <a:pt x="5577975" y="4091679"/>
                                  <a:pt x="5579172" y="4092078"/>
                                </a:cubicBezTo>
                                <a:close/>
                                <a:moveTo>
                                  <a:pt x="5601128" y="4089682"/>
                                </a:moveTo>
                                <a:cubicBezTo>
                                  <a:pt x="5601927" y="4089283"/>
                                  <a:pt x="5603524" y="4089283"/>
                                  <a:pt x="5603923" y="4090481"/>
                                </a:cubicBezTo>
                                <a:lnTo>
                                  <a:pt x="5612706" y="4105651"/>
                                </a:lnTo>
                                <a:cubicBezTo>
                                  <a:pt x="5613105" y="4106450"/>
                                  <a:pt x="5613105" y="4108047"/>
                                  <a:pt x="5611907" y="4108446"/>
                                </a:cubicBezTo>
                                <a:lnTo>
                                  <a:pt x="5611109" y="4108845"/>
                                </a:lnTo>
                                <a:cubicBezTo>
                                  <a:pt x="5610311" y="4108845"/>
                                  <a:pt x="5609512" y="4108446"/>
                                  <a:pt x="5609113" y="4107647"/>
                                </a:cubicBezTo>
                                <a:lnTo>
                                  <a:pt x="5600330" y="4092477"/>
                                </a:lnTo>
                                <a:cubicBezTo>
                                  <a:pt x="5599930" y="4091678"/>
                                  <a:pt x="5599930" y="4090082"/>
                                  <a:pt x="5601128" y="4089682"/>
                                </a:cubicBezTo>
                                <a:close/>
                                <a:moveTo>
                                  <a:pt x="5569193" y="4087287"/>
                                </a:moveTo>
                                <a:cubicBezTo>
                                  <a:pt x="5569991" y="4088085"/>
                                  <a:pt x="5570391" y="4089283"/>
                                  <a:pt x="5569991" y="4090081"/>
                                </a:cubicBezTo>
                                <a:lnTo>
                                  <a:pt x="5559213" y="4104054"/>
                                </a:lnTo>
                                <a:cubicBezTo>
                                  <a:pt x="5558814" y="4104453"/>
                                  <a:pt x="5558015" y="4104853"/>
                                  <a:pt x="5557615" y="4104853"/>
                                </a:cubicBezTo>
                                <a:cubicBezTo>
                                  <a:pt x="5557216" y="4104853"/>
                                  <a:pt x="5556418" y="4104853"/>
                                  <a:pt x="5556018" y="4104453"/>
                                </a:cubicBezTo>
                                <a:cubicBezTo>
                                  <a:pt x="5555220" y="4104054"/>
                                  <a:pt x="5554821" y="4102457"/>
                                  <a:pt x="5555619" y="4101659"/>
                                </a:cubicBezTo>
                                <a:lnTo>
                                  <a:pt x="5566399" y="4087686"/>
                                </a:lnTo>
                                <a:cubicBezTo>
                                  <a:pt x="5566798" y="4086888"/>
                                  <a:pt x="5568395" y="4086488"/>
                                  <a:pt x="5569193" y="4087287"/>
                                </a:cubicBezTo>
                                <a:close/>
                                <a:moveTo>
                                  <a:pt x="5612705" y="4081698"/>
                                </a:moveTo>
                                <a:lnTo>
                                  <a:pt x="5627077" y="4092477"/>
                                </a:lnTo>
                                <a:cubicBezTo>
                                  <a:pt x="5627875" y="4092877"/>
                                  <a:pt x="5628274" y="4094473"/>
                                  <a:pt x="5627476" y="4095272"/>
                                </a:cubicBezTo>
                                <a:cubicBezTo>
                                  <a:pt x="5627077" y="4095671"/>
                                  <a:pt x="5626278" y="4096070"/>
                                  <a:pt x="5625879" y="4096070"/>
                                </a:cubicBezTo>
                                <a:cubicBezTo>
                                  <a:pt x="5625480" y="4096070"/>
                                  <a:pt x="5624682" y="4096070"/>
                                  <a:pt x="5624282" y="4095671"/>
                                </a:cubicBezTo>
                                <a:lnTo>
                                  <a:pt x="5610309" y="4084892"/>
                                </a:lnTo>
                                <a:cubicBezTo>
                                  <a:pt x="5609511" y="4084492"/>
                                  <a:pt x="5609112" y="4082896"/>
                                  <a:pt x="5609910" y="4082097"/>
                                </a:cubicBezTo>
                                <a:cubicBezTo>
                                  <a:pt x="5610309" y="4081299"/>
                                  <a:pt x="5611906" y="4080900"/>
                                  <a:pt x="5612705" y="4081698"/>
                                </a:cubicBezTo>
                                <a:close/>
                                <a:moveTo>
                                  <a:pt x="2122147" y="4080900"/>
                                </a:moveTo>
                                <a:cubicBezTo>
                                  <a:pt x="2123345" y="4080500"/>
                                  <a:pt x="2124543" y="4081299"/>
                                  <a:pt x="2124941" y="4082496"/>
                                </a:cubicBezTo>
                                <a:cubicBezTo>
                                  <a:pt x="2126538" y="4090081"/>
                                  <a:pt x="2134524" y="4095271"/>
                                  <a:pt x="2142507" y="4093275"/>
                                </a:cubicBezTo>
                                <a:cubicBezTo>
                                  <a:pt x="2143704" y="4092876"/>
                                  <a:pt x="2144903" y="4093674"/>
                                  <a:pt x="2145700" y="4094872"/>
                                </a:cubicBezTo>
                                <a:cubicBezTo>
                                  <a:pt x="2146100" y="4096069"/>
                                  <a:pt x="2145301" y="4097267"/>
                                  <a:pt x="2144503" y="4097666"/>
                                </a:cubicBezTo>
                                <a:lnTo>
                                  <a:pt x="2144103" y="4097666"/>
                                </a:lnTo>
                                <a:cubicBezTo>
                                  <a:pt x="2139713" y="4098864"/>
                                  <a:pt x="2135321" y="4098464"/>
                                  <a:pt x="2131330" y="4096468"/>
                                </a:cubicBezTo>
                                <a:cubicBezTo>
                                  <a:pt x="2126139" y="4110840"/>
                                  <a:pt x="2116160" y="4122017"/>
                                  <a:pt x="2102587" y="4128805"/>
                                </a:cubicBezTo>
                                <a:cubicBezTo>
                                  <a:pt x="2089013" y="4135591"/>
                                  <a:pt x="2073844" y="4136789"/>
                                  <a:pt x="2059471" y="4131998"/>
                                </a:cubicBezTo>
                                <a:cubicBezTo>
                                  <a:pt x="2058674" y="4136389"/>
                                  <a:pt x="2056279" y="4140381"/>
                                  <a:pt x="2052685" y="4143176"/>
                                </a:cubicBezTo>
                                <a:lnTo>
                                  <a:pt x="2052286" y="4143575"/>
                                </a:lnTo>
                                <a:cubicBezTo>
                                  <a:pt x="2051487" y="4143974"/>
                                  <a:pt x="2050291" y="4143575"/>
                                  <a:pt x="2049491" y="4142777"/>
                                </a:cubicBezTo>
                                <a:cubicBezTo>
                                  <a:pt x="2048693" y="4141978"/>
                                  <a:pt x="2048693" y="4140381"/>
                                  <a:pt x="2049892" y="4139583"/>
                                </a:cubicBezTo>
                                <a:cubicBezTo>
                                  <a:pt x="2055879" y="4134393"/>
                                  <a:pt x="2057076" y="4125211"/>
                                  <a:pt x="2051887" y="4118824"/>
                                </a:cubicBezTo>
                                <a:cubicBezTo>
                                  <a:pt x="2051089" y="4118025"/>
                                  <a:pt x="2051089" y="4116428"/>
                                  <a:pt x="2052286" y="4115630"/>
                                </a:cubicBezTo>
                                <a:cubicBezTo>
                                  <a:pt x="2053085" y="4114832"/>
                                  <a:pt x="2054681" y="4114832"/>
                                  <a:pt x="2055480" y="4116029"/>
                                </a:cubicBezTo>
                                <a:cubicBezTo>
                                  <a:pt x="2058275" y="4119622"/>
                                  <a:pt x="2059871" y="4123614"/>
                                  <a:pt x="2059871" y="4127607"/>
                                </a:cubicBezTo>
                                <a:lnTo>
                                  <a:pt x="2060271" y="4127607"/>
                                </a:lnTo>
                                <a:cubicBezTo>
                                  <a:pt x="2073844" y="4131998"/>
                                  <a:pt x="2087815" y="4131200"/>
                                  <a:pt x="2100590" y="4124812"/>
                                </a:cubicBezTo>
                                <a:cubicBezTo>
                                  <a:pt x="2112965" y="4118424"/>
                                  <a:pt x="2122547" y="4107646"/>
                                  <a:pt x="2126937" y="4094472"/>
                                </a:cubicBezTo>
                                <a:lnTo>
                                  <a:pt x="2126937" y="4094073"/>
                                </a:lnTo>
                                <a:cubicBezTo>
                                  <a:pt x="2123744" y="4091678"/>
                                  <a:pt x="2121748" y="4088085"/>
                                  <a:pt x="2120549" y="4083694"/>
                                </a:cubicBezTo>
                                <a:cubicBezTo>
                                  <a:pt x="2120150" y="4082496"/>
                                  <a:pt x="2120950" y="4081299"/>
                                  <a:pt x="2122147" y="4080900"/>
                                </a:cubicBezTo>
                                <a:close/>
                                <a:moveTo>
                                  <a:pt x="5558813" y="4077706"/>
                                </a:moveTo>
                                <a:cubicBezTo>
                                  <a:pt x="5559612" y="4077307"/>
                                  <a:pt x="5561209" y="4077307"/>
                                  <a:pt x="5561608" y="4078505"/>
                                </a:cubicBezTo>
                                <a:cubicBezTo>
                                  <a:pt x="5562007" y="4079702"/>
                                  <a:pt x="5562007" y="4080900"/>
                                  <a:pt x="5560809" y="4081299"/>
                                </a:cubicBezTo>
                                <a:lnTo>
                                  <a:pt x="5545639" y="4090083"/>
                                </a:lnTo>
                                <a:lnTo>
                                  <a:pt x="5544840" y="4090482"/>
                                </a:lnTo>
                                <a:cubicBezTo>
                                  <a:pt x="5544042" y="4090482"/>
                                  <a:pt x="5543244" y="4090083"/>
                                  <a:pt x="5542844" y="4089284"/>
                                </a:cubicBezTo>
                                <a:cubicBezTo>
                                  <a:pt x="5542445" y="4088486"/>
                                  <a:pt x="5542445" y="4086889"/>
                                  <a:pt x="5543643" y="4086490"/>
                                </a:cubicBezTo>
                                <a:close/>
                                <a:moveTo>
                                  <a:pt x="3045104" y="4077706"/>
                                </a:moveTo>
                                <a:cubicBezTo>
                                  <a:pt x="3047495" y="4077307"/>
                                  <a:pt x="3049493" y="4078904"/>
                                  <a:pt x="3049892" y="4081299"/>
                                </a:cubicBezTo>
                                <a:lnTo>
                                  <a:pt x="3053486" y="4105650"/>
                                </a:lnTo>
                                <a:lnTo>
                                  <a:pt x="3077840" y="4102057"/>
                                </a:lnTo>
                                <a:cubicBezTo>
                                  <a:pt x="3080234" y="4101658"/>
                                  <a:pt x="3082230" y="4103255"/>
                                  <a:pt x="3082626" y="4105650"/>
                                </a:cubicBezTo>
                                <a:cubicBezTo>
                                  <a:pt x="3083030" y="4108045"/>
                                  <a:pt x="3081434" y="4110041"/>
                                  <a:pt x="3079038" y="4110440"/>
                                </a:cubicBezTo>
                                <a:lnTo>
                                  <a:pt x="3054684" y="4114033"/>
                                </a:lnTo>
                                <a:lnTo>
                                  <a:pt x="3058274" y="4138385"/>
                                </a:lnTo>
                                <a:cubicBezTo>
                                  <a:pt x="3058676" y="4140781"/>
                                  <a:pt x="3057077" y="4142776"/>
                                  <a:pt x="3054684" y="4143176"/>
                                </a:cubicBezTo>
                                <a:cubicBezTo>
                                  <a:pt x="3052286" y="4143575"/>
                                  <a:pt x="3050289" y="4141978"/>
                                  <a:pt x="3049892" y="4139583"/>
                                </a:cubicBezTo>
                                <a:lnTo>
                                  <a:pt x="3046298" y="4115231"/>
                                </a:lnTo>
                                <a:lnTo>
                                  <a:pt x="3021953" y="4118824"/>
                                </a:lnTo>
                                <a:cubicBezTo>
                                  <a:pt x="3019557" y="4119223"/>
                                  <a:pt x="3017561" y="4117626"/>
                                  <a:pt x="3017160" y="4115231"/>
                                </a:cubicBezTo>
                                <a:cubicBezTo>
                                  <a:pt x="3016761" y="4112836"/>
                                  <a:pt x="3018361" y="4110840"/>
                                  <a:pt x="3020759" y="4110440"/>
                                </a:cubicBezTo>
                                <a:lnTo>
                                  <a:pt x="3045104" y="4106848"/>
                                </a:lnTo>
                                <a:lnTo>
                                  <a:pt x="3041514" y="4082496"/>
                                </a:lnTo>
                                <a:cubicBezTo>
                                  <a:pt x="3041111" y="4080101"/>
                                  <a:pt x="3042707" y="4078105"/>
                                  <a:pt x="3045104" y="4077706"/>
                                </a:cubicBezTo>
                                <a:close/>
                                <a:moveTo>
                                  <a:pt x="5617495" y="4070521"/>
                                </a:moveTo>
                                <a:lnTo>
                                  <a:pt x="5634262" y="4075312"/>
                                </a:lnTo>
                                <a:cubicBezTo>
                                  <a:pt x="5635460" y="4075711"/>
                                  <a:pt x="5636258" y="4076909"/>
                                  <a:pt x="5635460" y="4078106"/>
                                </a:cubicBezTo>
                                <a:cubicBezTo>
                                  <a:pt x="5635460" y="4078905"/>
                                  <a:pt x="5634662" y="4079703"/>
                                  <a:pt x="5633863" y="4079703"/>
                                </a:cubicBezTo>
                                <a:lnTo>
                                  <a:pt x="5633065" y="4079703"/>
                                </a:lnTo>
                                <a:lnTo>
                                  <a:pt x="5616298" y="4074912"/>
                                </a:lnTo>
                                <a:cubicBezTo>
                                  <a:pt x="5615100" y="4074513"/>
                                  <a:pt x="5614302" y="4073315"/>
                                  <a:pt x="5614701" y="4072117"/>
                                </a:cubicBezTo>
                                <a:cubicBezTo>
                                  <a:pt x="5615100" y="4070920"/>
                                  <a:pt x="5616298" y="4070121"/>
                                  <a:pt x="5617495" y="4070521"/>
                                </a:cubicBezTo>
                                <a:close/>
                                <a:moveTo>
                                  <a:pt x="4273592" y="4070221"/>
                                </a:moveTo>
                                <a:cubicBezTo>
                                  <a:pt x="4276187" y="4069622"/>
                                  <a:pt x="4279581" y="4069522"/>
                                  <a:pt x="4282974" y="4071319"/>
                                </a:cubicBezTo>
                                <a:cubicBezTo>
                                  <a:pt x="4290558" y="4075311"/>
                                  <a:pt x="4290159" y="4082896"/>
                                  <a:pt x="4290159" y="4083295"/>
                                </a:cubicBezTo>
                                <a:cubicBezTo>
                                  <a:pt x="4290159" y="4083295"/>
                                  <a:pt x="4290159" y="4086089"/>
                                  <a:pt x="4293752" y="4088085"/>
                                </a:cubicBezTo>
                                <a:cubicBezTo>
                                  <a:pt x="4297345" y="4089682"/>
                                  <a:pt x="4299740" y="4088085"/>
                                  <a:pt x="4299740" y="4088085"/>
                                </a:cubicBezTo>
                                <a:lnTo>
                                  <a:pt x="4300139" y="4088085"/>
                                </a:lnTo>
                                <a:lnTo>
                                  <a:pt x="4300538" y="4087686"/>
                                </a:lnTo>
                                <a:cubicBezTo>
                                  <a:pt x="4302534" y="4086488"/>
                                  <a:pt x="4307325" y="4084093"/>
                                  <a:pt x="4313712" y="4087287"/>
                                </a:cubicBezTo>
                                <a:cubicBezTo>
                                  <a:pt x="4320498" y="4090880"/>
                                  <a:pt x="4320898" y="4098464"/>
                                  <a:pt x="4320898" y="4098864"/>
                                </a:cubicBezTo>
                                <a:lnTo>
                                  <a:pt x="4320898" y="4099263"/>
                                </a:lnTo>
                                <a:cubicBezTo>
                                  <a:pt x="4320898" y="4099263"/>
                                  <a:pt x="4320898" y="4102057"/>
                                  <a:pt x="4324490" y="4104053"/>
                                </a:cubicBezTo>
                                <a:cubicBezTo>
                                  <a:pt x="4328083" y="4106049"/>
                                  <a:pt x="4330878" y="4104053"/>
                                  <a:pt x="4330878" y="4104053"/>
                                </a:cubicBezTo>
                                <a:lnTo>
                                  <a:pt x="4331277" y="4104053"/>
                                </a:lnTo>
                                <a:cubicBezTo>
                                  <a:pt x="4331676" y="4103654"/>
                                  <a:pt x="4338863" y="4099662"/>
                                  <a:pt x="4345250" y="4103255"/>
                                </a:cubicBezTo>
                                <a:cubicBezTo>
                                  <a:pt x="4352835" y="4107247"/>
                                  <a:pt x="4352435" y="4114832"/>
                                  <a:pt x="4352435" y="4115232"/>
                                </a:cubicBezTo>
                                <a:cubicBezTo>
                                  <a:pt x="4352435" y="4115232"/>
                                  <a:pt x="4352435" y="4118026"/>
                                  <a:pt x="4356028" y="4120022"/>
                                </a:cubicBezTo>
                                <a:cubicBezTo>
                                  <a:pt x="4357226" y="4120421"/>
                                  <a:pt x="4358024" y="4120820"/>
                                  <a:pt x="4359222" y="4120820"/>
                                </a:cubicBezTo>
                                <a:lnTo>
                                  <a:pt x="4363613" y="4121220"/>
                                </a:lnTo>
                                <a:cubicBezTo>
                                  <a:pt x="4365609" y="4121220"/>
                                  <a:pt x="4367206" y="4123216"/>
                                  <a:pt x="4367206" y="4125212"/>
                                </a:cubicBezTo>
                                <a:cubicBezTo>
                                  <a:pt x="4367206" y="4127208"/>
                                  <a:pt x="4365210" y="4128804"/>
                                  <a:pt x="4361617" y="4129204"/>
                                </a:cubicBezTo>
                                <a:lnTo>
                                  <a:pt x="4355629" y="4128804"/>
                                </a:lnTo>
                                <a:cubicBezTo>
                                  <a:pt x="4354032" y="4128405"/>
                                  <a:pt x="4352435" y="4128006"/>
                                  <a:pt x="4350839" y="4127208"/>
                                </a:cubicBezTo>
                                <a:cubicBezTo>
                                  <a:pt x="4343254" y="4123216"/>
                                  <a:pt x="4343653" y="4115631"/>
                                  <a:pt x="4343653" y="4115232"/>
                                </a:cubicBezTo>
                                <a:cubicBezTo>
                                  <a:pt x="4343653" y="4115232"/>
                                  <a:pt x="4344052" y="4112436"/>
                                  <a:pt x="4340459" y="4110440"/>
                                </a:cubicBezTo>
                                <a:cubicBezTo>
                                  <a:pt x="4337665" y="4108843"/>
                                  <a:pt x="4334071" y="4110440"/>
                                  <a:pt x="4333672" y="4110839"/>
                                </a:cubicBezTo>
                                <a:cubicBezTo>
                                  <a:pt x="4332474" y="4111638"/>
                                  <a:pt x="4326886" y="4114832"/>
                                  <a:pt x="4320099" y="4111239"/>
                                </a:cubicBezTo>
                                <a:cubicBezTo>
                                  <a:pt x="4313313" y="4107646"/>
                                  <a:pt x="4312914" y="4101259"/>
                                  <a:pt x="4312914" y="4099662"/>
                                </a:cubicBezTo>
                                <a:cubicBezTo>
                                  <a:pt x="4312514" y="4099263"/>
                                  <a:pt x="4312115" y="4096069"/>
                                  <a:pt x="4309321" y="4094472"/>
                                </a:cubicBezTo>
                                <a:cubicBezTo>
                                  <a:pt x="4306127" y="4092876"/>
                                  <a:pt x="4304131" y="4094073"/>
                                  <a:pt x="4303333" y="4094472"/>
                                </a:cubicBezTo>
                                <a:lnTo>
                                  <a:pt x="4302934" y="4094472"/>
                                </a:lnTo>
                                <a:cubicBezTo>
                                  <a:pt x="4301736" y="4095271"/>
                                  <a:pt x="4296546" y="4098464"/>
                                  <a:pt x="4289361" y="4094872"/>
                                </a:cubicBezTo>
                                <a:cubicBezTo>
                                  <a:pt x="4281776" y="4090880"/>
                                  <a:pt x="4282175" y="4083694"/>
                                  <a:pt x="4282175" y="4082896"/>
                                </a:cubicBezTo>
                                <a:cubicBezTo>
                                  <a:pt x="4282574" y="4082896"/>
                                  <a:pt x="4282175" y="4079702"/>
                                  <a:pt x="4278982" y="4078105"/>
                                </a:cubicBezTo>
                                <a:cubicBezTo>
                                  <a:pt x="4276187" y="4076508"/>
                                  <a:pt x="4272594" y="4078105"/>
                                  <a:pt x="4272195" y="4078504"/>
                                </a:cubicBezTo>
                                <a:cubicBezTo>
                                  <a:pt x="4270998" y="4079303"/>
                                  <a:pt x="4265409" y="4082496"/>
                                  <a:pt x="4258622" y="4078904"/>
                                </a:cubicBezTo>
                                <a:lnTo>
                                  <a:pt x="4256227" y="4077307"/>
                                </a:lnTo>
                                <a:cubicBezTo>
                                  <a:pt x="4254231" y="4076508"/>
                                  <a:pt x="4253433" y="4074113"/>
                                  <a:pt x="4254630" y="4072117"/>
                                </a:cubicBezTo>
                                <a:cubicBezTo>
                                  <a:pt x="4255429" y="4070121"/>
                                  <a:pt x="4257824" y="4069323"/>
                                  <a:pt x="4259820" y="4070520"/>
                                </a:cubicBezTo>
                                <a:lnTo>
                                  <a:pt x="4262215" y="4072117"/>
                                </a:lnTo>
                                <a:cubicBezTo>
                                  <a:pt x="4265808" y="4074113"/>
                                  <a:pt x="4268602" y="4072117"/>
                                  <a:pt x="4268602" y="4072117"/>
                                </a:cubicBezTo>
                                <a:lnTo>
                                  <a:pt x="4269002" y="4072117"/>
                                </a:lnTo>
                                <a:cubicBezTo>
                                  <a:pt x="4269201" y="4071917"/>
                                  <a:pt x="4270997" y="4070820"/>
                                  <a:pt x="4273592" y="4070221"/>
                                </a:cubicBezTo>
                                <a:close/>
                                <a:moveTo>
                                  <a:pt x="5555620" y="4066130"/>
                                </a:moveTo>
                                <a:cubicBezTo>
                                  <a:pt x="5556817" y="4066130"/>
                                  <a:pt x="5558015" y="4066928"/>
                                  <a:pt x="5558015" y="4068126"/>
                                </a:cubicBezTo>
                                <a:cubicBezTo>
                                  <a:pt x="5558414" y="4069324"/>
                                  <a:pt x="5557616" y="4070122"/>
                                  <a:pt x="5556019" y="4070521"/>
                                </a:cubicBezTo>
                                <a:lnTo>
                                  <a:pt x="5538453" y="4072917"/>
                                </a:lnTo>
                                <a:cubicBezTo>
                                  <a:pt x="5537256" y="4072917"/>
                                  <a:pt x="5536058" y="4072119"/>
                                  <a:pt x="5536058" y="4070921"/>
                                </a:cubicBezTo>
                                <a:cubicBezTo>
                                  <a:pt x="5536058" y="4069723"/>
                                  <a:pt x="5536856" y="4068525"/>
                                  <a:pt x="5538054" y="4068525"/>
                                </a:cubicBezTo>
                                <a:close/>
                                <a:moveTo>
                                  <a:pt x="5635061" y="4055751"/>
                                </a:moveTo>
                                <a:cubicBezTo>
                                  <a:pt x="5636258" y="4055751"/>
                                  <a:pt x="5637057" y="4056549"/>
                                  <a:pt x="5637456" y="4057747"/>
                                </a:cubicBezTo>
                                <a:cubicBezTo>
                                  <a:pt x="5637456" y="4058945"/>
                                  <a:pt x="5636658" y="4060142"/>
                                  <a:pt x="5635460" y="4060142"/>
                                </a:cubicBezTo>
                                <a:lnTo>
                                  <a:pt x="5617894" y="4062538"/>
                                </a:lnTo>
                                <a:cubicBezTo>
                                  <a:pt x="5616697" y="4062538"/>
                                  <a:pt x="5615499" y="4061740"/>
                                  <a:pt x="5615499" y="4060542"/>
                                </a:cubicBezTo>
                                <a:cubicBezTo>
                                  <a:pt x="5615499" y="4059344"/>
                                  <a:pt x="5616297" y="4058146"/>
                                  <a:pt x="5617495" y="4058146"/>
                                </a:cubicBezTo>
                                <a:close/>
                                <a:moveTo>
                                  <a:pt x="5540050" y="4048964"/>
                                </a:moveTo>
                                <a:lnTo>
                                  <a:pt x="5556818" y="4053755"/>
                                </a:lnTo>
                                <a:cubicBezTo>
                                  <a:pt x="5558015" y="4054154"/>
                                  <a:pt x="5558814" y="4055352"/>
                                  <a:pt x="5558415" y="4056549"/>
                                </a:cubicBezTo>
                                <a:cubicBezTo>
                                  <a:pt x="5558415" y="4057348"/>
                                  <a:pt x="5557616" y="4058146"/>
                                  <a:pt x="5556818" y="4058146"/>
                                </a:cubicBezTo>
                                <a:lnTo>
                                  <a:pt x="5556019" y="4058146"/>
                                </a:lnTo>
                                <a:lnTo>
                                  <a:pt x="5539252" y="4053355"/>
                                </a:lnTo>
                                <a:cubicBezTo>
                                  <a:pt x="5538054" y="4052956"/>
                                  <a:pt x="5537655" y="4051758"/>
                                  <a:pt x="5537256" y="4050560"/>
                                </a:cubicBezTo>
                                <a:cubicBezTo>
                                  <a:pt x="5537655" y="4049363"/>
                                  <a:pt x="5538853" y="4048564"/>
                                  <a:pt x="5540050" y="4048964"/>
                                </a:cubicBezTo>
                                <a:close/>
                                <a:moveTo>
                                  <a:pt x="5628274" y="4038584"/>
                                </a:moveTo>
                                <a:cubicBezTo>
                                  <a:pt x="5629073" y="4038185"/>
                                  <a:pt x="5630669" y="4038185"/>
                                  <a:pt x="5631069" y="4039383"/>
                                </a:cubicBezTo>
                                <a:cubicBezTo>
                                  <a:pt x="5631468" y="4040181"/>
                                  <a:pt x="5631468" y="4041778"/>
                                  <a:pt x="5630270" y="4042177"/>
                                </a:cubicBezTo>
                                <a:lnTo>
                                  <a:pt x="5615100" y="4050961"/>
                                </a:lnTo>
                                <a:lnTo>
                                  <a:pt x="5614301" y="4051360"/>
                                </a:lnTo>
                                <a:cubicBezTo>
                                  <a:pt x="5613503" y="4051360"/>
                                  <a:pt x="5612705" y="4050961"/>
                                  <a:pt x="5612305" y="4050162"/>
                                </a:cubicBezTo>
                                <a:cubicBezTo>
                                  <a:pt x="5611507" y="4048965"/>
                                  <a:pt x="5611906" y="4047767"/>
                                  <a:pt x="5613104" y="4047368"/>
                                </a:cubicBezTo>
                                <a:close/>
                                <a:moveTo>
                                  <a:pt x="4290358" y="4037886"/>
                                </a:moveTo>
                                <a:cubicBezTo>
                                  <a:pt x="4292953" y="4037287"/>
                                  <a:pt x="4296346" y="4037187"/>
                                  <a:pt x="4299740" y="4038984"/>
                                </a:cubicBezTo>
                                <a:cubicBezTo>
                                  <a:pt x="4307324" y="4042976"/>
                                  <a:pt x="4306925" y="4050560"/>
                                  <a:pt x="4306925" y="4050960"/>
                                </a:cubicBezTo>
                                <a:cubicBezTo>
                                  <a:pt x="4306925" y="4050960"/>
                                  <a:pt x="4306925" y="4053754"/>
                                  <a:pt x="4310518" y="4055750"/>
                                </a:cubicBezTo>
                                <a:cubicBezTo>
                                  <a:pt x="4314111" y="4057347"/>
                                  <a:pt x="4316506" y="4055750"/>
                                  <a:pt x="4316506" y="4055750"/>
                                </a:cubicBezTo>
                                <a:lnTo>
                                  <a:pt x="4316905" y="4055750"/>
                                </a:lnTo>
                                <a:lnTo>
                                  <a:pt x="4317304" y="4055351"/>
                                </a:lnTo>
                                <a:cubicBezTo>
                                  <a:pt x="4319300" y="4054153"/>
                                  <a:pt x="4324091" y="4051758"/>
                                  <a:pt x="4330478" y="4054952"/>
                                </a:cubicBezTo>
                                <a:cubicBezTo>
                                  <a:pt x="4337264" y="4058544"/>
                                  <a:pt x="4337663" y="4066129"/>
                                  <a:pt x="4337663" y="4066528"/>
                                </a:cubicBezTo>
                                <a:lnTo>
                                  <a:pt x="4337663" y="4066928"/>
                                </a:lnTo>
                                <a:cubicBezTo>
                                  <a:pt x="4337663" y="4066928"/>
                                  <a:pt x="4337663" y="4069722"/>
                                  <a:pt x="4341256" y="4071718"/>
                                </a:cubicBezTo>
                                <a:cubicBezTo>
                                  <a:pt x="4344849" y="4073714"/>
                                  <a:pt x="4347643" y="4071718"/>
                                  <a:pt x="4347643" y="4071718"/>
                                </a:cubicBezTo>
                                <a:lnTo>
                                  <a:pt x="4348043" y="4071718"/>
                                </a:lnTo>
                                <a:cubicBezTo>
                                  <a:pt x="4348442" y="4071319"/>
                                  <a:pt x="4355628" y="4067327"/>
                                  <a:pt x="4362015" y="4070920"/>
                                </a:cubicBezTo>
                                <a:cubicBezTo>
                                  <a:pt x="4369600" y="4074912"/>
                                  <a:pt x="4369201" y="4082497"/>
                                  <a:pt x="4369201" y="4082897"/>
                                </a:cubicBezTo>
                                <a:cubicBezTo>
                                  <a:pt x="4369201" y="4082897"/>
                                  <a:pt x="4369201" y="4085691"/>
                                  <a:pt x="4372794" y="4087687"/>
                                </a:cubicBezTo>
                                <a:cubicBezTo>
                                  <a:pt x="4373991" y="4088086"/>
                                  <a:pt x="4374790" y="4088485"/>
                                  <a:pt x="4375987" y="4088485"/>
                                </a:cubicBezTo>
                                <a:lnTo>
                                  <a:pt x="4380379" y="4088885"/>
                                </a:lnTo>
                                <a:cubicBezTo>
                                  <a:pt x="4382375" y="4088885"/>
                                  <a:pt x="4383971" y="4090881"/>
                                  <a:pt x="4383971" y="4092877"/>
                                </a:cubicBezTo>
                                <a:cubicBezTo>
                                  <a:pt x="4383971" y="4094873"/>
                                  <a:pt x="4382375" y="4096469"/>
                                  <a:pt x="4378383" y="4096869"/>
                                </a:cubicBezTo>
                                <a:lnTo>
                                  <a:pt x="4372395" y="4096469"/>
                                </a:lnTo>
                                <a:cubicBezTo>
                                  <a:pt x="4370798" y="4096070"/>
                                  <a:pt x="4369201" y="4095671"/>
                                  <a:pt x="4367604" y="4094873"/>
                                </a:cubicBezTo>
                                <a:cubicBezTo>
                                  <a:pt x="4360019" y="4090881"/>
                                  <a:pt x="4360419" y="4083296"/>
                                  <a:pt x="4360419" y="4082897"/>
                                </a:cubicBezTo>
                                <a:cubicBezTo>
                                  <a:pt x="4360419" y="4082897"/>
                                  <a:pt x="4360818" y="4080101"/>
                                  <a:pt x="4357225" y="4078105"/>
                                </a:cubicBezTo>
                                <a:cubicBezTo>
                                  <a:pt x="4354431" y="4076508"/>
                                  <a:pt x="4350837" y="4078105"/>
                                  <a:pt x="4350438" y="4078504"/>
                                </a:cubicBezTo>
                                <a:cubicBezTo>
                                  <a:pt x="4349240" y="4079303"/>
                                  <a:pt x="4343651" y="4082497"/>
                                  <a:pt x="4336865" y="4078904"/>
                                </a:cubicBezTo>
                                <a:cubicBezTo>
                                  <a:pt x="4330079" y="4075311"/>
                                  <a:pt x="4329679" y="4068924"/>
                                  <a:pt x="4329679" y="4067327"/>
                                </a:cubicBezTo>
                                <a:cubicBezTo>
                                  <a:pt x="4329280" y="4066928"/>
                                  <a:pt x="4328881" y="4063734"/>
                                  <a:pt x="4326087" y="4062137"/>
                                </a:cubicBezTo>
                                <a:cubicBezTo>
                                  <a:pt x="4322893" y="4060540"/>
                                  <a:pt x="4320897" y="4061738"/>
                                  <a:pt x="4320099" y="4062137"/>
                                </a:cubicBezTo>
                                <a:lnTo>
                                  <a:pt x="4319700" y="4062137"/>
                                </a:lnTo>
                                <a:cubicBezTo>
                                  <a:pt x="4318502" y="4062936"/>
                                  <a:pt x="4313312" y="4066129"/>
                                  <a:pt x="4306127" y="4062536"/>
                                </a:cubicBezTo>
                                <a:cubicBezTo>
                                  <a:pt x="4298542" y="4058544"/>
                                  <a:pt x="4298941" y="4051359"/>
                                  <a:pt x="4298941" y="4050560"/>
                                </a:cubicBezTo>
                                <a:cubicBezTo>
                                  <a:pt x="4299340" y="4050560"/>
                                  <a:pt x="4298941" y="4047367"/>
                                  <a:pt x="4295748" y="4045770"/>
                                </a:cubicBezTo>
                                <a:cubicBezTo>
                                  <a:pt x="4292953" y="4044173"/>
                                  <a:pt x="4289360" y="4045770"/>
                                  <a:pt x="4288961" y="4046169"/>
                                </a:cubicBezTo>
                                <a:cubicBezTo>
                                  <a:pt x="4287764" y="4046968"/>
                                  <a:pt x="4282175" y="4050161"/>
                                  <a:pt x="4275389" y="4046568"/>
                                </a:cubicBezTo>
                                <a:lnTo>
                                  <a:pt x="4272993" y="4044972"/>
                                </a:lnTo>
                                <a:cubicBezTo>
                                  <a:pt x="4270997" y="4044173"/>
                                  <a:pt x="4270199" y="4041778"/>
                                  <a:pt x="4271397" y="4039782"/>
                                </a:cubicBezTo>
                                <a:cubicBezTo>
                                  <a:pt x="4272195" y="4037786"/>
                                  <a:pt x="4274590" y="4036988"/>
                                  <a:pt x="4276586" y="4038185"/>
                                </a:cubicBezTo>
                                <a:lnTo>
                                  <a:pt x="4278981" y="4039782"/>
                                </a:lnTo>
                                <a:cubicBezTo>
                                  <a:pt x="4282574" y="4041778"/>
                                  <a:pt x="4285369" y="4039782"/>
                                  <a:pt x="4285369" y="4039782"/>
                                </a:cubicBezTo>
                                <a:lnTo>
                                  <a:pt x="4285768" y="4039782"/>
                                </a:lnTo>
                                <a:cubicBezTo>
                                  <a:pt x="4285967" y="4039582"/>
                                  <a:pt x="4287763" y="4038485"/>
                                  <a:pt x="4290358" y="4037886"/>
                                </a:cubicBezTo>
                                <a:close/>
                                <a:moveTo>
                                  <a:pt x="5549631" y="4032996"/>
                                </a:moveTo>
                                <a:lnTo>
                                  <a:pt x="5563604" y="4043775"/>
                                </a:lnTo>
                                <a:cubicBezTo>
                                  <a:pt x="5564403" y="4044175"/>
                                  <a:pt x="5564802" y="4045771"/>
                                  <a:pt x="5564003" y="4046570"/>
                                </a:cubicBezTo>
                                <a:cubicBezTo>
                                  <a:pt x="5563604" y="4046969"/>
                                  <a:pt x="5562806" y="4047368"/>
                                  <a:pt x="5562407" y="4047368"/>
                                </a:cubicBezTo>
                                <a:cubicBezTo>
                                  <a:pt x="5562007" y="4047368"/>
                                  <a:pt x="5561209" y="4047368"/>
                                  <a:pt x="5560810" y="4046969"/>
                                </a:cubicBezTo>
                                <a:lnTo>
                                  <a:pt x="5547236" y="4036190"/>
                                </a:lnTo>
                                <a:cubicBezTo>
                                  <a:pt x="5546438" y="4035790"/>
                                  <a:pt x="5546038" y="4034194"/>
                                  <a:pt x="5546837" y="4033395"/>
                                </a:cubicBezTo>
                                <a:cubicBezTo>
                                  <a:pt x="5547236" y="4032597"/>
                                  <a:pt x="5548833" y="4032198"/>
                                  <a:pt x="5549631" y="4032996"/>
                                </a:cubicBezTo>
                                <a:close/>
                                <a:moveTo>
                                  <a:pt x="5618295" y="4024214"/>
                                </a:moveTo>
                                <a:cubicBezTo>
                                  <a:pt x="5619093" y="4024613"/>
                                  <a:pt x="5619492" y="4026210"/>
                                  <a:pt x="5618694" y="4027009"/>
                                </a:cubicBezTo>
                                <a:lnTo>
                                  <a:pt x="5607915" y="4040982"/>
                                </a:lnTo>
                                <a:cubicBezTo>
                                  <a:pt x="5607516" y="4041381"/>
                                  <a:pt x="5606718" y="4041780"/>
                                  <a:pt x="5606318" y="4041780"/>
                                </a:cubicBezTo>
                                <a:cubicBezTo>
                                  <a:pt x="5605918" y="4041780"/>
                                  <a:pt x="5605120" y="4041780"/>
                                  <a:pt x="5604721" y="4041381"/>
                                </a:cubicBezTo>
                                <a:cubicBezTo>
                                  <a:pt x="5603523" y="4040582"/>
                                  <a:pt x="5603523" y="4038986"/>
                                  <a:pt x="5604721" y="4038586"/>
                                </a:cubicBezTo>
                                <a:lnTo>
                                  <a:pt x="5615500" y="4024613"/>
                                </a:lnTo>
                                <a:cubicBezTo>
                                  <a:pt x="5615899" y="4023815"/>
                                  <a:pt x="5617496" y="4023815"/>
                                  <a:pt x="5618295" y="4024214"/>
                                </a:cubicBezTo>
                                <a:close/>
                                <a:moveTo>
                                  <a:pt x="5561607" y="4020221"/>
                                </a:moveTo>
                                <a:cubicBezTo>
                                  <a:pt x="5562406" y="4019822"/>
                                  <a:pt x="5564003" y="4019822"/>
                                  <a:pt x="5564402" y="4021020"/>
                                </a:cubicBezTo>
                                <a:lnTo>
                                  <a:pt x="5573185" y="4036190"/>
                                </a:lnTo>
                                <a:cubicBezTo>
                                  <a:pt x="5573584" y="4036989"/>
                                  <a:pt x="5573584" y="4038586"/>
                                  <a:pt x="5572386" y="4038985"/>
                                </a:cubicBezTo>
                                <a:lnTo>
                                  <a:pt x="5571588" y="4039384"/>
                                </a:lnTo>
                                <a:cubicBezTo>
                                  <a:pt x="5570789" y="4039384"/>
                                  <a:pt x="5569991" y="4038985"/>
                                  <a:pt x="5569592" y="4038186"/>
                                </a:cubicBezTo>
                                <a:lnTo>
                                  <a:pt x="5560808" y="4023016"/>
                                </a:lnTo>
                                <a:cubicBezTo>
                                  <a:pt x="5560409" y="4022217"/>
                                  <a:pt x="5560409" y="4020621"/>
                                  <a:pt x="5561607" y="4020221"/>
                                </a:cubicBezTo>
                                <a:close/>
                                <a:moveTo>
                                  <a:pt x="5600331" y="4015032"/>
                                </a:moveTo>
                                <a:cubicBezTo>
                                  <a:pt x="5601529" y="4015431"/>
                                  <a:pt x="5602328" y="4016628"/>
                                  <a:pt x="5601928" y="4017826"/>
                                </a:cubicBezTo>
                                <a:lnTo>
                                  <a:pt x="5597137" y="4034593"/>
                                </a:lnTo>
                                <a:cubicBezTo>
                                  <a:pt x="5597137" y="4035392"/>
                                  <a:pt x="5596339" y="4036190"/>
                                  <a:pt x="5595540" y="4036190"/>
                                </a:cubicBezTo>
                                <a:lnTo>
                                  <a:pt x="5594742" y="4036190"/>
                                </a:lnTo>
                                <a:cubicBezTo>
                                  <a:pt x="5593544" y="4035791"/>
                                  <a:pt x="5592745" y="4034993"/>
                                  <a:pt x="5592745" y="4033396"/>
                                </a:cubicBezTo>
                                <a:lnTo>
                                  <a:pt x="5597536" y="4016628"/>
                                </a:lnTo>
                                <a:cubicBezTo>
                                  <a:pt x="5597935" y="4015431"/>
                                  <a:pt x="5599133" y="4014632"/>
                                  <a:pt x="5600331" y="4015032"/>
                                </a:cubicBezTo>
                                <a:close/>
                                <a:moveTo>
                                  <a:pt x="5580371" y="4013436"/>
                                </a:moveTo>
                                <a:cubicBezTo>
                                  <a:pt x="5581568" y="4013436"/>
                                  <a:pt x="5582766" y="4014234"/>
                                  <a:pt x="5582766" y="4015432"/>
                                </a:cubicBezTo>
                                <a:lnTo>
                                  <a:pt x="5585161" y="4032998"/>
                                </a:lnTo>
                                <a:cubicBezTo>
                                  <a:pt x="5585161" y="4034195"/>
                                  <a:pt x="5584363" y="4035393"/>
                                  <a:pt x="5583165" y="4035393"/>
                                </a:cubicBezTo>
                                <a:cubicBezTo>
                                  <a:pt x="5581967" y="4035792"/>
                                  <a:pt x="5580770" y="4034994"/>
                                  <a:pt x="5580770" y="4033397"/>
                                </a:cubicBezTo>
                                <a:lnTo>
                                  <a:pt x="5578374" y="4015831"/>
                                </a:lnTo>
                                <a:cubicBezTo>
                                  <a:pt x="5578374" y="4014633"/>
                                  <a:pt x="5579173" y="4013436"/>
                                  <a:pt x="5580371" y="4013436"/>
                                </a:cubicBezTo>
                                <a:close/>
                                <a:moveTo>
                                  <a:pt x="4624738" y="3988835"/>
                                </a:moveTo>
                                <a:cubicBezTo>
                                  <a:pt x="4632473" y="3990781"/>
                                  <a:pt x="4639459" y="3995671"/>
                                  <a:pt x="4643850" y="4003057"/>
                                </a:cubicBezTo>
                                <a:lnTo>
                                  <a:pt x="4638262" y="4006649"/>
                                </a:lnTo>
                                <a:cubicBezTo>
                                  <a:pt x="4630677" y="3995073"/>
                                  <a:pt x="4615506" y="3991480"/>
                                  <a:pt x="4603930" y="3998665"/>
                                </a:cubicBezTo>
                                <a:cubicBezTo>
                                  <a:pt x="4592353" y="4005851"/>
                                  <a:pt x="4588760" y="4021021"/>
                                  <a:pt x="4596744" y="4032598"/>
                                </a:cubicBezTo>
                                <a:lnTo>
                                  <a:pt x="4591155" y="4036191"/>
                                </a:lnTo>
                                <a:cubicBezTo>
                                  <a:pt x="4590756" y="4035792"/>
                                  <a:pt x="4590756" y="4035393"/>
                                  <a:pt x="4590357" y="4034994"/>
                                </a:cubicBezTo>
                                <a:cubicBezTo>
                                  <a:pt x="4581575" y="4020222"/>
                                  <a:pt x="4586365" y="4001061"/>
                                  <a:pt x="4601135" y="3992278"/>
                                </a:cubicBezTo>
                                <a:cubicBezTo>
                                  <a:pt x="4608521" y="3987887"/>
                                  <a:pt x="4617004" y="3986889"/>
                                  <a:pt x="4624738" y="3988835"/>
                                </a:cubicBezTo>
                                <a:close/>
                                <a:moveTo>
                                  <a:pt x="119760" y="3957148"/>
                                </a:moveTo>
                                <a:cubicBezTo>
                                  <a:pt x="122155" y="3956749"/>
                                  <a:pt x="124151" y="3958745"/>
                                  <a:pt x="124550" y="3960741"/>
                                </a:cubicBezTo>
                                <a:lnTo>
                                  <a:pt x="128143" y="3985092"/>
                                </a:lnTo>
                                <a:lnTo>
                                  <a:pt x="152494" y="3981499"/>
                                </a:lnTo>
                                <a:cubicBezTo>
                                  <a:pt x="154890" y="3981100"/>
                                  <a:pt x="156886" y="3982697"/>
                                  <a:pt x="157286" y="3985092"/>
                                </a:cubicBezTo>
                                <a:cubicBezTo>
                                  <a:pt x="157685" y="3987487"/>
                                  <a:pt x="156087" y="3989483"/>
                                  <a:pt x="153693" y="3989882"/>
                                </a:cubicBezTo>
                                <a:lnTo>
                                  <a:pt x="129341" y="3993475"/>
                                </a:lnTo>
                                <a:lnTo>
                                  <a:pt x="132933" y="4017827"/>
                                </a:lnTo>
                                <a:cubicBezTo>
                                  <a:pt x="133333" y="4020222"/>
                                  <a:pt x="131736" y="4022218"/>
                                  <a:pt x="129341" y="4022617"/>
                                </a:cubicBezTo>
                                <a:cubicBezTo>
                                  <a:pt x="126945" y="4023017"/>
                                  <a:pt x="124949" y="4021420"/>
                                  <a:pt x="124550" y="4019025"/>
                                </a:cubicBezTo>
                                <a:lnTo>
                                  <a:pt x="120957" y="3994673"/>
                                </a:lnTo>
                                <a:lnTo>
                                  <a:pt x="96606" y="3998265"/>
                                </a:lnTo>
                                <a:cubicBezTo>
                                  <a:pt x="94211" y="3998665"/>
                                  <a:pt x="92215" y="3997068"/>
                                  <a:pt x="91816" y="3994673"/>
                                </a:cubicBezTo>
                                <a:cubicBezTo>
                                  <a:pt x="91417" y="3992277"/>
                                  <a:pt x="93014" y="3990281"/>
                                  <a:pt x="95409" y="3989882"/>
                                </a:cubicBezTo>
                                <a:lnTo>
                                  <a:pt x="119760" y="3986289"/>
                                </a:lnTo>
                                <a:lnTo>
                                  <a:pt x="116167" y="3961938"/>
                                </a:lnTo>
                                <a:cubicBezTo>
                                  <a:pt x="115768" y="3959543"/>
                                  <a:pt x="117365" y="3957547"/>
                                  <a:pt x="119760" y="3957148"/>
                                </a:cubicBezTo>
                                <a:close/>
                                <a:moveTo>
                                  <a:pt x="2692619" y="3955552"/>
                                </a:moveTo>
                                <a:cubicBezTo>
                                  <a:pt x="2693819" y="3955552"/>
                                  <a:pt x="2694614" y="3956350"/>
                                  <a:pt x="2695010" y="3957548"/>
                                </a:cubicBezTo>
                                <a:lnTo>
                                  <a:pt x="2697411" y="3975114"/>
                                </a:lnTo>
                                <a:cubicBezTo>
                                  <a:pt x="2697411" y="3976311"/>
                                  <a:pt x="2696612" y="3977509"/>
                                  <a:pt x="2695415" y="3977509"/>
                                </a:cubicBezTo>
                                <a:cubicBezTo>
                                  <a:pt x="2694215" y="3977509"/>
                                  <a:pt x="2693017" y="3976710"/>
                                  <a:pt x="2693017" y="3975513"/>
                                </a:cubicBezTo>
                                <a:lnTo>
                                  <a:pt x="2690621" y="3957947"/>
                                </a:lnTo>
                                <a:cubicBezTo>
                                  <a:pt x="2690621" y="3956749"/>
                                  <a:pt x="2691419" y="3955552"/>
                                  <a:pt x="2692619" y="3955552"/>
                                </a:cubicBezTo>
                                <a:close/>
                                <a:moveTo>
                                  <a:pt x="2681038" y="3954753"/>
                                </a:moveTo>
                                <a:cubicBezTo>
                                  <a:pt x="2682236" y="3955152"/>
                                  <a:pt x="2682633" y="3956349"/>
                                  <a:pt x="2682236" y="3957547"/>
                                </a:cubicBezTo>
                                <a:lnTo>
                                  <a:pt x="2677444" y="3974314"/>
                                </a:lnTo>
                                <a:cubicBezTo>
                                  <a:pt x="2677444" y="3975113"/>
                                  <a:pt x="2676644" y="3975911"/>
                                  <a:pt x="2675846" y="3975911"/>
                                </a:cubicBezTo>
                                <a:lnTo>
                                  <a:pt x="2675046" y="3975911"/>
                                </a:lnTo>
                                <a:cubicBezTo>
                                  <a:pt x="2673850" y="3975512"/>
                                  <a:pt x="2673051" y="3974314"/>
                                  <a:pt x="2673450" y="3973117"/>
                                </a:cubicBezTo>
                                <a:lnTo>
                                  <a:pt x="2678241" y="3956349"/>
                                </a:lnTo>
                                <a:cubicBezTo>
                                  <a:pt x="2678640" y="3955152"/>
                                  <a:pt x="2679841" y="3954353"/>
                                  <a:pt x="2681038" y="3954753"/>
                                </a:cubicBezTo>
                                <a:close/>
                                <a:moveTo>
                                  <a:pt x="2702996" y="3952357"/>
                                </a:moveTo>
                                <a:cubicBezTo>
                                  <a:pt x="2703793" y="3951958"/>
                                  <a:pt x="2705389" y="3951958"/>
                                  <a:pt x="2705787" y="3953156"/>
                                </a:cubicBezTo>
                                <a:lnTo>
                                  <a:pt x="2714570" y="3968326"/>
                                </a:lnTo>
                                <a:cubicBezTo>
                                  <a:pt x="2714966" y="3969125"/>
                                  <a:pt x="2714966" y="3970722"/>
                                  <a:pt x="2713769" y="3971121"/>
                                </a:cubicBezTo>
                                <a:lnTo>
                                  <a:pt x="2712970" y="3971520"/>
                                </a:lnTo>
                                <a:cubicBezTo>
                                  <a:pt x="2712173" y="3971520"/>
                                  <a:pt x="2711376" y="3971121"/>
                                  <a:pt x="2710977" y="3970322"/>
                                </a:cubicBezTo>
                                <a:lnTo>
                                  <a:pt x="2702194" y="3955152"/>
                                </a:lnTo>
                                <a:cubicBezTo>
                                  <a:pt x="2701798" y="3954353"/>
                                  <a:pt x="2701798" y="3952757"/>
                                  <a:pt x="2702996" y="3952357"/>
                                </a:cubicBezTo>
                                <a:close/>
                                <a:moveTo>
                                  <a:pt x="2671058" y="3949963"/>
                                </a:moveTo>
                                <a:cubicBezTo>
                                  <a:pt x="2671855" y="3950761"/>
                                  <a:pt x="2672256" y="3951959"/>
                                  <a:pt x="2671855" y="3952757"/>
                                </a:cubicBezTo>
                                <a:lnTo>
                                  <a:pt x="2661077" y="3966730"/>
                                </a:lnTo>
                                <a:cubicBezTo>
                                  <a:pt x="2660678" y="3967130"/>
                                  <a:pt x="2659879" y="3967529"/>
                                  <a:pt x="2659480" y="3967529"/>
                                </a:cubicBezTo>
                                <a:cubicBezTo>
                                  <a:pt x="2659082" y="3967529"/>
                                  <a:pt x="2658282" y="3967529"/>
                                  <a:pt x="2657882" y="3967130"/>
                                </a:cubicBezTo>
                                <a:cubicBezTo>
                                  <a:pt x="2657085" y="3966730"/>
                                  <a:pt x="2656686" y="3965134"/>
                                  <a:pt x="2657484" y="3964335"/>
                                </a:cubicBezTo>
                                <a:lnTo>
                                  <a:pt x="2668262" y="3950362"/>
                                </a:lnTo>
                                <a:cubicBezTo>
                                  <a:pt x="2668661" y="3949564"/>
                                  <a:pt x="2670258" y="3949165"/>
                                  <a:pt x="2671058" y="3949963"/>
                                </a:cubicBezTo>
                                <a:close/>
                                <a:moveTo>
                                  <a:pt x="1347896" y="3949663"/>
                                </a:moveTo>
                                <a:cubicBezTo>
                                  <a:pt x="1350492" y="3949064"/>
                                  <a:pt x="1353885" y="3948964"/>
                                  <a:pt x="1357280" y="3950760"/>
                                </a:cubicBezTo>
                                <a:cubicBezTo>
                                  <a:pt x="1364863" y="3954752"/>
                                  <a:pt x="1364464" y="3962337"/>
                                  <a:pt x="1364464" y="3962736"/>
                                </a:cubicBezTo>
                                <a:cubicBezTo>
                                  <a:pt x="1364464" y="3962736"/>
                                  <a:pt x="1364464" y="3965531"/>
                                  <a:pt x="1368057" y="3967527"/>
                                </a:cubicBezTo>
                                <a:cubicBezTo>
                                  <a:pt x="1371650" y="3969124"/>
                                  <a:pt x="1374044" y="3967527"/>
                                  <a:pt x="1374044" y="3967527"/>
                                </a:cubicBezTo>
                                <a:lnTo>
                                  <a:pt x="1374443" y="3967527"/>
                                </a:lnTo>
                                <a:lnTo>
                                  <a:pt x="1374842" y="3967128"/>
                                </a:lnTo>
                                <a:cubicBezTo>
                                  <a:pt x="1376839" y="3965930"/>
                                  <a:pt x="1381629" y="3963535"/>
                                  <a:pt x="1388016" y="3966728"/>
                                </a:cubicBezTo>
                                <a:cubicBezTo>
                                  <a:pt x="1394802" y="3970321"/>
                                  <a:pt x="1395202" y="3977906"/>
                                  <a:pt x="1395202" y="3978305"/>
                                </a:cubicBezTo>
                                <a:lnTo>
                                  <a:pt x="1395202" y="3978704"/>
                                </a:lnTo>
                                <a:cubicBezTo>
                                  <a:pt x="1395202" y="3978704"/>
                                  <a:pt x="1395202" y="3981499"/>
                                  <a:pt x="1398794" y="3983495"/>
                                </a:cubicBezTo>
                                <a:cubicBezTo>
                                  <a:pt x="1402387" y="3985491"/>
                                  <a:pt x="1405181" y="3983495"/>
                                  <a:pt x="1405181" y="3983495"/>
                                </a:cubicBezTo>
                                <a:lnTo>
                                  <a:pt x="1405581" y="3983495"/>
                                </a:lnTo>
                                <a:cubicBezTo>
                                  <a:pt x="1405980" y="3983096"/>
                                  <a:pt x="1413165" y="3979104"/>
                                  <a:pt x="1419553" y="3982696"/>
                                </a:cubicBezTo>
                                <a:cubicBezTo>
                                  <a:pt x="1427138" y="3986688"/>
                                  <a:pt x="1426740" y="3994274"/>
                                  <a:pt x="1426740" y="3994673"/>
                                </a:cubicBezTo>
                                <a:cubicBezTo>
                                  <a:pt x="1426740" y="3994673"/>
                                  <a:pt x="1426740" y="3997468"/>
                                  <a:pt x="1430331" y="3999464"/>
                                </a:cubicBezTo>
                                <a:cubicBezTo>
                                  <a:pt x="1431530" y="3999863"/>
                                  <a:pt x="1432327" y="4000262"/>
                                  <a:pt x="1433527" y="4000262"/>
                                </a:cubicBezTo>
                                <a:lnTo>
                                  <a:pt x="1437918" y="4000661"/>
                                </a:lnTo>
                                <a:cubicBezTo>
                                  <a:pt x="1439915" y="4000661"/>
                                  <a:pt x="1441511" y="4002657"/>
                                  <a:pt x="1441511" y="4004653"/>
                                </a:cubicBezTo>
                                <a:cubicBezTo>
                                  <a:pt x="1441511" y="4006649"/>
                                  <a:pt x="1439915" y="4008645"/>
                                  <a:pt x="1435924" y="4008645"/>
                                </a:cubicBezTo>
                                <a:lnTo>
                                  <a:pt x="1429932" y="4008246"/>
                                </a:lnTo>
                                <a:cubicBezTo>
                                  <a:pt x="1428336" y="4007847"/>
                                  <a:pt x="1426740" y="4007448"/>
                                  <a:pt x="1425142" y="4006649"/>
                                </a:cubicBezTo>
                                <a:cubicBezTo>
                                  <a:pt x="1417557" y="4002657"/>
                                  <a:pt x="1417957" y="3995073"/>
                                  <a:pt x="1417957" y="3994673"/>
                                </a:cubicBezTo>
                                <a:cubicBezTo>
                                  <a:pt x="1417957" y="3994673"/>
                                  <a:pt x="1418356" y="3991878"/>
                                  <a:pt x="1414762" y="3989882"/>
                                </a:cubicBezTo>
                                <a:cubicBezTo>
                                  <a:pt x="1411968" y="3988285"/>
                                  <a:pt x="1408375" y="3989882"/>
                                  <a:pt x="1407976" y="3990281"/>
                                </a:cubicBezTo>
                                <a:cubicBezTo>
                                  <a:pt x="1406779" y="3991080"/>
                                  <a:pt x="1401189" y="3994274"/>
                                  <a:pt x="1394403" y="3990680"/>
                                </a:cubicBezTo>
                                <a:cubicBezTo>
                                  <a:pt x="1387617" y="3987088"/>
                                  <a:pt x="1387217" y="3980700"/>
                                  <a:pt x="1387217" y="3979104"/>
                                </a:cubicBezTo>
                                <a:cubicBezTo>
                                  <a:pt x="1386819" y="3978704"/>
                                  <a:pt x="1386419" y="3975511"/>
                                  <a:pt x="1383625" y="3973914"/>
                                </a:cubicBezTo>
                                <a:cubicBezTo>
                                  <a:pt x="1380431" y="3972317"/>
                                  <a:pt x="1378435" y="3973515"/>
                                  <a:pt x="1377637" y="3973914"/>
                                </a:cubicBezTo>
                                <a:lnTo>
                                  <a:pt x="1377238" y="3973914"/>
                                </a:lnTo>
                                <a:cubicBezTo>
                                  <a:pt x="1376040" y="3974712"/>
                                  <a:pt x="1370850" y="3977906"/>
                                  <a:pt x="1363665" y="3974313"/>
                                </a:cubicBezTo>
                                <a:cubicBezTo>
                                  <a:pt x="1356081" y="3970321"/>
                                  <a:pt x="1356481" y="3963136"/>
                                  <a:pt x="1356481" y="3962337"/>
                                </a:cubicBezTo>
                                <a:cubicBezTo>
                                  <a:pt x="1356879" y="3962337"/>
                                  <a:pt x="1356481" y="3959144"/>
                                  <a:pt x="1353286" y="3957547"/>
                                </a:cubicBezTo>
                                <a:cubicBezTo>
                                  <a:pt x="1350492" y="3955950"/>
                                  <a:pt x="1346897" y="3957547"/>
                                  <a:pt x="1346499" y="3957946"/>
                                </a:cubicBezTo>
                                <a:cubicBezTo>
                                  <a:pt x="1345302" y="3958744"/>
                                  <a:pt x="1339714" y="3961938"/>
                                  <a:pt x="1332927" y="3958345"/>
                                </a:cubicBezTo>
                                <a:lnTo>
                                  <a:pt x="1330532" y="3956748"/>
                                </a:lnTo>
                                <a:cubicBezTo>
                                  <a:pt x="1328536" y="3955950"/>
                                  <a:pt x="1327737" y="3953555"/>
                                  <a:pt x="1328935" y="3951559"/>
                                </a:cubicBezTo>
                                <a:cubicBezTo>
                                  <a:pt x="1329734" y="3949563"/>
                                  <a:pt x="1332129" y="3948764"/>
                                  <a:pt x="1334125" y="3949962"/>
                                </a:cubicBezTo>
                                <a:lnTo>
                                  <a:pt x="1336520" y="3951559"/>
                                </a:lnTo>
                                <a:cubicBezTo>
                                  <a:pt x="1340113" y="3953555"/>
                                  <a:pt x="1342906" y="3951559"/>
                                  <a:pt x="1342906" y="3951559"/>
                                </a:cubicBezTo>
                                <a:lnTo>
                                  <a:pt x="1343306" y="3951559"/>
                                </a:lnTo>
                                <a:cubicBezTo>
                                  <a:pt x="1343506" y="3951359"/>
                                  <a:pt x="1345302" y="3950262"/>
                                  <a:pt x="1347896" y="3949663"/>
                                </a:cubicBezTo>
                                <a:close/>
                                <a:moveTo>
                                  <a:pt x="5899330" y="3947568"/>
                                </a:moveTo>
                                <a:cubicBezTo>
                                  <a:pt x="5900528" y="3947169"/>
                                  <a:pt x="5901726" y="3947967"/>
                                  <a:pt x="5902125" y="3949165"/>
                                </a:cubicBezTo>
                                <a:cubicBezTo>
                                  <a:pt x="5903722" y="3956749"/>
                                  <a:pt x="5911706" y="3961939"/>
                                  <a:pt x="5919690" y="3959943"/>
                                </a:cubicBezTo>
                                <a:cubicBezTo>
                                  <a:pt x="5921286" y="3959544"/>
                                  <a:pt x="5922484" y="3960342"/>
                                  <a:pt x="5922883" y="3961540"/>
                                </a:cubicBezTo>
                                <a:cubicBezTo>
                                  <a:pt x="5923282" y="3962737"/>
                                  <a:pt x="5922484" y="3963935"/>
                                  <a:pt x="5921686" y="3964334"/>
                                </a:cubicBezTo>
                                <a:lnTo>
                                  <a:pt x="5921286" y="3964334"/>
                                </a:lnTo>
                                <a:cubicBezTo>
                                  <a:pt x="5916895" y="3965532"/>
                                  <a:pt x="5912504" y="3965132"/>
                                  <a:pt x="5908512" y="3963136"/>
                                </a:cubicBezTo>
                                <a:cubicBezTo>
                                  <a:pt x="5903322" y="3977508"/>
                                  <a:pt x="5893342" y="3988685"/>
                                  <a:pt x="5879770" y="3995472"/>
                                </a:cubicBezTo>
                                <a:cubicBezTo>
                                  <a:pt x="5866197" y="4002259"/>
                                  <a:pt x="5851027" y="4003456"/>
                                  <a:pt x="5836655" y="3998666"/>
                                </a:cubicBezTo>
                                <a:cubicBezTo>
                                  <a:pt x="5835857" y="4003057"/>
                                  <a:pt x="5833461" y="4007049"/>
                                  <a:pt x="5829869" y="4009844"/>
                                </a:cubicBezTo>
                                <a:lnTo>
                                  <a:pt x="5829469" y="4010243"/>
                                </a:lnTo>
                                <a:cubicBezTo>
                                  <a:pt x="5828671" y="4010642"/>
                                  <a:pt x="5827473" y="4010243"/>
                                  <a:pt x="5826675" y="4009444"/>
                                </a:cubicBezTo>
                                <a:cubicBezTo>
                                  <a:pt x="5825877" y="4008646"/>
                                  <a:pt x="5825877" y="4007049"/>
                                  <a:pt x="5827074" y="4006251"/>
                                </a:cubicBezTo>
                                <a:cubicBezTo>
                                  <a:pt x="5833062" y="4001061"/>
                                  <a:pt x="5834260" y="3991879"/>
                                  <a:pt x="5829070" y="3985491"/>
                                </a:cubicBezTo>
                                <a:cubicBezTo>
                                  <a:pt x="5828272" y="3984693"/>
                                  <a:pt x="5828272" y="3983096"/>
                                  <a:pt x="5829469" y="3982298"/>
                                </a:cubicBezTo>
                                <a:cubicBezTo>
                                  <a:pt x="5830268" y="3981500"/>
                                  <a:pt x="5831865" y="3981500"/>
                                  <a:pt x="5832663" y="3982697"/>
                                </a:cubicBezTo>
                                <a:cubicBezTo>
                                  <a:pt x="5835457" y="3986290"/>
                                  <a:pt x="5837054" y="3990282"/>
                                  <a:pt x="5837054" y="3994275"/>
                                </a:cubicBezTo>
                                <a:lnTo>
                                  <a:pt x="5837453" y="3994275"/>
                                </a:lnTo>
                                <a:cubicBezTo>
                                  <a:pt x="5851027" y="3998666"/>
                                  <a:pt x="5864999" y="3997868"/>
                                  <a:pt x="5877774" y="3991479"/>
                                </a:cubicBezTo>
                                <a:cubicBezTo>
                                  <a:pt x="5890149" y="3985092"/>
                                  <a:pt x="5899730" y="3974314"/>
                                  <a:pt x="5904121" y="3961140"/>
                                </a:cubicBezTo>
                                <a:lnTo>
                                  <a:pt x="5904121" y="3960741"/>
                                </a:lnTo>
                                <a:cubicBezTo>
                                  <a:pt x="5900927" y="3958346"/>
                                  <a:pt x="5898931" y="3954753"/>
                                  <a:pt x="5897734" y="3950362"/>
                                </a:cubicBezTo>
                                <a:cubicBezTo>
                                  <a:pt x="5897334" y="3949165"/>
                                  <a:pt x="5898133" y="3947967"/>
                                  <a:pt x="5899330" y="3947568"/>
                                </a:cubicBezTo>
                                <a:close/>
                                <a:moveTo>
                                  <a:pt x="2714568" y="3944374"/>
                                </a:moveTo>
                                <a:lnTo>
                                  <a:pt x="2728936" y="3955154"/>
                                </a:lnTo>
                                <a:cubicBezTo>
                                  <a:pt x="2729733" y="3955553"/>
                                  <a:pt x="2730131" y="3957150"/>
                                  <a:pt x="2729332" y="3957948"/>
                                </a:cubicBezTo>
                                <a:cubicBezTo>
                                  <a:pt x="2728936" y="3958347"/>
                                  <a:pt x="2728136" y="3958746"/>
                                  <a:pt x="2727736" y="3958746"/>
                                </a:cubicBezTo>
                                <a:cubicBezTo>
                                  <a:pt x="2727337" y="3958746"/>
                                  <a:pt x="2726538" y="3958746"/>
                                  <a:pt x="2726140" y="3958347"/>
                                </a:cubicBezTo>
                                <a:lnTo>
                                  <a:pt x="2712171" y="3947568"/>
                                </a:lnTo>
                                <a:cubicBezTo>
                                  <a:pt x="2711374" y="3947169"/>
                                  <a:pt x="2710977" y="3945572"/>
                                  <a:pt x="2711774" y="3944773"/>
                                </a:cubicBezTo>
                                <a:cubicBezTo>
                                  <a:pt x="2712171" y="3943975"/>
                                  <a:pt x="2713769" y="3943576"/>
                                  <a:pt x="2714568" y="3944374"/>
                                </a:cubicBezTo>
                                <a:close/>
                                <a:moveTo>
                                  <a:pt x="6822677" y="3943975"/>
                                </a:moveTo>
                                <a:cubicBezTo>
                                  <a:pt x="6825072" y="3943576"/>
                                  <a:pt x="6827068" y="3945572"/>
                                  <a:pt x="6827467" y="3947568"/>
                                </a:cubicBezTo>
                                <a:lnTo>
                                  <a:pt x="6831060" y="3971919"/>
                                </a:lnTo>
                                <a:lnTo>
                                  <a:pt x="6855411" y="3968326"/>
                                </a:lnTo>
                                <a:cubicBezTo>
                                  <a:pt x="6857807" y="3967927"/>
                                  <a:pt x="6859803" y="3969524"/>
                                  <a:pt x="6860202" y="3971919"/>
                                </a:cubicBezTo>
                                <a:cubicBezTo>
                                  <a:pt x="6860601" y="3974314"/>
                                  <a:pt x="6859004" y="3976310"/>
                                  <a:pt x="6856609" y="3976709"/>
                                </a:cubicBezTo>
                                <a:lnTo>
                                  <a:pt x="6832258" y="3980302"/>
                                </a:lnTo>
                                <a:lnTo>
                                  <a:pt x="6835851" y="4004654"/>
                                </a:lnTo>
                                <a:cubicBezTo>
                                  <a:pt x="6836250" y="4007050"/>
                                  <a:pt x="6834653" y="4009046"/>
                                  <a:pt x="6832258" y="4009445"/>
                                </a:cubicBezTo>
                                <a:cubicBezTo>
                                  <a:pt x="6829863" y="4009844"/>
                                  <a:pt x="6827867" y="4008247"/>
                                  <a:pt x="6827467" y="4005852"/>
                                </a:cubicBezTo>
                                <a:lnTo>
                                  <a:pt x="6823875" y="3981500"/>
                                </a:lnTo>
                                <a:lnTo>
                                  <a:pt x="6799522" y="3985093"/>
                                </a:lnTo>
                                <a:cubicBezTo>
                                  <a:pt x="6797127" y="3985492"/>
                                  <a:pt x="6795131" y="3983895"/>
                                  <a:pt x="6794732" y="3981500"/>
                                </a:cubicBezTo>
                                <a:cubicBezTo>
                                  <a:pt x="6794333" y="3979105"/>
                                  <a:pt x="6795930" y="3977109"/>
                                  <a:pt x="6798325" y="3976709"/>
                                </a:cubicBezTo>
                                <a:lnTo>
                                  <a:pt x="6822677" y="3973117"/>
                                </a:lnTo>
                                <a:lnTo>
                                  <a:pt x="6819084" y="3948765"/>
                                </a:lnTo>
                                <a:cubicBezTo>
                                  <a:pt x="6818685" y="3946370"/>
                                  <a:pt x="6820282" y="3944374"/>
                                  <a:pt x="6822677" y="3943975"/>
                                </a:cubicBezTo>
                                <a:close/>
                                <a:moveTo>
                                  <a:pt x="2660678" y="3940381"/>
                                </a:moveTo>
                                <a:cubicBezTo>
                                  <a:pt x="2661475" y="3939982"/>
                                  <a:pt x="2663072" y="3939982"/>
                                  <a:pt x="2663471" y="3941180"/>
                                </a:cubicBezTo>
                                <a:cubicBezTo>
                                  <a:pt x="2663870" y="3942377"/>
                                  <a:pt x="2663870" y="3943575"/>
                                  <a:pt x="2662675" y="3943974"/>
                                </a:cubicBezTo>
                                <a:lnTo>
                                  <a:pt x="2647504" y="3952758"/>
                                </a:lnTo>
                                <a:lnTo>
                                  <a:pt x="2646705" y="3953157"/>
                                </a:lnTo>
                                <a:cubicBezTo>
                                  <a:pt x="2645908" y="3953157"/>
                                  <a:pt x="2645108" y="3952758"/>
                                  <a:pt x="2644711" y="3951959"/>
                                </a:cubicBezTo>
                                <a:cubicBezTo>
                                  <a:pt x="2644309" y="3951161"/>
                                  <a:pt x="2644309" y="3949564"/>
                                  <a:pt x="2645508" y="3949165"/>
                                </a:cubicBezTo>
                                <a:close/>
                                <a:moveTo>
                                  <a:pt x="2719353" y="3933197"/>
                                </a:moveTo>
                                <a:lnTo>
                                  <a:pt x="2736120" y="3937988"/>
                                </a:lnTo>
                                <a:cubicBezTo>
                                  <a:pt x="2737318" y="3938387"/>
                                  <a:pt x="2738119" y="3939585"/>
                                  <a:pt x="2737318" y="3940782"/>
                                </a:cubicBezTo>
                                <a:cubicBezTo>
                                  <a:pt x="2737318" y="3941581"/>
                                  <a:pt x="2736521" y="3942379"/>
                                  <a:pt x="2735722" y="3942379"/>
                                </a:cubicBezTo>
                                <a:lnTo>
                                  <a:pt x="2734921" y="3942379"/>
                                </a:lnTo>
                                <a:lnTo>
                                  <a:pt x="2718158" y="3937588"/>
                                </a:lnTo>
                                <a:cubicBezTo>
                                  <a:pt x="2716961" y="3937189"/>
                                  <a:pt x="2716161" y="3935991"/>
                                  <a:pt x="2716560" y="3934793"/>
                                </a:cubicBezTo>
                                <a:cubicBezTo>
                                  <a:pt x="2716961" y="3933596"/>
                                  <a:pt x="2718158" y="3932797"/>
                                  <a:pt x="2719353" y="3933197"/>
                                </a:cubicBezTo>
                                <a:close/>
                                <a:moveTo>
                                  <a:pt x="2657485" y="3928805"/>
                                </a:moveTo>
                                <a:cubicBezTo>
                                  <a:pt x="2658684" y="3928805"/>
                                  <a:pt x="2659881" y="3929603"/>
                                  <a:pt x="2659881" y="3930801"/>
                                </a:cubicBezTo>
                                <a:cubicBezTo>
                                  <a:pt x="2660280" y="3931999"/>
                                  <a:pt x="2659481" y="3932797"/>
                                  <a:pt x="2657885" y="3933196"/>
                                </a:cubicBezTo>
                                <a:lnTo>
                                  <a:pt x="2640320" y="3935592"/>
                                </a:lnTo>
                                <a:cubicBezTo>
                                  <a:pt x="2639122" y="3935592"/>
                                  <a:pt x="2637924" y="3934794"/>
                                  <a:pt x="2637924" y="3933596"/>
                                </a:cubicBezTo>
                                <a:cubicBezTo>
                                  <a:pt x="2637924" y="3932398"/>
                                  <a:pt x="2638722" y="3931200"/>
                                  <a:pt x="2639922" y="3931200"/>
                                </a:cubicBezTo>
                                <a:close/>
                                <a:moveTo>
                                  <a:pt x="2736920" y="3918426"/>
                                </a:moveTo>
                                <a:cubicBezTo>
                                  <a:pt x="2738119" y="3918426"/>
                                  <a:pt x="2738916" y="3919224"/>
                                  <a:pt x="2739317" y="3920422"/>
                                </a:cubicBezTo>
                                <a:cubicBezTo>
                                  <a:pt x="2739317" y="3921620"/>
                                  <a:pt x="2738517" y="3922817"/>
                                  <a:pt x="2737320" y="3922817"/>
                                </a:cubicBezTo>
                                <a:lnTo>
                                  <a:pt x="2719756" y="3925213"/>
                                </a:lnTo>
                                <a:cubicBezTo>
                                  <a:pt x="2718559" y="3925213"/>
                                  <a:pt x="2717361" y="3924415"/>
                                  <a:pt x="2717361" y="3923217"/>
                                </a:cubicBezTo>
                                <a:cubicBezTo>
                                  <a:pt x="2717361" y="3922019"/>
                                  <a:pt x="2718158" y="3920821"/>
                                  <a:pt x="2719356" y="3920821"/>
                                </a:cubicBezTo>
                                <a:close/>
                                <a:moveTo>
                                  <a:pt x="1365063" y="3917728"/>
                                </a:moveTo>
                                <a:cubicBezTo>
                                  <a:pt x="1367658" y="3917129"/>
                                  <a:pt x="1371051" y="3917029"/>
                                  <a:pt x="1374444" y="3918825"/>
                                </a:cubicBezTo>
                                <a:cubicBezTo>
                                  <a:pt x="1382028" y="3922817"/>
                                  <a:pt x="1381629" y="3930402"/>
                                  <a:pt x="1381629" y="3930801"/>
                                </a:cubicBezTo>
                                <a:cubicBezTo>
                                  <a:pt x="1381629" y="3930801"/>
                                  <a:pt x="1381629" y="3933596"/>
                                  <a:pt x="1385222" y="3935592"/>
                                </a:cubicBezTo>
                                <a:cubicBezTo>
                                  <a:pt x="1388815" y="3937189"/>
                                  <a:pt x="1391210" y="3935592"/>
                                  <a:pt x="1391210" y="3935592"/>
                                </a:cubicBezTo>
                                <a:lnTo>
                                  <a:pt x="1391610" y="3935592"/>
                                </a:lnTo>
                                <a:lnTo>
                                  <a:pt x="1392008" y="3935193"/>
                                </a:lnTo>
                                <a:cubicBezTo>
                                  <a:pt x="1394004" y="3933995"/>
                                  <a:pt x="1398796" y="3931600"/>
                                  <a:pt x="1405182" y="3934793"/>
                                </a:cubicBezTo>
                                <a:cubicBezTo>
                                  <a:pt x="1411968" y="3938386"/>
                                  <a:pt x="1412369" y="3945971"/>
                                  <a:pt x="1412369" y="3946370"/>
                                </a:cubicBezTo>
                                <a:lnTo>
                                  <a:pt x="1412369" y="3946769"/>
                                </a:lnTo>
                                <a:cubicBezTo>
                                  <a:pt x="1412369" y="3946769"/>
                                  <a:pt x="1412369" y="3949564"/>
                                  <a:pt x="1415960" y="3951560"/>
                                </a:cubicBezTo>
                                <a:cubicBezTo>
                                  <a:pt x="1419553" y="3953556"/>
                                  <a:pt x="1422350" y="3951560"/>
                                  <a:pt x="1422350" y="3951560"/>
                                </a:cubicBezTo>
                                <a:lnTo>
                                  <a:pt x="1422749" y="3951560"/>
                                </a:lnTo>
                                <a:cubicBezTo>
                                  <a:pt x="1423147" y="3951161"/>
                                  <a:pt x="1430331" y="3947169"/>
                                  <a:pt x="1436721" y="3950761"/>
                                </a:cubicBezTo>
                                <a:cubicBezTo>
                                  <a:pt x="1444306" y="3954753"/>
                                  <a:pt x="1443907" y="3962339"/>
                                  <a:pt x="1443907" y="3962738"/>
                                </a:cubicBezTo>
                                <a:cubicBezTo>
                                  <a:pt x="1443907" y="3962738"/>
                                  <a:pt x="1443907" y="3965533"/>
                                  <a:pt x="1447498" y="3967529"/>
                                </a:cubicBezTo>
                                <a:cubicBezTo>
                                  <a:pt x="1448696" y="3967928"/>
                                  <a:pt x="1449494" y="3968327"/>
                                  <a:pt x="1450690" y="3968327"/>
                                </a:cubicBezTo>
                                <a:lnTo>
                                  <a:pt x="1455082" y="3968726"/>
                                </a:lnTo>
                                <a:cubicBezTo>
                                  <a:pt x="1457078" y="3968726"/>
                                  <a:pt x="1458676" y="3970722"/>
                                  <a:pt x="1458676" y="3972718"/>
                                </a:cubicBezTo>
                                <a:cubicBezTo>
                                  <a:pt x="1458676" y="3974714"/>
                                  <a:pt x="1456678" y="3976311"/>
                                  <a:pt x="1453086" y="3976710"/>
                                </a:cubicBezTo>
                                <a:lnTo>
                                  <a:pt x="1447099" y="3976311"/>
                                </a:lnTo>
                                <a:cubicBezTo>
                                  <a:pt x="1445502" y="3975912"/>
                                  <a:pt x="1443907" y="3975513"/>
                                  <a:pt x="1442308" y="3974714"/>
                                </a:cubicBezTo>
                                <a:cubicBezTo>
                                  <a:pt x="1434726" y="3970722"/>
                                  <a:pt x="1435125" y="3963138"/>
                                  <a:pt x="1435125" y="3962738"/>
                                </a:cubicBezTo>
                                <a:cubicBezTo>
                                  <a:pt x="1435125" y="3962738"/>
                                  <a:pt x="1435524" y="3959943"/>
                                  <a:pt x="1431929" y="3957947"/>
                                </a:cubicBezTo>
                                <a:cubicBezTo>
                                  <a:pt x="1429134" y="3956350"/>
                                  <a:pt x="1425542" y="3957947"/>
                                  <a:pt x="1425143" y="3958346"/>
                                </a:cubicBezTo>
                                <a:cubicBezTo>
                                  <a:pt x="1423946" y="3959145"/>
                                  <a:pt x="1418357" y="3962339"/>
                                  <a:pt x="1411568" y="3958745"/>
                                </a:cubicBezTo>
                                <a:cubicBezTo>
                                  <a:pt x="1404783" y="3955153"/>
                                  <a:pt x="1404383" y="3948765"/>
                                  <a:pt x="1404383" y="3947169"/>
                                </a:cubicBezTo>
                                <a:cubicBezTo>
                                  <a:pt x="1403983" y="3946769"/>
                                  <a:pt x="1403584" y="3943576"/>
                                  <a:pt x="1400791" y="3941979"/>
                                </a:cubicBezTo>
                                <a:cubicBezTo>
                                  <a:pt x="1397598" y="3940382"/>
                                  <a:pt x="1395600" y="3941580"/>
                                  <a:pt x="1394802" y="3941979"/>
                                </a:cubicBezTo>
                                <a:lnTo>
                                  <a:pt x="1394405" y="3941979"/>
                                </a:lnTo>
                                <a:cubicBezTo>
                                  <a:pt x="1393206" y="3942777"/>
                                  <a:pt x="1388016" y="3945971"/>
                                  <a:pt x="1380831" y="3942378"/>
                                </a:cubicBezTo>
                                <a:cubicBezTo>
                                  <a:pt x="1373246" y="3938386"/>
                                  <a:pt x="1373645" y="3931201"/>
                                  <a:pt x="1373645" y="3930402"/>
                                </a:cubicBezTo>
                                <a:cubicBezTo>
                                  <a:pt x="1374044" y="3930402"/>
                                  <a:pt x="1373645" y="3927209"/>
                                  <a:pt x="1370452" y="3925612"/>
                                </a:cubicBezTo>
                                <a:cubicBezTo>
                                  <a:pt x="1367658" y="3924015"/>
                                  <a:pt x="1364064" y="3925612"/>
                                  <a:pt x="1363665" y="3926011"/>
                                </a:cubicBezTo>
                                <a:cubicBezTo>
                                  <a:pt x="1362469" y="3926809"/>
                                  <a:pt x="1356879" y="3930003"/>
                                  <a:pt x="1350092" y="3926410"/>
                                </a:cubicBezTo>
                                <a:lnTo>
                                  <a:pt x="1347698" y="3924813"/>
                                </a:lnTo>
                                <a:cubicBezTo>
                                  <a:pt x="1345701" y="3924015"/>
                                  <a:pt x="1344903" y="3921620"/>
                                  <a:pt x="1346101" y="3919624"/>
                                </a:cubicBezTo>
                                <a:cubicBezTo>
                                  <a:pt x="1346899" y="3917628"/>
                                  <a:pt x="1349294" y="3916829"/>
                                  <a:pt x="1351290" y="3918027"/>
                                </a:cubicBezTo>
                                <a:lnTo>
                                  <a:pt x="1353685" y="3919624"/>
                                </a:lnTo>
                                <a:cubicBezTo>
                                  <a:pt x="1357280" y="3921620"/>
                                  <a:pt x="1360073" y="3919624"/>
                                  <a:pt x="1360073" y="3919624"/>
                                </a:cubicBezTo>
                                <a:lnTo>
                                  <a:pt x="1360474" y="3919624"/>
                                </a:lnTo>
                                <a:cubicBezTo>
                                  <a:pt x="1360672" y="3919424"/>
                                  <a:pt x="1362469" y="3918327"/>
                                  <a:pt x="1365063" y="3917728"/>
                                </a:cubicBezTo>
                                <a:close/>
                                <a:moveTo>
                                  <a:pt x="2641913" y="3911640"/>
                                </a:moveTo>
                                <a:lnTo>
                                  <a:pt x="2658682" y="3916431"/>
                                </a:lnTo>
                                <a:cubicBezTo>
                                  <a:pt x="2659879" y="3916830"/>
                                  <a:pt x="2660678" y="3918028"/>
                                  <a:pt x="2660278" y="3919225"/>
                                </a:cubicBezTo>
                                <a:cubicBezTo>
                                  <a:pt x="2660278" y="3920024"/>
                                  <a:pt x="2659480" y="3920822"/>
                                  <a:pt x="2658682" y="3920822"/>
                                </a:cubicBezTo>
                                <a:lnTo>
                                  <a:pt x="2657882" y="3920822"/>
                                </a:lnTo>
                                <a:lnTo>
                                  <a:pt x="2641117" y="3916031"/>
                                </a:lnTo>
                                <a:cubicBezTo>
                                  <a:pt x="2639917" y="3915632"/>
                                  <a:pt x="2639518" y="3914434"/>
                                  <a:pt x="2639119" y="3913237"/>
                                </a:cubicBezTo>
                                <a:cubicBezTo>
                                  <a:pt x="2639518" y="3912039"/>
                                  <a:pt x="2640716" y="3911241"/>
                                  <a:pt x="2641913" y="3911640"/>
                                </a:cubicBezTo>
                                <a:close/>
                                <a:moveTo>
                                  <a:pt x="2730129" y="3901261"/>
                                </a:moveTo>
                                <a:cubicBezTo>
                                  <a:pt x="2730932" y="3900861"/>
                                  <a:pt x="2732528" y="3900861"/>
                                  <a:pt x="2732927" y="3902059"/>
                                </a:cubicBezTo>
                                <a:cubicBezTo>
                                  <a:pt x="2733325" y="3902857"/>
                                  <a:pt x="2733325" y="3904454"/>
                                  <a:pt x="2732128" y="3904853"/>
                                </a:cubicBezTo>
                                <a:lnTo>
                                  <a:pt x="2716961" y="3913637"/>
                                </a:lnTo>
                                <a:lnTo>
                                  <a:pt x="2716164" y="3914036"/>
                                </a:lnTo>
                                <a:cubicBezTo>
                                  <a:pt x="2715365" y="3914036"/>
                                  <a:pt x="2714568" y="3913637"/>
                                  <a:pt x="2714168" y="3912838"/>
                                </a:cubicBezTo>
                                <a:cubicBezTo>
                                  <a:pt x="2713371" y="3911641"/>
                                  <a:pt x="2713769" y="3910443"/>
                                  <a:pt x="2714964" y="3910044"/>
                                </a:cubicBezTo>
                                <a:close/>
                                <a:moveTo>
                                  <a:pt x="2651496" y="3895672"/>
                                </a:moveTo>
                                <a:lnTo>
                                  <a:pt x="2665467" y="3906451"/>
                                </a:lnTo>
                                <a:cubicBezTo>
                                  <a:pt x="2666267" y="3906850"/>
                                  <a:pt x="2666666" y="3908447"/>
                                  <a:pt x="2665868" y="3909246"/>
                                </a:cubicBezTo>
                                <a:cubicBezTo>
                                  <a:pt x="2665467" y="3909645"/>
                                  <a:pt x="2664670" y="3910044"/>
                                  <a:pt x="2664271" y="3910044"/>
                                </a:cubicBezTo>
                                <a:cubicBezTo>
                                  <a:pt x="2663871" y="3910044"/>
                                  <a:pt x="2663073" y="3910044"/>
                                  <a:pt x="2662675" y="3909645"/>
                                </a:cubicBezTo>
                                <a:lnTo>
                                  <a:pt x="2649100" y="3898865"/>
                                </a:lnTo>
                                <a:cubicBezTo>
                                  <a:pt x="2648304" y="3898466"/>
                                  <a:pt x="2647904" y="3896869"/>
                                  <a:pt x="2648701" y="3896071"/>
                                </a:cubicBezTo>
                                <a:cubicBezTo>
                                  <a:pt x="2649100" y="3895273"/>
                                  <a:pt x="2650698" y="3894873"/>
                                  <a:pt x="2651496" y="3895672"/>
                                </a:cubicBezTo>
                                <a:close/>
                                <a:moveTo>
                                  <a:pt x="2720157" y="3886889"/>
                                </a:moveTo>
                                <a:cubicBezTo>
                                  <a:pt x="2720951" y="3887288"/>
                                  <a:pt x="2721352" y="3888885"/>
                                  <a:pt x="2720555" y="3889684"/>
                                </a:cubicBezTo>
                                <a:lnTo>
                                  <a:pt x="2709780" y="3903657"/>
                                </a:lnTo>
                                <a:cubicBezTo>
                                  <a:pt x="2709379" y="3904056"/>
                                  <a:pt x="2708581" y="3904455"/>
                                  <a:pt x="2708184" y="3904455"/>
                                </a:cubicBezTo>
                                <a:cubicBezTo>
                                  <a:pt x="2707784" y="3904455"/>
                                  <a:pt x="2706984" y="3904455"/>
                                  <a:pt x="2706586" y="3904056"/>
                                </a:cubicBezTo>
                                <a:cubicBezTo>
                                  <a:pt x="2705389" y="3903257"/>
                                  <a:pt x="2705389" y="3902060"/>
                                  <a:pt x="2706586" y="3901261"/>
                                </a:cubicBezTo>
                                <a:lnTo>
                                  <a:pt x="2717361" y="3887288"/>
                                </a:lnTo>
                                <a:cubicBezTo>
                                  <a:pt x="2717762" y="3886490"/>
                                  <a:pt x="2719356" y="3886091"/>
                                  <a:pt x="2720157" y="3886889"/>
                                </a:cubicBezTo>
                                <a:close/>
                                <a:moveTo>
                                  <a:pt x="2663471" y="3882897"/>
                                </a:moveTo>
                                <a:cubicBezTo>
                                  <a:pt x="2664270" y="3882498"/>
                                  <a:pt x="2665866" y="3882498"/>
                                  <a:pt x="2666266" y="3883696"/>
                                </a:cubicBezTo>
                                <a:lnTo>
                                  <a:pt x="2675049" y="3898866"/>
                                </a:lnTo>
                                <a:cubicBezTo>
                                  <a:pt x="2675448" y="3899665"/>
                                  <a:pt x="2675448" y="3901262"/>
                                  <a:pt x="2674250" y="3901661"/>
                                </a:cubicBezTo>
                                <a:lnTo>
                                  <a:pt x="2673452" y="3902060"/>
                                </a:lnTo>
                                <a:cubicBezTo>
                                  <a:pt x="2672655" y="3902060"/>
                                  <a:pt x="2671855" y="3901661"/>
                                  <a:pt x="2671456" y="3900862"/>
                                </a:cubicBezTo>
                                <a:lnTo>
                                  <a:pt x="2662673" y="3885692"/>
                                </a:lnTo>
                                <a:cubicBezTo>
                                  <a:pt x="2662273" y="3884893"/>
                                  <a:pt x="2662273" y="3883297"/>
                                  <a:pt x="2663471" y="3882897"/>
                                </a:cubicBezTo>
                                <a:close/>
                                <a:moveTo>
                                  <a:pt x="2702194" y="3877708"/>
                                </a:moveTo>
                                <a:cubicBezTo>
                                  <a:pt x="2703394" y="3878107"/>
                                  <a:pt x="2704191" y="3879305"/>
                                  <a:pt x="2703793" y="3880502"/>
                                </a:cubicBezTo>
                                <a:lnTo>
                                  <a:pt x="2699005" y="3897269"/>
                                </a:lnTo>
                                <a:cubicBezTo>
                                  <a:pt x="2699005" y="3898068"/>
                                  <a:pt x="2698206" y="3898866"/>
                                  <a:pt x="2697409" y="3898866"/>
                                </a:cubicBezTo>
                                <a:lnTo>
                                  <a:pt x="2696610" y="3898866"/>
                                </a:lnTo>
                                <a:cubicBezTo>
                                  <a:pt x="2695408" y="3898467"/>
                                  <a:pt x="2694611" y="3897669"/>
                                  <a:pt x="2694611" y="3896072"/>
                                </a:cubicBezTo>
                                <a:lnTo>
                                  <a:pt x="2699401" y="3879305"/>
                                </a:lnTo>
                                <a:cubicBezTo>
                                  <a:pt x="2699802" y="3878107"/>
                                  <a:pt x="2700999" y="3877309"/>
                                  <a:pt x="2702194" y="3877708"/>
                                </a:cubicBezTo>
                                <a:close/>
                                <a:moveTo>
                                  <a:pt x="2682236" y="3876111"/>
                                </a:moveTo>
                                <a:cubicBezTo>
                                  <a:pt x="2683432" y="3876111"/>
                                  <a:pt x="2684631" y="3876909"/>
                                  <a:pt x="2684631" y="3878107"/>
                                </a:cubicBezTo>
                                <a:lnTo>
                                  <a:pt x="2687027" y="3895673"/>
                                </a:lnTo>
                                <a:cubicBezTo>
                                  <a:pt x="2687027" y="3896870"/>
                                  <a:pt x="2686229" y="3898068"/>
                                  <a:pt x="2685030" y="3898068"/>
                                </a:cubicBezTo>
                                <a:cubicBezTo>
                                  <a:pt x="2683834" y="3898467"/>
                                  <a:pt x="2682636" y="3897669"/>
                                  <a:pt x="2682636" y="3896072"/>
                                </a:cubicBezTo>
                                <a:lnTo>
                                  <a:pt x="2680242" y="3878506"/>
                                </a:lnTo>
                                <a:cubicBezTo>
                                  <a:pt x="2680242" y="3877309"/>
                                  <a:pt x="2681040" y="3876111"/>
                                  <a:pt x="2682236" y="3876111"/>
                                </a:cubicBezTo>
                                <a:close/>
                                <a:moveTo>
                                  <a:pt x="1726597" y="3851510"/>
                                </a:moveTo>
                                <a:cubicBezTo>
                                  <a:pt x="1734332" y="3853456"/>
                                  <a:pt x="1741318" y="3858346"/>
                                  <a:pt x="1745709" y="3865732"/>
                                </a:cubicBezTo>
                                <a:lnTo>
                                  <a:pt x="1740120" y="3869325"/>
                                </a:lnTo>
                                <a:cubicBezTo>
                                  <a:pt x="1732535" y="3857748"/>
                                  <a:pt x="1717367" y="3854155"/>
                                  <a:pt x="1705790" y="3861341"/>
                                </a:cubicBezTo>
                                <a:cubicBezTo>
                                  <a:pt x="1694212" y="3868526"/>
                                  <a:pt x="1690620" y="3883696"/>
                                  <a:pt x="1698604" y="3895273"/>
                                </a:cubicBezTo>
                                <a:lnTo>
                                  <a:pt x="1693015" y="3898866"/>
                                </a:lnTo>
                                <a:cubicBezTo>
                                  <a:pt x="1692616" y="3898467"/>
                                  <a:pt x="1692616" y="3898068"/>
                                  <a:pt x="1692217" y="3897669"/>
                                </a:cubicBezTo>
                                <a:cubicBezTo>
                                  <a:pt x="1683434" y="3882897"/>
                                  <a:pt x="1688224" y="3863736"/>
                                  <a:pt x="1702995" y="3854953"/>
                                </a:cubicBezTo>
                                <a:cubicBezTo>
                                  <a:pt x="1710381" y="3850562"/>
                                  <a:pt x="1718863" y="3849564"/>
                                  <a:pt x="1726597" y="3851510"/>
                                </a:cubicBezTo>
                                <a:close/>
                                <a:moveTo>
                                  <a:pt x="6470185" y="3822219"/>
                                </a:moveTo>
                                <a:cubicBezTo>
                                  <a:pt x="6471383" y="3822219"/>
                                  <a:pt x="6472181" y="3823017"/>
                                  <a:pt x="6472580" y="3824215"/>
                                </a:cubicBezTo>
                                <a:lnTo>
                                  <a:pt x="6474975" y="3841781"/>
                                </a:lnTo>
                                <a:cubicBezTo>
                                  <a:pt x="6474975" y="3842978"/>
                                  <a:pt x="6474177" y="3844176"/>
                                  <a:pt x="6472979" y="3844176"/>
                                </a:cubicBezTo>
                                <a:cubicBezTo>
                                  <a:pt x="6471782" y="3844176"/>
                                  <a:pt x="6470584" y="3843378"/>
                                  <a:pt x="6470584" y="3842180"/>
                                </a:cubicBezTo>
                                <a:lnTo>
                                  <a:pt x="6468188" y="3824614"/>
                                </a:lnTo>
                                <a:cubicBezTo>
                                  <a:pt x="6468188" y="3823417"/>
                                  <a:pt x="6468987" y="3822219"/>
                                  <a:pt x="6470185" y="3822219"/>
                                </a:cubicBezTo>
                                <a:close/>
                                <a:moveTo>
                                  <a:pt x="6458607" y="3821421"/>
                                </a:moveTo>
                                <a:cubicBezTo>
                                  <a:pt x="6459806" y="3821820"/>
                                  <a:pt x="6460205" y="3823017"/>
                                  <a:pt x="6459806" y="3824215"/>
                                </a:cubicBezTo>
                                <a:lnTo>
                                  <a:pt x="6455015" y="3840982"/>
                                </a:lnTo>
                                <a:cubicBezTo>
                                  <a:pt x="6455015" y="3841781"/>
                                  <a:pt x="6454216" y="3842579"/>
                                  <a:pt x="6453418" y="3842579"/>
                                </a:cubicBezTo>
                                <a:lnTo>
                                  <a:pt x="6452620" y="3842579"/>
                                </a:lnTo>
                                <a:cubicBezTo>
                                  <a:pt x="6451421" y="3842180"/>
                                  <a:pt x="6450623" y="3840982"/>
                                  <a:pt x="6451022" y="3839785"/>
                                </a:cubicBezTo>
                                <a:lnTo>
                                  <a:pt x="6455813" y="3823017"/>
                                </a:lnTo>
                                <a:cubicBezTo>
                                  <a:pt x="6456212" y="3821820"/>
                                  <a:pt x="6457410" y="3821021"/>
                                  <a:pt x="6458607" y="3821421"/>
                                </a:cubicBezTo>
                                <a:close/>
                                <a:moveTo>
                                  <a:pt x="6480563" y="3818626"/>
                                </a:moveTo>
                                <a:cubicBezTo>
                                  <a:pt x="6481362" y="3818227"/>
                                  <a:pt x="6482959" y="3818227"/>
                                  <a:pt x="6483358" y="3819425"/>
                                </a:cubicBezTo>
                                <a:lnTo>
                                  <a:pt x="6492141" y="3834595"/>
                                </a:lnTo>
                                <a:cubicBezTo>
                                  <a:pt x="6492540" y="3835394"/>
                                  <a:pt x="6492540" y="3836991"/>
                                  <a:pt x="6491342" y="3837390"/>
                                </a:cubicBezTo>
                                <a:lnTo>
                                  <a:pt x="6490544" y="3837789"/>
                                </a:lnTo>
                                <a:cubicBezTo>
                                  <a:pt x="6489745" y="3837789"/>
                                  <a:pt x="6488947" y="3837390"/>
                                  <a:pt x="6488548" y="3836591"/>
                                </a:cubicBezTo>
                                <a:lnTo>
                                  <a:pt x="6479764" y="3821421"/>
                                </a:lnTo>
                                <a:cubicBezTo>
                                  <a:pt x="6479365" y="3820622"/>
                                  <a:pt x="6479365" y="3819026"/>
                                  <a:pt x="6480563" y="3818626"/>
                                </a:cubicBezTo>
                                <a:close/>
                                <a:moveTo>
                                  <a:pt x="5125482" y="3816331"/>
                                </a:moveTo>
                                <a:cubicBezTo>
                                  <a:pt x="5128077" y="3815732"/>
                                  <a:pt x="5131470" y="3815632"/>
                                  <a:pt x="5134863" y="3817429"/>
                                </a:cubicBezTo>
                                <a:cubicBezTo>
                                  <a:pt x="5142448" y="3821421"/>
                                  <a:pt x="5142049" y="3829005"/>
                                  <a:pt x="5142049" y="3829405"/>
                                </a:cubicBezTo>
                                <a:cubicBezTo>
                                  <a:pt x="5142049" y="3829405"/>
                                  <a:pt x="5142049" y="3832199"/>
                                  <a:pt x="5145642" y="3834195"/>
                                </a:cubicBezTo>
                                <a:cubicBezTo>
                                  <a:pt x="5149235" y="3835792"/>
                                  <a:pt x="5151630" y="3834195"/>
                                  <a:pt x="5151630" y="3834195"/>
                                </a:cubicBezTo>
                                <a:lnTo>
                                  <a:pt x="5152029" y="3834195"/>
                                </a:lnTo>
                                <a:lnTo>
                                  <a:pt x="5152428" y="3833796"/>
                                </a:lnTo>
                                <a:cubicBezTo>
                                  <a:pt x="5154424" y="3832598"/>
                                  <a:pt x="5159215" y="3830203"/>
                                  <a:pt x="5165602" y="3833397"/>
                                </a:cubicBezTo>
                                <a:cubicBezTo>
                                  <a:pt x="5172388" y="3836989"/>
                                  <a:pt x="5172787" y="3844574"/>
                                  <a:pt x="5172787" y="3844973"/>
                                </a:cubicBezTo>
                                <a:lnTo>
                                  <a:pt x="5172787" y="3845373"/>
                                </a:lnTo>
                                <a:cubicBezTo>
                                  <a:pt x="5172787" y="3845373"/>
                                  <a:pt x="5172787" y="3848167"/>
                                  <a:pt x="5176380" y="3850163"/>
                                </a:cubicBezTo>
                                <a:cubicBezTo>
                                  <a:pt x="5179973" y="3852159"/>
                                  <a:pt x="5182767" y="3850163"/>
                                  <a:pt x="5182767" y="3850163"/>
                                </a:cubicBezTo>
                                <a:lnTo>
                                  <a:pt x="5183167" y="3850163"/>
                                </a:lnTo>
                                <a:cubicBezTo>
                                  <a:pt x="5183566" y="3849764"/>
                                  <a:pt x="5190752" y="3845772"/>
                                  <a:pt x="5197140" y="3849365"/>
                                </a:cubicBezTo>
                                <a:cubicBezTo>
                                  <a:pt x="5204724" y="3853357"/>
                                  <a:pt x="5204325" y="3860942"/>
                                  <a:pt x="5204325" y="3861342"/>
                                </a:cubicBezTo>
                                <a:cubicBezTo>
                                  <a:pt x="5204325" y="3861342"/>
                                  <a:pt x="5204325" y="3864136"/>
                                  <a:pt x="5207918" y="3866132"/>
                                </a:cubicBezTo>
                                <a:cubicBezTo>
                                  <a:pt x="5209116" y="3866531"/>
                                  <a:pt x="5209914" y="3866930"/>
                                  <a:pt x="5211112" y="3866930"/>
                                </a:cubicBezTo>
                                <a:lnTo>
                                  <a:pt x="5215503" y="3867330"/>
                                </a:lnTo>
                                <a:cubicBezTo>
                                  <a:pt x="5217499" y="3867330"/>
                                  <a:pt x="5219096" y="3869326"/>
                                  <a:pt x="5219096" y="3871322"/>
                                </a:cubicBezTo>
                                <a:cubicBezTo>
                                  <a:pt x="5219096" y="3873318"/>
                                  <a:pt x="5217100" y="3874914"/>
                                  <a:pt x="5213507" y="3875314"/>
                                </a:cubicBezTo>
                                <a:lnTo>
                                  <a:pt x="5207519" y="3874914"/>
                                </a:lnTo>
                                <a:cubicBezTo>
                                  <a:pt x="5205922" y="3874515"/>
                                  <a:pt x="5204325" y="3874116"/>
                                  <a:pt x="5202728" y="3873318"/>
                                </a:cubicBezTo>
                                <a:cubicBezTo>
                                  <a:pt x="5195144" y="3869326"/>
                                  <a:pt x="5195543" y="3861741"/>
                                  <a:pt x="5195543" y="3861342"/>
                                </a:cubicBezTo>
                                <a:cubicBezTo>
                                  <a:pt x="5195543" y="3861342"/>
                                  <a:pt x="5195942" y="3858546"/>
                                  <a:pt x="5192349" y="3856550"/>
                                </a:cubicBezTo>
                                <a:cubicBezTo>
                                  <a:pt x="5189555" y="3854953"/>
                                  <a:pt x="5185961" y="3856550"/>
                                  <a:pt x="5185562" y="3856949"/>
                                </a:cubicBezTo>
                                <a:cubicBezTo>
                                  <a:pt x="5184364" y="3857748"/>
                                  <a:pt x="5178775" y="3860942"/>
                                  <a:pt x="5171989" y="3857349"/>
                                </a:cubicBezTo>
                                <a:cubicBezTo>
                                  <a:pt x="5165203" y="3853756"/>
                                  <a:pt x="5164803" y="3847369"/>
                                  <a:pt x="5164803" y="3845772"/>
                                </a:cubicBezTo>
                                <a:cubicBezTo>
                                  <a:pt x="5164404" y="3845373"/>
                                  <a:pt x="5164005" y="3842179"/>
                                  <a:pt x="5161211" y="3840582"/>
                                </a:cubicBezTo>
                                <a:cubicBezTo>
                                  <a:pt x="5158017" y="3838985"/>
                                  <a:pt x="5156021" y="3840183"/>
                                  <a:pt x="5155223" y="3840582"/>
                                </a:cubicBezTo>
                                <a:lnTo>
                                  <a:pt x="5154823" y="3840582"/>
                                </a:lnTo>
                                <a:cubicBezTo>
                                  <a:pt x="5153626" y="3841381"/>
                                  <a:pt x="5148436" y="3844574"/>
                                  <a:pt x="5141251" y="3840981"/>
                                </a:cubicBezTo>
                                <a:cubicBezTo>
                                  <a:pt x="5133666" y="3836989"/>
                                  <a:pt x="5134065" y="3829804"/>
                                  <a:pt x="5134065" y="3829005"/>
                                </a:cubicBezTo>
                                <a:cubicBezTo>
                                  <a:pt x="5134464" y="3829005"/>
                                  <a:pt x="5134065" y="3825812"/>
                                  <a:pt x="5130871" y="3824215"/>
                                </a:cubicBezTo>
                                <a:cubicBezTo>
                                  <a:pt x="5128077" y="3822618"/>
                                  <a:pt x="5124484" y="3824215"/>
                                  <a:pt x="5124085" y="3824614"/>
                                </a:cubicBezTo>
                                <a:cubicBezTo>
                                  <a:pt x="5122887" y="3825413"/>
                                  <a:pt x="5117299" y="3828606"/>
                                  <a:pt x="5110512" y="3825013"/>
                                </a:cubicBezTo>
                                <a:lnTo>
                                  <a:pt x="5108117" y="3823417"/>
                                </a:lnTo>
                                <a:cubicBezTo>
                                  <a:pt x="5106121" y="3822618"/>
                                  <a:pt x="5105323" y="3820223"/>
                                  <a:pt x="5106520" y="3818227"/>
                                </a:cubicBezTo>
                                <a:cubicBezTo>
                                  <a:pt x="5107319" y="3816231"/>
                                  <a:pt x="5109714" y="3815433"/>
                                  <a:pt x="5111710" y="3816630"/>
                                </a:cubicBezTo>
                                <a:lnTo>
                                  <a:pt x="5114105" y="3818227"/>
                                </a:lnTo>
                                <a:cubicBezTo>
                                  <a:pt x="5117698" y="3820223"/>
                                  <a:pt x="5120492" y="3818227"/>
                                  <a:pt x="5120492" y="3818227"/>
                                </a:cubicBezTo>
                                <a:lnTo>
                                  <a:pt x="5120891" y="3818227"/>
                                </a:lnTo>
                                <a:cubicBezTo>
                                  <a:pt x="5121091" y="3818027"/>
                                  <a:pt x="5122887" y="3816929"/>
                                  <a:pt x="5125482" y="3816331"/>
                                </a:cubicBezTo>
                                <a:close/>
                                <a:moveTo>
                                  <a:pt x="6448628" y="3816231"/>
                                </a:moveTo>
                                <a:cubicBezTo>
                                  <a:pt x="6449426" y="3817029"/>
                                  <a:pt x="6449825" y="3818626"/>
                                  <a:pt x="6449426" y="3819025"/>
                                </a:cubicBezTo>
                                <a:lnTo>
                                  <a:pt x="6438648" y="3832998"/>
                                </a:lnTo>
                                <a:cubicBezTo>
                                  <a:pt x="6438248" y="3833398"/>
                                  <a:pt x="6437450" y="3833797"/>
                                  <a:pt x="6437050" y="3833797"/>
                                </a:cubicBezTo>
                                <a:cubicBezTo>
                                  <a:pt x="6436651" y="3833797"/>
                                  <a:pt x="6435852" y="3833797"/>
                                  <a:pt x="6435453" y="3833398"/>
                                </a:cubicBezTo>
                                <a:cubicBezTo>
                                  <a:pt x="6434655" y="3832998"/>
                                  <a:pt x="6434255" y="3831402"/>
                                  <a:pt x="6435054" y="3830603"/>
                                </a:cubicBezTo>
                                <a:lnTo>
                                  <a:pt x="6445833" y="3816630"/>
                                </a:lnTo>
                                <a:cubicBezTo>
                                  <a:pt x="6446232" y="3815832"/>
                                  <a:pt x="6447829" y="3815433"/>
                                  <a:pt x="6448628" y="3816231"/>
                                </a:cubicBezTo>
                                <a:close/>
                                <a:moveTo>
                                  <a:pt x="6492139" y="3810642"/>
                                </a:moveTo>
                                <a:lnTo>
                                  <a:pt x="6506512" y="3821422"/>
                                </a:lnTo>
                                <a:cubicBezTo>
                                  <a:pt x="6507310" y="3821821"/>
                                  <a:pt x="6507709" y="3823418"/>
                                  <a:pt x="6506911" y="3824216"/>
                                </a:cubicBezTo>
                                <a:cubicBezTo>
                                  <a:pt x="6506512" y="3824615"/>
                                  <a:pt x="6505713" y="3825014"/>
                                  <a:pt x="6505314" y="3825014"/>
                                </a:cubicBezTo>
                                <a:cubicBezTo>
                                  <a:pt x="6504915" y="3825014"/>
                                  <a:pt x="6504116" y="3825014"/>
                                  <a:pt x="6503717" y="3824615"/>
                                </a:cubicBezTo>
                                <a:lnTo>
                                  <a:pt x="6489744" y="3813836"/>
                                </a:lnTo>
                                <a:cubicBezTo>
                                  <a:pt x="6488946" y="3813437"/>
                                  <a:pt x="6488547" y="3811840"/>
                                  <a:pt x="6489345" y="3811041"/>
                                </a:cubicBezTo>
                                <a:cubicBezTo>
                                  <a:pt x="6489744" y="3810243"/>
                                  <a:pt x="6491341" y="3809844"/>
                                  <a:pt x="6492139" y="3810642"/>
                                </a:cubicBezTo>
                                <a:close/>
                                <a:moveTo>
                                  <a:pt x="3001196" y="3810243"/>
                                </a:moveTo>
                                <a:cubicBezTo>
                                  <a:pt x="3002392" y="3809844"/>
                                  <a:pt x="3003589" y="3810642"/>
                                  <a:pt x="3003988" y="3811840"/>
                                </a:cubicBezTo>
                                <a:cubicBezTo>
                                  <a:pt x="3005582" y="3819424"/>
                                  <a:pt x="3013563" y="3824614"/>
                                  <a:pt x="3021557" y="3822618"/>
                                </a:cubicBezTo>
                                <a:cubicBezTo>
                                  <a:pt x="3023150" y="3822219"/>
                                  <a:pt x="3024346" y="3823017"/>
                                  <a:pt x="3024745" y="3824215"/>
                                </a:cubicBezTo>
                                <a:cubicBezTo>
                                  <a:pt x="3025144" y="3825412"/>
                                  <a:pt x="3024346" y="3826610"/>
                                  <a:pt x="3023550" y="3827009"/>
                                </a:cubicBezTo>
                                <a:lnTo>
                                  <a:pt x="3023150" y="3827009"/>
                                </a:lnTo>
                                <a:cubicBezTo>
                                  <a:pt x="3018762" y="3828207"/>
                                  <a:pt x="3014363" y="3827807"/>
                                  <a:pt x="3010363" y="3825811"/>
                                </a:cubicBezTo>
                                <a:cubicBezTo>
                                  <a:pt x="3005181" y="3840183"/>
                                  <a:pt x="2995206" y="3851360"/>
                                  <a:pt x="2981628" y="3858147"/>
                                </a:cubicBezTo>
                                <a:cubicBezTo>
                                  <a:pt x="2968062" y="3864934"/>
                                  <a:pt x="2952892" y="3866131"/>
                                  <a:pt x="2938519" y="3861341"/>
                                </a:cubicBezTo>
                                <a:cubicBezTo>
                                  <a:pt x="2937722" y="3865732"/>
                                  <a:pt x="2935326" y="3869724"/>
                                  <a:pt x="2931733" y="3872519"/>
                                </a:cubicBezTo>
                                <a:lnTo>
                                  <a:pt x="2931335" y="3872918"/>
                                </a:lnTo>
                                <a:cubicBezTo>
                                  <a:pt x="2930537" y="3873317"/>
                                  <a:pt x="2929338" y="3872918"/>
                                  <a:pt x="2928539" y="3872119"/>
                                </a:cubicBezTo>
                                <a:cubicBezTo>
                                  <a:pt x="2927740" y="3871321"/>
                                  <a:pt x="2927740" y="3869724"/>
                                  <a:pt x="2928937" y="3868926"/>
                                </a:cubicBezTo>
                                <a:cubicBezTo>
                                  <a:pt x="2934926" y="3863736"/>
                                  <a:pt x="2936124" y="3854554"/>
                                  <a:pt x="2930935" y="3848166"/>
                                </a:cubicBezTo>
                                <a:cubicBezTo>
                                  <a:pt x="2930136" y="3847368"/>
                                  <a:pt x="2930136" y="3845771"/>
                                  <a:pt x="2931335" y="3844973"/>
                                </a:cubicBezTo>
                                <a:cubicBezTo>
                                  <a:pt x="2932131" y="3844175"/>
                                  <a:pt x="2933730" y="3844175"/>
                                  <a:pt x="2934527" y="3845372"/>
                                </a:cubicBezTo>
                                <a:cubicBezTo>
                                  <a:pt x="2937321" y="3848965"/>
                                  <a:pt x="2938917" y="3852957"/>
                                  <a:pt x="2938917" y="3856950"/>
                                </a:cubicBezTo>
                                <a:lnTo>
                                  <a:pt x="2939317" y="3856950"/>
                                </a:lnTo>
                                <a:cubicBezTo>
                                  <a:pt x="2952892" y="3861341"/>
                                  <a:pt x="2966865" y="3860543"/>
                                  <a:pt x="2979636" y="3854154"/>
                                </a:cubicBezTo>
                                <a:cubicBezTo>
                                  <a:pt x="2992007" y="3847767"/>
                                  <a:pt x="3001592" y="3836989"/>
                                  <a:pt x="3005982" y="3823815"/>
                                </a:cubicBezTo>
                                <a:lnTo>
                                  <a:pt x="3005982" y="3823416"/>
                                </a:lnTo>
                                <a:cubicBezTo>
                                  <a:pt x="3002788" y="3821021"/>
                                  <a:pt x="3000794" y="3817428"/>
                                  <a:pt x="2999599" y="3813037"/>
                                </a:cubicBezTo>
                                <a:cubicBezTo>
                                  <a:pt x="2999201" y="3811840"/>
                                  <a:pt x="2999995" y="3810642"/>
                                  <a:pt x="3001196" y="3810243"/>
                                </a:cubicBezTo>
                                <a:close/>
                                <a:moveTo>
                                  <a:pt x="6438248" y="3807049"/>
                                </a:moveTo>
                                <a:cubicBezTo>
                                  <a:pt x="6439047" y="3806650"/>
                                  <a:pt x="6440644" y="3806650"/>
                                  <a:pt x="6441043" y="3807848"/>
                                </a:cubicBezTo>
                                <a:cubicBezTo>
                                  <a:pt x="6441442" y="3808646"/>
                                  <a:pt x="6441043" y="3809844"/>
                                  <a:pt x="6440244" y="3810642"/>
                                </a:cubicBezTo>
                                <a:lnTo>
                                  <a:pt x="6425074" y="3819426"/>
                                </a:lnTo>
                                <a:lnTo>
                                  <a:pt x="6424275" y="3819825"/>
                                </a:lnTo>
                                <a:cubicBezTo>
                                  <a:pt x="6423477" y="3819825"/>
                                  <a:pt x="6422679" y="3819426"/>
                                  <a:pt x="6422279" y="3818627"/>
                                </a:cubicBezTo>
                                <a:cubicBezTo>
                                  <a:pt x="6421880" y="3817829"/>
                                  <a:pt x="6421880" y="3816232"/>
                                  <a:pt x="6423078" y="3815833"/>
                                </a:cubicBezTo>
                                <a:close/>
                                <a:moveTo>
                                  <a:pt x="3924493" y="3806650"/>
                                </a:moveTo>
                                <a:cubicBezTo>
                                  <a:pt x="3926888" y="3806251"/>
                                  <a:pt x="3928884" y="3808247"/>
                                  <a:pt x="3929283" y="3810243"/>
                                </a:cubicBezTo>
                                <a:lnTo>
                                  <a:pt x="3932876" y="3834594"/>
                                </a:lnTo>
                                <a:lnTo>
                                  <a:pt x="3957228" y="3831001"/>
                                </a:lnTo>
                                <a:cubicBezTo>
                                  <a:pt x="3959624" y="3830602"/>
                                  <a:pt x="3961620" y="3832199"/>
                                  <a:pt x="3962019" y="3834594"/>
                                </a:cubicBezTo>
                                <a:cubicBezTo>
                                  <a:pt x="3962418" y="3836989"/>
                                  <a:pt x="3960821" y="3838985"/>
                                  <a:pt x="3958426" y="3839385"/>
                                </a:cubicBezTo>
                                <a:lnTo>
                                  <a:pt x="3934074" y="3842977"/>
                                </a:lnTo>
                                <a:lnTo>
                                  <a:pt x="3937667" y="3867330"/>
                                </a:lnTo>
                                <a:cubicBezTo>
                                  <a:pt x="3938066" y="3869725"/>
                                  <a:pt x="3936469" y="3871721"/>
                                  <a:pt x="3934074" y="3872120"/>
                                </a:cubicBezTo>
                                <a:cubicBezTo>
                                  <a:pt x="3931679" y="3872519"/>
                                  <a:pt x="3929683" y="3870922"/>
                                  <a:pt x="3929283" y="3868527"/>
                                </a:cubicBezTo>
                                <a:lnTo>
                                  <a:pt x="3925691" y="3844175"/>
                                </a:lnTo>
                                <a:lnTo>
                                  <a:pt x="3901339" y="3847768"/>
                                </a:lnTo>
                                <a:cubicBezTo>
                                  <a:pt x="3898944" y="3848167"/>
                                  <a:pt x="3896948" y="3846570"/>
                                  <a:pt x="3896549" y="3844175"/>
                                </a:cubicBezTo>
                                <a:cubicBezTo>
                                  <a:pt x="3896150" y="3841780"/>
                                  <a:pt x="3897747" y="3839784"/>
                                  <a:pt x="3900142" y="3839385"/>
                                </a:cubicBezTo>
                                <a:lnTo>
                                  <a:pt x="3924493" y="3835792"/>
                                </a:lnTo>
                                <a:lnTo>
                                  <a:pt x="3920900" y="3811441"/>
                                </a:lnTo>
                                <a:cubicBezTo>
                                  <a:pt x="3920501" y="3809045"/>
                                  <a:pt x="3922098" y="3807049"/>
                                  <a:pt x="3924493" y="3806650"/>
                                </a:cubicBezTo>
                                <a:close/>
                                <a:moveTo>
                                  <a:pt x="6496930" y="3799465"/>
                                </a:moveTo>
                                <a:lnTo>
                                  <a:pt x="6513697" y="3804256"/>
                                </a:lnTo>
                                <a:cubicBezTo>
                                  <a:pt x="6514895" y="3804655"/>
                                  <a:pt x="6515693" y="3805853"/>
                                  <a:pt x="6514895" y="3807050"/>
                                </a:cubicBezTo>
                                <a:cubicBezTo>
                                  <a:pt x="6514895" y="3807849"/>
                                  <a:pt x="6514097" y="3808647"/>
                                  <a:pt x="6513298" y="3808647"/>
                                </a:cubicBezTo>
                                <a:lnTo>
                                  <a:pt x="6512500" y="3808647"/>
                                </a:lnTo>
                                <a:lnTo>
                                  <a:pt x="6495732" y="3803856"/>
                                </a:lnTo>
                                <a:cubicBezTo>
                                  <a:pt x="6494535" y="3803457"/>
                                  <a:pt x="6493736" y="3802259"/>
                                  <a:pt x="6494136" y="3801061"/>
                                </a:cubicBezTo>
                                <a:cubicBezTo>
                                  <a:pt x="6494535" y="3799864"/>
                                  <a:pt x="6495732" y="3799065"/>
                                  <a:pt x="6496930" y="3799465"/>
                                </a:cubicBezTo>
                                <a:close/>
                                <a:moveTo>
                                  <a:pt x="6435056" y="3795074"/>
                                </a:moveTo>
                                <a:cubicBezTo>
                                  <a:pt x="6436253" y="3795074"/>
                                  <a:pt x="6437451" y="3795872"/>
                                  <a:pt x="6437451" y="3797070"/>
                                </a:cubicBezTo>
                                <a:cubicBezTo>
                                  <a:pt x="6437451" y="3798267"/>
                                  <a:pt x="6436653" y="3799465"/>
                                  <a:pt x="6435455" y="3799465"/>
                                </a:cubicBezTo>
                                <a:lnTo>
                                  <a:pt x="6417889" y="3801861"/>
                                </a:lnTo>
                                <a:cubicBezTo>
                                  <a:pt x="6416692" y="3801861"/>
                                  <a:pt x="6415494" y="3801063"/>
                                  <a:pt x="6415494" y="3799865"/>
                                </a:cubicBezTo>
                                <a:cubicBezTo>
                                  <a:pt x="6415494" y="3798666"/>
                                  <a:pt x="6416292" y="3797469"/>
                                  <a:pt x="6417490" y="3797469"/>
                                </a:cubicBezTo>
                                <a:close/>
                                <a:moveTo>
                                  <a:pt x="6514496" y="3785094"/>
                                </a:moveTo>
                                <a:cubicBezTo>
                                  <a:pt x="6515693" y="3784694"/>
                                  <a:pt x="6516492" y="3785493"/>
                                  <a:pt x="6516891" y="3787090"/>
                                </a:cubicBezTo>
                                <a:cubicBezTo>
                                  <a:pt x="6516891" y="3788287"/>
                                  <a:pt x="6516092" y="3789485"/>
                                  <a:pt x="6514895" y="3789485"/>
                                </a:cubicBezTo>
                                <a:lnTo>
                                  <a:pt x="6497329" y="3791881"/>
                                </a:lnTo>
                                <a:cubicBezTo>
                                  <a:pt x="6496131" y="3791881"/>
                                  <a:pt x="6494934" y="3791083"/>
                                  <a:pt x="6494934" y="3789885"/>
                                </a:cubicBezTo>
                                <a:cubicBezTo>
                                  <a:pt x="6494934" y="3788686"/>
                                  <a:pt x="6495732" y="3787489"/>
                                  <a:pt x="6496930" y="3787489"/>
                                </a:cubicBezTo>
                                <a:close/>
                                <a:moveTo>
                                  <a:pt x="5142648" y="3783996"/>
                                </a:moveTo>
                                <a:cubicBezTo>
                                  <a:pt x="5145243" y="3783397"/>
                                  <a:pt x="5148637" y="3783297"/>
                                  <a:pt x="5152030" y="3785094"/>
                                </a:cubicBezTo>
                                <a:cubicBezTo>
                                  <a:pt x="5159614" y="3789086"/>
                                  <a:pt x="5159215" y="3796670"/>
                                  <a:pt x="5159215" y="3797070"/>
                                </a:cubicBezTo>
                                <a:cubicBezTo>
                                  <a:pt x="5159215" y="3797070"/>
                                  <a:pt x="5159215" y="3799864"/>
                                  <a:pt x="5162808" y="3801860"/>
                                </a:cubicBezTo>
                                <a:cubicBezTo>
                                  <a:pt x="5166401" y="3803457"/>
                                  <a:pt x="5168796" y="3801860"/>
                                  <a:pt x="5168796" y="3801860"/>
                                </a:cubicBezTo>
                                <a:lnTo>
                                  <a:pt x="5169195" y="3801860"/>
                                </a:lnTo>
                                <a:lnTo>
                                  <a:pt x="5169594" y="3801461"/>
                                </a:lnTo>
                                <a:cubicBezTo>
                                  <a:pt x="5171590" y="3800263"/>
                                  <a:pt x="5176381" y="3797868"/>
                                  <a:pt x="5182768" y="3801062"/>
                                </a:cubicBezTo>
                                <a:cubicBezTo>
                                  <a:pt x="5189554" y="3804654"/>
                                  <a:pt x="5189953" y="3812239"/>
                                  <a:pt x="5189953" y="3812638"/>
                                </a:cubicBezTo>
                                <a:lnTo>
                                  <a:pt x="5189953" y="3813037"/>
                                </a:lnTo>
                                <a:cubicBezTo>
                                  <a:pt x="5189953" y="3813037"/>
                                  <a:pt x="5189953" y="3815832"/>
                                  <a:pt x="5193546" y="3817828"/>
                                </a:cubicBezTo>
                                <a:cubicBezTo>
                                  <a:pt x="5197139" y="3819824"/>
                                  <a:pt x="5199933" y="3817828"/>
                                  <a:pt x="5199933" y="3817828"/>
                                </a:cubicBezTo>
                                <a:lnTo>
                                  <a:pt x="5200333" y="3817828"/>
                                </a:lnTo>
                                <a:cubicBezTo>
                                  <a:pt x="5200732" y="3817429"/>
                                  <a:pt x="5207918" y="3813437"/>
                                  <a:pt x="5214305" y="3817029"/>
                                </a:cubicBezTo>
                                <a:cubicBezTo>
                                  <a:pt x="5221890" y="3821021"/>
                                  <a:pt x="5221491" y="3828607"/>
                                  <a:pt x="5221491" y="3829006"/>
                                </a:cubicBezTo>
                                <a:cubicBezTo>
                                  <a:pt x="5221491" y="3829006"/>
                                  <a:pt x="5221491" y="3831801"/>
                                  <a:pt x="5225084" y="3833797"/>
                                </a:cubicBezTo>
                                <a:cubicBezTo>
                                  <a:pt x="5226281" y="3834196"/>
                                  <a:pt x="5227080" y="3834595"/>
                                  <a:pt x="5228277" y="3834595"/>
                                </a:cubicBezTo>
                                <a:lnTo>
                                  <a:pt x="5232669" y="3834994"/>
                                </a:lnTo>
                                <a:cubicBezTo>
                                  <a:pt x="5234665" y="3834994"/>
                                  <a:pt x="5236261" y="3836990"/>
                                  <a:pt x="5236261" y="3838986"/>
                                </a:cubicBezTo>
                                <a:cubicBezTo>
                                  <a:pt x="5236261" y="3840982"/>
                                  <a:pt x="5234265" y="3842978"/>
                                  <a:pt x="5230673" y="3842978"/>
                                </a:cubicBezTo>
                                <a:lnTo>
                                  <a:pt x="5224685" y="3842579"/>
                                </a:lnTo>
                                <a:cubicBezTo>
                                  <a:pt x="5223088" y="3842180"/>
                                  <a:pt x="5221491" y="3841781"/>
                                  <a:pt x="5219894" y="3840982"/>
                                </a:cubicBezTo>
                                <a:cubicBezTo>
                                  <a:pt x="5212309" y="3836990"/>
                                  <a:pt x="5212709" y="3829406"/>
                                  <a:pt x="5212709" y="3829006"/>
                                </a:cubicBezTo>
                                <a:cubicBezTo>
                                  <a:pt x="5212709" y="3829006"/>
                                  <a:pt x="5213108" y="3826211"/>
                                  <a:pt x="5209515" y="3824215"/>
                                </a:cubicBezTo>
                                <a:cubicBezTo>
                                  <a:pt x="5206721" y="3822618"/>
                                  <a:pt x="5203127" y="3824215"/>
                                  <a:pt x="5202728" y="3824614"/>
                                </a:cubicBezTo>
                                <a:cubicBezTo>
                                  <a:pt x="5201530" y="3825413"/>
                                  <a:pt x="5195941" y="3828607"/>
                                  <a:pt x="5189155" y="3825013"/>
                                </a:cubicBezTo>
                                <a:cubicBezTo>
                                  <a:pt x="5182369" y="3821421"/>
                                  <a:pt x="5181969" y="3815033"/>
                                  <a:pt x="5181969" y="3813437"/>
                                </a:cubicBezTo>
                                <a:cubicBezTo>
                                  <a:pt x="5181570" y="3813037"/>
                                  <a:pt x="5181171" y="3809844"/>
                                  <a:pt x="5178377" y="3808247"/>
                                </a:cubicBezTo>
                                <a:cubicBezTo>
                                  <a:pt x="5175183" y="3806650"/>
                                  <a:pt x="5173187" y="3807848"/>
                                  <a:pt x="5172389" y="3808247"/>
                                </a:cubicBezTo>
                                <a:lnTo>
                                  <a:pt x="5171990" y="3808247"/>
                                </a:lnTo>
                                <a:cubicBezTo>
                                  <a:pt x="5170792" y="3809045"/>
                                  <a:pt x="5165602" y="3812239"/>
                                  <a:pt x="5158417" y="3808646"/>
                                </a:cubicBezTo>
                                <a:cubicBezTo>
                                  <a:pt x="5150832" y="3804654"/>
                                  <a:pt x="5151231" y="3797469"/>
                                  <a:pt x="5151231" y="3796670"/>
                                </a:cubicBezTo>
                                <a:cubicBezTo>
                                  <a:pt x="5151630" y="3796670"/>
                                  <a:pt x="5151231" y="3793477"/>
                                  <a:pt x="5148038" y="3791880"/>
                                </a:cubicBezTo>
                                <a:cubicBezTo>
                                  <a:pt x="5145243" y="3790283"/>
                                  <a:pt x="5141650" y="3791880"/>
                                  <a:pt x="5141251" y="3792279"/>
                                </a:cubicBezTo>
                                <a:cubicBezTo>
                                  <a:pt x="5140054" y="3793078"/>
                                  <a:pt x="5134465" y="3796271"/>
                                  <a:pt x="5127679" y="3792678"/>
                                </a:cubicBezTo>
                                <a:lnTo>
                                  <a:pt x="5125283" y="3791082"/>
                                </a:lnTo>
                                <a:cubicBezTo>
                                  <a:pt x="5123287" y="3790283"/>
                                  <a:pt x="5122489" y="3787888"/>
                                  <a:pt x="5123687" y="3785892"/>
                                </a:cubicBezTo>
                                <a:cubicBezTo>
                                  <a:pt x="5124485" y="3783896"/>
                                  <a:pt x="5126880" y="3783098"/>
                                  <a:pt x="5128876" y="3784295"/>
                                </a:cubicBezTo>
                                <a:lnTo>
                                  <a:pt x="5131271" y="3785892"/>
                                </a:lnTo>
                                <a:cubicBezTo>
                                  <a:pt x="5134864" y="3787888"/>
                                  <a:pt x="5137659" y="3785892"/>
                                  <a:pt x="5137659" y="3785892"/>
                                </a:cubicBezTo>
                                <a:lnTo>
                                  <a:pt x="5138058" y="3785892"/>
                                </a:lnTo>
                                <a:cubicBezTo>
                                  <a:pt x="5138257" y="3785692"/>
                                  <a:pt x="5140053" y="3784594"/>
                                  <a:pt x="5142648" y="3783996"/>
                                </a:cubicBezTo>
                                <a:close/>
                                <a:moveTo>
                                  <a:pt x="6419485" y="3777908"/>
                                </a:moveTo>
                                <a:lnTo>
                                  <a:pt x="6436252" y="3782699"/>
                                </a:lnTo>
                                <a:cubicBezTo>
                                  <a:pt x="6437450" y="3783098"/>
                                  <a:pt x="6438248" y="3784296"/>
                                  <a:pt x="6437849" y="3785493"/>
                                </a:cubicBezTo>
                                <a:cubicBezTo>
                                  <a:pt x="6437849" y="3786292"/>
                                  <a:pt x="6437051" y="3787090"/>
                                  <a:pt x="6436252" y="3787090"/>
                                </a:cubicBezTo>
                                <a:lnTo>
                                  <a:pt x="6435454" y="3787090"/>
                                </a:lnTo>
                                <a:lnTo>
                                  <a:pt x="6418687" y="3782299"/>
                                </a:lnTo>
                                <a:cubicBezTo>
                                  <a:pt x="6417489" y="3781900"/>
                                  <a:pt x="6417090" y="3781101"/>
                                  <a:pt x="6416691" y="3779504"/>
                                </a:cubicBezTo>
                                <a:cubicBezTo>
                                  <a:pt x="6417090" y="3778307"/>
                                  <a:pt x="6418287" y="3777508"/>
                                  <a:pt x="6419485" y="3777908"/>
                                </a:cubicBezTo>
                                <a:close/>
                                <a:moveTo>
                                  <a:pt x="6507709" y="3767528"/>
                                </a:moveTo>
                                <a:cubicBezTo>
                                  <a:pt x="6508508" y="3767129"/>
                                  <a:pt x="6510104" y="3767129"/>
                                  <a:pt x="6510504" y="3768327"/>
                                </a:cubicBezTo>
                                <a:cubicBezTo>
                                  <a:pt x="6510903" y="3769125"/>
                                  <a:pt x="6510903" y="3770722"/>
                                  <a:pt x="6509705" y="3771121"/>
                                </a:cubicBezTo>
                                <a:lnTo>
                                  <a:pt x="6494535" y="3779905"/>
                                </a:lnTo>
                                <a:lnTo>
                                  <a:pt x="6493736" y="3780304"/>
                                </a:lnTo>
                                <a:cubicBezTo>
                                  <a:pt x="6492938" y="3780304"/>
                                  <a:pt x="6492139" y="3779905"/>
                                  <a:pt x="6491740" y="3779106"/>
                                </a:cubicBezTo>
                                <a:cubicBezTo>
                                  <a:pt x="6490942" y="3778308"/>
                                  <a:pt x="6491341" y="3776711"/>
                                  <a:pt x="6492539" y="3776312"/>
                                </a:cubicBezTo>
                                <a:close/>
                                <a:moveTo>
                                  <a:pt x="6429067" y="3762339"/>
                                </a:moveTo>
                                <a:lnTo>
                                  <a:pt x="6443040" y="3773118"/>
                                </a:lnTo>
                                <a:cubicBezTo>
                                  <a:pt x="6443838" y="3773518"/>
                                  <a:pt x="6444237" y="3775114"/>
                                  <a:pt x="6443439" y="3775913"/>
                                </a:cubicBezTo>
                                <a:cubicBezTo>
                                  <a:pt x="6443040" y="3776312"/>
                                  <a:pt x="6442241" y="3776711"/>
                                  <a:pt x="6441842" y="3776711"/>
                                </a:cubicBezTo>
                                <a:cubicBezTo>
                                  <a:pt x="6441443" y="3776711"/>
                                  <a:pt x="6440644" y="3776711"/>
                                  <a:pt x="6440245" y="3776312"/>
                                </a:cubicBezTo>
                                <a:lnTo>
                                  <a:pt x="6426671" y="3765533"/>
                                </a:lnTo>
                                <a:cubicBezTo>
                                  <a:pt x="6425873" y="3765133"/>
                                  <a:pt x="6425474" y="3763537"/>
                                  <a:pt x="6426272" y="3762738"/>
                                </a:cubicBezTo>
                                <a:cubicBezTo>
                                  <a:pt x="6426671" y="3761940"/>
                                  <a:pt x="6428268" y="3761541"/>
                                  <a:pt x="6429067" y="3762339"/>
                                </a:cubicBezTo>
                                <a:close/>
                                <a:moveTo>
                                  <a:pt x="6497730" y="3753158"/>
                                </a:moveTo>
                                <a:cubicBezTo>
                                  <a:pt x="6498528" y="3753557"/>
                                  <a:pt x="6498927" y="3755154"/>
                                  <a:pt x="6498129" y="3755953"/>
                                </a:cubicBezTo>
                                <a:lnTo>
                                  <a:pt x="6487351" y="3769925"/>
                                </a:lnTo>
                                <a:cubicBezTo>
                                  <a:pt x="6486951" y="3770325"/>
                                  <a:pt x="6486153" y="3770724"/>
                                  <a:pt x="6485753" y="3770724"/>
                                </a:cubicBezTo>
                                <a:cubicBezTo>
                                  <a:pt x="6485354" y="3770724"/>
                                  <a:pt x="6484555" y="3770724"/>
                                  <a:pt x="6484156" y="3770325"/>
                                </a:cubicBezTo>
                                <a:cubicBezTo>
                                  <a:pt x="6482958" y="3769526"/>
                                  <a:pt x="6482958" y="3768329"/>
                                  <a:pt x="6484156" y="3767530"/>
                                </a:cubicBezTo>
                                <a:lnTo>
                                  <a:pt x="6494935" y="3753557"/>
                                </a:lnTo>
                                <a:cubicBezTo>
                                  <a:pt x="6495335" y="3752759"/>
                                  <a:pt x="6496931" y="3752360"/>
                                  <a:pt x="6497730" y="3753158"/>
                                </a:cubicBezTo>
                                <a:close/>
                                <a:moveTo>
                                  <a:pt x="6441042" y="3749564"/>
                                </a:moveTo>
                                <a:cubicBezTo>
                                  <a:pt x="6441841" y="3749165"/>
                                  <a:pt x="6443438" y="3749165"/>
                                  <a:pt x="6443837" y="3750363"/>
                                </a:cubicBezTo>
                                <a:lnTo>
                                  <a:pt x="6452620" y="3765533"/>
                                </a:lnTo>
                                <a:cubicBezTo>
                                  <a:pt x="6453019" y="3766332"/>
                                  <a:pt x="6453019" y="3767929"/>
                                  <a:pt x="6451821" y="3768328"/>
                                </a:cubicBezTo>
                                <a:lnTo>
                                  <a:pt x="6451023" y="3768727"/>
                                </a:lnTo>
                                <a:cubicBezTo>
                                  <a:pt x="6450224" y="3768727"/>
                                  <a:pt x="6449426" y="3768328"/>
                                  <a:pt x="6449027" y="3767529"/>
                                </a:cubicBezTo>
                                <a:lnTo>
                                  <a:pt x="6440243" y="3752359"/>
                                </a:lnTo>
                                <a:cubicBezTo>
                                  <a:pt x="6439844" y="3751560"/>
                                  <a:pt x="6439844" y="3749964"/>
                                  <a:pt x="6441042" y="3749564"/>
                                </a:cubicBezTo>
                                <a:close/>
                                <a:moveTo>
                                  <a:pt x="6479766" y="3744376"/>
                                </a:moveTo>
                                <a:cubicBezTo>
                                  <a:pt x="6480964" y="3744775"/>
                                  <a:pt x="6481763" y="3745973"/>
                                  <a:pt x="6481364" y="3747170"/>
                                </a:cubicBezTo>
                                <a:lnTo>
                                  <a:pt x="6476572" y="3763937"/>
                                </a:lnTo>
                                <a:cubicBezTo>
                                  <a:pt x="6476572" y="3764736"/>
                                  <a:pt x="6475774" y="3765534"/>
                                  <a:pt x="6474975" y="3765534"/>
                                </a:cubicBezTo>
                                <a:lnTo>
                                  <a:pt x="6474177" y="3765534"/>
                                </a:lnTo>
                                <a:cubicBezTo>
                                  <a:pt x="6472979" y="3765135"/>
                                  <a:pt x="6472180" y="3763937"/>
                                  <a:pt x="6472180" y="3762740"/>
                                </a:cubicBezTo>
                                <a:lnTo>
                                  <a:pt x="6476971" y="3745973"/>
                                </a:lnTo>
                                <a:cubicBezTo>
                                  <a:pt x="6477371" y="3744775"/>
                                  <a:pt x="6478568" y="3743977"/>
                                  <a:pt x="6479766" y="3744376"/>
                                </a:cubicBezTo>
                                <a:close/>
                                <a:moveTo>
                                  <a:pt x="6459805" y="3742779"/>
                                </a:moveTo>
                                <a:cubicBezTo>
                                  <a:pt x="6461003" y="3742779"/>
                                  <a:pt x="6462200" y="3743577"/>
                                  <a:pt x="6462200" y="3744775"/>
                                </a:cubicBezTo>
                                <a:lnTo>
                                  <a:pt x="6464595" y="3762341"/>
                                </a:lnTo>
                                <a:cubicBezTo>
                                  <a:pt x="6464595" y="3763538"/>
                                  <a:pt x="6463797" y="3764736"/>
                                  <a:pt x="6462599" y="3764736"/>
                                </a:cubicBezTo>
                                <a:cubicBezTo>
                                  <a:pt x="6461402" y="3764736"/>
                                  <a:pt x="6460204" y="3763938"/>
                                  <a:pt x="6460204" y="3762740"/>
                                </a:cubicBezTo>
                                <a:lnTo>
                                  <a:pt x="6457808" y="3745174"/>
                                </a:lnTo>
                                <a:cubicBezTo>
                                  <a:pt x="6457808" y="3743977"/>
                                  <a:pt x="6458607" y="3742779"/>
                                  <a:pt x="6459805" y="3742779"/>
                                </a:cubicBezTo>
                                <a:close/>
                                <a:moveTo>
                                  <a:pt x="5504173" y="3717779"/>
                                </a:moveTo>
                                <a:cubicBezTo>
                                  <a:pt x="5511908" y="3719725"/>
                                  <a:pt x="5518894" y="3724615"/>
                                  <a:pt x="5523285" y="3732000"/>
                                </a:cubicBezTo>
                                <a:lnTo>
                                  <a:pt x="5517696" y="3735593"/>
                                </a:lnTo>
                                <a:cubicBezTo>
                                  <a:pt x="5510111" y="3724017"/>
                                  <a:pt x="5494942" y="3720424"/>
                                  <a:pt x="5483365" y="3727609"/>
                                </a:cubicBezTo>
                                <a:cubicBezTo>
                                  <a:pt x="5471787" y="3735194"/>
                                  <a:pt x="5468194" y="3750364"/>
                                  <a:pt x="5476178" y="3761542"/>
                                </a:cubicBezTo>
                                <a:lnTo>
                                  <a:pt x="5470590" y="3765135"/>
                                </a:lnTo>
                                <a:cubicBezTo>
                                  <a:pt x="5470190" y="3764736"/>
                                  <a:pt x="5470190" y="3764336"/>
                                  <a:pt x="5469791" y="3763937"/>
                                </a:cubicBezTo>
                                <a:cubicBezTo>
                                  <a:pt x="5461009" y="3749166"/>
                                  <a:pt x="5465799" y="3730005"/>
                                  <a:pt x="5480571" y="3721222"/>
                                </a:cubicBezTo>
                                <a:cubicBezTo>
                                  <a:pt x="5487956" y="3716831"/>
                                  <a:pt x="5496439" y="3715833"/>
                                  <a:pt x="5504173" y="3717779"/>
                                </a:cubicBezTo>
                                <a:close/>
                                <a:moveTo>
                                  <a:pt x="75848" y="3689685"/>
                                </a:moveTo>
                                <a:cubicBezTo>
                                  <a:pt x="77046" y="3689285"/>
                                  <a:pt x="78244" y="3690084"/>
                                  <a:pt x="78643" y="3691281"/>
                                </a:cubicBezTo>
                                <a:cubicBezTo>
                                  <a:pt x="80240" y="3698866"/>
                                  <a:pt x="88224" y="3704056"/>
                                  <a:pt x="96208" y="3702060"/>
                                </a:cubicBezTo>
                                <a:cubicBezTo>
                                  <a:pt x="97405" y="3702060"/>
                                  <a:pt x="99002" y="3702858"/>
                                  <a:pt x="99401" y="3703657"/>
                                </a:cubicBezTo>
                                <a:cubicBezTo>
                                  <a:pt x="99800" y="3704854"/>
                                  <a:pt x="99002" y="3706052"/>
                                  <a:pt x="98204" y="3706451"/>
                                </a:cubicBezTo>
                                <a:lnTo>
                                  <a:pt x="97804" y="3706451"/>
                                </a:lnTo>
                                <a:cubicBezTo>
                                  <a:pt x="93413" y="3707649"/>
                                  <a:pt x="89022" y="3707249"/>
                                  <a:pt x="85030" y="3705253"/>
                                </a:cubicBezTo>
                                <a:cubicBezTo>
                                  <a:pt x="79840" y="3719625"/>
                                  <a:pt x="69860" y="3730802"/>
                                  <a:pt x="56288" y="3737589"/>
                                </a:cubicBezTo>
                                <a:cubicBezTo>
                                  <a:pt x="42714" y="3744376"/>
                                  <a:pt x="27544" y="3745573"/>
                                  <a:pt x="13173" y="3740783"/>
                                </a:cubicBezTo>
                                <a:cubicBezTo>
                                  <a:pt x="12375" y="3745174"/>
                                  <a:pt x="9980" y="3749166"/>
                                  <a:pt x="6387" y="3751961"/>
                                </a:cubicBezTo>
                                <a:lnTo>
                                  <a:pt x="5988" y="3752360"/>
                                </a:lnTo>
                                <a:cubicBezTo>
                                  <a:pt x="5189" y="3752759"/>
                                  <a:pt x="3992" y="3752360"/>
                                  <a:pt x="3193" y="3751561"/>
                                </a:cubicBezTo>
                                <a:cubicBezTo>
                                  <a:pt x="2395" y="3750763"/>
                                  <a:pt x="2395" y="3749166"/>
                                  <a:pt x="3592" y="3748368"/>
                                </a:cubicBezTo>
                                <a:cubicBezTo>
                                  <a:pt x="9580" y="3743178"/>
                                  <a:pt x="10778" y="3733996"/>
                                  <a:pt x="5588" y="3727608"/>
                                </a:cubicBezTo>
                                <a:cubicBezTo>
                                  <a:pt x="4790" y="3726810"/>
                                  <a:pt x="4790" y="3725213"/>
                                  <a:pt x="5988" y="3724415"/>
                                </a:cubicBezTo>
                                <a:cubicBezTo>
                                  <a:pt x="6786" y="3723616"/>
                                  <a:pt x="8383" y="3723616"/>
                                  <a:pt x="9181" y="3724814"/>
                                </a:cubicBezTo>
                                <a:cubicBezTo>
                                  <a:pt x="11976" y="3728407"/>
                                  <a:pt x="13572" y="3732399"/>
                                  <a:pt x="13572" y="3736392"/>
                                </a:cubicBezTo>
                                <a:lnTo>
                                  <a:pt x="13972" y="3736392"/>
                                </a:lnTo>
                                <a:cubicBezTo>
                                  <a:pt x="27544" y="3740783"/>
                                  <a:pt x="41517" y="3739985"/>
                                  <a:pt x="54292" y="3733596"/>
                                </a:cubicBezTo>
                                <a:cubicBezTo>
                                  <a:pt x="66667" y="3727209"/>
                                  <a:pt x="76248" y="3716431"/>
                                  <a:pt x="80639" y="3703257"/>
                                </a:cubicBezTo>
                                <a:lnTo>
                                  <a:pt x="80639" y="3702858"/>
                                </a:lnTo>
                                <a:cubicBezTo>
                                  <a:pt x="77445" y="3700463"/>
                                  <a:pt x="75449" y="3696870"/>
                                  <a:pt x="74252" y="3692479"/>
                                </a:cubicBezTo>
                                <a:cubicBezTo>
                                  <a:pt x="73852" y="3691281"/>
                                  <a:pt x="74651" y="3690084"/>
                                  <a:pt x="75848" y="3689685"/>
                                </a:cubicBezTo>
                                <a:close/>
                                <a:moveTo>
                                  <a:pt x="999202" y="3686492"/>
                                </a:moveTo>
                                <a:cubicBezTo>
                                  <a:pt x="1001197" y="3686093"/>
                                  <a:pt x="1003592" y="3687689"/>
                                  <a:pt x="1003991" y="3690085"/>
                                </a:cubicBezTo>
                                <a:lnTo>
                                  <a:pt x="1007584" y="3714436"/>
                                </a:lnTo>
                                <a:lnTo>
                                  <a:pt x="1031935" y="3710843"/>
                                </a:lnTo>
                                <a:cubicBezTo>
                                  <a:pt x="1034329" y="3710444"/>
                                  <a:pt x="1036326" y="3712041"/>
                                  <a:pt x="1036726" y="3714436"/>
                                </a:cubicBezTo>
                                <a:cubicBezTo>
                                  <a:pt x="1037125" y="3716831"/>
                                  <a:pt x="1035528" y="3718827"/>
                                  <a:pt x="1033133" y="3719226"/>
                                </a:cubicBezTo>
                                <a:lnTo>
                                  <a:pt x="1008782" y="3722819"/>
                                </a:lnTo>
                                <a:lnTo>
                                  <a:pt x="1012373" y="3747171"/>
                                </a:lnTo>
                                <a:cubicBezTo>
                                  <a:pt x="1012773" y="3749566"/>
                                  <a:pt x="1011176" y="3751562"/>
                                  <a:pt x="1008782" y="3751962"/>
                                </a:cubicBezTo>
                                <a:cubicBezTo>
                                  <a:pt x="1006386" y="3752361"/>
                                  <a:pt x="1004390" y="3750764"/>
                                  <a:pt x="1003991" y="3748369"/>
                                </a:cubicBezTo>
                                <a:lnTo>
                                  <a:pt x="1000399" y="3724017"/>
                                </a:lnTo>
                                <a:lnTo>
                                  <a:pt x="976045" y="3727609"/>
                                </a:lnTo>
                                <a:cubicBezTo>
                                  <a:pt x="973651" y="3728009"/>
                                  <a:pt x="971654" y="3726412"/>
                                  <a:pt x="971255" y="3724017"/>
                                </a:cubicBezTo>
                                <a:cubicBezTo>
                                  <a:pt x="970857" y="3721621"/>
                                  <a:pt x="972452" y="3719625"/>
                                  <a:pt x="974849" y="3719226"/>
                                </a:cubicBezTo>
                                <a:lnTo>
                                  <a:pt x="999202" y="3715633"/>
                                </a:lnTo>
                                <a:lnTo>
                                  <a:pt x="995607" y="3691282"/>
                                </a:lnTo>
                                <a:cubicBezTo>
                                  <a:pt x="995208" y="3688887"/>
                                  <a:pt x="996805" y="3686891"/>
                                  <a:pt x="999202" y="3686492"/>
                                </a:cubicBezTo>
                                <a:close/>
                                <a:moveTo>
                                  <a:pt x="3572043" y="3684895"/>
                                </a:moveTo>
                                <a:cubicBezTo>
                                  <a:pt x="3573237" y="3684895"/>
                                  <a:pt x="3574040" y="3685693"/>
                                  <a:pt x="3574436" y="3686891"/>
                                </a:cubicBezTo>
                                <a:lnTo>
                                  <a:pt x="3576834" y="3704457"/>
                                </a:lnTo>
                                <a:cubicBezTo>
                                  <a:pt x="3576834" y="3705654"/>
                                  <a:pt x="3576036" y="3706852"/>
                                  <a:pt x="3574838" y="3706852"/>
                                </a:cubicBezTo>
                                <a:cubicBezTo>
                                  <a:pt x="3573638" y="3706852"/>
                                  <a:pt x="3572439" y="3706054"/>
                                  <a:pt x="3572439" y="3704856"/>
                                </a:cubicBezTo>
                                <a:lnTo>
                                  <a:pt x="3570037" y="3687290"/>
                                </a:lnTo>
                                <a:cubicBezTo>
                                  <a:pt x="3570037" y="3686093"/>
                                  <a:pt x="3570839" y="3684895"/>
                                  <a:pt x="3572043" y="3684895"/>
                                </a:cubicBezTo>
                                <a:close/>
                                <a:moveTo>
                                  <a:pt x="3560468" y="3684097"/>
                                </a:moveTo>
                                <a:cubicBezTo>
                                  <a:pt x="3561667" y="3684496"/>
                                  <a:pt x="3562061" y="3685693"/>
                                  <a:pt x="3561667" y="3686891"/>
                                </a:cubicBezTo>
                                <a:lnTo>
                                  <a:pt x="3556873" y="3703658"/>
                                </a:lnTo>
                                <a:cubicBezTo>
                                  <a:pt x="3556873" y="3704457"/>
                                  <a:pt x="3556072" y="3705255"/>
                                  <a:pt x="3555272" y="3705255"/>
                                </a:cubicBezTo>
                                <a:lnTo>
                                  <a:pt x="3554472" y="3705255"/>
                                </a:lnTo>
                                <a:cubicBezTo>
                                  <a:pt x="3553272" y="3704856"/>
                                  <a:pt x="3552473" y="3703658"/>
                                  <a:pt x="3552876" y="3702461"/>
                                </a:cubicBezTo>
                                <a:lnTo>
                                  <a:pt x="3557672" y="3685693"/>
                                </a:lnTo>
                                <a:cubicBezTo>
                                  <a:pt x="3558069" y="3684496"/>
                                  <a:pt x="3559273" y="3683697"/>
                                  <a:pt x="3560468" y="3684097"/>
                                </a:cubicBezTo>
                                <a:close/>
                                <a:moveTo>
                                  <a:pt x="3582425" y="3681302"/>
                                </a:moveTo>
                                <a:cubicBezTo>
                                  <a:pt x="3583223" y="3680902"/>
                                  <a:pt x="3584818" y="3680902"/>
                                  <a:pt x="3585219" y="3682100"/>
                                </a:cubicBezTo>
                                <a:lnTo>
                                  <a:pt x="3594000" y="3697271"/>
                                </a:lnTo>
                                <a:cubicBezTo>
                                  <a:pt x="3594397" y="3698069"/>
                                  <a:pt x="3594397" y="3699666"/>
                                  <a:pt x="3593202" y="3700065"/>
                                </a:cubicBezTo>
                                <a:lnTo>
                                  <a:pt x="3592401" y="3700464"/>
                                </a:lnTo>
                                <a:cubicBezTo>
                                  <a:pt x="3591605" y="3700464"/>
                                  <a:pt x="3590809" y="3700065"/>
                                  <a:pt x="3590409" y="3699267"/>
                                </a:cubicBezTo>
                                <a:lnTo>
                                  <a:pt x="3581628" y="3684096"/>
                                </a:lnTo>
                                <a:cubicBezTo>
                                  <a:pt x="3581227" y="3683298"/>
                                  <a:pt x="3581227" y="3681701"/>
                                  <a:pt x="3582425" y="3681302"/>
                                </a:cubicBezTo>
                                <a:close/>
                                <a:moveTo>
                                  <a:pt x="3550481" y="3679306"/>
                                </a:moveTo>
                                <a:cubicBezTo>
                                  <a:pt x="3551287" y="3679705"/>
                                  <a:pt x="3551672" y="3681302"/>
                                  <a:pt x="3551287" y="3682101"/>
                                </a:cubicBezTo>
                                <a:lnTo>
                                  <a:pt x="3540500" y="3696073"/>
                                </a:lnTo>
                                <a:cubicBezTo>
                                  <a:pt x="3540105" y="3696473"/>
                                  <a:pt x="3539300" y="3696872"/>
                                  <a:pt x="3538905" y="3696872"/>
                                </a:cubicBezTo>
                                <a:cubicBezTo>
                                  <a:pt x="3538504" y="3696872"/>
                                  <a:pt x="3537701" y="3696872"/>
                                  <a:pt x="3537299" y="3696473"/>
                                </a:cubicBezTo>
                                <a:cubicBezTo>
                                  <a:pt x="3536506" y="3696073"/>
                                  <a:pt x="3536107" y="3694477"/>
                                  <a:pt x="3536903" y="3693678"/>
                                </a:cubicBezTo>
                                <a:lnTo>
                                  <a:pt x="3547690" y="3679705"/>
                                </a:lnTo>
                                <a:cubicBezTo>
                                  <a:pt x="3548086" y="3678907"/>
                                  <a:pt x="3549686" y="3678508"/>
                                  <a:pt x="3550481" y="3679306"/>
                                </a:cubicBezTo>
                                <a:close/>
                                <a:moveTo>
                                  <a:pt x="2227337" y="3679007"/>
                                </a:moveTo>
                                <a:cubicBezTo>
                                  <a:pt x="2229932" y="3678408"/>
                                  <a:pt x="2233325" y="3678308"/>
                                  <a:pt x="2236719" y="3680105"/>
                                </a:cubicBezTo>
                                <a:cubicBezTo>
                                  <a:pt x="2244303" y="3684097"/>
                                  <a:pt x="2243904" y="3691681"/>
                                  <a:pt x="2243904" y="3692081"/>
                                </a:cubicBezTo>
                                <a:cubicBezTo>
                                  <a:pt x="2243904" y="3692081"/>
                                  <a:pt x="2243904" y="3694875"/>
                                  <a:pt x="2247497" y="3696871"/>
                                </a:cubicBezTo>
                                <a:cubicBezTo>
                                  <a:pt x="2251091" y="3698468"/>
                                  <a:pt x="2253487" y="3696871"/>
                                  <a:pt x="2253487" y="3696871"/>
                                </a:cubicBezTo>
                                <a:lnTo>
                                  <a:pt x="2253885" y="3696871"/>
                                </a:lnTo>
                                <a:lnTo>
                                  <a:pt x="2254284" y="3696472"/>
                                </a:lnTo>
                                <a:cubicBezTo>
                                  <a:pt x="2256278" y="3695274"/>
                                  <a:pt x="2261068" y="3692879"/>
                                  <a:pt x="2267453" y="3696073"/>
                                </a:cubicBezTo>
                                <a:cubicBezTo>
                                  <a:pt x="2274238" y="3699665"/>
                                  <a:pt x="2274636" y="3707250"/>
                                  <a:pt x="2274636" y="3707649"/>
                                </a:cubicBezTo>
                                <a:lnTo>
                                  <a:pt x="2274636" y="3708049"/>
                                </a:lnTo>
                                <a:cubicBezTo>
                                  <a:pt x="2274636" y="3708049"/>
                                  <a:pt x="2274636" y="3710843"/>
                                  <a:pt x="2278228" y="3712839"/>
                                </a:cubicBezTo>
                                <a:cubicBezTo>
                                  <a:pt x="2281820" y="3714835"/>
                                  <a:pt x="2284621" y="3712839"/>
                                  <a:pt x="2284621" y="3712839"/>
                                </a:cubicBezTo>
                                <a:lnTo>
                                  <a:pt x="2285017" y="3712839"/>
                                </a:lnTo>
                                <a:cubicBezTo>
                                  <a:pt x="2285418" y="3712440"/>
                                  <a:pt x="2292600" y="3708448"/>
                                  <a:pt x="2298992" y="3712041"/>
                                </a:cubicBezTo>
                                <a:cubicBezTo>
                                  <a:pt x="2306579" y="3716033"/>
                                  <a:pt x="2306181" y="3723618"/>
                                  <a:pt x="2306181" y="3724018"/>
                                </a:cubicBezTo>
                                <a:cubicBezTo>
                                  <a:pt x="2306181" y="3724018"/>
                                  <a:pt x="2306181" y="3726812"/>
                                  <a:pt x="2309771" y="3728808"/>
                                </a:cubicBezTo>
                                <a:cubicBezTo>
                                  <a:pt x="2310965" y="3729207"/>
                                  <a:pt x="2311762" y="3729606"/>
                                  <a:pt x="2312957" y="3729606"/>
                                </a:cubicBezTo>
                                <a:lnTo>
                                  <a:pt x="2317343" y="3730006"/>
                                </a:lnTo>
                                <a:cubicBezTo>
                                  <a:pt x="2319344" y="3730006"/>
                                  <a:pt x="2320932" y="3732002"/>
                                  <a:pt x="2320932" y="3733998"/>
                                </a:cubicBezTo>
                                <a:cubicBezTo>
                                  <a:pt x="2320932" y="3735994"/>
                                  <a:pt x="2319344" y="3737590"/>
                                  <a:pt x="2315351" y="3737990"/>
                                </a:cubicBezTo>
                                <a:lnTo>
                                  <a:pt x="2309368" y="3737590"/>
                                </a:lnTo>
                                <a:cubicBezTo>
                                  <a:pt x="2307775" y="3737191"/>
                                  <a:pt x="2306181" y="3736792"/>
                                  <a:pt x="2304579" y="3735994"/>
                                </a:cubicBezTo>
                                <a:cubicBezTo>
                                  <a:pt x="2296995" y="3732002"/>
                                  <a:pt x="2297395" y="3724417"/>
                                  <a:pt x="2297395" y="3724018"/>
                                </a:cubicBezTo>
                                <a:cubicBezTo>
                                  <a:pt x="2297395" y="3724018"/>
                                  <a:pt x="2297792" y="3721222"/>
                                  <a:pt x="2294202" y="3719226"/>
                                </a:cubicBezTo>
                                <a:cubicBezTo>
                                  <a:pt x="2291403" y="3717629"/>
                                  <a:pt x="2287813" y="3719226"/>
                                  <a:pt x="2287414" y="3719625"/>
                                </a:cubicBezTo>
                                <a:cubicBezTo>
                                  <a:pt x="2286217" y="3720424"/>
                                  <a:pt x="2280625" y="3723618"/>
                                  <a:pt x="2273837" y="3720025"/>
                                </a:cubicBezTo>
                                <a:cubicBezTo>
                                  <a:pt x="2267055" y="3716432"/>
                                  <a:pt x="2266654" y="3710045"/>
                                  <a:pt x="2266654" y="3708448"/>
                                </a:cubicBezTo>
                                <a:cubicBezTo>
                                  <a:pt x="2266256" y="3708049"/>
                                  <a:pt x="2265856" y="3704855"/>
                                  <a:pt x="2263062" y="3703258"/>
                                </a:cubicBezTo>
                                <a:cubicBezTo>
                                  <a:pt x="2259870" y="3701661"/>
                                  <a:pt x="2257876" y="3702859"/>
                                  <a:pt x="2257077" y="3703258"/>
                                </a:cubicBezTo>
                                <a:lnTo>
                                  <a:pt x="2256679" y="3703258"/>
                                </a:lnTo>
                                <a:cubicBezTo>
                                  <a:pt x="2255481" y="3704057"/>
                                  <a:pt x="2250291" y="3707250"/>
                                  <a:pt x="2243105" y="3703657"/>
                                </a:cubicBezTo>
                                <a:cubicBezTo>
                                  <a:pt x="2235520" y="3699665"/>
                                  <a:pt x="2235920" y="3692480"/>
                                  <a:pt x="2235920" y="3691681"/>
                                </a:cubicBezTo>
                                <a:cubicBezTo>
                                  <a:pt x="2236317" y="3691681"/>
                                  <a:pt x="2235920" y="3688488"/>
                                  <a:pt x="2232726" y="3686891"/>
                                </a:cubicBezTo>
                                <a:cubicBezTo>
                                  <a:pt x="2229931" y="3685294"/>
                                  <a:pt x="2226338" y="3686891"/>
                                  <a:pt x="2225939" y="3687290"/>
                                </a:cubicBezTo>
                                <a:cubicBezTo>
                                  <a:pt x="2224742" y="3688089"/>
                                  <a:pt x="2219153" y="3691282"/>
                                  <a:pt x="2212365" y="3687689"/>
                                </a:cubicBezTo>
                                <a:lnTo>
                                  <a:pt x="2209971" y="3686093"/>
                                </a:lnTo>
                                <a:cubicBezTo>
                                  <a:pt x="2207974" y="3685294"/>
                                  <a:pt x="2207177" y="3682899"/>
                                  <a:pt x="2208373" y="3680903"/>
                                </a:cubicBezTo>
                                <a:cubicBezTo>
                                  <a:pt x="2209172" y="3678907"/>
                                  <a:pt x="2211567" y="3678109"/>
                                  <a:pt x="2213563" y="3679306"/>
                                </a:cubicBezTo>
                                <a:lnTo>
                                  <a:pt x="2215958" y="3680903"/>
                                </a:lnTo>
                                <a:cubicBezTo>
                                  <a:pt x="2219552" y="3682899"/>
                                  <a:pt x="2222346" y="3680903"/>
                                  <a:pt x="2222346" y="3680903"/>
                                </a:cubicBezTo>
                                <a:lnTo>
                                  <a:pt x="2222747" y="3680903"/>
                                </a:lnTo>
                                <a:cubicBezTo>
                                  <a:pt x="2222946" y="3680703"/>
                                  <a:pt x="2224741" y="3679606"/>
                                  <a:pt x="2227337" y="3679007"/>
                                </a:cubicBezTo>
                                <a:close/>
                                <a:moveTo>
                                  <a:pt x="6778765" y="3676512"/>
                                </a:moveTo>
                                <a:cubicBezTo>
                                  <a:pt x="6779963" y="3676113"/>
                                  <a:pt x="6781161" y="3676911"/>
                                  <a:pt x="6781560" y="3678109"/>
                                </a:cubicBezTo>
                                <a:cubicBezTo>
                                  <a:pt x="6783157" y="3685693"/>
                                  <a:pt x="6791141" y="3690883"/>
                                  <a:pt x="6799124" y="3688887"/>
                                </a:cubicBezTo>
                                <a:cubicBezTo>
                                  <a:pt x="6800322" y="3688887"/>
                                  <a:pt x="6801919" y="3689685"/>
                                  <a:pt x="6802318" y="3690484"/>
                                </a:cubicBezTo>
                                <a:cubicBezTo>
                                  <a:pt x="6802717" y="3691681"/>
                                  <a:pt x="6801919" y="3692879"/>
                                  <a:pt x="6801120" y="3693278"/>
                                </a:cubicBezTo>
                                <a:lnTo>
                                  <a:pt x="6800721" y="3693278"/>
                                </a:lnTo>
                                <a:cubicBezTo>
                                  <a:pt x="6796330" y="3694476"/>
                                  <a:pt x="6791939" y="3694076"/>
                                  <a:pt x="6787947" y="3692080"/>
                                </a:cubicBezTo>
                                <a:cubicBezTo>
                                  <a:pt x="6782757" y="3706452"/>
                                  <a:pt x="6772777" y="3717629"/>
                                  <a:pt x="6759205" y="3724416"/>
                                </a:cubicBezTo>
                                <a:cubicBezTo>
                                  <a:pt x="6745632" y="3731203"/>
                                  <a:pt x="6730462" y="3732400"/>
                                  <a:pt x="6716090" y="3727610"/>
                                </a:cubicBezTo>
                                <a:cubicBezTo>
                                  <a:pt x="6715292" y="3732001"/>
                                  <a:pt x="6712897" y="3735993"/>
                                  <a:pt x="6709304" y="3738788"/>
                                </a:cubicBezTo>
                                <a:lnTo>
                                  <a:pt x="6708905" y="3739187"/>
                                </a:lnTo>
                                <a:cubicBezTo>
                                  <a:pt x="6708106" y="3739586"/>
                                  <a:pt x="6706909" y="3739187"/>
                                  <a:pt x="6706110" y="3738388"/>
                                </a:cubicBezTo>
                                <a:cubicBezTo>
                                  <a:pt x="6705312" y="3737590"/>
                                  <a:pt x="6705312" y="3735993"/>
                                  <a:pt x="6706510" y="3735195"/>
                                </a:cubicBezTo>
                                <a:cubicBezTo>
                                  <a:pt x="6712498" y="3730005"/>
                                  <a:pt x="6713695" y="3720823"/>
                                  <a:pt x="6708506" y="3714435"/>
                                </a:cubicBezTo>
                                <a:cubicBezTo>
                                  <a:pt x="6707707" y="3713637"/>
                                  <a:pt x="6707707" y="3712040"/>
                                  <a:pt x="6708905" y="3711242"/>
                                </a:cubicBezTo>
                                <a:cubicBezTo>
                                  <a:pt x="6709703" y="3710444"/>
                                  <a:pt x="6711300" y="3710444"/>
                                  <a:pt x="6712098" y="3711641"/>
                                </a:cubicBezTo>
                                <a:cubicBezTo>
                                  <a:pt x="6714893" y="3715234"/>
                                  <a:pt x="6716490" y="3719226"/>
                                  <a:pt x="6716490" y="3723219"/>
                                </a:cubicBezTo>
                                <a:lnTo>
                                  <a:pt x="6716889" y="3723219"/>
                                </a:lnTo>
                                <a:cubicBezTo>
                                  <a:pt x="6730462" y="3727610"/>
                                  <a:pt x="6744434" y="3726812"/>
                                  <a:pt x="6757209" y="3720423"/>
                                </a:cubicBezTo>
                                <a:cubicBezTo>
                                  <a:pt x="6769584" y="3714036"/>
                                  <a:pt x="6779165" y="3703258"/>
                                  <a:pt x="6783556" y="3690084"/>
                                </a:cubicBezTo>
                                <a:lnTo>
                                  <a:pt x="6783556" y="3689685"/>
                                </a:lnTo>
                                <a:cubicBezTo>
                                  <a:pt x="6780362" y="3687290"/>
                                  <a:pt x="6778366" y="3683697"/>
                                  <a:pt x="6777169" y="3679306"/>
                                </a:cubicBezTo>
                                <a:cubicBezTo>
                                  <a:pt x="6776769" y="3678109"/>
                                  <a:pt x="6777568" y="3676911"/>
                                  <a:pt x="6778765" y="3676512"/>
                                </a:cubicBezTo>
                                <a:close/>
                                <a:moveTo>
                                  <a:pt x="3593999" y="3673318"/>
                                </a:moveTo>
                                <a:lnTo>
                                  <a:pt x="3608366" y="3684097"/>
                                </a:lnTo>
                                <a:cubicBezTo>
                                  <a:pt x="3609165" y="3684497"/>
                                  <a:pt x="3609562" y="3686093"/>
                                  <a:pt x="3608762" y="3686892"/>
                                </a:cubicBezTo>
                                <a:cubicBezTo>
                                  <a:pt x="3608366" y="3687291"/>
                                  <a:pt x="3607565" y="3687690"/>
                                  <a:pt x="3607169" y="3687690"/>
                                </a:cubicBezTo>
                                <a:cubicBezTo>
                                  <a:pt x="3606773" y="3687690"/>
                                  <a:pt x="3605972" y="3687690"/>
                                  <a:pt x="3605576" y="3687291"/>
                                </a:cubicBezTo>
                                <a:lnTo>
                                  <a:pt x="3591604" y="3676512"/>
                                </a:lnTo>
                                <a:cubicBezTo>
                                  <a:pt x="3590809" y="3676113"/>
                                  <a:pt x="3590408" y="3674516"/>
                                  <a:pt x="3591204" y="3673717"/>
                                </a:cubicBezTo>
                                <a:cubicBezTo>
                                  <a:pt x="3591604" y="3672919"/>
                                  <a:pt x="3593202" y="3672520"/>
                                  <a:pt x="3593999" y="3673318"/>
                                </a:cubicBezTo>
                                <a:close/>
                                <a:moveTo>
                                  <a:pt x="3540105" y="3669725"/>
                                </a:moveTo>
                                <a:cubicBezTo>
                                  <a:pt x="3540902" y="3669326"/>
                                  <a:pt x="3542502" y="3669326"/>
                                  <a:pt x="3542898" y="3670524"/>
                                </a:cubicBezTo>
                                <a:cubicBezTo>
                                  <a:pt x="3543289" y="3671322"/>
                                  <a:pt x="3542898" y="3672520"/>
                                  <a:pt x="3542090" y="3673318"/>
                                </a:cubicBezTo>
                                <a:lnTo>
                                  <a:pt x="3526924" y="3682102"/>
                                </a:lnTo>
                                <a:lnTo>
                                  <a:pt x="3526127" y="3682501"/>
                                </a:lnTo>
                                <a:cubicBezTo>
                                  <a:pt x="3525328" y="3682501"/>
                                  <a:pt x="3524532" y="3682102"/>
                                  <a:pt x="3524122" y="3681303"/>
                                </a:cubicBezTo>
                                <a:cubicBezTo>
                                  <a:pt x="3523728" y="3680505"/>
                                  <a:pt x="3523728" y="3678908"/>
                                  <a:pt x="3524930" y="3678509"/>
                                </a:cubicBezTo>
                                <a:close/>
                                <a:moveTo>
                                  <a:pt x="3598790" y="3662540"/>
                                </a:moveTo>
                                <a:lnTo>
                                  <a:pt x="3615550" y="3667331"/>
                                </a:lnTo>
                                <a:cubicBezTo>
                                  <a:pt x="3616748" y="3667331"/>
                                  <a:pt x="3617550" y="3668529"/>
                                  <a:pt x="3616748" y="3670125"/>
                                </a:cubicBezTo>
                                <a:cubicBezTo>
                                  <a:pt x="3616748" y="3670924"/>
                                  <a:pt x="3615952" y="3671722"/>
                                  <a:pt x="3615155" y="3671722"/>
                                </a:cubicBezTo>
                                <a:lnTo>
                                  <a:pt x="3614352" y="3671722"/>
                                </a:lnTo>
                                <a:lnTo>
                                  <a:pt x="3597592" y="3666931"/>
                                </a:lnTo>
                                <a:cubicBezTo>
                                  <a:pt x="3596394" y="3666532"/>
                                  <a:pt x="3595593" y="3665334"/>
                                  <a:pt x="3595995" y="3664137"/>
                                </a:cubicBezTo>
                                <a:cubicBezTo>
                                  <a:pt x="3596394" y="3662939"/>
                                  <a:pt x="3597592" y="3662141"/>
                                  <a:pt x="3598790" y="3662540"/>
                                </a:cubicBezTo>
                                <a:close/>
                                <a:moveTo>
                                  <a:pt x="3536903" y="3657749"/>
                                </a:moveTo>
                                <a:cubicBezTo>
                                  <a:pt x="3538106" y="3657749"/>
                                  <a:pt x="3539300" y="3658547"/>
                                  <a:pt x="3539300" y="3659745"/>
                                </a:cubicBezTo>
                                <a:cubicBezTo>
                                  <a:pt x="3539703" y="3660942"/>
                                  <a:pt x="3538504" y="3662140"/>
                                  <a:pt x="3537299" y="3662140"/>
                                </a:cubicBezTo>
                                <a:lnTo>
                                  <a:pt x="3519743" y="3664536"/>
                                </a:lnTo>
                                <a:cubicBezTo>
                                  <a:pt x="3518538" y="3664536"/>
                                  <a:pt x="3517339" y="3663738"/>
                                  <a:pt x="3517339" y="3662540"/>
                                </a:cubicBezTo>
                                <a:cubicBezTo>
                                  <a:pt x="3517339" y="3661342"/>
                                  <a:pt x="3518139" y="3660144"/>
                                  <a:pt x="3519345" y="3660144"/>
                                </a:cubicBezTo>
                                <a:close/>
                                <a:moveTo>
                                  <a:pt x="3616353" y="3647769"/>
                                </a:moveTo>
                                <a:cubicBezTo>
                                  <a:pt x="3617550" y="3647370"/>
                                  <a:pt x="3618348" y="3648169"/>
                                  <a:pt x="3618746" y="3649765"/>
                                </a:cubicBezTo>
                                <a:cubicBezTo>
                                  <a:pt x="3618746" y="3650963"/>
                                  <a:pt x="3617948" y="3652161"/>
                                  <a:pt x="3616748" y="3652161"/>
                                </a:cubicBezTo>
                                <a:lnTo>
                                  <a:pt x="3599190" y="3654557"/>
                                </a:lnTo>
                                <a:cubicBezTo>
                                  <a:pt x="3597992" y="3654557"/>
                                  <a:pt x="3596795" y="3653758"/>
                                  <a:pt x="3596795" y="3652561"/>
                                </a:cubicBezTo>
                                <a:cubicBezTo>
                                  <a:pt x="3596795" y="3651362"/>
                                  <a:pt x="3597593" y="3650165"/>
                                  <a:pt x="3598791" y="3650165"/>
                                </a:cubicBezTo>
                                <a:close/>
                                <a:moveTo>
                                  <a:pt x="2244503" y="3646672"/>
                                </a:moveTo>
                                <a:cubicBezTo>
                                  <a:pt x="2247099" y="3646073"/>
                                  <a:pt x="2250492" y="3645973"/>
                                  <a:pt x="2253885" y="3647770"/>
                                </a:cubicBezTo>
                                <a:cubicBezTo>
                                  <a:pt x="2261468" y="3651762"/>
                                  <a:pt x="2261068" y="3659346"/>
                                  <a:pt x="2261068" y="3659745"/>
                                </a:cubicBezTo>
                                <a:cubicBezTo>
                                  <a:pt x="2261068" y="3659745"/>
                                  <a:pt x="2261068" y="3662540"/>
                                  <a:pt x="2264658" y="3664536"/>
                                </a:cubicBezTo>
                                <a:cubicBezTo>
                                  <a:pt x="2268252" y="3666133"/>
                                  <a:pt x="2270647" y="3664536"/>
                                  <a:pt x="2270647" y="3664536"/>
                                </a:cubicBezTo>
                                <a:lnTo>
                                  <a:pt x="2271044" y="3664536"/>
                                </a:lnTo>
                                <a:lnTo>
                                  <a:pt x="2271444" y="3664137"/>
                                </a:lnTo>
                                <a:cubicBezTo>
                                  <a:pt x="2273439" y="3662939"/>
                                  <a:pt x="2278228" y="3660544"/>
                                  <a:pt x="2284621" y="3663737"/>
                                </a:cubicBezTo>
                                <a:cubicBezTo>
                                  <a:pt x="2291403" y="3667330"/>
                                  <a:pt x="2291809" y="3674915"/>
                                  <a:pt x="2291809" y="3675314"/>
                                </a:cubicBezTo>
                                <a:lnTo>
                                  <a:pt x="2291809" y="3675713"/>
                                </a:lnTo>
                                <a:cubicBezTo>
                                  <a:pt x="2291809" y="3675713"/>
                                  <a:pt x="2291809" y="3678508"/>
                                  <a:pt x="2295400" y="3680504"/>
                                </a:cubicBezTo>
                                <a:cubicBezTo>
                                  <a:pt x="2298992" y="3682500"/>
                                  <a:pt x="2301786" y="3680504"/>
                                  <a:pt x="2301786" y="3680504"/>
                                </a:cubicBezTo>
                                <a:lnTo>
                                  <a:pt x="2302185" y="3680504"/>
                                </a:lnTo>
                                <a:cubicBezTo>
                                  <a:pt x="2302586" y="3680105"/>
                                  <a:pt x="2309765" y="3676113"/>
                                  <a:pt x="2316146" y="3679705"/>
                                </a:cubicBezTo>
                                <a:cubicBezTo>
                                  <a:pt x="2323725" y="3683697"/>
                                  <a:pt x="2323327" y="3691283"/>
                                  <a:pt x="2323327" y="3691682"/>
                                </a:cubicBezTo>
                                <a:cubicBezTo>
                                  <a:pt x="2323327" y="3691682"/>
                                  <a:pt x="2323327" y="3694477"/>
                                  <a:pt x="2326926" y="3696473"/>
                                </a:cubicBezTo>
                                <a:cubicBezTo>
                                  <a:pt x="2328120" y="3696872"/>
                                  <a:pt x="2328922" y="3697271"/>
                                  <a:pt x="2330121" y="3697271"/>
                                </a:cubicBezTo>
                                <a:lnTo>
                                  <a:pt x="2334521" y="3697670"/>
                                </a:lnTo>
                                <a:cubicBezTo>
                                  <a:pt x="2336517" y="3697670"/>
                                  <a:pt x="2338117" y="3699666"/>
                                  <a:pt x="2338117" y="3701662"/>
                                </a:cubicBezTo>
                                <a:cubicBezTo>
                                  <a:pt x="2338117" y="3703658"/>
                                  <a:pt x="2336116" y="3705654"/>
                                  <a:pt x="2332519" y="3705654"/>
                                </a:cubicBezTo>
                                <a:lnTo>
                                  <a:pt x="2326525" y="3705255"/>
                                </a:lnTo>
                                <a:cubicBezTo>
                                  <a:pt x="2324929" y="3704856"/>
                                  <a:pt x="2323327" y="3704457"/>
                                  <a:pt x="2321729" y="3703658"/>
                                </a:cubicBezTo>
                                <a:cubicBezTo>
                                  <a:pt x="2314154" y="3699666"/>
                                  <a:pt x="2314554" y="3692082"/>
                                  <a:pt x="2314554" y="3691682"/>
                                </a:cubicBezTo>
                                <a:cubicBezTo>
                                  <a:pt x="2314554" y="3691682"/>
                                  <a:pt x="2314951" y="3688887"/>
                                  <a:pt x="2311361" y="3686891"/>
                                </a:cubicBezTo>
                                <a:cubicBezTo>
                                  <a:pt x="2308576" y="3685294"/>
                                  <a:pt x="2304982" y="3686891"/>
                                  <a:pt x="2304579" y="3687290"/>
                                </a:cubicBezTo>
                                <a:cubicBezTo>
                                  <a:pt x="2303382" y="3688089"/>
                                  <a:pt x="2297792" y="3691283"/>
                                  <a:pt x="2291006" y="3687689"/>
                                </a:cubicBezTo>
                                <a:cubicBezTo>
                                  <a:pt x="2284221" y="3684097"/>
                                  <a:pt x="2283820" y="3677709"/>
                                  <a:pt x="2283820" y="3676113"/>
                                </a:cubicBezTo>
                                <a:cubicBezTo>
                                  <a:pt x="2283420" y="3675713"/>
                                  <a:pt x="2283020" y="3672520"/>
                                  <a:pt x="2280225" y="3670923"/>
                                </a:cubicBezTo>
                                <a:cubicBezTo>
                                  <a:pt x="2277031" y="3669326"/>
                                  <a:pt x="2275037" y="3670524"/>
                                  <a:pt x="2274238" y="3670923"/>
                                </a:cubicBezTo>
                                <a:lnTo>
                                  <a:pt x="2273839" y="3670923"/>
                                </a:lnTo>
                                <a:cubicBezTo>
                                  <a:pt x="2272642" y="3671721"/>
                                  <a:pt x="2267453" y="3674915"/>
                                  <a:pt x="2260271" y="3671322"/>
                                </a:cubicBezTo>
                                <a:cubicBezTo>
                                  <a:pt x="2252687" y="3667330"/>
                                  <a:pt x="2253086" y="3660145"/>
                                  <a:pt x="2253086" y="3659346"/>
                                </a:cubicBezTo>
                                <a:cubicBezTo>
                                  <a:pt x="2253487" y="3659346"/>
                                  <a:pt x="2253086" y="3656153"/>
                                  <a:pt x="2249894" y="3654556"/>
                                </a:cubicBezTo>
                                <a:cubicBezTo>
                                  <a:pt x="2247098" y="3652959"/>
                                  <a:pt x="2243505" y="3654556"/>
                                  <a:pt x="2243105" y="3654955"/>
                                </a:cubicBezTo>
                                <a:cubicBezTo>
                                  <a:pt x="2241908" y="3655754"/>
                                  <a:pt x="2236319" y="3658947"/>
                                  <a:pt x="2229534" y="3655354"/>
                                </a:cubicBezTo>
                                <a:lnTo>
                                  <a:pt x="2227137" y="3653758"/>
                                </a:lnTo>
                                <a:cubicBezTo>
                                  <a:pt x="2225141" y="3652959"/>
                                  <a:pt x="2224342" y="3650564"/>
                                  <a:pt x="2225541" y="3648568"/>
                                </a:cubicBezTo>
                                <a:cubicBezTo>
                                  <a:pt x="2226339" y="3646572"/>
                                  <a:pt x="2228734" y="3645774"/>
                                  <a:pt x="2230730" y="3646971"/>
                                </a:cubicBezTo>
                                <a:lnTo>
                                  <a:pt x="2233125" y="3648568"/>
                                </a:lnTo>
                                <a:cubicBezTo>
                                  <a:pt x="2236719" y="3650564"/>
                                  <a:pt x="2239514" y="3648568"/>
                                  <a:pt x="2239514" y="3648568"/>
                                </a:cubicBezTo>
                                <a:lnTo>
                                  <a:pt x="2239913" y="3648568"/>
                                </a:lnTo>
                                <a:cubicBezTo>
                                  <a:pt x="2240112" y="3648368"/>
                                  <a:pt x="2241908" y="3647271"/>
                                  <a:pt x="2244503" y="3646672"/>
                                </a:cubicBezTo>
                                <a:close/>
                                <a:moveTo>
                                  <a:pt x="3521338" y="3640584"/>
                                </a:moveTo>
                                <a:lnTo>
                                  <a:pt x="3538106" y="3645375"/>
                                </a:lnTo>
                                <a:cubicBezTo>
                                  <a:pt x="3539300" y="3645774"/>
                                  <a:pt x="3540105" y="3646972"/>
                                  <a:pt x="3539703" y="3648169"/>
                                </a:cubicBezTo>
                                <a:cubicBezTo>
                                  <a:pt x="3539703" y="3648968"/>
                                  <a:pt x="3538905" y="3649766"/>
                                  <a:pt x="3538106" y="3649766"/>
                                </a:cubicBezTo>
                                <a:lnTo>
                                  <a:pt x="3537299" y="3649766"/>
                                </a:lnTo>
                                <a:lnTo>
                                  <a:pt x="3520536" y="3644975"/>
                                </a:lnTo>
                                <a:cubicBezTo>
                                  <a:pt x="3519343" y="3644576"/>
                                  <a:pt x="3518942" y="3643777"/>
                                  <a:pt x="3518538" y="3642181"/>
                                </a:cubicBezTo>
                                <a:cubicBezTo>
                                  <a:pt x="3518942" y="3640983"/>
                                  <a:pt x="3520138" y="3640185"/>
                                  <a:pt x="3521338" y="3640584"/>
                                </a:cubicBezTo>
                                <a:close/>
                                <a:moveTo>
                                  <a:pt x="3609559" y="3630205"/>
                                </a:moveTo>
                                <a:cubicBezTo>
                                  <a:pt x="3610359" y="3629805"/>
                                  <a:pt x="3611959" y="3629805"/>
                                  <a:pt x="3612359" y="3631003"/>
                                </a:cubicBezTo>
                                <a:cubicBezTo>
                                  <a:pt x="3612762" y="3631801"/>
                                  <a:pt x="3612762" y="3633398"/>
                                  <a:pt x="3611562" y="3633797"/>
                                </a:cubicBezTo>
                                <a:lnTo>
                                  <a:pt x="3596394" y="3642581"/>
                                </a:lnTo>
                                <a:lnTo>
                                  <a:pt x="3595594" y="3642980"/>
                                </a:lnTo>
                                <a:cubicBezTo>
                                  <a:pt x="3594796" y="3642980"/>
                                  <a:pt x="3593999" y="3642581"/>
                                  <a:pt x="3593601" y="3641782"/>
                                </a:cubicBezTo>
                                <a:cubicBezTo>
                                  <a:pt x="3592801" y="3640984"/>
                                  <a:pt x="3593200" y="3639387"/>
                                  <a:pt x="3594397" y="3638988"/>
                                </a:cubicBezTo>
                                <a:close/>
                                <a:moveTo>
                                  <a:pt x="3530921" y="3625015"/>
                                </a:moveTo>
                                <a:lnTo>
                                  <a:pt x="3544894" y="3635794"/>
                                </a:lnTo>
                                <a:cubicBezTo>
                                  <a:pt x="3545686" y="3636194"/>
                                  <a:pt x="3546090" y="3637790"/>
                                  <a:pt x="3545295" y="3638589"/>
                                </a:cubicBezTo>
                                <a:cubicBezTo>
                                  <a:pt x="3544894" y="3638988"/>
                                  <a:pt x="3544095" y="3639387"/>
                                  <a:pt x="3543691" y="3639387"/>
                                </a:cubicBezTo>
                                <a:cubicBezTo>
                                  <a:pt x="3543294" y="3639387"/>
                                  <a:pt x="3542502" y="3639387"/>
                                  <a:pt x="3542090" y="3638988"/>
                                </a:cubicBezTo>
                                <a:lnTo>
                                  <a:pt x="3528520" y="3628209"/>
                                </a:lnTo>
                                <a:cubicBezTo>
                                  <a:pt x="3527725" y="3627809"/>
                                  <a:pt x="3527325" y="3626213"/>
                                  <a:pt x="3528124" y="3625414"/>
                                </a:cubicBezTo>
                                <a:cubicBezTo>
                                  <a:pt x="3528520" y="3624616"/>
                                  <a:pt x="3530124" y="3624217"/>
                                  <a:pt x="3530921" y="3625015"/>
                                </a:cubicBezTo>
                                <a:close/>
                                <a:moveTo>
                                  <a:pt x="3599590" y="3615833"/>
                                </a:moveTo>
                                <a:cubicBezTo>
                                  <a:pt x="3600389" y="3616232"/>
                                  <a:pt x="3600786" y="3617829"/>
                                  <a:pt x="3599989" y="3618627"/>
                                </a:cubicBezTo>
                                <a:lnTo>
                                  <a:pt x="3589208" y="3632600"/>
                                </a:lnTo>
                                <a:cubicBezTo>
                                  <a:pt x="3588810" y="3632999"/>
                                  <a:pt x="3588013" y="3633399"/>
                                  <a:pt x="3587614" y="3633399"/>
                                </a:cubicBezTo>
                                <a:cubicBezTo>
                                  <a:pt x="3587216" y="3633399"/>
                                  <a:pt x="3586411" y="3633399"/>
                                  <a:pt x="3586015" y="3632999"/>
                                </a:cubicBezTo>
                                <a:cubicBezTo>
                                  <a:pt x="3584817" y="3632201"/>
                                  <a:pt x="3584817" y="3631003"/>
                                  <a:pt x="3586015" y="3630205"/>
                                </a:cubicBezTo>
                                <a:lnTo>
                                  <a:pt x="3596795" y="3616232"/>
                                </a:lnTo>
                                <a:cubicBezTo>
                                  <a:pt x="3597193" y="3615434"/>
                                  <a:pt x="3598791" y="3615035"/>
                                  <a:pt x="3599590" y="3615833"/>
                                </a:cubicBezTo>
                                <a:close/>
                                <a:moveTo>
                                  <a:pt x="3542898" y="3612241"/>
                                </a:moveTo>
                                <a:cubicBezTo>
                                  <a:pt x="3543691" y="3611841"/>
                                  <a:pt x="3545295" y="3611841"/>
                                  <a:pt x="3545686" y="3613039"/>
                                </a:cubicBezTo>
                                <a:lnTo>
                                  <a:pt x="3554472" y="3628210"/>
                                </a:lnTo>
                                <a:cubicBezTo>
                                  <a:pt x="3554876" y="3629008"/>
                                  <a:pt x="3554876" y="3630605"/>
                                  <a:pt x="3553672" y="3631004"/>
                                </a:cubicBezTo>
                                <a:lnTo>
                                  <a:pt x="3552880" y="3631403"/>
                                </a:lnTo>
                                <a:cubicBezTo>
                                  <a:pt x="3552083" y="3631403"/>
                                  <a:pt x="3551287" y="3631004"/>
                                  <a:pt x="3550877" y="3630206"/>
                                </a:cubicBezTo>
                                <a:lnTo>
                                  <a:pt x="3542090" y="3615035"/>
                                </a:lnTo>
                                <a:cubicBezTo>
                                  <a:pt x="3541699" y="3614237"/>
                                  <a:pt x="3541699" y="3612640"/>
                                  <a:pt x="3542898" y="3612241"/>
                                </a:cubicBezTo>
                                <a:close/>
                                <a:moveTo>
                                  <a:pt x="3581628" y="3607051"/>
                                </a:moveTo>
                                <a:cubicBezTo>
                                  <a:pt x="3582823" y="3607450"/>
                                  <a:pt x="3583621" y="3608647"/>
                                  <a:pt x="3583223" y="3609845"/>
                                </a:cubicBezTo>
                                <a:lnTo>
                                  <a:pt x="3578434" y="3626612"/>
                                </a:lnTo>
                                <a:cubicBezTo>
                                  <a:pt x="3578434" y="3627411"/>
                                  <a:pt x="3577631" y="3628209"/>
                                  <a:pt x="3576834" y="3628209"/>
                                </a:cubicBezTo>
                                <a:lnTo>
                                  <a:pt x="3576036" y="3628209"/>
                                </a:lnTo>
                                <a:cubicBezTo>
                                  <a:pt x="3574832" y="3627810"/>
                                  <a:pt x="3574040" y="3626612"/>
                                  <a:pt x="3574040" y="3625415"/>
                                </a:cubicBezTo>
                                <a:lnTo>
                                  <a:pt x="3578834" y="3608647"/>
                                </a:lnTo>
                                <a:cubicBezTo>
                                  <a:pt x="3579231" y="3607450"/>
                                  <a:pt x="3580430" y="3606651"/>
                                  <a:pt x="3581628" y="3607051"/>
                                </a:cubicBezTo>
                                <a:close/>
                                <a:moveTo>
                                  <a:pt x="3561667" y="3605454"/>
                                </a:moveTo>
                                <a:cubicBezTo>
                                  <a:pt x="3562861" y="3605454"/>
                                  <a:pt x="3564057" y="3606252"/>
                                  <a:pt x="3564057" y="3607450"/>
                                </a:cubicBezTo>
                                <a:lnTo>
                                  <a:pt x="3566450" y="3625015"/>
                                </a:lnTo>
                                <a:cubicBezTo>
                                  <a:pt x="3566450" y="3626213"/>
                                  <a:pt x="3565648" y="3627411"/>
                                  <a:pt x="3564451" y="3627411"/>
                                </a:cubicBezTo>
                                <a:cubicBezTo>
                                  <a:pt x="3563255" y="3627411"/>
                                  <a:pt x="3562061" y="3626612"/>
                                  <a:pt x="3562061" y="3625415"/>
                                </a:cubicBezTo>
                                <a:lnTo>
                                  <a:pt x="3559669" y="3607849"/>
                                </a:lnTo>
                                <a:cubicBezTo>
                                  <a:pt x="3559669" y="3606651"/>
                                  <a:pt x="3560468" y="3605454"/>
                                  <a:pt x="3561667" y="3605454"/>
                                </a:cubicBezTo>
                                <a:close/>
                                <a:moveTo>
                                  <a:pt x="2606038" y="3580454"/>
                                </a:moveTo>
                                <a:cubicBezTo>
                                  <a:pt x="2613771" y="3582400"/>
                                  <a:pt x="2620757" y="3587290"/>
                                  <a:pt x="2625150" y="3594675"/>
                                </a:cubicBezTo>
                                <a:lnTo>
                                  <a:pt x="2619559" y="3598268"/>
                                </a:lnTo>
                                <a:cubicBezTo>
                                  <a:pt x="2611976" y="3586692"/>
                                  <a:pt x="2596806" y="3583099"/>
                                  <a:pt x="2585229" y="3590284"/>
                                </a:cubicBezTo>
                                <a:cubicBezTo>
                                  <a:pt x="2573652" y="3597869"/>
                                  <a:pt x="2570061" y="3613039"/>
                                  <a:pt x="2578043" y="3624217"/>
                                </a:cubicBezTo>
                                <a:lnTo>
                                  <a:pt x="2572454" y="3627810"/>
                                </a:lnTo>
                                <a:cubicBezTo>
                                  <a:pt x="2572055" y="3627411"/>
                                  <a:pt x="2572055" y="3627011"/>
                                  <a:pt x="2571655" y="3626612"/>
                                </a:cubicBezTo>
                                <a:cubicBezTo>
                                  <a:pt x="2562874" y="3611841"/>
                                  <a:pt x="2567664" y="3592680"/>
                                  <a:pt x="2582433" y="3583897"/>
                                </a:cubicBezTo>
                                <a:cubicBezTo>
                                  <a:pt x="2589819" y="3579506"/>
                                  <a:pt x="2598304" y="3578508"/>
                                  <a:pt x="2606038" y="3580454"/>
                                </a:cubicBezTo>
                                <a:close/>
                                <a:moveTo>
                                  <a:pt x="646305" y="3564736"/>
                                </a:moveTo>
                                <a:cubicBezTo>
                                  <a:pt x="647502" y="3564336"/>
                                  <a:pt x="648700" y="3565135"/>
                                  <a:pt x="648700" y="3566731"/>
                                </a:cubicBezTo>
                                <a:lnTo>
                                  <a:pt x="651096" y="3584297"/>
                                </a:lnTo>
                                <a:cubicBezTo>
                                  <a:pt x="651096" y="3585495"/>
                                  <a:pt x="650298" y="3586692"/>
                                  <a:pt x="649099" y="3586692"/>
                                </a:cubicBezTo>
                                <a:cubicBezTo>
                                  <a:pt x="647902" y="3586692"/>
                                  <a:pt x="646704" y="3585894"/>
                                  <a:pt x="646704" y="3584696"/>
                                </a:cubicBezTo>
                                <a:lnTo>
                                  <a:pt x="644309" y="3567131"/>
                                </a:lnTo>
                                <a:cubicBezTo>
                                  <a:pt x="644309" y="3565933"/>
                                  <a:pt x="645107" y="3564736"/>
                                  <a:pt x="646305" y="3564736"/>
                                </a:cubicBezTo>
                                <a:close/>
                                <a:moveTo>
                                  <a:pt x="634728" y="3563539"/>
                                </a:moveTo>
                                <a:cubicBezTo>
                                  <a:pt x="635926" y="3563938"/>
                                  <a:pt x="636724" y="3565135"/>
                                  <a:pt x="635926" y="3566333"/>
                                </a:cubicBezTo>
                                <a:lnTo>
                                  <a:pt x="631135" y="3583100"/>
                                </a:lnTo>
                                <a:cubicBezTo>
                                  <a:pt x="631135" y="3583899"/>
                                  <a:pt x="630336" y="3584697"/>
                                  <a:pt x="629538" y="3584697"/>
                                </a:cubicBezTo>
                                <a:lnTo>
                                  <a:pt x="628739" y="3584697"/>
                                </a:lnTo>
                                <a:cubicBezTo>
                                  <a:pt x="627542" y="3584298"/>
                                  <a:pt x="626743" y="3583100"/>
                                  <a:pt x="627143" y="3581903"/>
                                </a:cubicBezTo>
                                <a:lnTo>
                                  <a:pt x="631933" y="3565135"/>
                                </a:lnTo>
                                <a:cubicBezTo>
                                  <a:pt x="632332" y="3563938"/>
                                  <a:pt x="633531" y="3563139"/>
                                  <a:pt x="634728" y="3563539"/>
                                </a:cubicBezTo>
                                <a:close/>
                                <a:moveTo>
                                  <a:pt x="657082" y="3561142"/>
                                </a:moveTo>
                                <a:cubicBezTo>
                                  <a:pt x="657880" y="3560743"/>
                                  <a:pt x="659477" y="3560743"/>
                                  <a:pt x="659876" y="3561941"/>
                                </a:cubicBezTo>
                                <a:lnTo>
                                  <a:pt x="668660" y="3577111"/>
                                </a:lnTo>
                                <a:cubicBezTo>
                                  <a:pt x="669059" y="3577910"/>
                                  <a:pt x="669059" y="3579507"/>
                                  <a:pt x="667861" y="3579906"/>
                                </a:cubicBezTo>
                                <a:lnTo>
                                  <a:pt x="667063" y="3580305"/>
                                </a:lnTo>
                                <a:cubicBezTo>
                                  <a:pt x="666265" y="3580305"/>
                                  <a:pt x="665466" y="3579906"/>
                                  <a:pt x="665067" y="3579107"/>
                                </a:cubicBezTo>
                                <a:lnTo>
                                  <a:pt x="656284" y="3563937"/>
                                </a:lnTo>
                                <a:cubicBezTo>
                                  <a:pt x="655884" y="3563138"/>
                                  <a:pt x="655884" y="3561542"/>
                                  <a:pt x="657082" y="3561142"/>
                                </a:cubicBezTo>
                                <a:close/>
                                <a:moveTo>
                                  <a:pt x="625147" y="3558748"/>
                                </a:moveTo>
                                <a:cubicBezTo>
                                  <a:pt x="625945" y="3559546"/>
                                  <a:pt x="625945" y="3560744"/>
                                  <a:pt x="625945" y="3561542"/>
                                </a:cubicBezTo>
                                <a:lnTo>
                                  <a:pt x="615167" y="3575515"/>
                                </a:lnTo>
                                <a:cubicBezTo>
                                  <a:pt x="614768" y="3575914"/>
                                  <a:pt x="613969" y="3576314"/>
                                  <a:pt x="613570" y="3576314"/>
                                </a:cubicBezTo>
                                <a:cubicBezTo>
                                  <a:pt x="613170" y="3576314"/>
                                  <a:pt x="612371" y="3576314"/>
                                  <a:pt x="611973" y="3575914"/>
                                </a:cubicBezTo>
                                <a:cubicBezTo>
                                  <a:pt x="611174" y="3575515"/>
                                  <a:pt x="610775" y="3573918"/>
                                  <a:pt x="611574" y="3573120"/>
                                </a:cubicBezTo>
                                <a:lnTo>
                                  <a:pt x="622352" y="3559147"/>
                                </a:lnTo>
                                <a:cubicBezTo>
                                  <a:pt x="622752" y="3558349"/>
                                  <a:pt x="624348" y="3557950"/>
                                  <a:pt x="625147" y="3558748"/>
                                </a:cubicBezTo>
                                <a:close/>
                                <a:moveTo>
                                  <a:pt x="668658" y="3553159"/>
                                </a:moveTo>
                                <a:lnTo>
                                  <a:pt x="683031" y="3563938"/>
                                </a:lnTo>
                                <a:cubicBezTo>
                                  <a:pt x="683829" y="3564338"/>
                                  <a:pt x="684228" y="3565934"/>
                                  <a:pt x="683430" y="3566733"/>
                                </a:cubicBezTo>
                                <a:cubicBezTo>
                                  <a:pt x="683031" y="3567132"/>
                                  <a:pt x="682232" y="3567531"/>
                                  <a:pt x="681833" y="3567531"/>
                                </a:cubicBezTo>
                                <a:cubicBezTo>
                                  <a:pt x="681434" y="3567531"/>
                                  <a:pt x="680635" y="3567531"/>
                                  <a:pt x="680236" y="3567132"/>
                                </a:cubicBezTo>
                                <a:lnTo>
                                  <a:pt x="666263" y="3556353"/>
                                </a:lnTo>
                                <a:cubicBezTo>
                                  <a:pt x="665465" y="3555953"/>
                                  <a:pt x="665066" y="3554357"/>
                                  <a:pt x="665864" y="3553558"/>
                                </a:cubicBezTo>
                                <a:cubicBezTo>
                                  <a:pt x="666263" y="3552760"/>
                                  <a:pt x="667860" y="3552361"/>
                                  <a:pt x="668658" y="3553159"/>
                                </a:cubicBezTo>
                                <a:close/>
                                <a:moveTo>
                                  <a:pt x="4776383" y="3552760"/>
                                </a:moveTo>
                                <a:cubicBezTo>
                                  <a:pt x="4778778" y="3552760"/>
                                  <a:pt x="4781173" y="3554357"/>
                                  <a:pt x="4781173" y="3556353"/>
                                </a:cubicBezTo>
                                <a:lnTo>
                                  <a:pt x="4784766" y="3580704"/>
                                </a:lnTo>
                                <a:lnTo>
                                  <a:pt x="4809118" y="3577111"/>
                                </a:lnTo>
                                <a:cubicBezTo>
                                  <a:pt x="4811513" y="3576712"/>
                                  <a:pt x="4813509" y="3578309"/>
                                  <a:pt x="4813909" y="3580704"/>
                                </a:cubicBezTo>
                                <a:cubicBezTo>
                                  <a:pt x="4814308" y="3583099"/>
                                  <a:pt x="4812711" y="3585095"/>
                                  <a:pt x="4810316" y="3585494"/>
                                </a:cubicBezTo>
                                <a:lnTo>
                                  <a:pt x="4785964" y="3589087"/>
                                </a:lnTo>
                                <a:lnTo>
                                  <a:pt x="4789556" y="3613439"/>
                                </a:lnTo>
                                <a:cubicBezTo>
                                  <a:pt x="4789956" y="3615834"/>
                                  <a:pt x="4788359" y="3617830"/>
                                  <a:pt x="4785964" y="3618229"/>
                                </a:cubicBezTo>
                                <a:cubicBezTo>
                                  <a:pt x="4783568" y="3618629"/>
                                  <a:pt x="4781572" y="3617032"/>
                                  <a:pt x="4781173" y="3614637"/>
                                </a:cubicBezTo>
                                <a:lnTo>
                                  <a:pt x="4777580" y="3590285"/>
                                </a:lnTo>
                                <a:lnTo>
                                  <a:pt x="4753229" y="3593877"/>
                                </a:lnTo>
                                <a:cubicBezTo>
                                  <a:pt x="4750834" y="3594277"/>
                                  <a:pt x="4748838" y="3592680"/>
                                  <a:pt x="4748439" y="3590285"/>
                                </a:cubicBezTo>
                                <a:cubicBezTo>
                                  <a:pt x="4748040" y="3587889"/>
                                  <a:pt x="4749636" y="3585893"/>
                                  <a:pt x="4752032" y="3585494"/>
                                </a:cubicBezTo>
                                <a:lnTo>
                                  <a:pt x="4776383" y="3581901"/>
                                </a:lnTo>
                                <a:lnTo>
                                  <a:pt x="4772790" y="3557550"/>
                                </a:lnTo>
                                <a:cubicBezTo>
                                  <a:pt x="4772391" y="3555155"/>
                                  <a:pt x="4773988" y="3553159"/>
                                  <a:pt x="4776383" y="3552760"/>
                                </a:cubicBezTo>
                                <a:close/>
                                <a:moveTo>
                                  <a:pt x="7349620" y="3551563"/>
                                </a:moveTo>
                                <a:cubicBezTo>
                                  <a:pt x="7350418" y="3551163"/>
                                  <a:pt x="7351616" y="3551962"/>
                                  <a:pt x="7352015" y="3553559"/>
                                </a:cubicBezTo>
                                <a:lnTo>
                                  <a:pt x="7354410" y="3571124"/>
                                </a:lnTo>
                                <a:cubicBezTo>
                                  <a:pt x="7354410" y="3572322"/>
                                  <a:pt x="7353612" y="3573520"/>
                                  <a:pt x="7352414" y="3573520"/>
                                </a:cubicBezTo>
                                <a:cubicBezTo>
                                  <a:pt x="7351217" y="3573520"/>
                                  <a:pt x="7350019" y="3572721"/>
                                  <a:pt x="7350019" y="3571524"/>
                                </a:cubicBezTo>
                                <a:lnTo>
                                  <a:pt x="7347623" y="3553958"/>
                                </a:lnTo>
                                <a:cubicBezTo>
                                  <a:pt x="7347623" y="3552760"/>
                                  <a:pt x="7348422" y="3551563"/>
                                  <a:pt x="7349620" y="3551563"/>
                                </a:cubicBezTo>
                                <a:close/>
                                <a:moveTo>
                                  <a:pt x="7338042" y="3550365"/>
                                </a:moveTo>
                                <a:cubicBezTo>
                                  <a:pt x="7338841" y="3550764"/>
                                  <a:pt x="7339640" y="3551961"/>
                                  <a:pt x="7339241" y="3553159"/>
                                </a:cubicBezTo>
                                <a:lnTo>
                                  <a:pt x="7334450" y="3569926"/>
                                </a:lnTo>
                                <a:cubicBezTo>
                                  <a:pt x="7334450" y="3570725"/>
                                  <a:pt x="7333651" y="3571523"/>
                                  <a:pt x="7332853" y="3571523"/>
                                </a:cubicBezTo>
                                <a:lnTo>
                                  <a:pt x="7332054" y="3571523"/>
                                </a:lnTo>
                                <a:cubicBezTo>
                                  <a:pt x="7330856" y="3571124"/>
                                  <a:pt x="7330057" y="3569926"/>
                                  <a:pt x="7330457" y="3568729"/>
                                </a:cubicBezTo>
                                <a:lnTo>
                                  <a:pt x="7335248" y="3551961"/>
                                </a:lnTo>
                                <a:cubicBezTo>
                                  <a:pt x="7335647" y="3550764"/>
                                  <a:pt x="7336845" y="3549965"/>
                                  <a:pt x="7338042" y="3550365"/>
                                </a:cubicBezTo>
                                <a:close/>
                                <a:moveTo>
                                  <a:pt x="614768" y="3549167"/>
                                </a:moveTo>
                                <a:cubicBezTo>
                                  <a:pt x="615567" y="3548768"/>
                                  <a:pt x="617164" y="3548768"/>
                                  <a:pt x="617563" y="3549966"/>
                                </a:cubicBezTo>
                                <a:cubicBezTo>
                                  <a:pt x="617962" y="3551163"/>
                                  <a:pt x="617563" y="3552361"/>
                                  <a:pt x="616764" y="3552760"/>
                                </a:cubicBezTo>
                                <a:lnTo>
                                  <a:pt x="601594" y="3561544"/>
                                </a:lnTo>
                                <a:lnTo>
                                  <a:pt x="600796" y="3561943"/>
                                </a:lnTo>
                                <a:cubicBezTo>
                                  <a:pt x="599997" y="3561943"/>
                                  <a:pt x="599199" y="3561544"/>
                                  <a:pt x="598800" y="3560745"/>
                                </a:cubicBezTo>
                                <a:cubicBezTo>
                                  <a:pt x="598400" y="3559947"/>
                                  <a:pt x="598400" y="3558350"/>
                                  <a:pt x="599598" y="3557951"/>
                                </a:cubicBezTo>
                                <a:close/>
                                <a:moveTo>
                                  <a:pt x="7328063" y="3545574"/>
                                </a:moveTo>
                                <a:cubicBezTo>
                                  <a:pt x="7328861" y="3546373"/>
                                  <a:pt x="7329261" y="3547570"/>
                                  <a:pt x="7328861" y="3548369"/>
                                </a:cubicBezTo>
                                <a:lnTo>
                                  <a:pt x="7318083" y="3562341"/>
                                </a:lnTo>
                                <a:cubicBezTo>
                                  <a:pt x="7317684" y="3562741"/>
                                  <a:pt x="7316885" y="3563140"/>
                                  <a:pt x="7316485" y="3563140"/>
                                </a:cubicBezTo>
                                <a:cubicBezTo>
                                  <a:pt x="7316086" y="3563140"/>
                                  <a:pt x="7315288" y="3563140"/>
                                  <a:pt x="7314888" y="3562741"/>
                                </a:cubicBezTo>
                                <a:cubicBezTo>
                                  <a:pt x="7314090" y="3562341"/>
                                  <a:pt x="7313691" y="3560745"/>
                                  <a:pt x="7314489" y="3559946"/>
                                </a:cubicBezTo>
                                <a:lnTo>
                                  <a:pt x="7325269" y="3545973"/>
                                </a:lnTo>
                                <a:cubicBezTo>
                                  <a:pt x="7325668" y="3545175"/>
                                  <a:pt x="7327265" y="3544776"/>
                                  <a:pt x="7328063" y="3545574"/>
                                </a:cubicBezTo>
                                <a:close/>
                                <a:moveTo>
                                  <a:pt x="6004918" y="3545275"/>
                                </a:moveTo>
                                <a:cubicBezTo>
                                  <a:pt x="6007513" y="3544676"/>
                                  <a:pt x="6010906" y="3544576"/>
                                  <a:pt x="6014300" y="3546373"/>
                                </a:cubicBezTo>
                                <a:cubicBezTo>
                                  <a:pt x="6021884" y="3550365"/>
                                  <a:pt x="6021485" y="3557949"/>
                                  <a:pt x="6021485" y="3558349"/>
                                </a:cubicBezTo>
                                <a:cubicBezTo>
                                  <a:pt x="6021485" y="3558349"/>
                                  <a:pt x="6021485" y="3561143"/>
                                  <a:pt x="6025078" y="3563139"/>
                                </a:cubicBezTo>
                                <a:cubicBezTo>
                                  <a:pt x="6028671" y="3564736"/>
                                  <a:pt x="6031066" y="3563139"/>
                                  <a:pt x="6031066" y="3563139"/>
                                </a:cubicBezTo>
                                <a:lnTo>
                                  <a:pt x="6031465" y="3563139"/>
                                </a:lnTo>
                                <a:lnTo>
                                  <a:pt x="6031864" y="3562740"/>
                                </a:lnTo>
                                <a:cubicBezTo>
                                  <a:pt x="6033860" y="3561542"/>
                                  <a:pt x="6038651" y="3559147"/>
                                  <a:pt x="6045038" y="3562341"/>
                                </a:cubicBezTo>
                                <a:cubicBezTo>
                                  <a:pt x="6051824" y="3565933"/>
                                  <a:pt x="6052223" y="3573518"/>
                                  <a:pt x="6052223" y="3573917"/>
                                </a:cubicBezTo>
                                <a:lnTo>
                                  <a:pt x="6052223" y="3574317"/>
                                </a:lnTo>
                                <a:cubicBezTo>
                                  <a:pt x="6052223" y="3574317"/>
                                  <a:pt x="6052223" y="3577111"/>
                                  <a:pt x="6055816" y="3579107"/>
                                </a:cubicBezTo>
                                <a:cubicBezTo>
                                  <a:pt x="6059409" y="3581103"/>
                                  <a:pt x="6062203" y="3579107"/>
                                  <a:pt x="6062203" y="3579107"/>
                                </a:cubicBezTo>
                                <a:lnTo>
                                  <a:pt x="6062603" y="3579107"/>
                                </a:lnTo>
                                <a:cubicBezTo>
                                  <a:pt x="6063002" y="3578708"/>
                                  <a:pt x="6070187" y="3574716"/>
                                  <a:pt x="6076574" y="3578309"/>
                                </a:cubicBezTo>
                                <a:cubicBezTo>
                                  <a:pt x="6084159" y="3582301"/>
                                  <a:pt x="6083760" y="3589886"/>
                                  <a:pt x="6083760" y="3590286"/>
                                </a:cubicBezTo>
                                <a:cubicBezTo>
                                  <a:pt x="6083760" y="3590286"/>
                                  <a:pt x="6083760" y="3593080"/>
                                  <a:pt x="6087353" y="3595076"/>
                                </a:cubicBezTo>
                                <a:cubicBezTo>
                                  <a:pt x="6088550" y="3595475"/>
                                  <a:pt x="6089349" y="3595874"/>
                                  <a:pt x="6090546" y="3595874"/>
                                </a:cubicBezTo>
                                <a:lnTo>
                                  <a:pt x="6094938" y="3596274"/>
                                </a:lnTo>
                                <a:cubicBezTo>
                                  <a:pt x="6096934" y="3596274"/>
                                  <a:pt x="6098530" y="3598270"/>
                                  <a:pt x="6098530" y="3600266"/>
                                </a:cubicBezTo>
                                <a:cubicBezTo>
                                  <a:pt x="6098530" y="3602661"/>
                                  <a:pt x="6096534" y="3604258"/>
                                  <a:pt x="6092942" y="3604258"/>
                                </a:cubicBezTo>
                                <a:lnTo>
                                  <a:pt x="6086954" y="3603858"/>
                                </a:lnTo>
                                <a:cubicBezTo>
                                  <a:pt x="6085357" y="3603459"/>
                                  <a:pt x="6083760" y="3603060"/>
                                  <a:pt x="6082163" y="3602262"/>
                                </a:cubicBezTo>
                                <a:cubicBezTo>
                                  <a:pt x="6074578" y="3598270"/>
                                  <a:pt x="6074978" y="3590685"/>
                                  <a:pt x="6074978" y="3590286"/>
                                </a:cubicBezTo>
                                <a:cubicBezTo>
                                  <a:pt x="6074978" y="3590286"/>
                                  <a:pt x="6075377" y="3587490"/>
                                  <a:pt x="6071784" y="3585494"/>
                                </a:cubicBezTo>
                                <a:cubicBezTo>
                                  <a:pt x="6068990" y="3583897"/>
                                  <a:pt x="6065397" y="3585494"/>
                                  <a:pt x="6064998" y="3585893"/>
                                </a:cubicBezTo>
                                <a:cubicBezTo>
                                  <a:pt x="6063800" y="3586692"/>
                                  <a:pt x="6058211" y="3589886"/>
                                  <a:pt x="6051425" y="3586293"/>
                                </a:cubicBezTo>
                                <a:cubicBezTo>
                                  <a:pt x="6044639" y="3582700"/>
                                  <a:pt x="6044239" y="3576313"/>
                                  <a:pt x="6044239" y="3574716"/>
                                </a:cubicBezTo>
                                <a:cubicBezTo>
                                  <a:pt x="6043840" y="3574317"/>
                                  <a:pt x="6043441" y="3571123"/>
                                  <a:pt x="6040647" y="3569526"/>
                                </a:cubicBezTo>
                                <a:cubicBezTo>
                                  <a:pt x="6037453" y="3567929"/>
                                  <a:pt x="6035457" y="3569127"/>
                                  <a:pt x="6034659" y="3569526"/>
                                </a:cubicBezTo>
                                <a:lnTo>
                                  <a:pt x="6034260" y="3569526"/>
                                </a:lnTo>
                                <a:cubicBezTo>
                                  <a:pt x="6033062" y="3570325"/>
                                  <a:pt x="6027872" y="3573518"/>
                                  <a:pt x="6020687" y="3569925"/>
                                </a:cubicBezTo>
                                <a:cubicBezTo>
                                  <a:pt x="6013102" y="3565933"/>
                                  <a:pt x="6013501" y="3558748"/>
                                  <a:pt x="6013501" y="3557949"/>
                                </a:cubicBezTo>
                                <a:cubicBezTo>
                                  <a:pt x="6013900" y="3557949"/>
                                  <a:pt x="6013501" y="3554756"/>
                                  <a:pt x="6010307" y="3553159"/>
                                </a:cubicBezTo>
                                <a:cubicBezTo>
                                  <a:pt x="6007512" y="3551562"/>
                                  <a:pt x="6003919" y="3553159"/>
                                  <a:pt x="6003520" y="3553558"/>
                                </a:cubicBezTo>
                                <a:cubicBezTo>
                                  <a:pt x="6002323" y="3554357"/>
                                  <a:pt x="5996734" y="3557550"/>
                                  <a:pt x="5989948" y="3553957"/>
                                </a:cubicBezTo>
                                <a:lnTo>
                                  <a:pt x="5987552" y="3552361"/>
                                </a:lnTo>
                                <a:cubicBezTo>
                                  <a:pt x="5985556" y="3551562"/>
                                  <a:pt x="5984758" y="3549167"/>
                                  <a:pt x="5985956" y="3547171"/>
                                </a:cubicBezTo>
                                <a:cubicBezTo>
                                  <a:pt x="5986754" y="3545175"/>
                                  <a:pt x="5989149" y="3544377"/>
                                  <a:pt x="5991145" y="3545574"/>
                                </a:cubicBezTo>
                                <a:lnTo>
                                  <a:pt x="5993540" y="3547171"/>
                                </a:lnTo>
                                <a:cubicBezTo>
                                  <a:pt x="5997133" y="3549167"/>
                                  <a:pt x="5999928" y="3547171"/>
                                  <a:pt x="5999928" y="3547171"/>
                                </a:cubicBezTo>
                                <a:lnTo>
                                  <a:pt x="6000327" y="3547171"/>
                                </a:lnTo>
                                <a:cubicBezTo>
                                  <a:pt x="6000527" y="3546971"/>
                                  <a:pt x="6002323" y="3545874"/>
                                  <a:pt x="6004918" y="3545275"/>
                                </a:cubicBezTo>
                                <a:close/>
                                <a:moveTo>
                                  <a:pt x="673449" y="3541982"/>
                                </a:moveTo>
                                <a:lnTo>
                                  <a:pt x="690215" y="3546773"/>
                                </a:lnTo>
                                <a:cubicBezTo>
                                  <a:pt x="691413" y="3547172"/>
                                  <a:pt x="691813" y="3548370"/>
                                  <a:pt x="691413" y="3549567"/>
                                </a:cubicBezTo>
                                <a:cubicBezTo>
                                  <a:pt x="691413" y="3550366"/>
                                  <a:pt x="690615" y="3551164"/>
                                  <a:pt x="689816" y="3551164"/>
                                </a:cubicBezTo>
                                <a:lnTo>
                                  <a:pt x="689018" y="3551164"/>
                                </a:lnTo>
                                <a:lnTo>
                                  <a:pt x="672250" y="3546373"/>
                                </a:lnTo>
                                <a:cubicBezTo>
                                  <a:pt x="671054" y="3545974"/>
                                  <a:pt x="670254" y="3544776"/>
                                  <a:pt x="670655" y="3543578"/>
                                </a:cubicBezTo>
                                <a:cubicBezTo>
                                  <a:pt x="671054" y="3542381"/>
                                  <a:pt x="672250" y="3541582"/>
                                  <a:pt x="673449" y="3541982"/>
                                </a:cubicBezTo>
                                <a:close/>
                                <a:moveTo>
                                  <a:pt x="3880582" y="3539187"/>
                                </a:moveTo>
                                <a:cubicBezTo>
                                  <a:pt x="3881780" y="3538787"/>
                                  <a:pt x="3882978" y="3539586"/>
                                  <a:pt x="3883377" y="3540783"/>
                                </a:cubicBezTo>
                                <a:cubicBezTo>
                                  <a:pt x="3884974" y="3548368"/>
                                  <a:pt x="3892958" y="3553558"/>
                                  <a:pt x="3900941" y="3551562"/>
                                </a:cubicBezTo>
                                <a:cubicBezTo>
                                  <a:pt x="3902538" y="3551562"/>
                                  <a:pt x="3903736" y="3552360"/>
                                  <a:pt x="3904135" y="3553159"/>
                                </a:cubicBezTo>
                                <a:cubicBezTo>
                                  <a:pt x="3904534" y="3554356"/>
                                  <a:pt x="3903736" y="3555554"/>
                                  <a:pt x="3902937" y="3555953"/>
                                </a:cubicBezTo>
                                <a:lnTo>
                                  <a:pt x="3902538" y="3555953"/>
                                </a:lnTo>
                                <a:cubicBezTo>
                                  <a:pt x="3898147" y="3557151"/>
                                  <a:pt x="3893756" y="3556751"/>
                                  <a:pt x="3889764" y="3554755"/>
                                </a:cubicBezTo>
                                <a:cubicBezTo>
                                  <a:pt x="3884574" y="3569127"/>
                                  <a:pt x="3874594" y="3580304"/>
                                  <a:pt x="3861021" y="3587091"/>
                                </a:cubicBezTo>
                                <a:cubicBezTo>
                                  <a:pt x="3847448" y="3593878"/>
                                  <a:pt x="3832278" y="3595075"/>
                                  <a:pt x="3817907" y="3590285"/>
                                </a:cubicBezTo>
                                <a:cubicBezTo>
                                  <a:pt x="3817109" y="3594676"/>
                                  <a:pt x="3814714" y="3598668"/>
                                  <a:pt x="3811121" y="3601463"/>
                                </a:cubicBezTo>
                                <a:lnTo>
                                  <a:pt x="3810722" y="3601862"/>
                                </a:lnTo>
                                <a:cubicBezTo>
                                  <a:pt x="3809923" y="3602261"/>
                                  <a:pt x="3808726" y="3601862"/>
                                  <a:pt x="3807927" y="3601063"/>
                                </a:cubicBezTo>
                                <a:cubicBezTo>
                                  <a:pt x="3807129" y="3600265"/>
                                  <a:pt x="3807129" y="3598668"/>
                                  <a:pt x="3808327" y="3597870"/>
                                </a:cubicBezTo>
                                <a:cubicBezTo>
                                  <a:pt x="3814315" y="3592680"/>
                                  <a:pt x="3815512" y="3583498"/>
                                  <a:pt x="3810323" y="3577110"/>
                                </a:cubicBezTo>
                                <a:cubicBezTo>
                                  <a:pt x="3809524" y="3576312"/>
                                  <a:pt x="3809524" y="3574715"/>
                                  <a:pt x="3810722" y="3573917"/>
                                </a:cubicBezTo>
                                <a:cubicBezTo>
                                  <a:pt x="3811520" y="3573118"/>
                                  <a:pt x="3813117" y="3573118"/>
                                  <a:pt x="3813915" y="3574316"/>
                                </a:cubicBezTo>
                                <a:cubicBezTo>
                                  <a:pt x="3816710" y="3577909"/>
                                  <a:pt x="3818307" y="3581901"/>
                                  <a:pt x="3818307" y="3585894"/>
                                </a:cubicBezTo>
                                <a:lnTo>
                                  <a:pt x="3818706" y="3585894"/>
                                </a:lnTo>
                                <a:cubicBezTo>
                                  <a:pt x="3832278" y="3590285"/>
                                  <a:pt x="3846250" y="3589487"/>
                                  <a:pt x="3859025" y="3583098"/>
                                </a:cubicBezTo>
                                <a:cubicBezTo>
                                  <a:pt x="3871401" y="3576711"/>
                                  <a:pt x="3880982" y="3565933"/>
                                  <a:pt x="3885373" y="3552759"/>
                                </a:cubicBezTo>
                                <a:lnTo>
                                  <a:pt x="3885373" y="3552360"/>
                                </a:lnTo>
                                <a:cubicBezTo>
                                  <a:pt x="3882179" y="3549965"/>
                                  <a:pt x="3880183" y="3546372"/>
                                  <a:pt x="3878986" y="3541981"/>
                                </a:cubicBezTo>
                                <a:cubicBezTo>
                                  <a:pt x="3878586" y="3540783"/>
                                  <a:pt x="3879385" y="3539586"/>
                                  <a:pt x="3880582" y="3539187"/>
                                </a:cubicBezTo>
                                <a:close/>
                                <a:moveTo>
                                  <a:pt x="611576" y="3537591"/>
                                </a:moveTo>
                                <a:cubicBezTo>
                                  <a:pt x="612773" y="3537591"/>
                                  <a:pt x="613971" y="3538389"/>
                                  <a:pt x="613971" y="3539587"/>
                                </a:cubicBezTo>
                                <a:cubicBezTo>
                                  <a:pt x="613971" y="3540784"/>
                                  <a:pt x="613172" y="3541583"/>
                                  <a:pt x="611975" y="3541982"/>
                                </a:cubicBezTo>
                                <a:lnTo>
                                  <a:pt x="594409" y="3544378"/>
                                </a:lnTo>
                                <a:cubicBezTo>
                                  <a:pt x="593211" y="3544378"/>
                                  <a:pt x="592014" y="3543580"/>
                                  <a:pt x="592014" y="3542382"/>
                                </a:cubicBezTo>
                                <a:cubicBezTo>
                                  <a:pt x="592014" y="3541183"/>
                                  <a:pt x="592812" y="3539986"/>
                                  <a:pt x="594010" y="3539986"/>
                                </a:cubicBezTo>
                                <a:close/>
                                <a:moveTo>
                                  <a:pt x="7317683" y="3535993"/>
                                </a:moveTo>
                                <a:cubicBezTo>
                                  <a:pt x="7318482" y="3535594"/>
                                  <a:pt x="7320079" y="3535594"/>
                                  <a:pt x="7320478" y="3536792"/>
                                </a:cubicBezTo>
                                <a:cubicBezTo>
                                  <a:pt x="7320877" y="3537989"/>
                                  <a:pt x="7320478" y="3539187"/>
                                  <a:pt x="7319679" y="3539586"/>
                                </a:cubicBezTo>
                                <a:lnTo>
                                  <a:pt x="7304509" y="3548370"/>
                                </a:lnTo>
                                <a:lnTo>
                                  <a:pt x="7303710" y="3548769"/>
                                </a:lnTo>
                                <a:cubicBezTo>
                                  <a:pt x="7302912" y="3548769"/>
                                  <a:pt x="7302114" y="3548370"/>
                                  <a:pt x="7301714" y="3547571"/>
                                </a:cubicBezTo>
                                <a:cubicBezTo>
                                  <a:pt x="7301315" y="3546773"/>
                                  <a:pt x="7301315" y="3545176"/>
                                  <a:pt x="7302513" y="3544777"/>
                                </a:cubicBezTo>
                                <a:close/>
                                <a:moveTo>
                                  <a:pt x="690616" y="3527211"/>
                                </a:moveTo>
                                <a:cubicBezTo>
                                  <a:pt x="691813" y="3527211"/>
                                  <a:pt x="693011" y="3528009"/>
                                  <a:pt x="693011" y="3529207"/>
                                </a:cubicBezTo>
                                <a:cubicBezTo>
                                  <a:pt x="693011" y="3530405"/>
                                  <a:pt x="692212" y="3531602"/>
                                  <a:pt x="691015" y="3531602"/>
                                </a:cubicBezTo>
                                <a:lnTo>
                                  <a:pt x="673450" y="3533998"/>
                                </a:lnTo>
                                <a:cubicBezTo>
                                  <a:pt x="672251" y="3533998"/>
                                  <a:pt x="671054" y="3533200"/>
                                  <a:pt x="671054" y="3532002"/>
                                </a:cubicBezTo>
                                <a:cubicBezTo>
                                  <a:pt x="671054" y="3530804"/>
                                  <a:pt x="671852" y="3529606"/>
                                  <a:pt x="673050" y="3529606"/>
                                </a:cubicBezTo>
                                <a:close/>
                                <a:moveTo>
                                  <a:pt x="7314490" y="3524417"/>
                                </a:moveTo>
                                <a:cubicBezTo>
                                  <a:pt x="7315688" y="3524417"/>
                                  <a:pt x="7316886" y="3525215"/>
                                  <a:pt x="7316886" y="3526413"/>
                                </a:cubicBezTo>
                                <a:cubicBezTo>
                                  <a:pt x="7316886" y="3527610"/>
                                  <a:pt x="7316087" y="3528409"/>
                                  <a:pt x="7314890" y="3528808"/>
                                </a:cubicBezTo>
                                <a:lnTo>
                                  <a:pt x="7297324" y="3531204"/>
                                </a:lnTo>
                                <a:cubicBezTo>
                                  <a:pt x="7296126" y="3531204"/>
                                  <a:pt x="7294929" y="3530406"/>
                                  <a:pt x="7294929" y="3529208"/>
                                </a:cubicBezTo>
                                <a:cubicBezTo>
                                  <a:pt x="7294929" y="3528009"/>
                                  <a:pt x="7295727" y="3526812"/>
                                  <a:pt x="7296925" y="3526812"/>
                                </a:cubicBezTo>
                                <a:close/>
                                <a:moveTo>
                                  <a:pt x="596004" y="3520425"/>
                                </a:moveTo>
                                <a:lnTo>
                                  <a:pt x="612772" y="3525216"/>
                                </a:lnTo>
                                <a:cubicBezTo>
                                  <a:pt x="613969" y="3525615"/>
                                  <a:pt x="614768" y="3526813"/>
                                  <a:pt x="614368" y="3528010"/>
                                </a:cubicBezTo>
                                <a:cubicBezTo>
                                  <a:pt x="614368" y="3528809"/>
                                  <a:pt x="613570" y="3529607"/>
                                  <a:pt x="612772" y="3529607"/>
                                </a:cubicBezTo>
                                <a:lnTo>
                                  <a:pt x="611973" y="3529607"/>
                                </a:lnTo>
                                <a:lnTo>
                                  <a:pt x="595206" y="3524816"/>
                                </a:lnTo>
                                <a:cubicBezTo>
                                  <a:pt x="594008" y="3524417"/>
                                  <a:pt x="593210" y="3523219"/>
                                  <a:pt x="593210" y="3522021"/>
                                </a:cubicBezTo>
                                <a:cubicBezTo>
                                  <a:pt x="593609" y="3520824"/>
                                  <a:pt x="594807" y="3520025"/>
                                  <a:pt x="596004" y="3520425"/>
                                </a:cubicBezTo>
                                <a:close/>
                                <a:moveTo>
                                  <a:pt x="6022083" y="3513339"/>
                                </a:moveTo>
                                <a:cubicBezTo>
                                  <a:pt x="6024678" y="3512740"/>
                                  <a:pt x="6028071" y="3512640"/>
                                  <a:pt x="6031465" y="3514437"/>
                                </a:cubicBezTo>
                                <a:cubicBezTo>
                                  <a:pt x="6039049" y="3518429"/>
                                  <a:pt x="6038650" y="3526013"/>
                                  <a:pt x="6038650" y="3526413"/>
                                </a:cubicBezTo>
                                <a:cubicBezTo>
                                  <a:pt x="6038650" y="3526413"/>
                                  <a:pt x="6038650" y="3529207"/>
                                  <a:pt x="6042243" y="3531203"/>
                                </a:cubicBezTo>
                                <a:cubicBezTo>
                                  <a:pt x="6045836" y="3532800"/>
                                  <a:pt x="6048231" y="3531203"/>
                                  <a:pt x="6048231" y="3531203"/>
                                </a:cubicBezTo>
                                <a:lnTo>
                                  <a:pt x="6048630" y="3531203"/>
                                </a:lnTo>
                                <a:lnTo>
                                  <a:pt x="6049029" y="3530804"/>
                                </a:lnTo>
                                <a:cubicBezTo>
                                  <a:pt x="6051025" y="3529606"/>
                                  <a:pt x="6055816" y="3527211"/>
                                  <a:pt x="6062203" y="3530405"/>
                                </a:cubicBezTo>
                                <a:cubicBezTo>
                                  <a:pt x="6068989" y="3533997"/>
                                  <a:pt x="6069389" y="3541582"/>
                                  <a:pt x="6069389" y="3541981"/>
                                </a:cubicBezTo>
                                <a:lnTo>
                                  <a:pt x="6069389" y="3542381"/>
                                </a:lnTo>
                                <a:cubicBezTo>
                                  <a:pt x="6069389" y="3542381"/>
                                  <a:pt x="6069389" y="3545175"/>
                                  <a:pt x="6072981" y="3547171"/>
                                </a:cubicBezTo>
                                <a:cubicBezTo>
                                  <a:pt x="6076574" y="3549167"/>
                                  <a:pt x="6079369" y="3547171"/>
                                  <a:pt x="6079369" y="3547171"/>
                                </a:cubicBezTo>
                                <a:lnTo>
                                  <a:pt x="6079768" y="3547171"/>
                                </a:lnTo>
                                <a:cubicBezTo>
                                  <a:pt x="6080167" y="3546772"/>
                                  <a:pt x="6087353" y="3542780"/>
                                  <a:pt x="6093740" y="3546373"/>
                                </a:cubicBezTo>
                                <a:cubicBezTo>
                                  <a:pt x="6101325" y="3550365"/>
                                  <a:pt x="6100925" y="3557950"/>
                                  <a:pt x="6100925" y="3558350"/>
                                </a:cubicBezTo>
                                <a:cubicBezTo>
                                  <a:pt x="6100925" y="3558350"/>
                                  <a:pt x="6100925" y="3561144"/>
                                  <a:pt x="6104518" y="3563140"/>
                                </a:cubicBezTo>
                                <a:cubicBezTo>
                                  <a:pt x="6105716" y="3563539"/>
                                  <a:pt x="6106514" y="3563938"/>
                                  <a:pt x="6107712" y="3563938"/>
                                </a:cubicBezTo>
                                <a:lnTo>
                                  <a:pt x="6112103" y="3564338"/>
                                </a:lnTo>
                                <a:cubicBezTo>
                                  <a:pt x="6114099" y="3564338"/>
                                  <a:pt x="6115696" y="3566334"/>
                                  <a:pt x="6115696" y="3568330"/>
                                </a:cubicBezTo>
                                <a:cubicBezTo>
                                  <a:pt x="6115696" y="3570326"/>
                                  <a:pt x="6113700" y="3571922"/>
                                  <a:pt x="6110107" y="3572322"/>
                                </a:cubicBezTo>
                                <a:lnTo>
                                  <a:pt x="6104119" y="3571922"/>
                                </a:lnTo>
                                <a:cubicBezTo>
                                  <a:pt x="6102522" y="3571523"/>
                                  <a:pt x="6100925" y="3571124"/>
                                  <a:pt x="6099329" y="3570326"/>
                                </a:cubicBezTo>
                                <a:cubicBezTo>
                                  <a:pt x="6091744" y="3566334"/>
                                  <a:pt x="6092143" y="3558749"/>
                                  <a:pt x="6092143" y="3558350"/>
                                </a:cubicBezTo>
                                <a:cubicBezTo>
                                  <a:pt x="6092143" y="3558350"/>
                                  <a:pt x="6092542" y="3555554"/>
                                  <a:pt x="6088949" y="3553558"/>
                                </a:cubicBezTo>
                                <a:cubicBezTo>
                                  <a:pt x="6086155" y="3551961"/>
                                  <a:pt x="6082562" y="3553558"/>
                                  <a:pt x="6082163" y="3553957"/>
                                </a:cubicBezTo>
                                <a:cubicBezTo>
                                  <a:pt x="6080965" y="3554756"/>
                                  <a:pt x="6075377" y="3557950"/>
                                  <a:pt x="6068590" y="3554357"/>
                                </a:cubicBezTo>
                                <a:cubicBezTo>
                                  <a:pt x="6061804" y="3550764"/>
                                  <a:pt x="6061405" y="3544377"/>
                                  <a:pt x="6061405" y="3542780"/>
                                </a:cubicBezTo>
                                <a:cubicBezTo>
                                  <a:pt x="6061005" y="3542381"/>
                                  <a:pt x="6060606" y="3539187"/>
                                  <a:pt x="6057812" y="3537590"/>
                                </a:cubicBezTo>
                                <a:cubicBezTo>
                                  <a:pt x="6054618" y="3535993"/>
                                  <a:pt x="6052622" y="3537191"/>
                                  <a:pt x="6051824" y="3537590"/>
                                </a:cubicBezTo>
                                <a:lnTo>
                                  <a:pt x="6051425" y="3537590"/>
                                </a:lnTo>
                                <a:cubicBezTo>
                                  <a:pt x="6050227" y="3538389"/>
                                  <a:pt x="6045037" y="3541582"/>
                                  <a:pt x="6037852" y="3537989"/>
                                </a:cubicBezTo>
                                <a:cubicBezTo>
                                  <a:pt x="6030267" y="3533997"/>
                                  <a:pt x="6030666" y="3526812"/>
                                  <a:pt x="6030666" y="3526013"/>
                                </a:cubicBezTo>
                                <a:cubicBezTo>
                                  <a:pt x="6031065" y="3526013"/>
                                  <a:pt x="6030666" y="3522820"/>
                                  <a:pt x="6027472" y="3521223"/>
                                </a:cubicBezTo>
                                <a:cubicBezTo>
                                  <a:pt x="6024677" y="3519626"/>
                                  <a:pt x="6021084" y="3521223"/>
                                  <a:pt x="6020685" y="3521622"/>
                                </a:cubicBezTo>
                                <a:cubicBezTo>
                                  <a:pt x="6019488" y="3522421"/>
                                  <a:pt x="6013899" y="3525614"/>
                                  <a:pt x="6007112" y="3522021"/>
                                </a:cubicBezTo>
                                <a:lnTo>
                                  <a:pt x="6004717" y="3520425"/>
                                </a:lnTo>
                                <a:cubicBezTo>
                                  <a:pt x="6002721" y="3519626"/>
                                  <a:pt x="6001923" y="3517231"/>
                                  <a:pt x="6003120" y="3515235"/>
                                </a:cubicBezTo>
                                <a:cubicBezTo>
                                  <a:pt x="6003919" y="3513239"/>
                                  <a:pt x="6006314" y="3512441"/>
                                  <a:pt x="6008310" y="3513638"/>
                                </a:cubicBezTo>
                                <a:lnTo>
                                  <a:pt x="6010705" y="3515235"/>
                                </a:lnTo>
                                <a:cubicBezTo>
                                  <a:pt x="6014298" y="3517231"/>
                                  <a:pt x="6017092" y="3515235"/>
                                  <a:pt x="6017092" y="3515235"/>
                                </a:cubicBezTo>
                                <a:lnTo>
                                  <a:pt x="6017492" y="3515235"/>
                                </a:lnTo>
                                <a:cubicBezTo>
                                  <a:pt x="6017692" y="3515035"/>
                                  <a:pt x="6019488" y="3513938"/>
                                  <a:pt x="6022083" y="3513339"/>
                                </a:cubicBezTo>
                                <a:close/>
                                <a:moveTo>
                                  <a:pt x="683828" y="3510045"/>
                                </a:moveTo>
                                <a:cubicBezTo>
                                  <a:pt x="684627" y="3509646"/>
                                  <a:pt x="686225" y="3509646"/>
                                  <a:pt x="686624" y="3510844"/>
                                </a:cubicBezTo>
                                <a:cubicBezTo>
                                  <a:pt x="687023" y="3511642"/>
                                  <a:pt x="687023" y="3513239"/>
                                  <a:pt x="685825" y="3513638"/>
                                </a:cubicBezTo>
                                <a:lnTo>
                                  <a:pt x="670655" y="3522422"/>
                                </a:lnTo>
                                <a:lnTo>
                                  <a:pt x="669856" y="3522821"/>
                                </a:lnTo>
                                <a:cubicBezTo>
                                  <a:pt x="669058" y="3522821"/>
                                  <a:pt x="668260" y="3522422"/>
                                  <a:pt x="667860" y="3521623"/>
                                </a:cubicBezTo>
                                <a:cubicBezTo>
                                  <a:pt x="667461" y="3520426"/>
                                  <a:pt x="667860" y="3519228"/>
                                  <a:pt x="668659" y="3518829"/>
                                </a:cubicBezTo>
                                <a:close/>
                                <a:moveTo>
                                  <a:pt x="7298920" y="3507252"/>
                                </a:moveTo>
                                <a:lnTo>
                                  <a:pt x="7315688" y="3512043"/>
                                </a:lnTo>
                                <a:cubicBezTo>
                                  <a:pt x="7316885" y="3512442"/>
                                  <a:pt x="7317684" y="3513640"/>
                                  <a:pt x="7317285" y="3514837"/>
                                </a:cubicBezTo>
                                <a:cubicBezTo>
                                  <a:pt x="7317285" y="3515636"/>
                                  <a:pt x="7316486" y="3516434"/>
                                  <a:pt x="7315688" y="3516434"/>
                                </a:cubicBezTo>
                                <a:lnTo>
                                  <a:pt x="7314889" y="3516434"/>
                                </a:lnTo>
                                <a:lnTo>
                                  <a:pt x="7298122" y="3511643"/>
                                </a:lnTo>
                                <a:cubicBezTo>
                                  <a:pt x="7296924" y="3511244"/>
                                  <a:pt x="7296525" y="3510046"/>
                                  <a:pt x="7296126" y="3508848"/>
                                </a:cubicBezTo>
                                <a:cubicBezTo>
                                  <a:pt x="7296525" y="3507651"/>
                                  <a:pt x="7297723" y="3506852"/>
                                  <a:pt x="7298920" y="3507252"/>
                                </a:cubicBezTo>
                                <a:close/>
                                <a:moveTo>
                                  <a:pt x="605586" y="3504457"/>
                                </a:moveTo>
                                <a:lnTo>
                                  <a:pt x="619559" y="3515236"/>
                                </a:lnTo>
                                <a:cubicBezTo>
                                  <a:pt x="620357" y="3515636"/>
                                  <a:pt x="620757" y="3517232"/>
                                  <a:pt x="619959" y="3518031"/>
                                </a:cubicBezTo>
                                <a:cubicBezTo>
                                  <a:pt x="619559" y="3518430"/>
                                  <a:pt x="618760" y="3518829"/>
                                  <a:pt x="618361" y="3518829"/>
                                </a:cubicBezTo>
                                <a:cubicBezTo>
                                  <a:pt x="617962" y="3518829"/>
                                  <a:pt x="617163" y="3518829"/>
                                  <a:pt x="616764" y="3518430"/>
                                </a:cubicBezTo>
                                <a:lnTo>
                                  <a:pt x="603191" y="3507651"/>
                                </a:lnTo>
                                <a:cubicBezTo>
                                  <a:pt x="602393" y="3507251"/>
                                  <a:pt x="601994" y="3505655"/>
                                  <a:pt x="602792" y="3504856"/>
                                </a:cubicBezTo>
                                <a:cubicBezTo>
                                  <a:pt x="603191" y="3504058"/>
                                  <a:pt x="604788" y="3503659"/>
                                  <a:pt x="605586" y="3504457"/>
                                </a:cubicBezTo>
                                <a:close/>
                                <a:moveTo>
                                  <a:pt x="673849" y="3495674"/>
                                </a:moveTo>
                                <a:cubicBezTo>
                                  <a:pt x="674648" y="3496073"/>
                                  <a:pt x="675047" y="3497670"/>
                                  <a:pt x="674249" y="3498469"/>
                                </a:cubicBezTo>
                                <a:lnTo>
                                  <a:pt x="663469" y="3512441"/>
                                </a:lnTo>
                                <a:cubicBezTo>
                                  <a:pt x="663070" y="3512841"/>
                                  <a:pt x="662272" y="3513240"/>
                                  <a:pt x="661872" y="3513240"/>
                                </a:cubicBezTo>
                                <a:cubicBezTo>
                                  <a:pt x="661473" y="3513240"/>
                                  <a:pt x="660675" y="3513240"/>
                                  <a:pt x="660276" y="3512841"/>
                                </a:cubicBezTo>
                                <a:cubicBezTo>
                                  <a:pt x="659477" y="3512042"/>
                                  <a:pt x="659078" y="3510845"/>
                                  <a:pt x="660276" y="3510046"/>
                                </a:cubicBezTo>
                                <a:lnTo>
                                  <a:pt x="671055" y="3496073"/>
                                </a:lnTo>
                                <a:cubicBezTo>
                                  <a:pt x="671454" y="3495275"/>
                                  <a:pt x="673051" y="3494876"/>
                                  <a:pt x="673849" y="3495674"/>
                                </a:cubicBezTo>
                                <a:close/>
                                <a:moveTo>
                                  <a:pt x="617561" y="3491683"/>
                                </a:moveTo>
                                <a:cubicBezTo>
                                  <a:pt x="618359" y="3491283"/>
                                  <a:pt x="619957" y="3491283"/>
                                  <a:pt x="620356" y="3492481"/>
                                </a:cubicBezTo>
                                <a:lnTo>
                                  <a:pt x="629139" y="3507652"/>
                                </a:lnTo>
                                <a:cubicBezTo>
                                  <a:pt x="629538" y="3508450"/>
                                  <a:pt x="629538" y="3510047"/>
                                  <a:pt x="628340" y="3510446"/>
                                </a:cubicBezTo>
                                <a:lnTo>
                                  <a:pt x="627542" y="3510845"/>
                                </a:lnTo>
                                <a:cubicBezTo>
                                  <a:pt x="626743" y="3510845"/>
                                  <a:pt x="625945" y="3510446"/>
                                  <a:pt x="625546" y="3509648"/>
                                </a:cubicBezTo>
                                <a:lnTo>
                                  <a:pt x="616763" y="3494477"/>
                                </a:lnTo>
                                <a:cubicBezTo>
                                  <a:pt x="616363" y="3493679"/>
                                  <a:pt x="616363" y="3492082"/>
                                  <a:pt x="617561" y="3491683"/>
                                </a:cubicBezTo>
                                <a:close/>
                                <a:moveTo>
                                  <a:pt x="7308501" y="3491283"/>
                                </a:moveTo>
                                <a:lnTo>
                                  <a:pt x="7322474" y="3502062"/>
                                </a:lnTo>
                                <a:cubicBezTo>
                                  <a:pt x="7323273" y="3502462"/>
                                  <a:pt x="7323672" y="3504058"/>
                                  <a:pt x="7322874" y="3504857"/>
                                </a:cubicBezTo>
                                <a:cubicBezTo>
                                  <a:pt x="7322474" y="3505256"/>
                                  <a:pt x="7321676" y="3505655"/>
                                  <a:pt x="7321277" y="3505655"/>
                                </a:cubicBezTo>
                                <a:cubicBezTo>
                                  <a:pt x="7320878" y="3505655"/>
                                  <a:pt x="7320079" y="3505655"/>
                                  <a:pt x="7319680" y="3505256"/>
                                </a:cubicBezTo>
                                <a:lnTo>
                                  <a:pt x="7306106" y="3494477"/>
                                </a:lnTo>
                                <a:cubicBezTo>
                                  <a:pt x="7305308" y="3494077"/>
                                  <a:pt x="7304909" y="3492481"/>
                                  <a:pt x="7305707" y="3491682"/>
                                </a:cubicBezTo>
                                <a:cubicBezTo>
                                  <a:pt x="7306106" y="3490884"/>
                                  <a:pt x="7307703" y="3490485"/>
                                  <a:pt x="7308501" y="3491283"/>
                                </a:cubicBezTo>
                                <a:close/>
                                <a:moveTo>
                                  <a:pt x="655885" y="3486493"/>
                                </a:moveTo>
                                <a:cubicBezTo>
                                  <a:pt x="657083" y="3486892"/>
                                  <a:pt x="657882" y="3488089"/>
                                  <a:pt x="657482" y="3489287"/>
                                </a:cubicBezTo>
                                <a:lnTo>
                                  <a:pt x="652691" y="3506054"/>
                                </a:lnTo>
                                <a:cubicBezTo>
                                  <a:pt x="652691" y="3506853"/>
                                  <a:pt x="651893" y="3507651"/>
                                  <a:pt x="651094" y="3507651"/>
                                </a:cubicBezTo>
                                <a:lnTo>
                                  <a:pt x="650296" y="3507651"/>
                                </a:lnTo>
                                <a:cubicBezTo>
                                  <a:pt x="649497" y="3507651"/>
                                  <a:pt x="648699" y="3506454"/>
                                  <a:pt x="648300" y="3504857"/>
                                </a:cubicBezTo>
                                <a:lnTo>
                                  <a:pt x="653090" y="3488089"/>
                                </a:lnTo>
                                <a:cubicBezTo>
                                  <a:pt x="653489" y="3486892"/>
                                  <a:pt x="654687" y="3486093"/>
                                  <a:pt x="655885" y="3486493"/>
                                </a:cubicBezTo>
                                <a:close/>
                                <a:moveTo>
                                  <a:pt x="636325" y="3484896"/>
                                </a:moveTo>
                                <a:cubicBezTo>
                                  <a:pt x="637522" y="3484896"/>
                                  <a:pt x="638721" y="3485694"/>
                                  <a:pt x="638721" y="3486892"/>
                                </a:cubicBezTo>
                                <a:lnTo>
                                  <a:pt x="641116" y="3504458"/>
                                </a:lnTo>
                                <a:cubicBezTo>
                                  <a:pt x="641116" y="3505655"/>
                                  <a:pt x="640318" y="3506853"/>
                                  <a:pt x="639119" y="3506853"/>
                                </a:cubicBezTo>
                                <a:cubicBezTo>
                                  <a:pt x="637922" y="3507252"/>
                                  <a:pt x="636724" y="3506454"/>
                                  <a:pt x="636724" y="3504857"/>
                                </a:cubicBezTo>
                                <a:lnTo>
                                  <a:pt x="634329" y="3487291"/>
                                </a:lnTo>
                                <a:cubicBezTo>
                                  <a:pt x="634329" y="3486093"/>
                                  <a:pt x="635127" y="3484896"/>
                                  <a:pt x="636325" y="3484896"/>
                                </a:cubicBezTo>
                                <a:close/>
                                <a:moveTo>
                                  <a:pt x="7320477" y="3478509"/>
                                </a:moveTo>
                                <a:cubicBezTo>
                                  <a:pt x="7321276" y="3478109"/>
                                  <a:pt x="7322873" y="3478109"/>
                                  <a:pt x="7323272" y="3479307"/>
                                </a:cubicBezTo>
                                <a:lnTo>
                                  <a:pt x="7332055" y="3494478"/>
                                </a:lnTo>
                                <a:cubicBezTo>
                                  <a:pt x="7332454" y="3495276"/>
                                  <a:pt x="7332454" y="3496873"/>
                                  <a:pt x="7331256" y="3497272"/>
                                </a:cubicBezTo>
                                <a:lnTo>
                                  <a:pt x="7330458" y="3497671"/>
                                </a:lnTo>
                                <a:cubicBezTo>
                                  <a:pt x="7329659" y="3497671"/>
                                  <a:pt x="7328861" y="3497272"/>
                                  <a:pt x="7328462" y="3496474"/>
                                </a:cubicBezTo>
                                <a:lnTo>
                                  <a:pt x="7319678" y="3481303"/>
                                </a:lnTo>
                                <a:cubicBezTo>
                                  <a:pt x="7319279" y="3480505"/>
                                  <a:pt x="7319279" y="3478908"/>
                                  <a:pt x="7320477" y="3478509"/>
                                </a:cubicBezTo>
                                <a:close/>
                                <a:moveTo>
                                  <a:pt x="7359201" y="3473320"/>
                                </a:moveTo>
                                <a:cubicBezTo>
                                  <a:pt x="7360399" y="3473719"/>
                                  <a:pt x="7361198" y="3474916"/>
                                  <a:pt x="7360799" y="3476114"/>
                                </a:cubicBezTo>
                                <a:lnTo>
                                  <a:pt x="7356007" y="3492881"/>
                                </a:lnTo>
                                <a:cubicBezTo>
                                  <a:pt x="7356007" y="3493680"/>
                                  <a:pt x="7355209" y="3494478"/>
                                  <a:pt x="7354410" y="3494478"/>
                                </a:cubicBezTo>
                                <a:lnTo>
                                  <a:pt x="7353612" y="3494478"/>
                                </a:lnTo>
                                <a:cubicBezTo>
                                  <a:pt x="7352414" y="3494478"/>
                                  <a:pt x="7351615" y="3493281"/>
                                  <a:pt x="7351615" y="3491684"/>
                                </a:cubicBezTo>
                                <a:lnTo>
                                  <a:pt x="7356406" y="3474916"/>
                                </a:lnTo>
                                <a:cubicBezTo>
                                  <a:pt x="7356806" y="3473719"/>
                                  <a:pt x="7358003" y="3472920"/>
                                  <a:pt x="7359201" y="3473320"/>
                                </a:cubicBezTo>
                                <a:close/>
                                <a:moveTo>
                                  <a:pt x="7339241" y="3471723"/>
                                </a:moveTo>
                                <a:cubicBezTo>
                                  <a:pt x="7340438" y="3471723"/>
                                  <a:pt x="7341636" y="3472521"/>
                                  <a:pt x="7341636" y="3473719"/>
                                </a:cubicBezTo>
                                <a:lnTo>
                                  <a:pt x="7344031" y="3491284"/>
                                </a:lnTo>
                                <a:cubicBezTo>
                                  <a:pt x="7344031" y="3492482"/>
                                  <a:pt x="7343233" y="3493680"/>
                                  <a:pt x="7342035" y="3493680"/>
                                </a:cubicBezTo>
                                <a:cubicBezTo>
                                  <a:pt x="7340838" y="3494079"/>
                                  <a:pt x="7339640" y="3493280"/>
                                  <a:pt x="7339640" y="3491684"/>
                                </a:cubicBezTo>
                                <a:lnTo>
                                  <a:pt x="7337244" y="3474118"/>
                                </a:lnTo>
                                <a:cubicBezTo>
                                  <a:pt x="7337244" y="3472920"/>
                                  <a:pt x="7338043" y="3471723"/>
                                  <a:pt x="7339241" y="3471723"/>
                                </a:cubicBezTo>
                                <a:close/>
                                <a:moveTo>
                                  <a:pt x="6383608" y="3447122"/>
                                </a:moveTo>
                                <a:cubicBezTo>
                                  <a:pt x="6391343" y="3449068"/>
                                  <a:pt x="6398329" y="3453958"/>
                                  <a:pt x="6402720" y="3461343"/>
                                </a:cubicBezTo>
                                <a:lnTo>
                                  <a:pt x="6397131" y="3464936"/>
                                </a:lnTo>
                                <a:cubicBezTo>
                                  <a:pt x="6389546" y="3453359"/>
                                  <a:pt x="6374376" y="3449767"/>
                                  <a:pt x="6362800" y="3456952"/>
                                </a:cubicBezTo>
                                <a:cubicBezTo>
                                  <a:pt x="6351222" y="3464138"/>
                                  <a:pt x="6347629" y="3479307"/>
                                  <a:pt x="6355613" y="3490885"/>
                                </a:cubicBezTo>
                                <a:lnTo>
                                  <a:pt x="6350024" y="3494478"/>
                                </a:lnTo>
                                <a:cubicBezTo>
                                  <a:pt x="6349625" y="3494079"/>
                                  <a:pt x="6349625" y="3493680"/>
                                  <a:pt x="6349226" y="3493280"/>
                                </a:cubicBezTo>
                                <a:cubicBezTo>
                                  <a:pt x="6340444" y="3478509"/>
                                  <a:pt x="6345234" y="3459347"/>
                                  <a:pt x="6360005" y="3450565"/>
                                </a:cubicBezTo>
                                <a:cubicBezTo>
                                  <a:pt x="6367390" y="3446174"/>
                                  <a:pt x="6375873" y="3445176"/>
                                  <a:pt x="6383608" y="3447122"/>
                                </a:cubicBezTo>
                                <a:close/>
                                <a:moveTo>
                                  <a:pt x="4423891" y="3431004"/>
                                </a:moveTo>
                                <a:cubicBezTo>
                                  <a:pt x="4425089" y="3431004"/>
                                  <a:pt x="4426286" y="3431802"/>
                                  <a:pt x="4426286" y="3433000"/>
                                </a:cubicBezTo>
                                <a:lnTo>
                                  <a:pt x="4428682" y="3450566"/>
                                </a:lnTo>
                                <a:cubicBezTo>
                                  <a:pt x="4428682" y="3451763"/>
                                  <a:pt x="4427884" y="3452961"/>
                                  <a:pt x="4426686" y="3452961"/>
                                </a:cubicBezTo>
                                <a:cubicBezTo>
                                  <a:pt x="4425488" y="3452961"/>
                                  <a:pt x="4424290" y="3452162"/>
                                  <a:pt x="4424290" y="3450965"/>
                                </a:cubicBezTo>
                                <a:lnTo>
                                  <a:pt x="4421895" y="3433399"/>
                                </a:lnTo>
                                <a:cubicBezTo>
                                  <a:pt x="4421895" y="3432201"/>
                                  <a:pt x="4422693" y="3431004"/>
                                  <a:pt x="4423891" y="3431004"/>
                                </a:cubicBezTo>
                                <a:close/>
                                <a:moveTo>
                                  <a:pt x="4412315" y="3430206"/>
                                </a:moveTo>
                                <a:cubicBezTo>
                                  <a:pt x="4413513" y="3430605"/>
                                  <a:pt x="4414311" y="3431802"/>
                                  <a:pt x="4413513" y="3433000"/>
                                </a:cubicBezTo>
                                <a:lnTo>
                                  <a:pt x="4408722" y="3449767"/>
                                </a:lnTo>
                                <a:cubicBezTo>
                                  <a:pt x="4408722" y="3450566"/>
                                  <a:pt x="4407923" y="3451364"/>
                                  <a:pt x="4407125" y="3451364"/>
                                </a:cubicBezTo>
                                <a:lnTo>
                                  <a:pt x="4406326" y="3451364"/>
                                </a:lnTo>
                                <a:cubicBezTo>
                                  <a:pt x="4405129" y="3450965"/>
                                  <a:pt x="4404330" y="3449767"/>
                                  <a:pt x="4404730" y="3448570"/>
                                </a:cubicBezTo>
                                <a:lnTo>
                                  <a:pt x="4409521" y="3431802"/>
                                </a:lnTo>
                                <a:cubicBezTo>
                                  <a:pt x="4409920" y="3430605"/>
                                  <a:pt x="4411118" y="3429806"/>
                                  <a:pt x="4412315" y="3430206"/>
                                </a:cubicBezTo>
                                <a:close/>
                                <a:moveTo>
                                  <a:pt x="4434669" y="3427411"/>
                                </a:moveTo>
                                <a:cubicBezTo>
                                  <a:pt x="4435467" y="3427012"/>
                                  <a:pt x="4437064" y="3427012"/>
                                  <a:pt x="4437463" y="3428210"/>
                                </a:cubicBezTo>
                                <a:lnTo>
                                  <a:pt x="4446247" y="3443380"/>
                                </a:lnTo>
                                <a:cubicBezTo>
                                  <a:pt x="4446646" y="3444179"/>
                                  <a:pt x="4446646" y="3445776"/>
                                  <a:pt x="4445448" y="3446175"/>
                                </a:cubicBezTo>
                                <a:lnTo>
                                  <a:pt x="4444650" y="3446574"/>
                                </a:lnTo>
                                <a:cubicBezTo>
                                  <a:pt x="4443851" y="3446574"/>
                                  <a:pt x="4443053" y="3446175"/>
                                  <a:pt x="4442654" y="3445376"/>
                                </a:cubicBezTo>
                                <a:lnTo>
                                  <a:pt x="4433870" y="3430206"/>
                                </a:lnTo>
                                <a:cubicBezTo>
                                  <a:pt x="4433471" y="3429407"/>
                                  <a:pt x="4433471" y="3427811"/>
                                  <a:pt x="4434669" y="3427411"/>
                                </a:cubicBezTo>
                                <a:close/>
                                <a:moveTo>
                                  <a:pt x="4402335" y="3425416"/>
                                </a:moveTo>
                                <a:cubicBezTo>
                                  <a:pt x="4403532" y="3425815"/>
                                  <a:pt x="4403532" y="3427412"/>
                                  <a:pt x="4403133" y="3428210"/>
                                </a:cubicBezTo>
                                <a:lnTo>
                                  <a:pt x="4392354" y="3442183"/>
                                </a:lnTo>
                                <a:cubicBezTo>
                                  <a:pt x="4391955" y="3442583"/>
                                  <a:pt x="4391156" y="3442982"/>
                                  <a:pt x="4390757" y="3442982"/>
                                </a:cubicBezTo>
                                <a:cubicBezTo>
                                  <a:pt x="4390358" y="3442982"/>
                                  <a:pt x="4389559" y="3442982"/>
                                  <a:pt x="4389160" y="3442583"/>
                                </a:cubicBezTo>
                                <a:cubicBezTo>
                                  <a:pt x="4388362" y="3442183"/>
                                  <a:pt x="4387963" y="3440587"/>
                                  <a:pt x="4388761" y="3439788"/>
                                </a:cubicBezTo>
                                <a:lnTo>
                                  <a:pt x="4399540" y="3425815"/>
                                </a:lnTo>
                                <a:cubicBezTo>
                                  <a:pt x="4399940" y="3425017"/>
                                  <a:pt x="4401536" y="3424618"/>
                                  <a:pt x="4402335" y="3425416"/>
                                </a:cubicBezTo>
                                <a:close/>
                                <a:moveTo>
                                  <a:pt x="4446246" y="3419428"/>
                                </a:moveTo>
                                <a:lnTo>
                                  <a:pt x="4460619" y="3430207"/>
                                </a:lnTo>
                                <a:cubicBezTo>
                                  <a:pt x="4461417" y="3430607"/>
                                  <a:pt x="4461816" y="3432203"/>
                                  <a:pt x="4461018" y="3433002"/>
                                </a:cubicBezTo>
                                <a:cubicBezTo>
                                  <a:pt x="4460619" y="3433401"/>
                                  <a:pt x="4459820" y="3433800"/>
                                  <a:pt x="4459421" y="3433800"/>
                                </a:cubicBezTo>
                                <a:cubicBezTo>
                                  <a:pt x="4459022" y="3433800"/>
                                  <a:pt x="4458223" y="3433800"/>
                                  <a:pt x="4457824" y="3433401"/>
                                </a:cubicBezTo>
                                <a:lnTo>
                                  <a:pt x="4443851" y="3422622"/>
                                </a:lnTo>
                                <a:cubicBezTo>
                                  <a:pt x="4443053" y="3422222"/>
                                  <a:pt x="4442654" y="3420626"/>
                                  <a:pt x="4443452" y="3419827"/>
                                </a:cubicBezTo>
                                <a:cubicBezTo>
                                  <a:pt x="4443851" y="3419029"/>
                                  <a:pt x="4445448" y="3418630"/>
                                  <a:pt x="4446246" y="3419428"/>
                                </a:cubicBezTo>
                                <a:close/>
                                <a:moveTo>
                                  <a:pt x="955288" y="3419029"/>
                                </a:moveTo>
                                <a:cubicBezTo>
                                  <a:pt x="956486" y="3418630"/>
                                  <a:pt x="957683" y="3419428"/>
                                  <a:pt x="958083" y="3420626"/>
                                </a:cubicBezTo>
                                <a:cubicBezTo>
                                  <a:pt x="959680" y="3428210"/>
                                  <a:pt x="967663" y="3433400"/>
                                  <a:pt x="975648" y="3431404"/>
                                </a:cubicBezTo>
                                <a:cubicBezTo>
                                  <a:pt x="976845" y="3431005"/>
                                  <a:pt x="978042" y="3431803"/>
                                  <a:pt x="978841" y="3433001"/>
                                </a:cubicBezTo>
                                <a:cubicBezTo>
                                  <a:pt x="979240" y="3434198"/>
                                  <a:pt x="978442" y="3435396"/>
                                  <a:pt x="977644" y="3435795"/>
                                </a:cubicBezTo>
                                <a:lnTo>
                                  <a:pt x="977244" y="3435795"/>
                                </a:lnTo>
                                <a:cubicBezTo>
                                  <a:pt x="972853" y="3436993"/>
                                  <a:pt x="968461" y="3436593"/>
                                  <a:pt x="964469" y="3434597"/>
                                </a:cubicBezTo>
                                <a:cubicBezTo>
                                  <a:pt x="959281" y="3448969"/>
                                  <a:pt x="949301" y="3460146"/>
                                  <a:pt x="935727" y="3466933"/>
                                </a:cubicBezTo>
                                <a:cubicBezTo>
                                  <a:pt x="922155" y="3473720"/>
                                  <a:pt x="906984" y="3474917"/>
                                  <a:pt x="892614" y="3470127"/>
                                </a:cubicBezTo>
                                <a:cubicBezTo>
                                  <a:pt x="891816" y="3474518"/>
                                  <a:pt x="889420" y="3478510"/>
                                  <a:pt x="885827" y="3481305"/>
                                </a:cubicBezTo>
                                <a:lnTo>
                                  <a:pt x="885429" y="3481704"/>
                                </a:lnTo>
                                <a:cubicBezTo>
                                  <a:pt x="884630" y="3482103"/>
                                  <a:pt x="883432" y="3481704"/>
                                  <a:pt x="882634" y="3480905"/>
                                </a:cubicBezTo>
                                <a:cubicBezTo>
                                  <a:pt x="881835" y="3480107"/>
                                  <a:pt x="881835" y="3478510"/>
                                  <a:pt x="883033" y="3477712"/>
                                </a:cubicBezTo>
                                <a:cubicBezTo>
                                  <a:pt x="889021" y="3472522"/>
                                  <a:pt x="890218" y="3463340"/>
                                  <a:pt x="885029" y="3456952"/>
                                </a:cubicBezTo>
                                <a:cubicBezTo>
                                  <a:pt x="884231" y="3456154"/>
                                  <a:pt x="884231" y="3454557"/>
                                  <a:pt x="885429" y="3453759"/>
                                </a:cubicBezTo>
                                <a:cubicBezTo>
                                  <a:pt x="886226" y="3452961"/>
                                  <a:pt x="887823" y="3452961"/>
                                  <a:pt x="888622" y="3454158"/>
                                </a:cubicBezTo>
                                <a:cubicBezTo>
                                  <a:pt x="891417" y="3457751"/>
                                  <a:pt x="893013" y="3461743"/>
                                  <a:pt x="893013" y="3465736"/>
                                </a:cubicBezTo>
                                <a:lnTo>
                                  <a:pt x="893413" y="3465736"/>
                                </a:lnTo>
                                <a:cubicBezTo>
                                  <a:pt x="906984" y="3470127"/>
                                  <a:pt x="920957" y="3469329"/>
                                  <a:pt x="933732" y="3462940"/>
                                </a:cubicBezTo>
                                <a:cubicBezTo>
                                  <a:pt x="946105" y="3456553"/>
                                  <a:pt x="955688" y="3445775"/>
                                  <a:pt x="960078" y="3432601"/>
                                </a:cubicBezTo>
                                <a:lnTo>
                                  <a:pt x="960078" y="3432202"/>
                                </a:lnTo>
                                <a:cubicBezTo>
                                  <a:pt x="956884" y="3429807"/>
                                  <a:pt x="954889" y="3426214"/>
                                  <a:pt x="953691" y="3421823"/>
                                </a:cubicBezTo>
                                <a:cubicBezTo>
                                  <a:pt x="953293" y="3420626"/>
                                  <a:pt x="954091" y="3419428"/>
                                  <a:pt x="955288" y="3419029"/>
                                </a:cubicBezTo>
                                <a:close/>
                                <a:moveTo>
                                  <a:pt x="4391955" y="3415835"/>
                                </a:moveTo>
                                <a:cubicBezTo>
                                  <a:pt x="4392754" y="3415435"/>
                                  <a:pt x="4394351" y="3415435"/>
                                  <a:pt x="4394750" y="3416633"/>
                                </a:cubicBezTo>
                                <a:cubicBezTo>
                                  <a:pt x="4395548" y="3417431"/>
                                  <a:pt x="4395149" y="3419028"/>
                                  <a:pt x="4393951" y="3419427"/>
                                </a:cubicBezTo>
                                <a:lnTo>
                                  <a:pt x="4378781" y="3428211"/>
                                </a:lnTo>
                                <a:lnTo>
                                  <a:pt x="4377982" y="3428610"/>
                                </a:lnTo>
                                <a:cubicBezTo>
                                  <a:pt x="4377184" y="3428610"/>
                                  <a:pt x="4376386" y="3428211"/>
                                  <a:pt x="4375986" y="3427412"/>
                                </a:cubicBezTo>
                                <a:cubicBezTo>
                                  <a:pt x="4375587" y="3426614"/>
                                  <a:pt x="4375587" y="3425017"/>
                                  <a:pt x="4376785" y="3424618"/>
                                </a:cubicBezTo>
                                <a:close/>
                                <a:moveTo>
                                  <a:pt x="1878235" y="3415436"/>
                                </a:moveTo>
                                <a:cubicBezTo>
                                  <a:pt x="1880630" y="3415436"/>
                                  <a:pt x="1883025" y="3417033"/>
                                  <a:pt x="1883025" y="3419029"/>
                                </a:cubicBezTo>
                                <a:lnTo>
                                  <a:pt x="1886618" y="3443380"/>
                                </a:lnTo>
                                <a:lnTo>
                                  <a:pt x="1910970" y="3439787"/>
                                </a:lnTo>
                                <a:cubicBezTo>
                                  <a:pt x="1913365" y="3439388"/>
                                  <a:pt x="1915361" y="3440985"/>
                                  <a:pt x="1915760" y="3443380"/>
                                </a:cubicBezTo>
                                <a:cubicBezTo>
                                  <a:pt x="1916160" y="3445775"/>
                                  <a:pt x="1914563" y="3447771"/>
                                  <a:pt x="1912168" y="3448170"/>
                                </a:cubicBezTo>
                                <a:lnTo>
                                  <a:pt x="1887817" y="3451763"/>
                                </a:lnTo>
                                <a:lnTo>
                                  <a:pt x="1891409" y="3476115"/>
                                </a:lnTo>
                                <a:cubicBezTo>
                                  <a:pt x="1891809" y="3478510"/>
                                  <a:pt x="1890211" y="3480506"/>
                                  <a:pt x="1887817" y="3480905"/>
                                </a:cubicBezTo>
                                <a:cubicBezTo>
                                  <a:pt x="1885420" y="3481305"/>
                                  <a:pt x="1883424" y="3479708"/>
                                  <a:pt x="1883025" y="3477313"/>
                                </a:cubicBezTo>
                                <a:lnTo>
                                  <a:pt x="1879432" y="3452961"/>
                                </a:lnTo>
                                <a:lnTo>
                                  <a:pt x="1855080" y="3456553"/>
                                </a:lnTo>
                                <a:cubicBezTo>
                                  <a:pt x="1852686" y="3456953"/>
                                  <a:pt x="1850689" y="3455356"/>
                                  <a:pt x="1850290" y="3452961"/>
                                </a:cubicBezTo>
                                <a:cubicBezTo>
                                  <a:pt x="1849891" y="3450565"/>
                                  <a:pt x="1851489" y="3448569"/>
                                  <a:pt x="1853883" y="3448170"/>
                                </a:cubicBezTo>
                                <a:lnTo>
                                  <a:pt x="1878235" y="3444578"/>
                                </a:lnTo>
                                <a:lnTo>
                                  <a:pt x="1874642" y="3420226"/>
                                </a:lnTo>
                                <a:cubicBezTo>
                                  <a:pt x="1874243" y="3417831"/>
                                  <a:pt x="1875840" y="3415835"/>
                                  <a:pt x="1878235" y="3415436"/>
                                </a:cubicBezTo>
                                <a:close/>
                                <a:moveTo>
                                  <a:pt x="4451036" y="3408650"/>
                                </a:moveTo>
                                <a:lnTo>
                                  <a:pt x="4467803" y="3413441"/>
                                </a:lnTo>
                                <a:cubicBezTo>
                                  <a:pt x="4469001" y="3413441"/>
                                  <a:pt x="4469400" y="3414639"/>
                                  <a:pt x="4469001" y="3416235"/>
                                </a:cubicBezTo>
                                <a:cubicBezTo>
                                  <a:pt x="4469001" y="3417034"/>
                                  <a:pt x="4468203" y="3417832"/>
                                  <a:pt x="4467404" y="3417832"/>
                                </a:cubicBezTo>
                                <a:lnTo>
                                  <a:pt x="4466606" y="3417832"/>
                                </a:lnTo>
                                <a:lnTo>
                                  <a:pt x="4449838" y="3413041"/>
                                </a:lnTo>
                                <a:cubicBezTo>
                                  <a:pt x="4448641" y="3412642"/>
                                  <a:pt x="4447842" y="3411444"/>
                                  <a:pt x="4448242" y="3410246"/>
                                </a:cubicBezTo>
                                <a:cubicBezTo>
                                  <a:pt x="4448641" y="3409049"/>
                                  <a:pt x="4449838" y="3408250"/>
                                  <a:pt x="4451036" y="3408650"/>
                                </a:cubicBezTo>
                                <a:close/>
                                <a:moveTo>
                                  <a:pt x="3106783" y="3407951"/>
                                </a:moveTo>
                                <a:cubicBezTo>
                                  <a:pt x="3109382" y="3407352"/>
                                  <a:pt x="3112771" y="3407252"/>
                                  <a:pt x="3116163" y="3409049"/>
                                </a:cubicBezTo>
                                <a:cubicBezTo>
                                  <a:pt x="3123744" y="3413041"/>
                                  <a:pt x="3123341" y="3420626"/>
                                  <a:pt x="3123341" y="3421025"/>
                                </a:cubicBezTo>
                                <a:cubicBezTo>
                                  <a:pt x="3123341" y="3421025"/>
                                  <a:pt x="3123341" y="3423819"/>
                                  <a:pt x="3126939" y="3425815"/>
                                </a:cubicBezTo>
                                <a:cubicBezTo>
                                  <a:pt x="3130529" y="3427412"/>
                                  <a:pt x="3132926" y="3425815"/>
                                  <a:pt x="3132926" y="3425815"/>
                                </a:cubicBezTo>
                                <a:lnTo>
                                  <a:pt x="3133324" y="3425815"/>
                                </a:lnTo>
                                <a:lnTo>
                                  <a:pt x="3133723" y="3425416"/>
                                </a:lnTo>
                                <a:cubicBezTo>
                                  <a:pt x="3135719" y="3424218"/>
                                  <a:pt x="3140514" y="3421823"/>
                                  <a:pt x="3146906" y="3425017"/>
                                </a:cubicBezTo>
                                <a:cubicBezTo>
                                  <a:pt x="3153695" y="3428610"/>
                                  <a:pt x="3154095" y="3436194"/>
                                  <a:pt x="3154095" y="3436593"/>
                                </a:cubicBezTo>
                                <a:lnTo>
                                  <a:pt x="3154095" y="3436993"/>
                                </a:lnTo>
                                <a:cubicBezTo>
                                  <a:pt x="3154095" y="3436993"/>
                                  <a:pt x="3154095" y="3439787"/>
                                  <a:pt x="3157687" y="3441783"/>
                                </a:cubicBezTo>
                                <a:cubicBezTo>
                                  <a:pt x="3161285" y="3443779"/>
                                  <a:pt x="3164078" y="3441783"/>
                                  <a:pt x="3164078" y="3441783"/>
                                </a:cubicBezTo>
                                <a:lnTo>
                                  <a:pt x="3164474" y="3441783"/>
                                </a:lnTo>
                                <a:cubicBezTo>
                                  <a:pt x="3164874" y="3441384"/>
                                  <a:pt x="3172053" y="3437392"/>
                                  <a:pt x="3178442" y="3440985"/>
                                </a:cubicBezTo>
                                <a:cubicBezTo>
                                  <a:pt x="3186024" y="3444977"/>
                                  <a:pt x="3185625" y="3452562"/>
                                  <a:pt x="3185625" y="3452962"/>
                                </a:cubicBezTo>
                                <a:cubicBezTo>
                                  <a:pt x="3185625" y="3452962"/>
                                  <a:pt x="3185625" y="3455756"/>
                                  <a:pt x="3189217" y="3457752"/>
                                </a:cubicBezTo>
                                <a:cubicBezTo>
                                  <a:pt x="3190417" y="3458151"/>
                                  <a:pt x="3191216" y="3458550"/>
                                  <a:pt x="3192406" y="3458550"/>
                                </a:cubicBezTo>
                                <a:lnTo>
                                  <a:pt x="3196805" y="3458950"/>
                                </a:lnTo>
                                <a:cubicBezTo>
                                  <a:pt x="3198800" y="3458950"/>
                                  <a:pt x="3200395" y="3460946"/>
                                  <a:pt x="3200395" y="3462942"/>
                                </a:cubicBezTo>
                                <a:cubicBezTo>
                                  <a:pt x="3200395" y="3465337"/>
                                  <a:pt x="3198400" y="3466934"/>
                                  <a:pt x="3194808" y="3466934"/>
                                </a:cubicBezTo>
                                <a:lnTo>
                                  <a:pt x="3188818" y="3466534"/>
                                </a:lnTo>
                                <a:cubicBezTo>
                                  <a:pt x="3187221" y="3466135"/>
                                  <a:pt x="3185625" y="3465736"/>
                                  <a:pt x="3184027" y="3464938"/>
                                </a:cubicBezTo>
                                <a:cubicBezTo>
                                  <a:pt x="3176446" y="3460946"/>
                                  <a:pt x="3176842" y="3453361"/>
                                  <a:pt x="3176842" y="3452962"/>
                                </a:cubicBezTo>
                                <a:cubicBezTo>
                                  <a:pt x="3176842" y="3452962"/>
                                  <a:pt x="3177240" y="3450166"/>
                                  <a:pt x="3173642" y="3448170"/>
                                </a:cubicBezTo>
                                <a:cubicBezTo>
                                  <a:pt x="3170855" y="3446573"/>
                                  <a:pt x="3167263" y="3448170"/>
                                  <a:pt x="3166867" y="3448569"/>
                                </a:cubicBezTo>
                                <a:cubicBezTo>
                                  <a:pt x="3165670" y="3449368"/>
                                  <a:pt x="3160084" y="3452562"/>
                                  <a:pt x="3153296" y="3448969"/>
                                </a:cubicBezTo>
                                <a:cubicBezTo>
                                  <a:pt x="3146506" y="3445376"/>
                                  <a:pt x="3146107" y="3438989"/>
                                  <a:pt x="3146107" y="3437392"/>
                                </a:cubicBezTo>
                                <a:cubicBezTo>
                                  <a:pt x="3145706" y="3436993"/>
                                  <a:pt x="3145308" y="3433799"/>
                                  <a:pt x="3142512" y="3432202"/>
                                </a:cubicBezTo>
                                <a:cubicBezTo>
                                  <a:pt x="3139316" y="3430606"/>
                                  <a:pt x="3137318" y="3431803"/>
                                  <a:pt x="3136520" y="3432202"/>
                                </a:cubicBezTo>
                                <a:lnTo>
                                  <a:pt x="3136122" y="3432202"/>
                                </a:lnTo>
                                <a:cubicBezTo>
                                  <a:pt x="3134923" y="3433001"/>
                                  <a:pt x="3129733" y="3436194"/>
                                  <a:pt x="3122543" y="3432602"/>
                                </a:cubicBezTo>
                                <a:cubicBezTo>
                                  <a:pt x="3114965" y="3428610"/>
                                  <a:pt x="3115363" y="3421424"/>
                                  <a:pt x="3115363" y="3420626"/>
                                </a:cubicBezTo>
                                <a:cubicBezTo>
                                  <a:pt x="3115763" y="3420626"/>
                                  <a:pt x="3115363" y="3417432"/>
                                  <a:pt x="3112173" y="3415835"/>
                                </a:cubicBezTo>
                                <a:cubicBezTo>
                                  <a:pt x="3109382" y="3414238"/>
                                  <a:pt x="3105791" y="3415835"/>
                                  <a:pt x="3105389" y="3416234"/>
                                </a:cubicBezTo>
                                <a:cubicBezTo>
                                  <a:pt x="3104192" y="3417033"/>
                                  <a:pt x="3098602" y="3420226"/>
                                  <a:pt x="3091810" y="3416634"/>
                                </a:cubicBezTo>
                                <a:lnTo>
                                  <a:pt x="3089412" y="3415037"/>
                                </a:lnTo>
                                <a:cubicBezTo>
                                  <a:pt x="3087416" y="3414238"/>
                                  <a:pt x="3086618" y="3411843"/>
                                  <a:pt x="3087817" y="3409847"/>
                                </a:cubicBezTo>
                                <a:cubicBezTo>
                                  <a:pt x="3088615" y="3407851"/>
                                  <a:pt x="3091009" y="3407053"/>
                                  <a:pt x="3093008" y="3408250"/>
                                </a:cubicBezTo>
                                <a:lnTo>
                                  <a:pt x="3095408" y="3409847"/>
                                </a:lnTo>
                                <a:cubicBezTo>
                                  <a:pt x="3098998" y="3411843"/>
                                  <a:pt x="3101797" y="3409847"/>
                                  <a:pt x="3101797" y="3409847"/>
                                </a:cubicBezTo>
                                <a:lnTo>
                                  <a:pt x="3102196" y="3409847"/>
                                </a:lnTo>
                                <a:cubicBezTo>
                                  <a:pt x="3102396" y="3409647"/>
                                  <a:pt x="3104192" y="3408549"/>
                                  <a:pt x="3106783" y="3407951"/>
                                </a:cubicBezTo>
                                <a:close/>
                                <a:moveTo>
                                  <a:pt x="4389162" y="3403859"/>
                                </a:moveTo>
                                <a:cubicBezTo>
                                  <a:pt x="4390359" y="3403859"/>
                                  <a:pt x="4391557" y="3404657"/>
                                  <a:pt x="4391557" y="3405855"/>
                                </a:cubicBezTo>
                                <a:cubicBezTo>
                                  <a:pt x="4391557" y="3407052"/>
                                  <a:pt x="4390759" y="3408250"/>
                                  <a:pt x="4389561" y="3408250"/>
                                </a:cubicBezTo>
                                <a:lnTo>
                                  <a:pt x="4371995" y="3410646"/>
                                </a:lnTo>
                                <a:cubicBezTo>
                                  <a:pt x="4370798" y="3410646"/>
                                  <a:pt x="4369600" y="3409848"/>
                                  <a:pt x="4369600" y="3408650"/>
                                </a:cubicBezTo>
                                <a:cubicBezTo>
                                  <a:pt x="4369600" y="3407451"/>
                                  <a:pt x="4370398" y="3406254"/>
                                  <a:pt x="4371596" y="3406254"/>
                                </a:cubicBezTo>
                                <a:close/>
                                <a:moveTo>
                                  <a:pt x="4468202" y="3393879"/>
                                </a:moveTo>
                                <a:cubicBezTo>
                                  <a:pt x="4469400" y="3393879"/>
                                  <a:pt x="4470598" y="3394677"/>
                                  <a:pt x="4470598" y="3395875"/>
                                </a:cubicBezTo>
                                <a:cubicBezTo>
                                  <a:pt x="4470598" y="3397072"/>
                                  <a:pt x="4469799" y="3398270"/>
                                  <a:pt x="4468602" y="3398270"/>
                                </a:cubicBezTo>
                                <a:lnTo>
                                  <a:pt x="4451036" y="3400666"/>
                                </a:lnTo>
                                <a:cubicBezTo>
                                  <a:pt x="4449838" y="3400666"/>
                                  <a:pt x="4448641" y="3399868"/>
                                  <a:pt x="4448641" y="3398670"/>
                                </a:cubicBezTo>
                                <a:cubicBezTo>
                                  <a:pt x="4448641" y="3397471"/>
                                  <a:pt x="4449439" y="3396274"/>
                                  <a:pt x="4450637" y="3396274"/>
                                </a:cubicBezTo>
                                <a:close/>
                                <a:moveTo>
                                  <a:pt x="4373592" y="3386694"/>
                                </a:moveTo>
                                <a:lnTo>
                                  <a:pt x="4390359" y="3391485"/>
                                </a:lnTo>
                                <a:cubicBezTo>
                                  <a:pt x="4391557" y="3391884"/>
                                  <a:pt x="4392355" y="3393082"/>
                                  <a:pt x="4391956" y="3394279"/>
                                </a:cubicBezTo>
                                <a:cubicBezTo>
                                  <a:pt x="4391956" y="3395078"/>
                                  <a:pt x="4391158" y="3395876"/>
                                  <a:pt x="4390359" y="3395876"/>
                                </a:cubicBezTo>
                                <a:lnTo>
                                  <a:pt x="4389561" y="3395876"/>
                                </a:lnTo>
                                <a:lnTo>
                                  <a:pt x="4372794" y="3391085"/>
                                </a:lnTo>
                                <a:cubicBezTo>
                                  <a:pt x="4371596" y="3391085"/>
                                  <a:pt x="4370798" y="3389887"/>
                                  <a:pt x="4370798" y="3388290"/>
                                </a:cubicBezTo>
                                <a:cubicBezTo>
                                  <a:pt x="4371197" y="3387093"/>
                                  <a:pt x="4372394" y="3386294"/>
                                  <a:pt x="4373592" y="3386694"/>
                                </a:cubicBezTo>
                                <a:close/>
                                <a:moveTo>
                                  <a:pt x="4461416" y="3376314"/>
                                </a:moveTo>
                                <a:cubicBezTo>
                                  <a:pt x="4462215" y="3375915"/>
                                  <a:pt x="4463811" y="3375915"/>
                                  <a:pt x="4464211" y="3377113"/>
                                </a:cubicBezTo>
                                <a:cubicBezTo>
                                  <a:pt x="4464610" y="3377911"/>
                                  <a:pt x="4464610" y="3379508"/>
                                  <a:pt x="4463412" y="3379907"/>
                                </a:cubicBezTo>
                                <a:lnTo>
                                  <a:pt x="4448242" y="3388691"/>
                                </a:lnTo>
                                <a:lnTo>
                                  <a:pt x="4447443" y="3389090"/>
                                </a:lnTo>
                                <a:cubicBezTo>
                                  <a:pt x="4446645" y="3389090"/>
                                  <a:pt x="4445846" y="3388691"/>
                                  <a:pt x="4445447" y="3387892"/>
                                </a:cubicBezTo>
                                <a:cubicBezTo>
                                  <a:pt x="4445048" y="3387094"/>
                                  <a:pt x="4445447" y="3385497"/>
                                  <a:pt x="4446246" y="3385098"/>
                                </a:cubicBezTo>
                                <a:close/>
                                <a:moveTo>
                                  <a:pt x="3123941" y="3376015"/>
                                </a:moveTo>
                                <a:cubicBezTo>
                                  <a:pt x="3126534" y="3375416"/>
                                  <a:pt x="3129929" y="3375316"/>
                                  <a:pt x="3133324" y="3377113"/>
                                </a:cubicBezTo>
                                <a:cubicBezTo>
                                  <a:pt x="3140913" y="3381105"/>
                                  <a:pt x="3140513" y="3388690"/>
                                  <a:pt x="3140513" y="3389089"/>
                                </a:cubicBezTo>
                                <a:cubicBezTo>
                                  <a:pt x="3140513" y="3389089"/>
                                  <a:pt x="3140513" y="3391883"/>
                                  <a:pt x="3144109" y="3393879"/>
                                </a:cubicBezTo>
                                <a:cubicBezTo>
                                  <a:pt x="3147703" y="3395476"/>
                                  <a:pt x="3150102" y="3393879"/>
                                  <a:pt x="3150102" y="3393879"/>
                                </a:cubicBezTo>
                                <a:lnTo>
                                  <a:pt x="3150499" y="3393879"/>
                                </a:lnTo>
                                <a:lnTo>
                                  <a:pt x="3150900" y="3393480"/>
                                </a:lnTo>
                                <a:cubicBezTo>
                                  <a:pt x="3152893" y="3392282"/>
                                  <a:pt x="3157687" y="3389887"/>
                                  <a:pt x="3164078" y="3393081"/>
                                </a:cubicBezTo>
                                <a:cubicBezTo>
                                  <a:pt x="3170855" y="3396674"/>
                                  <a:pt x="3171256" y="3404258"/>
                                  <a:pt x="3171256" y="3404657"/>
                                </a:cubicBezTo>
                                <a:lnTo>
                                  <a:pt x="3171256" y="3405057"/>
                                </a:lnTo>
                                <a:cubicBezTo>
                                  <a:pt x="3171256" y="3405057"/>
                                  <a:pt x="3171256" y="3407851"/>
                                  <a:pt x="3174842" y="3409847"/>
                                </a:cubicBezTo>
                                <a:cubicBezTo>
                                  <a:pt x="3178435" y="3411843"/>
                                  <a:pt x="3181232" y="3409847"/>
                                  <a:pt x="3181232" y="3409847"/>
                                </a:cubicBezTo>
                                <a:lnTo>
                                  <a:pt x="3181635" y="3409847"/>
                                </a:lnTo>
                                <a:cubicBezTo>
                                  <a:pt x="3182031" y="3409448"/>
                                  <a:pt x="3189217" y="3405456"/>
                                  <a:pt x="3195606" y="3409049"/>
                                </a:cubicBezTo>
                                <a:cubicBezTo>
                                  <a:pt x="3203187" y="3413041"/>
                                  <a:pt x="3202789" y="3420626"/>
                                  <a:pt x="3202789" y="3421026"/>
                                </a:cubicBezTo>
                                <a:cubicBezTo>
                                  <a:pt x="3202789" y="3421026"/>
                                  <a:pt x="3202789" y="3423820"/>
                                  <a:pt x="3206381" y="3425816"/>
                                </a:cubicBezTo>
                                <a:cubicBezTo>
                                  <a:pt x="3207579" y="3426215"/>
                                  <a:pt x="3208376" y="3426614"/>
                                  <a:pt x="3209575" y="3426614"/>
                                </a:cubicBezTo>
                                <a:lnTo>
                                  <a:pt x="3213967" y="3427014"/>
                                </a:lnTo>
                                <a:cubicBezTo>
                                  <a:pt x="3215965" y="3427014"/>
                                  <a:pt x="3217559" y="3429010"/>
                                  <a:pt x="3217559" y="3431006"/>
                                </a:cubicBezTo>
                                <a:cubicBezTo>
                                  <a:pt x="3217559" y="3433002"/>
                                  <a:pt x="3215565" y="3434598"/>
                                  <a:pt x="3211972" y="3434998"/>
                                </a:cubicBezTo>
                                <a:lnTo>
                                  <a:pt x="3205983" y="3434598"/>
                                </a:lnTo>
                                <a:cubicBezTo>
                                  <a:pt x="3204385" y="3434199"/>
                                  <a:pt x="3202789" y="3433800"/>
                                  <a:pt x="3201193" y="3433002"/>
                                </a:cubicBezTo>
                                <a:cubicBezTo>
                                  <a:pt x="3193610" y="3429010"/>
                                  <a:pt x="3194009" y="3421425"/>
                                  <a:pt x="3194009" y="3421026"/>
                                </a:cubicBezTo>
                                <a:cubicBezTo>
                                  <a:pt x="3194009" y="3421026"/>
                                  <a:pt x="3194407" y="3418230"/>
                                  <a:pt x="3190815" y="3416234"/>
                                </a:cubicBezTo>
                                <a:cubicBezTo>
                                  <a:pt x="3188020" y="3414637"/>
                                  <a:pt x="3184429" y="3416234"/>
                                  <a:pt x="3184027" y="3416633"/>
                                </a:cubicBezTo>
                                <a:cubicBezTo>
                                  <a:pt x="3182827" y="3417432"/>
                                  <a:pt x="3177239" y="3420626"/>
                                  <a:pt x="3170453" y="3417033"/>
                                </a:cubicBezTo>
                                <a:cubicBezTo>
                                  <a:pt x="3163677" y="3413440"/>
                                  <a:pt x="3163278" y="3407053"/>
                                  <a:pt x="3163278" y="3405456"/>
                                </a:cubicBezTo>
                                <a:cubicBezTo>
                                  <a:pt x="3162881" y="3405057"/>
                                  <a:pt x="3162481" y="3401863"/>
                                  <a:pt x="3159683" y="3400266"/>
                                </a:cubicBezTo>
                                <a:cubicBezTo>
                                  <a:pt x="3156489" y="3398670"/>
                                  <a:pt x="3154492" y="3399867"/>
                                  <a:pt x="3153695" y="3400266"/>
                                </a:cubicBezTo>
                                <a:lnTo>
                                  <a:pt x="3153293" y="3400266"/>
                                </a:lnTo>
                                <a:cubicBezTo>
                                  <a:pt x="3152098" y="3401065"/>
                                  <a:pt x="3146906" y="3404258"/>
                                  <a:pt x="3139714" y="3400666"/>
                                </a:cubicBezTo>
                                <a:cubicBezTo>
                                  <a:pt x="3132126" y="3396674"/>
                                  <a:pt x="3132524" y="3389488"/>
                                  <a:pt x="3132524" y="3388690"/>
                                </a:cubicBezTo>
                                <a:cubicBezTo>
                                  <a:pt x="3132924" y="3388690"/>
                                  <a:pt x="3132524" y="3385496"/>
                                  <a:pt x="3129332" y="3383899"/>
                                </a:cubicBezTo>
                                <a:cubicBezTo>
                                  <a:pt x="3126534" y="3382302"/>
                                  <a:pt x="3122941" y="3383899"/>
                                  <a:pt x="3122543" y="3384298"/>
                                </a:cubicBezTo>
                                <a:cubicBezTo>
                                  <a:pt x="3121347" y="3385097"/>
                                  <a:pt x="3115763" y="3388290"/>
                                  <a:pt x="3108983" y="3384698"/>
                                </a:cubicBezTo>
                                <a:lnTo>
                                  <a:pt x="3106585" y="3383101"/>
                                </a:lnTo>
                                <a:cubicBezTo>
                                  <a:pt x="3104591" y="3382302"/>
                                  <a:pt x="3103791" y="3379907"/>
                                  <a:pt x="3104992" y="3377911"/>
                                </a:cubicBezTo>
                                <a:cubicBezTo>
                                  <a:pt x="3105787" y="3375915"/>
                                  <a:pt x="3108182" y="3375117"/>
                                  <a:pt x="3110178" y="3376314"/>
                                </a:cubicBezTo>
                                <a:lnTo>
                                  <a:pt x="3112570" y="3377911"/>
                                </a:lnTo>
                                <a:cubicBezTo>
                                  <a:pt x="3116163" y="3379907"/>
                                  <a:pt x="3118955" y="3377911"/>
                                  <a:pt x="3118955" y="3377911"/>
                                </a:cubicBezTo>
                                <a:lnTo>
                                  <a:pt x="3119352" y="3377911"/>
                                </a:lnTo>
                                <a:cubicBezTo>
                                  <a:pt x="3119553" y="3377711"/>
                                  <a:pt x="3121347" y="3376614"/>
                                  <a:pt x="3123941" y="3376015"/>
                                </a:cubicBezTo>
                                <a:close/>
                                <a:moveTo>
                                  <a:pt x="4383173" y="3371124"/>
                                </a:moveTo>
                                <a:lnTo>
                                  <a:pt x="4397146" y="3381903"/>
                                </a:lnTo>
                                <a:cubicBezTo>
                                  <a:pt x="4397944" y="3382303"/>
                                  <a:pt x="4398343" y="3383899"/>
                                  <a:pt x="4397545" y="3384698"/>
                                </a:cubicBezTo>
                                <a:cubicBezTo>
                                  <a:pt x="4397146" y="3385097"/>
                                  <a:pt x="4396347" y="3385496"/>
                                  <a:pt x="4395948" y="3385496"/>
                                </a:cubicBezTo>
                                <a:cubicBezTo>
                                  <a:pt x="4395549" y="3385496"/>
                                  <a:pt x="4394750" y="3385496"/>
                                  <a:pt x="4394351" y="3385097"/>
                                </a:cubicBezTo>
                                <a:lnTo>
                                  <a:pt x="4380777" y="3374318"/>
                                </a:lnTo>
                                <a:cubicBezTo>
                                  <a:pt x="4379979" y="3373918"/>
                                  <a:pt x="4379580" y="3372322"/>
                                  <a:pt x="4380378" y="3371523"/>
                                </a:cubicBezTo>
                                <a:cubicBezTo>
                                  <a:pt x="4380777" y="3370725"/>
                                  <a:pt x="4382374" y="3370326"/>
                                  <a:pt x="4383173" y="3371124"/>
                                </a:cubicBezTo>
                                <a:close/>
                                <a:moveTo>
                                  <a:pt x="4451436" y="3361943"/>
                                </a:moveTo>
                                <a:cubicBezTo>
                                  <a:pt x="4452235" y="3362342"/>
                                  <a:pt x="4452634" y="3363939"/>
                                  <a:pt x="4451835" y="3364738"/>
                                </a:cubicBezTo>
                                <a:lnTo>
                                  <a:pt x="4441056" y="3378710"/>
                                </a:lnTo>
                                <a:cubicBezTo>
                                  <a:pt x="4440657" y="3379110"/>
                                  <a:pt x="4439858" y="3379509"/>
                                  <a:pt x="4439459" y="3379509"/>
                                </a:cubicBezTo>
                                <a:cubicBezTo>
                                  <a:pt x="4439060" y="3379509"/>
                                  <a:pt x="4438262" y="3379509"/>
                                  <a:pt x="4437862" y="3379110"/>
                                </a:cubicBezTo>
                                <a:cubicBezTo>
                                  <a:pt x="4437064" y="3378710"/>
                                  <a:pt x="4436665" y="3377114"/>
                                  <a:pt x="4437862" y="3376315"/>
                                </a:cubicBezTo>
                                <a:lnTo>
                                  <a:pt x="4448642" y="3362342"/>
                                </a:lnTo>
                                <a:cubicBezTo>
                                  <a:pt x="4449041" y="3361544"/>
                                  <a:pt x="4450638" y="3361145"/>
                                  <a:pt x="4451436" y="3361943"/>
                                </a:cubicBezTo>
                                <a:close/>
                                <a:moveTo>
                                  <a:pt x="4395148" y="3358350"/>
                                </a:moveTo>
                                <a:cubicBezTo>
                                  <a:pt x="4395946" y="3357951"/>
                                  <a:pt x="4397543" y="3357951"/>
                                  <a:pt x="4397942" y="3359149"/>
                                </a:cubicBezTo>
                                <a:lnTo>
                                  <a:pt x="4406726" y="3374319"/>
                                </a:lnTo>
                                <a:cubicBezTo>
                                  <a:pt x="4407125" y="3375118"/>
                                  <a:pt x="4407125" y="3376715"/>
                                  <a:pt x="4405927" y="3377114"/>
                                </a:cubicBezTo>
                                <a:lnTo>
                                  <a:pt x="4405129" y="3377513"/>
                                </a:lnTo>
                                <a:cubicBezTo>
                                  <a:pt x="4404330" y="3377513"/>
                                  <a:pt x="4403532" y="3377114"/>
                                  <a:pt x="4403133" y="3376315"/>
                                </a:cubicBezTo>
                                <a:lnTo>
                                  <a:pt x="4394349" y="3361145"/>
                                </a:lnTo>
                                <a:cubicBezTo>
                                  <a:pt x="4393950" y="3360346"/>
                                  <a:pt x="4393950" y="3358750"/>
                                  <a:pt x="4395148" y="3358350"/>
                                </a:cubicBezTo>
                                <a:close/>
                                <a:moveTo>
                                  <a:pt x="4433473" y="3353161"/>
                                </a:moveTo>
                                <a:cubicBezTo>
                                  <a:pt x="4434670" y="3353560"/>
                                  <a:pt x="4435469" y="3354758"/>
                                  <a:pt x="4435070" y="3355955"/>
                                </a:cubicBezTo>
                                <a:lnTo>
                                  <a:pt x="4430278" y="3372722"/>
                                </a:lnTo>
                                <a:cubicBezTo>
                                  <a:pt x="4430278" y="3373521"/>
                                  <a:pt x="4429480" y="3374319"/>
                                  <a:pt x="4428681" y="3374319"/>
                                </a:cubicBezTo>
                                <a:lnTo>
                                  <a:pt x="4427883" y="3374319"/>
                                </a:lnTo>
                                <a:cubicBezTo>
                                  <a:pt x="4426685" y="3373920"/>
                                  <a:pt x="4426286" y="3372722"/>
                                  <a:pt x="4425887" y="3371525"/>
                                </a:cubicBezTo>
                                <a:lnTo>
                                  <a:pt x="4430678" y="3354758"/>
                                </a:lnTo>
                                <a:cubicBezTo>
                                  <a:pt x="4431078" y="3353560"/>
                                  <a:pt x="4432275" y="3352762"/>
                                  <a:pt x="4433473" y="3353161"/>
                                </a:cubicBezTo>
                                <a:close/>
                                <a:moveTo>
                                  <a:pt x="4413512" y="3351564"/>
                                </a:moveTo>
                                <a:cubicBezTo>
                                  <a:pt x="4414710" y="3351564"/>
                                  <a:pt x="4415907" y="3352362"/>
                                  <a:pt x="4415907" y="3353560"/>
                                </a:cubicBezTo>
                                <a:lnTo>
                                  <a:pt x="4418303" y="3371126"/>
                                </a:lnTo>
                                <a:cubicBezTo>
                                  <a:pt x="4418303" y="3372323"/>
                                  <a:pt x="4417505" y="3373521"/>
                                  <a:pt x="4416307" y="3373521"/>
                                </a:cubicBezTo>
                                <a:cubicBezTo>
                                  <a:pt x="4415109" y="3373521"/>
                                  <a:pt x="4414310" y="3372723"/>
                                  <a:pt x="4413911" y="3371525"/>
                                </a:cubicBezTo>
                                <a:lnTo>
                                  <a:pt x="4411516" y="3353959"/>
                                </a:lnTo>
                                <a:cubicBezTo>
                                  <a:pt x="4411516" y="3352762"/>
                                  <a:pt x="4412314" y="3351564"/>
                                  <a:pt x="4413512" y="3351564"/>
                                </a:cubicBezTo>
                                <a:close/>
                                <a:moveTo>
                                  <a:pt x="3485455" y="3309798"/>
                                </a:moveTo>
                                <a:cubicBezTo>
                                  <a:pt x="3493187" y="3311744"/>
                                  <a:pt x="3500173" y="3316634"/>
                                  <a:pt x="3504567" y="3324019"/>
                                </a:cubicBezTo>
                                <a:lnTo>
                                  <a:pt x="3498973" y="3327612"/>
                                </a:lnTo>
                                <a:cubicBezTo>
                                  <a:pt x="3491390" y="3316036"/>
                                  <a:pt x="3476228" y="3312443"/>
                                  <a:pt x="3464658" y="3319628"/>
                                </a:cubicBezTo>
                                <a:cubicBezTo>
                                  <a:pt x="3453084" y="3326814"/>
                                  <a:pt x="3449496" y="3341983"/>
                                  <a:pt x="3457475" y="3353561"/>
                                </a:cubicBezTo>
                                <a:lnTo>
                                  <a:pt x="3451888" y="3357154"/>
                                </a:lnTo>
                                <a:cubicBezTo>
                                  <a:pt x="3451490" y="3356755"/>
                                  <a:pt x="3451490" y="3356355"/>
                                  <a:pt x="3451092" y="3355956"/>
                                </a:cubicBezTo>
                                <a:cubicBezTo>
                                  <a:pt x="3442314" y="3341185"/>
                                  <a:pt x="3447099" y="3322024"/>
                                  <a:pt x="3461863" y="3313241"/>
                                </a:cubicBezTo>
                                <a:cubicBezTo>
                                  <a:pt x="3469245" y="3308850"/>
                                  <a:pt x="3477724" y="3307852"/>
                                  <a:pt x="3485455" y="3309798"/>
                                </a:cubicBezTo>
                                <a:close/>
                                <a:moveTo>
                                  <a:pt x="1525751" y="3293680"/>
                                </a:moveTo>
                                <a:cubicBezTo>
                                  <a:pt x="1526948" y="3293680"/>
                                  <a:pt x="1528147" y="3294478"/>
                                  <a:pt x="1528147" y="3295676"/>
                                </a:cubicBezTo>
                                <a:lnTo>
                                  <a:pt x="1530541" y="3313242"/>
                                </a:lnTo>
                                <a:cubicBezTo>
                                  <a:pt x="1530541" y="3314439"/>
                                  <a:pt x="1529744" y="3315637"/>
                                  <a:pt x="1528546" y="3315637"/>
                                </a:cubicBezTo>
                                <a:cubicBezTo>
                                  <a:pt x="1527349" y="3315637"/>
                                  <a:pt x="1526152" y="3314839"/>
                                  <a:pt x="1526152" y="3313641"/>
                                </a:cubicBezTo>
                                <a:lnTo>
                                  <a:pt x="1523757" y="3296075"/>
                                </a:lnTo>
                                <a:cubicBezTo>
                                  <a:pt x="1523757" y="3294878"/>
                                  <a:pt x="1524554" y="3293680"/>
                                  <a:pt x="1525751" y="3293680"/>
                                </a:cubicBezTo>
                                <a:close/>
                                <a:moveTo>
                                  <a:pt x="1514174" y="3292882"/>
                                </a:moveTo>
                                <a:cubicBezTo>
                                  <a:pt x="1515373" y="3293281"/>
                                  <a:pt x="1516171" y="3294478"/>
                                  <a:pt x="1515373" y="3295676"/>
                                </a:cubicBezTo>
                                <a:lnTo>
                                  <a:pt x="1510582" y="3312443"/>
                                </a:lnTo>
                                <a:cubicBezTo>
                                  <a:pt x="1510582" y="3313242"/>
                                  <a:pt x="1509783" y="3314040"/>
                                  <a:pt x="1508982" y="3314040"/>
                                </a:cubicBezTo>
                                <a:lnTo>
                                  <a:pt x="1508184" y="3314040"/>
                                </a:lnTo>
                                <a:cubicBezTo>
                                  <a:pt x="1506986" y="3313641"/>
                                  <a:pt x="1506188" y="3312443"/>
                                  <a:pt x="1506588" y="3311246"/>
                                </a:cubicBezTo>
                                <a:lnTo>
                                  <a:pt x="1511379" y="3294478"/>
                                </a:lnTo>
                                <a:cubicBezTo>
                                  <a:pt x="1511779" y="3293281"/>
                                  <a:pt x="1512977" y="3292482"/>
                                  <a:pt x="1514174" y="3292882"/>
                                </a:cubicBezTo>
                                <a:close/>
                                <a:moveTo>
                                  <a:pt x="1536525" y="3290088"/>
                                </a:moveTo>
                                <a:cubicBezTo>
                                  <a:pt x="1537325" y="3289688"/>
                                  <a:pt x="1538921" y="3289688"/>
                                  <a:pt x="1539320" y="3290886"/>
                                </a:cubicBezTo>
                                <a:lnTo>
                                  <a:pt x="1548102" y="3306057"/>
                                </a:lnTo>
                                <a:cubicBezTo>
                                  <a:pt x="1548503" y="3306855"/>
                                  <a:pt x="1548503" y="3308452"/>
                                  <a:pt x="1547305" y="3308851"/>
                                </a:cubicBezTo>
                                <a:lnTo>
                                  <a:pt x="1546508" y="3309250"/>
                                </a:lnTo>
                                <a:cubicBezTo>
                                  <a:pt x="1545710" y="3309250"/>
                                  <a:pt x="1544909" y="3308851"/>
                                  <a:pt x="1544510" y="3308053"/>
                                </a:cubicBezTo>
                                <a:lnTo>
                                  <a:pt x="1535729" y="3292882"/>
                                </a:lnTo>
                                <a:cubicBezTo>
                                  <a:pt x="1535328" y="3292084"/>
                                  <a:pt x="1535328" y="3290487"/>
                                  <a:pt x="1536525" y="3290088"/>
                                </a:cubicBezTo>
                                <a:close/>
                                <a:moveTo>
                                  <a:pt x="1504593" y="3288091"/>
                                </a:moveTo>
                                <a:cubicBezTo>
                                  <a:pt x="1505392" y="3288490"/>
                                  <a:pt x="1505392" y="3290087"/>
                                  <a:pt x="1505392" y="3290886"/>
                                </a:cubicBezTo>
                                <a:lnTo>
                                  <a:pt x="1494612" y="3304858"/>
                                </a:lnTo>
                                <a:cubicBezTo>
                                  <a:pt x="1494214" y="3305258"/>
                                  <a:pt x="1493414" y="3305657"/>
                                  <a:pt x="1493015" y="3305657"/>
                                </a:cubicBezTo>
                                <a:cubicBezTo>
                                  <a:pt x="1492617" y="3305657"/>
                                  <a:pt x="1491817" y="3305657"/>
                                  <a:pt x="1491419" y="3305258"/>
                                </a:cubicBezTo>
                                <a:cubicBezTo>
                                  <a:pt x="1490621" y="3304858"/>
                                  <a:pt x="1490221" y="3303262"/>
                                  <a:pt x="1491019" y="3302463"/>
                                </a:cubicBezTo>
                                <a:lnTo>
                                  <a:pt x="1501797" y="3288490"/>
                                </a:lnTo>
                                <a:cubicBezTo>
                                  <a:pt x="1502198" y="3287692"/>
                                  <a:pt x="1503793" y="3287293"/>
                                  <a:pt x="1504593" y="3288091"/>
                                </a:cubicBezTo>
                                <a:close/>
                                <a:moveTo>
                                  <a:pt x="181435" y="3287792"/>
                                </a:moveTo>
                                <a:cubicBezTo>
                                  <a:pt x="184030" y="3287193"/>
                                  <a:pt x="187423" y="3287093"/>
                                  <a:pt x="190817" y="3288890"/>
                                </a:cubicBezTo>
                                <a:cubicBezTo>
                                  <a:pt x="198401" y="3292882"/>
                                  <a:pt x="198002" y="3300466"/>
                                  <a:pt x="198002" y="3300866"/>
                                </a:cubicBezTo>
                                <a:cubicBezTo>
                                  <a:pt x="198002" y="3300866"/>
                                  <a:pt x="198002" y="3303660"/>
                                  <a:pt x="201595" y="3305656"/>
                                </a:cubicBezTo>
                                <a:cubicBezTo>
                                  <a:pt x="205188" y="3307253"/>
                                  <a:pt x="207583" y="3305656"/>
                                  <a:pt x="207583" y="3305656"/>
                                </a:cubicBezTo>
                                <a:lnTo>
                                  <a:pt x="207982" y="3305656"/>
                                </a:lnTo>
                                <a:lnTo>
                                  <a:pt x="208381" y="3305257"/>
                                </a:lnTo>
                                <a:cubicBezTo>
                                  <a:pt x="210377" y="3304059"/>
                                  <a:pt x="215168" y="3301664"/>
                                  <a:pt x="221555" y="3304858"/>
                                </a:cubicBezTo>
                                <a:cubicBezTo>
                                  <a:pt x="228341" y="3308450"/>
                                  <a:pt x="228740" y="3316035"/>
                                  <a:pt x="228740" y="3316434"/>
                                </a:cubicBezTo>
                                <a:lnTo>
                                  <a:pt x="228740" y="3316834"/>
                                </a:lnTo>
                                <a:cubicBezTo>
                                  <a:pt x="228740" y="3316834"/>
                                  <a:pt x="228740" y="3319628"/>
                                  <a:pt x="232333" y="3321624"/>
                                </a:cubicBezTo>
                                <a:cubicBezTo>
                                  <a:pt x="235926" y="3323620"/>
                                  <a:pt x="238720" y="3321624"/>
                                  <a:pt x="238720" y="3321624"/>
                                </a:cubicBezTo>
                                <a:lnTo>
                                  <a:pt x="239120" y="3321624"/>
                                </a:lnTo>
                                <a:cubicBezTo>
                                  <a:pt x="239519" y="3321225"/>
                                  <a:pt x="246704" y="3317233"/>
                                  <a:pt x="253092" y="3320826"/>
                                </a:cubicBezTo>
                                <a:cubicBezTo>
                                  <a:pt x="260676" y="3324818"/>
                                  <a:pt x="260277" y="3332403"/>
                                  <a:pt x="260277" y="3332803"/>
                                </a:cubicBezTo>
                                <a:cubicBezTo>
                                  <a:pt x="260277" y="3332803"/>
                                  <a:pt x="260277" y="3335597"/>
                                  <a:pt x="263870" y="3337593"/>
                                </a:cubicBezTo>
                                <a:cubicBezTo>
                                  <a:pt x="265068" y="3337992"/>
                                  <a:pt x="265866" y="3338391"/>
                                  <a:pt x="267064" y="3338391"/>
                                </a:cubicBezTo>
                                <a:lnTo>
                                  <a:pt x="271455" y="3338791"/>
                                </a:lnTo>
                                <a:cubicBezTo>
                                  <a:pt x="273451" y="3338791"/>
                                  <a:pt x="275048" y="3340787"/>
                                  <a:pt x="275048" y="3342783"/>
                                </a:cubicBezTo>
                                <a:cubicBezTo>
                                  <a:pt x="275048" y="3344779"/>
                                  <a:pt x="273052" y="3346375"/>
                                  <a:pt x="269459" y="3346775"/>
                                </a:cubicBezTo>
                                <a:lnTo>
                                  <a:pt x="263471" y="3346375"/>
                                </a:lnTo>
                                <a:cubicBezTo>
                                  <a:pt x="261874" y="3345976"/>
                                  <a:pt x="260277" y="3345577"/>
                                  <a:pt x="258680" y="3344779"/>
                                </a:cubicBezTo>
                                <a:cubicBezTo>
                                  <a:pt x="251096" y="3340787"/>
                                  <a:pt x="251495" y="3333202"/>
                                  <a:pt x="251495" y="3332803"/>
                                </a:cubicBezTo>
                                <a:cubicBezTo>
                                  <a:pt x="251495" y="3332803"/>
                                  <a:pt x="251894" y="3330007"/>
                                  <a:pt x="248301" y="3328011"/>
                                </a:cubicBezTo>
                                <a:cubicBezTo>
                                  <a:pt x="245507" y="3326414"/>
                                  <a:pt x="241914" y="3328011"/>
                                  <a:pt x="241515" y="3328410"/>
                                </a:cubicBezTo>
                                <a:cubicBezTo>
                                  <a:pt x="240317" y="3329209"/>
                                  <a:pt x="234728" y="3332403"/>
                                  <a:pt x="227942" y="3328810"/>
                                </a:cubicBezTo>
                                <a:cubicBezTo>
                                  <a:pt x="221156" y="3325217"/>
                                  <a:pt x="220756" y="3318830"/>
                                  <a:pt x="220756" y="3317233"/>
                                </a:cubicBezTo>
                                <a:cubicBezTo>
                                  <a:pt x="220357" y="3316834"/>
                                  <a:pt x="219958" y="3313640"/>
                                  <a:pt x="217164" y="3312043"/>
                                </a:cubicBezTo>
                                <a:cubicBezTo>
                                  <a:pt x="213970" y="3310446"/>
                                  <a:pt x="211974" y="3311644"/>
                                  <a:pt x="211176" y="3312043"/>
                                </a:cubicBezTo>
                                <a:lnTo>
                                  <a:pt x="210777" y="3312043"/>
                                </a:lnTo>
                                <a:cubicBezTo>
                                  <a:pt x="209579" y="3312842"/>
                                  <a:pt x="204389" y="3316035"/>
                                  <a:pt x="197204" y="3312442"/>
                                </a:cubicBezTo>
                                <a:cubicBezTo>
                                  <a:pt x="189619" y="3308450"/>
                                  <a:pt x="190018" y="3301265"/>
                                  <a:pt x="190018" y="3300466"/>
                                </a:cubicBezTo>
                                <a:cubicBezTo>
                                  <a:pt x="190417" y="3300466"/>
                                  <a:pt x="190018" y="3297273"/>
                                  <a:pt x="186825" y="3295676"/>
                                </a:cubicBezTo>
                                <a:cubicBezTo>
                                  <a:pt x="184030" y="3294079"/>
                                  <a:pt x="180437" y="3295676"/>
                                  <a:pt x="180038" y="3296075"/>
                                </a:cubicBezTo>
                                <a:cubicBezTo>
                                  <a:pt x="178841" y="3296874"/>
                                  <a:pt x="173252" y="3300067"/>
                                  <a:pt x="166465" y="3296474"/>
                                </a:cubicBezTo>
                                <a:lnTo>
                                  <a:pt x="164070" y="3294878"/>
                                </a:lnTo>
                                <a:cubicBezTo>
                                  <a:pt x="162074" y="3294079"/>
                                  <a:pt x="161276" y="3291684"/>
                                  <a:pt x="162473" y="3289688"/>
                                </a:cubicBezTo>
                                <a:cubicBezTo>
                                  <a:pt x="163272" y="3287692"/>
                                  <a:pt x="165667" y="3286894"/>
                                  <a:pt x="167663" y="3288091"/>
                                </a:cubicBezTo>
                                <a:lnTo>
                                  <a:pt x="170058" y="3289688"/>
                                </a:lnTo>
                                <a:cubicBezTo>
                                  <a:pt x="173651" y="3291684"/>
                                  <a:pt x="176445" y="3289688"/>
                                  <a:pt x="176445" y="3289688"/>
                                </a:cubicBezTo>
                                <a:lnTo>
                                  <a:pt x="176845" y="3289688"/>
                                </a:lnTo>
                                <a:cubicBezTo>
                                  <a:pt x="177044" y="3289488"/>
                                  <a:pt x="178840" y="3288390"/>
                                  <a:pt x="181435" y="3287792"/>
                                </a:cubicBezTo>
                                <a:close/>
                                <a:moveTo>
                                  <a:pt x="4732871" y="3285297"/>
                                </a:moveTo>
                                <a:cubicBezTo>
                                  <a:pt x="4734069" y="3284898"/>
                                  <a:pt x="4735267" y="3285696"/>
                                  <a:pt x="4735666" y="3286894"/>
                                </a:cubicBezTo>
                                <a:cubicBezTo>
                                  <a:pt x="4737263" y="3294478"/>
                                  <a:pt x="4745247" y="3299668"/>
                                  <a:pt x="4753230" y="3297672"/>
                                </a:cubicBezTo>
                                <a:cubicBezTo>
                                  <a:pt x="4754428" y="3297672"/>
                                  <a:pt x="4755626" y="3298470"/>
                                  <a:pt x="4756424" y="3299269"/>
                                </a:cubicBezTo>
                                <a:cubicBezTo>
                                  <a:pt x="4756823" y="3300466"/>
                                  <a:pt x="4756025" y="3301664"/>
                                  <a:pt x="4755226" y="3302063"/>
                                </a:cubicBezTo>
                                <a:lnTo>
                                  <a:pt x="4754827" y="3302063"/>
                                </a:lnTo>
                                <a:cubicBezTo>
                                  <a:pt x="4750436" y="3303261"/>
                                  <a:pt x="4746045" y="3302861"/>
                                  <a:pt x="4742053" y="3300865"/>
                                </a:cubicBezTo>
                                <a:cubicBezTo>
                                  <a:pt x="4736863" y="3315237"/>
                                  <a:pt x="4726882" y="3326414"/>
                                  <a:pt x="4713310" y="3333201"/>
                                </a:cubicBezTo>
                                <a:cubicBezTo>
                                  <a:pt x="4699737" y="3339988"/>
                                  <a:pt x="4684567" y="3341185"/>
                                  <a:pt x="4670196" y="3336395"/>
                                </a:cubicBezTo>
                                <a:cubicBezTo>
                                  <a:pt x="4669398" y="3340786"/>
                                  <a:pt x="4667003" y="3344778"/>
                                  <a:pt x="4663410" y="3347573"/>
                                </a:cubicBezTo>
                                <a:lnTo>
                                  <a:pt x="4663011" y="3347972"/>
                                </a:lnTo>
                                <a:cubicBezTo>
                                  <a:pt x="4662212" y="3348371"/>
                                  <a:pt x="4661015" y="3347972"/>
                                  <a:pt x="4660216" y="3347173"/>
                                </a:cubicBezTo>
                                <a:cubicBezTo>
                                  <a:pt x="4659418" y="3346375"/>
                                  <a:pt x="4659418" y="3344778"/>
                                  <a:pt x="4660616" y="3343980"/>
                                </a:cubicBezTo>
                                <a:cubicBezTo>
                                  <a:pt x="4666604" y="3338790"/>
                                  <a:pt x="4667801" y="3329608"/>
                                  <a:pt x="4662612" y="3323220"/>
                                </a:cubicBezTo>
                                <a:cubicBezTo>
                                  <a:pt x="4661813" y="3322422"/>
                                  <a:pt x="4661813" y="3320825"/>
                                  <a:pt x="4663011" y="3320027"/>
                                </a:cubicBezTo>
                                <a:cubicBezTo>
                                  <a:pt x="4663809" y="3319229"/>
                                  <a:pt x="4665406" y="3319229"/>
                                  <a:pt x="4666204" y="3320426"/>
                                </a:cubicBezTo>
                                <a:cubicBezTo>
                                  <a:pt x="4668999" y="3324019"/>
                                  <a:pt x="4670596" y="3328011"/>
                                  <a:pt x="4670596" y="3332004"/>
                                </a:cubicBezTo>
                                <a:lnTo>
                                  <a:pt x="4670995" y="3332004"/>
                                </a:lnTo>
                                <a:cubicBezTo>
                                  <a:pt x="4684567" y="3336395"/>
                                  <a:pt x="4698539" y="3335597"/>
                                  <a:pt x="4711314" y="3329208"/>
                                </a:cubicBezTo>
                                <a:cubicBezTo>
                                  <a:pt x="4723689" y="3322821"/>
                                  <a:pt x="4733271" y="3312043"/>
                                  <a:pt x="4737662" y="3298869"/>
                                </a:cubicBezTo>
                                <a:lnTo>
                                  <a:pt x="4737662" y="3298470"/>
                                </a:lnTo>
                                <a:cubicBezTo>
                                  <a:pt x="4734468" y="3296075"/>
                                  <a:pt x="4732472" y="3292482"/>
                                  <a:pt x="4731275" y="3288091"/>
                                </a:cubicBezTo>
                                <a:cubicBezTo>
                                  <a:pt x="4730875" y="3286894"/>
                                  <a:pt x="4731674" y="3285696"/>
                                  <a:pt x="4732871" y="3285297"/>
                                </a:cubicBezTo>
                                <a:close/>
                                <a:moveTo>
                                  <a:pt x="5655819" y="3282103"/>
                                </a:moveTo>
                                <a:cubicBezTo>
                                  <a:pt x="5658214" y="3281704"/>
                                  <a:pt x="5660609" y="3283301"/>
                                  <a:pt x="5660609" y="3285696"/>
                                </a:cubicBezTo>
                                <a:lnTo>
                                  <a:pt x="5664202" y="3310047"/>
                                </a:lnTo>
                                <a:lnTo>
                                  <a:pt x="5688553" y="3306454"/>
                                </a:lnTo>
                                <a:cubicBezTo>
                                  <a:pt x="5690949" y="3306055"/>
                                  <a:pt x="5692945" y="3307652"/>
                                  <a:pt x="5693344" y="3310047"/>
                                </a:cubicBezTo>
                                <a:cubicBezTo>
                                  <a:pt x="5693743" y="3312442"/>
                                  <a:pt x="5692146" y="3314438"/>
                                  <a:pt x="5689751" y="3314837"/>
                                </a:cubicBezTo>
                                <a:lnTo>
                                  <a:pt x="5665400" y="3318430"/>
                                </a:lnTo>
                                <a:lnTo>
                                  <a:pt x="5668993" y="3342782"/>
                                </a:lnTo>
                                <a:cubicBezTo>
                                  <a:pt x="5669392" y="3345177"/>
                                  <a:pt x="5667795" y="3347173"/>
                                  <a:pt x="5665400" y="3347572"/>
                                </a:cubicBezTo>
                                <a:cubicBezTo>
                                  <a:pt x="5663005" y="3347972"/>
                                  <a:pt x="5661009" y="3346375"/>
                                  <a:pt x="5660609" y="3343980"/>
                                </a:cubicBezTo>
                                <a:lnTo>
                                  <a:pt x="5657017" y="3319628"/>
                                </a:lnTo>
                                <a:lnTo>
                                  <a:pt x="5632665" y="3323220"/>
                                </a:lnTo>
                                <a:cubicBezTo>
                                  <a:pt x="5630269" y="3323619"/>
                                  <a:pt x="5628273" y="3322023"/>
                                  <a:pt x="5627874" y="3319628"/>
                                </a:cubicBezTo>
                                <a:cubicBezTo>
                                  <a:pt x="5627475" y="3317232"/>
                                  <a:pt x="5629072" y="3315236"/>
                                  <a:pt x="5631467" y="3314837"/>
                                </a:cubicBezTo>
                                <a:lnTo>
                                  <a:pt x="5655819" y="3311244"/>
                                </a:lnTo>
                                <a:lnTo>
                                  <a:pt x="5652226" y="3286893"/>
                                </a:lnTo>
                                <a:cubicBezTo>
                                  <a:pt x="5651827" y="3284498"/>
                                  <a:pt x="5653424" y="3282502"/>
                                  <a:pt x="5655819" y="3282103"/>
                                </a:cubicBezTo>
                                <a:close/>
                                <a:moveTo>
                                  <a:pt x="1548102" y="3282103"/>
                                </a:moveTo>
                                <a:lnTo>
                                  <a:pt x="1562475" y="3292882"/>
                                </a:lnTo>
                                <a:cubicBezTo>
                                  <a:pt x="1563272" y="3293282"/>
                                  <a:pt x="1563671" y="3294878"/>
                                  <a:pt x="1562874" y="3295677"/>
                                </a:cubicBezTo>
                                <a:cubicBezTo>
                                  <a:pt x="1562475" y="3296076"/>
                                  <a:pt x="1561675" y="3296475"/>
                                  <a:pt x="1561277" y="3296475"/>
                                </a:cubicBezTo>
                                <a:cubicBezTo>
                                  <a:pt x="1560875" y="3296475"/>
                                  <a:pt x="1560077" y="3296475"/>
                                  <a:pt x="1559680" y="3296076"/>
                                </a:cubicBezTo>
                                <a:lnTo>
                                  <a:pt x="1545708" y="3285297"/>
                                </a:lnTo>
                                <a:cubicBezTo>
                                  <a:pt x="1544909" y="3284898"/>
                                  <a:pt x="1544510" y="3283301"/>
                                  <a:pt x="1545308" y="3282502"/>
                                </a:cubicBezTo>
                                <a:cubicBezTo>
                                  <a:pt x="1545708" y="3281704"/>
                                  <a:pt x="1547305" y="3281305"/>
                                  <a:pt x="1548102" y="3282103"/>
                                </a:cubicBezTo>
                                <a:close/>
                                <a:moveTo>
                                  <a:pt x="1494214" y="3278510"/>
                                </a:moveTo>
                                <a:cubicBezTo>
                                  <a:pt x="1495012" y="3278111"/>
                                  <a:pt x="1496609" y="3278111"/>
                                  <a:pt x="1497008" y="3279309"/>
                                </a:cubicBezTo>
                                <a:cubicBezTo>
                                  <a:pt x="1497406" y="3280107"/>
                                  <a:pt x="1497008" y="3281704"/>
                                  <a:pt x="1496210" y="3282103"/>
                                </a:cubicBezTo>
                                <a:lnTo>
                                  <a:pt x="1481038" y="3290887"/>
                                </a:lnTo>
                                <a:lnTo>
                                  <a:pt x="1480239" y="3291286"/>
                                </a:lnTo>
                                <a:cubicBezTo>
                                  <a:pt x="1479440" y="3291286"/>
                                  <a:pt x="1478643" y="3290887"/>
                                  <a:pt x="1478243" y="3290088"/>
                                </a:cubicBezTo>
                                <a:cubicBezTo>
                                  <a:pt x="1477843" y="3289290"/>
                                  <a:pt x="1477843" y="3287693"/>
                                  <a:pt x="1479041" y="3287294"/>
                                </a:cubicBezTo>
                                <a:close/>
                                <a:moveTo>
                                  <a:pt x="6884353" y="3274618"/>
                                </a:moveTo>
                                <a:cubicBezTo>
                                  <a:pt x="6886948" y="3274019"/>
                                  <a:pt x="6890341" y="3273919"/>
                                  <a:pt x="6893735" y="3275716"/>
                                </a:cubicBezTo>
                                <a:cubicBezTo>
                                  <a:pt x="6901319" y="3279708"/>
                                  <a:pt x="6900920" y="3287292"/>
                                  <a:pt x="6900920" y="3287691"/>
                                </a:cubicBezTo>
                                <a:cubicBezTo>
                                  <a:pt x="6900920" y="3287691"/>
                                  <a:pt x="6900920" y="3290486"/>
                                  <a:pt x="6904513" y="3292482"/>
                                </a:cubicBezTo>
                                <a:cubicBezTo>
                                  <a:pt x="6908106" y="3294079"/>
                                  <a:pt x="6910501" y="3292482"/>
                                  <a:pt x="6910501" y="3292482"/>
                                </a:cubicBezTo>
                                <a:lnTo>
                                  <a:pt x="6910900" y="3292482"/>
                                </a:lnTo>
                                <a:lnTo>
                                  <a:pt x="6911299" y="3292083"/>
                                </a:lnTo>
                                <a:cubicBezTo>
                                  <a:pt x="6913295" y="3290885"/>
                                  <a:pt x="6918086" y="3288490"/>
                                  <a:pt x="6924473" y="3291683"/>
                                </a:cubicBezTo>
                                <a:cubicBezTo>
                                  <a:pt x="6931259" y="3295276"/>
                                  <a:pt x="6931659" y="3302861"/>
                                  <a:pt x="6931659" y="3303260"/>
                                </a:cubicBezTo>
                                <a:lnTo>
                                  <a:pt x="6931659" y="3303659"/>
                                </a:lnTo>
                                <a:cubicBezTo>
                                  <a:pt x="6931659" y="3303659"/>
                                  <a:pt x="6931659" y="3306454"/>
                                  <a:pt x="6935251" y="3308450"/>
                                </a:cubicBezTo>
                                <a:cubicBezTo>
                                  <a:pt x="6938844" y="3310446"/>
                                  <a:pt x="6941639" y="3308450"/>
                                  <a:pt x="6941639" y="3308450"/>
                                </a:cubicBezTo>
                                <a:lnTo>
                                  <a:pt x="6942038" y="3308450"/>
                                </a:lnTo>
                                <a:cubicBezTo>
                                  <a:pt x="6942437" y="3308051"/>
                                  <a:pt x="6949623" y="3304059"/>
                                  <a:pt x="6956010" y="3307651"/>
                                </a:cubicBezTo>
                                <a:cubicBezTo>
                                  <a:pt x="6963595" y="3311643"/>
                                  <a:pt x="6963195" y="3319229"/>
                                  <a:pt x="6963195" y="3319628"/>
                                </a:cubicBezTo>
                                <a:cubicBezTo>
                                  <a:pt x="6963195" y="3319628"/>
                                  <a:pt x="6963195" y="3322423"/>
                                  <a:pt x="6966788" y="3324419"/>
                                </a:cubicBezTo>
                                <a:cubicBezTo>
                                  <a:pt x="6967986" y="3324818"/>
                                  <a:pt x="6968784" y="3325217"/>
                                  <a:pt x="6969982" y="3325217"/>
                                </a:cubicBezTo>
                                <a:lnTo>
                                  <a:pt x="6974373" y="3325616"/>
                                </a:lnTo>
                                <a:cubicBezTo>
                                  <a:pt x="6976369" y="3325616"/>
                                  <a:pt x="6977966" y="3327612"/>
                                  <a:pt x="6977966" y="3329608"/>
                                </a:cubicBezTo>
                                <a:cubicBezTo>
                                  <a:pt x="6977966" y="3331604"/>
                                  <a:pt x="6975970" y="3333201"/>
                                  <a:pt x="6972377" y="3333600"/>
                                </a:cubicBezTo>
                                <a:lnTo>
                                  <a:pt x="6966389" y="3333201"/>
                                </a:lnTo>
                                <a:cubicBezTo>
                                  <a:pt x="6964792" y="3332802"/>
                                  <a:pt x="6963195" y="3332403"/>
                                  <a:pt x="6961599" y="3331604"/>
                                </a:cubicBezTo>
                                <a:cubicBezTo>
                                  <a:pt x="6954014" y="3327612"/>
                                  <a:pt x="6954413" y="3320028"/>
                                  <a:pt x="6954413" y="3319628"/>
                                </a:cubicBezTo>
                                <a:cubicBezTo>
                                  <a:pt x="6954413" y="3319628"/>
                                  <a:pt x="6954812" y="3316833"/>
                                  <a:pt x="6951219" y="3314837"/>
                                </a:cubicBezTo>
                                <a:cubicBezTo>
                                  <a:pt x="6948425" y="3313240"/>
                                  <a:pt x="6944832" y="3314837"/>
                                  <a:pt x="6944433" y="3315236"/>
                                </a:cubicBezTo>
                                <a:cubicBezTo>
                                  <a:pt x="6943235" y="3316035"/>
                                  <a:pt x="6937647" y="3319229"/>
                                  <a:pt x="6930860" y="3315635"/>
                                </a:cubicBezTo>
                                <a:cubicBezTo>
                                  <a:pt x="6924074" y="3312043"/>
                                  <a:pt x="6923675" y="3305655"/>
                                  <a:pt x="6923675" y="3304059"/>
                                </a:cubicBezTo>
                                <a:cubicBezTo>
                                  <a:pt x="6923275" y="3303659"/>
                                  <a:pt x="6922876" y="3300466"/>
                                  <a:pt x="6920082" y="3298869"/>
                                </a:cubicBezTo>
                                <a:cubicBezTo>
                                  <a:pt x="6916888" y="3297272"/>
                                  <a:pt x="6914892" y="3298470"/>
                                  <a:pt x="6914094" y="3298869"/>
                                </a:cubicBezTo>
                                <a:lnTo>
                                  <a:pt x="6913695" y="3298869"/>
                                </a:lnTo>
                                <a:cubicBezTo>
                                  <a:pt x="6912497" y="3299667"/>
                                  <a:pt x="6907307" y="3302861"/>
                                  <a:pt x="6900122" y="3299268"/>
                                </a:cubicBezTo>
                                <a:cubicBezTo>
                                  <a:pt x="6892537" y="3295276"/>
                                  <a:pt x="6892936" y="3288091"/>
                                  <a:pt x="6892936" y="3287292"/>
                                </a:cubicBezTo>
                                <a:cubicBezTo>
                                  <a:pt x="6893335" y="3287292"/>
                                  <a:pt x="6892936" y="3284099"/>
                                  <a:pt x="6889742" y="3282502"/>
                                </a:cubicBezTo>
                                <a:cubicBezTo>
                                  <a:pt x="6886947" y="3280905"/>
                                  <a:pt x="6883354" y="3282502"/>
                                  <a:pt x="6882955" y="3282901"/>
                                </a:cubicBezTo>
                                <a:cubicBezTo>
                                  <a:pt x="6881758" y="3283700"/>
                                  <a:pt x="6876169" y="3286893"/>
                                  <a:pt x="6869382" y="3283300"/>
                                </a:cubicBezTo>
                                <a:lnTo>
                                  <a:pt x="6866987" y="3281704"/>
                                </a:lnTo>
                                <a:cubicBezTo>
                                  <a:pt x="6864991" y="3280905"/>
                                  <a:pt x="6864193" y="3278510"/>
                                  <a:pt x="6865390" y="3276514"/>
                                </a:cubicBezTo>
                                <a:cubicBezTo>
                                  <a:pt x="6866189" y="3274518"/>
                                  <a:pt x="6868584" y="3273720"/>
                                  <a:pt x="6870580" y="3274917"/>
                                </a:cubicBezTo>
                                <a:lnTo>
                                  <a:pt x="6872975" y="3276514"/>
                                </a:lnTo>
                                <a:cubicBezTo>
                                  <a:pt x="6876568" y="3278510"/>
                                  <a:pt x="6879362" y="3276514"/>
                                  <a:pt x="6879362" y="3276514"/>
                                </a:cubicBezTo>
                                <a:lnTo>
                                  <a:pt x="6879762" y="3276514"/>
                                </a:lnTo>
                                <a:cubicBezTo>
                                  <a:pt x="6879962" y="3276314"/>
                                  <a:pt x="6881758" y="3275216"/>
                                  <a:pt x="6884353" y="3274618"/>
                                </a:cubicBezTo>
                                <a:close/>
                                <a:moveTo>
                                  <a:pt x="1552891" y="3271325"/>
                                </a:moveTo>
                                <a:lnTo>
                                  <a:pt x="1569658" y="3276116"/>
                                </a:lnTo>
                                <a:cubicBezTo>
                                  <a:pt x="1570856" y="3276116"/>
                                  <a:pt x="1571255" y="3277314"/>
                                  <a:pt x="1570856" y="3278910"/>
                                </a:cubicBezTo>
                                <a:cubicBezTo>
                                  <a:pt x="1570856" y="3279709"/>
                                  <a:pt x="1570059" y="3280507"/>
                                  <a:pt x="1569260" y="3280507"/>
                                </a:cubicBezTo>
                                <a:lnTo>
                                  <a:pt x="1568462" y="3280507"/>
                                </a:lnTo>
                                <a:lnTo>
                                  <a:pt x="1551693" y="3275716"/>
                                </a:lnTo>
                                <a:cubicBezTo>
                                  <a:pt x="1550500" y="3275317"/>
                                  <a:pt x="1549697" y="3274119"/>
                                  <a:pt x="1550098" y="3272922"/>
                                </a:cubicBezTo>
                                <a:cubicBezTo>
                                  <a:pt x="1550500" y="3271724"/>
                                  <a:pt x="1551693" y="3270926"/>
                                  <a:pt x="1552891" y="3271325"/>
                                </a:cubicBezTo>
                                <a:close/>
                                <a:moveTo>
                                  <a:pt x="1491022" y="3266535"/>
                                </a:moveTo>
                                <a:cubicBezTo>
                                  <a:pt x="1492219" y="3266535"/>
                                  <a:pt x="1493417" y="3267333"/>
                                  <a:pt x="1493417" y="3268531"/>
                                </a:cubicBezTo>
                                <a:cubicBezTo>
                                  <a:pt x="1493417" y="3269728"/>
                                  <a:pt x="1492617" y="3270926"/>
                                  <a:pt x="1491420" y="3270926"/>
                                </a:cubicBezTo>
                                <a:lnTo>
                                  <a:pt x="1473853" y="3273322"/>
                                </a:lnTo>
                                <a:cubicBezTo>
                                  <a:pt x="1472656" y="3273322"/>
                                  <a:pt x="1471459" y="3272524"/>
                                  <a:pt x="1471459" y="3271326"/>
                                </a:cubicBezTo>
                                <a:cubicBezTo>
                                  <a:pt x="1471459" y="3270128"/>
                                  <a:pt x="1472257" y="3268930"/>
                                  <a:pt x="1473454" y="3268930"/>
                                </a:cubicBezTo>
                                <a:close/>
                                <a:moveTo>
                                  <a:pt x="1570060" y="3256555"/>
                                </a:moveTo>
                                <a:cubicBezTo>
                                  <a:pt x="1571256" y="3256555"/>
                                  <a:pt x="1572453" y="3257353"/>
                                  <a:pt x="1572453" y="3258551"/>
                                </a:cubicBezTo>
                                <a:cubicBezTo>
                                  <a:pt x="1572453" y="3259748"/>
                                  <a:pt x="1571655" y="3260946"/>
                                  <a:pt x="1570457" y="3260946"/>
                                </a:cubicBezTo>
                                <a:lnTo>
                                  <a:pt x="1552891" y="3263342"/>
                                </a:lnTo>
                                <a:cubicBezTo>
                                  <a:pt x="1551693" y="3263342"/>
                                  <a:pt x="1550500" y="3262544"/>
                                  <a:pt x="1550500" y="3261346"/>
                                </a:cubicBezTo>
                                <a:cubicBezTo>
                                  <a:pt x="1550500" y="3260148"/>
                                  <a:pt x="1551297" y="3258950"/>
                                  <a:pt x="1552495" y="3258950"/>
                                </a:cubicBezTo>
                                <a:close/>
                                <a:moveTo>
                                  <a:pt x="198601" y="3255457"/>
                                </a:moveTo>
                                <a:cubicBezTo>
                                  <a:pt x="201196" y="3254858"/>
                                  <a:pt x="204589" y="3254758"/>
                                  <a:pt x="207983" y="3256555"/>
                                </a:cubicBezTo>
                                <a:cubicBezTo>
                                  <a:pt x="215567" y="3260547"/>
                                  <a:pt x="215168" y="3268131"/>
                                  <a:pt x="215168" y="3268530"/>
                                </a:cubicBezTo>
                                <a:cubicBezTo>
                                  <a:pt x="215168" y="3268530"/>
                                  <a:pt x="215168" y="3271325"/>
                                  <a:pt x="218761" y="3273321"/>
                                </a:cubicBezTo>
                                <a:cubicBezTo>
                                  <a:pt x="222354" y="3274918"/>
                                  <a:pt x="224749" y="3273321"/>
                                  <a:pt x="224749" y="3273321"/>
                                </a:cubicBezTo>
                                <a:lnTo>
                                  <a:pt x="225148" y="3273321"/>
                                </a:lnTo>
                                <a:lnTo>
                                  <a:pt x="225547" y="3272922"/>
                                </a:lnTo>
                                <a:cubicBezTo>
                                  <a:pt x="227543" y="3271724"/>
                                  <a:pt x="232334" y="3269329"/>
                                  <a:pt x="238721" y="3272522"/>
                                </a:cubicBezTo>
                                <a:cubicBezTo>
                                  <a:pt x="245507" y="3276115"/>
                                  <a:pt x="245906" y="3283700"/>
                                  <a:pt x="245906" y="3284099"/>
                                </a:cubicBezTo>
                                <a:lnTo>
                                  <a:pt x="245906" y="3284498"/>
                                </a:lnTo>
                                <a:cubicBezTo>
                                  <a:pt x="245906" y="3284498"/>
                                  <a:pt x="245906" y="3287293"/>
                                  <a:pt x="249499" y="3289289"/>
                                </a:cubicBezTo>
                                <a:cubicBezTo>
                                  <a:pt x="253092" y="3291285"/>
                                  <a:pt x="255886" y="3289289"/>
                                  <a:pt x="255886" y="3289289"/>
                                </a:cubicBezTo>
                                <a:lnTo>
                                  <a:pt x="256286" y="3289289"/>
                                </a:lnTo>
                                <a:cubicBezTo>
                                  <a:pt x="256685" y="3288890"/>
                                  <a:pt x="263870" y="3284898"/>
                                  <a:pt x="270258" y="3288490"/>
                                </a:cubicBezTo>
                                <a:cubicBezTo>
                                  <a:pt x="277842" y="3292482"/>
                                  <a:pt x="277443" y="3300068"/>
                                  <a:pt x="277443" y="3300467"/>
                                </a:cubicBezTo>
                                <a:cubicBezTo>
                                  <a:pt x="277443" y="3300467"/>
                                  <a:pt x="277443" y="3303262"/>
                                  <a:pt x="281036" y="3305258"/>
                                </a:cubicBezTo>
                                <a:cubicBezTo>
                                  <a:pt x="282234" y="3305657"/>
                                  <a:pt x="283032" y="3306056"/>
                                  <a:pt x="284230" y="3306056"/>
                                </a:cubicBezTo>
                                <a:lnTo>
                                  <a:pt x="288621" y="3306455"/>
                                </a:lnTo>
                                <a:cubicBezTo>
                                  <a:pt x="290617" y="3306455"/>
                                  <a:pt x="292214" y="3308451"/>
                                  <a:pt x="292214" y="3310447"/>
                                </a:cubicBezTo>
                                <a:cubicBezTo>
                                  <a:pt x="291814" y="3312843"/>
                                  <a:pt x="290218" y="3314439"/>
                                  <a:pt x="286625" y="3314439"/>
                                </a:cubicBezTo>
                                <a:lnTo>
                                  <a:pt x="280637" y="3314040"/>
                                </a:lnTo>
                                <a:cubicBezTo>
                                  <a:pt x="279040" y="3313641"/>
                                  <a:pt x="277443" y="3313242"/>
                                  <a:pt x="275846" y="3312443"/>
                                </a:cubicBezTo>
                                <a:cubicBezTo>
                                  <a:pt x="268262" y="3308451"/>
                                  <a:pt x="268661" y="3300867"/>
                                  <a:pt x="268661" y="3300467"/>
                                </a:cubicBezTo>
                                <a:cubicBezTo>
                                  <a:pt x="268661" y="3300467"/>
                                  <a:pt x="269060" y="3297672"/>
                                  <a:pt x="265467" y="3295676"/>
                                </a:cubicBezTo>
                                <a:cubicBezTo>
                                  <a:pt x="262673" y="3294079"/>
                                  <a:pt x="259080" y="3295676"/>
                                  <a:pt x="258681" y="3296075"/>
                                </a:cubicBezTo>
                                <a:cubicBezTo>
                                  <a:pt x="257483" y="3296874"/>
                                  <a:pt x="251894" y="3300068"/>
                                  <a:pt x="245108" y="3296474"/>
                                </a:cubicBezTo>
                                <a:cubicBezTo>
                                  <a:pt x="238322" y="3292882"/>
                                  <a:pt x="237923" y="3286494"/>
                                  <a:pt x="237923" y="3284898"/>
                                </a:cubicBezTo>
                                <a:cubicBezTo>
                                  <a:pt x="237523" y="3284498"/>
                                  <a:pt x="237124" y="3281305"/>
                                  <a:pt x="234330" y="3279708"/>
                                </a:cubicBezTo>
                                <a:cubicBezTo>
                                  <a:pt x="231136" y="3278111"/>
                                  <a:pt x="229140" y="3279309"/>
                                  <a:pt x="228342" y="3279708"/>
                                </a:cubicBezTo>
                                <a:lnTo>
                                  <a:pt x="227943" y="3279708"/>
                                </a:lnTo>
                                <a:cubicBezTo>
                                  <a:pt x="226745" y="3280506"/>
                                  <a:pt x="221555" y="3283700"/>
                                  <a:pt x="214370" y="3280107"/>
                                </a:cubicBezTo>
                                <a:cubicBezTo>
                                  <a:pt x="206785" y="3276115"/>
                                  <a:pt x="207184" y="3268930"/>
                                  <a:pt x="207184" y="3268131"/>
                                </a:cubicBezTo>
                                <a:cubicBezTo>
                                  <a:pt x="207583" y="3268131"/>
                                  <a:pt x="207184" y="3264938"/>
                                  <a:pt x="203991" y="3263341"/>
                                </a:cubicBezTo>
                                <a:cubicBezTo>
                                  <a:pt x="201196" y="3261744"/>
                                  <a:pt x="197603" y="3263341"/>
                                  <a:pt x="197204" y="3263740"/>
                                </a:cubicBezTo>
                                <a:cubicBezTo>
                                  <a:pt x="196007" y="3264539"/>
                                  <a:pt x="190418" y="3267732"/>
                                  <a:pt x="183631" y="3264139"/>
                                </a:cubicBezTo>
                                <a:lnTo>
                                  <a:pt x="181236" y="3262543"/>
                                </a:lnTo>
                                <a:cubicBezTo>
                                  <a:pt x="179240" y="3261744"/>
                                  <a:pt x="178442" y="3259349"/>
                                  <a:pt x="179639" y="3257353"/>
                                </a:cubicBezTo>
                                <a:cubicBezTo>
                                  <a:pt x="180438" y="3255357"/>
                                  <a:pt x="182833" y="3254559"/>
                                  <a:pt x="184829" y="3255756"/>
                                </a:cubicBezTo>
                                <a:lnTo>
                                  <a:pt x="187224" y="3257353"/>
                                </a:lnTo>
                                <a:cubicBezTo>
                                  <a:pt x="190817" y="3259349"/>
                                  <a:pt x="193611" y="3257353"/>
                                  <a:pt x="193611" y="3257353"/>
                                </a:cubicBezTo>
                                <a:lnTo>
                                  <a:pt x="194011" y="3257353"/>
                                </a:lnTo>
                                <a:cubicBezTo>
                                  <a:pt x="194210" y="3257153"/>
                                  <a:pt x="196007" y="3256055"/>
                                  <a:pt x="198601" y="3255457"/>
                                </a:cubicBezTo>
                                <a:close/>
                                <a:moveTo>
                                  <a:pt x="1475449" y="3249369"/>
                                </a:moveTo>
                                <a:lnTo>
                                  <a:pt x="1492217" y="3254160"/>
                                </a:lnTo>
                                <a:cubicBezTo>
                                  <a:pt x="1493414" y="3254559"/>
                                  <a:pt x="1494214" y="3255757"/>
                                  <a:pt x="1493814" y="3256954"/>
                                </a:cubicBezTo>
                                <a:cubicBezTo>
                                  <a:pt x="1493814" y="3257753"/>
                                  <a:pt x="1493016" y="3258551"/>
                                  <a:pt x="1492217" y="3258551"/>
                                </a:cubicBezTo>
                                <a:lnTo>
                                  <a:pt x="1491419" y="3258551"/>
                                </a:lnTo>
                                <a:lnTo>
                                  <a:pt x="1474650" y="3253760"/>
                                </a:lnTo>
                                <a:cubicBezTo>
                                  <a:pt x="1473453" y="3253760"/>
                                  <a:pt x="1472653" y="3252562"/>
                                  <a:pt x="1472653" y="3250966"/>
                                </a:cubicBezTo>
                                <a:cubicBezTo>
                                  <a:pt x="1473054" y="3249768"/>
                                  <a:pt x="1474251" y="3248970"/>
                                  <a:pt x="1475449" y="3249369"/>
                                </a:cubicBezTo>
                                <a:close/>
                                <a:moveTo>
                                  <a:pt x="6901518" y="3242283"/>
                                </a:moveTo>
                                <a:cubicBezTo>
                                  <a:pt x="6904113" y="3241684"/>
                                  <a:pt x="6907506" y="3241584"/>
                                  <a:pt x="6910900" y="3243381"/>
                                </a:cubicBezTo>
                                <a:cubicBezTo>
                                  <a:pt x="6918484" y="3247373"/>
                                  <a:pt x="6918085" y="3254958"/>
                                  <a:pt x="6918085" y="3255357"/>
                                </a:cubicBezTo>
                                <a:cubicBezTo>
                                  <a:pt x="6918085" y="3255357"/>
                                  <a:pt x="6918085" y="3258151"/>
                                  <a:pt x="6921678" y="3260147"/>
                                </a:cubicBezTo>
                                <a:cubicBezTo>
                                  <a:pt x="6925271" y="3261744"/>
                                  <a:pt x="6927666" y="3260147"/>
                                  <a:pt x="6927666" y="3260147"/>
                                </a:cubicBezTo>
                                <a:lnTo>
                                  <a:pt x="6928065" y="3260147"/>
                                </a:lnTo>
                                <a:lnTo>
                                  <a:pt x="6928464" y="3259748"/>
                                </a:lnTo>
                                <a:cubicBezTo>
                                  <a:pt x="6930460" y="3258550"/>
                                  <a:pt x="6935251" y="3256155"/>
                                  <a:pt x="6941638" y="3259349"/>
                                </a:cubicBezTo>
                                <a:cubicBezTo>
                                  <a:pt x="6948424" y="3262942"/>
                                  <a:pt x="6948823" y="3270526"/>
                                  <a:pt x="6948823" y="3270925"/>
                                </a:cubicBezTo>
                                <a:lnTo>
                                  <a:pt x="6948823" y="3271325"/>
                                </a:lnTo>
                                <a:cubicBezTo>
                                  <a:pt x="6948823" y="3271325"/>
                                  <a:pt x="6948823" y="3274119"/>
                                  <a:pt x="6952416" y="3276115"/>
                                </a:cubicBezTo>
                                <a:cubicBezTo>
                                  <a:pt x="6956009" y="3278111"/>
                                  <a:pt x="6958803" y="3276115"/>
                                  <a:pt x="6958803" y="3276115"/>
                                </a:cubicBezTo>
                                <a:lnTo>
                                  <a:pt x="6959203" y="3276115"/>
                                </a:lnTo>
                                <a:cubicBezTo>
                                  <a:pt x="6959602" y="3275716"/>
                                  <a:pt x="6966787" y="3271724"/>
                                  <a:pt x="6973174" y="3275317"/>
                                </a:cubicBezTo>
                                <a:cubicBezTo>
                                  <a:pt x="6980759" y="3279309"/>
                                  <a:pt x="6980360" y="3286894"/>
                                  <a:pt x="6980360" y="3287294"/>
                                </a:cubicBezTo>
                                <a:cubicBezTo>
                                  <a:pt x="6980360" y="3287294"/>
                                  <a:pt x="6980360" y="3290088"/>
                                  <a:pt x="6983953" y="3292084"/>
                                </a:cubicBezTo>
                                <a:cubicBezTo>
                                  <a:pt x="6985150" y="3292483"/>
                                  <a:pt x="6985949" y="3292882"/>
                                  <a:pt x="6987146" y="3292882"/>
                                </a:cubicBezTo>
                                <a:lnTo>
                                  <a:pt x="6991538" y="3293282"/>
                                </a:lnTo>
                                <a:cubicBezTo>
                                  <a:pt x="6993534" y="3293282"/>
                                  <a:pt x="6995130" y="3295278"/>
                                  <a:pt x="6995130" y="3297274"/>
                                </a:cubicBezTo>
                                <a:cubicBezTo>
                                  <a:pt x="6994731" y="3299669"/>
                                  <a:pt x="6993134" y="3301266"/>
                                  <a:pt x="6989542" y="3301266"/>
                                </a:cubicBezTo>
                                <a:lnTo>
                                  <a:pt x="6983554" y="3300866"/>
                                </a:lnTo>
                                <a:cubicBezTo>
                                  <a:pt x="6981957" y="3300467"/>
                                  <a:pt x="6980360" y="3300068"/>
                                  <a:pt x="6978763" y="3299270"/>
                                </a:cubicBezTo>
                                <a:cubicBezTo>
                                  <a:pt x="6971178" y="3295278"/>
                                  <a:pt x="6971578" y="3287693"/>
                                  <a:pt x="6971578" y="3287294"/>
                                </a:cubicBezTo>
                                <a:cubicBezTo>
                                  <a:pt x="6971578" y="3287294"/>
                                  <a:pt x="6971977" y="3284498"/>
                                  <a:pt x="6968384" y="3282502"/>
                                </a:cubicBezTo>
                                <a:cubicBezTo>
                                  <a:pt x="6965590" y="3280905"/>
                                  <a:pt x="6961997" y="3282502"/>
                                  <a:pt x="6961598" y="3282901"/>
                                </a:cubicBezTo>
                                <a:cubicBezTo>
                                  <a:pt x="6960400" y="3283700"/>
                                  <a:pt x="6954811" y="3286894"/>
                                  <a:pt x="6948025" y="3283301"/>
                                </a:cubicBezTo>
                                <a:cubicBezTo>
                                  <a:pt x="6941239" y="3279708"/>
                                  <a:pt x="6940839" y="3273321"/>
                                  <a:pt x="6940839" y="3271724"/>
                                </a:cubicBezTo>
                                <a:cubicBezTo>
                                  <a:pt x="6940440" y="3271325"/>
                                  <a:pt x="6940041" y="3268131"/>
                                  <a:pt x="6937247" y="3266534"/>
                                </a:cubicBezTo>
                                <a:cubicBezTo>
                                  <a:pt x="6934053" y="3264938"/>
                                  <a:pt x="6932057" y="3266135"/>
                                  <a:pt x="6931259" y="3266534"/>
                                </a:cubicBezTo>
                                <a:lnTo>
                                  <a:pt x="6930860" y="3266534"/>
                                </a:lnTo>
                                <a:cubicBezTo>
                                  <a:pt x="6929662" y="3267333"/>
                                  <a:pt x="6924472" y="3270526"/>
                                  <a:pt x="6917287" y="3266934"/>
                                </a:cubicBezTo>
                                <a:cubicBezTo>
                                  <a:pt x="6909702" y="3262942"/>
                                  <a:pt x="6910101" y="3255756"/>
                                  <a:pt x="6910101" y="3254958"/>
                                </a:cubicBezTo>
                                <a:cubicBezTo>
                                  <a:pt x="6910500" y="3254958"/>
                                  <a:pt x="6910101" y="3251764"/>
                                  <a:pt x="6906907" y="3250167"/>
                                </a:cubicBezTo>
                                <a:cubicBezTo>
                                  <a:pt x="6904112" y="3248570"/>
                                  <a:pt x="6900519" y="3250167"/>
                                  <a:pt x="6900120" y="3250566"/>
                                </a:cubicBezTo>
                                <a:cubicBezTo>
                                  <a:pt x="6898923" y="3251365"/>
                                  <a:pt x="6893334" y="3254558"/>
                                  <a:pt x="6886548" y="3250966"/>
                                </a:cubicBezTo>
                                <a:lnTo>
                                  <a:pt x="6884152" y="3249369"/>
                                </a:lnTo>
                                <a:cubicBezTo>
                                  <a:pt x="6882156" y="3248570"/>
                                  <a:pt x="6881358" y="3246175"/>
                                  <a:pt x="6882556" y="3244179"/>
                                </a:cubicBezTo>
                                <a:cubicBezTo>
                                  <a:pt x="6883354" y="3242183"/>
                                  <a:pt x="6885749" y="3241385"/>
                                  <a:pt x="6887745" y="3242582"/>
                                </a:cubicBezTo>
                                <a:lnTo>
                                  <a:pt x="6890140" y="3244179"/>
                                </a:lnTo>
                                <a:cubicBezTo>
                                  <a:pt x="6893733" y="3246175"/>
                                  <a:pt x="6896528" y="3244179"/>
                                  <a:pt x="6896528" y="3244179"/>
                                </a:cubicBezTo>
                                <a:lnTo>
                                  <a:pt x="6896927" y="3244179"/>
                                </a:lnTo>
                                <a:cubicBezTo>
                                  <a:pt x="6897127" y="3243979"/>
                                  <a:pt x="6898923" y="3242881"/>
                                  <a:pt x="6901518" y="3242283"/>
                                </a:cubicBezTo>
                                <a:close/>
                                <a:moveTo>
                                  <a:pt x="1563272" y="3238990"/>
                                </a:moveTo>
                                <a:cubicBezTo>
                                  <a:pt x="1564072" y="3238590"/>
                                  <a:pt x="1565667" y="3238590"/>
                                  <a:pt x="1566069" y="3239788"/>
                                </a:cubicBezTo>
                                <a:cubicBezTo>
                                  <a:pt x="1566466" y="3240586"/>
                                  <a:pt x="1566466" y="3242183"/>
                                  <a:pt x="1565268" y="3242582"/>
                                </a:cubicBezTo>
                                <a:lnTo>
                                  <a:pt x="1550099" y="3251366"/>
                                </a:lnTo>
                                <a:lnTo>
                                  <a:pt x="1549301" y="3251765"/>
                                </a:lnTo>
                                <a:cubicBezTo>
                                  <a:pt x="1548503" y="3251765"/>
                                  <a:pt x="1547703" y="3251366"/>
                                  <a:pt x="1547305" y="3250567"/>
                                </a:cubicBezTo>
                                <a:cubicBezTo>
                                  <a:pt x="1546906" y="3249769"/>
                                  <a:pt x="1547305" y="3248172"/>
                                  <a:pt x="1548102" y="3247773"/>
                                </a:cubicBezTo>
                                <a:close/>
                                <a:moveTo>
                                  <a:pt x="1485031" y="3233800"/>
                                </a:moveTo>
                                <a:lnTo>
                                  <a:pt x="1499003" y="3244579"/>
                                </a:lnTo>
                                <a:cubicBezTo>
                                  <a:pt x="1499803" y="3244979"/>
                                  <a:pt x="1500203" y="3246575"/>
                                  <a:pt x="1499405" y="3247374"/>
                                </a:cubicBezTo>
                                <a:cubicBezTo>
                                  <a:pt x="1499003" y="3247773"/>
                                  <a:pt x="1498206" y="3248172"/>
                                  <a:pt x="1497807" y="3248172"/>
                                </a:cubicBezTo>
                                <a:cubicBezTo>
                                  <a:pt x="1497409" y="3248172"/>
                                  <a:pt x="1496609" y="3248172"/>
                                  <a:pt x="1496210" y="3247773"/>
                                </a:cubicBezTo>
                                <a:lnTo>
                                  <a:pt x="1482636" y="3236994"/>
                                </a:lnTo>
                                <a:cubicBezTo>
                                  <a:pt x="1481838" y="3236594"/>
                                  <a:pt x="1481439" y="3234998"/>
                                  <a:pt x="1482237" y="3234199"/>
                                </a:cubicBezTo>
                                <a:cubicBezTo>
                                  <a:pt x="1482636" y="3233401"/>
                                  <a:pt x="1484233" y="3233002"/>
                                  <a:pt x="1485031" y="3233800"/>
                                </a:cubicBezTo>
                                <a:close/>
                                <a:moveTo>
                                  <a:pt x="1553293" y="3224619"/>
                                </a:moveTo>
                                <a:cubicBezTo>
                                  <a:pt x="1554092" y="3225018"/>
                                  <a:pt x="1554492" y="3226615"/>
                                  <a:pt x="1553694" y="3227413"/>
                                </a:cubicBezTo>
                                <a:lnTo>
                                  <a:pt x="1542912" y="3241386"/>
                                </a:lnTo>
                                <a:cubicBezTo>
                                  <a:pt x="1542512" y="3241785"/>
                                  <a:pt x="1541715" y="3242185"/>
                                  <a:pt x="1541317" y="3242185"/>
                                </a:cubicBezTo>
                                <a:cubicBezTo>
                                  <a:pt x="1540917" y="3242185"/>
                                  <a:pt x="1540119" y="3242185"/>
                                  <a:pt x="1539719" y="3241785"/>
                                </a:cubicBezTo>
                                <a:cubicBezTo>
                                  <a:pt x="1538921" y="3241386"/>
                                  <a:pt x="1538522" y="3239789"/>
                                  <a:pt x="1539719" y="3238991"/>
                                </a:cubicBezTo>
                                <a:lnTo>
                                  <a:pt x="1550500" y="3225018"/>
                                </a:lnTo>
                                <a:cubicBezTo>
                                  <a:pt x="1550900" y="3224220"/>
                                  <a:pt x="1552495" y="3223821"/>
                                  <a:pt x="1553293" y="3224619"/>
                                </a:cubicBezTo>
                                <a:close/>
                                <a:moveTo>
                                  <a:pt x="1497008" y="3221026"/>
                                </a:moveTo>
                                <a:cubicBezTo>
                                  <a:pt x="1497805" y="3220626"/>
                                  <a:pt x="1499401" y="3220626"/>
                                  <a:pt x="1499801" y="3221824"/>
                                </a:cubicBezTo>
                                <a:lnTo>
                                  <a:pt x="1508586" y="3236995"/>
                                </a:lnTo>
                                <a:cubicBezTo>
                                  <a:pt x="1508984" y="3237793"/>
                                  <a:pt x="1508984" y="3239390"/>
                                  <a:pt x="1507786" y="3239789"/>
                                </a:cubicBezTo>
                                <a:lnTo>
                                  <a:pt x="1506987" y="3240188"/>
                                </a:lnTo>
                                <a:cubicBezTo>
                                  <a:pt x="1506190" y="3240188"/>
                                  <a:pt x="1505391" y="3239789"/>
                                  <a:pt x="1504992" y="3238991"/>
                                </a:cubicBezTo>
                                <a:lnTo>
                                  <a:pt x="1496209" y="3223820"/>
                                </a:lnTo>
                                <a:cubicBezTo>
                                  <a:pt x="1495809" y="3223022"/>
                                  <a:pt x="1495809" y="3221425"/>
                                  <a:pt x="1497008" y="3221026"/>
                                </a:cubicBezTo>
                                <a:close/>
                                <a:moveTo>
                                  <a:pt x="1535330" y="3215836"/>
                                </a:moveTo>
                                <a:cubicBezTo>
                                  <a:pt x="1536528" y="3216235"/>
                                  <a:pt x="1537325" y="3217432"/>
                                  <a:pt x="1536927" y="3218630"/>
                                </a:cubicBezTo>
                                <a:lnTo>
                                  <a:pt x="1532137" y="3235397"/>
                                </a:lnTo>
                                <a:cubicBezTo>
                                  <a:pt x="1532137" y="3236196"/>
                                  <a:pt x="1531339" y="3236994"/>
                                  <a:pt x="1530539" y="3236994"/>
                                </a:cubicBezTo>
                                <a:lnTo>
                                  <a:pt x="1529741" y="3236994"/>
                                </a:lnTo>
                                <a:cubicBezTo>
                                  <a:pt x="1528942" y="3236595"/>
                                  <a:pt x="1528145" y="3235397"/>
                                  <a:pt x="1527746" y="3234200"/>
                                </a:cubicBezTo>
                                <a:lnTo>
                                  <a:pt x="1532536" y="3217432"/>
                                </a:lnTo>
                                <a:cubicBezTo>
                                  <a:pt x="1532933" y="3216235"/>
                                  <a:pt x="1534132" y="3215436"/>
                                  <a:pt x="1535330" y="3215836"/>
                                </a:cubicBezTo>
                                <a:close/>
                                <a:moveTo>
                                  <a:pt x="1515374" y="3214240"/>
                                </a:moveTo>
                                <a:cubicBezTo>
                                  <a:pt x="1516572" y="3214240"/>
                                  <a:pt x="1517771" y="3215038"/>
                                  <a:pt x="1517771" y="3216236"/>
                                </a:cubicBezTo>
                                <a:lnTo>
                                  <a:pt x="1520166" y="3233801"/>
                                </a:lnTo>
                                <a:cubicBezTo>
                                  <a:pt x="1520166" y="3234999"/>
                                  <a:pt x="1519368" y="3236197"/>
                                  <a:pt x="1518170" y="3236197"/>
                                </a:cubicBezTo>
                                <a:cubicBezTo>
                                  <a:pt x="1517371" y="3236197"/>
                                  <a:pt x="1516173" y="3235398"/>
                                  <a:pt x="1515774" y="3234201"/>
                                </a:cubicBezTo>
                                <a:lnTo>
                                  <a:pt x="1513378" y="3216635"/>
                                </a:lnTo>
                                <a:cubicBezTo>
                                  <a:pt x="1513378" y="3215437"/>
                                  <a:pt x="1514176" y="3214240"/>
                                  <a:pt x="1515374" y="3214240"/>
                                </a:cubicBezTo>
                                <a:close/>
                                <a:moveTo>
                                  <a:pt x="560129" y="3189639"/>
                                </a:moveTo>
                                <a:cubicBezTo>
                                  <a:pt x="567864" y="3191585"/>
                                  <a:pt x="574850" y="3196475"/>
                                  <a:pt x="579241" y="3203860"/>
                                </a:cubicBezTo>
                                <a:lnTo>
                                  <a:pt x="573652" y="3207453"/>
                                </a:lnTo>
                                <a:cubicBezTo>
                                  <a:pt x="566067" y="3195876"/>
                                  <a:pt x="550898" y="3192284"/>
                                  <a:pt x="539321" y="3199469"/>
                                </a:cubicBezTo>
                                <a:cubicBezTo>
                                  <a:pt x="527744" y="3206655"/>
                                  <a:pt x="524151" y="3221824"/>
                                  <a:pt x="532135" y="3233402"/>
                                </a:cubicBezTo>
                                <a:lnTo>
                                  <a:pt x="526546" y="3236995"/>
                                </a:lnTo>
                                <a:cubicBezTo>
                                  <a:pt x="526147" y="3236596"/>
                                  <a:pt x="526147" y="3236197"/>
                                  <a:pt x="525748" y="3235797"/>
                                </a:cubicBezTo>
                                <a:cubicBezTo>
                                  <a:pt x="516966" y="3221026"/>
                                  <a:pt x="521756" y="3201864"/>
                                  <a:pt x="536526" y="3193082"/>
                                </a:cubicBezTo>
                                <a:cubicBezTo>
                                  <a:pt x="543911" y="3188691"/>
                                  <a:pt x="552394" y="3187693"/>
                                  <a:pt x="560129" y="3189639"/>
                                </a:cubicBezTo>
                                <a:close/>
                                <a:moveTo>
                                  <a:pt x="7263044" y="3176465"/>
                                </a:moveTo>
                                <a:cubicBezTo>
                                  <a:pt x="7270778" y="3178411"/>
                                  <a:pt x="7277764" y="3183301"/>
                                  <a:pt x="7282155" y="3190686"/>
                                </a:cubicBezTo>
                                <a:lnTo>
                                  <a:pt x="7276566" y="3194279"/>
                                </a:lnTo>
                                <a:cubicBezTo>
                                  <a:pt x="7268981" y="3182702"/>
                                  <a:pt x="7253812" y="3179110"/>
                                  <a:pt x="7242235" y="3186295"/>
                                </a:cubicBezTo>
                                <a:cubicBezTo>
                                  <a:pt x="7230657" y="3193481"/>
                                  <a:pt x="7227065" y="3208650"/>
                                  <a:pt x="7235049" y="3220228"/>
                                </a:cubicBezTo>
                                <a:lnTo>
                                  <a:pt x="7229460" y="3223821"/>
                                </a:lnTo>
                                <a:cubicBezTo>
                                  <a:pt x="7229061" y="3223422"/>
                                  <a:pt x="7229061" y="3223023"/>
                                  <a:pt x="7228661" y="3222623"/>
                                </a:cubicBezTo>
                                <a:cubicBezTo>
                                  <a:pt x="7219879" y="3207852"/>
                                  <a:pt x="7224669" y="3188690"/>
                                  <a:pt x="7239441" y="3179908"/>
                                </a:cubicBezTo>
                                <a:cubicBezTo>
                                  <a:pt x="7246826" y="3175517"/>
                                  <a:pt x="7255309" y="3174519"/>
                                  <a:pt x="7263044" y="3176465"/>
                                </a:cubicBezTo>
                                <a:close/>
                                <a:moveTo>
                                  <a:pt x="5303326" y="3160348"/>
                                </a:moveTo>
                                <a:cubicBezTo>
                                  <a:pt x="5304523" y="3159948"/>
                                  <a:pt x="5305721" y="3160747"/>
                                  <a:pt x="5305721" y="3162344"/>
                                </a:cubicBezTo>
                                <a:lnTo>
                                  <a:pt x="5308117" y="3179909"/>
                                </a:lnTo>
                                <a:cubicBezTo>
                                  <a:pt x="5308117" y="3181107"/>
                                  <a:pt x="5307319" y="3182305"/>
                                  <a:pt x="5306121" y="3182305"/>
                                </a:cubicBezTo>
                                <a:cubicBezTo>
                                  <a:pt x="5304923" y="3182305"/>
                                  <a:pt x="5303725" y="3181506"/>
                                  <a:pt x="5303725" y="3180309"/>
                                </a:cubicBezTo>
                                <a:lnTo>
                                  <a:pt x="5301330" y="3162743"/>
                                </a:lnTo>
                                <a:cubicBezTo>
                                  <a:pt x="5301330" y="3161545"/>
                                  <a:pt x="5302128" y="3160348"/>
                                  <a:pt x="5303326" y="3160348"/>
                                </a:cubicBezTo>
                                <a:close/>
                                <a:moveTo>
                                  <a:pt x="5291749" y="3159550"/>
                                </a:moveTo>
                                <a:cubicBezTo>
                                  <a:pt x="5292947" y="3159550"/>
                                  <a:pt x="5293745" y="3160747"/>
                                  <a:pt x="5292947" y="3162344"/>
                                </a:cubicBezTo>
                                <a:lnTo>
                                  <a:pt x="5288156" y="3179111"/>
                                </a:lnTo>
                                <a:cubicBezTo>
                                  <a:pt x="5288156" y="3179910"/>
                                  <a:pt x="5287357" y="3180708"/>
                                  <a:pt x="5286559" y="3180708"/>
                                </a:cubicBezTo>
                                <a:lnTo>
                                  <a:pt x="5285761" y="3180708"/>
                                </a:lnTo>
                                <a:cubicBezTo>
                                  <a:pt x="5284563" y="3180309"/>
                                  <a:pt x="5283765" y="3179111"/>
                                  <a:pt x="5284164" y="3177914"/>
                                </a:cubicBezTo>
                                <a:lnTo>
                                  <a:pt x="5288955" y="3161147"/>
                                </a:lnTo>
                                <a:cubicBezTo>
                                  <a:pt x="5289354" y="3159949"/>
                                  <a:pt x="5290552" y="3159151"/>
                                  <a:pt x="5291749" y="3159550"/>
                                </a:cubicBezTo>
                                <a:close/>
                                <a:moveTo>
                                  <a:pt x="5314104" y="3156754"/>
                                </a:moveTo>
                                <a:cubicBezTo>
                                  <a:pt x="5314902" y="3156355"/>
                                  <a:pt x="5316499" y="3156355"/>
                                  <a:pt x="5316898" y="3157553"/>
                                </a:cubicBezTo>
                                <a:lnTo>
                                  <a:pt x="5325682" y="3172723"/>
                                </a:lnTo>
                                <a:cubicBezTo>
                                  <a:pt x="5326081" y="3173522"/>
                                  <a:pt x="5326081" y="3175119"/>
                                  <a:pt x="5324883" y="3175518"/>
                                </a:cubicBezTo>
                                <a:lnTo>
                                  <a:pt x="5324085" y="3175917"/>
                                </a:lnTo>
                                <a:cubicBezTo>
                                  <a:pt x="5323286" y="3175917"/>
                                  <a:pt x="5322488" y="3175518"/>
                                  <a:pt x="5322089" y="3174719"/>
                                </a:cubicBezTo>
                                <a:lnTo>
                                  <a:pt x="5313305" y="3159549"/>
                                </a:lnTo>
                                <a:cubicBezTo>
                                  <a:pt x="5312906" y="3158750"/>
                                  <a:pt x="5312906" y="3157154"/>
                                  <a:pt x="5314104" y="3156754"/>
                                </a:cubicBezTo>
                                <a:close/>
                                <a:moveTo>
                                  <a:pt x="5281770" y="3154360"/>
                                </a:moveTo>
                                <a:cubicBezTo>
                                  <a:pt x="5282968" y="3155159"/>
                                  <a:pt x="5282968" y="3156356"/>
                                  <a:pt x="5282568" y="3157155"/>
                                </a:cubicBezTo>
                                <a:lnTo>
                                  <a:pt x="5271789" y="3171127"/>
                                </a:lnTo>
                                <a:cubicBezTo>
                                  <a:pt x="5271390" y="3171527"/>
                                  <a:pt x="5270591" y="3171926"/>
                                  <a:pt x="5270192" y="3171926"/>
                                </a:cubicBezTo>
                                <a:cubicBezTo>
                                  <a:pt x="5269793" y="3171926"/>
                                  <a:pt x="5268995" y="3171926"/>
                                  <a:pt x="5268595" y="3171527"/>
                                </a:cubicBezTo>
                                <a:cubicBezTo>
                                  <a:pt x="5267797" y="3171127"/>
                                  <a:pt x="5267398" y="3169531"/>
                                  <a:pt x="5268196" y="3168732"/>
                                </a:cubicBezTo>
                                <a:lnTo>
                                  <a:pt x="5278976" y="3154759"/>
                                </a:lnTo>
                                <a:cubicBezTo>
                                  <a:pt x="5279375" y="3153961"/>
                                  <a:pt x="5280972" y="3153562"/>
                                  <a:pt x="5281770" y="3154360"/>
                                </a:cubicBezTo>
                                <a:close/>
                                <a:moveTo>
                                  <a:pt x="5325680" y="3148771"/>
                                </a:moveTo>
                                <a:lnTo>
                                  <a:pt x="5340052" y="3159550"/>
                                </a:lnTo>
                                <a:cubicBezTo>
                                  <a:pt x="5340851" y="3159949"/>
                                  <a:pt x="5341250" y="3161546"/>
                                  <a:pt x="5340452" y="3162345"/>
                                </a:cubicBezTo>
                                <a:cubicBezTo>
                                  <a:pt x="5340052" y="3162744"/>
                                  <a:pt x="5339254" y="3163143"/>
                                  <a:pt x="5338855" y="3163143"/>
                                </a:cubicBezTo>
                                <a:cubicBezTo>
                                  <a:pt x="5338456" y="3163143"/>
                                  <a:pt x="5337657" y="3163143"/>
                                  <a:pt x="5337258" y="3162744"/>
                                </a:cubicBezTo>
                                <a:lnTo>
                                  <a:pt x="5323285" y="3151965"/>
                                </a:lnTo>
                                <a:cubicBezTo>
                                  <a:pt x="5322487" y="3151565"/>
                                  <a:pt x="5322088" y="3149969"/>
                                  <a:pt x="5322886" y="3149170"/>
                                </a:cubicBezTo>
                                <a:cubicBezTo>
                                  <a:pt x="5323285" y="3148372"/>
                                  <a:pt x="5324882" y="3147973"/>
                                  <a:pt x="5325680" y="3148771"/>
                                </a:cubicBezTo>
                                <a:close/>
                                <a:moveTo>
                                  <a:pt x="1834722" y="3148372"/>
                                </a:moveTo>
                                <a:cubicBezTo>
                                  <a:pt x="1835920" y="3147972"/>
                                  <a:pt x="1837118" y="3148771"/>
                                  <a:pt x="1837517" y="3149968"/>
                                </a:cubicBezTo>
                                <a:cubicBezTo>
                                  <a:pt x="1839114" y="3157553"/>
                                  <a:pt x="1847099" y="3162743"/>
                                  <a:pt x="1855083" y="3160747"/>
                                </a:cubicBezTo>
                                <a:cubicBezTo>
                                  <a:pt x="1856280" y="3160348"/>
                                  <a:pt x="1857478" y="3161146"/>
                                  <a:pt x="1858276" y="3162344"/>
                                </a:cubicBezTo>
                                <a:cubicBezTo>
                                  <a:pt x="1858674" y="3163541"/>
                                  <a:pt x="1857877" y="3164739"/>
                                  <a:pt x="1857079" y="3165138"/>
                                </a:cubicBezTo>
                                <a:lnTo>
                                  <a:pt x="1856679" y="3165138"/>
                                </a:lnTo>
                                <a:cubicBezTo>
                                  <a:pt x="1852288" y="3166336"/>
                                  <a:pt x="1847896" y="3165936"/>
                                  <a:pt x="1843904" y="3163940"/>
                                </a:cubicBezTo>
                                <a:cubicBezTo>
                                  <a:pt x="1838714" y="3178312"/>
                                  <a:pt x="1828735" y="3189489"/>
                                  <a:pt x="1815162" y="3196277"/>
                                </a:cubicBezTo>
                                <a:cubicBezTo>
                                  <a:pt x="1801595" y="3203063"/>
                                  <a:pt x="1786427" y="3204261"/>
                                  <a:pt x="1772055" y="3199470"/>
                                </a:cubicBezTo>
                                <a:cubicBezTo>
                                  <a:pt x="1771257" y="3203861"/>
                                  <a:pt x="1768862" y="3207853"/>
                                  <a:pt x="1765269" y="3210648"/>
                                </a:cubicBezTo>
                                <a:lnTo>
                                  <a:pt x="1764870" y="3211047"/>
                                </a:lnTo>
                                <a:cubicBezTo>
                                  <a:pt x="1764071" y="3211446"/>
                                  <a:pt x="1762874" y="3211047"/>
                                  <a:pt x="1762075" y="3210249"/>
                                </a:cubicBezTo>
                                <a:cubicBezTo>
                                  <a:pt x="1761277" y="3209450"/>
                                  <a:pt x="1761277" y="3207853"/>
                                  <a:pt x="1762475" y="3207055"/>
                                </a:cubicBezTo>
                                <a:cubicBezTo>
                                  <a:pt x="1768463" y="3201865"/>
                                  <a:pt x="1769660" y="3192683"/>
                                  <a:pt x="1764471" y="3186296"/>
                                </a:cubicBezTo>
                                <a:cubicBezTo>
                                  <a:pt x="1763672" y="3185497"/>
                                  <a:pt x="1763672" y="3183900"/>
                                  <a:pt x="1764870" y="3183102"/>
                                </a:cubicBezTo>
                                <a:cubicBezTo>
                                  <a:pt x="1765668" y="3182304"/>
                                  <a:pt x="1767265" y="3182304"/>
                                  <a:pt x="1768063" y="3183501"/>
                                </a:cubicBezTo>
                                <a:cubicBezTo>
                                  <a:pt x="1770858" y="3187094"/>
                                  <a:pt x="1772455" y="3191086"/>
                                  <a:pt x="1772455" y="3195079"/>
                                </a:cubicBezTo>
                                <a:lnTo>
                                  <a:pt x="1772854" y="3195079"/>
                                </a:lnTo>
                                <a:cubicBezTo>
                                  <a:pt x="1786427" y="3199470"/>
                                  <a:pt x="1800397" y="3198672"/>
                                  <a:pt x="1813165" y="3192284"/>
                                </a:cubicBezTo>
                                <a:cubicBezTo>
                                  <a:pt x="1825541" y="3185896"/>
                                  <a:pt x="1835122" y="3175118"/>
                                  <a:pt x="1839513" y="3161944"/>
                                </a:cubicBezTo>
                                <a:lnTo>
                                  <a:pt x="1839513" y="3161545"/>
                                </a:lnTo>
                                <a:cubicBezTo>
                                  <a:pt x="1836319" y="3159150"/>
                                  <a:pt x="1834323" y="3155557"/>
                                  <a:pt x="1833126" y="3151166"/>
                                </a:cubicBezTo>
                                <a:cubicBezTo>
                                  <a:pt x="1832726" y="3149968"/>
                                  <a:pt x="1833525" y="3148771"/>
                                  <a:pt x="1834722" y="3148372"/>
                                </a:cubicBezTo>
                                <a:close/>
                                <a:moveTo>
                                  <a:pt x="2757682" y="3144779"/>
                                </a:moveTo>
                                <a:cubicBezTo>
                                  <a:pt x="2760076" y="3144380"/>
                                  <a:pt x="2762470" y="3145976"/>
                                  <a:pt x="2762470" y="3148372"/>
                                </a:cubicBezTo>
                                <a:lnTo>
                                  <a:pt x="2766063" y="3172723"/>
                                </a:lnTo>
                                <a:lnTo>
                                  <a:pt x="2790416" y="3169130"/>
                                </a:lnTo>
                                <a:cubicBezTo>
                                  <a:pt x="2792811" y="3168731"/>
                                  <a:pt x="2794806" y="3170328"/>
                                  <a:pt x="2795204" y="3172723"/>
                                </a:cubicBezTo>
                                <a:cubicBezTo>
                                  <a:pt x="2795606" y="3175118"/>
                                  <a:pt x="2794008" y="3177114"/>
                                  <a:pt x="2791613" y="3177513"/>
                                </a:cubicBezTo>
                                <a:lnTo>
                                  <a:pt x="2767261" y="3181106"/>
                                </a:lnTo>
                                <a:lnTo>
                                  <a:pt x="2770853" y="3205458"/>
                                </a:lnTo>
                                <a:cubicBezTo>
                                  <a:pt x="2771254" y="3207853"/>
                                  <a:pt x="2769658" y="3209849"/>
                                  <a:pt x="2767261" y="3210249"/>
                                </a:cubicBezTo>
                                <a:cubicBezTo>
                                  <a:pt x="2764866" y="3210648"/>
                                  <a:pt x="2762871" y="3209051"/>
                                  <a:pt x="2762470" y="3206656"/>
                                </a:cubicBezTo>
                                <a:lnTo>
                                  <a:pt x="2758876" y="3182304"/>
                                </a:lnTo>
                                <a:lnTo>
                                  <a:pt x="2734523" y="3185896"/>
                                </a:lnTo>
                                <a:cubicBezTo>
                                  <a:pt x="2732128" y="3186296"/>
                                  <a:pt x="2730131" y="3184699"/>
                                  <a:pt x="2729733" y="3182304"/>
                                </a:cubicBezTo>
                                <a:cubicBezTo>
                                  <a:pt x="2729332" y="3179908"/>
                                  <a:pt x="2730932" y="3177912"/>
                                  <a:pt x="2733325" y="3177513"/>
                                </a:cubicBezTo>
                                <a:lnTo>
                                  <a:pt x="2757682" y="3173920"/>
                                </a:lnTo>
                                <a:lnTo>
                                  <a:pt x="2754088" y="3149569"/>
                                </a:lnTo>
                                <a:cubicBezTo>
                                  <a:pt x="2753686" y="3147174"/>
                                  <a:pt x="2755286" y="3145178"/>
                                  <a:pt x="2757682" y="3144779"/>
                                </a:cubicBezTo>
                                <a:close/>
                                <a:moveTo>
                                  <a:pt x="5271390" y="3144778"/>
                                </a:moveTo>
                                <a:cubicBezTo>
                                  <a:pt x="5272189" y="3144379"/>
                                  <a:pt x="5273786" y="3144379"/>
                                  <a:pt x="5274185" y="3145577"/>
                                </a:cubicBezTo>
                                <a:cubicBezTo>
                                  <a:pt x="5274983" y="3146774"/>
                                  <a:pt x="5274584" y="3147972"/>
                                  <a:pt x="5273386" y="3148371"/>
                                </a:cubicBezTo>
                                <a:lnTo>
                                  <a:pt x="5258216" y="3157155"/>
                                </a:lnTo>
                                <a:lnTo>
                                  <a:pt x="5257417" y="3157554"/>
                                </a:lnTo>
                                <a:cubicBezTo>
                                  <a:pt x="5256619" y="3157554"/>
                                  <a:pt x="5255821" y="3157155"/>
                                  <a:pt x="5255421" y="3156356"/>
                                </a:cubicBezTo>
                                <a:cubicBezTo>
                                  <a:pt x="5255022" y="3155558"/>
                                  <a:pt x="5255022" y="3153961"/>
                                  <a:pt x="5256220" y="3153562"/>
                                </a:cubicBezTo>
                                <a:close/>
                                <a:moveTo>
                                  <a:pt x="5330471" y="3137594"/>
                                </a:moveTo>
                                <a:lnTo>
                                  <a:pt x="5347238" y="3142385"/>
                                </a:lnTo>
                                <a:cubicBezTo>
                                  <a:pt x="5348436" y="3142784"/>
                                  <a:pt x="5348835" y="3143982"/>
                                  <a:pt x="5348436" y="3145179"/>
                                </a:cubicBezTo>
                                <a:cubicBezTo>
                                  <a:pt x="5348436" y="3145978"/>
                                  <a:pt x="5347638" y="3146776"/>
                                  <a:pt x="5346839" y="3146776"/>
                                </a:cubicBezTo>
                                <a:lnTo>
                                  <a:pt x="5346041" y="3146776"/>
                                </a:lnTo>
                                <a:lnTo>
                                  <a:pt x="5329274" y="3141985"/>
                                </a:lnTo>
                                <a:cubicBezTo>
                                  <a:pt x="5328076" y="3141586"/>
                                  <a:pt x="5327278" y="3140388"/>
                                  <a:pt x="5327677" y="3139191"/>
                                </a:cubicBezTo>
                                <a:cubicBezTo>
                                  <a:pt x="5328076" y="3137993"/>
                                  <a:pt x="5329274" y="3137195"/>
                                  <a:pt x="5330471" y="3137594"/>
                                </a:cubicBezTo>
                                <a:close/>
                                <a:moveTo>
                                  <a:pt x="3986169" y="3137294"/>
                                </a:moveTo>
                                <a:cubicBezTo>
                                  <a:pt x="3988764" y="3136695"/>
                                  <a:pt x="3992157" y="3136595"/>
                                  <a:pt x="3995551" y="3138392"/>
                                </a:cubicBezTo>
                                <a:cubicBezTo>
                                  <a:pt x="4003135" y="3142384"/>
                                  <a:pt x="4002736" y="3149968"/>
                                  <a:pt x="4002736" y="3150368"/>
                                </a:cubicBezTo>
                                <a:cubicBezTo>
                                  <a:pt x="4002736" y="3150368"/>
                                  <a:pt x="4002736" y="3153162"/>
                                  <a:pt x="4006329" y="3155158"/>
                                </a:cubicBezTo>
                                <a:cubicBezTo>
                                  <a:pt x="4009922" y="3156755"/>
                                  <a:pt x="4012317" y="3155158"/>
                                  <a:pt x="4012317" y="3155158"/>
                                </a:cubicBezTo>
                                <a:lnTo>
                                  <a:pt x="4012716" y="3155158"/>
                                </a:lnTo>
                                <a:lnTo>
                                  <a:pt x="4013115" y="3154759"/>
                                </a:lnTo>
                                <a:cubicBezTo>
                                  <a:pt x="4015111" y="3153561"/>
                                  <a:pt x="4019902" y="3151166"/>
                                  <a:pt x="4026289" y="3154360"/>
                                </a:cubicBezTo>
                                <a:cubicBezTo>
                                  <a:pt x="4033075" y="3157952"/>
                                  <a:pt x="4033475" y="3165537"/>
                                  <a:pt x="4033475" y="3165936"/>
                                </a:cubicBezTo>
                                <a:lnTo>
                                  <a:pt x="4033475" y="3166336"/>
                                </a:lnTo>
                                <a:cubicBezTo>
                                  <a:pt x="4033475" y="3166336"/>
                                  <a:pt x="4033475" y="3169130"/>
                                  <a:pt x="4037067" y="3171126"/>
                                </a:cubicBezTo>
                                <a:cubicBezTo>
                                  <a:pt x="4040660" y="3173122"/>
                                  <a:pt x="4043455" y="3171126"/>
                                  <a:pt x="4043455" y="3171126"/>
                                </a:cubicBezTo>
                                <a:lnTo>
                                  <a:pt x="4043854" y="3171126"/>
                                </a:lnTo>
                                <a:cubicBezTo>
                                  <a:pt x="4044253" y="3170727"/>
                                  <a:pt x="4051440" y="3166735"/>
                                  <a:pt x="4057827" y="3170328"/>
                                </a:cubicBezTo>
                                <a:cubicBezTo>
                                  <a:pt x="4065412" y="3174320"/>
                                  <a:pt x="4065012" y="3181905"/>
                                  <a:pt x="4065012" y="3182305"/>
                                </a:cubicBezTo>
                                <a:cubicBezTo>
                                  <a:pt x="4065012" y="3182305"/>
                                  <a:pt x="4065012" y="3185099"/>
                                  <a:pt x="4068605" y="3187095"/>
                                </a:cubicBezTo>
                                <a:cubicBezTo>
                                  <a:pt x="4069803" y="3187494"/>
                                  <a:pt x="4070601" y="3187893"/>
                                  <a:pt x="4071799" y="3187893"/>
                                </a:cubicBezTo>
                                <a:lnTo>
                                  <a:pt x="4076190" y="3188293"/>
                                </a:lnTo>
                                <a:cubicBezTo>
                                  <a:pt x="4078186" y="3188293"/>
                                  <a:pt x="4079783" y="3190289"/>
                                  <a:pt x="4079783" y="3192285"/>
                                </a:cubicBezTo>
                                <a:cubicBezTo>
                                  <a:pt x="4079783" y="3194281"/>
                                  <a:pt x="4077787" y="3195877"/>
                                  <a:pt x="4074194" y="3196277"/>
                                </a:cubicBezTo>
                                <a:lnTo>
                                  <a:pt x="4068206" y="3195877"/>
                                </a:lnTo>
                                <a:cubicBezTo>
                                  <a:pt x="4066609" y="3195478"/>
                                  <a:pt x="4065012" y="3195079"/>
                                  <a:pt x="4063416" y="3194281"/>
                                </a:cubicBezTo>
                                <a:cubicBezTo>
                                  <a:pt x="4055831" y="3190289"/>
                                  <a:pt x="4056230" y="3182704"/>
                                  <a:pt x="4056230" y="3182305"/>
                                </a:cubicBezTo>
                                <a:cubicBezTo>
                                  <a:pt x="4056230" y="3182305"/>
                                  <a:pt x="4056629" y="3179509"/>
                                  <a:pt x="4053036" y="3177513"/>
                                </a:cubicBezTo>
                                <a:cubicBezTo>
                                  <a:pt x="4050242" y="3175916"/>
                                  <a:pt x="4046648" y="3177513"/>
                                  <a:pt x="4046249" y="3177912"/>
                                </a:cubicBezTo>
                                <a:cubicBezTo>
                                  <a:pt x="4045051" y="3178711"/>
                                  <a:pt x="4039463" y="3181905"/>
                                  <a:pt x="4032676" y="3178312"/>
                                </a:cubicBezTo>
                                <a:cubicBezTo>
                                  <a:pt x="4025890" y="3174719"/>
                                  <a:pt x="4025491" y="3168332"/>
                                  <a:pt x="4025491" y="3166735"/>
                                </a:cubicBezTo>
                                <a:cubicBezTo>
                                  <a:pt x="4025091" y="3166336"/>
                                  <a:pt x="4024692" y="3163142"/>
                                  <a:pt x="4021898" y="3161545"/>
                                </a:cubicBezTo>
                                <a:cubicBezTo>
                                  <a:pt x="4018704" y="3159948"/>
                                  <a:pt x="4016708" y="3161146"/>
                                  <a:pt x="4015910" y="3161545"/>
                                </a:cubicBezTo>
                                <a:lnTo>
                                  <a:pt x="4015511" y="3161545"/>
                                </a:lnTo>
                                <a:cubicBezTo>
                                  <a:pt x="4014313" y="3162344"/>
                                  <a:pt x="4009123" y="3165537"/>
                                  <a:pt x="4001938" y="3161944"/>
                                </a:cubicBezTo>
                                <a:cubicBezTo>
                                  <a:pt x="3994353" y="3157952"/>
                                  <a:pt x="3994752" y="3150767"/>
                                  <a:pt x="3994752" y="3149968"/>
                                </a:cubicBezTo>
                                <a:cubicBezTo>
                                  <a:pt x="3995151" y="3149968"/>
                                  <a:pt x="3994752" y="3146775"/>
                                  <a:pt x="3991559" y="3145178"/>
                                </a:cubicBezTo>
                                <a:cubicBezTo>
                                  <a:pt x="3988764" y="3143581"/>
                                  <a:pt x="3985171" y="3145178"/>
                                  <a:pt x="3984772" y="3145577"/>
                                </a:cubicBezTo>
                                <a:cubicBezTo>
                                  <a:pt x="3983575" y="3146376"/>
                                  <a:pt x="3977986" y="3149569"/>
                                  <a:pt x="3971199" y="3145976"/>
                                </a:cubicBezTo>
                                <a:lnTo>
                                  <a:pt x="3968804" y="3144380"/>
                                </a:lnTo>
                                <a:cubicBezTo>
                                  <a:pt x="3966808" y="3143581"/>
                                  <a:pt x="3966010" y="3141186"/>
                                  <a:pt x="3967207" y="3139190"/>
                                </a:cubicBezTo>
                                <a:cubicBezTo>
                                  <a:pt x="3968006" y="3137194"/>
                                  <a:pt x="3970401" y="3136396"/>
                                  <a:pt x="3972397" y="3137593"/>
                                </a:cubicBezTo>
                                <a:lnTo>
                                  <a:pt x="3974792" y="3139190"/>
                                </a:lnTo>
                                <a:cubicBezTo>
                                  <a:pt x="3978385" y="3141186"/>
                                  <a:pt x="3981179" y="3139190"/>
                                  <a:pt x="3981179" y="3139190"/>
                                </a:cubicBezTo>
                                <a:lnTo>
                                  <a:pt x="3981579" y="3139190"/>
                                </a:lnTo>
                                <a:cubicBezTo>
                                  <a:pt x="3981778" y="3138990"/>
                                  <a:pt x="3983574" y="3137892"/>
                                  <a:pt x="3986169" y="3137294"/>
                                </a:cubicBezTo>
                                <a:close/>
                                <a:moveTo>
                                  <a:pt x="5268596" y="3133202"/>
                                </a:moveTo>
                                <a:cubicBezTo>
                                  <a:pt x="5269794" y="3133202"/>
                                  <a:pt x="5270992" y="3134000"/>
                                  <a:pt x="5270992" y="3135198"/>
                                </a:cubicBezTo>
                                <a:cubicBezTo>
                                  <a:pt x="5270992" y="3136395"/>
                                  <a:pt x="5270193" y="3137593"/>
                                  <a:pt x="5268996" y="3137593"/>
                                </a:cubicBezTo>
                                <a:lnTo>
                                  <a:pt x="5251430" y="3139989"/>
                                </a:lnTo>
                                <a:cubicBezTo>
                                  <a:pt x="5250232" y="3139989"/>
                                  <a:pt x="5249035" y="3139191"/>
                                  <a:pt x="5249035" y="3137993"/>
                                </a:cubicBezTo>
                                <a:cubicBezTo>
                                  <a:pt x="5249035" y="3136794"/>
                                  <a:pt x="5249833" y="3135597"/>
                                  <a:pt x="5251031" y="3135597"/>
                                </a:cubicBezTo>
                                <a:close/>
                                <a:moveTo>
                                  <a:pt x="5347638" y="3122823"/>
                                </a:moveTo>
                                <a:cubicBezTo>
                                  <a:pt x="5348835" y="3122823"/>
                                  <a:pt x="5350033" y="3123621"/>
                                  <a:pt x="5350033" y="3124819"/>
                                </a:cubicBezTo>
                                <a:cubicBezTo>
                                  <a:pt x="5350033" y="3126016"/>
                                  <a:pt x="5349235" y="3127214"/>
                                  <a:pt x="5348037" y="3127214"/>
                                </a:cubicBezTo>
                                <a:lnTo>
                                  <a:pt x="5330471" y="3129610"/>
                                </a:lnTo>
                                <a:cubicBezTo>
                                  <a:pt x="5329274" y="3129610"/>
                                  <a:pt x="5328076" y="3128812"/>
                                  <a:pt x="5328076" y="3127614"/>
                                </a:cubicBezTo>
                                <a:cubicBezTo>
                                  <a:pt x="5328076" y="3126416"/>
                                  <a:pt x="5328874" y="3125218"/>
                                  <a:pt x="5330072" y="3125218"/>
                                </a:cubicBezTo>
                                <a:close/>
                                <a:moveTo>
                                  <a:pt x="5253026" y="3116037"/>
                                </a:moveTo>
                                <a:lnTo>
                                  <a:pt x="5269794" y="3120828"/>
                                </a:lnTo>
                                <a:cubicBezTo>
                                  <a:pt x="5270991" y="3121227"/>
                                  <a:pt x="5271790" y="3122425"/>
                                  <a:pt x="5271391" y="3123622"/>
                                </a:cubicBezTo>
                                <a:cubicBezTo>
                                  <a:pt x="5271391" y="3124421"/>
                                  <a:pt x="5270592" y="3125219"/>
                                  <a:pt x="5269794" y="3125219"/>
                                </a:cubicBezTo>
                                <a:lnTo>
                                  <a:pt x="5268995" y="3125219"/>
                                </a:lnTo>
                                <a:lnTo>
                                  <a:pt x="5252228" y="3120428"/>
                                </a:lnTo>
                                <a:cubicBezTo>
                                  <a:pt x="5251030" y="3120029"/>
                                  <a:pt x="5250232" y="3118831"/>
                                  <a:pt x="5250232" y="3117633"/>
                                </a:cubicBezTo>
                                <a:cubicBezTo>
                                  <a:pt x="5250631" y="3116436"/>
                                  <a:pt x="5251829" y="3115637"/>
                                  <a:pt x="5253026" y="3116037"/>
                                </a:cubicBezTo>
                                <a:close/>
                                <a:moveTo>
                                  <a:pt x="5340852" y="3105657"/>
                                </a:moveTo>
                                <a:cubicBezTo>
                                  <a:pt x="5341650" y="3105258"/>
                                  <a:pt x="5343247" y="3105258"/>
                                  <a:pt x="5343646" y="3106456"/>
                                </a:cubicBezTo>
                                <a:cubicBezTo>
                                  <a:pt x="5344045" y="3107254"/>
                                  <a:pt x="5344045" y="3108851"/>
                                  <a:pt x="5342848" y="3109250"/>
                                </a:cubicBezTo>
                                <a:lnTo>
                                  <a:pt x="5327677" y="3118034"/>
                                </a:lnTo>
                                <a:lnTo>
                                  <a:pt x="5326879" y="3118433"/>
                                </a:lnTo>
                                <a:cubicBezTo>
                                  <a:pt x="5326080" y="3118433"/>
                                  <a:pt x="5325282" y="3118034"/>
                                  <a:pt x="5324883" y="3117235"/>
                                </a:cubicBezTo>
                                <a:cubicBezTo>
                                  <a:pt x="5324483" y="3116038"/>
                                  <a:pt x="5324483" y="3114840"/>
                                  <a:pt x="5325681" y="3114441"/>
                                </a:cubicBezTo>
                                <a:close/>
                                <a:moveTo>
                                  <a:pt x="4003334" y="3104959"/>
                                </a:moveTo>
                                <a:cubicBezTo>
                                  <a:pt x="4005929" y="3104360"/>
                                  <a:pt x="4009323" y="3104260"/>
                                  <a:pt x="4012716" y="3106057"/>
                                </a:cubicBezTo>
                                <a:cubicBezTo>
                                  <a:pt x="4020300" y="3110049"/>
                                  <a:pt x="4019901" y="3117633"/>
                                  <a:pt x="4019901" y="3118032"/>
                                </a:cubicBezTo>
                                <a:cubicBezTo>
                                  <a:pt x="4019901" y="3118032"/>
                                  <a:pt x="4019901" y="3120827"/>
                                  <a:pt x="4023494" y="3122823"/>
                                </a:cubicBezTo>
                                <a:cubicBezTo>
                                  <a:pt x="4027087" y="3124420"/>
                                  <a:pt x="4029482" y="3122823"/>
                                  <a:pt x="4029482" y="3122823"/>
                                </a:cubicBezTo>
                                <a:lnTo>
                                  <a:pt x="4029881" y="3122823"/>
                                </a:lnTo>
                                <a:lnTo>
                                  <a:pt x="4030280" y="3122424"/>
                                </a:lnTo>
                                <a:cubicBezTo>
                                  <a:pt x="4032276" y="3121226"/>
                                  <a:pt x="4037067" y="3118831"/>
                                  <a:pt x="4043454" y="3122024"/>
                                </a:cubicBezTo>
                                <a:cubicBezTo>
                                  <a:pt x="4050240" y="3125617"/>
                                  <a:pt x="4050639" y="3133202"/>
                                  <a:pt x="4050639" y="3133601"/>
                                </a:cubicBezTo>
                                <a:lnTo>
                                  <a:pt x="4050639" y="3134000"/>
                                </a:lnTo>
                                <a:cubicBezTo>
                                  <a:pt x="4050639" y="3134000"/>
                                  <a:pt x="4050639" y="3136795"/>
                                  <a:pt x="4054232" y="3138791"/>
                                </a:cubicBezTo>
                                <a:cubicBezTo>
                                  <a:pt x="4057825" y="3140787"/>
                                  <a:pt x="4060619" y="3138791"/>
                                  <a:pt x="4060619" y="3138791"/>
                                </a:cubicBezTo>
                                <a:lnTo>
                                  <a:pt x="4061019" y="3138791"/>
                                </a:lnTo>
                                <a:cubicBezTo>
                                  <a:pt x="4061418" y="3138392"/>
                                  <a:pt x="4068604" y="3134400"/>
                                  <a:pt x="4074991" y="3137992"/>
                                </a:cubicBezTo>
                                <a:cubicBezTo>
                                  <a:pt x="4082576" y="3141984"/>
                                  <a:pt x="4082177" y="3149570"/>
                                  <a:pt x="4082177" y="3149969"/>
                                </a:cubicBezTo>
                                <a:cubicBezTo>
                                  <a:pt x="4082177" y="3149969"/>
                                  <a:pt x="4082177" y="3152764"/>
                                  <a:pt x="4085770" y="3154760"/>
                                </a:cubicBezTo>
                                <a:cubicBezTo>
                                  <a:pt x="4086967" y="3155159"/>
                                  <a:pt x="4087766" y="3155558"/>
                                  <a:pt x="4088963" y="3155558"/>
                                </a:cubicBezTo>
                                <a:lnTo>
                                  <a:pt x="4093355" y="3155957"/>
                                </a:lnTo>
                                <a:cubicBezTo>
                                  <a:pt x="4095351" y="3155957"/>
                                  <a:pt x="4096947" y="3157953"/>
                                  <a:pt x="4096947" y="3159949"/>
                                </a:cubicBezTo>
                                <a:cubicBezTo>
                                  <a:pt x="4096947" y="3162345"/>
                                  <a:pt x="4094951" y="3163941"/>
                                  <a:pt x="4091359" y="3163941"/>
                                </a:cubicBezTo>
                                <a:lnTo>
                                  <a:pt x="4085371" y="3163542"/>
                                </a:lnTo>
                                <a:cubicBezTo>
                                  <a:pt x="4083774" y="3163143"/>
                                  <a:pt x="4082177" y="3162744"/>
                                  <a:pt x="4080580" y="3161945"/>
                                </a:cubicBezTo>
                                <a:cubicBezTo>
                                  <a:pt x="4072995" y="3157953"/>
                                  <a:pt x="4073395" y="3150369"/>
                                  <a:pt x="4073395" y="3149969"/>
                                </a:cubicBezTo>
                                <a:cubicBezTo>
                                  <a:pt x="4073395" y="3149969"/>
                                  <a:pt x="4073794" y="3147174"/>
                                  <a:pt x="4070201" y="3145178"/>
                                </a:cubicBezTo>
                                <a:cubicBezTo>
                                  <a:pt x="4067407" y="3143581"/>
                                  <a:pt x="4063813" y="3145178"/>
                                  <a:pt x="4063414" y="3145577"/>
                                </a:cubicBezTo>
                                <a:cubicBezTo>
                                  <a:pt x="4062216" y="3146376"/>
                                  <a:pt x="4056627" y="3149570"/>
                                  <a:pt x="4049841" y="3145976"/>
                                </a:cubicBezTo>
                                <a:cubicBezTo>
                                  <a:pt x="4043055" y="3142384"/>
                                  <a:pt x="4042655" y="3135996"/>
                                  <a:pt x="4042655" y="3134400"/>
                                </a:cubicBezTo>
                                <a:cubicBezTo>
                                  <a:pt x="4042256" y="3134000"/>
                                  <a:pt x="4041857" y="3130807"/>
                                  <a:pt x="4039063" y="3129210"/>
                                </a:cubicBezTo>
                                <a:cubicBezTo>
                                  <a:pt x="4035869" y="3127613"/>
                                  <a:pt x="4033873" y="3128811"/>
                                  <a:pt x="4033075" y="3129210"/>
                                </a:cubicBezTo>
                                <a:lnTo>
                                  <a:pt x="4032676" y="3129210"/>
                                </a:lnTo>
                                <a:cubicBezTo>
                                  <a:pt x="4031478" y="3130008"/>
                                  <a:pt x="4026288" y="3133202"/>
                                  <a:pt x="4019103" y="3129609"/>
                                </a:cubicBezTo>
                                <a:cubicBezTo>
                                  <a:pt x="4011518" y="3125617"/>
                                  <a:pt x="4011917" y="3118432"/>
                                  <a:pt x="4011917" y="3117633"/>
                                </a:cubicBezTo>
                                <a:cubicBezTo>
                                  <a:pt x="4012316" y="3117633"/>
                                  <a:pt x="4011917" y="3114440"/>
                                  <a:pt x="4008724" y="3112843"/>
                                </a:cubicBezTo>
                                <a:cubicBezTo>
                                  <a:pt x="4005929" y="3111246"/>
                                  <a:pt x="4002336" y="3112843"/>
                                  <a:pt x="4001937" y="3113242"/>
                                </a:cubicBezTo>
                                <a:cubicBezTo>
                                  <a:pt x="4000740" y="3114041"/>
                                  <a:pt x="3995151" y="3117234"/>
                                  <a:pt x="3988365" y="3113641"/>
                                </a:cubicBezTo>
                                <a:lnTo>
                                  <a:pt x="3985969" y="3112045"/>
                                </a:lnTo>
                                <a:cubicBezTo>
                                  <a:pt x="3983973" y="3111246"/>
                                  <a:pt x="3983175" y="3108851"/>
                                  <a:pt x="3984373" y="3106855"/>
                                </a:cubicBezTo>
                                <a:cubicBezTo>
                                  <a:pt x="3985171" y="3104859"/>
                                  <a:pt x="3987566" y="3104061"/>
                                  <a:pt x="3989562" y="3105258"/>
                                </a:cubicBezTo>
                                <a:lnTo>
                                  <a:pt x="3991957" y="3106855"/>
                                </a:lnTo>
                                <a:cubicBezTo>
                                  <a:pt x="3995550" y="3108851"/>
                                  <a:pt x="3998345" y="3106855"/>
                                  <a:pt x="3998345" y="3106855"/>
                                </a:cubicBezTo>
                                <a:lnTo>
                                  <a:pt x="3998744" y="3106855"/>
                                </a:lnTo>
                                <a:cubicBezTo>
                                  <a:pt x="3998943" y="3106655"/>
                                  <a:pt x="4000739" y="3105557"/>
                                  <a:pt x="4003334" y="3104959"/>
                                </a:cubicBezTo>
                                <a:close/>
                                <a:moveTo>
                                  <a:pt x="5262607" y="3100069"/>
                                </a:moveTo>
                                <a:lnTo>
                                  <a:pt x="5276580" y="3110848"/>
                                </a:lnTo>
                                <a:cubicBezTo>
                                  <a:pt x="5277379" y="3111248"/>
                                  <a:pt x="5277778" y="3112844"/>
                                  <a:pt x="5276980" y="3113643"/>
                                </a:cubicBezTo>
                                <a:cubicBezTo>
                                  <a:pt x="5276580" y="3114042"/>
                                  <a:pt x="5275782" y="3114441"/>
                                  <a:pt x="5275383" y="3114441"/>
                                </a:cubicBezTo>
                                <a:cubicBezTo>
                                  <a:pt x="5274984" y="3114441"/>
                                  <a:pt x="5274185" y="3114441"/>
                                  <a:pt x="5273786" y="3114042"/>
                                </a:cubicBezTo>
                                <a:lnTo>
                                  <a:pt x="5260212" y="3103263"/>
                                </a:lnTo>
                                <a:cubicBezTo>
                                  <a:pt x="5259414" y="3102863"/>
                                  <a:pt x="5259015" y="3101267"/>
                                  <a:pt x="5259813" y="3100468"/>
                                </a:cubicBezTo>
                                <a:cubicBezTo>
                                  <a:pt x="5260212" y="3099670"/>
                                  <a:pt x="5261809" y="3099271"/>
                                  <a:pt x="5262607" y="3100069"/>
                                </a:cubicBezTo>
                                <a:close/>
                                <a:moveTo>
                                  <a:pt x="5330872" y="3091286"/>
                                </a:moveTo>
                                <a:cubicBezTo>
                                  <a:pt x="5331670" y="3091685"/>
                                  <a:pt x="5332069" y="3093282"/>
                                  <a:pt x="5331271" y="3094080"/>
                                </a:cubicBezTo>
                                <a:lnTo>
                                  <a:pt x="5320491" y="3108053"/>
                                </a:lnTo>
                                <a:cubicBezTo>
                                  <a:pt x="5320092" y="3108453"/>
                                  <a:pt x="5319294" y="3108852"/>
                                  <a:pt x="5318895" y="3108852"/>
                                </a:cubicBezTo>
                                <a:cubicBezTo>
                                  <a:pt x="5318495" y="3108852"/>
                                  <a:pt x="5317697" y="3108852"/>
                                  <a:pt x="5317298" y="3108453"/>
                                </a:cubicBezTo>
                                <a:cubicBezTo>
                                  <a:pt x="5316499" y="3107654"/>
                                  <a:pt x="5316100" y="3106457"/>
                                  <a:pt x="5317298" y="3105658"/>
                                </a:cubicBezTo>
                                <a:lnTo>
                                  <a:pt x="5328077" y="3091685"/>
                                </a:lnTo>
                                <a:cubicBezTo>
                                  <a:pt x="5328476" y="3090887"/>
                                  <a:pt x="5330073" y="3090488"/>
                                  <a:pt x="5330872" y="3091286"/>
                                </a:cubicBezTo>
                                <a:close/>
                                <a:moveTo>
                                  <a:pt x="5274583" y="3087295"/>
                                </a:moveTo>
                                <a:cubicBezTo>
                                  <a:pt x="5275381" y="3086895"/>
                                  <a:pt x="5276978" y="3086895"/>
                                  <a:pt x="5277377" y="3088093"/>
                                </a:cubicBezTo>
                                <a:lnTo>
                                  <a:pt x="5286161" y="3103264"/>
                                </a:lnTo>
                                <a:cubicBezTo>
                                  <a:pt x="5286560" y="3104062"/>
                                  <a:pt x="5286560" y="3105659"/>
                                  <a:pt x="5285362" y="3106058"/>
                                </a:cubicBezTo>
                                <a:lnTo>
                                  <a:pt x="5284564" y="3106457"/>
                                </a:lnTo>
                                <a:cubicBezTo>
                                  <a:pt x="5283765" y="3106457"/>
                                  <a:pt x="5282967" y="3106058"/>
                                  <a:pt x="5282568" y="3105260"/>
                                </a:cubicBezTo>
                                <a:lnTo>
                                  <a:pt x="5273784" y="3090089"/>
                                </a:lnTo>
                                <a:cubicBezTo>
                                  <a:pt x="5273385" y="3089291"/>
                                  <a:pt x="5273385" y="3087694"/>
                                  <a:pt x="5274583" y="3087295"/>
                                </a:cubicBezTo>
                                <a:close/>
                                <a:moveTo>
                                  <a:pt x="5312908" y="3082504"/>
                                </a:moveTo>
                                <a:cubicBezTo>
                                  <a:pt x="5314105" y="3082903"/>
                                  <a:pt x="5314904" y="3084100"/>
                                  <a:pt x="5314504" y="3085298"/>
                                </a:cubicBezTo>
                                <a:lnTo>
                                  <a:pt x="5309713" y="3102065"/>
                                </a:lnTo>
                                <a:cubicBezTo>
                                  <a:pt x="5309713" y="3102864"/>
                                  <a:pt x="5308915" y="3103662"/>
                                  <a:pt x="5308116" y="3103662"/>
                                </a:cubicBezTo>
                                <a:lnTo>
                                  <a:pt x="5307318" y="3103662"/>
                                </a:lnTo>
                                <a:cubicBezTo>
                                  <a:pt x="5306120" y="3103263"/>
                                  <a:pt x="5305721" y="3102065"/>
                                  <a:pt x="5305322" y="3100868"/>
                                </a:cubicBezTo>
                                <a:lnTo>
                                  <a:pt x="5310113" y="3084100"/>
                                </a:lnTo>
                                <a:cubicBezTo>
                                  <a:pt x="5310512" y="3082903"/>
                                  <a:pt x="5311710" y="3082104"/>
                                  <a:pt x="5312908" y="3082504"/>
                                </a:cubicBezTo>
                                <a:close/>
                                <a:moveTo>
                                  <a:pt x="5292947" y="3080508"/>
                                </a:moveTo>
                                <a:cubicBezTo>
                                  <a:pt x="5294144" y="3080508"/>
                                  <a:pt x="5295342" y="3081306"/>
                                  <a:pt x="5295342" y="3082504"/>
                                </a:cubicBezTo>
                                <a:lnTo>
                                  <a:pt x="5297738" y="3100069"/>
                                </a:lnTo>
                                <a:cubicBezTo>
                                  <a:pt x="5297738" y="3101267"/>
                                  <a:pt x="5296940" y="3102465"/>
                                  <a:pt x="5295742" y="3102465"/>
                                </a:cubicBezTo>
                                <a:cubicBezTo>
                                  <a:pt x="5294543" y="3102864"/>
                                  <a:pt x="5293745" y="3102065"/>
                                  <a:pt x="5293346" y="3100469"/>
                                </a:cubicBezTo>
                                <a:lnTo>
                                  <a:pt x="5290951" y="3082903"/>
                                </a:lnTo>
                                <a:cubicBezTo>
                                  <a:pt x="5290951" y="3081705"/>
                                  <a:pt x="5291749" y="3080508"/>
                                  <a:pt x="5292947" y="3080508"/>
                                </a:cubicBezTo>
                                <a:close/>
                                <a:moveTo>
                                  <a:pt x="4337714" y="3055907"/>
                                </a:moveTo>
                                <a:cubicBezTo>
                                  <a:pt x="4345449" y="3057853"/>
                                  <a:pt x="4352435" y="3062743"/>
                                  <a:pt x="4356827" y="3070128"/>
                                </a:cubicBezTo>
                                <a:lnTo>
                                  <a:pt x="4351238" y="3073721"/>
                                </a:lnTo>
                                <a:cubicBezTo>
                                  <a:pt x="4343653" y="3062144"/>
                                  <a:pt x="4328482" y="3058552"/>
                                  <a:pt x="4316906" y="3065737"/>
                                </a:cubicBezTo>
                                <a:cubicBezTo>
                                  <a:pt x="4304930" y="3072923"/>
                                  <a:pt x="4301736" y="3088492"/>
                                  <a:pt x="4309720" y="3099670"/>
                                </a:cubicBezTo>
                                <a:lnTo>
                                  <a:pt x="4304131" y="3103263"/>
                                </a:lnTo>
                                <a:cubicBezTo>
                                  <a:pt x="4303732" y="3102864"/>
                                  <a:pt x="4303732" y="3102465"/>
                                  <a:pt x="4303333" y="3102065"/>
                                </a:cubicBezTo>
                                <a:cubicBezTo>
                                  <a:pt x="4294551" y="3087294"/>
                                  <a:pt x="4299341" y="3068132"/>
                                  <a:pt x="4314111" y="3059350"/>
                                </a:cubicBezTo>
                                <a:cubicBezTo>
                                  <a:pt x="4321497" y="3054959"/>
                                  <a:pt x="4329980" y="3053961"/>
                                  <a:pt x="4337714" y="3055907"/>
                                </a:cubicBezTo>
                                <a:close/>
                                <a:moveTo>
                                  <a:pt x="2405188" y="3023023"/>
                                </a:moveTo>
                                <a:cubicBezTo>
                                  <a:pt x="2406382" y="3022624"/>
                                  <a:pt x="2407582" y="3023423"/>
                                  <a:pt x="2407582" y="3025019"/>
                                </a:cubicBezTo>
                                <a:lnTo>
                                  <a:pt x="2409981" y="3042585"/>
                                </a:lnTo>
                                <a:cubicBezTo>
                                  <a:pt x="2409981" y="3043783"/>
                                  <a:pt x="2409181" y="3044980"/>
                                  <a:pt x="2407982" y="3044980"/>
                                </a:cubicBezTo>
                                <a:cubicBezTo>
                                  <a:pt x="2406785" y="3044980"/>
                                  <a:pt x="2405589" y="3044182"/>
                                  <a:pt x="2405589" y="3042984"/>
                                </a:cubicBezTo>
                                <a:lnTo>
                                  <a:pt x="2403193" y="3025419"/>
                                </a:lnTo>
                                <a:cubicBezTo>
                                  <a:pt x="2403193" y="3024221"/>
                                  <a:pt x="2403993" y="3023023"/>
                                  <a:pt x="2405188" y="3023023"/>
                                </a:cubicBezTo>
                                <a:close/>
                                <a:moveTo>
                                  <a:pt x="2393612" y="3022225"/>
                                </a:moveTo>
                                <a:cubicBezTo>
                                  <a:pt x="2394812" y="3022225"/>
                                  <a:pt x="2395608" y="3023422"/>
                                  <a:pt x="2394812" y="3025019"/>
                                </a:cubicBezTo>
                                <a:lnTo>
                                  <a:pt x="2390019" y="3041786"/>
                                </a:lnTo>
                                <a:cubicBezTo>
                                  <a:pt x="2390019" y="3042585"/>
                                  <a:pt x="2389220" y="3043383"/>
                                  <a:pt x="2388422" y="3043383"/>
                                </a:cubicBezTo>
                                <a:lnTo>
                                  <a:pt x="2387624" y="3043383"/>
                                </a:lnTo>
                                <a:cubicBezTo>
                                  <a:pt x="2386426" y="3042984"/>
                                  <a:pt x="2385628" y="3041786"/>
                                  <a:pt x="2386029" y="3040589"/>
                                </a:cubicBezTo>
                                <a:lnTo>
                                  <a:pt x="2390818" y="3023821"/>
                                </a:lnTo>
                                <a:cubicBezTo>
                                  <a:pt x="2391217" y="3022624"/>
                                  <a:pt x="2392415" y="3021825"/>
                                  <a:pt x="2393612" y="3022225"/>
                                </a:cubicBezTo>
                                <a:close/>
                                <a:moveTo>
                                  <a:pt x="2415960" y="3019431"/>
                                </a:moveTo>
                                <a:cubicBezTo>
                                  <a:pt x="2416761" y="3019031"/>
                                  <a:pt x="2418359" y="3019031"/>
                                  <a:pt x="2418755" y="3020229"/>
                                </a:cubicBezTo>
                                <a:lnTo>
                                  <a:pt x="2427542" y="3035400"/>
                                </a:lnTo>
                                <a:cubicBezTo>
                                  <a:pt x="2427942" y="3036198"/>
                                  <a:pt x="2427942" y="3037795"/>
                                  <a:pt x="2426742" y="3038194"/>
                                </a:cubicBezTo>
                                <a:lnTo>
                                  <a:pt x="2425945" y="3038593"/>
                                </a:lnTo>
                                <a:cubicBezTo>
                                  <a:pt x="2425146" y="3038593"/>
                                  <a:pt x="2424346" y="3038194"/>
                                  <a:pt x="2423947" y="3037396"/>
                                </a:cubicBezTo>
                                <a:lnTo>
                                  <a:pt x="2415163" y="3022225"/>
                                </a:lnTo>
                                <a:cubicBezTo>
                                  <a:pt x="2414766" y="3021427"/>
                                  <a:pt x="2414766" y="3019830"/>
                                  <a:pt x="2415960" y="3019431"/>
                                </a:cubicBezTo>
                                <a:close/>
                                <a:moveTo>
                                  <a:pt x="2383635" y="3017035"/>
                                </a:moveTo>
                                <a:cubicBezTo>
                                  <a:pt x="2384832" y="3017833"/>
                                  <a:pt x="2384832" y="3019031"/>
                                  <a:pt x="2384432" y="3019829"/>
                                </a:cubicBezTo>
                                <a:lnTo>
                                  <a:pt x="2373656" y="3033802"/>
                                </a:lnTo>
                                <a:cubicBezTo>
                                  <a:pt x="2373256" y="3034201"/>
                                  <a:pt x="2372457" y="3034601"/>
                                  <a:pt x="2372058" y="3034601"/>
                                </a:cubicBezTo>
                                <a:cubicBezTo>
                                  <a:pt x="2371658" y="3034601"/>
                                  <a:pt x="2370859" y="3034601"/>
                                  <a:pt x="2370461" y="3034201"/>
                                </a:cubicBezTo>
                                <a:cubicBezTo>
                                  <a:pt x="2369661" y="3033802"/>
                                  <a:pt x="2369262" y="3032205"/>
                                  <a:pt x="2370060" y="3031407"/>
                                </a:cubicBezTo>
                                <a:lnTo>
                                  <a:pt x="2380840" y="3017434"/>
                                </a:lnTo>
                                <a:cubicBezTo>
                                  <a:pt x="2381240" y="3016636"/>
                                  <a:pt x="2382836" y="3016237"/>
                                  <a:pt x="2383635" y="3017035"/>
                                </a:cubicBezTo>
                                <a:close/>
                                <a:moveTo>
                                  <a:pt x="1060876" y="3016736"/>
                                </a:moveTo>
                                <a:cubicBezTo>
                                  <a:pt x="1063471" y="3016137"/>
                                  <a:pt x="1066864" y="3016037"/>
                                  <a:pt x="1070258" y="3017834"/>
                                </a:cubicBezTo>
                                <a:cubicBezTo>
                                  <a:pt x="1077842" y="3021826"/>
                                  <a:pt x="1077443" y="3029411"/>
                                  <a:pt x="1077443" y="3029810"/>
                                </a:cubicBezTo>
                                <a:cubicBezTo>
                                  <a:pt x="1077443" y="3029810"/>
                                  <a:pt x="1077443" y="3032604"/>
                                  <a:pt x="1081036" y="3034600"/>
                                </a:cubicBezTo>
                                <a:cubicBezTo>
                                  <a:pt x="1084629" y="3036197"/>
                                  <a:pt x="1087024" y="3034600"/>
                                  <a:pt x="1087024" y="3034600"/>
                                </a:cubicBezTo>
                                <a:lnTo>
                                  <a:pt x="1087424" y="3034600"/>
                                </a:lnTo>
                                <a:lnTo>
                                  <a:pt x="1087823" y="3034201"/>
                                </a:lnTo>
                                <a:cubicBezTo>
                                  <a:pt x="1089819" y="3033003"/>
                                  <a:pt x="1094610" y="3030608"/>
                                  <a:pt x="1100997" y="3033802"/>
                                </a:cubicBezTo>
                                <a:cubicBezTo>
                                  <a:pt x="1107783" y="3037395"/>
                                  <a:pt x="1108183" y="3044979"/>
                                  <a:pt x="1108183" y="3045378"/>
                                </a:cubicBezTo>
                                <a:lnTo>
                                  <a:pt x="1108183" y="3045778"/>
                                </a:lnTo>
                                <a:cubicBezTo>
                                  <a:pt x="1108183" y="3045778"/>
                                  <a:pt x="1108183" y="3048572"/>
                                  <a:pt x="1111775" y="3050568"/>
                                </a:cubicBezTo>
                                <a:cubicBezTo>
                                  <a:pt x="1115369" y="3052564"/>
                                  <a:pt x="1118163" y="3050568"/>
                                  <a:pt x="1118163" y="3050568"/>
                                </a:cubicBezTo>
                                <a:lnTo>
                                  <a:pt x="1118563" y="3050568"/>
                                </a:lnTo>
                                <a:cubicBezTo>
                                  <a:pt x="1118962" y="3050169"/>
                                  <a:pt x="1126147" y="3046177"/>
                                  <a:pt x="1132535" y="3049770"/>
                                </a:cubicBezTo>
                                <a:cubicBezTo>
                                  <a:pt x="1140120" y="3053762"/>
                                  <a:pt x="1139720" y="3061347"/>
                                  <a:pt x="1139720" y="3061747"/>
                                </a:cubicBezTo>
                                <a:cubicBezTo>
                                  <a:pt x="1139720" y="3061747"/>
                                  <a:pt x="1139720" y="3064541"/>
                                  <a:pt x="1143314" y="3066537"/>
                                </a:cubicBezTo>
                                <a:cubicBezTo>
                                  <a:pt x="1144512" y="3066936"/>
                                  <a:pt x="1145310" y="3067335"/>
                                  <a:pt x="1146508" y="3067335"/>
                                </a:cubicBezTo>
                                <a:lnTo>
                                  <a:pt x="1150899" y="3067735"/>
                                </a:lnTo>
                                <a:cubicBezTo>
                                  <a:pt x="1152895" y="3067735"/>
                                  <a:pt x="1154492" y="3069731"/>
                                  <a:pt x="1154492" y="3071727"/>
                                </a:cubicBezTo>
                                <a:cubicBezTo>
                                  <a:pt x="1154492" y="3074122"/>
                                  <a:pt x="1152496" y="3075719"/>
                                  <a:pt x="1148903" y="3075719"/>
                                </a:cubicBezTo>
                                <a:lnTo>
                                  <a:pt x="1142914" y="3075319"/>
                                </a:lnTo>
                                <a:cubicBezTo>
                                  <a:pt x="1141317" y="3074920"/>
                                  <a:pt x="1139720" y="3074521"/>
                                  <a:pt x="1138123" y="3073723"/>
                                </a:cubicBezTo>
                                <a:cubicBezTo>
                                  <a:pt x="1130539" y="3069731"/>
                                  <a:pt x="1130938" y="3062146"/>
                                  <a:pt x="1130938" y="3061747"/>
                                </a:cubicBezTo>
                                <a:cubicBezTo>
                                  <a:pt x="1130938" y="3061747"/>
                                  <a:pt x="1131337" y="3058951"/>
                                  <a:pt x="1127744" y="3056955"/>
                                </a:cubicBezTo>
                                <a:cubicBezTo>
                                  <a:pt x="1124950" y="3055358"/>
                                  <a:pt x="1121357" y="3056955"/>
                                  <a:pt x="1120958" y="3057354"/>
                                </a:cubicBezTo>
                                <a:cubicBezTo>
                                  <a:pt x="1119760" y="3058153"/>
                                  <a:pt x="1114171" y="3061347"/>
                                  <a:pt x="1107384" y="3057754"/>
                                </a:cubicBezTo>
                                <a:cubicBezTo>
                                  <a:pt x="1100598" y="3054161"/>
                                  <a:pt x="1100199" y="3047774"/>
                                  <a:pt x="1100199" y="3046177"/>
                                </a:cubicBezTo>
                                <a:cubicBezTo>
                                  <a:pt x="1099799" y="3045778"/>
                                  <a:pt x="1099400" y="3042584"/>
                                  <a:pt x="1096606" y="3040987"/>
                                </a:cubicBezTo>
                                <a:cubicBezTo>
                                  <a:pt x="1093412" y="3039391"/>
                                  <a:pt x="1091416" y="3040588"/>
                                  <a:pt x="1090618" y="3040987"/>
                                </a:cubicBezTo>
                                <a:lnTo>
                                  <a:pt x="1090219" y="3040987"/>
                                </a:lnTo>
                                <a:cubicBezTo>
                                  <a:pt x="1089021" y="3041786"/>
                                  <a:pt x="1083830" y="3044979"/>
                                  <a:pt x="1076645" y="3041387"/>
                                </a:cubicBezTo>
                                <a:cubicBezTo>
                                  <a:pt x="1069060" y="3037395"/>
                                  <a:pt x="1069459" y="3030209"/>
                                  <a:pt x="1069459" y="3029411"/>
                                </a:cubicBezTo>
                                <a:cubicBezTo>
                                  <a:pt x="1069858" y="3029411"/>
                                  <a:pt x="1069459" y="3026217"/>
                                  <a:pt x="1066266" y="3024620"/>
                                </a:cubicBezTo>
                                <a:cubicBezTo>
                                  <a:pt x="1063471" y="3023023"/>
                                  <a:pt x="1059878" y="3024620"/>
                                  <a:pt x="1059479" y="3025019"/>
                                </a:cubicBezTo>
                                <a:cubicBezTo>
                                  <a:pt x="1058282" y="3025818"/>
                                  <a:pt x="1052692" y="3029011"/>
                                  <a:pt x="1045905" y="3025419"/>
                                </a:cubicBezTo>
                                <a:lnTo>
                                  <a:pt x="1043510" y="3023822"/>
                                </a:lnTo>
                                <a:cubicBezTo>
                                  <a:pt x="1041514" y="3023023"/>
                                  <a:pt x="1040716" y="3020628"/>
                                  <a:pt x="1041913" y="3018632"/>
                                </a:cubicBezTo>
                                <a:cubicBezTo>
                                  <a:pt x="1042712" y="3016636"/>
                                  <a:pt x="1045107" y="3015838"/>
                                  <a:pt x="1047103" y="3017035"/>
                                </a:cubicBezTo>
                                <a:lnTo>
                                  <a:pt x="1049498" y="3018632"/>
                                </a:lnTo>
                                <a:cubicBezTo>
                                  <a:pt x="1053091" y="3020628"/>
                                  <a:pt x="1055886" y="3018632"/>
                                  <a:pt x="1055886" y="3018632"/>
                                </a:cubicBezTo>
                                <a:lnTo>
                                  <a:pt x="1056286" y="3018632"/>
                                </a:lnTo>
                                <a:cubicBezTo>
                                  <a:pt x="1056485" y="3018432"/>
                                  <a:pt x="1058281" y="3017335"/>
                                  <a:pt x="1060876" y="3016736"/>
                                </a:cubicBezTo>
                                <a:close/>
                                <a:moveTo>
                                  <a:pt x="5612307" y="3014640"/>
                                </a:moveTo>
                                <a:cubicBezTo>
                                  <a:pt x="5613504" y="3014240"/>
                                  <a:pt x="5614702" y="3015039"/>
                                  <a:pt x="5615101" y="3016236"/>
                                </a:cubicBezTo>
                                <a:cubicBezTo>
                                  <a:pt x="5616698" y="3023821"/>
                                  <a:pt x="5624682" y="3029011"/>
                                  <a:pt x="5632666" y="3027015"/>
                                </a:cubicBezTo>
                                <a:cubicBezTo>
                                  <a:pt x="5633863" y="3026616"/>
                                  <a:pt x="5635061" y="3027414"/>
                                  <a:pt x="5635859" y="3028612"/>
                                </a:cubicBezTo>
                                <a:cubicBezTo>
                                  <a:pt x="5636258" y="3029809"/>
                                  <a:pt x="5635460" y="3031007"/>
                                  <a:pt x="5634662" y="3031406"/>
                                </a:cubicBezTo>
                                <a:lnTo>
                                  <a:pt x="5634263" y="3031406"/>
                                </a:lnTo>
                                <a:cubicBezTo>
                                  <a:pt x="5629871" y="3032604"/>
                                  <a:pt x="5625480" y="3032204"/>
                                  <a:pt x="5621488" y="3030208"/>
                                </a:cubicBezTo>
                                <a:cubicBezTo>
                                  <a:pt x="5616299" y="3044580"/>
                                  <a:pt x="5606319" y="3055757"/>
                                  <a:pt x="5592746" y="3062545"/>
                                </a:cubicBezTo>
                                <a:cubicBezTo>
                                  <a:pt x="5579173" y="3069331"/>
                                  <a:pt x="5564003" y="3070529"/>
                                  <a:pt x="5549631" y="3065738"/>
                                </a:cubicBezTo>
                                <a:cubicBezTo>
                                  <a:pt x="5548833" y="3070129"/>
                                  <a:pt x="5546438" y="3074121"/>
                                  <a:pt x="5542845" y="3076916"/>
                                </a:cubicBezTo>
                                <a:lnTo>
                                  <a:pt x="5542446" y="3077315"/>
                                </a:lnTo>
                                <a:cubicBezTo>
                                  <a:pt x="5541647" y="3077714"/>
                                  <a:pt x="5540450" y="3077315"/>
                                  <a:pt x="5539651" y="3076517"/>
                                </a:cubicBezTo>
                                <a:cubicBezTo>
                                  <a:pt x="5538853" y="3075718"/>
                                  <a:pt x="5538853" y="3074121"/>
                                  <a:pt x="5540050" y="3073323"/>
                                </a:cubicBezTo>
                                <a:cubicBezTo>
                                  <a:pt x="5546038" y="3068133"/>
                                  <a:pt x="5547236" y="3058951"/>
                                  <a:pt x="5542046" y="3052564"/>
                                </a:cubicBezTo>
                                <a:cubicBezTo>
                                  <a:pt x="5541248" y="3051765"/>
                                  <a:pt x="5541248" y="3050168"/>
                                  <a:pt x="5542446" y="3049370"/>
                                </a:cubicBezTo>
                                <a:cubicBezTo>
                                  <a:pt x="5543244" y="3048572"/>
                                  <a:pt x="5544841" y="3048572"/>
                                  <a:pt x="5545639" y="3049769"/>
                                </a:cubicBezTo>
                                <a:cubicBezTo>
                                  <a:pt x="5548434" y="3053362"/>
                                  <a:pt x="5550030" y="3057354"/>
                                  <a:pt x="5550030" y="3061347"/>
                                </a:cubicBezTo>
                                <a:lnTo>
                                  <a:pt x="5550430" y="3061347"/>
                                </a:lnTo>
                                <a:cubicBezTo>
                                  <a:pt x="5564003" y="3065738"/>
                                  <a:pt x="5577975" y="3064940"/>
                                  <a:pt x="5590750" y="3058552"/>
                                </a:cubicBezTo>
                                <a:cubicBezTo>
                                  <a:pt x="5603125" y="3052164"/>
                                  <a:pt x="5612706" y="3041386"/>
                                  <a:pt x="5617097" y="3028212"/>
                                </a:cubicBezTo>
                                <a:lnTo>
                                  <a:pt x="5617097" y="3027813"/>
                                </a:lnTo>
                                <a:cubicBezTo>
                                  <a:pt x="5613903" y="3025418"/>
                                  <a:pt x="5611907" y="3021825"/>
                                  <a:pt x="5610710" y="3017434"/>
                                </a:cubicBezTo>
                                <a:cubicBezTo>
                                  <a:pt x="5610311" y="3016236"/>
                                  <a:pt x="5611109" y="3015039"/>
                                  <a:pt x="5612307" y="3014640"/>
                                </a:cubicBezTo>
                                <a:close/>
                                <a:moveTo>
                                  <a:pt x="6535254" y="3011447"/>
                                </a:moveTo>
                                <a:cubicBezTo>
                                  <a:pt x="6537649" y="3011048"/>
                                  <a:pt x="6540044" y="3012645"/>
                                  <a:pt x="6540044" y="3015040"/>
                                </a:cubicBezTo>
                                <a:lnTo>
                                  <a:pt x="6543637" y="3039391"/>
                                </a:lnTo>
                                <a:lnTo>
                                  <a:pt x="6567988" y="3035798"/>
                                </a:lnTo>
                                <a:cubicBezTo>
                                  <a:pt x="6570384" y="3035399"/>
                                  <a:pt x="6572380" y="3036996"/>
                                  <a:pt x="6572779" y="3039391"/>
                                </a:cubicBezTo>
                                <a:cubicBezTo>
                                  <a:pt x="6573178" y="3041786"/>
                                  <a:pt x="6571581" y="3043782"/>
                                  <a:pt x="6569186" y="3044181"/>
                                </a:cubicBezTo>
                                <a:lnTo>
                                  <a:pt x="6544835" y="3047774"/>
                                </a:lnTo>
                                <a:lnTo>
                                  <a:pt x="6548428" y="3072126"/>
                                </a:lnTo>
                                <a:cubicBezTo>
                                  <a:pt x="6548827" y="3074521"/>
                                  <a:pt x="6547230" y="3076517"/>
                                  <a:pt x="6544835" y="3076916"/>
                                </a:cubicBezTo>
                                <a:cubicBezTo>
                                  <a:pt x="6542440" y="3077316"/>
                                  <a:pt x="6540444" y="3075719"/>
                                  <a:pt x="6540044" y="3073324"/>
                                </a:cubicBezTo>
                                <a:lnTo>
                                  <a:pt x="6536452" y="3048972"/>
                                </a:lnTo>
                                <a:lnTo>
                                  <a:pt x="6512099" y="3052564"/>
                                </a:lnTo>
                                <a:cubicBezTo>
                                  <a:pt x="6509704" y="3052963"/>
                                  <a:pt x="6507708" y="3051367"/>
                                  <a:pt x="6507309" y="3048972"/>
                                </a:cubicBezTo>
                                <a:cubicBezTo>
                                  <a:pt x="6506910" y="3046576"/>
                                  <a:pt x="6508507" y="3044580"/>
                                  <a:pt x="6510902" y="3044181"/>
                                </a:cubicBezTo>
                                <a:lnTo>
                                  <a:pt x="6535254" y="3040588"/>
                                </a:lnTo>
                                <a:lnTo>
                                  <a:pt x="6531661" y="3016237"/>
                                </a:lnTo>
                                <a:cubicBezTo>
                                  <a:pt x="6531262" y="3013842"/>
                                  <a:pt x="6532859" y="3011846"/>
                                  <a:pt x="6535254" y="3011447"/>
                                </a:cubicBezTo>
                                <a:close/>
                                <a:moveTo>
                                  <a:pt x="2427541" y="3011446"/>
                                </a:moveTo>
                                <a:lnTo>
                                  <a:pt x="2441916" y="3022225"/>
                                </a:lnTo>
                                <a:cubicBezTo>
                                  <a:pt x="2442716" y="3022625"/>
                                  <a:pt x="2443114" y="3024221"/>
                                  <a:pt x="2442317" y="3025020"/>
                                </a:cubicBezTo>
                                <a:cubicBezTo>
                                  <a:pt x="2441916" y="3025419"/>
                                  <a:pt x="2441117" y="3025818"/>
                                  <a:pt x="2440718" y="3025818"/>
                                </a:cubicBezTo>
                                <a:cubicBezTo>
                                  <a:pt x="2440320" y="3025818"/>
                                  <a:pt x="2439520" y="3025818"/>
                                  <a:pt x="2439121" y="3025419"/>
                                </a:cubicBezTo>
                                <a:lnTo>
                                  <a:pt x="2425145" y="3014640"/>
                                </a:lnTo>
                                <a:cubicBezTo>
                                  <a:pt x="2424346" y="3014240"/>
                                  <a:pt x="2423947" y="3012644"/>
                                  <a:pt x="2424746" y="3011845"/>
                                </a:cubicBezTo>
                                <a:cubicBezTo>
                                  <a:pt x="2425145" y="3011047"/>
                                  <a:pt x="2426742" y="3010648"/>
                                  <a:pt x="2427541" y="3011446"/>
                                </a:cubicBezTo>
                                <a:close/>
                                <a:moveTo>
                                  <a:pt x="2373256" y="3007455"/>
                                </a:moveTo>
                                <a:cubicBezTo>
                                  <a:pt x="2374056" y="3007055"/>
                                  <a:pt x="2375653" y="3007055"/>
                                  <a:pt x="2376052" y="3008253"/>
                                </a:cubicBezTo>
                                <a:cubicBezTo>
                                  <a:pt x="2376851" y="3009451"/>
                                  <a:pt x="2376451" y="3010648"/>
                                  <a:pt x="2375254" y="3011047"/>
                                </a:cubicBezTo>
                                <a:lnTo>
                                  <a:pt x="2360080" y="3019831"/>
                                </a:lnTo>
                                <a:lnTo>
                                  <a:pt x="2359281" y="3020230"/>
                                </a:lnTo>
                                <a:cubicBezTo>
                                  <a:pt x="2358485" y="3020230"/>
                                  <a:pt x="2357685" y="3019831"/>
                                  <a:pt x="2357284" y="3019032"/>
                                </a:cubicBezTo>
                                <a:cubicBezTo>
                                  <a:pt x="2356886" y="3018234"/>
                                  <a:pt x="2356886" y="3016637"/>
                                  <a:pt x="2358084" y="3016238"/>
                                </a:cubicBezTo>
                                <a:close/>
                                <a:moveTo>
                                  <a:pt x="2432332" y="3000269"/>
                                </a:moveTo>
                                <a:lnTo>
                                  <a:pt x="2449103" y="3005060"/>
                                </a:lnTo>
                                <a:cubicBezTo>
                                  <a:pt x="2450303" y="3005459"/>
                                  <a:pt x="2450700" y="3006657"/>
                                  <a:pt x="2450303" y="3007854"/>
                                </a:cubicBezTo>
                                <a:cubicBezTo>
                                  <a:pt x="2450303" y="3008653"/>
                                  <a:pt x="2449502" y="3009451"/>
                                  <a:pt x="2448704" y="3009451"/>
                                </a:cubicBezTo>
                                <a:lnTo>
                                  <a:pt x="2447907" y="3009451"/>
                                </a:lnTo>
                                <a:lnTo>
                                  <a:pt x="2431135" y="3004660"/>
                                </a:lnTo>
                                <a:cubicBezTo>
                                  <a:pt x="2429937" y="3004261"/>
                                  <a:pt x="2429138" y="3003063"/>
                                  <a:pt x="2429537" y="3001865"/>
                                </a:cubicBezTo>
                                <a:cubicBezTo>
                                  <a:pt x="2429937" y="3000668"/>
                                  <a:pt x="2431135" y="2999869"/>
                                  <a:pt x="2432332" y="3000269"/>
                                </a:cubicBezTo>
                                <a:close/>
                                <a:moveTo>
                                  <a:pt x="2370462" y="2995878"/>
                                </a:moveTo>
                                <a:cubicBezTo>
                                  <a:pt x="2371660" y="2995878"/>
                                  <a:pt x="2372858" y="2996676"/>
                                  <a:pt x="2372858" y="2997874"/>
                                </a:cubicBezTo>
                                <a:cubicBezTo>
                                  <a:pt x="2372858" y="2999071"/>
                                  <a:pt x="2372059" y="3000269"/>
                                  <a:pt x="2370861" y="3000269"/>
                                </a:cubicBezTo>
                                <a:lnTo>
                                  <a:pt x="2353291" y="3002665"/>
                                </a:lnTo>
                                <a:cubicBezTo>
                                  <a:pt x="2352096" y="3002665"/>
                                  <a:pt x="2350899" y="3001867"/>
                                  <a:pt x="2350899" y="3000669"/>
                                </a:cubicBezTo>
                                <a:cubicBezTo>
                                  <a:pt x="2350899" y="2999471"/>
                                  <a:pt x="2351696" y="2998273"/>
                                  <a:pt x="2352894" y="2998273"/>
                                </a:cubicBezTo>
                                <a:close/>
                                <a:moveTo>
                                  <a:pt x="2449504" y="2985898"/>
                                </a:moveTo>
                                <a:cubicBezTo>
                                  <a:pt x="2450700" y="2985498"/>
                                  <a:pt x="2451900" y="2986297"/>
                                  <a:pt x="2451900" y="2987893"/>
                                </a:cubicBezTo>
                                <a:cubicBezTo>
                                  <a:pt x="2451900" y="2989091"/>
                                  <a:pt x="2451101" y="2990289"/>
                                  <a:pt x="2449903" y="2990289"/>
                                </a:cubicBezTo>
                                <a:lnTo>
                                  <a:pt x="2432332" y="2992685"/>
                                </a:lnTo>
                                <a:cubicBezTo>
                                  <a:pt x="2431135" y="2992685"/>
                                  <a:pt x="2429937" y="2991886"/>
                                  <a:pt x="2429937" y="2990689"/>
                                </a:cubicBezTo>
                                <a:cubicBezTo>
                                  <a:pt x="2429937" y="2989490"/>
                                  <a:pt x="2430734" y="2988293"/>
                                  <a:pt x="2431933" y="2988293"/>
                                </a:cubicBezTo>
                                <a:close/>
                                <a:moveTo>
                                  <a:pt x="1077644" y="2984800"/>
                                </a:moveTo>
                                <a:cubicBezTo>
                                  <a:pt x="1080239" y="2984201"/>
                                  <a:pt x="1083632" y="2984101"/>
                                  <a:pt x="1087026" y="2985898"/>
                                </a:cubicBezTo>
                                <a:cubicBezTo>
                                  <a:pt x="1094610" y="2989890"/>
                                  <a:pt x="1094211" y="2997475"/>
                                  <a:pt x="1094211" y="2997874"/>
                                </a:cubicBezTo>
                                <a:cubicBezTo>
                                  <a:pt x="1094211" y="2997874"/>
                                  <a:pt x="1094211" y="3000668"/>
                                  <a:pt x="1097804" y="3002664"/>
                                </a:cubicBezTo>
                                <a:cubicBezTo>
                                  <a:pt x="1101397" y="3004261"/>
                                  <a:pt x="1103792" y="3002664"/>
                                  <a:pt x="1103792" y="3002664"/>
                                </a:cubicBezTo>
                                <a:lnTo>
                                  <a:pt x="1104191" y="3002664"/>
                                </a:lnTo>
                                <a:lnTo>
                                  <a:pt x="1104590" y="3002265"/>
                                </a:lnTo>
                                <a:cubicBezTo>
                                  <a:pt x="1106586" y="3001067"/>
                                  <a:pt x="1111377" y="2998672"/>
                                  <a:pt x="1117764" y="3001866"/>
                                </a:cubicBezTo>
                                <a:cubicBezTo>
                                  <a:pt x="1124551" y="3005459"/>
                                  <a:pt x="1124951" y="3013043"/>
                                  <a:pt x="1124951" y="3013442"/>
                                </a:cubicBezTo>
                                <a:lnTo>
                                  <a:pt x="1124951" y="3013842"/>
                                </a:lnTo>
                                <a:cubicBezTo>
                                  <a:pt x="1124951" y="3013842"/>
                                  <a:pt x="1124951" y="3016636"/>
                                  <a:pt x="1128543" y="3018632"/>
                                </a:cubicBezTo>
                                <a:cubicBezTo>
                                  <a:pt x="1132136" y="3020628"/>
                                  <a:pt x="1134931" y="3018632"/>
                                  <a:pt x="1134931" y="3018632"/>
                                </a:cubicBezTo>
                                <a:lnTo>
                                  <a:pt x="1135330" y="3018632"/>
                                </a:lnTo>
                                <a:cubicBezTo>
                                  <a:pt x="1135729" y="3018233"/>
                                  <a:pt x="1142914" y="3014241"/>
                                  <a:pt x="1149303" y="3017834"/>
                                </a:cubicBezTo>
                                <a:cubicBezTo>
                                  <a:pt x="1156887" y="3021826"/>
                                  <a:pt x="1156488" y="3029411"/>
                                  <a:pt x="1156488" y="3029811"/>
                                </a:cubicBezTo>
                                <a:cubicBezTo>
                                  <a:pt x="1156488" y="3029811"/>
                                  <a:pt x="1156488" y="3032605"/>
                                  <a:pt x="1160081" y="3034601"/>
                                </a:cubicBezTo>
                                <a:cubicBezTo>
                                  <a:pt x="1161279" y="3035000"/>
                                  <a:pt x="1162077" y="3035399"/>
                                  <a:pt x="1163275" y="3035399"/>
                                </a:cubicBezTo>
                                <a:lnTo>
                                  <a:pt x="1167666" y="3035799"/>
                                </a:lnTo>
                                <a:cubicBezTo>
                                  <a:pt x="1169662" y="3035799"/>
                                  <a:pt x="1171260" y="3037795"/>
                                  <a:pt x="1171260" y="3039791"/>
                                </a:cubicBezTo>
                                <a:cubicBezTo>
                                  <a:pt x="1171260" y="3041787"/>
                                  <a:pt x="1169662" y="3043383"/>
                                  <a:pt x="1165670" y="3043783"/>
                                </a:cubicBezTo>
                                <a:lnTo>
                                  <a:pt x="1159682" y="3043383"/>
                                </a:lnTo>
                                <a:cubicBezTo>
                                  <a:pt x="1158085" y="3042984"/>
                                  <a:pt x="1156488" y="3042585"/>
                                  <a:pt x="1154891" y="3041787"/>
                                </a:cubicBezTo>
                                <a:cubicBezTo>
                                  <a:pt x="1147307" y="3037795"/>
                                  <a:pt x="1147706" y="3030210"/>
                                  <a:pt x="1147706" y="3029811"/>
                                </a:cubicBezTo>
                                <a:cubicBezTo>
                                  <a:pt x="1147706" y="3029811"/>
                                  <a:pt x="1148105" y="3027015"/>
                                  <a:pt x="1144512" y="3025019"/>
                                </a:cubicBezTo>
                                <a:cubicBezTo>
                                  <a:pt x="1141718" y="3023422"/>
                                  <a:pt x="1138124" y="3025019"/>
                                  <a:pt x="1137725" y="3025418"/>
                                </a:cubicBezTo>
                                <a:cubicBezTo>
                                  <a:pt x="1136527" y="3026217"/>
                                  <a:pt x="1130939" y="3029411"/>
                                  <a:pt x="1124152" y="3025818"/>
                                </a:cubicBezTo>
                                <a:cubicBezTo>
                                  <a:pt x="1117365" y="3022225"/>
                                  <a:pt x="1116967" y="3015838"/>
                                  <a:pt x="1116967" y="3014241"/>
                                </a:cubicBezTo>
                                <a:cubicBezTo>
                                  <a:pt x="1116567" y="3013842"/>
                                  <a:pt x="1116167" y="3010648"/>
                                  <a:pt x="1113374" y="3009051"/>
                                </a:cubicBezTo>
                                <a:cubicBezTo>
                                  <a:pt x="1110179" y="3007455"/>
                                  <a:pt x="1108183" y="3008652"/>
                                  <a:pt x="1107385" y="3009051"/>
                                </a:cubicBezTo>
                                <a:lnTo>
                                  <a:pt x="1106986" y="3009051"/>
                                </a:lnTo>
                                <a:cubicBezTo>
                                  <a:pt x="1105789" y="3009850"/>
                                  <a:pt x="1100598" y="3013043"/>
                                  <a:pt x="1093413" y="3009451"/>
                                </a:cubicBezTo>
                                <a:cubicBezTo>
                                  <a:pt x="1085827" y="3005459"/>
                                  <a:pt x="1086227" y="2998273"/>
                                  <a:pt x="1086227" y="2997475"/>
                                </a:cubicBezTo>
                                <a:cubicBezTo>
                                  <a:pt x="1086625" y="2997475"/>
                                  <a:pt x="1086227" y="2994281"/>
                                  <a:pt x="1083034" y="2992684"/>
                                </a:cubicBezTo>
                                <a:cubicBezTo>
                                  <a:pt x="1080238" y="2991087"/>
                                  <a:pt x="1076645" y="2992684"/>
                                  <a:pt x="1076246" y="2993083"/>
                                </a:cubicBezTo>
                                <a:cubicBezTo>
                                  <a:pt x="1075049" y="2993882"/>
                                  <a:pt x="1069460" y="2997075"/>
                                  <a:pt x="1062674" y="2993483"/>
                                </a:cubicBezTo>
                                <a:lnTo>
                                  <a:pt x="1060278" y="2991886"/>
                                </a:lnTo>
                                <a:cubicBezTo>
                                  <a:pt x="1058282" y="2991087"/>
                                  <a:pt x="1057484" y="2988692"/>
                                  <a:pt x="1058682" y="2986696"/>
                                </a:cubicBezTo>
                                <a:cubicBezTo>
                                  <a:pt x="1059480" y="2984700"/>
                                  <a:pt x="1061875" y="2983902"/>
                                  <a:pt x="1063871" y="2985099"/>
                                </a:cubicBezTo>
                                <a:lnTo>
                                  <a:pt x="1066266" y="2986696"/>
                                </a:lnTo>
                                <a:cubicBezTo>
                                  <a:pt x="1069859" y="2988692"/>
                                  <a:pt x="1072653" y="2986696"/>
                                  <a:pt x="1072653" y="2986696"/>
                                </a:cubicBezTo>
                                <a:lnTo>
                                  <a:pt x="1073053" y="2986696"/>
                                </a:lnTo>
                                <a:cubicBezTo>
                                  <a:pt x="1073253" y="2986496"/>
                                  <a:pt x="1075049" y="2985399"/>
                                  <a:pt x="1077644" y="2984800"/>
                                </a:cubicBezTo>
                                <a:close/>
                                <a:moveTo>
                                  <a:pt x="2354889" y="2978712"/>
                                </a:moveTo>
                                <a:lnTo>
                                  <a:pt x="2371658" y="2983503"/>
                                </a:lnTo>
                                <a:cubicBezTo>
                                  <a:pt x="2372856" y="2983902"/>
                                  <a:pt x="2373656" y="2985100"/>
                                  <a:pt x="2373256" y="2986297"/>
                                </a:cubicBezTo>
                                <a:cubicBezTo>
                                  <a:pt x="2373256" y="2987096"/>
                                  <a:pt x="2372457" y="2987894"/>
                                  <a:pt x="2371658" y="2987894"/>
                                </a:cubicBezTo>
                                <a:lnTo>
                                  <a:pt x="2370859" y="2987894"/>
                                </a:lnTo>
                                <a:lnTo>
                                  <a:pt x="2354090" y="2983103"/>
                                </a:lnTo>
                                <a:cubicBezTo>
                                  <a:pt x="2352892" y="2982704"/>
                                  <a:pt x="2352094" y="2981506"/>
                                  <a:pt x="2352094" y="2980308"/>
                                </a:cubicBezTo>
                                <a:cubicBezTo>
                                  <a:pt x="2352493" y="2979111"/>
                                  <a:pt x="2353690" y="2978312"/>
                                  <a:pt x="2354889" y="2978712"/>
                                </a:cubicBezTo>
                                <a:close/>
                                <a:moveTo>
                                  <a:pt x="2442713" y="2968332"/>
                                </a:moveTo>
                                <a:cubicBezTo>
                                  <a:pt x="2443513" y="2967933"/>
                                  <a:pt x="2445112" y="2967933"/>
                                  <a:pt x="2445511" y="2969131"/>
                                </a:cubicBezTo>
                                <a:cubicBezTo>
                                  <a:pt x="2445909" y="2969929"/>
                                  <a:pt x="2445909" y="2971526"/>
                                  <a:pt x="2444711" y="2971925"/>
                                </a:cubicBezTo>
                                <a:lnTo>
                                  <a:pt x="2429537" y="2980709"/>
                                </a:lnTo>
                                <a:lnTo>
                                  <a:pt x="2428737" y="2981108"/>
                                </a:lnTo>
                                <a:cubicBezTo>
                                  <a:pt x="2427940" y="2981108"/>
                                  <a:pt x="2427142" y="2980709"/>
                                  <a:pt x="2426741" y="2979910"/>
                                </a:cubicBezTo>
                                <a:cubicBezTo>
                                  <a:pt x="2426341" y="2978713"/>
                                  <a:pt x="2426741" y="2977515"/>
                                  <a:pt x="2427541" y="2977116"/>
                                </a:cubicBezTo>
                                <a:close/>
                                <a:moveTo>
                                  <a:pt x="2364468" y="2962744"/>
                                </a:moveTo>
                                <a:lnTo>
                                  <a:pt x="2378448" y="2973523"/>
                                </a:lnTo>
                                <a:cubicBezTo>
                                  <a:pt x="2379247" y="2973923"/>
                                  <a:pt x="2379645" y="2975519"/>
                                  <a:pt x="2378846" y="2976318"/>
                                </a:cubicBezTo>
                                <a:cubicBezTo>
                                  <a:pt x="2378448" y="2976717"/>
                                  <a:pt x="2377650" y="2977116"/>
                                  <a:pt x="2377250" y="2977116"/>
                                </a:cubicBezTo>
                                <a:cubicBezTo>
                                  <a:pt x="2376851" y="2977116"/>
                                  <a:pt x="2376052" y="2977116"/>
                                  <a:pt x="2375654" y="2976717"/>
                                </a:cubicBezTo>
                                <a:lnTo>
                                  <a:pt x="2362076" y="2965938"/>
                                </a:lnTo>
                                <a:cubicBezTo>
                                  <a:pt x="2361275" y="2965539"/>
                                  <a:pt x="2361275" y="2963942"/>
                                  <a:pt x="2361679" y="2963143"/>
                                </a:cubicBezTo>
                                <a:cubicBezTo>
                                  <a:pt x="2362076" y="2962345"/>
                                  <a:pt x="2363670" y="2961946"/>
                                  <a:pt x="2364468" y="2962744"/>
                                </a:cubicBezTo>
                                <a:close/>
                                <a:moveTo>
                                  <a:pt x="2432733" y="2953962"/>
                                </a:moveTo>
                                <a:cubicBezTo>
                                  <a:pt x="2433530" y="2954361"/>
                                  <a:pt x="2433930" y="2955958"/>
                                  <a:pt x="2433133" y="2956756"/>
                                </a:cubicBezTo>
                                <a:lnTo>
                                  <a:pt x="2422350" y="2970729"/>
                                </a:lnTo>
                                <a:cubicBezTo>
                                  <a:pt x="2421951" y="2971128"/>
                                  <a:pt x="2421153" y="2971528"/>
                                  <a:pt x="2420753" y="2971528"/>
                                </a:cubicBezTo>
                                <a:cubicBezTo>
                                  <a:pt x="2420353" y="2971528"/>
                                  <a:pt x="2419555" y="2971528"/>
                                  <a:pt x="2419156" y="2971128"/>
                                </a:cubicBezTo>
                                <a:cubicBezTo>
                                  <a:pt x="2418357" y="2970330"/>
                                  <a:pt x="2417958" y="2969132"/>
                                  <a:pt x="2419156" y="2968334"/>
                                </a:cubicBezTo>
                                <a:lnTo>
                                  <a:pt x="2429938" y="2954361"/>
                                </a:lnTo>
                                <a:cubicBezTo>
                                  <a:pt x="2430338" y="2953563"/>
                                  <a:pt x="2431933" y="2953164"/>
                                  <a:pt x="2432733" y="2953962"/>
                                </a:cubicBezTo>
                                <a:close/>
                                <a:moveTo>
                                  <a:pt x="2376451" y="2949969"/>
                                </a:moveTo>
                                <a:cubicBezTo>
                                  <a:pt x="2377248" y="2949570"/>
                                  <a:pt x="2378845" y="2949570"/>
                                  <a:pt x="2379244" y="2950768"/>
                                </a:cubicBezTo>
                                <a:lnTo>
                                  <a:pt x="2388026" y="2965938"/>
                                </a:lnTo>
                                <a:cubicBezTo>
                                  <a:pt x="2388424" y="2966737"/>
                                  <a:pt x="2388424" y="2968334"/>
                                  <a:pt x="2387226" y="2968733"/>
                                </a:cubicBezTo>
                                <a:lnTo>
                                  <a:pt x="2386428" y="2969132"/>
                                </a:lnTo>
                                <a:cubicBezTo>
                                  <a:pt x="2385630" y="2969132"/>
                                  <a:pt x="2384832" y="2968733"/>
                                  <a:pt x="2384431" y="2967934"/>
                                </a:cubicBezTo>
                                <a:lnTo>
                                  <a:pt x="2375651" y="2952764"/>
                                </a:lnTo>
                                <a:cubicBezTo>
                                  <a:pt x="2375252" y="2951965"/>
                                  <a:pt x="2375252" y="2950369"/>
                                  <a:pt x="2376451" y="2949969"/>
                                </a:cubicBezTo>
                                <a:close/>
                                <a:moveTo>
                                  <a:pt x="2414766" y="2945180"/>
                                </a:moveTo>
                                <a:cubicBezTo>
                                  <a:pt x="2415964" y="2945579"/>
                                  <a:pt x="2416761" y="2946776"/>
                                  <a:pt x="2416360" y="2947974"/>
                                </a:cubicBezTo>
                                <a:lnTo>
                                  <a:pt x="2411572" y="2964741"/>
                                </a:lnTo>
                                <a:cubicBezTo>
                                  <a:pt x="2411572" y="2965540"/>
                                  <a:pt x="2410776" y="2966338"/>
                                  <a:pt x="2409973" y="2966338"/>
                                </a:cubicBezTo>
                                <a:lnTo>
                                  <a:pt x="2409181" y="2966338"/>
                                </a:lnTo>
                                <a:cubicBezTo>
                                  <a:pt x="2407982" y="2965939"/>
                                  <a:pt x="2407577" y="2964741"/>
                                  <a:pt x="2407179" y="2963544"/>
                                </a:cubicBezTo>
                                <a:lnTo>
                                  <a:pt x="2411968" y="2946776"/>
                                </a:lnTo>
                                <a:cubicBezTo>
                                  <a:pt x="2412369" y="2945579"/>
                                  <a:pt x="2413569" y="2944780"/>
                                  <a:pt x="2414766" y="2945180"/>
                                </a:cubicBezTo>
                                <a:close/>
                                <a:moveTo>
                                  <a:pt x="2394812" y="2943583"/>
                                </a:moveTo>
                                <a:cubicBezTo>
                                  <a:pt x="2396001" y="2943583"/>
                                  <a:pt x="2397203" y="2944381"/>
                                  <a:pt x="2397203" y="2945579"/>
                                </a:cubicBezTo>
                                <a:lnTo>
                                  <a:pt x="2399602" y="2963144"/>
                                </a:lnTo>
                                <a:cubicBezTo>
                                  <a:pt x="2399602" y="2964342"/>
                                  <a:pt x="2398802" y="2965540"/>
                                  <a:pt x="2397598" y="2965540"/>
                                </a:cubicBezTo>
                                <a:cubicBezTo>
                                  <a:pt x="2396408" y="2965540"/>
                                  <a:pt x="2395610" y="2964741"/>
                                  <a:pt x="2395207" y="2963544"/>
                                </a:cubicBezTo>
                                <a:lnTo>
                                  <a:pt x="2392814" y="2945978"/>
                                </a:lnTo>
                                <a:cubicBezTo>
                                  <a:pt x="2392814" y="2944780"/>
                                  <a:pt x="2393612" y="2943583"/>
                                  <a:pt x="2394812" y="2943583"/>
                                </a:cubicBezTo>
                                <a:close/>
                                <a:moveTo>
                                  <a:pt x="1439575" y="2918583"/>
                                </a:moveTo>
                                <a:cubicBezTo>
                                  <a:pt x="1447309" y="2920529"/>
                                  <a:pt x="1454292" y="2925419"/>
                                  <a:pt x="1458684" y="2932804"/>
                                </a:cubicBezTo>
                                <a:lnTo>
                                  <a:pt x="1453096" y="2936397"/>
                                </a:lnTo>
                                <a:cubicBezTo>
                                  <a:pt x="1445511" y="2924821"/>
                                  <a:pt x="1430341" y="2921228"/>
                                  <a:pt x="1418765" y="2928413"/>
                                </a:cubicBezTo>
                                <a:cubicBezTo>
                                  <a:pt x="1407187" y="2935599"/>
                                  <a:pt x="1403593" y="2951168"/>
                                  <a:pt x="1411578" y="2962346"/>
                                </a:cubicBezTo>
                                <a:lnTo>
                                  <a:pt x="1405988" y="2965939"/>
                                </a:lnTo>
                                <a:cubicBezTo>
                                  <a:pt x="1405590" y="2965540"/>
                                  <a:pt x="1405590" y="2965140"/>
                                  <a:pt x="1405190" y="2964741"/>
                                </a:cubicBezTo>
                                <a:cubicBezTo>
                                  <a:pt x="1396411" y="2949970"/>
                                  <a:pt x="1401199" y="2930809"/>
                                  <a:pt x="1415969" y="2922026"/>
                                </a:cubicBezTo>
                                <a:cubicBezTo>
                                  <a:pt x="1423356" y="2917635"/>
                                  <a:pt x="1431839" y="2916637"/>
                                  <a:pt x="1439575" y="2918583"/>
                                </a:cubicBezTo>
                                <a:close/>
                                <a:moveTo>
                                  <a:pt x="6182761" y="2889292"/>
                                </a:moveTo>
                                <a:cubicBezTo>
                                  <a:pt x="6183959" y="2889292"/>
                                  <a:pt x="6185156" y="2890090"/>
                                  <a:pt x="6185156" y="2891288"/>
                                </a:cubicBezTo>
                                <a:lnTo>
                                  <a:pt x="6187551" y="2908854"/>
                                </a:lnTo>
                                <a:cubicBezTo>
                                  <a:pt x="6187551" y="2910051"/>
                                  <a:pt x="6186753" y="2911249"/>
                                  <a:pt x="6185555" y="2911249"/>
                                </a:cubicBezTo>
                                <a:cubicBezTo>
                                  <a:pt x="6184358" y="2911249"/>
                                  <a:pt x="6183160" y="2910450"/>
                                  <a:pt x="6183160" y="2909253"/>
                                </a:cubicBezTo>
                                <a:lnTo>
                                  <a:pt x="6180764" y="2891687"/>
                                </a:lnTo>
                                <a:cubicBezTo>
                                  <a:pt x="6180764" y="2890489"/>
                                  <a:pt x="6181563" y="2889292"/>
                                  <a:pt x="6182761" y="2889292"/>
                                </a:cubicBezTo>
                                <a:close/>
                                <a:moveTo>
                                  <a:pt x="6171184" y="2888494"/>
                                </a:moveTo>
                                <a:cubicBezTo>
                                  <a:pt x="6172383" y="2888893"/>
                                  <a:pt x="6173181" y="2890090"/>
                                  <a:pt x="6172383" y="2891288"/>
                                </a:cubicBezTo>
                                <a:lnTo>
                                  <a:pt x="6167592" y="2908055"/>
                                </a:lnTo>
                                <a:cubicBezTo>
                                  <a:pt x="6167592" y="2908854"/>
                                  <a:pt x="6166793" y="2909652"/>
                                  <a:pt x="6165995" y="2909652"/>
                                </a:cubicBezTo>
                                <a:lnTo>
                                  <a:pt x="6165197" y="2909652"/>
                                </a:lnTo>
                                <a:cubicBezTo>
                                  <a:pt x="6163998" y="2909253"/>
                                  <a:pt x="6163200" y="2908055"/>
                                  <a:pt x="6163599" y="2906858"/>
                                </a:cubicBezTo>
                                <a:lnTo>
                                  <a:pt x="6168390" y="2890090"/>
                                </a:lnTo>
                                <a:cubicBezTo>
                                  <a:pt x="6168789" y="2888893"/>
                                  <a:pt x="6169987" y="2888094"/>
                                  <a:pt x="6171184" y="2888494"/>
                                </a:cubicBezTo>
                                <a:close/>
                                <a:moveTo>
                                  <a:pt x="6193539" y="2886098"/>
                                </a:moveTo>
                                <a:cubicBezTo>
                                  <a:pt x="6194338" y="2885699"/>
                                  <a:pt x="6195935" y="2885699"/>
                                  <a:pt x="6196334" y="2886897"/>
                                </a:cubicBezTo>
                                <a:lnTo>
                                  <a:pt x="6205117" y="2902067"/>
                                </a:lnTo>
                                <a:cubicBezTo>
                                  <a:pt x="6205516" y="2902866"/>
                                  <a:pt x="6205516" y="2904463"/>
                                  <a:pt x="6204318" y="2904862"/>
                                </a:cubicBezTo>
                                <a:lnTo>
                                  <a:pt x="6203520" y="2905261"/>
                                </a:lnTo>
                                <a:cubicBezTo>
                                  <a:pt x="6202721" y="2905261"/>
                                  <a:pt x="6201923" y="2904862"/>
                                  <a:pt x="6201524" y="2904063"/>
                                </a:cubicBezTo>
                                <a:lnTo>
                                  <a:pt x="6192740" y="2888893"/>
                                </a:lnTo>
                                <a:cubicBezTo>
                                  <a:pt x="6192341" y="2888094"/>
                                  <a:pt x="6192341" y="2886498"/>
                                  <a:pt x="6193539" y="2886098"/>
                                </a:cubicBezTo>
                                <a:close/>
                                <a:moveTo>
                                  <a:pt x="6161205" y="2883703"/>
                                </a:moveTo>
                                <a:cubicBezTo>
                                  <a:pt x="6162402" y="2884501"/>
                                  <a:pt x="6162402" y="2885699"/>
                                  <a:pt x="6162003" y="2886497"/>
                                </a:cubicBezTo>
                                <a:lnTo>
                                  <a:pt x="6151225" y="2900470"/>
                                </a:lnTo>
                                <a:cubicBezTo>
                                  <a:pt x="6150825" y="2900870"/>
                                  <a:pt x="6150027" y="2901269"/>
                                  <a:pt x="6149627" y="2901269"/>
                                </a:cubicBezTo>
                                <a:cubicBezTo>
                                  <a:pt x="6149228" y="2901269"/>
                                  <a:pt x="6148429" y="2901269"/>
                                  <a:pt x="6148030" y="2900870"/>
                                </a:cubicBezTo>
                                <a:cubicBezTo>
                                  <a:pt x="6147232" y="2900470"/>
                                  <a:pt x="6146832" y="2898874"/>
                                  <a:pt x="6147631" y="2898075"/>
                                </a:cubicBezTo>
                                <a:lnTo>
                                  <a:pt x="6158410" y="2884102"/>
                                </a:lnTo>
                                <a:cubicBezTo>
                                  <a:pt x="6158809" y="2883304"/>
                                  <a:pt x="6160406" y="2882905"/>
                                  <a:pt x="6161205" y="2883703"/>
                                </a:cubicBezTo>
                                <a:close/>
                                <a:moveTo>
                                  <a:pt x="4838458" y="2883404"/>
                                </a:moveTo>
                                <a:cubicBezTo>
                                  <a:pt x="4841053" y="2882805"/>
                                  <a:pt x="4844447" y="2882705"/>
                                  <a:pt x="4847840" y="2884502"/>
                                </a:cubicBezTo>
                                <a:cubicBezTo>
                                  <a:pt x="4855424" y="2888494"/>
                                  <a:pt x="4855025" y="2896078"/>
                                  <a:pt x="4855025" y="2896477"/>
                                </a:cubicBezTo>
                                <a:cubicBezTo>
                                  <a:pt x="4855025" y="2896477"/>
                                  <a:pt x="4855025" y="2899272"/>
                                  <a:pt x="4858618" y="2901268"/>
                                </a:cubicBezTo>
                                <a:cubicBezTo>
                                  <a:pt x="4862211" y="2902865"/>
                                  <a:pt x="4864606" y="2901268"/>
                                  <a:pt x="4864606" y="2901268"/>
                                </a:cubicBezTo>
                                <a:lnTo>
                                  <a:pt x="4865005" y="2901268"/>
                                </a:lnTo>
                                <a:lnTo>
                                  <a:pt x="4865404" y="2900869"/>
                                </a:lnTo>
                                <a:cubicBezTo>
                                  <a:pt x="4867400" y="2899671"/>
                                  <a:pt x="4872191" y="2897276"/>
                                  <a:pt x="4878578" y="2900469"/>
                                </a:cubicBezTo>
                                <a:cubicBezTo>
                                  <a:pt x="4885364" y="2904062"/>
                                  <a:pt x="4885764" y="2911647"/>
                                  <a:pt x="4885764" y="2912046"/>
                                </a:cubicBezTo>
                                <a:lnTo>
                                  <a:pt x="4885764" y="2912445"/>
                                </a:lnTo>
                                <a:cubicBezTo>
                                  <a:pt x="4885764" y="2912445"/>
                                  <a:pt x="4885764" y="2915240"/>
                                  <a:pt x="4889356" y="2917236"/>
                                </a:cubicBezTo>
                                <a:cubicBezTo>
                                  <a:pt x="4892949" y="2919232"/>
                                  <a:pt x="4895744" y="2917236"/>
                                  <a:pt x="4895744" y="2917236"/>
                                </a:cubicBezTo>
                                <a:lnTo>
                                  <a:pt x="4896143" y="2917236"/>
                                </a:lnTo>
                                <a:cubicBezTo>
                                  <a:pt x="4896542" y="2916837"/>
                                  <a:pt x="4903729" y="2912845"/>
                                  <a:pt x="4910116" y="2916437"/>
                                </a:cubicBezTo>
                                <a:cubicBezTo>
                                  <a:pt x="4917701" y="2920429"/>
                                  <a:pt x="4917301" y="2928015"/>
                                  <a:pt x="4917301" y="2928414"/>
                                </a:cubicBezTo>
                                <a:cubicBezTo>
                                  <a:pt x="4917301" y="2928414"/>
                                  <a:pt x="4917301" y="2931209"/>
                                  <a:pt x="4920894" y="2933205"/>
                                </a:cubicBezTo>
                                <a:cubicBezTo>
                                  <a:pt x="4922092" y="2933604"/>
                                  <a:pt x="4922890" y="2934003"/>
                                  <a:pt x="4924088" y="2934003"/>
                                </a:cubicBezTo>
                                <a:lnTo>
                                  <a:pt x="4928479" y="2934402"/>
                                </a:lnTo>
                                <a:cubicBezTo>
                                  <a:pt x="4930475" y="2934402"/>
                                  <a:pt x="4932072" y="2936398"/>
                                  <a:pt x="4932072" y="2938394"/>
                                </a:cubicBezTo>
                                <a:cubicBezTo>
                                  <a:pt x="4931673" y="2940390"/>
                                  <a:pt x="4930076" y="2941987"/>
                                  <a:pt x="4926483" y="2942386"/>
                                </a:cubicBezTo>
                                <a:lnTo>
                                  <a:pt x="4920495" y="2941987"/>
                                </a:lnTo>
                                <a:cubicBezTo>
                                  <a:pt x="4918898" y="2941588"/>
                                  <a:pt x="4917301" y="2941189"/>
                                  <a:pt x="4915705" y="2940390"/>
                                </a:cubicBezTo>
                                <a:cubicBezTo>
                                  <a:pt x="4908120" y="2936398"/>
                                  <a:pt x="4908519" y="2928814"/>
                                  <a:pt x="4908519" y="2928414"/>
                                </a:cubicBezTo>
                                <a:cubicBezTo>
                                  <a:pt x="4908519" y="2928414"/>
                                  <a:pt x="4908918" y="2925619"/>
                                  <a:pt x="4905325" y="2923623"/>
                                </a:cubicBezTo>
                                <a:cubicBezTo>
                                  <a:pt x="4902531" y="2922026"/>
                                  <a:pt x="4898937" y="2923623"/>
                                  <a:pt x="4898538" y="2924022"/>
                                </a:cubicBezTo>
                                <a:cubicBezTo>
                                  <a:pt x="4897340" y="2924821"/>
                                  <a:pt x="4891752" y="2928015"/>
                                  <a:pt x="4884965" y="2924421"/>
                                </a:cubicBezTo>
                                <a:cubicBezTo>
                                  <a:pt x="4878179" y="2920829"/>
                                  <a:pt x="4877780" y="2914441"/>
                                  <a:pt x="4877780" y="2912845"/>
                                </a:cubicBezTo>
                                <a:cubicBezTo>
                                  <a:pt x="4877380" y="2912445"/>
                                  <a:pt x="4876981" y="2909252"/>
                                  <a:pt x="4874187" y="2907655"/>
                                </a:cubicBezTo>
                                <a:cubicBezTo>
                                  <a:pt x="4870993" y="2906058"/>
                                  <a:pt x="4868997" y="2907256"/>
                                  <a:pt x="4868199" y="2907655"/>
                                </a:cubicBezTo>
                                <a:lnTo>
                                  <a:pt x="4867800" y="2907655"/>
                                </a:lnTo>
                                <a:cubicBezTo>
                                  <a:pt x="4866602" y="2908453"/>
                                  <a:pt x="4861412" y="2911647"/>
                                  <a:pt x="4854227" y="2908054"/>
                                </a:cubicBezTo>
                                <a:cubicBezTo>
                                  <a:pt x="4846642" y="2904062"/>
                                  <a:pt x="4847041" y="2896877"/>
                                  <a:pt x="4847041" y="2896078"/>
                                </a:cubicBezTo>
                                <a:cubicBezTo>
                                  <a:pt x="4847440" y="2896078"/>
                                  <a:pt x="4847041" y="2892885"/>
                                  <a:pt x="4843848" y="2891288"/>
                                </a:cubicBezTo>
                                <a:cubicBezTo>
                                  <a:pt x="4841053" y="2889691"/>
                                  <a:pt x="4837460" y="2891288"/>
                                  <a:pt x="4837061" y="2891687"/>
                                </a:cubicBezTo>
                                <a:cubicBezTo>
                                  <a:pt x="4835864" y="2892486"/>
                                  <a:pt x="4830275" y="2895679"/>
                                  <a:pt x="4823488" y="2892086"/>
                                </a:cubicBezTo>
                                <a:lnTo>
                                  <a:pt x="4821093" y="2890490"/>
                                </a:lnTo>
                                <a:cubicBezTo>
                                  <a:pt x="4819097" y="2889691"/>
                                  <a:pt x="4818299" y="2887296"/>
                                  <a:pt x="4819496" y="2885300"/>
                                </a:cubicBezTo>
                                <a:cubicBezTo>
                                  <a:pt x="4820295" y="2883304"/>
                                  <a:pt x="4822690" y="2882506"/>
                                  <a:pt x="4824686" y="2883703"/>
                                </a:cubicBezTo>
                                <a:lnTo>
                                  <a:pt x="4827081" y="2885300"/>
                                </a:lnTo>
                                <a:cubicBezTo>
                                  <a:pt x="4830674" y="2887296"/>
                                  <a:pt x="4833468" y="2885300"/>
                                  <a:pt x="4833468" y="2885300"/>
                                </a:cubicBezTo>
                                <a:lnTo>
                                  <a:pt x="4833868" y="2885300"/>
                                </a:lnTo>
                                <a:cubicBezTo>
                                  <a:pt x="4834067" y="2885100"/>
                                  <a:pt x="4835863" y="2884002"/>
                                  <a:pt x="4838458" y="2883404"/>
                                </a:cubicBezTo>
                                <a:close/>
                                <a:moveTo>
                                  <a:pt x="6205116" y="2878114"/>
                                </a:moveTo>
                                <a:lnTo>
                                  <a:pt x="6219488" y="2888893"/>
                                </a:lnTo>
                                <a:cubicBezTo>
                                  <a:pt x="6220286" y="2889293"/>
                                  <a:pt x="6220685" y="2890889"/>
                                  <a:pt x="6219887" y="2891688"/>
                                </a:cubicBezTo>
                                <a:cubicBezTo>
                                  <a:pt x="6219488" y="2892087"/>
                                  <a:pt x="6218689" y="2892486"/>
                                  <a:pt x="6218290" y="2892486"/>
                                </a:cubicBezTo>
                                <a:cubicBezTo>
                                  <a:pt x="6217891" y="2892486"/>
                                  <a:pt x="6217093" y="2892486"/>
                                  <a:pt x="6216693" y="2892087"/>
                                </a:cubicBezTo>
                                <a:lnTo>
                                  <a:pt x="6202720" y="2881308"/>
                                </a:lnTo>
                                <a:cubicBezTo>
                                  <a:pt x="6201922" y="2880908"/>
                                  <a:pt x="6201523" y="2879312"/>
                                  <a:pt x="6202321" y="2878513"/>
                                </a:cubicBezTo>
                                <a:cubicBezTo>
                                  <a:pt x="6202720" y="2877715"/>
                                  <a:pt x="6204317" y="2877316"/>
                                  <a:pt x="6205116" y="2878114"/>
                                </a:cubicBezTo>
                                <a:close/>
                                <a:moveTo>
                                  <a:pt x="2714169" y="2877316"/>
                                </a:moveTo>
                                <a:cubicBezTo>
                                  <a:pt x="2715367" y="2876916"/>
                                  <a:pt x="2716564" y="2877715"/>
                                  <a:pt x="2716963" y="2878912"/>
                                </a:cubicBezTo>
                                <a:cubicBezTo>
                                  <a:pt x="2718559" y="2886497"/>
                                  <a:pt x="2726541" y="2891687"/>
                                  <a:pt x="2734527" y="2889691"/>
                                </a:cubicBezTo>
                                <a:cubicBezTo>
                                  <a:pt x="2735724" y="2889292"/>
                                  <a:pt x="2736922" y="2890090"/>
                                  <a:pt x="2737719" y="2891288"/>
                                </a:cubicBezTo>
                                <a:cubicBezTo>
                                  <a:pt x="2738119" y="2892485"/>
                                  <a:pt x="2737321" y="2893683"/>
                                  <a:pt x="2736523" y="2894082"/>
                                </a:cubicBezTo>
                                <a:lnTo>
                                  <a:pt x="2736123" y="2894082"/>
                                </a:lnTo>
                                <a:cubicBezTo>
                                  <a:pt x="2731731" y="2895280"/>
                                  <a:pt x="2727339" y="2894880"/>
                                  <a:pt x="2723349" y="2892884"/>
                                </a:cubicBezTo>
                                <a:cubicBezTo>
                                  <a:pt x="2718161" y="2907256"/>
                                  <a:pt x="2708184" y="2918433"/>
                                  <a:pt x="2694614" y="2925220"/>
                                </a:cubicBezTo>
                                <a:cubicBezTo>
                                  <a:pt x="2681040" y="2932007"/>
                                  <a:pt x="2665868" y="2933204"/>
                                  <a:pt x="2651497" y="2928414"/>
                                </a:cubicBezTo>
                                <a:cubicBezTo>
                                  <a:pt x="2650698" y="2932805"/>
                                  <a:pt x="2648304" y="2936797"/>
                                  <a:pt x="2644711" y="2939592"/>
                                </a:cubicBezTo>
                                <a:lnTo>
                                  <a:pt x="2644313" y="2939991"/>
                                </a:lnTo>
                                <a:cubicBezTo>
                                  <a:pt x="2643512" y="2940390"/>
                                  <a:pt x="2642313" y="2939991"/>
                                  <a:pt x="2641516" y="2939192"/>
                                </a:cubicBezTo>
                                <a:cubicBezTo>
                                  <a:pt x="2640719" y="2938394"/>
                                  <a:pt x="2640719" y="2936797"/>
                                  <a:pt x="2641916" y="2935999"/>
                                </a:cubicBezTo>
                                <a:cubicBezTo>
                                  <a:pt x="2647904" y="2930809"/>
                                  <a:pt x="2649102" y="2921627"/>
                                  <a:pt x="2643913" y="2915239"/>
                                </a:cubicBezTo>
                                <a:cubicBezTo>
                                  <a:pt x="2643115" y="2914441"/>
                                  <a:pt x="2643115" y="2912844"/>
                                  <a:pt x="2644313" y="2912046"/>
                                </a:cubicBezTo>
                                <a:cubicBezTo>
                                  <a:pt x="2645111" y="2911247"/>
                                  <a:pt x="2646707" y="2911247"/>
                                  <a:pt x="2647504" y="2912445"/>
                                </a:cubicBezTo>
                                <a:cubicBezTo>
                                  <a:pt x="2650299" y="2916038"/>
                                  <a:pt x="2651897" y="2920030"/>
                                  <a:pt x="2651897" y="2924023"/>
                                </a:cubicBezTo>
                                <a:lnTo>
                                  <a:pt x="2652296" y="2924023"/>
                                </a:lnTo>
                                <a:cubicBezTo>
                                  <a:pt x="2665868" y="2928414"/>
                                  <a:pt x="2679841" y="2927616"/>
                                  <a:pt x="2692619" y="2921227"/>
                                </a:cubicBezTo>
                                <a:cubicBezTo>
                                  <a:pt x="2704992" y="2914840"/>
                                  <a:pt x="2714570" y="2904062"/>
                                  <a:pt x="2718959" y="2890888"/>
                                </a:cubicBezTo>
                                <a:lnTo>
                                  <a:pt x="2718959" y="2890489"/>
                                </a:lnTo>
                                <a:cubicBezTo>
                                  <a:pt x="2715765" y="2888094"/>
                                  <a:pt x="2713769" y="2884501"/>
                                  <a:pt x="2712574" y="2880110"/>
                                </a:cubicBezTo>
                                <a:cubicBezTo>
                                  <a:pt x="2712173" y="2878912"/>
                                  <a:pt x="2712972" y="2877715"/>
                                  <a:pt x="2714169" y="2877316"/>
                                </a:cubicBezTo>
                                <a:close/>
                                <a:moveTo>
                                  <a:pt x="6150825" y="2874122"/>
                                </a:moveTo>
                                <a:cubicBezTo>
                                  <a:pt x="6151624" y="2873723"/>
                                  <a:pt x="6153221" y="2873723"/>
                                  <a:pt x="6153620" y="2874921"/>
                                </a:cubicBezTo>
                                <a:cubicBezTo>
                                  <a:pt x="6154418" y="2875719"/>
                                  <a:pt x="6154019" y="2877316"/>
                                  <a:pt x="6152821" y="2877715"/>
                                </a:cubicBezTo>
                                <a:lnTo>
                                  <a:pt x="6137651" y="2886499"/>
                                </a:lnTo>
                                <a:lnTo>
                                  <a:pt x="6136852" y="2886898"/>
                                </a:lnTo>
                                <a:cubicBezTo>
                                  <a:pt x="6136054" y="2886898"/>
                                  <a:pt x="6135256" y="2886499"/>
                                  <a:pt x="6134856" y="2885700"/>
                                </a:cubicBezTo>
                                <a:cubicBezTo>
                                  <a:pt x="6134457" y="2884902"/>
                                  <a:pt x="6134457" y="2883305"/>
                                  <a:pt x="6135655" y="2882906"/>
                                </a:cubicBezTo>
                                <a:close/>
                                <a:moveTo>
                                  <a:pt x="3637113" y="2874122"/>
                                </a:moveTo>
                                <a:cubicBezTo>
                                  <a:pt x="3639506" y="2873723"/>
                                  <a:pt x="3641901" y="2875319"/>
                                  <a:pt x="3641901" y="2877715"/>
                                </a:cubicBezTo>
                                <a:lnTo>
                                  <a:pt x="3645494" y="2902066"/>
                                </a:lnTo>
                                <a:lnTo>
                                  <a:pt x="3669843" y="2898473"/>
                                </a:lnTo>
                                <a:cubicBezTo>
                                  <a:pt x="3672237" y="2898074"/>
                                  <a:pt x="3674231" y="2899671"/>
                                  <a:pt x="3674634" y="2902066"/>
                                </a:cubicBezTo>
                                <a:cubicBezTo>
                                  <a:pt x="3675035" y="2904461"/>
                                  <a:pt x="3673434" y="2906457"/>
                                  <a:pt x="3671042" y="2906856"/>
                                </a:cubicBezTo>
                                <a:lnTo>
                                  <a:pt x="3646695" y="2910449"/>
                                </a:lnTo>
                                <a:lnTo>
                                  <a:pt x="3650288" y="2934801"/>
                                </a:lnTo>
                                <a:cubicBezTo>
                                  <a:pt x="3650688" y="2937196"/>
                                  <a:pt x="3649088" y="2939192"/>
                                  <a:pt x="3646695" y="2939592"/>
                                </a:cubicBezTo>
                                <a:cubicBezTo>
                                  <a:pt x="3644296" y="2939991"/>
                                  <a:pt x="3642300" y="2938394"/>
                                  <a:pt x="3641901" y="2935999"/>
                                </a:cubicBezTo>
                                <a:lnTo>
                                  <a:pt x="3638310" y="2911647"/>
                                </a:lnTo>
                                <a:lnTo>
                                  <a:pt x="3613951" y="2915239"/>
                                </a:lnTo>
                                <a:cubicBezTo>
                                  <a:pt x="3611562" y="2915639"/>
                                  <a:pt x="3609559" y="2914042"/>
                                  <a:pt x="3609165" y="2911647"/>
                                </a:cubicBezTo>
                                <a:cubicBezTo>
                                  <a:pt x="3608762" y="2909251"/>
                                  <a:pt x="3610359" y="2907255"/>
                                  <a:pt x="3612762" y="2906856"/>
                                </a:cubicBezTo>
                                <a:lnTo>
                                  <a:pt x="3637113" y="2903263"/>
                                </a:lnTo>
                                <a:lnTo>
                                  <a:pt x="3633520" y="2878912"/>
                                </a:lnTo>
                                <a:cubicBezTo>
                                  <a:pt x="3633123" y="2876517"/>
                                  <a:pt x="3634721" y="2874521"/>
                                  <a:pt x="3637113" y="2874122"/>
                                </a:cubicBezTo>
                                <a:close/>
                                <a:moveTo>
                                  <a:pt x="6209906" y="2866937"/>
                                </a:moveTo>
                                <a:lnTo>
                                  <a:pt x="6226673" y="2871728"/>
                                </a:lnTo>
                                <a:cubicBezTo>
                                  <a:pt x="6227472" y="2872127"/>
                                  <a:pt x="6228270" y="2873325"/>
                                  <a:pt x="6227871" y="2874522"/>
                                </a:cubicBezTo>
                                <a:cubicBezTo>
                                  <a:pt x="6227871" y="2875321"/>
                                  <a:pt x="6227073" y="2876119"/>
                                  <a:pt x="6226274" y="2876119"/>
                                </a:cubicBezTo>
                                <a:lnTo>
                                  <a:pt x="6225476" y="2876119"/>
                                </a:lnTo>
                                <a:lnTo>
                                  <a:pt x="6208708" y="2871328"/>
                                </a:lnTo>
                                <a:cubicBezTo>
                                  <a:pt x="6207511" y="2870929"/>
                                  <a:pt x="6206712" y="2869731"/>
                                  <a:pt x="6207112" y="2868533"/>
                                </a:cubicBezTo>
                                <a:cubicBezTo>
                                  <a:pt x="6207511" y="2867336"/>
                                  <a:pt x="6208708" y="2866537"/>
                                  <a:pt x="6209906" y="2866937"/>
                                </a:cubicBezTo>
                                <a:close/>
                                <a:moveTo>
                                  <a:pt x="6147632" y="2862545"/>
                                </a:moveTo>
                                <a:cubicBezTo>
                                  <a:pt x="6148829" y="2862545"/>
                                  <a:pt x="6150027" y="2863343"/>
                                  <a:pt x="6150027" y="2864541"/>
                                </a:cubicBezTo>
                                <a:cubicBezTo>
                                  <a:pt x="6150426" y="2865339"/>
                                  <a:pt x="6149628" y="2866537"/>
                                  <a:pt x="6148031" y="2866936"/>
                                </a:cubicBezTo>
                                <a:lnTo>
                                  <a:pt x="6130465" y="2869332"/>
                                </a:lnTo>
                                <a:cubicBezTo>
                                  <a:pt x="6129268" y="2869332"/>
                                  <a:pt x="6128070" y="2868534"/>
                                  <a:pt x="6128070" y="2867336"/>
                                </a:cubicBezTo>
                                <a:cubicBezTo>
                                  <a:pt x="6128070" y="2866138"/>
                                  <a:pt x="6128868" y="2864940"/>
                                  <a:pt x="6130066" y="2864940"/>
                                </a:cubicBezTo>
                                <a:close/>
                                <a:moveTo>
                                  <a:pt x="6227073" y="2852166"/>
                                </a:moveTo>
                                <a:cubicBezTo>
                                  <a:pt x="6228270" y="2852166"/>
                                  <a:pt x="6229468" y="2852964"/>
                                  <a:pt x="6229468" y="2854162"/>
                                </a:cubicBezTo>
                                <a:cubicBezTo>
                                  <a:pt x="6229468" y="2855359"/>
                                  <a:pt x="6228669" y="2856557"/>
                                  <a:pt x="6227472" y="2856557"/>
                                </a:cubicBezTo>
                                <a:lnTo>
                                  <a:pt x="6209906" y="2858953"/>
                                </a:lnTo>
                                <a:cubicBezTo>
                                  <a:pt x="6208708" y="2858953"/>
                                  <a:pt x="6207511" y="2858155"/>
                                  <a:pt x="6207511" y="2856957"/>
                                </a:cubicBezTo>
                                <a:cubicBezTo>
                                  <a:pt x="6207511" y="2855759"/>
                                  <a:pt x="6208309" y="2854561"/>
                                  <a:pt x="6209507" y="2854561"/>
                                </a:cubicBezTo>
                                <a:close/>
                                <a:moveTo>
                                  <a:pt x="4855225" y="2851068"/>
                                </a:moveTo>
                                <a:cubicBezTo>
                                  <a:pt x="4857820" y="2850469"/>
                                  <a:pt x="4861214" y="2850369"/>
                                  <a:pt x="4864607" y="2852166"/>
                                </a:cubicBezTo>
                                <a:cubicBezTo>
                                  <a:pt x="4872191" y="2856158"/>
                                  <a:pt x="4871792" y="2863743"/>
                                  <a:pt x="4871792" y="2864142"/>
                                </a:cubicBezTo>
                                <a:cubicBezTo>
                                  <a:pt x="4871792" y="2864142"/>
                                  <a:pt x="4871792" y="2866936"/>
                                  <a:pt x="4875385" y="2868932"/>
                                </a:cubicBezTo>
                                <a:cubicBezTo>
                                  <a:pt x="4878978" y="2870529"/>
                                  <a:pt x="4881373" y="2868932"/>
                                  <a:pt x="4881373" y="2868932"/>
                                </a:cubicBezTo>
                                <a:lnTo>
                                  <a:pt x="4881772" y="2868932"/>
                                </a:lnTo>
                                <a:lnTo>
                                  <a:pt x="4882171" y="2868533"/>
                                </a:lnTo>
                                <a:cubicBezTo>
                                  <a:pt x="4884167" y="2867335"/>
                                  <a:pt x="4888958" y="2864940"/>
                                  <a:pt x="4895345" y="2868134"/>
                                </a:cubicBezTo>
                                <a:cubicBezTo>
                                  <a:pt x="4902131" y="2871727"/>
                                  <a:pt x="4902530" y="2879311"/>
                                  <a:pt x="4902530" y="2879710"/>
                                </a:cubicBezTo>
                                <a:lnTo>
                                  <a:pt x="4902530" y="2880110"/>
                                </a:lnTo>
                                <a:cubicBezTo>
                                  <a:pt x="4902530" y="2880110"/>
                                  <a:pt x="4902530" y="2882904"/>
                                  <a:pt x="4906123" y="2884900"/>
                                </a:cubicBezTo>
                                <a:cubicBezTo>
                                  <a:pt x="4909716" y="2886896"/>
                                  <a:pt x="4912510" y="2884900"/>
                                  <a:pt x="4912510" y="2884900"/>
                                </a:cubicBezTo>
                                <a:lnTo>
                                  <a:pt x="4912910" y="2884900"/>
                                </a:lnTo>
                                <a:cubicBezTo>
                                  <a:pt x="4913309" y="2884501"/>
                                  <a:pt x="4920495" y="2880509"/>
                                  <a:pt x="4926882" y="2884102"/>
                                </a:cubicBezTo>
                                <a:cubicBezTo>
                                  <a:pt x="4934467" y="2888094"/>
                                  <a:pt x="4934068" y="2895679"/>
                                  <a:pt x="4934068" y="2896079"/>
                                </a:cubicBezTo>
                                <a:cubicBezTo>
                                  <a:pt x="4934068" y="2896079"/>
                                  <a:pt x="4934068" y="2898873"/>
                                  <a:pt x="4937661" y="2900869"/>
                                </a:cubicBezTo>
                                <a:cubicBezTo>
                                  <a:pt x="4938858" y="2901268"/>
                                  <a:pt x="4939657" y="2901667"/>
                                  <a:pt x="4940854" y="2901667"/>
                                </a:cubicBezTo>
                                <a:lnTo>
                                  <a:pt x="4945246" y="2902067"/>
                                </a:lnTo>
                                <a:cubicBezTo>
                                  <a:pt x="4947242" y="2902067"/>
                                  <a:pt x="4948838" y="2904063"/>
                                  <a:pt x="4948838" y="2906059"/>
                                </a:cubicBezTo>
                                <a:cubicBezTo>
                                  <a:pt x="4948838" y="2908454"/>
                                  <a:pt x="4946842" y="2910051"/>
                                  <a:pt x="4943250" y="2910051"/>
                                </a:cubicBezTo>
                                <a:lnTo>
                                  <a:pt x="4937262" y="2909651"/>
                                </a:lnTo>
                                <a:cubicBezTo>
                                  <a:pt x="4935665" y="2909252"/>
                                  <a:pt x="4934068" y="2908853"/>
                                  <a:pt x="4932471" y="2908055"/>
                                </a:cubicBezTo>
                                <a:cubicBezTo>
                                  <a:pt x="4924886" y="2904063"/>
                                  <a:pt x="4925286" y="2896478"/>
                                  <a:pt x="4925286" y="2896079"/>
                                </a:cubicBezTo>
                                <a:cubicBezTo>
                                  <a:pt x="4925286" y="2896079"/>
                                  <a:pt x="4925685" y="2893283"/>
                                  <a:pt x="4922092" y="2891287"/>
                                </a:cubicBezTo>
                                <a:cubicBezTo>
                                  <a:pt x="4919298" y="2889690"/>
                                  <a:pt x="4915704" y="2891287"/>
                                  <a:pt x="4915305" y="2891686"/>
                                </a:cubicBezTo>
                                <a:cubicBezTo>
                                  <a:pt x="4914107" y="2892485"/>
                                  <a:pt x="4908518" y="2895679"/>
                                  <a:pt x="4901732" y="2892086"/>
                                </a:cubicBezTo>
                                <a:cubicBezTo>
                                  <a:pt x="4894946" y="2888493"/>
                                  <a:pt x="4894546" y="2882106"/>
                                  <a:pt x="4894546" y="2880509"/>
                                </a:cubicBezTo>
                                <a:cubicBezTo>
                                  <a:pt x="4894147" y="2880110"/>
                                  <a:pt x="4893748" y="2876916"/>
                                  <a:pt x="4890954" y="2875319"/>
                                </a:cubicBezTo>
                                <a:cubicBezTo>
                                  <a:pt x="4887760" y="2873723"/>
                                  <a:pt x="4885764" y="2874920"/>
                                  <a:pt x="4884966" y="2875319"/>
                                </a:cubicBezTo>
                                <a:lnTo>
                                  <a:pt x="4884567" y="2875319"/>
                                </a:lnTo>
                                <a:cubicBezTo>
                                  <a:pt x="4883369" y="2876118"/>
                                  <a:pt x="4878179" y="2879311"/>
                                  <a:pt x="4870994" y="2875719"/>
                                </a:cubicBezTo>
                                <a:cubicBezTo>
                                  <a:pt x="4863409" y="2871727"/>
                                  <a:pt x="4863808" y="2864541"/>
                                  <a:pt x="4863808" y="2863743"/>
                                </a:cubicBezTo>
                                <a:cubicBezTo>
                                  <a:pt x="4864207" y="2863743"/>
                                  <a:pt x="4863808" y="2860549"/>
                                  <a:pt x="4860615" y="2858952"/>
                                </a:cubicBezTo>
                                <a:cubicBezTo>
                                  <a:pt x="4857820" y="2857355"/>
                                  <a:pt x="4854227" y="2858952"/>
                                  <a:pt x="4853828" y="2859351"/>
                                </a:cubicBezTo>
                                <a:cubicBezTo>
                                  <a:pt x="4852631" y="2860150"/>
                                  <a:pt x="4847042" y="2863343"/>
                                  <a:pt x="4840256" y="2859751"/>
                                </a:cubicBezTo>
                                <a:lnTo>
                                  <a:pt x="4837860" y="2858154"/>
                                </a:lnTo>
                                <a:cubicBezTo>
                                  <a:pt x="4835864" y="2857355"/>
                                  <a:pt x="4835066" y="2854960"/>
                                  <a:pt x="4836264" y="2852964"/>
                                </a:cubicBezTo>
                                <a:cubicBezTo>
                                  <a:pt x="4837062" y="2850968"/>
                                  <a:pt x="4839457" y="2850170"/>
                                  <a:pt x="4841453" y="2851367"/>
                                </a:cubicBezTo>
                                <a:lnTo>
                                  <a:pt x="4843848" y="2852964"/>
                                </a:lnTo>
                                <a:cubicBezTo>
                                  <a:pt x="4847441" y="2854960"/>
                                  <a:pt x="4850236" y="2852964"/>
                                  <a:pt x="4850236" y="2852964"/>
                                </a:cubicBezTo>
                                <a:lnTo>
                                  <a:pt x="4850635" y="2852964"/>
                                </a:lnTo>
                                <a:cubicBezTo>
                                  <a:pt x="4850834" y="2852764"/>
                                  <a:pt x="4852630" y="2851667"/>
                                  <a:pt x="4855225" y="2851068"/>
                                </a:cubicBezTo>
                                <a:close/>
                                <a:moveTo>
                                  <a:pt x="6132461" y="2845380"/>
                                </a:moveTo>
                                <a:lnTo>
                                  <a:pt x="6149229" y="2850171"/>
                                </a:lnTo>
                                <a:cubicBezTo>
                                  <a:pt x="6150426" y="2850570"/>
                                  <a:pt x="6151225" y="2851768"/>
                                  <a:pt x="6150825" y="2852965"/>
                                </a:cubicBezTo>
                                <a:cubicBezTo>
                                  <a:pt x="6150825" y="2853764"/>
                                  <a:pt x="6150027" y="2854562"/>
                                  <a:pt x="6149229" y="2854562"/>
                                </a:cubicBezTo>
                                <a:lnTo>
                                  <a:pt x="6148430" y="2854562"/>
                                </a:lnTo>
                                <a:lnTo>
                                  <a:pt x="6131663" y="2849771"/>
                                </a:lnTo>
                                <a:cubicBezTo>
                                  <a:pt x="6130465" y="2849372"/>
                                  <a:pt x="6129667" y="2848174"/>
                                  <a:pt x="6129667" y="2846976"/>
                                </a:cubicBezTo>
                                <a:cubicBezTo>
                                  <a:pt x="6130066" y="2845779"/>
                                  <a:pt x="6131264" y="2844980"/>
                                  <a:pt x="6132461" y="2845380"/>
                                </a:cubicBezTo>
                                <a:close/>
                                <a:moveTo>
                                  <a:pt x="6220286" y="2834601"/>
                                </a:moveTo>
                                <a:cubicBezTo>
                                  <a:pt x="6221085" y="2834202"/>
                                  <a:pt x="6222681" y="2834202"/>
                                  <a:pt x="6223081" y="2835400"/>
                                </a:cubicBezTo>
                                <a:cubicBezTo>
                                  <a:pt x="6223480" y="2836198"/>
                                  <a:pt x="6223480" y="2837795"/>
                                  <a:pt x="6222282" y="2838194"/>
                                </a:cubicBezTo>
                                <a:lnTo>
                                  <a:pt x="6207112" y="2846978"/>
                                </a:lnTo>
                                <a:lnTo>
                                  <a:pt x="6206313" y="2847377"/>
                                </a:lnTo>
                                <a:cubicBezTo>
                                  <a:pt x="6205515" y="2847377"/>
                                  <a:pt x="6204716" y="2846978"/>
                                  <a:pt x="6204317" y="2846179"/>
                                </a:cubicBezTo>
                                <a:cubicBezTo>
                                  <a:pt x="6203519" y="2845381"/>
                                  <a:pt x="6203918" y="2844183"/>
                                  <a:pt x="6205116" y="2843385"/>
                                </a:cubicBezTo>
                                <a:close/>
                                <a:moveTo>
                                  <a:pt x="6141644" y="2829412"/>
                                </a:moveTo>
                                <a:lnTo>
                                  <a:pt x="6155617" y="2840191"/>
                                </a:lnTo>
                                <a:cubicBezTo>
                                  <a:pt x="6156415" y="2840590"/>
                                  <a:pt x="6156814" y="2842187"/>
                                  <a:pt x="6156016" y="2842986"/>
                                </a:cubicBezTo>
                                <a:cubicBezTo>
                                  <a:pt x="6155617" y="2843385"/>
                                  <a:pt x="6154818" y="2843784"/>
                                  <a:pt x="6154419" y="2843784"/>
                                </a:cubicBezTo>
                                <a:cubicBezTo>
                                  <a:pt x="6154020" y="2843784"/>
                                  <a:pt x="6153221" y="2843784"/>
                                  <a:pt x="6152822" y="2843385"/>
                                </a:cubicBezTo>
                                <a:lnTo>
                                  <a:pt x="6139248" y="2832606"/>
                                </a:lnTo>
                                <a:cubicBezTo>
                                  <a:pt x="6138450" y="2832206"/>
                                  <a:pt x="6138051" y="2830610"/>
                                  <a:pt x="6138849" y="2829811"/>
                                </a:cubicBezTo>
                                <a:cubicBezTo>
                                  <a:pt x="6139248" y="2829013"/>
                                  <a:pt x="6140845" y="2828614"/>
                                  <a:pt x="6141644" y="2829412"/>
                                </a:cubicBezTo>
                                <a:close/>
                                <a:moveTo>
                                  <a:pt x="6210306" y="2820629"/>
                                </a:moveTo>
                                <a:cubicBezTo>
                                  <a:pt x="6211105" y="2821028"/>
                                  <a:pt x="6211504" y="2822625"/>
                                  <a:pt x="6210705" y="2823423"/>
                                </a:cubicBezTo>
                                <a:lnTo>
                                  <a:pt x="6199927" y="2837396"/>
                                </a:lnTo>
                                <a:cubicBezTo>
                                  <a:pt x="6199528" y="2837796"/>
                                  <a:pt x="6198729" y="2838195"/>
                                  <a:pt x="6198329" y="2838195"/>
                                </a:cubicBezTo>
                                <a:cubicBezTo>
                                  <a:pt x="6197930" y="2838195"/>
                                  <a:pt x="6197132" y="2838195"/>
                                  <a:pt x="6196732" y="2837796"/>
                                </a:cubicBezTo>
                                <a:cubicBezTo>
                                  <a:pt x="6195934" y="2836997"/>
                                  <a:pt x="6195535" y="2835400"/>
                                  <a:pt x="6196732" y="2835001"/>
                                </a:cubicBezTo>
                                <a:lnTo>
                                  <a:pt x="6207512" y="2821028"/>
                                </a:lnTo>
                                <a:cubicBezTo>
                                  <a:pt x="6207911" y="2820230"/>
                                  <a:pt x="6209508" y="2819831"/>
                                  <a:pt x="6210306" y="2820629"/>
                                </a:cubicBezTo>
                                <a:close/>
                                <a:moveTo>
                                  <a:pt x="6154018" y="2816637"/>
                                </a:moveTo>
                                <a:cubicBezTo>
                                  <a:pt x="6154817" y="2816238"/>
                                  <a:pt x="6156414" y="2816238"/>
                                  <a:pt x="6156813" y="2817436"/>
                                </a:cubicBezTo>
                                <a:lnTo>
                                  <a:pt x="6165596" y="2832606"/>
                                </a:lnTo>
                                <a:cubicBezTo>
                                  <a:pt x="6165995" y="2833405"/>
                                  <a:pt x="6165995" y="2835002"/>
                                  <a:pt x="6164797" y="2835401"/>
                                </a:cubicBezTo>
                                <a:lnTo>
                                  <a:pt x="6163999" y="2835800"/>
                                </a:lnTo>
                                <a:cubicBezTo>
                                  <a:pt x="6163201" y="2835800"/>
                                  <a:pt x="6162402" y="2835401"/>
                                  <a:pt x="6162003" y="2834602"/>
                                </a:cubicBezTo>
                                <a:lnTo>
                                  <a:pt x="6153220" y="2819432"/>
                                </a:lnTo>
                                <a:cubicBezTo>
                                  <a:pt x="6152820" y="2818633"/>
                                  <a:pt x="6152820" y="2817037"/>
                                  <a:pt x="6154018" y="2816637"/>
                                </a:cubicBezTo>
                                <a:close/>
                                <a:moveTo>
                                  <a:pt x="6192342" y="2811448"/>
                                </a:moveTo>
                                <a:cubicBezTo>
                                  <a:pt x="6193540" y="2811847"/>
                                  <a:pt x="6194339" y="2813044"/>
                                  <a:pt x="6193940" y="2814242"/>
                                </a:cubicBezTo>
                                <a:lnTo>
                                  <a:pt x="6189148" y="2831009"/>
                                </a:lnTo>
                                <a:cubicBezTo>
                                  <a:pt x="6189148" y="2831808"/>
                                  <a:pt x="6188350" y="2832606"/>
                                  <a:pt x="6187551" y="2832606"/>
                                </a:cubicBezTo>
                                <a:lnTo>
                                  <a:pt x="6186753" y="2832606"/>
                                </a:lnTo>
                                <a:cubicBezTo>
                                  <a:pt x="6185555" y="2832207"/>
                                  <a:pt x="6185155" y="2831009"/>
                                  <a:pt x="6184756" y="2829812"/>
                                </a:cubicBezTo>
                                <a:lnTo>
                                  <a:pt x="6189547" y="2813044"/>
                                </a:lnTo>
                                <a:cubicBezTo>
                                  <a:pt x="6189947" y="2811847"/>
                                  <a:pt x="6191144" y="2811048"/>
                                  <a:pt x="6192342" y="2811448"/>
                                </a:cubicBezTo>
                                <a:close/>
                                <a:moveTo>
                                  <a:pt x="6172382" y="2809851"/>
                                </a:moveTo>
                                <a:cubicBezTo>
                                  <a:pt x="6173580" y="2809851"/>
                                  <a:pt x="6174777" y="2810649"/>
                                  <a:pt x="6174777" y="2811847"/>
                                </a:cubicBezTo>
                                <a:lnTo>
                                  <a:pt x="6177172" y="2829412"/>
                                </a:lnTo>
                                <a:cubicBezTo>
                                  <a:pt x="6177172" y="2830610"/>
                                  <a:pt x="6176374" y="2831808"/>
                                  <a:pt x="6175176" y="2831808"/>
                                </a:cubicBezTo>
                                <a:cubicBezTo>
                                  <a:pt x="6173979" y="2831808"/>
                                  <a:pt x="6173180" y="2831009"/>
                                  <a:pt x="6172781" y="2829812"/>
                                </a:cubicBezTo>
                                <a:lnTo>
                                  <a:pt x="6170385" y="2812246"/>
                                </a:lnTo>
                                <a:cubicBezTo>
                                  <a:pt x="6170385" y="2811048"/>
                                  <a:pt x="6171184" y="2809851"/>
                                  <a:pt x="6172382" y="2809851"/>
                                </a:cubicBezTo>
                                <a:close/>
                                <a:moveTo>
                                  <a:pt x="5216750" y="2785250"/>
                                </a:moveTo>
                                <a:cubicBezTo>
                                  <a:pt x="5224485" y="2787196"/>
                                  <a:pt x="5231471" y="2792086"/>
                                  <a:pt x="5235862" y="2799471"/>
                                </a:cubicBezTo>
                                <a:lnTo>
                                  <a:pt x="5230273" y="2803064"/>
                                </a:lnTo>
                                <a:cubicBezTo>
                                  <a:pt x="5222688" y="2791487"/>
                                  <a:pt x="5207518" y="2787895"/>
                                  <a:pt x="5195941" y="2795080"/>
                                </a:cubicBezTo>
                                <a:cubicBezTo>
                                  <a:pt x="5184364" y="2802266"/>
                                  <a:pt x="5181171" y="2817435"/>
                                  <a:pt x="5188755" y="2829013"/>
                                </a:cubicBezTo>
                                <a:lnTo>
                                  <a:pt x="5183167" y="2832606"/>
                                </a:lnTo>
                                <a:cubicBezTo>
                                  <a:pt x="5182767" y="2832207"/>
                                  <a:pt x="5182767" y="2831808"/>
                                  <a:pt x="5182368" y="2831408"/>
                                </a:cubicBezTo>
                                <a:cubicBezTo>
                                  <a:pt x="5173586" y="2816637"/>
                                  <a:pt x="5178376" y="2797475"/>
                                  <a:pt x="5193147" y="2788693"/>
                                </a:cubicBezTo>
                                <a:cubicBezTo>
                                  <a:pt x="5200532" y="2784302"/>
                                  <a:pt x="5209015" y="2783304"/>
                                  <a:pt x="5216750" y="2785250"/>
                                </a:cubicBezTo>
                                <a:close/>
                                <a:moveTo>
                                  <a:pt x="711773" y="2753564"/>
                                </a:moveTo>
                                <a:cubicBezTo>
                                  <a:pt x="714168" y="2753165"/>
                                  <a:pt x="716164" y="2754761"/>
                                  <a:pt x="716563" y="2757157"/>
                                </a:cubicBezTo>
                                <a:lnTo>
                                  <a:pt x="720156" y="2781508"/>
                                </a:lnTo>
                                <a:lnTo>
                                  <a:pt x="744507" y="2777915"/>
                                </a:lnTo>
                                <a:cubicBezTo>
                                  <a:pt x="746902" y="2777516"/>
                                  <a:pt x="748898" y="2779113"/>
                                  <a:pt x="749298" y="2781508"/>
                                </a:cubicBezTo>
                                <a:cubicBezTo>
                                  <a:pt x="749697" y="2783903"/>
                                  <a:pt x="748100" y="2785899"/>
                                  <a:pt x="745705" y="2786298"/>
                                </a:cubicBezTo>
                                <a:lnTo>
                                  <a:pt x="721354" y="2789891"/>
                                </a:lnTo>
                                <a:lnTo>
                                  <a:pt x="724946" y="2814243"/>
                                </a:lnTo>
                                <a:cubicBezTo>
                                  <a:pt x="725346" y="2816638"/>
                                  <a:pt x="723749" y="2818634"/>
                                  <a:pt x="721354" y="2819034"/>
                                </a:cubicBezTo>
                                <a:cubicBezTo>
                                  <a:pt x="718958" y="2819433"/>
                                  <a:pt x="716962" y="2817836"/>
                                  <a:pt x="716563" y="2815441"/>
                                </a:cubicBezTo>
                                <a:lnTo>
                                  <a:pt x="712970" y="2791089"/>
                                </a:lnTo>
                                <a:lnTo>
                                  <a:pt x="688619" y="2794681"/>
                                </a:lnTo>
                                <a:cubicBezTo>
                                  <a:pt x="686224" y="2795081"/>
                                  <a:pt x="684228" y="2793484"/>
                                  <a:pt x="683829" y="2791089"/>
                                </a:cubicBezTo>
                                <a:cubicBezTo>
                                  <a:pt x="683430" y="2788693"/>
                                  <a:pt x="685027" y="2786697"/>
                                  <a:pt x="687422" y="2786298"/>
                                </a:cubicBezTo>
                                <a:lnTo>
                                  <a:pt x="711773" y="2782705"/>
                                </a:lnTo>
                                <a:lnTo>
                                  <a:pt x="708180" y="2758354"/>
                                </a:lnTo>
                                <a:cubicBezTo>
                                  <a:pt x="707781" y="2755959"/>
                                  <a:pt x="709378" y="2753963"/>
                                  <a:pt x="711773" y="2753564"/>
                                </a:cubicBezTo>
                                <a:close/>
                                <a:moveTo>
                                  <a:pt x="3284640" y="2751968"/>
                                </a:moveTo>
                                <a:cubicBezTo>
                                  <a:pt x="3285835" y="2751968"/>
                                  <a:pt x="3287030" y="2752766"/>
                                  <a:pt x="3287030" y="2753964"/>
                                </a:cubicBezTo>
                                <a:lnTo>
                                  <a:pt x="3289424" y="2771529"/>
                                </a:lnTo>
                                <a:cubicBezTo>
                                  <a:pt x="3289424" y="2772727"/>
                                  <a:pt x="3288627" y="2773925"/>
                                  <a:pt x="3287429" y="2773925"/>
                                </a:cubicBezTo>
                                <a:cubicBezTo>
                                  <a:pt x="3286235" y="2773925"/>
                                  <a:pt x="3285039" y="2773126"/>
                                  <a:pt x="3285039" y="2771929"/>
                                </a:cubicBezTo>
                                <a:lnTo>
                                  <a:pt x="3282642" y="2754363"/>
                                </a:lnTo>
                                <a:cubicBezTo>
                                  <a:pt x="3282642" y="2753165"/>
                                  <a:pt x="3283439" y="2751968"/>
                                  <a:pt x="3284640" y="2751968"/>
                                </a:cubicBezTo>
                                <a:close/>
                                <a:moveTo>
                                  <a:pt x="3273060" y="2751169"/>
                                </a:moveTo>
                                <a:cubicBezTo>
                                  <a:pt x="3274257" y="2751568"/>
                                  <a:pt x="3275055" y="2752765"/>
                                  <a:pt x="3274257" y="2753963"/>
                                </a:cubicBezTo>
                                <a:lnTo>
                                  <a:pt x="3269466" y="2770730"/>
                                </a:lnTo>
                                <a:cubicBezTo>
                                  <a:pt x="3269466" y="2771529"/>
                                  <a:pt x="3268667" y="2772327"/>
                                  <a:pt x="3267871" y="2772327"/>
                                </a:cubicBezTo>
                                <a:lnTo>
                                  <a:pt x="3267069" y="2772327"/>
                                </a:lnTo>
                                <a:cubicBezTo>
                                  <a:pt x="3265871" y="2771928"/>
                                  <a:pt x="3265077" y="2770730"/>
                                  <a:pt x="3265475" y="2769533"/>
                                </a:cubicBezTo>
                                <a:lnTo>
                                  <a:pt x="3270263" y="2752765"/>
                                </a:lnTo>
                                <a:cubicBezTo>
                                  <a:pt x="3270661" y="2751568"/>
                                  <a:pt x="3271857" y="2750769"/>
                                  <a:pt x="3273060" y="2751169"/>
                                </a:cubicBezTo>
                                <a:close/>
                                <a:moveTo>
                                  <a:pt x="3295409" y="2748773"/>
                                </a:moveTo>
                                <a:cubicBezTo>
                                  <a:pt x="3296208" y="2748374"/>
                                  <a:pt x="3297808" y="2748374"/>
                                  <a:pt x="3298207" y="2749572"/>
                                </a:cubicBezTo>
                                <a:lnTo>
                                  <a:pt x="3306988" y="2764742"/>
                                </a:lnTo>
                                <a:cubicBezTo>
                                  <a:pt x="3307389" y="2765541"/>
                                  <a:pt x="3307389" y="2767138"/>
                                  <a:pt x="3306191" y="2767537"/>
                                </a:cubicBezTo>
                                <a:lnTo>
                                  <a:pt x="3305394" y="2767936"/>
                                </a:lnTo>
                                <a:cubicBezTo>
                                  <a:pt x="3304598" y="2767936"/>
                                  <a:pt x="3303800" y="2767537"/>
                                  <a:pt x="3303395" y="2766738"/>
                                </a:cubicBezTo>
                                <a:lnTo>
                                  <a:pt x="3294615" y="2751568"/>
                                </a:lnTo>
                                <a:cubicBezTo>
                                  <a:pt x="3294214" y="2750769"/>
                                  <a:pt x="3294214" y="2749173"/>
                                  <a:pt x="3295409" y="2748773"/>
                                </a:cubicBezTo>
                                <a:close/>
                                <a:moveTo>
                                  <a:pt x="3263080" y="2746378"/>
                                </a:moveTo>
                                <a:cubicBezTo>
                                  <a:pt x="3264281" y="2747176"/>
                                  <a:pt x="3264281" y="2748374"/>
                                  <a:pt x="3263881" y="2749172"/>
                                </a:cubicBezTo>
                                <a:lnTo>
                                  <a:pt x="3253107" y="2763145"/>
                                </a:lnTo>
                                <a:cubicBezTo>
                                  <a:pt x="3252706" y="2763544"/>
                                  <a:pt x="3251906" y="2763944"/>
                                  <a:pt x="3251509" y="2763944"/>
                                </a:cubicBezTo>
                                <a:cubicBezTo>
                                  <a:pt x="3251106" y="2763944"/>
                                  <a:pt x="3250309" y="2763944"/>
                                  <a:pt x="3249911" y="2763544"/>
                                </a:cubicBezTo>
                                <a:cubicBezTo>
                                  <a:pt x="3249112" y="2763145"/>
                                  <a:pt x="3248710" y="2761548"/>
                                  <a:pt x="3249512" y="2760750"/>
                                </a:cubicBezTo>
                                <a:lnTo>
                                  <a:pt x="3260291" y="2746777"/>
                                </a:lnTo>
                                <a:cubicBezTo>
                                  <a:pt x="3260691" y="2745979"/>
                                  <a:pt x="3262284" y="2745580"/>
                                  <a:pt x="3263080" y="2746378"/>
                                </a:cubicBezTo>
                                <a:close/>
                                <a:moveTo>
                                  <a:pt x="1940312" y="2746079"/>
                                </a:moveTo>
                                <a:cubicBezTo>
                                  <a:pt x="1942906" y="2745480"/>
                                  <a:pt x="1946300" y="2745380"/>
                                  <a:pt x="1949693" y="2747177"/>
                                </a:cubicBezTo>
                                <a:cubicBezTo>
                                  <a:pt x="1957277" y="2751169"/>
                                  <a:pt x="1956879" y="2758753"/>
                                  <a:pt x="1956879" y="2759153"/>
                                </a:cubicBezTo>
                                <a:cubicBezTo>
                                  <a:pt x="1956879" y="2759153"/>
                                  <a:pt x="1956879" y="2761947"/>
                                  <a:pt x="1960472" y="2763943"/>
                                </a:cubicBezTo>
                                <a:cubicBezTo>
                                  <a:pt x="1964065" y="2765540"/>
                                  <a:pt x="1966460" y="2763943"/>
                                  <a:pt x="1966460" y="2763943"/>
                                </a:cubicBezTo>
                                <a:lnTo>
                                  <a:pt x="1966859" y="2763943"/>
                                </a:lnTo>
                                <a:lnTo>
                                  <a:pt x="1967258" y="2763544"/>
                                </a:lnTo>
                                <a:cubicBezTo>
                                  <a:pt x="1969254" y="2762346"/>
                                  <a:pt x="1974045" y="2759951"/>
                                  <a:pt x="1980433" y="2763145"/>
                                </a:cubicBezTo>
                                <a:cubicBezTo>
                                  <a:pt x="1987218" y="2766737"/>
                                  <a:pt x="1987617" y="2774322"/>
                                  <a:pt x="1987617" y="2774721"/>
                                </a:cubicBezTo>
                                <a:lnTo>
                                  <a:pt x="1987617" y="2775121"/>
                                </a:lnTo>
                                <a:cubicBezTo>
                                  <a:pt x="1987617" y="2775121"/>
                                  <a:pt x="1987617" y="2777915"/>
                                  <a:pt x="1991211" y="2779911"/>
                                </a:cubicBezTo>
                                <a:cubicBezTo>
                                  <a:pt x="1994804" y="2781907"/>
                                  <a:pt x="1997597" y="2779911"/>
                                  <a:pt x="1997597" y="2779911"/>
                                </a:cubicBezTo>
                                <a:lnTo>
                                  <a:pt x="1997998" y="2779911"/>
                                </a:lnTo>
                                <a:cubicBezTo>
                                  <a:pt x="1998397" y="2779512"/>
                                  <a:pt x="2005582" y="2775520"/>
                                  <a:pt x="2011970" y="2779113"/>
                                </a:cubicBezTo>
                                <a:cubicBezTo>
                                  <a:pt x="2019554" y="2783105"/>
                                  <a:pt x="2019155" y="2790690"/>
                                  <a:pt x="2019155" y="2791090"/>
                                </a:cubicBezTo>
                                <a:cubicBezTo>
                                  <a:pt x="2019155" y="2791090"/>
                                  <a:pt x="2019155" y="2793884"/>
                                  <a:pt x="2022748" y="2795880"/>
                                </a:cubicBezTo>
                                <a:cubicBezTo>
                                  <a:pt x="2023946" y="2796279"/>
                                  <a:pt x="2024744" y="2796678"/>
                                  <a:pt x="2025943" y="2796678"/>
                                </a:cubicBezTo>
                                <a:lnTo>
                                  <a:pt x="2030334" y="2797078"/>
                                </a:lnTo>
                                <a:cubicBezTo>
                                  <a:pt x="2032329" y="2797078"/>
                                  <a:pt x="2033926" y="2799074"/>
                                  <a:pt x="2033926" y="2801070"/>
                                </a:cubicBezTo>
                                <a:cubicBezTo>
                                  <a:pt x="2033526" y="2803066"/>
                                  <a:pt x="2031930" y="2804662"/>
                                  <a:pt x="2028337" y="2805062"/>
                                </a:cubicBezTo>
                                <a:lnTo>
                                  <a:pt x="2022349" y="2804662"/>
                                </a:lnTo>
                                <a:cubicBezTo>
                                  <a:pt x="2020753" y="2804263"/>
                                  <a:pt x="2019155" y="2803864"/>
                                  <a:pt x="2017558" y="2803066"/>
                                </a:cubicBezTo>
                                <a:cubicBezTo>
                                  <a:pt x="2009974" y="2799074"/>
                                  <a:pt x="2010373" y="2791489"/>
                                  <a:pt x="2010373" y="2791090"/>
                                </a:cubicBezTo>
                                <a:cubicBezTo>
                                  <a:pt x="2010373" y="2791090"/>
                                  <a:pt x="2010772" y="2788294"/>
                                  <a:pt x="2007179" y="2786298"/>
                                </a:cubicBezTo>
                                <a:cubicBezTo>
                                  <a:pt x="2004385" y="2784701"/>
                                  <a:pt x="2000792" y="2786298"/>
                                  <a:pt x="2000393" y="2786697"/>
                                </a:cubicBezTo>
                                <a:cubicBezTo>
                                  <a:pt x="1999195" y="2787496"/>
                                  <a:pt x="1993606" y="2790690"/>
                                  <a:pt x="1986819" y="2787097"/>
                                </a:cubicBezTo>
                                <a:cubicBezTo>
                                  <a:pt x="1980033" y="2783504"/>
                                  <a:pt x="1979633" y="2777117"/>
                                  <a:pt x="1979633" y="2775520"/>
                                </a:cubicBezTo>
                                <a:cubicBezTo>
                                  <a:pt x="1979234" y="2775121"/>
                                  <a:pt x="1978835" y="2771927"/>
                                  <a:pt x="1976041" y="2770330"/>
                                </a:cubicBezTo>
                                <a:cubicBezTo>
                                  <a:pt x="1972847" y="2768733"/>
                                  <a:pt x="1970851" y="2769931"/>
                                  <a:pt x="1970053" y="2770330"/>
                                </a:cubicBezTo>
                                <a:lnTo>
                                  <a:pt x="1969653" y="2770330"/>
                                </a:lnTo>
                                <a:cubicBezTo>
                                  <a:pt x="1968456" y="2771129"/>
                                  <a:pt x="1963266" y="2774322"/>
                                  <a:pt x="1956080" y="2770729"/>
                                </a:cubicBezTo>
                                <a:cubicBezTo>
                                  <a:pt x="1948495" y="2766737"/>
                                  <a:pt x="1948894" y="2759552"/>
                                  <a:pt x="1948894" y="2758753"/>
                                </a:cubicBezTo>
                                <a:cubicBezTo>
                                  <a:pt x="1949294" y="2758753"/>
                                  <a:pt x="1948894" y="2755560"/>
                                  <a:pt x="1945701" y="2753963"/>
                                </a:cubicBezTo>
                                <a:cubicBezTo>
                                  <a:pt x="1942906" y="2752366"/>
                                  <a:pt x="1939313" y="2753963"/>
                                  <a:pt x="1938914" y="2754362"/>
                                </a:cubicBezTo>
                                <a:cubicBezTo>
                                  <a:pt x="1937717" y="2755161"/>
                                  <a:pt x="1932128" y="2758354"/>
                                  <a:pt x="1925341" y="2754761"/>
                                </a:cubicBezTo>
                                <a:lnTo>
                                  <a:pt x="1922946" y="2753165"/>
                                </a:lnTo>
                                <a:cubicBezTo>
                                  <a:pt x="1920950" y="2752366"/>
                                  <a:pt x="1920152" y="2749971"/>
                                  <a:pt x="1921350" y="2747975"/>
                                </a:cubicBezTo>
                                <a:cubicBezTo>
                                  <a:pt x="1922148" y="2745979"/>
                                  <a:pt x="1924543" y="2745181"/>
                                  <a:pt x="1926539" y="2746378"/>
                                </a:cubicBezTo>
                                <a:lnTo>
                                  <a:pt x="1928934" y="2747975"/>
                                </a:lnTo>
                                <a:cubicBezTo>
                                  <a:pt x="1932527" y="2749971"/>
                                  <a:pt x="1935321" y="2747975"/>
                                  <a:pt x="1935321" y="2747975"/>
                                </a:cubicBezTo>
                                <a:lnTo>
                                  <a:pt x="1935721" y="2747975"/>
                                </a:lnTo>
                                <a:cubicBezTo>
                                  <a:pt x="1935921" y="2747775"/>
                                  <a:pt x="1937717" y="2746677"/>
                                  <a:pt x="1940312" y="2746079"/>
                                </a:cubicBezTo>
                                <a:close/>
                                <a:moveTo>
                                  <a:pt x="6491741" y="2743984"/>
                                </a:moveTo>
                                <a:cubicBezTo>
                                  <a:pt x="6492939" y="2743584"/>
                                  <a:pt x="6494137" y="2744383"/>
                                  <a:pt x="6494536" y="2745580"/>
                                </a:cubicBezTo>
                                <a:cubicBezTo>
                                  <a:pt x="6496133" y="2753165"/>
                                  <a:pt x="6504117" y="2758355"/>
                                  <a:pt x="6512100" y="2756359"/>
                                </a:cubicBezTo>
                                <a:cubicBezTo>
                                  <a:pt x="6513298" y="2755960"/>
                                  <a:pt x="6514496" y="2756758"/>
                                  <a:pt x="6515294" y="2757956"/>
                                </a:cubicBezTo>
                                <a:cubicBezTo>
                                  <a:pt x="6515693" y="2759153"/>
                                  <a:pt x="6514895" y="2760351"/>
                                  <a:pt x="6514096" y="2760750"/>
                                </a:cubicBezTo>
                                <a:lnTo>
                                  <a:pt x="6513697" y="2760750"/>
                                </a:lnTo>
                                <a:cubicBezTo>
                                  <a:pt x="6509306" y="2761948"/>
                                  <a:pt x="6504915" y="2761548"/>
                                  <a:pt x="6500923" y="2759552"/>
                                </a:cubicBezTo>
                                <a:cubicBezTo>
                                  <a:pt x="6495733" y="2773924"/>
                                  <a:pt x="6485753" y="2785101"/>
                                  <a:pt x="6472181" y="2791889"/>
                                </a:cubicBezTo>
                                <a:cubicBezTo>
                                  <a:pt x="6458608" y="2798675"/>
                                  <a:pt x="6443438" y="2799873"/>
                                  <a:pt x="6429066" y="2795082"/>
                                </a:cubicBezTo>
                                <a:cubicBezTo>
                                  <a:pt x="6428268" y="2799473"/>
                                  <a:pt x="6425873" y="2803465"/>
                                  <a:pt x="6422280" y="2806260"/>
                                </a:cubicBezTo>
                                <a:lnTo>
                                  <a:pt x="6421881" y="2806659"/>
                                </a:lnTo>
                                <a:cubicBezTo>
                                  <a:pt x="6421082" y="2807058"/>
                                  <a:pt x="6419885" y="2806659"/>
                                  <a:pt x="6419086" y="2805861"/>
                                </a:cubicBezTo>
                                <a:cubicBezTo>
                                  <a:pt x="6418288" y="2805062"/>
                                  <a:pt x="6418288" y="2803465"/>
                                  <a:pt x="6419486" y="2802667"/>
                                </a:cubicBezTo>
                                <a:cubicBezTo>
                                  <a:pt x="6425474" y="2797477"/>
                                  <a:pt x="6426671" y="2788295"/>
                                  <a:pt x="6421482" y="2781908"/>
                                </a:cubicBezTo>
                                <a:cubicBezTo>
                                  <a:pt x="6420683" y="2781109"/>
                                  <a:pt x="6420683" y="2779512"/>
                                  <a:pt x="6421881" y="2778714"/>
                                </a:cubicBezTo>
                                <a:cubicBezTo>
                                  <a:pt x="6422679" y="2777916"/>
                                  <a:pt x="6424276" y="2777916"/>
                                  <a:pt x="6425074" y="2779113"/>
                                </a:cubicBezTo>
                                <a:cubicBezTo>
                                  <a:pt x="6427869" y="2782706"/>
                                  <a:pt x="6429466" y="2786698"/>
                                  <a:pt x="6429466" y="2790691"/>
                                </a:cubicBezTo>
                                <a:lnTo>
                                  <a:pt x="6429865" y="2790691"/>
                                </a:lnTo>
                                <a:cubicBezTo>
                                  <a:pt x="6443438" y="2795082"/>
                                  <a:pt x="6457410" y="2794284"/>
                                  <a:pt x="6470185" y="2787896"/>
                                </a:cubicBezTo>
                                <a:cubicBezTo>
                                  <a:pt x="6482560" y="2781508"/>
                                  <a:pt x="6492141" y="2770730"/>
                                  <a:pt x="6496532" y="2757556"/>
                                </a:cubicBezTo>
                                <a:lnTo>
                                  <a:pt x="6496532" y="2757157"/>
                                </a:lnTo>
                                <a:cubicBezTo>
                                  <a:pt x="6493338" y="2754762"/>
                                  <a:pt x="6491342" y="2751169"/>
                                  <a:pt x="6490145" y="2746778"/>
                                </a:cubicBezTo>
                                <a:cubicBezTo>
                                  <a:pt x="6489745" y="2745580"/>
                                  <a:pt x="6490544" y="2744383"/>
                                  <a:pt x="6491741" y="2743984"/>
                                </a:cubicBezTo>
                                <a:close/>
                                <a:moveTo>
                                  <a:pt x="3306988" y="2740790"/>
                                </a:moveTo>
                                <a:lnTo>
                                  <a:pt x="3321359" y="2751569"/>
                                </a:lnTo>
                                <a:cubicBezTo>
                                  <a:pt x="3322162" y="2751969"/>
                                  <a:pt x="3322556" y="2753565"/>
                                  <a:pt x="3321752" y="2754364"/>
                                </a:cubicBezTo>
                                <a:cubicBezTo>
                                  <a:pt x="3321359" y="2754763"/>
                                  <a:pt x="3320560" y="2755162"/>
                                  <a:pt x="3320162" y="2755162"/>
                                </a:cubicBezTo>
                                <a:cubicBezTo>
                                  <a:pt x="3319765" y="2755162"/>
                                  <a:pt x="3318963" y="2755162"/>
                                  <a:pt x="3318565" y="2754763"/>
                                </a:cubicBezTo>
                                <a:lnTo>
                                  <a:pt x="3304598" y="2743984"/>
                                </a:lnTo>
                                <a:cubicBezTo>
                                  <a:pt x="3303800" y="2743584"/>
                                  <a:pt x="3303394" y="2741988"/>
                                  <a:pt x="3304193" y="2741189"/>
                                </a:cubicBezTo>
                                <a:cubicBezTo>
                                  <a:pt x="3304598" y="2740391"/>
                                  <a:pt x="3306191" y="2739992"/>
                                  <a:pt x="3306988" y="2740790"/>
                                </a:cubicBezTo>
                                <a:close/>
                                <a:moveTo>
                                  <a:pt x="3252706" y="2736797"/>
                                </a:moveTo>
                                <a:cubicBezTo>
                                  <a:pt x="3253505" y="2736398"/>
                                  <a:pt x="3255101" y="2736398"/>
                                  <a:pt x="3255500" y="2737596"/>
                                </a:cubicBezTo>
                                <a:cubicBezTo>
                                  <a:pt x="3256298" y="2738394"/>
                                  <a:pt x="3255900" y="2739991"/>
                                  <a:pt x="3254702" y="2740390"/>
                                </a:cubicBezTo>
                                <a:lnTo>
                                  <a:pt x="3239525" y="2749174"/>
                                </a:lnTo>
                                <a:lnTo>
                                  <a:pt x="3238729" y="2749573"/>
                                </a:lnTo>
                                <a:cubicBezTo>
                                  <a:pt x="3237929" y="2749573"/>
                                  <a:pt x="3237134" y="2749174"/>
                                  <a:pt x="3236735" y="2748375"/>
                                </a:cubicBezTo>
                                <a:cubicBezTo>
                                  <a:pt x="3236336" y="2747577"/>
                                  <a:pt x="3236336" y="2745980"/>
                                  <a:pt x="3237533" y="2745581"/>
                                </a:cubicBezTo>
                                <a:close/>
                                <a:moveTo>
                                  <a:pt x="3311778" y="2729612"/>
                                </a:moveTo>
                                <a:lnTo>
                                  <a:pt x="3328546" y="2734403"/>
                                </a:lnTo>
                                <a:cubicBezTo>
                                  <a:pt x="3329745" y="2734802"/>
                                  <a:pt x="3330145" y="2736000"/>
                                  <a:pt x="3329745" y="2737197"/>
                                </a:cubicBezTo>
                                <a:cubicBezTo>
                                  <a:pt x="3329745" y="2737996"/>
                                  <a:pt x="3328948" y="2738794"/>
                                  <a:pt x="3328148" y="2738794"/>
                                </a:cubicBezTo>
                                <a:lnTo>
                                  <a:pt x="3327349" y="2738794"/>
                                </a:lnTo>
                                <a:lnTo>
                                  <a:pt x="3310580" y="2734003"/>
                                </a:lnTo>
                                <a:cubicBezTo>
                                  <a:pt x="3309385" y="2733604"/>
                                  <a:pt x="3308587" y="2732406"/>
                                  <a:pt x="3308984" y="2731208"/>
                                </a:cubicBezTo>
                                <a:cubicBezTo>
                                  <a:pt x="3309385" y="2730011"/>
                                  <a:pt x="3310580" y="2729212"/>
                                  <a:pt x="3311778" y="2729612"/>
                                </a:cubicBezTo>
                                <a:close/>
                                <a:moveTo>
                                  <a:pt x="3249911" y="2725221"/>
                                </a:moveTo>
                                <a:cubicBezTo>
                                  <a:pt x="3251106" y="2725221"/>
                                  <a:pt x="3252307" y="2726019"/>
                                  <a:pt x="3252307" y="2727217"/>
                                </a:cubicBezTo>
                                <a:cubicBezTo>
                                  <a:pt x="3252307" y="2728414"/>
                                  <a:pt x="3251509" y="2729213"/>
                                  <a:pt x="3250309" y="2729612"/>
                                </a:cubicBezTo>
                                <a:lnTo>
                                  <a:pt x="3232745" y="2732008"/>
                                </a:lnTo>
                                <a:cubicBezTo>
                                  <a:pt x="3231546" y="2732008"/>
                                  <a:pt x="3230354" y="2731210"/>
                                  <a:pt x="3230354" y="2730012"/>
                                </a:cubicBezTo>
                                <a:cubicBezTo>
                                  <a:pt x="3230354" y="2728813"/>
                                  <a:pt x="3231149" y="2727616"/>
                                  <a:pt x="3232348" y="2727616"/>
                                </a:cubicBezTo>
                                <a:close/>
                                <a:moveTo>
                                  <a:pt x="3328948" y="2714842"/>
                                </a:moveTo>
                                <a:cubicBezTo>
                                  <a:pt x="3330145" y="2714842"/>
                                  <a:pt x="3331342" y="2715640"/>
                                  <a:pt x="3331342" y="2716838"/>
                                </a:cubicBezTo>
                                <a:cubicBezTo>
                                  <a:pt x="3331342" y="2718036"/>
                                  <a:pt x="3330543" y="2719233"/>
                                  <a:pt x="3329348" y="2719233"/>
                                </a:cubicBezTo>
                                <a:lnTo>
                                  <a:pt x="3311778" y="2721629"/>
                                </a:lnTo>
                                <a:cubicBezTo>
                                  <a:pt x="3310584" y="2721629"/>
                                  <a:pt x="3309385" y="2720831"/>
                                  <a:pt x="3309385" y="2719633"/>
                                </a:cubicBezTo>
                                <a:cubicBezTo>
                                  <a:pt x="3309385" y="2718435"/>
                                  <a:pt x="3310184" y="2717237"/>
                                  <a:pt x="3311380" y="2717237"/>
                                </a:cubicBezTo>
                                <a:close/>
                                <a:moveTo>
                                  <a:pt x="1957078" y="2713744"/>
                                </a:moveTo>
                                <a:cubicBezTo>
                                  <a:pt x="1959673" y="2713145"/>
                                  <a:pt x="1963066" y="2713045"/>
                                  <a:pt x="1966460" y="2714842"/>
                                </a:cubicBezTo>
                                <a:cubicBezTo>
                                  <a:pt x="1974045" y="2718834"/>
                                  <a:pt x="1973645" y="2726418"/>
                                  <a:pt x="1973645" y="2726817"/>
                                </a:cubicBezTo>
                                <a:cubicBezTo>
                                  <a:pt x="1973645" y="2726817"/>
                                  <a:pt x="1973645" y="2729612"/>
                                  <a:pt x="1977238" y="2731608"/>
                                </a:cubicBezTo>
                                <a:cubicBezTo>
                                  <a:pt x="1980831" y="2733205"/>
                                  <a:pt x="1983226" y="2731608"/>
                                  <a:pt x="1983226" y="2731608"/>
                                </a:cubicBezTo>
                                <a:lnTo>
                                  <a:pt x="1983625" y="2731608"/>
                                </a:lnTo>
                                <a:lnTo>
                                  <a:pt x="1984024" y="2731209"/>
                                </a:lnTo>
                                <a:cubicBezTo>
                                  <a:pt x="1986020" y="2730011"/>
                                  <a:pt x="1990812" y="2727616"/>
                                  <a:pt x="1997198" y="2730809"/>
                                </a:cubicBezTo>
                                <a:cubicBezTo>
                                  <a:pt x="2003985" y="2734402"/>
                                  <a:pt x="2004385" y="2741987"/>
                                  <a:pt x="2004385" y="2742386"/>
                                </a:cubicBezTo>
                                <a:lnTo>
                                  <a:pt x="2004385" y="2742785"/>
                                </a:lnTo>
                                <a:cubicBezTo>
                                  <a:pt x="2004385" y="2742785"/>
                                  <a:pt x="2004385" y="2745580"/>
                                  <a:pt x="2007977" y="2747576"/>
                                </a:cubicBezTo>
                                <a:cubicBezTo>
                                  <a:pt x="2011570" y="2749572"/>
                                  <a:pt x="2014364" y="2747576"/>
                                  <a:pt x="2014364" y="2747576"/>
                                </a:cubicBezTo>
                                <a:lnTo>
                                  <a:pt x="2014764" y="2747576"/>
                                </a:lnTo>
                                <a:cubicBezTo>
                                  <a:pt x="2015163" y="2747177"/>
                                  <a:pt x="2022348" y="2743185"/>
                                  <a:pt x="2028736" y="2746777"/>
                                </a:cubicBezTo>
                                <a:cubicBezTo>
                                  <a:pt x="2036321" y="2750769"/>
                                  <a:pt x="2035922" y="2758355"/>
                                  <a:pt x="2035922" y="2758754"/>
                                </a:cubicBezTo>
                                <a:cubicBezTo>
                                  <a:pt x="2035922" y="2758754"/>
                                  <a:pt x="2035922" y="2761549"/>
                                  <a:pt x="2039515" y="2763545"/>
                                </a:cubicBezTo>
                                <a:cubicBezTo>
                                  <a:pt x="2040713" y="2763944"/>
                                  <a:pt x="2041511" y="2764343"/>
                                  <a:pt x="2042708" y="2764343"/>
                                </a:cubicBezTo>
                                <a:lnTo>
                                  <a:pt x="2047100" y="2764742"/>
                                </a:lnTo>
                                <a:cubicBezTo>
                                  <a:pt x="2049096" y="2764742"/>
                                  <a:pt x="2050692" y="2766738"/>
                                  <a:pt x="2050692" y="2768734"/>
                                </a:cubicBezTo>
                                <a:cubicBezTo>
                                  <a:pt x="2050692" y="2771130"/>
                                  <a:pt x="2049096" y="2772726"/>
                                  <a:pt x="2045104" y="2772726"/>
                                </a:cubicBezTo>
                                <a:lnTo>
                                  <a:pt x="2039116" y="2772327"/>
                                </a:lnTo>
                                <a:cubicBezTo>
                                  <a:pt x="2037519" y="2771928"/>
                                  <a:pt x="2035922" y="2771529"/>
                                  <a:pt x="2034325" y="2770730"/>
                                </a:cubicBezTo>
                                <a:cubicBezTo>
                                  <a:pt x="2026740" y="2766738"/>
                                  <a:pt x="2027139" y="2759154"/>
                                  <a:pt x="2027139" y="2758754"/>
                                </a:cubicBezTo>
                                <a:cubicBezTo>
                                  <a:pt x="2027139" y="2758754"/>
                                  <a:pt x="2027538" y="2755959"/>
                                  <a:pt x="2023945" y="2753963"/>
                                </a:cubicBezTo>
                                <a:cubicBezTo>
                                  <a:pt x="2021151" y="2752366"/>
                                  <a:pt x="2017558" y="2753963"/>
                                  <a:pt x="2017159" y="2754362"/>
                                </a:cubicBezTo>
                                <a:cubicBezTo>
                                  <a:pt x="2015961" y="2755161"/>
                                  <a:pt x="2010372" y="2758355"/>
                                  <a:pt x="2003586" y="2754761"/>
                                </a:cubicBezTo>
                                <a:cubicBezTo>
                                  <a:pt x="1996800" y="2751169"/>
                                  <a:pt x="1996401" y="2744781"/>
                                  <a:pt x="1996401" y="2743185"/>
                                </a:cubicBezTo>
                                <a:cubicBezTo>
                                  <a:pt x="1996000" y="2742785"/>
                                  <a:pt x="1995602" y="2739592"/>
                                  <a:pt x="1992807" y="2737995"/>
                                </a:cubicBezTo>
                                <a:cubicBezTo>
                                  <a:pt x="1989613" y="2736398"/>
                                  <a:pt x="1987617" y="2737596"/>
                                  <a:pt x="1986819" y="2737995"/>
                                </a:cubicBezTo>
                                <a:lnTo>
                                  <a:pt x="1986420" y="2737995"/>
                                </a:lnTo>
                                <a:cubicBezTo>
                                  <a:pt x="1985223" y="2738793"/>
                                  <a:pt x="1980032" y="2741987"/>
                                  <a:pt x="1972847" y="2738394"/>
                                </a:cubicBezTo>
                                <a:cubicBezTo>
                                  <a:pt x="1965262" y="2734402"/>
                                  <a:pt x="1965661" y="2727217"/>
                                  <a:pt x="1965661" y="2726418"/>
                                </a:cubicBezTo>
                                <a:cubicBezTo>
                                  <a:pt x="1966061" y="2726418"/>
                                  <a:pt x="1965661" y="2723225"/>
                                  <a:pt x="1962468" y="2721628"/>
                                </a:cubicBezTo>
                                <a:cubicBezTo>
                                  <a:pt x="1959673" y="2720031"/>
                                  <a:pt x="1956081" y="2721628"/>
                                  <a:pt x="1955681" y="2722027"/>
                                </a:cubicBezTo>
                                <a:cubicBezTo>
                                  <a:pt x="1954484" y="2722826"/>
                                  <a:pt x="1948894" y="2726019"/>
                                  <a:pt x="1942108" y="2722426"/>
                                </a:cubicBezTo>
                                <a:lnTo>
                                  <a:pt x="1939712" y="2720830"/>
                                </a:lnTo>
                                <a:cubicBezTo>
                                  <a:pt x="1937716" y="2720031"/>
                                  <a:pt x="1936918" y="2717636"/>
                                  <a:pt x="1938116" y="2715640"/>
                                </a:cubicBezTo>
                                <a:cubicBezTo>
                                  <a:pt x="1938914" y="2713644"/>
                                  <a:pt x="1941309" y="2712846"/>
                                  <a:pt x="1943305" y="2714043"/>
                                </a:cubicBezTo>
                                <a:lnTo>
                                  <a:pt x="1945700" y="2715640"/>
                                </a:lnTo>
                                <a:cubicBezTo>
                                  <a:pt x="1949294" y="2717636"/>
                                  <a:pt x="1952089" y="2715640"/>
                                  <a:pt x="1952089" y="2715640"/>
                                </a:cubicBezTo>
                                <a:lnTo>
                                  <a:pt x="1952487" y="2715640"/>
                                </a:lnTo>
                                <a:cubicBezTo>
                                  <a:pt x="1952687" y="2715440"/>
                                  <a:pt x="1954483" y="2714342"/>
                                  <a:pt x="1957078" y="2713744"/>
                                </a:cubicBezTo>
                                <a:close/>
                                <a:moveTo>
                                  <a:pt x="3234339" y="2708056"/>
                                </a:moveTo>
                                <a:lnTo>
                                  <a:pt x="3251106" y="2712847"/>
                                </a:lnTo>
                                <a:cubicBezTo>
                                  <a:pt x="3252306" y="2713246"/>
                                  <a:pt x="3253102" y="2714444"/>
                                  <a:pt x="3252705" y="2715641"/>
                                </a:cubicBezTo>
                                <a:cubicBezTo>
                                  <a:pt x="3252705" y="2716440"/>
                                  <a:pt x="3251906" y="2717238"/>
                                  <a:pt x="3251106" y="2717238"/>
                                </a:cubicBezTo>
                                <a:lnTo>
                                  <a:pt x="3250309" y="2717238"/>
                                </a:lnTo>
                                <a:lnTo>
                                  <a:pt x="3233543" y="2712447"/>
                                </a:lnTo>
                                <a:cubicBezTo>
                                  <a:pt x="3232348" y="2712048"/>
                                  <a:pt x="3231546" y="2710850"/>
                                  <a:pt x="3231546" y="2709652"/>
                                </a:cubicBezTo>
                                <a:cubicBezTo>
                                  <a:pt x="3231949" y="2708455"/>
                                  <a:pt x="3233144" y="2707656"/>
                                  <a:pt x="3234339" y="2708056"/>
                                </a:cubicBezTo>
                                <a:close/>
                                <a:moveTo>
                                  <a:pt x="3322159" y="2697277"/>
                                </a:moveTo>
                                <a:cubicBezTo>
                                  <a:pt x="3322956" y="2696877"/>
                                  <a:pt x="3324554" y="2696877"/>
                                  <a:pt x="3324954" y="2698075"/>
                                </a:cubicBezTo>
                                <a:cubicBezTo>
                                  <a:pt x="3325350" y="2698873"/>
                                  <a:pt x="3325350" y="2700470"/>
                                  <a:pt x="3324152" y="2700869"/>
                                </a:cubicBezTo>
                                <a:lnTo>
                                  <a:pt x="3308985" y="2709653"/>
                                </a:lnTo>
                                <a:lnTo>
                                  <a:pt x="3308187" y="2710052"/>
                                </a:lnTo>
                                <a:cubicBezTo>
                                  <a:pt x="3307389" y="2710052"/>
                                  <a:pt x="3306587" y="2709653"/>
                                  <a:pt x="3306187" y="2708854"/>
                                </a:cubicBezTo>
                                <a:cubicBezTo>
                                  <a:pt x="3305791" y="2708056"/>
                                  <a:pt x="3305791" y="2706858"/>
                                  <a:pt x="3306988" y="2706060"/>
                                </a:cubicBezTo>
                                <a:close/>
                                <a:moveTo>
                                  <a:pt x="3243924" y="2692087"/>
                                </a:moveTo>
                                <a:lnTo>
                                  <a:pt x="3257897" y="2702866"/>
                                </a:lnTo>
                                <a:cubicBezTo>
                                  <a:pt x="3258698" y="2703266"/>
                                  <a:pt x="3259095" y="2704862"/>
                                  <a:pt x="3258296" y="2705661"/>
                                </a:cubicBezTo>
                                <a:cubicBezTo>
                                  <a:pt x="3257897" y="2706060"/>
                                  <a:pt x="3257099" y="2706459"/>
                                  <a:pt x="3256698" y="2706459"/>
                                </a:cubicBezTo>
                                <a:cubicBezTo>
                                  <a:pt x="3256300" y="2706459"/>
                                  <a:pt x="3255500" y="2706459"/>
                                  <a:pt x="3255101" y="2706060"/>
                                </a:cubicBezTo>
                                <a:lnTo>
                                  <a:pt x="3241526" y="2695281"/>
                                </a:lnTo>
                                <a:cubicBezTo>
                                  <a:pt x="3240729" y="2694881"/>
                                  <a:pt x="3240327" y="2693285"/>
                                  <a:pt x="3241130" y="2692486"/>
                                </a:cubicBezTo>
                                <a:cubicBezTo>
                                  <a:pt x="3241526" y="2691688"/>
                                  <a:pt x="3243119" y="2691289"/>
                                  <a:pt x="3243924" y="2692087"/>
                                </a:cubicBezTo>
                                <a:close/>
                                <a:moveTo>
                                  <a:pt x="3312179" y="2683305"/>
                                </a:moveTo>
                                <a:cubicBezTo>
                                  <a:pt x="3312980" y="2683704"/>
                                  <a:pt x="3313376" y="2685301"/>
                                  <a:pt x="3312576" y="2686100"/>
                                </a:cubicBezTo>
                                <a:lnTo>
                                  <a:pt x="3301801" y="2700072"/>
                                </a:lnTo>
                                <a:cubicBezTo>
                                  <a:pt x="3301404" y="2700472"/>
                                  <a:pt x="3300605" y="2700871"/>
                                  <a:pt x="3300203" y="2700871"/>
                                </a:cubicBezTo>
                                <a:cubicBezTo>
                                  <a:pt x="3299807" y="2700871"/>
                                  <a:pt x="3299007" y="2700871"/>
                                  <a:pt x="3298608" y="2700472"/>
                                </a:cubicBezTo>
                                <a:cubicBezTo>
                                  <a:pt x="3297808" y="2699673"/>
                                  <a:pt x="3297410" y="2698076"/>
                                  <a:pt x="3298608" y="2697677"/>
                                </a:cubicBezTo>
                                <a:lnTo>
                                  <a:pt x="3309385" y="2683704"/>
                                </a:lnTo>
                                <a:cubicBezTo>
                                  <a:pt x="3309785" y="2682906"/>
                                  <a:pt x="3311380" y="2682507"/>
                                  <a:pt x="3312179" y="2683305"/>
                                </a:cubicBezTo>
                                <a:close/>
                                <a:moveTo>
                                  <a:pt x="3255900" y="2679313"/>
                                </a:moveTo>
                                <a:cubicBezTo>
                                  <a:pt x="3256698" y="2678913"/>
                                  <a:pt x="3258296" y="2678913"/>
                                  <a:pt x="3258694" y="2680111"/>
                                </a:cubicBezTo>
                                <a:lnTo>
                                  <a:pt x="3267475" y="2695282"/>
                                </a:lnTo>
                                <a:cubicBezTo>
                                  <a:pt x="3267871" y="2696080"/>
                                  <a:pt x="3267871" y="2697677"/>
                                  <a:pt x="3266670" y="2698076"/>
                                </a:cubicBezTo>
                                <a:lnTo>
                                  <a:pt x="3265874" y="2698475"/>
                                </a:lnTo>
                                <a:cubicBezTo>
                                  <a:pt x="3265077" y="2698475"/>
                                  <a:pt x="3264281" y="2698076"/>
                                  <a:pt x="3263881" y="2697278"/>
                                </a:cubicBezTo>
                                <a:lnTo>
                                  <a:pt x="3255099" y="2682107"/>
                                </a:lnTo>
                                <a:cubicBezTo>
                                  <a:pt x="3254700" y="2681309"/>
                                  <a:pt x="3254700" y="2679712"/>
                                  <a:pt x="3255900" y="2679313"/>
                                </a:cubicBezTo>
                                <a:close/>
                                <a:moveTo>
                                  <a:pt x="3294215" y="2674124"/>
                                </a:moveTo>
                                <a:cubicBezTo>
                                  <a:pt x="3295409" y="2674523"/>
                                  <a:pt x="3296208" y="2675720"/>
                                  <a:pt x="3295809" y="2676918"/>
                                </a:cubicBezTo>
                                <a:lnTo>
                                  <a:pt x="3291021" y="2693685"/>
                                </a:lnTo>
                                <a:cubicBezTo>
                                  <a:pt x="3291021" y="2694484"/>
                                  <a:pt x="3290219" y="2695282"/>
                                  <a:pt x="3289424" y="2695282"/>
                                </a:cubicBezTo>
                                <a:lnTo>
                                  <a:pt x="3288627" y="2695282"/>
                                </a:lnTo>
                                <a:cubicBezTo>
                                  <a:pt x="3287428" y="2694883"/>
                                  <a:pt x="3287030" y="2693685"/>
                                  <a:pt x="3286631" y="2692488"/>
                                </a:cubicBezTo>
                                <a:lnTo>
                                  <a:pt x="3291418" y="2675720"/>
                                </a:lnTo>
                                <a:cubicBezTo>
                                  <a:pt x="3291818" y="2674523"/>
                                  <a:pt x="3293015" y="2673724"/>
                                  <a:pt x="3294215" y="2674124"/>
                                </a:cubicBezTo>
                                <a:close/>
                                <a:moveTo>
                                  <a:pt x="3274257" y="2672527"/>
                                </a:moveTo>
                                <a:cubicBezTo>
                                  <a:pt x="3275454" y="2672527"/>
                                  <a:pt x="3276650" y="2673325"/>
                                  <a:pt x="3276650" y="2674523"/>
                                </a:cubicBezTo>
                                <a:lnTo>
                                  <a:pt x="3279048" y="2692089"/>
                                </a:lnTo>
                                <a:cubicBezTo>
                                  <a:pt x="3279048" y="2693286"/>
                                  <a:pt x="3278251" y="2694484"/>
                                  <a:pt x="3277053" y="2694484"/>
                                </a:cubicBezTo>
                                <a:cubicBezTo>
                                  <a:pt x="3275853" y="2694484"/>
                                  <a:pt x="3275057" y="2693685"/>
                                  <a:pt x="3274657" y="2692488"/>
                                </a:cubicBezTo>
                                <a:lnTo>
                                  <a:pt x="3272258" y="2674922"/>
                                </a:lnTo>
                                <a:cubicBezTo>
                                  <a:pt x="3272258" y="2673724"/>
                                  <a:pt x="3273060" y="2672527"/>
                                  <a:pt x="3274257" y="2672527"/>
                                </a:cubicBezTo>
                                <a:close/>
                                <a:moveTo>
                                  <a:pt x="2318997" y="2647926"/>
                                </a:moveTo>
                                <a:cubicBezTo>
                                  <a:pt x="2326733" y="2649872"/>
                                  <a:pt x="2333734" y="2654762"/>
                                  <a:pt x="2338128" y="2662147"/>
                                </a:cubicBezTo>
                                <a:lnTo>
                                  <a:pt x="2332530" y="2665740"/>
                                </a:lnTo>
                                <a:cubicBezTo>
                                  <a:pt x="2324935" y="2654164"/>
                                  <a:pt x="2309776" y="2650571"/>
                                  <a:pt x="2298202" y="2657756"/>
                                </a:cubicBezTo>
                                <a:cubicBezTo>
                                  <a:pt x="2286228" y="2664942"/>
                                  <a:pt x="2283029" y="2680111"/>
                                  <a:pt x="2291019" y="2691689"/>
                                </a:cubicBezTo>
                                <a:lnTo>
                                  <a:pt x="2285426" y="2695282"/>
                                </a:lnTo>
                                <a:cubicBezTo>
                                  <a:pt x="2285028" y="2694883"/>
                                  <a:pt x="2285028" y="2694483"/>
                                  <a:pt x="2284627" y="2694084"/>
                                </a:cubicBezTo>
                                <a:cubicBezTo>
                                  <a:pt x="2275840" y="2679313"/>
                                  <a:pt x="2280630" y="2660152"/>
                                  <a:pt x="2295409" y="2651369"/>
                                </a:cubicBezTo>
                                <a:cubicBezTo>
                                  <a:pt x="2302795" y="2646978"/>
                                  <a:pt x="2311268" y="2645980"/>
                                  <a:pt x="2318997" y="2647926"/>
                                </a:cubicBezTo>
                                <a:close/>
                                <a:moveTo>
                                  <a:pt x="4489359" y="2620232"/>
                                </a:moveTo>
                                <a:cubicBezTo>
                                  <a:pt x="4491754" y="2619833"/>
                                  <a:pt x="4493750" y="2621430"/>
                                  <a:pt x="4494149" y="2623825"/>
                                </a:cubicBezTo>
                                <a:lnTo>
                                  <a:pt x="4497742" y="2648176"/>
                                </a:lnTo>
                                <a:lnTo>
                                  <a:pt x="4522094" y="2644583"/>
                                </a:lnTo>
                                <a:cubicBezTo>
                                  <a:pt x="4524490" y="2644184"/>
                                  <a:pt x="4526486" y="2645781"/>
                                  <a:pt x="4526885" y="2648176"/>
                                </a:cubicBezTo>
                                <a:cubicBezTo>
                                  <a:pt x="4527284" y="2650571"/>
                                  <a:pt x="4525687" y="2652567"/>
                                  <a:pt x="4523292" y="2652966"/>
                                </a:cubicBezTo>
                                <a:lnTo>
                                  <a:pt x="4498940" y="2656559"/>
                                </a:lnTo>
                                <a:lnTo>
                                  <a:pt x="4502533" y="2680911"/>
                                </a:lnTo>
                                <a:cubicBezTo>
                                  <a:pt x="4502932" y="2683306"/>
                                  <a:pt x="4501335" y="2685302"/>
                                  <a:pt x="4498940" y="2685701"/>
                                </a:cubicBezTo>
                                <a:cubicBezTo>
                                  <a:pt x="4496545" y="2686101"/>
                                  <a:pt x="4494549" y="2684504"/>
                                  <a:pt x="4494149" y="2682109"/>
                                </a:cubicBezTo>
                                <a:lnTo>
                                  <a:pt x="4490557" y="2657757"/>
                                </a:lnTo>
                                <a:lnTo>
                                  <a:pt x="4466205" y="2661349"/>
                                </a:lnTo>
                                <a:cubicBezTo>
                                  <a:pt x="4463810" y="2661748"/>
                                  <a:pt x="4461814" y="2660152"/>
                                  <a:pt x="4461415" y="2657757"/>
                                </a:cubicBezTo>
                                <a:cubicBezTo>
                                  <a:pt x="4461016" y="2655361"/>
                                  <a:pt x="4462613" y="2653365"/>
                                  <a:pt x="4465008" y="2652966"/>
                                </a:cubicBezTo>
                                <a:lnTo>
                                  <a:pt x="4489359" y="2649373"/>
                                </a:lnTo>
                                <a:lnTo>
                                  <a:pt x="4485766" y="2625022"/>
                                </a:lnTo>
                                <a:cubicBezTo>
                                  <a:pt x="4485367" y="2622627"/>
                                  <a:pt x="4486964" y="2620631"/>
                                  <a:pt x="4489359" y="2620232"/>
                                </a:cubicBezTo>
                                <a:close/>
                                <a:moveTo>
                                  <a:pt x="7062197" y="2618635"/>
                                </a:moveTo>
                                <a:cubicBezTo>
                                  <a:pt x="7063395" y="2618236"/>
                                  <a:pt x="7064193" y="2619434"/>
                                  <a:pt x="7064592" y="2620631"/>
                                </a:cubicBezTo>
                                <a:lnTo>
                                  <a:pt x="7066987" y="2638197"/>
                                </a:lnTo>
                                <a:cubicBezTo>
                                  <a:pt x="7066987" y="2639394"/>
                                  <a:pt x="7066189" y="2640592"/>
                                  <a:pt x="7064991" y="2640592"/>
                                </a:cubicBezTo>
                                <a:cubicBezTo>
                                  <a:pt x="7063794" y="2640592"/>
                                  <a:pt x="7062596" y="2639794"/>
                                  <a:pt x="7062596" y="2638596"/>
                                </a:cubicBezTo>
                                <a:lnTo>
                                  <a:pt x="7060200" y="2621030"/>
                                </a:lnTo>
                                <a:cubicBezTo>
                                  <a:pt x="7060200" y="2619833"/>
                                  <a:pt x="7060999" y="2618635"/>
                                  <a:pt x="7062197" y="2618635"/>
                                </a:cubicBezTo>
                                <a:close/>
                                <a:moveTo>
                                  <a:pt x="7050619" y="2617837"/>
                                </a:moveTo>
                                <a:cubicBezTo>
                                  <a:pt x="7051818" y="2618236"/>
                                  <a:pt x="7052217" y="2619433"/>
                                  <a:pt x="7051818" y="2620631"/>
                                </a:cubicBezTo>
                                <a:lnTo>
                                  <a:pt x="7047027" y="2637398"/>
                                </a:lnTo>
                                <a:cubicBezTo>
                                  <a:pt x="7047027" y="2638197"/>
                                  <a:pt x="7046228" y="2638995"/>
                                  <a:pt x="7045430" y="2638995"/>
                                </a:cubicBezTo>
                                <a:lnTo>
                                  <a:pt x="7044631" y="2638995"/>
                                </a:lnTo>
                                <a:cubicBezTo>
                                  <a:pt x="7043433" y="2638596"/>
                                  <a:pt x="7042634" y="2637398"/>
                                  <a:pt x="7043034" y="2636201"/>
                                </a:cubicBezTo>
                                <a:lnTo>
                                  <a:pt x="7047825" y="2619433"/>
                                </a:lnTo>
                                <a:cubicBezTo>
                                  <a:pt x="7048224" y="2618236"/>
                                  <a:pt x="7049422" y="2617437"/>
                                  <a:pt x="7050619" y="2617837"/>
                                </a:cubicBezTo>
                                <a:close/>
                                <a:moveTo>
                                  <a:pt x="7072575" y="2615041"/>
                                </a:moveTo>
                                <a:cubicBezTo>
                                  <a:pt x="7073374" y="2614642"/>
                                  <a:pt x="7074971" y="2614642"/>
                                  <a:pt x="7075370" y="2615840"/>
                                </a:cubicBezTo>
                                <a:lnTo>
                                  <a:pt x="7084153" y="2631010"/>
                                </a:lnTo>
                                <a:cubicBezTo>
                                  <a:pt x="7084552" y="2631809"/>
                                  <a:pt x="7084552" y="2633406"/>
                                  <a:pt x="7083354" y="2633805"/>
                                </a:cubicBezTo>
                                <a:lnTo>
                                  <a:pt x="7082556" y="2634204"/>
                                </a:lnTo>
                                <a:cubicBezTo>
                                  <a:pt x="7081757" y="2634204"/>
                                  <a:pt x="7080959" y="2633805"/>
                                  <a:pt x="7080560" y="2633006"/>
                                </a:cubicBezTo>
                                <a:lnTo>
                                  <a:pt x="7071776" y="2617836"/>
                                </a:lnTo>
                                <a:cubicBezTo>
                                  <a:pt x="7071377" y="2617037"/>
                                  <a:pt x="7071377" y="2615441"/>
                                  <a:pt x="7072575" y="2615041"/>
                                </a:cubicBezTo>
                                <a:close/>
                                <a:moveTo>
                                  <a:pt x="5717894" y="2612747"/>
                                </a:moveTo>
                                <a:cubicBezTo>
                                  <a:pt x="5720489" y="2612148"/>
                                  <a:pt x="5723882" y="2612048"/>
                                  <a:pt x="5727276" y="2613845"/>
                                </a:cubicBezTo>
                                <a:cubicBezTo>
                                  <a:pt x="5734860" y="2617837"/>
                                  <a:pt x="5734461" y="2625421"/>
                                  <a:pt x="5734461" y="2625820"/>
                                </a:cubicBezTo>
                                <a:cubicBezTo>
                                  <a:pt x="5734461" y="2625820"/>
                                  <a:pt x="5734461" y="2628615"/>
                                  <a:pt x="5738054" y="2630611"/>
                                </a:cubicBezTo>
                                <a:cubicBezTo>
                                  <a:pt x="5741647" y="2632208"/>
                                  <a:pt x="5744042" y="2630611"/>
                                  <a:pt x="5744042" y="2630611"/>
                                </a:cubicBezTo>
                                <a:lnTo>
                                  <a:pt x="5744441" y="2630611"/>
                                </a:lnTo>
                                <a:lnTo>
                                  <a:pt x="5744840" y="2630212"/>
                                </a:lnTo>
                                <a:cubicBezTo>
                                  <a:pt x="5746836" y="2629014"/>
                                  <a:pt x="5751627" y="2626619"/>
                                  <a:pt x="5758014" y="2629812"/>
                                </a:cubicBezTo>
                                <a:cubicBezTo>
                                  <a:pt x="5764800" y="2633405"/>
                                  <a:pt x="5765199" y="2640990"/>
                                  <a:pt x="5765199" y="2641389"/>
                                </a:cubicBezTo>
                                <a:lnTo>
                                  <a:pt x="5765199" y="2641788"/>
                                </a:lnTo>
                                <a:cubicBezTo>
                                  <a:pt x="5765199" y="2641788"/>
                                  <a:pt x="5765199" y="2644583"/>
                                  <a:pt x="5768792" y="2646579"/>
                                </a:cubicBezTo>
                                <a:cubicBezTo>
                                  <a:pt x="5772385" y="2648575"/>
                                  <a:pt x="5775179" y="2646579"/>
                                  <a:pt x="5775179" y="2646579"/>
                                </a:cubicBezTo>
                                <a:lnTo>
                                  <a:pt x="5775579" y="2646579"/>
                                </a:lnTo>
                                <a:cubicBezTo>
                                  <a:pt x="5775978" y="2646180"/>
                                  <a:pt x="5783163" y="2642188"/>
                                  <a:pt x="5789550" y="2645780"/>
                                </a:cubicBezTo>
                                <a:cubicBezTo>
                                  <a:pt x="5797135" y="2649772"/>
                                  <a:pt x="5796736" y="2657358"/>
                                  <a:pt x="5796736" y="2657757"/>
                                </a:cubicBezTo>
                                <a:cubicBezTo>
                                  <a:pt x="5796736" y="2657757"/>
                                  <a:pt x="5796736" y="2660552"/>
                                  <a:pt x="5800329" y="2662548"/>
                                </a:cubicBezTo>
                                <a:cubicBezTo>
                                  <a:pt x="5801526" y="2662947"/>
                                  <a:pt x="5802325" y="2663346"/>
                                  <a:pt x="5803522" y="2663346"/>
                                </a:cubicBezTo>
                                <a:lnTo>
                                  <a:pt x="5807914" y="2663745"/>
                                </a:lnTo>
                                <a:cubicBezTo>
                                  <a:pt x="5809910" y="2663745"/>
                                  <a:pt x="5811506" y="2665741"/>
                                  <a:pt x="5811506" y="2667737"/>
                                </a:cubicBezTo>
                                <a:cubicBezTo>
                                  <a:pt x="5811107" y="2669733"/>
                                  <a:pt x="5809510" y="2671330"/>
                                  <a:pt x="5805918" y="2671729"/>
                                </a:cubicBezTo>
                                <a:lnTo>
                                  <a:pt x="5799930" y="2671330"/>
                                </a:lnTo>
                                <a:cubicBezTo>
                                  <a:pt x="5798333" y="2670931"/>
                                  <a:pt x="5796736" y="2670532"/>
                                  <a:pt x="5795139" y="2669733"/>
                                </a:cubicBezTo>
                                <a:cubicBezTo>
                                  <a:pt x="5787554" y="2665741"/>
                                  <a:pt x="5787954" y="2658157"/>
                                  <a:pt x="5787954" y="2657757"/>
                                </a:cubicBezTo>
                                <a:cubicBezTo>
                                  <a:pt x="5787954" y="2657757"/>
                                  <a:pt x="5788353" y="2654962"/>
                                  <a:pt x="5784760" y="2652966"/>
                                </a:cubicBezTo>
                                <a:cubicBezTo>
                                  <a:pt x="5781966" y="2651369"/>
                                  <a:pt x="5778373" y="2652966"/>
                                  <a:pt x="5777974" y="2653365"/>
                                </a:cubicBezTo>
                                <a:cubicBezTo>
                                  <a:pt x="5776776" y="2654164"/>
                                  <a:pt x="5771187" y="2657358"/>
                                  <a:pt x="5764401" y="2653764"/>
                                </a:cubicBezTo>
                                <a:cubicBezTo>
                                  <a:pt x="5757615" y="2650172"/>
                                  <a:pt x="5757215" y="2643784"/>
                                  <a:pt x="5757215" y="2642188"/>
                                </a:cubicBezTo>
                                <a:cubicBezTo>
                                  <a:pt x="5756816" y="2641788"/>
                                  <a:pt x="5756417" y="2638595"/>
                                  <a:pt x="5753623" y="2636998"/>
                                </a:cubicBezTo>
                                <a:cubicBezTo>
                                  <a:pt x="5750429" y="2635401"/>
                                  <a:pt x="5748433" y="2636599"/>
                                  <a:pt x="5747635" y="2636998"/>
                                </a:cubicBezTo>
                                <a:lnTo>
                                  <a:pt x="5747236" y="2636998"/>
                                </a:lnTo>
                                <a:cubicBezTo>
                                  <a:pt x="5746038" y="2637796"/>
                                  <a:pt x="5740848" y="2640990"/>
                                  <a:pt x="5733663" y="2637397"/>
                                </a:cubicBezTo>
                                <a:cubicBezTo>
                                  <a:pt x="5726078" y="2633405"/>
                                  <a:pt x="5726477" y="2626220"/>
                                  <a:pt x="5726477" y="2625421"/>
                                </a:cubicBezTo>
                                <a:cubicBezTo>
                                  <a:pt x="5726876" y="2625421"/>
                                  <a:pt x="5726477" y="2622228"/>
                                  <a:pt x="5723283" y="2620631"/>
                                </a:cubicBezTo>
                                <a:cubicBezTo>
                                  <a:pt x="5720488" y="2619034"/>
                                  <a:pt x="5716895" y="2620631"/>
                                  <a:pt x="5716496" y="2621030"/>
                                </a:cubicBezTo>
                                <a:cubicBezTo>
                                  <a:pt x="5715299" y="2621829"/>
                                  <a:pt x="5709710" y="2625022"/>
                                  <a:pt x="5702924" y="2621429"/>
                                </a:cubicBezTo>
                                <a:lnTo>
                                  <a:pt x="5700528" y="2619833"/>
                                </a:lnTo>
                                <a:cubicBezTo>
                                  <a:pt x="5698532" y="2619034"/>
                                  <a:pt x="5697734" y="2616639"/>
                                  <a:pt x="5698932" y="2614643"/>
                                </a:cubicBezTo>
                                <a:cubicBezTo>
                                  <a:pt x="5699730" y="2612647"/>
                                  <a:pt x="5702125" y="2611849"/>
                                  <a:pt x="5704121" y="2613046"/>
                                </a:cubicBezTo>
                                <a:lnTo>
                                  <a:pt x="5706516" y="2614643"/>
                                </a:lnTo>
                                <a:cubicBezTo>
                                  <a:pt x="5710109" y="2616639"/>
                                  <a:pt x="5712904" y="2614643"/>
                                  <a:pt x="5712904" y="2614643"/>
                                </a:cubicBezTo>
                                <a:lnTo>
                                  <a:pt x="5713303" y="2614643"/>
                                </a:lnTo>
                                <a:cubicBezTo>
                                  <a:pt x="5713503" y="2614443"/>
                                  <a:pt x="5715299" y="2613346"/>
                                  <a:pt x="5717894" y="2612747"/>
                                </a:cubicBezTo>
                                <a:close/>
                                <a:moveTo>
                                  <a:pt x="7040640" y="2612647"/>
                                </a:moveTo>
                                <a:cubicBezTo>
                                  <a:pt x="7041438" y="2613445"/>
                                  <a:pt x="7041838" y="2615042"/>
                                  <a:pt x="7041438" y="2615441"/>
                                </a:cubicBezTo>
                                <a:lnTo>
                                  <a:pt x="7030660" y="2629414"/>
                                </a:lnTo>
                                <a:cubicBezTo>
                                  <a:pt x="7030261" y="2629813"/>
                                  <a:pt x="7029462" y="2630213"/>
                                  <a:pt x="7029062" y="2630213"/>
                                </a:cubicBezTo>
                                <a:cubicBezTo>
                                  <a:pt x="7028663" y="2630213"/>
                                  <a:pt x="7027865" y="2630213"/>
                                  <a:pt x="7027465" y="2629813"/>
                                </a:cubicBezTo>
                                <a:cubicBezTo>
                                  <a:pt x="7026667" y="2629414"/>
                                  <a:pt x="7026268" y="2627817"/>
                                  <a:pt x="7027066" y="2627019"/>
                                </a:cubicBezTo>
                                <a:lnTo>
                                  <a:pt x="7037846" y="2613046"/>
                                </a:lnTo>
                                <a:cubicBezTo>
                                  <a:pt x="7038245" y="2612248"/>
                                  <a:pt x="7039842" y="2611849"/>
                                  <a:pt x="7040640" y="2612647"/>
                                </a:cubicBezTo>
                                <a:close/>
                                <a:moveTo>
                                  <a:pt x="7084550" y="2607058"/>
                                </a:moveTo>
                                <a:lnTo>
                                  <a:pt x="7098922" y="2617837"/>
                                </a:lnTo>
                                <a:cubicBezTo>
                                  <a:pt x="7099721" y="2618237"/>
                                  <a:pt x="7100120" y="2619833"/>
                                  <a:pt x="7099322" y="2620632"/>
                                </a:cubicBezTo>
                                <a:cubicBezTo>
                                  <a:pt x="7098922" y="2621031"/>
                                  <a:pt x="7098124" y="2621430"/>
                                  <a:pt x="7097725" y="2621430"/>
                                </a:cubicBezTo>
                                <a:cubicBezTo>
                                  <a:pt x="7097326" y="2621430"/>
                                  <a:pt x="7096527" y="2621430"/>
                                  <a:pt x="7096128" y="2621031"/>
                                </a:cubicBezTo>
                                <a:lnTo>
                                  <a:pt x="7082155" y="2610252"/>
                                </a:lnTo>
                                <a:cubicBezTo>
                                  <a:pt x="7081357" y="2609852"/>
                                  <a:pt x="7080957" y="2608256"/>
                                  <a:pt x="7081756" y="2607457"/>
                                </a:cubicBezTo>
                                <a:cubicBezTo>
                                  <a:pt x="7082155" y="2606659"/>
                                  <a:pt x="7083752" y="2606260"/>
                                  <a:pt x="7084550" y="2607058"/>
                                </a:cubicBezTo>
                                <a:close/>
                                <a:moveTo>
                                  <a:pt x="3593601" y="2606659"/>
                                </a:moveTo>
                                <a:cubicBezTo>
                                  <a:pt x="3594798" y="2606260"/>
                                  <a:pt x="3595996" y="2607058"/>
                                  <a:pt x="3596396" y="2608256"/>
                                </a:cubicBezTo>
                                <a:cubicBezTo>
                                  <a:pt x="3597994" y="2615840"/>
                                  <a:pt x="3605977" y="2621030"/>
                                  <a:pt x="3613955" y="2619034"/>
                                </a:cubicBezTo>
                                <a:cubicBezTo>
                                  <a:pt x="3615155" y="2618635"/>
                                  <a:pt x="3616353" y="2619433"/>
                                  <a:pt x="3617150" y="2620631"/>
                                </a:cubicBezTo>
                                <a:cubicBezTo>
                                  <a:pt x="3617550" y="2621828"/>
                                  <a:pt x="3616748" y="2623026"/>
                                  <a:pt x="3615952" y="2623425"/>
                                </a:cubicBezTo>
                                <a:lnTo>
                                  <a:pt x="3615556" y="2623425"/>
                                </a:lnTo>
                                <a:cubicBezTo>
                                  <a:pt x="3611165" y="2624623"/>
                                  <a:pt x="3606773" y="2624223"/>
                                  <a:pt x="3602786" y="2622227"/>
                                </a:cubicBezTo>
                                <a:cubicBezTo>
                                  <a:pt x="3597594" y="2636599"/>
                                  <a:pt x="3587614" y="2647776"/>
                                  <a:pt x="3574040" y="2654563"/>
                                </a:cubicBezTo>
                                <a:cubicBezTo>
                                  <a:pt x="3560468" y="2661350"/>
                                  <a:pt x="3545295" y="2662547"/>
                                  <a:pt x="3530921" y="2657757"/>
                                </a:cubicBezTo>
                                <a:cubicBezTo>
                                  <a:pt x="3530124" y="2662148"/>
                                  <a:pt x="3527725" y="2666140"/>
                                  <a:pt x="3524122" y="2668935"/>
                                </a:cubicBezTo>
                                <a:lnTo>
                                  <a:pt x="3523728" y="2669334"/>
                                </a:lnTo>
                                <a:cubicBezTo>
                                  <a:pt x="3522931" y="2669733"/>
                                  <a:pt x="3521740" y="2669334"/>
                                  <a:pt x="3520936" y="2668535"/>
                                </a:cubicBezTo>
                                <a:cubicBezTo>
                                  <a:pt x="3520138" y="2667737"/>
                                  <a:pt x="3520138" y="2666140"/>
                                  <a:pt x="3521338" y="2665342"/>
                                </a:cubicBezTo>
                                <a:cubicBezTo>
                                  <a:pt x="3527320" y="2660152"/>
                                  <a:pt x="3528520" y="2650970"/>
                                  <a:pt x="3523325" y="2644582"/>
                                </a:cubicBezTo>
                                <a:cubicBezTo>
                                  <a:pt x="3522529" y="2643784"/>
                                  <a:pt x="3522529" y="2642187"/>
                                  <a:pt x="3523728" y="2641389"/>
                                </a:cubicBezTo>
                                <a:cubicBezTo>
                                  <a:pt x="3524532" y="2640591"/>
                                  <a:pt x="3526127" y="2640591"/>
                                  <a:pt x="3526924" y="2641788"/>
                                </a:cubicBezTo>
                                <a:cubicBezTo>
                                  <a:pt x="3529721" y="2645381"/>
                                  <a:pt x="3531322" y="2649373"/>
                                  <a:pt x="3531322" y="2653366"/>
                                </a:cubicBezTo>
                                <a:lnTo>
                                  <a:pt x="3531725" y="2653366"/>
                                </a:lnTo>
                                <a:cubicBezTo>
                                  <a:pt x="3545295" y="2657757"/>
                                  <a:pt x="3559275" y="2656959"/>
                                  <a:pt x="3572043" y="2650570"/>
                                </a:cubicBezTo>
                                <a:cubicBezTo>
                                  <a:pt x="3584422" y="2644183"/>
                                  <a:pt x="3594001" y="2633405"/>
                                  <a:pt x="3598392" y="2620231"/>
                                </a:cubicBezTo>
                                <a:lnTo>
                                  <a:pt x="3598392" y="2619832"/>
                                </a:lnTo>
                                <a:cubicBezTo>
                                  <a:pt x="3595197" y="2617437"/>
                                  <a:pt x="3593202" y="2613844"/>
                                  <a:pt x="3592003" y="2609453"/>
                                </a:cubicBezTo>
                                <a:cubicBezTo>
                                  <a:pt x="3591605" y="2608256"/>
                                  <a:pt x="3592403" y="2607058"/>
                                  <a:pt x="3593601" y="2606659"/>
                                </a:cubicBezTo>
                                <a:close/>
                                <a:moveTo>
                                  <a:pt x="7030260" y="2603066"/>
                                </a:moveTo>
                                <a:cubicBezTo>
                                  <a:pt x="7031059" y="2602667"/>
                                  <a:pt x="7032656" y="2602667"/>
                                  <a:pt x="7033055" y="2603865"/>
                                </a:cubicBezTo>
                                <a:cubicBezTo>
                                  <a:pt x="7033853" y="2605062"/>
                                  <a:pt x="7033454" y="2606260"/>
                                  <a:pt x="7032256" y="2606659"/>
                                </a:cubicBezTo>
                                <a:lnTo>
                                  <a:pt x="7017086" y="2615443"/>
                                </a:lnTo>
                                <a:lnTo>
                                  <a:pt x="7016287" y="2615842"/>
                                </a:lnTo>
                                <a:cubicBezTo>
                                  <a:pt x="7015489" y="2615842"/>
                                  <a:pt x="7014691" y="2615443"/>
                                  <a:pt x="7014291" y="2614644"/>
                                </a:cubicBezTo>
                                <a:cubicBezTo>
                                  <a:pt x="7013892" y="2613846"/>
                                  <a:pt x="7013892" y="2612249"/>
                                  <a:pt x="7015090" y="2611850"/>
                                </a:cubicBezTo>
                                <a:close/>
                                <a:moveTo>
                                  <a:pt x="7089341" y="2595881"/>
                                </a:moveTo>
                                <a:lnTo>
                                  <a:pt x="7106108" y="2600672"/>
                                </a:lnTo>
                                <a:cubicBezTo>
                                  <a:pt x="7106907" y="2601071"/>
                                  <a:pt x="7107705" y="2602269"/>
                                  <a:pt x="7107306" y="2603466"/>
                                </a:cubicBezTo>
                                <a:cubicBezTo>
                                  <a:pt x="7107306" y="2604265"/>
                                  <a:pt x="7106508" y="2605063"/>
                                  <a:pt x="7105709" y="2605063"/>
                                </a:cubicBezTo>
                                <a:lnTo>
                                  <a:pt x="7104911" y="2605063"/>
                                </a:lnTo>
                                <a:lnTo>
                                  <a:pt x="7088144" y="2600272"/>
                                </a:lnTo>
                                <a:cubicBezTo>
                                  <a:pt x="7086946" y="2599873"/>
                                  <a:pt x="7086148" y="2598675"/>
                                  <a:pt x="7086547" y="2597477"/>
                                </a:cubicBezTo>
                                <a:cubicBezTo>
                                  <a:pt x="7086946" y="2596280"/>
                                  <a:pt x="7088144" y="2595481"/>
                                  <a:pt x="7089341" y="2595881"/>
                                </a:cubicBezTo>
                                <a:close/>
                                <a:moveTo>
                                  <a:pt x="7027066" y="2591490"/>
                                </a:moveTo>
                                <a:cubicBezTo>
                                  <a:pt x="7028264" y="2591490"/>
                                  <a:pt x="7029462" y="2592288"/>
                                  <a:pt x="7029462" y="2593486"/>
                                </a:cubicBezTo>
                                <a:cubicBezTo>
                                  <a:pt x="7029861" y="2594683"/>
                                  <a:pt x="7029062" y="2595881"/>
                                  <a:pt x="7027466" y="2595881"/>
                                </a:cubicBezTo>
                                <a:lnTo>
                                  <a:pt x="7009900" y="2598277"/>
                                </a:lnTo>
                                <a:cubicBezTo>
                                  <a:pt x="7008702" y="2598277"/>
                                  <a:pt x="7007505" y="2597479"/>
                                  <a:pt x="7007505" y="2596281"/>
                                </a:cubicBezTo>
                                <a:cubicBezTo>
                                  <a:pt x="7007505" y="2595082"/>
                                  <a:pt x="7008303" y="2593885"/>
                                  <a:pt x="7009501" y="2593885"/>
                                </a:cubicBezTo>
                                <a:close/>
                                <a:moveTo>
                                  <a:pt x="7106508" y="2581510"/>
                                </a:moveTo>
                                <a:cubicBezTo>
                                  <a:pt x="7107705" y="2581110"/>
                                  <a:pt x="7108504" y="2581909"/>
                                  <a:pt x="7108903" y="2583506"/>
                                </a:cubicBezTo>
                                <a:cubicBezTo>
                                  <a:pt x="7108903" y="2584703"/>
                                  <a:pt x="7108105" y="2585901"/>
                                  <a:pt x="7106907" y="2585901"/>
                                </a:cubicBezTo>
                                <a:lnTo>
                                  <a:pt x="7089341" y="2588297"/>
                                </a:lnTo>
                                <a:cubicBezTo>
                                  <a:pt x="7088144" y="2588297"/>
                                  <a:pt x="7086946" y="2587499"/>
                                  <a:pt x="7086946" y="2586301"/>
                                </a:cubicBezTo>
                                <a:cubicBezTo>
                                  <a:pt x="7086946" y="2585102"/>
                                  <a:pt x="7087744" y="2583905"/>
                                  <a:pt x="7088942" y="2583905"/>
                                </a:cubicBezTo>
                                <a:close/>
                                <a:moveTo>
                                  <a:pt x="5734660" y="2580412"/>
                                </a:moveTo>
                                <a:cubicBezTo>
                                  <a:pt x="5737255" y="2579813"/>
                                  <a:pt x="5740648" y="2579713"/>
                                  <a:pt x="5744042" y="2581510"/>
                                </a:cubicBezTo>
                                <a:cubicBezTo>
                                  <a:pt x="5751626" y="2585502"/>
                                  <a:pt x="5751227" y="2593086"/>
                                  <a:pt x="5751227" y="2593486"/>
                                </a:cubicBezTo>
                                <a:cubicBezTo>
                                  <a:pt x="5751227" y="2593486"/>
                                  <a:pt x="5751227" y="2596280"/>
                                  <a:pt x="5754820" y="2598276"/>
                                </a:cubicBezTo>
                                <a:cubicBezTo>
                                  <a:pt x="5758413" y="2599873"/>
                                  <a:pt x="5760808" y="2598276"/>
                                  <a:pt x="5760808" y="2598276"/>
                                </a:cubicBezTo>
                                <a:lnTo>
                                  <a:pt x="5761207" y="2598276"/>
                                </a:lnTo>
                                <a:lnTo>
                                  <a:pt x="5761606" y="2597877"/>
                                </a:lnTo>
                                <a:cubicBezTo>
                                  <a:pt x="5763602" y="2596679"/>
                                  <a:pt x="5768393" y="2594284"/>
                                  <a:pt x="5774780" y="2597478"/>
                                </a:cubicBezTo>
                                <a:cubicBezTo>
                                  <a:pt x="5781566" y="2601070"/>
                                  <a:pt x="5781966" y="2608655"/>
                                  <a:pt x="5781966" y="2609054"/>
                                </a:cubicBezTo>
                                <a:lnTo>
                                  <a:pt x="5781966" y="2609454"/>
                                </a:lnTo>
                                <a:cubicBezTo>
                                  <a:pt x="5781966" y="2609454"/>
                                  <a:pt x="5781966" y="2612248"/>
                                  <a:pt x="5785558" y="2614244"/>
                                </a:cubicBezTo>
                                <a:cubicBezTo>
                                  <a:pt x="5789151" y="2616240"/>
                                  <a:pt x="5791946" y="2614244"/>
                                  <a:pt x="5791946" y="2614244"/>
                                </a:cubicBezTo>
                                <a:lnTo>
                                  <a:pt x="5792345" y="2614244"/>
                                </a:lnTo>
                                <a:cubicBezTo>
                                  <a:pt x="5792744" y="2613845"/>
                                  <a:pt x="5799930" y="2609853"/>
                                  <a:pt x="5806317" y="2613446"/>
                                </a:cubicBezTo>
                                <a:cubicBezTo>
                                  <a:pt x="5813902" y="2617438"/>
                                  <a:pt x="5813502" y="2625023"/>
                                  <a:pt x="5813502" y="2625423"/>
                                </a:cubicBezTo>
                                <a:cubicBezTo>
                                  <a:pt x="5813502" y="2625423"/>
                                  <a:pt x="5813502" y="2628217"/>
                                  <a:pt x="5817095" y="2630213"/>
                                </a:cubicBezTo>
                                <a:cubicBezTo>
                                  <a:pt x="5818293" y="2630612"/>
                                  <a:pt x="5819091" y="2631011"/>
                                  <a:pt x="5820289" y="2631011"/>
                                </a:cubicBezTo>
                                <a:lnTo>
                                  <a:pt x="5824680" y="2631411"/>
                                </a:lnTo>
                                <a:cubicBezTo>
                                  <a:pt x="5826676" y="2631411"/>
                                  <a:pt x="5828273" y="2633407"/>
                                  <a:pt x="5828273" y="2635403"/>
                                </a:cubicBezTo>
                                <a:cubicBezTo>
                                  <a:pt x="5828273" y="2637399"/>
                                  <a:pt x="5826277" y="2638995"/>
                                  <a:pt x="5822684" y="2639395"/>
                                </a:cubicBezTo>
                                <a:lnTo>
                                  <a:pt x="5816696" y="2638995"/>
                                </a:lnTo>
                                <a:cubicBezTo>
                                  <a:pt x="5815099" y="2638596"/>
                                  <a:pt x="5813502" y="2638197"/>
                                  <a:pt x="5811906" y="2637399"/>
                                </a:cubicBezTo>
                                <a:cubicBezTo>
                                  <a:pt x="5804321" y="2633407"/>
                                  <a:pt x="5804720" y="2625822"/>
                                  <a:pt x="5804720" y="2625423"/>
                                </a:cubicBezTo>
                                <a:cubicBezTo>
                                  <a:pt x="5804720" y="2625423"/>
                                  <a:pt x="5805119" y="2622627"/>
                                  <a:pt x="5801526" y="2620631"/>
                                </a:cubicBezTo>
                                <a:cubicBezTo>
                                  <a:pt x="5798732" y="2619034"/>
                                  <a:pt x="5795139" y="2620631"/>
                                  <a:pt x="5794740" y="2621030"/>
                                </a:cubicBezTo>
                                <a:cubicBezTo>
                                  <a:pt x="5793542" y="2621829"/>
                                  <a:pt x="5787954" y="2625023"/>
                                  <a:pt x="5781167" y="2621430"/>
                                </a:cubicBezTo>
                                <a:cubicBezTo>
                                  <a:pt x="5774381" y="2617837"/>
                                  <a:pt x="5773982" y="2611450"/>
                                  <a:pt x="5773982" y="2609853"/>
                                </a:cubicBezTo>
                                <a:cubicBezTo>
                                  <a:pt x="5773582" y="2609454"/>
                                  <a:pt x="5773183" y="2606260"/>
                                  <a:pt x="5770389" y="2604663"/>
                                </a:cubicBezTo>
                                <a:cubicBezTo>
                                  <a:pt x="5767195" y="2603066"/>
                                  <a:pt x="5765199" y="2604264"/>
                                  <a:pt x="5764401" y="2604663"/>
                                </a:cubicBezTo>
                                <a:lnTo>
                                  <a:pt x="5764002" y="2604663"/>
                                </a:lnTo>
                                <a:cubicBezTo>
                                  <a:pt x="5762804" y="2605462"/>
                                  <a:pt x="5757614" y="2608655"/>
                                  <a:pt x="5750429" y="2605062"/>
                                </a:cubicBezTo>
                                <a:cubicBezTo>
                                  <a:pt x="5742844" y="2601070"/>
                                  <a:pt x="5743243" y="2593885"/>
                                  <a:pt x="5743243" y="2593086"/>
                                </a:cubicBezTo>
                                <a:cubicBezTo>
                                  <a:pt x="5743642" y="2593086"/>
                                  <a:pt x="5743243" y="2589893"/>
                                  <a:pt x="5740049" y="2588296"/>
                                </a:cubicBezTo>
                                <a:cubicBezTo>
                                  <a:pt x="5737254" y="2586699"/>
                                  <a:pt x="5733661" y="2588296"/>
                                  <a:pt x="5733262" y="2588695"/>
                                </a:cubicBezTo>
                                <a:cubicBezTo>
                                  <a:pt x="5732065" y="2589494"/>
                                  <a:pt x="5726476" y="2592687"/>
                                  <a:pt x="5719689" y="2589094"/>
                                </a:cubicBezTo>
                                <a:lnTo>
                                  <a:pt x="5717294" y="2587498"/>
                                </a:lnTo>
                                <a:cubicBezTo>
                                  <a:pt x="5715298" y="2586699"/>
                                  <a:pt x="5714500" y="2584304"/>
                                  <a:pt x="5715697" y="2582308"/>
                                </a:cubicBezTo>
                                <a:cubicBezTo>
                                  <a:pt x="5716496" y="2580312"/>
                                  <a:pt x="5718891" y="2579514"/>
                                  <a:pt x="5720887" y="2580711"/>
                                </a:cubicBezTo>
                                <a:lnTo>
                                  <a:pt x="5723282" y="2582308"/>
                                </a:lnTo>
                                <a:cubicBezTo>
                                  <a:pt x="5726875" y="2584304"/>
                                  <a:pt x="5729669" y="2582308"/>
                                  <a:pt x="5729669" y="2582308"/>
                                </a:cubicBezTo>
                                <a:lnTo>
                                  <a:pt x="5730069" y="2582308"/>
                                </a:lnTo>
                                <a:cubicBezTo>
                                  <a:pt x="5730269" y="2582108"/>
                                  <a:pt x="5732065" y="2581011"/>
                                  <a:pt x="5734660" y="2580412"/>
                                </a:cubicBezTo>
                                <a:close/>
                                <a:moveTo>
                                  <a:pt x="342949" y="2579514"/>
                                </a:moveTo>
                                <a:cubicBezTo>
                                  <a:pt x="344146" y="2579514"/>
                                  <a:pt x="345344" y="2580312"/>
                                  <a:pt x="345344" y="2581510"/>
                                </a:cubicBezTo>
                                <a:lnTo>
                                  <a:pt x="347739" y="2599075"/>
                                </a:lnTo>
                                <a:cubicBezTo>
                                  <a:pt x="347739" y="2600273"/>
                                  <a:pt x="346941" y="2601471"/>
                                  <a:pt x="345743" y="2601471"/>
                                </a:cubicBezTo>
                                <a:cubicBezTo>
                                  <a:pt x="344545" y="2601471"/>
                                  <a:pt x="343347" y="2600672"/>
                                  <a:pt x="343347" y="2599475"/>
                                </a:cubicBezTo>
                                <a:lnTo>
                                  <a:pt x="340952" y="2581909"/>
                                </a:lnTo>
                                <a:cubicBezTo>
                                  <a:pt x="340952" y="2580711"/>
                                  <a:pt x="341750" y="2579514"/>
                                  <a:pt x="342949" y="2579514"/>
                                </a:cubicBezTo>
                                <a:close/>
                                <a:moveTo>
                                  <a:pt x="331370" y="2578715"/>
                                </a:moveTo>
                                <a:cubicBezTo>
                                  <a:pt x="332568" y="2579114"/>
                                  <a:pt x="333366" y="2580312"/>
                                  <a:pt x="332568" y="2581509"/>
                                </a:cubicBezTo>
                                <a:lnTo>
                                  <a:pt x="327778" y="2598276"/>
                                </a:lnTo>
                                <a:cubicBezTo>
                                  <a:pt x="327778" y="2599075"/>
                                  <a:pt x="326979" y="2599873"/>
                                  <a:pt x="326181" y="2599873"/>
                                </a:cubicBezTo>
                                <a:lnTo>
                                  <a:pt x="325382" y="2599873"/>
                                </a:lnTo>
                                <a:cubicBezTo>
                                  <a:pt x="324184" y="2599474"/>
                                  <a:pt x="323385" y="2598276"/>
                                  <a:pt x="323785" y="2597079"/>
                                </a:cubicBezTo>
                                <a:lnTo>
                                  <a:pt x="328576" y="2580312"/>
                                </a:lnTo>
                                <a:cubicBezTo>
                                  <a:pt x="328975" y="2579114"/>
                                  <a:pt x="330173" y="2578316"/>
                                  <a:pt x="331370" y="2578715"/>
                                </a:cubicBezTo>
                                <a:close/>
                                <a:moveTo>
                                  <a:pt x="353725" y="2575920"/>
                                </a:moveTo>
                                <a:cubicBezTo>
                                  <a:pt x="354524" y="2575521"/>
                                  <a:pt x="356121" y="2575521"/>
                                  <a:pt x="356520" y="2576719"/>
                                </a:cubicBezTo>
                                <a:lnTo>
                                  <a:pt x="365303" y="2591889"/>
                                </a:lnTo>
                                <a:cubicBezTo>
                                  <a:pt x="365702" y="2592688"/>
                                  <a:pt x="365702" y="2594285"/>
                                  <a:pt x="364504" y="2594684"/>
                                </a:cubicBezTo>
                                <a:lnTo>
                                  <a:pt x="363706" y="2595083"/>
                                </a:lnTo>
                                <a:cubicBezTo>
                                  <a:pt x="362908" y="2595083"/>
                                  <a:pt x="362109" y="2594684"/>
                                  <a:pt x="361710" y="2593885"/>
                                </a:cubicBezTo>
                                <a:lnTo>
                                  <a:pt x="352927" y="2578715"/>
                                </a:lnTo>
                                <a:cubicBezTo>
                                  <a:pt x="352527" y="2577916"/>
                                  <a:pt x="352527" y="2576320"/>
                                  <a:pt x="353725" y="2575920"/>
                                </a:cubicBezTo>
                                <a:close/>
                                <a:moveTo>
                                  <a:pt x="7011497" y="2574324"/>
                                </a:moveTo>
                                <a:lnTo>
                                  <a:pt x="7028265" y="2579115"/>
                                </a:lnTo>
                                <a:cubicBezTo>
                                  <a:pt x="7029462" y="2579514"/>
                                  <a:pt x="7030261" y="2580712"/>
                                  <a:pt x="7029862" y="2581909"/>
                                </a:cubicBezTo>
                                <a:cubicBezTo>
                                  <a:pt x="7029862" y="2582708"/>
                                  <a:pt x="7029063" y="2583506"/>
                                  <a:pt x="7028265" y="2583506"/>
                                </a:cubicBezTo>
                                <a:lnTo>
                                  <a:pt x="7027466" y="2583506"/>
                                </a:lnTo>
                                <a:lnTo>
                                  <a:pt x="7010699" y="2578715"/>
                                </a:lnTo>
                                <a:cubicBezTo>
                                  <a:pt x="7009901" y="2578316"/>
                                  <a:pt x="7009102" y="2577118"/>
                                  <a:pt x="7008703" y="2575920"/>
                                </a:cubicBezTo>
                                <a:cubicBezTo>
                                  <a:pt x="7009102" y="2574723"/>
                                  <a:pt x="7010300" y="2573924"/>
                                  <a:pt x="7011497" y="2574324"/>
                                </a:cubicBezTo>
                                <a:close/>
                                <a:moveTo>
                                  <a:pt x="321791" y="2573525"/>
                                </a:moveTo>
                                <a:cubicBezTo>
                                  <a:pt x="322589" y="2574324"/>
                                  <a:pt x="322589" y="2575920"/>
                                  <a:pt x="322589" y="2576320"/>
                                </a:cubicBezTo>
                                <a:lnTo>
                                  <a:pt x="311810" y="2590292"/>
                                </a:lnTo>
                                <a:cubicBezTo>
                                  <a:pt x="311411" y="2590692"/>
                                  <a:pt x="310612" y="2591091"/>
                                  <a:pt x="310213" y="2591091"/>
                                </a:cubicBezTo>
                                <a:cubicBezTo>
                                  <a:pt x="309814" y="2591091"/>
                                  <a:pt x="309015" y="2591091"/>
                                  <a:pt x="308616" y="2590692"/>
                                </a:cubicBezTo>
                                <a:cubicBezTo>
                                  <a:pt x="307818" y="2590292"/>
                                  <a:pt x="307419" y="2588696"/>
                                  <a:pt x="308217" y="2587897"/>
                                </a:cubicBezTo>
                                <a:lnTo>
                                  <a:pt x="318996" y="2573924"/>
                                </a:lnTo>
                                <a:cubicBezTo>
                                  <a:pt x="319396" y="2573126"/>
                                  <a:pt x="320992" y="2572727"/>
                                  <a:pt x="321791" y="2573525"/>
                                </a:cubicBezTo>
                                <a:close/>
                                <a:moveTo>
                                  <a:pt x="365302" y="2567937"/>
                                </a:moveTo>
                                <a:lnTo>
                                  <a:pt x="379674" y="2578716"/>
                                </a:lnTo>
                                <a:cubicBezTo>
                                  <a:pt x="380472" y="2579115"/>
                                  <a:pt x="380871" y="2580712"/>
                                  <a:pt x="380073" y="2581511"/>
                                </a:cubicBezTo>
                                <a:cubicBezTo>
                                  <a:pt x="379674" y="2581910"/>
                                  <a:pt x="378875" y="2582309"/>
                                  <a:pt x="378476" y="2582309"/>
                                </a:cubicBezTo>
                                <a:cubicBezTo>
                                  <a:pt x="378077" y="2582309"/>
                                  <a:pt x="377278" y="2582309"/>
                                  <a:pt x="376879" y="2581910"/>
                                </a:cubicBezTo>
                                <a:lnTo>
                                  <a:pt x="362907" y="2571131"/>
                                </a:lnTo>
                                <a:cubicBezTo>
                                  <a:pt x="362108" y="2570731"/>
                                  <a:pt x="361709" y="2569135"/>
                                  <a:pt x="362508" y="2568336"/>
                                </a:cubicBezTo>
                                <a:cubicBezTo>
                                  <a:pt x="362907" y="2567538"/>
                                  <a:pt x="364504" y="2567139"/>
                                  <a:pt x="365302" y="2567937"/>
                                </a:cubicBezTo>
                                <a:close/>
                                <a:moveTo>
                                  <a:pt x="311012" y="2564344"/>
                                </a:moveTo>
                                <a:cubicBezTo>
                                  <a:pt x="311811" y="2563944"/>
                                  <a:pt x="313408" y="2563944"/>
                                  <a:pt x="313807" y="2565142"/>
                                </a:cubicBezTo>
                                <a:cubicBezTo>
                                  <a:pt x="314605" y="2565940"/>
                                  <a:pt x="314206" y="2567138"/>
                                  <a:pt x="313009" y="2567936"/>
                                </a:cubicBezTo>
                                <a:lnTo>
                                  <a:pt x="297838" y="2576720"/>
                                </a:lnTo>
                                <a:lnTo>
                                  <a:pt x="297040" y="2577119"/>
                                </a:lnTo>
                                <a:cubicBezTo>
                                  <a:pt x="296241" y="2577119"/>
                                  <a:pt x="295443" y="2576720"/>
                                  <a:pt x="295044" y="2575921"/>
                                </a:cubicBezTo>
                                <a:cubicBezTo>
                                  <a:pt x="294644" y="2575123"/>
                                  <a:pt x="294644" y="2573526"/>
                                  <a:pt x="295842" y="2573127"/>
                                </a:cubicBezTo>
                                <a:close/>
                                <a:moveTo>
                                  <a:pt x="7099721" y="2563944"/>
                                </a:moveTo>
                                <a:cubicBezTo>
                                  <a:pt x="7100519" y="2563545"/>
                                  <a:pt x="7102116" y="2563545"/>
                                  <a:pt x="7102515" y="2564743"/>
                                </a:cubicBezTo>
                                <a:cubicBezTo>
                                  <a:pt x="7102915" y="2565541"/>
                                  <a:pt x="7102915" y="2567138"/>
                                  <a:pt x="7101717" y="2567537"/>
                                </a:cubicBezTo>
                                <a:lnTo>
                                  <a:pt x="7086546" y="2576321"/>
                                </a:lnTo>
                                <a:lnTo>
                                  <a:pt x="7085748" y="2576720"/>
                                </a:lnTo>
                                <a:cubicBezTo>
                                  <a:pt x="7084950" y="2576720"/>
                                  <a:pt x="7084151" y="2576321"/>
                                  <a:pt x="7083752" y="2575522"/>
                                </a:cubicBezTo>
                                <a:cubicBezTo>
                                  <a:pt x="7082954" y="2574325"/>
                                  <a:pt x="7083353" y="2573127"/>
                                  <a:pt x="7084550" y="2572728"/>
                                </a:cubicBezTo>
                                <a:close/>
                                <a:moveTo>
                                  <a:pt x="7021078" y="2558356"/>
                                </a:moveTo>
                                <a:lnTo>
                                  <a:pt x="7035051" y="2569135"/>
                                </a:lnTo>
                                <a:cubicBezTo>
                                  <a:pt x="7035850" y="2569535"/>
                                  <a:pt x="7036249" y="2571131"/>
                                  <a:pt x="7035451" y="2571930"/>
                                </a:cubicBezTo>
                                <a:cubicBezTo>
                                  <a:pt x="7035051" y="2572329"/>
                                  <a:pt x="7034253" y="2572728"/>
                                  <a:pt x="7033854" y="2572728"/>
                                </a:cubicBezTo>
                                <a:cubicBezTo>
                                  <a:pt x="7033455" y="2572728"/>
                                  <a:pt x="7032656" y="2572728"/>
                                  <a:pt x="7032257" y="2572329"/>
                                </a:cubicBezTo>
                                <a:lnTo>
                                  <a:pt x="7018683" y="2561550"/>
                                </a:lnTo>
                                <a:cubicBezTo>
                                  <a:pt x="7017885" y="2561150"/>
                                  <a:pt x="7017486" y="2559554"/>
                                  <a:pt x="7018284" y="2558755"/>
                                </a:cubicBezTo>
                                <a:cubicBezTo>
                                  <a:pt x="7018683" y="2557957"/>
                                  <a:pt x="7020280" y="2557558"/>
                                  <a:pt x="7021078" y="2558356"/>
                                </a:cubicBezTo>
                                <a:close/>
                                <a:moveTo>
                                  <a:pt x="370092" y="2556759"/>
                                </a:moveTo>
                                <a:lnTo>
                                  <a:pt x="386859" y="2561550"/>
                                </a:lnTo>
                                <a:cubicBezTo>
                                  <a:pt x="388057" y="2561949"/>
                                  <a:pt x="388456" y="2563147"/>
                                  <a:pt x="388057" y="2564344"/>
                                </a:cubicBezTo>
                                <a:cubicBezTo>
                                  <a:pt x="388057" y="2565143"/>
                                  <a:pt x="387259" y="2565941"/>
                                  <a:pt x="386460" y="2565941"/>
                                </a:cubicBezTo>
                                <a:lnTo>
                                  <a:pt x="385662" y="2565941"/>
                                </a:lnTo>
                                <a:lnTo>
                                  <a:pt x="368894" y="2561150"/>
                                </a:lnTo>
                                <a:cubicBezTo>
                                  <a:pt x="367697" y="2560751"/>
                                  <a:pt x="366898" y="2559553"/>
                                  <a:pt x="367298" y="2558356"/>
                                </a:cubicBezTo>
                                <a:cubicBezTo>
                                  <a:pt x="367697" y="2557158"/>
                                  <a:pt x="368894" y="2556360"/>
                                  <a:pt x="370092" y="2556759"/>
                                </a:cubicBezTo>
                                <a:close/>
                                <a:moveTo>
                                  <a:pt x="308219" y="2552368"/>
                                </a:moveTo>
                                <a:cubicBezTo>
                                  <a:pt x="309416" y="2552368"/>
                                  <a:pt x="310614" y="2553166"/>
                                  <a:pt x="310614" y="2554364"/>
                                </a:cubicBezTo>
                                <a:cubicBezTo>
                                  <a:pt x="310614" y="2555561"/>
                                  <a:pt x="309815" y="2556759"/>
                                  <a:pt x="308618" y="2556759"/>
                                </a:cubicBezTo>
                                <a:lnTo>
                                  <a:pt x="291053" y="2559155"/>
                                </a:lnTo>
                                <a:cubicBezTo>
                                  <a:pt x="289854" y="2559155"/>
                                  <a:pt x="288657" y="2558357"/>
                                  <a:pt x="288657" y="2557159"/>
                                </a:cubicBezTo>
                                <a:cubicBezTo>
                                  <a:pt x="288657" y="2555960"/>
                                  <a:pt x="289455" y="2554763"/>
                                  <a:pt x="290654" y="2554763"/>
                                </a:cubicBezTo>
                                <a:close/>
                                <a:moveTo>
                                  <a:pt x="7089741" y="2549573"/>
                                </a:moveTo>
                                <a:cubicBezTo>
                                  <a:pt x="7090539" y="2549972"/>
                                  <a:pt x="7090938" y="2551569"/>
                                  <a:pt x="7090140" y="2552368"/>
                                </a:cubicBezTo>
                                <a:lnTo>
                                  <a:pt x="7079362" y="2566340"/>
                                </a:lnTo>
                                <a:cubicBezTo>
                                  <a:pt x="7078962" y="2566740"/>
                                  <a:pt x="7078164" y="2567139"/>
                                  <a:pt x="7077764" y="2567139"/>
                                </a:cubicBezTo>
                                <a:cubicBezTo>
                                  <a:pt x="7077365" y="2567139"/>
                                  <a:pt x="7076566" y="2567139"/>
                                  <a:pt x="7076167" y="2566740"/>
                                </a:cubicBezTo>
                                <a:cubicBezTo>
                                  <a:pt x="7074969" y="2565941"/>
                                  <a:pt x="7074969" y="2564744"/>
                                  <a:pt x="7076167" y="2563945"/>
                                </a:cubicBezTo>
                                <a:lnTo>
                                  <a:pt x="7086946" y="2549972"/>
                                </a:lnTo>
                                <a:cubicBezTo>
                                  <a:pt x="7087346" y="2549174"/>
                                  <a:pt x="7088942" y="2548775"/>
                                  <a:pt x="7089741" y="2549573"/>
                                </a:cubicBezTo>
                                <a:close/>
                                <a:moveTo>
                                  <a:pt x="7033054" y="2545582"/>
                                </a:moveTo>
                                <a:cubicBezTo>
                                  <a:pt x="7033853" y="2545182"/>
                                  <a:pt x="7035450" y="2545182"/>
                                  <a:pt x="7035849" y="2546380"/>
                                </a:cubicBezTo>
                                <a:lnTo>
                                  <a:pt x="7044632" y="2561551"/>
                                </a:lnTo>
                                <a:cubicBezTo>
                                  <a:pt x="7045031" y="2562349"/>
                                  <a:pt x="7045031" y="2563946"/>
                                  <a:pt x="7043833" y="2564345"/>
                                </a:cubicBezTo>
                                <a:lnTo>
                                  <a:pt x="7043035" y="2564744"/>
                                </a:lnTo>
                                <a:cubicBezTo>
                                  <a:pt x="7042236" y="2564744"/>
                                  <a:pt x="7041438" y="2564345"/>
                                  <a:pt x="7041039" y="2563547"/>
                                </a:cubicBezTo>
                                <a:lnTo>
                                  <a:pt x="7032255" y="2548376"/>
                                </a:lnTo>
                                <a:cubicBezTo>
                                  <a:pt x="7031856" y="2547578"/>
                                  <a:pt x="7031856" y="2545981"/>
                                  <a:pt x="7033054" y="2545582"/>
                                </a:cubicBezTo>
                                <a:close/>
                                <a:moveTo>
                                  <a:pt x="387259" y="2542388"/>
                                </a:moveTo>
                                <a:cubicBezTo>
                                  <a:pt x="388456" y="2541988"/>
                                  <a:pt x="389654" y="2542787"/>
                                  <a:pt x="389654" y="2544384"/>
                                </a:cubicBezTo>
                                <a:cubicBezTo>
                                  <a:pt x="389654" y="2545581"/>
                                  <a:pt x="388855" y="2546779"/>
                                  <a:pt x="387658" y="2546779"/>
                                </a:cubicBezTo>
                                <a:lnTo>
                                  <a:pt x="370093" y="2549175"/>
                                </a:lnTo>
                                <a:cubicBezTo>
                                  <a:pt x="368895" y="2549175"/>
                                  <a:pt x="367698" y="2548377"/>
                                  <a:pt x="367698" y="2547179"/>
                                </a:cubicBezTo>
                                <a:cubicBezTo>
                                  <a:pt x="367698" y="2545980"/>
                                  <a:pt x="368496" y="2544783"/>
                                  <a:pt x="369694" y="2544783"/>
                                </a:cubicBezTo>
                                <a:close/>
                                <a:moveTo>
                                  <a:pt x="7071778" y="2540791"/>
                                </a:moveTo>
                                <a:cubicBezTo>
                                  <a:pt x="7072976" y="2541190"/>
                                  <a:pt x="7073775" y="2542388"/>
                                  <a:pt x="7073376" y="2543585"/>
                                </a:cubicBezTo>
                                <a:lnTo>
                                  <a:pt x="7068584" y="2560352"/>
                                </a:lnTo>
                                <a:cubicBezTo>
                                  <a:pt x="7068584" y="2561151"/>
                                  <a:pt x="7067786" y="2561949"/>
                                  <a:pt x="7066987" y="2561949"/>
                                </a:cubicBezTo>
                                <a:lnTo>
                                  <a:pt x="7066189" y="2561949"/>
                                </a:lnTo>
                                <a:cubicBezTo>
                                  <a:pt x="7064991" y="2561550"/>
                                  <a:pt x="7064192" y="2560352"/>
                                  <a:pt x="7064192" y="2559155"/>
                                </a:cubicBezTo>
                                <a:lnTo>
                                  <a:pt x="7068983" y="2542388"/>
                                </a:lnTo>
                                <a:cubicBezTo>
                                  <a:pt x="7069383" y="2541190"/>
                                  <a:pt x="7070580" y="2540392"/>
                                  <a:pt x="7071778" y="2540791"/>
                                </a:cubicBezTo>
                                <a:close/>
                                <a:moveTo>
                                  <a:pt x="7051817" y="2539194"/>
                                </a:moveTo>
                                <a:cubicBezTo>
                                  <a:pt x="7053014" y="2539194"/>
                                  <a:pt x="7054212" y="2539992"/>
                                  <a:pt x="7054212" y="2541190"/>
                                </a:cubicBezTo>
                                <a:lnTo>
                                  <a:pt x="7056607" y="2558756"/>
                                </a:lnTo>
                                <a:cubicBezTo>
                                  <a:pt x="7056607" y="2559953"/>
                                  <a:pt x="7055809" y="2561151"/>
                                  <a:pt x="7054611" y="2561151"/>
                                </a:cubicBezTo>
                                <a:cubicBezTo>
                                  <a:pt x="7053414" y="2561151"/>
                                  <a:pt x="7052216" y="2560353"/>
                                  <a:pt x="7052216" y="2559155"/>
                                </a:cubicBezTo>
                                <a:lnTo>
                                  <a:pt x="7049820" y="2541589"/>
                                </a:lnTo>
                                <a:cubicBezTo>
                                  <a:pt x="7049820" y="2540392"/>
                                  <a:pt x="7050619" y="2539194"/>
                                  <a:pt x="7051817" y="2539194"/>
                                </a:cubicBezTo>
                                <a:close/>
                                <a:moveTo>
                                  <a:pt x="292648" y="2535203"/>
                                </a:moveTo>
                                <a:lnTo>
                                  <a:pt x="309415" y="2539994"/>
                                </a:lnTo>
                                <a:cubicBezTo>
                                  <a:pt x="310613" y="2540393"/>
                                  <a:pt x="311412" y="2541591"/>
                                  <a:pt x="311012" y="2542788"/>
                                </a:cubicBezTo>
                                <a:cubicBezTo>
                                  <a:pt x="311012" y="2543587"/>
                                  <a:pt x="310214" y="2544385"/>
                                  <a:pt x="309415" y="2544385"/>
                                </a:cubicBezTo>
                                <a:lnTo>
                                  <a:pt x="308617" y="2544385"/>
                                </a:lnTo>
                                <a:lnTo>
                                  <a:pt x="291850" y="2539594"/>
                                </a:lnTo>
                                <a:cubicBezTo>
                                  <a:pt x="290652" y="2539195"/>
                                  <a:pt x="289854" y="2538396"/>
                                  <a:pt x="289854" y="2536799"/>
                                </a:cubicBezTo>
                                <a:cubicBezTo>
                                  <a:pt x="290253" y="2535602"/>
                                  <a:pt x="291451" y="2534803"/>
                                  <a:pt x="292648" y="2535203"/>
                                </a:cubicBezTo>
                                <a:close/>
                                <a:moveTo>
                                  <a:pt x="380472" y="2524823"/>
                                </a:moveTo>
                                <a:cubicBezTo>
                                  <a:pt x="381271" y="2524424"/>
                                  <a:pt x="382868" y="2524424"/>
                                  <a:pt x="383267" y="2525622"/>
                                </a:cubicBezTo>
                                <a:cubicBezTo>
                                  <a:pt x="383666" y="2526420"/>
                                  <a:pt x="383666" y="2528017"/>
                                  <a:pt x="382468" y="2528416"/>
                                </a:cubicBezTo>
                                <a:lnTo>
                                  <a:pt x="367298" y="2537200"/>
                                </a:lnTo>
                                <a:lnTo>
                                  <a:pt x="366499" y="2537599"/>
                                </a:lnTo>
                                <a:cubicBezTo>
                                  <a:pt x="365701" y="2537599"/>
                                  <a:pt x="364903" y="2537200"/>
                                  <a:pt x="364503" y="2536401"/>
                                </a:cubicBezTo>
                                <a:cubicBezTo>
                                  <a:pt x="364104" y="2535603"/>
                                  <a:pt x="364503" y="2534006"/>
                                  <a:pt x="365302" y="2533607"/>
                                </a:cubicBezTo>
                                <a:close/>
                                <a:moveTo>
                                  <a:pt x="302229" y="2519234"/>
                                </a:moveTo>
                                <a:lnTo>
                                  <a:pt x="316202" y="2530013"/>
                                </a:lnTo>
                                <a:cubicBezTo>
                                  <a:pt x="317001" y="2530413"/>
                                  <a:pt x="317400" y="2532009"/>
                                  <a:pt x="316602" y="2532808"/>
                                </a:cubicBezTo>
                                <a:cubicBezTo>
                                  <a:pt x="316202" y="2533207"/>
                                  <a:pt x="315404" y="2533606"/>
                                  <a:pt x="315005" y="2533606"/>
                                </a:cubicBezTo>
                                <a:cubicBezTo>
                                  <a:pt x="314606" y="2533606"/>
                                  <a:pt x="313807" y="2533606"/>
                                  <a:pt x="313408" y="2533207"/>
                                </a:cubicBezTo>
                                <a:lnTo>
                                  <a:pt x="299834" y="2522428"/>
                                </a:lnTo>
                                <a:cubicBezTo>
                                  <a:pt x="299036" y="2522028"/>
                                  <a:pt x="298637" y="2520432"/>
                                  <a:pt x="299435" y="2519633"/>
                                </a:cubicBezTo>
                                <a:cubicBezTo>
                                  <a:pt x="299834" y="2518835"/>
                                  <a:pt x="301431" y="2518436"/>
                                  <a:pt x="302229" y="2519234"/>
                                </a:cubicBezTo>
                                <a:close/>
                                <a:moveTo>
                                  <a:pt x="6096185" y="2514195"/>
                                </a:moveTo>
                                <a:cubicBezTo>
                                  <a:pt x="6103920" y="2516141"/>
                                  <a:pt x="6110906" y="2521031"/>
                                  <a:pt x="6115297" y="2528416"/>
                                </a:cubicBezTo>
                                <a:lnTo>
                                  <a:pt x="6109708" y="2532009"/>
                                </a:lnTo>
                                <a:cubicBezTo>
                                  <a:pt x="6102123" y="2520433"/>
                                  <a:pt x="6086953" y="2516840"/>
                                  <a:pt x="6075377" y="2524025"/>
                                </a:cubicBezTo>
                                <a:cubicBezTo>
                                  <a:pt x="6063799" y="2531211"/>
                                  <a:pt x="6060206" y="2546780"/>
                                  <a:pt x="6068190" y="2557958"/>
                                </a:cubicBezTo>
                                <a:lnTo>
                                  <a:pt x="6062601" y="2561551"/>
                                </a:lnTo>
                                <a:cubicBezTo>
                                  <a:pt x="6062202" y="2561152"/>
                                  <a:pt x="6062202" y="2560752"/>
                                  <a:pt x="6061803" y="2560353"/>
                                </a:cubicBezTo>
                                <a:cubicBezTo>
                                  <a:pt x="6053021" y="2545582"/>
                                  <a:pt x="6057811" y="2526421"/>
                                  <a:pt x="6072582" y="2517638"/>
                                </a:cubicBezTo>
                                <a:cubicBezTo>
                                  <a:pt x="6079967" y="2513247"/>
                                  <a:pt x="6088450" y="2512249"/>
                                  <a:pt x="6096185" y="2514195"/>
                                </a:cubicBezTo>
                                <a:close/>
                                <a:moveTo>
                                  <a:pt x="370492" y="2510452"/>
                                </a:moveTo>
                                <a:cubicBezTo>
                                  <a:pt x="371291" y="2510851"/>
                                  <a:pt x="371690" y="2512448"/>
                                  <a:pt x="370892" y="2513246"/>
                                </a:cubicBezTo>
                                <a:lnTo>
                                  <a:pt x="360113" y="2527219"/>
                                </a:lnTo>
                                <a:cubicBezTo>
                                  <a:pt x="359714" y="2527619"/>
                                  <a:pt x="358916" y="2528018"/>
                                  <a:pt x="358516" y="2528018"/>
                                </a:cubicBezTo>
                                <a:cubicBezTo>
                                  <a:pt x="358117" y="2528018"/>
                                  <a:pt x="357319" y="2528018"/>
                                  <a:pt x="356919" y="2527619"/>
                                </a:cubicBezTo>
                                <a:cubicBezTo>
                                  <a:pt x="356121" y="2526820"/>
                                  <a:pt x="355721" y="2525623"/>
                                  <a:pt x="356919" y="2524824"/>
                                </a:cubicBezTo>
                                <a:lnTo>
                                  <a:pt x="367698" y="2510851"/>
                                </a:lnTo>
                                <a:cubicBezTo>
                                  <a:pt x="368097" y="2510053"/>
                                  <a:pt x="369694" y="2510053"/>
                                  <a:pt x="370492" y="2510452"/>
                                </a:cubicBezTo>
                                <a:close/>
                                <a:moveTo>
                                  <a:pt x="314205" y="2506460"/>
                                </a:moveTo>
                                <a:cubicBezTo>
                                  <a:pt x="315003" y="2506060"/>
                                  <a:pt x="316600" y="2506060"/>
                                  <a:pt x="316999" y="2507258"/>
                                </a:cubicBezTo>
                                <a:lnTo>
                                  <a:pt x="325783" y="2522429"/>
                                </a:lnTo>
                                <a:cubicBezTo>
                                  <a:pt x="326182" y="2523227"/>
                                  <a:pt x="326182" y="2524824"/>
                                  <a:pt x="324984" y="2525223"/>
                                </a:cubicBezTo>
                                <a:lnTo>
                                  <a:pt x="324186" y="2525622"/>
                                </a:lnTo>
                                <a:cubicBezTo>
                                  <a:pt x="323387" y="2525622"/>
                                  <a:pt x="322589" y="2525223"/>
                                  <a:pt x="322189" y="2524425"/>
                                </a:cubicBezTo>
                                <a:lnTo>
                                  <a:pt x="313407" y="2509254"/>
                                </a:lnTo>
                                <a:cubicBezTo>
                                  <a:pt x="313007" y="2508456"/>
                                  <a:pt x="313007" y="2506859"/>
                                  <a:pt x="314205" y="2506460"/>
                                </a:cubicBezTo>
                                <a:close/>
                                <a:moveTo>
                                  <a:pt x="352529" y="2501670"/>
                                </a:moveTo>
                                <a:cubicBezTo>
                                  <a:pt x="353726" y="2502069"/>
                                  <a:pt x="354525" y="2503266"/>
                                  <a:pt x="354125" y="2504464"/>
                                </a:cubicBezTo>
                                <a:lnTo>
                                  <a:pt x="349335" y="2521231"/>
                                </a:lnTo>
                                <a:cubicBezTo>
                                  <a:pt x="349335" y="2522030"/>
                                  <a:pt x="348536" y="2522828"/>
                                  <a:pt x="347737" y="2522828"/>
                                </a:cubicBezTo>
                                <a:lnTo>
                                  <a:pt x="346940" y="2522828"/>
                                </a:lnTo>
                                <a:cubicBezTo>
                                  <a:pt x="345741" y="2522429"/>
                                  <a:pt x="345342" y="2521231"/>
                                  <a:pt x="344943" y="2520034"/>
                                </a:cubicBezTo>
                                <a:lnTo>
                                  <a:pt x="349734" y="2503266"/>
                                </a:lnTo>
                                <a:cubicBezTo>
                                  <a:pt x="350133" y="2502069"/>
                                  <a:pt x="351331" y="2501270"/>
                                  <a:pt x="352529" y="2501670"/>
                                </a:cubicBezTo>
                                <a:close/>
                                <a:moveTo>
                                  <a:pt x="332569" y="2500073"/>
                                </a:moveTo>
                                <a:cubicBezTo>
                                  <a:pt x="333767" y="2500073"/>
                                  <a:pt x="334965" y="2500871"/>
                                  <a:pt x="334965" y="2502069"/>
                                </a:cubicBezTo>
                                <a:lnTo>
                                  <a:pt x="337360" y="2519635"/>
                                </a:lnTo>
                                <a:cubicBezTo>
                                  <a:pt x="337360" y="2520832"/>
                                  <a:pt x="336562" y="2522030"/>
                                  <a:pt x="335364" y="2522030"/>
                                </a:cubicBezTo>
                                <a:cubicBezTo>
                                  <a:pt x="334566" y="2522030"/>
                                  <a:pt x="333368" y="2521231"/>
                                  <a:pt x="332969" y="2520034"/>
                                </a:cubicBezTo>
                                <a:lnTo>
                                  <a:pt x="330573" y="2502468"/>
                                </a:lnTo>
                                <a:cubicBezTo>
                                  <a:pt x="330573" y="2501270"/>
                                  <a:pt x="331371" y="2500073"/>
                                  <a:pt x="332569" y="2500073"/>
                                </a:cubicBezTo>
                                <a:close/>
                                <a:moveTo>
                                  <a:pt x="4136867" y="2498077"/>
                                </a:moveTo>
                                <a:cubicBezTo>
                                  <a:pt x="4137665" y="2498077"/>
                                  <a:pt x="4138863" y="2498875"/>
                                  <a:pt x="4139262" y="2500073"/>
                                </a:cubicBezTo>
                                <a:lnTo>
                                  <a:pt x="4141658" y="2517639"/>
                                </a:lnTo>
                                <a:cubicBezTo>
                                  <a:pt x="4141658" y="2518836"/>
                                  <a:pt x="4140860" y="2520034"/>
                                  <a:pt x="4139662" y="2520034"/>
                                </a:cubicBezTo>
                                <a:cubicBezTo>
                                  <a:pt x="4138464" y="2520034"/>
                                  <a:pt x="4137266" y="2519235"/>
                                  <a:pt x="4137266" y="2518038"/>
                                </a:cubicBezTo>
                                <a:lnTo>
                                  <a:pt x="4134871" y="2500472"/>
                                </a:lnTo>
                                <a:cubicBezTo>
                                  <a:pt x="4134871" y="2499274"/>
                                  <a:pt x="4135669" y="2498077"/>
                                  <a:pt x="4136867" y="2498077"/>
                                </a:cubicBezTo>
                                <a:close/>
                                <a:moveTo>
                                  <a:pt x="4125291" y="2497279"/>
                                </a:moveTo>
                                <a:cubicBezTo>
                                  <a:pt x="4126090" y="2497678"/>
                                  <a:pt x="4126888" y="2498875"/>
                                  <a:pt x="4126489" y="2500073"/>
                                </a:cubicBezTo>
                                <a:lnTo>
                                  <a:pt x="4121698" y="2516840"/>
                                </a:lnTo>
                                <a:cubicBezTo>
                                  <a:pt x="4121698" y="2517639"/>
                                  <a:pt x="4120899" y="2518437"/>
                                  <a:pt x="4120101" y="2518437"/>
                                </a:cubicBezTo>
                                <a:lnTo>
                                  <a:pt x="4119303" y="2518437"/>
                                </a:lnTo>
                                <a:cubicBezTo>
                                  <a:pt x="4118105" y="2518038"/>
                                  <a:pt x="4117307" y="2516840"/>
                                  <a:pt x="4117706" y="2515643"/>
                                </a:cubicBezTo>
                                <a:lnTo>
                                  <a:pt x="4122497" y="2498875"/>
                                </a:lnTo>
                                <a:cubicBezTo>
                                  <a:pt x="4122896" y="2497678"/>
                                  <a:pt x="4124094" y="2496879"/>
                                  <a:pt x="4125291" y="2497279"/>
                                </a:cubicBezTo>
                                <a:close/>
                                <a:moveTo>
                                  <a:pt x="4147246" y="2494883"/>
                                </a:moveTo>
                                <a:cubicBezTo>
                                  <a:pt x="4148044" y="2494484"/>
                                  <a:pt x="4149641" y="2494484"/>
                                  <a:pt x="4150040" y="2495682"/>
                                </a:cubicBezTo>
                                <a:lnTo>
                                  <a:pt x="4158824" y="2510852"/>
                                </a:lnTo>
                                <a:cubicBezTo>
                                  <a:pt x="4159223" y="2511651"/>
                                  <a:pt x="4159223" y="2513248"/>
                                  <a:pt x="4158025" y="2513647"/>
                                </a:cubicBezTo>
                                <a:lnTo>
                                  <a:pt x="4157227" y="2514046"/>
                                </a:lnTo>
                                <a:cubicBezTo>
                                  <a:pt x="4156428" y="2514046"/>
                                  <a:pt x="4155630" y="2513647"/>
                                  <a:pt x="4155231" y="2512848"/>
                                </a:cubicBezTo>
                                <a:lnTo>
                                  <a:pt x="4146447" y="2497678"/>
                                </a:lnTo>
                                <a:cubicBezTo>
                                  <a:pt x="4146048" y="2496879"/>
                                  <a:pt x="4146048" y="2495283"/>
                                  <a:pt x="4147246" y="2494883"/>
                                </a:cubicBezTo>
                                <a:close/>
                                <a:moveTo>
                                  <a:pt x="4115311" y="2492488"/>
                                </a:moveTo>
                                <a:cubicBezTo>
                                  <a:pt x="4116109" y="2493286"/>
                                  <a:pt x="4116508" y="2494484"/>
                                  <a:pt x="4116109" y="2495282"/>
                                </a:cubicBezTo>
                                <a:lnTo>
                                  <a:pt x="4105330" y="2509255"/>
                                </a:lnTo>
                                <a:cubicBezTo>
                                  <a:pt x="4104930" y="2509655"/>
                                  <a:pt x="4104132" y="2510054"/>
                                  <a:pt x="4103733" y="2510054"/>
                                </a:cubicBezTo>
                                <a:cubicBezTo>
                                  <a:pt x="4103334" y="2510054"/>
                                  <a:pt x="4102535" y="2510054"/>
                                  <a:pt x="4102136" y="2509655"/>
                                </a:cubicBezTo>
                                <a:cubicBezTo>
                                  <a:pt x="4101338" y="2509255"/>
                                  <a:pt x="4100938" y="2507659"/>
                                  <a:pt x="4101737" y="2506860"/>
                                </a:cubicBezTo>
                                <a:lnTo>
                                  <a:pt x="4112516" y="2492887"/>
                                </a:lnTo>
                                <a:cubicBezTo>
                                  <a:pt x="4112915" y="2492089"/>
                                  <a:pt x="4114512" y="2491690"/>
                                  <a:pt x="4115311" y="2492488"/>
                                </a:cubicBezTo>
                                <a:close/>
                                <a:moveTo>
                                  <a:pt x="4158822" y="2486899"/>
                                </a:moveTo>
                                <a:lnTo>
                                  <a:pt x="4173195" y="2497678"/>
                                </a:lnTo>
                                <a:cubicBezTo>
                                  <a:pt x="4173993" y="2498078"/>
                                  <a:pt x="4174392" y="2499674"/>
                                  <a:pt x="4173594" y="2500473"/>
                                </a:cubicBezTo>
                                <a:cubicBezTo>
                                  <a:pt x="4173195" y="2500872"/>
                                  <a:pt x="4172396" y="2501271"/>
                                  <a:pt x="4171997" y="2501271"/>
                                </a:cubicBezTo>
                                <a:cubicBezTo>
                                  <a:pt x="4171598" y="2501271"/>
                                  <a:pt x="4170799" y="2501271"/>
                                  <a:pt x="4170400" y="2500872"/>
                                </a:cubicBezTo>
                                <a:lnTo>
                                  <a:pt x="4156427" y="2490093"/>
                                </a:lnTo>
                                <a:cubicBezTo>
                                  <a:pt x="4155629" y="2489693"/>
                                  <a:pt x="4155230" y="2488097"/>
                                  <a:pt x="4156028" y="2487298"/>
                                </a:cubicBezTo>
                                <a:cubicBezTo>
                                  <a:pt x="4156427" y="2486500"/>
                                  <a:pt x="4158024" y="2486101"/>
                                  <a:pt x="4158822" y="2486899"/>
                                </a:cubicBezTo>
                                <a:close/>
                                <a:moveTo>
                                  <a:pt x="4104931" y="2482907"/>
                                </a:moveTo>
                                <a:cubicBezTo>
                                  <a:pt x="4105730" y="2482508"/>
                                  <a:pt x="4107327" y="2482508"/>
                                  <a:pt x="4107726" y="2483706"/>
                                </a:cubicBezTo>
                                <a:cubicBezTo>
                                  <a:pt x="4108125" y="2484903"/>
                                  <a:pt x="4107726" y="2486101"/>
                                  <a:pt x="4106927" y="2486500"/>
                                </a:cubicBezTo>
                                <a:lnTo>
                                  <a:pt x="4091757" y="2495284"/>
                                </a:lnTo>
                                <a:lnTo>
                                  <a:pt x="4090958" y="2495683"/>
                                </a:lnTo>
                                <a:cubicBezTo>
                                  <a:pt x="4090160" y="2495683"/>
                                  <a:pt x="4089362" y="2495284"/>
                                  <a:pt x="4088962" y="2494485"/>
                                </a:cubicBezTo>
                                <a:cubicBezTo>
                                  <a:pt x="4088563" y="2493687"/>
                                  <a:pt x="4088563" y="2492090"/>
                                  <a:pt x="4089761" y="2491691"/>
                                </a:cubicBezTo>
                                <a:close/>
                                <a:moveTo>
                                  <a:pt x="1591218" y="2482907"/>
                                </a:moveTo>
                                <a:cubicBezTo>
                                  <a:pt x="1593613" y="2482508"/>
                                  <a:pt x="1595609" y="2484104"/>
                                  <a:pt x="1596007" y="2486500"/>
                                </a:cubicBezTo>
                                <a:lnTo>
                                  <a:pt x="1599601" y="2510851"/>
                                </a:lnTo>
                                <a:lnTo>
                                  <a:pt x="1623954" y="2507258"/>
                                </a:lnTo>
                                <a:cubicBezTo>
                                  <a:pt x="1626348" y="2506859"/>
                                  <a:pt x="1628343" y="2508456"/>
                                  <a:pt x="1628742" y="2510851"/>
                                </a:cubicBezTo>
                                <a:cubicBezTo>
                                  <a:pt x="1629144" y="2513246"/>
                                  <a:pt x="1627545" y="2515242"/>
                                  <a:pt x="1625151" y="2515641"/>
                                </a:cubicBezTo>
                                <a:lnTo>
                                  <a:pt x="1600798" y="2519234"/>
                                </a:lnTo>
                                <a:lnTo>
                                  <a:pt x="1604391" y="2543586"/>
                                </a:lnTo>
                                <a:cubicBezTo>
                                  <a:pt x="1604792" y="2545981"/>
                                  <a:pt x="1603193" y="2547977"/>
                                  <a:pt x="1600798" y="2548377"/>
                                </a:cubicBezTo>
                                <a:cubicBezTo>
                                  <a:pt x="1598402" y="2548776"/>
                                  <a:pt x="1596407" y="2547179"/>
                                  <a:pt x="1596007" y="2544784"/>
                                </a:cubicBezTo>
                                <a:lnTo>
                                  <a:pt x="1592416" y="2520432"/>
                                </a:lnTo>
                                <a:lnTo>
                                  <a:pt x="1568063" y="2524024"/>
                                </a:lnTo>
                                <a:cubicBezTo>
                                  <a:pt x="1565667" y="2524424"/>
                                  <a:pt x="1563671" y="2522827"/>
                                  <a:pt x="1563272" y="2520432"/>
                                </a:cubicBezTo>
                                <a:cubicBezTo>
                                  <a:pt x="1562874" y="2518036"/>
                                  <a:pt x="1564471" y="2516040"/>
                                  <a:pt x="1566865" y="2515641"/>
                                </a:cubicBezTo>
                                <a:lnTo>
                                  <a:pt x="1591218" y="2512048"/>
                                </a:lnTo>
                                <a:lnTo>
                                  <a:pt x="1587623" y="2487697"/>
                                </a:lnTo>
                                <a:cubicBezTo>
                                  <a:pt x="1587227" y="2485302"/>
                                  <a:pt x="1588821" y="2483306"/>
                                  <a:pt x="1591218" y="2482907"/>
                                </a:cubicBezTo>
                                <a:close/>
                                <a:moveTo>
                                  <a:pt x="4163613" y="2475722"/>
                                </a:moveTo>
                                <a:lnTo>
                                  <a:pt x="4180380" y="2480513"/>
                                </a:lnTo>
                                <a:cubicBezTo>
                                  <a:pt x="4181578" y="2480912"/>
                                  <a:pt x="4182376" y="2482110"/>
                                  <a:pt x="4181578" y="2483307"/>
                                </a:cubicBezTo>
                                <a:cubicBezTo>
                                  <a:pt x="4181578" y="2484106"/>
                                  <a:pt x="4180780" y="2484904"/>
                                  <a:pt x="4179981" y="2484904"/>
                                </a:cubicBezTo>
                                <a:lnTo>
                                  <a:pt x="4179183" y="2484904"/>
                                </a:lnTo>
                                <a:lnTo>
                                  <a:pt x="4162415" y="2480113"/>
                                </a:lnTo>
                                <a:cubicBezTo>
                                  <a:pt x="4161218" y="2479714"/>
                                  <a:pt x="4160419" y="2478516"/>
                                  <a:pt x="4160819" y="2477318"/>
                                </a:cubicBezTo>
                                <a:cubicBezTo>
                                  <a:pt x="4161218" y="2476121"/>
                                  <a:pt x="4162415" y="2475322"/>
                                  <a:pt x="4163613" y="2475722"/>
                                </a:cubicBezTo>
                                <a:close/>
                                <a:moveTo>
                                  <a:pt x="2819756" y="2475423"/>
                                </a:moveTo>
                                <a:cubicBezTo>
                                  <a:pt x="2822351" y="2474824"/>
                                  <a:pt x="2825744" y="2474724"/>
                                  <a:pt x="2829137" y="2476521"/>
                                </a:cubicBezTo>
                                <a:cubicBezTo>
                                  <a:pt x="2836723" y="2480513"/>
                                  <a:pt x="2836323" y="2488097"/>
                                  <a:pt x="2836323" y="2488497"/>
                                </a:cubicBezTo>
                                <a:cubicBezTo>
                                  <a:pt x="2836323" y="2488497"/>
                                  <a:pt x="2836323" y="2491291"/>
                                  <a:pt x="2839917" y="2493287"/>
                                </a:cubicBezTo>
                                <a:cubicBezTo>
                                  <a:pt x="2843510" y="2494884"/>
                                  <a:pt x="2845906" y="2493287"/>
                                  <a:pt x="2845906" y="2493287"/>
                                </a:cubicBezTo>
                                <a:lnTo>
                                  <a:pt x="2846305" y="2493287"/>
                                </a:lnTo>
                                <a:lnTo>
                                  <a:pt x="2846703" y="2492888"/>
                                </a:lnTo>
                                <a:cubicBezTo>
                                  <a:pt x="2848700" y="2491690"/>
                                  <a:pt x="2853490" y="2489295"/>
                                  <a:pt x="2859878" y="2492489"/>
                                </a:cubicBezTo>
                                <a:cubicBezTo>
                                  <a:pt x="2866664" y="2496081"/>
                                  <a:pt x="2867063" y="2503666"/>
                                  <a:pt x="2867063" y="2504065"/>
                                </a:cubicBezTo>
                                <a:lnTo>
                                  <a:pt x="2867063" y="2504465"/>
                                </a:lnTo>
                                <a:cubicBezTo>
                                  <a:pt x="2867063" y="2504465"/>
                                  <a:pt x="2867063" y="2507259"/>
                                  <a:pt x="2870656" y="2509255"/>
                                </a:cubicBezTo>
                                <a:cubicBezTo>
                                  <a:pt x="2874251" y="2511251"/>
                                  <a:pt x="2877045" y="2509255"/>
                                  <a:pt x="2877045" y="2509255"/>
                                </a:cubicBezTo>
                                <a:lnTo>
                                  <a:pt x="2877446" y="2509255"/>
                                </a:lnTo>
                                <a:cubicBezTo>
                                  <a:pt x="2877844" y="2508856"/>
                                  <a:pt x="2885028" y="2504864"/>
                                  <a:pt x="2891417" y="2508457"/>
                                </a:cubicBezTo>
                                <a:cubicBezTo>
                                  <a:pt x="2899002" y="2512449"/>
                                  <a:pt x="2898600" y="2520034"/>
                                  <a:pt x="2898600" y="2520434"/>
                                </a:cubicBezTo>
                                <a:cubicBezTo>
                                  <a:pt x="2898600" y="2520434"/>
                                  <a:pt x="2898600" y="2523228"/>
                                  <a:pt x="2902194" y="2525224"/>
                                </a:cubicBezTo>
                                <a:cubicBezTo>
                                  <a:pt x="2903394" y="2525623"/>
                                  <a:pt x="2904192" y="2526022"/>
                                  <a:pt x="2905389" y="2526022"/>
                                </a:cubicBezTo>
                                <a:lnTo>
                                  <a:pt x="2909780" y="2526422"/>
                                </a:lnTo>
                                <a:cubicBezTo>
                                  <a:pt x="2911777" y="2526422"/>
                                  <a:pt x="2913375" y="2528418"/>
                                  <a:pt x="2913375" y="2530414"/>
                                </a:cubicBezTo>
                                <a:cubicBezTo>
                                  <a:pt x="2912975" y="2532410"/>
                                  <a:pt x="2911376" y="2534006"/>
                                  <a:pt x="2907781" y="2534406"/>
                                </a:cubicBezTo>
                                <a:lnTo>
                                  <a:pt x="2901796" y="2534006"/>
                                </a:lnTo>
                                <a:cubicBezTo>
                                  <a:pt x="2900197" y="2533607"/>
                                  <a:pt x="2898600" y="2533208"/>
                                  <a:pt x="2897007" y="2532410"/>
                                </a:cubicBezTo>
                                <a:cubicBezTo>
                                  <a:pt x="2889419" y="2528418"/>
                                  <a:pt x="2889818" y="2520833"/>
                                  <a:pt x="2889818" y="2520434"/>
                                </a:cubicBezTo>
                                <a:cubicBezTo>
                                  <a:pt x="2889818" y="2520434"/>
                                  <a:pt x="2890219" y="2517638"/>
                                  <a:pt x="2886626" y="2515642"/>
                                </a:cubicBezTo>
                                <a:cubicBezTo>
                                  <a:pt x="2883832" y="2514045"/>
                                  <a:pt x="2880239" y="2515642"/>
                                  <a:pt x="2879841" y="2516041"/>
                                </a:cubicBezTo>
                                <a:cubicBezTo>
                                  <a:pt x="2878642" y="2516840"/>
                                  <a:pt x="2873052" y="2520034"/>
                                  <a:pt x="2866266" y="2516441"/>
                                </a:cubicBezTo>
                                <a:cubicBezTo>
                                  <a:pt x="2859479" y="2512848"/>
                                  <a:pt x="2859079" y="2506461"/>
                                  <a:pt x="2859079" y="2504864"/>
                                </a:cubicBezTo>
                                <a:cubicBezTo>
                                  <a:pt x="2858681" y="2504465"/>
                                  <a:pt x="2858280" y="2501271"/>
                                  <a:pt x="2855487" y="2499674"/>
                                </a:cubicBezTo>
                                <a:cubicBezTo>
                                  <a:pt x="2852293" y="2498077"/>
                                  <a:pt x="2850297" y="2499275"/>
                                  <a:pt x="2849498" y="2499674"/>
                                </a:cubicBezTo>
                                <a:lnTo>
                                  <a:pt x="2849099" y="2499674"/>
                                </a:lnTo>
                                <a:cubicBezTo>
                                  <a:pt x="2847902" y="2500473"/>
                                  <a:pt x="2842711" y="2503666"/>
                                  <a:pt x="2835525" y="2500073"/>
                                </a:cubicBezTo>
                                <a:cubicBezTo>
                                  <a:pt x="2827939" y="2496081"/>
                                  <a:pt x="2828339" y="2488896"/>
                                  <a:pt x="2828339" y="2488097"/>
                                </a:cubicBezTo>
                                <a:cubicBezTo>
                                  <a:pt x="2828738" y="2488097"/>
                                  <a:pt x="2828339" y="2484904"/>
                                  <a:pt x="2825145" y="2483307"/>
                                </a:cubicBezTo>
                                <a:cubicBezTo>
                                  <a:pt x="2822351" y="2481710"/>
                                  <a:pt x="2818758" y="2483307"/>
                                  <a:pt x="2818359" y="2483706"/>
                                </a:cubicBezTo>
                                <a:cubicBezTo>
                                  <a:pt x="2817161" y="2484505"/>
                                  <a:pt x="2811572" y="2487698"/>
                                  <a:pt x="2804785" y="2484105"/>
                                </a:cubicBezTo>
                                <a:lnTo>
                                  <a:pt x="2802391" y="2482509"/>
                                </a:lnTo>
                                <a:cubicBezTo>
                                  <a:pt x="2800395" y="2481710"/>
                                  <a:pt x="2799598" y="2479315"/>
                                  <a:pt x="2800794" y="2477319"/>
                                </a:cubicBezTo>
                                <a:cubicBezTo>
                                  <a:pt x="2801594" y="2475323"/>
                                  <a:pt x="2803988" y="2474525"/>
                                  <a:pt x="2805983" y="2475722"/>
                                </a:cubicBezTo>
                                <a:lnTo>
                                  <a:pt x="2808378" y="2477319"/>
                                </a:lnTo>
                                <a:cubicBezTo>
                                  <a:pt x="2811973" y="2479315"/>
                                  <a:pt x="2814766" y="2477319"/>
                                  <a:pt x="2814766" y="2477319"/>
                                </a:cubicBezTo>
                                <a:lnTo>
                                  <a:pt x="2815165" y="2477319"/>
                                </a:lnTo>
                                <a:cubicBezTo>
                                  <a:pt x="2815366" y="2477119"/>
                                  <a:pt x="2817161" y="2476021"/>
                                  <a:pt x="2819756" y="2475423"/>
                                </a:cubicBezTo>
                                <a:close/>
                                <a:moveTo>
                                  <a:pt x="4101739" y="2471331"/>
                                </a:moveTo>
                                <a:cubicBezTo>
                                  <a:pt x="4102936" y="2471331"/>
                                  <a:pt x="4104134" y="2472129"/>
                                  <a:pt x="4104134" y="2473327"/>
                                </a:cubicBezTo>
                                <a:cubicBezTo>
                                  <a:pt x="4104134" y="2474525"/>
                                  <a:pt x="4103336" y="2475323"/>
                                  <a:pt x="4102138" y="2475722"/>
                                </a:cubicBezTo>
                                <a:lnTo>
                                  <a:pt x="4084572" y="2478118"/>
                                </a:lnTo>
                                <a:cubicBezTo>
                                  <a:pt x="4083375" y="2478118"/>
                                  <a:pt x="4082177" y="2477320"/>
                                  <a:pt x="4082177" y="2476122"/>
                                </a:cubicBezTo>
                                <a:cubicBezTo>
                                  <a:pt x="4082177" y="2474924"/>
                                  <a:pt x="4082975" y="2473726"/>
                                  <a:pt x="4084173" y="2473726"/>
                                </a:cubicBezTo>
                                <a:close/>
                                <a:moveTo>
                                  <a:pt x="4181179" y="2460952"/>
                                </a:moveTo>
                                <a:cubicBezTo>
                                  <a:pt x="4181977" y="2460952"/>
                                  <a:pt x="4183175" y="2461750"/>
                                  <a:pt x="4183574" y="2462948"/>
                                </a:cubicBezTo>
                                <a:cubicBezTo>
                                  <a:pt x="4183574" y="2464145"/>
                                  <a:pt x="4182775" y="2465343"/>
                                  <a:pt x="4181578" y="2465343"/>
                                </a:cubicBezTo>
                                <a:lnTo>
                                  <a:pt x="4164012" y="2467739"/>
                                </a:lnTo>
                                <a:cubicBezTo>
                                  <a:pt x="4162814" y="2467739"/>
                                  <a:pt x="4161617" y="2466941"/>
                                  <a:pt x="4161617" y="2465743"/>
                                </a:cubicBezTo>
                                <a:cubicBezTo>
                                  <a:pt x="4161617" y="2464545"/>
                                  <a:pt x="4162415" y="2463347"/>
                                  <a:pt x="4163613" y="2463347"/>
                                </a:cubicBezTo>
                                <a:close/>
                                <a:moveTo>
                                  <a:pt x="4086169" y="2454165"/>
                                </a:moveTo>
                                <a:lnTo>
                                  <a:pt x="4102936" y="2458956"/>
                                </a:lnTo>
                                <a:cubicBezTo>
                                  <a:pt x="4104134" y="2459355"/>
                                  <a:pt x="4104932" y="2460553"/>
                                  <a:pt x="4104533" y="2461750"/>
                                </a:cubicBezTo>
                                <a:cubicBezTo>
                                  <a:pt x="4104533" y="2462549"/>
                                  <a:pt x="4103735" y="2463347"/>
                                  <a:pt x="4102936" y="2463347"/>
                                </a:cubicBezTo>
                                <a:lnTo>
                                  <a:pt x="4102138" y="2463347"/>
                                </a:lnTo>
                                <a:lnTo>
                                  <a:pt x="4085371" y="2458556"/>
                                </a:lnTo>
                                <a:cubicBezTo>
                                  <a:pt x="4084173" y="2458157"/>
                                  <a:pt x="4083774" y="2456959"/>
                                  <a:pt x="4083375" y="2455761"/>
                                </a:cubicBezTo>
                                <a:cubicBezTo>
                                  <a:pt x="4083774" y="2454564"/>
                                  <a:pt x="4084971" y="2453765"/>
                                  <a:pt x="4086169" y="2454165"/>
                                </a:cubicBezTo>
                                <a:close/>
                                <a:moveTo>
                                  <a:pt x="4173993" y="2443786"/>
                                </a:moveTo>
                                <a:cubicBezTo>
                                  <a:pt x="4174792" y="2443386"/>
                                  <a:pt x="4176388" y="2443386"/>
                                  <a:pt x="4176788" y="2444584"/>
                                </a:cubicBezTo>
                                <a:cubicBezTo>
                                  <a:pt x="4177187" y="2445382"/>
                                  <a:pt x="4177187" y="2446979"/>
                                  <a:pt x="4175989" y="2447378"/>
                                </a:cubicBezTo>
                                <a:lnTo>
                                  <a:pt x="4160819" y="2456162"/>
                                </a:lnTo>
                                <a:lnTo>
                                  <a:pt x="4160020" y="2456561"/>
                                </a:lnTo>
                                <a:cubicBezTo>
                                  <a:pt x="4159222" y="2456561"/>
                                  <a:pt x="4158423" y="2456162"/>
                                  <a:pt x="4158024" y="2455363"/>
                                </a:cubicBezTo>
                                <a:cubicBezTo>
                                  <a:pt x="4157625" y="2454166"/>
                                  <a:pt x="4158024" y="2452968"/>
                                  <a:pt x="4158823" y="2452569"/>
                                </a:cubicBezTo>
                                <a:close/>
                                <a:moveTo>
                                  <a:pt x="2836523" y="2443087"/>
                                </a:moveTo>
                                <a:cubicBezTo>
                                  <a:pt x="2839118" y="2442488"/>
                                  <a:pt x="2842512" y="2442388"/>
                                  <a:pt x="2845906" y="2444185"/>
                                </a:cubicBezTo>
                                <a:cubicBezTo>
                                  <a:pt x="2853490" y="2448177"/>
                                  <a:pt x="2853091" y="2455761"/>
                                  <a:pt x="2853091" y="2456160"/>
                                </a:cubicBezTo>
                                <a:cubicBezTo>
                                  <a:pt x="2853091" y="2456160"/>
                                  <a:pt x="2853091" y="2458955"/>
                                  <a:pt x="2856685" y="2460951"/>
                                </a:cubicBezTo>
                                <a:cubicBezTo>
                                  <a:pt x="2860278" y="2462548"/>
                                  <a:pt x="2862672" y="2460951"/>
                                  <a:pt x="2862672" y="2460951"/>
                                </a:cubicBezTo>
                                <a:lnTo>
                                  <a:pt x="2863072" y="2460951"/>
                                </a:lnTo>
                                <a:lnTo>
                                  <a:pt x="2863471" y="2460552"/>
                                </a:lnTo>
                                <a:cubicBezTo>
                                  <a:pt x="2865467" y="2459354"/>
                                  <a:pt x="2870259" y="2456959"/>
                                  <a:pt x="2876645" y="2460152"/>
                                </a:cubicBezTo>
                                <a:cubicBezTo>
                                  <a:pt x="2883431" y="2463745"/>
                                  <a:pt x="2883830" y="2471330"/>
                                  <a:pt x="2883830" y="2471729"/>
                                </a:cubicBezTo>
                                <a:lnTo>
                                  <a:pt x="2883830" y="2472128"/>
                                </a:lnTo>
                                <a:cubicBezTo>
                                  <a:pt x="2883830" y="2472128"/>
                                  <a:pt x="2883830" y="2474923"/>
                                  <a:pt x="2887424" y="2476919"/>
                                </a:cubicBezTo>
                                <a:cubicBezTo>
                                  <a:pt x="2891016" y="2478915"/>
                                  <a:pt x="2893811" y="2476919"/>
                                  <a:pt x="2893811" y="2476919"/>
                                </a:cubicBezTo>
                                <a:lnTo>
                                  <a:pt x="2894209" y="2476919"/>
                                </a:lnTo>
                                <a:cubicBezTo>
                                  <a:pt x="2894610" y="2476520"/>
                                  <a:pt x="2901794" y="2472528"/>
                                  <a:pt x="2908182" y="2476120"/>
                                </a:cubicBezTo>
                                <a:cubicBezTo>
                                  <a:pt x="2915768" y="2480112"/>
                                  <a:pt x="2915369" y="2487698"/>
                                  <a:pt x="2915369" y="2488097"/>
                                </a:cubicBezTo>
                                <a:cubicBezTo>
                                  <a:pt x="2915369" y="2488097"/>
                                  <a:pt x="2915369" y="2490892"/>
                                  <a:pt x="2918962" y="2492888"/>
                                </a:cubicBezTo>
                                <a:cubicBezTo>
                                  <a:pt x="2920155" y="2493287"/>
                                  <a:pt x="2920958" y="2493686"/>
                                  <a:pt x="2922154" y="2493686"/>
                                </a:cubicBezTo>
                                <a:lnTo>
                                  <a:pt x="2926545" y="2494085"/>
                                </a:lnTo>
                                <a:cubicBezTo>
                                  <a:pt x="2928544" y="2494085"/>
                                  <a:pt x="2930141" y="2496081"/>
                                  <a:pt x="2930141" y="2498077"/>
                                </a:cubicBezTo>
                                <a:cubicBezTo>
                                  <a:pt x="2930141" y="2500073"/>
                                  <a:pt x="2928141" y="2501670"/>
                                  <a:pt x="2924549" y="2502069"/>
                                </a:cubicBezTo>
                                <a:lnTo>
                                  <a:pt x="2918563" y="2501670"/>
                                </a:lnTo>
                                <a:cubicBezTo>
                                  <a:pt x="2916964" y="2501271"/>
                                  <a:pt x="2915369" y="2500872"/>
                                  <a:pt x="2913773" y="2500073"/>
                                </a:cubicBezTo>
                                <a:cubicBezTo>
                                  <a:pt x="2906184" y="2496081"/>
                                  <a:pt x="2906584" y="2488497"/>
                                  <a:pt x="2906584" y="2488097"/>
                                </a:cubicBezTo>
                                <a:cubicBezTo>
                                  <a:pt x="2906584" y="2488097"/>
                                  <a:pt x="2906983" y="2485302"/>
                                  <a:pt x="2903390" y="2483306"/>
                                </a:cubicBezTo>
                                <a:cubicBezTo>
                                  <a:pt x="2900595" y="2481709"/>
                                  <a:pt x="2897007" y="2483306"/>
                                  <a:pt x="2896607" y="2483705"/>
                                </a:cubicBezTo>
                                <a:cubicBezTo>
                                  <a:pt x="2895407" y="2484504"/>
                                  <a:pt x="2889818" y="2487698"/>
                                  <a:pt x="2883034" y="2484104"/>
                                </a:cubicBezTo>
                                <a:cubicBezTo>
                                  <a:pt x="2876247" y="2480512"/>
                                  <a:pt x="2875846" y="2474124"/>
                                  <a:pt x="2875846" y="2472528"/>
                                </a:cubicBezTo>
                                <a:cubicBezTo>
                                  <a:pt x="2875447" y="2472128"/>
                                  <a:pt x="2875048" y="2468935"/>
                                  <a:pt x="2872253" y="2467338"/>
                                </a:cubicBezTo>
                                <a:cubicBezTo>
                                  <a:pt x="2869058" y="2465741"/>
                                  <a:pt x="2867063" y="2466939"/>
                                  <a:pt x="2866266" y="2467338"/>
                                </a:cubicBezTo>
                                <a:lnTo>
                                  <a:pt x="2865866" y="2467338"/>
                                </a:lnTo>
                                <a:cubicBezTo>
                                  <a:pt x="2864669" y="2468136"/>
                                  <a:pt x="2859479" y="2471330"/>
                                  <a:pt x="2852293" y="2467737"/>
                                </a:cubicBezTo>
                                <a:cubicBezTo>
                                  <a:pt x="2844707" y="2463745"/>
                                  <a:pt x="2845106" y="2456560"/>
                                  <a:pt x="2845106" y="2455761"/>
                                </a:cubicBezTo>
                                <a:cubicBezTo>
                                  <a:pt x="2845505" y="2455761"/>
                                  <a:pt x="2845106" y="2452568"/>
                                  <a:pt x="2841914" y="2450971"/>
                                </a:cubicBezTo>
                                <a:cubicBezTo>
                                  <a:pt x="2839118" y="2449374"/>
                                  <a:pt x="2835525" y="2450971"/>
                                  <a:pt x="2835126" y="2451370"/>
                                </a:cubicBezTo>
                                <a:cubicBezTo>
                                  <a:pt x="2833928" y="2452169"/>
                                  <a:pt x="2828339" y="2455362"/>
                                  <a:pt x="2821551" y="2451769"/>
                                </a:cubicBezTo>
                                <a:lnTo>
                                  <a:pt x="2819156" y="2450173"/>
                                </a:lnTo>
                                <a:cubicBezTo>
                                  <a:pt x="2817161" y="2449374"/>
                                  <a:pt x="2816363" y="2446979"/>
                                  <a:pt x="2817561" y="2444983"/>
                                </a:cubicBezTo>
                                <a:cubicBezTo>
                                  <a:pt x="2818359" y="2442987"/>
                                  <a:pt x="2820753" y="2442189"/>
                                  <a:pt x="2822749" y="2443386"/>
                                </a:cubicBezTo>
                                <a:lnTo>
                                  <a:pt x="2825145" y="2444983"/>
                                </a:lnTo>
                                <a:cubicBezTo>
                                  <a:pt x="2828738" y="2446979"/>
                                  <a:pt x="2831533" y="2444983"/>
                                  <a:pt x="2831533" y="2444983"/>
                                </a:cubicBezTo>
                                <a:lnTo>
                                  <a:pt x="2831932" y="2444983"/>
                                </a:lnTo>
                                <a:cubicBezTo>
                                  <a:pt x="2832131" y="2444783"/>
                                  <a:pt x="2833927" y="2443685"/>
                                  <a:pt x="2836523" y="2443087"/>
                                </a:cubicBezTo>
                                <a:close/>
                                <a:moveTo>
                                  <a:pt x="4095750" y="2438197"/>
                                </a:moveTo>
                                <a:lnTo>
                                  <a:pt x="4109723" y="2448976"/>
                                </a:lnTo>
                                <a:cubicBezTo>
                                  <a:pt x="4110521" y="2449375"/>
                                  <a:pt x="4110920" y="2450972"/>
                                  <a:pt x="4110122" y="2451771"/>
                                </a:cubicBezTo>
                                <a:cubicBezTo>
                                  <a:pt x="4109723" y="2452170"/>
                                  <a:pt x="4108924" y="2452569"/>
                                  <a:pt x="4108525" y="2452569"/>
                                </a:cubicBezTo>
                                <a:cubicBezTo>
                                  <a:pt x="4108126" y="2452569"/>
                                  <a:pt x="4107327" y="2452569"/>
                                  <a:pt x="4106928" y="2452170"/>
                                </a:cubicBezTo>
                                <a:lnTo>
                                  <a:pt x="4093354" y="2441391"/>
                                </a:lnTo>
                                <a:cubicBezTo>
                                  <a:pt x="4092556" y="2440991"/>
                                  <a:pt x="4092157" y="2439395"/>
                                  <a:pt x="4092955" y="2438596"/>
                                </a:cubicBezTo>
                                <a:cubicBezTo>
                                  <a:pt x="4093354" y="2437798"/>
                                  <a:pt x="4094951" y="2437399"/>
                                  <a:pt x="4095750" y="2438197"/>
                                </a:cubicBezTo>
                                <a:close/>
                                <a:moveTo>
                                  <a:pt x="651924" y="2433806"/>
                                </a:moveTo>
                                <a:cubicBezTo>
                                  <a:pt x="653122" y="2433406"/>
                                  <a:pt x="654320" y="2434205"/>
                                  <a:pt x="654719" y="2435402"/>
                                </a:cubicBezTo>
                                <a:cubicBezTo>
                                  <a:pt x="656316" y="2442987"/>
                                  <a:pt x="664300" y="2448177"/>
                                  <a:pt x="672284" y="2446181"/>
                                </a:cubicBezTo>
                                <a:cubicBezTo>
                                  <a:pt x="673481" y="2446181"/>
                                  <a:pt x="674679" y="2446979"/>
                                  <a:pt x="675477" y="2447778"/>
                                </a:cubicBezTo>
                                <a:cubicBezTo>
                                  <a:pt x="675876" y="2448975"/>
                                  <a:pt x="675078" y="2450173"/>
                                  <a:pt x="674280" y="2450572"/>
                                </a:cubicBezTo>
                                <a:lnTo>
                                  <a:pt x="673880" y="2450572"/>
                                </a:lnTo>
                                <a:cubicBezTo>
                                  <a:pt x="669489" y="2451770"/>
                                  <a:pt x="665098" y="2451370"/>
                                  <a:pt x="661106" y="2449374"/>
                                </a:cubicBezTo>
                                <a:cubicBezTo>
                                  <a:pt x="655916" y="2463746"/>
                                  <a:pt x="645936" y="2474923"/>
                                  <a:pt x="632364" y="2481711"/>
                                </a:cubicBezTo>
                                <a:cubicBezTo>
                                  <a:pt x="618791" y="2488497"/>
                                  <a:pt x="603621" y="2489695"/>
                                  <a:pt x="589250" y="2484904"/>
                                </a:cubicBezTo>
                                <a:cubicBezTo>
                                  <a:pt x="588452" y="2489295"/>
                                  <a:pt x="586057" y="2493287"/>
                                  <a:pt x="582464" y="2496082"/>
                                </a:cubicBezTo>
                                <a:lnTo>
                                  <a:pt x="582065" y="2496481"/>
                                </a:lnTo>
                                <a:cubicBezTo>
                                  <a:pt x="581266" y="2496880"/>
                                  <a:pt x="580069" y="2496481"/>
                                  <a:pt x="579270" y="2495683"/>
                                </a:cubicBezTo>
                                <a:cubicBezTo>
                                  <a:pt x="578472" y="2494884"/>
                                  <a:pt x="578472" y="2493287"/>
                                  <a:pt x="579669" y="2492489"/>
                                </a:cubicBezTo>
                                <a:cubicBezTo>
                                  <a:pt x="585657" y="2487299"/>
                                  <a:pt x="586855" y="2478117"/>
                                  <a:pt x="581665" y="2471730"/>
                                </a:cubicBezTo>
                                <a:cubicBezTo>
                                  <a:pt x="580867" y="2470931"/>
                                  <a:pt x="580867" y="2469334"/>
                                  <a:pt x="582065" y="2468536"/>
                                </a:cubicBezTo>
                                <a:cubicBezTo>
                                  <a:pt x="582863" y="2467738"/>
                                  <a:pt x="584460" y="2467738"/>
                                  <a:pt x="585258" y="2468935"/>
                                </a:cubicBezTo>
                                <a:cubicBezTo>
                                  <a:pt x="588053" y="2472528"/>
                                  <a:pt x="589649" y="2476520"/>
                                  <a:pt x="589649" y="2480513"/>
                                </a:cubicBezTo>
                                <a:lnTo>
                                  <a:pt x="590049" y="2480513"/>
                                </a:lnTo>
                                <a:cubicBezTo>
                                  <a:pt x="603621" y="2484904"/>
                                  <a:pt x="617593" y="2484106"/>
                                  <a:pt x="630368" y="2477718"/>
                                </a:cubicBezTo>
                                <a:cubicBezTo>
                                  <a:pt x="642743" y="2471330"/>
                                  <a:pt x="652324" y="2460552"/>
                                  <a:pt x="656715" y="2447378"/>
                                </a:cubicBezTo>
                                <a:lnTo>
                                  <a:pt x="656715" y="2446979"/>
                                </a:lnTo>
                                <a:cubicBezTo>
                                  <a:pt x="653521" y="2444584"/>
                                  <a:pt x="651525" y="2440991"/>
                                  <a:pt x="650328" y="2436600"/>
                                </a:cubicBezTo>
                                <a:cubicBezTo>
                                  <a:pt x="649928" y="2435402"/>
                                  <a:pt x="650727" y="2434205"/>
                                  <a:pt x="651924" y="2433806"/>
                                </a:cubicBezTo>
                                <a:close/>
                                <a:moveTo>
                                  <a:pt x="4164013" y="2429415"/>
                                </a:moveTo>
                                <a:cubicBezTo>
                                  <a:pt x="4164812" y="2429814"/>
                                  <a:pt x="4165211" y="2431411"/>
                                  <a:pt x="4164412" y="2432209"/>
                                </a:cubicBezTo>
                                <a:lnTo>
                                  <a:pt x="4153633" y="2446182"/>
                                </a:lnTo>
                                <a:cubicBezTo>
                                  <a:pt x="4153234" y="2446582"/>
                                  <a:pt x="4152435" y="2446981"/>
                                  <a:pt x="4152036" y="2446981"/>
                                </a:cubicBezTo>
                                <a:cubicBezTo>
                                  <a:pt x="4151637" y="2446981"/>
                                  <a:pt x="4150839" y="2446981"/>
                                  <a:pt x="4150439" y="2446582"/>
                                </a:cubicBezTo>
                                <a:cubicBezTo>
                                  <a:pt x="4149641" y="2445783"/>
                                  <a:pt x="4149641" y="2444586"/>
                                  <a:pt x="4150439" y="2443787"/>
                                </a:cubicBezTo>
                                <a:lnTo>
                                  <a:pt x="4161219" y="2429814"/>
                                </a:lnTo>
                                <a:cubicBezTo>
                                  <a:pt x="4161618" y="2429016"/>
                                  <a:pt x="4163215" y="2428617"/>
                                  <a:pt x="4164013" y="2429415"/>
                                </a:cubicBezTo>
                                <a:close/>
                                <a:moveTo>
                                  <a:pt x="4107725" y="2425422"/>
                                </a:moveTo>
                                <a:cubicBezTo>
                                  <a:pt x="4108523" y="2425023"/>
                                  <a:pt x="4110120" y="2425023"/>
                                  <a:pt x="4110519" y="2426221"/>
                                </a:cubicBezTo>
                                <a:lnTo>
                                  <a:pt x="4119303" y="2441391"/>
                                </a:lnTo>
                                <a:cubicBezTo>
                                  <a:pt x="4119702" y="2442190"/>
                                  <a:pt x="4119702" y="2443787"/>
                                  <a:pt x="4118504" y="2444186"/>
                                </a:cubicBezTo>
                                <a:lnTo>
                                  <a:pt x="4117706" y="2444585"/>
                                </a:lnTo>
                                <a:cubicBezTo>
                                  <a:pt x="4116907" y="2444585"/>
                                  <a:pt x="4116109" y="2444186"/>
                                  <a:pt x="4115710" y="2443387"/>
                                </a:cubicBezTo>
                                <a:lnTo>
                                  <a:pt x="4106926" y="2428217"/>
                                </a:lnTo>
                                <a:cubicBezTo>
                                  <a:pt x="4106527" y="2427418"/>
                                  <a:pt x="4106527" y="2425822"/>
                                  <a:pt x="4107725" y="2425422"/>
                                </a:cubicBezTo>
                                <a:close/>
                                <a:moveTo>
                                  <a:pt x="4146449" y="2420233"/>
                                </a:moveTo>
                                <a:cubicBezTo>
                                  <a:pt x="4147646" y="2420632"/>
                                  <a:pt x="4148445" y="2421829"/>
                                  <a:pt x="4148046" y="2423027"/>
                                </a:cubicBezTo>
                                <a:lnTo>
                                  <a:pt x="4143254" y="2439794"/>
                                </a:lnTo>
                                <a:cubicBezTo>
                                  <a:pt x="4143254" y="2440593"/>
                                  <a:pt x="4142456" y="2441391"/>
                                  <a:pt x="4141657" y="2441391"/>
                                </a:cubicBezTo>
                                <a:lnTo>
                                  <a:pt x="4140859" y="2441391"/>
                                </a:lnTo>
                                <a:cubicBezTo>
                                  <a:pt x="4139661" y="2440992"/>
                                  <a:pt x="4138863" y="2440194"/>
                                  <a:pt x="4138863" y="2438597"/>
                                </a:cubicBezTo>
                                <a:lnTo>
                                  <a:pt x="4143654" y="2421829"/>
                                </a:lnTo>
                                <a:cubicBezTo>
                                  <a:pt x="4144054" y="2420632"/>
                                  <a:pt x="4145251" y="2419833"/>
                                  <a:pt x="4146449" y="2420233"/>
                                </a:cubicBezTo>
                                <a:close/>
                                <a:moveTo>
                                  <a:pt x="4126488" y="2418637"/>
                                </a:moveTo>
                                <a:cubicBezTo>
                                  <a:pt x="4127686" y="2418637"/>
                                  <a:pt x="4128883" y="2419435"/>
                                  <a:pt x="4128883" y="2420633"/>
                                </a:cubicBezTo>
                                <a:lnTo>
                                  <a:pt x="4131279" y="2438198"/>
                                </a:lnTo>
                                <a:cubicBezTo>
                                  <a:pt x="4131279" y="2439396"/>
                                  <a:pt x="4130481" y="2440594"/>
                                  <a:pt x="4129283" y="2440594"/>
                                </a:cubicBezTo>
                                <a:cubicBezTo>
                                  <a:pt x="4128085" y="2440993"/>
                                  <a:pt x="4126887" y="2440194"/>
                                  <a:pt x="4126887" y="2438598"/>
                                </a:cubicBezTo>
                                <a:lnTo>
                                  <a:pt x="4124492" y="2421032"/>
                                </a:lnTo>
                                <a:cubicBezTo>
                                  <a:pt x="4124492" y="2419834"/>
                                  <a:pt x="4125290" y="2418637"/>
                                  <a:pt x="4126488" y="2418637"/>
                                </a:cubicBezTo>
                                <a:close/>
                                <a:moveTo>
                                  <a:pt x="3198062" y="2376870"/>
                                </a:moveTo>
                                <a:cubicBezTo>
                                  <a:pt x="3205793" y="2378816"/>
                                  <a:pt x="3212783" y="2383706"/>
                                  <a:pt x="3217172" y="2391091"/>
                                </a:cubicBezTo>
                                <a:lnTo>
                                  <a:pt x="3211583" y="2394684"/>
                                </a:lnTo>
                                <a:cubicBezTo>
                                  <a:pt x="3203998" y="2383108"/>
                                  <a:pt x="3188829" y="2379515"/>
                                  <a:pt x="3177253" y="2386700"/>
                                </a:cubicBezTo>
                                <a:cubicBezTo>
                                  <a:pt x="3165686" y="2394285"/>
                                  <a:pt x="3162496" y="2409455"/>
                                  <a:pt x="3170068" y="2420633"/>
                                </a:cubicBezTo>
                                <a:lnTo>
                                  <a:pt x="3164490" y="2424226"/>
                                </a:lnTo>
                                <a:cubicBezTo>
                                  <a:pt x="3164092" y="2423827"/>
                                  <a:pt x="3164092" y="2423427"/>
                                  <a:pt x="3163689" y="2423028"/>
                                </a:cubicBezTo>
                                <a:cubicBezTo>
                                  <a:pt x="3154907" y="2408257"/>
                                  <a:pt x="3159700" y="2389096"/>
                                  <a:pt x="3174457" y="2380313"/>
                                </a:cubicBezTo>
                                <a:cubicBezTo>
                                  <a:pt x="3181843" y="2375922"/>
                                  <a:pt x="3190329" y="2374924"/>
                                  <a:pt x="3198062" y="2376870"/>
                                </a:cubicBezTo>
                                <a:close/>
                                <a:moveTo>
                                  <a:pt x="4445448" y="2352769"/>
                                </a:moveTo>
                                <a:cubicBezTo>
                                  <a:pt x="4446646" y="2352369"/>
                                  <a:pt x="4447844" y="2353168"/>
                                  <a:pt x="4448243" y="2354365"/>
                                </a:cubicBezTo>
                                <a:cubicBezTo>
                                  <a:pt x="4449840" y="2361950"/>
                                  <a:pt x="4457824" y="2367140"/>
                                  <a:pt x="4465807" y="2365144"/>
                                </a:cubicBezTo>
                                <a:cubicBezTo>
                                  <a:pt x="4467005" y="2364745"/>
                                  <a:pt x="4468602" y="2365543"/>
                                  <a:pt x="4469001" y="2366741"/>
                                </a:cubicBezTo>
                                <a:cubicBezTo>
                                  <a:pt x="4469400" y="2367938"/>
                                  <a:pt x="4468602" y="2369136"/>
                                  <a:pt x="4467803" y="2369535"/>
                                </a:cubicBezTo>
                                <a:lnTo>
                                  <a:pt x="4467404" y="2369535"/>
                                </a:lnTo>
                                <a:cubicBezTo>
                                  <a:pt x="4463013" y="2370733"/>
                                  <a:pt x="4458622" y="2370333"/>
                                  <a:pt x="4454630" y="2368337"/>
                                </a:cubicBezTo>
                                <a:cubicBezTo>
                                  <a:pt x="4449440" y="2382709"/>
                                  <a:pt x="4439459" y="2393886"/>
                                  <a:pt x="4425887" y="2400674"/>
                                </a:cubicBezTo>
                                <a:cubicBezTo>
                                  <a:pt x="4412314" y="2407460"/>
                                  <a:pt x="4397144" y="2408658"/>
                                  <a:pt x="4382773" y="2403867"/>
                                </a:cubicBezTo>
                                <a:cubicBezTo>
                                  <a:pt x="4381975" y="2408258"/>
                                  <a:pt x="4379580" y="2412250"/>
                                  <a:pt x="4375987" y="2415045"/>
                                </a:cubicBezTo>
                                <a:lnTo>
                                  <a:pt x="4375588" y="2415444"/>
                                </a:lnTo>
                                <a:cubicBezTo>
                                  <a:pt x="4374789" y="2415843"/>
                                  <a:pt x="4373592" y="2415444"/>
                                  <a:pt x="4372793" y="2414646"/>
                                </a:cubicBezTo>
                                <a:cubicBezTo>
                                  <a:pt x="4371995" y="2413847"/>
                                  <a:pt x="4371995" y="2412250"/>
                                  <a:pt x="4373193" y="2411452"/>
                                </a:cubicBezTo>
                                <a:cubicBezTo>
                                  <a:pt x="4379181" y="2406262"/>
                                  <a:pt x="4380378" y="2397080"/>
                                  <a:pt x="4375189" y="2390693"/>
                                </a:cubicBezTo>
                                <a:cubicBezTo>
                                  <a:pt x="4374390" y="2389894"/>
                                  <a:pt x="4374390" y="2388297"/>
                                  <a:pt x="4375588" y="2387499"/>
                                </a:cubicBezTo>
                                <a:cubicBezTo>
                                  <a:pt x="4376386" y="2386701"/>
                                  <a:pt x="4377983" y="2386701"/>
                                  <a:pt x="4378781" y="2387898"/>
                                </a:cubicBezTo>
                                <a:cubicBezTo>
                                  <a:pt x="4381576" y="2391491"/>
                                  <a:pt x="4383173" y="2395483"/>
                                  <a:pt x="4383173" y="2399476"/>
                                </a:cubicBezTo>
                                <a:lnTo>
                                  <a:pt x="4383572" y="2399476"/>
                                </a:lnTo>
                                <a:cubicBezTo>
                                  <a:pt x="4397144" y="2403867"/>
                                  <a:pt x="4411116" y="2403069"/>
                                  <a:pt x="4423891" y="2396681"/>
                                </a:cubicBezTo>
                                <a:cubicBezTo>
                                  <a:pt x="4436266" y="2390293"/>
                                  <a:pt x="4445848" y="2379515"/>
                                  <a:pt x="4450239" y="2366341"/>
                                </a:cubicBezTo>
                                <a:lnTo>
                                  <a:pt x="4450239" y="2365942"/>
                                </a:lnTo>
                                <a:cubicBezTo>
                                  <a:pt x="4447045" y="2363547"/>
                                  <a:pt x="4445049" y="2359954"/>
                                  <a:pt x="4443852" y="2355563"/>
                                </a:cubicBezTo>
                                <a:cubicBezTo>
                                  <a:pt x="4443452" y="2354365"/>
                                  <a:pt x="4444251" y="2353168"/>
                                  <a:pt x="4445448" y="2352769"/>
                                </a:cubicBezTo>
                                <a:close/>
                                <a:moveTo>
                                  <a:pt x="5368794" y="2349176"/>
                                </a:moveTo>
                                <a:cubicBezTo>
                                  <a:pt x="5371189" y="2348777"/>
                                  <a:pt x="5373185" y="2350773"/>
                                  <a:pt x="5373584" y="2352769"/>
                                </a:cubicBezTo>
                                <a:lnTo>
                                  <a:pt x="5377177" y="2377120"/>
                                </a:lnTo>
                                <a:lnTo>
                                  <a:pt x="5401529" y="2373527"/>
                                </a:lnTo>
                                <a:cubicBezTo>
                                  <a:pt x="5403924" y="2373128"/>
                                  <a:pt x="5405920" y="2374725"/>
                                  <a:pt x="5406319" y="2377120"/>
                                </a:cubicBezTo>
                                <a:cubicBezTo>
                                  <a:pt x="5406719" y="2379515"/>
                                  <a:pt x="5405122" y="2381511"/>
                                  <a:pt x="5402727" y="2381911"/>
                                </a:cubicBezTo>
                                <a:lnTo>
                                  <a:pt x="5378374" y="2385503"/>
                                </a:lnTo>
                                <a:lnTo>
                                  <a:pt x="5381967" y="2409855"/>
                                </a:lnTo>
                                <a:cubicBezTo>
                                  <a:pt x="5382366" y="2412251"/>
                                  <a:pt x="5380770" y="2414247"/>
                                  <a:pt x="5378374" y="2414646"/>
                                </a:cubicBezTo>
                                <a:cubicBezTo>
                                  <a:pt x="5375979" y="2415045"/>
                                  <a:pt x="5373983" y="2413448"/>
                                  <a:pt x="5373584" y="2411053"/>
                                </a:cubicBezTo>
                                <a:lnTo>
                                  <a:pt x="5369991" y="2386701"/>
                                </a:lnTo>
                                <a:lnTo>
                                  <a:pt x="5345640" y="2390294"/>
                                </a:lnTo>
                                <a:cubicBezTo>
                                  <a:pt x="5343245" y="2390693"/>
                                  <a:pt x="5341249" y="2389096"/>
                                  <a:pt x="5340850" y="2386701"/>
                                </a:cubicBezTo>
                                <a:cubicBezTo>
                                  <a:pt x="5340450" y="2384306"/>
                                  <a:pt x="5342047" y="2382310"/>
                                  <a:pt x="5344442" y="2381911"/>
                                </a:cubicBezTo>
                                <a:lnTo>
                                  <a:pt x="5368794" y="2378318"/>
                                </a:lnTo>
                                <a:lnTo>
                                  <a:pt x="5365201" y="2353967"/>
                                </a:lnTo>
                                <a:cubicBezTo>
                                  <a:pt x="5364802" y="2351571"/>
                                  <a:pt x="5366398" y="2349575"/>
                                  <a:pt x="5368794" y="2349176"/>
                                </a:cubicBezTo>
                                <a:close/>
                                <a:moveTo>
                                  <a:pt x="6597329" y="2341691"/>
                                </a:moveTo>
                                <a:cubicBezTo>
                                  <a:pt x="6599924" y="2341092"/>
                                  <a:pt x="6603317" y="2340992"/>
                                  <a:pt x="6606711" y="2342789"/>
                                </a:cubicBezTo>
                                <a:cubicBezTo>
                                  <a:pt x="6614296" y="2346781"/>
                                  <a:pt x="6613896" y="2354365"/>
                                  <a:pt x="6613896" y="2354765"/>
                                </a:cubicBezTo>
                                <a:cubicBezTo>
                                  <a:pt x="6613896" y="2354765"/>
                                  <a:pt x="6613896" y="2357559"/>
                                  <a:pt x="6617489" y="2359555"/>
                                </a:cubicBezTo>
                                <a:cubicBezTo>
                                  <a:pt x="6621082" y="2361152"/>
                                  <a:pt x="6623477" y="2359555"/>
                                  <a:pt x="6623477" y="2359555"/>
                                </a:cubicBezTo>
                                <a:lnTo>
                                  <a:pt x="6623876" y="2359555"/>
                                </a:lnTo>
                                <a:lnTo>
                                  <a:pt x="6624276" y="2359156"/>
                                </a:lnTo>
                                <a:cubicBezTo>
                                  <a:pt x="6626272" y="2357958"/>
                                  <a:pt x="6631062" y="2355563"/>
                                  <a:pt x="6637449" y="2358757"/>
                                </a:cubicBezTo>
                                <a:cubicBezTo>
                                  <a:pt x="6644235" y="2362349"/>
                                  <a:pt x="6644635" y="2369934"/>
                                  <a:pt x="6644635" y="2370333"/>
                                </a:cubicBezTo>
                                <a:lnTo>
                                  <a:pt x="6644635" y="2370733"/>
                                </a:lnTo>
                                <a:cubicBezTo>
                                  <a:pt x="6644635" y="2370733"/>
                                  <a:pt x="6644635" y="2373527"/>
                                  <a:pt x="6648227" y="2375523"/>
                                </a:cubicBezTo>
                                <a:cubicBezTo>
                                  <a:pt x="6651820" y="2377519"/>
                                  <a:pt x="6654615" y="2375523"/>
                                  <a:pt x="6654615" y="2375523"/>
                                </a:cubicBezTo>
                                <a:lnTo>
                                  <a:pt x="6655014" y="2375523"/>
                                </a:lnTo>
                                <a:cubicBezTo>
                                  <a:pt x="6655413" y="2375124"/>
                                  <a:pt x="6662599" y="2371132"/>
                                  <a:pt x="6668986" y="2374725"/>
                                </a:cubicBezTo>
                                <a:cubicBezTo>
                                  <a:pt x="6676570" y="2378717"/>
                                  <a:pt x="6676171" y="2386302"/>
                                  <a:pt x="6676171" y="2386702"/>
                                </a:cubicBezTo>
                                <a:cubicBezTo>
                                  <a:pt x="6676171" y="2386702"/>
                                  <a:pt x="6676171" y="2389496"/>
                                  <a:pt x="6679764" y="2391492"/>
                                </a:cubicBezTo>
                                <a:cubicBezTo>
                                  <a:pt x="6680962" y="2391891"/>
                                  <a:pt x="6681760" y="2392290"/>
                                  <a:pt x="6682958" y="2392290"/>
                                </a:cubicBezTo>
                                <a:lnTo>
                                  <a:pt x="6687349" y="2392690"/>
                                </a:lnTo>
                                <a:cubicBezTo>
                                  <a:pt x="6689345" y="2392690"/>
                                  <a:pt x="6690942" y="2394686"/>
                                  <a:pt x="6690942" y="2396682"/>
                                </a:cubicBezTo>
                                <a:cubicBezTo>
                                  <a:pt x="6690542" y="2398678"/>
                                  <a:pt x="6688946" y="2400674"/>
                                  <a:pt x="6685353" y="2400674"/>
                                </a:cubicBezTo>
                                <a:lnTo>
                                  <a:pt x="6679365" y="2400274"/>
                                </a:lnTo>
                                <a:cubicBezTo>
                                  <a:pt x="6677768" y="2399875"/>
                                  <a:pt x="6676171" y="2399476"/>
                                  <a:pt x="6674574" y="2398678"/>
                                </a:cubicBezTo>
                                <a:cubicBezTo>
                                  <a:pt x="6666990" y="2394686"/>
                                  <a:pt x="6667389" y="2387101"/>
                                  <a:pt x="6667389" y="2386702"/>
                                </a:cubicBezTo>
                                <a:cubicBezTo>
                                  <a:pt x="6667389" y="2386702"/>
                                  <a:pt x="6667788" y="2383906"/>
                                  <a:pt x="6664195" y="2381910"/>
                                </a:cubicBezTo>
                                <a:cubicBezTo>
                                  <a:pt x="6661401" y="2380313"/>
                                  <a:pt x="6657808" y="2381910"/>
                                  <a:pt x="6657409" y="2382309"/>
                                </a:cubicBezTo>
                                <a:cubicBezTo>
                                  <a:pt x="6656211" y="2383108"/>
                                  <a:pt x="6650623" y="2386302"/>
                                  <a:pt x="6643836" y="2382709"/>
                                </a:cubicBezTo>
                                <a:cubicBezTo>
                                  <a:pt x="6637050" y="2379116"/>
                                  <a:pt x="6636651" y="2372729"/>
                                  <a:pt x="6636651" y="2371132"/>
                                </a:cubicBezTo>
                                <a:cubicBezTo>
                                  <a:pt x="6636251" y="2370733"/>
                                  <a:pt x="6635852" y="2367539"/>
                                  <a:pt x="6633058" y="2365942"/>
                                </a:cubicBezTo>
                                <a:cubicBezTo>
                                  <a:pt x="6629864" y="2364345"/>
                                  <a:pt x="6627868" y="2365543"/>
                                  <a:pt x="6627070" y="2365942"/>
                                </a:cubicBezTo>
                                <a:lnTo>
                                  <a:pt x="6626671" y="2365942"/>
                                </a:lnTo>
                                <a:cubicBezTo>
                                  <a:pt x="6625473" y="2366741"/>
                                  <a:pt x="6620284" y="2369934"/>
                                  <a:pt x="6613098" y="2366341"/>
                                </a:cubicBezTo>
                                <a:cubicBezTo>
                                  <a:pt x="6605513" y="2362349"/>
                                  <a:pt x="6605912" y="2355164"/>
                                  <a:pt x="6605912" y="2354365"/>
                                </a:cubicBezTo>
                                <a:cubicBezTo>
                                  <a:pt x="6606312" y="2354365"/>
                                  <a:pt x="6605912" y="2351172"/>
                                  <a:pt x="6602718" y="2349575"/>
                                </a:cubicBezTo>
                                <a:cubicBezTo>
                                  <a:pt x="6599923" y="2347978"/>
                                  <a:pt x="6596331" y="2349575"/>
                                  <a:pt x="6595931" y="2349974"/>
                                </a:cubicBezTo>
                                <a:cubicBezTo>
                                  <a:pt x="6594734" y="2350773"/>
                                  <a:pt x="6589145" y="2353966"/>
                                  <a:pt x="6582359" y="2350373"/>
                                </a:cubicBezTo>
                                <a:lnTo>
                                  <a:pt x="6579963" y="2348777"/>
                                </a:lnTo>
                                <a:cubicBezTo>
                                  <a:pt x="6577967" y="2347978"/>
                                  <a:pt x="6577169" y="2345583"/>
                                  <a:pt x="6578367" y="2343587"/>
                                </a:cubicBezTo>
                                <a:cubicBezTo>
                                  <a:pt x="6579165" y="2341591"/>
                                  <a:pt x="6581560" y="2340793"/>
                                  <a:pt x="6583556" y="2341990"/>
                                </a:cubicBezTo>
                                <a:lnTo>
                                  <a:pt x="6585951" y="2343587"/>
                                </a:lnTo>
                                <a:cubicBezTo>
                                  <a:pt x="6589544" y="2345583"/>
                                  <a:pt x="6592339" y="2343587"/>
                                  <a:pt x="6592339" y="2343587"/>
                                </a:cubicBezTo>
                                <a:lnTo>
                                  <a:pt x="6592738" y="2343587"/>
                                </a:lnTo>
                                <a:cubicBezTo>
                                  <a:pt x="6592938" y="2343387"/>
                                  <a:pt x="6594734" y="2342290"/>
                                  <a:pt x="6597329" y="2341691"/>
                                </a:cubicBezTo>
                                <a:close/>
                                <a:moveTo>
                                  <a:pt x="6614095" y="2309755"/>
                                </a:moveTo>
                                <a:cubicBezTo>
                                  <a:pt x="6616690" y="2309156"/>
                                  <a:pt x="6620083" y="2309056"/>
                                  <a:pt x="6623477" y="2310853"/>
                                </a:cubicBezTo>
                                <a:cubicBezTo>
                                  <a:pt x="6631061" y="2314845"/>
                                  <a:pt x="6630662" y="2322429"/>
                                  <a:pt x="6630662" y="2322829"/>
                                </a:cubicBezTo>
                                <a:cubicBezTo>
                                  <a:pt x="6630662" y="2322829"/>
                                  <a:pt x="6630662" y="2325623"/>
                                  <a:pt x="6634255" y="2327619"/>
                                </a:cubicBezTo>
                                <a:cubicBezTo>
                                  <a:pt x="6637848" y="2329216"/>
                                  <a:pt x="6640243" y="2327619"/>
                                  <a:pt x="6640243" y="2327619"/>
                                </a:cubicBezTo>
                                <a:lnTo>
                                  <a:pt x="6640642" y="2327619"/>
                                </a:lnTo>
                                <a:lnTo>
                                  <a:pt x="6641041" y="2327220"/>
                                </a:lnTo>
                                <a:cubicBezTo>
                                  <a:pt x="6643037" y="2326022"/>
                                  <a:pt x="6647828" y="2323627"/>
                                  <a:pt x="6654215" y="2326821"/>
                                </a:cubicBezTo>
                                <a:cubicBezTo>
                                  <a:pt x="6661001" y="2330413"/>
                                  <a:pt x="6661400" y="2337998"/>
                                  <a:pt x="6661400" y="2338397"/>
                                </a:cubicBezTo>
                                <a:lnTo>
                                  <a:pt x="6661400" y="2338797"/>
                                </a:lnTo>
                                <a:cubicBezTo>
                                  <a:pt x="6661400" y="2338797"/>
                                  <a:pt x="6661400" y="2341591"/>
                                  <a:pt x="6664993" y="2343587"/>
                                </a:cubicBezTo>
                                <a:cubicBezTo>
                                  <a:pt x="6668586" y="2345583"/>
                                  <a:pt x="6671380" y="2343587"/>
                                  <a:pt x="6671380" y="2343587"/>
                                </a:cubicBezTo>
                                <a:lnTo>
                                  <a:pt x="6671780" y="2343587"/>
                                </a:lnTo>
                                <a:cubicBezTo>
                                  <a:pt x="6672179" y="2343188"/>
                                  <a:pt x="6679364" y="2339196"/>
                                  <a:pt x="6685751" y="2342789"/>
                                </a:cubicBezTo>
                                <a:cubicBezTo>
                                  <a:pt x="6693336" y="2346781"/>
                                  <a:pt x="6692937" y="2354366"/>
                                  <a:pt x="6692937" y="2354766"/>
                                </a:cubicBezTo>
                                <a:cubicBezTo>
                                  <a:pt x="6692937" y="2354766"/>
                                  <a:pt x="6692937" y="2357560"/>
                                  <a:pt x="6696530" y="2359556"/>
                                </a:cubicBezTo>
                                <a:cubicBezTo>
                                  <a:pt x="6697727" y="2359955"/>
                                  <a:pt x="6698526" y="2360354"/>
                                  <a:pt x="6699723" y="2360354"/>
                                </a:cubicBezTo>
                                <a:lnTo>
                                  <a:pt x="6704115" y="2360754"/>
                                </a:lnTo>
                                <a:cubicBezTo>
                                  <a:pt x="6706111" y="2360754"/>
                                  <a:pt x="6707707" y="2362750"/>
                                  <a:pt x="6707707" y="2364746"/>
                                </a:cubicBezTo>
                                <a:cubicBezTo>
                                  <a:pt x="6707707" y="2366742"/>
                                  <a:pt x="6705711" y="2368338"/>
                                  <a:pt x="6702119" y="2368738"/>
                                </a:cubicBezTo>
                                <a:lnTo>
                                  <a:pt x="6696131" y="2368338"/>
                                </a:lnTo>
                                <a:cubicBezTo>
                                  <a:pt x="6694534" y="2367939"/>
                                  <a:pt x="6692937" y="2367540"/>
                                  <a:pt x="6691340" y="2366742"/>
                                </a:cubicBezTo>
                                <a:cubicBezTo>
                                  <a:pt x="6683755" y="2362750"/>
                                  <a:pt x="6684155" y="2355165"/>
                                  <a:pt x="6684155" y="2354766"/>
                                </a:cubicBezTo>
                                <a:cubicBezTo>
                                  <a:pt x="6684155" y="2354766"/>
                                  <a:pt x="6684554" y="2351970"/>
                                  <a:pt x="6680961" y="2349974"/>
                                </a:cubicBezTo>
                                <a:cubicBezTo>
                                  <a:pt x="6678167" y="2348377"/>
                                  <a:pt x="6674574" y="2349974"/>
                                  <a:pt x="6674175" y="2350373"/>
                                </a:cubicBezTo>
                                <a:cubicBezTo>
                                  <a:pt x="6672977" y="2351172"/>
                                  <a:pt x="6667388" y="2354366"/>
                                  <a:pt x="6660602" y="2350773"/>
                                </a:cubicBezTo>
                                <a:cubicBezTo>
                                  <a:pt x="6653816" y="2347180"/>
                                  <a:pt x="6653416" y="2340793"/>
                                  <a:pt x="6653416" y="2339196"/>
                                </a:cubicBezTo>
                                <a:cubicBezTo>
                                  <a:pt x="6653017" y="2338797"/>
                                  <a:pt x="6652618" y="2335603"/>
                                  <a:pt x="6649824" y="2334006"/>
                                </a:cubicBezTo>
                                <a:cubicBezTo>
                                  <a:pt x="6646630" y="2332409"/>
                                  <a:pt x="6644634" y="2333607"/>
                                  <a:pt x="6643836" y="2334006"/>
                                </a:cubicBezTo>
                                <a:lnTo>
                                  <a:pt x="6643437" y="2334006"/>
                                </a:lnTo>
                                <a:cubicBezTo>
                                  <a:pt x="6642239" y="2334805"/>
                                  <a:pt x="6637049" y="2337998"/>
                                  <a:pt x="6629864" y="2334405"/>
                                </a:cubicBezTo>
                                <a:cubicBezTo>
                                  <a:pt x="6622279" y="2330413"/>
                                  <a:pt x="6622678" y="2323228"/>
                                  <a:pt x="6622678" y="2322429"/>
                                </a:cubicBezTo>
                                <a:cubicBezTo>
                                  <a:pt x="6623077" y="2322429"/>
                                  <a:pt x="6622678" y="2319236"/>
                                  <a:pt x="6619484" y="2317639"/>
                                </a:cubicBezTo>
                                <a:cubicBezTo>
                                  <a:pt x="6616689" y="2316042"/>
                                  <a:pt x="6613096" y="2317639"/>
                                  <a:pt x="6612697" y="2318038"/>
                                </a:cubicBezTo>
                                <a:cubicBezTo>
                                  <a:pt x="6611500" y="2318837"/>
                                  <a:pt x="6605911" y="2322030"/>
                                  <a:pt x="6599125" y="2318437"/>
                                </a:cubicBezTo>
                                <a:lnTo>
                                  <a:pt x="6596729" y="2316841"/>
                                </a:lnTo>
                                <a:cubicBezTo>
                                  <a:pt x="6594733" y="2316042"/>
                                  <a:pt x="6593935" y="2313647"/>
                                  <a:pt x="6595133" y="2311651"/>
                                </a:cubicBezTo>
                                <a:cubicBezTo>
                                  <a:pt x="6595931" y="2309655"/>
                                  <a:pt x="6598326" y="2308857"/>
                                  <a:pt x="6600322" y="2310054"/>
                                </a:cubicBezTo>
                                <a:lnTo>
                                  <a:pt x="6602717" y="2311651"/>
                                </a:lnTo>
                                <a:cubicBezTo>
                                  <a:pt x="6606310" y="2313647"/>
                                  <a:pt x="6609105" y="2311651"/>
                                  <a:pt x="6609105" y="2311651"/>
                                </a:cubicBezTo>
                                <a:lnTo>
                                  <a:pt x="6609504" y="2311651"/>
                                </a:lnTo>
                                <a:cubicBezTo>
                                  <a:pt x="6609704" y="2311451"/>
                                  <a:pt x="6611500" y="2310354"/>
                                  <a:pt x="6614095" y="2309755"/>
                                </a:cubicBezTo>
                                <a:close/>
                                <a:moveTo>
                                  <a:pt x="1222401" y="2308458"/>
                                </a:moveTo>
                                <a:cubicBezTo>
                                  <a:pt x="1223599" y="2308458"/>
                                  <a:pt x="1224796" y="2309256"/>
                                  <a:pt x="1224796" y="2310454"/>
                                </a:cubicBezTo>
                                <a:lnTo>
                                  <a:pt x="1227191" y="2328020"/>
                                </a:lnTo>
                                <a:cubicBezTo>
                                  <a:pt x="1227191" y="2329217"/>
                                  <a:pt x="1226393" y="2330415"/>
                                  <a:pt x="1225195" y="2330415"/>
                                </a:cubicBezTo>
                                <a:cubicBezTo>
                                  <a:pt x="1223998" y="2330415"/>
                                  <a:pt x="1222800" y="2329616"/>
                                  <a:pt x="1222800" y="2328419"/>
                                </a:cubicBezTo>
                                <a:lnTo>
                                  <a:pt x="1220404" y="2310853"/>
                                </a:lnTo>
                                <a:cubicBezTo>
                                  <a:pt x="1220404" y="2309655"/>
                                  <a:pt x="1221203" y="2308458"/>
                                  <a:pt x="1222401" y="2308458"/>
                                </a:cubicBezTo>
                                <a:close/>
                                <a:moveTo>
                                  <a:pt x="1210823" y="2307659"/>
                                </a:moveTo>
                                <a:cubicBezTo>
                                  <a:pt x="1212021" y="2308058"/>
                                  <a:pt x="1212819" y="2309255"/>
                                  <a:pt x="1212021" y="2310453"/>
                                </a:cubicBezTo>
                                <a:lnTo>
                                  <a:pt x="1207231" y="2327220"/>
                                </a:lnTo>
                                <a:cubicBezTo>
                                  <a:pt x="1207231" y="2328019"/>
                                  <a:pt x="1206432" y="2328817"/>
                                  <a:pt x="1205634" y="2328817"/>
                                </a:cubicBezTo>
                                <a:lnTo>
                                  <a:pt x="1204835" y="2328817"/>
                                </a:lnTo>
                                <a:cubicBezTo>
                                  <a:pt x="1203638" y="2328418"/>
                                  <a:pt x="1202840" y="2327220"/>
                                  <a:pt x="1203239" y="2326023"/>
                                </a:cubicBezTo>
                                <a:lnTo>
                                  <a:pt x="1208029" y="2309255"/>
                                </a:lnTo>
                                <a:cubicBezTo>
                                  <a:pt x="1208428" y="2308058"/>
                                  <a:pt x="1209626" y="2307259"/>
                                  <a:pt x="1210823" y="2307659"/>
                                </a:cubicBezTo>
                                <a:close/>
                                <a:moveTo>
                                  <a:pt x="1233177" y="2305263"/>
                                </a:moveTo>
                                <a:cubicBezTo>
                                  <a:pt x="1233975" y="2304864"/>
                                  <a:pt x="1235572" y="2304864"/>
                                  <a:pt x="1235971" y="2306062"/>
                                </a:cubicBezTo>
                                <a:lnTo>
                                  <a:pt x="1244754" y="2321232"/>
                                </a:lnTo>
                                <a:cubicBezTo>
                                  <a:pt x="1245153" y="2322031"/>
                                  <a:pt x="1245153" y="2323628"/>
                                  <a:pt x="1243955" y="2324027"/>
                                </a:cubicBezTo>
                                <a:lnTo>
                                  <a:pt x="1243157" y="2324426"/>
                                </a:lnTo>
                                <a:cubicBezTo>
                                  <a:pt x="1242359" y="2324426"/>
                                  <a:pt x="1241560" y="2324027"/>
                                  <a:pt x="1241161" y="2323228"/>
                                </a:cubicBezTo>
                                <a:lnTo>
                                  <a:pt x="1232379" y="2308058"/>
                                </a:lnTo>
                                <a:cubicBezTo>
                                  <a:pt x="1231980" y="2307259"/>
                                  <a:pt x="1231980" y="2305663"/>
                                  <a:pt x="1233177" y="2305263"/>
                                </a:cubicBezTo>
                                <a:close/>
                                <a:moveTo>
                                  <a:pt x="1200845" y="2302869"/>
                                </a:moveTo>
                                <a:cubicBezTo>
                                  <a:pt x="1202043" y="2303667"/>
                                  <a:pt x="1202043" y="2304865"/>
                                  <a:pt x="1201643" y="2305663"/>
                                </a:cubicBezTo>
                                <a:lnTo>
                                  <a:pt x="1190865" y="2319636"/>
                                </a:lnTo>
                                <a:cubicBezTo>
                                  <a:pt x="1190465" y="2320036"/>
                                  <a:pt x="1189667" y="2320435"/>
                                  <a:pt x="1189267" y="2320435"/>
                                </a:cubicBezTo>
                                <a:cubicBezTo>
                                  <a:pt x="1188868" y="2320435"/>
                                  <a:pt x="1188070" y="2320435"/>
                                  <a:pt x="1187670" y="2320036"/>
                                </a:cubicBezTo>
                                <a:cubicBezTo>
                                  <a:pt x="1186872" y="2319636"/>
                                  <a:pt x="1186473" y="2318040"/>
                                  <a:pt x="1187272" y="2317241"/>
                                </a:cubicBezTo>
                                <a:lnTo>
                                  <a:pt x="1198050" y="2303268"/>
                                </a:lnTo>
                                <a:cubicBezTo>
                                  <a:pt x="1198450" y="2302470"/>
                                  <a:pt x="1200046" y="2302071"/>
                                  <a:pt x="1200845" y="2302869"/>
                                </a:cubicBezTo>
                                <a:close/>
                                <a:moveTo>
                                  <a:pt x="1244752" y="2297280"/>
                                </a:moveTo>
                                <a:lnTo>
                                  <a:pt x="1259124" y="2308059"/>
                                </a:lnTo>
                                <a:cubicBezTo>
                                  <a:pt x="1259924" y="2308459"/>
                                  <a:pt x="1260322" y="2310055"/>
                                  <a:pt x="1259524" y="2310854"/>
                                </a:cubicBezTo>
                                <a:cubicBezTo>
                                  <a:pt x="1259124" y="2311253"/>
                                  <a:pt x="1258326" y="2311652"/>
                                  <a:pt x="1257927" y="2311652"/>
                                </a:cubicBezTo>
                                <a:cubicBezTo>
                                  <a:pt x="1257527" y="2311652"/>
                                  <a:pt x="1256729" y="2311652"/>
                                  <a:pt x="1256330" y="2311253"/>
                                </a:cubicBezTo>
                                <a:lnTo>
                                  <a:pt x="1242358" y="2300474"/>
                                </a:lnTo>
                                <a:cubicBezTo>
                                  <a:pt x="1241560" y="2300074"/>
                                  <a:pt x="1241161" y="2298478"/>
                                  <a:pt x="1241959" y="2297679"/>
                                </a:cubicBezTo>
                                <a:cubicBezTo>
                                  <a:pt x="1242358" y="2296881"/>
                                  <a:pt x="1243954" y="2296482"/>
                                  <a:pt x="1244752" y="2297280"/>
                                </a:cubicBezTo>
                                <a:close/>
                                <a:moveTo>
                                  <a:pt x="1190466" y="2293287"/>
                                </a:moveTo>
                                <a:cubicBezTo>
                                  <a:pt x="1191264" y="2292888"/>
                                  <a:pt x="1192861" y="2292888"/>
                                  <a:pt x="1193260" y="2294086"/>
                                </a:cubicBezTo>
                                <a:cubicBezTo>
                                  <a:pt x="1194058" y="2295283"/>
                                  <a:pt x="1193659" y="2296481"/>
                                  <a:pt x="1192462" y="2296880"/>
                                </a:cubicBezTo>
                                <a:lnTo>
                                  <a:pt x="1177290" y="2305664"/>
                                </a:lnTo>
                                <a:lnTo>
                                  <a:pt x="1176492" y="2306063"/>
                                </a:lnTo>
                                <a:cubicBezTo>
                                  <a:pt x="1175693" y="2306063"/>
                                  <a:pt x="1174895" y="2305664"/>
                                  <a:pt x="1174496" y="2304865"/>
                                </a:cubicBezTo>
                                <a:cubicBezTo>
                                  <a:pt x="1174096" y="2304067"/>
                                  <a:pt x="1174096" y="2302470"/>
                                  <a:pt x="1175294" y="2302071"/>
                                </a:cubicBezTo>
                                <a:close/>
                                <a:moveTo>
                                  <a:pt x="1249543" y="2286103"/>
                                </a:moveTo>
                                <a:lnTo>
                                  <a:pt x="1266308" y="2290894"/>
                                </a:lnTo>
                                <a:cubicBezTo>
                                  <a:pt x="1267506" y="2291293"/>
                                  <a:pt x="1267906" y="2292491"/>
                                  <a:pt x="1267506" y="2293688"/>
                                </a:cubicBezTo>
                                <a:cubicBezTo>
                                  <a:pt x="1267506" y="2294487"/>
                                  <a:pt x="1266708" y="2295285"/>
                                  <a:pt x="1265910" y="2295285"/>
                                </a:cubicBezTo>
                                <a:lnTo>
                                  <a:pt x="1265111" y="2295285"/>
                                </a:lnTo>
                                <a:lnTo>
                                  <a:pt x="1248345" y="2290494"/>
                                </a:lnTo>
                                <a:cubicBezTo>
                                  <a:pt x="1247147" y="2290095"/>
                                  <a:pt x="1246348" y="2288897"/>
                                  <a:pt x="1246748" y="2287699"/>
                                </a:cubicBezTo>
                                <a:cubicBezTo>
                                  <a:pt x="1247147" y="2286502"/>
                                  <a:pt x="1248345" y="2285703"/>
                                  <a:pt x="1249543" y="2286103"/>
                                </a:cubicBezTo>
                                <a:close/>
                                <a:moveTo>
                                  <a:pt x="1187672" y="2281711"/>
                                </a:moveTo>
                                <a:cubicBezTo>
                                  <a:pt x="1188870" y="2281711"/>
                                  <a:pt x="1190068" y="2282509"/>
                                  <a:pt x="1190068" y="2283707"/>
                                </a:cubicBezTo>
                                <a:cubicBezTo>
                                  <a:pt x="1190068" y="2284905"/>
                                  <a:pt x="1189269" y="2285703"/>
                                  <a:pt x="1188072" y="2286102"/>
                                </a:cubicBezTo>
                                <a:lnTo>
                                  <a:pt x="1170505" y="2288498"/>
                                </a:lnTo>
                                <a:cubicBezTo>
                                  <a:pt x="1169307" y="2288498"/>
                                  <a:pt x="1168110" y="2287700"/>
                                  <a:pt x="1168110" y="2286502"/>
                                </a:cubicBezTo>
                                <a:cubicBezTo>
                                  <a:pt x="1168110" y="2285304"/>
                                  <a:pt x="1168907" y="2284106"/>
                                  <a:pt x="1170106" y="2284106"/>
                                </a:cubicBezTo>
                                <a:close/>
                                <a:moveTo>
                                  <a:pt x="1266710" y="2271332"/>
                                </a:moveTo>
                                <a:cubicBezTo>
                                  <a:pt x="1267906" y="2271332"/>
                                  <a:pt x="1269104" y="2272130"/>
                                  <a:pt x="1269104" y="2273328"/>
                                </a:cubicBezTo>
                                <a:cubicBezTo>
                                  <a:pt x="1269104" y="2274525"/>
                                  <a:pt x="1268305" y="2275723"/>
                                  <a:pt x="1267109" y="2275723"/>
                                </a:cubicBezTo>
                                <a:lnTo>
                                  <a:pt x="1249544" y="2278119"/>
                                </a:lnTo>
                                <a:cubicBezTo>
                                  <a:pt x="1248345" y="2278119"/>
                                  <a:pt x="1247149" y="2277321"/>
                                  <a:pt x="1247149" y="2276123"/>
                                </a:cubicBezTo>
                                <a:cubicBezTo>
                                  <a:pt x="1247149" y="2274925"/>
                                  <a:pt x="1247947" y="2273727"/>
                                  <a:pt x="1249145" y="2273727"/>
                                </a:cubicBezTo>
                                <a:close/>
                                <a:moveTo>
                                  <a:pt x="1172100" y="2264546"/>
                                </a:moveTo>
                                <a:lnTo>
                                  <a:pt x="1188868" y="2269337"/>
                                </a:lnTo>
                                <a:cubicBezTo>
                                  <a:pt x="1190066" y="2269736"/>
                                  <a:pt x="1190865" y="2270934"/>
                                  <a:pt x="1190465" y="2272131"/>
                                </a:cubicBezTo>
                                <a:cubicBezTo>
                                  <a:pt x="1190465" y="2272930"/>
                                  <a:pt x="1189667" y="2273728"/>
                                  <a:pt x="1188868" y="2273728"/>
                                </a:cubicBezTo>
                                <a:lnTo>
                                  <a:pt x="1188070" y="2273728"/>
                                </a:lnTo>
                                <a:lnTo>
                                  <a:pt x="1171302" y="2268937"/>
                                </a:lnTo>
                                <a:cubicBezTo>
                                  <a:pt x="1170104" y="2268538"/>
                                  <a:pt x="1169305" y="2267340"/>
                                  <a:pt x="1169305" y="2266142"/>
                                </a:cubicBezTo>
                                <a:cubicBezTo>
                                  <a:pt x="1169704" y="2264945"/>
                                  <a:pt x="1170903" y="2264146"/>
                                  <a:pt x="1172100" y="2264546"/>
                                </a:cubicBezTo>
                                <a:close/>
                                <a:moveTo>
                                  <a:pt x="1259924" y="2254167"/>
                                </a:moveTo>
                                <a:cubicBezTo>
                                  <a:pt x="1260721" y="2253767"/>
                                  <a:pt x="1262318" y="2253767"/>
                                  <a:pt x="1262717" y="2254965"/>
                                </a:cubicBezTo>
                                <a:cubicBezTo>
                                  <a:pt x="1263116" y="2255763"/>
                                  <a:pt x="1263116" y="2257360"/>
                                  <a:pt x="1261919" y="2257759"/>
                                </a:cubicBezTo>
                                <a:lnTo>
                                  <a:pt x="1246749" y="2266543"/>
                                </a:lnTo>
                                <a:lnTo>
                                  <a:pt x="1245951" y="2266942"/>
                                </a:lnTo>
                                <a:cubicBezTo>
                                  <a:pt x="1245152" y="2266942"/>
                                  <a:pt x="1244354" y="2266543"/>
                                  <a:pt x="1243955" y="2265744"/>
                                </a:cubicBezTo>
                                <a:cubicBezTo>
                                  <a:pt x="1243555" y="2264547"/>
                                  <a:pt x="1243555" y="2263349"/>
                                  <a:pt x="1244752" y="2262950"/>
                                </a:cubicBezTo>
                                <a:close/>
                                <a:moveTo>
                                  <a:pt x="1181682" y="2248578"/>
                                </a:moveTo>
                                <a:lnTo>
                                  <a:pt x="1195656" y="2259357"/>
                                </a:lnTo>
                                <a:cubicBezTo>
                                  <a:pt x="1196455" y="2259756"/>
                                  <a:pt x="1196853" y="2261353"/>
                                  <a:pt x="1196056" y="2262152"/>
                                </a:cubicBezTo>
                                <a:cubicBezTo>
                                  <a:pt x="1195656" y="2262551"/>
                                  <a:pt x="1194858" y="2262950"/>
                                  <a:pt x="1194458" y="2262950"/>
                                </a:cubicBezTo>
                                <a:cubicBezTo>
                                  <a:pt x="1194060" y="2262950"/>
                                  <a:pt x="1193260" y="2262950"/>
                                  <a:pt x="1192862" y="2262551"/>
                                </a:cubicBezTo>
                                <a:lnTo>
                                  <a:pt x="1179287" y="2251772"/>
                                </a:lnTo>
                                <a:cubicBezTo>
                                  <a:pt x="1178489" y="2251372"/>
                                  <a:pt x="1178090" y="2249776"/>
                                  <a:pt x="1178888" y="2248977"/>
                                </a:cubicBezTo>
                                <a:cubicBezTo>
                                  <a:pt x="1179287" y="2248179"/>
                                  <a:pt x="1180884" y="2247780"/>
                                  <a:pt x="1181682" y="2248578"/>
                                </a:cubicBezTo>
                                <a:close/>
                                <a:moveTo>
                                  <a:pt x="6975621" y="2243538"/>
                                </a:moveTo>
                                <a:cubicBezTo>
                                  <a:pt x="6983355" y="2245484"/>
                                  <a:pt x="6990341" y="2250374"/>
                                  <a:pt x="6994732" y="2257759"/>
                                </a:cubicBezTo>
                                <a:lnTo>
                                  <a:pt x="6989143" y="2261352"/>
                                </a:lnTo>
                                <a:cubicBezTo>
                                  <a:pt x="6981558" y="2249775"/>
                                  <a:pt x="6966389" y="2246183"/>
                                  <a:pt x="6954812" y="2253368"/>
                                </a:cubicBezTo>
                                <a:cubicBezTo>
                                  <a:pt x="6943234" y="2260554"/>
                                  <a:pt x="6939642" y="2275723"/>
                                  <a:pt x="6947626" y="2287301"/>
                                </a:cubicBezTo>
                                <a:lnTo>
                                  <a:pt x="6942037" y="2290894"/>
                                </a:lnTo>
                                <a:cubicBezTo>
                                  <a:pt x="6941638" y="2290495"/>
                                  <a:pt x="6941638" y="2290096"/>
                                  <a:pt x="6941238" y="2289696"/>
                                </a:cubicBezTo>
                                <a:cubicBezTo>
                                  <a:pt x="6932456" y="2274925"/>
                                  <a:pt x="6937246" y="2255763"/>
                                  <a:pt x="6952018" y="2246981"/>
                                </a:cubicBezTo>
                                <a:cubicBezTo>
                                  <a:pt x="6959403" y="2242590"/>
                                  <a:pt x="6967886" y="2241592"/>
                                  <a:pt x="6975621" y="2243538"/>
                                </a:cubicBezTo>
                                <a:close/>
                                <a:moveTo>
                                  <a:pt x="1249943" y="2239795"/>
                                </a:moveTo>
                                <a:cubicBezTo>
                                  <a:pt x="1250742" y="2240194"/>
                                  <a:pt x="1251141" y="2241791"/>
                                  <a:pt x="1250343" y="2242589"/>
                                </a:cubicBezTo>
                                <a:lnTo>
                                  <a:pt x="1239564" y="2256562"/>
                                </a:lnTo>
                                <a:cubicBezTo>
                                  <a:pt x="1239165" y="2256962"/>
                                  <a:pt x="1238367" y="2257361"/>
                                  <a:pt x="1237967" y="2257361"/>
                                </a:cubicBezTo>
                                <a:cubicBezTo>
                                  <a:pt x="1237568" y="2257361"/>
                                  <a:pt x="1236770" y="2257361"/>
                                  <a:pt x="1236371" y="2256962"/>
                                </a:cubicBezTo>
                                <a:cubicBezTo>
                                  <a:pt x="1235572" y="2256163"/>
                                  <a:pt x="1235173" y="2254966"/>
                                  <a:pt x="1236371" y="2254167"/>
                                </a:cubicBezTo>
                                <a:lnTo>
                                  <a:pt x="1247149" y="2240194"/>
                                </a:lnTo>
                                <a:cubicBezTo>
                                  <a:pt x="1247548" y="2239396"/>
                                  <a:pt x="1249145" y="2238997"/>
                                  <a:pt x="1249943" y="2239795"/>
                                </a:cubicBezTo>
                                <a:close/>
                                <a:moveTo>
                                  <a:pt x="1193658" y="2235803"/>
                                </a:moveTo>
                                <a:cubicBezTo>
                                  <a:pt x="1194456" y="2235404"/>
                                  <a:pt x="1196054" y="2235404"/>
                                  <a:pt x="1196453" y="2236602"/>
                                </a:cubicBezTo>
                                <a:lnTo>
                                  <a:pt x="1205236" y="2251772"/>
                                </a:lnTo>
                                <a:cubicBezTo>
                                  <a:pt x="1205635" y="2252571"/>
                                  <a:pt x="1205635" y="2254168"/>
                                  <a:pt x="1204437" y="2254567"/>
                                </a:cubicBezTo>
                                <a:lnTo>
                                  <a:pt x="1203639" y="2254966"/>
                                </a:lnTo>
                                <a:cubicBezTo>
                                  <a:pt x="1202841" y="2254966"/>
                                  <a:pt x="1202042" y="2254567"/>
                                  <a:pt x="1201643" y="2253768"/>
                                </a:cubicBezTo>
                                <a:lnTo>
                                  <a:pt x="1192861" y="2238598"/>
                                </a:lnTo>
                                <a:cubicBezTo>
                                  <a:pt x="1192460" y="2237799"/>
                                  <a:pt x="1192460" y="2236203"/>
                                  <a:pt x="1193658" y="2235803"/>
                                </a:cubicBezTo>
                                <a:close/>
                                <a:moveTo>
                                  <a:pt x="1231980" y="2230614"/>
                                </a:moveTo>
                                <a:cubicBezTo>
                                  <a:pt x="1233178" y="2231013"/>
                                  <a:pt x="1233976" y="2232210"/>
                                  <a:pt x="1233576" y="2233408"/>
                                </a:cubicBezTo>
                                <a:lnTo>
                                  <a:pt x="1228786" y="2250175"/>
                                </a:lnTo>
                                <a:cubicBezTo>
                                  <a:pt x="1228786" y="2250974"/>
                                  <a:pt x="1227988" y="2251772"/>
                                  <a:pt x="1227189" y="2251772"/>
                                </a:cubicBezTo>
                                <a:lnTo>
                                  <a:pt x="1226391" y="2251772"/>
                                </a:lnTo>
                                <a:cubicBezTo>
                                  <a:pt x="1225193" y="2251772"/>
                                  <a:pt x="1224794" y="2250575"/>
                                  <a:pt x="1224395" y="2248978"/>
                                </a:cubicBezTo>
                                <a:lnTo>
                                  <a:pt x="1229185" y="2232210"/>
                                </a:lnTo>
                                <a:cubicBezTo>
                                  <a:pt x="1229584" y="2231013"/>
                                  <a:pt x="1230782" y="2230214"/>
                                  <a:pt x="1231980" y="2230614"/>
                                </a:cubicBezTo>
                                <a:close/>
                                <a:moveTo>
                                  <a:pt x="1212022" y="2229017"/>
                                </a:moveTo>
                                <a:cubicBezTo>
                                  <a:pt x="1213220" y="2229017"/>
                                  <a:pt x="1214418" y="2229815"/>
                                  <a:pt x="1214418" y="2231013"/>
                                </a:cubicBezTo>
                                <a:lnTo>
                                  <a:pt x="1216813" y="2248578"/>
                                </a:lnTo>
                                <a:cubicBezTo>
                                  <a:pt x="1216813" y="2249776"/>
                                  <a:pt x="1216015" y="2250974"/>
                                  <a:pt x="1214817" y="2250974"/>
                                </a:cubicBezTo>
                                <a:cubicBezTo>
                                  <a:pt x="1213620" y="2251373"/>
                                  <a:pt x="1212821" y="2250574"/>
                                  <a:pt x="1212422" y="2248978"/>
                                </a:cubicBezTo>
                                <a:lnTo>
                                  <a:pt x="1210026" y="2231412"/>
                                </a:lnTo>
                                <a:cubicBezTo>
                                  <a:pt x="1210026" y="2230214"/>
                                  <a:pt x="1210824" y="2229017"/>
                                  <a:pt x="1212022" y="2229017"/>
                                </a:cubicBezTo>
                                <a:close/>
                                <a:moveTo>
                                  <a:pt x="5015903" y="2227420"/>
                                </a:moveTo>
                                <a:cubicBezTo>
                                  <a:pt x="5017100" y="2227420"/>
                                  <a:pt x="5018298" y="2228218"/>
                                  <a:pt x="5018298" y="2229416"/>
                                </a:cubicBezTo>
                                <a:lnTo>
                                  <a:pt x="5020694" y="2246982"/>
                                </a:lnTo>
                                <a:cubicBezTo>
                                  <a:pt x="5020694" y="2248179"/>
                                  <a:pt x="5019896" y="2249377"/>
                                  <a:pt x="5018698" y="2249377"/>
                                </a:cubicBezTo>
                                <a:cubicBezTo>
                                  <a:pt x="5017500" y="2249377"/>
                                  <a:pt x="5016302" y="2248578"/>
                                  <a:pt x="5016302" y="2247381"/>
                                </a:cubicBezTo>
                                <a:lnTo>
                                  <a:pt x="5013907" y="2229815"/>
                                </a:lnTo>
                                <a:cubicBezTo>
                                  <a:pt x="5013907" y="2228617"/>
                                  <a:pt x="5014705" y="2227420"/>
                                  <a:pt x="5015903" y="2227420"/>
                                </a:cubicBezTo>
                                <a:close/>
                                <a:moveTo>
                                  <a:pt x="5004725" y="2226622"/>
                                </a:moveTo>
                                <a:cubicBezTo>
                                  <a:pt x="5005524" y="2227021"/>
                                  <a:pt x="5006322" y="2228218"/>
                                  <a:pt x="5005923" y="2229416"/>
                                </a:cubicBezTo>
                                <a:lnTo>
                                  <a:pt x="5001132" y="2246183"/>
                                </a:lnTo>
                                <a:cubicBezTo>
                                  <a:pt x="5001132" y="2246982"/>
                                  <a:pt x="5000333" y="2247780"/>
                                  <a:pt x="4999535" y="2247780"/>
                                </a:cubicBezTo>
                                <a:lnTo>
                                  <a:pt x="4998736" y="2247780"/>
                                </a:lnTo>
                                <a:cubicBezTo>
                                  <a:pt x="4997539" y="2247381"/>
                                  <a:pt x="4996740" y="2246183"/>
                                  <a:pt x="4997140" y="2244986"/>
                                </a:cubicBezTo>
                                <a:lnTo>
                                  <a:pt x="5001931" y="2228218"/>
                                </a:lnTo>
                                <a:cubicBezTo>
                                  <a:pt x="5002330" y="2227021"/>
                                  <a:pt x="5003528" y="2226222"/>
                                  <a:pt x="5004725" y="2226622"/>
                                </a:cubicBezTo>
                                <a:close/>
                                <a:moveTo>
                                  <a:pt x="5026681" y="2223827"/>
                                </a:moveTo>
                                <a:cubicBezTo>
                                  <a:pt x="5027479" y="2223428"/>
                                  <a:pt x="5029076" y="2223428"/>
                                  <a:pt x="5029475" y="2224626"/>
                                </a:cubicBezTo>
                                <a:lnTo>
                                  <a:pt x="5038259" y="2239796"/>
                                </a:lnTo>
                                <a:cubicBezTo>
                                  <a:pt x="5038658" y="2240595"/>
                                  <a:pt x="5038658" y="2242192"/>
                                  <a:pt x="5037460" y="2242591"/>
                                </a:cubicBezTo>
                                <a:lnTo>
                                  <a:pt x="5036662" y="2242990"/>
                                </a:lnTo>
                                <a:cubicBezTo>
                                  <a:pt x="5035863" y="2242990"/>
                                  <a:pt x="5035065" y="2242591"/>
                                  <a:pt x="5034666" y="2241792"/>
                                </a:cubicBezTo>
                                <a:lnTo>
                                  <a:pt x="5025882" y="2226622"/>
                                </a:lnTo>
                                <a:cubicBezTo>
                                  <a:pt x="5025483" y="2225823"/>
                                  <a:pt x="5025483" y="2224227"/>
                                  <a:pt x="5026681" y="2223827"/>
                                </a:cubicBezTo>
                                <a:close/>
                                <a:moveTo>
                                  <a:pt x="4994746" y="2221831"/>
                                </a:moveTo>
                                <a:cubicBezTo>
                                  <a:pt x="4995544" y="2222230"/>
                                  <a:pt x="4995544" y="2223827"/>
                                  <a:pt x="4995544" y="2224625"/>
                                </a:cubicBezTo>
                                <a:lnTo>
                                  <a:pt x="4984765" y="2238598"/>
                                </a:lnTo>
                                <a:cubicBezTo>
                                  <a:pt x="4984366" y="2238998"/>
                                  <a:pt x="4983567" y="2239397"/>
                                  <a:pt x="4983168" y="2239397"/>
                                </a:cubicBezTo>
                                <a:cubicBezTo>
                                  <a:pt x="4982769" y="2239397"/>
                                  <a:pt x="4981971" y="2239397"/>
                                  <a:pt x="4981571" y="2238998"/>
                                </a:cubicBezTo>
                                <a:cubicBezTo>
                                  <a:pt x="4980773" y="2238598"/>
                                  <a:pt x="4980374" y="2237002"/>
                                  <a:pt x="4981172" y="2236203"/>
                                </a:cubicBezTo>
                                <a:lnTo>
                                  <a:pt x="4991952" y="2222230"/>
                                </a:lnTo>
                                <a:cubicBezTo>
                                  <a:pt x="4992351" y="2221432"/>
                                  <a:pt x="4993948" y="2221033"/>
                                  <a:pt x="4994746" y="2221831"/>
                                </a:cubicBezTo>
                                <a:close/>
                                <a:moveTo>
                                  <a:pt x="5038257" y="2215843"/>
                                </a:moveTo>
                                <a:lnTo>
                                  <a:pt x="5052629" y="2226622"/>
                                </a:lnTo>
                                <a:cubicBezTo>
                                  <a:pt x="5053428" y="2227022"/>
                                  <a:pt x="5053827" y="2228618"/>
                                  <a:pt x="5053029" y="2229417"/>
                                </a:cubicBezTo>
                                <a:cubicBezTo>
                                  <a:pt x="5052629" y="2229816"/>
                                  <a:pt x="5051831" y="2230215"/>
                                  <a:pt x="5051432" y="2230215"/>
                                </a:cubicBezTo>
                                <a:cubicBezTo>
                                  <a:pt x="5051033" y="2230215"/>
                                  <a:pt x="5050234" y="2230215"/>
                                  <a:pt x="5049835" y="2229816"/>
                                </a:cubicBezTo>
                                <a:lnTo>
                                  <a:pt x="5035862" y="2219037"/>
                                </a:lnTo>
                                <a:cubicBezTo>
                                  <a:pt x="5035064" y="2218637"/>
                                  <a:pt x="5034665" y="2217041"/>
                                  <a:pt x="5035463" y="2216242"/>
                                </a:cubicBezTo>
                                <a:cubicBezTo>
                                  <a:pt x="5035862" y="2215444"/>
                                  <a:pt x="5037459" y="2215045"/>
                                  <a:pt x="5038257" y="2215843"/>
                                </a:cubicBezTo>
                                <a:close/>
                                <a:moveTo>
                                  <a:pt x="4984366" y="2212251"/>
                                </a:moveTo>
                                <a:cubicBezTo>
                                  <a:pt x="4985165" y="2211851"/>
                                  <a:pt x="4986762" y="2211851"/>
                                  <a:pt x="4987161" y="2213049"/>
                                </a:cubicBezTo>
                                <a:cubicBezTo>
                                  <a:pt x="4987560" y="2213847"/>
                                  <a:pt x="4987161" y="2215045"/>
                                  <a:pt x="4986362" y="2215843"/>
                                </a:cubicBezTo>
                                <a:lnTo>
                                  <a:pt x="4971192" y="2224627"/>
                                </a:lnTo>
                                <a:lnTo>
                                  <a:pt x="4970393" y="2225026"/>
                                </a:lnTo>
                                <a:cubicBezTo>
                                  <a:pt x="4969595" y="2225026"/>
                                  <a:pt x="4968797" y="2224627"/>
                                  <a:pt x="4968397" y="2223828"/>
                                </a:cubicBezTo>
                                <a:cubicBezTo>
                                  <a:pt x="4967998" y="2223030"/>
                                  <a:pt x="4967998" y="2221433"/>
                                  <a:pt x="4969196" y="2221034"/>
                                </a:cubicBezTo>
                                <a:close/>
                                <a:moveTo>
                                  <a:pt x="2470665" y="2211851"/>
                                </a:moveTo>
                                <a:cubicBezTo>
                                  <a:pt x="2473061" y="2211452"/>
                                  <a:pt x="2475057" y="2213448"/>
                                  <a:pt x="2475455" y="2215444"/>
                                </a:cubicBezTo>
                                <a:lnTo>
                                  <a:pt x="2479048" y="2239795"/>
                                </a:lnTo>
                                <a:lnTo>
                                  <a:pt x="2503399" y="2236202"/>
                                </a:lnTo>
                                <a:cubicBezTo>
                                  <a:pt x="2505793" y="2235803"/>
                                  <a:pt x="2507790" y="2237400"/>
                                  <a:pt x="2508190" y="2239795"/>
                                </a:cubicBezTo>
                                <a:cubicBezTo>
                                  <a:pt x="2508588" y="2242190"/>
                                  <a:pt x="2506992" y="2244186"/>
                                  <a:pt x="2504596" y="2244586"/>
                                </a:cubicBezTo>
                                <a:lnTo>
                                  <a:pt x="2480246" y="2248178"/>
                                </a:lnTo>
                                <a:lnTo>
                                  <a:pt x="2483838" y="2272530"/>
                                </a:lnTo>
                                <a:cubicBezTo>
                                  <a:pt x="2484239" y="2274926"/>
                                  <a:pt x="2482641" y="2276922"/>
                                  <a:pt x="2480246" y="2277321"/>
                                </a:cubicBezTo>
                                <a:cubicBezTo>
                                  <a:pt x="2477850" y="2277720"/>
                                  <a:pt x="2475855" y="2276123"/>
                                  <a:pt x="2475455" y="2273728"/>
                                </a:cubicBezTo>
                                <a:lnTo>
                                  <a:pt x="2471863" y="2249376"/>
                                </a:lnTo>
                                <a:lnTo>
                                  <a:pt x="2447506" y="2252969"/>
                                </a:lnTo>
                                <a:cubicBezTo>
                                  <a:pt x="2445112" y="2253368"/>
                                  <a:pt x="2443114" y="2251771"/>
                                  <a:pt x="2442716" y="2249376"/>
                                </a:cubicBezTo>
                                <a:cubicBezTo>
                                  <a:pt x="2442315" y="2246981"/>
                                  <a:pt x="2443912" y="2244985"/>
                                  <a:pt x="2446308" y="2244586"/>
                                </a:cubicBezTo>
                                <a:lnTo>
                                  <a:pt x="2470665" y="2240993"/>
                                </a:lnTo>
                                <a:lnTo>
                                  <a:pt x="2467072" y="2216642"/>
                                </a:lnTo>
                                <a:cubicBezTo>
                                  <a:pt x="2466672" y="2214246"/>
                                  <a:pt x="2468271" y="2212251"/>
                                  <a:pt x="2470665" y="2211851"/>
                                </a:cubicBezTo>
                                <a:close/>
                                <a:moveTo>
                                  <a:pt x="5043048" y="2205065"/>
                                </a:moveTo>
                                <a:lnTo>
                                  <a:pt x="5059815" y="2209856"/>
                                </a:lnTo>
                                <a:cubicBezTo>
                                  <a:pt x="5061013" y="2209856"/>
                                  <a:pt x="5061811" y="2211054"/>
                                  <a:pt x="5061013" y="2212650"/>
                                </a:cubicBezTo>
                                <a:cubicBezTo>
                                  <a:pt x="5061013" y="2213449"/>
                                  <a:pt x="5060215" y="2214247"/>
                                  <a:pt x="5059416" y="2214247"/>
                                </a:cubicBezTo>
                                <a:lnTo>
                                  <a:pt x="5058618" y="2214247"/>
                                </a:lnTo>
                                <a:lnTo>
                                  <a:pt x="5041851" y="2209456"/>
                                </a:lnTo>
                                <a:cubicBezTo>
                                  <a:pt x="5040653" y="2209057"/>
                                  <a:pt x="5039855" y="2207859"/>
                                  <a:pt x="5040254" y="2206661"/>
                                </a:cubicBezTo>
                                <a:cubicBezTo>
                                  <a:pt x="5040653" y="2205464"/>
                                  <a:pt x="5041851" y="2204665"/>
                                  <a:pt x="5043048" y="2205065"/>
                                </a:cubicBezTo>
                                <a:close/>
                                <a:moveTo>
                                  <a:pt x="256773" y="2204416"/>
                                </a:moveTo>
                                <a:cubicBezTo>
                                  <a:pt x="264507" y="2206362"/>
                                  <a:pt x="271493" y="2211252"/>
                                  <a:pt x="275885" y="2218637"/>
                                </a:cubicBezTo>
                                <a:lnTo>
                                  <a:pt x="270296" y="2222230"/>
                                </a:lnTo>
                                <a:cubicBezTo>
                                  <a:pt x="262711" y="2210653"/>
                                  <a:pt x="247542" y="2207061"/>
                                  <a:pt x="235965" y="2214246"/>
                                </a:cubicBezTo>
                                <a:cubicBezTo>
                                  <a:pt x="224387" y="2221432"/>
                                  <a:pt x="220795" y="2236601"/>
                                  <a:pt x="228779" y="2248179"/>
                                </a:cubicBezTo>
                                <a:lnTo>
                                  <a:pt x="223190" y="2251772"/>
                                </a:lnTo>
                                <a:cubicBezTo>
                                  <a:pt x="222790" y="2251373"/>
                                  <a:pt x="222790" y="2250974"/>
                                  <a:pt x="222392" y="2250574"/>
                                </a:cubicBezTo>
                                <a:cubicBezTo>
                                  <a:pt x="213609" y="2235803"/>
                                  <a:pt x="218399" y="2216641"/>
                                  <a:pt x="233170" y="2207859"/>
                                </a:cubicBezTo>
                                <a:cubicBezTo>
                                  <a:pt x="240555" y="2203468"/>
                                  <a:pt x="249038" y="2202470"/>
                                  <a:pt x="256773" y="2204416"/>
                                </a:cubicBezTo>
                                <a:close/>
                                <a:moveTo>
                                  <a:pt x="3699146" y="2204366"/>
                                </a:moveTo>
                                <a:cubicBezTo>
                                  <a:pt x="3701740" y="2203767"/>
                                  <a:pt x="3705134" y="2203667"/>
                                  <a:pt x="3708527" y="2205464"/>
                                </a:cubicBezTo>
                                <a:cubicBezTo>
                                  <a:pt x="3716111" y="2209456"/>
                                  <a:pt x="3715712" y="2217041"/>
                                  <a:pt x="3715712" y="2217440"/>
                                </a:cubicBezTo>
                                <a:cubicBezTo>
                                  <a:pt x="3715712" y="2217440"/>
                                  <a:pt x="3715712" y="2220234"/>
                                  <a:pt x="3719305" y="2222230"/>
                                </a:cubicBezTo>
                                <a:cubicBezTo>
                                  <a:pt x="3722898" y="2223827"/>
                                  <a:pt x="3725293" y="2222230"/>
                                  <a:pt x="3725293" y="2222230"/>
                                </a:cubicBezTo>
                                <a:lnTo>
                                  <a:pt x="3725692" y="2222230"/>
                                </a:lnTo>
                                <a:lnTo>
                                  <a:pt x="3726091" y="2221831"/>
                                </a:lnTo>
                                <a:cubicBezTo>
                                  <a:pt x="3728087" y="2220633"/>
                                  <a:pt x="3732878" y="2218238"/>
                                  <a:pt x="3739265" y="2221432"/>
                                </a:cubicBezTo>
                                <a:cubicBezTo>
                                  <a:pt x="3746051" y="2225025"/>
                                  <a:pt x="3746451" y="2232609"/>
                                  <a:pt x="3746451" y="2233008"/>
                                </a:cubicBezTo>
                                <a:lnTo>
                                  <a:pt x="3746451" y="2233408"/>
                                </a:lnTo>
                                <a:cubicBezTo>
                                  <a:pt x="3746451" y="2233408"/>
                                  <a:pt x="3746451" y="2236202"/>
                                  <a:pt x="3750044" y="2238198"/>
                                </a:cubicBezTo>
                                <a:cubicBezTo>
                                  <a:pt x="3753637" y="2240194"/>
                                  <a:pt x="3756432" y="2238198"/>
                                  <a:pt x="3756432" y="2238198"/>
                                </a:cubicBezTo>
                                <a:lnTo>
                                  <a:pt x="3756831" y="2238198"/>
                                </a:lnTo>
                                <a:cubicBezTo>
                                  <a:pt x="3757230" y="2237799"/>
                                  <a:pt x="3764416" y="2233807"/>
                                  <a:pt x="3770803" y="2237400"/>
                                </a:cubicBezTo>
                                <a:cubicBezTo>
                                  <a:pt x="3778387" y="2241392"/>
                                  <a:pt x="3777988" y="2248977"/>
                                  <a:pt x="3777988" y="2249377"/>
                                </a:cubicBezTo>
                                <a:cubicBezTo>
                                  <a:pt x="3777988" y="2249377"/>
                                  <a:pt x="3777988" y="2252171"/>
                                  <a:pt x="3781581" y="2254167"/>
                                </a:cubicBezTo>
                                <a:cubicBezTo>
                                  <a:pt x="3782779" y="2254566"/>
                                  <a:pt x="3783577" y="2254965"/>
                                  <a:pt x="3784775" y="2254965"/>
                                </a:cubicBezTo>
                                <a:lnTo>
                                  <a:pt x="3789166" y="2255365"/>
                                </a:lnTo>
                                <a:cubicBezTo>
                                  <a:pt x="3791162" y="2255365"/>
                                  <a:pt x="3792759" y="2257361"/>
                                  <a:pt x="3792759" y="2259357"/>
                                </a:cubicBezTo>
                                <a:cubicBezTo>
                                  <a:pt x="3792359" y="2261353"/>
                                  <a:pt x="3790763" y="2263349"/>
                                  <a:pt x="3787170" y="2263349"/>
                                </a:cubicBezTo>
                                <a:lnTo>
                                  <a:pt x="3781182" y="2262949"/>
                                </a:lnTo>
                                <a:cubicBezTo>
                                  <a:pt x="3779585" y="2262550"/>
                                  <a:pt x="3777988" y="2262151"/>
                                  <a:pt x="3776391" y="2261353"/>
                                </a:cubicBezTo>
                                <a:cubicBezTo>
                                  <a:pt x="3768807" y="2257361"/>
                                  <a:pt x="3769206" y="2249776"/>
                                  <a:pt x="3769206" y="2249377"/>
                                </a:cubicBezTo>
                                <a:cubicBezTo>
                                  <a:pt x="3769206" y="2249377"/>
                                  <a:pt x="3769605" y="2246581"/>
                                  <a:pt x="3766012" y="2244585"/>
                                </a:cubicBezTo>
                                <a:cubicBezTo>
                                  <a:pt x="3763218" y="2242988"/>
                                  <a:pt x="3759625" y="2244585"/>
                                  <a:pt x="3759226" y="2244984"/>
                                </a:cubicBezTo>
                                <a:cubicBezTo>
                                  <a:pt x="3758028" y="2245783"/>
                                  <a:pt x="3752440" y="2248977"/>
                                  <a:pt x="3745652" y="2245384"/>
                                </a:cubicBezTo>
                                <a:cubicBezTo>
                                  <a:pt x="3738866" y="2241791"/>
                                  <a:pt x="3738467" y="2235404"/>
                                  <a:pt x="3738467" y="2233807"/>
                                </a:cubicBezTo>
                                <a:cubicBezTo>
                                  <a:pt x="3738067" y="2233408"/>
                                  <a:pt x="3737668" y="2230214"/>
                                  <a:pt x="3734874" y="2228617"/>
                                </a:cubicBezTo>
                                <a:cubicBezTo>
                                  <a:pt x="3731680" y="2227021"/>
                                  <a:pt x="3729684" y="2228218"/>
                                  <a:pt x="3728886" y="2228617"/>
                                </a:cubicBezTo>
                                <a:lnTo>
                                  <a:pt x="3728487" y="2228617"/>
                                </a:lnTo>
                                <a:cubicBezTo>
                                  <a:pt x="3727289" y="2229416"/>
                                  <a:pt x="3722099" y="2232609"/>
                                  <a:pt x="3714914" y="2229017"/>
                                </a:cubicBezTo>
                                <a:cubicBezTo>
                                  <a:pt x="3707329" y="2225025"/>
                                  <a:pt x="3707728" y="2217839"/>
                                  <a:pt x="3707728" y="2217041"/>
                                </a:cubicBezTo>
                                <a:cubicBezTo>
                                  <a:pt x="3708127" y="2217041"/>
                                  <a:pt x="3707728" y="2213847"/>
                                  <a:pt x="3704535" y="2212250"/>
                                </a:cubicBezTo>
                                <a:cubicBezTo>
                                  <a:pt x="3701740" y="2210653"/>
                                  <a:pt x="3698147" y="2212250"/>
                                  <a:pt x="3697748" y="2212649"/>
                                </a:cubicBezTo>
                                <a:cubicBezTo>
                                  <a:pt x="3696551" y="2213448"/>
                                  <a:pt x="3690962" y="2216641"/>
                                  <a:pt x="3684175" y="2213049"/>
                                </a:cubicBezTo>
                                <a:lnTo>
                                  <a:pt x="3681780" y="2211452"/>
                                </a:lnTo>
                                <a:cubicBezTo>
                                  <a:pt x="3679822" y="2210653"/>
                                  <a:pt x="3679022" y="2208258"/>
                                  <a:pt x="3680218" y="2206262"/>
                                </a:cubicBezTo>
                                <a:cubicBezTo>
                                  <a:pt x="3681022" y="2204266"/>
                                  <a:pt x="3683377" y="2203468"/>
                                  <a:pt x="3685373" y="2204665"/>
                                </a:cubicBezTo>
                                <a:lnTo>
                                  <a:pt x="3687768" y="2206262"/>
                                </a:lnTo>
                                <a:cubicBezTo>
                                  <a:pt x="3691361" y="2208258"/>
                                  <a:pt x="3694155" y="2206262"/>
                                  <a:pt x="3694155" y="2206262"/>
                                </a:cubicBezTo>
                                <a:lnTo>
                                  <a:pt x="3694555" y="2206262"/>
                                </a:lnTo>
                                <a:cubicBezTo>
                                  <a:pt x="3694755" y="2206062"/>
                                  <a:pt x="3696551" y="2204965"/>
                                  <a:pt x="3699146" y="2204366"/>
                                </a:cubicBezTo>
                                <a:close/>
                                <a:moveTo>
                                  <a:pt x="4981173" y="2200275"/>
                                </a:moveTo>
                                <a:cubicBezTo>
                                  <a:pt x="4982371" y="2200275"/>
                                  <a:pt x="4983569" y="2201073"/>
                                  <a:pt x="4983569" y="2202271"/>
                                </a:cubicBezTo>
                                <a:cubicBezTo>
                                  <a:pt x="4983569" y="2203468"/>
                                  <a:pt x="4982770" y="2204666"/>
                                  <a:pt x="4981573" y="2204666"/>
                                </a:cubicBezTo>
                                <a:lnTo>
                                  <a:pt x="4964007" y="2207062"/>
                                </a:lnTo>
                                <a:cubicBezTo>
                                  <a:pt x="4962809" y="2207062"/>
                                  <a:pt x="4961612" y="2206264"/>
                                  <a:pt x="4961612" y="2205066"/>
                                </a:cubicBezTo>
                                <a:cubicBezTo>
                                  <a:pt x="4961612" y="2203867"/>
                                  <a:pt x="4962410" y="2202670"/>
                                  <a:pt x="4963608" y="2202670"/>
                                </a:cubicBezTo>
                                <a:close/>
                                <a:moveTo>
                                  <a:pt x="5060215" y="2190295"/>
                                </a:moveTo>
                                <a:cubicBezTo>
                                  <a:pt x="5061412" y="2189895"/>
                                  <a:pt x="5062610" y="2190694"/>
                                  <a:pt x="5062610" y="2192291"/>
                                </a:cubicBezTo>
                                <a:cubicBezTo>
                                  <a:pt x="5062610" y="2193488"/>
                                  <a:pt x="5061812" y="2194686"/>
                                  <a:pt x="5060614" y="2194686"/>
                                </a:cubicBezTo>
                                <a:lnTo>
                                  <a:pt x="5043048" y="2197082"/>
                                </a:lnTo>
                                <a:cubicBezTo>
                                  <a:pt x="5041851" y="2197082"/>
                                  <a:pt x="5040653" y="2196284"/>
                                  <a:pt x="5040653" y="2195086"/>
                                </a:cubicBezTo>
                                <a:cubicBezTo>
                                  <a:pt x="5040653" y="2193887"/>
                                  <a:pt x="5041451" y="2192690"/>
                                  <a:pt x="5042649" y="2192690"/>
                                </a:cubicBezTo>
                                <a:close/>
                                <a:moveTo>
                                  <a:pt x="4965603" y="2183109"/>
                                </a:moveTo>
                                <a:lnTo>
                                  <a:pt x="4982371" y="2187900"/>
                                </a:lnTo>
                                <a:cubicBezTo>
                                  <a:pt x="4983568" y="2188299"/>
                                  <a:pt x="4984367" y="2189497"/>
                                  <a:pt x="4983968" y="2190694"/>
                                </a:cubicBezTo>
                                <a:cubicBezTo>
                                  <a:pt x="4983968" y="2191493"/>
                                  <a:pt x="4983169" y="2192291"/>
                                  <a:pt x="4982371" y="2192291"/>
                                </a:cubicBezTo>
                                <a:lnTo>
                                  <a:pt x="4981572" y="2192291"/>
                                </a:lnTo>
                                <a:lnTo>
                                  <a:pt x="4964805" y="2187500"/>
                                </a:lnTo>
                                <a:cubicBezTo>
                                  <a:pt x="4963607" y="2187101"/>
                                  <a:pt x="4963208" y="2186302"/>
                                  <a:pt x="4962809" y="2184705"/>
                                </a:cubicBezTo>
                                <a:cubicBezTo>
                                  <a:pt x="4963208" y="2183508"/>
                                  <a:pt x="4964406" y="2182709"/>
                                  <a:pt x="4965603" y="2183109"/>
                                </a:cubicBezTo>
                                <a:close/>
                                <a:moveTo>
                                  <a:pt x="5053429" y="2172729"/>
                                </a:moveTo>
                                <a:cubicBezTo>
                                  <a:pt x="5054227" y="2172330"/>
                                  <a:pt x="5055824" y="2172330"/>
                                  <a:pt x="5056223" y="2173528"/>
                                </a:cubicBezTo>
                                <a:cubicBezTo>
                                  <a:pt x="5056622" y="2174326"/>
                                  <a:pt x="5056622" y="2175923"/>
                                  <a:pt x="5055425" y="2176322"/>
                                </a:cubicBezTo>
                                <a:lnTo>
                                  <a:pt x="5040254" y="2185106"/>
                                </a:lnTo>
                                <a:lnTo>
                                  <a:pt x="5039456" y="2185505"/>
                                </a:lnTo>
                                <a:cubicBezTo>
                                  <a:pt x="5038657" y="2185505"/>
                                  <a:pt x="5037859" y="2185106"/>
                                  <a:pt x="5037460" y="2184307"/>
                                </a:cubicBezTo>
                                <a:cubicBezTo>
                                  <a:pt x="5037060" y="2183509"/>
                                  <a:pt x="5037460" y="2181912"/>
                                  <a:pt x="5038258" y="2181513"/>
                                </a:cubicBezTo>
                                <a:close/>
                                <a:moveTo>
                                  <a:pt x="3715912" y="2172431"/>
                                </a:moveTo>
                                <a:cubicBezTo>
                                  <a:pt x="3718506" y="2171832"/>
                                  <a:pt x="3721899" y="2171732"/>
                                  <a:pt x="3725292" y="2173529"/>
                                </a:cubicBezTo>
                                <a:cubicBezTo>
                                  <a:pt x="3732877" y="2177521"/>
                                  <a:pt x="3732478" y="2185106"/>
                                  <a:pt x="3732478" y="2185505"/>
                                </a:cubicBezTo>
                                <a:cubicBezTo>
                                  <a:pt x="3732478" y="2185505"/>
                                  <a:pt x="3732478" y="2188299"/>
                                  <a:pt x="3736071" y="2190295"/>
                                </a:cubicBezTo>
                                <a:cubicBezTo>
                                  <a:pt x="3739664" y="2191892"/>
                                  <a:pt x="3742059" y="2190295"/>
                                  <a:pt x="3742059" y="2190295"/>
                                </a:cubicBezTo>
                                <a:lnTo>
                                  <a:pt x="3742458" y="2190295"/>
                                </a:lnTo>
                                <a:lnTo>
                                  <a:pt x="3742857" y="2189896"/>
                                </a:lnTo>
                                <a:cubicBezTo>
                                  <a:pt x="3744853" y="2188698"/>
                                  <a:pt x="3749644" y="2186303"/>
                                  <a:pt x="3756031" y="2189497"/>
                                </a:cubicBezTo>
                                <a:cubicBezTo>
                                  <a:pt x="3762817" y="2193090"/>
                                  <a:pt x="3763216" y="2200674"/>
                                  <a:pt x="3763216" y="2201073"/>
                                </a:cubicBezTo>
                                <a:lnTo>
                                  <a:pt x="3763216" y="2201473"/>
                                </a:lnTo>
                                <a:cubicBezTo>
                                  <a:pt x="3763216" y="2201473"/>
                                  <a:pt x="3763216" y="2204267"/>
                                  <a:pt x="3766810" y="2206263"/>
                                </a:cubicBezTo>
                                <a:cubicBezTo>
                                  <a:pt x="3770403" y="2208259"/>
                                  <a:pt x="3773197" y="2206263"/>
                                  <a:pt x="3773197" y="2206263"/>
                                </a:cubicBezTo>
                                <a:lnTo>
                                  <a:pt x="3773597" y="2206263"/>
                                </a:lnTo>
                                <a:cubicBezTo>
                                  <a:pt x="3773996" y="2205864"/>
                                  <a:pt x="3781181" y="2201872"/>
                                  <a:pt x="3787569" y="2205465"/>
                                </a:cubicBezTo>
                                <a:cubicBezTo>
                                  <a:pt x="3795153" y="2209457"/>
                                  <a:pt x="3794754" y="2217042"/>
                                  <a:pt x="3794754" y="2217442"/>
                                </a:cubicBezTo>
                                <a:cubicBezTo>
                                  <a:pt x="3794754" y="2217442"/>
                                  <a:pt x="3794754" y="2220236"/>
                                  <a:pt x="3798347" y="2222232"/>
                                </a:cubicBezTo>
                                <a:cubicBezTo>
                                  <a:pt x="3799545" y="2222631"/>
                                  <a:pt x="3800343" y="2223030"/>
                                  <a:pt x="3801541" y="2223030"/>
                                </a:cubicBezTo>
                                <a:lnTo>
                                  <a:pt x="3805932" y="2223430"/>
                                </a:lnTo>
                                <a:cubicBezTo>
                                  <a:pt x="3807928" y="2223430"/>
                                  <a:pt x="3809524" y="2225426"/>
                                  <a:pt x="3809524" y="2227422"/>
                                </a:cubicBezTo>
                                <a:cubicBezTo>
                                  <a:pt x="3809524" y="2229418"/>
                                  <a:pt x="3807528" y="2231014"/>
                                  <a:pt x="3803936" y="2231414"/>
                                </a:cubicBezTo>
                                <a:lnTo>
                                  <a:pt x="3797948" y="2231014"/>
                                </a:lnTo>
                                <a:cubicBezTo>
                                  <a:pt x="3796351" y="2230615"/>
                                  <a:pt x="3794754" y="2230216"/>
                                  <a:pt x="3793157" y="2229418"/>
                                </a:cubicBezTo>
                                <a:cubicBezTo>
                                  <a:pt x="3785573" y="2225426"/>
                                  <a:pt x="3785972" y="2217841"/>
                                  <a:pt x="3785972" y="2217442"/>
                                </a:cubicBezTo>
                                <a:cubicBezTo>
                                  <a:pt x="3785972" y="2217442"/>
                                  <a:pt x="3786371" y="2214646"/>
                                  <a:pt x="3782778" y="2212650"/>
                                </a:cubicBezTo>
                                <a:cubicBezTo>
                                  <a:pt x="3779984" y="2211053"/>
                                  <a:pt x="3776391" y="2212650"/>
                                  <a:pt x="3775992" y="2213049"/>
                                </a:cubicBezTo>
                                <a:cubicBezTo>
                                  <a:pt x="3774794" y="2213848"/>
                                  <a:pt x="3769205" y="2217042"/>
                                  <a:pt x="3762418" y="2213449"/>
                                </a:cubicBezTo>
                                <a:cubicBezTo>
                                  <a:pt x="3755632" y="2209856"/>
                                  <a:pt x="3755232" y="2203469"/>
                                  <a:pt x="3755232" y="2201872"/>
                                </a:cubicBezTo>
                                <a:cubicBezTo>
                                  <a:pt x="3754833" y="2201473"/>
                                  <a:pt x="3754434" y="2198279"/>
                                  <a:pt x="3751640" y="2196682"/>
                                </a:cubicBezTo>
                                <a:cubicBezTo>
                                  <a:pt x="3748446" y="2195086"/>
                                  <a:pt x="3746450" y="2196283"/>
                                  <a:pt x="3745652" y="2196682"/>
                                </a:cubicBezTo>
                                <a:lnTo>
                                  <a:pt x="3745252" y="2196682"/>
                                </a:lnTo>
                                <a:cubicBezTo>
                                  <a:pt x="3744055" y="2197481"/>
                                  <a:pt x="3738865" y="2200674"/>
                                  <a:pt x="3731680" y="2197082"/>
                                </a:cubicBezTo>
                                <a:cubicBezTo>
                                  <a:pt x="3724095" y="2193090"/>
                                  <a:pt x="3724494" y="2185904"/>
                                  <a:pt x="3724494" y="2185106"/>
                                </a:cubicBezTo>
                                <a:cubicBezTo>
                                  <a:pt x="3724893" y="2185106"/>
                                  <a:pt x="3724494" y="2181912"/>
                                  <a:pt x="3721300" y="2180315"/>
                                </a:cubicBezTo>
                                <a:cubicBezTo>
                                  <a:pt x="3718506" y="2178718"/>
                                  <a:pt x="3714913" y="2180315"/>
                                  <a:pt x="3714514" y="2180714"/>
                                </a:cubicBezTo>
                                <a:cubicBezTo>
                                  <a:pt x="3713316" y="2181513"/>
                                  <a:pt x="3707728" y="2184706"/>
                                  <a:pt x="3700941" y="2181114"/>
                                </a:cubicBezTo>
                                <a:lnTo>
                                  <a:pt x="3698546" y="2179517"/>
                                </a:lnTo>
                                <a:cubicBezTo>
                                  <a:pt x="3696550" y="2178718"/>
                                  <a:pt x="3695752" y="2176323"/>
                                  <a:pt x="3696949" y="2174327"/>
                                </a:cubicBezTo>
                                <a:cubicBezTo>
                                  <a:pt x="3697748" y="2172331"/>
                                  <a:pt x="3700143" y="2171533"/>
                                  <a:pt x="3702139" y="2172730"/>
                                </a:cubicBezTo>
                                <a:lnTo>
                                  <a:pt x="3704534" y="2174327"/>
                                </a:lnTo>
                                <a:cubicBezTo>
                                  <a:pt x="3708127" y="2176323"/>
                                  <a:pt x="3710921" y="2174327"/>
                                  <a:pt x="3710921" y="2174327"/>
                                </a:cubicBezTo>
                                <a:lnTo>
                                  <a:pt x="3711321" y="2174327"/>
                                </a:lnTo>
                                <a:cubicBezTo>
                                  <a:pt x="3711521" y="2174127"/>
                                  <a:pt x="3713317" y="2173030"/>
                                  <a:pt x="3715912" y="2172431"/>
                                </a:cubicBezTo>
                                <a:close/>
                                <a:moveTo>
                                  <a:pt x="4975184" y="2167540"/>
                                </a:moveTo>
                                <a:lnTo>
                                  <a:pt x="4989157" y="2178319"/>
                                </a:lnTo>
                                <a:cubicBezTo>
                                  <a:pt x="4989956" y="2178719"/>
                                  <a:pt x="4990355" y="2180315"/>
                                  <a:pt x="4989557" y="2181114"/>
                                </a:cubicBezTo>
                                <a:cubicBezTo>
                                  <a:pt x="4989157" y="2181513"/>
                                  <a:pt x="4988359" y="2181912"/>
                                  <a:pt x="4987960" y="2181912"/>
                                </a:cubicBezTo>
                                <a:cubicBezTo>
                                  <a:pt x="4987561" y="2181912"/>
                                  <a:pt x="4986762" y="2181912"/>
                                  <a:pt x="4986363" y="2181513"/>
                                </a:cubicBezTo>
                                <a:lnTo>
                                  <a:pt x="4972789" y="2170734"/>
                                </a:lnTo>
                                <a:cubicBezTo>
                                  <a:pt x="4971991" y="2170334"/>
                                  <a:pt x="4971592" y="2168738"/>
                                  <a:pt x="4972390" y="2167939"/>
                                </a:cubicBezTo>
                                <a:cubicBezTo>
                                  <a:pt x="4972789" y="2167141"/>
                                  <a:pt x="4974386" y="2166742"/>
                                  <a:pt x="4975184" y="2167540"/>
                                </a:cubicBezTo>
                                <a:close/>
                                <a:moveTo>
                                  <a:pt x="1531371" y="2163149"/>
                                </a:moveTo>
                                <a:cubicBezTo>
                                  <a:pt x="1532570" y="2162749"/>
                                  <a:pt x="1533767" y="2163548"/>
                                  <a:pt x="1534163" y="2164745"/>
                                </a:cubicBezTo>
                                <a:cubicBezTo>
                                  <a:pt x="1535762" y="2172330"/>
                                  <a:pt x="1543747" y="2177520"/>
                                  <a:pt x="1551727" y="2175524"/>
                                </a:cubicBezTo>
                                <a:cubicBezTo>
                                  <a:pt x="1552926" y="2175125"/>
                                  <a:pt x="1554126" y="2175923"/>
                                  <a:pt x="1554920" y="2177121"/>
                                </a:cubicBezTo>
                                <a:cubicBezTo>
                                  <a:pt x="1555324" y="2178318"/>
                                  <a:pt x="1554525" y="2179516"/>
                                  <a:pt x="1553727" y="2179915"/>
                                </a:cubicBezTo>
                                <a:lnTo>
                                  <a:pt x="1553325" y="2179915"/>
                                </a:lnTo>
                                <a:cubicBezTo>
                                  <a:pt x="1548936" y="2181113"/>
                                  <a:pt x="1544545" y="2180713"/>
                                  <a:pt x="1540555" y="2178717"/>
                                </a:cubicBezTo>
                                <a:cubicBezTo>
                                  <a:pt x="1535360" y="2193089"/>
                                  <a:pt x="1525387" y="2204266"/>
                                  <a:pt x="1511817" y="2211054"/>
                                </a:cubicBezTo>
                                <a:cubicBezTo>
                                  <a:pt x="1498239" y="2217840"/>
                                  <a:pt x="1483069" y="2219038"/>
                                  <a:pt x="1468696" y="2214247"/>
                                </a:cubicBezTo>
                                <a:cubicBezTo>
                                  <a:pt x="1467898" y="2218638"/>
                                  <a:pt x="1465505" y="2222630"/>
                                  <a:pt x="1461912" y="2225425"/>
                                </a:cubicBezTo>
                                <a:lnTo>
                                  <a:pt x="1461513" y="2225824"/>
                                </a:lnTo>
                                <a:cubicBezTo>
                                  <a:pt x="1460713" y="2226223"/>
                                  <a:pt x="1459516" y="2225824"/>
                                  <a:pt x="1458715" y="2225026"/>
                                </a:cubicBezTo>
                                <a:cubicBezTo>
                                  <a:pt x="1457916" y="2224227"/>
                                  <a:pt x="1457916" y="2222630"/>
                                  <a:pt x="1459115" y="2221832"/>
                                </a:cubicBezTo>
                                <a:cubicBezTo>
                                  <a:pt x="1465107" y="2216642"/>
                                  <a:pt x="1466303" y="2207460"/>
                                  <a:pt x="1461111" y="2201073"/>
                                </a:cubicBezTo>
                                <a:cubicBezTo>
                                  <a:pt x="1460314" y="2200274"/>
                                  <a:pt x="1460314" y="2198677"/>
                                  <a:pt x="1461513" y="2197879"/>
                                </a:cubicBezTo>
                                <a:cubicBezTo>
                                  <a:pt x="1462311" y="2197081"/>
                                  <a:pt x="1463908" y="2197081"/>
                                  <a:pt x="1464705" y="2198278"/>
                                </a:cubicBezTo>
                                <a:cubicBezTo>
                                  <a:pt x="1467500" y="2201871"/>
                                  <a:pt x="1469095" y="2205863"/>
                                  <a:pt x="1469095" y="2209856"/>
                                </a:cubicBezTo>
                                <a:lnTo>
                                  <a:pt x="1469497" y="2209856"/>
                                </a:lnTo>
                                <a:cubicBezTo>
                                  <a:pt x="1483069" y="2214247"/>
                                  <a:pt x="1497042" y="2213449"/>
                                  <a:pt x="1509821" y="2207061"/>
                                </a:cubicBezTo>
                                <a:cubicBezTo>
                                  <a:pt x="1522195" y="2200673"/>
                                  <a:pt x="1531772" y="2189895"/>
                                  <a:pt x="1536161" y="2176721"/>
                                </a:cubicBezTo>
                                <a:lnTo>
                                  <a:pt x="1536161" y="2176322"/>
                                </a:lnTo>
                                <a:cubicBezTo>
                                  <a:pt x="1532969" y="2173927"/>
                                  <a:pt x="1530971" y="2170334"/>
                                  <a:pt x="1529778" y="2165943"/>
                                </a:cubicBezTo>
                                <a:cubicBezTo>
                                  <a:pt x="1529376" y="2164745"/>
                                  <a:pt x="1530176" y="2163548"/>
                                  <a:pt x="1531371" y="2163149"/>
                                </a:cubicBezTo>
                                <a:close/>
                                <a:moveTo>
                                  <a:pt x="5043449" y="2158359"/>
                                </a:moveTo>
                                <a:cubicBezTo>
                                  <a:pt x="5044247" y="2158758"/>
                                  <a:pt x="5044646" y="2160355"/>
                                  <a:pt x="5043848" y="2161154"/>
                                </a:cubicBezTo>
                                <a:lnTo>
                                  <a:pt x="5033068" y="2175126"/>
                                </a:lnTo>
                                <a:cubicBezTo>
                                  <a:pt x="5032669" y="2175526"/>
                                  <a:pt x="5031871" y="2175925"/>
                                  <a:pt x="5031472" y="2175925"/>
                                </a:cubicBezTo>
                                <a:cubicBezTo>
                                  <a:pt x="5031072" y="2175925"/>
                                  <a:pt x="5030274" y="2175925"/>
                                  <a:pt x="5029875" y="2175526"/>
                                </a:cubicBezTo>
                                <a:cubicBezTo>
                                  <a:pt x="5029076" y="2174727"/>
                                  <a:pt x="5029076" y="2173530"/>
                                  <a:pt x="5029875" y="2172731"/>
                                </a:cubicBezTo>
                                <a:lnTo>
                                  <a:pt x="5040654" y="2158758"/>
                                </a:lnTo>
                                <a:cubicBezTo>
                                  <a:pt x="5041053" y="2157960"/>
                                  <a:pt x="5042650" y="2157561"/>
                                  <a:pt x="5043449" y="2158359"/>
                                </a:cubicBezTo>
                                <a:close/>
                                <a:moveTo>
                                  <a:pt x="4987160" y="2154765"/>
                                </a:moveTo>
                                <a:cubicBezTo>
                                  <a:pt x="4987958" y="2154366"/>
                                  <a:pt x="4989555" y="2154366"/>
                                  <a:pt x="4989954" y="2155564"/>
                                </a:cubicBezTo>
                                <a:lnTo>
                                  <a:pt x="4998738" y="2170734"/>
                                </a:lnTo>
                                <a:cubicBezTo>
                                  <a:pt x="4999137" y="2171533"/>
                                  <a:pt x="4999137" y="2173130"/>
                                  <a:pt x="4997939" y="2173529"/>
                                </a:cubicBezTo>
                                <a:lnTo>
                                  <a:pt x="4997141" y="2173928"/>
                                </a:lnTo>
                                <a:cubicBezTo>
                                  <a:pt x="4996342" y="2173928"/>
                                  <a:pt x="4995544" y="2173529"/>
                                  <a:pt x="4995145" y="2172730"/>
                                </a:cubicBezTo>
                                <a:lnTo>
                                  <a:pt x="4986361" y="2157560"/>
                                </a:lnTo>
                                <a:cubicBezTo>
                                  <a:pt x="4985962" y="2156761"/>
                                  <a:pt x="4985962" y="2155165"/>
                                  <a:pt x="4987160" y="2154765"/>
                                </a:cubicBezTo>
                                <a:close/>
                                <a:moveTo>
                                  <a:pt x="5025884" y="2149577"/>
                                </a:moveTo>
                                <a:cubicBezTo>
                                  <a:pt x="5027081" y="2149976"/>
                                  <a:pt x="5027880" y="2151174"/>
                                  <a:pt x="5027481" y="2152371"/>
                                </a:cubicBezTo>
                                <a:lnTo>
                                  <a:pt x="5022689" y="2169138"/>
                                </a:lnTo>
                                <a:cubicBezTo>
                                  <a:pt x="5022689" y="2169937"/>
                                  <a:pt x="5021891" y="2170735"/>
                                  <a:pt x="5021092" y="2170735"/>
                                </a:cubicBezTo>
                                <a:lnTo>
                                  <a:pt x="5020294" y="2170735"/>
                                </a:lnTo>
                                <a:cubicBezTo>
                                  <a:pt x="5019096" y="2170336"/>
                                  <a:pt x="5018298" y="2169138"/>
                                  <a:pt x="5018298" y="2167941"/>
                                </a:cubicBezTo>
                                <a:lnTo>
                                  <a:pt x="5023089" y="2151174"/>
                                </a:lnTo>
                                <a:cubicBezTo>
                                  <a:pt x="5023489" y="2149976"/>
                                  <a:pt x="5024686" y="2149178"/>
                                  <a:pt x="5025884" y="2149577"/>
                                </a:cubicBezTo>
                                <a:close/>
                                <a:moveTo>
                                  <a:pt x="5005923" y="2147980"/>
                                </a:moveTo>
                                <a:cubicBezTo>
                                  <a:pt x="5007120" y="2147980"/>
                                  <a:pt x="5008318" y="2148778"/>
                                  <a:pt x="5008318" y="2149976"/>
                                </a:cubicBezTo>
                                <a:lnTo>
                                  <a:pt x="5010714" y="2167542"/>
                                </a:lnTo>
                                <a:cubicBezTo>
                                  <a:pt x="5010714" y="2168739"/>
                                  <a:pt x="5009916" y="2169937"/>
                                  <a:pt x="5008718" y="2169937"/>
                                </a:cubicBezTo>
                                <a:cubicBezTo>
                                  <a:pt x="5007520" y="2169937"/>
                                  <a:pt x="5006322" y="2169139"/>
                                  <a:pt x="5006322" y="2167941"/>
                                </a:cubicBezTo>
                                <a:lnTo>
                                  <a:pt x="5003927" y="2150375"/>
                                </a:lnTo>
                                <a:cubicBezTo>
                                  <a:pt x="5003927" y="2149178"/>
                                  <a:pt x="5004725" y="2147980"/>
                                  <a:pt x="5005923" y="2147980"/>
                                </a:cubicBezTo>
                                <a:close/>
                                <a:moveTo>
                                  <a:pt x="4050290" y="2122980"/>
                                </a:moveTo>
                                <a:cubicBezTo>
                                  <a:pt x="4058025" y="2124926"/>
                                  <a:pt x="4065011" y="2129816"/>
                                  <a:pt x="4069403" y="2137201"/>
                                </a:cubicBezTo>
                                <a:lnTo>
                                  <a:pt x="4063814" y="2140794"/>
                                </a:lnTo>
                                <a:cubicBezTo>
                                  <a:pt x="4056229" y="2129218"/>
                                  <a:pt x="4041058" y="2125625"/>
                                  <a:pt x="4029482" y="2132810"/>
                                </a:cubicBezTo>
                                <a:cubicBezTo>
                                  <a:pt x="4017905" y="2140395"/>
                                  <a:pt x="4014312" y="2155565"/>
                                  <a:pt x="4022296" y="2166743"/>
                                </a:cubicBezTo>
                                <a:lnTo>
                                  <a:pt x="4016707" y="2170336"/>
                                </a:lnTo>
                                <a:cubicBezTo>
                                  <a:pt x="4016308" y="2169937"/>
                                  <a:pt x="4016308" y="2169537"/>
                                  <a:pt x="4015909" y="2169138"/>
                                </a:cubicBezTo>
                                <a:cubicBezTo>
                                  <a:pt x="4007127" y="2154367"/>
                                  <a:pt x="4011917" y="2135206"/>
                                  <a:pt x="4026687" y="2126423"/>
                                </a:cubicBezTo>
                                <a:cubicBezTo>
                                  <a:pt x="4034073" y="2122032"/>
                                  <a:pt x="4042556" y="2121034"/>
                                  <a:pt x="4050290" y="2122980"/>
                                </a:cubicBezTo>
                                <a:close/>
                                <a:moveTo>
                                  <a:pt x="5324884" y="2081713"/>
                                </a:moveTo>
                                <a:cubicBezTo>
                                  <a:pt x="5326081" y="2081314"/>
                                  <a:pt x="5327279" y="2082112"/>
                                  <a:pt x="5327678" y="2083310"/>
                                </a:cubicBezTo>
                                <a:cubicBezTo>
                                  <a:pt x="5329275" y="2090894"/>
                                  <a:pt x="5337259" y="2096084"/>
                                  <a:pt x="5345243" y="2094088"/>
                                </a:cubicBezTo>
                                <a:cubicBezTo>
                                  <a:pt x="5346440" y="2094088"/>
                                  <a:pt x="5348037" y="2094886"/>
                                  <a:pt x="5348436" y="2095685"/>
                                </a:cubicBezTo>
                                <a:cubicBezTo>
                                  <a:pt x="5348835" y="2096882"/>
                                  <a:pt x="5348037" y="2098080"/>
                                  <a:pt x="5347239" y="2098479"/>
                                </a:cubicBezTo>
                                <a:lnTo>
                                  <a:pt x="5346840" y="2098479"/>
                                </a:lnTo>
                                <a:cubicBezTo>
                                  <a:pt x="5342448" y="2099677"/>
                                  <a:pt x="5338057" y="2099277"/>
                                  <a:pt x="5334065" y="2097281"/>
                                </a:cubicBezTo>
                                <a:cubicBezTo>
                                  <a:pt x="5328876" y="2111653"/>
                                  <a:pt x="5318895" y="2122830"/>
                                  <a:pt x="5305322" y="2129617"/>
                                </a:cubicBezTo>
                                <a:cubicBezTo>
                                  <a:pt x="5291749" y="2136404"/>
                                  <a:pt x="5276579" y="2137601"/>
                                  <a:pt x="5262208" y="2132811"/>
                                </a:cubicBezTo>
                                <a:cubicBezTo>
                                  <a:pt x="5261410" y="2137202"/>
                                  <a:pt x="5259015" y="2141194"/>
                                  <a:pt x="5255422" y="2143989"/>
                                </a:cubicBezTo>
                                <a:lnTo>
                                  <a:pt x="5255023" y="2144388"/>
                                </a:lnTo>
                                <a:cubicBezTo>
                                  <a:pt x="5254224" y="2144787"/>
                                  <a:pt x="5253027" y="2144388"/>
                                  <a:pt x="5252228" y="2143589"/>
                                </a:cubicBezTo>
                                <a:cubicBezTo>
                                  <a:pt x="5251430" y="2142791"/>
                                  <a:pt x="5251430" y="2141194"/>
                                  <a:pt x="5252627" y="2140396"/>
                                </a:cubicBezTo>
                                <a:cubicBezTo>
                                  <a:pt x="5258615" y="2135206"/>
                                  <a:pt x="5259813" y="2126024"/>
                                  <a:pt x="5254623" y="2119636"/>
                                </a:cubicBezTo>
                                <a:cubicBezTo>
                                  <a:pt x="5253825" y="2118838"/>
                                  <a:pt x="5253825" y="2117241"/>
                                  <a:pt x="5255023" y="2116443"/>
                                </a:cubicBezTo>
                                <a:cubicBezTo>
                                  <a:pt x="5255821" y="2115645"/>
                                  <a:pt x="5257418" y="2115645"/>
                                  <a:pt x="5258216" y="2116842"/>
                                </a:cubicBezTo>
                                <a:cubicBezTo>
                                  <a:pt x="5261011" y="2120435"/>
                                  <a:pt x="5262607" y="2124427"/>
                                  <a:pt x="5262607" y="2128420"/>
                                </a:cubicBezTo>
                                <a:lnTo>
                                  <a:pt x="5263007" y="2128420"/>
                                </a:lnTo>
                                <a:cubicBezTo>
                                  <a:pt x="5276579" y="2132811"/>
                                  <a:pt x="5290551" y="2132013"/>
                                  <a:pt x="5303326" y="2125624"/>
                                </a:cubicBezTo>
                                <a:cubicBezTo>
                                  <a:pt x="5315701" y="2119237"/>
                                  <a:pt x="5325283" y="2108459"/>
                                  <a:pt x="5329674" y="2095285"/>
                                </a:cubicBezTo>
                                <a:lnTo>
                                  <a:pt x="5329674" y="2094886"/>
                                </a:lnTo>
                                <a:cubicBezTo>
                                  <a:pt x="5326480" y="2092491"/>
                                  <a:pt x="5324484" y="2088898"/>
                                  <a:pt x="5323287" y="2084507"/>
                                </a:cubicBezTo>
                                <a:cubicBezTo>
                                  <a:pt x="5322888" y="2083310"/>
                                  <a:pt x="5323686" y="2082112"/>
                                  <a:pt x="5324884" y="2081713"/>
                                </a:cubicBezTo>
                                <a:close/>
                                <a:moveTo>
                                  <a:pt x="6248230" y="2078519"/>
                                </a:moveTo>
                                <a:cubicBezTo>
                                  <a:pt x="6250625" y="2078120"/>
                                  <a:pt x="6252621" y="2079717"/>
                                  <a:pt x="6253020" y="2082112"/>
                                </a:cubicBezTo>
                                <a:lnTo>
                                  <a:pt x="6256613" y="2106463"/>
                                </a:lnTo>
                                <a:lnTo>
                                  <a:pt x="6280964" y="2102870"/>
                                </a:lnTo>
                                <a:cubicBezTo>
                                  <a:pt x="6283360" y="2102471"/>
                                  <a:pt x="6285356" y="2104068"/>
                                  <a:pt x="6285755" y="2106463"/>
                                </a:cubicBezTo>
                                <a:cubicBezTo>
                                  <a:pt x="6286154" y="2108858"/>
                                  <a:pt x="6284557" y="2110854"/>
                                  <a:pt x="6282162" y="2111253"/>
                                </a:cubicBezTo>
                                <a:lnTo>
                                  <a:pt x="6257811" y="2114846"/>
                                </a:lnTo>
                                <a:lnTo>
                                  <a:pt x="6261404" y="2139198"/>
                                </a:lnTo>
                                <a:cubicBezTo>
                                  <a:pt x="6261803" y="2141593"/>
                                  <a:pt x="6260206" y="2143589"/>
                                  <a:pt x="6257811" y="2143988"/>
                                </a:cubicBezTo>
                                <a:cubicBezTo>
                                  <a:pt x="6255416" y="2144388"/>
                                  <a:pt x="6253420" y="2142791"/>
                                  <a:pt x="6253020" y="2140396"/>
                                </a:cubicBezTo>
                                <a:lnTo>
                                  <a:pt x="6249428" y="2116044"/>
                                </a:lnTo>
                                <a:lnTo>
                                  <a:pt x="6225076" y="2119636"/>
                                </a:lnTo>
                                <a:cubicBezTo>
                                  <a:pt x="6222680" y="2120035"/>
                                  <a:pt x="6220684" y="2118439"/>
                                  <a:pt x="6220285" y="2116044"/>
                                </a:cubicBezTo>
                                <a:cubicBezTo>
                                  <a:pt x="6219886" y="2113648"/>
                                  <a:pt x="6221483" y="2111652"/>
                                  <a:pt x="6223878" y="2111253"/>
                                </a:cubicBezTo>
                                <a:lnTo>
                                  <a:pt x="6248230" y="2107660"/>
                                </a:lnTo>
                                <a:lnTo>
                                  <a:pt x="6244637" y="2083309"/>
                                </a:lnTo>
                                <a:cubicBezTo>
                                  <a:pt x="6244238" y="2080914"/>
                                  <a:pt x="6245835" y="2078918"/>
                                  <a:pt x="6248230" y="2078519"/>
                                </a:cubicBezTo>
                                <a:close/>
                                <a:moveTo>
                                  <a:pt x="2101821" y="2037801"/>
                                </a:moveTo>
                                <a:cubicBezTo>
                                  <a:pt x="2103014" y="2037801"/>
                                  <a:pt x="2104215" y="2038599"/>
                                  <a:pt x="2104215" y="2039797"/>
                                </a:cubicBezTo>
                                <a:lnTo>
                                  <a:pt x="2106611" y="2057363"/>
                                </a:lnTo>
                                <a:cubicBezTo>
                                  <a:pt x="2106611" y="2058560"/>
                                  <a:pt x="2105814" y="2059758"/>
                                  <a:pt x="2104613" y="2059758"/>
                                </a:cubicBezTo>
                                <a:cubicBezTo>
                                  <a:pt x="2103414" y="2059758"/>
                                  <a:pt x="2102220" y="2058959"/>
                                  <a:pt x="2102220" y="2057762"/>
                                </a:cubicBezTo>
                                <a:lnTo>
                                  <a:pt x="2099824" y="2040196"/>
                                </a:lnTo>
                                <a:cubicBezTo>
                                  <a:pt x="2099824" y="2038998"/>
                                  <a:pt x="2100622" y="2037801"/>
                                  <a:pt x="2101821" y="2037801"/>
                                </a:cubicBezTo>
                                <a:close/>
                                <a:moveTo>
                                  <a:pt x="2090241" y="2037003"/>
                                </a:moveTo>
                                <a:cubicBezTo>
                                  <a:pt x="2091442" y="2037402"/>
                                  <a:pt x="2092240" y="2038599"/>
                                  <a:pt x="2091442" y="2039797"/>
                                </a:cubicBezTo>
                                <a:lnTo>
                                  <a:pt x="2086651" y="2056564"/>
                                </a:lnTo>
                                <a:cubicBezTo>
                                  <a:pt x="2086651" y="2057363"/>
                                  <a:pt x="2085852" y="2058161"/>
                                  <a:pt x="2085053" y="2058161"/>
                                </a:cubicBezTo>
                                <a:lnTo>
                                  <a:pt x="2084255" y="2058161"/>
                                </a:lnTo>
                                <a:cubicBezTo>
                                  <a:pt x="2083056" y="2057762"/>
                                  <a:pt x="2082259" y="2056564"/>
                                  <a:pt x="2082658" y="2055367"/>
                                </a:cubicBezTo>
                                <a:lnTo>
                                  <a:pt x="2087448" y="2038599"/>
                                </a:lnTo>
                                <a:cubicBezTo>
                                  <a:pt x="2087847" y="2037402"/>
                                  <a:pt x="2089045" y="2036603"/>
                                  <a:pt x="2090241" y="2037003"/>
                                </a:cubicBezTo>
                                <a:close/>
                                <a:moveTo>
                                  <a:pt x="2112599" y="2034207"/>
                                </a:moveTo>
                                <a:cubicBezTo>
                                  <a:pt x="2113396" y="2033808"/>
                                  <a:pt x="2114993" y="2033808"/>
                                  <a:pt x="2115393" y="2035006"/>
                                </a:cubicBezTo>
                                <a:lnTo>
                                  <a:pt x="2124177" y="2050176"/>
                                </a:lnTo>
                                <a:cubicBezTo>
                                  <a:pt x="2124575" y="2050975"/>
                                  <a:pt x="2124575" y="2052572"/>
                                  <a:pt x="2123379" y="2052971"/>
                                </a:cubicBezTo>
                                <a:lnTo>
                                  <a:pt x="2122581" y="2053370"/>
                                </a:lnTo>
                                <a:cubicBezTo>
                                  <a:pt x="2121781" y="2053370"/>
                                  <a:pt x="2120981" y="2052971"/>
                                  <a:pt x="2120584" y="2052172"/>
                                </a:cubicBezTo>
                                <a:lnTo>
                                  <a:pt x="2111801" y="2037002"/>
                                </a:lnTo>
                                <a:cubicBezTo>
                                  <a:pt x="2111401" y="2036203"/>
                                  <a:pt x="2111401" y="2034607"/>
                                  <a:pt x="2112599" y="2034207"/>
                                </a:cubicBezTo>
                                <a:close/>
                                <a:moveTo>
                                  <a:pt x="2080263" y="2032212"/>
                                </a:moveTo>
                                <a:cubicBezTo>
                                  <a:pt x="2081462" y="2032611"/>
                                  <a:pt x="2081462" y="2034208"/>
                                  <a:pt x="2081062" y="2035006"/>
                                </a:cubicBezTo>
                                <a:lnTo>
                                  <a:pt x="2070282" y="2048979"/>
                                </a:lnTo>
                                <a:cubicBezTo>
                                  <a:pt x="2069884" y="2049379"/>
                                  <a:pt x="2069086" y="2049778"/>
                                  <a:pt x="2068685" y="2049778"/>
                                </a:cubicBezTo>
                                <a:cubicBezTo>
                                  <a:pt x="2068286" y="2049778"/>
                                  <a:pt x="2067488" y="2049778"/>
                                  <a:pt x="2067089" y="2049379"/>
                                </a:cubicBezTo>
                                <a:cubicBezTo>
                                  <a:pt x="2066291" y="2048979"/>
                                  <a:pt x="2065892" y="2047383"/>
                                  <a:pt x="2066690" y="2046584"/>
                                </a:cubicBezTo>
                                <a:lnTo>
                                  <a:pt x="2077469" y="2032611"/>
                                </a:lnTo>
                                <a:cubicBezTo>
                                  <a:pt x="2077870" y="2031813"/>
                                  <a:pt x="2079464" y="2031414"/>
                                  <a:pt x="2080263" y="2032212"/>
                                </a:cubicBezTo>
                                <a:close/>
                                <a:moveTo>
                                  <a:pt x="757511" y="2031913"/>
                                </a:moveTo>
                                <a:cubicBezTo>
                                  <a:pt x="760105" y="2031314"/>
                                  <a:pt x="763499" y="2031214"/>
                                  <a:pt x="766905" y="2033011"/>
                                </a:cubicBezTo>
                                <a:cubicBezTo>
                                  <a:pt x="774488" y="2037003"/>
                                  <a:pt x="774090" y="2044587"/>
                                  <a:pt x="774090" y="2044986"/>
                                </a:cubicBezTo>
                                <a:cubicBezTo>
                                  <a:pt x="774090" y="2044986"/>
                                  <a:pt x="774090" y="2047781"/>
                                  <a:pt x="777681" y="2049777"/>
                                </a:cubicBezTo>
                                <a:cubicBezTo>
                                  <a:pt x="781274" y="2051374"/>
                                  <a:pt x="783669" y="2049777"/>
                                  <a:pt x="783669" y="2049777"/>
                                </a:cubicBezTo>
                                <a:lnTo>
                                  <a:pt x="784068" y="2049777"/>
                                </a:lnTo>
                                <a:lnTo>
                                  <a:pt x="784466" y="2049378"/>
                                </a:lnTo>
                                <a:cubicBezTo>
                                  <a:pt x="786462" y="2048180"/>
                                  <a:pt x="791253" y="2045785"/>
                                  <a:pt x="797640" y="2048978"/>
                                </a:cubicBezTo>
                                <a:cubicBezTo>
                                  <a:pt x="804428" y="2052571"/>
                                  <a:pt x="804827" y="2060156"/>
                                  <a:pt x="804827" y="2060555"/>
                                </a:cubicBezTo>
                                <a:lnTo>
                                  <a:pt x="804827" y="2060954"/>
                                </a:lnTo>
                                <a:cubicBezTo>
                                  <a:pt x="804827" y="2060954"/>
                                  <a:pt x="804827" y="2063749"/>
                                  <a:pt x="808421" y="2065745"/>
                                </a:cubicBezTo>
                                <a:cubicBezTo>
                                  <a:pt x="812013" y="2067741"/>
                                  <a:pt x="814806" y="2065745"/>
                                  <a:pt x="814806" y="2065745"/>
                                </a:cubicBezTo>
                                <a:lnTo>
                                  <a:pt x="815207" y="2065745"/>
                                </a:lnTo>
                                <a:cubicBezTo>
                                  <a:pt x="815605" y="2065346"/>
                                  <a:pt x="822789" y="2061354"/>
                                  <a:pt x="829179" y="2064946"/>
                                </a:cubicBezTo>
                                <a:cubicBezTo>
                                  <a:pt x="836766" y="2068938"/>
                                  <a:pt x="836367" y="2076524"/>
                                  <a:pt x="836367" y="2076923"/>
                                </a:cubicBezTo>
                                <a:cubicBezTo>
                                  <a:pt x="836367" y="2076923"/>
                                  <a:pt x="836367" y="2079718"/>
                                  <a:pt x="839959" y="2081714"/>
                                </a:cubicBezTo>
                                <a:cubicBezTo>
                                  <a:pt x="841156" y="2082113"/>
                                  <a:pt x="841954" y="2082512"/>
                                  <a:pt x="843151" y="2082512"/>
                                </a:cubicBezTo>
                                <a:lnTo>
                                  <a:pt x="847543" y="2082911"/>
                                </a:lnTo>
                                <a:cubicBezTo>
                                  <a:pt x="849539" y="2082911"/>
                                  <a:pt x="851136" y="2084907"/>
                                  <a:pt x="851136" y="2086903"/>
                                </a:cubicBezTo>
                                <a:cubicBezTo>
                                  <a:pt x="850736" y="2088899"/>
                                  <a:pt x="849140" y="2090496"/>
                                  <a:pt x="845546" y="2091295"/>
                                </a:cubicBezTo>
                                <a:lnTo>
                                  <a:pt x="839560" y="2090895"/>
                                </a:lnTo>
                                <a:cubicBezTo>
                                  <a:pt x="837962" y="2090496"/>
                                  <a:pt x="836367" y="2090097"/>
                                  <a:pt x="834771" y="2089299"/>
                                </a:cubicBezTo>
                                <a:cubicBezTo>
                                  <a:pt x="827172" y="2085307"/>
                                  <a:pt x="827579" y="2077722"/>
                                  <a:pt x="827579" y="2077323"/>
                                </a:cubicBezTo>
                                <a:cubicBezTo>
                                  <a:pt x="827579" y="2077323"/>
                                  <a:pt x="827975" y="2074527"/>
                                  <a:pt x="824384" y="2072531"/>
                                </a:cubicBezTo>
                                <a:cubicBezTo>
                                  <a:pt x="821590" y="2070934"/>
                                  <a:pt x="818000" y="2072531"/>
                                  <a:pt x="817600" y="2072930"/>
                                </a:cubicBezTo>
                                <a:cubicBezTo>
                                  <a:pt x="816403" y="2073729"/>
                                  <a:pt x="810815" y="2076923"/>
                                  <a:pt x="804028" y="2073330"/>
                                </a:cubicBezTo>
                                <a:cubicBezTo>
                                  <a:pt x="797241" y="2069737"/>
                                  <a:pt x="796843" y="2063350"/>
                                  <a:pt x="796843" y="2061753"/>
                                </a:cubicBezTo>
                                <a:cubicBezTo>
                                  <a:pt x="796443" y="2061354"/>
                                  <a:pt x="796044" y="2058160"/>
                                  <a:pt x="793248" y="2056563"/>
                                </a:cubicBezTo>
                                <a:cubicBezTo>
                                  <a:pt x="790055" y="2054966"/>
                                  <a:pt x="788060" y="2056164"/>
                                  <a:pt x="787262" y="2056563"/>
                                </a:cubicBezTo>
                                <a:lnTo>
                                  <a:pt x="786862" y="2056563"/>
                                </a:lnTo>
                                <a:cubicBezTo>
                                  <a:pt x="785664" y="2057362"/>
                                  <a:pt x="780476" y="2060555"/>
                                  <a:pt x="773292" y="2056962"/>
                                </a:cubicBezTo>
                                <a:cubicBezTo>
                                  <a:pt x="765707" y="2052970"/>
                                  <a:pt x="766107" y="2045785"/>
                                  <a:pt x="766107" y="2044986"/>
                                </a:cubicBezTo>
                                <a:cubicBezTo>
                                  <a:pt x="766505" y="2044986"/>
                                  <a:pt x="766107" y="2041793"/>
                                  <a:pt x="762900" y="2040196"/>
                                </a:cubicBezTo>
                                <a:cubicBezTo>
                                  <a:pt x="760105" y="2038599"/>
                                  <a:pt x="756512" y="2040196"/>
                                  <a:pt x="756113" y="2040595"/>
                                </a:cubicBezTo>
                                <a:cubicBezTo>
                                  <a:pt x="754916" y="2041394"/>
                                  <a:pt x="749327" y="2044587"/>
                                  <a:pt x="742540" y="2040995"/>
                                </a:cubicBezTo>
                                <a:lnTo>
                                  <a:pt x="740145" y="2039398"/>
                                </a:lnTo>
                                <a:cubicBezTo>
                                  <a:pt x="738149" y="2038599"/>
                                  <a:pt x="737351" y="2036204"/>
                                  <a:pt x="738548" y="2034208"/>
                                </a:cubicBezTo>
                                <a:cubicBezTo>
                                  <a:pt x="739347" y="2032212"/>
                                  <a:pt x="741742" y="2031414"/>
                                  <a:pt x="743738" y="2032611"/>
                                </a:cubicBezTo>
                                <a:lnTo>
                                  <a:pt x="746133" y="2033809"/>
                                </a:lnTo>
                                <a:cubicBezTo>
                                  <a:pt x="749726" y="2035805"/>
                                  <a:pt x="752520" y="2033809"/>
                                  <a:pt x="752520" y="2033809"/>
                                </a:cubicBezTo>
                                <a:lnTo>
                                  <a:pt x="752920" y="2033809"/>
                                </a:lnTo>
                                <a:cubicBezTo>
                                  <a:pt x="753120" y="2033609"/>
                                  <a:pt x="754916" y="2032512"/>
                                  <a:pt x="757511" y="2031913"/>
                                </a:cubicBezTo>
                                <a:close/>
                                <a:moveTo>
                                  <a:pt x="2124175" y="2026224"/>
                                </a:moveTo>
                                <a:lnTo>
                                  <a:pt x="2138547" y="2037003"/>
                                </a:lnTo>
                                <a:cubicBezTo>
                                  <a:pt x="2139347" y="2037403"/>
                                  <a:pt x="2139745" y="2038999"/>
                                  <a:pt x="2138947" y="2039798"/>
                                </a:cubicBezTo>
                                <a:cubicBezTo>
                                  <a:pt x="2138547" y="2040197"/>
                                  <a:pt x="2137748" y="2040596"/>
                                  <a:pt x="2137350" y="2040596"/>
                                </a:cubicBezTo>
                                <a:cubicBezTo>
                                  <a:pt x="2136951" y="2040596"/>
                                  <a:pt x="2136152" y="2040596"/>
                                  <a:pt x="2135754" y="2040197"/>
                                </a:cubicBezTo>
                                <a:lnTo>
                                  <a:pt x="2121779" y="2029418"/>
                                </a:lnTo>
                                <a:cubicBezTo>
                                  <a:pt x="2120981" y="2029018"/>
                                  <a:pt x="2120582" y="2027422"/>
                                  <a:pt x="2121380" y="2026623"/>
                                </a:cubicBezTo>
                                <a:cubicBezTo>
                                  <a:pt x="2121779" y="2025825"/>
                                  <a:pt x="2123377" y="2025426"/>
                                  <a:pt x="2124175" y="2026224"/>
                                </a:cubicBezTo>
                                <a:close/>
                                <a:moveTo>
                                  <a:pt x="2069884" y="2022632"/>
                                </a:moveTo>
                                <a:cubicBezTo>
                                  <a:pt x="2070681" y="2022232"/>
                                  <a:pt x="2072280" y="2022232"/>
                                  <a:pt x="2072678" y="2023430"/>
                                </a:cubicBezTo>
                                <a:cubicBezTo>
                                  <a:pt x="2073475" y="2024228"/>
                                  <a:pt x="2073078" y="2025825"/>
                                  <a:pt x="2071882" y="2026224"/>
                                </a:cubicBezTo>
                                <a:lnTo>
                                  <a:pt x="2056709" y="2035008"/>
                                </a:lnTo>
                                <a:lnTo>
                                  <a:pt x="2055912" y="2035407"/>
                                </a:lnTo>
                                <a:cubicBezTo>
                                  <a:pt x="2055113" y="2035407"/>
                                  <a:pt x="2054315" y="2035008"/>
                                  <a:pt x="2053915" y="2034209"/>
                                </a:cubicBezTo>
                                <a:cubicBezTo>
                                  <a:pt x="2053516" y="2033411"/>
                                  <a:pt x="2053516" y="2031814"/>
                                  <a:pt x="2054713" y="2031415"/>
                                </a:cubicBezTo>
                                <a:close/>
                                <a:moveTo>
                                  <a:pt x="2128967" y="2015446"/>
                                </a:moveTo>
                                <a:lnTo>
                                  <a:pt x="2145734" y="2020237"/>
                                </a:lnTo>
                                <a:cubicBezTo>
                                  <a:pt x="2146931" y="2020237"/>
                                  <a:pt x="2147329" y="2021435"/>
                                  <a:pt x="2146931" y="2023031"/>
                                </a:cubicBezTo>
                                <a:cubicBezTo>
                                  <a:pt x="2146931" y="2023830"/>
                                  <a:pt x="2146133" y="2024628"/>
                                  <a:pt x="2145333" y="2024628"/>
                                </a:cubicBezTo>
                                <a:lnTo>
                                  <a:pt x="2144537" y="2024628"/>
                                </a:lnTo>
                                <a:lnTo>
                                  <a:pt x="2127767" y="2019837"/>
                                </a:lnTo>
                                <a:cubicBezTo>
                                  <a:pt x="2126570" y="2019438"/>
                                  <a:pt x="2125772" y="2018240"/>
                                  <a:pt x="2126171" y="2017042"/>
                                </a:cubicBezTo>
                                <a:cubicBezTo>
                                  <a:pt x="2126570" y="2015845"/>
                                  <a:pt x="2127767" y="2015046"/>
                                  <a:pt x="2128967" y="2015446"/>
                                </a:cubicBezTo>
                                <a:close/>
                                <a:moveTo>
                                  <a:pt x="2067091" y="2010655"/>
                                </a:moveTo>
                                <a:cubicBezTo>
                                  <a:pt x="2068288" y="2010655"/>
                                  <a:pt x="2069486" y="2011453"/>
                                  <a:pt x="2069486" y="2012651"/>
                                </a:cubicBezTo>
                                <a:cubicBezTo>
                                  <a:pt x="2069486" y="2013848"/>
                                  <a:pt x="2068685" y="2015046"/>
                                  <a:pt x="2067489" y="2015046"/>
                                </a:cubicBezTo>
                                <a:lnTo>
                                  <a:pt x="2049924" y="2017442"/>
                                </a:lnTo>
                                <a:cubicBezTo>
                                  <a:pt x="2048725" y="2017442"/>
                                  <a:pt x="2047529" y="2016644"/>
                                  <a:pt x="2047529" y="2015446"/>
                                </a:cubicBezTo>
                                <a:cubicBezTo>
                                  <a:pt x="2047529" y="2014247"/>
                                  <a:pt x="2048326" y="2013050"/>
                                  <a:pt x="2049525" y="2013050"/>
                                </a:cubicBezTo>
                                <a:close/>
                                <a:moveTo>
                                  <a:pt x="2146133" y="2000675"/>
                                </a:moveTo>
                                <a:cubicBezTo>
                                  <a:pt x="2147329" y="2000675"/>
                                  <a:pt x="2148528" y="2001473"/>
                                  <a:pt x="2148528" y="2002671"/>
                                </a:cubicBezTo>
                                <a:cubicBezTo>
                                  <a:pt x="2148528" y="2003868"/>
                                  <a:pt x="2147729" y="2005066"/>
                                  <a:pt x="2146532" y="2005066"/>
                                </a:cubicBezTo>
                                <a:lnTo>
                                  <a:pt x="2128967" y="2007462"/>
                                </a:lnTo>
                                <a:cubicBezTo>
                                  <a:pt x="2127767" y="2007462"/>
                                  <a:pt x="2126570" y="2006664"/>
                                  <a:pt x="2126570" y="2005466"/>
                                </a:cubicBezTo>
                                <a:cubicBezTo>
                                  <a:pt x="2126570" y="2004267"/>
                                  <a:pt x="2127369" y="2003070"/>
                                  <a:pt x="2128566" y="2003070"/>
                                </a:cubicBezTo>
                                <a:close/>
                                <a:moveTo>
                                  <a:pt x="774289" y="1999578"/>
                                </a:moveTo>
                                <a:cubicBezTo>
                                  <a:pt x="776883" y="1998979"/>
                                  <a:pt x="780276" y="1998879"/>
                                  <a:pt x="783669" y="2000676"/>
                                </a:cubicBezTo>
                                <a:cubicBezTo>
                                  <a:pt x="791252" y="2004668"/>
                                  <a:pt x="790853" y="2012252"/>
                                  <a:pt x="790853" y="2012652"/>
                                </a:cubicBezTo>
                                <a:cubicBezTo>
                                  <a:pt x="790853" y="2012652"/>
                                  <a:pt x="790853" y="2015446"/>
                                  <a:pt x="794446" y="2017442"/>
                                </a:cubicBezTo>
                                <a:cubicBezTo>
                                  <a:pt x="798040" y="2019039"/>
                                  <a:pt x="800435" y="2017442"/>
                                  <a:pt x="800435" y="2017442"/>
                                </a:cubicBezTo>
                                <a:lnTo>
                                  <a:pt x="800834" y="2017442"/>
                                </a:lnTo>
                                <a:lnTo>
                                  <a:pt x="801233" y="2017043"/>
                                </a:lnTo>
                                <a:cubicBezTo>
                                  <a:pt x="803229" y="2015845"/>
                                  <a:pt x="808021" y="2013450"/>
                                  <a:pt x="814407" y="2016644"/>
                                </a:cubicBezTo>
                                <a:cubicBezTo>
                                  <a:pt x="821190" y="2020236"/>
                                  <a:pt x="821590" y="2027821"/>
                                  <a:pt x="821590" y="2028220"/>
                                </a:cubicBezTo>
                                <a:lnTo>
                                  <a:pt x="821590" y="2028620"/>
                                </a:lnTo>
                                <a:cubicBezTo>
                                  <a:pt x="821590" y="2028620"/>
                                  <a:pt x="821590" y="2031414"/>
                                  <a:pt x="825181" y="2033410"/>
                                </a:cubicBezTo>
                                <a:cubicBezTo>
                                  <a:pt x="828772" y="2035406"/>
                                  <a:pt x="831577" y="2033410"/>
                                  <a:pt x="831577" y="2033410"/>
                                </a:cubicBezTo>
                                <a:lnTo>
                                  <a:pt x="831973" y="2033410"/>
                                </a:lnTo>
                                <a:cubicBezTo>
                                  <a:pt x="832379" y="2033011"/>
                                  <a:pt x="839558" y="2029019"/>
                                  <a:pt x="845946" y="2032612"/>
                                </a:cubicBezTo>
                                <a:cubicBezTo>
                                  <a:pt x="853529" y="2036604"/>
                                  <a:pt x="853131" y="2044189"/>
                                  <a:pt x="853131" y="2044589"/>
                                </a:cubicBezTo>
                                <a:cubicBezTo>
                                  <a:pt x="853131" y="2044589"/>
                                  <a:pt x="853131" y="2047383"/>
                                  <a:pt x="856724" y="2049379"/>
                                </a:cubicBezTo>
                                <a:cubicBezTo>
                                  <a:pt x="857922" y="2049778"/>
                                  <a:pt x="858719" y="2050177"/>
                                  <a:pt x="859917" y="2050177"/>
                                </a:cubicBezTo>
                                <a:lnTo>
                                  <a:pt x="864309" y="2050577"/>
                                </a:lnTo>
                                <a:cubicBezTo>
                                  <a:pt x="866306" y="2050577"/>
                                  <a:pt x="867903" y="2052573"/>
                                  <a:pt x="867903" y="2054569"/>
                                </a:cubicBezTo>
                                <a:cubicBezTo>
                                  <a:pt x="867903" y="2056964"/>
                                  <a:pt x="866306" y="2058561"/>
                                  <a:pt x="862312" y="2058561"/>
                                </a:cubicBezTo>
                                <a:lnTo>
                                  <a:pt x="856325" y="2058161"/>
                                </a:lnTo>
                                <a:cubicBezTo>
                                  <a:pt x="854727" y="2057762"/>
                                  <a:pt x="853131" y="2057363"/>
                                  <a:pt x="851533" y="2056565"/>
                                </a:cubicBezTo>
                                <a:cubicBezTo>
                                  <a:pt x="843950" y="2052573"/>
                                  <a:pt x="844348" y="2044988"/>
                                  <a:pt x="844348" y="2044589"/>
                                </a:cubicBezTo>
                                <a:cubicBezTo>
                                  <a:pt x="844348" y="2044589"/>
                                  <a:pt x="844748" y="2041793"/>
                                  <a:pt x="841156" y="2039797"/>
                                </a:cubicBezTo>
                                <a:cubicBezTo>
                                  <a:pt x="838362" y="2038200"/>
                                  <a:pt x="834771" y="2039797"/>
                                  <a:pt x="834370" y="2040196"/>
                                </a:cubicBezTo>
                                <a:cubicBezTo>
                                  <a:pt x="833176" y="2040995"/>
                                  <a:pt x="827579" y="2044189"/>
                                  <a:pt x="820792" y="2040596"/>
                                </a:cubicBezTo>
                                <a:cubicBezTo>
                                  <a:pt x="814008" y="2037003"/>
                                  <a:pt x="813609" y="2030616"/>
                                  <a:pt x="813609" y="2029019"/>
                                </a:cubicBezTo>
                                <a:cubicBezTo>
                                  <a:pt x="813208" y="2028620"/>
                                  <a:pt x="812810" y="2025426"/>
                                  <a:pt x="810017" y="2023829"/>
                                </a:cubicBezTo>
                                <a:cubicBezTo>
                                  <a:pt x="806824" y="2022232"/>
                                  <a:pt x="804827" y="2023430"/>
                                  <a:pt x="804028" y="2023829"/>
                                </a:cubicBezTo>
                                <a:lnTo>
                                  <a:pt x="803629" y="2023829"/>
                                </a:lnTo>
                                <a:cubicBezTo>
                                  <a:pt x="802431" y="2024628"/>
                                  <a:pt x="797241" y="2027821"/>
                                  <a:pt x="790055" y="2024228"/>
                                </a:cubicBezTo>
                                <a:cubicBezTo>
                                  <a:pt x="782472" y="2020236"/>
                                  <a:pt x="782870" y="2013051"/>
                                  <a:pt x="782870" y="2012252"/>
                                </a:cubicBezTo>
                                <a:cubicBezTo>
                                  <a:pt x="783268" y="2012252"/>
                                  <a:pt x="782870" y="2009059"/>
                                  <a:pt x="779677" y="2007462"/>
                                </a:cubicBezTo>
                                <a:cubicBezTo>
                                  <a:pt x="776883" y="2005865"/>
                                  <a:pt x="773291" y="2007462"/>
                                  <a:pt x="772892" y="2007861"/>
                                </a:cubicBezTo>
                                <a:cubicBezTo>
                                  <a:pt x="771696" y="2008660"/>
                                  <a:pt x="766107" y="2011853"/>
                                  <a:pt x="759307" y="2008260"/>
                                </a:cubicBezTo>
                                <a:lnTo>
                                  <a:pt x="756911" y="2006664"/>
                                </a:lnTo>
                                <a:cubicBezTo>
                                  <a:pt x="754915" y="2005865"/>
                                  <a:pt x="754117" y="2003470"/>
                                  <a:pt x="755315" y="2001474"/>
                                </a:cubicBezTo>
                                <a:cubicBezTo>
                                  <a:pt x="756113" y="1999478"/>
                                  <a:pt x="758508" y="1998680"/>
                                  <a:pt x="760504" y="1999877"/>
                                </a:cubicBezTo>
                                <a:lnTo>
                                  <a:pt x="762899" y="2001474"/>
                                </a:lnTo>
                                <a:cubicBezTo>
                                  <a:pt x="766505" y="2003470"/>
                                  <a:pt x="769299" y="2001474"/>
                                  <a:pt x="769299" y="2001474"/>
                                </a:cubicBezTo>
                                <a:lnTo>
                                  <a:pt x="769699" y="2001474"/>
                                </a:lnTo>
                                <a:cubicBezTo>
                                  <a:pt x="769898" y="2001274"/>
                                  <a:pt x="771696" y="2000177"/>
                                  <a:pt x="774289" y="1999578"/>
                                </a:cubicBezTo>
                                <a:close/>
                                <a:moveTo>
                                  <a:pt x="2051520" y="1993490"/>
                                </a:moveTo>
                                <a:lnTo>
                                  <a:pt x="2068288" y="1998281"/>
                                </a:lnTo>
                                <a:cubicBezTo>
                                  <a:pt x="2069485" y="1998680"/>
                                  <a:pt x="2070285" y="1999878"/>
                                  <a:pt x="2069884" y="2001075"/>
                                </a:cubicBezTo>
                                <a:cubicBezTo>
                                  <a:pt x="2069884" y="2001874"/>
                                  <a:pt x="2069086" y="2002672"/>
                                  <a:pt x="2068288" y="2002672"/>
                                </a:cubicBezTo>
                                <a:lnTo>
                                  <a:pt x="2067489" y="2002672"/>
                                </a:lnTo>
                                <a:lnTo>
                                  <a:pt x="2050722" y="1997881"/>
                                </a:lnTo>
                                <a:cubicBezTo>
                                  <a:pt x="2049523" y="1997881"/>
                                  <a:pt x="2048725" y="1996683"/>
                                  <a:pt x="2048725" y="1995086"/>
                                </a:cubicBezTo>
                                <a:cubicBezTo>
                                  <a:pt x="2049124" y="1993889"/>
                                  <a:pt x="2050323" y="1993090"/>
                                  <a:pt x="2051520" y="1993490"/>
                                </a:cubicBezTo>
                                <a:close/>
                                <a:moveTo>
                                  <a:pt x="2139347" y="1983110"/>
                                </a:moveTo>
                                <a:cubicBezTo>
                                  <a:pt x="2140145" y="1982711"/>
                                  <a:pt x="2141743" y="1982711"/>
                                  <a:pt x="2142141" y="1983909"/>
                                </a:cubicBezTo>
                                <a:cubicBezTo>
                                  <a:pt x="2142540" y="1984707"/>
                                  <a:pt x="2142540" y="1986304"/>
                                  <a:pt x="2141342" y="1986703"/>
                                </a:cubicBezTo>
                                <a:lnTo>
                                  <a:pt x="2126171" y="1995487"/>
                                </a:lnTo>
                                <a:lnTo>
                                  <a:pt x="2125372" y="1995886"/>
                                </a:lnTo>
                                <a:cubicBezTo>
                                  <a:pt x="2124574" y="1995886"/>
                                  <a:pt x="2123777" y="1995487"/>
                                  <a:pt x="2123377" y="1994688"/>
                                </a:cubicBezTo>
                                <a:cubicBezTo>
                                  <a:pt x="2122977" y="1993890"/>
                                  <a:pt x="2122977" y="1992293"/>
                                  <a:pt x="2124176" y="1991894"/>
                                </a:cubicBezTo>
                                <a:close/>
                                <a:moveTo>
                                  <a:pt x="2061101" y="1977921"/>
                                </a:moveTo>
                                <a:lnTo>
                                  <a:pt x="2075074" y="1988700"/>
                                </a:lnTo>
                                <a:cubicBezTo>
                                  <a:pt x="2075874" y="1989100"/>
                                  <a:pt x="2076272" y="1990696"/>
                                  <a:pt x="2075474" y="1991495"/>
                                </a:cubicBezTo>
                                <a:cubicBezTo>
                                  <a:pt x="2075074" y="1991894"/>
                                  <a:pt x="2074276" y="1992293"/>
                                  <a:pt x="2073876" y="1992293"/>
                                </a:cubicBezTo>
                                <a:cubicBezTo>
                                  <a:pt x="2073477" y="1992293"/>
                                  <a:pt x="2072678" y="1992293"/>
                                  <a:pt x="2072280" y="1991894"/>
                                </a:cubicBezTo>
                                <a:lnTo>
                                  <a:pt x="2058705" y="1981115"/>
                                </a:lnTo>
                                <a:cubicBezTo>
                                  <a:pt x="2057907" y="1980715"/>
                                  <a:pt x="2057509" y="1979119"/>
                                  <a:pt x="2058305" y="1978320"/>
                                </a:cubicBezTo>
                                <a:cubicBezTo>
                                  <a:pt x="2058705" y="1977522"/>
                                  <a:pt x="2060303" y="1977123"/>
                                  <a:pt x="2061101" y="1977921"/>
                                </a:cubicBezTo>
                                <a:close/>
                                <a:moveTo>
                                  <a:pt x="2129367" y="1968739"/>
                                </a:moveTo>
                                <a:cubicBezTo>
                                  <a:pt x="2130165" y="1969138"/>
                                  <a:pt x="2130565" y="1970735"/>
                                  <a:pt x="2129767" y="1971534"/>
                                </a:cubicBezTo>
                                <a:lnTo>
                                  <a:pt x="2118985" y="1985506"/>
                                </a:lnTo>
                                <a:cubicBezTo>
                                  <a:pt x="2118586" y="1985906"/>
                                  <a:pt x="2117790" y="1986305"/>
                                  <a:pt x="2117388" y="1986305"/>
                                </a:cubicBezTo>
                                <a:cubicBezTo>
                                  <a:pt x="2116989" y="1986305"/>
                                  <a:pt x="2116189" y="1986305"/>
                                  <a:pt x="2115792" y="1985906"/>
                                </a:cubicBezTo>
                                <a:cubicBezTo>
                                  <a:pt x="2114993" y="1985506"/>
                                  <a:pt x="2114593" y="1983910"/>
                                  <a:pt x="2115792" y="1983111"/>
                                </a:cubicBezTo>
                                <a:lnTo>
                                  <a:pt x="2126572" y="1969138"/>
                                </a:lnTo>
                                <a:cubicBezTo>
                                  <a:pt x="2126969" y="1968340"/>
                                  <a:pt x="2128569" y="1967941"/>
                                  <a:pt x="2129367" y="1968739"/>
                                </a:cubicBezTo>
                                <a:close/>
                                <a:moveTo>
                                  <a:pt x="2073078" y="1965146"/>
                                </a:moveTo>
                                <a:cubicBezTo>
                                  <a:pt x="2073876" y="1964747"/>
                                  <a:pt x="2075473" y="1964747"/>
                                  <a:pt x="2075871" y="1965945"/>
                                </a:cubicBezTo>
                                <a:lnTo>
                                  <a:pt x="2084654" y="1981115"/>
                                </a:lnTo>
                                <a:cubicBezTo>
                                  <a:pt x="2085055" y="1981914"/>
                                  <a:pt x="2085055" y="1983511"/>
                                  <a:pt x="2083857" y="1983910"/>
                                </a:cubicBezTo>
                                <a:lnTo>
                                  <a:pt x="2083058" y="1984309"/>
                                </a:lnTo>
                                <a:cubicBezTo>
                                  <a:pt x="2082260" y="1984309"/>
                                  <a:pt x="2081462" y="1983910"/>
                                  <a:pt x="2081062" y="1983111"/>
                                </a:cubicBezTo>
                                <a:lnTo>
                                  <a:pt x="2072277" y="1967941"/>
                                </a:lnTo>
                                <a:cubicBezTo>
                                  <a:pt x="2071878" y="1967142"/>
                                  <a:pt x="2071878" y="1965546"/>
                                  <a:pt x="2073078" y="1965146"/>
                                </a:cubicBezTo>
                                <a:close/>
                                <a:moveTo>
                                  <a:pt x="2111401" y="1959957"/>
                                </a:moveTo>
                                <a:cubicBezTo>
                                  <a:pt x="2112600" y="1960356"/>
                                  <a:pt x="2113396" y="1961554"/>
                                  <a:pt x="2112998" y="1962751"/>
                                </a:cubicBezTo>
                                <a:lnTo>
                                  <a:pt x="2108209" y="1979518"/>
                                </a:lnTo>
                                <a:cubicBezTo>
                                  <a:pt x="2108209" y="1980317"/>
                                  <a:pt x="2107409" y="1981115"/>
                                  <a:pt x="2106611" y="1981115"/>
                                </a:cubicBezTo>
                                <a:lnTo>
                                  <a:pt x="2105814" y="1981115"/>
                                </a:lnTo>
                                <a:cubicBezTo>
                                  <a:pt x="2104613" y="1980716"/>
                                  <a:pt x="2104215" y="1979518"/>
                                  <a:pt x="2103817" y="1978321"/>
                                </a:cubicBezTo>
                                <a:lnTo>
                                  <a:pt x="2108606" y="1961554"/>
                                </a:lnTo>
                                <a:cubicBezTo>
                                  <a:pt x="2109006" y="1960356"/>
                                  <a:pt x="2110205" y="1959558"/>
                                  <a:pt x="2111401" y="1959957"/>
                                </a:cubicBezTo>
                                <a:close/>
                                <a:moveTo>
                                  <a:pt x="2091441" y="1958360"/>
                                </a:moveTo>
                                <a:cubicBezTo>
                                  <a:pt x="2092637" y="1958360"/>
                                  <a:pt x="2093836" y="1959158"/>
                                  <a:pt x="2093836" y="1960356"/>
                                </a:cubicBezTo>
                                <a:lnTo>
                                  <a:pt x="2096232" y="1977922"/>
                                </a:lnTo>
                                <a:cubicBezTo>
                                  <a:pt x="2096232" y="1979119"/>
                                  <a:pt x="2095433" y="1980317"/>
                                  <a:pt x="2094235" y="1980317"/>
                                </a:cubicBezTo>
                                <a:cubicBezTo>
                                  <a:pt x="2093037" y="1980317"/>
                                  <a:pt x="2092239" y="1979519"/>
                                  <a:pt x="2091839" y="1978321"/>
                                </a:cubicBezTo>
                                <a:lnTo>
                                  <a:pt x="2089444" y="1960755"/>
                                </a:lnTo>
                                <a:cubicBezTo>
                                  <a:pt x="2089444" y="1959558"/>
                                  <a:pt x="2090240" y="1958360"/>
                                  <a:pt x="2091441" y="1958360"/>
                                </a:cubicBezTo>
                                <a:close/>
                                <a:moveTo>
                                  <a:pt x="5895338" y="1956764"/>
                                </a:moveTo>
                                <a:cubicBezTo>
                                  <a:pt x="5896536" y="1956364"/>
                                  <a:pt x="5897733" y="1957163"/>
                                  <a:pt x="5897733" y="1958760"/>
                                </a:cubicBezTo>
                                <a:lnTo>
                                  <a:pt x="5900128" y="1976325"/>
                                </a:lnTo>
                                <a:cubicBezTo>
                                  <a:pt x="5900128" y="1977523"/>
                                  <a:pt x="5899330" y="1978721"/>
                                  <a:pt x="5898132" y="1978721"/>
                                </a:cubicBezTo>
                                <a:cubicBezTo>
                                  <a:pt x="5896935" y="1978721"/>
                                  <a:pt x="5895737" y="1977922"/>
                                  <a:pt x="5895737" y="1976725"/>
                                </a:cubicBezTo>
                                <a:lnTo>
                                  <a:pt x="5893341" y="1959159"/>
                                </a:lnTo>
                                <a:cubicBezTo>
                                  <a:pt x="5893341" y="1957961"/>
                                  <a:pt x="5894140" y="1956764"/>
                                  <a:pt x="5895338" y="1956764"/>
                                </a:cubicBezTo>
                                <a:close/>
                                <a:moveTo>
                                  <a:pt x="5883761" y="1955566"/>
                                </a:moveTo>
                                <a:cubicBezTo>
                                  <a:pt x="5884960" y="1955965"/>
                                  <a:pt x="5885758" y="1957162"/>
                                  <a:pt x="5884960" y="1958360"/>
                                </a:cubicBezTo>
                                <a:lnTo>
                                  <a:pt x="5880169" y="1975127"/>
                                </a:lnTo>
                                <a:cubicBezTo>
                                  <a:pt x="5880169" y="1975926"/>
                                  <a:pt x="5879370" y="1976724"/>
                                  <a:pt x="5878572" y="1976724"/>
                                </a:cubicBezTo>
                                <a:lnTo>
                                  <a:pt x="5877774" y="1976724"/>
                                </a:lnTo>
                                <a:cubicBezTo>
                                  <a:pt x="5876575" y="1976325"/>
                                  <a:pt x="5875777" y="1975127"/>
                                  <a:pt x="5876176" y="1973930"/>
                                </a:cubicBezTo>
                                <a:lnTo>
                                  <a:pt x="5880967" y="1957162"/>
                                </a:lnTo>
                                <a:cubicBezTo>
                                  <a:pt x="5881366" y="1955965"/>
                                  <a:pt x="5882564" y="1955166"/>
                                  <a:pt x="5883761" y="1955566"/>
                                </a:cubicBezTo>
                                <a:close/>
                                <a:moveTo>
                                  <a:pt x="5906116" y="1953170"/>
                                </a:moveTo>
                                <a:cubicBezTo>
                                  <a:pt x="5906915" y="1952771"/>
                                  <a:pt x="5908512" y="1952771"/>
                                  <a:pt x="5908911" y="1953969"/>
                                </a:cubicBezTo>
                                <a:lnTo>
                                  <a:pt x="5917694" y="1969139"/>
                                </a:lnTo>
                                <a:cubicBezTo>
                                  <a:pt x="5918093" y="1969938"/>
                                  <a:pt x="5918093" y="1971535"/>
                                  <a:pt x="5916895" y="1971934"/>
                                </a:cubicBezTo>
                                <a:lnTo>
                                  <a:pt x="5916097" y="1972333"/>
                                </a:lnTo>
                                <a:cubicBezTo>
                                  <a:pt x="5915298" y="1972333"/>
                                  <a:pt x="5914500" y="1971934"/>
                                  <a:pt x="5914101" y="1971135"/>
                                </a:cubicBezTo>
                                <a:lnTo>
                                  <a:pt x="5905317" y="1955965"/>
                                </a:lnTo>
                                <a:cubicBezTo>
                                  <a:pt x="5904918" y="1955166"/>
                                  <a:pt x="5904918" y="1953570"/>
                                  <a:pt x="5906116" y="1953170"/>
                                </a:cubicBezTo>
                                <a:close/>
                                <a:moveTo>
                                  <a:pt x="5874181" y="1950775"/>
                                </a:moveTo>
                                <a:cubicBezTo>
                                  <a:pt x="5874979" y="1951574"/>
                                  <a:pt x="5874979" y="1952771"/>
                                  <a:pt x="5874979" y="1953570"/>
                                </a:cubicBezTo>
                                <a:lnTo>
                                  <a:pt x="5864201" y="1967542"/>
                                </a:lnTo>
                                <a:cubicBezTo>
                                  <a:pt x="5863802" y="1967942"/>
                                  <a:pt x="5863003" y="1968341"/>
                                  <a:pt x="5862603" y="1968341"/>
                                </a:cubicBezTo>
                                <a:cubicBezTo>
                                  <a:pt x="5862204" y="1968341"/>
                                  <a:pt x="5861405" y="1968341"/>
                                  <a:pt x="5861006" y="1967942"/>
                                </a:cubicBezTo>
                                <a:cubicBezTo>
                                  <a:pt x="5860208" y="1967542"/>
                                  <a:pt x="5859809" y="1965946"/>
                                  <a:pt x="5860607" y="1965147"/>
                                </a:cubicBezTo>
                                <a:lnTo>
                                  <a:pt x="5871386" y="1951174"/>
                                </a:lnTo>
                                <a:cubicBezTo>
                                  <a:pt x="5871786" y="1950376"/>
                                  <a:pt x="5873382" y="1949977"/>
                                  <a:pt x="5874181" y="1950775"/>
                                </a:cubicBezTo>
                                <a:close/>
                                <a:moveTo>
                                  <a:pt x="4551035" y="1950476"/>
                                </a:moveTo>
                                <a:cubicBezTo>
                                  <a:pt x="4553630" y="1949877"/>
                                  <a:pt x="4557024" y="1949777"/>
                                  <a:pt x="4560417" y="1951574"/>
                                </a:cubicBezTo>
                                <a:cubicBezTo>
                                  <a:pt x="4568001" y="1955566"/>
                                  <a:pt x="4567602" y="1963150"/>
                                  <a:pt x="4567602" y="1963550"/>
                                </a:cubicBezTo>
                                <a:cubicBezTo>
                                  <a:pt x="4567602" y="1963550"/>
                                  <a:pt x="4567602" y="1966344"/>
                                  <a:pt x="4571195" y="1968340"/>
                                </a:cubicBezTo>
                                <a:cubicBezTo>
                                  <a:pt x="4574788" y="1969937"/>
                                  <a:pt x="4577183" y="1968340"/>
                                  <a:pt x="4577183" y="1968340"/>
                                </a:cubicBezTo>
                                <a:lnTo>
                                  <a:pt x="4577582" y="1968340"/>
                                </a:lnTo>
                                <a:lnTo>
                                  <a:pt x="4577981" y="1967941"/>
                                </a:lnTo>
                                <a:cubicBezTo>
                                  <a:pt x="4579977" y="1966743"/>
                                  <a:pt x="4584768" y="1964348"/>
                                  <a:pt x="4591155" y="1967542"/>
                                </a:cubicBezTo>
                                <a:cubicBezTo>
                                  <a:pt x="4597941" y="1971134"/>
                                  <a:pt x="4598341" y="1978719"/>
                                  <a:pt x="4598341" y="1979118"/>
                                </a:cubicBezTo>
                                <a:lnTo>
                                  <a:pt x="4598341" y="1979518"/>
                                </a:lnTo>
                                <a:cubicBezTo>
                                  <a:pt x="4598341" y="1979518"/>
                                  <a:pt x="4598341" y="1982312"/>
                                  <a:pt x="4601933" y="1984308"/>
                                </a:cubicBezTo>
                                <a:cubicBezTo>
                                  <a:pt x="4605526" y="1986304"/>
                                  <a:pt x="4608321" y="1984308"/>
                                  <a:pt x="4608321" y="1984308"/>
                                </a:cubicBezTo>
                                <a:lnTo>
                                  <a:pt x="4608720" y="1984308"/>
                                </a:lnTo>
                                <a:cubicBezTo>
                                  <a:pt x="4609119" y="1983909"/>
                                  <a:pt x="4616306" y="1979917"/>
                                  <a:pt x="4622693" y="1983510"/>
                                </a:cubicBezTo>
                                <a:cubicBezTo>
                                  <a:pt x="4630278" y="1987502"/>
                                  <a:pt x="4629878" y="1995087"/>
                                  <a:pt x="4629878" y="1995487"/>
                                </a:cubicBezTo>
                                <a:cubicBezTo>
                                  <a:pt x="4629878" y="1995487"/>
                                  <a:pt x="4629878" y="1998281"/>
                                  <a:pt x="4633471" y="2000277"/>
                                </a:cubicBezTo>
                                <a:cubicBezTo>
                                  <a:pt x="4634669" y="2000676"/>
                                  <a:pt x="4635467" y="2001075"/>
                                  <a:pt x="4636665" y="2001075"/>
                                </a:cubicBezTo>
                                <a:lnTo>
                                  <a:pt x="4641056" y="2001475"/>
                                </a:lnTo>
                                <a:cubicBezTo>
                                  <a:pt x="4643052" y="2001475"/>
                                  <a:pt x="4644649" y="2003471"/>
                                  <a:pt x="4644649" y="2005467"/>
                                </a:cubicBezTo>
                                <a:cubicBezTo>
                                  <a:pt x="4644649" y="2007862"/>
                                  <a:pt x="4642653" y="2009459"/>
                                  <a:pt x="4639060" y="2009459"/>
                                </a:cubicBezTo>
                                <a:lnTo>
                                  <a:pt x="4633072" y="2009059"/>
                                </a:lnTo>
                                <a:cubicBezTo>
                                  <a:pt x="4631475" y="2008660"/>
                                  <a:pt x="4629878" y="2008261"/>
                                  <a:pt x="4628282" y="2007463"/>
                                </a:cubicBezTo>
                                <a:cubicBezTo>
                                  <a:pt x="4620697" y="2003471"/>
                                  <a:pt x="4621096" y="1995886"/>
                                  <a:pt x="4621096" y="1995487"/>
                                </a:cubicBezTo>
                                <a:cubicBezTo>
                                  <a:pt x="4621096" y="1995487"/>
                                  <a:pt x="4621495" y="1992691"/>
                                  <a:pt x="4617902" y="1990695"/>
                                </a:cubicBezTo>
                                <a:cubicBezTo>
                                  <a:pt x="4615108" y="1989098"/>
                                  <a:pt x="4611514" y="1990695"/>
                                  <a:pt x="4611115" y="1991094"/>
                                </a:cubicBezTo>
                                <a:cubicBezTo>
                                  <a:pt x="4609917" y="1991893"/>
                                  <a:pt x="4604329" y="1995087"/>
                                  <a:pt x="4597542" y="1991494"/>
                                </a:cubicBezTo>
                                <a:cubicBezTo>
                                  <a:pt x="4590756" y="1987901"/>
                                  <a:pt x="4590357" y="1981514"/>
                                  <a:pt x="4590357" y="1979917"/>
                                </a:cubicBezTo>
                                <a:cubicBezTo>
                                  <a:pt x="4589957" y="1979518"/>
                                  <a:pt x="4589558" y="1976324"/>
                                  <a:pt x="4586764" y="1974727"/>
                                </a:cubicBezTo>
                                <a:cubicBezTo>
                                  <a:pt x="4583570" y="1973130"/>
                                  <a:pt x="4581574" y="1974328"/>
                                  <a:pt x="4580776" y="1974727"/>
                                </a:cubicBezTo>
                                <a:lnTo>
                                  <a:pt x="4580377" y="1974727"/>
                                </a:lnTo>
                                <a:cubicBezTo>
                                  <a:pt x="4579179" y="1975526"/>
                                  <a:pt x="4573989" y="1978719"/>
                                  <a:pt x="4566804" y="1975126"/>
                                </a:cubicBezTo>
                                <a:cubicBezTo>
                                  <a:pt x="4559219" y="1971134"/>
                                  <a:pt x="4559618" y="1963949"/>
                                  <a:pt x="4559618" y="1963150"/>
                                </a:cubicBezTo>
                                <a:cubicBezTo>
                                  <a:pt x="4560017" y="1963150"/>
                                  <a:pt x="4559618" y="1959957"/>
                                  <a:pt x="4556425" y="1958360"/>
                                </a:cubicBezTo>
                                <a:cubicBezTo>
                                  <a:pt x="4553630" y="1956763"/>
                                  <a:pt x="4550037" y="1958360"/>
                                  <a:pt x="4549638" y="1958759"/>
                                </a:cubicBezTo>
                                <a:cubicBezTo>
                                  <a:pt x="4548441" y="1959558"/>
                                  <a:pt x="4542852" y="1962751"/>
                                  <a:pt x="4536065" y="1959158"/>
                                </a:cubicBezTo>
                                <a:lnTo>
                                  <a:pt x="4533670" y="1957562"/>
                                </a:lnTo>
                                <a:cubicBezTo>
                                  <a:pt x="4531674" y="1956763"/>
                                  <a:pt x="4530876" y="1954368"/>
                                  <a:pt x="4532073" y="1952372"/>
                                </a:cubicBezTo>
                                <a:cubicBezTo>
                                  <a:pt x="4532872" y="1950376"/>
                                  <a:pt x="4535267" y="1949578"/>
                                  <a:pt x="4537263" y="1950775"/>
                                </a:cubicBezTo>
                                <a:lnTo>
                                  <a:pt x="4539658" y="1952372"/>
                                </a:lnTo>
                                <a:cubicBezTo>
                                  <a:pt x="4543251" y="1954368"/>
                                  <a:pt x="4546045" y="1952372"/>
                                  <a:pt x="4546045" y="1952372"/>
                                </a:cubicBezTo>
                                <a:lnTo>
                                  <a:pt x="4546445" y="1952372"/>
                                </a:lnTo>
                                <a:cubicBezTo>
                                  <a:pt x="4546644" y="1952172"/>
                                  <a:pt x="4548441" y="1951075"/>
                                  <a:pt x="4551035" y="1950476"/>
                                </a:cubicBezTo>
                                <a:close/>
                                <a:moveTo>
                                  <a:pt x="5917693" y="1945187"/>
                                </a:moveTo>
                                <a:lnTo>
                                  <a:pt x="5932065" y="1955966"/>
                                </a:lnTo>
                                <a:cubicBezTo>
                                  <a:pt x="5932863" y="1956365"/>
                                  <a:pt x="5933262" y="1957962"/>
                                  <a:pt x="5932464" y="1958761"/>
                                </a:cubicBezTo>
                                <a:cubicBezTo>
                                  <a:pt x="5932065" y="1959160"/>
                                  <a:pt x="5931266" y="1959559"/>
                                  <a:pt x="5930867" y="1959559"/>
                                </a:cubicBezTo>
                                <a:cubicBezTo>
                                  <a:pt x="5930468" y="1959559"/>
                                  <a:pt x="5929670" y="1959559"/>
                                  <a:pt x="5929270" y="1959160"/>
                                </a:cubicBezTo>
                                <a:lnTo>
                                  <a:pt x="5915297" y="1948381"/>
                                </a:lnTo>
                                <a:cubicBezTo>
                                  <a:pt x="5914499" y="1947981"/>
                                  <a:pt x="5914100" y="1946385"/>
                                  <a:pt x="5914898" y="1945586"/>
                                </a:cubicBezTo>
                                <a:cubicBezTo>
                                  <a:pt x="5915297" y="1944788"/>
                                  <a:pt x="5916894" y="1944389"/>
                                  <a:pt x="5917693" y="1945187"/>
                                </a:cubicBezTo>
                                <a:close/>
                                <a:moveTo>
                                  <a:pt x="3350098" y="1941195"/>
                                </a:moveTo>
                                <a:cubicBezTo>
                                  <a:pt x="3352489" y="1940796"/>
                                  <a:pt x="3354484" y="1942392"/>
                                  <a:pt x="3354877" y="1944788"/>
                                </a:cubicBezTo>
                                <a:lnTo>
                                  <a:pt x="3358474" y="1969139"/>
                                </a:lnTo>
                                <a:lnTo>
                                  <a:pt x="3382826" y="1965546"/>
                                </a:lnTo>
                                <a:cubicBezTo>
                                  <a:pt x="3385222" y="1965147"/>
                                  <a:pt x="3387221" y="1966744"/>
                                  <a:pt x="3387621" y="1969139"/>
                                </a:cubicBezTo>
                                <a:cubicBezTo>
                                  <a:pt x="3388018" y="1971534"/>
                                  <a:pt x="3386423" y="1973530"/>
                                  <a:pt x="3384025" y="1973929"/>
                                </a:cubicBezTo>
                                <a:lnTo>
                                  <a:pt x="3359670" y="1977522"/>
                                </a:lnTo>
                                <a:lnTo>
                                  <a:pt x="3363265" y="2001874"/>
                                </a:lnTo>
                                <a:cubicBezTo>
                                  <a:pt x="3363666" y="2004269"/>
                                  <a:pt x="3362071" y="2006265"/>
                                  <a:pt x="3359670" y="2006665"/>
                                </a:cubicBezTo>
                                <a:cubicBezTo>
                                  <a:pt x="3357273" y="2007064"/>
                                  <a:pt x="3355280" y="2005467"/>
                                  <a:pt x="3354877" y="2003072"/>
                                </a:cubicBezTo>
                                <a:lnTo>
                                  <a:pt x="3351294" y="1978720"/>
                                </a:lnTo>
                                <a:lnTo>
                                  <a:pt x="3326950" y="1982312"/>
                                </a:lnTo>
                                <a:cubicBezTo>
                                  <a:pt x="3324554" y="1982712"/>
                                  <a:pt x="3322556" y="1981115"/>
                                  <a:pt x="3322159" y="1978720"/>
                                </a:cubicBezTo>
                                <a:cubicBezTo>
                                  <a:pt x="3321752" y="1976324"/>
                                  <a:pt x="3323353" y="1974328"/>
                                  <a:pt x="3325752" y="1973929"/>
                                </a:cubicBezTo>
                                <a:lnTo>
                                  <a:pt x="3350098" y="1970336"/>
                                </a:lnTo>
                                <a:lnTo>
                                  <a:pt x="3346504" y="1945985"/>
                                </a:lnTo>
                                <a:cubicBezTo>
                                  <a:pt x="3346114" y="1943590"/>
                                  <a:pt x="3347707" y="1941594"/>
                                  <a:pt x="3350098" y="1941195"/>
                                </a:cubicBezTo>
                                <a:close/>
                                <a:moveTo>
                                  <a:pt x="5863802" y="1941194"/>
                                </a:moveTo>
                                <a:cubicBezTo>
                                  <a:pt x="5864600" y="1940795"/>
                                  <a:pt x="5866197" y="1940795"/>
                                  <a:pt x="5866596" y="1941993"/>
                                </a:cubicBezTo>
                                <a:cubicBezTo>
                                  <a:pt x="5866995" y="1943190"/>
                                  <a:pt x="5866596" y="1944388"/>
                                  <a:pt x="5865798" y="1944787"/>
                                </a:cubicBezTo>
                                <a:lnTo>
                                  <a:pt x="5850627" y="1953571"/>
                                </a:lnTo>
                                <a:lnTo>
                                  <a:pt x="5849829" y="1953970"/>
                                </a:lnTo>
                                <a:cubicBezTo>
                                  <a:pt x="5849030" y="1953970"/>
                                  <a:pt x="5848232" y="1953571"/>
                                  <a:pt x="5847833" y="1952772"/>
                                </a:cubicBezTo>
                                <a:cubicBezTo>
                                  <a:pt x="5847433" y="1951974"/>
                                  <a:pt x="5847433" y="1950377"/>
                                  <a:pt x="5848631" y="1949978"/>
                                </a:cubicBezTo>
                                <a:close/>
                                <a:moveTo>
                                  <a:pt x="5922483" y="1934009"/>
                                </a:moveTo>
                                <a:lnTo>
                                  <a:pt x="5939250" y="1938800"/>
                                </a:lnTo>
                                <a:cubicBezTo>
                                  <a:pt x="5940448" y="1939199"/>
                                  <a:pt x="5941246" y="1940397"/>
                                  <a:pt x="5940448" y="1941594"/>
                                </a:cubicBezTo>
                                <a:cubicBezTo>
                                  <a:pt x="5940448" y="1942393"/>
                                  <a:pt x="5939650" y="1943191"/>
                                  <a:pt x="5938851" y="1943191"/>
                                </a:cubicBezTo>
                                <a:lnTo>
                                  <a:pt x="5938053" y="1943191"/>
                                </a:lnTo>
                                <a:lnTo>
                                  <a:pt x="5921285" y="1938400"/>
                                </a:lnTo>
                                <a:cubicBezTo>
                                  <a:pt x="5920088" y="1938001"/>
                                  <a:pt x="5919289" y="1936803"/>
                                  <a:pt x="5919689" y="1935606"/>
                                </a:cubicBezTo>
                                <a:cubicBezTo>
                                  <a:pt x="5920088" y="1934408"/>
                                  <a:pt x="5921285" y="1933610"/>
                                  <a:pt x="5922483" y="1934009"/>
                                </a:cubicBezTo>
                                <a:close/>
                                <a:moveTo>
                                  <a:pt x="1135823" y="1933759"/>
                                </a:moveTo>
                                <a:cubicBezTo>
                                  <a:pt x="1143558" y="1935705"/>
                                  <a:pt x="1150544" y="1940595"/>
                                  <a:pt x="1154936" y="1947980"/>
                                </a:cubicBezTo>
                                <a:lnTo>
                                  <a:pt x="1149347" y="1951573"/>
                                </a:lnTo>
                                <a:cubicBezTo>
                                  <a:pt x="1141761" y="1939997"/>
                                  <a:pt x="1126591" y="1936404"/>
                                  <a:pt x="1115013" y="1943589"/>
                                </a:cubicBezTo>
                                <a:cubicBezTo>
                                  <a:pt x="1103435" y="1950775"/>
                                  <a:pt x="1100241" y="1965944"/>
                                  <a:pt x="1107827" y="1977522"/>
                                </a:cubicBezTo>
                                <a:lnTo>
                                  <a:pt x="1102238" y="1981115"/>
                                </a:lnTo>
                                <a:cubicBezTo>
                                  <a:pt x="1101838" y="1980716"/>
                                  <a:pt x="1101838" y="1980316"/>
                                  <a:pt x="1101440" y="1979917"/>
                                </a:cubicBezTo>
                                <a:cubicBezTo>
                                  <a:pt x="1092656" y="1965146"/>
                                  <a:pt x="1097447" y="1945985"/>
                                  <a:pt x="1112218" y="1937202"/>
                                </a:cubicBezTo>
                                <a:cubicBezTo>
                                  <a:pt x="1119604" y="1932811"/>
                                  <a:pt x="1128088" y="1931813"/>
                                  <a:pt x="1135823" y="1933759"/>
                                </a:cubicBezTo>
                                <a:close/>
                                <a:moveTo>
                                  <a:pt x="5860608" y="1929618"/>
                                </a:moveTo>
                                <a:cubicBezTo>
                                  <a:pt x="5861805" y="1929618"/>
                                  <a:pt x="5863003" y="1930416"/>
                                  <a:pt x="5863003" y="1931614"/>
                                </a:cubicBezTo>
                                <a:cubicBezTo>
                                  <a:pt x="5863003" y="1932811"/>
                                  <a:pt x="5862205" y="1933610"/>
                                  <a:pt x="5861007" y="1934009"/>
                                </a:cubicBezTo>
                                <a:lnTo>
                                  <a:pt x="5843441" y="1936405"/>
                                </a:lnTo>
                                <a:cubicBezTo>
                                  <a:pt x="5842244" y="1936405"/>
                                  <a:pt x="5841046" y="1935607"/>
                                  <a:pt x="5841046" y="1934409"/>
                                </a:cubicBezTo>
                                <a:cubicBezTo>
                                  <a:pt x="5841046" y="1933210"/>
                                  <a:pt x="5841844" y="1932013"/>
                                  <a:pt x="5843042" y="1932013"/>
                                </a:cubicBezTo>
                                <a:close/>
                                <a:moveTo>
                                  <a:pt x="5939650" y="1919239"/>
                                </a:moveTo>
                                <a:cubicBezTo>
                                  <a:pt x="5940847" y="1919239"/>
                                  <a:pt x="5942045" y="1920037"/>
                                  <a:pt x="5942045" y="1921235"/>
                                </a:cubicBezTo>
                                <a:cubicBezTo>
                                  <a:pt x="5942045" y="1922432"/>
                                  <a:pt x="5941246" y="1923630"/>
                                  <a:pt x="5940049" y="1923630"/>
                                </a:cubicBezTo>
                                <a:lnTo>
                                  <a:pt x="5922483" y="1926026"/>
                                </a:lnTo>
                                <a:cubicBezTo>
                                  <a:pt x="5921285" y="1926026"/>
                                  <a:pt x="5920088" y="1925228"/>
                                  <a:pt x="5920088" y="1924030"/>
                                </a:cubicBezTo>
                                <a:cubicBezTo>
                                  <a:pt x="5920088" y="1922832"/>
                                  <a:pt x="5920886" y="1921634"/>
                                  <a:pt x="5922084" y="1921634"/>
                                </a:cubicBezTo>
                                <a:close/>
                                <a:moveTo>
                                  <a:pt x="4568201" y="1918540"/>
                                </a:moveTo>
                                <a:cubicBezTo>
                                  <a:pt x="4570796" y="1917941"/>
                                  <a:pt x="4574190" y="1917841"/>
                                  <a:pt x="4577583" y="1919638"/>
                                </a:cubicBezTo>
                                <a:cubicBezTo>
                                  <a:pt x="4585167" y="1923630"/>
                                  <a:pt x="4584768" y="1931214"/>
                                  <a:pt x="4584768" y="1931614"/>
                                </a:cubicBezTo>
                                <a:cubicBezTo>
                                  <a:pt x="4584768" y="1931614"/>
                                  <a:pt x="4584768" y="1934408"/>
                                  <a:pt x="4588361" y="1936404"/>
                                </a:cubicBezTo>
                                <a:cubicBezTo>
                                  <a:pt x="4591954" y="1938001"/>
                                  <a:pt x="4594349" y="1936404"/>
                                  <a:pt x="4594349" y="1936404"/>
                                </a:cubicBezTo>
                                <a:lnTo>
                                  <a:pt x="4594748" y="1936404"/>
                                </a:lnTo>
                                <a:lnTo>
                                  <a:pt x="4595147" y="1936005"/>
                                </a:lnTo>
                                <a:cubicBezTo>
                                  <a:pt x="4597143" y="1934807"/>
                                  <a:pt x="4601934" y="1932412"/>
                                  <a:pt x="4608321" y="1935606"/>
                                </a:cubicBezTo>
                                <a:cubicBezTo>
                                  <a:pt x="4615107" y="1939198"/>
                                  <a:pt x="4615506" y="1946783"/>
                                  <a:pt x="4615506" y="1947182"/>
                                </a:cubicBezTo>
                                <a:lnTo>
                                  <a:pt x="4615506" y="1947582"/>
                                </a:lnTo>
                                <a:cubicBezTo>
                                  <a:pt x="4615506" y="1947582"/>
                                  <a:pt x="4615506" y="1950376"/>
                                  <a:pt x="4619099" y="1952372"/>
                                </a:cubicBezTo>
                                <a:cubicBezTo>
                                  <a:pt x="4622692" y="1954368"/>
                                  <a:pt x="4625486" y="1952372"/>
                                  <a:pt x="4625486" y="1952372"/>
                                </a:cubicBezTo>
                                <a:lnTo>
                                  <a:pt x="4625886" y="1952372"/>
                                </a:lnTo>
                                <a:cubicBezTo>
                                  <a:pt x="4626285" y="1951973"/>
                                  <a:pt x="4633471" y="1947981"/>
                                  <a:pt x="4639858" y="1951574"/>
                                </a:cubicBezTo>
                                <a:cubicBezTo>
                                  <a:pt x="4647443" y="1955566"/>
                                  <a:pt x="4647044" y="1963151"/>
                                  <a:pt x="4647044" y="1963551"/>
                                </a:cubicBezTo>
                                <a:cubicBezTo>
                                  <a:pt x="4647044" y="1963551"/>
                                  <a:pt x="4647044" y="1966345"/>
                                  <a:pt x="4650637" y="1968341"/>
                                </a:cubicBezTo>
                                <a:cubicBezTo>
                                  <a:pt x="4651834" y="1968740"/>
                                  <a:pt x="4652633" y="1969139"/>
                                  <a:pt x="4653830" y="1969139"/>
                                </a:cubicBezTo>
                                <a:lnTo>
                                  <a:pt x="4658222" y="1969539"/>
                                </a:lnTo>
                                <a:cubicBezTo>
                                  <a:pt x="4660218" y="1969539"/>
                                  <a:pt x="4661814" y="1971535"/>
                                  <a:pt x="4661814" y="1973531"/>
                                </a:cubicBezTo>
                                <a:cubicBezTo>
                                  <a:pt x="4661415" y="1975527"/>
                                  <a:pt x="4659818" y="1977123"/>
                                  <a:pt x="4656226" y="1977523"/>
                                </a:cubicBezTo>
                                <a:lnTo>
                                  <a:pt x="4650238" y="1977123"/>
                                </a:lnTo>
                                <a:cubicBezTo>
                                  <a:pt x="4648641" y="1976724"/>
                                  <a:pt x="4647044" y="1976325"/>
                                  <a:pt x="4645447" y="1975527"/>
                                </a:cubicBezTo>
                                <a:cubicBezTo>
                                  <a:pt x="4637862" y="1971535"/>
                                  <a:pt x="4638262" y="1963950"/>
                                  <a:pt x="4638262" y="1963551"/>
                                </a:cubicBezTo>
                                <a:cubicBezTo>
                                  <a:pt x="4638262" y="1963551"/>
                                  <a:pt x="4638661" y="1960755"/>
                                  <a:pt x="4635068" y="1958759"/>
                                </a:cubicBezTo>
                                <a:cubicBezTo>
                                  <a:pt x="4632274" y="1957162"/>
                                  <a:pt x="4628680" y="1958759"/>
                                  <a:pt x="4628281" y="1959158"/>
                                </a:cubicBezTo>
                                <a:cubicBezTo>
                                  <a:pt x="4627083" y="1959957"/>
                                  <a:pt x="4621494" y="1963151"/>
                                  <a:pt x="4614708" y="1959558"/>
                                </a:cubicBezTo>
                                <a:cubicBezTo>
                                  <a:pt x="4607922" y="1955965"/>
                                  <a:pt x="4607522" y="1949578"/>
                                  <a:pt x="4607522" y="1947981"/>
                                </a:cubicBezTo>
                                <a:cubicBezTo>
                                  <a:pt x="4607123" y="1947582"/>
                                  <a:pt x="4606724" y="1944388"/>
                                  <a:pt x="4603930" y="1942791"/>
                                </a:cubicBezTo>
                                <a:cubicBezTo>
                                  <a:pt x="4600736" y="1941194"/>
                                  <a:pt x="4598740" y="1942392"/>
                                  <a:pt x="4597942" y="1942791"/>
                                </a:cubicBezTo>
                                <a:lnTo>
                                  <a:pt x="4597543" y="1942791"/>
                                </a:lnTo>
                                <a:cubicBezTo>
                                  <a:pt x="4596345" y="1943590"/>
                                  <a:pt x="4591155" y="1946783"/>
                                  <a:pt x="4583970" y="1943190"/>
                                </a:cubicBezTo>
                                <a:cubicBezTo>
                                  <a:pt x="4576385" y="1939198"/>
                                  <a:pt x="4576784" y="1932013"/>
                                  <a:pt x="4576784" y="1931214"/>
                                </a:cubicBezTo>
                                <a:cubicBezTo>
                                  <a:pt x="4577183" y="1931214"/>
                                  <a:pt x="4576784" y="1928021"/>
                                  <a:pt x="4573591" y="1926424"/>
                                </a:cubicBezTo>
                                <a:cubicBezTo>
                                  <a:pt x="4570796" y="1924827"/>
                                  <a:pt x="4567203" y="1926424"/>
                                  <a:pt x="4566804" y="1926823"/>
                                </a:cubicBezTo>
                                <a:cubicBezTo>
                                  <a:pt x="4565607" y="1927622"/>
                                  <a:pt x="4560018" y="1930815"/>
                                  <a:pt x="4553232" y="1927222"/>
                                </a:cubicBezTo>
                                <a:lnTo>
                                  <a:pt x="4550836" y="1925626"/>
                                </a:lnTo>
                                <a:cubicBezTo>
                                  <a:pt x="4548840" y="1924827"/>
                                  <a:pt x="4548042" y="1922432"/>
                                  <a:pt x="4549240" y="1920436"/>
                                </a:cubicBezTo>
                                <a:cubicBezTo>
                                  <a:pt x="4550038" y="1918440"/>
                                  <a:pt x="4552433" y="1917642"/>
                                  <a:pt x="4554429" y="1918839"/>
                                </a:cubicBezTo>
                                <a:lnTo>
                                  <a:pt x="4556824" y="1920436"/>
                                </a:lnTo>
                                <a:cubicBezTo>
                                  <a:pt x="4560417" y="1922432"/>
                                  <a:pt x="4563212" y="1920436"/>
                                  <a:pt x="4563212" y="1920436"/>
                                </a:cubicBezTo>
                                <a:lnTo>
                                  <a:pt x="4563611" y="1920436"/>
                                </a:lnTo>
                                <a:cubicBezTo>
                                  <a:pt x="4563810" y="1920236"/>
                                  <a:pt x="4565607" y="1919139"/>
                                  <a:pt x="4568201" y="1918540"/>
                                </a:cubicBezTo>
                                <a:close/>
                                <a:moveTo>
                                  <a:pt x="5845038" y="1912453"/>
                                </a:moveTo>
                                <a:lnTo>
                                  <a:pt x="5861806" y="1917244"/>
                                </a:lnTo>
                                <a:cubicBezTo>
                                  <a:pt x="5863003" y="1917643"/>
                                  <a:pt x="5863802" y="1918841"/>
                                  <a:pt x="5863402" y="1920038"/>
                                </a:cubicBezTo>
                                <a:cubicBezTo>
                                  <a:pt x="5863402" y="1920837"/>
                                  <a:pt x="5862604" y="1921635"/>
                                  <a:pt x="5861806" y="1921635"/>
                                </a:cubicBezTo>
                                <a:lnTo>
                                  <a:pt x="5861007" y="1921635"/>
                                </a:lnTo>
                                <a:lnTo>
                                  <a:pt x="5844240" y="1916844"/>
                                </a:lnTo>
                                <a:cubicBezTo>
                                  <a:pt x="5843042" y="1916445"/>
                                  <a:pt x="5842244" y="1915247"/>
                                  <a:pt x="5842244" y="1914049"/>
                                </a:cubicBezTo>
                                <a:cubicBezTo>
                                  <a:pt x="5842643" y="1912852"/>
                                  <a:pt x="5843841" y="1912053"/>
                                  <a:pt x="5845038" y="1912453"/>
                                </a:cubicBezTo>
                                <a:close/>
                                <a:moveTo>
                                  <a:pt x="5932863" y="1902073"/>
                                </a:moveTo>
                                <a:cubicBezTo>
                                  <a:pt x="5933662" y="1901674"/>
                                  <a:pt x="5935258" y="1901674"/>
                                  <a:pt x="5935658" y="1902872"/>
                                </a:cubicBezTo>
                                <a:cubicBezTo>
                                  <a:pt x="5936057" y="1903670"/>
                                  <a:pt x="5936057" y="1905267"/>
                                  <a:pt x="5934859" y="1905666"/>
                                </a:cubicBezTo>
                                <a:lnTo>
                                  <a:pt x="5919689" y="1914450"/>
                                </a:lnTo>
                                <a:lnTo>
                                  <a:pt x="5918890" y="1914849"/>
                                </a:lnTo>
                                <a:cubicBezTo>
                                  <a:pt x="5918092" y="1914849"/>
                                  <a:pt x="5917293" y="1914450"/>
                                  <a:pt x="5916894" y="1913651"/>
                                </a:cubicBezTo>
                                <a:cubicBezTo>
                                  <a:pt x="5916495" y="1912454"/>
                                  <a:pt x="5916894" y="1911256"/>
                                  <a:pt x="5917693" y="1910857"/>
                                </a:cubicBezTo>
                                <a:close/>
                                <a:moveTo>
                                  <a:pt x="5854619" y="1896484"/>
                                </a:moveTo>
                                <a:lnTo>
                                  <a:pt x="5868592" y="1907263"/>
                                </a:lnTo>
                                <a:cubicBezTo>
                                  <a:pt x="5869391" y="1907663"/>
                                  <a:pt x="5869790" y="1909259"/>
                                  <a:pt x="5868991" y="1910058"/>
                                </a:cubicBezTo>
                                <a:cubicBezTo>
                                  <a:pt x="5868592" y="1910457"/>
                                  <a:pt x="5867794" y="1910856"/>
                                  <a:pt x="5867395" y="1910856"/>
                                </a:cubicBezTo>
                                <a:cubicBezTo>
                                  <a:pt x="5866995" y="1910856"/>
                                  <a:pt x="5866197" y="1910856"/>
                                  <a:pt x="5865798" y="1910457"/>
                                </a:cubicBezTo>
                                <a:lnTo>
                                  <a:pt x="5852224" y="1899678"/>
                                </a:lnTo>
                                <a:cubicBezTo>
                                  <a:pt x="5851426" y="1899278"/>
                                  <a:pt x="5851027" y="1897682"/>
                                  <a:pt x="5851825" y="1896883"/>
                                </a:cubicBezTo>
                                <a:cubicBezTo>
                                  <a:pt x="5852224" y="1896085"/>
                                  <a:pt x="5853821" y="1895686"/>
                                  <a:pt x="5854619" y="1896484"/>
                                </a:cubicBezTo>
                                <a:close/>
                                <a:moveTo>
                                  <a:pt x="2410793" y="1892094"/>
                                </a:moveTo>
                                <a:cubicBezTo>
                                  <a:pt x="2411989" y="1891695"/>
                                  <a:pt x="2413190" y="1892493"/>
                                  <a:pt x="2413595" y="1893691"/>
                                </a:cubicBezTo>
                                <a:cubicBezTo>
                                  <a:pt x="2415185" y="1901275"/>
                                  <a:pt x="2423171" y="1906465"/>
                                  <a:pt x="2431157" y="1904469"/>
                                </a:cubicBezTo>
                                <a:cubicBezTo>
                                  <a:pt x="2432356" y="1904469"/>
                                  <a:pt x="2433553" y="1905267"/>
                                  <a:pt x="2434352" y="1906066"/>
                                </a:cubicBezTo>
                                <a:cubicBezTo>
                                  <a:pt x="2434751" y="1907263"/>
                                  <a:pt x="2433953" y="1908461"/>
                                  <a:pt x="2433155" y="1908860"/>
                                </a:cubicBezTo>
                                <a:lnTo>
                                  <a:pt x="2432755" y="1908860"/>
                                </a:lnTo>
                                <a:cubicBezTo>
                                  <a:pt x="2428363" y="1910058"/>
                                  <a:pt x="2423970" y="1909658"/>
                                  <a:pt x="2419975" y="1907662"/>
                                </a:cubicBezTo>
                                <a:cubicBezTo>
                                  <a:pt x="2414783" y="1922034"/>
                                  <a:pt x="2404811" y="1933211"/>
                                  <a:pt x="2391241" y="1939998"/>
                                </a:cubicBezTo>
                                <a:cubicBezTo>
                                  <a:pt x="2377674" y="1946785"/>
                                  <a:pt x="2362494" y="1947982"/>
                                  <a:pt x="2348126" y="1943192"/>
                                </a:cubicBezTo>
                                <a:cubicBezTo>
                                  <a:pt x="2347327" y="1947583"/>
                                  <a:pt x="2344933" y="1951575"/>
                                  <a:pt x="2341343" y="1954370"/>
                                </a:cubicBezTo>
                                <a:lnTo>
                                  <a:pt x="2340943" y="1954769"/>
                                </a:lnTo>
                                <a:cubicBezTo>
                                  <a:pt x="2340145" y="1955168"/>
                                  <a:pt x="2338952" y="1954769"/>
                                  <a:pt x="2338153" y="1953970"/>
                                </a:cubicBezTo>
                                <a:cubicBezTo>
                                  <a:pt x="2337352" y="1953172"/>
                                  <a:pt x="2337352" y="1951575"/>
                                  <a:pt x="2338550" y="1950777"/>
                                </a:cubicBezTo>
                                <a:cubicBezTo>
                                  <a:pt x="2344532" y="1945587"/>
                                  <a:pt x="2345733" y="1936405"/>
                                  <a:pt x="2340546" y="1930017"/>
                                </a:cubicBezTo>
                                <a:cubicBezTo>
                                  <a:pt x="2339748" y="1929219"/>
                                  <a:pt x="2339748" y="1927622"/>
                                  <a:pt x="2340943" y="1926824"/>
                                </a:cubicBezTo>
                                <a:cubicBezTo>
                                  <a:pt x="2341743" y="1926026"/>
                                  <a:pt x="2343335" y="1926026"/>
                                  <a:pt x="2344134" y="1927223"/>
                                </a:cubicBezTo>
                                <a:cubicBezTo>
                                  <a:pt x="2346927" y="1930816"/>
                                  <a:pt x="2348525" y="1934808"/>
                                  <a:pt x="2348525" y="1938801"/>
                                </a:cubicBezTo>
                                <a:lnTo>
                                  <a:pt x="2348924" y="1938801"/>
                                </a:lnTo>
                                <a:cubicBezTo>
                                  <a:pt x="2362494" y="1943192"/>
                                  <a:pt x="2376477" y="1942394"/>
                                  <a:pt x="2389247" y="1936005"/>
                                </a:cubicBezTo>
                                <a:cubicBezTo>
                                  <a:pt x="2401620" y="1929618"/>
                                  <a:pt x="2411197" y="1918840"/>
                                  <a:pt x="2415586" y="1905666"/>
                                </a:cubicBezTo>
                                <a:lnTo>
                                  <a:pt x="2415586" y="1905267"/>
                                </a:lnTo>
                                <a:cubicBezTo>
                                  <a:pt x="2412391" y="1902872"/>
                                  <a:pt x="2410399" y="1899279"/>
                                  <a:pt x="2409199" y="1894888"/>
                                </a:cubicBezTo>
                                <a:cubicBezTo>
                                  <a:pt x="2408801" y="1893691"/>
                                  <a:pt x="2409597" y="1892493"/>
                                  <a:pt x="2410793" y="1892094"/>
                                </a:cubicBezTo>
                                <a:close/>
                                <a:moveTo>
                                  <a:pt x="5922883" y="1887702"/>
                                </a:moveTo>
                                <a:cubicBezTo>
                                  <a:pt x="5923682" y="1888101"/>
                                  <a:pt x="5924081" y="1889698"/>
                                  <a:pt x="5923282" y="1890496"/>
                                </a:cubicBezTo>
                                <a:lnTo>
                                  <a:pt x="5912504" y="1904469"/>
                                </a:lnTo>
                                <a:cubicBezTo>
                                  <a:pt x="5912105" y="1904869"/>
                                  <a:pt x="5911305" y="1905268"/>
                                  <a:pt x="5910906" y="1905268"/>
                                </a:cubicBezTo>
                                <a:cubicBezTo>
                                  <a:pt x="5910507" y="1905268"/>
                                  <a:pt x="5909709" y="1905268"/>
                                  <a:pt x="5909309" y="1904869"/>
                                </a:cubicBezTo>
                                <a:cubicBezTo>
                                  <a:pt x="5908511" y="1904070"/>
                                  <a:pt x="5908511" y="1902873"/>
                                  <a:pt x="5909309" y="1902074"/>
                                </a:cubicBezTo>
                                <a:lnTo>
                                  <a:pt x="5920089" y="1888101"/>
                                </a:lnTo>
                                <a:cubicBezTo>
                                  <a:pt x="5920488" y="1887303"/>
                                  <a:pt x="5922085" y="1886904"/>
                                  <a:pt x="5922883" y="1887702"/>
                                </a:cubicBezTo>
                                <a:close/>
                                <a:moveTo>
                                  <a:pt x="5866595" y="1883710"/>
                                </a:moveTo>
                                <a:cubicBezTo>
                                  <a:pt x="5867394" y="1883310"/>
                                  <a:pt x="5868991" y="1883310"/>
                                  <a:pt x="5869390" y="1884508"/>
                                </a:cubicBezTo>
                                <a:lnTo>
                                  <a:pt x="5878173" y="1899679"/>
                                </a:lnTo>
                                <a:cubicBezTo>
                                  <a:pt x="5878572" y="1900477"/>
                                  <a:pt x="5878572" y="1902074"/>
                                  <a:pt x="5877374" y="1902473"/>
                                </a:cubicBezTo>
                                <a:lnTo>
                                  <a:pt x="5876576" y="1902872"/>
                                </a:lnTo>
                                <a:cubicBezTo>
                                  <a:pt x="5875778" y="1902872"/>
                                  <a:pt x="5874979" y="1902473"/>
                                  <a:pt x="5874580" y="1901675"/>
                                </a:cubicBezTo>
                                <a:lnTo>
                                  <a:pt x="5865797" y="1886504"/>
                                </a:lnTo>
                                <a:cubicBezTo>
                                  <a:pt x="5865397" y="1885706"/>
                                  <a:pt x="5865397" y="1884109"/>
                                  <a:pt x="5866595" y="1883710"/>
                                </a:cubicBezTo>
                                <a:close/>
                                <a:moveTo>
                                  <a:pt x="5904919" y="1878521"/>
                                </a:moveTo>
                                <a:cubicBezTo>
                                  <a:pt x="5906117" y="1878920"/>
                                  <a:pt x="5906916" y="1880117"/>
                                  <a:pt x="5906517" y="1881315"/>
                                </a:cubicBezTo>
                                <a:lnTo>
                                  <a:pt x="5901725" y="1898082"/>
                                </a:lnTo>
                                <a:cubicBezTo>
                                  <a:pt x="5901725" y="1898881"/>
                                  <a:pt x="5900927" y="1899679"/>
                                  <a:pt x="5900128" y="1899679"/>
                                </a:cubicBezTo>
                                <a:lnTo>
                                  <a:pt x="5899330" y="1899679"/>
                                </a:lnTo>
                                <a:cubicBezTo>
                                  <a:pt x="5898532" y="1899679"/>
                                  <a:pt x="5897732" y="1898482"/>
                                  <a:pt x="5897333" y="1896885"/>
                                </a:cubicBezTo>
                                <a:lnTo>
                                  <a:pt x="5902124" y="1880117"/>
                                </a:lnTo>
                                <a:cubicBezTo>
                                  <a:pt x="5902524" y="1878920"/>
                                  <a:pt x="5903721" y="1878121"/>
                                  <a:pt x="5904919" y="1878521"/>
                                </a:cubicBezTo>
                                <a:close/>
                                <a:moveTo>
                                  <a:pt x="5885358" y="1876924"/>
                                </a:moveTo>
                                <a:cubicBezTo>
                                  <a:pt x="5886556" y="1876924"/>
                                  <a:pt x="5887753" y="1877722"/>
                                  <a:pt x="5887753" y="1878920"/>
                                </a:cubicBezTo>
                                <a:lnTo>
                                  <a:pt x="5890148" y="1896485"/>
                                </a:lnTo>
                                <a:cubicBezTo>
                                  <a:pt x="5890148" y="1897683"/>
                                  <a:pt x="5889350" y="1898881"/>
                                  <a:pt x="5888152" y="1898881"/>
                                </a:cubicBezTo>
                                <a:cubicBezTo>
                                  <a:pt x="5886955" y="1899280"/>
                                  <a:pt x="5885757" y="1898481"/>
                                  <a:pt x="5885757" y="1896885"/>
                                </a:cubicBezTo>
                                <a:lnTo>
                                  <a:pt x="5883361" y="1879319"/>
                                </a:lnTo>
                                <a:cubicBezTo>
                                  <a:pt x="5883361" y="1878121"/>
                                  <a:pt x="5884160" y="1876924"/>
                                  <a:pt x="5885358" y="1876924"/>
                                </a:cubicBezTo>
                                <a:close/>
                                <a:moveTo>
                                  <a:pt x="4929726" y="1852323"/>
                                </a:moveTo>
                                <a:cubicBezTo>
                                  <a:pt x="4937461" y="1854269"/>
                                  <a:pt x="4944447" y="1859159"/>
                                  <a:pt x="4948838" y="1866544"/>
                                </a:cubicBezTo>
                                <a:lnTo>
                                  <a:pt x="4943249" y="1870137"/>
                                </a:lnTo>
                                <a:cubicBezTo>
                                  <a:pt x="4935664" y="1858560"/>
                                  <a:pt x="4920494" y="1854968"/>
                                  <a:pt x="4908917" y="1862153"/>
                                </a:cubicBezTo>
                                <a:cubicBezTo>
                                  <a:pt x="4897340" y="1869339"/>
                                  <a:pt x="4893748" y="1884508"/>
                                  <a:pt x="4901732" y="1896086"/>
                                </a:cubicBezTo>
                                <a:lnTo>
                                  <a:pt x="4896143" y="1899679"/>
                                </a:lnTo>
                                <a:cubicBezTo>
                                  <a:pt x="4895744" y="1899280"/>
                                  <a:pt x="4895744" y="1898881"/>
                                  <a:pt x="4895344" y="1898481"/>
                                </a:cubicBezTo>
                                <a:cubicBezTo>
                                  <a:pt x="4886562" y="1883710"/>
                                  <a:pt x="4891352" y="1864548"/>
                                  <a:pt x="4906123" y="1855766"/>
                                </a:cubicBezTo>
                                <a:cubicBezTo>
                                  <a:pt x="4913508" y="1851375"/>
                                  <a:pt x="4921991" y="1850377"/>
                                  <a:pt x="4929726" y="1852323"/>
                                </a:cubicBezTo>
                                <a:close/>
                                <a:moveTo>
                                  <a:pt x="6204318" y="1811056"/>
                                </a:moveTo>
                                <a:cubicBezTo>
                                  <a:pt x="6205516" y="1810656"/>
                                  <a:pt x="6206714" y="1811455"/>
                                  <a:pt x="6207113" y="1812652"/>
                                </a:cubicBezTo>
                                <a:cubicBezTo>
                                  <a:pt x="6208710" y="1820237"/>
                                  <a:pt x="6216694" y="1825427"/>
                                  <a:pt x="6224677" y="1823431"/>
                                </a:cubicBezTo>
                                <a:cubicBezTo>
                                  <a:pt x="6225875" y="1823032"/>
                                  <a:pt x="6227073" y="1823830"/>
                                  <a:pt x="6227871" y="1825028"/>
                                </a:cubicBezTo>
                                <a:cubicBezTo>
                                  <a:pt x="6228270" y="1826225"/>
                                  <a:pt x="6227472" y="1827423"/>
                                  <a:pt x="6226673" y="1827822"/>
                                </a:cubicBezTo>
                                <a:lnTo>
                                  <a:pt x="6226274" y="1827822"/>
                                </a:lnTo>
                                <a:cubicBezTo>
                                  <a:pt x="6221883" y="1829020"/>
                                  <a:pt x="6217492" y="1828620"/>
                                  <a:pt x="6213500" y="1826624"/>
                                </a:cubicBezTo>
                                <a:cubicBezTo>
                                  <a:pt x="6208310" y="1840996"/>
                                  <a:pt x="6198330" y="1852173"/>
                                  <a:pt x="6184758" y="1858961"/>
                                </a:cubicBezTo>
                                <a:cubicBezTo>
                                  <a:pt x="6171185" y="1865747"/>
                                  <a:pt x="6156015" y="1866945"/>
                                  <a:pt x="6141643" y="1862154"/>
                                </a:cubicBezTo>
                                <a:cubicBezTo>
                                  <a:pt x="6140845" y="1866545"/>
                                  <a:pt x="6138450" y="1870537"/>
                                  <a:pt x="6134857" y="1873332"/>
                                </a:cubicBezTo>
                                <a:lnTo>
                                  <a:pt x="6134458" y="1873731"/>
                                </a:lnTo>
                                <a:cubicBezTo>
                                  <a:pt x="6133659" y="1874130"/>
                                  <a:pt x="6132462" y="1873731"/>
                                  <a:pt x="6131663" y="1872933"/>
                                </a:cubicBezTo>
                                <a:cubicBezTo>
                                  <a:pt x="6130865" y="1872134"/>
                                  <a:pt x="6130865" y="1870537"/>
                                  <a:pt x="6132063" y="1869739"/>
                                </a:cubicBezTo>
                                <a:cubicBezTo>
                                  <a:pt x="6138051" y="1864549"/>
                                  <a:pt x="6139248" y="1855367"/>
                                  <a:pt x="6134059" y="1848980"/>
                                </a:cubicBezTo>
                                <a:cubicBezTo>
                                  <a:pt x="6133260" y="1848181"/>
                                  <a:pt x="6133260" y="1846584"/>
                                  <a:pt x="6134458" y="1845786"/>
                                </a:cubicBezTo>
                                <a:cubicBezTo>
                                  <a:pt x="6135256" y="1844988"/>
                                  <a:pt x="6136853" y="1844988"/>
                                  <a:pt x="6137651" y="1846185"/>
                                </a:cubicBezTo>
                                <a:cubicBezTo>
                                  <a:pt x="6140446" y="1849778"/>
                                  <a:pt x="6142043" y="1853770"/>
                                  <a:pt x="6142043" y="1857763"/>
                                </a:cubicBezTo>
                                <a:lnTo>
                                  <a:pt x="6142442" y="1857763"/>
                                </a:lnTo>
                                <a:cubicBezTo>
                                  <a:pt x="6156015" y="1862154"/>
                                  <a:pt x="6169987" y="1861356"/>
                                  <a:pt x="6182762" y="1854968"/>
                                </a:cubicBezTo>
                                <a:cubicBezTo>
                                  <a:pt x="6195137" y="1848580"/>
                                  <a:pt x="6204718" y="1837802"/>
                                  <a:pt x="6209109" y="1824628"/>
                                </a:cubicBezTo>
                                <a:lnTo>
                                  <a:pt x="6209109" y="1824229"/>
                                </a:lnTo>
                                <a:cubicBezTo>
                                  <a:pt x="6205915" y="1821834"/>
                                  <a:pt x="6203919" y="1818241"/>
                                  <a:pt x="6202722" y="1813850"/>
                                </a:cubicBezTo>
                                <a:cubicBezTo>
                                  <a:pt x="6202322" y="1812652"/>
                                  <a:pt x="6203121" y="1811455"/>
                                  <a:pt x="6204318" y="1811056"/>
                                </a:cubicBezTo>
                                <a:close/>
                                <a:moveTo>
                                  <a:pt x="7127266" y="1807463"/>
                                </a:moveTo>
                                <a:cubicBezTo>
                                  <a:pt x="7129661" y="1807463"/>
                                  <a:pt x="7132056" y="1809060"/>
                                  <a:pt x="7132056" y="1811056"/>
                                </a:cubicBezTo>
                                <a:lnTo>
                                  <a:pt x="7135649" y="1835407"/>
                                </a:lnTo>
                                <a:lnTo>
                                  <a:pt x="7160000" y="1831814"/>
                                </a:lnTo>
                                <a:cubicBezTo>
                                  <a:pt x="7162395" y="1831415"/>
                                  <a:pt x="7164391" y="1833012"/>
                                  <a:pt x="7164790" y="1835407"/>
                                </a:cubicBezTo>
                                <a:cubicBezTo>
                                  <a:pt x="7165190" y="1837802"/>
                                  <a:pt x="7163593" y="1839798"/>
                                  <a:pt x="7161198" y="1840197"/>
                                </a:cubicBezTo>
                                <a:lnTo>
                                  <a:pt x="7136846" y="1843790"/>
                                </a:lnTo>
                                <a:lnTo>
                                  <a:pt x="7140439" y="1868142"/>
                                </a:lnTo>
                                <a:cubicBezTo>
                                  <a:pt x="7140838" y="1870537"/>
                                  <a:pt x="7139242" y="1872533"/>
                                  <a:pt x="7136846" y="1872932"/>
                                </a:cubicBezTo>
                                <a:cubicBezTo>
                                  <a:pt x="7134451" y="1873332"/>
                                  <a:pt x="7132455" y="1871735"/>
                                  <a:pt x="7132056" y="1869340"/>
                                </a:cubicBezTo>
                                <a:lnTo>
                                  <a:pt x="7128463" y="1844988"/>
                                </a:lnTo>
                                <a:lnTo>
                                  <a:pt x="7104111" y="1848580"/>
                                </a:lnTo>
                                <a:cubicBezTo>
                                  <a:pt x="7101716" y="1848980"/>
                                  <a:pt x="7099720" y="1847383"/>
                                  <a:pt x="7099321" y="1844988"/>
                                </a:cubicBezTo>
                                <a:cubicBezTo>
                                  <a:pt x="7098921" y="1842592"/>
                                  <a:pt x="7100518" y="1840596"/>
                                  <a:pt x="7102913" y="1840197"/>
                                </a:cubicBezTo>
                                <a:lnTo>
                                  <a:pt x="7127266" y="1836604"/>
                                </a:lnTo>
                                <a:lnTo>
                                  <a:pt x="7123673" y="1812253"/>
                                </a:lnTo>
                                <a:cubicBezTo>
                                  <a:pt x="7123274" y="1809858"/>
                                  <a:pt x="7124870" y="1807862"/>
                                  <a:pt x="7127266" y="1807463"/>
                                </a:cubicBezTo>
                                <a:close/>
                                <a:moveTo>
                                  <a:pt x="408416" y="1768741"/>
                                </a:moveTo>
                                <a:cubicBezTo>
                                  <a:pt x="410811" y="1768342"/>
                                  <a:pt x="412807" y="1769939"/>
                                  <a:pt x="413206" y="1772334"/>
                                </a:cubicBezTo>
                                <a:lnTo>
                                  <a:pt x="416799" y="1796685"/>
                                </a:lnTo>
                                <a:lnTo>
                                  <a:pt x="441150" y="1793092"/>
                                </a:lnTo>
                                <a:cubicBezTo>
                                  <a:pt x="443545" y="1792693"/>
                                  <a:pt x="445541" y="1794290"/>
                                  <a:pt x="445941" y="1796685"/>
                                </a:cubicBezTo>
                                <a:cubicBezTo>
                                  <a:pt x="446340" y="1799080"/>
                                  <a:pt x="444743" y="1801076"/>
                                  <a:pt x="442348" y="1801475"/>
                                </a:cubicBezTo>
                                <a:lnTo>
                                  <a:pt x="417997" y="1805068"/>
                                </a:lnTo>
                                <a:lnTo>
                                  <a:pt x="421589" y="1829420"/>
                                </a:lnTo>
                                <a:cubicBezTo>
                                  <a:pt x="421989" y="1831816"/>
                                  <a:pt x="420392" y="1833811"/>
                                  <a:pt x="417997" y="1834211"/>
                                </a:cubicBezTo>
                                <a:cubicBezTo>
                                  <a:pt x="415601" y="1834610"/>
                                  <a:pt x="413605" y="1833013"/>
                                  <a:pt x="413206" y="1830618"/>
                                </a:cubicBezTo>
                                <a:lnTo>
                                  <a:pt x="409613" y="1806266"/>
                                </a:lnTo>
                                <a:lnTo>
                                  <a:pt x="385262" y="1809859"/>
                                </a:lnTo>
                                <a:cubicBezTo>
                                  <a:pt x="382867" y="1810258"/>
                                  <a:pt x="380871" y="1808661"/>
                                  <a:pt x="380472" y="1806266"/>
                                </a:cubicBezTo>
                                <a:cubicBezTo>
                                  <a:pt x="380073" y="1803871"/>
                                  <a:pt x="381670" y="1801875"/>
                                  <a:pt x="384065" y="1801475"/>
                                </a:cubicBezTo>
                                <a:lnTo>
                                  <a:pt x="408416" y="1797883"/>
                                </a:lnTo>
                                <a:lnTo>
                                  <a:pt x="404823" y="1773531"/>
                                </a:lnTo>
                                <a:cubicBezTo>
                                  <a:pt x="404424" y="1771136"/>
                                  <a:pt x="406021" y="1769140"/>
                                  <a:pt x="408416" y="1768741"/>
                                </a:cubicBezTo>
                                <a:close/>
                                <a:moveTo>
                                  <a:pt x="2981256" y="1767144"/>
                                </a:moveTo>
                                <a:cubicBezTo>
                                  <a:pt x="2982456" y="1766744"/>
                                  <a:pt x="2983649" y="1767543"/>
                                  <a:pt x="2983649" y="1769140"/>
                                </a:cubicBezTo>
                                <a:lnTo>
                                  <a:pt x="2986050" y="1786705"/>
                                </a:lnTo>
                                <a:cubicBezTo>
                                  <a:pt x="2986050" y="1787903"/>
                                  <a:pt x="2985247" y="1789101"/>
                                  <a:pt x="2984049" y="1789101"/>
                                </a:cubicBezTo>
                                <a:cubicBezTo>
                                  <a:pt x="2982852" y="1789101"/>
                                  <a:pt x="2981654" y="1788302"/>
                                  <a:pt x="2981654" y="1787105"/>
                                </a:cubicBezTo>
                                <a:lnTo>
                                  <a:pt x="2979262" y="1769539"/>
                                </a:lnTo>
                                <a:cubicBezTo>
                                  <a:pt x="2979262" y="1768341"/>
                                  <a:pt x="2980059" y="1767144"/>
                                  <a:pt x="2981256" y="1767144"/>
                                </a:cubicBezTo>
                                <a:close/>
                                <a:moveTo>
                                  <a:pt x="2969688" y="1766346"/>
                                </a:moveTo>
                                <a:cubicBezTo>
                                  <a:pt x="2970884" y="1766346"/>
                                  <a:pt x="2971284" y="1767543"/>
                                  <a:pt x="2970884" y="1769140"/>
                                </a:cubicBezTo>
                                <a:lnTo>
                                  <a:pt x="2966096" y="1785907"/>
                                </a:lnTo>
                                <a:cubicBezTo>
                                  <a:pt x="2966096" y="1786706"/>
                                  <a:pt x="2965297" y="1787504"/>
                                  <a:pt x="2964500" y="1787504"/>
                                </a:cubicBezTo>
                                <a:lnTo>
                                  <a:pt x="2963701" y="1787504"/>
                                </a:lnTo>
                                <a:cubicBezTo>
                                  <a:pt x="2962503" y="1787105"/>
                                  <a:pt x="2961704" y="1785907"/>
                                  <a:pt x="2962107" y="1784710"/>
                                </a:cubicBezTo>
                                <a:lnTo>
                                  <a:pt x="2966895" y="1767943"/>
                                </a:lnTo>
                                <a:cubicBezTo>
                                  <a:pt x="2967293" y="1766745"/>
                                  <a:pt x="2968491" y="1765947"/>
                                  <a:pt x="2969688" y="1766346"/>
                                </a:cubicBezTo>
                                <a:close/>
                                <a:moveTo>
                                  <a:pt x="2992039" y="1763551"/>
                                </a:moveTo>
                                <a:cubicBezTo>
                                  <a:pt x="2992835" y="1763152"/>
                                  <a:pt x="2994435" y="1763152"/>
                                  <a:pt x="2994833" y="1764350"/>
                                </a:cubicBezTo>
                                <a:lnTo>
                                  <a:pt x="3003618" y="1779520"/>
                                </a:lnTo>
                                <a:cubicBezTo>
                                  <a:pt x="3004014" y="1780319"/>
                                  <a:pt x="3004014" y="1781916"/>
                                  <a:pt x="3002819" y="1782315"/>
                                </a:cubicBezTo>
                                <a:lnTo>
                                  <a:pt x="3002018" y="1782714"/>
                                </a:lnTo>
                                <a:cubicBezTo>
                                  <a:pt x="3001221" y="1782714"/>
                                  <a:pt x="3000422" y="1782315"/>
                                  <a:pt x="3000025" y="1781516"/>
                                </a:cubicBezTo>
                                <a:lnTo>
                                  <a:pt x="2991237" y="1766346"/>
                                </a:lnTo>
                                <a:cubicBezTo>
                                  <a:pt x="2990841" y="1765547"/>
                                  <a:pt x="2990841" y="1763951"/>
                                  <a:pt x="2992039" y="1763551"/>
                                </a:cubicBezTo>
                                <a:close/>
                                <a:moveTo>
                                  <a:pt x="2959714" y="1761156"/>
                                </a:moveTo>
                                <a:cubicBezTo>
                                  <a:pt x="2960909" y="1761954"/>
                                  <a:pt x="2960909" y="1763152"/>
                                  <a:pt x="2960511" y="1763950"/>
                                </a:cubicBezTo>
                                <a:lnTo>
                                  <a:pt x="2949732" y="1777923"/>
                                </a:lnTo>
                                <a:cubicBezTo>
                                  <a:pt x="2949331" y="1778323"/>
                                  <a:pt x="2948530" y="1778722"/>
                                  <a:pt x="2948134" y="1778722"/>
                                </a:cubicBezTo>
                                <a:cubicBezTo>
                                  <a:pt x="2947731" y="1778722"/>
                                  <a:pt x="2946939" y="1778722"/>
                                  <a:pt x="2946533" y="1778323"/>
                                </a:cubicBezTo>
                                <a:cubicBezTo>
                                  <a:pt x="2945739" y="1777923"/>
                                  <a:pt x="2945337" y="1776327"/>
                                  <a:pt x="2946138" y="1775528"/>
                                </a:cubicBezTo>
                                <a:lnTo>
                                  <a:pt x="2956919" y="1761555"/>
                                </a:lnTo>
                                <a:cubicBezTo>
                                  <a:pt x="2957316" y="1760757"/>
                                  <a:pt x="2958911" y="1760358"/>
                                  <a:pt x="2959714" y="1761156"/>
                                </a:cubicBezTo>
                                <a:close/>
                                <a:moveTo>
                                  <a:pt x="1636960" y="1760857"/>
                                </a:moveTo>
                                <a:cubicBezTo>
                                  <a:pt x="1639556" y="1760258"/>
                                  <a:pt x="1642949" y="1760158"/>
                                  <a:pt x="1646342" y="1761955"/>
                                </a:cubicBezTo>
                                <a:cubicBezTo>
                                  <a:pt x="1653926" y="1765947"/>
                                  <a:pt x="1653528" y="1773531"/>
                                  <a:pt x="1653528" y="1773931"/>
                                </a:cubicBezTo>
                                <a:cubicBezTo>
                                  <a:pt x="1653528" y="1773931"/>
                                  <a:pt x="1653528" y="1776725"/>
                                  <a:pt x="1657120" y="1778721"/>
                                </a:cubicBezTo>
                                <a:cubicBezTo>
                                  <a:pt x="1660714" y="1780318"/>
                                  <a:pt x="1663110" y="1778721"/>
                                  <a:pt x="1663110" y="1778721"/>
                                </a:cubicBezTo>
                                <a:lnTo>
                                  <a:pt x="1663509" y="1778721"/>
                                </a:lnTo>
                                <a:lnTo>
                                  <a:pt x="1663909" y="1778322"/>
                                </a:lnTo>
                                <a:cubicBezTo>
                                  <a:pt x="1665905" y="1777124"/>
                                  <a:pt x="1670698" y="1774729"/>
                                  <a:pt x="1677087" y="1777923"/>
                                </a:cubicBezTo>
                                <a:cubicBezTo>
                                  <a:pt x="1683872" y="1781515"/>
                                  <a:pt x="1684270" y="1789100"/>
                                  <a:pt x="1684270" y="1789499"/>
                                </a:cubicBezTo>
                                <a:lnTo>
                                  <a:pt x="1684270" y="1789899"/>
                                </a:lnTo>
                                <a:cubicBezTo>
                                  <a:pt x="1684270" y="1789899"/>
                                  <a:pt x="1684270" y="1792693"/>
                                  <a:pt x="1687864" y="1794689"/>
                                </a:cubicBezTo>
                                <a:cubicBezTo>
                                  <a:pt x="1691458" y="1796685"/>
                                  <a:pt x="1694252" y="1794689"/>
                                  <a:pt x="1694252" y="1794689"/>
                                </a:cubicBezTo>
                                <a:lnTo>
                                  <a:pt x="1694652" y="1794689"/>
                                </a:lnTo>
                                <a:cubicBezTo>
                                  <a:pt x="1695051" y="1794290"/>
                                  <a:pt x="1702237" y="1790298"/>
                                  <a:pt x="1708625" y="1793891"/>
                                </a:cubicBezTo>
                                <a:cubicBezTo>
                                  <a:pt x="1716208" y="1797883"/>
                                  <a:pt x="1715809" y="1805468"/>
                                  <a:pt x="1715809" y="1805868"/>
                                </a:cubicBezTo>
                                <a:cubicBezTo>
                                  <a:pt x="1715809" y="1805868"/>
                                  <a:pt x="1715809" y="1808662"/>
                                  <a:pt x="1719401" y="1810658"/>
                                </a:cubicBezTo>
                                <a:cubicBezTo>
                                  <a:pt x="1720600" y="1811057"/>
                                  <a:pt x="1721396" y="1811456"/>
                                  <a:pt x="1722594" y="1811456"/>
                                </a:cubicBezTo>
                                <a:lnTo>
                                  <a:pt x="1726985" y="1811856"/>
                                </a:lnTo>
                                <a:cubicBezTo>
                                  <a:pt x="1728982" y="1811856"/>
                                  <a:pt x="1730580" y="1813852"/>
                                  <a:pt x="1730580" y="1815848"/>
                                </a:cubicBezTo>
                                <a:cubicBezTo>
                                  <a:pt x="1730179" y="1818243"/>
                                  <a:pt x="1728582" y="1819840"/>
                                  <a:pt x="1724990" y="1820239"/>
                                </a:cubicBezTo>
                                <a:lnTo>
                                  <a:pt x="1719003" y="1819840"/>
                                </a:lnTo>
                                <a:cubicBezTo>
                                  <a:pt x="1717406" y="1819440"/>
                                  <a:pt x="1715809" y="1819041"/>
                                  <a:pt x="1714212" y="1818243"/>
                                </a:cubicBezTo>
                                <a:cubicBezTo>
                                  <a:pt x="1706630" y="1814251"/>
                                  <a:pt x="1707029" y="1806666"/>
                                  <a:pt x="1707029" y="1806267"/>
                                </a:cubicBezTo>
                                <a:cubicBezTo>
                                  <a:pt x="1707029" y="1806267"/>
                                  <a:pt x="1707428" y="1803471"/>
                                  <a:pt x="1703834" y="1801475"/>
                                </a:cubicBezTo>
                                <a:cubicBezTo>
                                  <a:pt x="1701040" y="1799879"/>
                                  <a:pt x="1697447" y="1801475"/>
                                  <a:pt x="1697047" y="1801875"/>
                                </a:cubicBezTo>
                                <a:cubicBezTo>
                                  <a:pt x="1695850" y="1802673"/>
                                  <a:pt x="1690259" y="1805868"/>
                                  <a:pt x="1683473" y="1802274"/>
                                </a:cubicBezTo>
                                <a:cubicBezTo>
                                  <a:pt x="1676685" y="1798681"/>
                                  <a:pt x="1676286" y="1792294"/>
                                  <a:pt x="1676286" y="1790697"/>
                                </a:cubicBezTo>
                                <a:cubicBezTo>
                                  <a:pt x="1675888" y="1790298"/>
                                  <a:pt x="1675489" y="1787104"/>
                                  <a:pt x="1672694" y="1785507"/>
                                </a:cubicBezTo>
                                <a:cubicBezTo>
                                  <a:pt x="1669499" y="1783911"/>
                                  <a:pt x="1667503" y="1785108"/>
                                  <a:pt x="1666705" y="1785507"/>
                                </a:cubicBezTo>
                                <a:lnTo>
                                  <a:pt x="1666305" y="1785507"/>
                                </a:lnTo>
                                <a:cubicBezTo>
                                  <a:pt x="1665107" y="1786306"/>
                                  <a:pt x="1659915" y="1789499"/>
                                  <a:pt x="1652730" y="1785907"/>
                                </a:cubicBezTo>
                                <a:cubicBezTo>
                                  <a:pt x="1645144" y="1781915"/>
                                  <a:pt x="1645544" y="1774729"/>
                                  <a:pt x="1645544" y="1773931"/>
                                </a:cubicBezTo>
                                <a:cubicBezTo>
                                  <a:pt x="1645943" y="1773931"/>
                                  <a:pt x="1645544" y="1770737"/>
                                  <a:pt x="1642350" y="1769140"/>
                                </a:cubicBezTo>
                                <a:cubicBezTo>
                                  <a:pt x="1639556" y="1767543"/>
                                  <a:pt x="1635962" y="1769140"/>
                                  <a:pt x="1635563" y="1769539"/>
                                </a:cubicBezTo>
                                <a:cubicBezTo>
                                  <a:pt x="1634365" y="1770338"/>
                                  <a:pt x="1628776" y="1773531"/>
                                  <a:pt x="1621992" y="1769939"/>
                                </a:cubicBezTo>
                                <a:lnTo>
                                  <a:pt x="1619595" y="1768342"/>
                                </a:lnTo>
                                <a:cubicBezTo>
                                  <a:pt x="1617599" y="1767543"/>
                                  <a:pt x="1616801" y="1765148"/>
                                  <a:pt x="1617997" y="1763152"/>
                                </a:cubicBezTo>
                                <a:cubicBezTo>
                                  <a:pt x="1618798" y="1761156"/>
                                  <a:pt x="1621191" y="1760358"/>
                                  <a:pt x="1623189" y="1761555"/>
                                </a:cubicBezTo>
                                <a:lnTo>
                                  <a:pt x="1625584" y="1762753"/>
                                </a:lnTo>
                                <a:cubicBezTo>
                                  <a:pt x="1629175" y="1764749"/>
                                  <a:pt x="1631968" y="1762753"/>
                                  <a:pt x="1631968" y="1762753"/>
                                </a:cubicBezTo>
                                <a:lnTo>
                                  <a:pt x="1632370" y="1762753"/>
                                </a:lnTo>
                                <a:cubicBezTo>
                                  <a:pt x="1632571" y="1762553"/>
                                  <a:pt x="1634365" y="1761456"/>
                                  <a:pt x="1636960" y="1760857"/>
                                </a:cubicBezTo>
                                <a:close/>
                                <a:moveTo>
                                  <a:pt x="3003618" y="1755567"/>
                                </a:moveTo>
                                <a:lnTo>
                                  <a:pt x="3017994" y="1766346"/>
                                </a:lnTo>
                                <a:cubicBezTo>
                                  <a:pt x="3018794" y="1766745"/>
                                  <a:pt x="3019195" y="1768342"/>
                                  <a:pt x="3018395" y="1769141"/>
                                </a:cubicBezTo>
                                <a:cubicBezTo>
                                  <a:pt x="3017994" y="1769540"/>
                                  <a:pt x="3017194" y="1769939"/>
                                  <a:pt x="3016795" y="1769939"/>
                                </a:cubicBezTo>
                                <a:cubicBezTo>
                                  <a:pt x="3016394" y="1769939"/>
                                  <a:pt x="3015590" y="1769939"/>
                                  <a:pt x="3015190" y="1769540"/>
                                </a:cubicBezTo>
                                <a:lnTo>
                                  <a:pt x="3001221" y="1758761"/>
                                </a:lnTo>
                                <a:cubicBezTo>
                                  <a:pt x="3000422" y="1758361"/>
                                  <a:pt x="3000025" y="1756765"/>
                                  <a:pt x="3000820" y="1755966"/>
                                </a:cubicBezTo>
                                <a:cubicBezTo>
                                  <a:pt x="3001221" y="1755168"/>
                                  <a:pt x="3002819" y="1754769"/>
                                  <a:pt x="3003618" y="1755567"/>
                                </a:cubicBezTo>
                                <a:close/>
                                <a:moveTo>
                                  <a:pt x="2949331" y="1751575"/>
                                </a:moveTo>
                                <a:cubicBezTo>
                                  <a:pt x="2950130" y="1751176"/>
                                  <a:pt x="2951727" y="1751176"/>
                                  <a:pt x="2952125" y="1752374"/>
                                </a:cubicBezTo>
                                <a:cubicBezTo>
                                  <a:pt x="2952925" y="1753571"/>
                                  <a:pt x="2952527" y="1754769"/>
                                  <a:pt x="2951328" y="1755168"/>
                                </a:cubicBezTo>
                                <a:lnTo>
                                  <a:pt x="2936153" y="1763952"/>
                                </a:lnTo>
                                <a:lnTo>
                                  <a:pt x="2935355" y="1764351"/>
                                </a:lnTo>
                                <a:cubicBezTo>
                                  <a:pt x="2934557" y="1764351"/>
                                  <a:pt x="2933759" y="1763952"/>
                                  <a:pt x="2933361" y="1763153"/>
                                </a:cubicBezTo>
                                <a:cubicBezTo>
                                  <a:pt x="2932961" y="1762355"/>
                                  <a:pt x="2932961" y="1760758"/>
                                  <a:pt x="2934159" y="1760359"/>
                                </a:cubicBezTo>
                                <a:close/>
                                <a:moveTo>
                                  <a:pt x="3008392" y="1744390"/>
                                </a:moveTo>
                                <a:lnTo>
                                  <a:pt x="3025172" y="1749181"/>
                                </a:lnTo>
                                <a:cubicBezTo>
                                  <a:pt x="3025972" y="1749580"/>
                                  <a:pt x="3026765" y="1750778"/>
                                  <a:pt x="3026365" y="1751975"/>
                                </a:cubicBezTo>
                                <a:cubicBezTo>
                                  <a:pt x="3026365" y="1752774"/>
                                  <a:pt x="3025573" y="1753572"/>
                                  <a:pt x="3024773" y="1753572"/>
                                </a:cubicBezTo>
                                <a:lnTo>
                                  <a:pt x="3023973" y="1753572"/>
                                </a:lnTo>
                                <a:lnTo>
                                  <a:pt x="3007200" y="1748781"/>
                                </a:lnTo>
                                <a:cubicBezTo>
                                  <a:pt x="3006009" y="1748382"/>
                                  <a:pt x="3005212" y="1747184"/>
                                  <a:pt x="3005611" y="1745986"/>
                                </a:cubicBezTo>
                                <a:cubicBezTo>
                                  <a:pt x="3006009" y="1744789"/>
                                  <a:pt x="3007200" y="1743990"/>
                                  <a:pt x="3008392" y="1744390"/>
                                </a:cubicBezTo>
                                <a:close/>
                                <a:moveTo>
                                  <a:pt x="2946138" y="1739999"/>
                                </a:moveTo>
                                <a:cubicBezTo>
                                  <a:pt x="2947336" y="1739999"/>
                                  <a:pt x="2948530" y="1740797"/>
                                  <a:pt x="2948530" y="1741995"/>
                                </a:cubicBezTo>
                                <a:cubicBezTo>
                                  <a:pt x="2948932" y="1743192"/>
                                  <a:pt x="2948134" y="1744390"/>
                                  <a:pt x="2946533" y="1744390"/>
                                </a:cubicBezTo>
                                <a:lnTo>
                                  <a:pt x="2928968" y="1746786"/>
                                </a:lnTo>
                                <a:cubicBezTo>
                                  <a:pt x="2927767" y="1746786"/>
                                  <a:pt x="2926571" y="1745988"/>
                                  <a:pt x="2926571" y="1744790"/>
                                </a:cubicBezTo>
                                <a:cubicBezTo>
                                  <a:pt x="2926571" y="1743592"/>
                                  <a:pt x="2927368" y="1742394"/>
                                  <a:pt x="2928568" y="1742394"/>
                                </a:cubicBezTo>
                                <a:close/>
                                <a:moveTo>
                                  <a:pt x="3025568" y="1729619"/>
                                </a:moveTo>
                                <a:cubicBezTo>
                                  <a:pt x="3026765" y="1729619"/>
                                  <a:pt x="3027968" y="1730417"/>
                                  <a:pt x="3027968" y="1731615"/>
                                </a:cubicBezTo>
                                <a:cubicBezTo>
                                  <a:pt x="3027968" y="1732812"/>
                                  <a:pt x="3027169" y="1734010"/>
                                  <a:pt x="3025972" y="1734010"/>
                                </a:cubicBezTo>
                                <a:lnTo>
                                  <a:pt x="3008392" y="1736406"/>
                                </a:lnTo>
                                <a:cubicBezTo>
                                  <a:pt x="3007200" y="1736406"/>
                                  <a:pt x="3006009" y="1735608"/>
                                  <a:pt x="3006009" y="1734410"/>
                                </a:cubicBezTo>
                                <a:cubicBezTo>
                                  <a:pt x="3006009" y="1733212"/>
                                  <a:pt x="3006803" y="1732014"/>
                                  <a:pt x="3007995" y="1732014"/>
                                </a:cubicBezTo>
                                <a:close/>
                                <a:moveTo>
                                  <a:pt x="1653727" y="1728921"/>
                                </a:moveTo>
                                <a:cubicBezTo>
                                  <a:pt x="1656322" y="1728322"/>
                                  <a:pt x="1659715" y="1728222"/>
                                  <a:pt x="1663110" y="1730019"/>
                                </a:cubicBezTo>
                                <a:cubicBezTo>
                                  <a:pt x="1670697" y="1734011"/>
                                  <a:pt x="1670298" y="1741595"/>
                                  <a:pt x="1670298" y="1741995"/>
                                </a:cubicBezTo>
                                <a:cubicBezTo>
                                  <a:pt x="1670298" y="1741995"/>
                                  <a:pt x="1670298" y="1744789"/>
                                  <a:pt x="1673892" y="1746785"/>
                                </a:cubicBezTo>
                                <a:cubicBezTo>
                                  <a:pt x="1677485" y="1748382"/>
                                  <a:pt x="1679879" y="1746785"/>
                                  <a:pt x="1679879" y="1746785"/>
                                </a:cubicBezTo>
                                <a:lnTo>
                                  <a:pt x="1680279" y="1746785"/>
                                </a:lnTo>
                                <a:lnTo>
                                  <a:pt x="1680677" y="1746386"/>
                                </a:lnTo>
                                <a:cubicBezTo>
                                  <a:pt x="1682674" y="1745188"/>
                                  <a:pt x="1687465" y="1742793"/>
                                  <a:pt x="1693854" y="1745987"/>
                                </a:cubicBezTo>
                                <a:cubicBezTo>
                                  <a:pt x="1700640" y="1749579"/>
                                  <a:pt x="1701039" y="1757164"/>
                                  <a:pt x="1701039" y="1757563"/>
                                </a:cubicBezTo>
                                <a:lnTo>
                                  <a:pt x="1701039" y="1757963"/>
                                </a:lnTo>
                                <a:cubicBezTo>
                                  <a:pt x="1701039" y="1757963"/>
                                  <a:pt x="1701039" y="1760757"/>
                                  <a:pt x="1704633" y="1762753"/>
                                </a:cubicBezTo>
                                <a:cubicBezTo>
                                  <a:pt x="1708225" y="1764749"/>
                                  <a:pt x="1711018" y="1762753"/>
                                  <a:pt x="1711018" y="1762753"/>
                                </a:cubicBezTo>
                                <a:lnTo>
                                  <a:pt x="1711418" y="1762753"/>
                                </a:lnTo>
                                <a:cubicBezTo>
                                  <a:pt x="1711818" y="1762354"/>
                                  <a:pt x="1719002" y="1758362"/>
                                  <a:pt x="1725389" y="1761955"/>
                                </a:cubicBezTo>
                                <a:cubicBezTo>
                                  <a:pt x="1732973" y="1765947"/>
                                  <a:pt x="1732574" y="1773532"/>
                                  <a:pt x="1732574" y="1773932"/>
                                </a:cubicBezTo>
                                <a:cubicBezTo>
                                  <a:pt x="1732574" y="1773932"/>
                                  <a:pt x="1732574" y="1776726"/>
                                  <a:pt x="1736166" y="1778722"/>
                                </a:cubicBezTo>
                                <a:cubicBezTo>
                                  <a:pt x="1737365" y="1779121"/>
                                  <a:pt x="1738163" y="1779520"/>
                                  <a:pt x="1739361" y="1779520"/>
                                </a:cubicBezTo>
                                <a:lnTo>
                                  <a:pt x="1743751" y="1779920"/>
                                </a:lnTo>
                                <a:cubicBezTo>
                                  <a:pt x="1745748" y="1779920"/>
                                  <a:pt x="1747345" y="1781916"/>
                                  <a:pt x="1747345" y="1783912"/>
                                </a:cubicBezTo>
                                <a:cubicBezTo>
                                  <a:pt x="1747345" y="1785908"/>
                                  <a:pt x="1745349" y="1787504"/>
                                  <a:pt x="1741756" y="1787904"/>
                                </a:cubicBezTo>
                                <a:lnTo>
                                  <a:pt x="1735766" y="1787504"/>
                                </a:lnTo>
                                <a:cubicBezTo>
                                  <a:pt x="1734170" y="1787105"/>
                                  <a:pt x="1732574" y="1786706"/>
                                  <a:pt x="1730977" y="1785908"/>
                                </a:cubicBezTo>
                                <a:cubicBezTo>
                                  <a:pt x="1723392" y="1781916"/>
                                  <a:pt x="1723792" y="1774331"/>
                                  <a:pt x="1723792" y="1773932"/>
                                </a:cubicBezTo>
                                <a:cubicBezTo>
                                  <a:pt x="1723792" y="1773932"/>
                                  <a:pt x="1724190" y="1771136"/>
                                  <a:pt x="1720598" y="1769140"/>
                                </a:cubicBezTo>
                                <a:cubicBezTo>
                                  <a:pt x="1717804" y="1767543"/>
                                  <a:pt x="1714212" y="1769140"/>
                                  <a:pt x="1713813" y="1769539"/>
                                </a:cubicBezTo>
                                <a:cubicBezTo>
                                  <a:pt x="1712616" y="1770338"/>
                                  <a:pt x="1707027" y="1773532"/>
                                  <a:pt x="1700241" y="1769939"/>
                                </a:cubicBezTo>
                                <a:cubicBezTo>
                                  <a:pt x="1693455" y="1766346"/>
                                  <a:pt x="1693055" y="1759959"/>
                                  <a:pt x="1693055" y="1758362"/>
                                </a:cubicBezTo>
                                <a:cubicBezTo>
                                  <a:pt x="1692655" y="1757963"/>
                                  <a:pt x="1692256" y="1754769"/>
                                  <a:pt x="1689462" y="1753172"/>
                                </a:cubicBezTo>
                                <a:cubicBezTo>
                                  <a:pt x="1686268" y="1751575"/>
                                  <a:pt x="1684270" y="1752773"/>
                                  <a:pt x="1683473" y="1753172"/>
                                </a:cubicBezTo>
                                <a:lnTo>
                                  <a:pt x="1683074" y="1753172"/>
                                </a:lnTo>
                                <a:cubicBezTo>
                                  <a:pt x="1681876" y="1753971"/>
                                  <a:pt x="1676685" y="1757164"/>
                                  <a:pt x="1669499" y="1753571"/>
                                </a:cubicBezTo>
                                <a:cubicBezTo>
                                  <a:pt x="1661912" y="1749579"/>
                                  <a:pt x="1662310" y="1742394"/>
                                  <a:pt x="1662310" y="1741595"/>
                                </a:cubicBezTo>
                                <a:cubicBezTo>
                                  <a:pt x="1662709" y="1741595"/>
                                  <a:pt x="1662310" y="1738402"/>
                                  <a:pt x="1659117" y="1736805"/>
                                </a:cubicBezTo>
                                <a:cubicBezTo>
                                  <a:pt x="1656320" y="1735208"/>
                                  <a:pt x="1652728" y="1736805"/>
                                  <a:pt x="1652329" y="1737204"/>
                                </a:cubicBezTo>
                                <a:cubicBezTo>
                                  <a:pt x="1651132" y="1738003"/>
                                  <a:pt x="1645544" y="1741196"/>
                                  <a:pt x="1638756" y="1737603"/>
                                </a:cubicBezTo>
                                <a:lnTo>
                                  <a:pt x="1636362" y="1736007"/>
                                </a:lnTo>
                                <a:cubicBezTo>
                                  <a:pt x="1634365" y="1735208"/>
                                  <a:pt x="1633566" y="1732813"/>
                                  <a:pt x="1634764" y="1730817"/>
                                </a:cubicBezTo>
                                <a:cubicBezTo>
                                  <a:pt x="1635563" y="1728821"/>
                                  <a:pt x="1637958" y="1728023"/>
                                  <a:pt x="1639955" y="1729220"/>
                                </a:cubicBezTo>
                                <a:lnTo>
                                  <a:pt x="1642350" y="1730817"/>
                                </a:lnTo>
                                <a:cubicBezTo>
                                  <a:pt x="1645943" y="1732813"/>
                                  <a:pt x="1648736" y="1730817"/>
                                  <a:pt x="1648736" y="1730817"/>
                                </a:cubicBezTo>
                                <a:lnTo>
                                  <a:pt x="1649137" y="1730817"/>
                                </a:lnTo>
                                <a:cubicBezTo>
                                  <a:pt x="1649336" y="1730617"/>
                                  <a:pt x="1651132" y="1729520"/>
                                  <a:pt x="1653727" y="1728921"/>
                                </a:cubicBezTo>
                                <a:close/>
                                <a:moveTo>
                                  <a:pt x="2930564" y="1722833"/>
                                </a:moveTo>
                                <a:lnTo>
                                  <a:pt x="2947336" y="1727624"/>
                                </a:lnTo>
                                <a:cubicBezTo>
                                  <a:pt x="2948530" y="1728023"/>
                                  <a:pt x="2949333" y="1729221"/>
                                  <a:pt x="2948932" y="1730418"/>
                                </a:cubicBezTo>
                                <a:cubicBezTo>
                                  <a:pt x="2948932" y="1731217"/>
                                  <a:pt x="2948134" y="1732015"/>
                                  <a:pt x="2947336" y="1732015"/>
                                </a:cubicBezTo>
                                <a:lnTo>
                                  <a:pt x="2946533" y="1732015"/>
                                </a:lnTo>
                                <a:lnTo>
                                  <a:pt x="2929764" y="1727224"/>
                                </a:lnTo>
                                <a:cubicBezTo>
                                  <a:pt x="2928968" y="1726825"/>
                                  <a:pt x="2928167" y="1725627"/>
                                  <a:pt x="2927767" y="1724429"/>
                                </a:cubicBezTo>
                                <a:cubicBezTo>
                                  <a:pt x="2928167" y="1723232"/>
                                  <a:pt x="2929368" y="1722433"/>
                                  <a:pt x="2930564" y="1722833"/>
                                </a:cubicBezTo>
                                <a:close/>
                                <a:moveTo>
                                  <a:pt x="3018794" y="1712454"/>
                                </a:moveTo>
                                <a:cubicBezTo>
                                  <a:pt x="3019594" y="1712054"/>
                                  <a:pt x="3021189" y="1712054"/>
                                  <a:pt x="3021588" y="1713252"/>
                                </a:cubicBezTo>
                                <a:cubicBezTo>
                                  <a:pt x="3021984" y="1714050"/>
                                  <a:pt x="3021984" y="1715647"/>
                                  <a:pt x="3020791" y="1716046"/>
                                </a:cubicBezTo>
                                <a:lnTo>
                                  <a:pt x="3005611" y="1724830"/>
                                </a:lnTo>
                                <a:lnTo>
                                  <a:pt x="3004815" y="1725229"/>
                                </a:lnTo>
                                <a:cubicBezTo>
                                  <a:pt x="3004014" y="1725229"/>
                                  <a:pt x="3003215" y="1724830"/>
                                  <a:pt x="3002819" y="1724031"/>
                                </a:cubicBezTo>
                                <a:cubicBezTo>
                                  <a:pt x="3002018" y="1722834"/>
                                  <a:pt x="3002418" y="1721636"/>
                                  <a:pt x="3003618" y="1721237"/>
                                </a:cubicBezTo>
                                <a:close/>
                                <a:moveTo>
                                  <a:pt x="2940146" y="1706865"/>
                                </a:moveTo>
                                <a:lnTo>
                                  <a:pt x="2954120" y="1717644"/>
                                </a:lnTo>
                                <a:cubicBezTo>
                                  <a:pt x="2954925" y="1718044"/>
                                  <a:pt x="2955321" y="1719640"/>
                                  <a:pt x="2954522" y="1720439"/>
                                </a:cubicBezTo>
                                <a:cubicBezTo>
                                  <a:pt x="2954120" y="1720838"/>
                                  <a:pt x="2953323" y="1721237"/>
                                  <a:pt x="2952925" y="1721237"/>
                                </a:cubicBezTo>
                                <a:cubicBezTo>
                                  <a:pt x="2952527" y="1721237"/>
                                  <a:pt x="2951723" y="1721237"/>
                                  <a:pt x="2951328" y="1720838"/>
                                </a:cubicBezTo>
                                <a:lnTo>
                                  <a:pt x="2937748" y="1710059"/>
                                </a:lnTo>
                                <a:cubicBezTo>
                                  <a:pt x="2936952" y="1709659"/>
                                  <a:pt x="2936551" y="1708063"/>
                                  <a:pt x="2937351" y="1707264"/>
                                </a:cubicBezTo>
                                <a:cubicBezTo>
                                  <a:pt x="2937748" y="1706466"/>
                                  <a:pt x="2939347" y="1706067"/>
                                  <a:pt x="2940146" y="1706865"/>
                                </a:cubicBezTo>
                                <a:close/>
                                <a:moveTo>
                                  <a:pt x="3008789" y="1698083"/>
                                </a:moveTo>
                                <a:cubicBezTo>
                                  <a:pt x="3009586" y="1698482"/>
                                  <a:pt x="3009988" y="1700079"/>
                                  <a:pt x="3009187" y="1700877"/>
                                </a:cubicBezTo>
                                <a:lnTo>
                                  <a:pt x="2998428" y="1714850"/>
                                </a:lnTo>
                                <a:cubicBezTo>
                                  <a:pt x="2998031" y="1715250"/>
                                  <a:pt x="2997232" y="1715649"/>
                                  <a:pt x="2996834" y="1715649"/>
                                </a:cubicBezTo>
                                <a:cubicBezTo>
                                  <a:pt x="2996434" y="1715649"/>
                                  <a:pt x="2995632" y="1715649"/>
                                  <a:pt x="2995237" y="1715250"/>
                                </a:cubicBezTo>
                                <a:cubicBezTo>
                                  <a:pt x="2994435" y="1714451"/>
                                  <a:pt x="2994035" y="1713254"/>
                                  <a:pt x="2995237" y="1712455"/>
                                </a:cubicBezTo>
                                <a:lnTo>
                                  <a:pt x="3006009" y="1698482"/>
                                </a:lnTo>
                                <a:cubicBezTo>
                                  <a:pt x="3006405" y="1697684"/>
                                  <a:pt x="3007995" y="1697285"/>
                                  <a:pt x="3008789" y="1698083"/>
                                </a:cubicBezTo>
                                <a:close/>
                                <a:moveTo>
                                  <a:pt x="2952527" y="1694091"/>
                                </a:moveTo>
                                <a:cubicBezTo>
                                  <a:pt x="2953323" y="1693691"/>
                                  <a:pt x="2954922" y="1693691"/>
                                  <a:pt x="2955321" y="1694889"/>
                                </a:cubicBezTo>
                                <a:lnTo>
                                  <a:pt x="2964104" y="1710060"/>
                                </a:lnTo>
                                <a:cubicBezTo>
                                  <a:pt x="2964500" y="1710858"/>
                                  <a:pt x="2964500" y="1712455"/>
                                  <a:pt x="2963304" y="1712854"/>
                                </a:cubicBezTo>
                                <a:lnTo>
                                  <a:pt x="2962508" y="1713253"/>
                                </a:lnTo>
                                <a:cubicBezTo>
                                  <a:pt x="2961706" y="1713253"/>
                                  <a:pt x="2960909" y="1712854"/>
                                  <a:pt x="2960511" y="1712056"/>
                                </a:cubicBezTo>
                                <a:lnTo>
                                  <a:pt x="2951723" y="1696885"/>
                                </a:lnTo>
                                <a:cubicBezTo>
                                  <a:pt x="2951325" y="1696087"/>
                                  <a:pt x="2951325" y="1694490"/>
                                  <a:pt x="2952527" y="1694091"/>
                                </a:cubicBezTo>
                                <a:close/>
                                <a:moveTo>
                                  <a:pt x="2990843" y="1689301"/>
                                </a:moveTo>
                                <a:cubicBezTo>
                                  <a:pt x="2992039" y="1689700"/>
                                  <a:pt x="2992839" y="1690897"/>
                                  <a:pt x="2992437" y="1692095"/>
                                </a:cubicBezTo>
                                <a:lnTo>
                                  <a:pt x="2987644" y="1708862"/>
                                </a:lnTo>
                                <a:cubicBezTo>
                                  <a:pt x="2987644" y="1709661"/>
                                  <a:pt x="2986845" y="1710459"/>
                                  <a:pt x="2986050" y="1710459"/>
                                </a:cubicBezTo>
                                <a:lnTo>
                                  <a:pt x="2985247" y="1710459"/>
                                </a:lnTo>
                                <a:cubicBezTo>
                                  <a:pt x="2984049" y="1710060"/>
                                  <a:pt x="2983649" y="1708862"/>
                                  <a:pt x="2983252" y="1707665"/>
                                </a:cubicBezTo>
                                <a:lnTo>
                                  <a:pt x="2988040" y="1690897"/>
                                </a:lnTo>
                                <a:cubicBezTo>
                                  <a:pt x="2988441" y="1689700"/>
                                  <a:pt x="2989645" y="1688901"/>
                                  <a:pt x="2990843" y="1689301"/>
                                </a:cubicBezTo>
                                <a:close/>
                                <a:moveTo>
                                  <a:pt x="4201936" y="1687304"/>
                                </a:moveTo>
                                <a:cubicBezTo>
                                  <a:pt x="4204331" y="1686905"/>
                                  <a:pt x="4206726" y="1688501"/>
                                  <a:pt x="4206726" y="1690897"/>
                                </a:cubicBezTo>
                                <a:lnTo>
                                  <a:pt x="4210319" y="1715248"/>
                                </a:lnTo>
                                <a:lnTo>
                                  <a:pt x="4234671" y="1711655"/>
                                </a:lnTo>
                                <a:cubicBezTo>
                                  <a:pt x="4237067" y="1711256"/>
                                  <a:pt x="4239063" y="1712853"/>
                                  <a:pt x="4239462" y="1715248"/>
                                </a:cubicBezTo>
                                <a:cubicBezTo>
                                  <a:pt x="4239861" y="1717643"/>
                                  <a:pt x="4238264" y="1719639"/>
                                  <a:pt x="4235869" y="1720038"/>
                                </a:cubicBezTo>
                                <a:lnTo>
                                  <a:pt x="4211517" y="1723631"/>
                                </a:lnTo>
                                <a:lnTo>
                                  <a:pt x="4215110" y="1747983"/>
                                </a:lnTo>
                                <a:cubicBezTo>
                                  <a:pt x="4215509" y="1750378"/>
                                  <a:pt x="4213912" y="1752374"/>
                                  <a:pt x="4211517" y="1752774"/>
                                </a:cubicBezTo>
                                <a:cubicBezTo>
                                  <a:pt x="4209122" y="1753173"/>
                                  <a:pt x="4207126" y="1751576"/>
                                  <a:pt x="4206726" y="1749181"/>
                                </a:cubicBezTo>
                                <a:lnTo>
                                  <a:pt x="4203134" y="1724829"/>
                                </a:lnTo>
                                <a:lnTo>
                                  <a:pt x="4178782" y="1728421"/>
                                </a:lnTo>
                                <a:cubicBezTo>
                                  <a:pt x="4176387" y="1728821"/>
                                  <a:pt x="4174391" y="1727224"/>
                                  <a:pt x="4173992" y="1724829"/>
                                </a:cubicBezTo>
                                <a:cubicBezTo>
                                  <a:pt x="4173593" y="1722433"/>
                                  <a:pt x="4175190" y="1720437"/>
                                  <a:pt x="4177585" y="1720038"/>
                                </a:cubicBezTo>
                                <a:lnTo>
                                  <a:pt x="4201936" y="1716445"/>
                                </a:lnTo>
                                <a:lnTo>
                                  <a:pt x="4198343" y="1692094"/>
                                </a:lnTo>
                                <a:cubicBezTo>
                                  <a:pt x="4197944" y="1689699"/>
                                  <a:pt x="4199541" y="1687703"/>
                                  <a:pt x="4201936" y="1687304"/>
                                </a:cubicBezTo>
                                <a:close/>
                                <a:moveTo>
                                  <a:pt x="2970884" y="1687304"/>
                                </a:moveTo>
                                <a:cubicBezTo>
                                  <a:pt x="2972081" y="1687304"/>
                                  <a:pt x="2973277" y="1688102"/>
                                  <a:pt x="2973277" y="1689300"/>
                                </a:cubicBezTo>
                                <a:lnTo>
                                  <a:pt x="2975671" y="1706866"/>
                                </a:lnTo>
                                <a:cubicBezTo>
                                  <a:pt x="2975671" y="1708063"/>
                                  <a:pt x="2974874" y="1709261"/>
                                  <a:pt x="2973675" y="1709261"/>
                                </a:cubicBezTo>
                                <a:cubicBezTo>
                                  <a:pt x="2972480" y="1709660"/>
                                  <a:pt x="2971680" y="1708862"/>
                                  <a:pt x="2971284" y="1707265"/>
                                </a:cubicBezTo>
                                <a:lnTo>
                                  <a:pt x="2968887" y="1689699"/>
                                </a:lnTo>
                                <a:cubicBezTo>
                                  <a:pt x="2968887" y="1688501"/>
                                  <a:pt x="2969688" y="1687304"/>
                                  <a:pt x="2970884" y="1687304"/>
                                </a:cubicBezTo>
                                <a:close/>
                                <a:moveTo>
                                  <a:pt x="6774773" y="1685708"/>
                                </a:moveTo>
                                <a:cubicBezTo>
                                  <a:pt x="6775971" y="1685708"/>
                                  <a:pt x="6777168" y="1686506"/>
                                  <a:pt x="6777168" y="1687704"/>
                                </a:cubicBezTo>
                                <a:lnTo>
                                  <a:pt x="6779563" y="1705270"/>
                                </a:lnTo>
                                <a:cubicBezTo>
                                  <a:pt x="6779563" y="1706467"/>
                                  <a:pt x="6778765" y="1707665"/>
                                  <a:pt x="6777567" y="1707665"/>
                                </a:cubicBezTo>
                                <a:cubicBezTo>
                                  <a:pt x="6776370" y="1707665"/>
                                  <a:pt x="6775172" y="1706866"/>
                                  <a:pt x="6775172" y="1705669"/>
                                </a:cubicBezTo>
                                <a:lnTo>
                                  <a:pt x="6772776" y="1688103"/>
                                </a:lnTo>
                                <a:cubicBezTo>
                                  <a:pt x="6772776" y="1686905"/>
                                  <a:pt x="6773575" y="1685708"/>
                                  <a:pt x="6774773" y="1685708"/>
                                </a:cubicBezTo>
                                <a:close/>
                                <a:moveTo>
                                  <a:pt x="6763196" y="1684909"/>
                                </a:moveTo>
                                <a:cubicBezTo>
                                  <a:pt x="6764395" y="1685308"/>
                                  <a:pt x="6765193" y="1686505"/>
                                  <a:pt x="6764395" y="1687703"/>
                                </a:cubicBezTo>
                                <a:lnTo>
                                  <a:pt x="6759604" y="1704470"/>
                                </a:lnTo>
                                <a:cubicBezTo>
                                  <a:pt x="6759604" y="1705269"/>
                                  <a:pt x="6758805" y="1706067"/>
                                  <a:pt x="6758007" y="1706067"/>
                                </a:cubicBezTo>
                                <a:lnTo>
                                  <a:pt x="6757208" y="1706067"/>
                                </a:lnTo>
                                <a:cubicBezTo>
                                  <a:pt x="6756010" y="1705668"/>
                                  <a:pt x="6755211" y="1704470"/>
                                  <a:pt x="6755611" y="1703273"/>
                                </a:cubicBezTo>
                                <a:lnTo>
                                  <a:pt x="6760402" y="1686505"/>
                                </a:lnTo>
                                <a:cubicBezTo>
                                  <a:pt x="6760801" y="1685308"/>
                                  <a:pt x="6761999" y="1684509"/>
                                  <a:pt x="6763196" y="1684909"/>
                                </a:cubicBezTo>
                                <a:close/>
                                <a:moveTo>
                                  <a:pt x="6785551" y="1682115"/>
                                </a:moveTo>
                                <a:cubicBezTo>
                                  <a:pt x="6786350" y="1681715"/>
                                  <a:pt x="6787947" y="1681715"/>
                                  <a:pt x="6788346" y="1682913"/>
                                </a:cubicBezTo>
                                <a:lnTo>
                                  <a:pt x="6797129" y="1698084"/>
                                </a:lnTo>
                                <a:cubicBezTo>
                                  <a:pt x="6797528" y="1698882"/>
                                  <a:pt x="6797528" y="1700479"/>
                                  <a:pt x="6796330" y="1700878"/>
                                </a:cubicBezTo>
                                <a:lnTo>
                                  <a:pt x="6795532" y="1701277"/>
                                </a:lnTo>
                                <a:cubicBezTo>
                                  <a:pt x="6794733" y="1701277"/>
                                  <a:pt x="6793935" y="1700878"/>
                                  <a:pt x="6793536" y="1700080"/>
                                </a:cubicBezTo>
                                <a:lnTo>
                                  <a:pt x="6784752" y="1684909"/>
                                </a:lnTo>
                                <a:cubicBezTo>
                                  <a:pt x="6784353" y="1684111"/>
                                  <a:pt x="6784353" y="1682514"/>
                                  <a:pt x="6785551" y="1682115"/>
                                </a:cubicBezTo>
                                <a:close/>
                                <a:moveTo>
                                  <a:pt x="6753616" y="1680119"/>
                                </a:moveTo>
                                <a:cubicBezTo>
                                  <a:pt x="6754414" y="1680518"/>
                                  <a:pt x="6754414" y="1682115"/>
                                  <a:pt x="6754414" y="1682913"/>
                                </a:cubicBezTo>
                                <a:lnTo>
                                  <a:pt x="6743636" y="1696886"/>
                                </a:lnTo>
                                <a:cubicBezTo>
                                  <a:pt x="6743237" y="1697286"/>
                                  <a:pt x="6742438" y="1697685"/>
                                  <a:pt x="6742038" y="1697685"/>
                                </a:cubicBezTo>
                                <a:cubicBezTo>
                                  <a:pt x="6741639" y="1697685"/>
                                  <a:pt x="6740840" y="1697685"/>
                                  <a:pt x="6740441" y="1697286"/>
                                </a:cubicBezTo>
                                <a:cubicBezTo>
                                  <a:pt x="6739643" y="1696886"/>
                                  <a:pt x="6739244" y="1695290"/>
                                  <a:pt x="6740042" y="1694491"/>
                                </a:cubicBezTo>
                                <a:lnTo>
                                  <a:pt x="6750821" y="1680518"/>
                                </a:lnTo>
                                <a:cubicBezTo>
                                  <a:pt x="6751221" y="1679720"/>
                                  <a:pt x="6752817" y="1679321"/>
                                  <a:pt x="6753616" y="1680119"/>
                                </a:cubicBezTo>
                                <a:close/>
                                <a:moveTo>
                                  <a:pt x="5430471" y="1679819"/>
                                </a:moveTo>
                                <a:cubicBezTo>
                                  <a:pt x="5433066" y="1679220"/>
                                  <a:pt x="5436459" y="1679120"/>
                                  <a:pt x="5439853" y="1680917"/>
                                </a:cubicBezTo>
                                <a:cubicBezTo>
                                  <a:pt x="5447437" y="1684909"/>
                                  <a:pt x="5447038" y="1692493"/>
                                  <a:pt x="5447038" y="1692893"/>
                                </a:cubicBezTo>
                                <a:cubicBezTo>
                                  <a:pt x="5447038" y="1692893"/>
                                  <a:pt x="5447038" y="1695687"/>
                                  <a:pt x="5450631" y="1697683"/>
                                </a:cubicBezTo>
                                <a:cubicBezTo>
                                  <a:pt x="5454224" y="1699280"/>
                                  <a:pt x="5456619" y="1697683"/>
                                  <a:pt x="5456619" y="1697683"/>
                                </a:cubicBezTo>
                                <a:lnTo>
                                  <a:pt x="5457018" y="1697683"/>
                                </a:lnTo>
                                <a:lnTo>
                                  <a:pt x="5457417" y="1697284"/>
                                </a:lnTo>
                                <a:cubicBezTo>
                                  <a:pt x="5459413" y="1696086"/>
                                  <a:pt x="5464204" y="1693691"/>
                                  <a:pt x="5470591" y="1696885"/>
                                </a:cubicBezTo>
                                <a:cubicBezTo>
                                  <a:pt x="5477377" y="1700477"/>
                                  <a:pt x="5477776" y="1708062"/>
                                  <a:pt x="5477776" y="1708461"/>
                                </a:cubicBezTo>
                                <a:lnTo>
                                  <a:pt x="5477776" y="1708861"/>
                                </a:lnTo>
                                <a:cubicBezTo>
                                  <a:pt x="5477776" y="1708861"/>
                                  <a:pt x="5477776" y="1711655"/>
                                  <a:pt x="5481369" y="1713651"/>
                                </a:cubicBezTo>
                                <a:cubicBezTo>
                                  <a:pt x="5484962" y="1715647"/>
                                  <a:pt x="5487756" y="1713651"/>
                                  <a:pt x="5487756" y="1713651"/>
                                </a:cubicBezTo>
                                <a:lnTo>
                                  <a:pt x="5488156" y="1713651"/>
                                </a:lnTo>
                                <a:cubicBezTo>
                                  <a:pt x="5488555" y="1713252"/>
                                  <a:pt x="5495740" y="1709260"/>
                                  <a:pt x="5502127" y="1712853"/>
                                </a:cubicBezTo>
                                <a:cubicBezTo>
                                  <a:pt x="5509712" y="1716844"/>
                                  <a:pt x="5509313" y="1724430"/>
                                  <a:pt x="5509313" y="1724829"/>
                                </a:cubicBezTo>
                                <a:cubicBezTo>
                                  <a:pt x="5509313" y="1724829"/>
                                  <a:pt x="5509313" y="1727624"/>
                                  <a:pt x="5512906" y="1729620"/>
                                </a:cubicBezTo>
                                <a:cubicBezTo>
                                  <a:pt x="5514103" y="1730019"/>
                                  <a:pt x="5514902" y="1730418"/>
                                  <a:pt x="5516099" y="1730418"/>
                                </a:cubicBezTo>
                                <a:lnTo>
                                  <a:pt x="5520491" y="1730817"/>
                                </a:lnTo>
                                <a:cubicBezTo>
                                  <a:pt x="5522487" y="1730817"/>
                                  <a:pt x="5524083" y="1732813"/>
                                  <a:pt x="5524083" y="1734809"/>
                                </a:cubicBezTo>
                                <a:cubicBezTo>
                                  <a:pt x="5524083" y="1736805"/>
                                  <a:pt x="5522087" y="1738402"/>
                                  <a:pt x="5518495" y="1738801"/>
                                </a:cubicBezTo>
                                <a:lnTo>
                                  <a:pt x="5512507" y="1738402"/>
                                </a:lnTo>
                                <a:cubicBezTo>
                                  <a:pt x="5510910" y="1738003"/>
                                  <a:pt x="5509313" y="1737604"/>
                                  <a:pt x="5507716" y="1736805"/>
                                </a:cubicBezTo>
                                <a:cubicBezTo>
                                  <a:pt x="5500131" y="1732813"/>
                                  <a:pt x="5500531" y="1725229"/>
                                  <a:pt x="5500531" y="1724829"/>
                                </a:cubicBezTo>
                                <a:cubicBezTo>
                                  <a:pt x="5500531" y="1724829"/>
                                  <a:pt x="5500930" y="1722034"/>
                                  <a:pt x="5497337" y="1720038"/>
                                </a:cubicBezTo>
                                <a:cubicBezTo>
                                  <a:pt x="5494543" y="1718441"/>
                                  <a:pt x="5490950" y="1720038"/>
                                  <a:pt x="5490551" y="1720437"/>
                                </a:cubicBezTo>
                                <a:cubicBezTo>
                                  <a:pt x="5489353" y="1721236"/>
                                  <a:pt x="5483764" y="1724430"/>
                                  <a:pt x="5476978" y="1720836"/>
                                </a:cubicBezTo>
                                <a:cubicBezTo>
                                  <a:pt x="5470192" y="1717244"/>
                                  <a:pt x="5469792" y="1710857"/>
                                  <a:pt x="5469792" y="1709260"/>
                                </a:cubicBezTo>
                                <a:cubicBezTo>
                                  <a:pt x="5469393" y="1708861"/>
                                  <a:pt x="5468994" y="1705667"/>
                                  <a:pt x="5466200" y="1704070"/>
                                </a:cubicBezTo>
                                <a:cubicBezTo>
                                  <a:pt x="5463006" y="1702473"/>
                                  <a:pt x="5461010" y="1703671"/>
                                  <a:pt x="5460212" y="1704070"/>
                                </a:cubicBezTo>
                                <a:lnTo>
                                  <a:pt x="5459813" y="1704070"/>
                                </a:lnTo>
                                <a:cubicBezTo>
                                  <a:pt x="5458615" y="1704869"/>
                                  <a:pt x="5453425" y="1708062"/>
                                  <a:pt x="5446240" y="1704469"/>
                                </a:cubicBezTo>
                                <a:cubicBezTo>
                                  <a:pt x="5438655" y="1700477"/>
                                  <a:pt x="5439054" y="1693292"/>
                                  <a:pt x="5439054" y="1692493"/>
                                </a:cubicBezTo>
                                <a:cubicBezTo>
                                  <a:pt x="5439453" y="1692493"/>
                                  <a:pt x="5439054" y="1689300"/>
                                  <a:pt x="5435860" y="1687703"/>
                                </a:cubicBezTo>
                                <a:cubicBezTo>
                                  <a:pt x="5433065" y="1686106"/>
                                  <a:pt x="5429472" y="1687703"/>
                                  <a:pt x="5429073" y="1688102"/>
                                </a:cubicBezTo>
                                <a:cubicBezTo>
                                  <a:pt x="5427876" y="1688901"/>
                                  <a:pt x="5422287" y="1692094"/>
                                  <a:pt x="5415501" y="1688501"/>
                                </a:cubicBezTo>
                                <a:lnTo>
                                  <a:pt x="5413105" y="1686905"/>
                                </a:lnTo>
                                <a:cubicBezTo>
                                  <a:pt x="5411109" y="1686106"/>
                                  <a:pt x="5410311" y="1683711"/>
                                  <a:pt x="5411509" y="1681715"/>
                                </a:cubicBezTo>
                                <a:cubicBezTo>
                                  <a:pt x="5412307" y="1679719"/>
                                  <a:pt x="5414702" y="1678921"/>
                                  <a:pt x="5416698" y="1680118"/>
                                </a:cubicBezTo>
                                <a:lnTo>
                                  <a:pt x="5419093" y="1681715"/>
                                </a:lnTo>
                                <a:cubicBezTo>
                                  <a:pt x="5422686" y="1683711"/>
                                  <a:pt x="5425481" y="1681715"/>
                                  <a:pt x="5425481" y="1681715"/>
                                </a:cubicBezTo>
                                <a:lnTo>
                                  <a:pt x="5425880" y="1681715"/>
                                </a:lnTo>
                                <a:cubicBezTo>
                                  <a:pt x="5426080" y="1681515"/>
                                  <a:pt x="5427876" y="1680418"/>
                                  <a:pt x="5430471" y="1679819"/>
                                </a:cubicBezTo>
                                <a:close/>
                                <a:moveTo>
                                  <a:pt x="6797127" y="1674131"/>
                                </a:moveTo>
                                <a:lnTo>
                                  <a:pt x="6811499" y="1684910"/>
                                </a:lnTo>
                                <a:cubicBezTo>
                                  <a:pt x="6812298" y="1685310"/>
                                  <a:pt x="6812697" y="1686906"/>
                                  <a:pt x="6811899" y="1687705"/>
                                </a:cubicBezTo>
                                <a:cubicBezTo>
                                  <a:pt x="6811499" y="1688104"/>
                                  <a:pt x="6810701" y="1688503"/>
                                  <a:pt x="6810302" y="1688503"/>
                                </a:cubicBezTo>
                                <a:cubicBezTo>
                                  <a:pt x="6809903" y="1688503"/>
                                  <a:pt x="6809104" y="1688503"/>
                                  <a:pt x="6808705" y="1688104"/>
                                </a:cubicBezTo>
                                <a:lnTo>
                                  <a:pt x="6794732" y="1677325"/>
                                </a:lnTo>
                                <a:cubicBezTo>
                                  <a:pt x="6793934" y="1676925"/>
                                  <a:pt x="6793534" y="1675329"/>
                                  <a:pt x="6794333" y="1674530"/>
                                </a:cubicBezTo>
                                <a:cubicBezTo>
                                  <a:pt x="6794732" y="1673732"/>
                                  <a:pt x="6796329" y="1673333"/>
                                  <a:pt x="6797127" y="1674131"/>
                                </a:cubicBezTo>
                                <a:close/>
                                <a:moveTo>
                                  <a:pt x="6743236" y="1670538"/>
                                </a:moveTo>
                                <a:cubicBezTo>
                                  <a:pt x="6744035" y="1670138"/>
                                  <a:pt x="6745632" y="1670138"/>
                                  <a:pt x="6746031" y="1671336"/>
                                </a:cubicBezTo>
                                <a:cubicBezTo>
                                  <a:pt x="6746430" y="1672134"/>
                                  <a:pt x="6746031" y="1673731"/>
                                  <a:pt x="6745232" y="1674130"/>
                                </a:cubicBezTo>
                                <a:lnTo>
                                  <a:pt x="6730062" y="1682914"/>
                                </a:lnTo>
                                <a:lnTo>
                                  <a:pt x="6729263" y="1683313"/>
                                </a:lnTo>
                                <a:cubicBezTo>
                                  <a:pt x="6728465" y="1683313"/>
                                  <a:pt x="6727667" y="1682914"/>
                                  <a:pt x="6727267" y="1682115"/>
                                </a:cubicBezTo>
                                <a:cubicBezTo>
                                  <a:pt x="6726868" y="1681317"/>
                                  <a:pt x="6726868" y="1679720"/>
                                  <a:pt x="6728066" y="1679321"/>
                                </a:cubicBezTo>
                                <a:close/>
                                <a:moveTo>
                                  <a:pt x="6801918" y="1663353"/>
                                </a:moveTo>
                                <a:lnTo>
                                  <a:pt x="6818685" y="1668144"/>
                                </a:lnTo>
                                <a:cubicBezTo>
                                  <a:pt x="6819883" y="1668144"/>
                                  <a:pt x="6820282" y="1669342"/>
                                  <a:pt x="6819883" y="1670938"/>
                                </a:cubicBezTo>
                                <a:cubicBezTo>
                                  <a:pt x="6819883" y="1671737"/>
                                  <a:pt x="6819085" y="1672535"/>
                                  <a:pt x="6818286" y="1672535"/>
                                </a:cubicBezTo>
                                <a:lnTo>
                                  <a:pt x="6817488" y="1672535"/>
                                </a:lnTo>
                                <a:lnTo>
                                  <a:pt x="6800721" y="1667744"/>
                                </a:lnTo>
                                <a:cubicBezTo>
                                  <a:pt x="6799523" y="1667345"/>
                                  <a:pt x="6798725" y="1666147"/>
                                  <a:pt x="6799124" y="1664949"/>
                                </a:cubicBezTo>
                                <a:cubicBezTo>
                                  <a:pt x="6799523" y="1663752"/>
                                  <a:pt x="6800721" y="1662953"/>
                                  <a:pt x="6801918" y="1663353"/>
                                </a:cubicBezTo>
                                <a:close/>
                                <a:moveTo>
                                  <a:pt x="2015242" y="1662704"/>
                                </a:moveTo>
                                <a:cubicBezTo>
                                  <a:pt x="2022978" y="1664650"/>
                                  <a:pt x="2029964" y="1669540"/>
                                  <a:pt x="2034355" y="1676925"/>
                                </a:cubicBezTo>
                                <a:lnTo>
                                  <a:pt x="2028766" y="1680518"/>
                                </a:lnTo>
                                <a:cubicBezTo>
                                  <a:pt x="2021180" y="1668941"/>
                                  <a:pt x="2006011" y="1665349"/>
                                  <a:pt x="1994433" y="1672534"/>
                                </a:cubicBezTo>
                                <a:cubicBezTo>
                                  <a:pt x="1982856" y="1679720"/>
                                  <a:pt x="1979662" y="1695289"/>
                                  <a:pt x="1987248" y="1706467"/>
                                </a:cubicBezTo>
                                <a:lnTo>
                                  <a:pt x="1981658" y="1710060"/>
                                </a:lnTo>
                                <a:cubicBezTo>
                                  <a:pt x="1981259" y="1709661"/>
                                  <a:pt x="1981259" y="1709262"/>
                                  <a:pt x="1980860" y="1708862"/>
                                </a:cubicBezTo>
                                <a:cubicBezTo>
                                  <a:pt x="1972078" y="1694091"/>
                                  <a:pt x="1976868" y="1674929"/>
                                  <a:pt x="1991639" y="1666147"/>
                                </a:cubicBezTo>
                                <a:cubicBezTo>
                                  <a:pt x="1999024" y="1661756"/>
                                  <a:pt x="2007508" y="1660758"/>
                                  <a:pt x="2015242" y="1662704"/>
                                </a:cubicBezTo>
                                <a:close/>
                                <a:moveTo>
                                  <a:pt x="6740043" y="1658562"/>
                                </a:moveTo>
                                <a:cubicBezTo>
                                  <a:pt x="6741240" y="1658562"/>
                                  <a:pt x="6742438" y="1659360"/>
                                  <a:pt x="6742438" y="1660558"/>
                                </a:cubicBezTo>
                                <a:cubicBezTo>
                                  <a:pt x="6742438" y="1661755"/>
                                  <a:pt x="6741639" y="1662953"/>
                                  <a:pt x="6740442" y="1662953"/>
                                </a:cubicBezTo>
                                <a:lnTo>
                                  <a:pt x="6722876" y="1665349"/>
                                </a:lnTo>
                                <a:cubicBezTo>
                                  <a:pt x="6721678" y="1665349"/>
                                  <a:pt x="6720481" y="1664551"/>
                                  <a:pt x="6720481" y="1663353"/>
                                </a:cubicBezTo>
                                <a:cubicBezTo>
                                  <a:pt x="6720481" y="1662155"/>
                                  <a:pt x="6721279" y="1660957"/>
                                  <a:pt x="6722477" y="1660957"/>
                                </a:cubicBezTo>
                                <a:close/>
                                <a:moveTo>
                                  <a:pt x="6819085" y="1648582"/>
                                </a:moveTo>
                                <a:cubicBezTo>
                                  <a:pt x="6820282" y="1648582"/>
                                  <a:pt x="6821480" y="1649380"/>
                                  <a:pt x="6821480" y="1650578"/>
                                </a:cubicBezTo>
                                <a:cubicBezTo>
                                  <a:pt x="6821480" y="1651775"/>
                                  <a:pt x="6820682" y="1652973"/>
                                  <a:pt x="6819484" y="1652973"/>
                                </a:cubicBezTo>
                                <a:lnTo>
                                  <a:pt x="6801918" y="1655369"/>
                                </a:lnTo>
                                <a:cubicBezTo>
                                  <a:pt x="6800721" y="1655369"/>
                                  <a:pt x="6799523" y="1654571"/>
                                  <a:pt x="6799523" y="1653373"/>
                                </a:cubicBezTo>
                                <a:cubicBezTo>
                                  <a:pt x="6799523" y="1652175"/>
                                  <a:pt x="6800321" y="1650977"/>
                                  <a:pt x="6801519" y="1650977"/>
                                </a:cubicBezTo>
                                <a:close/>
                                <a:moveTo>
                                  <a:pt x="5447636" y="1647484"/>
                                </a:moveTo>
                                <a:cubicBezTo>
                                  <a:pt x="5450231" y="1646885"/>
                                  <a:pt x="5453624" y="1646785"/>
                                  <a:pt x="5457018" y="1648582"/>
                                </a:cubicBezTo>
                                <a:cubicBezTo>
                                  <a:pt x="5464603" y="1652574"/>
                                  <a:pt x="5464203" y="1660158"/>
                                  <a:pt x="5464203" y="1660558"/>
                                </a:cubicBezTo>
                                <a:cubicBezTo>
                                  <a:pt x="5464203" y="1660558"/>
                                  <a:pt x="5464203" y="1663352"/>
                                  <a:pt x="5467796" y="1665348"/>
                                </a:cubicBezTo>
                                <a:cubicBezTo>
                                  <a:pt x="5471389" y="1666945"/>
                                  <a:pt x="5473784" y="1665348"/>
                                  <a:pt x="5473784" y="1665348"/>
                                </a:cubicBezTo>
                                <a:lnTo>
                                  <a:pt x="5474183" y="1665348"/>
                                </a:lnTo>
                                <a:lnTo>
                                  <a:pt x="5474583" y="1664949"/>
                                </a:lnTo>
                                <a:cubicBezTo>
                                  <a:pt x="5476579" y="1663751"/>
                                  <a:pt x="5481369" y="1661356"/>
                                  <a:pt x="5487756" y="1664550"/>
                                </a:cubicBezTo>
                                <a:cubicBezTo>
                                  <a:pt x="5494542" y="1668142"/>
                                  <a:pt x="5494942" y="1675727"/>
                                  <a:pt x="5494942" y="1676126"/>
                                </a:cubicBezTo>
                                <a:lnTo>
                                  <a:pt x="5494942" y="1676526"/>
                                </a:lnTo>
                                <a:cubicBezTo>
                                  <a:pt x="5494942" y="1676526"/>
                                  <a:pt x="5494942" y="1679320"/>
                                  <a:pt x="5498534" y="1681316"/>
                                </a:cubicBezTo>
                                <a:cubicBezTo>
                                  <a:pt x="5502127" y="1683312"/>
                                  <a:pt x="5504922" y="1681316"/>
                                  <a:pt x="5504922" y="1681316"/>
                                </a:cubicBezTo>
                                <a:lnTo>
                                  <a:pt x="5505321" y="1681316"/>
                                </a:lnTo>
                                <a:cubicBezTo>
                                  <a:pt x="5505720" y="1680917"/>
                                  <a:pt x="5512906" y="1676925"/>
                                  <a:pt x="5519293" y="1680518"/>
                                </a:cubicBezTo>
                                <a:cubicBezTo>
                                  <a:pt x="5526877" y="1684509"/>
                                  <a:pt x="5526478" y="1692095"/>
                                  <a:pt x="5526478" y="1692494"/>
                                </a:cubicBezTo>
                                <a:cubicBezTo>
                                  <a:pt x="5526478" y="1692494"/>
                                  <a:pt x="5526478" y="1695289"/>
                                  <a:pt x="5530071" y="1697285"/>
                                </a:cubicBezTo>
                                <a:cubicBezTo>
                                  <a:pt x="5531269" y="1697684"/>
                                  <a:pt x="5532067" y="1698083"/>
                                  <a:pt x="5533265" y="1698083"/>
                                </a:cubicBezTo>
                                <a:lnTo>
                                  <a:pt x="5537656" y="1698482"/>
                                </a:lnTo>
                                <a:cubicBezTo>
                                  <a:pt x="5539652" y="1698482"/>
                                  <a:pt x="5541249" y="1700478"/>
                                  <a:pt x="5541249" y="1702474"/>
                                </a:cubicBezTo>
                                <a:cubicBezTo>
                                  <a:pt x="5540849" y="1704870"/>
                                  <a:pt x="5539253" y="1706466"/>
                                  <a:pt x="5535660" y="1706466"/>
                                </a:cubicBezTo>
                                <a:lnTo>
                                  <a:pt x="5529672" y="1706067"/>
                                </a:lnTo>
                                <a:cubicBezTo>
                                  <a:pt x="5528075" y="1705668"/>
                                  <a:pt x="5526478" y="1705269"/>
                                  <a:pt x="5524881" y="1704470"/>
                                </a:cubicBezTo>
                                <a:cubicBezTo>
                                  <a:pt x="5517297" y="1700478"/>
                                  <a:pt x="5517696" y="1692894"/>
                                  <a:pt x="5517696" y="1692494"/>
                                </a:cubicBezTo>
                                <a:cubicBezTo>
                                  <a:pt x="5517696" y="1692494"/>
                                  <a:pt x="5518095" y="1689699"/>
                                  <a:pt x="5514502" y="1687703"/>
                                </a:cubicBezTo>
                                <a:cubicBezTo>
                                  <a:pt x="5511708" y="1686106"/>
                                  <a:pt x="5508115" y="1687703"/>
                                  <a:pt x="5507716" y="1688102"/>
                                </a:cubicBezTo>
                                <a:cubicBezTo>
                                  <a:pt x="5506518" y="1688901"/>
                                  <a:pt x="5500930" y="1692095"/>
                                  <a:pt x="5494143" y="1688501"/>
                                </a:cubicBezTo>
                                <a:cubicBezTo>
                                  <a:pt x="5487357" y="1684909"/>
                                  <a:pt x="5486958" y="1678522"/>
                                  <a:pt x="5486958" y="1676925"/>
                                </a:cubicBezTo>
                                <a:cubicBezTo>
                                  <a:pt x="5486558" y="1676526"/>
                                  <a:pt x="5486159" y="1673332"/>
                                  <a:pt x="5483365" y="1671735"/>
                                </a:cubicBezTo>
                                <a:cubicBezTo>
                                  <a:pt x="5480171" y="1670138"/>
                                  <a:pt x="5478175" y="1671336"/>
                                  <a:pt x="5477377" y="1671735"/>
                                </a:cubicBezTo>
                                <a:lnTo>
                                  <a:pt x="5476978" y="1671735"/>
                                </a:lnTo>
                                <a:cubicBezTo>
                                  <a:pt x="5475780" y="1672534"/>
                                  <a:pt x="5470591" y="1675727"/>
                                  <a:pt x="5463405" y="1672134"/>
                                </a:cubicBezTo>
                                <a:cubicBezTo>
                                  <a:pt x="5455820" y="1668142"/>
                                  <a:pt x="5456219" y="1660957"/>
                                  <a:pt x="5456219" y="1660158"/>
                                </a:cubicBezTo>
                                <a:cubicBezTo>
                                  <a:pt x="5456619" y="1660158"/>
                                  <a:pt x="5456219" y="1656965"/>
                                  <a:pt x="5453025" y="1655368"/>
                                </a:cubicBezTo>
                                <a:cubicBezTo>
                                  <a:pt x="5450230" y="1653771"/>
                                  <a:pt x="5446638" y="1655368"/>
                                  <a:pt x="5446238" y="1655767"/>
                                </a:cubicBezTo>
                                <a:cubicBezTo>
                                  <a:pt x="5445041" y="1656566"/>
                                  <a:pt x="5439452" y="1659759"/>
                                  <a:pt x="5432666" y="1656166"/>
                                </a:cubicBezTo>
                                <a:lnTo>
                                  <a:pt x="5430270" y="1654570"/>
                                </a:lnTo>
                                <a:cubicBezTo>
                                  <a:pt x="5428274" y="1653771"/>
                                  <a:pt x="5427476" y="1651376"/>
                                  <a:pt x="5428674" y="1649380"/>
                                </a:cubicBezTo>
                                <a:cubicBezTo>
                                  <a:pt x="5429472" y="1647384"/>
                                  <a:pt x="5431867" y="1646586"/>
                                  <a:pt x="5433863" y="1647783"/>
                                </a:cubicBezTo>
                                <a:lnTo>
                                  <a:pt x="5436258" y="1649380"/>
                                </a:lnTo>
                                <a:cubicBezTo>
                                  <a:pt x="5439851" y="1651376"/>
                                  <a:pt x="5442646" y="1649380"/>
                                  <a:pt x="5442646" y="1649380"/>
                                </a:cubicBezTo>
                                <a:lnTo>
                                  <a:pt x="5443045" y="1649380"/>
                                </a:lnTo>
                                <a:cubicBezTo>
                                  <a:pt x="5443245" y="1649180"/>
                                  <a:pt x="5445041" y="1648083"/>
                                  <a:pt x="5447636" y="1647484"/>
                                </a:cubicBezTo>
                                <a:close/>
                                <a:moveTo>
                                  <a:pt x="55929" y="1646586"/>
                                </a:moveTo>
                                <a:cubicBezTo>
                                  <a:pt x="57126" y="1646586"/>
                                  <a:pt x="57925" y="1647384"/>
                                  <a:pt x="58324" y="1648582"/>
                                </a:cubicBezTo>
                                <a:lnTo>
                                  <a:pt x="60719" y="1666148"/>
                                </a:lnTo>
                                <a:cubicBezTo>
                                  <a:pt x="60719" y="1667345"/>
                                  <a:pt x="59921" y="1668543"/>
                                  <a:pt x="58723" y="1668543"/>
                                </a:cubicBezTo>
                                <a:cubicBezTo>
                                  <a:pt x="57526" y="1668543"/>
                                  <a:pt x="56328" y="1667744"/>
                                  <a:pt x="56328" y="1666547"/>
                                </a:cubicBezTo>
                                <a:lnTo>
                                  <a:pt x="53932" y="1648981"/>
                                </a:lnTo>
                                <a:cubicBezTo>
                                  <a:pt x="53932" y="1647783"/>
                                  <a:pt x="54730" y="1646586"/>
                                  <a:pt x="55929" y="1646586"/>
                                </a:cubicBezTo>
                                <a:close/>
                                <a:moveTo>
                                  <a:pt x="44352" y="1645788"/>
                                </a:moveTo>
                                <a:cubicBezTo>
                                  <a:pt x="45550" y="1646187"/>
                                  <a:pt x="45949" y="1647384"/>
                                  <a:pt x="45550" y="1648582"/>
                                </a:cubicBezTo>
                                <a:lnTo>
                                  <a:pt x="40759" y="1665349"/>
                                </a:lnTo>
                                <a:cubicBezTo>
                                  <a:pt x="40759" y="1666148"/>
                                  <a:pt x="39960" y="1666946"/>
                                  <a:pt x="39162" y="1666946"/>
                                </a:cubicBezTo>
                                <a:lnTo>
                                  <a:pt x="38363" y="1666946"/>
                                </a:lnTo>
                                <a:cubicBezTo>
                                  <a:pt x="37166" y="1666547"/>
                                  <a:pt x="36367" y="1665349"/>
                                  <a:pt x="36767" y="1664152"/>
                                </a:cubicBezTo>
                                <a:lnTo>
                                  <a:pt x="41557" y="1647384"/>
                                </a:lnTo>
                                <a:cubicBezTo>
                                  <a:pt x="41956" y="1646187"/>
                                  <a:pt x="43154" y="1645389"/>
                                  <a:pt x="44352" y="1645788"/>
                                </a:cubicBezTo>
                                <a:close/>
                                <a:moveTo>
                                  <a:pt x="66307" y="1642994"/>
                                </a:moveTo>
                                <a:cubicBezTo>
                                  <a:pt x="67105" y="1642594"/>
                                  <a:pt x="68702" y="1642594"/>
                                  <a:pt x="69101" y="1643792"/>
                                </a:cubicBezTo>
                                <a:lnTo>
                                  <a:pt x="77885" y="1658963"/>
                                </a:lnTo>
                                <a:cubicBezTo>
                                  <a:pt x="78284" y="1659761"/>
                                  <a:pt x="78284" y="1661358"/>
                                  <a:pt x="77086" y="1661757"/>
                                </a:cubicBezTo>
                                <a:lnTo>
                                  <a:pt x="76288" y="1662156"/>
                                </a:lnTo>
                                <a:cubicBezTo>
                                  <a:pt x="75489" y="1662156"/>
                                  <a:pt x="74691" y="1661757"/>
                                  <a:pt x="74291" y="1660959"/>
                                </a:cubicBezTo>
                                <a:lnTo>
                                  <a:pt x="65509" y="1645788"/>
                                </a:lnTo>
                                <a:cubicBezTo>
                                  <a:pt x="65109" y="1644990"/>
                                  <a:pt x="65109" y="1643393"/>
                                  <a:pt x="66307" y="1642994"/>
                                </a:cubicBezTo>
                                <a:close/>
                                <a:moveTo>
                                  <a:pt x="6724473" y="1641397"/>
                                </a:moveTo>
                                <a:lnTo>
                                  <a:pt x="6741241" y="1646188"/>
                                </a:lnTo>
                                <a:cubicBezTo>
                                  <a:pt x="6742438" y="1646587"/>
                                  <a:pt x="6743237" y="1647785"/>
                                  <a:pt x="6742838" y="1648982"/>
                                </a:cubicBezTo>
                                <a:cubicBezTo>
                                  <a:pt x="6742838" y="1649781"/>
                                  <a:pt x="6742039" y="1650579"/>
                                  <a:pt x="6741241" y="1650579"/>
                                </a:cubicBezTo>
                                <a:lnTo>
                                  <a:pt x="6740442" y="1650579"/>
                                </a:lnTo>
                                <a:lnTo>
                                  <a:pt x="6723675" y="1645788"/>
                                </a:lnTo>
                                <a:cubicBezTo>
                                  <a:pt x="6722477" y="1645788"/>
                                  <a:pt x="6721679" y="1644590"/>
                                  <a:pt x="6721679" y="1642993"/>
                                </a:cubicBezTo>
                                <a:cubicBezTo>
                                  <a:pt x="6722078" y="1641796"/>
                                  <a:pt x="6723276" y="1640997"/>
                                  <a:pt x="6724473" y="1641397"/>
                                </a:cubicBezTo>
                                <a:close/>
                                <a:moveTo>
                                  <a:pt x="34372" y="1640997"/>
                                </a:moveTo>
                                <a:cubicBezTo>
                                  <a:pt x="35170" y="1641795"/>
                                  <a:pt x="35569" y="1642993"/>
                                  <a:pt x="35170" y="1643791"/>
                                </a:cubicBezTo>
                                <a:lnTo>
                                  <a:pt x="24391" y="1657764"/>
                                </a:lnTo>
                                <a:cubicBezTo>
                                  <a:pt x="23993" y="1658164"/>
                                  <a:pt x="23193" y="1658563"/>
                                  <a:pt x="22794" y="1658563"/>
                                </a:cubicBezTo>
                                <a:cubicBezTo>
                                  <a:pt x="22395" y="1658563"/>
                                  <a:pt x="21596" y="1658563"/>
                                  <a:pt x="21197" y="1658164"/>
                                </a:cubicBezTo>
                                <a:cubicBezTo>
                                  <a:pt x="20399" y="1657764"/>
                                  <a:pt x="20000" y="1656168"/>
                                  <a:pt x="20798" y="1655369"/>
                                </a:cubicBezTo>
                                <a:lnTo>
                                  <a:pt x="31577" y="1641396"/>
                                </a:lnTo>
                                <a:cubicBezTo>
                                  <a:pt x="31977" y="1640598"/>
                                  <a:pt x="33573" y="1640199"/>
                                  <a:pt x="34372" y="1640997"/>
                                </a:cubicBezTo>
                                <a:close/>
                                <a:moveTo>
                                  <a:pt x="77883" y="1635009"/>
                                </a:moveTo>
                                <a:lnTo>
                                  <a:pt x="92256" y="1645788"/>
                                </a:lnTo>
                                <a:cubicBezTo>
                                  <a:pt x="93054" y="1646188"/>
                                  <a:pt x="93453" y="1647784"/>
                                  <a:pt x="92655" y="1648583"/>
                                </a:cubicBezTo>
                                <a:cubicBezTo>
                                  <a:pt x="92256" y="1648982"/>
                                  <a:pt x="91457" y="1649381"/>
                                  <a:pt x="91058" y="1649381"/>
                                </a:cubicBezTo>
                                <a:cubicBezTo>
                                  <a:pt x="90659" y="1649381"/>
                                  <a:pt x="89859" y="1649381"/>
                                  <a:pt x="89461" y="1648982"/>
                                </a:cubicBezTo>
                                <a:lnTo>
                                  <a:pt x="75488" y="1638203"/>
                                </a:lnTo>
                                <a:cubicBezTo>
                                  <a:pt x="74690" y="1637803"/>
                                  <a:pt x="74291" y="1636207"/>
                                  <a:pt x="75089" y="1635408"/>
                                </a:cubicBezTo>
                                <a:cubicBezTo>
                                  <a:pt x="75488" y="1634610"/>
                                  <a:pt x="77085" y="1634211"/>
                                  <a:pt x="77883" y="1635009"/>
                                </a:cubicBezTo>
                                <a:close/>
                                <a:moveTo>
                                  <a:pt x="23992" y="1631417"/>
                                </a:moveTo>
                                <a:cubicBezTo>
                                  <a:pt x="24791" y="1631017"/>
                                  <a:pt x="26388" y="1631017"/>
                                  <a:pt x="26787" y="1632215"/>
                                </a:cubicBezTo>
                                <a:cubicBezTo>
                                  <a:pt x="27186" y="1633013"/>
                                  <a:pt x="26787" y="1634610"/>
                                  <a:pt x="25988" y="1635009"/>
                                </a:cubicBezTo>
                                <a:lnTo>
                                  <a:pt x="10818" y="1643793"/>
                                </a:lnTo>
                                <a:lnTo>
                                  <a:pt x="10020" y="1644192"/>
                                </a:lnTo>
                                <a:cubicBezTo>
                                  <a:pt x="9221" y="1644192"/>
                                  <a:pt x="8423" y="1643793"/>
                                  <a:pt x="8024" y="1642994"/>
                                </a:cubicBezTo>
                                <a:cubicBezTo>
                                  <a:pt x="7624" y="1642196"/>
                                  <a:pt x="7624" y="1640599"/>
                                  <a:pt x="8822" y="1640200"/>
                                </a:cubicBezTo>
                                <a:close/>
                                <a:moveTo>
                                  <a:pt x="6812298" y="1631018"/>
                                </a:moveTo>
                                <a:cubicBezTo>
                                  <a:pt x="6813097" y="1630618"/>
                                  <a:pt x="6814693" y="1630618"/>
                                  <a:pt x="6815093" y="1631816"/>
                                </a:cubicBezTo>
                                <a:cubicBezTo>
                                  <a:pt x="6815492" y="1632614"/>
                                  <a:pt x="6815492" y="1634211"/>
                                  <a:pt x="6814294" y="1634610"/>
                                </a:cubicBezTo>
                                <a:lnTo>
                                  <a:pt x="6799124" y="1643394"/>
                                </a:lnTo>
                                <a:lnTo>
                                  <a:pt x="6798325" y="1643793"/>
                                </a:lnTo>
                                <a:cubicBezTo>
                                  <a:pt x="6797527" y="1643793"/>
                                  <a:pt x="6796728" y="1643394"/>
                                  <a:pt x="6796329" y="1642595"/>
                                </a:cubicBezTo>
                                <a:cubicBezTo>
                                  <a:pt x="6795930" y="1641797"/>
                                  <a:pt x="6796329" y="1640599"/>
                                  <a:pt x="6797128" y="1639801"/>
                                </a:cubicBezTo>
                                <a:close/>
                                <a:moveTo>
                                  <a:pt x="6734055" y="1625828"/>
                                </a:moveTo>
                                <a:lnTo>
                                  <a:pt x="6748028" y="1636607"/>
                                </a:lnTo>
                                <a:cubicBezTo>
                                  <a:pt x="6748826" y="1637007"/>
                                  <a:pt x="6749225" y="1638603"/>
                                  <a:pt x="6748427" y="1639402"/>
                                </a:cubicBezTo>
                                <a:cubicBezTo>
                                  <a:pt x="6748028" y="1639801"/>
                                  <a:pt x="6747229" y="1640200"/>
                                  <a:pt x="6746830" y="1640200"/>
                                </a:cubicBezTo>
                                <a:cubicBezTo>
                                  <a:pt x="6746431" y="1640200"/>
                                  <a:pt x="6745632" y="1640200"/>
                                  <a:pt x="6745233" y="1639801"/>
                                </a:cubicBezTo>
                                <a:lnTo>
                                  <a:pt x="6731659" y="1629022"/>
                                </a:lnTo>
                                <a:cubicBezTo>
                                  <a:pt x="6730861" y="1628622"/>
                                  <a:pt x="6730462" y="1627026"/>
                                  <a:pt x="6731260" y="1626227"/>
                                </a:cubicBezTo>
                                <a:cubicBezTo>
                                  <a:pt x="6731659" y="1625429"/>
                                  <a:pt x="6733256" y="1625030"/>
                                  <a:pt x="6734055" y="1625828"/>
                                </a:cubicBezTo>
                                <a:close/>
                                <a:moveTo>
                                  <a:pt x="82673" y="1624231"/>
                                </a:moveTo>
                                <a:lnTo>
                                  <a:pt x="99440" y="1629022"/>
                                </a:lnTo>
                                <a:cubicBezTo>
                                  <a:pt x="100638" y="1629421"/>
                                  <a:pt x="101436" y="1630220"/>
                                  <a:pt x="100638" y="1631816"/>
                                </a:cubicBezTo>
                                <a:cubicBezTo>
                                  <a:pt x="100638" y="1632615"/>
                                  <a:pt x="99840" y="1633413"/>
                                  <a:pt x="99041" y="1633413"/>
                                </a:cubicBezTo>
                                <a:lnTo>
                                  <a:pt x="98243" y="1633413"/>
                                </a:lnTo>
                                <a:lnTo>
                                  <a:pt x="81475" y="1628622"/>
                                </a:lnTo>
                                <a:cubicBezTo>
                                  <a:pt x="80278" y="1628223"/>
                                  <a:pt x="79479" y="1627025"/>
                                  <a:pt x="79879" y="1625827"/>
                                </a:cubicBezTo>
                                <a:cubicBezTo>
                                  <a:pt x="80278" y="1624630"/>
                                  <a:pt x="81475" y="1623831"/>
                                  <a:pt x="82673" y="1624231"/>
                                </a:cubicBezTo>
                                <a:close/>
                                <a:moveTo>
                                  <a:pt x="3290238" y="1621437"/>
                                </a:moveTo>
                                <a:cubicBezTo>
                                  <a:pt x="3291437" y="1621037"/>
                                  <a:pt x="3292635" y="1621836"/>
                                  <a:pt x="3293034" y="1623033"/>
                                </a:cubicBezTo>
                                <a:cubicBezTo>
                                  <a:pt x="3294631" y="1630618"/>
                                  <a:pt x="3302616" y="1635808"/>
                                  <a:pt x="3310601" y="1633812"/>
                                </a:cubicBezTo>
                                <a:cubicBezTo>
                                  <a:pt x="3311797" y="1633413"/>
                                  <a:pt x="3312996" y="1634211"/>
                                  <a:pt x="3313790" y="1635409"/>
                                </a:cubicBezTo>
                                <a:cubicBezTo>
                                  <a:pt x="3314195" y="1636606"/>
                                  <a:pt x="3313389" y="1637804"/>
                                  <a:pt x="3312594" y="1638203"/>
                                </a:cubicBezTo>
                                <a:lnTo>
                                  <a:pt x="3312196" y="1638203"/>
                                </a:lnTo>
                                <a:cubicBezTo>
                                  <a:pt x="3307807" y="1639401"/>
                                  <a:pt x="3303414" y="1639001"/>
                                  <a:pt x="3299428" y="1637005"/>
                                </a:cubicBezTo>
                                <a:cubicBezTo>
                                  <a:pt x="3294227" y="1651377"/>
                                  <a:pt x="3284253" y="1662554"/>
                                  <a:pt x="3270684" y="1669342"/>
                                </a:cubicBezTo>
                                <a:cubicBezTo>
                                  <a:pt x="3257120" y="1676128"/>
                                  <a:pt x="3241941" y="1677325"/>
                                  <a:pt x="3227579" y="1672535"/>
                                </a:cubicBezTo>
                                <a:cubicBezTo>
                                  <a:pt x="3226778" y="1676926"/>
                                  <a:pt x="3224376" y="1680918"/>
                                  <a:pt x="3220784" y="1683713"/>
                                </a:cubicBezTo>
                                <a:lnTo>
                                  <a:pt x="3220381" y="1684112"/>
                                </a:lnTo>
                                <a:cubicBezTo>
                                  <a:pt x="3219586" y="1684511"/>
                                  <a:pt x="3218389" y="1684112"/>
                                  <a:pt x="3217590" y="1683313"/>
                                </a:cubicBezTo>
                                <a:cubicBezTo>
                                  <a:pt x="3216791" y="1682515"/>
                                  <a:pt x="3216791" y="1680918"/>
                                  <a:pt x="3217988" y="1680120"/>
                                </a:cubicBezTo>
                                <a:cubicBezTo>
                                  <a:pt x="3223975" y="1674930"/>
                                  <a:pt x="3225178" y="1665748"/>
                                  <a:pt x="3219987" y="1659361"/>
                                </a:cubicBezTo>
                                <a:cubicBezTo>
                                  <a:pt x="3219184" y="1658562"/>
                                  <a:pt x="3219184" y="1656965"/>
                                  <a:pt x="3220381" y="1656167"/>
                                </a:cubicBezTo>
                                <a:cubicBezTo>
                                  <a:pt x="3221183" y="1655369"/>
                                  <a:pt x="3222778" y="1655369"/>
                                  <a:pt x="3223575" y="1656566"/>
                                </a:cubicBezTo>
                                <a:cubicBezTo>
                                  <a:pt x="3226377" y="1660159"/>
                                  <a:pt x="3227980" y="1664151"/>
                                  <a:pt x="3227980" y="1668144"/>
                                </a:cubicBezTo>
                                <a:lnTo>
                                  <a:pt x="3228376" y="1668144"/>
                                </a:lnTo>
                                <a:cubicBezTo>
                                  <a:pt x="3241941" y="1672535"/>
                                  <a:pt x="3255916" y="1671737"/>
                                  <a:pt x="3268688" y="1665349"/>
                                </a:cubicBezTo>
                                <a:cubicBezTo>
                                  <a:pt x="3281059" y="1658961"/>
                                  <a:pt x="3290640" y="1648183"/>
                                  <a:pt x="3295030" y="1635009"/>
                                </a:cubicBezTo>
                                <a:lnTo>
                                  <a:pt x="3295030" y="1634610"/>
                                </a:lnTo>
                                <a:cubicBezTo>
                                  <a:pt x="3291837" y="1632215"/>
                                  <a:pt x="3289840" y="1628622"/>
                                  <a:pt x="3288642" y="1624231"/>
                                </a:cubicBezTo>
                                <a:cubicBezTo>
                                  <a:pt x="3288244" y="1623033"/>
                                  <a:pt x="3289040" y="1621836"/>
                                  <a:pt x="3290238" y="1621437"/>
                                </a:cubicBezTo>
                                <a:close/>
                                <a:moveTo>
                                  <a:pt x="20800" y="1619840"/>
                                </a:moveTo>
                                <a:cubicBezTo>
                                  <a:pt x="21997" y="1619840"/>
                                  <a:pt x="23196" y="1620638"/>
                                  <a:pt x="23196" y="1621836"/>
                                </a:cubicBezTo>
                                <a:cubicBezTo>
                                  <a:pt x="23196" y="1622634"/>
                                  <a:pt x="22396" y="1623832"/>
                                  <a:pt x="21199" y="1624231"/>
                                </a:cubicBezTo>
                                <a:lnTo>
                                  <a:pt x="3634" y="1626627"/>
                                </a:lnTo>
                                <a:cubicBezTo>
                                  <a:pt x="2436" y="1626627"/>
                                  <a:pt x="1239" y="1625829"/>
                                  <a:pt x="1239" y="1624631"/>
                                </a:cubicBezTo>
                                <a:cubicBezTo>
                                  <a:pt x="1239" y="1623433"/>
                                  <a:pt x="2037" y="1622235"/>
                                  <a:pt x="3235" y="1622235"/>
                                </a:cubicBezTo>
                                <a:close/>
                                <a:moveTo>
                                  <a:pt x="6802319" y="1616646"/>
                                </a:moveTo>
                                <a:cubicBezTo>
                                  <a:pt x="6803117" y="1617045"/>
                                  <a:pt x="6803516" y="1618642"/>
                                  <a:pt x="6802718" y="1619440"/>
                                </a:cubicBezTo>
                                <a:lnTo>
                                  <a:pt x="6791939" y="1633413"/>
                                </a:lnTo>
                                <a:cubicBezTo>
                                  <a:pt x="6791540" y="1633813"/>
                                  <a:pt x="6790742" y="1634212"/>
                                  <a:pt x="6790342" y="1634212"/>
                                </a:cubicBezTo>
                                <a:cubicBezTo>
                                  <a:pt x="6789942" y="1634212"/>
                                  <a:pt x="6789144" y="1634212"/>
                                  <a:pt x="6788745" y="1633813"/>
                                </a:cubicBezTo>
                                <a:cubicBezTo>
                                  <a:pt x="6787946" y="1633413"/>
                                  <a:pt x="6787547" y="1631817"/>
                                  <a:pt x="6788745" y="1631018"/>
                                </a:cubicBezTo>
                                <a:lnTo>
                                  <a:pt x="6799524" y="1617045"/>
                                </a:lnTo>
                                <a:cubicBezTo>
                                  <a:pt x="6799923" y="1616247"/>
                                  <a:pt x="6801520" y="1615848"/>
                                  <a:pt x="6802319" y="1616646"/>
                                </a:cubicBezTo>
                                <a:close/>
                                <a:moveTo>
                                  <a:pt x="6746030" y="1613054"/>
                                </a:moveTo>
                                <a:cubicBezTo>
                                  <a:pt x="6746829" y="1612654"/>
                                  <a:pt x="6748426" y="1612654"/>
                                  <a:pt x="6748825" y="1613852"/>
                                </a:cubicBezTo>
                                <a:lnTo>
                                  <a:pt x="6757608" y="1629023"/>
                                </a:lnTo>
                                <a:cubicBezTo>
                                  <a:pt x="6758007" y="1629821"/>
                                  <a:pt x="6758007" y="1631418"/>
                                  <a:pt x="6756809" y="1631817"/>
                                </a:cubicBezTo>
                                <a:lnTo>
                                  <a:pt x="6756011" y="1632216"/>
                                </a:lnTo>
                                <a:cubicBezTo>
                                  <a:pt x="6755212" y="1632216"/>
                                  <a:pt x="6754414" y="1631817"/>
                                  <a:pt x="6754015" y="1631019"/>
                                </a:cubicBezTo>
                                <a:lnTo>
                                  <a:pt x="6745231" y="1615848"/>
                                </a:lnTo>
                                <a:cubicBezTo>
                                  <a:pt x="6744832" y="1615050"/>
                                  <a:pt x="6744832" y="1613453"/>
                                  <a:pt x="6746030" y="1613054"/>
                                </a:cubicBezTo>
                                <a:close/>
                                <a:moveTo>
                                  <a:pt x="100240" y="1609461"/>
                                </a:moveTo>
                                <a:cubicBezTo>
                                  <a:pt x="101437" y="1609461"/>
                                  <a:pt x="102236" y="1610259"/>
                                  <a:pt x="102635" y="1611457"/>
                                </a:cubicBezTo>
                                <a:cubicBezTo>
                                  <a:pt x="102635" y="1612654"/>
                                  <a:pt x="101836" y="1613852"/>
                                  <a:pt x="100639" y="1613852"/>
                                </a:cubicBezTo>
                                <a:lnTo>
                                  <a:pt x="83073" y="1616248"/>
                                </a:lnTo>
                                <a:cubicBezTo>
                                  <a:pt x="81875" y="1616248"/>
                                  <a:pt x="80678" y="1615450"/>
                                  <a:pt x="80678" y="1614252"/>
                                </a:cubicBezTo>
                                <a:cubicBezTo>
                                  <a:pt x="80678" y="1613054"/>
                                  <a:pt x="81476" y="1611856"/>
                                  <a:pt x="82674" y="1611856"/>
                                </a:cubicBezTo>
                                <a:close/>
                                <a:moveTo>
                                  <a:pt x="6784354" y="1607864"/>
                                </a:moveTo>
                                <a:cubicBezTo>
                                  <a:pt x="6785552" y="1608263"/>
                                  <a:pt x="6786351" y="1609460"/>
                                  <a:pt x="6785952" y="1610658"/>
                                </a:cubicBezTo>
                                <a:lnTo>
                                  <a:pt x="6781160" y="1627425"/>
                                </a:lnTo>
                                <a:cubicBezTo>
                                  <a:pt x="6781160" y="1628224"/>
                                  <a:pt x="6780362" y="1629022"/>
                                  <a:pt x="6779563" y="1629022"/>
                                </a:cubicBezTo>
                                <a:lnTo>
                                  <a:pt x="6778765" y="1629022"/>
                                </a:lnTo>
                                <a:cubicBezTo>
                                  <a:pt x="6777967" y="1628623"/>
                                  <a:pt x="6777167" y="1627425"/>
                                  <a:pt x="6776768" y="1626228"/>
                                </a:cubicBezTo>
                                <a:lnTo>
                                  <a:pt x="6781559" y="1609460"/>
                                </a:lnTo>
                                <a:cubicBezTo>
                                  <a:pt x="6781959" y="1608263"/>
                                  <a:pt x="6783156" y="1607465"/>
                                  <a:pt x="6784354" y="1607864"/>
                                </a:cubicBezTo>
                                <a:close/>
                                <a:moveTo>
                                  <a:pt x="6764394" y="1606267"/>
                                </a:moveTo>
                                <a:cubicBezTo>
                                  <a:pt x="6765591" y="1606267"/>
                                  <a:pt x="6766789" y="1607065"/>
                                  <a:pt x="6766789" y="1608263"/>
                                </a:cubicBezTo>
                                <a:lnTo>
                                  <a:pt x="6769184" y="1625829"/>
                                </a:lnTo>
                                <a:cubicBezTo>
                                  <a:pt x="6769184" y="1627026"/>
                                  <a:pt x="6768386" y="1628224"/>
                                  <a:pt x="6767188" y="1628224"/>
                                </a:cubicBezTo>
                                <a:cubicBezTo>
                                  <a:pt x="6766390" y="1628224"/>
                                  <a:pt x="6765192" y="1627425"/>
                                  <a:pt x="6764793" y="1626228"/>
                                </a:cubicBezTo>
                                <a:lnTo>
                                  <a:pt x="6762397" y="1608662"/>
                                </a:lnTo>
                                <a:cubicBezTo>
                                  <a:pt x="6762397" y="1607464"/>
                                  <a:pt x="6763196" y="1606267"/>
                                  <a:pt x="6764394" y="1606267"/>
                                </a:cubicBezTo>
                                <a:close/>
                                <a:moveTo>
                                  <a:pt x="5229" y="1602275"/>
                                </a:moveTo>
                                <a:lnTo>
                                  <a:pt x="21997" y="1607066"/>
                                </a:lnTo>
                                <a:cubicBezTo>
                                  <a:pt x="23194" y="1607465"/>
                                  <a:pt x="23993" y="1608663"/>
                                  <a:pt x="23593" y="1609860"/>
                                </a:cubicBezTo>
                                <a:cubicBezTo>
                                  <a:pt x="23593" y="1610659"/>
                                  <a:pt x="22795" y="1611457"/>
                                  <a:pt x="21997" y="1611457"/>
                                </a:cubicBezTo>
                                <a:lnTo>
                                  <a:pt x="21198" y="1611457"/>
                                </a:lnTo>
                                <a:lnTo>
                                  <a:pt x="4431" y="1606666"/>
                                </a:lnTo>
                                <a:cubicBezTo>
                                  <a:pt x="3233" y="1606666"/>
                                  <a:pt x="2834" y="1605468"/>
                                  <a:pt x="2435" y="1603871"/>
                                </a:cubicBezTo>
                                <a:cubicBezTo>
                                  <a:pt x="2834" y="1602674"/>
                                  <a:pt x="4032" y="1601875"/>
                                  <a:pt x="5229" y="1602275"/>
                                </a:cubicBezTo>
                                <a:close/>
                                <a:moveTo>
                                  <a:pt x="93452" y="1591895"/>
                                </a:moveTo>
                                <a:cubicBezTo>
                                  <a:pt x="94251" y="1591496"/>
                                  <a:pt x="95847" y="1591496"/>
                                  <a:pt x="96247" y="1592694"/>
                                </a:cubicBezTo>
                                <a:cubicBezTo>
                                  <a:pt x="96646" y="1593492"/>
                                  <a:pt x="96646" y="1595089"/>
                                  <a:pt x="95448" y="1595488"/>
                                </a:cubicBezTo>
                                <a:lnTo>
                                  <a:pt x="80279" y="1604272"/>
                                </a:lnTo>
                                <a:lnTo>
                                  <a:pt x="79480" y="1604671"/>
                                </a:lnTo>
                                <a:cubicBezTo>
                                  <a:pt x="78682" y="1604671"/>
                                  <a:pt x="77882" y="1604272"/>
                                  <a:pt x="77483" y="1603473"/>
                                </a:cubicBezTo>
                                <a:cubicBezTo>
                                  <a:pt x="76685" y="1602675"/>
                                  <a:pt x="77084" y="1601477"/>
                                  <a:pt x="78283" y="1600679"/>
                                </a:cubicBezTo>
                                <a:close/>
                                <a:moveTo>
                                  <a:pt x="14811" y="1586706"/>
                                </a:moveTo>
                                <a:lnTo>
                                  <a:pt x="28783" y="1597485"/>
                                </a:lnTo>
                                <a:cubicBezTo>
                                  <a:pt x="29582" y="1597885"/>
                                  <a:pt x="29981" y="1599481"/>
                                  <a:pt x="29183" y="1600280"/>
                                </a:cubicBezTo>
                                <a:cubicBezTo>
                                  <a:pt x="28783" y="1600679"/>
                                  <a:pt x="27985" y="1601078"/>
                                  <a:pt x="27586" y="1601078"/>
                                </a:cubicBezTo>
                                <a:cubicBezTo>
                                  <a:pt x="27187" y="1601078"/>
                                  <a:pt x="26388" y="1601078"/>
                                  <a:pt x="25989" y="1600679"/>
                                </a:cubicBezTo>
                                <a:lnTo>
                                  <a:pt x="12416" y="1589900"/>
                                </a:lnTo>
                                <a:cubicBezTo>
                                  <a:pt x="11618" y="1589500"/>
                                  <a:pt x="11219" y="1587904"/>
                                  <a:pt x="12017" y="1587105"/>
                                </a:cubicBezTo>
                                <a:cubicBezTo>
                                  <a:pt x="12416" y="1586307"/>
                                  <a:pt x="14013" y="1585908"/>
                                  <a:pt x="14811" y="1586706"/>
                                </a:cubicBezTo>
                                <a:close/>
                                <a:moveTo>
                                  <a:pt x="5809161" y="1581666"/>
                                </a:moveTo>
                                <a:cubicBezTo>
                                  <a:pt x="5816896" y="1583612"/>
                                  <a:pt x="5823882" y="1588502"/>
                                  <a:pt x="5828273" y="1595887"/>
                                </a:cubicBezTo>
                                <a:lnTo>
                                  <a:pt x="5822684" y="1599480"/>
                                </a:lnTo>
                                <a:cubicBezTo>
                                  <a:pt x="5815099" y="1587903"/>
                                  <a:pt x="5799930" y="1584311"/>
                                  <a:pt x="5788353" y="1591496"/>
                                </a:cubicBezTo>
                                <a:cubicBezTo>
                                  <a:pt x="5776775" y="1598682"/>
                                  <a:pt x="5773182" y="1613851"/>
                                  <a:pt x="5781166" y="1625429"/>
                                </a:cubicBezTo>
                                <a:lnTo>
                                  <a:pt x="5775577" y="1629022"/>
                                </a:lnTo>
                                <a:cubicBezTo>
                                  <a:pt x="5775178" y="1628623"/>
                                  <a:pt x="5775178" y="1628224"/>
                                  <a:pt x="5774779" y="1627824"/>
                                </a:cubicBezTo>
                                <a:cubicBezTo>
                                  <a:pt x="5765997" y="1613053"/>
                                  <a:pt x="5770787" y="1593891"/>
                                  <a:pt x="5785558" y="1585109"/>
                                </a:cubicBezTo>
                                <a:cubicBezTo>
                                  <a:pt x="5792943" y="1580718"/>
                                  <a:pt x="5801426" y="1579720"/>
                                  <a:pt x="5809161" y="1581666"/>
                                </a:cubicBezTo>
                                <a:close/>
                                <a:moveTo>
                                  <a:pt x="83474" y="1577924"/>
                                </a:moveTo>
                                <a:cubicBezTo>
                                  <a:pt x="84272" y="1578323"/>
                                  <a:pt x="84671" y="1579920"/>
                                  <a:pt x="83873" y="1580718"/>
                                </a:cubicBezTo>
                                <a:lnTo>
                                  <a:pt x="73094" y="1594691"/>
                                </a:lnTo>
                                <a:cubicBezTo>
                                  <a:pt x="72694" y="1595091"/>
                                  <a:pt x="71896" y="1595490"/>
                                  <a:pt x="71497" y="1595490"/>
                                </a:cubicBezTo>
                                <a:cubicBezTo>
                                  <a:pt x="71098" y="1595490"/>
                                  <a:pt x="70299" y="1595490"/>
                                  <a:pt x="69900" y="1595091"/>
                                </a:cubicBezTo>
                                <a:cubicBezTo>
                                  <a:pt x="68702" y="1594292"/>
                                  <a:pt x="68702" y="1592695"/>
                                  <a:pt x="69900" y="1592296"/>
                                </a:cubicBezTo>
                                <a:lnTo>
                                  <a:pt x="80678" y="1578323"/>
                                </a:lnTo>
                                <a:cubicBezTo>
                                  <a:pt x="81078" y="1577525"/>
                                  <a:pt x="82675" y="1577126"/>
                                  <a:pt x="83474" y="1577924"/>
                                </a:cubicBezTo>
                                <a:close/>
                                <a:moveTo>
                                  <a:pt x="26786" y="1573931"/>
                                </a:moveTo>
                                <a:cubicBezTo>
                                  <a:pt x="27584" y="1573532"/>
                                  <a:pt x="29181" y="1573532"/>
                                  <a:pt x="29580" y="1574730"/>
                                </a:cubicBezTo>
                                <a:lnTo>
                                  <a:pt x="38364" y="1589900"/>
                                </a:lnTo>
                                <a:cubicBezTo>
                                  <a:pt x="38763" y="1590699"/>
                                  <a:pt x="38763" y="1592296"/>
                                  <a:pt x="37565" y="1592695"/>
                                </a:cubicBezTo>
                                <a:lnTo>
                                  <a:pt x="36767" y="1593094"/>
                                </a:lnTo>
                                <a:cubicBezTo>
                                  <a:pt x="35969" y="1593094"/>
                                  <a:pt x="35170" y="1592695"/>
                                  <a:pt x="34771" y="1591896"/>
                                </a:cubicBezTo>
                                <a:lnTo>
                                  <a:pt x="25988" y="1576726"/>
                                </a:lnTo>
                                <a:cubicBezTo>
                                  <a:pt x="25588" y="1575927"/>
                                  <a:pt x="25588" y="1574331"/>
                                  <a:pt x="26786" y="1573931"/>
                                </a:cubicBezTo>
                                <a:close/>
                                <a:moveTo>
                                  <a:pt x="65509" y="1568743"/>
                                </a:moveTo>
                                <a:cubicBezTo>
                                  <a:pt x="66706" y="1569142"/>
                                  <a:pt x="67505" y="1570339"/>
                                  <a:pt x="67105" y="1571537"/>
                                </a:cubicBezTo>
                                <a:lnTo>
                                  <a:pt x="62315" y="1588304"/>
                                </a:lnTo>
                                <a:cubicBezTo>
                                  <a:pt x="62315" y="1589103"/>
                                  <a:pt x="61517" y="1589901"/>
                                  <a:pt x="60718" y="1589901"/>
                                </a:cubicBezTo>
                                <a:lnTo>
                                  <a:pt x="59920" y="1589901"/>
                                </a:lnTo>
                                <a:cubicBezTo>
                                  <a:pt x="58722" y="1589502"/>
                                  <a:pt x="57923" y="1588304"/>
                                  <a:pt x="57923" y="1587107"/>
                                </a:cubicBezTo>
                                <a:lnTo>
                                  <a:pt x="62714" y="1570339"/>
                                </a:lnTo>
                                <a:cubicBezTo>
                                  <a:pt x="63113" y="1569142"/>
                                  <a:pt x="64311" y="1568343"/>
                                  <a:pt x="65509" y="1568743"/>
                                </a:cubicBezTo>
                                <a:close/>
                                <a:moveTo>
                                  <a:pt x="45550" y="1567146"/>
                                </a:moveTo>
                                <a:cubicBezTo>
                                  <a:pt x="46747" y="1567146"/>
                                  <a:pt x="47945" y="1567944"/>
                                  <a:pt x="47945" y="1569142"/>
                                </a:cubicBezTo>
                                <a:lnTo>
                                  <a:pt x="50341" y="1586708"/>
                                </a:lnTo>
                                <a:cubicBezTo>
                                  <a:pt x="50341" y="1587905"/>
                                  <a:pt x="49542" y="1589103"/>
                                  <a:pt x="48344" y="1589103"/>
                                </a:cubicBezTo>
                                <a:cubicBezTo>
                                  <a:pt x="47147" y="1589103"/>
                                  <a:pt x="45949" y="1588304"/>
                                  <a:pt x="45949" y="1587107"/>
                                </a:cubicBezTo>
                                <a:lnTo>
                                  <a:pt x="43554" y="1569541"/>
                                </a:lnTo>
                                <a:cubicBezTo>
                                  <a:pt x="43554" y="1568343"/>
                                  <a:pt x="44352" y="1567146"/>
                                  <a:pt x="45550" y="1567146"/>
                                </a:cubicBezTo>
                                <a:close/>
                                <a:moveTo>
                                  <a:pt x="7083754" y="1540399"/>
                                </a:moveTo>
                                <a:cubicBezTo>
                                  <a:pt x="7084951" y="1539999"/>
                                  <a:pt x="7086149" y="1540798"/>
                                  <a:pt x="7086548" y="1541995"/>
                                </a:cubicBezTo>
                                <a:cubicBezTo>
                                  <a:pt x="7088145" y="1549580"/>
                                  <a:pt x="7096129" y="1554770"/>
                                  <a:pt x="7104113" y="1552774"/>
                                </a:cubicBezTo>
                                <a:cubicBezTo>
                                  <a:pt x="7105310" y="1552375"/>
                                  <a:pt x="7106508" y="1553173"/>
                                  <a:pt x="7107306" y="1554371"/>
                                </a:cubicBezTo>
                                <a:cubicBezTo>
                                  <a:pt x="7107705" y="1555568"/>
                                  <a:pt x="7106907" y="1556766"/>
                                  <a:pt x="7106109" y="1557165"/>
                                </a:cubicBezTo>
                                <a:lnTo>
                                  <a:pt x="7105709" y="1557165"/>
                                </a:lnTo>
                                <a:cubicBezTo>
                                  <a:pt x="7101318" y="1558363"/>
                                  <a:pt x="7096927" y="1557963"/>
                                  <a:pt x="7092935" y="1555967"/>
                                </a:cubicBezTo>
                                <a:cubicBezTo>
                                  <a:pt x="7087746" y="1570339"/>
                                  <a:pt x="7077766" y="1581516"/>
                                  <a:pt x="7064193" y="1588304"/>
                                </a:cubicBezTo>
                                <a:cubicBezTo>
                                  <a:pt x="7050620" y="1595090"/>
                                  <a:pt x="7035451" y="1596287"/>
                                  <a:pt x="7021078" y="1591497"/>
                                </a:cubicBezTo>
                                <a:cubicBezTo>
                                  <a:pt x="7020280" y="1595888"/>
                                  <a:pt x="7017885" y="1599880"/>
                                  <a:pt x="7014292" y="1602675"/>
                                </a:cubicBezTo>
                                <a:lnTo>
                                  <a:pt x="7013893" y="1603074"/>
                                </a:lnTo>
                                <a:cubicBezTo>
                                  <a:pt x="7013094" y="1603473"/>
                                  <a:pt x="7011897" y="1603074"/>
                                  <a:pt x="7011098" y="1602275"/>
                                </a:cubicBezTo>
                                <a:cubicBezTo>
                                  <a:pt x="7010300" y="1601477"/>
                                  <a:pt x="7010300" y="1599880"/>
                                  <a:pt x="7011498" y="1599082"/>
                                </a:cubicBezTo>
                                <a:cubicBezTo>
                                  <a:pt x="7017486" y="1593892"/>
                                  <a:pt x="7018683" y="1584710"/>
                                  <a:pt x="7013494" y="1578323"/>
                                </a:cubicBezTo>
                                <a:cubicBezTo>
                                  <a:pt x="7012695" y="1577524"/>
                                  <a:pt x="7012695" y="1575927"/>
                                  <a:pt x="7013893" y="1575129"/>
                                </a:cubicBezTo>
                                <a:cubicBezTo>
                                  <a:pt x="7014691" y="1574331"/>
                                  <a:pt x="7016288" y="1574331"/>
                                  <a:pt x="7017086" y="1575528"/>
                                </a:cubicBezTo>
                                <a:cubicBezTo>
                                  <a:pt x="7019881" y="1579121"/>
                                  <a:pt x="7021478" y="1583113"/>
                                  <a:pt x="7021478" y="1587106"/>
                                </a:cubicBezTo>
                                <a:lnTo>
                                  <a:pt x="7021877" y="1587106"/>
                                </a:lnTo>
                                <a:cubicBezTo>
                                  <a:pt x="7035451" y="1591497"/>
                                  <a:pt x="7049423" y="1590699"/>
                                  <a:pt x="7062197" y="1584311"/>
                                </a:cubicBezTo>
                                <a:cubicBezTo>
                                  <a:pt x="7074572" y="1577923"/>
                                  <a:pt x="7084153" y="1567145"/>
                                  <a:pt x="7088544" y="1553971"/>
                                </a:cubicBezTo>
                                <a:lnTo>
                                  <a:pt x="7088544" y="1553572"/>
                                </a:lnTo>
                                <a:cubicBezTo>
                                  <a:pt x="7085350" y="1551177"/>
                                  <a:pt x="7083354" y="1547584"/>
                                  <a:pt x="7082157" y="1543193"/>
                                </a:cubicBezTo>
                                <a:cubicBezTo>
                                  <a:pt x="7081758" y="1541995"/>
                                  <a:pt x="7082556" y="1540798"/>
                                  <a:pt x="7083754" y="1540399"/>
                                </a:cubicBezTo>
                                <a:close/>
                                <a:moveTo>
                                  <a:pt x="3833077" y="1513254"/>
                                </a:moveTo>
                                <a:cubicBezTo>
                                  <a:pt x="3834275" y="1512854"/>
                                  <a:pt x="3835473" y="1513653"/>
                                  <a:pt x="3835473" y="1515250"/>
                                </a:cubicBezTo>
                                <a:lnTo>
                                  <a:pt x="3837868" y="1532815"/>
                                </a:lnTo>
                                <a:cubicBezTo>
                                  <a:pt x="3837868" y="1534013"/>
                                  <a:pt x="3837070" y="1535210"/>
                                  <a:pt x="3835872" y="1535210"/>
                                </a:cubicBezTo>
                                <a:cubicBezTo>
                                  <a:pt x="3834674" y="1535210"/>
                                  <a:pt x="3833476" y="1534412"/>
                                  <a:pt x="3833476" y="1533214"/>
                                </a:cubicBezTo>
                                <a:lnTo>
                                  <a:pt x="3831081" y="1515649"/>
                                </a:lnTo>
                                <a:cubicBezTo>
                                  <a:pt x="3831081" y="1514451"/>
                                  <a:pt x="3831879" y="1513254"/>
                                  <a:pt x="3833077" y="1513254"/>
                                </a:cubicBezTo>
                                <a:close/>
                                <a:moveTo>
                                  <a:pt x="3821900" y="1512455"/>
                                </a:moveTo>
                                <a:cubicBezTo>
                                  <a:pt x="3822699" y="1512854"/>
                                  <a:pt x="3823497" y="1513652"/>
                                  <a:pt x="3823098" y="1515249"/>
                                </a:cubicBezTo>
                                <a:lnTo>
                                  <a:pt x="3818308" y="1532016"/>
                                </a:lnTo>
                                <a:cubicBezTo>
                                  <a:pt x="3818308" y="1532815"/>
                                  <a:pt x="3817508" y="1533613"/>
                                  <a:pt x="3816710" y="1533613"/>
                                </a:cubicBezTo>
                                <a:lnTo>
                                  <a:pt x="3815912" y="1533613"/>
                                </a:lnTo>
                                <a:cubicBezTo>
                                  <a:pt x="3814714" y="1533214"/>
                                  <a:pt x="3813916" y="1532016"/>
                                  <a:pt x="3814315" y="1530819"/>
                                </a:cubicBezTo>
                                <a:lnTo>
                                  <a:pt x="3819106" y="1514051"/>
                                </a:lnTo>
                                <a:cubicBezTo>
                                  <a:pt x="3819505" y="1512854"/>
                                  <a:pt x="3820703" y="1512055"/>
                                  <a:pt x="3821900" y="1512455"/>
                                </a:cubicBezTo>
                                <a:close/>
                                <a:moveTo>
                                  <a:pt x="3843855" y="1509661"/>
                                </a:moveTo>
                                <a:cubicBezTo>
                                  <a:pt x="3844653" y="1509261"/>
                                  <a:pt x="3846250" y="1509261"/>
                                  <a:pt x="3846649" y="1510459"/>
                                </a:cubicBezTo>
                                <a:lnTo>
                                  <a:pt x="3855433" y="1525630"/>
                                </a:lnTo>
                                <a:cubicBezTo>
                                  <a:pt x="3855832" y="1526428"/>
                                  <a:pt x="3855832" y="1528025"/>
                                  <a:pt x="3854634" y="1528424"/>
                                </a:cubicBezTo>
                                <a:lnTo>
                                  <a:pt x="3853836" y="1528823"/>
                                </a:lnTo>
                                <a:cubicBezTo>
                                  <a:pt x="3853037" y="1528823"/>
                                  <a:pt x="3852239" y="1528424"/>
                                  <a:pt x="3851840" y="1527626"/>
                                </a:cubicBezTo>
                                <a:lnTo>
                                  <a:pt x="3843056" y="1512455"/>
                                </a:lnTo>
                                <a:cubicBezTo>
                                  <a:pt x="3842657" y="1511657"/>
                                  <a:pt x="3842657" y="1510060"/>
                                  <a:pt x="3843855" y="1509661"/>
                                </a:cubicBezTo>
                                <a:close/>
                                <a:moveTo>
                                  <a:pt x="3811920" y="1507266"/>
                                </a:moveTo>
                                <a:cubicBezTo>
                                  <a:pt x="3812718" y="1508064"/>
                                  <a:pt x="3812718" y="1509262"/>
                                  <a:pt x="3812718" y="1510060"/>
                                </a:cubicBezTo>
                                <a:lnTo>
                                  <a:pt x="3801939" y="1524033"/>
                                </a:lnTo>
                                <a:cubicBezTo>
                                  <a:pt x="3801540" y="1524433"/>
                                  <a:pt x="3800741" y="1524832"/>
                                  <a:pt x="3800342" y="1524832"/>
                                </a:cubicBezTo>
                                <a:cubicBezTo>
                                  <a:pt x="3799943" y="1524832"/>
                                  <a:pt x="3799144" y="1524832"/>
                                  <a:pt x="3798745" y="1524433"/>
                                </a:cubicBezTo>
                                <a:cubicBezTo>
                                  <a:pt x="3797947" y="1524033"/>
                                  <a:pt x="3797548" y="1522437"/>
                                  <a:pt x="3798346" y="1521638"/>
                                </a:cubicBezTo>
                                <a:lnTo>
                                  <a:pt x="3809125" y="1507665"/>
                                </a:lnTo>
                                <a:cubicBezTo>
                                  <a:pt x="3809524" y="1506867"/>
                                  <a:pt x="3811121" y="1506468"/>
                                  <a:pt x="3811920" y="1507266"/>
                                </a:cubicBezTo>
                                <a:close/>
                                <a:moveTo>
                                  <a:pt x="3855431" y="1501677"/>
                                </a:moveTo>
                                <a:lnTo>
                                  <a:pt x="3869804" y="1512456"/>
                                </a:lnTo>
                                <a:cubicBezTo>
                                  <a:pt x="3870602" y="1512856"/>
                                  <a:pt x="3871001" y="1514452"/>
                                  <a:pt x="3870203" y="1515251"/>
                                </a:cubicBezTo>
                                <a:cubicBezTo>
                                  <a:pt x="3869804" y="1515650"/>
                                  <a:pt x="3869005" y="1516049"/>
                                  <a:pt x="3868606" y="1516049"/>
                                </a:cubicBezTo>
                                <a:cubicBezTo>
                                  <a:pt x="3868207" y="1516049"/>
                                  <a:pt x="3867408" y="1516049"/>
                                  <a:pt x="3867009" y="1515650"/>
                                </a:cubicBezTo>
                                <a:lnTo>
                                  <a:pt x="3853036" y="1504871"/>
                                </a:lnTo>
                                <a:cubicBezTo>
                                  <a:pt x="3852238" y="1504471"/>
                                  <a:pt x="3851839" y="1502875"/>
                                  <a:pt x="3852637" y="1502076"/>
                                </a:cubicBezTo>
                                <a:cubicBezTo>
                                  <a:pt x="3853036" y="1501278"/>
                                  <a:pt x="3854633" y="1500879"/>
                                  <a:pt x="3855431" y="1501677"/>
                                </a:cubicBezTo>
                                <a:close/>
                                <a:moveTo>
                                  <a:pt x="364505" y="1501278"/>
                                </a:moveTo>
                                <a:cubicBezTo>
                                  <a:pt x="365703" y="1500878"/>
                                  <a:pt x="366901" y="1501677"/>
                                  <a:pt x="367300" y="1502874"/>
                                </a:cubicBezTo>
                                <a:cubicBezTo>
                                  <a:pt x="368897" y="1510459"/>
                                  <a:pt x="376881" y="1515649"/>
                                  <a:pt x="384865" y="1513653"/>
                                </a:cubicBezTo>
                                <a:cubicBezTo>
                                  <a:pt x="386062" y="1513254"/>
                                  <a:pt x="387659" y="1514052"/>
                                  <a:pt x="388058" y="1515250"/>
                                </a:cubicBezTo>
                                <a:cubicBezTo>
                                  <a:pt x="388457" y="1516447"/>
                                  <a:pt x="387659" y="1517645"/>
                                  <a:pt x="386861" y="1518044"/>
                                </a:cubicBezTo>
                                <a:lnTo>
                                  <a:pt x="386461" y="1518044"/>
                                </a:lnTo>
                                <a:cubicBezTo>
                                  <a:pt x="382070" y="1519242"/>
                                  <a:pt x="377679" y="1518842"/>
                                  <a:pt x="373687" y="1516846"/>
                                </a:cubicBezTo>
                                <a:cubicBezTo>
                                  <a:pt x="368497" y="1531218"/>
                                  <a:pt x="358517" y="1542396"/>
                                  <a:pt x="344945" y="1549183"/>
                                </a:cubicBezTo>
                                <a:cubicBezTo>
                                  <a:pt x="331372" y="1555969"/>
                                  <a:pt x="316202" y="1557166"/>
                                  <a:pt x="301831" y="1552376"/>
                                </a:cubicBezTo>
                                <a:cubicBezTo>
                                  <a:pt x="301033" y="1556767"/>
                                  <a:pt x="298638" y="1560759"/>
                                  <a:pt x="295045" y="1563554"/>
                                </a:cubicBezTo>
                                <a:lnTo>
                                  <a:pt x="294646" y="1563953"/>
                                </a:lnTo>
                                <a:cubicBezTo>
                                  <a:pt x="293847" y="1564352"/>
                                  <a:pt x="292650" y="1563953"/>
                                  <a:pt x="291851" y="1563154"/>
                                </a:cubicBezTo>
                                <a:cubicBezTo>
                                  <a:pt x="291053" y="1562356"/>
                                  <a:pt x="291053" y="1560759"/>
                                  <a:pt x="292250" y="1559961"/>
                                </a:cubicBezTo>
                                <a:cubicBezTo>
                                  <a:pt x="298238" y="1554771"/>
                                  <a:pt x="299436" y="1545590"/>
                                  <a:pt x="294246" y="1539202"/>
                                </a:cubicBezTo>
                                <a:cubicBezTo>
                                  <a:pt x="293448" y="1538403"/>
                                  <a:pt x="293448" y="1536806"/>
                                  <a:pt x="294646" y="1536008"/>
                                </a:cubicBezTo>
                                <a:cubicBezTo>
                                  <a:pt x="295444" y="1535210"/>
                                  <a:pt x="297041" y="1535210"/>
                                  <a:pt x="297839" y="1536407"/>
                                </a:cubicBezTo>
                                <a:cubicBezTo>
                                  <a:pt x="300634" y="1540001"/>
                                  <a:pt x="302230" y="1543993"/>
                                  <a:pt x="302230" y="1547985"/>
                                </a:cubicBezTo>
                                <a:lnTo>
                                  <a:pt x="302630" y="1547985"/>
                                </a:lnTo>
                                <a:cubicBezTo>
                                  <a:pt x="316202" y="1552376"/>
                                  <a:pt x="330174" y="1551578"/>
                                  <a:pt x="342949" y="1545191"/>
                                </a:cubicBezTo>
                                <a:cubicBezTo>
                                  <a:pt x="355324" y="1538802"/>
                                  <a:pt x="364905" y="1528024"/>
                                  <a:pt x="369296" y="1514850"/>
                                </a:cubicBezTo>
                                <a:lnTo>
                                  <a:pt x="369296" y="1514451"/>
                                </a:lnTo>
                                <a:cubicBezTo>
                                  <a:pt x="366102" y="1512056"/>
                                  <a:pt x="364106" y="1508463"/>
                                  <a:pt x="362909" y="1504072"/>
                                </a:cubicBezTo>
                                <a:cubicBezTo>
                                  <a:pt x="362509" y="1502874"/>
                                  <a:pt x="363308" y="1501677"/>
                                  <a:pt x="364505" y="1501278"/>
                                </a:cubicBezTo>
                                <a:close/>
                                <a:moveTo>
                                  <a:pt x="3801541" y="1497685"/>
                                </a:moveTo>
                                <a:cubicBezTo>
                                  <a:pt x="3802339" y="1497285"/>
                                  <a:pt x="3803936" y="1497285"/>
                                  <a:pt x="3804335" y="1498483"/>
                                </a:cubicBezTo>
                                <a:cubicBezTo>
                                  <a:pt x="3804734" y="1499681"/>
                                  <a:pt x="3804335" y="1500878"/>
                                  <a:pt x="3803536" y="1501277"/>
                                </a:cubicBezTo>
                                <a:lnTo>
                                  <a:pt x="3788366" y="1510061"/>
                                </a:lnTo>
                                <a:lnTo>
                                  <a:pt x="3787568" y="1510460"/>
                                </a:lnTo>
                                <a:cubicBezTo>
                                  <a:pt x="3786769" y="1510460"/>
                                  <a:pt x="3785971" y="1510061"/>
                                  <a:pt x="3785572" y="1509262"/>
                                </a:cubicBezTo>
                                <a:cubicBezTo>
                                  <a:pt x="3785172" y="1508464"/>
                                  <a:pt x="3785172" y="1506867"/>
                                  <a:pt x="3786370" y="1506468"/>
                                </a:cubicBezTo>
                                <a:close/>
                                <a:moveTo>
                                  <a:pt x="1287865" y="1497685"/>
                                </a:moveTo>
                                <a:cubicBezTo>
                                  <a:pt x="1290261" y="1497286"/>
                                  <a:pt x="1292256" y="1498882"/>
                                  <a:pt x="1292655" y="1501278"/>
                                </a:cubicBezTo>
                                <a:lnTo>
                                  <a:pt x="1296247" y="1525629"/>
                                </a:lnTo>
                                <a:lnTo>
                                  <a:pt x="1320600" y="1522036"/>
                                </a:lnTo>
                                <a:cubicBezTo>
                                  <a:pt x="1322997" y="1521637"/>
                                  <a:pt x="1324989" y="1523234"/>
                                  <a:pt x="1325389" y="1525629"/>
                                </a:cubicBezTo>
                                <a:cubicBezTo>
                                  <a:pt x="1325787" y="1528024"/>
                                  <a:pt x="1324192" y="1530020"/>
                                  <a:pt x="1321798" y="1530419"/>
                                </a:cubicBezTo>
                                <a:lnTo>
                                  <a:pt x="1297445" y="1534012"/>
                                </a:lnTo>
                                <a:lnTo>
                                  <a:pt x="1301038" y="1558364"/>
                                </a:lnTo>
                                <a:cubicBezTo>
                                  <a:pt x="1301437" y="1560759"/>
                                  <a:pt x="1299841" y="1562755"/>
                                  <a:pt x="1297445" y="1563155"/>
                                </a:cubicBezTo>
                                <a:cubicBezTo>
                                  <a:pt x="1295049" y="1563554"/>
                                  <a:pt x="1293054" y="1561957"/>
                                  <a:pt x="1292655" y="1559562"/>
                                </a:cubicBezTo>
                                <a:lnTo>
                                  <a:pt x="1289063" y="1535210"/>
                                </a:lnTo>
                                <a:lnTo>
                                  <a:pt x="1264712" y="1538802"/>
                                </a:lnTo>
                                <a:cubicBezTo>
                                  <a:pt x="1262318" y="1539203"/>
                                  <a:pt x="1260321" y="1537605"/>
                                  <a:pt x="1259922" y="1535210"/>
                                </a:cubicBezTo>
                                <a:cubicBezTo>
                                  <a:pt x="1259524" y="1532814"/>
                                  <a:pt x="1261120" y="1530818"/>
                                  <a:pt x="1263515" y="1530419"/>
                                </a:cubicBezTo>
                                <a:lnTo>
                                  <a:pt x="1287865" y="1526826"/>
                                </a:lnTo>
                                <a:lnTo>
                                  <a:pt x="1284273" y="1502475"/>
                                </a:lnTo>
                                <a:cubicBezTo>
                                  <a:pt x="1283876" y="1500080"/>
                                  <a:pt x="1285469" y="1498084"/>
                                  <a:pt x="1287865" y="1497685"/>
                                </a:cubicBezTo>
                                <a:close/>
                                <a:moveTo>
                                  <a:pt x="3860222" y="1490500"/>
                                </a:moveTo>
                                <a:lnTo>
                                  <a:pt x="3876989" y="1495291"/>
                                </a:lnTo>
                                <a:cubicBezTo>
                                  <a:pt x="3878187" y="1495690"/>
                                  <a:pt x="3878985" y="1496888"/>
                                  <a:pt x="3878187" y="1498085"/>
                                </a:cubicBezTo>
                                <a:cubicBezTo>
                                  <a:pt x="3878187" y="1498884"/>
                                  <a:pt x="3877389" y="1499682"/>
                                  <a:pt x="3876590" y="1499682"/>
                                </a:cubicBezTo>
                                <a:lnTo>
                                  <a:pt x="3875792" y="1499682"/>
                                </a:lnTo>
                                <a:lnTo>
                                  <a:pt x="3859024" y="1494892"/>
                                </a:lnTo>
                                <a:cubicBezTo>
                                  <a:pt x="3857827" y="1494493"/>
                                  <a:pt x="3857028" y="1493294"/>
                                  <a:pt x="3857428" y="1492096"/>
                                </a:cubicBezTo>
                                <a:cubicBezTo>
                                  <a:pt x="3857827" y="1490899"/>
                                  <a:pt x="3859024" y="1490100"/>
                                  <a:pt x="3860222" y="1490500"/>
                                </a:cubicBezTo>
                                <a:close/>
                                <a:moveTo>
                                  <a:pt x="2516396" y="1490200"/>
                                </a:moveTo>
                                <a:cubicBezTo>
                                  <a:pt x="2518990" y="1489601"/>
                                  <a:pt x="2522384" y="1489501"/>
                                  <a:pt x="2525776" y="1491298"/>
                                </a:cubicBezTo>
                                <a:cubicBezTo>
                                  <a:pt x="2533360" y="1495290"/>
                                  <a:pt x="2532962" y="1502874"/>
                                  <a:pt x="2532962" y="1503274"/>
                                </a:cubicBezTo>
                                <a:cubicBezTo>
                                  <a:pt x="2532962" y="1503274"/>
                                  <a:pt x="2532962" y="1506068"/>
                                  <a:pt x="2536554" y="1508064"/>
                                </a:cubicBezTo>
                                <a:cubicBezTo>
                                  <a:pt x="2540147" y="1509661"/>
                                  <a:pt x="2542542" y="1508064"/>
                                  <a:pt x="2542542" y="1508064"/>
                                </a:cubicBezTo>
                                <a:lnTo>
                                  <a:pt x="2542941" y="1508064"/>
                                </a:lnTo>
                                <a:lnTo>
                                  <a:pt x="2543340" y="1507665"/>
                                </a:lnTo>
                                <a:cubicBezTo>
                                  <a:pt x="2545336" y="1506467"/>
                                  <a:pt x="2550127" y="1504072"/>
                                  <a:pt x="2556514" y="1507266"/>
                                </a:cubicBezTo>
                                <a:cubicBezTo>
                                  <a:pt x="2563299" y="1510858"/>
                                  <a:pt x="2563699" y="1518443"/>
                                  <a:pt x="2563699" y="1518842"/>
                                </a:cubicBezTo>
                                <a:lnTo>
                                  <a:pt x="2563699" y="1519242"/>
                                </a:lnTo>
                                <a:cubicBezTo>
                                  <a:pt x="2563699" y="1519242"/>
                                  <a:pt x="2563699" y="1522036"/>
                                  <a:pt x="2567291" y="1524032"/>
                                </a:cubicBezTo>
                                <a:cubicBezTo>
                                  <a:pt x="2570884" y="1526028"/>
                                  <a:pt x="2573678" y="1524032"/>
                                  <a:pt x="2573678" y="1524032"/>
                                </a:cubicBezTo>
                                <a:lnTo>
                                  <a:pt x="2574078" y="1524032"/>
                                </a:lnTo>
                                <a:cubicBezTo>
                                  <a:pt x="2574477" y="1523633"/>
                                  <a:pt x="2581662" y="1519641"/>
                                  <a:pt x="2588051" y="1523234"/>
                                </a:cubicBezTo>
                                <a:cubicBezTo>
                                  <a:pt x="2595634" y="1527226"/>
                                  <a:pt x="2595236" y="1534811"/>
                                  <a:pt x="2595236" y="1535210"/>
                                </a:cubicBezTo>
                                <a:cubicBezTo>
                                  <a:pt x="2595236" y="1535210"/>
                                  <a:pt x="2595236" y="1538005"/>
                                  <a:pt x="2598827" y="1540001"/>
                                </a:cubicBezTo>
                                <a:cubicBezTo>
                                  <a:pt x="2600024" y="1540400"/>
                                  <a:pt x="2600822" y="1540799"/>
                                  <a:pt x="2602024" y="1540799"/>
                                </a:cubicBezTo>
                                <a:lnTo>
                                  <a:pt x="2606414" y="1541198"/>
                                </a:lnTo>
                                <a:cubicBezTo>
                                  <a:pt x="2608407" y="1541198"/>
                                  <a:pt x="2610005" y="1543194"/>
                                  <a:pt x="2610005" y="1545190"/>
                                </a:cubicBezTo>
                                <a:cubicBezTo>
                                  <a:pt x="2609605" y="1547186"/>
                                  <a:pt x="2608009" y="1548783"/>
                                  <a:pt x="2604421" y="1549582"/>
                                </a:cubicBezTo>
                                <a:lnTo>
                                  <a:pt x="2598428" y="1549182"/>
                                </a:lnTo>
                                <a:cubicBezTo>
                                  <a:pt x="2596833" y="1548783"/>
                                  <a:pt x="2595236" y="1548384"/>
                                  <a:pt x="2593639" y="1547586"/>
                                </a:cubicBezTo>
                                <a:cubicBezTo>
                                  <a:pt x="2586055" y="1543594"/>
                                  <a:pt x="2586453" y="1536009"/>
                                  <a:pt x="2586453" y="1535610"/>
                                </a:cubicBezTo>
                                <a:cubicBezTo>
                                  <a:pt x="2586453" y="1535610"/>
                                  <a:pt x="2586852" y="1532815"/>
                                  <a:pt x="2583261" y="1530819"/>
                                </a:cubicBezTo>
                                <a:cubicBezTo>
                                  <a:pt x="2580466" y="1529222"/>
                                  <a:pt x="2576873" y="1530819"/>
                                  <a:pt x="2576473" y="1531218"/>
                                </a:cubicBezTo>
                                <a:cubicBezTo>
                                  <a:pt x="2575276" y="1532017"/>
                                  <a:pt x="2569686" y="1535210"/>
                                  <a:pt x="2562900" y="1531618"/>
                                </a:cubicBezTo>
                                <a:cubicBezTo>
                                  <a:pt x="2556115" y="1528025"/>
                                  <a:pt x="2555714" y="1521637"/>
                                  <a:pt x="2555714" y="1520040"/>
                                </a:cubicBezTo>
                                <a:cubicBezTo>
                                  <a:pt x="2555315" y="1519641"/>
                                  <a:pt x="2554917" y="1516447"/>
                                  <a:pt x="2552122" y="1514850"/>
                                </a:cubicBezTo>
                                <a:cubicBezTo>
                                  <a:pt x="2548928" y="1513254"/>
                                  <a:pt x="2546933" y="1514451"/>
                                  <a:pt x="2546135" y="1514850"/>
                                </a:cubicBezTo>
                                <a:lnTo>
                                  <a:pt x="2545735" y="1514850"/>
                                </a:lnTo>
                                <a:cubicBezTo>
                                  <a:pt x="2544538" y="1515649"/>
                                  <a:pt x="2539348" y="1518842"/>
                                  <a:pt x="2532164" y="1515250"/>
                                </a:cubicBezTo>
                                <a:cubicBezTo>
                                  <a:pt x="2524579" y="1511258"/>
                                  <a:pt x="2524978" y="1504072"/>
                                  <a:pt x="2524978" y="1503274"/>
                                </a:cubicBezTo>
                                <a:cubicBezTo>
                                  <a:pt x="2525377" y="1503274"/>
                                  <a:pt x="2524978" y="1500080"/>
                                  <a:pt x="2521784" y="1498483"/>
                                </a:cubicBezTo>
                                <a:cubicBezTo>
                                  <a:pt x="2518990" y="1496886"/>
                                  <a:pt x="2515398" y="1498483"/>
                                  <a:pt x="2514999" y="1498882"/>
                                </a:cubicBezTo>
                                <a:cubicBezTo>
                                  <a:pt x="2513802" y="1499681"/>
                                  <a:pt x="2508213" y="1502874"/>
                                  <a:pt x="2501427" y="1499282"/>
                                </a:cubicBezTo>
                                <a:lnTo>
                                  <a:pt x="2499031" y="1497685"/>
                                </a:lnTo>
                                <a:cubicBezTo>
                                  <a:pt x="2497036" y="1496886"/>
                                  <a:pt x="2496238" y="1494491"/>
                                  <a:pt x="2497435" y="1492495"/>
                                </a:cubicBezTo>
                                <a:cubicBezTo>
                                  <a:pt x="2498233" y="1490499"/>
                                  <a:pt x="2500628" y="1489701"/>
                                  <a:pt x="2502625" y="1490898"/>
                                </a:cubicBezTo>
                                <a:lnTo>
                                  <a:pt x="2505020" y="1492096"/>
                                </a:lnTo>
                                <a:cubicBezTo>
                                  <a:pt x="2508612" y="1494092"/>
                                  <a:pt x="2511406" y="1492096"/>
                                  <a:pt x="2511406" y="1492096"/>
                                </a:cubicBezTo>
                                <a:lnTo>
                                  <a:pt x="2511807" y="1492096"/>
                                </a:lnTo>
                                <a:cubicBezTo>
                                  <a:pt x="2512005" y="1491896"/>
                                  <a:pt x="2513802" y="1490799"/>
                                  <a:pt x="2516396" y="1490200"/>
                                </a:cubicBezTo>
                                <a:close/>
                                <a:moveTo>
                                  <a:pt x="3798348" y="1486108"/>
                                </a:moveTo>
                                <a:cubicBezTo>
                                  <a:pt x="3799545" y="1486108"/>
                                  <a:pt x="3800743" y="1486906"/>
                                  <a:pt x="3800743" y="1488104"/>
                                </a:cubicBezTo>
                                <a:cubicBezTo>
                                  <a:pt x="3800743" y="1489301"/>
                                  <a:pt x="3799944" y="1490500"/>
                                  <a:pt x="3798747" y="1490500"/>
                                </a:cubicBezTo>
                                <a:lnTo>
                                  <a:pt x="3781181" y="1492895"/>
                                </a:lnTo>
                                <a:cubicBezTo>
                                  <a:pt x="3779983" y="1492895"/>
                                  <a:pt x="3778786" y="1492097"/>
                                  <a:pt x="3778786" y="1490899"/>
                                </a:cubicBezTo>
                                <a:cubicBezTo>
                                  <a:pt x="3778786" y="1489701"/>
                                  <a:pt x="3779584" y="1488503"/>
                                  <a:pt x="3780782" y="1488503"/>
                                </a:cubicBezTo>
                                <a:close/>
                                <a:moveTo>
                                  <a:pt x="3877388" y="1476128"/>
                                </a:moveTo>
                                <a:cubicBezTo>
                                  <a:pt x="3878586" y="1475729"/>
                                  <a:pt x="3879784" y="1476528"/>
                                  <a:pt x="3879784" y="1478124"/>
                                </a:cubicBezTo>
                                <a:cubicBezTo>
                                  <a:pt x="3879784" y="1479322"/>
                                  <a:pt x="3878985" y="1480521"/>
                                  <a:pt x="3877788" y="1480521"/>
                                </a:cubicBezTo>
                                <a:lnTo>
                                  <a:pt x="3860222" y="1482916"/>
                                </a:lnTo>
                                <a:cubicBezTo>
                                  <a:pt x="3859024" y="1482916"/>
                                  <a:pt x="3857827" y="1482117"/>
                                  <a:pt x="3857827" y="1480920"/>
                                </a:cubicBezTo>
                                <a:cubicBezTo>
                                  <a:pt x="3857827" y="1479721"/>
                                  <a:pt x="3858625" y="1478524"/>
                                  <a:pt x="3859823" y="1478524"/>
                                </a:cubicBezTo>
                                <a:close/>
                                <a:moveTo>
                                  <a:pt x="3782777" y="1468943"/>
                                </a:moveTo>
                                <a:lnTo>
                                  <a:pt x="3799545" y="1473734"/>
                                </a:lnTo>
                                <a:cubicBezTo>
                                  <a:pt x="3800742" y="1474133"/>
                                  <a:pt x="3801541" y="1475331"/>
                                  <a:pt x="3801141" y="1476528"/>
                                </a:cubicBezTo>
                                <a:cubicBezTo>
                                  <a:pt x="3801141" y="1477327"/>
                                  <a:pt x="3800343" y="1478125"/>
                                  <a:pt x="3799545" y="1478125"/>
                                </a:cubicBezTo>
                                <a:lnTo>
                                  <a:pt x="3798746" y="1478125"/>
                                </a:lnTo>
                                <a:lnTo>
                                  <a:pt x="3781979" y="1473335"/>
                                </a:lnTo>
                                <a:cubicBezTo>
                                  <a:pt x="3780781" y="1472936"/>
                                  <a:pt x="3779983" y="1471737"/>
                                  <a:pt x="3779983" y="1470539"/>
                                </a:cubicBezTo>
                                <a:cubicBezTo>
                                  <a:pt x="3780382" y="1469342"/>
                                  <a:pt x="3781580" y="1468543"/>
                                  <a:pt x="3782777" y="1468943"/>
                                </a:cubicBezTo>
                                <a:close/>
                                <a:moveTo>
                                  <a:pt x="3870602" y="1458564"/>
                                </a:moveTo>
                                <a:cubicBezTo>
                                  <a:pt x="3871401" y="1458164"/>
                                  <a:pt x="3872997" y="1458164"/>
                                  <a:pt x="3873397" y="1459362"/>
                                </a:cubicBezTo>
                                <a:cubicBezTo>
                                  <a:pt x="3873796" y="1460160"/>
                                  <a:pt x="3873796" y="1461757"/>
                                  <a:pt x="3872598" y="1462156"/>
                                </a:cubicBezTo>
                                <a:lnTo>
                                  <a:pt x="3857428" y="1470940"/>
                                </a:lnTo>
                                <a:lnTo>
                                  <a:pt x="3856629" y="1471339"/>
                                </a:lnTo>
                                <a:cubicBezTo>
                                  <a:pt x="3855831" y="1471339"/>
                                  <a:pt x="3855032" y="1470940"/>
                                  <a:pt x="3854633" y="1470141"/>
                                </a:cubicBezTo>
                                <a:cubicBezTo>
                                  <a:pt x="3854234" y="1468944"/>
                                  <a:pt x="3854633" y="1467746"/>
                                  <a:pt x="3855432" y="1467347"/>
                                </a:cubicBezTo>
                                <a:close/>
                                <a:moveTo>
                                  <a:pt x="2533161" y="1457865"/>
                                </a:moveTo>
                                <a:cubicBezTo>
                                  <a:pt x="2535755" y="1457266"/>
                                  <a:pt x="2539148" y="1457166"/>
                                  <a:pt x="2542541" y="1458963"/>
                                </a:cubicBezTo>
                                <a:cubicBezTo>
                                  <a:pt x="2550125" y="1462955"/>
                                  <a:pt x="2549727" y="1470539"/>
                                  <a:pt x="2549727" y="1470939"/>
                                </a:cubicBezTo>
                                <a:cubicBezTo>
                                  <a:pt x="2549727" y="1470939"/>
                                  <a:pt x="2549727" y="1473733"/>
                                  <a:pt x="2553319" y="1475729"/>
                                </a:cubicBezTo>
                                <a:cubicBezTo>
                                  <a:pt x="2556912" y="1477326"/>
                                  <a:pt x="2559308" y="1475729"/>
                                  <a:pt x="2559308" y="1475729"/>
                                </a:cubicBezTo>
                                <a:lnTo>
                                  <a:pt x="2559706" y="1475729"/>
                                </a:lnTo>
                                <a:lnTo>
                                  <a:pt x="2560105" y="1475330"/>
                                </a:lnTo>
                                <a:cubicBezTo>
                                  <a:pt x="2562101" y="1474132"/>
                                  <a:pt x="2566893" y="1471737"/>
                                  <a:pt x="2573280" y="1474931"/>
                                </a:cubicBezTo>
                                <a:cubicBezTo>
                                  <a:pt x="2580067" y="1478523"/>
                                  <a:pt x="2580466" y="1486108"/>
                                  <a:pt x="2580466" y="1486507"/>
                                </a:cubicBezTo>
                                <a:lnTo>
                                  <a:pt x="2580466" y="1486907"/>
                                </a:lnTo>
                                <a:cubicBezTo>
                                  <a:pt x="2580466" y="1486907"/>
                                  <a:pt x="2580466" y="1489701"/>
                                  <a:pt x="2584058" y="1491697"/>
                                </a:cubicBezTo>
                                <a:cubicBezTo>
                                  <a:pt x="2587650" y="1493693"/>
                                  <a:pt x="2590445" y="1491697"/>
                                  <a:pt x="2590445" y="1491697"/>
                                </a:cubicBezTo>
                                <a:lnTo>
                                  <a:pt x="2590844" y="1491697"/>
                                </a:lnTo>
                                <a:cubicBezTo>
                                  <a:pt x="2591245" y="1491298"/>
                                  <a:pt x="2598428" y="1487306"/>
                                  <a:pt x="2604818" y="1490899"/>
                                </a:cubicBezTo>
                                <a:cubicBezTo>
                                  <a:pt x="2612401" y="1494891"/>
                                  <a:pt x="2612001" y="1502476"/>
                                  <a:pt x="2612001" y="1502875"/>
                                </a:cubicBezTo>
                                <a:cubicBezTo>
                                  <a:pt x="2612001" y="1502875"/>
                                  <a:pt x="2612001" y="1505670"/>
                                  <a:pt x="2615593" y="1507666"/>
                                </a:cubicBezTo>
                                <a:cubicBezTo>
                                  <a:pt x="2616790" y="1508065"/>
                                  <a:pt x="2617589" y="1508464"/>
                                  <a:pt x="2618787" y="1508464"/>
                                </a:cubicBezTo>
                                <a:lnTo>
                                  <a:pt x="2623178" y="1508863"/>
                                </a:lnTo>
                                <a:cubicBezTo>
                                  <a:pt x="2625175" y="1508863"/>
                                  <a:pt x="2626770" y="1510859"/>
                                  <a:pt x="2626770" y="1512855"/>
                                </a:cubicBezTo>
                                <a:cubicBezTo>
                                  <a:pt x="2626770" y="1515251"/>
                                  <a:pt x="2624774" y="1516847"/>
                                  <a:pt x="2621182" y="1516847"/>
                                </a:cubicBezTo>
                                <a:lnTo>
                                  <a:pt x="2615193" y="1516448"/>
                                </a:lnTo>
                                <a:cubicBezTo>
                                  <a:pt x="2613597" y="1516049"/>
                                  <a:pt x="2612001" y="1515650"/>
                                  <a:pt x="2610403" y="1514851"/>
                                </a:cubicBezTo>
                                <a:cubicBezTo>
                                  <a:pt x="2602822" y="1510859"/>
                                  <a:pt x="2603223" y="1503275"/>
                                  <a:pt x="2603223" y="1502875"/>
                                </a:cubicBezTo>
                                <a:cubicBezTo>
                                  <a:pt x="2603223" y="1502875"/>
                                  <a:pt x="2603620" y="1500081"/>
                                  <a:pt x="2600024" y="1498085"/>
                                </a:cubicBezTo>
                                <a:cubicBezTo>
                                  <a:pt x="2597230" y="1496488"/>
                                  <a:pt x="2593639" y="1498085"/>
                                  <a:pt x="2593239" y="1498484"/>
                                </a:cubicBezTo>
                                <a:cubicBezTo>
                                  <a:pt x="2592042" y="1499283"/>
                                  <a:pt x="2586453" y="1502476"/>
                                  <a:pt x="2579666" y="1498883"/>
                                </a:cubicBezTo>
                                <a:cubicBezTo>
                                  <a:pt x="2572880" y="1495291"/>
                                  <a:pt x="2572481" y="1488903"/>
                                  <a:pt x="2572481" y="1487306"/>
                                </a:cubicBezTo>
                                <a:cubicBezTo>
                                  <a:pt x="2572081" y="1486907"/>
                                  <a:pt x="2571683" y="1483713"/>
                                  <a:pt x="2568887" y="1482116"/>
                                </a:cubicBezTo>
                                <a:cubicBezTo>
                                  <a:pt x="2565696" y="1480519"/>
                                  <a:pt x="2563699" y="1481717"/>
                                  <a:pt x="2562900" y="1482116"/>
                                </a:cubicBezTo>
                                <a:lnTo>
                                  <a:pt x="2562500" y="1482116"/>
                                </a:lnTo>
                                <a:cubicBezTo>
                                  <a:pt x="2561304" y="1482915"/>
                                  <a:pt x="2556113" y="1486108"/>
                                  <a:pt x="2548928" y="1482515"/>
                                </a:cubicBezTo>
                                <a:cubicBezTo>
                                  <a:pt x="2541344" y="1478523"/>
                                  <a:pt x="2541743" y="1471338"/>
                                  <a:pt x="2541743" y="1470539"/>
                                </a:cubicBezTo>
                                <a:cubicBezTo>
                                  <a:pt x="2542142" y="1470539"/>
                                  <a:pt x="2541743" y="1467346"/>
                                  <a:pt x="2538548" y="1465749"/>
                                </a:cubicBezTo>
                                <a:cubicBezTo>
                                  <a:pt x="2535755" y="1464152"/>
                                  <a:pt x="2532163" y="1465749"/>
                                  <a:pt x="2531764" y="1466148"/>
                                </a:cubicBezTo>
                                <a:cubicBezTo>
                                  <a:pt x="2530565" y="1466947"/>
                                  <a:pt x="2524978" y="1470140"/>
                                  <a:pt x="2518191" y="1466547"/>
                                </a:cubicBezTo>
                                <a:lnTo>
                                  <a:pt x="2515796" y="1464951"/>
                                </a:lnTo>
                                <a:cubicBezTo>
                                  <a:pt x="2513800" y="1464152"/>
                                  <a:pt x="2513401" y="1461757"/>
                                  <a:pt x="2514199" y="1459761"/>
                                </a:cubicBezTo>
                                <a:cubicBezTo>
                                  <a:pt x="2514998" y="1457765"/>
                                  <a:pt x="2517393" y="1456967"/>
                                  <a:pt x="2519390" y="1458164"/>
                                </a:cubicBezTo>
                                <a:lnTo>
                                  <a:pt x="2521784" y="1459761"/>
                                </a:lnTo>
                                <a:cubicBezTo>
                                  <a:pt x="2525377" y="1461757"/>
                                  <a:pt x="2528171" y="1459761"/>
                                  <a:pt x="2528171" y="1459761"/>
                                </a:cubicBezTo>
                                <a:lnTo>
                                  <a:pt x="2528570" y="1459761"/>
                                </a:lnTo>
                                <a:cubicBezTo>
                                  <a:pt x="2528769" y="1459561"/>
                                  <a:pt x="2530566" y="1458464"/>
                                  <a:pt x="2533161" y="1457865"/>
                                </a:cubicBezTo>
                                <a:close/>
                                <a:moveTo>
                                  <a:pt x="3792359" y="1452975"/>
                                </a:moveTo>
                                <a:lnTo>
                                  <a:pt x="3806331" y="1463754"/>
                                </a:lnTo>
                                <a:cubicBezTo>
                                  <a:pt x="3807130" y="1464154"/>
                                  <a:pt x="3807529" y="1465750"/>
                                  <a:pt x="3806731" y="1466549"/>
                                </a:cubicBezTo>
                                <a:cubicBezTo>
                                  <a:pt x="3806331" y="1466948"/>
                                  <a:pt x="3805533" y="1467347"/>
                                  <a:pt x="3805134" y="1467347"/>
                                </a:cubicBezTo>
                                <a:cubicBezTo>
                                  <a:pt x="3804735" y="1467347"/>
                                  <a:pt x="3803936" y="1467347"/>
                                  <a:pt x="3803537" y="1466948"/>
                                </a:cubicBezTo>
                                <a:lnTo>
                                  <a:pt x="3789963" y="1456169"/>
                                </a:lnTo>
                                <a:cubicBezTo>
                                  <a:pt x="3789165" y="1455769"/>
                                  <a:pt x="3788766" y="1454173"/>
                                  <a:pt x="3789564" y="1453374"/>
                                </a:cubicBezTo>
                                <a:cubicBezTo>
                                  <a:pt x="3789963" y="1452576"/>
                                  <a:pt x="3791560" y="1452177"/>
                                  <a:pt x="3792359" y="1452975"/>
                                </a:cubicBezTo>
                                <a:close/>
                                <a:moveTo>
                                  <a:pt x="3860622" y="1444192"/>
                                </a:moveTo>
                                <a:cubicBezTo>
                                  <a:pt x="3861421" y="1444591"/>
                                  <a:pt x="3861820" y="1446188"/>
                                  <a:pt x="3861021" y="1446986"/>
                                </a:cubicBezTo>
                                <a:lnTo>
                                  <a:pt x="3850242" y="1460959"/>
                                </a:lnTo>
                                <a:cubicBezTo>
                                  <a:pt x="3849843" y="1461359"/>
                                  <a:pt x="3849044" y="1461758"/>
                                  <a:pt x="3848645" y="1461758"/>
                                </a:cubicBezTo>
                                <a:cubicBezTo>
                                  <a:pt x="3848246" y="1461758"/>
                                  <a:pt x="3847448" y="1461758"/>
                                  <a:pt x="3847048" y="1461359"/>
                                </a:cubicBezTo>
                                <a:cubicBezTo>
                                  <a:pt x="3846250" y="1460560"/>
                                  <a:pt x="3846250" y="1459363"/>
                                  <a:pt x="3847048" y="1458564"/>
                                </a:cubicBezTo>
                                <a:lnTo>
                                  <a:pt x="3857828" y="1444591"/>
                                </a:lnTo>
                                <a:cubicBezTo>
                                  <a:pt x="3858227" y="1443793"/>
                                  <a:pt x="3859824" y="1443394"/>
                                  <a:pt x="3860622" y="1444192"/>
                                </a:cubicBezTo>
                                <a:close/>
                                <a:moveTo>
                                  <a:pt x="3804334" y="1440200"/>
                                </a:moveTo>
                                <a:cubicBezTo>
                                  <a:pt x="3805132" y="1439801"/>
                                  <a:pt x="3806729" y="1439801"/>
                                  <a:pt x="3807128" y="1440999"/>
                                </a:cubicBezTo>
                                <a:lnTo>
                                  <a:pt x="3815912" y="1456169"/>
                                </a:lnTo>
                                <a:cubicBezTo>
                                  <a:pt x="3816311" y="1456968"/>
                                  <a:pt x="3816311" y="1458565"/>
                                  <a:pt x="3815113" y="1458964"/>
                                </a:cubicBezTo>
                                <a:lnTo>
                                  <a:pt x="3814315" y="1459363"/>
                                </a:lnTo>
                                <a:cubicBezTo>
                                  <a:pt x="3813516" y="1459363"/>
                                  <a:pt x="3812718" y="1458964"/>
                                  <a:pt x="3812319" y="1458165"/>
                                </a:cubicBezTo>
                                <a:lnTo>
                                  <a:pt x="3803535" y="1442995"/>
                                </a:lnTo>
                                <a:cubicBezTo>
                                  <a:pt x="3803136" y="1442196"/>
                                  <a:pt x="3803136" y="1440600"/>
                                  <a:pt x="3804334" y="1440200"/>
                                </a:cubicBezTo>
                                <a:close/>
                                <a:moveTo>
                                  <a:pt x="3843058" y="1435410"/>
                                </a:moveTo>
                                <a:cubicBezTo>
                                  <a:pt x="3844255" y="1435809"/>
                                  <a:pt x="3845054" y="1437006"/>
                                  <a:pt x="3844655" y="1438204"/>
                                </a:cubicBezTo>
                                <a:lnTo>
                                  <a:pt x="3839864" y="1454971"/>
                                </a:lnTo>
                                <a:cubicBezTo>
                                  <a:pt x="3839864" y="1455770"/>
                                  <a:pt x="3839065" y="1456568"/>
                                  <a:pt x="3838266" y="1456568"/>
                                </a:cubicBezTo>
                                <a:lnTo>
                                  <a:pt x="3837468" y="1456568"/>
                                </a:lnTo>
                                <a:cubicBezTo>
                                  <a:pt x="3836270" y="1456169"/>
                                  <a:pt x="3835472" y="1454971"/>
                                  <a:pt x="3835472" y="1453774"/>
                                </a:cubicBezTo>
                                <a:lnTo>
                                  <a:pt x="3840263" y="1437006"/>
                                </a:lnTo>
                                <a:cubicBezTo>
                                  <a:pt x="3840663" y="1435809"/>
                                  <a:pt x="3841860" y="1435010"/>
                                  <a:pt x="3843058" y="1435410"/>
                                </a:cubicBezTo>
                                <a:close/>
                                <a:moveTo>
                                  <a:pt x="3823097" y="1433813"/>
                                </a:moveTo>
                                <a:cubicBezTo>
                                  <a:pt x="3824295" y="1433813"/>
                                  <a:pt x="3825493" y="1434611"/>
                                  <a:pt x="3825493" y="1435809"/>
                                </a:cubicBezTo>
                                <a:lnTo>
                                  <a:pt x="3827888" y="1453375"/>
                                </a:lnTo>
                                <a:cubicBezTo>
                                  <a:pt x="3827888" y="1454572"/>
                                  <a:pt x="3827090" y="1455770"/>
                                  <a:pt x="3825892" y="1455770"/>
                                </a:cubicBezTo>
                                <a:cubicBezTo>
                                  <a:pt x="3824694" y="1455770"/>
                                  <a:pt x="3823496" y="1454971"/>
                                  <a:pt x="3823496" y="1453774"/>
                                </a:cubicBezTo>
                                <a:lnTo>
                                  <a:pt x="3821101" y="1436208"/>
                                </a:lnTo>
                                <a:cubicBezTo>
                                  <a:pt x="3821101" y="1435010"/>
                                  <a:pt x="3821899" y="1433813"/>
                                  <a:pt x="3823097" y="1433813"/>
                                </a:cubicBezTo>
                                <a:close/>
                                <a:moveTo>
                                  <a:pt x="5081371" y="1416647"/>
                                </a:moveTo>
                                <a:cubicBezTo>
                                  <a:pt x="5083766" y="1416248"/>
                                  <a:pt x="5086161" y="1417845"/>
                                  <a:pt x="5086161" y="1420240"/>
                                </a:cubicBezTo>
                                <a:lnTo>
                                  <a:pt x="5089754" y="1444591"/>
                                </a:lnTo>
                                <a:lnTo>
                                  <a:pt x="5114106" y="1440998"/>
                                </a:lnTo>
                                <a:cubicBezTo>
                                  <a:pt x="5116501" y="1440599"/>
                                  <a:pt x="5118497" y="1442196"/>
                                  <a:pt x="5118896" y="1444591"/>
                                </a:cubicBezTo>
                                <a:cubicBezTo>
                                  <a:pt x="5119296" y="1446986"/>
                                  <a:pt x="5117699" y="1448982"/>
                                  <a:pt x="5115304" y="1449381"/>
                                </a:cubicBezTo>
                                <a:lnTo>
                                  <a:pt x="5090951" y="1452974"/>
                                </a:lnTo>
                                <a:lnTo>
                                  <a:pt x="5094544" y="1477326"/>
                                </a:lnTo>
                                <a:cubicBezTo>
                                  <a:pt x="5094943" y="1479721"/>
                                  <a:pt x="5093347" y="1481717"/>
                                  <a:pt x="5090951" y="1482117"/>
                                </a:cubicBezTo>
                                <a:cubicBezTo>
                                  <a:pt x="5088556" y="1482516"/>
                                  <a:pt x="5086560" y="1480919"/>
                                  <a:pt x="5086161" y="1478524"/>
                                </a:cubicBezTo>
                                <a:lnTo>
                                  <a:pt x="5082568" y="1454172"/>
                                </a:lnTo>
                                <a:lnTo>
                                  <a:pt x="5058217" y="1457764"/>
                                </a:lnTo>
                                <a:cubicBezTo>
                                  <a:pt x="5055822" y="1458165"/>
                                  <a:pt x="5053826" y="1456567"/>
                                  <a:pt x="5053427" y="1454172"/>
                                </a:cubicBezTo>
                                <a:cubicBezTo>
                                  <a:pt x="5053027" y="1451777"/>
                                  <a:pt x="5054624" y="1449781"/>
                                  <a:pt x="5057019" y="1449381"/>
                                </a:cubicBezTo>
                                <a:lnTo>
                                  <a:pt x="5081371" y="1445789"/>
                                </a:lnTo>
                                <a:lnTo>
                                  <a:pt x="5077778" y="1421437"/>
                                </a:lnTo>
                                <a:cubicBezTo>
                                  <a:pt x="5077379" y="1419042"/>
                                  <a:pt x="5078975" y="1417046"/>
                                  <a:pt x="5081371" y="1416647"/>
                                </a:cubicBezTo>
                                <a:close/>
                                <a:moveTo>
                                  <a:pt x="6309906" y="1408763"/>
                                </a:moveTo>
                                <a:cubicBezTo>
                                  <a:pt x="6312501" y="1408164"/>
                                  <a:pt x="6315894" y="1408064"/>
                                  <a:pt x="6319288" y="1409861"/>
                                </a:cubicBezTo>
                                <a:cubicBezTo>
                                  <a:pt x="6326873" y="1413853"/>
                                  <a:pt x="6326473" y="1421437"/>
                                  <a:pt x="6326473" y="1421837"/>
                                </a:cubicBezTo>
                                <a:cubicBezTo>
                                  <a:pt x="6326473" y="1421837"/>
                                  <a:pt x="6326473" y="1424631"/>
                                  <a:pt x="6330066" y="1426627"/>
                                </a:cubicBezTo>
                                <a:cubicBezTo>
                                  <a:pt x="6333659" y="1428224"/>
                                  <a:pt x="6336054" y="1426627"/>
                                  <a:pt x="6336054" y="1426627"/>
                                </a:cubicBezTo>
                                <a:lnTo>
                                  <a:pt x="6336453" y="1426627"/>
                                </a:lnTo>
                                <a:lnTo>
                                  <a:pt x="6336853" y="1426228"/>
                                </a:lnTo>
                                <a:cubicBezTo>
                                  <a:pt x="6338849" y="1425030"/>
                                  <a:pt x="6343639" y="1422635"/>
                                  <a:pt x="6350026" y="1425829"/>
                                </a:cubicBezTo>
                                <a:cubicBezTo>
                                  <a:pt x="6356812" y="1429421"/>
                                  <a:pt x="6357212" y="1437006"/>
                                  <a:pt x="6357212" y="1437405"/>
                                </a:cubicBezTo>
                                <a:lnTo>
                                  <a:pt x="6357212" y="1437805"/>
                                </a:lnTo>
                                <a:cubicBezTo>
                                  <a:pt x="6357212" y="1437805"/>
                                  <a:pt x="6357212" y="1440599"/>
                                  <a:pt x="6360804" y="1442595"/>
                                </a:cubicBezTo>
                                <a:cubicBezTo>
                                  <a:pt x="6364397" y="1444591"/>
                                  <a:pt x="6367192" y="1442595"/>
                                  <a:pt x="6367192" y="1442595"/>
                                </a:cubicBezTo>
                                <a:lnTo>
                                  <a:pt x="6367591" y="1442595"/>
                                </a:lnTo>
                                <a:cubicBezTo>
                                  <a:pt x="6367990" y="1442196"/>
                                  <a:pt x="6375176" y="1438204"/>
                                  <a:pt x="6381563" y="1441797"/>
                                </a:cubicBezTo>
                                <a:cubicBezTo>
                                  <a:pt x="6389147" y="1445790"/>
                                  <a:pt x="6388748" y="1453374"/>
                                  <a:pt x="6388748" y="1453774"/>
                                </a:cubicBezTo>
                                <a:cubicBezTo>
                                  <a:pt x="6388748" y="1453774"/>
                                  <a:pt x="6388748" y="1456568"/>
                                  <a:pt x="6392341" y="1458564"/>
                                </a:cubicBezTo>
                                <a:cubicBezTo>
                                  <a:pt x="6393539" y="1458963"/>
                                  <a:pt x="6394337" y="1459362"/>
                                  <a:pt x="6395535" y="1459362"/>
                                </a:cubicBezTo>
                                <a:lnTo>
                                  <a:pt x="6399926" y="1459762"/>
                                </a:lnTo>
                                <a:cubicBezTo>
                                  <a:pt x="6401922" y="1459762"/>
                                  <a:pt x="6403519" y="1461758"/>
                                  <a:pt x="6403519" y="1463754"/>
                                </a:cubicBezTo>
                                <a:cubicBezTo>
                                  <a:pt x="6403519" y="1466149"/>
                                  <a:pt x="6401523" y="1467746"/>
                                  <a:pt x="6397930" y="1467746"/>
                                </a:cubicBezTo>
                                <a:lnTo>
                                  <a:pt x="6391942" y="1467346"/>
                                </a:lnTo>
                                <a:cubicBezTo>
                                  <a:pt x="6390345" y="1466947"/>
                                  <a:pt x="6388748" y="1466548"/>
                                  <a:pt x="6387151" y="1465750"/>
                                </a:cubicBezTo>
                                <a:cubicBezTo>
                                  <a:pt x="6379567" y="1461758"/>
                                  <a:pt x="6379966" y="1454173"/>
                                  <a:pt x="6379966" y="1453774"/>
                                </a:cubicBezTo>
                                <a:cubicBezTo>
                                  <a:pt x="6379966" y="1453774"/>
                                  <a:pt x="6380365" y="1450979"/>
                                  <a:pt x="6376772" y="1448983"/>
                                </a:cubicBezTo>
                                <a:cubicBezTo>
                                  <a:pt x="6373978" y="1447386"/>
                                  <a:pt x="6370385" y="1448983"/>
                                  <a:pt x="6369986" y="1449382"/>
                                </a:cubicBezTo>
                                <a:cubicBezTo>
                                  <a:pt x="6368788" y="1450181"/>
                                  <a:pt x="6363200" y="1453374"/>
                                  <a:pt x="6356413" y="1449782"/>
                                </a:cubicBezTo>
                                <a:cubicBezTo>
                                  <a:pt x="6349627" y="1446189"/>
                                  <a:pt x="6349228" y="1439801"/>
                                  <a:pt x="6349228" y="1438204"/>
                                </a:cubicBezTo>
                                <a:cubicBezTo>
                                  <a:pt x="6348828" y="1437805"/>
                                  <a:pt x="6348429" y="1434611"/>
                                  <a:pt x="6345635" y="1433014"/>
                                </a:cubicBezTo>
                                <a:cubicBezTo>
                                  <a:pt x="6342441" y="1431417"/>
                                  <a:pt x="6340445" y="1432615"/>
                                  <a:pt x="6339647" y="1433014"/>
                                </a:cubicBezTo>
                                <a:lnTo>
                                  <a:pt x="6339248" y="1433014"/>
                                </a:lnTo>
                                <a:cubicBezTo>
                                  <a:pt x="6338050" y="1433813"/>
                                  <a:pt x="6332861" y="1437006"/>
                                  <a:pt x="6325675" y="1433413"/>
                                </a:cubicBezTo>
                                <a:cubicBezTo>
                                  <a:pt x="6318090" y="1429421"/>
                                  <a:pt x="6318489" y="1422236"/>
                                  <a:pt x="6318489" y="1421437"/>
                                </a:cubicBezTo>
                                <a:cubicBezTo>
                                  <a:pt x="6318889" y="1421437"/>
                                  <a:pt x="6318489" y="1418244"/>
                                  <a:pt x="6315295" y="1416647"/>
                                </a:cubicBezTo>
                                <a:cubicBezTo>
                                  <a:pt x="6312500" y="1415050"/>
                                  <a:pt x="6308908" y="1416647"/>
                                  <a:pt x="6308508" y="1417046"/>
                                </a:cubicBezTo>
                                <a:cubicBezTo>
                                  <a:pt x="6307311" y="1417845"/>
                                  <a:pt x="6301722" y="1421038"/>
                                  <a:pt x="6294936" y="1417445"/>
                                </a:cubicBezTo>
                                <a:lnTo>
                                  <a:pt x="6292540" y="1415849"/>
                                </a:lnTo>
                                <a:cubicBezTo>
                                  <a:pt x="6290544" y="1415050"/>
                                  <a:pt x="6289746" y="1412655"/>
                                  <a:pt x="6290944" y="1410659"/>
                                </a:cubicBezTo>
                                <a:cubicBezTo>
                                  <a:pt x="6291742" y="1408663"/>
                                  <a:pt x="6294137" y="1407865"/>
                                  <a:pt x="6296133" y="1409062"/>
                                </a:cubicBezTo>
                                <a:lnTo>
                                  <a:pt x="6298528" y="1410659"/>
                                </a:lnTo>
                                <a:cubicBezTo>
                                  <a:pt x="6302121" y="1412655"/>
                                  <a:pt x="6304916" y="1410659"/>
                                  <a:pt x="6304916" y="1410659"/>
                                </a:cubicBezTo>
                                <a:lnTo>
                                  <a:pt x="6305315" y="1410659"/>
                                </a:lnTo>
                                <a:cubicBezTo>
                                  <a:pt x="6305515" y="1410459"/>
                                  <a:pt x="6307311" y="1409362"/>
                                  <a:pt x="6309906" y="1408763"/>
                                </a:cubicBezTo>
                                <a:close/>
                                <a:moveTo>
                                  <a:pt x="2894685" y="1392047"/>
                                </a:moveTo>
                                <a:cubicBezTo>
                                  <a:pt x="2902421" y="1393993"/>
                                  <a:pt x="2909406" y="1398883"/>
                                  <a:pt x="2913800" y="1406268"/>
                                </a:cubicBezTo>
                                <a:lnTo>
                                  <a:pt x="2908206" y="1409861"/>
                                </a:lnTo>
                                <a:cubicBezTo>
                                  <a:pt x="2900624" y="1398284"/>
                                  <a:pt x="2885455" y="1394692"/>
                                  <a:pt x="2873878" y="1401877"/>
                                </a:cubicBezTo>
                                <a:cubicBezTo>
                                  <a:pt x="2862300" y="1409063"/>
                                  <a:pt x="2858705" y="1424233"/>
                                  <a:pt x="2866690" y="1435810"/>
                                </a:cubicBezTo>
                                <a:lnTo>
                                  <a:pt x="2861100" y="1439403"/>
                                </a:lnTo>
                                <a:cubicBezTo>
                                  <a:pt x="2860701" y="1439004"/>
                                  <a:pt x="2860701" y="1438605"/>
                                  <a:pt x="2860302" y="1438205"/>
                                </a:cubicBezTo>
                                <a:cubicBezTo>
                                  <a:pt x="2851519" y="1423435"/>
                                  <a:pt x="2856310" y="1404272"/>
                                  <a:pt x="2871083" y="1395490"/>
                                </a:cubicBezTo>
                                <a:cubicBezTo>
                                  <a:pt x="2878468" y="1391099"/>
                                  <a:pt x="2886950" y="1390101"/>
                                  <a:pt x="2894685" y="1392047"/>
                                </a:cubicBezTo>
                                <a:close/>
                                <a:moveTo>
                                  <a:pt x="6327071" y="1376828"/>
                                </a:moveTo>
                                <a:cubicBezTo>
                                  <a:pt x="6329665" y="1376229"/>
                                  <a:pt x="6333058" y="1376129"/>
                                  <a:pt x="6336452" y="1377926"/>
                                </a:cubicBezTo>
                                <a:cubicBezTo>
                                  <a:pt x="6344037" y="1381918"/>
                                  <a:pt x="6343638" y="1389502"/>
                                  <a:pt x="6343638" y="1389902"/>
                                </a:cubicBezTo>
                                <a:cubicBezTo>
                                  <a:pt x="6343638" y="1389902"/>
                                  <a:pt x="6343638" y="1392696"/>
                                  <a:pt x="6347231" y="1394692"/>
                                </a:cubicBezTo>
                                <a:cubicBezTo>
                                  <a:pt x="6350824" y="1396289"/>
                                  <a:pt x="6353219" y="1394692"/>
                                  <a:pt x="6353219" y="1394692"/>
                                </a:cubicBezTo>
                                <a:lnTo>
                                  <a:pt x="6353618" y="1394692"/>
                                </a:lnTo>
                                <a:lnTo>
                                  <a:pt x="6354017" y="1394293"/>
                                </a:lnTo>
                                <a:cubicBezTo>
                                  <a:pt x="6356013" y="1393095"/>
                                  <a:pt x="6360804" y="1390700"/>
                                  <a:pt x="6367191" y="1393894"/>
                                </a:cubicBezTo>
                                <a:cubicBezTo>
                                  <a:pt x="6373977" y="1397486"/>
                                  <a:pt x="6374376" y="1405071"/>
                                  <a:pt x="6374376" y="1405470"/>
                                </a:cubicBezTo>
                                <a:lnTo>
                                  <a:pt x="6374376" y="1405870"/>
                                </a:lnTo>
                                <a:cubicBezTo>
                                  <a:pt x="6374376" y="1405870"/>
                                  <a:pt x="6374376" y="1408664"/>
                                  <a:pt x="6377969" y="1410660"/>
                                </a:cubicBezTo>
                                <a:cubicBezTo>
                                  <a:pt x="6381562" y="1412656"/>
                                  <a:pt x="6384356" y="1410660"/>
                                  <a:pt x="6384356" y="1410660"/>
                                </a:cubicBezTo>
                                <a:lnTo>
                                  <a:pt x="6384756" y="1410660"/>
                                </a:lnTo>
                                <a:cubicBezTo>
                                  <a:pt x="6385155" y="1410261"/>
                                  <a:pt x="6392340" y="1406269"/>
                                  <a:pt x="6398728" y="1409862"/>
                                </a:cubicBezTo>
                                <a:cubicBezTo>
                                  <a:pt x="6406312" y="1413855"/>
                                  <a:pt x="6405913" y="1421439"/>
                                  <a:pt x="6405913" y="1421839"/>
                                </a:cubicBezTo>
                                <a:cubicBezTo>
                                  <a:pt x="6405913" y="1421839"/>
                                  <a:pt x="6405913" y="1424633"/>
                                  <a:pt x="6409506" y="1426629"/>
                                </a:cubicBezTo>
                                <a:cubicBezTo>
                                  <a:pt x="6410704" y="1427028"/>
                                  <a:pt x="6411502" y="1427427"/>
                                  <a:pt x="6412700" y="1427427"/>
                                </a:cubicBezTo>
                                <a:lnTo>
                                  <a:pt x="6417091" y="1427827"/>
                                </a:lnTo>
                                <a:cubicBezTo>
                                  <a:pt x="6419087" y="1427827"/>
                                  <a:pt x="6420684" y="1429823"/>
                                  <a:pt x="6420684" y="1431819"/>
                                </a:cubicBezTo>
                                <a:cubicBezTo>
                                  <a:pt x="6420284" y="1433815"/>
                                  <a:pt x="6418688" y="1435411"/>
                                  <a:pt x="6415095" y="1435811"/>
                                </a:cubicBezTo>
                                <a:lnTo>
                                  <a:pt x="6409107" y="1435411"/>
                                </a:lnTo>
                                <a:cubicBezTo>
                                  <a:pt x="6407510" y="1435012"/>
                                  <a:pt x="6405913" y="1434613"/>
                                  <a:pt x="6404316" y="1433815"/>
                                </a:cubicBezTo>
                                <a:cubicBezTo>
                                  <a:pt x="6396732" y="1429823"/>
                                  <a:pt x="6397131" y="1422238"/>
                                  <a:pt x="6397131" y="1421839"/>
                                </a:cubicBezTo>
                                <a:cubicBezTo>
                                  <a:pt x="6397131" y="1421839"/>
                                  <a:pt x="6397530" y="1419044"/>
                                  <a:pt x="6393937" y="1417048"/>
                                </a:cubicBezTo>
                                <a:cubicBezTo>
                                  <a:pt x="6391143" y="1415451"/>
                                  <a:pt x="6387550" y="1417048"/>
                                  <a:pt x="6387151" y="1417447"/>
                                </a:cubicBezTo>
                                <a:cubicBezTo>
                                  <a:pt x="6385953" y="1418246"/>
                                  <a:pt x="6380364" y="1421439"/>
                                  <a:pt x="6373578" y="1417847"/>
                                </a:cubicBezTo>
                                <a:cubicBezTo>
                                  <a:pt x="6366792" y="1414254"/>
                                  <a:pt x="6366392" y="1407866"/>
                                  <a:pt x="6366392" y="1406269"/>
                                </a:cubicBezTo>
                                <a:cubicBezTo>
                                  <a:pt x="6365993" y="1405870"/>
                                  <a:pt x="6365594" y="1402676"/>
                                  <a:pt x="6362800" y="1401079"/>
                                </a:cubicBezTo>
                                <a:cubicBezTo>
                                  <a:pt x="6359606" y="1399482"/>
                                  <a:pt x="6357610" y="1400680"/>
                                  <a:pt x="6356812" y="1401079"/>
                                </a:cubicBezTo>
                                <a:lnTo>
                                  <a:pt x="6356412" y="1401079"/>
                                </a:lnTo>
                                <a:cubicBezTo>
                                  <a:pt x="6355215" y="1401878"/>
                                  <a:pt x="6350025" y="1405071"/>
                                  <a:pt x="6342840" y="1401478"/>
                                </a:cubicBezTo>
                                <a:cubicBezTo>
                                  <a:pt x="6335255" y="1397486"/>
                                  <a:pt x="6335654" y="1390301"/>
                                  <a:pt x="6335654" y="1389502"/>
                                </a:cubicBezTo>
                                <a:cubicBezTo>
                                  <a:pt x="6336053" y="1389502"/>
                                  <a:pt x="6335654" y="1386309"/>
                                  <a:pt x="6332459" y="1384712"/>
                                </a:cubicBezTo>
                                <a:cubicBezTo>
                                  <a:pt x="6329665" y="1383115"/>
                                  <a:pt x="6326072" y="1384712"/>
                                  <a:pt x="6325673" y="1385111"/>
                                </a:cubicBezTo>
                                <a:cubicBezTo>
                                  <a:pt x="6324475" y="1385910"/>
                                  <a:pt x="6318887" y="1389103"/>
                                  <a:pt x="6312100" y="1385510"/>
                                </a:cubicBezTo>
                                <a:lnTo>
                                  <a:pt x="6309705" y="1383914"/>
                                </a:lnTo>
                                <a:cubicBezTo>
                                  <a:pt x="6307709" y="1383115"/>
                                  <a:pt x="6306911" y="1380720"/>
                                  <a:pt x="6308108" y="1378724"/>
                                </a:cubicBezTo>
                                <a:cubicBezTo>
                                  <a:pt x="6308907" y="1376728"/>
                                  <a:pt x="6311302" y="1375930"/>
                                  <a:pt x="6313298" y="1377127"/>
                                </a:cubicBezTo>
                                <a:lnTo>
                                  <a:pt x="6315693" y="1378724"/>
                                </a:lnTo>
                                <a:cubicBezTo>
                                  <a:pt x="6319286" y="1380720"/>
                                  <a:pt x="6322080" y="1378724"/>
                                  <a:pt x="6322080" y="1378724"/>
                                </a:cubicBezTo>
                                <a:lnTo>
                                  <a:pt x="6322479" y="1378724"/>
                                </a:lnTo>
                                <a:cubicBezTo>
                                  <a:pt x="6322679" y="1378524"/>
                                  <a:pt x="6324476" y="1377427"/>
                                  <a:pt x="6327071" y="1376828"/>
                                </a:cubicBezTo>
                                <a:close/>
                                <a:moveTo>
                                  <a:pt x="934974" y="1375930"/>
                                </a:moveTo>
                                <a:cubicBezTo>
                                  <a:pt x="936169" y="1375530"/>
                                  <a:pt x="937365" y="1376329"/>
                                  <a:pt x="937365" y="1377926"/>
                                </a:cubicBezTo>
                                <a:lnTo>
                                  <a:pt x="939760" y="1395491"/>
                                </a:lnTo>
                                <a:cubicBezTo>
                                  <a:pt x="939760" y="1396689"/>
                                  <a:pt x="938963" y="1397886"/>
                                  <a:pt x="937765" y="1397886"/>
                                </a:cubicBezTo>
                                <a:cubicBezTo>
                                  <a:pt x="936569" y="1397886"/>
                                  <a:pt x="935372" y="1397088"/>
                                  <a:pt x="935372" y="1395890"/>
                                </a:cubicBezTo>
                                <a:lnTo>
                                  <a:pt x="932977" y="1378325"/>
                                </a:lnTo>
                                <a:cubicBezTo>
                                  <a:pt x="932977" y="1377127"/>
                                  <a:pt x="933775" y="1375930"/>
                                  <a:pt x="934974" y="1375930"/>
                                </a:cubicBezTo>
                                <a:close/>
                                <a:moveTo>
                                  <a:pt x="923797" y="1375131"/>
                                </a:moveTo>
                                <a:cubicBezTo>
                                  <a:pt x="924597" y="1375530"/>
                                  <a:pt x="925395" y="1376328"/>
                                  <a:pt x="924996" y="1377925"/>
                                </a:cubicBezTo>
                                <a:lnTo>
                                  <a:pt x="920202" y="1394692"/>
                                </a:lnTo>
                                <a:cubicBezTo>
                                  <a:pt x="920202" y="1395491"/>
                                  <a:pt x="919404" y="1396289"/>
                                  <a:pt x="918605" y="1396289"/>
                                </a:cubicBezTo>
                                <a:lnTo>
                                  <a:pt x="917806" y="1396289"/>
                                </a:lnTo>
                                <a:cubicBezTo>
                                  <a:pt x="916610" y="1395890"/>
                                  <a:pt x="915810" y="1394692"/>
                                  <a:pt x="916210" y="1393495"/>
                                </a:cubicBezTo>
                                <a:lnTo>
                                  <a:pt x="921000" y="1376727"/>
                                </a:lnTo>
                                <a:cubicBezTo>
                                  <a:pt x="921400" y="1375530"/>
                                  <a:pt x="922599" y="1374731"/>
                                  <a:pt x="923797" y="1375131"/>
                                </a:cubicBezTo>
                                <a:close/>
                                <a:moveTo>
                                  <a:pt x="945750" y="1372336"/>
                                </a:moveTo>
                                <a:cubicBezTo>
                                  <a:pt x="946548" y="1371937"/>
                                  <a:pt x="948146" y="1371937"/>
                                  <a:pt x="948544" y="1373135"/>
                                </a:cubicBezTo>
                                <a:lnTo>
                                  <a:pt x="957328" y="1388305"/>
                                </a:lnTo>
                                <a:cubicBezTo>
                                  <a:pt x="957727" y="1389104"/>
                                  <a:pt x="957727" y="1390701"/>
                                  <a:pt x="956528" y="1391100"/>
                                </a:cubicBezTo>
                                <a:lnTo>
                                  <a:pt x="955731" y="1391499"/>
                                </a:lnTo>
                                <a:cubicBezTo>
                                  <a:pt x="954933" y="1391499"/>
                                  <a:pt x="954134" y="1391100"/>
                                  <a:pt x="953735" y="1390301"/>
                                </a:cubicBezTo>
                                <a:lnTo>
                                  <a:pt x="944951" y="1375131"/>
                                </a:lnTo>
                                <a:cubicBezTo>
                                  <a:pt x="944550" y="1374332"/>
                                  <a:pt x="944550" y="1372736"/>
                                  <a:pt x="945750" y="1372336"/>
                                </a:cubicBezTo>
                                <a:close/>
                                <a:moveTo>
                                  <a:pt x="913817" y="1369941"/>
                                </a:moveTo>
                                <a:cubicBezTo>
                                  <a:pt x="914614" y="1370739"/>
                                  <a:pt x="915014" y="1371937"/>
                                  <a:pt x="914614" y="1372735"/>
                                </a:cubicBezTo>
                                <a:lnTo>
                                  <a:pt x="903833" y="1386708"/>
                                </a:lnTo>
                                <a:cubicBezTo>
                                  <a:pt x="903435" y="1387108"/>
                                  <a:pt x="902636" y="1387507"/>
                                  <a:pt x="902239" y="1387507"/>
                                </a:cubicBezTo>
                                <a:cubicBezTo>
                                  <a:pt x="901839" y="1387507"/>
                                  <a:pt x="901040" y="1387507"/>
                                  <a:pt x="900641" y="1387108"/>
                                </a:cubicBezTo>
                                <a:cubicBezTo>
                                  <a:pt x="899844" y="1386708"/>
                                  <a:pt x="899443" y="1385112"/>
                                  <a:pt x="900243" y="1384313"/>
                                </a:cubicBezTo>
                                <a:lnTo>
                                  <a:pt x="911021" y="1370340"/>
                                </a:lnTo>
                                <a:cubicBezTo>
                                  <a:pt x="911421" y="1369542"/>
                                  <a:pt x="913018" y="1369143"/>
                                  <a:pt x="913817" y="1369941"/>
                                </a:cubicBezTo>
                                <a:close/>
                                <a:moveTo>
                                  <a:pt x="4142057" y="1367546"/>
                                </a:moveTo>
                                <a:cubicBezTo>
                                  <a:pt x="4143255" y="1367146"/>
                                  <a:pt x="4144453" y="1367945"/>
                                  <a:pt x="4144852" y="1369142"/>
                                </a:cubicBezTo>
                                <a:cubicBezTo>
                                  <a:pt x="4146449" y="1376727"/>
                                  <a:pt x="4154433" y="1381917"/>
                                  <a:pt x="4162416" y="1379921"/>
                                </a:cubicBezTo>
                                <a:cubicBezTo>
                                  <a:pt x="4163614" y="1379522"/>
                                  <a:pt x="4165211" y="1380320"/>
                                  <a:pt x="4165610" y="1381518"/>
                                </a:cubicBezTo>
                                <a:cubicBezTo>
                                  <a:pt x="4166009" y="1382715"/>
                                  <a:pt x="4165211" y="1383913"/>
                                  <a:pt x="4164412" y="1384312"/>
                                </a:cubicBezTo>
                                <a:lnTo>
                                  <a:pt x="4164013" y="1384312"/>
                                </a:lnTo>
                                <a:cubicBezTo>
                                  <a:pt x="4159622" y="1385510"/>
                                  <a:pt x="4155231" y="1385110"/>
                                  <a:pt x="4151239" y="1383114"/>
                                </a:cubicBezTo>
                                <a:cubicBezTo>
                                  <a:pt x="4146049" y="1397486"/>
                                  <a:pt x="4136068" y="1408664"/>
                                  <a:pt x="4122496" y="1415451"/>
                                </a:cubicBezTo>
                                <a:cubicBezTo>
                                  <a:pt x="4108923" y="1422237"/>
                                  <a:pt x="4093753" y="1423434"/>
                                  <a:pt x="4079382" y="1418644"/>
                                </a:cubicBezTo>
                                <a:cubicBezTo>
                                  <a:pt x="4078584" y="1423035"/>
                                  <a:pt x="4076189" y="1427027"/>
                                  <a:pt x="4072596" y="1429822"/>
                                </a:cubicBezTo>
                                <a:lnTo>
                                  <a:pt x="4072197" y="1430221"/>
                                </a:lnTo>
                                <a:cubicBezTo>
                                  <a:pt x="4071398" y="1430620"/>
                                  <a:pt x="4070201" y="1430221"/>
                                  <a:pt x="4069402" y="1429422"/>
                                </a:cubicBezTo>
                                <a:cubicBezTo>
                                  <a:pt x="4068604" y="1428624"/>
                                  <a:pt x="4068604" y="1427027"/>
                                  <a:pt x="4069802" y="1426229"/>
                                </a:cubicBezTo>
                                <a:cubicBezTo>
                                  <a:pt x="4075790" y="1421039"/>
                                  <a:pt x="4076987" y="1411858"/>
                                  <a:pt x="4071798" y="1405470"/>
                                </a:cubicBezTo>
                                <a:cubicBezTo>
                                  <a:pt x="4070999" y="1404671"/>
                                  <a:pt x="4070999" y="1403074"/>
                                  <a:pt x="4072197" y="1402276"/>
                                </a:cubicBezTo>
                                <a:cubicBezTo>
                                  <a:pt x="4072995" y="1401478"/>
                                  <a:pt x="4074592" y="1401478"/>
                                  <a:pt x="4075390" y="1402675"/>
                                </a:cubicBezTo>
                                <a:cubicBezTo>
                                  <a:pt x="4078185" y="1406269"/>
                                  <a:pt x="4079782" y="1410261"/>
                                  <a:pt x="4079782" y="1414253"/>
                                </a:cubicBezTo>
                                <a:lnTo>
                                  <a:pt x="4080181" y="1414253"/>
                                </a:lnTo>
                                <a:cubicBezTo>
                                  <a:pt x="4093753" y="1418644"/>
                                  <a:pt x="4107725" y="1417846"/>
                                  <a:pt x="4120500" y="1411459"/>
                                </a:cubicBezTo>
                                <a:cubicBezTo>
                                  <a:pt x="4132875" y="1405070"/>
                                  <a:pt x="4142457" y="1394292"/>
                                  <a:pt x="4146848" y="1381118"/>
                                </a:cubicBezTo>
                                <a:lnTo>
                                  <a:pt x="4146848" y="1380719"/>
                                </a:lnTo>
                                <a:cubicBezTo>
                                  <a:pt x="4143654" y="1378324"/>
                                  <a:pt x="4141658" y="1374731"/>
                                  <a:pt x="4140461" y="1370340"/>
                                </a:cubicBezTo>
                                <a:cubicBezTo>
                                  <a:pt x="4140061" y="1369142"/>
                                  <a:pt x="4140860" y="1367945"/>
                                  <a:pt x="4142057" y="1367546"/>
                                </a:cubicBezTo>
                                <a:close/>
                                <a:moveTo>
                                  <a:pt x="957326" y="1364352"/>
                                </a:moveTo>
                                <a:lnTo>
                                  <a:pt x="971700" y="1375131"/>
                                </a:lnTo>
                                <a:cubicBezTo>
                                  <a:pt x="972497" y="1375531"/>
                                  <a:pt x="972897" y="1377127"/>
                                  <a:pt x="972097" y="1377926"/>
                                </a:cubicBezTo>
                                <a:cubicBezTo>
                                  <a:pt x="971700" y="1378325"/>
                                  <a:pt x="970900" y="1378724"/>
                                  <a:pt x="970500" y="1378724"/>
                                </a:cubicBezTo>
                                <a:cubicBezTo>
                                  <a:pt x="970102" y="1378724"/>
                                  <a:pt x="969303" y="1378724"/>
                                  <a:pt x="968905" y="1378325"/>
                                </a:cubicBezTo>
                                <a:lnTo>
                                  <a:pt x="954932" y="1367546"/>
                                </a:lnTo>
                                <a:cubicBezTo>
                                  <a:pt x="954133" y="1367146"/>
                                  <a:pt x="953734" y="1365550"/>
                                  <a:pt x="954532" y="1364751"/>
                                </a:cubicBezTo>
                                <a:cubicBezTo>
                                  <a:pt x="954932" y="1363953"/>
                                  <a:pt x="956527" y="1363554"/>
                                  <a:pt x="957326" y="1364352"/>
                                </a:cubicBezTo>
                                <a:close/>
                                <a:moveTo>
                                  <a:pt x="903435" y="1360360"/>
                                </a:moveTo>
                                <a:cubicBezTo>
                                  <a:pt x="904234" y="1359961"/>
                                  <a:pt x="905832" y="1359961"/>
                                  <a:pt x="906230" y="1361159"/>
                                </a:cubicBezTo>
                                <a:cubicBezTo>
                                  <a:pt x="906629" y="1362356"/>
                                  <a:pt x="906230" y="1363554"/>
                                  <a:pt x="905431" y="1363953"/>
                                </a:cubicBezTo>
                                <a:lnTo>
                                  <a:pt x="890262" y="1372737"/>
                                </a:lnTo>
                                <a:lnTo>
                                  <a:pt x="889465" y="1373136"/>
                                </a:lnTo>
                                <a:cubicBezTo>
                                  <a:pt x="888664" y="1373136"/>
                                  <a:pt x="887866" y="1372737"/>
                                  <a:pt x="887467" y="1371938"/>
                                </a:cubicBezTo>
                                <a:cubicBezTo>
                                  <a:pt x="887067" y="1371140"/>
                                  <a:pt x="887067" y="1369543"/>
                                  <a:pt x="888266" y="1369144"/>
                                </a:cubicBezTo>
                                <a:close/>
                                <a:moveTo>
                                  <a:pt x="962116" y="1353175"/>
                                </a:moveTo>
                                <a:lnTo>
                                  <a:pt x="978883" y="1357966"/>
                                </a:lnTo>
                                <a:cubicBezTo>
                                  <a:pt x="980081" y="1358365"/>
                                  <a:pt x="980879" y="1359563"/>
                                  <a:pt x="980081" y="1360760"/>
                                </a:cubicBezTo>
                                <a:cubicBezTo>
                                  <a:pt x="980081" y="1361559"/>
                                  <a:pt x="979283" y="1362357"/>
                                  <a:pt x="978483" y="1362357"/>
                                </a:cubicBezTo>
                                <a:lnTo>
                                  <a:pt x="977685" y="1362357"/>
                                </a:lnTo>
                                <a:lnTo>
                                  <a:pt x="960918" y="1357567"/>
                                </a:lnTo>
                                <a:cubicBezTo>
                                  <a:pt x="959721" y="1357168"/>
                                  <a:pt x="958923" y="1355969"/>
                                  <a:pt x="959321" y="1354771"/>
                                </a:cubicBezTo>
                                <a:cubicBezTo>
                                  <a:pt x="959721" y="1353574"/>
                                  <a:pt x="960918" y="1352775"/>
                                  <a:pt x="962116" y="1353175"/>
                                </a:cubicBezTo>
                                <a:close/>
                                <a:moveTo>
                                  <a:pt x="900244" y="1348784"/>
                                </a:moveTo>
                                <a:cubicBezTo>
                                  <a:pt x="901441" y="1348784"/>
                                  <a:pt x="902639" y="1349582"/>
                                  <a:pt x="902639" y="1350780"/>
                                </a:cubicBezTo>
                                <a:cubicBezTo>
                                  <a:pt x="902639" y="1351977"/>
                                  <a:pt x="901841" y="1353176"/>
                                  <a:pt x="900643" y="1353176"/>
                                </a:cubicBezTo>
                                <a:lnTo>
                                  <a:pt x="883078" y="1355571"/>
                                </a:lnTo>
                                <a:cubicBezTo>
                                  <a:pt x="881880" y="1355571"/>
                                  <a:pt x="880682" y="1354773"/>
                                  <a:pt x="880682" y="1353575"/>
                                </a:cubicBezTo>
                                <a:cubicBezTo>
                                  <a:pt x="880682" y="1352377"/>
                                  <a:pt x="881481" y="1351179"/>
                                  <a:pt x="882678" y="1351179"/>
                                </a:cubicBezTo>
                                <a:close/>
                                <a:moveTo>
                                  <a:pt x="979683" y="1338804"/>
                                </a:moveTo>
                                <a:cubicBezTo>
                                  <a:pt x="980481" y="1338404"/>
                                  <a:pt x="981680" y="1339203"/>
                                  <a:pt x="982079" y="1340800"/>
                                </a:cubicBezTo>
                                <a:cubicBezTo>
                                  <a:pt x="982079" y="1341997"/>
                                  <a:pt x="981279" y="1343196"/>
                                  <a:pt x="980081" y="1343196"/>
                                </a:cubicBezTo>
                                <a:lnTo>
                                  <a:pt x="962516" y="1345591"/>
                                </a:lnTo>
                                <a:cubicBezTo>
                                  <a:pt x="961318" y="1345591"/>
                                  <a:pt x="960121" y="1344793"/>
                                  <a:pt x="960121" y="1343595"/>
                                </a:cubicBezTo>
                                <a:cubicBezTo>
                                  <a:pt x="960121" y="1342396"/>
                                  <a:pt x="960919" y="1341199"/>
                                  <a:pt x="962117" y="1341199"/>
                                </a:cubicBezTo>
                                <a:close/>
                                <a:moveTo>
                                  <a:pt x="884672" y="1331618"/>
                                </a:moveTo>
                                <a:lnTo>
                                  <a:pt x="901440" y="1336409"/>
                                </a:lnTo>
                                <a:cubicBezTo>
                                  <a:pt x="902638" y="1336808"/>
                                  <a:pt x="903435" y="1338006"/>
                                  <a:pt x="903037" y="1339203"/>
                                </a:cubicBezTo>
                                <a:cubicBezTo>
                                  <a:pt x="903037" y="1340002"/>
                                  <a:pt x="902239" y="1340800"/>
                                  <a:pt x="901440" y="1340800"/>
                                </a:cubicBezTo>
                                <a:lnTo>
                                  <a:pt x="900642" y="1340800"/>
                                </a:lnTo>
                                <a:lnTo>
                                  <a:pt x="883875" y="1336010"/>
                                </a:lnTo>
                                <a:cubicBezTo>
                                  <a:pt x="882678" y="1335611"/>
                                  <a:pt x="882278" y="1334412"/>
                                  <a:pt x="881879" y="1333214"/>
                                </a:cubicBezTo>
                                <a:cubicBezTo>
                                  <a:pt x="882278" y="1332017"/>
                                  <a:pt x="883476" y="1331218"/>
                                  <a:pt x="884672" y="1331618"/>
                                </a:cubicBezTo>
                                <a:close/>
                                <a:moveTo>
                                  <a:pt x="972496" y="1321239"/>
                                </a:moveTo>
                                <a:cubicBezTo>
                                  <a:pt x="973295" y="1320839"/>
                                  <a:pt x="974893" y="1320839"/>
                                  <a:pt x="975291" y="1322037"/>
                                </a:cubicBezTo>
                                <a:cubicBezTo>
                                  <a:pt x="975690" y="1322835"/>
                                  <a:pt x="975690" y="1324432"/>
                                  <a:pt x="974493" y="1324831"/>
                                </a:cubicBezTo>
                                <a:lnTo>
                                  <a:pt x="959321" y="1333615"/>
                                </a:lnTo>
                                <a:lnTo>
                                  <a:pt x="958523" y="1334014"/>
                                </a:lnTo>
                                <a:cubicBezTo>
                                  <a:pt x="957726" y="1334014"/>
                                  <a:pt x="956927" y="1333615"/>
                                  <a:pt x="956527" y="1332816"/>
                                </a:cubicBezTo>
                                <a:cubicBezTo>
                                  <a:pt x="956128" y="1331619"/>
                                  <a:pt x="956527" y="1330421"/>
                                  <a:pt x="957327" y="1330022"/>
                                </a:cubicBezTo>
                                <a:close/>
                                <a:moveTo>
                                  <a:pt x="894255" y="1315650"/>
                                </a:moveTo>
                                <a:lnTo>
                                  <a:pt x="908227" y="1326429"/>
                                </a:lnTo>
                                <a:cubicBezTo>
                                  <a:pt x="909026" y="1326829"/>
                                  <a:pt x="909426" y="1328425"/>
                                  <a:pt x="908627" y="1329224"/>
                                </a:cubicBezTo>
                                <a:cubicBezTo>
                                  <a:pt x="908227" y="1329623"/>
                                  <a:pt x="907429" y="1330022"/>
                                  <a:pt x="907029" y="1330022"/>
                                </a:cubicBezTo>
                                <a:cubicBezTo>
                                  <a:pt x="906629" y="1330022"/>
                                  <a:pt x="905832" y="1330022"/>
                                  <a:pt x="905431" y="1329623"/>
                                </a:cubicBezTo>
                                <a:lnTo>
                                  <a:pt x="891859" y="1318844"/>
                                </a:lnTo>
                                <a:cubicBezTo>
                                  <a:pt x="891062" y="1318444"/>
                                  <a:pt x="890662" y="1316848"/>
                                  <a:pt x="891460" y="1316049"/>
                                </a:cubicBezTo>
                                <a:cubicBezTo>
                                  <a:pt x="891859" y="1315251"/>
                                  <a:pt x="893457" y="1314852"/>
                                  <a:pt x="894255" y="1315650"/>
                                </a:cubicBezTo>
                                <a:close/>
                                <a:moveTo>
                                  <a:pt x="6688596" y="1310610"/>
                                </a:moveTo>
                                <a:cubicBezTo>
                                  <a:pt x="6696330" y="1312556"/>
                                  <a:pt x="6703316" y="1317446"/>
                                  <a:pt x="6707707" y="1324831"/>
                                </a:cubicBezTo>
                                <a:lnTo>
                                  <a:pt x="6702119" y="1328424"/>
                                </a:lnTo>
                                <a:cubicBezTo>
                                  <a:pt x="6694534" y="1316847"/>
                                  <a:pt x="6679364" y="1313255"/>
                                  <a:pt x="6667788" y="1320440"/>
                                </a:cubicBezTo>
                                <a:cubicBezTo>
                                  <a:pt x="6656210" y="1327626"/>
                                  <a:pt x="6652617" y="1343196"/>
                                  <a:pt x="6660601" y="1354373"/>
                                </a:cubicBezTo>
                                <a:lnTo>
                                  <a:pt x="6655012" y="1357966"/>
                                </a:lnTo>
                                <a:cubicBezTo>
                                  <a:pt x="6654613" y="1357567"/>
                                  <a:pt x="6654613" y="1357168"/>
                                  <a:pt x="6654214" y="1356768"/>
                                </a:cubicBezTo>
                                <a:cubicBezTo>
                                  <a:pt x="6645432" y="1341998"/>
                                  <a:pt x="6650222" y="1322835"/>
                                  <a:pt x="6664993" y="1314053"/>
                                </a:cubicBezTo>
                                <a:cubicBezTo>
                                  <a:pt x="6672378" y="1309662"/>
                                  <a:pt x="6680861" y="1308664"/>
                                  <a:pt x="6688596" y="1310610"/>
                                </a:cubicBezTo>
                                <a:close/>
                                <a:moveTo>
                                  <a:pt x="962516" y="1306868"/>
                                </a:moveTo>
                                <a:cubicBezTo>
                                  <a:pt x="963315" y="1307267"/>
                                  <a:pt x="963714" y="1308864"/>
                                  <a:pt x="962916" y="1309662"/>
                                </a:cubicBezTo>
                                <a:lnTo>
                                  <a:pt x="952138" y="1323635"/>
                                </a:lnTo>
                                <a:cubicBezTo>
                                  <a:pt x="951739" y="1324035"/>
                                  <a:pt x="950941" y="1324434"/>
                                  <a:pt x="950541" y="1324434"/>
                                </a:cubicBezTo>
                                <a:cubicBezTo>
                                  <a:pt x="950141" y="1324434"/>
                                  <a:pt x="949343" y="1324434"/>
                                  <a:pt x="948944" y="1324035"/>
                                </a:cubicBezTo>
                                <a:cubicBezTo>
                                  <a:pt x="948146" y="1323236"/>
                                  <a:pt x="948146" y="1322039"/>
                                  <a:pt x="948944" y="1321240"/>
                                </a:cubicBezTo>
                                <a:lnTo>
                                  <a:pt x="959722" y="1307267"/>
                                </a:lnTo>
                                <a:cubicBezTo>
                                  <a:pt x="960121" y="1306469"/>
                                  <a:pt x="961719" y="1306070"/>
                                  <a:pt x="962516" y="1306868"/>
                                </a:cubicBezTo>
                                <a:close/>
                                <a:moveTo>
                                  <a:pt x="906230" y="1302876"/>
                                </a:moveTo>
                                <a:cubicBezTo>
                                  <a:pt x="907028" y="1302476"/>
                                  <a:pt x="908626" y="1302476"/>
                                  <a:pt x="909024" y="1303674"/>
                                </a:cubicBezTo>
                                <a:lnTo>
                                  <a:pt x="917809" y="1318845"/>
                                </a:lnTo>
                                <a:cubicBezTo>
                                  <a:pt x="918208" y="1319643"/>
                                  <a:pt x="918208" y="1321240"/>
                                  <a:pt x="917010" y="1321639"/>
                                </a:cubicBezTo>
                                <a:lnTo>
                                  <a:pt x="916212" y="1322038"/>
                                </a:lnTo>
                                <a:cubicBezTo>
                                  <a:pt x="915414" y="1322038"/>
                                  <a:pt x="914614" y="1321639"/>
                                  <a:pt x="914215" y="1320841"/>
                                </a:cubicBezTo>
                                <a:lnTo>
                                  <a:pt x="905431" y="1305670"/>
                                </a:lnTo>
                                <a:cubicBezTo>
                                  <a:pt x="905031" y="1304872"/>
                                  <a:pt x="905031" y="1303275"/>
                                  <a:pt x="906230" y="1302876"/>
                                </a:cubicBezTo>
                                <a:close/>
                                <a:moveTo>
                                  <a:pt x="944953" y="1298086"/>
                                </a:moveTo>
                                <a:cubicBezTo>
                                  <a:pt x="946150" y="1298485"/>
                                  <a:pt x="946949" y="1299682"/>
                                  <a:pt x="946548" y="1300880"/>
                                </a:cubicBezTo>
                                <a:lnTo>
                                  <a:pt x="941755" y="1317647"/>
                                </a:lnTo>
                                <a:cubicBezTo>
                                  <a:pt x="941755" y="1318446"/>
                                  <a:pt x="940957" y="1319244"/>
                                  <a:pt x="940156" y="1319244"/>
                                </a:cubicBezTo>
                                <a:lnTo>
                                  <a:pt x="939359" y="1319244"/>
                                </a:lnTo>
                                <a:cubicBezTo>
                                  <a:pt x="938161" y="1318845"/>
                                  <a:pt x="937364" y="1317647"/>
                                  <a:pt x="937364" y="1316450"/>
                                </a:cubicBezTo>
                                <a:lnTo>
                                  <a:pt x="942154" y="1299682"/>
                                </a:lnTo>
                                <a:cubicBezTo>
                                  <a:pt x="942553" y="1298485"/>
                                  <a:pt x="943752" y="1297686"/>
                                  <a:pt x="944953" y="1298086"/>
                                </a:cubicBezTo>
                                <a:close/>
                                <a:moveTo>
                                  <a:pt x="924997" y="1296489"/>
                                </a:moveTo>
                                <a:cubicBezTo>
                                  <a:pt x="926195" y="1296489"/>
                                  <a:pt x="927391" y="1297287"/>
                                  <a:pt x="927391" y="1298485"/>
                                </a:cubicBezTo>
                                <a:lnTo>
                                  <a:pt x="929785" y="1316051"/>
                                </a:lnTo>
                                <a:cubicBezTo>
                                  <a:pt x="929785" y="1317248"/>
                                  <a:pt x="928988" y="1318446"/>
                                  <a:pt x="927791" y="1318446"/>
                                </a:cubicBezTo>
                                <a:cubicBezTo>
                                  <a:pt x="926594" y="1318446"/>
                                  <a:pt x="925396" y="1317647"/>
                                  <a:pt x="925396" y="1316450"/>
                                </a:cubicBezTo>
                                <a:lnTo>
                                  <a:pt x="923000" y="1298884"/>
                                </a:lnTo>
                                <a:cubicBezTo>
                                  <a:pt x="923000" y="1297686"/>
                                  <a:pt x="923799" y="1296489"/>
                                  <a:pt x="924997" y="1296489"/>
                                </a:cubicBezTo>
                                <a:close/>
                                <a:moveTo>
                                  <a:pt x="4712512" y="1242198"/>
                                </a:moveTo>
                                <a:cubicBezTo>
                                  <a:pt x="4713709" y="1242198"/>
                                  <a:pt x="4714907" y="1242996"/>
                                  <a:pt x="4714907" y="1244194"/>
                                </a:cubicBezTo>
                                <a:lnTo>
                                  <a:pt x="4717303" y="1261760"/>
                                </a:lnTo>
                                <a:cubicBezTo>
                                  <a:pt x="4717303" y="1262957"/>
                                  <a:pt x="4716505" y="1264155"/>
                                  <a:pt x="4715307" y="1264155"/>
                                </a:cubicBezTo>
                                <a:cubicBezTo>
                                  <a:pt x="4714109" y="1264155"/>
                                  <a:pt x="4712911" y="1263356"/>
                                  <a:pt x="4712911" y="1262159"/>
                                </a:cubicBezTo>
                                <a:lnTo>
                                  <a:pt x="4710516" y="1244593"/>
                                </a:lnTo>
                                <a:cubicBezTo>
                                  <a:pt x="4710516" y="1243395"/>
                                  <a:pt x="4711314" y="1242198"/>
                                  <a:pt x="4712512" y="1242198"/>
                                </a:cubicBezTo>
                                <a:close/>
                                <a:moveTo>
                                  <a:pt x="4700935" y="1241400"/>
                                </a:moveTo>
                                <a:cubicBezTo>
                                  <a:pt x="4702133" y="1241799"/>
                                  <a:pt x="4702931" y="1242996"/>
                                  <a:pt x="4702133" y="1244194"/>
                                </a:cubicBezTo>
                                <a:lnTo>
                                  <a:pt x="4697342" y="1260961"/>
                                </a:lnTo>
                                <a:cubicBezTo>
                                  <a:pt x="4697342" y="1261760"/>
                                  <a:pt x="4696543" y="1262558"/>
                                  <a:pt x="4695745" y="1262558"/>
                                </a:cubicBezTo>
                                <a:lnTo>
                                  <a:pt x="4694947" y="1262558"/>
                                </a:lnTo>
                                <a:cubicBezTo>
                                  <a:pt x="4693749" y="1262159"/>
                                  <a:pt x="4692951" y="1260961"/>
                                  <a:pt x="4693350" y="1259764"/>
                                </a:cubicBezTo>
                                <a:lnTo>
                                  <a:pt x="4698141" y="1242996"/>
                                </a:lnTo>
                                <a:cubicBezTo>
                                  <a:pt x="4698540" y="1241799"/>
                                  <a:pt x="4699738" y="1241000"/>
                                  <a:pt x="4700935" y="1241400"/>
                                </a:cubicBezTo>
                                <a:close/>
                                <a:moveTo>
                                  <a:pt x="4723290" y="1239004"/>
                                </a:moveTo>
                                <a:cubicBezTo>
                                  <a:pt x="4724088" y="1238604"/>
                                  <a:pt x="4725685" y="1238604"/>
                                  <a:pt x="4726084" y="1239802"/>
                                </a:cubicBezTo>
                                <a:lnTo>
                                  <a:pt x="4734868" y="1254973"/>
                                </a:lnTo>
                                <a:cubicBezTo>
                                  <a:pt x="4735267" y="1255771"/>
                                  <a:pt x="4735267" y="1257368"/>
                                  <a:pt x="4734069" y="1257767"/>
                                </a:cubicBezTo>
                                <a:lnTo>
                                  <a:pt x="4733271" y="1258166"/>
                                </a:lnTo>
                                <a:cubicBezTo>
                                  <a:pt x="4732472" y="1258166"/>
                                  <a:pt x="4731674" y="1257767"/>
                                  <a:pt x="4731275" y="1256969"/>
                                </a:cubicBezTo>
                                <a:lnTo>
                                  <a:pt x="4722491" y="1241798"/>
                                </a:lnTo>
                                <a:cubicBezTo>
                                  <a:pt x="4722092" y="1241000"/>
                                  <a:pt x="4722092" y="1239403"/>
                                  <a:pt x="4723290" y="1239004"/>
                                </a:cubicBezTo>
                                <a:close/>
                                <a:moveTo>
                                  <a:pt x="4691355" y="1236609"/>
                                </a:moveTo>
                                <a:cubicBezTo>
                                  <a:pt x="4692153" y="1237407"/>
                                  <a:pt x="4692153" y="1238605"/>
                                  <a:pt x="4692153" y="1239403"/>
                                </a:cubicBezTo>
                                <a:lnTo>
                                  <a:pt x="4681374" y="1253376"/>
                                </a:lnTo>
                                <a:cubicBezTo>
                                  <a:pt x="4680975" y="1253776"/>
                                  <a:pt x="4680176" y="1254175"/>
                                  <a:pt x="4679777" y="1254175"/>
                                </a:cubicBezTo>
                                <a:cubicBezTo>
                                  <a:pt x="4679378" y="1254175"/>
                                  <a:pt x="4678580" y="1254175"/>
                                  <a:pt x="4678180" y="1253776"/>
                                </a:cubicBezTo>
                                <a:cubicBezTo>
                                  <a:pt x="4677382" y="1253376"/>
                                  <a:pt x="4676983" y="1251780"/>
                                  <a:pt x="4677781" y="1250981"/>
                                </a:cubicBezTo>
                                <a:lnTo>
                                  <a:pt x="4688561" y="1237008"/>
                                </a:lnTo>
                                <a:cubicBezTo>
                                  <a:pt x="4688960" y="1236210"/>
                                  <a:pt x="4690557" y="1235811"/>
                                  <a:pt x="4691355" y="1236609"/>
                                </a:cubicBezTo>
                                <a:close/>
                                <a:moveTo>
                                  <a:pt x="4734866" y="1231020"/>
                                </a:moveTo>
                                <a:lnTo>
                                  <a:pt x="4749238" y="1241799"/>
                                </a:lnTo>
                                <a:cubicBezTo>
                                  <a:pt x="4750037" y="1242199"/>
                                  <a:pt x="4750436" y="1243795"/>
                                  <a:pt x="4749638" y="1244594"/>
                                </a:cubicBezTo>
                                <a:cubicBezTo>
                                  <a:pt x="4749238" y="1244993"/>
                                  <a:pt x="4748440" y="1245392"/>
                                  <a:pt x="4748041" y="1245392"/>
                                </a:cubicBezTo>
                                <a:cubicBezTo>
                                  <a:pt x="4747642" y="1245392"/>
                                  <a:pt x="4746843" y="1245392"/>
                                  <a:pt x="4746444" y="1244993"/>
                                </a:cubicBezTo>
                                <a:lnTo>
                                  <a:pt x="4732471" y="1234214"/>
                                </a:lnTo>
                                <a:cubicBezTo>
                                  <a:pt x="4731673" y="1233814"/>
                                  <a:pt x="4731274" y="1232218"/>
                                  <a:pt x="4732072" y="1231419"/>
                                </a:cubicBezTo>
                                <a:cubicBezTo>
                                  <a:pt x="4732471" y="1230621"/>
                                  <a:pt x="4734068" y="1230222"/>
                                  <a:pt x="4734866" y="1231020"/>
                                </a:cubicBezTo>
                                <a:close/>
                                <a:moveTo>
                                  <a:pt x="1243956" y="1230222"/>
                                </a:moveTo>
                                <a:cubicBezTo>
                                  <a:pt x="1245154" y="1229822"/>
                                  <a:pt x="1246352" y="1230621"/>
                                  <a:pt x="1246751" y="1231818"/>
                                </a:cubicBezTo>
                                <a:cubicBezTo>
                                  <a:pt x="1248348" y="1239403"/>
                                  <a:pt x="1256333" y="1244593"/>
                                  <a:pt x="1264315" y="1242597"/>
                                </a:cubicBezTo>
                                <a:cubicBezTo>
                                  <a:pt x="1265512" y="1242198"/>
                                  <a:pt x="1267109" y="1242996"/>
                                  <a:pt x="1267508" y="1244194"/>
                                </a:cubicBezTo>
                                <a:cubicBezTo>
                                  <a:pt x="1267907" y="1245391"/>
                                  <a:pt x="1267109" y="1246589"/>
                                  <a:pt x="1266312" y="1246988"/>
                                </a:cubicBezTo>
                                <a:lnTo>
                                  <a:pt x="1265911" y="1246988"/>
                                </a:lnTo>
                                <a:cubicBezTo>
                                  <a:pt x="1261520" y="1248186"/>
                                  <a:pt x="1257130" y="1247786"/>
                                  <a:pt x="1253138" y="1245790"/>
                                </a:cubicBezTo>
                                <a:cubicBezTo>
                                  <a:pt x="1247948" y="1260162"/>
                                  <a:pt x="1237969" y="1271340"/>
                                  <a:pt x="1224397" y="1278127"/>
                                </a:cubicBezTo>
                                <a:cubicBezTo>
                                  <a:pt x="1210825" y="1284913"/>
                                  <a:pt x="1195656" y="1286110"/>
                                  <a:pt x="1181284" y="1281320"/>
                                </a:cubicBezTo>
                                <a:cubicBezTo>
                                  <a:pt x="1180486" y="1285711"/>
                                  <a:pt x="1178091" y="1289703"/>
                                  <a:pt x="1174498" y="1292498"/>
                                </a:cubicBezTo>
                                <a:lnTo>
                                  <a:pt x="1174099" y="1292897"/>
                                </a:lnTo>
                                <a:cubicBezTo>
                                  <a:pt x="1173299" y="1293296"/>
                                  <a:pt x="1172102" y="1292897"/>
                                  <a:pt x="1171303" y="1292098"/>
                                </a:cubicBezTo>
                                <a:cubicBezTo>
                                  <a:pt x="1170505" y="1291300"/>
                                  <a:pt x="1170505" y="1289703"/>
                                  <a:pt x="1171702" y="1288905"/>
                                </a:cubicBezTo>
                                <a:cubicBezTo>
                                  <a:pt x="1177691" y="1283715"/>
                                  <a:pt x="1178889" y="1274534"/>
                                  <a:pt x="1173698" y="1268146"/>
                                </a:cubicBezTo>
                                <a:cubicBezTo>
                                  <a:pt x="1172900" y="1267347"/>
                                  <a:pt x="1172900" y="1265750"/>
                                  <a:pt x="1174099" y="1264952"/>
                                </a:cubicBezTo>
                                <a:cubicBezTo>
                                  <a:pt x="1174897" y="1264154"/>
                                  <a:pt x="1176493" y="1264154"/>
                                  <a:pt x="1177292" y="1265351"/>
                                </a:cubicBezTo>
                                <a:cubicBezTo>
                                  <a:pt x="1180087" y="1268945"/>
                                  <a:pt x="1181682" y="1272937"/>
                                  <a:pt x="1181682" y="1276929"/>
                                </a:cubicBezTo>
                                <a:lnTo>
                                  <a:pt x="1182083" y="1276929"/>
                                </a:lnTo>
                                <a:cubicBezTo>
                                  <a:pt x="1195656" y="1281320"/>
                                  <a:pt x="1209627" y="1280522"/>
                                  <a:pt x="1222401" y="1274135"/>
                                </a:cubicBezTo>
                                <a:cubicBezTo>
                                  <a:pt x="1234776" y="1267746"/>
                                  <a:pt x="1244356" y="1256968"/>
                                  <a:pt x="1248747" y="1243794"/>
                                </a:cubicBezTo>
                                <a:lnTo>
                                  <a:pt x="1248747" y="1243395"/>
                                </a:lnTo>
                                <a:cubicBezTo>
                                  <a:pt x="1245553" y="1241000"/>
                                  <a:pt x="1243557" y="1237407"/>
                                  <a:pt x="1242360" y="1233016"/>
                                </a:cubicBezTo>
                                <a:cubicBezTo>
                                  <a:pt x="1241960" y="1231818"/>
                                  <a:pt x="1242759" y="1230621"/>
                                  <a:pt x="1243956" y="1230222"/>
                                </a:cubicBezTo>
                                <a:close/>
                                <a:moveTo>
                                  <a:pt x="4680975" y="1227028"/>
                                </a:moveTo>
                                <a:cubicBezTo>
                                  <a:pt x="4681774" y="1226628"/>
                                  <a:pt x="4683371" y="1226628"/>
                                  <a:pt x="4683770" y="1227826"/>
                                </a:cubicBezTo>
                                <a:cubicBezTo>
                                  <a:pt x="4684169" y="1229024"/>
                                  <a:pt x="4683770" y="1230221"/>
                                  <a:pt x="4682971" y="1230620"/>
                                </a:cubicBezTo>
                                <a:lnTo>
                                  <a:pt x="4667801" y="1239404"/>
                                </a:lnTo>
                                <a:lnTo>
                                  <a:pt x="4667002" y="1239803"/>
                                </a:lnTo>
                                <a:cubicBezTo>
                                  <a:pt x="4666204" y="1239803"/>
                                  <a:pt x="4665406" y="1239404"/>
                                  <a:pt x="4665006" y="1238605"/>
                                </a:cubicBezTo>
                                <a:cubicBezTo>
                                  <a:pt x="4664607" y="1237807"/>
                                  <a:pt x="4664607" y="1236210"/>
                                  <a:pt x="4665805" y="1235811"/>
                                </a:cubicBezTo>
                                <a:close/>
                                <a:moveTo>
                                  <a:pt x="2167290" y="1227028"/>
                                </a:moveTo>
                                <a:cubicBezTo>
                                  <a:pt x="2169684" y="1226629"/>
                                  <a:pt x="2171681" y="1228226"/>
                                  <a:pt x="2172080" y="1230621"/>
                                </a:cubicBezTo>
                                <a:lnTo>
                                  <a:pt x="2175670" y="1254972"/>
                                </a:lnTo>
                                <a:lnTo>
                                  <a:pt x="2200026" y="1251379"/>
                                </a:lnTo>
                                <a:cubicBezTo>
                                  <a:pt x="2202420" y="1250980"/>
                                  <a:pt x="2204416" y="1252577"/>
                                  <a:pt x="2204815" y="1254972"/>
                                </a:cubicBezTo>
                                <a:cubicBezTo>
                                  <a:pt x="2205214" y="1257367"/>
                                  <a:pt x="2203617" y="1259363"/>
                                  <a:pt x="2201223" y="1259762"/>
                                </a:cubicBezTo>
                                <a:lnTo>
                                  <a:pt x="2176870" y="1263355"/>
                                </a:lnTo>
                                <a:lnTo>
                                  <a:pt x="2180461" y="1287707"/>
                                </a:lnTo>
                                <a:cubicBezTo>
                                  <a:pt x="2180862" y="1290102"/>
                                  <a:pt x="2179263" y="1292098"/>
                                  <a:pt x="2176870" y="1292498"/>
                                </a:cubicBezTo>
                                <a:cubicBezTo>
                                  <a:pt x="2174473" y="1292897"/>
                                  <a:pt x="2172479" y="1291300"/>
                                  <a:pt x="2172080" y="1288905"/>
                                </a:cubicBezTo>
                                <a:lnTo>
                                  <a:pt x="2168486" y="1264553"/>
                                </a:lnTo>
                                <a:lnTo>
                                  <a:pt x="2144136" y="1268145"/>
                                </a:lnTo>
                                <a:cubicBezTo>
                                  <a:pt x="2141739" y="1268546"/>
                                  <a:pt x="2139744" y="1266948"/>
                                  <a:pt x="2139345" y="1264553"/>
                                </a:cubicBezTo>
                                <a:cubicBezTo>
                                  <a:pt x="2138946" y="1262158"/>
                                  <a:pt x="2140542" y="1260162"/>
                                  <a:pt x="2142938" y="1259762"/>
                                </a:cubicBezTo>
                                <a:lnTo>
                                  <a:pt x="2167290" y="1256170"/>
                                </a:lnTo>
                                <a:lnTo>
                                  <a:pt x="2163698" y="1231818"/>
                                </a:lnTo>
                                <a:cubicBezTo>
                                  <a:pt x="2163298" y="1229423"/>
                                  <a:pt x="2164895" y="1227427"/>
                                  <a:pt x="2167290" y="1227028"/>
                                </a:cubicBezTo>
                                <a:close/>
                                <a:moveTo>
                                  <a:pt x="4739657" y="1219843"/>
                                </a:moveTo>
                                <a:lnTo>
                                  <a:pt x="4756424" y="1224634"/>
                                </a:lnTo>
                                <a:cubicBezTo>
                                  <a:pt x="4757622" y="1225033"/>
                                  <a:pt x="4758021" y="1226231"/>
                                  <a:pt x="4757622" y="1227428"/>
                                </a:cubicBezTo>
                                <a:cubicBezTo>
                                  <a:pt x="4757622" y="1228227"/>
                                  <a:pt x="4756824" y="1229025"/>
                                  <a:pt x="4756025" y="1229025"/>
                                </a:cubicBezTo>
                                <a:lnTo>
                                  <a:pt x="4755227" y="1229025"/>
                                </a:lnTo>
                                <a:lnTo>
                                  <a:pt x="4738460" y="1224235"/>
                                </a:lnTo>
                                <a:cubicBezTo>
                                  <a:pt x="4737262" y="1223836"/>
                                  <a:pt x="4736464" y="1222637"/>
                                  <a:pt x="4736863" y="1221439"/>
                                </a:cubicBezTo>
                                <a:cubicBezTo>
                                  <a:pt x="4737262" y="1220242"/>
                                  <a:pt x="4738460" y="1219443"/>
                                  <a:pt x="4739657" y="1219843"/>
                                </a:cubicBezTo>
                                <a:close/>
                                <a:moveTo>
                                  <a:pt x="3395425" y="1219144"/>
                                </a:moveTo>
                                <a:cubicBezTo>
                                  <a:pt x="3398022" y="1218545"/>
                                  <a:pt x="3401420" y="1218445"/>
                                  <a:pt x="3404821" y="1220242"/>
                                </a:cubicBezTo>
                                <a:cubicBezTo>
                                  <a:pt x="3412409" y="1224234"/>
                                  <a:pt x="3412013" y="1231818"/>
                                  <a:pt x="3412013" y="1232218"/>
                                </a:cubicBezTo>
                                <a:cubicBezTo>
                                  <a:pt x="3412013" y="1232218"/>
                                  <a:pt x="3412013" y="1235012"/>
                                  <a:pt x="3415601" y="1237008"/>
                                </a:cubicBezTo>
                                <a:cubicBezTo>
                                  <a:pt x="3419193" y="1238605"/>
                                  <a:pt x="3421586" y="1237008"/>
                                  <a:pt x="3421586" y="1237008"/>
                                </a:cubicBezTo>
                                <a:lnTo>
                                  <a:pt x="3421985" y="1237008"/>
                                </a:lnTo>
                                <a:lnTo>
                                  <a:pt x="3422385" y="1236609"/>
                                </a:lnTo>
                                <a:cubicBezTo>
                                  <a:pt x="3424378" y="1235411"/>
                                  <a:pt x="3429165" y="1233016"/>
                                  <a:pt x="3435549" y="1236210"/>
                                </a:cubicBezTo>
                                <a:cubicBezTo>
                                  <a:pt x="3442331" y="1239802"/>
                                  <a:pt x="3442729" y="1247387"/>
                                  <a:pt x="3442729" y="1247786"/>
                                </a:cubicBezTo>
                                <a:lnTo>
                                  <a:pt x="3442729" y="1248186"/>
                                </a:lnTo>
                                <a:cubicBezTo>
                                  <a:pt x="3442729" y="1248186"/>
                                  <a:pt x="3442729" y="1250980"/>
                                  <a:pt x="3446319" y="1252976"/>
                                </a:cubicBezTo>
                                <a:cubicBezTo>
                                  <a:pt x="3449912" y="1254972"/>
                                  <a:pt x="3452703" y="1252976"/>
                                  <a:pt x="3452703" y="1252976"/>
                                </a:cubicBezTo>
                                <a:lnTo>
                                  <a:pt x="3453101" y="1252976"/>
                                </a:lnTo>
                                <a:cubicBezTo>
                                  <a:pt x="3453500" y="1252577"/>
                                  <a:pt x="3460682" y="1248585"/>
                                  <a:pt x="3467066" y="1252178"/>
                                </a:cubicBezTo>
                                <a:cubicBezTo>
                                  <a:pt x="3474642" y="1256171"/>
                                  <a:pt x="3474244" y="1263755"/>
                                  <a:pt x="3474244" y="1264155"/>
                                </a:cubicBezTo>
                                <a:cubicBezTo>
                                  <a:pt x="3474244" y="1264155"/>
                                  <a:pt x="3474244" y="1266949"/>
                                  <a:pt x="3477837" y="1268945"/>
                                </a:cubicBezTo>
                                <a:cubicBezTo>
                                  <a:pt x="3479034" y="1269344"/>
                                  <a:pt x="3479829" y="1269743"/>
                                  <a:pt x="3481028" y="1269743"/>
                                </a:cubicBezTo>
                                <a:lnTo>
                                  <a:pt x="3485420" y="1270143"/>
                                </a:lnTo>
                                <a:cubicBezTo>
                                  <a:pt x="3487414" y="1270143"/>
                                  <a:pt x="3489010" y="1272139"/>
                                  <a:pt x="3489010" y="1274135"/>
                                </a:cubicBezTo>
                                <a:cubicBezTo>
                                  <a:pt x="3489010" y="1276530"/>
                                  <a:pt x="3487414" y="1278127"/>
                                  <a:pt x="3483421" y="1278526"/>
                                </a:cubicBezTo>
                                <a:lnTo>
                                  <a:pt x="3477439" y="1278127"/>
                                </a:lnTo>
                                <a:cubicBezTo>
                                  <a:pt x="3475842" y="1277727"/>
                                  <a:pt x="3474244" y="1277328"/>
                                  <a:pt x="3472649" y="1276530"/>
                                </a:cubicBezTo>
                                <a:cubicBezTo>
                                  <a:pt x="3465071" y="1272538"/>
                                  <a:pt x="3465470" y="1264953"/>
                                  <a:pt x="3465470" y="1264554"/>
                                </a:cubicBezTo>
                                <a:cubicBezTo>
                                  <a:pt x="3465470" y="1264554"/>
                                  <a:pt x="3465868" y="1261759"/>
                                  <a:pt x="3462278" y="1259763"/>
                                </a:cubicBezTo>
                                <a:cubicBezTo>
                                  <a:pt x="3459483" y="1258167"/>
                                  <a:pt x="3455895" y="1259763"/>
                                  <a:pt x="3455496" y="1260163"/>
                                </a:cubicBezTo>
                                <a:cubicBezTo>
                                  <a:pt x="3454299" y="1260961"/>
                                  <a:pt x="3448712" y="1264155"/>
                                  <a:pt x="3441932" y="1260562"/>
                                </a:cubicBezTo>
                                <a:cubicBezTo>
                                  <a:pt x="3435153" y="1256969"/>
                                  <a:pt x="3434752" y="1250581"/>
                                  <a:pt x="3434752" y="1248984"/>
                                </a:cubicBezTo>
                                <a:cubicBezTo>
                                  <a:pt x="3434354" y="1248585"/>
                                  <a:pt x="3433955" y="1245391"/>
                                  <a:pt x="3431161" y="1243794"/>
                                </a:cubicBezTo>
                                <a:cubicBezTo>
                                  <a:pt x="3427970" y="1242198"/>
                                  <a:pt x="3425975" y="1243395"/>
                                  <a:pt x="3425176" y="1243794"/>
                                </a:cubicBezTo>
                                <a:lnTo>
                                  <a:pt x="3424778" y="1243794"/>
                                </a:lnTo>
                                <a:cubicBezTo>
                                  <a:pt x="3423581" y="1244593"/>
                                  <a:pt x="3418394" y="1247786"/>
                                  <a:pt x="3411212" y="1244194"/>
                                </a:cubicBezTo>
                                <a:cubicBezTo>
                                  <a:pt x="3403628" y="1240202"/>
                                  <a:pt x="3404029" y="1233016"/>
                                  <a:pt x="3404029" y="1232218"/>
                                </a:cubicBezTo>
                                <a:cubicBezTo>
                                  <a:pt x="3404427" y="1232218"/>
                                  <a:pt x="3404029" y="1229024"/>
                                  <a:pt x="3400824" y="1227427"/>
                                </a:cubicBezTo>
                                <a:cubicBezTo>
                                  <a:pt x="3398022" y="1225830"/>
                                  <a:pt x="3394423" y="1227427"/>
                                  <a:pt x="3394027" y="1227826"/>
                                </a:cubicBezTo>
                                <a:cubicBezTo>
                                  <a:pt x="3392830" y="1228625"/>
                                  <a:pt x="3387234" y="1231818"/>
                                  <a:pt x="3380446" y="1228226"/>
                                </a:cubicBezTo>
                                <a:lnTo>
                                  <a:pt x="3378047" y="1226629"/>
                                </a:lnTo>
                                <a:cubicBezTo>
                                  <a:pt x="3376050" y="1225830"/>
                                  <a:pt x="3375253" y="1223435"/>
                                  <a:pt x="3376451" y="1221439"/>
                                </a:cubicBezTo>
                                <a:cubicBezTo>
                                  <a:pt x="3377250" y="1219443"/>
                                  <a:pt x="3379646" y="1218645"/>
                                  <a:pt x="3381643" y="1219842"/>
                                </a:cubicBezTo>
                                <a:lnTo>
                                  <a:pt x="3384036" y="1221040"/>
                                </a:lnTo>
                                <a:cubicBezTo>
                                  <a:pt x="3387632" y="1223036"/>
                                  <a:pt x="3390432" y="1221040"/>
                                  <a:pt x="3390432" y="1221040"/>
                                </a:cubicBezTo>
                                <a:lnTo>
                                  <a:pt x="3390833" y="1221040"/>
                                </a:lnTo>
                                <a:cubicBezTo>
                                  <a:pt x="3391034" y="1220840"/>
                                  <a:pt x="3392830" y="1219743"/>
                                  <a:pt x="3395425" y="1219144"/>
                                </a:cubicBezTo>
                                <a:close/>
                                <a:moveTo>
                                  <a:pt x="4677782" y="1215451"/>
                                </a:moveTo>
                                <a:cubicBezTo>
                                  <a:pt x="4678980" y="1215451"/>
                                  <a:pt x="4680178" y="1216249"/>
                                  <a:pt x="4680178" y="1217447"/>
                                </a:cubicBezTo>
                                <a:cubicBezTo>
                                  <a:pt x="4680178" y="1218644"/>
                                  <a:pt x="4679379" y="1219444"/>
                                  <a:pt x="4678182" y="1219843"/>
                                </a:cubicBezTo>
                                <a:lnTo>
                                  <a:pt x="4660616" y="1222238"/>
                                </a:lnTo>
                                <a:cubicBezTo>
                                  <a:pt x="4659418" y="1222238"/>
                                  <a:pt x="4658221" y="1221440"/>
                                  <a:pt x="4658221" y="1220242"/>
                                </a:cubicBezTo>
                                <a:cubicBezTo>
                                  <a:pt x="4658221" y="1219044"/>
                                  <a:pt x="4659019" y="1217846"/>
                                  <a:pt x="4660217" y="1217846"/>
                                </a:cubicBezTo>
                                <a:close/>
                                <a:moveTo>
                                  <a:pt x="4756824" y="1205072"/>
                                </a:moveTo>
                                <a:cubicBezTo>
                                  <a:pt x="4758021" y="1205072"/>
                                  <a:pt x="4759219" y="1205870"/>
                                  <a:pt x="4759219" y="1207068"/>
                                </a:cubicBezTo>
                                <a:cubicBezTo>
                                  <a:pt x="4759219" y="1208265"/>
                                  <a:pt x="4758421" y="1209464"/>
                                  <a:pt x="4757223" y="1209464"/>
                                </a:cubicBezTo>
                                <a:lnTo>
                                  <a:pt x="4739657" y="1211859"/>
                                </a:lnTo>
                                <a:cubicBezTo>
                                  <a:pt x="4738460" y="1211859"/>
                                  <a:pt x="4737262" y="1211061"/>
                                  <a:pt x="4737262" y="1209863"/>
                                </a:cubicBezTo>
                                <a:cubicBezTo>
                                  <a:pt x="4737262" y="1208665"/>
                                  <a:pt x="4738060" y="1207467"/>
                                  <a:pt x="4739258" y="1207467"/>
                                </a:cubicBezTo>
                                <a:close/>
                                <a:moveTo>
                                  <a:pt x="4662212" y="1198286"/>
                                </a:moveTo>
                                <a:lnTo>
                                  <a:pt x="4678980" y="1203077"/>
                                </a:lnTo>
                                <a:cubicBezTo>
                                  <a:pt x="4680177" y="1203476"/>
                                  <a:pt x="4680976" y="1204674"/>
                                  <a:pt x="4680577" y="1205871"/>
                                </a:cubicBezTo>
                                <a:cubicBezTo>
                                  <a:pt x="4680577" y="1206670"/>
                                  <a:pt x="4679778" y="1207468"/>
                                  <a:pt x="4678980" y="1207468"/>
                                </a:cubicBezTo>
                                <a:lnTo>
                                  <a:pt x="4678181" y="1207468"/>
                                </a:lnTo>
                                <a:lnTo>
                                  <a:pt x="4661414" y="1202678"/>
                                </a:lnTo>
                                <a:cubicBezTo>
                                  <a:pt x="4660216" y="1202279"/>
                                  <a:pt x="4659418" y="1201080"/>
                                  <a:pt x="4659418" y="1199882"/>
                                </a:cubicBezTo>
                                <a:cubicBezTo>
                                  <a:pt x="4659817" y="1198685"/>
                                  <a:pt x="4661015" y="1197886"/>
                                  <a:pt x="4662212" y="1198286"/>
                                </a:cubicBezTo>
                                <a:close/>
                                <a:moveTo>
                                  <a:pt x="4750038" y="1187907"/>
                                </a:moveTo>
                                <a:cubicBezTo>
                                  <a:pt x="4750836" y="1187507"/>
                                  <a:pt x="4752433" y="1187507"/>
                                  <a:pt x="4752832" y="1188705"/>
                                </a:cubicBezTo>
                                <a:cubicBezTo>
                                  <a:pt x="4753231" y="1189503"/>
                                  <a:pt x="4753231" y="1191100"/>
                                  <a:pt x="4752034" y="1191499"/>
                                </a:cubicBezTo>
                                <a:lnTo>
                                  <a:pt x="4736863" y="1200283"/>
                                </a:lnTo>
                                <a:lnTo>
                                  <a:pt x="4736065" y="1200682"/>
                                </a:lnTo>
                                <a:cubicBezTo>
                                  <a:pt x="4735266" y="1200682"/>
                                  <a:pt x="4734468" y="1200283"/>
                                  <a:pt x="4734069" y="1199484"/>
                                </a:cubicBezTo>
                                <a:cubicBezTo>
                                  <a:pt x="4733669" y="1198287"/>
                                  <a:pt x="4734069" y="1197089"/>
                                  <a:pt x="4734867" y="1196690"/>
                                </a:cubicBezTo>
                                <a:close/>
                                <a:moveTo>
                                  <a:pt x="3412610" y="1187208"/>
                                </a:moveTo>
                                <a:cubicBezTo>
                                  <a:pt x="3415205" y="1186609"/>
                                  <a:pt x="3418593" y="1186509"/>
                                  <a:pt x="3421982" y="1188306"/>
                                </a:cubicBezTo>
                                <a:cubicBezTo>
                                  <a:pt x="3429564" y="1192298"/>
                                  <a:pt x="3429165" y="1199882"/>
                                  <a:pt x="3429165" y="1200282"/>
                                </a:cubicBezTo>
                                <a:cubicBezTo>
                                  <a:pt x="3429165" y="1200282"/>
                                  <a:pt x="3429165" y="1203076"/>
                                  <a:pt x="3432755" y="1205072"/>
                                </a:cubicBezTo>
                                <a:cubicBezTo>
                                  <a:pt x="3436348" y="1206669"/>
                                  <a:pt x="3438740" y="1205072"/>
                                  <a:pt x="3438740" y="1205072"/>
                                </a:cubicBezTo>
                                <a:lnTo>
                                  <a:pt x="3439139" y="1205072"/>
                                </a:lnTo>
                                <a:lnTo>
                                  <a:pt x="3439537" y="1204673"/>
                                </a:lnTo>
                                <a:cubicBezTo>
                                  <a:pt x="3441532" y="1203475"/>
                                  <a:pt x="3446319" y="1201080"/>
                                  <a:pt x="3452703" y="1204274"/>
                                </a:cubicBezTo>
                                <a:cubicBezTo>
                                  <a:pt x="3459483" y="1207866"/>
                                  <a:pt x="3459883" y="1215451"/>
                                  <a:pt x="3459883" y="1215850"/>
                                </a:cubicBezTo>
                                <a:lnTo>
                                  <a:pt x="3459883" y="1216250"/>
                                </a:lnTo>
                                <a:cubicBezTo>
                                  <a:pt x="3459883" y="1216250"/>
                                  <a:pt x="3459883" y="1219044"/>
                                  <a:pt x="3463474" y="1221040"/>
                                </a:cubicBezTo>
                                <a:cubicBezTo>
                                  <a:pt x="3467064" y="1223036"/>
                                  <a:pt x="3469857" y="1221040"/>
                                  <a:pt x="3469857" y="1221040"/>
                                </a:cubicBezTo>
                                <a:lnTo>
                                  <a:pt x="3470256" y="1221040"/>
                                </a:lnTo>
                                <a:cubicBezTo>
                                  <a:pt x="3470657" y="1220641"/>
                                  <a:pt x="3477837" y="1216649"/>
                                  <a:pt x="3484218" y="1220242"/>
                                </a:cubicBezTo>
                                <a:cubicBezTo>
                                  <a:pt x="3491799" y="1224235"/>
                                  <a:pt x="3491403" y="1231819"/>
                                  <a:pt x="3491403" y="1232219"/>
                                </a:cubicBezTo>
                                <a:cubicBezTo>
                                  <a:pt x="3491403" y="1232219"/>
                                  <a:pt x="3491403" y="1235013"/>
                                  <a:pt x="3494996" y="1237009"/>
                                </a:cubicBezTo>
                                <a:cubicBezTo>
                                  <a:pt x="3496195" y="1237408"/>
                                  <a:pt x="3496992" y="1237807"/>
                                  <a:pt x="3498187" y="1237807"/>
                                </a:cubicBezTo>
                                <a:lnTo>
                                  <a:pt x="3502574" y="1238207"/>
                                </a:lnTo>
                                <a:cubicBezTo>
                                  <a:pt x="3504577" y="1238207"/>
                                  <a:pt x="3506178" y="1240203"/>
                                  <a:pt x="3506178" y="1242199"/>
                                </a:cubicBezTo>
                                <a:cubicBezTo>
                                  <a:pt x="3506178" y="1244195"/>
                                  <a:pt x="3504172" y="1245791"/>
                                  <a:pt x="3500578" y="1246191"/>
                                </a:cubicBezTo>
                                <a:lnTo>
                                  <a:pt x="3494595" y="1245791"/>
                                </a:lnTo>
                                <a:cubicBezTo>
                                  <a:pt x="3493001" y="1245392"/>
                                  <a:pt x="3491403" y="1244993"/>
                                  <a:pt x="3489811" y="1244195"/>
                                </a:cubicBezTo>
                                <a:cubicBezTo>
                                  <a:pt x="3482224" y="1240203"/>
                                  <a:pt x="3482620" y="1232618"/>
                                  <a:pt x="3482620" y="1232219"/>
                                </a:cubicBezTo>
                                <a:cubicBezTo>
                                  <a:pt x="3482620" y="1232219"/>
                                  <a:pt x="3483021" y="1229424"/>
                                  <a:pt x="3479431" y="1227428"/>
                                </a:cubicBezTo>
                                <a:cubicBezTo>
                                  <a:pt x="3476639" y="1225831"/>
                                  <a:pt x="3473049" y="1227428"/>
                                  <a:pt x="3472649" y="1227827"/>
                                </a:cubicBezTo>
                                <a:cubicBezTo>
                                  <a:pt x="3471453" y="1228626"/>
                                  <a:pt x="3465867" y="1231819"/>
                                  <a:pt x="3459086" y="1228227"/>
                                </a:cubicBezTo>
                                <a:cubicBezTo>
                                  <a:pt x="3452304" y="1224634"/>
                                  <a:pt x="3451904" y="1218246"/>
                                  <a:pt x="3451904" y="1216649"/>
                                </a:cubicBezTo>
                                <a:cubicBezTo>
                                  <a:pt x="3451507" y="1216250"/>
                                  <a:pt x="3451107" y="1213056"/>
                                  <a:pt x="3448316" y="1211459"/>
                                </a:cubicBezTo>
                                <a:cubicBezTo>
                                  <a:pt x="3445122" y="1209862"/>
                                  <a:pt x="3443128" y="1211060"/>
                                  <a:pt x="3442331" y="1211459"/>
                                </a:cubicBezTo>
                                <a:lnTo>
                                  <a:pt x="3441932" y="1211459"/>
                                </a:lnTo>
                                <a:cubicBezTo>
                                  <a:pt x="3440735" y="1212258"/>
                                  <a:pt x="3435549" y="1215451"/>
                                  <a:pt x="3428368" y="1211858"/>
                                </a:cubicBezTo>
                                <a:cubicBezTo>
                                  <a:pt x="3420787" y="1207866"/>
                                  <a:pt x="3421185" y="1200681"/>
                                  <a:pt x="3421185" y="1199882"/>
                                </a:cubicBezTo>
                                <a:cubicBezTo>
                                  <a:pt x="3421586" y="1199882"/>
                                  <a:pt x="3421185" y="1196689"/>
                                  <a:pt x="3417994" y="1195092"/>
                                </a:cubicBezTo>
                                <a:cubicBezTo>
                                  <a:pt x="3415205" y="1193495"/>
                                  <a:pt x="3411612" y="1195092"/>
                                  <a:pt x="3411212" y="1195491"/>
                                </a:cubicBezTo>
                                <a:cubicBezTo>
                                  <a:pt x="3410012" y="1196290"/>
                                  <a:pt x="3404427" y="1199483"/>
                                  <a:pt x="3397620" y="1195890"/>
                                </a:cubicBezTo>
                                <a:lnTo>
                                  <a:pt x="3395222" y="1194294"/>
                                </a:lnTo>
                                <a:cubicBezTo>
                                  <a:pt x="3393225" y="1193495"/>
                                  <a:pt x="3392428" y="1191100"/>
                                  <a:pt x="3393624" y="1189104"/>
                                </a:cubicBezTo>
                                <a:cubicBezTo>
                                  <a:pt x="3394423" y="1187108"/>
                                  <a:pt x="3396818" y="1186310"/>
                                  <a:pt x="3398819" y="1187507"/>
                                </a:cubicBezTo>
                                <a:lnTo>
                                  <a:pt x="3401218" y="1189104"/>
                                </a:lnTo>
                                <a:cubicBezTo>
                                  <a:pt x="3404821" y="1191100"/>
                                  <a:pt x="3407615" y="1189104"/>
                                  <a:pt x="3407615" y="1189104"/>
                                </a:cubicBezTo>
                                <a:lnTo>
                                  <a:pt x="3408022" y="1189104"/>
                                </a:lnTo>
                                <a:cubicBezTo>
                                  <a:pt x="3408217" y="1188904"/>
                                  <a:pt x="3410012" y="1187807"/>
                                  <a:pt x="3412610" y="1187208"/>
                                </a:cubicBezTo>
                                <a:close/>
                                <a:moveTo>
                                  <a:pt x="4671793" y="1182318"/>
                                </a:moveTo>
                                <a:lnTo>
                                  <a:pt x="4685766" y="1193097"/>
                                </a:lnTo>
                                <a:cubicBezTo>
                                  <a:pt x="4686565" y="1193497"/>
                                  <a:pt x="4686964" y="1195093"/>
                                  <a:pt x="4686166" y="1195892"/>
                                </a:cubicBezTo>
                                <a:cubicBezTo>
                                  <a:pt x="4685766" y="1196291"/>
                                  <a:pt x="4684968" y="1196690"/>
                                  <a:pt x="4684569" y="1196690"/>
                                </a:cubicBezTo>
                                <a:cubicBezTo>
                                  <a:pt x="4684170" y="1196690"/>
                                  <a:pt x="4683371" y="1196690"/>
                                  <a:pt x="4682972" y="1196291"/>
                                </a:cubicBezTo>
                                <a:lnTo>
                                  <a:pt x="4669398" y="1185512"/>
                                </a:lnTo>
                                <a:cubicBezTo>
                                  <a:pt x="4668600" y="1185112"/>
                                  <a:pt x="4668201" y="1183516"/>
                                  <a:pt x="4668999" y="1182717"/>
                                </a:cubicBezTo>
                                <a:cubicBezTo>
                                  <a:pt x="4669398" y="1181919"/>
                                  <a:pt x="4670995" y="1181520"/>
                                  <a:pt x="4671793" y="1182318"/>
                                </a:cubicBezTo>
                                <a:close/>
                                <a:moveTo>
                                  <a:pt x="4740058" y="1173535"/>
                                </a:moveTo>
                                <a:cubicBezTo>
                                  <a:pt x="4740856" y="1173934"/>
                                  <a:pt x="4741255" y="1175531"/>
                                  <a:pt x="4740457" y="1176329"/>
                                </a:cubicBezTo>
                                <a:lnTo>
                                  <a:pt x="4729677" y="1190302"/>
                                </a:lnTo>
                                <a:cubicBezTo>
                                  <a:pt x="4729278" y="1190702"/>
                                  <a:pt x="4728480" y="1191101"/>
                                  <a:pt x="4728081" y="1191101"/>
                                </a:cubicBezTo>
                                <a:cubicBezTo>
                                  <a:pt x="4727681" y="1191101"/>
                                  <a:pt x="4726883" y="1191101"/>
                                  <a:pt x="4726484" y="1190702"/>
                                </a:cubicBezTo>
                                <a:cubicBezTo>
                                  <a:pt x="4725685" y="1189903"/>
                                  <a:pt x="4725286" y="1188306"/>
                                  <a:pt x="4726484" y="1187907"/>
                                </a:cubicBezTo>
                                <a:lnTo>
                                  <a:pt x="4737263" y="1173934"/>
                                </a:lnTo>
                                <a:cubicBezTo>
                                  <a:pt x="4737662" y="1173136"/>
                                  <a:pt x="4739259" y="1172737"/>
                                  <a:pt x="4740058" y="1173535"/>
                                </a:cubicBezTo>
                                <a:close/>
                                <a:moveTo>
                                  <a:pt x="4683769" y="1169544"/>
                                </a:moveTo>
                                <a:cubicBezTo>
                                  <a:pt x="4684567" y="1169144"/>
                                  <a:pt x="4686164" y="1169144"/>
                                  <a:pt x="4686563" y="1170342"/>
                                </a:cubicBezTo>
                                <a:lnTo>
                                  <a:pt x="4695347" y="1185513"/>
                                </a:lnTo>
                                <a:cubicBezTo>
                                  <a:pt x="4695746" y="1186311"/>
                                  <a:pt x="4695746" y="1187908"/>
                                  <a:pt x="4694548" y="1188307"/>
                                </a:cubicBezTo>
                                <a:lnTo>
                                  <a:pt x="4693750" y="1188706"/>
                                </a:lnTo>
                                <a:cubicBezTo>
                                  <a:pt x="4692951" y="1188706"/>
                                  <a:pt x="4692153" y="1188307"/>
                                  <a:pt x="4691754" y="1187509"/>
                                </a:cubicBezTo>
                                <a:lnTo>
                                  <a:pt x="4682970" y="1172338"/>
                                </a:lnTo>
                                <a:cubicBezTo>
                                  <a:pt x="4682571" y="1171540"/>
                                  <a:pt x="4682571" y="1169943"/>
                                  <a:pt x="4683769" y="1169544"/>
                                </a:cubicBezTo>
                                <a:close/>
                                <a:moveTo>
                                  <a:pt x="4722094" y="1164354"/>
                                </a:moveTo>
                                <a:cubicBezTo>
                                  <a:pt x="4723291" y="1164753"/>
                                  <a:pt x="4724090" y="1165950"/>
                                  <a:pt x="4723690" y="1167148"/>
                                </a:cubicBezTo>
                                <a:lnTo>
                                  <a:pt x="4718899" y="1183915"/>
                                </a:lnTo>
                                <a:cubicBezTo>
                                  <a:pt x="4718899" y="1184714"/>
                                  <a:pt x="4718101" y="1185512"/>
                                  <a:pt x="4717302" y="1185512"/>
                                </a:cubicBezTo>
                                <a:lnTo>
                                  <a:pt x="4716504" y="1185512"/>
                                </a:lnTo>
                                <a:cubicBezTo>
                                  <a:pt x="4715705" y="1185113"/>
                                  <a:pt x="4714907" y="1183915"/>
                                  <a:pt x="4714508" y="1182718"/>
                                </a:cubicBezTo>
                                <a:lnTo>
                                  <a:pt x="4719299" y="1165950"/>
                                </a:lnTo>
                                <a:cubicBezTo>
                                  <a:pt x="4719698" y="1164753"/>
                                  <a:pt x="4720896" y="1163954"/>
                                  <a:pt x="4722094" y="1164354"/>
                                </a:cubicBezTo>
                                <a:close/>
                                <a:moveTo>
                                  <a:pt x="4702532" y="1162757"/>
                                </a:moveTo>
                                <a:cubicBezTo>
                                  <a:pt x="4703729" y="1162757"/>
                                  <a:pt x="4704927" y="1163555"/>
                                  <a:pt x="4704927" y="1164753"/>
                                </a:cubicBezTo>
                                <a:lnTo>
                                  <a:pt x="4707323" y="1182319"/>
                                </a:lnTo>
                                <a:cubicBezTo>
                                  <a:pt x="4707323" y="1183516"/>
                                  <a:pt x="4706525" y="1184714"/>
                                  <a:pt x="4705327" y="1184714"/>
                                </a:cubicBezTo>
                                <a:cubicBezTo>
                                  <a:pt x="4704129" y="1185113"/>
                                  <a:pt x="4702931" y="1183915"/>
                                  <a:pt x="4702931" y="1182718"/>
                                </a:cubicBezTo>
                                <a:lnTo>
                                  <a:pt x="4700536" y="1165152"/>
                                </a:lnTo>
                                <a:cubicBezTo>
                                  <a:pt x="4700536" y="1163954"/>
                                  <a:pt x="4701334" y="1162757"/>
                                  <a:pt x="4702532" y="1162757"/>
                                </a:cubicBezTo>
                                <a:close/>
                                <a:moveTo>
                                  <a:pt x="5960807" y="1145592"/>
                                </a:moveTo>
                                <a:cubicBezTo>
                                  <a:pt x="5963202" y="1145193"/>
                                  <a:pt x="5965198" y="1146789"/>
                                  <a:pt x="5965597" y="1149185"/>
                                </a:cubicBezTo>
                                <a:lnTo>
                                  <a:pt x="5969190" y="1173536"/>
                                </a:lnTo>
                                <a:lnTo>
                                  <a:pt x="5993541" y="1169943"/>
                                </a:lnTo>
                                <a:cubicBezTo>
                                  <a:pt x="5995937" y="1169544"/>
                                  <a:pt x="5997933" y="1171141"/>
                                  <a:pt x="5998332" y="1173536"/>
                                </a:cubicBezTo>
                                <a:cubicBezTo>
                                  <a:pt x="5998731" y="1175931"/>
                                  <a:pt x="5997134" y="1177927"/>
                                  <a:pt x="5994739" y="1178326"/>
                                </a:cubicBezTo>
                                <a:lnTo>
                                  <a:pt x="5970388" y="1181919"/>
                                </a:lnTo>
                                <a:lnTo>
                                  <a:pt x="5973981" y="1206271"/>
                                </a:lnTo>
                                <a:cubicBezTo>
                                  <a:pt x="5974380" y="1208666"/>
                                  <a:pt x="5972783" y="1210662"/>
                                  <a:pt x="5970388" y="1211062"/>
                                </a:cubicBezTo>
                                <a:cubicBezTo>
                                  <a:pt x="5967993" y="1211461"/>
                                  <a:pt x="5965997" y="1209864"/>
                                  <a:pt x="5965597" y="1207469"/>
                                </a:cubicBezTo>
                                <a:lnTo>
                                  <a:pt x="5962005" y="1183117"/>
                                </a:lnTo>
                                <a:lnTo>
                                  <a:pt x="5937653" y="1186709"/>
                                </a:lnTo>
                                <a:cubicBezTo>
                                  <a:pt x="5935257" y="1187110"/>
                                  <a:pt x="5933261" y="1185512"/>
                                  <a:pt x="5932862" y="1183117"/>
                                </a:cubicBezTo>
                                <a:cubicBezTo>
                                  <a:pt x="5932463" y="1180721"/>
                                  <a:pt x="5934060" y="1178725"/>
                                  <a:pt x="5936455" y="1178326"/>
                                </a:cubicBezTo>
                                <a:lnTo>
                                  <a:pt x="5960807" y="1174733"/>
                                </a:lnTo>
                                <a:lnTo>
                                  <a:pt x="5957214" y="1150382"/>
                                </a:lnTo>
                                <a:cubicBezTo>
                                  <a:pt x="5956815" y="1147987"/>
                                  <a:pt x="5958412" y="1145991"/>
                                  <a:pt x="5960807" y="1145592"/>
                                </a:cubicBezTo>
                                <a:close/>
                                <a:moveTo>
                                  <a:pt x="3746899" y="1138156"/>
                                </a:moveTo>
                                <a:cubicBezTo>
                                  <a:pt x="3754634" y="1140102"/>
                                  <a:pt x="3761620" y="1144992"/>
                                  <a:pt x="3766012" y="1152377"/>
                                </a:cubicBezTo>
                                <a:lnTo>
                                  <a:pt x="3760423" y="1155970"/>
                                </a:lnTo>
                                <a:cubicBezTo>
                                  <a:pt x="3752838" y="1144394"/>
                                  <a:pt x="3737668" y="1140801"/>
                                  <a:pt x="3726091" y="1147986"/>
                                </a:cubicBezTo>
                                <a:cubicBezTo>
                                  <a:pt x="3714514" y="1155172"/>
                                  <a:pt x="3710921" y="1170342"/>
                                  <a:pt x="3718905" y="1181919"/>
                                </a:cubicBezTo>
                                <a:lnTo>
                                  <a:pt x="3713316" y="1185512"/>
                                </a:lnTo>
                                <a:cubicBezTo>
                                  <a:pt x="3712917" y="1185113"/>
                                  <a:pt x="3712917" y="1184713"/>
                                  <a:pt x="3712518" y="1184314"/>
                                </a:cubicBezTo>
                                <a:cubicBezTo>
                                  <a:pt x="3703736" y="1169544"/>
                                  <a:pt x="3708526" y="1150382"/>
                                  <a:pt x="3723296" y="1141599"/>
                                </a:cubicBezTo>
                                <a:cubicBezTo>
                                  <a:pt x="3730682" y="1137208"/>
                                  <a:pt x="3739165" y="1136210"/>
                                  <a:pt x="3746899" y="1138156"/>
                                </a:cubicBezTo>
                                <a:close/>
                                <a:moveTo>
                                  <a:pt x="7189341" y="1138107"/>
                                </a:moveTo>
                                <a:cubicBezTo>
                                  <a:pt x="7191935" y="1137508"/>
                                  <a:pt x="7195329" y="1137408"/>
                                  <a:pt x="7198722" y="1139205"/>
                                </a:cubicBezTo>
                                <a:cubicBezTo>
                                  <a:pt x="7206307" y="1143197"/>
                                  <a:pt x="7205908" y="1150781"/>
                                  <a:pt x="7205908" y="1151181"/>
                                </a:cubicBezTo>
                                <a:cubicBezTo>
                                  <a:pt x="7205908" y="1151181"/>
                                  <a:pt x="7205908" y="1153975"/>
                                  <a:pt x="7209501" y="1155971"/>
                                </a:cubicBezTo>
                                <a:cubicBezTo>
                                  <a:pt x="7213094" y="1157568"/>
                                  <a:pt x="7215489" y="1155971"/>
                                  <a:pt x="7215489" y="1155971"/>
                                </a:cubicBezTo>
                                <a:lnTo>
                                  <a:pt x="7215888" y="1155971"/>
                                </a:lnTo>
                                <a:lnTo>
                                  <a:pt x="7216287" y="1155572"/>
                                </a:lnTo>
                                <a:cubicBezTo>
                                  <a:pt x="7218283" y="1154374"/>
                                  <a:pt x="7223074" y="1151979"/>
                                  <a:pt x="7229461" y="1155173"/>
                                </a:cubicBezTo>
                                <a:cubicBezTo>
                                  <a:pt x="7236247" y="1158765"/>
                                  <a:pt x="7236646" y="1166350"/>
                                  <a:pt x="7236646" y="1166749"/>
                                </a:cubicBezTo>
                                <a:lnTo>
                                  <a:pt x="7236646" y="1167149"/>
                                </a:lnTo>
                                <a:cubicBezTo>
                                  <a:pt x="7236646" y="1167149"/>
                                  <a:pt x="7236646" y="1169943"/>
                                  <a:pt x="7240239" y="1171939"/>
                                </a:cubicBezTo>
                                <a:cubicBezTo>
                                  <a:pt x="7243832" y="1173935"/>
                                  <a:pt x="7246626" y="1171939"/>
                                  <a:pt x="7246626" y="1171939"/>
                                </a:cubicBezTo>
                                <a:lnTo>
                                  <a:pt x="7247026" y="1171939"/>
                                </a:lnTo>
                                <a:cubicBezTo>
                                  <a:pt x="7247425" y="1171540"/>
                                  <a:pt x="7254610" y="1167548"/>
                                  <a:pt x="7260998" y="1171141"/>
                                </a:cubicBezTo>
                                <a:cubicBezTo>
                                  <a:pt x="7268582" y="1175133"/>
                                  <a:pt x="7268183" y="1182718"/>
                                  <a:pt x="7268183" y="1183117"/>
                                </a:cubicBezTo>
                                <a:cubicBezTo>
                                  <a:pt x="7268183" y="1183117"/>
                                  <a:pt x="7268183" y="1185912"/>
                                  <a:pt x="7271776" y="1187908"/>
                                </a:cubicBezTo>
                                <a:cubicBezTo>
                                  <a:pt x="7272974" y="1188307"/>
                                  <a:pt x="7273772" y="1188706"/>
                                  <a:pt x="7274970" y="1188706"/>
                                </a:cubicBezTo>
                                <a:lnTo>
                                  <a:pt x="7279361" y="1189105"/>
                                </a:lnTo>
                                <a:cubicBezTo>
                                  <a:pt x="7281357" y="1189105"/>
                                  <a:pt x="7282954" y="1191101"/>
                                  <a:pt x="7282954" y="1193097"/>
                                </a:cubicBezTo>
                                <a:cubicBezTo>
                                  <a:pt x="7282554" y="1195093"/>
                                  <a:pt x="7280958" y="1196690"/>
                                  <a:pt x="7277365" y="1197089"/>
                                </a:cubicBezTo>
                                <a:lnTo>
                                  <a:pt x="7271377" y="1196690"/>
                                </a:lnTo>
                                <a:cubicBezTo>
                                  <a:pt x="7269780" y="1196291"/>
                                  <a:pt x="7268183" y="1195892"/>
                                  <a:pt x="7266586" y="1195093"/>
                                </a:cubicBezTo>
                                <a:cubicBezTo>
                                  <a:pt x="7259002" y="1191101"/>
                                  <a:pt x="7259401" y="1183517"/>
                                  <a:pt x="7259401" y="1183117"/>
                                </a:cubicBezTo>
                                <a:cubicBezTo>
                                  <a:pt x="7259401" y="1183117"/>
                                  <a:pt x="7259800" y="1180323"/>
                                  <a:pt x="7256207" y="1178327"/>
                                </a:cubicBezTo>
                                <a:cubicBezTo>
                                  <a:pt x="7253413" y="1176730"/>
                                  <a:pt x="7249820" y="1178327"/>
                                  <a:pt x="7249421" y="1178726"/>
                                </a:cubicBezTo>
                                <a:cubicBezTo>
                                  <a:pt x="7248223" y="1179525"/>
                                  <a:pt x="7242634" y="1182718"/>
                                  <a:pt x="7235848" y="1179125"/>
                                </a:cubicBezTo>
                                <a:cubicBezTo>
                                  <a:pt x="7229062" y="1175533"/>
                                  <a:pt x="7228662" y="1169145"/>
                                  <a:pt x="7228662" y="1167548"/>
                                </a:cubicBezTo>
                                <a:cubicBezTo>
                                  <a:pt x="7228263" y="1167149"/>
                                  <a:pt x="7227864" y="1163955"/>
                                  <a:pt x="7225070" y="1162358"/>
                                </a:cubicBezTo>
                                <a:cubicBezTo>
                                  <a:pt x="7221876" y="1160761"/>
                                  <a:pt x="7219880" y="1161959"/>
                                  <a:pt x="7219082" y="1162358"/>
                                </a:cubicBezTo>
                                <a:lnTo>
                                  <a:pt x="7218682" y="1162358"/>
                                </a:lnTo>
                                <a:cubicBezTo>
                                  <a:pt x="7217485" y="1163157"/>
                                  <a:pt x="7212295" y="1166350"/>
                                  <a:pt x="7205110" y="1162757"/>
                                </a:cubicBezTo>
                                <a:cubicBezTo>
                                  <a:pt x="7197525" y="1158765"/>
                                  <a:pt x="7197924" y="1151580"/>
                                  <a:pt x="7197924" y="1150781"/>
                                </a:cubicBezTo>
                                <a:cubicBezTo>
                                  <a:pt x="7198323" y="1150781"/>
                                  <a:pt x="7197924" y="1147588"/>
                                  <a:pt x="7194729" y="1145991"/>
                                </a:cubicBezTo>
                                <a:cubicBezTo>
                                  <a:pt x="7191935" y="1144394"/>
                                  <a:pt x="7188342" y="1145991"/>
                                  <a:pt x="7187943" y="1146390"/>
                                </a:cubicBezTo>
                                <a:cubicBezTo>
                                  <a:pt x="7186745" y="1147189"/>
                                  <a:pt x="7181157" y="1150382"/>
                                  <a:pt x="7174370" y="1146789"/>
                                </a:cubicBezTo>
                                <a:lnTo>
                                  <a:pt x="7171975" y="1145193"/>
                                </a:lnTo>
                                <a:cubicBezTo>
                                  <a:pt x="7169979" y="1144394"/>
                                  <a:pt x="7169181" y="1141999"/>
                                  <a:pt x="7170378" y="1140003"/>
                                </a:cubicBezTo>
                                <a:cubicBezTo>
                                  <a:pt x="7171177" y="1138007"/>
                                  <a:pt x="7173572" y="1137209"/>
                                  <a:pt x="7175568" y="1138406"/>
                                </a:cubicBezTo>
                                <a:lnTo>
                                  <a:pt x="7177963" y="1140003"/>
                                </a:lnTo>
                                <a:cubicBezTo>
                                  <a:pt x="7181556" y="1141999"/>
                                  <a:pt x="7184350" y="1140003"/>
                                  <a:pt x="7184350" y="1140003"/>
                                </a:cubicBezTo>
                                <a:lnTo>
                                  <a:pt x="7184749" y="1140003"/>
                                </a:lnTo>
                                <a:cubicBezTo>
                                  <a:pt x="7184949" y="1139803"/>
                                  <a:pt x="7186746" y="1138706"/>
                                  <a:pt x="7189341" y="1138107"/>
                                </a:cubicBezTo>
                                <a:close/>
                                <a:moveTo>
                                  <a:pt x="7206107" y="1105772"/>
                                </a:moveTo>
                                <a:cubicBezTo>
                                  <a:pt x="7208702" y="1105173"/>
                                  <a:pt x="7212095" y="1105073"/>
                                  <a:pt x="7215489" y="1106870"/>
                                </a:cubicBezTo>
                                <a:cubicBezTo>
                                  <a:pt x="7223074" y="1110862"/>
                                  <a:pt x="7222674" y="1118446"/>
                                  <a:pt x="7222674" y="1118846"/>
                                </a:cubicBezTo>
                                <a:cubicBezTo>
                                  <a:pt x="7222674" y="1118846"/>
                                  <a:pt x="7222674" y="1121640"/>
                                  <a:pt x="7226267" y="1123636"/>
                                </a:cubicBezTo>
                                <a:cubicBezTo>
                                  <a:pt x="7229860" y="1125233"/>
                                  <a:pt x="7232255" y="1123636"/>
                                  <a:pt x="7232255" y="1123636"/>
                                </a:cubicBezTo>
                                <a:lnTo>
                                  <a:pt x="7232654" y="1123636"/>
                                </a:lnTo>
                                <a:lnTo>
                                  <a:pt x="7233054" y="1123237"/>
                                </a:lnTo>
                                <a:cubicBezTo>
                                  <a:pt x="7235050" y="1122039"/>
                                  <a:pt x="7239840" y="1119644"/>
                                  <a:pt x="7246227" y="1122838"/>
                                </a:cubicBezTo>
                                <a:cubicBezTo>
                                  <a:pt x="7253013" y="1126430"/>
                                  <a:pt x="7253413" y="1134015"/>
                                  <a:pt x="7253413" y="1134414"/>
                                </a:cubicBezTo>
                                <a:lnTo>
                                  <a:pt x="7253413" y="1134814"/>
                                </a:lnTo>
                                <a:cubicBezTo>
                                  <a:pt x="7253413" y="1134814"/>
                                  <a:pt x="7253413" y="1137608"/>
                                  <a:pt x="7257005" y="1139604"/>
                                </a:cubicBezTo>
                                <a:cubicBezTo>
                                  <a:pt x="7260598" y="1141600"/>
                                  <a:pt x="7263393" y="1139604"/>
                                  <a:pt x="7263393" y="1139604"/>
                                </a:cubicBezTo>
                                <a:lnTo>
                                  <a:pt x="7263792" y="1139604"/>
                                </a:lnTo>
                                <a:cubicBezTo>
                                  <a:pt x="7264191" y="1139205"/>
                                  <a:pt x="7271377" y="1135213"/>
                                  <a:pt x="7277764" y="1138806"/>
                                </a:cubicBezTo>
                                <a:cubicBezTo>
                                  <a:pt x="7285348" y="1142798"/>
                                  <a:pt x="7284949" y="1150383"/>
                                  <a:pt x="7284949" y="1150782"/>
                                </a:cubicBezTo>
                                <a:cubicBezTo>
                                  <a:pt x="7284949" y="1150782"/>
                                  <a:pt x="7284949" y="1153577"/>
                                  <a:pt x="7288542" y="1155573"/>
                                </a:cubicBezTo>
                                <a:cubicBezTo>
                                  <a:pt x="7289740" y="1155972"/>
                                  <a:pt x="7290538" y="1156371"/>
                                  <a:pt x="7291736" y="1156371"/>
                                </a:cubicBezTo>
                                <a:lnTo>
                                  <a:pt x="7296127" y="1156770"/>
                                </a:lnTo>
                                <a:cubicBezTo>
                                  <a:pt x="7298123" y="1156770"/>
                                  <a:pt x="7299720" y="1158766"/>
                                  <a:pt x="7299720" y="1160762"/>
                                </a:cubicBezTo>
                                <a:cubicBezTo>
                                  <a:pt x="7299720" y="1163158"/>
                                  <a:pt x="7298123" y="1164754"/>
                                  <a:pt x="7294131" y="1164754"/>
                                </a:cubicBezTo>
                                <a:lnTo>
                                  <a:pt x="7288143" y="1164355"/>
                                </a:lnTo>
                                <a:cubicBezTo>
                                  <a:pt x="7286546" y="1163956"/>
                                  <a:pt x="7284949" y="1163557"/>
                                  <a:pt x="7283352" y="1162758"/>
                                </a:cubicBezTo>
                                <a:cubicBezTo>
                                  <a:pt x="7275768" y="1158766"/>
                                  <a:pt x="7276167" y="1151182"/>
                                  <a:pt x="7276167" y="1150782"/>
                                </a:cubicBezTo>
                                <a:cubicBezTo>
                                  <a:pt x="7276167" y="1150782"/>
                                  <a:pt x="7276566" y="1147988"/>
                                  <a:pt x="7272973" y="1145992"/>
                                </a:cubicBezTo>
                                <a:cubicBezTo>
                                  <a:pt x="7270179" y="1144395"/>
                                  <a:pt x="7266586" y="1145992"/>
                                  <a:pt x="7266187" y="1146391"/>
                                </a:cubicBezTo>
                                <a:cubicBezTo>
                                  <a:pt x="7264989" y="1147190"/>
                                  <a:pt x="7259401" y="1150383"/>
                                  <a:pt x="7252614" y="1146790"/>
                                </a:cubicBezTo>
                                <a:cubicBezTo>
                                  <a:pt x="7245828" y="1143198"/>
                                  <a:pt x="7245429" y="1136810"/>
                                  <a:pt x="7245429" y="1135213"/>
                                </a:cubicBezTo>
                                <a:cubicBezTo>
                                  <a:pt x="7245029" y="1134814"/>
                                  <a:pt x="7244630" y="1131620"/>
                                  <a:pt x="7241836" y="1130023"/>
                                </a:cubicBezTo>
                                <a:cubicBezTo>
                                  <a:pt x="7238642" y="1128426"/>
                                  <a:pt x="7236646" y="1129624"/>
                                  <a:pt x="7235848" y="1130023"/>
                                </a:cubicBezTo>
                                <a:lnTo>
                                  <a:pt x="7235449" y="1130023"/>
                                </a:lnTo>
                                <a:cubicBezTo>
                                  <a:pt x="7234251" y="1130822"/>
                                  <a:pt x="7229062" y="1134015"/>
                                  <a:pt x="7221876" y="1130422"/>
                                </a:cubicBezTo>
                                <a:cubicBezTo>
                                  <a:pt x="7214291" y="1126430"/>
                                  <a:pt x="7214690" y="1119245"/>
                                  <a:pt x="7214690" y="1118446"/>
                                </a:cubicBezTo>
                                <a:cubicBezTo>
                                  <a:pt x="7215090" y="1118446"/>
                                  <a:pt x="7214690" y="1115253"/>
                                  <a:pt x="7211496" y="1113656"/>
                                </a:cubicBezTo>
                                <a:cubicBezTo>
                                  <a:pt x="7208701" y="1112059"/>
                                  <a:pt x="7205109" y="1113656"/>
                                  <a:pt x="7204709" y="1114055"/>
                                </a:cubicBezTo>
                                <a:cubicBezTo>
                                  <a:pt x="7203512" y="1114854"/>
                                  <a:pt x="7197923" y="1118047"/>
                                  <a:pt x="7191137" y="1114454"/>
                                </a:cubicBezTo>
                                <a:lnTo>
                                  <a:pt x="7188741" y="1112858"/>
                                </a:lnTo>
                                <a:cubicBezTo>
                                  <a:pt x="7186745" y="1112059"/>
                                  <a:pt x="7185947" y="1109664"/>
                                  <a:pt x="7187145" y="1107668"/>
                                </a:cubicBezTo>
                                <a:cubicBezTo>
                                  <a:pt x="7187943" y="1105672"/>
                                  <a:pt x="7190338" y="1104874"/>
                                  <a:pt x="7192334" y="1106071"/>
                                </a:cubicBezTo>
                                <a:lnTo>
                                  <a:pt x="7194729" y="1107668"/>
                                </a:lnTo>
                                <a:cubicBezTo>
                                  <a:pt x="7198322" y="1109664"/>
                                  <a:pt x="7201117" y="1107668"/>
                                  <a:pt x="7201117" y="1107668"/>
                                </a:cubicBezTo>
                                <a:lnTo>
                                  <a:pt x="7201516" y="1107668"/>
                                </a:lnTo>
                                <a:cubicBezTo>
                                  <a:pt x="7201716" y="1107468"/>
                                  <a:pt x="7203512" y="1106371"/>
                                  <a:pt x="7206107" y="1105772"/>
                                </a:cubicBezTo>
                                <a:close/>
                                <a:moveTo>
                                  <a:pt x="1814391" y="1104873"/>
                                </a:moveTo>
                                <a:cubicBezTo>
                                  <a:pt x="1815588" y="1104873"/>
                                  <a:pt x="1816786" y="1105671"/>
                                  <a:pt x="1816786" y="1106869"/>
                                </a:cubicBezTo>
                                <a:lnTo>
                                  <a:pt x="1819181" y="1124435"/>
                                </a:lnTo>
                                <a:cubicBezTo>
                                  <a:pt x="1819181" y="1125632"/>
                                  <a:pt x="1818383" y="1126830"/>
                                  <a:pt x="1817185" y="1126830"/>
                                </a:cubicBezTo>
                                <a:cubicBezTo>
                                  <a:pt x="1815987" y="1126830"/>
                                  <a:pt x="1814790" y="1126031"/>
                                  <a:pt x="1814790" y="1124834"/>
                                </a:cubicBezTo>
                                <a:lnTo>
                                  <a:pt x="1812394" y="1107268"/>
                                </a:lnTo>
                                <a:cubicBezTo>
                                  <a:pt x="1812394" y="1106070"/>
                                  <a:pt x="1813192" y="1104873"/>
                                  <a:pt x="1814391" y="1104873"/>
                                </a:cubicBezTo>
                                <a:close/>
                                <a:moveTo>
                                  <a:pt x="1802837" y="1104075"/>
                                </a:moveTo>
                                <a:cubicBezTo>
                                  <a:pt x="1804034" y="1104474"/>
                                  <a:pt x="1804833" y="1105671"/>
                                  <a:pt x="1804034" y="1106869"/>
                                </a:cubicBezTo>
                                <a:lnTo>
                                  <a:pt x="1799244" y="1123636"/>
                                </a:lnTo>
                                <a:cubicBezTo>
                                  <a:pt x="1799244" y="1124435"/>
                                  <a:pt x="1798445" y="1125233"/>
                                  <a:pt x="1797647" y="1125233"/>
                                </a:cubicBezTo>
                                <a:lnTo>
                                  <a:pt x="1796848" y="1125233"/>
                                </a:lnTo>
                                <a:cubicBezTo>
                                  <a:pt x="1795651" y="1124834"/>
                                  <a:pt x="1794852" y="1123636"/>
                                  <a:pt x="1795252" y="1122439"/>
                                </a:cubicBezTo>
                                <a:lnTo>
                                  <a:pt x="1800042" y="1105671"/>
                                </a:lnTo>
                                <a:cubicBezTo>
                                  <a:pt x="1800442" y="1104474"/>
                                  <a:pt x="1801639" y="1103675"/>
                                  <a:pt x="1802837" y="1104075"/>
                                </a:cubicBezTo>
                                <a:close/>
                                <a:moveTo>
                                  <a:pt x="1825169" y="1101680"/>
                                </a:moveTo>
                                <a:cubicBezTo>
                                  <a:pt x="1825966" y="1101280"/>
                                  <a:pt x="1827564" y="1101280"/>
                                  <a:pt x="1827963" y="1102478"/>
                                </a:cubicBezTo>
                                <a:lnTo>
                                  <a:pt x="1836747" y="1117649"/>
                                </a:lnTo>
                                <a:cubicBezTo>
                                  <a:pt x="1837146" y="1118447"/>
                                  <a:pt x="1837146" y="1120044"/>
                                  <a:pt x="1835948" y="1120443"/>
                                </a:cubicBezTo>
                                <a:lnTo>
                                  <a:pt x="1835149" y="1120842"/>
                                </a:lnTo>
                                <a:cubicBezTo>
                                  <a:pt x="1834351" y="1120842"/>
                                  <a:pt x="1833552" y="1120443"/>
                                  <a:pt x="1833154" y="1119645"/>
                                </a:cubicBezTo>
                                <a:lnTo>
                                  <a:pt x="1824370" y="1104474"/>
                                </a:lnTo>
                                <a:cubicBezTo>
                                  <a:pt x="1823971" y="1103676"/>
                                  <a:pt x="1823971" y="1102079"/>
                                  <a:pt x="1825169" y="1101680"/>
                                </a:cubicBezTo>
                                <a:close/>
                                <a:moveTo>
                                  <a:pt x="1793257" y="1099284"/>
                                </a:moveTo>
                                <a:cubicBezTo>
                                  <a:pt x="1794056" y="1100082"/>
                                  <a:pt x="1794056" y="1101280"/>
                                  <a:pt x="1794056" y="1102078"/>
                                </a:cubicBezTo>
                                <a:lnTo>
                                  <a:pt x="1783277" y="1116051"/>
                                </a:lnTo>
                                <a:cubicBezTo>
                                  <a:pt x="1782878" y="1116451"/>
                                  <a:pt x="1782079" y="1116850"/>
                                  <a:pt x="1781680" y="1116850"/>
                                </a:cubicBezTo>
                                <a:cubicBezTo>
                                  <a:pt x="1781281" y="1116850"/>
                                  <a:pt x="1780483" y="1116850"/>
                                  <a:pt x="1780083" y="1116451"/>
                                </a:cubicBezTo>
                                <a:cubicBezTo>
                                  <a:pt x="1779285" y="1116051"/>
                                  <a:pt x="1778886" y="1114455"/>
                                  <a:pt x="1779685" y="1113656"/>
                                </a:cubicBezTo>
                                <a:lnTo>
                                  <a:pt x="1790462" y="1099683"/>
                                </a:lnTo>
                                <a:cubicBezTo>
                                  <a:pt x="1790862" y="1098885"/>
                                  <a:pt x="1792458" y="1098486"/>
                                  <a:pt x="1793257" y="1099284"/>
                                </a:cubicBezTo>
                                <a:close/>
                                <a:moveTo>
                                  <a:pt x="470092" y="1098985"/>
                                </a:moveTo>
                                <a:cubicBezTo>
                                  <a:pt x="472687" y="1098386"/>
                                  <a:pt x="476080" y="1098286"/>
                                  <a:pt x="479473" y="1100083"/>
                                </a:cubicBezTo>
                                <a:cubicBezTo>
                                  <a:pt x="487057" y="1104075"/>
                                  <a:pt x="486658" y="1111659"/>
                                  <a:pt x="486658" y="1112059"/>
                                </a:cubicBezTo>
                                <a:cubicBezTo>
                                  <a:pt x="486658" y="1112059"/>
                                  <a:pt x="486658" y="1114853"/>
                                  <a:pt x="490251" y="1116849"/>
                                </a:cubicBezTo>
                                <a:cubicBezTo>
                                  <a:pt x="493844" y="1118446"/>
                                  <a:pt x="496239" y="1116849"/>
                                  <a:pt x="496239" y="1116849"/>
                                </a:cubicBezTo>
                                <a:lnTo>
                                  <a:pt x="496638" y="1116849"/>
                                </a:lnTo>
                                <a:lnTo>
                                  <a:pt x="497037" y="1116450"/>
                                </a:lnTo>
                                <a:cubicBezTo>
                                  <a:pt x="499033" y="1115252"/>
                                  <a:pt x="503824" y="1112857"/>
                                  <a:pt x="510211" y="1116051"/>
                                </a:cubicBezTo>
                                <a:cubicBezTo>
                                  <a:pt x="516997" y="1119643"/>
                                  <a:pt x="517396" y="1127228"/>
                                  <a:pt x="517396" y="1127627"/>
                                </a:cubicBezTo>
                                <a:lnTo>
                                  <a:pt x="517396" y="1128027"/>
                                </a:lnTo>
                                <a:cubicBezTo>
                                  <a:pt x="517396" y="1128027"/>
                                  <a:pt x="517396" y="1130821"/>
                                  <a:pt x="520989" y="1132817"/>
                                </a:cubicBezTo>
                                <a:cubicBezTo>
                                  <a:pt x="524582" y="1134813"/>
                                  <a:pt x="527376" y="1132817"/>
                                  <a:pt x="527376" y="1132817"/>
                                </a:cubicBezTo>
                                <a:lnTo>
                                  <a:pt x="527776" y="1132817"/>
                                </a:lnTo>
                                <a:cubicBezTo>
                                  <a:pt x="528175" y="1132418"/>
                                  <a:pt x="535360" y="1128426"/>
                                  <a:pt x="541749" y="1132019"/>
                                </a:cubicBezTo>
                                <a:cubicBezTo>
                                  <a:pt x="549332" y="1136011"/>
                                  <a:pt x="548933" y="1143596"/>
                                  <a:pt x="548933" y="1143995"/>
                                </a:cubicBezTo>
                                <a:cubicBezTo>
                                  <a:pt x="548933" y="1143995"/>
                                  <a:pt x="548933" y="1146790"/>
                                  <a:pt x="552526" y="1148786"/>
                                </a:cubicBezTo>
                                <a:cubicBezTo>
                                  <a:pt x="553724" y="1149185"/>
                                  <a:pt x="554522" y="1149584"/>
                                  <a:pt x="555721" y="1149584"/>
                                </a:cubicBezTo>
                                <a:lnTo>
                                  <a:pt x="560111" y="1149983"/>
                                </a:lnTo>
                                <a:cubicBezTo>
                                  <a:pt x="562107" y="1149983"/>
                                  <a:pt x="563704" y="1151979"/>
                                  <a:pt x="563704" y="1153975"/>
                                </a:cubicBezTo>
                                <a:cubicBezTo>
                                  <a:pt x="563704" y="1155971"/>
                                  <a:pt x="561708" y="1157568"/>
                                  <a:pt x="558115" y="1158367"/>
                                </a:cubicBezTo>
                                <a:lnTo>
                                  <a:pt x="552128" y="1157967"/>
                                </a:lnTo>
                                <a:cubicBezTo>
                                  <a:pt x="550530" y="1157568"/>
                                  <a:pt x="548933" y="1157169"/>
                                  <a:pt x="547336" y="1156371"/>
                                </a:cubicBezTo>
                                <a:cubicBezTo>
                                  <a:pt x="539753" y="1152379"/>
                                  <a:pt x="540151" y="1144794"/>
                                  <a:pt x="540151" y="1144395"/>
                                </a:cubicBezTo>
                                <a:cubicBezTo>
                                  <a:pt x="540151" y="1144395"/>
                                  <a:pt x="540550" y="1141600"/>
                                  <a:pt x="536957" y="1139604"/>
                                </a:cubicBezTo>
                                <a:cubicBezTo>
                                  <a:pt x="534163" y="1138007"/>
                                  <a:pt x="530570" y="1139604"/>
                                  <a:pt x="530171" y="1140003"/>
                                </a:cubicBezTo>
                                <a:cubicBezTo>
                                  <a:pt x="528973" y="1140802"/>
                                  <a:pt x="523384" y="1143995"/>
                                  <a:pt x="516598" y="1140403"/>
                                </a:cubicBezTo>
                                <a:cubicBezTo>
                                  <a:pt x="509812" y="1136810"/>
                                  <a:pt x="509413" y="1130422"/>
                                  <a:pt x="509413" y="1128825"/>
                                </a:cubicBezTo>
                                <a:cubicBezTo>
                                  <a:pt x="509013" y="1128426"/>
                                  <a:pt x="508615" y="1125232"/>
                                  <a:pt x="505820" y="1123635"/>
                                </a:cubicBezTo>
                                <a:cubicBezTo>
                                  <a:pt x="502626" y="1122039"/>
                                  <a:pt x="500630" y="1123236"/>
                                  <a:pt x="499832" y="1123635"/>
                                </a:cubicBezTo>
                                <a:lnTo>
                                  <a:pt x="499433" y="1123635"/>
                                </a:lnTo>
                                <a:cubicBezTo>
                                  <a:pt x="498235" y="1124434"/>
                                  <a:pt x="493045" y="1127627"/>
                                  <a:pt x="485860" y="1124035"/>
                                </a:cubicBezTo>
                                <a:cubicBezTo>
                                  <a:pt x="478275" y="1120043"/>
                                  <a:pt x="478674" y="1112857"/>
                                  <a:pt x="478674" y="1112059"/>
                                </a:cubicBezTo>
                                <a:cubicBezTo>
                                  <a:pt x="479073" y="1112059"/>
                                  <a:pt x="478674" y="1108865"/>
                                  <a:pt x="475481" y="1107268"/>
                                </a:cubicBezTo>
                                <a:cubicBezTo>
                                  <a:pt x="472686" y="1105671"/>
                                  <a:pt x="469093" y="1107268"/>
                                  <a:pt x="468694" y="1107667"/>
                                </a:cubicBezTo>
                                <a:cubicBezTo>
                                  <a:pt x="467497" y="1108466"/>
                                  <a:pt x="461908" y="1111659"/>
                                  <a:pt x="455121" y="1108067"/>
                                </a:cubicBezTo>
                                <a:lnTo>
                                  <a:pt x="452726" y="1106470"/>
                                </a:lnTo>
                                <a:cubicBezTo>
                                  <a:pt x="450730" y="1105671"/>
                                  <a:pt x="449932" y="1103276"/>
                                  <a:pt x="451130" y="1101280"/>
                                </a:cubicBezTo>
                                <a:cubicBezTo>
                                  <a:pt x="451928" y="1099284"/>
                                  <a:pt x="454323" y="1098486"/>
                                  <a:pt x="456319" y="1099683"/>
                                </a:cubicBezTo>
                                <a:lnTo>
                                  <a:pt x="458714" y="1100881"/>
                                </a:lnTo>
                                <a:cubicBezTo>
                                  <a:pt x="462307" y="1102877"/>
                                  <a:pt x="465101" y="1100881"/>
                                  <a:pt x="465101" y="1100881"/>
                                </a:cubicBezTo>
                                <a:lnTo>
                                  <a:pt x="465501" y="1100881"/>
                                </a:lnTo>
                                <a:cubicBezTo>
                                  <a:pt x="465701" y="1100681"/>
                                  <a:pt x="467497" y="1099584"/>
                                  <a:pt x="470092" y="1098985"/>
                                </a:cubicBezTo>
                                <a:close/>
                                <a:moveTo>
                                  <a:pt x="5021493" y="1096890"/>
                                </a:moveTo>
                                <a:cubicBezTo>
                                  <a:pt x="5022690" y="1096491"/>
                                  <a:pt x="5023888" y="1097289"/>
                                  <a:pt x="5024287" y="1098486"/>
                                </a:cubicBezTo>
                                <a:cubicBezTo>
                                  <a:pt x="5025884" y="1106071"/>
                                  <a:pt x="5033868" y="1111261"/>
                                  <a:pt x="5041852" y="1109265"/>
                                </a:cubicBezTo>
                                <a:cubicBezTo>
                                  <a:pt x="5043049" y="1108866"/>
                                  <a:pt x="5044247" y="1109664"/>
                                  <a:pt x="5045045" y="1110862"/>
                                </a:cubicBezTo>
                                <a:cubicBezTo>
                                  <a:pt x="5045444" y="1112059"/>
                                  <a:pt x="5044646" y="1113257"/>
                                  <a:pt x="5043848" y="1113656"/>
                                </a:cubicBezTo>
                                <a:lnTo>
                                  <a:pt x="5043449" y="1113656"/>
                                </a:lnTo>
                                <a:cubicBezTo>
                                  <a:pt x="5039057" y="1114854"/>
                                  <a:pt x="5034666" y="1114454"/>
                                  <a:pt x="5030674" y="1112458"/>
                                </a:cubicBezTo>
                                <a:cubicBezTo>
                                  <a:pt x="5025485" y="1126830"/>
                                  <a:pt x="5015504" y="1138008"/>
                                  <a:pt x="5001931" y="1144794"/>
                                </a:cubicBezTo>
                                <a:cubicBezTo>
                                  <a:pt x="4988358" y="1151581"/>
                                  <a:pt x="4973188" y="1152778"/>
                                  <a:pt x="4958817" y="1147988"/>
                                </a:cubicBezTo>
                                <a:cubicBezTo>
                                  <a:pt x="4958019" y="1152379"/>
                                  <a:pt x="4955624" y="1156371"/>
                                  <a:pt x="4952031" y="1159166"/>
                                </a:cubicBezTo>
                                <a:lnTo>
                                  <a:pt x="4951632" y="1159565"/>
                                </a:lnTo>
                                <a:cubicBezTo>
                                  <a:pt x="4950833" y="1159964"/>
                                  <a:pt x="4949636" y="1159565"/>
                                  <a:pt x="4948837" y="1158766"/>
                                </a:cubicBezTo>
                                <a:cubicBezTo>
                                  <a:pt x="4948039" y="1157968"/>
                                  <a:pt x="4948039" y="1156371"/>
                                  <a:pt x="4949236" y="1155573"/>
                                </a:cubicBezTo>
                                <a:cubicBezTo>
                                  <a:pt x="4955224" y="1150383"/>
                                  <a:pt x="4956422" y="1141202"/>
                                  <a:pt x="4951232" y="1134813"/>
                                </a:cubicBezTo>
                                <a:cubicBezTo>
                                  <a:pt x="4950434" y="1134015"/>
                                  <a:pt x="4950434" y="1132418"/>
                                  <a:pt x="4951632" y="1131620"/>
                                </a:cubicBezTo>
                                <a:cubicBezTo>
                                  <a:pt x="4952430" y="1130822"/>
                                  <a:pt x="4954027" y="1130822"/>
                                  <a:pt x="4954825" y="1132019"/>
                                </a:cubicBezTo>
                                <a:cubicBezTo>
                                  <a:pt x="4957620" y="1135613"/>
                                  <a:pt x="4959216" y="1139605"/>
                                  <a:pt x="4959216" y="1143597"/>
                                </a:cubicBezTo>
                                <a:lnTo>
                                  <a:pt x="4959616" y="1143597"/>
                                </a:lnTo>
                                <a:cubicBezTo>
                                  <a:pt x="4973188" y="1147988"/>
                                  <a:pt x="4987160" y="1147190"/>
                                  <a:pt x="4999935" y="1140802"/>
                                </a:cubicBezTo>
                                <a:cubicBezTo>
                                  <a:pt x="5012310" y="1134414"/>
                                  <a:pt x="5021892" y="1123636"/>
                                  <a:pt x="5026283" y="1110462"/>
                                </a:cubicBezTo>
                                <a:lnTo>
                                  <a:pt x="5026283" y="1110063"/>
                                </a:lnTo>
                                <a:cubicBezTo>
                                  <a:pt x="5023089" y="1107668"/>
                                  <a:pt x="5021093" y="1104075"/>
                                  <a:pt x="5019896" y="1099684"/>
                                </a:cubicBezTo>
                                <a:cubicBezTo>
                                  <a:pt x="5019497" y="1098486"/>
                                  <a:pt x="5020295" y="1097289"/>
                                  <a:pt x="5021493" y="1096890"/>
                                </a:cubicBezTo>
                                <a:close/>
                                <a:moveTo>
                                  <a:pt x="1836745" y="1093696"/>
                                </a:moveTo>
                                <a:lnTo>
                                  <a:pt x="1851117" y="1104475"/>
                                </a:lnTo>
                                <a:cubicBezTo>
                                  <a:pt x="1851916" y="1104875"/>
                                  <a:pt x="1852315" y="1106471"/>
                                  <a:pt x="1851517" y="1107270"/>
                                </a:cubicBezTo>
                                <a:cubicBezTo>
                                  <a:pt x="1851117" y="1107669"/>
                                  <a:pt x="1850319" y="1108068"/>
                                  <a:pt x="1849920" y="1108068"/>
                                </a:cubicBezTo>
                                <a:cubicBezTo>
                                  <a:pt x="1849521" y="1108068"/>
                                  <a:pt x="1848721" y="1108068"/>
                                  <a:pt x="1848323" y="1107669"/>
                                </a:cubicBezTo>
                                <a:lnTo>
                                  <a:pt x="1834350" y="1096890"/>
                                </a:lnTo>
                                <a:cubicBezTo>
                                  <a:pt x="1833552" y="1096490"/>
                                  <a:pt x="1833153" y="1094894"/>
                                  <a:pt x="1833951" y="1094095"/>
                                </a:cubicBezTo>
                                <a:cubicBezTo>
                                  <a:pt x="1834350" y="1093297"/>
                                  <a:pt x="1835947" y="1092898"/>
                                  <a:pt x="1836745" y="1093696"/>
                                </a:cubicBezTo>
                                <a:close/>
                                <a:moveTo>
                                  <a:pt x="1782878" y="1089704"/>
                                </a:moveTo>
                                <a:cubicBezTo>
                                  <a:pt x="1783676" y="1089304"/>
                                  <a:pt x="1785273" y="1089304"/>
                                  <a:pt x="1785673" y="1090502"/>
                                </a:cubicBezTo>
                                <a:cubicBezTo>
                                  <a:pt x="1786072" y="1091700"/>
                                  <a:pt x="1785673" y="1092897"/>
                                  <a:pt x="1784874" y="1093296"/>
                                </a:cubicBezTo>
                                <a:lnTo>
                                  <a:pt x="1769706" y="1102080"/>
                                </a:lnTo>
                                <a:lnTo>
                                  <a:pt x="1768906" y="1102479"/>
                                </a:lnTo>
                                <a:cubicBezTo>
                                  <a:pt x="1768108" y="1102479"/>
                                  <a:pt x="1767311" y="1102080"/>
                                  <a:pt x="1766910" y="1101281"/>
                                </a:cubicBezTo>
                                <a:cubicBezTo>
                                  <a:pt x="1766511" y="1100483"/>
                                  <a:pt x="1766511" y="1098886"/>
                                  <a:pt x="1767710" y="1098487"/>
                                </a:cubicBezTo>
                                <a:close/>
                                <a:moveTo>
                                  <a:pt x="1841536" y="1082518"/>
                                </a:moveTo>
                                <a:lnTo>
                                  <a:pt x="1858303" y="1087309"/>
                                </a:lnTo>
                                <a:cubicBezTo>
                                  <a:pt x="1859501" y="1087708"/>
                                  <a:pt x="1860300" y="1088906"/>
                                  <a:pt x="1859501" y="1090103"/>
                                </a:cubicBezTo>
                                <a:cubicBezTo>
                                  <a:pt x="1859501" y="1090902"/>
                                  <a:pt x="1858703" y="1091700"/>
                                  <a:pt x="1857904" y="1091700"/>
                                </a:cubicBezTo>
                                <a:lnTo>
                                  <a:pt x="1857106" y="1091700"/>
                                </a:lnTo>
                                <a:lnTo>
                                  <a:pt x="1840339" y="1086910"/>
                                </a:lnTo>
                                <a:cubicBezTo>
                                  <a:pt x="1839141" y="1086511"/>
                                  <a:pt x="1838343" y="1085312"/>
                                  <a:pt x="1838742" y="1084114"/>
                                </a:cubicBezTo>
                                <a:cubicBezTo>
                                  <a:pt x="1839141" y="1082917"/>
                                  <a:pt x="1840339" y="1082118"/>
                                  <a:pt x="1841536" y="1082518"/>
                                </a:cubicBezTo>
                                <a:close/>
                                <a:moveTo>
                                  <a:pt x="1779685" y="1078127"/>
                                </a:moveTo>
                                <a:cubicBezTo>
                                  <a:pt x="1780882" y="1078127"/>
                                  <a:pt x="1782080" y="1078925"/>
                                  <a:pt x="1782080" y="1080123"/>
                                </a:cubicBezTo>
                                <a:cubicBezTo>
                                  <a:pt x="1782080" y="1081320"/>
                                  <a:pt x="1781281" y="1082120"/>
                                  <a:pt x="1780084" y="1082519"/>
                                </a:cubicBezTo>
                                <a:lnTo>
                                  <a:pt x="1762520" y="1084914"/>
                                </a:lnTo>
                                <a:cubicBezTo>
                                  <a:pt x="1761321" y="1084914"/>
                                  <a:pt x="1760125" y="1084116"/>
                                  <a:pt x="1760125" y="1082918"/>
                                </a:cubicBezTo>
                                <a:cubicBezTo>
                                  <a:pt x="1760125" y="1081720"/>
                                  <a:pt x="1760923" y="1080522"/>
                                  <a:pt x="1762121" y="1080522"/>
                                </a:cubicBezTo>
                                <a:close/>
                                <a:moveTo>
                                  <a:pt x="1858703" y="1067748"/>
                                </a:moveTo>
                                <a:cubicBezTo>
                                  <a:pt x="1859900" y="1067748"/>
                                  <a:pt x="1861099" y="1068546"/>
                                  <a:pt x="1861099" y="1069744"/>
                                </a:cubicBezTo>
                                <a:cubicBezTo>
                                  <a:pt x="1861099" y="1070941"/>
                                  <a:pt x="1860301" y="1072140"/>
                                  <a:pt x="1859102" y="1072140"/>
                                </a:cubicBezTo>
                                <a:lnTo>
                                  <a:pt x="1841536" y="1074535"/>
                                </a:lnTo>
                                <a:cubicBezTo>
                                  <a:pt x="1840338" y="1074535"/>
                                  <a:pt x="1839141" y="1073737"/>
                                  <a:pt x="1839141" y="1072539"/>
                                </a:cubicBezTo>
                                <a:cubicBezTo>
                                  <a:pt x="1839141" y="1071341"/>
                                  <a:pt x="1839939" y="1070143"/>
                                  <a:pt x="1841136" y="1070143"/>
                                </a:cubicBezTo>
                                <a:close/>
                                <a:moveTo>
                                  <a:pt x="487258" y="1067049"/>
                                </a:moveTo>
                                <a:cubicBezTo>
                                  <a:pt x="489853" y="1066450"/>
                                  <a:pt x="493246" y="1066350"/>
                                  <a:pt x="496639" y="1068147"/>
                                </a:cubicBezTo>
                                <a:cubicBezTo>
                                  <a:pt x="504223" y="1072139"/>
                                  <a:pt x="503824" y="1079723"/>
                                  <a:pt x="503824" y="1080123"/>
                                </a:cubicBezTo>
                                <a:cubicBezTo>
                                  <a:pt x="503824" y="1080123"/>
                                  <a:pt x="503824" y="1082917"/>
                                  <a:pt x="507417" y="1084913"/>
                                </a:cubicBezTo>
                                <a:cubicBezTo>
                                  <a:pt x="511010" y="1086510"/>
                                  <a:pt x="513405" y="1084913"/>
                                  <a:pt x="513405" y="1084913"/>
                                </a:cubicBezTo>
                                <a:lnTo>
                                  <a:pt x="513804" y="1084913"/>
                                </a:lnTo>
                                <a:lnTo>
                                  <a:pt x="514203" y="1084514"/>
                                </a:lnTo>
                                <a:cubicBezTo>
                                  <a:pt x="516199" y="1083316"/>
                                  <a:pt x="520990" y="1080921"/>
                                  <a:pt x="527377" y="1084115"/>
                                </a:cubicBezTo>
                                <a:cubicBezTo>
                                  <a:pt x="534163" y="1087707"/>
                                  <a:pt x="534563" y="1095292"/>
                                  <a:pt x="534563" y="1095691"/>
                                </a:cubicBezTo>
                                <a:lnTo>
                                  <a:pt x="534563" y="1096091"/>
                                </a:lnTo>
                                <a:cubicBezTo>
                                  <a:pt x="534563" y="1096091"/>
                                  <a:pt x="534563" y="1098885"/>
                                  <a:pt x="538155" y="1100881"/>
                                </a:cubicBezTo>
                                <a:cubicBezTo>
                                  <a:pt x="541748" y="1102877"/>
                                  <a:pt x="544542" y="1100881"/>
                                  <a:pt x="544542" y="1100881"/>
                                </a:cubicBezTo>
                                <a:lnTo>
                                  <a:pt x="544942" y="1100881"/>
                                </a:lnTo>
                                <a:cubicBezTo>
                                  <a:pt x="545341" y="1100482"/>
                                  <a:pt x="552526" y="1096490"/>
                                  <a:pt x="558914" y="1100083"/>
                                </a:cubicBezTo>
                                <a:cubicBezTo>
                                  <a:pt x="566498" y="1104075"/>
                                  <a:pt x="566099" y="1111660"/>
                                  <a:pt x="566099" y="1112059"/>
                                </a:cubicBezTo>
                                <a:cubicBezTo>
                                  <a:pt x="566099" y="1112059"/>
                                  <a:pt x="566099" y="1114854"/>
                                  <a:pt x="569693" y="1116850"/>
                                </a:cubicBezTo>
                                <a:cubicBezTo>
                                  <a:pt x="570890" y="1117249"/>
                                  <a:pt x="571688" y="1117648"/>
                                  <a:pt x="572886" y="1117648"/>
                                </a:cubicBezTo>
                                <a:lnTo>
                                  <a:pt x="577277" y="1118047"/>
                                </a:lnTo>
                                <a:cubicBezTo>
                                  <a:pt x="579273" y="1118047"/>
                                  <a:pt x="580870" y="1120043"/>
                                  <a:pt x="580870" y="1122039"/>
                                </a:cubicBezTo>
                                <a:cubicBezTo>
                                  <a:pt x="580470" y="1124035"/>
                                  <a:pt x="578874" y="1125632"/>
                                  <a:pt x="575281" y="1126031"/>
                                </a:cubicBezTo>
                                <a:lnTo>
                                  <a:pt x="569293" y="1125632"/>
                                </a:lnTo>
                                <a:cubicBezTo>
                                  <a:pt x="567696" y="1125233"/>
                                  <a:pt x="566099" y="1124834"/>
                                  <a:pt x="564502" y="1124035"/>
                                </a:cubicBezTo>
                                <a:cubicBezTo>
                                  <a:pt x="556918" y="1120043"/>
                                  <a:pt x="557317" y="1112459"/>
                                  <a:pt x="557317" y="1112059"/>
                                </a:cubicBezTo>
                                <a:cubicBezTo>
                                  <a:pt x="557317" y="1112059"/>
                                  <a:pt x="557716" y="1109265"/>
                                  <a:pt x="554123" y="1107269"/>
                                </a:cubicBezTo>
                                <a:cubicBezTo>
                                  <a:pt x="551329" y="1105672"/>
                                  <a:pt x="547736" y="1107269"/>
                                  <a:pt x="547337" y="1107668"/>
                                </a:cubicBezTo>
                                <a:cubicBezTo>
                                  <a:pt x="546139" y="1108467"/>
                                  <a:pt x="540550" y="1111660"/>
                                  <a:pt x="533764" y="1108067"/>
                                </a:cubicBezTo>
                                <a:cubicBezTo>
                                  <a:pt x="526978" y="1104475"/>
                                  <a:pt x="526579" y="1098087"/>
                                  <a:pt x="526579" y="1096490"/>
                                </a:cubicBezTo>
                                <a:cubicBezTo>
                                  <a:pt x="526180" y="1096091"/>
                                  <a:pt x="525780" y="1092897"/>
                                  <a:pt x="522986" y="1091300"/>
                                </a:cubicBezTo>
                                <a:cubicBezTo>
                                  <a:pt x="519792" y="1089703"/>
                                  <a:pt x="517796" y="1090901"/>
                                  <a:pt x="516998" y="1091300"/>
                                </a:cubicBezTo>
                                <a:lnTo>
                                  <a:pt x="516599" y="1091300"/>
                                </a:lnTo>
                                <a:cubicBezTo>
                                  <a:pt x="515401" y="1092099"/>
                                  <a:pt x="510211" y="1095292"/>
                                  <a:pt x="503026" y="1091699"/>
                                </a:cubicBezTo>
                                <a:cubicBezTo>
                                  <a:pt x="495441" y="1087707"/>
                                  <a:pt x="495840" y="1080522"/>
                                  <a:pt x="495840" y="1079723"/>
                                </a:cubicBezTo>
                                <a:cubicBezTo>
                                  <a:pt x="496239" y="1079723"/>
                                  <a:pt x="495840" y="1076530"/>
                                  <a:pt x="492647" y="1074933"/>
                                </a:cubicBezTo>
                                <a:cubicBezTo>
                                  <a:pt x="489852" y="1073336"/>
                                  <a:pt x="486259" y="1074933"/>
                                  <a:pt x="485860" y="1075332"/>
                                </a:cubicBezTo>
                                <a:cubicBezTo>
                                  <a:pt x="484664" y="1076131"/>
                                  <a:pt x="479074" y="1079324"/>
                                  <a:pt x="472287" y="1075731"/>
                                </a:cubicBezTo>
                                <a:lnTo>
                                  <a:pt x="469892" y="1074135"/>
                                </a:lnTo>
                                <a:cubicBezTo>
                                  <a:pt x="467896" y="1073336"/>
                                  <a:pt x="467098" y="1070941"/>
                                  <a:pt x="468295" y="1068945"/>
                                </a:cubicBezTo>
                                <a:cubicBezTo>
                                  <a:pt x="469094" y="1066949"/>
                                  <a:pt x="471489" y="1066151"/>
                                  <a:pt x="473485" y="1067348"/>
                                </a:cubicBezTo>
                                <a:lnTo>
                                  <a:pt x="475880" y="1068945"/>
                                </a:lnTo>
                                <a:cubicBezTo>
                                  <a:pt x="479473" y="1070941"/>
                                  <a:pt x="482267" y="1068945"/>
                                  <a:pt x="482267" y="1068945"/>
                                </a:cubicBezTo>
                                <a:lnTo>
                                  <a:pt x="482667" y="1068945"/>
                                </a:lnTo>
                                <a:cubicBezTo>
                                  <a:pt x="482867" y="1068745"/>
                                  <a:pt x="484663" y="1067648"/>
                                  <a:pt x="487258" y="1067049"/>
                                </a:cubicBezTo>
                                <a:close/>
                                <a:moveTo>
                                  <a:pt x="1764117" y="1060962"/>
                                </a:moveTo>
                                <a:lnTo>
                                  <a:pt x="1780884" y="1065753"/>
                                </a:lnTo>
                                <a:cubicBezTo>
                                  <a:pt x="1782080" y="1066152"/>
                                  <a:pt x="1782879" y="1067350"/>
                                  <a:pt x="1782480" y="1068547"/>
                                </a:cubicBezTo>
                                <a:cubicBezTo>
                                  <a:pt x="1782480" y="1069346"/>
                                  <a:pt x="1781681" y="1070144"/>
                                  <a:pt x="1780884" y="1070144"/>
                                </a:cubicBezTo>
                                <a:lnTo>
                                  <a:pt x="1780084" y="1070144"/>
                                </a:lnTo>
                                <a:lnTo>
                                  <a:pt x="1763318" y="1065354"/>
                                </a:lnTo>
                                <a:cubicBezTo>
                                  <a:pt x="1762120" y="1064955"/>
                                  <a:pt x="1761322" y="1063756"/>
                                  <a:pt x="1761322" y="1062558"/>
                                </a:cubicBezTo>
                                <a:cubicBezTo>
                                  <a:pt x="1761721" y="1061361"/>
                                  <a:pt x="1762920" y="1060563"/>
                                  <a:pt x="1764117" y="1060962"/>
                                </a:cubicBezTo>
                                <a:close/>
                                <a:moveTo>
                                  <a:pt x="1851916" y="1050583"/>
                                </a:moveTo>
                                <a:cubicBezTo>
                                  <a:pt x="1852715" y="1050183"/>
                                  <a:pt x="1854312" y="1050183"/>
                                  <a:pt x="1854711" y="1051381"/>
                                </a:cubicBezTo>
                                <a:cubicBezTo>
                                  <a:pt x="1855110" y="1052179"/>
                                  <a:pt x="1855110" y="1053776"/>
                                  <a:pt x="1853912" y="1054175"/>
                                </a:cubicBezTo>
                                <a:lnTo>
                                  <a:pt x="1838742" y="1062959"/>
                                </a:lnTo>
                                <a:lnTo>
                                  <a:pt x="1837943" y="1063358"/>
                                </a:lnTo>
                                <a:cubicBezTo>
                                  <a:pt x="1837145" y="1063358"/>
                                  <a:pt x="1836346" y="1062959"/>
                                  <a:pt x="1835947" y="1062160"/>
                                </a:cubicBezTo>
                                <a:cubicBezTo>
                                  <a:pt x="1835548" y="1060963"/>
                                  <a:pt x="1835947" y="1059765"/>
                                  <a:pt x="1836745" y="1059366"/>
                                </a:cubicBezTo>
                                <a:close/>
                                <a:moveTo>
                                  <a:pt x="1773697" y="1044993"/>
                                </a:moveTo>
                                <a:lnTo>
                                  <a:pt x="1787669" y="1055772"/>
                                </a:lnTo>
                                <a:cubicBezTo>
                                  <a:pt x="1788467" y="1056172"/>
                                  <a:pt x="1788866" y="1057768"/>
                                  <a:pt x="1788068" y="1058567"/>
                                </a:cubicBezTo>
                                <a:cubicBezTo>
                                  <a:pt x="1787669" y="1058966"/>
                                  <a:pt x="1786870" y="1059365"/>
                                  <a:pt x="1786471" y="1059365"/>
                                </a:cubicBezTo>
                                <a:cubicBezTo>
                                  <a:pt x="1786072" y="1059365"/>
                                  <a:pt x="1785273" y="1059365"/>
                                  <a:pt x="1784874" y="1058966"/>
                                </a:cubicBezTo>
                                <a:lnTo>
                                  <a:pt x="1771302" y="1048187"/>
                                </a:lnTo>
                                <a:cubicBezTo>
                                  <a:pt x="1770504" y="1047787"/>
                                  <a:pt x="1770105" y="1046191"/>
                                  <a:pt x="1770903" y="1045392"/>
                                </a:cubicBezTo>
                                <a:cubicBezTo>
                                  <a:pt x="1771302" y="1044594"/>
                                  <a:pt x="1772899" y="1044195"/>
                                  <a:pt x="1773697" y="1044993"/>
                                </a:cubicBezTo>
                                <a:close/>
                                <a:moveTo>
                                  <a:pt x="1841936" y="1036211"/>
                                </a:moveTo>
                                <a:cubicBezTo>
                                  <a:pt x="1842735" y="1036610"/>
                                  <a:pt x="1843134" y="1038207"/>
                                  <a:pt x="1842336" y="1039005"/>
                                </a:cubicBezTo>
                                <a:lnTo>
                                  <a:pt x="1831556" y="1052978"/>
                                </a:lnTo>
                                <a:cubicBezTo>
                                  <a:pt x="1831156" y="1053378"/>
                                  <a:pt x="1830358" y="1053777"/>
                                  <a:pt x="1829959" y="1053777"/>
                                </a:cubicBezTo>
                                <a:cubicBezTo>
                                  <a:pt x="1829560" y="1053777"/>
                                  <a:pt x="1828762" y="1053777"/>
                                  <a:pt x="1828363" y="1053378"/>
                                </a:cubicBezTo>
                                <a:cubicBezTo>
                                  <a:pt x="1827563" y="1052579"/>
                                  <a:pt x="1827563" y="1050982"/>
                                  <a:pt x="1828363" y="1050583"/>
                                </a:cubicBezTo>
                                <a:lnTo>
                                  <a:pt x="1839142" y="1036610"/>
                                </a:lnTo>
                                <a:cubicBezTo>
                                  <a:pt x="1839541" y="1035812"/>
                                  <a:pt x="1841138" y="1035413"/>
                                  <a:pt x="1841936" y="1036211"/>
                                </a:cubicBezTo>
                                <a:close/>
                                <a:moveTo>
                                  <a:pt x="1785672" y="1032220"/>
                                </a:moveTo>
                                <a:cubicBezTo>
                                  <a:pt x="1786470" y="1031820"/>
                                  <a:pt x="1788067" y="1031820"/>
                                  <a:pt x="1788466" y="1033018"/>
                                </a:cubicBezTo>
                                <a:lnTo>
                                  <a:pt x="1797249" y="1048189"/>
                                </a:lnTo>
                                <a:cubicBezTo>
                                  <a:pt x="1797649" y="1048987"/>
                                  <a:pt x="1797649" y="1050584"/>
                                  <a:pt x="1796450" y="1050983"/>
                                </a:cubicBezTo>
                                <a:lnTo>
                                  <a:pt x="1795653" y="1051382"/>
                                </a:lnTo>
                                <a:cubicBezTo>
                                  <a:pt x="1794853" y="1051382"/>
                                  <a:pt x="1794055" y="1050983"/>
                                  <a:pt x="1793656" y="1050185"/>
                                </a:cubicBezTo>
                                <a:lnTo>
                                  <a:pt x="1784873" y="1035014"/>
                                </a:lnTo>
                                <a:cubicBezTo>
                                  <a:pt x="1784473" y="1034216"/>
                                  <a:pt x="1784473" y="1032619"/>
                                  <a:pt x="1785672" y="1032220"/>
                                </a:cubicBezTo>
                                <a:close/>
                                <a:moveTo>
                                  <a:pt x="1824371" y="1027030"/>
                                </a:moveTo>
                                <a:cubicBezTo>
                                  <a:pt x="1825569" y="1027429"/>
                                  <a:pt x="1826367" y="1028626"/>
                                  <a:pt x="1825967" y="1029824"/>
                                </a:cubicBezTo>
                                <a:lnTo>
                                  <a:pt x="1821177" y="1046591"/>
                                </a:lnTo>
                                <a:cubicBezTo>
                                  <a:pt x="1821177" y="1047390"/>
                                  <a:pt x="1820379" y="1048188"/>
                                  <a:pt x="1819579" y="1048188"/>
                                </a:cubicBezTo>
                                <a:lnTo>
                                  <a:pt x="1818781" y="1048188"/>
                                </a:lnTo>
                                <a:cubicBezTo>
                                  <a:pt x="1817583" y="1047789"/>
                                  <a:pt x="1816785" y="1046991"/>
                                  <a:pt x="1816785" y="1045394"/>
                                </a:cubicBezTo>
                                <a:lnTo>
                                  <a:pt x="1821576" y="1028626"/>
                                </a:lnTo>
                                <a:cubicBezTo>
                                  <a:pt x="1821975" y="1027429"/>
                                  <a:pt x="1823173" y="1026631"/>
                                  <a:pt x="1824371" y="1027030"/>
                                </a:cubicBezTo>
                                <a:close/>
                                <a:moveTo>
                                  <a:pt x="1804434" y="1025433"/>
                                </a:moveTo>
                                <a:cubicBezTo>
                                  <a:pt x="1805631" y="1025433"/>
                                  <a:pt x="1806830" y="1026231"/>
                                  <a:pt x="1806830" y="1027429"/>
                                </a:cubicBezTo>
                                <a:lnTo>
                                  <a:pt x="1809225" y="1044995"/>
                                </a:lnTo>
                                <a:cubicBezTo>
                                  <a:pt x="1809225" y="1046192"/>
                                  <a:pt x="1808427" y="1047390"/>
                                  <a:pt x="1807229" y="1047390"/>
                                </a:cubicBezTo>
                                <a:cubicBezTo>
                                  <a:pt x="1806030" y="1047789"/>
                                  <a:pt x="1804833" y="1046991"/>
                                  <a:pt x="1804833" y="1045394"/>
                                </a:cubicBezTo>
                                <a:lnTo>
                                  <a:pt x="1802438" y="1027828"/>
                                </a:lnTo>
                                <a:cubicBezTo>
                                  <a:pt x="1802438" y="1026630"/>
                                  <a:pt x="1803237" y="1025433"/>
                                  <a:pt x="1804434" y="1025433"/>
                                </a:cubicBezTo>
                                <a:close/>
                                <a:moveTo>
                                  <a:pt x="848796" y="1000832"/>
                                </a:moveTo>
                                <a:cubicBezTo>
                                  <a:pt x="856530" y="1002778"/>
                                  <a:pt x="863516" y="1007668"/>
                                  <a:pt x="867908" y="1015053"/>
                                </a:cubicBezTo>
                                <a:lnTo>
                                  <a:pt x="862319" y="1018646"/>
                                </a:lnTo>
                                <a:cubicBezTo>
                                  <a:pt x="854733" y="1007069"/>
                                  <a:pt x="839566" y="1003477"/>
                                  <a:pt x="827980" y="1010662"/>
                                </a:cubicBezTo>
                                <a:cubicBezTo>
                                  <a:pt x="816408" y="1017848"/>
                                  <a:pt x="812816" y="1033018"/>
                                  <a:pt x="820797" y="1044595"/>
                                </a:cubicBezTo>
                                <a:lnTo>
                                  <a:pt x="815211" y="1048188"/>
                                </a:lnTo>
                                <a:cubicBezTo>
                                  <a:pt x="814810" y="1047789"/>
                                  <a:pt x="814810" y="1047390"/>
                                  <a:pt x="814413" y="1046990"/>
                                </a:cubicBezTo>
                                <a:cubicBezTo>
                                  <a:pt x="805632" y="1032220"/>
                                  <a:pt x="810421" y="1013057"/>
                                  <a:pt x="825186" y="1004275"/>
                                </a:cubicBezTo>
                                <a:cubicBezTo>
                                  <a:pt x="832582" y="999884"/>
                                  <a:pt x="841062" y="998886"/>
                                  <a:pt x="848796" y="1000832"/>
                                </a:cubicBezTo>
                                <a:close/>
                                <a:moveTo>
                                  <a:pt x="5591947" y="971541"/>
                                </a:moveTo>
                                <a:cubicBezTo>
                                  <a:pt x="5593145" y="971541"/>
                                  <a:pt x="5594342" y="972339"/>
                                  <a:pt x="5594342" y="973537"/>
                                </a:cubicBezTo>
                                <a:lnTo>
                                  <a:pt x="5596737" y="991103"/>
                                </a:lnTo>
                                <a:cubicBezTo>
                                  <a:pt x="5596737" y="992300"/>
                                  <a:pt x="5595939" y="993498"/>
                                  <a:pt x="5594741" y="993498"/>
                                </a:cubicBezTo>
                                <a:cubicBezTo>
                                  <a:pt x="5593544" y="993498"/>
                                  <a:pt x="5592346" y="992699"/>
                                  <a:pt x="5592346" y="991502"/>
                                </a:cubicBezTo>
                                <a:lnTo>
                                  <a:pt x="5589950" y="973936"/>
                                </a:lnTo>
                                <a:cubicBezTo>
                                  <a:pt x="5589950" y="972738"/>
                                  <a:pt x="5590749" y="971541"/>
                                  <a:pt x="5591947" y="971541"/>
                                </a:cubicBezTo>
                                <a:close/>
                                <a:moveTo>
                                  <a:pt x="5580370" y="970743"/>
                                </a:moveTo>
                                <a:cubicBezTo>
                                  <a:pt x="5581569" y="971142"/>
                                  <a:pt x="5582367" y="972339"/>
                                  <a:pt x="5581569" y="973537"/>
                                </a:cubicBezTo>
                                <a:lnTo>
                                  <a:pt x="5576778" y="990304"/>
                                </a:lnTo>
                                <a:cubicBezTo>
                                  <a:pt x="5576778" y="991103"/>
                                  <a:pt x="5575979" y="991901"/>
                                  <a:pt x="5575181" y="991901"/>
                                </a:cubicBezTo>
                                <a:lnTo>
                                  <a:pt x="5574383" y="991901"/>
                                </a:lnTo>
                                <a:cubicBezTo>
                                  <a:pt x="5573184" y="991502"/>
                                  <a:pt x="5572386" y="990304"/>
                                  <a:pt x="5572785" y="989107"/>
                                </a:cubicBezTo>
                                <a:lnTo>
                                  <a:pt x="5577576" y="972339"/>
                                </a:lnTo>
                                <a:cubicBezTo>
                                  <a:pt x="5577975" y="971142"/>
                                  <a:pt x="5579173" y="970343"/>
                                  <a:pt x="5580370" y="970743"/>
                                </a:cubicBezTo>
                                <a:close/>
                                <a:moveTo>
                                  <a:pt x="5602725" y="967948"/>
                                </a:moveTo>
                                <a:cubicBezTo>
                                  <a:pt x="5603524" y="967548"/>
                                  <a:pt x="5605121" y="967548"/>
                                  <a:pt x="5605520" y="968746"/>
                                </a:cubicBezTo>
                                <a:lnTo>
                                  <a:pt x="5614303" y="983917"/>
                                </a:lnTo>
                                <a:cubicBezTo>
                                  <a:pt x="5614702" y="984715"/>
                                  <a:pt x="5614702" y="986312"/>
                                  <a:pt x="5613504" y="986711"/>
                                </a:cubicBezTo>
                                <a:lnTo>
                                  <a:pt x="5612706" y="987110"/>
                                </a:lnTo>
                                <a:cubicBezTo>
                                  <a:pt x="5611907" y="987110"/>
                                  <a:pt x="5611109" y="986711"/>
                                  <a:pt x="5610710" y="985913"/>
                                </a:cubicBezTo>
                                <a:lnTo>
                                  <a:pt x="5601926" y="970742"/>
                                </a:lnTo>
                                <a:cubicBezTo>
                                  <a:pt x="5601527" y="969944"/>
                                  <a:pt x="5601527" y="968347"/>
                                  <a:pt x="5602725" y="967948"/>
                                </a:cubicBezTo>
                                <a:close/>
                                <a:moveTo>
                                  <a:pt x="4247644" y="965653"/>
                                </a:moveTo>
                                <a:cubicBezTo>
                                  <a:pt x="4250239" y="965054"/>
                                  <a:pt x="4253632" y="964954"/>
                                  <a:pt x="4257026" y="966751"/>
                                </a:cubicBezTo>
                                <a:cubicBezTo>
                                  <a:pt x="4264610" y="970743"/>
                                  <a:pt x="4264211" y="978327"/>
                                  <a:pt x="4264211" y="978727"/>
                                </a:cubicBezTo>
                                <a:cubicBezTo>
                                  <a:pt x="4264211" y="978727"/>
                                  <a:pt x="4264211" y="981521"/>
                                  <a:pt x="4267804" y="983517"/>
                                </a:cubicBezTo>
                                <a:cubicBezTo>
                                  <a:pt x="4271397" y="985114"/>
                                  <a:pt x="4273792" y="983517"/>
                                  <a:pt x="4273792" y="983517"/>
                                </a:cubicBezTo>
                                <a:lnTo>
                                  <a:pt x="4274191" y="983517"/>
                                </a:lnTo>
                                <a:lnTo>
                                  <a:pt x="4274590" y="983118"/>
                                </a:lnTo>
                                <a:cubicBezTo>
                                  <a:pt x="4276586" y="981920"/>
                                  <a:pt x="4281377" y="979525"/>
                                  <a:pt x="4287764" y="982719"/>
                                </a:cubicBezTo>
                                <a:cubicBezTo>
                                  <a:pt x="4294550" y="986311"/>
                                  <a:pt x="4294950" y="993896"/>
                                  <a:pt x="4294950" y="994295"/>
                                </a:cubicBezTo>
                                <a:lnTo>
                                  <a:pt x="4294950" y="994695"/>
                                </a:lnTo>
                                <a:cubicBezTo>
                                  <a:pt x="4294950" y="994695"/>
                                  <a:pt x="4294950" y="997489"/>
                                  <a:pt x="4298542" y="999485"/>
                                </a:cubicBezTo>
                                <a:cubicBezTo>
                                  <a:pt x="4302135" y="1001481"/>
                                  <a:pt x="4304930" y="999485"/>
                                  <a:pt x="4304930" y="999485"/>
                                </a:cubicBezTo>
                                <a:lnTo>
                                  <a:pt x="4305329" y="999485"/>
                                </a:lnTo>
                                <a:cubicBezTo>
                                  <a:pt x="4305728" y="999086"/>
                                  <a:pt x="4312915" y="995094"/>
                                  <a:pt x="4319302" y="998687"/>
                                </a:cubicBezTo>
                                <a:cubicBezTo>
                                  <a:pt x="4326887" y="1002680"/>
                                  <a:pt x="4326487" y="1010264"/>
                                  <a:pt x="4326487" y="1010664"/>
                                </a:cubicBezTo>
                                <a:cubicBezTo>
                                  <a:pt x="4326487" y="1010664"/>
                                  <a:pt x="4326487" y="1013458"/>
                                  <a:pt x="4330080" y="1015454"/>
                                </a:cubicBezTo>
                                <a:cubicBezTo>
                                  <a:pt x="4331278" y="1015853"/>
                                  <a:pt x="4332076" y="1016252"/>
                                  <a:pt x="4333274" y="1016252"/>
                                </a:cubicBezTo>
                                <a:lnTo>
                                  <a:pt x="4337665" y="1016652"/>
                                </a:lnTo>
                                <a:cubicBezTo>
                                  <a:pt x="4339661" y="1016652"/>
                                  <a:pt x="4341258" y="1018648"/>
                                  <a:pt x="4341258" y="1020644"/>
                                </a:cubicBezTo>
                                <a:cubicBezTo>
                                  <a:pt x="4341258" y="1022640"/>
                                  <a:pt x="4339262" y="1024236"/>
                                  <a:pt x="4335669" y="1025035"/>
                                </a:cubicBezTo>
                                <a:lnTo>
                                  <a:pt x="4329681" y="1024636"/>
                                </a:lnTo>
                                <a:cubicBezTo>
                                  <a:pt x="4328084" y="1024236"/>
                                  <a:pt x="4326487" y="1023837"/>
                                  <a:pt x="4324891" y="1023039"/>
                                </a:cubicBezTo>
                                <a:cubicBezTo>
                                  <a:pt x="4317306" y="1019047"/>
                                  <a:pt x="4317705" y="1011462"/>
                                  <a:pt x="4317705" y="1011063"/>
                                </a:cubicBezTo>
                                <a:cubicBezTo>
                                  <a:pt x="4317705" y="1011063"/>
                                  <a:pt x="4318104" y="1008268"/>
                                  <a:pt x="4314511" y="1006272"/>
                                </a:cubicBezTo>
                                <a:cubicBezTo>
                                  <a:pt x="4311717" y="1004676"/>
                                  <a:pt x="4308123" y="1006272"/>
                                  <a:pt x="4307724" y="1006672"/>
                                </a:cubicBezTo>
                                <a:cubicBezTo>
                                  <a:pt x="4306526" y="1007470"/>
                                  <a:pt x="4300938" y="1010664"/>
                                  <a:pt x="4294151" y="1007071"/>
                                </a:cubicBezTo>
                                <a:cubicBezTo>
                                  <a:pt x="4287365" y="1003478"/>
                                  <a:pt x="4286966" y="997090"/>
                                  <a:pt x="4286966" y="995493"/>
                                </a:cubicBezTo>
                                <a:cubicBezTo>
                                  <a:pt x="4286566" y="995094"/>
                                  <a:pt x="4286167" y="991900"/>
                                  <a:pt x="4283373" y="990303"/>
                                </a:cubicBezTo>
                                <a:cubicBezTo>
                                  <a:pt x="4280179" y="988707"/>
                                  <a:pt x="4278183" y="989904"/>
                                  <a:pt x="4277385" y="990303"/>
                                </a:cubicBezTo>
                                <a:lnTo>
                                  <a:pt x="4276986" y="990303"/>
                                </a:lnTo>
                                <a:cubicBezTo>
                                  <a:pt x="4275788" y="991102"/>
                                  <a:pt x="4270598" y="994295"/>
                                  <a:pt x="4263413" y="990703"/>
                                </a:cubicBezTo>
                                <a:cubicBezTo>
                                  <a:pt x="4255828" y="986711"/>
                                  <a:pt x="4256227" y="979525"/>
                                  <a:pt x="4256227" y="978727"/>
                                </a:cubicBezTo>
                                <a:cubicBezTo>
                                  <a:pt x="4256626" y="978727"/>
                                  <a:pt x="4256227" y="975533"/>
                                  <a:pt x="4253034" y="973936"/>
                                </a:cubicBezTo>
                                <a:cubicBezTo>
                                  <a:pt x="4250239" y="972339"/>
                                  <a:pt x="4246646" y="973936"/>
                                  <a:pt x="4246247" y="974335"/>
                                </a:cubicBezTo>
                                <a:cubicBezTo>
                                  <a:pt x="4245050" y="975134"/>
                                  <a:pt x="4239461" y="978327"/>
                                  <a:pt x="4232674" y="974735"/>
                                </a:cubicBezTo>
                                <a:lnTo>
                                  <a:pt x="4230279" y="973138"/>
                                </a:lnTo>
                                <a:cubicBezTo>
                                  <a:pt x="4228283" y="972339"/>
                                  <a:pt x="4227485" y="969944"/>
                                  <a:pt x="4228682" y="967948"/>
                                </a:cubicBezTo>
                                <a:cubicBezTo>
                                  <a:pt x="4229481" y="965952"/>
                                  <a:pt x="4231876" y="965154"/>
                                  <a:pt x="4233872" y="966351"/>
                                </a:cubicBezTo>
                                <a:lnTo>
                                  <a:pt x="4236267" y="967549"/>
                                </a:lnTo>
                                <a:cubicBezTo>
                                  <a:pt x="4239860" y="969545"/>
                                  <a:pt x="4242654" y="967549"/>
                                  <a:pt x="4242654" y="967549"/>
                                </a:cubicBezTo>
                                <a:lnTo>
                                  <a:pt x="4243054" y="967549"/>
                                </a:lnTo>
                                <a:cubicBezTo>
                                  <a:pt x="4243253" y="967349"/>
                                  <a:pt x="4245050" y="966252"/>
                                  <a:pt x="4247644" y="965653"/>
                                </a:cubicBezTo>
                                <a:close/>
                                <a:moveTo>
                                  <a:pt x="5570790" y="965553"/>
                                </a:moveTo>
                                <a:cubicBezTo>
                                  <a:pt x="5571588" y="966351"/>
                                  <a:pt x="5571588" y="967948"/>
                                  <a:pt x="5571588" y="968347"/>
                                </a:cubicBezTo>
                                <a:lnTo>
                                  <a:pt x="5560810" y="982320"/>
                                </a:lnTo>
                                <a:cubicBezTo>
                                  <a:pt x="5560411" y="982720"/>
                                  <a:pt x="5559612" y="983119"/>
                                  <a:pt x="5559212" y="983119"/>
                                </a:cubicBezTo>
                                <a:cubicBezTo>
                                  <a:pt x="5558813" y="983119"/>
                                  <a:pt x="5558014" y="983119"/>
                                  <a:pt x="5557615" y="982720"/>
                                </a:cubicBezTo>
                                <a:cubicBezTo>
                                  <a:pt x="5556817" y="982320"/>
                                  <a:pt x="5556418" y="980724"/>
                                  <a:pt x="5557216" y="979925"/>
                                </a:cubicBezTo>
                                <a:lnTo>
                                  <a:pt x="5567995" y="965952"/>
                                </a:lnTo>
                                <a:cubicBezTo>
                                  <a:pt x="5568395" y="965154"/>
                                  <a:pt x="5569991" y="964755"/>
                                  <a:pt x="5570790" y="965553"/>
                                </a:cubicBezTo>
                                <a:close/>
                                <a:moveTo>
                                  <a:pt x="5614302" y="959964"/>
                                </a:moveTo>
                                <a:lnTo>
                                  <a:pt x="5628674" y="970743"/>
                                </a:lnTo>
                                <a:cubicBezTo>
                                  <a:pt x="5629472" y="971143"/>
                                  <a:pt x="5629871" y="972739"/>
                                  <a:pt x="5629073" y="973538"/>
                                </a:cubicBezTo>
                                <a:cubicBezTo>
                                  <a:pt x="5628674" y="973937"/>
                                  <a:pt x="5627875" y="974336"/>
                                  <a:pt x="5627476" y="974336"/>
                                </a:cubicBezTo>
                                <a:cubicBezTo>
                                  <a:pt x="5627077" y="974336"/>
                                  <a:pt x="5626279" y="974336"/>
                                  <a:pt x="5625879" y="973937"/>
                                </a:cubicBezTo>
                                <a:lnTo>
                                  <a:pt x="5611906" y="963158"/>
                                </a:lnTo>
                                <a:cubicBezTo>
                                  <a:pt x="5611108" y="962758"/>
                                  <a:pt x="5610709" y="961162"/>
                                  <a:pt x="5611507" y="960363"/>
                                </a:cubicBezTo>
                                <a:cubicBezTo>
                                  <a:pt x="5611906" y="959565"/>
                                  <a:pt x="5613503" y="959166"/>
                                  <a:pt x="5614302" y="959964"/>
                                </a:cubicBezTo>
                                <a:close/>
                                <a:moveTo>
                                  <a:pt x="2123377" y="959565"/>
                                </a:moveTo>
                                <a:cubicBezTo>
                                  <a:pt x="2124575" y="959165"/>
                                  <a:pt x="2125772" y="959964"/>
                                  <a:pt x="2126171" y="961161"/>
                                </a:cubicBezTo>
                                <a:cubicBezTo>
                                  <a:pt x="2127767" y="968746"/>
                                  <a:pt x="2135754" y="973936"/>
                                  <a:pt x="2143738" y="971940"/>
                                </a:cubicBezTo>
                                <a:cubicBezTo>
                                  <a:pt x="2144936" y="971541"/>
                                  <a:pt x="2146133" y="972339"/>
                                  <a:pt x="2146931" y="973537"/>
                                </a:cubicBezTo>
                                <a:cubicBezTo>
                                  <a:pt x="2147329" y="974734"/>
                                  <a:pt x="2146532" y="975932"/>
                                  <a:pt x="2145734" y="976331"/>
                                </a:cubicBezTo>
                                <a:lnTo>
                                  <a:pt x="2145333" y="976331"/>
                                </a:lnTo>
                                <a:cubicBezTo>
                                  <a:pt x="2140944" y="977529"/>
                                  <a:pt x="2136553" y="977129"/>
                                  <a:pt x="2132559" y="975133"/>
                                </a:cubicBezTo>
                                <a:cubicBezTo>
                                  <a:pt x="2127369" y="989505"/>
                                  <a:pt x="2117389" y="1000683"/>
                                  <a:pt x="2103817" y="1007470"/>
                                </a:cubicBezTo>
                                <a:cubicBezTo>
                                  <a:pt x="2090241" y="1014256"/>
                                  <a:pt x="2075074" y="1015453"/>
                                  <a:pt x="2060702" y="1010663"/>
                                </a:cubicBezTo>
                                <a:cubicBezTo>
                                  <a:pt x="2059903" y="1015054"/>
                                  <a:pt x="2057509" y="1019046"/>
                                  <a:pt x="2053915" y="1021841"/>
                                </a:cubicBezTo>
                                <a:lnTo>
                                  <a:pt x="2053517" y="1022240"/>
                                </a:lnTo>
                                <a:cubicBezTo>
                                  <a:pt x="2052718" y="1022639"/>
                                  <a:pt x="2051521" y="1022240"/>
                                  <a:pt x="2050721" y="1021441"/>
                                </a:cubicBezTo>
                                <a:cubicBezTo>
                                  <a:pt x="2049924" y="1020643"/>
                                  <a:pt x="2049924" y="1019046"/>
                                  <a:pt x="2051120" y="1018248"/>
                                </a:cubicBezTo>
                                <a:cubicBezTo>
                                  <a:pt x="2057109" y="1013058"/>
                                  <a:pt x="2058305" y="1003877"/>
                                  <a:pt x="2053117" y="997489"/>
                                </a:cubicBezTo>
                                <a:cubicBezTo>
                                  <a:pt x="2052319" y="996690"/>
                                  <a:pt x="2052319" y="995093"/>
                                  <a:pt x="2053517" y="994295"/>
                                </a:cubicBezTo>
                                <a:cubicBezTo>
                                  <a:pt x="2054315" y="993497"/>
                                  <a:pt x="2055911" y="993497"/>
                                  <a:pt x="2056709" y="994694"/>
                                </a:cubicBezTo>
                                <a:cubicBezTo>
                                  <a:pt x="2059504" y="998288"/>
                                  <a:pt x="2061101" y="1002280"/>
                                  <a:pt x="2061101" y="1006272"/>
                                </a:cubicBezTo>
                                <a:lnTo>
                                  <a:pt x="2061500" y="1006272"/>
                                </a:lnTo>
                                <a:cubicBezTo>
                                  <a:pt x="2075074" y="1010663"/>
                                  <a:pt x="2089045" y="1009865"/>
                                  <a:pt x="2101821" y="1003478"/>
                                </a:cubicBezTo>
                                <a:cubicBezTo>
                                  <a:pt x="2114193" y="997089"/>
                                  <a:pt x="2123778" y="986311"/>
                                  <a:pt x="2128168" y="973137"/>
                                </a:cubicBezTo>
                                <a:lnTo>
                                  <a:pt x="2128168" y="972738"/>
                                </a:lnTo>
                                <a:cubicBezTo>
                                  <a:pt x="2124974" y="970343"/>
                                  <a:pt x="2122977" y="966750"/>
                                  <a:pt x="2121781" y="962359"/>
                                </a:cubicBezTo>
                                <a:cubicBezTo>
                                  <a:pt x="2121380" y="961161"/>
                                  <a:pt x="2122180" y="959964"/>
                                  <a:pt x="2123377" y="959565"/>
                                </a:cubicBezTo>
                                <a:close/>
                                <a:moveTo>
                                  <a:pt x="5560411" y="956372"/>
                                </a:moveTo>
                                <a:cubicBezTo>
                                  <a:pt x="5561209" y="955972"/>
                                  <a:pt x="5562806" y="955972"/>
                                  <a:pt x="5563205" y="957170"/>
                                </a:cubicBezTo>
                                <a:cubicBezTo>
                                  <a:pt x="5563604" y="957968"/>
                                  <a:pt x="5563205" y="959166"/>
                                  <a:pt x="5562407" y="959964"/>
                                </a:cubicBezTo>
                                <a:lnTo>
                                  <a:pt x="5547236" y="968748"/>
                                </a:lnTo>
                                <a:lnTo>
                                  <a:pt x="5546438" y="969147"/>
                                </a:lnTo>
                                <a:cubicBezTo>
                                  <a:pt x="5545639" y="969147"/>
                                  <a:pt x="5544841" y="968748"/>
                                  <a:pt x="5544442" y="967949"/>
                                </a:cubicBezTo>
                                <a:cubicBezTo>
                                  <a:pt x="5544042" y="967151"/>
                                  <a:pt x="5544042" y="965554"/>
                                  <a:pt x="5545240" y="965155"/>
                                </a:cubicBezTo>
                                <a:close/>
                                <a:moveTo>
                                  <a:pt x="3046325" y="955972"/>
                                </a:moveTo>
                                <a:cubicBezTo>
                                  <a:pt x="3048722" y="955573"/>
                                  <a:pt x="3051113" y="957569"/>
                                  <a:pt x="3051113" y="959565"/>
                                </a:cubicBezTo>
                                <a:lnTo>
                                  <a:pt x="3054712" y="983916"/>
                                </a:lnTo>
                                <a:lnTo>
                                  <a:pt x="3079067" y="980323"/>
                                </a:lnTo>
                                <a:cubicBezTo>
                                  <a:pt x="3081460" y="979924"/>
                                  <a:pt x="3083460" y="981521"/>
                                  <a:pt x="3083855" y="983916"/>
                                </a:cubicBezTo>
                                <a:cubicBezTo>
                                  <a:pt x="3084255" y="986311"/>
                                  <a:pt x="3082660" y="988307"/>
                                  <a:pt x="3080265" y="988707"/>
                                </a:cubicBezTo>
                                <a:lnTo>
                                  <a:pt x="3055905" y="992299"/>
                                </a:lnTo>
                                <a:lnTo>
                                  <a:pt x="3059500" y="1016651"/>
                                </a:lnTo>
                                <a:cubicBezTo>
                                  <a:pt x="3059902" y="1019047"/>
                                  <a:pt x="3058302" y="1021043"/>
                                  <a:pt x="3055905" y="1021442"/>
                                </a:cubicBezTo>
                                <a:cubicBezTo>
                                  <a:pt x="3053509" y="1021841"/>
                                  <a:pt x="3051513" y="1020244"/>
                                  <a:pt x="3051113" y="1017849"/>
                                </a:cubicBezTo>
                                <a:lnTo>
                                  <a:pt x="3047523" y="993497"/>
                                </a:lnTo>
                                <a:lnTo>
                                  <a:pt x="3023178" y="997090"/>
                                </a:lnTo>
                                <a:cubicBezTo>
                                  <a:pt x="3020791" y="997490"/>
                                  <a:pt x="3018791" y="995892"/>
                                  <a:pt x="3018392" y="993497"/>
                                </a:cubicBezTo>
                                <a:cubicBezTo>
                                  <a:pt x="3017994" y="991102"/>
                                  <a:pt x="3019589" y="989106"/>
                                  <a:pt x="3021984" y="988707"/>
                                </a:cubicBezTo>
                                <a:lnTo>
                                  <a:pt x="3046325" y="985114"/>
                                </a:lnTo>
                                <a:lnTo>
                                  <a:pt x="3042735" y="960763"/>
                                </a:lnTo>
                                <a:cubicBezTo>
                                  <a:pt x="3042335" y="958367"/>
                                  <a:pt x="3043933" y="956371"/>
                                  <a:pt x="3046325" y="955972"/>
                                </a:cubicBezTo>
                                <a:close/>
                                <a:moveTo>
                                  <a:pt x="5619092" y="948787"/>
                                </a:moveTo>
                                <a:lnTo>
                                  <a:pt x="5635859" y="953578"/>
                                </a:lnTo>
                                <a:cubicBezTo>
                                  <a:pt x="5637057" y="953977"/>
                                  <a:pt x="5637456" y="955175"/>
                                  <a:pt x="5637057" y="956372"/>
                                </a:cubicBezTo>
                                <a:cubicBezTo>
                                  <a:pt x="5637057" y="957171"/>
                                  <a:pt x="5636259" y="957969"/>
                                  <a:pt x="5635460" y="957969"/>
                                </a:cubicBezTo>
                                <a:lnTo>
                                  <a:pt x="5634662" y="957969"/>
                                </a:lnTo>
                                <a:lnTo>
                                  <a:pt x="5617894" y="953179"/>
                                </a:lnTo>
                                <a:cubicBezTo>
                                  <a:pt x="5616697" y="952780"/>
                                  <a:pt x="5615898" y="951581"/>
                                  <a:pt x="5616298" y="950383"/>
                                </a:cubicBezTo>
                                <a:cubicBezTo>
                                  <a:pt x="5616697" y="949186"/>
                                  <a:pt x="5617894" y="948387"/>
                                  <a:pt x="5619092" y="948787"/>
                                </a:cubicBezTo>
                                <a:close/>
                                <a:moveTo>
                                  <a:pt x="5557217" y="944396"/>
                                </a:moveTo>
                                <a:cubicBezTo>
                                  <a:pt x="5558414" y="944396"/>
                                  <a:pt x="5559612" y="945194"/>
                                  <a:pt x="5559612" y="946392"/>
                                </a:cubicBezTo>
                                <a:cubicBezTo>
                                  <a:pt x="5559612" y="947589"/>
                                  <a:pt x="5558814" y="948788"/>
                                  <a:pt x="5557616" y="948788"/>
                                </a:cubicBezTo>
                                <a:lnTo>
                                  <a:pt x="5540050" y="951183"/>
                                </a:lnTo>
                                <a:cubicBezTo>
                                  <a:pt x="5538853" y="951183"/>
                                  <a:pt x="5537655" y="950385"/>
                                  <a:pt x="5537655" y="949187"/>
                                </a:cubicBezTo>
                                <a:cubicBezTo>
                                  <a:pt x="5537655" y="947989"/>
                                  <a:pt x="5538453" y="946791"/>
                                  <a:pt x="5539651" y="946791"/>
                                </a:cubicBezTo>
                                <a:close/>
                                <a:moveTo>
                                  <a:pt x="5636259" y="934416"/>
                                </a:moveTo>
                                <a:cubicBezTo>
                                  <a:pt x="5637456" y="934016"/>
                                  <a:pt x="5638654" y="934815"/>
                                  <a:pt x="5638654" y="936412"/>
                                </a:cubicBezTo>
                                <a:cubicBezTo>
                                  <a:pt x="5638654" y="937609"/>
                                  <a:pt x="5637855" y="938808"/>
                                  <a:pt x="5636658" y="938808"/>
                                </a:cubicBezTo>
                                <a:lnTo>
                                  <a:pt x="5619092" y="941203"/>
                                </a:lnTo>
                                <a:cubicBezTo>
                                  <a:pt x="5617894" y="941203"/>
                                  <a:pt x="5616697" y="940405"/>
                                  <a:pt x="5616697" y="939207"/>
                                </a:cubicBezTo>
                                <a:cubicBezTo>
                                  <a:pt x="5616697" y="938008"/>
                                  <a:pt x="5617495" y="936811"/>
                                  <a:pt x="5618693" y="936811"/>
                                </a:cubicBezTo>
                                <a:close/>
                                <a:moveTo>
                                  <a:pt x="4264809" y="933318"/>
                                </a:moveTo>
                                <a:cubicBezTo>
                                  <a:pt x="4267404" y="932719"/>
                                  <a:pt x="4270797" y="932619"/>
                                  <a:pt x="4274191" y="934416"/>
                                </a:cubicBezTo>
                                <a:cubicBezTo>
                                  <a:pt x="4281775" y="938408"/>
                                  <a:pt x="4281376" y="945992"/>
                                  <a:pt x="4281376" y="946392"/>
                                </a:cubicBezTo>
                                <a:cubicBezTo>
                                  <a:pt x="4281376" y="946392"/>
                                  <a:pt x="4281376" y="949186"/>
                                  <a:pt x="4284969" y="951182"/>
                                </a:cubicBezTo>
                                <a:cubicBezTo>
                                  <a:pt x="4288562" y="952779"/>
                                  <a:pt x="4290957" y="951182"/>
                                  <a:pt x="4290957" y="951182"/>
                                </a:cubicBezTo>
                                <a:lnTo>
                                  <a:pt x="4291356" y="951182"/>
                                </a:lnTo>
                                <a:lnTo>
                                  <a:pt x="4291755" y="950783"/>
                                </a:lnTo>
                                <a:cubicBezTo>
                                  <a:pt x="4293751" y="949585"/>
                                  <a:pt x="4298542" y="947190"/>
                                  <a:pt x="4304929" y="950384"/>
                                </a:cubicBezTo>
                                <a:cubicBezTo>
                                  <a:pt x="4311715" y="953976"/>
                                  <a:pt x="4312114" y="961561"/>
                                  <a:pt x="4312114" y="961960"/>
                                </a:cubicBezTo>
                                <a:lnTo>
                                  <a:pt x="4312114" y="962360"/>
                                </a:lnTo>
                                <a:cubicBezTo>
                                  <a:pt x="4312114" y="962360"/>
                                  <a:pt x="4312114" y="965154"/>
                                  <a:pt x="4315707" y="967150"/>
                                </a:cubicBezTo>
                                <a:cubicBezTo>
                                  <a:pt x="4319300" y="969146"/>
                                  <a:pt x="4322094" y="967150"/>
                                  <a:pt x="4322094" y="967150"/>
                                </a:cubicBezTo>
                                <a:lnTo>
                                  <a:pt x="4322494" y="967150"/>
                                </a:lnTo>
                                <a:cubicBezTo>
                                  <a:pt x="4322893" y="966751"/>
                                  <a:pt x="4330079" y="962759"/>
                                  <a:pt x="4336466" y="966352"/>
                                </a:cubicBezTo>
                                <a:cubicBezTo>
                                  <a:pt x="4344051" y="970344"/>
                                  <a:pt x="4343652" y="977929"/>
                                  <a:pt x="4343652" y="978328"/>
                                </a:cubicBezTo>
                                <a:cubicBezTo>
                                  <a:pt x="4343652" y="978328"/>
                                  <a:pt x="4343652" y="981123"/>
                                  <a:pt x="4347245" y="983119"/>
                                </a:cubicBezTo>
                                <a:cubicBezTo>
                                  <a:pt x="4348442" y="983518"/>
                                  <a:pt x="4349241" y="983917"/>
                                  <a:pt x="4350438" y="983917"/>
                                </a:cubicBezTo>
                                <a:lnTo>
                                  <a:pt x="4354830" y="984316"/>
                                </a:lnTo>
                                <a:cubicBezTo>
                                  <a:pt x="4356826" y="984316"/>
                                  <a:pt x="4358422" y="986312"/>
                                  <a:pt x="4358422" y="988308"/>
                                </a:cubicBezTo>
                                <a:cubicBezTo>
                                  <a:pt x="4358023" y="990304"/>
                                  <a:pt x="4356426" y="992300"/>
                                  <a:pt x="4352834" y="992300"/>
                                </a:cubicBezTo>
                                <a:lnTo>
                                  <a:pt x="4346846" y="991901"/>
                                </a:lnTo>
                                <a:cubicBezTo>
                                  <a:pt x="4345249" y="991502"/>
                                  <a:pt x="4343652" y="991103"/>
                                  <a:pt x="4342055" y="990304"/>
                                </a:cubicBezTo>
                                <a:cubicBezTo>
                                  <a:pt x="4334470" y="986312"/>
                                  <a:pt x="4334870" y="978728"/>
                                  <a:pt x="4334870" y="978328"/>
                                </a:cubicBezTo>
                                <a:cubicBezTo>
                                  <a:pt x="4334870" y="978328"/>
                                  <a:pt x="4335269" y="975534"/>
                                  <a:pt x="4331676" y="973538"/>
                                </a:cubicBezTo>
                                <a:cubicBezTo>
                                  <a:pt x="4328882" y="971941"/>
                                  <a:pt x="4325288" y="973538"/>
                                  <a:pt x="4324889" y="973937"/>
                                </a:cubicBezTo>
                                <a:cubicBezTo>
                                  <a:pt x="4323691" y="974736"/>
                                  <a:pt x="4318102" y="977929"/>
                                  <a:pt x="4311316" y="974336"/>
                                </a:cubicBezTo>
                                <a:cubicBezTo>
                                  <a:pt x="4304530" y="970744"/>
                                  <a:pt x="4304130" y="964356"/>
                                  <a:pt x="4304130" y="962759"/>
                                </a:cubicBezTo>
                                <a:cubicBezTo>
                                  <a:pt x="4303731" y="962360"/>
                                  <a:pt x="4303332" y="959166"/>
                                  <a:pt x="4300538" y="957569"/>
                                </a:cubicBezTo>
                                <a:cubicBezTo>
                                  <a:pt x="4297344" y="955972"/>
                                  <a:pt x="4295348" y="957170"/>
                                  <a:pt x="4294550" y="957569"/>
                                </a:cubicBezTo>
                                <a:lnTo>
                                  <a:pt x="4294151" y="957569"/>
                                </a:lnTo>
                                <a:cubicBezTo>
                                  <a:pt x="4292953" y="958368"/>
                                  <a:pt x="4287763" y="961561"/>
                                  <a:pt x="4280578" y="957968"/>
                                </a:cubicBezTo>
                                <a:cubicBezTo>
                                  <a:pt x="4272993" y="953976"/>
                                  <a:pt x="4273392" y="946791"/>
                                  <a:pt x="4273392" y="945992"/>
                                </a:cubicBezTo>
                                <a:cubicBezTo>
                                  <a:pt x="4273791" y="945992"/>
                                  <a:pt x="4273392" y="942799"/>
                                  <a:pt x="4270199" y="941202"/>
                                </a:cubicBezTo>
                                <a:cubicBezTo>
                                  <a:pt x="4267404" y="939605"/>
                                  <a:pt x="4263811" y="941202"/>
                                  <a:pt x="4263412" y="941601"/>
                                </a:cubicBezTo>
                                <a:cubicBezTo>
                                  <a:pt x="4262215" y="942400"/>
                                  <a:pt x="4256626" y="945593"/>
                                  <a:pt x="4249840" y="942000"/>
                                </a:cubicBezTo>
                                <a:lnTo>
                                  <a:pt x="4247444" y="940404"/>
                                </a:lnTo>
                                <a:cubicBezTo>
                                  <a:pt x="4245448" y="939605"/>
                                  <a:pt x="4244650" y="937210"/>
                                  <a:pt x="4245848" y="935214"/>
                                </a:cubicBezTo>
                                <a:cubicBezTo>
                                  <a:pt x="4246646" y="933218"/>
                                  <a:pt x="4249041" y="932420"/>
                                  <a:pt x="4251037" y="933617"/>
                                </a:cubicBezTo>
                                <a:lnTo>
                                  <a:pt x="4253432" y="935214"/>
                                </a:lnTo>
                                <a:cubicBezTo>
                                  <a:pt x="4257025" y="937210"/>
                                  <a:pt x="4259820" y="935214"/>
                                  <a:pt x="4259820" y="935214"/>
                                </a:cubicBezTo>
                                <a:lnTo>
                                  <a:pt x="4260219" y="935214"/>
                                </a:lnTo>
                                <a:cubicBezTo>
                                  <a:pt x="4260418" y="935014"/>
                                  <a:pt x="4262214" y="933917"/>
                                  <a:pt x="4264809" y="933318"/>
                                </a:cubicBezTo>
                                <a:close/>
                                <a:moveTo>
                                  <a:pt x="5541647" y="927230"/>
                                </a:moveTo>
                                <a:lnTo>
                                  <a:pt x="5558415" y="932021"/>
                                </a:lnTo>
                                <a:cubicBezTo>
                                  <a:pt x="5559612" y="932420"/>
                                  <a:pt x="5560411" y="933618"/>
                                  <a:pt x="5560011" y="934815"/>
                                </a:cubicBezTo>
                                <a:cubicBezTo>
                                  <a:pt x="5560011" y="935614"/>
                                  <a:pt x="5559213" y="936412"/>
                                  <a:pt x="5558415" y="936412"/>
                                </a:cubicBezTo>
                                <a:lnTo>
                                  <a:pt x="5557616" y="936412"/>
                                </a:lnTo>
                                <a:lnTo>
                                  <a:pt x="5540849" y="931622"/>
                                </a:lnTo>
                                <a:cubicBezTo>
                                  <a:pt x="5539651" y="931223"/>
                                  <a:pt x="5538853" y="930423"/>
                                  <a:pt x="5538853" y="928826"/>
                                </a:cubicBezTo>
                                <a:cubicBezTo>
                                  <a:pt x="5539252" y="927629"/>
                                  <a:pt x="5540450" y="926831"/>
                                  <a:pt x="5541647" y="927230"/>
                                </a:cubicBezTo>
                                <a:close/>
                                <a:moveTo>
                                  <a:pt x="5629472" y="916851"/>
                                </a:moveTo>
                                <a:cubicBezTo>
                                  <a:pt x="5630271" y="916451"/>
                                  <a:pt x="5631867" y="916451"/>
                                  <a:pt x="5632267" y="917649"/>
                                </a:cubicBezTo>
                                <a:cubicBezTo>
                                  <a:pt x="5632666" y="918447"/>
                                  <a:pt x="5632666" y="920044"/>
                                  <a:pt x="5631468" y="920443"/>
                                </a:cubicBezTo>
                                <a:lnTo>
                                  <a:pt x="5616298" y="929227"/>
                                </a:lnTo>
                                <a:lnTo>
                                  <a:pt x="5615499" y="929626"/>
                                </a:lnTo>
                                <a:cubicBezTo>
                                  <a:pt x="5614701" y="929626"/>
                                  <a:pt x="5613902" y="929227"/>
                                  <a:pt x="5613503" y="928428"/>
                                </a:cubicBezTo>
                                <a:cubicBezTo>
                                  <a:pt x="5613104" y="927630"/>
                                  <a:pt x="5613503" y="926033"/>
                                  <a:pt x="5614302" y="925634"/>
                                </a:cubicBezTo>
                                <a:close/>
                                <a:moveTo>
                                  <a:pt x="5551228" y="911262"/>
                                </a:moveTo>
                                <a:lnTo>
                                  <a:pt x="5565201" y="922041"/>
                                </a:lnTo>
                                <a:cubicBezTo>
                                  <a:pt x="5566000" y="922441"/>
                                  <a:pt x="5566399" y="924037"/>
                                  <a:pt x="5565600" y="924836"/>
                                </a:cubicBezTo>
                                <a:cubicBezTo>
                                  <a:pt x="5565201" y="925235"/>
                                  <a:pt x="5564403" y="925634"/>
                                  <a:pt x="5564004" y="925634"/>
                                </a:cubicBezTo>
                                <a:cubicBezTo>
                                  <a:pt x="5563604" y="925634"/>
                                  <a:pt x="5562806" y="925634"/>
                                  <a:pt x="5562407" y="925235"/>
                                </a:cubicBezTo>
                                <a:lnTo>
                                  <a:pt x="5548833" y="914456"/>
                                </a:lnTo>
                                <a:cubicBezTo>
                                  <a:pt x="5548035" y="914056"/>
                                  <a:pt x="5547636" y="912460"/>
                                  <a:pt x="5548434" y="911661"/>
                                </a:cubicBezTo>
                                <a:cubicBezTo>
                                  <a:pt x="5548833" y="910863"/>
                                  <a:pt x="5550430" y="910464"/>
                                  <a:pt x="5551228" y="911262"/>
                                </a:cubicBezTo>
                                <a:close/>
                                <a:moveTo>
                                  <a:pt x="5619492" y="902479"/>
                                </a:moveTo>
                                <a:cubicBezTo>
                                  <a:pt x="5620291" y="902878"/>
                                  <a:pt x="5620690" y="904475"/>
                                  <a:pt x="5619891" y="905273"/>
                                </a:cubicBezTo>
                                <a:lnTo>
                                  <a:pt x="5609113" y="919246"/>
                                </a:lnTo>
                                <a:cubicBezTo>
                                  <a:pt x="5608714" y="919646"/>
                                  <a:pt x="5607915" y="920045"/>
                                  <a:pt x="5607515" y="920045"/>
                                </a:cubicBezTo>
                                <a:cubicBezTo>
                                  <a:pt x="5607116" y="920045"/>
                                  <a:pt x="5606318" y="920045"/>
                                  <a:pt x="5605918" y="919646"/>
                                </a:cubicBezTo>
                                <a:cubicBezTo>
                                  <a:pt x="5605120" y="918847"/>
                                  <a:pt x="5604721" y="917650"/>
                                  <a:pt x="5605918" y="916851"/>
                                </a:cubicBezTo>
                                <a:lnTo>
                                  <a:pt x="5616698" y="902878"/>
                                </a:lnTo>
                                <a:cubicBezTo>
                                  <a:pt x="5617097" y="902080"/>
                                  <a:pt x="5618694" y="901681"/>
                                  <a:pt x="5619492" y="902479"/>
                                </a:cubicBezTo>
                                <a:close/>
                                <a:moveTo>
                                  <a:pt x="5563204" y="898488"/>
                                </a:moveTo>
                                <a:cubicBezTo>
                                  <a:pt x="5564003" y="898088"/>
                                  <a:pt x="5565600" y="898088"/>
                                  <a:pt x="5565999" y="899286"/>
                                </a:cubicBezTo>
                                <a:lnTo>
                                  <a:pt x="5574782" y="914457"/>
                                </a:lnTo>
                                <a:cubicBezTo>
                                  <a:pt x="5575181" y="915255"/>
                                  <a:pt x="5575181" y="916852"/>
                                  <a:pt x="5573983" y="917251"/>
                                </a:cubicBezTo>
                                <a:lnTo>
                                  <a:pt x="5573185" y="917650"/>
                                </a:lnTo>
                                <a:cubicBezTo>
                                  <a:pt x="5572387" y="917650"/>
                                  <a:pt x="5571588" y="917251"/>
                                  <a:pt x="5571189" y="916453"/>
                                </a:cubicBezTo>
                                <a:lnTo>
                                  <a:pt x="5562406" y="901282"/>
                                </a:lnTo>
                                <a:cubicBezTo>
                                  <a:pt x="5562006" y="900484"/>
                                  <a:pt x="5562006" y="898887"/>
                                  <a:pt x="5563204" y="898488"/>
                                </a:cubicBezTo>
                                <a:close/>
                                <a:moveTo>
                                  <a:pt x="5601528" y="893697"/>
                                </a:moveTo>
                                <a:cubicBezTo>
                                  <a:pt x="5602726" y="894096"/>
                                  <a:pt x="5603525" y="895293"/>
                                  <a:pt x="5603126" y="896491"/>
                                </a:cubicBezTo>
                                <a:lnTo>
                                  <a:pt x="5598334" y="913258"/>
                                </a:lnTo>
                                <a:cubicBezTo>
                                  <a:pt x="5598334" y="914057"/>
                                  <a:pt x="5597536" y="914855"/>
                                  <a:pt x="5596737" y="914855"/>
                                </a:cubicBezTo>
                                <a:lnTo>
                                  <a:pt x="5595939" y="914855"/>
                                </a:lnTo>
                                <a:cubicBezTo>
                                  <a:pt x="5595141" y="914456"/>
                                  <a:pt x="5594341" y="913258"/>
                                  <a:pt x="5593942" y="912061"/>
                                </a:cubicBezTo>
                                <a:lnTo>
                                  <a:pt x="5598733" y="895293"/>
                                </a:lnTo>
                                <a:cubicBezTo>
                                  <a:pt x="5599133" y="894096"/>
                                  <a:pt x="5600330" y="893297"/>
                                  <a:pt x="5601528" y="893697"/>
                                </a:cubicBezTo>
                                <a:close/>
                                <a:moveTo>
                                  <a:pt x="5581568" y="892100"/>
                                </a:moveTo>
                                <a:cubicBezTo>
                                  <a:pt x="5582766" y="892100"/>
                                  <a:pt x="5583963" y="892898"/>
                                  <a:pt x="5583963" y="894096"/>
                                </a:cubicBezTo>
                                <a:lnTo>
                                  <a:pt x="5586358" y="911662"/>
                                </a:lnTo>
                                <a:cubicBezTo>
                                  <a:pt x="5586358" y="912859"/>
                                  <a:pt x="5585560" y="914057"/>
                                  <a:pt x="5584362" y="914057"/>
                                </a:cubicBezTo>
                                <a:cubicBezTo>
                                  <a:pt x="5583564" y="914057"/>
                                  <a:pt x="5582366" y="913258"/>
                                  <a:pt x="5581967" y="912061"/>
                                </a:cubicBezTo>
                                <a:lnTo>
                                  <a:pt x="5579571" y="894495"/>
                                </a:lnTo>
                                <a:cubicBezTo>
                                  <a:pt x="5579571" y="893297"/>
                                  <a:pt x="5580370" y="892100"/>
                                  <a:pt x="5581568" y="892100"/>
                                </a:cubicBezTo>
                                <a:close/>
                                <a:moveTo>
                                  <a:pt x="6840242" y="874935"/>
                                </a:moveTo>
                                <a:cubicBezTo>
                                  <a:pt x="6842637" y="874536"/>
                                  <a:pt x="6844633" y="876132"/>
                                  <a:pt x="6845032" y="878528"/>
                                </a:cubicBezTo>
                                <a:lnTo>
                                  <a:pt x="6848625" y="902879"/>
                                </a:lnTo>
                                <a:lnTo>
                                  <a:pt x="6872976" y="899286"/>
                                </a:lnTo>
                                <a:cubicBezTo>
                                  <a:pt x="6875371" y="898887"/>
                                  <a:pt x="6877367" y="900484"/>
                                  <a:pt x="6877767" y="902879"/>
                                </a:cubicBezTo>
                                <a:cubicBezTo>
                                  <a:pt x="6878166" y="905274"/>
                                  <a:pt x="6876569" y="907270"/>
                                  <a:pt x="6874174" y="907669"/>
                                </a:cubicBezTo>
                                <a:lnTo>
                                  <a:pt x="6849823" y="911262"/>
                                </a:lnTo>
                                <a:lnTo>
                                  <a:pt x="6853415" y="935614"/>
                                </a:lnTo>
                                <a:cubicBezTo>
                                  <a:pt x="6853815" y="938009"/>
                                  <a:pt x="6852218" y="940005"/>
                                  <a:pt x="6849823" y="940405"/>
                                </a:cubicBezTo>
                                <a:cubicBezTo>
                                  <a:pt x="6847427" y="940804"/>
                                  <a:pt x="6845431" y="939207"/>
                                  <a:pt x="6845032" y="936812"/>
                                </a:cubicBezTo>
                                <a:lnTo>
                                  <a:pt x="6841439" y="912460"/>
                                </a:lnTo>
                                <a:lnTo>
                                  <a:pt x="6817087" y="916052"/>
                                </a:lnTo>
                                <a:cubicBezTo>
                                  <a:pt x="6814692" y="916453"/>
                                  <a:pt x="6812696" y="914855"/>
                                  <a:pt x="6812297" y="912460"/>
                                </a:cubicBezTo>
                                <a:cubicBezTo>
                                  <a:pt x="6811898" y="910064"/>
                                  <a:pt x="6813494" y="908068"/>
                                  <a:pt x="6815890" y="907669"/>
                                </a:cubicBezTo>
                                <a:lnTo>
                                  <a:pt x="6840242" y="904076"/>
                                </a:lnTo>
                                <a:lnTo>
                                  <a:pt x="6836649" y="879725"/>
                                </a:lnTo>
                                <a:cubicBezTo>
                                  <a:pt x="6836250" y="877330"/>
                                  <a:pt x="6837847" y="875334"/>
                                  <a:pt x="6840242" y="874935"/>
                                </a:cubicBezTo>
                                <a:close/>
                                <a:moveTo>
                                  <a:pt x="4626335" y="867101"/>
                                </a:moveTo>
                                <a:cubicBezTo>
                                  <a:pt x="4634070" y="869047"/>
                                  <a:pt x="4641056" y="873937"/>
                                  <a:pt x="4645447" y="881322"/>
                                </a:cubicBezTo>
                                <a:lnTo>
                                  <a:pt x="4639858" y="884915"/>
                                </a:lnTo>
                                <a:cubicBezTo>
                                  <a:pt x="4632273" y="873338"/>
                                  <a:pt x="4617103" y="869746"/>
                                  <a:pt x="4605526" y="876931"/>
                                </a:cubicBezTo>
                                <a:cubicBezTo>
                                  <a:pt x="4593949" y="884516"/>
                                  <a:pt x="4590357" y="899687"/>
                                  <a:pt x="4598341" y="910864"/>
                                </a:cubicBezTo>
                                <a:lnTo>
                                  <a:pt x="4592752" y="914457"/>
                                </a:lnTo>
                                <a:cubicBezTo>
                                  <a:pt x="4592353" y="914058"/>
                                  <a:pt x="4592353" y="913659"/>
                                  <a:pt x="4591953" y="913259"/>
                                </a:cubicBezTo>
                                <a:cubicBezTo>
                                  <a:pt x="4583171" y="898489"/>
                                  <a:pt x="4587961" y="879326"/>
                                  <a:pt x="4602732" y="870544"/>
                                </a:cubicBezTo>
                                <a:cubicBezTo>
                                  <a:pt x="4610117" y="866153"/>
                                  <a:pt x="4618600" y="865155"/>
                                  <a:pt x="4626335" y="867101"/>
                                </a:cubicBezTo>
                                <a:close/>
                                <a:moveTo>
                                  <a:pt x="120997" y="835813"/>
                                </a:moveTo>
                                <a:cubicBezTo>
                                  <a:pt x="123392" y="835414"/>
                                  <a:pt x="125787" y="837011"/>
                                  <a:pt x="125787" y="839406"/>
                                </a:cubicBezTo>
                                <a:lnTo>
                                  <a:pt x="129380" y="863757"/>
                                </a:lnTo>
                                <a:lnTo>
                                  <a:pt x="153731" y="860164"/>
                                </a:lnTo>
                                <a:cubicBezTo>
                                  <a:pt x="156126" y="859765"/>
                                  <a:pt x="158122" y="861362"/>
                                  <a:pt x="158522" y="863757"/>
                                </a:cubicBezTo>
                                <a:cubicBezTo>
                                  <a:pt x="158921" y="866152"/>
                                  <a:pt x="157324" y="868148"/>
                                  <a:pt x="154929" y="868547"/>
                                </a:cubicBezTo>
                                <a:lnTo>
                                  <a:pt x="130578" y="872140"/>
                                </a:lnTo>
                                <a:lnTo>
                                  <a:pt x="134170" y="896492"/>
                                </a:lnTo>
                                <a:cubicBezTo>
                                  <a:pt x="134570" y="898887"/>
                                  <a:pt x="132973" y="900883"/>
                                  <a:pt x="130578" y="901283"/>
                                </a:cubicBezTo>
                                <a:cubicBezTo>
                                  <a:pt x="128182" y="901682"/>
                                  <a:pt x="126186" y="900085"/>
                                  <a:pt x="125787" y="897690"/>
                                </a:cubicBezTo>
                                <a:lnTo>
                                  <a:pt x="122194" y="873338"/>
                                </a:lnTo>
                                <a:lnTo>
                                  <a:pt x="97843" y="876930"/>
                                </a:lnTo>
                                <a:cubicBezTo>
                                  <a:pt x="95448" y="877331"/>
                                  <a:pt x="93452" y="875733"/>
                                  <a:pt x="93053" y="873338"/>
                                </a:cubicBezTo>
                                <a:cubicBezTo>
                                  <a:pt x="92654" y="870943"/>
                                  <a:pt x="94251" y="868947"/>
                                  <a:pt x="96646" y="868547"/>
                                </a:cubicBezTo>
                                <a:lnTo>
                                  <a:pt x="120997" y="864955"/>
                                </a:lnTo>
                                <a:lnTo>
                                  <a:pt x="117404" y="840603"/>
                                </a:lnTo>
                                <a:cubicBezTo>
                                  <a:pt x="117005" y="838208"/>
                                  <a:pt x="118602" y="836212"/>
                                  <a:pt x="120997" y="835813"/>
                                </a:cubicBezTo>
                                <a:close/>
                                <a:moveTo>
                                  <a:pt x="2693845" y="834217"/>
                                </a:moveTo>
                                <a:cubicBezTo>
                                  <a:pt x="2695042" y="834217"/>
                                  <a:pt x="2696236" y="835015"/>
                                  <a:pt x="2696236" y="836213"/>
                                </a:cubicBezTo>
                                <a:lnTo>
                                  <a:pt x="2698633" y="853779"/>
                                </a:lnTo>
                                <a:cubicBezTo>
                                  <a:pt x="2698633" y="854976"/>
                                  <a:pt x="2697836" y="856174"/>
                                  <a:pt x="2696640" y="856174"/>
                                </a:cubicBezTo>
                                <a:cubicBezTo>
                                  <a:pt x="2695436" y="856174"/>
                                  <a:pt x="2694243" y="855375"/>
                                  <a:pt x="2694243" y="854178"/>
                                </a:cubicBezTo>
                                <a:lnTo>
                                  <a:pt x="2691847" y="836612"/>
                                </a:lnTo>
                                <a:cubicBezTo>
                                  <a:pt x="2691847" y="835414"/>
                                  <a:pt x="2692645" y="834217"/>
                                  <a:pt x="2693845" y="834217"/>
                                </a:cubicBezTo>
                                <a:close/>
                                <a:moveTo>
                                  <a:pt x="2682265" y="833418"/>
                                </a:moveTo>
                                <a:cubicBezTo>
                                  <a:pt x="2683459" y="833817"/>
                                  <a:pt x="2684259" y="835014"/>
                                  <a:pt x="2683459" y="836212"/>
                                </a:cubicBezTo>
                                <a:lnTo>
                                  <a:pt x="2678671" y="852979"/>
                                </a:lnTo>
                                <a:cubicBezTo>
                                  <a:pt x="2678671" y="853778"/>
                                  <a:pt x="2677874" y="854576"/>
                                  <a:pt x="2677074" y="854576"/>
                                </a:cubicBezTo>
                                <a:lnTo>
                                  <a:pt x="2676273" y="854576"/>
                                </a:lnTo>
                                <a:cubicBezTo>
                                  <a:pt x="2675076" y="854177"/>
                                  <a:pt x="2674276" y="852979"/>
                                  <a:pt x="2674676" y="851782"/>
                                </a:cubicBezTo>
                                <a:lnTo>
                                  <a:pt x="2679471" y="835014"/>
                                </a:lnTo>
                                <a:cubicBezTo>
                                  <a:pt x="2679870" y="833817"/>
                                  <a:pt x="2681066" y="833019"/>
                                  <a:pt x="2682265" y="833418"/>
                                </a:cubicBezTo>
                                <a:close/>
                                <a:moveTo>
                                  <a:pt x="2704622" y="830624"/>
                                </a:moveTo>
                                <a:cubicBezTo>
                                  <a:pt x="2705417" y="830224"/>
                                  <a:pt x="2707015" y="830224"/>
                                  <a:pt x="2707411" y="831422"/>
                                </a:cubicBezTo>
                                <a:lnTo>
                                  <a:pt x="2716192" y="846593"/>
                                </a:lnTo>
                                <a:cubicBezTo>
                                  <a:pt x="2716588" y="847391"/>
                                  <a:pt x="2716588" y="848988"/>
                                  <a:pt x="2715393" y="849387"/>
                                </a:cubicBezTo>
                                <a:lnTo>
                                  <a:pt x="2714594" y="849786"/>
                                </a:lnTo>
                                <a:cubicBezTo>
                                  <a:pt x="2713797" y="849786"/>
                                  <a:pt x="2712998" y="849387"/>
                                  <a:pt x="2712600" y="848589"/>
                                </a:cubicBezTo>
                                <a:lnTo>
                                  <a:pt x="2703821" y="833418"/>
                                </a:lnTo>
                                <a:cubicBezTo>
                                  <a:pt x="2703422" y="832620"/>
                                  <a:pt x="2703422" y="831023"/>
                                  <a:pt x="2704622" y="830624"/>
                                </a:cubicBezTo>
                                <a:close/>
                                <a:moveTo>
                                  <a:pt x="1349539" y="828328"/>
                                </a:moveTo>
                                <a:cubicBezTo>
                                  <a:pt x="1352133" y="827729"/>
                                  <a:pt x="1355528" y="827629"/>
                                  <a:pt x="1358921" y="829426"/>
                                </a:cubicBezTo>
                                <a:cubicBezTo>
                                  <a:pt x="1366505" y="833418"/>
                                  <a:pt x="1366105" y="841002"/>
                                  <a:pt x="1366105" y="841402"/>
                                </a:cubicBezTo>
                                <a:cubicBezTo>
                                  <a:pt x="1366105" y="841402"/>
                                  <a:pt x="1366105" y="844196"/>
                                  <a:pt x="1369698" y="846192"/>
                                </a:cubicBezTo>
                                <a:cubicBezTo>
                                  <a:pt x="1373291" y="847789"/>
                                  <a:pt x="1375685" y="846192"/>
                                  <a:pt x="1375685" y="846192"/>
                                </a:cubicBezTo>
                                <a:lnTo>
                                  <a:pt x="1376084" y="846192"/>
                                </a:lnTo>
                                <a:lnTo>
                                  <a:pt x="1376483" y="845793"/>
                                </a:lnTo>
                                <a:cubicBezTo>
                                  <a:pt x="1378480" y="844595"/>
                                  <a:pt x="1383269" y="842200"/>
                                  <a:pt x="1389657" y="845394"/>
                                </a:cubicBezTo>
                                <a:cubicBezTo>
                                  <a:pt x="1396443" y="848986"/>
                                  <a:pt x="1396844" y="856571"/>
                                  <a:pt x="1396844" y="856970"/>
                                </a:cubicBezTo>
                                <a:lnTo>
                                  <a:pt x="1396844" y="857370"/>
                                </a:lnTo>
                                <a:cubicBezTo>
                                  <a:pt x="1396844" y="857370"/>
                                  <a:pt x="1396844" y="860164"/>
                                  <a:pt x="1400435" y="862160"/>
                                </a:cubicBezTo>
                                <a:cubicBezTo>
                                  <a:pt x="1404028" y="864156"/>
                                  <a:pt x="1406822" y="862160"/>
                                  <a:pt x="1406822" y="862160"/>
                                </a:cubicBezTo>
                                <a:lnTo>
                                  <a:pt x="1407223" y="862160"/>
                                </a:lnTo>
                                <a:cubicBezTo>
                                  <a:pt x="1407620" y="861761"/>
                                  <a:pt x="1414808" y="857769"/>
                                  <a:pt x="1421195" y="861362"/>
                                </a:cubicBezTo>
                                <a:cubicBezTo>
                                  <a:pt x="1428779" y="865354"/>
                                  <a:pt x="1428380" y="872939"/>
                                  <a:pt x="1428380" y="873338"/>
                                </a:cubicBezTo>
                                <a:cubicBezTo>
                                  <a:pt x="1428380" y="873338"/>
                                  <a:pt x="1428380" y="876133"/>
                                  <a:pt x="1431974" y="878129"/>
                                </a:cubicBezTo>
                                <a:cubicBezTo>
                                  <a:pt x="1433174" y="878528"/>
                                  <a:pt x="1433973" y="878927"/>
                                  <a:pt x="1435172" y="878927"/>
                                </a:cubicBezTo>
                                <a:lnTo>
                                  <a:pt x="1439563" y="879326"/>
                                </a:lnTo>
                                <a:cubicBezTo>
                                  <a:pt x="1441556" y="879326"/>
                                  <a:pt x="1443153" y="881322"/>
                                  <a:pt x="1443153" y="883318"/>
                                </a:cubicBezTo>
                                <a:cubicBezTo>
                                  <a:pt x="1443153" y="885314"/>
                                  <a:pt x="1441158" y="886911"/>
                                  <a:pt x="1437567" y="887710"/>
                                </a:cubicBezTo>
                                <a:lnTo>
                                  <a:pt x="1431575" y="887310"/>
                                </a:lnTo>
                                <a:cubicBezTo>
                                  <a:pt x="1429977" y="886911"/>
                                  <a:pt x="1428380" y="886512"/>
                                  <a:pt x="1426785" y="885714"/>
                                </a:cubicBezTo>
                                <a:cubicBezTo>
                                  <a:pt x="1419197" y="881722"/>
                                  <a:pt x="1419599" y="874137"/>
                                  <a:pt x="1419599" y="873738"/>
                                </a:cubicBezTo>
                                <a:cubicBezTo>
                                  <a:pt x="1419599" y="873738"/>
                                  <a:pt x="1419996" y="870943"/>
                                  <a:pt x="1416405" y="868947"/>
                                </a:cubicBezTo>
                                <a:cubicBezTo>
                                  <a:pt x="1413608" y="867350"/>
                                  <a:pt x="1410016" y="868947"/>
                                  <a:pt x="1409617" y="869346"/>
                                </a:cubicBezTo>
                                <a:cubicBezTo>
                                  <a:pt x="1408419" y="870145"/>
                                  <a:pt x="1402828" y="873338"/>
                                  <a:pt x="1396046" y="869746"/>
                                </a:cubicBezTo>
                                <a:cubicBezTo>
                                  <a:pt x="1389259" y="866153"/>
                                  <a:pt x="1388858" y="859765"/>
                                  <a:pt x="1388858" y="858168"/>
                                </a:cubicBezTo>
                                <a:cubicBezTo>
                                  <a:pt x="1388458" y="857769"/>
                                  <a:pt x="1388059" y="854575"/>
                                  <a:pt x="1385267" y="852978"/>
                                </a:cubicBezTo>
                                <a:cubicBezTo>
                                  <a:pt x="1382072" y="851382"/>
                                  <a:pt x="1380076" y="852579"/>
                                  <a:pt x="1379278" y="852978"/>
                                </a:cubicBezTo>
                                <a:lnTo>
                                  <a:pt x="1378878" y="852978"/>
                                </a:lnTo>
                                <a:cubicBezTo>
                                  <a:pt x="1377681" y="853777"/>
                                  <a:pt x="1372491" y="856970"/>
                                  <a:pt x="1365307" y="853378"/>
                                </a:cubicBezTo>
                                <a:cubicBezTo>
                                  <a:pt x="1357723" y="849386"/>
                                  <a:pt x="1358123" y="842200"/>
                                  <a:pt x="1358123" y="841402"/>
                                </a:cubicBezTo>
                                <a:cubicBezTo>
                                  <a:pt x="1358520" y="841402"/>
                                  <a:pt x="1358123" y="838208"/>
                                  <a:pt x="1354929" y="836611"/>
                                </a:cubicBezTo>
                                <a:cubicBezTo>
                                  <a:pt x="1352133" y="835014"/>
                                  <a:pt x="1348540" y="836611"/>
                                  <a:pt x="1348140" y="837010"/>
                                </a:cubicBezTo>
                                <a:cubicBezTo>
                                  <a:pt x="1346944" y="837809"/>
                                  <a:pt x="1341355" y="841002"/>
                                  <a:pt x="1334571" y="837410"/>
                                </a:cubicBezTo>
                                <a:lnTo>
                                  <a:pt x="1332174" y="835813"/>
                                </a:lnTo>
                                <a:cubicBezTo>
                                  <a:pt x="1330178" y="835014"/>
                                  <a:pt x="1329380" y="832619"/>
                                  <a:pt x="1330578" y="830623"/>
                                </a:cubicBezTo>
                                <a:cubicBezTo>
                                  <a:pt x="1331377" y="828627"/>
                                  <a:pt x="1333772" y="827829"/>
                                  <a:pt x="1335767" y="829027"/>
                                </a:cubicBezTo>
                                <a:lnTo>
                                  <a:pt x="1338161" y="830224"/>
                                </a:lnTo>
                                <a:cubicBezTo>
                                  <a:pt x="1341754" y="832220"/>
                                  <a:pt x="1344549" y="830224"/>
                                  <a:pt x="1344549" y="830224"/>
                                </a:cubicBezTo>
                                <a:lnTo>
                                  <a:pt x="1344948" y="830224"/>
                                </a:lnTo>
                                <a:cubicBezTo>
                                  <a:pt x="1345147" y="830024"/>
                                  <a:pt x="1346943" y="828927"/>
                                  <a:pt x="1349539" y="828328"/>
                                </a:cubicBezTo>
                                <a:close/>
                                <a:moveTo>
                                  <a:pt x="2672682" y="828228"/>
                                </a:moveTo>
                                <a:cubicBezTo>
                                  <a:pt x="2673480" y="829026"/>
                                  <a:pt x="2673480" y="830623"/>
                                  <a:pt x="2673480" y="831022"/>
                                </a:cubicBezTo>
                                <a:lnTo>
                                  <a:pt x="2662701" y="844995"/>
                                </a:lnTo>
                                <a:cubicBezTo>
                                  <a:pt x="2662300" y="845395"/>
                                  <a:pt x="2661503" y="845794"/>
                                  <a:pt x="2661103" y="845794"/>
                                </a:cubicBezTo>
                                <a:cubicBezTo>
                                  <a:pt x="2660704" y="845794"/>
                                  <a:pt x="2659907" y="845794"/>
                                  <a:pt x="2659506" y="845395"/>
                                </a:cubicBezTo>
                                <a:cubicBezTo>
                                  <a:pt x="2658710" y="844995"/>
                                  <a:pt x="2658310" y="843399"/>
                                  <a:pt x="2659108" y="842600"/>
                                </a:cubicBezTo>
                                <a:lnTo>
                                  <a:pt x="2669886" y="828627"/>
                                </a:lnTo>
                                <a:cubicBezTo>
                                  <a:pt x="2670287" y="827829"/>
                                  <a:pt x="2671884" y="827430"/>
                                  <a:pt x="2672682" y="828228"/>
                                </a:cubicBezTo>
                                <a:close/>
                                <a:moveTo>
                                  <a:pt x="5900927" y="825834"/>
                                </a:moveTo>
                                <a:cubicBezTo>
                                  <a:pt x="5902125" y="825434"/>
                                  <a:pt x="5903323" y="826233"/>
                                  <a:pt x="5903722" y="827430"/>
                                </a:cubicBezTo>
                                <a:cubicBezTo>
                                  <a:pt x="5905319" y="835015"/>
                                  <a:pt x="5913303" y="840205"/>
                                  <a:pt x="5921286" y="838209"/>
                                </a:cubicBezTo>
                                <a:cubicBezTo>
                                  <a:pt x="5922484" y="838209"/>
                                  <a:pt x="5923682" y="839007"/>
                                  <a:pt x="5924480" y="839806"/>
                                </a:cubicBezTo>
                                <a:cubicBezTo>
                                  <a:pt x="5924879" y="841003"/>
                                  <a:pt x="5924081" y="842201"/>
                                  <a:pt x="5923282" y="842600"/>
                                </a:cubicBezTo>
                                <a:lnTo>
                                  <a:pt x="5922883" y="842600"/>
                                </a:lnTo>
                                <a:cubicBezTo>
                                  <a:pt x="5918492" y="843798"/>
                                  <a:pt x="5914101" y="843398"/>
                                  <a:pt x="5910109" y="841402"/>
                                </a:cubicBezTo>
                                <a:cubicBezTo>
                                  <a:pt x="5904919" y="855774"/>
                                  <a:pt x="5894939" y="866952"/>
                                  <a:pt x="5881367" y="873739"/>
                                </a:cubicBezTo>
                                <a:cubicBezTo>
                                  <a:pt x="5867794" y="880525"/>
                                  <a:pt x="5852624" y="881722"/>
                                  <a:pt x="5838252" y="876932"/>
                                </a:cubicBezTo>
                                <a:cubicBezTo>
                                  <a:pt x="5837454" y="881323"/>
                                  <a:pt x="5835059" y="885315"/>
                                  <a:pt x="5831466" y="888110"/>
                                </a:cubicBezTo>
                                <a:lnTo>
                                  <a:pt x="5831067" y="888509"/>
                                </a:lnTo>
                                <a:cubicBezTo>
                                  <a:pt x="5830268" y="888908"/>
                                  <a:pt x="5829071" y="888509"/>
                                  <a:pt x="5828272" y="887710"/>
                                </a:cubicBezTo>
                                <a:cubicBezTo>
                                  <a:pt x="5827474" y="886912"/>
                                  <a:pt x="5827474" y="885315"/>
                                  <a:pt x="5828672" y="884517"/>
                                </a:cubicBezTo>
                                <a:cubicBezTo>
                                  <a:pt x="5834660" y="879327"/>
                                  <a:pt x="5835857" y="870146"/>
                                  <a:pt x="5830668" y="863758"/>
                                </a:cubicBezTo>
                                <a:cubicBezTo>
                                  <a:pt x="5829869" y="862959"/>
                                  <a:pt x="5829869" y="861362"/>
                                  <a:pt x="5831067" y="860564"/>
                                </a:cubicBezTo>
                                <a:cubicBezTo>
                                  <a:pt x="5831865" y="859766"/>
                                  <a:pt x="5833462" y="859766"/>
                                  <a:pt x="5834260" y="860963"/>
                                </a:cubicBezTo>
                                <a:cubicBezTo>
                                  <a:pt x="5837055" y="864557"/>
                                  <a:pt x="5838652" y="868549"/>
                                  <a:pt x="5838652" y="872541"/>
                                </a:cubicBezTo>
                                <a:lnTo>
                                  <a:pt x="5839051" y="872541"/>
                                </a:lnTo>
                                <a:cubicBezTo>
                                  <a:pt x="5852624" y="876932"/>
                                  <a:pt x="5866596" y="876134"/>
                                  <a:pt x="5879371" y="869747"/>
                                </a:cubicBezTo>
                                <a:cubicBezTo>
                                  <a:pt x="5891746" y="863358"/>
                                  <a:pt x="5901327" y="852580"/>
                                  <a:pt x="5905718" y="839406"/>
                                </a:cubicBezTo>
                                <a:lnTo>
                                  <a:pt x="5905718" y="839007"/>
                                </a:lnTo>
                                <a:cubicBezTo>
                                  <a:pt x="5902524" y="836612"/>
                                  <a:pt x="5900528" y="833019"/>
                                  <a:pt x="5899331" y="828628"/>
                                </a:cubicBezTo>
                                <a:cubicBezTo>
                                  <a:pt x="5898931" y="827430"/>
                                  <a:pt x="5899730" y="826233"/>
                                  <a:pt x="5900927" y="825834"/>
                                </a:cubicBezTo>
                                <a:close/>
                                <a:moveTo>
                                  <a:pt x="2716190" y="822640"/>
                                </a:moveTo>
                                <a:lnTo>
                                  <a:pt x="2730553" y="833419"/>
                                </a:lnTo>
                                <a:cubicBezTo>
                                  <a:pt x="2731352" y="833819"/>
                                  <a:pt x="2731753" y="835415"/>
                                  <a:pt x="2730954" y="836214"/>
                                </a:cubicBezTo>
                                <a:cubicBezTo>
                                  <a:pt x="2730553" y="836613"/>
                                  <a:pt x="2729754" y="837012"/>
                                  <a:pt x="2729356" y="837012"/>
                                </a:cubicBezTo>
                                <a:cubicBezTo>
                                  <a:pt x="2728957" y="837012"/>
                                  <a:pt x="2728158" y="837012"/>
                                  <a:pt x="2727759" y="836613"/>
                                </a:cubicBezTo>
                                <a:lnTo>
                                  <a:pt x="2713793" y="825834"/>
                                </a:lnTo>
                                <a:cubicBezTo>
                                  <a:pt x="2712996" y="825434"/>
                                  <a:pt x="2712600" y="823838"/>
                                  <a:pt x="2713397" y="823039"/>
                                </a:cubicBezTo>
                                <a:cubicBezTo>
                                  <a:pt x="2713793" y="822241"/>
                                  <a:pt x="2715393" y="821842"/>
                                  <a:pt x="2716190" y="822640"/>
                                </a:cubicBezTo>
                                <a:close/>
                                <a:moveTo>
                                  <a:pt x="2662300" y="819047"/>
                                </a:moveTo>
                                <a:cubicBezTo>
                                  <a:pt x="2663100" y="818647"/>
                                  <a:pt x="2664695" y="818647"/>
                                  <a:pt x="2665097" y="819845"/>
                                </a:cubicBezTo>
                                <a:cubicBezTo>
                                  <a:pt x="2665495" y="820643"/>
                                  <a:pt x="2665097" y="821841"/>
                                  <a:pt x="2664298" y="822639"/>
                                </a:cubicBezTo>
                                <a:lnTo>
                                  <a:pt x="2649129" y="831423"/>
                                </a:lnTo>
                                <a:lnTo>
                                  <a:pt x="2648331" y="831822"/>
                                </a:lnTo>
                                <a:cubicBezTo>
                                  <a:pt x="2647530" y="831822"/>
                                  <a:pt x="2646733" y="831423"/>
                                  <a:pt x="2646334" y="830624"/>
                                </a:cubicBezTo>
                                <a:cubicBezTo>
                                  <a:pt x="2645934" y="829826"/>
                                  <a:pt x="2645934" y="828229"/>
                                  <a:pt x="2647132" y="827830"/>
                                </a:cubicBezTo>
                                <a:close/>
                                <a:moveTo>
                                  <a:pt x="2720976" y="811462"/>
                                </a:moveTo>
                                <a:lnTo>
                                  <a:pt x="2737743" y="816253"/>
                                </a:lnTo>
                                <a:cubicBezTo>
                                  <a:pt x="2738942" y="816652"/>
                                  <a:pt x="2739339" y="817850"/>
                                  <a:pt x="2738942" y="819047"/>
                                </a:cubicBezTo>
                                <a:cubicBezTo>
                                  <a:pt x="2738942" y="819846"/>
                                  <a:pt x="2738143" y="820644"/>
                                  <a:pt x="2737346" y="820644"/>
                                </a:cubicBezTo>
                                <a:lnTo>
                                  <a:pt x="2736545" y="820644"/>
                                </a:lnTo>
                                <a:lnTo>
                                  <a:pt x="2719780" y="815854"/>
                                </a:lnTo>
                                <a:cubicBezTo>
                                  <a:pt x="2718583" y="815455"/>
                                  <a:pt x="2717783" y="814256"/>
                                  <a:pt x="2718184" y="813058"/>
                                </a:cubicBezTo>
                                <a:cubicBezTo>
                                  <a:pt x="2718583" y="811861"/>
                                  <a:pt x="2719780" y="811063"/>
                                  <a:pt x="2720976" y="811462"/>
                                </a:cubicBezTo>
                                <a:close/>
                                <a:moveTo>
                                  <a:pt x="2659109" y="807071"/>
                                </a:moveTo>
                                <a:cubicBezTo>
                                  <a:pt x="2660306" y="807071"/>
                                  <a:pt x="2661503" y="807869"/>
                                  <a:pt x="2661503" y="809067"/>
                                </a:cubicBezTo>
                                <a:cubicBezTo>
                                  <a:pt x="2661503" y="810264"/>
                                  <a:pt x="2660704" y="811463"/>
                                  <a:pt x="2659507" y="811463"/>
                                </a:cubicBezTo>
                                <a:lnTo>
                                  <a:pt x="2641942" y="813858"/>
                                </a:lnTo>
                                <a:cubicBezTo>
                                  <a:pt x="2640746" y="813858"/>
                                  <a:pt x="2639548" y="813060"/>
                                  <a:pt x="2639548" y="811862"/>
                                </a:cubicBezTo>
                                <a:cubicBezTo>
                                  <a:pt x="2639548" y="810664"/>
                                  <a:pt x="2640345" y="809466"/>
                                  <a:pt x="2641542" y="809466"/>
                                </a:cubicBezTo>
                                <a:close/>
                                <a:moveTo>
                                  <a:pt x="2738143" y="797092"/>
                                </a:moveTo>
                                <a:cubicBezTo>
                                  <a:pt x="2739339" y="796692"/>
                                  <a:pt x="2740536" y="797491"/>
                                  <a:pt x="2740536" y="799088"/>
                                </a:cubicBezTo>
                                <a:cubicBezTo>
                                  <a:pt x="2740536" y="800285"/>
                                  <a:pt x="2739739" y="801484"/>
                                  <a:pt x="2738543" y="801484"/>
                                </a:cubicBezTo>
                                <a:lnTo>
                                  <a:pt x="2720976" y="803879"/>
                                </a:lnTo>
                                <a:cubicBezTo>
                                  <a:pt x="2719780" y="803879"/>
                                  <a:pt x="2718583" y="803081"/>
                                  <a:pt x="2718583" y="801883"/>
                                </a:cubicBezTo>
                                <a:cubicBezTo>
                                  <a:pt x="2718583" y="800684"/>
                                  <a:pt x="2719379" y="799487"/>
                                  <a:pt x="2720579" y="799487"/>
                                </a:cubicBezTo>
                                <a:close/>
                                <a:moveTo>
                                  <a:pt x="1366703" y="795993"/>
                                </a:moveTo>
                                <a:cubicBezTo>
                                  <a:pt x="1369298" y="795394"/>
                                  <a:pt x="1372691" y="795294"/>
                                  <a:pt x="1376084" y="797091"/>
                                </a:cubicBezTo>
                                <a:cubicBezTo>
                                  <a:pt x="1383668" y="801083"/>
                                  <a:pt x="1383269" y="808667"/>
                                  <a:pt x="1383269" y="809067"/>
                                </a:cubicBezTo>
                                <a:cubicBezTo>
                                  <a:pt x="1383269" y="809067"/>
                                  <a:pt x="1383269" y="811861"/>
                                  <a:pt x="1386862" y="813857"/>
                                </a:cubicBezTo>
                                <a:cubicBezTo>
                                  <a:pt x="1390455" y="815454"/>
                                  <a:pt x="1392851" y="813857"/>
                                  <a:pt x="1392851" y="813857"/>
                                </a:cubicBezTo>
                                <a:lnTo>
                                  <a:pt x="1393249" y="813857"/>
                                </a:lnTo>
                                <a:lnTo>
                                  <a:pt x="1393648" y="813458"/>
                                </a:lnTo>
                                <a:cubicBezTo>
                                  <a:pt x="1395645" y="812260"/>
                                  <a:pt x="1400435" y="809865"/>
                                  <a:pt x="1406822" y="813059"/>
                                </a:cubicBezTo>
                                <a:cubicBezTo>
                                  <a:pt x="1413608" y="816651"/>
                                  <a:pt x="1414008" y="824236"/>
                                  <a:pt x="1414008" y="824635"/>
                                </a:cubicBezTo>
                                <a:lnTo>
                                  <a:pt x="1414008" y="825035"/>
                                </a:lnTo>
                                <a:cubicBezTo>
                                  <a:pt x="1414008" y="825035"/>
                                  <a:pt x="1414008" y="827829"/>
                                  <a:pt x="1417601" y="829825"/>
                                </a:cubicBezTo>
                                <a:cubicBezTo>
                                  <a:pt x="1421195" y="831821"/>
                                  <a:pt x="1423990" y="829825"/>
                                  <a:pt x="1423990" y="829825"/>
                                </a:cubicBezTo>
                                <a:lnTo>
                                  <a:pt x="1424389" y="829825"/>
                                </a:lnTo>
                                <a:cubicBezTo>
                                  <a:pt x="1424789" y="829426"/>
                                  <a:pt x="1431974" y="825434"/>
                                  <a:pt x="1438362" y="829027"/>
                                </a:cubicBezTo>
                                <a:cubicBezTo>
                                  <a:pt x="1445945" y="833020"/>
                                  <a:pt x="1445547" y="840604"/>
                                  <a:pt x="1445547" y="841004"/>
                                </a:cubicBezTo>
                                <a:cubicBezTo>
                                  <a:pt x="1445547" y="841004"/>
                                  <a:pt x="1445547" y="843798"/>
                                  <a:pt x="1449138" y="845794"/>
                                </a:cubicBezTo>
                                <a:cubicBezTo>
                                  <a:pt x="1450334" y="846193"/>
                                  <a:pt x="1451133" y="846592"/>
                                  <a:pt x="1452331" y="846592"/>
                                </a:cubicBezTo>
                                <a:lnTo>
                                  <a:pt x="1456721" y="846992"/>
                                </a:lnTo>
                                <a:cubicBezTo>
                                  <a:pt x="1458719" y="846992"/>
                                  <a:pt x="1460318" y="848988"/>
                                  <a:pt x="1460318" y="850984"/>
                                </a:cubicBezTo>
                                <a:cubicBezTo>
                                  <a:pt x="1459917" y="852980"/>
                                  <a:pt x="1458320" y="854976"/>
                                  <a:pt x="1454724" y="854976"/>
                                </a:cubicBezTo>
                                <a:lnTo>
                                  <a:pt x="1448739" y="854576"/>
                                </a:lnTo>
                                <a:cubicBezTo>
                                  <a:pt x="1447143" y="854177"/>
                                  <a:pt x="1445547" y="853778"/>
                                  <a:pt x="1443951" y="852980"/>
                                </a:cubicBezTo>
                                <a:cubicBezTo>
                                  <a:pt x="1436368" y="848988"/>
                                  <a:pt x="1436767" y="841403"/>
                                  <a:pt x="1436767" y="841004"/>
                                </a:cubicBezTo>
                                <a:cubicBezTo>
                                  <a:pt x="1436767" y="841004"/>
                                  <a:pt x="1437166" y="838209"/>
                                  <a:pt x="1433574" y="836213"/>
                                </a:cubicBezTo>
                                <a:cubicBezTo>
                                  <a:pt x="1430774" y="834616"/>
                                  <a:pt x="1427184" y="836213"/>
                                  <a:pt x="1426785" y="836612"/>
                                </a:cubicBezTo>
                                <a:cubicBezTo>
                                  <a:pt x="1425586" y="837411"/>
                                  <a:pt x="1419994" y="840604"/>
                                  <a:pt x="1413210" y="837012"/>
                                </a:cubicBezTo>
                                <a:cubicBezTo>
                                  <a:pt x="1406423" y="833419"/>
                                  <a:pt x="1406023" y="827031"/>
                                  <a:pt x="1406023" y="825434"/>
                                </a:cubicBezTo>
                                <a:cubicBezTo>
                                  <a:pt x="1405624" y="825035"/>
                                  <a:pt x="1405224" y="821841"/>
                                  <a:pt x="1402430" y="820244"/>
                                </a:cubicBezTo>
                                <a:cubicBezTo>
                                  <a:pt x="1399237" y="818647"/>
                                  <a:pt x="1397242" y="819845"/>
                                  <a:pt x="1396443" y="820244"/>
                                </a:cubicBezTo>
                                <a:lnTo>
                                  <a:pt x="1396045" y="820244"/>
                                </a:lnTo>
                                <a:cubicBezTo>
                                  <a:pt x="1394846" y="821043"/>
                                  <a:pt x="1389657" y="824236"/>
                                  <a:pt x="1382472" y="820643"/>
                                </a:cubicBezTo>
                                <a:cubicBezTo>
                                  <a:pt x="1374887" y="816651"/>
                                  <a:pt x="1375284" y="809466"/>
                                  <a:pt x="1375284" y="808667"/>
                                </a:cubicBezTo>
                                <a:cubicBezTo>
                                  <a:pt x="1375683" y="808667"/>
                                  <a:pt x="1375284" y="805474"/>
                                  <a:pt x="1372092" y="803877"/>
                                </a:cubicBezTo>
                                <a:cubicBezTo>
                                  <a:pt x="1369298" y="802280"/>
                                  <a:pt x="1365706" y="803877"/>
                                  <a:pt x="1365306" y="804276"/>
                                </a:cubicBezTo>
                                <a:cubicBezTo>
                                  <a:pt x="1364109" y="805075"/>
                                  <a:pt x="1358520" y="808268"/>
                                  <a:pt x="1351733" y="804675"/>
                                </a:cubicBezTo>
                                <a:lnTo>
                                  <a:pt x="1349339" y="803079"/>
                                </a:lnTo>
                                <a:cubicBezTo>
                                  <a:pt x="1347342" y="802280"/>
                                  <a:pt x="1346544" y="799885"/>
                                  <a:pt x="1347740" y="797889"/>
                                </a:cubicBezTo>
                                <a:cubicBezTo>
                                  <a:pt x="1348540" y="795893"/>
                                  <a:pt x="1350935" y="795095"/>
                                  <a:pt x="1352931" y="796292"/>
                                </a:cubicBezTo>
                                <a:lnTo>
                                  <a:pt x="1355327" y="797889"/>
                                </a:lnTo>
                                <a:cubicBezTo>
                                  <a:pt x="1358921" y="799885"/>
                                  <a:pt x="1361714" y="797889"/>
                                  <a:pt x="1361714" y="797889"/>
                                </a:cubicBezTo>
                                <a:lnTo>
                                  <a:pt x="1362115" y="797889"/>
                                </a:lnTo>
                                <a:cubicBezTo>
                                  <a:pt x="1362314" y="797689"/>
                                  <a:pt x="1364109" y="796592"/>
                                  <a:pt x="1366703" y="795993"/>
                                </a:cubicBezTo>
                                <a:close/>
                                <a:moveTo>
                                  <a:pt x="2643538" y="789906"/>
                                </a:moveTo>
                                <a:lnTo>
                                  <a:pt x="2660306" y="794697"/>
                                </a:lnTo>
                                <a:cubicBezTo>
                                  <a:pt x="2661503" y="795096"/>
                                  <a:pt x="2662300" y="796294"/>
                                  <a:pt x="2661903" y="797491"/>
                                </a:cubicBezTo>
                                <a:cubicBezTo>
                                  <a:pt x="2661903" y="798290"/>
                                  <a:pt x="2661105" y="799088"/>
                                  <a:pt x="2660306" y="799088"/>
                                </a:cubicBezTo>
                                <a:lnTo>
                                  <a:pt x="2659507" y="799088"/>
                                </a:lnTo>
                                <a:lnTo>
                                  <a:pt x="2642741" y="794298"/>
                                </a:lnTo>
                                <a:cubicBezTo>
                                  <a:pt x="2641542" y="793899"/>
                                  <a:pt x="2640746" y="793099"/>
                                  <a:pt x="2640746" y="791502"/>
                                </a:cubicBezTo>
                                <a:cubicBezTo>
                                  <a:pt x="2641145" y="790305"/>
                                  <a:pt x="2642339" y="789506"/>
                                  <a:pt x="2643538" y="789906"/>
                                </a:cubicBezTo>
                                <a:close/>
                                <a:moveTo>
                                  <a:pt x="2731352" y="779526"/>
                                </a:moveTo>
                                <a:cubicBezTo>
                                  <a:pt x="2732151" y="779127"/>
                                  <a:pt x="2733749" y="779127"/>
                                  <a:pt x="2734148" y="780325"/>
                                </a:cubicBezTo>
                                <a:cubicBezTo>
                                  <a:pt x="2734548" y="781123"/>
                                  <a:pt x="2734548" y="782720"/>
                                  <a:pt x="2733351" y="783119"/>
                                </a:cubicBezTo>
                                <a:lnTo>
                                  <a:pt x="2718184" y="791903"/>
                                </a:lnTo>
                                <a:lnTo>
                                  <a:pt x="2717385" y="792302"/>
                                </a:lnTo>
                                <a:cubicBezTo>
                                  <a:pt x="2716588" y="792302"/>
                                  <a:pt x="2715789" y="791903"/>
                                  <a:pt x="2715389" y="791104"/>
                                </a:cubicBezTo>
                                <a:cubicBezTo>
                                  <a:pt x="2714990" y="790306"/>
                                  <a:pt x="2715389" y="788709"/>
                                  <a:pt x="2716190" y="788310"/>
                                </a:cubicBezTo>
                                <a:close/>
                                <a:moveTo>
                                  <a:pt x="2653120" y="774337"/>
                                </a:moveTo>
                                <a:lnTo>
                                  <a:pt x="2667093" y="785116"/>
                                </a:lnTo>
                                <a:cubicBezTo>
                                  <a:pt x="2667891" y="785516"/>
                                  <a:pt x="2668290" y="787112"/>
                                  <a:pt x="2667491" y="787911"/>
                                </a:cubicBezTo>
                                <a:cubicBezTo>
                                  <a:pt x="2667093" y="788310"/>
                                  <a:pt x="2666294" y="788709"/>
                                  <a:pt x="2665894" y="788709"/>
                                </a:cubicBezTo>
                                <a:cubicBezTo>
                                  <a:pt x="2665495" y="788709"/>
                                  <a:pt x="2664695" y="788709"/>
                                  <a:pt x="2664298" y="788310"/>
                                </a:cubicBezTo>
                                <a:lnTo>
                                  <a:pt x="2650725" y="777531"/>
                                </a:lnTo>
                                <a:cubicBezTo>
                                  <a:pt x="2649927" y="777131"/>
                                  <a:pt x="2649528" y="775535"/>
                                  <a:pt x="2650326" y="774736"/>
                                </a:cubicBezTo>
                                <a:cubicBezTo>
                                  <a:pt x="2650725" y="773938"/>
                                  <a:pt x="2652322" y="773539"/>
                                  <a:pt x="2653120" y="774337"/>
                                </a:cubicBezTo>
                                <a:close/>
                                <a:moveTo>
                                  <a:pt x="2721376" y="765155"/>
                                </a:moveTo>
                                <a:cubicBezTo>
                                  <a:pt x="2722175" y="765554"/>
                                  <a:pt x="2722571" y="767151"/>
                                  <a:pt x="2721777" y="767949"/>
                                </a:cubicBezTo>
                                <a:lnTo>
                                  <a:pt x="2711001" y="781922"/>
                                </a:lnTo>
                                <a:cubicBezTo>
                                  <a:pt x="2710603" y="782322"/>
                                  <a:pt x="2709806" y="782721"/>
                                  <a:pt x="2709405" y="782721"/>
                                </a:cubicBezTo>
                                <a:cubicBezTo>
                                  <a:pt x="2709009" y="782721"/>
                                  <a:pt x="2708210" y="782721"/>
                                  <a:pt x="2707812" y="782322"/>
                                </a:cubicBezTo>
                                <a:cubicBezTo>
                                  <a:pt x="2707013" y="781523"/>
                                  <a:pt x="2706614" y="780326"/>
                                  <a:pt x="2707812" y="779527"/>
                                </a:cubicBezTo>
                                <a:lnTo>
                                  <a:pt x="2718583" y="765554"/>
                                </a:lnTo>
                                <a:cubicBezTo>
                                  <a:pt x="2718983" y="764756"/>
                                  <a:pt x="2720579" y="764357"/>
                                  <a:pt x="2721376" y="765155"/>
                                </a:cubicBezTo>
                                <a:close/>
                                <a:moveTo>
                                  <a:pt x="2665097" y="761562"/>
                                </a:moveTo>
                                <a:cubicBezTo>
                                  <a:pt x="2665894" y="761163"/>
                                  <a:pt x="2667491" y="761163"/>
                                  <a:pt x="2667889" y="762361"/>
                                </a:cubicBezTo>
                                <a:lnTo>
                                  <a:pt x="2676674" y="777531"/>
                                </a:lnTo>
                                <a:cubicBezTo>
                                  <a:pt x="2677074" y="778330"/>
                                  <a:pt x="2677074" y="779927"/>
                                  <a:pt x="2675875" y="780326"/>
                                </a:cubicBezTo>
                                <a:lnTo>
                                  <a:pt x="2675076" y="780725"/>
                                </a:lnTo>
                                <a:cubicBezTo>
                                  <a:pt x="2674279" y="780725"/>
                                  <a:pt x="2673480" y="780326"/>
                                  <a:pt x="2673081" y="779527"/>
                                </a:cubicBezTo>
                                <a:lnTo>
                                  <a:pt x="2664297" y="764357"/>
                                </a:lnTo>
                                <a:cubicBezTo>
                                  <a:pt x="2663898" y="763558"/>
                                  <a:pt x="2663898" y="761962"/>
                                  <a:pt x="2665097" y="761562"/>
                                </a:cubicBezTo>
                                <a:close/>
                                <a:moveTo>
                                  <a:pt x="2703422" y="756373"/>
                                </a:moveTo>
                                <a:cubicBezTo>
                                  <a:pt x="2704622" y="756772"/>
                                  <a:pt x="2705417" y="757969"/>
                                  <a:pt x="2705018" y="759167"/>
                                </a:cubicBezTo>
                                <a:lnTo>
                                  <a:pt x="2700231" y="775934"/>
                                </a:lnTo>
                                <a:cubicBezTo>
                                  <a:pt x="2700231" y="776733"/>
                                  <a:pt x="2699431" y="777531"/>
                                  <a:pt x="2698633" y="777531"/>
                                </a:cubicBezTo>
                                <a:lnTo>
                                  <a:pt x="2697836" y="777531"/>
                                </a:lnTo>
                                <a:cubicBezTo>
                                  <a:pt x="2697037" y="777132"/>
                                  <a:pt x="2696236" y="775934"/>
                                  <a:pt x="2695841" y="774737"/>
                                </a:cubicBezTo>
                                <a:lnTo>
                                  <a:pt x="2700631" y="757969"/>
                                </a:lnTo>
                                <a:cubicBezTo>
                                  <a:pt x="2701028" y="756772"/>
                                  <a:pt x="2702225" y="755973"/>
                                  <a:pt x="2703422" y="756373"/>
                                </a:cubicBezTo>
                                <a:close/>
                                <a:moveTo>
                                  <a:pt x="2683459" y="754776"/>
                                </a:moveTo>
                                <a:cubicBezTo>
                                  <a:pt x="2684659" y="754776"/>
                                  <a:pt x="2685857" y="755574"/>
                                  <a:pt x="2685857" y="756772"/>
                                </a:cubicBezTo>
                                <a:lnTo>
                                  <a:pt x="2688254" y="774338"/>
                                </a:lnTo>
                                <a:cubicBezTo>
                                  <a:pt x="2688254" y="775535"/>
                                  <a:pt x="2687453" y="776733"/>
                                  <a:pt x="2686255" y="776733"/>
                                </a:cubicBezTo>
                                <a:cubicBezTo>
                                  <a:pt x="2685456" y="776733"/>
                                  <a:pt x="2684259" y="775934"/>
                                  <a:pt x="2683860" y="774737"/>
                                </a:cubicBezTo>
                                <a:lnTo>
                                  <a:pt x="2681465" y="757171"/>
                                </a:lnTo>
                                <a:cubicBezTo>
                                  <a:pt x="2681465" y="755973"/>
                                  <a:pt x="2682262" y="754776"/>
                                  <a:pt x="2683459" y="754776"/>
                                </a:cubicBezTo>
                                <a:close/>
                                <a:moveTo>
                                  <a:pt x="1728240" y="729776"/>
                                </a:moveTo>
                                <a:cubicBezTo>
                                  <a:pt x="1735974" y="731722"/>
                                  <a:pt x="1742961" y="736612"/>
                                  <a:pt x="1747352" y="743997"/>
                                </a:cubicBezTo>
                                <a:lnTo>
                                  <a:pt x="1741763" y="747590"/>
                                </a:lnTo>
                                <a:cubicBezTo>
                                  <a:pt x="1734177" y="736013"/>
                                  <a:pt x="1719009" y="732421"/>
                                  <a:pt x="1707434" y="739606"/>
                                </a:cubicBezTo>
                                <a:cubicBezTo>
                                  <a:pt x="1695856" y="747191"/>
                                  <a:pt x="1692263" y="762362"/>
                                  <a:pt x="1700247" y="773539"/>
                                </a:cubicBezTo>
                                <a:lnTo>
                                  <a:pt x="1694658" y="777132"/>
                                </a:lnTo>
                                <a:cubicBezTo>
                                  <a:pt x="1694259" y="776733"/>
                                  <a:pt x="1694259" y="776334"/>
                                  <a:pt x="1693861" y="775934"/>
                                </a:cubicBezTo>
                                <a:cubicBezTo>
                                  <a:pt x="1685076" y="761164"/>
                                  <a:pt x="1689868" y="742001"/>
                                  <a:pt x="1704639" y="733219"/>
                                </a:cubicBezTo>
                                <a:cubicBezTo>
                                  <a:pt x="1712024" y="728828"/>
                                  <a:pt x="1720504" y="727830"/>
                                  <a:pt x="1728240" y="729776"/>
                                </a:cubicBezTo>
                                <a:close/>
                                <a:moveTo>
                                  <a:pt x="3898545" y="702082"/>
                                </a:moveTo>
                                <a:cubicBezTo>
                                  <a:pt x="3900940" y="702082"/>
                                  <a:pt x="3903335" y="703679"/>
                                  <a:pt x="3903335" y="705675"/>
                                </a:cubicBezTo>
                                <a:lnTo>
                                  <a:pt x="3906928" y="730026"/>
                                </a:lnTo>
                                <a:lnTo>
                                  <a:pt x="3931280" y="726433"/>
                                </a:lnTo>
                                <a:cubicBezTo>
                                  <a:pt x="3933676" y="726034"/>
                                  <a:pt x="3935672" y="727631"/>
                                  <a:pt x="3936071" y="730026"/>
                                </a:cubicBezTo>
                                <a:cubicBezTo>
                                  <a:pt x="3936470" y="732421"/>
                                  <a:pt x="3934873" y="734417"/>
                                  <a:pt x="3932478" y="734816"/>
                                </a:cubicBezTo>
                                <a:lnTo>
                                  <a:pt x="3908126" y="738409"/>
                                </a:lnTo>
                                <a:lnTo>
                                  <a:pt x="3911719" y="762761"/>
                                </a:lnTo>
                                <a:cubicBezTo>
                                  <a:pt x="3912118" y="765156"/>
                                  <a:pt x="3910521" y="767152"/>
                                  <a:pt x="3908126" y="767551"/>
                                </a:cubicBezTo>
                                <a:cubicBezTo>
                                  <a:pt x="3905731" y="767951"/>
                                  <a:pt x="3903735" y="766354"/>
                                  <a:pt x="3903335" y="763959"/>
                                </a:cubicBezTo>
                                <a:lnTo>
                                  <a:pt x="3899743" y="739607"/>
                                </a:lnTo>
                                <a:lnTo>
                                  <a:pt x="3875391" y="743199"/>
                                </a:lnTo>
                                <a:cubicBezTo>
                                  <a:pt x="3872996" y="743599"/>
                                  <a:pt x="3871000" y="742002"/>
                                  <a:pt x="3870601" y="739607"/>
                                </a:cubicBezTo>
                                <a:cubicBezTo>
                                  <a:pt x="3870202" y="737211"/>
                                  <a:pt x="3871799" y="735215"/>
                                  <a:pt x="3874194" y="734816"/>
                                </a:cubicBezTo>
                                <a:lnTo>
                                  <a:pt x="3898545" y="731223"/>
                                </a:lnTo>
                                <a:lnTo>
                                  <a:pt x="3894952" y="706872"/>
                                </a:lnTo>
                                <a:cubicBezTo>
                                  <a:pt x="3894553" y="704477"/>
                                  <a:pt x="3896150" y="702481"/>
                                  <a:pt x="3898545" y="702082"/>
                                </a:cubicBezTo>
                                <a:close/>
                                <a:moveTo>
                                  <a:pt x="6471382" y="700885"/>
                                </a:moveTo>
                                <a:cubicBezTo>
                                  <a:pt x="6472580" y="700485"/>
                                  <a:pt x="6473777" y="701284"/>
                                  <a:pt x="6473777" y="702881"/>
                                </a:cubicBezTo>
                                <a:lnTo>
                                  <a:pt x="6476172" y="720446"/>
                                </a:lnTo>
                                <a:cubicBezTo>
                                  <a:pt x="6476172" y="721644"/>
                                  <a:pt x="6475374" y="722841"/>
                                  <a:pt x="6474176" y="722841"/>
                                </a:cubicBezTo>
                                <a:cubicBezTo>
                                  <a:pt x="6472979" y="722841"/>
                                  <a:pt x="6471781" y="722043"/>
                                  <a:pt x="6471781" y="720845"/>
                                </a:cubicBezTo>
                                <a:lnTo>
                                  <a:pt x="6469385" y="703280"/>
                                </a:lnTo>
                                <a:cubicBezTo>
                                  <a:pt x="6469385" y="702082"/>
                                  <a:pt x="6470184" y="700885"/>
                                  <a:pt x="6471382" y="700885"/>
                                </a:cubicBezTo>
                                <a:close/>
                                <a:moveTo>
                                  <a:pt x="6459805" y="699687"/>
                                </a:moveTo>
                                <a:cubicBezTo>
                                  <a:pt x="6461004" y="700086"/>
                                  <a:pt x="6461802" y="701283"/>
                                  <a:pt x="6461004" y="702481"/>
                                </a:cubicBezTo>
                                <a:lnTo>
                                  <a:pt x="6456213" y="719248"/>
                                </a:lnTo>
                                <a:cubicBezTo>
                                  <a:pt x="6456213" y="720047"/>
                                  <a:pt x="6455414" y="720845"/>
                                  <a:pt x="6454616" y="720845"/>
                                </a:cubicBezTo>
                                <a:lnTo>
                                  <a:pt x="6453817" y="720845"/>
                                </a:lnTo>
                                <a:cubicBezTo>
                                  <a:pt x="6452619" y="720446"/>
                                  <a:pt x="6451820" y="719248"/>
                                  <a:pt x="6452220" y="718051"/>
                                </a:cubicBezTo>
                                <a:lnTo>
                                  <a:pt x="6457011" y="701283"/>
                                </a:lnTo>
                                <a:cubicBezTo>
                                  <a:pt x="6457410" y="700086"/>
                                  <a:pt x="6458608" y="699287"/>
                                  <a:pt x="6459805" y="699687"/>
                                </a:cubicBezTo>
                                <a:close/>
                                <a:moveTo>
                                  <a:pt x="6482160" y="697292"/>
                                </a:moveTo>
                                <a:cubicBezTo>
                                  <a:pt x="6482959" y="696892"/>
                                  <a:pt x="6484556" y="696892"/>
                                  <a:pt x="6484955" y="698090"/>
                                </a:cubicBezTo>
                                <a:lnTo>
                                  <a:pt x="6493738" y="713260"/>
                                </a:lnTo>
                                <a:cubicBezTo>
                                  <a:pt x="6494137" y="714059"/>
                                  <a:pt x="6494137" y="715656"/>
                                  <a:pt x="6492939" y="716055"/>
                                </a:cubicBezTo>
                                <a:lnTo>
                                  <a:pt x="6492141" y="716454"/>
                                </a:lnTo>
                                <a:cubicBezTo>
                                  <a:pt x="6491342" y="716454"/>
                                  <a:pt x="6490544" y="716055"/>
                                  <a:pt x="6490145" y="715256"/>
                                </a:cubicBezTo>
                                <a:lnTo>
                                  <a:pt x="6481361" y="700086"/>
                                </a:lnTo>
                                <a:cubicBezTo>
                                  <a:pt x="6480962" y="699288"/>
                                  <a:pt x="6480962" y="697691"/>
                                  <a:pt x="6482160" y="697292"/>
                                </a:cubicBezTo>
                                <a:close/>
                                <a:moveTo>
                                  <a:pt x="6449826" y="694896"/>
                                </a:moveTo>
                                <a:cubicBezTo>
                                  <a:pt x="6451024" y="695694"/>
                                  <a:pt x="6451024" y="696892"/>
                                  <a:pt x="6450624" y="697690"/>
                                </a:cubicBezTo>
                                <a:lnTo>
                                  <a:pt x="6439846" y="711663"/>
                                </a:lnTo>
                                <a:cubicBezTo>
                                  <a:pt x="6439447" y="712063"/>
                                  <a:pt x="6438648" y="712462"/>
                                  <a:pt x="6438248" y="712462"/>
                                </a:cubicBezTo>
                                <a:cubicBezTo>
                                  <a:pt x="6437849" y="712462"/>
                                  <a:pt x="6437051" y="712462"/>
                                  <a:pt x="6436651" y="712063"/>
                                </a:cubicBezTo>
                                <a:cubicBezTo>
                                  <a:pt x="6435853" y="711663"/>
                                  <a:pt x="6435454" y="710067"/>
                                  <a:pt x="6436252" y="709268"/>
                                </a:cubicBezTo>
                                <a:lnTo>
                                  <a:pt x="6447032" y="695295"/>
                                </a:lnTo>
                                <a:cubicBezTo>
                                  <a:pt x="6447431" y="694497"/>
                                  <a:pt x="6449028" y="694098"/>
                                  <a:pt x="6449826" y="694896"/>
                                </a:cubicBezTo>
                                <a:close/>
                                <a:moveTo>
                                  <a:pt x="5127079" y="694597"/>
                                </a:moveTo>
                                <a:cubicBezTo>
                                  <a:pt x="5129674" y="693998"/>
                                  <a:pt x="5133068" y="693898"/>
                                  <a:pt x="5136461" y="695695"/>
                                </a:cubicBezTo>
                                <a:cubicBezTo>
                                  <a:pt x="5144045" y="699687"/>
                                  <a:pt x="5143646" y="707271"/>
                                  <a:pt x="5143646" y="707671"/>
                                </a:cubicBezTo>
                                <a:cubicBezTo>
                                  <a:pt x="5143646" y="707671"/>
                                  <a:pt x="5143646" y="710465"/>
                                  <a:pt x="5147239" y="712461"/>
                                </a:cubicBezTo>
                                <a:cubicBezTo>
                                  <a:pt x="5150832" y="714058"/>
                                  <a:pt x="5153227" y="712461"/>
                                  <a:pt x="5153227" y="712461"/>
                                </a:cubicBezTo>
                                <a:lnTo>
                                  <a:pt x="5153626" y="712461"/>
                                </a:lnTo>
                                <a:lnTo>
                                  <a:pt x="5154025" y="712062"/>
                                </a:lnTo>
                                <a:cubicBezTo>
                                  <a:pt x="5156021" y="710864"/>
                                  <a:pt x="5160812" y="708469"/>
                                  <a:pt x="5167199" y="711663"/>
                                </a:cubicBezTo>
                                <a:cubicBezTo>
                                  <a:pt x="5173985" y="715255"/>
                                  <a:pt x="5174384" y="722840"/>
                                  <a:pt x="5174384" y="723239"/>
                                </a:cubicBezTo>
                                <a:lnTo>
                                  <a:pt x="5174384" y="723639"/>
                                </a:lnTo>
                                <a:cubicBezTo>
                                  <a:pt x="5174384" y="723639"/>
                                  <a:pt x="5174384" y="726433"/>
                                  <a:pt x="5177977" y="728429"/>
                                </a:cubicBezTo>
                                <a:cubicBezTo>
                                  <a:pt x="5181570" y="730425"/>
                                  <a:pt x="5184364" y="728429"/>
                                  <a:pt x="5184364" y="728429"/>
                                </a:cubicBezTo>
                                <a:lnTo>
                                  <a:pt x="5184764" y="728429"/>
                                </a:lnTo>
                                <a:cubicBezTo>
                                  <a:pt x="5185163" y="728030"/>
                                  <a:pt x="5192349" y="724038"/>
                                  <a:pt x="5198736" y="727631"/>
                                </a:cubicBezTo>
                                <a:cubicBezTo>
                                  <a:pt x="5206321" y="731624"/>
                                  <a:pt x="5205922" y="739208"/>
                                  <a:pt x="5205922" y="739608"/>
                                </a:cubicBezTo>
                                <a:cubicBezTo>
                                  <a:pt x="5205922" y="739608"/>
                                  <a:pt x="5205922" y="742402"/>
                                  <a:pt x="5209515" y="744398"/>
                                </a:cubicBezTo>
                                <a:cubicBezTo>
                                  <a:pt x="5210712" y="744797"/>
                                  <a:pt x="5211511" y="745196"/>
                                  <a:pt x="5212708" y="745196"/>
                                </a:cubicBezTo>
                                <a:lnTo>
                                  <a:pt x="5217100" y="745595"/>
                                </a:lnTo>
                                <a:cubicBezTo>
                                  <a:pt x="5219096" y="745595"/>
                                  <a:pt x="5220692" y="747591"/>
                                  <a:pt x="5220692" y="749587"/>
                                </a:cubicBezTo>
                                <a:cubicBezTo>
                                  <a:pt x="5220692" y="751983"/>
                                  <a:pt x="5218696" y="753579"/>
                                  <a:pt x="5215104" y="753979"/>
                                </a:cubicBezTo>
                                <a:lnTo>
                                  <a:pt x="5209116" y="753579"/>
                                </a:lnTo>
                                <a:cubicBezTo>
                                  <a:pt x="5207519" y="753180"/>
                                  <a:pt x="5205922" y="752781"/>
                                  <a:pt x="5204325" y="751983"/>
                                </a:cubicBezTo>
                                <a:cubicBezTo>
                                  <a:pt x="5196740" y="747991"/>
                                  <a:pt x="5197140" y="740406"/>
                                  <a:pt x="5197140" y="740007"/>
                                </a:cubicBezTo>
                                <a:cubicBezTo>
                                  <a:pt x="5197140" y="740007"/>
                                  <a:pt x="5197539" y="737212"/>
                                  <a:pt x="5193946" y="735216"/>
                                </a:cubicBezTo>
                                <a:cubicBezTo>
                                  <a:pt x="5191152" y="733620"/>
                                  <a:pt x="5187558" y="735216"/>
                                  <a:pt x="5187159" y="735616"/>
                                </a:cubicBezTo>
                                <a:cubicBezTo>
                                  <a:pt x="5185961" y="736414"/>
                                  <a:pt x="5180372" y="739608"/>
                                  <a:pt x="5173586" y="736015"/>
                                </a:cubicBezTo>
                                <a:cubicBezTo>
                                  <a:pt x="5166800" y="732422"/>
                                  <a:pt x="5166400" y="726034"/>
                                  <a:pt x="5166400" y="724437"/>
                                </a:cubicBezTo>
                                <a:cubicBezTo>
                                  <a:pt x="5166001" y="724038"/>
                                  <a:pt x="5165602" y="720844"/>
                                  <a:pt x="5162808" y="719247"/>
                                </a:cubicBezTo>
                                <a:cubicBezTo>
                                  <a:pt x="5159614" y="717651"/>
                                  <a:pt x="5157618" y="718848"/>
                                  <a:pt x="5156820" y="719247"/>
                                </a:cubicBezTo>
                                <a:lnTo>
                                  <a:pt x="5156421" y="719247"/>
                                </a:lnTo>
                                <a:cubicBezTo>
                                  <a:pt x="5155223" y="720046"/>
                                  <a:pt x="5150033" y="723239"/>
                                  <a:pt x="5142848" y="719647"/>
                                </a:cubicBezTo>
                                <a:cubicBezTo>
                                  <a:pt x="5135263" y="715655"/>
                                  <a:pt x="5135662" y="708469"/>
                                  <a:pt x="5135662" y="707671"/>
                                </a:cubicBezTo>
                                <a:cubicBezTo>
                                  <a:pt x="5136061" y="707671"/>
                                  <a:pt x="5135662" y="704477"/>
                                  <a:pt x="5132469" y="702880"/>
                                </a:cubicBezTo>
                                <a:cubicBezTo>
                                  <a:pt x="5129674" y="701283"/>
                                  <a:pt x="5126081" y="702880"/>
                                  <a:pt x="5125682" y="703279"/>
                                </a:cubicBezTo>
                                <a:cubicBezTo>
                                  <a:pt x="5124485" y="704078"/>
                                  <a:pt x="5118896" y="707271"/>
                                  <a:pt x="5112110" y="703679"/>
                                </a:cubicBezTo>
                                <a:lnTo>
                                  <a:pt x="5109714" y="702082"/>
                                </a:lnTo>
                                <a:cubicBezTo>
                                  <a:pt x="5107718" y="701283"/>
                                  <a:pt x="5106920" y="698888"/>
                                  <a:pt x="5108118" y="696892"/>
                                </a:cubicBezTo>
                                <a:cubicBezTo>
                                  <a:pt x="5108916" y="694896"/>
                                  <a:pt x="5111311" y="694098"/>
                                  <a:pt x="5113307" y="695295"/>
                                </a:cubicBezTo>
                                <a:lnTo>
                                  <a:pt x="5115702" y="696493"/>
                                </a:lnTo>
                                <a:cubicBezTo>
                                  <a:pt x="5119295" y="698489"/>
                                  <a:pt x="5122090" y="696493"/>
                                  <a:pt x="5122090" y="696493"/>
                                </a:cubicBezTo>
                                <a:lnTo>
                                  <a:pt x="5122489" y="696493"/>
                                </a:lnTo>
                                <a:cubicBezTo>
                                  <a:pt x="5122688" y="696293"/>
                                  <a:pt x="5124484" y="695196"/>
                                  <a:pt x="5127079" y="694597"/>
                                </a:cubicBezTo>
                                <a:close/>
                                <a:moveTo>
                                  <a:pt x="6493736" y="689307"/>
                                </a:moveTo>
                                <a:lnTo>
                                  <a:pt x="6508108" y="700086"/>
                                </a:lnTo>
                                <a:cubicBezTo>
                                  <a:pt x="6508907" y="700486"/>
                                  <a:pt x="6509306" y="702082"/>
                                  <a:pt x="6508508" y="702881"/>
                                </a:cubicBezTo>
                                <a:cubicBezTo>
                                  <a:pt x="6508108" y="703280"/>
                                  <a:pt x="6507310" y="703679"/>
                                  <a:pt x="6506911" y="703679"/>
                                </a:cubicBezTo>
                                <a:cubicBezTo>
                                  <a:pt x="6506512" y="703679"/>
                                  <a:pt x="6505713" y="703679"/>
                                  <a:pt x="6505314" y="703280"/>
                                </a:cubicBezTo>
                                <a:lnTo>
                                  <a:pt x="6491341" y="692501"/>
                                </a:lnTo>
                                <a:cubicBezTo>
                                  <a:pt x="6490543" y="692101"/>
                                  <a:pt x="6490143" y="690505"/>
                                  <a:pt x="6490942" y="689706"/>
                                </a:cubicBezTo>
                                <a:cubicBezTo>
                                  <a:pt x="6491341" y="688908"/>
                                  <a:pt x="6492938" y="688509"/>
                                  <a:pt x="6493736" y="689307"/>
                                </a:cubicBezTo>
                                <a:close/>
                                <a:moveTo>
                                  <a:pt x="3002819" y="688509"/>
                                </a:moveTo>
                                <a:cubicBezTo>
                                  <a:pt x="3004014" y="688109"/>
                                  <a:pt x="3005212" y="688908"/>
                                  <a:pt x="3005611" y="690105"/>
                                </a:cubicBezTo>
                                <a:cubicBezTo>
                                  <a:pt x="3007200" y="697690"/>
                                  <a:pt x="3015192" y="702880"/>
                                  <a:pt x="3023178" y="700884"/>
                                </a:cubicBezTo>
                                <a:cubicBezTo>
                                  <a:pt x="3024372" y="700884"/>
                                  <a:pt x="3025573" y="701682"/>
                                  <a:pt x="3026365" y="702481"/>
                                </a:cubicBezTo>
                                <a:cubicBezTo>
                                  <a:pt x="3026765" y="703678"/>
                                  <a:pt x="3025972" y="704876"/>
                                  <a:pt x="3025172" y="705275"/>
                                </a:cubicBezTo>
                                <a:lnTo>
                                  <a:pt x="3024773" y="705275"/>
                                </a:lnTo>
                                <a:cubicBezTo>
                                  <a:pt x="3020389" y="706473"/>
                                  <a:pt x="3015993" y="706073"/>
                                  <a:pt x="3011989" y="704077"/>
                                </a:cubicBezTo>
                                <a:cubicBezTo>
                                  <a:pt x="3006803" y="718449"/>
                                  <a:pt x="2996834" y="729627"/>
                                  <a:pt x="2983252" y="736414"/>
                                </a:cubicBezTo>
                                <a:cubicBezTo>
                                  <a:pt x="2969688" y="743200"/>
                                  <a:pt x="2954519" y="744397"/>
                                  <a:pt x="2940146" y="739607"/>
                                </a:cubicBezTo>
                                <a:cubicBezTo>
                                  <a:pt x="2939347" y="743998"/>
                                  <a:pt x="2936952" y="747990"/>
                                  <a:pt x="2933361" y="750785"/>
                                </a:cubicBezTo>
                                <a:lnTo>
                                  <a:pt x="2932961" y="751184"/>
                                </a:lnTo>
                                <a:cubicBezTo>
                                  <a:pt x="2932160" y="751583"/>
                                  <a:pt x="2930965" y="751184"/>
                                  <a:pt x="2930163" y="750385"/>
                                </a:cubicBezTo>
                                <a:cubicBezTo>
                                  <a:pt x="2929366" y="749587"/>
                                  <a:pt x="2929366" y="747990"/>
                                  <a:pt x="2930564" y="747192"/>
                                </a:cubicBezTo>
                                <a:cubicBezTo>
                                  <a:pt x="2936551" y="742002"/>
                                  <a:pt x="2937750" y="732821"/>
                                  <a:pt x="2932561" y="726433"/>
                                </a:cubicBezTo>
                                <a:cubicBezTo>
                                  <a:pt x="2931764" y="725634"/>
                                  <a:pt x="2931764" y="724037"/>
                                  <a:pt x="2932961" y="723239"/>
                                </a:cubicBezTo>
                                <a:cubicBezTo>
                                  <a:pt x="2933759" y="722441"/>
                                  <a:pt x="2935355" y="722441"/>
                                  <a:pt x="2936153" y="723638"/>
                                </a:cubicBezTo>
                                <a:cubicBezTo>
                                  <a:pt x="2938947" y="727232"/>
                                  <a:pt x="2940545" y="731224"/>
                                  <a:pt x="2940545" y="735216"/>
                                </a:cubicBezTo>
                                <a:lnTo>
                                  <a:pt x="2940944" y="735216"/>
                                </a:lnTo>
                                <a:cubicBezTo>
                                  <a:pt x="2954519" y="739607"/>
                                  <a:pt x="2968491" y="738809"/>
                                  <a:pt x="2981256" y="732422"/>
                                </a:cubicBezTo>
                                <a:cubicBezTo>
                                  <a:pt x="2993629" y="726033"/>
                                  <a:pt x="3003219" y="715255"/>
                                  <a:pt x="3007597" y="702081"/>
                                </a:cubicBezTo>
                                <a:lnTo>
                                  <a:pt x="3007597" y="701682"/>
                                </a:lnTo>
                                <a:cubicBezTo>
                                  <a:pt x="3004415" y="699287"/>
                                  <a:pt x="3002418" y="695694"/>
                                  <a:pt x="3001221" y="691303"/>
                                </a:cubicBezTo>
                                <a:cubicBezTo>
                                  <a:pt x="3000820" y="690105"/>
                                  <a:pt x="3001618" y="688908"/>
                                  <a:pt x="3002819" y="688509"/>
                                </a:cubicBezTo>
                                <a:close/>
                                <a:moveTo>
                                  <a:pt x="6439446" y="685316"/>
                                </a:moveTo>
                                <a:cubicBezTo>
                                  <a:pt x="6440245" y="684916"/>
                                  <a:pt x="6441842" y="684916"/>
                                  <a:pt x="6442241" y="686114"/>
                                </a:cubicBezTo>
                                <a:cubicBezTo>
                                  <a:pt x="6443039" y="687312"/>
                                  <a:pt x="6442640" y="688509"/>
                                  <a:pt x="6441442" y="688908"/>
                                </a:cubicBezTo>
                                <a:lnTo>
                                  <a:pt x="6426272" y="697692"/>
                                </a:lnTo>
                                <a:lnTo>
                                  <a:pt x="6425473" y="698091"/>
                                </a:lnTo>
                                <a:cubicBezTo>
                                  <a:pt x="6424675" y="698091"/>
                                  <a:pt x="6423877" y="697692"/>
                                  <a:pt x="6423477" y="696893"/>
                                </a:cubicBezTo>
                                <a:cubicBezTo>
                                  <a:pt x="6423078" y="696095"/>
                                  <a:pt x="6423078" y="694498"/>
                                  <a:pt x="6424276" y="694099"/>
                                </a:cubicBezTo>
                                <a:close/>
                                <a:moveTo>
                                  <a:pt x="6498527" y="678130"/>
                                </a:moveTo>
                                <a:lnTo>
                                  <a:pt x="6515294" y="682921"/>
                                </a:lnTo>
                                <a:cubicBezTo>
                                  <a:pt x="6516492" y="683320"/>
                                  <a:pt x="6516891" y="684518"/>
                                  <a:pt x="6516492" y="685715"/>
                                </a:cubicBezTo>
                                <a:cubicBezTo>
                                  <a:pt x="6516492" y="686514"/>
                                  <a:pt x="6515694" y="687312"/>
                                  <a:pt x="6514895" y="687312"/>
                                </a:cubicBezTo>
                                <a:lnTo>
                                  <a:pt x="6514097" y="687312"/>
                                </a:lnTo>
                                <a:lnTo>
                                  <a:pt x="6497330" y="682522"/>
                                </a:lnTo>
                                <a:cubicBezTo>
                                  <a:pt x="6496132" y="682123"/>
                                  <a:pt x="6495334" y="680924"/>
                                  <a:pt x="6495733" y="679726"/>
                                </a:cubicBezTo>
                                <a:cubicBezTo>
                                  <a:pt x="6496132" y="678529"/>
                                  <a:pt x="6497330" y="677730"/>
                                  <a:pt x="6498527" y="678130"/>
                                </a:cubicBezTo>
                                <a:close/>
                                <a:moveTo>
                                  <a:pt x="6436652" y="673739"/>
                                </a:moveTo>
                                <a:cubicBezTo>
                                  <a:pt x="6437849" y="673739"/>
                                  <a:pt x="6439047" y="674537"/>
                                  <a:pt x="6439047" y="675735"/>
                                </a:cubicBezTo>
                                <a:cubicBezTo>
                                  <a:pt x="6439047" y="676932"/>
                                  <a:pt x="6438248" y="677732"/>
                                  <a:pt x="6437051" y="678131"/>
                                </a:cubicBezTo>
                                <a:lnTo>
                                  <a:pt x="6419485" y="680526"/>
                                </a:lnTo>
                                <a:cubicBezTo>
                                  <a:pt x="6418287" y="680526"/>
                                  <a:pt x="6417090" y="679728"/>
                                  <a:pt x="6417090" y="678530"/>
                                </a:cubicBezTo>
                                <a:cubicBezTo>
                                  <a:pt x="6417090" y="677332"/>
                                  <a:pt x="6417888" y="676134"/>
                                  <a:pt x="6419086" y="676134"/>
                                </a:cubicBezTo>
                                <a:close/>
                                <a:moveTo>
                                  <a:pt x="6515693" y="663360"/>
                                </a:moveTo>
                                <a:cubicBezTo>
                                  <a:pt x="6516890" y="663360"/>
                                  <a:pt x="6518088" y="664158"/>
                                  <a:pt x="6518088" y="665356"/>
                                </a:cubicBezTo>
                                <a:cubicBezTo>
                                  <a:pt x="6518088" y="666553"/>
                                  <a:pt x="6517290" y="667752"/>
                                  <a:pt x="6516092" y="667752"/>
                                </a:cubicBezTo>
                                <a:lnTo>
                                  <a:pt x="6498526" y="670147"/>
                                </a:lnTo>
                                <a:cubicBezTo>
                                  <a:pt x="6497329" y="670147"/>
                                  <a:pt x="6496131" y="669349"/>
                                  <a:pt x="6496131" y="668151"/>
                                </a:cubicBezTo>
                                <a:cubicBezTo>
                                  <a:pt x="6496131" y="666953"/>
                                  <a:pt x="6496929" y="665755"/>
                                  <a:pt x="6498127" y="665755"/>
                                </a:cubicBezTo>
                                <a:close/>
                                <a:moveTo>
                                  <a:pt x="5143845" y="662661"/>
                                </a:moveTo>
                                <a:cubicBezTo>
                                  <a:pt x="5146440" y="662062"/>
                                  <a:pt x="5149834" y="661962"/>
                                  <a:pt x="5153227" y="663759"/>
                                </a:cubicBezTo>
                                <a:cubicBezTo>
                                  <a:pt x="5160811" y="667751"/>
                                  <a:pt x="5160412" y="675335"/>
                                  <a:pt x="5160412" y="675735"/>
                                </a:cubicBezTo>
                                <a:cubicBezTo>
                                  <a:pt x="5160412" y="675735"/>
                                  <a:pt x="5160412" y="678529"/>
                                  <a:pt x="5164005" y="680525"/>
                                </a:cubicBezTo>
                                <a:cubicBezTo>
                                  <a:pt x="5167598" y="682122"/>
                                  <a:pt x="5169993" y="680525"/>
                                  <a:pt x="5169993" y="680525"/>
                                </a:cubicBezTo>
                                <a:lnTo>
                                  <a:pt x="5170392" y="680525"/>
                                </a:lnTo>
                                <a:lnTo>
                                  <a:pt x="5170791" y="680126"/>
                                </a:lnTo>
                                <a:cubicBezTo>
                                  <a:pt x="5172787" y="678928"/>
                                  <a:pt x="5177578" y="676533"/>
                                  <a:pt x="5183965" y="679727"/>
                                </a:cubicBezTo>
                                <a:cubicBezTo>
                                  <a:pt x="5190751" y="683319"/>
                                  <a:pt x="5191151" y="690904"/>
                                  <a:pt x="5191151" y="691303"/>
                                </a:cubicBezTo>
                                <a:lnTo>
                                  <a:pt x="5191151" y="691703"/>
                                </a:lnTo>
                                <a:cubicBezTo>
                                  <a:pt x="5191151" y="691703"/>
                                  <a:pt x="5191151" y="694497"/>
                                  <a:pt x="5194743" y="696493"/>
                                </a:cubicBezTo>
                                <a:cubicBezTo>
                                  <a:pt x="5198336" y="698489"/>
                                  <a:pt x="5201131" y="696493"/>
                                  <a:pt x="5201131" y="696493"/>
                                </a:cubicBezTo>
                                <a:lnTo>
                                  <a:pt x="5201530" y="696493"/>
                                </a:lnTo>
                                <a:cubicBezTo>
                                  <a:pt x="5201929" y="696094"/>
                                  <a:pt x="5209116" y="692102"/>
                                  <a:pt x="5215503" y="695695"/>
                                </a:cubicBezTo>
                                <a:cubicBezTo>
                                  <a:pt x="5223088" y="699688"/>
                                  <a:pt x="5222688" y="707272"/>
                                  <a:pt x="5222688" y="707672"/>
                                </a:cubicBezTo>
                                <a:cubicBezTo>
                                  <a:pt x="5222688" y="707672"/>
                                  <a:pt x="5222688" y="710466"/>
                                  <a:pt x="5226281" y="712462"/>
                                </a:cubicBezTo>
                                <a:cubicBezTo>
                                  <a:pt x="5227479" y="712861"/>
                                  <a:pt x="5228277" y="713260"/>
                                  <a:pt x="5229475" y="713260"/>
                                </a:cubicBezTo>
                                <a:lnTo>
                                  <a:pt x="5233866" y="713659"/>
                                </a:lnTo>
                                <a:cubicBezTo>
                                  <a:pt x="5235862" y="713659"/>
                                  <a:pt x="5237459" y="715655"/>
                                  <a:pt x="5237459" y="717651"/>
                                </a:cubicBezTo>
                                <a:cubicBezTo>
                                  <a:pt x="5237459" y="719647"/>
                                  <a:pt x="5235862" y="721244"/>
                                  <a:pt x="5231870" y="721643"/>
                                </a:cubicBezTo>
                                <a:lnTo>
                                  <a:pt x="5225882" y="721244"/>
                                </a:lnTo>
                                <a:cubicBezTo>
                                  <a:pt x="5224285" y="720845"/>
                                  <a:pt x="5222688" y="720446"/>
                                  <a:pt x="5221092" y="719647"/>
                                </a:cubicBezTo>
                                <a:cubicBezTo>
                                  <a:pt x="5213507" y="715655"/>
                                  <a:pt x="5213906" y="708071"/>
                                  <a:pt x="5213906" y="707672"/>
                                </a:cubicBezTo>
                                <a:cubicBezTo>
                                  <a:pt x="5213906" y="707672"/>
                                  <a:pt x="5214305" y="704877"/>
                                  <a:pt x="5210712" y="702881"/>
                                </a:cubicBezTo>
                                <a:cubicBezTo>
                                  <a:pt x="5207918" y="701284"/>
                                  <a:pt x="5204324" y="702881"/>
                                  <a:pt x="5203925" y="703280"/>
                                </a:cubicBezTo>
                                <a:cubicBezTo>
                                  <a:pt x="5202727" y="704079"/>
                                  <a:pt x="5197139" y="707272"/>
                                  <a:pt x="5190352" y="703680"/>
                                </a:cubicBezTo>
                                <a:cubicBezTo>
                                  <a:pt x="5183566" y="700087"/>
                                  <a:pt x="5183167" y="693699"/>
                                  <a:pt x="5183167" y="692102"/>
                                </a:cubicBezTo>
                                <a:cubicBezTo>
                                  <a:pt x="5182767" y="691703"/>
                                  <a:pt x="5182368" y="688509"/>
                                  <a:pt x="5179574" y="686912"/>
                                </a:cubicBezTo>
                                <a:cubicBezTo>
                                  <a:pt x="5176380" y="685315"/>
                                  <a:pt x="5174384" y="686513"/>
                                  <a:pt x="5173586" y="686912"/>
                                </a:cubicBezTo>
                                <a:lnTo>
                                  <a:pt x="5173187" y="686912"/>
                                </a:lnTo>
                                <a:cubicBezTo>
                                  <a:pt x="5171989" y="687711"/>
                                  <a:pt x="5166799" y="690904"/>
                                  <a:pt x="5159614" y="687311"/>
                                </a:cubicBezTo>
                                <a:cubicBezTo>
                                  <a:pt x="5152029" y="683319"/>
                                  <a:pt x="5152428" y="676134"/>
                                  <a:pt x="5152428" y="675335"/>
                                </a:cubicBezTo>
                                <a:cubicBezTo>
                                  <a:pt x="5152827" y="675335"/>
                                  <a:pt x="5152428" y="672142"/>
                                  <a:pt x="5149235" y="670545"/>
                                </a:cubicBezTo>
                                <a:cubicBezTo>
                                  <a:pt x="5146440" y="668948"/>
                                  <a:pt x="5142847" y="670545"/>
                                  <a:pt x="5142448" y="670944"/>
                                </a:cubicBezTo>
                                <a:cubicBezTo>
                                  <a:pt x="5141251" y="671743"/>
                                  <a:pt x="5135662" y="674936"/>
                                  <a:pt x="5128875" y="671343"/>
                                </a:cubicBezTo>
                                <a:lnTo>
                                  <a:pt x="5126480" y="669747"/>
                                </a:lnTo>
                                <a:cubicBezTo>
                                  <a:pt x="5124484" y="668948"/>
                                  <a:pt x="5123686" y="666553"/>
                                  <a:pt x="5124883" y="664557"/>
                                </a:cubicBezTo>
                                <a:cubicBezTo>
                                  <a:pt x="5125682" y="662561"/>
                                  <a:pt x="5128077" y="661763"/>
                                  <a:pt x="5130073" y="662960"/>
                                </a:cubicBezTo>
                                <a:lnTo>
                                  <a:pt x="5132468" y="664557"/>
                                </a:lnTo>
                                <a:cubicBezTo>
                                  <a:pt x="5136061" y="666553"/>
                                  <a:pt x="5138855" y="664557"/>
                                  <a:pt x="5138855" y="664557"/>
                                </a:cubicBezTo>
                                <a:lnTo>
                                  <a:pt x="5139255" y="664557"/>
                                </a:lnTo>
                                <a:cubicBezTo>
                                  <a:pt x="5139454" y="664357"/>
                                  <a:pt x="5141250" y="663260"/>
                                  <a:pt x="5143845" y="662661"/>
                                </a:cubicBezTo>
                                <a:close/>
                                <a:moveTo>
                                  <a:pt x="6421082" y="656573"/>
                                </a:moveTo>
                                <a:lnTo>
                                  <a:pt x="6437850" y="661364"/>
                                </a:lnTo>
                                <a:cubicBezTo>
                                  <a:pt x="6439047" y="661763"/>
                                  <a:pt x="6439846" y="662961"/>
                                  <a:pt x="6439447" y="664158"/>
                                </a:cubicBezTo>
                                <a:cubicBezTo>
                                  <a:pt x="6439447" y="664957"/>
                                  <a:pt x="6438648" y="665755"/>
                                  <a:pt x="6437850" y="665755"/>
                                </a:cubicBezTo>
                                <a:lnTo>
                                  <a:pt x="6437051" y="665755"/>
                                </a:lnTo>
                                <a:lnTo>
                                  <a:pt x="6420284" y="660965"/>
                                </a:lnTo>
                                <a:cubicBezTo>
                                  <a:pt x="6419086" y="660566"/>
                                  <a:pt x="6418288" y="659367"/>
                                  <a:pt x="6418288" y="658169"/>
                                </a:cubicBezTo>
                                <a:cubicBezTo>
                                  <a:pt x="6418687" y="656972"/>
                                  <a:pt x="6419885" y="656173"/>
                                  <a:pt x="6421082" y="656573"/>
                                </a:cubicBezTo>
                                <a:close/>
                                <a:moveTo>
                                  <a:pt x="6508907" y="646194"/>
                                </a:moveTo>
                                <a:cubicBezTo>
                                  <a:pt x="6509706" y="645794"/>
                                  <a:pt x="6511302" y="645794"/>
                                  <a:pt x="6511702" y="646992"/>
                                </a:cubicBezTo>
                                <a:cubicBezTo>
                                  <a:pt x="6512101" y="647790"/>
                                  <a:pt x="6512101" y="649387"/>
                                  <a:pt x="6510903" y="649786"/>
                                </a:cubicBezTo>
                                <a:lnTo>
                                  <a:pt x="6495733" y="658570"/>
                                </a:lnTo>
                                <a:lnTo>
                                  <a:pt x="6494934" y="658969"/>
                                </a:lnTo>
                                <a:cubicBezTo>
                                  <a:pt x="6494136" y="658969"/>
                                  <a:pt x="6493337" y="658570"/>
                                  <a:pt x="6492938" y="657771"/>
                                </a:cubicBezTo>
                                <a:cubicBezTo>
                                  <a:pt x="6492539" y="656574"/>
                                  <a:pt x="6492938" y="655376"/>
                                  <a:pt x="6493737" y="654977"/>
                                </a:cubicBezTo>
                                <a:close/>
                                <a:moveTo>
                                  <a:pt x="6430663" y="640605"/>
                                </a:moveTo>
                                <a:lnTo>
                                  <a:pt x="6444636" y="651384"/>
                                </a:lnTo>
                                <a:cubicBezTo>
                                  <a:pt x="6445434" y="651784"/>
                                  <a:pt x="6445833" y="653380"/>
                                  <a:pt x="6445035" y="654179"/>
                                </a:cubicBezTo>
                                <a:cubicBezTo>
                                  <a:pt x="6444636" y="654578"/>
                                  <a:pt x="6443837" y="654977"/>
                                  <a:pt x="6443438" y="654977"/>
                                </a:cubicBezTo>
                                <a:cubicBezTo>
                                  <a:pt x="6443039" y="654977"/>
                                  <a:pt x="6442240" y="654977"/>
                                  <a:pt x="6441841" y="654578"/>
                                </a:cubicBezTo>
                                <a:lnTo>
                                  <a:pt x="6428267" y="643799"/>
                                </a:lnTo>
                                <a:cubicBezTo>
                                  <a:pt x="6427469" y="643399"/>
                                  <a:pt x="6427070" y="641803"/>
                                  <a:pt x="6427868" y="641004"/>
                                </a:cubicBezTo>
                                <a:cubicBezTo>
                                  <a:pt x="6428267" y="640206"/>
                                  <a:pt x="6429864" y="639807"/>
                                  <a:pt x="6430663" y="640605"/>
                                </a:cubicBezTo>
                                <a:close/>
                                <a:moveTo>
                                  <a:pt x="6498927" y="631823"/>
                                </a:moveTo>
                                <a:cubicBezTo>
                                  <a:pt x="6499725" y="632222"/>
                                  <a:pt x="6500124" y="633819"/>
                                  <a:pt x="6499326" y="634617"/>
                                </a:cubicBezTo>
                                <a:lnTo>
                                  <a:pt x="6488547" y="648590"/>
                                </a:lnTo>
                                <a:cubicBezTo>
                                  <a:pt x="6488148" y="648990"/>
                                  <a:pt x="6487350" y="649389"/>
                                  <a:pt x="6486950" y="649389"/>
                                </a:cubicBezTo>
                                <a:cubicBezTo>
                                  <a:pt x="6486550" y="649389"/>
                                  <a:pt x="6485752" y="649389"/>
                                  <a:pt x="6485353" y="648990"/>
                                </a:cubicBezTo>
                                <a:cubicBezTo>
                                  <a:pt x="6484554" y="648191"/>
                                  <a:pt x="6484155" y="646994"/>
                                  <a:pt x="6485353" y="646195"/>
                                </a:cubicBezTo>
                                <a:lnTo>
                                  <a:pt x="6496132" y="632222"/>
                                </a:lnTo>
                                <a:cubicBezTo>
                                  <a:pt x="6496531" y="631424"/>
                                  <a:pt x="6498128" y="631025"/>
                                  <a:pt x="6498927" y="631823"/>
                                </a:cubicBezTo>
                                <a:close/>
                                <a:moveTo>
                                  <a:pt x="6442639" y="627831"/>
                                </a:moveTo>
                                <a:cubicBezTo>
                                  <a:pt x="6443438" y="627431"/>
                                  <a:pt x="6445035" y="627431"/>
                                  <a:pt x="6445434" y="628629"/>
                                </a:cubicBezTo>
                                <a:lnTo>
                                  <a:pt x="6454217" y="643800"/>
                                </a:lnTo>
                                <a:cubicBezTo>
                                  <a:pt x="6454616" y="644598"/>
                                  <a:pt x="6454616" y="646195"/>
                                  <a:pt x="6453418" y="646594"/>
                                </a:cubicBezTo>
                                <a:lnTo>
                                  <a:pt x="6452620" y="646993"/>
                                </a:lnTo>
                                <a:cubicBezTo>
                                  <a:pt x="6451821" y="646993"/>
                                  <a:pt x="6451023" y="646594"/>
                                  <a:pt x="6450624" y="645796"/>
                                </a:cubicBezTo>
                                <a:lnTo>
                                  <a:pt x="6441840" y="630625"/>
                                </a:lnTo>
                                <a:cubicBezTo>
                                  <a:pt x="6441441" y="629827"/>
                                  <a:pt x="6441441" y="628230"/>
                                  <a:pt x="6442639" y="627831"/>
                                </a:cubicBezTo>
                                <a:close/>
                                <a:moveTo>
                                  <a:pt x="6480963" y="622641"/>
                                </a:moveTo>
                                <a:cubicBezTo>
                                  <a:pt x="6482161" y="623040"/>
                                  <a:pt x="6482960" y="624237"/>
                                  <a:pt x="6482561" y="625435"/>
                                </a:cubicBezTo>
                                <a:lnTo>
                                  <a:pt x="6477769" y="642202"/>
                                </a:lnTo>
                                <a:cubicBezTo>
                                  <a:pt x="6477769" y="643001"/>
                                  <a:pt x="6476971" y="643799"/>
                                  <a:pt x="6476172" y="643799"/>
                                </a:cubicBezTo>
                                <a:lnTo>
                                  <a:pt x="6475374" y="643799"/>
                                </a:lnTo>
                                <a:cubicBezTo>
                                  <a:pt x="6474176" y="643799"/>
                                  <a:pt x="6473776" y="642602"/>
                                  <a:pt x="6473377" y="641005"/>
                                </a:cubicBezTo>
                                <a:lnTo>
                                  <a:pt x="6478168" y="624237"/>
                                </a:lnTo>
                                <a:cubicBezTo>
                                  <a:pt x="6478568" y="623040"/>
                                  <a:pt x="6479765" y="622241"/>
                                  <a:pt x="6480963" y="622641"/>
                                </a:cubicBezTo>
                                <a:close/>
                                <a:moveTo>
                                  <a:pt x="6461003" y="621045"/>
                                </a:moveTo>
                                <a:cubicBezTo>
                                  <a:pt x="6462200" y="621045"/>
                                  <a:pt x="6463398" y="621843"/>
                                  <a:pt x="6463398" y="623041"/>
                                </a:cubicBezTo>
                                <a:lnTo>
                                  <a:pt x="6465793" y="640607"/>
                                </a:lnTo>
                                <a:cubicBezTo>
                                  <a:pt x="6465793" y="641804"/>
                                  <a:pt x="6464995" y="643002"/>
                                  <a:pt x="6463797" y="643002"/>
                                </a:cubicBezTo>
                                <a:cubicBezTo>
                                  <a:pt x="6462600" y="643401"/>
                                  <a:pt x="6461801" y="642603"/>
                                  <a:pt x="6461402" y="641006"/>
                                </a:cubicBezTo>
                                <a:lnTo>
                                  <a:pt x="6459006" y="623440"/>
                                </a:lnTo>
                                <a:cubicBezTo>
                                  <a:pt x="6459006" y="622242"/>
                                  <a:pt x="6459805" y="621045"/>
                                  <a:pt x="6461003" y="621045"/>
                                </a:cubicBezTo>
                                <a:close/>
                                <a:moveTo>
                                  <a:pt x="5505770" y="596444"/>
                                </a:moveTo>
                                <a:cubicBezTo>
                                  <a:pt x="5513505" y="598390"/>
                                  <a:pt x="5520491" y="603280"/>
                                  <a:pt x="5524882" y="610665"/>
                                </a:cubicBezTo>
                                <a:lnTo>
                                  <a:pt x="5519293" y="614258"/>
                                </a:lnTo>
                                <a:cubicBezTo>
                                  <a:pt x="5511708" y="602681"/>
                                  <a:pt x="5496539" y="599089"/>
                                  <a:pt x="5484962" y="606274"/>
                                </a:cubicBezTo>
                                <a:cubicBezTo>
                                  <a:pt x="5473384" y="613460"/>
                                  <a:pt x="5469791" y="628630"/>
                                  <a:pt x="5477775" y="640207"/>
                                </a:cubicBezTo>
                                <a:lnTo>
                                  <a:pt x="5472186" y="643800"/>
                                </a:lnTo>
                                <a:cubicBezTo>
                                  <a:pt x="5471787" y="643401"/>
                                  <a:pt x="5471787" y="643002"/>
                                  <a:pt x="5471388" y="642602"/>
                                </a:cubicBezTo>
                                <a:cubicBezTo>
                                  <a:pt x="5462606" y="627832"/>
                                  <a:pt x="5467396" y="608669"/>
                                  <a:pt x="5482167" y="599887"/>
                                </a:cubicBezTo>
                                <a:cubicBezTo>
                                  <a:pt x="5489552" y="595496"/>
                                  <a:pt x="5498035" y="594498"/>
                                  <a:pt x="5505770" y="596444"/>
                                </a:cubicBezTo>
                                <a:close/>
                                <a:moveTo>
                                  <a:pt x="3546090" y="580326"/>
                                </a:moveTo>
                                <a:cubicBezTo>
                                  <a:pt x="3547303" y="580326"/>
                                  <a:pt x="3548094" y="581124"/>
                                  <a:pt x="3548496" y="582322"/>
                                </a:cubicBezTo>
                                <a:lnTo>
                                  <a:pt x="3550888" y="599888"/>
                                </a:lnTo>
                                <a:cubicBezTo>
                                  <a:pt x="3550888" y="601085"/>
                                  <a:pt x="3550087" y="602283"/>
                                  <a:pt x="3548891" y="602283"/>
                                </a:cubicBezTo>
                                <a:cubicBezTo>
                                  <a:pt x="3547690" y="602283"/>
                                  <a:pt x="3546496" y="601484"/>
                                  <a:pt x="3546496" y="600287"/>
                                </a:cubicBezTo>
                                <a:lnTo>
                                  <a:pt x="3544095" y="582721"/>
                                </a:lnTo>
                                <a:cubicBezTo>
                                  <a:pt x="3544095" y="581523"/>
                                  <a:pt x="3544903" y="580326"/>
                                  <a:pt x="3546090" y="580326"/>
                                </a:cubicBezTo>
                                <a:close/>
                                <a:moveTo>
                                  <a:pt x="3534521" y="579528"/>
                                </a:moveTo>
                                <a:cubicBezTo>
                                  <a:pt x="3535715" y="579927"/>
                                  <a:pt x="3536110" y="581124"/>
                                  <a:pt x="3535715" y="582322"/>
                                </a:cubicBezTo>
                                <a:lnTo>
                                  <a:pt x="3530928" y="599089"/>
                                </a:lnTo>
                                <a:cubicBezTo>
                                  <a:pt x="3530928" y="599888"/>
                                  <a:pt x="3530126" y="600686"/>
                                  <a:pt x="3529324" y="600686"/>
                                </a:cubicBezTo>
                                <a:lnTo>
                                  <a:pt x="3528526" y="600686"/>
                                </a:lnTo>
                                <a:cubicBezTo>
                                  <a:pt x="3527325" y="600287"/>
                                  <a:pt x="3526532" y="599089"/>
                                  <a:pt x="3526924" y="597892"/>
                                </a:cubicBezTo>
                                <a:lnTo>
                                  <a:pt x="3531726" y="581124"/>
                                </a:lnTo>
                                <a:cubicBezTo>
                                  <a:pt x="3532128" y="579927"/>
                                  <a:pt x="3533326" y="579128"/>
                                  <a:pt x="3534521" y="579528"/>
                                </a:cubicBezTo>
                                <a:close/>
                                <a:moveTo>
                                  <a:pt x="3556478" y="576734"/>
                                </a:moveTo>
                                <a:cubicBezTo>
                                  <a:pt x="3557279" y="576334"/>
                                  <a:pt x="3558876" y="576334"/>
                                  <a:pt x="3559277" y="577532"/>
                                </a:cubicBezTo>
                                <a:lnTo>
                                  <a:pt x="3568046" y="592703"/>
                                </a:lnTo>
                                <a:cubicBezTo>
                                  <a:pt x="3568446" y="593501"/>
                                  <a:pt x="3568446" y="595098"/>
                                  <a:pt x="3567259" y="595497"/>
                                </a:cubicBezTo>
                                <a:lnTo>
                                  <a:pt x="3566450" y="595896"/>
                                </a:lnTo>
                                <a:cubicBezTo>
                                  <a:pt x="3565653" y="595896"/>
                                  <a:pt x="3564860" y="595497"/>
                                  <a:pt x="3564451" y="594699"/>
                                </a:cubicBezTo>
                                <a:lnTo>
                                  <a:pt x="3555679" y="579528"/>
                                </a:lnTo>
                                <a:cubicBezTo>
                                  <a:pt x="3555277" y="578730"/>
                                  <a:pt x="3555277" y="577133"/>
                                  <a:pt x="3556478" y="576734"/>
                                </a:cubicBezTo>
                                <a:close/>
                                <a:moveTo>
                                  <a:pt x="3524532" y="574737"/>
                                </a:moveTo>
                                <a:cubicBezTo>
                                  <a:pt x="3525332" y="575136"/>
                                  <a:pt x="3525731" y="576733"/>
                                  <a:pt x="3525332" y="577531"/>
                                </a:cubicBezTo>
                                <a:lnTo>
                                  <a:pt x="3514543" y="591504"/>
                                </a:lnTo>
                                <a:cubicBezTo>
                                  <a:pt x="3514159" y="591904"/>
                                  <a:pt x="3513356" y="592303"/>
                                  <a:pt x="3512953" y="592303"/>
                                </a:cubicBezTo>
                                <a:cubicBezTo>
                                  <a:pt x="3512557" y="592303"/>
                                  <a:pt x="3511760" y="592303"/>
                                  <a:pt x="3511357" y="591904"/>
                                </a:cubicBezTo>
                                <a:cubicBezTo>
                                  <a:pt x="3510564" y="591504"/>
                                  <a:pt x="3510160" y="589908"/>
                                  <a:pt x="3510956" y="589109"/>
                                </a:cubicBezTo>
                                <a:lnTo>
                                  <a:pt x="3521747" y="575136"/>
                                </a:lnTo>
                                <a:cubicBezTo>
                                  <a:pt x="3522136" y="574338"/>
                                  <a:pt x="3523732" y="573939"/>
                                  <a:pt x="3524532" y="574737"/>
                                </a:cubicBezTo>
                                <a:close/>
                                <a:moveTo>
                                  <a:pt x="3568046" y="568749"/>
                                </a:moveTo>
                                <a:lnTo>
                                  <a:pt x="3582432" y="579528"/>
                                </a:lnTo>
                                <a:cubicBezTo>
                                  <a:pt x="3583230" y="579928"/>
                                  <a:pt x="3583626" y="581524"/>
                                  <a:pt x="3582830" y="582323"/>
                                </a:cubicBezTo>
                                <a:cubicBezTo>
                                  <a:pt x="3582432" y="582722"/>
                                  <a:pt x="3581633" y="583121"/>
                                  <a:pt x="3581236" y="583121"/>
                                </a:cubicBezTo>
                                <a:cubicBezTo>
                                  <a:pt x="3580835" y="583121"/>
                                  <a:pt x="3580034" y="583121"/>
                                  <a:pt x="3579637" y="582722"/>
                                </a:cubicBezTo>
                                <a:lnTo>
                                  <a:pt x="3565653" y="571943"/>
                                </a:lnTo>
                                <a:cubicBezTo>
                                  <a:pt x="3564860" y="571543"/>
                                  <a:pt x="3564451" y="569947"/>
                                  <a:pt x="3565257" y="569148"/>
                                </a:cubicBezTo>
                                <a:cubicBezTo>
                                  <a:pt x="3565653" y="568350"/>
                                  <a:pt x="3567259" y="567951"/>
                                  <a:pt x="3568046" y="568749"/>
                                </a:cubicBezTo>
                                <a:close/>
                                <a:moveTo>
                                  <a:pt x="77485" y="568350"/>
                                </a:moveTo>
                                <a:cubicBezTo>
                                  <a:pt x="78683" y="567950"/>
                                  <a:pt x="79881" y="568749"/>
                                  <a:pt x="80280" y="569946"/>
                                </a:cubicBezTo>
                                <a:cubicBezTo>
                                  <a:pt x="81877" y="577531"/>
                                  <a:pt x="89861" y="582721"/>
                                  <a:pt x="97845" y="580725"/>
                                </a:cubicBezTo>
                                <a:cubicBezTo>
                                  <a:pt x="99042" y="580326"/>
                                  <a:pt x="100240" y="581124"/>
                                  <a:pt x="101038" y="582322"/>
                                </a:cubicBezTo>
                                <a:cubicBezTo>
                                  <a:pt x="101437" y="583519"/>
                                  <a:pt x="100639" y="584717"/>
                                  <a:pt x="99841" y="585116"/>
                                </a:cubicBezTo>
                                <a:lnTo>
                                  <a:pt x="99441" y="585116"/>
                                </a:lnTo>
                                <a:cubicBezTo>
                                  <a:pt x="95050" y="586314"/>
                                  <a:pt x="90659" y="585914"/>
                                  <a:pt x="86667" y="583918"/>
                                </a:cubicBezTo>
                                <a:cubicBezTo>
                                  <a:pt x="81477" y="598290"/>
                                  <a:pt x="71497" y="609468"/>
                                  <a:pt x="57925" y="616254"/>
                                </a:cubicBezTo>
                                <a:cubicBezTo>
                                  <a:pt x="44352" y="623041"/>
                                  <a:pt x="29182" y="624238"/>
                                  <a:pt x="14811" y="619448"/>
                                </a:cubicBezTo>
                                <a:cubicBezTo>
                                  <a:pt x="14013" y="623839"/>
                                  <a:pt x="11618" y="627831"/>
                                  <a:pt x="8025" y="630626"/>
                                </a:cubicBezTo>
                                <a:lnTo>
                                  <a:pt x="7626" y="631025"/>
                                </a:lnTo>
                                <a:cubicBezTo>
                                  <a:pt x="6827" y="631424"/>
                                  <a:pt x="5630" y="631025"/>
                                  <a:pt x="4831" y="630226"/>
                                </a:cubicBezTo>
                                <a:cubicBezTo>
                                  <a:pt x="4033" y="629428"/>
                                  <a:pt x="4033" y="627831"/>
                                  <a:pt x="5230" y="627033"/>
                                </a:cubicBezTo>
                                <a:cubicBezTo>
                                  <a:pt x="11218" y="621843"/>
                                  <a:pt x="12416" y="612662"/>
                                  <a:pt x="7226" y="606274"/>
                                </a:cubicBezTo>
                                <a:cubicBezTo>
                                  <a:pt x="6428" y="605475"/>
                                  <a:pt x="6428" y="603878"/>
                                  <a:pt x="7626" y="603080"/>
                                </a:cubicBezTo>
                                <a:cubicBezTo>
                                  <a:pt x="8424" y="602282"/>
                                  <a:pt x="10021" y="602282"/>
                                  <a:pt x="10819" y="603479"/>
                                </a:cubicBezTo>
                                <a:cubicBezTo>
                                  <a:pt x="13614" y="607073"/>
                                  <a:pt x="15210" y="611065"/>
                                  <a:pt x="15210" y="615057"/>
                                </a:cubicBezTo>
                                <a:lnTo>
                                  <a:pt x="15610" y="615057"/>
                                </a:lnTo>
                                <a:cubicBezTo>
                                  <a:pt x="29182" y="619448"/>
                                  <a:pt x="43154" y="618650"/>
                                  <a:pt x="55929" y="612262"/>
                                </a:cubicBezTo>
                                <a:cubicBezTo>
                                  <a:pt x="68304" y="605874"/>
                                  <a:pt x="77885" y="595096"/>
                                  <a:pt x="82276" y="581922"/>
                                </a:cubicBezTo>
                                <a:lnTo>
                                  <a:pt x="82276" y="581523"/>
                                </a:lnTo>
                                <a:cubicBezTo>
                                  <a:pt x="79082" y="579128"/>
                                  <a:pt x="77086" y="575535"/>
                                  <a:pt x="75889" y="571144"/>
                                </a:cubicBezTo>
                                <a:cubicBezTo>
                                  <a:pt x="75489" y="569946"/>
                                  <a:pt x="76288" y="568749"/>
                                  <a:pt x="77485" y="568350"/>
                                </a:cubicBezTo>
                                <a:close/>
                                <a:moveTo>
                                  <a:pt x="3514159" y="565157"/>
                                </a:moveTo>
                                <a:cubicBezTo>
                                  <a:pt x="3514941" y="564757"/>
                                  <a:pt x="3516541" y="564757"/>
                                  <a:pt x="3516950" y="565955"/>
                                </a:cubicBezTo>
                                <a:cubicBezTo>
                                  <a:pt x="3517751" y="566753"/>
                                  <a:pt x="3517339" y="568350"/>
                                  <a:pt x="3516143" y="568749"/>
                                </a:cubicBezTo>
                                <a:lnTo>
                                  <a:pt x="3500970" y="577533"/>
                                </a:lnTo>
                                <a:lnTo>
                                  <a:pt x="3500173" y="577932"/>
                                </a:lnTo>
                                <a:cubicBezTo>
                                  <a:pt x="3499371" y="577932"/>
                                  <a:pt x="3498577" y="577533"/>
                                  <a:pt x="3498181" y="576734"/>
                                </a:cubicBezTo>
                                <a:cubicBezTo>
                                  <a:pt x="3497776" y="575936"/>
                                  <a:pt x="3497776" y="574339"/>
                                  <a:pt x="3498973" y="573940"/>
                                </a:cubicBezTo>
                                <a:close/>
                                <a:moveTo>
                                  <a:pt x="1000443" y="564758"/>
                                </a:moveTo>
                                <a:cubicBezTo>
                                  <a:pt x="1002838" y="564758"/>
                                  <a:pt x="1005233" y="566355"/>
                                  <a:pt x="1005233" y="568351"/>
                                </a:cubicBezTo>
                                <a:lnTo>
                                  <a:pt x="1008826" y="592702"/>
                                </a:lnTo>
                                <a:lnTo>
                                  <a:pt x="1033176" y="589109"/>
                                </a:lnTo>
                                <a:cubicBezTo>
                                  <a:pt x="1035571" y="588710"/>
                                  <a:pt x="1037566" y="590306"/>
                                  <a:pt x="1037967" y="592702"/>
                                </a:cubicBezTo>
                                <a:cubicBezTo>
                                  <a:pt x="1038366" y="595097"/>
                                  <a:pt x="1036770" y="597093"/>
                                  <a:pt x="1034374" y="597492"/>
                                </a:cubicBezTo>
                                <a:lnTo>
                                  <a:pt x="1010022" y="601085"/>
                                </a:lnTo>
                                <a:lnTo>
                                  <a:pt x="1013613" y="625437"/>
                                </a:lnTo>
                                <a:cubicBezTo>
                                  <a:pt x="1014015" y="627832"/>
                                  <a:pt x="1012417" y="629828"/>
                                  <a:pt x="1010022" y="630227"/>
                                </a:cubicBezTo>
                                <a:cubicBezTo>
                                  <a:pt x="1007628" y="630627"/>
                                  <a:pt x="1005632" y="629030"/>
                                  <a:pt x="1005233" y="626635"/>
                                </a:cubicBezTo>
                                <a:lnTo>
                                  <a:pt x="1001640" y="602282"/>
                                </a:lnTo>
                                <a:lnTo>
                                  <a:pt x="977286" y="605875"/>
                                </a:lnTo>
                                <a:cubicBezTo>
                                  <a:pt x="974891" y="606275"/>
                                  <a:pt x="972896" y="604678"/>
                                  <a:pt x="972497" y="602282"/>
                                </a:cubicBezTo>
                                <a:cubicBezTo>
                                  <a:pt x="972097" y="599887"/>
                                  <a:pt x="973693" y="597891"/>
                                  <a:pt x="976089" y="597492"/>
                                </a:cubicBezTo>
                                <a:lnTo>
                                  <a:pt x="1000443" y="593899"/>
                                </a:lnTo>
                                <a:lnTo>
                                  <a:pt x="996852" y="569548"/>
                                </a:lnTo>
                                <a:cubicBezTo>
                                  <a:pt x="996451" y="567153"/>
                                  <a:pt x="998049" y="565157"/>
                                  <a:pt x="1000443" y="564758"/>
                                </a:cubicBezTo>
                                <a:close/>
                                <a:moveTo>
                                  <a:pt x="3572841" y="557971"/>
                                </a:moveTo>
                                <a:lnTo>
                                  <a:pt x="3589614" y="562762"/>
                                </a:lnTo>
                                <a:cubicBezTo>
                                  <a:pt x="3590811" y="562762"/>
                                  <a:pt x="3591610" y="563960"/>
                                  <a:pt x="3590811" y="565556"/>
                                </a:cubicBezTo>
                                <a:cubicBezTo>
                                  <a:pt x="3590811" y="566355"/>
                                  <a:pt x="3590015" y="567153"/>
                                  <a:pt x="3589216" y="567153"/>
                                </a:cubicBezTo>
                                <a:lnTo>
                                  <a:pt x="3588419" y="567153"/>
                                </a:lnTo>
                                <a:lnTo>
                                  <a:pt x="3571642" y="562363"/>
                                </a:lnTo>
                                <a:cubicBezTo>
                                  <a:pt x="3570443" y="561964"/>
                                  <a:pt x="3569641" y="560765"/>
                                  <a:pt x="3570047" y="559567"/>
                                </a:cubicBezTo>
                                <a:cubicBezTo>
                                  <a:pt x="3570443" y="558370"/>
                                  <a:pt x="3571642" y="557571"/>
                                  <a:pt x="3572841" y="557971"/>
                                </a:cubicBezTo>
                                <a:close/>
                                <a:moveTo>
                                  <a:pt x="2228968" y="557273"/>
                                </a:moveTo>
                                <a:cubicBezTo>
                                  <a:pt x="2231562" y="556674"/>
                                  <a:pt x="2234955" y="556574"/>
                                  <a:pt x="2238348" y="558371"/>
                                </a:cubicBezTo>
                                <a:cubicBezTo>
                                  <a:pt x="2245935" y="562363"/>
                                  <a:pt x="2245535" y="569947"/>
                                  <a:pt x="2245535" y="570347"/>
                                </a:cubicBezTo>
                                <a:cubicBezTo>
                                  <a:pt x="2245535" y="570347"/>
                                  <a:pt x="2245535" y="573141"/>
                                  <a:pt x="2249130" y="575137"/>
                                </a:cubicBezTo>
                                <a:cubicBezTo>
                                  <a:pt x="2252722" y="576734"/>
                                  <a:pt x="2255115" y="575137"/>
                                  <a:pt x="2255115" y="575137"/>
                                </a:cubicBezTo>
                                <a:lnTo>
                                  <a:pt x="2255514" y="575137"/>
                                </a:lnTo>
                                <a:lnTo>
                                  <a:pt x="2255912" y="574738"/>
                                </a:lnTo>
                                <a:cubicBezTo>
                                  <a:pt x="2257908" y="573540"/>
                                  <a:pt x="2262696" y="571145"/>
                                  <a:pt x="2269075" y="574339"/>
                                </a:cubicBezTo>
                                <a:cubicBezTo>
                                  <a:pt x="2275860" y="577931"/>
                                  <a:pt x="2276256" y="585516"/>
                                  <a:pt x="2276256" y="585915"/>
                                </a:cubicBezTo>
                                <a:lnTo>
                                  <a:pt x="2276256" y="586315"/>
                                </a:lnTo>
                                <a:cubicBezTo>
                                  <a:pt x="2276256" y="586315"/>
                                  <a:pt x="2276256" y="589109"/>
                                  <a:pt x="2279855" y="591105"/>
                                </a:cubicBezTo>
                                <a:cubicBezTo>
                                  <a:pt x="2283449" y="593101"/>
                                  <a:pt x="2286248" y="591105"/>
                                  <a:pt x="2286248" y="591105"/>
                                </a:cubicBezTo>
                                <a:lnTo>
                                  <a:pt x="2286650" y="591105"/>
                                </a:lnTo>
                                <a:cubicBezTo>
                                  <a:pt x="2287048" y="590706"/>
                                  <a:pt x="2294233" y="586714"/>
                                  <a:pt x="2300616" y="590307"/>
                                </a:cubicBezTo>
                                <a:cubicBezTo>
                                  <a:pt x="2308201" y="594299"/>
                                  <a:pt x="2307805" y="601884"/>
                                  <a:pt x="2307805" y="602283"/>
                                </a:cubicBezTo>
                                <a:cubicBezTo>
                                  <a:pt x="2307805" y="602283"/>
                                  <a:pt x="2307805" y="605078"/>
                                  <a:pt x="2311387" y="607074"/>
                                </a:cubicBezTo>
                                <a:cubicBezTo>
                                  <a:pt x="2312580" y="607473"/>
                                  <a:pt x="2313379" y="607872"/>
                                  <a:pt x="2314577" y="607872"/>
                                </a:cubicBezTo>
                                <a:lnTo>
                                  <a:pt x="2318966" y="608271"/>
                                </a:lnTo>
                                <a:cubicBezTo>
                                  <a:pt x="2320958" y="608271"/>
                                  <a:pt x="2322547" y="610267"/>
                                  <a:pt x="2322547" y="612263"/>
                                </a:cubicBezTo>
                                <a:cubicBezTo>
                                  <a:pt x="2322547" y="614659"/>
                                  <a:pt x="2320548" y="616255"/>
                                  <a:pt x="2316974" y="616655"/>
                                </a:cubicBezTo>
                                <a:lnTo>
                                  <a:pt x="2310991" y="616255"/>
                                </a:lnTo>
                                <a:cubicBezTo>
                                  <a:pt x="2309398" y="615856"/>
                                  <a:pt x="2307805" y="615457"/>
                                  <a:pt x="2306212" y="614659"/>
                                </a:cubicBezTo>
                                <a:cubicBezTo>
                                  <a:pt x="2298621" y="610667"/>
                                  <a:pt x="2299018" y="603082"/>
                                  <a:pt x="2299018" y="602683"/>
                                </a:cubicBezTo>
                                <a:cubicBezTo>
                                  <a:pt x="2299018" y="602683"/>
                                  <a:pt x="2299421" y="599888"/>
                                  <a:pt x="2295826" y="597892"/>
                                </a:cubicBezTo>
                                <a:cubicBezTo>
                                  <a:pt x="2293039" y="596295"/>
                                  <a:pt x="2289442" y="597892"/>
                                  <a:pt x="2289046" y="598291"/>
                                </a:cubicBezTo>
                                <a:cubicBezTo>
                                  <a:pt x="2287847" y="599090"/>
                                  <a:pt x="2282250" y="602283"/>
                                  <a:pt x="2275459" y="598691"/>
                                </a:cubicBezTo>
                                <a:cubicBezTo>
                                  <a:pt x="2268679" y="595098"/>
                                  <a:pt x="2268278" y="588710"/>
                                  <a:pt x="2268278" y="587113"/>
                                </a:cubicBezTo>
                                <a:cubicBezTo>
                                  <a:pt x="2267880" y="586714"/>
                                  <a:pt x="2267479" y="583520"/>
                                  <a:pt x="2264688" y="581923"/>
                                </a:cubicBezTo>
                                <a:cubicBezTo>
                                  <a:pt x="2261496" y="580327"/>
                                  <a:pt x="2259502" y="581524"/>
                                  <a:pt x="2258705" y="581923"/>
                                </a:cubicBezTo>
                                <a:lnTo>
                                  <a:pt x="2258307" y="581923"/>
                                </a:lnTo>
                                <a:cubicBezTo>
                                  <a:pt x="2257109" y="582722"/>
                                  <a:pt x="2251922" y="585915"/>
                                  <a:pt x="2244738" y="582323"/>
                                </a:cubicBezTo>
                                <a:cubicBezTo>
                                  <a:pt x="2237151" y="578331"/>
                                  <a:pt x="2237551" y="571145"/>
                                  <a:pt x="2237551" y="570347"/>
                                </a:cubicBezTo>
                                <a:cubicBezTo>
                                  <a:pt x="2237949" y="570347"/>
                                  <a:pt x="2237551" y="567153"/>
                                  <a:pt x="2234355" y="565556"/>
                                </a:cubicBezTo>
                                <a:cubicBezTo>
                                  <a:pt x="2231562" y="563959"/>
                                  <a:pt x="2227970" y="565556"/>
                                  <a:pt x="2227570" y="565955"/>
                                </a:cubicBezTo>
                                <a:cubicBezTo>
                                  <a:pt x="2226372" y="566754"/>
                                  <a:pt x="2220784" y="569947"/>
                                  <a:pt x="2213995" y="566355"/>
                                </a:cubicBezTo>
                                <a:lnTo>
                                  <a:pt x="2211600" y="564758"/>
                                </a:lnTo>
                                <a:cubicBezTo>
                                  <a:pt x="2209604" y="563959"/>
                                  <a:pt x="2208806" y="561564"/>
                                  <a:pt x="2210003" y="559568"/>
                                </a:cubicBezTo>
                                <a:cubicBezTo>
                                  <a:pt x="2210803" y="557572"/>
                                  <a:pt x="2213197" y="556774"/>
                                  <a:pt x="2215194" y="557971"/>
                                </a:cubicBezTo>
                                <a:lnTo>
                                  <a:pt x="2217588" y="559169"/>
                                </a:lnTo>
                                <a:cubicBezTo>
                                  <a:pt x="2221183" y="561165"/>
                                  <a:pt x="2223976" y="559169"/>
                                  <a:pt x="2223976" y="559169"/>
                                </a:cubicBezTo>
                                <a:lnTo>
                                  <a:pt x="2224376" y="559169"/>
                                </a:lnTo>
                                <a:cubicBezTo>
                                  <a:pt x="2224576" y="558969"/>
                                  <a:pt x="2226373" y="557872"/>
                                  <a:pt x="2228968" y="557273"/>
                                </a:cubicBezTo>
                                <a:close/>
                                <a:moveTo>
                                  <a:pt x="6780363" y="555177"/>
                                </a:moveTo>
                                <a:cubicBezTo>
                                  <a:pt x="6781560" y="554777"/>
                                  <a:pt x="6782758" y="555576"/>
                                  <a:pt x="6783157" y="556773"/>
                                </a:cubicBezTo>
                                <a:cubicBezTo>
                                  <a:pt x="6784754" y="564358"/>
                                  <a:pt x="6792738" y="569548"/>
                                  <a:pt x="6800722" y="567552"/>
                                </a:cubicBezTo>
                                <a:cubicBezTo>
                                  <a:pt x="6801919" y="567153"/>
                                  <a:pt x="6803117" y="567951"/>
                                  <a:pt x="6803915" y="569149"/>
                                </a:cubicBezTo>
                                <a:cubicBezTo>
                                  <a:pt x="6804314" y="570346"/>
                                  <a:pt x="6803516" y="571544"/>
                                  <a:pt x="6802718" y="571943"/>
                                </a:cubicBezTo>
                                <a:lnTo>
                                  <a:pt x="6802318" y="571943"/>
                                </a:lnTo>
                                <a:cubicBezTo>
                                  <a:pt x="6797927" y="573141"/>
                                  <a:pt x="6793536" y="572741"/>
                                  <a:pt x="6789544" y="570745"/>
                                </a:cubicBezTo>
                                <a:cubicBezTo>
                                  <a:pt x="6784355" y="585117"/>
                                  <a:pt x="6774375" y="596295"/>
                                  <a:pt x="6760802" y="603082"/>
                                </a:cubicBezTo>
                                <a:cubicBezTo>
                                  <a:pt x="6747229" y="609868"/>
                                  <a:pt x="6732060" y="611065"/>
                                  <a:pt x="6717687" y="606275"/>
                                </a:cubicBezTo>
                                <a:cubicBezTo>
                                  <a:pt x="6716889" y="610666"/>
                                  <a:pt x="6714494" y="614658"/>
                                  <a:pt x="6710901" y="617453"/>
                                </a:cubicBezTo>
                                <a:lnTo>
                                  <a:pt x="6710502" y="617852"/>
                                </a:lnTo>
                                <a:cubicBezTo>
                                  <a:pt x="6709703" y="618251"/>
                                  <a:pt x="6708506" y="617852"/>
                                  <a:pt x="6707707" y="617053"/>
                                </a:cubicBezTo>
                                <a:cubicBezTo>
                                  <a:pt x="6706909" y="616255"/>
                                  <a:pt x="6706909" y="614658"/>
                                  <a:pt x="6708107" y="613860"/>
                                </a:cubicBezTo>
                                <a:cubicBezTo>
                                  <a:pt x="6714095" y="608670"/>
                                  <a:pt x="6715292" y="599489"/>
                                  <a:pt x="6710103" y="593101"/>
                                </a:cubicBezTo>
                                <a:cubicBezTo>
                                  <a:pt x="6709304" y="592302"/>
                                  <a:pt x="6709304" y="590705"/>
                                  <a:pt x="6710502" y="589907"/>
                                </a:cubicBezTo>
                                <a:cubicBezTo>
                                  <a:pt x="6711300" y="589109"/>
                                  <a:pt x="6712897" y="589109"/>
                                  <a:pt x="6713695" y="590306"/>
                                </a:cubicBezTo>
                                <a:cubicBezTo>
                                  <a:pt x="6716490" y="593900"/>
                                  <a:pt x="6718087" y="597892"/>
                                  <a:pt x="6718087" y="601884"/>
                                </a:cubicBezTo>
                                <a:lnTo>
                                  <a:pt x="6718486" y="601884"/>
                                </a:lnTo>
                                <a:cubicBezTo>
                                  <a:pt x="6732060" y="606275"/>
                                  <a:pt x="6746032" y="605477"/>
                                  <a:pt x="6758806" y="599090"/>
                                </a:cubicBezTo>
                                <a:cubicBezTo>
                                  <a:pt x="6771181" y="592701"/>
                                  <a:pt x="6780762" y="581923"/>
                                  <a:pt x="6785153" y="568749"/>
                                </a:cubicBezTo>
                                <a:lnTo>
                                  <a:pt x="6785153" y="568350"/>
                                </a:lnTo>
                                <a:cubicBezTo>
                                  <a:pt x="6781959" y="565955"/>
                                  <a:pt x="6779963" y="562362"/>
                                  <a:pt x="6778766" y="557971"/>
                                </a:cubicBezTo>
                                <a:cubicBezTo>
                                  <a:pt x="6778367" y="556773"/>
                                  <a:pt x="6779165" y="555576"/>
                                  <a:pt x="6780363" y="555177"/>
                                </a:cubicBezTo>
                                <a:close/>
                                <a:moveTo>
                                  <a:pt x="3510963" y="553181"/>
                                </a:moveTo>
                                <a:cubicBezTo>
                                  <a:pt x="3512163" y="553181"/>
                                  <a:pt x="3513356" y="553979"/>
                                  <a:pt x="3513356" y="555177"/>
                                </a:cubicBezTo>
                                <a:cubicBezTo>
                                  <a:pt x="3513756" y="556374"/>
                                  <a:pt x="3512956" y="557573"/>
                                  <a:pt x="3511368" y="557573"/>
                                </a:cubicBezTo>
                                <a:lnTo>
                                  <a:pt x="3493787" y="559968"/>
                                </a:lnTo>
                                <a:cubicBezTo>
                                  <a:pt x="3492592" y="559968"/>
                                  <a:pt x="3491394" y="559170"/>
                                  <a:pt x="3491394" y="557972"/>
                                </a:cubicBezTo>
                                <a:cubicBezTo>
                                  <a:pt x="3491394" y="556774"/>
                                  <a:pt x="3492193" y="555576"/>
                                  <a:pt x="3493389" y="555576"/>
                                </a:cubicBezTo>
                                <a:close/>
                                <a:moveTo>
                                  <a:pt x="3590412" y="543201"/>
                                </a:moveTo>
                                <a:cubicBezTo>
                                  <a:pt x="3591610" y="543201"/>
                                  <a:pt x="3592411" y="543999"/>
                                  <a:pt x="3592809" y="545197"/>
                                </a:cubicBezTo>
                                <a:cubicBezTo>
                                  <a:pt x="3592809" y="546394"/>
                                  <a:pt x="3592011" y="547593"/>
                                  <a:pt x="3590814" y="547593"/>
                                </a:cubicBezTo>
                                <a:lnTo>
                                  <a:pt x="3573243" y="549988"/>
                                </a:lnTo>
                                <a:cubicBezTo>
                                  <a:pt x="3572043" y="549988"/>
                                  <a:pt x="3570845" y="549190"/>
                                  <a:pt x="3570845" y="547992"/>
                                </a:cubicBezTo>
                                <a:cubicBezTo>
                                  <a:pt x="3570845" y="546794"/>
                                  <a:pt x="3571642" y="545596"/>
                                  <a:pt x="3572841" y="545596"/>
                                </a:cubicBezTo>
                                <a:close/>
                                <a:moveTo>
                                  <a:pt x="3495387" y="536015"/>
                                </a:moveTo>
                                <a:lnTo>
                                  <a:pt x="3512163" y="540806"/>
                                </a:lnTo>
                                <a:cubicBezTo>
                                  <a:pt x="3513356" y="541205"/>
                                  <a:pt x="3514159" y="542403"/>
                                  <a:pt x="3513756" y="543600"/>
                                </a:cubicBezTo>
                                <a:cubicBezTo>
                                  <a:pt x="3513756" y="544399"/>
                                  <a:pt x="3512953" y="545197"/>
                                  <a:pt x="3512163" y="545197"/>
                                </a:cubicBezTo>
                                <a:lnTo>
                                  <a:pt x="3511357" y="545197"/>
                                </a:lnTo>
                                <a:lnTo>
                                  <a:pt x="3494584" y="540407"/>
                                </a:lnTo>
                                <a:cubicBezTo>
                                  <a:pt x="3493785" y="540407"/>
                                  <a:pt x="3492990" y="539208"/>
                                  <a:pt x="3492588" y="537611"/>
                                </a:cubicBezTo>
                                <a:cubicBezTo>
                                  <a:pt x="3492990" y="536414"/>
                                  <a:pt x="3494190" y="535615"/>
                                  <a:pt x="3495387" y="536015"/>
                                </a:cubicBezTo>
                                <a:close/>
                                <a:moveTo>
                                  <a:pt x="3583626" y="525636"/>
                                </a:moveTo>
                                <a:cubicBezTo>
                                  <a:pt x="3584427" y="525236"/>
                                  <a:pt x="3586022" y="525236"/>
                                  <a:pt x="3586422" y="526434"/>
                                </a:cubicBezTo>
                                <a:cubicBezTo>
                                  <a:pt x="3586819" y="527232"/>
                                  <a:pt x="3586819" y="528829"/>
                                  <a:pt x="3585625" y="529228"/>
                                </a:cubicBezTo>
                                <a:lnTo>
                                  <a:pt x="3570443" y="538012"/>
                                </a:lnTo>
                                <a:lnTo>
                                  <a:pt x="3569641" y="538411"/>
                                </a:lnTo>
                                <a:cubicBezTo>
                                  <a:pt x="3568853" y="538411"/>
                                  <a:pt x="3568046" y="538012"/>
                                  <a:pt x="3567649" y="537213"/>
                                </a:cubicBezTo>
                                <a:cubicBezTo>
                                  <a:pt x="3566846" y="536415"/>
                                  <a:pt x="3567259" y="534818"/>
                                  <a:pt x="3568446" y="534419"/>
                                </a:cubicBezTo>
                                <a:close/>
                                <a:moveTo>
                                  <a:pt x="2246134" y="525337"/>
                                </a:moveTo>
                                <a:cubicBezTo>
                                  <a:pt x="2248729" y="524738"/>
                                  <a:pt x="2252120" y="524638"/>
                                  <a:pt x="2255514" y="526435"/>
                                </a:cubicBezTo>
                                <a:cubicBezTo>
                                  <a:pt x="2263093" y="530427"/>
                                  <a:pt x="2262694" y="538011"/>
                                  <a:pt x="2262694" y="538411"/>
                                </a:cubicBezTo>
                                <a:cubicBezTo>
                                  <a:pt x="2262694" y="538411"/>
                                  <a:pt x="2262694" y="541205"/>
                                  <a:pt x="2266284" y="543201"/>
                                </a:cubicBezTo>
                                <a:cubicBezTo>
                                  <a:pt x="2269875" y="544798"/>
                                  <a:pt x="2272267" y="543201"/>
                                  <a:pt x="2272267" y="543201"/>
                                </a:cubicBezTo>
                                <a:lnTo>
                                  <a:pt x="2272668" y="543201"/>
                                </a:lnTo>
                                <a:lnTo>
                                  <a:pt x="2273066" y="542802"/>
                                </a:lnTo>
                                <a:cubicBezTo>
                                  <a:pt x="2275060" y="541604"/>
                                  <a:pt x="2279855" y="539209"/>
                                  <a:pt x="2286248" y="542403"/>
                                </a:cubicBezTo>
                                <a:cubicBezTo>
                                  <a:pt x="2293036" y="545995"/>
                                  <a:pt x="2293435" y="553580"/>
                                  <a:pt x="2293435" y="553979"/>
                                </a:cubicBezTo>
                                <a:lnTo>
                                  <a:pt x="2293435" y="554379"/>
                                </a:lnTo>
                                <a:cubicBezTo>
                                  <a:pt x="2293435" y="554379"/>
                                  <a:pt x="2293435" y="557173"/>
                                  <a:pt x="2297026" y="559169"/>
                                </a:cubicBezTo>
                                <a:cubicBezTo>
                                  <a:pt x="2300616" y="561165"/>
                                  <a:pt x="2303416" y="559169"/>
                                  <a:pt x="2303416" y="559169"/>
                                </a:cubicBezTo>
                                <a:lnTo>
                                  <a:pt x="2303819" y="559169"/>
                                </a:lnTo>
                                <a:cubicBezTo>
                                  <a:pt x="2304218" y="558770"/>
                                  <a:pt x="2311387" y="554778"/>
                                  <a:pt x="2317777" y="558371"/>
                                </a:cubicBezTo>
                                <a:cubicBezTo>
                                  <a:pt x="2325347" y="562363"/>
                                  <a:pt x="2324945" y="569948"/>
                                  <a:pt x="2324945" y="570347"/>
                                </a:cubicBezTo>
                                <a:cubicBezTo>
                                  <a:pt x="2324945" y="570347"/>
                                  <a:pt x="2324945" y="573142"/>
                                  <a:pt x="2328548" y="575138"/>
                                </a:cubicBezTo>
                                <a:cubicBezTo>
                                  <a:pt x="2329746" y="575537"/>
                                  <a:pt x="2330549" y="575936"/>
                                  <a:pt x="2331748" y="575936"/>
                                </a:cubicBezTo>
                                <a:lnTo>
                                  <a:pt x="2336153" y="576335"/>
                                </a:lnTo>
                                <a:cubicBezTo>
                                  <a:pt x="2338154" y="576335"/>
                                  <a:pt x="2339748" y="578331"/>
                                  <a:pt x="2339748" y="580327"/>
                                </a:cubicBezTo>
                                <a:cubicBezTo>
                                  <a:pt x="2339348" y="582323"/>
                                  <a:pt x="2337753" y="583920"/>
                                  <a:pt x="2334151" y="584319"/>
                                </a:cubicBezTo>
                                <a:lnTo>
                                  <a:pt x="2328146" y="583920"/>
                                </a:lnTo>
                                <a:cubicBezTo>
                                  <a:pt x="2326545" y="583521"/>
                                  <a:pt x="2324945" y="583122"/>
                                  <a:pt x="2323344" y="582323"/>
                                </a:cubicBezTo>
                                <a:cubicBezTo>
                                  <a:pt x="2315773" y="578331"/>
                                  <a:pt x="2316177" y="570747"/>
                                  <a:pt x="2316177" y="570347"/>
                                </a:cubicBezTo>
                                <a:cubicBezTo>
                                  <a:pt x="2316177" y="570347"/>
                                  <a:pt x="2316579" y="567553"/>
                                  <a:pt x="2312980" y="565557"/>
                                </a:cubicBezTo>
                                <a:cubicBezTo>
                                  <a:pt x="2310190" y="563960"/>
                                  <a:pt x="2306608" y="565557"/>
                                  <a:pt x="2306208" y="565956"/>
                                </a:cubicBezTo>
                                <a:cubicBezTo>
                                  <a:pt x="2305012" y="566755"/>
                                  <a:pt x="2299421" y="569948"/>
                                  <a:pt x="2292633" y="566355"/>
                                </a:cubicBezTo>
                                <a:cubicBezTo>
                                  <a:pt x="2285851" y="562763"/>
                                  <a:pt x="2285450" y="556375"/>
                                  <a:pt x="2285450" y="554778"/>
                                </a:cubicBezTo>
                                <a:cubicBezTo>
                                  <a:pt x="2285047" y="554379"/>
                                  <a:pt x="2284649" y="551185"/>
                                  <a:pt x="2281855" y="549588"/>
                                </a:cubicBezTo>
                                <a:cubicBezTo>
                                  <a:pt x="2278653" y="547991"/>
                                  <a:pt x="2276661" y="549189"/>
                                  <a:pt x="2275860" y="549588"/>
                                </a:cubicBezTo>
                                <a:lnTo>
                                  <a:pt x="2275459" y="549588"/>
                                </a:lnTo>
                                <a:cubicBezTo>
                                  <a:pt x="2274264" y="550387"/>
                                  <a:pt x="2269075" y="553580"/>
                                  <a:pt x="2261895" y="549987"/>
                                </a:cubicBezTo>
                                <a:cubicBezTo>
                                  <a:pt x="2254316" y="545995"/>
                                  <a:pt x="2254714" y="538810"/>
                                  <a:pt x="2254714" y="538011"/>
                                </a:cubicBezTo>
                                <a:cubicBezTo>
                                  <a:pt x="2255113" y="538011"/>
                                  <a:pt x="2254714" y="534818"/>
                                  <a:pt x="2251523" y="533221"/>
                                </a:cubicBezTo>
                                <a:cubicBezTo>
                                  <a:pt x="2248729" y="531624"/>
                                  <a:pt x="2245135" y="533221"/>
                                  <a:pt x="2244736" y="533620"/>
                                </a:cubicBezTo>
                                <a:cubicBezTo>
                                  <a:pt x="2243538" y="534419"/>
                                  <a:pt x="2237949" y="537612"/>
                                  <a:pt x="2231162" y="534019"/>
                                </a:cubicBezTo>
                                <a:lnTo>
                                  <a:pt x="2228766" y="532423"/>
                                </a:lnTo>
                                <a:cubicBezTo>
                                  <a:pt x="2226771" y="531624"/>
                                  <a:pt x="2225972" y="529229"/>
                                  <a:pt x="2227170" y="527233"/>
                                </a:cubicBezTo>
                                <a:cubicBezTo>
                                  <a:pt x="2227970" y="525237"/>
                                  <a:pt x="2230363" y="524439"/>
                                  <a:pt x="2232358" y="525636"/>
                                </a:cubicBezTo>
                                <a:lnTo>
                                  <a:pt x="2234755" y="527233"/>
                                </a:lnTo>
                                <a:cubicBezTo>
                                  <a:pt x="2238348" y="529229"/>
                                  <a:pt x="2241143" y="527233"/>
                                  <a:pt x="2241143" y="527233"/>
                                </a:cubicBezTo>
                                <a:lnTo>
                                  <a:pt x="2241542" y="527233"/>
                                </a:lnTo>
                                <a:cubicBezTo>
                                  <a:pt x="2241743" y="527033"/>
                                  <a:pt x="2243538" y="525936"/>
                                  <a:pt x="2246134" y="525337"/>
                                </a:cubicBezTo>
                                <a:close/>
                                <a:moveTo>
                                  <a:pt x="3504963" y="520446"/>
                                </a:moveTo>
                                <a:lnTo>
                                  <a:pt x="3518949" y="531225"/>
                                </a:lnTo>
                                <a:cubicBezTo>
                                  <a:pt x="3519750" y="531625"/>
                                  <a:pt x="3520143" y="533221"/>
                                  <a:pt x="3519352" y="534020"/>
                                </a:cubicBezTo>
                                <a:cubicBezTo>
                                  <a:pt x="3518949" y="534419"/>
                                  <a:pt x="3518150" y="534818"/>
                                  <a:pt x="3517751" y="534818"/>
                                </a:cubicBezTo>
                                <a:cubicBezTo>
                                  <a:pt x="3517339" y="534818"/>
                                  <a:pt x="3516541" y="534818"/>
                                  <a:pt x="3516143" y="534419"/>
                                </a:cubicBezTo>
                                <a:lnTo>
                                  <a:pt x="3502574" y="523640"/>
                                </a:lnTo>
                                <a:cubicBezTo>
                                  <a:pt x="3501769" y="523240"/>
                                  <a:pt x="3501370" y="521644"/>
                                  <a:pt x="3502169" y="520845"/>
                                </a:cubicBezTo>
                                <a:cubicBezTo>
                                  <a:pt x="3502574" y="520047"/>
                                  <a:pt x="3504166" y="519648"/>
                                  <a:pt x="3504963" y="520446"/>
                                </a:cubicBezTo>
                                <a:close/>
                                <a:moveTo>
                                  <a:pt x="3573643" y="511265"/>
                                </a:moveTo>
                                <a:cubicBezTo>
                                  <a:pt x="3574441" y="511664"/>
                                  <a:pt x="3574842" y="513261"/>
                                  <a:pt x="3574045" y="514059"/>
                                </a:cubicBezTo>
                                <a:lnTo>
                                  <a:pt x="3563265" y="528032"/>
                                </a:lnTo>
                                <a:cubicBezTo>
                                  <a:pt x="3562861" y="528432"/>
                                  <a:pt x="3562063" y="528831"/>
                                  <a:pt x="3561672" y="528831"/>
                                </a:cubicBezTo>
                                <a:cubicBezTo>
                                  <a:pt x="3561269" y="528831"/>
                                  <a:pt x="3560474" y="528831"/>
                                  <a:pt x="3560070" y="528432"/>
                                </a:cubicBezTo>
                                <a:cubicBezTo>
                                  <a:pt x="3558876" y="528032"/>
                                  <a:pt x="3558876" y="526436"/>
                                  <a:pt x="3560070" y="525637"/>
                                </a:cubicBezTo>
                                <a:lnTo>
                                  <a:pt x="3570845" y="511664"/>
                                </a:lnTo>
                                <a:cubicBezTo>
                                  <a:pt x="3571246" y="510866"/>
                                  <a:pt x="3572846" y="510866"/>
                                  <a:pt x="3573643" y="511265"/>
                                </a:cubicBezTo>
                                <a:close/>
                                <a:moveTo>
                                  <a:pt x="3516950" y="507672"/>
                                </a:moveTo>
                                <a:cubicBezTo>
                                  <a:pt x="3517751" y="507272"/>
                                  <a:pt x="3519345" y="507272"/>
                                  <a:pt x="3519743" y="508470"/>
                                </a:cubicBezTo>
                                <a:lnTo>
                                  <a:pt x="3528529" y="523640"/>
                                </a:lnTo>
                                <a:cubicBezTo>
                                  <a:pt x="3528932" y="524439"/>
                                  <a:pt x="3528932" y="526036"/>
                                  <a:pt x="3527725" y="526435"/>
                                </a:cubicBezTo>
                                <a:lnTo>
                                  <a:pt x="3526929" y="526834"/>
                                </a:lnTo>
                                <a:cubicBezTo>
                                  <a:pt x="3526134" y="526834"/>
                                  <a:pt x="3525332" y="526435"/>
                                  <a:pt x="3524940" y="525636"/>
                                </a:cubicBezTo>
                                <a:lnTo>
                                  <a:pt x="3516143" y="510466"/>
                                </a:lnTo>
                                <a:cubicBezTo>
                                  <a:pt x="3515749" y="509668"/>
                                  <a:pt x="3515749" y="508071"/>
                                  <a:pt x="3516950" y="507672"/>
                                </a:cubicBezTo>
                                <a:close/>
                                <a:moveTo>
                                  <a:pt x="3555679" y="502483"/>
                                </a:moveTo>
                                <a:cubicBezTo>
                                  <a:pt x="3556880" y="502882"/>
                                  <a:pt x="3557677" y="504079"/>
                                  <a:pt x="3557279" y="505277"/>
                                </a:cubicBezTo>
                                <a:lnTo>
                                  <a:pt x="3552480" y="522044"/>
                                </a:lnTo>
                                <a:cubicBezTo>
                                  <a:pt x="3552480" y="522843"/>
                                  <a:pt x="3551685" y="523641"/>
                                  <a:pt x="3550888" y="523641"/>
                                </a:cubicBezTo>
                                <a:lnTo>
                                  <a:pt x="3550086" y="523641"/>
                                </a:lnTo>
                                <a:cubicBezTo>
                                  <a:pt x="3548887" y="523242"/>
                                  <a:pt x="3548094" y="522044"/>
                                  <a:pt x="3548094" y="520847"/>
                                </a:cubicBezTo>
                                <a:lnTo>
                                  <a:pt x="3552880" y="504079"/>
                                </a:lnTo>
                                <a:cubicBezTo>
                                  <a:pt x="3553277" y="502882"/>
                                  <a:pt x="3554476" y="502083"/>
                                  <a:pt x="3555679" y="502483"/>
                                </a:cubicBezTo>
                                <a:close/>
                                <a:moveTo>
                                  <a:pt x="3535715" y="500886"/>
                                </a:moveTo>
                                <a:cubicBezTo>
                                  <a:pt x="3536909" y="500886"/>
                                  <a:pt x="3538108" y="501684"/>
                                  <a:pt x="3538108" y="502882"/>
                                </a:cubicBezTo>
                                <a:lnTo>
                                  <a:pt x="3540500" y="520448"/>
                                </a:lnTo>
                                <a:cubicBezTo>
                                  <a:pt x="3540500" y="521645"/>
                                  <a:pt x="3539714" y="522843"/>
                                  <a:pt x="3538504" y="522843"/>
                                </a:cubicBezTo>
                                <a:cubicBezTo>
                                  <a:pt x="3537313" y="522843"/>
                                  <a:pt x="3536110" y="522044"/>
                                  <a:pt x="3536110" y="520847"/>
                                </a:cubicBezTo>
                                <a:lnTo>
                                  <a:pt x="3533726" y="503281"/>
                                </a:lnTo>
                                <a:cubicBezTo>
                                  <a:pt x="3533726" y="502083"/>
                                  <a:pt x="3534521" y="500886"/>
                                  <a:pt x="3535715" y="500886"/>
                                </a:cubicBezTo>
                                <a:close/>
                                <a:moveTo>
                                  <a:pt x="2607659" y="459119"/>
                                </a:moveTo>
                                <a:cubicBezTo>
                                  <a:pt x="2615393" y="461065"/>
                                  <a:pt x="2622380" y="465955"/>
                                  <a:pt x="2626770" y="473340"/>
                                </a:cubicBezTo>
                                <a:lnTo>
                                  <a:pt x="2621182" y="476933"/>
                                </a:lnTo>
                                <a:cubicBezTo>
                                  <a:pt x="2613597" y="465356"/>
                                  <a:pt x="2598428" y="461764"/>
                                  <a:pt x="2586851" y="468949"/>
                                </a:cubicBezTo>
                                <a:cubicBezTo>
                                  <a:pt x="2575274" y="476135"/>
                                  <a:pt x="2571681" y="491305"/>
                                  <a:pt x="2579666" y="502882"/>
                                </a:cubicBezTo>
                                <a:lnTo>
                                  <a:pt x="2574078" y="506475"/>
                                </a:lnTo>
                                <a:cubicBezTo>
                                  <a:pt x="2573678" y="506076"/>
                                  <a:pt x="2573678" y="505677"/>
                                  <a:pt x="2573279" y="505277"/>
                                </a:cubicBezTo>
                                <a:cubicBezTo>
                                  <a:pt x="2564496" y="490507"/>
                                  <a:pt x="2569286" y="471344"/>
                                  <a:pt x="2584058" y="462562"/>
                                </a:cubicBezTo>
                                <a:cubicBezTo>
                                  <a:pt x="2591443" y="458171"/>
                                  <a:pt x="2599924" y="457173"/>
                                  <a:pt x="2607659" y="459119"/>
                                </a:cubicBezTo>
                                <a:close/>
                                <a:moveTo>
                                  <a:pt x="647939" y="443002"/>
                                </a:moveTo>
                                <a:cubicBezTo>
                                  <a:pt x="649136" y="443002"/>
                                  <a:pt x="649936" y="443800"/>
                                  <a:pt x="650335" y="444998"/>
                                </a:cubicBezTo>
                                <a:lnTo>
                                  <a:pt x="652730" y="462564"/>
                                </a:lnTo>
                                <a:cubicBezTo>
                                  <a:pt x="652730" y="463761"/>
                                  <a:pt x="651932" y="464959"/>
                                  <a:pt x="650733" y="464959"/>
                                </a:cubicBezTo>
                                <a:cubicBezTo>
                                  <a:pt x="649536" y="464959"/>
                                  <a:pt x="648338" y="464160"/>
                                  <a:pt x="648338" y="462963"/>
                                </a:cubicBezTo>
                                <a:lnTo>
                                  <a:pt x="645943" y="445397"/>
                                </a:lnTo>
                                <a:cubicBezTo>
                                  <a:pt x="645943" y="444199"/>
                                  <a:pt x="646741" y="443002"/>
                                  <a:pt x="647939" y="443002"/>
                                </a:cubicBezTo>
                                <a:close/>
                                <a:moveTo>
                                  <a:pt x="636361" y="442204"/>
                                </a:moveTo>
                                <a:cubicBezTo>
                                  <a:pt x="637560" y="442603"/>
                                  <a:pt x="637959" y="443800"/>
                                  <a:pt x="637560" y="444998"/>
                                </a:cubicBezTo>
                                <a:lnTo>
                                  <a:pt x="632769" y="461765"/>
                                </a:lnTo>
                                <a:cubicBezTo>
                                  <a:pt x="632769" y="462564"/>
                                  <a:pt x="631970" y="463362"/>
                                  <a:pt x="631172" y="463362"/>
                                </a:cubicBezTo>
                                <a:lnTo>
                                  <a:pt x="630372" y="463362"/>
                                </a:lnTo>
                                <a:cubicBezTo>
                                  <a:pt x="629175" y="462963"/>
                                  <a:pt x="628376" y="461765"/>
                                  <a:pt x="628777" y="460568"/>
                                </a:cubicBezTo>
                                <a:lnTo>
                                  <a:pt x="633567" y="443800"/>
                                </a:lnTo>
                                <a:cubicBezTo>
                                  <a:pt x="633966" y="442603"/>
                                  <a:pt x="635164" y="441804"/>
                                  <a:pt x="636361" y="442204"/>
                                </a:cubicBezTo>
                                <a:close/>
                                <a:moveTo>
                                  <a:pt x="658318" y="439409"/>
                                </a:moveTo>
                                <a:cubicBezTo>
                                  <a:pt x="659116" y="439009"/>
                                  <a:pt x="660713" y="439009"/>
                                  <a:pt x="661112" y="440207"/>
                                </a:cubicBezTo>
                                <a:lnTo>
                                  <a:pt x="669896" y="455378"/>
                                </a:lnTo>
                                <a:cubicBezTo>
                                  <a:pt x="670294" y="456176"/>
                                  <a:pt x="670294" y="457773"/>
                                  <a:pt x="669096" y="458172"/>
                                </a:cubicBezTo>
                                <a:lnTo>
                                  <a:pt x="668298" y="458571"/>
                                </a:lnTo>
                                <a:cubicBezTo>
                                  <a:pt x="667500" y="458571"/>
                                  <a:pt x="666701" y="458172"/>
                                  <a:pt x="666302" y="457374"/>
                                </a:cubicBezTo>
                                <a:lnTo>
                                  <a:pt x="657520" y="442203"/>
                                </a:lnTo>
                                <a:cubicBezTo>
                                  <a:pt x="657119" y="441405"/>
                                  <a:pt x="657119" y="439808"/>
                                  <a:pt x="658318" y="439409"/>
                                </a:cubicBezTo>
                                <a:close/>
                                <a:moveTo>
                                  <a:pt x="626383" y="437413"/>
                                </a:moveTo>
                                <a:cubicBezTo>
                                  <a:pt x="627181" y="437812"/>
                                  <a:pt x="627580" y="439409"/>
                                  <a:pt x="627181" y="440207"/>
                                </a:cubicBezTo>
                                <a:lnTo>
                                  <a:pt x="616402" y="454180"/>
                                </a:lnTo>
                                <a:cubicBezTo>
                                  <a:pt x="616003" y="454580"/>
                                  <a:pt x="615204" y="454979"/>
                                  <a:pt x="614805" y="454979"/>
                                </a:cubicBezTo>
                                <a:cubicBezTo>
                                  <a:pt x="614406" y="454979"/>
                                  <a:pt x="613607" y="454979"/>
                                  <a:pt x="613208" y="454580"/>
                                </a:cubicBezTo>
                                <a:cubicBezTo>
                                  <a:pt x="612410" y="454180"/>
                                  <a:pt x="612011" y="452584"/>
                                  <a:pt x="612809" y="451785"/>
                                </a:cubicBezTo>
                                <a:lnTo>
                                  <a:pt x="623587" y="437812"/>
                                </a:lnTo>
                                <a:cubicBezTo>
                                  <a:pt x="623987" y="437014"/>
                                  <a:pt x="625583" y="436615"/>
                                  <a:pt x="626383" y="437413"/>
                                </a:cubicBezTo>
                                <a:close/>
                                <a:moveTo>
                                  <a:pt x="3854634" y="434619"/>
                                </a:moveTo>
                                <a:cubicBezTo>
                                  <a:pt x="3855832" y="434219"/>
                                  <a:pt x="3857030" y="435018"/>
                                  <a:pt x="3857429" y="436215"/>
                                </a:cubicBezTo>
                                <a:cubicBezTo>
                                  <a:pt x="3859026" y="443800"/>
                                  <a:pt x="3867010" y="448990"/>
                                  <a:pt x="3874994" y="446994"/>
                                </a:cubicBezTo>
                                <a:cubicBezTo>
                                  <a:pt x="3876590" y="446994"/>
                                  <a:pt x="3877788" y="447792"/>
                                  <a:pt x="3878187" y="448591"/>
                                </a:cubicBezTo>
                                <a:cubicBezTo>
                                  <a:pt x="3878586" y="449788"/>
                                  <a:pt x="3877788" y="450986"/>
                                  <a:pt x="3876990" y="451385"/>
                                </a:cubicBezTo>
                                <a:lnTo>
                                  <a:pt x="3876590" y="451385"/>
                                </a:lnTo>
                                <a:cubicBezTo>
                                  <a:pt x="3872199" y="452583"/>
                                  <a:pt x="3867808" y="452183"/>
                                  <a:pt x="3863816" y="450187"/>
                                </a:cubicBezTo>
                                <a:cubicBezTo>
                                  <a:pt x="3858626" y="464559"/>
                                  <a:pt x="3848647" y="475737"/>
                                  <a:pt x="3835073" y="482523"/>
                                </a:cubicBezTo>
                                <a:cubicBezTo>
                                  <a:pt x="3821500" y="489310"/>
                                  <a:pt x="3806331" y="490507"/>
                                  <a:pt x="3791959" y="485717"/>
                                </a:cubicBezTo>
                                <a:cubicBezTo>
                                  <a:pt x="3791161" y="490108"/>
                                  <a:pt x="3788766" y="494100"/>
                                  <a:pt x="3785173" y="496895"/>
                                </a:cubicBezTo>
                                <a:lnTo>
                                  <a:pt x="3784774" y="497294"/>
                                </a:lnTo>
                                <a:cubicBezTo>
                                  <a:pt x="3783975" y="497693"/>
                                  <a:pt x="3782778" y="497294"/>
                                  <a:pt x="3781979" y="496495"/>
                                </a:cubicBezTo>
                                <a:cubicBezTo>
                                  <a:pt x="3781181" y="495697"/>
                                  <a:pt x="3781181" y="494100"/>
                                  <a:pt x="3782379" y="493302"/>
                                </a:cubicBezTo>
                                <a:cubicBezTo>
                                  <a:pt x="3788367" y="488112"/>
                                  <a:pt x="3789564" y="478931"/>
                                  <a:pt x="3784375" y="472543"/>
                                </a:cubicBezTo>
                                <a:cubicBezTo>
                                  <a:pt x="3783576" y="471744"/>
                                  <a:pt x="3783576" y="470147"/>
                                  <a:pt x="3784774" y="469349"/>
                                </a:cubicBezTo>
                                <a:cubicBezTo>
                                  <a:pt x="3785572" y="468551"/>
                                  <a:pt x="3787169" y="468551"/>
                                  <a:pt x="3787967" y="469748"/>
                                </a:cubicBezTo>
                                <a:cubicBezTo>
                                  <a:pt x="3790762" y="473342"/>
                                  <a:pt x="3792359" y="477334"/>
                                  <a:pt x="3792359" y="481326"/>
                                </a:cubicBezTo>
                                <a:lnTo>
                                  <a:pt x="3792758" y="481326"/>
                                </a:lnTo>
                                <a:cubicBezTo>
                                  <a:pt x="3806331" y="485717"/>
                                  <a:pt x="3820302" y="484919"/>
                                  <a:pt x="3833077" y="478531"/>
                                </a:cubicBezTo>
                                <a:cubicBezTo>
                                  <a:pt x="3845453" y="472143"/>
                                  <a:pt x="3855034" y="461365"/>
                                  <a:pt x="3859425" y="448191"/>
                                </a:cubicBezTo>
                                <a:lnTo>
                                  <a:pt x="3859425" y="447792"/>
                                </a:lnTo>
                                <a:cubicBezTo>
                                  <a:pt x="3856231" y="445397"/>
                                  <a:pt x="3854235" y="441804"/>
                                  <a:pt x="3853038" y="437413"/>
                                </a:cubicBezTo>
                                <a:cubicBezTo>
                                  <a:pt x="3852638" y="436215"/>
                                  <a:pt x="3853437" y="435018"/>
                                  <a:pt x="3854634" y="434619"/>
                                </a:cubicBezTo>
                                <a:close/>
                                <a:moveTo>
                                  <a:pt x="4777980" y="431425"/>
                                </a:moveTo>
                                <a:cubicBezTo>
                                  <a:pt x="4780375" y="431026"/>
                                  <a:pt x="4782371" y="432622"/>
                                  <a:pt x="4782770" y="435018"/>
                                </a:cubicBezTo>
                                <a:lnTo>
                                  <a:pt x="4786363" y="459369"/>
                                </a:lnTo>
                                <a:lnTo>
                                  <a:pt x="4810715" y="455776"/>
                                </a:lnTo>
                                <a:cubicBezTo>
                                  <a:pt x="4813110" y="455377"/>
                                  <a:pt x="4815106" y="456974"/>
                                  <a:pt x="4815505" y="459369"/>
                                </a:cubicBezTo>
                                <a:cubicBezTo>
                                  <a:pt x="4815905" y="461764"/>
                                  <a:pt x="4814308" y="463760"/>
                                  <a:pt x="4811913" y="464159"/>
                                </a:cubicBezTo>
                                <a:lnTo>
                                  <a:pt x="4787560" y="467752"/>
                                </a:lnTo>
                                <a:lnTo>
                                  <a:pt x="4791153" y="492104"/>
                                </a:lnTo>
                                <a:cubicBezTo>
                                  <a:pt x="4791552" y="494499"/>
                                  <a:pt x="4789956" y="496495"/>
                                  <a:pt x="4787560" y="496895"/>
                                </a:cubicBezTo>
                                <a:cubicBezTo>
                                  <a:pt x="4785165" y="497294"/>
                                  <a:pt x="4783169" y="495697"/>
                                  <a:pt x="4782770" y="493302"/>
                                </a:cubicBezTo>
                                <a:lnTo>
                                  <a:pt x="4779177" y="468950"/>
                                </a:lnTo>
                                <a:lnTo>
                                  <a:pt x="4754826" y="472542"/>
                                </a:lnTo>
                                <a:cubicBezTo>
                                  <a:pt x="4752431" y="472943"/>
                                  <a:pt x="4750435" y="471345"/>
                                  <a:pt x="4750036" y="468950"/>
                                </a:cubicBezTo>
                                <a:cubicBezTo>
                                  <a:pt x="4749636" y="466554"/>
                                  <a:pt x="4751233" y="464558"/>
                                  <a:pt x="4753628" y="464159"/>
                                </a:cubicBezTo>
                                <a:lnTo>
                                  <a:pt x="4777980" y="460566"/>
                                </a:lnTo>
                                <a:lnTo>
                                  <a:pt x="4774387" y="436215"/>
                                </a:lnTo>
                                <a:cubicBezTo>
                                  <a:pt x="4773988" y="433820"/>
                                  <a:pt x="4775584" y="431824"/>
                                  <a:pt x="4777980" y="431425"/>
                                </a:cubicBezTo>
                                <a:close/>
                                <a:moveTo>
                                  <a:pt x="670293" y="431425"/>
                                </a:moveTo>
                                <a:lnTo>
                                  <a:pt x="684666" y="442204"/>
                                </a:lnTo>
                                <a:cubicBezTo>
                                  <a:pt x="685464" y="442604"/>
                                  <a:pt x="685862" y="444200"/>
                                  <a:pt x="685064" y="444999"/>
                                </a:cubicBezTo>
                                <a:cubicBezTo>
                                  <a:pt x="684666" y="445398"/>
                                  <a:pt x="683866" y="445797"/>
                                  <a:pt x="683467" y="445797"/>
                                </a:cubicBezTo>
                                <a:cubicBezTo>
                                  <a:pt x="683068" y="445797"/>
                                  <a:pt x="682269" y="445797"/>
                                  <a:pt x="681871" y="445398"/>
                                </a:cubicBezTo>
                                <a:lnTo>
                                  <a:pt x="667898" y="434619"/>
                                </a:lnTo>
                                <a:cubicBezTo>
                                  <a:pt x="667100" y="434219"/>
                                  <a:pt x="666701" y="432623"/>
                                  <a:pt x="667499" y="431824"/>
                                </a:cubicBezTo>
                                <a:cubicBezTo>
                                  <a:pt x="667898" y="431026"/>
                                  <a:pt x="669495" y="430627"/>
                                  <a:pt x="670293" y="431425"/>
                                </a:cubicBezTo>
                                <a:close/>
                                <a:moveTo>
                                  <a:pt x="7350817" y="429828"/>
                                </a:moveTo>
                                <a:cubicBezTo>
                                  <a:pt x="7352014" y="429828"/>
                                  <a:pt x="7353212" y="430626"/>
                                  <a:pt x="7353212" y="431824"/>
                                </a:cubicBezTo>
                                <a:lnTo>
                                  <a:pt x="7355607" y="449390"/>
                                </a:lnTo>
                                <a:cubicBezTo>
                                  <a:pt x="7355607" y="450587"/>
                                  <a:pt x="7354809" y="451785"/>
                                  <a:pt x="7353611" y="451785"/>
                                </a:cubicBezTo>
                                <a:cubicBezTo>
                                  <a:pt x="7352413" y="451785"/>
                                  <a:pt x="7351216" y="450986"/>
                                  <a:pt x="7351216" y="449789"/>
                                </a:cubicBezTo>
                                <a:lnTo>
                                  <a:pt x="7348820" y="432223"/>
                                </a:lnTo>
                                <a:cubicBezTo>
                                  <a:pt x="7348820" y="431025"/>
                                  <a:pt x="7349619" y="429828"/>
                                  <a:pt x="7350817" y="429828"/>
                                </a:cubicBezTo>
                                <a:close/>
                                <a:moveTo>
                                  <a:pt x="7339240" y="429030"/>
                                </a:moveTo>
                                <a:cubicBezTo>
                                  <a:pt x="7340439" y="429429"/>
                                  <a:pt x="7341237" y="430626"/>
                                  <a:pt x="7340439" y="431824"/>
                                </a:cubicBezTo>
                                <a:lnTo>
                                  <a:pt x="7335648" y="448591"/>
                                </a:lnTo>
                                <a:cubicBezTo>
                                  <a:pt x="7335648" y="449390"/>
                                  <a:pt x="7334849" y="450188"/>
                                  <a:pt x="7334051" y="450188"/>
                                </a:cubicBezTo>
                                <a:lnTo>
                                  <a:pt x="7333253" y="450188"/>
                                </a:lnTo>
                                <a:cubicBezTo>
                                  <a:pt x="7332054" y="449789"/>
                                  <a:pt x="7331256" y="448591"/>
                                  <a:pt x="7331655" y="447394"/>
                                </a:cubicBezTo>
                                <a:lnTo>
                                  <a:pt x="7336446" y="430626"/>
                                </a:lnTo>
                                <a:cubicBezTo>
                                  <a:pt x="7336845" y="429429"/>
                                  <a:pt x="7338043" y="428630"/>
                                  <a:pt x="7339240" y="429030"/>
                                </a:cubicBezTo>
                                <a:close/>
                                <a:moveTo>
                                  <a:pt x="616002" y="427833"/>
                                </a:moveTo>
                                <a:cubicBezTo>
                                  <a:pt x="616801" y="427433"/>
                                  <a:pt x="618399" y="427433"/>
                                  <a:pt x="618798" y="428631"/>
                                </a:cubicBezTo>
                                <a:cubicBezTo>
                                  <a:pt x="619596" y="429429"/>
                                  <a:pt x="619196" y="431026"/>
                                  <a:pt x="617998" y="431425"/>
                                </a:cubicBezTo>
                                <a:lnTo>
                                  <a:pt x="602829" y="440209"/>
                                </a:lnTo>
                                <a:lnTo>
                                  <a:pt x="602031" y="440608"/>
                                </a:lnTo>
                                <a:cubicBezTo>
                                  <a:pt x="601232" y="440608"/>
                                  <a:pt x="600434" y="440209"/>
                                  <a:pt x="600035" y="439410"/>
                                </a:cubicBezTo>
                                <a:cubicBezTo>
                                  <a:pt x="599635" y="438612"/>
                                  <a:pt x="599635" y="437015"/>
                                  <a:pt x="600833" y="436616"/>
                                </a:cubicBezTo>
                                <a:close/>
                                <a:moveTo>
                                  <a:pt x="7329261" y="424239"/>
                                </a:moveTo>
                                <a:cubicBezTo>
                                  <a:pt x="7330458" y="424638"/>
                                  <a:pt x="7330458" y="426235"/>
                                  <a:pt x="7330059" y="427033"/>
                                </a:cubicBezTo>
                                <a:lnTo>
                                  <a:pt x="7319281" y="441006"/>
                                </a:lnTo>
                                <a:cubicBezTo>
                                  <a:pt x="7318882" y="441406"/>
                                  <a:pt x="7318083" y="441805"/>
                                  <a:pt x="7317683" y="441805"/>
                                </a:cubicBezTo>
                                <a:cubicBezTo>
                                  <a:pt x="7317284" y="441805"/>
                                  <a:pt x="7316485" y="441805"/>
                                  <a:pt x="7316086" y="441406"/>
                                </a:cubicBezTo>
                                <a:cubicBezTo>
                                  <a:pt x="7315288" y="441006"/>
                                  <a:pt x="7314889" y="439410"/>
                                  <a:pt x="7315687" y="438611"/>
                                </a:cubicBezTo>
                                <a:lnTo>
                                  <a:pt x="7326466" y="424638"/>
                                </a:lnTo>
                                <a:cubicBezTo>
                                  <a:pt x="7326866" y="423840"/>
                                  <a:pt x="7328462" y="423441"/>
                                  <a:pt x="7329261" y="424239"/>
                                </a:cubicBezTo>
                                <a:close/>
                                <a:moveTo>
                                  <a:pt x="6006515" y="423940"/>
                                </a:moveTo>
                                <a:cubicBezTo>
                                  <a:pt x="6009110" y="423341"/>
                                  <a:pt x="6012503" y="423241"/>
                                  <a:pt x="6015897" y="425038"/>
                                </a:cubicBezTo>
                                <a:cubicBezTo>
                                  <a:pt x="6023482" y="429030"/>
                                  <a:pt x="6023082" y="436614"/>
                                  <a:pt x="6023082" y="437014"/>
                                </a:cubicBezTo>
                                <a:cubicBezTo>
                                  <a:pt x="6023082" y="437014"/>
                                  <a:pt x="6023082" y="439808"/>
                                  <a:pt x="6026675" y="441804"/>
                                </a:cubicBezTo>
                                <a:cubicBezTo>
                                  <a:pt x="6030268" y="443401"/>
                                  <a:pt x="6032663" y="441804"/>
                                  <a:pt x="6032663" y="441804"/>
                                </a:cubicBezTo>
                                <a:lnTo>
                                  <a:pt x="6033062" y="441804"/>
                                </a:lnTo>
                                <a:lnTo>
                                  <a:pt x="6033462" y="441405"/>
                                </a:lnTo>
                                <a:cubicBezTo>
                                  <a:pt x="6035458" y="440207"/>
                                  <a:pt x="6040248" y="437812"/>
                                  <a:pt x="6046635" y="441006"/>
                                </a:cubicBezTo>
                                <a:cubicBezTo>
                                  <a:pt x="6053421" y="444598"/>
                                  <a:pt x="6053821" y="452183"/>
                                  <a:pt x="6053821" y="452582"/>
                                </a:cubicBezTo>
                                <a:lnTo>
                                  <a:pt x="6053821" y="452982"/>
                                </a:lnTo>
                                <a:cubicBezTo>
                                  <a:pt x="6053821" y="452982"/>
                                  <a:pt x="6053821" y="455776"/>
                                  <a:pt x="6057413" y="457772"/>
                                </a:cubicBezTo>
                                <a:cubicBezTo>
                                  <a:pt x="6061006" y="459768"/>
                                  <a:pt x="6063801" y="457772"/>
                                  <a:pt x="6063801" y="457772"/>
                                </a:cubicBezTo>
                                <a:lnTo>
                                  <a:pt x="6064200" y="457772"/>
                                </a:lnTo>
                                <a:cubicBezTo>
                                  <a:pt x="6064599" y="457373"/>
                                  <a:pt x="6071785" y="453381"/>
                                  <a:pt x="6078172" y="456974"/>
                                </a:cubicBezTo>
                                <a:cubicBezTo>
                                  <a:pt x="6085756" y="460966"/>
                                  <a:pt x="6085357" y="468551"/>
                                  <a:pt x="6085357" y="468950"/>
                                </a:cubicBezTo>
                                <a:cubicBezTo>
                                  <a:pt x="6085357" y="468950"/>
                                  <a:pt x="6085357" y="471745"/>
                                  <a:pt x="6088950" y="473741"/>
                                </a:cubicBezTo>
                                <a:cubicBezTo>
                                  <a:pt x="6090148" y="474140"/>
                                  <a:pt x="6090946" y="474539"/>
                                  <a:pt x="6092144" y="474539"/>
                                </a:cubicBezTo>
                                <a:lnTo>
                                  <a:pt x="6096535" y="474938"/>
                                </a:lnTo>
                                <a:cubicBezTo>
                                  <a:pt x="6098531" y="474938"/>
                                  <a:pt x="6100128" y="476934"/>
                                  <a:pt x="6100128" y="478930"/>
                                </a:cubicBezTo>
                                <a:cubicBezTo>
                                  <a:pt x="6099728" y="480926"/>
                                  <a:pt x="6098132" y="482523"/>
                                  <a:pt x="6094539" y="483322"/>
                                </a:cubicBezTo>
                                <a:lnTo>
                                  <a:pt x="6088551" y="482922"/>
                                </a:lnTo>
                                <a:cubicBezTo>
                                  <a:pt x="6086954" y="482523"/>
                                  <a:pt x="6085357" y="482124"/>
                                  <a:pt x="6083760" y="481326"/>
                                </a:cubicBezTo>
                                <a:cubicBezTo>
                                  <a:pt x="6076176" y="477334"/>
                                  <a:pt x="6076575" y="469749"/>
                                  <a:pt x="6076575" y="469350"/>
                                </a:cubicBezTo>
                                <a:cubicBezTo>
                                  <a:pt x="6076575" y="469350"/>
                                  <a:pt x="6076974" y="466555"/>
                                  <a:pt x="6073381" y="464559"/>
                                </a:cubicBezTo>
                                <a:cubicBezTo>
                                  <a:pt x="6070587" y="462962"/>
                                  <a:pt x="6066994" y="464559"/>
                                  <a:pt x="6066595" y="464958"/>
                                </a:cubicBezTo>
                                <a:cubicBezTo>
                                  <a:pt x="6065397" y="465757"/>
                                  <a:pt x="6059809" y="468950"/>
                                  <a:pt x="6053022" y="465358"/>
                                </a:cubicBezTo>
                                <a:cubicBezTo>
                                  <a:pt x="6046236" y="461765"/>
                                  <a:pt x="6045837" y="455377"/>
                                  <a:pt x="6045837" y="453780"/>
                                </a:cubicBezTo>
                                <a:cubicBezTo>
                                  <a:pt x="6045437" y="453381"/>
                                  <a:pt x="6045038" y="450187"/>
                                  <a:pt x="6042244" y="448590"/>
                                </a:cubicBezTo>
                                <a:cubicBezTo>
                                  <a:pt x="6039050" y="446994"/>
                                  <a:pt x="6037054" y="448191"/>
                                  <a:pt x="6036256" y="448590"/>
                                </a:cubicBezTo>
                                <a:lnTo>
                                  <a:pt x="6035857" y="448590"/>
                                </a:lnTo>
                                <a:cubicBezTo>
                                  <a:pt x="6034659" y="449389"/>
                                  <a:pt x="6029470" y="452582"/>
                                  <a:pt x="6022284" y="448990"/>
                                </a:cubicBezTo>
                                <a:cubicBezTo>
                                  <a:pt x="6014699" y="444998"/>
                                  <a:pt x="6015098" y="437812"/>
                                  <a:pt x="6015098" y="437014"/>
                                </a:cubicBezTo>
                                <a:cubicBezTo>
                                  <a:pt x="6015498" y="437014"/>
                                  <a:pt x="6015098" y="433820"/>
                                  <a:pt x="6011904" y="432223"/>
                                </a:cubicBezTo>
                                <a:cubicBezTo>
                                  <a:pt x="6009109" y="430626"/>
                                  <a:pt x="6005517" y="432223"/>
                                  <a:pt x="6005117" y="432622"/>
                                </a:cubicBezTo>
                                <a:cubicBezTo>
                                  <a:pt x="6003920" y="433421"/>
                                  <a:pt x="5998331" y="436614"/>
                                  <a:pt x="5991545" y="433022"/>
                                </a:cubicBezTo>
                                <a:lnTo>
                                  <a:pt x="5989149" y="431425"/>
                                </a:lnTo>
                                <a:cubicBezTo>
                                  <a:pt x="5987153" y="430626"/>
                                  <a:pt x="5986355" y="428231"/>
                                  <a:pt x="5987553" y="426235"/>
                                </a:cubicBezTo>
                                <a:cubicBezTo>
                                  <a:pt x="5988351" y="424239"/>
                                  <a:pt x="5990746" y="423441"/>
                                  <a:pt x="5992742" y="424638"/>
                                </a:cubicBezTo>
                                <a:lnTo>
                                  <a:pt x="5995137" y="425836"/>
                                </a:lnTo>
                                <a:cubicBezTo>
                                  <a:pt x="5998730" y="427832"/>
                                  <a:pt x="6001525" y="425836"/>
                                  <a:pt x="6001525" y="425836"/>
                                </a:cubicBezTo>
                                <a:lnTo>
                                  <a:pt x="6001924" y="425836"/>
                                </a:lnTo>
                                <a:cubicBezTo>
                                  <a:pt x="6002124" y="425636"/>
                                  <a:pt x="6003920" y="424539"/>
                                  <a:pt x="6006515" y="423940"/>
                                </a:cubicBezTo>
                                <a:close/>
                                <a:moveTo>
                                  <a:pt x="675083" y="420647"/>
                                </a:moveTo>
                                <a:lnTo>
                                  <a:pt x="691850" y="425438"/>
                                </a:lnTo>
                                <a:cubicBezTo>
                                  <a:pt x="692649" y="425438"/>
                                  <a:pt x="693447" y="426636"/>
                                  <a:pt x="693048" y="428232"/>
                                </a:cubicBezTo>
                                <a:cubicBezTo>
                                  <a:pt x="693048" y="429031"/>
                                  <a:pt x="692250" y="429829"/>
                                  <a:pt x="691451" y="429829"/>
                                </a:cubicBezTo>
                                <a:lnTo>
                                  <a:pt x="690653" y="429829"/>
                                </a:lnTo>
                                <a:lnTo>
                                  <a:pt x="673885" y="425039"/>
                                </a:lnTo>
                                <a:cubicBezTo>
                                  <a:pt x="672688" y="424640"/>
                                  <a:pt x="671889" y="423441"/>
                                  <a:pt x="672289" y="422243"/>
                                </a:cubicBezTo>
                                <a:cubicBezTo>
                                  <a:pt x="672688" y="421046"/>
                                  <a:pt x="673885" y="420247"/>
                                  <a:pt x="675083" y="420647"/>
                                </a:cubicBezTo>
                                <a:close/>
                                <a:moveTo>
                                  <a:pt x="612810" y="415856"/>
                                </a:moveTo>
                                <a:cubicBezTo>
                                  <a:pt x="614007" y="415856"/>
                                  <a:pt x="615205" y="416654"/>
                                  <a:pt x="615205" y="417852"/>
                                </a:cubicBezTo>
                                <a:cubicBezTo>
                                  <a:pt x="615604" y="419049"/>
                                  <a:pt x="614806" y="420248"/>
                                  <a:pt x="613209" y="420248"/>
                                </a:cubicBezTo>
                                <a:lnTo>
                                  <a:pt x="595643" y="422643"/>
                                </a:lnTo>
                                <a:cubicBezTo>
                                  <a:pt x="594446" y="422643"/>
                                  <a:pt x="593248" y="421845"/>
                                  <a:pt x="593248" y="420647"/>
                                </a:cubicBezTo>
                                <a:cubicBezTo>
                                  <a:pt x="593248" y="419449"/>
                                  <a:pt x="594046" y="418251"/>
                                  <a:pt x="595244" y="418251"/>
                                </a:cubicBezTo>
                                <a:close/>
                                <a:moveTo>
                                  <a:pt x="7318882" y="414659"/>
                                </a:moveTo>
                                <a:cubicBezTo>
                                  <a:pt x="7319680" y="414259"/>
                                  <a:pt x="7321277" y="414259"/>
                                  <a:pt x="7321676" y="415457"/>
                                </a:cubicBezTo>
                                <a:cubicBezTo>
                                  <a:pt x="7322474" y="416255"/>
                                  <a:pt x="7322075" y="417852"/>
                                  <a:pt x="7320878" y="418251"/>
                                </a:cubicBezTo>
                                <a:lnTo>
                                  <a:pt x="7305707" y="427035"/>
                                </a:lnTo>
                                <a:lnTo>
                                  <a:pt x="7304909" y="427434"/>
                                </a:lnTo>
                                <a:cubicBezTo>
                                  <a:pt x="7304110" y="427434"/>
                                  <a:pt x="7303312" y="427035"/>
                                  <a:pt x="7302913" y="426236"/>
                                </a:cubicBezTo>
                                <a:cubicBezTo>
                                  <a:pt x="7302513" y="425438"/>
                                  <a:pt x="7302513" y="423841"/>
                                  <a:pt x="7303711" y="423442"/>
                                </a:cubicBezTo>
                                <a:close/>
                                <a:moveTo>
                                  <a:pt x="692251" y="405876"/>
                                </a:moveTo>
                                <a:cubicBezTo>
                                  <a:pt x="693447" y="405876"/>
                                  <a:pt x="694246" y="406674"/>
                                  <a:pt x="694646" y="407872"/>
                                </a:cubicBezTo>
                                <a:cubicBezTo>
                                  <a:pt x="694646" y="409069"/>
                                  <a:pt x="693846" y="410268"/>
                                  <a:pt x="692649" y="410268"/>
                                </a:cubicBezTo>
                                <a:lnTo>
                                  <a:pt x="675084" y="412663"/>
                                </a:lnTo>
                                <a:cubicBezTo>
                                  <a:pt x="673886" y="412663"/>
                                  <a:pt x="672689" y="411865"/>
                                  <a:pt x="672689" y="410667"/>
                                </a:cubicBezTo>
                                <a:cubicBezTo>
                                  <a:pt x="672689" y="409469"/>
                                  <a:pt x="673487" y="408271"/>
                                  <a:pt x="674685" y="408271"/>
                                </a:cubicBezTo>
                                <a:close/>
                                <a:moveTo>
                                  <a:pt x="7316087" y="402683"/>
                                </a:moveTo>
                                <a:cubicBezTo>
                                  <a:pt x="7317284" y="402683"/>
                                  <a:pt x="7318482" y="403481"/>
                                  <a:pt x="7318482" y="404679"/>
                                </a:cubicBezTo>
                                <a:cubicBezTo>
                                  <a:pt x="7318482" y="405876"/>
                                  <a:pt x="7317684" y="407075"/>
                                  <a:pt x="7316486" y="407075"/>
                                </a:cubicBezTo>
                                <a:lnTo>
                                  <a:pt x="7298920" y="409470"/>
                                </a:lnTo>
                                <a:cubicBezTo>
                                  <a:pt x="7297723" y="409470"/>
                                  <a:pt x="7296525" y="408672"/>
                                  <a:pt x="7296525" y="407474"/>
                                </a:cubicBezTo>
                                <a:cubicBezTo>
                                  <a:pt x="7296525" y="406276"/>
                                  <a:pt x="7297323" y="405078"/>
                                  <a:pt x="7298521" y="405078"/>
                                </a:cubicBezTo>
                                <a:close/>
                                <a:moveTo>
                                  <a:pt x="597240" y="398691"/>
                                </a:moveTo>
                                <a:lnTo>
                                  <a:pt x="614008" y="403482"/>
                                </a:lnTo>
                                <a:cubicBezTo>
                                  <a:pt x="615204" y="403881"/>
                                  <a:pt x="616004" y="405079"/>
                                  <a:pt x="615603" y="406276"/>
                                </a:cubicBezTo>
                                <a:cubicBezTo>
                                  <a:pt x="615603" y="407075"/>
                                  <a:pt x="614805" y="407873"/>
                                  <a:pt x="614008" y="407873"/>
                                </a:cubicBezTo>
                                <a:lnTo>
                                  <a:pt x="613208" y="407873"/>
                                </a:lnTo>
                                <a:lnTo>
                                  <a:pt x="596441" y="403083"/>
                                </a:lnTo>
                                <a:cubicBezTo>
                                  <a:pt x="595643" y="403083"/>
                                  <a:pt x="594845" y="401884"/>
                                  <a:pt x="594446" y="400287"/>
                                </a:cubicBezTo>
                                <a:cubicBezTo>
                                  <a:pt x="594845" y="399090"/>
                                  <a:pt x="596043" y="398291"/>
                                  <a:pt x="597240" y="398691"/>
                                </a:cubicBezTo>
                                <a:close/>
                                <a:moveTo>
                                  <a:pt x="6023281" y="391605"/>
                                </a:moveTo>
                                <a:cubicBezTo>
                                  <a:pt x="6025876" y="391006"/>
                                  <a:pt x="6029269" y="390906"/>
                                  <a:pt x="6032663" y="392703"/>
                                </a:cubicBezTo>
                                <a:cubicBezTo>
                                  <a:pt x="6040247" y="396695"/>
                                  <a:pt x="6039848" y="404279"/>
                                  <a:pt x="6039848" y="404679"/>
                                </a:cubicBezTo>
                                <a:cubicBezTo>
                                  <a:pt x="6039848" y="404679"/>
                                  <a:pt x="6039848" y="407473"/>
                                  <a:pt x="6043441" y="409469"/>
                                </a:cubicBezTo>
                                <a:cubicBezTo>
                                  <a:pt x="6047034" y="411066"/>
                                  <a:pt x="6049429" y="409469"/>
                                  <a:pt x="6049429" y="409469"/>
                                </a:cubicBezTo>
                                <a:lnTo>
                                  <a:pt x="6049828" y="409469"/>
                                </a:lnTo>
                                <a:lnTo>
                                  <a:pt x="6050227" y="409070"/>
                                </a:lnTo>
                                <a:cubicBezTo>
                                  <a:pt x="6052223" y="407872"/>
                                  <a:pt x="6057014" y="405477"/>
                                  <a:pt x="6063401" y="408671"/>
                                </a:cubicBezTo>
                                <a:cubicBezTo>
                                  <a:pt x="6070187" y="412263"/>
                                  <a:pt x="6070586" y="419848"/>
                                  <a:pt x="6070586" y="420247"/>
                                </a:cubicBezTo>
                                <a:lnTo>
                                  <a:pt x="6070586" y="420647"/>
                                </a:lnTo>
                                <a:cubicBezTo>
                                  <a:pt x="6070586" y="420647"/>
                                  <a:pt x="6070586" y="423441"/>
                                  <a:pt x="6074179" y="425437"/>
                                </a:cubicBezTo>
                                <a:cubicBezTo>
                                  <a:pt x="6077772" y="427433"/>
                                  <a:pt x="6080566" y="425437"/>
                                  <a:pt x="6080566" y="425437"/>
                                </a:cubicBezTo>
                                <a:lnTo>
                                  <a:pt x="6080966" y="425437"/>
                                </a:lnTo>
                                <a:cubicBezTo>
                                  <a:pt x="6081365" y="425038"/>
                                  <a:pt x="6088550" y="421046"/>
                                  <a:pt x="6094937" y="424639"/>
                                </a:cubicBezTo>
                                <a:cubicBezTo>
                                  <a:pt x="6102522" y="428631"/>
                                  <a:pt x="6102123" y="436216"/>
                                  <a:pt x="6102123" y="436615"/>
                                </a:cubicBezTo>
                                <a:cubicBezTo>
                                  <a:pt x="6102123" y="436615"/>
                                  <a:pt x="6102123" y="439410"/>
                                  <a:pt x="6105716" y="441406"/>
                                </a:cubicBezTo>
                                <a:cubicBezTo>
                                  <a:pt x="6106913" y="441805"/>
                                  <a:pt x="6107712" y="442204"/>
                                  <a:pt x="6108909" y="442204"/>
                                </a:cubicBezTo>
                                <a:lnTo>
                                  <a:pt x="6113301" y="442603"/>
                                </a:lnTo>
                                <a:cubicBezTo>
                                  <a:pt x="6115297" y="442603"/>
                                  <a:pt x="6116893" y="444599"/>
                                  <a:pt x="6116893" y="446595"/>
                                </a:cubicBezTo>
                                <a:cubicBezTo>
                                  <a:pt x="6116893" y="448991"/>
                                  <a:pt x="6115297" y="450587"/>
                                  <a:pt x="6111305" y="450587"/>
                                </a:cubicBezTo>
                                <a:lnTo>
                                  <a:pt x="6105317" y="450188"/>
                                </a:lnTo>
                                <a:cubicBezTo>
                                  <a:pt x="6103720" y="449789"/>
                                  <a:pt x="6102123" y="449390"/>
                                  <a:pt x="6100526" y="448591"/>
                                </a:cubicBezTo>
                                <a:cubicBezTo>
                                  <a:pt x="6092941" y="444599"/>
                                  <a:pt x="6093341" y="437015"/>
                                  <a:pt x="6093341" y="436615"/>
                                </a:cubicBezTo>
                                <a:cubicBezTo>
                                  <a:pt x="6093341" y="436615"/>
                                  <a:pt x="6093740" y="433821"/>
                                  <a:pt x="6090147" y="431825"/>
                                </a:cubicBezTo>
                                <a:cubicBezTo>
                                  <a:pt x="6087353" y="430228"/>
                                  <a:pt x="6083760" y="431825"/>
                                  <a:pt x="6083361" y="432224"/>
                                </a:cubicBezTo>
                                <a:cubicBezTo>
                                  <a:pt x="6082163" y="433023"/>
                                  <a:pt x="6076574" y="436216"/>
                                  <a:pt x="6069788" y="432623"/>
                                </a:cubicBezTo>
                                <a:cubicBezTo>
                                  <a:pt x="6063002" y="429031"/>
                                  <a:pt x="6062602" y="422643"/>
                                  <a:pt x="6062602" y="421046"/>
                                </a:cubicBezTo>
                                <a:cubicBezTo>
                                  <a:pt x="6062203" y="420647"/>
                                  <a:pt x="6061804" y="417453"/>
                                  <a:pt x="6059010" y="415856"/>
                                </a:cubicBezTo>
                                <a:cubicBezTo>
                                  <a:pt x="6055816" y="414259"/>
                                  <a:pt x="6053820" y="415457"/>
                                  <a:pt x="6053022" y="415856"/>
                                </a:cubicBezTo>
                                <a:lnTo>
                                  <a:pt x="6052623" y="415856"/>
                                </a:lnTo>
                                <a:cubicBezTo>
                                  <a:pt x="6051425" y="416655"/>
                                  <a:pt x="6046235" y="419848"/>
                                  <a:pt x="6039050" y="416255"/>
                                </a:cubicBezTo>
                                <a:cubicBezTo>
                                  <a:pt x="6031465" y="412263"/>
                                  <a:pt x="6031864" y="405078"/>
                                  <a:pt x="6031864" y="404279"/>
                                </a:cubicBezTo>
                                <a:cubicBezTo>
                                  <a:pt x="6032263" y="404279"/>
                                  <a:pt x="6031864" y="401086"/>
                                  <a:pt x="6028670" y="399489"/>
                                </a:cubicBezTo>
                                <a:cubicBezTo>
                                  <a:pt x="6025875" y="397892"/>
                                  <a:pt x="6022282" y="399489"/>
                                  <a:pt x="6021883" y="399888"/>
                                </a:cubicBezTo>
                                <a:cubicBezTo>
                                  <a:pt x="6020686" y="400687"/>
                                  <a:pt x="6015097" y="403880"/>
                                  <a:pt x="6008311" y="400287"/>
                                </a:cubicBezTo>
                                <a:lnTo>
                                  <a:pt x="6005915" y="398691"/>
                                </a:lnTo>
                                <a:cubicBezTo>
                                  <a:pt x="6003919" y="397892"/>
                                  <a:pt x="6003121" y="395497"/>
                                  <a:pt x="6004319" y="393501"/>
                                </a:cubicBezTo>
                                <a:cubicBezTo>
                                  <a:pt x="6005117" y="391505"/>
                                  <a:pt x="6007512" y="390707"/>
                                  <a:pt x="6009508" y="391904"/>
                                </a:cubicBezTo>
                                <a:lnTo>
                                  <a:pt x="6011903" y="393501"/>
                                </a:lnTo>
                                <a:cubicBezTo>
                                  <a:pt x="6015496" y="395497"/>
                                  <a:pt x="6018291" y="393501"/>
                                  <a:pt x="6018291" y="393501"/>
                                </a:cubicBezTo>
                                <a:lnTo>
                                  <a:pt x="6018690" y="393501"/>
                                </a:lnTo>
                                <a:cubicBezTo>
                                  <a:pt x="6018890" y="393301"/>
                                  <a:pt x="6020686" y="392204"/>
                                  <a:pt x="6023281" y="391605"/>
                                </a:cubicBezTo>
                                <a:close/>
                                <a:moveTo>
                                  <a:pt x="685463" y="388312"/>
                                </a:moveTo>
                                <a:cubicBezTo>
                                  <a:pt x="686262" y="387912"/>
                                  <a:pt x="687858" y="387912"/>
                                  <a:pt x="688257" y="389110"/>
                                </a:cubicBezTo>
                                <a:cubicBezTo>
                                  <a:pt x="688657" y="389908"/>
                                  <a:pt x="688657" y="391505"/>
                                  <a:pt x="687459" y="391904"/>
                                </a:cubicBezTo>
                                <a:lnTo>
                                  <a:pt x="672289" y="400688"/>
                                </a:lnTo>
                                <a:lnTo>
                                  <a:pt x="671490" y="401087"/>
                                </a:lnTo>
                                <a:cubicBezTo>
                                  <a:pt x="670692" y="401087"/>
                                  <a:pt x="669893" y="400688"/>
                                  <a:pt x="669494" y="399889"/>
                                </a:cubicBezTo>
                                <a:cubicBezTo>
                                  <a:pt x="668696" y="399091"/>
                                  <a:pt x="669095" y="397494"/>
                                  <a:pt x="670293" y="397095"/>
                                </a:cubicBezTo>
                                <a:close/>
                                <a:moveTo>
                                  <a:pt x="7300517" y="385517"/>
                                </a:moveTo>
                                <a:lnTo>
                                  <a:pt x="7317285" y="390308"/>
                                </a:lnTo>
                                <a:cubicBezTo>
                                  <a:pt x="7318482" y="390707"/>
                                  <a:pt x="7319281" y="391905"/>
                                  <a:pt x="7318882" y="393102"/>
                                </a:cubicBezTo>
                                <a:cubicBezTo>
                                  <a:pt x="7318882" y="393901"/>
                                  <a:pt x="7318083" y="394699"/>
                                  <a:pt x="7317285" y="394699"/>
                                </a:cubicBezTo>
                                <a:lnTo>
                                  <a:pt x="7316486" y="394699"/>
                                </a:lnTo>
                                <a:lnTo>
                                  <a:pt x="7299719" y="389909"/>
                                </a:lnTo>
                                <a:cubicBezTo>
                                  <a:pt x="7298521" y="389909"/>
                                  <a:pt x="7297723" y="388710"/>
                                  <a:pt x="7297723" y="387113"/>
                                </a:cubicBezTo>
                                <a:cubicBezTo>
                                  <a:pt x="7298122" y="385916"/>
                                  <a:pt x="7299320" y="385117"/>
                                  <a:pt x="7300517" y="385517"/>
                                </a:cubicBezTo>
                                <a:close/>
                                <a:moveTo>
                                  <a:pt x="606821" y="383122"/>
                                </a:moveTo>
                                <a:lnTo>
                                  <a:pt x="620794" y="393901"/>
                                </a:lnTo>
                                <a:cubicBezTo>
                                  <a:pt x="621593" y="394301"/>
                                  <a:pt x="621992" y="395897"/>
                                  <a:pt x="621194" y="396696"/>
                                </a:cubicBezTo>
                                <a:cubicBezTo>
                                  <a:pt x="620794" y="397095"/>
                                  <a:pt x="619996" y="397494"/>
                                  <a:pt x="619597" y="397494"/>
                                </a:cubicBezTo>
                                <a:cubicBezTo>
                                  <a:pt x="619198" y="397494"/>
                                  <a:pt x="618399" y="397494"/>
                                  <a:pt x="618000" y="397095"/>
                                </a:cubicBezTo>
                                <a:lnTo>
                                  <a:pt x="604426" y="386316"/>
                                </a:lnTo>
                                <a:cubicBezTo>
                                  <a:pt x="603628" y="385916"/>
                                  <a:pt x="603229" y="384320"/>
                                  <a:pt x="604027" y="383521"/>
                                </a:cubicBezTo>
                                <a:cubicBezTo>
                                  <a:pt x="604426" y="382723"/>
                                  <a:pt x="606023" y="382324"/>
                                  <a:pt x="606821" y="383122"/>
                                </a:cubicBezTo>
                                <a:close/>
                                <a:moveTo>
                                  <a:pt x="675483" y="373940"/>
                                </a:moveTo>
                                <a:cubicBezTo>
                                  <a:pt x="676281" y="374339"/>
                                  <a:pt x="676680" y="375936"/>
                                  <a:pt x="675882" y="376734"/>
                                </a:cubicBezTo>
                                <a:lnTo>
                                  <a:pt x="665104" y="390707"/>
                                </a:lnTo>
                                <a:cubicBezTo>
                                  <a:pt x="664704" y="391107"/>
                                  <a:pt x="663906" y="391506"/>
                                  <a:pt x="663507" y="391506"/>
                                </a:cubicBezTo>
                                <a:cubicBezTo>
                                  <a:pt x="663107" y="391506"/>
                                  <a:pt x="662309" y="391506"/>
                                  <a:pt x="661909" y="391107"/>
                                </a:cubicBezTo>
                                <a:cubicBezTo>
                                  <a:pt x="660711" y="390707"/>
                                  <a:pt x="660711" y="389111"/>
                                  <a:pt x="661909" y="388312"/>
                                </a:cubicBezTo>
                                <a:lnTo>
                                  <a:pt x="672688" y="374339"/>
                                </a:lnTo>
                                <a:cubicBezTo>
                                  <a:pt x="673088" y="373541"/>
                                  <a:pt x="674684" y="373541"/>
                                  <a:pt x="675483" y="373940"/>
                                </a:cubicBezTo>
                                <a:close/>
                                <a:moveTo>
                                  <a:pt x="618797" y="370348"/>
                                </a:moveTo>
                                <a:cubicBezTo>
                                  <a:pt x="619595" y="369948"/>
                                  <a:pt x="621192" y="369948"/>
                                  <a:pt x="621591" y="371146"/>
                                </a:cubicBezTo>
                                <a:lnTo>
                                  <a:pt x="630375" y="386317"/>
                                </a:lnTo>
                                <a:cubicBezTo>
                                  <a:pt x="630774" y="387115"/>
                                  <a:pt x="630774" y="388712"/>
                                  <a:pt x="629576" y="389111"/>
                                </a:cubicBezTo>
                                <a:lnTo>
                                  <a:pt x="628778" y="389510"/>
                                </a:lnTo>
                                <a:cubicBezTo>
                                  <a:pt x="627979" y="389510"/>
                                  <a:pt x="627181" y="389111"/>
                                  <a:pt x="626781" y="388313"/>
                                </a:cubicBezTo>
                                <a:lnTo>
                                  <a:pt x="617999" y="373142"/>
                                </a:lnTo>
                                <a:cubicBezTo>
                                  <a:pt x="617599" y="372344"/>
                                  <a:pt x="617599" y="370747"/>
                                  <a:pt x="618797" y="370348"/>
                                </a:cubicBezTo>
                                <a:close/>
                                <a:moveTo>
                                  <a:pt x="7310097" y="369948"/>
                                </a:moveTo>
                                <a:lnTo>
                                  <a:pt x="7324070" y="380727"/>
                                </a:lnTo>
                                <a:cubicBezTo>
                                  <a:pt x="7324869" y="381127"/>
                                  <a:pt x="7325268" y="382723"/>
                                  <a:pt x="7324469" y="383522"/>
                                </a:cubicBezTo>
                                <a:cubicBezTo>
                                  <a:pt x="7324070" y="383921"/>
                                  <a:pt x="7323272" y="384320"/>
                                  <a:pt x="7322873" y="384320"/>
                                </a:cubicBezTo>
                                <a:cubicBezTo>
                                  <a:pt x="7322473" y="384320"/>
                                  <a:pt x="7321675" y="384320"/>
                                  <a:pt x="7321276" y="383921"/>
                                </a:cubicBezTo>
                                <a:lnTo>
                                  <a:pt x="7307702" y="373142"/>
                                </a:lnTo>
                                <a:cubicBezTo>
                                  <a:pt x="7306904" y="372742"/>
                                  <a:pt x="7306504" y="371146"/>
                                  <a:pt x="7307303" y="370347"/>
                                </a:cubicBezTo>
                                <a:cubicBezTo>
                                  <a:pt x="7307702" y="369549"/>
                                  <a:pt x="7309299" y="369150"/>
                                  <a:pt x="7310097" y="369948"/>
                                </a:cubicBezTo>
                                <a:close/>
                                <a:moveTo>
                                  <a:pt x="657520" y="365158"/>
                                </a:moveTo>
                                <a:cubicBezTo>
                                  <a:pt x="658717" y="365557"/>
                                  <a:pt x="659516" y="366754"/>
                                  <a:pt x="659116" y="367952"/>
                                </a:cubicBezTo>
                                <a:lnTo>
                                  <a:pt x="654326" y="384719"/>
                                </a:lnTo>
                                <a:cubicBezTo>
                                  <a:pt x="654326" y="385518"/>
                                  <a:pt x="653528" y="386316"/>
                                  <a:pt x="652729" y="386316"/>
                                </a:cubicBezTo>
                                <a:lnTo>
                                  <a:pt x="651930" y="386316"/>
                                </a:lnTo>
                                <a:cubicBezTo>
                                  <a:pt x="650732" y="385917"/>
                                  <a:pt x="649934" y="384719"/>
                                  <a:pt x="649934" y="383522"/>
                                </a:cubicBezTo>
                                <a:lnTo>
                                  <a:pt x="654724" y="366754"/>
                                </a:lnTo>
                                <a:cubicBezTo>
                                  <a:pt x="655124" y="365557"/>
                                  <a:pt x="656322" y="364758"/>
                                  <a:pt x="657520" y="365158"/>
                                </a:cubicBezTo>
                                <a:close/>
                                <a:moveTo>
                                  <a:pt x="637561" y="363561"/>
                                </a:moveTo>
                                <a:cubicBezTo>
                                  <a:pt x="638758" y="363561"/>
                                  <a:pt x="639956" y="364359"/>
                                  <a:pt x="639956" y="365557"/>
                                </a:cubicBezTo>
                                <a:lnTo>
                                  <a:pt x="642351" y="383123"/>
                                </a:lnTo>
                                <a:cubicBezTo>
                                  <a:pt x="642351" y="384320"/>
                                  <a:pt x="641553" y="385518"/>
                                  <a:pt x="640354" y="385518"/>
                                </a:cubicBezTo>
                                <a:cubicBezTo>
                                  <a:pt x="639158" y="385518"/>
                                  <a:pt x="637959" y="384719"/>
                                  <a:pt x="637959" y="383522"/>
                                </a:cubicBezTo>
                                <a:lnTo>
                                  <a:pt x="635564" y="365956"/>
                                </a:lnTo>
                                <a:cubicBezTo>
                                  <a:pt x="635564" y="364758"/>
                                  <a:pt x="636362" y="363561"/>
                                  <a:pt x="637561" y="363561"/>
                                </a:cubicBezTo>
                                <a:close/>
                                <a:moveTo>
                                  <a:pt x="7322074" y="357174"/>
                                </a:moveTo>
                                <a:cubicBezTo>
                                  <a:pt x="7322873" y="356774"/>
                                  <a:pt x="7324470" y="356774"/>
                                  <a:pt x="7324869" y="357972"/>
                                </a:cubicBezTo>
                                <a:lnTo>
                                  <a:pt x="7333652" y="373143"/>
                                </a:lnTo>
                                <a:cubicBezTo>
                                  <a:pt x="7334051" y="373941"/>
                                  <a:pt x="7334051" y="375538"/>
                                  <a:pt x="7332853" y="375937"/>
                                </a:cubicBezTo>
                                <a:lnTo>
                                  <a:pt x="7332055" y="376336"/>
                                </a:lnTo>
                                <a:cubicBezTo>
                                  <a:pt x="7331256" y="376336"/>
                                  <a:pt x="7330458" y="375937"/>
                                  <a:pt x="7330059" y="375139"/>
                                </a:cubicBezTo>
                                <a:lnTo>
                                  <a:pt x="7321275" y="359968"/>
                                </a:lnTo>
                                <a:cubicBezTo>
                                  <a:pt x="7320876" y="359170"/>
                                  <a:pt x="7320876" y="357573"/>
                                  <a:pt x="7322074" y="357174"/>
                                </a:cubicBezTo>
                                <a:close/>
                                <a:moveTo>
                                  <a:pt x="7360397" y="351985"/>
                                </a:moveTo>
                                <a:cubicBezTo>
                                  <a:pt x="7361596" y="352384"/>
                                  <a:pt x="7362394" y="353581"/>
                                  <a:pt x="7361995" y="354779"/>
                                </a:cubicBezTo>
                                <a:lnTo>
                                  <a:pt x="7357204" y="371546"/>
                                </a:lnTo>
                                <a:cubicBezTo>
                                  <a:pt x="7357204" y="372345"/>
                                  <a:pt x="7356405" y="373143"/>
                                  <a:pt x="7355607" y="373143"/>
                                </a:cubicBezTo>
                                <a:lnTo>
                                  <a:pt x="7354809" y="373143"/>
                                </a:lnTo>
                                <a:cubicBezTo>
                                  <a:pt x="7353611" y="372744"/>
                                  <a:pt x="7353211" y="371546"/>
                                  <a:pt x="7352812" y="370349"/>
                                </a:cubicBezTo>
                                <a:lnTo>
                                  <a:pt x="7357603" y="353581"/>
                                </a:lnTo>
                                <a:cubicBezTo>
                                  <a:pt x="7358002" y="352384"/>
                                  <a:pt x="7359200" y="351585"/>
                                  <a:pt x="7360397" y="351985"/>
                                </a:cubicBezTo>
                                <a:close/>
                                <a:moveTo>
                                  <a:pt x="7340438" y="350388"/>
                                </a:moveTo>
                                <a:cubicBezTo>
                                  <a:pt x="7341636" y="350388"/>
                                  <a:pt x="7342833" y="351186"/>
                                  <a:pt x="7342833" y="352384"/>
                                </a:cubicBezTo>
                                <a:lnTo>
                                  <a:pt x="7345228" y="369950"/>
                                </a:lnTo>
                                <a:cubicBezTo>
                                  <a:pt x="7345228" y="371147"/>
                                  <a:pt x="7344430" y="372345"/>
                                  <a:pt x="7343232" y="372345"/>
                                </a:cubicBezTo>
                                <a:cubicBezTo>
                                  <a:pt x="7342035" y="372345"/>
                                  <a:pt x="7341236" y="371546"/>
                                  <a:pt x="7340837" y="370349"/>
                                </a:cubicBezTo>
                                <a:lnTo>
                                  <a:pt x="7338441" y="352783"/>
                                </a:lnTo>
                                <a:cubicBezTo>
                                  <a:pt x="7338441" y="351585"/>
                                  <a:pt x="7339240" y="350388"/>
                                  <a:pt x="7340438" y="350388"/>
                                </a:cubicBezTo>
                                <a:close/>
                                <a:moveTo>
                                  <a:pt x="6385205" y="325787"/>
                                </a:moveTo>
                                <a:cubicBezTo>
                                  <a:pt x="6392939" y="327733"/>
                                  <a:pt x="6399925" y="332623"/>
                                  <a:pt x="6404316" y="340008"/>
                                </a:cubicBezTo>
                                <a:lnTo>
                                  <a:pt x="6398728" y="343601"/>
                                </a:lnTo>
                                <a:cubicBezTo>
                                  <a:pt x="6391143" y="332024"/>
                                  <a:pt x="6375973" y="328432"/>
                                  <a:pt x="6364397" y="335617"/>
                                </a:cubicBezTo>
                                <a:cubicBezTo>
                                  <a:pt x="6352420" y="342803"/>
                                  <a:pt x="6349226" y="357973"/>
                                  <a:pt x="6357210" y="369550"/>
                                </a:cubicBezTo>
                                <a:lnTo>
                                  <a:pt x="6351621" y="373143"/>
                                </a:lnTo>
                                <a:cubicBezTo>
                                  <a:pt x="6351222" y="372744"/>
                                  <a:pt x="6351222" y="372345"/>
                                  <a:pt x="6350823" y="371945"/>
                                </a:cubicBezTo>
                                <a:cubicBezTo>
                                  <a:pt x="6342041" y="357175"/>
                                  <a:pt x="6346831" y="338012"/>
                                  <a:pt x="6361602" y="329230"/>
                                </a:cubicBezTo>
                                <a:cubicBezTo>
                                  <a:pt x="6368987" y="324839"/>
                                  <a:pt x="6377470" y="323841"/>
                                  <a:pt x="6385205" y="325787"/>
                                </a:cubicBezTo>
                                <a:close/>
                                <a:moveTo>
                                  <a:pt x="4425488" y="309670"/>
                                </a:moveTo>
                                <a:cubicBezTo>
                                  <a:pt x="4426686" y="309270"/>
                                  <a:pt x="4427484" y="310069"/>
                                  <a:pt x="4427883" y="311666"/>
                                </a:cubicBezTo>
                                <a:lnTo>
                                  <a:pt x="4430279" y="329231"/>
                                </a:lnTo>
                                <a:cubicBezTo>
                                  <a:pt x="4430279" y="330429"/>
                                  <a:pt x="4429481" y="331626"/>
                                  <a:pt x="4428283" y="331626"/>
                                </a:cubicBezTo>
                                <a:cubicBezTo>
                                  <a:pt x="4427085" y="331626"/>
                                  <a:pt x="4425887" y="330828"/>
                                  <a:pt x="4425887" y="329630"/>
                                </a:cubicBezTo>
                                <a:lnTo>
                                  <a:pt x="4423492" y="312065"/>
                                </a:lnTo>
                                <a:cubicBezTo>
                                  <a:pt x="4423492" y="310867"/>
                                  <a:pt x="4424290" y="309670"/>
                                  <a:pt x="4425488" y="309670"/>
                                </a:cubicBezTo>
                                <a:close/>
                                <a:moveTo>
                                  <a:pt x="4413911" y="308871"/>
                                </a:moveTo>
                                <a:cubicBezTo>
                                  <a:pt x="4415109" y="308871"/>
                                  <a:pt x="4415508" y="310068"/>
                                  <a:pt x="4415109" y="311665"/>
                                </a:cubicBezTo>
                                <a:lnTo>
                                  <a:pt x="4410318" y="328432"/>
                                </a:lnTo>
                                <a:cubicBezTo>
                                  <a:pt x="4410318" y="329231"/>
                                  <a:pt x="4409519" y="330029"/>
                                  <a:pt x="4408721" y="330029"/>
                                </a:cubicBezTo>
                                <a:lnTo>
                                  <a:pt x="4407922" y="330029"/>
                                </a:lnTo>
                                <a:cubicBezTo>
                                  <a:pt x="4406725" y="329630"/>
                                  <a:pt x="4405926" y="328432"/>
                                  <a:pt x="4406326" y="327235"/>
                                </a:cubicBezTo>
                                <a:lnTo>
                                  <a:pt x="4411117" y="310467"/>
                                </a:lnTo>
                                <a:cubicBezTo>
                                  <a:pt x="4411516" y="309270"/>
                                  <a:pt x="4412714" y="308471"/>
                                  <a:pt x="4413911" y="308871"/>
                                </a:cubicBezTo>
                                <a:close/>
                                <a:moveTo>
                                  <a:pt x="4435867" y="306077"/>
                                </a:moveTo>
                                <a:cubicBezTo>
                                  <a:pt x="4436665" y="305677"/>
                                  <a:pt x="4438262" y="305677"/>
                                  <a:pt x="4438661" y="306875"/>
                                </a:cubicBezTo>
                                <a:lnTo>
                                  <a:pt x="4447445" y="322045"/>
                                </a:lnTo>
                                <a:cubicBezTo>
                                  <a:pt x="4447844" y="322844"/>
                                  <a:pt x="4447844" y="324441"/>
                                  <a:pt x="4446646" y="324840"/>
                                </a:cubicBezTo>
                                <a:lnTo>
                                  <a:pt x="4445848" y="325239"/>
                                </a:lnTo>
                                <a:cubicBezTo>
                                  <a:pt x="4445049" y="325239"/>
                                  <a:pt x="4444251" y="324840"/>
                                  <a:pt x="4443852" y="324041"/>
                                </a:cubicBezTo>
                                <a:lnTo>
                                  <a:pt x="4435068" y="308871"/>
                                </a:lnTo>
                                <a:cubicBezTo>
                                  <a:pt x="4434669" y="308073"/>
                                  <a:pt x="4434669" y="306476"/>
                                  <a:pt x="4435867" y="306077"/>
                                </a:cubicBezTo>
                                <a:close/>
                                <a:moveTo>
                                  <a:pt x="4403932" y="303681"/>
                                </a:moveTo>
                                <a:cubicBezTo>
                                  <a:pt x="4404730" y="304479"/>
                                  <a:pt x="4405130" y="305677"/>
                                  <a:pt x="4404730" y="306475"/>
                                </a:cubicBezTo>
                                <a:lnTo>
                                  <a:pt x="4393951" y="320448"/>
                                </a:lnTo>
                                <a:cubicBezTo>
                                  <a:pt x="4393552" y="320848"/>
                                  <a:pt x="4392753" y="321247"/>
                                  <a:pt x="4392354" y="321247"/>
                                </a:cubicBezTo>
                                <a:cubicBezTo>
                                  <a:pt x="4391955" y="321247"/>
                                  <a:pt x="4391157" y="321247"/>
                                  <a:pt x="4390757" y="320848"/>
                                </a:cubicBezTo>
                                <a:cubicBezTo>
                                  <a:pt x="4389959" y="320448"/>
                                  <a:pt x="4389560" y="318852"/>
                                  <a:pt x="4390358" y="318053"/>
                                </a:cubicBezTo>
                                <a:lnTo>
                                  <a:pt x="4401138" y="304080"/>
                                </a:lnTo>
                                <a:cubicBezTo>
                                  <a:pt x="4401537" y="303282"/>
                                  <a:pt x="4403134" y="302883"/>
                                  <a:pt x="4403932" y="303681"/>
                                </a:cubicBezTo>
                                <a:close/>
                                <a:moveTo>
                                  <a:pt x="4447443" y="298093"/>
                                </a:moveTo>
                                <a:lnTo>
                                  <a:pt x="4461815" y="308872"/>
                                </a:lnTo>
                                <a:cubicBezTo>
                                  <a:pt x="4462614" y="309272"/>
                                  <a:pt x="4463013" y="310868"/>
                                  <a:pt x="4462215" y="311667"/>
                                </a:cubicBezTo>
                                <a:cubicBezTo>
                                  <a:pt x="4461815" y="312066"/>
                                  <a:pt x="4461017" y="312465"/>
                                  <a:pt x="4460618" y="312465"/>
                                </a:cubicBezTo>
                                <a:cubicBezTo>
                                  <a:pt x="4460219" y="312465"/>
                                  <a:pt x="4459420" y="312465"/>
                                  <a:pt x="4459021" y="312066"/>
                                </a:cubicBezTo>
                                <a:lnTo>
                                  <a:pt x="4445048" y="301287"/>
                                </a:lnTo>
                                <a:cubicBezTo>
                                  <a:pt x="4444250" y="300887"/>
                                  <a:pt x="4443851" y="299291"/>
                                  <a:pt x="4444649" y="298492"/>
                                </a:cubicBezTo>
                                <a:cubicBezTo>
                                  <a:pt x="4445048" y="297694"/>
                                  <a:pt x="4446645" y="297295"/>
                                  <a:pt x="4447443" y="298093"/>
                                </a:cubicBezTo>
                                <a:close/>
                                <a:moveTo>
                                  <a:pt x="956929" y="297295"/>
                                </a:moveTo>
                                <a:cubicBezTo>
                                  <a:pt x="958127" y="296895"/>
                                  <a:pt x="959324" y="297694"/>
                                  <a:pt x="959722" y="298891"/>
                                </a:cubicBezTo>
                                <a:cubicBezTo>
                                  <a:pt x="961321" y="306476"/>
                                  <a:pt x="969305" y="311666"/>
                                  <a:pt x="977288" y="309670"/>
                                </a:cubicBezTo>
                                <a:cubicBezTo>
                                  <a:pt x="978487" y="309670"/>
                                  <a:pt x="979684" y="310468"/>
                                  <a:pt x="980481" y="311267"/>
                                </a:cubicBezTo>
                                <a:cubicBezTo>
                                  <a:pt x="980880" y="312464"/>
                                  <a:pt x="980083" y="313662"/>
                                  <a:pt x="979286" y="314061"/>
                                </a:cubicBezTo>
                                <a:lnTo>
                                  <a:pt x="978884" y="314061"/>
                                </a:lnTo>
                                <a:cubicBezTo>
                                  <a:pt x="974494" y="315259"/>
                                  <a:pt x="970103" y="314859"/>
                                  <a:pt x="966109" y="312863"/>
                                </a:cubicBezTo>
                                <a:cubicBezTo>
                                  <a:pt x="960920" y="327235"/>
                                  <a:pt x="950941" y="338413"/>
                                  <a:pt x="937366" y="345200"/>
                                </a:cubicBezTo>
                                <a:cubicBezTo>
                                  <a:pt x="923799" y="351986"/>
                                  <a:pt x="908626" y="353183"/>
                                  <a:pt x="894255" y="348393"/>
                                </a:cubicBezTo>
                                <a:cubicBezTo>
                                  <a:pt x="893457" y="352784"/>
                                  <a:pt x="891063" y="356776"/>
                                  <a:pt x="887468" y="359571"/>
                                </a:cubicBezTo>
                                <a:lnTo>
                                  <a:pt x="887069" y="359970"/>
                                </a:lnTo>
                                <a:cubicBezTo>
                                  <a:pt x="886270" y="360369"/>
                                  <a:pt x="885074" y="359970"/>
                                  <a:pt x="884274" y="359171"/>
                                </a:cubicBezTo>
                                <a:cubicBezTo>
                                  <a:pt x="883477" y="358373"/>
                                  <a:pt x="883477" y="356776"/>
                                  <a:pt x="884674" y="355978"/>
                                </a:cubicBezTo>
                                <a:cubicBezTo>
                                  <a:pt x="890662" y="350788"/>
                                  <a:pt x="891860" y="341607"/>
                                  <a:pt x="886669" y="335219"/>
                                </a:cubicBezTo>
                                <a:cubicBezTo>
                                  <a:pt x="885871" y="334420"/>
                                  <a:pt x="885871" y="332823"/>
                                  <a:pt x="887069" y="332025"/>
                                </a:cubicBezTo>
                                <a:cubicBezTo>
                                  <a:pt x="887867" y="331227"/>
                                  <a:pt x="889465" y="331227"/>
                                  <a:pt x="890263" y="332424"/>
                                </a:cubicBezTo>
                                <a:cubicBezTo>
                                  <a:pt x="893057" y="336018"/>
                                  <a:pt x="894654" y="340010"/>
                                  <a:pt x="894654" y="344002"/>
                                </a:cubicBezTo>
                                <a:lnTo>
                                  <a:pt x="895054" y="344002"/>
                                </a:lnTo>
                                <a:cubicBezTo>
                                  <a:pt x="908626" y="348393"/>
                                  <a:pt x="922601" y="347595"/>
                                  <a:pt x="935372" y="341208"/>
                                </a:cubicBezTo>
                                <a:cubicBezTo>
                                  <a:pt x="947747" y="334819"/>
                                  <a:pt x="957329" y="324041"/>
                                  <a:pt x="961720" y="310867"/>
                                </a:cubicBezTo>
                                <a:lnTo>
                                  <a:pt x="961720" y="310468"/>
                                </a:lnTo>
                                <a:cubicBezTo>
                                  <a:pt x="958525" y="308073"/>
                                  <a:pt x="956530" y="304480"/>
                                  <a:pt x="955332" y="300089"/>
                                </a:cubicBezTo>
                                <a:cubicBezTo>
                                  <a:pt x="954932" y="298891"/>
                                  <a:pt x="955731" y="297694"/>
                                  <a:pt x="956929" y="297295"/>
                                </a:cubicBezTo>
                                <a:close/>
                                <a:moveTo>
                                  <a:pt x="4393552" y="294101"/>
                                </a:moveTo>
                                <a:cubicBezTo>
                                  <a:pt x="4394351" y="293701"/>
                                  <a:pt x="4395948" y="293701"/>
                                  <a:pt x="4396347" y="294899"/>
                                </a:cubicBezTo>
                                <a:cubicBezTo>
                                  <a:pt x="4396746" y="296097"/>
                                  <a:pt x="4396746" y="297294"/>
                                  <a:pt x="4395548" y="297693"/>
                                </a:cubicBezTo>
                                <a:lnTo>
                                  <a:pt x="4380378" y="306477"/>
                                </a:lnTo>
                                <a:lnTo>
                                  <a:pt x="4379579" y="306876"/>
                                </a:lnTo>
                                <a:cubicBezTo>
                                  <a:pt x="4378781" y="306876"/>
                                  <a:pt x="4377983" y="306477"/>
                                  <a:pt x="4377583" y="305678"/>
                                </a:cubicBezTo>
                                <a:cubicBezTo>
                                  <a:pt x="4377184" y="304880"/>
                                  <a:pt x="4377184" y="303283"/>
                                  <a:pt x="4378382" y="302884"/>
                                </a:cubicBezTo>
                                <a:close/>
                                <a:moveTo>
                                  <a:pt x="1879860" y="294101"/>
                                </a:moveTo>
                                <a:cubicBezTo>
                                  <a:pt x="1882256" y="293702"/>
                                  <a:pt x="1884251" y="295299"/>
                                  <a:pt x="1884650" y="297694"/>
                                </a:cubicBezTo>
                                <a:lnTo>
                                  <a:pt x="1888244" y="322045"/>
                                </a:lnTo>
                                <a:lnTo>
                                  <a:pt x="1912596" y="318452"/>
                                </a:lnTo>
                                <a:cubicBezTo>
                                  <a:pt x="1914991" y="318053"/>
                                  <a:pt x="1916987" y="319650"/>
                                  <a:pt x="1917387" y="322045"/>
                                </a:cubicBezTo>
                                <a:cubicBezTo>
                                  <a:pt x="1917786" y="324440"/>
                                  <a:pt x="1916189" y="326436"/>
                                  <a:pt x="1913794" y="326835"/>
                                </a:cubicBezTo>
                                <a:lnTo>
                                  <a:pt x="1889442" y="330428"/>
                                </a:lnTo>
                                <a:lnTo>
                                  <a:pt x="1893034" y="354780"/>
                                </a:lnTo>
                                <a:cubicBezTo>
                                  <a:pt x="1893434" y="357175"/>
                                  <a:pt x="1891837" y="359171"/>
                                  <a:pt x="1889442" y="359571"/>
                                </a:cubicBezTo>
                                <a:cubicBezTo>
                                  <a:pt x="1887045" y="359970"/>
                                  <a:pt x="1885049" y="358373"/>
                                  <a:pt x="1884650" y="355978"/>
                                </a:cubicBezTo>
                                <a:lnTo>
                                  <a:pt x="1881057" y="331626"/>
                                </a:lnTo>
                                <a:lnTo>
                                  <a:pt x="1856705" y="335218"/>
                                </a:lnTo>
                                <a:cubicBezTo>
                                  <a:pt x="1854310" y="335619"/>
                                  <a:pt x="1852315" y="334021"/>
                                  <a:pt x="1851915" y="331626"/>
                                </a:cubicBezTo>
                                <a:cubicBezTo>
                                  <a:pt x="1851517" y="329230"/>
                                  <a:pt x="1853112" y="327234"/>
                                  <a:pt x="1855508" y="326835"/>
                                </a:cubicBezTo>
                                <a:lnTo>
                                  <a:pt x="1879860" y="323242"/>
                                </a:lnTo>
                                <a:lnTo>
                                  <a:pt x="1876267" y="298891"/>
                                </a:lnTo>
                                <a:cubicBezTo>
                                  <a:pt x="1875868" y="296496"/>
                                  <a:pt x="1877465" y="294500"/>
                                  <a:pt x="1879860" y="294101"/>
                                </a:cubicBezTo>
                                <a:close/>
                                <a:moveTo>
                                  <a:pt x="4452234" y="286915"/>
                                </a:moveTo>
                                <a:lnTo>
                                  <a:pt x="4469001" y="291706"/>
                                </a:lnTo>
                                <a:cubicBezTo>
                                  <a:pt x="4470199" y="292105"/>
                                  <a:pt x="4470997" y="293303"/>
                                  <a:pt x="4470199" y="294500"/>
                                </a:cubicBezTo>
                                <a:cubicBezTo>
                                  <a:pt x="4470199" y="295299"/>
                                  <a:pt x="4469401" y="296097"/>
                                  <a:pt x="4468602" y="296097"/>
                                </a:cubicBezTo>
                                <a:lnTo>
                                  <a:pt x="4467804" y="296097"/>
                                </a:lnTo>
                                <a:lnTo>
                                  <a:pt x="4451037" y="291307"/>
                                </a:lnTo>
                                <a:cubicBezTo>
                                  <a:pt x="4449839" y="290908"/>
                                  <a:pt x="4449041" y="289709"/>
                                  <a:pt x="4449440" y="288511"/>
                                </a:cubicBezTo>
                                <a:cubicBezTo>
                                  <a:pt x="4449839" y="287314"/>
                                  <a:pt x="4451037" y="286515"/>
                                  <a:pt x="4452234" y="286915"/>
                                </a:cubicBezTo>
                                <a:close/>
                                <a:moveTo>
                                  <a:pt x="3108409" y="286616"/>
                                </a:moveTo>
                                <a:cubicBezTo>
                                  <a:pt x="3110998" y="286017"/>
                                  <a:pt x="3114394" y="285917"/>
                                  <a:pt x="3117786" y="287714"/>
                                </a:cubicBezTo>
                                <a:cubicBezTo>
                                  <a:pt x="3125362" y="291706"/>
                                  <a:pt x="3124966" y="299290"/>
                                  <a:pt x="3124966" y="299690"/>
                                </a:cubicBezTo>
                                <a:cubicBezTo>
                                  <a:pt x="3124966" y="299690"/>
                                  <a:pt x="3124966" y="302484"/>
                                  <a:pt x="3128557" y="304480"/>
                                </a:cubicBezTo>
                                <a:cubicBezTo>
                                  <a:pt x="3132153" y="306077"/>
                                  <a:pt x="3134550" y="304480"/>
                                  <a:pt x="3134550" y="304480"/>
                                </a:cubicBezTo>
                                <a:lnTo>
                                  <a:pt x="3134950" y="304480"/>
                                </a:lnTo>
                                <a:lnTo>
                                  <a:pt x="3135349" y="304081"/>
                                </a:lnTo>
                                <a:cubicBezTo>
                                  <a:pt x="3137348" y="302883"/>
                                  <a:pt x="3142143" y="300488"/>
                                  <a:pt x="3148536" y="303682"/>
                                </a:cubicBezTo>
                                <a:cubicBezTo>
                                  <a:pt x="3155321" y="307274"/>
                                  <a:pt x="3155725" y="314859"/>
                                  <a:pt x="3155725" y="315258"/>
                                </a:cubicBezTo>
                                <a:lnTo>
                                  <a:pt x="3155725" y="315658"/>
                                </a:lnTo>
                                <a:cubicBezTo>
                                  <a:pt x="3155725" y="315658"/>
                                  <a:pt x="3155725" y="318452"/>
                                  <a:pt x="3159320" y="320448"/>
                                </a:cubicBezTo>
                                <a:cubicBezTo>
                                  <a:pt x="3162914" y="322444"/>
                                  <a:pt x="3165700" y="320448"/>
                                  <a:pt x="3165700" y="320448"/>
                                </a:cubicBezTo>
                                <a:lnTo>
                                  <a:pt x="3166104" y="320448"/>
                                </a:lnTo>
                                <a:cubicBezTo>
                                  <a:pt x="3166497" y="320049"/>
                                  <a:pt x="3173670" y="316057"/>
                                  <a:pt x="3180062" y="319650"/>
                                </a:cubicBezTo>
                                <a:cubicBezTo>
                                  <a:pt x="3187654" y="323643"/>
                                  <a:pt x="3187249" y="331227"/>
                                  <a:pt x="3187249" y="331627"/>
                                </a:cubicBezTo>
                                <a:cubicBezTo>
                                  <a:pt x="3187249" y="331627"/>
                                  <a:pt x="3187249" y="334421"/>
                                  <a:pt x="3190846" y="336417"/>
                                </a:cubicBezTo>
                                <a:cubicBezTo>
                                  <a:pt x="3192037" y="336816"/>
                                  <a:pt x="3192842" y="337215"/>
                                  <a:pt x="3194042" y="337215"/>
                                </a:cubicBezTo>
                                <a:lnTo>
                                  <a:pt x="3198431" y="337614"/>
                                </a:lnTo>
                                <a:cubicBezTo>
                                  <a:pt x="3200423" y="337614"/>
                                  <a:pt x="3202020" y="339610"/>
                                  <a:pt x="3202020" y="341606"/>
                                </a:cubicBezTo>
                                <a:cubicBezTo>
                                  <a:pt x="3202020" y="343602"/>
                                  <a:pt x="3200025" y="345199"/>
                                  <a:pt x="3196435" y="345998"/>
                                </a:cubicBezTo>
                                <a:lnTo>
                                  <a:pt x="3190442" y="345598"/>
                                </a:lnTo>
                                <a:cubicBezTo>
                                  <a:pt x="3188846" y="345199"/>
                                  <a:pt x="3187249" y="344800"/>
                                  <a:pt x="3185653" y="344002"/>
                                </a:cubicBezTo>
                                <a:cubicBezTo>
                                  <a:pt x="3178065" y="340010"/>
                                  <a:pt x="3178468" y="332425"/>
                                  <a:pt x="3178468" y="332026"/>
                                </a:cubicBezTo>
                                <a:cubicBezTo>
                                  <a:pt x="3178468" y="332026"/>
                                  <a:pt x="3178871" y="329231"/>
                                  <a:pt x="3175265" y="327235"/>
                                </a:cubicBezTo>
                                <a:cubicBezTo>
                                  <a:pt x="3172481" y="325639"/>
                                  <a:pt x="3168897" y="327235"/>
                                  <a:pt x="3168490" y="327635"/>
                                </a:cubicBezTo>
                                <a:cubicBezTo>
                                  <a:pt x="3167297" y="328433"/>
                                  <a:pt x="3161718" y="331627"/>
                                  <a:pt x="3154926" y="328034"/>
                                </a:cubicBezTo>
                                <a:cubicBezTo>
                                  <a:pt x="3148136" y="324441"/>
                                  <a:pt x="3147737" y="318053"/>
                                  <a:pt x="3147737" y="316456"/>
                                </a:cubicBezTo>
                                <a:cubicBezTo>
                                  <a:pt x="3147336" y="316057"/>
                                  <a:pt x="3146936" y="312863"/>
                                  <a:pt x="3144140" y="311266"/>
                                </a:cubicBezTo>
                                <a:cubicBezTo>
                                  <a:pt x="3140943" y="309670"/>
                                  <a:pt x="3138947" y="310867"/>
                                  <a:pt x="3138146" y="311266"/>
                                </a:cubicBezTo>
                                <a:lnTo>
                                  <a:pt x="3137749" y="311266"/>
                                </a:lnTo>
                                <a:cubicBezTo>
                                  <a:pt x="3136549" y="312065"/>
                                  <a:pt x="3131354" y="315258"/>
                                  <a:pt x="3124162" y="311666"/>
                                </a:cubicBezTo>
                                <a:cubicBezTo>
                                  <a:pt x="3116589" y="307674"/>
                                  <a:pt x="3116988" y="300488"/>
                                  <a:pt x="3116988" y="299690"/>
                                </a:cubicBezTo>
                                <a:cubicBezTo>
                                  <a:pt x="3117386" y="299690"/>
                                  <a:pt x="3116988" y="296496"/>
                                  <a:pt x="3113800" y="294899"/>
                                </a:cubicBezTo>
                                <a:cubicBezTo>
                                  <a:pt x="3110998" y="293302"/>
                                  <a:pt x="3107419" y="294899"/>
                                  <a:pt x="3107016" y="295298"/>
                                </a:cubicBezTo>
                                <a:cubicBezTo>
                                  <a:pt x="3105822" y="296097"/>
                                  <a:pt x="3100231" y="299290"/>
                                  <a:pt x="3093441" y="295698"/>
                                </a:cubicBezTo>
                                <a:lnTo>
                                  <a:pt x="3091043" y="294101"/>
                                </a:lnTo>
                                <a:cubicBezTo>
                                  <a:pt x="3089039" y="293302"/>
                                  <a:pt x="3088241" y="290907"/>
                                  <a:pt x="3089438" y="288911"/>
                                </a:cubicBezTo>
                                <a:cubicBezTo>
                                  <a:pt x="3090243" y="286915"/>
                                  <a:pt x="3092641" y="286117"/>
                                  <a:pt x="3094643" y="287314"/>
                                </a:cubicBezTo>
                                <a:lnTo>
                                  <a:pt x="3097037" y="288512"/>
                                </a:lnTo>
                                <a:cubicBezTo>
                                  <a:pt x="3100631" y="290508"/>
                                  <a:pt x="3103424" y="288512"/>
                                  <a:pt x="3103424" y="288512"/>
                                </a:cubicBezTo>
                                <a:lnTo>
                                  <a:pt x="3103825" y="288512"/>
                                </a:lnTo>
                                <a:cubicBezTo>
                                  <a:pt x="3104025" y="288312"/>
                                  <a:pt x="3105822" y="287215"/>
                                  <a:pt x="3108409" y="286616"/>
                                </a:cubicBezTo>
                                <a:close/>
                                <a:moveTo>
                                  <a:pt x="4390359" y="282524"/>
                                </a:moveTo>
                                <a:cubicBezTo>
                                  <a:pt x="4391557" y="282524"/>
                                  <a:pt x="4392755" y="283322"/>
                                  <a:pt x="4392755" y="284520"/>
                                </a:cubicBezTo>
                                <a:cubicBezTo>
                                  <a:pt x="4393154" y="285717"/>
                                  <a:pt x="4392355" y="286916"/>
                                  <a:pt x="4390759" y="286916"/>
                                </a:cubicBezTo>
                                <a:lnTo>
                                  <a:pt x="4373193" y="289311"/>
                                </a:lnTo>
                                <a:cubicBezTo>
                                  <a:pt x="4371995" y="289311"/>
                                  <a:pt x="4370798" y="288513"/>
                                  <a:pt x="4370798" y="287315"/>
                                </a:cubicBezTo>
                                <a:cubicBezTo>
                                  <a:pt x="4370798" y="286117"/>
                                  <a:pt x="4371596" y="284919"/>
                                  <a:pt x="4372794" y="284919"/>
                                </a:cubicBezTo>
                                <a:close/>
                                <a:moveTo>
                                  <a:pt x="4469800" y="272145"/>
                                </a:moveTo>
                                <a:cubicBezTo>
                                  <a:pt x="4470997" y="272145"/>
                                  <a:pt x="4471796" y="272943"/>
                                  <a:pt x="4472195" y="274141"/>
                                </a:cubicBezTo>
                                <a:cubicBezTo>
                                  <a:pt x="4472195" y="275338"/>
                                  <a:pt x="4471397" y="276537"/>
                                  <a:pt x="4470199" y="276537"/>
                                </a:cubicBezTo>
                                <a:lnTo>
                                  <a:pt x="4452633" y="278932"/>
                                </a:lnTo>
                                <a:cubicBezTo>
                                  <a:pt x="4451436" y="278932"/>
                                  <a:pt x="4450238" y="278134"/>
                                  <a:pt x="4450238" y="276936"/>
                                </a:cubicBezTo>
                                <a:cubicBezTo>
                                  <a:pt x="4450238" y="275738"/>
                                  <a:pt x="4451036" y="274540"/>
                                  <a:pt x="4452234" y="274540"/>
                                </a:cubicBezTo>
                                <a:close/>
                                <a:moveTo>
                                  <a:pt x="4374789" y="265359"/>
                                </a:moveTo>
                                <a:lnTo>
                                  <a:pt x="4391557" y="270150"/>
                                </a:lnTo>
                                <a:cubicBezTo>
                                  <a:pt x="4392754" y="270549"/>
                                  <a:pt x="4393553" y="271747"/>
                                  <a:pt x="4393154" y="272944"/>
                                </a:cubicBezTo>
                                <a:cubicBezTo>
                                  <a:pt x="4393154" y="273743"/>
                                  <a:pt x="4392355" y="274541"/>
                                  <a:pt x="4391557" y="274541"/>
                                </a:cubicBezTo>
                                <a:lnTo>
                                  <a:pt x="4390758" y="274541"/>
                                </a:lnTo>
                                <a:lnTo>
                                  <a:pt x="4373991" y="269751"/>
                                </a:lnTo>
                                <a:cubicBezTo>
                                  <a:pt x="4372793" y="269352"/>
                                  <a:pt x="4372394" y="268153"/>
                                  <a:pt x="4371995" y="266955"/>
                                </a:cubicBezTo>
                                <a:cubicBezTo>
                                  <a:pt x="4372394" y="265758"/>
                                  <a:pt x="4373592" y="264959"/>
                                  <a:pt x="4374789" y="265359"/>
                                </a:cubicBezTo>
                                <a:close/>
                                <a:moveTo>
                                  <a:pt x="4463013" y="254980"/>
                                </a:moveTo>
                                <a:cubicBezTo>
                                  <a:pt x="4463811" y="254580"/>
                                  <a:pt x="4465408" y="254580"/>
                                  <a:pt x="4465807" y="255778"/>
                                </a:cubicBezTo>
                                <a:cubicBezTo>
                                  <a:pt x="4466207" y="256576"/>
                                  <a:pt x="4466207" y="258173"/>
                                  <a:pt x="4465009" y="258572"/>
                                </a:cubicBezTo>
                                <a:lnTo>
                                  <a:pt x="4449838" y="267356"/>
                                </a:lnTo>
                                <a:lnTo>
                                  <a:pt x="4449040" y="267755"/>
                                </a:lnTo>
                                <a:cubicBezTo>
                                  <a:pt x="4448242" y="267755"/>
                                  <a:pt x="4447443" y="267356"/>
                                  <a:pt x="4447044" y="266557"/>
                                </a:cubicBezTo>
                                <a:cubicBezTo>
                                  <a:pt x="4446246" y="265360"/>
                                  <a:pt x="4446645" y="264162"/>
                                  <a:pt x="4447842" y="263763"/>
                                </a:cubicBezTo>
                                <a:close/>
                                <a:moveTo>
                                  <a:pt x="3125164" y="254281"/>
                                </a:moveTo>
                                <a:cubicBezTo>
                                  <a:pt x="3127757" y="253682"/>
                                  <a:pt x="3131155" y="253582"/>
                                  <a:pt x="3134548" y="255379"/>
                                </a:cubicBezTo>
                                <a:cubicBezTo>
                                  <a:pt x="3142140" y="259371"/>
                                  <a:pt x="3141742" y="266955"/>
                                  <a:pt x="3141742" y="267355"/>
                                </a:cubicBezTo>
                                <a:cubicBezTo>
                                  <a:pt x="3141742" y="267355"/>
                                  <a:pt x="3141742" y="270149"/>
                                  <a:pt x="3145339" y="272145"/>
                                </a:cubicBezTo>
                                <a:cubicBezTo>
                                  <a:pt x="3148935" y="273742"/>
                                  <a:pt x="3151333" y="272145"/>
                                  <a:pt x="3151333" y="272145"/>
                                </a:cubicBezTo>
                                <a:lnTo>
                                  <a:pt x="3151732" y="272145"/>
                                </a:lnTo>
                                <a:lnTo>
                                  <a:pt x="3152130" y="271746"/>
                                </a:lnTo>
                                <a:cubicBezTo>
                                  <a:pt x="3154128" y="270548"/>
                                  <a:pt x="3158921" y="268153"/>
                                  <a:pt x="3165304" y="271347"/>
                                </a:cubicBezTo>
                                <a:cubicBezTo>
                                  <a:pt x="3172085" y="274939"/>
                                  <a:pt x="3172481" y="282524"/>
                                  <a:pt x="3172481" y="282923"/>
                                </a:cubicBezTo>
                                <a:lnTo>
                                  <a:pt x="3172481" y="283323"/>
                                </a:lnTo>
                                <a:cubicBezTo>
                                  <a:pt x="3172481" y="283323"/>
                                  <a:pt x="3172481" y="286117"/>
                                  <a:pt x="3176067" y="288113"/>
                                </a:cubicBezTo>
                                <a:cubicBezTo>
                                  <a:pt x="3179665" y="290109"/>
                                  <a:pt x="3182458" y="288113"/>
                                  <a:pt x="3182458" y="288113"/>
                                </a:cubicBezTo>
                                <a:lnTo>
                                  <a:pt x="3182860" y="288113"/>
                                </a:lnTo>
                                <a:cubicBezTo>
                                  <a:pt x="3183258" y="287714"/>
                                  <a:pt x="3190442" y="283722"/>
                                  <a:pt x="3196833" y="287315"/>
                                </a:cubicBezTo>
                                <a:cubicBezTo>
                                  <a:pt x="3204414" y="291307"/>
                                  <a:pt x="3204014" y="298892"/>
                                  <a:pt x="3204014" y="299291"/>
                                </a:cubicBezTo>
                                <a:cubicBezTo>
                                  <a:pt x="3204014" y="299291"/>
                                  <a:pt x="3204014" y="302086"/>
                                  <a:pt x="3207606" y="304082"/>
                                </a:cubicBezTo>
                                <a:cubicBezTo>
                                  <a:pt x="3208803" y="304481"/>
                                  <a:pt x="3209604" y="304880"/>
                                  <a:pt x="3210802" y="304880"/>
                                </a:cubicBezTo>
                                <a:lnTo>
                                  <a:pt x="3215193" y="305279"/>
                                </a:lnTo>
                                <a:cubicBezTo>
                                  <a:pt x="3217191" y="305279"/>
                                  <a:pt x="3218788" y="307275"/>
                                  <a:pt x="3218788" y="309271"/>
                                </a:cubicBezTo>
                                <a:cubicBezTo>
                                  <a:pt x="3218788" y="311667"/>
                                  <a:pt x="3217191" y="313263"/>
                                  <a:pt x="3213197" y="313263"/>
                                </a:cubicBezTo>
                                <a:lnTo>
                                  <a:pt x="3207209" y="312864"/>
                                </a:lnTo>
                                <a:cubicBezTo>
                                  <a:pt x="3205613" y="312465"/>
                                  <a:pt x="3204014" y="312066"/>
                                  <a:pt x="3202418" y="311267"/>
                                </a:cubicBezTo>
                                <a:cubicBezTo>
                                  <a:pt x="3194838" y="307275"/>
                                  <a:pt x="3195238" y="299691"/>
                                  <a:pt x="3195238" y="299291"/>
                                </a:cubicBezTo>
                                <a:cubicBezTo>
                                  <a:pt x="3195238" y="299291"/>
                                  <a:pt x="3195637" y="296497"/>
                                  <a:pt x="3192037" y="294501"/>
                                </a:cubicBezTo>
                                <a:cubicBezTo>
                                  <a:pt x="3189247" y="292904"/>
                                  <a:pt x="3185653" y="294501"/>
                                  <a:pt x="3185253" y="294900"/>
                                </a:cubicBezTo>
                                <a:cubicBezTo>
                                  <a:pt x="3184058" y="295699"/>
                                  <a:pt x="3178468" y="298892"/>
                                  <a:pt x="3171689" y="295299"/>
                                </a:cubicBezTo>
                                <a:cubicBezTo>
                                  <a:pt x="3164912" y="291707"/>
                                  <a:pt x="3164508" y="285319"/>
                                  <a:pt x="3164508" y="283722"/>
                                </a:cubicBezTo>
                                <a:cubicBezTo>
                                  <a:pt x="3164108" y="283323"/>
                                  <a:pt x="3163711" y="280129"/>
                                  <a:pt x="3160921" y="278532"/>
                                </a:cubicBezTo>
                                <a:cubicBezTo>
                                  <a:pt x="3157718" y="276935"/>
                                  <a:pt x="3155725" y="278133"/>
                                  <a:pt x="3154926" y="278532"/>
                                </a:cubicBezTo>
                                <a:lnTo>
                                  <a:pt x="3154529" y="278532"/>
                                </a:lnTo>
                                <a:cubicBezTo>
                                  <a:pt x="3153328" y="279331"/>
                                  <a:pt x="3148136" y="282524"/>
                                  <a:pt x="3140943" y="278931"/>
                                </a:cubicBezTo>
                                <a:cubicBezTo>
                                  <a:pt x="3133351" y="274939"/>
                                  <a:pt x="3133750" y="267754"/>
                                  <a:pt x="3133750" y="266955"/>
                                </a:cubicBezTo>
                                <a:cubicBezTo>
                                  <a:pt x="3134149" y="266955"/>
                                  <a:pt x="3133750" y="263762"/>
                                  <a:pt x="3130553" y="262165"/>
                                </a:cubicBezTo>
                                <a:cubicBezTo>
                                  <a:pt x="3127757" y="260568"/>
                                  <a:pt x="3124162" y="262165"/>
                                  <a:pt x="3123763" y="262564"/>
                                </a:cubicBezTo>
                                <a:cubicBezTo>
                                  <a:pt x="3122566" y="263363"/>
                                  <a:pt x="3116988" y="266556"/>
                                  <a:pt x="3110204" y="262963"/>
                                </a:cubicBezTo>
                                <a:lnTo>
                                  <a:pt x="3107816" y="261367"/>
                                </a:lnTo>
                                <a:cubicBezTo>
                                  <a:pt x="3105822" y="260568"/>
                                  <a:pt x="3105423" y="258173"/>
                                  <a:pt x="3106217" y="256177"/>
                                </a:cubicBezTo>
                                <a:cubicBezTo>
                                  <a:pt x="3107016" y="254181"/>
                                  <a:pt x="3109397" y="253383"/>
                                  <a:pt x="3111403" y="254580"/>
                                </a:cubicBezTo>
                                <a:lnTo>
                                  <a:pt x="3113793" y="256177"/>
                                </a:lnTo>
                                <a:cubicBezTo>
                                  <a:pt x="3117386" y="258173"/>
                                  <a:pt x="3120175" y="256177"/>
                                  <a:pt x="3120175" y="256177"/>
                                </a:cubicBezTo>
                                <a:lnTo>
                                  <a:pt x="3120574" y="256177"/>
                                </a:lnTo>
                                <a:cubicBezTo>
                                  <a:pt x="3120775" y="255977"/>
                                  <a:pt x="3122569" y="254880"/>
                                  <a:pt x="3125164" y="254281"/>
                                </a:cubicBezTo>
                                <a:close/>
                                <a:moveTo>
                                  <a:pt x="4384370" y="249390"/>
                                </a:moveTo>
                                <a:lnTo>
                                  <a:pt x="4398343" y="260169"/>
                                </a:lnTo>
                                <a:cubicBezTo>
                                  <a:pt x="4399142" y="260569"/>
                                  <a:pt x="4399541" y="262165"/>
                                  <a:pt x="4398743" y="262964"/>
                                </a:cubicBezTo>
                                <a:cubicBezTo>
                                  <a:pt x="4398343" y="263363"/>
                                  <a:pt x="4397545" y="263762"/>
                                  <a:pt x="4397146" y="263762"/>
                                </a:cubicBezTo>
                                <a:cubicBezTo>
                                  <a:pt x="4396747" y="263762"/>
                                  <a:pt x="4395948" y="263762"/>
                                  <a:pt x="4395549" y="263363"/>
                                </a:cubicBezTo>
                                <a:lnTo>
                                  <a:pt x="4381975" y="252584"/>
                                </a:lnTo>
                                <a:cubicBezTo>
                                  <a:pt x="4381177" y="252184"/>
                                  <a:pt x="4380778" y="250588"/>
                                  <a:pt x="4381576" y="249789"/>
                                </a:cubicBezTo>
                                <a:cubicBezTo>
                                  <a:pt x="4381975" y="248991"/>
                                  <a:pt x="4383572" y="248592"/>
                                  <a:pt x="4384370" y="249390"/>
                                </a:cubicBezTo>
                                <a:close/>
                                <a:moveTo>
                                  <a:pt x="4453033" y="240608"/>
                                </a:moveTo>
                                <a:cubicBezTo>
                                  <a:pt x="4453831" y="241007"/>
                                  <a:pt x="4454230" y="242604"/>
                                  <a:pt x="4453432" y="243402"/>
                                </a:cubicBezTo>
                                <a:lnTo>
                                  <a:pt x="4442653" y="257375"/>
                                </a:lnTo>
                                <a:cubicBezTo>
                                  <a:pt x="4442253" y="257775"/>
                                  <a:pt x="4441455" y="258174"/>
                                  <a:pt x="4441056" y="258174"/>
                                </a:cubicBezTo>
                                <a:cubicBezTo>
                                  <a:pt x="4440657" y="258174"/>
                                  <a:pt x="4439858" y="258174"/>
                                  <a:pt x="4439459" y="257775"/>
                                </a:cubicBezTo>
                                <a:cubicBezTo>
                                  <a:pt x="4438261" y="256976"/>
                                  <a:pt x="4438261" y="255779"/>
                                  <a:pt x="4439459" y="254980"/>
                                </a:cubicBezTo>
                                <a:lnTo>
                                  <a:pt x="4450238" y="241007"/>
                                </a:lnTo>
                                <a:cubicBezTo>
                                  <a:pt x="4450638" y="240209"/>
                                  <a:pt x="4452234" y="239810"/>
                                  <a:pt x="4453033" y="240608"/>
                                </a:cubicBezTo>
                                <a:close/>
                                <a:moveTo>
                                  <a:pt x="4396346" y="236616"/>
                                </a:moveTo>
                                <a:cubicBezTo>
                                  <a:pt x="4397144" y="236216"/>
                                  <a:pt x="4398741" y="236216"/>
                                  <a:pt x="4399140" y="237414"/>
                                </a:cubicBezTo>
                                <a:lnTo>
                                  <a:pt x="4407924" y="252585"/>
                                </a:lnTo>
                                <a:cubicBezTo>
                                  <a:pt x="4408323" y="253383"/>
                                  <a:pt x="4408323" y="254980"/>
                                  <a:pt x="4407125" y="255379"/>
                                </a:cubicBezTo>
                                <a:lnTo>
                                  <a:pt x="4406327" y="255778"/>
                                </a:lnTo>
                                <a:cubicBezTo>
                                  <a:pt x="4405528" y="255778"/>
                                  <a:pt x="4404730" y="255379"/>
                                  <a:pt x="4404331" y="254581"/>
                                </a:cubicBezTo>
                                <a:lnTo>
                                  <a:pt x="4395547" y="239410"/>
                                </a:lnTo>
                                <a:cubicBezTo>
                                  <a:pt x="4395148" y="238612"/>
                                  <a:pt x="4395148" y="237015"/>
                                  <a:pt x="4396346" y="236616"/>
                                </a:cubicBezTo>
                                <a:close/>
                                <a:moveTo>
                                  <a:pt x="4435070" y="231826"/>
                                </a:moveTo>
                                <a:cubicBezTo>
                                  <a:pt x="4436267" y="232225"/>
                                  <a:pt x="4437066" y="233422"/>
                                  <a:pt x="4436667" y="234620"/>
                                </a:cubicBezTo>
                                <a:lnTo>
                                  <a:pt x="4431875" y="251387"/>
                                </a:lnTo>
                                <a:cubicBezTo>
                                  <a:pt x="4431875" y="252186"/>
                                  <a:pt x="4431077" y="252984"/>
                                  <a:pt x="4430278" y="252984"/>
                                </a:cubicBezTo>
                                <a:lnTo>
                                  <a:pt x="4429480" y="252984"/>
                                </a:lnTo>
                                <a:cubicBezTo>
                                  <a:pt x="4428282" y="252585"/>
                                  <a:pt x="4427484" y="251387"/>
                                  <a:pt x="4427484" y="250190"/>
                                </a:cubicBezTo>
                                <a:lnTo>
                                  <a:pt x="4432275" y="233422"/>
                                </a:lnTo>
                                <a:cubicBezTo>
                                  <a:pt x="4432675" y="232225"/>
                                  <a:pt x="4433872" y="231426"/>
                                  <a:pt x="4435070" y="231826"/>
                                </a:cubicBezTo>
                                <a:close/>
                                <a:moveTo>
                                  <a:pt x="4415109" y="229830"/>
                                </a:moveTo>
                                <a:cubicBezTo>
                                  <a:pt x="4416306" y="229830"/>
                                  <a:pt x="4417504" y="230628"/>
                                  <a:pt x="4417504" y="231826"/>
                                </a:cubicBezTo>
                                <a:lnTo>
                                  <a:pt x="4419900" y="249392"/>
                                </a:lnTo>
                                <a:cubicBezTo>
                                  <a:pt x="4419900" y="250589"/>
                                  <a:pt x="4419102" y="251787"/>
                                  <a:pt x="4417904" y="251787"/>
                                </a:cubicBezTo>
                                <a:cubicBezTo>
                                  <a:pt x="4416706" y="252186"/>
                                  <a:pt x="4415508" y="251388"/>
                                  <a:pt x="4415508" y="249791"/>
                                </a:cubicBezTo>
                                <a:lnTo>
                                  <a:pt x="4413113" y="232225"/>
                                </a:lnTo>
                                <a:cubicBezTo>
                                  <a:pt x="4413113" y="231027"/>
                                  <a:pt x="4413911" y="229830"/>
                                  <a:pt x="4415109" y="229830"/>
                                </a:cubicBezTo>
                                <a:close/>
                                <a:moveTo>
                                  <a:pt x="3459527" y="205229"/>
                                </a:moveTo>
                                <a:cubicBezTo>
                                  <a:pt x="3467257" y="207175"/>
                                  <a:pt x="3474238" y="212065"/>
                                  <a:pt x="3478627" y="219450"/>
                                </a:cubicBezTo>
                                <a:lnTo>
                                  <a:pt x="3473040" y="223043"/>
                                </a:lnTo>
                                <a:cubicBezTo>
                                  <a:pt x="3465460" y="211466"/>
                                  <a:pt x="3450300" y="207874"/>
                                  <a:pt x="3438730" y="215059"/>
                                </a:cubicBezTo>
                                <a:cubicBezTo>
                                  <a:pt x="3427160" y="222245"/>
                                  <a:pt x="3423567" y="237815"/>
                                  <a:pt x="3431547" y="248992"/>
                                </a:cubicBezTo>
                                <a:lnTo>
                                  <a:pt x="3425963" y="252585"/>
                                </a:lnTo>
                                <a:cubicBezTo>
                                  <a:pt x="3425562" y="252186"/>
                                  <a:pt x="3425562" y="251787"/>
                                  <a:pt x="3425163" y="251387"/>
                                </a:cubicBezTo>
                                <a:cubicBezTo>
                                  <a:pt x="3416385" y="236617"/>
                                  <a:pt x="3421173" y="217454"/>
                                  <a:pt x="3435936" y="208672"/>
                                </a:cubicBezTo>
                                <a:cubicBezTo>
                                  <a:pt x="3443316" y="204281"/>
                                  <a:pt x="3451793" y="203283"/>
                                  <a:pt x="3459527" y="205229"/>
                                </a:cubicBezTo>
                                <a:close/>
                                <a:moveTo>
                                  <a:pt x="1527394" y="172345"/>
                                </a:moveTo>
                                <a:cubicBezTo>
                                  <a:pt x="1528587" y="171945"/>
                                  <a:pt x="1529387" y="172744"/>
                                  <a:pt x="1529788" y="174341"/>
                                </a:cubicBezTo>
                                <a:lnTo>
                                  <a:pt x="1532183" y="191906"/>
                                </a:lnTo>
                                <a:cubicBezTo>
                                  <a:pt x="1532183" y="193104"/>
                                  <a:pt x="1531385" y="194301"/>
                                  <a:pt x="1530184" y="194301"/>
                                </a:cubicBezTo>
                                <a:cubicBezTo>
                                  <a:pt x="1528989" y="194301"/>
                                  <a:pt x="1527793" y="193503"/>
                                  <a:pt x="1527793" y="192305"/>
                                </a:cubicBezTo>
                                <a:lnTo>
                                  <a:pt x="1525400" y="174740"/>
                                </a:lnTo>
                                <a:cubicBezTo>
                                  <a:pt x="1525400" y="173542"/>
                                  <a:pt x="1526193" y="172345"/>
                                  <a:pt x="1527394" y="172345"/>
                                </a:cubicBezTo>
                                <a:close/>
                                <a:moveTo>
                                  <a:pt x="1515818" y="171547"/>
                                </a:moveTo>
                                <a:cubicBezTo>
                                  <a:pt x="1517018" y="171547"/>
                                  <a:pt x="1517418" y="172744"/>
                                  <a:pt x="1517018" y="174341"/>
                                </a:cubicBezTo>
                                <a:lnTo>
                                  <a:pt x="1512224" y="191108"/>
                                </a:lnTo>
                                <a:cubicBezTo>
                                  <a:pt x="1512224" y="191907"/>
                                  <a:pt x="1511425" y="192705"/>
                                  <a:pt x="1510628" y="192705"/>
                                </a:cubicBezTo>
                                <a:lnTo>
                                  <a:pt x="1509826" y="192705"/>
                                </a:lnTo>
                                <a:cubicBezTo>
                                  <a:pt x="1508628" y="192306"/>
                                  <a:pt x="1507830" y="191108"/>
                                  <a:pt x="1508228" y="189911"/>
                                </a:cubicBezTo>
                                <a:lnTo>
                                  <a:pt x="1513024" y="173143"/>
                                </a:lnTo>
                                <a:cubicBezTo>
                                  <a:pt x="1513421" y="171946"/>
                                  <a:pt x="1514622" y="171147"/>
                                  <a:pt x="1515818" y="171547"/>
                                </a:cubicBezTo>
                                <a:close/>
                                <a:moveTo>
                                  <a:pt x="1537767" y="168753"/>
                                </a:moveTo>
                                <a:cubicBezTo>
                                  <a:pt x="1538565" y="168353"/>
                                  <a:pt x="1540163" y="168353"/>
                                  <a:pt x="1540560" y="169551"/>
                                </a:cubicBezTo>
                                <a:lnTo>
                                  <a:pt x="1549344" y="184722"/>
                                </a:lnTo>
                                <a:cubicBezTo>
                                  <a:pt x="1549744" y="185520"/>
                                  <a:pt x="1549744" y="187117"/>
                                  <a:pt x="1548545" y="187516"/>
                                </a:cubicBezTo>
                                <a:lnTo>
                                  <a:pt x="1547748" y="187915"/>
                                </a:lnTo>
                                <a:cubicBezTo>
                                  <a:pt x="1546951" y="187915"/>
                                  <a:pt x="1546151" y="187516"/>
                                  <a:pt x="1545752" y="186718"/>
                                </a:cubicBezTo>
                                <a:lnTo>
                                  <a:pt x="1536970" y="171547"/>
                                </a:lnTo>
                                <a:cubicBezTo>
                                  <a:pt x="1536571" y="170749"/>
                                  <a:pt x="1536571" y="169152"/>
                                  <a:pt x="1537767" y="168753"/>
                                </a:cubicBezTo>
                                <a:close/>
                                <a:moveTo>
                                  <a:pt x="1505835" y="166357"/>
                                </a:moveTo>
                                <a:cubicBezTo>
                                  <a:pt x="1506633" y="167155"/>
                                  <a:pt x="1507033" y="168353"/>
                                  <a:pt x="1506633" y="169151"/>
                                </a:cubicBezTo>
                                <a:lnTo>
                                  <a:pt x="1495855" y="183124"/>
                                </a:lnTo>
                                <a:cubicBezTo>
                                  <a:pt x="1495456" y="183524"/>
                                  <a:pt x="1494657" y="183923"/>
                                  <a:pt x="1494258" y="183923"/>
                                </a:cubicBezTo>
                                <a:cubicBezTo>
                                  <a:pt x="1493858" y="183923"/>
                                  <a:pt x="1493060" y="183923"/>
                                  <a:pt x="1492661" y="183524"/>
                                </a:cubicBezTo>
                                <a:cubicBezTo>
                                  <a:pt x="1491862" y="183124"/>
                                  <a:pt x="1491465" y="181528"/>
                                  <a:pt x="1492261" y="180729"/>
                                </a:cubicBezTo>
                                <a:lnTo>
                                  <a:pt x="1503039" y="166756"/>
                                </a:lnTo>
                                <a:cubicBezTo>
                                  <a:pt x="1503441" y="165958"/>
                                  <a:pt x="1505037" y="165559"/>
                                  <a:pt x="1505835" y="166357"/>
                                </a:cubicBezTo>
                                <a:close/>
                                <a:moveTo>
                                  <a:pt x="183072" y="166058"/>
                                </a:moveTo>
                                <a:cubicBezTo>
                                  <a:pt x="185667" y="165459"/>
                                  <a:pt x="189060" y="165359"/>
                                  <a:pt x="192454" y="167156"/>
                                </a:cubicBezTo>
                                <a:cubicBezTo>
                                  <a:pt x="200038" y="171148"/>
                                  <a:pt x="199638" y="178732"/>
                                  <a:pt x="199638" y="179132"/>
                                </a:cubicBezTo>
                                <a:cubicBezTo>
                                  <a:pt x="199638" y="179132"/>
                                  <a:pt x="199638" y="181926"/>
                                  <a:pt x="203231" y="183922"/>
                                </a:cubicBezTo>
                                <a:cubicBezTo>
                                  <a:pt x="206824" y="185519"/>
                                  <a:pt x="209220" y="183922"/>
                                  <a:pt x="209220" y="183922"/>
                                </a:cubicBezTo>
                                <a:lnTo>
                                  <a:pt x="209619" y="183922"/>
                                </a:lnTo>
                                <a:lnTo>
                                  <a:pt x="210018" y="183523"/>
                                </a:lnTo>
                                <a:cubicBezTo>
                                  <a:pt x="212014" y="182325"/>
                                  <a:pt x="216804" y="179930"/>
                                  <a:pt x="223192" y="183124"/>
                                </a:cubicBezTo>
                                <a:cubicBezTo>
                                  <a:pt x="229978" y="186716"/>
                                  <a:pt x="230378" y="194301"/>
                                  <a:pt x="230378" y="194700"/>
                                </a:cubicBezTo>
                                <a:lnTo>
                                  <a:pt x="230378" y="195100"/>
                                </a:lnTo>
                                <a:cubicBezTo>
                                  <a:pt x="230378" y="195100"/>
                                  <a:pt x="230378" y="197894"/>
                                  <a:pt x="233969" y="199890"/>
                                </a:cubicBezTo>
                                <a:cubicBezTo>
                                  <a:pt x="237562" y="201886"/>
                                  <a:pt x="240356" y="199890"/>
                                  <a:pt x="240356" y="199890"/>
                                </a:cubicBezTo>
                                <a:lnTo>
                                  <a:pt x="240756" y="199890"/>
                                </a:lnTo>
                                <a:cubicBezTo>
                                  <a:pt x="241156" y="199491"/>
                                  <a:pt x="248340" y="195499"/>
                                  <a:pt x="254729" y="199092"/>
                                </a:cubicBezTo>
                                <a:cubicBezTo>
                                  <a:pt x="262313" y="203085"/>
                                  <a:pt x="261913" y="210669"/>
                                  <a:pt x="261913" y="211068"/>
                                </a:cubicBezTo>
                                <a:cubicBezTo>
                                  <a:pt x="261913" y="211068"/>
                                  <a:pt x="261913" y="213863"/>
                                  <a:pt x="265507" y="215859"/>
                                </a:cubicBezTo>
                                <a:cubicBezTo>
                                  <a:pt x="266704" y="216258"/>
                                  <a:pt x="267502" y="216657"/>
                                  <a:pt x="268701" y="216657"/>
                                </a:cubicBezTo>
                                <a:lnTo>
                                  <a:pt x="273092" y="217056"/>
                                </a:lnTo>
                                <a:cubicBezTo>
                                  <a:pt x="275087" y="217056"/>
                                  <a:pt x="276684" y="219052"/>
                                  <a:pt x="276684" y="221048"/>
                                </a:cubicBezTo>
                                <a:cubicBezTo>
                                  <a:pt x="276284" y="223444"/>
                                  <a:pt x="274688" y="225040"/>
                                  <a:pt x="271095" y="225040"/>
                                </a:cubicBezTo>
                                <a:lnTo>
                                  <a:pt x="265108" y="224641"/>
                                </a:lnTo>
                                <a:cubicBezTo>
                                  <a:pt x="263511" y="224242"/>
                                  <a:pt x="261913" y="223843"/>
                                  <a:pt x="260316" y="223044"/>
                                </a:cubicBezTo>
                                <a:cubicBezTo>
                                  <a:pt x="252732" y="219052"/>
                                  <a:pt x="253132" y="211468"/>
                                  <a:pt x="253132" y="211068"/>
                                </a:cubicBezTo>
                                <a:cubicBezTo>
                                  <a:pt x="253132" y="211068"/>
                                  <a:pt x="253531" y="208274"/>
                                  <a:pt x="249938" y="206278"/>
                                </a:cubicBezTo>
                                <a:cubicBezTo>
                                  <a:pt x="247144" y="204681"/>
                                  <a:pt x="243550" y="206278"/>
                                  <a:pt x="243151" y="206677"/>
                                </a:cubicBezTo>
                                <a:cubicBezTo>
                                  <a:pt x="241953" y="207476"/>
                                  <a:pt x="236365" y="210669"/>
                                  <a:pt x="229578" y="207077"/>
                                </a:cubicBezTo>
                                <a:cubicBezTo>
                                  <a:pt x="222793" y="203484"/>
                                  <a:pt x="222394" y="197096"/>
                                  <a:pt x="222394" y="195499"/>
                                </a:cubicBezTo>
                                <a:cubicBezTo>
                                  <a:pt x="221993" y="195100"/>
                                  <a:pt x="221595" y="191906"/>
                                  <a:pt x="218800" y="190309"/>
                                </a:cubicBezTo>
                                <a:cubicBezTo>
                                  <a:pt x="215607" y="188712"/>
                                  <a:pt x="213611" y="189910"/>
                                  <a:pt x="212812" y="190309"/>
                                </a:cubicBezTo>
                                <a:lnTo>
                                  <a:pt x="212413" y="190309"/>
                                </a:lnTo>
                                <a:cubicBezTo>
                                  <a:pt x="211215" y="191108"/>
                                  <a:pt x="206026" y="194301"/>
                                  <a:pt x="198841" y="190708"/>
                                </a:cubicBezTo>
                                <a:cubicBezTo>
                                  <a:pt x="191255" y="186716"/>
                                  <a:pt x="191655" y="179531"/>
                                  <a:pt x="191655" y="178732"/>
                                </a:cubicBezTo>
                                <a:cubicBezTo>
                                  <a:pt x="192053" y="178732"/>
                                  <a:pt x="191655" y="175539"/>
                                  <a:pt x="188462" y="173942"/>
                                </a:cubicBezTo>
                                <a:cubicBezTo>
                                  <a:pt x="185667" y="172345"/>
                                  <a:pt x="182074" y="173942"/>
                                  <a:pt x="181675" y="174341"/>
                                </a:cubicBezTo>
                                <a:cubicBezTo>
                                  <a:pt x="180477" y="175140"/>
                                  <a:pt x="174889" y="178333"/>
                                  <a:pt x="168102" y="174740"/>
                                </a:cubicBezTo>
                                <a:lnTo>
                                  <a:pt x="165707" y="173144"/>
                                </a:lnTo>
                                <a:cubicBezTo>
                                  <a:pt x="163711" y="172345"/>
                                  <a:pt x="162913" y="169950"/>
                                  <a:pt x="164110" y="167954"/>
                                </a:cubicBezTo>
                                <a:cubicBezTo>
                                  <a:pt x="164909" y="165958"/>
                                  <a:pt x="167303" y="165160"/>
                                  <a:pt x="169300" y="166357"/>
                                </a:cubicBezTo>
                                <a:lnTo>
                                  <a:pt x="171694" y="167954"/>
                                </a:lnTo>
                                <a:cubicBezTo>
                                  <a:pt x="175288" y="169950"/>
                                  <a:pt x="178082" y="167954"/>
                                  <a:pt x="178082" y="167954"/>
                                </a:cubicBezTo>
                                <a:lnTo>
                                  <a:pt x="178482" y="167954"/>
                                </a:lnTo>
                                <a:cubicBezTo>
                                  <a:pt x="178681" y="167754"/>
                                  <a:pt x="180477" y="166657"/>
                                  <a:pt x="183072" y="166058"/>
                                </a:cubicBezTo>
                                <a:close/>
                                <a:moveTo>
                                  <a:pt x="4734070" y="163962"/>
                                </a:moveTo>
                                <a:cubicBezTo>
                                  <a:pt x="4735267" y="163562"/>
                                  <a:pt x="4736465" y="164361"/>
                                  <a:pt x="4736864" y="165558"/>
                                </a:cubicBezTo>
                                <a:cubicBezTo>
                                  <a:pt x="4738461" y="173143"/>
                                  <a:pt x="4746445" y="178333"/>
                                  <a:pt x="4754429" y="176337"/>
                                </a:cubicBezTo>
                                <a:cubicBezTo>
                                  <a:pt x="4756026" y="175938"/>
                                  <a:pt x="4757223" y="176736"/>
                                  <a:pt x="4757622" y="177934"/>
                                </a:cubicBezTo>
                                <a:cubicBezTo>
                                  <a:pt x="4758021" y="179131"/>
                                  <a:pt x="4757223" y="180329"/>
                                  <a:pt x="4756425" y="180728"/>
                                </a:cubicBezTo>
                                <a:lnTo>
                                  <a:pt x="4756026" y="180728"/>
                                </a:lnTo>
                                <a:cubicBezTo>
                                  <a:pt x="4751634" y="181926"/>
                                  <a:pt x="4747243" y="181526"/>
                                  <a:pt x="4743251" y="179530"/>
                                </a:cubicBezTo>
                                <a:cubicBezTo>
                                  <a:pt x="4738062" y="193902"/>
                                  <a:pt x="4728081" y="205080"/>
                                  <a:pt x="4714508" y="211866"/>
                                </a:cubicBezTo>
                                <a:cubicBezTo>
                                  <a:pt x="4700935" y="218653"/>
                                  <a:pt x="4685765" y="219850"/>
                                  <a:pt x="4671394" y="215060"/>
                                </a:cubicBezTo>
                                <a:cubicBezTo>
                                  <a:pt x="4670596" y="219451"/>
                                  <a:pt x="4668201" y="223443"/>
                                  <a:pt x="4664608" y="226238"/>
                                </a:cubicBezTo>
                                <a:lnTo>
                                  <a:pt x="4664209" y="226637"/>
                                </a:lnTo>
                                <a:cubicBezTo>
                                  <a:pt x="4663410" y="227036"/>
                                  <a:pt x="4662213" y="226637"/>
                                  <a:pt x="4661414" y="225838"/>
                                </a:cubicBezTo>
                                <a:cubicBezTo>
                                  <a:pt x="4660616" y="225040"/>
                                  <a:pt x="4660616" y="223443"/>
                                  <a:pt x="4661813" y="222645"/>
                                </a:cubicBezTo>
                                <a:cubicBezTo>
                                  <a:pt x="4667801" y="217455"/>
                                  <a:pt x="4668999" y="208274"/>
                                  <a:pt x="4663809" y="201886"/>
                                </a:cubicBezTo>
                                <a:cubicBezTo>
                                  <a:pt x="4663011" y="201087"/>
                                  <a:pt x="4663011" y="199490"/>
                                  <a:pt x="4664209" y="198692"/>
                                </a:cubicBezTo>
                                <a:cubicBezTo>
                                  <a:pt x="4665007" y="197894"/>
                                  <a:pt x="4666604" y="197894"/>
                                  <a:pt x="4667402" y="199091"/>
                                </a:cubicBezTo>
                                <a:cubicBezTo>
                                  <a:pt x="4670197" y="202685"/>
                                  <a:pt x="4671793" y="206677"/>
                                  <a:pt x="4671793" y="210669"/>
                                </a:cubicBezTo>
                                <a:lnTo>
                                  <a:pt x="4672193" y="210669"/>
                                </a:lnTo>
                                <a:cubicBezTo>
                                  <a:pt x="4685765" y="215060"/>
                                  <a:pt x="4699737" y="214262"/>
                                  <a:pt x="4712512" y="207875"/>
                                </a:cubicBezTo>
                                <a:cubicBezTo>
                                  <a:pt x="4724887" y="201486"/>
                                  <a:pt x="4734469" y="190708"/>
                                  <a:pt x="4738860" y="177534"/>
                                </a:cubicBezTo>
                                <a:lnTo>
                                  <a:pt x="4738860" y="177135"/>
                                </a:lnTo>
                                <a:cubicBezTo>
                                  <a:pt x="4735666" y="174740"/>
                                  <a:pt x="4733670" y="171147"/>
                                  <a:pt x="4732473" y="166756"/>
                                </a:cubicBezTo>
                                <a:cubicBezTo>
                                  <a:pt x="4732074" y="165558"/>
                                  <a:pt x="4732872" y="164361"/>
                                  <a:pt x="4734070" y="163962"/>
                                </a:cubicBezTo>
                                <a:close/>
                                <a:moveTo>
                                  <a:pt x="5657416" y="160768"/>
                                </a:moveTo>
                                <a:cubicBezTo>
                                  <a:pt x="5659811" y="160369"/>
                                  <a:pt x="5661807" y="161966"/>
                                  <a:pt x="5662206" y="164361"/>
                                </a:cubicBezTo>
                                <a:lnTo>
                                  <a:pt x="5665799" y="188712"/>
                                </a:lnTo>
                                <a:lnTo>
                                  <a:pt x="5690150" y="185119"/>
                                </a:lnTo>
                                <a:cubicBezTo>
                                  <a:pt x="5692546" y="184720"/>
                                  <a:pt x="5694542" y="186317"/>
                                  <a:pt x="5694941" y="188712"/>
                                </a:cubicBezTo>
                                <a:cubicBezTo>
                                  <a:pt x="5695340" y="191107"/>
                                  <a:pt x="5693743" y="193103"/>
                                  <a:pt x="5691348" y="193502"/>
                                </a:cubicBezTo>
                                <a:lnTo>
                                  <a:pt x="5666997" y="197095"/>
                                </a:lnTo>
                                <a:lnTo>
                                  <a:pt x="5670590" y="221447"/>
                                </a:lnTo>
                                <a:cubicBezTo>
                                  <a:pt x="5670989" y="223842"/>
                                  <a:pt x="5669392" y="225838"/>
                                  <a:pt x="5666997" y="226238"/>
                                </a:cubicBezTo>
                                <a:cubicBezTo>
                                  <a:pt x="5664602" y="226637"/>
                                  <a:pt x="5662606" y="225040"/>
                                  <a:pt x="5662206" y="222645"/>
                                </a:cubicBezTo>
                                <a:lnTo>
                                  <a:pt x="5658614" y="198293"/>
                                </a:lnTo>
                                <a:lnTo>
                                  <a:pt x="5634262" y="201885"/>
                                </a:lnTo>
                                <a:cubicBezTo>
                                  <a:pt x="5631866" y="202286"/>
                                  <a:pt x="5629870" y="200688"/>
                                  <a:pt x="5629471" y="198293"/>
                                </a:cubicBezTo>
                                <a:cubicBezTo>
                                  <a:pt x="5629072" y="195897"/>
                                  <a:pt x="5630669" y="193901"/>
                                  <a:pt x="5633064" y="193502"/>
                                </a:cubicBezTo>
                                <a:lnTo>
                                  <a:pt x="5657416" y="189909"/>
                                </a:lnTo>
                                <a:lnTo>
                                  <a:pt x="5653823" y="165558"/>
                                </a:lnTo>
                                <a:cubicBezTo>
                                  <a:pt x="5653424" y="163163"/>
                                  <a:pt x="5655021" y="161167"/>
                                  <a:pt x="5657416" y="160768"/>
                                </a:cubicBezTo>
                                <a:close/>
                                <a:moveTo>
                                  <a:pt x="1549342" y="160768"/>
                                </a:moveTo>
                                <a:lnTo>
                                  <a:pt x="1563713" y="171547"/>
                                </a:lnTo>
                                <a:cubicBezTo>
                                  <a:pt x="1564512" y="171947"/>
                                  <a:pt x="1564910" y="173543"/>
                                  <a:pt x="1564114" y="174342"/>
                                </a:cubicBezTo>
                                <a:cubicBezTo>
                                  <a:pt x="1563713" y="174741"/>
                                  <a:pt x="1562915" y="175140"/>
                                  <a:pt x="1562514" y="175140"/>
                                </a:cubicBezTo>
                                <a:cubicBezTo>
                                  <a:pt x="1562116" y="175140"/>
                                  <a:pt x="1561317" y="175140"/>
                                  <a:pt x="1560920" y="174741"/>
                                </a:cubicBezTo>
                                <a:lnTo>
                                  <a:pt x="1546951" y="163962"/>
                                </a:lnTo>
                                <a:cubicBezTo>
                                  <a:pt x="1546151" y="163562"/>
                                  <a:pt x="1545752" y="161966"/>
                                  <a:pt x="1546550" y="161167"/>
                                </a:cubicBezTo>
                                <a:cubicBezTo>
                                  <a:pt x="1546951" y="160369"/>
                                  <a:pt x="1548545" y="159970"/>
                                  <a:pt x="1549342" y="160768"/>
                                </a:cubicBezTo>
                                <a:close/>
                                <a:moveTo>
                                  <a:pt x="1495457" y="156777"/>
                                </a:moveTo>
                                <a:cubicBezTo>
                                  <a:pt x="1496252" y="156377"/>
                                  <a:pt x="1497851" y="156377"/>
                                  <a:pt x="1498249" y="157575"/>
                                </a:cubicBezTo>
                                <a:cubicBezTo>
                                  <a:pt x="1498649" y="158773"/>
                                  <a:pt x="1498649" y="159970"/>
                                  <a:pt x="1497453" y="160369"/>
                                </a:cubicBezTo>
                                <a:lnTo>
                                  <a:pt x="1482280" y="169153"/>
                                </a:lnTo>
                                <a:lnTo>
                                  <a:pt x="1481482" y="169552"/>
                                </a:lnTo>
                                <a:cubicBezTo>
                                  <a:pt x="1480682" y="169552"/>
                                  <a:pt x="1479884" y="169153"/>
                                  <a:pt x="1479485" y="168354"/>
                                </a:cubicBezTo>
                                <a:cubicBezTo>
                                  <a:pt x="1479084" y="167556"/>
                                  <a:pt x="1479084" y="165959"/>
                                  <a:pt x="1480283" y="165560"/>
                                </a:cubicBezTo>
                                <a:close/>
                                <a:moveTo>
                                  <a:pt x="6885950" y="152884"/>
                                </a:moveTo>
                                <a:cubicBezTo>
                                  <a:pt x="6888544" y="152285"/>
                                  <a:pt x="6891937" y="152185"/>
                                  <a:pt x="6895331" y="153982"/>
                                </a:cubicBezTo>
                                <a:cubicBezTo>
                                  <a:pt x="6902916" y="157974"/>
                                  <a:pt x="6902517" y="165558"/>
                                  <a:pt x="6902517" y="165958"/>
                                </a:cubicBezTo>
                                <a:cubicBezTo>
                                  <a:pt x="6902517" y="165958"/>
                                  <a:pt x="6902517" y="168752"/>
                                  <a:pt x="6906110" y="170748"/>
                                </a:cubicBezTo>
                                <a:cubicBezTo>
                                  <a:pt x="6909703" y="172345"/>
                                  <a:pt x="6912098" y="170748"/>
                                  <a:pt x="6912098" y="170748"/>
                                </a:cubicBezTo>
                                <a:lnTo>
                                  <a:pt x="6912497" y="170748"/>
                                </a:lnTo>
                                <a:lnTo>
                                  <a:pt x="6912896" y="170349"/>
                                </a:lnTo>
                                <a:cubicBezTo>
                                  <a:pt x="6914892" y="169151"/>
                                  <a:pt x="6919683" y="166756"/>
                                  <a:pt x="6926070" y="169950"/>
                                </a:cubicBezTo>
                                <a:cubicBezTo>
                                  <a:pt x="6932856" y="173542"/>
                                  <a:pt x="6933255" y="181127"/>
                                  <a:pt x="6933255" y="181526"/>
                                </a:cubicBezTo>
                                <a:lnTo>
                                  <a:pt x="6933255" y="181926"/>
                                </a:lnTo>
                                <a:cubicBezTo>
                                  <a:pt x="6933255" y="181926"/>
                                  <a:pt x="6933255" y="184720"/>
                                  <a:pt x="6936848" y="186716"/>
                                </a:cubicBezTo>
                                <a:cubicBezTo>
                                  <a:pt x="6940441" y="188712"/>
                                  <a:pt x="6943235" y="186716"/>
                                  <a:pt x="6943235" y="186716"/>
                                </a:cubicBezTo>
                                <a:lnTo>
                                  <a:pt x="6943635" y="186716"/>
                                </a:lnTo>
                                <a:cubicBezTo>
                                  <a:pt x="6944034" y="186317"/>
                                  <a:pt x="6951219" y="182325"/>
                                  <a:pt x="6957607" y="185918"/>
                                </a:cubicBezTo>
                                <a:cubicBezTo>
                                  <a:pt x="6965191" y="189911"/>
                                  <a:pt x="6964792" y="197495"/>
                                  <a:pt x="6964792" y="197894"/>
                                </a:cubicBezTo>
                                <a:cubicBezTo>
                                  <a:pt x="6964792" y="197894"/>
                                  <a:pt x="6964792" y="200689"/>
                                  <a:pt x="6968385" y="202685"/>
                                </a:cubicBezTo>
                                <a:cubicBezTo>
                                  <a:pt x="6969583" y="203084"/>
                                  <a:pt x="6970381" y="203483"/>
                                  <a:pt x="6971579" y="203483"/>
                                </a:cubicBezTo>
                                <a:lnTo>
                                  <a:pt x="6975970" y="203882"/>
                                </a:lnTo>
                                <a:cubicBezTo>
                                  <a:pt x="6977966" y="203882"/>
                                  <a:pt x="6979563" y="205878"/>
                                  <a:pt x="6979563" y="207874"/>
                                </a:cubicBezTo>
                                <a:cubicBezTo>
                                  <a:pt x="6979163" y="210270"/>
                                  <a:pt x="6977567" y="211866"/>
                                  <a:pt x="6973974" y="212266"/>
                                </a:cubicBezTo>
                                <a:lnTo>
                                  <a:pt x="6967986" y="211866"/>
                                </a:lnTo>
                                <a:cubicBezTo>
                                  <a:pt x="6966389" y="211467"/>
                                  <a:pt x="6964792" y="211068"/>
                                  <a:pt x="6963195" y="210270"/>
                                </a:cubicBezTo>
                                <a:cubicBezTo>
                                  <a:pt x="6955611" y="206278"/>
                                  <a:pt x="6956010" y="198693"/>
                                  <a:pt x="6956010" y="198294"/>
                                </a:cubicBezTo>
                                <a:cubicBezTo>
                                  <a:pt x="6956010" y="198294"/>
                                  <a:pt x="6956409" y="195499"/>
                                  <a:pt x="6952816" y="193503"/>
                                </a:cubicBezTo>
                                <a:cubicBezTo>
                                  <a:pt x="6950022" y="191907"/>
                                  <a:pt x="6946429" y="193503"/>
                                  <a:pt x="6946030" y="193903"/>
                                </a:cubicBezTo>
                                <a:cubicBezTo>
                                  <a:pt x="6944832" y="194701"/>
                                  <a:pt x="6939243" y="197894"/>
                                  <a:pt x="6932457" y="194302"/>
                                </a:cubicBezTo>
                                <a:cubicBezTo>
                                  <a:pt x="6925671" y="190709"/>
                                  <a:pt x="6925271" y="184321"/>
                                  <a:pt x="6925271" y="182724"/>
                                </a:cubicBezTo>
                                <a:cubicBezTo>
                                  <a:pt x="6924872" y="182325"/>
                                  <a:pt x="6924473" y="179131"/>
                                  <a:pt x="6921679" y="177534"/>
                                </a:cubicBezTo>
                                <a:cubicBezTo>
                                  <a:pt x="6918485" y="175938"/>
                                  <a:pt x="6916489" y="177135"/>
                                  <a:pt x="6915691" y="177534"/>
                                </a:cubicBezTo>
                                <a:lnTo>
                                  <a:pt x="6915291" y="177534"/>
                                </a:lnTo>
                                <a:cubicBezTo>
                                  <a:pt x="6914094" y="178333"/>
                                  <a:pt x="6908904" y="181526"/>
                                  <a:pt x="6901719" y="177934"/>
                                </a:cubicBezTo>
                                <a:cubicBezTo>
                                  <a:pt x="6894134" y="173942"/>
                                  <a:pt x="6894533" y="166756"/>
                                  <a:pt x="6894533" y="165958"/>
                                </a:cubicBezTo>
                                <a:cubicBezTo>
                                  <a:pt x="6894932" y="165958"/>
                                  <a:pt x="6894533" y="162764"/>
                                  <a:pt x="6891338" y="161167"/>
                                </a:cubicBezTo>
                                <a:cubicBezTo>
                                  <a:pt x="6888544" y="159570"/>
                                  <a:pt x="6884951" y="161167"/>
                                  <a:pt x="6884552" y="161566"/>
                                </a:cubicBezTo>
                                <a:cubicBezTo>
                                  <a:pt x="6883354" y="162365"/>
                                  <a:pt x="6877766" y="165558"/>
                                  <a:pt x="6870979" y="161966"/>
                                </a:cubicBezTo>
                                <a:lnTo>
                                  <a:pt x="6868584" y="160369"/>
                                </a:lnTo>
                                <a:cubicBezTo>
                                  <a:pt x="6866588" y="159570"/>
                                  <a:pt x="6865790" y="157175"/>
                                  <a:pt x="6866987" y="155179"/>
                                </a:cubicBezTo>
                                <a:cubicBezTo>
                                  <a:pt x="6867786" y="153183"/>
                                  <a:pt x="6870181" y="152385"/>
                                  <a:pt x="6872177" y="153582"/>
                                </a:cubicBezTo>
                                <a:lnTo>
                                  <a:pt x="6874572" y="154780"/>
                                </a:lnTo>
                                <a:cubicBezTo>
                                  <a:pt x="6878165" y="156776"/>
                                  <a:pt x="6880959" y="154780"/>
                                  <a:pt x="6880959" y="154780"/>
                                </a:cubicBezTo>
                                <a:lnTo>
                                  <a:pt x="6881358" y="154780"/>
                                </a:lnTo>
                                <a:cubicBezTo>
                                  <a:pt x="6881558" y="154580"/>
                                  <a:pt x="6883355" y="153483"/>
                                  <a:pt x="6885950" y="152884"/>
                                </a:cubicBezTo>
                                <a:close/>
                                <a:moveTo>
                                  <a:pt x="1554134" y="149591"/>
                                </a:moveTo>
                                <a:lnTo>
                                  <a:pt x="1570898" y="154382"/>
                                </a:lnTo>
                                <a:cubicBezTo>
                                  <a:pt x="1572099" y="154781"/>
                                  <a:pt x="1572899" y="155979"/>
                                  <a:pt x="1572099" y="157176"/>
                                </a:cubicBezTo>
                                <a:cubicBezTo>
                                  <a:pt x="1572099" y="157975"/>
                                  <a:pt x="1571299" y="158773"/>
                                  <a:pt x="1570500" y="158773"/>
                                </a:cubicBezTo>
                                <a:lnTo>
                                  <a:pt x="1569702" y="158773"/>
                                </a:lnTo>
                                <a:lnTo>
                                  <a:pt x="1552938" y="153983"/>
                                </a:lnTo>
                                <a:cubicBezTo>
                                  <a:pt x="1551736" y="153584"/>
                                  <a:pt x="1550937" y="152385"/>
                                  <a:pt x="1551339" y="151187"/>
                                </a:cubicBezTo>
                                <a:cubicBezTo>
                                  <a:pt x="1551736" y="149990"/>
                                  <a:pt x="1552938" y="149191"/>
                                  <a:pt x="1554134" y="149591"/>
                                </a:cubicBezTo>
                                <a:close/>
                                <a:moveTo>
                                  <a:pt x="1492262" y="145200"/>
                                </a:moveTo>
                                <a:cubicBezTo>
                                  <a:pt x="1493461" y="145200"/>
                                  <a:pt x="1494658" y="145998"/>
                                  <a:pt x="1494658" y="147196"/>
                                </a:cubicBezTo>
                                <a:cubicBezTo>
                                  <a:pt x="1495058" y="148393"/>
                                  <a:pt x="1494258" y="149592"/>
                                  <a:pt x="1492662" y="149592"/>
                                </a:cubicBezTo>
                                <a:lnTo>
                                  <a:pt x="1475093" y="151987"/>
                                </a:lnTo>
                                <a:cubicBezTo>
                                  <a:pt x="1473895" y="151987"/>
                                  <a:pt x="1472698" y="151189"/>
                                  <a:pt x="1472698" y="149991"/>
                                </a:cubicBezTo>
                                <a:cubicBezTo>
                                  <a:pt x="1472698" y="148793"/>
                                  <a:pt x="1473495" y="147595"/>
                                  <a:pt x="1474695" y="147595"/>
                                </a:cubicBezTo>
                                <a:close/>
                                <a:moveTo>
                                  <a:pt x="1571703" y="134820"/>
                                </a:moveTo>
                                <a:cubicBezTo>
                                  <a:pt x="1572899" y="134820"/>
                                  <a:pt x="1573697" y="135618"/>
                                  <a:pt x="1574095" y="136816"/>
                                </a:cubicBezTo>
                                <a:cubicBezTo>
                                  <a:pt x="1574095" y="138013"/>
                                  <a:pt x="1573295" y="139212"/>
                                  <a:pt x="1572099" y="139212"/>
                                </a:cubicBezTo>
                                <a:lnTo>
                                  <a:pt x="1554532" y="141607"/>
                                </a:lnTo>
                                <a:cubicBezTo>
                                  <a:pt x="1553334" y="141607"/>
                                  <a:pt x="1552136" y="140809"/>
                                  <a:pt x="1552136" y="139611"/>
                                </a:cubicBezTo>
                                <a:cubicBezTo>
                                  <a:pt x="1552136" y="138413"/>
                                  <a:pt x="1552938" y="137215"/>
                                  <a:pt x="1554134" y="137215"/>
                                </a:cubicBezTo>
                                <a:close/>
                                <a:moveTo>
                                  <a:pt x="199838" y="134122"/>
                                </a:moveTo>
                                <a:cubicBezTo>
                                  <a:pt x="202433" y="133523"/>
                                  <a:pt x="205826" y="133423"/>
                                  <a:pt x="209220" y="135220"/>
                                </a:cubicBezTo>
                                <a:cubicBezTo>
                                  <a:pt x="216803" y="139212"/>
                                  <a:pt x="216405" y="146796"/>
                                  <a:pt x="216405" y="147196"/>
                                </a:cubicBezTo>
                                <a:cubicBezTo>
                                  <a:pt x="216405" y="147196"/>
                                  <a:pt x="216405" y="149990"/>
                                  <a:pt x="219998" y="151986"/>
                                </a:cubicBezTo>
                                <a:cubicBezTo>
                                  <a:pt x="223591" y="153583"/>
                                  <a:pt x="225985" y="151986"/>
                                  <a:pt x="225985" y="151986"/>
                                </a:cubicBezTo>
                                <a:lnTo>
                                  <a:pt x="226385" y="151986"/>
                                </a:lnTo>
                                <a:lnTo>
                                  <a:pt x="226784" y="151587"/>
                                </a:lnTo>
                                <a:cubicBezTo>
                                  <a:pt x="228780" y="150389"/>
                                  <a:pt x="233570" y="147994"/>
                                  <a:pt x="239958" y="151188"/>
                                </a:cubicBezTo>
                                <a:cubicBezTo>
                                  <a:pt x="246743" y="154780"/>
                                  <a:pt x="247144" y="162365"/>
                                  <a:pt x="247144" y="162764"/>
                                </a:cubicBezTo>
                                <a:lnTo>
                                  <a:pt x="247144" y="163164"/>
                                </a:lnTo>
                                <a:cubicBezTo>
                                  <a:pt x="247144" y="163164"/>
                                  <a:pt x="247144" y="165958"/>
                                  <a:pt x="250735" y="167954"/>
                                </a:cubicBezTo>
                                <a:cubicBezTo>
                                  <a:pt x="254328" y="169950"/>
                                  <a:pt x="257122" y="167954"/>
                                  <a:pt x="257122" y="167954"/>
                                </a:cubicBezTo>
                                <a:lnTo>
                                  <a:pt x="257522" y="167954"/>
                                </a:lnTo>
                                <a:cubicBezTo>
                                  <a:pt x="257921" y="167555"/>
                                  <a:pt x="265106" y="163563"/>
                                  <a:pt x="271494" y="167156"/>
                                </a:cubicBezTo>
                                <a:cubicBezTo>
                                  <a:pt x="279079" y="171149"/>
                                  <a:pt x="278680" y="178733"/>
                                  <a:pt x="278680" y="179132"/>
                                </a:cubicBezTo>
                                <a:cubicBezTo>
                                  <a:pt x="278680" y="179132"/>
                                  <a:pt x="278680" y="181927"/>
                                  <a:pt x="282273" y="183923"/>
                                </a:cubicBezTo>
                                <a:cubicBezTo>
                                  <a:pt x="283471" y="184322"/>
                                  <a:pt x="284268" y="184721"/>
                                  <a:pt x="285466" y="184721"/>
                                </a:cubicBezTo>
                                <a:lnTo>
                                  <a:pt x="289858" y="185120"/>
                                </a:lnTo>
                                <a:cubicBezTo>
                                  <a:pt x="291853" y="185120"/>
                                  <a:pt x="293450" y="187116"/>
                                  <a:pt x="293450" y="189112"/>
                                </a:cubicBezTo>
                                <a:cubicBezTo>
                                  <a:pt x="293450" y="191108"/>
                                  <a:pt x="291454" y="192705"/>
                                  <a:pt x="287861" y="193104"/>
                                </a:cubicBezTo>
                                <a:lnTo>
                                  <a:pt x="281874" y="192705"/>
                                </a:lnTo>
                                <a:cubicBezTo>
                                  <a:pt x="280276" y="192306"/>
                                  <a:pt x="278680" y="191907"/>
                                  <a:pt x="277082" y="191108"/>
                                </a:cubicBezTo>
                                <a:cubicBezTo>
                                  <a:pt x="269498" y="187116"/>
                                  <a:pt x="269897" y="179532"/>
                                  <a:pt x="269897" y="179132"/>
                                </a:cubicBezTo>
                                <a:cubicBezTo>
                                  <a:pt x="269897" y="179132"/>
                                  <a:pt x="270296" y="176338"/>
                                  <a:pt x="266703" y="174342"/>
                                </a:cubicBezTo>
                                <a:cubicBezTo>
                                  <a:pt x="263909" y="172745"/>
                                  <a:pt x="260316" y="174342"/>
                                  <a:pt x="259917" y="174741"/>
                                </a:cubicBezTo>
                                <a:cubicBezTo>
                                  <a:pt x="258719" y="175540"/>
                                  <a:pt x="253131" y="178733"/>
                                  <a:pt x="246344" y="175141"/>
                                </a:cubicBezTo>
                                <a:cubicBezTo>
                                  <a:pt x="239558" y="171548"/>
                                  <a:pt x="239159" y="165160"/>
                                  <a:pt x="239159" y="163563"/>
                                </a:cubicBezTo>
                                <a:cubicBezTo>
                                  <a:pt x="238759" y="163164"/>
                                  <a:pt x="238361" y="159970"/>
                                  <a:pt x="235566" y="158373"/>
                                </a:cubicBezTo>
                                <a:cubicBezTo>
                                  <a:pt x="232372" y="156776"/>
                                  <a:pt x="230376" y="157974"/>
                                  <a:pt x="229578" y="158373"/>
                                </a:cubicBezTo>
                                <a:lnTo>
                                  <a:pt x="229179" y="158373"/>
                                </a:lnTo>
                                <a:cubicBezTo>
                                  <a:pt x="227981" y="159172"/>
                                  <a:pt x="222791" y="162365"/>
                                  <a:pt x="215606" y="158772"/>
                                </a:cubicBezTo>
                                <a:cubicBezTo>
                                  <a:pt x="208021" y="154780"/>
                                  <a:pt x="208420" y="147595"/>
                                  <a:pt x="208420" y="146796"/>
                                </a:cubicBezTo>
                                <a:cubicBezTo>
                                  <a:pt x="208819" y="146796"/>
                                  <a:pt x="208420" y="143603"/>
                                  <a:pt x="205227" y="142006"/>
                                </a:cubicBezTo>
                                <a:cubicBezTo>
                                  <a:pt x="202433" y="140409"/>
                                  <a:pt x="198840" y="142006"/>
                                  <a:pt x="198441" y="142405"/>
                                </a:cubicBezTo>
                                <a:cubicBezTo>
                                  <a:pt x="197243" y="143204"/>
                                  <a:pt x="191655" y="146397"/>
                                  <a:pt x="184868" y="142804"/>
                                </a:cubicBezTo>
                                <a:lnTo>
                                  <a:pt x="182472" y="141208"/>
                                </a:lnTo>
                                <a:cubicBezTo>
                                  <a:pt x="180476" y="140409"/>
                                  <a:pt x="179679" y="138014"/>
                                  <a:pt x="180875" y="136018"/>
                                </a:cubicBezTo>
                                <a:cubicBezTo>
                                  <a:pt x="181675" y="134022"/>
                                  <a:pt x="184070" y="133224"/>
                                  <a:pt x="186065" y="134421"/>
                                </a:cubicBezTo>
                                <a:lnTo>
                                  <a:pt x="188461" y="136018"/>
                                </a:lnTo>
                                <a:cubicBezTo>
                                  <a:pt x="192053" y="138014"/>
                                  <a:pt x="194848" y="136018"/>
                                  <a:pt x="194848" y="136018"/>
                                </a:cubicBezTo>
                                <a:lnTo>
                                  <a:pt x="195247" y="136018"/>
                                </a:lnTo>
                                <a:cubicBezTo>
                                  <a:pt x="195447" y="135818"/>
                                  <a:pt x="197243" y="134721"/>
                                  <a:pt x="199838" y="134122"/>
                                </a:cubicBezTo>
                                <a:close/>
                                <a:moveTo>
                                  <a:pt x="1476691" y="128034"/>
                                </a:moveTo>
                                <a:lnTo>
                                  <a:pt x="1493461" y="132825"/>
                                </a:lnTo>
                                <a:cubicBezTo>
                                  <a:pt x="1494657" y="133224"/>
                                  <a:pt x="1495457" y="134422"/>
                                  <a:pt x="1495058" y="135619"/>
                                </a:cubicBezTo>
                                <a:cubicBezTo>
                                  <a:pt x="1495058" y="136418"/>
                                  <a:pt x="1494258" y="137216"/>
                                  <a:pt x="1493461" y="137216"/>
                                </a:cubicBezTo>
                                <a:lnTo>
                                  <a:pt x="1492661" y="137216"/>
                                </a:lnTo>
                                <a:lnTo>
                                  <a:pt x="1475892" y="132426"/>
                                </a:lnTo>
                                <a:cubicBezTo>
                                  <a:pt x="1474695" y="132027"/>
                                  <a:pt x="1474295" y="130828"/>
                                  <a:pt x="1473895" y="129630"/>
                                </a:cubicBezTo>
                                <a:cubicBezTo>
                                  <a:pt x="1474295" y="128433"/>
                                  <a:pt x="1475492" y="127634"/>
                                  <a:pt x="1476691" y="128034"/>
                                </a:cubicBezTo>
                                <a:close/>
                                <a:moveTo>
                                  <a:pt x="6902716" y="120948"/>
                                </a:moveTo>
                                <a:cubicBezTo>
                                  <a:pt x="6905311" y="120349"/>
                                  <a:pt x="6908704" y="120249"/>
                                  <a:pt x="6912098" y="122046"/>
                                </a:cubicBezTo>
                                <a:cubicBezTo>
                                  <a:pt x="6919682" y="126038"/>
                                  <a:pt x="6919283" y="133622"/>
                                  <a:pt x="6919283" y="134022"/>
                                </a:cubicBezTo>
                                <a:cubicBezTo>
                                  <a:pt x="6919283" y="134022"/>
                                  <a:pt x="6919283" y="136816"/>
                                  <a:pt x="6922876" y="138812"/>
                                </a:cubicBezTo>
                                <a:cubicBezTo>
                                  <a:pt x="6926469" y="140409"/>
                                  <a:pt x="6928864" y="138812"/>
                                  <a:pt x="6928864" y="138812"/>
                                </a:cubicBezTo>
                                <a:lnTo>
                                  <a:pt x="6929263" y="138812"/>
                                </a:lnTo>
                                <a:lnTo>
                                  <a:pt x="6929662" y="138413"/>
                                </a:lnTo>
                                <a:cubicBezTo>
                                  <a:pt x="6931658" y="137215"/>
                                  <a:pt x="6936449" y="134820"/>
                                  <a:pt x="6942836" y="138014"/>
                                </a:cubicBezTo>
                                <a:cubicBezTo>
                                  <a:pt x="6949622" y="141606"/>
                                  <a:pt x="6950021" y="149191"/>
                                  <a:pt x="6950021" y="149590"/>
                                </a:cubicBezTo>
                                <a:lnTo>
                                  <a:pt x="6950021" y="149990"/>
                                </a:lnTo>
                                <a:cubicBezTo>
                                  <a:pt x="6950021" y="149990"/>
                                  <a:pt x="6950021" y="152784"/>
                                  <a:pt x="6953614" y="154780"/>
                                </a:cubicBezTo>
                                <a:cubicBezTo>
                                  <a:pt x="6957207" y="156776"/>
                                  <a:pt x="6960001" y="154780"/>
                                  <a:pt x="6960001" y="154780"/>
                                </a:cubicBezTo>
                                <a:lnTo>
                                  <a:pt x="6960401" y="154780"/>
                                </a:lnTo>
                                <a:cubicBezTo>
                                  <a:pt x="6960800" y="154381"/>
                                  <a:pt x="6967985" y="150389"/>
                                  <a:pt x="6974372" y="153982"/>
                                </a:cubicBezTo>
                                <a:cubicBezTo>
                                  <a:pt x="6981957" y="157975"/>
                                  <a:pt x="6981558" y="165559"/>
                                  <a:pt x="6981558" y="165958"/>
                                </a:cubicBezTo>
                                <a:cubicBezTo>
                                  <a:pt x="6981558" y="165958"/>
                                  <a:pt x="6981558" y="168753"/>
                                  <a:pt x="6985151" y="170749"/>
                                </a:cubicBezTo>
                                <a:cubicBezTo>
                                  <a:pt x="6986348" y="171148"/>
                                  <a:pt x="6987147" y="171547"/>
                                  <a:pt x="6988344" y="171547"/>
                                </a:cubicBezTo>
                                <a:lnTo>
                                  <a:pt x="6992736" y="171946"/>
                                </a:lnTo>
                                <a:cubicBezTo>
                                  <a:pt x="6994732" y="171946"/>
                                  <a:pt x="6996328" y="173942"/>
                                  <a:pt x="6996328" y="175938"/>
                                </a:cubicBezTo>
                                <a:cubicBezTo>
                                  <a:pt x="6996328" y="177934"/>
                                  <a:pt x="6994332" y="179531"/>
                                  <a:pt x="6990740" y="179930"/>
                                </a:cubicBezTo>
                                <a:lnTo>
                                  <a:pt x="6984752" y="179531"/>
                                </a:lnTo>
                                <a:cubicBezTo>
                                  <a:pt x="6983155" y="179132"/>
                                  <a:pt x="6981558" y="178733"/>
                                  <a:pt x="6979961" y="177934"/>
                                </a:cubicBezTo>
                                <a:cubicBezTo>
                                  <a:pt x="6972376" y="173942"/>
                                  <a:pt x="6972776" y="166358"/>
                                  <a:pt x="6972776" y="165958"/>
                                </a:cubicBezTo>
                                <a:cubicBezTo>
                                  <a:pt x="6972776" y="165958"/>
                                  <a:pt x="6973175" y="163164"/>
                                  <a:pt x="6969582" y="161168"/>
                                </a:cubicBezTo>
                                <a:cubicBezTo>
                                  <a:pt x="6966788" y="159571"/>
                                  <a:pt x="6963195" y="161168"/>
                                  <a:pt x="6962796" y="161567"/>
                                </a:cubicBezTo>
                                <a:cubicBezTo>
                                  <a:pt x="6961598" y="162366"/>
                                  <a:pt x="6956009" y="165559"/>
                                  <a:pt x="6949223" y="161967"/>
                                </a:cubicBezTo>
                                <a:cubicBezTo>
                                  <a:pt x="6942437" y="158374"/>
                                  <a:pt x="6942037" y="151986"/>
                                  <a:pt x="6942037" y="150389"/>
                                </a:cubicBezTo>
                                <a:cubicBezTo>
                                  <a:pt x="6941638" y="149990"/>
                                  <a:pt x="6941239" y="146796"/>
                                  <a:pt x="6938445" y="145199"/>
                                </a:cubicBezTo>
                                <a:cubicBezTo>
                                  <a:pt x="6935251" y="143602"/>
                                  <a:pt x="6933255" y="144800"/>
                                  <a:pt x="6932457" y="145199"/>
                                </a:cubicBezTo>
                                <a:lnTo>
                                  <a:pt x="6932058" y="145199"/>
                                </a:lnTo>
                                <a:cubicBezTo>
                                  <a:pt x="6930860" y="145998"/>
                                  <a:pt x="6925670" y="149191"/>
                                  <a:pt x="6918485" y="145598"/>
                                </a:cubicBezTo>
                                <a:cubicBezTo>
                                  <a:pt x="6910900" y="141606"/>
                                  <a:pt x="6911299" y="134421"/>
                                  <a:pt x="6911299" y="133622"/>
                                </a:cubicBezTo>
                                <a:cubicBezTo>
                                  <a:pt x="6911698" y="133622"/>
                                  <a:pt x="6911299" y="130429"/>
                                  <a:pt x="6908105" y="128832"/>
                                </a:cubicBezTo>
                                <a:cubicBezTo>
                                  <a:pt x="6905310" y="127235"/>
                                  <a:pt x="6901717" y="128832"/>
                                  <a:pt x="6901318" y="129231"/>
                                </a:cubicBezTo>
                                <a:cubicBezTo>
                                  <a:pt x="6900121" y="130030"/>
                                  <a:pt x="6894532" y="133223"/>
                                  <a:pt x="6887746" y="129630"/>
                                </a:cubicBezTo>
                                <a:lnTo>
                                  <a:pt x="6885350" y="128034"/>
                                </a:lnTo>
                                <a:cubicBezTo>
                                  <a:pt x="6883354" y="127235"/>
                                  <a:pt x="6882955" y="124840"/>
                                  <a:pt x="6883754" y="122844"/>
                                </a:cubicBezTo>
                                <a:cubicBezTo>
                                  <a:pt x="6884552" y="120848"/>
                                  <a:pt x="6886947" y="120050"/>
                                  <a:pt x="6888943" y="121247"/>
                                </a:cubicBezTo>
                                <a:lnTo>
                                  <a:pt x="6891338" y="122844"/>
                                </a:lnTo>
                                <a:cubicBezTo>
                                  <a:pt x="6894931" y="124840"/>
                                  <a:pt x="6897726" y="122844"/>
                                  <a:pt x="6897726" y="122844"/>
                                </a:cubicBezTo>
                                <a:lnTo>
                                  <a:pt x="6898125" y="122844"/>
                                </a:lnTo>
                                <a:cubicBezTo>
                                  <a:pt x="6898325" y="122644"/>
                                  <a:pt x="6900121" y="121547"/>
                                  <a:pt x="6902716" y="120948"/>
                                </a:cubicBezTo>
                                <a:close/>
                                <a:moveTo>
                                  <a:pt x="1564910" y="117655"/>
                                </a:moveTo>
                                <a:cubicBezTo>
                                  <a:pt x="1565709" y="117255"/>
                                  <a:pt x="1567305" y="117255"/>
                                  <a:pt x="1567703" y="118453"/>
                                </a:cubicBezTo>
                                <a:cubicBezTo>
                                  <a:pt x="1568103" y="119251"/>
                                  <a:pt x="1568103" y="120848"/>
                                  <a:pt x="1566904" y="121247"/>
                                </a:cubicBezTo>
                                <a:lnTo>
                                  <a:pt x="1551736" y="130031"/>
                                </a:lnTo>
                                <a:lnTo>
                                  <a:pt x="1550937" y="130430"/>
                                </a:lnTo>
                                <a:cubicBezTo>
                                  <a:pt x="1550140" y="130430"/>
                                  <a:pt x="1549342" y="130031"/>
                                  <a:pt x="1548946" y="129232"/>
                                </a:cubicBezTo>
                                <a:cubicBezTo>
                                  <a:pt x="1548141" y="128035"/>
                                  <a:pt x="1548545" y="126837"/>
                                  <a:pt x="1549744" y="126438"/>
                                </a:cubicBezTo>
                                <a:close/>
                                <a:moveTo>
                                  <a:pt x="1486274" y="112066"/>
                                </a:moveTo>
                                <a:lnTo>
                                  <a:pt x="1500246" y="122845"/>
                                </a:lnTo>
                                <a:cubicBezTo>
                                  <a:pt x="1501046" y="123245"/>
                                  <a:pt x="1501445" y="124841"/>
                                  <a:pt x="1500647" y="125640"/>
                                </a:cubicBezTo>
                                <a:cubicBezTo>
                                  <a:pt x="1500246" y="126039"/>
                                  <a:pt x="1499447" y="126438"/>
                                  <a:pt x="1499051" y="126438"/>
                                </a:cubicBezTo>
                                <a:cubicBezTo>
                                  <a:pt x="1498650" y="126438"/>
                                  <a:pt x="1497853" y="126438"/>
                                  <a:pt x="1497453" y="126039"/>
                                </a:cubicBezTo>
                                <a:lnTo>
                                  <a:pt x="1483878" y="115260"/>
                                </a:lnTo>
                                <a:cubicBezTo>
                                  <a:pt x="1483079" y="114860"/>
                                  <a:pt x="1482681" y="113264"/>
                                  <a:pt x="1483479" y="112465"/>
                                </a:cubicBezTo>
                                <a:cubicBezTo>
                                  <a:pt x="1483878" y="111667"/>
                                  <a:pt x="1485474" y="111268"/>
                                  <a:pt x="1486274" y="112066"/>
                                </a:cubicBezTo>
                                <a:close/>
                                <a:moveTo>
                                  <a:pt x="1554933" y="103284"/>
                                </a:moveTo>
                                <a:cubicBezTo>
                                  <a:pt x="1555729" y="103683"/>
                                  <a:pt x="1556132" y="105280"/>
                                  <a:pt x="1555330" y="106078"/>
                                </a:cubicBezTo>
                                <a:lnTo>
                                  <a:pt x="1544556" y="120051"/>
                                </a:lnTo>
                                <a:cubicBezTo>
                                  <a:pt x="1544149" y="120451"/>
                                  <a:pt x="1543352" y="120850"/>
                                  <a:pt x="1542954" y="120850"/>
                                </a:cubicBezTo>
                                <a:cubicBezTo>
                                  <a:pt x="1542556" y="120850"/>
                                  <a:pt x="1541756" y="120850"/>
                                  <a:pt x="1541361" y="120451"/>
                                </a:cubicBezTo>
                                <a:cubicBezTo>
                                  <a:pt x="1540160" y="119652"/>
                                  <a:pt x="1540160" y="118455"/>
                                  <a:pt x="1541361" y="117656"/>
                                </a:cubicBezTo>
                                <a:lnTo>
                                  <a:pt x="1552136" y="103683"/>
                                </a:lnTo>
                                <a:cubicBezTo>
                                  <a:pt x="1552533" y="102885"/>
                                  <a:pt x="1554134" y="102486"/>
                                  <a:pt x="1554933" y="103284"/>
                                </a:cubicBezTo>
                                <a:close/>
                                <a:moveTo>
                                  <a:pt x="1498249" y="99292"/>
                                </a:moveTo>
                                <a:cubicBezTo>
                                  <a:pt x="1499048" y="98892"/>
                                  <a:pt x="1500647" y="98892"/>
                                  <a:pt x="1501044" y="100090"/>
                                </a:cubicBezTo>
                                <a:lnTo>
                                  <a:pt x="1509831" y="115260"/>
                                </a:lnTo>
                                <a:cubicBezTo>
                                  <a:pt x="1510228" y="116059"/>
                                  <a:pt x="1510228" y="117656"/>
                                  <a:pt x="1509029" y="118055"/>
                                </a:cubicBezTo>
                                <a:lnTo>
                                  <a:pt x="1508232" y="118454"/>
                                </a:lnTo>
                                <a:cubicBezTo>
                                  <a:pt x="1507434" y="118454"/>
                                  <a:pt x="1506633" y="118055"/>
                                  <a:pt x="1506235" y="117256"/>
                                </a:cubicBezTo>
                                <a:lnTo>
                                  <a:pt x="1497452" y="102086"/>
                                </a:lnTo>
                                <a:cubicBezTo>
                                  <a:pt x="1497053" y="101288"/>
                                  <a:pt x="1497053" y="99691"/>
                                  <a:pt x="1498249" y="99292"/>
                                </a:cubicBezTo>
                                <a:close/>
                                <a:moveTo>
                                  <a:pt x="1536970" y="94502"/>
                                </a:moveTo>
                                <a:cubicBezTo>
                                  <a:pt x="1538166" y="94901"/>
                                  <a:pt x="1538968" y="96098"/>
                                  <a:pt x="1538565" y="97296"/>
                                </a:cubicBezTo>
                                <a:lnTo>
                                  <a:pt x="1533775" y="114063"/>
                                </a:lnTo>
                                <a:cubicBezTo>
                                  <a:pt x="1533775" y="114862"/>
                                  <a:pt x="1532977" y="115660"/>
                                  <a:pt x="1532180" y="115660"/>
                                </a:cubicBezTo>
                                <a:lnTo>
                                  <a:pt x="1531383" y="115660"/>
                                </a:lnTo>
                                <a:cubicBezTo>
                                  <a:pt x="1530183" y="115261"/>
                                  <a:pt x="1529387" y="114063"/>
                                  <a:pt x="1529387" y="112866"/>
                                </a:cubicBezTo>
                                <a:lnTo>
                                  <a:pt x="1534173" y="96098"/>
                                </a:lnTo>
                                <a:cubicBezTo>
                                  <a:pt x="1534572" y="94901"/>
                                  <a:pt x="1535772" y="94102"/>
                                  <a:pt x="1536970" y="94502"/>
                                </a:cubicBezTo>
                                <a:close/>
                                <a:moveTo>
                                  <a:pt x="1517018" y="92505"/>
                                </a:moveTo>
                                <a:cubicBezTo>
                                  <a:pt x="1518215" y="92505"/>
                                  <a:pt x="1519412" y="93303"/>
                                  <a:pt x="1519412" y="94501"/>
                                </a:cubicBezTo>
                                <a:lnTo>
                                  <a:pt x="1521807" y="112067"/>
                                </a:lnTo>
                                <a:cubicBezTo>
                                  <a:pt x="1521807" y="113264"/>
                                  <a:pt x="1521009" y="114462"/>
                                  <a:pt x="1519812" y="114462"/>
                                </a:cubicBezTo>
                                <a:cubicBezTo>
                                  <a:pt x="1518614" y="114861"/>
                                  <a:pt x="1517418" y="114063"/>
                                  <a:pt x="1517418" y="112466"/>
                                </a:cubicBezTo>
                                <a:lnTo>
                                  <a:pt x="1515021" y="94900"/>
                                </a:lnTo>
                                <a:cubicBezTo>
                                  <a:pt x="1515021" y="93702"/>
                                  <a:pt x="1515820" y="92505"/>
                                  <a:pt x="1517018" y="92505"/>
                                </a:cubicBezTo>
                                <a:close/>
                                <a:moveTo>
                                  <a:pt x="561363" y="67905"/>
                                </a:moveTo>
                                <a:cubicBezTo>
                                  <a:pt x="569098" y="69851"/>
                                  <a:pt x="576084" y="74741"/>
                                  <a:pt x="580476" y="82126"/>
                                </a:cubicBezTo>
                                <a:lnTo>
                                  <a:pt x="574887" y="85719"/>
                                </a:lnTo>
                                <a:cubicBezTo>
                                  <a:pt x="567301" y="74142"/>
                                  <a:pt x="552132" y="70550"/>
                                  <a:pt x="540555" y="77735"/>
                                </a:cubicBezTo>
                                <a:cubicBezTo>
                                  <a:pt x="528978" y="84921"/>
                                  <a:pt x="525385" y="100491"/>
                                  <a:pt x="533369" y="111668"/>
                                </a:cubicBezTo>
                                <a:lnTo>
                                  <a:pt x="527780" y="115261"/>
                                </a:lnTo>
                                <a:cubicBezTo>
                                  <a:pt x="527381" y="114862"/>
                                  <a:pt x="527381" y="114463"/>
                                  <a:pt x="526982" y="114063"/>
                                </a:cubicBezTo>
                                <a:cubicBezTo>
                                  <a:pt x="518200" y="99293"/>
                                  <a:pt x="522990" y="80130"/>
                                  <a:pt x="537760" y="71348"/>
                                </a:cubicBezTo>
                                <a:cubicBezTo>
                                  <a:pt x="545146" y="66957"/>
                                  <a:pt x="553629" y="65959"/>
                                  <a:pt x="561363" y="67905"/>
                                </a:cubicBezTo>
                                <a:close/>
                                <a:moveTo>
                                  <a:pt x="7264241" y="54731"/>
                                </a:moveTo>
                                <a:cubicBezTo>
                                  <a:pt x="7271976" y="56677"/>
                                  <a:pt x="7278962" y="61567"/>
                                  <a:pt x="7283353" y="68952"/>
                                </a:cubicBezTo>
                                <a:lnTo>
                                  <a:pt x="7277764" y="72545"/>
                                </a:lnTo>
                                <a:cubicBezTo>
                                  <a:pt x="7270179" y="60968"/>
                                  <a:pt x="7255010" y="57376"/>
                                  <a:pt x="7243433" y="64561"/>
                                </a:cubicBezTo>
                                <a:cubicBezTo>
                                  <a:pt x="7231855" y="71747"/>
                                  <a:pt x="7228661" y="87317"/>
                                  <a:pt x="7236246" y="98494"/>
                                </a:cubicBezTo>
                                <a:lnTo>
                                  <a:pt x="7230657" y="102087"/>
                                </a:lnTo>
                                <a:cubicBezTo>
                                  <a:pt x="7230258" y="101688"/>
                                  <a:pt x="7230258" y="101289"/>
                                  <a:pt x="7229859" y="100889"/>
                                </a:cubicBezTo>
                                <a:cubicBezTo>
                                  <a:pt x="7221077" y="86119"/>
                                  <a:pt x="7225867" y="66956"/>
                                  <a:pt x="7240638" y="58174"/>
                                </a:cubicBezTo>
                                <a:cubicBezTo>
                                  <a:pt x="7248023" y="53783"/>
                                  <a:pt x="7256506" y="52785"/>
                                  <a:pt x="7264241" y="54731"/>
                                </a:cubicBezTo>
                                <a:close/>
                                <a:moveTo>
                                  <a:pt x="5304923" y="38614"/>
                                </a:moveTo>
                                <a:cubicBezTo>
                                  <a:pt x="5306120" y="38614"/>
                                  <a:pt x="5306919" y="39412"/>
                                  <a:pt x="5307318" y="40610"/>
                                </a:cubicBezTo>
                                <a:lnTo>
                                  <a:pt x="5309714" y="58176"/>
                                </a:lnTo>
                                <a:cubicBezTo>
                                  <a:pt x="5309714" y="59373"/>
                                  <a:pt x="5308916" y="60571"/>
                                  <a:pt x="5307718" y="60571"/>
                                </a:cubicBezTo>
                                <a:cubicBezTo>
                                  <a:pt x="5306519" y="60571"/>
                                  <a:pt x="5305322" y="59772"/>
                                  <a:pt x="5305322" y="58575"/>
                                </a:cubicBezTo>
                                <a:lnTo>
                                  <a:pt x="5302927" y="41009"/>
                                </a:lnTo>
                                <a:cubicBezTo>
                                  <a:pt x="5302927" y="39811"/>
                                  <a:pt x="5303725" y="38614"/>
                                  <a:pt x="5304923" y="38614"/>
                                </a:cubicBezTo>
                                <a:close/>
                                <a:moveTo>
                                  <a:pt x="5293346" y="37815"/>
                                </a:moveTo>
                                <a:cubicBezTo>
                                  <a:pt x="5294544" y="38214"/>
                                  <a:pt x="5294943" y="39411"/>
                                  <a:pt x="5294544" y="40609"/>
                                </a:cubicBezTo>
                                <a:lnTo>
                                  <a:pt x="5289753" y="57376"/>
                                </a:lnTo>
                                <a:cubicBezTo>
                                  <a:pt x="5289753" y="58175"/>
                                  <a:pt x="5288954" y="58973"/>
                                  <a:pt x="5288156" y="58973"/>
                                </a:cubicBezTo>
                                <a:lnTo>
                                  <a:pt x="5287358" y="58973"/>
                                </a:lnTo>
                                <a:cubicBezTo>
                                  <a:pt x="5286160" y="58574"/>
                                  <a:pt x="5285362" y="57376"/>
                                  <a:pt x="5285761" y="56179"/>
                                </a:cubicBezTo>
                                <a:lnTo>
                                  <a:pt x="5290552" y="39411"/>
                                </a:lnTo>
                                <a:cubicBezTo>
                                  <a:pt x="5290951" y="38214"/>
                                  <a:pt x="5292149" y="37415"/>
                                  <a:pt x="5293346" y="37815"/>
                                </a:cubicBezTo>
                                <a:close/>
                                <a:moveTo>
                                  <a:pt x="5315301" y="35021"/>
                                </a:moveTo>
                                <a:cubicBezTo>
                                  <a:pt x="5316099" y="34621"/>
                                  <a:pt x="5317696" y="34621"/>
                                  <a:pt x="5318095" y="35819"/>
                                </a:cubicBezTo>
                                <a:lnTo>
                                  <a:pt x="5326879" y="50990"/>
                                </a:lnTo>
                                <a:cubicBezTo>
                                  <a:pt x="5327278" y="51788"/>
                                  <a:pt x="5327278" y="53385"/>
                                  <a:pt x="5326080" y="53784"/>
                                </a:cubicBezTo>
                                <a:lnTo>
                                  <a:pt x="5325282" y="54183"/>
                                </a:lnTo>
                                <a:cubicBezTo>
                                  <a:pt x="5324483" y="54183"/>
                                  <a:pt x="5323685" y="53784"/>
                                  <a:pt x="5323286" y="52986"/>
                                </a:cubicBezTo>
                                <a:lnTo>
                                  <a:pt x="5314502" y="37815"/>
                                </a:lnTo>
                                <a:cubicBezTo>
                                  <a:pt x="5314103" y="37017"/>
                                  <a:pt x="5314103" y="35420"/>
                                  <a:pt x="5315301" y="35021"/>
                                </a:cubicBezTo>
                                <a:close/>
                                <a:moveTo>
                                  <a:pt x="5283367" y="33025"/>
                                </a:moveTo>
                                <a:cubicBezTo>
                                  <a:pt x="5284165" y="33823"/>
                                  <a:pt x="5284564" y="35021"/>
                                  <a:pt x="5284165" y="35819"/>
                                </a:cubicBezTo>
                                <a:lnTo>
                                  <a:pt x="5273386" y="49792"/>
                                </a:lnTo>
                                <a:cubicBezTo>
                                  <a:pt x="5272987" y="50192"/>
                                  <a:pt x="5272188" y="50591"/>
                                  <a:pt x="5271789" y="50591"/>
                                </a:cubicBezTo>
                                <a:cubicBezTo>
                                  <a:pt x="5271390" y="50591"/>
                                  <a:pt x="5270591" y="50591"/>
                                  <a:pt x="5270192" y="50192"/>
                                </a:cubicBezTo>
                                <a:cubicBezTo>
                                  <a:pt x="5269394" y="49792"/>
                                  <a:pt x="5268995" y="48196"/>
                                  <a:pt x="5269793" y="47397"/>
                                </a:cubicBezTo>
                                <a:lnTo>
                                  <a:pt x="5280572" y="33424"/>
                                </a:lnTo>
                                <a:cubicBezTo>
                                  <a:pt x="5280972" y="32626"/>
                                  <a:pt x="5282568" y="32227"/>
                                  <a:pt x="5283367" y="33025"/>
                                </a:cubicBezTo>
                                <a:close/>
                                <a:moveTo>
                                  <a:pt x="3960221" y="32725"/>
                                </a:moveTo>
                                <a:cubicBezTo>
                                  <a:pt x="3962816" y="32126"/>
                                  <a:pt x="3966210" y="32026"/>
                                  <a:pt x="3969603" y="33823"/>
                                </a:cubicBezTo>
                                <a:cubicBezTo>
                                  <a:pt x="3977187" y="37815"/>
                                  <a:pt x="3976788" y="45399"/>
                                  <a:pt x="3976788" y="45799"/>
                                </a:cubicBezTo>
                                <a:cubicBezTo>
                                  <a:pt x="3976788" y="45799"/>
                                  <a:pt x="3976788" y="48593"/>
                                  <a:pt x="3980381" y="50589"/>
                                </a:cubicBezTo>
                                <a:cubicBezTo>
                                  <a:pt x="3983974" y="52186"/>
                                  <a:pt x="3986369" y="50589"/>
                                  <a:pt x="3986369" y="50589"/>
                                </a:cubicBezTo>
                                <a:lnTo>
                                  <a:pt x="3986768" y="50589"/>
                                </a:lnTo>
                                <a:lnTo>
                                  <a:pt x="3987167" y="50190"/>
                                </a:lnTo>
                                <a:cubicBezTo>
                                  <a:pt x="3989163" y="48992"/>
                                  <a:pt x="3993954" y="46597"/>
                                  <a:pt x="4000341" y="49791"/>
                                </a:cubicBezTo>
                                <a:cubicBezTo>
                                  <a:pt x="4007127" y="53383"/>
                                  <a:pt x="4007527" y="60968"/>
                                  <a:pt x="4007527" y="61367"/>
                                </a:cubicBezTo>
                                <a:lnTo>
                                  <a:pt x="4007527" y="61767"/>
                                </a:lnTo>
                                <a:cubicBezTo>
                                  <a:pt x="4007527" y="61767"/>
                                  <a:pt x="4007527" y="64561"/>
                                  <a:pt x="4011119" y="66557"/>
                                </a:cubicBezTo>
                                <a:cubicBezTo>
                                  <a:pt x="4014712" y="68553"/>
                                  <a:pt x="4017507" y="66557"/>
                                  <a:pt x="4017507" y="66557"/>
                                </a:cubicBezTo>
                                <a:lnTo>
                                  <a:pt x="4017906" y="66557"/>
                                </a:lnTo>
                                <a:cubicBezTo>
                                  <a:pt x="4018305" y="66158"/>
                                  <a:pt x="4025492" y="62166"/>
                                  <a:pt x="4031879" y="65759"/>
                                </a:cubicBezTo>
                                <a:cubicBezTo>
                                  <a:pt x="4039464" y="69752"/>
                                  <a:pt x="4039064" y="77336"/>
                                  <a:pt x="4039064" y="77735"/>
                                </a:cubicBezTo>
                                <a:cubicBezTo>
                                  <a:pt x="4039064" y="77735"/>
                                  <a:pt x="4039064" y="80530"/>
                                  <a:pt x="4042657" y="82526"/>
                                </a:cubicBezTo>
                                <a:cubicBezTo>
                                  <a:pt x="4043855" y="82925"/>
                                  <a:pt x="4044653" y="83324"/>
                                  <a:pt x="4045851" y="83324"/>
                                </a:cubicBezTo>
                                <a:lnTo>
                                  <a:pt x="4050242" y="83723"/>
                                </a:lnTo>
                                <a:cubicBezTo>
                                  <a:pt x="4052238" y="83723"/>
                                  <a:pt x="4053835" y="85719"/>
                                  <a:pt x="4053835" y="87715"/>
                                </a:cubicBezTo>
                                <a:cubicBezTo>
                                  <a:pt x="4053835" y="89711"/>
                                  <a:pt x="4051839" y="91308"/>
                                  <a:pt x="4048246" y="92107"/>
                                </a:cubicBezTo>
                                <a:lnTo>
                                  <a:pt x="4042258" y="91707"/>
                                </a:lnTo>
                                <a:cubicBezTo>
                                  <a:pt x="4040661" y="91308"/>
                                  <a:pt x="4039064" y="90909"/>
                                  <a:pt x="4037468" y="90111"/>
                                </a:cubicBezTo>
                                <a:cubicBezTo>
                                  <a:pt x="4029883" y="86119"/>
                                  <a:pt x="4030282" y="78534"/>
                                  <a:pt x="4030282" y="78135"/>
                                </a:cubicBezTo>
                                <a:cubicBezTo>
                                  <a:pt x="4030282" y="78135"/>
                                  <a:pt x="4030681" y="75340"/>
                                  <a:pt x="4027088" y="73344"/>
                                </a:cubicBezTo>
                                <a:cubicBezTo>
                                  <a:pt x="4024294" y="71748"/>
                                  <a:pt x="4020700" y="73344"/>
                                  <a:pt x="4020301" y="73744"/>
                                </a:cubicBezTo>
                                <a:cubicBezTo>
                                  <a:pt x="4019103" y="74542"/>
                                  <a:pt x="4013515" y="77735"/>
                                  <a:pt x="4006728" y="74143"/>
                                </a:cubicBezTo>
                                <a:cubicBezTo>
                                  <a:pt x="3999942" y="70550"/>
                                  <a:pt x="3999543" y="64162"/>
                                  <a:pt x="3999543" y="62565"/>
                                </a:cubicBezTo>
                                <a:cubicBezTo>
                                  <a:pt x="3999143" y="62166"/>
                                  <a:pt x="3998744" y="58972"/>
                                  <a:pt x="3995950" y="57375"/>
                                </a:cubicBezTo>
                                <a:cubicBezTo>
                                  <a:pt x="3992756" y="55779"/>
                                  <a:pt x="3990760" y="56976"/>
                                  <a:pt x="3989962" y="57375"/>
                                </a:cubicBezTo>
                                <a:lnTo>
                                  <a:pt x="3989563" y="57375"/>
                                </a:lnTo>
                                <a:cubicBezTo>
                                  <a:pt x="3988365" y="58174"/>
                                  <a:pt x="3983175" y="61367"/>
                                  <a:pt x="3975990" y="57775"/>
                                </a:cubicBezTo>
                                <a:cubicBezTo>
                                  <a:pt x="3968405" y="53783"/>
                                  <a:pt x="3968804" y="46597"/>
                                  <a:pt x="3968804" y="45799"/>
                                </a:cubicBezTo>
                                <a:cubicBezTo>
                                  <a:pt x="3969203" y="45799"/>
                                  <a:pt x="3968804" y="42605"/>
                                  <a:pt x="3965611" y="41008"/>
                                </a:cubicBezTo>
                                <a:cubicBezTo>
                                  <a:pt x="3962816" y="39411"/>
                                  <a:pt x="3959223" y="41008"/>
                                  <a:pt x="3958824" y="41407"/>
                                </a:cubicBezTo>
                                <a:cubicBezTo>
                                  <a:pt x="3957627" y="42206"/>
                                  <a:pt x="3952038" y="45399"/>
                                  <a:pt x="3945251" y="41807"/>
                                </a:cubicBezTo>
                                <a:lnTo>
                                  <a:pt x="3942856" y="40210"/>
                                </a:lnTo>
                                <a:cubicBezTo>
                                  <a:pt x="3940860" y="39411"/>
                                  <a:pt x="3940062" y="37016"/>
                                  <a:pt x="3941259" y="35020"/>
                                </a:cubicBezTo>
                                <a:cubicBezTo>
                                  <a:pt x="3942058" y="33024"/>
                                  <a:pt x="3944453" y="32226"/>
                                  <a:pt x="3946449" y="33423"/>
                                </a:cubicBezTo>
                                <a:lnTo>
                                  <a:pt x="3948844" y="34621"/>
                                </a:lnTo>
                                <a:cubicBezTo>
                                  <a:pt x="3952437" y="36617"/>
                                  <a:pt x="3955231" y="34621"/>
                                  <a:pt x="3955231" y="34621"/>
                                </a:cubicBezTo>
                                <a:lnTo>
                                  <a:pt x="3955631" y="34621"/>
                                </a:lnTo>
                                <a:cubicBezTo>
                                  <a:pt x="3955830" y="34421"/>
                                  <a:pt x="3957626" y="33324"/>
                                  <a:pt x="3960221" y="32725"/>
                                </a:cubicBezTo>
                                <a:close/>
                                <a:moveTo>
                                  <a:pt x="5326879" y="27037"/>
                                </a:moveTo>
                                <a:lnTo>
                                  <a:pt x="5341251" y="37816"/>
                                </a:lnTo>
                                <a:cubicBezTo>
                                  <a:pt x="5342049" y="38216"/>
                                  <a:pt x="5342448" y="39812"/>
                                  <a:pt x="5341650" y="40611"/>
                                </a:cubicBezTo>
                                <a:cubicBezTo>
                                  <a:pt x="5341251" y="41010"/>
                                  <a:pt x="5340452" y="41409"/>
                                  <a:pt x="5340053" y="41409"/>
                                </a:cubicBezTo>
                                <a:cubicBezTo>
                                  <a:pt x="5339654" y="41409"/>
                                  <a:pt x="5338856" y="41409"/>
                                  <a:pt x="5338456" y="41010"/>
                                </a:cubicBezTo>
                                <a:lnTo>
                                  <a:pt x="5324483" y="30231"/>
                                </a:lnTo>
                                <a:cubicBezTo>
                                  <a:pt x="5323685" y="29831"/>
                                  <a:pt x="5323286" y="28235"/>
                                  <a:pt x="5324084" y="27436"/>
                                </a:cubicBezTo>
                                <a:cubicBezTo>
                                  <a:pt x="5324483" y="26638"/>
                                  <a:pt x="5326080" y="26239"/>
                                  <a:pt x="5326879" y="27037"/>
                                </a:cubicBezTo>
                                <a:close/>
                                <a:moveTo>
                                  <a:pt x="1835948" y="26638"/>
                                </a:moveTo>
                                <a:cubicBezTo>
                                  <a:pt x="1837146" y="26238"/>
                                  <a:pt x="1838344" y="27037"/>
                                  <a:pt x="1838742" y="28234"/>
                                </a:cubicBezTo>
                                <a:cubicBezTo>
                                  <a:pt x="1840339" y="35819"/>
                                  <a:pt x="1848324" y="41009"/>
                                  <a:pt x="1856308" y="39013"/>
                                </a:cubicBezTo>
                                <a:cubicBezTo>
                                  <a:pt x="1857904" y="38614"/>
                                  <a:pt x="1859102" y="39412"/>
                                  <a:pt x="1859501" y="40610"/>
                                </a:cubicBezTo>
                                <a:cubicBezTo>
                                  <a:pt x="1859900" y="41807"/>
                                  <a:pt x="1859102" y="43005"/>
                                  <a:pt x="1858304" y="43404"/>
                                </a:cubicBezTo>
                                <a:lnTo>
                                  <a:pt x="1857904" y="43404"/>
                                </a:lnTo>
                                <a:cubicBezTo>
                                  <a:pt x="1853513" y="44602"/>
                                  <a:pt x="1849122" y="44202"/>
                                  <a:pt x="1845129" y="42206"/>
                                </a:cubicBezTo>
                                <a:cubicBezTo>
                                  <a:pt x="1839939" y="56578"/>
                                  <a:pt x="1829959" y="67756"/>
                                  <a:pt x="1816386" y="74542"/>
                                </a:cubicBezTo>
                                <a:cubicBezTo>
                                  <a:pt x="1802837" y="81329"/>
                                  <a:pt x="1787669" y="82526"/>
                                  <a:pt x="1773298" y="77736"/>
                                </a:cubicBezTo>
                                <a:cubicBezTo>
                                  <a:pt x="1772500" y="82127"/>
                                  <a:pt x="1770105" y="86119"/>
                                  <a:pt x="1766513" y="88914"/>
                                </a:cubicBezTo>
                                <a:lnTo>
                                  <a:pt x="1766113" y="89313"/>
                                </a:lnTo>
                                <a:cubicBezTo>
                                  <a:pt x="1765314" y="89712"/>
                                  <a:pt x="1764118" y="89313"/>
                                  <a:pt x="1763318" y="88514"/>
                                </a:cubicBezTo>
                                <a:cubicBezTo>
                                  <a:pt x="1762520" y="87716"/>
                                  <a:pt x="1762520" y="86119"/>
                                  <a:pt x="1763718" y="85321"/>
                                </a:cubicBezTo>
                                <a:cubicBezTo>
                                  <a:pt x="1769706" y="80131"/>
                                  <a:pt x="1770903" y="70950"/>
                                  <a:pt x="1765713" y="64562"/>
                                </a:cubicBezTo>
                                <a:cubicBezTo>
                                  <a:pt x="1764915" y="63763"/>
                                  <a:pt x="1764915" y="62166"/>
                                  <a:pt x="1766113" y="61368"/>
                                </a:cubicBezTo>
                                <a:cubicBezTo>
                                  <a:pt x="1766911" y="60570"/>
                                  <a:pt x="1768508" y="60570"/>
                                  <a:pt x="1769306" y="61767"/>
                                </a:cubicBezTo>
                                <a:cubicBezTo>
                                  <a:pt x="1772100" y="65361"/>
                                  <a:pt x="1773697" y="69353"/>
                                  <a:pt x="1773697" y="73345"/>
                                </a:cubicBezTo>
                                <a:lnTo>
                                  <a:pt x="1774096" y="73345"/>
                                </a:lnTo>
                                <a:cubicBezTo>
                                  <a:pt x="1787669" y="77736"/>
                                  <a:pt x="1801639" y="76938"/>
                                  <a:pt x="1814391" y="70551"/>
                                </a:cubicBezTo>
                                <a:cubicBezTo>
                                  <a:pt x="1826766" y="64162"/>
                                  <a:pt x="1836347" y="53384"/>
                                  <a:pt x="1840738" y="40210"/>
                                </a:cubicBezTo>
                                <a:lnTo>
                                  <a:pt x="1840738" y="39811"/>
                                </a:lnTo>
                                <a:cubicBezTo>
                                  <a:pt x="1837545" y="37416"/>
                                  <a:pt x="1835549" y="33823"/>
                                  <a:pt x="1834351" y="29432"/>
                                </a:cubicBezTo>
                                <a:cubicBezTo>
                                  <a:pt x="1833951" y="28234"/>
                                  <a:pt x="1834751" y="27037"/>
                                  <a:pt x="1835948" y="26638"/>
                                </a:cubicBezTo>
                                <a:close/>
                                <a:moveTo>
                                  <a:pt x="5272988" y="23444"/>
                                </a:moveTo>
                                <a:cubicBezTo>
                                  <a:pt x="5273786" y="23044"/>
                                  <a:pt x="5275383" y="23044"/>
                                  <a:pt x="5275782" y="24242"/>
                                </a:cubicBezTo>
                                <a:cubicBezTo>
                                  <a:pt x="5276181" y="25040"/>
                                  <a:pt x="5275782" y="26637"/>
                                  <a:pt x="5274984" y="27036"/>
                                </a:cubicBezTo>
                                <a:lnTo>
                                  <a:pt x="5259813" y="35820"/>
                                </a:lnTo>
                                <a:lnTo>
                                  <a:pt x="5259015" y="36219"/>
                                </a:lnTo>
                                <a:cubicBezTo>
                                  <a:pt x="5258216" y="36219"/>
                                  <a:pt x="5257418" y="35820"/>
                                  <a:pt x="5257019" y="35021"/>
                                </a:cubicBezTo>
                                <a:cubicBezTo>
                                  <a:pt x="5256619" y="34223"/>
                                  <a:pt x="5256619" y="32626"/>
                                  <a:pt x="5257817" y="32227"/>
                                </a:cubicBezTo>
                                <a:close/>
                                <a:moveTo>
                                  <a:pt x="2759302" y="23444"/>
                                </a:moveTo>
                                <a:cubicBezTo>
                                  <a:pt x="2761698" y="23045"/>
                                  <a:pt x="2763693" y="24642"/>
                                  <a:pt x="2764092" y="27037"/>
                                </a:cubicBezTo>
                                <a:lnTo>
                                  <a:pt x="2767686" y="51388"/>
                                </a:lnTo>
                                <a:lnTo>
                                  <a:pt x="2792037" y="47795"/>
                                </a:lnTo>
                                <a:cubicBezTo>
                                  <a:pt x="2794433" y="47396"/>
                                  <a:pt x="2796431" y="48993"/>
                                  <a:pt x="2796829" y="51388"/>
                                </a:cubicBezTo>
                                <a:cubicBezTo>
                                  <a:pt x="2797228" y="53783"/>
                                  <a:pt x="2795632" y="55779"/>
                                  <a:pt x="2793235" y="56178"/>
                                </a:cubicBezTo>
                                <a:lnTo>
                                  <a:pt x="2768885" y="59771"/>
                                </a:lnTo>
                                <a:lnTo>
                                  <a:pt x="2772475" y="84123"/>
                                </a:lnTo>
                                <a:cubicBezTo>
                                  <a:pt x="2772874" y="86518"/>
                                  <a:pt x="2771278" y="88514"/>
                                  <a:pt x="2768885" y="88914"/>
                                </a:cubicBezTo>
                                <a:cubicBezTo>
                                  <a:pt x="2766489" y="89313"/>
                                  <a:pt x="2764492" y="87716"/>
                                  <a:pt x="2764092" y="85321"/>
                                </a:cubicBezTo>
                                <a:lnTo>
                                  <a:pt x="2760501" y="60969"/>
                                </a:lnTo>
                                <a:lnTo>
                                  <a:pt x="2736146" y="64561"/>
                                </a:lnTo>
                                <a:cubicBezTo>
                                  <a:pt x="2733749" y="64962"/>
                                  <a:pt x="2731753" y="63364"/>
                                  <a:pt x="2731352" y="60969"/>
                                </a:cubicBezTo>
                                <a:cubicBezTo>
                                  <a:pt x="2730954" y="58573"/>
                                  <a:pt x="2732552" y="56577"/>
                                  <a:pt x="2734947" y="56178"/>
                                </a:cubicBezTo>
                                <a:lnTo>
                                  <a:pt x="2759302" y="52585"/>
                                </a:lnTo>
                                <a:lnTo>
                                  <a:pt x="2755709" y="28234"/>
                                </a:lnTo>
                                <a:cubicBezTo>
                                  <a:pt x="2755310" y="25839"/>
                                  <a:pt x="2756908" y="23843"/>
                                  <a:pt x="2759302" y="23444"/>
                                </a:cubicBezTo>
                                <a:close/>
                                <a:moveTo>
                                  <a:pt x="5331669" y="16259"/>
                                </a:moveTo>
                                <a:lnTo>
                                  <a:pt x="5348436" y="21050"/>
                                </a:lnTo>
                                <a:cubicBezTo>
                                  <a:pt x="5349634" y="21449"/>
                                  <a:pt x="5350432" y="22248"/>
                                  <a:pt x="5349634" y="23844"/>
                                </a:cubicBezTo>
                                <a:cubicBezTo>
                                  <a:pt x="5349634" y="24643"/>
                                  <a:pt x="5348836" y="25441"/>
                                  <a:pt x="5348037" y="25441"/>
                                </a:cubicBezTo>
                                <a:lnTo>
                                  <a:pt x="5347239" y="25441"/>
                                </a:lnTo>
                                <a:lnTo>
                                  <a:pt x="5330471" y="20651"/>
                                </a:lnTo>
                                <a:cubicBezTo>
                                  <a:pt x="5329274" y="20252"/>
                                  <a:pt x="5328475" y="19053"/>
                                  <a:pt x="5328875" y="17855"/>
                                </a:cubicBezTo>
                                <a:cubicBezTo>
                                  <a:pt x="5329274" y="16658"/>
                                  <a:pt x="5330471" y="15859"/>
                                  <a:pt x="5331669" y="16259"/>
                                </a:cubicBezTo>
                                <a:close/>
                                <a:moveTo>
                                  <a:pt x="5269794" y="11867"/>
                                </a:moveTo>
                                <a:cubicBezTo>
                                  <a:pt x="5270991" y="11867"/>
                                  <a:pt x="5272189" y="12665"/>
                                  <a:pt x="5272189" y="13863"/>
                                </a:cubicBezTo>
                                <a:cubicBezTo>
                                  <a:pt x="5272189" y="14661"/>
                                  <a:pt x="5271391" y="15860"/>
                                  <a:pt x="5270193" y="16259"/>
                                </a:cubicBezTo>
                                <a:lnTo>
                                  <a:pt x="5252627" y="18654"/>
                                </a:lnTo>
                                <a:cubicBezTo>
                                  <a:pt x="5251430" y="18654"/>
                                  <a:pt x="5250232" y="17856"/>
                                  <a:pt x="5250232" y="16658"/>
                                </a:cubicBezTo>
                                <a:cubicBezTo>
                                  <a:pt x="5250232" y="15460"/>
                                  <a:pt x="5251030" y="14262"/>
                                  <a:pt x="5252228" y="14262"/>
                                </a:cubicBezTo>
                                <a:close/>
                                <a:moveTo>
                                  <a:pt x="5349235" y="1488"/>
                                </a:moveTo>
                                <a:cubicBezTo>
                                  <a:pt x="5350432" y="1488"/>
                                  <a:pt x="5351231" y="2286"/>
                                  <a:pt x="5351630" y="3484"/>
                                </a:cubicBezTo>
                                <a:cubicBezTo>
                                  <a:pt x="5351630" y="4681"/>
                                  <a:pt x="5350832" y="5880"/>
                                  <a:pt x="5349634" y="5880"/>
                                </a:cubicBezTo>
                                <a:lnTo>
                                  <a:pt x="5332068" y="8275"/>
                                </a:lnTo>
                                <a:cubicBezTo>
                                  <a:pt x="5330871" y="8275"/>
                                  <a:pt x="5329673" y="7477"/>
                                  <a:pt x="5329673" y="6279"/>
                                </a:cubicBezTo>
                                <a:cubicBezTo>
                                  <a:pt x="5329673" y="5081"/>
                                  <a:pt x="5330471" y="3883"/>
                                  <a:pt x="5331669" y="3883"/>
                                </a:cubicBezTo>
                                <a:close/>
                                <a:moveTo>
                                  <a:pt x="3977386" y="390"/>
                                </a:moveTo>
                                <a:cubicBezTo>
                                  <a:pt x="3979981" y="-209"/>
                                  <a:pt x="3983375" y="-309"/>
                                  <a:pt x="3986768" y="1488"/>
                                </a:cubicBezTo>
                                <a:cubicBezTo>
                                  <a:pt x="3994352" y="5480"/>
                                  <a:pt x="3993953" y="13064"/>
                                  <a:pt x="3993953" y="13464"/>
                                </a:cubicBezTo>
                                <a:cubicBezTo>
                                  <a:pt x="3993953" y="13464"/>
                                  <a:pt x="3993953" y="16258"/>
                                  <a:pt x="3997546" y="18254"/>
                                </a:cubicBezTo>
                                <a:cubicBezTo>
                                  <a:pt x="4001139" y="19851"/>
                                  <a:pt x="4003534" y="18254"/>
                                  <a:pt x="4003534" y="18254"/>
                                </a:cubicBezTo>
                                <a:lnTo>
                                  <a:pt x="4003933" y="18254"/>
                                </a:lnTo>
                                <a:lnTo>
                                  <a:pt x="4004332" y="17855"/>
                                </a:lnTo>
                                <a:cubicBezTo>
                                  <a:pt x="4006328" y="16657"/>
                                  <a:pt x="4011119" y="14262"/>
                                  <a:pt x="4017506" y="17456"/>
                                </a:cubicBezTo>
                                <a:cubicBezTo>
                                  <a:pt x="4024292" y="21048"/>
                                  <a:pt x="4024691" y="28633"/>
                                  <a:pt x="4024691" y="29032"/>
                                </a:cubicBezTo>
                                <a:lnTo>
                                  <a:pt x="4024691" y="29432"/>
                                </a:lnTo>
                                <a:cubicBezTo>
                                  <a:pt x="4024691" y="29432"/>
                                  <a:pt x="4024691" y="32226"/>
                                  <a:pt x="4028284" y="34222"/>
                                </a:cubicBezTo>
                                <a:cubicBezTo>
                                  <a:pt x="4031877" y="36218"/>
                                  <a:pt x="4034671" y="34222"/>
                                  <a:pt x="4034671" y="34222"/>
                                </a:cubicBezTo>
                                <a:lnTo>
                                  <a:pt x="4035071" y="34222"/>
                                </a:lnTo>
                                <a:cubicBezTo>
                                  <a:pt x="4035470" y="33823"/>
                                  <a:pt x="4042656" y="29831"/>
                                  <a:pt x="4049043" y="33424"/>
                                </a:cubicBezTo>
                                <a:cubicBezTo>
                                  <a:pt x="4056628" y="37417"/>
                                  <a:pt x="4056229" y="45001"/>
                                  <a:pt x="4056229" y="45400"/>
                                </a:cubicBezTo>
                                <a:cubicBezTo>
                                  <a:pt x="4056229" y="45400"/>
                                  <a:pt x="4056229" y="48195"/>
                                  <a:pt x="4059822" y="50191"/>
                                </a:cubicBezTo>
                                <a:cubicBezTo>
                                  <a:pt x="4061019" y="50590"/>
                                  <a:pt x="4061818" y="50989"/>
                                  <a:pt x="4063015" y="50989"/>
                                </a:cubicBezTo>
                                <a:lnTo>
                                  <a:pt x="4067407" y="51388"/>
                                </a:lnTo>
                                <a:cubicBezTo>
                                  <a:pt x="4069403" y="51388"/>
                                  <a:pt x="4070999" y="53384"/>
                                  <a:pt x="4070999" y="55380"/>
                                </a:cubicBezTo>
                                <a:cubicBezTo>
                                  <a:pt x="4070999" y="57776"/>
                                  <a:pt x="4069003" y="59372"/>
                                  <a:pt x="4065411" y="59372"/>
                                </a:cubicBezTo>
                                <a:lnTo>
                                  <a:pt x="4059423" y="58973"/>
                                </a:lnTo>
                                <a:cubicBezTo>
                                  <a:pt x="4057826" y="58574"/>
                                  <a:pt x="4056229" y="58175"/>
                                  <a:pt x="4054632" y="57376"/>
                                </a:cubicBezTo>
                                <a:cubicBezTo>
                                  <a:pt x="4047047" y="53384"/>
                                  <a:pt x="4047447" y="45800"/>
                                  <a:pt x="4047447" y="45400"/>
                                </a:cubicBezTo>
                                <a:cubicBezTo>
                                  <a:pt x="4047447" y="45400"/>
                                  <a:pt x="4047846" y="42606"/>
                                  <a:pt x="4044253" y="40610"/>
                                </a:cubicBezTo>
                                <a:cubicBezTo>
                                  <a:pt x="4041459" y="39013"/>
                                  <a:pt x="4037865" y="40610"/>
                                  <a:pt x="4037466" y="41009"/>
                                </a:cubicBezTo>
                                <a:cubicBezTo>
                                  <a:pt x="4036268" y="41808"/>
                                  <a:pt x="4030679" y="45001"/>
                                  <a:pt x="4023893" y="41409"/>
                                </a:cubicBezTo>
                                <a:cubicBezTo>
                                  <a:pt x="4017107" y="37816"/>
                                  <a:pt x="4016707" y="31428"/>
                                  <a:pt x="4016707" y="29831"/>
                                </a:cubicBezTo>
                                <a:cubicBezTo>
                                  <a:pt x="4016308" y="29432"/>
                                  <a:pt x="4015909" y="26238"/>
                                  <a:pt x="4013115" y="24641"/>
                                </a:cubicBezTo>
                                <a:cubicBezTo>
                                  <a:pt x="4009921" y="23044"/>
                                  <a:pt x="4007925" y="24242"/>
                                  <a:pt x="4007127" y="24641"/>
                                </a:cubicBezTo>
                                <a:lnTo>
                                  <a:pt x="4006728" y="24641"/>
                                </a:lnTo>
                                <a:cubicBezTo>
                                  <a:pt x="4005530" y="25440"/>
                                  <a:pt x="4000340" y="28633"/>
                                  <a:pt x="3993155" y="25040"/>
                                </a:cubicBezTo>
                                <a:cubicBezTo>
                                  <a:pt x="3985570" y="21048"/>
                                  <a:pt x="3985969" y="13863"/>
                                  <a:pt x="3985969" y="13064"/>
                                </a:cubicBezTo>
                                <a:cubicBezTo>
                                  <a:pt x="3986368" y="13064"/>
                                  <a:pt x="3985969" y="9871"/>
                                  <a:pt x="3982776" y="8274"/>
                                </a:cubicBezTo>
                                <a:cubicBezTo>
                                  <a:pt x="3979981" y="6677"/>
                                  <a:pt x="3976388" y="8274"/>
                                  <a:pt x="3975989" y="8673"/>
                                </a:cubicBezTo>
                                <a:cubicBezTo>
                                  <a:pt x="3974792" y="9472"/>
                                  <a:pt x="3969203" y="12665"/>
                                  <a:pt x="3962417" y="9072"/>
                                </a:cubicBezTo>
                                <a:lnTo>
                                  <a:pt x="3960021" y="7476"/>
                                </a:lnTo>
                                <a:cubicBezTo>
                                  <a:pt x="3958025" y="6677"/>
                                  <a:pt x="3957227" y="4282"/>
                                  <a:pt x="3958425" y="2286"/>
                                </a:cubicBezTo>
                                <a:cubicBezTo>
                                  <a:pt x="3959223" y="290"/>
                                  <a:pt x="3961618" y="-508"/>
                                  <a:pt x="3963614" y="689"/>
                                </a:cubicBezTo>
                                <a:lnTo>
                                  <a:pt x="3966009" y="2286"/>
                                </a:lnTo>
                                <a:cubicBezTo>
                                  <a:pt x="3969602" y="4282"/>
                                  <a:pt x="3972397" y="2286"/>
                                  <a:pt x="3972397" y="2286"/>
                                </a:cubicBezTo>
                                <a:lnTo>
                                  <a:pt x="3972796" y="2286"/>
                                </a:lnTo>
                                <a:cubicBezTo>
                                  <a:pt x="3972995" y="2086"/>
                                  <a:pt x="3974792" y="989"/>
                                  <a:pt x="3977386" y="3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Vrije vorm: Vorm 23">
                          <a:extLst/>
                        </wps:cNvPr>
                        <wps:cNvSpPr/>
                        <wps:spPr>
                          <a:xfrm>
                            <a:off x="331716" y="317511"/>
                            <a:ext cx="7340435" cy="4850679"/>
                          </a:xfrm>
                          <a:custGeom>
                            <a:avLst/>
                            <a:gdLst>
                              <a:gd name="connsiteX0" fmla="*/ 2955587 w 7340435"/>
                              <a:gd name="connsiteY0" fmla="*/ 4800810 h 4850679"/>
                              <a:gd name="connsiteX1" fmla="*/ 2948002 w 7340435"/>
                              <a:gd name="connsiteY1" fmla="*/ 4804802 h 4850679"/>
                              <a:gd name="connsiteX2" fmla="*/ 2946804 w 7340435"/>
                              <a:gd name="connsiteY2" fmla="*/ 4806000 h 4850679"/>
                              <a:gd name="connsiteX3" fmla="*/ 2945208 w 7340435"/>
                              <a:gd name="connsiteY3" fmla="*/ 4805202 h 4850679"/>
                              <a:gd name="connsiteX4" fmla="*/ 2937224 w 7340435"/>
                              <a:gd name="connsiteY4" fmla="*/ 4803205 h 4850679"/>
                              <a:gd name="connsiteX5" fmla="*/ 2931236 w 7340435"/>
                              <a:gd name="connsiteY5" fmla="*/ 4807198 h 4850679"/>
                              <a:gd name="connsiteX6" fmla="*/ 2930836 w 7340435"/>
                              <a:gd name="connsiteY6" fmla="*/ 4815980 h 4850679"/>
                              <a:gd name="connsiteX7" fmla="*/ 2949199 w 7340435"/>
                              <a:gd name="connsiteY7" fmla="*/ 4831948 h 4850679"/>
                              <a:gd name="connsiteX8" fmla="*/ 2951595 w 7340435"/>
                              <a:gd name="connsiteY8" fmla="*/ 4831549 h 4850679"/>
                              <a:gd name="connsiteX9" fmla="*/ 2965167 w 7340435"/>
                              <a:gd name="connsiteY9" fmla="*/ 4811988 h 4850679"/>
                              <a:gd name="connsiteX10" fmla="*/ 2962372 w 7340435"/>
                              <a:gd name="connsiteY10" fmla="*/ 4803205 h 4850679"/>
                              <a:gd name="connsiteX11" fmla="*/ 2955587 w 7340435"/>
                              <a:gd name="connsiteY11" fmla="*/ 4800810 h 4850679"/>
                              <a:gd name="connsiteX12" fmla="*/ 2955188 w 7340435"/>
                              <a:gd name="connsiteY12" fmla="*/ 4796419 h 4850679"/>
                              <a:gd name="connsiteX13" fmla="*/ 2965568 w 7340435"/>
                              <a:gd name="connsiteY13" fmla="*/ 4800011 h 4850679"/>
                              <a:gd name="connsiteX14" fmla="*/ 2969559 w 7340435"/>
                              <a:gd name="connsiteY14" fmla="*/ 4811988 h 4850679"/>
                              <a:gd name="connsiteX15" fmla="*/ 2962772 w 7340435"/>
                              <a:gd name="connsiteY15" fmla="*/ 4825960 h 4850679"/>
                              <a:gd name="connsiteX16" fmla="*/ 2953990 w 7340435"/>
                              <a:gd name="connsiteY16" fmla="*/ 4834743 h 4850679"/>
                              <a:gd name="connsiteX17" fmla="*/ 2950796 w 7340435"/>
                              <a:gd name="connsiteY17" fmla="*/ 4836340 h 4850679"/>
                              <a:gd name="connsiteX18" fmla="*/ 2947202 w 7340435"/>
                              <a:gd name="connsiteY18" fmla="*/ 4835940 h 4850679"/>
                              <a:gd name="connsiteX19" fmla="*/ 2926845 w 7340435"/>
                              <a:gd name="connsiteY19" fmla="*/ 4817976 h 4850679"/>
                              <a:gd name="connsiteX20" fmla="*/ 2927641 w 7340435"/>
                              <a:gd name="connsiteY20" fmla="*/ 4805202 h 4850679"/>
                              <a:gd name="connsiteX21" fmla="*/ 2936824 w 7340435"/>
                              <a:gd name="connsiteY21" fmla="*/ 4798814 h 4850679"/>
                              <a:gd name="connsiteX22" fmla="*/ 2946406 w 7340435"/>
                              <a:gd name="connsiteY22" fmla="*/ 4800810 h 4850679"/>
                              <a:gd name="connsiteX23" fmla="*/ 2955188 w 7340435"/>
                              <a:gd name="connsiteY23" fmla="*/ 4796419 h 4850679"/>
                              <a:gd name="connsiteX24" fmla="*/ 5142386 w 7340435"/>
                              <a:gd name="connsiteY24" fmla="*/ 4794023 h 4850679"/>
                              <a:gd name="connsiteX25" fmla="*/ 5133204 w 7340435"/>
                              <a:gd name="connsiteY25" fmla="*/ 4811589 h 4850679"/>
                              <a:gd name="connsiteX26" fmla="*/ 5150769 w 7340435"/>
                              <a:gd name="connsiteY26" fmla="*/ 4820771 h 4850679"/>
                              <a:gd name="connsiteX27" fmla="*/ 5159951 w 7340435"/>
                              <a:gd name="connsiteY27" fmla="*/ 4803206 h 4850679"/>
                              <a:gd name="connsiteX28" fmla="*/ 5142386 w 7340435"/>
                              <a:gd name="connsiteY28" fmla="*/ 4794023 h 4850679"/>
                              <a:gd name="connsiteX29" fmla="*/ 5139592 w 7340435"/>
                              <a:gd name="connsiteY29" fmla="*/ 4786439 h 4850679"/>
                              <a:gd name="connsiteX30" fmla="*/ 5167136 w 7340435"/>
                              <a:gd name="connsiteY30" fmla="*/ 4800811 h 4850679"/>
                              <a:gd name="connsiteX31" fmla="*/ 5152765 w 7340435"/>
                              <a:gd name="connsiteY31" fmla="*/ 4828356 h 4850679"/>
                              <a:gd name="connsiteX32" fmla="*/ 5125220 w 7340435"/>
                              <a:gd name="connsiteY32" fmla="*/ 4813984 h 4850679"/>
                              <a:gd name="connsiteX33" fmla="*/ 5139592 w 7340435"/>
                              <a:gd name="connsiteY33" fmla="*/ 4786439 h 4850679"/>
                              <a:gd name="connsiteX34" fmla="*/ 5135999 w 7340435"/>
                              <a:gd name="connsiteY34" fmla="*/ 4773664 h 4850679"/>
                              <a:gd name="connsiteX35" fmla="*/ 5112445 w 7340435"/>
                              <a:gd name="connsiteY35" fmla="*/ 4817976 h 4850679"/>
                              <a:gd name="connsiteX36" fmla="*/ 5156757 w 7340435"/>
                              <a:gd name="connsiteY36" fmla="*/ 4841528 h 4850679"/>
                              <a:gd name="connsiteX37" fmla="*/ 5180310 w 7340435"/>
                              <a:gd name="connsiteY37" fmla="*/ 4797217 h 4850679"/>
                              <a:gd name="connsiteX38" fmla="*/ 5135999 w 7340435"/>
                              <a:gd name="connsiteY38" fmla="*/ 4773664 h 4850679"/>
                              <a:gd name="connsiteX39" fmla="*/ 5150676 w 7340435"/>
                              <a:gd name="connsiteY39" fmla="*/ 4763940 h 4850679"/>
                              <a:gd name="connsiteX40" fmla="*/ 5187895 w 7340435"/>
                              <a:gd name="connsiteY40" fmla="*/ 4794423 h 4850679"/>
                              <a:gd name="connsiteX41" fmla="*/ 5159153 w 7340435"/>
                              <a:gd name="connsiteY41" fmla="*/ 4848714 h 4850679"/>
                              <a:gd name="connsiteX42" fmla="*/ 5104861 w 7340435"/>
                              <a:gd name="connsiteY42" fmla="*/ 4819972 h 4850679"/>
                              <a:gd name="connsiteX43" fmla="*/ 5133604 w 7340435"/>
                              <a:gd name="connsiteY43" fmla="*/ 4765680 h 4850679"/>
                              <a:gd name="connsiteX44" fmla="*/ 5150676 w 7340435"/>
                              <a:gd name="connsiteY44" fmla="*/ 4763940 h 4850679"/>
                              <a:gd name="connsiteX45" fmla="*/ 687285 w 7340435"/>
                              <a:gd name="connsiteY45" fmla="*/ 4752007 h 4850679"/>
                              <a:gd name="connsiteX46" fmla="*/ 672963 w 7340435"/>
                              <a:gd name="connsiteY46" fmla="*/ 4759692 h 4850679"/>
                              <a:gd name="connsiteX47" fmla="*/ 665777 w 7340435"/>
                              <a:gd name="connsiteY47" fmla="*/ 4768475 h 4850679"/>
                              <a:gd name="connsiteX48" fmla="*/ 660588 w 7340435"/>
                              <a:gd name="connsiteY48" fmla="*/ 4768874 h 4850679"/>
                              <a:gd name="connsiteX49" fmla="*/ 651805 w 7340435"/>
                              <a:gd name="connsiteY49" fmla="*/ 4761688 h 4850679"/>
                              <a:gd name="connsiteX50" fmla="*/ 636237 w 7340435"/>
                              <a:gd name="connsiteY50" fmla="*/ 4756897 h 4850679"/>
                              <a:gd name="connsiteX51" fmla="*/ 622265 w 7340435"/>
                              <a:gd name="connsiteY51" fmla="*/ 4764482 h 4850679"/>
                              <a:gd name="connsiteX52" fmla="*/ 625059 w 7340435"/>
                              <a:gd name="connsiteY52" fmla="*/ 4794423 h 4850679"/>
                              <a:gd name="connsiteX53" fmla="*/ 668971 w 7340435"/>
                              <a:gd name="connsiteY53" fmla="*/ 4831149 h 4850679"/>
                              <a:gd name="connsiteX54" fmla="*/ 705298 w 7340435"/>
                              <a:gd name="connsiteY54" fmla="*/ 4786838 h 4850679"/>
                              <a:gd name="connsiteX55" fmla="*/ 702504 w 7340435"/>
                              <a:gd name="connsiteY55" fmla="*/ 4756897 h 4850679"/>
                              <a:gd name="connsiteX56" fmla="*/ 687285 w 7340435"/>
                              <a:gd name="connsiteY56" fmla="*/ 4752007 h 4850679"/>
                              <a:gd name="connsiteX57" fmla="*/ 686187 w 7340435"/>
                              <a:gd name="connsiteY57" fmla="*/ 4745271 h 4850679"/>
                              <a:gd name="connsiteX58" fmla="*/ 706896 w 7340435"/>
                              <a:gd name="connsiteY58" fmla="*/ 4751708 h 4850679"/>
                              <a:gd name="connsiteX59" fmla="*/ 710487 w 7340435"/>
                              <a:gd name="connsiteY59" fmla="*/ 4791628 h 4850679"/>
                              <a:gd name="connsiteX60" fmla="*/ 671765 w 7340435"/>
                              <a:gd name="connsiteY60" fmla="*/ 4838734 h 4850679"/>
                              <a:gd name="connsiteX61" fmla="*/ 666576 w 7340435"/>
                              <a:gd name="connsiteY61" fmla="*/ 4839133 h 4850679"/>
                              <a:gd name="connsiteX62" fmla="*/ 619869 w 7340435"/>
                              <a:gd name="connsiteY62" fmla="*/ 4800012 h 4850679"/>
                              <a:gd name="connsiteX63" fmla="*/ 616277 w 7340435"/>
                              <a:gd name="connsiteY63" fmla="*/ 4760091 h 4850679"/>
                              <a:gd name="connsiteX64" fmla="*/ 635438 w 7340435"/>
                              <a:gd name="connsiteY64" fmla="*/ 4749712 h 4850679"/>
                              <a:gd name="connsiteX65" fmla="*/ 656196 w 7340435"/>
                              <a:gd name="connsiteY65" fmla="*/ 4756498 h 4850679"/>
                              <a:gd name="connsiteX66" fmla="*/ 662184 w 7340435"/>
                              <a:gd name="connsiteY66" fmla="*/ 4761288 h 4850679"/>
                              <a:gd name="connsiteX67" fmla="*/ 666975 w 7340435"/>
                              <a:gd name="connsiteY67" fmla="*/ 4755300 h 4850679"/>
                              <a:gd name="connsiteX68" fmla="*/ 686187 w 7340435"/>
                              <a:gd name="connsiteY68" fmla="*/ 4745271 h 4850679"/>
                              <a:gd name="connsiteX69" fmla="*/ 1988176 w 7340435"/>
                              <a:gd name="connsiteY69" fmla="*/ 4730801 h 4850679"/>
                              <a:gd name="connsiteX70" fmla="*/ 2014673 w 7340435"/>
                              <a:gd name="connsiteY70" fmla="*/ 4749713 h 4850679"/>
                              <a:gd name="connsiteX71" fmla="*/ 2009084 w 7340435"/>
                              <a:gd name="connsiteY71" fmla="*/ 4753306 h 4850679"/>
                              <a:gd name="connsiteX72" fmla="*/ 1959582 w 7340435"/>
                              <a:gd name="connsiteY72" fmla="*/ 4741729 h 4850679"/>
                              <a:gd name="connsiteX73" fmla="*/ 1948005 w 7340435"/>
                              <a:gd name="connsiteY73" fmla="*/ 4791230 h 4850679"/>
                              <a:gd name="connsiteX74" fmla="*/ 1942417 w 7340435"/>
                              <a:gd name="connsiteY74" fmla="*/ 4794823 h 4850679"/>
                              <a:gd name="connsiteX75" fmla="*/ 1955989 w 7340435"/>
                              <a:gd name="connsiteY75" fmla="*/ 4736140 h 4850679"/>
                              <a:gd name="connsiteX76" fmla="*/ 1988176 w 7340435"/>
                              <a:gd name="connsiteY76" fmla="*/ 4730801 h 4850679"/>
                              <a:gd name="connsiteX77" fmla="*/ 29855 w 7340435"/>
                              <a:gd name="connsiteY77" fmla="*/ 4680252 h 4850679"/>
                              <a:gd name="connsiteX78" fmla="*/ 22270 w 7340435"/>
                              <a:gd name="connsiteY78" fmla="*/ 4684244 h 4850679"/>
                              <a:gd name="connsiteX79" fmla="*/ 21073 w 7340435"/>
                              <a:gd name="connsiteY79" fmla="*/ 4685442 h 4850679"/>
                              <a:gd name="connsiteX80" fmla="*/ 19476 w 7340435"/>
                              <a:gd name="connsiteY80" fmla="*/ 4684644 h 4850679"/>
                              <a:gd name="connsiteX81" fmla="*/ 11492 w 7340435"/>
                              <a:gd name="connsiteY81" fmla="*/ 4682647 h 4850679"/>
                              <a:gd name="connsiteX82" fmla="*/ 5504 w 7340435"/>
                              <a:gd name="connsiteY82" fmla="*/ 4686640 h 4850679"/>
                              <a:gd name="connsiteX83" fmla="*/ 5105 w 7340435"/>
                              <a:gd name="connsiteY83" fmla="*/ 4695422 h 4850679"/>
                              <a:gd name="connsiteX84" fmla="*/ 23468 w 7340435"/>
                              <a:gd name="connsiteY84" fmla="*/ 4711390 h 4850679"/>
                              <a:gd name="connsiteX85" fmla="*/ 25863 w 7340435"/>
                              <a:gd name="connsiteY85" fmla="*/ 4710991 h 4850679"/>
                              <a:gd name="connsiteX86" fmla="*/ 39436 w 7340435"/>
                              <a:gd name="connsiteY86" fmla="*/ 4691430 h 4850679"/>
                              <a:gd name="connsiteX87" fmla="*/ 36641 w 7340435"/>
                              <a:gd name="connsiteY87" fmla="*/ 4682647 h 4850679"/>
                              <a:gd name="connsiteX88" fmla="*/ 29855 w 7340435"/>
                              <a:gd name="connsiteY88" fmla="*/ 4680252 h 4850679"/>
                              <a:gd name="connsiteX89" fmla="*/ 29456 w 7340435"/>
                              <a:gd name="connsiteY89" fmla="*/ 4675861 h 4850679"/>
                              <a:gd name="connsiteX90" fmla="*/ 39835 w 7340435"/>
                              <a:gd name="connsiteY90" fmla="*/ 4679453 h 4850679"/>
                              <a:gd name="connsiteX91" fmla="*/ 43827 w 7340435"/>
                              <a:gd name="connsiteY91" fmla="*/ 4691430 h 4850679"/>
                              <a:gd name="connsiteX92" fmla="*/ 37041 w 7340435"/>
                              <a:gd name="connsiteY92" fmla="*/ 4705402 h 4850679"/>
                              <a:gd name="connsiteX93" fmla="*/ 28258 w 7340435"/>
                              <a:gd name="connsiteY93" fmla="*/ 4714185 h 4850679"/>
                              <a:gd name="connsiteX94" fmla="*/ 25065 w 7340435"/>
                              <a:gd name="connsiteY94" fmla="*/ 4715781 h 4850679"/>
                              <a:gd name="connsiteX95" fmla="*/ 21472 w 7340435"/>
                              <a:gd name="connsiteY95" fmla="*/ 4715382 h 4850679"/>
                              <a:gd name="connsiteX96" fmla="*/ 1112 w 7340435"/>
                              <a:gd name="connsiteY96" fmla="*/ 4697418 h 4850679"/>
                              <a:gd name="connsiteX97" fmla="*/ 1911 w 7340435"/>
                              <a:gd name="connsiteY97" fmla="*/ 4684644 h 4850679"/>
                              <a:gd name="connsiteX98" fmla="*/ 11093 w 7340435"/>
                              <a:gd name="connsiteY98" fmla="*/ 4678256 h 4850679"/>
                              <a:gd name="connsiteX99" fmla="*/ 20673 w 7340435"/>
                              <a:gd name="connsiteY99" fmla="*/ 4680252 h 4850679"/>
                              <a:gd name="connsiteX100" fmla="*/ 29456 w 7340435"/>
                              <a:gd name="connsiteY100" fmla="*/ 4675861 h 4850679"/>
                              <a:gd name="connsiteX101" fmla="*/ 6733193 w 7340435"/>
                              <a:gd name="connsiteY101" fmla="*/ 4667078 h 4850679"/>
                              <a:gd name="connsiteX102" fmla="*/ 6725608 w 7340435"/>
                              <a:gd name="connsiteY102" fmla="*/ 4671070 h 4850679"/>
                              <a:gd name="connsiteX103" fmla="*/ 6724411 w 7340435"/>
                              <a:gd name="connsiteY103" fmla="*/ 4672268 h 4850679"/>
                              <a:gd name="connsiteX104" fmla="*/ 6722814 w 7340435"/>
                              <a:gd name="connsiteY104" fmla="*/ 4671470 h 4850679"/>
                              <a:gd name="connsiteX105" fmla="*/ 6714830 w 7340435"/>
                              <a:gd name="connsiteY105" fmla="*/ 4669473 h 4850679"/>
                              <a:gd name="connsiteX106" fmla="*/ 6708841 w 7340435"/>
                              <a:gd name="connsiteY106" fmla="*/ 4673466 h 4850679"/>
                              <a:gd name="connsiteX107" fmla="*/ 6708442 w 7340435"/>
                              <a:gd name="connsiteY107" fmla="*/ 4682248 h 4850679"/>
                              <a:gd name="connsiteX108" fmla="*/ 6726806 w 7340435"/>
                              <a:gd name="connsiteY108" fmla="*/ 4698216 h 4850679"/>
                              <a:gd name="connsiteX109" fmla="*/ 6729201 w 7340435"/>
                              <a:gd name="connsiteY109" fmla="*/ 4697817 h 4850679"/>
                              <a:gd name="connsiteX110" fmla="*/ 6742774 w 7340435"/>
                              <a:gd name="connsiteY110" fmla="*/ 4678256 h 4850679"/>
                              <a:gd name="connsiteX111" fmla="*/ 6739979 w 7340435"/>
                              <a:gd name="connsiteY111" fmla="*/ 4669473 h 4850679"/>
                              <a:gd name="connsiteX112" fmla="*/ 6733193 w 7340435"/>
                              <a:gd name="connsiteY112" fmla="*/ 4667078 h 4850679"/>
                              <a:gd name="connsiteX113" fmla="*/ 6732794 w 7340435"/>
                              <a:gd name="connsiteY113" fmla="*/ 4662687 h 4850679"/>
                              <a:gd name="connsiteX114" fmla="*/ 6743173 w 7340435"/>
                              <a:gd name="connsiteY114" fmla="*/ 4666279 h 4850679"/>
                              <a:gd name="connsiteX115" fmla="*/ 6747165 w 7340435"/>
                              <a:gd name="connsiteY115" fmla="*/ 4678256 h 4850679"/>
                              <a:gd name="connsiteX116" fmla="*/ 6740379 w 7340435"/>
                              <a:gd name="connsiteY116" fmla="*/ 4692228 h 4850679"/>
                              <a:gd name="connsiteX117" fmla="*/ 6731596 w 7340435"/>
                              <a:gd name="connsiteY117" fmla="*/ 4701011 h 4850679"/>
                              <a:gd name="connsiteX118" fmla="*/ 6728403 w 7340435"/>
                              <a:gd name="connsiteY118" fmla="*/ 4702608 h 4850679"/>
                              <a:gd name="connsiteX119" fmla="*/ 6724810 w 7340435"/>
                              <a:gd name="connsiteY119" fmla="*/ 4702208 h 4850679"/>
                              <a:gd name="connsiteX120" fmla="*/ 6704450 w 7340435"/>
                              <a:gd name="connsiteY120" fmla="*/ 4684244 h 4850679"/>
                              <a:gd name="connsiteX121" fmla="*/ 6705248 w 7340435"/>
                              <a:gd name="connsiteY121" fmla="*/ 4671470 h 4850679"/>
                              <a:gd name="connsiteX122" fmla="*/ 6714431 w 7340435"/>
                              <a:gd name="connsiteY122" fmla="*/ 4665082 h 4850679"/>
                              <a:gd name="connsiteX123" fmla="*/ 6724011 w 7340435"/>
                              <a:gd name="connsiteY123" fmla="*/ 4667078 h 4850679"/>
                              <a:gd name="connsiteX124" fmla="*/ 6732794 w 7340435"/>
                              <a:gd name="connsiteY124" fmla="*/ 4662687 h 4850679"/>
                              <a:gd name="connsiteX125" fmla="*/ 2244212 w 7340435"/>
                              <a:gd name="connsiteY125" fmla="*/ 4656699 h 4850679"/>
                              <a:gd name="connsiteX126" fmla="*/ 2235031 w 7340435"/>
                              <a:gd name="connsiteY126" fmla="*/ 4674264 h 4850679"/>
                              <a:gd name="connsiteX127" fmla="*/ 2252595 w 7340435"/>
                              <a:gd name="connsiteY127" fmla="*/ 4683446 h 4850679"/>
                              <a:gd name="connsiteX128" fmla="*/ 2261778 w 7340435"/>
                              <a:gd name="connsiteY128" fmla="*/ 4665881 h 4850679"/>
                              <a:gd name="connsiteX129" fmla="*/ 2244212 w 7340435"/>
                              <a:gd name="connsiteY129" fmla="*/ 4656699 h 4850679"/>
                              <a:gd name="connsiteX130" fmla="*/ 2241418 w 7340435"/>
                              <a:gd name="connsiteY130" fmla="*/ 4649114 h 4850679"/>
                              <a:gd name="connsiteX131" fmla="*/ 2268962 w 7340435"/>
                              <a:gd name="connsiteY131" fmla="*/ 4663486 h 4850679"/>
                              <a:gd name="connsiteX132" fmla="*/ 2254591 w 7340435"/>
                              <a:gd name="connsiteY132" fmla="*/ 4691031 h 4850679"/>
                              <a:gd name="connsiteX133" fmla="*/ 2227047 w 7340435"/>
                              <a:gd name="connsiteY133" fmla="*/ 4676660 h 4850679"/>
                              <a:gd name="connsiteX134" fmla="*/ 2241418 w 7340435"/>
                              <a:gd name="connsiteY134" fmla="*/ 4649114 h 4850679"/>
                              <a:gd name="connsiteX135" fmla="*/ 2237826 w 7340435"/>
                              <a:gd name="connsiteY135" fmla="*/ 4636340 h 4850679"/>
                              <a:gd name="connsiteX136" fmla="*/ 2214273 w 7340435"/>
                              <a:gd name="connsiteY136" fmla="*/ 4680652 h 4850679"/>
                              <a:gd name="connsiteX137" fmla="*/ 2258583 w 7340435"/>
                              <a:gd name="connsiteY137" fmla="*/ 4704204 h 4850679"/>
                              <a:gd name="connsiteX138" fmla="*/ 2282136 w 7340435"/>
                              <a:gd name="connsiteY138" fmla="*/ 4659893 h 4850679"/>
                              <a:gd name="connsiteX139" fmla="*/ 2237826 w 7340435"/>
                              <a:gd name="connsiteY139" fmla="*/ 4636340 h 4850679"/>
                              <a:gd name="connsiteX140" fmla="*/ 2252501 w 7340435"/>
                              <a:gd name="connsiteY140" fmla="*/ 4626616 h 4850679"/>
                              <a:gd name="connsiteX141" fmla="*/ 2289721 w 7340435"/>
                              <a:gd name="connsiteY141" fmla="*/ 4657099 h 4850679"/>
                              <a:gd name="connsiteX142" fmla="*/ 2260980 w 7340435"/>
                              <a:gd name="connsiteY142" fmla="*/ 4711390 h 4850679"/>
                              <a:gd name="connsiteX143" fmla="*/ 2206688 w 7340435"/>
                              <a:gd name="connsiteY143" fmla="*/ 4682648 h 4850679"/>
                              <a:gd name="connsiteX144" fmla="*/ 2235430 w 7340435"/>
                              <a:gd name="connsiteY144" fmla="*/ 4628356 h 4850679"/>
                              <a:gd name="connsiteX145" fmla="*/ 2252501 w 7340435"/>
                              <a:gd name="connsiteY145" fmla="*/ 4626616 h 4850679"/>
                              <a:gd name="connsiteX146" fmla="*/ 4492041 w 7340435"/>
                              <a:gd name="connsiteY146" fmla="*/ 4601510 h 4850679"/>
                              <a:gd name="connsiteX147" fmla="*/ 4477720 w 7340435"/>
                              <a:gd name="connsiteY147" fmla="*/ 4609195 h 4850679"/>
                              <a:gd name="connsiteX148" fmla="*/ 4470534 w 7340435"/>
                              <a:gd name="connsiteY148" fmla="*/ 4617978 h 4850679"/>
                              <a:gd name="connsiteX149" fmla="*/ 4465345 w 7340435"/>
                              <a:gd name="connsiteY149" fmla="*/ 4618377 h 4850679"/>
                              <a:gd name="connsiteX150" fmla="*/ 4456562 w 7340435"/>
                              <a:gd name="connsiteY150" fmla="*/ 4611191 h 4850679"/>
                              <a:gd name="connsiteX151" fmla="*/ 4440994 w 7340435"/>
                              <a:gd name="connsiteY151" fmla="*/ 4606400 h 4850679"/>
                              <a:gd name="connsiteX152" fmla="*/ 4427021 w 7340435"/>
                              <a:gd name="connsiteY152" fmla="*/ 4613985 h 4850679"/>
                              <a:gd name="connsiteX153" fmla="*/ 4429815 w 7340435"/>
                              <a:gd name="connsiteY153" fmla="*/ 4643926 h 4850679"/>
                              <a:gd name="connsiteX154" fmla="*/ 4473728 w 7340435"/>
                              <a:gd name="connsiteY154" fmla="*/ 4680652 h 4850679"/>
                              <a:gd name="connsiteX155" fmla="*/ 4510055 w 7340435"/>
                              <a:gd name="connsiteY155" fmla="*/ 4636341 h 4850679"/>
                              <a:gd name="connsiteX156" fmla="*/ 4507261 w 7340435"/>
                              <a:gd name="connsiteY156" fmla="*/ 4606400 h 4850679"/>
                              <a:gd name="connsiteX157" fmla="*/ 4492041 w 7340435"/>
                              <a:gd name="connsiteY157" fmla="*/ 4601510 h 4850679"/>
                              <a:gd name="connsiteX158" fmla="*/ 5765784 w 7340435"/>
                              <a:gd name="connsiteY158" fmla="*/ 4597069 h 4850679"/>
                              <a:gd name="connsiteX159" fmla="*/ 5792282 w 7340435"/>
                              <a:gd name="connsiteY159" fmla="*/ 4615981 h 4850679"/>
                              <a:gd name="connsiteX160" fmla="*/ 5786693 w 7340435"/>
                              <a:gd name="connsiteY160" fmla="*/ 4619574 h 4850679"/>
                              <a:gd name="connsiteX161" fmla="*/ 5737192 w 7340435"/>
                              <a:gd name="connsiteY161" fmla="*/ 4607997 h 4850679"/>
                              <a:gd name="connsiteX162" fmla="*/ 5725615 w 7340435"/>
                              <a:gd name="connsiteY162" fmla="*/ 4657498 h 4850679"/>
                              <a:gd name="connsiteX163" fmla="*/ 5720026 w 7340435"/>
                              <a:gd name="connsiteY163" fmla="*/ 4661091 h 4850679"/>
                              <a:gd name="connsiteX164" fmla="*/ 5733599 w 7340435"/>
                              <a:gd name="connsiteY164" fmla="*/ 4602408 h 4850679"/>
                              <a:gd name="connsiteX165" fmla="*/ 5765784 w 7340435"/>
                              <a:gd name="connsiteY165" fmla="*/ 4597069 h 4850679"/>
                              <a:gd name="connsiteX166" fmla="*/ 4490944 w 7340435"/>
                              <a:gd name="connsiteY166" fmla="*/ 4594774 h 4850679"/>
                              <a:gd name="connsiteX167" fmla="*/ 4511652 w 7340435"/>
                              <a:gd name="connsiteY167" fmla="*/ 4601211 h 4850679"/>
                              <a:gd name="connsiteX168" fmla="*/ 4515245 w 7340435"/>
                              <a:gd name="connsiteY168" fmla="*/ 4641131 h 4850679"/>
                              <a:gd name="connsiteX169" fmla="*/ 4476522 w 7340435"/>
                              <a:gd name="connsiteY169" fmla="*/ 4688237 h 4850679"/>
                              <a:gd name="connsiteX170" fmla="*/ 4471333 w 7340435"/>
                              <a:gd name="connsiteY170" fmla="*/ 4688636 h 4850679"/>
                              <a:gd name="connsiteX171" fmla="*/ 4424625 w 7340435"/>
                              <a:gd name="connsiteY171" fmla="*/ 4649515 h 4850679"/>
                              <a:gd name="connsiteX172" fmla="*/ 4421033 w 7340435"/>
                              <a:gd name="connsiteY172" fmla="*/ 4609594 h 4850679"/>
                              <a:gd name="connsiteX173" fmla="*/ 4440194 w 7340435"/>
                              <a:gd name="connsiteY173" fmla="*/ 4599215 h 4850679"/>
                              <a:gd name="connsiteX174" fmla="*/ 4460954 w 7340435"/>
                              <a:gd name="connsiteY174" fmla="*/ 4606001 h 4850679"/>
                              <a:gd name="connsiteX175" fmla="*/ 4466942 w 7340435"/>
                              <a:gd name="connsiteY175" fmla="*/ 4610791 h 4850679"/>
                              <a:gd name="connsiteX176" fmla="*/ 4471732 w 7340435"/>
                              <a:gd name="connsiteY176" fmla="*/ 4604803 h 4850679"/>
                              <a:gd name="connsiteX177" fmla="*/ 4490944 w 7340435"/>
                              <a:gd name="connsiteY177" fmla="*/ 4594774 h 4850679"/>
                              <a:gd name="connsiteX178" fmla="*/ 3835010 w 7340435"/>
                              <a:gd name="connsiteY178" fmla="*/ 4529754 h 4850679"/>
                              <a:gd name="connsiteX179" fmla="*/ 3827425 w 7340435"/>
                              <a:gd name="connsiteY179" fmla="*/ 4533746 h 4850679"/>
                              <a:gd name="connsiteX180" fmla="*/ 3826228 w 7340435"/>
                              <a:gd name="connsiteY180" fmla="*/ 4534944 h 4850679"/>
                              <a:gd name="connsiteX181" fmla="*/ 3824631 w 7340435"/>
                              <a:gd name="connsiteY181" fmla="*/ 4534146 h 4850679"/>
                              <a:gd name="connsiteX182" fmla="*/ 3816646 w 7340435"/>
                              <a:gd name="connsiteY182" fmla="*/ 4532149 h 4850679"/>
                              <a:gd name="connsiteX183" fmla="*/ 3810658 w 7340435"/>
                              <a:gd name="connsiteY183" fmla="*/ 4536142 h 4850679"/>
                              <a:gd name="connsiteX184" fmla="*/ 3810259 w 7340435"/>
                              <a:gd name="connsiteY184" fmla="*/ 4544924 h 4850679"/>
                              <a:gd name="connsiteX185" fmla="*/ 3828623 w 7340435"/>
                              <a:gd name="connsiteY185" fmla="*/ 4560892 h 4850679"/>
                              <a:gd name="connsiteX186" fmla="*/ 3831018 w 7340435"/>
                              <a:gd name="connsiteY186" fmla="*/ 4560493 h 4850679"/>
                              <a:gd name="connsiteX187" fmla="*/ 3844591 w 7340435"/>
                              <a:gd name="connsiteY187" fmla="*/ 4540932 h 4850679"/>
                              <a:gd name="connsiteX188" fmla="*/ 3841796 w 7340435"/>
                              <a:gd name="connsiteY188" fmla="*/ 4532149 h 4850679"/>
                              <a:gd name="connsiteX189" fmla="*/ 3835010 w 7340435"/>
                              <a:gd name="connsiteY189" fmla="*/ 4529754 h 4850679"/>
                              <a:gd name="connsiteX190" fmla="*/ 3834611 w 7340435"/>
                              <a:gd name="connsiteY190" fmla="*/ 4525363 h 4850679"/>
                              <a:gd name="connsiteX191" fmla="*/ 3844990 w 7340435"/>
                              <a:gd name="connsiteY191" fmla="*/ 4528956 h 4850679"/>
                              <a:gd name="connsiteX192" fmla="*/ 3848982 w 7340435"/>
                              <a:gd name="connsiteY192" fmla="*/ 4540932 h 4850679"/>
                              <a:gd name="connsiteX193" fmla="*/ 3842196 w 7340435"/>
                              <a:gd name="connsiteY193" fmla="*/ 4554904 h 4850679"/>
                              <a:gd name="connsiteX194" fmla="*/ 3833413 w 7340435"/>
                              <a:gd name="connsiteY194" fmla="*/ 4563687 h 4850679"/>
                              <a:gd name="connsiteX195" fmla="*/ 3830220 w 7340435"/>
                              <a:gd name="connsiteY195" fmla="*/ 4565284 h 4850679"/>
                              <a:gd name="connsiteX196" fmla="*/ 3826627 w 7340435"/>
                              <a:gd name="connsiteY196" fmla="*/ 4564884 h 4850679"/>
                              <a:gd name="connsiteX197" fmla="*/ 3806267 w 7340435"/>
                              <a:gd name="connsiteY197" fmla="*/ 4546920 h 4850679"/>
                              <a:gd name="connsiteX198" fmla="*/ 3807065 w 7340435"/>
                              <a:gd name="connsiteY198" fmla="*/ 4534146 h 4850679"/>
                              <a:gd name="connsiteX199" fmla="*/ 3816247 w 7340435"/>
                              <a:gd name="connsiteY199" fmla="*/ 4527758 h 4850679"/>
                              <a:gd name="connsiteX200" fmla="*/ 3825828 w 7340435"/>
                              <a:gd name="connsiteY200" fmla="*/ 4529754 h 4850679"/>
                              <a:gd name="connsiteX201" fmla="*/ 3834611 w 7340435"/>
                              <a:gd name="connsiteY201" fmla="*/ 4525363 h 4850679"/>
                              <a:gd name="connsiteX202" fmla="*/ 6021422 w 7340435"/>
                              <a:gd name="connsiteY202" fmla="*/ 4522968 h 4850679"/>
                              <a:gd name="connsiteX203" fmla="*/ 6012240 w 7340435"/>
                              <a:gd name="connsiteY203" fmla="*/ 4540533 h 4850679"/>
                              <a:gd name="connsiteX204" fmla="*/ 6029806 w 7340435"/>
                              <a:gd name="connsiteY204" fmla="*/ 4549715 h 4850679"/>
                              <a:gd name="connsiteX205" fmla="*/ 6038987 w 7340435"/>
                              <a:gd name="connsiteY205" fmla="*/ 4532150 h 4850679"/>
                              <a:gd name="connsiteX206" fmla="*/ 6021422 w 7340435"/>
                              <a:gd name="connsiteY206" fmla="*/ 4522968 h 4850679"/>
                              <a:gd name="connsiteX207" fmla="*/ 6019027 w 7340435"/>
                              <a:gd name="connsiteY207" fmla="*/ 4515782 h 4850679"/>
                              <a:gd name="connsiteX208" fmla="*/ 6046572 w 7340435"/>
                              <a:gd name="connsiteY208" fmla="*/ 4530154 h 4850679"/>
                              <a:gd name="connsiteX209" fmla="*/ 6032201 w 7340435"/>
                              <a:gd name="connsiteY209" fmla="*/ 4557699 h 4850679"/>
                              <a:gd name="connsiteX210" fmla="*/ 6004655 w 7340435"/>
                              <a:gd name="connsiteY210" fmla="*/ 4543328 h 4850679"/>
                              <a:gd name="connsiteX211" fmla="*/ 6019027 w 7340435"/>
                              <a:gd name="connsiteY211" fmla="*/ 4515782 h 4850679"/>
                              <a:gd name="connsiteX212" fmla="*/ 6015434 w 7340435"/>
                              <a:gd name="connsiteY212" fmla="*/ 4502608 h 4850679"/>
                              <a:gd name="connsiteX213" fmla="*/ 5991881 w 7340435"/>
                              <a:gd name="connsiteY213" fmla="*/ 4546920 h 4850679"/>
                              <a:gd name="connsiteX214" fmla="*/ 6036193 w 7340435"/>
                              <a:gd name="connsiteY214" fmla="*/ 4570472 h 4850679"/>
                              <a:gd name="connsiteX215" fmla="*/ 6059745 w 7340435"/>
                              <a:gd name="connsiteY215" fmla="*/ 4526161 h 4850679"/>
                              <a:gd name="connsiteX216" fmla="*/ 6015434 w 7340435"/>
                              <a:gd name="connsiteY216" fmla="*/ 4502608 h 4850679"/>
                              <a:gd name="connsiteX217" fmla="*/ 6030111 w 7340435"/>
                              <a:gd name="connsiteY217" fmla="*/ 4492884 h 4850679"/>
                              <a:gd name="connsiteX218" fmla="*/ 6067330 w 7340435"/>
                              <a:gd name="connsiteY218" fmla="*/ 4523367 h 4850679"/>
                              <a:gd name="connsiteX219" fmla="*/ 6038588 w 7340435"/>
                              <a:gd name="connsiteY219" fmla="*/ 4577658 h 4850679"/>
                              <a:gd name="connsiteX220" fmla="*/ 5984296 w 7340435"/>
                              <a:gd name="connsiteY220" fmla="*/ 4548916 h 4850679"/>
                              <a:gd name="connsiteX221" fmla="*/ 6013039 w 7340435"/>
                              <a:gd name="connsiteY221" fmla="*/ 4494624 h 4850679"/>
                              <a:gd name="connsiteX222" fmla="*/ 6030111 w 7340435"/>
                              <a:gd name="connsiteY222" fmla="*/ 4492884 h 4850679"/>
                              <a:gd name="connsiteX223" fmla="*/ 1566321 w 7340435"/>
                              <a:gd name="connsiteY223" fmla="*/ 4480951 h 4850679"/>
                              <a:gd name="connsiteX224" fmla="*/ 1552000 w 7340435"/>
                              <a:gd name="connsiteY224" fmla="*/ 4488636 h 4850679"/>
                              <a:gd name="connsiteX225" fmla="*/ 1544814 w 7340435"/>
                              <a:gd name="connsiteY225" fmla="*/ 4497419 h 4850679"/>
                              <a:gd name="connsiteX226" fmla="*/ 1539624 w 7340435"/>
                              <a:gd name="connsiteY226" fmla="*/ 4497818 h 4850679"/>
                              <a:gd name="connsiteX227" fmla="*/ 1530842 w 7340435"/>
                              <a:gd name="connsiteY227" fmla="*/ 4490632 h 4850679"/>
                              <a:gd name="connsiteX228" fmla="*/ 1515272 w 7340435"/>
                              <a:gd name="connsiteY228" fmla="*/ 4485841 h 4850679"/>
                              <a:gd name="connsiteX229" fmla="*/ 1501301 w 7340435"/>
                              <a:gd name="connsiteY229" fmla="*/ 4493426 h 4850679"/>
                              <a:gd name="connsiteX230" fmla="*/ 1504096 w 7340435"/>
                              <a:gd name="connsiteY230" fmla="*/ 4523367 h 4850679"/>
                              <a:gd name="connsiteX231" fmla="*/ 1548007 w 7340435"/>
                              <a:gd name="connsiteY231" fmla="*/ 4560093 h 4850679"/>
                              <a:gd name="connsiteX232" fmla="*/ 1584336 w 7340435"/>
                              <a:gd name="connsiteY232" fmla="*/ 4515782 h 4850679"/>
                              <a:gd name="connsiteX233" fmla="*/ 1581541 w 7340435"/>
                              <a:gd name="connsiteY233" fmla="*/ 4485841 h 4850679"/>
                              <a:gd name="connsiteX234" fmla="*/ 1566321 w 7340435"/>
                              <a:gd name="connsiteY234" fmla="*/ 4480951 h 4850679"/>
                              <a:gd name="connsiteX235" fmla="*/ 1565623 w 7340435"/>
                              <a:gd name="connsiteY235" fmla="*/ 4474215 h 4850679"/>
                              <a:gd name="connsiteX236" fmla="*/ 1586332 w 7340435"/>
                              <a:gd name="connsiteY236" fmla="*/ 4480652 h 4850679"/>
                              <a:gd name="connsiteX237" fmla="*/ 1589925 w 7340435"/>
                              <a:gd name="connsiteY237" fmla="*/ 4520572 h 4850679"/>
                              <a:gd name="connsiteX238" fmla="*/ 1551201 w 7340435"/>
                              <a:gd name="connsiteY238" fmla="*/ 4567678 h 4850679"/>
                              <a:gd name="connsiteX239" fmla="*/ 1546012 w 7340435"/>
                              <a:gd name="connsiteY239" fmla="*/ 4568077 h 4850679"/>
                              <a:gd name="connsiteX240" fmla="*/ 1499305 w 7340435"/>
                              <a:gd name="connsiteY240" fmla="*/ 4528956 h 4850679"/>
                              <a:gd name="connsiteX241" fmla="*/ 1495712 w 7340435"/>
                              <a:gd name="connsiteY241" fmla="*/ 4489035 h 4850679"/>
                              <a:gd name="connsiteX242" fmla="*/ 1514874 w 7340435"/>
                              <a:gd name="connsiteY242" fmla="*/ 4478656 h 4850679"/>
                              <a:gd name="connsiteX243" fmla="*/ 1535633 w 7340435"/>
                              <a:gd name="connsiteY243" fmla="*/ 4485442 h 4850679"/>
                              <a:gd name="connsiteX244" fmla="*/ 1541621 w 7340435"/>
                              <a:gd name="connsiteY244" fmla="*/ 4490232 h 4850679"/>
                              <a:gd name="connsiteX245" fmla="*/ 1546410 w 7340435"/>
                              <a:gd name="connsiteY245" fmla="*/ 4484244 h 4850679"/>
                              <a:gd name="connsiteX246" fmla="*/ 1565623 w 7340435"/>
                              <a:gd name="connsiteY246" fmla="*/ 4474215 h 4850679"/>
                              <a:gd name="connsiteX247" fmla="*/ 2867612 w 7340435"/>
                              <a:gd name="connsiteY247" fmla="*/ 4459744 h 4850679"/>
                              <a:gd name="connsiteX248" fmla="*/ 2894111 w 7340435"/>
                              <a:gd name="connsiteY248" fmla="*/ 4478657 h 4850679"/>
                              <a:gd name="connsiteX249" fmla="*/ 2888519 w 7340435"/>
                              <a:gd name="connsiteY249" fmla="*/ 4482250 h 4850679"/>
                              <a:gd name="connsiteX250" fmla="*/ 2839022 w 7340435"/>
                              <a:gd name="connsiteY250" fmla="*/ 4470672 h 4850679"/>
                              <a:gd name="connsiteX251" fmla="*/ 2827443 w 7340435"/>
                              <a:gd name="connsiteY251" fmla="*/ 4520174 h 4850679"/>
                              <a:gd name="connsiteX252" fmla="*/ 2821855 w 7340435"/>
                              <a:gd name="connsiteY252" fmla="*/ 4523767 h 4850679"/>
                              <a:gd name="connsiteX253" fmla="*/ 2835427 w 7340435"/>
                              <a:gd name="connsiteY253" fmla="*/ 4465084 h 4850679"/>
                              <a:gd name="connsiteX254" fmla="*/ 2867612 w 7340435"/>
                              <a:gd name="connsiteY254" fmla="*/ 4459744 h 4850679"/>
                              <a:gd name="connsiteX255" fmla="*/ 909291 w 7340435"/>
                              <a:gd name="connsiteY255" fmla="*/ 4409595 h 4850679"/>
                              <a:gd name="connsiteX256" fmla="*/ 901705 w 7340435"/>
                              <a:gd name="connsiteY256" fmla="*/ 4413587 h 4850679"/>
                              <a:gd name="connsiteX257" fmla="*/ 900508 w 7340435"/>
                              <a:gd name="connsiteY257" fmla="*/ 4414785 h 4850679"/>
                              <a:gd name="connsiteX258" fmla="*/ 898911 w 7340435"/>
                              <a:gd name="connsiteY258" fmla="*/ 4413987 h 4850679"/>
                              <a:gd name="connsiteX259" fmla="*/ 890928 w 7340435"/>
                              <a:gd name="connsiteY259" fmla="*/ 4411990 h 4850679"/>
                              <a:gd name="connsiteX260" fmla="*/ 884939 w 7340435"/>
                              <a:gd name="connsiteY260" fmla="*/ 4415983 h 4850679"/>
                              <a:gd name="connsiteX261" fmla="*/ 884540 w 7340435"/>
                              <a:gd name="connsiteY261" fmla="*/ 4424765 h 4850679"/>
                              <a:gd name="connsiteX262" fmla="*/ 902903 w 7340435"/>
                              <a:gd name="connsiteY262" fmla="*/ 4440733 h 4850679"/>
                              <a:gd name="connsiteX263" fmla="*/ 905298 w 7340435"/>
                              <a:gd name="connsiteY263" fmla="*/ 4440334 h 4850679"/>
                              <a:gd name="connsiteX264" fmla="*/ 918871 w 7340435"/>
                              <a:gd name="connsiteY264" fmla="*/ 4420773 h 4850679"/>
                              <a:gd name="connsiteX265" fmla="*/ 916076 w 7340435"/>
                              <a:gd name="connsiteY265" fmla="*/ 4411990 h 4850679"/>
                              <a:gd name="connsiteX266" fmla="*/ 909291 w 7340435"/>
                              <a:gd name="connsiteY266" fmla="*/ 4409595 h 4850679"/>
                              <a:gd name="connsiteX267" fmla="*/ 908891 w 7340435"/>
                              <a:gd name="connsiteY267" fmla="*/ 4405204 h 4850679"/>
                              <a:gd name="connsiteX268" fmla="*/ 919270 w 7340435"/>
                              <a:gd name="connsiteY268" fmla="*/ 4408796 h 4850679"/>
                              <a:gd name="connsiteX269" fmla="*/ 923262 w 7340435"/>
                              <a:gd name="connsiteY269" fmla="*/ 4420773 h 4850679"/>
                              <a:gd name="connsiteX270" fmla="*/ 916476 w 7340435"/>
                              <a:gd name="connsiteY270" fmla="*/ 4434745 h 4850679"/>
                              <a:gd name="connsiteX271" fmla="*/ 907693 w 7340435"/>
                              <a:gd name="connsiteY271" fmla="*/ 4443528 h 4850679"/>
                              <a:gd name="connsiteX272" fmla="*/ 904500 w 7340435"/>
                              <a:gd name="connsiteY272" fmla="*/ 4445125 h 4850679"/>
                              <a:gd name="connsiteX273" fmla="*/ 900907 w 7340435"/>
                              <a:gd name="connsiteY273" fmla="*/ 4444725 h 4850679"/>
                              <a:gd name="connsiteX274" fmla="*/ 880547 w 7340435"/>
                              <a:gd name="connsiteY274" fmla="*/ 4426761 h 4850679"/>
                              <a:gd name="connsiteX275" fmla="*/ 881346 w 7340435"/>
                              <a:gd name="connsiteY275" fmla="*/ 4413987 h 4850679"/>
                              <a:gd name="connsiteX276" fmla="*/ 890529 w 7340435"/>
                              <a:gd name="connsiteY276" fmla="*/ 4407599 h 4850679"/>
                              <a:gd name="connsiteX277" fmla="*/ 900108 w 7340435"/>
                              <a:gd name="connsiteY277" fmla="*/ 4409595 h 4850679"/>
                              <a:gd name="connsiteX278" fmla="*/ 908891 w 7340435"/>
                              <a:gd name="connsiteY278" fmla="*/ 4405204 h 4850679"/>
                              <a:gd name="connsiteX279" fmla="*/ 3123648 w 7340435"/>
                              <a:gd name="connsiteY279" fmla="*/ 4385643 h 4850679"/>
                              <a:gd name="connsiteX280" fmla="*/ 3114469 w 7340435"/>
                              <a:gd name="connsiteY280" fmla="*/ 4403208 h 4850679"/>
                              <a:gd name="connsiteX281" fmla="*/ 3132034 w 7340435"/>
                              <a:gd name="connsiteY281" fmla="*/ 4412390 h 4850679"/>
                              <a:gd name="connsiteX282" fmla="*/ 3141215 w 7340435"/>
                              <a:gd name="connsiteY282" fmla="*/ 4394825 h 4850679"/>
                              <a:gd name="connsiteX283" fmla="*/ 3123648 w 7340435"/>
                              <a:gd name="connsiteY283" fmla="*/ 4385643 h 4850679"/>
                              <a:gd name="connsiteX284" fmla="*/ 3120856 w 7340435"/>
                              <a:gd name="connsiteY284" fmla="*/ 4378457 h 4850679"/>
                              <a:gd name="connsiteX285" fmla="*/ 3148401 w 7340435"/>
                              <a:gd name="connsiteY285" fmla="*/ 4392829 h 4850679"/>
                              <a:gd name="connsiteX286" fmla="*/ 3134029 w 7340435"/>
                              <a:gd name="connsiteY286" fmla="*/ 4420374 h 4850679"/>
                              <a:gd name="connsiteX287" fmla="*/ 3106484 w 7340435"/>
                              <a:gd name="connsiteY287" fmla="*/ 4406003 h 4850679"/>
                              <a:gd name="connsiteX288" fmla="*/ 3120856 w 7340435"/>
                              <a:gd name="connsiteY288" fmla="*/ 4378457 h 4850679"/>
                              <a:gd name="connsiteX289" fmla="*/ 3117262 w 7340435"/>
                              <a:gd name="connsiteY289" fmla="*/ 4365284 h 4850679"/>
                              <a:gd name="connsiteX290" fmla="*/ 3093709 w 7340435"/>
                              <a:gd name="connsiteY290" fmla="*/ 4409596 h 4850679"/>
                              <a:gd name="connsiteX291" fmla="*/ 3138021 w 7340435"/>
                              <a:gd name="connsiteY291" fmla="*/ 4433148 h 4850679"/>
                              <a:gd name="connsiteX292" fmla="*/ 3161575 w 7340435"/>
                              <a:gd name="connsiteY292" fmla="*/ 4388837 h 4850679"/>
                              <a:gd name="connsiteX293" fmla="*/ 3117262 w 7340435"/>
                              <a:gd name="connsiteY293" fmla="*/ 4365284 h 4850679"/>
                              <a:gd name="connsiteX294" fmla="*/ 3131940 w 7340435"/>
                              <a:gd name="connsiteY294" fmla="*/ 4355959 h 4850679"/>
                              <a:gd name="connsiteX295" fmla="*/ 3169159 w 7340435"/>
                              <a:gd name="connsiteY295" fmla="*/ 4386442 h 4850679"/>
                              <a:gd name="connsiteX296" fmla="*/ 3140418 w 7340435"/>
                              <a:gd name="connsiteY296" fmla="*/ 4440733 h 4850679"/>
                              <a:gd name="connsiteX297" fmla="*/ 3086126 w 7340435"/>
                              <a:gd name="connsiteY297" fmla="*/ 4411991 h 4850679"/>
                              <a:gd name="connsiteX298" fmla="*/ 3114867 w 7340435"/>
                              <a:gd name="connsiteY298" fmla="*/ 4357699 h 4850679"/>
                              <a:gd name="connsiteX299" fmla="*/ 3131940 w 7340435"/>
                              <a:gd name="connsiteY299" fmla="*/ 4355959 h 4850679"/>
                              <a:gd name="connsiteX300" fmla="*/ 5343932 w 7340435"/>
                              <a:gd name="connsiteY300" fmla="*/ 4347619 h 4850679"/>
                              <a:gd name="connsiteX301" fmla="*/ 5329611 w 7340435"/>
                              <a:gd name="connsiteY301" fmla="*/ 4355304 h 4850679"/>
                              <a:gd name="connsiteX302" fmla="*/ 5322425 w 7340435"/>
                              <a:gd name="connsiteY302" fmla="*/ 4364087 h 4850679"/>
                              <a:gd name="connsiteX303" fmla="*/ 5317236 w 7340435"/>
                              <a:gd name="connsiteY303" fmla="*/ 4364486 h 4850679"/>
                              <a:gd name="connsiteX304" fmla="*/ 5308453 w 7340435"/>
                              <a:gd name="connsiteY304" fmla="*/ 4357300 h 4850679"/>
                              <a:gd name="connsiteX305" fmla="*/ 5292884 w 7340435"/>
                              <a:gd name="connsiteY305" fmla="*/ 4352509 h 4850679"/>
                              <a:gd name="connsiteX306" fmla="*/ 5278911 w 7340435"/>
                              <a:gd name="connsiteY306" fmla="*/ 4360094 h 4850679"/>
                              <a:gd name="connsiteX307" fmla="*/ 5281706 w 7340435"/>
                              <a:gd name="connsiteY307" fmla="*/ 4390035 h 4850679"/>
                              <a:gd name="connsiteX308" fmla="*/ 5325619 w 7340435"/>
                              <a:gd name="connsiteY308" fmla="*/ 4426761 h 4850679"/>
                              <a:gd name="connsiteX309" fmla="*/ 5361946 w 7340435"/>
                              <a:gd name="connsiteY309" fmla="*/ 4382450 h 4850679"/>
                              <a:gd name="connsiteX310" fmla="*/ 5359152 w 7340435"/>
                              <a:gd name="connsiteY310" fmla="*/ 4352509 h 4850679"/>
                              <a:gd name="connsiteX311" fmla="*/ 5343932 w 7340435"/>
                              <a:gd name="connsiteY311" fmla="*/ 4347619 h 4850679"/>
                              <a:gd name="connsiteX312" fmla="*/ 5343233 w 7340435"/>
                              <a:gd name="connsiteY312" fmla="*/ 4340883 h 4850679"/>
                              <a:gd name="connsiteX313" fmla="*/ 5363942 w 7340435"/>
                              <a:gd name="connsiteY313" fmla="*/ 4347320 h 4850679"/>
                              <a:gd name="connsiteX314" fmla="*/ 5367535 w 7340435"/>
                              <a:gd name="connsiteY314" fmla="*/ 4387241 h 4850679"/>
                              <a:gd name="connsiteX315" fmla="*/ 5328812 w 7340435"/>
                              <a:gd name="connsiteY315" fmla="*/ 4434346 h 4850679"/>
                              <a:gd name="connsiteX316" fmla="*/ 5323623 w 7340435"/>
                              <a:gd name="connsiteY316" fmla="*/ 4434745 h 4850679"/>
                              <a:gd name="connsiteX317" fmla="*/ 5276915 w 7340435"/>
                              <a:gd name="connsiteY317" fmla="*/ 4395624 h 4850679"/>
                              <a:gd name="connsiteX318" fmla="*/ 5273323 w 7340435"/>
                              <a:gd name="connsiteY318" fmla="*/ 4355703 h 4850679"/>
                              <a:gd name="connsiteX319" fmla="*/ 5292484 w 7340435"/>
                              <a:gd name="connsiteY319" fmla="*/ 4345324 h 4850679"/>
                              <a:gd name="connsiteX320" fmla="*/ 5313244 w 7340435"/>
                              <a:gd name="connsiteY320" fmla="*/ 4352110 h 4850679"/>
                              <a:gd name="connsiteX321" fmla="*/ 5319232 w 7340435"/>
                              <a:gd name="connsiteY321" fmla="*/ 4356900 h 4850679"/>
                              <a:gd name="connsiteX322" fmla="*/ 5324022 w 7340435"/>
                              <a:gd name="connsiteY322" fmla="*/ 4350912 h 4850679"/>
                              <a:gd name="connsiteX323" fmla="*/ 5343233 w 7340435"/>
                              <a:gd name="connsiteY323" fmla="*/ 4340883 h 4850679"/>
                              <a:gd name="connsiteX324" fmla="*/ 6645219 w 7340435"/>
                              <a:gd name="connsiteY324" fmla="*/ 4326413 h 4850679"/>
                              <a:gd name="connsiteX325" fmla="*/ 6671717 w 7340435"/>
                              <a:gd name="connsiteY325" fmla="*/ 4345325 h 4850679"/>
                              <a:gd name="connsiteX326" fmla="*/ 6666128 w 7340435"/>
                              <a:gd name="connsiteY326" fmla="*/ 4348918 h 4850679"/>
                              <a:gd name="connsiteX327" fmla="*/ 6616627 w 7340435"/>
                              <a:gd name="connsiteY327" fmla="*/ 4337341 h 4850679"/>
                              <a:gd name="connsiteX328" fmla="*/ 6605050 w 7340435"/>
                              <a:gd name="connsiteY328" fmla="*/ 4386842 h 4850679"/>
                              <a:gd name="connsiteX329" fmla="*/ 6599461 w 7340435"/>
                              <a:gd name="connsiteY329" fmla="*/ 4390435 h 4850679"/>
                              <a:gd name="connsiteX330" fmla="*/ 6613034 w 7340435"/>
                              <a:gd name="connsiteY330" fmla="*/ 4331752 h 4850679"/>
                              <a:gd name="connsiteX331" fmla="*/ 6645219 w 7340435"/>
                              <a:gd name="connsiteY331" fmla="*/ 4326413 h 4850679"/>
                              <a:gd name="connsiteX332" fmla="*/ 4686901 w 7340435"/>
                              <a:gd name="connsiteY332" fmla="*/ 4275864 h 4850679"/>
                              <a:gd name="connsiteX333" fmla="*/ 4679316 w 7340435"/>
                              <a:gd name="connsiteY333" fmla="*/ 4279856 h 4850679"/>
                              <a:gd name="connsiteX334" fmla="*/ 4678118 w 7340435"/>
                              <a:gd name="connsiteY334" fmla="*/ 4281054 h 4850679"/>
                              <a:gd name="connsiteX335" fmla="*/ 4676522 w 7340435"/>
                              <a:gd name="connsiteY335" fmla="*/ 4280256 h 4850679"/>
                              <a:gd name="connsiteX336" fmla="*/ 4668538 w 7340435"/>
                              <a:gd name="connsiteY336" fmla="*/ 4278259 h 4850679"/>
                              <a:gd name="connsiteX337" fmla="*/ 4662549 w 7340435"/>
                              <a:gd name="connsiteY337" fmla="*/ 4282252 h 4850679"/>
                              <a:gd name="connsiteX338" fmla="*/ 4662149 w 7340435"/>
                              <a:gd name="connsiteY338" fmla="*/ 4291034 h 4850679"/>
                              <a:gd name="connsiteX339" fmla="*/ 4680514 w 7340435"/>
                              <a:gd name="connsiteY339" fmla="*/ 4307002 h 4850679"/>
                              <a:gd name="connsiteX340" fmla="*/ 4682909 w 7340435"/>
                              <a:gd name="connsiteY340" fmla="*/ 4306603 h 4850679"/>
                              <a:gd name="connsiteX341" fmla="*/ 4696482 w 7340435"/>
                              <a:gd name="connsiteY341" fmla="*/ 4287042 h 4850679"/>
                              <a:gd name="connsiteX342" fmla="*/ 4693687 w 7340435"/>
                              <a:gd name="connsiteY342" fmla="*/ 4278259 h 4850679"/>
                              <a:gd name="connsiteX343" fmla="*/ 4686901 w 7340435"/>
                              <a:gd name="connsiteY343" fmla="*/ 4275864 h 4850679"/>
                              <a:gd name="connsiteX344" fmla="*/ 4686502 w 7340435"/>
                              <a:gd name="connsiteY344" fmla="*/ 4271473 h 4850679"/>
                              <a:gd name="connsiteX345" fmla="*/ 4696881 w 7340435"/>
                              <a:gd name="connsiteY345" fmla="*/ 4275065 h 4850679"/>
                              <a:gd name="connsiteX346" fmla="*/ 4700873 w 7340435"/>
                              <a:gd name="connsiteY346" fmla="*/ 4287042 h 4850679"/>
                              <a:gd name="connsiteX347" fmla="*/ 4694086 w 7340435"/>
                              <a:gd name="connsiteY347" fmla="*/ 4301014 h 4850679"/>
                              <a:gd name="connsiteX348" fmla="*/ 4685304 w 7340435"/>
                              <a:gd name="connsiteY348" fmla="*/ 4309797 h 4850679"/>
                              <a:gd name="connsiteX349" fmla="*/ 4682110 w 7340435"/>
                              <a:gd name="connsiteY349" fmla="*/ 4311394 h 4850679"/>
                              <a:gd name="connsiteX350" fmla="*/ 4678518 w 7340435"/>
                              <a:gd name="connsiteY350" fmla="*/ 4310994 h 4850679"/>
                              <a:gd name="connsiteX351" fmla="*/ 4658157 w 7340435"/>
                              <a:gd name="connsiteY351" fmla="*/ 4293030 h 4850679"/>
                              <a:gd name="connsiteX352" fmla="*/ 4658956 w 7340435"/>
                              <a:gd name="connsiteY352" fmla="*/ 4280256 h 4850679"/>
                              <a:gd name="connsiteX353" fmla="*/ 4668138 w 7340435"/>
                              <a:gd name="connsiteY353" fmla="*/ 4273868 h 4850679"/>
                              <a:gd name="connsiteX354" fmla="*/ 4677719 w 7340435"/>
                              <a:gd name="connsiteY354" fmla="*/ 4275864 h 4850679"/>
                              <a:gd name="connsiteX355" fmla="*/ 4686502 w 7340435"/>
                              <a:gd name="connsiteY355" fmla="*/ 4271473 h 4850679"/>
                              <a:gd name="connsiteX356" fmla="*/ 197917 w 7340435"/>
                              <a:gd name="connsiteY356" fmla="*/ 4265485 h 4850679"/>
                              <a:gd name="connsiteX357" fmla="*/ 188736 w 7340435"/>
                              <a:gd name="connsiteY357" fmla="*/ 4283050 h 4850679"/>
                              <a:gd name="connsiteX358" fmla="*/ 206300 w 7340435"/>
                              <a:gd name="connsiteY358" fmla="*/ 4292232 h 4850679"/>
                              <a:gd name="connsiteX359" fmla="*/ 215482 w 7340435"/>
                              <a:gd name="connsiteY359" fmla="*/ 4274667 h 4850679"/>
                              <a:gd name="connsiteX360" fmla="*/ 197917 w 7340435"/>
                              <a:gd name="connsiteY360" fmla="*/ 4265485 h 4850679"/>
                              <a:gd name="connsiteX361" fmla="*/ 195522 w 7340435"/>
                              <a:gd name="connsiteY361" fmla="*/ 4257900 h 4850679"/>
                              <a:gd name="connsiteX362" fmla="*/ 223067 w 7340435"/>
                              <a:gd name="connsiteY362" fmla="*/ 4272272 h 4850679"/>
                              <a:gd name="connsiteX363" fmla="*/ 208696 w 7340435"/>
                              <a:gd name="connsiteY363" fmla="*/ 4299817 h 4850679"/>
                              <a:gd name="connsiteX364" fmla="*/ 181150 w 7340435"/>
                              <a:gd name="connsiteY364" fmla="*/ 4285446 h 4850679"/>
                              <a:gd name="connsiteX365" fmla="*/ 195522 w 7340435"/>
                              <a:gd name="connsiteY365" fmla="*/ 4257900 h 4850679"/>
                              <a:gd name="connsiteX366" fmla="*/ 6900857 w 7340435"/>
                              <a:gd name="connsiteY366" fmla="*/ 4252311 h 4850679"/>
                              <a:gd name="connsiteX367" fmla="*/ 6891674 w 7340435"/>
                              <a:gd name="connsiteY367" fmla="*/ 4269877 h 4850679"/>
                              <a:gd name="connsiteX368" fmla="*/ 6909240 w 7340435"/>
                              <a:gd name="connsiteY368" fmla="*/ 4279058 h 4850679"/>
                              <a:gd name="connsiteX369" fmla="*/ 6918422 w 7340435"/>
                              <a:gd name="connsiteY369" fmla="*/ 4261493 h 4850679"/>
                              <a:gd name="connsiteX370" fmla="*/ 6900857 w 7340435"/>
                              <a:gd name="connsiteY370" fmla="*/ 4252311 h 4850679"/>
                              <a:gd name="connsiteX371" fmla="*/ 191929 w 7340435"/>
                              <a:gd name="connsiteY371" fmla="*/ 4245125 h 4850679"/>
                              <a:gd name="connsiteX372" fmla="*/ 168377 w 7340435"/>
                              <a:gd name="connsiteY372" fmla="*/ 4289437 h 4850679"/>
                              <a:gd name="connsiteX373" fmla="*/ 212688 w 7340435"/>
                              <a:gd name="connsiteY373" fmla="*/ 4312989 h 4850679"/>
                              <a:gd name="connsiteX374" fmla="*/ 236240 w 7340435"/>
                              <a:gd name="connsiteY374" fmla="*/ 4268678 h 4850679"/>
                              <a:gd name="connsiteX375" fmla="*/ 191929 w 7340435"/>
                              <a:gd name="connsiteY375" fmla="*/ 4245125 h 4850679"/>
                              <a:gd name="connsiteX376" fmla="*/ 6898462 w 7340435"/>
                              <a:gd name="connsiteY376" fmla="*/ 4244726 h 4850679"/>
                              <a:gd name="connsiteX377" fmla="*/ 6926007 w 7340435"/>
                              <a:gd name="connsiteY377" fmla="*/ 4259098 h 4850679"/>
                              <a:gd name="connsiteX378" fmla="*/ 6911635 w 7340435"/>
                              <a:gd name="connsiteY378" fmla="*/ 4286643 h 4850679"/>
                              <a:gd name="connsiteX379" fmla="*/ 6884090 w 7340435"/>
                              <a:gd name="connsiteY379" fmla="*/ 4272272 h 4850679"/>
                              <a:gd name="connsiteX380" fmla="*/ 6898462 w 7340435"/>
                              <a:gd name="connsiteY380" fmla="*/ 4244726 h 4850679"/>
                              <a:gd name="connsiteX381" fmla="*/ 206207 w 7340435"/>
                              <a:gd name="connsiteY381" fmla="*/ 4235401 h 4850679"/>
                              <a:gd name="connsiteX382" fmla="*/ 243426 w 7340435"/>
                              <a:gd name="connsiteY382" fmla="*/ 4265884 h 4850679"/>
                              <a:gd name="connsiteX383" fmla="*/ 214684 w 7340435"/>
                              <a:gd name="connsiteY383" fmla="*/ 4320175 h 4850679"/>
                              <a:gd name="connsiteX384" fmla="*/ 160392 w 7340435"/>
                              <a:gd name="connsiteY384" fmla="*/ 4291433 h 4850679"/>
                              <a:gd name="connsiteX385" fmla="*/ 189135 w 7340435"/>
                              <a:gd name="connsiteY385" fmla="*/ 4237141 h 4850679"/>
                              <a:gd name="connsiteX386" fmla="*/ 206207 w 7340435"/>
                              <a:gd name="connsiteY386" fmla="*/ 4235401 h 4850679"/>
                              <a:gd name="connsiteX387" fmla="*/ 6894868 w 7340435"/>
                              <a:gd name="connsiteY387" fmla="*/ 4231952 h 4850679"/>
                              <a:gd name="connsiteX388" fmla="*/ 6871314 w 7340435"/>
                              <a:gd name="connsiteY388" fmla="*/ 4276264 h 4850679"/>
                              <a:gd name="connsiteX389" fmla="*/ 6915626 w 7340435"/>
                              <a:gd name="connsiteY389" fmla="*/ 4299817 h 4850679"/>
                              <a:gd name="connsiteX390" fmla="*/ 6939179 w 7340435"/>
                              <a:gd name="connsiteY390" fmla="*/ 4255506 h 4850679"/>
                              <a:gd name="connsiteX391" fmla="*/ 6894868 w 7340435"/>
                              <a:gd name="connsiteY391" fmla="*/ 4231952 h 4850679"/>
                              <a:gd name="connsiteX392" fmla="*/ 6909545 w 7340435"/>
                              <a:gd name="connsiteY392" fmla="*/ 4222228 h 4850679"/>
                              <a:gd name="connsiteX393" fmla="*/ 6946764 w 7340435"/>
                              <a:gd name="connsiteY393" fmla="*/ 4252711 h 4850679"/>
                              <a:gd name="connsiteX394" fmla="*/ 6918022 w 7340435"/>
                              <a:gd name="connsiteY394" fmla="*/ 4307002 h 4850679"/>
                              <a:gd name="connsiteX395" fmla="*/ 6863730 w 7340435"/>
                              <a:gd name="connsiteY395" fmla="*/ 4278260 h 4850679"/>
                              <a:gd name="connsiteX396" fmla="*/ 6892473 w 7340435"/>
                              <a:gd name="connsiteY396" fmla="*/ 4223968 h 4850679"/>
                              <a:gd name="connsiteX397" fmla="*/ 6909545 w 7340435"/>
                              <a:gd name="connsiteY397" fmla="*/ 4222228 h 4850679"/>
                              <a:gd name="connsiteX398" fmla="*/ 2445759 w 7340435"/>
                              <a:gd name="connsiteY398" fmla="*/ 4210295 h 4850679"/>
                              <a:gd name="connsiteX399" fmla="*/ 2431438 w 7340435"/>
                              <a:gd name="connsiteY399" fmla="*/ 4217980 h 4850679"/>
                              <a:gd name="connsiteX400" fmla="*/ 2424252 w 7340435"/>
                              <a:gd name="connsiteY400" fmla="*/ 4226763 h 4850679"/>
                              <a:gd name="connsiteX401" fmla="*/ 2419062 w 7340435"/>
                              <a:gd name="connsiteY401" fmla="*/ 4227162 h 4850679"/>
                              <a:gd name="connsiteX402" fmla="*/ 2410280 w 7340435"/>
                              <a:gd name="connsiteY402" fmla="*/ 4219976 h 4850679"/>
                              <a:gd name="connsiteX403" fmla="*/ 2394711 w 7340435"/>
                              <a:gd name="connsiteY403" fmla="*/ 4215185 h 4850679"/>
                              <a:gd name="connsiteX404" fmla="*/ 2380737 w 7340435"/>
                              <a:gd name="connsiteY404" fmla="*/ 4222770 h 4850679"/>
                              <a:gd name="connsiteX405" fmla="*/ 2383532 w 7340435"/>
                              <a:gd name="connsiteY405" fmla="*/ 4252711 h 4850679"/>
                              <a:gd name="connsiteX406" fmla="*/ 2427446 w 7340435"/>
                              <a:gd name="connsiteY406" fmla="*/ 4289437 h 4850679"/>
                              <a:gd name="connsiteX407" fmla="*/ 2463773 w 7340435"/>
                              <a:gd name="connsiteY407" fmla="*/ 4245126 h 4850679"/>
                              <a:gd name="connsiteX408" fmla="*/ 2460977 w 7340435"/>
                              <a:gd name="connsiteY408" fmla="*/ 4215185 h 4850679"/>
                              <a:gd name="connsiteX409" fmla="*/ 2445759 w 7340435"/>
                              <a:gd name="connsiteY409" fmla="*/ 4210295 h 4850679"/>
                              <a:gd name="connsiteX410" fmla="*/ 2445061 w 7340435"/>
                              <a:gd name="connsiteY410" fmla="*/ 4203559 h 4850679"/>
                              <a:gd name="connsiteX411" fmla="*/ 2465769 w 7340435"/>
                              <a:gd name="connsiteY411" fmla="*/ 4209996 h 4850679"/>
                              <a:gd name="connsiteX412" fmla="*/ 2469362 w 7340435"/>
                              <a:gd name="connsiteY412" fmla="*/ 4249916 h 4850679"/>
                              <a:gd name="connsiteX413" fmla="*/ 2430639 w 7340435"/>
                              <a:gd name="connsiteY413" fmla="*/ 4297022 h 4850679"/>
                              <a:gd name="connsiteX414" fmla="*/ 2425450 w 7340435"/>
                              <a:gd name="connsiteY414" fmla="*/ 4297421 h 4850679"/>
                              <a:gd name="connsiteX415" fmla="*/ 2378741 w 7340435"/>
                              <a:gd name="connsiteY415" fmla="*/ 4258300 h 4850679"/>
                              <a:gd name="connsiteX416" fmla="*/ 2375149 w 7340435"/>
                              <a:gd name="connsiteY416" fmla="*/ 4218379 h 4850679"/>
                              <a:gd name="connsiteX417" fmla="*/ 2394311 w 7340435"/>
                              <a:gd name="connsiteY417" fmla="*/ 4208000 h 4850679"/>
                              <a:gd name="connsiteX418" fmla="*/ 2415070 w 7340435"/>
                              <a:gd name="connsiteY418" fmla="*/ 4214786 h 4850679"/>
                              <a:gd name="connsiteX419" fmla="*/ 2421058 w 7340435"/>
                              <a:gd name="connsiteY419" fmla="*/ 4219576 h 4850679"/>
                              <a:gd name="connsiteX420" fmla="*/ 2425848 w 7340435"/>
                              <a:gd name="connsiteY420" fmla="*/ 4213588 h 4850679"/>
                              <a:gd name="connsiteX421" fmla="*/ 2445061 w 7340435"/>
                              <a:gd name="connsiteY421" fmla="*/ 4203559 h 4850679"/>
                              <a:gd name="connsiteX422" fmla="*/ 3747036 w 7340435"/>
                              <a:gd name="connsiteY422" fmla="*/ 4189088 h 4850679"/>
                              <a:gd name="connsiteX423" fmla="*/ 3773534 w 7340435"/>
                              <a:gd name="connsiteY423" fmla="*/ 4208000 h 4850679"/>
                              <a:gd name="connsiteX424" fmla="*/ 3767945 w 7340435"/>
                              <a:gd name="connsiteY424" fmla="*/ 4211593 h 4850679"/>
                              <a:gd name="connsiteX425" fmla="*/ 3718443 w 7340435"/>
                              <a:gd name="connsiteY425" fmla="*/ 4200016 h 4850679"/>
                              <a:gd name="connsiteX426" fmla="*/ 3706867 w 7340435"/>
                              <a:gd name="connsiteY426" fmla="*/ 4249517 h 4850679"/>
                              <a:gd name="connsiteX427" fmla="*/ 3701278 w 7340435"/>
                              <a:gd name="connsiteY427" fmla="*/ 4253110 h 4850679"/>
                              <a:gd name="connsiteX428" fmla="*/ 3714850 w 7340435"/>
                              <a:gd name="connsiteY428" fmla="*/ 4194427 h 4850679"/>
                              <a:gd name="connsiteX429" fmla="*/ 3747036 w 7340435"/>
                              <a:gd name="connsiteY429" fmla="*/ 4189088 h 4850679"/>
                              <a:gd name="connsiteX430" fmla="*/ 1788725 w 7340435"/>
                              <a:gd name="connsiteY430" fmla="*/ 4138539 h 4850679"/>
                              <a:gd name="connsiteX431" fmla="*/ 1781142 w 7340435"/>
                              <a:gd name="connsiteY431" fmla="*/ 4142531 h 4850679"/>
                              <a:gd name="connsiteX432" fmla="*/ 1779945 w 7340435"/>
                              <a:gd name="connsiteY432" fmla="*/ 4143729 h 4850679"/>
                              <a:gd name="connsiteX433" fmla="*/ 1778348 w 7340435"/>
                              <a:gd name="connsiteY433" fmla="*/ 4142931 h 4850679"/>
                              <a:gd name="connsiteX434" fmla="*/ 1770364 w 7340435"/>
                              <a:gd name="connsiteY434" fmla="*/ 4140934 h 4850679"/>
                              <a:gd name="connsiteX435" fmla="*/ 1764376 w 7340435"/>
                              <a:gd name="connsiteY435" fmla="*/ 4144927 h 4850679"/>
                              <a:gd name="connsiteX436" fmla="*/ 1763977 w 7340435"/>
                              <a:gd name="connsiteY436" fmla="*/ 4153709 h 4850679"/>
                              <a:gd name="connsiteX437" fmla="*/ 1782340 w 7340435"/>
                              <a:gd name="connsiteY437" fmla="*/ 4169677 h 4850679"/>
                              <a:gd name="connsiteX438" fmla="*/ 1784733 w 7340435"/>
                              <a:gd name="connsiteY438" fmla="*/ 4169278 h 4850679"/>
                              <a:gd name="connsiteX439" fmla="*/ 1798307 w 7340435"/>
                              <a:gd name="connsiteY439" fmla="*/ 4149717 h 4850679"/>
                              <a:gd name="connsiteX440" fmla="*/ 1795511 w 7340435"/>
                              <a:gd name="connsiteY440" fmla="*/ 4140934 h 4850679"/>
                              <a:gd name="connsiteX441" fmla="*/ 1788725 w 7340435"/>
                              <a:gd name="connsiteY441" fmla="*/ 4138539 h 4850679"/>
                              <a:gd name="connsiteX442" fmla="*/ 1788326 w 7340435"/>
                              <a:gd name="connsiteY442" fmla="*/ 4134148 h 4850679"/>
                              <a:gd name="connsiteX443" fmla="*/ 1798706 w 7340435"/>
                              <a:gd name="connsiteY443" fmla="*/ 4137741 h 4850679"/>
                              <a:gd name="connsiteX444" fmla="*/ 1802698 w 7340435"/>
                              <a:gd name="connsiteY444" fmla="*/ 4149717 h 4850679"/>
                              <a:gd name="connsiteX445" fmla="*/ 1795911 w 7340435"/>
                              <a:gd name="connsiteY445" fmla="*/ 4163689 h 4850679"/>
                              <a:gd name="connsiteX446" fmla="*/ 1787128 w 7340435"/>
                              <a:gd name="connsiteY446" fmla="*/ 4172472 h 4850679"/>
                              <a:gd name="connsiteX447" fmla="*/ 1783937 w 7340435"/>
                              <a:gd name="connsiteY447" fmla="*/ 4174069 h 4850679"/>
                              <a:gd name="connsiteX448" fmla="*/ 1780344 w 7340435"/>
                              <a:gd name="connsiteY448" fmla="*/ 4173669 h 4850679"/>
                              <a:gd name="connsiteX449" fmla="*/ 1759984 w 7340435"/>
                              <a:gd name="connsiteY449" fmla="*/ 4155705 h 4850679"/>
                              <a:gd name="connsiteX450" fmla="*/ 1760783 w 7340435"/>
                              <a:gd name="connsiteY450" fmla="*/ 4142931 h 4850679"/>
                              <a:gd name="connsiteX451" fmla="*/ 1769965 w 7340435"/>
                              <a:gd name="connsiteY451" fmla="*/ 4136543 h 4850679"/>
                              <a:gd name="connsiteX452" fmla="*/ 1779545 w 7340435"/>
                              <a:gd name="connsiteY452" fmla="*/ 4138539 h 4850679"/>
                              <a:gd name="connsiteX453" fmla="*/ 1788326 w 7340435"/>
                              <a:gd name="connsiteY453" fmla="*/ 4134148 h 4850679"/>
                              <a:gd name="connsiteX454" fmla="*/ 4002674 w 7340435"/>
                              <a:gd name="connsiteY454" fmla="*/ 4114986 h 4850679"/>
                              <a:gd name="connsiteX455" fmla="*/ 3993491 w 7340435"/>
                              <a:gd name="connsiteY455" fmla="*/ 4132552 h 4850679"/>
                              <a:gd name="connsiteX456" fmla="*/ 4011057 w 7340435"/>
                              <a:gd name="connsiteY456" fmla="*/ 4141734 h 4850679"/>
                              <a:gd name="connsiteX457" fmla="*/ 4020239 w 7340435"/>
                              <a:gd name="connsiteY457" fmla="*/ 4124169 h 4850679"/>
                              <a:gd name="connsiteX458" fmla="*/ 4002674 w 7340435"/>
                              <a:gd name="connsiteY458" fmla="*/ 4114986 h 4850679"/>
                              <a:gd name="connsiteX459" fmla="*/ 4000279 w 7340435"/>
                              <a:gd name="connsiteY459" fmla="*/ 4107402 h 4850679"/>
                              <a:gd name="connsiteX460" fmla="*/ 4027824 w 7340435"/>
                              <a:gd name="connsiteY460" fmla="*/ 4121774 h 4850679"/>
                              <a:gd name="connsiteX461" fmla="*/ 4013452 w 7340435"/>
                              <a:gd name="connsiteY461" fmla="*/ 4149318 h 4850679"/>
                              <a:gd name="connsiteX462" fmla="*/ 3985907 w 7340435"/>
                              <a:gd name="connsiteY462" fmla="*/ 4134947 h 4850679"/>
                              <a:gd name="connsiteX463" fmla="*/ 4000279 w 7340435"/>
                              <a:gd name="connsiteY463" fmla="*/ 4107402 h 4850679"/>
                              <a:gd name="connsiteX464" fmla="*/ 3996685 w 7340435"/>
                              <a:gd name="connsiteY464" fmla="*/ 4094627 h 4850679"/>
                              <a:gd name="connsiteX465" fmla="*/ 3973131 w 7340435"/>
                              <a:gd name="connsiteY465" fmla="*/ 4138939 h 4850679"/>
                              <a:gd name="connsiteX466" fmla="*/ 4017443 w 7340435"/>
                              <a:gd name="connsiteY466" fmla="*/ 4162492 h 4850679"/>
                              <a:gd name="connsiteX467" fmla="*/ 4040996 w 7340435"/>
                              <a:gd name="connsiteY467" fmla="*/ 4118181 h 4850679"/>
                              <a:gd name="connsiteX468" fmla="*/ 3996685 w 7340435"/>
                              <a:gd name="connsiteY468" fmla="*/ 4094627 h 4850679"/>
                              <a:gd name="connsiteX469" fmla="*/ 4011362 w 7340435"/>
                              <a:gd name="connsiteY469" fmla="*/ 4084903 h 4850679"/>
                              <a:gd name="connsiteX470" fmla="*/ 4048581 w 7340435"/>
                              <a:gd name="connsiteY470" fmla="*/ 4115386 h 4850679"/>
                              <a:gd name="connsiteX471" fmla="*/ 4019839 w 7340435"/>
                              <a:gd name="connsiteY471" fmla="*/ 4169677 h 4850679"/>
                              <a:gd name="connsiteX472" fmla="*/ 3965547 w 7340435"/>
                              <a:gd name="connsiteY472" fmla="*/ 4140935 h 4850679"/>
                              <a:gd name="connsiteX473" fmla="*/ 3994290 w 7340435"/>
                              <a:gd name="connsiteY473" fmla="*/ 4086643 h 4850679"/>
                              <a:gd name="connsiteX474" fmla="*/ 4011362 w 7340435"/>
                              <a:gd name="connsiteY474" fmla="*/ 4084903 h 4850679"/>
                              <a:gd name="connsiteX475" fmla="*/ 6223367 w 7340435"/>
                              <a:gd name="connsiteY475" fmla="*/ 4076563 h 4850679"/>
                              <a:gd name="connsiteX476" fmla="*/ 6209046 w 7340435"/>
                              <a:gd name="connsiteY476" fmla="*/ 4084248 h 4850679"/>
                              <a:gd name="connsiteX477" fmla="*/ 6201860 w 7340435"/>
                              <a:gd name="connsiteY477" fmla="*/ 4093031 h 4850679"/>
                              <a:gd name="connsiteX478" fmla="*/ 6196670 w 7340435"/>
                              <a:gd name="connsiteY478" fmla="*/ 4093430 h 4850679"/>
                              <a:gd name="connsiteX479" fmla="*/ 6187888 w 7340435"/>
                              <a:gd name="connsiteY479" fmla="*/ 4086244 h 4850679"/>
                              <a:gd name="connsiteX480" fmla="*/ 6172319 w 7340435"/>
                              <a:gd name="connsiteY480" fmla="*/ 4081453 h 4850679"/>
                              <a:gd name="connsiteX481" fmla="*/ 6158346 w 7340435"/>
                              <a:gd name="connsiteY481" fmla="*/ 4089038 h 4850679"/>
                              <a:gd name="connsiteX482" fmla="*/ 6161141 w 7340435"/>
                              <a:gd name="connsiteY482" fmla="*/ 4118979 h 4850679"/>
                              <a:gd name="connsiteX483" fmla="*/ 6205054 w 7340435"/>
                              <a:gd name="connsiteY483" fmla="*/ 4155705 h 4850679"/>
                              <a:gd name="connsiteX484" fmla="*/ 6241381 w 7340435"/>
                              <a:gd name="connsiteY484" fmla="*/ 4111394 h 4850679"/>
                              <a:gd name="connsiteX485" fmla="*/ 6238586 w 7340435"/>
                              <a:gd name="connsiteY485" fmla="*/ 4081453 h 4850679"/>
                              <a:gd name="connsiteX486" fmla="*/ 6223367 w 7340435"/>
                              <a:gd name="connsiteY486" fmla="*/ 4076563 h 4850679"/>
                              <a:gd name="connsiteX487" fmla="*/ 6222668 w 7340435"/>
                              <a:gd name="connsiteY487" fmla="*/ 4069827 h 4850679"/>
                              <a:gd name="connsiteX488" fmla="*/ 6243377 w 7340435"/>
                              <a:gd name="connsiteY488" fmla="*/ 4076264 h 4850679"/>
                              <a:gd name="connsiteX489" fmla="*/ 6246969 w 7340435"/>
                              <a:gd name="connsiteY489" fmla="*/ 4116184 h 4850679"/>
                              <a:gd name="connsiteX490" fmla="*/ 6208247 w 7340435"/>
                              <a:gd name="connsiteY490" fmla="*/ 4163290 h 4850679"/>
                              <a:gd name="connsiteX491" fmla="*/ 6203058 w 7340435"/>
                              <a:gd name="connsiteY491" fmla="*/ 4163689 h 4850679"/>
                              <a:gd name="connsiteX492" fmla="*/ 6156350 w 7340435"/>
                              <a:gd name="connsiteY492" fmla="*/ 4124568 h 4850679"/>
                              <a:gd name="connsiteX493" fmla="*/ 6152758 w 7340435"/>
                              <a:gd name="connsiteY493" fmla="*/ 4084647 h 4850679"/>
                              <a:gd name="connsiteX494" fmla="*/ 6171919 w 7340435"/>
                              <a:gd name="connsiteY494" fmla="*/ 4074268 h 4850679"/>
                              <a:gd name="connsiteX495" fmla="*/ 6192678 w 7340435"/>
                              <a:gd name="connsiteY495" fmla="*/ 4081054 h 4850679"/>
                              <a:gd name="connsiteX496" fmla="*/ 6198666 w 7340435"/>
                              <a:gd name="connsiteY496" fmla="*/ 4085844 h 4850679"/>
                              <a:gd name="connsiteX497" fmla="*/ 6203457 w 7340435"/>
                              <a:gd name="connsiteY497" fmla="*/ 4079856 h 4850679"/>
                              <a:gd name="connsiteX498" fmla="*/ 6222668 w 7340435"/>
                              <a:gd name="connsiteY498" fmla="*/ 4069827 h 4850679"/>
                              <a:gd name="connsiteX499" fmla="*/ 821317 w 7340435"/>
                              <a:gd name="connsiteY499" fmla="*/ 4068529 h 4850679"/>
                              <a:gd name="connsiteX500" fmla="*/ 847815 w 7340435"/>
                              <a:gd name="connsiteY500" fmla="*/ 4087442 h 4850679"/>
                              <a:gd name="connsiteX501" fmla="*/ 842226 w 7340435"/>
                              <a:gd name="connsiteY501" fmla="*/ 4091035 h 4850679"/>
                              <a:gd name="connsiteX502" fmla="*/ 792724 w 7340435"/>
                              <a:gd name="connsiteY502" fmla="*/ 4079457 h 4850679"/>
                              <a:gd name="connsiteX503" fmla="*/ 781148 w 7340435"/>
                              <a:gd name="connsiteY503" fmla="*/ 4128959 h 4850679"/>
                              <a:gd name="connsiteX504" fmla="*/ 775558 w 7340435"/>
                              <a:gd name="connsiteY504" fmla="*/ 4132552 h 4850679"/>
                              <a:gd name="connsiteX505" fmla="*/ 789130 w 7340435"/>
                              <a:gd name="connsiteY505" fmla="*/ 4073869 h 4850679"/>
                              <a:gd name="connsiteX506" fmla="*/ 821317 w 7340435"/>
                              <a:gd name="connsiteY506" fmla="*/ 4068529 h 4850679"/>
                              <a:gd name="connsiteX507" fmla="*/ 5566335 w 7340435"/>
                              <a:gd name="connsiteY507" fmla="*/ 4005207 h 4850679"/>
                              <a:gd name="connsiteX508" fmla="*/ 5558750 w 7340435"/>
                              <a:gd name="connsiteY508" fmla="*/ 4009199 h 4850679"/>
                              <a:gd name="connsiteX509" fmla="*/ 5557553 w 7340435"/>
                              <a:gd name="connsiteY509" fmla="*/ 4010397 h 4850679"/>
                              <a:gd name="connsiteX510" fmla="*/ 5555956 w 7340435"/>
                              <a:gd name="connsiteY510" fmla="*/ 4009599 h 4850679"/>
                              <a:gd name="connsiteX511" fmla="*/ 5547972 w 7340435"/>
                              <a:gd name="connsiteY511" fmla="*/ 4007602 h 4850679"/>
                              <a:gd name="connsiteX512" fmla="*/ 5541983 w 7340435"/>
                              <a:gd name="connsiteY512" fmla="*/ 4011595 h 4850679"/>
                              <a:gd name="connsiteX513" fmla="*/ 5541584 w 7340435"/>
                              <a:gd name="connsiteY513" fmla="*/ 4020377 h 4850679"/>
                              <a:gd name="connsiteX514" fmla="*/ 5559948 w 7340435"/>
                              <a:gd name="connsiteY514" fmla="*/ 4036345 h 4850679"/>
                              <a:gd name="connsiteX515" fmla="*/ 5562343 w 7340435"/>
                              <a:gd name="connsiteY515" fmla="*/ 4035946 h 4850679"/>
                              <a:gd name="connsiteX516" fmla="*/ 5575916 w 7340435"/>
                              <a:gd name="connsiteY516" fmla="*/ 4016385 h 4850679"/>
                              <a:gd name="connsiteX517" fmla="*/ 5573122 w 7340435"/>
                              <a:gd name="connsiteY517" fmla="*/ 4007602 h 4850679"/>
                              <a:gd name="connsiteX518" fmla="*/ 5566335 w 7340435"/>
                              <a:gd name="connsiteY518" fmla="*/ 4005207 h 4850679"/>
                              <a:gd name="connsiteX519" fmla="*/ 5565936 w 7340435"/>
                              <a:gd name="connsiteY519" fmla="*/ 4000816 h 4850679"/>
                              <a:gd name="connsiteX520" fmla="*/ 5576315 w 7340435"/>
                              <a:gd name="connsiteY520" fmla="*/ 4004409 h 4850679"/>
                              <a:gd name="connsiteX521" fmla="*/ 5580307 w 7340435"/>
                              <a:gd name="connsiteY521" fmla="*/ 4016385 h 4850679"/>
                              <a:gd name="connsiteX522" fmla="*/ 5573521 w 7340435"/>
                              <a:gd name="connsiteY522" fmla="*/ 4030357 h 4850679"/>
                              <a:gd name="connsiteX523" fmla="*/ 5564738 w 7340435"/>
                              <a:gd name="connsiteY523" fmla="*/ 4039140 h 4850679"/>
                              <a:gd name="connsiteX524" fmla="*/ 5561545 w 7340435"/>
                              <a:gd name="connsiteY524" fmla="*/ 4040737 h 4850679"/>
                              <a:gd name="connsiteX525" fmla="*/ 5557952 w 7340435"/>
                              <a:gd name="connsiteY525" fmla="*/ 4040337 h 4850679"/>
                              <a:gd name="connsiteX526" fmla="*/ 5537592 w 7340435"/>
                              <a:gd name="connsiteY526" fmla="*/ 4022373 h 4850679"/>
                              <a:gd name="connsiteX527" fmla="*/ 5538390 w 7340435"/>
                              <a:gd name="connsiteY527" fmla="*/ 4009599 h 4850679"/>
                              <a:gd name="connsiteX528" fmla="*/ 5547573 w 7340435"/>
                              <a:gd name="connsiteY528" fmla="*/ 4003211 h 4850679"/>
                              <a:gd name="connsiteX529" fmla="*/ 5557154 w 7340435"/>
                              <a:gd name="connsiteY529" fmla="*/ 4005207 h 4850679"/>
                              <a:gd name="connsiteX530" fmla="*/ 5565936 w 7340435"/>
                              <a:gd name="connsiteY530" fmla="*/ 4000816 h 4850679"/>
                              <a:gd name="connsiteX531" fmla="*/ 1077354 w 7340435"/>
                              <a:gd name="connsiteY531" fmla="*/ 3994429 h 4850679"/>
                              <a:gd name="connsiteX532" fmla="*/ 1068172 w 7340435"/>
                              <a:gd name="connsiteY532" fmla="*/ 4011994 h 4850679"/>
                              <a:gd name="connsiteX533" fmla="*/ 1085737 w 7340435"/>
                              <a:gd name="connsiteY533" fmla="*/ 4021176 h 4850679"/>
                              <a:gd name="connsiteX534" fmla="*/ 1094919 w 7340435"/>
                              <a:gd name="connsiteY534" fmla="*/ 4003611 h 4850679"/>
                              <a:gd name="connsiteX535" fmla="*/ 1077354 w 7340435"/>
                              <a:gd name="connsiteY535" fmla="*/ 3994429 h 4850679"/>
                              <a:gd name="connsiteX536" fmla="*/ 1074959 w 7340435"/>
                              <a:gd name="connsiteY536" fmla="*/ 3987243 h 4850679"/>
                              <a:gd name="connsiteX537" fmla="*/ 1102504 w 7340435"/>
                              <a:gd name="connsiteY537" fmla="*/ 4001615 h 4850679"/>
                              <a:gd name="connsiteX538" fmla="*/ 1088132 w 7340435"/>
                              <a:gd name="connsiteY538" fmla="*/ 4029160 h 4850679"/>
                              <a:gd name="connsiteX539" fmla="*/ 1060587 w 7340435"/>
                              <a:gd name="connsiteY539" fmla="*/ 4014789 h 4850679"/>
                              <a:gd name="connsiteX540" fmla="*/ 1074959 w 7340435"/>
                              <a:gd name="connsiteY540" fmla="*/ 3987243 h 4850679"/>
                              <a:gd name="connsiteX541" fmla="*/ 1070967 w 7340435"/>
                              <a:gd name="connsiteY541" fmla="*/ 3974070 h 4850679"/>
                              <a:gd name="connsiteX542" fmla="*/ 1047414 w 7340435"/>
                              <a:gd name="connsiteY542" fmla="*/ 4018382 h 4850679"/>
                              <a:gd name="connsiteX543" fmla="*/ 1091726 w 7340435"/>
                              <a:gd name="connsiteY543" fmla="*/ 4041934 h 4850679"/>
                              <a:gd name="connsiteX544" fmla="*/ 1115278 w 7340435"/>
                              <a:gd name="connsiteY544" fmla="*/ 3997623 h 4850679"/>
                              <a:gd name="connsiteX545" fmla="*/ 1070967 w 7340435"/>
                              <a:gd name="connsiteY545" fmla="*/ 3974070 h 4850679"/>
                              <a:gd name="connsiteX546" fmla="*/ 1085644 w 7340435"/>
                              <a:gd name="connsiteY546" fmla="*/ 3964745 h 4850679"/>
                              <a:gd name="connsiteX547" fmla="*/ 1122864 w 7340435"/>
                              <a:gd name="connsiteY547" fmla="*/ 3995228 h 4850679"/>
                              <a:gd name="connsiteX548" fmla="*/ 1094121 w 7340435"/>
                              <a:gd name="connsiteY548" fmla="*/ 4049519 h 4850679"/>
                              <a:gd name="connsiteX549" fmla="*/ 1039829 w 7340435"/>
                              <a:gd name="connsiteY549" fmla="*/ 4020777 h 4850679"/>
                              <a:gd name="connsiteX550" fmla="*/ 1068571 w 7340435"/>
                              <a:gd name="connsiteY550" fmla="*/ 3966485 h 4850679"/>
                              <a:gd name="connsiteX551" fmla="*/ 1085644 w 7340435"/>
                              <a:gd name="connsiteY551" fmla="*/ 3964745 h 4850679"/>
                              <a:gd name="connsiteX552" fmla="*/ 3325196 w 7340435"/>
                              <a:gd name="connsiteY552" fmla="*/ 3939239 h 4850679"/>
                              <a:gd name="connsiteX553" fmla="*/ 3310875 w 7340435"/>
                              <a:gd name="connsiteY553" fmla="*/ 3946924 h 4850679"/>
                              <a:gd name="connsiteX554" fmla="*/ 3303689 w 7340435"/>
                              <a:gd name="connsiteY554" fmla="*/ 3955707 h 4850679"/>
                              <a:gd name="connsiteX555" fmla="*/ 3298497 w 7340435"/>
                              <a:gd name="connsiteY555" fmla="*/ 3956106 h 4850679"/>
                              <a:gd name="connsiteX556" fmla="*/ 3289716 w 7340435"/>
                              <a:gd name="connsiteY556" fmla="*/ 3948920 h 4850679"/>
                              <a:gd name="connsiteX557" fmla="*/ 3274147 w 7340435"/>
                              <a:gd name="connsiteY557" fmla="*/ 3944129 h 4850679"/>
                              <a:gd name="connsiteX558" fmla="*/ 3260172 w 7340435"/>
                              <a:gd name="connsiteY558" fmla="*/ 3951714 h 4850679"/>
                              <a:gd name="connsiteX559" fmla="*/ 3262969 w 7340435"/>
                              <a:gd name="connsiteY559" fmla="*/ 3981655 h 4850679"/>
                              <a:gd name="connsiteX560" fmla="*/ 3306881 w 7340435"/>
                              <a:gd name="connsiteY560" fmla="*/ 4018381 h 4850679"/>
                              <a:gd name="connsiteX561" fmla="*/ 3343211 w 7340435"/>
                              <a:gd name="connsiteY561" fmla="*/ 3974070 h 4850679"/>
                              <a:gd name="connsiteX562" fmla="*/ 3340416 w 7340435"/>
                              <a:gd name="connsiteY562" fmla="*/ 3944129 h 4850679"/>
                              <a:gd name="connsiteX563" fmla="*/ 3325196 w 7340435"/>
                              <a:gd name="connsiteY563" fmla="*/ 3939239 h 4850679"/>
                              <a:gd name="connsiteX564" fmla="*/ 4598927 w 7340435"/>
                              <a:gd name="connsiteY564" fmla="*/ 3935198 h 4850679"/>
                              <a:gd name="connsiteX565" fmla="*/ 4625424 w 7340435"/>
                              <a:gd name="connsiteY565" fmla="*/ 3954110 h 4850679"/>
                              <a:gd name="connsiteX566" fmla="*/ 4619835 w 7340435"/>
                              <a:gd name="connsiteY566" fmla="*/ 3957703 h 4850679"/>
                              <a:gd name="connsiteX567" fmla="*/ 4570334 w 7340435"/>
                              <a:gd name="connsiteY567" fmla="*/ 3946126 h 4850679"/>
                              <a:gd name="connsiteX568" fmla="*/ 4558757 w 7340435"/>
                              <a:gd name="connsiteY568" fmla="*/ 3995627 h 4850679"/>
                              <a:gd name="connsiteX569" fmla="*/ 4553168 w 7340435"/>
                              <a:gd name="connsiteY569" fmla="*/ 3999220 h 4850679"/>
                              <a:gd name="connsiteX570" fmla="*/ 4566741 w 7340435"/>
                              <a:gd name="connsiteY570" fmla="*/ 3940537 h 4850679"/>
                              <a:gd name="connsiteX571" fmla="*/ 4598927 w 7340435"/>
                              <a:gd name="connsiteY571" fmla="*/ 3935198 h 4850679"/>
                              <a:gd name="connsiteX572" fmla="*/ 3324497 w 7340435"/>
                              <a:gd name="connsiteY572" fmla="*/ 3932503 h 4850679"/>
                              <a:gd name="connsiteX573" fmla="*/ 3345208 w 7340435"/>
                              <a:gd name="connsiteY573" fmla="*/ 3938940 h 4850679"/>
                              <a:gd name="connsiteX574" fmla="*/ 3348800 w 7340435"/>
                              <a:gd name="connsiteY574" fmla="*/ 3978860 h 4850679"/>
                              <a:gd name="connsiteX575" fmla="*/ 3310075 w 7340435"/>
                              <a:gd name="connsiteY575" fmla="*/ 4025966 h 4850679"/>
                              <a:gd name="connsiteX576" fmla="*/ 3304888 w 7340435"/>
                              <a:gd name="connsiteY576" fmla="*/ 4026365 h 4850679"/>
                              <a:gd name="connsiteX577" fmla="*/ 3258178 w 7340435"/>
                              <a:gd name="connsiteY577" fmla="*/ 3987244 h 4850679"/>
                              <a:gd name="connsiteX578" fmla="*/ 3254585 w 7340435"/>
                              <a:gd name="connsiteY578" fmla="*/ 3947323 h 4850679"/>
                              <a:gd name="connsiteX579" fmla="*/ 3273746 w 7340435"/>
                              <a:gd name="connsiteY579" fmla="*/ 3936944 h 4850679"/>
                              <a:gd name="connsiteX580" fmla="*/ 3294506 w 7340435"/>
                              <a:gd name="connsiteY580" fmla="*/ 3943730 h 4850679"/>
                              <a:gd name="connsiteX581" fmla="*/ 3300495 w 7340435"/>
                              <a:gd name="connsiteY581" fmla="*/ 3948520 h 4850679"/>
                              <a:gd name="connsiteX582" fmla="*/ 3305286 w 7340435"/>
                              <a:gd name="connsiteY582" fmla="*/ 3942532 h 4850679"/>
                              <a:gd name="connsiteX583" fmla="*/ 3324497 w 7340435"/>
                              <a:gd name="connsiteY583" fmla="*/ 3932503 h 4850679"/>
                              <a:gd name="connsiteX584" fmla="*/ 2668165 w 7340435"/>
                              <a:gd name="connsiteY584" fmla="*/ 3867882 h 4850679"/>
                              <a:gd name="connsiteX585" fmla="*/ 2660580 w 7340435"/>
                              <a:gd name="connsiteY585" fmla="*/ 3871874 h 4850679"/>
                              <a:gd name="connsiteX586" fmla="*/ 2659383 w 7340435"/>
                              <a:gd name="connsiteY586" fmla="*/ 3873072 h 4850679"/>
                              <a:gd name="connsiteX587" fmla="*/ 2657786 w 7340435"/>
                              <a:gd name="connsiteY587" fmla="*/ 3872274 h 4850679"/>
                              <a:gd name="connsiteX588" fmla="*/ 2649801 w 7340435"/>
                              <a:gd name="connsiteY588" fmla="*/ 3870277 h 4850679"/>
                              <a:gd name="connsiteX589" fmla="*/ 2643813 w 7340435"/>
                              <a:gd name="connsiteY589" fmla="*/ 3874270 h 4850679"/>
                              <a:gd name="connsiteX590" fmla="*/ 2643414 w 7340435"/>
                              <a:gd name="connsiteY590" fmla="*/ 3883052 h 4850679"/>
                              <a:gd name="connsiteX591" fmla="*/ 2661777 w 7340435"/>
                              <a:gd name="connsiteY591" fmla="*/ 3899020 h 4850679"/>
                              <a:gd name="connsiteX592" fmla="*/ 2664173 w 7340435"/>
                              <a:gd name="connsiteY592" fmla="*/ 3898621 h 4850679"/>
                              <a:gd name="connsiteX593" fmla="*/ 2677744 w 7340435"/>
                              <a:gd name="connsiteY593" fmla="*/ 3879060 h 4850679"/>
                              <a:gd name="connsiteX594" fmla="*/ 2674952 w 7340435"/>
                              <a:gd name="connsiteY594" fmla="*/ 3870277 h 4850679"/>
                              <a:gd name="connsiteX595" fmla="*/ 2668165 w 7340435"/>
                              <a:gd name="connsiteY595" fmla="*/ 3867882 h 4850679"/>
                              <a:gd name="connsiteX596" fmla="*/ 2667766 w 7340435"/>
                              <a:gd name="connsiteY596" fmla="*/ 3863491 h 4850679"/>
                              <a:gd name="connsiteX597" fmla="*/ 2678144 w 7340435"/>
                              <a:gd name="connsiteY597" fmla="*/ 3867083 h 4850679"/>
                              <a:gd name="connsiteX598" fmla="*/ 2682137 w 7340435"/>
                              <a:gd name="connsiteY598" fmla="*/ 3879060 h 4850679"/>
                              <a:gd name="connsiteX599" fmla="*/ 2675351 w 7340435"/>
                              <a:gd name="connsiteY599" fmla="*/ 3893032 h 4850679"/>
                              <a:gd name="connsiteX600" fmla="*/ 2666568 w 7340435"/>
                              <a:gd name="connsiteY600" fmla="*/ 3901815 h 4850679"/>
                              <a:gd name="connsiteX601" fmla="*/ 2663374 w 7340435"/>
                              <a:gd name="connsiteY601" fmla="*/ 3903411 h 4850679"/>
                              <a:gd name="connsiteX602" fmla="*/ 2659782 w 7340435"/>
                              <a:gd name="connsiteY602" fmla="*/ 3903012 h 4850679"/>
                              <a:gd name="connsiteX603" fmla="*/ 2639421 w 7340435"/>
                              <a:gd name="connsiteY603" fmla="*/ 3885048 h 4850679"/>
                              <a:gd name="connsiteX604" fmla="*/ 2640220 w 7340435"/>
                              <a:gd name="connsiteY604" fmla="*/ 3872274 h 4850679"/>
                              <a:gd name="connsiteX605" fmla="*/ 2649402 w 7340435"/>
                              <a:gd name="connsiteY605" fmla="*/ 3865886 h 4850679"/>
                              <a:gd name="connsiteX606" fmla="*/ 2658983 w 7340435"/>
                              <a:gd name="connsiteY606" fmla="*/ 3867882 h 4850679"/>
                              <a:gd name="connsiteX607" fmla="*/ 2667766 w 7340435"/>
                              <a:gd name="connsiteY607" fmla="*/ 3863491 h 4850679"/>
                              <a:gd name="connsiteX608" fmla="*/ 4854963 w 7340435"/>
                              <a:gd name="connsiteY608" fmla="*/ 3861096 h 4850679"/>
                              <a:gd name="connsiteX609" fmla="*/ 4845780 w 7340435"/>
                              <a:gd name="connsiteY609" fmla="*/ 3878662 h 4850679"/>
                              <a:gd name="connsiteX610" fmla="*/ 4863346 w 7340435"/>
                              <a:gd name="connsiteY610" fmla="*/ 3887843 h 4850679"/>
                              <a:gd name="connsiteX611" fmla="*/ 4872528 w 7340435"/>
                              <a:gd name="connsiteY611" fmla="*/ 3870278 h 4850679"/>
                              <a:gd name="connsiteX612" fmla="*/ 4854963 w 7340435"/>
                              <a:gd name="connsiteY612" fmla="*/ 3861096 h 4850679"/>
                              <a:gd name="connsiteX613" fmla="*/ 4852568 w 7340435"/>
                              <a:gd name="connsiteY613" fmla="*/ 3853511 h 4850679"/>
                              <a:gd name="connsiteX614" fmla="*/ 4880113 w 7340435"/>
                              <a:gd name="connsiteY614" fmla="*/ 3867883 h 4850679"/>
                              <a:gd name="connsiteX615" fmla="*/ 4865741 w 7340435"/>
                              <a:gd name="connsiteY615" fmla="*/ 3895428 h 4850679"/>
                              <a:gd name="connsiteX616" fmla="*/ 4838196 w 7340435"/>
                              <a:gd name="connsiteY616" fmla="*/ 3881057 h 4850679"/>
                              <a:gd name="connsiteX617" fmla="*/ 4852568 w 7340435"/>
                              <a:gd name="connsiteY617" fmla="*/ 3853511 h 4850679"/>
                              <a:gd name="connsiteX618" fmla="*/ 4848576 w 7340435"/>
                              <a:gd name="connsiteY618" fmla="*/ 3840737 h 4850679"/>
                              <a:gd name="connsiteX619" fmla="*/ 4825022 w 7340435"/>
                              <a:gd name="connsiteY619" fmla="*/ 3885049 h 4850679"/>
                              <a:gd name="connsiteX620" fmla="*/ 4869334 w 7340435"/>
                              <a:gd name="connsiteY620" fmla="*/ 3908602 h 4850679"/>
                              <a:gd name="connsiteX621" fmla="*/ 4892887 w 7340435"/>
                              <a:gd name="connsiteY621" fmla="*/ 3864291 h 4850679"/>
                              <a:gd name="connsiteX622" fmla="*/ 4848576 w 7340435"/>
                              <a:gd name="connsiteY622" fmla="*/ 3840737 h 4850679"/>
                              <a:gd name="connsiteX623" fmla="*/ 4863253 w 7340435"/>
                              <a:gd name="connsiteY623" fmla="*/ 3831013 h 4850679"/>
                              <a:gd name="connsiteX624" fmla="*/ 4900472 w 7340435"/>
                              <a:gd name="connsiteY624" fmla="*/ 3861496 h 4850679"/>
                              <a:gd name="connsiteX625" fmla="*/ 4871730 w 7340435"/>
                              <a:gd name="connsiteY625" fmla="*/ 3915787 h 4850679"/>
                              <a:gd name="connsiteX626" fmla="*/ 4817438 w 7340435"/>
                              <a:gd name="connsiteY626" fmla="*/ 3887045 h 4850679"/>
                              <a:gd name="connsiteX627" fmla="*/ 4846181 w 7340435"/>
                              <a:gd name="connsiteY627" fmla="*/ 3832753 h 4850679"/>
                              <a:gd name="connsiteX628" fmla="*/ 4863253 w 7340435"/>
                              <a:gd name="connsiteY628" fmla="*/ 3831013 h 4850679"/>
                              <a:gd name="connsiteX629" fmla="*/ 399862 w 7340435"/>
                              <a:gd name="connsiteY629" fmla="*/ 3819080 h 4850679"/>
                              <a:gd name="connsiteX630" fmla="*/ 385541 w 7340435"/>
                              <a:gd name="connsiteY630" fmla="*/ 3826765 h 4850679"/>
                              <a:gd name="connsiteX631" fmla="*/ 378354 w 7340435"/>
                              <a:gd name="connsiteY631" fmla="*/ 3835548 h 4850679"/>
                              <a:gd name="connsiteX632" fmla="*/ 373165 w 7340435"/>
                              <a:gd name="connsiteY632" fmla="*/ 3835947 h 4850679"/>
                              <a:gd name="connsiteX633" fmla="*/ 364382 w 7340435"/>
                              <a:gd name="connsiteY633" fmla="*/ 3828761 h 4850679"/>
                              <a:gd name="connsiteX634" fmla="*/ 348814 w 7340435"/>
                              <a:gd name="connsiteY634" fmla="*/ 3823970 h 4850679"/>
                              <a:gd name="connsiteX635" fmla="*/ 334842 w 7340435"/>
                              <a:gd name="connsiteY635" fmla="*/ 3831555 h 4850679"/>
                              <a:gd name="connsiteX636" fmla="*/ 337636 w 7340435"/>
                              <a:gd name="connsiteY636" fmla="*/ 3861496 h 4850679"/>
                              <a:gd name="connsiteX637" fmla="*/ 381549 w 7340435"/>
                              <a:gd name="connsiteY637" fmla="*/ 3898222 h 4850679"/>
                              <a:gd name="connsiteX638" fmla="*/ 417876 w 7340435"/>
                              <a:gd name="connsiteY638" fmla="*/ 3853911 h 4850679"/>
                              <a:gd name="connsiteX639" fmla="*/ 415082 w 7340435"/>
                              <a:gd name="connsiteY639" fmla="*/ 3823970 h 4850679"/>
                              <a:gd name="connsiteX640" fmla="*/ 399862 w 7340435"/>
                              <a:gd name="connsiteY640" fmla="*/ 3819080 h 4850679"/>
                              <a:gd name="connsiteX641" fmla="*/ 398764 w 7340435"/>
                              <a:gd name="connsiteY641" fmla="*/ 3812344 h 4850679"/>
                              <a:gd name="connsiteX642" fmla="*/ 419473 w 7340435"/>
                              <a:gd name="connsiteY642" fmla="*/ 3818781 h 4850679"/>
                              <a:gd name="connsiteX643" fmla="*/ 423066 w 7340435"/>
                              <a:gd name="connsiteY643" fmla="*/ 3858701 h 4850679"/>
                              <a:gd name="connsiteX644" fmla="*/ 384342 w 7340435"/>
                              <a:gd name="connsiteY644" fmla="*/ 3905807 h 4850679"/>
                              <a:gd name="connsiteX645" fmla="*/ 379154 w 7340435"/>
                              <a:gd name="connsiteY645" fmla="*/ 3906206 h 4850679"/>
                              <a:gd name="connsiteX646" fmla="*/ 332446 w 7340435"/>
                              <a:gd name="connsiteY646" fmla="*/ 3867085 h 4850679"/>
                              <a:gd name="connsiteX647" fmla="*/ 328854 w 7340435"/>
                              <a:gd name="connsiteY647" fmla="*/ 3827164 h 4850679"/>
                              <a:gd name="connsiteX648" fmla="*/ 348015 w 7340435"/>
                              <a:gd name="connsiteY648" fmla="*/ 3816785 h 4850679"/>
                              <a:gd name="connsiteX649" fmla="*/ 368773 w 7340435"/>
                              <a:gd name="connsiteY649" fmla="*/ 3823571 h 4850679"/>
                              <a:gd name="connsiteX650" fmla="*/ 374761 w 7340435"/>
                              <a:gd name="connsiteY650" fmla="*/ 3828361 h 4850679"/>
                              <a:gd name="connsiteX651" fmla="*/ 379553 w 7340435"/>
                              <a:gd name="connsiteY651" fmla="*/ 3822373 h 4850679"/>
                              <a:gd name="connsiteX652" fmla="*/ 398764 w 7340435"/>
                              <a:gd name="connsiteY652" fmla="*/ 3812344 h 4850679"/>
                              <a:gd name="connsiteX653" fmla="*/ 7102801 w 7340435"/>
                              <a:gd name="connsiteY653" fmla="*/ 3805906 h 4850679"/>
                              <a:gd name="connsiteX654" fmla="*/ 7088480 w 7340435"/>
                              <a:gd name="connsiteY654" fmla="*/ 3813591 h 4850679"/>
                              <a:gd name="connsiteX655" fmla="*/ 7081294 w 7340435"/>
                              <a:gd name="connsiteY655" fmla="*/ 3822374 h 4850679"/>
                              <a:gd name="connsiteX656" fmla="*/ 7076105 w 7340435"/>
                              <a:gd name="connsiteY656" fmla="*/ 3822773 h 4850679"/>
                              <a:gd name="connsiteX657" fmla="*/ 7067322 w 7340435"/>
                              <a:gd name="connsiteY657" fmla="*/ 3815587 h 4850679"/>
                              <a:gd name="connsiteX658" fmla="*/ 7051754 w 7340435"/>
                              <a:gd name="connsiteY658" fmla="*/ 3810796 h 4850679"/>
                              <a:gd name="connsiteX659" fmla="*/ 7037781 w 7340435"/>
                              <a:gd name="connsiteY659" fmla="*/ 3818381 h 4850679"/>
                              <a:gd name="connsiteX660" fmla="*/ 7040575 w 7340435"/>
                              <a:gd name="connsiteY660" fmla="*/ 3848322 h 4850679"/>
                              <a:gd name="connsiteX661" fmla="*/ 7084488 w 7340435"/>
                              <a:gd name="connsiteY661" fmla="*/ 3885048 h 4850679"/>
                              <a:gd name="connsiteX662" fmla="*/ 7120815 w 7340435"/>
                              <a:gd name="connsiteY662" fmla="*/ 3840737 h 4850679"/>
                              <a:gd name="connsiteX663" fmla="*/ 7118021 w 7340435"/>
                              <a:gd name="connsiteY663" fmla="*/ 3810796 h 4850679"/>
                              <a:gd name="connsiteX664" fmla="*/ 7102801 w 7340435"/>
                              <a:gd name="connsiteY664" fmla="*/ 3805906 h 4850679"/>
                              <a:gd name="connsiteX665" fmla="*/ 7101703 w 7340435"/>
                              <a:gd name="connsiteY665" fmla="*/ 3799170 h 4850679"/>
                              <a:gd name="connsiteX666" fmla="*/ 7122412 w 7340435"/>
                              <a:gd name="connsiteY666" fmla="*/ 3805607 h 4850679"/>
                              <a:gd name="connsiteX667" fmla="*/ 7126005 w 7340435"/>
                              <a:gd name="connsiteY667" fmla="*/ 3845527 h 4850679"/>
                              <a:gd name="connsiteX668" fmla="*/ 7087282 w 7340435"/>
                              <a:gd name="connsiteY668" fmla="*/ 3892633 h 4850679"/>
                              <a:gd name="connsiteX669" fmla="*/ 7082093 w 7340435"/>
                              <a:gd name="connsiteY669" fmla="*/ 3893032 h 4850679"/>
                              <a:gd name="connsiteX670" fmla="*/ 7035385 w 7340435"/>
                              <a:gd name="connsiteY670" fmla="*/ 3853911 h 4850679"/>
                              <a:gd name="connsiteX671" fmla="*/ 7031793 w 7340435"/>
                              <a:gd name="connsiteY671" fmla="*/ 3813990 h 4850679"/>
                              <a:gd name="connsiteX672" fmla="*/ 7050954 w 7340435"/>
                              <a:gd name="connsiteY672" fmla="*/ 3803611 h 4850679"/>
                              <a:gd name="connsiteX673" fmla="*/ 7071714 w 7340435"/>
                              <a:gd name="connsiteY673" fmla="*/ 3810397 h 4850679"/>
                              <a:gd name="connsiteX674" fmla="*/ 7077702 w 7340435"/>
                              <a:gd name="connsiteY674" fmla="*/ 3815187 h 4850679"/>
                              <a:gd name="connsiteX675" fmla="*/ 7082492 w 7340435"/>
                              <a:gd name="connsiteY675" fmla="*/ 3809199 h 4850679"/>
                              <a:gd name="connsiteX676" fmla="*/ 7101703 w 7340435"/>
                              <a:gd name="connsiteY676" fmla="*/ 3799170 h 4850679"/>
                              <a:gd name="connsiteX677" fmla="*/ 1700755 w 7340435"/>
                              <a:gd name="connsiteY677" fmla="*/ 3797873 h 4850679"/>
                              <a:gd name="connsiteX678" fmla="*/ 1727252 w 7340435"/>
                              <a:gd name="connsiteY678" fmla="*/ 3816785 h 4850679"/>
                              <a:gd name="connsiteX679" fmla="*/ 1721663 w 7340435"/>
                              <a:gd name="connsiteY679" fmla="*/ 3820378 h 4850679"/>
                              <a:gd name="connsiteX680" fmla="*/ 1672161 w 7340435"/>
                              <a:gd name="connsiteY680" fmla="*/ 3808801 h 4850679"/>
                              <a:gd name="connsiteX681" fmla="*/ 1660585 w 7340435"/>
                              <a:gd name="connsiteY681" fmla="*/ 3858302 h 4850679"/>
                              <a:gd name="connsiteX682" fmla="*/ 1654996 w 7340435"/>
                              <a:gd name="connsiteY682" fmla="*/ 3861895 h 4850679"/>
                              <a:gd name="connsiteX683" fmla="*/ 1668568 w 7340435"/>
                              <a:gd name="connsiteY683" fmla="*/ 3803212 h 4850679"/>
                              <a:gd name="connsiteX684" fmla="*/ 1700755 w 7340435"/>
                              <a:gd name="connsiteY684" fmla="*/ 3797873 h 4850679"/>
                              <a:gd name="connsiteX685" fmla="*/ 6445770 w 7340435"/>
                              <a:gd name="connsiteY685" fmla="*/ 3734151 h 4850679"/>
                              <a:gd name="connsiteX686" fmla="*/ 6438185 w 7340435"/>
                              <a:gd name="connsiteY686" fmla="*/ 3738143 h 4850679"/>
                              <a:gd name="connsiteX687" fmla="*/ 6436988 w 7340435"/>
                              <a:gd name="connsiteY687" fmla="*/ 3739341 h 4850679"/>
                              <a:gd name="connsiteX688" fmla="*/ 6435391 w 7340435"/>
                              <a:gd name="connsiteY688" fmla="*/ 3738542 h 4850679"/>
                              <a:gd name="connsiteX689" fmla="*/ 6427407 w 7340435"/>
                              <a:gd name="connsiteY689" fmla="*/ 3736546 h 4850679"/>
                              <a:gd name="connsiteX690" fmla="*/ 6421418 w 7340435"/>
                              <a:gd name="connsiteY690" fmla="*/ 3740539 h 4850679"/>
                              <a:gd name="connsiteX691" fmla="*/ 6421019 w 7340435"/>
                              <a:gd name="connsiteY691" fmla="*/ 3749321 h 4850679"/>
                              <a:gd name="connsiteX692" fmla="*/ 6439383 w 7340435"/>
                              <a:gd name="connsiteY692" fmla="*/ 3765289 h 4850679"/>
                              <a:gd name="connsiteX693" fmla="*/ 6441778 w 7340435"/>
                              <a:gd name="connsiteY693" fmla="*/ 3764890 h 4850679"/>
                              <a:gd name="connsiteX694" fmla="*/ 6455351 w 7340435"/>
                              <a:gd name="connsiteY694" fmla="*/ 3745329 h 4850679"/>
                              <a:gd name="connsiteX695" fmla="*/ 6452556 w 7340435"/>
                              <a:gd name="connsiteY695" fmla="*/ 3736546 h 4850679"/>
                              <a:gd name="connsiteX696" fmla="*/ 6445770 w 7340435"/>
                              <a:gd name="connsiteY696" fmla="*/ 3734151 h 4850679"/>
                              <a:gd name="connsiteX697" fmla="*/ 6445371 w 7340435"/>
                              <a:gd name="connsiteY697" fmla="*/ 3730159 h 4850679"/>
                              <a:gd name="connsiteX698" fmla="*/ 6455750 w 7340435"/>
                              <a:gd name="connsiteY698" fmla="*/ 3733751 h 4850679"/>
                              <a:gd name="connsiteX699" fmla="*/ 6459742 w 7340435"/>
                              <a:gd name="connsiteY699" fmla="*/ 3745728 h 4850679"/>
                              <a:gd name="connsiteX700" fmla="*/ 6452956 w 7340435"/>
                              <a:gd name="connsiteY700" fmla="*/ 3759700 h 4850679"/>
                              <a:gd name="connsiteX701" fmla="*/ 6444173 w 7340435"/>
                              <a:gd name="connsiteY701" fmla="*/ 3768483 h 4850679"/>
                              <a:gd name="connsiteX702" fmla="*/ 6440980 w 7340435"/>
                              <a:gd name="connsiteY702" fmla="*/ 3770079 h 4850679"/>
                              <a:gd name="connsiteX703" fmla="*/ 6437387 w 7340435"/>
                              <a:gd name="connsiteY703" fmla="*/ 3769680 h 4850679"/>
                              <a:gd name="connsiteX704" fmla="*/ 6417027 w 7340435"/>
                              <a:gd name="connsiteY704" fmla="*/ 3751716 h 4850679"/>
                              <a:gd name="connsiteX705" fmla="*/ 6417825 w 7340435"/>
                              <a:gd name="connsiteY705" fmla="*/ 3738942 h 4850679"/>
                              <a:gd name="connsiteX706" fmla="*/ 6427008 w 7340435"/>
                              <a:gd name="connsiteY706" fmla="*/ 3732554 h 4850679"/>
                              <a:gd name="connsiteX707" fmla="*/ 6436588 w 7340435"/>
                              <a:gd name="connsiteY707" fmla="*/ 3734550 h 4850679"/>
                              <a:gd name="connsiteX708" fmla="*/ 6445371 w 7340435"/>
                              <a:gd name="connsiteY708" fmla="*/ 3730159 h 4850679"/>
                              <a:gd name="connsiteX709" fmla="*/ 1956789 w 7340435"/>
                              <a:gd name="connsiteY709" fmla="*/ 3723771 h 4850679"/>
                              <a:gd name="connsiteX710" fmla="*/ 1947607 w 7340435"/>
                              <a:gd name="connsiteY710" fmla="*/ 3741337 h 4850679"/>
                              <a:gd name="connsiteX711" fmla="*/ 1965172 w 7340435"/>
                              <a:gd name="connsiteY711" fmla="*/ 3750519 h 4850679"/>
                              <a:gd name="connsiteX712" fmla="*/ 1974354 w 7340435"/>
                              <a:gd name="connsiteY712" fmla="*/ 3732954 h 4850679"/>
                              <a:gd name="connsiteX713" fmla="*/ 1956789 w 7340435"/>
                              <a:gd name="connsiteY713" fmla="*/ 3723771 h 4850679"/>
                              <a:gd name="connsiteX714" fmla="*/ 1954394 w 7340435"/>
                              <a:gd name="connsiteY714" fmla="*/ 3716187 h 4850679"/>
                              <a:gd name="connsiteX715" fmla="*/ 1981939 w 7340435"/>
                              <a:gd name="connsiteY715" fmla="*/ 3730559 h 4850679"/>
                              <a:gd name="connsiteX716" fmla="*/ 1967568 w 7340435"/>
                              <a:gd name="connsiteY716" fmla="*/ 3758104 h 4850679"/>
                              <a:gd name="connsiteX717" fmla="*/ 1940023 w 7340435"/>
                              <a:gd name="connsiteY717" fmla="*/ 3743732 h 4850679"/>
                              <a:gd name="connsiteX718" fmla="*/ 1954394 w 7340435"/>
                              <a:gd name="connsiteY718" fmla="*/ 3716187 h 4850679"/>
                              <a:gd name="connsiteX719" fmla="*/ 1950402 w 7340435"/>
                              <a:gd name="connsiteY719" fmla="*/ 3703413 h 4850679"/>
                              <a:gd name="connsiteX720" fmla="*/ 1926849 w 7340435"/>
                              <a:gd name="connsiteY720" fmla="*/ 3747725 h 4850679"/>
                              <a:gd name="connsiteX721" fmla="*/ 1971161 w 7340435"/>
                              <a:gd name="connsiteY721" fmla="*/ 3771277 h 4850679"/>
                              <a:gd name="connsiteX722" fmla="*/ 1994714 w 7340435"/>
                              <a:gd name="connsiteY722" fmla="*/ 3726966 h 4850679"/>
                              <a:gd name="connsiteX723" fmla="*/ 1950402 w 7340435"/>
                              <a:gd name="connsiteY723" fmla="*/ 3703413 h 4850679"/>
                              <a:gd name="connsiteX724" fmla="*/ 1965079 w 7340435"/>
                              <a:gd name="connsiteY724" fmla="*/ 3693689 h 4850679"/>
                              <a:gd name="connsiteX725" fmla="*/ 2002299 w 7340435"/>
                              <a:gd name="connsiteY725" fmla="*/ 3724172 h 4850679"/>
                              <a:gd name="connsiteX726" fmla="*/ 1973556 w 7340435"/>
                              <a:gd name="connsiteY726" fmla="*/ 3778463 h 4850679"/>
                              <a:gd name="connsiteX727" fmla="*/ 1919264 w 7340435"/>
                              <a:gd name="connsiteY727" fmla="*/ 3749721 h 4850679"/>
                              <a:gd name="connsiteX728" fmla="*/ 1948007 w 7340435"/>
                              <a:gd name="connsiteY728" fmla="*/ 3695429 h 4850679"/>
                              <a:gd name="connsiteX729" fmla="*/ 1965079 w 7340435"/>
                              <a:gd name="connsiteY729" fmla="*/ 3693689 h 4850679"/>
                              <a:gd name="connsiteX730" fmla="*/ 4204618 w 7340435"/>
                              <a:gd name="connsiteY730" fmla="*/ 3668582 h 4850679"/>
                              <a:gd name="connsiteX731" fmla="*/ 4190297 w 7340435"/>
                              <a:gd name="connsiteY731" fmla="*/ 3676267 h 4850679"/>
                              <a:gd name="connsiteX732" fmla="*/ 4183111 w 7340435"/>
                              <a:gd name="connsiteY732" fmla="*/ 3685050 h 4850679"/>
                              <a:gd name="connsiteX733" fmla="*/ 4177922 w 7340435"/>
                              <a:gd name="connsiteY733" fmla="*/ 3685449 h 4850679"/>
                              <a:gd name="connsiteX734" fmla="*/ 4169139 w 7340435"/>
                              <a:gd name="connsiteY734" fmla="*/ 3678263 h 4850679"/>
                              <a:gd name="connsiteX735" fmla="*/ 4153571 w 7340435"/>
                              <a:gd name="connsiteY735" fmla="*/ 3673472 h 4850679"/>
                              <a:gd name="connsiteX736" fmla="*/ 4139598 w 7340435"/>
                              <a:gd name="connsiteY736" fmla="*/ 3681057 h 4850679"/>
                              <a:gd name="connsiteX737" fmla="*/ 4142392 w 7340435"/>
                              <a:gd name="connsiteY737" fmla="*/ 3710998 h 4850679"/>
                              <a:gd name="connsiteX738" fmla="*/ 4186305 w 7340435"/>
                              <a:gd name="connsiteY738" fmla="*/ 3747724 h 4850679"/>
                              <a:gd name="connsiteX739" fmla="*/ 4222632 w 7340435"/>
                              <a:gd name="connsiteY739" fmla="*/ 3703413 h 4850679"/>
                              <a:gd name="connsiteX740" fmla="*/ 4219838 w 7340435"/>
                              <a:gd name="connsiteY740" fmla="*/ 3673472 h 4850679"/>
                              <a:gd name="connsiteX741" fmla="*/ 4204618 w 7340435"/>
                              <a:gd name="connsiteY741" fmla="*/ 3668582 h 4850679"/>
                              <a:gd name="connsiteX742" fmla="*/ 5478361 w 7340435"/>
                              <a:gd name="connsiteY742" fmla="*/ 3664541 h 4850679"/>
                              <a:gd name="connsiteX743" fmla="*/ 5504859 w 7340435"/>
                              <a:gd name="connsiteY743" fmla="*/ 3683453 h 4850679"/>
                              <a:gd name="connsiteX744" fmla="*/ 5499270 w 7340435"/>
                              <a:gd name="connsiteY744" fmla="*/ 3687046 h 4850679"/>
                              <a:gd name="connsiteX745" fmla="*/ 5449769 w 7340435"/>
                              <a:gd name="connsiteY745" fmla="*/ 3675469 h 4850679"/>
                              <a:gd name="connsiteX746" fmla="*/ 5438192 w 7340435"/>
                              <a:gd name="connsiteY746" fmla="*/ 3724970 h 4850679"/>
                              <a:gd name="connsiteX747" fmla="*/ 5432603 w 7340435"/>
                              <a:gd name="connsiteY747" fmla="*/ 3728563 h 4850679"/>
                              <a:gd name="connsiteX748" fmla="*/ 5446176 w 7340435"/>
                              <a:gd name="connsiteY748" fmla="*/ 3669880 h 4850679"/>
                              <a:gd name="connsiteX749" fmla="*/ 5478361 w 7340435"/>
                              <a:gd name="connsiteY749" fmla="*/ 3664541 h 4850679"/>
                              <a:gd name="connsiteX750" fmla="*/ 4203520 w 7340435"/>
                              <a:gd name="connsiteY750" fmla="*/ 3661846 h 4850679"/>
                              <a:gd name="connsiteX751" fmla="*/ 4224229 w 7340435"/>
                              <a:gd name="connsiteY751" fmla="*/ 3668283 h 4850679"/>
                              <a:gd name="connsiteX752" fmla="*/ 4227822 w 7340435"/>
                              <a:gd name="connsiteY752" fmla="*/ 3708204 h 4850679"/>
                              <a:gd name="connsiteX753" fmla="*/ 4189099 w 7340435"/>
                              <a:gd name="connsiteY753" fmla="*/ 3755309 h 4850679"/>
                              <a:gd name="connsiteX754" fmla="*/ 4183910 w 7340435"/>
                              <a:gd name="connsiteY754" fmla="*/ 3755708 h 4850679"/>
                              <a:gd name="connsiteX755" fmla="*/ 4137202 w 7340435"/>
                              <a:gd name="connsiteY755" fmla="*/ 3716587 h 4850679"/>
                              <a:gd name="connsiteX756" fmla="*/ 4133610 w 7340435"/>
                              <a:gd name="connsiteY756" fmla="*/ 3676666 h 4850679"/>
                              <a:gd name="connsiteX757" fmla="*/ 4152771 w 7340435"/>
                              <a:gd name="connsiteY757" fmla="*/ 3666287 h 4850679"/>
                              <a:gd name="connsiteX758" fmla="*/ 4173531 w 7340435"/>
                              <a:gd name="connsiteY758" fmla="*/ 3673073 h 4850679"/>
                              <a:gd name="connsiteX759" fmla="*/ 4179519 w 7340435"/>
                              <a:gd name="connsiteY759" fmla="*/ 3677863 h 4850679"/>
                              <a:gd name="connsiteX760" fmla="*/ 4184309 w 7340435"/>
                              <a:gd name="connsiteY760" fmla="*/ 3671875 h 4850679"/>
                              <a:gd name="connsiteX761" fmla="*/ 4203520 w 7340435"/>
                              <a:gd name="connsiteY761" fmla="*/ 3661846 h 4850679"/>
                              <a:gd name="connsiteX762" fmla="*/ 3547595 w 7340435"/>
                              <a:gd name="connsiteY762" fmla="*/ 3596827 h 4850679"/>
                              <a:gd name="connsiteX763" fmla="*/ 3540009 w 7340435"/>
                              <a:gd name="connsiteY763" fmla="*/ 3600819 h 4850679"/>
                              <a:gd name="connsiteX764" fmla="*/ 3538810 w 7340435"/>
                              <a:gd name="connsiteY764" fmla="*/ 3602017 h 4850679"/>
                              <a:gd name="connsiteX765" fmla="*/ 3537215 w 7340435"/>
                              <a:gd name="connsiteY765" fmla="*/ 3601218 h 4850679"/>
                              <a:gd name="connsiteX766" fmla="*/ 3529228 w 7340435"/>
                              <a:gd name="connsiteY766" fmla="*/ 3599222 h 4850679"/>
                              <a:gd name="connsiteX767" fmla="*/ 3523243 w 7340435"/>
                              <a:gd name="connsiteY767" fmla="*/ 3603215 h 4850679"/>
                              <a:gd name="connsiteX768" fmla="*/ 3522841 w 7340435"/>
                              <a:gd name="connsiteY768" fmla="*/ 3611997 h 4850679"/>
                              <a:gd name="connsiteX769" fmla="*/ 3541207 w 7340435"/>
                              <a:gd name="connsiteY769" fmla="*/ 3627965 h 4850679"/>
                              <a:gd name="connsiteX770" fmla="*/ 3543602 w 7340435"/>
                              <a:gd name="connsiteY770" fmla="*/ 3627566 h 4850679"/>
                              <a:gd name="connsiteX771" fmla="*/ 3557176 w 7340435"/>
                              <a:gd name="connsiteY771" fmla="*/ 3608005 h 4850679"/>
                              <a:gd name="connsiteX772" fmla="*/ 3554380 w 7340435"/>
                              <a:gd name="connsiteY772" fmla="*/ 3599222 h 4850679"/>
                              <a:gd name="connsiteX773" fmla="*/ 3547595 w 7340435"/>
                              <a:gd name="connsiteY773" fmla="*/ 3596827 h 4850679"/>
                              <a:gd name="connsiteX774" fmla="*/ 3547198 w 7340435"/>
                              <a:gd name="connsiteY774" fmla="*/ 3592835 h 4850679"/>
                              <a:gd name="connsiteX775" fmla="*/ 3557577 w 7340435"/>
                              <a:gd name="connsiteY775" fmla="*/ 3596428 h 4850679"/>
                              <a:gd name="connsiteX776" fmla="*/ 3561570 w 7340435"/>
                              <a:gd name="connsiteY776" fmla="*/ 3608404 h 4850679"/>
                              <a:gd name="connsiteX777" fmla="*/ 3554781 w 7340435"/>
                              <a:gd name="connsiteY777" fmla="*/ 3622376 h 4850679"/>
                              <a:gd name="connsiteX778" fmla="*/ 3546000 w 7340435"/>
                              <a:gd name="connsiteY778" fmla="*/ 3631159 h 4850679"/>
                              <a:gd name="connsiteX779" fmla="*/ 3542802 w 7340435"/>
                              <a:gd name="connsiteY779" fmla="*/ 3632755 h 4850679"/>
                              <a:gd name="connsiteX780" fmla="*/ 3539212 w 7340435"/>
                              <a:gd name="connsiteY780" fmla="*/ 3632356 h 4850679"/>
                              <a:gd name="connsiteX781" fmla="*/ 3518847 w 7340435"/>
                              <a:gd name="connsiteY781" fmla="*/ 3614392 h 4850679"/>
                              <a:gd name="connsiteX782" fmla="*/ 3519651 w 7340435"/>
                              <a:gd name="connsiteY782" fmla="*/ 3601618 h 4850679"/>
                              <a:gd name="connsiteX783" fmla="*/ 3528831 w 7340435"/>
                              <a:gd name="connsiteY783" fmla="*/ 3595230 h 4850679"/>
                              <a:gd name="connsiteX784" fmla="*/ 3538411 w 7340435"/>
                              <a:gd name="connsiteY784" fmla="*/ 3597226 h 4850679"/>
                              <a:gd name="connsiteX785" fmla="*/ 3547198 w 7340435"/>
                              <a:gd name="connsiteY785" fmla="*/ 3592835 h 4850679"/>
                              <a:gd name="connsiteX786" fmla="*/ 5734399 w 7340435"/>
                              <a:gd name="connsiteY786" fmla="*/ 3590440 h 4850679"/>
                              <a:gd name="connsiteX787" fmla="*/ 5725216 w 7340435"/>
                              <a:gd name="connsiteY787" fmla="*/ 3608005 h 4850679"/>
                              <a:gd name="connsiteX788" fmla="*/ 5742782 w 7340435"/>
                              <a:gd name="connsiteY788" fmla="*/ 3617187 h 4850679"/>
                              <a:gd name="connsiteX789" fmla="*/ 5751963 w 7340435"/>
                              <a:gd name="connsiteY789" fmla="*/ 3599622 h 4850679"/>
                              <a:gd name="connsiteX790" fmla="*/ 5734399 w 7340435"/>
                              <a:gd name="connsiteY790" fmla="*/ 3590440 h 4850679"/>
                              <a:gd name="connsiteX791" fmla="*/ 5731604 w 7340435"/>
                              <a:gd name="connsiteY791" fmla="*/ 3582855 h 4850679"/>
                              <a:gd name="connsiteX792" fmla="*/ 5759149 w 7340435"/>
                              <a:gd name="connsiteY792" fmla="*/ 3597227 h 4850679"/>
                              <a:gd name="connsiteX793" fmla="*/ 5744778 w 7340435"/>
                              <a:gd name="connsiteY793" fmla="*/ 3624772 h 4850679"/>
                              <a:gd name="connsiteX794" fmla="*/ 5717232 w 7340435"/>
                              <a:gd name="connsiteY794" fmla="*/ 3610401 h 4850679"/>
                              <a:gd name="connsiteX795" fmla="*/ 5731604 w 7340435"/>
                              <a:gd name="connsiteY795" fmla="*/ 3582855 h 4850679"/>
                              <a:gd name="connsiteX796" fmla="*/ 5728011 w 7340435"/>
                              <a:gd name="connsiteY796" fmla="*/ 3570080 h 4850679"/>
                              <a:gd name="connsiteX797" fmla="*/ 5704458 w 7340435"/>
                              <a:gd name="connsiteY797" fmla="*/ 3614392 h 4850679"/>
                              <a:gd name="connsiteX798" fmla="*/ 5748770 w 7340435"/>
                              <a:gd name="connsiteY798" fmla="*/ 3637944 h 4850679"/>
                              <a:gd name="connsiteX799" fmla="*/ 5772322 w 7340435"/>
                              <a:gd name="connsiteY799" fmla="*/ 3593633 h 4850679"/>
                              <a:gd name="connsiteX800" fmla="*/ 5728011 w 7340435"/>
                              <a:gd name="connsiteY800" fmla="*/ 3570080 h 4850679"/>
                              <a:gd name="connsiteX801" fmla="*/ 5742688 w 7340435"/>
                              <a:gd name="connsiteY801" fmla="*/ 3560356 h 4850679"/>
                              <a:gd name="connsiteX802" fmla="*/ 5779907 w 7340435"/>
                              <a:gd name="connsiteY802" fmla="*/ 3590839 h 4850679"/>
                              <a:gd name="connsiteX803" fmla="*/ 5751165 w 7340435"/>
                              <a:gd name="connsiteY803" fmla="*/ 3645130 h 4850679"/>
                              <a:gd name="connsiteX804" fmla="*/ 5696873 w 7340435"/>
                              <a:gd name="connsiteY804" fmla="*/ 3616388 h 4850679"/>
                              <a:gd name="connsiteX805" fmla="*/ 5725616 w 7340435"/>
                              <a:gd name="connsiteY805" fmla="*/ 3562096 h 4850679"/>
                              <a:gd name="connsiteX806" fmla="*/ 5742688 w 7340435"/>
                              <a:gd name="connsiteY806" fmla="*/ 3560356 h 4850679"/>
                              <a:gd name="connsiteX807" fmla="*/ 1279298 w 7340435"/>
                              <a:gd name="connsiteY807" fmla="*/ 3548423 h 4850679"/>
                              <a:gd name="connsiteX808" fmla="*/ 1264977 w 7340435"/>
                              <a:gd name="connsiteY808" fmla="*/ 3556108 h 4850679"/>
                              <a:gd name="connsiteX809" fmla="*/ 1257791 w 7340435"/>
                              <a:gd name="connsiteY809" fmla="*/ 3564891 h 4850679"/>
                              <a:gd name="connsiteX810" fmla="*/ 1252602 w 7340435"/>
                              <a:gd name="connsiteY810" fmla="*/ 3565290 h 4850679"/>
                              <a:gd name="connsiteX811" fmla="*/ 1243819 w 7340435"/>
                              <a:gd name="connsiteY811" fmla="*/ 3558104 h 4850679"/>
                              <a:gd name="connsiteX812" fmla="*/ 1228251 w 7340435"/>
                              <a:gd name="connsiteY812" fmla="*/ 3553313 h 4850679"/>
                              <a:gd name="connsiteX813" fmla="*/ 1214279 w 7340435"/>
                              <a:gd name="connsiteY813" fmla="*/ 3560898 h 4850679"/>
                              <a:gd name="connsiteX814" fmla="*/ 1217073 w 7340435"/>
                              <a:gd name="connsiteY814" fmla="*/ 3590839 h 4850679"/>
                              <a:gd name="connsiteX815" fmla="*/ 1260985 w 7340435"/>
                              <a:gd name="connsiteY815" fmla="*/ 3627565 h 4850679"/>
                              <a:gd name="connsiteX816" fmla="*/ 1297312 w 7340435"/>
                              <a:gd name="connsiteY816" fmla="*/ 3583254 h 4850679"/>
                              <a:gd name="connsiteX817" fmla="*/ 1294518 w 7340435"/>
                              <a:gd name="connsiteY817" fmla="*/ 3553313 h 4850679"/>
                              <a:gd name="connsiteX818" fmla="*/ 1279298 w 7340435"/>
                              <a:gd name="connsiteY818" fmla="*/ 3548423 h 4850679"/>
                              <a:gd name="connsiteX819" fmla="*/ 1278200 w 7340435"/>
                              <a:gd name="connsiteY819" fmla="*/ 3541687 h 4850679"/>
                              <a:gd name="connsiteX820" fmla="*/ 1298909 w 7340435"/>
                              <a:gd name="connsiteY820" fmla="*/ 3548124 h 4850679"/>
                              <a:gd name="connsiteX821" fmla="*/ 1302502 w 7340435"/>
                              <a:gd name="connsiteY821" fmla="*/ 3588044 h 4850679"/>
                              <a:gd name="connsiteX822" fmla="*/ 1263779 w 7340435"/>
                              <a:gd name="connsiteY822" fmla="*/ 3635150 h 4850679"/>
                              <a:gd name="connsiteX823" fmla="*/ 1258590 w 7340435"/>
                              <a:gd name="connsiteY823" fmla="*/ 3635549 h 4850679"/>
                              <a:gd name="connsiteX824" fmla="*/ 1211883 w 7340435"/>
                              <a:gd name="connsiteY824" fmla="*/ 3596428 h 4850679"/>
                              <a:gd name="connsiteX825" fmla="*/ 1208291 w 7340435"/>
                              <a:gd name="connsiteY825" fmla="*/ 3556507 h 4850679"/>
                              <a:gd name="connsiteX826" fmla="*/ 1227452 w 7340435"/>
                              <a:gd name="connsiteY826" fmla="*/ 3546128 h 4850679"/>
                              <a:gd name="connsiteX827" fmla="*/ 1248211 w 7340435"/>
                              <a:gd name="connsiteY827" fmla="*/ 3552914 h 4850679"/>
                              <a:gd name="connsiteX828" fmla="*/ 1254199 w 7340435"/>
                              <a:gd name="connsiteY828" fmla="*/ 3557704 h 4850679"/>
                              <a:gd name="connsiteX829" fmla="*/ 1258989 w 7340435"/>
                              <a:gd name="connsiteY829" fmla="*/ 3551716 h 4850679"/>
                              <a:gd name="connsiteX830" fmla="*/ 1278200 w 7340435"/>
                              <a:gd name="connsiteY830" fmla="*/ 3541687 h 4850679"/>
                              <a:gd name="connsiteX831" fmla="*/ 2580191 w 7340435"/>
                              <a:gd name="connsiteY831" fmla="*/ 3527215 h 4850679"/>
                              <a:gd name="connsiteX832" fmla="*/ 2606689 w 7340435"/>
                              <a:gd name="connsiteY832" fmla="*/ 3546128 h 4850679"/>
                              <a:gd name="connsiteX833" fmla="*/ 2601101 w 7340435"/>
                              <a:gd name="connsiteY833" fmla="*/ 3549721 h 4850679"/>
                              <a:gd name="connsiteX834" fmla="*/ 2551598 w 7340435"/>
                              <a:gd name="connsiteY834" fmla="*/ 3538143 h 4850679"/>
                              <a:gd name="connsiteX835" fmla="*/ 2540021 w 7340435"/>
                              <a:gd name="connsiteY835" fmla="*/ 3587645 h 4850679"/>
                              <a:gd name="connsiteX836" fmla="*/ 2534433 w 7340435"/>
                              <a:gd name="connsiteY836" fmla="*/ 3591238 h 4850679"/>
                              <a:gd name="connsiteX837" fmla="*/ 2548006 w 7340435"/>
                              <a:gd name="connsiteY837" fmla="*/ 3532555 h 4850679"/>
                              <a:gd name="connsiteX838" fmla="*/ 2580191 w 7340435"/>
                              <a:gd name="connsiteY838" fmla="*/ 3527215 h 4850679"/>
                              <a:gd name="connsiteX839" fmla="*/ 622267 w 7340435"/>
                              <a:gd name="connsiteY839" fmla="*/ 3476668 h 4850679"/>
                              <a:gd name="connsiteX840" fmla="*/ 614682 w 7340435"/>
                              <a:gd name="connsiteY840" fmla="*/ 3480660 h 4850679"/>
                              <a:gd name="connsiteX841" fmla="*/ 613484 w 7340435"/>
                              <a:gd name="connsiteY841" fmla="*/ 3481858 h 4850679"/>
                              <a:gd name="connsiteX842" fmla="*/ 611887 w 7340435"/>
                              <a:gd name="connsiteY842" fmla="*/ 3481060 h 4850679"/>
                              <a:gd name="connsiteX843" fmla="*/ 603903 w 7340435"/>
                              <a:gd name="connsiteY843" fmla="*/ 3479063 h 4850679"/>
                              <a:gd name="connsiteX844" fmla="*/ 597915 w 7340435"/>
                              <a:gd name="connsiteY844" fmla="*/ 3483056 h 4850679"/>
                              <a:gd name="connsiteX845" fmla="*/ 597516 w 7340435"/>
                              <a:gd name="connsiteY845" fmla="*/ 3491838 h 4850679"/>
                              <a:gd name="connsiteX846" fmla="*/ 615879 w 7340435"/>
                              <a:gd name="connsiteY846" fmla="*/ 3507806 h 4850679"/>
                              <a:gd name="connsiteX847" fmla="*/ 618274 w 7340435"/>
                              <a:gd name="connsiteY847" fmla="*/ 3507407 h 4850679"/>
                              <a:gd name="connsiteX848" fmla="*/ 631848 w 7340435"/>
                              <a:gd name="connsiteY848" fmla="*/ 3487846 h 4850679"/>
                              <a:gd name="connsiteX849" fmla="*/ 629053 w 7340435"/>
                              <a:gd name="connsiteY849" fmla="*/ 3479063 h 4850679"/>
                              <a:gd name="connsiteX850" fmla="*/ 622267 w 7340435"/>
                              <a:gd name="connsiteY850" fmla="*/ 3476668 h 4850679"/>
                              <a:gd name="connsiteX851" fmla="*/ 621868 w 7340435"/>
                              <a:gd name="connsiteY851" fmla="*/ 3472277 h 4850679"/>
                              <a:gd name="connsiteX852" fmla="*/ 632247 w 7340435"/>
                              <a:gd name="connsiteY852" fmla="*/ 3475870 h 4850679"/>
                              <a:gd name="connsiteX853" fmla="*/ 636239 w 7340435"/>
                              <a:gd name="connsiteY853" fmla="*/ 3487846 h 4850679"/>
                              <a:gd name="connsiteX854" fmla="*/ 629453 w 7340435"/>
                              <a:gd name="connsiteY854" fmla="*/ 3501818 h 4850679"/>
                              <a:gd name="connsiteX855" fmla="*/ 620670 w 7340435"/>
                              <a:gd name="connsiteY855" fmla="*/ 3510601 h 4850679"/>
                              <a:gd name="connsiteX856" fmla="*/ 617477 w 7340435"/>
                              <a:gd name="connsiteY856" fmla="*/ 3512197 h 4850679"/>
                              <a:gd name="connsiteX857" fmla="*/ 613883 w 7340435"/>
                              <a:gd name="connsiteY857" fmla="*/ 3511798 h 4850679"/>
                              <a:gd name="connsiteX858" fmla="*/ 593524 w 7340435"/>
                              <a:gd name="connsiteY858" fmla="*/ 3493834 h 4850679"/>
                              <a:gd name="connsiteX859" fmla="*/ 594322 w 7340435"/>
                              <a:gd name="connsiteY859" fmla="*/ 3481060 h 4850679"/>
                              <a:gd name="connsiteX860" fmla="*/ 603504 w 7340435"/>
                              <a:gd name="connsiteY860" fmla="*/ 3474672 h 4850679"/>
                              <a:gd name="connsiteX861" fmla="*/ 613084 w 7340435"/>
                              <a:gd name="connsiteY861" fmla="*/ 3476668 h 4850679"/>
                              <a:gd name="connsiteX862" fmla="*/ 621868 w 7340435"/>
                              <a:gd name="connsiteY862" fmla="*/ 3472277 h 4850679"/>
                              <a:gd name="connsiteX863" fmla="*/ 7325205 w 7340435"/>
                              <a:gd name="connsiteY863" fmla="*/ 3463494 h 4850679"/>
                              <a:gd name="connsiteX864" fmla="*/ 7317620 w 7340435"/>
                              <a:gd name="connsiteY864" fmla="*/ 3467486 h 4850679"/>
                              <a:gd name="connsiteX865" fmla="*/ 7316423 w 7340435"/>
                              <a:gd name="connsiteY865" fmla="*/ 3468684 h 4850679"/>
                              <a:gd name="connsiteX866" fmla="*/ 7314826 w 7340435"/>
                              <a:gd name="connsiteY866" fmla="*/ 3467886 h 4850679"/>
                              <a:gd name="connsiteX867" fmla="*/ 7306842 w 7340435"/>
                              <a:gd name="connsiteY867" fmla="*/ 3465889 h 4850679"/>
                              <a:gd name="connsiteX868" fmla="*/ 7300853 w 7340435"/>
                              <a:gd name="connsiteY868" fmla="*/ 3469882 h 4850679"/>
                              <a:gd name="connsiteX869" fmla="*/ 7300454 w 7340435"/>
                              <a:gd name="connsiteY869" fmla="*/ 3478664 h 4850679"/>
                              <a:gd name="connsiteX870" fmla="*/ 7318818 w 7340435"/>
                              <a:gd name="connsiteY870" fmla="*/ 3494632 h 4850679"/>
                              <a:gd name="connsiteX871" fmla="*/ 7321213 w 7340435"/>
                              <a:gd name="connsiteY871" fmla="*/ 3494233 h 4850679"/>
                              <a:gd name="connsiteX872" fmla="*/ 7334786 w 7340435"/>
                              <a:gd name="connsiteY872" fmla="*/ 3474672 h 4850679"/>
                              <a:gd name="connsiteX873" fmla="*/ 7331992 w 7340435"/>
                              <a:gd name="connsiteY873" fmla="*/ 3465889 h 4850679"/>
                              <a:gd name="connsiteX874" fmla="*/ 7325205 w 7340435"/>
                              <a:gd name="connsiteY874" fmla="*/ 3463494 h 4850679"/>
                              <a:gd name="connsiteX875" fmla="*/ 7324806 w 7340435"/>
                              <a:gd name="connsiteY875" fmla="*/ 3459103 h 4850679"/>
                              <a:gd name="connsiteX876" fmla="*/ 7335185 w 7340435"/>
                              <a:gd name="connsiteY876" fmla="*/ 3462696 h 4850679"/>
                              <a:gd name="connsiteX877" fmla="*/ 7339177 w 7340435"/>
                              <a:gd name="connsiteY877" fmla="*/ 3474672 h 4850679"/>
                              <a:gd name="connsiteX878" fmla="*/ 7332391 w 7340435"/>
                              <a:gd name="connsiteY878" fmla="*/ 3488644 h 4850679"/>
                              <a:gd name="connsiteX879" fmla="*/ 7323608 w 7340435"/>
                              <a:gd name="connsiteY879" fmla="*/ 3497427 h 4850679"/>
                              <a:gd name="connsiteX880" fmla="*/ 7320415 w 7340435"/>
                              <a:gd name="connsiteY880" fmla="*/ 3499023 h 4850679"/>
                              <a:gd name="connsiteX881" fmla="*/ 7316822 w 7340435"/>
                              <a:gd name="connsiteY881" fmla="*/ 3498624 h 4850679"/>
                              <a:gd name="connsiteX882" fmla="*/ 7296462 w 7340435"/>
                              <a:gd name="connsiteY882" fmla="*/ 3480660 h 4850679"/>
                              <a:gd name="connsiteX883" fmla="*/ 7297260 w 7340435"/>
                              <a:gd name="connsiteY883" fmla="*/ 3467886 h 4850679"/>
                              <a:gd name="connsiteX884" fmla="*/ 7306443 w 7340435"/>
                              <a:gd name="connsiteY884" fmla="*/ 3461498 h 4850679"/>
                              <a:gd name="connsiteX885" fmla="*/ 7316024 w 7340435"/>
                              <a:gd name="connsiteY885" fmla="*/ 3463494 h 4850679"/>
                              <a:gd name="connsiteX886" fmla="*/ 7324806 w 7340435"/>
                              <a:gd name="connsiteY886" fmla="*/ 3459103 h 4850679"/>
                              <a:gd name="connsiteX887" fmla="*/ 2836228 w 7340435"/>
                              <a:gd name="connsiteY887" fmla="*/ 3453114 h 4850679"/>
                              <a:gd name="connsiteX888" fmla="*/ 2827046 w 7340435"/>
                              <a:gd name="connsiteY888" fmla="*/ 3470680 h 4850679"/>
                              <a:gd name="connsiteX889" fmla="*/ 2844610 w 7340435"/>
                              <a:gd name="connsiteY889" fmla="*/ 3479862 h 4850679"/>
                              <a:gd name="connsiteX890" fmla="*/ 2853792 w 7340435"/>
                              <a:gd name="connsiteY890" fmla="*/ 3462297 h 4850679"/>
                              <a:gd name="connsiteX891" fmla="*/ 2836228 w 7340435"/>
                              <a:gd name="connsiteY891" fmla="*/ 3453114 h 4850679"/>
                              <a:gd name="connsiteX892" fmla="*/ 2833434 w 7340435"/>
                              <a:gd name="connsiteY892" fmla="*/ 3445530 h 4850679"/>
                              <a:gd name="connsiteX893" fmla="*/ 2860977 w 7340435"/>
                              <a:gd name="connsiteY893" fmla="*/ 3459902 h 4850679"/>
                              <a:gd name="connsiteX894" fmla="*/ 2846607 w 7340435"/>
                              <a:gd name="connsiteY894" fmla="*/ 3487447 h 4850679"/>
                              <a:gd name="connsiteX895" fmla="*/ 2819063 w 7340435"/>
                              <a:gd name="connsiteY895" fmla="*/ 3473075 h 4850679"/>
                              <a:gd name="connsiteX896" fmla="*/ 2833434 w 7340435"/>
                              <a:gd name="connsiteY896" fmla="*/ 3445530 h 4850679"/>
                              <a:gd name="connsiteX897" fmla="*/ 2829840 w 7340435"/>
                              <a:gd name="connsiteY897" fmla="*/ 3432756 h 4850679"/>
                              <a:gd name="connsiteX898" fmla="*/ 2806286 w 7340435"/>
                              <a:gd name="connsiteY898" fmla="*/ 3477068 h 4850679"/>
                              <a:gd name="connsiteX899" fmla="*/ 2850599 w 7340435"/>
                              <a:gd name="connsiteY899" fmla="*/ 3500620 h 4850679"/>
                              <a:gd name="connsiteX900" fmla="*/ 2874151 w 7340435"/>
                              <a:gd name="connsiteY900" fmla="*/ 3456309 h 4850679"/>
                              <a:gd name="connsiteX901" fmla="*/ 2829840 w 7340435"/>
                              <a:gd name="connsiteY901" fmla="*/ 3432756 h 4850679"/>
                              <a:gd name="connsiteX902" fmla="*/ 2844517 w 7340435"/>
                              <a:gd name="connsiteY902" fmla="*/ 3423032 h 4850679"/>
                              <a:gd name="connsiteX903" fmla="*/ 2881735 w 7340435"/>
                              <a:gd name="connsiteY903" fmla="*/ 3453515 h 4850679"/>
                              <a:gd name="connsiteX904" fmla="*/ 2852995 w 7340435"/>
                              <a:gd name="connsiteY904" fmla="*/ 3507806 h 4850679"/>
                              <a:gd name="connsiteX905" fmla="*/ 2798703 w 7340435"/>
                              <a:gd name="connsiteY905" fmla="*/ 3479064 h 4850679"/>
                              <a:gd name="connsiteX906" fmla="*/ 2827445 w 7340435"/>
                              <a:gd name="connsiteY906" fmla="*/ 3424772 h 4850679"/>
                              <a:gd name="connsiteX907" fmla="*/ 2844517 w 7340435"/>
                              <a:gd name="connsiteY907" fmla="*/ 3423032 h 4850679"/>
                              <a:gd name="connsiteX908" fmla="*/ 5056908 w 7340435"/>
                              <a:gd name="connsiteY908" fmla="*/ 3414692 h 4850679"/>
                              <a:gd name="connsiteX909" fmla="*/ 5042587 w 7340435"/>
                              <a:gd name="connsiteY909" fmla="*/ 3422377 h 4850679"/>
                              <a:gd name="connsiteX910" fmla="*/ 5035401 w 7340435"/>
                              <a:gd name="connsiteY910" fmla="*/ 3431160 h 4850679"/>
                              <a:gd name="connsiteX911" fmla="*/ 5030212 w 7340435"/>
                              <a:gd name="connsiteY911" fmla="*/ 3431559 h 4850679"/>
                              <a:gd name="connsiteX912" fmla="*/ 5021429 w 7340435"/>
                              <a:gd name="connsiteY912" fmla="*/ 3424373 h 4850679"/>
                              <a:gd name="connsiteX913" fmla="*/ 5005861 w 7340435"/>
                              <a:gd name="connsiteY913" fmla="*/ 3419582 h 4850679"/>
                              <a:gd name="connsiteX914" fmla="*/ 4991888 w 7340435"/>
                              <a:gd name="connsiteY914" fmla="*/ 3427167 h 4850679"/>
                              <a:gd name="connsiteX915" fmla="*/ 4994682 w 7340435"/>
                              <a:gd name="connsiteY915" fmla="*/ 3457108 h 4850679"/>
                              <a:gd name="connsiteX916" fmla="*/ 5038595 w 7340435"/>
                              <a:gd name="connsiteY916" fmla="*/ 3493834 h 4850679"/>
                              <a:gd name="connsiteX917" fmla="*/ 5074922 w 7340435"/>
                              <a:gd name="connsiteY917" fmla="*/ 3449523 h 4850679"/>
                              <a:gd name="connsiteX918" fmla="*/ 5072128 w 7340435"/>
                              <a:gd name="connsiteY918" fmla="*/ 3419582 h 4850679"/>
                              <a:gd name="connsiteX919" fmla="*/ 5056908 w 7340435"/>
                              <a:gd name="connsiteY919" fmla="*/ 3414692 h 4850679"/>
                              <a:gd name="connsiteX920" fmla="*/ 5055810 w 7340435"/>
                              <a:gd name="connsiteY920" fmla="*/ 3407956 h 4850679"/>
                              <a:gd name="connsiteX921" fmla="*/ 5076519 w 7340435"/>
                              <a:gd name="connsiteY921" fmla="*/ 3414393 h 4850679"/>
                              <a:gd name="connsiteX922" fmla="*/ 5080112 w 7340435"/>
                              <a:gd name="connsiteY922" fmla="*/ 3454313 h 4850679"/>
                              <a:gd name="connsiteX923" fmla="*/ 5041389 w 7340435"/>
                              <a:gd name="connsiteY923" fmla="*/ 3501419 h 4850679"/>
                              <a:gd name="connsiteX924" fmla="*/ 5036200 w 7340435"/>
                              <a:gd name="connsiteY924" fmla="*/ 3501818 h 4850679"/>
                              <a:gd name="connsiteX925" fmla="*/ 4989492 w 7340435"/>
                              <a:gd name="connsiteY925" fmla="*/ 3462697 h 4850679"/>
                              <a:gd name="connsiteX926" fmla="*/ 4985900 w 7340435"/>
                              <a:gd name="connsiteY926" fmla="*/ 3422776 h 4850679"/>
                              <a:gd name="connsiteX927" fmla="*/ 5005061 w 7340435"/>
                              <a:gd name="connsiteY927" fmla="*/ 3412397 h 4850679"/>
                              <a:gd name="connsiteX928" fmla="*/ 5025821 w 7340435"/>
                              <a:gd name="connsiteY928" fmla="*/ 3419183 h 4850679"/>
                              <a:gd name="connsiteX929" fmla="*/ 5031809 w 7340435"/>
                              <a:gd name="connsiteY929" fmla="*/ 3423973 h 4850679"/>
                              <a:gd name="connsiteX930" fmla="*/ 5036599 w 7340435"/>
                              <a:gd name="connsiteY930" fmla="*/ 3417985 h 4850679"/>
                              <a:gd name="connsiteX931" fmla="*/ 5055810 w 7340435"/>
                              <a:gd name="connsiteY931" fmla="*/ 3407956 h 4850679"/>
                              <a:gd name="connsiteX932" fmla="*/ 6357797 w 7340435"/>
                              <a:gd name="connsiteY932" fmla="*/ 3393484 h 4850679"/>
                              <a:gd name="connsiteX933" fmla="*/ 6384294 w 7340435"/>
                              <a:gd name="connsiteY933" fmla="*/ 3412397 h 4850679"/>
                              <a:gd name="connsiteX934" fmla="*/ 6378705 w 7340435"/>
                              <a:gd name="connsiteY934" fmla="*/ 3415990 h 4850679"/>
                              <a:gd name="connsiteX935" fmla="*/ 6329204 w 7340435"/>
                              <a:gd name="connsiteY935" fmla="*/ 3404412 h 4850679"/>
                              <a:gd name="connsiteX936" fmla="*/ 6317627 w 7340435"/>
                              <a:gd name="connsiteY936" fmla="*/ 3453914 h 4850679"/>
                              <a:gd name="connsiteX937" fmla="*/ 6312038 w 7340435"/>
                              <a:gd name="connsiteY937" fmla="*/ 3457507 h 4850679"/>
                              <a:gd name="connsiteX938" fmla="*/ 6325611 w 7340435"/>
                              <a:gd name="connsiteY938" fmla="*/ 3398824 h 4850679"/>
                              <a:gd name="connsiteX939" fmla="*/ 6357797 w 7340435"/>
                              <a:gd name="connsiteY939" fmla="*/ 3393484 h 4850679"/>
                              <a:gd name="connsiteX940" fmla="*/ 4399876 w 7340435"/>
                              <a:gd name="connsiteY940" fmla="*/ 3343335 h 4850679"/>
                              <a:gd name="connsiteX941" fmla="*/ 4392291 w 7340435"/>
                              <a:gd name="connsiteY941" fmla="*/ 3347327 h 4850679"/>
                              <a:gd name="connsiteX942" fmla="*/ 4391094 w 7340435"/>
                              <a:gd name="connsiteY942" fmla="*/ 3348525 h 4850679"/>
                              <a:gd name="connsiteX943" fmla="*/ 4389497 w 7340435"/>
                              <a:gd name="connsiteY943" fmla="*/ 3347727 h 4850679"/>
                              <a:gd name="connsiteX944" fmla="*/ 4381513 w 7340435"/>
                              <a:gd name="connsiteY944" fmla="*/ 3345730 h 4850679"/>
                              <a:gd name="connsiteX945" fmla="*/ 4375524 w 7340435"/>
                              <a:gd name="connsiteY945" fmla="*/ 3349723 h 4850679"/>
                              <a:gd name="connsiteX946" fmla="*/ 4375125 w 7340435"/>
                              <a:gd name="connsiteY946" fmla="*/ 3358505 h 4850679"/>
                              <a:gd name="connsiteX947" fmla="*/ 4393489 w 7340435"/>
                              <a:gd name="connsiteY947" fmla="*/ 3374473 h 4850679"/>
                              <a:gd name="connsiteX948" fmla="*/ 4395884 w 7340435"/>
                              <a:gd name="connsiteY948" fmla="*/ 3374074 h 4850679"/>
                              <a:gd name="connsiteX949" fmla="*/ 4409457 w 7340435"/>
                              <a:gd name="connsiteY949" fmla="*/ 3354513 h 4850679"/>
                              <a:gd name="connsiteX950" fmla="*/ 4406662 w 7340435"/>
                              <a:gd name="connsiteY950" fmla="*/ 3345730 h 4850679"/>
                              <a:gd name="connsiteX951" fmla="*/ 4399876 w 7340435"/>
                              <a:gd name="connsiteY951" fmla="*/ 3343335 h 4850679"/>
                              <a:gd name="connsiteX952" fmla="*/ 4399078 w 7340435"/>
                              <a:gd name="connsiteY952" fmla="*/ 3338944 h 4850679"/>
                              <a:gd name="connsiteX953" fmla="*/ 4409457 w 7340435"/>
                              <a:gd name="connsiteY953" fmla="*/ 3342536 h 4850679"/>
                              <a:gd name="connsiteX954" fmla="*/ 4413449 w 7340435"/>
                              <a:gd name="connsiteY954" fmla="*/ 3354513 h 4850679"/>
                              <a:gd name="connsiteX955" fmla="*/ 4406662 w 7340435"/>
                              <a:gd name="connsiteY955" fmla="*/ 3368485 h 4850679"/>
                              <a:gd name="connsiteX956" fmla="*/ 4397880 w 7340435"/>
                              <a:gd name="connsiteY956" fmla="*/ 3377268 h 4850679"/>
                              <a:gd name="connsiteX957" fmla="*/ 4394686 w 7340435"/>
                              <a:gd name="connsiteY957" fmla="*/ 3378865 h 4850679"/>
                              <a:gd name="connsiteX958" fmla="*/ 4391094 w 7340435"/>
                              <a:gd name="connsiteY958" fmla="*/ 3378465 h 4850679"/>
                              <a:gd name="connsiteX959" fmla="*/ 4370733 w 7340435"/>
                              <a:gd name="connsiteY959" fmla="*/ 3360501 h 4850679"/>
                              <a:gd name="connsiteX960" fmla="*/ 4371532 w 7340435"/>
                              <a:gd name="connsiteY960" fmla="*/ 3347727 h 4850679"/>
                              <a:gd name="connsiteX961" fmla="*/ 4380714 w 7340435"/>
                              <a:gd name="connsiteY961" fmla="*/ 3341339 h 4850679"/>
                              <a:gd name="connsiteX962" fmla="*/ 4390295 w 7340435"/>
                              <a:gd name="connsiteY962" fmla="*/ 3343335 h 4850679"/>
                              <a:gd name="connsiteX963" fmla="*/ 4399078 w 7340435"/>
                              <a:gd name="connsiteY963" fmla="*/ 3338944 h 4850679"/>
                              <a:gd name="connsiteX964" fmla="*/ 6613833 w 7340435"/>
                              <a:gd name="connsiteY964" fmla="*/ 3319383 h 4850679"/>
                              <a:gd name="connsiteX965" fmla="*/ 6604651 w 7340435"/>
                              <a:gd name="connsiteY965" fmla="*/ 3336949 h 4850679"/>
                              <a:gd name="connsiteX966" fmla="*/ 6622216 w 7340435"/>
                              <a:gd name="connsiteY966" fmla="*/ 3346131 h 4850679"/>
                              <a:gd name="connsiteX967" fmla="*/ 6631398 w 7340435"/>
                              <a:gd name="connsiteY967" fmla="*/ 3328566 h 4850679"/>
                              <a:gd name="connsiteX968" fmla="*/ 6613833 w 7340435"/>
                              <a:gd name="connsiteY968" fmla="*/ 3319383 h 4850679"/>
                              <a:gd name="connsiteX969" fmla="*/ 6611039 w 7340435"/>
                              <a:gd name="connsiteY969" fmla="*/ 3311799 h 4850679"/>
                              <a:gd name="connsiteX970" fmla="*/ 6638584 w 7340435"/>
                              <a:gd name="connsiteY970" fmla="*/ 3326171 h 4850679"/>
                              <a:gd name="connsiteX971" fmla="*/ 6624212 w 7340435"/>
                              <a:gd name="connsiteY971" fmla="*/ 3353716 h 4850679"/>
                              <a:gd name="connsiteX972" fmla="*/ 6596667 w 7340435"/>
                              <a:gd name="connsiteY972" fmla="*/ 3339344 h 4850679"/>
                              <a:gd name="connsiteX973" fmla="*/ 6611039 w 7340435"/>
                              <a:gd name="connsiteY973" fmla="*/ 3311799 h 4850679"/>
                              <a:gd name="connsiteX974" fmla="*/ 6607445 w 7340435"/>
                              <a:gd name="connsiteY974" fmla="*/ 3299024 h 4850679"/>
                              <a:gd name="connsiteX975" fmla="*/ 6583891 w 7340435"/>
                              <a:gd name="connsiteY975" fmla="*/ 3343336 h 4850679"/>
                              <a:gd name="connsiteX976" fmla="*/ 6628203 w 7340435"/>
                              <a:gd name="connsiteY976" fmla="*/ 3366888 h 4850679"/>
                              <a:gd name="connsiteX977" fmla="*/ 6651756 w 7340435"/>
                              <a:gd name="connsiteY977" fmla="*/ 3322577 h 4850679"/>
                              <a:gd name="connsiteX978" fmla="*/ 6607445 w 7340435"/>
                              <a:gd name="connsiteY978" fmla="*/ 3299024 h 4850679"/>
                              <a:gd name="connsiteX979" fmla="*/ 6622122 w 7340435"/>
                              <a:gd name="connsiteY979" fmla="*/ 3289300 h 4850679"/>
                              <a:gd name="connsiteX980" fmla="*/ 6659341 w 7340435"/>
                              <a:gd name="connsiteY980" fmla="*/ 3319783 h 4850679"/>
                              <a:gd name="connsiteX981" fmla="*/ 6630599 w 7340435"/>
                              <a:gd name="connsiteY981" fmla="*/ 3374074 h 4850679"/>
                              <a:gd name="connsiteX982" fmla="*/ 6576307 w 7340435"/>
                              <a:gd name="connsiteY982" fmla="*/ 3345332 h 4850679"/>
                              <a:gd name="connsiteX983" fmla="*/ 6605050 w 7340435"/>
                              <a:gd name="connsiteY983" fmla="*/ 3291040 h 4850679"/>
                              <a:gd name="connsiteX984" fmla="*/ 6622122 w 7340435"/>
                              <a:gd name="connsiteY984" fmla="*/ 3289300 h 4850679"/>
                              <a:gd name="connsiteX985" fmla="*/ 2158735 w 7340435"/>
                              <a:gd name="connsiteY985" fmla="*/ 3277367 h 4850679"/>
                              <a:gd name="connsiteX986" fmla="*/ 2144413 w 7340435"/>
                              <a:gd name="connsiteY986" fmla="*/ 3285052 h 4850679"/>
                              <a:gd name="connsiteX987" fmla="*/ 2137227 w 7340435"/>
                              <a:gd name="connsiteY987" fmla="*/ 3293835 h 4850679"/>
                              <a:gd name="connsiteX988" fmla="*/ 2132039 w 7340435"/>
                              <a:gd name="connsiteY988" fmla="*/ 3294234 h 4850679"/>
                              <a:gd name="connsiteX989" fmla="*/ 2123255 w 7340435"/>
                              <a:gd name="connsiteY989" fmla="*/ 3287048 h 4850679"/>
                              <a:gd name="connsiteX990" fmla="*/ 2107687 w 7340435"/>
                              <a:gd name="connsiteY990" fmla="*/ 3282257 h 4850679"/>
                              <a:gd name="connsiteX991" fmla="*/ 2093715 w 7340435"/>
                              <a:gd name="connsiteY991" fmla="*/ 3289842 h 4850679"/>
                              <a:gd name="connsiteX992" fmla="*/ 2096509 w 7340435"/>
                              <a:gd name="connsiteY992" fmla="*/ 3319783 h 4850679"/>
                              <a:gd name="connsiteX993" fmla="*/ 2140422 w 7340435"/>
                              <a:gd name="connsiteY993" fmla="*/ 3356509 h 4850679"/>
                              <a:gd name="connsiteX994" fmla="*/ 2176749 w 7340435"/>
                              <a:gd name="connsiteY994" fmla="*/ 3312198 h 4850679"/>
                              <a:gd name="connsiteX995" fmla="*/ 2173955 w 7340435"/>
                              <a:gd name="connsiteY995" fmla="*/ 3282257 h 4850679"/>
                              <a:gd name="connsiteX996" fmla="*/ 2158735 w 7340435"/>
                              <a:gd name="connsiteY996" fmla="*/ 3277367 h 4850679"/>
                              <a:gd name="connsiteX997" fmla="*/ 2157637 w 7340435"/>
                              <a:gd name="connsiteY997" fmla="*/ 3270631 h 4850679"/>
                              <a:gd name="connsiteX998" fmla="*/ 2178346 w 7340435"/>
                              <a:gd name="connsiteY998" fmla="*/ 3277068 h 4850679"/>
                              <a:gd name="connsiteX999" fmla="*/ 2181939 w 7340435"/>
                              <a:gd name="connsiteY999" fmla="*/ 3316989 h 4850679"/>
                              <a:gd name="connsiteX1000" fmla="*/ 2143215 w 7340435"/>
                              <a:gd name="connsiteY1000" fmla="*/ 3364094 h 4850679"/>
                              <a:gd name="connsiteX1001" fmla="*/ 2138026 w 7340435"/>
                              <a:gd name="connsiteY1001" fmla="*/ 3364493 h 4850679"/>
                              <a:gd name="connsiteX1002" fmla="*/ 2091319 w 7340435"/>
                              <a:gd name="connsiteY1002" fmla="*/ 3325372 h 4850679"/>
                              <a:gd name="connsiteX1003" fmla="*/ 2087727 w 7340435"/>
                              <a:gd name="connsiteY1003" fmla="*/ 3285451 h 4850679"/>
                              <a:gd name="connsiteX1004" fmla="*/ 2106888 w 7340435"/>
                              <a:gd name="connsiteY1004" fmla="*/ 3275072 h 4850679"/>
                              <a:gd name="connsiteX1005" fmla="*/ 2127646 w 7340435"/>
                              <a:gd name="connsiteY1005" fmla="*/ 3281858 h 4850679"/>
                              <a:gd name="connsiteX1006" fmla="*/ 2133634 w 7340435"/>
                              <a:gd name="connsiteY1006" fmla="*/ 3286648 h 4850679"/>
                              <a:gd name="connsiteX1007" fmla="*/ 2138426 w 7340435"/>
                              <a:gd name="connsiteY1007" fmla="*/ 3280660 h 4850679"/>
                              <a:gd name="connsiteX1008" fmla="*/ 2157637 w 7340435"/>
                              <a:gd name="connsiteY1008" fmla="*/ 3270631 h 4850679"/>
                              <a:gd name="connsiteX1009" fmla="*/ 3459619 w 7340435"/>
                              <a:gd name="connsiteY1009" fmla="*/ 3256161 h 4850679"/>
                              <a:gd name="connsiteX1010" fmla="*/ 3486115 w 7340435"/>
                              <a:gd name="connsiteY1010" fmla="*/ 3275073 h 4850679"/>
                              <a:gd name="connsiteX1011" fmla="*/ 3480527 w 7340435"/>
                              <a:gd name="connsiteY1011" fmla="*/ 3278666 h 4850679"/>
                              <a:gd name="connsiteX1012" fmla="*/ 3431030 w 7340435"/>
                              <a:gd name="connsiteY1012" fmla="*/ 3267089 h 4850679"/>
                              <a:gd name="connsiteX1013" fmla="*/ 3419455 w 7340435"/>
                              <a:gd name="connsiteY1013" fmla="*/ 3316590 h 4850679"/>
                              <a:gd name="connsiteX1014" fmla="*/ 3413867 w 7340435"/>
                              <a:gd name="connsiteY1014" fmla="*/ 3320183 h 4850679"/>
                              <a:gd name="connsiteX1015" fmla="*/ 3427439 w 7340435"/>
                              <a:gd name="connsiteY1015" fmla="*/ 3261500 h 4850679"/>
                              <a:gd name="connsiteX1016" fmla="*/ 3459619 w 7340435"/>
                              <a:gd name="connsiteY1016" fmla="*/ 3256161 h 4850679"/>
                              <a:gd name="connsiteX1017" fmla="*/ 1501703 w 7340435"/>
                              <a:gd name="connsiteY1017" fmla="*/ 3206011 h 4850679"/>
                              <a:gd name="connsiteX1018" fmla="*/ 1494117 w 7340435"/>
                              <a:gd name="connsiteY1018" fmla="*/ 3210003 h 4850679"/>
                              <a:gd name="connsiteX1019" fmla="*/ 1492920 w 7340435"/>
                              <a:gd name="connsiteY1019" fmla="*/ 3211201 h 4850679"/>
                              <a:gd name="connsiteX1020" fmla="*/ 1491324 w 7340435"/>
                              <a:gd name="connsiteY1020" fmla="*/ 3210403 h 4850679"/>
                              <a:gd name="connsiteX1021" fmla="*/ 1483339 w 7340435"/>
                              <a:gd name="connsiteY1021" fmla="*/ 3208406 h 4850679"/>
                              <a:gd name="connsiteX1022" fmla="*/ 1477352 w 7340435"/>
                              <a:gd name="connsiteY1022" fmla="*/ 3212399 h 4850679"/>
                              <a:gd name="connsiteX1023" fmla="*/ 1476953 w 7340435"/>
                              <a:gd name="connsiteY1023" fmla="*/ 3221181 h 4850679"/>
                              <a:gd name="connsiteX1024" fmla="*/ 1495316 w 7340435"/>
                              <a:gd name="connsiteY1024" fmla="*/ 3237149 h 4850679"/>
                              <a:gd name="connsiteX1025" fmla="*/ 1497709 w 7340435"/>
                              <a:gd name="connsiteY1025" fmla="*/ 3236750 h 4850679"/>
                              <a:gd name="connsiteX1026" fmla="*/ 1511282 w 7340435"/>
                              <a:gd name="connsiteY1026" fmla="*/ 3217189 h 4850679"/>
                              <a:gd name="connsiteX1027" fmla="*/ 1508488 w 7340435"/>
                              <a:gd name="connsiteY1027" fmla="*/ 3208406 h 4850679"/>
                              <a:gd name="connsiteX1028" fmla="*/ 1501703 w 7340435"/>
                              <a:gd name="connsiteY1028" fmla="*/ 3206011 h 4850679"/>
                              <a:gd name="connsiteX1029" fmla="*/ 1501303 w 7340435"/>
                              <a:gd name="connsiteY1029" fmla="*/ 3201620 h 4850679"/>
                              <a:gd name="connsiteX1030" fmla="*/ 1511682 w 7340435"/>
                              <a:gd name="connsiteY1030" fmla="*/ 3205213 h 4850679"/>
                              <a:gd name="connsiteX1031" fmla="*/ 1515675 w 7340435"/>
                              <a:gd name="connsiteY1031" fmla="*/ 3217189 h 4850679"/>
                              <a:gd name="connsiteX1032" fmla="*/ 1508889 w 7340435"/>
                              <a:gd name="connsiteY1032" fmla="*/ 3231161 h 4850679"/>
                              <a:gd name="connsiteX1033" fmla="*/ 1500105 w 7340435"/>
                              <a:gd name="connsiteY1033" fmla="*/ 3239944 h 4850679"/>
                              <a:gd name="connsiteX1034" fmla="*/ 1496912 w 7340435"/>
                              <a:gd name="connsiteY1034" fmla="*/ 3241540 h 4850679"/>
                              <a:gd name="connsiteX1035" fmla="*/ 1493320 w 7340435"/>
                              <a:gd name="connsiteY1035" fmla="*/ 3241141 h 4850679"/>
                              <a:gd name="connsiteX1036" fmla="*/ 1472961 w 7340435"/>
                              <a:gd name="connsiteY1036" fmla="*/ 3223177 h 4850679"/>
                              <a:gd name="connsiteX1037" fmla="*/ 1473759 w 7340435"/>
                              <a:gd name="connsiteY1037" fmla="*/ 3210403 h 4850679"/>
                              <a:gd name="connsiteX1038" fmla="*/ 1482940 w 7340435"/>
                              <a:gd name="connsiteY1038" fmla="*/ 3204015 h 4850679"/>
                              <a:gd name="connsiteX1039" fmla="*/ 1492520 w 7340435"/>
                              <a:gd name="connsiteY1039" fmla="*/ 3206011 h 4850679"/>
                              <a:gd name="connsiteX1040" fmla="*/ 1501303 w 7340435"/>
                              <a:gd name="connsiteY1040" fmla="*/ 3201620 h 4850679"/>
                              <a:gd name="connsiteX1041" fmla="*/ 3715649 w 7340435"/>
                              <a:gd name="connsiteY1041" fmla="*/ 3182059 h 4850679"/>
                              <a:gd name="connsiteX1042" fmla="*/ 3706467 w 7340435"/>
                              <a:gd name="connsiteY1042" fmla="*/ 3199624 h 4850679"/>
                              <a:gd name="connsiteX1043" fmla="*/ 3724033 w 7340435"/>
                              <a:gd name="connsiteY1043" fmla="*/ 3208806 h 4850679"/>
                              <a:gd name="connsiteX1044" fmla="*/ 3733214 w 7340435"/>
                              <a:gd name="connsiteY1044" fmla="*/ 3191241 h 4850679"/>
                              <a:gd name="connsiteX1045" fmla="*/ 3715649 w 7340435"/>
                              <a:gd name="connsiteY1045" fmla="*/ 3182059 h 4850679"/>
                              <a:gd name="connsiteX1046" fmla="*/ 3712855 w 7340435"/>
                              <a:gd name="connsiteY1046" fmla="*/ 3174474 h 4850679"/>
                              <a:gd name="connsiteX1047" fmla="*/ 3740400 w 7340435"/>
                              <a:gd name="connsiteY1047" fmla="*/ 3188846 h 4850679"/>
                              <a:gd name="connsiteX1048" fmla="*/ 3726029 w 7340435"/>
                              <a:gd name="connsiteY1048" fmla="*/ 3216391 h 4850679"/>
                              <a:gd name="connsiteX1049" fmla="*/ 3698483 w 7340435"/>
                              <a:gd name="connsiteY1049" fmla="*/ 3202020 h 4850679"/>
                              <a:gd name="connsiteX1050" fmla="*/ 3712855 w 7340435"/>
                              <a:gd name="connsiteY1050" fmla="*/ 3174474 h 4850679"/>
                              <a:gd name="connsiteX1051" fmla="*/ 3709262 w 7340435"/>
                              <a:gd name="connsiteY1051" fmla="*/ 3161700 h 4850679"/>
                              <a:gd name="connsiteX1052" fmla="*/ 3685708 w 7340435"/>
                              <a:gd name="connsiteY1052" fmla="*/ 3206012 h 4850679"/>
                              <a:gd name="connsiteX1053" fmla="*/ 3730021 w 7340435"/>
                              <a:gd name="connsiteY1053" fmla="*/ 3229564 h 4850679"/>
                              <a:gd name="connsiteX1054" fmla="*/ 3753573 w 7340435"/>
                              <a:gd name="connsiteY1054" fmla="*/ 3185253 h 4850679"/>
                              <a:gd name="connsiteX1055" fmla="*/ 3709262 w 7340435"/>
                              <a:gd name="connsiteY1055" fmla="*/ 3161700 h 4850679"/>
                              <a:gd name="connsiteX1056" fmla="*/ 3723938 w 7340435"/>
                              <a:gd name="connsiteY1056" fmla="*/ 3151976 h 4850679"/>
                              <a:gd name="connsiteX1057" fmla="*/ 3761158 w 7340435"/>
                              <a:gd name="connsiteY1057" fmla="*/ 3182459 h 4850679"/>
                              <a:gd name="connsiteX1058" fmla="*/ 3732416 w 7340435"/>
                              <a:gd name="connsiteY1058" fmla="*/ 3236750 h 4850679"/>
                              <a:gd name="connsiteX1059" fmla="*/ 3678124 w 7340435"/>
                              <a:gd name="connsiteY1059" fmla="*/ 3208008 h 4850679"/>
                              <a:gd name="connsiteX1060" fmla="*/ 3706866 w 7340435"/>
                              <a:gd name="connsiteY1060" fmla="*/ 3153716 h 4850679"/>
                              <a:gd name="connsiteX1061" fmla="*/ 3723938 w 7340435"/>
                              <a:gd name="connsiteY1061" fmla="*/ 3151976 h 4850679"/>
                              <a:gd name="connsiteX1062" fmla="*/ 5936342 w 7340435"/>
                              <a:gd name="connsiteY1062" fmla="*/ 3144035 h 4850679"/>
                              <a:gd name="connsiteX1063" fmla="*/ 5922021 w 7340435"/>
                              <a:gd name="connsiteY1063" fmla="*/ 3151720 h 4850679"/>
                              <a:gd name="connsiteX1064" fmla="*/ 5914835 w 7340435"/>
                              <a:gd name="connsiteY1064" fmla="*/ 3160503 h 4850679"/>
                              <a:gd name="connsiteX1065" fmla="*/ 5909646 w 7340435"/>
                              <a:gd name="connsiteY1065" fmla="*/ 3160902 h 4850679"/>
                              <a:gd name="connsiteX1066" fmla="*/ 5900863 w 7340435"/>
                              <a:gd name="connsiteY1066" fmla="*/ 3153716 h 4850679"/>
                              <a:gd name="connsiteX1067" fmla="*/ 5885295 w 7340435"/>
                              <a:gd name="connsiteY1067" fmla="*/ 3148925 h 4850679"/>
                              <a:gd name="connsiteX1068" fmla="*/ 5871322 w 7340435"/>
                              <a:gd name="connsiteY1068" fmla="*/ 3156510 h 4850679"/>
                              <a:gd name="connsiteX1069" fmla="*/ 5874116 w 7340435"/>
                              <a:gd name="connsiteY1069" fmla="*/ 3186451 h 4850679"/>
                              <a:gd name="connsiteX1070" fmla="*/ 5918029 w 7340435"/>
                              <a:gd name="connsiteY1070" fmla="*/ 3223177 h 4850679"/>
                              <a:gd name="connsiteX1071" fmla="*/ 5954356 w 7340435"/>
                              <a:gd name="connsiteY1071" fmla="*/ 3178866 h 4850679"/>
                              <a:gd name="connsiteX1072" fmla="*/ 5951561 w 7340435"/>
                              <a:gd name="connsiteY1072" fmla="*/ 3148925 h 4850679"/>
                              <a:gd name="connsiteX1073" fmla="*/ 5936342 w 7340435"/>
                              <a:gd name="connsiteY1073" fmla="*/ 3144035 h 4850679"/>
                              <a:gd name="connsiteX1074" fmla="*/ 5935244 w 7340435"/>
                              <a:gd name="connsiteY1074" fmla="*/ 3137299 h 4850679"/>
                              <a:gd name="connsiteX1075" fmla="*/ 5955953 w 7340435"/>
                              <a:gd name="connsiteY1075" fmla="*/ 3143736 h 4850679"/>
                              <a:gd name="connsiteX1076" fmla="*/ 5959545 w 7340435"/>
                              <a:gd name="connsiteY1076" fmla="*/ 3183656 h 4850679"/>
                              <a:gd name="connsiteX1077" fmla="*/ 5920823 w 7340435"/>
                              <a:gd name="connsiteY1077" fmla="*/ 3230762 h 4850679"/>
                              <a:gd name="connsiteX1078" fmla="*/ 5915634 w 7340435"/>
                              <a:gd name="connsiteY1078" fmla="*/ 3231161 h 4850679"/>
                              <a:gd name="connsiteX1079" fmla="*/ 5868926 w 7340435"/>
                              <a:gd name="connsiteY1079" fmla="*/ 3192040 h 4850679"/>
                              <a:gd name="connsiteX1080" fmla="*/ 5865334 w 7340435"/>
                              <a:gd name="connsiteY1080" fmla="*/ 3152119 h 4850679"/>
                              <a:gd name="connsiteX1081" fmla="*/ 5884495 w 7340435"/>
                              <a:gd name="connsiteY1081" fmla="*/ 3141740 h 4850679"/>
                              <a:gd name="connsiteX1082" fmla="*/ 5905254 w 7340435"/>
                              <a:gd name="connsiteY1082" fmla="*/ 3148526 h 4850679"/>
                              <a:gd name="connsiteX1083" fmla="*/ 5911242 w 7340435"/>
                              <a:gd name="connsiteY1083" fmla="*/ 3153316 h 4850679"/>
                              <a:gd name="connsiteX1084" fmla="*/ 5916033 w 7340435"/>
                              <a:gd name="connsiteY1084" fmla="*/ 3147328 h 4850679"/>
                              <a:gd name="connsiteX1085" fmla="*/ 5935244 w 7340435"/>
                              <a:gd name="connsiteY1085" fmla="*/ 3137299 h 4850679"/>
                              <a:gd name="connsiteX1086" fmla="*/ 534292 w 7340435"/>
                              <a:gd name="connsiteY1086" fmla="*/ 3136001 h 4850679"/>
                              <a:gd name="connsiteX1087" fmla="*/ 560790 w 7340435"/>
                              <a:gd name="connsiteY1087" fmla="*/ 3154914 h 4850679"/>
                              <a:gd name="connsiteX1088" fmla="*/ 555201 w 7340435"/>
                              <a:gd name="connsiteY1088" fmla="*/ 3158507 h 4850679"/>
                              <a:gd name="connsiteX1089" fmla="*/ 505700 w 7340435"/>
                              <a:gd name="connsiteY1089" fmla="*/ 3146929 h 4850679"/>
                              <a:gd name="connsiteX1090" fmla="*/ 494123 w 7340435"/>
                              <a:gd name="connsiteY1090" fmla="*/ 3196431 h 4850679"/>
                              <a:gd name="connsiteX1091" fmla="*/ 488534 w 7340435"/>
                              <a:gd name="connsiteY1091" fmla="*/ 3200024 h 4850679"/>
                              <a:gd name="connsiteX1092" fmla="*/ 502107 w 7340435"/>
                              <a:gd name="connsiteY1092" fmla="*/ 3141341 h 4850679"/>
                              <a:gd name="connsiteX1093" fmla="*/ 534292 w 7340435"/>
                              <a:gd name="connsiteY1093" fmla="*/ 3136001 h 4850679"/>
                              <a:gd name="connsiteX1094" fmla="*/ 7237232 w 7340435"/>
                              <a:gd name="connsiteY1094" fmla="*/ 3122827 h 4850679"/>
                              <a:gd name="connsiteX1095" fmla="*/ 7263729 w 7340435"/>
                              <a:gd name="connsiteY1095" fmla="*/ 3141740 h 4850679"/>
                              <a:gd name="connsiteX1096" fmla="*/ 7258140 w 7340435"/>
                              <a:gd name="connsiteY1096" fmla="*/ 3145333 h 4850679"/>
                              <a:gd name="connsiteX1097" fmla="*/ 7208639 w 7340435"/>
                              <a:gd name="connsiteY1097" fmla="*/ 3133755 h 4850679"/>
                              <a:gd name="connsiteX1098" fmla="*/ 7197061 w 7340435"/>
                              <a:gd name="connsiteY1098" fmla="*/ 3183257 h 4850679"/>
                              <a:gd name="connsiteX1099" fmla="*/ 7191473 w 7340435"/>
                              <a:gd name="connsiteY1099" fmla="*/ 3186850 h 4850679"/>
                              <a:gd name="connsiteX1100" fmla="*/ 7205046 w 7340435"/>
                              <a:gd name="connsiteY1100" fmla="*/ 3128167 h 4850679"/>
                              <a:gd name="connsiteX1101" fmla="*/ 7237232 w 7340435"/>
                              <a:gd name="connsiteY1101" fmla="*/ 3122827 h 4850679"/>
                              <a:gd name="connsiteX1102" fmla="*/ 5279311 w 7340435"/>
                              <a:gd name="connsiteY1102" fmla="*/ 3072279 h 4850679"/>
                              <a:gd name="connsiteX1103" fmla="*/ 5271727 w 7340435"/>
                              <a:gd name="connsiteY1103" fmla="*/ 3076271 h 4850679"/>
                              <a:gd name="connsiteX1104" fmla="*/ 5270529 w 7340435"/>
                              <a:gd name="connsiteY1104" fmla="*/ 3077469 h 4850679"/>
                              <a:gd name="connsiteX1105" fmla="*/ 5268932 w 7340435"/>
                              <a:gd name="connsiteY1105" fmla="*/ 3076671 h 4850679"/>
                              <a:gd name="connsiteX1106" fmla="*/ 5260948 w 7340435"/>
                              <a:gd name="connsiteY1106" fmla="*/ 3074674 h 4850679"/>
                              <a:gd name="connsiteX1107" fmla="*/ 5254959 w 7340435"/>
                              <a:gd name="connsiteY1107" fmla="*/ 3078667 h 4850679"/>
                              <a:gd name="connsiteX1108" fmla="*/ 5254560 w 7340435"/>
                              <a:gd name="connsiteY1108" fmla="*/ 3087449 h 4850679"/>
                              <a:gd name="connsiteX1109" fmla="*/ 5272924 w 7340435"/>
                              <a:gd name="connsiteY1109" fmla="*/ 3103417 h 4850679"/>
                              <a:gd name="connsiteX1110" fmla="*/ 5275319 w 7340435"/>
                              <a:gd name="connsiteY1110" fmla="*/ 3103018 h 4850679"/>
                              <a:gd name="connsiteX1111" fmla="*/ 5288892 w 7340435"/>
                              <a:gd name="connsiteY1111" fmla="*/ 3083457 h 4850679"/>
                              <a:gd name="connsiteX1112" fmla="*/ 5286098 w 7340435"/>
                              <a:gd name="connsiteY1112" fmla="*/ 3074674 h 4850679"/>
                              <a:gd name="connsiteX1113" fmla="*/ 5279311 w 7340435"/>
                              <a:gd name="connsiteY1113" fmla="*/ 3072279 h 4850679"/>
                              <a:gd name="connsiteX1114" fmla="*/ 5278513 w 7340435"/>
                              <a:gd name="connsiteY1114" fmla="*/ 3067888 h 4850679"/>
                              <a:gd name="connsiteX1115" fmla="*/ 5288892 w 7340435"/>
                              <a:gd name="connsiteY1115" fmla="*/ 3071481 h 4850679"/>
                              <a:gd name="connsiteX1116" fmla="*/ 5292884 w 7340435"/>
                              <a:gd name="connsiteY1116" fmla="*/ 3083457 h 4850679"/>
                              <a:gd name="connsiteX1117" fmla="*/ 5286098 w 7340435"/>
                              <a:gd name="connsiteY1117" fmla="*/ 3097429 h 4850679"/>
                              <a:gd name="connsiteX1118" fmla="*/ 5277315 w 7340435"/>
                              <a:gd name="connsiteY1118" fmla="*/ 3106212 h 4850679"/>
                              <a:gd name="connsiteX1119" fmla="*/ 5274122 w 7340435"/>
                              <a:gd name="connsiteY1119" fmla="*/ 3107808 h 4850679"/>
                              <a:gd name="connsiteX1120" fmla="*/ 5270529 w 7340435"/>
                              <a:gd name="connsiteY1120" fmla="*/ 3107409 h 4850679"/>
                              <a:gd name="connsiteX1121" fmla="*/ 5250169 w 7340435"/>
                              <a:gd name="connsiteY1121" fmla="*/ 3089445 h 4850679"/>
                              <a:gd name="connsiteX1122" fmla="*/ 5250967 w 7340435"/>
                              <a:gd name="connsiteY1122" fmla="*/ 3076671 h 4850679"/>
                              <a:gd name="connsiteX1123" fmla="*/ 5260150 w 7340435"/>
                              <a:gd name="connsiteY1123" fmla="*/ 3070283 h 4850679"/>
                              <a:gd name="connsiteX1124" fmla="*/ 5269731 w 7340435"/>
                              <a:gd name="connsiteY1124" fmla="*/ 3072279 h 4850679"/>
                              <a:gd name="connsiteX1125" fmla="*/ 5278513 w 7340435"/>
                              <a:gd name="connsiteY1125" fmla="*/ 3067888 h 4850679"/>
                              <a:gd name="connsiteX1126" fmla="*/ 789930 w 7340435"/>
                              <a:gd name="connsiteY1126" fmla="*/ 3061899 h 4850679"/>
                              <a:gd name="connsiteX1127" fmla="*/ 780750 w 7340435"/>
                              <a:gd name="connsiteY1127" fmla="*/ 3079465 h 4850679"/>
                              <a:gd name="connsiteX1128" fmla="*/ 798314 w 7340435"/>
                              <a:gd name="connsiteY1128" fmla="*/ 3088647 h 4850679"/>
                              <a:gd name="connsiteX1129" fmla="*/ 807496 w 7340435"/>
                              <a:gd name="connsiteY1129" fmla="*/ 3071082 h 4850679"/>
                              <a:gd name="connsiteX1130" fmla="*/ 789930 w 7340435"/>
                              <a:gd name="connsiteY1130" fmla="*/ 3061899 h 4850679"/>
                              <a:gd name="connsiteX1131" fmla="*/ 787537 w 7340435"/>
                              <a:gd name="connsiteY1131" fmla="*/ 3054315 h 4850679"/>
                              <a:gd name="connsiteX1132" fmla="*/ 815081 w 7340435"/>
                              <a:gd name="connsiteY1132" fmla="*/ 3068687 h 4850679"/>
                              <a:gd name="connsiteX1133" fmla="*/ 800709 w 7340435"/>
                              <a:gd name="connsiteY1133" fmla="*/ 3096232 h 4850679"/>
                              <a:gd name="connsiteX1134" fmla="*/ 773164 w 7340435"/>
                              <a:gd name="connsiteY1134" fmla="*/ 3081860 h 4850679"/>
                              <a:gd name="connsiteX1135" fmla="*/ 787537 w 7340435"/>
                              <a:gd name="connsiteY1135" fmla="*/ 3054315 h 4850679"/>
                              <a:gd name="connsiteX1136" fmla="*/ 783943 w 7340435"/>
                              <a:gd name="connsiteY1136" fmla="*/ 3041541 h 4850679"/>
                              <a:gd name="connsiteX1137" fmla="*/ 760389 w 7340435"/>
                              <a:gd name="connsiteY1137" fmla="*/ 3085853 h 4850679"/>
                              <a:gd name="connsiteX1138" fmla="*/ 804701 w 7340435"/>
                              <a:gd name="connsiteY1138" fmla="*/ 3109405 h 4850679"/>
                              <a:gd name="connsiteX1139" fmla="*/ 828254 w 7340435"/>
                              <a:gd name="connsiteY1139" fmla="*/ 3065094 h 4850679"/>
                              <a:gd name="connsiteX1140" fmla="*/ 783943 w 7340435"/>
                              <a:gd name="connsiteY1140" fmla="*/ 3041541 h 4850679"/>
                              <a:gd name="connsiteX1141" fmla="*/ 798620 w 7340435"/>
                              <a:gd name="connsiteY1141" fmla="*/ 3031817 h 4850679"/>
                              <a:gd name="connsiteX1142" fmla="*/ 835839 w 7340435"/>
                              <a:gd name="connsiteY1142" fmla="*/ 3062300 h 4850679"/>
                              <a:gd name="connsiteX1143" fmla="*/ 807097 w 7340435"/>
                              <a:gd name="connsiteY1143" fmla="*/ 3116591 h 4850679"/>
                              <a:gd name="connsiteX1144" fmla="*/ 752805 w 7340435"/>
                              <a:gd name="connsiteY1144" fmla="*/ 3087849 h 4850679"/>
                              <a:gd name="connsiteX1145" fmla="*/ 781546 w 7340435"/>
                              <a:gd name="connsiteY1145" fmla="*/ 3033557 h 4850679"/>
                              <a:gd name="connsiteX1146" fmla="*/ 798620 w 7340435"/>
                              <a:gd name="connsiteY1146" fmla="*/ 3031817 h 4850679"/>
                              <a:gd name="connsiteX1147" fmla="*/ 3038172 w 7340435"/>
                              <a:gd name="connsiteY1147" fmla="*/ 3006711 h 4850679"/>
                              <a:gd name="connsiteX1148" fmla="*/ 3023849 w 7340435"/>
                              <a:gd name="connsiteY1148" fmla="*/ 3014396 h 4850679"/>
                              <a:gd name="connsiteX1149" fmla="*/ 3016663 w 7340435"/>
                              <a:gd name="connsiteY1149" fmla="*/ 3023179 h 4850679"/>
                              <a:gd name="connsiteX1150" fmla="*/ 3011473 w 7340435"/>
                              <a:gd name="connsiteY1150" fmla="*/ 3023578 h 4850679"/>
                              <a:gd name="connsiteX1151" fmla="*/ 3002691 w 7340435"/>
                              <a:gd name="connsiteY1151" fmla="*/ 3016392 h 4850679"/>
                              <a:gd name="connsiteX1152" fmla="*/ 2987123 w 7340435"/>
                              <a:gd name="connsiteY1152" fmla="*/ 3011601 h 4850679"/>
                              <a:gd name="connsiteX1153" fmla="*/ 2973150 w 7340435"/>
                              <a:gd name="connsiteY1153" fmla="*/ 3019186 h 4850679"/>
                              <a:gd name="connsiteX1154" fmla="*/ 2975944 w 7340435"/>
                              <a:gd name="connsiteY1154" fmla="*/ 3049127 h 4850679"/>
                              <a:gd name="connsiteX1155" fmla="*/ 3019856 w 7340435"/>
                              <a:gd name="connsiteY1155" fmla="*/ 3085853 h 4850679"/>
                              <a:gd name="connsiteX1156" fmla="*/ 3056184 w 7340435"/>
                              <a:gd name="connsiteY1156" fmla="*/ 3041542 h 4850679"/>
                              <a:gd name="connsiteX1157" fmla="*/ 3053390 w 7340435"/>
                              <a:gd name="connsiteY1157" fmla="*/ 3011601 h 4850679"/>
                              <a:gd name="connsiteX1158" fmla="*/ 3038172 w 7340435"/>
                              <a:gd name="connsiteY1158" fmla="*/ 3006711 h 4850679"/>
                              <a:gd name="connsiteX1159" fmla="*/ 4311902 w 7340435"/>
                              <a:gd name="connsiteY1159" fmla="*/ 3002269 h 4850679"/>
                              <a:gd name="connsiteX1160" fmla="*/ 4338400 w 7340435"/>
                              <a:gd name="connsiteY1160" fmla="*/ 3021182 h 4850679"/>
                              <a:gd name="connsiteX1161" fmla="*/ 4332811 w 7340435"/>
                              <a:gd name="connsiteY1161" fmla="*/ 3024775 h 4850679"/>
                              <a:gd name="connsiteX1162" fmla="*/ 4283310 w 7340435"/>
                              <a:gd name="connsiteY1162" fmla="*/ 3013197 h 4850679"/>
                              <a:gd name="connsiteX1163" fmla="*/ 4271733 w 7340435"/>
                              <a:gd name="connsiteY1163" fmla="*/ 3062699 h 4850679"/>
                              <a:gd name="connsiteX1164" fmla="*/ 4266144 w 7340435"/>
                              <a:gd name="connsiteY1164" fmla="*/ 3066292 h 4850679"/>
                              <a:gd name="connsiteX1165" fmla="*/ 4279717 w 7340435"/>
                              <a:gd name="connsiteY1165" fmla="*/ 3007609 h 4850679"/>
                              <a:gd name="connsiteX1166" fmla="*/ 4311902 w 7340435"/>
                              <a:gd name="connsiteY1166" fmla="*/ 3002269 h 4850679"/>
                              <a:gd name="connsiteX1167" fmla="*/ 3037074 w 7340435"/>
                              <a:gd name="connsiteY1167" fmla="*/ 2999975 h 4850679"/>
                              <a:gd name="connsiteX1168" fmla="*/ 3057781 w 7340435"/>
                              <a:gd name="connsiteY1168" fmla="*/ 3006412 h 4850679"/>
                              <a:gd name="connsiteX1169" fmla="*/ 3061374 w 7340435"/>
                              <a:gd name="connsiteY1169" fmla="*/ 3046333 h 4850679"/>
                              <a:gd name="connsiteX1170" fmla="*/ 3022650 w 7340435"/>
                              <a:gd name="connsiteY1170" fmla="*/ 3093438 h 4850679"/>
                              <a:gd name="connsiteX1171" fmla="*/ 3017463 w 7340435"/>
                              <a:gd name="connsiteY1171" fmla="*/ 3093837 h 4850679"/>
                              <a:gd name="connsiteX1172" fmla="*/ 2970755 w 7340435"/>
                              <a:gd name="connsiteY1172" fmla="*/ 3054716 h 4850679"/>
                              <a:gd name="connsiteX1173" fmla="*/ 2967163 w 7340435"/>
                              <a:gd name="connsiteY1173" fmla="*/ 3014795 h 4850679"/>
                              <a:gd name="connsiteX1174" fmla="*/ 2986324 w 7340435"/>
                              <a:gd name="connsiteY1174" fmla="*/ 3004416 h 4850679"/>
                              <a:gd name="connsiteX1175" fmla="*/ 3007082 w 7340435"/>
                              <a:gd name="connsiteY1175" fmla="*/ 3011202 h 4850679"/>
                              <a:gd name="connsiteX1176" fmla="*/ 3013068 w 7340435"/>
                              <a:gd name="connsiteY1176" fmla="*/ 3015992 h 4850679"/>
                              <a:gd name="connsiteX1177" fmla="*/ 3017861 w 7340435"/>
                              <a:gd name="connsiteY1177" fmla="*/ 3010004 h 4850679"/>
                              <a:gd name="connsiteX1178" fmla="*/ 3037074 w 7340435"/>
                              <a:gd name="connsiteY1178" fmla="*/ 2999975 h 4850679"/>
                              <a:gd name="connsiteX1179" fmla="*/ 2381141 w 7340435"/>
                              <a:gd name="connsiteY1179" fmla="*/ 2934955 h 4850679"/>
                              <a:gd name="connsiteX1180" fmla="*/ 2373555 w 7340435"/>
                              <a:gd name="connsiteY1180" fmla="*/ 2938947 h 4850679"/>
                              <a:gd name="connsiteX1181" fmla="*/ 2372358 w 7340435"/>
                              <a:gd name="connsiteY1181" fmla="*/ 2940145 h 4850679"/>
                              <a:gd name="connsiteX1182" fmla="*/ 2370760 w 7340435"/>
                              <a:gd name="connsiteY1182" fmla="*/ 2939347 h 4850679"/>
                              <a:gd name="connsiteX1183" fmla="*/ 2362775 w 7340435"/>
                              <a:gd name="connsiteY1183" fmla="*/ 2937350 h 4850679"/>
                              <a:gd name="connsiteX1184" fmla="*/ 2356789 w 7340435"/>
                              <a:gd name="connsiteY1184" fmla="*/ 2941343 h 4850679"/>
                              <a:gd name="connsiteX1185" fmla="*/ 2356389 w 7340435"/>
                              <a:gd name="connsiteY1185" fmla="*/ 2950125 h 4850679"/>
                              <a:gd name="connsiteX1186" fmla="*/ 2374752 w 7340435"/>
                              <a:gd name="connsiteY1186" fmla="*/ 2966093 h 4850679"/>
                              <a:gd name="connsiteX1187" fmla="*/ 2377149 w 7340435"/>
                              <a:gd name="connsiteY1187" fmla="*/ 2965694 h 4850679"/>
                              <a:gd name="connsiteX1188" fmla="*/ 2390721 w 7340435"/>
                              <a:gd name="connsiteY1188" fmla="*/ 2946133 h 4850679"/>
                              <a:gd name="connsiteX1189" fmla="*/ 2387927 w 7340435"/>
                              <a:gd name="connsiteY1189" fmla="*/ 2937350 h 4850679"/>
                              <a:gd name="connsiteX1190" fmla="*/ 2381141 w 7340435"/>
                              <a:gd name="connsiteY1190" fmla="*/ 2934955 h 4850679"/>
                              <a:gd name="connsiteX1191" fmla="*/ 2380343 w 7340435"/>
                              <a:gd name="connsiteY1191" fmla="*/ 2930564 h 4850679"/>
                              <a:gd name="connsiteX1192" fmla="*/ 2390721 w 7340435"/>
                              <a:gd name="connsiteY1192" fmla="*/ 2934156 h 4850679"/>
                              <a:gd name="connsiteX1193" fmla="*/ 2394714 w 7340435"/>
                              <a:gd name="connsiteY1193" fmla="*/ 2946133 h 4850679"/>
                              <a:gd name="connsiteX1194" fmla="*/ 2387927 w 7340435"/>
                              <a:gd name="connsiteY1194" fmla="*/ 2960105 h 4850679"/>
                              <a:gd name="connsiteX1195" fmla="*/ 2379142 w 7340435"/>
                              <a:gd name="connsiteY1195" fmla="*/ 2968888 h 4850679"/>
                              <a:gd name="connsiteX1196" fmla="*/ 2375952 w 7340435"/>
                              <a:gd name="connsiteY1196" fmla="*/ 2970485 h 4850679"/>
                              <a:gd name="connsiteX1197" fmla="*/ 2372358 w 7340435"/>
                              <a:gd name="connsiteY1197" fmla="*/ 2970085 h 4850679"/>
                              <a:gd name="connsiteX1198" fmla="*/ 2351999 w 7340435"/>
                              <a:gd name="connsiteY1198" fmla="*/ 2952121 h 4850679"/>
                              <a:gd name="connsiteX1199" fmla="*/ 2352797 w 7340435"/>
                              <a:gd name="connsiteY1199" fmla="*/ 2939347 h 4850679"/>
                              <a:gd name="connsiteX1200" fmla="*/ 2361978 w 7340435"/>
                              <a:gd name="connsiteY1200" fmla="*/ 2932959 h 4850679"/>
                              <a:gd name="connsiteX1201" fmla="*/ 2371558 w 7340435"/>
                              <a:gd name="connsiteY1201" fmla="*/ 2934955 h 4850679"/>
                              <a:gd name="connsiteX1202" fmla="*/ 2380343 w 7340435"/>
                              <a:gd name="connsiteY1202" fmla="*/ 2930564 h 4850679"/>
                              <a:gd name="connsiteX1203" fmla="*/ 4567540 w 7340435"/>
                              <a:gd name="connsiteY1203" fmla="*/ 2928168 h 4850679"/>
                              <a:gd name="connsiteX1204" fmla="*/ 4558357 w 7340435"/>
                              <a:gd name="connsiteY1204" fmla="*/ 2945734 h 4850679"/>
                              <a:gd name="connsiteX1205" fmla="*/ 4575923 w 7340435"/>
                              <a:gd name="connsiteY1205" fmla="*/ 2954916 h 4850679"/>
                              <a:gd name="connsiteX1206" fmla="*/ 4585105 w 7340435"/>
                              <a:gd name="connsiteY1206" fmla="*/ 2937351 h 4850679"/>
                              <a:gd name="connsiteX1207" fmla="*/ 4567540 w 7340435"/>
                              <a:gd name="connsiteY1207" fmla="*/ 2928168 h 4850679"/>
                              <a:gd name="connsiteX1208" fmla="*/ 4565145 w 7340435"/>
                              <a:gd name="connsiteY1208" fmla="*/ 2920983 h 4850679"/>
                              <a:gd name="connsiteX1209" fmla="*/ 4592690 w 7340435"/>
                              <a:gd name="connsiteY1209" fmla="*/ 2935355 h 4850679"/>
                              <a:gd name="connsiteX1210" fmla="*/ 4578318 w 7340435"/>
                              <a:gd name="connsiteY1210" fmla="*/ 2962900 h 4850679"/>
                              <a:gd name="connsiteX1211" fmla="*/ 4550773 w 7340435"/>
                              <a:gd name="connsiteY1211" fmla="*/ 2948529 h 4850679"/>
                              <a:gd name="connsiteX1212" fmla="*/ 4565145 w 7340435"/>
                              <a:gd name="connsiteY1212" fmla="*/ 2920983 h 4850679"/>
                              <a:gd name="connsiteX1213" fmla="*/ 4561552 w 7340435"/>
                              <a:gd name="connsiteY1213" fmla="*/ 2907810 h 4850679"/>
                              <a:gd name="connsiteX1214" fmla="*/ 4537998 w 7340435"/>
                              <a:gd name="connsiteY1214" fmla="*/ 2952122 h 4850679"/>
                              <a:gd name="connsiteX1215" fmla="*/ 4582310 w 7340435"/>
                              <a:gd name="connsiteY1215" fmla="*/ 2975674 h 4850679"/>
                              <a:gd name="connsiteX1216" fmla="*/ 4605863 w 7340435"/>
                              <a:gd name="connsiteY1216" fmla="*/ 2931363 h 4850679"/>
                              <a:gd name="connsiteX1217" fmla="*/ 4561552 w 7340435"/>
                              <a:gd name="connsiteY1217" fmla="*/ 2907810 h 4850679"/>
                              <a:gd name="connsiteX1218" fmla="*/ 4576229 w 7340435"/>
                              <a:gd name="connsiteY1218" fmla="*/ 2898485 h 4850679"/>
                              <a:gd name="connsiteX1219" fmla="*/ 4613448 w 7340435"/>
                              <a:gd name="connsiteY1219" fmla="*/ 2928968 h 4850679"/>
                              <a:gd name="connsiteX1220" fmla="*/ 4584706 w 7340435"/>
                              <a:gd name="connsiteY1220" fmla="*/ 2983259 h 4850679"/>
                              <a:gd name="connsiteX1221" fmla="*/ 4530414 w 7340435"/>
                              <a:gd name="connsiteY1221" fmla="*/ 2954517 h 4850679"/>
                              <a:gd name="connsiteX1222" fmla="*/ 4559157 w 7340435"/>
                              <a:gd name="connsiteY1222" fmla="*/ 2900225 h 4850679"/>
                              <a:gd name="connsiteX1223" fmla="*/ 4576229 w 7340435"/>
                              <a:gd name="connsiteY1223" fmla="*/ 2898485 h 4850679"/>
                              <a:gd name="connsiteX1224" fmla="*/ 112439 w 7340435"/>
                              <a:gd name="connsiteY1224" fmla="*/ 2886153 h 4850679"/>
                              <a:gd name="connsiteX1225" fmla="*/ 98118 w 7340435"/>
                              <a:gd name="connsiteY1225" fmla="*/ 2893838 h 4850679"/>
                              <a:gd name="connsiteX1226" fmla="*/ 90932 w 7340435"/>
                              <a:gd name="connsiteY1226" fmla="*/ 2902621 h 4850679"/>
                              <a:gd name="connsiteX1227" fmla="*/ 85743 w 7340435"/>
                              <a:gd name="connsiteY1227" fmla="*/ 2903020 h 4850679"/>
                              <a:gd name="connsiteX1228" fmla="*/ 76960 w 7340435"/>
                              <a:gd name="connsiteY1228" fmla="*/ 2895834 h 4850679"/>
                              <a:gd name="connsiteX1229" fmla="*/ 61391 w 7340435"/>
                              <a:gd name="connsiteY1229" fmla="*/ 2891043 h 4850679"/>
                              <a:gd name="connsiteX1230" fmla="*/ 47419 w 7340435"/>
                              <a:gd name="connsiteY1230" fmla="*/ 2898628 h 4850679"/>
                              <a:gd name="connsiteX1231" fmla="*/ 50214 w 7340435"/>
                              <a:gd name="connsiteY1231" fmla="*/ 2928569 h 4850679"/>
                              <a:gd name="connsiteX1232" fmla="*/ 94126 w 7340435"/>
                              <a:gd name="connsiteY1232" fmla="*/ 2965295 h 4850679"/>
                              <a:gd name="connsiteX1233" fmla="*/ 130454 w 7340435"/>
                              <a:gd name="connsiteY1233" fmla="*/ 2920984 h 4850679"/>
                              <a:gd name="connsiteX1234" fmla="*/ 127659 w 7340435"/>
                              <a:gd name="connsiteY1234" fmla="*/ 2891043 h 4850679"/>
                              <a:gd name="connsiteX1235" fmla="*/ 112439 w 7340435"/>
                              <a:gd name="connsiteY1235" fmla="*/ 2886153 h 4850679"/>
                              <a:gd name="connsiteX1236" fmla="*/ 111741 w 7340435"/>
                              <a:gd name="connsiteY1236" fmla="*/ 2879417 h 4850679"/>
                              <a:gd name="connsiteX1237" fmla="*/ 132450 w 7340435"/>
                              <a:gd name="connsiteY1237" fmla="*/ 2885854 h 4850679"/>
                              <a:gd name="connsiteX1238" fmla="*/ 136043 w 7340435"/>
                              <a:gd name="connsiteY1238" fmla="*/ 2925775 h 4850679"/>
                              <a:gd name="connsiteX1239" fmla="*/ 97319 w 7340435"/>
                              <a:gd name="connsiteY1239" fmla="*/ 2972880 h 4850679"/>
                              <a:gd name="connsiteX1240" fmla="*/ 92130 w 7340435"/>
                              <a:gd name="connsiteY1240" fmla="*/ 2973279 h 4850679"/>
                              <a:gd name="connsiteX1241" fmla="*/ 45423 w 7340435"/>
                              <a:gd name="connsiteY1241" fmla="*/ 2934158 h 4850679"/>
                              <a:gd name="connsiteX1242" fmla="*/ 41831 w 7340435"/>
                              <a:gd name="connsiteY1242" fmla="*/ 2894237 h 4850679"/>
                              <a:gd name="connsiteX1243" fmla="*/ 60992 w 7340435"/>
                              <a:gd name="connsiteY1243" fmla="*/ 2883858 h 4850679"/>
                              <a:gd name="connsiteX1244" fmla="*/ 81751 w 7340435"/>
                              <a:gd name="connsiteY1244" fmla="*/ 2890644 h 4850679"/>
                              <a:gd name="connsiteX1245" fmla="*/ 87739 w 7340435"/>
                              <a:gd name="connsiteY1245" fmla="*/ 2895434 h 4850679"/>
                              <a:gd name="connsiteX1246" fmla="*/ 92529 w 7340435"/>
                              <a:gd name="connsiteY1246" fmla="*/ 2889446 h 4850679"/>
                              <a:gd name="connsiteX1247" fmla="*/ 111741 w 7340435"/>
                              <a:gd name="connsiteY1247" fmla="*/ 2879417 h 4850679"/>
                              <a:gd name="connsiteX1248" fmla="*/ 6815778 w 7340435"/>
                              <a:gd name="connsiteY1248" fmla="*/ 2872979 h 4850679"/>
                              <a:gd name="connsiteX1249" fmla="*/ 6801457 w 7340435"/>
                              <a:gd name="connsiteY1249" fmla="*/ 2880664 h 4850679"/>
                              <a:gd name="connsiteX1250" fmla="*/ 6794271 w 7340435"/>
                              <a:gd name="connsiteY1250" fmla="*/ 2889447 h 4850679"/>
                              <a:gd name="connsiteX1251" fmla="*/ 6789082 w 7340435"/>
                              <a:gd name="connsiteY1251" fmla="*/ 2889846 h 4850679"/>
                              <a:gd name="connsiteX1252" fmla="*/ 6780299 w 7340435"/>
                              <a:gd name="connsiteY1252" fmla="*/ 2882660 h 4850679"/>
                              <a:gd name="connsiteX1253" fmla="*/ 6764731 w 7340435"/>
                              <a:gd name="connsiteY1253" fmla="*/ 2877869 h 4850679"/>
                              <a:gd name="connsiteX1254" fmla="*/ 6750758 w 7340435"/>
                              <a:gd name="connsiteY1254" fmla="*/ 2885454 h 4850679"/>
                              <a:gd name="connsiteX1255" fmla="*/ 6753552 w 7340435"/>
                              <a:gd name="connsiteY1255" fmla="*/ 2915395 h 4850679"/>
                              <a:gd name="connsiteX1256" fmla="*/ 6797465 w 7340435"/>
                              <a:gd name="connsiteY1256" fmla="*/ 2952121 h 4850679"/>
                              <a:gd name="connsiteX1257" fmla="*/ 6833792 w 7340435"/>
                              <a:gd name="connsiteY1257" fmla="*/ 2907810 h 4850679"/>
                              <a:gd name="connsiteX1258" fmla="*/ 6830997 w 7340435"/>
                              <a:gd name="connsiteY1258" fmla="*/ 2877869 h 4850679"/>
                              <a:gd name="connsiteX1259" fmla="*/ 6815778 w 7340435"/>
                              <a:gd name="connsiteY1259" fmla="*/ 2872979 h 4850679"/>
                              <a:gd name="connsiteX1260" fmla="*/ 6814680 w 7340435"/>
                              <a:gd name="connsiteY1260" fmla="*/ 2866243 h 4850679"/>
                              <a:gd name="connsiteX1261" fmla="*/ 6835389 w 7340435"/>
                              <a:gd name="connsiteY1261" fmla="*/ 2872680 h 4850679"/>
                              <a:gd name="connsiteX1262" fmla="*/ 6838981 w 7340435"/>
                              <a:gd name="connsiteY1262" fmla="*/ 2912601 h 4850679"/>
                              <a:gd name="connsiteX1263" fmla="*/ 6800259 w 7340435"/>
                              <a:gd name="connsiteY1263" fmla="*/ 2959706 h 4850679"/>
                              <a:gd name="connsiteX1264" fmla="*/ 6795070 w 7340435"/>
                              <a:gd name="connsiteY1264" fmla="*/ 2960105 h 4850679"/>
                              <a:gd name="connsiteX1265" fmla="*/ 6748362 w 7340435"/>
                              <a:gd name="connsiteY1265" fmla="*/ 2920984 h 4850679"/>
                              <a:gd name="connsiteX1266" fmla="*/ 6744770 w 7340435"/>
                              <a:gd name="connsiteY1266" fmla="*/ 2881063 h 4850679"/>
                              <a:gd name="connsiteX1267" fmla="*/ 6763931 w 7340435"/>
                              <a:gd name="connsiteY1267" fmla="*/ 2870684 h 4850679"/>
                              <a:gd name="connsiteX1268" fmla="*/ 6784690 w 7340435"/>
                              <a:gd name="connsiteY1268" fmla="*/ 2877470 h 4850679"/>
                              <a:gd name="connsiteX1269" fmla="*/ 6790678 w 7340435"/>
                              <a:gd name="connsiteY1269" fmla="*/ 2882260 h 4850679"/>
                              <a:gd name="connsiteX1270" fmla="*/ 6795469 w 7340435"/>
                              <a:gd name="connsiteY1270" fmla="*/ 2876272 h 4850679"/>
                              <a:gd name="connsiteX1271" fmla="*/ 6814680 w 7340435"/>
                              <a:gd name="connsiteY1271" fmla="*/ 2866243 h 4850679"/>
                              <a:gd name="connsiteX1272" fmla="*/ 1413730 w 7340435"/>
                              <a:gd name="connsiteY1272" fmla="*/ 2864946 h 4850679"/>
                              <a:gd name="connsiteX1273" fmla="*/ 1440228 w 7340435"/>
                              <a:gd name="connsiteY1273" fmla="*/ 2883858 h 4850679"/>
                              <a:gd name="connsiteX1274" fmla="*/ 1434639 w 7340435"/>
                              <a:gd name="connsiteY1274" fmla="*/ 2887451 h 4850679"/>
                              <a:gd name="connsiteX1275" fmla="*/ 1385137 w 7340435"/>
                              <a:gd name="connsiteY1275" fmla="*/ 2875874 h 4850679"/>
                              <a:gd name="connsiteX1276" fmla="*/ 1373560 w 7340435"/>
                              <a:gd name="connsiteY1276" fmla="*/ 2925375 h 4850679"/>
                              <a:gd name="connsiteX1277" fmla="*/ 1367972 w 7340435"/>
                              <a:gd name="connsiteY1277" fmla="*/ 2928968 h 4850679"/>
                              <a:gd name="connsiteX1278" fmla="*/ 1381545 w 7340435"/>
                              <a:gd name="connsiteY1278" fmla="*/ 2870285 h 4850679"/>
                              <a:gd name="connsiteX1279" fmla="*/ 1413730 w 7340435"/>
                              <a:gd name="connsiteY1279" fmla="*/ 2864946 h 4850679"/>
                              <a:gd name="connsiteX1280" fmla="*/ 6158347 w 7340435"/>
                              <a:gd name="connsiteY1280" fmla="*/ 2801623 h 4850679"/>
                              <a:gd name="connsiteX1281" fmla="*/ 6150762 w 7340435"/>
                              <a:gd name="connsiteY1281" fmla="*/ 2805615 h 4850679"/>
                              <a:gd name="connsiteX1282" fmla="*/ 6149565 w 7340435"/>
                              <a:gd name="connsiteY1282" fmla="*/ 2806813 h 4850679"/>
                              <a:gd name="connsiteX1283" fmla="*/ 6147968 w 7340435"/>
                              <a:gd name="connsiteY1283" fmla="*/ 2806015 h 4850679"/>
                              <a:gd name="connsiteX1284" fmla="*/ 6139984 w 7340435"/>
                              <a:gd name="connsiteY1284" fmla="*/ 2804018 h 4850679"/>
                              <a:gd name="connsiteX1285" fmla="*/ 6133995 w 7340435"/>
                              <a:gd name="connsiteY1285" fmla="*/ 2808011 h 4850679"/>
                              <a:gd name="connsiteX1286" fmla="*/ 6133596 w 7340435"/>
                              <a:gd name="connsiteY1286" fmla="*/ 2816793 h 4850679"/>
                              <a:gd name="connsiteX1287" fmla="*/ 6151960 w 7340435"/>
                              <a:gd name="connsiteY1287" fmla="*/ 2832761 h 4850679"/>
                              <a:gd name="connsiteX1288" fmla="*/ 6154355 w 7340435"/>
                              <a:gd name="connsiteY1288" fmla="*/ 2832362 h 4850679"/>
                              <a:gd name="connsiteX1289" fmla="*/ 6167928 w 7340435"/>
                              <a:gd name="connsiteY1289" fmla="*/ 2812801 h 4850679"/>
                              <a:gd name="connsiteX1290" fmla="*/ 6165133 w 7340435"/>
                              <a:gd name="connsiteY1290" fmla="*/ 2804018 h 4850679"/>
                              <a:gd name="connsiteX1291" fmla="*/ 6158347 w 7340435"/>
                              <a:gd name="connsiteY1291" fmla="*/ 2801623 h 4850679"/>
                              <a:gd name="connsiteX1292" fmla="*/ 6157948 w 7340435"/>
                              <a:gd name="connsiteY1292" fmla="*/ 2797232 h 4850679"/>
                              <a:gd name="connsiteX1293" fmla="*/ 6168327 w 7340435"/>
                              <a:gd name="connsiteY1293" fmla="*/ 2800825 h 4850679"/>
                              <a:gd name="connsiteX1294" fmla="*/ 6172319 w 7340435"/>
                              <a:gd name="connsiteY1294" fmla="*/ 2812801 h 4850679"/>
                              <a:gd name="connsiteX1295" fmla="*/ 6165533 w 7340435"/>
                              <a:gd name="connsiteY1295" fmla="*/ 2826773 h 4850679"/>
                              <a:gd name="connsiteX1296" fmla="*/ 6156750 w 7340435"/>
                              <a:gd name="connsiteY1296" fmla="*/ 2835556 h 4850679"/>
                              <a:gd name="connsiteX1297" fmla="*/ 6153557 w 7340435"/>
                              <a:gd name="connsiteY1297" fmla="*/ 2837152 h 4850679"/>
                              <a:gd name="connsiteX1298" fmla="*/ 6149964 w 7340435"/>
                              <a:gd name="connsiteY1298" fmla="*/ 2836753 h 4850679"/>
                              <a:gd name="connsiteX1299" fmla="*/ 6129604 w 7340435"/>
                              <a:gd name="connsiteY1299" fmla="*/ 2818789 h 4850679"/>
                              <a:gd name="connsiteX1300" fmla="*/ 6130402 w 7340435"/>
                              <a:gd name="connsiteY1300" fmla="*/ 2806015 h 4850679"/>
                              <a:gd name="connsiteX1301" fmla="*/ 6139585 w 7340435"/>
                              <a:gd name="connsiteY1301" fmla="*/ 2799627 h 4850679"/>
                              <a:gd name="connsiteX1302" fmla="*/ 6149165 w 7340435"/>
                              <a:gd name="connsiteY1302" fmla="*/ 2801623 h 4850679"/>
                              <a:gd name="connsiteX1303" fmla="*/ 6157948 w 7340435"/>
                              <a:gd name="connsiteY1303" fmla="*/ 2797232 h 4850679"/>
                              <a:gd name="connsiteX1304" fmla="*/ 1669368 w 7340435"/>
                              <a:gd name="connsiteY1304" fmla="*/ 2790844 h 4850679"/>
                              <a:gd name="connsiteX1305" fmla="*/ 1660187 w 7340435"/>
                              <a:gd name="connsiteY1305" fmla="*/ 2808410 h 4850679"/>
                              <a:gd name="connsiteX1306" fmla="*/ 1677751 w 7340435"/>
                              <a:gd name="connsiteY1306" fmla="*/ 2817592 h 4850679"/>
                              <a:gd name="connsiteX1307" fmla="*/ 1686933 w 7340435"/>
                              <a:gd name="connsiteY1307" fmla="*/ 2800027 h 4850679"/>
                              <a:gd name="connsiteX1308" fmla="*/ 1669368 w 7340435"/>
                              <a:gd name="connsiteY1308" fmla="*/ 2790844 h 4850679"/>
                              <a:gd name="connsiteX1309" fmla="*/ 1666973 w 7340435"/>
                              <a:gd name="connsiteY1309" fmla="*/ 2783659 h 4850679"/>
                              <a:gd name="connsiteX1310" fmla="*/ 1694518 w 7340435"/>
                              <a:gd name="connsiteY1310" fmla="*/ 2798031 h 4850679"/>
                              <a:gd name="connsiteX1311" fmla="*/ 1680147 w 7340435"/>
                              <a:gd name="connsiteY1311" fmla="*/ 2825576 h 4850679"/>
                              <a:gd name="connsiteX1312" fmla="*/ 1652602 w 7340435"/>
                              <a:gd name="connsiteY1312" fmla="*/ 2811205 h 4850679"/>
                              <a:gd name="connsiteX1313" fmla="*/ 1666973 w 7340435"/>
                              <a:gd name="connsiteY1313" fmla="*/ 2783659 h 4850679"/>
                              <a:gd name="connsiteX1314" fmla="*/ 1663381 w 7340435"/>
                              <a:gd name="connsiteY1314" fmla="*/ 2770484 h 4850679"/>
                              <a:gd name="connsiteX1315" fmla="*/ 1639827 w 7340435"/>
                              <a:gd name="connsiteY1315" fmla="*/ 2814797 h 4850679"/>
                              <a:gd name="connsiteX1316" fmla="*/ 1684139 w 7340435"/>
                              <a:gd name="connsiteY1316" fmla="*/ 2838349 h 4850679"/>
                              <a:gd name="connsiteX1317" fmla="*/ 1707691 w 7340435"/>
                              <a:gd name="connsiteY1317" fmla="*/ 2794038 h 4850679"/>
                              <a:gd name="connsiteX1318" fmla="*/ 1663381 w 7340435"/>
                              <a:gd name="connsiteY1318" fmla="*/ 2770484 h 4850679"/>
                              <a:gd name="connsiteX1319" fmla="*/ 1678057 w 7340435"/>
                              <a:gd name="connsiteY1319" fmla="*/ 2761160 h 4850679"/>
                              <a:gd name="connsiteX1320" fmla="*/ 1715277 w 7340435"/>
                              <a:gd name="connsiteY1320" fmla="*/ 2791643 h 4850679"/>
                              <a:gd name="connsiteX1321" fmla="*/ 1686534 w 7340435"/>
                              <a:gd name="connsiteY1321" fmla="*/ 2845934 h 4850679"/>
                              <a:gd name="connsiteX1322" fmla="*/ 1632243 w 7340435"/>
                              <a:gd name="connsiteY1322" fmla="*/ 2817192 h 4850679"/>
                              <a:gd name="connsiteX1323" fmla="*/ 1660985 w 7340435"/>
                              <a:gd name="connsiteY1323" fmla="*/ 2762900 h 4850679"/>
                              <a:gd name="connsiteX1324" fmla="*/ 1678057 w 7340435"/>
                              <a:gd name="connsiteY1324" fmla="*/ 2761160 h 4850679"/>
                              <a:gd name="connsiteX1325" fmla="*/ 3917594 w 7340435"/>
                              <a:gd name="connsiteY1325" fmla="*/ 2735655 h 4850679"/>
                              <a:gd name="connsiteX1326" fmla="*/ 3903273 w 7340435"/>
                              <a:gd name="connsiteY1326" fmla="*/ 2743340 h 4850679"/>
                              <a:gd name="connsiteX1327" fmla="*/ 3896087 w 7340435"/>
                              <a:gd name="connsiteY1327" fmla="*/ 2752123 h 4850679"/>
                              <a:gd name="connsiteX1328" fmla="*/ 3890898 w 7340435"/>
                              <a:gd name="connsiteY1328" fmla="*/ 2752522 h 4850679"/>
                              <a:gd name="connsiteX1329" fmla="*/ 3882115 w 7340435"/>
                              <a:gd name="connsiteY1329" fmla="*/ 2745336 h 4850679"/>
                              <a:gd name="connsiteX1330" fmla="*/ 3866546 w 7340435"/>
                              <a:gd name="connsiteY1330" fmla="*/ 2740545 h 4850679"/>
                              <a:gd name="connsiteX1331" fmla="*/ 3852574 w 7340435"/>
                              <a:gd name="connsiteY1331" fmla="*/ 2748130 h 4850679"/>
                              <a:gd name="connsiteX1332" fmla="*/ 3855368 w 7340435"/>
                              <a:gd name="connsiteY1332" fmla="*/ 2778071 h 4850679"/>
                              <a:gd name="connsiteX1333" fmla="*/ 3899281 w 7340435"/>
                              <a:gd name="connsiteY1333" fmla="*/ 2814797 h 4850679"/>
                              <a:gd name="connsiteX1334" fmla="*/ 3935608 w 7340435"/>
                              <a:gd name="connsiteY1334" fmla="*/ 2770486 h 4850679"/>
                              <a:gd name="connsiteX1335" fmla="*/ 3932813 w 7340435"/>
                              <a:gd name="connsiteY1335" fmla="*/ 2740545 h 4850679"/>
                              <a:gd name="connsiteX1336" fmla="*/ 3917594 w 7340435"/>
                              <a:gd name="connsiteY1336" fmla="*/ 2735655 h 4850679"/>
                              <a:gd name="connsiteX1337" fmla="*/ 5191338 w 7340435"/>
                              <a:gd name="connsiteY1337" fmla="*/ 2731612 h 4850679"/>
                              <a:gd name="connsiteX1338" fmla="*/ 5217835 w 7340435"/>
                              <a:gd name="connsiteY1338" fmla="*/ 2750525 h 4850679"/>
                              <a:gd name="connsiteX1339" fmla="*/ 5212246 w 7340435"/>
                              <a:gd name="connsiteY1339" fmla="*/ 2754118 h 4850679"/>
                              <a:gd name="connsiteX1340" fmla="*/ 5162745 w 7340435"/>
                              <a:gd name="connsiteY1340" fmla="*/ 2742540 h 4850679"/>
                              <a:gd name="connsiteX1341" fmla="*/ 5151167 w 7340435"/>
                              <a:gd name="connsiteY1341" fmla="*/ 2792042 h 4850679"/>
                              <a:gd name="connsiteX1342" fmla="*/ 5145579 w 7340435"/>
                              <a:gd name="connsiteY1342" fmla="*/ 2795635 h 4850679"/>
                              <a:gd name="connsiteX1343" fmla="*/ 5159152 w 7340435"/>
                              <a:gd name="connsiteY1343" fmla="*/ 2736952 h 4850679"/>
                              <a:gd name="connsiteX1344" fmla="*/ 5191338 w 7340435"/>
                              <a:gd name="connsiteY1344" fmla="*/ 2731612 h 4850679"/>
                              <a:gd name="connsiteX1345" fmla="*/ 3916496 w 7340435"/>
                              <a:gd name="connsiteY1345" fmla="*/ 2728919 h 4850679"/>
                              <a:gd name="connsiteX1346" fmla="*/ 3937205 w 7340435"/>
                              <a:gd name="connsiteY1346" fmla="*/ 2735356 h 4850679"/>
                              <a:gd name="connsiteX1347" fmla="*/ 3940797 w 7340435"/>
                              <a:gd name="connsiteY1347" fmla="*/ 2775276 h 4850679"/>
                              <a:gd name="connsiteX1348" fmla="*/ 3902075 w 7340435"/>
                              <a:gd name="connsiteY1348" fmla="*/ 2822382 h 4850679"/>
                              <a:gd name="connsiteX1349" fmla="*/ 3896886 w 7340435"/>
                              <a:gd name="connsiteY1349" fmla="*/ 2822781 h 4850679"/>
                              <a:gd name="connsiteX1350" fmla="*/ 3850178 w 7340435"/>
                              <a:gd name="connsiteY1350" fmla="*/ 2783660 h 4850679"/>
                              <a:gd name="connsiteX1351" fmla="*/ 3846586 w 7340435"/>
                              <a:gd name="connsiteY1351" fmla="*/ 2743739 h 4850679"/>
                              <a:gd name="connsiteX1352" fmla="*/ 3865747 w 7340435"/>
                              <a:gd name="connsiteY1352" fmla="*/ 2733360 h 4850679"/>
                              <a:gd name="connsiteX1353" fmla="*/ 3886506 w 7340435"/>
                              <a:gd name="connsiteY1353" fmla="*/ 2740146 h 4850679"/>
                              <a:gd name="connsiteX1354" fmla="*/ 3892494 w 7340435"/>
                              <a:gd name="connsiteY1354" fmla="*/ 2744936 h 4850679"/>
                              <a:gd name="connsiteX1355" fmla="*/ 3897285 w 7340435"/>
                              <a:gd name="connsiteY1355" fmla="*/ 2738948 h 4850679"/>
                              <a:gd name="connsiteX1356" fmla="*/ 3916496 w 7340435"/>
                              <a:gd name="connsiteY1356" fmla="*/ 2728919 h 4850679"/>
                              <a:gd name="connsiteX1357" fmla="*/ 3260179 w 7340435"/>
                              <a:gd name="connsiteY1357" fmla="*/ 2664298 h 4850679"/>
                              <a:gd name="connsiteX1358" fmla="*/ 3252595 w 7340435"/>
                              <a:gd name="connsiteY1358" fmla="*/ 2668290 h 4850679"/>
                              <a:gd name="connsiteX1359" fmla="*/ 3251395 w 7340435"/>
                              <a:gd name="connsiteY1359" fmla="*/ 2669488 h 4850679"/>
                              <a:gd name="connsiteX1360" fmla="*/ 3249800 w 7340435"/>
                              <a:gd name="connsiteY1360" fmla="*/ 2668690 h 4850679"/>
                              <a:gd name="connsiteX1361" fmla="*/ 3241816 w 7340435"/>
                              <a:gd name="connsiteY1361" fmla="*/ 2666693 h 4850679"/>
                              <a:gd name="connsiteX1362" fmla="*/ 3235827 w 7340435"/>
                              <a:gd name="connsiteY1362" fmla="*/ 2670686 h 4850679"/>
                              <a:gd name="connsiteX1363" fmla="*/ 3235427 w 7340435"/>
                              <a:gd name="connsiteY1363" fmla="*/ 2679468 h 4850679"/>
                              <a:gd name="connsiteX1364" fmla="*/ 3253792 w 7340435"/>
                              <a:gd name="connsiteY1364" fmla="*/ 2695436 h 4850679"/>
                              <a:gd name="connsiteX1365" fmla="*/ 3256186 w 7340435"/>
                              <a:gd name="connsiteY1365" fmla="*/ 2695037 h 4850679"/>
                              <a:gd name="connsiteX1366" fmla="*/ 3269760 w 7340435"/>
                              <a:gd name="connsiteY1366" fmla="*/ 2675476 h 4850679"/>
                              <a:gd name="connsiteX1367" fmla="*/ 3266965 w 7340435"/>
                              <a:gd name="connsiteY1367" fmla="*/ 2666693 h 4850679"/>
                              <a:gd name="connsiteX1368" fmla="*/ 3260179 w 7340435"/>
                              <a:gd name="connsiteY1368" fmla="*/ 2664298 h 4850679"/>
                              <a:gd name="connsiteX1369" fmla="*/ 3259779 w 7340435"/>
                              <a:gd name="connsiteY1369" fmla="*/ 2659907 h 4850679"/>
                              <a:gd name="connsiteX1370" fmla="*/ 3270159 w 7340435"/>
                              <a:gd name="connsiteY1370" fmla="*/ 2663500 h 4850679"/>
                              <a:gd name="connsiteX1371" fmla="*/ 3274150 w 7340435"/>
                              <a:gd name="connsiteY1371" fmla="*/ 2675476 h 4850679"/>
                              <a:gd name="connsiteX1372" fmla="*/ 3267364 w 7340435"/>
                              <a:gd name="connsiteY1372" fmla="*/ 2689448 h 4850679"/>
                              <a:gd name="connsiteX1373" fmla="*/ 3258582 w 7340435"/>
                              <a:gd name="connsiteY1373" fmla="*/ 2698231 h 4850679"/>
                              <a:gd name="connsiteX1374" fmla="*/ 3255387 w 7340435"/>
                              <a:gd name="connsiteY1374" fmla="*/ 2699827 h 4850679"/>
                              <a:gd name="connsiteX1375" fmla="*/ 3251795 w 7340435"/>
                              <a:gd name="connsiteY1375" fmla="*/ 2699428 h 4850679"/>
                              <a:gd name="connsiteX1376" fmla="*/ 3231435 w 7340435"/>
                              <a:gd name="connsiteY1376" fmla="*/ 2681464 h 4850679"/>
                              <a:gd name="connsiteX1377" fmla="*/ 3232233 w 7340435"/>
                              <a:gd name="connsiteY1377" fmla="*/ 2668690 h 4850679"/>
                              <a:gd name="connsiteX1378" fmla="*/ 3241416 w 7340435"/>
                              <a:gd name="connsiteY1378" fmla="*/ 2662302 h 4850679"/>
                              <a:gd name="connsiteX1379" fmla="*/ 3250997 w 7340435"/>
                              <a:gd name="connsiteY1379" fmla="*/ 2664298 h 4850679"/>
                              <a:gd name="connsiteX1380" fmla="*/ 3259779 w 7340435"/>
                              <a:gd name="connsiteY1380" fmla="*/ 2659907 h 4850679"/>
                              <a:gd name="connsiteX1381" fmla="*/ 5446975 w 7340435"/>
                              <a:gd name="connsiteY1381" fmla="*/ 2657512 h 4850679"/>
                              <a:gd name="connsiteX1382" fmla="*/ 5437793 w 7340435"/>
                              <a:gd name="connsiteY1382" fmla="*/ 2675077 h 4850679"/>
                              <a:gd name="connsiteX1383" fmla="*/ 5455359 w 7340435"/>
                              <a:gd name="connsiteY1383" fmla="*/ 2684259 h 4850679"/>
                              <a:gd name="connsiteX1384" fmla="*/ 5464540 w 7340435"/>
                              <a:gd name="connsiteY1384" fmla="*/ 2666694 h 4850679"/>
                              <a:gd name="connsiteX1385" fmla="*/ 5446975 w 7340435"/>
                              <a:gd name="connsiteY1385" fmla="*/ 2657512 h 4850679"/>
                              <a:gd name="connsiteX1386" fmla="*/ 5444580 w 7340435"/>
                              <a:gd name="connsiteY1386" fmla="*/ 2649927 h 4850679"/>
                              <a:gd name="connsiteX1387" fmla="*/ 5472125 w 7340435"/>
                              <a:gd name="connsiteY1387" fmla="*/ 2664299 h 4850679"/>
                              <a:gd name="connsiteX1388" fmla="*/ 5457754 w 7340435"/>
                              <a:gd name="connsiteY1388" fmla="*/ 2691844 h 4850679"/>
                              <a:gd name="connsiteX1389" fmla="*/ 5430208 w 7340435"/>
                              <a:gd name="connsiteY1389" fmla="*/ 2677473 h 4850679"/>
                              <a:gd name="connsiteX1390" fmla="*/ 5444580 w 7340435"/>
                              <a:gd name="connsiteY1390" fmla="*/ 2649927 h 4850679"/>
                              <a:gd name="connsiteX1391" fmla="*/ 5440987 w 7340435"/>
                              <a:gd name="connsiteY1391" fmla="*/ 2637153 h 4850679"/>
                              <a:gd name="connsiteX1392" fmla="*/ 5417433 w 7340435"/>
                              <a:gd name="connsiteY1392" fmla="*/ 2681465 h 4850679"/>
                              <a:gd name="connsiteX1393" fmla="*/ 5461745 w 7340435"/>
                              <a:gd name="connsiteY1393" fmla="*/ 2705018 h 4850679"/>
                              <a:gd name="connsiteX1394" fmla="*/ 5485298 w 7340435"/>
                              <a:gd name="connsiteY1394" fmla="*/ 2660706 h 4850679"/>
                              <a:gd name="connsiteX1395" fmla="*/ 5440987 w 7340435"/>
                              <a:gd name="connsiteY1395" fmla="*/ 2637153 h 4850679"/>
                              <a:gd name="connsiteX1396" fmla="*/ 5455264 w 7340435"/>
                              <a:gd name="connsiteY1396" fmla="*/ 2627429 h 4850679"/>
                              <a:gd name="connsiteX1397" fmla="*/ 5492483 w 7340435"/>
                              <a:gd name="connsiteY1397" fmla="*/ 2657912 h 4850679"/>
                              <a:gd name="connsiteX1398" fmla="*/ 5463741 w 7340435"/>
                              <a:gd name="connsiteY1398" fmla="*/ 2712203 h 4850679"/>
                              <a:gd name="connsiteX1399" fmla="*/ 5409449 w 7340435"/>
                              <a:gd name="connsiteY1399" fmla="*/ 2683461 h 4850679"/>
                              <a:gd name="connsiteX1400" fmla="*/ 5438192 w 7340435"/>
                              <a:gd name="connsiteY1400" fmla="*/ 2629169 h 4850679"/>
                              <a:gd name="connsiteX1401" fmla="*/ 5455264 w 7340435"/>
                              <a:gd name="connsiteY1401" fmla="*/ 2627429 h 4850679"/>
                              <a:gd name="connsiteX1402" fmla="*/ 991876 w 7340435"/>
                              <a:gd name="connsiteY1402" fmla="*/ 2615496 h 4850679"/>
                              <a:gd name="connsiteX1403" fmla="*/ 977555 w 7340435"/>
                              <a:gd name="connsiteY1403" fmla="*/ 2623181 h 4850679"/>
                              <a:gd name="connsiteX1404" fmla="*/ 970368 w 7340435"/>
                              <a:gd name="connsiteY1404" fmla="*/ 2631964 h 4850679"/>
                              <a:gd name="connsiteX1405" fmla="*/ 965179 w 7340435"/>
                              <a:gd name="connsiteY1405" fmla="*/ 2632363 h 4850679"/>
                              <a:gd name="connsiteX1406" fmla="*/ 956397 w 7340435"/>
                              <a:gd name="connsiteY1406" fmla="*/ 2625177 h 4850679"/>
                              <a:gd name="connsiteX1407" fmla="*/ 940827 w 7340435"/>
                              <a:gd name="connsiteY1407" fmla="*/ 2620386 h 4850679"/>
                              <a:gd name="connsiteX1408" fmla="*/ 926855 w 7340435"/>
                              <a:gd name="connsiteY1408" fmla="*/ 2627971 h 4850679"/>
                              <a:gd name="connsiteX1409" fmla="*/ 929650 w 7340435"/>
                              <a:gd name="connsiteY1409" fmla="*/ 2657912 h 4850679"/>
                              <a:gd name="connsiteX1410" fmla="*/ 973563 w 7340435"/>
                              <a:gd name="connsiteY1410" fmla="*/ 2694638 h 4850679"/>
                              <a:gd name="connsiteX1411" fmla="*/ 1009890 w 7340435"/>
                              <a:gd name="connsiteY1411" fmla="*/ 2650327 h 4850679"/>
                              <a:gd name="connsiteX1412" fmla="*/ 1007095 w 7340435"/>
                              <a:gd name="connsiteY1412" fmla="*/ 2620386 h 4850679"/>
                              <a:gd name="connsiteX1413" fmla="*/ 991876 w 7340435"/>
                              <a:gd name="connsiteY1413" fmla="*/ 2615496 h 4850679"/>
                              <a:gd name="connsiteX1414" fmla="*/ 991178 w 7340435"/>
                              <a:gd name="connsiteY1414" fmla="*/ 2608760 h 4850679"/>
                              <a:gd name="connsiteX1415" fmla="*/ 1011886 w 7340435"/>
                              <a:gd name="connsiteY1415" fmla="*/ 2615197 h 4850679"/>
                              <a:gd name="connsiteX1416" fmla="*/ 1015479 w 7340435"/>
                              <a:gd name="connsiteY1416" fmla="*/ 2655118 h 4850679"/>
                              <a:gd name="connsiteX1417" fmla="*/ 976756 w 7340435"/>
                              <a:gd name="connsiteY1417" fmla="*/ 2702223 h 4850679"/>
                              <a:gd name="connsiteX1418" fmla="*/ 971566 w 7340435"/>
                              <a:gd name="connsiteY1418" fmla="*/ 2702622 h 4850679"/>
                              <a:gd name="connsiteX1419" fmla="*/ 924859 w 7340435"/>
                              <a:gd name="connsiteY1419" fmla="*/ 2663501 h 4850679"/>
                              <a:gd name="connsiteX1420" fmla="*/ 921267 w 7340435"/>
                              <a:gd name="connsiteY1420" fmla="*/ 2623580 h 4850679"/>
                              <a:gd name="connsiteX1421" fmla="*/ 940428 w 7340435"/>
                              <a:gd name="connsiteY1421" fmla="*/ 2613201 h 4850679"/>
                              <a:gd name="connsiteX1422" fmla="*/ 961188 w 7340435"/>
                              <a:gd name="connsiteY1422" fmla="*/ 2619987 h 4850679"/>
                              <a:gd name="connsiteX1423" fmla="*/ 967175 w 7340435"/>
                              <a:gd name="connsiteY1423" fmla="*/ 2624777 h 4850679"/>
                              <a:gd name="connsiteX1424" fmla="*/ 971965 w 7340435"/>
                              <a:gd name="connsiteY1424" fmla="*/ 2618789 h 4850679"/>
                              <a:gd name="connsiteX1425" fmla="*/ 991178 w 7340435"/>
                              <a:gd name="connsiteY1425" fmla="*/ 2608760 h 4850679"/>
                              <a:gd name="connsiteX1426" fmla="*/ 2293167 w 7340435"/>
                              <a:gd name="connsiteY1426" fmla="*/ 2594289 h 4850679"/>
                              <a:gd name="connsiteX1427" fmla="*/ 2319665 w 7340435"/>
                              <a:gd name="connsiteY1427" fmla="*/ 2613201 h 4850679"/>
                              <a:gd name="connsiteX1428" fmla="*/ 2314076 w 7340435"/>
                              <a:gd name="connsiteY1428" fmla="*/ 2616794 h 4850679"/>
                              <a:gd name="connsiteX1429" fmla="*/ 2264575 w 7340435"/>
                              <a:gd name="connsiteY1429" fmla="*/ 2605217 h 4850679"/>
                              <a:gd name="connsiteX1430" fmla="*/ 2252997 w 7340435"/>
                              <a:gd name="connsiteY1430" fmla="*/ 2654718 h 4850679"/>
                              <a:gd name="connsiteX1431" fmla="*/ 2247407 w 7340435"/>
                              <a:gd name="connsiteY1431" fmla="*/ 2658311 h 4850679"/>
                              <a:gd name="connsiteX1432" fmla="*/ 2260982 w 7340435"/>
                              <a:gd name="connsiteY1432" fmla="*/ 2599628 h 4850679"/>
                              <a:gd name="connsiteX1433" fmla="*/ 2293167 w 7340435"/>
                              <a:gd name="connsiteY1433" fmla="*/ 2594289 h 4850679"/>
                              <a:gd name="connsiteX1434" fmla="*/ 7037782 w 7340435"/>
                              <a:gd name="connsiteY1434" fmla="*/ 2530567 h 4850679"/>
                              <a:gd name="connsiteX1435" fmla="*/ 7030197 w 7340435"/>
                              <a:gd name="connsiteY1435" fmla="*/ 2534559 h 4850679"/>
                              <a:gd name="connsiteX1436" fmla="*/ 7029000 w 7340435"/>
                              <a:gd name="connsiteY1436" fmla="*/ 2535757 h 4850679"/>
                              <a:gd name="connsiteX1437" fmla="*/ 7027403 w 7340435"/>
                              <a:gd name="connsiteY1437" fmla="*/ 2534958 h 4850679"/>
                              <a:gd name="connsiteX1438" fmla="*/ 7019419 w 7340435"/>
                              <a:gd name="connsiteY1438" fmla="*/ 2532962 h 4850679"/>
                              <a:gd name="connsiteX1439" fmla="*/ 7013430 w 7340435"/>
                              <a:gd name="connsiteY1439" fmla="*/ 2536955 h 4850679"/>
                              <a:gd name="connsiteX1440" fmla="*/ 7013031 w 7340435"/>
                              <a:gd name="connsiteY1440" fmla="*/ 2545737 h 4850679"/>
                              <a:gd name="connsiteX1441" fmla="*/ 7031395 w 7340435"/>
                              <a:gd name="connsiteY1441" fmla="*/ 2561705 h 4850679"/>
                              <a:gd name="connsiteX1442" fmla="*/ 7033790 w 7340435"/>
                              <a:gd name="connsiteY1442" fmla="*/ 2561306 h 4850679"/>
                              <a:gd name="connsiteX1443" fmla="*/ 7047363 w 7340435"/>
                              <a:gd name="connsiteY1443" fmla="*/ 2541745 h 4850679"/>
                              <a:gd name="connsiteX1444" fmla="*/ 7044569 w 7340435"/>
                              <a:gd name="connsiteY1444" fmla="*/ 2532962 h 4850679"/>
                              <a:gd name="connsiteX1445" fmla="*/ 7037782 w 7340435"/>
                              <a:gd name="connsiteY1445" fmla="*/ 2530567 h 4850679"/>
                              <a:gd name="connsiteX1446" fmla="*/ 7037383 w 7340435"/>
                              <a:gd name="connsiteY1446" fmla="*/ 2526575 h 4850679"/>
                              <a:gd name="connsiteX1447" fmla="*/ 7047762 w 7340435"/>
                              <a:gd name="connsiteY1447" fmla="*/ 2530167 h 4850679"/>
                              <a:gd name="connsiteX1448" fmla="*/ 7051754 w 7340435"/>
                              <a:gd name="connsiteY1448" fmla="*/ 2542144 h 4850679"/>
                              <a:gd name="connsiteX1449" fmla="*/ 7044968 w 7340435"/>
                              <a:gd name="connsiteY1449" fmla="*/ 2556116 h 4850679"/>
                              <a:gd name="connsiteX1450" fmla="*/ 7036185 w 7340435"/>
                              <a:gd name="connsiteY1450" fmla="*/ 2564899 h 4850679"/>
                              <a:gd name="connsiteX1451" fmla="*/ 7032992 w 7340435"/>
                              <a:gd name="connsiteY1451" fmla="*/ 2566496 h 4850679"/>
                              <a:gd name="connsiteX1452" fmla="*/ 7029399 w 7340435"/>
                              <a:gd name="connsiteY1452" fmla="*/ 2566096 h 4850679"/>
                              <a:gd name="connsiteX1453" fmla="*/ 7009039 w 7340435"/>
                              <a:gd name="connsiteY1453" fmla="*/ 2548132 h 4850679"/>
                              <a:gd name="connsiteX1454" fmla="*/ 7009837 w 7340435"/>
                              <a:gd name="connsiteY1454" fmla="*/ 2535358 h 4850679"/>
                              <a:gd name="connsiteX1455" fmla="*/ 7019020 w 7340435"/>
                              <a:gd name="connsiteY1455" fmla="*/ 2528970 h 4850679"/>
                              <a:gd name="connsiteX1456" fmla="*/ 7028601 w 7340435"/>
                              <a:gd name="connsiteY1456" fmla="*/ 2530966 h 4850679"/>
                              <a:gd name="connsiteX1457" fmla="*/ 7037383 w 7340435"/>
                              <a:gd name="connsiteY1457" fmla="*/ 2526575 h 4850679"/>
                              <a:gd name="connsiteX1458" fmla="*/ 2548805 w 7340435"/>
                              <a:gd name="connsiteY1458" fmla="*/ 2520187 h 4850679"/>
                              <a:gd name="connsiteX1459" fmla="*/ 2539623 w 7340435"/>
                              <a:gd name="connsiteY1459" fmla="*/ 2537753 h 4850679"/>
                              <a:gd name="connsiteX1460" fmla="*/ 2557188 w 7340435"/>
                              <a:gd name="connsiteY1460" fmla="*/ 2546935 h 4850679"/>
                              <a:gd name="connsiteX1461" fmla="*/ 2566370 w 7340435"/>
                              <a:gd name="connsiteY1461" fmla="*/ 2529370 h 4850679"/>
                              <a:gd name="connsiteX1462" fmla="*/ 2548805 w 7340435"/>
                              <a:gd name="connsiteY1462" fmla="*/ 2520187 h 4850679"/>
                              <a:gd name="connsiteX1463" fmla="*/ 2546410 w 7340435"/>
                              <a:gd name="connsiteY1463" fmla="*/ 2512603 h 4850679"/>
                              <a:gd name="connsiteX1464" fmla="*/ 2573955 w 7340435"/>
                              <a:gd name="connsiteY1464" fmla="*/ 2526975 h 4850679"/>
                              <a:gd name="connsiteX1465" fmla="*/ 2559584 w 7340435"/>
                              <a:gd name="connsiteY1465" fmla="*/ 2554520 h 4850679"/>
                              <a:gd name="connsiteX1466" fmla="*/ 2532038 w 7340435"/>
                              <a:gd name="connsiteY1466" fmla="*/ 2540148 h 4850679"/>
                              <a:gd name="connsiteX1467" fmla="*/ 2546410 w 7340435"/>
                              <a:gd name="connsiteY1467" fmla="*/ 2512603 h 4850679"/>
                              <a:gd name="connsiteX1468" fmla="*/ 2542817 w 7340435"/>
                              <a:gd name="connsiteY1468" fmla="*/ 2499828 h 4850679"/>
                              <a:gd name="connsiteX1469" fmla="*/ 2519264 w 7340435"/>
                              <a:gd name="connsiteY1469" fmla="*/ 2544140 h 4850679"/>
                              <a:gd name="connsiteX1470" fmla="*/ 2563577 w 7340435"/>
                              <a:gd name="connsiteY1470" fmla="*/ 2567692 h 4850679"/>
                              <a:gd name="connsiteX1471" fmla="*/ 2587130 w 7340435"/>
                              <a:gd name="connsiteY1471" fmla="*/ 2523381 h 4850679"/>
                              <a:gd name="connsiteX1472" fmla="*/ 2542817 w 7340435"/>
                              <a:gd name="connsiteY1472" fmla="*/ 2499828 h 4850679"/>
                              <a:gd name="connsiteX1473" fmla="*/ 318882 w 7340435"/>
                              <a:gd name="connsiteY1473" fmla="*/ 2491445 h 4850679"/>
                              <a:gd name="connsiteX1474" fmla="*/ 311297 w 7340435"/>
                              <a:gd name="connsiteY1474" fmla="*/ 2495437 h 4850679"/>
                              <a:gd name="connsiteX1475" fmla="*/ 310100 w 7340435"/>
                              <a:gd name="connsiteY1475" fmla="*/ 2496635 h 4850679"/>
                              <a:gd name="connsiteX1476" fmla="*/ 308503 w 7340435"/>
                              <a:gd name="connsiteY1476" fmla="*/ 2495836 h 4850679"/>
                              <a:gd name="connsiteX1477" fmla="*/ 300519 w 7340435"/>
                              <a:gd name="connsiteY1477" fmla="*/ 2493840 h 4850679"/>
                              <a:gd name="connsiteX1478" fmla="*/ 294531 w 7340435"/>
                              <a:gd name="connsiteY1478" fmla="*/ 2497833 h 4850679"/>
                              <a:gd name="connsiteX1479" fmla="*/ 294132 w 7340435"/>
                              <a:gd name="connsiteY1479" fmla="*/ 2506615 h 4850679"/>
                              <a:gd name="connsiteX1480" fmla="*/ 312495 w 7340435"/>
                              <a:gd name="connsiteY1480" fmla="*/ 2522583 h 4850679"/>
                              <a:gd name="connsiteX1481" fmla="*/ 314890 w 7340435"/>
                              <a:gd name="connsiteY1481" fmla="*/ 2522184 h 4850679"/>
                              <a:gd name="connsiteX1482" fmla="*/ 328464 w 7340435"/>
                              <a:gd name="connsiteY1482" fmla="*/ 2502623 h 4850679"/>
                              <a:gd name="connsiteX1483" fmla="*/ 325669 w 7340435"/>
                              <a:gd name="connsiteY1483" fmla="*/ 2493840 h 4850679"/>
                              <a:gd name="connsiteX1484" fmla="*/ 318882 w 7340435"/>
                              <a:gd name="connsiteY1484" fmla="*/ 2491445 h 4850679"/>
                              <a:gd name="connsiteX1485" fmla="*/ 2557493 w 7340435"/>
                              <a:gd name="connsiteY1485" fmla="*/ 2490104 h 4850679"/>
                              <a:gd name="connsiteX1486" fmla="*/ 2594714 w 7340435"/>
                              <a:gd name="connsiteY1486" fmla="*/ 2520587 h 4850679"/>
                              <a:gd name="connsiteX1487" fmla="*/ 2565971 w 7340435"/>
                              <a:gd name="connsiteY1487" fmla="*/ 2574878 h 4850679"/>
                              <a:gd name="connsiteX1488" fmla="*/ 2511679 w 7340435"/>
                              <a:gd name="connsiteY1488" fmla="*/ 2546136 h 4850679"/>
                              <a:gd name="connsiteX1489" fmla="*/ 2540422 w 7340435"/>
                              <a:gd name="connsiteY1489" fmla="*/ 2491844 h 4850679"/>
                              <a:gd name="connsiteX1490" fmla="*/ 2557493 w 7340435"/>
                              <a:gd name="connsiteY1490" fmla="*/ 2490104 h 4850679"/>
                              <a:gd name="connsiteX1491" fmla="*/ 318085 w 7340435"/>
                              <a:gd name="connsiteY1491" fmla="*/ 2487453 h 4850679"/>
                              <a:gd name="connsiteX1492" fmla="*/ 328464 w 7340435"/>
                              <a:gd name="connsiteY1492" fmla="*/ 2491045 h 4850679"/>
                              <a:gd name="connsiteX1493" fmla="*/ 332456 w 7340435"/>
                              <a:gd name="connsiteY1493" fmla="*/ 2503022 h 4850679"/>
                              <a:gd name="connsiteX1494" fmla="*/ 325669 w 7340435"/>
                              <a:gd name="connsiteY1494" fmla="*/ 2516994 h 4850679"/>
                              <a:gd name="connsiteX1495" fmla="*/ 316886 w 7340435"/>
                              <a:gd name="connsiteY1495" fmla="*/ 2525777 h 4850679"/>
                              <a:gd name="connsiteX1496" fmla="*/ 313693 w 7340435"/>
                              <a:gd name="connsiteY1496" fmla="*/ 2527374 h 4850679"/>
                              <a:gd name="connsiteX1497" fmla="*/ 310100 w 7340435"/>
                              <a:gd name="connsiteY1497" fmla="*/ 2526974 h 4850679"/>
                              <a:gd name="connsiteX1498" fmla="*/ 289741 w 7340435"/>
                              <a:gd name="connsiteY1498" fmla="*/ 2509010 h 4850679"/>
                              <a:gd name="connsiteX1499" fmla="*/ 290539 w 7340435"/>
                              <a:gd name="connsiteY1499" fmla="*/ 2496236 h 4850679"/>
                              <a:gd name="connsiteX1500" fmla="*/ 299721 w 7340435"/>
                              <a:gd name="connsiteY1500" fmla="*/ 2489848 h 4850679"/>
                              <a:gd name="connsiteX1501" fmla="*/ 309301 w 7340435"/>
                              <a:gd name="connsiteY1501" fmla="*/ 2491844 h 4850679"/>
                              <a:gd name="connsiteX1502" fmla="*/ 318085 w 7340435"/>
                              <a:gd name="connsiteY1502" fmla="*/ 2487453 h 4850679"/>
                              <a:gd name="connsiteX1503" fmla="*/ 4769485 w 7340435"/>
                              <a:gd name="connsiteY1503" fmla="*/ 2481764 h 4850679"/>
                              <a:gd name="connsiteX1504" fmla="*/ 4755164 w 7340435"/>
                              <a:gd name="connsiteY1504" fmla="*/ 2489449 h 4850679"/>
                              <a:gd name="connsiteX1505" fmla="*/ 4747978 w 7340435"/>
                              <a:gd name="connsiteY1505" fmla="*/ 2498232 h 4850679"/>
                              <a:gd name="connsiteX1506" fmla="*/ 4742789 w 7340435"/>
                              <a:gd name="connsiteY1506" fmla="*/ 2498631 h 4850679"/>
                              <a:gd name="connsiteX1507" fmla="*/ 4734006 w 7340435"/>
                              <a:gd name="connsiteY1507" fmla="*/ 2491445 h 4850679"/>
                              <a:gd name="connsiteX1508" fmla="*/ 4718438 w 7340435"/>
                              <a:gd name="connsiteY1508" fmla="*/ 2486654 h 4850679"/>
                              <a:gd name="connsiteX1509" fmla="*/ 4704465 w 7340435"/>
                              <a:gd name="connsiteY1509" fmla="*/ 2494239 h 4850679"/>
                              <a:gd name="connsiteX1510" fmla="*/ 4707259 w 7340435"/>
                              <a:gd name="connsiteY1510" fmla="*/ 2524180 h 4850679"/>
                              <a:gd name="connsiteX1511" fmla="*/ 4751172 w 7340435"/>
                              <a:gd name="connsiteY1511" fmla="*/ 2560906 h 4850679"/>
                              <a:gd name="connsiteX1512" fmla="*/ 4787499 w 7340435"/>
                              <a:gd name="connsiteY1512" fmla="*/ 2516595 h 4850679"/>
                              <a:gd name="connsiteX1513" fmla="*/ 4784705 w 7340435"/>
                              <a:gd name="connsiteY1513" fmla="*/ 2486654 h 4850679"/>
                              <a:gd name="connsiteX1514" fmla="*/ 4769485 w 7340435"/>
                              <a:gd name="connsiteY1514" fmla="*/ 2481764 h 4850679"/>
                              <a:gd name="connsiteX1515" fmla="*/ 4768387 w 7340435"/>
                              <a:gd name="connsiteY1515" fmla="*/ 2475028 h 4850679"/>
                              <a:gd name="connsiteX1516" fmla="*/ 4789096 w 7340435"/>
                              <a:gd name="connsiteY1516" fmla="*/ 2481465 h 4850679"/>
                              <a:gd name="connsiteX1517" fmla="*/ 4792689 w 7340435"/>
                              <a:gd name="connsiteY1517" fmla="*/ 2521386 h 4850679"/>
                              <a:gd name="connsiteX1518" fmla="*/ 4753966 w 7340435"/>
                              <a:gd name="connsiteY1518" fmla="*/ 2568491 h 4850679"/>
                              <a:gd name="connsiteX1519" fmla="*/ 4748777 w 7340435"/>
                              <a:gd name="connsiteY1519" fmla="*/ 2568890 h 4850679"/>
                              <a:gd name="connsiteX1520" fmla="*/ 4702069 w 7340435"/>
                              <a:gd name="connsiteY1520" fmla="*/ 2529769 h 4850679"/>
                              <a:gd name="connsiteX1521" fmla="*/ 4698477 w 7340435"/>
                              <a:gd name="connsiteY1521" fmla="*/ 2489848 h 4850679"/>
                              <a:gd name="connsiteX1522" fmla="*/ 4717638 w 7340435"/>
                              <a:gd name="connsiteY1522" fmla="*/ 2479469 h 4850679"/>
                              <a:gd name="connsiteX1523" fmla="*/ 4738398 w 7340435"/>
                              <a:gd name="connsiteY1523" fmla="*/ 2486255 h 4850679"/>
                              <a:gd name="connsiteX1524" fmla="*/ 4744386 w 7340435"/>
                              <a:gd name="connsiteY1524" fmla="*/ 2491045 h 4850679"/>
                              <a:gd name="connsiteX1525" fmla="*/ 4749176 w 7340435"/>
                              <a:gd name="connsiteY1525" fmla="*/ 2485057 h 4850679"/>
                              <a:gd name="connsiteX1526" fmla="*/ 4768387 w 7340435"/>
                              <a:gd name="connsiteY1526" fmla="*/ 2475028 h 4850679"/>
                              <a:gd name="connsiteX1527" fmla="*/ 6070373 w 7340435"/>
                              <a:gd name="connsiteY1527" fmla="*/ 2460558 h 4850679"/>
                              <a:gd name="connsiteX1528" fmla="*/ 6096871 w 7340435"/>
                              <a:gd name="connsiteY1528" fmla="*/ 2479470 h 4850679"/>
                              <a:gd name="connsiteX1529" fmla="*/ 6091282 w 7340435"/>
                              <a:gd name="connsiteY1529" fmla="*/ 2483063 h 4850679"/>
                              <a:gd name="connsiteX1530" fmla="*/ 6041781 w 7340435"/>
                              <a:gd name="connsiteY1530" fmla="*/ 2471486 h 4850679"/>
                              <a:gd name="connsiteX1531" fmla="*/ 6030204 w 7340435"/>
                              <a:gd name="connsiteY1531" fmla="*/ 2520987 h 4850679"/>
                              <a:gd name="connsiteX1532" fmla="*/ 6024615 w 7340435"/>
                              <a:gd name="connsiteY1532" fmla="*/ 2524580 h 4850679"/>
                              <a:gd name="connsiteX1533" fmla="*/ 6038188 w 7340435"/>
                              <a:gd name="connsiteY1533" fmla="*/ 2465897 h 4850679"/>
                              <a:gd name="connsiteX1534" fmla="*/ 6070373 w 7340435"/>
                              <a:gd name="connsiteY1534" fmla="*/ 2460558 h 4850679"/>
                              <a:gd name="connsiteX1535" fmla="*/ 4112453 w 7340435"/>
                              <a:gd name="connsiteY1535" fmla="*/ 2410408 h 4850679"/>
                              <a:gd name="connsiteX1536" fmla="*/ 4104868 w 7340435"/>
                              <a:gd name="connsiteY1536" fmla="*/ 2414400 h 4850679"/>
                              <a:gd name="connsiteX1537" fmla="*/ 4103671 w 7340435"/>
                              <a:gd name="connsiteY1537" fmla="*/ 2415598 h 4850679"/>
                              <a:gd name="connsiteX1538" fmla="*/ 4102074 w 7340435"/>
                              <a:gd name="connsiteY1538" fmla="*/ 2414800 h 4850679"/>
                              <a:gd name="connsiteX1539" fmla="*/ 4094090 w 7340435"/>
                              <a:gd name="connsiteY1539" fmla="*/ 2412803 h 4850679"/>
                              <a:gd name="connsiteX1540" fmla="*/ 4088101 w 7340435"/>
                              <a:gd name="connsiteY1540" fmla="*/ 2416796 h 4850679"/>
                              <a:gd name="connsiteX1541" fmla="*/ 4087702 w 7340435"/>
                              <a:gd name="connsiteY1541" fmla="*/ 2425578 h 4850679"/>
                              <a:gd name="connsiteX1542" fmla="*/ 4106066 w 7340435"/>
                              <a:gd name="connsiteY1542" fmla="*/ 2441546 h 4850679"/>
                              <a:gd name="connsiteX1543" fmla="*/ 4108461 w 7340435"/>
                              <a:gd name="connsiteY1543" fmla="*/ 2441147 h 4850679"/>
                              <a:gd name="connsiteX1544" fmla="*/ 4122034 w 7340435"/>
                              <a:gd name="connsiteY1544" fmla="*/ 2421586 h 4850679"/>
                              <a:gd name="connsiteX1545" fmla="*/ 4119239 w 7340435"/>
                              <a:gd name="connsiteY1545" fmla="*/ 2412803 h 4850679"/>
                              <a:gd name="connsiteX1546" fmla="*/ 4112453 w 7340435"/>
                              <a:gd name="connsiteY1546" fmla="*/ 2410408 h 4850679"/>
                              <a:gd name="connsiteX1547" fmla="*/ 4112054 w 7340435"/>
                              <a:gd name="connsiteY1547" fmla="*/ 2406017 h 4850679"/>
                              <a:gd name="connsiteX1548" fmla="*/ 4122433 w 7340435"/>
                              <a:gd name="connsiteY1548" fmla="*/ 2409610 h 4850679"/>
                              <a:gd name="connsiteX1549" fmla="*/ 4126425 w 7340435"/>
                              <a:gd name="connsiteY1549" fmla="*/ 2421586 h 4850679"/>
                              <a:gd name="connsiteX1550" fmla="*/ 4119639 w 7340435"/>
                              <a:gd name="connsiteY1550" fmla="*/ 2435558 h 4850679"/>
                              <a:gd name="connsiteX1551" fmla="*/ 4110856 w 7340435"/>
                              <a:gd name="connsiteY1551" fmla="*/ 2444341 h 4850679"/>
                              <a:gd name="connsiteX1552" fmla="*/ 4107663 w 7340435"/>
                              <a:gd name="connsiteY1552" fmla="*/ 2445937 h 4850679"/>
                              <a:gd name="connsiteX1553" fmla="*/ 4104070 w 7340435"/>
                              <a:gd name="connsiteY1553" fmla="*/ 2445538 h 4850679"/>
                              <a:gd name="connsiteX1554" fmla="*/ 4083710 w 7340435"/>
                              <a:gd name="connsiteY1554" fmla="*/ 2427574 h 4850679"/>
                              <a:gd name="connsiteX1555" fmla="*/ 4084508 w 7340435"/>
                              <a:gd name="connsiteY1555" fmla="*/ 2414800 h 4850679"/>
                              <a:gd name="connsiteX1556" fmla="*/ 4093691 w 7340435"/>
                              <a:gd name="connsiteY1556" fmla="*/ 2408412 h 4850679"/>
                              <a:gd name="connsiteX1557" fmla="*/ 4103271 w 7340435"/>
                              <a:gd name="connsiteY1557" fmla="*/ 2410408 h 4850679"/>
                              <a:gd name="connsiteX1558" fmla="*/ 4112054 w 7340435"/>
                              <a:gd name="connsiteY1558" fmla="*/ 2406017 h 4850679"/>
                              <a:gd name="connsiteX1559" fmla="*/ 6326410 w 7340435"/>
                              <a:gd name="connsiteY1559" fmla="*/ 2386455 h 4850679"/>
                              <a:gd name="connsiteX1560" fmla="*/ 6317228 w 7340435"/>
                              <a:gd name="connsiteY1560" fmla="*/ 2404021 h 4850679"/>
                              <a:gd name="connsiteX1561" fmla="*/ 6334793 w 7340435"/>
                              <a:gd name="connsiteY1561" fmla="*/ 2413203 h 4850679"/>
                              <a:gd name="connsiteX1562" fmla="*/ 6343975 w 7340435"/>
                              <a:gd name="connsiteY1562" fmla="*/ 2395638 h 4850679"/>
                              <a:gd name="connsiteX1563" fmla="*/ 6326410 w 7340435"/>
                              <a:gd name="connsiteY1563" fmla="*/ 2386455 h 4850679"/>
                              <a:gd name="connsiteX1564" fmla="*/ 6324015 w 7340435"/>
                              <a:gd name="connsiteY1564" fmla="*/ 2379270 h 4850679"/>
                              <a:gd name="connsiteX1565" fmla="*/ 6351560 w 7340435"/>
                              <a:gd name="connsiteY1565" fmla="*/ 2393642 h 4850679"/>
                              <a:gd name="connsiteX1566" fmla="*/ 6337189 w 7340435"/>
                              <a:gd name="connsiteY1566" fmla="*/ 2421187 h 4850679"/>
                              <a:gd name="connsiteX1567" fmla="*/ 6309643 w 7340435"/>
                              <a:gd name="connsiteY1567" fmla="*/ 2406816 h 4850679"/>
                              <a:gd name="connsiteX1568" fmla="*/ 6324015 w 7340435"/>
                              <a:gd name="connsiteY1568" fmla="*/ 2379270 h 4850679"/>
                              <a:gd name="connsiteX1569" fmla="*/ 6320022 w 7340435"/>
                              <a:gd name="connsiteY1569" fmla="*/ 2366097 h 4850679"/>
                              <a:gd name="connsiteX1570" fmla="*/ 6296468 w 7340435"/>
                              <a:gd name="connsiteY1570" fmla="*/ 2410409 h 4850679"/>
                              <a:gd name="connsiteX1571" fmla="*/ 6340780 w 7340435"/>
                              <a:gd name="connsiteY1571" fmla="*/ 2433961 h 4850679"/>
                              <a:gd name="connsiteX1572" fmla="*/ 6364333 w 7340435"/>
                              <a:gd name="connsiteY1572" fmla="*/ 2389650 h 4850679"/>
                              <a:gd name="connsiteX1573" fmla="*/ 6320022 w 7340435"/>
                              <a:gd name="connsiteY1573" fmla="*/ 2366097 h 4850679"/>
                              <a:gd name="connsiteX1574" fmla="*/ 6334699 w 7340435"/>
                              <a:gd name="connsiteY1574" fmla="*/ 2356772 h 4850679"/>
                              <a:gd name="connsiteX1575" fmla="*/ 6371918 w 7340435"/>
                              <a:gd name="connsiteY1575" fmla="*/ 2387255 h 4850679"/>
                              <a:gd name="connsiteX1576" fmla="*/ 6343176 w 7340435"/>
                              <a:gd name="connsiteY1576" fmla="*/ 2441546 h 4850679"/>
                              <a:gd name="connsiteX1577" fmla="*/ 6288884 w 7340435"/>
                              <a:gd name="connsiteY1577" fmla="*/ 2412804 h 4850679"/>
                              <a:gd name="connsiteX1578" fmla="*/ 6317627 w 7340435"/>
                              <a:gd name="connsiteY1578" fmla="*/ 2358512 h 4850679"/>
                              <a:gd name="connsiteX1579" fmla="*/ 6334699 w 7340435"/>
                              <a:gd name="connsiteY1579" fmla="*/ 2356772 h 4850679"/>
                              <a:gd name="connsiteX1580" fmla="*/ 1871310 w 7340435"/>
                              <a:gd name="connsiteY1580" fmla="*/ 2344440 h 4850679"/>
                              <a:gd name="connsiteX1581" fmla="*/ 1856988 w 7340435"/>
                              <a:gd name="connsiteY1581" fmla="*/ 2352125 h 4850679"/>
                              <a:gd name="connsiteX1582" fmla="*/ 1849802 w 7340435"/>
                              <a:gd name="connsiteY1582" fmla="*/ 2360908 h 4850679"/>
                              <a:gd name="connsiteX1583" fmla="*/ 1844614 w 7340435"/>
                              <a:gd name="connsiteY1583" fmla="*/ 2361307 h 4850679"/>
                              <a:gd name="connsiteX1584" fmla="*/ 1835830 w 7340435"/>
                              <a:gd name="connsiteY1584" fmla="*/ 2354121 h 4850679"/>
                              <a:gd name="connsiteX1585" fmla="*/ 1820262 w 7340435"/>
                              <a:gd name="connsiteY1585" fmla="*/ 2349330 h 4850679"/>
                              <a:gd name="connsiteX1586" fmla="*/ 1806290 w 7340435"/>
                              <a:gd name="connsiteY1586" fmla="*/ 2356915 h 4850679"/>
                              <a:gd name="connsiteX1587" fmla="*/ 1809084 w 7340435"/>
                              <a:gd name="connsiteY1587" fmla="*/ 2386856 h 4850679"/>
                              <a:gd name="connsiteX1588" fmla="*/ 1852997 w 7340435"/>
                              <a:gd name="connsiteY1588" fmla="*/ 2423582 h 4850679"/>
                              <a:gd name="connsiteX1589" fmla="*/ 1889324 w 7340435"/>
                              <a:gd name="connsiteY1589" fmla="*/ 2379271 h 4850679"/>
                              <a:gd name="connsiteX1590" fmla="*/ 1886531 w 7340435"/>
                              <a:gd name="connsiteY1590" fmla="*/ 2349330 h 4850679"/>
                              <a:gd name="connsiteX1591" fmla="*/ 1871310 w 7340435"/>
                              <a:gd name="connsiteY1591" fmla="*/ 2344440 h 4850679"/>
                              <a:gd name="connsiteX1592" fmla="*/ 1870213 w 7340435"/>
                              <a:gd name="connsiteY1592" fmla="*/ 2337704 h 4850679"/>
                              <a:gd name="connsiteX1593" fmla="*/ 1890922 w 7340435"/>
                              <a:gd name="connsiteY1593" fmla="*/ 2344141 h 4850679"/>
                              <a:gd name="connsiteX1594" fmla="*/ 1894514 w 7340435"/>
                              <a:gd name="connsiteY1594" fmla="*/ 2384061 h 4850679"/>
                              <a:gd name="connsiteX1595" fmla="*/ 1855791 w 7340435"/>
                              <a:gd name="connsiteY1595" fmla="*/ 2431167 h 4850679"/>
                              <a:gd name="connsiteX1596" fmla="*/ 1850602 w 7340435"/>
                              <a:gd name="connsiteY1596" fmla="*/ 2431566 h 4850679"/>
                              <a:gd name="connsiteX1597" fmla="*/ 1803894 w 7340435"/>
                              <a:gd name="connsiteY1597" fmla="*/ 2392445 h 4850679"/>
                              <a:gd name="connsiteX1598" fmla="*/ 1800302 w 7340435"/>
                              <a:gd name="connsiteY1598" fmla="*/ 2352524 h 4850679"/>
                              <a:gd name="connsiteX1599" fmla="*/ 1819464 w 7340435"/>
                              <a:gd name="connsiteY1599" fmla="*/ 2342145 h 4850679"/>
                              <a:gd name="connsiteX1600" fmla="*/ 1840221 w 7340435"/>
                              <a:gd name="connsiteY1600" fmla="*/ 2348931 h 4850679"/>
                              <a:gd name="connsiteX1601" fmla="*/ 1846210 w 7340435"/>
                              <a:gd name="connsiteY1601" fmla="*/ 2353721 h 4850679"/>
                              <a:gd name="connsiteX1602" fmla="*/ 1851001 w 7340435"/>
                              <a:gd name="connsiteY1602" fmla="*/ 2347733 h 4850679"/>
                              <a:gd name="connsiteX1603" fmla="*/ 1870213 w 7340435"/>
                              <a:gd name="connsiteY1603" fmla="*/ 2337704 h 4850679"/>
                              <a:gd name="connsiteX1604" fmla="*/ 3172605 w 7340435"/>
                              <a:gd name="connsiteY1604" fmla="*/ 2323233 h 4850679"/>
                              <a:gd name="connsiteX1605" fmla="*/ 3199100 w 7340435"/>
                              <a:gd name="connsiteY1605" fmla="*/ 2342145 h 4850679"/>
                              <a:gd name="connsiteX1606" fmla="*/ 3193513 w 7340435"/>
                              <a:gd name="connsiteY1606" fmla="*/ 2345738 h 4850679"/>
                              <a:gd name="connsiteX1607" fmla="*/ 3144011 w 7340435"/>
                              <a:gd name="connsiteY1607" fmla="*/ 2334161 h 4850679"/>
                              <a:gd name="connsiteX1608" fmla="*/ 3132436 w 7340435"/>
                              <a:gd name="connsiteY1608" fmla="*/ 2383662 h 4850679"/>
                              <a:gd name="connsiteX1609" fmla="*/ 3126846 w 7340435"/>
                              <a:gd name="connsiteY1609" fmla="*/ 2387255 h 4850679"/>
                              <a:gd name="connsiteX1610" fmla="*/ 3140419 w 7340435"/>
                              <a:gd name="connsiteY1610" fmla="*/ 2328572 h 4850679"/>
                              <a:gd name="connsiteX1611" fmla="*/ 3172605 w 7340435"/>
                              <a:gd name="connsiteY1611" fmla="*/ 2323233 h 4850679"/>
                              <a:gd name="connsiteX1612" fmla="*/ 3428236 w 7340435"/>
                              <a:gd name="connsiteY1612" fmla="*/ 2249131 h 4850679"/>
                              <a:gd name="connsiteX1613" fmla="*/ 3419057 w 7340435"/>
                              <a:gd name="connsiteY1613" fmla="*/ 2266697 h 4850679"/>
                              <a:gd name="connsiteX1614" fmla="*/ 3436619 w 7340435"/>
                              <a:gd name="connsiteY1614" fmla="*/ 2275879 h 4850679"/>
                              <a:gd name="connsiteX1615" fmla="*/ 3445802 w 7340435"/>
                              <a:gd name="connsiteY1615" fmla="*/ 2258314 h 4850679"/>
                              <a:gd name="connsiteX1616" fmla="*/ 3428236 w 7340435"/>
                              <a:gd name="connsiteY1616" fmla="*/ 2249131 h 4850679"/>
                              <a:gd name="connsiteX1617" fmla="*/ 3425843 w 7340435"/>
                              <a:gd name="connsiteY1617" fmla="*/ 2241946 h 4850679"/>
                              <a:gd name="connsiteX1618" fmla="*/ 3453385 w 7340435"/>
                              <a:gd name="connsiteY1618" fmla="*/ 2256318 h 4850679"/>
                              <a:gd name="connsiteX1619" fmla="*/ 3439014 w 7340435"/>
                              <a:gd name="connsiteY1619" fmla="*/ 2283863 h 4850679"/>
                              <a:gd name="connsiteX1620" fmla="*/ 3411471 w 7340435"/>
                              <a:gd name="connsiteY1620" fmla="*/ 2269491 h 4850679"/>
                              <a:gd name="connsiteX1621" fmla="*/ 3425843 w 7340435"/>
                              <a:gd name="connsiteY1621" fmla="*/ 2241946 h 4850679"/>
                              <a:gd name="connsiteX1622" fmla="*/ 3421849 w 7340435"/>
                              <a:gd name="connsiteY1622" fmla="*/ 2229172 h 4850679"/>
                              <a:gd name="connsiteX1623" fmla="*/ 3398299 w 7340435"/>
                              <a:gd name="connsiteY1623" fmla="*/ 2273484 h 4850679"/>
                              <a:gd name="connsiteX1624" fmla="*/ 3442607 w 7340435"/>
                              <a:gd name="connsiteY1624" fmla="*/ 2297036 h 4850679"/>
                              <a:gd name="connsiteX1625" fmla="*/ 3466158 w 7340435"/>
                              <a:gd name="connsiteY1625" fmla="*/ 2252725 h 4850679"/>
                              <a:gd name="connsiteX1626" fmla="*/ 3421849 w 7340435"/>
                              <a:gd name="connsiteY1626" fmla="*/ 2229172 h 4850679"/>
                              <a:gd name="connsiteX1627" fmla="*/ 1198320 w 7340435"/>
                              <a:gd name="connsiteY1627" fmla="*/ 2220788 h 4850679"/>
                              <a:gd name="connsiteX1628" fmla="*/ 1190736 w 7340435"/>
                              <a:gd name="connsiteY1628" fmla="*/ 2224780 h 4850679"/>
                              <a:gd name="connsiteX1629" fmla="*/ 1189538 w 7340435"/>
                              <a:gd name="connsiteY1629" fmla="*/ 2225978 h 4850679"/>
                              <a:gd name="connsiteX1630" fmla="*/ 1187942 w 7340435"/>
                              <a:gd name="connsiteY1630" fmla="*/ 2225180 h 4850679"/>
                              <a:gd name="connsiteX1631" fmla="*/ 1179957 w 7340435"/>
                              <a:gd name="connsiteY1631" fmla="*/ 2223183 h 4850679"/>
                              <a:gd name="connsiteX1632" fmla="*/ 1173969 w 7340435"/>
                              <a:gd name="connsiteY1632" fmla="*/ 2227176 h 4850679"/>
                              <a:gd name="connsiteX1633" fmla="*/ 1173571 w 7340435"/>
                              <a:gd name="connsiteY1633" fmla="*/ 2235958 h 4850679"/>
                              <a:gd name="connsiteX1634" fmla="*/ 1191933 w 7340435"/>
                              <a:gd name="connsiteY1634" fmla="*/ 2251926 h 4850679"/>
                              <a:gd name="connsiteX1635" fmla="*/ 1194328 w 7340435"/>
                              <a:gd name="connsiteY1635" fmla="*/ 2251527 h 4850679"/>
                              <a:gd name="connsiteX1636" fmla="*/ 1207902 w 7340435"/>
                              <a:gd name="connsiteY1636" fmla="*/ 2231966 h 4850679"/>
                              <a:gd name="connsiteX1637" fmla="*/ 1205108 w 7340435"/>
                              <a:gd name="connsiteY1637" fmla="*/ 2223183 h 4850679"/>
                              <a:gd name="connsiteX1638" fmla="*/ 1198320 w 7340435"/>
                              <a:gd name="connsiteY1638" fmla="*/ 2220788 h 4850679"/>
                              <a:gd name="connsiteX1639" fmla="*/ 3436526 w 7340435"/>
                              <a:gd name="connsiteY1639" fmla="*/ 2219448 h 4850679"/>
                              <a:gd name="connsiteX1640" fmla="*/ 3473743 w 7340435"/>
                              <a:gd name="connsiteY1640" fmla="*/ 2249931 h 4850679"/>
                              <a:gd name="connsiteX1641" fmla="*/ 3445001 w 7340435"/>
                              <a:gd name="connsiteY1641" fmla="*/ 2304222 h 4850679"/>
                              <a:gd name="connsiteX1642" fmla="*/ 3390715 w 7340435"/>
                              <a:gd name="connsiteY1642" fmla="*/ 2275480 h 4850679"/>
                              <a:gd name="connsiteX1643" fmla="*/ 3419453 w 7340435"/>
                              <a:gd name="connsiteY1643" fmla="*/ 2221188 h 4850679"/>
                              <a:gd name="connsiteX1644" fmla="*/ 3436526 w 7340435"/>
                              <a:gd name="connsiteY1644" fmla="*/ 2219448 h 4850679"/>
                              <a:gd name="connsiteX1645" fmla="*/ 1197523 w 7340435"/>
                              <a:gd name="connsiteY1645" fmla="*/ 2216397 h 4850679"/>
                              <a:gd name="connsiteX1646" fmla="*/ 1207902 w 7340435"/>
                              <a:gd name="connsiteY1646" fmla="*/ 2219990 h 4850679"/>
                              <a:gd name="connsiteX1647" fmla="*/ 1211894 w 7340435"/>
                              <a:gd name="connsiteY1647" fmla="*/ 2231966 h 4850679"/>
                              <a:gd name="connsiteX1648" fmla="*/ 1205108 w 7340435"/>
                              <a:gd name="connsiteY1648" fmla="*/ 2245938 h 4850679"/>
                              <a:gd name="connsiteX1649" fmla="*/ 1196325 w 7340435"/>
                              <a:gd name="connsiteY1649" fmla="*/ 2254721 h 4850679"/>
                              <a:gd name="connsiteX1650" fmla="*/ 1193131 w 7340435"/>
                              <a:gd name="connsiteY1650" fmla="*/ 2256317 h 4850679"/>
                              <a:gd name="connsiteX1651" fmla="*/ 1189538 w 7340435"/>
                              <a:gd name="connsiteY1651" fmla="*/ 2255918 h 4850679"/>
                              <a:gd name="connsiteX1652" fmla="*/ 1169179 w 7340435"/>
                              <a:gd name="connsiteY1652" fmla="*/ 2237954 h 4850679"/>
                              <a:gd name="connsiteX1653" fmla="*/ 1169977 w 7340435"/>
                              <a:gd name="connsiteY1653" fmla="*/ 2225180 h 4850679"/>
                              <a:gd name="connsiteX1654" fmla="*/ 1179159 w 7340435"/>
                              <a:gd name="connsiteY1654" fmla="*/ 2218792 h 4850679"/>
                              <a:gd name="connsiteX1655" fmla="*/ 1188740 w 7340435"/>
                              <a:gd name="connsiteY1655" fmla="*/ 2220788 h 4850679"/>
                              <a:gd name="connsiteX1656" fmla="*/ 1197523 w 7340435"/>
                              <a:gd name="connsiteY1656" fmla="*/ 2216397 h 4850679"/>
                              <a:gd name="connsiteX1657" fmla="*/ 5648919 w 7340435"/>
                              <a:gd name="connsiteY1657" fmla="*/ 2211108 h 4850679"/>
                              <a:gd name="connsiteX1658" fmla="*/ 5634598 w 7340435"/>
                              <a:gd name="connsiteY1658" fmla="*/ 2218793 h 4850679"/>
                              <a:gd name="connsiteX1659" fmla="*/ 5627412 w 7340435"/>
                              <a:gd name="connsiteY1659" fmla="*/ 2227576 h 4850679"/>
                              <a:gd name="connsiteX1660" fmla="*/ 5622223 w 7340435"/>
                              <a:gd name="connsiteY1660" fmla="*/ 2227975 h 4850679"/>
                              <a:gd name="connsiteX1661" fmla="*/ 5613440 w 7340435"/>
                              <a:gd name="connsiteY1661" fmla="*/ 2220789 h 4850679"/>
                              <a:gd name="connsiteX1662" fmla="*/ 5597872 w 7340435"/>
                              <a:gd name="connsiteY1662" fmla="*/ 2215998 h 4850679"/>
                              <a:gd name="connsiteX1663" fmla="*/ 5583899 w 7340435"/>
                              <a:gd name="connsiteY1663" fmla="*/ 2223583 h 4850679"/>
                              <a:gd name="connsiteX1664" fmla="*/ 5586693 w 7340435"/>
                              <a:gd name="connsiteY1664" fmla="*/ 2253524 h 4850679"/>
                              <a:gd name="connsiteX1665" fmla="*/ 5630606 w 7340435"/>
                              <a:gd name="connsiteY1665" fmla="*/ 2290250 h 4850679"/>
                              <a:gd name="connsiteX1666" fmla="*/ 5666933 w 7340435"/>
                              <a:gd name="connsiteY1666" fmla="*/ 2245939 h 4850679"/>
                              <a:gd name="connsiteX1667" fmla="*/ 5664138 w 7340435"/>
                              <a:gd name="connsiteY1667" fmla="*/ 2215998 h 4850679"/>
                              <a:gd name="connsiteX1668" fmla="*/ 5648919 w 7340435"/>
                              <a:gd name="connsiteY1668" fmla="*/ 2211108 h 4850679"/>
                              <a:gd name="connsiteX1669" fmla="*/ 5647821 w 7340435"/>
                              <a:gd name="connsiteY1669" fmla="*/ 2204372 h 4850679"/>
                              <a:gd name="connsiteX1670" fmla="*/ 5668530 w 7340435"/>
                              <a:gd name="connsiteY1670" fmla="*/ 2210809 h 4850679"/>
                              <a:gd name="connsiteX1671" fmla="*/ 5672122 w 7340435"/>
                              <a:gd name="connsiteY1671" fmla="*/ 2250729 h 4850679"/>
                              <a:gd name="connsiteX1672" fmla="*/ 5633400 w 7340435"/>
                              <a:gd name="connsiteY1672" fmla="*/ 2297835 h 4850679"/>
                              <a:gd name="connsiteX1673" fmla="*/ 5628211 w 7340435"/>
                              <a:gd name="connsiteY1673" fmla="*/ 2298234 h 4850679"/>
                              <a:gd name="connsiteX1674" fmla="*/ 5581503 w 7340435"/>
                              <a:gd name="connsiteY1674" fmla="*/ 2259113 h 4850679"/>
                              <a:gd name="connsiteX1675" fmla="*/ 5577911 w 7340435"/>
                              <a:gd name="connsiteY1675" fmla="*/ 2219192 h 4850679"/>
                              <a:gd name="connsiteX1676" fmla="*/ 5597072 w 7340435"/>
                              <a:gd name="connsiteY1676" fmla="*/ 2208813 h 4850679"/>
                              <a:gd name="connsiteX1677" fmla="*/ 5617831 w 7340435"/>
                              <a:gd name="connsiteY1677" fmla="*/ 2215599 h 4850679"/>
                              <a:gd name="connsiteX1678" fmla="*/ 5623819 w 7340435"/>
                              <a:gd name="connsiteY1678" fmla="*/ 2220389 h 4850679"/>
                              <a:gd name="connsiteX1679" fmla="*/ 5628610 w 7340435"/>
                              <a:gd name="connsiteY1679" fmla="*/ 2214401 h 4850679"/>
                              <a:gd name="connsiteX1680" fmla="*/ 5647821 w 7340435"/>
                              <a:gd name="connsiteY1680" fmla="*/ 2204372 h 4850679"/>
                              <a:gd name="connsiteX1681" fmla="*/ 6949809 w 7340435"/>
                              <a:gd name="connsiteY1681" fmla="*/ 2189900 h 4850679"/>
                              <a:gd name="connsiteX1682" fmla="*/ 6976306 w 7340435"/>
                              <a:gd name="connsiteY1682" fmla="*/ 2208813 h 4850679"/>
                              <a:gd name="connsiteX1683" fmla="*/ 6970717 w 7340435"/>
                              <a:gd name="connsiteY1683" fmla="*/ 2212406 h 4850679"/>
                              <a:gd name="connsiteX1684" fmla="*/ 6921216 w 7340435"/>
                              <a:gd name="connsiteY1684" fmla="*/ 2200828 h 4850679"/>
                              <a:gd name="connsiteX1685" fmla="*/ 6909638 w 7340435"/>
                              <a:gd name="connsiteY1685" fmla="*/ 2250330 h 4850679"/>
                              <a:gd name="connsiteX1686" fmla="*/ 6904050 w 7340435"/>
                              <a:gd name="connsiteY1686" fmla="*/ 2253923 h 4850679"/>
                              <a:gd name="connsiteX1687" fmla="*/ 6917623 w 7340435"/>
                              <a:gd name="connsiteY1687" fmla="*/ 2195240 h 4850679"/>
                              <a:gd name="connsiteX1688" fmla="*/ 6949809 w 7340435"/>
                              <a:gd name="connsiteY1688" fmla="*/ 2189900 h 4850679"/>
                              <a:gd name="connsiteX1689" fmla="*/ 230910 w 7340435"/>
                              <a:gd name="connsiteY1689" fmla="*/ 2150778 h 4850679"/>
                              <a:gd name="connsiteX1690" fmla="*/ 257407 w 7340435"/>
                              <a:gd name="connsiteY1690" fmla="*/ 2169691 h 4850679"/>
                              <a:gd name="connsiteX1691" fmla="*/ 251818 w 7340435"/>
                              <a:gd name="connsiteY1691" fmla="*/ 2173284 h 4850679"/>
                              <a:gd name="connsiteX1692" fmla="*/ 202316 w 7340435"/>
                              <a:gd name="connsiteY1692" fmla="*/ 2161706 h 4850679"/>
                              <a:gd name="connsiteX1693" fmla="*/ 190739 w 7340435"/>
                              <a:gd name="connsiteY1693" fmla="*/ 2211208 h 4850679"/>
                              <a:gd name="connsiteX1694" fmla="*/ 185151 w 7340435"/>
                              <a:gd name="connsiteY1694" fmla="*/ 2214801 h 4850679"/>
                              <a:gd name="connsiteX1695" fmla="*/ 198723 w 7340435"/>
                              <a:gd name="connsiteY1695" fmla="*/ 2156118 h 4850679"/>
                              <a:gd name="connsiteX1696" fmla="*/ 230910 w 7340435"/>
                              <a:gd name="connsiteY1696" fmla="*/ 2150778 h 4850679"/>
                              <a:gd name="connsiteX1697" fmla="*/ 4991888 w 7340435"/>
                              <a:gd name="connsiteY1697" fmla="*/ 2139352 h 4850679"/>
                              <a:gd name="connsiteX1698" fmla="*/ 4984303 w 7340435"/>
                              <a:gd name="connsiteY1698" fmla="*/ 2143344 h 4850679"/>
                              <a:gd name="connsiteX1699" fmla="*/ 4983106 w 7340435"/>
                              <a:gd name="connsiteY1699" fmla="*/ 2144542 h 4850679"/>
                              <a:gd name="connsiteX1700" fmla="*/ 4981509 w 7340435"/>
                              <a:gd name="connsiteY1700" fmla="*/ 2143743 h 4850679"/>
                              <a:gd name="connsiteX1701" fmla="*/ 4973525 w 7340435"/>
                              <a:gd name="connsiteY1701" fmla="*/ 2141747 h 4850679"/>
                              <a:gd name="connsiteX1702" fmla="*/ 4967536 w 7340435"/>
                              <a:gd name="connsiteY1702" fmla="*/ 2145740 h 4850679"/>
                              <a:gd name="connsiteX1703" fmla="*/ 4967137 w 7340435"/>
                              <a:gd name="connsiteY1703" fmla="*/ 2154522 h 4850679"/>
                              <a:gd name="connsiteX1704" fmla="*/ 4985501 w 7340435"/>
                              <a:gd name="connsiteY1704" fmla="*/ 2170490 h 4850679"/>
                              <a:gd name="connsiteX1705" fmla="*/ 4987896 w 7340435"/>
                              <a:gd name="connsiteY1705" fmla="*/ 2170091 h 4850679"/>
                              <a:gd name="connsiteX1706" fmla="*/ 5001469 w 7340435"/>
                              <a:gd name="connsiteY1706" fmla="*/ 2150530 h 4850679"/>
                              <a:gd name="connsiteX1707" fmla="*/ 4998675 w 7340435"/>
                              <a:gd name="connsiteY1707" fmla="*/ 2141747 h 4850679"/>
                              <a:gd name="connsiteX1708" fmla="*/ 4991888 w 7340435"/>
                              <a:gd name="connsiteY1708" fmla="*/ 2139352 h 4850679"/>
                              <a:gd name="connsiteX1709" fmla="*/ 4991489 w 7340435"/>
                              <a:gd name="connsiteY1709" fmla="*/ 2135360 h 4850679"/>
                              <a:gd name="connsiteX1710" fmla="*/ 5001868 w 7340435"/>
                              <a:gd name="connsiteY1710" fmla="*/ 2138952 h 4850679"/>
                              <a:gd name="connsiteX1711" fmla="*/ 5005860 w 7340435"/>
                              <a:gd name="connsiteY1711" fmla="*/ 2150929 h 4850679"/>
                              <a:gd name="connsiteX1712" fmla="*/ 4999074 w 7340435"/>
                              <a:gd name="connsiteY1712" fmla="*/ 2164901 h 4850679"/>
                              <a:gd name="connsiteX1713" fmla="*/ 4990291 w 7340435"/>
                              <a:gd name="connsiteY1713" fmla="*/ 2173684 h 4850679"/>
                              <a:gd name="connsiteX1714" fmla="*/ 4987098 w 7340435"/>
                              <a:gd name="connsiteY1714" fmla="*/ 2175281 h 4850679"/>
                              <a:gd name="connsiteX1715" fmla="*/ 4983505 w 7340435"/>
                              <a:gd name="connsiteY1715" fmla="*/ 2174881 h 4850679"/>
                              <a:gd name="connsiteX1716" fmla="*/ 4963145 w 7340435"/>
                              <a:gd name="connsiteY1716" fmla="*/ 2156917 h 4850679"/>
                              <a:gd name="connsiteX1717" fmla="*/ 4963943 w 7340435"/>
                              <a:gd name="connsiteY1717" fmla="*/ 2144143 h 4850679"/>
                              <a:gd name="connsiteX1718" fmla="*/ 4973126 w 7340435"/>
                              <a:gd name="connsiteY1718" fmla="*/ 2137755 h 4850679"/>
                              <a:gd name="connsiteX1719" fmla="*/ 4982707 w 7340435"/>
                              <a:gd name="connsiteY1719" fmla="*/ 2139751 h 4850679"/>
                              <a:gd name="connsiteX1720" fmla="*/ 4991489 w 7340435"/>
                              <a:gd name="connsiteY1720" fmla="*/ 2135360 h 4850679"/>
                              <a:gd name="connsiteX1721" fmla="*/ 7205844 w 7340435"/>
                              <a:gd name="connsiteY1721" fmla="*/ 2115798 h 4850679"/>
                              <a:gd name="connsiteX1722" fmla="*/ 7196661 w 7340435"/>
                              <a:gd name="connsiteY1722" fmla="*/ 2133364 h 4850679"/>
                              <a:gd name="connsiteX1723" fmla="*/ 7214227 w 7340435"/>
                              <a:gd name="connsiteY1723" fmla="*/ 2142546 h 4850679"/>
                              <a:gd name="connsiteX1724" fmla="*/ 7223409 w 7340435"/>
                              <a:gd name="connsiteY1724" fmla="*/ 2124981 h 4850679"/>
                              <a:gd name="connsiteX1725" fmla="*/ 7205844 w 7340435"/>
                              <a:gd name="connsiteY1725" fmla="*/ 2115798 h 4850679"/>
                              <a:gd name="connsiteX1726" fmla="*/ 7203449 w 7340435"/>
                              <a:gd name="connsiteY1726" fmla="*/ 2108214 h 4850679"/>
                              <a:gd name="connsiteX1727" fmla="*/ 7230993 w 7340435"/>
                              <a:gd name="connsiteY1727" fmla="*/ 2122586 h 4850679"/>
                              <a:gd name="connsiteX1728" fmla="*/ 7216622 w 7340435"/>
                              <a:gd name="connsiteY1728" fmla="*/ 2150131 h 4850679"/>
                              <a:gd name="connsiteX1729" fmla="*/ 7189077 w 7340435"/>
                              <a:gd name="connsiteY1729" fmla="*/ 2135759 h 4850679"/>
                              <a:gd name="connsiteX1730" fmla="*/ 7203449 w 7340435"/>
                              <a:gd name="connsiteY1730" fmla="*/ 2108214 h 4850679"/>
                              <a:gd name="connsiteX1731" fmla="*/ 7199457 w 7340435"/>
                              <a:gd name="connsiteY1731" fmla="*/ 2095440 h 4850679"/>
                              <a:gd name="connsiteX1732" fmla="*/ 7175904 w 7340435"/>
                              <a:gd name="connsiteY1732" fmla="*/ 2139752 h 4850679"/>
                              <a:gd name="connsiteX1733" fmla="*/ 7220216 w 7340435"/>
                              <a:gd name="connsiteY1733" fmla="*/ 2163304 h 4850679"/>
                              <a:gd name="connsiteX1734" fmla="*/ 7243768 w 7340435"/>
                              <a:gd name="connsiteY1734" fmla="*/ 2118993 h 4850679"/>
                              <a:gd name="connsiteX1735" fmla="*/ 7199457 w 7340435"/>
                              <a:gd name="connsiteY1735" fmla="*/ 2095440 h 4850679"/>
                              <a:gd name="connsiteX1736" fmla="*/ 7214134 w 7340435"/>
                              <a:gd name="connsiteY1736" fmla="*/ 2085716 h 4850679"/>
                              <a:gd name="connsiteX1737" fmla="*/ 7251353 w 7340435"/>
                              <a:gd name="connsiteY1737" fmla="*/ 2116199 h 4850679"/>
                              <a:gd name="connsiteX1738" fmla="*/ 7222611 w 7340435"/>
                              <a:gd name="connsiteY1738" fmla="*/ 2170490 h 4850679"/>
                              <a:gd name="connsiteX1739" fmla="*/ 7168319 w 7340435"/>
                              <a:gd name="connsiteY1739" fmla="*/ 2141748 h 4850679"/>
                              <a:gd name="connsiteX1740" fmla="*/ 7197062 w 7340435"/>
                              <a:gd name="connsiteY1740" fmla="*/ 2087456 h 4850679"/>
                              <a:gd name="connsiteX1741" fmla="*/ 7214134 w 7340435"/>
                              <a:gd name="connsiteY1741" fmla="*/ 2085716 h 4850679"/>
                              <a:gd name="connsiteX1742" fmla="*/ 486546 w 7340435"/>
                              <a:gd name="connsiteY1742" fmla="*/ 2076678 h 4850679"/>
                              <a:gd name="connsiteX1743" fmla="*/ 477365 w 7340435"/>
                              <a:gd name="connsiteY1743" fmla="*/ 2094243 h 4850679"/>
                              <a:gd name="connsiteX1744" fmla="*/ 494929 w 7340435"/>
                              <a:gd name="connsiteY1744" fmla="*/ 2103425 h 4850679"/>
                              <a:gd name="connsiteX1745" fmla="*/ 504111 w 7340435"/>
                              <a:gd name="connsiteY1745" fmla="*/ 2085860 h 4850679"/>
                              <a:gd name="connsiteX1746" fmla="*/ 486546 w 7340435"/>
                              <a:gd name="connsiteY1746" fmla="*/ 2076678 h 4850679"/>
                              <a:gd name="connsiteX1747" fmla="*/ 2750747 w 7340435"/>
                              <a:gd name="connsiteY1747" fmla="*/ 2073783 h 4850679"/>
                              <a:gd name="connsiteX1748" fmla="*/ 2736428 w 7340435"/>
                              <a:gd name="connsiteY1748" fmla="*/ 2081468 h 4850679"/>
                              <a:gd name="connsiteX1749" fmla="*/ 2729241 w 7340435"/>
                              <a:gd name="connsiteY1749" fmla="*/ 2090251 h 4850679"/>
                              <a:gd name="connsiteX1750" fmla="*/ 2724053 w 7340435"/>
                              <a:gd name="connsiteY1750" fmla="*/ 2090650 h 4850679"/>
                              <a:gd name="connsiteX1751" fmla="*/ 2715270 w 7340435"/>
                              <a:gd name="connsiteY1751" fmla="*/ 2083464 h 4850679"/>
                              <a:gd name="connsiteX1752" fmla="*/ 2699701 w 7340435"/>
                              <a:gd name="connsiteY1752" fmla="*/ 2078673 h 4850679"/>
                              <a:gd name="connsiteX1753" fmla="*/ 2685730 w 7340435"/>
                              <a:gd name="connsiteY1753" fmla="*/ 2086258 h 4850679"/>
                              <a:gd name="connsiteX1754" fmla="*/ 2688524 w 7340435"/>
                              <a:gd name="connsiteY1754" fmla="*/ 2116199 h 4850679"/>
                              <a:gd name="connsiteX1755" fmla="*/ 2732433 w 7340435"/>
                              <a:gd name="connsiteY1755" fmla="*/ 2152925 h 4850679"/>
                              <a:gd name="connsiteX1756" fmla="*/ 2768762 w 7340435"/>
                              <a:gd name="connsiteY1756" fmla="*/ 2108614 h 4850679"/>
                              <a:gd name="connsiteX1757" fmla="*/ 2765970 w 7340435"/>
                              <a:gd name="connsiteY1757" fmla="*/ 2078673 h 4850679"/>
                              <a:gd name="connsiteX1758" fmla="*/ 2750747 w 7340435"/>
                              <a:gd name="connsiteY1758" fmla="*/ 2073783 h 4850679"/>
                              <a:gd name="connsiteX1759" fmla="*/ 4024479 w 7340435"/>
                              <a:gd name="connsiteY1759" fmla="*/ 2069742 h 4850679"/>
                              <a:gd name="connsiteX1760" fmla="*/ 4050977 w 7340435"/>
                              <a:gd name="connsiteY1760" fmla="*/ 2088654 h 4850679"/>
                              <a:gd name="connsiteX1761" fmla="*/ 4045388 w 7340435"/>
                              <a:gd name="connsiteY1761" fmla="*/ 2092247 h 4850679"/>
                              <a:gd name="connsiteX1762" fmla="*/ 3995887 w 7340435"/>
                              <a:gd name="connsiteY1762" fmla="*/ 2080670 h 4850679"/>
                              <a:gd name="connsiteX1763" fmla="*/ 3984310 w 7340435"/>
                              <a:gd name="connsiteY1763" fmla="*/ 2130171 h 4850679"/>
                              <a:gd name="connsiteX1764" fmla="*/ 3978721 w 7340435"/>
                              <a:gd name="connsiteY1764" fmla="*/ 2133764 h 4850679"/>
                              <a:gd name="connsiteX1765" fmla="*/ 3992294 w 7340435"/>
                              <a:gd name="connsiteY1765" fmla="*/ 2075081 h 4850679"/>
                              <a:gd name="connsiteX1766" fmla="*/ 4024479 w 7340435"/>
                              <a:gd name="connsiteY1766" fmla="*/ 2069742 h 4850679"/>
                              <a:gd name="connsiteX1767" fmla="*/ 484151 w 7340435"/>
                              <a:gd name="connsiteY1767" fmla="*/ 2069093 h 4850679"/>
                              <a:gd name="connsiteX1768" fmla="*/ 511696 w 7340435"/>
                              <a:gd name="connsiteY1768" fmla="*/ 2083465 h 4850679"/>
                              <a:gd name="connsiteX1769" fmla="*/ 497324 w 7340435"/>
                              <a:gd name="connsiteY1769" fmla="*/ 2111010 h 4850679"/>
                              <a:gd name="connsiteX1770" fmla="*/ 469780 w 7340435"/>
                              <a:gd name="connsiteY1770" fmla="*/ 2096639 h 4850679"/>
                              <a:gd name="connsiteX1771" fmla="*/ 484151 w 7340435"/>
                              <a:gd name="connsiteY1771" fmla="*/ 2069093 h 4850679"/>
                              <a:gd name="connsiteX1772" fmla="*/ 2749651 w 7340435"/>
                              <a:gd name="connsiteY1772" fmla="*/ 2067047 h 4850679"/>
                              <a:gd name="connsiteX1773" fmla="*/ 2770360 w 7340435"/>
                              <a:gd name="connsiteY1773" fmla="*/ 2073484 h 4850679"/>
                              <a:gd name="connsiteX1774" fmla="*/ 2773952 w 7340435"/>
                              <a:gd name="connsiteY1774" fmla="*/ 2113405 h 4850679"/>
                              <a:gd name="connsiteX1775" fmla="*/ 2735230 w 7340435"/>
                              <a:gd name="connsiteY1775" fmla="*/ 2160510 h 4850679"/>
                              <a:gd name="connsiteX1776" fmla="*/ 2730039 w 7340435"/>
                              <a:gd name="connsiteY1776" fmla="*/ 2160909 h 4850679"/>
                              <a:gd name="connsiteX1777" fmla="*/ 2683334 w 7340435"/>
                              <a:gd name="connsiteY1777" fmla="*/ 2121788 h 4850679"/>
                              <a:gd name="connsiteX1778" fmla="*/ 2679742 w 7340435"/>
                              <a:gd name="connsiteY1778" fmla="*/ 2081867 h 4850679"/>
                              <a:gd name="connsiteX1779" fmla="*/ 2698902 w 7340435"/>
                              <a:gd name="connsiteY1779" fmla="*/ 2071488 h 4850679"/>
                              <a:gd name="connsiteX1780" fmla="*/ 2719660 w 7340435"/>
                              <a:gd name="connsiteY1780" fmla="*/ 2078274 h 4850679"/>
                              <a:gd name="connsiteX1781" fmla="*/ 2725647 w 7340435"/>
                              <a:gd name="connsiteY1781" fmla="*/ 2083064 h 4850679"/>
                              <a:gd name="connsiteX1782" fmla="*/ 2730438 w 7340435"/>
                              <a:gd name="connsiteY1782" fmla="*/ 2077076 h 4850679"/>
                              <a:gd name="connsiteX1783" fmla="*/ 2749651 w 7340435"/>
                              <a:gd name="connsiteY1783" fmla="*/ 2067047 h 4850679"/>
                              <a:gd name="connsiteX1784" fmla="*/ 480558 w 7340435"/>
                              <a:gd name="connsiteY1784" fmla="*/ 2056319 h 4850679"/>
                              <a:gd name="connsiteX1785" fmla="*/ 457005 w 7340435"/>
                              <a:gd name="connsiteY1785" fmla="*/ 2100631 h 4850679"/>
                              <a:gd name="connsiteX1786" fmla="*/ 501317 w 7340435"/>
                              <a:gd name="connsiteY1786" fmla="*/ 2124184 h 4850679"/>
                              <a:gd name="connsiteX1787" fmla="*/ 524869 w 7340435"/>
                              <a:gd name="connsiteY1787" fmla="*/ 2079872 h 4850679"/>
                              <a:gd name="connsiteX1788" fmla="*/ 480558 w 7340435"/>
                              <a:gd name="connsiteY1788" fmla="*/ 2056319 h 4850679"/>
                              <a:gd name="connsiteX1789" fmla="*/ 495235 w 7340435"/>
                              <a:gd name="connsiteY1789" fmla="*/ 2046595 h 4850679"/>
                              <a:gd name="connsiteX1790" fmla="*/ 532454 w 7340435"/>
                              <a:gd name="connsiteY1790" fmla="*/ 2077078 h 4850679"/>
                              <a:gd name="connsiteX1791" fmla="*/ 503712 w 7340435"/>
                              <a:gd name="connsiteY1791" fmla="*/ 2131369 h 4850679"/>
                              <a:gd name="connsiteX1792" fmla="*/ 449421 w 7340435"/>
                              <a:gd name="connsiteY1792" fmla="*/ 2102627 h 4850679"/>
                              <a:gd name="connsiteX1793" fmla="*/ 478163 w 7340435"/>
                              <a:gd name="connsiteY1793" fmla="*/ 2048335 h 4850679"/>
                              <a:gd name="connsiteX1794" fmla="*/ 495235 w 7340435"/>
                              <a:gd name="connsiteY1794" fmla="*/ 2046595 h 4850679"/>
                              <a:gd name="connsiteX1795" fmla="*/ 4280516 w 7340435"/>
                              <a:gd name="connsiteY1795" fmla="*/ 1995641 h 4850679"/>
                              <a:gd name="connsiteX1796" fmla="*/ 4271334 w 7340435"/>
                              <a:gd name="connsiteY1796" fmla="*/ 2013206 h 4850679"/>
                              <a:gd name="connsiteX1797" fmla="*/ 4288899 w 7340435"/>
                              <a:gd name="connsiteY1797" fmla="*/ 2022388 h 4850679"/>
                              <a:gd name="connsiteX1798" fmla="*/ 4298081 w 7340435"/>
                              <a:gd name="connsiteY1798" fmla="*/ 2004823 h 4850679"/>
                              <a:gd name="connsiteX1799" fmla="*/ 4280516 w 7340435"/>
                              <a:gd name="connsiteY1799" fmla="*/ 1995641 h 4850679"/>
                              <a:gd name="connsiteX1800" fmla="*/ 4277722 w 7340435"/>
                              <a:gd name="connsiteY1800" fmla="*/ 1988056 h 4850679"/>
                              <a:gd name="connsiteX1801" fmla="*/ 4305267 w 7340435"/>
                              <a:gd name="connsiteY1801" fmla="*/ 2002428 h 4850679"/>
                              <a:gd name="connsiteX1802" fmla="*/ 4290895 w 7340435"/>
                              <a:gd name="connsiteY1802" fmla="*/ 2029973 h 4850679"/>
                              <a:gd name="connsiteX1803" fmla="*/ 4263350 w 7340435"/>
                              <a:gd name="connsiteY1803" fmla="*/ 2015602 h 4850679"/>
                              <a:gd name="connsiteX1804" fmla="*/ 4277722 w 7340435"/>
                              <a:gd name="connsiteY1804" fmla="*/ 1988056 h 4850679"/>
                              <a:gd name="connsiteX1805" fmla="*/ 4274129 w 7340435"/>
                              <a:gd name="connsiteY1805" fmla="*/ 1975281 h 4850679"/>
                              <a:gd name="connsiteX1806" fmla="*/ 4250575 w 7340435"/>
                              <a:gd name="connsiteY1806" fmla="*/ 2019593 h 4850679"/>
                              <a:gd name="connsiteX1807" fmla="*/ 4294887 w 7340435"/>
                              <a:gd name="connsiteY1807" fmla="*/ 2043145 h 4850679"/>
                              <a:gd name="connsiteX1808" fmla="*/ 4318440 w 7340435"/>
                              <a:gd name="connsiteY1808" fmla="*/ 1998834 h 4850679"/>
                              <a:gd name="connsiteX1809" fmla="*/ 4274129 w 7340435"/>
                              <a:gd name="connsiteY1809" fmla="*/ 1975281 h 4850679"/>
                              <a:gd name="connsiteX1810" fmla="*/ 4288806 w 7340435"/>
                              <a:gd name="connsiteY1810" fmla="*/ 1965557 h 4850679"/>
                              <a:gd name="connsiteX1811" fmla="*/ 4326025 w 7340435"/>
                              <a:gd name="connsiteY1811" fmla="*/ 1996040 h 4850679"/>
                              <a:gd name="connsiteX1812" fmla="*/ 4297283 w 7340435"/>
                              <a:gd name="connsiteY1812" fmla="*/ 2050331 h 4850679"/>
                              <a:gd name="connsiteX1813" fmla="*/ 4242991 w 7340435"/>
                              <a:gd name="connsiteY1813" fmla="*/ 2021589 h 4850679"/>
                              <a:gd name="connsiteX1814" fmla="*/ 4271734 w 7340435"/>
                              <a:gd name="connsiteY1814" fmla="*/ 1967297 h 4850679"/>
                              <a:gd name="connsiteX1815" fmla="*/ 4288806 w 7340435"/>
                              <a:gd name="connsiteY1815" fmla="*/ 1965557 h 4850679"/>
                              <a:gd name="connsiteX1816" fmla="*/ 2077355 w 7340435"/>
                              <a:gd name="connsiteY1816" fmla="*/ 1950132 h 4850679"/>
                              <a:gd name="connsiteX1817" fmla="*/ 2069769 w 7340435"/>
                              <a:gd name="connsiteY1817" fmla="*/ 1954124 h 4850679"/>
                              <a:gd name="connsiteX1818" fmla="*/ 2068572 w 7340435"/>
                              <a:gd name="connsiteY1818" fmla="*/ 1955322 h 4850679"/>
                              <a:gd name="connsiteX1819" fmla="*/ 2066975 w 7340435"/>
                              <a:gd name="connsiteY1819" fmla="*/ 1954524 h 4850679"/>
                              <a:gd name="connsiteX1820" fmla="*/ 2058991 w 7340435"/>
                              <a:gd name="connsiteY1820" fmla="*/ 1952527 h 4850679"/>
                              <a:gd name="connsiteX1821" fmla="*/ 2053003 w 7340435"/>
                              <a:gd name="connsiteY1821" fmla="*/ 1956520 h 4850679"/>
                              <a:gd name="connsiteX1822" fmla="*/ 2052604 w 7340435"/>
                              <a:gd name="connsiteY1822" fmla="*/ 1965302 h 4850679"/>
                              <a:gd name="connsiteX1823" fmla="*/ 2070968 w 7340435"/>
                              <a:gd name="connsiteY1823" fmla="*/ 1981270 h 4850679"/>
                              <a:gd name="connsiteX1824" fmla="*/ 2073363 w 7340435"/>
                              <a:gd name="connsiteY1824" fmla="*/ 1980871 h 4850679"/>
                              <a:gd name="connsiteX1825" fmla="*/ 2086936 w 7340435"/>
                              <a:gd name="connsiteY1825" fmla="*/ 1961310 h 4850679"/>
                              <a:gd name="connsiteX1826" fmla="*/ 2084141 w 7340435"/>
                              <a:gd name="connsiteY1826" fmla="*/ 1952527 h 4850679"/>
                              <a:gd name="connsiteX1827" fmla="*/ 2077355 w 7340435"/>
                              <a:gd name="connsiteY1827" fmla="*/ 1950132 h 4850679"/>
                              <a:gd name="connsiteX1828" fmla="*/ 2076955 w 7340435"/>
                              <a:gd name="connsiteY1828" fmla="*/ 1945741 h 4850679"/>
                              <a:gd name="connsiteX1829" fmla="*/ 2087335 w 7340435"/>
                              <a:gd name="connsiteY1829" fmla="*/ 1949333 h 4850679"/>
                              <a:gd name="connsiteX1830" fmla="*/ 2091327 w 7340435"/>
                              <a:gd name="connsiteY1830" fmla="*/ 1961310 h 4850679"/>
                              <a:gd name="connsiteX1831" fmla="*/ 2084541 w 7340435"/>
                              <a:gd name="connsiteY1831" fmla="*/ 1975282 h 4850679"/>
                              <a:gd name="connsiteX1832" fmla="*/ 2075757 w 7340435"/>
                              <a:gd name="connsiteY1832" fmla="*/ 1984065 h 4850679"/>
                              <a:gd name="connsiteX1833" fmla="*/ 2072564 w 7340435"/>
                              <a:gd name="connsiteY1833" fmla="*/ 1985662 h 4850679"/>
                              <a:gd name="connsiteX1834" fmla="*/ 2068972 w 7340435"/>
                              <a:gd name="connsiteY1834" fmla="*/ 1985262 h 4850679"/>
                              <a:gd name="connsiteX1835" fmla="*/ 2048612 w 7340435"/>
                              <a:gd name="connsiteY1835" fmla="*/ 1967298 h 4850679"/>
                              <a:gd name="connsiteX1836" fmla="*/ 2049409 w 7340435"/>
                              <a:gd name="connsiteY1836" fmla="*/ 1954524 h 4850679"/>
                              <a:gd name="connsiteX1837" fmla="*/ 2058592 w 7340435"/>
                              <a:gd name="connsiteY1837" fmla="*/ 1948136 h 4850679"/>
                              <a:gd name="connsiteX1838" fmla="*/ 2068173 w 7340435"/>
                              <a:gd name="connsiteY1838" fmla="*/ 1950132 h 4850679"/>
                              <a:gd name="connsiteX1839" fmla="*/ 2076955 w 7340435"/>
                              <a:gd name="connsiteY1839" fmla="*/ 1945741 h 4850679"/>
                              <a:gd name="connsiteX1840" fmla="*/ 6528354 w 7340435"/>
                              <a:gd name="connsiteY1840" fmla="*/ 1940451 h 4850679"/>
                              <a:gd name="connsiteX1841" fmla="*/ 6514033 w 7340435"/>
                              <a:gd name="connsiteY1841" fmla="*/ 1948136 h 4850679"/>
                              <a:gd name="connsiteX1842" fmla="*/ 6506847 w 7340435"/>
                              <a:gd name="connsiteY1842" fmla="*/ 1956919 h 4850679"/>
                              <a:gd name="connsiteX1843" fmla="*/ 6501658 w 7340435"/>
                              <a:gd name="connsiteY1843" fmla="*/ 1957318 h 4850679"/>
                              <a:gd name="connsiteX1844" fmla="*/ 6492875 w 7340435"/>
                              <a:gd name="connsiteY1844" fmla="*/ 1950132 h 4850679"/>
                              <a:gd name="connsiteX1845" fmla="*/ 6477307 w 7340435"/>
                              <a:gd name="connsiteY1845" fmla="*/ 1945341 h 4850679"/>
                              <a:gd name="connsiteX1846" fmla="*/ 6463334 w 7340435"/>
                              <a:gd name="connsiteY1846" fmla="*/ 1952926 h 4850679"/>
                              <a:gd name="connsiteX1847" fmla="*/ 6466128 w 7340435"/>
                              <a:gd name="connsiteY1847" fmla="*/ 1982867 h 4850679"/>
                              <a:gd name="connsiteX1848" fmla="*/ 6510041 w 7340435"/>
                              <a:gd name="connsiteY1848" fmla="*/ 2019593 h 4850679"/>
                              <a:gd name="connsiteX1849" fmla="*/ 6546368 w 7340435"/>
                              <a:gd name="connsiteY1849" fmla="*/ 1975282 h 4850679"/>
                              <a:gd name="connsiteX1850" fmla="*/ 6543573 w 7340435"/>
                              <a:gd name="connsiteY1850" fmla="*/ 1945341 h 4850679"/>
                              <a:gd name="connsiteX1851" fmla="*/ 6528354 w 7340435"/>
                              <a:gd name="connsiteY1851" fmla="*/ 1940451 h 4850679"/>
                              <a:gd name="connsiteX1852" fmla="*/ 6527257 w 7340435"/>
                              <a:gd name="connsiteY1852" fmla="*/ 1933715 h 4850679"/>
                              <a:gd name="connsiteX1853" fmla="*/ 6547965 w 7340435"/>
                              <a:gd name="connsiteY1853" fmla="*/ 1940152 h 4850679"/>
                              <a:gd name="connsiteX1854" fmla="*/ 6551557 w 7340435"/>
                              <a:gd name="connsiteY1854" fmla="*/ 1980072 h 4850679"/>
                              <a:gd name="connsiteX1855" fmla="*/ 6512835 w 7340435"/>
                              <a:gd name="connsiteY1855" fmla="*/ 2027178 h 4850679"/>
                              <a:gd name="connsiteX1856" fmla="*/ 6507646 w 7340435"/>
                              <a:gd name="connsiteY1856" fmla="*/ 2027577 h 4850679"/>
                              <a:gd name="connsiteX1857" fmla="*/ 6460938 w 7340435"/>
                              <a:gd name="connsiteY1857" fmla="*/ 1988456 h 4850679"/>
                              <a:gd name="connsiteX1858" fmla="*/ 6457346 w 7340435"/>
                              <a:gd name="connsiteY1858" fmla="*/ 1948535 h 4850679"/>
                              <a:gd name="connsiteX1859" fmla="*/ 6476507 w 7340435"/>
                              <a:gd name="connsiteY1859" fmla="*/ 1938156 h 4850679"/>
                              <a:gd name="connsiteX1860" fmla="*/ 6497266 w 7340435"/>
                              <a:gd name="connsiteY1860" fmla="*/ 1944942 h 4850679"/>
                              <a:gd name="connsiteX1861" fmla="*/ 6503254 w 7340435"/>
                              <a:gd name="connsiteY1861" fmla="*/ 1949732 h 4850679"/>
                              <a:gd name="connsiteX1862" fmla="*/ 6508045 w 7340435"/>
                              <a:gd name="connsiteY1862" fmla="*/ 1943744 h 4850679"/>
                              <a:gd name="connsiteX1863" fmla="*/ 6527257 w 7340435"/>
                              <a:gd name="connsiteY1863" fmla="*/ 1933715 h 4850679"/>
                              <a:gd name="connsiteX1864" fmla="*/ 1110348 w 7340435"/>
                              <a:gd name="connsiteY1864" fmla="*/ 1880123 h 4850679"/>
                              <a:gd name="connsiteX1865" fmla="*/ 1136846 w 7340435"/>
                              <a:gd name="connsiteY1865" fmla="*/ 1899035 h 4850679"/>
                              <a:gd name="connsiteX1866" fmla="*/ 1131257 w 7340435"/>
                              <a:gd name="connsiteY1866" fmla="*/ 1902628 h 4850679"/>
                              <a:gd name="connsiteX1867" fmla="*/ 1081754 w 7340435"/>
                              <a:gd name="connsiteY1867" fmla="*/ 1891051 h 4850679"/>
                              <a:gd name="connsiteX1868" fmla="*/ 1070177 w 7340435"/>
                              <a:gd name="connsiteY1868" fmla="*/ 1940552 h 4850679"/>
                              <a:gd name="connsiteX1869" fmla="*/ 1064589 w 7340435"/>
                              <a:gd name="connsiteY1869" fmla="*/ 1944145 h 4850679"/>
                              <a:gd name="connsiteX1870" fmla="*/ 1078161 w 7340435"/>
                              <a:gd name="connsiteY1870" fmla="*/ 1885462 h 4850679"/>
                              <a:gd name="connsiteX1871" fmla="*/ 1110348 w 7340435"/>
                              <a:gd name="connsiteY1871" fmla="*/ 1880123 h 4850679"/>
                              <a:gd name="connsiteX1872" fmla="*/ 5871323 w 7340435"/>
                              <a:gd name="connsiteY1872" fmla="*/ 1868695 h 4850679"/>
                              <a:gd name="connsiteX1873" fmla="*/ 5863738 w 7340435"/>
                              <a:gd name="connsiteY1873" fmla="*/ 1872687 h 4850679"/>
                              <a:gd name="connsiteX1874" fmla="*/ 5862541 w 7340435"/>
                              <a:gd name="connsiteY1874" fmla="*/ 1873885 h 4850679"/>
                              <a:gd name="connsiteX1875" fmla="*/ 5860944 w 7340435"/>
                              <a:gd name="connsiteY1875" fmla="*/ 1873087 h 4850679"/>
                              <a:gd name="connsiteX1876" fmla="*/ 5852960 w 7340435"/>
                              <a:gd name="connsiteY1876" fmla="*/ 1871090 h 4850679"/>
                              <a:gd name="connsiteX1877" fmla="*/ 5846971 w 7340435"/>
                              <a:gd name="connsiteY1877" fmla="*/ 1875083 h 4850679"/>
                              <a:gd name="connsiteX1878" fmla="*/ 5846572 w 7340435"/>
                              <a:gd name="connsiteY1878" fmla="*/ 1883865 h 4850679"/>
                              <a:gd name="connsiteX1879" fmla="*/ 5864936 w 7340435"/>
                              <a:gd name="connsiteY1879" fmla="*/ 1899833 h 4850679"/>
                              <a:gd name="connsiteX1880" fmla="*/ 5867331 w 7340435"/>
                              <a:gd name="connsiteY1880" fmla="*/ 1899434 h 4850679"/>
                              <a:gd name="connsiteX1881" fmla="*/ 5880904 w 7340435"/>
                              <a:gd name="connsiteY1881" fmla="*/ 1879873 h 4850679"/>
                              <a:gd name="connsiteX1882" fmla="*/ 5878110 w 7340435"/>
                              <a:gd name="connsiteY1882" fmla="*/ 1871090 h 4850679"/>
                              <a:gd name="connsiteX1883" fmla="*/ 5871323 w 7340435"/>
                              <a:gd name="connsiteY1883" fmla="*/ 1868695 h 4850679"/>
                              <a:gd name="connsiteX1884" fmla="*/ 5870924 w 7340435"/>
                              <a:gd name="connsiteY1884" fmla="*/ 1864304 h 4850679"/>
                              <a:gd name="connsiteX1885" fmla="*/ 5881303 w 7340435"/>
                              <a:gd name="connsiteY1885" fmla="*/ 1867897 h 4850679"/>
                              <a:gd name="connsiteX1886" fmla="*/ 5885295 w 7340435"/>
                              <a:gd name="connsiteY1886" fmla="*/ 1879873 h 4850679"/>
                              <a:gd name="connsiteX1887" fmla="*/ 5878509 w 7340435"/>
                              <a:gd name="connsiteY1887" fmla="*/ 1893845 h 4850679"/>
                              <a:gd name="connsiteX1888" fmla="*/ 5869726 w 7340435"/>
                              <a:gd name="connsiteY1888" fmla="*/ 1902628 h 4850679"/>
                              <a:gd name="connsiteX1889" fmla="*/ 5866533 w 7340435"/>
                              <a:gd name="connsiteY1889" fmla="*/ 1904224 h 4850679"/>
                              <a:gd name="connsiteX1890" fmla="*/ 5862940 w 7340435"/>
                              <a:gd name="connsiteY1890" fmla="*/ 1903825 h 4850679"/>
                              <a:gd name="connsiteX1891" fmla="*/ 5842580 w 7340435"/>
                              <a:gd name="connsiteY1891" fmla="*/ 1885861 h 4850679"/>
                              <a:gd name="connsiteX1892" fmla="*/ 5843378 w 7340435"/>
                              <a:gd name="connsiteY1892" fmla="*/ 1873087 h 4850679"/>
                              <a:gd name="connsiteX1893" fmla="*/ 5852561 w 7340435"/>
                              <a:gd name="connsiteY1893" fmla="*/ 1866699 h 4850679"/>
                              <a:gd name="connsiteX1894" fmla="*/ 5862142 w 7340435"/>
                              <a:gd name="connsiteY1894" fmla="*/ 1868695 h 4850679"/>
                              <a:gd name="connsiteX1895" fmla="*/ 5870924 w 7340435"/>
                              <a:gd name="connsiteY1895" fmla="*/ 1864304 h 4850679"/>
                              <a:gd name="connsiteX1896" fmla="*/ 1365982 w 7340435"/>
                              <a:gd name="connsiteY1896" fmla="*/ 1806021 h 4850679"/>
                              <a:gd name="connsiteX1897" fmla="*/ 1356802 w 7340435"/>
                              <a:gd name="connsiteY1897" fmla="*/ 1823586 h 4850679"/>
                              <a:gd name="connsiteX1898" fmla="*/ 1374367 w 7340435"/>
                              <a:gd name="connsiteY1898" fmla="*/ 1832768 h 4850679"/>
                              <a:gd name="connsiteX1899" fmla="*/ 1383548 w 7340435"/>
                              <a:gd name="connsiteY1899" fmla="*/ 1815203 h 4850679"/>
                              <a:gd name="connsiteX1900" fmla="*/ 1365982 w 7340435"/>
                              <a:gd name="connsiteY1900" fmla="*/ 1806021 h 4850679"/>
                              <a:gd name="connsiteX1901" fmla="*/ 3630180 w 7340435"/>
                              <a:gd name="connsiteY1901" fmla="*/ 1803126 h 4850679"/>
                              <a:gd name="connsiteX1902" fmla="*/ 3615859 w 7340435"/>
                              <a:gd name="connsiteY1902" fmla="*/ 1810811 h 4850679"/>
                              <a:gd name="connsiteX1903" fmla="*/ 3608674 w 7340435"/>
                              <a:gd name="connsiteY1903" fmla="*/ 1819594 h 4850679"/>
                              <a:gd name="connsiteX1904" fmla="*/ 3603485 w 7340435"/>
                              <a:gd name="connsiteY1904" fmla="*/ 1819993 h 4850679"/>
                              <a:gd name="connsiteX1905" fmla="*/ 3594699 w 7340435"/>
                              <a:gd name="connsiteY1905" fmla="*/ 1812807 h 4850679"/>
                              <a:gd name="connsiteX1906" fmla="*/ 3579132 w 7340435"/>
                              <a:gd name="connsiteY1906" fmla="*/ 1808016 h 4850679"/>
                              <a:gd name="connsiteX1907" fmla="*/ 3565160 w 7340435"/>
                              <a:gd name="connsiteY1907" fmla="*/ 1815601 h 4850679"/>
                              <a:gd name="connsiteX1908" fmla="*/ 3567956 w 7340435"/>
                              <a:gd name="connsiteY1908" fmla="*/ 1845542 h 4850679"/>
                              <a:gd name="connsiteX1909" fmla="*/ 3611869 w 7340435"/>
                              <a:gd name="connsiteY1909" fmla="*/ 1882268 h 4850679"/>
                              <a:gd name="connsiteX1910" fmla="*/ 3648195 w 7340435"/>
                              <a:gd name="connsiteY1910" fmla="*/ 1837957 h 4850679"/>
                              <a:gd name="connsiteX1911" fmla="*/ 3645402 w 7340435"/>
                              <a:gd name="connsiteY1911" fmla="*/ 1808016 h 4850679"/>
                              <a:gd name="connsiteX1912" fmla="*/ 3630180 w 7340435"/>
                              <a:gd name="connsiteY1912" fmla="*/ 1803126 h 4850679"/>
                              <a:gd name="connsiteX1913" fmla="*/ 4903915 w 7340435"/>
                              <a:gd name="connsiteY1913" fmla="*/ 1798685 h 4850679"/>
                              <a:gd name="connsiteX1914" fmla="*/ 4930412 w 7340435"/>
                              <a:gd name="connsiteY1914" fmla="*/ 1817598 h 4850679"/>
                              <a:gd name="connsiteX1915" fmla="*/ 4924823 w 7340435"/>
                              <a:gd name="connsiteY1915" fmla="*/ 1821191 h 4850679"/>
                              <a:gd name="connsiteX1916" fmla="*/ 4875322 w 7340435"/>
                              <a:gd name="connsiteY1916" fmla="*/ 1809613 h 4850679"/>
                              <a:gd name="connsiteX1917" fmla="*/ 4863744 w 7340435"/>
                              <a:gd name="connsiteY1917" fmla="*/ 1859115 h 4850679"/>
                              <a:gd name="connsiteX1918" fmla="*/ 4858156 w 7340435"/>
                              <a:gd name="connsiteY1918" fmla="*/ 1862708 h 4850679"/>
                              <a:gd name="connsiteX1919" fmla="*/ 4871729 w 7340435"/>
                              <a:gd name="connsiteY1919" fmla="*/ 1804025 h 4850679"/>
                              <a:gd name="connsiteX1920" fmla="*/ 4903915 w 7340435"/>
                              <a:gd name="connsiteY1920" fmla="*/ 1798685 h 4850679"/>
                              <a:gd name="connsiteX1921" fmla="*/ 1363587 w 7340435"/>
                              <a:gd name="connsiteY1921" fmla="*/ 1798436 h 4850679"/>
                              <a:gd name="connsiteX1922" fmla="*/ 1391132 w 7340435"/>
                              <a:gd name="connsiteY1922" fmla="*/ 1812808 h 4850679"/>
                              <a:gd name="connsiteX1923" fmla="*/ 1376762 w 7340435"/>
                              <a:gd name="connsiteY1923" fmla="*/ 1840353 h 4850679"/>
                              <a:gd name="connsiteX1924" fmla="*/ 1349215 w 7340435"/>
                              <a:gd name="connsiteY1924" fmla="*/ 1825982 h 4850679"/>
                              <a:gd name="connsiteX1925" fmla="*/ 1363587 w 7340435"/>
                              <a:gd name="connsiteY1925" fmla="*/ 1798436 h 4850679"/>
                              <a:gd name="connsiteX1926" fmla="*/ 3629083 w 7340435"/>
                              <a:gd name="connsiteY1926" fmla="*/ 1796390 h 4850679"/>
                              <a:gd name="connsiteX1927" fmla="*/ 3649791 w 7340435"/>
                              <a:gd name="connsiteY1927" fmla="*/ 1802827 h 4850679"/>
                              <a:gd name="connsiteX1928" fmla="*/ 3653385 w 7340435"/>
                              <a:gd name="connsiteY1928" fmla="*/ 1842748 h 4850679"/>
                              <a:gd name="connsiteX1929" fmla="*/ 3614662 w 7340435"/>
                              <a:gd name="connsiteY1929" fmla="*/ 1889853 h 4850679"/>
                              <a:gd name="connsiteX1930" fmla="*/ 3609471 w 7340435"/>
                              <a:gd name="connsiteY1930" fmla="*/ 1890252 h 4850679"/>
                              <a:gd name="connsiteX1931" fmla="*/ 3562763 w 7340435"/>
                              <a:gd name="connsiteY1931" fmla="*/ 1851131 h 4850679"/>
                              <a:gd name="connsiteX1932" fmla="*/ 3559171 w 7340435"/>
                              <a:gd name="connsiteY1932" fmla="*/ 1811210 h 4850679"/>
                              <a:gd name="connsiteX1933" fmla="*/ 3578332 w 7340435"/>
                              <a:gd name="connsiteY1933" fmla="*/ 1800831 h 4850679"/>
                              <a:gd name="connsiteX1934" fmla="*/ 3599093 w 7340435"/>
                              <a:gd name="connsiteY1934" fmla="*/ 1807617 h 4850679"/>
                              <a:gd name="connsiteX1935" fmla="*/ 3605083 w 7340435"/>
                              <a:gd name="connsiteY1935" fmla="*/ 1812407 h 4850679"/>
                              <a:gd name="connsiteX1936" fmla="*/ 3609871 w 7340435"/>
                              <a:gd name="connsiteY1936" fmla="*/ 1806419 h 4850679"/>
                              <a:gd name="connsiteX1937" fmla="*/ 3629083 w 7340435"/>
                              <a:gd name="connsiteY1937" fmla="*/ 1796390 h 4850679"/>
                              <a:gd name="connsiteX1938" fmla="*/ 1359995 w 7340435"/>
                              <a:gd name="connsiteY1938" fmla="*/ 1785662 h 4850679"/>
                              <a:gd name="connsiteX1939" fmla="*/ 1336441 w 7340435"/>
                              <a:gd name="connsiteY1939" fmla="*/ 1829974 h 4850679"/>
                              <a:gd name="connsiteX1940" fmla="*/ 1380755 w 7340435"/>
                              <a:gd name="connsiteY1940" fmla="*/ 1853526 h 4850679"/>
                              <a:gd name="connsiteX1941" fmla="*/ 1404307 w 7340435"/>
                              <a:gd name="connsiteY1941" fmla="*/ 1809215 h 4850679"/>
                              <a:gd name="connsiteX1942" fmla="*/ 1359995 w 7340435"/>
                              <a:gd name="connsiteY1942" fmla="*/ 1785662 h 4850679"/>
                              <a:gd name="connsiteX1943" fmla="*/ 1374674 w 7340435"/>
                              <a:gd name="connsiteY1943" fmla="*/ 1775938 h 4850679"/>
                              <a:gd name="connsiteX1944" fmla="*/ 1411892 w 7340435"/>
                              <a:gd name="connsiteY1944" fmla="*/ 1806421 h 4850679"/>
                              <a:gd name="connsiteX1945" fmla="*/ 1383150 w 7340435"/>
                              <a:gd name="connsiteY1945" fmla="*/ 1860712 h 4850679"/>
                              <a:gd name="connsiteX1946" fmla="*/ 1328857 w 7340435"/>
                              <a:gd name="connsiteY1946" fmla="*/ 1831970 h 4850679"/>
                              <a:gd name="connsiteX1947" fmla="*/ 1357600 w 7340435"/>
                              <a:gd name="connsiteY1947" fmla="*/ 1777678 h 4850679"/>
                              <a:gd name="connsiteX1948" fmla="*/ 1374674 w 7340435"/>
                              <a:gd name="connsiteY1948" fmla="*/ 1775938 h 4850679"/>
                              <a:gd name="connsiteX1949" fmla="*/ 5159951 w 7340435"/>
                              <a:gd name="connsiteY1949" fmla="*/ 1724585 h 4850679"/>
                              <a:gd name="connsiteX1950" fmla="*/ 5150768 w 7340435"/>
                              <a:gd name="connsiteY1950" fmla="*/ 1742150 h 4850679"/>
                              <a:gd name="connsiteX1951" fmla="*/ 5168334 w 7340435"/>
                              <a:gd name="connsiteY1951" fmla="*/ 1751332 h 4850679"/>
                              <a:gd name="connsiteX1952" fmla="*/ 5177515 w 7340435"/>
                              <a:gd name="connsiteY1952" fmla="*/ 1733767 h 4850679"/>
                              <a:gd name="connsiteX1953" fmla="*/ 5159951 w 7340435"/>
                              <a:gd name="connsiteY1953" fmla="*/ 1724585 h 4850679"/>
                              <a:gd name="connsiteX1954" fmla="*/ 5157156 w 7340435"/>
                              <a:gd name="connsiteY1954" fmla="*/ 1717000 h 4850679"/>
                              <a:gd name="connsiteX1955" fmla="*/ 5184701 w 7340435"/>
                              <a:gd name="connsiteY1955" fmla="*/ 1731372 h 4850679"/>
                              <a:gd name="connsiteX1956" fmla="*/ 5170330 w 7340435"/>
                              <a:gd name="connsiteY1956" fmla="*/ 1758917 h 4850679"/>
                              <a:gd name="connsiteX1957" fmla="*/ 5142784 w 7340435"/>
                              <a:gd name="connsiteY1957" fmla="*/ 1744545 h 4850679"/>
                              <a:gd name="connsiteX1958" fmla="*/ 5157156 w 7340435"/>
                              <a:gd name="connsiteY1958" fmla="*/ 1717000 h 4850679"/>
                              <a:gd name="connsiteX1959" fmla="*/ 5153563 w 7340435"/>
                              <a:gd name="connsiteY1959" fmla="*/ 1704225 h 4850679"/>
                              <a:gd name="connsiteX1960" fmla="*/ 5130010 w 7340435"/>
                              <a:gd name="connsiteY1960" fmla="*/ 1748537 h 4850679"/>
                              <a:gd name="connsiteX1961" fmla="*/ 5174322 w 7340435"/>
                              <a:gd name="connsiteY1961" fmla="*/ 1772089 h 4850679"/>
                              <a:gd name="connsiteX1962" fmla="*/ 5197874 w 7340435"/>
                              <a:gd name="connsiteY1962" fmla="*/ 1727778 h 4850679"/>
                              <a:gd name="connsiteX1963" fmla="*/ 5153563 w 7340435"/>
                              <a:gd name="connsiteY1963" fmla="*/ 1704225 h 4850679"/>
                              <a:gd name="connsiteX1964" fmla="*/ 5168240 w 7340435"/>
                              <a:gd name="connsiteY1964" fmla="*/ 1694501 h 4850679"/>
                              <a:gd name="connsiteX1965" fmla="*/ 5205459 w 7340435"/>
                              <a:gd name="connsiteY1965" fmla="*/ 1724984 h 4850679"/>
                              <a:gd name="connsiteX1966" fmla="*/ 5176717 w 7340435"/>
                              <a:gd name="connsiteY1966" fmla="*/ 1779275 h 4850679"/>
                              <a:gd name="connsiteX1967" fmla="*/ 5122425 w 7340435"/>
                              <a:gd name="connsiteY1967" fmla="*/ 1750533 h 4850679"/>
                              <a:gd name="connsiteX1968" fmla="*/ 5151168 w 7340435"/>
                              <a:gd name="connsiteY1968" fmla="*/ 1696241 h 4850679"/>
                              <a:gd name="connsiteX1969" fmla="*/ 5168240 w 7340435"/>
                              <a:gd name="connsiteY1969" fmla="*/ 1694501 h 4850679"/>
                              <a:gd name="connsiteX1970" fmla="*/ 2956791 w 7340435"/>
                              <a:gd name="connsiteY1970" fmla="*/ 1679076 h 4850679"/>
                              <a:gd name="connsiteX1971" fmla="*/ 2949206 w 7340435"/>
                              <a:gd name="connsiteY1971" fmla="*/ 1683068 h 4850679"/>
                              <a:gd name="connsiteX1972" fmla="*/ 2948007 w 7340435"/>
                              <a:gd name="connsiteY1972" fmla="*/ 1684266 h 4850679"/>
                              <a:gd name="connsiteX1973" fmla="*/ 2946411 w 7340435"/>
                              <a:gd name="connsiteY1973" fmla="*/ 1683468 h 4850679"/>
                              <a:gd name="connsiteX1974" fmla="*/ 2938427 w 7340435"/>
                              <a:gd name="connsiteY1974" fmla="*/ 1681471 h 4850679"/>
                              <a:gd name="connsiteX1975" fmla="*/ 2932442 w 7340435"/>
                              <a:gd name="connsiteY1975" fmla="*/ 1685464 h 4850679"/>
                              <a:gd name="connsiteX1976" fmla="*/ 2932042 w 7340435"/>
                              <a:gd name="connsiteY1976" fmla="*/ 1694246 h 4850679"/>
                              <a:gd name="connsiteX1977" fmla="*/ 2950404 w 7340435"/>
                              <a:gd name="connsiteY1977" fmla="*/ 1710214 h 4850679"/>
                              <a:gd name="connsiteX1978" fmla="*/ 2952799 w 7340435"/>
                              <a:gd name="connsiteY1978" fmla="*/ 1709815 h 4850679"/>
                              <a:gd name="connsiteX1979" fmla="*/ 2966371 w 7340435"/>
                              <a:gd name="connsiteY1979" fmla="*/ 1690254 h 4850679"/>
                              <a:gd name="connsiteX1980" fmla="*/ 2963576 w 7340435"/>
                              <a:gd name="connsiteY1980" fmla="*/ 1681471 h 4850679"/>
                              <a:gd name="connsiteX1981" fmla="*/ 2956791 w 7340435"/>
                              <a:gd name="connsiteY1981" fmla="*/ 1679076 h 4850679"/>
                              <a:gd name="connsiteX1982" fmla="*/ 2956393 w 7340435"/>
                              <a:gd name="connsiteY1982" fmla="*/ 1674685 h 4850679"/>
                              <a:gd name="connsiteX1983" fmla="*/ 2966773 w 7340435"/>
                              <a:gd name="connsiteY1983" fmla="*/ 1678278 h 4850679"/>
                              <a:gd name="connsiteX1984" fmla="*/ 2970761 w 7340435"/>
                              <a:gd name="connsiteY1984" fmla="*/ 1690254 h 4850679"/>
                              <a:gd name="connsiteX1985" fmla="*/ 2963977 w 7340435"/>
                              <a:gd name="connsiteY1985" fmla="*/ 1704226 h 4850679"/>
                              <a:gd name="connsiteX1986" fmla="*/ 2955195 w 7340435"/>
                              <a:gd name="connsiteY1986" fmla="*/ 1713009 h 4850679"/>
                              <a:gd name="connsiteX1987" fmla="*/ 2951999 w 7340435"/>
                              <a:gd name="connsiteY1987" fmla="*/ 1714605 h 4850679"/>
                              <a:gd name="connsiteX1988" fmla="*/ 2948408 w 7340435"/>
                              <a:gd name="connsiteY1988" fmla="*/ 1714206 h 4850679"/>
                              <a:gd name="connsiteX1989" fmla="*/ 2928049 w 7340435"/>
                              <a:gd name="connsiteY1989" fmla="*/ 1696242 h 4850679"/>
                              <a:gd name="connsiteX1990" fmla="*/ 2928846 w 7340435"/>
                              <a:gd name="connsiteY1990" fmla="*/ 1683468 h 4850679"/>
                              <a:gd name="connsiteX1991" fmla="*/ 2938028 w 7340435"/>
                              <a:gd name="connsiteY1991" fmla="*/ 1677080 h 4850679"/>
                              <a:gd name="connsiteX1992" fmla="*/ 2947608 w 7340435"/>
                              <a:gd name="connsiteY1992" fmla="*/ 1679076 h 4850679"/>
                              <a:gd name="connsiteX1993" fmla="*/ 2956393 w 7340435"/>
                              <a:gd name="connsiteY1993" fmla="*/ 1674685 h 4850679"/>
                              <a:gd name="connsiteX1994" fmla="*/ 688490 w 7340435"/>
                              <a:gd name="connsiteY1994" fmla="*/ 1630273 h 4850679"/>
                              <a:gd name="connsiteX1995" fmla="*/ 674169 w 7340435"/>
                              <a:gd name="connsiteY1995" fmla="*/ 1637958 h 4850679"/>
                              <a:gd name="connsiteX1996" fmla="*/ 666982 w 7340435"/>
                              <a:gd name="connsiteY1996" fmla="*/ 1646741 h 4850679"/>
                              <a:gd name="connsiteX1997" fmla="*/ 661794 w 7340435"/>
                              <a:gd name="connsiteY1997" fmla="*/ 1647140 h 4850679"/>
                              <a:gd name="connsiteX1998" fmla="*/ 653010 w 7340435"/>
                              <a:gd name="connsiteY1998" fmla="*/ 1639954 h 4850679"/>
                              <a:gd name="connsiteX1999" fmla="*/ 637442 w 7340435"/>
                              <a:gd name="connsiteY1999" fmla="*/ 1635163 h 4850679"/>
                              <a:gd name="connsiteX2000" fmla="*/ 623470 w 7340435"/>
                              <a:gd name="connsiteY2000" fmla="*/ 1642748 h 4850679"/>
                              <a:gd name="connsiteX2001" fmla="*/ 626264 w 7340435"/>
                              <a:gd name="connsiteY2001" fmla="*/ 1672689 h 4850679"/>
                              <a:gd name="connsiteX2002" fmla="*/ 670177 w 7340435"/>
                              <a:gd name="connsiteY2002" fmla="*/ 1709415 h 4850679"/>
                              <a:gd name="connsiteX2003" fmla="*/ 706504 w 7340435"/>
                              <a:gd name="connsiteY2003" fmla="*/ 1665104 h 4850679"/>
                              <a:gd name="connsiteX2004" fmla="*/ 703710 w 7340435"/>
                              <a:gd name="connsiteY2004" fmla="*/ 1635163 h 4850679"/>
                              <a:gd name="connsiteX2005" fmla="*/ 688490 w 7340435"/>
                              <a:gd name="connsiteY2005" fmla="*/ 1630273 h 4850679"/>
                              <a:gd name="connsiteX2006" fmla="*/ 687392 w 7340435"/>
                              <a:gd name="connsiteY2006" fmla="*/ 1623537 h 4850679"/>
                              <a:gd name="connsiteX2007" fmla="*/ 708101 w 7340435"/>
                              <a:gd name="connsiteY2007" fmla="*/ 1629974 h 4850679"/>
                              <a:gd name="connsiteX2008" fmla="*/ 711694 w 7340435"/>
                              <a:gd name="connsiteY2008" fmla="*/ 1669895 h 4850679"/>
                              <a:gd name="connsiteX2009" fmla="*/ 672971 w 7340435"/>
                              <a:gd name="connsiteY2009" fmla="*/ 1717000 h 4850679"/>
                              <a:gd name="connsiteX2010" fmla="*/ 667782 w 7340435"/>
                              <a:gd name="connsiteY2010" fmla="*/ 1717399 h 4850679"/>
                              <a:gd name="connsiteX2011" fmla="*/ 621074 w 7340435"/>
                              <a:gd name="connsiteY2011" fmla="*/ 1678278 h 4850679"/>
                              <a:gd name="connsiteX2012" fmla="*/ 617482 w 7340435"/>
                              <a:gd name="connsiteY2012" fmla="*/ 1638357 h 4850679"/>
                              <a:gd name="connsiteX2013" fmla="*/ 636643 w 7340435"/>
                              <a:gd name="connsiteY2013" fmla="*/ 1627978 h 4850679"/>
                              <a:gd name="connsiteX2014" fmla="*/ 657402 w 7340435"/>
                              <a:gd name="connsiteY2014" fmla="*/ 1634764 h 4850679"/>
                              <a:gd name="connsiteX2015" fmla="*/ 663390 w 7340435"/>
                              <a:gd name="connsiteY2015" fmla="*/ 1639554 h 4850679"/>
                              <a:gd name="connsiteX2016" fmla="*/ 668181 w 7340435"/>
                              <a:gd name="connsiteY2016" fmla="*/ 1633566 h 4850679"/>
                              <a:gd name="connsiteX2017" fmla="*/ 687392 w 7340435"/>
                              <a:gd name="connsiteY2017" fmla="*/ 1623537 h 4850679"/>
                              <a:gd name="connsiteX2018" fmla="*/ 1989779 w 7340435"/>
                              <a:gd name="connsiteY2018" fmla="*/ 1609067 h 4850679"/>
                              <a:gd name="connsiteX2019" fmla="*/ 2016277 w 7340435"/>
                              <a:gd name="connsiteY2019" fmla="*/ 1627979 h 4850679"/>
                              <a:gd name="connsiteX2020" fmla="*/ 2010688 w 7340435"/>
                              <a:gd name="connsiteY2020" fmla="*/ 1631572 h 4850679"/>
                              <a:gd name="connsiteX2021" fmla="*/ 1961186 w 7340435"/>
                              <a:gd name="connsiteY2021" fmla="*/ 1619994 h 4850679"/>
                              <a:gd name="connsiteX2022" fmla="*/ 1949610 w 7340435"/>
                              <a:gd name="connsiteY2022" fmla="*/ 1669496 h 4850679"/>
                              <a:gd name="connsiteX2023" fmla="*/ 1944021 w 7340435"/>
                              <a:gd name="connsiteY2023" fmla="*/ 1673089 h 4850679"/>
                              <a:gd name="connsiteX2024" fmla="*/ 1957593 w 7340435"/>
                              <a:gd name="connsiteY2024" fmla="*/ 1614406 h 4850679"/>
                              <a:gd name="connsiteX2025" fmla="*/ 1989779 w 7340435"/>
                              <a:gd name="connsiteY2025" fmla="*/ 1609067 h 4850679"/>
                              <a:gd name="connsiteX2026" fmla="*/ 6750758 w 7340435"/>
                              <a:gd name="connsiteY2026" fmla="*/ 1598038 h 4850679"/>
                              <a:gd name="connsiteX2027" fmla="*/ 6743173 w 7340435"/>
                              <a:gd name="connsiteY2027" fmla="*/ 1602030 h 4850679"/>
                              <a:gd name="connsiteX2028" fmla="*/ 6741975 w 7340435"/>
                              <a:gd name="connsiteY2028" fmla="*/ 1603228 h 4850679"/>
                              <a:gd name="connsiteX2029" fmla="*/ 6740379 w 7340435"/>
                              <a:gd name="connsiteY2029" fmla="*/ 1602430 h 4850679"/>
                              <a:gd name="connsiteX2030" fmla="*/ 6732395 w 7340435"/>
                              <a:gd name="connsiteY2030" fmla="*/ 1600433 h 4850679"/>
                              <a:gd name="connsiteX2031" fmla="*/ 6726406 w 7340435"/>
                              <a:gd name="connsiteY2031" fmla="*/ 1604426 h 4850679"/>
                              <a:gd name="connsiteX2032" fmla="*/ 6726006 w 7340435"/>
                              <a:gd name="connsiteY2032" fmla="*/ 1613208 h 4850679"/>
                              <a:gd name="connsiteX2033" fmla="*/ 6744371 w 7340435"/>
                              <a:gd name="connsiteY2033" fmla="*/ 1629176 h 4850679"/>
                              <a:gd name="connsiteX2034" fmla="*/ 6746766 w 7340435"/>
                              <a:gd name="connsiteY2034" fmla="*/ 1628777 h 4850679"/>
                              <a:gd name="connsiteX2035" fmla="*/ 6760339 w 7340435"/>
                              <a:gd name="connsiteY2035" fmla="*/ 1609216 h 4850679"/>
                              <a:gd name="connsiteX2036" fmla="*/ 6757544 w 7340435"/>
                              <a:gd name="connsiteY2036" fmla="*/ 1600433 h 4850679"/>
                              <a:gd name="connsiteX2037" fmla="*/ 6750758 w 7340435"/>
                              <a:gd name="connsiteY2037" fmla="*/ 1598038 h 4850679"/>
                              <a:gd name="connsiteX2038" fmla="*/ 6750359 w 7340435"/>
                              <a:gd name="connsiteY2038" fmla="*/ 1593647 h 4850679"/>
                              <a:gd name="connsiteX2039" fmla="*/ 6760738 w 7340435"/>
                              <a:gd name="connsiteY2039" fmla="*/ 1597239 h 4850679"/>
                              <a:gd name="connsiteX2040" fmla="*/ 6764730 w 7340435"/>
                              <a:gd name="connsiteY2040" fmla="*/ 1609216 h 4850679"/>
                              <a:gd name="connsiteX2041" fmla="*/ 6757943 w 7340435"/>
                              <a:gd name="connsiteY2041" fmla="*/ 1623188 h 4850679"/>
                              <a:gd name="connsiteX2042" fmla="*/ 6749161 w 7340435"/>
                              <a:gd name="connsiteY2042" fmla="*/ 1631971 h 4850679"/>
                              <a:gd name="connsiteX2043" fmla="*/ 6745967 w 7340435"/>
                              <a:gd name="connsiteY2043" fmla="*/ 1633568 h 4850679"/>
                              <a:gd name="connsiteX2044" fmla="*/ 6742375 w 7340435"/>
                              <a:gd name="connsiteY2044" fmla="*/ 1633168 h 4850679"/>
                              <a:gd name="connsiteX2045" fmla="*/ 6722014 w 7340435"/>
                              <a:gd name="connsiteY2045" fmla="*/ 1615204 h 4850679"/>
                              <a:gd name="connsiteX2046" fmla="*/ 6722813 w 7340435"/>
                              <a:gd name="connsiteY2046" fmla="*/ 1602430 h 4850679"/>
                              <a:gd name="connsiteX2047" fmla="*/ 6731995 w 7340435"/>
                              <a:gd name="connsiteY2047" fmla="*/ 1596042 h 4850679"/>
                              <a:gd name="connsiteX2048" fmla="*/ 6741576 w 7340435"/>
                              <a:gd name="connsiteY2048" fmla="*/ 1598038 h 4850679"/>
                              <a:gd name="connsiteX2049" fmla="*/ 6750359 w 7340435"/>
                              <a:gd name="connsiteY2049" fmla="*/ 1593647 h 4850679"/>
                              <a:gd name="connsiteX2050" fmla="*/ 31460 w 7340435"/>
                              <a:gd name="connsiteY2050" fmla="*/ 1558917 h 4850679"/>
                              <a:gd name="connsiteX2051" fmla="*/ 23875 w 7340435"/>
                              <a:gd name="connsiteY2051" fmla="*/ 1562909 h 4850679"/>
                              <a:gd name="connsiteX2052" fmla="*/ 22678 w 7340435"/>
                              <a:gd name="connsiteY2052" fmla="*/ 1564107 h 4850679"/>
                              <a:gd name="connsiteX2053" fmla="*/ 21081 w 7340435"/>
                              <a:gd name="connsiteY2053" fmla="*/ 1563309 h 4850679"/>
                              <a:gd name="connsiteX2054" fmla="*/ 13097 w 7340435"/>
                              <a:gd name="connsiteY2054" fmla="*/ 1561312 h 4850679"/>
                              <a:gd name="connsiteX2055" fmla="*/ 7109 w 7340435"/>
                              <a:gd name="connsiteY2055" fmla="*/ 1565305 h 4850679"/>
                              <a:gd name="connsiteX2056" fmla="*/ 6710 w 7340435"/>
                              <a:gd name="connsiteY2056" fmla="*/ 1574087 h 4850679"/>
                              <a:gd name="connsiteX2057" fmla="*/ 25073 w 7340435"/>
                              <a:gd name="connsiteY2057" fmla="*/ 1590055 h 4850679"/>
                              <a:gd name="connsiteX2058" fmla="*/ 27468 w 7340435"/>
                              <a:gd name="connsiteY2058" fmla="*/ 1589656 h 4850679"/>
                              <a:gd name="connsiteX2059" fmla="*/ 41042 w 7340435"/>
                              <a:gd name="connsiteY2059" fmla="*/ 1570095 h 4850679"/>
                              <a:gd name="connsiteX2060" fmla="*/ 38246 w 7340435"/>
                              <a:gd name="connsiteY2060" fmla="*/ 1561312 h 4850679"/>
                              <a:gd name="connsiteX2061" fmla="*/ 31460 w 7340435"/>
                              <a:gd name="connsiteY2061" fmla="*/ 1558917 h 4850679"/>
                              <a:gd name="connsiteX2062" fmla="*/ 31061 w 7340435"/>
                              <a:gd name="connsiteY2062" fmla="*/ 1554526 h 4850679"/>
                              <a:gd name="connsiteX2063" fmla="*/ 41441 w 7340435"/>
                              <a:gd name="connsiteY2063" fmla="*/ 1558118 h 4850679"/>
                              <a:gd name="connsiteX2064" fmla="*/ 45433 w 7340435"/>
                              <a:gd name="connsiteY2064" fmla="*/ 1570095 h 4850679"/>
                              <a:gd name="connsiteX2065" fmla="*/ 38646 w 7340435"/>
                              <a:gd name="connsiteY2065" fmla="*/ 1584067 h 4850679"/>
                              <a:gd name="connsiteX2066" fmla="*/ 29863 w 7340435"/>
                              <a:gd name="connsiteY2066" fmla="*/ 1592850 h 4850679"/>
                              <a:gd name="connsiteX2067" fmla="*/ 26670 w 7340435"/>
                              <a:gd name="connsiteY2067" fmla="*/ 1594447 h 4850679"/>
                              <a:gd name="connsiteX2068" fmla="*/ 23077 w 7340435"/>
                              <a:gd name="connsiteY2068" fmla="*/ 1594047 h 4850679"/>
                              <a:gd name="connsiteX2069" fmla="*/ 2718 w 7340435"/>
                              <a:gd name="connsiteY2069" fmla="*/ 1576083 h 4850679"/>
                              <a:gd name="connsiteX2070" fmla="*/ 3516 w 7340435"/>
                              <a:gd name="connsiteY2070" fmla="*/ 1563309 h 4850679"/>
                              <a:gd name="connsiteX2071" fmla="*/ 12698 w 7340435"/>
                              <a:gd name="connsiteY2071" fmla="*/ 1556921 h 4850679"/>
                              <a:gd name="connsiteX2072" fmla="*/ 22278 w 7340435"/>
                              <a:gd name="connsiteY2072" fmla="*/ 1558917 h 4850679"/>
                              <a:gd name="connsiteX2073" fmla="*/ 31061 w 7340435"/>
                              <a:gd name="connsiteY2073" fmla="*/ 1554526 h 4850679"/>
                              <a:gd name="connsiteX2074" fmla="*/ 4482062 w 7340435"/>
                              <a:gd name="connsiteY2074" fmla="*/ 1549236 h 4850679"/>
                              <a:gd name="connsiteX2075" fmla="*/ 4467741 w 7340435"/>
                              <a:gd name="connsiteY2075" fmla="*/ 1556921 h 4850679"/>
                              <a:gd name="connsiteX2076" fmla="*/ 4460555 w 7340435"/>
                              <a:gd name="connsiteY2076" fmla="*/ 1565704 h 4850679"/>
                              <a:gd name="connsiteX2077" fmla="*/ 4455365 w 7340435"/>
                              <a:gd name="connsiteY2077" fmla="*/ 1566103 h 4850679"/>
                              <a:gd name="connsiteX2078" fmla="*/ 4446583 w 7340435"/>
                              <a:gd name="connsiteY2078" fmla="*/ 1558917 h 4850679"/>
                              <a:gd name="connsiteX2079" fmla="*/ 4431014 w 7340435"/>
                              <a:gd name="connsiteY2079" fmla="*/ 1554126 h 4850679"/>
                              <a:gd name="connsiteX2080" fmla="*/ 4417041 w 7340435"/>
                              <a:gd name="connsiteY2080" fmla="*/ 1561711 h 4850679"/>
                              <a:gd name="connsiteX2081" fmla="*/ 4419836 w 7340435"/>
                              <a:gd name="connsiteY2081" fmla="*/ 1591652 h 4850679"/>
                              <a:gd name="connsiteX2082" fmla="*/ 4463749 w 7340435"/>
                              <a:gd name="connsiteY2082" fmla="*/ 1628378 h 4850679"/>
                              <a:gd name="connsiteX2083" fmla="*/ 4500076 w 7340435"/>
                              <a:gd name="connsiteY2083" fmla="*/ 1584067 h 4850679"/>
                              <a:gd name="connsiteX2084" fmla="*/ 4497281 w 7340435"/>
                              <a:gd name="connsiteY2084" fmla="*/ 1554126 h 4850679"/>
                              <a:gd name="connsiteX2085" fmla="*/ 4482062 w 7340435"/>
                              <a:gd name="connsiteY2085" fmla="*/ 1549236 h 4850679"/>
                              <a:gd name="connsiteX2086" fmla="*/ 4481364 w 7340435"/>
                              <a:gd name="connsiteY2086" fmla="*/ 1542500 h 4850679"/>
                              <a:gd name="connsiteX2087" fmla="*/ 4502072 w 7340435"/>
                              <a:gd name="connsiteY2087" fmla="*/ 1548937 h 4850679"/>
                              <a:gd name="connsiteX2088" fmla="*/ 4505664 w 7340435"/>
                              <a:gd name="connsiteY2088" fmla="*/ 1588857 h 4850679"/>
                              <a:gd name="connsiteX2089" fmla="*/ 4466942 w 7340435"/>
                              <a:gd name="connsiteY2089" fmla="*/ 1635963 h 4850679"/>
                              <a:gd name="connsiteX2090" fmla="*/ 4461753 w 7340435"/>
                              <a:gd name="connsiteY2090" fmla="*/ 1636362 h 4850679"/>
                              <a:gd name="connsiteX2091" fmla="*/ 4415045 w 7340435"/>
                              <a:gd name="connsiteY2091" fmla="*/ 1597241 h 4850679"/>
                              <a:gd name="connsiteX2092" fmla="*/ 4411453 w 7340435"/>
                              <a:gd name="connsiteY2092" fmla="*/ 1557320 h 4850679"/>
                              <a:gd name="connsiteX2093" fmla="*/ 4430614 w 7340435"/>
                              <a:gd name="connsiteY2093" fmla="*/ 1546941 h 4850679"/>
                              <a:gd name="connsiteX2094" fmla="*/ 4451373 w 7340435"/>
                              <a:gd name="connsiteY2094" fmla="*/ 1553727 h 4850679"/>
                              <a:gd name="connsiteX2095" fmla="*/ 4457361 w 7340435"/>
                              <a:gd name="connsiteY2095" fmla="*/ 1558517 h 4850679"/>
                              <a:gd name="connsiteX2096" fmla="*/ 4462152 w 7340435"/>
                              <a:gd name="connsiteY2096" fmla="*/ 1552529 h 4850679"/>
                              <a:gd name="connsiteX2097" fmla="*/ 4481364 w 7340435"/>
                              <a:gd name="connsiteY2097" fmla="*/ 1542500 h 4850679"/>
                              <a:gd name="connsiteX2098" fmla="*/ 2245418 w 7340435"/>
                              <a:gd name="connsiteY2098" fmla="*/ 1534964 h 4850679"/>
                              <a:gd name="connsiteX2099" fmla="*/ 2236237 w 7340435"/>
                              <a:gd name="connsiteY2099" fmla="*/ 1552530 h 4850679"/>
                              <a:gd name="connsiteX2100" fmla="*/ 2253800 w 7340435"/>
                              <a:gd name="connsiteY2100" fmla="*/ 1561712 h 4850679"/>
                              <a:gd name="connsiteX2101" fmla="*/ 2262977 w 7340435"/>
                              <a:gd name="connsiteY2101" fmla="*/ 1544147 h 4850679"/>
                              <a:gd name="connsiteX2102" fmla="*/ 2245418 w 7340435"/>
                              <a:gd name="connsiteY2102" fmla="*/ 1534964 h 4850679"/>
                              <a:gd name="connsiteX2103" fmla="*/ 5783349 w 7340435"/>
                              <a:gd name="connsiteY2103" fmla="*/ 1528029 h 4850679"/>
                              <a:gd name="connsiteX2104" fmla="*/ 5809847 w 7340435"/>
                              <a:gd name="connsiteY2104" fmla="*/ 1546941 h 4850679"/>
                              <a:gd name="connsiteX2105" fmla="*/ 5804258 w 7340435"/>
                              <a:gd name="connsiteY2105" fmla="*/ 1550534 h 4850679"/>
                              <a:gd name="connsiteX2106" fmla="*/ 5754757 w 7340435"/>
                              <a:gd name="connsiteY2106" fmla="*/ 1538956 h 4850679"/>
                              <a:gd name="connsiteX2107" fmla="*/ 5743180 w 7340435"/>
                              <a:gd name="connsiteY2107" fmla="*/ 1588458 h 4850679"/>
                              <a:gd name="connsiteX2108" fmla="*/ 5737591 w 7340435"/>
                              <a:gd name="connsiteY2108" fmla="*/ 1592051 h 4850679"/>
                              <a:gd name="connsiteX2109" fmla="*/ 5751164 w 7340435"/>
                              <a:gd name="connsiteY2109" fmla="*/ 1533368 h 4850679"/>
                              <a:gd name="connsiteX2110" fmla="*/ 5783349 w 7340435"/>
                              <a:gd name="connsiteY2110" fmla="*/ 1528029 h 4850679"/>
                              <a:gd name="connsiteX2111" fmla="*/ 2243023 w 7340435"/>
                              <a:gd name="connsiteY2111" fmla="*/ 1527779 h 4850679"/>
                              <a:gd name="connsiteX2112" fmla="*/ 2270568 w 7340435"/>
                              <a:gd name="connsiteY2112" fmla="*/ 1542151 h 4850679"/>
                              <a:gd name="connsiteX2113" fmla="*/ 2256198 w 7340435"/>
                              <a:gd name="connsiteY2113" fmla="*/ 1569696 h 4850679"/>
                              <a:gd name="connsiteX2114" fmla="*/ 2228652 w 7340435"/>
                              <a:gd name="connsiteY2114" fmla="*/ 1555324 h 4850679"/>
                              <a:gd name="connsiteX2115" fmla="*/ 2243023 w 7340435"/>
                              <a:gd name="connsiteY2115" fmla="*/ 1527779 h 4850679"/>
                              <a:gd name="connsiteX2116" fmla="*/ 2239029 w 7340435"/>
                              <a:gd name="connsiteY2116" fmla="*/ 1514606 h 4850679"/>
                              <a:gd name="connsiteX2117" fmla="*/ 2215476 w 7340435"/>
                              <a:gd name="connsiteY2117" fmla="*/ 1558918 h 4850679"/>
                              <a:gd name="connsiteX2118" fmla="*/ 2259789 w 7340435"/>
                              <a:gd name="connsiteY2118" fmla="*/ 1582470 h 4850679"/>
                              <a:gd name="connsiteX2119" fmla="*/ 2283340 w 7340435"/>
                              <a:gd name="connsiteY2119" fmla="*/ 1538159 h 4850679"/>
                              <a:gd name="connsiteX2120" fmla="*/ 2239029 w 7340435"/>
                              <a:gd name="connsiteY2120" fmla="*/ 1514606 h 4850679"/>
                              <a:gd name="connsiteX2121" fmla="*/ 2253707 w 7340435"/>
                              <a:gd name="connsiteY2121" fmla="*/ 1504882 h 4850679"/>
                              <a:gd name="connsiteX2122" fmla="*/ 2290927 w 7340435"/>
                              <a:gd name="connsiteY2122" fmla="*/ 1535365 h 4850679"/>
                              <a:gd name="connsiteX2123" fmla="*/ 2262185 w 7340435"/>
                              <a:gd name="connsiteY2123" fmla="*/ 1589656 h 4850679"/>
                              <a:gd name="connsiteX2124" fmla="*/ 2207893 w 7340435"/>
                              <a:gd name="connsiteY2124" fmla="*/ 1560914 h 4850679"/>
                              <a:gd name="connsiteX2125" fmla="*/ 2236634 w 7340435"/>
                              <a:gd name="connsiteY2125" fmla="*/ 1506622 h 4850679"/>
                              <a:gd name="connsiteX2126" fmla="*/ 2253707 w 7340435"/>
                              <a:gd name="connsiteY2126" fmla="*/ 1504882 h 4850679"/>
                              <a:gd name="connsiteX2127" fmla="*/ 6038987 w 7340435"/>
                              <a:gd name="connsiteY2127" fmla="*/ 1453928 h 4850679"/>
                              <a:gd name="connsiteX2128" fmla="*/ 6029805 w 7340435"/>
                              <a:gd name="connsiteY2128" fmla="*/ 1471493 h 4850679"/>
                              <a:gd name="connsiteX2129" fmla="*/ 6047370 w 7340435"/>
                              <a:gd name="connsiteY2129" fmla="*/ 1480675 h 4850679"/>
                              <a:gd name="connsiteX2130" fmla="*/ 6056552 w 7340435"/>
                              <a:gd name="connsiteY2130" fmla="*/ 1463110 h 4850679"/>
                              <a:gd name="connsiteX2131" fmla="*/ 6038987 w 7340435"/>
                              <a:gd name="connsiteY2131" fmla="*/ 1453928 h 4850679"/>
                              <a:gd name="connsiteX2132" fmla="*/ 6036592 w 7340435"/>
                              <a:gd name="connsiteY2132" fmla="*/ 1446343 h 4850679"/>
                              <a:gd name="connsiteX2133" fmla="*/ 6064137 w 7340435"/>
                              <a:gd name="connsiteY2133" fmla="*/ 1460715 h 4850679"/>
                              <a:gd name="connsiteX2134" fmla="*/ 6049766 w 7340435"/>
                              <a:gd name="connsiteY2134" fmla="*/ 1488260 h 4850679"/>
                              <a:gd name="connsiteX2135" fmla="*/ 6022220 w 7340435"/>
                              <a:gd name="connsiteY2135" fmla="*/ 1473888 h 4850679"/>
                              <a:gd name="connsiteX2136" fmla="*/ 6036592 w 7340435"/>
                              <a:gd name="connsiteY2136" fmla="*/ 1446343 h 4850679"/>
                              <a:gd name="connsiteX2137" fmla="*/ 6032999 w 7340435"/>
                              <a:gd name="connsiteY2137" fmla="*/ 1433569 h 4850679"/>
                              <a:gd name="connsiteX2138" fmla="*/ 6009445 w 7340435"/>
                              <a:gd name="connsiteY2138" fmla="*/ 1477881 h 4850679"/>
                              <a:gd name="connsiteX2139" fmla="*/ 6053758 w 7340435"/>
                              <a:gd name="connsiteY2139" fmla="*/ 1501433 h 4850679"/>
                              <a:gd name="connsiteX2140" fmla="*/ 6077310 w 7340435"/>
                              <a:gd name="connsiteY2140" fmla="*/ 1457122 h 4850679"/>
                              <a:gd name="connsiteX2141" fmla="*/ 6032999 w 7340435"/>
                              <a:gd name="connsiteY2141" fmla="*/ 1433569 h 4850679"/>
                              <a:gd name="connsiteX2142" fmla="*/ 3809062 w 7340435"/>
                              <a:gd name="connsiteY2142" fmla="*/ 1425185 h 4850679"/>
                              <a:gd name="connsiteX2143" fmla="*/ 3801477 w 7340435"/>
                              <a:gd name="connsiteY2143" fmla="*/ 1429177 h 4850679"/>
                              <a:gd name="connsiteX2144" fmla="*/ 3800280 w 7340435"/>
                              <a:gd name="connsiteY2144" fmla="*/ 1430374 h 4850679"/>
                              <a:gd name="connsiteX2145" fmla="*/ 3798683 w 7340435"/>
                              <a:gd name="connsiteY2145" fmla="*/ 1429576 h 4850679"/>
                              <a:gd name="connsiteX2146" fmla="*/ 3790698 w 7340435"/>
                              <a:gd name="connsiteY2146" fmla="*/ 1427580 h 4850679"/>
                              <a:gd name="connsiteX2147" fmla="*/ 3784710 w 7340435"/>
                              <a:gd name="connsiteY2147" fmla="*/ 1431572 h 4850679"/>
                              <a:gd name="connsiteX2148" fmla="*/ 3784311 w 7340435"/>
                              <a:gd name="connsiteY2148" fmla="*/ 1440355 h 4850679"/>
                              <a:gd name="connsiteX2149" fmla="*/ 3802675 w 7340435"/>
                              <a:gd name="connsiteY2149" fmla="*/ 1456323 h 4850679"/>
                              <a:gd name="connsiteX2150" fmla="*/ 3805070 w 7340435"/>
                              <a:gd name="connsiteY2150" fmla="*/ 1455924 h 4850679"/>
                              <a:gd name="connsiteX2151" fmla="*/ 3818643 w 7340435"/>
                              <a:gd name="connsiteY2151" fmla="*/ 1436363 h 4850679"/>
                              <a:gd name="connsiteX2152" fmla="*/ 3815848 w 7340435"/>
                              <a:gd name="connsiteY2152" fmla="*/ 1427580 h 4850679"/>
                              <a:gd name="connsiteX2153" fmla="*/ 3809062 w 7340435"/>
                              <a:gd name="connsiteY2153" fmla="*/ 1425185 h 4850679"/>
                              <a:gd name="connsiteX2154" fmla="*/ 6047676 w 7340435"/>
                              <a:gd name="connsiteY2154" fmla="*/ 1423845 h 4850679"/>
                              <a:gd name="connsiteX2155" fmla="*/ 6084895 w 7340435"/>
                              <a:gd name="connsiteY2155" fmla="*/ 1454327 h 4850679"/>
                              <a:gd name="connsiteX2156" fmla="*/ 6056153 w 7340435"/>
                              <a:gd name="connsiteY2156" fmla="*/ 1508619 h 4850679"/>
                              <a:gd name="connsiteX2157" fmla="*/ 6001861 w 7340435"/>
                              <a:gd name="connsiteY2157" fmla="*/ 1479877 h 4850679"/>
                              <a:gd name="connsiteX2158" fmla="*/ 6030604 w 7340435"/>
                              <a:gd name="connsiteY2158" fmla="*/ 1425585 h 4850679"/>
                              <a:gd name="connsiteX2159" fmla="*/ 6047676 w 7340435"/>
                              <a:gd name="connsiteY2159" fmla="*/ 1423845 h 4850679"/>
                              <a:gd name="connsiteX2160" fmla="*/ 3808663 w 7340435"/>
                              <a:gd name="connsiteY2160" fmla="*/ 1420794 h 4850679"/>
                              <a:gd name="connsiteX2161" fmla="*/ 3819042 w 7340435"/>
                              <a:gd name="connsiteY2161" fmla="*/ 1424386 h 4850679"/>
                              <a:gd name="connsiteX2162" fmla="*/ 3823034 w 7340435"/>
                              <a:gd name="connsiteY2162" fmla="*/ 1436363 h 4850679"/>
                              <a:gd name="connsiteX2163" fmla="*/ 3816248 w 7340435"/>
                              <a:gd name="connsiteY2163" fmla="*/ 1450335 h 4850679"/>
                              <a:gd name="connsiteX2164" fmla="*/ 3807465 w 7340435"/>
                              <a:gd name="connsiteY2164" fmla="*/ 1459118 h 4850679"/>
                              <a:gd name="connsiteX2165" fmla="*/ 3804272 w 7340435"/>
                              <a:gd name="connsiteY2165" fmla="*/ 1460715 h 4850679"/>
                              <a:gd name="connsiteX2166" fmla="*/ 3800679 w 7340435"/>
                              <a:gd name="connsiteY2166" fmla="*/ 1460315 h 4850679"/>
                              <a:gd name="connsiteX2167" fmla="*/ 3780319 w 7340435"/>
                              <a:gd name="connsiteY2167" fmla="*/ 1442351 h 4850679"/>
                              <a:gd name="connsiteX2168" fmla="*/ 3781117 w 7340435"/>
                              <a:gd name="connsiteY2168" fmla="*/ 1429576 h 4850679"/>
                              <a:gd name="connsiteX2169" fmla="*/ 3790299 w 7340435"/>
                              <a:gd name="connsiteY2169" fmla="*/ 1423189 h 4850679"/>
                              <a:gd name="connsiteX2170" fmla="*/ 3799880 w 7340435"/>
                              <a:gd name="connsiteY2170" fmla="*/ 1425185 h 4850679"/>
                              <a:gd name="connsiteX2171" fmla="*/ 3808663 w 7340435"/>
                              <a:gd name="connsiteY2171" fmla="*/ 1420794 h 4850679"/>
                              <a:gd name="connsiteX2172" fmla="*/ 1567926 w 7340435"/>
                              <a:gd name="connsiteY2172" fmla="*/ 1359617 h 4850679"/>
                              <a:gd name="connsiteX2173" fmla="*/ 1553605 w 7340435"/>
                              <a:gd name="connsiteY2173" fmla="*/ 1367302 h 4850679"/>
                              <a:gd name="connsiteX2174" fmla="*/ 1546418 w 7340435"/>
                              <a:gd name="connsiteY2174" fmla="*/ 1376084 h 4850679"/>
                              <a:gd name="connsiteX2175" fmla="*/ 1541229 w 7340435"/>
                              <a:gd name="connsiteY2175" fmla="*/ 1376483 h 4850679"/>
                              <a:gd name="connsiteX2176" fmla="*/ 1532447 w 7340435"/>
                              <a:gd name="connsiteY2176" fmla="*/ 1369298 h 4850679"/>
                              <a:gd name="connsiteX2177" fmla="*/ 1516878 w 7340435"/>
                              <a:gd name="connsiteY2177" fmla="*/ 1364507 h 4850679"/>
                              <a:gd name="connsiteX2178" fmla="*/ 1502905 w 7340435"/>
                              <a:gd name="connsiteY2178" fmla="*/ 1372092 h 4850679"/>
                              <a:gd name="connsiteX2179" fmla="*/ 1505701 w 7340435"/>
                              <a:gd name="connsiteY2179" fmla="*/ 1402033 h 4850679"/>
                              <a:gd name="connsiteX2180" fmla="*/ 1549612 w 7340435"/>
                              <a:gd name="connsiteY2180" fmla="*/ 1438759 h 4850679"/>
                              <a:gd name="connsiteX2181" fmla="*/ 1585941 w 7340435"/>
                              <a:gd name="connsiteY2181" fmla="*/ 1394448 h 4850679"/>
                              <a:gd name="connsiteX2182" fmla="*/ 1583148 w 7340435"/>
                              <a:gd name="connsiteY2182" fmla="*/ 1364507 h 4850679"/>
                              <a:gd name="connsiteX2183" fmla="*/ 1567926 w 7340435"/>
                              <a:gd name="connsiteY2183" fmla="*/ 1359617 h 4850679"/>
                              <a:gd name="connsiteX2184" fmla="*/ 1566829 w 7340435"/>
                              <a:gd name="connsiteY2184" fmla="*/ 1352881 h 4850679"/>
                              <a:gd name="connsiteX2185" fmla="*/ 1587539 w 7340435"/>
                              <a:gd name="connsiteY2185" fmla="*/ 1359318 h 4850679"/>
                              <a:gd name="connsiteX2186" fmla="*/ 1591132 w 7340435"/>
                              <a:gd name="connsiteY2186" fmla="*/ 1399238 h 4850679"/>
                              <a:gd name="connsiteX2187" fmla="*/ 1552407 w 7340435"/>
                              <a:gd name="connsiteY2187" fmla="*/ 1446344 h 4850679"/>
                              <a:gd name="connsiteX2188" fmla="*/ 1547217 w 7340435"/>
                              <a:gd name="connsiteY2188" fmla="*/ 1446743 h 4850679"/>
                              <a:gd name="connsiteX2189" fmla="*/ 1500510 w 7340435"/>
                              <a:gd name="connsiteY2189" fmla="*/ 1407622 h 4850679"/>
                              <a:gd name="connsiteX2190" fmla="*/ 1496918 w 7340435"/>
                              <a:gd name="connsiteY2190" fmla="*/ 1367701 h 4850679"/>
                              <a:gd name="connsiteX2191" fmla="*/ 1516077 w 7340435"/>
                              <a:gd name="connsiteY2191" fmla="*/ 1357322 h 4850679"/>
                              <a:gd name="connsiteX2192" fmla="*/ 1536838 w 7340435"/>
                              <a:gd name="connsiteY2192" fmla="*/ 1364108 h 4850679"/>
                              <a:gd name="connsiteX2193" fmla="*/ 1542825 w 7340435"/>
                              <a:gd name="connsiteY2193" fmla="*/ 1368898 h 4850679"/>
                              <a:gd name="connsiteX2194" fmla="*/ 1547617 w 7340435"/>
                              <a:gd name="connsiteY2194" fmla="*/ 1362910 h 4850679"/>
                              <a:gd name="connsiteX2195" fmla="*/ 1566829 w 7340435"/>
                              <a:gd name="connsiteY2195" fmla="*/ 1352881 h 4850679"/>
                              <a:gd name="connsiteX2196" fmla="*/ 2868816 w 7340435"/>
                              <a:gd name="connsiteY2196" fmla="*/ 1338410 h 4850679"/>
                              <a:gd name="connsiteX2197" fmla="*/ 2895312 w 7340435"/>
                              <a:gd name="connsiteY2197" fmla="*/ 1357321 h 4850679"/>
                              <a:gd name="connsiteX2198" fmla="*/ 2889722 w 7340435"/>
                              <a:gd name="connsiteY2198" fmla="*/ 1360915 h 4850679"/>
                              <a:gd name="connsiteX2199" fmla="*/ 2840223 w 7340435"/>
                              <a:gd name="connsiteY2199" fmla="*/ 1349337 h 4850679"/>
                              <a:gd name="connsiteX2200" fmla="*/ 2828647 w 7340435"/>
                              <a:gd name="connsiteY2200" fmla="*/ 1398839 h 4850679"/>
                              <a:gd name="connsiteX2201" fmla="*/ 2823060 w 7340435"/>
                              <a:gd name="connsiteY2201" fmla="*/ 1402432 h 4850679"/>
                              <a:gd name="connsiteX2202" fmla="*/ 2836630 w 7340435"/>
                              <a:gd name="connsiteY2202" fmla="*/ 1343749 h 4850679"/>
                              <a:gd name="connsiteX2203" fmla="*/ 2868816 w 7340435"/>
                              <a:gd name="connsiteY2203" fmla="*/ 1338410 h 4850679"/>
                              <a:gd name="connsiteX2204" fmla="*/ 910897 w 7340435"/>
                              <a:gd name="connsiteY2204" fmla="*/ 1287861 h 4850679"/>
                              <a:gd name="connsiteX2205" fmla="*/ 903311 w 7340435"/>
                              <a:gd name="connsiteY2205" fmla="*/ 1291853 h 4850679"/>
                              <a:gd name="connsiteX2206" fmla="*/ 902114 w 7340435"/>
                              <a:gd name="connsiteY2206" fmla="*/ 1293050 h 4850679"/>
                              <a:gd name="connsiteX2207" fmla="*/ 900517 w 7340435"/>
                              <a:gd name="connsiteY2207" fmla="*/ 1292252 h 4850679"/>
                              <a:gd name="connsiteX2208" fmla="*/ 892533 w 7340435"/>
                              <a:gd name="connsiteY2208" fmla="*/ 1290256 h 4850679"/>
                              <a:gd name="connsiteX2209" fmla="*/ 886546 w 7340435"/>
                              <a:gd name="connsiteY2209" fmla="*/ 1294248 h 4850679"/>
                              <a:gd name="connsiteX2210" fmla="*/ 886146 w 7340435"/>
                              <a:gd name="connsiteY2210" fmla="*/ 1303031 h 4850679"/>
                              <a:gd name="connsiteX2211" fmla="*/ 904509 w 7340435"/>
                              <a:gd name="connsiteY2211" fmla="*/ 1318999 h 4850679"/>
                              <a:gd name="connsiteX2212" fmla="*/ 906905 w 7340435"/>
                              <a:gd name="connsiteY2212" fmla="*/ 1318600 h 4850679"/>
                              <a:gd name="connsiteX2213" fmla="*/ 920478 w 7340435"/>
                              <a:gd name="connsiteY2213" fmla="*/ 1299039 h 4850679"/>
                              <a:gd name="connsiteX2214" fmla="*/ 917683 w 7340435"/>
                              <a:gd name="connsiteY2214" fmla="*/ 1290256 h 4850679"/>
                              <a:gd name="connsiteX2215" fmla="*/ 910897 w 7340435"/>
                              <a:gd name="connsiteY2215" fmla="*/ 1287861 h 4850679"/>
                              <a:gd name="connsiteX2216" fmla="*/ 910498 w 7340435"/>
                              <a:gd name="connsiteY2216" fmla="*/ 1283470 h 4850679"/>
                              <a:gd name="connsiteX2217" fmla="*/ 920877 w 7340435"/>
                              <a:gd name="connsiteY2217" fmla="*/ 1287063 h 4850679"/>
                              <a:gd name="connsiteX2218" fmla="*/ 924869 w 7340435"/>
                              <a:gd name="connsiteY2218" fmla="*/ 1299039 h 4850679"/>
                              <a:gd name="connsiteX2219" fmla="*/ 918083 w 7340435"/>
                              <a:gd name="connsiteY2219" fmla="*/ 1313011 h 4850679"/>
                              <a:gd name="connsiteX2220" fmla="*/ 909299 w 7340435"/>
                              <a:gd name="connsiteY2220" fmla="*/ 1321794 h 4850679"/>
                              <a:gd name="connsiteX2221" fmla="*/ 906107 w 7340435"/>
                              <a:gd name="connsiteY2221" fmla="*/ 1323390 h 4850679"/>
                              <a:gd name="connsiteX2222" fmla="*/ 902514 w 7340435"/>
                              <a:gd name="connsiteY2222" fmla="*/ 1322991 h 4850679"/>
                              <a:gd name="connsiteX2223" fmla="*/ 882154 w 7340435"/>
                              <a:gd name="connsiteY2223" fmla="*/ 1305027 h 4850679"/>
                              <a:gd name="connsiteX2224" fmla="*/ 882952 w 7340435"/>
                              <a:gd name="connsiteY2224" fmla="*/ 1292252 h 4850679"/>
                              <a:gd name="connsiteX2225" fmla="*/ 892136 w 7340435"/>
                              <a:gd name="connsiteY2225" fmla="*/ 1285865 h 4850679"/>
                              <a:gd name="connsiteX2226" fmla="*/ 901714 w 7340435"/>
                              <a:gd name="connsiteY2226" fmla="*/ 1287861 h 4850679"/>
                              <a:gd name="connsiteX2227" fmla="*/ 910498 w 7340435"/>
                              <a:gd name="connsiteY2227" fmla="*/ 1283470 h 4850679"/>
                              <a:gd name="connsiteX2228" fmla="*/ 5361496 w 7340435"/>
                              <a:gd name="connsiteY2228" fmla="*/ 1278180 h 4850679"/>
                              <a:gd name="connsiteX2229" fmla="*/ 5347175 w 7340435"/>
                              <a:gd name="connsiteY2229" fmla="*/ 1285865 h 4850679"/>
                              <a:gd name="connsiteX2230" fmla="*/ 5339989 w 7340435"/>
                              <a:gd name="connsiteY2230" fmla="*/ 1294647 h 4850679"/>
                              <a:gd name="connsiteX2231" fmla="*/ 5334799 w 7340435"/>
                              <a:gd name="connsiteY2231" fmla="*/ 1295046 h 4850679"/>
                              <a:gd name="connsiteX2232" fmla="*/ 5326017 w 7340435"/>
                              <a:gd name="connsiteY2232" fmla="*/ 1287861 h 4850679"/>
                              <a:gd name="connsiteX2233" fmla="*/ 5310448 w 7340435"/>
                              <a:gd name="connsiteY2233" fmla="*/ 1283070 h 4850679"/>
                              <a:gd name="connsiteX2234" fmla="*/ 5296475 w 7340435"/>
                              <a:gd name="connsiteY2234" fmla="*/ 1290655 h 4850679"/>
                              <a:gd name="connsiteX2235" fmla="*/ 5299270 w 7340435"/>
                              <a:gd name="connsiteY2235" fmla="*/ 1320596 h 4850679"/>
                              <a:gd name="connsiteX2236" fmla="*/ 5343183 w 7340435"/>
                              <a:gd name="connsiteY2236" fmla="*/ 1357322 h 4850679"/>
                              <a:gd name="connsiteX2237" fmla="*/ 5379510 w 7340435"/>
                              <a:gd name="connsiteY2237" fmla="*/ 1313011 h 4850679"/>
                              <a:gd name="connsiteX2238" fmla="*/ 5376715 w 7340435"/>
                              <a:gd name="connsiteY2238" fmla="*/ 1283070 h 4850679"/>
                              <a:gd name="connsiteX2239" fmla="*/ 5361496 w 7340435"/>
                              <a:gd name="connsiteY2239" fmla="*/ 1278180 h 4850679"/>
                              <a:gd name="connsiteX2240" fmla="*/ 5360798 w 7340435"/>
                              <a:gd name="connsiteY2240" fmla="*/ 1271444 h 4850679"/>
                              <a:gd name="connsiteX2241" fmla="*/ 5381506 w 7340435"/>
                              <a:gd name="connsiteY2241" fmla="*/ 1277881 h 4850679"/>
                              <a:gd name="connsiteX2242" fmla="*/ 5385099 w 7340435"/>
                              <a:gd name="connsiteY2242" fmla="*/ 1317802 h 4850679"/>
                              <a:gd name="connsiteX2243" fmla="*/ 5346376 w 7340435"/>
                              <a:gd name="connsiteY2243" fmla="*/ 1364907 h 4850679"/>
                              <a:gd name="connsiteX2244" fmla="*/ 5341187 w 7340435"/>
                              <a:gd name="connsiteY2244" fmla="*/ 1365306 h 4850679"/>
                              <a:gd name="connsiteX2245" fmla="*/ 5294479 w 7340435"/>
                              <a:gd name="connsiteY2245" fmla="*/ 1326185 h 4850679"/>
                              <a:gd name="connsiteX2246" fmla="*/ 5290887 w 7340435"/>
                              <a:gd name="connsiteY2246" fmla="*/ 1286264 h 4850679"/>
                              <a:gd name="connsiteX2247" fmla="*/ 5310048 w 7340435"/>
                              <a:gd name="connsiteY2247" fmla="*/ 1275885 h 4850679"/>
                              <a:gd name="connsiteX2248" fmla="*/ 5330807 w 7340435"/>
                              <a:gd name="connsiteY2248" fmla="*/ 1282671 h 4850679"/>
                              <a:gd name="connsiteX2249" fmla="*/ 5336795 w 7340435"/>
                              <a:gd name="connsiteY2249" fmla="*/ 1287461 h 4850679"/>
                              <a:gd name="connsiteX2250" fmla="*/ 5341586 w 7340435"/>
                              <a:gd name="connsiteY2250" fmla="*/ 1281473 h 4850679"/>
                              <a:gd name="connsiteX2251" fmla="*/ 5360798 w 7340435"/>
                              <a:gd name="connsiteY2251" fmla="*/ 1271444 h 4850679"/>
                              <a:gd name="connsiteX2252" fmla="*/ 3124852 w 7340435"/>
                              <a:gd name="connsiteY2252" fmla="*/ 1264308 h 4850679"/>
                              <a:gd name="connsiteX2253" fmla="*/ 3115671 w 7340435"/>
                              <a:gd name="connsiteY2253" fmla="*/ 1281873 h 4850679"/>
                              <a:gd name="connsiteX2254" fmla="*/ 3133237 w 7340435"/>
                              <a:gd name="connsiteY2254" fmla="*/ 1291055 h 4850679"/>
                              <a:gd name="connsiteX2255" fmla="*/ 3142420 w 7340435"/>
                              <a:gd name="connsiteY2255" fmla="*/ 1273490 h 4850679"/>
                              <a:gd name="connsiteX2256" fmla="*/ 3124852 w 7340435"/>
                              <a:gd name="connsiteY2256" fmla="*/ 1264308 h 4850679"/>
                              <a:gd name="connsiteX2257" fmla="*/ 6662785 w 7340435"/>
                              <a:gd name="connsiteY2257" fmla="*/ 1256973 h 4850679"/>
                              <a:gd name="connsiteX2258" fmla="*/ 6689282 w 7340435"/>
                              <a:gd name="connsiteY2258" fmla="*/ 1275884 h 4850679"/>
                              <a:gd name="connsiteX2259" fmla="*/ 6683693 w 7340435"/>
                              <a:gd name="connsiteY2259" fmla="*/ 1279478 h 4850679"/>
                              <a:gd name="connsiteX2260" fmla="*/ 6634192 w 7340435"/>
                              <a:gd name="connsiteY2260" fmla="*/ 1267900 h 4850679"/>
                              <a:gd name="connsiteX2261" fmla="*/ 6622615 w 7340435"/>
                              <a:gd name="connsiteY2261" fmla="*/ 1317402 h 4850679"/>
                              <a:gd name="connsiteX2262" fmla="*/ 6617026 w 7340435"/>
                              <a:gd name="connsiteY2262" fmla="*/ 1320995 h 4850679"/>
                              <a:gd name="connsiteX2263" fmla="*/ 6630599 w 7340435"/>
                              <a:gd name="connsiteY2263" fmla="*/ 1262312 h 4850679"/>
                              <a:gd name="connsiteX2264" fmla="*/ 6662785 w 7340435"/>
                              <a:gd name="connsiteY2264" fmla="*/ 1256973 h 4850679"/>
                              <a:gd name="connsiteX2265" fmla="*/ 3122459 w 7340435"/>
                              <a:gd name="connsiteY2265" fmla="*/ 1256723 h 4850679"/>
                              <a:gd name="connsiteX2266" fmla="*/ 3150004 w 7340435"/>
                              <a:gd name="connsiteY2266" fmla="*/ 1271095 h 4850679"/>
                              <a:gd name="connsiteX2267" fmla="*/ 3135631 w 7340435"/>
                              <a:gd name="connsiteY2267" fmla="*/ 1298640 h 4850679"/>
                              <a:gd name="connsiteX2268" fmla="*/ 3108087 w 7340435"/>
                              <a:gd name="connsiteY2268" fmla="*/ 1284268 h 4850679"/>
                              <a:gd name="connsiteX2269" fmla="*/ 3122459 w 7340435"/>
                              <a:gd name="connsiteY2269" fmla="*/ 1256723 h 4850679"/>
                              <a:gd name="connsiteX2270" fmla="*/ 3118466 w 7340435"/>
                              <a:gd name="connsiteY2270" fmla="*/ 1243949 h 4850679"/>
                              <a:gd name="connsiteX2271" fmla="*/ 3094913 w 7340435"/>
                              <a:gd name="connsiteY2271" fmla="*/ 1288261 h 4850679"/>
                              <a:gd name="connsiteX2272" fmla="*/ 3139225 w 7340435"/>
                              <a:gd name="connsiteY2272" fmla="*/ 1311813 h 4850679"/>
                              <a:gd name="connsiteX2273" fmla="*/ 3162777 w 7340435"/>
                              <a:gd name="connsiteY2273" fmla="*/ 1267502 h 4850679"/>
                              <a:gd name="connsiteX2274" fmla="*/ 3118466 w 7340435"/>
                              <a:gd name="connsiteY2274" fmla="*/ 1243949 h 4850679"/>
                              <a:gd name="connsiteX2275" fmla="*/ 3133141 w 7340435"/>
                              <a:gd name="connsiteY2275" fmla="*/ 1234225 h 4850679"/>
                              <a:gd name="connsiteX2276" fmla="*/ 3170362 w 7340435"/>
                              <a:gd name="connsiteY2276" fmla="*/ 1264707 h 4850679"/>
                              <a:gd name="connsiteX2277" fmla="*/ 3141619 w 7340435"/>
                              <a:gd name="connsiteY2277" fmla="*/ 1318999 h 4850679"/>
                              <a:gd name="connsiteX2278" fmla="*/ 3087328 w 7340435"/>
                              <a:gd name="connsiteY2278" fmla="*/ 1290257 h 4850679"/>
                              <a:gd name="connsiteX2279" fmla="*/ 3116071 w 7340435"/>
                              <a:gd name="connsiteY2279" fmla="*/ 1235965 h 4850679"/>
                              <a:gd name="connsiteX2280" fmla="*/ 3133141 w 7340435"/>
                              <a:gd name="connsiteY2280" fmla="*/ 1234225 h 4850679"/>
                              <a:gd name="connsiteX2281" fmla="*/ 6918421 w 7340435"/>
                              <a:gd name="connsiteY2281" fmla="*/ 1182871 h 4850679"/>
                              <a:gd name="connsiteX2282" fmla="*/ 6909238 w 7340435"/>
                              <a:gd name="connsiteY2282" fmla="*/ 1200437 h 4850679"/>
                              <a:gd name="connsiteX2283" fmla="*/ 6926804 w 7340435"/>
                              <a:gd name="connsiteY2283" fmla="*/ 1209619 h 4850679"/>
                              <a:gd name="connsiteX2284" fmla="*/ 6935986 w 7340435"/>
                              <a:gd name="connsiteY2284" fmla="*/ 1192054 h 4850679"/>
                              <a:gd name="connsiteX2285" fmla="*/ 6918421 w 7340435"/>
                              <a:gd name="connsiteY2285" fmla="*/ 1182871 h 4850679"/>
                              <a:gd name="connsiteX2286" fmla="*/ 6916026 w 7340435"/>
                              <a:gd name="connsiteY2286" fmla="*/ 1175686 h 4850679"/>
                              <a:gd name="connsiteX2287" fmla="*/ 6943570 w 7340435"/>
                              <a:gd name="connsiteY2287" fmla="*/ 1190058 h 4850679"/>
                              <a:gd name="connsiteX2288" fmla="*/ 6929199 w 7340435"/>
                              <a:gd name="connsiteY2288" fmla="*/ 1217603 h 4850679"/>
                              <a:gd name="connsiteX2289" fmla="*/ 6901654 w 7340435"/>
                              <a:gd name="connsiteY2289" fmla="*/ 1203232 h 4850679"/>
                              <a:gd name="connsiteX2290" fmla="*/ 6916026 w 7340435"/>
                              <a:gd name="connsiteY2290" fmla="*/ 1175686 h 4850679"/>
                              <a:gd name="connsiteX2291" fmla="*/ 6912433 w 7340435"/>
                              <a:gd name="connsiteY2291" fmla="*/ 1162512 h 4850679"/>
                              <a:gd name="connsiteX2292" fmla="*/ 6888879 w 7340435"/>
                              <a:gd name="connsiteY2292" fmla="*/ 1206825 h 4850679"/>
                              <a:gd name="connsiteX2293" fmla="*/ 6933191 w 7340435"/>
                              <a:gd name="connsiteY2293" fmla="*/ 1230377 h 4850679"/>
                              <a:gd name="connsiteX2294" fmla="*/ 6956744 w 7340435"/>
                              <a:gd name="connsiteY2294" fmla="*/ 1186066 h 4850679"/>
                              <a:gd name="connsiteX2295" fmla="*/ 6912433 w 7340435"/>
                              <a:gd name="connsiteY2295" fmla="*/ 1162512 h 4850679"/>
                              <a:gd name="connsiteX2296" fmla="*/ 4688497 w 7340435"/>
                              <a:gd name="connsiteY2296" fmla="*/ 1154528 h 4850679"/>
                              <a:gd name="connsiteX2297" fmla="*/ 4680912 w 7340435"/>
                              <a:gd name="connsiteY2297" fmla="*/ 1158520 h 4850679"/>
                              <a:gd name="connsiteX2298" fmla="*/ 4679715 w 7340435"/>
                              <a:gd name="connsiteY2298" fmla="*/ 1159717 h 4850679"/>
                              <a:gd name="connsiteX2299" fmla="*/ 4678118 w 7340435"/>
                              <a:gd name="connsiteY2299" fmla="*/ 1158919 h 4850679"/>
                              <a:gd name="connsiteX2300" fmla="*/ 4670134 w 7340435"/>
                              <a:gd name="connsiteY2300" fmla="*/ 1156923 h 4850679"/>
                              <a:gd name="connsiteX2301" fmla="*/ 4664145 w 7340435"/>
                              <a:gd name="connsiteY2301" fmla="*/ 1160915 h 4850679"/>
                              <a:gd name="connsiteX2302" fmla="*/ 4663746 w 7340435"/>
                              <a:gd name="connsiteY2302" fmla="*/ 1169698 h 4850679"/>
                              <a:gd name="connsiteX2303" fmla="*/ 4682110 w 7340435"/>
                              <a:gd name="connsiteY2303" fmla="*/ 1185666 h 4850679"/>
                              <a:gd name="connsiteX2304" fmla="*/ 4684505 w 7340435"/>
                              <a:gd name="connsiteY2304" fmla="*/ 1185267 h 4850679"/>
                              <a:gd name="connsiteX2305" fmla="*/ 4698078 w 7340435"/>
                              <a:gd name="connsiteY2305" fmla="*/ 1165706 h 4850679"/>
                              <a:gd name="connsiteX2306" fmla="*/ 4695284 w 7340435"/>
                              <a:gd name="connsiteY2306" fmla="*/ 1156923 h 4850679"/>
                              <a:gd name="connsiteX2307" fmla="*/ 4688497 w 7340435"/>
                              <a:gd name="connsiteY2307" fmla="*/ 1154528 h 4850679"/>
                              <a:gd name="connsiteX2308" fmla="*/ 6927110 w 7340435"/>
                              <a:gd name="connsiteY2308" fmla="*/ 1153188 h 4850679"/>
                              <a:gd name="connsiteX2309" fmla="*/ 6964329 w 7340435"/>
                              <a:gd name="connsiteY2309" fmla="*/ 1183670 h 4850679"/>
                              <a:gd name="connsiteX2310" fmla="*/ 6935587 w 7340435"/>
                              <a:gd name="connsiteY2310" fmla="*/ 1237962 h 4850679"/>
                              <a:gd name="connsiteX2311" fmla="*/ 6881295 w 7340435"/>
                              <a:gd name="connsiteY2311" fmla="*/ 1209220 h 4850679"/>
                              <a:gd name="connsiteX2312" fmla="*/ 6910038 w 7340435"/>
                              <a:gd name="connsiteY2312" fmla="*/ 1154928 h 4850679"/>
                              <a:gd name="connsiteX2313" fmla="*/ 6927110 w 7340435"/>
                              <a:gd name="connsiteY2313" fmla="*/ 1153188 h 4850679"/>
                              <a:gd name="connsiteX2314" fmla="*/ 4688098 w 7340435"/>
                              <a:gd name="connsiteY2314" fmla="*/ 1150137 h 4850679"/>
                              <a:gd name="connsiteX2315" fmla="*/ 4698477 w 7340435"/>
                              <a:gd name="connsiteY2315" fmla="*/ 1153729 h 4850679"/>
                              <a:gd name="connsiteX2316" fmla="*/ 4702469 w 7340435"/>
                              <a:gd name="connsiteY2316" fmla="*/ 1165706 h 4850679"/>
                              <a:gd name="connsiteX2317" fmla="*/ 4695683 w 7340435"/>
                              <a:gd name="connsiteY2317" fmla="*/ 1179678 h 4850679"/>
                              <a:gd name="connsiteX2318" fmla="*/ 4686900 w 7340435"/>
                              <a:gd name="connsiteY2318" fmla="*/ 1188461 h 4850679"/>
                              <a:gd name="connsiteX2319" fmla="*/ 4683707 w 7340435"/>
                              <a:gd name="connsiteY2319" fmla="*/ 1190058 h 4850679"/>
                              <a:gd name="connsiteX2320" fmla="*/ 4680114 w 7340435"/>
                              <a:gd name="connsiteY2320" fmla="*/ 1189658 h 4850679"/>
                              <a:gd name="connsiteX2321" fmla="*/ 4659754 w 7340435"/>
                              <a:gd name="connsiteY2321" fmla="*/ 1171694 h 4850679"/>
                              <a:gd name="connsiteX2322" fmla="*/ 4660552 w 7340435"/>
                              <a:gd name="connsiteY2322" fmla="*/ 1158919 h 4850679"/>
                              <a:gd name="connsiteX2323" fmla="*/ 4669735 w 7340435"/>
                              <a:gd name="connsiteY2323" fmla="*/ 1152532 h 4850679"/>
                              <a:gd name="connsiteX2324" fmla="*/ 4679316 w 7340435"/>
                              <a:gd name="connsiteY2324" fmla="*/ 1154528 h 4850679"/>
                              <a:gd name="connsiteX2325" fmla="*/ 4688098 w 7340435"/>
                              <a:gd name="connsiteY2325" fmla="*/ 1150137 h 4850679"/>
                              <a:gd name="connsiteX2326" fmla="*/ 199523 w 7340435"/>
                              <a:gd name="connsiteY2326" fmla="*/ 1143750 h 4850679"/>
                              <a:gd name="connsiteX2327" fmla="*/ 190342 w 7340435"/>
                              <a:gd name="connsiteY2327" fmla="*/ 1161316 h 4850679"/>
                              <a:gd name="connsiteX2328" fmla="*/ 207906 w 7340435"/>
                              <a:gd name="connsiteY2328" fmla="*/ 1170498 h 4850679"/>
                              <a:gd name="connsiteX2329" fmla="*/ 217088 w 7340435"/>
                              <a:gd name="connsiteY2329" fmla="*/ 1152933 h 4850679"/>
                              <a:gd name="connsiteX2330" fmla="*/ 199523 w 7340435"/>
                              <a:gd name="connsiteY2330" fmla="*/ 1143750 h 4850679"/>
                              <a:gd name="connsiteX2331" fmla="*/ 196729 w 7340435"/>
                              <a:gd name="connsiteY2331" fmla="*/ 1136565 h 4850679"/>
                              <a:gd name="connsiteX2332" fmla="*/ 224274 w 7340435"/>
                              <a:gd name="connsiteY2332" fmla="*/ 1150937 h 4850679"/>
                              <a:gd name="connsiteX2333" fmla="*/ 209902 w 7340435"/>
                              <a:gd name="connsiteY2333" fmla="*/ 1178482 h 4850679"/>
                              <a:gd name="connsiteX2334" fmla="*/ 182357 w 7340435"/>
                              <a:gd name="connsiteY2334" fmla="*/ 1164110 h 4850679"/>
                              <a:gd name="connsiteX2335" fmla="*/ 196729 w 7340435"/>
                              <a:gd name="connsiteY2335" fmla="*/ 1136565 h 4850679"/>
                              <a:gd name="connsiteX2336" fmla="*/ 193136 w 7340435"/>
                              <a:gd name="connsiteY2336" fmla="*/ 1123391 h 4850679"/>
                              <a:gd name="connsiteX2337" fmla="*/ 169582 w 7340435"/>
                              <a:gd name="connsiteY2337" fmla="*/ 1167703 h 4850679"/>
                              <a:gd name="connsiteX2338" fmla="*/ 213895 w 7340435"/>
                              <a:gd name="connsiteY2338" fmla="*/ 1191255 h 4850679"/>
                              <a:gd name="connsiteX2339" fmla="*/ 237447 w 7340435"/>
                              <a:gd name="connsiteY2339" fmla="*/ 1146944 h 4850679"/>
                              <a:gd name="connsiteX2340" fmla="*/ 193136 w 7340435"/>
                              <a:gd name="connsiteY2340" fmla="*/ 1123391 h 4850679"/>
                              <a:gd name="connsiteX2341" fmla="*/ 207813 w 7340435"/>
                              <a:gd name="connsiteY2341" fmla="*/ 1114066 h 4850679"/>
                              <a:gd name="connsiteX2342" fmla="*/ 245032 w 7340435"/>
                              <a:gd name="connsiteY2342" fmla="*/ 1144548 h 4850679"/>
                              <a:gd name="connsiteX2343" fmla="*/ 216290 w 7340435"/>
                              <a:gd name="connsiteY2343" fmla="*/ 1198840 h 4850679"/>
                              <a:gd name="connsiteX2344" fmla="*/ 161998 w 7340435"/>
                              <a:gd name="connsiteY2344" fmla="*/ 1170098 h 4850679"/>
                              <a:gd name="connsiteX2345" fmla="*/ 190741 w 7340435"/>
                              <a:gd name="connsiteY2345" fmla="*/ 1115806 h 4850679"/>
                              <a:gd name="connsiteX2346" fmla="*/ 207813 w 7340435"/>
                              <a:gd name="connsiteY2346" fmla="*/ 1114066 h 4850679"/>
                              <a:gd name="connsiteX2347" fmla="*/ 2447363 w 7340435"/>
                              <a:gd name="connsiteY2347" fmla="*/ 1088561 h 4850679"/>
                              <a:gd name="connsiteX2348" fmla="*/ 2433043 w 7340435"/>
                              <a:gd name="connsiteY2348" fmla="*/ 1096246 h 4850679"/>
                              <a:gd name="connsiteX2349" fmla="*/ 2425857 w 7340435"/>
                              <a:gd name="connsiteY2349" fmla="*/ 1105028 h 4850679"/>
                              <a:gd name="connsiteX2350" fmla="*/ 2420668 w 7340435"/>
                              <a:gd name="connsiteY2350" fmla="*/ 1105427 h 4850679"/>
                              <a:gd name="connsiteX2351" fmla="*/ 2411885 w 7340435"/>
                              <a:gd name="connsiteY2351" fmla="*/ 1098242 h 4850679"/>
                              <a:gd name="connsiteX2352" fmla="*/ 2396315 w 7340435"/>
                              <a:gd name="connsiteY2352" fmla="*/ 1093451 h 4850679"/>
                              <a:gd name="connsiteX2353" fmla="*/ 2382343 w 7340435"/>
                              <a:gd name="connsiteY2353" fmla="*/ 1101036 h 4850679"/>
                              <a:gd name="connsiteX2354" fmla="*/ 2385136 w 7340435"/>
                              <a:gd name="connsiteY2354" fmla="*/ 1130977 h 4850679"/>
                              <a:gd name="connsiteX2355" fmla="*/ 2429051 w 7340435"/>
                              <a:gd name="connsiteY2355" fmla="*/ 1167703 h 4850679"/>
                              <a:gd name="connsiteX2356" fmla="*/ 2465377 w 7340435"/>
                              <a:gd name="connsiteY2356" fmla="*/ 1123392 h 4850679"/>
                              <a:gd name="connsiteX2357" fmla="*/ 2462583 w 7340435"/>
                              <a:gd name="connsiteY2357" fmla="*/ 1093451 h 4850679"/>
                              <a:gd name="connsiteX2358" fmla="*/ 2447363 w 7340435"/>
                              <a:gd name="connsiteY2358" fmla="*/ 1088561 h 4850679"/>
                              <a:gd name="connsiteX2359" fmla="*/ 3721088 w 7340435"/>
                              <a:gd name="connsiteY2359" fmla="*/ 1084519 h 4850679"/>
                              <a:gd name="connsiteX2360" fmla="*/ 3747586 w 7340435"/>
                              <a:gd name="connsiteY2360" fmla="*/ 1103430 h 4850679"/>
                              <a:gd name="connsiteX2361" fmla="*/ 3741997 w 7340435"/>
                              <a:gd name="connsiteY2361" fmla="*/ 1107024 h 4850679"/>
                              <a:gd name="connsiteX2362" fmla="*/ 3692495 w 7340435"/>
                              <a:gd name="connsiteY2362" fmla="*/ 1095447 h 4850679"/>
                              <a:gd name="connsiteX2363" fmla="*/ 3680919 w 7340435"/>
                              <a:gd name="connsiteY2363" fmla="*/ 1144948 h 4850679"/>
                              <a:gd name="connsiteX2364" fmla="*/ 3675330 w 7340435"/>
                              <a:gd name="connsiteY2364" fmla="*/ 1148541 h 4850679"/>
                              <a:gd name="connsiteX2365" fmla="*/ 3688902 w 7340435"/>
                              <a:gd name="connsiteY2365" fmla="*/ 1089858 h 4850679"/>
                              <a:gd name="connsiteX2366" fmla="*/ 3721088 w 7340435"/>
                              <a:gd name="connsiteY2366" fmla="*/ 1084519 h 4850679"/>
                              <a:gd name="connsiteX2367" fmla="*/ 2446267 w 7340435"/>
                              <a:gd name="connsiteY2367" fmla="*/ 1081825 h 4850679"/>
                              <a:gd name="connsiteX2368" fmla="*/ 2466975 w 7340435"/>
                              <a:gd name="connsiteY2368" fmla="*/ 1088262 h 4850679"/>
                              <a:gd name="connsiteX2369" fmla="*/ 2470568 w 7340435"/>
                              <a:gd name="connsiteY2369" fmla="*/ 1128183 h 4850679"/>
                              <a:gd name="connsiteX2370" fmla="*/ 2431845 w 7340435"/>
                              <a:gd name="connsiteY2370" fmla="*/ 1175288 h 4850679"/>
                              <a:gd name="connsiteX2371" fmla="*/ 2426656 w 7340435"/>
                              <a:gd name="connsiteY2371" fmla="*/ 1175687 h 4850679"/>
                              <a:gd name="connsiteX2372" fmla="*/ 2379945 w 7340435"/>
                              <a:gd name="connsiteY2372" fmla="*/ 1136566 h 4850679"/>
                              <a:gd name="connsiteX2373" fmla="*/ 2376353 w 7340435"/>
                              <a:gd name="connsiteY2373" fmla="*/ 1096645 h 4850679"/>
                              <a:gd name="connsiteX2374" fmla="*/ 2395516 w 7340435"/>
                              <a:gd name="connsiteY2374" fmla="*/ 1086266 h 4850679"/>
                              <a:gd name="connsiteX2375" fmla="*/ 2416276 w 7340435"/>
                              <a:gd name="connsiteY2375" fmla="*/ 1093052 h 4850679"/>
                              <a:gd name="connsiteX2376" fmla="*/ 2422263 w 7340435"/>
                              <a:gd name="connsiteY2376" fmla="*/ 1097842 h 4850679"/>
                              <a:gd name="connsiteX2377" fmla="*/ 2427054 w 7340435"/>
                              <a:gd name="connsiteY2377" fmla="*/ 1091854 h 4850679"/>
                              <a:gd name="connsiteX2378" fmla="*/ 2446267 w 7340435"/>
                              <a:gd name="connsiteY2378" fmla="*/ 1081825 h 4850679"/>
                              <a:gd name="connsiteX2379" fmla="*/ 1790328 w 7340435"/>
                              <a:gd name="connsiteY2379" fmla="*/ 1017204 h 4850679"/>
                              <a:gd name="connsiteX2380" fmla="*/ 1782746 w 7340435"/>
                              <a:gd name="connsiteY2380" fmla="*/ 1021196 h 4850679"/>
                              <a:gd name="connsiteX2381" fmla="*/ 1781548 w 7340435"/>
                              <a:gd name="connsiteY2381" fmla="*/ 1022393 h 4850679"/>
                              <a:gd name="connsiteX2382" fmla="*/ 1779952 w 7340435"/>
                              <a:gd name="connsiteY2382" fmla="*/ 1021595 h 4850679"/>
                              <a:gd name="connsiteX2383" fmla="*/ 1771968 w 7340435"/>
                              <a:gd name="connsiteY2383" fmla="*/ 1019599 h 4850679"/>
                              <a:gd name="connsiteX2384" fmla="*/ 1765979 w 7340435"/>
                              <a:gd name="connsiteY2384" fmla="*/ 1023591 h 4850679"/>
                              <a:gd name="connsiteX2385" fmla="*/ 1765581 w 7340435"/>
                              <a:gd name="connsiteY2385" fmla="*/ 1032374 h 4850679"/>
                              <a:gd name="connsiteX2386" fmla="*/ 1783944 w 7340435"/>
                              <a:gd name="connsiteY2386" fmla="*/ 1048342 h 4850679"/>
                              <a:gd name="connsiteX2387" fmla="*/ 1786336 w 7340435"/>
                              <a:gd name="connsiteY2387" fmla="*/ 1047943 h 4850679"/>
                              <a:gd name="connsiteX2388" fmla="*/ 1799910 w 7340435"/>
                              <a:gd name="connsiteY2388" fmla="*/ 1028382 h 4850679"/>
                              <a:gd name="connsiteX2389" fmla="*/ 1797115 w 7340435"/>
                              <a:gd name="connsiteY2389" fmla="*/ 1019599 h 4850679"/>
                              <a:gd name="connsiteX2390" fmla="*/ 1790328 w 7340435"/>
                              <a:gd name="connsiteY2390" fmla="*/ 1017204 h 4850679"/>
                              <a:gd name="connsiteX2391" fmla="*/ 1789930 w 7340435"/>
                              <a:gd name="connsiteY2391" fmla="*/ 1012813 h 4850679"/>
                              <a:gd name="connsiteX2392" fmla="*/ 1800309 w 7340435"/>
                              <a:gd name="connsiteY2392" fmla="*/ 1016405 h 4850679"/>
                              <a:gd name="connsiteX2393" fmla="*/ 1804301 w 7340435"/>
                              <a:gd name="connsiteY2393" fmla="*/ 1028382 h 4850679"/>
                              <a:gd name="connsiteX2394" fmla="*/ 1797514 w 7340435"/>
                              <a:gd name="connsiteY2394" fmla="*/ 1042354 h 4850679"/>
                              <a:gd name="connsiteX2395" fmla="*/ 1788731 w 7340435"/>
                              <a:gd name="connsiteY2395" fmla="*/ 1051137 h 4850679"/>
                              <a:gd name="connsiteX2396" fmla="*/ 1785537 w 7340435"/>
                              <a:gd name="connsiteY2396" fmla="*/ 1052734 h 4850679"/>
                              <a:gd name="connsiteX2397" fmla="*/ 1781948 w 7340435"/>
                              <a:gd name="connsiteY2397" fmla="*/ 1052334 h 4850679"/>
                              <a:gd name="connsiteX2398" fmla="*/ 1761589 w 7340435"/>
                              <a:gd name="connsiteY2398" fmla="*/ 1034370 h 4850679"/>
                              <a:gd name="connsiteX2399" fmla="*/ 1762387 w 7340435"/>
                              <a:gd name="connsiteY2399" fmla="*/ 1021595 h 4850679"/>
                              <a:gd name="connsiteX2400" fmla="*/ 1771569 w 7340435"/>
                              <a:gd name="connsiteY2400" fmla="*/ 1015208 h 4850679"/>
                              <a:gd name="connsiteX2401" fmla="*/ 1781149 w 7340435"/>
                              <a:gd name="connsiteY2401" fmla="*/ 1017204 h 4850679"/>
                              <a:gd name="connsiteX2402" fmla="*/ 1789930 w 7340435"/>
                              <a:gd name="connsiteY2402" fmla="*/ 1012813 h 4850679"/>
                              <a:gd name="connsiteX2403" fmla="*/ 3977125 w 7340435"/>
                              <a:gd name="connsiteY2403" fmla="*/ 1010418 h 4850679"/>
                              <a:gd name="connsiteX2404" fmla="*/ 3967943 w 7340435"/>
                              <a:gd name="connsiteY2404" fmla="*/ 1027983 h 4850679"/>
                              <a:gd name="connsiteX2405" fmla="*/ 3985508 w 7340435"/>
                              <a:gd name="connsiteY2405" fmla="*/ 1037165 h 4850679"/>
                              <a:gd name="connsiteX2406" fmla="*/ 3994690 w 7340435"/>
                              <a:gd name="connsiteY2406" fmla="*/ 1019600 h 4850679"/>
                              <a:gd name="connsiteX2407" fmla="*/ 3977125 w 7340435"/>
                              <a:gd name="connsiteY2407" fmla="*/ 1010418 h 4850679"/>
                              <a:gd name="connsiteX2408" fmla="*/ 6240931 w 7340435"/>
                              <a:gd name="connsiteY2408" fmla="*/ 1007523 h 4850679"/>
                              <a:gd name="connsiteX2409" fmla="*/ 6226610 w 7340435"/>
                              <a:gd name="connsiteY2409" fmla="*/ 1015208 h 4850679"/>
                              <a:gd name="connsiteX2410" fmla="*/ 6219424 w 7340435"/>
                              <a:gd name="connsiteY2410" fmla="*/ 1023990 h 4850679"/>
                              <a:gd name="connsiteX2411" fmla="*/ 6214234 w 7340435"/>
                              <a:gd name="connsiteY2411" fmla="*/ 1024389 h 4850679"/>
                              <a:gd name="connsiteX2412" fmla="*/ 6205452 w 7340435"/>
                              <a:gd name="connsiteY2412" fmla="*/ 1017204 h 4850679"/>
                              <a:gd name="connsiteX2413" fmla="*/ 6189883 w 7340435"/>
                              <a:gd name="connsiteY2413" fmla="*/ 1012413 h 4850679"/>
                              <a:gd name="connsiteX2414" fmla="*/ 6175910 w 7340435"/>
                              <a:gd name="connsiteY2414" fmla="*/ 1019998 h 4850679"/>
                              <a:gd name="connsiteX2415" fmla="*/ 6178705 w 7340435"/>
                              <a:gd name="connsiteY2415" fmla="*/ 1049939 h 4850679"/>
                              <a:gd name="connsiteX2416" fmla="*/ 6222618 w 7340435"/>
                              <a:gd name="connsiteY2416" fmla="*/ 1086665 h 4850679"/>
                              <a:gd name="connsiteX2417" fmla="*/ 6258945 w 7340435"/>
                              <a:gd name="connsiteY2417" fmla="*/ 1042354 h 4850679"/>
                              <a:gd name="connsiteX2418" fmla="*/ 6256150 w 7340435"/>
                              <a:gd name="connsiteY2418" fmla="*/ 1012413 h 4850679"/>
                              <a:gd name="connsiteX2419" fmla="*/ 6240931 w 7340435"/>
                              <a:gd name="connsiteY2419" fmla="*/ 1007523 h 4850679"/>
                              <a:gd name="connsiteX2420" fmla="*/ 3974331 w 7340435"/>
                              <a:gd name="connsiteY2420" fmla="*/ 1002833 h 4850679"/>
                              <a:gd name="connsiteX2421" fmla="*/ 4001876 w 7340435"/>
                              <a:gd name="connsiteY2421" fmla="*/ 1017205 h 4850679"/>
                              <a:gd name="connsiteX2422" fmla="*/ 3987504 w 7340435"/>
                              <a:gd name="connsiteY2422" fmla="*/ 1044750 h 4850679"/>
                              <a:gd name="connsiteX2423" fmla="*/ 3959959 w 7340435"/>
                              <a:gd name="connsiteY2423" fmla="*/ 1030378 h 4850679"/>
                              <a:gd name="connsiteX2424" fmla="*/ 3974331 w 7340435"/>
                              <a:gd name="connsiteY2424" fmla="*/ 1002833 h 4850679"/>
                              <a:gd name="connsiteX2425" fmla="*/ 6240232 w 7340435"/>
                              <a:gd name="connsiteY2425" fmla="*/ 1000787 h 4850679"/>
                              <a:gd name="connsiteX2426" fmla="*/ 6260941 w 7340435"/>
                              <a:gd name="connsiteY2426" fmla="*/ 1007224 h 4850679"/>
                              <a:gd name="connsiteX2427" fmla="*/ 6264533 w 7340435"/>
                              <a:gd name="connsiteY2427" fmla="*/ 1047145 h 4850679"/>
                              <a:gd name="connsiteX2428" fmla="*/ 6225811 w 7340435"/>
                              <a:gd name="connsiteY2428" fmla="*/ 1094250 h 4850679"/>
                              <a:gd name="connsiteX2429" fmla="*/ 6220622 w 7340435"/>
                              <a:gd name="connsiteY2429" fmla="*/ 1094649 h 4850679"/>
                              <a:gd name="connsiteX2430" fmla="*/ 6173914 w 7340435"/>
                              <a:gd name="connsiteY2430" fmla="*/ 1055528 h 4850679"/>
                              <a:gd name="connsiteX2431" fmla="*/ 6170322 w 7340435"/>
                              <a:gd name="connsiteY2431" fmla="*/ 1015607 h 4850679"/>
                              <a:gd name="connsiteX2432" fmla="*/ 6189483 w 7340435"/>
                              <a:gd name="connsiteY2432" fmla="*/ 1005228 h 4850679"/>
                              <a:gd name="connsiteX2433" fmla="*/ 6210242 w 7340435"/>
                              <a:gd name="connsiteY2433" fmla="*/ 1012014 h 4850679"/>
                              <a:gd name="connsiteX2434" fmla="*/ 6216230 w 7340435"/>
                              <a:gd name="connsiteY2434" fmla="*/ 1016804 h 4850679"/>
                              <a:gd name="connsiteX2435" fmla="*/ 6221021 w 7340435"/>
                              <a:gd name="connsiteY2435" fmla="*/ 1010816 h 4850679"/>
                              <a:gd name="connsiteX2436" fmla="*/ 6240232 w 7340435"/>
                              <a:gd name="connsiteY2436" fmla="*/ 1000787 h 4850679"/>
                              <a:gd name="connsiteX2437" fmla="*/ 3970737 w 7340435"/>
                              <a:gd name="connsiteY2437" fmla="*/ 990059 h 4850679"/>
                              <a:gd name="connsiteX2438" fmla="*/ 3947183 w 7340435"/>
                              <a:gd name="connsiteY2438" fmla="*/ 1034371 h 4850679"/>
                              <a:gd name="connsiteX2439" fmla="*/ 3991495 w 7340435"/>
                              <a:gd name="connsiteY2439" fmla="*/ 1057923 h 4850679"/>
                              <a:gd name="connsiteX2440" fmla="*/ 4015048 w 7340435"/>
                              <a:gd name="connsiteY2440" fmla="*/ 1013612 h 4850679"/>
                              <a:gd name="connsiteX2441" fmla="*/ 3970737 w 7340435"/>
                              <a:gd name="connsiteY2441" fmla="*/ 990059 h 4850679"/>
                              <a:gd name="connsiteX2442" fmla="*/ 3985414 w 7340435"/>
                              <a:gd name="connsiteY2442" fmla="*/ 980335 h 4850679"/>
                              <a:gd name="connsiteX2443" fmla="*/ 4022633 w 7340435"/>
                              <a:gd name="connsiteY2443" fmla="*/ 1010817 h 4850679"/>
                              <a:gd name="connsiteX2444" fmla="*/ 3993891 w 7340435"/>
                              <a:gd name="connsiteY2444" fmla="*/ 1065109 h 4850679"/>
                              <a:gd name="connsiteX2445" fmla="*/ 3939599 w 7340435"/>
                              <a:gd name="connsiteY2445" fmla="*/ 1036367 h 4850679"/>
                              <a:gd name="connsiteX2446" fmla="*/ 3968342 w 7340435"/>
                              <a:gd name="connsiteY2446" fmla="*/ 982075 h 4850679"/>
                              <a:gd name="connsiteX2447" fmla="*/ 3985414 w 7340435"/>
                              <a:gd name="connsiteY2447" fmla="*/ 980335 h 4850679"/>
                              <a:gd name="connsiteX2448" fmla="*/ 822924 w 7340435"/>
                              <a:gd name="connsiteY2448" fmla="*/ 947195 h 4850679"/>
                              <a:gd name="connsiteX2449" fmla="*/ 849422 w 7340435"/>
                              <a:gd name="connsiteY2449" fmla="*/ 966106 h 4850679"/>
                              <a:gd name="connsiteX2450" fmla="*/ 843832 w 7340435"/>
                              <a:gd name="connsiteY2450" fmla="*/ 969700 h 4850679"/>
                              <a:gd name="connsiteX2451" fmla="*/ 794330 w 7340435"/>
                              <a:gd name="connsiteY2451" fmla="*/ 958122 h 4850679"/>
                              <a:gd name="connsiteX2452" fmla="*/ 782755 w 7340435"/>
                              <a:gd name="connsiteY2452" fmla="*/ 1007624 h 4850679"/>
                              <a:gd name="connsiteX2453" fmla="*/ 777167 w 7340435"/>
                              <a:gd name="connsiteY2453" fmla="*/ 1011217 h 4850679"/>
                              <a:gd name="connsiteX2454" fmla="*/ 790737 w 7340435"/>
                              <a:gd name="connsiteY2454" fmla="*/ 952534 h 4850679"/>
                              <a:gd name="connsiteX2455" fmla="*/ 822924 w 7340435"/>
                              <a:gd name="connsiteY2455" fmla="*/ 947195 h 4850679"/>
                              <a:gd name="connsiteX2456" fmla="*/ 5567932 w 7340435"/>
                              <a:gd name="connsiteY2456" fmla="*/ 883473 h 4850679"/>
                              <a:gd name="connsiteX2457" fmla="*/ 5560347 w 7340435"/>
                              <a:gd name="connsiteY2457" fmla="*/ 887465 h 4850679"/>
                              <a:gd name="connsiteX2458" fmla="*/ 5559150 w 7340435"/>
                              <a:gd name="connsiteY2458" fmla="*/ 888662 h 4850679"/>
                              <a:gd name="connsiteX2459" fmla="*/ 5557553 w 7340435"/>
                              <a:gd name="connsiteY2459" fmla="*/ 887864 h 4850679"/>
                              <a:gd name="connsiteX2460" fmla="*/ 5549569 w 7340435"/>
                              <a:gd name="connsiteY2460" fmla="*/ 885868 h 4850679"/>
                              <a:gd name="connsiteX2461" fmla="*/ 5543580 w 7340435"/>
                              <a:gd name="connsiteY2461" fmla="*/ 889860 h 4850679"/>
                              <a:gd name="connsiteX2462" fmla="*/ 5543181 w 7340435"/>
                              <a:gd name="connsiteY2462" fmla="*/ 898643 h 4850679"/>
                              <a:gd name="connsiteX2463" fmla="*/ 5561545 w 7340435"/>
                              <a:gd name="connsiteY2463" fmla="*/ 914611 h 4850679"/>
                              <a:gd name="connsiteX2464" fmla="*/ 5563940 w 7340435"/>
                              <a:gd name="connsiteY2464" fmla="*/ 914212 h 4850679"/>
                              <a:gd name="connsiteX2465" fmla="*/ 5577513 w 7340435"/>
                              <a:gd name="connsiteY2465" fmla="*/ 894651 h 4850679"/>
                              <a:gd name="connsiteX2466" fmla="*/ 5574719 w 7340435"/>
                              <a:gd name="connsiteY2466" fmla="*/ 885868 h 4850679"/>
                              <a:gd name="connsiteX2467" fmla="*/ 5567932 w 7340435"/>
                              <a:gd name="connsiteY2467" fmla="*/ 883473 h 4850679"/>
                              <a:gd name="connsiteX2468" fmla="*/ 5567533 w 7340435"/>
                              <a:gd name="connsiteY2468" fmla="*/ 879481 h 4850679"/>
                              <a:gd name="connsiteX2469" fmla="*/ 5577912 w 7340435"/>
                              <a:gd name="connsiteY2469" fmla="*/ 883073 h 4850679"/>
                              <a:gd name="connsiteX2470" fmla="*/ 5581904 w 7340435"/>
                              <a:gd name="connsiteY2470" fmla="*/ 895050 h 4850679"/>
                              <a:gd name="connsiteX2471" fmla="*/ 5575118 w 7340435"/>
                              <a:gd name="connsiteY2471" fmla="*/ 909022 h 4850679"/>
                              <a:gd name="connsiteX2472" fmla="*/ 5566335 w 7340435"/>
                              <a:gd name="connsiteY2472" fmla="*/ 917805 h 4850679"/>
                              <a:gd name="connsiteX2473" fmla="*/ 5563142 w 7340435"/>
                              <a:gd name="connsiteY2473" fmla="*/ 919402 h 4850679"/>
                              <a:gd name="connsiteX2474" fmla="*/ 5559549 w 7340435"/>
                              <a:gd name="connsiteY2474" fmla="*/ 919002 h 4850679"/>
                              <a:gd name="connsiteX2475" fmla="*/ 5539189 w 7340435"/>
                              <a:gd name="connsiteY2475" fmla="*/ 901038 h 4850679"/>
                              <a:gd name="connsiteX2476" fmla="*/ 5539987 w 7340435"/>
                              <a:gd name="connsiteY2476" fmla="*/ 888263 h 4850679"/>
                              <a:gd name="connsiteX2477" fmla="*/ 5549170 w 7340435"/>
                              <a:gd name="connsiteY2477" fmla="*/ 881876 h 4850679"/>
                              <a:gd name="connsiteX2478" fmla="*/ 5558751 w 7340435"/>
                              <a:gd name="connsiteY2478" fmla="*/ 883872 h 4850679"/>
                              <a:gd name="connsiteX2479" fmla="*/ 5567533 w 7340435"/>
                              <a:gd name="connsiteY2479" fmla="*/ 879481 h 4850679"/>
                              <a:gd name="connsiteX2480" fmla="*/ 1078960 w 7340435"/>
                              <a:gd name="connsiteY2480" fmla="*/ 873094 h 4850679"/>
                              <a:gd name="connsiteX2481" fmla="*/ 1069779 w 7340435"/>
                              <a:gd name="connsiteY2481" fmla="*/ 890659 h 4850679"/>
                              <a:gd name="connsiteX2482" fmla="*/ 1087345 w 7340435"/>
                              <a:gd name="connsiteY2482" fmla="*/ 899841 h 4850679"/>
                              <a:gd name="connsiteX2483" fmla="*/ 1096526 w 7340435"/>
                              <a:gd name="connsiteY2483" fmla="*/ 882276 h 4850679"/>
                              <a:gd name="connsiteX2484" fmla="*/ 1078960 w 7340435"/>
                              <a:gd name="connsiteY2484" fmla="*/ 873094 h 4850679"/>
                              <a:gd name="connsiteX2485" fmla="*/ 1076166 w 7340435"/>
                              <a:gd name="connsiteY2485" fmla="*/ 865509 h 4850679"/>
                              <a:gd name="connsiteX2486" fmla="*/ 1103713 w 7340435"/>
                              <a:gd name="connsiteY2486" fmla="*/ 879881 h 4850679"/>
                              <a:gd name="connsiteX2487" fmla="*/ 1089341 w 7340435"/>
                              <a:gd name="connsiteY2487" fmla="*/ 907426 h 4850679"/>
                              <a:gd name="connsiteX2488" fmla="*/ 1061795 w 7340435"/>
                              <a:gd name="connsiteY2488" fmla="*/ 893054 h 4850679"/>
                              <a:gd name="connsiteX2489" fmla="*/ 1076166 w 7340435"/>
                              <a:gd name="connsiteY2489" fmla="*/ 865509 h 4850679"/>
                              <a:gd name="connsiteX2490" fmla="*/ 1072574 w 7340435"/>
                              <a:gd name="connsiteY2490" fmla="*/ 852734 h 4850679"/>
                              <a:gd name="connsiteX2491" fmla="*/ 1049020 w 7340435"/>
                              <a:gd name="connsiteY2491" fmla="*/ 897046 h 4850679"/>
                              <a:gd name="connsiteX2492" fmla="*/ 1093333 w 7340435"/>
                              <a:gd name="connsiteY2492" fmla="*/ 920598 h 4850679"/>
                              <a:gd name="connsiteX2493" fmla="*/ 1116885 w 7340435"/>
                              <a:gd name="connsiteY2493" fmla="*/ 876287 h 4850679"/>
                              <a:gd name="connsiteX2494" fmla="*/ 1072574 w 7340435"/>
                              <a:gd name="connsiteY2494" fmla="*/ 852734 h 4850679"/>
                              <a:gd name="connsiteX2495" fmla="*/ 1087250 w 7340435"/>
                              <a:gd name="connsiteY2495" fmla="*/ 843010 h 4850679"/>
                              <a:gd name="connsiteX2496" fmla="*/ 1124471 w 7340435"/>
                              <a:gd name="connsiteY2496" fmla="*/ 873492 h 4850679"/>
                              <a:gd name="connsiteX2497" fmla="*/ 1095728 w 7340435"/>
                              <a:gd name="connsiteY2497" fmla="*/ 927784 h 4850679"/>
                              <a:gd name="connsiteX2498" fmla="*/ 1041436 w 7340435"/>
                              <a:gd name="connsiteY2498" fmla="*/ 899042 h 4850679"/>
                              <a:gd name="connsiteX2499" fmla="*/ 1070178 w 7340435"/>
                              <a:gd name="connsiteY2499" fmla="*/ 844750 h 4850679"/>
                              <a:gd name="connsiteX2500" fmla="*/ 1087250 w 7340435"/>
                              <a:gd name="connsiteY2500" fmla="*/ 843010 h 4850679"/>
                              <a:gd name="connsiteX2501" fmla="*/ 3326802 w 7340435"/>
                              <a:gd name="connsiteY2501" fmla="*/ 817904 h 4850679"/>
                              <a:gd name="connsiteX2502" fmla="*/ 3312479 w 7340435"/>
                              <a:gd name="connsiteY2502" fmla="*/ 825589 h 4850679"/>
                              <a:gd name="connsiteX2503" fmla="*/ 3305293 w 7340435"/>
                              <a:gd name="connsiteY2503" fmla="*/ 834371 h 4850679"/>
                              <a:gd name="connsiteX2504" fmla="*/ 3300102 w 7340435"/>
                              <a:gd name="connsiteY2504" fmla="*/ 834770 h 4850679"/>
                              <a:gd name="connsiteX2505" fmla="*/ 3291318 w 7340435"/>
                              <a:gd name="connsiteY2505" fmla="*/ 827585 h 4850679"/>
                              <a:gd name="connsiteX2506" fmla="*/ 3275751 w 7340435"/>
                              <a:gd name="connsiteY2506" fmla="*/ 822794 h 4850679"/>
                              <a:gd name="connsiteX2507" fmla="*/ 3261778 w 7340435"/>
                              <a:gd name="connsiteY2507" fmla="*/ 830379 h 4850679"/>
                              <a:gd name="connsiteX2508" fmla="*/ 3264571 w 7340435"/>
                              <a:gd name="connsiteY2508" fmla="*/ 860320 h 4850679"/>
                              <a:gd name="connsiteX2509" fmla="*/ 3308486 w 7340435"/>
                              <a:gd name="connsiteY2509" fmla="*/ 897046 h 4850679"/>
                              <a:gd name="connsiteX2510" fmla="*/ 3344817 w 7340435"/>
                              <a:gd name="connsiteY2510" fmla="*/ 852735 h 4850679"/>
                              <a:gd name="connsiteX2511" fmla="*/ 3342023 w 7340435"/>
                              <a:gd name="connsiteY2511" fmla="*/ 822794 h 4850679"/>
                              <a:gd name="connsiteX2512" fmla="*/ 3326802 w 7340435"/>
                              <a:gd name="connsiteY2512" fmla="*/ 817904 h 4850679"/>
                              <a:gd name="connsiteX2513" fmla="*/ 4600524 w 7340435"/>
                              <a:gd name="connsiteY2513" fmla="*/ 813863 h 4850679"/>
                              <a:gd name="connsiteX2514" fmla="*/ 4627021 w 7340435"/>
                              <a:gd name="connsiteY2514" fmla="*/ 832774 h 4850679"/>
                              <a:gd name="connsiteX2515" fmla="*/ 4621432 w 7340435"/>
                              <a:gd name="connsiteY2515" fmla="*/ 836368 h 4850679"/>
                              <a:gd name="connsiteX2516" fmla="*/ 4571931 w 7340435"/>
                              <a:gd name="connsiteY2516" fmla="*/ 824790 h 4850679"/>
                              <a:gd name="connsiteX2517" fmla="*/ 4560353 w 7340435"/>
                              <a:gd name="connsiteY2517" fmla="*/ 874292 h 4850679"/>
                              <a:gd name="connsiteX2518" fmla="*/ 4554765 w 7340435"/>
                              <a:gd name="connsiteY2518" fmla="*/ 877885 h 4850679"/>
                              <a:gd name="connsiteX2519" fmla="*/ 4568338 w 7340435"/>
                              <a:gd name="connsiteY2519" fmla="*/ 819202 h 4850679"/>
                              <a:gd name="connsiteX2520" fmla="*/ 4600524 w 7340435"/>
                              <a:gd name="connsiteY2520" fmla="*/ 813863 h 4850679"/>
                              <a:gd name="connsiteX2521" fmla="*/ 3325704 w 7340435"/>
                              <a:gd name="connsiteY2521" fmla="*/ 811168 h 4850679"/>
                              <a:gd name="connsiteX2522" fmla="*/ 3346413 w 7340435"/>
                              <a:gd name="connsiteY2522" fmla="*/ 817605 h 4850679"/>
                              <a:gd name="connsiteX2523" fmla="*/ 3350008 w 7340435"/>
                              <a:gd name="connsiteY2523" fmla="*/ 857526 h 4850679"/>
                              <a:gd name="connsiteX2524" fmla="*/ 3311280 w 7340435"/>
                              <a:gd name="connsiteY2524" fmla="*/ 904631 h 4850679"/>
                              <a:gd name="connsiteX2525" fmla="*/ 3306091 w 7340435"/>
                              <a:gd name="connsiteY2525" fmla="*/ 905030 h 4850679"/>
                              <a:gd name="connsiteX2526" fmla="*/ 3259384 w 7340435"/>
                              <a:gd name="connsiteY2526" fmla="*/ 865909 h 4850679"/>
                              <a:gd name="connsiteX2527" fmla="*/ 3255791 w 7340435"/>
                              <a:gd name="connsiteY2527" fmla="*/ 825988 h 4850679"/>
                              <a:gd name="connsiteX2528" fmla="*/ 3274951 w 7340435"/>
                              <a:gd name="connsiteY2528" fmla="*/ 815609 h 4850679"/>
                              <a:gd name="connsiteX2529" fmla="*/ 3295711 w 7340435"/>
                              <a:gd name="connsiteY2529" fmla="*/ 822395 h 4850679"/>
                              <a:gd name="connsiteX2530" fmla="*/ 3301700 w 7340435"/>
                              <a:gd name="connsiteY2530" fmla="*/ 827185 h 4850679"/>
                              <a:gd name="connsiteX2531" fmla="*/ 3306491 w 7340435"/>
                              <a:gd name="connsiteY2531" fmla="*/ 821197 h 4850679"/>
                              <a:gd name="connsiteX2532" fmla="*/ 3325704 w 7340435"/>
                              <a:gd name="connsiteY2532" fmla="*/ 811168 h 4850679"/>
                              <a:gd name="connsiteX2533" fmla="*/ 2669769 w 7340435"/>
                              <a:gd name="connsiteY2533" fmla="*/ 746148 h 4850679"/>
                              <a:gd name="connsiteX2534" fmla="*/ 2662183 w 7340435"/>
                              <a:gd name="connsiteY2534" fmla="*/ 750140 h 4850679"/>
                              <a:gd name="connsiteX2535" fmla="*/ 2660985 w 7340435"/>
                              <a:gd name="connsiteY2535" fmla="*/ 751337 h 4850679"/>
                              <a:gd name="connsiteX2536" fmla="*/ 2659389 w 7340435"/>
                              <a:gd name="connsiteY2536" fmla="*/ 750539 h 4850679"/>
                              <a:gd name="connsiteX2537" fmla="*/ 2651404 w 7340435"/>
                              <a:gd name="connsiteY2537" fmla="*/ 748543 h 4850679"/>
                              <a:gd name="connsiteX2538" fmla="*/ 2645416 w 7340435"/>
                              <a:gd name="connsiteY2538" fmla="*/ 752535 h 4850679"/>
                              <a:gd name="connsiteX2539" fmla="*/ 2645017 w 7340435"/>
                              <a:gd name="connsiteY2539" fmla="*/ 761318 h 4850679"/>
                              <a:gd name="connsiteX2540" fmla="*/ 2663381 w 7340435"/>
                              <a:gd name="connsiteY2540" fmla="*/ 777286 h 4850679"/>
                              <a:gd name="connsiteX2541" fmla="*/ 2665775 w 7340435"/>
                              <a:gd name="connsiteY2541" fmla="*/ 776887 h 4850679"/>
                              <a:gd name="connsiteX2542" fmla="*/ 2679349 w 7340435"/>
                              <a:gd name="connsiteY2542" fmla="*/ 757326 h 4850679"/>
                              <a:gd name="connsiteX2543" fmla="*/ 2676554 w 7340435"/>
                              <a:gd name="connsiteY2543" fmla="*/ 748543 h 4850679"/>
                              <a:gd name="connsiteX2544" fmla="*/ 2669769 w 7340435"/>
                              <a:gd name="connsiteY2544" fmla="*/ 746148 h 4850679"/>
                              <a:gd name="connsiteX2545" fmla="*/ 2669369 w 7340435"/>
                              <a:gd name="connsiteY2545" fmla="*/ 742156 h 4850679"/>
                              <a:gd name="connsiteX2546" fmla="*/ 2679749 w 7340435"/>
                              <a:gd name="connsiteY2546" fmla="*/ 745748 h 4850679"/>
                              <a:gd name="connsiteX2547" fmla="*/ 2683741 w 7340435"/>
                              <a:gd name="connsiteY2547" fmla="*/ 757725 h 4850679"/>
                              <a:gd name="connsiteX2548" fmla="*/ 2676954 w 7340435"/>
                              <a:gd name="connsiteY2548" fmla="*/ 771697 h 4850679"/>
                              <a:gd name="connsiteX2549" fmla="*/ 2668170 w 7340435"/>
                              <a:gd name="connsiteY2549" fmla="*/ 780480 h 4850679"/>
                              <a:gd name="connsiteX2550" fmla="*/ 2664978 w 7340435"/>
                              <a:gd name="connsiteY2550" fmla="*/ 782077 h 4850679"/>
                              <a:gd name="connsiteX2551" fmla="*/ 2661386 w 7340435"/>
                              <a:gd name="connsiteY2551" fmla="*/ 781677 h 4850679"/>
                              <a:gd name="connsiteX2552" fmla="*/ 2641025 w 7340435"/>
                              <a:gd name="connsiteY2552" fmla="*/ 763713 h 4850679"/>
                              <a:gd name="connsiteX2553" fmla="*/ 2641822 w 7340435"/>
                              <a:gd name="connsiteY2553" fmla="*/ 750938 h 4850679"/>
                              <a:gd name="connsiteX2554" fmla="*/ 2651006 w 7340435"/>
                              <a:gd name="connsiteY2554" fmla="*/ 744551 h 4850679"/>
                              <a:gd name="connsiteX2555" fmla="*/ 2660586 w 7340435"/>
                              <a:gd name="connsiteY2555" fmla="*/ 746547 h 4850679"/>
                              <a:gd name="connsiteX2556" fmla="*/ 2669369 w 7340435"/>
                              <a:gd name="connsiteY2556" fmla="*/ 742156 h 4850679"/>
                              <a:gd name="connsiteX2557" fmla="*/ 4856160 w 7340435"/>
                              <a:gd name="connsiteY2557" fmla="*/ 739761 h 4850679"/>
                              <a:gd name="connsiteX2558" fmla="*/ 4846978 w 7340435"/>
                              <a:gd name="connsiteY2558" fmla="*/ 757326 h 4850679"/>
                              <a:gd name="connsiteX2559" fmla="*/ 4864544 w 7340435"/>
                              <a:gd name="connsiteY2559" fmla="*/ 766508 h 4850679"/>
                              <a:gd name="connsiteX2560" fmla="*/ 4873725 w 7340435"/>
                              <a:gd name="connsiteY2560" fmla="*/ 748943 h 4850679"/>
                              <a:gd name="connsiteX2561" fmla="*/ 4856160 w 7340435"/>
                              <a:gd name="connsiteY2561" fmla="*/ 739761 h 4850679"/>
                              <a:gd name="connsiteX2562" fmla="*/ 7120366 w 7340435"/>
                              <a:gd name="connsiteY2562" fmla="*/ 736867 h 4850679"/>
                              <a:gd name="connsiteX2563" fmla="*/ 7106045 w 7340435"/>
                              <a:gd name="connsiteY2563" fmla="*/ 744551 h 4850679"/>
                              <a:gd name="connsiteX2564" fmla="*/ 7098859 w 7340435"/>
                              <a:gd name="connsiteY2564" fmla="*/ 753333 h 4850679"/>
                              <a:gd name="connsiteX2565" fmla="*/ 7093670 w 7340435"/>
                              <a:gd name="connsiteY2565" fmla="*/ 753732 h 4850679"/>
                              <a:gd name="connsiteX2566" fmla="*/ 7084887 w 7340435"/>
                              <a:gd name="connsiteY2566" fmla="*/ 746547 h 4850679"/>
                              <a:gd name="connsiteX2567" fmla="*/ 7069319 w 7340435"/>
                              <a:gd name="connsiteY2567" fmla="*/ 741756 h 4850679"/>
                              <a:gd name="connsiteX2568" fmla="*/ 7055346 w 7340435"/>
                              <a:gd name="connsiteY2568" fmla="*/ 749341 h 4850679"/>
                              <a:gd name="connsiteX2569" fmla="*/ 7058140 w 7340435"/>
                              <a:gd name="connsiteY2569" fmla="*/ 779282 h 4850679"/>
                              <a:gd name="connsiteX2570" fmla="*/ 7102053 w 7340435"/>
                              <a:gd name="connsiteY2570" fmla="*/ 816008 h 4850679"/>
                              <a:gd name="connsiteX2571" fmla="*/ 7138380 w 7340435"/>
                              <a:gd name="connsiteY2571" fmla="*/ 771697 h 4850679"/>
                              <a:gd name="connsiteX2572" fmla="*/ 7135586 w 7340435"/>
                              <a:gd name="connsiteY2572" fmla="*/ 741756 h 4850679"/>
                              <a:gd name="connsiteX2573" fmla="*/ 7120366 w 7340435"/>
                              <a:gd name="connsiteY2573" fmla="*/ 736867 h 4850679"/>
                              <a:gd name="connsiteX2574" fmla="*/ 4853765 w 7340435"/>
                              <a:gd name="connsiteY2574" fmla="*/ 732176 h 4850679"/>
                              <a:gd name="connsiteX2575" fmla="*/ 4881310 w 7340435"/>
                              <a:gd name="connsiteY2575" fmla="*/ 746548 h 4850679"/>
                              <a:gd name="connsiteX2576" fmla="*/ 4866939 w 7340435"/>
                              <a:gd name="connsiteY2576" fmla="*/ 774093 h 4850679"/>
                              <a:gd name="connsiteX2577" fmla="*/ 4839393 w 7340435"/>
                              <a:gd name="connsiteY2577" fmla="*/ 759722 h 4850679"/>
                              <a:gd name="connsiteX2578" fmla="*/ 4853765 w 7340435"/>
                              <a:gd name="connsiteY2578" fmla="*/ 732176 h 4850679"/>
                              <a:gd name="connsiteX2579" fmla="*/ 7119269 w 7340435"/>
                              <a:gd name="connsiteY2579" fmla="*/ 729731 h 4850679"/>
                              <a:gd name="connsiteX2580" fmla="*/ 7139977 w 7340435"/>
                              <a:gd name="connsiteY2580" fmla="*/ 736168 h 4850679"/>
                              <a:gd name="connsiteX2581" fmla="*/ 7143570 w 7340435"/>
                              <a:gd name="connsiteY2581" fmla="*/ 776089 h 4850679"/>
                              <a:gd name="connsiteX2582" fmla="*/ 7104847 w 7340435"/>
                              <a:gd name="connsiteY2582" fmla="*/ 823194 h 4850679"/>
                              <a:gd name="connsiteX2583" fmla="*/ 7099658 w 7340435"/>
                              <a:gd name="connsiteY2583" fmla="*/ 823593 h 4850679"/>
                              <a:gd name="connsiteX2584" fmla="*/ 7052950 w 7340435"/>
                              <a:gd name="connsiteY2584" fmla="*/ 784472 h 4850679"/>
                              <a:gd name="connsiteX2585" fmla="*/ 7049358 w 7340435"/>
                              <a:gd name="connsiteY2585" fmla="*/ 744551 h 4850679"/>
                              <a:gd name="connsiteX2586" fmla="*/ 7068519 w 7340435"/>
                              <a:gd name="connsiteY2586" fmla="*/ 734172 h 4850679"/>
                              <a:gd name="connsiteX2587" fmla="*/ 7089278 w 7340435"/>
                              <a:gd name="connsiteY2587" fmla="*/ 740958 h 4850679"/>
                              <a:gd name="connsiteX2588" fmla="*/ 7095266 w 7340435"/>
                              <a:gd name="connsiteY2588" fmla="*/ 745748 h 4850679"/>
                              <a:gd name="connsiteX2589" fmla="*/ 7100057 w 7340435"/>
                              <a:gd name="connsiteY2589" fmla="*/ 739760 h 4850679"/>
                              <a:gd name="connsiteX2590" fmla="*/ 7119269 w 7340435"/>
                              <a:gd name="connsiteY2590" fmla="*/ 729731 h 4850679"/>
                              <a:gd name="connsiteX2591" fmla="*/ 4850172 w 7340435"/>
                              <a:gd name="connsiteY2591" fmla="*/ 719402 h 4850679"/>
                              <a:gd name="connsiteX2592" fmla="*/ 4826619 w 7340435"/>
                              <a:gd name="connsiteY2592" fmla="*/ 763714 h 4850679"/>
                              <a:gd name="connsiteX2593" fmla="*/ 4870931 w 7340435"/>
                              <a:gd name="connsiteY2593" fmla="*/ 787266 h 4850679"/>
                              <a:gd name="connsiteX2594" fmla="*/ 4894483 w 7340435"/>
                              <a:gd name="connsiteY2594" fmla="*/ 742955 h 4850679"/>
                              <a:gd name="connsiteX2595" fmla="*/ 4850172 w 7340435"/>
                              <a:gd name="connsiteY2595" fmla="*/ 719402 h 4850679"/>
                              <a:gd name="connsiteX2596" fmla="*/ 4864849 w 7340435"/>
                              <a:gd name="connsiteY2596" fmla="*/ 709678 h 4850679"/>
                              <a:gd name="connsiteX2597" fmla="*/ 4902068 w 7340435"/>
                              <a:gd name="connsiteY2597" fmla="*/ 740160 h 4850679"/>
                              <a:gd name="connsiteX2598" fmla="*/ 4873326 w 7340435"/>
                              <a:gd name="connsiteY2598" fmla="*/ 794452 h 4850679"/>
                              <a:gd name="connsiteX2599" fmla="*/ 4819034 w 7340435"/>
                              <a:gd name="connsiteY2599" fmla="*/ 765710 h 4850679"/>
                              <a:gd name="connsiteX2600" fmla="*/ 4847777 w 7340435"/>
                              <a:gd name="connsiteY2600" fmla="*/ 711418 h 4850679"/>
                              <a:gd name="connsiteX2601" fmla="*/ 4864849 w 7340435"/>
                              <a:gd name="connsiteY2601" fmla="*/ 709678 h 4850679"/>
                              <a:gd name="connsiteX2602" fmla="*/ 401068 w 7340435"/>
                              <a:gd name="connsiteY2602" fmla="*/ 697745 h 4850679"/>
                              <a:gd name="connsiteX2603" fmla="*/ 386747 w 7340435"/>
                              <a:gd name="connsiteY2603" fmla="*/ 705430 h 4850679"/>
                              <a:gd name="connsiteX2604" fmla="*/ 379561 w 7340435"/>
                              <a:gd name="connsiteY2604" fmla="*/ 714212 h 4850679"/>
                              <a:gd name="connsiteX2605" fmla="*/ 374372 w 7340435"/>
                              <a:gd name="connsiteY2605" fmla="*/ 714611 h 4850679"/>
                              <a:gd name="connsiteX2606" fmla="*/ 365589 w 7340435"/>
                              <a:gd name="connsiteY2606" fmla="*/ 707426 h 4850679"/>
                              <a:gd name="connsiteX2607" fmla="*/ 350020 w 7340435"/>
                              <a:gd name="connsiteY2607" fmla="*/ 702635 h 4850679"/>
                              <a:gd name="connsiteX2608" fmla="*/ 336048 w 7340435"/>
                              <a:gd name="connsiteY2608" fmla="*/ 710220 h 4850679"/>
                              <a:gd name="connsiteX2609" fmla="*/ 338843 w 7340435"/>
                              <a:gd name="connsiteY2609" fmla="*/ 740161 h 4850679"/>
                              <a:gd name="connsiteX2610" fmla="*/ 382755 w 7340435"/>
                              <a:gd name="connsiteY2610" fmla="*/ 776887 h 4850679"/>
                              <a:gd name="connsiteX2611" fmla="*/ 419083 w 7340435"/>
                              <a:gd name="connsiteY2611" fmla="*/ 732576 h 4850679"/>
                              <a:gd name="connsiteX2612" fmla="*/ 416288 w 7340435"/>
                              <a:gd name="connsiteY2612" fmla="*/ 702635 h 4850679"/>
                              <a:gd name="connsiteX2613" fmla="*/ 401068 w 7340435"/>
                              <a:gd name="connsiteY2613" fmla="*/ 697745 h 4850679"/>
                              <a:gd name="connsiteX2614" fmla="*/ 400370 w 7340435"/>
                              <a:gd name="connsiteY2614" fmla="*/ 690610 h 4850679"/>
                              <a:gd name="connsiteX2615" fmla="*/ 421079 w 7340435"/>
                              <a:gd name="connsiteY2615" fmla="*/ 697047 h 4850679"/>
                              <a:gd name="connsiteX2616" fmla="*/ 424672 w 7340435"/>
                              <a:gd name="connsiteY2616" fmla="*/ 736967 h 4850679"/>
                              <a:gd name="connsiteX2617" fmla="*/ 385949 w 7340435"/>
                              <a:gd name="connsiteY2617" fmla="*/ 784073 h 4850679"/>
                              <a:gd name="connsiteX2618" fmla="*/ 380759 w 7340435"/>
                              <a:gd name="connsiteY2618" fmla="*/ 784472 h 4850679"/>
                              <a:gd name="connsiteX2619" fmla="*/ 334052 w 7340435"/>
                              <a:gd name="connsiteY2619" fmla="*/ 745351 h 4850679"/>
                              <a:gd name="connsiteX2620" fmla="*/ 330460 w 7340435"/>
                              <a:gd name="connsiteY2620" fmla="*/ 705430 h 4850679"/>
                              <a:gd name="connsiteX2621" fmla="*/ 349621 w 7340435"/>
                              <a:gd name="connsiteY2621" fmla="*/ 695051 h 4850679"/>
                              <a:gd name="connsiteX2622" fmla="*/ 370380 w 7340435"/>
                              <a:gd name="connsiteY2622" fmla="*/ 701837 h 4850679"/>
                              <a:gd name="connsiteX2623" fmla="*/ 376368 w 7340435"/>
                              <a:gd name="connsiteY2623" fmla="*/ 706627 h 4850679"/>
                              <a:gd name="connsiteX2624" fmla="*/ 381158 w 7340435"/>
                              <a:gd name="connsiteY2624" fmla="*/ 700639 h 4850679"/>
                              <a:gd name="connsiteX2625" fmla="*/ 400370 w 7340435"/>
                              <a:gd name="connsiteY2625" fmla="*/ 690610 h 4850679"/>
                              <a:gd name="connsiteX2626" fmla="*/ 1702359 w 7340435"/>
                              <a:gd name="connsiteY2626" fmla="*/ 676538 h 4850679"/>
                              <a:gd name="connsiteX2627" fmla="*/ 1728856 w 7340435"/>
                              <a:gd name="connsiteY2627" fmla="*/ 695449 h 4850679"/>
                              <a:gd name="connsiteX2628" fmla="*/ 1723267 w 7340435"/>
                              <a:gd name="connsiteY2628" fmla="*/ 699043 h 4850679"/>
                              <a:gd name="connsiteX2629" fmla="*/ 1673766 w 7340435"/>
                              <a:gd name="connsiteY2629" fmla="*/ 687465 h 4850679"/>
                              <a:gd name="connsiteX2630" fmla="*/ 1662191 w 7340435"/>
                              <a:gd name="connsiteY2630" fmla="*/ 736967 h 4850679"/>
                              <a:gd name="connsiteX2631" fmla="*/ 1656602 w 7340435"/>
                              <a:gd name="connsiteY2631" fmla="*/ 740560 h 4850679"/>
                              <a:gd name="connsiteX2632" fmla="*/ 1670174 w 7340435"/>
                              <a:gd name="connsiteY2632" fmla="*/ 681877 h 4850679"/>
                              <a:gd name="connsiteX2633" fmla="*/ 1702359 w 7340435"/>
                              <a:gd name="connsiteY2633" fmla="*/ 676538 h 4850679"/>
                              <a:gd name="connsiteX2634" fmla="*/ 6447367 w 7340435"/>
                              <a:gd name="connsiteY2634" fmla="*/ 612816 h 4850679"/>
                              <a:gd name="connsiteX2635" fmla="*/ 6439783 w 7340435"/>
                              <a:gd name="connsiteY2635" fmla="*/ 616808 h 4850679"/>
                              <a:gd name="connsiteX2636" fmla="*/ 6438585 w 7340435"/>
                              <a:gd name="connsiteY2636" fmla="*/ 618005 h 4850679"/>
                              <a:gd name="connsiteX2637" fmla="*/ 6436988 w 7340435"/>
                              <a:gd name="connsiteY2637" fmla="*/ 617207 h 4850679"/>
                              <a:gd name="connsiteX2638" fmla="*/ 6429004 w 7340435"/>
                              <a:gd name="connsiteY2638" fmla="*/ 615211 h 4850679"/>
                              <a:gd name="connsiteX2639" fmla="*/ 6423015 w 7340435"/>
                              <a:gd name="connsiteY2639" fmla="*/ 619203 h 4850679"/>
                              <a:gd name="connsiteX2640" fmla="*/ 6422616 w 7340435"/>
                              <a:gd name="connsiteY2640" fmla="*/ 627986 h 4850679"/>
                              <a:gd name="connsiteX2641" fmla="*/ 6440980 w 7340435"/>
                              <a:gd name="connsiteY2641" fmla="*/ 643954 h 4850679"/>
                              <a:gd name="connsiteX2642" fmla="*/ 6443375 w 7340435"/>
                              <a:gd name="connsiteY2642" fmla="*/ 643555 h 4850679"/>
                              <a:gd name="connsiteX2643" fmla="*/ 6456948 w 7340435"/>
                              <a:gd name="connsiteY2643" fmla="*/ 623994 h 4850679"/>
                              <a:gd name="connsiteX2644" fmla="*/ 6454154 w 7340435"/>
                              <a:gd name="connsiteY2644" fmla="*/ 615211 h 4850679"/>
                              <a:gd name="connsiteX2645" fmla="*/ 6447367 w 7340435"/>
                              <a:gd name="connsiteY2645" fmla="*/ 612816 h 4850679"/>
                              <a:gd name="connsiteX2646" fmla="*/ 6446569 w 7340435"/>
                              <a:gd name="connsiteY2646" fmla="*/ 608425 h 4850679"/>
                              <a:gd name="connsiteX2647" fmla="*/ 6456948 w 7340435"/>
                              <a:gd name="connsiteY2647" fmla="*/ 612017 h 4850679"/>
                              <a:gd name="connsiteX2648" fmla="*/ 6460940 w 7340435"/>
                              <a:gd name="connsiteY2648" fmla="*/ 623994 h 4850679"/>
                              <a:gd name="connsiteX2649" fmla="*/ 6454154 w 7340435"/>
                              <a:gd name="connsiteY2649" fmla="*/ 637966 h 4850679"/>
                              <a:gd name="connsiteX2650" fmla="*/ 6445371 w 7340435"/>
                              <a:gd name="connsiteY2650" fmla="*/ 646749 h 4850679"/>
                              <a:gd name="connsiteX2651" fmla="*/ 6442178 w 7340435"/>
                              <a:gd name="connsiteY2651" fmla="*/ 648346 h 4850679"/>
                              <a:gd name="connsiteX2652" fmla="*/ 6438585 w 7340435"/>
                              <a:gd name="connsiteY2652" fmla="*/ 647946 h 4850679"/>
                              <a:gd name="connsiteX2653" fmla="*/ 6418225 w 7340435"/>
                              <a:gd name="connsiteY2653" fmla="*/ 629982 h 4850679"/>
                              <a:gd name="connsiteX2654" fmla="*/ 6419023 w 7340435"/>
                              <a:gd name="connsiteY2654" fmla="*/ 617207 h 4850679"/>
                              <a:gd name="connsiteX2655" fmla="*/ 6428206 w 7340435"/>
                              <a:gd name="connsiteY2655" fmla="*/ 610820 h 4850679"/>
                              <a:gd name="connsiteX2656" fmla="*/ 6437787 w 7340435"/>
                              <a:gd name="connsiteY2656" fmla="*/ 612816 h 4850679"/>
                              <a:gd name="connsiteX2657" fmla="*/ 6446569 w 7340435"/>
                              <a:gd name="connsiteY2657" fmla="*/ 608425 h 4850679"/>
                              <a:gd name="connsiteX2658" fmla="*/ 1958391 w 7340435"/>
                              <a:gd name="connsiteY2658" fmla="*/ 602437 h 4850679"/>
                              <a:gd name="connsiteX2659" fmla="*/ 1949210 w 7340435"/>
                              <a:gd name="connsiteY2659" fmla="*/ 620002 h 4850679"/>
                              <a:gd name="connsiteX2660" fmla="*/ 1966776 w 7340435"/>
                              <a:gd name="connsiteY2660" fmla="*/ 629184 h 4850679"/>
                              <a:gd name="connsiteX2661" fmla="*/ 1975957 w 7340435"/>
                              <a:gd name="connsiteY2661" fmla="*/ 611619 h 4850679"/>
                              <a:gd name="connsiteX2662" fmla="*/ 1958391 w 7340435"/>
                              <a:gd name="connsiteY2662" fmla="*/ 602437 h 4850679"/>
                              <a:gd name="connsiteX2663" fmla="*/ 1955598 w 7340435"/>
                              <a:gd name="connsiteY2663" fmla="*/ 594852 h 4850679"/>
                              <a:gd name="connsiteX2664" fmla="*/ 1983143 w 7340435"/>
                              <a:gd name="connsiteY2664" fmla="*/ 609224 h 4850679"/>
                              <a:gd name="connsiteX2665" fmla="*/ 1968772 w 7340435"/>
                              <a:gd name="connsiteY2665" fmla="*/ 636769 h 4850679"/>
                              <a:gd name="connsiteX2666" fmla="*/ 1941226 w 7340435"/>
                              <a:gd name="connsiteY2666" fmla="*/ 622397 h 4850679"/>
                              <a:gd name="connsiteX2667" fmla="*/ 1955598 w 7340435"/>
                              <a:gd name="connsiteY2667" fmla="*/ 594852 h 4850679"/>
                              <a:gd name="connsiteX2668" fmla="*/ 1952005 w 7340435"/>
                              <a:gd name="connsiteY2668" fmla="*/ 582078 h 4850679"/>
                              <a:gd name="connsiteX2669" fmla="*/ 1928452 w 7340435"/>
                              <a:gd name="connsiteY2669" fmla="*/ 626390 h 4850679"/>
                              <a:gd name="connsiteX2670" fmla="*/ 1972764 w 7340435"/>
                              <a:gd name="connsiteY2670" fmla="*/ 649942 h 4850679"/>
                              <a:gd name="connsiteX2671" fmla="*/ 1996316 w 7340435"/>
                              <a:gd name="connsiteY2671" fmla="*/ 605631 h 4850679"/>
                              <a:gd name="connsiteX2672" fmla="*/ 1952005 w 7340435"/>
                              <a:gd name="connsiteY2672" fmla="*/ 582078 h 4850679"/>
                              <a:gd name="connsiteX2673" fmla="*/ 1966682 w 7340435"/>
                              <a:gd name="connsiteY2673" fmla="*/ 572354 h 4850679"/>
                              <a:gd name="connsiteX2674" fmla="*/ 2003902 w 7340435"/>
                              <a:gd name="connsiteY2674" fmla="*/ 602836 h 4850679"/>
                              <a:gd name="connsiteX2675" fmla="*/ 1975159 w 7340435"/>
                              <a:gd name="connsiteY2675" fmla="*/ 657128 h 4850679"/>
                              <a:gd name="connsiteX2676" fmla="*/ 1920867 w 7340435"/>
                              <a:gd name="connsiteY2676" fmla="*/ 628386 h 4850679"/>
                              <a:gd name="connsiteX2677" fmla="*/ 1949609 w 7340435"/>
                              <a:gd name="connsiteY2677" fmla="*/ 574094 h 4850679"/>
                              <a:gd name="connsiteX2678" fmla="*/ 1966682 w 7340435"/>
                              <a:gd name="connsiteY2678" fmla="*/ 572354 h 4850679"/>
                              <a:gd name="connsiteX2679" fmla="*/ 4178671 w 7340435"/>
                              <a:gd name="connsiteY2679" fmla="*/ 564014 h 4850679"/>
                              <a:gd name="connsiteX2680" fmla="*/ 4164350 w 7340435"/>
                              <a:gd name="connsiteY2680" fmla="*/ 571699 h 4850679"/>
                              <a:gd name="connsiteX2681" fmla="*/ 4157164 w 7340435"/>
                              <a:gd name="connsiteY2681" fmla="*/ 580481 h 4850679"/>
                              <a:gd name="connsiteX2682" fmla="*/ 4151974 w 7340435"/>
                              <a:gd name="connsiteY2682" fmla="*/ 580880 h 4850679"/>
                              <a:gd name="connsiteX2683" fmla="*/ 4143192 w 7340435"/>
                              <a:gd name="connsiteY2683" fmla="*/ 573695 h 4850679"/>
                              <a:gd name="connsiteX2684" fmla="*/ 4127623 w 7340435"/>
                              <a:gd name="connsiteY2684" fmla="*/ 568904 h 4850679"/>
                              <a:gd name="connsiteX2685" fmla="*/ 4113650 w 7340435"/>
                              <a:gd name="connsiteY2685" fmla="*/ 576489 h 4850679"/>
                              <a:gd name="connsiteX2686" fmla="*/ 4116445 w 7340435"/>
                              <a:gd name="connsiteY2686" fmla="*/ 606430 h 4850679"/>
                              <a:gd name="connsiteX2687" fmla="*/ 4160358 w 7340435"/>
                              <a:gd name="connsiteY2687" fmla="*/ 643156 h 4850679"/>
                              <a:gd name="connsiteX2688" fmla="*/ 4196685 w 7340435"/>
                              <a:gd name="connsiteY2688" fmla="*/ 598845 h 4850679"/>
                              <a:gd name="connsiteX2689" fmla="*/ 4193890 w 7340435"/>
                              <a:gd name="connsiteY2689" fmla="*/ 568904 h 4850679"/>
                              <a:gd name="connsiteX2690" fmla="*/ 4178671 w 7340435"/>
                              <a:gd name="connsiteY2690" fmla="*/ 564014 h 4850679"/>
                              <a:gd name="connsiteX2691" fmla="*/ 4177972 w 7340435"/>
                              <a:gd name="connsiteY2691" fmla="*/ 557278 h 4850679"/>
                              <a:gd name="connsiteX2692" fmla="*/ 4198681 w 7340435"/>
                              <a:gd name="connsiteY2692" fmla="*/ 563715 h 4850679"/>
                              <a:gd name="connsiteX2693" fmla="*/ 4202273 w 7340435"/>
                              <a:gd name="connsiteY2693" fmla="*/ 603636 h 4850679"/>
                              <a:gd name="connsiteX2694" fmla="*/ 4163551 w 7340435"/>
                              <a:gd name="connsiteY2694" fmla="*/ 650741 h 4850679"/>
                              <a:gd name="connsiteX2695" fmla="*/ 4158362 w 7340435"/>
                              <a:gd name="connsiteY2695" fmla="*/ 651140 h 4850679"/>
                              <a:gd name="connsiteX2696" fmla="*/ 4111654 w 7340435"/>
                              <a:gd name="connsiteY2696" fmla="*/ 612019 h 4850679"/>
                              <a:gd name="connsiteX2697" fmla="*/ 4108062 w 7340435"/>
                              <a:gd name="connsiteY2697" fmla="*/ 572098 h 4850679"/>
                              <a:gd name="connsiteX2698" fmla="*/ 4127223 w 7340435"/>
                              <a:gd name="connsiteY2698" fmla="*/ 561719 h 4850679"/>
                              <a:gd name="connsiteX2699" fmla="*/ 4147982 w 7340435"/>
                              <a:gd name="connsiteY2699" fmla="*/ 568505 h 4850679"/>
                              <a:gd name="connsiteX2700" fmla="*/ 4153970 w 7340435"/>
                              <a:gd name="connsiteY2700" fmla="*/ 573295 h 4850679"/>
                              <a:gd name="connsiteX2701" fmla="*/ 4158761 w 7340435"/>
                              <a:gd name="connsiteY2701" fmla="*/ 567307 h 4850679"/>
                              <a:gd name="connsiteX2702" fmla="*/ 4177972 w 7340435"/>
                              <a:gd name="connsiteY2702" fmla="*/ 557278 h 4850679"/>
                              <a:gd name="connsiteX2703" fmla="*/ 5479959 w 7340435"/>
                              <a:gd name="connsiteY2703" fmla="*/ 542807 h 4850679"/>
                              <a:gd name="connsiteX2704" fmla="*/ 5506456 w 7340435"/>
                              <a:gd name="connsiteY2704" fmla="*/ 561718 h 4850679"/>
                              <a:gd name="connsiteX2705" fmla="*/ 5500867 w 7340435"/>
                              <a:gd name="connsiteY2705" fmla="*/ 565312 h 4850679"/>
                              <a:gd name="connsiteX2706" fmla="*/ 5451366 w 7340435"/>
                              <a:gd name="connsiteY2706" fmla="*/ 553734 h 4850679"/>
                              <a:gd name="connsiteX2707" fmla="*/ 5439789 w 7340435"/>
                              <a:gd name="connsiteY2707" fmla="*/ 603236 h 4850679"/>
                              <a:gd name="connsiteX2708" fmla="*/ 5434200 w 7340435"/>
                              <a:gd name="connsiteY2708" fmla="*/ 606829 h 4850679"/>
                              <a:gd name="connsiteX2709" fmla="*/ 5447773 w 7340435"/>
                              <a:gd name="connsiteY2709" fmla="*/ 548146 h 4850679"/>
                              <a:gd name="connsiteX2710" fmla="*/ 5479959 w 7340435"/>
                              <a:gd name="connsiteY2710" fmla="*/ 542807 h 4850679"/>
                              <a:gd name="connsiteX2711" fmla="*/ 3521645 w 7340435"/>
                              <a:gd name="connsiteY2711" fmla="*/ 492657 h 4850679"/>
                              <a:gd name="connsiteX2712" fmla="*/ 3514060 w 7340435"/>
                              <a:gd name="connsiteY2712" fmla="*/ 496649 h 4850679"/>
                              <a:gd name="connsiteX2713" fmla="*/ 3512864 w 7340435"/>
                              <a:gd name="connsiteY2713" fmla="*/ 497846 h 4850679"/>
                              <a:gd name="connsiteX2714" fmla="*/ 3511266 w 7340435"/>
                              <a:gd name="connsiteY2714" fmla="*/ 497048 h 4850679"/>
                              <a:gd name="connsiteX2715" fmla="*/ 3503280 w 7340435"/>
                              <a:gd name="connsiteY2715" fmla="*/ 495052 h 4850679"/>
                              <a:gd name="connsiteX2716" fmla="*/ 3497292 w 7340435"/>
                              <a:gd name="connsiteY2716" fmla="*/ 499044 h 4850679"/>
                              <a:gd name="connsiteX2717" fmla="*/ 3496895 w 7340435"/>
                              <a:gd name="connsiteY2717" fmla="*/ 507827 h 4850679"/>
                              <a:gd name="connsiteX2718" fmla="*/ 3515254 w 7340435"/>
                              <a:gd name="connsiteY2718" fmla="*/ 523795 h 4850679"/>
                              <a:gd name="connsiteX2719" fmla="*/ 3517651 w 7340435"/>
                              <a:gd name="connsiteY2719" fmla="*/ 523396 h 4850679"/>
                              <a:gd name="connsiteX2720" fmla="*/ 3531227 w 7340435"/>
                              <a:gd name="connsiteY2720" fmla="*/ 503835 h 4850679"/>
                              <a:gd name="connsiteX2721" fmla="*/ 3528431 w 7340435"/>
                              <a:gd name="connsiteY2721" fmla="*/ 495052 h 4850679"/>
                              <a:gd name="connsiteX2722" fmla="*/ 3521645 w 7340435"/>
                              <a:gd name="connsiteY2722" fmla="*/ 492657 h 4850679"/>
                              <a:gd name="connsiteX2723" fmla="*/ 3521244 w 7340435"/>
                              <a:gd name="connsiteY2723" fmla="*/ 488266 h 4850679"/>
                              <a:gd name="connsiteX2724" fmla="*/ 3531625 w 7340435"/>
                              <a:gd name="connsiteY2724" fmla="*/ 491858 h 4850679"/>
                              <a:gd name="connsiteX2725" fmla="*/ 3535619 w 7340435"/>
                              <a:gd name="connsiteY2725" fmla="*/ 503835 h 4850679"/>
                              <a:gd name="connsiteX2726" fmla="*/ 3528831 w 7340435"/>
                              <a:gd name="connsiteY2726" fmla="*/ 517807 h 4850679"/>
                              <a:gd name="connsiteX2727" fmla="*/ 3520047 w 7340435"/>
                              <a:gd name="connsiteY2727" fmla="*/ 526590 h 4850679"/>
                              <a:gd name="connsiteX2728" fmla="*/ 3516857 w 7340435"/>
                              <a:gd name="connsiteY2728" fmla="*/ 528187 h 4850679"/>
                              <a:gd name="connsiteX2729" fmla="*/ 3513257 w 7340435"/>
                              <a:gd name="connsiteY2729" fmla="*/ 527787 h 4850679"/>
                              <a:gd name="connsiteX2730" fmla="*/ 3492899 w 7340435"/>
                              <a:gd name="connsiteY2730" fmla="*/ 509823 h 4850679"/>
                              <a:gd name="connsiteX2731" fmla="*/ 3493698 w 7340435"/>
                              <a:gd name="connsiteY2731" fmla="*/ 497048 h 4850679"/>
                              <a:gd name="connsiteX2732" fmla="*/ 3502880 w 7340435"/>
                              <a:gd name="connsiteY2732" fmla="*/ 490661 h 4850679"/>
                              <a:gd name="connsiteX2733" fmla="*/ 3512458 w 7340435"/>
                              <a:gd name="connsiteY2733" fmla="*/ 492657 h 4850679"/>
                              <a:gd name="connsiteX2734" fmla="*/ 3521244 w 7340435"/>
                              <a:gd name="connsiteY2734" fmla="*/ 488266 h 4850679"/>
                              <a:gd name="connsiteX2735" fmla="*/ 5735595 w 7340435"/>
                              <a:gd name="connsiteY2735" fmla="*/ 468705 h 4850679"/>
                              <a:gd name="connsiteX2736" fmla="*/ 5726413 w 7340435"/>
                              <a:gd name="connsiteY2736" fmla="*/ 486270 h 4850679"/>
                              <a:gd name="connsiteX2737" fmla="*/ 5743978 w 7340435"/>
                              <a:gd name="connsiteY2737" fmla="*/ 495452 h 4850679"/>
                              <a:gd name="connsiteX2738" fmla="*/ 5753160 w 7340435"/>
                              <a:gd name="connsiteY2738" fmla="*/ 477887 h 4850679"/>
                              <a:gd name="connsiteX2739" fmla="*/ 5735595 w 7340435"/>
                              <a:gd name="connsiteY2739" fmla="*/ 468705 h 4850679"/>
                              <a:gd name="connsiteX2740" fmla="*/ 5733200 w 7340435"/>
                              <a:gd name="connsiteY2740" fmla="*/ 461120 h 4850679"/>
                              <a:gd name="connsiteX2741" fmla="*/ 5760745 w 7340435"/>
                              <a:gd name="connsiteY2741" fmla="*/ 475492 h 4850679"/>
                              <a:gd name="connsiteX2742" fmla="*/ 5746374 w 7340435"/>
                              <a:gd name="connsiteY2742" fmla="*/ 503037 h 4850679"/>
                              <a:gd name="connsiteX2743" fmla="*/ 5718828 w 7340435"/>
                              <a:gd name="connsiteY2743" fmla="*/ 488665 h 4850679"/>
                              <a:gd name="connsiteX2744" fmla="*/ 5733200 w 7340435"/>
                              <a:gd name="connsiteY2744" fmla="*/ 461120 h 4850679"/>
                              <a:gd name="connsiteX2745" fmla="*/ 5729607 w 7340435"/>
                              <a:gd name="connsiteY2745" fmla="*/ 448346 h 4850679"/>
                              <a:gd name="connsiteX2746" fmla="*/ 5706053 w 7340435"/>
                              <a:gd name="connsiteY2746" fmla="*/ 492658 h 4850679"/>
                              <a:gd name="connsiteX2747" fmla="*/ 5750366 w 7340435"/>
                              <a:gd name="connsiteY2747" fmla="*/ 516210 h 4850679"/>
                              <a:gd name="connsiteX2748" fmla="*/ 5773918 w 7340435"/>
                              <a:gd name="connsiteY2748" fmla="*/ 471899 h 4850679"/>
                              <a:gd name="connsiteX2749" fmla="*/ 5729607 w 7340435"/>
                              <a:gd name="connsiteY2749" fmla="*/ 448346 h 4850679"/>
                              <a:gd name="connsiteX2750" fmla="*/ 5744284 w 7340435"/>
                              <a:gd name="connsiteY2750" fmla="*/ 438622 h 4850679"/>
                              <a:gd name="connsiteX2751" fmla="*/ 5781503 w 7340435"/>
                              <a:gd name="connsiteY2751" fmla="*/ 469104 h 4850679"/>
                              <a:gd name="connsiteX2752" fmla="*/ 5752761 w 7340435"/>
                              <a:gd name="connsiteY2752" fmla="*/ 523396 h 4850679"/>
                              <a:gd name="connsiteX2753" fmla="*/ 5698469 w 7340435"/>
                              <a:gd name="connsiteY2753" fmla="*/ 494654 h 4850679"/>
                              <a:gd name="connsiteX2754" fmla="*/ 5727212 w 7340435"/>
                              <a:gd name="connsiteY2754" fmla="*/ 440362 h 4850679"/>
                              <a:gd name="connsiteX2755" fmla="*/ 5744284 w 7340435"/>
                              <a:gd name="connsiteY2755" fmla="*/ 438622 h 4850679"/>
                              <a:gd name="connsiteX2756" fmla="*/ 1280504 w 7340435"/>
                              <a:gd name="connsiteY2756" fmla="*/ 426689 h 4850679"/>
                              <a:gd name="connsiteX2757" fmla="*/ 1266183 w 7340435"/>
                              <a:gd name="connsiteY2757" fmla="*/ 434374 h 4850679"/>
                              <a:gd name="connsiteX2758" fmla="*/ 1258997 w 7340435"/>
                              <a:gd name="connsiteY2758" fmla="*/ 443156 h 4850679"/>
                              <a:gd name="connsiteX2759" fmla="*/ 1253808 w 7340435"/>
                              <a:gd name="connsiteY2759" fmla="*/ 443555 h 4850679"/>
                              <a:gd name="connsiteX2760" fmla="*/ 1245026 w 7340435"/>
                              <a:gd name="connsiteY2760" fmla="*/ 436370 h 4850679"/>
                              <a:gd name="connsiteX2761" fmla="*/ 1229457 w 7340435"/>
                              <a:gd name="connsiteY2761" fmla="*/ 431579 h 4850679"/>
                              <a:gd name="connsiteX2762" fmla="*/ 1215485 w 7340435"/>
                              <a:gd name="connsiteY2762" fmla="*/ 439164 h 4850679"/>
                              <a:gd name="connsiteX2763" fmla="*/ 1218280 w 7340435"/>
                              <a:gd name="connsiteY2763" fmla="*/ 469105 h 4850679"/>
                              <a:gd name="connsiteX2764" fmla="*/ 1262192 w 7340435"/>
                              <a:gd name="connsiteY2764" fmla="*/ 505831 h 4850679"/>
                              <a:gd name="connsiteX2765" fmla="*/ 1298519 w 7340435"/>
                              <a:gd name="connsiteY2765" fmla="*/ 461520 h 4850679"/>
                              <a:gd name="connsiteX2766" fmla="*/ 1295724 w 7340435"/>
                              <a:gd name="connsiteY2766" fmla="*/ 431579 h 4850679"/>
                              <a:gd name="connsiteX2767" fmla="*/ 1280504 w 7340435"/>
                              <a:gd name="connsiteY2767" fmla="*/ 426689 h 4850679"/>
                              <a:gd name="connsiteX2768" fmla="*/ 1279806 w 7340435"/>
                              <a:gd name="connsiteY2768" fmla="*/ 419953 h 4850679"/>
                              <a:gd name="connsiteX2769" fmla="*/ 1300515 w 7340435"/>
                              <a:gd name="connsiteY2769" fmla="*/ 426390 h 4850679"/>
                              <a:gd name="connsiteX2770" fmla="*/ 1304108 w 7340435"/>
                              <a:gd name="connsiteY2770" fmla="*/ 466311 h 4850679"/>
                              <a:gd name="connsiteX2771" fmla="*/ 1265384 w 7340435"/>
                              <a:gd name="connsiteY2771" fmla="*/ 513416 h 4850679"/>
                              <a:gd name="connsiteX2772" fmla="*/ 1260195 w 7340435"/>
                              <a:gd name="connsiteY2772" fmla="*/ 513815 h 4850679"/>
                              <a:gd name="connsiteX2773" fmla="*/ 1213489 w 7340435"/>
                              <a:gd name="connsiteY2773" fmla="*/ 474694 h 4850679"/>
                              <a:gd name="connsiteX2774" fmla="*/ 1209897 w 7340435"/>
                              <a:gd name="connsiteY2774" fmla="*/ 434773 h 4850679"/>
                              <a:gd name="connsiteX2775" fmla="*/ 1229058 w 7340435"/>
                              <a:gd name="connsiteY2775" fmla="*/ 424394 h 4850679"/>
                              <a:gd name="connsiteX2776" fmla="*/ 1249817 w 7340435"/>
                              <a:gd name="connsiteY2776" fmla="*/ 431180 h 4850679"/>
                              <a:gd name="connsiteX2777" fmla="*/ 1255804 w 7340435"/>
                              <a:gd name="connsiteY2777" fmla="*/ 435970 h 4850679"/>
                              <a:gd name="connsiteX2778" fmla="*/ 1260595 w 7340435"/>
                              <a:gd name="connsiteY2778" fmla="*/ 429982 h 4850679"/>
                              <a:gd name="connsiteX2779" fmla="*/ 1279806 w 7340435"/>
                              <a:gd name="connsiteY2779" fmla="*/ 419953 h 4850679"/>
                              <a:gd name="connsiteX2780" fmla="*/ 2581792 w 7340435"/>
                              <a:gd name="connsiteY2780" fmla="*/ 405482 h 4850679"/>
                              <a:gd name="connsiteX2781" fmla="*/ 2608292 w 7340435"/>
                              <a:gd name="connsiteY2781" fmla="*/ 424393 h 4850679"/>
                              <a:gd name="connsiteX2782" fmla="*/ 2602703 w 7340435"/>
                              <a:gd name="connsiteY2782" fmla="*/ 427987 h 4850679"/>
                              <a:gd name="connsiteX2783" fmla="*/ 2553201 w 7340435"/>
                              <a:gd name="connsiteY2783" fmla="*/ 416409 h 4850679"/>
                              <a:gd name="connsiteX2784" fmla="*/ 2541624 w 7340435"/>
                              <a:gd name="connsiteY2784" fmla="*/ 465911 h 4850679"/>
                              <a:gd name="connsiteX2785" fmla="*/ 2536036 w 7340435"/>
                              <a:gd name="connsiteY2785" fmla="*/ 469504 h 4850679"/>
                              <a:gd name="connsiteX2786" fmla="*/ 2549608 w 7340435"/>
                              <a:gd name="connsiteY2786" fmla="*/ 410821 h 4850679"/>
                              <a:gd name="connsiteX2787" fmla="*/ 2581792 w 7340435"/>
                              <a:gd name="connsiteY2787" fmla="*/ 405482 h 4850679"/>
                              <a:gd name="connsiteX2788" fmla="*/ 623472 w 7340435"/>
                              <a:gd name="connsiteY2788" fmla="*/ 355333 h 4850679"/>
                              <a:gd name="connsiteX2789" fmla="*/ 615887 w 7340435"/>
                              <a:gd name="connsiteY2789" fmla="*/ 359325 h 4850679"/>
                              <a:gd name="connsiteX2790" fmla="*/ 614690 w 7340435"/>
                              <a:gd name="connsiteY2790" fmla="*/ 360522 h 4850679"/>
                              <a:gd name="connsiteX2791" fmla="*/ 613093 w 7340435"/>
                              <a:gd name="connsiteY2791" fmla="*/ 359724 h 4850679"/>
                              <a:gd name="connsiteX2792" fmla="*/ 605109 w 7340435"/>
                              <a:gd name="connsiteY2792" fmla="*/ 357728 h 4850679"/>
                              <a:gd name="connsiteX2793" fmla="*/ 599120 w 7340435"/>
                              <a:gd name="connsiteY2793" fmla="*/ 361720 h 4850679"/>
                              <a:gd name="connsiteX2794" fmla="*/ 598721 w 7340435"/>
                              <a:gd name="connsiteY2794" fmla="*/ 370502 h 4850679"/>
                              <a:gd name="connsiteX2795" fmla="*/ 617085 w 7340435"/>
                              <a:gd name="connsiteY2795" fmla="*/ 386471 h 4850679"/>
                              <a:gd name="connsiteX2796" fmla="*/ 619480 w 7340435"/>
                              <a:gd name="connsiteY2796" fmla="*/ 386072 h 4850679"/>
                              <a:gd name="connsiteX2797" fmla="*/ 633053 w 7340435"/>
                              <a:gd name="connsiteY2797" fmla="*/ 366510 h 4850679"/>
                              <a:gd name="connsiteX2798" fmla="*/ 630258 w 7340435"/>
                              <a:gd name="connsiteY2798" fmla="*/ 357728 h 4850679"/>
                              <a:gd name="connsiteX2799" fmla="*/ 623472 w 7340435"/>
                              <a:gd name="connsiteY2799" fmla="*/ 355333 h 4850679"/>
                              <a:gd name="connsiteX2800" fmla="*/ 623073 w 7340435"/>
                              <a:gd name="connsiteY2800" fmla="*/ 350942 h 4850679"/>
                              <a:gd name="connsiteX2801" fmla="*/ 633452 w 7340435"/>
                              <a:gd name="connsiteY2801" fmla="*/ 354534 h 4850679"/>
                              <a:gd name="connsiteX2802" fmla="*/ 637444 w 7340435"/>
                              <a:gd name="connsiteY2802" fmla="*/ 366510 h 4850679"/>
                              <a:gd name="connsiteX2803" fmla="*/ 630658 w 7340435"/>
                              <a:gd name="connsiteY2803" fmla="*/ 380483 h 4850679"/>
                              <a:gd name="connsiteX2804" fmla="*/ 621875 w 7340435"/>
                              <a:gd name="connsiteY2804" fmla="*/ 389266 h 4850679"/>
                              <a:gd name="connsiteX2805" fmla="*/ 618682 w 7340435"/>
                              <a:gd name="connsiteY2805" fmla="*/ 390863 h 4850679"/>
                              <a:gd name="connsiteX2806" fmla="*/ 615089 w 7340435"/>
                              <a:gd name="connsiteY2806" fmla="*/ 390463 h 4850679"/>
                              <a:gd name="connsiteX2807" fmla="*/ 594729 w 7340435"/>
                              <a:gd name="connsiteY2807" fmla="*/ 372498 h 4850679"/>
                              <a:gd name="connsiteX2808" fmla="*/ 595527 w 7340435"/>
                              <a:gd name="connsiteY2808" fmla="*/ 359724 h 4850679"/>
                              <a:gd name="connsiteX2809" fmla="*/ 604709 w 7340435"/>
                              <a:gd name="connsiteY2809" fmla="*/ 353337 h 4850679"/>
                              <a:gd name="connsiteX2810" fmla="*/ 614290 w 7340435"/>
                              <a:gd name="connsiteY2810" fmla="*/ 355333 h 4850679"/>
                              <a:gd name="connsiteX2811" fmla="*/ 623073 w 7340435"/>
                              <a:gd name="connsiteY2811" fmla="*/ 350942 h 4850679"/>
                              <a:gd name="connsiteX2812" fmla="*/ 7326403 w 7340435"/>
                              <a:gd name="connsiteY2812" fmla="*/ 342159 h 4850679"/>
                              <a:gd name="connsiteX2813" fmla="*/ 7318818 w 7340435"/>
                              <a:gd name="connsiteY2813" fmla="*/ 346151 h 4850679"/>
                              <a:gd name="connsiteX2814" fmla="*/ 7317621 w 7340435"/>
                              <a:gd name="connsiteY2814" fmla="*/ 347348 h 4850679"/>
                              <a:gd name="connsiteX2815" fmla="*/ 7316024 w 7340435"/>
                              <a:gd name="connsiteY2815" fmla="*/ 346550 h 4850679"/>
                              <a:gd name="connsiteX2816" fmla="*/ 7308040 w 7340435"/>
                              <a:gd name="connsiteY2816" fmla="*/ 344554 h 4850679"/>
                              <a:gd name="connsiteX2817" fmla="*/ 7302051 w 7340435"/>
                              <a:gd name="connsiteY2817" fmla="*/ 348546 h 4850679"/>
                              <a:gd name="connsiteX2818" fmla="*/ 7301652 w 7340435"/>
                              <a:gd name="connsiteY2818" fmla="*/ 357328 h 4850679"/>
                              <a:gd name="connsiteX2819" fmla="*/ 7320016 w 7340435"/>
                              <a:gd name="connsiteY2819" fmla="*/ 373297 h 4850679"/>
                              <a:gd name="connsiteX2820" fmla="*/ 7322411 w 7340435"/>
                              <a:gd name="connsiteY2820" fmla="*/ 372898 h 4850679"/>
                              <a:gd name="connsiteX2821" fmla="*/ 7335984 w 7340435"/>
                              <a:gd name="connsiteY2821" fmla="*/ 353336 h 4850679"/>
                              <a:gd name="connsiteX2822" fmla="*/ 7333190 w 7340435"/>
                              <a:gd name="connsiteY2822" fmla="*/ 344554 h 4850679"/>
                              <a:gd name="connsiteX2823" fmla="*/ 7326403 w 7340435"/>
                              <a:gd name="connsiteY2823" fmla="*/ 342159 h 4850679"/>
                              <a:gd name="connsiteX2824" fmla="*/ 7326004 w 7340435"/>
                              <a:gd name="connsiteY2824" fmla="*/ 337768 h 4850679"/>
                              <a:gd name="connsiteX2825" fmla="*/ 7336383 w 7340435"/>
                              <a:gd name="connsiteY2825" fmla="*/ 341360 h 4850679"/>
                              <a:gd name="connsiteX2826" fmla="*/ 7340375 w 7340435"/>
                              <a:gd name="connsiteY2826" fmla="*/ 353336 h 4850679"/>
                              <a:gd name="connsiteX2827" fmla="*/ 7333589 w 7340435"/>
                              <a:gd name="connsiteY2827" fmla="*/ 367309 h 4850679"/>
                              <a:gd name="connsiteX2828" fmla="*/ 7324806 w 7340435"/>
                              <a:gd name="connsiteY2828" fmla="*/ 376092 h 4850679"/>
                              <a:gd name="connsiteX2829" fmla="*/ 7321613 w 7340435"/>
                              <a:gd name="connsiteY2829" fmla="*/ 377689 h 4850679"/>
                              <a:gd name="connsiteX2830" fmla="*/ 7318020 w 7340435"/>
                              <a:gd name="connsiteY2830" fmla="*/ 377289 h 4850679"/>
                              <a:gd name="connsiteX2831" fmla="*/ 7297660 w 7340435"/>
                              <a:gd name="connsiteY2831" fmla="*/ 359324 h 4850679"/>
                              <a:gd name="connsiteX2832" fmla="*/ 7298458 w 7340435"/>
                              <a:gd name="connsiteY2832" fmla="*/ 346550 h 4850679"/>
                              <a:gd name="connsiteX2833" fmla="*/ 7307641 w 7340435"/>
                              <a:gd name="connsiteY2833" fmla="*/ 340163 h 4850679"/>
                              <a:gd name="connsiteX2834" fmla="*/ 7317222 w 7340435"/>
                              <a:gd name="connsiteY2834" fmla="*/ 342159 h 4850679"/>
                              <a:gd name="connsiteX2835" fmla="*/ 7326004 w 7340435"/>
                              <a:gd name="connsiteY2835" fmla="*/ 337768 h 4850679"/>
                              <a:gd name="connsiteX2836" fmla="*/ 2837429 w 7340435"/>
                              <a:gd name="connsiteY2836" fmla="*/ 331381 h 4850679"/>
                              <a:gd name="connsiteX2837" fmla="*/ 2828248 w 7340435"/>
                              <a:gd name="connsiteY2837" fmla="*/ 348945 h 4850679"/>
                              <a:gd name="connsiteX2838" fmla="*/ 2845812 w 7340435"/>
                              <a:gd name="connsiteY2838" fmla="*/ 358128 h 4850679"/>
                              <a:gd name="connsiteX2839" fmla="*/ 2854994 w 7340435"/>
                              <a:gd name="connsiteY2839" fmla="*/ 340562 h 4850679"/>
                              <a:gd name="connsiteX2840" fmla="*/ 2837429 w 7340435"/>
                              <a:gd name="connsiteY2840" fmla="*/ 331381 h 4850679"/>
                              <a:gd name="connsiteX2841" fmla="*/ 2835034 w 7340435"/>
                              <a:gd name="connsiteY2841" fmla="*/ 323796 h 4850679"/>
                              <a:gd name="connsiteX2842" fmla="*/ 2862578 w 7340435"/>
                              <a:gd name="connsiteY2842" fmla="*/ 338167 h 4850679"/>
                              <a:gd name="connsiteX2843" fmla="*/ 2848207 w 7340435"/>
                              <a:gd name="connsiteY2843" fmla="*/ 365713 h 4850679"/>
                              <a:gd name="connsiteX2844" fmla="*/ 2820663 w 7340435"/>
                              <a:gd name="connsiteY2844" fmla="*/ 351342 h 4850679"/>
                              <a:gd name="connsiteX2845" fmla="*/ 2835034 w 7340435"/>
                              <a:gd name="connsiteY2845" fmla="*/ 323796 h 4850679"/>
                              <a:gd name="connsiteX2846" fmla="*/ 2831442 w 7340435"/>
                              <a:gd name="connsiteY2846" fmla="*/ 311022 h 4850679"/>
                              <a:gd name="connsiteX2847" fmla="*/ 2807890 w 7340435"/>
                              <a:gd name="connsiteY2847" fmla="*/ 355334 h 4850679"/>
                              <a:gd name="connsiteX2848" fmla="*/ 2852199 w 7340435"/>
                              <a:gd name="connsiteY2848" fmla="*/ 378886 h 4850679"/>
                              <a:gd name="connsiteX2849" fmla="*/ 2875752 w 7340435"/>
                              <a:gd name="connsiteY2849" fmla="*/ 334574 h 4850679"/>
                              <a:gd name="connsiteX2850" fmla="*/ 2831442 w 7340435"/>
                              <a:gd name="connsiteY2850" fmla="*/ 311022 h 4850679"/>
                              <a:gd name="connsiteX2851" fmla="*/ 2846119 w 7340435"/>
                              <a:gd name="connsiteY2851" fmla="*/ 301297 h 4850679"/>
                              <a:gd name="connsiteX2852" fmla="*/ 2883339 w 7340435"/>
                              <a:gd name="connsiteY2852" fmla="*/ 331780 h 4850679"/>
                              <a:gd name="connsiteX2853" fmla="*/ 2854596 w 7340435"/>
                              <a:gd name="connsiteY2853" fmla="*/ 386072 h 4850679"/>
                              <a:gd name="connsiteX2854" fmla="*/ 2800304 w 7340435"/>
                              <a:gd name="connsiteY2854" fmla="*/ 357330 h 4850679"/>
                              <a:gd name="connsiteX2855" fmla="*/ 2829047 w 7340435"/>
                              <a:gd name="connsiteY2855" fmla="*/ 303038 h 4850679"/>
                              <a:gd name="connsiteX2856" fmla="*/ 2846119 w 7340435"/>
                              <a:gd name="connsiteY2856" fmla="*/ 301297 h 4850679"/>
                              <a:gd name="connsiteX2857" fmla="*/ 5058105 w 7340435"/>
                              <a:gd name="connsiteY2857" fmla="*/ 293357 h 4850679"/>
                              <a:gd name="connsiteX2858" fmla="*/ 5043784 w 7340435"/>
                              <a:gd name="connsiteY2858" fmla="*/ 301042 h 4850679"/>
                              <a:gd name="connsiteX2859" fmla="*/ 5036598 w 7340435"/>
                              <a:gd name="connsiteY2859" fmla="*/ 309824 h 4850679"/>
                              <a:gd name="connsiteX2860" fmla="*/ 5031408 w 7340435"/>
                              <a:gd name="connsiteY2860" fmla="*/ 310223 h 4850679"/>
                              <a:gd name="connsiteX2861" fmla="*/ 5022626 w 7340435"/>
                              <a:gd name="connsiteY2861" fmla="*/ 303038 h 4850679"/>
                              <a:gd name="connsiteX2862" fmla="*/ 5007057 w 7340435"/>
                              <a:gd name="connsiteY2862" fmla="*/ 298247 h 4850679"/>
                              <a:gd name="connsiteX2863" fmla="*/ 4993084 w 7340435"/>
                              <a:gd name="connsiteY2863" fmla="*/ 305832 h 4850679"/>
                              <a:gd name="connsiteX2864" fmla="*/ 4995879 w 7340435"/>
                              <a:gd name="connsiteY2864" fmla="*/ 335772 h 4850679"/>
                              <a:gd name="connsiteX2865" fmla="*/ 5039792 w 7340435"/>
                              <a:gd name="connsiteY2865" fmla="*/ 372499 h 4850679"/>
                              <a:gd name="connsiteX2866" fmla="*/ 5076119 w 7340435"/>
                              <a:gd name="connsiteY2866" fmla="*/ 328187 h 4850679"/>
                              <a:gd name="connsiteX2867" fmla="*/ 5073324 w 7340435"/>
                              <a:gd name="connsiteY2867" fmla="*/ 298247 h 4850679"/>
                              <a:gd name="connsiteX2868" fmla="*/ 5058105 w 7340435"/>
                              <a:gd name="connsiteY2868" fmla="*/ 293357 h 4850679"/>
                              <a:gd name="connsiteX2869" fmla="*/ 5057406 w 7340435"/>
                              <a:gd name="connsiteY2869" fmla="*/ 286620 h 4850679"/>
                              <a:gd name="connsiteX2870" fmla="*/ 5078115 w 7340435"/>
                              <a:gd name="connsiteY2870" fmla="*/ 293058 h 4850679"/>
                              <a:gd name="connsiteX2871" fmla="*/ 5081708 w 7340435"/>
                              <a:gd name="connsiteY2871" fmla="*/ 332977 h 4850679"/>
                              <a:gd name="connsiteX2872" fmla="*/ 5042985 w 7340435"/>
                              <a:gd name="connsiteY2872" fmla="*/ 380084 h 4850679"/>
                              <a:gd name="connsiteX2873" fmla="*/ 5037796 w 7340435"/>
                              <a:gd name="connsiteY2873" fmla="*/ 380483 h 4850679"/>
                              <a:gd name="connsiteX2874" fmla="*/ 4991088 w 7340435"/>
                              <a:gd name="connsiteY2874" fmla="*/ 341361 h 4850679"/>
                              <a:gd name="connsiteX2875" fmla="*/ 4987496 w 7340435"/>
                              <a:gd name="connsiteY2875" fmla="*/ 301441 h 4850679"/>
                              <a:gd name="connsiteX2876" fmla="*/ 5006657 w 7340435"/>
                              <a:gd name="connsiteY2876" fmla="*/ 291062 h 4850679"/>
                              <a:gd name="connsiteX2877" fmla="*/ 5027416 w 7340435"/>
                              <a:gd name="connsiteY2877" fmla="*/ 297848 h 4850679"/>
                              <a:gd name="connsiteX2878" fmla="*/ 5033404 w 7340435"/>
                              <a:gd name="connsiteY2878" fmla="*/ 302638 h 4850679"/>
                              <a:gd name="connsiteX2879" fmla="*/ 5038195 w 7340435"/>
                              <a:gd name="connsiteY2879" fmla="*/ 296650 h 4850679"/>
                              <a:gd name="connsiteX2880" fmla="*/ 5057406 w 7340435"/>
                              <a:gd name="connsiteY2880" fmla="*/ 286620 h 4850679"/>
                              <a:gd name="connsiteX2881" fmla="*/ 6359393 w 7340435"/>
                              <a:gd name="connsiteY2881" fmla="*/ 272150 h 4850679"/>
                              <a:gd name="connsiteX2882" fmla="*/ 6385891 w 7340435"/>
                              <a:gd name="connsiteY2882" fmla="*/ 291061 h 4850679"/>
                              <a:gd name="connsiteX2883" fmla="*/ 6380302 w 7340435"/>
                              <a:gd name="connsiteY2883" fmla="*/ 294654 h 4850679"/>
                              <a:gd name="connsiteX2884" fmla="*/ 6330801 w 7340435"/>
                              <a:gd name="connsiteY2884" fmla="*/ 283077 h 4850679"/>
                              <a:gd name="connsiteX2885" fmla="*/ 6319224 w 7340435"/>
                              <a:gd name="connsiteY2885" fmla="*/ 332579 h 4850679"/>
                              <a:gd name="connsiteX2886" fmla="*/ 6313635 w 7340435"/>
                              <a:gd name="connsiteY2886" fmla="*/ 336172 h 4850679"/>
                              <a:gd name="connsiteX2887" fmla="*/ 6327208 w 7340435"/>
                              <a:gd name="connsiteY2887" fmla="*/ 277489 h 4850679"/>
                              <a:gd name="connsiteX2888" fmla="*/ 6359393 w 7340435"/>
                              <a:gd name="connsiteY2888" fmla="*/ 272150 h 4850679"/>
                              <a:gd name="connsiteX2889" fmla="*/ 4401074 w 7340435"/>
                              <a:gd name="connsiteY2889" fmla="*/ 221601 h 4850679"/>
                              <a:gd name="connsiteX2890" fmla="*/ 4393489 w 7340435"/>
                              <a:gd name="connsiteY2890" fmla="*/ 225593 h 4850679"/>
                              <a:gd name="connsiteX2891" fmla="*/ 4392292 w 7340435"/>
                              <a:gd name="connsiteY2891" fmla="*/ 226790 h 4850679"/>
                              <a:gd name="connsiteX2892" fmla="*/ 4390695 w 7340435"/>
                              <a:gd name="connsiteY2892" fmla="*/ 225992 h 4850679"/>
                              <a:gd name="connsiteX2893" fmla="*/ 4382711 w 7340435"/>
                              <a:gd name="connsiteY2893" fmla="*/ 223996 h 4850679"/>
                              <a:gd name="connsiteX2894" fmla="*/ 4376722 w 7340435"/>
                              <a:gd name="connsiteY2894" fmla="*/ 227988 h 4850679"/>
                              <a:gd name="connsiteX2895" fmla="*/ 4376323 w 7340435"/>
                              <a:gd name="connsiteY2895" fmla="*/ 236770 h 4850679"/>
                              <a:gd name="connsiteX2896" fmla="*/ 4394687 w 7340435"/>
                              <a:gd name="connsiteY2896" fmla="*/ 252739 h 4850679"/>
                              <a:gd name="connsiteX2897" fmla="*/ 4397082 w 7340435"/>
                              <a:gd name="connsiteY2897" fmla="*/ 252340 h 4850679"/>
                              <a:gd name="connsiteX2898" fmla="*/ 4410655 w 7340435"/>
                              <a:gd name="connsiteY2898" fmla="*/ 232778 h 4850679"/>
                              <a:gd name="connsiteX2899" fmla="*/ 4407861 w 7340435"/>
                              <a:gd name="connsiteY2899" fmla="*/ 223996 h 4850679"/>
                              <a:gd name="connsiteX2900" fmla="*/ 4401074 w 7340435"/>
                              <a:gd name="connsiteY2900" fmla="*/ 221601 h 4850679"/>
                              <a:gd name="connsiteX2901" fmla="*/ 4400675 w 7340435"/>
                              <a:gd name="connsiteY2901" fmla="*/ 217210 h 4850679"/>
                              <a:gd name="connsiteX2902" fmla="*/ 4411054 w 7340435"/>
                              <a:gd name="connsiteY2902" fmla="*/ 220802 h 4850679"/>
                              <a:gd name="connsiteX2903" fmla="*/ 4415046 w 7340435"/>
                              <a:gd name="connsiteY2903" fmla="*/ 232778 h 4850679"/>
                              <a:gd name="connsiteX2904" fmla="*/ 4408260 w 7340435"/>
                              <a:gd name="connsiteY2904" fmla="*/ 246751 h 4850679"/>
                              <a:gd name="connsiteX2905" fmla="*/ 4399477 w 7340435"/>
                              <a:gd name="connsiteY2905" fmla="*/ 255534 h 4850679"/>
                              <a:gd name="connsiteX2906" fmla="*/ 4396284 w 7340435"/>
                              <a:gd name="connsiteY2906" fmla="*/ 257131 h 4850679"/>
                              <a:gd name="connsiteX2907" fmla="*/ 4392691 w 7340435"/>
                              <a:gd name="connsiteY2907" fmla="*/ 256731 h 4850679"/>
                              <a:gd name="connsiteX2908" fmla="*/ 4372331 w 7340435"/>
                              <a:gd name="connsiteY2908" fmla="*/ 238766 h 4850679"/>
                              <a:gd name="connsiteX2909" fmla="*/ 4373129 w 7340435"/>
                              <a:gd name="connsiteY2909" fmla="*/ 225992 h 4850679"/>
                              <a:gd name="connsiteX2910" fmla="*/ 4382312 w 7340435"/>
                              <a:gd name="connsiteY2910" fmla="*/ 219605 h 4850679"/>
                              <a:gd name="connsiteX2911" fmla="*/ 4391893 w 7340435"/>
                              <a:gd name="connsiteY2911" fmla="*/ 221601 h 4850679"/>
                              <a:gd name="connsiteX2912" fmla="*/ 4400675 w 7340435"/>
                              <a:gd name="connsiteY2912" fmla="*/ 217210 h 4850679"/>
                              <a:gd name="connsiteX2913" fmla="*/ 6615030 w 7340435"/>
                              <a:gd name="connsiteY2913" fmla="*/ 198049 h 4850679"/>
                              <a:gd name="connsiteX2914" fmla="*/ 6605847 w 7340435"/>
                              <a:gd name="connsiteY2914" fmla="*/ 215613 h 4850679"/>
                              <a:gd name="connsiteX2915" fmla="*/ 6623413 w 7340435"/>
                              <a:gd name="connsiteY2915" fmla="*/ 224796 h 4850679"/>
                              <a:gd name="connsiteX2916" fmla="*/ 6632595 w 7340435"/>
                              <a:gd name="connsiteY2916" fmla="*/ 207230 h 4850679"/>
                              <a:gd name="connsiteX2917" fmla="*/ 6615030 w 7340435"/>
                              <a:gd name="connsiteY2917" fmla="*/ 198049 h 4850679"/>
                              <a:gd name="connsiteX2918" fmla="*/ 6612635 w 7340435"/>
                              <a:gd name="connsiteY2918" fmla="*/ 190464 h 4850679"/>
                              <a:gd name="connsiteX2919" fmla="*/ 6640179 w 7340435"/>
                              <a:gd name="connsiteY2919" fmla="*/ 204835 h 4850679"/>
                              <a:gd name="connsiteX2920" fmla="*/ 6625808 w 7340435"/>
                              <a:gd name="connsiteY2920" fmla="*/ 232381 h 4850679"/>
                              <a:gd name="connsiteX2921" fmla="*/ 6598263 w 7340435"/>
                              <a:gd name="connsiteY2921" fmla="*/ 218009 h 4850679"/>
                              <a:gd name="connsiteX2922" fmla="*/ 6612635 w 7340435"/>
                              <a:gd name="connsiteY2922" fmla="*/ 190464 h 4850679"/>
                              <a:gd name="connsiteX2923" fmla="*/ 6609042 w 7340435"/>
                              <a:gd name="connsiteY2923" fmla="*/ 177689 h 4850679"/>
                              <a:gd name="connsiteX2924" fmla="*/ 6585488 w 7340435"/>
                              <a:gd name="connsiteY2924" fmla="*/ 222001 h 4850679"/>
                              <a:gd name="connsiteX2925" fmla="*/ 6629800 w 7340435"/>
                              <a:gd name="connsiteY2925" fmla="*/ 245553 h 4850679"/>
                              <a:gd name="connsiteX2926" fmla="*/ 6653353 w 7340435"/>
                              <a:gd name="connsiteY2926" fmla="*/ 201241 h 4850679"/>
                              <a:gd name="connsiteX2927" fmla="*/ 6609042 w 7340435"/>
                              <a:gd name="connsiteY2927" fmla="*/ 177689 h 4850679"/>
                              <a:gd name="connsiteX2928" fmla="*/ 6623719 w 7340435"/>
                              <a:gd name="connsiteY2928" fmla="*/ 167964 h 4850679"/>
                              <a:gd name="connsiteX2929" fmla="*/ 6660938 w 7340435"/>
                              <a:gd name="connsiteY2929" fmla="*/ 198447 h 4850679"/>
                              <a:gd name="connsiteX2930" fmla="*/ 6632196 w 7340435"/>
                              <a:gd name="connsiteY2930" fmla="*/ 252739 h 4850679"/>
                              <a:gd name="connsiteX2931" fmla="*/ 6577904 w 7340435"/>
                              <a:gd name="connsiteY2931" fmla="*/ 223997 h 4850679"/>
                              <a:gd name="connsiteX2932" fmla="*/ 6606647 w 7340435"/>
                              <a:gd name="connsiteY2932" fmla="*/ 169705 h 4850679"/>
                              <a:gd name="connsiteX2933" fmla="*/ 6623719 w 7340435"/>
                              <a:gd name="connsiteY2933" fmla="*/ 167964 h 4850679"/>
                              <a:gd name="connsiteX2934" fmla="*/ 2159939 w 7340435"/>
                              <a:gd name="connsiteY2934" fmla="*/ 156032 h 4850679"/>
                              <a:gd name="connsiteX2935" fmla="*/ 2145618 w 7340435"/>
                              <a:gd name="connsiteY2935" fmla="*/ 163717 h 4850679"/>
                              <a:gd name="connsiteX2936" fmla="*/ 2138432 w 7340435"/>
                              <a:gd name="connsiteY2936" fmla="*/ 172499 h 4850679"/>
                              <a:gd name="connsiteX2937" fmla="*/ 2133243 w 7340435"/>
                              <a:gd name="connsiteY2937" fmla="*/ 172898 h 4850679"/>
                              <a:gd name="connsiteX2938" fmla="*/ 2124460 w 7340435"/>
                              <a:gd name="connsiteY2938" fmla="*/ 165713 h 4850679"/>
                              <a:gd name="connsiteX2939" fmla="*/ 2108890 w 7340435"/>
                              <a:gd name="connsiteY2939" fmla="*/ 160922 h 4850679"/>
                              <a:gd name="connsiteX2940" fmla="*/ 2094918 w 7340435"/>
                              <a:gd name="connsiteY2940" fmla="*/ 168507 h 4850679"/>
                              <a:gd name="connsiteX2941" fmla="*/ 2097713 w 7340435"/>
                              <a:gd name="connsiteY2941" fmla="*/ 198447 h 4850679"/>
                              <a:gd name="connsiteX2942" fmla="*/ 2141626 w 7340435"/>
                              <a:gd name="connsiteY2942" fmla="*/ 235174 h 4850679"/>
                              <a:gd name="connsiteX2943" fmla="*/ 2177952 w 7340435"/>
                              <a:gd name="connsiteY2943" fmla="*/ 190862 h 4850679"/>
                              <a:gd name="connsiteX2944" fmla="*/ 2175158 w 7340435"/>
                              <a:gd name="connsiteY2944" fmla="*/ 160922 h 4850679"/>
                              <a:gd name="connsiteX2945" fmla="*/ 2159939 w 7340435"/>
                              <a:gd name="connsiteY2945" fmla="*/ 156032 h 4850679"/>
                              <a:gd name="connsiteX2946" fmla="*/ 3433677 w 7340435"/>
                              <a:gd name="connsiteY2946" fmla="*/ 151592 h 4850679"/>
                              <a:gd name="connsiteX2947" fmla="*/ 3460171 w 7340435"/>
                              <a:gd name="connsiteY2947" fmla="*/ 170503 h 4850679"/>
                              <a:gd name="connsiteX2948" fmla="*/ 3454581 w 7340435"/>
                              <a:gd name="connsiteY2948" fmla="*/ 174096 h 4850679"/>
                              <a:gd name="connsiteX2949" fmla="*/ 3405086 w 7340435"/>
                              <a:gd name="connsiteY2949" fmla="*/ 162519 h 4850679"/>
                              <a:gd name="connsiteX2950" fmla="*/ 3393511 w 7340435"/>
                              <a:gd name="connsiteY2950" fmla="*/ 212021 h 4850679"/>
                              <a:gd name="connsiteX2951" fmla="*/ 3387923 w 7340435"/>
                              <a:gd name="connsiteY2951" fmla="*/ 215614 h 4850679"/>
                              <a:gd name="connsiteX2952" fmla="*/ 3401495 w 7340435"/>
                              <a:gd name="connsiteY2952" fmla="*/ 156931 h 4850679"/>
                              <a:gd name="connsiteX2953" fmla="*/ 3433677 w 7340435"/>
                              <a:gd name="connsiteY2953" fmla="*/ 151592 h 4850679"/>
                              <a:gd name="connsiteX2954" fmla="*/ 2159241 w 7340435"/>
                              <a:gd name="connsiteY2954" fmla="*/ 149295 h 4850679"/>
                              <a:gd name="connsiteX2955" fmla="*/ 2179949 w 7340435"/>
                              <a:gd name="connsiteY2955" fmla="*/ 155733 h 4850679"/>
                              <a:gd name="connsiteX2956" fmla="*/ 2183542 w 7340435"/>
                              <a:gd name="connsiteY2956" fmla="*/ 195653 h 4850679"/>
                              <a:gd name="connsiteX2957" fmla="*/ 2144819 w 7340435"/>
                              <a:gd name="connsiteY2957" fmla="*/ 242759 h 4850679"/>
                              <a:gd name="connsiteX2958" fmla="*/ 2139630 w 7340435"/>
                              <a:gd name="connsiteY2958" fmla="*/ 243158 h 4850679"/>
                              <a:gd name="connsiteX2959" fmla="*/ 2092922 w 7340435"/>
                              <a:gd name="connsiteY2959" fmla="*/ 204036 h 4850679"/>
                              <a:gd name="connsiteX2960" fmla="*/ 2089330 w 7340435"/>
                              <a:gd name="connsiteY2960" fmla="*/ 164116 h 4850679"/>
                              <a:gd name="connsiteX2961" fmla="*/ 2108491 w 7340435"/>
                              <a:gd name="connsiteY2961" fmla="*/ 153737 h 4850679"/>
                              <a:gd name="connsiteX2962" fmla="*/ 2129251 w 7340435"/>
                              <a:gd name="connsiteY2962" fmla="*/ 160523 h 4850679"/>
                              <a:gd name="connsiteX2963" fmla="*/ 2135238 w 7340435"/>
                              <a:gd name="connsiteY2963" fmla="*/ 165313 h 4850679"/>
                              <a:gd name="connsiteX2964" fmla="*/ 2140028 w 7340435"/>
                              <a:gd name="connsiteY2964" fmla="*/ 159325 h 4850679"/>
                              <a:gd name="connsiteX2965" fmla="*/ 2159241 w 7340435"/>
                              <a:gd name="connsiteY2965" fmla="*/ 149295 h 4850679"/>
                              <a:gd name="connsiteX2966" fmla="*/ 1502906 w 7340435"/>
                              <a:gd name="connsiteY2966" fmla="*/ 84277 h 4850679"/>
                              <a:gd name="connsiteX2967" fmla="*/ 1495322 w 7340435"/>
                              <a:gd name="connsiteY2967" fmla="*/ 88269 h 4850679"/>
                              <a:gd name="connsiteX2968" fmla="*/ 1494125 w 7340435"/>
                              <a:gd name="connsiteY2968" fmla="*/ 89466 h 4850679"/>
                              <a:gd name="connsiteX2969" fmla="*/ 1492528 w 7340435"/>
                              <a:gd name="connsiteY2969" fmla="*/ 88668 h 4850679"/>
                              <a:gd name="connsiteX2970" fmla="*/ 1484545 w 7340435"/>
                              <a:gd name="connsiteY2970" fmla="*/ 86672 h 4850679"/>
                              <a:gd name="connsiteX2971" fmla="*/ 1478557 w 7340435"/>
                              <a:gd name="connsiteY2971" fmla="*/ 90664 h 4850679"/>
                              <a:gd name="connsiteX2972" fmla="*/ 1478158 w 7340435"/>
                              <a:gd name="connsiteY2972" fmla="*/ 99446 h 4850679"/>
                              <a:gd name="connsiteX2973" fmla="*/ 1496519 w 7340435"/>
                              <a:gd name="connsiteY2973" fmla="*/ 115415 h 4850679"/>
                              <a:gd name="connsiteX2974" fmla="*/ 1498914 w 7340435"/>
                              <a:gd name="connsiteY2974" fmla="*/ 115016 h 4850679"/>
                              <a:gd name="connsiteX2975" fmla="*/ 1512488 w 7340435"/>
                              <a:gd name="connsiteY2975" fmla="*/ 95454 h 4850679"/>
                              <a:gd name="connsiteX2976" fmla="*/ 1509691 w 7340435"/>
                              <a:gd name="connsiteY2976" fmla="*/ 86672 h 4850679"/>
                              <a:gd name="connsiteX2977" fmla="*/ 1502906 w 7340435"/>
                              <a:gd name="connsiteY2977" fmla="*/ 84277 h 4850679"/>
                              <a:gd name="connsiteX2978" fmla="*/ 1502508 w 7340435"/>
                              <a:gd name="connsiteY2978" fmla="*/ 79886 h 4850679"/>
                              <a:gd name="connsiteX2979" fmla="*/ 1512885 w 7340435"/>
                              <a:gd name="connsiteY2979" fmla="*/ 83478 h 4850679"/>
                              <a:gd name="connsiteX2980" fmla="*/ 1516879 w 7340435"/>
                              <a:gd name="connsiteY2980" fmla="*/ 95454 h 4850679"/>
                              <a:gd name="connsiteX2981" fmla="*/ 1510091 w 7340435"/>
                              <a:gd name="connsiteY2981" fmla="*/ 109427 h 4850679"/>
                              <a:gd name="connsiteX2982" fmla="*/ 1501309 w 7340435"/>
                              <a:gd name="connsiteY2982" fmla="*/ 118210 h 4850679"/>
                              <a:gd name="connsiteX2983" fmla="*/ 1498117 w 7340435"/>
                              <a:gd name="connsiteY2983" fmla="*/ 119807 h 4850679"/>
                              <a:gd name="connsiteX2984" fmla="*/ 1494523 w 7340435"/>
                              <a:gd name="connsiteY2984" fmla="*/ 119407 h 4850679"/>
                              <a:gd name="connsiteX2985" fmla="*/ 1474166 w 7340435"/>
                              <a:gd name="connsiteY2985" fmla="*/ 101442 h 4850679"/>
                              <a:gd name="connsiteX2986" fmla="*/ 1474964 w 7340435"/>
                              <a:gd name="connsiteY2986" fmla="*/ 88668 h 4850679"/>
                              <a:gd name="connsiteX2987" fmla="*/ 1484144 w 7340435"/>
                              <a:gd name="connsiteY2987" fmla="*/ 82281 h 4850679"/>
                              <a:gd name="connsiteX2988" fmla="*/ 1493724 w 7340435"/>
                              <a:gd name="connsiteY2988" fmla="*/ 84277 h 4850679"/>
                              <a:gd name="connsiteX2989" fmla="*/ 1502508 w 7340435"/>
                              <a:gd name="connsiteY2989" fmla="*/ 79886 h 4850679"/>
                              <a:gd name="connsiteX2990" fmla="*/ 3689702 w 7340435"/>
                              <a:gd name="connsiteY2990" fmla="*/ 77490 h 4850679"/>
                              <a:gd name="connsiteX2991" fmla="*/ 3680519 w 7340435"/>
                              <a:gd name="connsiteY2991" fmla="*/ 95055 h 4850679"/>
                              <a:gd name="connsiteX2992" fmla="*/ 3698085 w 7340435"/>
                              <a:gd name="connsiteY2992" fmla="*/ 104238 h 4850679"/>
                              <a:gd name="connsiteX2993" fmla="*/ 3707267 w 7340435"/>
                              <a:gd name="connsiteY2993" fmla="*/ 86672 h 4850679"/>
                              <a:gd name="connsiteX2994" fmla="*/ 3689702 w 7340435"/>
                              <a:gd name="connsiteY2994" fmla="*/ 77490 h 4850679"/>
                              <a:gd name="connsiteX2995" fmla="*/ 3687307 w 7340435"/>
                              <a:gd name="connsiteY2995" fmla="*/ 70305 h 4850679"/>
                              <a:gd name="connsiteX2996" fmla="*/ 3714852 w 7340435"/>
                              <a:gd name="connsiteY2996" fmla="*/ 84676 h 4850679"/>
                              <a:gd name="connsiteX2997" fmla="*/ 3700480 w 7340435"/>
                              <a:gd name="connsiteY2997" fmla="*/ 112222 h 4850679"/>
                              <a:gd name="connsiteX2998" fmla="*/ 3672935 w 7340435"/>
                              <a:gd name="connsiteY2998" fmla="*/ 97850 h 4850679"/>
                              <a:gd name="connsiteX2999" fmla="*/ 3687307 w 7340435"/>
                              <a:gd name="connsiteY2999" fmla="*/ 70305 h 4850679"/>
                              <a:gd name="connsiteX3000" fmla="*/ 3683315 w 7340435"/>
                              <a:gd name="connsiteY3000" fmla="*/ 57131 h 4850679"/>
                              <a:gd name="connsiteX3001" fmla="*/ 3659772 w 7340435"/>
                              <a:gd name="connsiteY3001" fmla="*/ 101443 h 4850679"/>
                              <a:gd name="connsiteX3002" fmla="*/ 3704074 w 7340435"/>
                              <a:gd name="connsiteY3002" fmla="*/ 124995 h 4850679"/>
                              <a:gd name="connsiteX3003" fmla="*/ 3727626 w 7340435"/>
                              <a:gd name="connsiteY3003" fmla="*/ 80683 h 4850679"/>
                              <a:gd name="connsiteX3004" fmla="*/ 3683315 w 7340435"/>
                              <a:gd name="connsiteY3004" fmla="*/ 57131 h 4850679"/>
                              <a:gd name="connsiteX3005" fmla="*/ 3697991 w 7340435"/>
                              <a:gd name="connsiteY3005" fmla="*/ 47407 h 4850679"/>
                              <a:gd name="connsiteX3006" fmla="*/ 3735211 w 7340435"/>
                              <a:gd name="connsiteY3006" fmla="*/ 77889 h 4850679"/>
                              <a:gd name="connsiteX3007" fmla="*/ 3706469 w 7340435"/>
                              <a:gd name="connsiteY3007" fmla="*/ 132181 h 4850679"/>
                              <a:gd name="connsiteX3008" fmla="*/ 3652188 w 7340435"/>
                              <a:gd name="connsiteY3008" fmla="*/ 103439 h 4850679"/>
                              <a:gd name="connsiteX3009" fmla="*/ 3680919 w 7340435"/>
                              <a:gd name="connsiteY3009" fmla="*/ 49147 h 4850679"/>
                              <a:gd name="connsiteX3010" fmla="*/ 3697991 w 7340435"/>
                              <a:gd name="connsiteY3010" fmla="*/ 47407 h 4850679"/>
                              <a:gd name="connsiteX3011" fmla="*/ 5937540 w 7340435"/>
                              <a:gd name="connsiteY3011" fmla="*/ 22301 h 4850679"/>
                              <a:gd name="connsiteX3012" fmla="*/ 5923219 w 7340435"/>
                              <a:gd name="connsiteY3012" fmla="*/ 29986 h 4850679"/>
                              <a:gd name="connsiteX3013" fmla="*/ 5916033 w 7340435"/>
                              <a:gd name="connsiteY3013" fmla="*/ 38768 h 4850679"/>
                              <a:gd name="connsiteX3014" fmla="*/ 5910844 w 7340435"/>
                              <a:gd name="connsiteY3014" fmla="*/ 39167 h 4850679"/>
                              <a:gd name="connsiteX3015" fmla="*/ 5902061 w 7340435"/>
                              <a:gd name="connsiteY3015" fmla="*/ 31982 h 4850679"/>
                              <a:gd name="connsiteX3016" fmla="*/ 5886493 w 7340435"/>
                              <a:gd name="connsiteY3016" fmla="*/ 27191 h 4850679"/>
                              <a:gd name="connsiteX3017" fmla="*/ 5872520 w 7340435"/>
                              <a:gd name="connsiteY3017" fmla="*/ 34776 h 4850679"/>
                              <a:gd name="connsiteX3018" fmla="*/ 5875314 w 7340435"/>
                              <a:gd name="connsiteY3018" fmla="*/ 64716 h 4850679"/>
                              <a:gd name="connsiteX3019" fmla="*/ 5919227 w 7340435"/>
                              <a:gd name="connsiteY3019" fmla="*/ 101443 h 4850679"/>
                              <a:gd name="connsiteX3020" fmla="*/ 5955554 w 7340435"/>
                              <a:gd name="connsiteY3020" fmla="*/ 57131 h 4850679"/>
                              <a:gd name="connsiteX3021" fmla="*/ 5952759 w 7340435"/>
                              <a:gd name="connsiteY3021" fmla="*/ 27191 h 4850679"/>
                              <a:gd name="connsiteX3022" fmla="*/ 5937540 w 7340435"/>
                              <a:gd name="connsiteY3022" fmla="*/ 22301 h 4850679"/>
                              <a:gd name="connsiteX3023" fmla="*/ 5936443 w 7340435"/>
                              <a:gd name="connsiteY3023" fmla="*/ 15564 h 4850679"/>
                              <a:gd name="connsiteX3024" fmla="*/ 5957151 w 7340435"/>
                              <a:gd name="connsiteY3024" fmla="*/ 22002 h 4850679"/>
                              <a:gd name="connsiteX3025" fmla="*/ 5960743 w 7340435"/>
                              <a:gd name="connsiteY3025" fmla="*/ 61922 h 4850679"/>
                              <a:gd name="connsiteX3026" fmla="*/ 5922021 w 7340435"/>
                              <a:gd name="connsiteY3026" fmla="*/ 109028 h 4850679"/>
                              <a:gd name="connsiteX3027" fmla="*/ 5916832 w 7340435"/>
                              <a:gd name="connsiteY3027" fmla="*/ 109427 h 4850679"/>
                              <a:gd name="connsiteX3028" fmla="*/ 5870124 w 7340435"/>
                              <a:gd name="connsiteY3028" fmla="*/ 70305 h 4850679"/>
                              <a:gd name="connsiteX3029" fmla="*/ 5866532 w 7340435"/>
                              <a:gd name="connsiteY3029" fmla="*/ 30385 h 4850679"/>
                              <a:gd name="connsiteX3030" fmla="*/ 5885693 w 7340435"/>
                              <a:gd name="connsiteY3030" fmla="*/ 20006 h 4850679"/>
                              <a:gd name="connsiteX3031" fmla="*/ 5906452 w 7340435"/>
                              <a:gd name="connsiteY3031" fmla="*/ 26792 h 4850679"/>
                              <a:gd name="connsiteX3032" fmla="*/ 5912440 w 7340435"/>
                              <a:gd name="connsiteY3032" fmla="*/ 31582 h 4850679"/>
                              <a:gd name="connsiteX3033" fmla="*/ 5917231 w 7340435"/>
                              <a:gd name="connsiteY3033" fmla="*/ 25594 h 4850679"/>
                              <a:gd name="connsiteX3034" fmla="*/ 5936443 w 7340435"/>
                              <a:gd name="connsiteY3034" fmla="*/ 15564 h 4850679"/>
                              <a:gd name="connsiteX3035" fmla="*/ 535499 w 7340435"/>
                              <a:gd name="connsiteY3035" fmla="*/ 14268 h 4850679"/>
                              <a:gd name="connsiteX3036" fmla="*/ 561996 w 7340435"/>
                              <a:gd name="connsiteY3036" fmla="*/ 33179 h 4850679"/>
                              <a:gd name="connsiteX3037" fmla="*/ 556407 w 7340435"/>
                              <a:gd name="connsiteY3037" fmla="*/ 36772 h 4850679"/>
                              <a:gd name="connsiteX3038" fmla="*/ 506906 w 7340435"/>
                              <a:gd name="connsiteY3038" fmla="*/ 25195 h 4850679"/>
                              <a:gd name="connsiteX3039" fmla="*/ 495329 w 7340435"/>
                              <a:gd name="connsiteY3039" fmla="*/ 74697 h 4850679"/>
                              <a:gd name="connsiteX3040" fmla="*/ 489741 w 7340435"/>
                              <a:gd name="connsiteY3040" fmla="*/ 78290 h 4850679"/>
                              <a:gd name="connsiteX3041" fmla="*/ 503313 w 7340435"/>
                              <a:gd name="connsiteY3041" fmla="*/ 19607 h 4850679"/>
                              <a:gd name="connsiteX3042" fmla="*/ 535499 w 7340435"/>
                              <a:gd name="connsiteY3042" fmla="*/ 14268 h 4850679"/>
                              <a:gd name="connsiteX3043" fmla="*/ 7238827 w 7340435"/>
                              <a:gd name="connsiteY3043" fmla="*/ 1094 h 4850679"/>
                              <a:gd name="connsiteX3044" fmla="*/ 7265325 w 7340435"/>
                              <a:gd name="connsiteY3044" fmla="*/ 20005 h 4850679"/>
                              <a:gd name="connsiteX3045" fmla="*/ 7259736 w 7340435"/>
                              <a:gd name="connsiteY3045" fmla="*/ 23598 h 4850679"/>
                              <a:gd name="connsiteX3046" fmla="*/ 7210235 w 7340435"/>
                              <a:gd name="connsiteY3046" fmla="*/ 12021 h 4850679"/>
                              <a:gd name="connsiteX3047" fmla="*/ 7198658 w 7340435"/>
                              <a:gd name="connsiteY3047" fmla="*/ 61523 h 4850679"/>
                              <a:gd name="connsiteX3048" fmla="*/ 7193069 w 7340435"/>
                              <a:gd name="connsiteY3048" fmla="*/ 65116 h 4850679"/>
                              <a:gd name="connsiteX3049" fmla="*/ 7206642 w 7340435"/>
                              <a:gd name="connsiteY3049" fmla="*/ 6433 h 4850679"/>
                              <a:gd name="connsiteX3050" fmla="*/ 7238827 w 7340435"/>
                              <a:gd name="connsiteY3050" fmla="*/ 1094 h 48506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</a:cxnLst>
                            <a:rect l="l" t="t" r="r" b="b"/>
                            <a:pathLst>
                              <a:path w="7340435" h="4850679">
                                <a:moveTo>
                                  <a:pt x="2955587" y="4800810"/>
                                </a:moveTo>
                                <a:cubicBezTo>
                                  <a:pt x="2952794" y="4800810"/>
                                  <a:pt x="2950399" y="4802407"/>
                                  <a:pt x="2948002" y="4804802"/>
                                </a:cubicBezTo>
                                <a:lnTo>
                                  <a:pt x="2946804" y="4806000"/>
                                </a:lnTo>
                                <a:lnTo>
                                  <a:pt x="2945208" y="4805202"/>
                                </a:lnTo>
                                <a:cubicBezTo>
                                  <a:pt x="2942414" y="4803604"/>
                                  <a:pt x="2939620" y="4802806"/>
                                  <a:pt x="2937224" y="4803205"/>
                                </a:cubicBezTo>
                                <a:cubicBezTo>
                                  <a:pt x="2934828" y="4803205"/>
                                  <a:pt x="2932433" y="4804802"/>
                                  <a:pt x="2931236" y="4807198"/>
                                </a:cubicBezTo>
                                <a:cubicBezTo>
                                  <a:pt x="2929639" y="4809593"/>
                                  <a:pt x="2929639" y="4812787"/>
                                  <a:pt x="2930836" y="4815980"/>
                                </a:cubicBezTo>
                                <a:cubicBezTo>
                                  <a:pt x="2934029" y="4824364"/>
                                  <a:pt x="2944809" y="4829952"/>
                                  <a:pt x="2949199" y="4831948"/>
                                </a:cubicBezTo>
                                <a:cubicBezTo>
                                  <a:pt x="2949998" y="4832348"/>
                                  <a:pt x="2950796" y="4831948"/>
                                  <a:pt x="2951595" y="4831549"/>
                                </a:cubicBezTo>
                                <a:cubicBezTo>
                                  <a:pt x="2955188" y="4828356"/>
                                  <a:pt x="2964368" y="4819972"/>
                                  <a:pt x="2965167" y="4811988"/>
                                </a:cubicBezTo>
                                <a:cubicBezTo>
                                  <a:pt x="2965568" y="4808396"/>
                                  <a:pt x="2964368" y="4805202"/>
                                  <a:pt x="2962372" y="4803205"/>
                                </a:cubicBezTo>
                                <a:cubicBezTo>
                                  <a:pt x="2960378" y="4801209"/>
                                  <a:pt x="2957980" y="4800411"/>
                                  <a:pt x="2955587" y="4800810"/>
                                </a:cubicBezTo>
                                <a:close/>
                                <a:moveTo>
                                  <a:pt x="2955188" y="4796419"/>
                                </a:moveTo>
                                <a:cubicBezTo>
                                  <a:pt x="2959181" y="4796019"/>
                                  <a:pt x="2962772" y="4797217"/>
                                  <a:pt x="2965568" y="4800011"/>
                                </a:cubicBezTo>
                                <a:cubicBezTo>
                                  <a:pt x="2968362" y="4802806"/>
                                  <a:pt x="2969958" y="4807597"/>
                                  <a:pt x="2969559" y="4811988"/>
                                </a:cubicBezTo>
                                <a:cubicBezTo>
                                  <a:pt x="2968763" y="4816380"/>
                                  <a:pt x="2966766" y="4820771"/>
                                  <a:pt x="2962772" y="4825960"/>
                                </a:cubicBezTo>
                                <a:cubicBezTo>
                                  <a:pt x="2959577" y="4829553"/>
                                  <a:pt x="2956386" y="4832747"/>
                                  <a:pt x="2953990" y="4834743"/>
                                </a:cubicBezTo>
                                <a:cubicBezTo>
                                  <a:pt x="2953192" y="4835541"/>
                                  <a:pt x="2951993" y="4836340"/>
                                  <a:pt x="2950796" y="4836340"/>
                                </a:cubicBezTo>
                                <a:cubicBezTo>
                                  <a:pt x="2949598" y="4836739"/>
                                  <a:pt x="2948401" y="4836340"/>
                                  <a:pt x="2947202" y="4835940"/>
                                </a:cubicBezTo>
                                <a:cubicBezTo>
                                  <a:pt x="2941215" y="4833146"/>
                                  <a:pt x="2930438" y="4827158"/>
                                  <a:pt x="2926845" y="4817976"/>
                                </a:cubicBezTo>
                                <a:cubicBezTo>
                                  <a:pt x="2925246" y="4813585"/>
                                  <a:pt x="2925246" y="4808795"/>
                                  <a:pt x="2927641" y="4805202"/>
                                </a:cubicBezTo>
                                <a:cubicBezTo>
                                  <a:pt x="2929639" y="4801608"/>
                                  <a:pt x="2932832" y="4799213"/>
                                  <a:pt x="2936824" y="4798814"/>
                                </a:cubicBezTo>
                                <a:cubicBezTo>
                                  <a:pt x="2940016" y="4798415"/>
                                  <a:pt x="2943212" y="4799213"/>
                                  <a:pt x="2946406" y="4800810"/>
                                </a:cubicBezTo>
                                <a:cubicBezTo>
                                  <a:pt x="2949199" y="4798415"/>
                                  <a:pt x="2952393" y="4796818"/>
                                  <a:pt x="2955188" y="4796419"/>
                                </a:cubicBezTo>
                                <a:close/>
                                <a:moveTo>
                                  <a:pt x="5142386" y="4794023"/>
                                </a:moveTo>
                                <a:cubicBezTo>
                                  <a:pt x="5134801" y="4796420"/>
                                  <a:pt x="5130808" y="4804004"/>
                                  <a:pt x="5133204" y="4811589"/>
                                </a:cubicBezTo>
                                <a:cubicBezTo>
                                  <a:pt x="5135600" y="4819174"/>
                                  <a:pt x="5143185" y="4823166"/>
                                  <a:pt x="5150769" y="4820771"/>
                                </a:cubicBezTo>
                                <a:cubicBezTo>
                                  <a:pt x="5158354" y="4818376"/>
                                  <a:pt x="5162346" y="4810791"/>
                                  <a:pt x="5159951" y="4803206"/>
                                </a:cubicBezTo>
                                <a:cubicBezTo>
                                  <a:pt x="5157556" y="4795621"/>
                                  <a:pt x="5149572" y="4791628"/>
                                  <a:pt x="5142386" y="4794023"/>
                                </a:cubicBezTo>
                                <a:close/>
                                <a:moveTo>
                                  <a:pt x="5139592" y="4786439"/>
                                </a:moveTo>
                                <a:cubicBezTo>
                                  <a:pt x="5151169" y="4782846"/>
                                  <a:pt x="5163544" y="4789233"/>
                                  <a:pt x="5167136" y="4800811"/>
                                </a:cubicBezTo>
                                <a:cubicBezTo>
                                  <a:pt x="5170729" y="4812388"/>
                                  <a:pt x="5164342" y="4824763"/>
                                  <a:pt x="5152765" y="4828356"/>
                                </a:cubicBezTo>
                                <a:cubicBezTo>
                                  <a:pt x="5141189" y="4831948"/>
                                  <a:pt x="5128812" y="4825561"/>
                                  <a:pt x="5125220" y="4813984"/>
                                </a:cubicBezTo>
                                <a:cubicBezTo>
                                  <a:pt x="5121627" y="4802408"/>
                                  <a:pt x="5128014" y="4790031"/>
                                  <a:pt x="5139592" y="4786439"/>
                                </a:cubicBezTo>
                                <a:close/>
                                <a:moveTo>
                                  <a:pt x="5135999" y="4773664"/>
                                </a:moveTo>
                                <a:cubicBezTo>
                                  <a:pt x="5117236" y="4779252"/>
                                  <a:pt x="5106857" y="4799213"/>
                                  <a:pt x="5112445" y="4817976"/>
                                </a:cubicBezTo>
                                <a:cubicBezTo>
                                  <a:pt x="5118034" y="4836738"/>
                                  <a:pt x="5137995" y="4847117"/>
                                  <a:pt x="5156757" y="4841528"/>
                                </a:cubicBezTo>
                                <a:cubicBezTo>
                                  <a:pt x="5175520" y="4835939"/>
                                  <a:pt x="5185899" y="4815980"/>
                                  <a:pt x="5180310" y="4797217"/>
                                </a:cubicBezTo>
                                <a:cubicBezTo>
                                  <a:pt x="5174322" y="4778454"/>
                                  <a:pt x="5154362" y="4767676"/>
                                  <a:pt x="5135999" y="4773664"/>
                                </a:cubicBezTo>
                                <a:close/>
                                <a:moveTo>
                                  <a:pt x="5150676" y="4763940"/>
                                </a:moveTo>
                                <a:cubicBezTo>
                                  <a:pt x="5167461" y="4765680"/>
                                  <a:pt x="5182506" y="4777357"/>
                                  <a:pt x="5187895" y="4794423"/>
                                </a:cubicBezTo>
                                <a:cubicBezTo>
                                  <a:pt x="5194681" y="4817177"/>
                                  <a:pt x="5181907" y="4841528"/>
                                  <a:pt x="5159153" y="4848714"/>
                                </a:cubicBezTo>
                                <a:cubicBezTo>
                                  <a:pt x="5136398" y="4855899"/>
                                  <a:pt x="5112046" y="4842726"/>
                                  <a:pt x="5104861" y="4819972"/>
                                </a:cubicBezTo>
                                <a:cubicBezTo>
                                  <a:pt x="5097675" y="4797217"/>
                                  <a:pt x="5110849" y="4772865"/>
                                  <a:pt x="5133604" y="4765680"/>
                                </a:cubicBezTo>
                                <a:cubicBezTo>
                                  <a:pt x="5139292" y="4763884"/>
                                  <a:pt x="5145081" y="4763360"/>
                                  <a:pt x="5150676" y="4763940"/>
                                </a:cubicBezTo>
                                <a:close/>
                                <a:moveTo>
                                  <a:pt x="687285" y="4752007"/>
                                </a:moveTo>
                                <a:cubicBezTo>
                                  <a:pt x="681945" y="4752506"/>
                                  <a:pt x="676756" y="4755101"/>
                                  <a:pt x="672963" y="4759692"/>
                                </a:cubicBezTo>
                                <a:lnTo>
                                  <a:pt x="665777" y="4768475"/>
                                </a:lnTo>
                                <a:cubicBezTo>
                                  <a:pt x="664580" y="4770072"/>
                                  <a:pt x="662184" y="4770072"/>
                                  <a:pt x="660588" y="4768874"/>
                                </a:cubicBezTo>
                                <a:lnTo>
                                  <a:pt x="651805" y="4761688"/>
                                </a:lnTo>
                                <a:cubicBezTo>
                                  <a:pt x="647015" y="4758095"/>
                                  <a:pt x="641426" y="4756498"/>
                                  <a:pt x="636237" y="4756897"/>
                                </a:cubicBezTo>
                                <a:cubicBezTo>
                                  <a:pt x="630648" y="4757296"/>
                                  <a:pt x="625458" y="4759692"/>
                                  <a:pt x="622265" y="4764482"/>
                                </a:cubicBezTo>
                                <a:cubicBezTo>
                                  <a:pt x="614680" y="4773665"/>
                                  <a:pt x="615877" y="4786838"/>
                                  <a:pt x="625059" y="4794423"/>
                                </a:cubicBezTo>
                                <a:lnTo>
                                  <a:pt x="668971" y="4831149"/>
                                </a:lnTo>
                                <a:cubicBezTo>
                                  <a:pt x="680947" y="4816379"/>
                                  <a:pt x="693322" y="4801608"/>
                                  <a:pt x="705298" y="4786838"/>
                                </a:cubicBezTo>
                                <a:cubicBezTo>
                                  <a:pt x="712883" y="4777657"/>
                                  <a:pt x="711685" y="4764482"/>
                                  <a:pt x="702504" y="4756897"/>
                                </a:cubicBezTo>
                                <a:cubicBezTo>
                                  <a:pt x="698113" y="4753105"/>
                                  <a:pt x="692624" y="4751508"/>
                                  <a:pt x="687285" y="4752007"/>
                                </a:cubicBezTo>
                                <a:close/>
                                <a:moveTo>
                                  <a:pt x="686187" y="4745271"/>
                                </a:moveTo>
                                <a:cubicBezTo>
                                  <a:pt x="693422" y="4744622"/>
                                  <a:pt x="700907" y="4746718"/>
                                  <a:pt x="706896" y="4751708"/>
                                </a:cubicBezTo>
                                <a:cubicBezTo>
                                  <a:pt x="718872" y="4761688"/>
                                  <a:pt x="720468" y="4779653"/>
                                  <a:pt x="710487" y="4791628"/>
                                </a:cubicBezTo>
                                <a:cubicBezTo>
                                  <a:pt x="697713" y="4807596"/>
                                  <a:pt x="684540" y="4823165"/>
                                  <a:pt x="671765" y="4838734"/>
                                </a:cubicBezTo>
                                <a:cubicBezTo>
                                  <a:pt x="670568" y="4840331"/>
                                  <a:pt x="668172" y="4840331"/>
                                  <a:pt x="666576" y="4839133"/>
                                </a:cubicBezTo>
                                <a:lnTo>
                                  <a:pt x="619869" y="4800012"/>
                                </a:lnTo>
                                <a:cubicBezTo>
                                  <a:pt x="607893" y="4790032"/>
                                  <a:pt x="606297" y="4772068"/>
                                  <a:pt x="616277" y="4760091"/>
                                </a:cubicBezTo>
                                <a:cubicBezTo>
                                  <a:pt x="621067" y="4753704"/>
                                  <a:pt x="628253" y="4750510"/>
                                  <a:pt x="635438" y="4749712"/>
                                </a:cubicBezTo>
                                <a:cubicBezTo>
                                  <a:pt x="642624" y="4748913"/>
                                  <a:pt x="650209" y="4750909"/>
                                  <a:pt x="656196" y="4756498"/>
                                </a:cubicBezTo>
                                <a:lnTo>
                                  <a:pt x="662184" y="4761288"/>
                                </a:lnTo>
                                <a:lnTo>
                                  <a:pt x="666975" y="4755300"/>
                                </a:lnTo>
                                <a:cubicBezTo>
                                  <a:pt x="671965" y="4749313"/>
                                  <a:pt x="678951" y="4745920"/>
                                  <a:pt x="686187" y="4745271"/>
                                </a:cubicBezTo>
                                <a:close/>
                                <a:moveTo>
                                  <a:pt x="1988176" y="4730801"/>
                                </a:moveTo>
                                <a:cubicBezTo>
                                  <a:pt x="1998804" y="4733246"/>
                                  <a:pt x="2008485" y="4739733"/>
                                  <a:pt x="2014673" y="4749713"/>
                                </a:cubicBezTo>
                                <a:lnTo>
                                  <a:pt x="2009084" y="4753306"/>
                                </a:lnTo>
                                <a:cubicBezTo>
                                  <a:pt x="1998705" y="4736539"/>
                                  <a:pt x="1976350" y="4731349"/>
                                  <a:pt x="1959582" y="4741729"/>
                                </a:cubicBezTo>
                                <a:cubicBezTo>
                                  <a:pt x="1942816" y="4752109"/>
                                  <a:pt x="1937626" y="4774464"/>
                                  <a:pt x="1948005" y="4791230"/>
                                </a:cubicBezTo>
                                <a:lnTo>
                                  <a:pt x="1942417" y="4794823"/>
                                </a:lnTo>
                                <a:cubicBezTo>
                                  <a:pt x="1930041" y="4774863"/>
                                  <a:pt x="1936029" y="4748516"/>
                                  <a:pt x="1955989" y="4736140"/>
                                </a:cubicBezTo>
                                <a:cubicBezTo>
                                  <a:pt x="1965970" y="4729953"/>
                                  <a:pt x="1977547" y="4728356"/>
                                  <a:pt x="1988176" y="4730801"/>
                                </a:cubicBezTo>
                                <a:close/>
                                <a:moveTo>
                                  <a:pt x="29855" y="4680252"/>
                                </a:moveTo>
                                <a:cubicBezTo>
                                  <a:pt x="27061" y="4680252"/>
                                  <a:pt x="24665" y="4681849"/>
                                  <a:pt x="22270" y="4684244"/>
                                </a:cubicBezTo>
                                <a:lnTo>
                                  <a:pt x="21073" y="4685442"/>
                                </a:lnTo>
                                <a:lnTo>
                                  <a:pt x="19476" y="4684644"/>
                                </a:lnTo>
                                <a:cubicBezTo>
                                  <a:pt x="16681" y="4683046"/>
                                  <a:pt x="13887" y="4682248"/>
                                  <a:pt x="11492" y="4682647"/>
                                </a:cubicBezTo>
                                <a:cubicBezTo>
                                  <a:pt x="9097" y="4683046"/>
                                  <a:pt x="6701" y="4684244"/>
                                  <a:pt x="5504" y="4686640"/>
                                </a:cubicBezTo>
                                <a:cubicBezTo>
                                  <a:pt x="3907" y="4689035"/>
                                  <a:pt x="3907" y="4692229"/>
                                  <a:pt x="5105" y="4695422"/>
                                </a:cubicBezTo>
                                <a:cubicBezTo>
                                  <a:pt x="8298" y="4703806"/>
                                  <a:pt x="19077" y="4709394"/>
                                  <a:pt x="23468" y="4711390"/>
                                </a:cubicBezTo>
                                <a:cubicBezTo>
                                  <a:pt x="24266" y="4711789"/>
                                  <a:pt x="25065" y="4711390"/>
                                  <a:pt x="25863" y="4710991"/>
                                </a:cubicBezTo>
                                <a:cubicBezTo>
                                  <a:pt x="29855" y="4707798"/>
                                  <a:pt x="38637" y="4699414"/>
                                  <a:pt x="39436" y="4691430"/>
                                </a:cubicBezTo>
                                <a:cubicBezTo>
                                  <a:pt x="39835" y="4687838"/>
                                  <a:pt x="38637" y="4684644"/>
                                  <a:pt x="36641" y="4682647"/>
                                </a:cubicBezTo>
                                <a:cubicBezTo>
                                  <a:pt x="34645" y="4680651"/>
                                  <a:pt x="32250" y="4679853"/>
                                  <a:pt x="29855" y="4680252"/>
                                </a:cubicBezTo>
                                <a:close/>
                                <a:moveTo>
                                  <a:pt x="29456" y="4675861"/>
                                </a:moveTo>
                                <a:cubicBezTo>
                                  <a:pt x="33448" y="4675462"/>
                                  <a:pt x="37041" y="4676659"/>
                                  <a:pt x="39835" y="4679453"/>
                                </a:cubicBezTo>
                                <a:cubicBezTo>
                                  <a:pt x="42629" y="4682248"/>
                                  <a:pt x="44226" y="4687039"/>
                                  <a:pt x="43827" y="4691430"/>
                                </a:cubicBezTo>
                                <a:cubicBezTo>
                                  <a:pt x="43428" y="4695822"/>
                                  <a:pt x="41432" y="4700612"/>
                                  <a:pt x="37041" y="4705402"/>
                                </a:cubicBezTo>
                                <a:cubicBezTo>
                                  <a:pt x="33847" y="4708995"/>
                                  <a:pt x="30653" y="4712189"/>
                                  <a:pt x="28258" y="4714185"/>
                                </a:cubicBezTo>
                                <a:cubicBezTo>
                                  <a:pt x="27460" y="4714983"/>
                                  <a:pt x="26262" y="4715781"/>
                                  <a:pt x="25065" y="4715781"/>
                                </a:cubicBezTo>
                                <a:cubicBezTo>
                                  <a:pt x="23867" y="4716181"/>
                                  <a:pt x="22669" y="4715781"/>
                                  <a:pt x="21472" y="4715382"/>
                                </a:cubicBezTo>
                                <a:cubicBezTo>
                                  <a:pt x="15484" y="4712588"/>
                                  <a:pt x="4705" y="4706600"/>
                                  <a:pt x="1112" y="4697418"/>
                                </a:cubicBezTo>
                                <a:cubicBezTo>
                                  <a:pt x="-485" y="4693027"/>
                                  <a:pt x="-485" y="4688237"/>
                                  <a:pt x="1911" y="4684644"/>
                                </a:cubicBezTo>
                                <a:cubicBezTo>
                                  <a:pt x="3907" y="4681050"/>
                                  <a:pt x="7101" y="4678655"/>
                                  <a:pt x="11093" y="4678256"/>
                                </a:cubicBezTo>
                                <a:cubicBezTo>
                                  <a:pt x="14286" y="4677857"/>
                                  <a:pt x="17480" y="4678655"/>
                                  <a:pt x="20673" y="4680252"/>
                                </a:cubicBezTo>
                                <a:cubicBezTo>
                                  <a:pt x="23468" y="4677857"/>
                                  <a:pt x="26661" y="4676260"/>
                                  <a:pt x="29456" y="4675861"/>
                                </a:cubicBezTo>
                                <a:close/>
                                <a:moveTo>
                                  <a:pt x="6733193" y="4667078"/>
                                </a:moveTo>
                                <a:cubicBezTo>
                                  <a:pt x="6730399" y="4667078"/>
                                  <a:pt x="6728003" y="4668675"/>
                                  <a:pt x="6725608" y="4671070"/>
                                </a:cubicBezTo>
                                <a:lnTo>
                                  <a:pt x="6724411" y="4672268"/>
                                </a:lnTo>
                                <a:lnTo>
                                  <a:pt x="6722814" y="4671470"/>
                                </a:lnTo>
                                <a:cubicBezTo>
                                  <a:pt x="6720019" y="4669872"/>
                                  <a:pt x="6717225" y="4669074"/>
                                  <a:pt x="6714830" y="4669473"/>
                                </a:cubicBezTo>
                                <a:cubicBezTo>
                                  <a:pt x="6712434" y="4669473"/>
                                  <a:pt x="6710038" y="4671070"/>
                                  <a:pt x="6708841" y="4673466"/>
                                </a:cubicBezTo>
                                <a:cubicBezTo>
                                  <a:pt x="6707244" y="4675861"/>
                                  <a:pt x="6707244" y="4679055"/>
                                  <a:pt x="6708442" y="4682248"/>
                                </a:cubicBezTo>
                                <a:cubicBezTo>
                                  <a:pt x="6711635" y="4690632"/>
                                  <a:pt x="6722415" y="4696220"/>
                                  <a:pt x="6726806" y="4698216"/>
                                </a:cubicBezTo>
                                <a:cubicBezTo>
                                  <a:pt x="6727604" y="4698616"/>
                                  <a:pt x="6728403" y="4698216"/>
                                  <a:pt x="6729201" y="4697817"/>
                                </a:cubicBezTo>
                                <a:cubicBezTo>
                                  <a:pt x="6732794" y="4694624"/>
                                  <a:pt x="6741975" y="4686240"/>
                                  <a:pt x="6742774" y="4678256"/>
                                </a:cubicBezTo>
                                <a:cubicBezTo>
                                  <a:pt x="6743173" y="4674664"/>
                                  <a:pt x="6741975" y="4671470"/>
                                  <a:pt x="6739979" y="4669473"/>
                                </a:cubicBezTo>
                                <a:cubicBezTo>
                                  <a:pt x="6737983" y="4667477"/>
                                  <a:pt x="6735588" y="4666679"/>
                                  <a:pt x="6733193" y="4667078"/>
                                </a:cubicBezTo>
                                <a:close/>
                                <a:moveTo>
                                  <a:pt x="6732794" y="4662687"/>
                                </a:moveTo>
                                <a:cubicBezTo>
                                  <a:pt x="6736786" y="4662287"/>
                                  <a:pt x="6740379" y="4663485"/>
                                  <a:pt x="6743173" y="4666279"/>
                                </a:cubicBezTo>
                                <a:cubicBezTo>
                                  <a:pt x="6745967" y="4669074"/>
                                  <a:pt x="6747564" y="4673865"/>
                                  <a:pt x="6747165" y="4678256"/>
                                </a:cubicBezTo>
                                <a:cubicBezTo>
                                  <a:pt x="6746367" y="4682648"/>
                                  <a:pt x="6744371" y="4687438"/>
                                  <a:pt x="6740379" y="4692228"/>
                                </a:cubicBezTo>
                                <a:cubicBezTo>
                                  <a:pt x="6737185" y="4695821"/>
                                  <a:pt x="6733991" y="4699015"/>
                                  <a:pt x="6731596" y="4701011"/>
                                </a:cubicBezTo>
                                <a:cubicBezTo>
                                  <a:pt x="6730798" y="4701809"/>
                                  <a:pt x="6729600" y="4702608"/>
                                  <a:pt x="6728403" y="4702608"/>
                                </a:cubicBezTo>
                                <a:cubicBezTo>
                                  <a:pt x="6727205" y="4703007"/>
                                  <a:pt x="6726007" y="4702608"/>
                                  <a:pt x="6724810" y="4702208"/>
                                </a:cubicBezTo>
                                <a:cubicBezTo>
                                  <a:pt x="6718822" y="4699414"/>
                                  <a:pt x="6708042" y="4693426"/>
                                  <a:pt x="6704450" y="4684244"/>
                                </a:cubicBezTo>
                                <a:cubicBezTo>
                                  <a:pt x="6702853" y="4679853"/>
                                  <a:pt x="6702853" y="4675063"/>
                                  <a:pt x="6705248" y="4671470"/>
                                </a:cubicBezTo>
                                <a:cubicBezTo>
                                  <a:pt x="6707244" y="4667876"/>
                                  <a:pt x="6710438" y="4665481"/>
                                  <a:pt x="6714431" y="4665082"/>
                                </a:cubicBezTo>
                                <a:cubicBezTo>
                                  <a:pt x="6717624" y="4664683"/>
                                  <a:pt x="6720818" y="4665481"/>
                                  <a:pt x="6724011" y="4667078"/>
                                </a:cubicBezTo>
                                <a:cubicBezTo>
                                  <a:pt x="6726806" y="4664683"/>
                                  <a:pt x="6729999" y="4663086"/>
                                  <a:pt x="6732794" y="4662687"/>
                                </a:cubicBezTo>
                                <a:close/>
                                <a:moveTo>
                                  <a:pt x="2244212" y="4656699"/>
                                </a:moveTo>
                                <a:cubicBezTo>
                                  <a:pt x="2236627" y="4659095"/>
                                  <a:pt x="2232635" y="4666680"/>
                                  <a:pt x="2235031" y="4674264"/>
                                </a:cubicBezTo>
                                <a:cubicBezTo>
                                  <a:pt x="2237425" y="4681849"/>
                                  <a:pt x="2245011" y="4685841"/>
                                  <a:pt x="2252595" y="4683446"/>
                                </a:cubicBezTo>
                                <a:cubicBezTo>
                                  <a:pt x="2260180" y="4681051"/>
                                  <a:pt x="2264173" y="4673466"/>
                                  <a:pt x="2261778" y="4665881"/>
                                </a:cubicBezTo>
                                <a:cubicBezTo>
                                  <a:pt x="2259383" y="4658296"/>
                                  <a:pt x="2251398" y="4654303"/>
                                  <a:pt x="2244212" y="4656699"/>
                                </a:cubicBezTo>
                                <a:close/>
                                <a:moveTo>
                                  <a:pt x="2241418" y="4649114"/>
                                </a:moveTo>
                                <a:cubicBezTo>
                                  <a:pt x="2252995" y="4645521"/>
                                  <a:pt x="2265370" y="4651908"/>
                                  <a:pt x="2268962" y="4663486"/>
                                </a:cubicBezTo>
                                <a:cubicBezTo>
                                  <a:pt x="2272556" y="4675063"/>
                                  <a:pt x="2266167" y="4687438"/>
                                  <a:pt x="2254591" y="4691031"/>
                                </a:cubicBezTo>
                                <a:cubicBezTo>
                                  <a:pt x="2243013" y="4694624"/>
                                  <a:pt x="2230639" y="4688236"/>
                                  <a:pt x="2227047" y="4676660"/>
                                </a:cubicBezTo>
                                <a:cubicBezTo>
                                  <a:pt x="2223454" y="4665083"/>
                                  <a:pt x="2229841" y="4652707"/>
                                  <a:pt x="2241418" y="4649114"/>
                                </a:cubicBezTo>
                                <a:close/>
                                <a:moveTo>
                                  <a:pt x="2237826" y="4636340"/>
                                </a:moveTo>
                                <a:cubicBezTo>
                                  <a:pt x="2219063" y="4641928"/>
                                  <a:pt x="2208684" y="4661889"/>
                                  <a:pt x="2214273" y="4680652"/>
                                </a:cubicBezTo>
                                <a:cubicBezTo>
                                  <a:pt x="2219861" y="4699414"/>
                                  <a:pt x="2239821" y="4709793"/>
                                  <a:pt x="2258583" y="4704204"/>
                                </a:cubicBezTo>
                                <a:cubicBezTo>
                                  <a:pt x="2277346" y="4698616"/>
                                  <a:pt x="2287726" y="4678656"/>
                                  <a:pt x="2282136" y="4659893"/>
                                </a:cubicBezTo>
                                <a:cubicBezTo>
                                  <a:pt x="2276149" y="4641130"/>
                                  <a:pt x="2256588" y="4630352"/>
                                  <a:pt x="2237826" y="4636340"/>
                                </a:cubicBezTo>
                                <a:close/>
                                <a:moveTo>
                                  <a:pt x="2252501" y="4626616"/>
                                </a:moveTo>
                                <a:cubicBezTo>
                                  <a:pt x="2269286" y="4628356"/>
                                  <a:pt x="2284332" y="4640033"/>
                                  <a:pt x="2289721" y="4657099"/>
                                </a:cubicBezTo>
                                <a:cubicBezTo>
                                  <a:pt x="2296508" y="4680252"/>
                                  <a:pt x="2283734" y="4704204"/>
                                  <a:pt x="2260980" y="4711390"/>
                                </a:cubicBezTo>
                                <a:cubicBezTo>
                                  <a:pt x="2238224" y="4718576"/>
                                  <a:pt x="2213873" y="4705402"/>
                                  <a:pt x="2206688" y="4682648"/>
                                </a:cubicBezTo>
                                <a:cubicBezTo>
                                  <a:pt x="2199502" y="4659893"/>
                                  <a:pt x="2212676" y="4635541"/>
                                  <a:pt x="2235430" y="4628356"/>
                                </a:cubicBezTo>
                                <a:cubicBezTo>
                                  <a:pt x="2241119" y="4626560"/>
                                  <a:pt x="2246907" y="4626036"/>
                                  <a:pt x="2252501" y="4626616"/>
                                </a:cubicBezTo>
                                <a:close/>
                                <a:moveTo>
                                  <a:pt x="4492041" y="4601510"/>
                                </a:moveTo>
                                <a:cubicBezTo>
                                  <a:pt x="4486702" y="4602009"/>
                                  <a:pt x="4481512" y="4604604"/>
                                  <a:pt x="4477720" y="4609195"/>
                                </a:cubicBezTo>
                                <a:lnTo>
                                  <a:pt x="4470534" y="4617978"/>
                                </a:lnTo>
                                <a:cubicBezTo>
                                  <a:pt x="4469337" y="4619575"/>
                                  <a:pt x="4466942" y="4619575"/>
                                  <a:pt x="4465345" y="4618377"/>
                                </a:cubicBezTo>
                                <a:lnTo>
                                  <a:pt x="4456562" y="4611191"/>
                                </a:lnTo>
                                <a:cubicBezTo>
                                  <a:pt x="4451772" y="4607598"/>
                                  <a:pt x="4446183" y="4606001"/>
                                  <a:pt x="4440994" y="4606400"/>
                                </a:cubicBezTo>
                                <a:cubicBezTo>
                                  <a:pt x="4435404" y="4606799"/>
                                  <a:pt x="4430613" y="4609195"/>
                                  <a:pt x="4427021" y="4613985"/>
                                </a:cubicBezTo>
                                <a:cubicBezTo>
                                  <a:pt x="4419436" y="4623168"/>
                                  <a:pt x="4420633" y="4636341"/>
                                  <a:pt x="4429815" y="4643926"/>
                                </a:cubicBezTo>
                                <a:lnTo>
                                  <a:pt x="4473728" y="4680652"/>
                                </a:lnTo>
                                <a:cubicBezTo>
                                  <a:pt x="4485704" y="4665882"/>
                                  <a:pt x="4498079" y="4651111"/>
                                  <a:pt x="4510055" y="4636341"/>
                                </a:cubicBezTo>
                                <a:cubicBezTo>
                                  <a:pt x="4517640" y="4627160"/>
                                  <a:pt x="4516442" y="4613985"/>
                                  <a:pt x="4507261" y="4606400"/>
                                </a:cubicBezTo>
                                <a:cubicBezTo>
                                  <a:pt x="4502870" y="4602608"/>
                                  <a:pt x="4497381" y="4601011"/>
                                  <a:pt x="4492041" y="4601510"/>
                                </a:cubicBezTo>
                                <a:close/>
                                <a:moveTo>
                                  <a:pt x="5765784" y="4597069"/>
                                </a:moveTo>
                                <a:cubicBezTo>
                                  <a:pt x="5776413" y="4599514"/>
                                  <a:pt x="5786094" y="4606001"/>
                                  <a:pt x="5792282" y="4615981"/>
                                </a:cubicBezTo>
                                <a:lnTo>
                                  <a:pt x="5786693" y="4619574"/>
                                </a:lnTo>
                                <a:cubicBezTo>
                                  <a:pt x="5776314" y="4602807"/>
                                  <a:pt x="5753959" y="4597617"/>
                                  <a:pt x="5737192" y="4607997"/>
                                </a:cubicBezTo>
                                <a:cubicBezTo>
                                  <a:pt x="5720425" y="4618776"/>
                                  <a:pt x="5715235" y="4640732"/>
                                  <a:pt x="5725615" y="4657498"/>
                                </a:cubicBezTo>
                                <a:lnTo>
                                  <a:pt x="5720026" y="4661091"/>
                                </a:lnTo>
                                <a:cubicBezTo>
                                  <a:pt x="5707651" y="4641131"/>
                                  <a:pt x="5713639" y="4614784"/>
                                  <a:pt x="5733599" y="4602408"/>
                                </a:cubicBezTo>
                                <a:cubicBezTo>
                                  <a:pt x="5743579" y="4596221"/>
                                  <a:pt x="5755156" y="4594624"/>
                                  <a:pt x="5765784" y="4597069"/>
                                </a:cubicBezTo>
                                <a:close/>
                                <a:moveTo>
                                  <a:pt x="4490944" y="4594774"/>
                                </a:moveTo>
                                <a:cubicBezTo>
                                  <a:pt x="4498179" y="4594126"/>
                                  <a:pt x="4505664" y="4596221"/>
                                  <a:pt x="4511652" y="4601211"/>
                                </a:cubicBezTo>
                                <a:cubicBezTo>
                                  <a:pt x="4523628" y="4611191"/>
                                  <a:pt x="4525225" y="4629156"/>
                                  <a:pt x="4515245" y="4641131"/>
                                </a:cubicBezTo>
                                <a:cubicBezTo>
                                  <a:pt x="4502470" y="4657099"/>
                                  <a:pt x="4489297" y="4672668"/>
                                  <a:pt x="4476522" y="4688237"/>
                                </a:cubicBezTo>
                                <a:cubicBezTo>
                                  <a:pt x="4475325" y="4689834"/>
                                  <a:pt x="4472930" y="4689834"/>
                                  <a:pt x="4471333" y="4688636"/>
                                </a:cubicBezTo>
                                <a:lnTo>
                                  <a:pt x="4424625" y="4649515"/>
                                </a:lnTo>
                                <a:cubicBezTo>
                                  <a:pt x="4412649" y="4639535"/>
                                  <a:pt x="4411053" y="4621571"/>
                                  <a:pt x="4421033" y="4609594"/>
                                </a:cubicBezTo>
                                <a:cubicBezTo>
                                  <a:pt x="4425823" y="4603207"/>
                                  <a:pt x="4433009" y="4600013"/>
                                  <a:pt x="4440194" y="4599215"/>
                                </a:cubicBezTo>
                                <a:cubicBezTo>
                                  <a:pt x="4447381" y="4598416"/>
                                  <a:pt x="4454966" y="4600412"/>
                                  <a:pt x="4460954" y="4606001"/>
                                </a:cubicBezTo>
                                <a:lnTo>
                                  <a:pt x="4466942" y="4610791"/>
                                </a:lnTo>
                                <a:lnTo>
                                  <a:pt x="4471732" y="4604803"/>
                                </a:lnTo>
                                <a:cubicBezTo>
                                  <a:pt x="4476722" y="4598816"/>
                                  <a:pt x="4483708" y="4595423"/>
                                  <a:pt x="4490944" y="4594774"/>
                                </a:cubicBezTo>
                                <a:close/>
                                <a:moveTo>
                                  <a:pt x="3835010" y="4529754"/>
                                </a:moveTo>
                                <a:cubicBezTo>
                                  <a:pt x="3832216" y="4529754"/>
                                  <a:pt x="3829820" y="4531351"/>
                                  <a:pt x="3827425" y="4533746"/>
                                </a:cubicBezTo>
                                <a:lnTo>
                                  <a:pt x="3826228" y="4534944"/>
                                </a:lnTo>
                                <a:lnTo>
                                  <a:pt x="3824631" y="4534146"/>
                                </a:lnTo>
                                <a:cubicBezTo>
                                  <a:pt x="3821836" y="4532548"/>
                                  <a:pt x="3819041" y="4531750"/>
                                  <a:pt x="3816646" y="4532149"/>
                                </a:cubicBezTo>
                                <a:cubicBezTo>
                                  <a:pt x="3814251" y="4532149"/>
                                  <a:pt x="3811855" y="4533746"/>
                                  <a:pt x="3810658" y="4536142"/>
                                </a:cubicBezTo>
                                <a:cubicBezTo>
                                  <a:pt x="3809061" y="4538537"/>
                                  <a:pt x="3809061" y="4541731"/>
                                  <a:pt x="3810259" y="4544924"/>
                                </a:cubicBezTo>
                                <a:cubicBezTo>
                                  <a:pt x="3813452" y="4553308"/>
                                  <a:pt x="3824232" y="4558896"/>
                                  <a:pt x="3828623" y="4560892"/>
                                </a:cubicBezTo>
                                <a:cubicBezTo>
                                  <a:pt x="3829421" y="4561292"/>
                                  <a:pt x="3830220" y="4560892"/>
                                  <a:pt x="3831018" y="4560493"/>
                                </a:cubicBezTo>
                                <a:cubicBezTo>
                                  <a:pt x="3834611" y="4557300"/>
                                  <a:pt x="3843792" y="4548916"/>
                                  <a:pt x="3844591" y="4540932"/>
                                </a:cubicBezTo>
                                <a:cubicBezTo>
                                  <a:pt x="3844990" y="4537340"/>
                                  <a:pt x="3843792" y="4534146"/>
                                  <a:pt x="3841796" y="4532149"/>
                                </a:cubicBezTo>
                                <a:cubicBezTo>
                                  <a:pt x="3839800" y="4530153"/>
                                  <a:pt x="3837405" y="4529355"/>
                                  <a:pt x="3835010" y="4529754"/>
                                </a:cubicBezTo>
                                <a:close/>
                                <a:moveTo>
                                  <a:pt x="3834611" y="4525363"/>
                                </a:moveTo>
                                <a:cubicBezTo>
                                  <a:pt x="3838603" y="4524964"/>
                                  <a:pt x="3842196" y="4526161"/>
                                  <a:pt x="3844990" y="4528956"/>
                                </a:cubicBezTo>
                                <a:cubicBezTo>
                                  <a:pt x="3847784" y="4531750"/>
                                  <a:pt x="3849381" y="4536541"/>
                                  <a:pt x="3848982" y="4540932"/>
                                </a:cubicBezTo>
                                <a:cubicBezTo>
                                  <a:pt x="3848184" y="4545324"/>
                                  <a:pt x="3846188" y="4550114"/>
                                  <a:pt x="3842196" y="4554904"/>
                                </a:cubicBezTo>
                                <a:cubicBezTo>
                                  <a:pt x="3839002" y="4558497"/>
                                  <a:pt x="3835808" y="4561691"/>
                                  <a:pt x="3833413" y="4563687"/>
                                </a:cubicBezTo>
                                <a:cubicBezTo>
                                  <a:pt x="3832615" y="4564485"/>
                                  <a:pt x="3831417" y="4565284"/>
                                  <a:pt x="3830220" y="4565284"/>
                                </a:cubicBezTo>
                                <a:cubicBezTo>
                                  <a:pt x="3829022" y="4565683"/>
                                  <a:pt x="3827824" y="4565284"/>
                                  <a:pt x="3826627" y="4564884"/>
                                </a:cubicBezTo>
                                <a:cubicBezTo>
                                  <a:pt x="3820639" y="4562090"/>
                                  <a:pt x="3809859" y="4556102"/>
                                  <a:pt x="3806267" y="4546920"/>
                                </a:cubicBezTo>
                                <a:cubicBezTo>
                                  <a:pt x="3804670" y="4542529"/>
                                  <a:pt x="3804670" y="4537739"/>
                                  <a:pt x="3807065" y="4534146"/>
                                </a:cubicBezTo>
                                <a:cubicBezTo>
                                  <a:pt x="3809061" y="4530552"/>
                                  <a:pt x="3812255" y="4528157"/>
                                  <a:pt x="3816247" y="4527758"/>
                                </a:cubicBezTo>
                                <a:cubicBezTo>
                                  <a:pt x="3819440" y="4527359"/>
                                  <a:pt x="3822635" y="4528157"/>
                                  <a:pt x="3825828" y="4529754"/>
                                </a:cubicBezTo>
                                <a:cubicBezTo>
                                  <a:pt x="3828623" y="4527359"/>
                                  <a:pt x="3831816" y="4525762"/>
                                  <a:pt x="3834611" y="4525363"/>
                                </a:cubicBezTo>
                                <a:close/>
                                <a:moveTo>
                                  <a:pt x="6021422" y="4522968"/>
                                </a:moveTo>
                                <a:cubicBezTo>
                                  <a:pt x="6013838" y="4525364"/>
                                  <a:pt x="6009845" y="4532949"/>
                                  <a:pt x="6012240" y="4540533"/>
                                </a:cubicBezTo>
                                <a:cubicBezTo>
                                  <a:pt x="6014636" y="4548118"/>
                                  <a:pt x="6022221" y="4552110"/>
                                  <a:pt x="6029806" y="4549715"/>
                                </a:cubicBezTo>
                                <a:cubicBezTo>
                                  <a:pt x="6037390" y="4547320"/>
                                  <a:pt x="6041382" y="4539735"/>
                                  <a:pt x="6038987" y="4532150"/>
                                </a:cubicBezTo>
                                <a:cubicBezTo>
                                  <a:pt x="6036991" y="4524965"/>
                                  <a:pt x="6029007" y="4520972"/>
                                  <a:pt x="6021422" y="4522968"/>
                                </a:cubicBezTo>
                                <a:close/>
                                <a:moveTo>
                                  <a:pt x="6019027" y="4515782"/>
                                </a:moveTo>
                                <a:cubicBezTo>
                                  <a:pt x="6030604" y="4512189"/>
                                  <a:pt x="6042979" y="4518576"/>
                                  <a:pt x="6046572" y="4530154"/>
                                </a:cubicBezTo>
                                <a:cubicBezTo>
                                  <a:pt x="6050165" y="4541731"/>
                                  <a:pt x="6043778" y="4554106"/>
                                  <a:pt x="6032201" y="4557699"/>
                                </a:cubicBezTo>
                                <a:cubicBezTo>
                                  <a:pt x="6020624" y="4561292"/>
                                  <a:pt x="6008248" y="4554905"/>
                                  <a:pt x="6004655" y="4543328"/>
                                </a:cubicBezTo>
                                <a:cubicBezTo>
                                  <a:pt x="6001062" y="4531751"/>
                                  <a:pt x="6007449" y="4519375"/>
                                  <a:pt x="6019027" y="4515782"/>
                                </a:cubicBezTo>
                                <a:close/>
                                <a:moveTo>
                                  <a:pt x="6015434" y="4502608"/>
                                </a:moveTo>
                                <a:cubicBezTo>
                                  <a:pt x="5996671" y="4508196"/>
                                  <a:pt x="5986292" y="4528157"/>
                                  <a:pt x="5991881" y="4546920"/>
                                </a:cubicBezTo>
                                <a:cubicBezTo>
                                  <a:pt x="5997469" y="4565682"/>
                                  <a:pt x="6017430" y="4576061"/>
                                  <a:pt x="6036193" y="4570472"/>
                                </a:cubicBezTo>
                                <a:cubicBezTo>
                                  <a:pt x="6054955" y="4564884"/>
                                  <a:pt x="6065334" y="4544924"/>
                                  <a:pt x="6059745" y="4526161"/>
                                </a:cubicBezTo>
                                <a:cubicBezTo>
                                  <a:pt x="6053757" y="4507398"/>
                                  <a:pt x="6033798" y="4497019"/>
                                  <a:pt x="6015434" y="4502608"/>
                                </a:cubicBezTo>
                                <a:close/>
                                <a:moveTo>
                                  <a:pt x="6030111" y="4492884"/>
                                </a:moveTo>
                                <a:cubicBezTo>
                                  <a:pt x="6046896" y="4494624"/>
                                  <a:pt x="6061941" y="4506301"/>
                                  <a:pt x="6067330" y="4523367"/>
                                </a:cubicBezTo>
                                <a:cubicBezTo>
                                  <a:pt x="6074116" y="4546520"/>
                                  <a:pt x="6061342" y="4570872"/>
                                  <a:pt x="6038588" y="4577658"/>
                                </a:cubicBezTo>
                                <a:cubicBezTo>
                                  <a:pt x="6015834" y="4584844"/>
                                  <a:pt x="5991481" y="4571670"/>
                                  <a:pt x="5984296" y="4548916"/>
                                </a:cubicBezTo>
                                <a:cubicBezTo>
                                  <a:pt x="5977110" y="4526161"/>
                                  <a:pt x="5990284" y="4501809"/>
                                  <a:pt x="6013039" y="4494624"/>
                                </a:cubicBezTo>
                                <a:cubicBezTo>
                                  <a:pt x="6018727" y="4492828"/>
                                  <a:pt x="6024516" y="4492304"/>
                                  <a:pt x="6030111" y="4492884"/>
                                </a:cubicBezTo>
                                <a:close/>
                                <a:moveTo>
                                  <a:pt x="1566321" y="4480951"/>
                                </a:moveTo>
                                <a:cubicBezTo>
                                  <a:pt x="1560982" y="4481450"/>
                                  <a:pt x="1555792" y="4484045"/>
                                  <a:pt x="1552000" y="4488636"/>
                                </a:cubicBezTo>
                                <a:lnTo>
                                  <a:pt x="1544814" y="4497419"/>
                                </a:lnTo>
                                <a:cubicBezTo>
                                  <a:pt x="1543616" y="4499016"/>
                                  <a:pt x="1541221" y="4499016"/>
                                  <a:pt x="1539624" y="4497818"/>
                                </a:cubicBezTo>
                                <a:lnTo>
                                  <a:pt x="1530842" y="4490632"/>
                                </a:lnTo>
                                <a:cubicBezTo>
                                  <a:pt x="1526052" y="4487039"/>
                                  <a:pt x="1520463" y="4485442"/>
                                  <a:pt x="1515272" y="4485841"/>
                                </a:cubicBezTo>
                                <a:cubicBezTo>
                                  <a:pt x="1510083" y="4486640"/>
                                  <a:pt x="1504893" y="4489035"/>
                                  <a:pt x="1501301" y="4493426"/>
                                </a:cubicBezTo>
                                <a:cubicBezTo>
                                  <a:pt x="1493717" y="4502609"/>
                                  <a:pt x="1494913" y="4515782"/>
                                  <a:pt x="1504096" y="4523367"/>
                                </a:cubicBezTo>
                                <a:lnTo>
                                  <a:pt x="1548007" y="4560093"/>
                                </a:lnTo>
                                <a:cubicBezTo>
                                  <a:pt x="1559984" y="4545323"/>
                                  <a:pt x="1572359" y="4530552"/>
                                  <a:pt x="1584336" y="4515782"/>
                                </a:cubicBezTo>
                                <a:cubicBezTo>
                                  <a:pt x="1591921" y="4506601"/>
                                  <a:pt x="1590723" y="4493426"/>
                                  <a:pt x="1581541" y="4485841"/>
                                </a:cubicBezTo>
                                <a:cubicBezTo>
                                  <a:pt x="1577150" y="4482049"/>
                                  <a:pt x="1571661" y="4480452"/>
                                  <a:pt x="1566321" y="4480951"/>
                                </a:cubicBezTo>
                                <a:close/>
                                <a:moveTo>
                                  <a:pt x="1565623" y="4474215"/>
                                </a:moveTo>
                                <a:cubicBezTo>
                                  <a:pt x="1572859" y="4473566"/>
                                  <a:pt x="1580344" y="4475662"/>
                                  <a:pt x="1586332" y="4480652"/>
                                </a:cubicBezTo>
                                <a:cubicBezTo>
                                  <a:pt x="1598309" y="4490632"/>
                                  <a:pt x="1599905" y="4508597"/>
                                  <a:pt x="1589925" y="4520572"/>
                                </a:cubicBezTo>
                                <a:cubicBezTo>
                                  <a:pt x="1577150" y="4536540"/>
                                  <a:pt x="1563977" y="4552109"/>
                                  <a:pt x="1551201" y="4567678"/>
                                </a:cubicBezTo>
                                <a:cubicBezTo>
                                  <a:pt x="1550004" y="4569275"/>
                                  <a:pt x="1547608" y="4569275"/>
                                  <a:pt x="1546012" y="4568077"/>
                                </a:cubicBezTo>
                                <a:lnTo>
                                  <a:pt x="1499305" y="4528956"/>
                                </a:lnTo>
                                <a:cubicBezTo>
                                  <a:pt x="1487329" y="4518976"/>
                                  <a:pt x="1485733" y="4501012"/>
                                  <a:pt x="1495712" y="4489035"/>
                                </a:cubicBezTo>
                                <a:cubicBezTo>
                                  <a:pt x="1500503" y="4482648"/>
                                  <a:pt x="1507689" y="4479454"/>
                                  <a:pt x="1514874" y="4478656"/>
                                </a:cubicBezTo>
                                <a:cubicBezTo>
                                  <a:pt x="1522060" y="4478256"/>
                                  <a:pt x="1529644" y="4480252"/>
                                  <a:pt x="1535633" y="4485442"/>
                                </a:cubicBezTo>
                                <a:lnTo>
                                  <a:pt x="1541621" y="4490232"/>
                                </a:lnTo>
                                <a:lnTo>
                                  <a:pt x="1546410" y="4484244"/>
                                </a:lnTo>
                                <a:cubicBezTo>
                                  <a:pt x="1551401" y="4478257"/>
                                  <a:pt x="1558387" y="4474864"/>
                                  <a:pt x="1565623" y="4474215"/>
                                </a:cubicBezTo>
                                <a:close/>
                                <a:moveTo>
                                  <a:pt x="2867612" y="4459744"/>
                                </a:moveTo>
                                <a:cubicBezTo>
                                  <a:pt x="2878241" y="4462189"/>
                                  <a:pt x="2887922" y="4468676"/>
                                  <a:pt x="2894111" y="4478657"/>
                                </a:cubicBezTo>
                                <a:lnTo>
                                  <a:pt x="2888519" y="4482250"/>
                                </a:lnTo>
                                <a:cubicBezTo>
                                  <a:pt x="2878142" y="4465483"/>
                                  <a:pt x="2855788" y="4460293"/>
                                  <a:pt x="2839022" y="4470672"/>
                                </a:cubicBezTo>
                                <a:cubicBezTo>
                                  <a:pt x="2822254" y="4481452"/>
                                  <a:pt x="2817064" y="4503408"/>
                                  <a:pt x="2827443" y="4520174"/>
                                </a:cubicBezTo>
                                <a:lnTo>
                                  <a:pt x="2821855" y="4523767"/>
                                </a:lnTo>
                                <a:cubicBezTo>
                                  <a:pt x="2809479" y="4503807"/>
                                  <a:pt x="2815468" y="4477460"/>
                                  <a:pt x="2835427" y="4465084"/>
                                </a:cubicBezTo>
                                <a:cubicBezTo>
                                  <a:pt x="2845406" y="4458896"/>
                                  <a:pt x="2856983" y="4457299"/>
                                  <a:pt x="2867612" y="4459744"/>
                                </a:cubicBezTo>
                                <a:close/>
                                <a:moveTo>
                                  <a:pt x="909291" y="4409595"/>
                                </a:moveTo>
                                <a:cubicBezTo>
                                  <a:pt x="906496" y="4409595"/>
                                  <a:pt x="904100" y="4411192"/>
                                  <a:pt x="901705" y="4413587"/>
                                </a:cubicBezTo>
                                <a:lnTo>
                                  <a:pt x="900508" y="4414785"/>
                                </a:lnTo>
                                <a:lnTo>
                                  <a:pt x="898911" y="4413987"/>
                                </a:lnTo>
                                <a:cubicBezTo>
                                  <a:pt x="896116" y="4412389"/>
                                  <a:pt x="893322" y="4411591"/>
                                  <a:pt x="890928" y="4411990"/>
                                </a:cubicBezTo>
                                <a:cubicBezTo>
                                  <a:pt x="888532" y="4412389"/>
                                  <a:pt x="886135" y="4413587"/>
                                  <a:pt x="884939" y="4415983"/>
                                </a:cubicBezTo>
                                <a:cubicBezTo>
                                  <a:pt x="883342" y="4418378"/>
                                  <a:pt x="883342" y="4421572"/>
                                  <a:pt x="884540" y="4424765"/>
                                </a:cubicBezTo>
                                <a:cubicBezTo>
                                  <a:pt x="887733" y="4433149"/>
                                  <a:pt x="898512" y="4438737"/>
                                  <a:pt x="902903" y="4440733"/>
                                </a:cubicBezTo>
                                <a:cubicBezTo>
                                  <a:pt x="903701" y="4441133"/>
                                  <a:pt x="904500" y="4440733"/>
                                  <a:pt x="905298" y="4440334"/>
                                </a:cubicBezTo>
                                <a:cubicBezTo>
                                  <a:pt x="909291" y="4437141"/>
                                  <a:pt x="918072" y="4428757"/>
                                  <a:pt x="918871" y="4420773"/>
                                </a:cubicBezTo>
                                <a:cubicBezTo>
                                  <a:pt x="919270" y="4417181"/>
                                  <a:pt x="918072" y="4413987"/>
                                  <a:pt x="916076" y="4411990"/>
                                </a:cubicBezTo>
                                <a:cubicBezTo>
                                  <a:pt x="914081" y="4409994"/>
                                  <a:pt x="911685" y="4409196"/>
                                  <a:pt x="909291" y="4409595"/>
                                </a:cubicBezTo>
                                <a:close/>
                                <a:moveTo>
                                  <a:pt x="908891" y="4405204"/>
                                </a:moveTo>
                                <a:cubicBezTo>
                                  <a:pt x="912884" y="4404804"/>
                                  <a:pt x="916476" y="4406002"/>
                                  <a:pt x="919270" y="4408796"/>
                                </a:cubicBezTo>
                                <a:cubicBezTo>
                                  <a:pt x="922065" y="4411591"/>
                                  <a:pt x="923661" y="4416382"/>
                                  <a:pt x="923262" y="4420773"/>
                                </a:cubicBezTo>
                                <a:cubicBezTo>
                                  <a:pt x="922864" y="4425165"/>
                                  <a:pt x="920868" y="4429955"/>
                                  <a:pt x="916476" y="4434745"/>
                                </a:cubicBezTo>
                                <a:cubicBezTo>
                                  <a:pt x="913282" y="4438338"/>
                                  <a:pt x="910088" y="4441532"/>
                                  <a:pt x="907693" y="4443528"/>
                                </a:cubicBezTo>
                                <a:cubicBezTo>
                                  <a:pt x="906895" y="4444326"/>
                                  <a:pt x="905697" y="4445125"/>
                                  <a:pt x="904500" y="4445125"/>
                                </a:cubicBezTo>
                                <a:cubicBezTo>
                                  <a:pt x="903302" y="4445524"/>
                                  <a:pt x="902104" y="4445125"/>
                                  <a:pt x="900907" y="4444725"/>
                                </a:cubicBezTo>
                                <a:cubicBezTo>
                                  <a:pt x="894919" y="4441931"/>
                                  <a:pt x="884140" y="4435943"/>
                                  <a:pt x="880547" y="4426761"/>
                                </a:cubicBezTo>
                                <a:cubicBezTo>
                                  <a:pt x="878951" y="4422370"/>
                                  <a:pt x="878951" y="4417580"/>
                                  <a:pt x="881346" y="4413987"/>
                                </a:cubicBezTo>
                                <a:cubicBezTo>
                                  <a:pt x="883342" y="4410393"/>
                                  <a:pt x="886536" y="4407998"/>
                                  <a:pt x="890529" y="4407599"/>
                                </a:cubicBezTo>
                                <a:cubicBezTo>
                                  <a:pt x="893721" y="4407200"/>
                                  <a:pt x="896915" y="4407998"/>
                                  <a:pt x="900108" y="4409595"/>
                                </a:cubicBezTo>
                                <a:cubicBezTo>
                                  <a:pt x="902903" y="4407200"/>
                                  <a:pt x="906096" y="4405603"/>
                                  <a:pt x="908891" y="4405204"/>
                                </a:cubicBezTo>
                                <a:close/>
                                <a:moveTo>
                                  <a:pt x="3123648" y="4385643"/>
                                </a:moveTo>
                                <a:cubicBezTo>
                                  <a:pt x="3116065" y="4388039"/>
                                  <a:pt x="3112073" y="4395624"/>
                                  <a:pt x="3114469" y="4403208"/>
                                </a:cubicBezTo>
                                <a:cubicBezTo>
                                  <a:pt x="3116864" y="4410793"/>
                                  <a:pt x="3124449" y="4414785"/>
                                  <a:pt x="3132034" y="4412390"/>
                                </a:cubicBezTo>
                                <a:cubicBezTo>
                                  <a:pt x="3139619" y="4409995"/>
                                  <a:pt x="3143609" y="4402410"/>
                                  <a:pt x="3141215" y="4394825"/>
                                </a:cubicBezTo>
                                <a:cubicBezTo>
                                  <a:pt x="3138818" y="4387640"/>
                                  <a:pt x="3130834" y="4383647"/>
                                  <a:pt x="3123648" y="4385643"/>
                                </a:cubicBezTo>
                                <a:close/>
                                <a:moveTo>
                                  <a:pt x="3120856" y="4378457"/>
                                </a:moveTo>
                                <a:cubicBezTo>
                                  <a:pt x="3132434" y="4374864"/>
                                  <a:pt x="3144809" y="4381251"/>
                                  <a:pt x="3148401" y="4392829"/>
                                </a:cubicBezTo>
                                <a:cubicBezTo>
                                  <a:pt x="3152393" y="4404406"/>
                                  <a:pt x="3145605" y="4416781"/>
                                  <a:pt x="3134029" y="4420374"/>
                                </a:cubicBezTo>
                                <a:cubicBezTo>
                                  <a:pt x="3122452" y="4423967"/>
                                  <a:pt x="3110078" y="4417579"/>
                                  <a:pt x="3106484" y="4406003"/>
                                </a:cubicBezTo>
                                <a:cubicBezTo>
                                  <a:pt x="3102892" y="4394426"/>
                                  <a:pt x="3109278" y="4382050"/>
                                  <a:pt x="3120856" y="4378457"/>
                                </a:cubicBezTo>
                                <a:close/>
                                <a:moveTo>
                                  <a:pt x="3117262" y="4365284"/>
                                </a:moveTo>
                                <a:cubicBezTo>
                                  <a:pt x="3098500" y="4370872"/>
                                  <a:pt x="3088121" y="4390833"/>
                                  <a:pt x="3093709" y="4409596"/>
                                </a:cubicBezTo>
                                <a:cubicBezTo>
                                  <a:pt x="3099299" y="4428358"/>
                                  <a:pt x="3119257" y="4438737"/>
                                  <a:pt x="3138021" y="4433148"/>
                                </a:cubicBezTo>
                                <a:cubicBezTo>
                                  <a:pt x="3156784" y="4427560"/>
                                  <a:pt x="3167163" y="4407600"/>
                                  <a:pt x="3161575" y="4388837"/>
                                </a:cubicBezTo>
                                <a:cubicBezTo>
                                  <a:pt x="3155586" y="4370074"/>
                                  <a:pt x="3135626" y="4359695"/>
                                  <a:pt x="3117262" y="4365284"/>
                                </a:cubicBezTo>
                                <a:close/>
                                <a:moveTo>
                                  <a:pt x="3131940" y="4355959"/>
                                </a:moveTo>
                                <a:cubicBezTo>
                                  <a:pt x="3148726" y="4357699"/>
                                  <a:pt x="3163771" y="4369376"/>
                                  <a:pt x="3169159" y="4386442"/>
                                </a:cubicBezTo>
                                <a:cubicBezTo>
                                  <a:pt x="3176345" y="4409196"/>
                                  <a:pt x="3163172" y="4433548"/>
                                  <a:pt x="3140418" y="4440733"/>
                                </a:cubicBezTo>
                                <a:cubicBezTo>
                                  <a:pt x="3117661" y="4447919"/>
                                  <a:pt x="3093311" y="4434745"/>
                                  <a:pt x="3086126" y="4411991"/>
                                </a:cubicBezTo>
                                <a:cubicBezTo>
                                  <a:pt x="3078939" y="4389237"/>
                                  <a:pt x="3092114" y="4364884"/>
                                  <a:pt x="3114867" y="4357699"/>
                                </a:cubicBezTo>
                                <a:cubicBezTo>
                                  <a:pt x="3120556" y="4355903"/>
                                  <a:pt x="3126344" y="4355379"/>
                                  <a:pt x="3131940" y="4355959"/>
                                </a:cubicBezTo>
                                <a:close/>
                                <a:moveTo>
                                  <a:pt x="5343932" y="4347619"/>
                                </a:moveTo>
                                <a:cubicBezTo>
                                  <a:pt x="5338593" y="4348118"/>
                                  <a:pt x="5333403" y="4350713"/>
                                  <a:pt x="5329611" y="4355304"/>
                                </a:cubicBezTo>
                                <a:lnTo>
                                  <a:pt x="5322425" y="4364087"/>
                                </a:lnTo>
                                <a:cubicBezTo>
                                  <a:pt x="5321228" y="4365684"/>
                                  <a:pt x="5318832" y="4365684"/>
                                  <a:pt x="5317236" y="4364486"/>
                                </a:cubicBezTo>
                                <a:lnTo>
                                  <a:pt x="5308453" y="4357300"/>
                                </a:lnTo>
                                <a:cubicBezTo>
                                  <a:pt x="5303663" y="4353707"/>
                                  <a:pt x="5298074" y="4352110"/>
                                  <a:pt x="5292884" y="4352509"/>
                                </a:cubicBezTo>
                                <a:cubicBezTo>
                                  <a:pt x="5287694" y="4352908"/>
                                  <a:pt x="5282504" y="4355703"/>
                                  <a:pt x="5278911" y="4360094"/>
                                </a:cubicBezTo>
                                <a:cubicBezTo>
                                  <a:pt x="5271327" y="4369277"/>
                                  <a:pt x="5272524" y="4382450"/>
                                  <a:pt x="5281706" y="4390035"/>
                                </a:cubicBezTo>
                                <a:lnTo>
                                  <a:pt x="5325619" y="4426761"/>
                                </a:lnTo>
                                <a:cubicBezTo>
                                  <a:pt x="5337595" y="4411991"/>
                                  <a:pt x="5349970" y="4397221"/>
                                  <a:pt x="5361946" y="4382450"/>
                                </a:cubicBezTo>
                                <a:cubicBezTo>
                                  <a:pt x="5369531" y="4373269"/>
                                  <a:pt x="5368333" y="4360094"/>
                                  <a:pt x="5359152" y="4352509"/>
                                </a:cubicBezTo>
                                <a:cubicBezTo>
                                  <a:pt x="5354761" y="4348717"/>
                                  <a:pt x="5349272" y="4347120"/>
                                  <a:pt x="5343932" y="4347619"/>
                                </a:cubicBezTo>
                                <a:close/>
                                <a:moveTo>
                                  <a:pt x="5343233" y="4340883"/>
                                </a:moveTo>
                                <a:cubicBezTo>
                                  <a:pt x="5350469" y="4340234"/>
                                  <a:pt x="5357954" y="4342330"/>
                                  <a:pt x="5363942" y="4347320"/>
                                </a:cubicBezTo>
                                <a:cubicBezTo>
                                  <a:pt x="5375918" y="4357300"/>
                                  <a:pt x="5377515" y="4375265"/>
                                  <a:pt x="5367535" y="4387241"/>
                                </a:cubicBezTo>
                                <a:cubicBezTo>
                                  <a:pt x="5354760" y="4403209"/>
                                  <a:pt x="5341587" y="4418777"/>
                                  <a:pt x="5328812" y="4434346"/>
                                </a:cubicBezTo>
                                <a:cubicBezTo>
                                  <a:pt x="5327615" y="4435943"/>
                                  <a:pt x="5325220" y="4435943"/>
                                  <a:pt x="5323623" y="4434745"/>
                                </a:cubicBezTo>
                                <a:lnTo>
                                  <a:pt x="5276915" y="4395624"/>
                                </a:lnTo>
                                <a:cubicBezTo>
                                  <a:pt x="5264939" y="4385644"/>
                                  <a:pt x="5263343" y="4367680"/>
                                  <a:pt x="5273323" y="4355703"/>
                                </a:cubicBezTo>
                                <a:cubicBezTo>
                                  <a:pt x="5278113" y="4349316"/>
                                  <a:pt x="5285299" y="4346122"/>
                                  <a:pt x="5292484" y="4345324"/>
                                </a:cubicBezTo>
                                <a:cubicBezTo>
                                  <a:pt x="5299671" y="4344525"/>
                                  <a:pt x="5307256" y="4346521"/>
                                  <a:pt x="5313244" y="4352110"/>
                                </a:cubicBezTo>
                                <a:lnTo>
                                  <a:pt x="5319232" y="4356900"/>
                                </a:lnTo>
                                <a:lnTo>
                                  <a:pt x="5324022" y="4350912"/>
                                </a:lnTo>
                                <a:cubicBezTo>
                                  <a:pt x="5329012" y="4344924"/>
                                  <a:pt x="5335998" y="4341531"/>
                                  <a:pt x="5343233" y="4340883"/>
                                </a:cubicBezTo>
                                <a:close/>
                                <a:moveTo>
                                  <a:pt x="6645219" y="4326413"/>
                                </a:moveTo>
                                <a:cubicBezTo>
                                  <a:pt x="6655848" y="4328858"/>
                                  <a:pt x="6665529" y="4335345"/>
                                  <a:pt x="6671717" y="4345325"/>
                                </a:cubicBezTo>
                                <a:lnTo>
                                  <a:pt x="6666128" y="4348918"/>
                                </a:lnTo>
                                <a:cubicBezTo>
                                  <a:pt x="6655749" y="4332151"/>
                                  <a:pt x="6633394" y="4326961"/>
                                  <a:pt x="6616627" y="4337341"/>
                                </a:cubicBezTo>
                                <a:cubicBezTo>
                                  <a:pt x="6599860" y="4347721"/>
                                  <a:pt x="6594670" y="4370076"/>
                                  <a:pt x="6605050" y="4386842"/>
                                </a:cubicBezTo>
                                <a:lnTo>
                                  <a:pt x="6599461" y="4390435"/>
                                </a:lnTo>
                                <a:cubicBezTo>
                                  <a:pt x="6587086" y="4370475"/>
                                  <a:pt x="6593074" y="4344128"/>
                                  <a:pt x="6613034" y="4331752"/>
                                </a:cubicBezTo>
                                <a:cubicBezTo>
                                  <a:pt x="6623014" y="4325565"/>
                                  <a:pt x="6634591" y="4323968"/>
                                  <a:pt x="6645219" y="4326413"/>
                                </a:cubicBezTo>
                                <a:close/>
                                <a:moveTo>
                                  <a:pt x="4686901" y="4275864"/>
                                </a:moveTo>
                                <a:cubicBezTo>
                                  <a:pt x="4684106" y="4275864"/>
                                  <a:pt x="4681711" y="4277461"/>
                                  <a:pt x="4679316" y="4279856"/>
                                </a:cubicBezTo>
                                <a:lnTo>
                                  <a:pt x="4678118" y="4281054"/>
                                </a:lnTo>
                                <a:lnTo>
                                  <a:pt x="4676522" y="4280256"/>
                                </a:lnTo>
                                <a:cubicBezTo>
                                  <a:pt x="4673727" y="4278658"/>
                                  <a:pt x="4670933" y="4277860"/>
                                  <a:pt x="4668538" y="4278259"/>
                                </a:cubicBezTo>
                                <a:cubicBezTo>
                                  <a:pt x="4666141" y="4278259"/>
                                  <a:pt x="4663746" y="4279856"/>
                                  <a:pt x="4662549" y="4282252"/>
                                </a:cubicBezTo>
                                <a:cubicBezTo>
                                  <a:pt x="4660952" y="4284647"/>
                                  <a:pt x="4660952" y="4287841"/>
                                  <a:pt x="4662149" y="4291034"/>
                                </a:cubicBezTo>
                                <a:cubicBezTo>
                                  <a:pt x="4665343" y="4299418"/>
                                  <a:pt x="4676122" y="4305006"/>
                                  <a:pt x="4680514" y="4307002"/>
                                </a:cubicBezTo>
                                <a:cubicBezTo>
                                  <a:pt x="4681312" y="4307402"/>
                                  <a:pt x="4682110" y="4307002"/>
                                  <a:pt x="4682909" y="4306603"/>
                                </a:cubicBezTo>
                                <a:cubicBezTo>
                                  <a:pt x="4686901" y="4303410"/>
                                  <a:pt x="4695683" y="4295426"/>
                                  <a:pt x="4696482" y="4287042"/>
                                </a:cubicBezTo>
                                <a:cubicBezTo>
                                  <a:pt x="4696881" y="4283450"/>
                                  <a:pt x="4695683" y="4280256"/>
                                  <a:pt x="4693687" y="4278259"/>
                                </a:cubicBezTo>
                                <a:cubicBezTo>
                                  <a:pt x="4691691" y="4276263"/>
                                  <a:pt x="4689296" y="4275465"/>
                                  <a:pt x="4686901" y="4275864"/>
                                </a:cubicBezTo>
                                <a:close/>
                                <a:moveTo>
                                  <a:pt x="4686502" y="4271473"/>
                                </a:moveTo>
                                <a:cubicBezTo>
                                  <a:pt x="4690494" y="4271073"/>
                                  <a:pt x="4694086" y="4272271"/>
                                  <a:pt x="4696881" y="4275065"/>
                                </a:cubicBezTo>
                                <a:cubicBezTo>
                                  <a:pt x="4699675" y="4277860"/>
                                  <a:pt x="4701272" y="4282651"/>
                                  <a:pt x="4700873" y="4287042"/>
                                </a:cubicBezTo>
                                <a:cubicBezTo>
                                  <a:pt x="4700474" y="4291434"/>
                                  <a:pt x="4698078" y="4296224"/>
                                  <a:pt x="4694086" y="4301014"/>
                                </a:cubicBezTo>
                                <a:cubicBezTo>
                                  <a:pt x="4690893" y="4304607"/>
                                  <a:pt x="4687699" y="4307801"/>
                                  <a:pt x="4685304" y="4309797"/>
                                </a:cubicBezTo>
                                <a:cubicBezTo>
                                  <a:pt x="4684506" y="4310595"/>
                                  <a:pt x="4683308" y="4311394"/>
                                  <a:pt x="4682110" y="4311394"/>
                                </a:cubicBezTo>
                                <a:cubicBezTo>
                                  <a:pt x="4680913" y="4311793"/>
                                  <a:pt x="4679715" y="4311394"/>
                                  <a:pt x="4678518" y="4310994"/>
                                </a:cubicBezTo>
                                <a:cubicBezTo>
                                  <a:pt x="4672530" y="4308200"/>
                                  <a:pt x="4661750" y="4302212"/>
                                  <a:pt x="4658157" y="4293030"/>
                                </a:cubicBezTo>
                                <a:cubicBezTo>
                                  <a:pt x="4656561" y="4288639"/>
                                  <a:pt x="4656561" y="4283849"/>
                                  <a:pt x="4658956" y="4280256"/>
                                </a:cubicBezTo>
                                <a:cubicBezTo>
                                  <a:pt x="4660952" y="4276662"/>
                                  <a:pt x="4664145" y="4274267"/>
                                  <a:pt x="4668138" y="4273868"/>
                                </a:cubicBezTo>
                                <a:cubicBezTo>
                                  <a:pt x="4671332" y="4273469"/>
                                  <a:pt x="4674526" y="4274267"/>
                                  <a:pt x="4677719" y="4275864"/>
                                </a:cubicBezTo>
                                <a:cubicBezTo>
                                  <a:pt x="4680514" y="4273469"/>
                                  <a:pt x="4683707" y="4271872"/>
                                  <a:pt x="4686502" y="4271473"/>
                                </a:cubicBezTo>
                                <a:close/>
                                <a:moveTo>
                                  <a:pt x="197917" y="4265485"/>
                                </a:moveTo>
                                <a:cubicBezTo>
                                  <a:pt x="190332" y="4267881"/>
                                  <a:pt x="186340" y="4275466"/>
                                  <a:pt x="188736" y="4283050"/>
                                </a:cubicBezTo>
                                <a:cubicBezTo>
                                  <a:pt x="191131" y="4290635"/>
                                  <a:pt x="198716" y="4294627"/>
                                  <a:pt x="206300" y="4292232"/>
                                </a:cubicBezTo>
                                <a:cubicBezTo>
                                  <a:pt x="213885" y="4289837"/>
                                  <a:pt x="217877" y="4282252"/>
                                  <a:pt x="215482" y="4274667"/>
                                </a:cubicBezTo>
                                <a:cubicBezTo>
                                  <a:pt x="213087" y="4267482"/>
                                  <a:pt x="205502" y="4263089"/>
                                  <a:pt x="197917" y="4265485"/>
                                </a:cubicBezTo>
                                <a:close/>
                                <a:moveTo>
                                  <a:pt x="195522" y="4257900"/>
                                </a:moveTo>
                                <a:cubicBezTo>
                                  <a:pt x="207099" y="4254307"/>
                                  <a:pt x="219474" y="4260694"/>
                                  <a:pt x="223067" y="4272272"/>
                                </a:cubicBezTo>
                                <a:cubicBezTo>
                                  <a:pt x="226659" y="4283849"/>
                                  <a:pt x="220272" y="4296224"/>
                                  <a:pt x="208696" y="4299817"/>
                                </a:cubicBezTo>
                                <a:cubicBezTo>
                                  <a:pt x="197119" y="4303410"/>
                                  <a:pt x="184743" y="4297022"/>
                                  <a:pt x="181150" y="4285446"/>
                                </a:cubicBezTo>
                                <a:cubicBezTo>
                                  <a:pt x="177557" y="4273869"/>
                                  <a:pt x="183945" y="4261493"/>
                                  <a:pt x="195522" y="4257900"/>
                                </a:cubicBezTo>
                                <a:close/>
                                <a:moveTo>
                                  <a:pt x="6900857" y="4252311"/>
                                </a:moveTo>
                                <a:cubicBezTo>
                                  <a:pt x="6893272" y="4254707"/>
                                  <a:pt x="6889279" y="4262292"/>
                                  <a:pt x="6891674" y="4269877"/>
                                </a:cubicBezTo>
                                <a:cubicBezTo>
                                  <a:pt x="6894071" y="4277461"/>
                                  <a:pt x="6901655" y="4281453"/>
                                  <a:pt x="6909240" y="4279058"/>
                                </a:cubicBezTo>
                                <a:cubicBezTo>
                                  <a:pt x="6916825" y="4276663"/>
                                  <a:pt x="6920817" y="4269078"/>
                                  <a:pt x="6918422" y="4261493"/>
                                </a:cubicBezTo>
                                <a:cubicBezTo>
                                  <a:pt x="6916426" y="4254308"/>
                                  <a:pt x="6908442" y="4249916"/>
                                  <a:pt x="6900857" y="4252311"/>
                                </a:cubicBezTo>
                                <a:close/>
                                <a:moveTo>
                                  <a:pt x="191929" y="4245125"/>
                                </a:moveTo>
                                <a:cubicBezTo>
                                  <a:pt x="173167" y="4250713"/>
                                  <a:pt x="162787" y="4270674"/>
                                  <a:pt x="168377" y="4289437"/>
                                </a:cubicBezTo>
                                <a:cubicBezTo>
                                  <a:pt x="173965" y="4308199"/>
                                  <a:pt x="193925" y="4318578"/>
                                  <a:pt x="212688" y="4312989"/>
                                </a:cubicBezTo>
                                <a:cubicBezTo>
                                  <a:pt x="231450" y="4307401"/>
                                  <a:pt x="241829" y="4287441"/>
                                  <a:pt x="236240" y="4268678"/>
                                </a:cubicBezTo>
                                <a:cubicBezTo>
                                  <a:pt x="230252" y="4249915"/>
                                  <a:pt x="210293" y="4239536"/>
                                  <a:pt x="191929" y="4245125"/>
                                </a:cubicBezTo>
                                <a:close/>
                                <a:moveTo>
                                  <a:pt x="6898462" y="4244726"/>
                                </a:moveTo>
                                <a:cubicBezTo>
                                  <a:pt x="6910039" y="4241133"/>
                                  <a:pt x="6922414" y="4247520"/>
                                  <a:pt x="6926007" y="4259098"/>
                                </a:cubicBezTo>
                                <a:cubicBezTo>
                                  <a:pt x="6929599" y="4270675"/>
                                  <a:pt x="6923212" y="4283050"/>
                                  <a:pt x="6911635" y="4286643"/>
                                </a:cubicBezTo>
                                <a:cubicBezTo>
                                  <a:pt x="6900059" y="4290236"/>
                                  <a:pt x="6887682" y="4283848"/>
                                  <a:pt x="6884090" y="4272272"/>
                                </a:cubicBezTo>
                                <a:cubicBezTo>
                                  <a:pt x="6880497" y="4260695"/>
                                  <a:pt x="6886884" y="4248319"/>
                                  <a:pt x="6898462" y="4244726"/>
                                </a:cubicBezTo>
                                <a:close/>
                                <a:moveTo>
                                  <a:pt x="206207" y="4235401"/>
                                </a:moveTo>
                                <a:cubicBezTo>
                                  <a:pt x="222992" y="4237141"/>
                                  <a:pt x="238037" y="4248818"/>
                                  <a:pt x="243426" y="4265884"/>
                                </a:cubicBezTo>
                                <a:cubicBezTo>
                                  <a:pt x="250612" y="4289037"/>
                                  <a:pt x="237837" y="4312989"/>
                                  <a:pt x="214684" y="4320175"/>
                                </a:cubicBezTo>
                                <a:cubicBezTo>
                                  <a:pt x="191929" y="4327361"/>
                                  <a:pt x="167578" y="4314187"/>
                                  <a:pt x="160392" y="4291433"/>
                                </a:cubicBezTo>
                                <a:cubicBezTo>
                                  <a:pt x="153206" y="4268678"/>
                                  <a:pt x="166381" y="4244326"/>
                                  <a:pt x="189135" y="4237141"/>
                                </a:cubicBezTo>
                                <a:cubicBezTo>
                                  <a:pt x="194823" y="4235345"/>
                                  <a:pt x="200612" y="4234821"/>
                                  <a:pt x="206207" y="4235401"/>
                                </a:cubicBezTo>
                                <a:close/>
                                <a:moveTo>
                                  <a:pt x="6894868" y="4231952"/>
                                </a:moveTo>
                                <a:cubicBezTo>
                                  <a:pt x="6876105" y="4237541"/>
                                  <a:pt x="6865726" y="4257502"/>
                                  <a:pt x="6871314" y="4276264"/>
                                </a:cubicBezTo>
                                <a:cubicBezTo>
                                  <a:pt x="6876903" y="4295026"/>
                                  <a:pt x="6896864" y="4305405"/>
                                  <a:pt x="6915626" y="4299817"/>
                                </a:cubicBezTo>
                                <a:cubicBezTo>
                                  <a:pt x="6934389" y="4294228"/>
                                  <a:pt x="6944768" y="4274268"/>
                                  <a:pt x="6939179" y="4255506"/>
                                </a:cubicBezTo>
                                <a:cubicBezTo>
                                  <a:pt x="6933191" y="4236742"/>
                                  <a:pt x="6913231" y="4226363"/>
                                  <a:pt x="6894868" y="4231952"/>
                                </a:cubicBezTo>
                                <a:close/>
                                <a:moveTo>
                                  <a:pt x="6909545" y="4222228"/>
                                </a:moveTo>
                                <a:cubicBezTo>
                                  <a:pt x="6926330" y="4223968"/>
                                  <a:pt x="6941375" y="4235645"/>
                                  <a:pt x="6946764" y="4252711"/>
                                </a:cubicBezTo>
                                <a:cubicBezTo>
                                  <a:pt x="6953550" y="4275865"/>
                                  <a:pt x="6940776" y="4299817"/>
                                  <a:pt x="6918022" y="4307002"/>
                                </a:cubicBezTo>
                                <a:cubicBezTo>
                                  <a:pt x="6895267" y="4314188"/>
                                  <a:pt x="6870915" y="4301014"/>
                                  <a:pt x="6863730" y="4278260"/>
                                </a:cubicBezTo>
                                <a:cubicBezTo>
                                  <a:pt x="6856544" y="4255506"/>
                                  <a:pt x="6869718" y="4231153"/>
                                  <a:pt x="6892473" y="4223968"/>
                                </a:cubicBezTo>
                                <a:cubicBezTo>
                                  <a:pt x="6898161" y="4222172"/>
                                  <a:pt x="6903950" y="4221648"/>
                                  <a:pt x="6909545" y="4222228"/>
                                </a:cubicBezTo>
                                <a:close/>
                                <a:moveTo>
                                  <a:pt x="2445759" y="4210295"/>
                                </a:moveTo>
                                <a:cubicBezTo>
                                  <a:pt x="2440420" y="4210794"/>
                                  <a:pt x="2435230" y="4213389"/>
                                  <a:pt x="2431438" y="4217980"/>
                                </a:cubicBezTo>
                                <a:lnTo>
                                  <a:pt x="2424252" y="4226763"/>
                                </a:lnTo>
                                <a:cubicBezTo>
                                  <a:pt x="2423054" y="4228360"/>
                                  <a:pt x="2420659" y="4228360"/>
                                  <a:pt x="2419062" y="4227162"/>
                                </a:cubicBezTo>
                                <a:lnTo>
                                  <a:pt x="2410280" y="4219976"/>
                                </a:lnTo>
                                <a:cubicBezTo>
                                  <a:pt x="2405489" y="4216383"/>
                                  <a:pt x="2399900" y="4214786"/>
                                  <a:pt x="2394711" y="4215185"/>
                                </a:cubicBezTo>
                                <a:cubicBezTo>
                                  <a:pt x="2389520" y="4215584"/>
                                  <a:pt x="2384329" y="4218379"/>
                                  <a:pt x="2380737" y="4222770"/>
                                </a:cubicBezTo>
                                <a:cubicBezTo>
                                  <a:pt x="2373154" y="4231953"/>
                                  <a:pt x="2374349" y="4245126"/>
                                  <a:pt x="2383532" y="4252711"/>
                                </a:cubicBezTo>
                                <a:lnTo>
                                  <a:pt x="2427446" y="4289437"/>
                                </a:lnTo>
                                <a:cubicBezTo>
                                  <a:pt x="2439422" y="4274667"/>
                                  <a:pt x="2451797" y="4259896"/>
                                  <a:pt x="2463773" y="4245126"/>
                                </a:cubicBezTo>
                                <a:cubicBezTo>
                                  <a:pt x="2471358" y="4235945"/>
                                  <a:pt x="2470160" y="4222770"/>
                                  <a:pt x="2460977" y="4215185"/>
                                </a:cubicBezTo>
                                <a:cubicBezTo>
                                  <a:pt x="2456587" y="4211393"/>
                                  <a:pt x="2451098" y="4209796"/>
                                  <a:pt x="2445759" y="4210295"/>
                                </a:cubicBezTo>
                                <a:close/>
                                <a:moveTo>
                                  <a:pt x="2445061" y="4203559"/>
                                </a:moveTo>
                                <a:cubicBezTo>
                                  <a:pt x="2452296" y="4202910"/>
                                  <a:pt x="2459781" y="4205006"/>
                                  <a:pt x="2465769" y="4209996"/>
                                </a:cubicBezTo>
                                <a:cubicBezTo>
                                  <a:pt x="2477745" y="4219976"/>
                                  <a:pt x="2479342" y="4237941"/>
                                  <a:pt x="2469362" y="4249916"/>
                                </a:cubicBezTo>
                                <a:cubicBezTo>
                                  <a:pt x="2456587" y="4265884"/>
                                  <a:pt x="2443414" y="4281453"/>
                                  <a:pt x="2430639" y="4297022"/>
                                </a:cubicBezTo>
                                <a:cubicBezTo>
                                  <a:pt x="2429442" y="4298619"/>
                                  <a:pt x="2427046" y="4298619"/>
                                  <a:pt x="2425450" y="4297421"/>
                                </a:cubicBezTo>
                                <a:lnTo>
                                  <a:pt x="2378741" y="4258300"/>
                                </a:lnTo>
                                <a:cubicBezTo>
                                  <a:pt x="2366766" y="4248320"/>
                                  <a:pt x="2365169" y="4230356"/>
                                  <a:pt x="2375149" y="4218379"/>
                                </a:cubicBezTo>
                                <a:cubicBezTo>
                                  <a:pt x="2379940" y="4211992"/>
                                  <a:pt x="2387125" y="4208798"/>
                                  <a:pt x="2394311" y="4208000"/>
                                </a:cubicBezTo>
                                <a:cubicBezTo>
                                  <a:pt x="2401497" y="4207201"/>
                                  <a:pt x="2409082" y="4209197"/>
                                  <a:pt x="2415070" y="4214786"/>
                                </a:cubicBezTo>
                                <a:lnTo>
                                  <a:pt x="2421058" y="4219576"/>
                                </a:lnTo>
                                <a:lnTo>
                                  <a:pt x="2425848" y="4213588"/>
                                </a:lnTo>
                                <a:cubicBezTo>
                                  <a:pt x="2430839" y="4207601"/>
                                  <a:pt x="2437825" y="4204208"/>
                                  <a:pt x="2445061" y="4203559"/>
                                </a:cubicBezTo>
                                <a:close/>
                                <a:moveTo>
                                  <a:pt x="3747036" y="4189088"/>
                                </a:moveTo>
                                <a:cubicBezTo>
                                  <a:pt x="3757665" y="4191533"/>
                                  <a:pt x="3767346" y="4198020"/>
                                  <a:pt x="3773534" y="4208000"/>
                                </a:cubicBezTo>
                                <a:lnTo>
                                  <a:pt x="3767945" y="4211593"/>
                                </a:lnTo>
                                <a:cubicBezTo>
                                  <a:pt x="3757566" y="4194826"/>
                                  <a:pt x="3735211" y="4189636"/>
                                  <a:pt x="3718443" y="4200016"/>
                                </a:cubicBezTo>
                                <a:cubicBezTo>
                                  <a:pt x="3701677" y="4210396"/>
                                  <a:pt x="3696487" y="4232751"/>
                                  <a:pt x="3706867" y="4249517"/>
                                </a:cubicBezTo>
                                <a:lnTo>
                                  <a:pt x="3701278" y="4253110"/>
                                </a:lnTo>
                                <a:cubicBezTo>
                                  <a:pt x="3688903" y="4233150"/>
                                  <a:pt x="3694891" y="4206803"/>
                                  <a:pt x="3714850" y="4194427"/>
                                </a:cubicBezTo>
                                <a:cubicBezTo>
                                  <a:pt x="3724831" y="4188240"/>
                                  <a:pt x="3736407" y="4186643"/>
                                  <a:pt x="3747036" y="4189088"/>
                                </a:cubicBezTo>
                                <a:close/>
                                <a:moveTo>
                                  <a:pt x="1788725" y="4138539"/>
                                </a:moveTo>
                                <a:cubicBezTo>
                                  <a:pt x="1785931" y="4138539"/>
                                  <a:pt x="1783537" y="4140136"/>
                                  <a:pt x="1781142" y="4142531"/>
                                </a:cubicBezTo>
                                <a:lnTo>
                                  <a:pt x="1779945" y="4143729"/>
                                </a:lnTo>
                                <a:lnTo>
                                  <a:pt x="1778348" y="4142931"/>
                                </a:lnTo>
                                <a:cubicBezTo>
                                  <a:pt x="1775553" y="4141333"/>
                                  <a:pt x="1772759" y="4140535"/>
                                  <a:pt x="1770364" y="4140934"/>
                                </a:cubicBezTo>
                                <a:cubicBezTo>
                                  <a:pt x="1767969" y="4141333"/>
                                  <a:pt x="1765573" y="4142531"/>
                                  <a:pt x="1764376" y="4144927"/>
                                </a:cubicBezTo>
                                <a:cubicBezTo>
                                  <a:pt x="1762778" y="4147322"/>
                                  <a:pt x="1762778" y="4150516"/>
                                  <a:pt x="1763977" y="4153709"/>
                                </a:cubicBezTo>
                                <a:cubicBezTo>
                                  <a:pt x="1767170" y="4162093"/>
                                  <a:pt x="1777949" y="4167681"/>
                                  <a:pt x="1782340" y="4169677"/>
                                </a:cubicBezTo>
                                <a:cubicBezTo>
                                  <a:pt x="1783138" y="4170077"/>
                                  <a:pt x="1783937" y="4169677"/>
                                  <a:pt x="1784733" y="4169278"/>
                                </a:cubicBezTo>
                                <a:cubicBezTo>
                                  <a:pt x="1788725" y="4166085"/>
                                  <a:pt x="1797508" y="4158101"/>
                                  <a:pt x="1798307" y="4149717"/>
                                </a:cubicBezTo>
                                <a:cubicBezTo>
                                  <a:pt x="1798706" y="4146125"/>
                                  <a:pt x="1797508" y="4142931"/>
                                  <a:pt x="1795511" y="4140934"/>
                                </a:cubicBezTo>
                                <a:cubicBezTo>
                                  <a:pt x="1793515" y="4138938"/>
                                  <a:pt x="1791120" y="4138140"/>
                                  <a:pt x="1788725" y="4138539"/>
                                </a:cubicBezTo>
                                <a:close/>
                                <a:moveTo>
                                  <a:pt x="1788326" y="4134148"/>
                                </a:moveTo>
                                <a:cubicBezTo>
                                  <a:pt x="1792318" y="4133749"/>
                                  <a:pt x="1795911" y="4134946"/>
                                  <a:pt x="1798706" y="4137741"/>
                                </a:cubicBezTo>
                                <a:cubicBezTo>
                                  <a:pt x="1801500" y="4140535"/>
                                  <a:pt x="1803097" y="4145326"/>
                                  <a:pt x="1802698" y="4149717"/>
                                </a:cubicBezTo>
                                <a:cubicBezTo>
                                  <a:pt x="1802298" y="4154109"/>
                                  <a:pt x="1799903" y="4158899"/>
                                  <a:pt x="1795911" y="4163689"/>
                                </a:cubicBezTo>
                                <a:cubicBezTo>
                                  <a:pt x="1792717" y="4167282"/>
                                  <a:pt x="1789523" y="4170476"/>
                                  <a:pt x="1787128" y="4172472"/>
                                </a:cubicBezTo>
                                <a:cubicBezTo>
                                  <a:pt x="1786330" y="4173270"/>
                                  <a:pt x="1785132" y="4174069"/>
                                  <a:pt x="1783937" y="4174069"/>
                                </a:cubicBezTo>
                                <a:cubicBezTo>
                                  <a:pt x="1782739" y="4174468"/>
                                  <a:pt x="1781541" y="4174069"/>
                                  <a:pt x="1780344" y="4173669"/>
                                </a:cubicBezTo>
                                <a:cubicBezTo>
                                  <a:pt x="1774356" y="4170875"/>
                                  <a:pt x="1763576" y="4164887"/>
                                  <a:pt x="1759984" y="4155705"/>
                                </a:cubicBezTo>
                                <a:cubicBezTo>
                                  <a:pt x="1758387" y="4151314"/>
                                  <a:pt x="1758387" y="4146524"/>
                                  <a:pt x="1760783" y="4142931"/>
                                </a:cubicBezTo>
                                <a:cubicBezTo>
                                  <a:pt x="1762778" y="4139337"/>
                                  <a:pt x="1765973" y="4136942"/>
                                  <a:pt x="1769965" y="4136543"/>
                                </a:cubicBezTo>
                                <a:cubicBezTo>
                                  <a:pt x="1773158" y="4136144"/>
                                  <a:pt x="1776352" y="4136942"/>
                                  <a:pt x="1779545" y="4138539"/>
                                </a:cubicBezTo>
                                <a:cubicBezTo>
                                  <a:pt x="1782340" y="4136144"/>
                                  <a:pt x="1785531" y="4134547"/>
                                  <a:pt x="1788326" y="4134148"/>
                                </a:cubicBezTo>
                                <a:close/>
                                <a:moveTo>
                                  <a:pt x="4002674" y="4114986"/>
                                </a:moveTo>
                                <a:cubicBezTo>
                                  <a:pt x="3995089" y="4117383"/>
                                  <a:pt x="3991096" y="4124967"/>
                                  <a:pt x="3993491" y="4132552"/>
                                </a:cubicBezTo>
                                <a:cubicBezTo>
                                  <a:pt x="3995888" y="4140137"/>
                                  <a:pt x="4003472" y="4144129"/>
                                  <a:pt x="4011057" y="4141734"/>
                                </a:cubicBezTo>
                                <a:cubicBezTo>
                                  <a:pt x="4018642" y="4139339"/>
                                  <a:pt x="4022634" y="4131754"/>
                                  <a:pt x="4020239" y="4124169"/>
                                </a:cubicBezTo>
                                <a:cubicBezTo>
                                  <a:pt x="4018243" y="4116983"/>
                                  <a:pt x="4010259" y="4112591"/>
                                  <a:pt x="4002674" y="4114986"/>
                                </a:cubicBezTo>
                                <a:close/>
                                <a:moveTo>
                                  <a:pt x="4000279" y="4107402"/>
                                </a:moveTo>
                                <a:cubicBezTo>
                                  <a:pt x="4011856" y="4103809"/>
                                  <a:pt x="4024231" y="4110196"/>
                                  <a:pt x="4027824" y="4121774"/>
                                </a:cubicBezTo>
                                <a:cubicBezTo>
                                  <a:pt x="4031416" y="4133351"/>
                                  <a:pt x="4025029" y="4145726"/>
                                  <a:pt x="4013452" y="4149318"/>
                                </a:cubicBezTo>
                                <a:cubicBezTo>
                                  <a:pt x="4001876" y="4152911"/>
                                  <a:pt x="3989499" y="4146524"/>
                                  <a:pt x="3985907" y="4134947"/>
                                </a:cubicBezTo>
                                <a:cubicBezTo>
                                  <a:pt x="3982314" y="4123371"/>
                                  <a:pt x="3988701" y="4110994"/>
                                  <a:pt x="4000279" y="4107402"/>
                                </a:cubicBezTo>
                                <a:close/>
                                <a:moveTo>
                                  <a:pt x="3996685" y="4094627"/>
                                </a:moveTo>
                                <a:cubicBezTo>
                                  <a:pt x="3977922" y="4100216"/>
                                  <a:pt x="3967543" y="4120177"/>
                                  <a:pt x="3973131" y="4138939"/>
                                </a:cubicBezTo>
                                <a:cubicBezTo>
                                  <a:pt x="3978720" y="4157701"/>
                                  <a:pt x="3998681" y="4168080"/>
                                  <a:pt x="4017443" y="4162492"/>
                                </a:cubicBezTo>
                                <a:cubicBezTo>
                                  <a:pt x="4036206" y="4156903"/>
                                  <a:pt x="4046585" y="4136943"/>
                                  <a:pt x="4040996" y="4118181"/>
                                </a:cubicBezTo>
                                <a:cubicBezTo>
                                  <a:pt x="4035407" y="4099417"/>
                                  <a:pt x="4015048" y="4089038"/>
                                  <a:pt x="3996685" y="4094627"/>
                                </a:cubicBezTo>
                                <a:close/>
                                <a:moveTo>
                                  <a:pt x="4011362" y="4084903"/>
                                </a:moveTo>
                                <a:cubicBezTo>
                                  <a:pt x="4028147" y="4086643"/>
                                  <a:pt x="4043192" y="4098320"/>
                                  <a:pt x="4048581" y="4115386"/>
                                </a:cubicBezTo>
                                <a:cubicBezTo>
                                  <a:pt x="4055367" y="4138540"/>
                                  <a:pt x="4042593" y="4162492"/>
                                  <a:pt x="4019839" y="4169677"/>
                                </a:cubicBezTo>
                                <a:cubicBezTo>
                                  <a:pt x="3997084" y="4176863"/>
                                  <a:pt x="3972732" y="4163689"/>
                                  <a:pt x="3965547" y="4140935"/>
                                </a:cubicBezTo>
                                <a:cubicBezTo>
                                  <a:pt x="3958361" y="4118181"/>
                                  <a:pt x="3971535" y="4093829"/>
                                  <a:pt x="3994290" y="4086643"/>
                                </a:cubicBezTo>
                                <a:cubicBezTo>
                                  <a:pt x="3999978" y="4084847"/>
                                  <a:pt x="4005767" y="4084323"/>
                                  <a:pt x="4011362" y="4084903"/>
                                </a:cubicBezTo>
                                <a:close/>
                                <a:moveTo>
                                  <a:pt x="6223367" y="4076563"/>
                                </a:moveTo>
                                <a:cubicBezTo>
                                  <a:pt x="6218027" y="4077062"/>
                                  <a:pt x="6212838" y="4079657"/>
                                  <a:pt x="6209046" y="4084248"/>
                                </a:cubicBezTo>
                                <a:lnTo>
                                  <a:pt x="6201860" y="4093031"/>
                                </a:lnTo>
                                <a:cubicBezTo>
                                  <a:pt x="6200662" y="4094628"/>
                                  <a:pt x="6198267" y="4094628"/>
                                  <a:pt x="6196670" y="4093430"/>
                                </a:cubicBezTo>
                                <a:lnTo>
                                  <a:pt x="6187888" y="4086244"/>
                                </a:lnTo>
                                <a:cubicBezTo>
                                  <a:pt x="6183098" y="4082651"/>
                                  <a:pt x="6177509" y="4081054"/>
                                  <a:pt x="6172319" y="4081453"/>
                                </a:cubicBezTo>
                                <a:cubicBezTo>
                                  <a:pt x="6167129" y="4082252"/>
                                  <a:pt x="6161939" y="4084647"/>
                                  <a:pt x="6158346" y="4089038"/>
                                </a:cubicBezTo>
                                <a:cubicBezTo>
                                  <a:pt x="6150762" y="4098221"/>
                                  <a:pt x="6151959" y="4111394"/>
                                  <a:pt x="6161141" y="4118979"/>
                                </a:cubicBezTo>
                                <a:lnTo>
                                  <a:pt x="6205054" y="4155705"/>
                                </a:lnTo>
                                <a:cubicBezTo>
                                  <a:pt x="6217029" y="4140935"/>
                                  <a:pt x="6229405" y="4126164"/>
                                  <a:pt x="6241381" y="4111394"/>
                                </a:cubicBezTo>
                                <a:cubicBezTo>
                                  <a:pt x="6248965" y="4102213"/>
                                  <a:pt x="6247768" y="4089038"/>
                                  <a:pt x="6238586" y="4081453"/>
                                </a:cubicBezTo>
                                <a:cubicBezTo>
                                  <a:pt x="6234195" y="4077661"/>
                                  <a:pt x="6228706" y="4076064"/>
                                  <a:pt x="6223367" y="4076563"/>
                                </a:cubicBezTo>
                                <a:close/>
                                <a:moveTo>
                                  <a:pt x="6222668" y="4069827"/>
                                </a:moveTo>
                                <a:cubicBezTo>
                                  <a:pt x="6229904" y="4069179"/>
                                  <a:pt x="6237389" y="4071274"/>
                                  <a:pt x="6243377" y="4076264"/>
                                </a:cubicBezTo>
                                <a:cubicBezTo>
                                  <a:pt x="6255353" y="4086244"/>
                                  <a:pt x="6256949" y="4104209"/>
                                  <a:pt x="6246969" y="4116184"/>
                                </a:cubicBezTo>
                                <a:cubicBezTo>
                                  <a:pt x="6234195" y="4132152"/>
                                  <a:pt x="6221021" y="4147721"/>
                                  <a:pt x="6208247" y="4163290"/>
                                </a:cubicBezTo>
                                <a:cubicBezTo>
                                  <a:pt x="6207050" y="4164887"/>
                                  <a:pt x="6204654" y="4164887"/>
                                  <a:pt x="6203058" y="4163689"/>
                                </a:cubicBezTo>
                                <a:lnTo>
                                  <a:pt x="6156350" y="4124568"/>
                                </a:lnTo>
                                <a:cubicBezTo>
                                  <a:pt x="6144375" y="4114588"/>
                                  <a:pt x="6142778" y="4096624"/>
                                  <a:pt x="6152758" y="4084647"/>
                                </a:cubicBezTo>
                                <a:cubicBezTo>
                                  <a:pt x="6157548" y="4078260"/>
                                  <a:pt x="6164734" y="4075066"/>
                                  <a:pt x="6171919" y="4074268"/>
                                </a:cubicBezTo>
                                <a:cubicBezTo>
                                  <a:pt x="6179106" y="4073868"/>
                                  <a:pt x="6186291" y="4075864"/>
                                  <a:pt x="6192678" y="4081054"/>
                                </a:cubicBezTo>
                                <a:lnTo>
                                  <a:pt x="6198666" y="4085844"/>
                                </a:lnTo>
                                <a:lnTo>
                                  <a:pt x="6203457" y="4079856"/>
                                </a:lnTo>
                                <a:cubicBezTo>
                                  <a:pt x="6208447" y="4073869"/>
                                  <a:pt x="6215433" y="4070476"/>
                                  <a:pt x="6222668" y="4069827"/>
                                </a:cubicBezTo>
                                <a:close/>
                                <a:moveTo>
                                  <a:pt x="821317" y="4068529"/>
                                </a:moveTo>
                                <a:cubicBezTo>
                                  <a:pt x="831947" y="4070974"/>
                                  <a:pt x="841628" y="4077462"/>
                                  <a:pt x="847815" y="4087442"/>
                                </a:cubicBezTo>
                                <a:lnTo>
                                  <a:pt x="842226" y="4091035"/>
                                </a:lnTo>
                                <a:cubicBezTo>
                                  <a:pt x="831847" y="4074268"/>
                                  <a:pt x="809491" y="4069078"/>
                                  <a:pt x="792724" y="4079457"/>
                                </a:cubicBezTo>
                                <a:cubicBezTo>
                                  <a:pt x="775958" y="4090237"/>
                                  <a:pt x="770768" y="4112193"/>
                                  <a:pt x="781148" y="4128959"/>
                                </a:cubicBezTo>
                                <a:lnTo>
                                  <a:pt x="775558" y="4132552"/>
                                </a:lnTo>
                                <a:cubicBezTo>
                                  <a:pt x="763184" y="4112592"/>
                                  <a:pt x="769172" y="4086245"/>
                                  <a:pt x="789130" y="4073869"/>
                                </a:cubicBezTo>
                                <a:cubicBezTo>
                                  <a:pt x="799111" y="4067681"/>
                                  <a:pt x="810688" y="4066084"/>
                                  <a:pt x="821317" y="4068529"/>
                                </a:cubicBezTo>
                                <a:close/>
                                <a:moveTo>
                                  <a:pt x="5566335" y="4005207"/>
                                </a:moveTo>
                                <a:cubicBezTo>
                                  <a:pt x="5563541" y="4005207"/>
                                  <a:pt x="5561146" y="4006804"/>
                                  <a:pt x="5558750" y="4009199"/>
                                </a:cubicBezTo>
                                <a:lnTo>
                                  <a:pt x="5557553" y="4010397"/>
                                </a:lnTo>
                                <a:lnTo>
                                  <a:pt x="5555956" y="4009599"/>
                                </a:lnTo>
                                <a:cubicBezTo>
                                  <a:pt x="5553162" y="4008001"/>
                                  <a:pt x="5550367" y="4007203"/>
                                  <a:pt x="5547972" y="4007602"/>
                                </a:cubicBezTo>
                                <a:cubicBezTo>
                                  <a:pt x="5545576" y="4007602"/>
                                  <a:pt x="5543181" y="4009199"/>
                                  <a:pt x="5541983" y="4011595"/>
                                </a:cubicBezTo>
                                <a:cubicBezTo>
                                  <a:pt x="5540386" y="4013990"/>
                                  <a:pt x="5540386" y="4017184"/>
                                  <a:pt x="5541584" y="4020377"/>
                                </a:cubicBezTo>
                                <a:cubicBezTo>
                                  <a:pt x="5544778" y="4028761"/>
                                  <a:pt x="5555557" y="4034349"/>
                                  <a:pt x="5559948" y="4036345"/>
                                </a:cubicBezTo>
                                <a:cubicBezTo>
                                  <a:pt x="5560746" y="4036745"/>
                                  <a:pt x="5561545" y="4036345"/>
                                  <a:pt x="5562343" y="4035946"/>
                                </a:cubicBezTo>
                                <a:cubicBezTo>
                                  <a:pt x="5566335" y="4032753"/>
                                  <a:pt x="5575118" y="4024369"/>
                                  <a:pt x="5575916" y="4016385"/>
                                </a:cubicBezTo>
                                <a:cubicBezTo>
                                  <a:pt x="5576315" y="4012793"/>
                                  <a:pt x="5575118" y="4009599"/>
                                  <a:pt x="5573122" y="4007602"/>
                                </a:cubicBezTo>
                                <a:cubicBezTo>
                                  <a:pt x="5571126" y="4005606"/>
                                  <a:pt x="5568730" y="4004808"/>
                                  <a:pt x="5566335" y="4005207"/>
                                </a:cubicBezTo>
                                <a:close/>
                                <a:moveTo>
                                  <a:pt x="5565936" y="4000816"/>
                                </a:moveTo>
                                <a:cubicBezTo>
                                  <a:pt x="5569928" y="4000417"/>
                                  <a:pt x="5573521" y="4001614"/>
                                  <a:pt x="5576315" y="4004409"/>
                                </a:cubicBezTo>
                                <a:cubicBezTo>
                                  <a:pt x="5579110" y="4007203"/>
                                  <a:pt x="5580706" y="4011994"/>
                                  <a:pt x="5580307" y="4016385"/>
                                </a:cubicBezTo>
                                <a:cubicBezTo>
                                  <a:pt x="5579908" y="4020777"/>
                                  <a:pt x="5577513" y="4025567"/>
                                  <a:pt x="5573521" y="4030357"/>
                                </a:cubicBezTo>
                                <a:cubicBezTo>
                                  <a:pt x="5570327" y="4033950"/>
                                  <a:pt x="5567134" y="4037144"/>
                                  <a:pt x="5564738" y="4039140"/>
                                </a:cubicBezTo>
                                <a:cubicBezTo>
                                  <a:pt x="5563940" y="4039938"/>
                                  <a:pt x="5562742" y="4040737"/>
                                  <a:pt x="5561545" y="4040737"/>
                                </a:cubicBezTo>
                                <a:cubicBezTo>
                                  <a:pt x="5560347" y="4041136"/>
                                  <a:pt x="5559150" y="4040737"/>
                                  <a:pt x="5557952" y="4040337"/>
                                </a:cubicBezTo>
                                <a:cubicBezTo>
                                  <a:pt x="5551964" y="4037543"/>
                                  <a:pt x="5541185" y="4031555"/>
                                  <a:pt x="5537592" y="4022373"/>
                                </a:cubicBezTo>
                                <a:cubicBezTo>
                                  <a:pt x="5535995" y="4017982"/>
                                  <a:pt x="5535995" y="4013192"/>
                                  <a:pt x="5538390" y="4009599"/>
                                </a:cubicBezTo>
                                <a:cubicBezTo>
                                  <a:pt x="5540386" y="4006005"/>
                                  <a:pt x="5543580" y="4003610"/>
                                  <a:pt x="5547573" y="4003211"/>
                                </a:cubicBezTo>
                                <a:cubicBezTo>
                                  <a:pt x="5550767" y="4002812"/>
                                  <a:pt x="5553960" y="4003610"/>
                                  <a:pt x="5557154" y="4005207"/>
                                </a:cubicBezTo>
                                <a:cubicBezTo>
                                  <a:pt x="5559948" y="4002812"/>
                                  <a:pt x="5563142" y="4001215"/>
                                  <a:pt x="5565936" y="4000816"/>
                                </a:cubicBezTo>
                                <a:close/>
                                <a:moveTo>
                                  <a:pt x="1077354" y="3994429"/>
                                </a:moveTo>
                                <a:cubicBezTo>
                                  <a:pt x="1069769" y="3996825"/>
                                  <a:pt x="1065776" y="4004410"/>
                                  <a:pt x="1068172" y="4011994"/>
                                </a:cubicBezTo>
                                <a:cubicBezTo>
                                  <a:pt x="1070567" y="4019579"/>
                                  <a:pt x="1078152" y="4023571"/>
                                  <a:pt x="1085737" y="4021176"/>
                                </a:cubicBezTo>
                                <a:cubicBezTo>
                                  <a:pt x="1093322" y="4018781"/>
                                  <a:pt x="1097314" y="4011196"/>
                                  <a:pt x="1094919" y="4003611"/>
                                </a:cubicBezTo>
                                <a:cubicBezTo>
                                  <a:pt x="1092524" y="3996426"/>
                                  <a:pt x="1084939" y="3992433"/>
                                  <a:pt x="1077354" y="3994429"/>
                                </a:cubicBezTo>
                                <a:close/>
                                <a:moveTo>
                                  <a:pt x="1074959" y="3987243"/>
                                </a:moveTo>
                                <a:cubicBezTo>
                                  <a:pt x="1086536" y="3983650"/>
                                  <a:pt x="1098911" y="3990037"/>
                                  <a:pt x="1102504" y="4001615"/>
                                </a:cubicBezTo>
                                <a:cubicBezTo>
                                  <a:pt x="1106096" y="4013192"/>
                                  <a:pt x="1099709" y="4025567"/>
                                  <a:pt x="1088132" y="4029160"/>
                                </a:cubicBezTo>
                                <a:cubicBezTo>
                                  <a:pt x="1076556" y="4032753"/>
                                  <a:pt x="1064180" y="4026365"/>
                                  <a:pt x="1060587" y="4014789"/>
                                </a:cubicBezTo>
                                <a:cubicBezTo>
                                  <a:pt x="1056994" y="4003212"/>
                                  <a:pt x="1063381" y="3990836"/>
                                  <a:pt x="1074959" y="3987243"/>
                                </a:cubicBezTo>
                                <a:close/>
                                <a:moveTo>
                                  <a:pt x="1070967" y="3974070"/>
                                </a:moveTo>
                                <a:cubicBezTo>
                                  <a:pt x="1052204" y="3979658"/>
                                  <a:pt x="1041825" y="3999619"/>
                                  <a:pt x="1047414" y="4018382"/>
                                </a:cubicBezTo>
                                <a:cubicBezTo>
                                  <a:pt x="1053003" y="4037144"/>
                                  <a:pt x="1072963" y="4047523"/>
                                  <a:pt x="1091726" y="4041934"/>
                                </a:cubicBezTo>
                                <a:cubicBezTo>
                                  <a:pt x="1110488" y="4036346"/>
                                  <a:pt x="1120868" y="4016386"/>
                                  <a:pt x="1115278" y="3997623"/>
                                </a:cubicBezTo>
                                <a:cubicBezTo>
                                  <a:pt x="1109689" y="3978860"/>
                                  <a:pt x="1089730" y="3968481"/>
                                  <a:pt x="1070967" y="3974070"/>
                                </a:cubicBezTo>
                                <a:close/>
                                <a:moveTo>
                                  <a:pt x="1085644" y="3964745"/>
                                </a:moveTo>
                                <a:cubicBezTo>
                                  <a:pt x="1102429" y="3966485"/>
                                  <a:pt x="1117474" y="3978162"/>
                                  <a:pt x="1122864" y="3995228"/>
                                </a:cubicBezTo>
                                <a:cubicBezTo>
                                  <a:pt x="1130050" y="4017982"/>
                                  <a:pt x="1117274" y="4042334"/>
                                  <a:pt x="1094121" y="4049519"/>
                                </a:cubicBezTo>
                                <a:cubicBezTo>
                                  <a:pt x="1071366" y="4056705"/>
                                  <a:pt x="1047014" y="4043531"/>
                                  <a:pt x="1039829" y="4020777"/>
                                </a:cubicBezTo>
                                <a:cubicBezTo>
                                  <a:pt x="1032643" y="3998023"/>
                                  <a:pt x="1045817" y="3973670"/>
                                  <a:pt x="1068571" y="3966485"/>
                                </a:cubicBezTo>
                                <a:cubicBezTo>
                                  <a:pt x="1074260" y="3964689"/>
                                  <a:pt x="1080049" y="3964165"/>
                                  <a:pt x="1085644" y="3964745"/>
                                </a:cubicBezTo>
                                <a:close/>
                                <a:moveTo>
                                  <a:pt x="3325196" y="3939239"/>
                                </a:moveTo>
                                <a:cubicBezTo>
                                  <a:pt x="3319855" y="3939738"/>
                                  <a:pt x="3314666" y="3942333"/>
                                  <a:pt x="3310875" y="3946924"/>
                                </a:cubicBezTo>
                                <a:lnTo>
                                  <a:pt x="3303689" y="3955707"/>
                                </a:lnTo>
                                <a:cubicBezTo>
                                  <a:pt x="3302490" y="3957304"/>
                                  <a:pt x="3300095" y="3957304"/>
                                  <a:pt x="3298497" y="3956106"/>
                                </a:cubicBezTo>
                                <a:lnTo>
                                  <a:pt x="3289716" y="3948920"/>
                                </a:lnTo>
                                <a:cubicBezTo>
                                  <a:pt x="3284925" y="3945327"/>
                                  <a:pt x="3279335" y="3943730"/>
                                  <a:pt x="3274147" y="3944129"/>
                                </a:cubicBezTo>
                                <a:cubicBezTo>
                                  <a:pt x="3268956" y="3944928"/>
                                  <a:pt x="3263767" y="3947323"/>
                                  <a:pt x="3260172" y="3951714"/>
                                </a:cubicBezTo>
                                <a:cubicBezTo>
                                  <a:pt x="3252591" y="3960897"/>
                                  <a:pt x="3253787" y="3974070"/>
                                  <a:pt x="3262969" y="3981655"/>
                                </a:cubicBezTo>
                                <a:lnTo>
                                  <a:pt x="3306881" y="4018381"/>
                                </a:lnTo>
                                <a:cubicBezTo>
                                  <a:pt x="3318860" y="4003611"/>
                                  <a:pt x="3331235" y="3988840"/>
                                  <a:pt x="3343211" y="3974070"/>
                                </a:cubicBezTo>
                                <a:cubicBezTo>
                                  <a:pt x="3350797" y="3964889"/>
                                  <a:pt x="3349599" y="3951714"/>
                                  <a:pt x="3340416" y="3944129"/>
                                </a:cubicBezTo>
                                <a:cubicBezTo>
                                  <a:pt x="3336025" y="3940337"/>
                                  <a:pt x="3330537" y="3938740"/>
                                  <a:pt x="3325196" y="3939239"/>
                                </a:cubicBezTo>
                                <a:close/>
                                <a:moveTo>
                                  <a:pt x="4598927" y="3935198"/>
                                </a:moveTo>
                                <a:cubicBezTo>
                                  <a:pt x="4609555" y="3937643"/>
                                  <a:pt x="4619236" y="3944130"/>
                                  <a:pt x="4625424" y="3954110"/>
                                </a:cubicBezTo>
                                <a:lnTo>
                                  <a:pt x="4619835" y="3957703"/>
                                </a:lnTo>
                                <a:cubicBezTo>
                                  <a:pt x="4609456" y="3940936"/>
                                  <a:pt x="4587101" y="3935746"/>
                                  <a:pt x="4570334" y="3946126"/>
                                </a:cubicBezTo>
                                <a:cubicBezTo>
                                  <a:pt x="4553567" y="3956506"/>
                                  <a:pt x="4548377" y="3978861"/>
                                  <a:pt x="4558757" y="3995627"/>
                                </a:cubicBezTo>
                                <a:lnTo>
                                  <a:pt x="4553168" y="3999220"/>
                                </a:lnTo>
                                <a:cubicBezTo>
                                  <a:pt x="4540793" y="3979260"/>
                                  <a:pt x="4546781" y="3952913"/>
                                  <a:pt x="4566741" y="3940537"/>
                                </a:cubicBezTo>
                                <a:cubicBezTo>
                                  <a:pt x="4576721" y="3934350"/>
                                  <a:pt x="4588298" y="3932753"/>
                                  <a:pt x="4598927" y="3935198"/>
                                </a:cubicBezTo>
                                <a:close/>
                                <a:moveTo>
                                  <a:pt x="3324497" y="3932503"/>
                                </a:moveTo>
                                <a:cubicBezTo>
                                  <a:pt x="3331735" y="3931854"/>
                                  <a:pt x="3339221" y="3933950"/>
                                  <a:pt x="3345208" y="3938940"/>
                                </a:cubicBezTo>
                                <a:cubicBezTo>
                                  <a:pt x="3357184" y="3948920"/>
                                  <a:pt x="3358778" y="3966885"/>
                                  <a:pt x="3348800" y="3978860"/>
                                </a:cubicBezTo>
                                <a:cubicBezTo>
                                  <a:pt x="3336025" y="3994828"/>
                                  <a:pt x="3322850" y="4010397"/>
                                  <a:pt x="3310075" y="4025966"/>
                                </a:cubicBezTo>
                                <a:cubicBezTo>
                                  <a:pt x="3308878" y="4027563"/>
                                  <a:pt x="3306483" y="4027563"/>
                                  <a:pt x="3304888" y="4026365"/>
                                </a:cubicBezTo>
                                <a:lnTo>
                                  <a:pt x="3258178" y="3987244"/>
                                </a:lnTo>
                                <a:cubicBezTo>
                                  <a:pt x="3246201" y="3977264"/>
                                  <a:pt x="3244605" y="3959300"/>
                                  <a:pt x="3254585" y="3947323"/>
                                </a:cubicBezTo>
                                <a:cubicBezTo>
                                  <a:pt x="3259374" y="3940936"/>
                                  <a:pt x="3266562" y="3937742"/>
                                  <a:pt x="3273746" y="3936944"/>
                                </a:cubicBezTo>
                                <a:cubicBezTo>
                                  <a:pt x="3280931" y="3936544"/>
                                  <a:pt x="3288516" y="3938540"/>
                                  <a:pt x="3294506" y="3943730"/>
                                </a:cubicBezTo>
                                <a:lnTo>
                                  <a:pt x="3300495" y="3948520"/>
                                </a:lnTo>
                                <a:lnTo>
                                  <a:pt x="3305286" y="3942532"/>
                                </a:lnTo>
                                <a:cubicBezTo>
                                  <a:pt x="3310275" y="3936545"/>
                                  <a:pt x="3317262" y="3933152"/>
                                  <a:pt x="3324497" y="3932503"/>
                                </a:cubicBezTo>
                                <a:close/>
                                <a:moveTo>
                                  <a:pt x="2668165" y="3867882"/>
                                </a:moveTo>
                                <a:cubicBezTo>
                                  <a:pt x="2665372" y="3867882"/>
                                  <a:pt x="2662975" y="3869479"/>
                                  <a:pt x="2660580" y="3871874"/>
                                </a:cubicBezTo>
                                <a:lnTo>
                                  <a:pt x="2659383" y="3873072"/>
                                </a:lnTo>
                                <a:lnTo>
                                  <a:pt x="2657786" y="3872274"/>
                                </a:lnTo>
                                <a:cubicBezTo>
                                  <a:pt x="2654992" y="3870676"/>
                                  <a:pt x="2652197" y="3869878"/>
                                  <a:pt x="2649801" y="3870277"/>
                                </a:cubicBezTo>
                                <a:cubicBezTo>
                                  <a:pt x="2647406" y="3870676"/>
                                  <a:pt x="2645010" y="3871874"/>
                                  <a:pt x="2643813" y="3874270"/>
                                </a:cubicBezTo>
                                <a:cubicBezTo>
                                  <a:pt x="2642215" y="3876665"/>
                                  <a:pt x="2642215" y="3879859"/>
                                  <a:pt x="2643414" y="3883052"/>
                                </a:cubicBezTo>
                                <a:cubicBezTo>
                                  <a:pt x="2646607" y="3891436"/>
                                  <a:pt x="2657387" y="3897024"/>
                                  <a:pt x="2661777" y="3899020"/>
                                </a:cubicBezTo>
                                <a:cubicBezTo>
                                  <a:pt x="2662576" y="3899419"/>
                                  <a:pt x="2663374" y="3899020"/>
                                  <a:pt x="2664173" y="3898621"/>
                                </a:cubicBezTo>
                                <a:cubicBezTo>
                                  <a:pt x="2668165" y="3895428"/>
                                  <a:pt x="2676947" y="3887044"/>
                                  <a:pt x="2677744" y="3879060"/>
                                </a:cubicBezTo>
                                <a:cubicBezTo>
                                  <a:pt x="2678144" y="3875468"/>
                                  <a:pt x="2676947" y="3872274"/>
                                  <a:pt x="2674952" y="3870277"/>
                                </a:cubicBezTo>
                                <a:cubicBezTo>
                                  <a:pt x="2672956" y="3868281"/>
                                  <a:pt x="2670560" y="3867483"/>
                                  <a:pt x="2668165" y="3867882"/>
                                </a:cubicBezTo>
                                <a:close/>
                                <a:moveTo>
                                  <a:pt x="2667766" y="3863491"/>
                                </a:moveTo>
                                <a:cubicBezTo>
                                  <a:pt x="2671757" y="3863092"/>
                                  <a:pt x="2675351" y="3864289"/>
                                  <a:pt x="2678144" y="3867083"/>
                                </a:cubicBezTo>
                                <a:cubicBezTo>
                                  <a:pt x="2680941" y="3869878"/>
                                  <a:pt x="2682536" y="3874669"/>
                                  <a:pt x="2682137" y="3879060"/>
                                </a:cubicBezTo>
                                <a:cubicBezTo>
                                  <a:pt x="2681738" y="3883452"/>
                                  <a:pt x="2679343" y="3888242"/>
                                  <a:pt x="2675351" y="3893032"/>
                                </a:cubicBezTo>
                                <a:cubicBezTo>
                                  <a:pt x="2672158" y="3896625"/>
                                  <a:pt x="2668963" y="3899819"/>
                                  <a:pt x="2666568" y="3901815"/>
                                </a:cubicBezTo>
                                <a:cubicBezTo>
                                  <a:pt x="2665769" y="3902613"/>
                                  <a:pt x="2664571" y="3903411"/>
                                  <a:pt x="2663374" y="3903411"/>
                                </a:cubicBezTo>
                                <a:cubicBezTo>
                                  <a:pt x="2662176" y="3903811"/>
                                  <a:pt x="2660978" y="3903411"/>
                                  <a:pt x="2659782" y="3903012"/>
                                </a:cubicBezTo>
                                <a:cubicBezTo>
                                  <a:pt x="2653794" y="3900218"/>
                                  <a:pt x="2643015" y="3894230"/>
                                  <a:pt x="2639421" y="3885048"/>
                                </a:cubicBezTo>
                                <a:cubicBezTo>
                                  <a:pt x="2637825" y="3880657"/>
                                  <a:pt x="2637825" y="3875867"/>
                                  <a:pt x="2640220" y="3872274"/>
                                </a:cubicBezTo>
                                <a:cubicBezTo>
                                  <a:pt x="2642215" y="3868680"/>
                                  <a:pt x="2645410" y="3866285"/>
                                  <a:pt x="2649402" y="3865886"/>
                                </a:cubicBezTo>
                                <a:cubicBezTo>
                                  <a:pt x="2652594" y="3865487"/>
                                  <a:pt x="2655790" y="3866285"/>
                                  <a:pt x="2658983" y="3867882"/>
                                </a:cubicBezTo>
                                <a:cubicBezTo>
                                  <a:pt x="2661777" y="3865487"/>
                                  <a:pt x="2664972" y="3863890"/>
                                  <a:pt x="2667766" y="3863491"/>
                                </a:cubicBezTo>
                                <a:close/>
                                <a:moveTo>
                                  <a:pt x="4854963" y="3861096"/>
                                </a:moveTo>
                                <a:cubicBezTo>
                                  <a:pt x="4847378" y="3863492"/>
                                  <a:pt x="4843385" y="3871077"/>
                                  <a:pt x="4845780" y="3878662"/>
                                </a:cubicBezTo>
                                <a:cubicBezTo>
                                  <a:pt x="4848177" y="3886246"/>
                                  <a:pt x="4855761" y="3890238"/>
                                  <a:pt x="4863346" y="3887843"/>
                                </a:cubicBezTo>
                                <a:cubicBezTo>
                                  <a:pt x="4870931" y="3885448"/>
                                  <a:pt x="4874923" y="3877863"/>
                                  <a:pt x="4872528" y="3870278"/>
                                </a:cubicBezTo>
                                <a:cubicBezTo>
                                  <a:pt x="4870133" y="3863093"/>
                                  <a:pt x="4862149" y="3858701"/>
                                  <a:pt x="4854963" y="3861096"/>
                                </a:cubicBezTo>
                                <a:close/>
                                <a:moveTo>
                                  <a:pt x="4852568" y="3853511"/>
                                </a:moveTo>
                                <a:cubicBezTo>
                                  <a:pt x="4864145" y="3849918"/>
                                  <a:pt x="4876520" y="3856305"/>
                                  <a:pt x="4880113" y="3867883"/>
                                </a:cubicBezTo>
                                <a:cubicBezTo>
                                  <a:pt x="4883705" y="3879460"/>
                                  <a:pt x="4877318" y="3891835"/>
                                  <a:pt x="4865741" y="3895428"/>
                                </a:cubicBezTo>
                                <a:cubicBezTo>
                                  <a:pt x="4854165" y="3899021"/>
                                  <a:pt x="4841788" y="3892633"/>
                                  <a:pt x="4838196" y="3881057"/>
                                </a:cubicBezTo>
                                <a:cubicBezTo>
                                  <a:pt x="4834603" y="3869480"/>
                                  <a:pt x="4840990" y="3857104"/>
                                  <a:pt x="4852568" y="3853511"/>
                                </a:cubicBezTo>
                                <a:close/>
                                <a:moveTo>
                                  <a:pt x="4848576" y="3840737"/>
                                </a:moveTo>
                                <a:cubicBezTo>
                                  <a:pt x="4829813" y="3846326"/>
                                  <a:pt x="4819434" y="3866287"/>
                                  <a:pt x="4825022" y="3885049"/>
                                </a:cubicBezTo>
                                <a:cubicBezTo>
                                  <a:pt x="4830611" y="3903811"/>
                                  <a:pt x="4850572" y="3914190"/>
                                  <a:pt x="4869334" y="3908602"/>
                                </a:cubicBezTo>
                                <a:cubicBezTo>
                                  <a:pt x="4888097" y="3903013"/>
                                  <a:pt x="4898476" y="3883053"/>
                                  <a:pt x="4892887" y="3864291"/>
                                </a:cubicBezTo>
                                <a:cubicBezTo>
                                  <a:pt x="4887298" y="3845527"/>
                                  <a:pt x="4867338" y="3835148"/>
                                  <a:pt x="4848576" y="3840737"/>
                                </a:cubicBezTo>
                                <a:close/>
                                <a:moveTo>
                                  <a:pt x="4863253" y="3831013"/>
                                </a:moveTo>
                                <a:cubicBezTo>
                                  <a:pt x="4880038" y="3832753"/>
                                  <a:pt x="4895083" y="3844430"/>
                                  <a:pt x="4900472" y="3861496"/>
                                </a:cubicBezTo>
                                <a:cubicBezTo>
                                  <a:pt x="4907657" y="3884650"/>
                                  <a:pt x="4894484" y="3909001"/>
                                  <a:pt x="4871730" y="3915787"/>
                                </a:cubicBezTo>
                                <a:cubicBezTo>
                                  <a:pt x="4848975" y="3922973"/>
                                  <a:pt x="4824623" y="3909799"/>
                                  <a:pt x="4817438" y="3887045"/>
                                </a:cubicBezTo>
                                <a:cubicBezTo>
                                  <a:pt x="4810252" y="3864291"/>
                                  <a:pt x="4823426" y="3839938"/>
                                  <a:pt x="4846181" y="3832753"/>
                                </a:cubicBezTo>
                                <a:cubicBezTo>
                                  <a:pt x="4851869" y="3830957"/>
                                  <a:pt x="4857658" y="3830433"/>
                                  <a:pt x="4863253" y="3831013"/>
                                </a:cubicBezTo>
                                <a:close/>
                                <a:moveTo>
                                  <a:pt x="399862" y="3819080"/>
                                </a:moveTo>
                                <a:cubicBezTo>
                                  <a:pt x="394523" y="3819579"/>
                                  <a:pt x="389333" y="3822174"/>
                                  <a:pt x="385541" y="3826765"/>
                                </a:cubicBezTo>
                                <a:lnTo>
                                  <a:pt x="378354" y="3835548"/>
                                </a:lnTo>
                                <a:cubicBezTo>
                                  <a:pt x="377157" y="3837145"/>
                                  <a:pt x="374761" y="3837145"/>
                                  <a:pt x="373165" y="3835947"/>
                                </a:cubicBezTo>
                                <a:lnTo>
                                  <a:pt x="364382" y="3828761"/>
                                </a:lnTo>
                                <a:cubicBezTo>
                                  <a:pt x="359592" y="3825168"/>
                                  <a:pt x="354003" y="3823571"/>
                                  <a:pt x="348814" y="3823970"/>
                                </a:cubicBezTo>
                                <a:cubicBezTo>
                                  <a:pt x="343624" y="3824369"/>
                                  <a:pt x="338434" y="3827164"/>
                                  <a:pt x="334842" y="3831555"/>
                                </a:cubicBezTo>
                                <a:cubicBezTo>
                                  <a:pt x="327257" y="3840738"/>
                                  <a:pt x="328454" y="3853911"/>
                                  <a:pt x="337636" y="3861496"/>
                                </a:cubicBezTo>
                                <a:lnTo>
                                  <a:pt x="381549" y="3898222"/>
                                </a:lnTo>
                                <a:cubicBezTo>
                                  <a:pt x="393525" y="3883452"/>
                                  <a:pt x="405900" y="3868681"/>
                                  <a:pt x="417876" y="3853911"/>
                                </a:cubicBezTo>
                                <a:cubicBezTo>
                                  <a:pt x="425461" y="3844730"/>
                                  <a:pt x="424263" y="3831555"/>
                                  <a:pt x="415082" y="3823970"/>
                                </a:cubicBezTo>
                                <a:cubicBezTo>
                                  <a:pt x="410690" y="3820178"/>
                                  <a:pt x="405201" y="3818581"/>
                                  <a:pt x="399862" y="3819080"/>
                                </a:cubicBezTo>
                                <a:close/>
                                <a:moveTo>
                                  <a:pt x="398764" y="3812344"/>
                                </a:moveTo>
                                <a:cubicBezTo>
                                  <a:pt x="406000" y="3811696"/>
                                  <a:pt x="413485" y="3813791"/>
                                  <a:pt x="419473" y="3818781"/>
                                </a:cubicBezTo>
                                <a:cubicBezTo>
                                  <a:pt x="431449" y="3828761"/>
                                  <a:pt x="433046" y="3846726"/>
                                  <a:pt x="423066" y="3858701"/>
                                </a:cubicBezTo>
                                <a:cubicBezTo>
                                  <a:pt x="410291" y="3874669"/>
                                  <a:pt x="397118" y="3890238"/>
                                  <a:pt x="384342" y="3905807"/>
                                </a:cubicBezTo>
                                <a:cubicBezTo>
                                  <a:pt x="383146" y="3907404"/>
                                  <a:pt x="380750" y="3907404"/>
                                  <a:pt x="379154" y="3906206"/>
                                </a:cubicBezTo>
                                <a:lnTo>
                                  <a:pt x="332446" y="3867085"/>
                                </a:lnTo>
                                <a:cubicBezTo>
                                  <a:pt x="320470" y="3857105"/>
                                  <a:pt x="318874" y="3839141"/>
                                  <a:pt x="328854" y="3827164"/>
                                </a:cubicBezTo>
                                <a:cubicBezTo>
                                  <a:pt x="333644" y="3820777"/>
                                  <a:pt x="340830" y="3817583"/>
                                  <a:pt x="348015" y="3816785"/>
                                </a:cubicBezTo>
                                <a:cubicBezTo>
                                  <a:pt x="355201" y="3815986"/>
                                  <a:pt x="362786" y="3818381"/>
                                  <a:pt x="368773" y="3823571"/>
                                </a:cubicBezTo>
                                <a:lnTo>
                                  <a:pt x="374761" y="3828361"/>
                                </a:lnTo>
                                <a:lnTo>
                                  <a:pt x="379553" y="3822373"/>
                                </a:lnTo>
                                <a:cubicBezTo>
                                  <a:pt x="384543" y="3816386"/>
                                  <a:pt x="391529" y="3812993"/>
                                  <a:pt x="398764" y="3812344"/>
                                </a:cubicBezTo>
                                <a:close/>
                                <a:moveTo>
                                  <a:pt x="7102801" y="3805906"/>
                                </a:moveTo>
                                <a:cubicBezTo>
                                  <a:pt x="7097462" y="3806405"/>
                                  <a:pt x="7092272" y="3809000"/>
                                  <a:pt x="7088480" y="3813591"/>
                                </a:cubicBezTo>
                                <a:lnTo>
                                  <a:pt x="7081294" y="3822374"/>
                                </a:lnTo>
                                <a:cubicBezTo>
                                  <a:pt x="7080097" y="3823971"/>
                                  <a:pt x="7077702" y="3823971"/>
                                  <a:pt x="7076105" y="3822773"/>
                                </a:cubicBezTo>
                                <a:lnTo>
                                  <a:pt x="7067322" y="3815587"/>
                                </a:lnTo>
                                <a:cubicBezTo>
                                  <a:pt x="7062532" y="3811994"/>
                                  <a:pt x="7056943" y="3810397"/>
                                  <a:pt x="7051754" y="3810796"/>
                                </a:cubicBezTo>
                                <a:cubicBezTo>
                                  <a:pt x="7046563" y="3811195"/>
                                  <a:pt x="7041373" y="3813990"/>
                                  <a:pt x="7037781" y="3818381"/>
                                </a:cubicBezTo>
                                <a:cubicBezTo>
                                  <a:pt x="7030196" y="3827564"/>
                                  <a:pt x="7031393" y="3840737"/>
                                  <a:pt x="7040575" y="3848322"/>
                                </a:cubicBezTo>
                                <a:lnTo>
                                  <a:pt x="7084488" y="3885048"/>
                                </a:lnTo>
                                <a:cubicBezTo>
                                  <a:pt x="7096464" y="3870278"/>
                                  <a:pt x="7108839" y="3855507"/>
                                  <a:pt x="7120815" y="3840737"/>
                                </a:cubicBezTo>
                                <a:cubicBezTo>
                                  <a:pt x="7128400" y="3831556"/>
                                  <a:pt x="7127202" y="3818381"/>
                                  <a:pt x="7118021" y="3810796"/>
                                </a:cubicBezTo>
                                <a:cubicBezTo>
                                  <a:pt x="7113630" y="3807004"/>
                                  <a:pt x="7108141" y="3805407"/>
                                  <a:pt x="7102801" y="3805906"/>
                                </a:cubicBezTo>
                                <a:close/>
                                <a:moveTo>
                                  <a:pt x="7101703" y="3799170"/>
                                </a:moveTo>
                                <a:cubicBezTo>
                                  <a:pt x="7108939" y="3798521"/>
                                  <a:pt x="7116424" y="3800617"/>
                                  <a:pt x="7122412" y="3805607"/>
                                </a:cubicBezTo>
                                <a:cubicBezTo>
                                  <a:pt x="7134388" y="3815587"/>
                                  <a:pt x="7135985" y="3833552"/>
                                  <a:pt x="7126005" y="3845527"/>
                                </a:cubicBezTo>
                                <a:cubicBezTo>
                                  <a:pt x="7113230" y="3861495"/>
                                  <a:pt x="7100057" y="3877064"/>
                                  <a:pt x="7087282" y="3892633"/>
                                </a:cubicBezTo>
                                <a:cubicBezTo>
                                  <a:pt x="7086085" y="3894230"/>
                                  <a:pt x="7083690" y="3894230"/>
                                  <a:pt x="7082093" y="3893032"/>
                                </a:cubicBezTo>
                                <a:lnTo>
                                  <a:pt x="7035385" y="3853911"/>
                                </a:lnTo>
                                <a:cubicBezTo>
                                  <a:pt x="7023409" y="3843931"/>
                                  <a:pt x="7021813" y="3825967"/>
                                  <a:pt x="7031793" y="3813990"/>
                                </a:cubicBezTo>
                                <a:cubicBezTo>
                                  <a:pt x="7036583" y="3807603"/>
                                  <a:pt x="7043769" y="3804409"/>
                                  <a:pt x="7050954" y="3803611"/>
                                </a:cubicBezTo>
                                <a:cubicBezTo>
                                  <a:pt x="7058540" y="3802812"/>
                                  <a:pt x="7065726" y="3804808"/>
                                  <a:pt x="7071714" y="3810397"/>
                                </a:cubicBezTo>
                                <a:lnTo>
                                  <a:pt x="7077702" y="3815187"/>
                                </a:lnTo>
                                <a:lnTo>
                                  <a:pt x="7082492" y="3809199"/>
                                </a:lnTo>
                                <a:cubicBezTo>
                                  <a:pt x="7087482" y="3803212"/>
                                  <a:pt x="7094468" y="3799819"/>
                                  <a:pt x="7101703" y="3799170"/>
                                </a:cubicBezTo>
                                <a:close/>
                                <a:moveTo>
                                  <a:pt x="1700755" y="3797873"/>
                                </a:moveTo>
                                <a:cubicBezTo>
                                  <a:pt x="1711384" y="3800318"/>
                                  <a:pt x="1721064" y="3806805"/>
                                  <a:pt x="1727252" y="3816785"/>
                                </a:cubicBezTo>
                                <a:lnTo>
                                  <a:pt x="1721663" y="3820378"/>
                                </a:lnTo>
                                <a:cubicBezTo>
                                  <a:pt x="1711284" y="3803611"/>
                                  <a:pt x="1688929" y="3798421"/>
                                  <a:pt x="1672161" y="3808801"/>
                                </a:cubicBezTo>
                                <a:cubicBezTo>
                                  <a:pt x="1655395" y="3819181"/>
                                  <a:pt x="1650205" y="3841536"/>
                                  <a:pt x="1660585" y="3858302"/>
                                </a:cubicBezTo>
                                <a:lnTo>
                                  <a:pt x="1654996" y="3861895"/>
                                </a:lnTo>
                                <a:cubicBezTo>
                                  <a:pt x="1642621" y="3841935"/>
                                  <a:pt x="1648609" y="3815588"/>
                                  <a:pt x="1668568" y="3803212"/>
                                </a:cubicBezTo>
                                <a:cubicBezTo>
                                  <a:pt x="1678548" y="3797025"/>
                                  <a:pt x="1690126" y="3795428"/>
                                  <a:pt x="1700755" y="3797873"/>
                                </a:cubicBezTo>
                                <a:close/>
                                <a:moveTo>
                                  <a:pt x="6445770" y="3734151"/>
                                </a:moveTo>
                                <a:cubicBezTo>
                                  <a:pt x="6442976" y="3734151"/>
                                  <a:pt x="6440580" y="3735747"/>
                                  <a:pt x="6438185" y="3738143"/>
                                </a:cubicBezTo>
                                <a:lnTo>
                                  <a:pt x="6436988" y="3739341"/>
                                </a:lnTo>
                                <a:lnTo>
                                  <a:pt x="6435391" y="3738542"/>
                                </a:lnTo>
                                <a:cubicBezTo>
                                  <a:pt x="6432596" y="3736945"/>
                                  <a:pt x="6429802" y="3736147"/>
                                  <a:pt x="6427407" y="3736546"/>
                                </a:cubicBezTo>
                                <a:cubicBezTo>
                                  <a:pt x="6425011" y="3736546"/>
                                  <a:pt x="6422615" y="3738143"/>
                                  <a:pt x="6421418" y="3740539"/>
                                </a:cubicBezTo>
                                <a:cubicBezTo>
                                  <a:pt x="6419821" y="3742934"/>
                                  <a:pt x="6419821" y="3746128"/>
                                  <a:pt x="6421019" y="3749321"/>
                                </a:cubicBezTo>
                                <a:cubicBezTo>
                                  <a:pt x="6424212" y="3757704"/>
                                  <a:pt x="6434992" y="3763293"/>
                                  <a:pt x="6439383" y="3765289"/>
                                </a:cubicBezTo>
                                <a:cubicBezTo>
                                  <a:pt x="6440181" y="3765688"/>
                                  <a:pt x="6440980" y="3765289"/>
                                  <a:pt x="6441778" y="3764890"/>
                                </a:cubicBezTo>
                                <a:cubicBezTo>
                                  <a:pt x="6445770" y="3761696"/>
                                  <a:pt x="6454552" y="3753712"/>
                                  <a:pt x="6455351" y="3745329"/>
                                </a:cubicBezTo>
                                <a:cubicBezTo>
                                  <a:pt x="6455750" y="3741736"/>
                                  <a:pt x="6454552" y="3738542"/>
                                  <a:pt x="6452556" y="3736546"/>
                                </a:cubicBezTo>
                                <a:cubicBezTo>
                                  <a:pt x="6450560" y="3734550"/>
                                  <a:pt x="6448165" y="3733751"/>
                                  <a:pt x="6445770" y="3734151"/>
                                </a:cubicBezTo>
                                <a:close/>
                                <a:moveTo>
                                  <a:pt x="6445371" y="3730159"/>
                                </a:moveTo>
                                <a:cubicBezTo>
                                  <a:pt x="6449363" y="3729759"/>
                                  <a:pt x="6452956" y="3730957"/>
                                  <a:pt x="6455750" y="3733751"/>
                                </a:cubicBezTo>
                                <a:cubicBezTo>
                                  <a:pt x="6458544" y="3736546"/>
                                  <a:pt x="6460141" y="3741337"/>
                                  <a:pt x="6459742" y="3745728"/>
                                </a:cubicBezTo>
                                <a:cubicBezTo>
                                  <a:pt x="6459343" y="3750120"/>
                                  <a:pt x="6456948" y="3754511"/>
                                  <a:pt x="6452956" y="3759700"/>
                                </a:cubicBezTo>
                                <a:cubicBezTo>
                                  <a:pt x="6449762" y="3763293"/>
                                  <a:pt x="6446568" y="3766487"/>
                                  <a:pt x="6444173" y="3768483"/>
                                </a:cubicBezTo>
                                <a:cubicBezTo>
                                  <a:pt x="6443375" y="3769281"/>
                                  <a:pt x="6442177" y="3770079"/>
                                  <a:pt x="6440980" y="3770079"/>
                                </a:cubicBezTo>
                                <a:cubicBezTo>
                                  <a:pt x="6439782" y="3770479"/>
                                  <a:pt x="6438584" y="3770079"/>
                                  <a:pt x="6437387" y="3769680"/>
                                </a:cubicBezTo>
                                <a:cubicBezTo>
                                  <a:pt x="6431399" y="3766886"/>
                                  <a:pt x="6420619" y="3760898"/>
                                  <a:pt x="6417027" y="3751716"/>
                                </a:cubicBezTo>
                                <a:cubicBezTo>
                                  <a:pt x="6415430" y="3747325"/>
                                  <a:pt x="6415430" y="3742535"/>
                                  <a:pt x="6417825" y="3738942"/>
                                </a:cubicBezTo>
                                <a:cubicBezTo>
                                  <a:pt x="6419821" y="3735348"/>
                                  <a:pt x="6423015" y="3732953"/>
                                  <a:pt x="6427008" y="3732554"/>
                                </a:cubicBezTo>
                                <a:cubicBezTo>
                                  <a:pt x="6430201" y="3732155"/>
                                  <a:pt x="6433395" y="3732953"/>
                                  <a:pt x="6436588" y="3734550"/>
                                </a:cubicBezTo>
                                <a:cubicBezTo>
                                  <a:pt x="6439383" y="3732155"/>
                                  <a:pt x="6442576" y="3730558"/>
                                  <a:pt x="6445371" y="3730159"/>
                                </a:cubicBezTo>
                                <a:close/>
                                <a:moveTo>
                                  <a:pt x="1956789" y="3723771"/>
                                </a:moveTo>
                                <a:cubicBezTo>
                                  <a:pt x="1949203" y="3726168"/>
                                  <a:pt x="1945211" y="3733752"/>
                                  <a:pt x="1947607" y="3741337"/>
                                </a:cubicBezTo>
                                <a:cubicBezTo>
                                  <a:pt x="1950003" y="3748922"/>
                                  <a:pt x="1957588" y="3752914"/>
                                  <a:pt x="1965172" y="3750519"/>
                                </a:cubicBezTo>
                                <a:cubicBezTo>
                                  <a:pt x="1972757" y="3748124"/>
                                  <a:pt x="1976749" y="3740539"/>
                                  <a:pt x="1974354" y="3732954"/>
                                </a:cubicBezTo>
                                <a:cubicBezTo>
                                  <a:pt x="1971959" y="3725369"/>
                                  <a:pt x="1964374" y="3721376"/>
                                  <a:pt x="1956789" y="3723771"/>
                                </a:cubicBezTo>
                                <a:close/>
                                <a:moveTo>
                                  <a:pt x="1954394" y="3716187"/>
                                </a:moveTo>
                                <a:cubicBezTo>
                                  <a:pt x="1965971" y="3712594"/>
                                  <a:pt x="1978346" y="3718981"/>
                                  <a:pt x="1981939" y="3730559"/>
                                </a:cubicBezTo>
                                <a:cubicBezTo>
                                  <a:pt x="1985532" y="3742136"/>
                                  <a:pt x="1979145" y="3754511"/>
                                  <a:pt x="1967568" y="3758104"/>
                                </a:cubicBezTo>
                                <a:cubicBezTo>
                                  <a:pt x="1955991" y="3761696"/>
                                  <a:pt x="1943616" y="3755309"/>
                                  <a:pt x="1940023" y="3743732"/>
                                </a:cubicBezTo>
                                <a:cubicBezTo>
                                  <a:pt x="1936429" y="3732156"/>
                                  <a:pt x="1942816" y="3719779"/>
                                  <a:pt x="1954394" y="3716187"/>
                                </a:cubicBezTo>
                                <a:close/>
                                <a:moveTo>
                                  <a:pt x="1950402" y="3703413"/>
                                </a:moveTo>
                                <a:cubicBezTo>
                                  <a:pt x="1931640" y="3709002"/>
                                  <a:pt x="1921260" y="3728962"/>
                                  <a:pt x="1926849" y="3747725"/>
                                </a:cubicBezTo>
                                <a:cubicBezTo>
                                  <a:pt x="1932437" y="3766487"/>
                                  <a:pt x="1952398" y="3776866"/>
                                  <a:pt x="1971161" y="3771277"/>
                                </a:cubicBezTo>
                                <a:cubicBezTo>
                                  <a:pt x="1989923" y="3765689"/>
                                  <a:pt x="2000303" y="3745729"/>
                                  <a:pt x="1994714" y="3726966"/>
                                </a:cubicBezTo>
                                <a:cubicBezTo>
                                  <a:pt x="1989124" y="3708203"/>
                                  <a:pt x="1969165" y="3697824"/>
                                  <a:pt x="1950402" y="3703413"/>
                                </a:cubicBezTo>
                                <a:close/>
                                <a:moveTo>
                                  <a:pt x="1965079" y="3693689"/>
                                </a:moveTo>
                                <a:cubicBezTo>
                                  <a:pt x="1981864" y="3695429"/>
                                  <a:pt x="1996909" y="3707106"/>
                                  <a:pt x="2002299" y="3724172"/>
                                </a:cubicBezTo>
                                <a:cubicBezTo>
                                  <a:pt x="2009485" y="3746926"/>
                                  <a:pt x="1996310" y="3771677"/>
                                  <a:pt x="1973556" y="3778463"/>
                                </a:cubicBezTo>
                                <a:cubicBezTo>
                                  <a:pt x="1950801" y="3785648"/>
                                  <a:pt x="1926449" y="3772475"/>
                                  <a:pt x="1919264" y="3749721"/>
                                </a:cubicBezTo>
                                <a:cubicBezTo>
                                  <a:pt x="1912078" y="3726966"/>
                                  <a:pt x="1925252" y="3702614"/>
                                  <a:pt x="1948007" y="3695429"/>
                                </a:cubicBezTo>
                                <a:cubicBezTo>
                                  <a:pt x="1953695" y="3693633"/>
                                  <a:pt x="1959483" y="3693109"/>
                                  <a:pt x="1965079" y="3693689"/>
                                </a:cubicBezTo>
                                <a:close/>
                                <a:moveTo>
                                  <a:pt x="4204618" y="3668582"/>
                                </a:moveTo>
                                <a:cubicBezTo>
                                  <a:pt x="4199279" y="3669081"/>
                                  <a:pt x="4194089" y="3671676"/>
                                  <a:pt x="4190297" y="3676267"/>
                                </a:cubicBezTo>
                                <a:lnTo>
                                  <a:pt x="4183111" y="3685050"/>
                                </a:lnTo>
                                <a:cubicBezTo>
                                  <a:pt x="4181914" y="3686647"/>
                                  <a:pt x="4179519" y="3686647"/>
                                  <a:pt x="4177922" y="3685449"/>
                                </a:cubicBezTo>
                                <a:lnTo>
                                  <a:pt x="4169139" y="3678263"/>
                                </a:lnTo>
                                <a:cubicBezTo>
                                  <a:pt x="4164349" y="3674670"/>
                                  <a:pt x="4158760" y="3673073"/>
                                  <a:pt x="4153571" y="3673472"/>
                                </a:cubicBezTo>
                                <a:cubicBezTo>
                                  <a:pt x="4148380" y="3673871"/>
                                  <a:pt x="4143190" y="3676666"/>
                                  <a:pt x="4139598" y="3681057"/>
                                </a:cubicBezTo>
                                <a:cubicBezTo>
                                  <a:pt x="4132013" y="3690240"/>
                                  <a:pt x="4133210" y="3703413"/>
                                  <a:pt x="4142392" y="3710998"/>
                                </a:cubicBezTo>
                                <a:lnTo>
                                  <a:pt x="4186305" y="3747724"/>
                                </a:lnTo>
                                <a:cubicBezTo>
                                  <a:pt x="4198281" y="3732954"/>
                                  <a:pt x="4210656" y="3718184"/>
                                  <a:pt x="4222632" y="3703413"/>
                                </a:cubicBezTo>
                                <a:cubicBezTo>
                                  <a:pt x="4230217" y="3694232"/>
                                  <a:pt x="4229019" y="3681057"/>
                                  <a:pt x="4219838" y="3673472"/>
                                </a:cubicBezTo>
                                <a:cubicBezTo>
                                  <a:pt x="4215447" y="3669680"/>
                                  <a:pt x="4209958" y="3668083"/>
                                  <a:pt x="4204618" y="3668582"/>
                                </a:cubicBezTo>
                                <a:close/>
                                <a:moveTo>
                                  <a:pt x="5478361" y="3664541"/>
                                </a:moveTo>
                                <a:cubicBezTo>
                                  <a:pt x="5488990" y="3666986"/>
                                  <a:pt x="5498671" y="3673473"/>
                                  <a:pt x="5504859" y="3683453"/>
                                </a:cubicBezTo>
                                <a:lnTo>
                                  <a:pt x="5499270" y="3687046"/>
                                </a:lnTo>
                                <a:cubicBezTo>
                                  <a:pt x="5488891" y="3670279"/>
                                  <a:pt x="5466536" y="3665089"/>
                                  <a:pt x="5449769" y="3675469"/>
                                </a:cubicBezTo>
                                <a:cubicBezTo>
                                  <a:pt x="5433002" y="3685849"/>
                                  <a:pt x="5427812" y="3708204"/>
                                  <a:pt x="5438192" y="3724970"/>
                                </a:cubicBezTo>
                                <a:lnTo>
                                  <a:pt x="5432603" y="3728563"/>
                                </a:lnTo>
                                <a:cubicBezTo>
                                  <a:pt x="5420228" y="3708603"/>
                                  <a:pt x="5426216" y="3682256"/>
                                  <a:pt x="5446176" y="3669880"/>
                                </a:cubicBezTo>
                                <a:cubicBezTo>
                                  <a:pt x="5456156" y="3663693"/>
                                  <a:pt x="5467733" y="3662096"/>
                                  <a:pt x="5478361" y="3664541"/>
                                </a:cubicBezTo>
                                <a:close/>
                                <a:moveTo>
                                  <a:pt x="4203520" y="3661846"/>
                                </a:moveTo>
                                <a:cubicBezTo>
                                  <a:pt x="4210756" y="3661197"/>
                                  <a:pt x="4218241" y="3663293"/>
                                  <a:pt x="4224229" y="3668283"/>
                                </a:cubicBezTo>
                                <a:cubicBezTo>
                                  <a:pt x="4236205" y="3678263"/>
                                  <a:pt x="4237802" y="3696228"/>
                                  <a:pt x="4227822" y="3708204"/>
                                </a:cubicBezTo>
                                <a:cubicBezTo>
                                  <a:pt x="4215047" y="3724172"/>
                                  <a:pt x="4201874" y="3739740"/>
                                  <a:pt x="4189099" y="3755309"/>
                                </a:cubicBezTo>
                                <a:cubicBezTo>
                                  <a:pt x="4187902" y="3756906"/>
                                  <a:pt x="4185507" y="3756906"/>
                                  <a:pt x="4183910" y="3755708"/>
                                </a:cubicBezTo>
                                <a:lnTo>
                                  <a:pt x="4137202" y="3716587"/>
                                </a:lnTo>
                                <a:cubicBezTo>
                                  <a:pt x="4125226" y="3706607"/>
                                  <a:pt x="4123630" y="3688643"/>
                                  <a:pt x="4133610" y="3676666"/>
                                </a:cubicBezTo>
                                <a:cubicBezTo>
                                  <a:pt x="4138400" y="3670279"/>
                                  <a:pt x="4145586" y="3667085"/>
                                  <a:pt x="4152771" y="3666287"/>
                                </a:cubicBezTo>
                                <a:cubicBezTo>
                                  <a:pt x="4160357" y="3665488"/>
                                  <a:pt x="4167543" y="3667883"/>
                                  <a:pt x="4173531" y="3673073"/>
                                </a:cubicBezTo>
                                <a:lnTo>
                                  <a:pt x="4179519" y="3677863"/>
                                </a:lnTo>
                                <a:lnTo>
                                  <a:pt x="4184309" y="3671875"/>
                                </a:lnTo>
                                <a:cubicBezTo>
                                  <a:pt x="4189299" y="3665887"/>
                                  <a:pt x="4196285" y="3662494"/>
                                  <a:pt x="4203520" y="3661846"/>
                                </a:cubicBezTo>
                                <a:close/>
                                <a:moveTo>
                                  <a:pt x="3547595" y="3596827"/>
                                </a:moveTo>
                                <a:cubicBezTo>
                                  <a:pt x="3544799" y="3596827"/>
                                  <a:pt x="3542403" y="3598424"/>
                                  <a:pt x="3540009" y="3600819"/>
                                </a:cubicBezTo>
                                <a:lnTo>
                                  <a:pt x="3538810" y="3602017"/>
                                </a:lnTo>
                                <a:lnTo>
                                  <a:pt x="3537215" y="3601218"/>
                                </a:lnTo>
                                <a:cubicBezTo>
                                  <a:pt x="3534418" y="3599621"/>
                                  <a:pt x="3531624" y="3598823"/>
                                  <a:pt x="3529228" y="3599222"/>
                                </a:cubicBezTo>
                                <a:cubicBezTo>
                                  <a:pt x="3526834" y="3599621"/>
                                  <a:pt x="3524437" y="3600819"/>
                                  <a:pt x="3523243" y="3603215"/>
                                </a:cubicBezTo>
                                <a:cubicBezTo>
                                  <a:pt x="3521643" y="3605610"/>
                                  <a:pt x="3521643" y="3608804"/>
                                  <a:pt x="3522841" y="3611997"/>
                                </a:cubicBezTo>
                                <a:cubicBezTo>
                                  <a:pt x="3526035" y="3620380"/>
                                  <a:pt x="3536816" y="3625969"/>
                                  <a:pt x="3541207" y="3627965"/>
                                </a:cubicBezTo>
                                <a:cubicBezTo>
                                  <a:pt x="3542006" y="3628364"/>
                                  <a:pt x="3542802" y="3627965"/>
                                  <a:pt x="3543602" y="3627566"/>
                                </a:cubicBezTo>
                                <a:cubicBezTo>
                                  <a:pt x="3547595" y="3624372"/>
                                  <a:pt x="3556379" y="3616388"/>
                                  <a:pt x="3557176" y="3608005"/>
                                </a:cubicBezTo>
                                <a:cubicBezTo>
                                  <a:pt x="3557577" y="3604412"/>
                                  <a:pt x="3556379" y="3601218"/>
                                  <a:pt x="3554380" y="3599222"/>
                                </a:cubicBezTo>
                                <a:cubicBezTo>
                                  <a:pt x="3552388" y="3597226"/>
                                  <a:pt x="3549992" y="3596428"/>
                                  <a:pt x="3547595" y="3596827"/>
                                </a:cubicBezTo>
                                <a:close/>
                                <a:moveTo>
                                  <a:pt x="3547198" y="3592835"/>
                                </a:moveTo>
                                <a:cubicBezTo>
                                  <a:pt x="3551189" y="3592436"/>
                                  <a:pt x="3554781" y="3593633"/>
                                  <a:pt x="3557577" y="3596428"/>
                                </a:cubicBezTo>
                                <a:cubicBezTo>
                                  <a:pt x="3560373" y="3599222"/>
                                  <a:pt x="3561967" y="3604013"/>
                                  <a:pt x="3561570" y="3608404"/>
                                </a:cubicBezTo>
                                <a:cubicBezTo>
                                  <a:pt x="3561170" y="3612796"/>
                                  <a:pt x="3558775" y="3617187"/>
                                  <a:pt x="3554781" y="3622376"/>
                                </a:cubicBezTo>
                                <a:cubicBezTo>
                                  <a:pt x="3551588" y="3625969"/>
                                  <a:pt x="3548393" y="3629163"/>
                                  <a:pt x="3546000" y="3631159"/>
                                </a:cubicBezTo>
                                <a:cubicBezTo>
                                  <a:pt x="3545199" y="3631957"/>
                                  <a:pt x="3544003" y="3632755"/>
                                  <a:pt x="3542802" y="3632755"/>
                                </a:cubicBezTo>
                                <a:cubicBezTo>
                                  <a:pt x="3541609" y="3633155"/>
                                  <a:pt x="3540406" y="3632755"/>
                                  <a:pt x="3539212" y="3632356"/>
                                </a:cubicBezTo>
                                <a:cubicBezTo>
                                  <a:pt x="3533222" y="3629562"/>
                                  <a:pt x="3522442" y="3623574"/>
                                  <a:pt x="3518847" y="3614392"/>
                                </a:cubicBezTo>
                                <a:cubicBezTo>
                                  <a:pt x="3517252" y="3610001"/>
                                  <a:pt x="3517252" y="3605211"/>
                                  <a:pt x="3519651" y="3601618"/>
                                </a:cubicBezTo>
                                <a:cubicBezTo>
                                  <a:pt x="3521643" y="3598024"/>
                                  <a:pt x="3524839" y="3595629"/>
                                  <a:pt x="3528831" y="3595230"/>
                                </a:cubicBezTo>
                                <a:cubicBezTo>
                                  <a:pt x="3532022" y="3594831"/>
                                  <a:pt x="3535218" y="3595629"/>
                                  <a:pt x="3538411" y="3597226"/>
                                </a:cubicBezTo>
                                <a:cubicBezTo>
                                  <a:pt x="3541207" y="3594831"/>
                                  <a:pt x="3544402" y="3593234"/>
                                  <a:pt x="3547198" y="3592835"/>
                                </a:cubicBezTo>
                                <a:close/>
                                <a:moveTo>
                                  <a:pt x="5734399" y="3590440"/>
                                </a:moveTo>
                                <a:cubicBezTo>
                                  <a:pt x="5726814" y="3592836"/>
                                  <a:pt x="5722821" y="3600421"/>
                                  <a:pt x="5725216" y="3608005"/>
                                </a:cubicBezTo>
                                <a:cubicBezTo>
                                  <a:pt x="5727612" y="3615590"/>
                                  <a:pt x="5735197" y="3619582"/>
                                  <a:pt x="5742782" y="3617187"/>
                                </a:cubicBezTo>
                                <a:cubicBezTo>
                                  <a:pt x="5750367" y="3614792"/>
                                  <a:pt x="5754359" y="3607207"/>
                                  <a:pt x="5751963" y="3599622"/>
                                </a:cubicBezTo>
                                <a:cubicBezTo>
                                  <a:pt x="5749568" y="3592037"/>
                                  <a:pt x="5741584" y="3588044"/>
                                  <a:pt x="5734399" y="3590440"/>
                                </a:cubicBezTo>
                                <a:close/>
                                <a:moveTo>
                                  <a:pt x="5731604" y="3582855"/>
                                </a:moveTo>
                                <a:cubicBezTo>
                                  <a:pt x="5743181" y="3579262"/>
                                  <a:pt x="5755556" y="3585649"/>
                                  <a:pt x="5759149" y="3597227"/>
                                </a:cubicBezTo>
                                <a:cubicBezTo>
                                  <a:pt x="5763141" y="3608804"/>
                                  <a:pt x="5756355" y="3621179"/>
                                  <a:pt x="5744778" y="3624772"/>
                                </a:cubicBezTo>
                                <a:cubicBezTo>
                                  <a:pt x="5733201" y="3628364"/>
                                  <a:pt x="5720825" y="3621977"/>
                                  <a:pt x="5717232" y="3610401"/>
                                </a:cubicBezTo>
                                <a:cubicBezTo>
                                  <a:pt x="5713639" y="3598824"/>
                                  <a:pt x="5720026" y="3586448"/>
                                  <a:pt x="5731604" y="3582855"/>
                                </a:cubicBezTo>
                                <a:close/>
                                <a:moveTo>
                                  <a:pt x="5728011" y="3570080"/>
                                </a:moveTo>
                                <a:cubicBezTo>
                                  <a:pt x="5709248" y="3575669"/>
                                  <a:pt x="5698869" y="3595629"/>
                                  <a:pt x="5704458" y="3614392"/>
                                </a:cubicBezTo>
                                <a:cubicBezTo>
                                  <a:pt x="5710046" y="3633154"/>
                                  <a:pt x="5730007" y="3643533"/>
                                  <a:pt x="5748770" y="3637944"/>
                                </a:cubicBezTo>
                                <a:cubicBezTo>
                                  <a:pt x="5767532" y="3632356"/>
                                  <a:pt x="5777911" y="3612396"/>
                                  <a:pt x="5772322" y="3593633"/>
                                </a:cubicBezTo>
                                <a:cubicBezTo>
                                  <a:pt x="5766734" y="3574870"/>
                                  <a:pt x="5746774" y="3564092"/>
                                  <a:pt x="5728011" y="3570080"/>
                                </a:cubicBezTo>
                                <a:close/>
                                <a:moveTo>
                                  <a:pt x="5742688" y="3560356"/>
                                </a:moveTo>
                                <a:cubicBezTo>
                                  <a:pt x="5759473" y="3562096"/>
                                  <a:pt x="5774518" y="3573773"/>
                                  <a:pt x="5779907" y="3590839"/>
                                </a:cubicBezTo>
                                <a:cubicBezTo>
                                  <a:pt x="5786693" y="3613593"/>
                                  <a:pt x="5773919" y="3637944"/>
                                  <a:pt x="5751165" y="3645130"/>
                                </a:cubicBezTo>
                                <a:cubicBezTo>
                                  <a:pt x="5728411" y="3652316"/>
                                  <a:pt x="5704058" y="3639142"/>
                                  <a:pt x="5696873" y="3616388"/>
                                </a:cubicBezTo>
                                <a:cubicBezTo>
                                  <a:pt x="5689687" y="3593633"/>
                                  <a:pt x="5702861" y="3569281"/>
                                  <a:pt x="5725616" y="3562096"/>
                                </a:cubicBezTo>
                                <a:cubicBezTo>
                                  <a:pt x="5731304" y="3560300"/>
                                  <a:pt x="5737093" y="3559776"/>
                                  <a:pt x="5742688" y="3560356"/>
                                </a:cubicBezTo>
                                <a:close/>
                                <a:moveTo>
                                  <a:pt x="1279298" y="3548423"/>
                                </a:moveTo>
                                <a:cubicBezTo>
                                  <a:pt x="1273959" y="3548922"/>
                                  <a:pt x="1268770" y="3551517"/>
                                  <a:pt x="1264977" y="3556108"/>
                                </a:cubicBezTo>
                                <a:lnTo>
                                  <a:pt x="1257791" y="3564891"/>
                                </a:lnTo>
                                <a:cubicBezTo>
                                  <a:pt x="1256594" y="3566488"/>
                                  <a:pt x="1254199" y="3566488"/>
                                  <a:pt x="1252602" y="3565290"/>
                                </a:cubicBezTo>
                                <a:lnTo>
                                  <a:pt x="1243819" y="3558104"/>
                                </a:lnTo>
                                <a:cubicBezTo>
                                  <a:pt x="1239029" y="3554511"/>
                                  <a:pt x="1233440" y="3552914"/>
                                  <a:pt x="1228251" y="3553313"/>
                                </a:cubicBezTo>
                                <a:cubicBezTo>
                                  <a:pt x="1222662" y="3553712"/>
                                  <a:pt x="1217871" y="3556108"/>
                                  <a:pt x="1214279" y="3560898"/>
                                </a:cubicBezTo>
                                <a:cubicBezTo>
                                  <a:pt x="1206694" y="3570081"/>
                                  <a:pt x="1207891" y="3583254"/>
                                  <a:pt x="1217073" y="3590839"/>
                                </a:cubicBezTo>
                                <a:lnTo>
                                  <a:pt x="1260985" y="3627565"/>
                                </a:lnTo>
                                <a:cubicBezTo>
                                  <a:pt x="1272961" y="3612795"/>
                                  <a:pt x="1285336" y="3598024"/>
                                  <a:pt x="1297312" y="3583254"/>
                                </a:cubicBezTo>
                                <a:cubicBezTo>
                                  <a:pt x="1304897" y="3574073"/>
                                  <a:pt x="1303700" y="3560898"/>
                                  <a:pt x="1294518" y="3553313"/>
                                </a:cubicBezTo>
                                <a:cubicBezTo>
                                  <a:pt x="1290127" y="3549521"/>
                                  <a:pt x="1284638" y="3547924"/>
                                  <a:pt x="1279298" y="3548423"/>
                                </a:cubicBezTo>
                                <a:close/>
                                <a:moveTo>
                                  <a:pt x="1278200" y="3541687"/>
                                </a:moveTo>
                                <a:cubicBezTo>
                                  <a:pt x="1285436" y="3541039"/>
                                  <a:pt x="1292921" y="3543134"/>
                                  <a:pt x="1298909" y="3548124"/>
                                </a:cubicBezTo>
                                <a:cubicBezTo>
                                  <a:pt x="1310885" y="3558104"/>
                                  <a:pt x="1312482" y="3576069"/>
                                  <a:pt x="1302502" y="3588044"/>
                                </a:cubicBezTo>
                                <a:cubicBezTo>
                                  <a:pt x="1289727" y="3604012"/>
                                  <a:pt x="1276554" y="3619581"/>
                                  <a:pt x="1263779" y="3635150"/>
                                </a:cubicBezTo>
                                <a:cubicBezTo>
                                  <a:pt x="1262582" y="3636747"/>
                                  <a:pt x="1260186" y="3636747"/>
                                  <a:pt x="1258590" y="3635549"/>
                                </a:cubicBezTo>
                                <a:lnTo>
                                  <a:pt x="1211883" y="3596428"/>
                                </a:lnTo>
                                <a:cubicBezTo>
                                  <a:pt x="1199907" y="3586448"/>
                                  <a:pt x="1198311" y="3568484"/>
                                  <a:pt x="1208291" y="3556507"/>
                                </a:cubicBezTo>
                                <a:cubicBezTo>
                                  <a:pt x="1213081" y="3550120"/>
                                  <a:pt x="1220267" y="3546926"/>
                                  <a:pt x="1227452" y="3546128"/>
                                </a:cubicBezTo>
                                <a:cubicBezTo>
                                  <a:pt x="1234638" y="3545329"/>
                                  <a:pt x="1242223" y="3547325"/>
                                  <a:pt x="1248211" y="3552914"/>
                                </a:cubicBezTo>
                                <a:lnTo>
                                  <a:pt x="1254199" y="3557704"/>
                                </a:lnTo>
                                <a:lnTo>
                                  <a:pt x="1258989" y="3551716"/>
                                </a:lnTo>
                                <a:cubicBezTo>
                                  <a:pt x="1263979" y="3545729"/>
                                  <a:pt x="1270965" y="3542336"/>
                                  <a:pt x="1278200" y="3541687"/>
                                </a:cubicBezTo>
                                <a:close/>
                                <a:moveTo>
                                  <a:pt x="2580191" y="3527215"/>
                                </a:moveTo>
                                <a:cubicBezTo>
                                  <a:pt x="2590821" y="3529660"/>
                                  <a:pt x="2600501" y="3536147"/>
                                  <a:pt x="2606689" y="3546128"/>
                                </a:cubicBezTo>
                                <a:lnTo>
                                  <a:pt x="2601101" y="3549721"/>
                                </a:lnTo>
                                <a:cubicBezTo>
                                  <a:pt x="2590720" y="3532954"/>
                                  <a:pt x="2568366" y="3527764"/>
                                  <a:pt x="2551598" y="3538143"/>
                                </a:cubicBezTo>
                                <a:cubicBezTo>
                                  <a:pt x="2534831" y="3548524"/>
                                  <a:pt x="2529641" y="3570879"/>
                                  <a:pt x="2540021" y="3587645"/>
                                </a:cubicBezTo>
                                <a:lnTo>
                                  <a:pt x="2534433" y="3591238"/>
                                </a:lnTo>
                                <a:cubicBezTo>
                                  <a:pt x="2522057" y="3571278"/>
                                  <a:pt x="2528044" y="3544931"/>
                                  <a:pt x="2548006" y="3532555"/>
                                </a:cubicBezTo>
                                <a:cubicBezTo>
                                  <a:pt x="2557985" y="3526367"/>
                                  <a:pt x="2569562" y="3524770"/>
                                  <a:pt x="2580191" y="3527215"/>
                                </a:cubicBezTo>
                                <a:close/>
                                <a:moveTo>
                                  <a:pt x="622267" y="3476668"/>
                                </a:moveTo>
                                <a:cubicBezTo>
                                  <a:pt x="619473" y="3476668"/>
                                  <a:pt x="617076" y="3478265"/>
                                  <a:pt x="614682" y="3480660"/>
                                </a:cubicBezTo>
                                <a:lnTo>
                                  <a:pt x="613484" y="3481858"/>
                                </a:lnTo>
                                <a:lnTo>
                                  <a:pt x="611887" y="3481060"/>
                                </a:lnTo>
                                <a:cubicBezTo>
                                  <a:pt x="609092" y="3479462"/>
                                  <a:pt x="606298" y="3478664"/>
                                  <a:pt x="603903" y="3479063"/>
                                </a:cubicBezTo>
                                <a:cubicBezTo>
                                  <a:pt x="601508" y="3479462"/>
                                  <a:pt x="599112" y="3480660"/>
                                  <a:pt x="597915" y="3483056"/>
                                </a:cubicBezTo>
                                <a:cubicBezTo>
                                  <a:pt x="596318" y="3485451"/>
                                  <a:pt x="596318" y="3488645"/>
                                  <a:pt x="597516" y="3491838"/>
                                </a:cubicBezTo>
                                <a:cubicBezTo>
                                  <a:pt x="600709" y="3500222"/>
                                  <a:pt x="611488" y="3505810"/>
                                  <a:pt x="615879" y="3507806"/>
                                </a:cubicBezTo>
                                <a:cubicBezTo>
                                  <a:pt x="616677" y="3508206"/>
                                  <a:pt x="617477" y="3507806"/>
                                  <a:pt x="618274" y="3507407"/>
                                </a:cubicBezTo>
                                <a:cubicBezTo>
                                  <a:pt x="621868" y="3504214"/>
                                  <a:pt x="631049" y="3495830"/>
                                  <a:pt x="631848" y="3487846"/>
                                </a:cubicBezTo>
                                <a:cubicBezTo>
                                  <a:pt x="632247" y="3484254"/>
                                  <a:pt x="631049" y="3481060"/>
                                  <a:pt x="629053" y="3479063"/>
                                </a:cubicBezTo>
                                <a:cubicBezTo>
                                  <a:pt x="627057" y="3477067"/>
                                  <a:pt x="624662" y="3476269"/>
                                  <a:pt x="622267" y="3476668"/>
                                </a:cubicBezTo>
                                <a:close/>
                                <a:moveTo>
                                  <a:pt x="621868" y="3472277"/>
                                </a:moveTo>
                                <a:cubicBezTo>
                                  <a:pt x="625860" y="3471878"/>
                                  <a:pt x="629453" y="3473075"/>
                                  <a:pt x="632247" y="3475870"/>
                                </a:cubicBezTo>
                                <a:cubicBezTo>
                                  <a:pt x="635041" y="3478664"/>
                                  <a:pt x="636638" y="3483455"/>
                                  <a:pt x="636239" y="3487846"/>
                                </a:cubicBezTo>
                                <a:cubicBezTo>
                                  <a:pt x="635441" y="3492238"/>
                                  <a:pt x="633445" y="3497028"/>
                                  <a:pt x="629453" y="3501818"/>
                                </a:cubicBezTo>
                                <a:cubicBezTo>
                                  <a:pt x="626259" y="3505411"/>
                                  <a:pt x="623065" y="3508605"/>
                                  <a:pt x="620670" y="3510601"/>
                                </a:cubicBezTo>
                                <a:cubicBezTo>
                                  <a:pt x="619871" y="3511399"/>
                                  <a:pt x="618674" y="3512197"/>
                                  <a:pt x="617477" y="3512197"/>
                                </a:cubicBezTo>
                                <a:cubicBezTo>
                                  <a:pt x="616278" y="3512597"/>
                                  <a:pt x="615080" y="3512197"/>
                                  <a:pt x="613883" y="3511798"/>
                                </a:cubicBezTo>
                                <a:cubicBezTo>
                                  <a:pt x="607895" y="3509004"/>
                                  <a:pt x="597116" y="3503016"/>
                                  <a:pt x="593524" y="3493834"/>
                                </a:cubicBezTo>
                                <a:cubicBezTo>
                                  <a:pt x="591927" y="3489443"/>
                                  <a:pt x="591927" y="3484653"/>
                                  <a:pt x="594322" y="3481060"/>
                                </a:cubicBezTo>
                                <a:cubicBezTo>
                                  <a:pt x="596318" y="3477466"/>
                                  <a:pt x="599512" y="3475071"/>
                                  <a:pt x="603504" y="3474672"/>
                                </a:cubicBezTo>
                                <a:cubicBezTo>
                                  <a:pt x="606697" y="3474273"/>
                                  <a:pt x="609891" y="3475071"/>
                                  <a:pt x="613084" y="3476668"/>
                                </a:cubicBezTo>
                                <a:cubicBezTo>
                                  <a:pt x="615879" y="3474273"/>
                                  <a:pt x="619073" y="3472676"/>
                                  <a:pt x="621868" y="3472277"/>
                                </a:cubicBezTo>
                                <a:close/>
                                <a:moveTo>
                                  <a:pt x="7325205" y="3463494"/>
                                </a:moveTo>
                                <a:cubicBezTo>
                                  <a:pt x="7322411" y="3463494"/>
                                  <a:pt x="7320016" y="3465091"/>
                                  <a:pt x="7317620" y="3467486"/>
                                </a:cubicBezTo>
                                <a:lnTo>
                                  <a:pt x="7316423" y="3468684"/>
                                </a:lnTo>
                                <a:lnTo>
                                  <a:pt x="7314826" y="3467886"/>
                                </a:lnTo>
                                <a:cubicBezTo>
                                  <a:pt x="7312032" y="3466288"/>
                                  <a:pt x="7309237" y="3465490"/>
                                  <a:pt x="7306842" y="3465889"/>
                                </a:cubicBezTo>
                                <a:cubicBezTo>
                                  <a:pt x="7304446" y="3465889"/>
                                  <a:pt x="7302051" y="3467486"/>
                                  <a:pt x="7300853" y="3469882"/>
                                </a:cubicBezTo>
                                <a:cubicBezTo>
                                  <a:pt x="7299256" y="3472277"/>
                                  <a:pt x="7299256" y="3475471"/>
                                  <a:pt x="7300454" y="3478664"/>
                                </a:cubicBezTo>
                                <a:cubicBezTo>
                                  <a:pt x="7303647" y="3487048"/>
                                  <a:pt x="7314427" y="3492636"/>
                                  <a:pt x="7318818" y="3494632"/>
                                </a:cubicBezTo>
                                <a:cubicBezTo>
                                  <a:pt x="7319616" y="3495032"/>
                                  <a:pt x="7320415" y="3494632"/>
                                  <a:pt x="7321213" y="3494233"/>
                                </a:cubicBezTo>
                                <a:cubicBezTo>
                                  <a:pt x="7324806" y="3491040"/>
                                  <a:pt x="7333987" y="3482656"/>
                                  <a:pt x="7334786" y="3474672"/>
                                </a:cubicBezTo>
                                <a:cubicBezTo>
                                  <a:pt x="7335185" y="3471080"/>
                                  <a:pt x="7333987" y="3467886"/>
                                  <a:pt x="7331992" y="3465889"/>
                                </a:cubicBezTo>
                                <a:cubicBezTo>
                                  <a:pt x="7329996" y="3463893"/>
                                  <a:pt x="7327600" y="3463095"/>
                                  <a:pt x="7325205" y="3463494"/>
                                </a:cubicBezTo>
                                <a:close/>
                                <a:moveTo>
                                  <a:pt x="7324806" y="3459103"/>
                                </a:moveTo>
                                <a:cubicBezTo>
                                  <a:pt x="7328798" y="3458704"/>
                                  <a:pt x="7332391" y="3459901"/>
                                  <a:pt x="7335185" y="3462696"/>
                                </a:cubicBezTo>
                                <a:cubicBezTo>
                                  <a:pt x="7337979" y="3465490"/>
                                  <a:pt x="7339576" y="3470281"/>
                                  <a:pt x="7339177" y="3474672"/>
                                </a:cubicBezTo>
                                <a:cubicBezTo>
                                  <a:pt x="7338778" y="3479064"/>
                                  <a:pt x="7336383" y="3483854"/>
                                  <a:pt x="7332391" y="3488644"/>
                                </a:cubicBezTo>
                                <a:cubicBezTo>
                                  <a:pt x="7329197" y="3492237"/>
                                  <a:pt x="7326004" y="3495431"/>
                                  <a:pt x="7323608" y="3497427"/>
                                </a:cubicBezTo>
                                <a:cubicBezTo>
                                  <a:pt x="7322810" y="3498225"/>
                                  <a:pt x="7321612" y="3499023"/>
                                  <a:pt x="7320415" y="3499023"/>
                                </a:cubicBezTo>
                                <a:cubicBezTo>
                                  <a:pt x="7319217" y="3499423"/>
                                  <a:pt x="7318020" y="3499023"/>
                                  <a:pt x="7316822" y="3498624"/>
                                </a:cubicBezTo>
                                <a:cubicBezTo>
                                  <a:pt x="7310834" y="3495830"/>
                                  <a:pt x="7300055" y="3489842"/>
                                  <a:pt x="7296462" y="3480660"/>
                                </a:cubicBezTo>
                                <a:cubicBezTo>
                                  <a:pt x="7294865" y="3476269"/>
                                  <a:pt x="7294865" y="3471479"/>
                                  <a:pt x="7297260" y="3467886"/>
                                </a:cubicBezTo>
                                <a:cubicBezTo>
                                  <a:pt x="7299256" y="3464292"/>
                                  <a:pt x="7302450" y="3461897"/>
                                  <a:pt x="7306443" y="3461498"/>
                                </a:cubicBezTo>
                                <a:cubicBezTo>
                                  <a:pt x="7309636" y="3461099"/>
                                  <a:pt x="7312830" y="3461897"/>
                                  <a:pt x="7316024" y="3463494"/>
                                </a:cubicBezTo>
                                <a:cubicBezTo>
                                  <a:pt x="7318818" y="3461099"/>
                                  <a:pt x="7322012" y="3459502"/>
                                  <a:pt x="7324806" y="3459103"/>
                                </a:cubicBezTo>
                                <a:close/>
                                <a:moveTo>
                                  <a:pt x="2836228" y="3453114"/>
                                </a:moveTo>
                                <a:cubicBezTo>
                                  <a:pt x="2828642" y="3455511"/>
                                  <a:pt x="2824651" y="3463095"/>
                                  <a:pt x="2827046" y="3470680"/>
                                </a:cubicBezTo>
                                <a:cubicBezTo>
                                  <a:pt x="2829440" y="3478265"/>
                                  <a:pt x="2837026" y="3482257"/>
                                  <a:pt x="2844610" y="3479862"/>
                                </a:cubicBezTo>
                                <a:cubicBezTo>
                                  <a:pt x="2852194" y="3477467"/>
                                  <a:pt x="2856186" y="3469882"/>
                                  <a:pt x="2853792" y="3462297"/>
                                </a:cubicBezTo>
                                <a:cubicBezTo>
                                  <a:pt x="2851396" y="3454712"/>
                                  <a:pt x="2843413" y="3450719"/>
                                  <a:pt x="2836228" y="3453114"/>
                                </a:cubicBezTo>
                                <a:close/>
                                <a:moveTo>
                                  <a:pt x="2833434" y="3445530"/>
                                </a:moveTo>
                                <a:cubicBezTo>
                                  <a:pt x="2845011" y="3441937"/>
                                  <a:pt x="2857384" y="3448324"/>
                                  <a:pt x="2860977" y="3459902"/>
                                </a:cubicBezTo>
                                <a:cubicBezTo>
                                  <a:pt x="2864571" y="3471479"/>
                                  <a:pt x="2858583" y="3483854"/>
                                  <a:pt x="2846607" y="3487447"/>
                                </a:cubicBezTo>
                                <a:cubicBezTo>
                                  <a:pt x="2835030" y="3491039"/>
                                  <a:pt x="2822656" y="3484652"/>
                                  <a:pt x="2819063" y="3473075"/>
                                </a:cubicBezTo>
                                <a:cubicBezTo>
                                  <a:pt x="2815470" y="3461499"/>
                                  <a:pt x="2821855" y="3449122"/>
                                  <a:pt x="2833434" y="3445530"/>
                                </a:cubicBezTo>
                                <a:close/>
                                <a:moveTo>
                                  <a:pt x="2829840" y="3432756"/>
                                </a:moveTo>
                                <a:cubicBezTo>
                                  <a:pt x="2811079" y="3438344"/>
                                  <a:pt x="2800698" y="3458305"/>
                                  <a:pt x="2806286" y="3477068"/>
                                </a:cubicBezTo>
                                <a:cubicBezTo>
                                  <a:pt x="2811876" y="3495830"/>
                                  <a:pt x="2831837" y="3506209"/>
                                  <a:pt x="2850599" y="3500620"/>
                                </a:cubicBezTo>
                                <a:cubicBezTo>
                                  <a:pt x="2869360" y="3495032"/>
                                  <a:pt x="2879740" y="3475072"/>
                                  <a:pt x="2874151" y="3456309"/>
                                </a:cubicBezTo>
                                <a:cubicBezTo>
                                  <a:pt x="2868562" y="3437546"/>
                                  <a:pt x="2848602" y="3426768"/>
                                  <a:pt x="2829840" y="3432756"/>
                                </a:cubicBezTo>
                                <a:close/>
                                <a:moveTo>
                                  <a:pt x="2844517" y="3423032"/>
                                </a:moveTo>
                                <a:cubicBezTo>
                                  <a:pt x="2861300" y="3424772"/>
                                  <a:pt x="2876348" y="3436449"/>
                                  <a:pt x="2881735" y="3453515"/>
                                </a:cubicBezTo>
                                <a:cubicBezTo>
                                  <a:pt x="2888920" y="3476269"/>
                                  <a:pt x="2875748" y="3500620"/>
                                  <a:pt x="2852995" y="3507806"/>
                                </a:cubicBezTo>
                                <a:cubicBezTo>
                                  <a:pt x="2830240" y="3514991"/>
                                  <a:pt x="2805886" y="3501818"/>
                                  <a:pt x="2798703" y="3479064"/>
                                </a:cubicBezTo>
                                <a:cubicBezTo>
                                  <a:pt x="2791516" y="3456309"/>
                                  <a:pt x="2804690" y="3431957"/>
                                  <a:pt x="2827445" y="3424772"/>
                                </a:cubicBezTo>
                                <a:cubicBezTo>
                                  <a:pt x="2833133" y="3422976"/>
                                  <a:pt x="2838922" y="3422452"/>
                                  <a:pt x="2844517" y="3423032"/>
                                </a:cubicBezTo>
                                <a:close/>
                                <a:moveTo>
                                  <a:pt x="5056908" y="3414692"/>
                                </a:moveTo>
                                <a:cubicBezTo>
                                  <a:pt x="5051569" y="3415191"/>
                                  <a:pt x="5046379" y="3417786"/>
                                  <a:pt x="5042587" y="3422377"/>
                                </a:cubicBezTo>
                                <a:lnTo>
                                  <a:pt x="5035401" y="3431160"/>
                                </a:lnTo>
                                <a:cubicBezTo>
                                  <a:pt x="5034204" y="3432757"/>
                                  <a:pt x="5031809" y="3432757"/>
                                  <a:pt x="5030212" y="3431559"/>
                                </a:cubicBezTo>
                                <a:lnTo>
                                  <a:pt x="5021429" y="3424373"/>
                                </a:lnTo>
                                <a:cubicBezTo>
                                  <a:pt x="5016639" y="3420780"/>
                                  <a:pt x="5011050" y="3419183"/>
                                  <a:pt x="5005861" y="3419582"/>
                                </a:cubicBezTo>
                                <a:cubicBezTo>
                                  <a:pt x="5000271" y="3419981"/>
                                  <a:pt x="4995081" y="3422776"/>
                                  <a:pt x="4991888" y="3427167"/>
                                </a:cubicBezTo>
                                <a:cubicBezTo>
                                  <a:pt x="4984303" y="3436350"/>
                                  <a:pt x="4985500" y="3449523"/>
                                  <a:pt x="4994682" y="3457108"/>
                                </a:cubicBezTo>
                                <a:lnTo>
                                  <a:pt x="5038595" y="3493834"/>
                                </a:lnTo>
                                <a:cubicBezTo>
                                  <a:pt x="5050571" y="3479064"/>
                                  <a:pt x="5062946" y="3464293"/>
                                  <a:pt x="5074922" y="3449523"/>
                                </a:cubicBezTo>
                                <a:cubicBezTo>
                                  <a:pt x="5082507" y="3440342"/>
                                  <a:pt x="5081309" y="3427167"/>
                                  <a:pt x="5072128" y="3419582"/>
                                </a:cubicBezTo>
                                <a:cubicBezTo>
                                  <a:pt x="5067737" y="3415790"/>
                                  <a:pt x="5062248" y="3414193"/>
                                  <a:pt x="5056908" y="3414692"/>
                                </a:cubicBezTo>
                                <a:close/>
                                <a:moveTo>
                                  <a:pt x="5055810" y="3407956"/>
                                </a:moveTo>
                                <a:cubicBezTo>
                                  <a:pt x="5063046" y="3407308"/>
                                  <a:pt x="5070531" y="3409403"/>
                                  <a:pt x="5076519" y="3414393"/>
                                </a:cubicBezTo>
                                <a:cubicBezTo>
                                  <a:pt x="5088495" y="3424373"/>
                                  <a:pt x="5090092" y="3442338"/>
                                  <a:pt x="5080112" y="3454313"/>
                                </a:cubicBezTo>
                                <a:cubicBezTo>
                                  <a:pt x="5067337" y="3470281"/>
                                  <a:pt x="5054164" y="3485850"/>
                                  <a:pt x="5041389" y="3501419"/>
                                </a:cubicBezTo>
                                <a:cubicBezTo>
                                  <a:pt x="5040192" y="3503016"/>
                                  <a:pt x="5037797" y="3503016"/>
                                  <a:pt x="5036200" y="3501818"/>
                                </a:cubicBezTo>
                                <a:lnTo>
                                  <a:pt x="4989492" y="3462697"/>
                                </a:lnTo>
                                <a:cubicBezTo>
                                  <a:pt x="4977516" y="3452717"/>
                                  <a:pt x="4975920" y="3434753"/>
                                  <a:pt x="4985900" y="3422776"/>
                                </a:cubicBezTo>
                                <a:cubicBezTo>
                                  <a:pt x="4990690" y="3416389"/>
                                  <a:pt x="4997876" y="3413195"/>
                                  <a:pt x="5005061" y="3412397"/>
                                </a:cubicBezTo>
                                <a:cubicBezTo>
                                  <a:pt x="5012248" y="3411598"/>
                                  <a:pt x="5019833" y="3413993"/>
                                  <a:pt x="5025821" y="3419183"/>
                                </a:cubicBezTo>
                                <a:lnTo>
                                  <a:pt x="5031809" y="3423973"/>
                                </a:lnTo>
                                <a:lnTo>
                                  <a:pt x="5036599" y="3417985"/>
                                </a:lnTo>
                                <a:cubicBezTo>
                                  <a:pt x="5041589" y="3411998"/>
                                  <a:pt x="5048575" y="3408605"/>
                                  <a:pt x="5055810" y="3407956"/>
                                </a:cubicBezTo>
                                <a:close/>
                                <a:moveTo>
                                  <a:pt x="6357797" y="3393484"/>
                                </a:moveTo>
                                <a:cubicBezTo>
                                  <a:pt x="6368425" y="3395929"/>
                                  <a:pt x="6378106" y="3402417"/>
                                  <a:pt x="6384294" y="3412397"/>
                                </a:cubicBezTo>
                                <a:lnTo>
                                  <a:pt x="6378705" y="3415990"/>
                                </a:lnTo>
                                <a:cubicBezTo>
                                  <a:pt x="6368326" y="3399223"/>
                                  <a:pt x="6345971" y="3394033"/>
                                  <a:pt x="6329204" y="3404412"/>
                                </a:cubicBezTo>
                                <a:cubicBezTo>
                                  <a:pt x="6312437" y="3415192"/>
                                  <a:pt x="6307247" y="3437148"/>
                                  <a:pt x="6317627" y="3453914"/>
                                </a:cubicBezTo>
                                <a:lnTo>
                                  <a:pt x="6312038" y="3457507"/>
                                </a:lnTo>
                                <a:cubicBezTo>
                                  <a:pt x="6299663" y="3437547"/>
                                  <a:pt x="6305651" y="3411200"/>
                                  <a:pt x="6325611" y="3398824"/>
                                </a:cubicBezTo>
                                <a:cubicBezTo>
                                  <a:pt x="6335591" y="3392636"/>
                                  <a:pt x="6347168" y="3391039"/>
                                  <a:pt x="6357797" y="3393484"/>
                                </a:cubicBezTo>
                                <a:close/>
                                <a:moveTo>
                                  <a:pt x="4399876" y="3343335"/>
                                </a:moveTo>
                                <a:cubicBezTo>
                                  <a:pt x="4397082" y="3343335"/>
                                  <a:pt x="4394686" y="3344932"/>
                                  <a:pt x="4392291" y="3347327"/>
                                </a:cubicBezTo>
                                <a:lnTo>
                                  <a:pt x="4391094" y="3348525"/>
                                </a:lnTo>
                                <a:lnTo>
                                  <a:pt x="4389497" y="3347727"/>
                                </a:lnTo>
                                <a:cubicBezTo>
                                  <a:pt x="4386702" y="3346129"/>
                                  <a:pt x="4383908" y="3345331"/>
                                  <a:pt x="4381513" y="3345730"/>
                                </a:cubicBezTo>
                                <a:cubicBezTo>
                                  <a:pt x="4379117" y="3346129"/>
                                  <a:pt x="4376721" y="3347327"/>
                                  <a:pt x="4375524" y="3349723"/>
                                </a:cubicBezTo>
                                <a:cubicBezTo>
                                  <a:pt x="4373927" y="3352118"/>
                                  <a:pt x="4373927" y="3355312"/>
                                  <a:pt x="4375125" y="3358505"/>
                                </a:cubicBezTo>
                                <a:cubicBezTo>
                                  <a:pt x="4378318" y="3366889"/>
                                  <a:pt x="4389098" y="3372477"/>
                                  <a:pt x="4393489" y="3374473"/>
                                </a:cubicBezTo>
                                <a:cubicBezTo>
                                  <a:pt x="4394287" y="3374873"/>
                                  <a:pt x="4395086" y="3374473"/>
                                  <a:pt x="4395884" y="3374074"/>
                                </a:cubicBezTo>
                                <a:cubicBezTo>
                                  <a:pt x="4399477" y="3370881"/>
                                  <a:pt x="4408658" y="3362497"/>
                                  <a:pt x="4409457" y="3354513"/>
                                </a:cubicBezTo>
                                <a:cubicBezTo>
                                  <a:pt x="4409856" y="3350921"/>
                                  <a:pt x="4408658" y="3347727"/>
                                  <a:pt x="4406662" y="3345730"/>
                                </a:cubicBezTo>
                                <a:cubicBezTo>
                                  <a:pt x="4404666" y="3343734"/>
                                  <a:pt x="4402271" y="3342936"/>
                                  <a:pt x="4399876" y="3343335"/>
                                </a:cubicBezTo>
                                <a:close/>
                                <a:moveTo>
                                  <a:pt x="4399078" y="3338944"/>
                                </a:moveTo>
                                <a:cubicBezTo>
                                  <a:pt x="4403070" y="3338544"/>
                                  <a:pt x="4406662" y="3339742"/>
                                  <a:pt x="4409457" y="3342536"/>
                                </a:cubicBezTo>
                                <a:cubicBezTo>
                                  <a:pt x="4412251" y="3345331"/>
                                  <a:pt x="4413848" y="3350122"/>
                                  <a:pt x="4413449" y="3354513"/>
                                </a:cubicBezTo>
                                <a:cubicBezTo>
                                  <a:pt x="4413050" y="3358905"/>
                                  <a:pt x="4411054" y="3363296"/>
                                  <a:pt x="4406662" y="3368485"/>
                                </a:cubicBezTo>
                                <a:cubicBezTo>
                                  <a:pt x="4403469" y="3372078"/>
                                  <a:pt x="4400275" y="3375272"/>
                                  <a:pt x="4397880" y="3377268"/>
                                </a:cubicBezTo>
                                <a:cubicBezTo>
                                  <a:pt x="4397082" y="3378066"/>
                                  <a:pt x="4395884" y="3378865"/>
                                  <a:pt x="4394686" y="3378865"/>
                                </a:cubicBezTo>
                                <a:cubicBezTo>
                                  <a:pt x="4393489" y="3379264"/>
                                  <a:pt x="4392291" y="3378865"/>
                                  <a:pt x="4391094" y="3378465"/>
                                </a:cubicBezTo>
                                <a:cubicBezTo>
                                  <a:pt x="4385106" y="3375671"/>
                                  <a:pt x="4374326" y="3369683"/>
                                  <a:pt x="4370733" y="3360501"/>
                                </a:cubicBezTo>
                                <a:cubicBezTo>
                                  <a:pt x="4369137" y="3356110"/>
                                  <a:pt x="4369137" y="3351320"/>
                                  <a:pt x="4371532" y="3347727"/>
                                </a:cubicBezTo>
                                <a:cubicBezTo>
                                  <a:pt x="4373528" y="3344133"/>
                                  <a:pt x="4376721" y="3341738"/>
                                  <a:pt x="4380714" y="3341339"/>
                                </a:cubicBezTo>
                                <a:cubicBezTo>
                                  <a:pt x="4383908" y="3340940"/>
                                  <a:pt x="4387102" y="3341738"/>
                                  <a:pt x="4390295" y="3343335"/>
                                </a:cubicBezTo>
                                <a:cubicBezTo>
                                  <a:pt x="4393090" y="3340940"/>
                                  <a:pt x="4396283" y="3339343"/>
                                  <a:pt x="4399078" y="3338944"/>
                                </a:cubicBezTo>
                                <a:close/>
                                <a:moveTo>
                                  <a:pt x="6613833" y="3319383"/>
                                </a:moveTo>
                                <a:cubicBezTo>
                                  <a:pt x="6606248" y="3321780"/>
                                  <a:pt x="6602255" y="3329364"/>
                                  <a:pt x="6604651" y="3336949"/>
                                </a:cubicBezTo>
                                <a:cubicBezTo>
                                  <a:pt x="6607047" y="3344534"/>
                                  <a:pt x="6614632" y="3348526"/>
                                  <a:pt x="6622216" y="3346131"/>
                                </a:cubicBezTo>
                                <a:cubicBezTo>
                                  <a:pt x="6629801" y="3343736"/>
                                  <a:pt x="6633793" y="3336151"/>
                                  <a:pt x="6631398" y="3328566"/>
                                </a:cubicBezTo>
                                <a:cubicBezTo>
                                  <a:pt x="6629003" y="3320981"/>
                                  <a:pt x="6621019" y="3316988"/>
                                  <a:pt x="6613833" y="3319383"/>
                                </a:cubicBezTo>
                                <a:close/>
                                <a:moveTo>
                                  <a:pt x="6611039" y="3311799"/>
                                </a:moveTo>
                                <a:cubicBezTo>
                                  <a:pt x="6622616" y="3308206"/>
                                  <a:pt x="6634991" y="3314593"/>
                                  <a:pt x="6638584" y="3326171"/>
                                </a:cubicBezTo>
                                <a:cubicBezTo>
                                  <a:pt x="6642576" y="3338147"/>
                                  <a:pt x="6635789" y="3350123"/>
                                  <a:pt x="6624212" y="3353716"/>
                                </a:cubicBezTo>
                                <a:cubicBezTo>
                                  <a:pt x="6612636" y="3357308"/>
                                  <a:pt x="6600259" y="3350921"/>
                                  <a:pt x="6596667" y="3339344"/>
                                </a:cubicBezTo>
                                <a:cubicBezTo>
                                  <a:pt x="6593074" y="3327768"/>
                                  <a:pt x="6599461" y="3315391"/>
                                  <a:pt x="6611039" y="3311799"/>
                                </a:cubicBezTo>
                                <a:close/>
                                <a:moveTo>
                                  <a:pt x="6607445" y="3299024"/>
                                </a:moveTo>
                                <a:cubicBezTo>
                                  <a:pt x="6588682" y="3304612"/>
                                  <a:pt x="6578303" y="3324573"/>
                                  <a:pt x="6583891" y="3343336"/>
                                </a:cubicBezTo>
                                <a:cubicBezTo>
                                  <a:pt x="6589480" y="3362098"/>
                                  <a:pt x="6609441" y="3372477"/>
                                  <a:pt x="6628203" y="3366888"/>
                                </a:cubicBezTo>
                                <a:cubicBezTo>
                                  <a:pt x="6646966" y="3361300"/>
                                  <a:pt x="6657345" y="3341340"/>
                                  <a:pt x="6651756" y="3322577"/>
                                </a:cubicBezTo>
                                <a:cubicBezTo>
                                  <a:pt x="6645768" y="3303814"/>
                                  <a:pt x="6626207" y="3293435"/>
                                  <a:pt x="6607445" y="3299024"/>
                                </a:cubicBezTo>
                                <a:close/>
                                <a:moveTo>
                                  <a:pt x="6622122" y="3289300"/>
                                </a:moveTo>
                                <a:cubicBezTo>
                                  <a:pt x="6638907" y="3291040"/>
                                  <a:pt x="6653952" y="3302717"/>
                                  <a:pt x="6659341" y="3319783"/>
                                </a:cubicBezTo>
                                <a:cubicBezTo>
                                  <a:pt x="6666127" y="3342937"/>
                                  <a:pt x="6653353" y="3367288"/>
                                  <a:pt x="6630599" y="3374074"/>
                                </a:cubicBezTo>
                                <a:cubicBezTo>
                                  <a:pt x="6607844" y="3381259"/>
                                  <a:pt x="6583492" y="3368086"/>
                                  <a:pt x="6576307" y="3345332"/>
                                </a:cubicBezTo>
                                <a:cubicBezTo>
                                  <a:pt x="6569121" y="3322577"/>
                                  <a:pt x="6582295" y="3298225"/>
                                  <a:pt x="6605050" y="3291040"/>
                                </a:cubicBezTo>
                                <a:cubicBezTo>
                                  <a:pt x="6610738" y="3289244"/>
                                  <a:pt x="6616527" y="3288720"/>
                                  <a:pt x="6622122" y="3289300"/>
                                </a:cubicBezTo>
                                <a:close/>
                                <a:moveTo>
                                  <a:pt x="2158735" y="3277367"/>
                                </a:moveTo>
                                <a:cubicBezTo>
                                  <a:pt x="2153396" y="3277866"/>
                                  <a:pt x="2148206" y="3280461"/>
                                  <a:pt x="2144413" y="3285052"/>
                                </a:cubicBezTo>
                                <a:lnTo>
                                  <a:pt x="2137227" y="3293835"/>
                                </a:lnTo>
                                <a:cubicBezTo>
                                  <a:pt x="2136030" y="3295432"/>
                                  <a:pt x="2133634" y="3295432"/>
                                  <a:pt x="2132039" y="3294234"/>
                                </a:cubicBezTo>
                                <a:lnTo>
                                  <a:pt x="2123255" y="3287048"/>
                                </a:lnTo>
                                <a:cubicBezTo>
                                  <a:pt x="2118465" y="3283455"/>
                                  <a:pt x="2112876" y="3281858"/>
                                  <a:pt x="2107687" y="3282257"/>
                                </a:cubicBezTo>
                                <a:cubicBezTo>
                                  <a:pt x="2102098" y="3282656"/>
                                  <a:pt x="2097307" y="3285451"/>
                                  <a:pt x="2093715" y="3289842"/>
                                </a:cubicBezTo>
                                <a:cubicBezTo>
                                  <a:pt x="2086130" y="3299025"/>
                                  <a:pt x="2087327" y="3312198"/>
                                  <a:pt x="2096509" y="3319783"/>
                                </a:cubicBezTo>
                                <a:lnTo>
                                  <a:pt x="2140422" y="3356509"/>
                                </a:lnTo>
                                <a:cubicBezTo>
                                  <a:pt x="2152398" y="3341739"/>
                                  <a:pt x="2164773" y="3326969"/>
                                  <a:pt x="2176749" y="3312198"/>
                                </a:cubicBezTo>
                                <a:cubicBezTo>
                                  <a:pt x="2184334" y="3303017"/>
                                  <a:pt x="2183136" y="3289842"/>
                                  <a:pt x="2173955" y="3282257"/>
                                </a:cubicBezTo>
                                <a:cubicBezTo>
                                  <a:pt x="2169563" y="3278465"/>
                                  <a:pt x="2164074" y="3276868"/>
                                  <a:pt x="2158735" y="3277367"/>
                                </a:cubicBezTo>
                                <a:close/>
                                <a:moveTo>
                                  <a:pt x="2157637" y="3270631"/>
                                </a:moveTo>
                                <a:cubicBezTo>
                                  <a:pt x="2164873" y="3269982"/>
                                  <a:pt x="2172358" y="3272078"/>
                                  <a:pt x="2178346" y="3277068"/>
                                </a:cubicBezTo>
                                <a:cubicBezTo>
                                  <a:pt x="2190322" y="3287048"/>
                                  <a:pt x="2191919" y="3305013"/>
                                  <a:pt x="2181939" y="3316989"/>
                                </a:cubicBezTo>
                                <a:cubicBezTo>
                                  <a:pt x="2169164" y="3332957"/>
                                  <a:pt x="2155990" y="3348525"/>
                                  <a:pt x="2143215" y="3364094"/>
                                </a:cubicBezTo>
                                <a:cubicBezTo>
                                  <a:pt x="2142018" y="3365691"/>
                                  <a:pt x="2139622" y="3365691"/>
                                  <a:pt x="2138026" y="3364493"/>
                                </a:cubicBezTo>
                                <a:lnTo>
                                  <a:pt x="2091319" y="3325372"/>
                                </a:lnTo>
                                <a:cubicBezTo>
                                  <a:pt x="2079343" y="3315392"/>
                                  <a:pt x="2077747" y="3297428"/>
                                  <a:pt x="2087727" y="3285451"/>
                                </a:cubicBezTo>
                                <a:cubicBezTo>
                                  <a:pt x="2092517" y="3279064"/>
                                  <a:pt x="2099703" y="3275870"/>
                                  <a:pt x="2106888" y="3275072"/>
                                </a:cubicBezTo>
                                <a:cubicBezTo>
                                  <a:pt x="2114074" y="3274273"/>
                                  <a:pt x="2121658" y="3276668"/>
                                  <a:pt x="2127646" y="3281858"/>
                                </a:cubicBezTo>
                                <a:lnTo>
                                  <a:pt x="2133634" y="3286648"/>
                                </a:lnTo>
                                <a:lnTo>
                                  <a:pt x="2138426" y="3280660"/>
                                </a:lnTo>
                                <a:cubicBezTo>
                                  <a:pt x="2143415" y="3274672"/>
                                  <a:pt x="2150401" y="3271279"/>
                                  <a:pt x="2157637" y="3270631"/>
                                </a:cubicBezTo>
                                <a:close/>
                                <a:moveTo>
                                  <a:pt x="3459619" y="3256161"/>
                                </a:moveTo>
                                <a:cubicBezTo>
                                  <a:pt x="3470248" y="3258606"/>
                                  <a:pt x="3479928" y="3265093"/>
                                  <a:pt x="3486115" y="3275073"/>
                                </a:cubicBezTo>
                                <a:lnTo>
                                  <a:pt x="3480527" y="3278666"/>
                                </a:lnTo>
                                <a:cubicBezTo>
                                  <a:pt x="3470150" y="3261899"/>
                                  <a:pt x="3447797" y="3256709"/>
                                  <a:pt x="3431030" y="3267089"/>
                                </a:cubicBezTo>
                                <a:cubicBezTo>
                                  <a:pt x="3414266" y="3277868"/>
                                  <a:pt x="3409078" y="3299824"/>
                                  <a:pt x="3419455" y="3316590"/>
                                </a:cubicBezTo>
                                <a:lnTo>
                                  <a:pt x="3413867" y="3320183"/>
                                </a:lnTo>
                                <a:cubicBezTo>
                                  <a:pt x="3401493" y="3300223"/>
                                  <a:pt x="3407481" y="3273876"/>
                                  <a:pt x="3427439" y="3261500"/>
                                </a:cubicBezTo>
                                <a:cubicBezTo>
                                  <a:pt x="3437418" y="3255313"/>
                                  <a:pt x="3448993" y="3253716"/>
                                  <a:pt x="3459619" y="3256161"/>
                                </a:cubicBezTo>
                                <a:close/>
                                <a:moveTo>
                                  <a:pt x="1501703" y="3206011"/>
                                </a:moveTo>
                                <a:cubicBezTo>
                                  <a:pt x="1498908" y="3206011"/>
                                  <a:pt x="1496512" y="3207608"/>
                                  <a:pt x="1494117" y="3210003"/>
                                </a:cubicBezTo>
                                <a:lnTo>
                                  <a:pt x="1492920" y="3211201"/>
                                </a:lnTo>
                                <a:lnTo>
                                  <a:pt x="1491324" y="3210403"/>
                                </a:lnTo>
                                <a:cubicBezTo>
                                  <a:pt x="1488529" y="3208805"/>
                                  <a:pt x="1485735" y="3208007"/>
                                  <a:pt x="1483339" y="3208406"/>
                                </a:cubicBezTo>
                                <a:cubicBezTo>
                                  <a:pt x="1480944" y="3208805"/>
                                  <a:pt x="1478550" y="3210003"/>
                                  <a:pt x="1477352" y="3212399"/>
                                </a:cubicBezTo>
                                <a:cubicBezTo>
                                  <a:pt x="1475755" y="3214794"/>
                                  <a:pt x="1475755" y="3217988"/>
                                  <a:pt x="1476953" y="3221181"/>
                                </a:cubicBezTo>
                                <a:cubicBezTo>
                                  <a:pt x="1480145" y="3229565"/>
                                  <a:pt x="1490925" y="3235153"/>
                                  <a:pt x="1495316" y="3237149"/>
                                </a:cubicBezTo>
                                <a:cubicBezTo>
                                  <a:pt x="1496114" y="3237549"/>
                                  <a:pt x="1496912" y="3237149"/>
                                  <a:pt x="1497709" y="3236750"/>
                                </a:cubicBezTo>
                                <a:cubicBezTo>
                                  <a:pt x="1501303" y="3233557"/>
                                  <a:pt x="1510485" y="3225173"/>
                                  <a:pt x="1511282" y="3217189"/>
                                </a:cubicBezTo>
                                <a:cubicBezTo>
                                  <a:pt x="1511682" y="3213597"/>
                                  <a:pt x="1510485" y="3210403"/>
                                  <a:pt x="1508488" y="3208406"/>
                                </a:cubicBezTo>
                                <a:cubicBezTo>
                                  <a:pt x="1506492" y="3206410"/>
                                  <a:pt x="1504098" y="3205612"/>
                                  <a:pt x="1501703" y="3206011"/>
                                </a:cubicBezTo>
                                <a:close/>
                                <a:moveTo>
                                  <a:pt x="1501303" y="3201620"/>
                                </a:moveTo>
                                <a:cubicBezTo>
                                  <a:pt x="1505294" y="3201221"/>
                                  <a:pt x="1508889" y="3202418"/>
                                  <a:pt x="1511682" y="3205213"/>
                                </a:cubicBezTo>
                                <a:cubicBezTo>
                                  <a:pt x="1514476" y="3208007"/>
                                  <a:pt x="1516073" y="3212798"/>
                                  <a:pt x="1515675" y="3217189"/>
                                </a:cubicBezTo>
                                <a:cubicBezTo>
                                  <a:pt x="1514876" y="3221581"/>
                                  <a:pt x="1512879" y="3225972"/>
                                  <a:pt x="1508889" y="3231161"/>
                                </a:cubicBezTo>
                                <a:cubicBezTo>
                                  <a:pt x="1505694" y="3234754"/>
                                  <a:pt x="1502500" y="3237948"/>
                                  <a:pt x="1500105" y="3239944"/>
                                </a:cubicBezTo>
                                <a:cubicBezTo>
                                  <a:pt x="1499307" y="3240742"/>
                                  <a:pt x="1498109" y="3241540"/>
                                  <a:pt x="1496912" y="3241540"/>
                                </a:cubicBezTo>
                                <a:cubicBezTo>
                                  <a:pt x="1495714" y="3241940"/>
                                  <a:pt x="1494516" y="3241540"/>
                                  <a:pt x="1493320" y="3241141"/>
                                </a:cubicBezTo>
                                <a:cubicBezTo>
                                  <a:pt x="1487331" y="3238347"/>
                                  <a:pt x="1476553" y="3232359"/>
                                  <a:pt x="1472961" y="3223177"/>
                                </a:cubicBezTo>
                                <a:cubicBezTo>
                                  <a:pt x="1471364" y="3218786"/>
                                  <a:pt x="1471364" y="3213996"/>
                                  <a:pt x="1473759" y="3210403"/>
                                </a:cubicBezTo>
                                <a:cubicBezTo>
                                  <a:pt x="1475755" y="3206809"/>
                                  <a:pt x="1478949" y="3204414"/>
                                  <a:pt x="1482940" y="3204015"/>
                                </a:cubicBezTo>
                                <a:cubicBezTo>
                                  <a:pt x="1486134" y="3203616"/>
                                  <a:pt x="1489328" y="3204414"/>
                                  <a:pt x="1492520" y="3206011"/>
                                </a:cubicBezTo>
                                <a:cubicBezTo>
                                  <a:pt x="1495316" y="3203616"/>
                                  <a:pt x="1498508" y="3202019"/>
                                  <a:pt x="1501303" y="3201620"/>
                                </a:cubicBezTo>
                                <a:close/>
                                <a:moveTo>
                                  <a:pt x="3715649" y="3182059"/>
                                </a:moveTo>
                                <a:cubicBezTo>
                                  <a:pt x="3708064" y="3184455"/>
                                  <a:pt x="3704072" y="3192040"/>
                                  <a:pt x="3706467" y="3199624"/>
                                </a:cubicBezTo>
                                <a:cubicBezTo>
                                  <a:pt x="3708862" y="3207209"/>
                                  <a:pt x="3716448" y="3211201"/>
                                  <a:pt x="3724033" y="3208806"/>
                                </a:cubicBezTo>
                                <a:cubicBezTo>
                                  <a:pt x="3731617" y="3206411"/>
                                  <a:pt x="3735609" y="3198826"/>
                                  <a:pt x="3733214" y="3191241"/>
                                </a:cubicBezTo>
                                <a:cubicBezTo>
                                  <a:pt x="3730819" y="3183656"/>
                                  <a:pt x="3722835" y="3179663"/>
                                  <a:pt x="3715649" y="3182059"/>
                                </a:cubicBezTo>
                                <a:close/>
                                <a:moveTo>
                                  <a:pt x="3712855" y="3174474"/>
                                </a:moveTo>
                                <a:cubicBezTo>
                                  <a:pt x="3724432" y="3170881"/>
                                  <a:pt x="3736807" y="3177268"/>
                                  <a:pt x="3740400" y="3188846"/>
                                </a:cubicBezTo>
                                <a:cubicBezTo>
                                  <a:pt x="3744392" y="3200822"/>
                                  <a:pt x="3737605" y="3213197"/>
                                  <a:pt x="3726029" y="3216391"/>
                                </a:cubicBezTo>
                                <a:cubicBezTo>
                                  <a:pt x="3714452" y="3219984"/>
                                  <a:pt x="3702076" y="3213596"/>
                                  <a:pt x="3698483" y="3202020"/>
                                </a:cubicBezTo>
                                <a:cubicBezTo>
                                  <a:pt x="3694890" y="3190443"/>
                                  <a:pt x="3701277" y="3178067"/>
                                  <a:pt x="3712855" y="3174474"/>
                                </a:cubicBezTo>
                                <a:close/>
                                <a:moveTo>
                                  <a:pt x="3709262" y="3161700"/>
                                </a:moveTo>
                                <a:cubicBezTo>
                                  <a:pt x="3690499" y="3167289"/>
                                  <a:pt x="3680120" y="3187249"/>
                                  <a:pt x="3685708" y="3206012"/>
                                </a:cubicBezTo>
                                <a:cubicBezTo>
                                  <a:pt x="3691297" y="3224774"/>
                                  <a:pt x="3711258" y="3235153"/>
                                  <a:pt x="3730021" y="3229564"/>
                                </a:cubicBezTo>
                                <a:cubicBezTo>
                                  <a:pt x="3748783" y="3223976"/>
                                  <a:pt x="3759162" y="3204016"/>
                                  <a:pt x="3753573" y="3185253"/>
                                </a:cubicBezTo>
                                <a:cubicBezTo>
                                  <a:pt x="3747585" y="3166490"/>
                                  <a:pt x="3728025" y="3156111"/>
                                  <a:pt x="3709262" y="3161700"/>
                                </a:cubicBezTo>
                                <a:close/>
                                <a:moveTo>
                                  <a:pt x="3723938" y="3151976"/>
                                </a:moveTo>
                                <a:cubicBezTo>
                                  <a:pt x="3740724" y="3153716"/>
                                  <a:pt x="3755769" y="3165393"/>
                                  <a:pt x="3761158" y="3182459"/>
                                </a:cubicBezTo>
                                <a:cubicBezTo>
                                  <a:pt x="3767944" y="3205613"/>
                                  <a:pt x="3755170" y="3229964"/>
                                  <a:pt x="3732416" y="3236750"/>
                                </a:cubicBezTo>
                                <a:cubicBezTo>
                                  <a:pt x="3709661" y="3243936"/>
                                  <a:pt x="3685309" y="3230762"/>
                                  <a:pt x="3678124" y="3208008"/>
                                </a:cubicBezTo>
                                <a:cubicBezTo>
                                  <a:pt x="3670940" y="3185253"/>
                                  <a:pt x="3684112" y="3160901"/>
                                  <a:pt x="3706866" y="3153716"/>
                                </a:cubicBezTo>
                                <a:cubicBezTo>
                                  <a:pt x="3712555" y="3151920"/>
                                  <a:pt x="3718343" y="3151396"/>
                                  <a:pt x="3723938" y="3151976"/>
                                </a:cubicBezTo>
                                <a:close/>
                                <a:moveTo>
                                  <a:pt x="5936342" y="3144035"/>
                                </a:moveTo>
                                <a:cubicBezTo>
                                  <a:pt x="5931002" y="3144534"/>
                                  <a:pt x="5925813" y="3147129"/>
                                  <a:pt x="5922021" y="3151720"/>
                                </a:cubicBezTo>
                                <a:lnTo>
                                  <a:pt x="5914835" y="3160503"/>
                                </a:lnTo>
                                <a:cubicBezTo>
                                  <a:pt x="5913638" y="3162100"/>
                                  <a:pt x="5911242" y="3162100"/>
                                  <a:pt x="5909646" y="3160902"/>
                                </a:cubicBezTo>
                                <a:lnTo>
                                  <a:pt x="5900863" y="3153716"/>
                                </a:lnTo>
                                <a:cubicBezTo>
                                  <a:pt x="5896073" y="3150123"/>
                                  <a:pt x="5890484" y="3148526"/>
                                  <a:pt x="5885295" y="3148925"/>
                                </a:cubicBezTo>
                                <a:cubicBezTo>
                                  <a:pt x="5879705" y="3149324"/>
                                  <a:pt x="5874515" y="3151720"/>
                                  <a:pt x="5871322" y="3156510"/>
                                </a:cubicBezTo>
                                <a:cubicBezTo>
                                  <a:pt x="5863737" y="3165693"/>
                                  <a:pt x="5864934" y="3178866"/>
                                  <a:pt x="5874116" y="3186451"/>
                                </a:cubicBezTo>
                                <a:lnTo>
                                  <a:pt x="5918029" y="3223177"/>
                                </a:lnTo>
                                <a:cubicBezTo>
                                  <a:pt x="5930005" y="3208407"/>
                                  <a:pt x="5942380" y="3193636"/>
                                  <a:pt x="5954356" y="3178866"/>
                                </a:cubicBezTo>
                                <a:cubicBezTo>
                                  <a:pt x="5961941" y="3169685"/>
                                  <a:pt x="5960743" y="3156510"/>
                                  <a:pt x="5951561" y="3148925"/>
                                </a:cubicBezTo>
                                <a:cubicBezTo>
                                  <a:pt x="5947170" y="3145133"/>
                                  <a:pt x="5941681" y="3143536"/>
                                  <a:pt x="5936342" y="3144035"/>
                                </a:cubicBezTo>
                                <a:close/>
                                <a:moveTo>
                                  <a:pt x="5935244" y="3137299"/>
                                </a:moveTo>
                                <a:cubicBezTo>
                                  <a:pt x="5942480" y="3136650"/>
                                  <a:pt x="5949965" y="3138746"/>
                                  <a:pt x="5955953" y="3143736"/>
                                </a:cubicBezTo>
                                <a:cubicBezTo>
                                  <a:pt x="5967929" y="3153716"/>
                                  <a:pt x="5969525" y="3171681"/>
                                  <a:pt x="5959545" y="3183656"/>
                                </a:cubicBezTo>
                                <a:cubicBezTo>
                                  <a:pt x="5946771" y="3199624"/>
                                  <a:pt x="5933597" y="3215193"/>
                                  <a:pt x="5920823" y="3230762"/>
                                </a:cubicBezTo>
                                <a:cubicBezTo>
                                  <a:pt x="5919626" y="3232359"/>
                                  <a:pt x="5917230" y="3232359"/>
                                  <a:pt x="5915634" y="3231161"/>
                                </a:cubicBezTo>
                                <a:lnTo>
                                  <a:pt x="5868926" y="3192040"/>
                                </a:lnTo>
                                <a:cubicBezTo>
                                  <a:pt x="5856951" y="3182060"/>
                                  <a:pt x="5855354" y="3164096"/>
                                  <a:pt x="5865334" y="3152119"/>
                                </a:cubicBezTo>
                                <a:cubicBezTo>
                                  <a:pt x="5870124" y="3145732"/>
                                  <a:pt x="5877310" y="3142538"/>
                                  <a:pt x="5884495" y="3141740"/>
                                </a:cubicBezTo>
                                <a:cubicBezTo>
                                  <a:pt x="5891682" y="3140941"/>
                                  <a:pt x="5899266" y="3142937"/>
                                  <a:pt x="5905254" y="3148526"/>
                                </a:cubicBezTo>
                                <a:lnTo>
                                  <a:pt x="5911242" y="3153316"/>
                                </a:lnTo>
                                <a:lnTo>
                                  <a:pt x="5916033" y="3147328"/>
                                </a:lnTo>
                                <a:cubicBezTo>
                                  <a:pt x="5921023" y="3141341"/>
                                  <a:pt x="5928009" y="3137948"/>
                                  <a:pt x="5935244" y="3137299"/>
                                </a:cubicBezTo>
                                <a:close/>
                                <a:moveTo>
                                  <a:pt x="534292" y="3136001"/>
                                </a:moveTo>
                                <a:cubicBezTo>
                                  <a:pt x="544921" y="3138446"/>
                                  <a:pt x="554602" y="3144933"/>
                                  <a:pt x="560790" y="3154914"/>
                                </a:cubicBezTo>
                                <a:lnTo>
                                  <a:pt x="555201" y="3158507"/>
                                </a:lnTo>
                                <a:cubicBezTo>
                                  <a:pt x="544822" y="3141740"/>
                                  <a:pt x="522467" y="3136550"/>
                                  <a:pt x="505700" y="3146929"/>
                                </a:cubicBezTo>
                                <a:cubicBezTo>
                                  <a:pt x="488933" y="3157310"/>
                                  <a:pt x="483743" y="3179665"/>
                                  <a:pt x="494123" y="3196431"/>
                                </a:cubicBezTo>
                                <a:lnTo>
                                  <a:pt x="488534" y="3200024"/>
                                </a:lnTo>
                                <a:cubicBezTo>
                                  <a:pt x="476159" y="3180064"/>
                                  <a:pt x="482147" y="3153717"/>
                                  <a:pt x="502107" y="3141341"/>
                                </a:cubicBezTo>
                                <a:cubicBezTo>
                                  <a:pt x="512087" y="3135153"/>
                                  <a:pt x="523664" y="3133556"/>
                                  <a:pt x="534292" y="3136001"/>
                                </a:cubicBezTo>
                                <a:close/>
                                <a:moveTo>
                                  <a:pt x="7237232" y="3122827"/>
                                </a:moveTo>
                                <a:cubicBezTo>
                                  <a:pt x="7247861" y="3125272"/>
                                  <a:pt x="7257542" y="3131760"/>
                                  <a:pt x="7263729" y="3141740"/>
                                </a:cubicBezTo>
                                <a:lnTo>
                                  <a:pt x="7258140" y="3145333"/>
                                </a:lnTo>
                                <a:cubicBezTo>
                                  <a:pt x="7247761" y="3128566"/>
                                  <a:pt x="7225406" y="3123376"/>
                                  <a:pt x="7208639" y="3133755"/>
                                </a:cubicBezTo>
                                <a:cubicBezTo>
                                  <a:pt x="7191872" y="3144136"/>
                                  <a:pt x="7186682" y="3166491"/>
                                  <a:pt x="7197061" y="3183257"/>
                                </a:cubicBezTo>
                                <a:lnTo>
                                  <a:pt x="7191473" y="3186850"/>
                                </a:lnTo>
                                <a:cubicBezTo>
                                  <a:pt x="7179097" y="3166890"/>
                                  <a:pt x="7185085" y="3140543"/>
                                  <a:pt x="7205046" y="3128167"/>
                                </a:cubicBezTo>
                                <a:cubicBezTo>
                                  <a:pt x="7215026" y="3121979"/>
                                  <a:pt x="7226603" y="3120382"/>
                                  <a:pt x="7237232" y="3122827"/>
                                </a:cubicBezTo>
                                <a:close/>
                                <a:moveTo>
                                  <a:pt x="5279311" y="3072279"/>
                                </a:moveTo>
                                <a:cubicBezTo>
                                  <a:pt x="5276517" y="3072279"/>
                                  <a:pt x="5274122" y="3073876"/>
                                  <a:pt x="5271727" y="3076271"/>
                                </a:cubicBezTo>
                                <a:lnTo>
                                  <a:pt x="5270529" y="3077469"/>
                                </a:lnTo>
                                <a:lnTo>
                                  <a:pt x="5268932" y="3076671"/>
                                </a:lnTo>
                                <a:cubicBezTo>
                                  <a:pt x="5266138" y="3075073"/>
                                  <a:pt x="5263344" y="3074275"/>
                                  <a:pt x="5260948" y="3074674"/>
                                </a:cubicBezTo>
                                <a:cubicBezTo>
                                  <a:pt x="5258552" y="3075073"/>
                                  <a:pt x="5256157" y="3076271"/>
                                  <a:pt x="5254959" y="3078667"/>
                                </a:cubicBezTo>
                                <a:cubicBezTo>
                                  <a:pt x="5253363" y="3081062"/>
                                  <a:pt x="5253363" y="3084256"/>
                                  <a:pt x="5254560" y="3087449"/>
                                </a:cubicBezTo>
                                <a:cubicBezTo>
                                  <a:pt x="5257754" y="3095833"/>
                                  <a:pt x="5268533" y="3101421"/>
                                  <a:pt x="5272924" y="3103417"/>
                                </a:cubicBezTo>
                                <a:cubicBezTo>
                                  <a:pt x="5273723" y="3103817"/>
                                  <a:pt x="5274521" y="3103417"/>
                                  <a:pt x="5275319" y="3103018"/>
                                </a:cubicBezTo>
                                <a:cubicBezTo>
                                  <a:pt x="5278912" y="3099825"/>
                                  <a:pt x="5287695" y="3091441"/>
                                  <a:pt x="5288892" y="3083457"/>
                                </a:cubicBezTo>
                                <a:cubicBezTo>
                                  <a:pt x="5289291" y="3079865"/>
                                  <a:pt x="5288094" y="3076671"/>
                                  <a:pt x="5286098" y="3074674"/>
                                </a:cubicBezTo>
                                <a:cubicBezTo>
                                  <a:pt x="5284102" y="3072678"/>
                                  <a:pt x="5281707" y="3071880"/>
                                  <a:pt x="5279311" y="3072279"/>
                                </a:cubicBezTo>
                                <a:close/>
                                <a:moveTo>
                                  <a:pt x="5278513" y="3067888"/>
                                </a:moveTo>
                                <a:cubicBezTo>
                                  <a:pt x="5282505" y="3067489"/>
                                  <a:pt x="5286098" y="3068686"/>
                                  <a:pt x="5288892" y="3071481"/>
                                </a:cubicBezTo>
                                <a:cubicBezTo>
                                  <a:pt x="5291687" y="3074275"/>
                                  <a:pt x="5293283" y="3079066"/>
                                  <a:pt x="5292884" y="3083457"/>
                                </a:cubicBezTo>
                                <a:cubicBezTo>
                                  <a:pt x="5292485" y="3087849"/>
                                  <a:pt x="5290489" y="3092639"/>
                                  <a:pt x="5286098" y="3097429"/>
                                </a:cubicBezTo>
                                <a:cubicBezTo>
                                  <a:pt x="5282904" y="3101022"/>
                                  <a:pt x="5279711" y="3104216"/>
                                  <a:pt x="5277315" y="3106212"/>
                                </a:cubicBezTo>
                                <a:cubicBezTo>
                                  <a:pt x="5276517" y="3107010"/>
                                  <a:pt x="5275319" y="3107808"/>
                                  <a:pt x="5274122" y="3107808"/>
                                </a:cubicBezTo>
                                <a:cubicBezTo>
                                  <a:pt x="5272924" y="3108208"/>
                                  <a:pt x="5271727" y="3107808"/>
                                  <a:pt x="5270529" y="3107409"/>
                                </a:cubicBezTo>
                                <a:cubicBezTo>
                                  <a:pt x="5264541" y="3104615"/>
                                  <a:pt x="5253762" y="3098627"/>
                                  <a:pt x="5250169" y="3089445"/>
                                </a:cubicBezTo>
                                <a:cubicBezTo>
                                  <a:pt x="5248572" y="3085054"/>
                                  <a:pt x="5248572" y="3080264"/>
                                  <a:pt x="5250967" y="3076671"/>
                                </a:cubicBezTo>
                                <a:cubicBezTo>
                                  <a:pt x="5252963" y="3073077"/>
                                  <a:pt x="5256157" y="3070682"/>
                                  <a:pt x="5260150" y="3070283"/>
                                </a:cubicBezTo>
                                <a:cubicBezTo>
                                  <a:pt x="5263344" y="3069884"/>
                                  <a:pt x="5266537" y="3070682"/>
                                  <a:pt x="5269731" y="3072279"/>
                                </a:cubicBezTo>
                                <a:cubicBezTo>
                                  <a:pt x="5272525" y="3069884"/>
                                  <a:pt x="5275719" y="3068287"/>
                                  <a:pt x="5278513" y="3067888"/>
                                </a:cubicBezTo>
                                <a:close/>
                                <a:moveTo>
                                  <a:pt x="789930" y="3061899"/>
                                </a:moveTo>
                                <a:cubicBezTo>
                                  <a:pt x="782344" y="3064296"/>
                                  <a:pt x="778353" y="3071880"/>
                                  <a:pt x="780750" y="3079465"/>
                                </a:cubicBezTo>
                                <a:cubicBezTo>
                                  <a:pt x="783144" y="3087050"/>
                                  <a:pt x="790729" y="3091042"/>
                                  <a:pt x="798314" y="3088647"/>
                                </a:cubicBezTo>
                                <a:cubicBezTo>
                                  <a:pt x="805899" y="3086252"/>
                                  <a:pt x="809891" y="3078667"/>
                                  <a:pt x="807496" y="3071082"/>
                                </a:cubicBezTo>
                                <a:cubicBezTo>
                                  <a:pt x="805500" y="3063497"/>
                                  <a:pt x="797516" y="3059504"/>
                                  <a:pt x="789930" y="3061899"/>
                                </a:cubicBezTo>
                                <a:close/>
                                <a:moveTo>
                                  <a:pt x="787537" y="3054315"/>
                                </a:moveTo>
                                <a:cubicBezTo>
                                  <a:pt x="799112" y="3050722"/>
                                  <a:pt x="811488" y="3057109"/>
                                  <a:pt x="815081" y="3068687"/>
                                </a:cubicBezTo>
                                <a:cubicBezTo>
                                  <a:pt x="818673" y="3080264"/>
                                  <a:pt x="812286" y="3092639"/>
                                  <a:pt x="800709" y="3096232"/>
                                </a:cubicBezTo>
                                <a:cubicBezTo>
                                  <a:pt x="789132" y="3099824"/>
                                  <a:pt x="776756" y="3093437"/>
                                  <a:pt x="773164" y="3081860"/>
                                </a:cubicBezTo>
                                <a:cubicBezTo>
                                  <a:pt x="769572" y="3070284"/>
                                  <a:pt x="775958" y="3057907"/>
                                  <a:pt x="787537" y="3054315"/>
                                </a:cubicBezTo>
                                <a:close/>
                                <a:moveTo>
                                  <a:pt x="783943" y="3041541"/>
                                </a:moveTo>
                                <a:cubicBezTo>
                                  <a:pt x="765180" y="3047129"/>
                                  <a:pt x="754801" y="3067090"/>
                                  <a:pt x="760389" y="3085853"/>
                                </a:cubicBezTo>
                                <a:cubicBezTo>
                                  <a:pt x="765979" y="3104615"/>
                                  <a:pt x="785939" y="3114994"/>
                                  <a:pt x="804701" y="3109405"/>
                                </a:cubicBezTo>
                                <a:cubicBezTo>
                                  <a:pt x="823464" y="3103817"/>
                                  <a:pt x="833844" y="3083857"/>
                                  <a:pt x="828254" y="3065094"/>
                                </a:cubicBezTo>
                                <a:cubicBezTo>
                                  <a:pt x="822266" y="3046331"/>
                                  <a:pt x="802306" y="3035553"/>
                                  <a:pt x="783943" y="3041541"/>
                                </a:cubicBezTo>
                                <a:close/>
                                <a:moveTo>
                                  <a:pt x="798620" y="3031817"/>
                                </a:moveTo>
                                <a:cubicBezTo>
                                  <a:pt x="815405" y="3033557"/>
                                  <a:pt x="830450" y="3045234"/>
                                  <a:pt x="835839" y="3062300"/>
                                </a:cubicBezTo>
                                <a:cubicBezTo>
                                  <a:pt x="842625" y="3085454"/>
                                  <a:pt x="829851" y="3109405"/>
                                  <a:pt x="807097" y="3116591"/>
                                </a:cubicBezTo>
                                <a:cubicBezTo>
                                  <a:pt x="784341" y="3123776"/>
                                  <a:pt x="759990" y="3110603"/>
                                  <a:pt x="752805" y="3087849"/>
                                </a:cubicBezTo>
                                <a:cubicBezTo>
                                  <a:pt x="745619" y="3065094"/>
                                  <a:pt x="758794" y="3040742"/>
                                  <a:pt x="781546" y="3033557"/>
                                </a:cubicBezTo>
                                <a:cubicBezTo>
                                  <a:pt x="787237" y="3031761"/>
                                  <a:pt x="793025" y="3031237"/>
                                  <a:pt x="798620" y="3031817"/>
                                </a:cubicBezTo>
                                <a:close/>
                                <a:moveTo>
                                  <a:pt x="3038172" y="3006711"/>
                                </a:moveTo>
                                <a:cubicBezTo>
                                  <a:pt x="3032832" y="3007210"/>
                                  <a:pt x="3027640" y="3009805"/>
                                  <a:pt x="3023849" y="3014396"/>
                                </a:cubicBezTo>
                                <a:lnTo>
                                  <a:pt x="3016663" y="3023179"/>
                                </a:lnTo>
                                <a:cubicBezTo>
                                  <a:pt x="3015467" y="3024776"/>
                                  <a:pt x="3013068" y="3024776"/>
                                  <a:pt x="3011473" y="3023578"/>
                                </a:cubicBezTo>
                                <a:lnTo>
                                  <a:pt x="3002691" y="3016392"/>
                                </a:lnTo>
                                <a:cubicBezTo>
                                  <a:pt x="2997900" y="3012799"/>
                                  <a:pt x="2992311" y="3011202"/>
                                  <a:pt x="2987123" y="3011601"/>
                                </a:cubicBezTo>
                                <a:cubicBezTo>
                                  <a:pt x="2981534" y="3012000"/>
                                  <a:pt x="2976344" y="3014795"/>
                                  <a:pt x="2973150" y="3019186"/>
                                </a:cubicBezTo>
                                <a:cubicBezTo>
                                  <a:pt x="2965567" y="3028369"/>
                                  <a:pt x="2966764" y="3041542"/>
                                  <a:pt x="2975944" y="3049127"/>
                                </a:cubicBezTo>
                                <a:lnTo>
                                  <a:pt x="3019856" y="3085853"/>
                                </a:lnTo>
                                <a:cubicBezTo>
                                  <a:pt x="3031833" y="3071083"/>
                                  <a:pt x="3044205" y="3056313"/>
                                  <a:pt x="3056184" y="3041542"/>
                                </a:cubicBezTo>
                                <a:cubicBezTo>
                                  <a:pt x="3063769" y="3032361"/>
                                  <a:pt x="3062571" y="3019186"/>
                                  <a:pt x="3053390" y="3011601"/>
                                </a:cubicBezTo>
                                <a:cubicBezTo>
                                  <a:pt x="3048995" y="3007809"/>
                                  <a:pt x="3043511" y="3006212"/>
                                  <a:pt x="3038172" y="3006711"/>
                                </a:cubicBezTo>
                                <a:close/>
                                <a:moveTo>
                                  <a:pt x="4311902" y="3002269"/>
                                </a:moveTo>
                                <a:cubicBezTo>
                                  <a:pt x="4322531" y="3004714"/>
                                  <a:pt x="4332212" y="3011201"/>
                                  <a:pt x="4338400" y="3021182"/>
                                </a:cubicBezTo>
                                <a:lnTo>
                                  <a:pt x="4332811" y="3024775"/>
                                </a:lnTo>
                                <a:cubicBezTo>
                                  <a:pt x="4322432" y="3008008"/>
                                  <a:pt x="4300077" y="3002818"/>
                                  <a:pt x="4283310" y="3013197"/>
                                </a:cubicBezTo>
                                <a:cubicBezTo>
                                  <a:pt x="4266144" y="3023977"/>
                                  <a:pt x="4261353" y="3045933"/>
                                  <a:pt x="4271733" y="3062699"/>
                                </a:cubicBezTo>
                                <a:lnTo>
                                  <a:pt x="4266144" y="3066292"/>
                                </a:lnTo>
                                <a:cubicBezTo>
                                  <a:pt x="4253769" y="3046332"/>
                                  <a:pt x="4259757" y="3019985"/>
                                  <a:pt x="4279717" y="3007609"/>
                                </a:cubicBezTo>
                                <a:cubicBezTo>
                                  <a:pt x="4289697" y="3001421"/>
                                  <a:pt x="4301274" y="2999824"/>
                                  <a:pt x="4311902" y="3002269"/>
                                </a:cubicBezTo>
                                <a:close/>
                                <a:moveTo>
                                  <a:pt x="3037074" y="2999975"/>
                                </a:moveTo>
                                <a:cubicBezTo>
                                  <a:pt x="3044309" y="2999326"/>
                                  <a:pt x="3051792" y="3001422"/>
                                  <a:pt x="3057781" y="3006412"/>
                                </a:cubicBezTo>
                                <a:cubicBezTo>
                                  <a:pt x="3069759" y="3016392"/>
                                  <a:pt x="3071355" y="3034357"/>
                                  <a:pt x="3061374" y="3046333"/>
                                </a:cubicBezTo>
                                <a:cubicBezTo>
                                  <a:pt x="3048598" y="3062301"/>
                                  <a:pt x="3035426" y="3077869"/>
                                  <a:pt x="3022650" y="3093438"/>
                                </a:cubicBezTo>
                                <a:cubicBezTo>
                                  <a:pt x="3021455" y="3095035"/>
                                  <a:pt x="3019058" y="3095035"/>
                                  <a:pt x="3017463" y="3093837"/>
                                </a:cubicBezTo>
                                <a:lnTo>
                                  <a:pt x="2970755" y="3054716"/>
                                </a:lnTo>
                                <a:cubicBezTo>
                                  <a:pt x="2958780" y="3044736"/>
                                  <a:pt x="2957182" y="3026772"/>
                                  <a:pt x="2967163" y="3014795"/>
                                </a:cubicBezTo>
                                <a:cubicBezTo>
                                  <a:pt x="2971951" y="3008408"/>
                                  <a:pt x="2979140" y="3005214"/>
                                  <a:pt x="2986324" y="3004416"/>
                                </a:cubicBezTo>
                                <a:cubicBezTo>
                                  <a:pt x="2993509" y="3003617"/>
                                  <a:pt x="3001094" y="3005613"/>
                                  <a:pt x="3007082" y="3011202"/>
                                </a:cubicBezTo>
                                <a:lnTo>
                                  <a:pt x="3013068" y="3015992"/>
                                </a:lnTo>
                                <a:lnTo>
                                  <a:pt x="3017861" y="3010004"/>
                                </a:lnTo>
                                <a:cubicBezTo>
                                  <a:pt x="3022851" y="3004016"/>
                                  <a:pt x="3029836" y="3000623"/>
                                  <a:pt x="3037074" y="2999975"/>
                                </a:cubicBezTo>
                                <a:close/>
                                <a:moveTo>
                                  <a:pt x="2381141" y="2934955"/>
                                </a:moveTo>
                                <a:cubicBezTo>
                                  <a:pt x="2378346" y="2934955"/>
                                  <a:pt x="2375952" y="2936552"/>
                                  <a:pt x="2373555" y="2938947"/>
                                </a:cubicBezTo>
                                <a:lnTo>
                                  <a:pt x="2372358" y="2940145"/>
                                </a:lnTo>
                                <a:lnTo>
                                  <a:pt x="2370760" y="2939347"/>
                                </a:lnTo>
                                <a:cubicBezTo>
                                  <a:pt x="2367966" y="2937749"/>
                                  <a:pt x="2365171" y="2936951"/>
                                  <a:pt x="2362775" y="2937350"/>
                                </a:cubicBezTo>
                                <a:cubicBezTo>
                                  <a:pt x="2360381" y="2937749"/>
                                  <a:pt x="2357988" y="2938947"/>
                                  <a:pt x="2356789" y="2941343"/>
                                </a:cubicBezTo>
                                <a:cubicBezTo>
                                  <a:pt x="2355192" y="2943738"/>
                                  <a:pt x="2355192" y="2946932"/>
                                  <a:pt x="2356389" y="2950125"/>
                                </a:cubicBezTo>
                                <a:cubicBezTo>
                                  <a:pt x="2359585" y="2958509"/>
                                  <a:pt x="2370362" y="2964097"/>
                                  <a:pt x="2374752" y="2966093"/>
                                </a:cubicBezTo>
                                <a:cubicBezTo>
                                  <a:pt x="2375553" y="2966493"/>
                                  <a:pt x="2376349" y="2966093"/>
                                  <a:pt x="2377149" y="2965694"/>
                                </a:cubicBezTo>
                                <a:cubicBezTo>
                                  <a:pt x="2380741" y="2962501"/>
                                  <a:pt x="2389525" y="2954117"/>
                                  <a:pt x="2390721" y="2946133"/>
                                </a:cubicBezTo>
                                <a:cubicBezTo>
                                  <a:pt x="2391121" y="2942541"/>
                                  <a:pt x="2389923" y="2939347"/>
                                  <a:pt x="2387927" y="2937350"/>
                                </a:cubicBezTo>
                                <a:cubicBezTo>
                                  <a:pt x="2385932" y="2935354"/>
                                  <a:pt x="2383535" y="2934556"/>
                                  <a:pt x="2381141" y="2934955"/>
                                </a:cubicBezTo>
                                <a:close/>
                                <a:moveTo>
                                  <a:pt x="2380343" y="2930564"/>
                                </a:moveTo>
                                <a:cubicBezTo>
                                  <a:pt x="2384333" y="2930164"/>
                                  <a:pt x="2387927" y="2931362"/>
                                  <a:pt x="2390721" y="2934156"/>
                                </a:cubicBezTo>
                                <a:cubicBezTo>
                                  <a:pt x="2393517" y="2936951"/>
                                  <a:pt x="2395112" y="2941742"/>
                                  <a:pt x="2394714" y="2946133"/>
                                </a:cubicBezTo>
                                <a:cubicBezTo>
                                  <a:pt x="2394315" y="2950525"/>
                                  <a:pt x="2392320" y="2955315"/>
                                  <a:pt x="2387927" y="2960105"/>
                                </a:cubicBezTo>
                                <a:cubicBezTo>
                                  <a:pt x="2384733" y="2963698"/>
                                  <a:pt x="2381540" y="2966892"/>
                                  <a:pt x="2379142" y="2968888"/>
                                </a:cubicBezTo>
                                <a:cubicBezTo>
                                  <a:pt x="2378346" y="2969686"/>
                                  <a:pt x="2377149" y="2970485"/>
                                  <a:pt x="2375952" y="2970485"/>
                                </a:cubicBezTo>
                                <a:cubicBezTo>
                                  <a:pt x="2374752" y="2970884"/>
                                  <a:pt x="2373555" y="2970485"/>
                                  <a:pt x="2372358" y="2970085"/>
                                </a:cubicBezTo>
                                <a:cubicBezTo>
                                  <a:pt x="2366369" y="2967291"/>
                                  <a:pt x="2355592" y="2961303"/>
                                  <a:pt x="2351999" y="2952121"/>
                                </a:cubicBezTo>
                                <a:cubicBezTo>
                                  <a:pt x="2350401" y="2947730"/>
                                  <a:pt x="2350401" y="2942940"/>
                                  <a:pt x="2352797" y="2939347"/>
                                </a:cubicBezTo>
                                <a:cubicBezTo>
                                  <a:pt x="2354792" y="2935753"/>
                                  <a:pt x="2357988" y="2933358"/>
                                  <a:pt x="2361978" y="2932959"/>
                                </a:cubicBezTo>
                                <a:cubicBezTo>
                                  <a:pt x="2365171" y="2932560"/>
                                  <a:pt x="2368364" y="2933358"/>
                                  <a:pt x="2371558" y="2934955"/>
                                </a:cubicBezTo>
                                <a:cubicBezTo>
                                  <a:pt x="2374353" y="2932560"/>
                                  <a:pt x="2377549" y="2930963"/>
                                  <a:pt x="2380343" y="2930564"/>
                                </a:cubicBezTo>
                                <a:close/>
                                <a:moveTo>
                                  <a:pt x="4567540" y="2928168"/>
                                </a:moveTo>
                                <a:cubicBezTo>
                                  <a:pt x="4559955" y="2930565"/>
                                  <a:pt x="4555962" y="2938149"/>
                                  <a:pt x="4558357" y="2945734"/>
                                </a:cubicBezTo>
                                <a:cubicBezTo>
                                  <a:pt x="4560754" y="2953319"/>
                                  <a:pt x="4568338" y="2957311"/>
                                  <a:pt x="4575923" y="2954916"/>
                                </a:cubicBezTo>
                                <a:cubicBezTo>
                                  <a:pt x="4583508" y="2952521"/>
                                  <a:pt x="4587500" y="2944936"/>
                                  <a:pt x="4585105" y="2937351"/>
                                </a:cubicBezTo>
                                <a:cubicBezTo>
                                  <a:pt x="4582710" y="2929766"/>
                                  <a:pt x="4575125" y="2926172"/>
                                  <a:pt x="4567540" y="2928168"/>
                                </a:cubicBezTo>
                                <a:close/>
                                <a:moveTo>
                                  <a:pt x="4565145" y="2920983"/>
                                </a:moveTo>
                                <a:cubicBezTo>
                                  <a:pt x="4576722" y="2917390"/>
                                  <a:pt x="4589097" y="2923777"/>
                                  <a:pt x="4592690" y="2935355"/>
                                </a:cubicBezTo>
                                <a:cubicBezTo>
                                  <a:pt x="4596282" y="2946932"/>
                                  <a:pt x="4589895" y="2959307"/>
                                  <a:pt x="4578318" y="2962900"/>
                                </a:cubicBezTo>
                                <a:cubicBezTo>
                                  <a:pt x="4566742" y="2966493"/>
                                  <a:pt x="4554365" y="2960105"/>
                                  <a:pt x="4550773" y="2948529"/>
                                </a:cubicBezTo>
                                <a:cubicBezTo>
                                  <a:pt x="4547180" y="2936952"/>
                                  <a:pt x="4553567" y="2924576"/>
                                  <a:pt x="4565145" y="2920983"/>
                                </a:cubicBezTo>
                                <a:close/>
                                <a:moveTo>
                                  <a:pt x="4561552" y="2907810"/>
                                </a:moveTo>
                                <a:cubicBezTo>
                                  <a:pt x="4542789" y="2913398"/>
                                  <a:pt x="4532410" y="2933359"/>
                                  <a:pt x="4537998" y="2952122"/>
                                </a:cubicBezTo>
                                <a:cubicBezTo>
                                  <a:pt x="4543587" y="2970884"/>
                                  <a:pt x="4563548" y="2981263"/>
                                  <a:pt x="4582310" y="2975674"/>
                                </a:cubicBezTo>
                                <a:cubicBezTo>
                                  <a:pt x="4601073" y="2970085"/>
                                  <a:pt x="4611452" y="2950126"/>
                                  <a:pt x="4605863" y="2931363"/>
                                </a:cubicBezTo>
                                <a:cubicBezTo>
                                  <a:pt x="4599875" y="2912600"/>
                                  <a:pt x="4579915" y="2902221"/>
                                  <a:pt x="4561552" y="2907810"/>
                                </a:cubicBezTo>
                                <a:close/>
                                <a:moveTo>
                                  <a:pt x="4576229" y="2898485"/>
                                </a:moveTo>
                                <a:cubicBezTo>
                                  <a:pt x="4593014" y="2900225"/>
                                  <a:pt x="4608059" y="2911902"/>
                                  <a:pt x="4613448" y="2928968"/>
                                </a:cubicBezTo>
                                <a:cubicBezTo>
                                  <a:pt x="4620234" y="2951722"/>
                                  <a:pt x="4607460" y="2976073"/>
                                  <a:pt x="4584706" y="2983259"/>
                                </a:cubicBezTo>
                                <a:cubicBezTo>
                                  <a:pt x="4561951" y="2990445"/>
                                  <a:pt x="4537599" y="2977271"/>
                                  <a:pt x="4530414" y="2954517"/>
                                </a:cubicBezTo>
                                <a:cubicBezTo>
                                  <a:pt x="4523228" y="2931762"/>
                                  <a:pt x="4536402" y="2907410"/>
                                  <a:pt x="4559157" y="2900225"/>
                                </a:cubicBezTo>
                                <a:cubicBezTo>
                                  <a:pt x="4564845" y="2898429"/>
                                  <a:pt x="4570634" y="2897905"/>
                                  <a:pt x="4576229" y="2898485"/>
                                </a:cubicBezTo>
                                <a:close/>
                                <a:moveTo>
                                  <a:pt x="112439" y="2886153"/>
                                </a:moveTo>
                                <a:cubicBezTo>
                                  <a:pt x="107100" y="2886652"/>
                                  <a:pt x="101910" y="2889247"/>
                                  <a:pt x="98118" y="2893838"/>
                                </a:cubicBezTo>
                                <a:lnTo>
                                  <a:pt x="90932" y="2902621"/>
                                </a:lnTo>
                                <a:cubicBezTo>
                                  <a:pt x="89734" y="2904218"/>
                                  <a:pt x="87339" y="2904218"/>
                                  <a:pt x="85743" y="2903020"/>
                                </a:cubicBezTo>
                                <a:lnTo>
                                  <a:pt x="76960" y="2895834"/>
                                </a:lnTo>
                                <a:cubicBezTo>
                                  <a:pt x="72170" y="2892241"/>
                                  <a:pt x="66581" y="2890644"/>
                                  <a:pt x="61391" y="2891043"/>
                                </a:cubicBezTo>
                                <a:cubicBezTo>
                                  <a:pt x="56202" y="2891842"/>
                                  <a:pt x="51012" y="2894237"/>
                                  <a:pt x="47419" y="2898628"/>
                                </a:cubicBezTo>
                                <a:cubicBezTo>
                                  <a:pt x="39835" y="2907811"/>
                                  <a:pt x="41032" y="2920984"/>
                                  <a:pt x="50214" y="2928569"/>
                                </a:cubicBezTo>
                                <a:lnTo>
                                  <a:pt x="94126" y="2965295"/>
                                </a:lnTo>
                                <a:cubicBezTo>
                                  <a:pt x="106102" y="2950525"/>
                                  <a:pt x="118477" y="2935755"/>
                                  <a:pt x="130454" y="2920984"/>
                                </a:cubicBezTo>
                                <a:cubicBezTo>
                                  <a:pt x="138039" y="2911803"/>
                                  <a:pt x="136841" y="2898628"/>
                                  <a:pt x="127659" y="2891043"/>
                                </a:cubicBezTo>
                                <a:cubicBezTo>
                                  <a:pt x="123267" y="2887251"/>
                                  <a:pt x="117778" y="2885654"/>
                                  <a:pt x="112439" y="2886153"/>
                                </a:cubicBezTo>
                                <a:close/>
                                <a:moveTo>
                                  <a:pt x="111741" y="2879417"/>
                                </a:moveTo>
                                <a:cubicBezTo>
                                  <a:pt x="118976" y="2878768"/>
                                  <a:pt x="126462" y="2880864"/>
                                  <a:pt x="132450" y="2885854"/>
                                </a:cubicBezTo>
                                <a:cubicBezTo>
                                  <a:pt x="144426" y="2895834"/>
                                  <a:pt x="146023" y="2913799"/>
                                  <a:pt x="136043" y="2925775"/>
                                </a:cubicBezTo>
                                <a:cubicBezTo>
                                  <a:pt x="123267" y="2941743"/>
                                  <a:pt x="110094" y="2957311"/>
                                  <a:pt x="97319" y="2972880"/>
                                </a:cubicBezTo>
                                <a:cubicBezTo>
                                  <a:pt x="96122" y="2974477"/>
                                  <a:pt x="93726" y="2974477"/>
                                  <a:pt x="92130" y="2973279"/>
                                </a:cubicBezTo>
                                <a:lnTo>
                                  <a:pt x="45423" y="2934158"/>
                                </a:lnTo>
                                <a:cubicBezTo>
                                  <a:pt x="33447" y="2924178"/>
                                  <a:pt x="31851" y="2906214"/>
                                  <a:pt x="41831" y="2894237"/>
                                </a:cubicBezTo>
                                <a:cubicBezTo>
                                  <a:pt x="46621" y="2887850"/>
                                  <a:pt x="53807" y="2884656"/>
                                  <a:pt x="60992" y="2883858"/>
                                </a:cubicBezTo>
                                <a:cubicBezTo>
                                  <a:pt x="68178" y="2883458"/>
                                  <a:pt x="75763" y="2885454"/>
                                  <a:pt x="81751" y="2890644"/>
                                </a:cubicBezTo>
                                <a:lnTo>
                                  <a:pt x="87739" y="2895434"/>
                                </a:lnTo>
                                <a:lnTo>
                                  <a:pt x="92529" y="2889446"/>
                                </a:lnTo>
                                <a:cubicBezTo>
                                  <a:pt x="97519" y="2883458"/>
                                  <a:pt x="104505" y="2880065"/>
                                  <a:pt x="111741" y="2879417"/>
                                </a:cubicBezTo>
                                <a:close/>
                                <a:moveTo>
                                  <a:pt x="6815778" y="2872979"/>
                                </a:moveTo>
                                <a:cubicBezTo>
                                  <a:pt x="6810438" y="2873478"/>
                                  <a:pt x="6805249" y="2876073"/>
                                  <a:pt x="6801457" y="2880664"/>
                                </a:cubicBezTo>
                                <a:lnTo>
                                  <a:pt x="6794271" y="2889447"/>
                                </a:lnTo>
                                <a:cubicBezTo>
                                  <a:pt x="6793074" y="2891044"/>
                                  <a:pt x="6790678" y="2891044"/>
                                  <a:pt x="6789082" y="2889846"/>
                                </a:cubicBezTo>
                                <a:lnTo>
                                  <a:pt x="6780299" y="2882660"/>
                                </a:lnTo>
                                <a:cubicBezTo>
                                  <a:pt x="6775509" y="2879067"/>
                                  <a:pt x="6769920" y="2877470"/>
                                  <a:pt x="6764731" y="2877869"/>
                                </a:cubicBezTo>
                                <a:cubicBezTo>
                                  <a:pt x="6759141" y="2878668"/>
                                  <a:pt x="6753951" y="2881063"/>
                                  <a:pt x="6750758" y="2885454"/>
                                </a:cubicBezTo>
                                <a:cubicBezTo>
                                  <a:pt x="6743173" y="2894637"/>
                                  <a:pt x="6744370" y="2907810"/>
                                  <a:pt x="6753552" y="2915395"/>
                                </a:cubicBezTo>
                                <a:lnTo>
                                  <a:pt x="6797465" y="2952121"/>
                                </a:lnTo>
                                <a:cubicBezTo>
                                  <a:pt x="6809441" y="2937351"/>
                                  <a:pt x="6821816" y="2922581"/>
                                  <a:pt x="6833792" y="2907810"/>
                                </a:cubicBezTo>
                                <a:cubicBezTo>
                                  <a:pt x="6841377" y="2898629"/>
                                  <a:pt x="6840179" y="2885454"/>
                                  <a:pt x="6830997" y="2877869"/>
                                </a:cubicBezTo>
                                <a:cubicBezTo>
                                  <a:pt x="6826606" y="2874077"/>
                                  <a:pt x="6821117" y="2872480"/>
                                  <a:pt x="6815778" y="2872979"/>
                                </a:cubicBezTo>
                                <a:close/>
                                <a:moveTo>
                                  <a:pt x="6814680" y="2866243"/>
                                </a:moveTo>
                                <a:cubicBezTo>
                                  <a:pt x="6821916" y="2865594"/>
                                  <a:pt x="6829401" y="2867690"/>
                                  <a:pt x="6835389" y="2872680"/>
                                </a:cubicBezTo>
                                <a:cubicBezTo>
                                  <a:pt x="6847364" y="2882660"/>
                                  <a:pt x="6848961" y="2900625"/>
                                  <a:pt x="6838981" y="2912601"/>
                                </a:cubicBezTo>
                                <a:cubicBezTo>
                                  <a:pt x="6826207" y="2928569"/>
                                  <a:pt x="6813033" y="2944137"/>
                                  <a:pt x="6800259" y="2959706"/>
                                </a:cubicBezTo>
                                <a:cubicBezTo>
                                  <a:pt x="6799062" y="2961303"/>
                                  <a:pt x="6796666" y="2961303"/>
                                  <a:pt x="6795070" y="2960105"/>
                                </a:cubicBezTo>
                                <a:lnTo>
                                  <a:pt x="6748362" y="2920984"/>
                                </a:lnTo>
                                <a:cubicBezTo>
                                  <a:pt x="6736387" y="2911004"/>
                                  <a:pt x="6734790" y="2893040"/>
                                  <a:pt x="6744770" y="2881063"/>
                                </a:cubicBezTo>
                                <a:cubicBezTo>
                                  <a:pt x="6749560" y="2874676"/>
                                  <a:pt x="6756746" y="2871482"/>
                                  <a:pt x="6763931" y="2870684"/>
                                </a:cubicBezTo>
                                <a:cubicBezTo>
                                  <a:pt x="6771118" y="2870284"/>
                                  <a:pt x="6778702" y="2872280"/>
                                  <a:pt x="6784690" y="2877470"/>
                                </a:cubicBezTo>
                                <a:lnTo>
                                  <a:pt x="6790678" y="2882260"/>
                                </a:lnTo>
                                <a:lnTo>
                                  <a:pt x="6795469" y="2876272"/>
                                </a:lnTo>
                                <a:cubicBezTo>
                                  <a:pt x="6800459" y="2870284"/>
                                  <a:pt x="6807445" y="2866891"/>
                                  <a:pt x="6814680" y="2866243"/>
                                </a:cubicBezTo>
                                <a:close/>
                                <a:moveTo>
                                  <a:pt x="1413730" y="2864946"/>
                                </a:moveTo>
                                <a:cubicBezTo>
                                  <a:pt x="1424360" y="2867391"/>
                                  <a:pt x="1434041" y="2873878"/>
                                  <a:pt x="1440228" y="2883858"/>
                                </a:cubicBezTo>
                                <a:lnTo>
                                  <a:pt x="1434639" y="2887451"/>
                                </a:lnTo>
                                <a:cubicBezTo>
                                  <a:pt x="1424260" y="2870684"/>
                                  <a:pt x="1401904" y="2865494"/>
                                  <a:pt x="1385137" y="2875874"/>
                                </a:cubicBezTo>
                                <a:cubicBezTo>
                                  <a:pt x="1368371" y="2886653"/>
                                  <a:pt x="1363181" y="2908609"/>
                                  <a:pt x="1373560" y="2925375"/>
                                </a:cubicBezTo>
                                <a:lnTo>
                                  <a:pt x="1367972" y="2928968"/>
                                </a:lnTo>
                                <a:cubicBezTo>
                                  <a:pt x="1355597" y="2909008"/>
                                  <a:pt x="1361585" y="2882661"/>
                                  <a:pt x="1381545" y="2870285"/>
                                </a:cubicBezTo>
                                <a:cubicBezTo>
                                  <a:pt x="1391523" y="2864098"/>
                                  <a:pt x="1403102" y="2862501"/>
                                  <a:pt x="1413730" y="2864946"/>
                                </a:cubicBezTo>
                                <a:close/>
                                <a:moveTo>
                                  <a:pt x="6158347" y="2801623"/>
                                </a:moveTo>
                                <a:cubicBezTo>
                                  <a:pt x="6155553" y="2801623"/>
                                  <a:pt x="6153157" y="2803220"/>
                                  <a:pt x="6150762" y="2805615"/>
                                </a:cubicBezTo>
                                <a:lnTo>
                                  <a:pt x="6149565" y="2806813"/>
                                </a:lnTo>
                                <a:lnTo>
                                  <a:pt x="6147968" y="2806015"/>
                                </a:lnTo>
                                <a:cubicBezTo>
                                  <a:pt x="6145173" y="2804417"/>
                                  <a:pt x="6142379" y="2803619"/>
                                  <a:pt x="6139984" y="2804018"/>
                                </a:cubicBezTo>
                                <a:cubicBezTo>
                                  <a:pt x="6137588" y="2804417"/>
                                  <a:pt x="6135192" y="2805615"/>
                                  <a:pt x="6133995" y="2808011"/>
                                </a:cubicBezTo>
                                <a:cubicBezTo>
                                  <a:pt x="6132398" y="2810406"/>
                                  <a:pt x="6132398" y="2813600"/>
                                  <a:pt x="6133596" y="2816793"/>
                                </a:cubicBezTo>
                                <a:cubicBezTo>
                                  <a:pt x="6136789" y="2825177"/>
                                  <a:pt x="6147569" y="2830765"/>
                                  <a:pt x="6151960" y="2832761"/>
                                </a:cubicBezTo>
                                <a:cubicBezTo>
                                  <a:pt x="6152758" y="2833161"/>
                                  <a:pt x="6153557" y="2832761"/>
                                  <a:pt x="6154355" y="2832362"/>
                                </a:cubicBezTo>
                                <a:cubicBezTo>
                                  <a:pt x="6158347" y="2829169"/>
                                  <a:pt x="6167129" y="2820785"/>
                                  <a:pt x="6167928" y="2812801"/>
                                </a:cubicBezTo>
                                <a:cubicBezTo>
                                  <a:pt x="6168327" y="2809209"/>
                                  <a:pt x="6167129" y="2806015"/>
                                  <a:pt x="6165133" y="2804018"/>
                                </a:cubicBezTo>
                                <a:cubicBezTo>
                                  <a:pt x="6163137" y="2802022"/>
                                  <a:pt x="6160742" y="2801224"/>
                                  <a:pt x="6158347" y="2801623"/>
                                </a:cubicBezTo>
                                <a:close/>
                                <a:moveTo>
                                  <a:pt x="6157948" y="2797232"/>
                                </a:moveTo>
                                <a:cubicBezTo>
                                  <a:pt x="6161940" y="2796833"/>
                                  <a:pt x="6165533" y="2798030"/>
                                  <a:pt x="6168327" y="2800825"/>
                                </a:cubicBezTo>
                                <a:cubicBezTo>
                                  <a:pt x="6171121" y="2803619"/>
                                  <a:pt x="6172718" y="2808410"/>
                                  <a:pt x="6172319" y="2812801"/>
                                </a:cubicBezTo>
                                <a:cubicBezTo>
                                  <a:pt x="6171920" y="2817193"/>
                                  <a:pt x="6169924" y="2821983"/>
                                  <a:pt x="6165533" y="2826773"/>
                                </a:cubicBezTo>
                                <a:cubicBezTo>
                                  <a:pt x="6162339" y="2830366"/>
                                  <a:pt x="6159145" y="2833560"/>
                                  <a:pt x="6156750" y="2835556"/>
                                </a:cubicBezTo>
                                <a:cubicBezTo>
                                  <a:pt x="6155952" y="2836354"/>
                                  <a:pt x="6154754" y="2837152"/>
                                  <a:pt x="6153557" y="2837152"/>
                                </a:cubicBezTo>
                                <a:cubicBezTo>
                                  <a:pt x="6152359" y="2837552"/>
                                  <a:pt x="6151161" y="2837152"/>
                                  <a:pt x="6149964" y="2836753"/>
                                </a:cubicBezTo>
                                <a:cubicBezTo>
                                  <a:pt x="6143976" y="2833959"/>
                                  <a:pt x="6133196" y="2827971"/>
                                  <a:pt x="6129604" y="2818789"/>
                                </a:cubicBezTo>
                                <a:cubicBezTo>
                                  <a:pt x="6128007" y="2814398"/>
                                  <a:pt x="6128007" y="2809608"/>
                                  <a:pt x="6130402" y="2806015"/>
                                </a:cubicBezTo>
                                <a:cubicBezTo>
                                  <a:pt x="6132398" y="2802421"/>
                                  <a:pt x="6135592" y="2800026"/>
                                  <a:pt x="6139585" y="2799627"/>
                                </a:cubicBezTo>
                                <a:cubicBezTo>
                                  <a:pt x="6142778" y="2799228"/>
                                  <a:pt x="6145972" y="2800026"/>
                                  <a:pt x="6149165" y="2801623"/>
                                </a:cubicBezTo>
                                <a:cubicBezTo>
                                  <a:pt x="6151960" y="2799228"/>
                                  <a:pt x="6155153" y="2797631"/>
                                  <a:pt x="6157948" y="2797232"/>
                                </a:cubicBezTo>
                                <a:close/>
                                <a:moveTo>
                                  <a:pt x="1669368" y="2790844"/>
                                </a:moveTo>
                                <a:cubicBezTo>
                                  <a:pt x="1661783" y="2793241"/>
                                  <a:pt x="1657791" y="2800825"/>
                                  <a:pt x="1660187" y="2808410"/>
                                </a:cubicBezTo>
                                <a:cubicBezTo>
                                  <a:pt x="1662582" y="2815995"/>
                                  <a:pt x="1670167" y="2819987"/>
                                  <a:pt x="1677751" y="2817592"/>
                                </a:cubicBezTo>
                                <a:cubicBezTo>
                                  <a:pt x="1685336" y="2815197"/>
                                  <a:pt x="1689328" y="2807612"/>
                                  <a:pt x="1686933" y="2800027"/>
                                </a:cubicBezTo>
                                <a:cubicBezTo>
                                  <a:pt x="1684538" y="2792442"/>
                                  <a:pt x="1676953" y="2788848"/>
                                  <a:pt x="1669368" y="2790844"/>
                                </a:cubicBezTo>
                                <a:close/>
                                <a:moveTo>
                                  <a:pt x="1666973" y="2783659"/>
                                </a:moveTo>
                                <a:cubicBezTo>
                                  <a:pt x="1678550" y="2780066"/>
                                  <a:pt x="1690925" y="2786453"/>
                                  <a:pt x="1694518" y="2798031"/>
                                </a:cubicBezTo>
                                <a:cubicBezTo>
                                  <a:pt x="1698111" y="2809608"/>
                                  <a:pt x="1691723" y="2821983"/>
                                  <a:pt x="1680147" y="2825576"/>
                                </a:cubicBezTo>
                                <a:cubicBezTo>
                                  <a:pt x="1668570" y="2829168"/>
                                  <a:pt x="1656195" y="2822781"/>
                                  <a:pt x="1652602" y="2811205"/>
                                </a:cubicBezTo>
                                <a:cubicBezTo>
                                  <a:pt x="1649008" y="2799628"/>
                                  <a:pt x="1655396" y="2787252"/>
                                  <a:pt x="1666973" y="2783659"/>
                                </a:cubicBezTo>
                                <a:close/>
                                <a:moveTo>
                                  <a:pt x="1663381" y="2770484"/>
                                </a:moveTo>
                                <a:cubicBezTo>
                                  <a:pt x="1644618" y="2776073"/>
                                  <a:pt x="1634239" y="2796034"/>
                                  <a:pt x="1639827" y="2814797"/>
                                </a:cubicBezTo>
                                <a:cubicBezTo>
                                  <a:pt x="1645416" y="2833559"/>
                                  <a:pt x="1665376" y="2843938"/>
                                  <a:pt x="1684139" y="2838349"/>
                                </a:cubicBezTo>
                                <a:cubicBezTo>
                                  <a:pt x="1702901" y="2832761"/>
                                  <a:pt x="1713281" y="2812801"/>
                                  <a:pt x="1707691" y="2794038"/>
                                </a:cubicBezTo>
                                <a:cubicBezTo>
                                  <a:pt x="1701703" y="2775275"/>
                                  <a:pt x="1681743" y="2764896"/>
                                  <a:pt x="1663381" y="2770484"/>
                                </a:cubicBezTo>
                                <a:close/>
                                <a:moveTo>
                                  <a:pt x="1678057" y="2761160"/>
                                </a:moveTo>
                                <a:cubicBezTo>
                                  <a:pt x="1694842" y="2762900"/>
                                  <a:pt x="1709887" y="2774577"/>
                                  <a:pt x="1715277" y="2791643"/>
                                </a:cubicBezTo>
                                <a:cubicBezTo>
                                  <a:pt x="1722063" y="2814397"/>
                                  <a:pt x="1709288" y="2838749"/>
                                  <a:pt x="1686534" y="2845934"/>
                                </a:cubicBezTo>
                                <a:cubicBezTo>
                                  <a:pt x="1663780" y="2853120"/>
                                  <a:pt x="1639428" y="2839946"/>
                                  <a:pt x="1632243" y="2817192"/>
                                </a:cubicBezTo>
                                <a:cubicBezTo>
                                  <a:pt x="1625056" y="2794437"/>
                                  <a:pt x="1638231" y="2770085"/>
                                  <a:pt x="1660985" y="2762900"/>
                                </a:cubicBezTo>
                                <a:cubicBezTo>
                                  <a:pt x="1666674" y="2761104"/>
                                  <a:pt x="1672462" y="2760580"/>
                                  <a:pt x="1678057" y="2761160"/>
                                </a:cubicBezTo>
                                <a:close/>
                                <a:moveTo>
                                  <a:pt x="3917594" y="2735655"/>
                                </a:moveTo>
                                <a:cubicBezTo>
                                  <a:pt x="3912254" y="2736154"/>
                                  <a:pt x="3907065" y="2738749"/>
                                  <a:pt x="3903273" y="2743340"/>
                                </a:cubicBezTo>
                                <a:lnTo>
                                  <a:pt x="3896087" y="2752123"/>
                                </a:lnTo>
                                <a:cubicBezTo>
                                  <a:pt x="3894890" y="2753720"/>
                                  <a:pt x="3892494" y="2753720"/>
                                  <a:pt x="3890898" y="2752522"/>
                                </a:cubicBezTo>
                                <a:lnTo>
                                  <a:pt x="3882115" y="2745336"/>
                                </a:lnTo>
                                <a:cubicBezTo>
                                  <a:pt x="3877324" y="2741743"/>
                                  <a:pt x="3871735" y="2740146"/>
                                  <a:pt x="3866546" y="2740545"/>
                                </a:cubicBezTo>
                                <a:cubicBezTo>
                                  <a:pt x="3860957" y="2741344"/>
                                  <a:pt x="3855767" y="2743739"/>
                                  <a:pt x="3852574" y="2748130"/>
                                </a:cubicBezTo>
                                <a:cubicBezTo>
                                  <a:pt x="3844989" y="2757313"/>
                                  <a:pt x="3846186" y="2770486"/>
                                  <a:pt x="3855368" y="2778071"/>
                                </a:cubicBezTo>
                                <a:lnTo>
                                  <a:pt x="3899281" y="2814797"/>
                                </a:lnTo>
                                <a:cubicBezTo>
                                  <a:pt x="3911257" y="2800027"/>
                                  <a:pt x="3923632" y="2785256"/>
                                  <a:pt x="3935608" y="2770486"/>
                                </a:cubicBezTo>
                                <a:cubicBezTo>
                                  <a:pt x="3943193" y="2761305"/>
                                  <a:pt x="3941995" y="2748130"/>
                                  <a:pt x="3932813" y="2740545"/>
                                </a:cubicBezTo>
                                <a:cubicBezTo>
                                  <a:pt x="3928422" y="2736753"/>
                                  <a:pt x="3922933" y="2735156"/>
                                  <a:pt x="3917594" y="2735655"/>
                                </a:cubicBezTo>
                                <a:close/>
                                <a:moveTo>
                                  <a:pt x="5191338" y="2731612"/>
                                </a:moveTo>
                                <a:cubicBezTo>
                                  <a:pt x="5201967" y="2734057"/>
                                  <a:pt x="5211648" y="2740544"/>
                                  <a:pt x="5217835" y="2750525"/>
                                </a:cubicBezTo>
                                <a:lnTo>
                                  <a:pt x="5212246" y="2754118"/>
                                </a:lnTo>
                                <a:cubicBezTo>
                                  <a:pt x="5201867" y="2737351"/>
                                  <a:pt x="5179512" y="2732161"/>
                                  <a:pt x="5162745" y="2742540"/>
                                </a:cubicBezTo>
                                <a:cubicBezTo>
                                  <a:pt x="5145579" y="2752921"/>
                                  <a:pt x="5140788" y="2775276"/>
                                  <a:pt x="5151167" y="2792042"/>
                                </a:cubicBezTo>
                                <a:lnTo>
                                  <a:pt x="5145579" y="2795635"/>
                                </a:lnTo>
                                <a:cubicBezTo>
                                  <a:pt x="5133203" y="2775675"/>
                                  <a:pt x="5139191" y="2749328"/>
                                  <a:pt x="5159152" y="2736952"/>
                                </a:cubicBezTo>
                                <a:cubicBezTo>
                                  <a:pt x="5169132" y="2730764"/>
                                  <a:pt x="5180709" y="2729167"/>
                                  <a:pt x="5191338" y="2731612"/>
                                </a:cubicBezTo>
                                <a:close/>
                                <a:moveTo>
                                  <a:pt x="3916496" y="2728919"/>
                                </a:moveTo>
                                <a:cubicBezTo>
                                  <a:pt x="3923732" y="2728271"/>
                                  <a:pt x="3931217" y="2730366"/>
                                  <a:pt x="3937205" y="2735356"/>
                                </a:cubicBezTo>
                                <a:cubicBezTo>
                                  <a:pt x="3949180" y="2745336"/>
                                  <a:pt x="3950777" y="2763301"/>
                                  <a:pt x="3940797" y="2775276"/>
                                </a:cubicBezTo>
                                <a:cubicBezTo>
                                  <a:pt x="3928023" y="2791244"/>
                                  <a:pt x="3914849" y="2806813"/>
                                  <a:pt x="3902075" y="2822382"/>
                                </a:cubicBezTo>
                                <a:cubicBezTo>
                                  <a:pt x="3900878" y="2823979"/>
                                  <a:pt x="3898482" y="2823979"/>
                                  <a:pt x="3896886" y="2822781"/>
                                </a:cubicBezTo>
                                <a:lnTo>
                                  <a:pt x="3850178" y="2783660"/>
                                </a:lnTo>
                                <a:cubicBezTo>
                                  <a:pt x="3838203" y="2773680"/>
                                  <a:pt x="3836606" y="2755716"/>
                                  <a:pt x="3846586" y="2743739"/>
                                </a:cubicBezTo>
                                <a:cubicBezTo>
                                  <a:pt x="3851376" y="2737352"/>
                                  <a:pt x="3858562" y="2734158"/>
                                  <a:pt x="3865747" y="2733360"/>
                                </a:cubicBezTo>
                                <a:cubicBezTo>
                                  <a:pt x="3872933" y="2732960"/>
                                  <a:pt x="3880518" y="2734956"/>
                                  <a:pt x="3886506" y="2740146"/>
                                </a:cubicBezTo>
                                <a:lnTo>
                                  <a:pt x="3892494" y="2744936"/>
                                </a:lnTo>
                                <a:lnTo>
                                  <a:pt x="3897285" y="2738948"/>
                                </a:lnTo>
                                <a:cubicBezTo>
                                  <a:pt x="3902275" y="2732961"/>
                                  <a:pt x="3909261" y="2729568"/>
                                  <a:pt x="3916496" y="2728919"/>
                                </a:cubicBezTo>
                                <a:close/>
                                <a:moveTo>
                                  <a:pt x="3260179" y="2664298"/>
                                </a:moveTo>
                                <a:cubicBezTo>
                                  <a:pt x="3257384" y="2664298"/>
                                  <a:pt x="3254989" y="2665895"/>
                                  <a:pt x="3252595" y="2668290"/>
                                </a:cubicBezTo>
                                <a:lnTo>
                                  <a:pt x="3251395" y="2669488"/>
                                </a:lnTo>
                                <a:lnTo>
                                  <a:pt x="3249800" y="2668690"/>
                                </a:lnTo>
                                <a:cubicBezTo>
                                  <a:pt x="3247004" y="2667092"/>
                                  <a:pt x="3244210" y="2666294"/>
                                  <a:pt x="3241816" y="2666693"/>
                                </a:cubicBezTo>
                                <a:cubicBezTo>
                                  <a:pt x="3239420" y="2667092"/>
                                  <a:pt x="3237023" y="2668290"/>
                                  <a:pt x="3235827" y="2670686"/>
                                </a:cubicBezTo>
                                <a:cubicBezTo>
                                  <a:pt x="3234230" y="2673081"/>
                                  <a:pt x="3234230" y="2676275"/>
                                  <a:pt x="3235427" y="2679468"/>
                                </a:cubicBezTo>
                                <a:cubicBezTo>
                                  <a:pt x="3238622" y="2687852"/>
                                  <a:pt x="3249400" y="2693440"/>
                                  <a:pt x="3253792" y="2695436"/>
                                </a:cubicBezTo>
                                <a:cubicBezTo>
                                  <a:pt x="3254588" y="2695836"/>
                                  <a:pt x="3255387" y="2695436"/>
                                  <a:pt x="3256186" y="2695037"/>
                                </a:cubicBezTo>
                                <a:cubicBezTo>
                                  <a:pt x="3260179" y="2691844"/>
                                  <a:pt x="3268961" y="2683460"/>
                                  <a:pt x="3269760" y="2675476"/>
                                </a:cubicBezTo>
                                <a:cubicBezTo>
                                  <a:pt x="3270159" y="2671884"/>
                                  <a:pt x="3268961" y="2668690"/>
                                  <a:pt x="3266965" y="2666693"/>
                                </a:cubicBezTo>
                                <a:cubicBezTo>
                                  <a:pt x="3264968" y="2664697"/>
                                  <a:pt x="3262573" y="2663899"/>
                                  <a:pt x="3260179" y="2664298"/>
                                </a:cubicBezTo>
                                <a:close/>
                                <a:moveTo>
                                  <a:pt x="3259779" y="2659907"/>
                                </a:moveTo>
                                <a:cubicBezTo>
                                  <a:pt x="3263772" y="2659508"/>
                                  <a:pt x="3267364" y="2660705"/>
                                  <a:pt x="3270159" y="2663500"/>
                                </a:cubicBezTo>
                                <a:cubicBezTo>
                                  <a:pt x="3272954" y="2666294"/>
                                  <a:pt x="3274551" y="2671085"/>
                                  <a:pt x="3274150" y="2675476"/>
                                </a:cubicBezTo>
                                <a:cubicBezTo>
                                  <a:pt x="3273752" y="2679868"/>
                                  <a:pt x="3271757" y="2684658"/>
                                  <a:pt x="3267364" y="2689448"/>
                                </a:cubicBezTo>
                                <a:cubicBezTo>
                                  <a:pt x="3264170" y="2693041"/>
                                  <a:pt x="3260976" y="2696235"/>
                                  <a:pt x="3258582" y="2698231"/>
                                </a:cubicBezTo>
                                <a:cubicBezTo>
                                  <a:pt x="3257784" y="2699029"/>
                                  <a:pt x="3256583" y="2699827"/>
                                  <a:pt x="3255387" y="2699827"/>
                                </a:cubicBezTo>
                                <a:cubicBezTo>
                                  <a:pt x="3254191" y="2700227"/>
                                  <a:pt x="3252992" y="2699827"/>
                                  <a:pt x="3251795" y="2699428"/>
                                </a:cubicBezTo>
                                <a:cubicBezTo>
                                  <a:pt x="3245807" y="2696634"/>
                                  <a:pt x="3235028" y="2690646"/>
                                  <a:pt x="3231435" y="2681464"/>
                                </a:cubicBezTo>
                                <a:cubicBezTo>
                                  <a:pt x="3229839" y="2677073"/>
                                  <a:pt x="3229839" y="2672283"/>
                                  <a:pt x="3232233" y="2668690"/>
                                </a:cubicBezTo>
                                <a:cubicBezTo>
                                  <a:pt x="3234230" y="2665096"/>
                                  <a:pt x="3237424" y="2662701"/>
                                  <a:pt x="3241416" y="2662302"/>
                                </a:cubicBezTo>
                                <a:cubicBezTo>
                                  <a:pt x="3244610" y="2661903"/>
                                  <a:pt x="3247803" y="2662701"/>
                                  <a:pt x="3250997" y="2664298"/>
                                </a:cubicBezTo>
                                <a:cubicBezTo>
                                  <a:pt x="3253792" y="2661903"/>
                                  <a:pt x="3256984" y="2660306"/>
                                  <a:pt x="3259779" y="2659907"/>
                                </a:cubicBezTo>
                                <a:close/>
                                <a:moveTo>
                                  <a:pt x="5446975" y="2657512"/>
                                </a:moveTo>
                                <a:cubicBezTo>
                                  <a:pt x="5439391" y="2659908"/>
                                  <a:pt x="5435398" y="2667493"/>
                                  <a:pt x="5437793" y="2675077"/>
                                </a:cubicBezTo>
                                <a:cubicBezTo>
                                  <a:pt x="5440189" y="2682662"/>
                                  <a:pt x="5447774" y="2686654"/>
                                  <a:pt x="5455359" y="2684259"/>
                                </a:cubicBezTo>
                                <a:cubicBezTo>
                                  <a:pt x="5462943" y="2681864"/>
                                  <a:pt x="5466935" y="2674279"/>
                                  <a:pt x="5464540" y="2666694"/>
                                </a:cubicBezTo>
                                <a:cubicBezTo>
                                  <a:pt x="5462145" y="2659509"/>
                                  <a:pt x="5454560" y="2655116"/>
                                  <a:pt x="5446975" y="2657512"/>
                                </a:cubicBezTo>
                                <a:close/>
                                <a:moveTo>
                                  <a:pt x="5444580" y="2649927"/>
                                </a:moveTo>
                                <a:cubicBezTo>
                                  <a:pt x="5456157" y="2646334"/>
                                  <a:pt x="5468532" y="2652721"/>
                                  <a:pt x="5472125" y="2664299"/>
                                </a:cubicBezTo>
                                <a:cubicBezTo>
                                  <a:pt x="5475718" y="2675876"/>
                                  <a:pt x="5469330" y="2688251"/>
                                  <a:pt x="5457754" y="2691844"/>
                                </a:cubicBezTo>
                                <a:cubicBezTo>
                                  <a:pt x="5446177" y="2695436"/>
                                  <a:pt x="5433801" y="2689049"/>
                                  <a:pt x="5430208" y="2677473"/>
                                </a:cubicBezTo>
                                <a:cubicBezTo>
                                  <a:pt x="5426615" y="2665896"/>
                                  <a:pt x="5433002" y="2653520"/>
                                  <a:pt x="5444580" y="2649927"/>
                                </a:cubicBezTo>
                                <a:close/>
                                <a:moveTo>
                                  <a:pt x="5440987" y="2637153"/>
                                </a:moveTo>
                                <a:cubicBezTo>
                                  <a:pt x="5422223" y="2642741"/>
                                  <a:pt x="5411844" y="2662702"/>
                                  <a:pt x="5417433" y="2681465"/>
                                </a:cubicBezTo>
                                <a:cubicBezTo>
                                  <a:pt x="5423022" y="2700227"/>
                                  <a:pt x="5442983" y="2710606"/>
                                  <a:pt x="5461745" y="2705018"/>
                                </a:cubicBezTo>
                                <a:cubicBezTo>
                                  <a:pt x="5480507" y="2699429"/>
                                  <a:pt x="5490886" y="2679469"/>
                                  <a:pt x="5485298" y="2660706"/>
                                </a:cubicBezTo>
                                <a:cubicBezTo>
                                  <a:pt x="5479310" y="2641943"/>
                                  <a:pt x="5459350" y="2631564"/>
                                  <a:pt x="5440987" y="2637153"/>
                                </a:cubicBezTo>
                                <a:close/>
                                <a:moveTo>
                                  <a:pt x="5455264" y="2627429"/>
                                </a:moveTo>
                                <a:cubicBezTo>
                                  <a:pt x="5472049" y="2629169"/>
                                  <a:pt x="5487095" y="2640846"/>
                                  <a:pt x="5492483" y="2657912"/>
                                </a:cubicBezTo>
                                <a:cubicBezTo>
                                  <a:pt x="5499669" y="2681066"/>
                                  <a:pt x="5486894" y="2705018"/>
                                  <a:pt x="5463741" y="2712203"/>
                                </a:cubicBezTo>
                                <a:cubicBezTo>
                                  <a:pt x="5440987" y="2719389"/>
                                  <a:pt x="5416634" y="2706215"/>
                                  <a:pt x="5409449" y="2683461"/>
                                </a:cubicBezTo>
                                <a:cubicBezTo>
                                  <a:pt x="5402263" y="2660706"/>
                                  <a:pt x="5415437" y="2636354"/>
                                  <a:pt x="5438192" y="2629169"/>
                                </a:cubicBezTo>
                                <a:cubicBezTo>
                                  <a:pt x="5443880" y="2627373"/>
                                  <a:pt x="5449669" y="2626849"/>
                                  <a:pt x="5455264" y="2627429"/>
                                </a:cubicBezTo>
                                <a:close/>
                                <a:moveTo>
                                  <a:pt x="991876" y="2615496"/>
                                </a:moveTo>
                                <a:cubicBezTo>
                                  <a:pt x="986536" y="2615995"/>
                                  <a:pt x="981347" y="2618590"/>
                                  <a:pt x="977555" y="2623181"/>
                                </a:cubicBezTo>
                                <a:lnTo>
                                  <a:pt x="970368" y="2631964"/>
                                </a:lnTo>
                                <a:cubicBezTo>
                                  <a:pt x="969171" y="2633561"/>
                                  <a:pt x="966776" y="2633561"/>
                                  <a:pt x="965179" y="2632363"/>
                                </a:cubicBezTo>
                                <a:lnTo>
                                  <a:pt x="956397" y="2625177"/>
                                </a:lnTo>
                                <a:cubicBezTo>
                                  <a:pt x="951606" y="2621584"/>
                                  <a:pt x="946017" y="2619987"/>
                                  <a:pt x="940827" y="2620386"/>
                                </a:cubicBezTo>
                                <a:cubicBezTo>
                                  <a:pt x="935638" y="2620785"/>
                                  <a:pt x="930448" y="2623580"/>
                                  <a:pt x="926855" y="2627971"/>
                                </a:cubicBezTo>
                                <a:cubicBezTo>
                                  <a:pt x="919271" y="2637154"/>
                                  <a:pt x="920468" y="2650327"/>
                                  <a:pt x="929650" y="2657912"/>
                                </a:cubicBezTo>
                                <a:lnTo>
                                  <a:pt x="973563" y="2694638"/>
                                </a:lnTo>
                                <a:cubicBezTo>
                                  <a:pt x="985539" y="2679868"/>
                                  <a:pt x="997914" y="2665098"/>
                                  <a:pt x="1009890" y="2650327"/>
                                </a:cubicBezTo>
                                <a:cubicBezTo>
                                  <a:pt x="1017475" y="2641146"/>
                                  <a:pt x="1016277" y="2627971"/>
                                  <a:pt x="1007095" y="2620386"/>
                                </a:cubicBezTo>
                                <a:cubicBezTo>
                                  <a:pt x="1002704" y="2616594"/>
                                  <a:pt x="997215" y="2614997"/>
                                  <a:pt x="991876" y="2615496"/>
                                </a:cubicBezTo>
                                <a:close/>
                                <a:moveTo>
                                  <a:pt x="991178" y="2608760"/>
                                </a:moveTo>
                                <a:cubicBezTo>
                                  <a:pt x="998413" y="2608111"/>
                                  <a:pt x="1005898" y="2610207"/>
                                  <a:pt x="1011886" y="2615197"/>
                                </a:cubicBezTo>
                                <a:cubicBezTo>
                                  <a:pt x="1023862" y="2625177"/>
                                  <a:pt x="1025459" y="2643142"/>
                                  <a:pt x="1015479" y="2655118"/>
                                </a:cubicBezTo>
                                <a:cubicBezTo>
                                  <a:pt x="1002704" y="2671086"/>
                                  <a:pt x="989531" y="2686654"/>
                                  <a:pt x="976756" y="2702223"/>
                                </a:cubicBezTo>
                                <a:cubicBezTo>
                                  <a:pt x="975559" y="2703820"/>
                                  <a:pt x="973162" y="2703820"/>
                                  <a:pt x="971566" y="2702622"/>
                                </a:cubicBezTo>
                                <a:lnTo>
                                  <a:pt x="924859" y="2663501"/>
                                </a:lnTo>
                                <a:cubicBezTo>
                                  <a:pt x="912883" y="2653521"/>
                                  <a:pt x="911287" y="2635557"/>
                                  <a:pt x="921267" y="2623580"/>
                                </a:cubicBezTo>
                                <a:cubicBezTo>
                                  <a:pt x="926057" y="2617193"/>
                                  <a:pt x="933243" y="2613999"/>
                                  <a:pt x="940428" y="2613201"/>
                                </a:cubicBezTo>
                                <a:cubicBezTo>
                                  <a:pt x="947615" y="2612402"/>
                                  <a:pt x="954799" y="2614398"/>
                                  <a:pt x="961188" y="2619987"/>
                                </a:cubicBezTo>
                                <a:lnTo>
                                  <a:pt x="967175" y="2624777"/>
                                </a:lnTo>
                                <a:lnTo>
                                  <a:pt x="971965" y="2618789"/>
                                </a:lnTo>
                                <a:cubicBezTo>
                                  <a:pt x="976956" y="2612801"/>
                                  <a:pt x="983942" y="2609408"/>
                                  <a:pt x="991178" y="2608760"/>
                                </a:cubicBezTo>
                                <a:close/>
                                <a:moveTo>
                                  <a:pt x="2293167" y="2594289"/>
                                </a:moveTo>
                                <a:cubicBezTo>
                                  <a:pt x="2303796" y="2596734"/>
                                  <a:pt x="2313477" y="2603221"/>
                                  <a:pt x="2319665" y="2613201"/>
                                </a:cubicBezTo>
                                <a:lnTo>
                                  <a:pt x="2314076" y="2616794"/>
                                </a:lnTo>
                                <a:cubicBezTo>
                                  <a:pt x="2303697" y="2600027"/>
                                  <a:pt x="2281341" y="2594837"/>
                                  <a:pt x="2264575" y="2605217"/>
                                </a:cubicBezTo>
                                <a:cubicBezTo>
                                  <a:pt x="2247407" y="2615597"/>
                                  <a:pt x="2242617" y="2637952"/>
                                  <a:pt x="2252997" y="2654718"/>
                                </a:cubicBezTo>
                                <a:lnTo>
                                  <a:pt x="2247407" y="2658311"/>
                                </a:lnTo>
                                <a:cubicBezTo>
                                  <a:pt x="2235033" y="2638351"/>
                                  <a:pt x="2241022" y="2612004"/>
                                  <a:pt x="2260982" y="2599628"/>
                                </a:cubicBezTo>
                                <a:cubicBezTo>
                                  <a:pt x="2270959" y="2593441"/>
                                  <a:pt x="2282539" y="2591844"/>
                                  <a:pt x="2293167" y="2594289"/>
                                </a:cubicBezTo>
                                <a:close/>
                                <a:moveTo>
                                  <a:pt x="7037782" y="2530567"/>
                                </a:moveTo>
                                <a:cubicBezTo>
                                  <a:pt x="7034988" y="2530567"/>
                                  <a:pt x="7032593" y="2532163"/>
                                  <a:pt x="7030197" y="2534559"/>
                                </a:cubicBezTo>
                                <a:lnTo>
                                  <a:pt x="7029000" y="2535757"/>
                                </a:lnTo>
                                <a:lnTo>
                                  <a:pt x="7027403" y="2534958"/>
                                </a:lnTo>
                                <a:cubicBezTo>
                                  <a:pt x="7024609" y="2533361"/>
                                  <a:pt x="7021814" y="2532563"/>
                                  <a:pt x="7019419" y="2532962"/>
                                </a:cubicBezTo>
                                <a:cubicBezTo>
                                  <a:pt x="7017023" y="2533361"/>
                                  <a:pt x="7014628" y="2534559"/>
                                  <a:pt x="7013430" y="2536955"/>
                                </a:cubicBezTo>
                                <a:cubicBezTo>
                                  <a:pt x="7011833" y="2539350"/>
                                  <a:pt x="7011833" y="2542544"/>
                                  <a:pt x="7013031" y="2545737"/>
                                </a:cubicBezTo>
                                <a:cubicBezTo>
                                  <a:pt x="7016224" y="2554120"/>
                                  <a:pt x="7027004" y="2559709"/>
                                  <a:pt x="7031395" y="2561705"/>
                                </a:cubicBezTo>
                                <a:cubicBezTo>
                                  <a:pt x="7032193" y="2562104"/>
                                  <a:pt x="7032992" y="2561705"/>
                                  <a:pt x="7033790" y="2561306"/>
                                </a:cubicBezTo>
                                <a:cubicBezTo>
                                  <a:pt x="7037782" y="2558112"/>
                                  <a:pt x="7046564" y="2550128"/>
                                  <a:pt x="7047363" y="2541745"/>
                                </a:cubicBezTo>
                                <a:cubicBezTo>
                                  <a:pt x="7047762" y="2538152"/>
                                  <a:pt x="7046564" y="2534958"/>
                                  <a:pt x="7044569" y="2532962"/>
                                </a:cubicBezTo>
                                <a:cubicBezTo>
                                  <a:pt x="7042573" y="2530966"/>
                                  <a:pt x="7040177" y="2530167"/>
                                  <a:pt x="7037782" y="2530567"/>
                                </a:cubicBezTo>
                                <a:close/>
                                <a:moveTo>
                                  <a:pt x="7037383" y="2526575"/>
                                </a:moveTo>
                                <a:cubicBezTo>
                                  <a:pt x="7041375" y="2526175"/>
                                  <a:pt x="7044968" y="2527373"/>
                                  <a:pt x="7047762" y="2530167"/>
                                </a:cubicBezTo>
                                <a:cubicBezTo>
                                  <a:pt x="7050556" y="2532962"/>
                                  <a:pt x="7052153" y="2537753"/>
                                  <a:pt x="7051754" y="2542144"/>
                                </a:cubicBezTo>
                                <a:cubicBezTo>
                                  <a:pt x="7051355" y="2546136"/>
                                  <a:pt x="7048960" y="2550927"/>
                                  <a:pt x="7044968" y="2556116"/>
                                </a:cubicBezTo>
                                <a:cubicBezTo>
                                  <a:pt x="7041774" y="2559709"/>
                                  <a:pt x="7038581" y="2562903"/>
                                  <a:pt x="7036185" y="2564899"/>
                                </a:cubicBezTo>
                                <a:cubicBezTo>
                                  <a:pt x="7035387" y="2565697"/>
                                  <a:pt x="7034189" y="2566496"/>
                                  <a:pt x="7032992" y="2566496"/>
                                </a:cubicBezTo>
                                <a:cubicBezTo>
                                  <a:pt x="7031794" y="2566895"/>
                                  <a:pt x="7030597" y="2566496"/>
                                  <a:pt x="7029399" y="2566096"/>
                                </a:cubicBezTo>
                                <a:cubicBezTo>
                                  <a:pt x="7023411" y="2563302"/>
                                  <a:pt x="7012632" y="2557314"/>
                                  <a:pt x="7009039" y="2548132"/>
                                </a:cubicBezTo>
                                <a:cubicBezTo>
                                  <a:pt x="7007442" y="2543741"/>
                                  <a:pt x="7007442" y="2538951"/>
                                  <a:pt x="7009837" y="2535358"/>
                                </a:cubicBezTo>
                                <a:cubicBezTo>
                                  <a:pt x="7011833" y="2531764"/>
                                  <a:pt x="7015027" y="2529369"/>
                                  <a:pt x="7019020" y="2528970"/>
                                </a:cubicBezTo>
                                <a:cubicBezTo>
                                  <a:pt x="7022213" y="2528571"/>
                                  <a:pt x="7025407" y="2529369"/>
                                  <a:pt x="7028601" y="2530966"/>
                                </a:cubicBezTo>
                                <a:cubicBezTo>
                                  <a:pt x="7031395" y="2528571"/>
                                  <a:pt x="7034589" y="2526974"/>
                                  <a:pt x="7037383" y="2526575"/>
                                </a:cubicBezTo>
                                <a:close/>
                                <a:moveTo>
                                  <a:pt x="2548805" y="2520187"/>
                                </a:moveTo>
                                <a:cubicBezTo>
                                  <a:pt x="2541219" y="2522584"/>
                                  <a:pt x="2537227" y="2530168"/>
                                  <a:pt x="2539623" y="2537753"/>
                                </a:cubicBezTo>
                                <a:cubicBezTo>
                                  <a:pt x="2542018" y="2545338"/>
                                  <a:pt x="2549604" y="2549330"/>
                                  <a:pt x="2557188" y="2546935"/>
                                </a:cubicBezTo>
                                <a:cubicBezTo>
                                  <a:pt x="2564773" y="2544540"/>
                                  <a:pt x="2568765" y="2536955"/>
                                  <a:pt x="2566370" y="2529370"/>
                                </a:cubicBezTo>
                                <a:cubicBezTo>
                                  <a:pt x="2563975" y="2521785"/>
                                  <a:pt x="2556390" y="2517792"/>
                                  <a:pt x="2548805" y="2520187"/>
                                </a:cubicBezTo>
                                <a:close/>
                                <a:moveTo>
                                  <a:pt x="2546410" y="2512603"/>
                                </a:moveTo>
                                <a:cubicBezTo>
                                  <a:pt x="2557987" y="2509010"/>
                                  <a:pt x="2570363" y="2515397"/>
                                  <a:pt x="2573955" y="2526975"/>
                                </a:cubicBezTo>
                                <a:cubicBezTo>
                                  <a:pt x="2577546" y="2538552"/>
                                  <a:pt x="2571160" y="2550927"/>
                                  <a:pt x="2559584" y="2554520"/>
                                </a:cubicBezTo>
                                <a:cubicBezTo>
                                  <a:pt x="2548008" y="2558112"/>
                                  <a:pt x="2535632" y="2551725"/>
                                  <a:pt x="2532038" y="2540148"/>
                                </a:cubicBezTo>
                                <a:cubicBezTo>
                                  <a:pt x="2528445" y="2528572"/>
                                  <a:pt x="2534831" y="2516195"/>
                                  <a:pt x="2546410" y="2512603"/>
                                </a:cubicBezTo>
                                <a:close/>
                                <a:moveTo>
                                  <a:pt x="2542817" y="2499828"/>
                                </a:moveTo>
                                <a:cubicBezTo>
                                  <a:pt x="2524055" y="2505417"/>
                                  <a:pt x="2513675" y="2525377"/>
                                  <a:pt x="2519264" y="2544140"/>
                                </a:cubicBezTo>
                                <a:cubicBezTo>
                                  <a:pt x="2524853" y="2562902"/>
                                  <a:pt x="2544813" y="2573281"/>
                                  <a:pt x="2563577" y="2567692"/>
                                </a:cubicBezTo>
                                <a:cubicBezTo>
                                  <a:pt x="2582339" y="2562104"/>
                                  <a:pt x="2592718" y="2542144"/>
                                  <a:pt x="2587130" y="2523381"/>
                                </a:cubicBezTo>
                                <a:cubicBezTo>
                                  <a:pt x="2581140" y="2504618"/>
                                  <a:pt x="2561180" y="2494239"/>
                                  <a:pt x="2542817" y="2499828"/>
                                </a:cubicBezTo>
                                <a:close/>
                                <a:moveTo>
                                  <a:pt x="318882" y="2491445"/>
                                </a:moveTo>
                                <a:cubicBezTo>
                                  <a:pt x="316088" y="2491445"/>
                                  <a:pt x="313693" y="2493041"/>
                                  <a:pt x="311297" y="2495437"/>
                                </a:cubicBezTo>
                                <a:lnTo>
                                  <a:pt x="310100" y="2496635"/>
                                </a:lnTo>
                                <a:lnTo>
                                  <a:pt x="308503" y="2495836"/>
                                </a:lnTo>
                                <a:cubicBezTo>
                                  <a:pt x="305709" y="2494239"/>
                                  <a:pt x="302914" y="2493441"/>
                                  <a:pt x="300519" y="2493840"/>
                                </a:cubicBezTo>
                                <a:cubicBezTo>
                                  <a:pt x="298124" y="2493840"/>
                                  <a:pt x="295729" y="2495437"/>
                                  <a:pt x="294531" y="2497833"/>
                                </a:cubicBezTo>
                                <a:cubicBezTo>
                                  <a:pt x="292934" y="2500228"/>
                                  <a:pt x="292934" y="2503422"/>
                                  <a:pt x="294132" y="2506615"/>
                                </a:cubicBezTo>
                                <a:cubicBezTo>
                                  <a:pt x="297325" y="2514998"/>
                                  <a:pt x="308104" y="2520587"/>
                                  <a:pt x="312495" y="2522583"/>
                                </a:cubicBezTo>
                                <a:cubicBezTo>
                                  <a:pt x="313293" y="2522982"/>
                                  <a:pt x="314092" y="2522583"/>
                                  <a:pt x="314890" y="2522184"/>
                                </a:cubicBezTo>
                                <a:cubicBezTo>
                                  <a:pt x="318483" y="2518990"/>
                                  <a:pt x="327666" y="2511006"/>
                                  <a:pt x="328464" y="2502623"/>
                                </a:cubicBezTo>
                                <a:cubicBezTo>
                                  <a:pt x="328863" y="2499030"/>
                                  <a:pt x="327666" y="2495836"/>
                                  <a:pt x="325669" y="2493840"/>
                                </a:cubicBezTo>
                                <a:cubicBezTo>
                                  <a:pt x="323674" y="2491844"/>
                                  <a:pt x="321278" y="2491045"/>
                                  <a:pt x="318882" y="2491445"/>
                                </a:cubicBezTo>
                                <a:close/>
                                <a:moveTo>
                                  <a:pt x="2557493" y="2490104"/>
                                </a:moveTo>
                                <a:cubicBezTo>
                                  <a:pt x="2574278" y="2491844"/>
                                  <a:pt x="2589324" y="2503521"/>
                                  <a:pt x="2594714" y="2520587"/>
                                </a:cubicBezTo>
                                <a:cubicBezTo>
                                  <a:pt x="2601500" y="2543741"/>
                                  <a:pt x="2588725" y="2568092"/>
                                  <a:pt x="2565971" y="2574878"/>
                                </a:cubicBezTo>
                                <a:cubicBezTo>
                                  <a:pt x="2543217" y="2582063"/>
                                  <a:pt x="2518864" y="2568890"/>
                                  <a:pt x="2511679" y="2546136"/>
                                </a:cubicBezTo>
                                <a:cubicBezTo>
                                  <a:pt x="2504493" y="2523381"/>
                                  <a:pt x="2517667" y="2499029"/>
                                  <a:pt x="2540422" y="2491844"/>
                                </a:cubicBezTo>
                                <a:cubicBezTo>
                                  <a:pt x="2546111" y="2490048"/>
                                  <a:pt x="2551898" y="2489524"/>
                                  <a:pt x="2557493" y="2490104"/>
                                </a:cubicBezTo>
                                <a:close/>
                                <a:moveTo>
                                  <a:pt x="318085" y="2487453"/>
                                </a:moveTo>
                                <a:cubicBezTo>
                                  <a:pt x="322077" y="2487053"/>
                                  <a:pt x="325669" y="2488251"/>
                                  <a:pt x="328464" y="2491045"/>
                                </a:cubicBezTo>
                                <a:cubicBezTo>
                                  <a:pt x="331258" y="2493840"/>
                                  <a:pt x="332855" y="2498631"/>
                                  <a:pt x="332456" y="2503022"/>
                                </a:cubicBezTo>
                                <a:cubicBezTo>
                                  <a:pt x="332057" y="2507414"/>
                                  <a:pt x="330061" y="2511805"/>
                                  <a:pt x="325669" y="2516994"/>
                                </a:cubicBezTo>
                                <a:cubicBezTo>
                                  <a:pt x="322476" y="2520587"/>
                                  <a:pt x="319282" y="2523781"/>
                                  <a:pt x="316886" y="2525777"/>
                                </a:cubicBezTo>
                                <a:cubicBezTo>
                                  <a:pt x="316088" y="2526575"/>
                                  <a:pt x="314890" y="2527374"/>
                                  <a:pt x="313693" y="2527374"/>
                                </a:cubicBezTo>
                                <a:cubicBezTo>
                                  <a:pt x="312495" y="2527773"/>
                                  <a:pt x="311297" y="2527374"/>
                                  <a:pt x="310100" y="2526974"/>
                                </a:cubicBezTo>
                                <a:cubicBezTo>
                                  <a:pt x="304112" y="2524180"/>
                                  <a:pt x="293333" y="2518192"/>
                                  <a:pt x="289741" y="2509010"/>
                                </a:cubicBezTo>
                                <a:cubicBezTo>
                                  <a:pt x="288144" y="2504619"/>
                                  <a:pt x="288144" y="2499829"/>
                                  <a:pt x="290539" y="2496236"/>
                                </a:cubicBezTo>
                                <a:cubicBezTo>
                                  <a:pt x="292535" y="2492642"/>
                                  <a:pt x="295729" y="2490247"/>
                                  <a:pt x="299721" y="2489848"/>
                                </a:cubicBezTo>
                                <a:cubicBezTo>
                                  <a:pt x="302914" y="2489449"/>
                                  <a:pt x="306108" y="2490247"/>
                                  <a:pt x="309301" y="2491844"/>
                                </a:cubicBezTo>
                                <a:cubicBezTo>
                                  <a:pt x="312096" y="2489449"/>
                                  <a:pt x="315289" y="2487852"/>
                                  <a:pt x="318085" y="2487453"/>
                                </a:cubicBezTo>
                                <a:close/>
                                <a:moveTo>
                                  <a:pt x="4769485" y="2481764"/>
                                </a:moveTo>
                                <a:cubicBezTo>
                                  <a:pt x="4764146" y="2482263"/>
                                  <a:pt x="4758956" y="2484858"/>
                                  <a:pt x="4755164" y="2489449"/>
                                </a:cubicBezTo>
                                <a:lnTo>
                                  <a:pt x="4747978" y="2498232"/>
                                </a:lnTo>
                                <a:cubicBezTo>
                                  <a:pt x="4746781" y="2499829"/>
                                  <a:pt x="4744386" y="2499829"/>
                                  <a:pt x="4742789" y="2498631"/>
                                </a:cubicBezTo>
                                <a:lnTo>
                                  <a:pt x="4734006" y="2491445"/>
                                </a:lnTo>
                                <a:cubicBezTo>
                                  <a:pt x="4729216" y="2487852"/>
                                  <a:pt x="4723627" y="2486255"/>
                                  <a:pt x="4718438" y="2486654"/>
                                </a:cubicBezTo>
                                <a:cubicBezTo>
                                  <a:pt x="4713247" y="2487453"/>
                                  <a:pt x="4708057" y="2489848"/>
                                  <a:pt x="4704465" y="2494239"/>
                                </a:cubicBezTo>
                                <a:cubicBezTo>
                                  <a:pt x="4696880" y="2503422"/>
                                  <a:pt x="4698077" y="2516595"/>
                                  <a:pt x="4707259" y="2524180"/>
                                </a:cubicBezTo>
                                <a:lnTo>
                                  <a:pt x="4751172" y="2560906"/>
                                </a:lnTo>
                                <a:cubicBezTo>
                                  <a:pt x="4763148" y="2546136"/>
                                  <a:pt x="4775523" y="2531366"/>
                                  <a:pt x="4787499" y="2516595"/>
                                </a:cubicBezTo>
                                <a:cubicBezTo>
                                  <a:pt x="4795084" y="2507414"/>
                                  <a:pt x="4793886" y="2494239"/>
                                  <a:pt x="4784705" y="2486654"/>
                                </a:cubicBezTo>
                                <a:cubicBezTo>
                                  <a:pt x="4780314" y="2482862"/>
                                  <a:pt x="4774825" y="2481265"/>
                                  <a:pt x="4769485" y="2481764"/>
                                </a:cubicBezTo>
                                <a:close/>
                                <a:moveTo>
                                  <a:pt x="4768387" y="2475028"/>
                                </a:moveTo>
                                <a:cubicBezTo>
                                  <a:pt x="4775623" y="2474379"/>
                                  <a:pt x="4783108" y="2476475"/>
                                  <a:pt x="4789096" y="2481465"/>
                                </a:cubicBezTo>
                                <a:cubicBezTo>
                                  <a:pt x="4801072" y="2491445"/>
                                  <a:pt x="4802669" y="2509410"/>
                                  <a:pt x="4792689" y="2521386"/>
                                </a:cubicBezTo>
                                <a:cubicBezTo>
                                  <a:pt x="4779914" y="2537354"/>
                                  <a:pt x="4766741" y="2552922"/>
                                  <a:pt x="4753966" y="2568491"/>
                                </a:cubicBezTo>
                                <a:cubicBezTo>
                                  <a:pt x="4752769" y="2570088"/>
                                  <a:pt x="4750374" y="2570088"/>
                                  <a:pt x="4748777" y="2568890"/>
                                </a:cubicBezTo>
                                <a:lnTo>
                                  <a:pt x="4702069" y="2529769"/>
                                </a:lnTo>
                                <a:cubicBezTo>
                                  <a:pt x="4690093" y="2519789"/>
                                  <a:pt x="4688497" y="2501825"/>
                                  <a:pt x="4698477" y="2489848"/>
                                </a:cubicBezTo>
                                <a:cubicBezTo>
                                  <a:pt x="4703267" y="2483461"/>
                                  <a:pt x="4710453" y="2480267"/>
                                  <a:pt x="4717638" y="2479469"/>
                                </a:cubicBezTo>
                                <a:cubicBezTo>
                                  <a:pt x="4724825" y="2479069"/>
                                  <a:pt x="4732410" y="2481065"/>
                                  <a:pt x="4738398" y="2486255"/>
                                </a:cubicBezTo>
                                <a:lnTo>
                                  <a:pt x="4744386" y="2491045"/>
                                </a:lnTo>
                                <a:lnTo>
                                  <a:pt x="4749176" y="2485057"/>
                                </a:lnTo>
                                <a:cubicBezTo>
                                  <a:pt x="4754166" y="2479069"/>
                                  <a:pt x="4761152" y="2475676"/>
                                  <a:pt x="4768387" y="2475028"/>
                                </a:cubicBezTo>
                                <a:close/>
                                <a:moveTo>
                                  <a:pt x="6070373" y="2460558"/>
                                </a:moveTo>
                                <a:cubicBezTo>
                                  <a:pt x="6081002" y="2463003"/>
                                  <a:pt x="6090683" y="2469490"/>
                                  <a:pt x="6096871" y="2479470"/>
                                </a:cubicBezTo>
                                <a:lnTo>
                                  <a:pt x="6091282" y="2483063"/>
                                </a:lnTo>
                                <a:cubicBezTo>
                                  <a:pt x="6080903" y="2466296"/>
                                  <a:pt x="6058548" y="2461106"/>
                                  <a:pt x="6041781" y="2471486"/>
                                </a:cubicBezTo>
                                <a:cubicBezTo>
                                  <a:pt x="6025014" y="2482265"/>
                                  <a:pt x="6019824" y="2504221"/>
                                  <a:pt x="6030204" y="2520987"/>
                                </a:cubicBezTo>
                                <a:lnTo>
                                  <a:pt x="6024615" y="2524580"/>
                                </a:lnTo>
                                <a:cubicBezTo>
                                  <a:pt x="6012240" y="2504620"/>
                                  <a:pt x="6018228" y="2478273"/>
                                  <a:pt x="6038188" y="2465897"/>
                                </a:cubicBezTo>
                                <a:cubicBezTo>
                                  <a:pt x="6048168" y="2459710"/>
                                  <a:pt x="6059745" y="2458113"/>
                                  <a:pt x="6070373" y="2460558"/>
                                </a:cubicBezTo>
                                <a:close/>
                                <a:moveTo>
                                  <a:pt x="4112453" y="2410408"/>
                                </a:moveTo>
                                <a:cubicBezTo>
                                  <a:pt x="4109659" y="2410408"/>
                                  <a:pt x="4107263" y="2412005"/>
                                  <a:pt x="4104868" y="2414400"/>
                                </a:cubicBezTo>
                                <a:lnTo>
                                  <a:pt x="4103671" y="2415598"/>
                                </a:lnTo>
                                <a:lnTo>
                                  <a:pt x="4102074" y="2414800"/>
                                </a:lnTo>
                                <a:cubicBezTo>
                                  <a:pt x="4099279" y="2413202"/>
                                  <a:pt x="4096485" y="2412404"/>
                                  <a:pt x="4094090" y="2412803"/>
                                </a:cubicBezTo>
                                <a:cubicBezTo>
                                  <a:pt x="4091694" y="2413202"/>
                                  <a:pt x="4089298" y="2414400"/>
                                  <a:pt x="4088101" y="2416796"/>
                                </a:cubicBezTo>
                                <a:cubicBezTo>
                                  <a:pt x="4086504" y="2419191"/>
                                  <a:pt x="4086504" y="2422385"/>
                                  <a:pt x="4087702" y="2425578"/>
                                </a:cubicBezTo>
                                <a:cubicBezTo>
                                  <a:pt x="4090895" y="2433962"/>
                                  <a:pt x="4101675" y="2439550"/>
                                  <a:pt x="4106066" y="2441546"/>
                                </a:cubicBezTo>
                                <a:cubicBezTo>
                                  <a:pt x="4106864" y="2441946"/>
                                  <a:pt x="4107663" y="2441546"/>
                                  <a:pt x="4108461" y="2441147"/>
                                </a:cubicBezTo>
                                <a:cubicBezTo>
                                  <a:pt x="4112054" y="2437954"/>
                                  <a:pt x="4121235" y="2429570"/>
                                  <a:pt x="4122034" y="2421586"/>
                                </a:cubicBezTo>
                                <a:cubicBezTo>
                                  <a:pt x="4122433" y="2417994"/>
                                  <a:pt x="4121235" y="2414800"/>
                                  <a:pt x="4119239" y="2412803"/>
                                </a:cubicBezTo>
                                <a:cubicBezTo>
                                  <a:pt x="4117243" y="2410807"/>
                                  <a:pt x="4114848" y="2410009"/>
                                  <a:pt x="4112453" y="2410408"/>
                                </a:cubicBezTo>
                                <a:close/>
                                <a:moveTo>
                                  <a:pt x="4112054" y="2406017"/>
                                </a:moveTo>
                                <a:cubicBezTo>
                                  <a:pt x="4116046" y="2405618"/>
                                  <a:pt x="4119639" y="2406815"/>
                                  <a:pt x="4122433" y="2409610"/>
                                </a:cubicBezTo>
                                <a:cubicBezTo>
                                  <a:pt x="4125227" y="2412404"/>
                                  <a:pt x="4126824" y="2417195"/>
                                  <a:pt x="4126425" y="2421586"/>
                                </a:cubicBezTo>
                                <a:cubicBezTo>
                                  <a:pt x="4126026" y="2425978"/>
                                  <a:pt x="4123631" y="2430768"/>
                                  <a:pt x="4119639" y="2435558"/>
                                </a:cubicBezTo>
                                <a:cubicBezTo>
                                  <a:pt x="4116445" y="2439151"/>
                                  <a:pt x="4113251" y="2442345"/>
                                  <a:pt x="4110856" y="2444341"/>
                                </a:cubicBezTo>
                                <a:cubicBezTo>
                                  <a:pt x="4110058" y="2445139"/>
                                  <a:pt x="4108860" y="2445937"/>
                                  <a:pt x="4107663" y="2445937"/>
                                </a:cubicBezTo>
                                <a:cubicBezTo>
                                  <a:pt x="4106465" y="2446337"/>
                                  <a:pt x="4105267" y="2445937"/>
                                  <a:pt x="4104070" y="2445538"/>
                                </a:cubicBezTo>
                                <a:cubicBezTo>
                                  <a:pt x="4098082" y="2442744"/>
                                  <a:pt x="4087302" y="2436756"/>
                                  <a:pt x="4083710" y="2427574"/>
                                </a:cubicBezTo>
                                <a:cubicBezTo>
                                  <a:pt x="4082113" y="2423183"/>
                                  <a:pt x="4082113" y="2418393"/>
                                  <a:pt x="4084508" y="2414800"/>
                                </a:cubicBezTo>
                                <a:cubicBezTo>
                                  <a:pt x="4086504" y="2411206"/>
                                  <a:pt x="4089698" y="2408811"/>
                                  <a:pt x="4093691" y="2408412"/>
                                </a:cubicBezTo>
                                <a:cubicBezTo>
                                  <a:pt x="4096884" y="2408013"/>
                                  <a:pt x="4100078" y="2408811"/>
                                  <a:pt x="4103271" y="2410408"/>
                                </a:cubicBezTo>
                                <a:cubicBezTo>
                                  <a:pt x="4106066" y="2408013"/>
                                  <a:pt x="4109259" y="2406416"/>
                                  <a:pt x="4112054" y="2406017"/>
                                </a:cubicBezTo>
                                <a:close/>
                                <a:moveTo>
                                  <a:pt x="6326410" y="2386455"/>
                                </a:moveTo>
                                <a:cubicBezTo>
                                  <a:pt x="6318825" y="2388852"/>
                                  <a:pt x="6314832" y="2396436"/>
                                  <a:pt x="6317228" y="2404021"/>
                                </a:cubicBezTo>
                                <a:cubicBezTo>
                                  <a:pt x="6319624" y="2411606"/>
                                  <a:pt x="6327209" y="2415598"/>
                                  <a:pt x="6334793" y="2413203"/>
                                </a:cubicBezTo>
                                <a:cubicBezTo>
                                  <a:pt x="6342378" y="2410808"/>
                                  <a:pt x="6346370" y="2403223"/>
                                  <a:pt x="6343975" y="2395638"/>
                                </a:cubicBezTo>
                                <a:cubicBezTo>
                                  <a:pt x="6341580" y="2388053"/>
                                  <a:pt x="6333995" y="2384459"/>
                                  <a:pt x="6326410" y="2386455"/>
                                </a:cubicBezTo>
                                <a:close/>
                                <a:moveTo>
                                  <a:pt x="6324015" y="2379270"/>
                                </a:moveTo>
                                <a:cubicBezTo>
                                  <a:pt x="6335592" y="2375677"/>
                                  <a:pt x="6347967" y="2382064"/>
                                  <a:pt x="6351560" y="2393642"/>
                                </a:cubicBezTo>
                                <a:cubicBezTo>
                                  <a:pt x="6355153" y="2405219"/>
                                  <a:pt x="6348765" y="2417594"/>
                                  <a:pt x="6337189" y="2421187"/>
                                </a:cubicBezTo>
                                <a:cubicBezTo>
                                  <a:pt x="6325612" y="2424779"/>
                                  <a:pt x="6313236" y="2418392"/>
                                  <a:pt x="6309643" y="2406816"/>
                                </a:cubicBezTo>
                                <a:cubicBezTo>
                                  <a:pt x="6306050" y="2395239"/>
                                  <a:pt x="6312437" y="2382863"/>
                                  <a:pt x="6324015" y="2379270"/>
                                </a:cubicBezTo>
                                <a:close/>
                                <a:moveTo>
                                  <a:pt x="6320022" y="2366097"/>
                                </a:moveTo>
                                <a:cubicBezTo>
                                  <a:pt x="6301259" y="2371685"/>
                                  <a:pt x="6290880" y="2391646"/>
                                  <a:pt x="6296468" y="2410409"/>
                                </a:cubicBezTo>
                                <a:cubicBezTo>
                                  <a:pt x="6302057" y="2429171"/>
                                  <a:pt x="6322018" y="2439550"/>
                                  <a:pt x="6340780" y="2433961"/>
                                </a:cubicBezTo>
                                <a:cubicBezTo>
                                  <a:pt x="6359543" y="2428372"/>
                                  <a:pt x="6369922" y="2408413"/>
                                  <a:pt x="6364333" y="2389650"/>
                                </a:cubicBezTo>
                                <a:cubicBezTo>
                                  <a:pt x="6358744" y="2370887"/>
                                  <a:pt x="6338784" y="2360508"/>
                                  <a:pt x="6320022" y="2366097"/>
                                </a:cubicBezTo>
                                <a:close/>
                                <a:moveTo>
                                  <a:pt x="6334699" y="2356772"/>
                                </a:moveTo>
                                <a:cubicBezTo>
                                  <a:pt x="6351484" y="2358512"/>
                                  <a:pt x="6366529" y="2370189"/>
                                  <a:pt x="6371918" y="2387255"/>
                                </a:cubicBezTo>
                                <a:cubicBezTo>
                                  <a:pt x="6379104" y="2410009"/>
                                  <a:pt x="6366329" y="2434360"/>
                                  <a:pt x="6343176" y="2441546"/>
                                </a:cubicBezTo>
                                <a:cubicBezTo>
                                  <a:pt x="6320421" y="2448732"/>
                                  <a:pt x="6296069" y="2435558"/>
                                  <a:pt x="6288884" y="2412804"/>
                                </a:cubicBezTo>
                                <a:cubicBezTo>
                                  <a:pt x="6281698" y="2390049"/>
                                  <a:pt x="6294872" y="2365697"/>
                                  <a:pt x="6317627" y="2358512"/>
                                </a:cubicBezTo>
                                <a:cubicBezTo>
                                  <a:pt x="6323315" y="2356716"/>
                                  <a:pt x="6329104" y="2356192"/>
                                  <a:pt x="6334699" y="2356772"/>
                                </a:cubicBezTo>
                                <a:close/>
                                <a:moveTo>
                                  <a:pt x="1871310" y="2344440"/>
                                </a:moveTo>
                                <a:cubicBezTo>
                                  <a:pt x="1865971" y="2344939"/>
                                  <a:pt x="1860782" y="2347534"/>
                                  <a:pt x="1856988" y="2352125"/>
                                </a:cubicBezTo>
                                <a:lnTo>
                                  <a:pt x="1849802" y="2360908"/>
                                </a:lnTo>
                                <a:cubicBezTo>
                                  <a:pt x="1848606" y="2362505"/>
                                  <a:pt x="1846210" y="2362505"/>
                                  <a:pt x="1844614" y="2361307"/>
                                </a:cubicBezTo>
                                <a:lnTo>
                                  <a:pt x="1835830" y="2354121"/>
                                </a:lnTo>
                                <a:cubicBezTo>
                                  <a:pt x="1831041" y="2350528"/>
                                  <a:pt x="1825451" y="2348931"/>
                                  <a:pt x="1820262" y="2349330"/>
                                </a:cubicBezTo>
                                <a:cubicBezTo>
                                  <a:pt x="1815072" y="2350129"/>
                                  <a:pt x="1809883" y="2352524"/>
                                  <a:pt x="1806290" y="2356915"/>
                                </a:cubicBezTo>
                                <a:cubicBezTo>
                                  <a:pt x="1798705" y="2366098"/>
                                  <a:pt x="1799902" y="2379271"/>
                                  <a:pt x="1809084" y="2386856"/>
                                </a:cubicBezTo>
                                <a:lnTo>
                                  <a:pt x="1852997" y="2423582"/>
                                </a:lnTo>
                                <a:cubicBezTo>
                                  <a:pt x="1864973" y="2408812"/>
                                  <a:pt x="1877348" y="2394041"/>
                                  <a:pt x="1889324" y="2379271"/>
                                </a:cubicBezTo>
                                <a:cubicBezTo>
                                  <a:pt x="1896909" y="2370090"/>
                                  <a:pt x="1895711" y="2356915"/>
                                  <a:pt x="1886531" y="2349330"/>
                                </a:cubicBezTo>
                                <a:cubicBezTo>
                                  <a:pt x="1882139" y="2345538"/>
                                  <a:pt x="1876650" y="2343941"/>
                                  <a:pt x="1871310" y="2344440"/>
                                </a:cubicBezTo>
                                <a:close/>
                                <a:moveTo>
                                  <a:pt x="1870213" y="2337704"/>
                                </a:moveTo>
                                <a:cubicBezTo>
                                  <a:pt x="1877448" y="2337056"/>
                                  <a:pt x="1884933" y="2339151"/>
                                  <a:pt x="1890922" y="2344141"/>
                                </a:cubicBezTo>
                                <a:cubicBezTo>
                                  <a:pt x="1902897" y="2354121"/>
                                  <a:pt x="1904495" y="2372086"/>
                                  <a:pt x="1894514" y="2384061"/>
                                </a:cubicBezTo>
                                <a:cubicBezTo>
                                  <a:pt x="1881739" y="2400029"/>
                                  <a:pt x="1868566" y="2415598"/>
                                  <a:pt x="1855791" y="2431167"/>
                                </a:cubicBezTo>
                                <a:cubicBezTo>
                                  <a:pt x="1854594" y="2432764"/>
                                  <a:pt x="1852198" y="2432764"/>
                                  <a:pt x="1850602" y="2431566"/>
                                </a:cubicBezTo>
                                <a:lnTo>
                                  <a:pt x="1803894" y="2392445"/>
                                </a:lnTo>
                                <a:cubicBezTo>
                                  <a:pt x="1791919" y="2382465"/>
                                  <a:pt x="1790322" y="2364501"/>
                                  <a:pt x="1800302" y="2352524"/>
                                </a:cubicBezTo>
                                <a:cubicBezTo>
                                  <a:pt x="1805092" y="2346137"/>
                                  <a:pt x="1812278" y="2342943"/>
                                  <a:pt x="1819464" y="2342145"/>
                                </a:cubicBezTo>
                                <a:cubicBezTo>
                                  <a:pt x="1827048" y="2341745"/>
                                  <a:pt x="1834234" y="2343741"/>
                                  <a:pt x="1840221" y="2348931"/>
                                </a:cubicBezTo>
                                <a:lnTo>
                                  <a:pt x="1846210" y="2353721"/>
                                </a:lnTo>
                                <a:lnTo>
                                  <a:pt x="1851001" y="2347733"/>
                                </a:lnTo>
                                <a:cubicBezTo>
                                  <a:pt x="1855991" y="2341746"/>
                                  <a:pt x="1862977" y="2338353"/>
                                  <a:pt x="1870213" y="2337704"/>
                                </a:cubicBezTo>
                                <a:close/>
                                <a:moveTo>
                                  <a:pt x="3172605" y="2323233"/>
                                </a:moveTo>
                                <a:cubicBezTo>
                                  <a:pt x="3183233" y="2325678"/>
                                  <a:pt x="3192913" y="2332165"/>
                                  <a:pt x="3199100" y="2342145"/>
                                </a:cubicBezTo>
                                <a:lnTo>
                                  <a:pt x="3193513" y="2345738"/>
                                </a:lnTo>
                                <a:cubicBezTo>
                                  <a:pt x="3183133" y="2328971"/>
                                  <a:pt x="3160780" y="2323781"/>
                                  <a:pt x="3144011" y="2334161"/>
                                </a:cubicBezTo>
                                <a:cubicBezTo>
                                  <a:pt x="3126846" y="2344940"/>
                                  <a:pt x="3121656" y="2367295"/>
                                  <a:pt x="3132436" y="2383662"/>
                                </a:cubicBezTo>
                                <a:lnTo>
                                  <a:pt x="3126846" y="2387255"/>
                                </a:lnTo>
                                <a:cubicBezTo>
                                  <a:pt x="3114471" y="2367295"/>
                                  <a:pt x="3120459" y="2340948"/>
                                  <a:pt x="3140419" y="2328572"/>
                                </a:cubicBezTo>
                                <a:cubicBezTo>
                                  <a:pt x="3150398" y="2322385"/>
                                  <a:pt x="3161974" y="2320788"/>
                                  <a:pt x="3172605" y="2323233"/>
                                </a:cubicBezTo>
                                <a:close/>
                                <a:moveTo>
                                  <a:pt x="3428236" y="2249131"/>
                                </a:moveTo>
                                <a:cubicBezTo>
                                  <a:pt x="3420653" y="2251527"/>
                                  <a:pt x="3416663" y="2259112"/>
                                  <a:pt x="3419057" y="2266697"/>
                                </a:cubicBezTo>
                                <a:cubicBezTo>
                                  <a:pt x="3421450" y="2274282"/>
                                  <a:pt x="3429035" y="2278274"/>
                                  <a:pt x="3436619" y="2275879"/>
                                </a:cubicBezTo>
                                <a:cubicBezTo>
                                  <a:pt x="3444205" y="2273483"/>
                                  <a:pt x="3448195" y="2265899"/>
                                  <a:pt x="3445802" y="2258314"/>
                                </a:cubicBezTo>
                                <a:cubicBezTo>
                                  <a:pt x="3443406" y="2250729"/>
                                  <a:pt x="3435823" y="2247135"/>
                                  <a:pt x="3428236" y="2249131"/>
                                </a:cubicBezTo>
                                <a:close/>
                                <a:moveTo>
                                  <a:pt x="3425843" y="2241946"/>
                                </a:moveTo>
                                <a:cubicBezTo>
                                  <a:pt x="3437419" y="2238353"/>
                                  <a:pt x="3449793" y="2244740"/>
                                  <a:pt x="3453385" y="2256318"/>
                                </a:cubicBezTo>
                                <a:cubicBezTo>
                                  <a:pt x="3456976" y="2267895"/>
                                  <a:pt x="3450591" y="2280270"/>
                                  <a:pt x="3439014" y="2283863"/>
                                </a:cubicBezTo>
                                <a:cubicBezTo>
                                  <a:pt x="3427441" y="2287455"/>
                                  <a:pt x="3415063" y="2281068"/>
                                  <a:pt x="3411471" y="2269491"/>
                                </a:cubicBezTo>
                                <a:cubicBezTo>
                                  <a:pt x="3407880" y="2257915"/>
                                  <a:pt x="3414267" y="2245538"/>
                                  <a:pt x="3425843" y="2241946"/>
                                </a:cubicBezTo>
                                <a:close/>
                                <a:moveTo>
                                  <a:pt x="3421849" y="2229172"/>
                                </a:moveTo>
                                <a:cubicBezTo>
                                  <a:pt x="3403089" y="2234760"/>
                                  <a:pt x="3392712" y="2254721"/>
                                  <a:pt x="3398299" y="2273484"/>
                                </a:cubicBezTo>
                                <a:cubicBezTo>
                                  <a:pt x="3403888" y="2292246"/>
                                  <a:pt x="3423846" y="2302625"/>
                                  <a:pt x="3442607" y="2297036"/>
                                </a:cubicBezTo>
                                <a:cubicBezTo>
                                  <a:pt x="3461367" y="2291448"/>
                                  <a:pt x="3471744" y="2271488"/>
                                  <a:pt x="3466158" y="2252725"/>
                                </a:cubicBezTo>
                                <a:cubicBezTo>
                                  <a:pt x="3460569" y="2233563"/>
                                  <a:pt x="3440610" y="2223184"/>
                                  <a:pt x="3421849" y="2229172"/>
                                </a:cubicBezTo>
                                <a:close/>
                                <a:moveTo>
                                  <a:pt x="1198320" y="2220788"/>
                                </a:moveTo>
                                <a:cubicBezTo>
                                  <a:pt x="1195527" y="2220788"/>
                                  <a:pt x="1193131" y="2222385"/>
                                  <a:pt x="1190736" y="2224780"/>
                                </a:cubicBezTo>
                                <a:lnTo>
                                  <a:pt x="1189538" y="2225978"/>
                                </a:lnTo>
                                <a:lnTo>
                                  <a:pt x="1187942" y="2225180"/>
                                </a:lnTo>
                                <a:cubicBezTo>
                                  <a:pt x="1185147" y="2223582"/>
                                  <a:pt x="1182353" y="2222784"/>
                                  <a:pt x="1179957" y="2223183"/>
                                </a:cubicBezTo>
                                <a:cubicBezTo>
                                  <a:pt x="1177563" y="2223183"/>
                                  <a:pt x="1175167" y="2224780"/>
                                  <a:pt x="1173969" y="2227176"/>
                                </a:cubicBezTo>
                                <a:cubicBezTo>
                                  <a:pt x="1172373" y="2229571"/>
                                  <a:pt x="1172373" y="2232765"/>
                                  <a:pt x="1173571" y="2235958"/>
                                </a:cubicBezTo>
                                <a:cubicBezTo>
                                  <a:pt x="1176764" y="2244342"/>
                                  <a:pt x="1187543" y="2249930"/>
                                  <a:pt x="1191933" y="2251926"/>
                                </a:cubicBezTo>
                                <a:cubicBezTo>
                                  <a:pt x="1192732" y="2252326"/>
                                  <a:pt x="1193530" y="2251926"/>
                                  <a:pt x="1194328" y="2251527"/>
                                </a:cubicBezTo>
                                <a:cubicBezTo>
                                  <a:pt x="1197922" y="2248334"/>
                                  <a:pt x="1206704" y="2239950"/>
                                  <a:pt x="1207902" y="2231966"/>
                                </a:cubicBezTo>
                                <a:cubicBezTo>
                                  <a:pt x="1208300" y="2228374"/>
                                  <a:pt x="1207104" y="2225180"/>
                                  <a:pt x="1205108" y="2223183"/>
                                </a:cubicBezTo>
                                <a:cubicBezTo>
                                  <a:pt x="1203112" y="2221187"/>
                                  <a:pt x="1200716" y="2220389"/>
                                  <a:pt x="1198320" y="2220788"/>
                                </a:cubicBezTo>
                                <a:close/>
                                <a:moveTo>
                                  <a:pt x="3436526" y="2219448"/>
                                </a:moveTo>
                                <a:cubicBezTo>
                                  <a:pt x="3453310" y="2221188"/>
                                  <a:pt x="3468351" y="2232865"/>
                                  <a:pt x="3473743" y="2249931"/>
                                </a:cubicBezTo>
                                <a:cubicBezTo>
                                  <a:pt x="3480926" y="2272685"/>
                                  <a:pt x="3468153" y="2297036"/>
                                  <a:pt x="3445001" y="2304222"/>
                                </a:cubicBezTo>
                                <a:cubicBezTo>
                                  <a:pt x="3422249" y="2311407"/>
                                  <a:pt x="3397899" y="2298234"/>
                                  <a:pt x="3390715" y="2275480"/>
                                </a:cubicBezTo>
                                <a:cubicBezTo>
                                  <a:pt x="3383531" y="2252725"/>
                                  <a:pt x="3396702" y="2228373"/>
                                  <a:pt x="3419453" y="2221188"/>
                                </a:cubicBezTo>
                                <a:cubicBezTo>
                                  <a:pt x="3425143" y="2219392"/>
                                  <a:pt x="3430930" y="2218868"/>
                                  <a:pt x="3436526" y="2219448"/>
                                </a:cubicBezTo>
                                <a:close/>
                                <a:moveTo>
                                  <a:pt x="1197523" y="2216397"/>
                                </a:moveTo>
                                <a:cubicBezTo>
                                  <a:pt x="1201515" y="2215998"/>
                                  <a:pt x="1205108" y="2217195"/>
                                  <a:pt x="1207902" y="2219990"/>
                                </a:cubicBezTo>
                                <a:cubicBezTo>
                                  <a:pt x="1210696" y="2222784"/>
                                  <a:pt x="1212293" y="2227575"/>
                                  <a:pt x="1211894" y="2231966"/>
                                </a:cubicBezTo>
                                <a:cubicBezTo>
                                  <a:pt x="1211495" y="2236358"/>
                                  <a:pt x="1209499" y="2241148"/>
                                  <a:pt x="1205108" y="2245938"/>
                                </a:cubicBezTo>
                                <a:cubicBezTo>
                                  <a:pt x="1201914" y="2249531"/>
                                  <a:pt x="1198719" y="2252725"/>
                                  <a:pt x="1196325" y="2254721"/>
                                </a:cubicBezTo>
                                <a:cubicBezTo>
                                  <a:pt x="1195527" y="2255519"/>
                                  <a:pt x="1194328" y="2256317"/>
                                  <a:pt x="1193131" y="2256317"/>
                                </a:cubicBezTo>
                                <a:cubicBezTo>
                                  <a:pt x="1191933" y="2256717"/>
                                  <a:pt x="1190736" y="2256317"/>
                                  <a:pt x="1189538" y="2255918"/>
                                </a:cubicBezTo>
                                <a:cubicBezTo>
                                  <a:pt x="1183550" y="2253124"/>
                                  <a:pt x="1172773" y="2247136"/>
                                  <a:pt x="1169179" y="2237954"/>
                                </a:cubicBezTo>
                                <a:cubicBezTo>
                                  <a:pt x="1167583" y="2233563"/>
                                  <a:pt x="1167583" y="2228773"/>
                                  <a:pt x="1169977" y="2225180"/>
                                </a:cubicBezTo>
                                <a:cubicBezTo>
                                  <a:pt x="1171974" y="2221586"/>
                                  <a:pt x="1175167" y="2219191"/>
                                  <a:pt x="1179159" y="2218792"/>
                                </a:cubicBezTo>
                                <a:cubicBezTo>
                                  <a:pt x="1182353" y="2218393"/>
                                  <a:pt x="1185547" y="2219191"/>
                                  <a:pt x="1188740" y="2220788"/>
                                </a:cubicBezTo>
                                <a:cubicBezTo>
                                  <a:pt x="1191535" y="2218393"/>
                                  <a:pt x="1194728" y="2216796"/>
                                  <a:pt x="1197523" y="2216397"/>
                                </a:cubicBezTo>
                                <a:close/>
                                <a:moveTo>
                                  <a:pt x="5648919" y="2211108"/>
                                </a:moveTo>
                                <a:cubicBezTo>
                                  <a:pt x="5643579" y="2211607"/>
                                  <a:pt x="5638390" y="2214202"/>
                                  <a:pt x="5634598" y="2218793"/>
                                </a:cubicBezTo>
                                <a:lnTo>
                                  <a:pt x="5627412" y="2227576"/>
                                </a:lnTo>
                                <a:cubicBezTo>
                                  <a:pt x="5626215" y="2229173"/>
                                  <a:pt x="5623819" y="2229173"/>
                                  <a:pt x="5622223" y="2227975"/>
                                </a:cubicBezTo>
                                <a:lnTo>
                                  <a:pt x="5613440" y="2220789"/>
                                </a:lnTo>
                                <a:cubicBezTo>
                                  <a:pt x="5608650" y="2217196"/>
                                  <a:pt x="5603061" y="2215599"/>
                                  <a:pt x="5597872" y="2215998"/>
                                </a:cubicBezTo>
                                <a:cubicBezTo>
                                  <a:pt x="5592681" y="2216397"/>
                                  <a:pt x="5587491" y="2219192"/>
                                  <a:pt x="5583899" y="2223583"/>
                                </a:cubicBezTo>
                                <a:cubicBezTo>
                                  <a:pt x="5576314" y="2232766"/>
                                  <a:pt x="5577511" y="2245939"/>
                                  <a:pt x="5586693" y="2253524"/>
                                </a:cubicBezTo>
                                <a:lnTo>
                                  <a:pt x="5630606" y="2290250"/>
                                </a:lnTo>
                                <a:cubicBezTo>
                                  <a:pt x="5642582" y="2275480"/>
                                  <a:pt x="5654957" y="2260709"/>
                                  <a:pt x="5666933" y="2245939"/>
                                </a:cubicBezTo>
                                <a:cubicBezTo>
                                  <a:pt x="5674518" y="2236758"/>
                                  <a:pt x="5673320" y="2223583"/>
                                  <a:pt x="5664138" y="2215998"/>
                                </a:cubicBezTo>
                                <a:cubicBezTo>
                                  <a:pt x="5659747" y="2212206"/>
                                  <a:pt x="5654258" y="2210609"/>
                                  <a:pt x="5648919" y="2211108"/>
                                </a:cubicBezTo>
                                <a:close/>
                                <a:moveTo>
                                  <a:pt x="5647821" y="2204372"/>
                                </a:moveTo>
                                <a:cubicBezTo>
                                  <a:pt x="5655057" y="2203724"/>
                                  <a:pt x="5662542" y="2205819"/>
                                  <a:pt x="5668530" y="2210809"/>
                                </a:cubicBezTo>
                                <a:cubicBezTo>
                                  <a:pt x="5680506" y="2220789"/>
                                  <a:pt x="5682102" y="2238754"/>
                                  <a:pt x="5672122" y="2250729"/>
                                </a:cubicBezTo>
                                <a:cubicBezTo>
                                  <a:pt x="5659348" y="2266697"/>
                                  <a:pt x="5646174" y="2282266"/>
                                  <a:pt x="5633400" y="2297835"/>
                                </a:cubicBezTo>
                                <a:cubicBezTo>
                                  <a:pt x="5632203" y="2299432"/>
                                  <a:pt x="5629807" y="2299432"/>
                                  <a:pt x="5628211" y="2298234"/>
                                </a:cubicBezTo>
                                <a:lnTo>
                                  <a:pt x="5581503" y="2259113"/>
                                </a:lnTo>
                                <a:cubicBezTo>
                                  <a:pt x="5569528" y="2249133"/>
                                  <a:pt x="5567931" y="2231169"/>
                                  <a:pt x="5577911" y="2219192"/>
                                </a:cubicBezTo>
                                <a:cubicBezTo>
                                  <a:pt x="5582701" y="2212805"/>
                                  <a:pt x="5589887" y="2209611"/>
                                  <a:pt x="5597072" y="2208813"/>
                                </a:cubicBezTo>
                                <a:cubicBezTo>
                                  <a:pt x="5604259" y="2208014"/>
                                  <a:pt x="5611843" y="2210409"/>
                                  <a:pt x="5617831" y="2215599"/>
                                </a:cubicBezTo>
                                <a:lnTo>
                                  <a:pt x="5623819" y="2220389"/>
                                </a:lnTo>
                                <a:lnTo>
                                  <a:pt x="5628610" y="2214401"/>
                                </a:lnTo>
                                <a:cubicBezTo>
                                  <a:pt x="5633600" y="2208414"/>
                                  <a:pt x="5640586" y="2205021"/>
                                  <a:pt x="5647821" y="2204372"/>
                                </a:cubicBezTo>
                                <a:close/>
                                <a:moveTo>
                                  <a:pt x="6949809" y="2189900"/>
                                </a:moveTo>
                                <a:cubicBezTo>
                                  <a:pt x="6960438" y="2192345"/>
                                  <a:pt x="6970119" y="2198833"/>
                                  <a:pt x="6976306" y="2208813"/>
                                </a:cubicBezTo>
                                <a:lnTo>
                                  <a:pt x="6970717" y="2212406"/>
                                </a:lnTo>
                                <a:cubicBezTo>
                                  <a:pt x="6960338" y="2195639"/>
                                  <a:pt x="6937983" y="2190449"/>
                                  <a:pt x="6921216" y="2200828"/>
                                </a:cubicBezTo>
                                <a:cubicBezTo>
                                  <a:pt x="6904449" y="2211209"/>
                                  <a:pt x="6899259" y="2233564"/>
                                  <a:pt x="6909638" y="2250330"/>
                                </a:cubicBezTo>
                                <a:lnTo>
                                  <a:pt x="6904050" y="2253923"/>
                                </a:lnTo>
                                <a:cubicBezTo>
                                  <a:pt x="6891674" y="2233963"/>
                                  <a:pt x="6897662" y="2207616"/>
                                  <a:pt x="6917623" y="2195240"/>
                                </a:cubicBezTo>
                                <a:cubicBezTo>
                                  <a:pt x="6927603" y="2189052"/>
                                  <a:pt x="6939180" y="2187455"/>
                                  <a:pt x="6949809" y="2189900"/>
                                </a:cubicBezTo>
                                <a:close/>
                                <a:moveTo>
                                  <a:pt x="230910" y="2150778"/>
                                </a:moveTo>
                                <a:cubicBezTo>
                                  <a:pt x="241539" y="2153223"/>
                                  <a:pt x="251220" y="2159710"/>
                                  <a:pt x="257407" y="2169691"/>
                                </a:cubicBezTo>
                                <a:lnTo>
                                  <a:pt x="251818" y="2173284"/>
                                </a:lnTo>
                                <a:cubicBezTo>
                                  <a:pt x="241439" y="2156517"/>
                                  <a:pt x="219084" y="2151327"/>
                                  <a:pt x="202316" y="2161706"/>
                                </a:cubicBezTo>
                                <a:cubicBezTo>
                                  <a:pt x="185151" y="2172486"/>
                                  <a:pt x="180360" y="2194442"/>
                                  <a:pt x="190739" y="2211208"/>
                                </a:cubicBezTo>
                                <a:lnTo>
                                  <a:pt x="185151" y="2214801"/>
                                </a:lnTo>
                                <a:cubicBezTo>
                                  <a:pt x="172776" y="2194841"/>
                                  <a:pt x="178764" y="2168494"/>
                                  <a:pt x="198723" y="2156118"/>
                                </a:cubicBezTo>
                                <a:cubicBezTo>
                                  <a:pt x="208704" y="2149930"/>
                                  <a:pt x="220281" y="2148333"/>
                                  <a:pt x="230910" y="2150778"/>
                                </a:cubicBezTo>
                                <a:close/>
                                <a:moveTo>
                                  <a:pt x="4991888" y="2139352"/>
                                </a:moveTo>
                                <a:cubicBezTo>
                                  <a:pt x="4989094" y="2139352"/>
                                  <a:pt x="4986699" y="2140948"/>
                                  <a:pt x="4984303" y="2143344"/>
                                </a:cubicBezTo>
                                <a:lnTo>
                                  <a:pt x="4983106" y="2144542"/>
                                </a:lnTo>
                                <a:lnTo>
                                  <a:pt x="4981509" y="2143743"/>
                                </a:lnTo>
                                <a:cubicBezTo>
                                  <a:pt x="4978715" y="2142146"/>
                                  <a:pt x="4975920" y="2141348"/>
                                  <a:pt x="4973525" y="2141747"/>
                                </a:cubicBezTo>
                                <a:cubicBezTo>
                                  <a:pt x="4971129" y="2142146"/>
                                  <a:pt x="4968734" y="2143344"/>
                                  <a:pt x="4967536" y="2145740"/>
                                </a:cubicBezTo>
                                <a:cubicBezTo>
                                  <a:pt x="4965939" y="2148135"/>
                                  <a:pt x="4965939" y="2151329"/>
                                  <a:pt x="4967137" y="2154522"/>
                                </a:cubicBezTo>
                                <a:cubicBezTo>
                                  <a:pt x="4970330" y="2162905"/>
                                  <a:pt x="4981110" y="2168494"/>
                                  <a:pt x="4985501" y="2170490"/>
                                </a:cubicBezTo>
                                <a:cubicBezTo>
                                  <a:pt x="4986299" y="2170889"/>
                                  <a:pt x="4987098" y="2170490"/>
                                  <a:pt x="4987896" y="2170091"/>
                                </a:cubicBezTo>
                                <a:cubicBezTo>
                                  <a:pt x="4991489" y="2166897"/>
                                  <a:pt x="5000670" y="2158913"/>
                                  <a:pt x="5001469" y="2150530"/>
                                </a:cubicBezTo>
                                <a:cubicBezTo>
                                  <a:pt x="5001868" y="2146937"/>
                                  <a:pt x="5000670" y="2143743"/>
                                  <a:pt x="4998675" y="2141747"/>
                                </a:cubicBezTo>
                                <a:cubicBezTo>
                                  <a:pt x="4996679" y="2139751"/>
                                  <a:pt x="4994283" y="2138952"/>
                                  <a:pt x="4991888" y="2139352"/>
                                </a:cubicBezTo>
                                <a:close/>
                                <a:moveTo>
                                  <a:pt x="4991489" y="2135360"/>
                                </a:moveTo>
                                <a:cubicBezTo>
                                  <a:pt x="4995481" y="2134960"/>
                                  <a:pt x="4999074" y="2136158"/>
                                  <a:pt x="5001868" y="2138952"/>
                                </a:cubicBezTo>
                                <a:cubicBezTo>
                                  <a:pt x="5004662" y="2141747"/>
                                  <a:pt x="5006259" y="2146538"/>
                                  <a:pt x="5005860" y="2150929"/>
                                </a:cubicBezTo>
                                <a:cubicBezTo>
                                  <a:pt x="5005062" y="2155321"/>
                                  <a:pt x="5003066" y="2159712"/>
                                  <a:pt x="4999074" y="2164901"/>
                                </a:cubicBezTo>
                                <a:cubicBezTo>
                                  <a:pt x="4995880" y="2168494"/>
                                  <a:pt x="4992687" y="2171688"/>
                                  <a:pt x="4990291" y="2173684"/>
                                </a:cubicBezTo>
                                <a:cubicBezTo>
                                  <a:pt x="4989493" y="2174482"/>
                                  <a:pt x="4988295" y="2175281"/>
                                  <a:pt x="4987098" y="2175281"/>
                                </a:cubicBezTo>
                                <a:cubicBezTo>
                                  <a:pt x="4985900" y="2175680"/>
                                  <a:pt x="4984703" y="2175281"/>
                                  <a:pt x="4983505" y="2174881"/>
                                </a:cubicBezTo>
                                <a:cubicBezTo>
                                  <a:pt x="4977517" y="2172087"/>
                                  <a:pt x="4966738" y="2166099"/>
                                  <a:pt x="4963145" y="2156917"/>
                                </a:cubicBezTo>
                                <a:cubicBezTo>
                                  <a:pt x="4961548" y="2152526"/>
                                  <a:pt x="4961548" y="2147736"/>
                                  <a:pt x="4963943" y="2144143"/>
                                </a:cubicBezTo>
                                <a:cubicBezTo>
                                  <a:pt x="4965939" y="2140549"/>
                                  <a:pt x="4969133" y="2138154"/>
                                  <a:pt x="4973126" y="2137755"/>
                                </a:cubicBezTo>
                                <a:cubicBezTo>
                                  <a:pt x="4976319" y="2137356"/>
                                  <a:pt x="4979513" y="2138154"/>
                                  <a:pt x="4982707" y="2139751"/>
                                </a:cubicBezTo>
                                <a:cubicBezTo>
                                  <a:pt x="4985501" y="2137356"/>
                                  <a:pt x="4988695" y="2135759"/>
                                  <a:pt x="4991489" y="2135360"/>
                                </a:cubicBezTo>
                                <a:close/>
                                <a:moveTo>
                                  <a:pt x="7205844" y="2115798"/>
                                </a:moveTo>
                                <a:cubicBezTo>
                                  <a:pt x="7198259" y="2118195"/>
                                  <a:pt x="7194266" y="2125779"/>
                                  <a:pt x="7196661" y="2133364"/>
                                </a:cubicBezTo>
                                <a:cubicBezTo>
                                  <a:pt x="7199058" y="2140949"/>
                                  <a:pt x="7206642" y="2144941"/>
                                  <a:pt x="7214227" y="2142546"/>
                                </a:cubicBezTo>
                                <a:cubicBezTo>
                                  <a:pt x="7221812" y="2140151"/>
                                  <a:pt x="7225804" y="2132566"/>
                                  <a:pt x="7223409" y="2124981"/>
                                </a:cubicBezTo>
                                <a:cubicBezTo>
                                  <a:pt x="7221014" y="2117396"/>
                                  <a:pt x="7213429" y="2113403"/>
                                  <a:pt x="7205844" y="2115798"/>
                                </a:cubicBezTo>
                                <a:close/>
                                <a:moveTo>
                                  <a:pt x="7203449" y="2108214"/>
                                </a:moveTo>
                                <a:cubicBezTo>
                                  <a:pt x="7215026" y="2104621"/>
                                  <a:pt x="7227401" y="2111008"/>
                                  <a:pt x="7230993" y="2122586"/>
                                </a:cubicBezTo>
                                <a:cubicBezTo>
                                  <a:pt x="7234586" y="2134163"/>
                                  <a:pt x="7228199" y="2146538"/>
                                  <a:pt x="7216622" y="2150131"/>
                                </a:cubicBezTo>
                                <a:cubicBezTo>
                                  <a:pt x="7205046" y="2153723"/>
                                  <a:pt x="7192669" y="2147336"/>
                                  <a:pt x="7189077" y="2135759"/>
                                </a:cubicBezTo>
                                <a:cubicBezTo>
                                  <a:pt x="7185484" y="2124183"/>
                                  <a:pt x="7191871" y="2111806"/>
                                  <a:pt x="7203449" y="2108214"/>
                                </a:cubicBezTo>
                                <a:close/>
                                <a:moveTo>
                                  <a:pt x="7199457" y="2095440"/>
                                </a:moveTo>
                                <a:cubicBezTo>
                                  <a:pt x="7180694" y="2101028"/>
                                  <a:pt x="7170315" y="2120989"/>
                                  <a:pt x="7175904" y="2139752"/>
                                </a:cubicBezTo>
                                <a:cubicBezTo>
                                  <a:pt x="7181493" y="2158514"/>
                                  <a:pt x="7201453" y="2168893"/>
                                  <a:pt x="7220216" y="2163304"/>
                                </a:cubicBezTo>
                                <a:cubicBezTo>
                                  <a:pt x="7238978" y="2157716"/>
                                  <a:pt x="7249357" y="2137756"/>
                                  <a:pt x="7243768" y="2118993"/>
                                </a:cubicBezTo>
                                <a:cubicBezTo>
                                  <a:pt x="7238180" y="2100230"/>
                                  <a:pt x="7218220" y="2089851"/>
                                  <a:pt x="7199457" y="2095440"/>
                                </a:cubicBezTo>
                                <a:close/>
                                <a:moveTo>
                                  <a:pt x="7214134" y="2085716"/>
                                </a:moveTo>
                                <a:cubicBezTo>
                                  <a:pt x="7230919" y="2087456"/>
                                  <a:pt x="7245964" y="2099133"/>
                                  <a:pt x="7251353" y="2116199"/>
                                </a:cubicBezTo>
                                <a:cubicBezTo>
                                  <a:pt x="7258539" y="2139353"/>
                                  <a:pt x="7245365" y="2163704"/>
                                  <a:pt x="7222611" y="2170490"/>
                                </a:cubicBezTo>
                                <a:cubicBezTo>
                                  <a:pt x="7199857" y="2177675"/>
                                  <a:pt x="7175505" y="2164502"/>
                                  <a:pt x="7168319" y="2141748"/>
                                </a:cubicBezTo>
                                <a:cubicBezTo>
                                  <a:pt x="7161133" y="2118993"/>
                                  <a:pt x="7174307" y="2094641"/>
                                  <a:pt x="7197062" y="2087456"/>
                                </a:cubicBezTo>
                                <a:cubicBezTo>
                                  <a:pt x="7202750" y="2085660"/>
                                  <a:pt x="7208539" y="2085136"/>
                                  <a:pt x="7214134" y="2085716"/>
                                </a:cubicBezTo>
                                <a:close/>
                                <a:moveTo>
                                  <a:pt x="486546" y="2076678"/>
                                </a:moveTo>
                                <a:cubicBezTo>
                                  <a:pt x="478961" y="2079074"/>
                                  <a:pt x="474969" y="2086659"/>
                                  <a:pt x="477365" y="2094243"/>
                                </a:cubicBezTo>
                                <a:cubicBezTo>
                                  <a:pt x="479760" y="2101828"/>
                                  <a:pt x="487344" y="2105820"/>
                                  <a:pt x="494929" y="2103425"/>
                                </a:cubicBezTo>
                                <a:cubicBezTo>
                                  <a:pt x="502514" y="2101030"/>
                                  <a:pt x="506506" y="2093445"/>
                                  <a:pt x="504111" y="2085860"/>
                                </a:cubicBezTo>
                                <a:cubicBezTo>
                                  <a:pt x="502115" y="2078675"/>
                                  <a:pt x="494131" y="2074282"/>
                                  <a:pt x="486546" y="2076678"/>
                                </a:cubicBezTo>
                                <a:close/>
                                <a:moveTo>
                                  <a:pt x="2750747" y="2073783"/>
                                </a:moveTo>
                                <a:cubicBezTo>
                                  <a:pt x="2745409" y="2074282"/>
                                  <a:pt x="2740219" y="2076877"/>
                                  <a:pt x="2736428" y="2081468"/>
                                </a:cubicBezTo>
                                <a:lnTo>
                                  <a:pt x="2729241" y="2090251"/>
                                </a:lnTo>
                                <a:cubicBezTo>
                                  <a:pt x="2728044" y="2091848"/>
                                  <a:pt x="2725647" y="2091848"/>
                                  <a:pt x="2724053" y="2090650"/>
                                </a:cubicBezTo>
                                <a:lnTo>
                                  <a:pt x="2715270" y="2083464"/>
                                </a:lnTo>
                                <a:cubicBezTo>
                                  <a:pt x="2710479" y="2079871"/>
                                  <a:pt x="2704889" y="2078274"/>
                                  <a:pt x="2699701" y="2078673"/>
                                </a:cubicBezTo>
                                <a:cubicBezTo>
                                  <a:pt x="2694511" y="2079072"/>
                                  <a:pt x="2689322" y="2081867"/>
                                  <a:pt x="2685730" y="2086258"/>
                                </a:cubicBezTo>
                                <a:cubicBezTo>
                                  <a:pt x="2678144" y="2095441"/>
                                  <a:pt x="2679341" y="2108614"/>
                                  <a:pt x="2688524" y="2116199"/>
                                </a:cubicBezTo>
                                <a:lnTo>
                                  <a:pt x="2732433" y="2152925"/>
                                </a:lnTo>
                                <a:cubicBezTo>
                                  <a:pt x="2744410" y="2138155"/>
                                  <a:pt x="2756786" y="2123385"/>
                                  <a:pt x="2768762" y="2108614"/>
                                </a:cubicBezTo>
                                <a:cubicBezTo>
                                  <a:pt x="2776348" y="2099433"/>
                                  <a:pt x="2775149" y="2086258"/>
                                  <a:pt x="2765970" y="2078673"/>
                                </a:cubicBezTo>
                                <a:cubicBezTo>
                                  <a:pt x="2761577" y="2074881"/>
                                  <a:pt x="2756087" y="2073284"/>
                                  <a:pt x="2750747" y="2073783"/>
                                </a:cubicBezTo>
                                <a:close/>
                                <a:moveTo>
                                  <a:pt x="4024479" y="2069742"/>
                                </a:moveTo>
                                <a:cubicBezTo>
                                  <a:pt x="4035108" y="2072187"/>
                                  <a:pt x="4044789" y="2078674"/>
                                  <a:pt x="4050977" y="2088654"/>
                                </a:cubicBezTo>
                                <a:lnTo>
                                  <a:pt x="4045388" y="2092247"/>
                                </a:lnTo>
                                <a:cubicBezTo>
                                  <a:pt x="4035009" y="2075480"/>
                                  <a:pt x="4012654" y="2070290"/>
                                  <a:pt x="3995887" y="2080670"/>
                                </a:cubicBezTo>
                                <a:cubicBezTo>
                                  <a:pt x="3979120" y="2091050"/>
                                  <a:pt x="3973930" y="2113405"/>
                                  <a:pt x="3984310" y="2130171"/>
                                </a:cubicBezTo>
                                <a:lnTo>
                                  <a:pt x="3978721" y="2133764"/>
                                </a:lnTo>
                                <a:cubicBezTo>
                                  <a:pt x="3966346" y="2113804"/>
                                  <a:pt x="3972334" y="2087457"/>
                                  <a:pt x="3992294" y="2075081"/>
                                </a:cubicBezTo>
                                <a:cubicBezTo>
                                  <a:pt x="4002274" y="2068894"/>
                                  <a:pt x="4013851" y="2067297"/>
                                  <a:pt x="4024479" y="2069742"/>
                                </a:cubicBezTo>
                                <a:close/>
                                <a:moveTo>
                                  <a:pt x="484151" y="2069093"/>
                                </a:moveTo>
                                <a:cubicBezTo>
                                  <a:pt x="495728" y="2065500"/>
                                  <a:pt x="508103" y="2071887"/>
                                  <a:pt x="511696" y="2083465"/>
                                </a:cubicBezTo>
                                <a:cubicBezTo>
                                  <a:pt x="515288" y="2095441"/>
                                  <a:pt x="508901" y="2107417"/>
                                  <a:pt x="497324" y="2111010"/>
                                </a:cubicBezTo>
                                <a:cubicBezTo>
                                  <a:pt x="485748" y="2114602"/>
                                  <a:pt x="473373" y="2108215"/>
                                  <a:pt x="469780" y="2096639"/>
                                </a:cubicBezTo>
                                <a:cubicBezTo>
                                  <a:pt x="466186" y="2085062"/>
                                  <a:pt x="472574" y="2072686"/>
                                  <a:pt x="484151" y="2069093"/>
                                </a:cubicBezTo>
                                <a:close/>
                                <a:moveTo>
                                  <a:pt x="2749651" y="2067047"/>
                                </a:moveTo>
                                <a:cubicBezTo>
                                  <a:pt x="2756887" y="2066398"/>
                                  <a:pt x="2764372" y="2068494"/>
                                  <a:pt x="2770360" y="2073484"/>
                                </a:cubicBezTo>
                                <a:cubicBezTo>
                                  <a:pt x="2782336" y="2083464"/>
                                  <a:pt x="2783934" y="2101429"/>
                                  <a:pt x="2773952" y="2113405"/>
                                </a:cubicBezTo>
                                <a:cubicBezTo>
                                  <a:pt x="2761178" y="2129373"/>
                                  <a:pt x="2748005" y="2144941"/>
                                  <a:pt x="2735230" y="2160510"/>
                                </a:cubicBezTo>
                                <a:cubicBezTo>
                                  <a:pt x="2734032" y="2162107"/>
                                  <a:pt x="2731637" y="2162107"/>
                                  <a:pt x="2730039" y="2160909"/>
                                </a:cubicBezTo>
                                <a:lnTo>
                                  <a:pt x="2683334" y="2121788"/>
                                </a:lnTo>
                                <a:cubicBezTo>
                                  <a:pt x="2671358" y="2111808"/>
                                  <a:pt x="2669762" y="2093844"/>
                                  <a:pt x="2679742" y="2081867"/>
                                </a:cubicBezTo>
                                <a:cubicBezTo>
                                  <a:pt x="2684532" y="2075480"/>
                                  <a:pt x="2691717" y="2072286"/>
                                  <a:pt x="2698902" y="2071488"/>
                                </a:cubicBezTo>
                                <a:cubicBezTo>
                                  <a:pt x="2706088" y="2070689"/>
                                  <a:pt x="2713673" y="2073084"/>
                                  <a:pt x="2719660" y="2078274"/>
                                </a:cubicBezTo>
                                <a:lnTo>
                                  <a:pt x="2725647" y="2083064"/>
                                </a:lnTo>
                                <a:lnTo>
                                  <a:pt x="2730438" y="2077076"/>
                                </a:lnTo>
                                <a:cubicBezTo>
                                  <a:pt x="2735427" y="2071088"/>
                                  <a:pt x="2742414" y="2067695"/>
                                  <a:pt x="2749651" y="2067047"/>
                                </a:cubicBezTo>
                                <a:close/>
                                <a:moveTo>
                                  <a:pt x="480558" y="2056319"/>
                                </a:moveTo>
                                <a:cubicBezTo>
                                  <a:pt x="461796" y="2061907"/>
                                  <a:pt x="451417" y="2081868"/>
                                  <a:pt x="457005" y="2100631"/>
                                </a:cubicBezTo>
                                <a:cubicBezTo>
                                  <a:pt x="462594" y="2119393"/>
                                  <a:pt x="482554" y="2129772"/>
                                  <a:pt x="501317" y="2124184"/>
                                </a:cubicBezTo>
                                <a:cubicBezTo>
                                  <a:pt x="520079" y="2118595"/>
                                  <a:pt x="530458" y="2098635"/>
                                  <a:pt x="524869" y="2079872"/>
                                </a:cubicBezTo>
                                <a:cubicBezTo>
                                  <a:pt x="518881" y="2061109"/>
                                  <a:pt x="498921" y="2050730"/>
                                  <a:pt x="480558" y="2056319"/>
                                </a:cubicBezTo>
                                <a:close/>
                                <a:moveTo>
                                  <a:pt x="495235" y="2046595"/>
                                </a:moveTo>
                                <a:cubicBezTo>
                                  <a:pt x="512020" y="2048335"/>
                                  <a:pt x="527065" y="2060012"/>
                                  <a:pt x="532454" y="2077078"/>
                                </a:cubicBezTo>
                                <a:cubicBezTo>
                                  <a:pt x="539241" y="2100232"/>
                                  <a:pt x="526466" y="2124583"/>
                                  <a:pt x="503712" y="2131369"/>
                                </a:cubicBezTo>
                                <a:cubicBezTo>
                                  <a:pt x="480957" y="2138555"/>
                                  <a:pt x="456606" y="2125381"/>
                                  <a:pt x="449421" y="2102627"/>
                                </a:cubicBezTo>
                                <a:cubicBezTo>
                                  <a:pt x="442234" y="2079872"/>
                                  <a:pt x="455409" y="2055520"/>
                                  <a:pt x="478163" y="2048335"/>
                                </a:cubicBezTo>
                                <a:cubicBezTo>
                                  <a:pt x="483851" y="2046539"/>
                                  <a:pt x="489640" y="2046015"/>
                                  <a:pt x="495235" y="2046595"/>
                                </a:cubicBezTo>
                                <a:close/>
                                <a:moveTo>
                                  <a:pt x="4280516" y="1995641"/>
                                </a:moveTo>
                                <a:cubicBezTo>
                                  <a:pt x="4272931" y="1998037"/>
                                  <a:pt x="4268938" y="2005622"/>
                                  <a:pt x="4271334" y="2013206"/>
                                </a:cubicBezTo>
                                <a:cubicBezTo>
                                  <a:pt x="4273730" y="2020791"/>
                                  <a:pt x="4281315" y="2024783"/>
                                  <a:pt x="4288899" y="2022388"/>
                                </a:cubicBezTo>
                                <a:cubicBezTo>
                                  <a:pt x="4296484" y="2019993"/>
                                  <a:pt x="4300476" y="2012408"/>
                                  <a:pt x="4298081" y="2004823"/>
                                </a:cubicBezTo>
                                <a:cubicBezTo>
                                  <a:pt x="4295686" y="1997238"/>
                                  <a:pt x="4287702" y="1993245"/>
                                  <a:pt x="4280516" y="1995641"/>
                                </a:cubicBezTo>
                                <a:close/>
                                <a:moveTo>
                                  <a:pt x="4277722" y="1988056"/>
                                </a:moveTo>
                                <a:cubicBezTo>
                                  <a:pt x="4289299" y="1984463"/>
                                  <a:pt x="4301674" y="1990850"/>
                                  <a:pt x="4305267" y="2002428"/>
                                </a:cubicBezTo>
                                <a:cubicBezTo>
                                  <a:pt x="4309259" y="2014005"/>
                                  <a:pt x="4302472" y="2026380"/>
                                  <a:pt x="4290895" y="2029973"/>
                                </a:cubicBezTo>
                                <a:cubicBezTo>
                                  <a:pt x="4279319" y="2033565"/>
                                  <a:pt x="4266942" y="2027178"/>
                                  <a:pt x="4263350" y="2015602"/>
                                </a:cubicBezTo>
                                <a:cubicBezTo>
                                  <a:pt x="4259757" y="2004025"/>
                                  <a:pt x="4266144" y="1991649"/>
                                  <a:pt x="4277722" y="1988056"/>
                                </a:cubicBezTo>
                                <a:close/>
                                <a:moveTo>
                                  <a:pt x="4274129" y="1975281"/>
                                </a:moveTo>
                                <a:cubicBezTo>
                                  <a:pt x="4255366" y="1980870"/>
                                  <a:pt x="4244987" y="2000830"/>
                                  <a:pt x="4250575" y="2019593"/>
                                </a:cubicBezTo>
                                <a:cubicBezTo>
                                  <a:pt x="4256164" y="2038355"/>
                                  <a:pt x="4276125" y="2048734"/>
                                  <a:pt x="4294887" y="2043145"/>
                                </a:cubicBezTo>
                                <a:cubicBezTo>
                                  <a:pt x="4313650" y="2037557"/>
                                  <a:pt x="4324029" y="2017597"/>
                                  <a:pt x="4318440" y="1998834"/>
                                </a:cubicBezTo>
                                <a:cubicBezTo>
                                  <a:pt x="4312851" y="1980071"/>
                                  <a:pt x="4292891" y="1969293"/>
                                  <a:pt x="4274129" y="1975281"/>
                                </a:cubicBezTo>
                                <a:close/>
                                <a:moveTo>
                                  <a:pt x="4288806" y="1965557"/>
                                </a:moveTo>
                                <a:cubicBezTo>
                                  <a:pt x="4305591" y="1967297"/>
                                  <a:pt x="4320636" y="1978974"/>
                                  <a:pt x="4326025" y="1996040"/>
                                </a:cubicBezTo>
                                <a:cubicBezTo>
                                  <a:pt x="4332811" y="2018794"/>
                                  <a:pt x="4320037" y="2043145"/>
                                  <a:pt x="4297283" y="2050331"/>
                                </a:cubicBezTo>
                                <a:cubicBezTo>
                                  <a:pt x="4274528" y="2057517"/>
                                  <a:pt x="4250176" y="2044343"/>
                                  <a:pt x="4242991" y="2021589"/>
                                </a:cubicBezTo>
                                <a:cubicBezTo>
                                  <a:pt x="4235805" y="1998834"/>
                                  <a:pt x="4248979" y="1974482"/>
                                  <a:pt x="4271734" y="1967297"/>
                                </a:cubicBezTo>
                                <a:cubicBezTo>
                                  <a:pt x="4277422" y="1965501"/>
                                  <a:pt x="4283211" y="1964977"/>
                                  <a:pt x="4288806" y="1965557"/>
                                </a:cubicBezTo>
                                <a:close/>
                                <a:moveTo>
                                  <a:pt x="2077355" y="1950132"/>
                                </a:moveTo>
                                <a:cubicBezTo>
                                  <a:pt x="2074560" y="1950132"/>
                                  <a:pt x="2072166" y="1951729"/>
                                  <a:pt x="2069769" y="1954124"/>
                                </a:cubicBezTo>
                                <a:lnTo>
                                  <a:pt x="2068572" y="1955322"/>
                                </a:lnTo>
                                <a:lnTo>
                                  <a:pt x="2066975" y="1954524"/>
                                </a:lnTo>
                                <a:cubicBezTo>
                                  <a:pt x="2064181" y="1952926"/>
                                  <a:pt x="2061386" y="1952128"/>
                                  <a:pt x="2058991" y="1952527"/>
                                </a:cubicBezTo>
                                <a:cubicBezTo>
                                  <a:pt x="2056596" y="1952527"/>
                                  <a:pt x="2054201" y="1954124"/>
                                  <a:pt x="2053003" y="1956520"/>
                                </a:cubicBezTo>
                                <a:cubicBezTo>
                                  <a:pt x="2051405" y="1958915"/>
                                  <a:pt x="2051405" y="1962109"/>
                                  <a:pt x="2052604" y="1965302"/>
                                </a:cubicBezTo>
                                <a:cubicBezTo>
                                  <a:pt x="2055797" y="1973686"/>
                                  <a:pt x="2066576" y="1979274"/>
                                  <a:pt x="2070968" y="1981270"/>
                                </a:cubicBezTo>
                                <a:cubicBezTo>
                                  <a:pt x="2071765" y="1981670"/>
                                  <a:pt x="2072564" y="1981270"/>
                                  <a:pt x="2073363" y="1980871"/>
                                </a:cubicBezTo>
                                <a:cubicBezTo>
                                  <a:pt x="2077355" y="1977678"/>
                                  <a:pt x="2086138" y="1969294"/>
                                  <a:pt x="2086936" y="1961310"/>
                                </a:cubicBezTo>
                                <a:cubicBezTo>
                                  <a:pt x="2087335" y="1957718"/>
                                  <a:pt x="2086138" y="1954524"/>
                                  <a:pt x="2084141" y="1952527"/>
                                </a:cubicBezTo>
                                <a:cubicBezTo>
                                  <a:pt x="2082145" y="1950531"/>
                                  <a:pt x="2079750" y="1949733"/>
                                  <a:pt x="2077355" y="1950132"/>
                                </a:cubicBezTo>
                                <a:close/>
                                <a:moveTo>
                                  <a:pt x="2076955" y="1945741"/>
                                </a:moveTo>
                                <a:cubicBezTo>
                                  <a:pt x="2080947" y="1945341"/>
                                  <a:pt x="2084541" y="1946539"/>
                                  <a:pt x="2087335" y="1949333"/>
                                </a:cubicBezTo>
                                <a:cubicBezTo>
                                  <a:pt x="2090130" y="1952128"/>
                                  <a:pt x="2091726" y="1956919"/>
                                  <a:pt x="2091327" y="1961310"/>
                                </a:cubicBezTo>
                                <a:cubicBezTo>
                                  <a:pt x="2090928" y="1965702"/>
                                  <a:pt x="2088932" y="1970093"/>
                                  <a:pt x="2084541" y="1975282"/>
                                </a:cubicBezTo>
                                <a:cubicBezTo>
                                  <a:pt x="2081346" y="1978875"/>
                                  <a:pt x="2078154" y="1982069"/>
                                  <a:pt x="2075757" y="1984065"/>
                                </a:cubicBezTo>
                                <a:cubicBezTo>
                                  <a:pt x="2074959" y="1984863"/>
                                  <a:pt x="2073761" y="1985662"/>
                                  <a:pt x="2072564" y="1985662"/>
                                </a:cubicBezTo>
                                <a:cubicBezTo>
                                  <a:pt x="2071366" y="1986061"/>
                                  <a:pt x="2070169" y="1985662"/>
                                  <a:pt x="2068972" y="1985262"/>
                                </a:cubicBezTo>
                                <a:cubicBezTo>
                                  <a:pt x="2062983" y="1982468"/>
                                  <a:pt x="2052205" y="1976480"/>
                                  <a:pt x="2048612" y="1967298"/>
                                </a:cubicBezTo>
                                <a:cubicBezTo>
                                  <a:pt x="2047015" y="1962907"/>
                                  <a:pt x="2047015" y="1958117"/>
                                  <a:pt x="2049409" y="1954524"/>
                                </a:cubicBezTo>
                                <a:cubicBezTo>
                                  <a:pt x="2051405" y="1950930"/>
                                  <a:pt x="2054600" y="1948535"/>
                                  <a:pt x="2058592" y="1948136"/>
                                </a:cubicBezTo>
                                <a:cubicBezTo>
                                  <a:pt x="2061785" y="1947737"/>
                                  <a:pt x="2064979" y="1948535"/>
                                  <a:pt x="2068173" y="1950132"/>
                                </a:cubicBezTo>
                                <a:cubicBezTo>
                                  <a:pt x="2070968" y="1947737"/>
                                  <a:pt x="2074162" y="1946140"/>
                                  <a:pt x="2076955" y="1945741"/>
                                </a:cubicBezTo>
                                <a:close/>
                                <a:moveTo>
                                  <a:pt x="6528354" y="1940451"/>
                                </a:moveTo>
                                <a:cubicBezTo>
                                  <a:pt x="6523014" y="1940950"/>
                                  <a:pt x="6517825" y="1943545"/>
                                  <a:pt x="6514033" y="1948136"/>
                                </a:cubicBezTo>
                                <a:lnTo>
                                  <a:pt x="6506847" y="1956919"/>
                                </a:lnTo>
                                <a:cubicBezTo>
                                  <a:pt x="6505650" y="1958516"/>
                                  <a:pt x="6503254" y="1958516"/>
                                  <a:pt x="6501658" y="1957318"/>
                                </a:cubicBezTo>
                                <a:lnTo>
                                  <a:pt x="6492875" y="1950132"/>
                                </a:lnTo>
                                <a:cubicBezTo>
                                  <a:pt x="6488085" y="1946539"/>
                                  <a:pt x="6482496" y="1944942"/>
                                  <a:pt x="6477307" y="1945341"/>
                                </a:cubicBezTo>
                                <a:cubicBezTo>
                                  <a:pt x="6472116" y="1945740"/>
                                  <a:pt x="6466926" y="1948136"/>
                                  <a:pt x="6463334" y="1952926"/>
                                </a:cubicBezTo>
                                <a:cubicBezTo>
                                  <a:pt x="6455749" y="1962109"/>
                                  <a:pt x="6456946" y="1975282"/>
                                  <a:pt x="6466128" y="1982867"/>
                                </a:cubicBezTo>
                                <a:lnTo>
                                  <a:pt x="6510041" y="2019593"/>
                                </a:lnTo>
                                <a:cubicBezTo>
                                  <a:pt x="6522017" y="2004823"/>
                                  <a:pt x="6534392" y="1990052"/>
                                  <a:pt x="6546368" y="1975282"/>
                                </a:cubicBezTo>
                                <a:cubicBezTo>
                                  <a:pt x="6553953" y="1966101"/>
                                  <a:pt x="6552755" y="1952926"/>
                                  <a:pt x="6543573" y="1945341"/>
                                </a:cubicBezTo>
                                <a:cubicBezTo>
                                  <a:pt x="6539182" y="1941549"/>
                                  <a:pt x="6533693" y="1939952"/>
                                  <a:pt x="6528354" y="1940451"/>
                                </a:cubicBezTo>
                                <a:close/>
                                <a:moveTo>
                                  <a:pt x="6527257" y="1933715"/>
                                </a:moveTo>
                                <a:cubicBezTo>
                                  <a:pt x="6534492" y="1933067"/>
                                  <a:pt x="6541977" y="1935162"/>
                                  <a:pt x="6547965" y="1940152"/>
                                </a:cubicBezTo>
                                <a:cubicBezTo>
                                  <a:pt x="6559940" y="1950132"/>
                                  <a:pt x="6561537" y="1968097"/>
                                  <a:pt x="6551557" y="1980072"/>
                                </a:cubicBezTo>
                                <a:cubicBezTo>
                                  <a:pt x="6538783" y="1996040"/>
                                  <a:pt x="6525609" y="2011609"/>
                                  <a:pt x="6512835" y="2027178"/>
                                </a:cubicBezTo>
                                <a:cubicBezTo>
                                  <a:pt x="6511638" y="2028775"/>
                                  <a:pt x="6509242" y="2028775"/>
                                  <a:pt x="6507646" y="2027577"/>
                                </a:cubicBezTo>
                                <a:lnTo>
                                  <a:pt x="6460938" y="1988456"/>
                                </a:lnTo>
                                <a:cubicBezTo>
                                  <a:pt x="6448963" y="1978476"/>
                                  <a:pt x="6447366" y="1960512"/>
                                  <a:pt x="6457346" y="1948535"/>
                                </a:cubicBezTo>
                                <a:cubicBezTo>
                                  <a:pt x="6462136" y="1942148"/>
                                  <a:pt x="6469322" y="1938954"/>
                                  <a:pt x="6476507" y="1938156"/>
                                </a:cubicBezTo>
                                <a:cubicBezTo>
                                  <a:pt x="6483694" y="1937357"/>
                                  <a:pt x="6491278" y="1939353"/>
                                  <a:pt x="6497266" y="1944942"/>
                                </a:cubicBezTo>
                                <a:lnTo>
                                  <a:pt x="6503254" y="1949732"/>
                                </a:lnTo>
                                <a:lnTo>
                                  <a:pt x="6508045" y="1943744"/>
                                </a:lnTo>
                                <a:cubicBezTo>
                                  <a:pt x="6513035" y="1937757"/>
                                  <a:pt x="6520021" y="1934364"/>
                                  <a:pt x="6527257" y="1933715"/>
                                </a:cubicBezTo>
                                <a:close/>
                                <a:moveTo>
                                  <a:pt x="1110348" y="1880123"/>
                                </a:moveTo>
                                <a:cubicBezTo>
                                  <a:pt x="1120977" y="1882568"/>
                                  <a:pt x="1130658" y="1889055"/>
                                  <a:pt x="1136846" y="1899035"/>
                                </a:cubicBezTo>
                                <a:lnTo>
                                  <a:pt x="1131257" y="1902628"/>
                                </a:lnTo>
                                <a:cubicBezTo>
                                  <a:pt x="1120877" y="1885861"/>
                                  <a:pt x="1098522" y="1880671"/>
                                  <a:pt x="1081754" y="1891051"/>
                                </a:cubicBezTo>
                                <a:cubicBezTo>
                                  <a:pt x="1064589" y="1901431"/>
                                  <a:pt x="1059798" y="1923786"/>
                                  <a:pt x="1070177" y="1940552"/>
                                </a:cubicBezTo>
                                <a:lnTo>
                                  <a:pt x="1064589" y="1944145"/>
                                </a:lnTo>
                                <a:cubicBezTo>
                                  <a:pt x="1052214" y="1924185"/>
                                  <a:pt x="1058202" y="1897838"/>
                                  <a:pt x="1078161" y="1885462"/>
                                </a:cubicBezTo>
                                <a:cubicBezTo>
                                  <a:pt x="1088141" y="1879275"/>
                                  <a:pt x="1099719" y="1877678"/>
                                  <a:pt x="1110348" y="1880123"/>
                                </a:cubicBezTo>
                                <a:close/>
                                <a:moveTo>
                                  <a:pt x="5871323" y="1868695"/>
                                </a:moveTo>
                                <a:cubicBezTo>
                                  <a:pt x="5868529" y="1868695"/>
                                  <a:pt x="5866134" y="1870292"/>
                                  <a:pt x="5863738" y="1872687"/>
                                </a:cubicBezTo>
                                <a:lnTo>
                                  <a:pt x="5862541" y="1873885"/>
                                </a:lnTo>
                                <a:lnTo>
                                  <a:pt x="5860944" y="1873087"/>
                                </a:lnTo>
                                <a:cubicBezTo>
                                  <a:pt x="5858150" y="1871489"/>
                                  <a:pt x="5855355" y="1870691"/>
                                  <a:pt x="5852960" y="1871090"/>
                                </a:cubicBezTo>
                                <a:cubicBezTo>
                                  <a:pt x="5850564" y="1871489"/>
                                  <a:pt x="5848169" y="1872687"/>
                                  <a:pt x="5846971" y="1875083"/>
                                </a:cubicBezTo>
                                <a:cubicBezTo>
                                  <a:pt x="5845374" y="1877478"/>
                                  <a:pt x="5845374" y="1880672"/>
                                  <a:pt x="5846572" y="1883865"/>
                                </a:cubicBezTo>
                                <a:cubicBezTo>
                                  <a:pt x="5849765" y="1892249"/>
                                  <a:pt x="5860545" y="1897837"/>
                                  <a:pt x="5864936" y="1899833"/>
                                </a:cubicBezTo>
                                <a:cubicBezTo>
                                  <a:pt x="5865734" y="1900233"/>
                                  <a:pt x="5866533" y="1899833"/>
                                  <a:pt x="5867331" y="1899434"/>
                                </a:cubicBezTo>
                                <a:cubicBezTo>
                                  <a:pt x="5870924" y="1896241"/>
                                  <a:pt x="5880106" y="1887857"/>
                                  <a:pt x="5880904" y="1879873"/>
                                </a:cubicBezTo>
                                <a:cubicBezTo>
                                  <a:pt x="5881303" y="1876281"/>
                                  <a:pt x="5880106" y="1873087"/>
                                  <a:pt x="5878110" y="1871090"/>
                                </a:cubicBezTo>
                                <a:cubicBezTo>
                                  <a:pt x="5876114" y="1869094"/>
                                  <a:pt x="5873718" y="1868296"/>
                                  <a:pt x="5871323" y="1868695"/>
                                </a:cubicBezTo>
                                <a:close/>
                                <a:moveTo>
                                  <a:pt x="5870924" y="1864304"/>
                                </a:moveTo>
                                <a:cubicBezTo>
                                  <a:pt x="5874916" y="1863905"/>
                                  <a:pt x="5878509" y="1865102"/>
                                  <a:pt x="5881303" y="1867897"/>
                                </a:cubicBezTo>
                                <a:cubicBezTo>
                                  <a:pt x="5884098" y="1870691"/>
                                  <a:pt x="5885694" y="1875482"/>
                                  <a:pt x="5885295" y="1879873"/>
                                </a:cubicBezTo>
                                <a:cubicBezTo>
                                  <a:pt x="5884497" y="1884265"/>
                                  <a:pt x="5882501" y="1889055"/>
                                  <a:pt x="5878509" y="1893845"/>
                                </a:cubicBezTo>
                                <a:cubicBezTo>
                                  <a:pt x="5875315" y="1897438"/>
                                  <a:pt x="5872122" y="1900632"/>
                                  <a:pt x="5869726" y="1902628"/>
                                </a:cubicBezTo>
                                <a:cubicBezTo>
                                  <a:pt x="5868928" y="1903426"/>
                                  <a:pt x="5867730" y="1904224"/>
                                  <a:pt x="5866533" y="1904224"/>
                                </a:cubicBezTo>
                                <a:cubicBezTo>
                                  <a:pt x="5865335" y="1904624"/>
                                  <a:pt x="5864138" y="1904224"/>
                                  <a:pt x="5862940" y="1903825"/>
                                </a:cubicBezTo>
                                <a:cubicBezTo>
                                  <a:pt x="5856952" y="1901031"/>
                                  <a:pt x="5846173" y="1895043"/>
                                  <a:pt x="5842580" y="1885861"/>
                                </a:cubicBezTo>
                                <a:cubicBezTo>
                                  <a:pt x="5840983" y="1881470"/>
                                  <a:pt x="5840983" y="1876680"/>
                                  <a:pt x="5843378" y="1873087"/>
                                </a:cubicBezTo>
                                <a:cubicBezTo>
                                  <a:pt x="5845374" y="1869493"/>
                                  <a:pt x="5848568" y="1867098"/>
                                  <a:pt x="5852561" y="1866699"/>
                                </a:cubicBezTo>
                                <a:cubicBezTo>
                                  <a:pt x="5855754" y="1866300"/>
                                  <a:pt x="5858948" y="1867098"/>
                                  <a:pt x="5862142" y="1868695"/>
                                </a:cubicBezTo>
                                <a:cubicBezTo>
                                  <a:pt x="5864936" y="1866300"/>
                                  <a:pt x="5868130" y="1864703"/>
                                  <a:pt x="5870924" y="1864304"/>
                                </a:cubicBezTo>
                                <a:close/>
                                <a:moveTo>
                                  <a:pt x="1365982" y="1806021"/>
                                </a:moveTo>
                                <a:cubicBezTo>
                                  <a:pt x="1358397" y="1808417"/>
                                  <a:pt x="1354405" y="1816002"/>
                                  <a:pt x="1356802" y="1823586"/>
                                </a:cubicBezTo>
                                <a:cubicBezTo>
                                  <a:pt x="1359196" y="1831171"/>
                                  <a:pt x="1366782" y="1835163"/>
                                  <a:pt x="1374367" y="1832768"/>
                                </a:cubicBezTo>
                                <a:cubicBezTo>
                                  <a:pt x="1381952" y="1830373"/>
                                  <a:pt x="1385943" y="1822788"/>
                                  <a:pt x="1383548" y="1815203"/>
                                </a:cubicBezTo>
                                <a:cubicBezTo>
                                  <a:pt x="1381552" y="1807618"/>
                                  <a:pt x="1373569" y="1803625"/>
                                  <a:pt x="1365982" y="1806021"/>
                                </a:cubicBezTo>
                                <a:close/>
                                <a:moveTo>
                                  <a:pt x="3630180" y="1803126"/>
                                </a:moveTo>
                                <a:cubicBezTo>
                                  <a:pt x="3624841" y="1803625"/>
                                  <a:pt x="3619650" y="1806220"/>
                                  <a:pt x="3615859" y="1810811"/>
                                </a:cubicBezTo>
                                <a:lnTo>
                                  <a:pt x="3608674" y="1819594"/>
                                </a:lnTo>
                                <a:cubicBezTo>
                                  <a:pt x="3607478" y="1821191"/>
                                  <a:pt x="3605083" y="1821191"/>
                                  <a:pt x="3603485" y="1819993"/>
                                </a:cubicBezTo>
                                <a:lnTo>
                                  <a:pt x="3594699" y="1812807"/>
                                </a:lnTo>
                                <a:cubicBezTo>
                                  <a:pt x="3589908" y="1809214"/>
                                  <a:pt x="3584322" y="1807617"/>
                                  <a:pt x="3579132" y="1808016"/>
                                </a:cubicBezTo>
                                <a:cubicBezTo>
                                  <a:pt x="3573941" y="1808415"/>
                                  <a:pt x="3568755" y="1810811"/>
                                  <a:pt x="3565160" y="1815601"/>
                                </a:cubicBezTo>
                                <a:cubicBezTo>
                                  <a:pt x="3557575" y="1824784"/>
                                  <a:pt x="3558775" y="1837957"/>
                                  <a:pt x="3567956" y="1845542"/>
                                </a:cubicBezTo>
                                <a:lnTo>
                                  <a:pt x="3611869" y="1882268"/>
                                </a:lnTo>
                                <a:cubicBezTo>
                                  <a:pt x="3623843" y="1867498"/>
                                  <a:pt x="3636219" y="1852728"/>
                                  <a:pt x="3648195" y="1837957"/>
                                </a:cubicBezTo>
                                <a:cubicBezTo>
                                  <a:pt x="3655781" y="1828776"/>
                                  <a:pt x="3654583" y="1815601"/>
                                  <a:pt x="3645402" y="1808016"/>
                                </a:cubicBezTo>
                                <a:cubicBezTo>
                                  <a:pt x="3641010" y="1804224"/>
                                  <a:pt x="3635521" y="1802627"/>
                                  <a:pt x="3630180" y="1803126"/>
                                </a:cubicBezTo>
                                <a:close/>
                                <a:moveTo>
                                  <a:pt x="4903915" y="1798685"/>
                                </a:moveTo>
                                <a:cubicBezTo>
                                  <a:pt x="4914544" y="1801130"/>
                                  <a:pt x="4924225" y="1807618"/>
                                  <a:pt x="4930412" y="1817598"/>
                                </a:cubicBezTo>
                                <a:lnTo>
                                  <a:pt x="4924823" y="1821191"/>
                                </a:lnTo>
                                <a:cubicBezTo>
                                  <a:pt x="4914444" y="1804424"/>
                                  <a:pt x="4892089" y="1799234"/>
                                  <a:pt x="4875322" y="1809613"/>
                                </a:cubicBezTo>
                                <a:cubicBezTo>
                                  <a:pt x="4858555" y="1820393"/>
                                  <a:pt x="4853365" y="1842349"/>
                                  <a:pt x="4863744" y="1859115"/>
                                </a:cubicBezTo>
                                <a:lnTo>
                                  <a:pt x="4858156" y="1862708"/>
                                </a:lnTo>
                                <a:cubicBezTo>
                                  <a:pt x="4845780" y="1842748"/>
                                  <a:pt x="4851768" y="1816401"/>
                                  <a:pt x="4871729" y="1804025"/>
                                </a:cubicBezTo>
                                <a:cubicBezTo>
                                  <a:pt x="4881709" y="1797837"/>
                                  <a:pt x="4893286" y="1796240"/>
                                  <a:pt x="4903915" y="1798685"/>
                                </a:cubicBezTo>
                                <a:close/>
                                <a:moveTo>
                                  <a:pt x="1363587" y="1798436"/>
                                </a:moveTo>
                                <a:cubicBezTo>
                                  <a:pt x="1375166" y="1794843"/>
                                  <a:pt x="1387540" y="1801230"/>
                                  <a:pt x="1391132" y="1812808"/>
                                </a:cubicBezTo>
                                <a:cubicBezTo>
                                  <a:pt x="1394725" y="1824385"/>
                                  <a:pt x="1388339" y="1836760"/>
                                  <a:pt x="1376762" y="1840353"/>
                                </a:cubicBezTo>
                                <a:cubicBezTo>
                                  <a:pt x="1365185" y="1843945"/>
                                  <a:pt x="1352809" y="1837558"/>
                                  <a:pt x="1349215" y="1825982"/>
                                </a:cubicBezTo>
                                <a:cubicBezTo>
                                  <a:pt x="1345623" y="1814405"/>
                                  <a:pt x="1352010" y="1802029"/>
                                  <a:pt x="1363587" y="1798436"/>
                                </a:cubicBezTo>
                                <a:close/>
                                <a:moveTo>
                                  <a:pt x="3629083" y="1796390"/>
                                </a:moveTo>
                                <a:cubicBezTo>
                                  <a:pt x="3636319" y="1795741"/>
                                  <a:pt x="3643805" y="1797837"/>
                                  <a:pt x="3649791" y="1802827"/>
                                </a:cubicBezTo>
                                <a:cubicBezTo>
                                  <a:pt x="3661771" y="1812807"/>
                                  <a:pt x="3663365" y="1830772"/>
                                  <a:pt x="3653385" y="1842748"/>
                                </a:cubicBezTo>
                                <a:cubicBezTo>
                                  <a:pt x="3640609" y="1858716"/>
                                  <a:pt x="3627438" y="1874284"/>
                                  <a:pt x="3614662" y="1889853"/>
                                </a:cubicBezTo>
                                <a:cubicBezTo>
                                  <a:pt x="3613463" y="1891450"/>
                                  <a:pt x="3611068" y="1891450"/>
                                  <a:pt x="3609471" y="1890252"/>
                                </a:cubicBezTo>
                                <a:lnTo>
                                  <a:pt x="3562763" y="1851131"/>
                                </a:lnTo>
                                <a:cubicBezTo>
                                  <a:pt x="3550789" y="1841151"/>
                                  <a:pt x="3549189" y="1823187"/>
                                  <a:pt x="3559171" y="1811210"/>
                                </a:cubicBezTo>
                                <a:cubicBezTo>
                                  <a:pt x="3563960" y="1804823"/>
                                  <a:pt x="3571149" y="1801629"/>
                                  <a:pt x="3578332" y="1800831"/>
                                </a:cubicBezTo>
                                <a:cubicBezTo>
                                  <a:pt x="3585518" y="1800032"/>
                                  <a:pt x="3593103" y="1802028"/>
                                  <a:pt x="3599093" y="1807617"/>
                                </a:cubicBezTo>
                                <a:lnTo>
                                  <a:pt x="3605083" y="1812407"/>
                                </a:lnTo>
                                <a:lnTo>
                                  <a:pt x="3609871" y="1806419"/>
                                </a:lnTo>
                                <a:cubicBezTo>
                                  <a:pt x="3614861" y="1800431"/>
                                  <a:pt x="3621848" y="1797038"/>
                                  <a:pt x="3629083" y="1796390"/>
                                </a:cubicBezTo>
                                <a:close/>
                                <a:moveTo>
                                  <a:pt x="1359995" y="1785662"/>
                                </a:moveTo>
                                <a:cubicBezTo>
                                  <a:pt x="1341232" y="1791251"/>
                                  <a:pt x="1330854" y="1811211"/>
                                  <a:pt x="1336441" y="1829974"/>
                                </a:cubicBezTo>
                                <a:cubicBezTo>
                                  <a:pt x="1342031" y="1848736"/>
                                  <a:pt x="1361991" y="1859115"/>
                                  <a:pt x="1380755" y="1853526"/>
                                </a:cubicBezTo>
                                <a:cubicBezTo>
                                  <a:pt x="1399516" y="1847938"/>
                                  <a:pt x="1409895" y="1827978"/>
                                  <a:pt x="1404307" y="1809215"/>
                                </a:cubicBezTo>
                                <a:cubicBezTo>
                                  <a:pt x="1398318" y="1790452"/>
                                  <a:pt x="1378359" y="1779674"/>
                                  <a:pt x="1359995" y="1785662"/>
                                </a:cubicBezTo>
                                <a:close/>
                                <a:moveTo>
                                  <a:pt x="1374674" y="1775938"/>
                                </a:moveTo>
                                <a:cubicBezTo>
                                  <a:pt x="1391456" y="1777678"/>
                                  <a:pt x="1406502" y="1789355"/>
                                  <a:pt x="1411892" y="1806421"/>
                                </a:cubicBezTo>
                                <a:cubicBezTo>
                                  <a:pt x="1418678" y="1829175"/>
                                  <a:pt x="1405904" y="1853526"/>
                                  <a:pt x="1383150" y="1860712"/>
                                </a:cubicBezTo>
                                <a:cubicBezTo>
                                  <a:pt x="1360394" y="1867898"/>
                                  <a:pt x="1336042" y="1854724"/>
                                  <a:pt x="1328857" y="1831970"/>
                                </a:cubicBezTo>
                                <a:cubicBezTo>
                                  <a:pt x="1321673" y="1809215"/>
                                  <a:pt x="1334845" y="1784863"/>
                                  <a:pt x="1357600" y="1777678"/>
                                </a:cubicBezTo>
                                <a:cubicBezTo>
                                  <a:pt x="1363288" y="1775882"/>
                                  <a:pt x="1369077" y="1775358"/>
                                  <a:pt x="1374674" y="1775938"/>
                                </a:cubicBezTo>
                                <a:close/>
                                <a:moveTo>
                                  <a:pt x="5159951" y="1724585"/>
                                </a:moveTo>
                                <a:cubicBezTo>
                                  <a:pt x="5152366" y="1726981"/>
                                  <a:pt x="5148373" y="1734565"/>
                                  <a:pt x="5150768" y="1742150"/>
                                </a:cubicBezTo>
                                <a:cubicBezTo>
                                  <a:pt x="5153164" y="1749735"/>
                                  <a:pt x="5160749" y="1753727"/>
                                  <a:pt x="5168334" y="1751332"/>
                                </a:cubicBezTo>
                                <a:cubicBezTo>
                                  <a:pt x="5175918" y="1748937"/>
                                  <a:pt x="5179910" y="1741352"/>
                                  <a:pt x="5177515" y="1733767"/>
                                </a:cubicBezTo>
                                <a:cubicBezTo>
                                  <a:pt x="5175120" y="1726582"/>
                                  <a:pt x="5167136" y="1722189"/>
                                  <a:pt x="5159951" y="1724585"/>
                                </a:cubicBezTo>
                                <a:close/>
                                <a:moveTo>
                                  <a:pt x="5157156" y="1717000"/>
                                </a:moveTo>
                                <a:cubicBezTo>
                                  <a:pt x="5168733" y="1713407"/>
                                  <a:pt x="5181108" y="1719794"/>
                                  <a:pt x="5184701" y="1731372"/>
                                </a:cubicBezTo>
                                <a:cubicBezTo>
                                  <a:pt x="5188294" y="1742949"/>
                                  <a:pt x="5181906" y="1755723"/>
                                  <a:pt x="5170330" y="1758917"/>
                                </a:cubicBezTo>
                                <a:cubicBezTo>
                                  <a:pt x="5158753" y="1762509"/>
                                  <a:pt x="5146377" y="1756122"/>
                                  <a:pt x="5142784" y="1744545"/>
                                </a:cubicBezTo>
                                <a:cubicBezTo>
                                  <a:pt x="5139191" y="1732969"/>
                                  <a:pt x="5145578" y="1720593"/>
                                  <a:pt x="5157156" y="1717000"/>
                                </a:cubicBezTo>
                                <a:close/>
                                <a:moveTo>
                                  <a:pt x="5153563" y="1704225"/>
                                </a:moveTo>
                                <a:cubicBezTo>
                                  <a:pt x="5134800" y="1709813"/>
                                  <a:pt x="5124421" y="1729774"/>
                                  <a:pt x="5130010" y="1748537"/>
                                </a:cubicBezTo>
                                <a:cubicBezTo>
                                  <a:pt x="5135599" y="1767299"/>
                                  <a:pt x="5155559" y="1777678"/>
                                  <a:pt x="5174322" y="1772089"/>
                                </a:cubicBezTo>
                                <a:cubicBezTo>
                                  <a:pt x="5193084" y="1766501"/>
                                  <a:pt x="5203463" y="1746541"/>
                                  <a:pt x="5197874" y="1727778"/>
                                </a:cubicBezTo>
                                <a:cubicBezTo>
                                  <a:pt x="5191886" y="1709015"/>
                                  <a:pt x="5172326" y="1698636"/>
                                  <a:pt x="5153563" y="1704225"/>
                                </a:cubicBezTo>
                                <a:close/>
                                <a:moveTo>
                                  <a:pt x="5168240" y="1694501"/>
                                </a:moveTo>
                                <a:cubicBezTo>
                                  <a:pt x="5185025" y="1696241"/>
                                  <a:pt x="5200070" y="1707918"/>
                                  <a:pt x="5205459" y="1724984"/>
                                </a:cubicBezTo>
                                <a:cubicBezTo>
                                  <a:pt x="5212245" y="1748138"/>
                                  <a:pt x="5199471" y="1772489"/>
                                  <a:pt x="5176717" y="1779275"/>
                                </a:cubicBezTo>
                                <a:cubicBezTo>
                                  <a:pt x="5153963" y="1786461"/>
                                  <a:pt x="5129611" y="1773287"/>
                                  <a:pt x="5122425" y="1750533"/>
                                </a:cubicBezTo>
                                <a:cubicBezTo>
                                  <a:pt x="5115239" y="1727778"/>
                                  <a:pt x="5128413" y="1703426"/>
                                  <a:pt x="5151168" y="1696241"/>
                                </a:cubicBezTo>
                                <a:cubicBezTo>
                                  <a:pt x="5156856" y="1694445"/>
                                  <a:pt x="5162645" y="1693921"/>
                                  <a:pt x="5168240" y="1694501"/>
                                </a:cubicBezTo>
                                <a:close/>
                                <a:moveTo>
                                  <a:pt x="2956791" y="1679076"/>
                                </a:moveTo>
                                <a:cubicBezTo>
                                  <a:pt x="2953996" y="1679076"/>
                                  <a:pt x="2951602" y="1680673"/>
                                  <a:pt x="2949206" y="1683068"/>
                                </a:cubicBezTo>
                                <a:lnTo>
                                  <a:pt x="2948007" y="1684266"/>
                                </a:lnTo>
                                <a:lnTo>
                                  <a:pt x="2946411" y="1683468"/>
                                </a:lnTo>
                                <a:cubicBezTo>
                                  <a:pt x="2943616" y="1681870"/>
                                  <a:pt x="2940822" y="1681072"/>
                                  <a:pt x="2938427" y="1681471"/>
                                </a:cubicBezTo>
                                <a:cubicBezTo>
                                  <a:pt x="2936034" y="1681471"/>
                                  <a:pt x="2933638" y="1683068"/>
                                  <a:pt x="2932442" y="1685464"/>
                                </a:cubicBezTo>
                                <a:cubicBezTo>
                                  <a:pt x="2930841" y="1687859"/>
                                  <a:pt x="2930841" y="1691053"/>
                                  <a:pt x="2932042" y="1694246"/>
                                </a:cubicBezTo>
                                <a:cubicBezTo>
                                  <a:pt x="2935234" y="1702630"/>
                                  <a:pt x="2946013" y="1708218"/>
                                  <a:pt x="2950404" y="1710214"/>
                                </a:cubicBezTo>
                                <a:cubicBezTo>
                                  <a:pt x="2951202" y="1710614"/>
                                  <a:pt x="2951999" y="1710214"/>
                                  <a:pt x="2952799" y="1709815"/>
                                </a:cubicBezTo>
                                <a:cubicBezTo>
                                  <a:pt x="2956791" y="1706622"/>
                                  <a:pt x="2965574" y="1698238"/>
                                  <a:pt x="2966371" y="1690254"/>
                                </a:cubicBezTo>
                                <a:cubicBezTo>
                                  <a:pt x="2966773" y="1686662"/>
                                  <a:pt x="2965574" y="1683468"/>
                                  <a:pt x="2963576" y="1681471"/>
                                </a:cubicBezTo>
                                <a:cubicBezTo>
                                  <a:pt x="2961579" y="1679475"/>
                                  <a:pt x="2959186" y="1678677"/>
                                  <a:pt x="2956791" y="1679076"/>
                                </a:cubicBezTo>
                                <a:close/>
                                <a:moveTo>
                                  <a:pt x="2956393" y="1674685"/>
                                </a:moveTo>
                                <a:cubicBezTo>
                                  <a:pt x="2960386" y="1674286"/>
                                  <a:pt x="2963977" y="1675483"/>
                                  <a:pt x="2966773" y="1678278"/>
                                </a:cubicBezTo>
                                <a:cubicBezTo>
                                  <a:pt x="2969566" y="1681072"/>
                                  <a:pt x="2971161" y="1685863"/>
                                  <a:pt x="2970761" y="1690254"/>
                                </a:cubicBezTo>
                                <a:cubicBezTo>
                                  <a:pt x="2970363" y="1694646"/>
                                  <a:pt x="2968369" y="1699436"/>
                                  <a:pt x="2963977" y="1704226"/>
                                </a:cubicBezTo>
                                <a:cubicBezTo>
                                  <a:pt x="2960784" y="1707819"/>
                                  <a:pt x="2957590" y="1711013"/>
                                  <a:pt x="2955195" y="1713009"/>
                                </a:cubicBezTo>
                                <a:cubicBezTo>
                                  <a:pt x="2954397" y="1713807"/>
                                  <a:pt x="2953199" y="1714605"/>
                                  <a:pt x="2951999" y="1714605"/>
                                </a:cubicBezTo>
                                <a:cubicBezTo>
                                  <a:pt x="2950803" y="1715005"/>
                                  <a:pt x="2949603" y="1714605"/>
                                  <a:pt x="2948408" y="1714206"/>
                                </a:cubicBezTo>
                                <a:cubicBezTo>
                                  <a:pt x="2942419" y="1711412"/>
                                  <a:pt x="2931642" y="1705424"/>
                                  <a:pt x="2928049" y="1696242"/>
                                </a:cubicBezTo>
                                <a:cubicBezTo>
                                  <a:pt x="2926450" y="1691851"/>
                                  <a:pt x="2926450" y="1687061"/>
                                  <a:pt x="2928846" y="1683468"/>
                                </a:cubicBezTo>
                                <a:cubicBezTo>
                                  <a:pt x="2930841" y="1679874"/>
                                  <a:pt x="2934038" y="1677479"/>
                                  <a:pt x="2938028" y="1677080"/>
                                </a:cubicBezTo>
                                <a:cubicBezTo>
                                  <a:pt x="2941220" y="1676681"/>
                                  <a:pt x="2944416" y="1677479"/>
                                  <a:pt x="2947608" y="1679076"/>
                                </a:cubicBezTo>
                                <a:cubicBezTo>
                                  <a:pt x="2950404" y="1676681"/>
                                  <a:pt x="2953597" y="1675084"/>
                                  <a:pt x="2956393" y="1674685"/>
                                </a:cubicBezTo>
                                <a:close/>
                                <a:moveTo>
                                  <a:pt x="688490" y="1630273"/>
                                </a:moveTo>
                                <a:cubicBezTo>
                                  <a:pt x="683151" y="1630772"/>
                                  <a:pt x="677961" y="1633367"/>
                                  <a:pt x="674169" y="1637958"/>
                                </a:cubicBezTo>
                                <a:lnTo>
                                  <a:pt x="666982" y="1646741"/>
                                </a:lnTo>
                                <a:cubicBezTo>
                                  <a:pt x="665785" y="1648338"/>
                                  <a:pt x="663390" y="1648338"/>
                                  <a:pt x="661794" y="1647140"/>
                                </a:cubicBezTo>
                                <a:lnTo>
                                  <a:pt x="653010" y="1639954"/>
                                </a:lnTo>
                                <a:cubicBezTo>
                                  <a:pt x="648220" y="1636361"/>
                                  <a:pt x="642631" y="1634764"/>
                                  <a:pt x="637442" y="1635163"/>
                                </a:cubicBezTo>
                                <a:cubicBezTo>
                                  <a:pt x="632252" y="1635962"/>
                                  <a:pt x="627062" y="1638357"/>
                                  <a:pt x="623470" y="1642748"/>
                                </a:cubicBezTo>
                                <a:cubicBezTo>
                                  <a:pt x="615885" y="1651931"/>
                                  <a:pt x="617082" y="1665104"/>
                                  <a:pt x="626264" y="1672689"/>
                                </a:cubicBezTo>
                                <a:lnTo>
                                  <a:pt x="670177" y="1709415"/>
                                </a:lnTo>
                                <a:cubicBezTo>
                                  <a:pt x="682153" y="1694645"/>
                                  <a:pt x="694528" y="1679874"/>
                                  <a:pt x="706504" y="1665104"/>
                                </a:cubicBezTo>
                                <a:cubicBezTo>
                                  <a:pt x="714089" y="1655923"/>
                                  <a:pt x="712891" y="1642748"/>
                                  <a:pt x="703710" y="1635163"/>
                                </a:cubicBezTo>
                                <a:cubicBezTo>
                                  <a:pt x="699318" y="1631371"/>
                                  <a:pt x="693829" y="1629774"/>
                                  <a:pt x="688490" y="1630273"/>
                                </a:cubicBezTo>
                                <a:close/>
                                <a:moveTo>
                                  <a:pt x="687392" y="1623537"/>
                                </a:moveTo>
                                <a:cubicBezTo>
                                  <a:pt x="694628" y="1622888"/>
                                  <a:pt x="702113" y="1624984"/>
                                  <a:pt x="708101" y="1629974"/>
                                </a:cubicBezTo>
                                <a:cubicBezTo>
                                  <a:pt x="720077" y="1639954"/>
                                  <a:pt x="721674" y="1657919"/>
                                  <a:pt x="711694" y="1669895"/>
                                </a:cubicBezTo>
                                <a:cubicBezTo>
                                  <a:pt x="698919" y="1685862"/>
                                  <a:pt x="685746" y="1701431"/>
                                  <a:pt x="672971" y="1717000"/>
                                </a:cubicBezTo>
                                <a:cubicBezTo>
                                  <a:pt x="671774" y="1718597"/>
                                  <a:pt x="669377" y="1718597"/>
                                  <a:pt x="667782" y="1717399"/>
                                </a:cubicBezTo>
                                <a:lnTo>
                                  <a:pt x="621074" y="1678278"/>
                                </a:lnTo>
                                <a:cubicBezTo>
                                  <a:pt x="609098" y="1668298"/>
                                  <a:pt x="607502" y="1650334"/>
                                  <a:pt x="617482" y="1638357"/>
                                </a:cubicBezTo>
                                <a:cubicBezTo>
                                  <a:pt x="622272" y="1631970"/>
                                  <a:pt x="629458" y="1628776"/>
                                  <a:pt x="636643" y="1627978"/>
                                </a:cubicBezTo>
                                <a:cubicBezTo>
                                  <a:pt x="644228" y="1627179"/>
                                  <a:pt x="651414" y="1629574"/>
                                  <a:pt x="657402" y="1634764"/>
                                </a:cubicBezTo>
                                <a:lnTo>
                                  <a:pt x="663390" y="1639554"/>
                                </a:lnTo>
                                <a:lnTo>
                                  <a:pt x="668181" y="1633566"/>
                                </a:lnTo>
                                <a:cubicBezTo>
                                  <a:pt x="673171" y="1627578"/>
                                  <a:pt x="680156" y="1624185"/>
                                  <a:pt x="687392" y="1623537"/>
                                </a:cubicBezTo>
                                <a:close/>
                                <a:moveTo>
                                  <a:pt x="1989779" y="1609067"/>
                                </a:moveTo>
                                <a:cubicBezTo>
                                  <a:pt x="2000408" y="1611512"/>
                                  <a:pt x="2010089" y="1617999"/>
                                  <a:pt x="2016277" y="1627979"/>
                                </a:cubicBezTo>
                                <a:lnTo>
                                  <a:pt x="2010688" y="1631572"/>
                                </a:lnTo>
                                <a:cubicBezTo>
                                  <a:pt x="2000309" y="1614805"/>
                                  <a:pt x="1977954" y="1609615"/>
                                  <a:pt x="1961186" y="1619994"/>
                                </a:cubicBezTo>
                                <a:cubicBezTo>
                                  <a:pt x="1944021" y="1630774"/>
                                  <a:pt x="1938831" y="1652730"/>
                                  <a:pt x="1949610" y="1669496"/>
                                </a:cubicBezTo>
                                <a:lnTo>
                                  <a:pt x="1944021" y="1673089"/>
                                </a:lnTo>
                                <a:cubicBezTo>
                                  <a:pt x="1931646" y="1653129"/>
                                  <a:pt x="1937634" y="1626782"/>
                                  <a:pt x="1957593" y="1614406"/>
                                </a:cubicBezTo>
                                <a:cubicBezTo>
                                  <a:pt x="1967573" y="1608219"/>
                                  <a:pt x="1979150" y="1606622"/>
                                  <a:pt x="1989779" y="1609067"/>
                                </a:cubicBezTo>
                                <a:close/>
                                <a:moveTo>
                                  <a:pt x="6750758" y="1598038"/>
                                </a:moveTo>
                                <a:cubicBezTo>
                                  <a:pt x="6747963" y="1598038"/>
                                  <a:pt x="6745568" y="1599635"/>
                                  <a:pt x="6743173" y="1602030"/>
                                </a:cubicBezTo>
                                <a:lnTo>
                                  <a:pt x="6741975" y="1603228"/>
                                </a:lnTo>
                                <a:lnTo>
                                  <a:pt x="6740379" y="1602430"/>
                                </a:lnTo>
                                <a:cubicBezTo>
                                  <a:pt x="6737584" y="1600832"/>
                                  <a:pt x="6734790" y="1600034"/>
                                  <a:pt x="6732395" y="1600433"/>
                                </a:cubicBezTo>
                                <a:cubicBezTo>
                                  <a:pt x="6729998" y="1600832"/>
                                  <a:pt x="6727603" y="1602030"/>
                                  <a:pt x="6726406" y="1604426"/>
                                </a:cubicBezTo>
                                <a:cubicBezTo>
                                  <a:pt x="6724809" y="1606821"/>
                                  <a:pt x="6724809" y="1610015"/>
                                  <a:pt x="6726006" y="1613208"/>
                                </a:cubicBezTo>
                                <a:cubicBezTo>
                                  <a:pt x="6729200" y="1621592"/>
                                  <a:pt x="6739979" y="1627180"/>
                                  <a:pt x="6744371" y="1629176"/>
                                </a:cubicBezTo>
                                <a:cubicBezTo>
                                  <a:pt x="6745169" y="1629576"/>
                                  <a:pt x="6745967" y="1629176"/>
                                  <a:pt x="6746766" y="1628777"/>
                                </a:cubicBezTo>
                                <a:cubicBezTo>
                                  <a:pt x="6750359" y="1625584"/>
                                  <a:pt x="6759540" y="1617200"/>
                                  <a:pt x="6760339" y="1609216"/>
                                </a:cubicBezTo>
                                <a:cubicBezTo>
                                  <a:pt x="6760738" y="1605624"/>
                                  <a:pt x="6759540" y="1602430"/>
                                  <a:pt x="6757544" y="1600433"/>
                                </a:cubicBezTo>
                                <a:cubicBezTo>
                                  <a:pt x="6755548" y="1598437"/>
                                  <a:pt x="6753153" y="1597639"/>
                                  <a:pt x="6750758" y="1598038"/>
                                </a:cubicBezTo>
                                <a:close/>
                                <a:moveTo>
                                  <a:pt x="6750359" y="1593647"/>
                                </a:moveTo>
                                <a:cubicBezTo>
                                  <a:pt x="6754351" y="1593247"/>
                                  <a:pt x="6757943" y="1594445"/>
                                  <a:pt x="6760738" y="1597239"/>
                                </a:cubicBezTo>
                                <a:cubicBezTo>
                                  <a:pt x="6763532" y="1600034"/>
                                  <a:pt x="6765129" y="1604825"/>
                                  <a:pt x="6764730" y="1609216"/>
                                </a:cubicBezTo>
                                <a:cubicBezTo>
                                  <a:pt x="6763931" y="1613608"/>
                                  <a:pt x="6761935" y="1617999"/>
                                  <a:pt x="6757943" y="1623188"/>
                                </a:cubicBezTo>
                                <a:cubicBezTo>
                                  <a:pt x="6754750" y="1626781"/>
                                  <a:pt x="6751556" y="1629975"/>
                                  <a:pt x="6749161" y="1631971"/>
                                </a:cubicBezTo>
                                <a:cubicBezTo>
                                  <a:pt x="6748363" y="1632769"/>
                                  <a:pt x="6747165" y="1633568"/>
                                  <a:pt x="6745967" y="1633568"/>
                                </a:cubicBezTo>
                                <a:cubicBezTo>
                                  <a:pt x="6744770" y="1633967"/>
                                  <a:pt x="6743572" y="1633568"/>
                                  <a:pt x="6742375" y="1633168"/>
                                </a:cubicBezTo>
                                <a:cubicBezTo>
                                  <a:pt x="6736387" y="1630374"/>
                                  <a:pt x="6725607" y="1624386"/>
                                  <a:pt x="6722014" y="1615204"/>
                                </a:cubicBezTo>
                                <a:cubicBezTo>
                                  <a:pt x="6720418" y="1610813"/>
                                  <a:pt x="6720418" y="1606023"/>
                                  <a:pt x="6722813" y="1602430"/>
                                </a:cubicBezTo>
                                <a:cubicBezTo>
                                  <a:pt x="6724809" y="1598836"/>
                                  <a:pt x="6728002" y="1596441"/>
                                  <a:pt x="6731995" y="1596042"/>
                                </a:cubicBezTo>
                                <a:cubicBezTo>
                                  <a:pt x="6735189" y="1595643"/>
                                  <a:pt x="6738383" y="1596441"/>
                                  <a:pt x="6741576" y="1598038"/>
                                </a:cubicBezTo>
                                <a:cubicBezTo>
                                  <a:pt x="6744371" y="1595643"/>
                                  <a:pt x="6747564" y="1594046"/>
                                  <a:pt x="6750359" y="1593647"/>
                                </a:cubicBezTo>
                                <a:close/>
                                <a:moveTo>
                                  <a:pt x="31460" y="1558917"/>
                                </a:moveTo>
                                <a:cubicBezTo>
                                  <a:pt x="28666" y="1558917"/>
                                  <a:pt x="26270" y="1560514"/>
                                  <a:pt x="23875" y="1562909"/>
                                </a:cubicBezTo>
                                <a:lnTo>
                                  <a:pt x="22678" y="1564107"/>
                                </a:lnTo>
                                <a:lnTo>
                                  <a:pt x="21081" y="1563309"/>
                                </a:lnTo>
                                <a:cubicBezTo>
                                  <a:pt x="18286" y="1561711"/>
                                  <a:pt x="15492" y="1560913"/>
                                  <a:pt x="13097" y="1561312"/>
                                </a:cubicBezTo>
                                <a:cubicBezTo>
                                  <a:pt x="10702" y="1561312"/>
                                  <a:pt x="8306" y="1562909"/>
                                  <a:pt x="7109" y="1565305"/>
                                </a:cubicBezTo>
                                <a:cubicBezTo>
                                  <a:pt x="5512" y="1567700"/>
                                  <a:pt x="5512" y="1570894"/>
                                  <a:pt x="6710" y="1574087"/>
                                </a:cubicBezTo>
                                <a:cubicBezTo>
                                  <a:pt x="9903" y="1582471"/>
                                  <a:pt x="20682" y="1588059"/>
                                  <a:pt x="25073" y="1590055"/>
                                </a:cubicBezTo>
                                <a:cubicBezTo>
                                  <a:pt x="25871" y="1590455"/>
                                  <a:pt x="26670" y="1590055"/>
                                  <a:pt x="27468" y="1589656"/>
                                </a:cubicBezTo>
                                <a:cubicBezTo>
                                  <a:pt x="31460" y="1586463"/>
                                  <a:pt x="40242" y="1578079"/>
                                  <a:pt x="41042" y="1570095"/>
                                </a:cubicBezTo>
                                <a:cubicBezTo>
                                  <a:pt x="41441" y="1566503"/>
                                  <a:pt x="40242" y="1563309"/>
                                  <a:pt x="38246" y="1561312"/>
                                </a:cubicBezTo>
                                <a:cubicBezTo>
                                  <a:pt x="36250" y="1559316"/>
                                  <a:pt x="33855" y="1558518"/>
                                  <a:pt x="31460" y="1558917"/>
                                </a:cubicBezTo>
                                <a:close/>
                                <a:moveTo>
                                  <a:pt x="31061" y="1554526"/>
                                </a:moveTo>
                                <a:cubicBezTo>
                                  <a:pt x="35053" y="1554126"/>
                                  <a:pt x="38646" y="1555324"/>
                                  <a:pt x="41441" y="1558118"/>
                                </a:cubicBezTo>
                                <a:cubicBezTo>
                                  <a:pt x="44235" y="1560913"/>
                                  <a:pt x="45832" y="1565704"/>
                                  <a:pt x="45433" y="1570095"/>
                                </a:cubicBezTo>
                                <a:cubicBezTo>
                                  <a:pt x="45034" y="1574487"/>
                                  <a:pt x="42639" y="1579277"/>
                                  <a:pt x="38646" y="1584067"/>
                                </a:cubicBezTo>
                                <a:cubicBezTo>
                                  <a:pt x="35452" y="1587660"/>
                                  <a:pt x="32258" y="1590854"/>
                                  <a:pt x="29863" y="1592850"/>
                                </a:cubicBezTo>
                                <a:cubicBezTo>
                                  <a:pt x="29065" y="1593648"/>
                                  <a:pt x="27867" y="1594447"/>
                                  <a:pt x="26670" y="1594447"/>
                                </a:cubicBezTo>
                                <a:cubicBezTo>
                                  <a:pt x="25472" y="1594846"/>
                                  <a:pt x="24274" y="1594447"/>
                                  <a:pt x="23077" y="1594047"/>
                                </a:cubicBezTo>
                                <a:cubicBezTo>
                                  <a:pt x="17089" y="1591253"/>
                                  <a:pt x="6310" y="1585265"/>
                                  <a:pt x="2718" y="1576083"/>
                                </a:cubicBezTo>
                                <a:cubicBezTo>
                                  <a:pt x="1121" y="1571692"/>
                                  <a:pt x="1121" y="1566902"/>
                                  <a:pt x="3516" y="1563309"/>
                                </a:cubicBezTo>
                                <a:cubicBezTo>
                                  <a:pt x="5512" y="1559715"/>
                                  <a:pt x="8706" y="1557320"/>
                                  <a:pt x="12698" y="1556921"/>
                                </a:cubicBezTo>
                                <a:cubicBezTo>
                                  <a:pt x="15891" y="1556522"/>
                                  <a:pt x="19085" y="1557320"/>
                                  <a:pt x="22278" y="1558917"/>
                                </a:cubicBezTo>
                                <a:cubicBezTo>
                                  <a:pt x="25073" y="1556522"/>
                                  <a:pt x="28266" y="1554925"/>
                                  <a:pt x="31061" y="1554526"/>
                                </a:cubicBezTo>
                                <a:close/>
                                <a:moveTo>
                                  <a:pt x="4482062" y="1549236"/>
                                </a:moveTo>
                                <a:cubicBezTo>
                                  <a:pt x="4476722" y="1549735"/>
                                  <a:pt x="4471533" y="1552330"/>
                                  <a:pt x="4467741" y="1556921"/>
                                </a:cubicBezTo>
                                <a:lnTo>
                                  <a:pt x="4460555" y="1565704"/>
                                </a:lnTo>
                                <a:cubicBezTo>
                                  <a:pt x="4459357" y="1567301"/>
                                  <a:pt x="4456962" y="1567301"/>
                                  <a:pt x="4455365" y="1566103"/>
                                </a:cubicBezTo>
                                <a:lnTo>
                                  <a:pt x="4446583" y="1558917"/>
                                </a:lnTo>
                                <a:cubicBezTo>
                                  <a:pt x="4441793" y="1555324"/>
                                  <a:pt x="4436204" y="1553727"/>
                                  <a:pt x="4431014" y="1554126"/>
                                </a:cubicBezTo>
                                <a:cubicBezTo>
                                  <a:pt x="4425824" y="1554525"/>
                                  <a:pt x="4420634" y="1557320"/>
                                  <a:pt x="4417041" y="1561711"/>
                                </a:cubicBezTo>
                                <a:cubicBezTo>
                                  <a:pt x="4409457" y="1570894"/>
                                  <a:pt x="4410654" y="1584067"/>
                                  <a:pt x="4419836" y="1591652"/>
                                </a:cubicBezTo>
                                <a:lnTo>
                                  <a:pt x="4463749" y="1628378"/>
                                </a:lnTo>
                                <a:cubicBezTo>
                                  <a:pt x="4475724" y="1613608"/>
                                  <a:pt x="4488100" y="1598837"/>
                                  <a:pt x="4500076" y="1584067"/>
                                </a:cubicBezTo>
                                <a:cubicBezTo>
                                  <a:pt x="4507660" y="1574886"/>
                                  <a:pt x="4506463" y="1561711"/>
                                  <a:pt x="4497281" y="1554126"/>
                                </a:cubicBezTo>
                                <a:cubicBezTo>
                                  <a:pt x="4492890" y="1550334"/>
                                  <a:pt x="4487401" y="1548737"/>
                                  <a:pt x="4482062" y="1549236"/>
                                </a:cubicBezTo>
                                <a:close/>
                                <a:moveTo>
                                  <a:pt x="4481364" y="1542500"/>
                                </a:moveTo>
                                <a:cubicBezTo>
                                  <a:pt x="4488599" y="1541852"/>
                                  <a:pt x="4496084" y="1543947"/>
                                  <a:pt x="4502072" y="1548937"/>
                                </a:cubicBezTo>
                                <a:cubicBezTo>
                                  <a:pt x="4514047" y="1558917"/>
                                  <a:pt x="4515644" y="1576882"/>
                                  <a:pt x="4505664" y="1588857"/>
                                </a:cubicBezTo>
                                <a:cubicBezTo>
                                  <a:pt x="4492890" y="1604825"/>
                                  <a:pt x="4479716" y="1620394"/>
                                  <a:pt x="4466942" y="1635963"/>
                                </a:cubicBezTo>
                                <a:cubicBezTo>
                                  <a:pt x="4465745" y="1637560"/>
                                  <a:pt x="4463349" y="1637560"/>
                                  <a:pt x="4461753" y="1636362"/>
                                </a:cubicBezTo>
                                <a:lnTo>
                                  <a:pt x="4415045" y="1597241"/>
                                </a:lnTo>
                                <a:cubicBezTo>
                                  <a:pt x="4403070" y="1587261"/>
                                  <a:pt x="4401473" y="1569297"/>
                                  <a:pt x="4411453" y="1557320"/>
                                </a:cubicBezTo>
                                <a:cubicBezTo>
                                  <a:pt x="4416243" y="1550933"/>
                                  <a:pt x="4423429" y="1547739"/>
                                  <a:pt x="4430614" y="1546941"/>
                                </a:cubicBezTo>
                                <a:cubicBezTo>
                                  <a:pt x="4437801" y="1546142"/>
                                  <a:pt x="4445385" y="1548138"/>
                                  <a:pt x="4451373" y="1553727"/>
                                </a:cubicBezTo>
                                <a:lnTo>
                                  <a:pt x="4457361" y="1558517"/>
                                </a:lnTo>
                                <a:lnTo>
                                  <a:pt x="4462152" y="1552529"/>
                                </a:lnTo>
                                <a:cubicBezTo>
                                  <a:pt x="4467142" y="1546542"/>
                                  <a:pt x="4474128" y="1543149"/>
                                  <a:pt x="4481364" y="1542500"/>
                                </a:cubicBezTo>
                                <a:close/>
                                <a:moveTo>
                                  <a:pt x="2245418" y="1534964"/>
                                </a:moveTo>
                                <a:cubicBezTo>
                                  <a:pt x="2237832" y="1537361"/>
                                  <a:pt x="2233840" y="1544945"/>
                                  <a:pt x="2236237" y="1552530"/>
                                </a:cubicBezTo>
                                <a:cubicBezTo>
                                  <a:pt x="2238631" y="1560115"/>
                                  <a:pt x="2246216" y="1564107"/>
                                  <a:pt x="2253800" y="1561712"/>
                                </a:cubicBezTo>
                                <a:cubicBezTo>
                                  <a:pt x="2261384" y="1559316"/>
                                  <a:pt x="2265377" y="1551732"/>
                                  <a:pt x="2262977" y="1544147"/>
                                </a:cubicBezTo>
                                <a:cubicBezTo>
                                  <a:pt x="2260584" y="1536961"/>
                                  <a:pt x="2253002" y="1532968"/>
                                  <a:pt x="2245418" y="1534964"/>
                                </a:cubicBezTo>
                                <a:close/>
                                <a:moveTo>
                                  <a:pt x="5783349" y="1528029"/>
                                </a:moveTo>
                                <a:cubicBezTo>
                                  <a:pt x="5793978" y="1530474"/>
                                  <a:pt x="5803659" y="1536961"/>
                                  <a:pt x="5809847" y="1546941"/>
                                </a:cubicBezTo>
                                <a:lnTo>
                                  <a:pt x="5804258" y="1550534"/>
                                </a:lnTo>
                                <a:cubicBezTo>
                                  <a:pt x="5793879" y="1533767"/>
                                  <a:pt x="5771524" y="1528577"/>
                                  <a:pt x="5754757" y="1538956"/>
                                </a:cubicBezTo>
                                <a:cubicBezTo>
                                  <a:pt x="5737990" y="1549337"/>
                                  <a:pt x="5732800" y="1571692"/>
                                  <a:pt x="5743180" y="1588458"/>
                                </a:cubicBezTo>
                                <a:lnTo>
                                  <a:pt x="5737591" y="1592051"/>
                                </a:lnTo>
                                <a:cubicBezTo>
                                  <a:pt x="5725216" y="1572091"/>
                                  <a:pt x="5731204" y="1545744"/>
                                  <a:pt x="5751164" y="1533368"/>
                                </a:cubicBezTo>
                                <a:cubicBezTo>
                                  <a:pt x="5761144" y="1527181"/>
                                  <a:pt x="5772721" y="1525584"/>
                                  <a:pt x="5783349" y="1528029"/>
                                </a:cubicBezTo>
                                <a:close/>
                                <a:moveTo>
                                  <a:pt x="2243023" y="1527779"/>
                                </a:moveTo>
                                <a:cubicBezTo>
                                  <a:pt x="2254598" y="1524186"/>
                                  <a:pt x="2266976" y="1530573"/>
                                  <a:pt x="2270568" y="1542151"/>
                                </a:cubicBezTo>
                                <a:cubicBezTo>
                                  <a:pt x="2274159" y="1553728"/>
                                  <a:pt x="2267774" y="1566103"/>
                                  <a:pt x="2256198" y="1569696"/>
                                </a:cubicBezTo>
                                <a:cubicBezTo>
                                  <a:pt x="2244618" y="1573288"/>
                                  <a:pt x="2232245" y="1566901"/>
                                  <a:pt x="2228652" y="1555324"/>
                                </a:cubicBezTo>
                                <a:cubicBezTo>
                                  <a:pt x="2225058" y="1543748"/>
                                  <a:pt x="2231444" y="1531372"/>
                                  <a:pt x="2243023" y="1527779"/>
                                </a:cubicBezTo>
                                <a:close/>
                                <a:moveTo>
                                  <a:pt x="2239029" y="1514606"/>
                                </a:moveTo>
                                <a:cubicBezTo>
                                  <a:pt x="2220268" y="1520194"/>
                                  <a:pt x="2209889" y="1540155"/>
                                  <a:pt x="2215476" y="1558918"/>
                                </a:cubicBezTo>
                                <a:cubicBezTo>
                                  <a:pt x="2221066" y="1577680"/>
                                  <a:pt x="2241025" y="1588059"/>
                                  <a:pt x="2259789" y="1582470"/>
                                </a:cubicBezTo>
                                <a:cubicBezTo>
                                  <a:pt x="2278550" y="1576882"/>
                                  <a:pt x="2288930" y="1556922"/>
                                  <a:pt x="2283340" y="1538159"/>
                                </a:cubicBezTo>
                                <a:cubicBezTo>
                                  <a:pt x="2277754" y="1519396"/>
                                  <a:pt x="2257791" y="1509017"/>
                                  <a:pt x="2239029" y="1514606"/>
                                </a:cubicBezTo>
                                <a:close/>
                                <a:moveTo>
                                  <a:pt x="2253707" y="1504882"/>
                                </a:moveTo>
                                <a:cubicBezTo>
                                  <a:pt x="2270492" y="1506622"/>
                                  <a:pt x="2285538" y="1518299"/>
                                  <a:pt x="2290927" y="1535365"/>
                                </a:cubicBezTo>
                                <a:cubicBezTo>
                                  <a:pt x="2298113" y="1558519"/>
                                  <a:pt x="2285338" y="1582870"/>
                                  <a:pt x="2262185" y="1589656"/>
                                </a:cubicBezTo>
                                <a:cubicBezTo>
                                  <a:pt x="2239429" y="1596842"/>
                                  <a:pt x="2215078" y="1583668"/>
                                  <a:pt x="2207893" y="1560914"/>
                                </a:cubicBezTo>
                                <a:cubicBezTo>
                                  <a:pt x="2200706" y="1538159"/>
                                  <a:pt x="2213881" y="1513807"/>
                                  <a:pt x="2236634" y="1506622"/>
                                </a:cubicBezTo>
                                <a:cubicBezTo>
                                  <a:pt x="2242323" y="1504826"/>
                                  <a:pt x="2248110" y="1504302"/>
                                  <a:pt x="2253707" y="1504882"/>
                                </a:cubicBezTo>
                                <a:close/>
                                <a:moveTo>
                                  <a:pt x="6038987" y="1453928"/>
                                </a:moveTo>
                                <a:cubicBezTo>
                                  <a:pt x="6031402" y="1456323"/>
                                  <a:pt x="6027409" y="1463908"/>
                                  <a:pt x="6029805" y="1471493"/>
                                </a:cubicBezTo>
                                <a:cubicBezTo>
                                  <a:pt x="6032201" y="1479078"/>
                                  <a:pt x="6039786" y="1483070"/>
                                  <a:pt x="6047370" y="1480675"/>
                                </a:cubicBezTo>
                                <a:cubicBezTo>
                                  <a:pt x="6054955" y="1478280"/>
                                  <a:pt x="6058947" y="1470695"/>
                                  <a:pt x="6056552" y="1463110"/>
                                </a:cubicBezTo>
                                <a:cubicBezTo>
                                  <a:pt x="6054157" y="1455524"/>
                                  <a:pt x="6046572" y="1451532"/>
                                  <a:pt x="6038987" y="1453928"/>
                                </a:cubicBezTo>
                                <a:close/>
                                <a:moveTo>
                                  <a:pt x="6036592" y="1446343"/>
                                </a:moveTo>
                                <a:cubicBezTo>
                                  <a:pt x="6048169" y="1442750"/>
                                  <a:pt x="6060544" y="1449137"/>
                                  <a:pt x="6064137" y="1460715"/>
                                </a:cubicBezTo>
                                <a:cubicBezTo>
                                  <a:pt x="6067730" y="1472292"/>
                                  <a:pt x="6061342" y="1484667"/>
                                  <a:pt x="6049766" y="1488260"/>
                                </a:cubicBezTo>
                                <a:cubicBezTo>
                                  <a:pt x="6038189" y="1491852"/>
                                  <a:pt x="6025813" y="1485465"/>
                                  <a:pt x="6022220" y="1473888"/>
                                </a:cubicBezTo>
                                <a:cubicBezTo>
                                  <a:pt x="6018627" y="1462312"/>
                                  <a:pt x="6025014" y="1449936"/>
                                  <a:pt x="6036592" y="1446343"/>
                                </a:cubicBezTo>
                                <a:close/>
                                <a:moveTo>
                                  <a:pt x="6032999" y="1433569"/>
                                </a:moveTo>
                                <a:cubicBezTo>
                                  <a:pt x="6014236" y="1439157"/>
                                  <a:pt x="6003857" y="1459118"/>
                                  <a:pt x="6009445" y="1477881"/>
                                </a:cubicBezTo>
                                <a:cubicBezTo>
                                  <a:pt x="6015034" y="1496643"/>
                                  <a:pt x="6034995" y="1507022"/>
                                  <a:pt x="6053758" y="1501433"/>
                                </a:cubicBezTo>
                                <a:cubicBezTo>
                                  <a:pt x="6072520" y="1495845"/>
                                  <a:pt x="6082899" y="1475885"/>
                                  <a:pt x="6077310" y="1457122"/>
                                </a:cubicBezTo>
                                <a:cubicBezTo>
                                  <a:pt x="6071322" y="1438359"/>
                                  <a:pt x="6051362" y="1427581"/>
                                  <a:pt x="6032999" y="1433569"/>
                                </a:cubicBezTo>
                                <a:close/>
                                <a:moveTo>
                                  <a:pt x="3809062" y="1425185"/>
                                </a:moveTo>
                                <a:cubicBezTo>
                                  <a:pt x="3806268" y="1425185"/>
                                  <a:pt x="3803872" y="1426782"/>
                                  <a:pt x="3801477" y="1429177"/>
                                </a:cubicBezTo>
                                <a:lnTo>
                                  <a:pt x="3800280" y="1430374"/>
                                </a:lnTo>
                                <a:lnTo>
                                  <a:pt x="3798683" y="1429576"/>
                                </a:lnTo>
                                <a:cubicBezTo>
                                  <a:pt x="3795888" y="1427979"/>
                                  <a:pt x="3793093" y="1427181"/>
                                  <a:pt x="3790698" y="1427580"/>
                                </a:cubicBezTo>
                                <a:cubicBezTo>
                                  <a:pt x="3788303" y="1427580"/>
                                  <a:pt x="3785907" y="1429177"/>
                                  <a:pt x="3784710" y="1431572"/>
                                </a:cubicBezTo>
                                <a:cubicBezTo>
                                  <a:pt x="3783113" y="1433967"/>
                                  <a:pt x="3783113" y="1437162"/>
                                  <a:pt x="3784311" y="1440355"/>
                                </a:cubicBezTo>
                                <a:cubicBezTo>
                                  <a:pt x="3787504" y="1448739"/>
                                  <a:pt x="3798284" y="1454327"/>
                                  <a:pt x="3802675" y="1456323"/>
                                </a:cubicBezTo>
                                <a:cubicBezTo>
                                  <a:pt x="3803473" y="1456723"/>
                                  <a:pt x="3804272" y="1456323"/>
                                  <a:pt x="3805070" y="1455924"/>
                                </a:cubicBezTo>
                                <a:cubicBezTo>
                                  <a:pt x="3808663" y="1452731"/>
                                  <a:pt x="3817844" y="1444347"/>
                                  <a:pt x="3818643" y="1436363"/>
                                </a:cubicBezTo>
                                <a:cubicBezTo>
                                  <a:pt x="3819042" y="1432770"/>
                                  <a:pt x="3817844" y="1429576"/>
                                  <a:pt x="3815848" y="1427580"/>
                                </a:cubicBezTo>
                                <a:cubicBezTo>
                                  <a:pt x="3813852" y="1425584"/>
                                  <a:pt x="3811457" y="1424786"/>
                                  <a:pt x="3809062" y="1425185"/>
                                </a:cubicBezTo>
                                <a:close/>
                                <a:moveTo>
                                  <a:pt x="6047676" y="1423845"/>
                                </a:moveTo>
                                <a:cubicBezTo>
                                  <a:pt x="6064461" y="1425585"/>
                                  <a:pt x="6079506" y="1437262"/>
                                  <a:pt x="6084895" y="1454327"/>
                                </a:cubicBezTo>
                                <a:cubicBezTo>
                                  <a:pt x="6091681" y="1477482"/>
                                  <a:pt x="6078907" y="1501433"/>
                                  <a:pt x="6056153" y="1508619"/>
                                </a:cubicBezTo>
                                <a:cubicBezTo>
                                  <a:pt x="6033398" y="1515805"/>
                                  <a:pt x="6009046" y="1502631"/>
                                  <a:pt x="6001861" y="1479877"/>
                                </a:cubicBezTo>
                                <a:cubicBezTo>
                                  <a:pt x="5994675" y="1457122"/>
                                  <a:pt x="6007849" y="1432770"/>
                                  <a:pt x="6030604" y="1425585"/>
                                </a:cubicBezTo>
                                <a:cubicBezTo>
                                  <a:pt x="6036292" y="1423789"/>
                                  <a:pt x="6042081" y="1423265"/>
                                  <a:pt x="6047676" y="1423845"/>
                                </a:cubicBezTo>
                                <a:close/>
                                <a:moveTo>
                                  <a:pt x="3808663" y="1420794"/>
                                </a:moveTo>
                                <a:cubicBezTo>
                                  <a:pt x="3812655" y="1420394"/>
                                  <a:pt x="3816248" y="1421592"/>
                                  <a:pt x="3819042" y="1424386"/>
                                </a:cubicBezTo>
                                <a:cubicBezTo>
                                  <a:pt x="3821836" y="1427181"/>
                                  <a:pt x="3823433" y="1431971"/>
                                  <a:pt x="3823034" y="1436363"/>
                                </a:cubicBezTo>
                                <a:cubicBezTo>
                                  <a:pt x="3822236" y="1440755"/>
                                  <a:pt x="3820240" y="1445545"/>
                                  <a:pt x="3816248" y="1450335"/>
                                </a:cubicBezTo>
                                <a:cubicBezTo>
                                  <a:pt x="3813054" y="1453928"/>
                                  <a:pt x="3809860" y="1457122"/>
                                  <a:pt x="3807465" y="1459118"/>
                                </a:cubicBezTo>
                                <a:cubicBezTo>
                                  <a:pt x="3806667" y="1459916"/>
                                  <a:pt x="3805469" y="1460715"/>
                                  <a:pt x="3804272" y="1460715"/>
                                </a:cubicBezTo>
                                <a:cubicBezTo>
                                  <a:pt x="3803074" y="1461114"/>
                                  <a:pt x="3801876" y="1460715"/>
                                  <a:pt x="3800679" y="1460315"/>
                                </a:cubicBezTo>
                                <a:cubicBezTo>
                                  <a:pt x="3794691" y="1457521"/>
                                  <a:pt x="3783911" y="1451533"/>
                                  <a:pt x="3780319" y="1442351"/>
                                </a:cubicBezTo>
                                <a:cubicBezTo>
                                  <a:pt x="3778722" y="1437960"/>
                                  <a:pt x="3778722" y="1433169"/>
                                  <a:pt x="3781117" y="1429576"/>
                                </a:cubicBezTo>
                                <a:cubicBezTo>
                                  <a:pt x="3783113" y="1425983"/>
                                  <a:pt x="3786307" y="1423588"/>
                                  <a:pt x="3790299" y="1423189"/>
                                </a:cubicBezTo>
                                <a:cubicBezTo>
                                  <a:pt x="3793492" y="1422790"/>
                                  <a:pt x="3796687" y="1423588"/>
                                  <a:pt x="3799880" y="1425185"/>
                                </a:cubicBezTo>
                                <a:cubicBezTo>
                                  <a:pt x="3802675" y="1422790"/>
                                  <a:pt x="3805868" y="1421193"/>
                                  <a:pt x="3808663" y="1420794"/>
                                </a:cubicBezTo>
                                <a:close/>
                                <a:moveTo>
                                  <a:pt x="1567926" y="1359617"/>
                                </a:moveTo>
                                <a:cubicBezTo>
                                  <a:pt x="1562586" y="1360116"/>
                                  <a:pt x="1557397" y="1362711"/>
                                  <a:pt x="1553605" y="1367302"/>
                                </a:cubicBezTo>
                                <a:lnTo>
                                  <a:pt x="1546418" y="1376084"/>
                                </a:lnTo>
                                <a:cubicBezTo>
                                  <a:pt x="1545221" y="1377681"/>
                                  <a:pt x="1542825" y="1377681"/>
                                  <a:pt x="1541229" y="1376483"/>
                                </a:cubicBezTo>
                                <a:lnTo>
                                  <a:pt x="1532447" y="1369298"/>
                                </a:lnTo>
                                <a:cubicBezTo>
                                  <a:pt x="1527656" y="1365705"/>
                                  <a:pt x="1522067" y="1364108"/>
                                  <a:pt x="1516878" y="1364507"/>
                                </a:cubicBezTo>
                                <a:cubicBezTo>
                                  <a:pt x="1511687" y="1364906"/>
                                  <a:pt x="1506497" y="1367701"/>
                                  <a:pt x="1502905" y="1372092"/>
                                </a:cubicBezTo>
                                <a:cubicBezTo>
                                  <a:pt x="1495321" y="1381274"/>
                                  <a:pt x="1496518" y="1394448"/>
                                  <a:pt x="1505701" y="1402033"/>
                                </a:cubicBezTo>
                                <a:lnTo>
                                  <a:pt x="1549612" y="1438759"/>
                                </a:lnTo>
                                <a:cubicBezTo>
                                  <a:pt x="1561588" y="1423989"/>
                                  <a:pt x="1573965" y="1409218"/>
                                  <a:pt x="1585941" y="1394448"/>
                                </a:cubicBezTo>
                                <a:cubicBezTo>
                                  <a:pt x="1593527" y="1385266"/>
                                  <a:pt x="1592329" y="1372092"/>
                                  <a:pt x="1583148" y="1364507"/>
                                </a:cubicBezTo>
                                <a:cubicBezTo>
                                  <a:pt x="1578756" y="1360715"/>
                                  <a:pt x="1573266" y="1359118"/>
                                  <a:pt x="1567926" y="1359617"/>
                                </a:cubicBezTo>
                                <a:close/>
                                <a:moveTo>
                                  <a:pt x="1566829" y="1352881"/>
                                </a:moveTo>
                                <a:cubicBezTo>
                                  <a:pt x="1574066" y="1352232"/>
                                  <a:pt x="1581550" y="1354328"/>
                                  <a:pt x="1587539" y="1359318"/>
                                </a:cubicBezTo>
                                <a:cubicBezTo>
                                  <a:pt x="1599515" y="1369298"/>
                                  <a:pt x="1601111" y="1387263"/>
                                  <a:pt x="1591132" y="1399238"/>
                                </a:cubicBezTo>
                                <a:cubicBezTo>
                                  <a:pt x="1578356" y="1415206"/>
                                  <a:pt x="1565182" y="1430775"/>
                                  <a:pt x="1552407" y="1446344"/>
                                </a:cubicBezTo>
                                <a:cubicBezTo>
                                  <a:pt x="1551209" y="1447941"/>
                                  <a:pt x="1548814" y="1447941"/>
                                  <a:pt x="1547217" y="1446743"/>
                                </a:cubicBezTo>
                                <a:lnTo>
                                  <a:pt x="1500510" y="1407622"/>
                                </a:lnTo>
                                <a:cubicBezTo>
                                  <a:pt x="1488536" y="1397642"/>
                                  <a:pt x="1486939" y="1379677"/>
                                  <a:pt x="1496918" y="1367701"/>
                                </a:cubicBezTo>
                                <a:cubicBezTo>
                                  <a:pt x="1501708" y="1361314"/>
                                  <a:pt x="1508893" y="1358120"/>
                                  <a:pt x="1516077" y="1357322"/>
                                </a:cubicBezTo>
                                <a:cubicBezTo>
                                  <a:pt x="1523266" y="1356523"/>
                                  <a:pt x="1530849" y="1358519"/>
                                  <a:pt x="1536838" y="1364108"/>
                                </a:cubicBezTo>
                                <a:lnTo>
                                  <a:pt x="1542825" y="1368898"/>
                                </a:lnTo>
                                <a:lnTo>
                                  <a:pt x="1547617" y="1362910"/>
                                </a:lnTo>
                                <a:cubicBezTo>
                                  <a:pt x="1552606" y="1356923"/>
                                  <a:pt x="1559592" y="1353530"/>
                                  <a:pt x="1566829" y="1352881"/>
                                </a:cubicBezTo>
                                <a:close/>
                                <a:moveTo>
                                  <a:pt x="2868816" y="1338410"/>
                                </a:moveTo>
                                <a:cubicBezTo>
                                  <a:pt x="2879443" y="1340855"/>
                                  <a:pt x="2889125" y="1347342"/>
                                  <a:pt x="2895312" y="1357321"/>
                                </a:cubicBezTo>
                                <a:lnTo>
                                  <a:pt x="2889722" y="1360915"/>
                                </a:lnTo>
                                <a:cubicBezTo>
                                  <a:pt x="2879345" y="1344148"/>
                                  <a:pt x="2856991" y="1338958"/>
                                  <a:pt x="2840223" y="1349337"/>
                                </a:cubicBezTo>
                                <a:cubicBezTo>
                                  <a:pt x="2823457" y="1359717"/>
                                  <a:pt x="2818267" y="1382073"/>
                                  <a:pt x="2828647" y="1398839"/>
                                </a:cubicBezTo>
                                <a:lnTo>
                                  <a:pt x="2823060" y="1402432"/>
                                </a:lnTo>
                                <a:cubicBezTo>
                                  <a:pt x="2810686" y="1382472"/>
                                  <a:pt x="2816672" y="1356124"/>
                                  <a:pt x="2836630" y="1343749"/>
                                </a:cubicBezTo>
                                <a:cubicBezTo>
                                  <a:pt x="2846611" y="1337562"/>
                                  <a:pt x="2858186" y="1335965"/>
                                  <a:pt x="2868816" y="1338410"/>
                                </a:cubicBezTo>
                                <a:close/>
                                <a:moveTo>
                                  <a:pt x="910897" y="1287861"/>
                                </a:moveTo>
                                <a:cubicBezTo>
                                  <a:pt x="908103" y="1287861"/>
                                  <a:pt x="905707" y="1289458"/>
                                  <a:pt x="903311" y="1291853"/>
                                </a:cubicBezTo>
                                <a:lnTo>
                                  <a:pt x="902114" y="1293050"/>
                                </a:lnTo>
                                <a:lnTo>
                                  <a:pt x="900517" y="1292252"/>
                                </a:lnTo>
                                <a:cubicBezTo>
                                  <a:pt x="897722" y="1290655"/>
                                  <a:pt x="894928" y="1289857"/>
                                  <a:pt x="892533" y="1290256"/>
                                </a:cubicBezTo>
                                <a:cubicBezTo>
                                  <a:pt x="890139" y="1290256"/>
                                  <a:pt x="887744" y="1291853"/>
                                  <a:pt x="886546" y="1294248"/>
                                </a:cubicBezTo>
                                <a:cubicBezTo>
                                  <a:pt x="884947" y="1296643"/>
                                  <a:pt x="884947" y="1299838"/>
                                  <a:pt x="886146" y="1303031"/>
                                </a:cubicBezTo>
                                <a:cubicBezTo>
                                  <a:pt x="889340" y="1311415"/>
                                  <a:pt x="900118" y="1317003"/>
                                  <a:pt x="904509" y="1318999"/>
                                </a:cubicBezTo>
                                <a:cubicBezTo>
                                  <a:pt x="905307" y="1319399"/>
                                  <a:pt x="906107" y="1318999"/>
                                  <a:pt x="906905" y="1318600"/>
                                </a:cubicBezTo>
                                <a:cubicBezTo>
                                  <a:pt x="910498" y="1315407"/>
                                  <a:pt x="919678" y="1307423"/>
                                  <a:pt x="920478" y="1299039"/>
                                </a:cubicBezTo>
                                <a:cubicBezTo>
                                  <a:pt x="920877" y="1295446"/>
                                  <a:pt x="919678" y="1292252"/>
                                  <a:pt x="917683" y="1290256"/>
                                </a:cubicBezTo>
                                <a:cubicBezTo>
                                  <a:pt x="915686" y="1288260"/>
                                  <a:pt x="913291" y="1287462"/>
                                  <a:pt x="910897" y="1287861"/>
                                </a:cubicBezTo>
                                <a:close/>
                                <a:moveTo>
                                  <a:pt x="910498" y="1283470"/>
                                </a:moveTo>
                                <a:cubicBezTo>
                                  <a:pt x="914490" y="1283071"/>
                                  <a:pt x="918083" y="1284268"/>
                                  <a:pt x="920877" y="1287063"/>
                                </a:cubicBezTo>
                                <a:cubicBezTo>
                                  <a:pt x="923671" y="1289857"/>
                                  <a:pt x="925268" y="1294647"/>
                                  <a:pt x="924869" y="1299039"/>
                                </a:cubicBezTo>
                                <a:cubicBezTo>
                                  <a:pt x="924470" y="1303431"/>
                                  <a:pt x="922075" y="1308221"/>
                                  <a:pt x="918083" y="1313011"/>
                                </a:cubicBezTo>
                                <a:cubicBezTo>
                                  <a:pt x="914889" y="1316604"/>
                                  <a:pt x="911694" y="1319798"/>
                                  <a:pt x="909299" y="1321794"/>
                                </a:cubicBezTo>
                                <a:cubicBezTo>
                                  <a:pt x="908501" y="1322592"/>
                                  <a:pt x="907302" y="1323390"/>
                                  <a:pt x="906107" y="1323390"/>
                                </a:cubicBezTo>
                                <a:cubicBezTo>
                                  <a:pt x="904908" y="1323790"/>
                                  <a:pt x="903711" y="1323390"/>
                                  <a:pt x="902514" y="1322991"/>
                                </a:cubicBezTo>
                                <a:cubicBezTo>
                                  <a:pt x="896526" y="1320197"/>
                                  <a:pt x="885747" y="1314209"/>
                                  <a:pt x="882154" y="1305027"/>
                                </a:cubicBezTo>
                                <a:cubicBezTo>
                                  <a:pt x="880556" y="1300636"/>
                                  <a:pt x="880556" y="1295845"/>
                                  <a:pt x="882952" y="1292252"/>
                                </a:cubicBezTo>
                                <a:cubicBezTo>
                                  <a:pt x="884947" y="1288659"/>
                                  <a:pt x="888143" y="1286264"/>
                                  <a:pt x="892136" y="1285865"/>
                                </a:cubicBezTo>
                                <a:cubicBezTo>
                                  <a:pt x="895327" y="1285466"/>
                                  <a:pt x="898521" y="1286264"/>
                                  <a:pt x="901714" y="1287861"/>
                                </a:cubicBezTo>
                                <a:cubicBezTo>
                                  <a:pt x="904509" y="1285466"/>
                                  <a:pt x="907703" y="1283869"/>
                                  <a:pt x="910498" y="1283470"/>
                                </a:cubicBezTo>
                                <a:close/>
                                <a:moveTo>
                                  <a:pt x="5361496" y="1278180"/>
                                </a:moveTo>
                                <a:cubicBezTo>
                                  <a:pt x="5356156" y="1278679"/>
                                  <a:pt x="5350967" y="1281274"/>
                                  <a:pt x="5347175" y="1285865"/>
                                </a:cubicBezTo>
                                <a:lnTo>
                                  <a:pt x="5339989" y="1294647"/>
                                </a:lnTo>
                                <a:cubicBezTo>
                                  <a:pt x="5338791" y="1296244"/>
                                  <a:pt x="5336396" y="1296244"/>
                                  <a:pt x="5334799" y="1295046"/>
                                </a:cubicBezTo>
                                <a:lnTo>
                                  <a:pt x="5326017" y="1287861"/>
                                </a:lnTo>
                                <a:cubicBezTo>
                                  <a:pt x="5321227" y="1284268"/>
                                  <a:pt x="5315638" y="1282671"/>
                                  <a:pt x="5310448" y="1283070"/>
                                </a:cubicBezTo>
                                <a:cubicBezTo>
                                  <a:pt x="5305258" y="1283869"/>
                                  <a:pt x="5300068" y="1286264"/>
                                  <a:pt x="5296475" y="1290655"/>
                                </a:cubicBezTo>
                                <a:cubicBezTo>
                                  <a:pt x="5288891" y="1299837"/>
                                  <a:pt x="5290088" y="1313011"/>
                                  <a:pt x="5299270" y="1320596"/>
                                </a:cubicBezTo>
                                <a:lnTo>
                                  <a:pt x="5343183" y="1357322"/>
                                </a:lnTo>
                                <a:cubicBezTo>
                                  <a:pt x="5355159" y="1342552"/>
                                  <a:pt x="5367534" y="1327781"/>
                                  <a:pt x="5379510" y="1313011"/>
                                </a:cubicBezTo>
                                <a:cubicBezTo>
                                  <a:pt x="5387095" y="1303829"/>
                                  <a:pt x="5385897" y="1290655"/>
                                  <a:pt x="5376715" y="1283070"/>
                                </a:cubicBezTo>
                                <a:cubicBezTo>
                                  <a:pt x="5372324" y="1279278"/>
                                  <a:pt x="5366835" y="1277681"/>
                                  <a:pt x="5361496" y="1278180"/>
                                </a:cubicBezTo>
                                <a:close/>
                                <a:moveTo>
                                  <a:pt x="5360798" y="1271444"/>
                                </a:moveTo>
                                <a:cubicBezTo>
                                  <a:pt x="5368033" y="1270795"/>
                                  <a:pt x="5375518" y="1272891"/>
                                  <a:pt x="5381506" y="1277881"/>
                                </a:cubicBezTo>
                                <a:cubicBezTo>
                                  <a:pt x="5393482" y="1287861"/>
                                  <a:pt x="5395079" y="1305826"/>
                                  <a:pt x="5385099" y="1317802"/>
                                </a:cubicBezTo>
                                <a:cubicBezTo>
                                  <a:pt x="5372324" y="1333769"/>
                                  <a:pt x="5359151" y="1349338"/>
                                  <a:pt x="5346376" y="1364907"/>
                                </a:cubicBezTo>
                                <a:cubicBezTo>
                                  <a:pt x="5345179" y="1366504"/>
                                  <a:pt x="5342783" y="1366504"/>
                                  <a:pt x="5341187" y="1365306"/>
                                </a:cubicBezTo>
                                <a:lnTo>
                                  <a:pt x="5294479" y="1326185"/>
                                </a:lnTo>
                                <a:cubicBezTo>
                                  <a:pt x="5282504" y="1316205"/>
                                  <a:pt x="5280907" y="1298240"/>
                                  <a:pt x="5290887" y="1286264"/>
                                </a:cubicBezTo>
                                <a:cubicBezTo>
                                  <a:pt x="5295677" y="1279877"/>
                                  <a:pt x="5302863" y="1276683"/>
                                  <a:pt x="5310048" y="1275885"/>
                                </a:cubicBezTo>
                                <a:cubicBezTo>
                                  <a:pt x="5317235" y="1275485"/>
                                  <a:pt x="5324819" y="1277481"/>
                                  <a:pt x="5330807" y="1282671"/>
                                </a:cubicBezTo>
                                <a:lnTo>
                                  <a:pt x="5336795" y="1287461"/>
                                </a:lnTo>
                                <a:lnTo>
                                  <a:pt x="5341586" y="1281473"/>
                                </a:lnTo>
                                <a:cubicBezTo>
                                  <a:pt x="5346576" y="1275485"/>
                                  <a:pt x="5353562" y="1272092"/>
                                  <a:pt x="5360798" y="1271444"/>
                                </a:cubicBezTo>
                                <a:close/>
                                <a:moveTo>
                                  <a:pt x="3124852" y="1264308"/>
                                </a:moveTo>
                                <a:cubicBezTo>
                                  <a:pt x="3117267" y="1266703"/>
                                  <a:pt x="3113276" y="1274288"/>
                                  <a:pt x="3115671" y="1281873"/>
                                </a:cubicBezTo>
                                <a:cubicBezTo>
                                  <a:pt x="3118067" y="1289458"/>
                                  <a:pt x="3125650" y="1293450"/>
                                  <a:pt x="3133237" y="1291055"/>
                                </a:cubicBezTo>
                                <a:cubicBezTo>
                                  <a:pt x="3140822" y="1288660"/>
                                  <a:pt x="3144814" y="1281075"/>
                                  <a:pt x="3142420" y="1273490"/>
                                </a:cubicBezTo>
                                <a:cubicBezTo>
                                  <a:pt x="3140025" y="1266304"/>
                                  <a:pt x="3132440" y="1261912"/>
                                  <a:pt x="3124852" y="1264308"/>
                                </a:cubicBezTo>
                                <a:close/>
                                <a:moveTo>
                                  <a:pt x="6662785" y="1256973"/>
                                </a:moveTo>
                                <a:cubicBezTo>
                                  <a:pt x="6673413" y="1259418"/>
                                  <a:pt x="6683094" y="1265905"/>
                                  <a:pt x="6689282" y="1275884"/>
                                </a:cubicBezTo>
                                <a:lnTo>
                                  <a:pt x="6683693" y="1279478"/>
                                </a:lnTo>
                                <a:cubicBezTo>
                                  <a:pt x="6673314" y="1262711"/>
                                  <a:pt x="6650959" y="1257521"/>
                                  <a:pt x="6634192" y="1267900"/>
                                </a:cubicBezTo>
                                <a:cubicBezTo>
                                  <a:pt x="6617425" y="1278680"/>
                                  <a:pt x="6612235" y="1300636"/>
                                  <a:pt x="6622615" y="1317402"/>
                                </a:cubicBezTo>
                                <a:lnTo>
                                  <a:pt x="6617026" y="1320995"/>
                                </a:lnTo>
                                <a:cubicBezTo>
                                  <a:pt x="6604651" y="1301035"/>
                                  <a:pt x="6610639" y="1274687"/>
                                  <a:pt x="6630599" y="1262312"/>
                                </a:cubicBezTo>
                                <a:cubicBezTo>
                                  <a:pt x="6640579" y="1256125"/>
                                  <a:pt x="6652156" y="1254528"/>
                                  <a:pt x="6662785" y="1256973"/>
                                </a:cubicBezTo>
                                <a:close/>
                                <a:moveTo>
                                  <a:pt x="3122459" y="1256723"/>
                                </a:moveTo>
                                <a:cubicBezTo>
                                  <a:pt x="3134035" y="1253130"/>
                                  <a:pt x="3146411" y="1259517"/>
                                  <a:pt x="3150004" y="1271095"/>
                                </a:cubicBezTo>
                                <a:cubicBezTo>
                                  <a:pt x="3153595" y="1282672"/>
                                  <a:pt x="3147209" y="1295047"/>
                                  <a:pt x="3135631" y="1298640"/>
                                </a:cubicBezTo>
                                <a:cubicBezTo>
                                  <a:pt x="3124054" y="1302232"/>
                                  <a:pt x="3111679" y="1295845"/>
                                  <a:pt x="3108087" y="1284268"/>
                                </a:cubicBezTo>
                                <a:cubicBezTo>
                                  <a:pt x="3104495" y="1272692"/>
                                  <a:pt x="3110882" y="1260316"/>
                                  <a:pt x="3122459" y="1256723"/>
                                </a:cubicBezTo>
                                <a:close/>
                                <a:moveTo>
                                  <a:pt x="3118466" y="1243949"/>
                                </a:moveTo>
                                <a:cubicBezTo>
                                  <a:pt x="3099703" y="1249537"/>
                                  <a:pt x="3089326" y="1269498"/>
                                  <a:pt x="3094913" y="1288261"/>
                                </a:cubicBezTo>
                                <a:cubicBezTo>
                                  <a:pt x="3100503" y="1307023"/>
                                  <a:pt x="3120461" y="1317402"/>
                                  <a:pt x="3139225" y="1311813"/>
                                </a:cubicBezTo>
                                <a:cubicBezTo>
                                  <a:pt x="3157988" y="1306225"/>
                                  <a:pt x="3168367" y="1286265"/>
                                  <a:pt x="3162777" y="1267502"/>
                                </a:cubicBezTo>
                                <a:cubicBezTo>
                                  <a:pt x="3157188" y="1248739"/>
                                  <a:pt x="3137229" y="1238360"/>
                                  <a:pt x="3118466" y="1243949"/>
                                </a:cubicBezTo>
                                <a:close/>
                                <a:moveTo>
                                  <a:pt x="3133141" y="1234225"/>
                                </a:moveTo>
                                <a:cubicBezTo>
                                  <a:pt x="3149927" y="1235965"/>
                                  <a:pt x="3164972" y="1247642"/>
                                  <a:pt x="3170362" y="1264707"/>
                                </a:cubicBezTo>
                                <a:cubicBezTo>
                                  <a:pt x="3177548" y="1287862"/>
                                  <a:pt x="3164375" y="1311813"/>
                                  <a:pt x="3141619" y="1318999"/>
                                </a:cubicBezTo>
                                <a:cubicBezTo>
                                  <a:pt x="3118865" y="1326185"/>
                                  <a:pt x="3094515" y="1313011"/>
                                  <a:pt x="3087328" y="1290257"/>
                                </a:cubicBezTo>
                                <a:cubicBezTo>
                                  <a:pt x="3080145" y="1267502"/>
                                  <a:pt x="3093318" y="1243150"/>
                                  <a:pt x="3116071" y="1235965"/>
                                </a:cubicBezTo>
                                <a:cubicBezTo>
                                  <a:pt x="3121757" y="1234169"/>
                                  <a:pt x="3127547" y="1233645"/>
                                  <a:pt x="3133141" y="1234225"/>
                                </a:cubicBezTo>
                                <a:close/>
                                <a:moveTo>
                                  <a:pt x="6918421" y="1182871"/>
                                </a:moveTo>
                                <a:cubicBezTo>
                                  <a:pt x="6910836" y="1185267"/>
                                  <a:pt x="6906843" y="1192852"/>
                                  <a:pt x="6909238" y="1200437"/>
                                </a:cubicBezTo>
                                <a:cubicBezTo>
                                  <a:pt x="6911635" y="1208022"/>
                                  <a:pt x="6919219" y="1212014"/>
                                  <a:pt x="6926804" y="1209619"/>
                                </a:cubicBezTo>
                                <a:cubicBezTo>
                                  <a:pt x="6934389" y="1207224"/>
                                  <a:pt x="6938381" y="1199639"/>
                                  <a:pt x="6935986" y="1192054"/>
                                </a:cubicBezTo>
                                <a:cubicBezTo>
                                  <a:pt x="6933591" y="1184468"/>
                                  <a:pt x="6926006" y="1180875"/>
                                  <a:pt x="6918421" y="1182871"/>
                                </a:cubicBezTo>
                                <a:close/>
                                <a:moveTo>
                                  <a:pt x="6916026" y="1175686"/>
                                </a:moveTo>
                                <a:cubicBezTo>
                                  <a:pt x="6927603" y="1172093"/>
                                  <a:pt x="6939978" y="1178480"/>
                                  <a:pt x="6943570" y="1190058"/>
                                </a:cubicBezTo>
                                <a:cubicBezTo>
                                  <a:pt x="6947163" y="1201635"/>
                                  <a:pt x="6940776" y="1214010"/>
                                  <a:pt x="6929199" y="1217603"/>
                                </a:cubicBezTo>
                                <a:cubicBezTo>
                                  <a:pt x="6917623" y="1221196"/>
                                  <a:pt x="6905246" y="1214808"/>
                                  <a:pt x="6901654" y="1203232"/>
                                </a:cubicBezTo>
                                <a:cubicBezTo>
                                  <a:pt x="6898061" y="1191655"/>
                                  <a:pt x="6904448" y="1179279"/>
                                  <a:pt x="6916026" y="1175686"/>
                                </a:cubicBezTo>
                                <a:close/>
                                <a:moveTo>
                                  <a:pt x="6912433" y="1162512"/>
                                </a:moveTo>
                                <a:cubicBezTo>
                                  <a:pt x="6893670" y="1168101"/>
                                  <a:pt x="6883291" y="1188062"/>
                                  <a:pt x="6888879" y="1206825"/>
                                </a:cubicBezTo>
                                <a:cubicBezTo>
                                  <a:pt x="6894468" y="1225587"/>
                                  <a:pt x="6914429" y="1235966"/>
                                  <a:pt x="6933191" y="1230377"/>
                                </a:cubicBezTo>
                                <a:cubicBezTo>
                                  <a:pt x="6951954" y="1224788"/>
                                  <a:pt x="6962333" y="1204829"/>
                                  <a:pt x="6956744" y="1186066"/>
                                </a:cubicBezTo>
                                <a:cubicBezTo>
                                  <a:pt x="6950756" y="1167303"/>
                                  <a:pt x="6930796" y="1156924"/>
                                  <a:pt x="6912433" y="1162512"/>
                                </a:cubicBezTo>
                                <a:close/>
                                <a:moveTo>
                                  <a:pt x="4688497" y="1154528"/>
                                </a:moveTo>
                                <a:cubicBezTo>
                                  <a:pt x="4685703" y="1154528"/>
                                  <a:pt x="4683308" y="1156125"/>
                                  <a:pt x="4680912" y="1158520"/>
                                </a:cubicBezTo>
                                <a:lnTo>
                                  <a:pt x="4679715" y="1159717"/>
                                </a:lnTo>
                                <a:lnTo>
                                  <a:pt x="4678118" y="1158919"/>
                                </a:lnTo>
                                <a:cubicBezTo>
                                  <a:pt x="4675324" y="1157322"/>
                                  <a:pt x="4672529" y="1156524"/>
                                  <a:pt x="4670134" y="1156923"/>
                                </a:cubicBezTo>
                                <a:cubicBezTo>
                                  <a:pt x="4667738" y="1156923"/>
                                  <a:pt x="4665343" y="1158520"/>
                                  <a:pt x="4664145" y="1160915"/>
                                </a:cubicBezTo>
                                <a:cubicBezTo>
                                  <a:pt x="4662548" y="1163310"/>
                                  <a:pt x="4662548" y="1166505"/>
                                  <a:pt x="4663746" y="1169698"/>
                                </a:cubicBezTo>
                                <a:cubicBezTo>
                                  <a:pt x="4666939" y="1178082"/>
                                  <a:pt x="4677719" y="1183670"/>
                                  <a:pt x="4682110" y="1185666"/>
                                </a:cubicBezTo>
                                <a:cubicBezTo>
                                  <a:pt x="4682908" y="1186066"/>
                                  <a:pt x="4683707" y="1185666"/>
                                  <a:pt x="4684505" y="1185267"/>
                                </a:cubicBezTo>
                                <a:cubicBezTo>
                                  <a:pt x="4688098" y="1182074"/>
                                  <a:pt x="4697279" y="1173690"/>
                                  <a:pt x="4698078" y="1165706"/>
                                </a:cubicBezTo>
                                <a:cubicBezTo>
                                  <a:pt x="4698477" y="1162113"/>
                                  <a:pt x="4697279" y="1158919"/>
                                  <a:pt x="4695284" y="1156923"/>
                                </a:cubicBezTo>
                                <a:cubicBezTo>
                                  <a:pt x="4693288" y="1154927"/>
                                  <a:pt x="4690892" y="1154129"/>
                                  <a:pt x="4688497" y="1154528"/>
                                </a:cubicBezTo>
                                <a:close/>
                                <a:moveTo>
                                  <a:pt x="6927110" y="1153188"/>
                                </a:moveTo>
                                <a:cubicBezTo>
                                  <a:pt x="6943895" y="1154928"/>
                                  <a:pt x="6958940" y="1166605"/>
                                  <a:pt x="6964329" y="1183670"/>
                                </a:cubicBezTo>
                                <a:cubicBezTo>
                                  <a:pt x="6971115" y="1206425"/>
                                  <a:pt x="6958341" y="1230776"/>
                                  <a:pt x="6935587" y="1237962"/>
                                </a:cubicBezTo>
                                <a:cubicBezTo>
                                  <a:pt x="6912832" y="1245148"/>
                                  <a:pt x="6888480" y="1231974"/>
                                  <a:pt x="6881295" y="1209220"/>
                                </a:cubicBezTo>
                                <a:cubicBezTo>
                                  <a:pt x="6874109" y="1186465"/>
                                  <a:pt x="6887283" y="1162113"/>
                                  <a:pt x="6910038" y="1154928"/>
                                </a:cubicBezTo>
                                <a:cubicBezTo>
                                  <a:pt x="6915726" y="1153132"/>
                                  <a:pt x="6921515" y="1152608"/>
                                  <a:pt x="6927110" y="1153188"/>
                                </a:cubicBezTo>
                                <a:close/>
                                <a:moveTo>
                                  <a:pt x="4688098" y="1150137"/>
                                </a:moveTo>
                                <a:cubicBezTo>
                                  <a:pt x="4692090" y="1149737"/>
                                  <a:pt x="4695683" y="1150935"/>
                                  <a:pt x="4698477" y="1153729"/>
                                </a:cubicBezTo>
                                <a:cubicBezTo>
                                  <a:pt x="4701271" y="1156524"/>
                                  <a:pt x="4702868" y="1161314"/>
                                  <a:pt x="4702469" y="1165706"/>
                                </a:cubicBezTo>
                                <a:cubicBezTo>
                                  <a:pt x="4701671" y="1170098"/>
                                  <a:pt x="4699675" y="1174888"/>
                                  <a:pt x="4695683" y="1179678"/>
                                </a:cubicBezTo>
                                <a:cubicBezTo>
                                  <a:pt x="4692489" y="1183271"/>
                                  <a:pt x="4689296" y="1186465"/>
                                  <a:pt x="4686900" y="1188461"/>
                                </a:cubicBezTo>
                                <a:cubicBezTo>
                                  <a:pt x="4686102" y="1189259"/>
                                  <a:pt x="4684904" y="1190058"/>
                                  <a:pt x="4683707" y="1190058"/>
                                </a:cubicBezTo>
                                <a:cubicBezTo>
                                  <a:pt x="4682509" y="1190457"/>
                                  <a:pt x="4681312" y="1190058"/>
                                  <a:pt x="4680114" y="1189658"/>
                                </a:cubicBezTo>
                                <a:cubicBezTo>
                                  <a:pt x="4674126" y="1186864"/>
                                  <a:pt x="4663347" y="1180876"/>
                                  <a:pt x="4659754" y="1171694"/>
                                </a:cubicBezTo>
                                <a:cubicBezTo>
                                  <a:pt x="4658157" y="1167303"/>
                                  <a:pt x="4658157" y="1162512"/>
                                  <a:pt x="4660552" y="1158919"/>
                                </a:cubicBezTo>
                                <a:cubicBezTo>
                                  <a:pt x="4662548" y="1155326"/>
                                  <a:pt x="4665742" y="1152931"/>
                                  <a:pt x="4669735" y="1152532"/>
                                </a:cubicBezTo>
                                <a:cubicBezTo>
                                  <a:pt x="4672928" y="1152133"/>
                                  <a:pt x="4676122" y="1152931"/>
                                  <a:pt x="4679316" y="1154528"/>
                                </a:cubicBezTo>
                                <a:cubicBezTo>
                                  <a:pt x="4682110" y="1152133"/>
                                  <a:pt x="4685304" y="1150536"/>
                                  <a:pt x="4688098" y="1150137"/>
                                </a:cubicBezTo>
                                <a:close/>
                                <a:moveTo>
                                  <a:pt x="199523" y="1143750"/>
                                </a:moveTo>
                                <a:cubicBezTo>
                                  <a:pt x="191939" y="1146146"/>
                                  <a:pt x="187946" y="1153731"/>
                                  <a:pt x="190342" y="1161316"/>
                                </a:cubicBezTo>
                                <a:cubicBezTo>
                                  <a:pt x="192736" y="1168901"/>
                                  <a:pt x="200322" y="1172893"/>
                                  <a:pt x="207906" y="1170498"/>
                                </a:cubicBezTo>
                                <a:cubicBezTo>
                                  <a:pt x="215491" y="1168102"/>
                                  <a:pt x="219483" y="1160518"/>
                                  <a:pt x="217088" y="1152933"/>
                                </a:cubicBezTo>
                                <a:cubicBezTo>
                                  <a:pt x="214693" y="1145746"/>
                                  <a:pt x="206709" y="1141754"/>
                                  <a:pt x="199523" y="1143750"/>
                                </a:cubicBezTo>
                                <a:close/>
                                <a:moveTo>
                                  <a:pt x="196729" y="1136565"/>
                                </a:moveTo>
                                <a:cubicBezTo>
                                  <a:pt x="208306" y="1132972"/>
                                  <a:pt x="220681" y="1139359"/>
                                  <a:pt x="224274" y="1150937"/>
                                </a:cubicBezTo>
                                <a:cubicBezTo>
                                  <a:pt x="228266" y="1162514"/>
                                  <a:pt x="221479" y="1174889"/>
                                  <a:pt x="209902" y="1178482"/>
                                </a:cubicBezTo>
                                <a:cubicBezTo>
                                  <a:pt x="198326" y="1182074"/>
                                  <a:pt x="185950" y="1175687"/>
                                  <a:pt x="182357" y="1164110"/>
                                </a:cubicBezTo>
                                <a:cubicBezTo>
                                  <a:pt x="178764" y="1152534"/>
                                  <a:pt x="185151" y="1140158"/>
                                  <a:pt x="196729" y="1136565"/>
                                </a:cubicBezTo>
                                <a:close/>
                                <a:moveTo>
                                  <a:pt x="193136" y="1123391"/>
                                </a:moveTo>
                                <a:cubicBezTo>
                                  <a:pt x="174374" y="1128979"/>
                                  <a:pt x="163995" y="1148940"/>
                                  <a:pt x="169582" y="1167703"/>
                                </a:cubicBezTo>
                                <a:cubicBezTo>
                                  <a:pt x="175172" y="1186465"/>
                                  <a:pt x="195132" y="1196844"/>
                                  <a:pt x="213895" y="1191255"/>
                                </a:cubicBezTo>
                                <a:cubicBezTo>
                                  <a:pt x="232657" y="1185666"/>
                                  <a:pt x="243036" y="1165707"/>
                                  <a:pt x="237447" y="1146944"/>
                                </a:cubicBezTo>
                                <a:cubicBezTo>
                                  <a:pt x="231459" y="1128181"/>
                                  <a:pt x="211899" y="1117802"/>
                                  <a:pt x="193136" y="1123391"/>
                                </a:cubicBezTo>
                                <a:close/>
                                <a:moveTo>
                                  <a:pt x="207813" y="1114066"/>
                                </a:moveTo>
                                <a:cubicBezTo>
                                  <a:pt x="224598" y="1115806"/>
                                  <a:pt x="239643" y="1127483"/>
                                  <a:pt x="245032" y="1144548"/>
                                </a:cubicBezTo>
                                <a:cubicBezTo>
                                  <a:pt x="251818" y="1167303"/>
                                  <a:pt x="239044" y="1191654"/>
                                  <a:pt x="216290" y="1198840"/>
                                </a:cubicBezTo>
                                <a:cubicBezTo>
                                  <a:pt x="193535" y="1206026"/>
                                  <a:pt x="169183" y="1192852"/>
                                  <a:pt x="161998" y="1170098"/>
                                </a:cubicBezTo>
                                <a:cubicBezTo>
                                  <a:pt x="154812" y="1147343"/>
                                  <a:pt x="167986" y="1122991"/>
                                  <a:pt x="190741" y="1115806"/>
                                </a:cubicBezTo>
                                <a:cubicBezTo>
                                  <a:pt x="196429" y="1114010"/>
                                  <a:pt x="202218" y="1113486"/>
                                  <a:pt x="207813" y="1114066"/>
                                </a:cubicBezTo>
                                <a:close/>
                                <a:moveTo>
                                  <a:pt x="2447363" y="1088561"/>
                                </a:moveTo>
                                <a:cubicBezTo>
                                  <a:pt x="2442025" y="1089060"/>
                                  <a:pt x="2436835" y="1091655"/>
                                  <a:pt x="2433043" y="1096246"/>
                                </a:cubicBezTo>
                                <a:lnTo>
                                  <a:pt x="2425857" y="1105028"/>
                                </a:lnTo>
                                <a:cubicBezTo>
                                  <a:pt x="2424660" y="1106625"/>
                                  <a:pt x="2422263" y="1106625"/>
                                  <a:pt x="2420668" y="1105427"/>
                                </a:cubicBezTo>
                                <a:lnTo>
                                  <a:pt x="2411885" y="1098242"/>
                                </a:lnTo>
                                <a:cubicBezTo>
                                  <a:pt x="2407094" y="1094649"/>
                                  <a:pt x="2401505" y="1093052"/>
                                  <a:pt x="2396315" y="1093451"/>
                                </a:cubicBezTo>
                                <a:cubicBezTo>
                                  <a:pt x="2391124" y="1094250"/>
                                  <a:pt x="2385933" y="1096645"/>
                                  <a:pt x="2382343" y="1101036"/>
                                </a:cubicBezTo>
                                <a:cubicBezTo>
                                  <a:pt x="2374758" y="1110218"/>
                                  <a:pt x="2375955" y="1123392"/>
                                  <a:pt x="2385136" y="1130977"/>
                                </a:cubicBezTo>
                                <a:lnTo>
                                  <a:pt x="2429051" y="1167703"/>
                                </a:lnTo>
                                <a:cubicBezTo>
                                  <a:pt x="2441027" y="1152933"/>
                                  <a:pt x="2453402" y="1138162"/>
                                  <a:pt x="2465377" y="1123392"/>
                                </a:cubicBezTo>
                                <a:cubicBezTo>
                                  <a:pt x="2472962" y="1114210"/>
                                  <a:pt x="2471764" y="1101036"/>
                                  <a:pt x="2462583" y="1093451"/>
                                </a:cubicBezTo>
                                <a:cubicBezTo>
                                  <a:pt x="2458192" y="1089659"/>
                                  <a:pt x="2452703" y="1088062"/>
                                  <a:pt x="2447363" y="1088561"/>
                                </a:cubicBezTo>
                                <a:close/>
                                <a:moveTo>
                                  <a:pt x="3721088" y="1084519"/>
                                </a:moveTo>
                                <a:cubicBezTo>
                                  <a:pt x="3731717" y="1086964"/>
                                  <a:pt x="3741398" y="1093451"/>
                                  <a:pt x="3747586" y="1103430"/>
                                </a:cubicBezTo>
                                <a:lnTo>
                                  <a:pt x="3741997" y="1107024"/>
                                </a:lnTo>
                                <a:cubicBezTo>
                                  <a:pt x="3731618" y="1090257"/>
                                  <a:pt x="3709263" y="1085067"/>
                                  <a:pt x="3692495" y="1095447"/>
                                </a:cubicBezTo>
                                <a:cubicBezTo>
                                  <a:pt x="3675729" y="1105826"/>
                                  <a:pt x="3670542" y="1128182"/>
                                  <a:pt x="3680919" y="1144948"/>
                                </a:cubicBezTo>
                                <a:lnTo>
                                  <a:pt x="3675330" y="1148541"/>
                                </a:lnTo>
                                <a:cubicBezTo>
                                  <a:pt x="3662964" y="1128581"/>
                                  <a:pt x="3668954" y="1102233"/>
                                  <a:pt x="3688902" y="1089858"/>
                                </a:cubicBezTo>
                                <a:cubicBezTo>
                                  <a:pt x="3698883" y="1083671"/>
                                  <a:pt x="3710459" y="1082074"/>
                                  <a:pt x="3721088" y="1084519"/>
                                </a:cubicBezTo>
                                <a:close/>
                                <a:moveTo>
                                  <a:pt x="2446267" y="1081825"/>
                                </a:moveTo>
                                <a:cubicBezTo>
                                  <a:pt x="2453501" y="1081176"/>
                                  <a:pt x="2460986" y="1083272"/>
                                  <a:pt x="2466975" y="1088262"/>
                                </a:cubicBezTo>
                                <a:cubicBezTo>
                                  <a:pt x="2478951" y="1098242"/>
                                  <a:pt x="2480547" y="1116207"/>
                                  <a:pt x="2470568" y="1128183"/>
                                </a:cubicBezTo>
                                <a:cubicBezTo>
                                  <a:pt x="2457792" y="1144150"/>
                                  <a:pt x="2444620" y="1159719"/>
                                  <a:pt x="2431845" y="1175288"/>
                                </a:cubicBezTo>
                                <a:cubicBezTo>
                                  <a:pt x="2430648" y="1176885"/>
                                  <a:pt x="2428252" y="1176885"/>
                                  <a:pt x="2426656" y="1175687"/>
                                </a:cubicBezTo>
                                <a:lnTo>
                                  <a:pt x="2379945" y="1136566"/>
                                </a:lnTo>
                                <a:cubicBezTo>
                                  <a:pt x="2367970" y="1126586"/>
                                  <a:pt x="2366375" y="1108621"/>
                                  <a:pt x="2376353" y="1096645"/>
                                </a:cubicBezTo>
                                <a:cubicBezTo>
                                  <a:pt x="2381144" y="1090258"/>
                                  <a:pt x="2388332" y="1087064"/>
                                  <a:pt x="2395516" y="1086266"/>
                                </a:cubicBezTo>
                                <a:cubicBezTo>
                                  <a:pt x="2402703" y="1085866"/>
                                  <a:pt x="2410287" y="1087862"/>
                                  <a:pt x="2416276" y="1093052"/>
                                </a:cubicBezTo>
                                <a:lnTo>
                                  <a:pt x="2422263" y="1097842"/>
                                </a:lnTo>
                                <a:lnTo>
                                  <a:pt x="2427054" y="1091854"/>
                                </a:lnTo>
                                <a:cubicBezTo>
                                  <a:pt x="2432044" y="1085866"/>
                                  <a:pt x="2439030" y="1082473"/>
                                  <a:pt x="2446267" y="1081825"/>
                                </a:cubicBezTo>
                                <a:close/>
                                <a:moveTo>
                                  <a:pt x="1790328" y="1017204"/>
                                </a:moveTo>
                                <a:cubicBezTo>
                                  <a:pt x="1787534" y="1017204"/>
                                  <a:pt x="1785138" y="1018801"/>
                                  <a:pt x="1782746" y="1021196"/>
                                </a:cubicBezTo>
                                <a:lnTo>
                                  <a:pt x="1781548" y="1022393"/>
                                </a:lnTo>
                                <a:lnTo>
                                  <a:pt x="1779952" y="1021595"/>
                                </a:lnTo>
                                <a:cubicBezTo>
                                  <a:pt x="1777158" y="1019998"/>
                                  <a:pt x="1774363" y="1019200"/>
                                  <a:pt x="1771968" y="1019599"/>
                                </a:cubicBezTo>
                                <a:cubicBezTo>
                                  <a:pt x="1769573" y="1019599"/>
                                  <a:pt x="1767177" y="1021196"/>
                                  <a:pt x="1765979" y="1023591"/>
                                </a:cubicBezTo>
                                <a:cubicBezTo>
                                  <a:pt x="1764383" y="1025986"/>
                                  <a:pt x="1764383" y="1029181"/>
                                  <a:pt x="1765581" y="1032374"/>
                                </a:cubicBezTo>
                                <a:cubicBezTo>
                                  <a:pt x="1768774" y="1040758"/>
                                  <a:pt x="1779554" y="1046346"/>
                                  <a:pt x="1783944" y="1048342"/>
                                </a:cubicBezTo>
                                <a:cubicBezTo>
                                  <a:pt x="1784739" y="1048742"/>
                                  <a:pt x="1785537" y="1048342"/>
                                  <a:pt x="1786336" y="1047943"/>
                                </a:cubicBezTo>
                                <a:cubicBezTo>
                                  <a:pt x="1789930" y="1044750"/>
                                  <a:pt x="1799111" y="1036366"/>
                                  <a:pt x="1799910" y="1028382"/>
                                </a:cubicBezTo>
                                <a:cubicBezTo>
                                  <a:pt x="1800309" y="1024789"/>
                                  <a:pt x="1799111" y="1021595"/>
                                  <a:pt x="1797115" y="1019599"/>
                                </a:cubicBezTo>
                                <a:cubicBezTo>
                                  <a:pt x="1795119" y="1017603"/>
                                  <a:pt x="1792724" y="1016805"/>
                                  <a:pt x="1790328" y="1017204"/>
                                </a:cubicBezTo>
                                <a:close/>
                                <a:moveTo>
                                  <a:pt x="1789930" y="1012813"/>
                                </a:moveTo>
                                <a:cubicBezTo>
                                  <a:pt x="1793922" y="1012413"/>
                                  <a:pt x="1797514" y="1013611"/>
                                  <a:pt x="1800309" y="1016405"/>
                                </a:cubicBezTo>
                                <a:cubicBezTo>
                                  <a:pt x="1803103" y="1019200"/>
                                  <a:pt x="1804700" y="1023990"/>
                                  <a:pt x="1804301" y="1028382"/>
                                </a:cubicBezTo>
                                <a:cubicBezTo>
                                  <a:pt x="1803502" y="1032774"/>
                                  <a:pt x="1801506" y="1037564"/>
                                  <a:pt x="1797514" y="1042354"/>
                                </a:cubicBezTo>
                                <a:cubicBezTo>
                                  <a:pt x="1794321" y="1045947"/>
                                  <a:pt x="1791127" y="1049141"/>
                                  <a:pt x="1788731" y="1051137"/>
                                </a:cubicBezTo>
                                <a:cubicBezTo>
                                  <a:pt x="1787934" y="1051935"/>
                                  <a:pt x="1786736" y="1052734"/>
                                  <a:pt x="1785537" y="1052734"/>
                                </a:cubicBezTo>
                                <a:cubicBezTo>
                                  <a:pt x="1784343" y="1053133"/>
                                  <a:pt x="1783145" y="1052734"/>
                                  <a:pt x="1781948" y="1052334"/>
                                </a:cubicBezTo>
                                <a:cubicBezTo>
                                  <a:pt x="1775960" y="1049540"/>
                                  <a:pt x="1765181" y="1043552"/>
                                  <a:pt x="1761589" y="1034370"/>
                                </a:cubicBezTo>
                                <a:cubicBezTo>
                                  <a:pt x="1759992" y="1029979"/>
                                  <a:pt x="1759992" y="1025188"/>
                                  <a:pt x="1762387" y="1021595"/>
                                </a:cubicBezTo>
                                <a:cubicBezTo>
                                  <a:pt x="1764383" y="1018002"/>
                                  <a:pt x="1767577" y="1015607"/>
                                  <a:pt x="1771569" y="1015208"/>
                                </a:cubicBezTo>
                                <a:cubicBezTo>
                                  <a:pt x="1774762" y="1014809"/>
                                  <a:pt x="1777956" y="1015607"/>
                                  <a:pt x="1781149" y="1017204"/>
                                </a:cubicBezTo>
                                <a:cubicBezTo>
                                  <a:pt x="1783944" y="1014809"/>
                                  <a:pt x="1787134" y="1013212"/>
                                  <a:pt x="1789930" y="1012813"/>
                                </a:cubicBezTo>
                                <a:close/>
                                <a:moveTo>
                                  <a:pt x="3977125" y="1010418"/>
                                </a:moveTo>
                                <a:cubicBezTo>
                                  <a:pt x="3969540" y="1012813"/>
                                  <a:pt x="3965547" y="1020398"/>
                                  <a:pt x="3967943" y="1027983"/>
                                </a:cubicBezTo>
                                <a:cubicBezTo>
                                  <a:pt x="3970339" y="1035568"/>
                                  <a:pt x="3977924" y="1039560"/>
                                  <a:pt x="3985508" y="1037165"/>
                                </a:cubicBezTo>
                                <a:cubicBezTo>
                                  <a:pt x="3993093" y="1034770"/>
                                  <a:pt x="3997085" y="1027185"/>
                                  <a:pt x="3994690" y="1019600"/>
                                </a:cubicBezTo>
                                <a:cubicBezTo>
                                  <a:pt x="3992295" y="1012414"/>
                                  <a:pt x="3984311" y="1008022"/>
                                  <a:pt x="3977125" y="1010418"/>
                                </a:cubicBezTo>
                                <a:close/>
                                <a:moveTo>
                                  <a:pt x="6240931" y="1007523"/>
                                </a:moveTo>
                                <a:cubicBezTo>
                                  <a:pt x="6235591" y="1008022"/>
                                  <a:pt x="6230402" y="1010617"/>
                                  <a:pt x="6226610" y="1015208"/>
                                </a:cubicBezTo>
                                <a:lnTo>
                                  <a:pt x="6219424" y="1023990"/>
                                </a:lnTo>
                                <a:cubicBezTo>
                                  <a:pt x="6218226" y="1025587"/>
                                  <a:pt x="6215831" y="1025587"/>
                                  <a:pt x="6214234" y="1024389"/>
                                </a:cubicBezTo>
                                <a:lnTo>
                                  <a:pt x="6205452" y="1017204"/>
                                </a:lnTo>
                                <a:cubicBezTo>
                                  <a:pt x="6200662" y="1013611"/>
                                  <a:pt x="6195073" y="1012014"/>
                                  <a:pt x="6189883" y="1012413"/>
                                </a:cubicBezTo>
                                <a:cubicBezTo>
                                  <a:pt x="6184693" y="1012812"/>
                                  <a:pt x="6179503" y="1015607"/>
                                  <a:pt x="6175910" y="1019998"/>
                                </a:cubicBezTo>
                                <a:cubicBezTo>
                                  <a:pt x="6168326" y="1029180"/>
                                  <a:pt x="6169523" y="1042354"/>
                                  <a:pt x="6178705" y="1049939"/>
                                </a:cubicBezTo>
                                <a:lnTo>
                                  <a:pt x="6222618" y="1086665"/>
                                </a:lnTo>
                                <a:cubicBezTo>
                                  <a:pt x="6234593" y="1071895"/>
                                  <a:pt x="6246969" y="1057124"/>
                                  <a:pt x="6258945" y="1042354"/>
                                </a:cubicBezTo>
                                <a:cubicBezTo>
                                  <a:pt x="6266529" y="1033172"/>
                                  <a:pt x="6265332" y="1019998"/>
                                  <a:pt x="6256150" y="1012413"/>
                                </a:cubicBezTo>
                                <a:cubicBezTo>
                                  <a:pt x="6251759" y="1008621"/>
                                  <a:pt x="6246270" y="1007024"/>
                                  <a:pt x="6240931" y="1007523"/>
                                </a:cubicBezTo>
                                <a:close/>
                                <a:moveTo>
                                  <a:pt x="3974331" y="1002833"/>
                                </a:moveTo>
                                <a:cubicBezTo>
                                  <a:pt x="3985908" y="999240"/>
                                  <a:pt x="3998283" y="1005627"/>
                                  <a:pt x="4001876" y="1017205"/>
                                </a:cubicBezTo>
                                <a:cubicBezTo>
                                  <a:pt x="4005868" y="1028782"/>
                                  <a:pt x="3999081" y="1041157"/>
                                  <a:pt x="3987504" y="1044750"/>
                                </a:cubicBezTo>
                                <a:cubicBezTo>
                                  <a:pt x="3975928" y="1048342"/>
                                  <a:pt x="3963551" y="1041955"/>
                                  <a:pt x="3959959" y="1030378"/>
                                </a:cubicBezTo>
                                <a:cubicBezTo>
                                  <a:pt x="3956366" y="1018802"/>
                                  <a:pt x="3962753" y="1006426"/>
                                  <a:pt x="3974331" y="1002833"/>
                                </a:cubicBezTo>
                                <a:close/>
                                <a:moveTo>
                                  <a:pt x="6240232" y="1000787"/>
                                </a:moveTo>
                                <a:cubicBezTo>
                                  <a:pt x="6247468" y="1000138"/>
                                  <a:pt x="6254953" y="1002234"/>
                                  <a:pt x="6260941" y="1007224"/>
                                </a:cubicBezTo>
                                <a:cubicBezTo>
                                  <a:pt x="6272916" y="1017204"/>
                                  <a:pt x="6274513" y="1035169"/>
                                  <a:pt x="6264533" y="1047145"/>
                                </a:cubicBezTo>
                                <a:cubicBezTo>
                                  <a:pt x="6251759" y="1063112"/>
                                  <a:pt x="6238585" y="1078681"/>
                                  <a:pt x="6225811" y="1094250"/>
                                </a:cubicBezTo>
                                <a:cubicBezTo>
                                  <a:pt x="6224614" y="1095847"/>
                                  <a:pt x="6222218" y="1095847"/>
                                  <a:pt x="6220622" y="1094649"/>
                                </a:cubicBezTo>
                                <a:lnTo>
                                  <a:pt x="6173914" y="1055528"/>
                                </a:lnTo>
                                <a:cubicBezTo>
                                  <a:pt x="6161939" y="1045548"/>
                                  <a:pt x="6160342" y="1027583"/>
                                  <a:pt x="6170322" y="1015607"/>
                                </a:cubicBezTo>
                                <a:cubicBezTo>
                                  <a:pt x="6175112" y="1009220"/>
                                  <a:pt x="6182298" y="1006026"/>
                                  <a:pt x="6189483" y="1005228"/>
                                </a:cubicBezTo>
                                <a:cubicBezTo>
                                  <a:pt x="6196670" y="1004429"/>
                                  <a:pt x="6204254" y="1006425"/>
                                  <a:pt x="6210242" y="1012014"/>
                                </a:cubicBezTo>
                                <a:lnTo>
                                  <a:pt x="6216230" y="1016804"/>
                                </a:lnTo>
                                <a:lnTo>
                                  <a:pt x="6221021" y="1010816"/>
                                </a:lnTo>
                                <a:cubicBezTo>
                                  <a:pt x="6226011" y="1004828"/>
                                  <a:pt x="6232997" y="1001435"/>
                                  <a:pt x="6240232" y="1000787"/>
                                </a:cubicBezTo>
                                <a:close/>
                                <a:moveTo>
                                  <a:pt x="3970737" y="990059"/>
                                </a:moveTo>
                                <a:cubicBezTo>
                                  <a:pt x="3951974" y="995648"/>
                                  <a:pt x="3941595" y="1015608"/>
                                  <a:pt x="3947183" y="1034371"/>
                                </a:cubicBezTo>
                                <a:cubicBezTo>
                                  <a:pt x="3952772" y="1053133"/>
                                  <a:pt x="3972733" y="1063512"/>
                                  <a:pt x="3991495" y="1057923"/>
                                </a:cubicBezTo>
                                <a:cubicBezTo>
                                  <a:pt x="4010258" y="1052335"/>
                                  <a:pt x="4020637" y="1032375"/>
                                  <a:pt x="4015048" y="1013612"/>
                                </a:cubicBezTo>
                                <a:cubicBezTo>
                                  <a:pt x="4009060" y="994849"/>
                                  <a:pt x="3989100" y="984470"/>
                                  <a:pt x="3970737" y="990059"/>
                                </a:cubicBezTo>
                                <a:close/>
                                <a:moveTo>
                                  <a:pt x="3985414" y="980335"/>
                                </a:moveTo>
                                <a:cubicBezTo>
                                  <a:pt x="4002199" y="982075"/>
                                  <a:pt x="4017244" y="993752"/>
                                  <a:pt x="4022633" y="1010817"/>
                                </a:cubicBezTo>
                                <a:cubicBezTo>
                                  <a:pt x="4029419" y="1033972"/>
                                  <a:pt x="4016645" y="1058323"/>
                                  <a:pt x="3993891" y="1065109"/>
                                </a:cubicBezTo>
                                <a:cubicBezTo>
                                  <a:pt x="3971136" y="1072295"/>
                                  <a:pt x="3946784" y="1059121"/>
                                  <a:pt x="3939599" y="1036367"/>
                                </a:cubicBezTo>
                                <a:cubicBezTo>
                                  <a:pt x="3932413" y="1013612"/>
                                  <a:pt x="3945587" y="989260"/>
                                  <a:pt x="3968342" y="982075"/>
                                </a:cubicBezTo>
                                <a:cubicBezTo>
                                  <a:pt x="3974030" y="980279"/>
                                  <a:pt x="3979819" y="979755"/>
                                  <a:pt x="3985414" y="980335"/>
                                </a:cubicBezTo>
                                <a:close/>
                                <a:moveTo>
                                  <a:pt x="822924" y="947195"/>
                                </a:moveTo>
                                <a:cubicBezTo>
                                  <a:pt x="833553" y="949640"/>
                                  <a:pt x="843233" y="956127"/>
                                  <a:pt x="849422" y="966106"/>
                                </a:cubicBezTo>
                                <a:lnTo>
                                  <a:pt x="843832" y="969700"/>
                                </a:lnTo>
                                <a:cubicBezTo>
                                  <a:pt x="833453" y="952933"/>
                                  <a:pt x="811097" y="947743"/>
                                  <a:pt x="794330" y="958122"/>
                                </a:cubicBezTo>
                                <a:cubicBezTo>
                                  <a:pt x="777563" y="968502"/>
                                  <a:pt x="772374" y="990858"/>
                                  <a:pt x="782755" y="1007624"/>
                                </a:cubicBezTo>
                                <a:lnTo>
                                  <a:pt x="777167" y="1011217"/>
                                </a:lnTo>
                                <a:cubicBezTo>
                                  <a:pt x="764789" y="991257"/>
                                  <a:pt x="770778" y="964909"/>
                                  <a:pt x="790737" y="952534"/>
                                </a:cubicBezTo>
                                <a:cubicBezTo>
                                  <a:pt x="800717" y="946347"/>
                                  <a:pt x="812294" y="944750"/>
                                  <a:pt x="822924" y="947195"/>
                                </a:cubicBezTo>
                                <a:close/>
                                <a:moveTo>
                                  <a:pt x="5567932" y="883473"/>
                                </a:moveTo>
                                <a:cubicBezTo>
                                  <a:pt x="5565138" y="883473"/>
                                  <a:pt x="5562743" y="885069"/>
                                  <a:pt x="5560347" y="887465"/>
                                </a:cubicBezTo>
                                <a:lnTo>
                                  <a:pt x="5559150" y="888662"/>
                                </a:lnTo>
                                <a:lnTo>
                                  <a:pt x="5557553" y="887864"/>
                                </a:lnTo>
                                <a:cubicBezTo>
                                  <a:pt x="5554759" y="886267"/>
                                  <a:pt x="5551964" y="885469"/>
                                  <a:pt x="5549569" y="885868"/>
                                </a:cubicBezTo>
                                <a:cubicBezTo>
                                  <a:pt x="5547173" y="885868"/>
                                  <a:pt x="5544778" y="887465"/>
                                  <a:pt x="5543580" y="889860"/>
                                </a:cubicBezTo>
                                <a:cubicBezTo>
                                  <a:pt x="5541983" y="892255"/>
                                  <a:pt x="5541983" y="895450"/>
                                  <a:pt x="5543181" y="898643"/>
                                </a:cubicBezTo>
                                <a:cubicBezTo>
                                  <a:pt x="5546374" y="907026"/>
                                  <a:pt x="5557154" y="912615"/>
                                  <a:pt x="5561545" y="914611"/>
                                </a:cubicBezTo>
                                <a:cubicBezTo>
                                  <a:pt x="5562343" y="915010"/>
                                  <a:pt x="5563142" y="914611"/>
                                  <a:pt x="5563940" y="914212"/>
                                </a:cubicBezTo>
                                <a:cubicBezTo>
                                  <a:pt x="5567533" y="911018"/>
                                  <a:pt x="5576715" y="903034"/>
                                  <a:pt x="5577513" y="894651"/>
                                </a:cubicBezTo>
                                <a:cubicBezTo>
                                  <a:pt x="5577912" y="891057"/>
                                  <a:pt x="5576715" y="887864"/>
                                  <a:pt x="5574719" y="885868"/>
                                </a:cubicBezTo>
                                <a:cubicBezTo>
                                  <a:pt x="5572723" y="883872"/>
                                  <a:pt x="5570327" y="883073"/>
                                  <a:pt x="5567932" y="883473"/>
                                </a:cubicBezTo>
                                <a:close/>
                                <a:moveTo>
                                  <a:pt x="5567533" y="879481"/>
                                </a:moveTo>
                                <a:cubicBezTo>
                                  <a:pt x="5571525" y="879081"/>
                                  <a:pt x="5575118" y="880279"/>
                                  <a:pt x="5577912" y="883073"/>
                                </a:cubicBezTo>
                                <a:cubicBezTo>
                                  <a:pt x="5580707" y="885868"/>
                                  <a:pt x="5582303" y="890658"/>
                                  <a:pt x="5581904" y="895050"/>
                                </a:cubicBezTo>
                                <a:cubicBezTo>
                                  <a:pt x="5581106" y="899442"/>
                                  <a:pt x="5579110" y="903833"/>
                                  <a:pt x="5575118" y="909022"/>
                                </a:cubicBezTo>
                                <a:cubicBezTo>
                                  <a:pt x="5571924" y="912615"/>
                                  <a:pt x="5568731" y="915809"/>
                                  <a:pt x="5566335" y="917805"/>
                                </a:cubicBezTo>
                                <a:cubicBezTo>
                                  <a:pt x="5565537" y="918603"/>
                                  <a:pt x="5564339" y="919402"/>
                                  <a:pt x="5563142" y="919402"/>
                                </a:cubicBezTo>
                                <a:cubicBezTo>
                                  <a:pt x="5561944" y="919801"/>
                                  <a:pt x="5560747" y="919402"/>
                                  <a:pt x="5559549" y="919002"/>
                                </a:cubicBezTo>
                                <a:cubicBezTo>
                                  <a:pt x="5553561" y="916208"/>
                                  <a:pt x="5542782" y="910220"/>
                                  <a:pt x="5539189" y="901038"/>
                                </a:cubicBezTo>
                                <a:cubicBezTo>
                                  <a:pt x="5537592" y="896647"/>
                                  <a:pt x="5537592" y="891856"/>
                                  <a:pt x="5539987" y="888263"/>
                                </a:cubicBezTo>
                                <a:cubicBezTo>
                                  <a:pt x="5541983" y="884670"/>
                                  <a:pt x="5545177" y="882275"/>
                                  <a:pt x="5549170" y="881876"/>
                                </a:cubicBezTo>
                                <a:cubicBezTo>
                                  <a:pt x="5552363" y="881477"/>
                                  <a:pt x="5555557" y="882275"/>
                                  <a:pt x="5558751" y="883872"/>
                                </a:cubicBezTo>
                                <a:cubicBezTo>
                                  <a:pt x="5561545" y="881477"/>
                                  <a:pt x="5564739" y="879880"/>
                                  <a:pt x="5567533" y="879481"/>
                                </a:cubicBezTo>
                                <a:close/>
                                <a:moveTo>
                                  <a:pt x="1078960" y="873094"/>
                                </a:moveTo>
                                <a:cubicBezTo>
                                  <a:pt x="1071376" y="875489"/>
                                  <a:pt x="1067384" y="883074"/>
                                  <a:pt x="1069779" y="890659"/>
                                </a:cubicBezTo>
                                <a:cubicBezTo>
                                  <a:pt x="1072174" y="898244"/>
                                  <a:pt x="1079759" y="902236"/>
                                  <a:pt x="1087345" y="899841"/>
                                </a:cubicBezTo>
                                <a:cubicBezTo>
                                  <a:pt x="1094929" y="897446"/>
                                  <a:pt x="1098921" y="889861"/>
                                  <a:pt x="1096526" y="882276"/>
                                </a:cubicBezTo>
                                <a:cubicBezTo>
                                  <a:pt x="1094131" y="875090"/>
                                  <a:pt x="1086147" y="870698"/>
                                  <a:pt x="1078960" y="873094"/>
                                </a:cubicBezTo>
                                <a:close/>
                                <a:moveTo>
                                  <a:pt x="1076166" y="865509"/>
                                </a:moveTo>
                                <a:cubicBezTo>
                                  <a:pt x="1087744" y="861916"/>
                                  <a:pt x="1100119" y="868303"/>
                                  <a:pt x="1103713" y="879881"/>
                                </a:cubicBezTo>
                                <a:cubicBezTo>
                                  <a:pt x="1107704" y="891458"/>
                                  <a:pt x="1100917" y="903833"/>
                                  <a:pt x="1089341" y="907426"/>
                                </a:cubicBezTo>
                                <a:cubicBezTo>
                                  <a:pt x="1077764" y="911018"/>
                                  <a:pt x="1065388" y="904631"/>
                                  <a:pt x="1061795" y="893054"/>
                                </a:cubicBezTo>
                                <a:cubicBezTo>
                                  <a:pt x="1058202" y="881478"/>
                                  <a:pt x="1064589" y="869102"/>
                                  <a:pt x="1076166" y="865509"/>
                                </a:cubicBezTo>
                                <a:close/>
                                <a:moveTo>
                                  <a:pt x="1072574" y="852734"/>
                                </a:moveTo>
                                <a:cubicBezTo>
                                  <a:pt x="1053811" y="858322"/>
                                  <a:pt x="1043432" y="878283"/>
                                  <a:pt x="1049020" y="897046"/>
                                </a:cubicBezTo>
                                <a:cubicBezTo>
                                  <a:pt x="1054609" y="915808"/>
                                  <a:pt x="1074570" y="926187"/>
                                  <a:pt x="1093333" y="920598"/>
                                </a:cubicBezTo>
                                <a:cubicBezTo>
                                  <a:pt x="1112095" y="915010"/>
                                  <a:pt x="1122474" y="895050"/>
                                  <a:pt x="1116885" y="876287"/>
                                </a:cubicBezTo>
                                <a:cubicBezTo>
                                  <a:pt x="1110897" y="857524"/>
                                  <a:pt x="1091337" y="847145"/>
                                  <a:pt x="1072574" y="852734"/>
                                </a:cubicBezTo>
                                <a:close/>
                                <a:moveTo>
                                  <a:pt x="1087250" y="843010"/>
                                </a:moveTo>
                                <a:cubicBezTo>
                                  <a:pt x="1104036" y="844750"/>
                                  <a:pt x="1119081" y="856427"/>
                                  <a:pt x="1124471" y="873492"/>
                                </a:cubicBezTo>
                                <a:cubicBezTo>
                                  <a:pt x="1131257" y="896647"/>
                                  <a:pt x="1118482" y="920998"/>
                                  <a:pt x="1095728" y="927784"/>
                                </a:cubicBezTo>
                                <a:cubicBezTo>
                                  <a:pt x="1072972" y="934970"/>
                                  <a:pt x="1048620" y="921796"/>
                                  <a:pt x="1041436" y="899042"/>
                                </a:cubicBezTo>
                                <a:cubicBezTo>
                                  <a:pt x="1034249" y="876287"/>
                                  <a:pt x="1047424" y="851935"/>
                                  <a:pt x="1070178" y="844750"/>
                                </a:cubicBezTo>
                                <a:cubicBezTo>
                                  <a:pt x="1075867" y="842954"/>
                                  <a:pt x="1081655" y="842430"/>
                                  <a:pt x="1087250" y="843010"/>
                                </a:cubicBezTo>
                                <a:close/>
                                <a:moveTo>
                                  <a:pt x="3326802" y="817904"/>
                                </a:moveTo>
                                <a:cubicBezTo>
                                  <a:pt x="3321461" y="818403"/>
                                  <a:pt x="3316270" y="820998"/>
                                  <a:pt x="3312479" y="825589"/>
                                </a:cubicBezTo>
                                <a:lnTo>
                                  <a:pt x="3305293" y="834371"/>
                                </a:lnTo>
                                <a:cubicBezTo>
                                  <a:pt x="3304094" y="835968"/>
                                  <a:pt x="3301700" y="835968"/>
                                  <a:pt x="3300102" y="834770"/>
                                </a:cubicBezTo>
                                <a:lnTo>
                                  <a:pt x="3291318" y="827585"/>
                                </a:lnTo>
                                <a:cubicBezTo>
                                  <a:pt x="3286528" y="823992"/>
                                  <a:pt x="3280940" y="822395"/>
                                  <a:pt x="3275751" y="822794"/>
                                </a:cubicBezTo>
                                <a:cubicBezTo>
                                  <a:pt x="3270161" y="823193"/>
                                  <a:pt x="3265371" y="825988"/>
                                  <a:pt x="3261778" y="830379"/>
                                </a:cubicBezTo>
                                <a:cubicBezTo>
                                  <a:pt x="3254192" y="839561"/>
                                  <a:pt x="3255391" y="852735"/>
                                  <a:pt x="3264571" y="860320"/>
                                </a:cubicBezTo>
                                <a:lnTo>
                                  <a:pt x="3308486" y="897046"/>
                                </a:lnTo>
                                <a:cubicBezTo>
                                  <a:pt x="3320463" y="882276"/>
                                  <a:pt x="3332841" y="867505"/>
                                  <a:pt x="3344817" y="852735"/>
                                </a:cubicBezTo>
                                <a:cubicBezTo>
                                  <a:pt x="3352402" y="843553"/>
                                  <a:pt x="3351204" y="830379"/>
                                  <a:pt x="3342023" y="822794"/>
                                </a:cubicBezTo>
                                <a:cubicBezTo>
                                  <a:pt x="3337632" y="819002"/>
                                  <a:pt x="3332144" y="817405"/>
                                  <a:pt x="3326802" y="817904"/>
                                </a:cubicBezTo>
                                <a:close/>
                                <a:moveTo>
                                  <a:pt x="4600524" y="813863"/>
                                </a:moveTo>
                                <a:cubicBezTo>
                                  <a:pt x="4611153" y="816308"/>
                                  <a:pt x="4620834" y="822795"/>
                                  <a:pt x="4627021" y="832774"/>
                                </a:cubicBezTo>
                                <a:lnTo>
                                  <a:pt x="4621432" y="836368"/>
                                </a:lnTo>
                                <a:cubicBezTo>
                                  <a:pt x="4611053" y="819601"/>
                                  <a:pt x="4588698" y="814411"/>
                                  <a:pt x="4571931" y="824790"/>
                                </a:cubicBezTo>
                                <a:cubicBezTo>
                                  <a:pt x="4555164" y="835170"/>
                                  <a:pt x="4549974" y="857526"/>
                                  <a:pt x="4560353" y="874292"/>
                                </a:cubicBezTo>
                                <a:lnTo>
                                  <a:pt x="4554765" y="877885"/>
                                </a:lnTo>
                                <a:cubicBezTo>
                                  <a:pt x="4542389" y="857925"/>
                                  <a:pt x="4548377" y="831577"/>
                                  <a:pt x="4568338" y="819202"/>
                                </a:cubicBezTo>
                                <a:cubicBezTo>
                                  <a:pt x="4578318" y="813015"/>
                                  <a:pt x="4589895" y="811418"/>
                                  <a:pt x="4600524" y="813863"/>
                                </a:cubicBezTo>
                                <a:close/>
                                <a:moveTo>
                                  <a:pt x="3325704" y="811168"/>
                                </a:moveTo>
                                <a:cubicBezTo>
                                  <a:pt x="3332942" y="810519"/>
                                  <a:pt x="3340426" y="812615"/>
                                  <a:pt x="3346413" y="817605"/>
                                </a:cubicBezTo>
                                <a:cubicBezTo>
                                  <a:pt x="3358389" y="827585"/>
                                  <a:pt x="3359985" y="845550"/>
                                  <a:pt x="3350008" y="857526"/>
                                </a:cubicBezTo>
                                <a:cubicBezTo>
                                  <a:pt x="3337233" y="873493"/>
                                  <a:pt x="3324056" y="889062"/>
                                  <a:pt x="3311280" y="904631"/>
                                </a:cubicBezTo>
                                <a:cubicBezTo>
                                  <a:pt x="3310082" y="906228"/>
                                  <a:pt x="3307689" y="906228"/>
                                  <a:pt x="3306091" y="905030"/>
                                </a:cubicBezTo>
                                <a:lnTo>
                                  <a:pt x="3259384" y="865909"/>
                                </a:lnTo>
                                <a:cubicBezTo>
                                  <a:pt x="3247406" y="855929"/>
                                  <a:pt x="3245811" y="837964"/>
                                  <a:pt x="3255791" y="825988"/>
                                </a:cubicBezTo>
                                <a:cubicBezTo>
                                  <a:pt x="3260581" y="819601"/>
                                  <a:pt x="3267765" y="816407"/>
                                  <a:pt x="3274951" y="815609"/>
                                </a:cubicBezTo>
                                <a:cubicBezTo>
                                  <a:pt x="3282136" y="814810"/>
                                  <a:pt x="3289723" y="816806"/>
                                  <a:pt x="3295711" y="822395"/>
                                </a:cubicBezTo>
                                <a:lnTo>
                                  <a:pt x="3301700" y="827185"/>
                                </a:lnTo>
                                <a:lnTo>
                                  <a:pt x="3306491" y="821197"/>
                                </a:lnTo>
                                <a:cubicBezTo>
                                  <a:pt x="3311479" y="815209"/>
                                  <a:pt x="3318465" y="811816"/>
                                  <a:pt x="3325704" y="811168"/>
                                </a:cubicBezTo>
                                <a:close/>
                                <a:moveTo>
                                  <a:pt x="2669769" y="746148"/>
                                </a:moveTo>
                                <a:cubicBezTo>
                                  <a:pt x="2666975" y="746148"/>
                                  <a:pt x="2664578" y="747744"/>
                                  <a:pt x="2662183" y="750140"/>
                                </a:cubicBezTo>
                                <a:lnTo>
                                  <a:pt x="2660985" y="751337"/>
                                </a:lnTo>
                                <a:lnTo>
                                  <a:pt x="2659389" y="750539"/>
                                </a:lnTo>
                                <a:cubicBezTo>
                                  <a:pt x="2656594" y="748942"/>
                                  <a:pt x="2653800" y="748144"/>
                                  <a:pt x="2651404" y="748543"/>
                                </a:cubicBezTo>
                                <a:cubicBezTo>
                                  <a:pt x="2649010" y="748543"/>
                                  <a:pt x="2646613" y="750140"/>
                                  <a:pt x="2645416" y="752535"/>
                                </a:cubicBezTo>
                                <a:cubicBezTo>
                                  <a:pt x="2643818" y="754930"/>
                                  <a:pt x="2643818" y="758125"/>
                                  <a:pt x="2645017" y="761318"/>
                                </a:cubicBezTo>
                                <a:cubicBezTo>
                                  <a:pt x="2648210" y="769701"/>
                                  <a:pt x="2658989" y="775290"/>
                                  <a:pt x="2663381" y="777286"/>
                                </a:cubicBezTo>
                                <a:cubicBezTo>
                                  <a:pt x="2664178" y="777685"/>
                                  <a:pt x="2664978" y="777286"/>
                                  <a:pt x="2665775" y="776887"/>
                                </a:cubicBezTo>
                                <a:cubicBezTo>
                                  <a:pt x="2669369" y="773693"/>
                                  <a:pt x="2678550" y="765709"/>
                                  <a:pt x="2679349" y="757326"/>
                                </a:cubicBezTo>
                                <a:cubicBezTo>
                                  <a:pt x="2679749" y="753732"/>
                                  <a:pt x="2678550" y="750539"/>
                                  <a:pt x="2676554" y="748543"/>
                                </a:cubicBezTo>
                                <a:cubicBezTo>
                                  <a:pt x="2674556" y="746547"/>
                                  <a:pt x="2672164" y="745748"/>
                                  <a:pt x="2669769" y="746148"/>
                                </a:cubicBezTo>
                                <a:close/>
                                <a:moveTo>
                                  <a:pt x="2669369" y="742156"/>
                                </a:moveTo>
                                <a:cubicBezTo>
                                  <a:pt x="2673361" y="741756"/>
                                  <a:pt x="2676954" y="742954"/>
                                  <a:pt x="2679749" y="745748"/>
                                </a:cubicBezTo>
                                <a:cubicBezTo>
                                  <a:pt x="2682543" y="748543"/>
                                  <a:pt x="2684139" y="753333"/>
                                  <a:pt x="2683741" y="757725"/>
                                </a:cubicBezTo>
                                <a:cubicBezTo>
                                  <a:pt x="2682942" y="762117"/>
                                  <a:pt x="2680948" y="766508"/>
                                  <a:pt x="2676954" y="771697"/>
                                </a:cubicBezTo>
                                <a:cubicBezTo>
                                  <a:pt x="2673760" y="775290"/>
                                  <a:pt x="2670566" y="778484"/>
                                  <a:pt x="2668170" y="780480"/>
                                </a:cubicBezTo>
                                <a:cubicBezTo>
                                  <a:pt x="2667374" y="781278"/>
                                  <a:pt x="2666175" y="782077"/>
                                  <a:pt x="2664978" y="782077"/>
                                </a:cubicBezTo>
                                <a:cubicBezTo>
                                  <a:pt x="2663779" y="782476"/>
                                  <a:pt x="2662581" y="782077"/>
                                  <a:pt x="2661386" y="781677"/>
                                </a:cubicBezTo>
                                <a:cubicBezTo>
                                  <a:pt x="2655397" y="778883"/>
                                  <a:pt x="2644616" y="772895"/>
                                  <a:pt x="2641025" y="763713"/>
                                </a:cubicBezTo>
                                <a:cubicBezTo>
                                  <a:pt x="2639428" y="759322"/>
                                  <a:pt x="2639428" y="754531"/>
                                  <a:pt x="2641822" y="750938"/>
                                </a:cubicBezTo>
                                <a:cubicBezTo>
                                  <a:pt x="2643818" y="747345"/>
                                  <a:pt x="2647013" y="744950"/>
                                  <a:pt x="2651006" y="744551"/>
                                </a:cubicBezTo>
                                <a:cubicBezTo>
                                  <a:pt x="2654199" y="744152"/>
                                  <a:pt x="2657393" y="744950"/>
                                  <a:pt x="2660586" y="746547"/>
                                </a:cubicBezTo>
                                <a:cubicBezTo>
                                  <a:pt x="2663381" y="744152"/>
                                  <a:pt x="2666573" y="742555"/>
                                  <a:pt x="2669369" y="742156"/>
                                </a:cubicBezTo>
                                <a:close/>
                                <a:moveTo>
                                  <a:pt x="4856160" y="739761"/>
                                </a:moveTo>
                                <a:cubicBezTo>
                                  <a:pt x="4848576" y="742156"/>
                                  <a:pt x="4844583" y="749742"/>
                                  <a:pt x="4846978" y="757326"/>
                                </a:cubicBezTo>
                                <a:cubicBezTo>
                                  <a:pt x="4849374" y="764911"/>
                                  <a:pt x="4856959" y="768903"/>
                                  <a:pt x="4864544" y="766508"/>
                                </a:cubicBezTo>
                                <a:cubicBezTo>
                                  <a:pt x="4872128" y="764113"/>
                                  <a:pt x="4876120" y="756528"/>
                                  <a:pt x="4873725" y="748943"/>
                                </a:cubicBezTo>
                                <a:cubicBezTo>
                                  <a:pt x="4871729" y="741357"/>
                                  <a:pt x="4863745" y="737365"/>
                                  <a:pt x="4856160" y="739761"/>
                                </a:cubicBezTo>
                                <a:close/>
                                <a:moveTo>
                                  <a:pt x="7120366" y="736867"/>
                                </a:moveTo>
                                <a:cubicBezTo>
                                  <a:pt x="7115027" y="737366"/>
                                  <a:pt x="7109837" y="739960"/>
                                  <a:pt x="7106045" y="744551"/>
                                </a:cubicBezTo>
                                <a:lnTo>
                                  <a:pt x="7098859" y="753333"/>
                                </a:lnTo>
                                <a:cubicBezTo>
                                  <a:pt x="7097662" y="754930"/>
                                  <a:pt x="7095266" y="754930"/>
                                  <a:pt x="7093670" y="753732"/>
                                </a:cubicBezTo>
                                <a:lnTo>
                                  <a:pt x="7084887" y="746547"/>
                                </a:lnTo>
                                <a:cubicBezTo>
                                  <a:pt x="7080097" y="742954"/>
                                  <a:pt x="7074508" y="741357"/>
                                  <a:pt x="7069319" y="741756"/>
                                </a:cubicBezTo>
                                <a:cubicBezTo>
                                  <a:pt x="7064128" y="742156"/>
                                  <a:pt x="7058938" y="744551"/>
                                  <a:pt x="7055346" y="749341"/>
                                </a:cubicBezTo>
                                <a:cubicBezTo>
                                  <a:pt x="7047761" y="758523"/>
                                  <a:pt x="7048958" y="771697"/>
                                  <a:pt x="7058140" y="779282"/>
                                </a:cubicBezTo>
                                <a:lnTo>
                                  <a:pt x="7102053" y="816008"/>
                                </a:lnTo>
                                <a:cubicBezTo>
                                  <a:pt x="7114029" y="801238"/>
                                  <a:pt x="7126404" y="786468"/>
                                  <a:pt x="7138380" y="771697"/>
                                </a:cubicBezTo>
                                <a:cubicBezTo>
                                  <a:pt x="7145965" y="762515"/>
                                  <a:pt x="7144767" y="749341"/>
                                  <a:pt x="7135586" y="741756"/>
                                </a:cubicBezTo>
                                <a:cubicBezTo>
                                  <a:pt x="7131195" y="737964"/>
                                  <a:pt x="7125706" y="736368"/>
                                  <a:pt x="7120366" y="736867"/>
                                </a:cubicBezTo>
                                <a:close/>
                                <a:moveTo>
                                  <a:pt x="4853765" y="732176"/>
                                </a:moveTo>
                                <a:cubicBezTo>
                                  <a:pt x="4865342" y="728583"/>
                                  <a:pt x="4877717" y="734970"/>
                                  <a:pt x="4881310" y="746548"/>
                                </a:cubicBezTo>
                                <a:cubicBezTo>
                                  <a:pt x="4885302" y="758125"/>
                                  <a:pt x="4878515" y="770500"/>
                                  <a:pt x="4866939" y="774093"/>
                                </a:cubicBezTo>
                                <a:cubicBezTo>
                                  <a:pt x="4855362" y="777685"/>
                                  <a:pt x="4842986" y="771298"/>
                                  <a:pt x="4839393" y="759722"/>
                                </a:cubicBezTo>
                                <a:cubicBezTo>
                                  <a:pt x="4835800" y="748145"/>
                                  <a:pt x="4842187" y="735769"/>
                                  <a:pt x="4853765" y="732176"/>
                                </a:cubicBezTo>
                                <a:close/>
                                <a:moveTo>
                                  <a:pt x="7119269" y="729731"/>
                                </a:moveTo>
                                <a:cubicBezTo>
                                  <a:pt x="7126504" y="729082"/>
                                  <a:pt x="7133989" y="731178"/>
                                  <a:pt x="7139977" y="736168"/>
                                </a:cubicBezTo>
                                <a:cubicBezTo>
                                  <a:pt x="7151953" y="746148"/>
                                  <a:pt x="7153550" y="764113"/>
                                  <a:pt x="7143570" y="776089"/>
                                </a:cubicBezTo>
                                <a:cubicBezTo>
                                  <a:pt x="7130795" y="792056"/>
                                  <a:pt x="7117622" y="807625"/>
                                  <a:pt x="7104847" y="823194"/>
                                </a:cubicBezTo>
                                <a:cubicBezTo>
                                  <a:pt x="7103650" y="824791"/>
                                  <a:pt x="7101254" y="824791"/>
                                  <a:pt x="7099658" y="823593"/>
                                </a:cubicBezTo>
                                <a:lnTo>
                                  <a:pt x="7052950" y="784472"/>
                                </a:lnTo>
                                <a:cubicBezTo>
                                  <a:pt x="7040975" y="774492"/>
                                  <a:pt x="7039378" y="756527"/>
                                  <a:pt x="7049358" y="744551"/>
                                </a:cubicBezTo>
                                <a:cubicBezTo>
                                  <a:pt x="7054148" y="738164"/>
                                  <a:pt x="7061334" y="734970"/>
                                  <a:pt x="7068519" y="734172"/>
                                </a:cubicBezTo>
                                <a:cubicBezTo>
                                  <a:pt x="7076105" y="733772"/>
                                  <a:pt x="7083290" y="735768"/>
                                  <a:pt x="7089278" y="740958"/>
                                </a:cubicBezTo>
                                <a:lnTo>
                                  <a:pt x="7095266" y="745748"/>
                                </a:lnTo>
                                <a:lnTo>
                                  <a:pt x="7100057" y="739760"/>
                                </a:lnTo>
                                <a:cubicBezTo>
                                  <a:pt x="7105047" y="733772"/>
                                  <a:pt x="7112033" y="730379"/>
                                  <a:pt x="7119269" y="729731"/>
                                </a:cubicBezTo>
                                <a:close/>
                                <a:moveTo>
                                  <a:pt x="4850172" y="719402"/>
                                </a:moveTo>
                                <a:cubicBezTo>
                                  <a:pt x="4831409" y="724990"/>
                                  <a:pt x="4821030" y="744951"/>
                                  <a:pt x="4826619" y="763714"/>
                                </a:cubicBezTo>
                                <a:cubicBezTo>
                                  <a:pt x="4832208" y="782476"/>
                                  <a:pt x="4852168" y="792855"/>
                                  <a:pt x="4870931" y="787266"/>
                                </a:cubicBezTo>
                                <a:cubicBezTo>
                                  <a:pt x="4889693" y="781678"/>
                                  <a:pt x="4900072" y="761718"/>
                                  <a:pt x="4894483" y="742955"/>
                                </a:cubicBezTo>
                                <a:cubicBezTo>
                                  <a:pt x="4888495" y="723793"/>
                                  <a:pt x="4868536" y="713414"/>
                                  <a:pt x="4850172" y="719402"/>
                                </a:cubicBezTo>
                                <a:close/>
                                <a:moveTo>
                                  <a:pt x="4864849" y="709678"/>
                                </a:moveTo>
                                <a:cubicBezTo>
                                  <a:pt x="4881634" y="711418"/>
                                  <a:pt x="4896679" y="723095"/>
                                  <a:pt x="4902068" y="740160"/>
                                </a:cubicBezTo>
                                <a:cubicBezTo>
                                  <a:pt x="4908854" y="762915"/>
                                  <a:pt x="4896080" y="787266"/>
                                  <a:pt x="4873326" y="794452"/>
                                </a:cubicBezTo>
                                <a:cubicBezTo>
                                  <a:pt x="4850572" y="801638"/>
                                  <a:pt x="4826220" y="788464"/>
                                  <a:pt x="4819034" y="765710"/>
                                </a:cubicBezTo>
                                <a:cubicBezTo>
                                  <a:pt x="4811848" y="742955"/>
                                  <a:pt x="4825022" y="718603"/>
                                  <a:pt x="4847777" y="711418"/>
                                </a:cubicBezTo>
                                <a:cubicBezTo>
                                  <a:pt x="4853465" y="709622"/>
                                  <a:pt x="4859254" y="709098"/>
                                  <a:pt x="4864849" y="709678"/>
                                </a:cubicBezTo>
                                <a:close/>
                                <a:moveTo>
                                  <a:pt x="401068" y="697745"/>
                                </a:moveTo>
                                <a:cubicBezTo>
                                  <a:pt x="395729" y="698244"/>
                                  <a:pt x="390539" y="700839"/>
                                  <a:pt x="386747" y="705430"/>
                                </a:cubicBezTo>
                                <a:lnTo>
                                  <a:pt x="379561" y="714212"/>
                                </a:lnTo>
                                <a:cubicBezTo>
                                  <a:pt x="378363" y="715809"/>
                                  <a:pt x="375968" y="715809"/>
                                  <a:pt x="374372" y="714611"/>
                                </a:cubicBezTo>
                                <a:lnTo>
                                  <a:pt x="365589" y="707426"/>
                                </a:lnTo>
                                <a:cubicBezTo>
                                  <a:pt x="360799" y="703833"/>
                                  <a:pt x="355210" y="702236"/>
                                  <a:pt x="350020" y="702635"/>
                                </a:cubicBezTo>
                                <a:cubicBezTo>
                                  <a:pt x="344831" y="703035"/>
                                  <a:pt x="339641" y="705430"/>
                                  <a:pt x="336048" y="710220"/>
                                </a:cubicBezTo>
                                <a:cubicBezTo>
                                  <a:pt x="328464" y="719402"/>
                                  <a:pt x="329661" y="732576"/>
                                  <a:pt x="338843" y="740161"/>
                                </a:cubicBezTo>
                                <a:lnTo>
                                  <a:pt x="382755" y="776887"/>
                                </a:lnTo>
                                <a:cubicBezTo>
                                  <a:pt x="394732" y="762117"/>
                                  <a:pt x="407106" y="747347"/>
                                  <a:pt x="419083" y="732576"/>
                                </a:cubicBezTo>
                                <a:cubicBezTo>
                                  <a:pt x="426668" y="723394"/>
                                  <a:pt x="425470" y="710220"/>
                                  <a:pt x="416288" y="702635"/>
                                </a:cubicBezTo>
                                <a:cubicBezTo>
                                  <a:pt x="411897" y="698843"/>
                                  <a:pt x="406408" y="697246"/>
                                  <a:pt x="401068" y="697745"/>
                                </a:cubicBezTo>
                                <a:close/>
                                <a:moveTo>
                                  <a:pt x="400370" y="690610"/>
                                </a:moveTo>
                                <a:cubicBezTo>
                                  <a:pt x="407606" y="689961"/>
                                  <a:pt x="415091" y="692057"/>
                                  <a:pt x="421079" y="697047"/>
                                </a:cubicBezTo>
                                <a:cubicBezTo>
                                  <a:pt x="433055" y="707027"/>
                                  <a:pt x="434651" y="724992"/>
                                  <a:pt x="424672" y="736967"/>
                                </a:cubicBezTo>
                                <a:cubicBezTo>
                                  <a:pt x="411897" y="752935"/>
                                  <a:pt x="398723" y="768504"/>
                                  <a:pt x="385949" y="784073"/>
                                </a:cubicBezTo>
                                <a:cubicBezTo>
                                  <a:pt x="384751" y="785670"/>
                                  <a:pt x="382355" y="785670"/>
                                  <a:pt x="380759" y="784472"/>
                                </a:cubicBezTo>
                                <a:lnTo>
                                  <a:pt x="334052" y="745351"/>
                                </a:lnTo>
                                <a:cubicBezTo>
                                  <a:pt x="322076" y="735371"/>
                                  <a:pt x="320480" y="717406"/>
                                  <a:pt x="330460" y="705430"/>
                                </a:cubicBezTo>
                                <a:cubicBezTo>
                                  <a:pt x="335250" y="699043"/>
                                  <a:pt x="342436" y="695849"/>
                                  <a:pt x="349621" y="695051"/>
                                </a:cubicBezTo>
                                <a:cubicBezTo>
                                  <a:pt x="356807" y="694651"/>
                                  <a:pt x="364392" y="696647"/>
                                  <a:pt x="370380" y="701837"/>
                                </a:cubicBezTo>
                                <a:lnTo>
                                  <a:pt x="376368" y="706627"/>
                                </a:lnTo>
                                <a:lnTo>
                                  <a:pt x="381158" y="700639"/>
                                </a:lnTo>
                                <a:cubicBezTo>
                                  <a:pt x="386148" y="694651"/>
                                  <a:pt x="393135" y="691258"/>
                                  <a:pt x="400370" y="690610"/>
                                </a:cubicBezTo>
                                <a:close/>
                                <a:moveTo>
                                  <a:pt x="1702359" y="676538"/>
                                </a:moveTo>
                                <a:cubicBezTo>
                                  <a:pt x="1712987" y="678983"/>
                                  <a:pt x="1722669" y="685470"/>
                                  <a:pt x="1728856" y="695449"/>
                                </a:cubicBezTo>
                                <a:lnTo>
                                  <a:pt x="1723267" y="699043"/>
                                </a:lnTo>
                                <a:cubicBezTo>
                                  <a:pt x="1712888" y="682276"/>
                                  <a:pt x="1690533" y="677086"/>
                                  <a:pt x="1673766" y="687465"/>
                                </a:cubicBezTo>
                                <a:cubicBezTo>
                                  <a:pt x="1657001" y="697845"/>
                                  <a:pt x="1651811" y="720201"/>
                                  <a:pt x="1662191" y="736967"/>
                                </a:cubicBezTo>
                                <a:lnTo>
                                  <a:pt x="1656602" y="740560"/>
                                </a:lnTo>
                                <a:cubicBezTo>
                                  <a:pt x="1644227" y="720600"/>
                                  <a:pt x="1650214" y="694252"/>
                                  <a:pt x="1670174" y="681877"/>
                                </a:cubicBezTo>
                                <a:cubicBezTo>
                                  <a:pt x="1680153" y="675690"/>
                                  <a:pt x="1691730" y="674093"/>
                                  <a:pt x="1702359" y="676538"/>
                                </a:cubicBezTo>
                                <a:close/>
                                <a:moveTo>
                                  <a:pt x="6447367" y="612816"/>
                                </a:moveTo>
                                <a:cubicBezTo>
                                  <a:pt x="6444573" y="612816"/>
                                  <a:pt x="6442178" y="614413"/>
                                  <a:pt x="6439783" y="616808"/>
                                </a:cubicBezTo>
                                <a:lnTo>
                                  <a:pt x="6438585" y="618005"/>
                                </a:lnTo>
                                <a:lnTo>
                                  <a:pt x="6436988" y="617207"/>
                                </a:lnTo>
                                <a:cubicBezTo>
                                  <a:pt x="6434194" y="615610"/>
                                  <a:pt x="6431399" y="614812"/>
                                  <a:pt x="6429004" y="615211"/>
                                </a:cubicBezTo>
                                <a:cubicBezTo>
                                  <a:pt x="6426608" y="615211"/>
                                  <a:pt x="6424213" y="616808"/>
                                  <a:pt x="6423015" y="619203"/>
                                </a:cubicBezTo>
                                <a:cubicBezTo>
                                  <a:pt x="6421418" y="621598"/>
                                  <a:pt x="6421418" y="624793"/>
                                  <a:pt x="6422616" y="627986"/>
                                </a:cubicBezTo>
                                <a:cubicBezTo>
                                  <a:pt x="6425810" y="636370"/>
                                  <a:pt x="6436589" y="641958"/>
                                  <a:pt x="6440980" y="643954"/>
                                </a:cubicBezTo>
                                <a:cubicBezTo>
                                  <a:pt x="6441779" y="644354"/>
                                  <a:pt x="6442577" y="643954"/>
                                  <a:pt x="6443375" y="643555"/>
                                </a:cubicBezTo>
                                <a:cubicBezTo>
                                  <a:pt x="6446968" y="640362"/>
                                  <a:pt x="6455750" y="631978"/>
                                  <a:pt x="6456948" y="623994"/>
                                </a:cubicBezTo>
                                <a:cubicBezTo>
                                  <a:pt x="6457347" y="620401"/>
                                  <a:pt x="6456150" y="617207"/>
                                  <a:pt x="6454154" y="615211"/>
                                </a:cubicBezTo>
                                <a:cubicBezTo>
                                  <a:pt x="6452158" y="613215"/>
                                  <a:pt x="6449763" y="612417"/>
                                  <a:pt x="6447367" y="612816"/>
                                </a:cubicBezTo>
                                <a:close/>
                                <a:moveTo>
                                  <a:pt x="6446569" y="608425"/>
                                </a:moveTo>
                                <a:cubicBezTo>
                                  <a:pt x="6450561" y="608025"/>
                                  <a:pt x="6454154" y="609223"/>
                                  <a:pt x="6456948" y="612017"/>
                                </a:cubicBezTo>
                                <a:cubicBezTo>
                                  <a:pt x="6459742" y="614812"/>
                                  <a:pt x="6461339" y="619602"/>
                                  <a:pt x="6460940" y="623994"/>
                                </a:cubicBezTo>
                                <a:cubicBezTo>
                                  <a:pt x="6460541" y="628386"/>
                                  <a:pt x="6458545" y="633176"/>
                                  <a:pt x="6454154" y="637966"/>
                                </a:cubicBezTo>
                                <a:cubicBezTo>
                                  <a:pt x="6450960" y="641559"/>
                                  <a:pt x="6447767" y="644753"/>
                                  <a:pt x="6445371" y="646749"/>
                                </a:cubicBezTo>
                                <a:cubicBezTo>
                                  <a:pt x="6444573" y="647547"/>
                                  <a:pt x="6443375" y="648346"/>
                                  <a:pt x="6442178" y="648346"/>
                                </a:cubicBezTo>
                                <a:cubicBezTo>
                                  <a:pt x="6440980" y="648745"/>
                                  <a:pt x="6439783" y="648346"/>
                                  <a:pt x="6438585" y="647946"/>
                                </a:cubicBezTo>
                                <a:cubicBezTo>
                                  <a:pt x="6432597" y="645152"/>
                                  <a:pt x="6421818" y="639164"/>
                                  <a:pt x="6418225" y="629982"/>
                                </a:cubicBezTo>
                                <a:cubicBezTo>
                                  <a:pt x="6416628" y="625591"/>
                                  <a:pt x="6416628" y="620800"/>
                                  <a:pt x="6419023" y="617207"/>
                                </a:cubicBezTo>
                                <a:cubicBezTo>
                                  <a:pt x="6421019" y="613614"/>
                                  <a:pt x="6424213" y="611219"/>
                                  <a:pt x="6428206" y="610820"/>
                                </a:cubicBezTo>
                                <a:cubicBezTo>
                                  <a:pt x="6431399" y="610421"/>
                                  <a:pt x="6434593" y="611219"/>
                                  <a:pt x="6437787" y="612816"/>
                                </a:cubicBezTo>
                                <a:cubicBezTo>
                                  <a:pt x="6440581" y="610421"/>
                                  <a:pt x="6443775" y="608824"/>
                                  <a:pt x="6446569" y="608425"/>
                                </a:cubicBezTo>
                                <a:close/>
                                <a:moveTo>
                                  <a:pt x="1958391" y="602437"/>
                                </a:moveTo>
                                <a:cubicBezTo>
                                  <a:pt x="1950807" y="604832"/>
                                  <a:pt x="1946815" y="612418"/>
                                  <a:pt x="1949210" y="620002"/>
                                </a:cubicBezTo>
                                <a:cubicBezTo>
                                  <a:pt x="1951605" y="627587"/>
                                  <a:pt x="1959190" y="631579"/>
                                  <a:pt x="1966776" y="629184"/>
                                </a:cubicBezTo>
                                <a:cubicBezTo>
                                  <a:pt x="1974360" y="626789"/>
                                  <a:pt x="1978352" y="619204"/>
                                  <a:pt x="1975957" y="611619"/>
                                </a:cubicBezTo>
                                <a:cubicBezTo>
                                  <a:pt x="1973562" y="604033"/>
                                  <a:pt x="1965577" y="600041"/>
                                  <a:pt x="1958391" y="602437"/>
                                </a:cubicBezTo>
                                <a:close/>
                                <a:moveTo>
                                  <a:pt x="1955598" y="594852"/>
                                </a:moveTo>
                                <a:cubicBezTo>
                                  <a:pt x="1967175" y="591259"/>
                                  <a:pt x="1979550" y="597646"/>
                                  <a:pt x="1983143" y="609224"/>
                                </a:cubicBezTo>
                                <a:cubicBezTo>
                                  <a:pt x="1987135" y="620801"/>
                                  <a:pt x="1980348" y="633176"/>
                                  <a:pt x="1968772" y="636769"/>
                                </a:cubicBezTo>
                                <a:cubicBezTo>
                                  <a:pt x="1957195" y="640361"/>
                                  <a:pt x="1944819" y="633974"/>
                                  <a:pt x="1941226" y="622397"/>
                                </a:cubicBezTo>
                                <a:cubicBezTo>
                                  <a:pt x="1937633" y="610821"/>
                                  <a:pt x="1944020" y="598445"/>
                                  <a:pt x="1955598" y="594852"/>
                                </a:cubicBezTo>
                                <a:close/>
                                <a:moveTo>
                                  <a:pt x="1952005" y="582078"/>
                                </a:moveTo>
                                <a:cubicBezTo>
                                  <a:pt x="1933242" y="587666"/>
                                  <a:pt x="1922863" y="607627"/>
                                  <a:pt x="1928452" y="626390"/>
                                </a:cubicBezTo>
                                <a:cubicBezTo>
                                  <a:pt x="1934040" y="645152"/>
                                  <a:pt x="1954001" y="655531"/>
                                  <a:pt x="1972764" y="649942"/>
                                </a:cubicBezTo>
                                <a:cubicBezTo>
                                  <a:pt x="1991526" y="644354"/>
                                  <a:pt x="2001905" y="624394"/>
                                  <a:pt x="1996316" y="605631"/>
                                </a:cubicBezTo>
                                <a:cubicBezTo>
                                  <a:pt x="1990328" y="586469"/>
                                  <a:pt x="1970367" y="576090"/>
                                  <a:pt x="1952005" y="582078"/>
                                </a:cubicBezTo>
                                <a:close/>
                                <a:moveTo>
                                  <a:pt x="1966682" y="572354"/>
                                </a:moveTo>
                                <a:cubicBezTo>
                                  <a:pt x="1983467" y="574094"/>
                                  <a:pt x="1998512" y="585771"/>
                                  <a:pt x="2003902" y="602836"/>
                                </a:cubicBezTo>
                                <a:cubicBezTo>
                                  <a:pt x="2010687" y="625591"/>
                                  <a:pt x="1997913" y="649942"/>
                                  <a:pt x="1975159" y="657128"/>
                                </a:cubicBezTo>
                                <a:cubicBezTo>
                                  <a:pt x="1952403" y="664314"/>
                                  <a:pt x="1928052" y="651140"/>
                                  <a:pt x="1920867" y="628386"/>
                                </a:cubicBezTo>
                                <a:cubicBezTo>
                                  <a:pt x="1913681" y="605631"/>
                                  <a:pt x="1926855" y="581279"/>
                                  <a:pt x="1949609" y="574094"/>
                                </a:cubicBezTo>
                                <a:cubicBezTo>
                                  <a:pt x="1955298" y="572298"/>
                                  <a:pt x="1961086" y="571774"/>
                                  <a:pt x="1966682" y="572354"/>
                                </a:cubicBezTo>
                                <a:close/>
                                <a:moveTo>
                                  <a:pt x="4178671" y="564014"/>
                                </a:moveTo>
                                <a:cubicBezTo>
                                  <a:pt x="4173331" y="564513"/>
                                  <a:pt x="4168142" y="567108"/>
                                  <a:pt x="4164350" y="571699"/>
                                </a:cubicBezTo>
                                <a:lnTo>
                                  <a:pt x="4157164" y="580481"/>
                                </a:lnTo>
                                <a:cubicBezTo>
                                  <a:pt x="4155966" y="582078"/>
                                  <a:pt x="4153571" y="582078"/>
                                  <a:pt x="4151974" y="580880"/>
                                </a:cubicBezTo>
                                <a:lnTo>
                                  <a:pt x="4143192" y="573695"/>
                                </a:lnTo>
                                <a:cubicBezTo>
                                  <a:pt x="4138402" y="570102"/>
                                  <a:pt x="4132813" y="568505"/>
                                  <a:pt x="4127623" y="568904"/>
                                </a:cubicBezTo>
                                <a:cubicBezTo>
                                  <a:pt x="4122433" y="569303"/>
                                  <a:pt x="4117243" y="572098"/>
                                  <a:pt x="4113650" y="576489"/>
                                </a:cubicBezTo>
                                <a:cubicBezTo>
                                  <a:pt x="4106066" y="585671"/>
                                  <a:pt x="4107263" y="598845"/>
                                  <a:pt x="4116445" y="606430"/>
                                </a:cubicBezTo>
                                <a:lnTo>
                                  <a:pt x="4160358" y="643156"/>
                                </a:lnTo>
                                <a:cubicBezTo>
                                  <a:pt x="4172333" y="628386"/>
                                  <a:pt x="4184709" y="613615"/>
                                  <a:pt x="4196685" y="598845"/>
                                </a:cubicBezTo>
                                <a:cubicBezTo>
                                  <a:pt x="4204269" y="589663"/>
                                  <a:pt x="4203072" y="576489"/>
                                  <a:pt x="4193890" y="568904"/>
                                </a:cubicBezTo>
                                <a:cubicBezTo>
                                  <a:pt x="4189499" y="565112"/>
                                  <a:pt x="4184010" y="563515"/>
                                  <a:pt x="4178671" y="564014"/>
                                </a:cubicBezTo>
                                <a:close/>
                                <a:moveTo>
                                  <a:pt x="4177972" y="557278"/>
                                </a:moveTo>
                                <a:cubicBezTo>
                                  <a:pt x="4185208" y="556629"/>
                                  <a:pt x="4192693" y="558725"/>
                                  <a:pt x="4198681" y="563715"/>
                                </a:cubicBezTo>
                                <a:cubicBezTo>
                                  <a:pt x="4210656" y="573695"/>
                                  <a:pt x="4212253" y="591660"/>
                                  <a:pt x="4202273" y="603636"/>
                                </a:cubicBezTo>
                                <a:cubicBezTo>
                                  <a:pt x="4189499" y="619603"/>
                                  <a:pt x="4176325" y="635172"/>
                                  <a:pt x="4163551" y="650741"/>
                                </a:cubicBezTo>
                                <a:cubicBezTo>
                                  <a:pt x="4162354" y="652338"/>
                                  <a:pt x="4159958" y="652338"/>
                                  <a:pt x="4158362" y="651140"/>
                                </a:cubicBezTo>
                                <a:lnTo>
                                  <a:pt x="4111654" y="612019"/>
                                </a:lnTo>
                                <a:cubicBezTo>
                                  <a:pt x="4099679" y="602039"/>
                                  <a:pt x="4098082" y="584074"/>
                                  <a:pt x="4108062" y="572098"/>
                                </a:cubicBezTo>
                                <a:cubicBezTo>
                                  <a:pt x="4112852" y="565711"/>
                                  <a:pt x="4120038" y="562517"/>
                                  <a:pt x="4127223" y="561719"/>
                                </a:cubicBezTo>
                                <a:cubicBezTo>
                                  <a:pt x="4134410" y="560920"/>
                                  <a:pt x="4141994" y="563315"/>
                                  <a:pt x="4147982" y="568505"/>
                                </a:cubicBezTo>
                                <a:lnTo>
                                  <a:pt x="4153970" y="573295"/>
                                </a:lnTo>
                                <a:lnTo>
                                  <a:pt x="4158761" y="567307"/>
                                </a:lnTo>
                                <a:cubicBezTo>
                                  <a:pt x="4163751" y="561319"/>
                                  <a:pt x="4170737" y="557926"/>
                                  <a:pt x="4177972" y="557278"/>
                                </a:cubicBezTo>
                                <a:close/>
                                <a:moveTo>
                                  <a:pt x="5479959" y="542807"/>
                                </a:moveTo>
                                <a:cubicBezTo>
                                  <a:pt x="5490587" y="545252"/>
                                  <a:pt x="5500268" y="551739"/>
                                  <a:pt x="5506456" y="561718"/>
                                </a:cubicBezTo>
                                <a:lnTo>
                                  <a:pt x="5500867" y="565312"/>
                                </a:lnTo>
                                <a:cubicBezTo>
                                  <a:pt x="5490488" y="548545"/>
                                  <a:pt x="5468133" y="543355"/>
                                  <a:pt x="5451366" y="553734"/>
                                </a:cubicBezTo>
                                <a:cubicBezTo>
                                  <a:pt x="5434599" y="564514"/>
                                  <a:pt x="5429409" y="586470"/>
                                  <a:pt x="5439789" y="603236"/>
                                </a:cubicBezTo>
                                <a:lnTo>
                                  <a:pt x="5434200" y="606829"/>
                                </a:lnTo>
                                <a:cubicBezTo>
                                  <a:pt x="5421825" y="586869"/>
                                  <a:pt x="5427813" y="560521"/>
                                  <a:pt x="5447773" y="548146"/>
                                </a:cubicBezTo>
                                <a:cubicBezTo>
                                  <a:pt x="5457753" y="541959"/>
                                  <a:pt x="5469330" y="540362"/>
                                  <a:pt x="5479959" y="542807"/>
                                </a:cubicBezTo>
                                <a:close/>
                                <a:moveTo>
                                  <a:pt x="3521645" y="492657"/>
                                </a:moveTo>
                                <a:cubicBezTo>
                                  <a:pt x="3518847" y="492657"/>
                                  <a:pt x="3516454" y="494254"/>
                                  <a:pt x="3514060" y="496649"/>
                                </a:cubicBezTo>
                                <a:lnTo>
                                  <a:pt x="3512864" y="497846"/>
                                </a:lnTo>
                                <a:lnTo>
                                  <a:pt x="3511266" y="497048"/>
                                </a:lnTo>
                                <a:cubicBezTo>
                                  <a:pt x="3508471" y="495451"/>
                                  <a:pt x="3505676" y="494653"/>
                                  <a:pt x="3503280" y="495052"/>
                                </a:cubicBezTo>
                                <a:cubicBezTo>
                                  <a:pt x="3500883" y="495052"/>
                                  <a:pt x="3498489" y="496649"/>
                                  <a:pt x="3497292" y="499044"/>
                                </a:cubicBezTo>
                                <a:cubicBezTo>
                                  <a:pt x="3495693" y="501439"/>
                                  <a:pt x="3495693" y="504634"/>
                                  <a:pt x="3496895" y="507827"/>
                                </a:cubicBezTo>
                                <a:cubicBezTo>
                                  <a:pt x="3500086" y="516211"/>
                                  <a:pt x="3510862" y="521799"/>
                                  <a:pt x="3515254" y="523795"/>
                                </a:cubicBezTo>
                                <a:cubicBezTo>
                                  <a:pt x="3516053" y="524195"/>
                                  <a:pt x="3516857" y="523795"/>
                                  <a:pt x="3517651" y="523396"/>
                                </a:cubicBezTo>
                                <a:cubicBezTo>
                                  <a:pt x="3521645" y="520203"/>
                                  <a:pt x="3530427" y="511819"/>
                                  <a:pt x="3531227" y="503835"/>
                                </a:cubicBezTo>
                                <a:cubicBezTo>
                                  <a:pt x="3531625" y="500242"/>
                                  <a:pt x="3530427" y="497048"/>
                                  <a:pt x="3528431" y="495052"/>
                                </a:cubicBezTo>
                                <a:cubicBezTo>
                                  <a:pt x="3526432" y="493056"/>
                                  <a:pt x="3524040" y="492258"/>
                                  <a:pt x="3521645" y="492657"/>
                                </a:cubicBezTo>
                                <a:close/>
                                <a:moveTo>
                                  <a:pt x="3521244" y="488266"/>
                                </a:moveTo>
                                <a:cubicBezTo>
                                  <a:pt x="3525236" y="487866"/>
                                  <a:pt x="3528831" y="489064"/>
                                  <a:pt x="3531625" y="491858"/>
                                </a:cubicBezTo>
                                <a:cubicBezTo>
                                  <a:pt x="3534420" y="494653"/>
                                  <a:pt x="3536016" y="499443"/>
                                  <a:pt x="3535619" y="503835"/>
                                </a:cubicBezTo>
                                <a:cubicBezTo>
                                  <a:pt x="3535220" y="508227"/>
                                  <a:pt x="3532823" y="512618"/>
                                  <a:pt x="3528831" y="517807"/>
                                </a:cubicBezTo>
                                <a:cubicBezTo>
                                  <a:pt x="3525637" y="521400"/>
                                  <a:pt x="3522444" y="524594"/>
                                  <a:pt x="3520047" y="526590"/>
                                </a:cubicBezTo>
                                <a:cubicBezTo>
                                  <a:pt x="3519249" y="527388"/>
                                  <a:pt x="3518048" y="528187"/>
                                  <a:pt x="3516857" y="528187"/>
                                </a:cubicBezTo>
                                <a:cubicBezTo>
                                  <a:pt x="3515654" y="528586"/>
                                  <a:pt x="3514464" y="528187"/>
                                  <a:pt x="3513257" y="527787"/>
                                </a:cubicBezTo>
                                <a:cubicBezTo>
                                  <a:pt x="3507276" y="524993"/>
                                  <a:pt x="3496491" y="519005"/>
                                  <a:pt x="3492899" y="509823"/>
                                </a:cubicBezTo>
                                <a:cubicBezTo>
                                  <a:pt x="3491303" y="505432"/>
                                  <a:pt x="3491303" y="500641"/>
                                  <a:pt x="3493698" y="497048"/>
                                </a:cubicBezTo>
                                <a:cubicBezTo>
                                  <a:pt x="3495693" y="493455"/>
                                  <a:pt x="3498888" y="491060"/>
                                  <a:pt x="3502880" y="490661"/>
                                </a:cubicBezTo>
                                <a:cubicBezTo>
                                  <a:pt x="3506074" y="490262"/>
                                  <a:pt x="3509267" y="491060"/>
                                  <a:pt x="3512458" y="492657"/>
                                </a:cubicBezTo>
                                <a:cubicBezTo>
                                  <a:pt x="3515254" y="490262"/>
                                  <a:pt x="3518450" y="488665"/>
                                  <a:pt x="3521244" y="488266"/>
                                </a:cubicBezTo>
                                <a:close/>
                                <a:moveTo>
                                  <a:pt x="5735595" y="468705"/>
                                </a:moveTo>
                                <a:cubicBezTo>
                                  <a:pt x="5728010" y="471100"/>
                                  <a:pt x="5724017" y="478686"/>
                                  <a:pt x="5726413" y="486270"/>
                                </a:cubicBezTo>
                                <a:cubicBezTo>
                                  <a:pt x="5728809" y="493855"/>
                                  <a:pt x="5736394" y="497847"/>
                                  <a:pt x="5743978" y="495452"/>
                                </a:cubicBezTo>
                                <a:cubicBezTo>
                                  <a:pt x="5751563" y="493057"/>
                                  <a:pt x="5755555" y="485472"/>
                                  <a:pt x="5753160" y="477887"/>
                                </a:cubicBezTo>
                                <a:cubicBezTo>
                                  <a:pt x="5751164" y="470701"/>
                                  <a:pt x="5743180" y="466309"/>
                                  <a:pt x="5735595" y="468705"/>
                                </a:cubicBezTo>
                                <a:close/>
                                <a:moveTo>
                                  <a:pt x="5733200" y="461120"/>
                                </a:moveTo>
                                <a:cubicBezTo>
                                  <a:pt x="5744777" y="457527"/>
                                  <a:pt x="5757152" y="463914"/>
                                  <a:pt x="5760745" y="475492"/>
                                </a:cubicBezTo>
                                <a:cubicBezTo>
                                  <a:pt x="5764338" y="487468"/>
                                  <a:pt x="5757950" y="499444"/>
                                  <a:pt x="5746374" y="503037"/>
                                </a:cubicBezTo>
                                <a:cubicBezTo>
                                  <a:pt x="5734797" y="506629"/>
                                  <a:pt x="5722421" y="500242"/>
                                  <a:pt x="5718828" y="488665"/>
                                </a:cubicBezTo>
                                <a:cubicBezTo>
                                  <a:pt x="5715235" y="477089"/>
                                  <a:pt x="5721622" y="464713"/>
                                  <a:pt x="5733200" y="461120"/>
                                </a:cubicBezTo>
                                <a:close/>
                                <a:moveTo>
                                  <a:pt x="5729607" y="448346"/>
                                </a:moveTo>
                                <a:cubicBezTo>
                                  <a:pt x="5710844" y="453934"/>
                                  <a:pt x="5700465" y="473895"/>
                                  <a:pt x="5706053" y="492658"/>
                                </a:cubicBezTo>
                                <a:cubicBezTo>
                                  <a:pt x="5711642" y="511420"/>
                                  <a:pt x="5731603" y="521799"/>
                                  <a:pt x="5750366" y="516210"/>
                                </a:cubicBezTo>
                                <a:cubicBezTo>
                                  <a:pt x="5769128" y="510622"/>
                                  <a:pt x="5779507" y="490662"/>
                                  <a:pt x="5773918" y="471899"/>
                                </a:cubicBezTo>
                                <a:cubicBezTo>
                                  <a:pt x="5767930" y="453136"/>
                                  <a:pt x="5747970" y="442757"/>
                                  <a:pt x="5729607" y="448346"/>
                                </a:cubicBezTo>
                                <a:close/>
                                <a:moveTo>
                                  <a:pt x="5744284" y="438622"/>
                                </a:moveTo>
                                <a:cubicBezTo>
                                  <a:pt x="5761069" y="440362"/>
                                  <a:pt x="5776114" y="452039"/>
                                  <a:pt x="5781503" y="469104"/>
                                </a:cubicBezTo>
                                <a:cubicBezTo>
                                  <a:pt x="5788689" y="491859"/>
                                  <a:pt x="5775515" y="516610"/>
                                  <a:pt x="5752761" y="523396"/>
                                </a:cubicBezTo>
                                <a:cubicBezTo>
                                  <a:pt x="5730006" y="530582"/>
                                  <a:pt x="5705654" y="517408"/>
                                  <a:pt x="5698469" y="494654"/>
                                </a:cubicBezTo>
                                <a:cubicBezTo>
                                  <a:pt x="5691283" y="471899"/>
                                  <a:pt x="5704457" y="447547"/>
                                  <a:pt x="5727212" y="440362"/>
                                </a:cubicBezTo>
                                <a:cubicBezTo>
                                  <a:pt x="5732900" y="438566"/>
                                  <a:pt x="5738689" y="438042"/>
                                  <a:pt x="5744284" y="438622"/>
                                </a:cubicBezTo>
                                <a:close/>
                                <a:moveTo>
                                  <a:pt x="1280504" y="426689"/>
                                </a:moveTo>
                                <a:cubicBezTo>
                                  <a:pt x="1275165" y="427188"/>
                                  <a:pt x="1269976" y="429783"/>
                                  <a:pt x="1266183" y="434374"/>
                                </a:cubicBezTo>
                                <a:lnTo>
                                  <a:pt x="1258997" y="443156"/>
                                </a:lnTo>
                                <a:cubicBezTo>
                                  <a:pt x="1257799" y="444753"/>
                                  <a:pt x="1255405" y="444753"/>
                                  <a:pt x="1253808" y="443555"/>
                                </a:cubicBezTo>
                                <a:lnTo>
                                  <a:pt x="1245026" y="436370"/>
                                </a:lnTo>
                                <a:cubicBezTo>
                                  <a:pt x="1240236" y="432777"/>
                                  <a:pt x="1234646" y="431180"/>
                                  <a:pt x="1229457" y="431579"/>
                                </a:cubicBezTo>
                                <a:cubicBezTo>
                                  <a:pt x="1224268" y="431978"/>
                                  <a:pt x="1219078" y="434773"/>
                                  <a:pt x="1215485" y="439164"/>
                                </a:cubicBezTo>
                                <a:cubicBezTo>
                                  <a:pt x="1207901" y="448346"/>
                                  <a:pt x="1209098" y="461520"/>
                                  <a:pt x="1218280" y="469105"/>
                                </a:cubicBezTo>
                                <a:lnTo>
                                  <a:pt x="1262192" y="505831"/>
                                </a:lnTo>
                                <a:cubicBezTo>
                                  <a:pt x="1274168" y="491061"/>
                                  <a:pt x="1286543" y="476290"/>
                                  <a:pt x="1298519" y="461520"/>
                                </a:cubicBezTo>
                                <a:cubicBezTo>
                                  <a:pt x="1306104" y="452338"/>
                                  <a:pt x="1304906" y="439164"/>
                                  <a:pt x="1295724" y="431579"/>
                                </a:cubicBezTo>
                                <a:cubicBezTo>
                                  <a:pt x="1291332" y="427787"/>
                                  <a:pt x="1285843" y="426190"/>
                                  <a:pt x="1280504" y="426689"/>
                                </a:cubicBezTo>
                                <a:close/>
                                <a:moveTo>
                                  <a:pt x="1279806" y="419953"/>
                                </a:moveTo>
                                <a:cubicBezTo>
                                  <a:pt x="1287042" y="419304"/>
                                  <a:pt x="1294527" y="421400"/>
                                  <a:pt x="1300515" y="426390"/>
                                </a:cubicBezTo>
                                <a:cubicBezTo>
                                  <a:pt x="1312490" y="436370"/>
                                  <a:pt x="1314087" y="454335"/>
                                  <a:pt x="1304108" y="466311"/>
                                </a:cubicBezTo>
                                <a:cubicBezTo>
                                  <a:pt x="1291332" y="482278"/>
                                  <a:pt x="1278159" y="497847"/>
                                  <a:pt x="1265384" y="513416"/>
                                </a:cubicBezTo>
                                <a:cubicBezTo>
                                  <a:pt x="1264188" y="515013"/>
                                  <a:pt x="1261792" y="515013"/>
                                  <a:pt x="1260195" y="513815"/>
                                </a:cubicBezTo>
                                <a:lnTo>
                                  <a:pt x="1213489" y="474694"/>
                                </a:lnTo>
                                <a:cubicBezTo>
                                  <a:pt x="1201513" y="464714"/>
                                  <a:pt x="1199917" y="446749"/>
                                  <a:pt x="1209897" y="434773"/>
                                </a:cubicBezTo>
                                <a:cubicBezTo>
                                  <a:pt x="1214687" y="428386"/>
                                  <a:pt x="1221873" y="425192"/>
                                  <a:pt x="1229058" y="424394"/>
                                </a:cubicBezTo>
                                <a:cubicBezTo>
                                  <a:pt x="1236244" y="423595"/>
                                  <a:pt x="1243828" y="425990"/>
                                  <a:pt x="1249817" y="431180"/>
                                </a:cubicBezTo>
                                <a:lnTo>
                                  <a:pt x="1255804" y="435970"/>
                                </a:lnTo>
                                <a:lnTo>
                                  <a:pt x="1260595" y="429982"/>
                                </a:lnTo>
                                <a:cubicBezTo>
                                  <a:pt x="1265585" y="423994"/>
                                  <a:pt x="1272570" y="420601"/>
                                  <a:pt x="1279806" y="419953"/>
                                </a:cubicBezTo>
                                <a:close/>
                                <a:moveTo>
                                  <a:pt x="2581792" y="405482"/>
                                </a:moveTo>
                                <a:cubicBezTo>
                                  <a:pt x="2592421" y="407927"/>
                                  <a:pt x="2602103" y="414414"/>
                                  <a:pt x="2608292" y="424393"/>
                                </a:cubicBezTo>
                                <a:lnTo>
                                  <a:pt x="2602703" y="427987"/>
                                </a:lnTo>
                                <a:cubicBezTo>
                                  <a:pt x="2592324" y="411220"/>
                                  <a:pt x="2569968" y="406030"/>
                                  <a:pt x="2553201" y="416409"/>
                                </a:cubicBezTo>
                                <a:cubicBezTo>
                                  <a:pt x="2536434" y="427189"/>
                                  <a:pt x="2531245" y="449145"/>
                                  <a:pt x="2541624" y="465911"/>
                                </a:cubicBezTo>
                                <a:lnTo>
                                  <a:pt x="2536036" y="469504"/>
                                </a:lnTo>
                                <a:cubicBezTo>
                                  <a:pt x="2523659" y="449544"/>
                                  <a:pt x="2529647" y="423196"/>
                                  <a:pt x="2549608" y="410821"/>
                                </a:cubicBezTo>
                                <a:cubicBezTo>
                                  <a:pt x="2559588" y="404634"/>
                                  <a:pt x="2571164" y="403037"/>
                                  <a:pt x="2581792" y="405482"/>
                                </a:cubicBezTo>
                                <a:close/>
                                <a:moveTo>
                                  <a:pt x="623472" y="355333"/>
                                </a:moveTo>
                                <a:cubicBezTo>
                                  <a:pt x="620677" y="355333"/>
                                  <a:pt x="618281" y="356930"/>
                                  <a:pt x="615887" y="359325"/>
                                </a:cubicBezTo>
                                <a:lnTo>
                                  <a:pt x="614690" y="360522"/>
                                </a:lnTo>
                                <a:lnTo>
                                  <a:pt x="613093" y="359724"/>
                                </a:lnTo>
                                <a:cubicBezTo>
                                  <a:pt x="610297" y="358127"/>
                                  <a:pt x="607503" y="357329"/>
                                  <a:pt x="605109" y="357728"/>
                                </a:cubicBezTo>
                                <a:cubicBezTo>
                                  <a:pt x="602713" y="357728"/>
                                  <a:pt x="600317" y="359325"/>
                                  <a:pt x="599120" y="361720"/>
                                </a:cubicBezTo>
                                <a:cubicBezTo>
                                  <a:pt x="597523" y="364115"/>
                                  <a:pt x="597523" y="367309"/>
                                  <a:pt x="598721" y="370502"/>
                                </a:cubicBezTo>
                                <a:cubicBezTo>
                                  <a:pt x="601914" y="378887"/>
                                  <a:pt x="612693" y="384475"/>
                                  <a:pt x="617085" y="386471"/>
                                </a:cubicBezTo>
                                <a:cubicBezTo>
                                  <a:pt x="617883" y="386871"/>
                                  <a:pt x="618682" y="386471"/>
                                  <a:pt x="619480" y="386072"/>
                                </a:cubicBezTo>
                                <a:cubicBezTo>
                                  <a:pt x="623472" y="382879"/>
                                  <a:pt x="632254" y="374494"/>
                                  <a:pt x="633053" y="366510"/>
                                </a:cubicBezTo>
                                <a:cubicBezTo>
                                  <a:pt x="633452" y="362918"/>
                                  <a:pt x="632254" y="359724"/>
                                  <a:pt x="630258" y="357728"/>
                                </a:cubicBezTo>
                                <a:cubicBezTo>
                                  <a:pt x="628262" y="355732"/>
                                  <a:pt x="625867" y="354934"/>
                                  <a:pt x="623472" y="355333"/>
                                </a:cubicBezTo>
                                <a:close/>
                                <a:moveTo>
                                  <a:pt x="623073" y="350942"/>
                                </a:moveTo>
                                <a:cubicBezTo>
                                  <a:pt x="627065" y="350542"/>
                                  <a:pt x="630658" y="351740"/>
                                  <a:pt x="633452" y="354534"/>
                                </a:cubicBezTo>
                                <a:cubicBezTo>
                                  <a:pt x="636246" y="357329"/>
                                  <a:pt x="637843" y="362119"/>
                                  <a:pt x="637444" y="366510"/>
                                </a:cubicBezTo>
                                <a:cubicBezTo>
                                  <a:pt x="637045" y="370902"/>
                                  <a:pt x="634650" y="375294"/>
                                  <a:pt x="630658" y="380483"/>
                                </a:cubicBezTo>
                                <a:cubicBezTo>
                                  <a:pt x="627464" y="384076"/>
                                  <a:pt x="624270" y="387270"/>
                                  <a:pt x="621875" y="389266"/>
                                </a:cubicBezTo>
                                <a:cubicBezTo>
                                  <a:pt x="621077" y="390064"/>
                                  <a:pt x="619879" y="390863"/>
                                  <a:pt x="618682" y="390863"/>
                                </a:cubicBezTo>
                                <a:cubicBezTo>
                                  <a:pt x="617483" y="391262"/>
                                  <a:pt x="616286" y="390863"/>
                                  <a:pt x="615089" y="390463"/>
                                </a:cubicBezTo>
                                <a:cubicBezTo>
                                  <a:pt x="609101" y="387669"/>
                                  <a:pt x="598321" y="381681"/>
                                  <a:pt x="594729" y="372498"/>
                                </a:cubicBezTo>
                                <a:cubicBezTo>
                                  <a:pt x="593132" y="368107"/>
                                  <a:pt x="593132" y="363317"/>
                                  <a:pt x="595527" y="359724"/>
                                </a:cubicBezTo>
                                <a:cubicBezTo>
                                  <a:pt x="597523" y="356131"/>
                                  <a:pt x="600717" y="353736"/>
                                  <a:pt x="604709" y="353337"/>
                                </a:cubicBezTo>
                                <a:cubicBezTo>
                                  <a:pt x="607902" y="352938"/>
                                  <a:pt x="611097" y="353736"/>
                                  <a:pt x="614290" y="355333"/>
                                </a:cubicBezTo>
                                <a:cubicBezTo>
                                  <a:pt x="617085" y="352938"/>
                                  <a:pt x="620278" y="351341"/>
                                  <a:pt x="623073" y="350942"/>
                                </a:cubicBezTo>
                                <a:close/>
                                <a:moveTo>
                                  <a:pt x="7326403" y="342159"/>
                                </a:moveTo>
                                <a:cubicBezTo>
                                  <a:pt x="7323609" y="342159"/>
                                  <a:pt x="7321214" y="343756"/>
                                  <a:pt x="7318818" y="346151"/>
                                </a:cubicBezTo>
                                <a:lnTo>
                                  <a:pt x="7317621" y="347348"/>
                                </a:lnTo>
                                <a:lnTo>
                                  <a:pt x="7316024" y="346550"/>
                                </a:lnTo>
                                <a:cubicBezTo>
                                  <a:pt x="7313230" y="344953"/>
                                  <a:pt x="7310435" y="344155"/>
                                  <a:pt x="7308040" y="344554"/>
                                </a:cubicBezTo>
                                <a:cubicBezTo>
                                  <a:pt x="7305644" y="344554"/>
                                  <a:pt x="7303249" y="346151"/>
                                  <a:pt x="7302051" y="348546"/>
                                </a:cubicBezTo>
                                <a:cubicBezTo>
                                  <a:pt x="7300454" y="350941"/>
                                  <a:pt x="7300454" y="354135"/>
                                  <a:pt x="7301652" y="357328"/>
                                </a:cubicBezTo>
                                <a:cubicBezTo>
                                  <a:pt x="7304845" y="365713"/>
                                  <a:pt x="7315625" y="371301"/>
                                  <a:pt x="7320016" y="373297"/>
                                </a:cubicBezTo>
                                <a:cubicBezTo>
                                  <a:pt x="7320814" y="373697"/>
                                  <a:pt x="7321613" y="373297"/>
                                  <a:pt x="7322411" y="372898"/>
                                </a:cubicBezTo>
                                <a:cubicBezTo>
                                  <a:pt x="7326403" y="369705"/>
                                  <a:pt x="7335186" y="361320"/>
                                  <a:pt x="7335984" y="353336"/>
                                </a:cubicBezTo>
                                <a:cubicBezTo>
                                  <a:pt x="7336383" y="349744"/>
                                  <a:pt x="7335186" y="346550"/>
                                  <a:pt x="7333190" y="344554"/>
                                </a:cubicBezTo>
                                <a:cubicBezTo>
                                  <a:pt x="7331194" y="342558"/>
                                  <a:pt x="7328798" y="341760"/>
                                  <a:pt x="7326403" y="342159"/>
                                </a:cubicBezTo>
                                <a:close/>
                                <a:moveTo>
                                  <a:pt x="7326004" y="337768"/>
                                </a:moveTo>
                                <a:cubicBezTo>
                                  <a:pt x="7329996" y="337368"/>
                                  <a:pt x="7333589" y="338566"/>
                                  <a:pt x="7336383" y="341360"/>
                                </a:cubicBezTo>
                                <a:cubicBezTo>
                                  <a:pt x="7339178" y="344155"/>
                                  <a:pt x="7340774" y="348945"/>
                                  <a:pt x="7340375" y="353336"/>
                                </a:cubicBezTo>
                                <a:cubicBezTo>
                                  <a:pt x="7339976" y="357728"/>
                                  <a:pt x="7337980" y="362120"/>
                                  <a:pt x="7333589" y="367309"/>
                                </a:cubicBezTo>
                                <a:cubicBezTo>
                                  <a:pt x="7330395" y="370902"/>
                                  <a:pt x="7327202" y="374096"/>
                                  <a:pt x="7324806" y="376092"/>
                                </a:cubicBezTo>
                                <a:cubicBezTo>
                                  <a:pt x="7324008" y="376890"/>
                                  <a:pt x="7322810" y="377689"/>
                                  <a:pt x="7321613" y="377689"/>
                                </a:cubicBezTo>
                                <a:cubicBezTo>
                                  <a:pt x="7320415" y="378088"/>
                                  <a:pt x="7319218" y="377689"/>
                                  <a:pt x="7318020" y="377289"/>
                                </a:cubicBezTo>
                                <a:cubicBezTo>
                                  <a:pt x="7312032" y="374495"/>
                                  <a:pt x="7301253" y="368507"/>
                                  <a:pt x="7297660" y="359324"/>
                                </a:cubicBezTo>
                                <a:cubicBezTo>
                                  <a:pt x="7296063" y="354933"/>
                                  <a:pt x="7296063" y="350143"/>
                                  <a:pt x="7298458" y="346550"/>
                                </a:cubicBezTo>
                                <a:cubicBezTo>
                                  <a:pt x="7300454" y="342957"/>
                                  <a:pt x="7303648" y="340562"/>
                                  <a:pt x="7307641" y="340163"/>
                                </a:cubicBezTo>
                                <a:cubicBezTo>
                                  <a:pt x="7310834" y="339764"/>
                                  <a:pt x="7314028" y="340562"/>
                                  <a:pt x="7317222" y="342159"/>
                                </a:cubicBezTo>
                                <a:cubicBezTo>
                                  <a:pt x="7320016" y="339764"/>
                                  <a:pt x="7323210" y="338167"/>
                                  <a:pt x="7326004" y="337768"/>
                                </a:cubicBezTo>
                                <a:close/>
                                <a:moveTo>
                                  <a:pt x="2837429" y="331381"/>
                                </a:moveTo>
                                <a:cubicBezTo>
                                  <a:pt x="2829844" y="333776"/>
                                  <a:pt x="2825852" y="341361"/>
                                  <a:pt x="2828248" y="348945"/>
                                </a:cubicBezTo>
                                <a:cubicBezTo>
                                  <a:pt x="2830643" y="356531"/>
                                  <a:pt x="2838228" y="360523"/>
                                  <a:pt x="2845812" y="358128"/>
                                </a:cubicBezTo>
                                <a:cubicBezTo>
                                  <a:pt x="2853397" y="355733"/>
                                  <a:pt x="2857388" y="348147"/>
                                  <a:pt x="2854994" y="340562"/>
                                </a:cubicBezTo>
                                <a:cubicBezTo>
                                  <a:pt x="2852998" y="333377"/>
                                  <a:pt x="2845014" y="328985"/>
                                  <a:pt x="2837429" y="331381"/>
                                </a:cubicBezTo>
                                <a:close/>
                                <a:moveTo>
                                  <a:pt x="2835034" y="323796"/>
                                </a:moveTo>
                                <a:cubicBezTo>
                                  <a:pt x="2846611" y="320203"/>
                                  <a:pt x="2858986" y="326590"/>
                                  <a:pt x="2862578" y="338167"/>
                                </a:cubicBezTo>
                                <a:cubicBezTo>
                                  <a:pt x="2866171" y="350144"/>
                                  <a:pt x="2859785" y="362120"/>
                                  <a:pt x="2848207" y="365713"/>
                                </a:cubicBezTo>
                                <a:cubicBezTo>
                                  <a:pt x="2836630" y="369305"/>
                                  <a:pt x="2824255" y="362918"/>
                                  <a:pt x="2820663" y="351342"/>
                                </a:cubicBezTo>
                                <a:cubicBezTo>
                                  <a:pt x="2817071" y="339764"/>
                                  <a:pt x="2823457" y="327389"/>
                                  <a:pt x="2835034" y="323796"/>
                                </a:cubicBezTo>
                                <a:close/>
                                <a:moveTo>
                                  <a:pt x="2831442" y="311022"/>
                                </a:moveTo>
                                <a:cubicBezTo>
                                  <a:pt x="2812681" y="316610"/>
                                  <a:pt x="2802302" y="336570"/>
                                  <a:pt x="2807890" y="355334"/>
                                </a:cubicBezTo>
                                <a:cubicBezTo>
                                  <a:pt x="2813478" y="374096"/>
                                  <a:pt x="2833437" y="384475"/>
                                  <a:pt x="2852199" y="378886"/>
                                </a:cubicBezTo>
                                <a:cubicBezTo>
                                  <a:pt x="2870962" y="373298"/>
                                  <a:pt x="2881341" y="353337"/>
                                  <a:pt x="2875752" y="334574"/>
                                </a:cubicBezTo>
                                <a:cubicBezTo>
                                  <a:pt x="2869763" y="315812"/>
                                  <a:pt x="2849805" y="305433"/>
                                  <a:pt x="2831442" y="311022"/>
                                </a:cubicBezTo>
                                <a:close/>
                                <a:moveTo>
                                  <a:pt x="2846119" y="301297"/>
                                </a:moveTo>
                                <a:cubicBezTo>
                                  <a:pt x="2862902" y="303038"/>
                                  <a:pt x="2877947" y="314714"/>
                                  <a:pt x="2883339" y="331780"/>
                                </a:cubicBezTo>
                                <a:cubicBezTo>
                                  <a:pt x="2890521" y="354534"/>
                                  <a:pt x="2877348" y="379286"/>
                                  <a:pt x="2854596" y="386072"/>
                                </a:cubicBezTo>
                                <a:cubicBezTo>
                                  <a:pt x="2831841" y="393258"/>
                                  <a:pt x="2807491" y="380084"/>
                                  <a:pt x="2800304" y="357330"/>
                                </a:cubicBezTo>
                                <a:cubicBezTo>
                                  <a:pt x="2793118" y="334574"/>
                                  <a:pt x="2806294" y="310223"/>
                                  <a:pt x="2829047" y="303038"/>
                                </a:cubicBezTo>
                                <a:cubicBezTo>
                                  <a:pt x="2834735" y="301241"/>
                                  <a:pt x="2840521" y="300717"/>
                                  <a:pt x="2846119" y="301297"/>
                                </a:cubicBezTo>
                                <a:close/>
                                <a:moveTo>
                                  <a:pt x="5058105" y="293357"/>
                                </a:moveTo>
                                <a:cubicBezTo>
                                  <a:pt x="5052765" y="293856"/>
                                  <a:pt x="5047576" y="296451"/>
                                  <a:pt x="5043784" y="301042"/>
                                </a:cubicBezTo>
                                <a:lnTo>
                                  <a:pt x="5036598" y="309824"/>
                                </a:lnTo>
                                <a:cubicBezTo>
                                  <a:pt x="5035400" y="311421"/>
                                  <a:pt x="5033005" y="311421"/>
                                  <a:pt x="5031408" y="310223"/>
                                </a:cubicBezTo>
                                <a:lnTo>
                                  <a:pt x="5022626" y="303038"/>
                                </a:lnTo>
                                <a:cubicBezTo>
                                  <a:pt x="5017836" y="299445"/>
                                  <a:pt x="5012247" y="297848"/>
                                  <a:pt x="5007057" y="298247"/>
                                </a:cubicBezTo>
                                <a:cubicBezTo>
                                  <a:pt x="5001867" y="298646"/>
                                  <a:pt x="4996677" y="301042"/>
                                  <a:pt x="4993084" y="305832"/>
                                </a:cubicBezTo>
                                <a:cubicBezTo>
                                  <a:pt x="4985500" y="315014"/>
                                  <a:pt x="4986697" y="328187"/>
                                  <a:pt x="4995879" y="335772"/>
                                </a:cubicBezTo>
                                <a:lnTo>
                                  <a:pt x="5039792" y="372499"/>
                                </a:lnTo>
                                <a:cubicBezTo>
                                  <a:pt x="5051768" y="357729"/>
                                  <a:pt x="5064143" y="342957"/>
                                  <a:pt x="5076119" y="328187"/>
                                </a:cubicBezTo>
                                <a:cubicBezTo>
                                  <a:pt x="5083704" y="319006"/>
                                  <a:pt x="5082506" y="305832"/>
                                  <a:pt x="5073324" y="298247"/>
                                </a:cubicBezTo>
                                <a:cubicBezTo>
                                  <a:pt x="5068933" y="294455"/>
                                  <a:pt x="5063444" y="292858"/>
                                  <a:pt x="5058105" y="293357"/>
                                </a:cubicBezTo>
                                <a:close/>
                                <a:moveTo>
                                  <a:pt x="5057406" y="286620"/>
                                </a:moveTo>
                                <a:cubicBezTo>
                                  <a:pt x="5064642" y="285972"/>
                                  <a:pt x="5072127" y="288068"/>
                                  <a:pt x="5078115" y="293058"/>
                                </a:cubicBezTo>
                                <a:cubicBezTo>
                                  <a:pt x="5090091" y="303038"/>
                                  <a:pt x="5091688" y="321002"/>
                                  <a:pt x="5081708" y="332977"/>
                                </a:cubicBezTo>
                                <a:cubicBezTo>
                                  <a:pt x="5068933" y="348946"/>
                                  <a:pt x="5055760" y="364515"/>
                                  <a:pt x="5042985" y="380084"/>
                                </a:cubicBezTo>
                                <a:cubicBezTo>
                                  <a:pt x="5041788" y="381681"/>
                                  <a:pt x="5039392" y="381681"/>
                                  <a:pt x="5037796" y="380483"/>
                                </a:cubicBezTo>
                                <a:lnTo>
                                  <a:pt x="4991088" y="341361"/>
                                </a:lnTo>
                                <a:cubicBezTo>
                                  <a:pt x="4979113" y="331381"/>
                                  <a:pt x="4977516" y="313417"/>
                                  <a:pt x="4987496" y="301441"/>
                                </a:cubicBezTo>
                                <a:cubicBezTo>
                                  <a:pt x="4992286" y="295054"/>
                                  <a:pt x="4999472" y="291860"/>
                                  <a:pt x="5006657" y="291062"/>
                                </a:cubicBezTo>
                                <a:cubicBezTo>
                                  <a:pt x="5013844" y="290263"/>
                                  <a:pt x="5021029" y="292259"/>
                                  <a:pt x="5027416" y="297848"/>
                                </a:cubicBezTo>
                                <a:lnTo>
                                  <a:pt x="5033404" y="302638"/>
                                </a:lnTo>
                                <a:lnTo>
                                  <a:pt x="5038195" y="296650"/>
                                </a:lnTo>
                                <a:cubicBezTo>
                                  <a:pt x="5043185" y="290662"/>
                                  <a:pt x="5050171" y="287269"/>
                                  <a:pt x="5057406" y="286620"/>
                                </a:cubicBezTo>
                                <a:close/>
                                <a:moveTo>
                                  <a:pt x="6359393" y="272150"/>
                                </a:moveTo>
                                <a:cubicBezTo>
                                  <a:pt x="6370022" y="274595"/>
                                  <a:pt x="6379703" y="281082"/>
                                  <a:pt x="6385891" y="291061"/>
                                </a:cubicBezTo>
                                <a:lnTo>
                                  <a:pt x="6380302" y="294654"/>
                                </a:lnTo>
                                <a:cubicBezTo>
                                  <a:pt x="6369923" y="277888"/>
                                  <a:pt x="6347568" y="272698"/>
                                  <a:pt x="6330801" y="283077"/>
                                </a:cubicBezTo>
                                <a:cubicBezTo>
                                  <a:pt x="6313635" y="293457"/>
                                  <a:pt x="6308844" y="315813"/>
                                  <a:pt x="6319224" y="332579"/>
                                </a:cubicBezTo>
                                <a:lnTo>
                                  <a:pt x="6313635" y="336172"/>
                                </a:lnTo>
                                <a:cubicBezTo>
                                  <a:pt x="6301260" y="316212"/>
                                  <a:pt x="6307248" y="289864"/>
                                  <a:pt x="6327208" y="277489"/>
                                </a:cubicBezTo>
                                <a:cubicBezTo>
                                  <a:pt x="6337188" y="271301"/>
                                  <a:pt x="6348765" y="269705"/>
                                  <a:pt x="6359393" y="272150"/>
                                </a:cubicBezTo>
                                <a:close/>
                                <a:moveTo>
                                  <a:pt x="4401074" y="221601"/>
                                </a:moveTo>
                                <a:cubicBezTo>
                                  <a:pt x="4398280" y="221601"/>
                                  <a:pt x="4395885" y="223198"/>
                                  <a:pt x="4393489" y="225593"/>
                                </a:cubicBezTo>
                                <a:lnTo>
                                  <a:pt x="4392292" y="226790"/>
                                </a:lnTo>
                                <a:lnTo>
                                  <a:pt x="4390695" y="225992"/>
                                </a:lnTo>
                                <a:cubicBezTo>
                                  <a:pt x="4387901" y="224395"/>
                                  <a:pt x="4385106" y="223597"/>
                                  <a:pt x="4382711" y="223996"/>
                                </a:cubicBezTo>
                                <a:cubicBezTo>
                                  <a:pt x="4380315" y="223996"/>
                                  <a:pt x="4377920" y="225593"/>
                                  <a:pt x="4376722" y="227988"/>
                                </a:cubicBezTo>
                                <a:cubicBezTo>
                                  <a:pt x="4375125" y="230383"/>
                                  <a:pt x="4375125" y="233577"/>
                                  <a:pt x="4376323" y="236770"/>
                                </a:cubicBezTo>
                                <a:cubicBezTo>
                                  <a:pt x="4379516" y="245155"/>
                                  <a:pt x="4390296" y="250743"/>
                                  <a:pt x="4394687" y="252739"/>
                                </a:cubicBezTo>
                                <a:cubicBezTo>
                                  <a:pt x="4395485" y="253139"/>
                                  <a:pt x="4396284" y="252739"/>
                                  <a:pt x="4397082" y="252340"/>
                                </a:cubicBezTo>
                                <a:cubicBezTo>
                                  <a:pt x="4401074" y="249147"/>
                                  <a:pt x="4409856" y="240762"/>
                                  <a:pt x="4410655" y="232778"/>
                                </a:cubicBezTo>
                                <a:cubicBezTo>
                                  <a:pt x="4411054" y="229186"/>
                                  <a:pt x="4409856" y="225992"/>
                                  <a:pt x="4407861" y="223996"/>
                                </a:cubicBezTo>
                                <a:cubicBezTo>
                                  <a:pt x="4405865" y="222000"/>
                                  <a:pt x="4403469" y="221202"/>
                                  <a:pt x="4401074" y="221601"/>
                                </a:cubicBezTo>
                                <a:close/>
                                <a:moveTo>
                                  <a:pt x="4400675" y="217210"/>
                                </a:moveTo>
                                <a:cubicBezTo>
                                  <a:pt x="4404667" y="216810"/>
                                  <a:pt x="4408260" y="218008"/>
                                  <a:pt x="4411054" y="220802"/>
                                </a:cubicBezTo>
                                <a:cubicBezTo>
                                  <a:pt x="4413848" y="223597"/>
                                  <a:pt x="4415445" y="228387"/>
                                  <a:pt x="4415046" y="232778"/>
                                </a:cubicBezTo>
                                <a:cubicBezTo>
                                  <a:pt x="4414647" y="237170"/>
                                  <a:pt x="4412252" y="241961"/>
                                  <a:pt x="4408260" y="246751"/>
                                </a:cubicBezTo>
                                <a:cubicBezTo>
                                  <a:pt x="4405066" y="250344"/>
                                  <a:pt x="4401873" y="253538"/>
                                  <a:pt x="4399477" y="255534"/>
                                </a:cubicBezTo>
                                <a:cubicBezTo>
                                  <a:pt x="4398679" y="256332"/>
                                  <a:pt x="4397481" y="257131"/>
                                  <a:pt x="4396284" y="257131"/>
                                </a:cubicBezTo>
                                <a:cubicBezTo>
                                  <a:pt x="4395086" y="257530"/>
                                  <a:pt x="4393889" y="257131"/>
                                  <a:pt x="4392691" y="256731"/>
                                </a:cubicBezTo>
                                <a:cubicBezTo>
                                  <a:pt x="4386703" y="253937"/>
                                  <a:pt x="4375924" y="247949"/>
                                  <a:pt x="4372331" y="238766"/>
                                </a:cubicBezTo>
                                <a:cubicBezTo>
                                  <a:pt x="4370734" y="234375"/>
                                  <a:pt x="4370734" y="229585"/>
                                  <a:pt x="4373129" y="225992"/>
                                </a:cubicBezTo>
                                <a:cubicBezTo>
                                  <a:pt x="4375125" y="222399"/>
                                  <a:pt x="4378319" y="220004"/>
                                  <a:pt x="4382312" y="219605"/>
                                </a:cubicBezTo>
                                <a:cubicBezTo>
                                  <a:pt x="4385505" y="219206"/>
                                  <a:pt x="4388699" y="220004"/>
                                  <a:pt x="4391893" y="221601"/>
                                </a:cubicBezTo>
                                <a:cubicBezTo>
                                  <a:pt x="4394687" y="219206"/>
                                  <a:pt x="4397881" y="217609"/>
                                  <a:pt x="4400675" y="217210"/>
                                </a:cubicBezTo>
                                <a:close/>
                                <a:moveTo>
                                  <a:pt x="6615030" y="198049"/>
                                </a:moveTo>
                                <a:cubicBezTo>
                                  <a:pt x="6607445" y="200444"/>
                                  <a:pt x="6603452" y="208028"/>
                                  <a:pt x="6605847" y="215613"/>
                                </a:cubicBezTo>
                                <a:cubicBezTo>
                                  <a:pt x="6608244" y="223199"/>
                                  <a:pt x="6615828" y="227191"/>
                                  <a:pt x="6623413" y="224796"/>
                                </a:cubicBezTo>
                                <a:cubicBezTo>
                                  <a:pt x="6630998" y="222401"/>
                                  <a:pt x="6634990" y="214815"/>
                                  <a:pt x="6632595" y="207230"/>
                                </a:cubicBezTo>
                                <a:cubicBezTo>
                                  <a:pt x="6630599" y="199645"/>
                                  <a:pt x="6622615" y="195653"/>
                                  <a:pt x="6615030" y="198049"/>
                                </a:cubicBezTo>
                                <a:close/>
                                <a:moveTo>
                                  <a:pt x="6612635" y="190464"/>
                                </a:moveTo>
                                <a:cubicBezTo>
                                  <a:pt x="6624212" y="186871"/>
                                  <a:pt x="6636587" y="193258"/>
                                  <a:pt x="6640179" y="204835"/>
                                </a:cubicBezTo>
                                <a:cubicBezTo>
                                  <a:pt x="6643772" y="216413"/>
                                  <a:pt x="6637385" y="228788"/>
                                  <a:pt x="6625808" y="232381"/>
                                </a:cubicBezTo>
                                <a:cubicBezTo>
                                  <a:pt x="6614232" y="235973"/>
                                  <a:pt x="6601855" y="229586"/>
                                  <a:pt x="6598263" y="218009"/>
                                </a:cubicBezTo>
                                <a:cubicBezTo>
                                  <a:pt x="6594670" y="206432"/>
                                  <a:pt x="6601057" y="194057"/>
                                  <a:pt x="6612635" y="190464"/>
                                </a:cubicBezTo>
                                <a:close/>
                                <a:moveTo>
                                  <a:pt x="6609042" y="177689"/>
                                </a:moveTo>
                                <a:cubicBezTo>
                                  <a:pt x="6590279" y="183277"/>
                                  <a:pt x="6579900" y="203237"/>
                                  <a:pt x="6585488" y="222001"/>
                                </a:cubicBezTo>
                                <a:cubicBezTo>
                                  <a:pt x="6591077" y="240763"/>
                                  <a:pt x="6611038" y="251142"/>
                                  <a:pt x="6629800" y="245553"/>
                                </a:cubicBezTo>
                                <a:cubicBezTo>
                                  <a:pt x="6648563" y="239965"/>
                                  <a:pt x="6658942" y="220004"/>
                                  <a:pt x="6653353" y="201241"/>
                                </a:cubicBezTo>
                                <a:cubicBezTo>
                                  <a:pt x="6647365" y="182479"/>
                                  <a:pt x="6627405" y="171701"/>
                                  <a:pt x="6609042" y="177689"/>
                                </a:cubicBezTo>
                                <a:close/>
                                <a:moveTo>
                                  <a:pt x="6623719" y="167964"/>
                                </a:moveTo>
                                <a:cubicBezTo>
                                  <a:pt x="6640504" y="169705"/>
                                  <a:pt x="6655549" y="181381"/>
                                  <a:pt x="6660938" y="198447"/>
                                </a:cubicBezTo>
                                <a:cubicBezTo>
                                  <a:pt x="6667724" y="221602"/>
                                  <a:pt x="6654950" y="245553"/>
                                  <a:pt x="6632196" y="252739"/>
                                </a:cubicBezTo>
                                <a:cubicBezTo>
                                  <a:pt x="6609441" y="259925"/>
                                  <a:pt x="6585089" y="246751"/>
                                  <a:pt x="6577904" y="223997"/>
                                </a:cubicBezTo>
                                <a:cubicBezTo>
                                  <a:pt x="6570718" y="201241"/>
                                  <a:pt x="6583892" y="176890"/>
                                  <a:pt x="6606647" y="169705"/>
                                </a:cubicBezTo>
                                <a:cubicBezTo>
                                  <a:pt x="6612335" y="167908"/>
                                  <a:pt x="6618124" y="167384"/>
                                  <a:pt x="6623719" y="167964"/>
                                </a:cubicBezTo>
                                <a:close/>
                                <a:moveTo>
                                  <a:pt x="2159939" y="156032"/>
                                </a:moveTo>
                                <a:cubicBezTo>
                                  <a:pt x="2154599" y="156531"/>
                                  <a:pt x="2149410" y="159126"/>
                                  <a:pt x="2145618" y="163717"/>
                                </a:cubicBezTo>
                                <a:lnTo>
                                  <a:pt x="2138432" y="172499"/>
                                </a:lnTo>
                                <a:cubicBezTo>
                                  <a:pt x="2137234" y="174096"/>
                                  <a:pt x="2134839" y="174096"/>
                                  <a:pt x="2133243" y="172898"/>
                                </a:cubicBezTo>
                                <a:lnTo>
                                  <a:pt x="2124460" y="165713"/>
                                </a:lnTo>
                                <a:cubicBezTo>
                                  <a:pt x="2119670" y="162120"/>
                                  <a:pt x="2114080" y="160523"/>
                                  <a:pt x="2108890" y="160922"/>
                                </a:cubicBezTo>
                                <a:cubicBezTo>
                                  <a:pt x="2103701" y="161321"/>
                                  <a:pt x="2098511" y="163717"/>
                                  <a:pt x="2094918" y="168507"/>
                                </a:cubicBezTo>
                                <a:cubicBezTo>
                                  <a:pt x="2087334" y="177689"/>
                                  <a:pt x="2088531" y="190862"/>
                                  <a:pt x="2097713" y="198447"/>
                                </a:cubicBezTo>
                                <a:lnTo>
                                  <a:pt x="2141626" y="235174"/>
                                </a:lnTo>
                                <a:cubicBezTo>
                                  <a:pt x="2153602" y="220404"/>
                                  <a:pt x="2165977" y="205632"/>
                                  <a:pt x="2177952" y="190862"/>
                                </a:cubicBezTo>
                                <a:cubicBezTo>
                                  <a:pt x="2185538" y="181681"/>
                                  <a:pt x="2184340" y="168507"/>
                                  <a:pt x="2175158" y="160922"/>
                                </a:cubicBezTo>
                                <a:cubicBezTo>
                                  <a:pt x="2170767" y="157130"/>
                                  <a:pt x="2165278" y="155533"/>
                                  <a:pt x="2159939" y="156032"/>
                                </a:cubicBezTo>
                                <a:close/>
                                <a:moveTo>
                                  <a:pt x="3433677" y="151592"/>
                                </a:moveTo>
                                <a:cubicBezTo>
                                  <a:pt x="3444302" y="154037"/>
                                  <a:pt x="3453982" y="160524"/>
                                  <a:pt x="3460171" y="170503"/>
                                </a:cubicBezTo>
                                <a:lnTo>
                                  <a:pt x="3454581" y="174096"/>
                                </a:lnTo>
                                <a:cubicBezTo>
                                  <a:pt x="3444205" y="157330"/>
                                  <a:pt x="3421853" y="152140"/>
                                  <a:pt x="3405086" y="162519"/>
                                </a:cubicBezTo>
                                <a:cubicBezTo>
                                  <a:pt x="3388322" y="173298"/>
                                  <a:pt x="3383133" y="195255"/>
                                  <a:pt x="3393511" y="212021"/>
                                </a:cubicBezTo>
                                <a:lnTo>
                                  <a:pt x="3387923" y="215614"/>
                                </a:lnTo>
                                <a:cubicBezTo>
                                  <a:pt x="3375551" y="195654"/>
                                  <a:pt x="3381536" y="169306"/>
                                  <a:pt x="3401495" y="156931"/>
                                </a:cubicBezTo>
                                <a:cubicBezTo>
                                  <a:pt x="3411471" y="150743"/>
                                  <a:pt x="3423047" y="149147"/>
                                  <a:pt x="3433677" y="151592"/>
                                </a:cubicBezTo>
                                <a:close/>
                                <a:moveTo>
                                  <a:pt x="2159241" y="149295"/>
                                </a:moveTo>
                                <a:cubicBezTo>
                                  <a:pt x="2166476" y="148647"/>
                                  <a:pt x="2173962" y="150743"/>
                                  <a:pt x="2179949" y="155733"/>
                                </a:cubicBezTo>
                                <a:cubicBezTo>
                                  <a:pt x="2191925" y="165713"/>
                                  <a:pt x="2193522" y="183677"/>
                                  <a:pt x="2183542" y="195653"/>
                                </a:cubicBezTo>
                                <a:cubicBezTo>
                                  <a:pt x="2170767" y="211621"/>
                                  <a:pt x="2157594" y="227190"/>
                                  <a:pt x="2144819" y="242759"/>
                                </a:cubicBezTo>
                                <a:cubicBezTo>
                                  <a:pt x="2143622" y="244356"/>
                                  <a:pt x="2141227" y="244356"/>
                                  <a:pt x="2139630" y="243158"/>
                                </a:cubicBezTo>
                                <a:lnTo>
                                  <a:pt x="2092922" y="204036"/>
                                </a:lnTo>
                                <a:cubicBezTo>
                                  <a:pt x="2080946" y="194056"/>
                                  <a:pt x="2079349" y="176092"/>
                                  <a:pt x="2089330" y="164116"/>
                                </a:cubicBezTo>
                                <a:cubicBezTo>
                                  <a:pt x="2094120" y="157729"/>
                                  <a:pt x="2101306" y="154535"/>
                                  <a:pt x="2108491" y="153737"/>
                                </a:cubicBezTo>
                                <a:cubicBezTo>
                                  <a:pt x="2115677" y="152938"/>
                                  <a:pt x="2123262" y="154934"/>
                                  <a:pt x="2129251" y="160523"/>
                                </a:cubicBezTo>
                                <a:lnTo>
                                  <a:pt x="2135238" y="165313"/>
                                </a:lnTo>
                                <a:lnTo>
                                  <a:pt x="2140028" y="159325"/>
                                </a:lnTo>
                                <a:cubicBezTo>
                                  <a:pt x="2145019" y="153337"/>
                                  <a:pt x="2152005" y="149944"/>
                                  <a:pt x="2159241" y="149295"/>
                                </a:cubicBezTo>
                                <a:close/>
                                <a:moveTo>
                                  <a:pt x="1502906" y="84277"/>
                                </a:moveTo>
                                <a:cubicBezTo>
                                  <a:pt x="1500113" y="84277"/>
                                  <a:pt x="1497715" y="85874"/>
                                  <a:pt x="1495322" y="88269"/>
                                </a:cubicBezTo>
                                <a:lnTo>
                                  <a:pt x="1494125" y="89466"/>
                                </a:lnTo>
                                <a:lnTo>
                                  <a:pt x="1492528" y="88668"/>
                                </a:lnTo>
                                <a:cubicBezTo>
                                  <a:pt x="1489732" y="87071"/>
                                  <a:pt x="1486939" y="86273"/>
                                  <a:pt x="1484545" y="86672"/>
                                </a:cubicBezTo>
                                <a:cubicBezTo>
                                  <a:pt x="1482149" y="86672"/>
                                  <a:pt x="1479753" y="88269"/>
                                  <a:pt x="1478557" y="90664"/>
                                </a:cubicBezTo>
                                <a:cubicBezTo>
                                  <a:pt x="1476961" y="93059"/>
                                  <a:pt x="1476961" y="96253"/>
                                  <a:pt x="1478158" y="99446"/>
                                </a:cubicBezTo>
                                <a:cubicBezTo>
                                  <a:pt x="1481351" y="107831"/>
                                  <a:pt x="1492129" y="113419"/>
                                  <a:pt x="1496519" y="115415"/>
                                </a:cubicBezTo>
                                <a:cubicBezTo>
                                  <a:pt x="1497317" y="115815"/>
                                  <a:pt x="1498117" y="115415"/>
                                  <a:pt x="1498914" y="115016"/>
                                </a:cubicBezTo>
                                <a:cubicBezTo>
                                  <a:pt x="1502906" y="111823"/>
                                  <a:pt x="1511687" y="103438"/>
                                  <a:pt x="1512488" y="95454"/>
                                </a:cubicBezTo>
                                <a:cubicBezTo>
                                  <a:pt x="1512885" y="91862"/>
                                  <a:pt x="1511687" y="88668"/>
                                  <a:pt x="1509691" y="86672"/>
                                </a:cubicBezTo>
                                <a:cubicBezTo>
                                  <a:pt x="1507697" y="84676"/>
                                  <a:pt x="1505300" y="83878"/>
                                  <a:pt x="1502906" y="84277"/>
                                </a:cubicBezTo>
                                <a:close/>
                                <a:moveTo>
                                  <a:pt x="1502508" y="79886"/>
                                </a:moveTo>
                                <a:cubicBezTo>
                                  <a:pt x="1506499" y="79486"/>
                                  <a:pt x="1510091" y="80684"/>
                                  <a:pt x="1512885" y="83478"/>
                                </a:cubicBezTo>
                                <a:cubicBezTo>
                                  <a:pt x="1515680" y="86273"/>
                                  <a:pt x="1517277" y="91063"/>
                                  <a:pt x="1516879" y="95454"/>
                                </a:cubicBezTo>
                                <a:cubicBezTo>
                                  <a:pt x="1516480" y="99846"/>
                                  <a:pt x="1514083" y="104637"/>
                                  <a:pt x="1510091" y="109427"/>
                                </a:cubicBezTo>
                                <a:cubicBezTo>
                                  <a:pt x="1506898" y="113020"/>
                                  <a:pt x="1503704" y="116214"/>
                                  <a:pt x="1501309" y="118210"/>
                                </a:cubicBezTo>
                                <a:cubicBezTo>
                                  <a:pt x="1500511" y="119008"/>
                                  <a:pt x="1499313" y="119807"/>
                                  <a:pt x="1498117" y="119807"/>
                                </a:cubicBezTo>
                                <a:cubicBezTo>
                                  <a:pt x="1496918" y="120206"/>
                                  <a:pt x="1495720" y="119807"/>
                                  <a:pt x="1494523" y="119407"/>
                                </a:cubicBezTo>
                                <a:cubicBezTo>
                                  <a:pt x="1488536" y="116613"/>
                                  <a:pt x="1477757" y="110625"/>
                                  <a:pt x="1474166" y="101442"/>
                                </a:cubicBezTo>
                                <a:cubicBezTo>
                                  <a:pt x="1472569" y="97051"/>
                                  <a:pt x="1472569" y="92261"/>
                                  <a:pt x="1474964" y="88668"/>
                                </a:cubicBezTo>
                                <a:cubicBezTo>
                                  <a:pt x="1476961" y="85075"/>
                                  <a:pt x="1480154" y="82680"/>
                                  <a:pt x="1484144" y="82281"/>
                                </a:cubicBezTo>
                                <a:cubicBezTo>
                                  <a:pt x="1487337" y="81882"/>
                                  <a:pt x="1490531" y="82680"/>
                                  <a:pt x="1493724" y="84277"/>
                                </a:cubicBezTo>
                                <a:cubicBezTo>
                                  <a:pt x="1496519" y="81882"/>
                                  <a:pt x="1499711" y="80285"/>
                                  <a:pt x="1502508" y="79886"/>
                                </a:cubicBezTo>
                                <a:close/>
                                <a:moveTo>
                                  <a:pt x="3689702" y="77490"/>
                                </a:moveTo>
                                <a:cubicBezTo>
                                  <a:pt x="3682116" y="79886"/>
                                  <a:pt x="3678124" y="87470"/>
                                  <a:pt x="3680519" y="95055"/>
                                </a:cubicBezTo>
                                <a:cubicBezTo>
                                  <a:pt x="3682915" y="102641"/>
                                  <a:pt x="3690500" y="106633"/>
                                  <a:pt x="3698085" y="104238"/>
                                </a:cubicBezTo>
                                <a:cubicBezTo>
                                  <a:pt x="3705670" y="101842"/>
                                  <a:pt x="3709662" y="94257"/>
                                  <a:pt x="3707267" y="86672"/>
                                </a:cubicBezTo>
                                <a:cubicBezTo>
                                  <a:pt x="3704872" y="79486"/>
                                  <a:pt x="3696888" y="75494"/>
                                  <a:pt x="3689702" y="77490"/>
                                </a:cubicBezTo>
                                <a:close/>
                                <a:moveTo>
                                  <a:pt x="3687307" y="70305"/>
                                </a:moveTo>
                                <a:cubicBezTo>
                                  <a:pt x="3698884" y="66712"/>
                                  <a:pt x="3711259" y="73099"/>
                                  <a:pt x="3714852" y="84676"/>
                                </a:cubicBezTo>
                                <a:cubicBezTo>
                                  <a:pt x="3718444" y="96254"/>
                                  <a:pt x="3712057" y="108629"/>
                                  <a:pt x="3700480" y="112222"/>
                                </a:cubicBezTo>
                                <a:cubicBezTo>
                                  <a:pt x="3688904" y="115814"/>
                                  <a:pt x="3676527" y="109427"/>
                                  <a:pt x="3672935" y="97850"/>
                                </a:cubicBezTo>
                                <a:cubicBezTo>
                                  <a:pt x="3669356" y="86273"/>
                                  <a:pt x="3675729" y="73898"/>
                                  <a:pt x="3687307" y="70305"/>
                                </a:cubicBezTo>
                                <a:close/>
                                <a:moveTo>
                                  <a:pt x="3683315" y="57131"/>
                                </a:moveTo>
                                <a:cubicBezTo>
                                  <a:pt x="3664564" y="62719"/>
                                  <a:pt x="3654185" y="82679"/>
                                  <a:pt x="3659772" y="101443"/>
                                </a:cubicBezTo>
                                <a:cubicBezTo>
                                  <a:pt x="3665360" y="120205"/>
                                  <a:pt x="3685311" y="130584"/>
                                  <a:pt x="3704074" y="124995"/>
                                </a:cubicBezTo>
                                <a:cubicBezTo>
                                  <a:pt x="3722836" y="119407"/>
                                  <a:pt x="3733215" y="99446"/>
                                  <a:pt x="3727626" y="80683"/>
                                </a:cubicBezTo>
                                <a:cubicBezTo>
                                  <a:pt x="3721638" y="61921"/>
                                  <a:pt x="3702078" y="51542"/>
                                  <a:pt x="3683315" y="57131"/>
                                </a:cubicBezTo>
                                <a:close/>
                                <a:moveTo>
                                  <a:pt x="3697991" y="47407"/>
                                </a:moveTo>
                                <a:cubicBezTo>
                                  <a:pt x="3714777" y="49147"/>
                                  <a:pt x="3729822" y="60823"/>
                                  <a:pt x="3735211" y="77889"/>
                                </a:cubicBezTo>
                                <a:cubicBezTo>
                                  <a:pt x="3742396" y="101044"/>
                                  <a:pt x="3729223" y="125395"/>
                                  <a:pt x="3706469" y="132181"/>
                                </a:cubicBezTo>
                                <a:cubicBezTo>
                                  <a:pt x="3683714" y="139367"/>
                                  <a:pt x="3659370" y="126193"/>
                                  <a:pt x="3652188" y="103439"/>
                                </a:cubicBezTo>
                                <a:cubicBezTo>
                                  <a:pt x="3645000" y="80683"/>
                                  <a:pt x="3658175" y="56332"/>
                                  <a:pt x="3680919" y="49147"/>
                                </a:cubicBezTo>
                                <a:cubicBezTo>
                                  <a:pt x="3686608" y="47350"/>
                                  <a:pt x="3692396" y="46826"/>
                                  <a:pt x="3697991" y="47407"/>
                                </a:cubicBezTo>
                                <a:close/>
                                <a:moveTo>
                                  <a:pt x="5937540" y="22301"/>
                                </a:moveTo>
                                <a:cubicBezTo>
                                  <a:pt x="5932200" y="22800"/>
                                  <a:pt x="5927011" y="25395"/>
                                  <a:pt x="5923219" y="29986"/>
                                </a:cubicBezTo>
                                <a:lnTo>
                                  <a:pt x="5916033" y="38768"/>
                                </a:lnTo>
                                <a:cubicBezTo>
                                  <a:pt x="5914836" y="40365"/>
                                  <a:pt x="5912440" y="40365"/>
                                  <a:pt x="5910844" y="39167"/>
                                </a:cubicBezTo>
                                <a:lnTo>
                                  <a:pt x="5902061" y="31982"/>
                                </a:lnTo>
                                <a:cubicBezTo>
                                  <a:pt x="5897271" y="28389"/>
                                  <a:pt x="5891682" y="26792"/>
                                  <a:pt x="5886493" y="27191"/>
                                </a:cubicBezTo>
                                <a:cubicBezTo>
                                  <a:pt x="5881302" y="27990"/>
                                  <a:pt x="5876112" y="30385"/>
                                  <a:pt x="5872520" y="34776"/>
                                </a:cubicBezTo>
                                <a:cubicBezTo>
                                  <a:pt x="5864935" y="43958"/>
                                  <a:pt x="5866132" y="57131"/>
                                  <a:pt x="5875314" y="64716"/>
                                </a:cubicBezTo>
                                <a:lnTo>
                                  <a:pt x="5919227" y="101443"/>
                                </a:lnTo>
                                <a:cubicBezTo>
                                  <a:pt x="5931203" y="86673"/>
                                  <a:pt x="5943578" y="71901"/>
                                  <a:pt x="5955554" y="57131"/>
                                </a:cubicBezTo>
                                <a:cubicBezTo>
                                  <a:pt x="5963139" y="47950"/>
                                  <a:pt x="5961941" y="34776"/>
                                  <a:pt x="5952759" y="27191"/>
                                </a:cubicBezTo>
                                <a:cubicBezTo>
                                  <a:pt x="5948368" y="23399"/>
                                  <a:pt x="5942879" y="21802"/>
                                  <a:pt x="5937540" y="22301"/>
                                </a:cubicBezTo>
                                <a:close/>
                                <a:moveTo>
                                  <a:pt x="5936443" y="15564"/>
                                </a:moveTo>
                                <a:cubicBezTo>
                                  <a:pt x="5943678" y="14916"/>
                                  <a:pt x="5951163" y="17012"/>
                                  <a:pt x="5957151" y="22002"/>
                                </a:cubicBezTo>
                                <a:cubicBezTo>
                                  <a:pt x="5969126" y="31982"/>
                                  <a:pt x="5970723" y="49946"/>
                                  <a:pt x="5960743" y="61922"/>
                                </a:cubicBezTo>
                                <a:cubicBezTo>
                                  <a:pt x="5947969" y="77890"/>
                                  <a:pt x="5934795" y="93459"/>
                                  <a:pt x="5922021" y="109028"/>
                                </a:cubicBezTo>
                                <a:cubicBezTo>
                                  <a:pt x="5920824" y="110625"/>
                                  <a:pt x="5918428" y="110625"/>
                                  <a:pt x="5916832" y="109427"/>
                                </a:cubicBezTo>
                                <a:lnTo>
                                  <a:pt x="5870124" y="70305"/>
                                </a:lnTo>
                                <a:cubicBezTo>
                                  <a:pt x="5858149" y="60325"/>
                                  <a:pt x="5856552" y="42361"/>
                                  <a:pt x="5866532" y="30385"/>
                                </a:cubicBezTo>
                                <a:cubicBezTo>
                                  <a:pt x="5871322" y="23998"/>
                                  <a:pt x="5878508" y="20804"/>
                                  <a:pt x="5885693" y="20006"/>
                                </a:cubicBezTo>
                                <a:cubicBezTo>
                                  <a:pt x="5893279" y="19207"/>
                                  <a:pt x="5900464" y="21602"/>
                                  <a:pt x="5906452" y="26792"/>
                                </a:cubicBezTo>
                                <a:lnTo>
                                  <a:pt x="5912440" y="31582"/>
                                </a:lnTo>
                                <a:lnTo>
                                  <a:pt x="5917231" y="25594"/>
                                </a:lnTo>
                                <a:cubicBezTo>
                                  <a:pt x="5922221" y="19606"/>
                                  <a:pt x="5929207" y="16213"/>
                                  <a:pt x="5936443" y="15564"/>
                                </a:cubicBezTo>
                                <a:close/>
                                <a:moveTo>
                                  <a:pt x="535499" y="14268"/>
                                </a:moveTo>
                                <a:cubicBezTo>
                                  <a:pt x="546128" y="16713"/>
                                  <a:pt x="555809" y="23200"/>
                                  <a:pt x="561996" y="33179"/>
                                </a:cubicBezTo>
                                <a:lnTo>
                                  <a:pt x="556407" y="36772"/>
                                </a:lnTo>
                                <a:cubicBezTo>
                                  <a:pt x="546028" y="20006"/>
                                  <a:pt x="523673" y="14816"/>
                                  <a:pt x="506906" y="25195"/>
                                </a:cubicBezTo>
                                <a:cubicBezTo>
                                  <a:pt x="490139" y="35974"/>
                                  <a:pt x="484949" y="57931"/>
                                  <a:pt x="495329" y="74697"/>
                                </a:cubicBezTo>
                                <a:lnTo>
                                  <a:pt x="489741" y="78290"/>
                                </a:lnTo>
                                <a:cubicBezTo>
                                  <a:pt x="477365" y="58330"/>
                                  <a:pt x="483353" y="31982"/>
                                  <a:pt x="503313" y="19607"/>
                                </a:cubicBezTo>
                                <a:cubicBezTo>
                                  <a:pt x="513293" y="13419"/>
                                  <a:pt x="524870" y="11823"/>
                                  <a:pt x="535499" y="14268"/>
                                </a:cubicBezTo>
                                <a:close/>
                                <a:moveTo>
                                  <a:pt x="7238827" y="1094"/>
                                </a:moveTo>
                                <a:cubicBezTo>
                                  <a:pt x="7249456" y="3539"/>
                                  <a:pt x="7259137" y="10026"/>
                                  <a:pt x="7265325" y="20005"/>
                                </a:cubicBezTo>
                                <a:lnTo>
                                  <a:pt x="7259736" y="23598"/>
                                </a:lnTo>
                                <a:cubicBezTo>
                                  <a:pt x="7249357" y="6832"/>
                                  <a:pt x="7227002" y="1642"/>
                                  <a:pt x="7210235" y="12021"/>
                                </a:cubicBezTo>
                                <a:cubicBezTo>
                                  <a:pt x="7193069" y="22800"/>
                                  <a:pt x="7187879" y="44757"/>
                                  <a:pt x="7198658" y="61523"/>
                                </a:cubicBezTo>
                                <a:lnTo>
                                  <a:pt x="7193069" y="65116"/>
                                </a:lnTo>
                                <a:cubicBezTo>
                                  <a:pt x="7180694" y="45156"/>
                                  <a:pt x="7186682" y="18808"/>
                                  <a:pt x="7206642" y="6433"/>
                                </a:cubicBezTo>
                                <a:cubicBezTo>
                                  <a:pt x="7216622" y="245"/>
                                  <a:pt x="7228199" y="-1351"/>
                                  <a:pt x="7238827" y="10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Vrije vorm: Vorm 24">
                          <a:extLst/>
                        </wps:cNvPr>
                        <wps:cNvSpPr/>
                        <wps:spPr>
                          <a:xfrm>
                            <a:off x="245877" y="282527"/>
                            <a:ext cx="7425815" cy="4885545"/>
                          </a:xfrm>
                          <a:custGeom>
                            <a:avLst/>
                            <a:gdLst>
                              <a:gd name="connsiteX0" fmla="*/ 4025601 w 7425815"/>
                              <a:gd name="connsiteY0" fmla="*/ 4852324 h 4885545"/>
                              <a:gd name="connsiteX1" fmla="*/ 4025439 w 7425815"/>
                              <a:gd name="connsiteY1" fmla="*/ 4859747 h 4885545"/>
                              <a:gd name="connsiteX2" fmla="*/ 4019890 w 7425815"/>
                              <a:gd name="connsiteY2" fmla="*/ 4865133 h 4885545"/>
                              <a:gd name="connsiteX3" fmla="*/ 4027935 w 7425815"/>
                              <a:gd name="connsiteY3" fmla="*/ 4865285 h 4885545"/>
                              <a:gd name="connsiteX4" fmla="*/ 4033654 w 7425815"/>
                              <a:gd name="connsiteY4" fmla="*/ 4871070 h 4885545"/>
                              <a:gd name="connsiteX5" fmla="*/ 4033822 w 7425815"/>
                              <a:gd name="connsiteY5" fmla="*/ 4863340 h 4885545"/>
                              <a:gd name="connsiteX6" fmla="*/ 4039030 w 7425815"/>
                              <a:gd name="connsiteY6" fmla="*/ 4858132 h 4885545"/>
                              <a:gd name="connsiteX7" fmla="*/ 4031028 w 7425815"/>
                              <a:gd name="connsiteY7" fmla="*/ 4857750 h 4885545"/>
                              <a:gd name="connsiteX8" fmla="*/ 4020649 w 7425815"/>
                              <a:gd name="connsiteY8" fmla="*/ 4838987 h 4885545"/>
                              <a:gd name="connsiteX9" fmla="*/ 4025839 w 7425815"/>
                              <a:gd name="connsiteY9" fmla="*/ 4841383 h 4885545"/>
                              <a:gd name="connsiteX10" fmla="*/ 4025822 w 7425815"/>
                              <a:gd name="connsiteY10" fmla="*/ 4842165 h 4885545"/>
                              <a:gd name="connsiteX11" fmla="*/ 4034221 w 7425815"/>
                              <a:gd name="connsiteY11" fmla="*/ 4850565 h 4885545"/>
                              <a:gd name="connsiteX12" fmla="*/ 4046596 w 7425815"/>
                              <a:gd name="connsiteY12" fmla="*/ 4850565 h 4885545"/>
                              <a:gd name="connsiteX13" fmla="*/ 4046597 w 7425815"/>
                              <a:gd name="connsiteY13" fmla="*/ 4850565 h 4885545"/>
                              <a:gd name="connsiteX14" fmla="*/ 4046996 w 7425815"/>
                              <a:gd name="connsiteY14" fmla="*/ 4850165 h 4885545"/>
                              <a:gd name="connsiteX15" fmla="*/ 4052186 w 7425815"/>
                              <a:gd name="connsiteY15" fmla="*/ 4852560 h 4885545"/>
                              <a:gd name="connsiteX16" fmla="*/ 4049791 w 7425815"/>
                              <a:gd name="connsiteY16" fmla="*/ 4857751 h 4885545"/>
                              <a:gd name="connsiteX17" fmla="*/ 4041008 w 7425815"/>
                              <a:gd name="connsiteY17" fmla="*/ 4866533 h 4885545"/>
                              <a:gd name="connsiteX18" fmla="*/ 4041008 w 7425815"/>
                              <a:gd name="connsiteY18" fmla="*/ 4878509 h 4885545"/>
                              <a:gd name="connsiteX19" fmla="*/ 4041008 w 7425815"/>
                              <a:gd name="connsiteY19" fmla="*/ 4878509 h 4885545"/>
                              <a:gd name="connsiteX20" fmla="*/ 4041008 w 7425815"/>
                              <a:gd name="connsiteY20" fmla="*/ 4878510 h 4885545"/>
                              <a:gd name="connsiteX21" fmla="*/ 4041008 w 7425815"/>
                              <a:gd name="connsiteY21" fmla="*/ 4878908 h 4885545"/>
                              <a:gd name="connsiteX22" fmla="*/ 4038221 w 7425815"/>
                              <a:gd name="connsiteY22" fmla="*/ 4884084 h 4885545"/>
                              <a:gd name="connsiteX23" fmla="*/ 4038214 w 7425815"/>
                              <a:gd name="connsiteY23" fmla="*/ 4884098 h 4885545"/>
                              <a:gd name="connsiteX24" fmla="*/ 4038214 w 7425815"/>
                              <a:gd name="connsiteY24" fmla="*/ 4884098 h 4885545"/>
                              <a:gd name="connsiteX25" fmla="*/ 4033422 w 7425815"/>
                              <a:gd name="connsiteY25" fmla="*/ 4881703 h 4885545"/>
                              <a:gd name="connsiteX26" fmla="*/ 4033422 w 7425815"/>
                              <a:gd name="connsiteY26" fmla="*/ 4881702 h 4885545"/>
                              <a:gd name="connsiteX27" fmla="*/ 4024790 w 7425815"/>
                              <a:gd name="connsiteY27" fmla="*/ 4872771 h 4885545"/>
                              <a:gd name="connsiteX28" fmla="*/ 4012278 w 7425815"/>
                              <a:gd name="connsiteY28" fmla="*/ 4872521 h 4885545"/>
                              <a:gd name="connsiteX29" fmla="*/ 4011867 w 7425815"/>
                              <a:gd name="connsiteY29" fmla="*/ 4872920 h 4885545"/>
                              <a:gd name="connsiteX30" fmla="*/ 4007075 w 7425815"/>
                              <a:gd name="connsiteY30" fmla="*/ 4870525 h 4885545"/>
                              <a:gd name="connsiteX31" fmla="*/ 4007227 w 7425815"/>
                              <a:gd name="connsiteY31" fmla="*/ 4870196 h 4885545"/>
                              <a:gd name="connsiteX32" fmla="*/ 4007075 w 7425815"/>
                              <a:gd name="connsiteY32" fmla="*/ 4870126 h 4885545"/>
                              <a:gd name="connsiteX33" fmla="*/ 4009470 w 7425815"/>
                              <a:gd name="connsiteY33" fmla="*/ 4864935 h 4885545"/>
                              <a:gd name="connsiteX34" fmla="*/ 4009864 w 7425815"/>
                              <a:gd name="connsiteY34" fmla="*/ 4864943 h 4885545"/>
                              <a:gd name="connsiteX35" fmla="*/ 4018254 w 7425815"/>
                              <a:gd name="connsiteY35" fmla="*/ 4856553 h 4885545"/>
                              <a:gd name="connsiteX36" fmla="*/ 4018254 w 7425815"/>
                              <a:gd name="connsiteY36" fmla="*/ 4844977 h 4885545"/>
                              <a:gd name="connsiteX37" fmla="*/ 4017853 w 7425815"/>
                              <a:gd name="connsiteY37" fmla="*/ 4844577 h 4885545"/>
                              <a:gd name="connsiteX38" fmla="*/ 4020248 w 7425815"/>
                              <a:gd name="connsiteY38" fmla="*/ 4839386 h 4885545"/>
                              <a:gd name="connsiteX39" fmla="*/ 4020427 w 7425815"/>
                              <a:gd name="connsiteY39" fmla="*/ 4839469 h 4885545"/>
                              <a:gd name="connsiteX40" fmla="*/ 3959018 w 7425815"/>
                              <a:gd name="connsiteY40" fmla="*/ 4828955 h 4885545"/>
                              <a:gd name="connsiteX41" fmla="*/ 3958773 w 7425815"/>
                              <a:gd name="connsiteY41" fmla="*/ 4846573 h 4885545"/>
                              <a:gd name="connsiteX42" fmla="*/ 3945930 w 7425815"/>
                              <a:gd name="connsiteY42" fmla="*/ 4858702 h 4885545"/>
                              <a:gd name="connsiteX43" fmla="*/ 3963564 w 7425815"/>
                              <a:gd name="connsiteY43" fmla="*/ 4858947 h 4885545"/>
                              <a:gd name="connsiteX44" fmla="*/ 3976090 w 7425815"/>
                              <a:gd name="connsiteY44" fmla="*/ 4871975 h 4885545"/>
                              <a:gd name="connsiteX45" fmla="*/ 3976337 w 7425815"/>
                              <a:gd name="connsiteY45" fmla="*/ 4854158 h 4885545"/>
                              <a:gd name="connsiteX46" fmla="*/ 3988996 w 7425815"/>
                              <a:gd name="connsiteY46" fmla="*/ 4841986 h 4885545"/>
                              <a:gd name="connsiteX47" fmla="*/ 3969950 w 7425815"/>
                              <a:gd name="connsiteY47" fmla="*/ 4840585 h 4885545"/>
                              <a:gd name="connsiteX48" fmla="*/ 3953582 w 7425815"/>
                              <a:gd name="connsiteY48" fmla="*/ 4815434 h 4885545"/>
                              <a:gd name="connsiteX49" fmla="*/ 3953912 w 7425815"/>
                              <a:gd name="connsiteY49" fmla="*/ 4815587 h 4885545"/>
                              <a:gd name="connsiteX50" fmla="*/ 3953983 w 7425815"/>
                              <a:gd name="connsiteY50" fmla="*/ 4815434 h 4885545"/>
                              <a:gd name="connsiteX51" fmla="*/ 3959172 w 7425815"/>
                              <a:gd name="connsiteY51" fmla="*/ 4817829 h 4885545"/>
                              <a:gd name="connsiteX52" fmla="*/ 3959166 w 7425815"/>
                              <a:gd name="connsiteY52" fmla="*/ 4818237 h 4885545"/>
                              <a:gd name="connsiteX53" fmla="*/ 3974491 w 7425815"/>
                              <a:gd name="connsiteY53" fmla="*/ 4834098 h 4885545"/>
                              <a:gd name="connsiteX54" fmla="*/ 3997096 w 7425815"/>
                              <a:gd name="connsiteY54" fmla="*/ 4834197 h 4885545"/>
                              <a:gd name="connsiteX55" fmla="*/ 3998826 w 7425815"/>
                              <a:gd name="connsiteY55" fmla="*/ 4834996 h 4885545"/>
                              <a:gd name="connsiteX56" fmla="*/ 4002286 w 7425815"/>
                              <a:gd name="connsiteY56" fmla="*/ 4836592 h 4885545"/>
                              <a:gd name="connsiteX57" fmla="*/ 4002286 w 7425815"/>
                              <a:gd name="connsiteY57" fmla="*/ 4836593 h 4885545"/>
                              <a:gd name="connsiteX58" fmla="*/ 4002286 w 7425815"/>
                              <a:gd name="connsiteY58" fmla="*/ 4836593 h 4885545"/>
                              <a:gd name="connsiteX59" fmla="*/ 3999891 w 7425815"/>
                              <a:gd name="connsiteY59" fmla="*/ 4841782 h 4885545"/>
                              <a:gd name="connsiteX60" fmla="*/ 3999890 w 7425815"/>
                              <a:gd name="connsiteY60" fmla="*/ 4841783 h 4885545"/>
                              <a:gd name="connsiteX61" fmla="*/ 3983523 w 7425815"/>
                              <a:gd name="connsiteY61" fmla="*/ 4857751 h 4885545"/>
                              <a:gd name="connsiteX62" fmla="*/ 3983145 w 7425815"/>
                              <a:gd name="connsiteY62" fmla="*/ 4879312 h 4885545"/>
                              <a:gd name="connsiteX63" fmla="*/ 3983523 w 7425815"/>
                              <a:gd name="connsiteY63" fmla="*/ 4879706 h 4885545"/>
                              <a:gd name="connsiteX64" fmla="*/ 3981128 w 7425815"/>
                              <a:gd name="connsiteY64" fmla="*/ 4885295 h 4885545"/>
                              <a:gd name="connsiteX65" fmla="*/ 3980809 w 7425815"/>
                              <a:gd name="connsiteY65" fmla="*/ 4885136 h 4885545"/>
                              <a:gd name="connsiteX66" fmla="*/ 3980729 w 7425815"/>
                              <a:gd name="connsiteY66" fmla="*/ 4885296 h 4885545"/>
                              <a:gd name="connsiteX67" fmla="*/ 3975938 w 7425815"/>
                              <a:gd name="connsiteY67" fmla="*/ 4882900 h 4885545"/>
                              <a:gd name="connsiteX68" fmla="*/ 3975944 w 7425815"/>
                              <a:gd name="connsiteY68" fmla="*/ 4882496 h 4885545"/>
                              <a:gd name="connsiteX69" fmla="*/ 3960370 w 7425815"/>
                              <a:gd name="connsiteY69" fmla="*/ 4866533 h 4885545"/>
                              <a:gd name="connsiteX70" fmla="*/ 3938055 w 7425815"/>
                              <a:gd name="connsiteY70" fmla="*/ 4866141 h 4885545"/>
                              <a:gd name="connsiteX71" fmla="*/ 3937216 w 7425815"/>
                              <a:gd name="connsiteY71" fmla="*/ 4866932 h 4885545"/>
                              <a:gd name="connsiteX72" fmla="*/ 3932425 w 7425815"/>
                              <a:gd name="connsiteY72" fmla="*/ 4864536 h 4885545"/>
                              <a:gd name="connsiteX73" fmla="*/ 3932729 w 7425815"/>
                              <a:gd name="connsiteY73" fmla="*/ 4863878 h 4885545"/>
                              <a:gd name="connsiteX74" fmla="*/ 3932425 w 7425815"/>
                              <a:gd name="connsiteY74" fmla="*/ 4863738 h 4885545"/>
                              <a:gd name="connsiteX75" fmla="*/ 3934820 w 7425815"/>
                              <a:gd name="connsiteY75" fmla="*/ 4858548 h 4885545"/>
                              <a:gd name="connsiteX76" fmla="*/ 3935628 w 7425815"/>
                              <a:gd name="connsiteY76" fmla="*/ 4858559 h 4885545"/>
                              <a:gd name="connsiteX77" fmla="*/ 3951188 w 7425815"/>
                              <a:gd name="connsiteY77" fmla="*/ 4843379 h 4885545"/>
                              <a:gd name="connsiteX78" fmla="*/ 3951580 w 7425815"/>
                              <a:gd name="connsiteY78" fmla="*/ 4821043 h 4885545"/>
                              <a:gd name="connsiteX79" fmla="*/ 3951187 w 7425815"/>
                              <a:gd name="connsiteY79" fmla="*/ 4820624 h 4885545"/>
                              <a:gd name="connsiteX80" fmla="*/ 3953582 w 7425815"/>
                              <a:gd name="connsiteY80" fmla="*/ 4815434 h 4885545"/>
                              <a:gd name="connsiteX81" fmla="*/ 6487198 w 7425815"/>
                              <a:gd name="connsiteY81" fmla="*/ 4798369 h 4885545"/>
                              <a:gd name="connsiteX82" fmla="*/ 6477317 w 7425815"/>
                              <a:gd name="connsiteY82" fmla="*/ 4801463 h 4885545"/>
                              <a:gd name="connsiteX83" fmla="*/ 6475721 w 7425815"/>
                              <a:gd name="connsiteY83" fmla="*/ 4820625 h 4885545"/>
                              <a:gd name="connsiteX84" fmla="*/ 6482907 w 7425815"/>
                              <a:gd name="connsiteY84" fmla="*/ 4829008 h 4885545"/>
                              <a:gd name="connsiteX85" fmla="*/ 6494484 w 7425815"/>
                              <a:gd name="connsiteY85" fmla="*/ 4819028 h 4885545"/>
                              <a:gd name="connsiteX86" fmla="*/ 6499274 w 7425815"/>
                              <a:gd name="connsiteY86" fmla="*/ 4819427 h 4885545"/>
                              <a:gd name="connsiteX87" fmla="*/ 6498875 w 7425815"/>
                              <a:gd name="connsiteY87" fmla="*/ 4824218 h 4885545"/>
                              <a:gd name="connsiteX88" fmla="*/ 6487298 w 7425815"/>
                              <a:gd name="connsiteY88" fmla="*/ 4834198 h 4885545"/>
                              <a:gd name="connsiteX89" fmla="*/ 6495681 w 7425815"/>
                              <a:gd name="connsiteY89" fmla="*/ 4844177 h 4885545"/>
                              <a:gd name="connsiteX90" fmla="*/ 6497677 w 7425815"/>
                              <a:gd name="connsiteY90" fmla="*/ 4844177 h 4885545"/>
                              <a:gd name="connsiteX91" fmla="*/ 6521629 w 7425815"/>
                              <a:gd name="connsiteY91" fmla="*/ 4824218 h 4885545"/>
                              <a:gd name="connsiteX92" fmla="*/ 6522827 w 7425815"/>
                              <a:gd name="connsiteY92" fmla="*/ 4805056 h 4885545"/>
                              <a:gd name="connsiteX93" fmla="*/ 6503665 w 7425815"/>
                              <a:gd name="connsiteY93" fmla="*/ 4803459 h 4885545"/>
                              <a:gd name="connsiteX94" fmla="*/ 6502468 w 7425815"/>
                              <a:gd name="connsiteY94" fmla="*/ 4804657 h 4885545"/>
                              <a:gd name="connsiteX95" fmla="*/ 6500073 w 7425815"/>
                              <a:gd name="connsiteY95" fmla="*/ 4805455 h 4885545"/>
                              <a:gd name="connsiteX96" fmla="*/ 6497677 w 7425815"/>
                              <a:gd name="connsiteY96" fmla="*/ 4804258 h 4885545"/>
                              <a:gd name="connsiteX97" fmla="*/ 6496480 w 7425815"/>
                              <a:gd name="connsiteY97" fmla="*/ 4803060 h 4885545"/>
                              <a:gd name="connsiteX98" fmla="*/ 6487198 w 7425815"/>
                              <a:gd name="connsiteY98" fmla="*/ 4798369 h 4885545"/>
                              <a:gd name="connsiteX99" fmla="*/ 2069184 w 7425815"/>
                              <a:gd name="connsiteY99" fmla="*/ 4787241 h 4885545"/>
                              <a:gd name="connsiteX100" fmla="*/ 2081759 w 7425815"/>
                              <a:gd name="connsiteY100" fmla="*/ 4796274 h 4885545"/>
                              <a:gd name="connsiteX101" fmla="*/ 2076170 w 7425815"/>
                              <a:gd name="connsiteY101" fmla="*/ 4799867 h 4885545"/>
                              <a:gd name="connsiteX102" fmla="*/ 2057407 w 7425815"/>
                              <a:gd name="connsiteY102" fmla="*/ 4795476 h 4885545"/>
                              <a:gd name="connsiteX103" fmla="*/ 2053415 w 7425815"/>
                              <a:gd name="connsiteY103" fmla="*/ 4813839 h 4885545"/>
                              <a:gd name="connsiteX104" fmla="*/ 2047826 w 7425815"/>
                              <a:gd name="connsiteY104" fmla="*/ 4817432 h 4885545"/>
                              <a:gd name="connsiteX105" fmla="*/ 2054213 w 7425815"/>
                              <a:gd name="connsiteY105" fmla="*/ 4789886 h 4885545"/>
                              <a:gd name="connsiteX106" fmla="*/ 2069184 w 7425815"/>
                              <a:gd name="connsiteY106" fmla="*/ 4787241 h 4885545"/>
                              <a:gd name="connsiteX107" fmla="*/ 6528016 w 7425815"/>
                              <a:gd name="connsiteY107" fmla="*/ 4778708 h 4885545"/>
                              <a:gd name="connsiteX108" fmla="*/ 6542787 w 7425815"/>
                              <a:gd name="connsiteY108" fmla="*/ 4779906 h 4885545"/>
                              <a:gd name="connsiteX109" fmla="*/ 6546779 w 7425815"/>
                              <a:gd name="connsiteY109" fmla="*/ 4783898 h 4885545"/>
                              <a:gd name="connsiteX110" fmla="*/ 6545581 w 7425815"/>
                              <a:gd name="connsiteY110" fmla="*/ 4798669 h 4885545"/>
                              <a:gd name="connsiteX111" fmla="*/ 6541988 w 7425815"/>
                              <a:gd name="connsiteY111" fmla="*/ 4801863 h 4885545"/>
                              <a:gd name="connsiteX112" fmla="*/ 6538795 w 7425815"/>
                              <a:gd name="connsiteY112" fmla="*/ 4798270 h 4885545"/>
                              <a:gd name="connsiteX113" fmla="*/ 6539194 w 7425815"/>
                              <a:gd name="connsiteY113" fmla="*/ 4791482 h 4885545"/>
                              <a:gd name="connsiteX114" fmla="*/ 6528416 w 7425815"/>
                              <a:gd name="connsiteY114" fmla="*/ 4800665 h 4885545"/>
                              <a:gd name="connsiteX115" fmla="*/ 6528815 w 7425815"/>
                              <a:gd name="connsiteY115" fmla="*/ 4801064 h 4885545"/>
                              <a:gd name="connsiteX116" fmla="*/ 6526420 w 7425815"/>
                              <a:gd name="connsiteY116" fmla="*/ 4829806 h 4885545"/>
                              <a:gd name="connsiteX117" fmla="*/ 6502867 w 7425815"/>
                              <a:gd name="connsiteY117" fmla="*/ 4849766 h 4885545"/>
                              <a:gd name="connsiteX118" fmla="*/ 6496879 w 7425815"/>
                              <a:gd name="connsiteY118" fmla="*/ 4851762 h 4885545"/>
                              <a:gd name="connsiteX119" fmla="*/ 6491290 w 7425815"/>
                              <a:gd name="connsiteY119" fmla="*/ 4848968 h 4885545"/>
                              <a:gd name="connsiteX120" fmla="*/ 6482907 w 7425815"/>
                              <a:gd name="connsiteY120" fmla="*/ 4838988 h 4885545"/>
                              <a:gd name="connsiteX121" fmla="*/ 6473725 w 7425815"/>
                              <a:gd name="connsiteY121" fmla="*/ 4846972 h 4885545"/>
                              <a:gd name="connsiteX122" fmla="*/ 6473325 w 7425815"/>
                              <a:gd name="connsiteY122" fmla="*/ 4854157 h 4885545"/>
                              <a:gd name="connsiteX123" fmla="*/ 6469733 w 7425815"/>
                              <a:gd name="connsiteY123" fmla="*/ 4857351 h 4885545"/>
                              <a:gd name="connsiteX124" fmla="*/ 6466539 w 7425815"/>
                              <a:gd name="connsiteY124" fmla="*/ 4853758 h 4885545"/>
                              <a:gd name="connsiteX125" fmla="*/ 6466938 w 7425815"/>
                              <a:gd name="connsiteY125" fmla="*/ 4848569 h 4885545"/>
                              <a:gd name="connsiteX126" fmla="*/ 6461749 w 7425815"/>
                              <a:gd name="connsiteY126" fmla="*/ 4848169 h 4885545"/>
                              <a:gd name="connsiteX127" fmla="*/ 6458555 w 7425815"/>
                              <a:gd name="connsiteY127" fmla="*/ 4844577 h 4885545"/>
                              <a:gd name="connsiteX128" fmla="*/ 6462148 w 7425815"/>
                              <a:gd name="connsiteY128" fmla="*/ 4841383 h 4885545"/>
                              <a:gd name="connsiteX129" fmla="*/ 6469333 w 7425815"/>
                              <a:gd name="connsiteY129" fmla="*/ 4841782 h 4885545"/>
                              <a:gd name="connsiteX130" fmla="*/ 6478515 w 7425815"/>
                              <a:gd name="connsiteY130" fmla="*/ 4833798 h 4885545"/>
                              <a:gd name="connsiteX131" fmla="*/ 6470930 w 7425815"/>
                              <a:gd name="connsiteY131" fmla="*/ 4825016 h 4885545"/>
                              <a:gd name="connsiteX132" fmla="*/ 6473325 w 7425815"/>
                              <a:gd name="connsiteY132" fmla="*/ 4796273 h 4885545"/>
                              <a:gd name="connsiteX133" fmla="*/ 6500871 w 7425815"/>
                              <a:gd name="connsiteY133" fmla="*/ 4797470 h 4885545"/>
                              <a:gd name="connsiteX134" fmla="*/ 6522428 w 7425815"/>
                              <a:gd name="connsiteY134" fmla="*/ 4795874 h 4885545"/>
                              <a:gd name="connsiteX135" fmla="*/ 6534404 w 7425815"/>
                              <a:gd name="connsiteY135" fmla="*/ 4785894 h 4885545"/>
                              <a:gd name="connsiteX136" fmla="*/ 6527617 w 7425815"/>
                              <a:gd name="connsiteY136" fmla="*/ 4785494 h 4885545"/>
                              <a:gd name="connsiteX137" fmla="*/ 6524424 w 7425815"/>
                              <a:gd name="connsiteY137" fmla="*/ 4781902 h 4885545"/>
                              <a:gd name="connsiteX138" fmla="*/ 6528016 w 7425815"/>
                              <a:gd name="connsiteY138" fmla="*/ 4778708 h 4885545"/>
                              <a:gd name="connsiteX139" fmla="*/ 1100272 w 7425815"/>
                              <a:gd name="connsiteY139" fmla="*/ 4732547 h 4885545"/>
                              <a:gd name="connsiteX140" fmla="*/ 1100127 w 7425815"/>
                              <a:gd name="connsiteY140" fmla="*/ 4739188 h 4885545"/>
                              <a:gd name="connsiteX141" fmla="*/ 1094174 w 7425815"/>
                              <a:gd name="connsiteY141" fmla="*/ 4744966 h 4885545"/>
                              <a:gd name="connsiteX142" fmla="*/ 1102622 w 7425815"/>
                              <a:gd name="connsiteY142" fmla="*/ 4745126 h 4885545"/>
                              <a:gd name="connsiteX143" fmla="*/ 1107942 w 7425815"/>
                              <a:gd name="connsiteY143" fmla="*/ 4750507 h 4885545"/>
                              <a:gd name="connsiteX144" fmla="*/ 1108110 w 7425815"/>
                              <a:gd name="connsiteY144" fmla="*/ 4742782 h 4885545"/>
                              <a:gd name="connsiteX145" fmla="*/ 1112937 w 7425815"/>
                              <a:gd name="connsiteY145" fmla="*/ 4737955 h 4885545"/>
                              <a:gd name="connsiteX146" fmla="*/ 1105317 w 7425815"/>
                              <a:gd name="connsiteY146" fmla="*/ 4737592 h 4885545"/>
                              <a:gd name="connsiteX147" fmla="*/ 1095337 w 7425815"/>
                              <a:gd name="connsiteY147" fmla="*/ 4718429 h 4885545"/>
                              <a:gd name="connsiteX148" fmla="*/ 1100527 w 7425815"/>
                              <a:gd name="connsiteY148" fmla="*/ 4720824 h 4885545"/>
                              <a:gd name="connsiteX149" fmla="*/ 1100493 w 7425815"/>
                              <a:gd name="connsiteY149" fmla="*/ 4722388 h 4885545"/>
                              <a:gd name="connsiteX150" fmla="*/ 1108510 w 7425815"/>
                              <a:gd name="connsiteY150" fmla="*/ 4730406 h 4885545"/>
                              <a:gd name="connsiteX151" fmla="*/ 1120486 w 7425815"/>
                              <a:gd name="connsiteY151" fmla="*/ 4730406 h 4885545"/>
                              <a:gd name="connsiteX152" fmla="*/ 1121285 w 7425815"/>
                              <a:gd name="connsiteY152" fmla="*/ 4729607 h 4885545"/>
                              <a:gd name="connsiteX153" fmla="*/ 1126475 w 7425815"/>
                              <a:gd name="connsiteY153" fmla="*/ 4732002 h 4885545"/>
                              <a:gd name="connsiteX154" fmla="*/ 1124080 w 7425815"/>
                              <a:gd name="connsiteY154" fmla="*/ 4737193 h 4885545"/>
                              <a:gd name="connsiteX155" fmla="*/ 1124025 w 7425815"/>
                              <a:gd name="connsiteY155" fmla="*/ 4737248 h 4885545"/>
                              <a:gd name="connsiteX156" fmla="*/ 1123681 w 7425815"/>
                              <a:gd name="connsiteY156" fmla="*/ 4737991 h 4885545"/>
                              <a:gd name="connsiteX157" fmla="*/ 1123147 w 7425815"/>
                              <a:gd name="connsiteY157" fmla="*/ 4738125 h 4885545"/>
                              <a:gd name="connsiteX158" fmla="*/ 1115296 w 7425815"/>
                              <a:gd name="connsiteY158" fmla="*/ 4745975 h 4885545"/>
                              <a:gd name="connsiteX159" fmla="*/ 1115296 w 7425815"/>
                              <a:gd name="connsiteY159" fmla="*/ 4757946 h 4885545"/>
                              <a:gd name="connsiteX160" fmla="*/ 1115696 w 7425815"/>
                              <a:gd name="connsiteY160" fmla="*/ 4758350 h 4885545"/>
                              <a:gd name="connsiteX161" fmla="*/ 1112902 w 7425815"/>
                              <a:gd name="connsiteY161" fmla="*/ 4763939 h 4885545"/>
                              <a:gd name="connsiteX162" fmla="*/ 1108110 w 7425815"/>
                              <a:gd name="connsiteY162" fmla="*/ 4761544 h 4885545"/>
                              <a:gd name="connsiteX163" fmla="*/ 1107738 w 7425815"/>
                              <a:gd name="connsiteY163" fmla="*/ 4761159 h 4885545"/>
                              <a:gd name="connsiteX164" fmla="*/ 1107711 w 7425815"/>
                              <a:gd name="connsiteY164" fmla="*/ 4761145 h 4885545"/>
                              <a:gd name="connsiteX165" fmla="*/ 1107711 w 7425815"/>
                              <a:gd name="connsiteY165" fmla="*/ 4761131 h 4885545"/>
                              <a:gd name="connsiteX166" fmla="*/ 1099478 w 7425815"/>
                              <a:gd name="connsiteY166" fmla="*/ 4752611 h 4885545"/>
                              <a:gd name="connsiteX167" fmla="*/ 1086953 w 7425815"/>
                              <a:gd name="connsiteY167" fmla="*/ 4752362 h 4885545"/>
                              <a:gd name="connsiteX168" fmla="*/ 1086684 w 7425815"/>
                              <a:gd name="connsiteY168" fmla="*/ 4752237 h 4885545"/>
                              <a:gd name="connsiteX169" fmla="*/ 1086555 w 7425815"/>
                              <a:gd name="connsiteY169" fmla="*/ 4752362 h 4885545"/>
                              <a:gd name="connsiteX170" fmla="*/ 1081764 w 7425815"/>
                              <a:gd name="connsiteY170" fmla="*/ 4749967 h 4885545"/>
                              <a:gd name="connsiteX171" fmla="*/ 1081763 w 7425815"/>
                              <a:gd name="connsiteY171" fmla="*/ 4749967 h 4885545"/>
                              <a:gd name="connsiteX172" fmla="*/ 1084158 w 7425815"/>
                              <a:gd name="connsiteY172" fmla="*/ 4744776 h 4885545"/>
                              <a:gd name="connsiteX173" fmla="*/ 1084160 w 7425815"/>
                              <a:gd name="connsiteY173" fmla="*/ 4744776 h 4885545"/>
                              <a:gd name="connsiteX174" fmla="*/ 1092942 w 7425815"/>
                              <a:gd name="connsiteY174" fmla="*/ 4735995 h 4885545"/>
                              <a:gd name="connsiteX175" fmla="*/ 1092942 w 7425815"/>
                              <a:gd name="connsiteY175" fmla="*/ 4725217 h 4885545"/>
                              <a:gd name="connsiteX176" fmla="*/ 1092143 w 7425815"/>
                              <a:gd name="connsiteY176" fmla="*/ 4724418 h 4885545"/>
                              <a:gd name="connsiteX177" fmla="*/ 1094539 w 7425815"/>
                              <a:gd name="connsiteY177" fmla="*/ 4719227 h 4885545"/>
                              <a:gd name="connsiteX178" fmla="*/ 1094893 w 7425815"/>
                              <a:gd name="connsiteY178" fmla="*/ 4719391 h 4885545"/>
                              <a:gd name="connsiteX179" fmla="*/ 1033700 w 7425815"/>
                              <a:gd name="connsiteY179" fmla="*/ 4708789 h 4885545"/>
                              <a:gd name="connsiteX180" fmla="*/ 1033461 w 7425815"/>
                              <a:gd name="connsiteY180" fmla="*/ 4726015 h 4885545"/>
                              <a:gd name="connsiteX181" fmla="*/ 1020612 w 7425815"/>
                              <a:gd name="connsiteY181" fmla="*/ 4738150 h 4885545"/>
                              <a:gd name="connsiteX182" fmla="*/ 1037853 w 7425815"/>
                              <a:gd name="connsiteY182" fmla="*/ 4738389 h 4885545"/>
                              <a:gd name="connsiteX183" fmla="*/ 1050778 w 7425815"/>
                              <a:gd name="connsiteY183" fmla="*/ 4751832 h 4885545"/>
                              <a:gd name="connsiteX184" fmla="*/ 1051026 w 7425815"/>
                              <a:gd name="connsiteY184" fmla="*/ 4733999 h 4885545"/>
                              <a:gd name="connsiteX185" fmla="*/ 1063685 w 7425815"/>
                              <a:gd name="connsiteY185" fmla="*/ 4721827 h 4885545"/>
                              <a:gd name="connsiteX186" fmla="*/ 1044640 w 7425815"/>
                              <a:gd name="connsiteY186" fmla="*/ 4720426 h 4885545"/>
                              <a:gd name="connsiteX187" fmla="*/ 1028671 w 7425815"/>
                              <a:gd name="connsiteY187" fmla="*/ 4694876 h 4885545"/>
                              <a:gd name="connsiteX188" fmla="*/ 1033860 w 7425815"/>
                              <a:gd name="connsiteY188" fmla="*/ 4697271 h 4885545"/>
                              <a:gd name="connsiteX189" fmla="*/ 1033849 w 7425815"/>
                              <a:gd name="connsiteY189" fmla="*/ 4698073 h 4885545"/>
                              <a:gd name="connsiteX190" fmla="*/ 1049181 w 7425815"/>
                              <a:gd name="connsiteY190" fmla="*/ 4713939 h 4885545"/>
                              <a:gd name="connsiteX191" fmla="*/ 1071785 w 7425815"/>
                              <a:gd name="connsiteY191" fmla="*/ 4714039 h 4885545"/>
                              <a:gd name="connsiteX192" fmla="*/ 1071786 w 7425815"/>
                              <a:gd name="connsiteY192" fmla="*/ 4714038 h 4885545"/>
                              <a:gd name="connsiteX193" fmla="*/ 1076976 w 7425815"/>
                              <a:gd name="connsiteY193" fmla="*/ 4716433 h 4885545"/>
                              <a:gd name="connsiteX194" fmla="*/ 1076976 w 7425815"/>
                              <a:gd name="connsiteY194" fmla="*/ 4716434 h 4885545"/>
                              <a:gd name="connsiteX195" fmla="*/ 1076976 w 7425815"/>
                              <a:gd name="connsiteY195" fmla="*/ 4716434 h 4885545"/>
                              <a:gd name="connsiteX196" fmla="*/ 1074580 w 7425815"/>
                              <a:gd name="connsiteY196" fmla="*/ 4721624 h 4885545"/>
                              <a:gd name="connsiteX197" fmla="*/ 1074578 w 7425815"/>
                              <a:gd name="connsiteY197" fmla="*/ 4721625 h 4885545"/>
                              <a:gd name="connsiteX198" fmla="*/ 1058212 w 7425815"/>
                              <a:gd name="connsiteY198" fmla="*/ 4737592 h 4885545"/>
                              <a:gd name="connsiteX199" fmla="*/ 1057813 w 7425815"/>
                              <a:gd name="connsiteY199" fmla="*/ 4760346 h 4885545"/>
                              <a:gd name="connsiteX200" fmla="*/ 1055418 w 7425815"/>
                              <a:gd name="connsiteY200" fmla="*/ 4765136 h 4885545"/>
                              <a:gd name="connsiteX201" fmla="*/ 1050626 w 7425815"/>
                              <a:gd name="connsiteY201" fmla="*/ 4762741 h 4885545"/>
                              <a:gd name="connsiteX202" fmla="*/ 1050632 w 7425815"/>
                              <a:gd name="connsiteY202" fmla="*/ 4762345 h 4885545"/>
                              <a:gd name="connsiteX203" fmla="*/ 1050627 w 7425815"/>
                              <a:gd name="connsiteY203" fmla="*/ 4762342 h 4885545"/>
                              <a:gd name="connsiteX204" fmla="*/ 1034659 w 7425815"/>
                              <a:gd name="connsiteY204" fmla="*/ 4745975 h 4885545"/>
                              <a:gd name="connsiteX205" fmla="*/ 1012736 w 7425815"/>
                              <a:gd name="connsiteY205" fmla="*/ 4745589 h 4885545"/>
                              <a:gd name="connsiteX206" fmla="*/ 1011905 w 7425815"/>
                              <a:gd name="connsiteY206" fmla="*/ 4746374 h 4885545"/>
                              <a:gd name="connsiteX207" fmla="*/ 1007113 w 7425815"/>
                              <a:gd name="connsiteY207" fmla="*/ 4743979 h 4885545"/>
                              <a:gd name="connsiteX208" fmla="*/ 1007348 w 7425815"/>
                              <a:gd name="connsiteY208" fmla="*/ 4743472 h 4885545"/>
                              <a:gd name="connsiteX209" fmla="*/ 1006715 w 7425815"/>
                              <a:gd name="connsiteY209" fmla="*/ 4743180 h 4885545"/>
                              <a:gd name="connsiteX210" fmla="*/ 1009109 w 7425815"/>
                              <a:gd name="connsiteY210" fmla="*/ 4737990 h 4885545"/>
                              <a:gd name="connsiteX211" fmla="*/ 1010310 w 7425815"/>
                              <a:gd name="connsiteY211" fmla="*/ 4738007 h 4885545"/>
                              <a:gd name="connsiteX212" fmla="*/ 1025876 w 7425815"/>
                              <a:gd name="connsiteY212" fmla="*/ 4722821 h 4885545"/>
                              <a:gd name="connsiteX213" fmla="*/ 1026262 w 7425815"/>
                              <a:gd name="connsiteY213" fmla="*/ 4700875 h 4885545"/>
                              <a:gd name="connsiteX214" fmla="*/ 1025876 w 7425815"/>
                              <a:gd name="connsiteY214" fmla="*/ 4700465 h 4885545"/>
                              <a:gd name="connsiteX215" fmla="*/ 1028271 w 7425815"/>
                              <a:gd name="connsiteY215" fmla="*/ 4695275 h 4885545"/>
                              <a:gd name="connsiteX216" fmla="*/ 1028449 w 7425815"/>
                              <a:gd name="connsiteY216" fmla="*/ 4695357 h 4885545"/>
                              <a:gd name="connsiteX217" fmla="*/ 3589019 w 7425815"/>
                              <a:gd name="connsiteY217" fmla="*/ 4661045 h 4885545"/>
                              <a:gd name="connsiteX218" fmla="*/ 3579143 w 7425815"/>
                              <a:gd name="connsiteY218" fmla="*/ 4664139 h 4885545"/>
                              <a:gd name="connsiteX219" fmla="*/ 3577545 w 7425815"/>
                              <a:gd name="connsiteY219" fmla="*/ 4683301 h 4885545"/>
                              <a:gd name="connsiteX220" fmla="*/ 3584729 w 7425815"/>
                              <a:gd name="connsiteY220" fmla="*/ 4691684 h 4885545"/>
                              <a:gd name="connsiteX221" fmla="*/ 3596304 w 7425815"/>
                              <a:gd name="connsiteY221" fmla="*/ 4681704 h 4885545"/>
                              <a:gd name="connsiteX222" fmla="*/ 3601097 w 7425815"/>
                              <a:gd name="connsiteY222" fmla="*/ 4682103 h 4885545"/>
                              <a:gd name="connsiteX223" fmla="*/ 3600696 w 7425815"/>
                              <a:gd name="connsiteY223" fmla="*/ 4686894 h 4885545"/>
                              <a:gd name="connsiteX224" fmla="*/ 3589119 w 7425815"/>
                              <a:gd name="connsiteY224" fmla="*/ 4696874 h 4885545"/>
                              <a:gd name="connsiteX225" fmla="*/ 3597505 w 7425815"/>
                              <a:gd name="connsiteY225" fmla="*/ 4706853 h 4885545"/>
                              <a:gd name="connsiteX226" fmla="*/ 3599499 w 7425815"/>
                              <a:gd name="connsiteY226" fmla="*/ 4706853 h 4885545"/>
                              <a:gd name="connsiteX227" fmla="*/ 3623455 w 7425815"/>
                              <a:gd name="connsiteY227" fmla="*/ 4686894 h 4885545"/>
                              <a:gd name="connsiteX228" fmla="*/ 3624656 w 7425815"/>
                              <a:gd name="connsiteY228" fmla="*/ 4667732 h 4885545"/>
                              <a:gd name="connsiteX229" fmla="*/ 3605488 w 7425815"/>
                              <a:gd name="connsiteY229" fmla="*/ 4666135 h 4885545"/>
                              <a:gd name="connsiteX230" fmla="*/ 3604293 w 7425815"/>
                              <a:gd name="connsiteY230" fmla="*/ 4667333 h 4885545"/>
                              <a:gd name="connsiteX231" fmla="*/ 3601896 w 7425815"/>
                              <a:gd name="connsiteY231" fmla="*/ 4668131 h 4885545"/>
                              <a:gd name="connsiteX232" fmla="*/ 3599499 w 7425815"/>
                              <a:gd name="connsiteY232" fmla="*/ 4666934 h 4885545"/>
                              <a:gd name="connsiteX233" fmla="*/ 3598303 w 7425815"/>
                              <a:gd name="connsiteY233" fmla="*/ 4665736 h 4885545"/>
                              <a:gd name="connsiteX234" fmla="*/ 3589019 w 7425815"/>
                              <a:gd name="connsiteY234" fmla="*/ 4661045 h 4885545"/>
                              <a:gd name="connsiteX235" fmla="*/ 5846784 w 7425815"/>
                              <a:gd name="connsiteY235" fmla="*/ 4653908 h 4885545"/>
                              <a:gd name="connsiteX236" fmla="*/ 5859359 w 7425815"/>
                              <a:gd name="connsiteY236" fmla="*/ 4662941 h 4885545"/>
                              <a:gd name="connsiteX237" fmla="*/ 5853770 w 7425815"/>
                              <a:gd name="connsiteY237" fmla="*/ 4666534 h 4885545"/>
                              <a:gd name="connsiteX238" fmla="*/ 5835008 w 7425815"/>
                              <a:gd name="connsiteY238" fmla="*/ 4662143 h 4885545"/>
                              <a:gd name="connsiteX239" fmla="*/ 5831016 w 7425815"/>
                              <a:gd name="connsiteY239" fmla="*/ 4680506 h 4885545"/>
                              <a:gd name="connsiteX240" fmla="*/ 5825426 w 7425815"/>
                              <a:gd name="connsiteY240" fmla="*/ 4684099 h 4885545"/>
                              <a:gd name="connsiteX241" fmla="*/ 5831814 w 7425815"/>
                              <a:gd name="connsiteY241" fmla="*/ 4656553 h 4885545"/>
                              <a:gd name="connsiteX242" fmla="*/ 5846784 w 7425815"/>
                              <a:gd name="connsiteY242" fmla="*/ 4653908 h 4885545"/>
                              <a:gd name="connsiteX243" fmla="*/ 3629844 w 7425815"/>
                              <a:gd name="connsiteY243" fmla="*/ 4641384 h 4885545"/>
                              <a:gd name="connsiteX244" fmla="*/ 3644616 w 7425815"/>
                              <a:gd name="connsiteY244" fmla="*/ 4642582 h 4885545"/>
                              <a:gd name="connsiteX245" fmla="*/ 3648610 w 7425815"/>
                              <a:gd name="connsiteY245" fmla="*/ 4646574 h 4885545"/>
                              <a:gd name="connsiteX246" fmla="*/ 3647413 w 7425815"/>
                              <a:gd name="connsiteY246" fmla="*/ 4661345 h 4885545"/>
                              <a:gd name="connsiteX247" fmla="*/ 3643817 w 7425815"/>
                              <a:gd name="connsiteY247" fmla="*/ 4664539 h 4885545"/>
                              <a:gd name="connsiteX248" fmla="*/ 3640624 w 7425815"/>
                              <a:gd name="connsiteY248" fmla="*/ 4660946 h 4885545"/>
                              <a:gd name="connsiteX249" fmla="*/ 3641024 w 7425815"/>
                              <a:gd name="connsiteY249" fmla="*/ 4654158 h 4885545"/>
                              <a:gd name="connsiteX250" fmla="*/ 3630244 w 7425815"/>
                              <a:gd name="connsiteY250" fmla="*/ 4663341 h 4885545"/>
                              <a:gd name="connsiteX251" fmla="*/ 3630643 w 7425815"/>
                              <a:gd name="connsiteY251" fmla="*/ 4663740 h 4885545"/>
                              <a:gd name="connsiteX252" fmla="*/ 3628248 w 7425815"/>
                              <a:gd name="connsiteY252" fmla="*/ 4692482 h 4885545"/>
                              <a:gd name="connsiteX253" fmla="*/ 3604690 w 7425815"/>
                              <a:gd name="connsiteY253" fmla="*/ 4712442 h 4885545"/>
                              <a:gd name="connsiteX254" fmla="*/ 3598701 w 7425815"/>
                              <a:gd name="connsiteY254" fmla="*/ 4714438 h 4885545"/>
                              <a:gd name="connsiteX255" fmla="*/ 3593114 w 7425815"/>
                              <a:gd name="connsiteY255" fmla="*/ 4711644 h 4885545"/>
                              <a:gd name="connsiteX256" fmla="*/ 3584729 w 7425815"/>
                              <a:gd name="connsiteY256" fmla="*/ 4701664 h 4885545"/>
                              <a:gd name="connsiteX257" fmla="*/ 3575551 w 7425815"/>
                              <a:gd name="connsiteY257" fmla="*/ 4709648 h 4885545"/>
                              <a:gd name="connsiteX258" fmla="*/ 3575148 w 7425815"/>
                              <a:gd name="connsiteY258" fmla="*/ 4716833 h 4885545"/>
                              <a:gd name="connsiteX259" fmla="*/ 3571556 w 7425815"/>
                              <a:gd name="connsiteY259" fmla="*/ 4720027 h 4885545"/>
                              <a:gd name="connsiteX260" fmla="*/ 3568368 w 7425815"/>
                              <a:gd name="connsiteY260" fmla="*/ 4716434 h 4885545"/>
                              <a:gd name="connsiteX261" fmla="*/ 3568763 w 7425815"/>
                              <a:gd name="connsiteY261" fmla="*/ 4711245 h 4885545"/>
                              <a:gd name="connsiteX262" fmla="*/ 3563574 w 7425815"/>
                              <a:gd name="connsiteY262" fmla="*/ 4710845 h 4885545"/>
                              <a:gd name="connsiteX263" fmla="*/ 3560385 w 7425815"/>
                              <a:gd name="connsiteY263" fmla="*/ 4707253 h 4885545"/>
                              <a:gd name="connsiteX264" fmla="*/ 3563976 w 7425815"/>
                              <a:gd name="connsiteY264" fmla="*/ 4704059 h 4885545"/>
                              <a:gd name="connsiteX265" fmla="*/ 3571160 w 7425815"/>
                              <a:gd name="connsiteY265" fmla="*/ 4704458 h 4885545"/>
                              <a:gd name="connsiteX266" fmla="*/ 3580338 w 7425815"/>
                              <a:gd name="connsiteY266" fmla="*/ 4696474 h 4885545"/>
                              <a:gd name="connsiteX267" fmla="*/ 3572758 w 7425815"/>
                              <a:gd name="connsiteY267" fmla="*/ 4687692 h 4885545"/>
                              <a:gd name="connsiteX268" fmla="*/ 3575148 w 7425815"/>
                              <a:gd name="connsiteY268" fmla="*/ 4658949 h 4885545"/>
                              <a:gd name="connsiteX269" fmla="*/ 3602695 w 7425815"/>
                              <a:gd name="connsiteY269" fmla="*/ 4660146 h 4885545"/>
                              <a:gd name="connsiteX270" fmla="*/ 3624256 w 7425815"/>
                              <a:gd name="connsiteY270" fmla="*/ 4658550 h 4885545"/>
                              <a:gd name="connsiteX271" fmla="*/ 3636234 w 7425815"/>
                              <a:gd name="connsiteY271" fmla="*/ 4648570 h 4885545"/>
                              <a:gd name="connsiteX272" fmla="*/ 3629445 w 7425815"/>
                              <a:gd name="connsiteY272" fmla="*/ 4648170 h 4885545"/>
                              <a:gd name="connsiteX273" fmla="*/ 3626252 w 7425815"/>
                              <a:gd name="connsiteY273" fmla="*/ 4644578 h 4885545"/>
                              <a:gd name="connsiteX274" fmla="*/ 3629844 w 7425815"/>
                              <a:gd name="connsiteY274" fmla="*/ 4641384 h 4885545"/>
                              <a:gd name="connsiteX275" fmla="*/ 4877881 w 7425815"/>
                              <a:gd name="connsiteY275" fmla="*/ 4598825 h 4885545"/>
                              <a:gd name="connsiteX276" fmla="*/ 4877728 w 7425815"/>
                              <a:gd name="connsiteY276" fmla="*/ 4605857 h 4885545"/>
                              <a:gd name="connsiteX277" fmla="*/ 4872173 w 7425815"/>
                              <a:gd name="connsiteY277" fmla="*/ 4611249 h 4885545"/>
                              <a:gd name="connsiteX278" fmla="*/ 4879824 w 7425815"/>
                              <a:gd name="connsiteY278" fmla="*/ 4611394 h 4885545"/>
                              <a:gd name="connsiteX279" fmla="*/ 4885543 w 7425815"/>
                              <a:gd name="connsiteY279" fmla="*/ 4617179 h 4885545"/>
                              <a:gd name="connsiteX280" fmla="*/ 4885711 w 7425815"/>
                              <a:gd name="connsiteY280" fmla="*/ 4609449 h 4885545"/>
                              <a:gd name="connsiteX281" fmla="*/ 4890918 w 7425815"/>
                              <a:gd name="connsiteY281" fmla="*/ 4604242 h 4885545"/>
                              <a:gd name="connsiteX282" fmla="*/ 4882918 w 7425815"/>
                              <a:gd name="connsiteY282" fmla="*/ 4603861 h 4885545"/>
                              <a:gd name="connsiteX283" fmla="*/ 4872938 w 7425815"/>
                              <a:gd name="connsiteY283" fmla="*/ 4585097 h 4885545"/>
                              <a:gd name="connsiteX284" fmla="*/ 4878128 w 7425815"/>
                              <a:gd name="connsiteY284" fmla="*/ 4587492 h 4885545"/>
                              <a:gd name="connsiteX285" fmla="*/ 4878103 w 7425815"/>
                              <a:gd name="connsiteY285" fmla="*/ 4588666 h 4885545"/>
                              <a:gd name="connsiteX286" fmla="*/ 4886112 w 7425815"/>
                              <a:gd name="connsiteY286" fmla="*/ 4596675 h 4885545"/>
                              <a:gd name="connsiteX287" fmla="*/ 4898486 w 7425815"/>
                              <a:gd name="connsiteY287" fmla="*/ 4596675 h 4885545"/>
                              <a:gd name="connsiteX288" fmla="*/ 4898886 w 7425815"/>
                              <a:gd name="connsiteY288" fmla="*/ 4596274 h 4885545"/>
                              <a:gd name="connsiteX289" fmla="*/ 4904076 w 7425815"/>
                              <a:gd name="connsiteY289" fmla="*/ 4598669 h 4885545"/>
                              <a:gd name="connsiteX290" fmla="*/ 4901680 w 7425815"/>
                              <a:gd name="connsiteY290" fmla="*/ 4603860 h 4885545"/>
                              <a:gd name="connsiteX291" fmla="*/ 4901283 w 7425815"/>
                              <a:gd name="connsiteY291" fmla="*/ 4604257 h 4885545"/>
                              <a:gd name="connsiteX292" fmla="*/ 4901281 w 7425815"/>
                              <a:gd name="connsiteY292" fmla="*/ 4604260 h 4885545"/>
                              <a:gd name="connsiteX293" fmla="*/ 4901279 w 7425815"/>
                              <a:gd name="connsiteY293" fmla="*/ 4604261 h 4885545"/>
                              <a:gd name="connsiteX294" fmla="*/ 4892898 w 7425815"/>
                              <a:gd name="connsiteY294" fmla="*/ 4612642 h 4885545"/>
                              <a:gd name="connsiteX295" fmla="*/ 4892898 w 7425815"/>
                              <a:gd name="connsiteY295" fmla="*/ 4624618 h 4885545"/>
                              <a:gd name="connsiteX296" fmla="*/ 4892898 w 7425815"/>
                              <a:gd name="connsiteY296" fmla="*/ 4624618 h 4885545"/>
                              <a:gd name="connsiteX297" fmla="*/ 4892898 w 7425815"/>
                              <a:gd name="connsiteY297" fmla="*/ 4624619 h 4885545"/>
                              <a:gd name="connsiteX298" fmla="*/ 4892898 w 7425815"/>
                              <a:gd name="connsiteY298" fmla="*/ 4625017 h 4885545"/>
                              <a:gd name="connsiteX299" fmla="*/ 4890112 w 7425815"/>
                              <a:gd name="connsiteY299" fmla="*/ 4630193 h 4885545"/>
                              <a:gd name="connsiteX300" fmla="*/ 4890104 w 7425815"/>
                              <a:gd name="connsiteY300" fmla="*/ 4630207 h 4885545"/>
                              <a:gd name="connsiteX301" fmla="*/ 4890104 w 7425815"/>
                              <a:gd name="connsiteY301" fmla="*/ 4630207 h 4885545"/>
                              <a:gd name="connsiteX302" fmla="*/ 4890104 w 7425815"/>
                              <a:gd name="connsiteY302" fmla="*/ 4630207 h 4885545"/>
                              <a:gd name="connsiteX303" fmla="*/ 4885312 w 7425815"/>
                              <a:gd name="connsiteY303" fmla="*/ 4627812 h 4885545"/>
                              <a:gd name="connsiteX304" fmla="*/ 4885312 w 7425815"/>
                              <a:gd name="connsiteY304" fmla="*/ 4627811 h 4885545"/>
                              <a:gd name="connsiteX305" fmla="*/ 4876681 w 7425815"/>
                              <a:gd name="connsiteY305" fmla="*/ 4618879 h 4885545"/>
                              <a:gd name="connsiteX306" fmla="*/ 4864560 w 7425815"/>
                              <a:gd name="connsiteY306" fmla="*/ 4618638 h 4885545"/>
                              <a:gd name="connsiteX307" fmla="*/ 4864156 w 7425815"/>
                              <a:gd name="connsiteY307" fmla="*/ 4619030 h 4885545"/>
                              <a:gd name="connsiteX308" fmla="*/ 4859364 w 7425815"/>
                              <a:gd name="connsiteY308" fmla="*/ 4616635 h 4885545"/>
                              <a:gd name="connsiteX309" fmla="*/ 4859447 w 7425815"/>
                              <a:gd name="connsiteY309" fmla="*/ 4616457 h 4885545"/>
                              <a:gd name="connsiteX310" fmla="*/ 4858965 w 7425815"/>
                              <a:gd name="connsiteY310" fmla="*/ 4616235 h 4885545"/>
                              <a:gd name="connsiteX311" fmla="*/ 4861360 w 7425815"/>
                              <a:gd name="connsiteY311" fmla="*/ 4611044 h 4885545"/>
                              <a:gd name="connsiteX312" fmla="*/ 4862145 w 7425815"/>
                              <a:gd name="connsiteY312" fmla="*/ 4611059 h 4885545"/>
                              <a:gd name="connsiteX313" fmla="*/ 4870543 w 7425815"/>
                              <a:gd name="connsiteY313" fmla="*/ 4602663 h 4885545"/>
                              <a:gd name="connsiteX314" fmla="*/ 4870543 w 7425815"/>
                              <a:gd name="connsiteY314" fmla="*/ 4591486 h 4885545"/>
                              <a:gd name="connsiteX315" fmla="*/ 4869743 w 7425815"/>
                              <a:gd name="connsiteY315" fmla="*/ 4590687 h 4885545"/>
                              <a:gd name="connsiteX316" fmla="*/ 4872139 w 7425815"/>
                              <a:gd name="connsiteY316" fmla="*/ 4585496 h 4885545"/>
                              <a:gd name="connsiteX317" fmla="*/ 4872646 w 7425815"/>
                              <a:gd name="connsiteY317" fmla="*/ 4585730 h 4885545"/>
                              <a:gd name="connsiteX318" fmla="*/ 4811301 w 7425815"/>
                              <a:gd name="connsiteY318" fmla="*/ 4575483 h 4885545"/>
                              <a:gd name="connsiteX319" fmla="*/ 4811062 w 7425815"/>
                              <a:gd name="connsiteY319" fmla="*/ 4592683 h 4885545"/>
                              <a:gd name="connsiteX320" fmla="*/ 4798213 w 7425815"/>
                              <a:gd name="connsiteY320" fmla="*/ 4604818 h 4885545"/>
                              <a:gd name="connsiteX321" fmla="*/ 4815454 w 7425815"/>
                              <a:gd name="connsiteY321" fmla="*/ 4605057 h 4885545"/>
                              <a:gd name="connsiteX322" fmla="*/ 4828374 w 7425815"/>
                              <a:gd name="connsiteY322" fmla="*/ 4618495 h 4885545"/>
                              <a:gd name="connsiteX323" fmla="*/ 4828627 w 7425815"/>
                              <a:gd name="connsiteY323" fmla="*/ 4600267 h 4885545"/>
                              <a:gd name="connsiteX324" fmla="*/ 4841257 w 7425815"/>
                              <a:gd name="connsiteY324" fmla="*/ 4588123 h 4885545"/>
                              <a:gd name="connsiteX325" fmla="*/ 4821840 w 7425815"/>
                              <a:gd name="connsiteY325" fmla="*/ 4586695 h 4885545"/>
                              <a:gd name="connsiteX326" fmla="*/ 4805472 w 7425815"/>
                              <a:gd name="connsiteY326" fmla="*/ 4561544 h 4885545"/>
                              <a:gd name="connsiteX327" fmla="*/ 4806131 w 7425815"/>
                              <a:gd name="connsiteY327" fmla="*/ 4561848 h 4885545"/>
                              <a:gd name="connsiteX328" fmla="*/ 4806272 w 7425815"/>
                              <a:gd name="connsiteY328" fmla="*/ 4561544 h 4885545"/>
                              <a:gd name="connsiteX329" fmla="*/ 4811461 w 7425815"/>
                              <a:gd name="connsiteY329" fmla="*/ 4563940 h 4885545"/>
                              <a:gd name="connsiteX330" fmla="*/ 4811450 w 7425815"/>
                              <a:gd name="connsiteY330" fmla="*/ 4564755 h 4885545"/>
                              <a:gd name="connsiteX331" fmla="*/ 4826381 w 7425815"/>
                              <a:gd name="connsiteY331" fmla="*/ 4580208 h 4885545"/>
                              <a:gd name="connsiteX332" fmla="*/ 4848986 w 7425815"/>
                              <a:gd name="connsiteY332" fmla="*/ 4580308 h 4885545"/>
                              <a:gd name="connsiteX333" fmla="*/ 4849255 w 7425815"/>
                              <a:gd name="connsiteY333" fmla="*/ 4580432 h 4885545"/>
                              <a:gd name="connsiteX334" fmla="*/ 4849386 w 7425815"/>
                              <a:gd name="connsiteY334" fmla="*/ 4580306 h 4885545"/>
                              <a:gd name="connsiteX335" fmla="*/ 4854576 w 7425815"/>
                              <a:gd name="connsiteY335" fmla="*/ 4582701 h 4885545"/>
                              <a:gd name="connsiteX336" fmla="*/ 4852180 w 7425815"/>
                              <a:gd name="connsiteY336" fmla="*/ 4587891 h 4885545"/>
                              <a:gd name="connsiteX337" fmla="*/ 4835813 w 7425815"/>
                              <a:gd name="connsiteY337" fmla="*/ 4603860 h 4885545"/>
                              <a:gd name="connsiteX338" fmla="*/ 4835414 w 7425815"/>
                              <a:gd name="connsiteY338" fmla="*/ 4626614 h 4885545"/>
                              <a:gd name="connsiteX339" fmla="*/ 4833019 w 7425815"/>
                              <a:gd name="connsiteY339" fmla="*/ 4631404 h 4885545"/>
                              <a:gd name="connsiteX340" fmla="*/ 4833018 w 7425815"/>
                              <a:gd name="connsiteY340" fmla="*/ 4631405 h 4885545"/>
                              <a:gd name="connsiteX341" fmla="*/ 4828228 w 7425815"/>
                              <a:gd name="connsiteY341" fmla="*/ 4629010 h 4885545"/>
                              <a:gd name="connsiteX342" fmla="*/ 4812260 w 7425815"/>
                              <a:gd name="connsiteY342" fmla="*/ 4612643 h 4885545"/>
                              <a:gd name="connsiteX343" fmla="*/ 4790336 w 7425815"/>
                              <a:gd name="connsiteY343" fmla="*/ 4612257 h 4885545"/>
                              <a:gd name="connsiteX344" fmla="*/ 4789505 w 7425815"/>
                              <a:gd name="connsiteY344" fmla="*/ 4613042 h 4885545"/>
                              <a:gd name="connsiteX345" fmla="*/ 4784714 w 7425815"/>
                              <a:gd name="connsiteY345" fmla="*/ 4610647 h 4885545"/>
                              <a:gd name="connsiteX346" fmla="*/ 4784948 w 7425815"/>
                              <a:gd name="connsiteY346" fmla="*/ 4610140 h 4885545"/>
                              <a:gd name="connsiteX347" fmla="*/ 4784315 w 7425815"/>
                              <a:gd name="connsiteY347" fmla="*/ 4609848 h 4885545"/>
                              <a:gd name="connsiteX348" fmla="*/ 4786710 w 7425815"/>
                              <a:gd name="connsiteY348" fmla="*/ 4604658 h 4885545"/>
                              <a:gd name="connsiteX349" fmla="*/ 4787911 w 7425815"/>
                              <a:gd name="connsiteY349" fmla="*/ 4604675 h 4885545"/>
                              <a:gd name="connsiteX350" fmla="*/ 4803477 w 7425815"/>
                              <a:gd name="connsiteY350" fmla="*/ 4589489 h 4885545"/>
                              <a:gd name="connsiteX351" fmla="*/ 4803862 w 7425815"/>
                              <a:gd name="connsiteY351" fmla="*/ 4567569 h 4885545"/>
                              <a:gd name="connsiteX352" fmla="*/ 4803077 w 7425815"/>
                              <a:gd name="connsiteY352" fmla="*/ 4566734 h 4885545"/>
                              <a:gd name="connsiteX353" fmla="*/ 4805472 w 7425815"/>
                              <a:gd name="connsiteY353" fmla="*/ 4561544 h 4885545"/>
                              <a:gd name="connsiteX354" fmla="*/ 663700 w 7425815"/>
                              <a:gd name="connsiteY354" fmla="*/ 4540487 h 4885545"/>
                              <a:gd name="connsiteX355" fmla="*/ 653819 w 7425815"/>
                              <a:gd name="connsiteY355" fmla="*/ 4543581 h 4885545"/>
                              <a:gd name="connsiteX356" fmla="*/ 652223 w 7425815"/>
                              <a:gd name="connsiteY356" fmla="*/ 4562743 h 4885545"/>
                              <a:gd name="connsiteX357" fmla="*/ 659409 w 7425815"/>
                              <a:gd name="connsiteY357" fmla="*/ 4571126 h 4885545"/>
                              <a:gd name="connsiteX358" fmla="*/ 670986 w 7425815"/>
                              <a:gd name="connsiteY358" fmla="*/ 4561146 h 4885545"/>
                              <a:gd name="connsiteX359" fmla="*/ 675776 w 7425815"/>
                              <a:gd name="connsiteY359" fmla="*/ 4561545 h 4885545"/>
                              <a:gd name="connsiteX360" fmla="*/ 675377 w 7425815"/>
                              <a:gd name="connsiteY360" fmla="*/ 4566336 h 4885545"/>
                              <a:gd name="connsiteX361" fmla="*/ 663800 w 7425815"/>
                              <a:gd name="connsiteY361" fmla="*/ 4576316 h 4885545"/>
                              <a:gd name="connsiteX362" fmla="*/ 672183 w 7425815"/>
                              <a:gd name="connsiteY362" fmla="*/ 4586295 h 4885545"/>
                              <a:gd name="connsiteX363" fmla="*/ 674179 w 7425815"/>
                              <a:gd name="connsiteY363" fmla="*/ 4586295 h 4885545"/>
                              <a:gd name="connsiteX364" fmla="*/ 698131 w 7425815"/>
                              <a:gd name="connsiteY364" fmla="*/ 4566336 h 4885545"/>
                              <a:gd name="connsiteX365" fmla="*/ 699329 w 7425815"/>
                              <a:gd name="connsiteY365" fmla="*/ 4547174 h 4885545"/>
                              <a:gd name="connsiteX366" fmla="*/ 680167 w 7425815"/>
                              <a:gd name="connsiteY366" fmla="*/ 4545577 h 4885545"/>
                              <a:gd name="connsiteX367" fmla="*/ 678970 w 7425815"/>
                              <a:gd name="connsiteY367" fmla="*/ 4546775 h 4885545"/>
                              <a:gd name="connsiteX368" fmla="*/ 676575 w 7425815"/>
                              <a:gd name="connsiteY368" fmla="*/ 4547573 h 4885545"/>
                              <a:gd name="connsiteX369" fmla="*/ 674179 w 7425815"/>
                              <a:gd name="connsiteY369" fmla="*/ 4546376 h 4885545"/>
                              <a:gd name="connsiteX370" fmla="*/ 672982 w 7425815"/>
                              <a:gd name="connsiteY370" fmla="*/ 4545178 h 4885545"/>
                              <a:gd name="connsiteX371" fmla="*/ 663700 w 7425815"/>
                              <a:gd name="connsiteY371" fmla="*/ 4540487 h 4885545"/>
                              <a:gd name="connsiteX372" fmla="*/ 7366633 w 7425815"/>
                              <a:gd name="connsiteY372" fmla="*/ 4527313 h 4885545"/>
                              <a:gd name="connsiteX373" fmla="*/ 7356752 w 7425815"/>
                              <a:gd name="connsiteY373" fmla="*/ 4530407 h 4885545"/>
                              <a:gd name="connsiteX374" fmla="*/ 7355156 w 7425815"/>
                              <a:gd name="connsiteY374" fmla="*/ 4549569 h 4885545"/>
                              <a:gd name="connsiteX375" fmla="*/ 7362342 w 7425815"/>
                              <a:gd name="connsiteY375" fmla="*/ 4557952 h 4885545"/>
                              <a:gd name="connsiteX376" fmla="*/ 7373919 w 7425815"/>
                              <a:gd name="connsiteY376" fmla="*/ 4547972 h 4885545"/>
                              <a:gd name="connsiteX377" fmla="*/ 7378709 w 7425815"/>
                              <a:gd name="connsiteY377" fmla="*/ 4548371 h 4885545"/>
                              <a:gd name="connsiteX378" fmla="*/ 7378310 w 7425815"/>
                              <a:gd name="connsiteY378" fmla="*/ 4553162 h 4885545"/>
                              <a:gd name="connsiteX379" fmla="*/ 7366733 w 7425815"/>
                              <a:gd name="connsiteY379" fmla="*/ 4563142 h 4885545"/>
                              <a:gd name="connsiteX380" fmla="*/ 7375117 w 7425815"/>
                              <a:gd name="connsiteY380" fmla="*/ 4573121 h 4885545"/>
                              <a:gd name="connsiteX381" fmla="*/ 7377113 w 7425815"/>
                              <a:gd name="connsiteY381" fmla="*/ 4573121 h 4885545"/>
                              <a:gd name="connsiteX382" fmla="*/ 7401065 w 7425815"/>
                              <a:gd name="connsiteY382" fmla="*/ 4553162 h 4885545"/>
                              <a:gd name="connsiteX383" fmla="*/ 7402262 w 7425815"/>
                              <a:gd name="connsiteY383" fmla="*/ 4534000 h 4885545"/>
                              <a:gd name="connsiteX384" fmla="*/ 7383101 w 7425815"/>
                              <a:gd name="connsiteY384" fmla="*/ 4532403 h 4885545"/>
                              <a:gd name="connsiteX385" fmla="*/ 7381903 w 7425815"/>
                              <a:gd name="connsiteY385" fmla="*/ 4533601 h 4885545"/>
                              <a:gd name="connsiteX386" fmla="*/ 7379508 w 7425815"/>
                              <a:gd name="connsiteY386" fmla="*/ 4534399 h 4885545"/>
                              <a:gd name="connsiteX387" fmla="*/ 7377113 w 7425815"/>
                              <a:gd name="connsiteY387" fmla="*/ 4533202 h 4885545"/>
                              <a:gd name="connsiteX388" fmla="*/ 7375915 w 7425815"/>
                              <a:gd name="connsiteY388" fmla="*/ 4532004 h 4885545"/>
                              <a:gd name="connsiteX389" fmla="*/ 7366633 w 7425815"/>
                              <a:gd name="connsiteY389" fmla="*/ 4527313 h 4885545"/>
                              <a:gd name="connsiteX390" fmla="*/ 704119 w 7425815"/>
                              <a:gd name="connsiteY390" fmla="*/ 4520826 h 4885545"/>
                              <a:gd name="connsiteX391" fmla="*/ 718890 w 7425815"/>
                              <a:gd name="connsiteY391" fmla="*/ 4522024 h 4885545"/>
                              <a:gd name="connsiteX392" fmla="*/ 722882 w 7425815"/>
                              <a:gd name="connsiteY392" fmla="*/ 4526016 h 4885545"/>
                              <a:gd name="connsiteX393" fmla="*/ 721684 w 7425815"/>
                              <a:gd name="connsiteY393" fmla="*/ 4540787 h 4885545"/>
                              <a:gd name="connsiteX394" fmla="*/ 718091 w 7425815"/>
                              <a:gd name="connsiteY394" fmla="*/ 4543981 h 4885545"/>
                              <a:gd name="connsiteX395" fmla="*/ 714898 w 7425815"/>
                              <a:gd name="connsiteY395" fmla="*/ 4540388 h 4885545"/>
                              <a:gd name="connsiteX396" fmla="*/ 715297 w 7425815"/>
                              <a:gd name="connsiteY396" fmla="*/ 4533600 h 4885545"/>
                              <a:gd name="connsiteX397" fmla="*/ 704519 w 7425815"/>
                              <a:gd name="connsiteY397" fmla="*/ 4542783 h 4885545"/>
                              <a:gd name="connsiteX398" fmla="*/ 704918 w 7425815"/>
                              <a:gd name="connsiteY398" fmla="*/ 4543182 h 4885545"/>
                              <a:gd name="connsiteX399" fmla="*/ 702523 w 7425815"/>
                              <a:gd name="connsiteY399" fmla="*/ 4571924 h 4885545"/>
                              <a:gd name="connsiteX400" fmla="*/ 678970 w 7425815"/>
                              <a:gd name="connsiteY400" fmla="*/ 4591884 h 4885545"/>
                              <a:gd name="connsiteX401" fmla="*/ 672982 w 7425815"/>
                              <a:gd name="connsiteY401" fmla="*/ 4593880 h 4885545"/>
                              <a:gd name="connsiteX402" fmla="*/ 667393 w 7425815"/>
                              <a:gd name="connsiteY402" fmla="*/ 4591086 h 4885545"/>
                              <a:gd name="connsiteX403" fmla="*/ 659010 w 7425815"/>
                              <a:gd name="connsiteY403" fmla="*/ 4581106 h 4885545"/>
                              <a:gd name="connsiteX404" fmla="*/ 649827 w 7425815"/>
                              <a:gd name="connsiteY404" fmla="*/ 4589090 h 4885545"/>
                              <a:gd name="connsiteX405" fmla="*/ 649428 w 7425815"/>
                              <a:gd name="connsiteY405" fmla="*/ 4596275 h 4885545"/>
                              <a:gd name="connsiteX406" fmla="*/ 645835 w 7425815"/>
                              <a:gd name="connsiteY406" fmla="*/ 4599469 h 4885545"/>
                              <a:gd name="connsiteX407" fmla="*/ 642642 w 7425815"/>
                              <a:gd name="connsiteY407" fmla="*/ 4595876 h 4885545"/>
                              <a:gd name="connsiteX408" fmla="*/ 643041 w 7425815"/>
                              <a:gd name="connsiteY408" fmla="*/ 4590687 h 4885545"/>
                              <a:gd name="connsiteX409" fmla="*/ 637851 w 7425815"/>
                              <a:gd name="connsiteY409" fmla="*/ 4590287 h 4885545"/>
                              <a:gd name="connsiteX410" fmla="*/ 634658 w 7425815"/>
                              <a:gd name="connsiteY410" fmla="*/ 4586695 h 4885545"/>
                              <a:gd name="connsiteX411" fmla="*/ 638251 w 7425815"/>
                              <a:gd name="connsiteY411" fmla="*/ 4583501 h 4885545"/>
                              <a:gd name="connsiteX412" fmla="*/ 645436 w 7425815"/>
                              <a:gd name="connsiteY412" fmla="*/ 4583900 h 4885545"/>
                              <a:gd name="connsiteX413" fmla="*/ 654618 w 7425815"/>
                              <a:gd name="connsiteY413" fmla="*/ 4575916 h 4885545"/>
                              <a:gd name="connsiteX414" fmla="*/ 647033 w 7425815"/>
                              <a:gd name="connsiteY414" fmla="*/ 4567134 h 4885545"/>
                              <a:gd name="connsiteX415" fmla="*/ 649428 w 7425815"/>
                              <a:gd name="connsiteY415" fmla="*/ 4538391 h 4885545"/>
                              <a:gd name="connsiteX416" fmla="*/ 676974 w 7425815"/>
                              <a:gd name="connsiteY416" fmla="*/ 4539588 h 4885545"/>
                              <a:gd name="connsiteX417" fmla="*/ 698531 w 7425815"/>
                              <a:gd name="connsiteY417" fmla="*/ 4537992 h 4885545"/>
                              <a:gd name="connsiteX418" fmla="*/ 710507 w 7425815"/>
                              <a:gd name="connsiteY418" fmla="*/ 4528012 h 4885545"/>
                              <a:gd name="connsiteX419" fmla="*/ 703720 w 7425815"/>
                              <a:gd name="connsiteY419" fmla="*/ 4527612 h 4885545"/>
                              <a:gd name="connsiteX420" fmla="*/ 700527 w 7425815"/>
                              <a:gd name="connsiteY420" fmla="*/ 4524020 h 4885545"/>
                              <a:gd name="connsiteX421" fmla="*/ 704119 w 7425815"/>
                              <a:gd name="connsiteY421" fmla="*/ 4520826 h 4885545"/>
                              <a:gd name="connsiteX422" fmla="*/ 2948622 w 7425815"/>
                              <a:gd name="connsiteY422" fmla="*/ 4516585 h 4885545"/>
                              <a:gd name="connsiteX423" fmla="*/ 2961198 w 7425815"/>
                              <a:gd name="connsiteY423" fmla="*/ 4525617 h 4885545"/>
                              <a:gd name="connsiteX424" fmla="*/ 2955609 w 7425815"/>
                              <a:gd name="connsiteY424" fmla="*/ 4529210 h 4885545"/>
                              <a:gd name="connsiteX425" fmla="*/ 2936846 w 7425815"/>
                              <a:gd name="connsiteY425" fmla="*/ 4524819 h 4885545"/>
                              <a:gd name="connsiteX426" fmla="*/ 2932854 w 7425815"/>
                              <a:gd name="connsiteY426" fmla="*/ 4543182 h 4885545"/>
                              <a:gd name="connsiteX427" fmla="*/ 2927263 w 7425815"/>
                              <a:gd name="connsiteY427" fmla="*/ 4546775 h 4885545"/>
                              <a:gd name="connsiteX428" fmla="*/ 2933651 w 7425815"/>
                              <a:gd name="connsiteY428" fmla="*/ 4519229 h 4885545"/>
                              <a:gd name="connsiteX429" fmla="*/ 2948622 w 7425815"/>
                              <a:gd name="connsiteY429" fmla="*/ 4516585 h 4885545"/>
                              <a:gd name="connsiteX430" fmla="*/ 7407052 w 7425815"/>
                              <a:gd name="connsiteY430" fmla="*/ 4507652 h 4885545"/>
                              <a:gd name="connsiteX431" fmla="*/ 7421823 w 7425815"/>
                              <a:gd name="connsiteY431" fmla="*/ 4508850 h 4885545"/>
                              <a:gd name="connsiteX432" fmla="*/ 7425815 w 7425815"/>
                              <a:gd name="connsiteY432" fmla="*/ 4512842 h 4885545"/>
                              <a:gd name="connsiteX433" fmla="*/ 7424617 w 7425815"/>
                              <a:gd name="connsiteY433" fmla="*/ 4527613 h 4885545"/>
                              <a:gd name="connsiteX434" fmla="*/ 7421024 w 7425815"/>
                              <a:gd name="connsiteY434" fmla="*/ 4530807 h 4885545"/>
                              <a:gd name="connsiteX435" fmla="*/ 7417831 w 7425815"/>
                              <a:gd name="connsiteY435" fmla="*/ 4527214 h 4885545"/>
                              <a:gd name="connsiteX436" fmla="*/ 7418230 w 7425815"/>
                              <a:gd name="connsiteY436" fmla="*/ 4520426 h 4885545"/>
                              <a:gd name="connsiteX437" fmla="*/ 7407452 w 7425815"/>
                              <a:gd name="connsiteY437" fmla="*/ 4529609 h 4885545"/>
                              <a:gd name="connsiteX438" fmla="*/ 7407851 w 7425815"/>
                              <a:gd name="connsiteY438" fmla="*/ 4530008 h 4885545"/>
                              <a:gd name="connsiteX439" fmla="*/ 7405456 w 7425815"/>
                              <a:gd name="connsiteY439" fmla="*/ 4558750 h 4885545"/>
                              <a:gd name="connsiteX440" fmla="*/ 7381903 w 7425815"/>
                              <a:gd name="connsiteY440" fmla="*/ 4578710 h 4885545"/>
                              <a:gd name="connsiteX441" fmla="*/ 7375915 w 7425815"/>
                              <a:gd name="connsiteY441" fmla="*/ 4580706 h 4885545"/>
                              <a:gd name="connsiteX442" fmla="*/ 7370326 w 7425815"/>
                              <a:gd name="connsiteY442" fmla="*/ 4577912 h 4885545"/>
                              <a:gd name="connsiteX443" fmla="*/ 7361943 w 7425815"/>
                              <a:gd name="connsiteY443" fmla="*/ 4567932 h 4885545"/>
                              <a:gd name="connsiteX444" fmla="*/ 7352760 w 7425815"/>
                              <a:gd name="connsiteY444" fmla="*/ 4575916 h 4885545"/>
                              <a:gd name="connsiteX445" fmla="*/ 7352361 w 7425815"/>
                              <a:gd name="connsiteY445" fmla="*/ 4583101 h 4885545"/>
                              <a:gd name="connsiteX446" fmla="*/ 7348768 w 7425815"/>
                              <a:gd name="connsiteY446" fmla="*/ 4586295 h 4885545"/>
                              <a:gd name="connsiteX447" fmla="*/ 7345575 w 7425815"/>
                              <a:gd name="connsiteY447" fmla="*/ 4582702 h 4885545"/>
                              <a:gd name="connsiteX448" fmla="*/ 7345974 w 7425815"/>
                              <a:gd name="connsiteY448" fmla="*/ 4577513 h 4885545"/>
                              <a:gd name="connsiteX449" fmla="*/ 7340784 w 7425815"/>
                              <a:gd name="connsiteY449" fmla="*/ 4577113 h 4885545"/>
                              <a:gd name="connsiteX450" fmla="*/ 7337591 w 7425815"/>
                              <a:gd name="connsiteY450" fmla="*/ 4573521 h 4885545"/>
                              <a:gd name="connsiteX451" fmla="*/ 7341184 w 7425815"/>
                              <a:gd name="connsiteY451" fmla="*/ 4570327 h 4885545"/>
                              <a:gd name="connsiteX452" fmla="*/ 7348369 w 7425815"/>
                              <a:gd name="connsiteY452" fmla="*/ 4570726 h 4885545"/>
                              <a:gd name="connsiteX453" fmla="*/ 7357551 w 7425815"/>
                              <a:gd name="connsiteY453" fmla="*/ 4562742 h 4885545"/>
                              <a:gd name="connsiteX454" fmla="*/ 7349966 w 7425815"/>
                              <a:gd name="connsiteY454" fmla="*/ 4553960 h 4885545"/>
                              <a:gd name="connsiteX455" fmla="*/ 7352361 w 7425815"/>
                              <a:gd name="connsiteY455" fmla="*/ 4525217 h 4885545"/>
                              <a:gd name="connsiteX456" fmla="*/ 7379907 w 7425815"/>
                              <a:gd name="connsiteY456" fmla="*/ 4526414 h 4885545"/>
                              <a:gd name="connsiteX457" fmla="*/ 7401464 w 7425815"/>
                              <a:gd name="connsiteY457" fmla="*/ 4524818 h 4885545"/>
                              <a:gd name="connsiteX458" fmla="*/ 7413440 w 7425815"/>
                              <a:gd name="connsiteY458" fmla="*/ 4514838 h 4885545"/>
                              <a:gd name="connsiteX459" fmla="*/ 7406653 w 7425815"/>
                              <a:gd name="connsiteY459" fmla="*/ 4514438 h 4885545"/>
                              <a:gd name="connsiteX460" fmla="*/ 7403460 w 7425815"/>
                              <a:gd name="connsiteY460" fmla="*/ 4510846 h 4885545"/>
                              <a:gd name="connsiteX461" fmla="*/ 7407052 w 7425815"/>
                              <a:gd name="connsiteY461" fmla="*/ 4507652 h 4885545"/>
                              <a:gd name="connsiteX462" fmla="*/ 1979716 w 7425815"/>
                              <a:gd name="connsiteY462" fmla="*/ 4461500 h 4885545"/>
                              <a:gd name="connsiteX463" fmla="*/ 1979563 w 7425815"/>
                              <a:gd name="connsiteY463" fmla="*/ 4468532 h 4885545"/>
                              <a:gd name="connsiteX464" fmla="*/ 1974014 w 7425815"/>
                              <a:gd name="connsiteY464" fmla="*/ 4473918 h 4885545"/>
                              <a:gd name="connsiteX465" fmla="*/ 1982057 w 7425815"/>
                              <a:gd name="connsiteY465" fmla="*/ 4474070 h 4885545"/>
                              <a:gd name="connsiteX466" fmla="*/ 1987387 w 7425815"/>
                              <a:gd name="connsiteY466" fmla="*/ 4479460 h 4885545"/>
                              <a:gd name="connsiteX467" fmla="*/ 1987546 w 7425815"/>
                              <a:gd name="connsiteY467" fmla="*/ 4472125 h 4885545"/>
                              <a:gd name="connsiteX468" fmla="*/ 1992753 w 7425815"/>
                              <a:gd name="connsiteY468" fmla="*/ 4466918 h 4885545"/>
                              <a:gd name="connsiteX469" fmla="*/ 1984752 w 7425815"/>
                              <a:gd name="connsiteY469" fmla="*/ 4466536 h 4885545"/>
                              <a:gd name="connsiteX470" fmla="*/ 1974773 w 7425815"/>
                              <a:gd name="connsiteY470" fmla="*/ 4447772 h 4885545"/>
                              <a:gd name="connsiteX471" fmla="*/ 1979963 w 7425815"/>
                              <a:gd name="connsiteY471" fmla="*/ 4450168 h 4885545"/>
                              <a:gd name="connsiteX472" fmla="*/ 1979937 w 7425815"/>
                              <a:gd name="connsiteY472" fmla="*/ 4451342 h 4885545"/>
                              <a:gd name="connsiteX473" fmla="*/ 1987945 w 7425815"/>
                              <a:gd name="connsiteY473" fmla="*/ 4459351 h 4885545"/>
                              <a:gd name="connsiteX474" fmla="*/ 2000320 w 7425815"/>
                              <a:gd name="connsiteY474" fmla="*/ 4459351 h 4885545"/>
                              <a:gd name="connsiteX475" fmla="*/ 2000720 w 7425815"/>
                              <a:gd name="connsiteY475" fmla="*/ 4458950 h 4885545"/>
                              <a:gd name="connsiteX476" fmla="*/ 2005910 w 7425815"/>
                              <a:gd name="connsiteY476" fmla="*/ 4461345 h 4885545"/>
                              <a:gd name="connsiteX477" fmla="*/ 2003515 w 7425815"/>
                              <a:gd name="connsiteY477" fmla="*/ 4466536 h 4885545"/>
                              <a:gd name="connsiteX478" fmla="*/ 2003117 w 7425815"/>
                              <a:gd name="connsiteY478" fmla="*/ 4466934 h 4885545"/>
                              <a:gd name="connsiteX479" fmla="*/ 2003116 w 7425815"/>
                              <a:gd name="connsiteY479" fmla="*/ 4466935 h 4885545"/>
                              <a:gd name="connsiteX480" fmla="*/ 2003116 w 7425815"/>
                              <a:gd name="connsiteY480" fmla="*/ 4466935 h 4885545"/>
                              <a:gd name="connsiteX481" fmla="*/ 1994732 w 7425815"/>
                              <a:gd name="connsiteY481" fmla="*/ 4475318 h 4885545"/>
                              <a:gd name="connsiteX482" fmla="*/ 1994732 w 7425815"/>
                              <a:gd name="connsiteY482" fmla="*/ 4486890 h 4885545"/>
                              <a:gd name="connsiteX483" fmla="*/ 1995132 w 7425815"/>
                              <a:gd name="connsiteY483" fmla="*/ 4487294 h 4885545"/>
                              <a:gd name="connsiteX484" fmla="*/ 1992338 w 7425815"/>
                              <a:gd name="connsiteY484" fmla="*/ 4492883 h 4885545"/>
                              <a:gd name="connsiteX485" fmla="*/ 1992023 w 7425815"/>
                              <a:gd name="connsiteY485" fmla="*/ 4492726 h 4885545"/>
                              <a:gd name="connsiteX486" fmla="*/ 1991938 w 7425815"/>
                              <a:gd name="connsiteY486" fmla="*/ 4492883 h 4885545"/>
                              <a:gd name="connsiteX487" fmla="*/ 1987147 w 7425815"/>
                              <a:gd name="connsiteY487" fmla="*/ 4490488 h 4885545"/>
                              <a:gd name="connsiteX488" fmla="*/ 1987155 w 7425815"/>
                              <a:gd name="connsiteY488" fmla="*/ 4490084 h 4885545"/>
                              <a:gd name="connsiteX489" fmla="*/ 1978914 w 7425815"/>
                              <a:gd name="connsiteY489" fmla="*/ 4481556 h 4885545"/>
                              <a:gd name="connsiteX490" fmla="*/ 1966401 w 7425815"/>
                              <a:gd name="connsiteY490" fmla="*/ 4481306 h 4885545"/>
                              <a:gd name="connsiteX491" fmla="*/ 1965990 w 7425815"/>
                              <a:gd name="connsiteY491" fmla="*/ 4481705 h 4885545"/>
                              <a:gd name="connsiteX492" fmla="*/ 1961199 w 7425815"/>
                              <a:gd name="connsiteY492" fmla="*/ 4479310 h 4885545"/>
                              <a:gd name="connsiteX493" fmla="*/ 1961350 w 7425815"/>
                              <a:gd name="connsiteY493" fmla="*/ 4478981 h 4885545"/>
                              <a:gd name="connsiteX494" fmla="*/ 1961199 w 7425815"/>
                              <a:gd name="connsiteY494" fmla="*/ 4478911 h 4885545"/>
                              <a:gd name="connsiteX495" fmla="*/ 1963594 w 7425815"/>
                              <a:gd name="connsiteY495" fmla="*/ 4473720 h 4885545"/>
                              <a:gd name="connsiteX496" fmla="*/ 1963988 w 7425815"/>
                              <a:gd name="connsiteY496" fmla="*/ 4473728 h 4885545"/>
                              <a:gd name="connsiteX497" fmla="*/ 1972378 w 7425815"/>
                              <a:gd name="connsiteY497" fmla="*/ 4465338 h 4885545"/>
                              <a:gd name="connsiteX498" fmla="*/ 1972378 w 7425815"/>
                              <a:gd name="connsiteY498" fmla="*/ 4454163 h 4885545"/>
                              <a:gd name="connsiteX499" fmla="*/ 1971577 w 7425815"/>
                              <a:gd name="connsiteY499" fmla="*/ 4453363 h 4885545"/>
                              <a:gd name="connsiteX500" fmla="*/ 1973972 w 7425815"/>
                              <a:gd name="connsiteY500" fmla="*/ 4448172 h 4885545"/>
                              <a:gd name="connsiteX501" fmla="*/ 1974480 w 7425815"/>
                              <a:gd name="connsiteY501" fmla="*/ 4448406 h 4885545"/>
                              <a:gd name="connsiteX502" fmla="*/ 1913135 w 7425815"/>
                              <a:gd name="connsiteY502" fmla="*/ 4438159 h 4885545"/>
                              <a:gd name="connsiteX503" fmla="*/ 1912896 w 7425815"/>
                              <a:gd name="connsiteY503" fmla="*/ 4455359 h 4885545"/>
                              <a:gd name="connsiteX504" fmla="*/ 1900047 w 7425815"/>
                              <a:gd name="connsiteY504" fmla="*/ 4467494 h 4885545"/>
                              <a:gd name="connsiteX505" fmla="*/ 1917288 w 7425815"/>
                              <a:gd name="connsiteY505" fmla="*/ 4467733 h 4885545"/>
                              <a:gd name="connsiteX506" fmla="*/ 1930208 w 7425815"/>
                              <a:gd name="connsiteY506" fmla="*/ 4481170 h 4885545"/>
                              <a:gd name="connsiteX507" fmla="*/ 1930462 w 7425815"/>
                              <a:gd name="connsiteY507" fmla="*/ 4462943 h 4885545"/>
                              <a:gd name="connsiteX508" fmla="*/ 1943092 w 7425815"/>
                              <a:gd name="connsiteY508" fmla="*/ 4450799 h 4885545"/>
                              <a:gd name="connsiteX509" fmla="*/ 1923674 w 7425815"/>
                              <a:gd name="connsiteY509" fmla="*/ 4449371 h 4885545"/>
                              <a:gd name="connsiteX510" fmla="*/ 1907307 w 7425815"/>
                              <a:gd name="connsiteY510" fmla="*/ 4424220 h 4885545"/>
                              <a:gd name="connsiteX511" fmla="*/ 1907966 w 7425815"/>
                              <a:gd name="connsiteY511" fmla="*/ 4424525 h 4885545"/>
                              <a:gd name="connsiteX512" fmla="*/ 1908106 w 7425815"/>
                              <a:gd name="connsiteY512" fmla="*/ 4424220 h 4885545"/>
                              <a:gd name="connsiteX513" fmla="*/ 1913296 w 7425815"/>
                              <a:gd name="connsiteY513" fmla="*/ 4426615 h 4885545"/>
                              <a:gd name="connsiteX514" fmla="*/ 1913284 w 7425815"/>
                              <a:gd name="connsiteY514" fmla="*/ 4427430 h 4885545"/>
                              <a:gd name="connsiteX515" fmla="*/ 1928216 w 7425815"/>
                              <a:gd name="connsiteY515" fmla="*/ 4442884 h 4885545"/>
                              <a:gd name="connsiteX516" fmla="*/ 1950821 w 7425815"/>
                              <a:gd name="connsiteY516" fmla="*/ 4442983 h 4885545"/>
                              <a:gd name="connsiteX517" fmla="*/ 1951091 w 7425815"/>
                              <a:gd name="connsiteY517" fmla="*/ 4443107 h 4885545"/>
                              <a:gd name="connsiteX518" fmla="*/ 1951221 w 7425815"/>
                              <a:gd name="connsiteY518" fmla="*/ 4442982 h 4885545"/>
                              <a:gd name="connsiteX519" fmla="*/ 1956411 w 7425815"/>
                              <a:gd name="connsiteY519" fmla="*/ 4445377 h 4885545"/>
                              <a:gd name="connsiteX520" fmla="*/ 1954015 w 7425815"/>
                              <a:gd name="connsiteY520" fmla="*/ 4450567 h 4885545"/>
                              <a:gd name="connsiteX521" fmla="*/ 1937648 w 7425815"/>
                              <a:gd name="connsiteY521" fmla="*/ 4466536 h 4885545"/>
                              <a:gd name="connsiteX522" fmla="*/ 1937248 w 7425815"/>
                              <a:gd name="connsiteY522" fmla="*/ 4489290 h 4885545"/>
                              <a:gd name="connsiteX523" fmla="*/ 1934858 w 7425815"/>
                              <a:gd name="connsiteY523" fmla="*/ 4494071 h 4885545"/>
                              <a:gd name="connsiteX524" fmla="*/ 1934854 w 7425815"/>
                              <a:gd name="connsiteY524" fmla="*/ 4494081 h 4885545"/>
                              <a:gd name="connsiteX525" fmla="*/ 1934853 w 7425815"/>
                              <a:gd name="connsiteY525" fmla="*/ 4494081 h 4885545"/>
                              <a:gd name="connsiteX526" fmla="*/ 1934853 w 7425815"/>
                              <a:gd name="connsiteY526" fmla="*/ 4494081 h 4885545"/>
                              <a:gd name="connsiteX527" fmla="*/ 1933056 w 7425815"/>
                              <a:gd name="connsiteY527" fmla="*/ 4493182 h 4885545"/>
                              <a:gd name="connsiteX528" fmla="*/ 1930062 w 7425815"/>
                              <a:gd name="connsiteY528" fmla="*/ 4491686 h 4885545"/>
                              <a:gd name="connsiteX529" fmla="*/ 1914094 w 7425815"/>
                              <a:gd name="connsiteY529" fmla="*/ 4475319 h 4885545"/>
                              <a:gd name="connsiteX530" fmla="*/ 1892170 w 7425815"/>
                              <a:gd name="connsiteY530" fmla="*/ 4474933 h 4885545"/>
                              <a:gd name="connsiteX531" fmla="*/ 1891339 w 7425815"/>
                              <a:gd name="connsiteY531" fmla="*/ 4475718 h 4885545"/>
                              <a:gd name="connsiteX532" fmla="*/ 1886549 w 7425815"/>
                              <a:gd name="connsiteY532" fmla="*/ 4473322 h 4885545"/>
                              <a:gd name="connsiteX533" fmla="*/ 1886782 w 7425815"/>
                              <a:gd name="connsiteY533" fmla="*/ 4472816 h 4885545"/>
                              <a:gd name="connsiteX534" fmla="*/ 1886149 w 7425815"/>
                              <a:gd name="connsiteY534" fmla="*/ 4472524 h 4885545"/>
                              <a:gd name="connsiteX535" fmla="*/ 1888545 w 7425815"/>
                              <a:gd name="connsiteY535" fmla="*/ 4467334 h 4885545"/>
                              <a:gd name="connsiteX536" fmla="*/ 1889746 w 7425815"/>
                              <a:gd name="connsiteY536" fmla="*/ 4467351 h 4885545"/>
                              <a:gd name="connsiteX537" fmla="*/ 1905311 w 7425815"/>
                              <a:gd name="connsiteY537" fmla="*/ 4452165 h 4885545"/>
                              <a:gd name="connsiteX538" fmla="*/ 1905697 w 7425815"/>
                              <a:gd name="connsiteY538" fmla="*/ 4430245 h 4885545"/>
                              <a:gd name="connsiteX539" fmla="*/ 1904912 w 7425815"/>
                              <a:gd name="connsiteY539" fmla="*/ 4429410 h 4885545"/>
                              <a:gd name="connsiteX540" fmla="*/ 1907307 w 7425815"/>
                              <a:gd name="connsiteY540" fmla="*/ 4424220 h 4885545"/>
                              <a:gd name="connsiteX541" fmla="*/ 4468450 w 7425815"/>
                              <a:gd name="connsiteY541" fmla="*/ 4389989 h 4885545"/>
                              <a:gd name="connsiteX542" fmla="*/ 4458569 w 7425815"/>
                              <a:gd name="connsiteY542" fmla="*/ 4393083 h 4885545"/>
                              <a:gd name="connsiteX543" fmla="*/ 4456973 w 7425815"/>
                              <a:gd name="connsiteY543" fmla="*/ 4412245 h 4885545"/>
                              <a:gd name="connsiteX544" fmla="*/ 4464159 w 7425815"/>
                              <a:gd name="connsiteY544" fmla="*/ 4420628 h 4885545"/>
                              <a:gd name="connsiteX545" fmla="*/ 4475736 w 7425815"/>
                              <a:gd name="connsiteY545" fmla="*/ 4410648 h 4885545"/>
                              <a:gd name="connsiteX546" fmla="*/ 4480526 w 7425815"/>
                              <a:gd name="connsiteY546" fmla="*/ 4411047 h 4885545"/>
                              <a:gd name="connsiteX547" fmla="*/ 4480127 w 7425815"/>
                              <a:gd name="connsiteY547" fmla="*/ 4415837 h 4885545"/>
                              <a:gd name="connsiteX548" fmla="*/ 4468550 w 7425815"/>
                              <a:gd name="connsiteY548" fmla="*/ 4425817 h 4885545"/>
                              <a:gd name="connsiteX549" fmla="*/ 4476933 w 7425815"/>
                              <a:gd name="connsiteY549" fmla="*/ 4435797 h 4885545"/>
                              <a:gd name="connsiteX550" fmla="*/ 4478929 w 7425815"/>
                              <a:gd name="connsiteY550" fmla="*/ 4435797 h 4885545"/>
                              <a:gd name="connsiteX551" fmla="*/ 4502881 w 7425815"/>
                              <a:gd name="connsiteY551" fmla="*/ 4415837 h 4885545"/>
                              <a:gd name="connsiteX552" fmla="*/ 4504079 w 7425815"/>
                              <a:gd name="connsiteY552" fmla="*/ 4396676 h 4885545"/>
                              <a:gd name="connsiteX553" fmla="*/ 4484917 w 7425815"/>
                              <a:gd name="connsiteY553" fmla="*/ 4395079 h 4885545"/>
                              <a:gd name="connsiteX554" fmla="*/ 4483720 w 7425815"/>
                              <a:gd name="connsiteY554" fmla="*/ 4396277 h 4885545"/>
                              <a:gd name="connsiteX555" fmla="*/ 4481325 w 7425815"/>
                              <a:gd name="connsiteY555" fmla="*/ 4397075 h 4885545"/>
                              <a:gd name="connsiteX556" fmla="*/ 4478929 w 7425815"/>
                              <a:gd name="connsiteY556" fmla="*/ 4395877 h 4885545"/>
                              <a:gd name="connsiteX557" fmla="*/ 4477732 w 7425815"/>
                              <a:gd name="connsiteY557" fmla="*/ 4394680 h 4885545"/>
                              <a:gd name="connsiteX558" fmla="*/ 4468450 w 7425815"/>
                              <a:gd name="connsiteY558" fmla="*/ 4389989 h 4885545"/>
                              <a:gd name="connsiteX559" fmla="*/ 6725819 w 7425815"/>
                              <a:gd name="connsiteY559" fmla="*/ 4383253 h 4885545"/>
                              <a:gd name="connsiteX560" fmla="*/ 6738394 w 7425815"/>
                              <a:gd name="connsiteY560" fmla="*/ 4392285 h 4885545"/>
                              <a:gd name="connsiteX561" fmla="*/ 6732805 w 7425815"/>
                              <a:gd name="connsiteY561" fmla="*/ 4395878 h 4885545"/>
                              <a:gd name="connsiteX562" fmla="*/ 6714042 w 7425815"/>
                              <a:gd name="connsiteY562" fmla="*/ 4391487 h 4885545"/>
                              <a:gd name="connsiteX563" fmla="*/ 6710050 w 7425815"/>
                              <a:gd name="connsiteY563" fmla="*/ 4409850 h 4885545"/>
                              <a:gd name="connsiteX564" fmla="*/ 6704461 w 7425815"/>
                              <a:gd name="connsiteY564" fmla="*/ 4413443 h 4885545"/>
                              <a:gd name="connsiteX565" fmla="*/ 6710849 w 7425815"/>
                              <a:gd name="connsiteY565" fmla="*/ 4385897 h 4885545"/>
                              <a:gd name="connsiteX566" fmla="*/ 6725819 w 7425815"/>
                              <a:gd name="connsiteY566" fmla="*/ 4383253 h 4885545"/>
                              <a:gd name="connsiteX567" fmla="*/ 4509268 w 7425815"/>
                              <a:gd name="connsiteY567" fmla="*/ 4370328 h 4885545"/>
                              <a:gd name="connsiteX568" fmla="*/ 4524039 w 7425815"/>
                              <a:gd name="connsiteY568" fmla="*/ 4371525 h 4885545"/>
                              <a:gd name="connsiteX569" fmla="*/ 4528031 w 7425815"/>
                              <a:gd name="connsiteY569" fmla="*/ 4375517 h 4885545"/>
                              <a:gd name="connsiteX570" fmla="*/ 4526833 w 7425815"/>
                              <a:gd name="connsiteY570" fmla="*/ 4390289 h 4885545"/>
                              <a:gd name="connsiteX571" fmla="*/ 4523240 w 7425815"/>
                              <a:gd name="connsiteY571" fmla="*/ 4393482 h 4885545"/>
                              <a:gd name="connsiteX572" fmla="*/ 4520047 w 7425815"/>
                              <a:gd name="connsiteY572" fmla="*/ 4389889 h 4885545"/>
                              <a:gd name="connsiteX573" fmla="*/ 4520446 w 7425815"/>
                              <a:gd name="connsiteY573" fmla="*/ 4383102 h 4885545"/>
                              <a:gd name="connsiteX574" fmla="*/ 4509668 w 7425815"/>
                              <a:gd name="connsiteY574" fmla="*/ 4392285 h 4885545"/>
                              <a:gd name="connsiteX575" fmla="*/ 4510067 w 7425815"/>
                              <a:gd name="connsiteY575" fmla="*/ 4392684 h 4885545"/>
                              <a:gd name="connsiteX576" fmla="*/ 4507672 w 7425815"/>
                              <a:gd name="connsiteY576" fmla="*/ 4421426 h 4885545"/>
                              <a:gd name="connsiteX577" fmla="*/ 4484119 w 7425815"/>
                              <a:gd name="connsiteY577" fmla="*/ 4441386 h 4885545"/>
                              <a:gd name="connsiteX578" fmla="*/ 4478131 w 7425815"/>
                              <a:gd name="connsiteY578" fmla="*/ 4443382 h 4885545"/>
                              <a:gd name="connsiteX579" fmla="*/ 4472542 w 7425815"/>
                              <a:gd name="connsiteY579" fmla="*/ 4440588 h 4885545"/>
                              <a:gd name="connsiteX580" fmla="*/ 4464159 w 7425815"/>
                              <a:gd name="connsiteY580" fmla="*/ 4430608 h 4885545"/>
                              <a:gd name="connsiteX581" fmla="*/ 4454977 w 7425815"/>
                              <a:gd name="connsiteY581" fmla="*/ 4438592 h 4885545"/>
                              <a:gd name="connsiteX582" fmla="*/ 4454577 w 7425815"/>
                              <a:gd name="connsiteY582" fmla="*/ 4445777 h 4885545"/>
                              <a:gd name="connsiteX583" fmla="*/ 4450985 w 7425815"/>
                              <a:gd name="connsiteY583" fmla="*/ 4448971 h 4885545"/>
                              <a:gd name="connsiteX584" fmla="*/ 4447791 w 7425815"/>
                              <a:gd name="connsiteY584" fmla="*/ 4445378 h 4885545"/>
                              <a:gd name="connsiteX585" fmla="*/ 4448190 w 7425815"/>
                              <a:gd name="connsiteY585" fmla="*/ 4440189 h 4885545"/>
                              <a:gd name="connsiteX586" fmla="*/ 4443001 w 7425815"/>
                              <a:gd name="connsiteY586" fmla="*/ 4439789 h 4885545"/>
                              <a:gd name="connsiteX587" fmla="*/ 4439807 w 7425815"/>
                              <a:gd name="connsiteY587" fmla="*/ 4436197 h 4885545"/>
                              <a:gd name="connsiteX588" fmla="*/ 4443400 w 7425815"/>
                              <a:gd name="connsiteY588" fmla="*/ 4433003 h 4885545"/>
                              <a:gd name="connsiteX589" fmla="*/ 4450585 w 7425815"/>
                              <a:gd name="connsiteY589" fmla="*/ 4433402 h 4885545"/>
                              <a:gd name="connsiteX590" fmla="*/ 4459767 w 7425815"/>
                              <a:gd name="connsiteY590" fmla="*/ 4425418 h 4885545"/>
                              <a:gd name="connsiteX591" fmla="*/ 4452182 w 7425815"/>
                              <a:gd name="connsiteY591" fmla="*/ 4416636 h 4885545"/>
                              <a:gd name="connsiteX592" fmla="*/ 4454577 w 7425815"/>
                              <a:gd name="connsiteY592" fmla="*/ 4387892 h 4885545"/>
                              <a:gd name="connsiteX593" fmla="*/ 4482123 w 7425815"/>
                              <a:gd name="connsiteY593" fmla="*/ 4389090 h 4885545"/>
                              <a:gd name="connsiteX594" fmla="*/ 4503680 w 7425815"/>
                              <a:gd name="connsiteY594" fmla="*/ 4387493 h 4885545"/>
                              <a:gd name="connsiteX595" fmla="*/ 4515656 w 7425815"/>
                              <a:gd name="connsiteY595" fmla="*/ 4377513 h 4885545"/>
                              <a:gd name="connsiteX596" fmla="*/ 4508869 w 7425815"/>
                              <a:gd name="connsiteY596" fmla="*/ 4377114 h 4885545"/>
                              <a:gd name="connsiteX597" fmla="*/ 4505676 w 7425815"/>
                              <a:gd name="connsiteY597" fmla="*/ 4373521 h 4885545"/>
                              <a:gd name="connsiteX598" fmla="*/ 4509268 w 7425815"/>
                              <a:gd name="connsiteY598" fmla="*/ 4370328 h 4885545"/>
                              <a:gd name="connsiteX599" fmla="*/ 5757316 w 7425815"/>
                              <a:gd name="connsiteY599" fmla="*/ 4328167 h 4885545"/>
                              <a:gd name="connsiteX600" fmla="*/ 5757163 w 7425815"/>
                              <a:gd name="connsiteY600" fmla="*/ 4335199 h 4885545"/>
                              <a:gd name="connsiteX601" fmla="*/ 5751606 w 7425815"/>
                              <a:gd name="connsiteY601" fmla="*/ 4340594 h 4885545"/>
                              <a:gd name="connsiteX602" fmla="*/ 5759259 w 7425815"/>
                              <a:gd name="connsiteY602" fmla="*/ 4340738 h 4885545"/>
                              <a:gd name="connsiteX603" fmla="*/ 5764970 w 7425815"/>
                              <a:gd name="connsiteY603" fmla="*/ 4346514 h 4885545"/>
                              <a:gd name="connsiteX604" fmla="*/ 5765146 w 7425815"/>
                              <a:gd name="connsiteY604" fmla="*/ 4338393 h 4885545"/>
                              <a:gd name="connsiteX605" fmla="*/ 5769973 w 7425815"/>
                              <a:gd name="connsiteY605" fmla="*/ 4333566 h 4885545"/>
                              <a:gd name="connsiteX606" fmla="*/ 5762353 w 7425815"/>
                              <a:gd name="connsiteY606" fmla="*/ 4333203 h 4885545"/>
                              <a:gd name="connsiteX607" fmla="*/ 5752373 w 7425815"/>
                              <a:gd name="connsiteY607" fmla="*/ 4314440 h 4885545"/>
                              <a:gd name="connsiteX608" fmla="*/ 5757562 w 7425815"/>
                              <a:gd name="connsiteY608" fmla="*/ 4316835 h 4885545"/>
                              <a:gd name="connsiteX609" fmla="*/ 5757537 w 7425815"/>
                              <a:gd name="connsiteY609" fmla="*/ 4318007 h 4885545"/>
                              <a:gd name="connsiteX610" fmla="*/ 5765546 w 7425815"/>
                              <a:gd name="connsiteY610" fmla="*/ 4326018 h 4885545"/>
                              <a:gd name="connsiteX611" fmla="*/ 5777522 w 7425815"/>
                              <a:gd name="connsiteY611" fmla="*/ 4326018 h 4885545"/>
                              <a:gd name="connsiteX612" fmla="*/ 5778321 w 7425815"/>
                              <a:gd name="connsiteY612" fmla="*/ 4325218 h 4885545"/>
                              <a:gd name="connsiteX613" fmla="*/ 5783510 w 7425815"/>
                              <a:gd name="connsiteY613" fmla="*/ 4327613 h 4885545"/>
                              <a:gd name="connsiteX614" fmla="*/ 5781115 w 7425815"/>
                              <a:gd name="connsiteY614" fmla="*/ 4332804 h 4885545"/>
                              <a:gd name="connsiteX615" fmla="*/ 5781059 w 7425815"/>
                              <a:gd name="connsiteY615" fmla="*/ 4332860 h 4885545"/>
                              <a:gd name="connsiteX616" fmla="*/ 5780716 w 7425815"/>
                              <a:gd name="connsiteY616" fmla="*/ 4333602 h 4885545"/>
                              <a:gd name="connsiteX617" fmla="*/ 5780183 w 7425815"/>
                              <a:gd name="connsiteY617" fmla="*/ 4333736 h 4885545"/>
                              <a:gd name="connsiteX618" fmla="*/ 5772333 w 7425815"/>
                              <a:gd name="connsiteY618" fmla="*/ 4341586 h 4885545"/>
                              <a:gd name="connsiteX619" fmla="*/ 5772333 w 7425815"/>
                              <a:gd name="connsiteY619" fmla="*/ 4353961 h 4885545"/>
                              <a:gd name="connsiteX620" fmla="*/ 5772333 w 7425815"/>
                              <a:gd name="connsiteY620" fmla="*/ 4353962 h 4885545"/>
                              <a:gd name="connsiteX621" fmla="*/ 5772333 w 7425815"/>
                              <a:gd name="connsiteY621" fmla="*/ 4353962 h 4885545"/>
                              <a:gd name="connsiteX622" fmla="*/ 5769539 w 7425815"/>
                              <a:gd name="connsiteY622" fmla="*/ 4359551 h 4885545"/>
                              <a:gd name="connsiteX623" fmla="*/ 5764748 w 7425815"/>
                              <a:gd name="connsiteY623" fmla="*/ 4357156 h 4885545"/>
                              <a:gd name="connsiteX624" fmla="*/ 5756115 w 7425815"/>
                              <a:gd name="connsiteY624" fmla="*/ 4348224 h 4885545"/>
                              <a:gd name="connsiteX625" fmla="*/ 5743994 w 7425815"/>
                              <a:gd name="connsiteY625" fmla="*/ 4347982 h 4885545"/>
                              <a:gd name="connsiteX626" fmla="*/ 5743591 w 7425815"/>
                              <a:gd name="connsiteY626" fmla="*/ 4348373 h 4885545"/>
                              <a:gd name="connsiteX627" fmla="*/ 5738799 w 7425815"/>
                              <a:gd name="connsiteY627" fmla="*/ 4345978 h 4885545"/>
                              <a:gd name="connsiteX628" fmla="*/ 5738881 w 7425815"/>
                              <a:gd name="connsiteY628" fmla="*/ 4345801 h 4885545"/>
                              <a:gd name="connsiteX629" fmla="*/ 5738400 w 7425815"/>
                              <a:gd name="connsiteY629" fmla="*/ 4345579 h 4885545"/>
                              <a:gd name="connsiteX630" fmla="*/ 5740795 w 7425815"/>
                              <a:gd name="connsiteY630" fmla="*/ 4340389 h 4885545"/>
                              <a:gd name="connsiteX631" fmla="*/ 5741578 w 7425815"/>
                              <a:gd name="connsiteY631" fmla="*/ 4340404 h 4885545"/>
                              <a:gd name="connsiteX632" fmla="*/ 5749978 w 7425815"/>
                              <a:gd name="connsiteY632" fmla="*/ 4332006 h 4885545"/>
                              <a:gd name="connsiteX633" fmla="*/ 5749978 w 7425815"/>
                              <a:gd name="connsiteY633" fmla="*/ 4320829 h 4885545"/>
                              <a:gd name="connsiteX634" fmla="*/ 5749178 w 7425815"/>
                              <a:gd name="connsiteY634" fmla="*/ 4320030 h 4885545"/>
                              <a:gd name="connsiteX635" fmla="*/ 5751573 w 7425815"/>
                              <a:gd name="connsiteY635" fmla="*/ 4314839 h 4885545"/>
                              <a:gd name="connsiteX636" fmla="*/ 5752081 w 7425815"/>
                              <a:gd name="connsiteY636" fmla="*/ 4315074 h 4885545"/>
                              <a:gd name="connsiteX637" fmla="*/ 5690732 w 7425815"/>
                              <a:gd name="connsiteY637" fmla="*/ 4304821 h 4885545"/>
                              <a:gd name="connsiteX638" fmla="*/ 5690498 w 7425815"/>
                              <a:gd name="connsiteY638" fmla="*/ 4321627 h 4885545"/>
                              <a:gd name="connsiteX639" fmla="*/ 5677649 w 7425815"/>
                              <a:gd name="connsiteY639" fmla="*/ 4333762 h 4885545"/>
                              <a:gd name="connsiteX640" fmla="*/ 5694889 w 7425815"/>
                              <a:gd name="connsiteY640" fmla="*/ 4334001 h 4885545"/>
                              <a:gd name="connsiteX641" fmla="*/ 5707814 w 7425815"/>
                              <a:gd name="connsiteY641" fmla="*/ 4347443 h 4885545"/>
                              <a:gd name="connsiteX642" fmla="*/ 5708061 w 7425815"/>
                              <a:gd name="connsiteY642" fmla="*/ 4329610 h 4885545"/>
                              <a:gd name="connsiteX643" fmla="*/ 5720691 w 7425815"/>
                              <a:gd name="connsiteY643" fmla="*/ 4317466 h 4885545"/>
                              <a:gd name="connsiteX644" fmla="*/ 5701275 w 7425815"/>
                              <a:gd name="connsiteY644" fmla="*/ 4316038 h 4885545"/>
                              <a:gd name="connsiteX645" fmla="*/ 5685707 w 7425815"/>
                              <a:gd name="connsiteY645" fmla="*/ 4290488 h 4885545"/>
                              <a:gd name="connsiteX646" fmla="*/ 5690897 w 7425815"/>
                              <a:gd name="connsiteY646" fmla="*/ 4292883 h 4885545"/>
                              <a:gd name="connsiteX647" fmla="*/ 5690880 w 7425815"/>
                              <a:gd name="connsiteY647" fmla="*/ 4294093 h 4885545"/>
                              <a:gd name="connsiteX648" fmla="*/ 5705816 w 7425815"/>
                              <a:gd name="connsiteY648" fmla="*/ 4309551 h 4885545"/>
                              <a:gd name="connsiteX649" fmla="*/ 5728421 w 7425815"/>
                              <a:gd name="connsiteY649" fmla="*/ 4309650 h 4885545"/>
                              <a:gd name="connsiteX650" fmla="*/ 5728690 w 7425815"/>
                              <a:gd name="connsiteY650" fmla="*/ 4309774 h 4885545"/>
                              <a:gd name="connsiteX651" fmla="*/ 5728820 w 7425815"/>
                              <a:gd name="connsiteY651" fmla="*/ 4309649 h 4885545"/>
                              <a:gd name="connsiteX652" fmla="*/ 5734010 w 7425815"/>
                              <a:gd name="connsiteY652" fmla="*/ 4312044 h 4885545"/>
                              <a:gd name="connsiteX653" fmla="*/ 5731614 w 7425815"/>
                              <a:gd name="connsiteY653" fmla="*/ 4317234 h 4885545"/>
                              <a:gd name="connsiteX654" fmla="*/ 5715247 w 7425815"/>
                              <a:gd name="connsiteY654" fmla="*/ 4333203 h 4885545"/>
                              <a:gd name="connsiteX655" fmla="*/ 5714848 w 7425815"/>
                              <a:gd name="connsiteY655" fmla="*/ 4355957 h 4885545"/>
                              <a:gd name="connsiteX656" fmla="*/ 5712453 w 7425815"/>
                              <a:gd name="connsiteY656" fmla="*/ 4360748 h 4885545"/>
                              <a:gd name="connsiteX657" fmla="*/ 5707662 w 7425815"/>
                              <a:gd name="connsiteY657" fmla="*/ 4358353 h 4885545"/>
                              <a:gd name="connsiteX658" fmla="*/ 5707668 w 7425815"/>
                              <a:gd name="connsiteY658" fmla="*/ 4357956 h 4885545"/>
                              <a:gd name="connsiteX659" fmla="*/ 5707663 w 7425815"/>
                              <a:gd name="connsiteY659" fmla="*/ 4357954 h 4885545"/>
                              <a:gd name="connsiteX660" fmla="*/ 5691695 w 7425815"/>
                              <a:gd name="connsiteY660" fmla="*/ 4341587 h 4885545"/>
                              <a:gd name="connsiteX661" fmla="*/ 5669771 w 7425815"/>
                              <a:gd name="connsiteY661" fmla="*/ 4341201 h 4885545"/>
                              <a:gd name="connsiteX662" fmla="*/ 5668940 w 7425815"/>
                              <a:gd name="connsiteY662" fmla="*/ 4341986 h 4885545"/>
                              <a:gd name="connsiteX663" fmla="*/ 5664149 w 7425815"/>
                              <a:gd name="connsiteY663" fmla="*/ 4339590 h 4885545"/>
                              <a:gd name="connsiteX664" fmla="*/ 5664383 w 7425815"/>
                              <a:gd name="connsiteY664" fmla="*/ 4339084 h 4885545"/>
                              <a:gd name="connsiteX665" fmla="*/ 5663750 w 7425815"/>
                              <a:gd name="connsiteY665" fmla="*/ 4338792 h 4885545"/>
                              <a:gd name="connsiteX666" fmla="*/ 5666145 w 7425815"/>
                              <a:gd name="connsiteY666" fmla="*/ 4333602 h 4885545"/>
                              <a:gd name="connsiteX667" fmla="*/ 5667347 w 7425815"/>
                              <a:gd name="connsiteY667" fmla="*/ 4333619 h 4885545"/>
                              <a:gd name="connsiteX668" fmla="*/ 5682913 w 7425815"/>
                              <a:gd name="connsiteY668" fmla="*/ 4318433 h 4885545"/>
                              <a:gd name="connsiteX669" fmla="*/ 5683290 w 7425815"/>
                              <a:gd name="connsiteY669" fmla="*/ 4296905 h 4885545"/>
                              <a:gd name="connsiteX670" fmla="*/ 5682512 w 7425815"/>
                              <a:gd name="connsiteY670" fmla="*/ 4296077 h 4885545"/>
                              <a:gd name="connsiteX671" fmla="*/ 5684907 w 7425815"/>
                              <a:gd name="connsiteY671" fmla="*/ 4290887 h 4885545"/>
                              <a:gd name="connsiteX672" fmla="*/ 5685415 w 7425815"/>
                              <a:gd name="connsiteY672" fmla="*/ 4291121 h 4885545"/>
                              <a:gd name="connsiteX673" fmla="*/ 1543138 w 7425815"/>
                              <a:gd name="connsiteY673" fmla="*/ 4269830 h 4885545"/>
                              <a:gd name="connsiteX674" fmla="*/ 1533257 w 7425815"/>
                              <a:gd name="connsiteY674" fmla="*/ 4272924 h 4885545"/>
                              <a:gd name="connsiteX675" fmla="*/ 1531662 w 7425815"/>
                              <a:gd name="connsiteY675" fmla="*/ 4292086 h 4885545"/>
                              <a:gd name="connsiteX676" fmla="*/ 1538846 w 7425815"/>
                              <a:gd name="connsiteY676" fmla="*/ 4300469 h 4885545"/>
                              <a:gd name="connsiteX677" fmla="*/ 1550423 w 7425815"/>
                              <a:gd name="connsiteY677" fmla="*/ 4290489 h 4885545"/>
                              <a:gd name="connsiteX678" fmla="*/ 1555212 w 7425815"/>
                              <a:gd name="connsiteY678" fmla="*/ 4290888 h 4885545"/>
                              <a:gd name="connsiteX679" fmla="*/ 1554813 w 7425815"/>
                              <a:gd name="connsiteY679" fmla="*/ 4295679 h 4885545"/>
                              <a:gd name="connsiteX680" fmla="*/ 1543238 w 7425815"/>
                              <a:gd name="connsiteY680" fmla="*/ 4305659 h 4885545"/>
                              <a:gd name="connsiteX681" fmla="*/ 1551619 w 7425815"/>
                              <a:gd name="connsiteY681" fmla="*/ 4315638 h 4885545"/>
                              <a:gd name="connsiteX682" fmla="*/ 1553615 w 7425815"/>
                              <a:gd name="connsiteY682" fmla="*/ 4315638 h 4885545"/>
                              <a:gd name="connsiteX683" fmla="*/ 1577569 w 7425815"/>
                              <a:gd name="connsiteY683" fmla="*/ 4295679 h 4885545"/>
                              <a:gd name="connsiteX684" fmla="*/ 1578766 w 7425815"/>
                              <a:gd name="connsiteY684" fmla="*/ 4276517 h 4885545"/>
                              <a:gd name="connsiteX685" fmla="*/ 1559603 w 7425815"/>
                              <a:gd name="connsiteY685" fmla="*/ 4274920 h 4885545"/>
                              <a:gd name="connsiteX686" fmla="*/ 1558406 w 7425815"/>
                              <a:gd name="connsiteY686" fmla="*/ 4276118 h 4885545"/>
                              <a:gd name="connsiteX687" fmla="*/ 1556012 w 7425815"/>
                              <a:gd name="connsiteY687" fmla="*/ 4276916 h 4885545"/>
                              <a:gd name="connsiteX688" fmla="*/ 1553615 w 7425815"/>
                              <a:gd name="connsiteY688" fmla="*/ 4275719 h 4885545"/>
                              <a:gd name="connsiteX689" fmla="*/ 1552419 w 7425815"/>
                              <a:gd name="connsiteY689" fmla="*/ 4274521 h 4885545"/>
                              <a:gd name="connsiteX690" fmla="*/ 1543138 w 7425815"/>
                              <a:gd name="connsiteY690" fmla="*/ 4269830 h 4885545"/>
                              <a:gd name="connsiteX691" fmla="*/ 1583557 w 7425815"/>
                              <a:gd name="connsiteY691" fmla="*/ 4250169 h 4885545"/>
                              <a:gd name="connsiteX692" fmla="*/ 1598327 w 7425815"/>
                              <a:gd name="connsiteY692" fmla="*/ 4251367 h 4885545"/>
                              <a:gd name="connsiteX693" fmla="*/ 1602319 w 7425815"/>
                              <a:gd name="connsiteY693" fmla="*/ 4255359 h 4885545"/>
                              <a:gd name="connsiteX694" fmla="*/ 1601121 w 7425815"/>
                              <a:gd name="connsiteY694" fmla="*/ 4270130 h 4885545"/>
                              <a:gd name="connsiteX695" fmla="*/ 1597529 w 7425815"/>
                              <a:gd name="connsiteY695" fmla="*/ 4273324 h 4885545"/>
                              <a:gd name="connsiteX696" fmla="*/ 1594335 w 7425815"/>
                              <a:gd name="connsiteY696" fmla="*/ 4269731 h 4885545"/>
                              <a:gd name="connsiteX697" fmla="*/ 1594735 w 7425815"/>
                              <a:gd name="connsiteY697" fmla="*/ 4262943 h 4885545"/>
                              <a:gd name="connsiteX698" fmla="*/ 1583957 w 7425815"/>
                              <a:gd name="connsiteY698" fmla="*/ 4272126 h 4885545"/>
                              <a:gd name="connsiteX699" fmla="*/ 1584355 w 7425815"/>
                              <a:gd name="connsiteY699" fmla="*/ 4272525 h 4885545"/>
                              <a:gd name="connsiteX700" fmla="*/ 1581961 w 7425815"/>
                              <a:gd name="connsiteY700" fmla="*/ 4301267 h 4885545"/>
                              <a:gd name="connsiteX701" fmla="*/ 1558406 w 7425815"/>
                              <a:gd name="connsiteY701" fmla="*/ 4321227 h 4885545"/>
                              <a:gd name="connsiteX702" fmla="*/ 1552419 w 7425815"/>
                              <a:gd name="connsiteY702" fmla="*/ 4323223 h 4885545"/>
                              <a:gd name="connsiteX703" fmla="*/ 1546830 w 7425815"/>
                              <a:gd name="connsiteY703" fmla="*/ 4320429 h 4885545"/>
                              <a:gd name="connsiteX704" fmla="*/ 1538448 w 7425815"/>
                              <a:gd name="connsiteY704" fmla="*/ 4310449 h 4885545"/>
                              <a:gd name="connsiteX705" fmla="*/ 1529266 w 7425815"/>
                              <a:gd name="connsiteY705" fmla="*/ 4318433 h 4885545"/>
                              <a:gd name="connsiteX706" fmla="*/ 1528866 w 7425815"/>
                              <a:gd name="connsiteY706" fmla="*/ 4325618 h 4885545"/>
                              <a:gd name="connsiteX707" fmla="*/ 1525273 w 7425815"/>
                              <a:gd name="connsiteY707" fmla="*/ 4328812 h 4885545"/>
                              <a:gd name="connsiteX708" fmla="*/ 1522081 w 7425815"/>
                              <a:gd name="connsiteY708" fmla="*/ 4325219 h 4885545"/>
                              <a:gd name="connsiteX709" fmla="*/ 1522480 w 7425815"/>
                              <a:gd name="connsiteY709" fmla="*/ 4320030 h 4885545"/>
                              <a:gd name="connsiteX710" fmla="*/ 1517289 w 7425815"/>
                              <a:gd name="connsiteY710" fmla="*/ 4319630 h 4885545"/>
                              <a:gd name="connsiteX711" fmla="*/ 1514097 w 7425815"/>
                              <a:gd name="connsiteY711" fmla="*/ 4316038 h 4885545"/>
                              <a:gd name="connsiteX712" fmla="*/ 1517690 w 7425815"/>
                              <a:gd name="connsiteY712" fmla="*/ 4312844 h 4885545"/>
                              <a:gd name="connsiteX713" fmla="*/ 1524874 w 7425815"/>
                              <a:gd name="connsiteY713" fmla="*/ 4313243 h 4885545"/>
                              <a:gd name="connsiteX714" fmla="*/ 1534056 w 7425815"/>
                              <a:gd name="connsiteY714" fmla="*/ 4305259 h 4885545"/>
                              <a:gd name="connsiteX715" fmla="*/ 1526472 w 7425815"/>
                              <a:gd name="connsiteY715" fmla="*/ 4296477 h 4885545"/>
                              <a:gd name="connsiteX716" fmla="*/ 1528866 w 7425815"/>
                              <a:gd name="connsiteY716" fmla="*/ 4267734 h 4885545"/>
                              <a:gd name="connsiteX717" fmla="*/ 1556411 w 7425815"/>
                              <a:gd name="connsiteY717" fmla="*/ 4268931 h 4885545"/>
                              <a:gd name="connsiteX718" fmla="*/ 1577969 w 7425815"/>
                              <a:gd name="connsiteY718" fmla="*/ 4267335 h 4885545"/>
                              <a:gd name="connsiteX719" fmla="*/ 1589944 w 7425815"/>
                              <a:gd name="connsiteY719" fmla="*/ 4257355 h 4885545"/>
                              <a:gd name="connsiteX720" fmla="*/ 1583157 w 7425815"/>
                              <a:gd name="connsiteY720" fmla="*/ 4256955 h 4885545"/>
                              <a:gd name="connsiteX721" fmla="*/ 1579965 w 7425815"/>
                              <a:gd name="connsiteY721" fmla="*/ 4253363 h 4885545"/>
                              <a:gd name="connsiteX722" fmla="*/ 1583557 w 7425815"/>
                              <a:gd name="connsiteY722" fmla="*/ 4250169 h 4885545"/>
                              <a:gd name="connsiteX723" fmla="*/ 3828035 w 7425815"/>
                              <a:gd name="connsiteY723" fmla="*/ 4245928 h 4885545"/>
                              <a:gd name="connsiteX724" fmla="*/ 3840610 w 7425815"/>
                              <a:gd name="connsiteY724" fmla="*/ 4254961 h 4885545"/>
                              <a:gd name="connsiteX725" fmla="*/ 3835021 w 7425815"/>
                              <a:gd name="connsiteY725" fmla="*/ 4258554 h 4885545"/>
                              <a:gd name="connsiteX726" fmla="*/ 3816259 w 7425815"/>
                              <a:gd name="connsiteY726" fmla="*/ 4254162 h 4885545"/>
                              <a:gd name="connsiteX727" fmla="*/ 3812266 w 7425815"/>
                              <a:gd name="connsiteY727" fmla="*/ 4272526 h 4885545"/>
                              <a:gd name="connsiteX728" fmla="*/ 3806677 w 7425815"/>
                              <a:gd name="connsiteY728" fmla="*/ 4276118 h 4885545"/>
                              <a:gd name="connsiteX729" fmla="*/ 3813064 w 7425815"/>
                              <a:gd name="connsiteY729" fmla="*/ 4248573 h 4885545"/>
                              <a:gd name="connsiteX730" fmla="*/ 3828035 w 7425815"/>
                              <a:gd name="connsiteY730" fmla="*/ 4245928 h 4885545"/>
                              <a:gd name="connsiteX731" fmla="*/ 2859157 w 7425815"/>
                              <a:gd name="connsiteY731" fmla="*/ 4190843 h 4885545"/>
                              <a:gd name="connsiteX732" fmla="*/ 2859005 w 7425815"/>
                              <a:gd name="connsiteY732" fmla="*/ 4197874 h 4885545"/>
                              <a:gd name="connsiteX733" fmla="*/ 2853445 w 7425815"/>
                              <a:gd name="connsiteY733" fmla="*/ 4203269 h 4885545"/>
                              <a:gd name="connsiteX734" fmla="*/ 2861103 w 7425815"/>
                              <a:gd name="connsiteY734" fmla="*/ 4203413 h 4885545"/>
                              <a:gd name="connsiteX735" fmla="*/ 2866811 w 7425815"/>
                              <a:gd name="connsiteY735" fmla="*/ 4209189 h 4885545"/>
                              <a:gd name="connsiteX736" fmla="*/ 2866990 w 7425815"/>
                              <a:gd name="connsiteY736" fmla="*/ 4201069 h 4885545"/>
                              <a:gd name="connsiteX737" fmla="*/ 2871815 w 7425815"/>
                              <a:gd name="connsiteY737" fmla="*/ 4196242 h 4885545"/>
                              <a:gd name="connsiteX738" fmla="*/ 2864195 w 7425815"/>
                              <a:gd name="connsiteY738" fmla="*/ 4195879 h 4885545"/>
                              <a:gd name="connsiteX739" fmla="*/ 2854215 w 7425815"/>
                              <a:gd name="connsiteY739" fmla="*/ 4177115 h 4885545"/>
                              <a:gd name="connsiteX740" fmla="*/ 2859404 w 7425815"/>
                              <a:gd name="connsiteY740" fmla="*/ 4179510 h 4885545"/>
                              <a:gd name="connsiteX741" fmla="*/ 2859379 w 7425815"/>
                              <a:gd name="connsiteY741" fmla="*/ 4180684 h 4885545"/>
                              <a:gd name="connsiteX742" fmla="*/ 2867387 w 7425815"/>
                              <a:gd name="connsiteY742" fmla="*/ 4188694 h 4885545"/>
                              <a:gd name="connsiteX743" fmla="*/ 2879362 w 7425815"/>
                              <a:gd name="connsiteY743" fmla="*/ 4188694 h 4885545"/>
                              <a:gd name="connsiteX744" fmla="*/ 2880163 w 7425815"/>
                              <a:gd name="connsiteY744" fmla="*/ 4187894 h 4885545"/>
                              <a:gd name="connsiteX745" fmla="*/ 2885352 w 7425815"/>
                              <a:gd name="connsiteY745" fmla="*/ 4190289 h 4885545"/>
                              <a:gd name="connsiteX746" fmla="*/ 2882956 w 7425815"/>
                              <a:gd name="connsiteY746" fmla="*/ 4195480 h 4885545"/>
                              <a:gd name="connsiteX747" fmla="*/ 2882900 w 7425815"/>
                              <a:gd name="connsiteY747" fmla="*/ 4195536 h 4885545"/>
                              <a:gd name="connsiteX748" fmla="*/ 2882556 w 7425815"/>
                              <a:gd name="connsiteY748" fmla="*/ 4196278 h 4885545"/>
                              <a:gd name="connsiteX749" fmla="*/ 2882024 w 7425815"/>
                              <a:gd name="connsiteY749" fmla="*/ 4196412 h 4885545"/>
                              <a:gd name="connsiteX750" fmla="*/ 2874175 w 7425815"/>
                              <a:gd name="connsiteY750" fmla="*/ 4204262 h 4885545"/>
                              <a:gd name="connsiteX751" fmla="*/ 2874175 w 7425815"/>
                              <a:gd name="connsiteY751" fmla="*/ 4216637 h 4885545"/>
                              <a:gd name="connsiteX752" fmla="*/ 2874176 w 7425815"/>
                              <a:gd name="connsiteY752" fmla="*/ 4216637 h 4885545"/>
                              <a:gd name="connsiteX753" fmla="*/ 2874175 w 7425815"/>
                              <a:gd name="connsiteY753" fmla="*/ 4216638 h 4885545"/>
                              <a:gd name="connsiteX754" fmla="*/ 2874175 w 7425815"/>
                              <a:gd name="connsiteY754" fmla="*/ 4216638 h 4885545"/>
                              <a:gd name="connsiteX755" fmla="*/ 2874172 w 7425815"/>
                              <a:gd name="connsiteY755" fmla="*/ 4216643 h 4885545"/>
                              <a:gd name="connsiteX756" fmla="*/ 2871382 w 7425815"/>
                              <a:gd name="connsiteY756" fmla="*/ 4222226 h 4885545"/>
                              <a:gd name="connsiteX757" fmla="*/ 2866591 w 7425815"/>
                              <a:gd name="connsiteY757" fmla="*/ 4219831 h 4885545"/>
                              <a:gd name="connsiteX758" fmla="*/ 2857956 w 7425815"/>
                              <a:gd name="connsiteY758" fmla="*/ 4210899 h 4885545"/>
                              <a:gd name="connsiteX759" fmla="*/ 2845836 w 7425815"/>
                              <a:gd name="connsiteY759" fmla="*/ 4210657 h 4885545"/>
                              <a:gd name="connsiteX760" fmla="*/ 2845433 w 7425815"/>
                              <a:gd name="connsiteY760" fmla="*/ 4211048 h 4885545"/>
                              <a:gd name="connsiteX761" fmla="*/ 2840641 w 7425815"/>
                              <a:gd name="connsiteY761" fmla="*/ 4208653 h 4885545"/>
                              <a:gd name="connsiteX762" fmla="*/ 2840723 w 7425815"/>
                              <a:gd name="connsiteY762" fmla="*/ 4208476 h 4885545"/>
                              <a:gd name="connsiteX763" fmla="*/ 2840243 w 7425815"/>
                              <a:gd name="connsiteY763" fmla="*/ 4208254 h 4885545"/>
                              <a:gd name="connsiteX764" fmla="*/ 2842639 w 7425815"/>
                              <a:gd name="connsiteY764" fmla="*/ 4203064 h 4885545"/>
                              <a:gd name="connsiteX765" fmla="*/ 2843422 w 7425815"/>
                              <a:gd name="connsiteY765" fmla="*/ 4203079 h 4885545"/>
                              <a:gd name="connsiteX766" fmla="*/ 2851820 w 7425815"/>
                              <a:gd name="connsiteY766" fmla="*/ 4194681 h 4885545"/>
                              <a:gd name="connsiteX767" fmla="*/ 2851820 w 7425815"/>
                              <a:gd name="connsiteY767" fmla="*/ 4183505 h 4885545"/>
                              <a:gd name="connsiteX768" fmla="*/ 2851022 w 7425815"/>
                              <a:gd name="connsiteY768" fmla="*/ 4182706 h 4885545"/>
                              <a:gd name="connsiteX769" fmla="*/ 2853416 w 7425815"/>
                              <a:gd name="connsiteY769" fmla="*/ 4177515 h 4885545"/>
                              <a:gd name="connsiteX770" fmla="*/ 2853921 w 7425815"/>
                              <a:gd name="connsiteY770" fmla="*/ 4177749 h 4885545"/>
                              <a:gd name="connsiteX771" fmla="*/ 2792573 w 7425815"/>
                              <a:gd name="connsiteY771" fmla="*/ 4167497 h 4885545"/>
                              <a:gd name="connsiteX772" fmla="*/ 2792340 w 7425815"/>
                              <a:gd name="connsiteY772" fmla="*/ 4184303 h 4885545"/>
                              <a:gd name="connsiteX773" fmla="*/ 2779491 w 7425815"/>
                              <a:gd name="connsiteY773" fmla="*/ 4196437 h 4885545"/>
                              <a:gd name="connsiteX774" fmla="*/ 2796731 w 7425815"/>
                              <a:gd name="connsiteY774" fmla="*/ 4196677 h 4885545"/>
                              <a:gd name="connsiteX775" fmla="*/ 2809653 w 7425815"/>
                              <a:gd name="connsiteY775" fmla="*/ 4210119 h 4885545"/>
                              <a:gd name="connsiteX776" fmla="*/ 2809903 w 7425815"/>
                              <a:gd name="connsiteY776" fmla="*/ 4192286 h 4885545"/>
                              <a:gd name="connsiteX777" fmla="*/ 2822530 w 7425815"/>
                              <a:gd name="connsiteY777" fmla="*/ 4180142 h 4885545"/>
                              <a:gd name="connsiteX778" fmla="*/ 2803117 w 7425815"/>
                              <a:gd name="connsiteY778" fmla="*/ 4178714 h 4885545"/>
                              <a:gd name="connsiteX779" fmla="*/ 2787549 w 7425815"/>
                              <a:gd name="connsiteY779" fmla="*/ 4153164 h 4885545"/>
                              <a:gd name="connsiteX780" fmla="*/ 2792740 w 7425815"/>
                              <a:gd name="connsiteY780" fmla="*/ 4155559 h 4885545"/>
                              <a:gd name="connsiteX781" fmla="*/ 2792722 w 7425815"/>
                              <a:gd name="connsiteY781" fmla="*/ 4156768 h 4885545"/>
                              <a:gd name="connsiteX782" fmla="*/ 2807657 w 7425815"/>
                              <a:gd name="connsiteY782" fmla="*/ 4172227 h 4885545"/>
                              <a:gd name="connsiteX783" fmla="*/ 2830262 w 7425815"/>
                              <a:gd name="connsiteY783" fmla="*/ 4172326 h 4885545"/>
                              <a:gd name="connsiteX784" fmla="*/ 2830530 w 7425815"/>
                              <a:gd name="connsiteY784" fmla="*/ 4172450 h 4885545"/>
                              <a:gd name="connsiteX785" fmla="*/ 2830659 w 7425815"/>
                              <a:gd name="connsiteY785" fmla="*/ 4172325 h 4885545"/>
                              <a:gd name="connsiteX786" fmla="*/ 2835852 w 7425815"/>
                              <a:gd name="connsiteY786" fmla="*/ 4174721 h 4885545"/>
                              <a:gd name="connsiteX787" fmla="*/ 2833455 w 7425815"/>
                              <a:gd name="connsiteY787" fmla="*/ 4179910 h 4885545"/>
                              <a:gd name="connsiteX788" fmla="*/ 2817087 w 7425815"/>
                              <a:gd name="connsiteY788" fmla="*/ 4195879 h 4885545"/>
                              <a:gd name="connsiteX789" fmla="*/ 2816688 w 7425815"/>
                              <a:gd name="connsiteY789" fmla="*/ 4218634 h 4885545"/>
                              <a:gd name="connsiteX790" fmla="*/ 2814294 w 7425815"/>
                              <a:gd name="connsiteY790" fmla="*/ 4223424 h 4885545"/>
                              <a:gd name="connsiteX791" fmla="*/ 2809503 w 7425815"/>
                              <a:gd name="connsiteY791" fmla="*/ 4221029 h 4885545"/>
                              <a:gd name="connsiteX792" fmla="*/ 2809508 w 7425815"/>
                              <a:gd name="connsiteY792" fmla="*/ 4220632 h 4885545"/>
                              <a:gd name="connsiteX793" fmla="*/ 2809505 w 7425815"/>
                              <a:gd name="connsiteY793" fmla="*/ 4220630 h 4885545"/>
                              <a:gd name="connsiteX794" fmla="*/ 2793537 w 7425815"/>
                              <a:gd name="connsiteY794" fmla="*/ 4204262 h 4885545"/>
                              <a:gd name="connsiteX795" fmla="*/ 2771616 w 7425815"/>
                              <a:gd name="connsiteY795" fmla="*/ 4203877 h 4885545"/>
                              <a:gd name="connsiteX796" fmla="*/ 2770782 w 7425815"/>
                              <a:gd name="connsiteY796" fmla="*/ 4204662 h 4885545"/>
                              <a:gd name="connsiteX797" fmla="*/ 2765993 w 7425815"/>
                              <a:gd name="connsiteY797" fmla="*/ 4202266 h 4885545"/>
                              <a:gd name="connsiteX798" fmla="*/ 2766226 w 7425815"/>
                              <a:gd name="connsiteY798" fmla="*/ 4201760 h 4885545"/>
                              <a:gd name="connsiteX799" fmla="*/ 2765595 w 7425815"/>
                              <a:gd name="connsiteY799" fmla="*/ 4201468 h 4885545"/>
                              <a:gd name="connsiteX800" fmla="*/ 2767988 w 7425815"/>
                              <a:gd name="connsiteY800" fmla="*/ 4196277 h 4885545"/>
                              <a:gd name="connsiteX801" fmla="*/ 2769190 w 7425815"/>
                              <a:gd name="connsiteY801" fmla="*/ 4196294 h 4885545"/>
                              <a:gd name="connsiteX802" fmla="*/ 2784755 w 7425815"/>
                              <a:gd name="connsiteY802" fmla="*/ 4181109 h 4885545"/>
                              <a:gd name="connsiteX803" fmla="*/ 2785133 w 7425815"/>
                              <a:gd name="connsiteY803" fmla="*/ 4159581 h 4885545"/>
                              <a:gd name="connsiteX804" fmla="*/ 2784354 w 7425815"/>
                              <a:gd name="connsiteY804" fmla="*/ 4158753 h 4885545"/>
                              <a:gd name="connsiteX805" fmla="*/ 2786751 w 7425815"/>
                              <a:gd name="connsiteY805" fmla="*/ 4153563 h 4885545"/>
                              <a:gd name="connsiteX806" fmla="*/ 2787256 w 7425815"/>
                              <a:gd name="connsiteY806" fmla="*/ 4153797 h 4885545"/>
                              <a:gd name="connsiteX807" fmla="*/ 5320340 w 7425815"/>
                              <a:gd name="connsiteY807" fmla="*/ 4136099 h 4885545"/>
                              <a:gd name="connsiteX808" fmla="*/ 5310459 w 7425815"/>
                              <a:gd name="connsiteY808" fmla="*/ 4139193 h 4885545"/>
                              <a:gd name="connsiteX809" fmla="*/ 5308862 w 7425815"/>
                              <a:gd name="connsiteY809" fmla="*/ 4158355 h 4885545"/>
                              <a:gd name="connsiteX810" fmla="*/ 5316049 w 7425815"/>
                              <a:gd name="connsiteY810" fmla="*/ 4166738 h 4885545"/>
                              <a:gd name="connsiteX811" fmla="*/ 5327626 w 7425815"/>
                              <a:gd name="connsiteY811" fmla="*/ 4156758 h 4885545"/>
                              <a:gd name="connsiteX812" fmla="*/ 5332416 w 7425815"/>
                              <a:gd name="connsiteY812" fmla="*/ 4157157 h 4885545"/>
                              <a:gd name="connsiteX813" fmla="*/ 5332017 w 7425815"/>
                              <a:gd name="connsiteY813" fmla="*/ 4161948 h 4885545"/>
                              <a:gd name="connsiteX814" fmla="*/ 5320440 w 7425815"/>
                              <a:gd name="connsiteY814" fmla="*/ 4171928 h 4885545"/>
                              <a:gd name="connsiteX815" fmla="*/ 5328823 w 7425815"/>
                              <a:gd name="connsiteY815" fmla="*/ 4181907 h 4885545"/>
                              <a:gd name="connsiteX816" fmla="*/ 5330819 w 7425815"/>
                              <a:gd name="connsiteY816" fmla="*/ 4181907 h 4885545"/>
                              <a:gd name="connsiteX817" fmla="*/ 5354771 w 7425815"/>
                              <a:gd name="connsiteY817" fmla="*/ 4161948 h 4885545"/>
                              <a:gd name="connsiteX818" fmla="*/ 5355969 w 7425815"/>
                              <a:gd name="connsiteY818" fmla="*/ 4142786 h 4885545"/>
                              <a:gd name="connsiteX819" fmla="*/ 5336807 w 7425815"/>
                              <a:gd name="connsiteY819" fmla="*/ 4141189 h 4885545"/>
                              <a:gd name="connsiteX820" fmla="*/ 5335610 w 7425815"/>
                              <a:gd name="connsiteY820" fmla="*/ 4142387 h 4885545"/>
                              <a:gd name="connsiteX821" fmla="*/ 5333215 w 7425815"/>
                              <a:gd name="connsiteY821" fmla="*/ 4143185 h 4885545"/>
                              <a:gd name="connsiteX822" fmla="*/ 5330819 w 7425815"/>
                              <a:gd name="connsiteY822" fmla="*/ 4141988 h 4885545"/>
                              <a:gd name="connsiteX823" fmla="*/ 5329622 w 7425815"/>
                              <a:gd name="connsiteY823" fmla="*/ 4140790 h 4885545"/>
                              <a:gd name="connsiteX824" fmla="*/ 5320340 w 7425815"/>
                              <a:gd name="connsiteY824" fmla="*/ 4136099 h 4885545"/>
                              <a:gd name="connsiteX825" fmla="*/ 902325 w 7425815"/>
                              <a:gd name="connsiteY825" fmla="*/ 4125370 h 4885545"/>
                              <a:gd name="connsiteX826" fmla="*/ 914900 w 7425815"/>
                              <a:gd name="connsiteY826" fmla="*/ 4134402 h 4885545"/>
                              <a:gd name="connsiteX827" fmla="*/ 909311 w 7425815"/>
                              <a:gd name="connsiteY827" fmla="*/ 4137995 h 4885545"/>
                              <a:gd name="connsiteX828" fmla="*/ 890549 w 7425815"/>
                              <a:gd name="connsiteY828" fmla="*/ 4133604 h 4885545"/>
                              <a:gd name="connsiteX829" fmla="*/ 886557 w 7425815"/>
                              <a:gd name="connsiteY829" fmla="*/ 4151967 h 4885545"/>
                              <a:gd name="connsiteX830" fmla="*/ 880968 w 7425815"/>
                              <a:gd name="connsiteY830" fmla="*/ 4155560 h 4885545"/>
                              <a:gd name="connsiteX831" fmla="*/ 887355 w 7425815"/>
                              <a:gd name="connsiteY831" fmla="*/ 4128014 h 4885545"/>
                              <a:gd name="connsiteX832" fmla="*/ 902325 w 7425815"/>
                              <a:gd name="connsiteY832" fmla="*/ 4125370 h 4885545"/>
                              <a:gd name="connsiteX833" fmla="*/ 5361158 w 7425815"/>
                              <a:gd name="connsiteY833" fmla="*/ 4116438 h 4885545"/>
                              <a:gd name="connsiteX834" fmla="*/ 5375929 w 7425815"/>
                              <a:gd name="connsiteY834" fmla="*/ 4117636 h 4885545"/>
                              <a:gd name="connsiteX835" fmla="*/ 5379921 w 7425815"/>
                              <a:gd name="connsiteY835" fmla="*/ 4121628 h 4885545"/>
                              <a:gd name="connsiteX836" fmla="*/ 5378723 w 7425815"/>
                              <a:gd name="connsiteY836" fmla="*/ 4136399 h 4885545"/>
                              <a:gd name="connsiteX837" fmla="*/ 5375130 w 7425815"/>
                              <a:gd name="connsiteY837" fmla="*/ 4139593 h 4885545"/>
                              <a:gd name="connsiteX838" fmla="*/ 5371937 w 7425815"/>
                              <a:gd name="connsiteY838" fmla="*/ 4136000 h 4885545"/>
                              <a:gd name="connsiteX839" fmla="*/ 5372336 w 7425815"/>
                              <a:gd name="connsiteY839" fmla="*/ 4129212 h 4885545"/>
                              <a:gd name="connsiteX840" fmla="*/ 5361558 w 7425815"/>
                              <a:gd name="connsiteY840" fmla="*/ 4138395 h 4885545"/>
                              <a:gd name="connsiteX841" fmla="*/ 5361957 w 7425815"/>
                              <a:gd name="connsiteY841" fmla="*/ 4138794 h 4885545"/>
                              <a:gd name="connsiteX842" fmla="*/ 5359562 w 7425815"/>
                              <a:gd name="connsiteY842" fmla="*/ 4167536 h 4885545"/>
                              <a:gd name="connsiteX843" fmla="*/ 5336009 w 7425815"/>
                              <a:gd name="connsiteY843" fmla="*/ 4187496 h 4885545"/>
                              <a:gd name="connsiteX844" fmla="*/ 5330021 w 7425815"/>
                              <a:gd name="connsiteY844" fmla="*/ 4189492 h 4885545"/>
                              <a:gd name="connsiteX845" fmla="*/ 5324432 w 7425815"/>
                              <a:gd name="connsiteY845" fmla="*/ 4186698 h 4885545"/>
                              <a:gd name="connsiteX846" fmla="*/ 5316049 w 7425815"/>
                              <a:gd name="connsiteY846" fmla="*/ 4176718 h 4885545"/>
                              <a:gd name="connsiteX847" fmla="*/ 5306866 w 7425815"/>
                              <a:gd name="connsiteY847" fmla="*/ 4184702 h 4885545"/>
                              <a:gd name="connsiteX848" fmla="*/ 5306467 w 7425815"/>
                              <a:gd name="connsiteY848" fmla="*/ 4191887 h 4885545"/>
                              <a:gd name="connsiteX849" fmla="*/ 5302874 w 7425815"/>
                              <a:gd name="connsiteY849" fmla="*/ 4195081 h 4885545"/>
                              <a:gd name="connsiteX850" fmla="*/ 5299681 w 7425815"/>
                              <a:gd name="connsiteY850" fmla="*/ 4191488 h 4885545"/>
                              <a:gd name="connsiteX851" fmla="*/ 5300080 w 7425815"/>
                              <a:gd name="connsiteY851" fmla="*/ 4186299 h 4885545"/>
                              <a:gd name="connsiteX852" fmla="*/ 5294890 w 7425815"/>
                              <a:gd name="connsiteY852" fmla="*/ 4185899 h 4885545"/>
                              <a:gd name="connsiteX853" fmla="*/ 5291697 w 7425815"/>
                              <a:gd name="connsiteY853" fmla="*/ 4182307 h 4885545"/>
                              <a:gd name="connsiteX854" fmla="*/ 5295290 w 7425815"/>
                              <a:gd name="connsiteY854" fmla="*/ 4179113 h 4885545"/>
                              <a:gd name="connsiteX855" fmla="*/ 5302475 w 7425815"/>
                              <a:gd name="connsiteY855" fmla="*/ 4179512 h 4885545"/>
                              <a:gd name="connsiteX856" fmla="*/ 5311657 w 7425815"/>
                              <a:gd name="connsiteY856" fmla="*/ 4171528 h 4885545"/>
                              <a:gd name="connsiteX857" fmla="*/ 5304072 w 7425815"/>
                              <a:gd name="connsiteY857" fmla="*/ 4162746 h 4885545"/>
                              <a:gd name="connsiteX858" fmla="*/ 5306467 w 7425815"/>
                              <a:gd name="connsiteY858" fmla="*/ 4134003 h 4885545"/>
                              <a:gd name="connsiteX859" fmla="*/ 5334013 w 7425815"/>
                              <a:gd name="connsiteY859" fmla="*/ 4135200 h 4885545"/>
                              <a:gd name="connsiteX860" fmla="*/ 5355570 w 7425815"/>
                              <a:gd name="connsiteY860" fmla="*/ 4133604 h 4885545"/>
                              <a:gd name="connsiteX861" fmla="*/ 5367546 w 7425815"/>
                              <a:gd name="connsiteY861" fmla="*/ 4123624 h 4885545"/>
                              <a:gd name="connsiteX862" fmla="*/ 5360759 w 7425815"/>
                              <a:gd name="connsiteY862" fmla="*/ 4123224 h 4885545"/>
                              <a:gd name="connsiteX863" fmla="*/ 5357566 w 7425815"/>
                              <a:gd name="connsiteY863" fmla="*/ 4119632 h 4885545"/>
                              <a:gd name="connsiteX864" fmla="*/ 5361158 w 7425815"/>
                              <a:gd name="connsiteY864" fmla="*/ 4116438 h 4885545"/>
                              <a:gd name="connsiteX865" fmla="*/ 6636752 w 7425815"/>
                              <a:gd name="connsiteY865" fmla="*/ 4057112 h 4885545"/>
                              <a:gd name="connsiteX866" fmla="*/ 6636599 w 7425815"/>
                              <a:gd name="connsiteY866" fmla="*/ 4064143 h 4885545"/>
                              <a:gd name="connsiteX867" fmla="*/ 6630638 w 7425815"/>
                              <a:gd name="connsiteY867" fmla="*/ 4069928 h 4885545"/>
                              <a:gd name="connsiteX868" fmla="*/ 6638695 w 7425815"/>
                              <a:gd name="connsiteY868" fmla="*/ 4070081 h 4885545"/>
                              <a:gd name="connsiteX869" fmla="*/ 6644405 w 7425815"/>
                              <a:gd name="connsiteY869" fmla="*/ 4075857 h 4885545"/>
                              <a:gd name="connsiteX870" fmla="*/ 6644582 w 7425815"/>
                              <a:gd name="connsiteY870" fmla="*/ 4067736 h 4885545"/>
                              <a:gd name="connsiteX871" fmla="*/ 6649789 w 7425815"/>
                              <a:gd name="connsiteY871" fmla="*/ 4062529 h 4885545"/>
                              <a:gd name="connsiteX872" fmla="*/ 6641788 w 7425815"/>
                              <a:gd name="connsiteY872" fmla="*/ 4062147 h 4885545"/>
                              <a:gd name="connsiteX873" fmla="*/ 6631808 w 7425815"/>
                              <a:gd name="connsiteY873" fmla="*/ 4043384 h 4885545"/>
                              <a:gd name="connsiteX874" fmla="*/ 6636998 w 7425815"/>
                              <a:gd name="connsiteY874" fmla="*/ 4045779 h 4885545"/>
                              <a:gd name="connsiteX875" fmla="*/ 6636973 w 7425815"/>
                              <a:gd name="connsiteY875" fmla="*/ 4046952 h 4885545"/>
                              <a:gd name="connsiteX876" fmla="*/ 6644981 w 7425815"/>
                              <a:gd name="connsiteY876" fmla="*/ 4054962 h 4885545"/>
                              <a:gd name="connsiteX877" fmla="*/ 6657356 w 7425815"/>
                              <a:gd name="connsiteY877" fmla="*/ 4054962 h 4885545"/>
                              <a:gd name="connsiteX878" fmla="*/ 6657756 w 7425815"/>
                              <a:gd name="connsiteY878" fmla="*/ 4054561 h 4885545"/>
                              <a:gd name="connsiteX879" fmla="*/ 6662946 w 7425815"/>
                              <a:gd name="connsiteY879" fmla="*/ 4056957 h 4885545"/>
                              <a:gd name="connsiteX880" fmla="*/ 6660551 w 7425815"/>
                              <a:gd name="connsiteY880" fmla="*/ 4062147 h 4885545"/>
                              <a:gd name="connsiteX881" fmla="*/ 6651768 w 7425815"/>
                              <a:gd name="connsiteY881" fmla="*/ 4070930 h 4885545"/>
                              <a:gd name="connsiteX882" fmla="*/ 6651768 w 7425815"/>
                              <a:gd name="connsiteY882" fmla="*/ 4083305 h 4885545"/>
                              <a:gd name="connsiteX883" fmla="*/ 6651768 w 7425815"/>
                              <a:gd name="connsiteY883" fmla="*/ 4083305 h 4885545"/>
                              <a:gd name="connsiteX884" fmla="*/ 6648974 w 7425815"/>
                              <a:gd name="connsiteY884" fmla="*/ 4088894 h 4885545"/>
                              <a:gd name="connsiteX885" fmla="*/ 6644183 w 7425815"/>
                              <a:gd name="connsiteY885" fmla="*/ 4086498 h 4885545"/>
                              <a:gd name="connsiteX886" fmla="*/ 6635551 w 7425815"/>
                              <a:gd name="connsiteY886" fmla="*/ 4077566 h 4885545"/>
                              <a:gd name="connsiteX887" fmla="*/ 6623026 w 7425815"/>
                              <a:gd name="connsiteY887" fmla="*/ 4077317 h 4885545"/>
                              <a:gd name="connsiteX888" fmla="*/ 6623026 w 7425815"/>
                              <a:gd name="connsiteY888" fmla="*/ 4077317 h 4885545"/>
                              <a:gd name="connsiteX889" fmla="*/ 6623019 w 7425815"/>
                              <a:gd name="connsiteY889" fmla="*/ 4077314 h 4885545"/>
                              <a:gd name="connsiteX890" fmla="*/ 6617835 w 7425815"/>
                              <a:gd name="connsiteY890" fmla="*/ 4074922 h 4885545"/>
                              <a:gd name="connsiteX891" fmla="*/ 6620230 w 7425815"/>
                              <a:gd name="connsiteY891" fmla="*/ 4069731 h 4885545"/>
                              <a:gd name="connsiteX892" fmla="*/ 6620627 w 7425815"/>
                              <a:gd name="connsiteY892" fmla="*/ 4069739 h 4885545"/>
                              <a:gd name="connsiteX893" fmla="*/ 6620630 w 7425815"/>
                              <a:gd name="connsiteY893" fmla="*/ 4069732 h 4885545"/>
                              <a:gd name="connsiteX894" fmla="*/ 6629413 w 7425815"/>
                              <a:gd name="connsiteY894" fmla="*/ 4060950 h 4885545"/>
                              <a:gd name="connsiteX895" fmla="*/ 6629413 w 7425815"/>
                              <a:gd name="connsiteY895" fmla="*/ 4049773 h 4885545"/>
                              <a:gd name="connsiteX896" fmla="*/ 6628613 w 7425815"/>
                              <a:gd name="connsiteY896" fmla="*/ 4048974 h 4885545"/>
                              <a:gd name="connsiteX897" fmla="*/ 6631008 w 7425815"/>
                              <a:gd name="connsiteY897" fmla="*/ 4043783 h 4885545"/>
                              <a:gd name="connsiteX898" fmla="*/ 6631516 w 7425815"/>
                              <a:gd name="connsiteY898" fmla="*/ 4044018 h 4885545"/>
                              <a:gd name="connsiteX899" fmla="*/ 6570171 w 7425815"/>
                              <a:gd name="connsiteY899" fmla="*/ 4033770 h 4885545"/>
                              <a:gd name="connsiteX900" fmla="*/ 6569932 w 7425815"/>
                              <a:gd name="connsiteY900" fmla="*/ 4050970 h 4885545"/>
                              <a:gd name="connsiteX901" fmla="*/ 6557082 w 7425815"/>
                              <a:gd name="connsiteY901" fmla="*/ 4063106 h 4885545"/>
                              <a:gd name="connsiteX902" fmla="*/ 6574324 w 7425815"/>
                              <a:gd name="connsiteY902" fmla="*/ 4063345 h 4885545"/>
                              <a:gd name="connsiteX903" fmla="*/ 6586850 w 7425815"/>
                              <a:gd name="connsiteY903" fmla="*/ 4076373 h 4885545"/>
                              <a:gd name="connsiteX904" fmla="*/ 6587097 w 7425815"/>
                              <a:gd name="connsiteY904" fmla="*/ 4058554 h 4885545"/>
                              <a:gd name="connsiteX905" fmla="*/ 6599755 w 7425815"/>
                              <a:gd name="connsiteY905" fmla="*/ 4046382 h 4885545"/>
                              <a:gd name="connsiteX906" fmla="*/ 6580710 w 7425815"/>
                              <a:gd name="connsiteY906" fmla="*/ 4044982 h 4885545"/>
                              <a:gd name="connsiteX907" fmla="*/ 6564342 w 7425815"/>
                              <a:gd name="connsiteY907" fmla="*/ 4019831 h 4885545"/>
                              <a:gd name="connsiteX908" fmla="*/ 6565001 w 7425815"/>
                              <a:gd name="connsiteY908" fmla="*/ 4020135 h 4885545"/>
                              <a:gd name="connsiteX909" fmla="*/ 6565142 w 7425815"/>
                              <a:gd name="connsiteY909" fmla="*/ 4019831 h 4885545"/>
                              <a:gd name="connsiteX910" fmla="*/ 6570331 w 7425815"/>
                              <a:gd name="connsiteY910" fmla="*/ 4022226 h 4885545"/>
                              <a:gd name="connsiteX911" fmla="*/ 6570320 w 7425815"/>
                              <a:gd name="connsiteY911" fmla="*/ 4023041 h 4885545"/>
                              <a:gd name="connsiteX912" fmla="*/ 6585251 w 7425815"/>
                              <a:gd name="connsiteY912" fmla="*/ 4038495 h 4885545"/>
                              <a:gd name="connsiteX913" fmla="*/ 6607856 w 7425815"/>
                              <a:gd name="connsiteY913" fmla="*/ 4038594 h 4885545"/>
                              <a:gd name="connsiteX914" fmla="*/ 6607856 w 7425815"/>
                              <a:gd name="connsiteY914" fmla="*/ 4038593 h 4885545"/>
                              <a:gd name="connsiteX915" fmla="*/ 6613046 w 7425815"/>
                              <a:gd name="connsiteY915" fmla="*/ 4040989 h 4885545"/>
                              <a:gd name="connsiteX916" fmla="*/ 6613046 w 7425815"/>
                              <a:gd name="connsiteY916" fmla="*/ 4040990 h 4885545"/>
                              <a:gd name="connsiteX917" fmla="*/ 6613046 w 7425815"/>
                              <a:gd name="connsiteY917" fmla="*/ 4040990 h 4885545"/>
                              <a:gd name="connsiteX918" fmla="*/ 6610651 w 7425815"/>
                              <a:gd name="connsiteY918" fmla="*/ 4046179 h 4885545"/>
                              <a:gd name="connsiteX919" fmla="*/ 6610648 w 7425815"/>
                              <a:gd name="connsiteY919" fmla="*/ 4046180 h 4885545"/>
                              <a:gd name="connsiteX920" fmla="*/ 6594283 w 7425815"/>
                              <a:gd name="connsiteY920" fmla="*/ 4062147 h 4885545"/>
                              <a:gd name="connsiteX921" fmla="*/ 6593905 w 7425815"/>
                              <a:gd name="connsiteY921" fmla="*/ 4083710 h 4885545"/>
                              <a:gd name="connsiteX922" fmla="*/ 6594283 w 7425815"/>
                              <a:gd name="connsiteY922" fmla="*/ 4084104 h 4885545"/>
                              <a:gd name="connsiteX923" fmla="*/ 6591888 w 7425815"/>
                              <a:gd name="connsiteY923" fmla="*/ 4089693 h 4885545"/>
                              <a:gd name="connsiteX924" fmla="*/ 6591568 w 7425815"/>
                              <a:gd name="connsiteY924" fmla="*/ 4089533 h 4885545"/>
                              <a:gd name="connsiteX925" fmla="*/ 6591489 w 7425815"/>
                              <a:gd name="connsiteY925" fmla="*/ 4089692 h 4885545"/>
                              <a:gd name="connsiteX926" fmla="*/ 6586698 w 7425815"/>
                              <a:gd name="connsiteY926" fmla="*/ 4087297 h 4885545"/>
                              <a:gd name="connsiteX927" fmla="*/ 6586704 w 7425815"/>
                              <a:gd name="connsiteY927" fmla="*/ 4086894 h 4885545"/>
                              <a:gd name="connsiteX928" fmla="*/ 6571130 w 7425815"/>
                              <a:gd name="connsiteY928" fmla="*/ 4070931 h 4885545"/>
                              <a:gd name="connsiteX929" fmla="*/ 6549204 w 7425815"/>
                              <a:gd name="connsiteY929" fmla="*/ 4070545 h 4885545"/>
                              <a:gd name="connsiteX930" fmla="*/ 6548374 w 7425815"/>
                              <a:gd name="connsiteY930" fmla="*/ 4071329 h 4885545"/>
                              <a:gd name="connsiteX931" fmla="*/ 6543584 w 7425815"/>
                              <a:gd name="connsiteY931" fmla="*/ 4068934 h 4885545"/>
                              <a:gd name="connsiteX932" fmla="*/ 6543818 w 7425815"/>
                              <a:gd name="connsiteY932" fmla="*/ 4068428 h 4885545"/>
                              <a:gd name="connsiteX933" fmla="*/ 6543185 w 7425815"/>
                              <a:gd name="connsiteY933" fmla="*/ 4068136 h 4885545"/>
                              <a:gd name="connsiteX934" fmla="*/ 6545580 w 7425815"/>
                              <a:gd name="connsiteY934" fmla="*/ 4062946 h 4885545"/>
                              <a:gd name="connsiteX935" fmla="*/ 6546780 w 7425815"/>
                              <a:gd name="connsiteY935" fmla="*/ 4062963 h 4885545"/>
                              <a:gd name="connsiteX936" fmla="*/ 6562347 w 7425815"/>
                              <a:gd name="connsiteY936" fmla="*/ 4047776 h 4885545"/>
                              <a:gd name="connsiteX937" fmla="*/ 6562732 w 7425815"/>
                              <a:gd name="connsiteY937" fmla="*/ 4025856 h 4885545"/>
                              <a:gd name="connsiteX938" fmla="*/ 6561947 w 7425815"/>
                              <a:gd name="connsiteY938" fmla="*/ 4025021 h 4885545"/>
                              <a:gd name="connsiteX939" fmla="*/ 6564342 w 7425815"/>
                              <a:gd name="connsiteY939" fmla="*/ 4019831 h 4885545"/>
                              <a:gd name="connsiteX940" fmla="*/ 2422577 w 7425815"/>
                              <a:gd name="connsiteY940" fmla="*/ 3998775 h 4885545"/>
                              <a:gd name="connsiteX941" fmla="*/ 2412697 w 7425815"/>
                              <a:gd name="connsiteY941" fmla="*/ 4001869 h 4885545"/>
                              <a:gd name="connsiteX942" fmla="*/ 2411100 w 7425815"/>
                              <a:gd name="connsiteY942" fmla="*/ 4021031 h 4885545"/>
                              <a:gd name="connsiteX943" fmla="*/ 2418286 w 7425815"/>
                              <a:gd name="connsiteY943" fmla="*/ 4029414 h 4885545"/>
                              <a:gd name="connsiteX944" fmla="*/ 2429864 w 7425815"/>
                              <a:gd name="connsiteY944" fmla="*/ 4019434 h 4885545"/>
                              <a:gd name="connsiteX945" fmla="*/ 2434654 w 7425815"/>
                              <a:gd name="connsiteY945" fmla="*/ 4019833 h 4885545"/>
                              <a:gd name="connsiteX946" fmla="*/ 2434254 w 7425815"/>
                              <a:gd name="connsiteY946" fmla="*/ 4024623 h 4885545"/>
                              <a:gd name="connsiteX947" fmla="*/ 2422677 w 7425815"/>
                              <a:gd name="connsiteY947" fmla="*/ 4034603 h 4885545"/>
                              <a:gd name="connsiteX948" fmla="*/ 2431061 w 7425815"/>
                              <a:gd name="connsiteY948" fmla="*/ 4044583 h 4885545"/>
                              <a:gd name="connsiteX949" fmla="*/ 2433056 w 7425815"/>
                              <a:gd name="connsiteY949" fmla="*/ 4044583 h 4885545"/>
                              <a:gd name="connsiteX950" fmla="*/ 2457009 w 7425815"/>
                              <a:gd name="connsiteY950" fmla="*/ 4024623 h 4885545"/>
                              <a:gd name="connsiteX951" fmla="*/ 2458207 w 7425815"/>
                              <a:gd name="connsiteY951" fmla="*/ 4005462 h 4885545"/>
                              <a:gd name="connsiteX952" fmla="*/ 2439045 w 7425815"/>
                              <a:gd name="connsiteY952" fmla="*/ 4003865 h 4885545"/>
                              <a:gd name="connsiteX953" fmla="*/ 2437848 w 7425815"/>
                              <a:gd name="connsiteY953" fmla="*/ 4005063 h 4885545"/>
                              <a:gd name="connsiteX954" fmla="*/ 2435453 w 7425815"/>
                              <a:gd name="connsiteY954" fmla="*/ 4005861 h 4885545"/>
                              <a:gd name="connsiteX955" fmla="*/ 2433056 w 7425815"/>
                              <a:gd name="connsiteY955" fmla="*/ 4004663 h 4885545"/>
                              <a:gd name="connsiteX956" fmla="*/ 2431860 w 7425815"/>
                              <a:gd name="connsiteY956" fmla="*/ 4003466 h 4885545"/>
                              <a:gd name="connsiteX957" fmla="*/ 2422577 w 7425815"/>
                              <a:gd name="connsiteY957" fmla="*/ 3998775 h 4885545"/>
                              <a:gd name="connsiteX958" fmla="*/ 4679926 w 7425815"/>
                              <a:gd name="connsiteY958" fmla="*/ 3992038 h 4885545"/>
                              <a:gd name="connsiteX959" fmla="*/ 4692501 w 7425815"/>
                              <a:gd name="connsiteY959" fmla="*/ 4001070 h 4885545"/>
                              <a:gd name="connsiteX960" fmla="*/ 4686912 w 7425815"/>
                              <a:gd name="connsiteY960" fmla="*/ 4004663 h 4885545"/>
                              <a:gd name="connsiteX961" fmla="*/ 4668149 w 7425815"/>
                              <a:gd name="connsiteY961" fmla="*/ 4000272 h 4885545"/>
                              <a:gd name="connsiteX962" fmla="*/ 4664157 w 7425815"/>
                              <a:gd name="connsiteY962" fmla="*/ 4018635 h 4885545"/>
                              <a:gd name="connsiteX963" fmla="*/ 4658568 w 7425815"/>
                              <a:gd name="connsiteY963" fmla="*/ 4022228 h 4885545"/>
                              <a:gd name="connsiteX964" fmla="*/ 4664956 w 7425815"/>
                              <a:gd name="connsiteY964" fmla="*/ 3994682 h 4885545"/>
                              <a:gd name="connsiteX965" fmla="*/ 4679926 w 7425815"/>
                              <a:gd name="connsiteY965" fmla="*/ 3992038 h 4885545"/>
                              <a:gd name="connsiteX966" fmla="*/ 2462997 w 7425815"/>
                              <a:gd name="connsiteY966" fmla="*/ 3979114 h 4885545"/>
                              <a:gd name="connsiteX967" fmla="*/ 2477768 w 7425815"/>
                              <a:gd name="connsiteY967" fmla="*/ 3980311 h 4885545"/>
                              <a:gd name="connsiteX968" fmla="*/ 2481760 w 7425815"/>
                              <a:gd name="connsiteY968" fmla="*/ 3984303 h 4885545"/>
                              <a:gd name="connsiteX969" fmla="*/ 2480563 w 7425815"/>
                              <a:gd name="connsiteY969" fmla="*/ 3999075 h 4885545"/>
                              <a:gd name="connsiteX970" fmla="*/ 2476969 w 7425815"/>
                              <a:gd name="connsiteY970" fmla="*/ 4002268 h 4885545"/>
                              <a:gd name="connsiteX971" fmla="*/ 2473776 w 7425815"/>
                              <a:gd name="connsiteY971" fmla="*/ 3998675 h 4885545"/>
                              <a:gd name="connsiteX972" fmla="*/ 2474175 w 7425815"/>
                              <a:gd name="connsiteY972" fmla="*/ 3991888 h 4885545"/>
                              <a:gd name="connsiteX973" fmla="*/ 2463397 w 7425815"/>
                              <a:gd name="connsiteY973" fmla="*/ 4001071 h 4885545"/>
                              <a:gd name="connsiteX974" fmla="*/ 2463796 w 7425815"/>
                              <a:gd name="connsiteY974" fmla="*/ 4001470 h 4885545"/>
                              <a:gd name="connsiteX975" fmla="*/ 2461401 w 7425815"/>
                              <a:gd name="connsiteY975" fmla="*/ 4030212 h 4885545"/>
                              <a:gd name="connsiteX976" fmla="*/ 2437848 w 7425815"/>
                              <a:gd name="connsiteY976" fmla="*/ 4050172 h 4885545"/>
                              <a:gd name="connsiteX977" fmla="*/ 2431860 w 7425815"/>
                              <a:gd name="connsiteY977" fmla="*/ 4052168 h 4885545"/>
                              <a:gd name="connsiteX978" fmla="*/ 2426270 w 7425815"/>
                              <a:gd name="connsiteY978" fmla="*/ 4049374 h 4885545"/>
                              <a:gd name="connsiteX979" fmla="*/ 2417887 w 7425815"/>
                              <a:gd name="connsiteY979" fmla="*/ 4039394 h 4885545"/>
                              <a:gd name="connsiteX980" fmla="*/ 2408705 w 7425815"/>
                              <a:gd name="connsiteY980" fmla="*/ 4047378 h 4885545"/>
                              <a:gd name="connsiteX981" fmla="*/ 2408305 w 7425815"/>
                              <a:gd name="connsiteY981" fmla="*/ 4054563 h 4885545"/>
                              <a:gd name="connsiteX982" fmla="*/ 2404713 w 7425815"/>
                              <a:gd name="connsiteY982" fmla="*/ 4057757 h 4885545"/>
                              <a:gd name="connsiteX983" fmla="*/ 2401520 w 7425815"/>
                              <a:gd name="connsiteY983" fmla="*/ 4054164 h 4885545"/>
                              <a:gd name="connsiteX984" fmla="*/ 2401919 w 7425815"/>
                              <a:gd name="connsiteY984" fmla="*/ 4048975 h 4885545"/>
                              <a:gd name="connsiteX985" fmla="*/ 2396729 w 7425815"/>
                              <a:gd name="connsiteY985" fmla="*/ 4048575 h 4885545"/>
                              <a:gd name="connsiteX986" fmla="*/ 2393536 w 7425815"/>
                              <a:gd name="connsiteY986" fmla="*/ 4044983 h 4885545"/>
                              <a:gd name="connsiteX987" fmla="*/ 2397128 w 7425815"/>
                              <a:gd name="connsiteY987" fmla="*/ 4041789 h 4885545"/>
                              <a:gd name="connsiteX988" fmla="*/ 2404314 w 7425815"/>
                              <a:gd name="connsiteY988" fmla="*/ 4042188 h 4885545"/>
                              <a:gd name="connsiteX989" fmla="*/ 2413496 w 7425815"/>
                              <a:gd name="connsiteY989" fmla="*/ 4034204 h 4885545"/>
                              <a:gd name="connsiteX990" fmla="*/ 2405911 w 7425815"/>
                              <a:gd name="connsiteY990" fmla="*/ 4025422 h 4885545"/>
                              <a:gd name="connsiteX991" fmla="*/ 2408305 w 7425815"/>
                              <a:gd name="connsiteY991" fmla="*/ 3996678 h 4885545"/>
                              <a:gd name="connsiteX992" fmla="*/ 2435852 w 7425815"/>
                              <a:gd name="connsiteY992" fmla="*/ 3997876 h 4885545"/>
                              <a:gd name="connsiteX993" fmla="*/ 2457409 w 7425815"/>
                              <a:gd name="connsiteY993" fmla="*/ 3996279 h 4885545"/>
                              <a:gd name="connsiteX994" fmla="*/ 2469385 w 7425815"/>
                              <a:gd name="connsiteY994" fmla="*/ 3986299 h 4885545"/>
                              <a:gd name="connsiteX995" fmla="*/ 2462598 w 7425815"/>
                              <a:gd name="connsiteY995" fmla="*/ 3985900 h 4885545"/>
                              <a:gd name="connsiteX996" fmla="*/ 2459405 w 7425815"/>
                              <a:gd name="connsiteY996" fmla="*/ 3982307 h 4885545"/>
                              <a:gd name="connsiteX997" fmla="*/ 2462997 w 7425815"/>
                              <a:gd name="connsiteY997" fmla="*/ 3979114 h 4885545"/>
                              <a:gd name="connsiteX998" fmla="*/ 3738560 w 7425815"/>
                              <a:gd name="connsiteY998" fmla="*/ 3920178 h 4885545"/>
                              <a:gd name="connsiteX999" fmla="*/ 3738415 w 7425815"/>
                              <a:gd name="connsiteY999" fmla="*/ 3926819 h 4885545"/>
                              <a:gd name="connsiteX1000" fmla="*/ 3732455 w 7425815"/>
                              <a:gd name="connsiteY1000" fmla="*/ 3932604 h 4885545"/>
                              <a:gd name="connsiteX1001" fmla="*/ 3740511 w 7425815"/>
                              <a:gd name="connsiteY1001" fmla="*/ 3932757 h 4885545"/>
                              <a:gd name="connsiteX1002" fmla="*/ 3746222 w 7425815"/>
                              <a:gd name="connsiteY1002" fmla="*/ 3938533 h 4885545"/>
                              <a:gd name="connsiteX1003" fmla="*/ 3746398 w 7425815"/>
                              <a:gd name="connsiteY1003" fmla="*/ 3930412 h 4885545"/>
                              <a:gd name="connsiteX1004" fmla="*/ 3751224 w 7425815"/>
                              <a:gd name="connsiteY1004" fmla="*/ 3925586 h 4885545"/>
                              <a:gd name="connsiteX1005" fmla="*/ 3743605 w 7425815"/>
                              <a:gd name="connsiteY1005" fmla="*/ 3925223 h 4885545"/>
                              <a:gd name="connsiteX1006" fmla="*/ 3733625 w 7425815"/>
                              <a:gd name="connsiteY1006" fmla="*/ 3906060 h 4885545"/>
                              <a:gd name="connsiteX1007" fmla="*/ 3738815 w 7425815"/>
                              <a:gd name="connsiteY1007" fmla="*/ 3908455 h 4885545"/>
                              <a:gd name="connsiteX1008" fmla="*/ 3738781 w 7425815"/>
                              <a:gd name="connsiteY1008" fmla="*/ 3910020 h 4885545"/>
                              <a:gd name="connsiteX1009" fmla="*/ 3746799 w 7425815"/>
                              <a:gd name="connsiteY1009" fmla="*/ 3918037 h 4885545"/>
                              <a:gd name="connsiteX1010" fmla="*/ 3758773 w 7425815"/>
                              <a:gd name="connsiteY1010" fmla="*/ 3918037 h 4885545"/>
                              <a:gd name="connsiteX1011" fmla="*/ 3759573 w 7425815"/>
                              <a:gd name="connsiteY1011" fmla="*/ 3917237 h 4885545"/>
                              <a:gd name="connsiteX1012" fmla="*/ 3764763 w 7425815"/>
                              <a:gd name="connsiteY1012" fmla="*/ 3919632 h 4885545"/>
                              <a:gd name="connsiteX1013" fmla="*/ 3762367 w 7425815"/>
                              <a:gd name="connsiteY1013" fmla="*/ 3924823 h 4885545"/>
                              <a:gd name="connsiteX1014" fmla="*/ 3762311 w 7425815"/>
                              <a:gd name="connsiteY1014" fmla="*/ 3924879 h 4885545"/>
                              <a:gd name="connsiteX1015" fmla="*/ 3761968 w 7425815"/>
                              <a:gd name="connsiteY1015" fmla="*/ 3925622 h 4885545"/>
                              <a:gd name="connsiteX1016" fmla="*/ 3761434 w 7425815"/>
                              <a:gd name="connsiteY1016" fmla="*/ 3925756 h 4885545"/>
                              <a:gd name="connsiteX1017" fmla="*/ 3753585 w 7425815"/>
                              <a:gd name="connsiteY1017" fmla="*/ 3933605 h 4885545"/>
                              <a:gd name="connsiteX1018" fmla="*/ 3753585 w 7425815"/>
                              <a:gd name="connsiteY1018" fmla="*/ 3945980 h 4885545"/>
                              <a:gd name="connsiteX1019" fmla="*/ 3753584 w 7425815"/>
                              <a:gd name="connsiteY1019" fmla="*/ 3945981 h 4885545"/>
                              <a:gd name="connsiteX1020" fmla="*/ 3753585 w 7425815"/>
                              <a:gd name="connsiteY1020" fmla="*/ 3945981 h 4885545"/>
                              <a:gd name="connsiteX1021" fmla="*/ 3750791 w 7425815"/>
                              <a:gd name="connsiteY1021" fmla="*/ 3951570 h 4885545"/>
                              <a:gd name="connsiteX1022" fmla="*/ 3746000 w 7425815"/>
                              <a:gd name="connsiteY1022" fmla="*/ 3949175 h 4885545"/>
                              <a:gd name="connsiteX1023" fmla="*/ 3737367 w 7425815"/>
                              <a:gd name="connsiteY1023" fmla="*/ 3940242 h 4885545"/>
                              <a:gd name="connsiteX1024" fmla="*/ 3724843 w 7425815"/>
                              <a:gd name="connsiteY1024" fmla="*/ 3939993 h 4885545"/>
                              <a:gd name="connsiteX1025" fmla="*/ 3724842 w 7425815"/>
                              <a:gd name="connsiteY1025" fmla="*/ 3939993 h 4885545"/>
                              <a:gd name="connsiteX1026" fmla="*/ 3724830 w 7425815"/>
                              <a:gd name="connsiteY1026" fmla="*/ 3939987 h 4885545"/>
                              <a:gd name="connsiteX1027" fmla="*/ 3719652 w 7425815"/>
                              <a:gd name="connsiteY1027" fmla="*/ 3937598 h 4885545"/>
                              <a:gd name="connsiteX1028" fmla="*/ 3722047 w 7425815"/>
                              <a:gd name="connsiteY1028" fmla="*/ 3932407 h 4885545"/>
                              <a:gd name="connsiteX1029" fmla="*/ 3722443 w 7425815"/>
                              <a:gd name="connsiteY1029" fmla="*/ 3932415 h 4885545"/>
                              <a:gd name="connsiteX1030" fmla="*/ 3722446 w 7425815"/>
                              <a:gd name="connsiteY1030" fmla="*/ 3932408 h 4885545"/>
                              <a:gd name="connsiteX1031" fmla="*/ 3731230 w 7425815"/>
                              <a:gd name="connsiteY1031" fmla="*/ 3923626 h 4885545"/>
                              <a:gd name="connsiteX1032" fmla="*/ 3731230 w 7425815"/>
                              <a:gd name="connsiteY1032" fmla="*/ 3912848 h 4885545"/>
                              <a:gd name="connsiteX1033" fmla="*/ 3730430 w 7425815"/>
                              <a:gd name="connsiteY1033" fmla="*/ 3912049 h 4885545"/>
                              <a:gd name="connsiteX1034" fmla="*/ 3732826 w 7425815"/>
                              <a:gd name="connsiteY1034" fmla="*/ 3906858 h 4885545"/>
                              <a:gd name="connsiteX1035" fmla="*/ 3733181 w 7425815"/>
                              <a:gd name="connsiteY1035" fmla="*/ 3907022 h 4885545"/>
                              <a:gd name="connsiteX1036" fmla="*/ 3671993 w 7425815"/>
                              <a:gd name="connsiteY1036" fmla="*/ 3896447 h 4885545"/>
                              <a:gd name="connsiteX1037" fmla="*/ 3671753 w 7425815"/>
                              <a:gd name="connsiteY1037" fmla="*/ 3913646 h 4885545"/>
                              <a:gd name="connsiteX1038" fmla="*/ 3658918 w 7425815"/>
                              <a:gd name="connsiteY1038" fmla="*/ 3925781 h 4885545"/>
                              <a:gd name="connsiteX1039" fmla="*/ 3676146 w 7425815"/>
                              <a:gd name="connsiteY1039" fmla="*/ 3926020 h 4885545"/>
                              <a:gd name="connsiteX1040" fmla="*/ 3689066 w 7425815"/>
                              <a:gd name="connsiteY1040" fmla="*/ 3939457 h 4885545"/>
                              <a:gd name="connsiteX1041" fmla="*/ 3689319 w 7425815"/>
                              <a:gd name="connsiteY1041" fmla="*/ 3921230 h 4885545"/>
                              <a:gd name="connsiteX1042" fmla="*/ 3701949 w 7425815"/>
                              <a:gd name="connsiteY1042" fmla="*/ 3909086 h 4885545"/>
                              <a:gd name="connsiteX1043" fmla="*/ 3682532 w 7425815"/>
                              <a:gd name="connsiteY1043" fmla="*/ 3907658 h 4885545"/>
                              <a:gd name="connsiteX1044" fmla="*/ 3666164 w 7425815"/>
                              <a:gd name="connsiteY1044" fmla="*/ 3882507 h 4885545"/>
                              <a:gd name="connsiteX1045" fmla="*/ 3666823 w 7425815"/>
                              <a:gd name="connsiteY1045" fmla="*/ 3882812 h 4885545"/>
                              <a:gd name="connsiteX1046" fmla="*/ 3666964 w 7425815"/>
                              <a:gd name="connsiteY1046" fmla="*/ 3882507 h 4885545"/>
                              <a:gd name="connsiteX1047" fmla="*/ 3672154 w 7425815"/>
                              <a:gd name="connsiteY1047" fmla="*/ 3884902 h 4885545"/>
                              <a:gd name="connsiteX1048" fmla="*/ 3672142 w 7425815"/>
                              <a:gd name="connsiteY1048" fmla="*/ 3885718 h 4885545"/>
                              <a:gd name="connsiteX1049" fmla="*/ 3687073 w 7425815"/>
                              <a:gd name="connsiteY1049" fmla="*/ 3901171 h 4885545"/>
                              <a:gd name="connsiteX1050" fmla="*/ 3709680 w 7425815"/>
                              <a:gd name="connsiteY1050" fmla="*/ 3901271 h 4885545"/>
                              <a:gd name="connsiteX1051" fmla="*/ 3709947 w 7425815"/>
                              <a:gd name="connsiteY1051" fmla="*/ 3901395 h 4885545"/>
                              <a:gd name="connsiteX1052" fmla="*/ 3710078 w 7425815"/>
                              <a:gd name="connsiteY1052" fmla="*/ 3901269 h 4885545"/>
                              <a:gd name="connsiteX1053" fmla="*/ 3715262 w 7425815"/>
                              <a:gd name="connsiteY1053" fmla="*/ 3903664 h 4885545"/>
                              <a:gd name="connsiteX1054" fmla="*/ 3712873 w 7425815"/>
                              <a:gd name="connsiteY1054" fmla="*/ 3908854 h 4885545"/>
                              <a:gd name="connsiteX1055" fmla="*/ 3696505 w 7425815"/>
                              <a:gd name="connsiteY1055" fmla="*/ 3924823 h 4885545"/>
                              <a:gd name="connsiteX1056" fmla="*/ 3696106 w 7425815"/>
                              <a:gd name="connsiteY1056" fmla="*/ 3947577 h 4885545"/>
                              <a:gd name="connsiteX1057" fmla="*/ 3693718 w 7425815"/>
                              <a:gd name="connsiteY1057" fmla="*/ 3952351 h 4885545"/>
                              <a:gd name="connsiteX1058" fmla="*/ 3693712 w 7425815"/>
                              <a:gd name="connsiteY1058" fmla="*/ 3952368 h 4885545"/>
                              <a:gd name="connsiteX1059" fmla="*/ 3688920 w 7425815"/>
                              <a:gd name="connsiteY1059" fmla="*/ 3949973 h 4885545"/>
                              <a:gd name="connsiteX1060" fmla="*/ 3672952 w 7425815"/>
                              <a:gd name="connsiteY1060" fmla="*/ 3933606 h 4885545"/>
                              <a:gd name="connsiteX1061" fmla="*/ 3651041 w 7425815"/>
                              <a:gd name="connsiteY1061" fmla="*/ 3933220 h 4885545"/>
                              <a:gd name="connsiteX1062" fmla="*/ 3650209 w 7425815"/>
                              <a:gd name="connsiteY1062" fmla="*/ 3934005 h 4885545"/>
                              <a:gd name="connsiteX1063" fmla="*/ 3645416 w 7425815"/>
                              <a:gd name="connsiteY1063" fmla="*/ 3931610 h 4885545"/>
                              <a:gd name="connsiteX1064" fmla="*/ 3645654 w 7425815"/>
                              <a:gd name="connsiteY1064" fmla="*/ 3931103 h 4885545"/>
                              <a:gd name="connsiteX1065" fmla="*/ 3645019 w 7425815"/>
                              <a:gd name="connsiteY1065" fmla="*/ 3930811 h 4885545"/>
                              <a:gd name="connsiteX1066" fmla="*/ 3647414 w 7425815"/>
                              <a:gd name="connsiteY1066" fmla="*/ 3925621 h 4885545"/>
                              <a:gd name="connsiteX1067" fmla="*/ 3648615 w 7425815"/>
                              <a:gd name="connsiteY1067" fmla="*/ 3925638 h 4885545"/>
                              <a:gd name="connsiteX1068" fmla="*/ 3664184 w 7425815"/>
                              <a:gd name="connsiteY1068" fmla="*/ 3910452 h 4885545"/>
                              <a:gd name="connsiteX1069" fmla="*/ 3664566 w 7425815"/>
                              <a:gd name="connsiteY1069" fmla="*/ 3888532 h 4885545"/>
                              <a:gd name="connsiteX1070" fmla="*/ 3663781 w 7425815"/>
                              <a:gd name="connsiteY1070" fmla="*/ 3887697 h 4885545"/>
                              <a:gd name="connsiteX1071" fmla="*/ 3666164 w 7425815"/>
                              <a:gd name="connsiteY1071" fmla="*/ 3882507 h 4885545"/>
                              <a:gd name="connsiteX1072" fmla="*/ 6199775 w 7425815"/>
                              <a:gd name="connsiteY1072" fmla="*/ 3865442 h 4885545"/>
                              <a:gd name="connsiteX1073" fmla="*/ 6189894 w 7425815"/>
                              <a:gd name="connsiteY1073" fmla="*/ 3868536 h 4885545"/>
                              <a:gd name="connsiteX1074" fmla="*/ 6188298 w 7425815"/>
                              <a:gd name="connsiteY1074" fmla="*/ 3887698 h 4885545"/>
                              <a:gd name="connsiteX1075" fmla="*/ 6195484 w 7425815"/>
                              <a:gd name="connsiteY1075" fmla="*/ 3896081 h 4885545"/>
                              <a:gd name="connsiteX1076" fmla="*/ 6207061 w 7425815"/>
                              <a:gd name="connsiteY1076" fmla="*/ 3886101 h 4885545"/>
                              <a:gd name="connsiteX1077" fmla="*/ 6211851 w 7425815"/>
                              <a:gd name="connsiteY1077" fmla="*/ 3886500 h 4885545"/>
                              <a:gd name="connsiteX1078" fmla="*/ 6211452 w 7425815"/>
                              <a:gd name="connsiteY1078" fmla="*/ 3891291 h 4885545"/>
                              <a:gd name="connsiteX1079" fmla="*/ 6199875 w 7425815"/>
                              <a:gd name="connsiteY1079" fmla="*/ 3901271 h 4885545"/>
                              <a:gd name="connsiteX1080" fmla="*/ 6208258 w 7425815"/>
                              <a:gd name="connsiteY1080" fmla="*/ 3911250 h 4885545"/>
                              <a:gd name="connsiteX1081" fmla="*/ 6210254 w 7425815"/>
                              <a:gd name="connsiteY1081" fmla="*/ 3911250 h 4885545"/>
                              <a:gd name="connsiteX1082" fmla="*/ 6234206 w 7425815"/>
                              <a:gd name="connsiteY1082" fmla="*/ 3891291 h 4885545"/>
                              <a:gd name="connsiteX1083" fmla="*/ 6235404 w 7425815"/>
                              <a:gd name="connsiteY1083" fmla="*/ 3872129 h 4885545"/>
                              <a:gd name="connsiteX1084" fmla="*/ 6216242 w 7425815"/>
                              <a:gd name="connsiteY1084" fmla="*/ 3870532 h 4885545"/>
                              <a:gd name="connsiteX1085" fmla="*/ 6215045 w 7425815"/>
                              <a:gd name="connsiteY1085" fmla="*/ 3871730 h 4885545"/>
                              <a:gd name="connsiteX1086" fmla="*/ 6212650 w 7425815"/>
                              <a:gd name="connsiteY1086" fmla="*/ 3872528 h 4885545"/>
                              <a:gd name="connsiteX1087" fmla="*/ 6210254 w 7425815"/>
                              <a:gd name="connsiteY1087" fmla="*/ 3871331 h 4885545"/>
                              <a:gd name="connsiteX1088" fmla="*/ 6209057 w 7425815"/>
                              <a:gd name="connsiteY1088" fmla="*/ 3870133 h 4885545"/>
                              <a:gd name="connsiteX1089" fmla="*/ 6199775 w 7425815"/>
                              <a:gd name="connsiteY1089" fmla="*/ 3865442 h 4885545"/>
                              <a:gd name="connsiteX1090" fmla="*/ 1781764 w 7425815"/>
                              <a:gd name="connsiteY1090" fmla="*/ 3854713 h 4885545"/>
                              <a:gd name="connsiteX1091" fmla="*/ 1794339 w 7425815"/>
                              <a:gd name="connsiteY1091" fmla="*/ 3863746 h 4885545"/>
                              <a:gd name="connsiteX1092" fmla="*/ 1788750 w 7425815"/>
                              <a:gd name="connsiteY1092" fmla="*/ 3867339 h 4885545"/>
                              <a:gd name="connsiteX1093" fmla="*/ 1769988 w 7425815"/>
                              <a:gd name="connsiteY1093" fmla="*/ 3862947 h 4885545"/>
                              <a:gd name="connsiteX1094" fmla="*/ 1765996 w 7425815"/>
                              <a:gd name="connsiteY1094" fmla="*/ 3881311 h 4885545"/>
                              <a:gd name="connsiteX1095" fmla="*/ 1760406 w 7425815"/>
                              <a:gd name="connsiteY1095" fmla="*/ 3884903 h 4885545"/>
                              <a:gd name="connsiteX1096" fmla="*/ 1766793 w 7425815"/>
                              <a:gd name="connsiteY1096" fmla="*/ 3857358 h 4885545"/>
                              <a:gd name="connsiteX1097" fmla="*/ 1781764 w 7425815"/>
                              <a:gd name="connsiteY1097" fmla="*/ 3854713 h 4885545"/>
                              <a:gd name="connsiteX1098" fmla="*/ 6240593 w 7425815"/>
                              <a:gd name="connsiteY1098" fmla="*/ 3845781 h 4885545"/>
                              <a:gd name="connsiteX1099" fmla="*/ 6255364 w 7425815"/>
                              <a:gd name="connsiteY1099" fmla="*/ 3846978 h 4885545"/>
                              <a:gd name="connsiteX1100" fmla="*/ 6259356 w 7425815"/>
                              <a:gd name="connsiteY1100" fmla="*/ 3850970 h 4885545"/>
                              <a:gd name="connsiteX1101" fmla="*/ 6258158 w 7425815"/>
                              <a:gd name="connsiteY1101" fmla="*/ 3865742 h 4885545"/>
                              <a:gd name="connsiteX1102" fmla="*/ 6254565 w 7425815"/>
                              <a:gd name="connsiteY1102" fmla="*/ 3868935 h 4885545"/>
                              <a:gd name="connsiteX1103" fmla="*/ 6251372 w 7425815"/>
                              <a:gd name="connsiteY1103" fmla="*/ 3865343 h 4885545"/>
                              <a:gd name="connsiteX1104" fmla="*/ 6251771 w 7425815"/>
                              <a:gd name="connsiteY1104" fmla="*/ 3858555 h 4885545"/>
                              <a:gd name="connsiteX1105" fmla="*/ 6240993 w 7425815"/>
                              <a:gd name="connsiteY1105" fmla="*/ 3867738 h 4885545"/>
                              <a:gd name="connsiteX1106" fmla="*/ 6241392 w 7425815"/>
                              <a:gd name="connsiteY1106" fmla="*/ 3868137 h 4885545"/>
                              <a:gd name="connsiteX1107" fmla="*/ 6238997 w 7425815"/>
                              <a:gd name="connsiteY1107" fmla="*/ 3896879 h 4885545"/>
                              <a:gd name="connsiteX1108" fmla="*/ 6215444 w 7425815"/>
                              <a:gd name="connsiteY1108" fmla="*/ 3916839 h 4885545"/>
                              <a:gd name="connsiteX1109" fmla="*/ 6209456 w 7425815"/>
                              <a:gd name="connsiteY1109" fmla="*/ 3918835 h 4885545"/>
                              <a:gd name="connsiteX1110" fmla="*/ 6203867 w 7425815"/>
                              <a:gd name="connsiteY1110" fmla="*/ 3916041 h 4885545"/>
                              <a:gd name="connsiteX1111" fmla="*/ 6195484 w 7425815"/>
                              <a:gd name="connsiteY1111" fmla="*/ 3906061 h 4885545"/>
                              <a:gd name="connsiteX1112" fmla="*/ 6186302 w 7425815"/>
                              <a:gd name="connsiteY1112" fmla="*/ 3914045 h 4885545"/>
                              <a:gd name="connsiteX1113" fmla="*/ 6185902 w 7425815"/>
                              <a:gd name="connsiteY1113" fmla="*/ 3921230 h 4885545"/>
                              <a:gd name="connsiteX1114" fmla="*/ 6182310 w 7425815"/>
                              <a:gd name="connsiteY1114" fmla="*/ 3924424 h 4885545"/>
                              <a:gd name="connsiteX1115" fmla="*/ 6179116 w 7425815"/>
                              <a:gd name="connsiteY1115" fmla="*/ 3920831 h 4885545"/>
                              <a:gd name="connsiteX1116" fmla="*/ 6179515 w 7425815"/>
                              <a:gd name="connsiteY1116" fmla="*/ 3915642 h 4885545"/>
                              <a:gd name="connsiteX1117" fmla="*/ 6174326 w 7425815"/>
                              <a:gd name="connsiteY1117" fmla="*/ 3915242 h 4885545"/>
                              <a:gd name="connsiteX1118" fmla="*/ 6171132 w 7425815"/>
                              <a:gd name="connsiteY1118" fmla="*/ 3911650 h 4885545"/>
                              <a:gd name="connsiteX1119" fmla="*/ 6174725 w 7425815"/>
                              <a:gd name="connsiteY1119" fmla="*/ 3908456 h 4885545"/>
                              <a:gd name="connsiteX1120" fmla="*/ 6181910 w 7425815"/>
                              <a:gd name="connsiteY1120" fmla="*/ 3908855 h 4885545"/>
                              <a:gd name="connsiteX1121" fmla="*/ 6191092 w 7425815"/>
                              <a:gd name="connsiteY1121" fmla="*/ 3900871 h 4885545"/>
                              <a:gd name="connsiteX1122" fmla="*/ 6183507 w 7425815"/>
                              <a:gd name="connsiteY1122" fmla="*/ 3892089 h 4885545"/>
                              <a:gd name="connsiteX1123" fmla="*/ 6185902 w 7425815"/>
                              <a:gd name="connsiteY1123" fmla="*/ 3863346 h 4885545"/>
                              <a:gd name="connsiteX1124" fmla="*/ 6213448 w 7425815"/>
                              <a:gd name="connsiteY1124" fmla="*/ 3864543 h 4885545"/>
                              <a:gd name="connsiteX1125" fmla="*/ 6235005 w 7425815"/>
                              <a:gd name="connsiteY1125" fmla="*/ 3862946 h 4885545"/>
                              <a:gd name="connsiteX1126" fmla="*/ 6246981 w 7425815"/>
                              <a:gd name="connsiteY1126" fmla="*/ 3852966 h 4885545"/>
                              <a:gd name="connsiteX1127" fmla="*/ 6240194 w 7425815"/>
                              <a:gd name="connsiteY1127" fmla="*/ 3852567 h 4885545"/>
                              <a:gd name="connsiteX1128" fmla="*/ 6237001 w 7425815"/>
                              <a:gd name="connsiteY1128" fmla="*/ 3848974 h 4885545"/>
                              <a:gd name="connsiteX1129" fmla="*/ 6240593 w 7425815"/>
                              <a:gd name="connsiteY1129" fmla="*/ 3845781 h 4885545"/>
                              <a:gd name="connsiteX1130" fmla="*/ 812864 w 7425815"/>
                              <a:gd name="connsiteY1130" fmla="*/ 3799237 h 4885545"/>
                              <a:gd name="connsiteX1131" fmla="*/ 812702 w 7425815"/>
                              <a:gd name="connsiteY1131" fmla="*/ 3806660 h 4885545"/>
                              <a:gd name="connsiteX1132" fmla="*/ 807153 w 7425815"/>
                              <a:gd name="connsiteY1132" fmla="*/ 3812046 h 4885545"/>
                              <a:gd name="connsiteX1133" fmla="*/ 815197 w 7425815"/>
                              <a:gd name="connsiteY1133" fmla="*/ 3812198 h 4885545"/>
                              <a:gd name="connsiteX1134" fmla="*/ 820908 w 7425815"/>
                              <a:gd name="connsiteY1134" fmla="*/ 3817975 h 4885545"/>
                              <a:gd name="connsiteX1135" fmla="*/ 821084 w 7425815"/>
                              <a:gd name="connsiteY1135" fmla="*/ 3809854 h 4885545"/>
                              <a:gd name="connsiteX1136" fmla="*/ 825914 w 7425815"/>
                              <a:gd name="connsiteY1136" fmla="*/ 3805027 h 4885545"/>
                              <a:gd name="connsiteX1137" fmla="*/ 818292 w 7425815"/>
                              <a:gd name="connsiteY1137" fmla="*/ 3804664 h 4885545"/>
                              <a:gd name="connsiteX1138" fmla="*/ 807912 w 7425815"/>
                              <a:gd name="connsiteY1138" fmla="*/ 3785901 h 4885545"/>
                              <a:gd name="connsiteX1139" fmla="*/ 813102 w 7425815"/>
                              <a:gd name="connsiteY1139" fmla="*/ 3788296 h 4885545"/>
                              <a:gd name="connsiteX1140" fmla="*/ 813085 w 7425815"/>
                              <a:gd name="connsiteY1140" fmla="*/ 3789078 h 4885545"/>
                              <a:gd name="connsiteX1141" fmla="*/ 821485 w 7425815"/>
                              <a:gd name="connsiteY1141" fmla="*/ 3797479 h 4885545"/>
                              <a:gd name="connsiteX1142" fmla="*/ 833462 w 7425815"/>
                              <a:gd name="connsiteY1142" fmla="*/ 3797479 h 4885545"/>
                              <a:gd name="connsiteX1143" fmla="*/ 834261 w 7425815"/>
                              <a:gd name="connsiteY1143" fmla="*/ 3796679 h 4885545"/>
                              <a:gd name="connsiteX1144" fmla="*/ 839453 w 7425815"/>
                              <a:gd name="connsiteY1144" fmla="*/ 3799074 h 4885545"/>
                              <a:gd name="connsiteX1145" fmla="*/ 837056 w 7425815"/>
                              <a:gd name="connsiteY1145" fmla="*/ 3804265 h 4885545"/>
                              <a:gd name="connsiteX1146" fmla="*/ 837001 w 7425815"/>
                              <a:gd name="connsiteY1146" fmla="*/ 3804319 h 4885545"/>
                              <a:gd name="connsiteX1147" fmla="*/ 836657 w 7425815"/>
                              <a:gd name="connsiteY1147" fmla="*/ 3805063 h 4885545"/>
                              <a:gd name="connsiteX1148" fmla="*/ 836124 w 7425815"/>
                              <a:gd name="connsiteY1148" fmla="*/ 3805197 h 4885545"/>
                              <a:gd name="connsiteX1149" fmla="*/ 828273 w 7425815"/>
                              <a:gd name="connsiteY1149" fmla="*/ 3813047 h 4885545"/>
                              <a:gd name="connsiteX1150" fmla="*/ 828273 w 7425815"/>
                              <a:gd name="connsiteY1150" fmla="*/ 3825422 h 4885545"/>
                              <a:gd name="connsiteX1151" fmla="*/ 828274 w 7425815"/>
                              <a:gd name="connsiteY1151" fmla="*/ 3825422 h 4885545"/>
                              <a:gd name="connsiteX1152" fmla="*/ 828273 w 7425815"/>
                              <a:gd name="connsiteY1152" fmla="*/ 3825423 h 4885545"/>
                              <a:gd name="connsiteX1153" fmla="*/ 828272 w 7425815"/>
                              <a:gd name="connsiteY1153" fmla="*/ 3825425 h 4885545"/>
                              <a:gd name="connsiteX1154" fmla="*/ 825479 w 7425815"/>
                              <a:gd name="connsiteY1154" fmla="*/ 3831011 h 4885545"/>
                              <a:gd name="connsiteX1155" fmla="*/ 820686 w 7425815"/>
                              <a:gd name="connsiteY1155" fmla="*/ 3828616 h 4885545"/>
                              <a:gd name="connsiteX1156" fmla="*/ 812053 w 7425815"/>
                              <a:gd name="connsiteY1156" fmla="*/ 3819684 h 4885545"/>
                              <a:gd name="connsiteX1157" fmla="*/ 799542 w 7425815"/>
                              <a:gd name="connsiteY1157" fmla="*/ 3819434 h 4885545"/>
                              <a:gd name="connsiteX1158" fmla="*/ 799130 w 7425815"/>
                              <a:gd name="connsiteY1158" fmla="*/ 3819834 h 4885545"/>
                              <a:gd name="connsiteX1159" fmla="*/ 794338 w 7425815"/>
                              <a:gd name="connsiteY1159" fmla="*/ 3817439 h 4885545"/>
                              <a:gd name="connsiteX1160" fmla="*/ 794491 w 7425815"/>
                              <a:gd name="connsiteY1160" fmla="*/ 3817109 h 4885545"/>
                              <a:gd name="connsiteX1161" fmla="*/ 794338 w 7425815"/>
                              <a:gd name="connsiteY1161" fmla="*/ 3817039 h 4885545"/>
                              <a:gd name="connsiteX1162" fmla="*/ 796733 w 7425815"/>
                              <a:gd name="connsiteY1162" fmla="*/ 3811849 h 4885545"/>
                              <a:gd name="connsiteX1163" fmla="*/ 797126 w 7425815"/>
                              <a:gd name="connsiteY1163" fmla="*/ 3811857 h 4885545"/>
                              <a:gd name="connsiteX1164" fmla="*/ 805517 w 7425815"/>
                              <a:gd name="connsiteY1164" fmla="*/ 3803467 h 4885545"/>
                              <a:gd name="connsiteX1165" fmla="*/ 805517 w 7425815"/>
                              <a:gd name="connsiteY1165" fmla="*/ 3791890 h 4885545"/>
                              <a:gd name="connsiteX1166" fmla="*/ 805117 w 7425815"/>
                              <a:gd name="connsiteY1166" fmla="*/ 3791491 h 4885545"/>
                              <a:gd name="connsiteX1167" fmla="*/ 807512 w 7425815"/>
                              <a:gd name="connsiteY1167" fmla="*/ 3786300 h 4885545"/>
                              <a:gd name="connsiteX1168" fmla="*/ 807690 w 7425815"/>
                              <a:gd name="connsiteY1168" fmla="*/ 3786382 h 4885545"/>
                              <a:gd name="connsiteX1169" fmla="*/ 746276 w 7425815"/>
                              <a:gd name="connsiteY1169" fmla="*/ 3775864 h 4885545"/>
                              <a:gd name="connsiteX1170" fmla="*/ 746037 w 7425815"/>
                              <a:gd name="connsiteY1170" fmla="*/ 3793088 h 4885545"/>
                              <a:gd name="connsiteX1171" fmla="*/ 732777 w 7425815"/>
                              <a:gd name="connsiteY1171" fmla="*/ 3805611 h 4885545"/>
                              <a:gd name="connsiteX1172" fmla="*/ 750827 w 7425815"/>
                              <a:gd name="connsiteY1172" fmla="*/ 3805861 h 4885545"/>
                              <a:gd name="connsiteX1173" fmla="*/ 763354 w 7425815"/>
                              <a:gd name="connsiteY1173" fmla="*/ 3818889 h 4885545"/>
                              <a:gd name="connsiteX1174" fmla="*/ 763602 w 7425815"/>
                              <a:gd name="connsiteY1174" fmla="*/ 3801071 h 4885545"/>
                              <a:gd name="connsiteX1175" fmla="*/ 776260 w 7425815"/>
                              <a:gd name="connsiteY1175" fmla="*/ 3788900 h 4885545"/>
                              <a:gd name="connsiteX1176" fmla="*/ 757214 w 7425815"/>
                              <a:gd name="connsiteY1176" fmla="*/ 3787499 h 4885545"/>
                              <a:gd name="connsiteX1177" fmla="*/ 741247 w 7425815"/>
                              <a:gd name="connsiteY1177" fmla="*/ 3761949 h 4885545"/>
                              <a:gd name="connsiteX1178" fmla="*/ 746437 w 7425815"/>
                              <a:gd name="connsiteY1178" fmla="*/ 3764344 h 4885545"/>
                              <a:gd name="connsiteX1179" fmla="*/ 746426 w 7425815"/>
                              <a:gd name="connsiteY1179" fmla="*/ 3765147 h 4885545"/>
                              <a:gd name="connsiteX1180" fmla="*/ 761755 w 7425815"/>
                              <a:gd name="connsiteY1180" fmla="*/ 3781012 h 4885545"/>
                              <a:gd name="connsiteX1181" fmla="*/ 784359 w 7425815"/>
                              <a:gd name="connsiteY1181" fmla="*/ 3781112 h 4885545"/>
                              <a:gd name="connsiteX1182" fmla="*/ 784360 w 7425815"/>
                              <a:gd name="connsiteY1182" fmla="*/ 3781110 h 4885545"/>
                              <a:gd name="connsiteX1183" fmla="*/ 789551 w 7425815"/>
                              <a:gd name="connsiteY1183" fmla="*/ 3783505 h 4885545"/>
                              <a:gd name="connsiteX1184" fmla="*/ 787155 w 7425815"/>
                              <a:gd name="connsiteY1184" fmla="*/ 3788695 h 4885545"/>
                              <a:gd name="connsiteX1185" fmla="*/ 787154 w 7425815"/>
                              <a:gd name="connsiteY1185" fmla="*/ 3788696 h 4885545"/>
                              <a:gd name="connsiteX1186" fmla="*/ 787154 w 7425815"/>
                              <a:gd name="connsiteY1186" fmla="*/ 3788696 h 4885545"/>
                              <a:gd name="connsiteX1187" fmla="*/ 770787 w 7425815"/>
                              <a:gd name="connsiteY1187" fmla="*/ 3804664 h 4885545"/>
                              <a:gd name="connsiteX1188" fmla="*/ 770409 w 7425815"/>
                              <a:gd name="connsiteY1188" fmla="*/ 3826226 h 4885545"/>
                              <a:gd name="connsiteX1189" fmla="*/ 770787 w 7425815"/>
                              <a:gd name="connsiteY1189" fmla="*/ 3826620 h 4885545"/>
                              <a:gd name="connsiteX1190" fmla="*/ 768392 w 7425815"/>
                              <a:gd name="connsiteY1190" fmla="*/ 3832209 h 4885545"/>
                              <a:gd name="connsiteX1191" fmla="*/ 768073 w 7425815"/>
                              <a:gd name="connsiteY1191" fmla="*/ 3832050 h 4885545"/>
                              <a:gd name="connsiteX1192" fmla="*/ 767993 w 7425815"/>
                              <a:gd name="connsiteY1192" fmla="*/ 3832209 h 4885545"/>
                              <a:gd name="connsiteX1193" fmla="*/ 763202 w 7425815"/>
                              <a:gd name="connsiteY1193" fmla="*/ 3829814 h 4885545"/>
                              <a:gd name="connsiteX1194" fmla="*/ 763208 w 7425815"/>
                              <a:gd name="connsiteY1194" fmla="*/ 3829410 h 4885545"/>
                              <a:gd name="connsiteX1195" fmla="*/ 747633 w 7425815"/>
                              <a:gd name="connsiteY1195" fmla="*/ 3813447 h 4885545"/>
                              <a:gd name="connsiteX1196" fmla="*/ 724904 w 7425815"/>
                              <a:gd name="connsiteY1196" fmla="*/ 3813047 h 4885545"/>
                              <a:gd name="connsiteX1197" fmla="*/ 724480 w 7425815"/>
                              <a:gd name="connsiteY1197" fmla="*/ 3813447 h 4885545"/>
                              <a:gd name="connsiteX1198" fmla="*/ 719689 w 7425815"/>
                              <a:gd name="connsiteY1198" fmla="*/ 3811051 h 4885545"/>
                              <a:gd name="connsiteX1199" fmla="*/ 719841 w 7425815"/>
                              <a:gd name="connsiteY1199" fmla="*/ 3810722 h 4885545"/>
                              <a:gd name="connsiteX1200" fmla="*/ 719689 w 7425815"/>
                              <a:gd name="connsiteY1200" fmla="*/ 3810652 h 4885545"/>
                              <a:gd name="connsiteX1201" fmla="*/ 722084 w 7425815"/>
                              <a:gd name="connsiteY1201" fmla="*/ 3805462 h 4885545"/>
                              <a:gd name="connsiteX1202" fmla="*/ 722488 w 7425815"/>
                              <a:gd name="connsiteY1202" fmla="*/ 3805468 h 4885545"/>
                              <a:gd name="connsiteX1203" fmla="*/ 738452 w 7425815"/>
                              <a:gd name="connsiteY1203" fmla="*/ 3789894 h 4885545"/>
                              <a:gd name="connsiteX1204" fmla="*/ 738837 w 7425815"/>
                              <a:gd name="connsiteY1204" fmla="*/ 3767949 h 4885545"/>
                              <a:gd name="connsiteX1205" fmla="*/ 738451 w 7425815"/>
                              <a:gd name="connsiteY1205" fmla="*/ 3767538 h 4885545"/>
                              <a:gd name="connsiteX1206" fmla="*/ 740846 w 7425815"/>
                              <a:gd name="connsiteY1206" fmla="*/ 3762348 h 4885545"/>
                              <a:gd name="connsiteX1207" fmla="*/ 741024 w 7425815"/>
                              <a:gd name="connsiteY1207" fmla="*/ 3762431 h 4885545"/>
                              <a:gd name="connsiteX1208" fmla="*/ 3301618 w 7425815"/>
                              <a:gd name="connsiteY1208" fmla="*/ 3728118 h 4885545"/>
                              <a:gd name="connsiteX1209" fmla="*/ 3291736 w 7425815"/>
                              <a:gd name="connsiteY1209" fmla="*/ 3731212 h 4885545"/>
                              <a:gd name="connsiteX1210" fmla="*/ 3290139 w 7425815"/>
                              <a:gd name="connsiteY1210" fmla="*/ 3750374 h 4885545"/>
                              <a:gd name="connsiteX1211" fmla="*/ 3297327 w 7425815"/>
                              <a:gd name="connsiteY1211" fmla="*/ 3758757 h 4885545"/>
                              <a:gd name="connsiteX1212" fmla="*/ 3308905 w 7425815"/>
                              <a:gd name="connsiteY1212" fmla="*/ 3748777 h 4885545"/>
                              <a:gd name="connsiteX1213" fmla="*/ 3313696 w 7425815"/>
                              <a:gd name="connsiteY1213" fmla="*/ 3749176 h 4885545"/>
                              <a:gd name="connsiteX1214" fmla="*/ 3313295 w 7425815"/>
                              <a:gd name="connsiteY1214" fmla="*/ 3753967 h 4885545"/>
                              <a:gd name="connsiteX1215" fmla="*/ 3301716 w 7425815"/>
                              <a:gd name="connsiteY1215" fmla="*/ 3763947 h 4885545"/>
                              <a:gd name="connsiteX1216" fmla="*/ 3310103 w 7425815"/>
                              <a:gd name="connsiteY1216" fmla="*/ 3773926 h 4885545"/>
                              <a:gd name="connsiteX1217" fmla="*/ 3312097 w 7425815"/>
                              <a:gd name="connsiteY1217" fmla="*/ 3773926 h 4885545"/>
                              <a:gd name="connsiteX1218" fmla="*/ 3336049 w 7425815"/>
                              <a:gd name="connsiteY1218" fmla="*/ 3753967 h 4885545"/>
                              <a:gd name="connsiteX1219" fmla="*/ 3337246 w 7425815"/>
                              <a:gd name="connsiteY1219" fmla="*/ 3734805 h 4885545"/>
                              <a:gd name="connsiteX1220" fmla="*/ 3318087 w 7425815"/>
                              <a:gd name="connsiteY1220" fmla="*/ 3733208 h 4885545"/>
                              <a:gd name="connsiteX1221" fmla="*/ 3316890 w 7425815"/>
                              <a:gd name="connsiteY1221" fmla="*/ 3734406 h 4885545"/>
                              <a:gd name="connsiteX1222" fmla="*/ 3314491 w 7425815"/>
                              <a:gd name="connsiteY1222" fmla="*/ 3735204 h 4885545"/>
                              <a:gd name="connsiteX1223" fmla="*/ 3312097 w 7425815"/>
                              <a:gd name="connsiteY1223" fmla="*/ 3734007 h 4885545"/>
                              <a:gd name="connsiteX1224" fmla="*/ 3310899 w 7425815"/>
                              <a:gd name="connsiteY1224" fmla="*/ 3732809 h 4885545"/>
                              <a:gd name="connsiteX1225" fmla="*/ 3301618 w 7425815"/>
                              <a:gd name="connsiteY1225" fmla="*/ 3728118 h 4885545"/>
                              <a:gd name="connsiteX1226" fmla="*/ 5559360 w 7425815"/>
                              <a:gd name="connsiteY1226" fmla="*/ 3720981 h 4885545"/>
                              <a:gd name="connsiteX1227" fmla="*/ 5571935 w 7425815"/>
                              <a:gd name="connsiteY1227" fmla="*/ 3730014 h 4885545"/>
                              <a:gd name="connsiteX1228" fmla="*/ 5566346 w 7425815"/>
                              <a:gd name="connsiteY1228" fmla="*/ 3733607 h 4885545"/>
                              <a:gd name="connsiteX1229" fmla="*/ 5547584 w 7425815"/>
                              <a:gd name="connsiteY1229" fmla="*/ 3729216 h 4885545"/>
                              <a:gd name="connsiteX1230" fmla="*/ 5543592 w 7425815"/>
                              <a:gd name="connsiteY1230" fmla="*/ 3747579 h 4885545"/>
                              <a:gd name="connsiteX1231" fmla="*/ 5538002 w 7425815"/>
                              <a:gd name="connsiteY1231" fmla="*/ 3751172 h 4885545"/>
                              <a:gd name="connsiteX1232" fmla="*/ 5544390 w 7425815"/>
                              <a:gd name="connsiteY1232" fmla="*/ 3723626 h 4885545"/>
                              <a:gd name="connsiteX1233" fmla="*/ 5559360 w 7425815"/>
                              <a:gd name="connsiteY1233" fmla="*/ 3720981 h 4885545"/>
                              <a:gd name="connsiteX1234" fmla="*/ 3342436 w 7425815"/>
                              <a:gd name="connsiteY1234" fmla="*/ 3708457 h 4885545"/>
                              <a:gd name="connsiteX1235" fmla="*/ 3357212 w 7425815"/>
                              <a:gd name="connsiteY1235" fmla="*/ 3709654 h 4885545"/>
                              <a:gd name="connsiteX1236" fmla="*/ 3361201 w 7425815"/>
                              <a:gd name="connsiteY1236" fmla="*/ 3713646 h 4885545"/>
                              <a:gd name="connsiteX1237" fmla="*/ 3360005 w 7425815"/>
                              <a:gd name="connsiteY1237" fmla="*/ 3728418 h 4885545"/>
                              <a:gd name="connsiteX1238" fmla="*/ 3356411 w 7425815"/>
                              <a:gd name="connsiteY1238" fmla="*/ 3731611 h 4885545"/>
                              <a:gd name="connsiteX1239" fmla="*/ 3353218 w 7425815"/>
                              <a:gd name="connsiteY1239" fmla="*/ 3728019 h 4885545"/>
                              <a:gd name="connsiteX1240" fmla="*/ 3353617 w 7425815"/>
                              <a:gd name="connsiteY1240" fmla="*/ 3721231 h 4885545"/>
                              <a:gd name="connsiteX1241" fmla="*/ 3342836 w 7425815"/>
                              <a:gd name="connsiteY1241" fmla="*/ 3730414 h 4885545"/>
                              <a:gd name="connsiteX1242" fmla="*/ 3343234 w 7425815"/>
                              <a:gd name="connsiteY1242" fmla="*/ 3730813 h 4885545"/>
                              <a:gd name="connsiteX1243" fmla="*/ 3340840 w 7425815"/>
                              <a:gd name="connsiteY1243" fmla="*/ 3759555 h 4885545"/>
                              <a:gd name="connsiteX1244" fmla="*/ 3317287 w 7425815"/>
                              <a:gd name="connsiteY1244" fmla="*/ 3779515 h 4885545"/>
                              <a:gd name="connsiteX1245" fmla="*/ 3311298 w 7425815"/>
                              <a:gd name="connsiteY1245" fmla="*/ 3781511 h 4885545"/>
                              <a:gd name="connsiteX1246" fmla="*/ 3305709 w 7425815"/>
                              <a:gd name="connsiteY1246" fmla="*/ 3778717 h 4885545"/>
                              <a:gd name="connsiteX1247" fmla="*/ 3297327 w 7425815"/>
                              <a:gd name="connsiteY1247" fmla="*/ 3768737 h 4885545"/>
                              <a:gd name="connsiteX1248" fmla="*/ 3288144 w 7425815"/>
                              <a:gd name="connsiteY1248" fmla="*/ 3776721 h 4885545"/>
                              <a:gd name="connsiteX1249" fmla="*/ 3287743 w 7425815"/>
                              <a:gd name="connsiteY1249" fmla="*/ 3783906 h 4885545"/>
                              <a:gd name="connsiteX1250" fmla="*/ 3284151 w 7425815"/>
                              <a:gd name="connsiteY1250" fmla="*/ 3787100 h 4885545"/>
                              <a:gd name="connsiteX1251" fmla="*/ 3280957 w 7425815"/>
                              <a:gd name="connsiteY1251" fmla="*/ 3783507 h 4885545"/>
                              <a:gd name="connsiteX1252" fmla="*/ 3281356 w 7425815"/>
                              <a:gd name="connsiteY1252" fmla="*/ 3778318 h 4885545"/>
                              <a:gd name="connsiteX1253" fmla="*/ 3276167 w 7425815"/>
                              <a:gd name="connsiteY1253" fmla="*/ 3777918 h 4885545"/>
                              <a:gd name="connsiteX1254" fmla="*/ 3272975 w 7425815"/>
                              <a:gd name="connsiteY1254" fmla="*/ 3774326 h 4885545"/>
                              <a:gd name="connsiteX1255" fmla="*/ 3276566 w 7425815"/>
                              <a:gd name="connsiteY1255" fmla="*/ 3771132 h 4885545"/>
                              <a:gd name="connsiteX1256" fmla="*/ 3283752 w 7425815"/>
                              <a:gd name="connsiteY1256" fmla="*/ 3771531 h 4885545"/>
                              <a:gd name="connsiteX1257" fmla="*/ 3292933 w 7425815"/>
                              <a:gd name="connsiteY1257" fmla="*/ 3763547 h 4885545"/>
                              <a:gd name="connsiteX1258" fmla="*/ 3285350 w 7425815"/>
                              <a:gd name="connsiteY1258" fmla="*/ 3754765 h 4885545"/>
                              <a:gd name="connsiteX1259" fmla="*/ 3287743 w 7425815"/>
                              <a:gd name="connsiteY1259" fmla="*/ 3726022 h 4885545"/>
                              <a:gd name="connsiteX1260" fmla="*/ 3315294 w 7425815"/>
                              <a:gd name="connsiteY1260" fmla="*/ 3727219 h 4885545"/>
                              <a:gd name="connsiteX1261" fmla="*/ 3336848 w 7425815"/>
                              <a:gd name="connsiteY1261" fmla="*/ 3725622 h 4885545"/>
                              <a:gd name="connsiteX1262" fmla="*/ 3348827 w 7425815"/>
                              <a:gd name="connsiteY1262" fmla="*/ 3715642 h 4885545"/>
                              <a:gd name="connsiteX1263" fmla="*/ 3342038 w 7425815"/>
                              <a:gd name="connsiteY1263" fmla="*/ 3715243 h 4885545"/>
                              <a:gd name="connsiteX1264" fmla="*/ 3338846 w 7425815"/>
                              <a:gd name="connsiteY1264" fmla="*/ 3711650 h 4885545"/>
                              <a:gd name="connsiteX1265" fmla="*/ 3342436 w 7425815"/>
                              <a:gd name="connsiteY1265" fmla="*/ 3708457 h 4885545"/>
                              <a:gd name="connsiteX1266" fmla="*/ 4590458 w 7425815"/>
                              <a:gd name="connsiteY1266" fmla="*/ 3665896 h 4885545"/>
                              <a:gd name="connsiteX1267" fmla="*/ 4590305 w 7425815"/>
                              <a:gd name="connsiteY1267" fmla="*/ 3672928 h 4885545"/>
                              <a:gd name="connsiteX1268" fmla="*/ 4584352 w 7425815"/>
                              <a:gd name="connsiteY1268" fmla="*/ 3678706 h 4885545"/>
                              <a:gd name="connsiteX1269" fmla="*/ 4592801 w 7425815"/>
                              <a:gd name="connsiteY1269" fmla="*/ 3678866 h 4885545"/>
                              <a:gd name="connsiteX1270" fmla="*/ 4598511 w 7425815"/>
                              <a:gd name="connsiteY1270" fmla="*/ 3684643 h 4885545"/>
                              <a:gd name="connsiteX1271" fmla="*/ 4598688 w 7425815"/>
                              <a:gd name="connsiteY1271" fmla="*/ 3676522 h 4885545"/>
                              <a:gd name="connsiteX1272" fmla="*/ 4603514 w 7425815"/>
                              <a:gd name="connsiteY1272" fmla="*/ 3671695 h 4885545"/>
                              <a:gd name="connsiteX1273" fmla="*/ 4595895 w 7425815"/>
                              <a:gd name="connsiteY1273" fmla="*/ 3671332 h 4885545"/>
                              <a:gd name="connsiteX1274" fmla="*/ 4585515 w 7425815"/>
                              <a:gd name="connsiteY1274" fmla="*/ 3652169 h 4885545"/>
                              <a:gd name="connsiteX1275" fmla="*/ 4590705 w 7425815"/>
                              <a:gd name="connsiteY1275" fmla="*/ 3654564 h 4885545"/>
                              <a:gd name="connsiteX1276" fmla="*/ 4590680 w 7425815"/>
                              <a:gd name="connsiteY1276" fmla="*/ 3655737 h 4885545"/>
                              <a:gd name="connsiteX1277" fmla="*/ 4599088 w 7425815"/>
                              <a:gd name="connsiteY1277" fmla="*/ 3664147 h 4885545"/>
                              <a:gd name="connsiteX1278" fmla="*/ 4611063 w 7425815"/>
                              <a:gd name="connsiteY1278" fmla="*/ 3664147 h 4885545"/>
                              <a:gd name="connsiteX1279" fmla="*/ 4611862 w 7425815"/>
                              <a:gd name="connsiteY1279" fmla="*/ 3663347 h 4885545"/>
                              <a:gd name="connsiteX1280" fmla="*/ 4617052 w 7425815"/>
                              <a:gd name="connsiteY1280" fmla="*/ 3665742 h 4885545"/>
                              <a:gd name="connsiteX1281" fmla="*/ 4614657 w 7425815"/>
                              <a:gd name="connsiteY1281" fmla="*/ 3670933 h 4885545"/>
                              <a:gd name="connsiteX1282" fmla="*/ 4614602 w 7425815"/>
                              <a:gd name="connsiteY1282" fmla="*/ 3670988 h 4885545"/>
                              <a:gd name="connsiteX1283" fmla="*/ 4614258 w 7425815"/>
                              <a:gd name="connsiteY1283" fmla="*/ 3671732 h 4885545"/>
                              <a:gd name="connsiteX1284" fmla="*/ 4613724 w 7425815"/>
                              <a:gd name="connsiteY1284" fmla="*/ 3671866 h 4885545"/>
                              <a:gd name="connsiteX1285" fmla="*/ 4605874 w 7425815"/>
                              <a:gd name="connsiteY1285" fmla="*/ 3679715 h 4885545"/>
                              <a:gd name="connsiteX1286" fmla="*/ 4605874 w 7425815"/>
                              <a:gd name="connsiteY1286" fmla="*/ 3692090 h 4885545"/>
                              <a:gd name="connsiteX1287" fmla="*/ 4605874 w 7425815"/>
                              <a:gd name="connsiteY1287" fmla="*/ 3692090 h 4885545"/>
                              <a:gd name="connsiteX1288" fmla="*/ 4603080 w 7425815"/>
                              <a:gd name="connsiteY1288" fmla="*/ 3697679 h 4885545"/>
                              <a:gd name="connsiteX1289" fmla="*/ 4598289 w 7425815"/>
                              <a:gd name="connsiteY1289" fmla="*/ 3695284 h 4885545"/>
                              <a:gd name="connsiteX1290" fmla="*/ 4577131 w 7425815"/>
                              <a:gd name="connsiteY1290" fmla="*/ 3686102 h 4885545"/>
                              <a:gd name="connsiteX1291" fmla="*/ 4576861 w 7425815"/>
                              <a:gd name="connsiteY1291" fmla="*/ 3685977 h 4885545"/>
                              <a:gd name="connsiteX1292" fmla="*/ 4576733 w 7425815"/>
                              <a:gd name="connsiteY1292" fmla="*/ 3686102 h 4885545"/>
                              <a:gd name="connsiteX1293" fmla="*/ 4571941 w 7425815"/>
                              <a:gd name="connsiteY1293" fmla="*/ 3683707 h 4885545"/>
                              <a:gd name="connsiteX1294" fmla="*/ 4571941 w 7425815"/>
                              <a:gd name="connsiteY1294" fmla="*/ 3683707 h 4885545"/>
                              <a:gd name="connsiteX1295" fmla="*/ 4574336 w 7425815"/>
                              <a:gd name="connsiteY1295" fmla="*/ 3678516 h 4885545"/>
                              <a:gd name="connsiteX1296" fmla="*/ 4574337 w 7425815"/>
                              <a:gd name="connsiteY1296" fmla="*/ 3678516 h 4885545"/>
                              <a:gd name="connsiteX1297" fmla="*/ 4583120 w 7425815"/>
                              <a:gd name="connsiteY1297" fmla="*/ 3669735 h 4885545"/>
                              <a:gd name="connsiteX1298" fmla="*/ 4583120 w 7425815"/>
                              <a:gd name="connsiteY1298" fmla="*/ 3658558 h 4885545"/>
                              <a:gd name="connsiteX1299" fmla="*/ 4582720 w 7425815"/>
                              <a:gd name="connsiteY1299" fmla="*/ 3658159 h 4885545"/>
                              <a:gd name="connsiteX1300" fmla="*/ 4585115 w 7425815"/>
                              <a:gd name="connsiteY1300" fmla="*/ 3652968 h 4885545"/>
                              <a:gd name="connsiteX1301" fmla="*/ 4585141 w 7425815"/>
                              <a:gd name="connsiteY1301" fmla="*/ 3652980 h 4885545"/>
                              <a:gd name="connsiteX1302" fmla="*/ 4523884 w 7425815"/>
                              <a:gd name="connsiteY1302" fmla="*/ 3642137 h 4885545"/>
                              <a:gd name="connsiteX1303" fmla="*/ 4523639 w 7425815"/>
                              <a:gd name="connsiteY1303" fmla="*/ 3659755 h 4885545"/>
                              <a:gd name="connsiteX1304" fmla="*/ 4510796 w 7425815"/>
                              <a:gd name="connsiteY1304" fmla="*/ 3671885 h 4885545"/>
                              <a:gd name="connsiteX1305" fmla="*/ 4528430 w 7425815"/>
                              <a:gd name="connsiteY1305" fmla="*/ 3672130 h 4885545"/>
                              <a:gd name="connsiteX1306" fmla="*/ 4540957 w 7425815"/>
                              <a:gd name="connsiteY1306" fmla="*/ 3685159 h 4885545"/>
                              <a:gd name="connsiteX1307" fmla="*/ 4541204 w 7425815"/>
                              <a:gd name="connsiteY1307" fmla="*/ 3667340 h 4885545"/>
                              <a:gd name="connsiteX1308" fmla="*/ 4553863 w 7425815"/>
                              <a:gd name="connsiteY1308" fmla="*/ 3655168 h 4885545"/>
                              <a:gd name="connsiteX1309" fmla="*/ 4534816 w 7425815"/>
                              <a:gd name="connsiteY1309" fmla="*/ 3653767 h 4885545"/>
                              <a:gd name="connsiteX1310" fmla="*/ 4518448 w 7425815"/>
                              <a:gd name="connsiteY1310" fmla="*/ 3628616 h 4885545"/>
                              <a:gd name="connsiteX1311" fmla="*/ 4518778 w 7425815"/>
                              <a:gd name="connsiteY1311" fmla="*/ 3628769 h 4885545"/>
                              <a:gd name="connsiteX1312" fmla="*/ 4518849 w 7425815"/>
                              <a:gd name="connsiteY1312" fmla="*/ 3628616 h 4885545"/>
                              <a:gd name="connsiteX1313" fmla="*/ 4524038 w 7425815"/>
                              <a:gd name="connsiteY1313" fmla="*/ 3631011 h 4885545"/>
                              <a:gd name="connsiteX1314" fmla="*/ 4524033 w 7425815"/>
                              <a:gd name="connsiteY1314" fmla="*/ 3631419 h 4885545"/>
                              <a:gd name="connsiteX1315" fmla="*/ 4539357 w 7425815"/>
                              <a:gd name="connsiteY1315" fmla="*/ 3647280 h 4885545"/>
                              <a:gd name="connsiteX1316" fmla="*/ 4561962 w 7425815"/>
                              <a:gd name="connsiteY1316" fmla="*/ 3647380 h 4885545"/>
                              <a:gd name="connsiteX1317" fmla="*/ 4561963 w 7425815"/>
                              <a:gd name="connsiteY1317" fmla="*/ 3647380 h 4885545"/>
                              <a:gd name="connsiteX1318" fmla="*/ 4561963 w 7425815"/>
                              <a:gd name="connsiteY1318" fmla="*/ 3647379 h 4885545"/>
                              <a:gd name="connsiteX1319" fmla="*/ 4567153 w 7425815"/>
                              <a:gd name="connsiteY1319" fmla="*/ 3649774 h 4885545"/>
                              <a:gd name="connsiteX1320" fmla="*/ 4564757 w 7425815"/>
                              <a:gd name="connsiteY1320" fmla="*/ 3654964 h 4885545"/>
                              <a:gd name="connsiteX1321" fmla="*/ 4548390 w 7425815"/>
                              <a:gd name="connsiteY1321" fmla="*/ 3670933 h 4885545"/>
                              <a:gd name="connsiteX1322" fmla="*/ 4548012 w 7425815"/>
                              <a:gd name="connsiteY1322" fmla="*/ 3692497 h 4885545"/>
                              <a:gd name="connsiteX1323" fmla="*/ 4548389 w 7425815"/>
                              <a:gd name="connsiteY1323" fmla="*/ 3692889 h 4885545"/>
                              <a:gd name="connsiteX1324" fmla="*/ 4545994 w 7425815"/>
                              <a:gd name="connsiteY1324" fmla="*/ 3698478 h 4885545"/>
                              <a:gd name="connsiteX1325" fmla="*/ 4545675 w 7425815"/>
                              <a:gd name="connsiteY1325" fmla="*/ 3698319 h 4885545"/>
                              <a:gd name="connsiteX1326" fmla="*/ 4545596 w 7425815"/>
                              <a:gd name="connsiteY1326" fmla="*/ 3698478 h 4885545"/>
                              <a:gd name="connsiteX1327" fmla="*/ 4540805 w 7425815"/>
                              <a:gd name="connsiteY1327" fmla="*/ 3696083 h 4885545"/>
                              <a:gd name="connsiteX1328" fmla="*/ 4540811 w 7425815"/>
                              <a:gd name="connsiteY1328" fmla="*/ 3695680 h 4885545"/>
                              <a:gd name="connsiteX1329" fmla="*/ 4525236 w 7425815"/>
                              <a:gd name="connsiteY1329" fmla="*/ 3679715 h 4885545"/>
                              <a:gd name="connsiteX1330" fmla="*/ 4502920 w 7425815"/>
                              <a:gd name="connsiteY1330" fmla="*/ 3679323 h 4885545"/>
                              <a:gd name="connsiteX1331" fmla="*/ 4502082 w 7425815"/>
                              <a:gd name="connsiteY1331" fmla="*/ 3680114 h 4885545"/>
                              <a:gd name="connsiteX1332" fmla="*/ 4497291 w 7425815"/>
                              <a:gd name="connsiteY1332" fmla="*/ 3677719 h 4885545"/>
                              <a:gd name="connsiteX1333" fmla="*/ 4497595 w 7425815"/>
                              <a:gd name="connsiteY1333" fmla="*/ 3677061 h 4885545"/>
                              <a:gd name="connsiteX1334" fmla="*/ 4497291 w 7425815"/>
                              <a:gd name="connsiteY1334" fmla="*/ 3676921 h 4885545"/>
                              <a:gd name="connsiteX1335" fmla="*/ 4499686 w 7425815"/>
                              <a:gd name="connsiteY1335" fmla="*/ 3671730 h 4885545"/>
                              <a:gd name="connsiteX1336" fmla="*/ 4500494 w 7425815"/>
                              <a:gd name="connsiteY1336" fmla="*/ 3671742 h 4885545"/>
                              <a:gd name="connsiteX1337" fmla="*/ 4516054 w 7425815"/>
                              <a:gd name="connsiteY1337" fmla="*/ 3656561 h 4885545"/>
                              <a:gd name="connsiteX1338" fmla="*/ 4516446 w 7425815"/>
                              <a:gd name="connsiteY1338" fmla="*/ 3634224 h 4885545"/>
                              <a:gd name="connsiteX1339" fmla="*/ 4516053 w 7425815"/>
                              <a:gd name="connsiteY1339" fmla="*/ 3633806 h 4885545"/>
                              <a:gd name="connsiteX1340" fmla="*/ 4518448 w 7425815"/>
                              <a:gd name="connsiteY1340" fmla="*/ 3628616 h 4885545"/>
                              <a:gd name="connsiteX1341" fmla="*/ 376277 w 7425815"/>
                              <a:gd name="connsiteY1341" fmla="*/ 3607959 h 4885545"/>
                              <a:gd name="connsiteX1342" fmla="*/ 366397 w 7425815"/>
                              <a:gd name="connsiteY1342" fmla="*/ 3611053 h 4885545"/>
                              <a:gd name="connsiteX1343" fmla="*/ 364800 w 7425815"/>
                              <a:gd name="connsiteY1343" fmla="*/ 3630215 h 4885545"/>
                              <a:gd name="connsiteX1344" fmla="*/ 371986 w 7425815"/>
                              <a:gd name="connsiteY1344" fmla="*/ 3638598 h 4885545"/>
                              <a:gd name="connsiteX1345" fmla="*/ 383563 w 7425815"/>
                              <a:gd name="connsiteY1345" fmla="*/ 3628618 h 4885545"/>
                              <a:gd name="connsiteX1346" fmla="*/ 388353 w 7425815"/>
                              <a:gd name="connsiteY1346" fmla="*/ 3629017 h 4885545"/>
                              <a:gd name="connsiteX1347" fmla="*/ 387954 w 7425815"/>
                              <a:gd name="connsiteY1347" fmla="*/ 3633808 h 4885545"/>
                              <a:gd name="connsiteX1348" fmla="*/ 376377 w 7425815"/>
                              <a:gd name="connsiteY1348" fmla="*/ 3643788 h 4885545"/>
                              <a:gd name="connsiteX1349" fmla="*/ 384760 w 7425815"/>
                              <a:gd name="connsiteY1349" fmla="*/ 3653768 h 4885545"/>
                              <a:gd name="connsiteX1350" fmla="*/ 386756 w 7425815"/>
                              <a:gd name="connsiteY1350" fmla="*/ 3653768 h 4885545"/>
                              <a:gd name="connsiteX1351" fmla="*/ 410709 w 7425815"/>
                              <a:gd name="connsiteY1351" fmla="*/ 3633808 h 4885545"/>
                              <a:gd name="connsiteX1352" fmla="*/ 411906 w 7425815"/>
                              <a:gd name="connsiteY1352" fmla="*/ 3614646 h 4885545"/>
                              <a:gd name="connsiteX1353" fmla="*/ 392744 w 7425815"/>
                              <a:gd name="connsiteY1353" fmla="*/ 3613049 h 4885545"/>
                              <a:gd name="connsiteX1354" fmla="*/ 391547 w 7425815"/>
                              <a:gd name="connsiteY1354" fmla="*/ 3614247 h 4885545"/>
                              <a:gd name="connsiteX1355" fmla="*/ 389152 w 7425815"/>
                              <a:gd name="connsiteY1355" fmla="*/ 3615045 h 4885545"/>
                              <a:gd name="connsiteX1356" fmla="*/ 386756 w 7425815"/>
                              <a:gd name="connsiteY1356" fmla="*/ 3613848 h 4885545"/>
                              <a:gd name="connsiteX1357" fmla="*/ 385559 w 7425815"/>
                              <a:gd name="connsiteY1357" fmla="*/ 3612650 h 4885545"/>
                              <a:gd name="connsiteX1358" fmla="*/ 376277 w 7425815"/>
                              <a:gd name="connsiteY1358" fmla="*/ 3607959 h 4885545"/>
                              <a:gd name="connsiteX1359" fmla="*/ 7079210 w 7425815"/>
                              <a:gd name="connsiteY1359" fmla="*/ 3594785 h 4885545"/>
                              <a:gd name="connsiteX1360" fmla="*/ 7069329 w 7425815"/>
                              <a:gd name="connsiteY1360" fmla="*/ 3597879 h 4885545"/>
                              <a:gd name="connsiteX1361" fmla="*/ 7067733 w 7425815"/>
                              <a:gd name="connsiteY1361" fmla="*/ 3617041 h 4885545"/>
                              <a:gd name="connsiteX1362" fmla="*/ 7074919 w 7425815"/>
                              <a:gd name="connsiteY1362" fmla="*/ 3625424 h 4885545"/>
                              <a:gd name="connsiteX1363" fmla="*/ 7086496 w 7425815"/>
                              <a:gd name="connsiteY1363" fmla="*/ 3615444 h 4885545"/>
                              <a:gd name="connsiteX1364" fmla="*/ 7091286 w 7425815"/>
                              <a:gd name="connsiteY1364" fmla="*/ 3615843 h 4885545"/>
                              <a:gd name="connsiteX1365" fmla="*/ 7090887 w 7425815"/>
                              <a:gd name="connsiteY1365" fmla="*/ 3620634 h 4885545"/>
                              <a:gd name="connsiteX1366" fmla="*/ 7079310 w 7425815"/>
                              <a:gd name="connsiteY1366" fmla="*/ 3630614 h 4885545"/>
                              <a:gd name="connsiteX1367" fmla="*/ 7087693 w 7425815"/>
                              <a:gd name="connsiteY1367" fmla="*/ 3640594 h 4885545"/>
                              <a:gd name="connsiteX1368" fmla="*/ 7089689 w 7425815"/>
                              <a:gd name="connsiteY1368" fmla="*/ 3640594 h 4885545"/>
                              <a:gd name="connsiteX1369" fmla="*/ 7113641 w 7425815"/>
                              <a:gd name="connsiteY1369" fmla="*/ 3620634 h 4885545"/>
                              <a:gd name="connsiteX1370" fmla="*/ 7114839 w 7425815"/>
                              <a:gd name="connsiteY1370" fmla="*/ 3601472 h 4885545"/>
                              <a:gd name="connsiteX1371" fmla="*/ 7095677 w 7425815"/>
                              <a:gd name="connsiteY1371" fmla="*/ 3599875 h 4885545"/>
                              <a:gd name="connsiteX1372" fmla="*/ 7094480 w 7425815"/>
                              <a:gd name="connsiteY1372" fmla="*/ 3601073 h 4885545"/>
                              <a:gd name="connsiteX1373" fmla="*/ 7092085 w 7425815"/>
                              <a:gd name="connsiteY1373" fmla="*/ 3601871 h 4885545"/>
                              <a:gd name="connsiteX1374" fmla="*/ 7089689 w 7425815"/>
                              <a:gd name="connsiteY1374" fmla="*/ 3600674 h 4885545"/>
                              <a:gd name="connsiteX1375" fmla="*/ 7088492 w 7425815"/>
                              <a:gd name="connsiteY1375" fmla="*/ 3599476 h 4885545"/>
                              <a:gd name="connsiteX1376" fmla="*/ 7079210 w 7425815"/>
                              <a:gd name="connsiteY1376" fmla="*/ 3594785 h 4885545"/>
                              <a:gd name="connsiteX1377" fmla="*/ 417096 w 7425815"/>
                              <a:gd name="connsiteY1377" fmla="*/ 3587899 h 4885545"/>
                              <a:gd name="connsiteX1378" fmla="*/ 431867 w 7425815"/>
                              <a:gd name="connsiteY1378" fmla="*/ 3589096 h 4885545"/>
                              <a:gd name="connsiteX1379" fmla="*/ 435859 w 7425815"/>
                              <a:gd name="connsiteY1379" fmla="*/ 3593088 h 4885545"/>
                              <a:gd name="connsiteX1380" fmla="*/ 434661 w 7425815"/>
                              <a:gd name="connsiteY1380" fmla="*/ 3607860 h 4885545"/>
                              <a:gd name="connsiteX1381" fmla="*/ 431068 w 7425815"/>
                              <a:gd name="connsiteY1381" fmla="*/ 3611053 h 4885545"/>
                              <a:gd name="connsiteX1382" fmla="*/ 427875 w 7425815"/>
                              <a:gd name="connsiteY1382" fmla="*/ 3607461 h 4885545"/>
                              <a:gd name="connsiteX1383" fmla="*/ 428274 w 7425815"/>
                              <a:gd name="connsiteY1383" fmla="*/ 3600673 h 4885545"/>
                              <a:gd name="connsiteX1384" fmla="*/ 417496 w 7425815"/>
                              <a:gd name="connsiteY1384" fmla="*/ 3609856 h 4885545"/>
                              <a:gd name="connsiteX1385" fmla="*/ 417895 w 7425815"/>
                              <a:gd name="connsiteY1385" fmla="*/ 3610255 h 4885545"/>
                              <a:gd name="connsiteX1386" fmla="*/ 415500 w 7425815"/>
                              <a:gd name="connsiteY1386" fmla="*/ 3638997 h 4885545"/>
                              <a:gd name="connsiteX1387" fmla="*/ 391946 w 7425815"/>
                              <a:gd name="connsiteY1387" fmla="*/ 3658957 h 4885545"/>
                              <a:gd name="connsiteX1388" fmla="*/ 385958 w 7425815"/>
                              <a:gd name="connsiteY1388" fmla="*/ 3660953 h 4885545"/>
                              <a:gd name="connsiteX1389" fmla="*/ 380369 w 7425815"/>
                              <a:gd name="connsiteY1389" fmla="*/ 3658159 h 4885545"/>
                              <a:gd name="connsiteX1390" fmla="*/ 371986 w 7425815"/>
                              <a:gd name="connsiteY1390" fmla="*/ 3648179 h 4885545"/>
                              <a:gd name="connsiteX1391" fmla="*/ 362804 w 7425815"/>
                              <a:gd name="connsiteY1391" fmla="*/ 3656163 h 4885545"/>
                              <a:gd name="connsiteX1392" fmla="*/ 362405 w 7425815"/>
                              <a:gd name="connsiteY1392" fmla="*/ 3663348 h 4885545"/>
                              <a:gd name="connsiteX1393" fmla="*/ 358812 w 7425815"/>
                              <a:gd name="connsiteY1393" fmla="*/ 3666542 h 4885545"/>
                              <a:gd name="connsiteX1394" fmla="*/ 355619 w 7425815"/>
                              <a:gd name="connsiteY1394" fmla="*/ 3662949 h 4885545"/>
                              <a:gd name="connsiteX1395" fmla="*/ 356018 w 7425815"/>
                              <a:gd name="connsiteY1395" fmla="*/ 3657760 h 4885545"/>
                              <a:gd name="connsiteX1396" fmla="*/ 350828 w 7425815"/>
                              <a:gd name="connsiteY1396" fmla="*/ 3657360 h 4885545"/>
                              <a:gd name="connsiteX1397" fmla="*/ 347635 w 7425815"/>
                              <a:gd name="connsiteY1397" fmla="*/ 3653768 h 4885545"/>
                              <a:gd name="connsiteX1398" fmla="*/ 351228 w 7425815"/>
                              <a:gd name="connsiteY1398" fmla="*/ 3650574 h 4885545"/>
                              <a:gd name="connsiteX1399" fmla="*/ 358413 w 7425815"/>
                              <a:gd name="connsiteY1399" fmla="*/ 3650973 h 4885545"/>
                              <a:gd name="connsiteX1400" fmla="*/ 367595 w 7425815"/>
                              <a:gd name="connsiteY1400" fmla="*/ 3642989 h 4885545"/>
                              <a:gd name="connsiteX1401" fmla="*/ 360010 w 7425815"/>
                              <a:gd name="connsiteY1401" fmla="*/ 3634207 h 4885545"/>
                              <a:gd name="connsiteX1402" fmla="*/ 362405 w 7425815"/>
                              <a:gd name="connsiteY1402" fmla="*/ 3605464 h 4885545"/>
                              <a:gd name="connsiteX1403" fmla="*/ 389950 w 7425815"/>
                              <a:gd name="connsiteY1403" fmla="*/ 3606661 h 4885545"/>
                              <a:gd name="connsiteX1404" fmla="*/ 411507 w 7425815"/>
                              <a:gd name="connsiteY1404" fmla="*/ 3605064 h 4885545"/>
                              <a:gd name="connsiteX1405" fmla="*/ 423484 w 7425815"/>
                              <a:gd name="connsiteY1405" fmla="*/ 3595084 h 4885545"/>
                              <a:gd name="connsiteX1406" fmla="*/ 416697 w 7425815"/>
                              <a:gd name="connsiteY1406" fmla="*/ 3594685 h 4885545"/>
                              <a:gd name="connsiteX1407" fmla="*/ 413503 w 7425815"/>
                              <a:gd name="connsiteY1407" fmla="*/ 3591092 h 4885545"/>
                              <a:gd name="connsiteX1408" fmla="*/ 417096 w 7425815"/>
                              <a:gd name="connsiteY1408" fmla="*/ 3587899 h 4885545"/>
                              <a:gd name="connsiteX1409" fmla="*/ 2661203 w 7425815"/>
                              <a:gd name="connsiteY1409" fmla="*/ 3583657 h 4885545"/>
                              <a:gd name="connsiteX1410" fmla="*/ 2673778 w 7425815"/>
                              <a:gd name="connsiteY1410" fmla="*/ 3592690 h 4885545"/>
                              <a:gd name="connsiteX1411" fmla="*/ 2668189 w 7425815"/>
                              <a:gd name="connsiteY1411" fmla="*/ 3596283 h 4885545"/>
                              <a:gd name="connsiteX1412" fmla="*/ 2649427 w 7425815"/>
                              <a:gd name="connsiteY1412" fmla="*/ 3591892 h 4885545"/>
                              <a:gd name="connsiteX1413" fmla="*/ 2645436 w 7425815"/>
                              <a:gd name="connsiteY1413" fmla="*/ 3610255 h 4885545"/>
                              <a:gd name="connsiteX1414" fmla="*/ 2639845 w 7425815"/>
                              <a:gd name="connsiteY1414" fmla="*/ 3613848 h 4885545"/>
                              <a:gd name="connsiteX1415" fmla="*/ 2646233 w 7425815"/>
                              <a:gd name="connsiteY1415" fmla="*/ 3586302 h 4885545"/>
                              <a:gd name="connsiteX1416" fmla="*/ 2661203 w 7425815"/>
                              <a:gd name="connsiteY1416" fmla="*/ 3583657 h 4885545"/>
                              <a:gd name="connsiteX1417" fmla="*/ 7120028 w 7425815"/>
                              <a:gd name="connsiteY1417" fmla="*/ 3574725 h 4885545"/>
                              <a:gd name="connsiteX1418" fmla="*/ 7134799 w 7425815"/>
                              <a:gd name="connsiteY1418" fmla="*/ 3575922 h 4885545"/>
                              <a:gd name="connsiteX1419" fmla="*/ 7138791 w 7425815"/>
                              <a:gd name="connsiteY1419" fmla="*/ 3579914 h 4885545"/>
                              <a:gd name="connsiteX1420" fmla="*/ 7137593 w 7425815"/>
                              <a:gd name="connsiteY1420" fmla="*/ 3594686 h 4885545"/>
                              <a:gd name="connsiteX1421" fmla="*/ 7134000 w 7425815"/>
                              <a:gd name="connsiteY1421" fmla="*/ 3597879 h 4885545"/>
                              <a:gd name="connsiteX1422" fmla="*/ 7130807 w 7425815"/>
                              <a:gd name="connsiteY1422" fmla="*/ 3594287 h 4885545"/>
                              <a:gd name="connsiteX1423" fmla="*/ 7131206 w 7425815"/>
                              <a:gd name="connsiteY1423" fmla="*/ 3587499 h 4885545"/>
                              <a:gd name="connsiteX1424" fmla="*/ 7120428 w 7425815"/>
                              <a:gd name="connsiteY1424" fmla="*/ 3596682 h 4885545"/>
                              <a:gd name="connsiteX1425" fmla="*/ 7120827 w 7425815"/>
                              <a:gd name="connsiteY1425" fmla="*/ 3597081 h 4885545"/>
                              <a:gd name="connsiteX1426" fmla="*/ 7118432 w 7425815"/>
                              <a:gd name="connsiteY1426" fmla="*/ 3625823 h 4885545"/>
                              <a:gd name="connsiteX1427" fmla="*/ 7094879 w 7425815"/>
                              <a:gd name="connsiteY1427" fmla="*/ 3645783 h 4885545"/>
                              <a:gd name="connsiteX1428" fmla="*/ 7088891 w 7425815"/>
                              <a:gd name="connsiteY1428" fmla="*/ 3647779 h 4885545"/>
                              <a:gd name="connsiteX1429" fmla="*/ 7083302 w 7425815"/>
                              <a:gd name="connsiteY1429" fmla="*/ 3644985 h 4885545"/>
                              <a:gd name="connsiteX1430" fmla="*/ 7074919 w 7425815"/>
                              <a:gd name="connsiteY1430" fmla="*/ 3635005 h 4885545"/>
                              <a:gd name="connsiteX1431" fmla="*/ 7065737 w 7425815"/>
                              <a:gd name="connsiteY1431" fmla="*/ 3642989 h 4885545"/>
                              <a:gd name="connsiteX1432" fmla="*/ 7065337 w 7425815"/>
                              <a:gd name="connsiteY1432" fmla="*/ 3650174 h 4885545"/>
                              <a:gd name="connsiteX1433" fmla="*/ 7061745 w 7425815"/>
                              <a:gd name="connsiteY1433" fmla="*/ 3653368 h 4885545"/>
                              <a:gd name="connsiteX1434" fmla="*/ 7058551 w 7425815"/>
                              <a:gd name="connsiteY1434" fmla="*/ 3649775 h 4885545"/>
                              <a:gd name="connsiteX1435" fmla="*/ 7058950 w 7425815"/>
                              <a:gd name="connsiteY1435" fmla="*/ 3644586 h 4885545"/>
                              <a:gd name="connsiteX1436" fmla="*/ 7053761 w 7425815"/>
                              <a:gd name="connsiteY1436" fmla="*/ 3644186 h 4885545"/>
                              <a:gd name="connsiteX1437" fmla="*/ 7050567 w 7425815"/>
                              <a:gd name="connsiteY1437" fmla="*/ 3640594 h 4885545"/>
                              <a:gd name="connsiteX1438" fmla="*/ 7054160 w 7425815"/>
                              <a:gd name="connsiteY1438" fmla="*/ 3637400 h 4885545"/>
                              <a:gd name="connsiteX1439" fmla="*/ 7061345 w 7425815"/>
                              <a:gd name="connsiteY1439" fmla="*/ 3637799 h 4885545"/>
                              <a:gd name="connsiteX1440" fmla="*/ 7070527 w 7425815"/>
                              <a:gd name="connsiteY1440" fmla="*/ 3629815 h 4885545"/>
                              <a:gd name="connsiteX1441" fmla="*/ 7062942 w 7425815"/>
                              <a:gd name="connsiteY1441" fmla="*/ 3621033 h 4885545"/>
                              <a:gd name="connsiteX1442" fmla="*/ 7065337 w 7425815"/>
                              <a:gd name="connsiteY1442" fmla="*/ 3592290 h 4885545"/>
                              <a:gd name="connsiteX1443" fmla="*/ 7092883 w 7425815"/>
                              <a:gd name="connsiteY1443" fmla="*/ 3593487 h 4885545"/>
                              <a:gd name="connsiteX1444" fmla="*/ 7114440 w 7425815"/>
                              <a:gd name="connsiteY1444" fmla="*/ 3591890 h 4885545"/>
                              <a:gd name="connsiteX1445" fmla="*/ 7126416 w 7425815"/>
                              <a:gd name="connsiteY1445" fmla="*/ 3581910 h 4885545"/>
                              <a:gd name="connsiteX1446" fmla="*/ 7119629 w 7425815"/>
                              <a:gd name="connsiteY1446" fmla="*/ 3581511 h 4885545"/>
                              <a:gd name="connsiteX1447" fmla="*/ 7116436 w 7425815"/>
                              <a:gd name="connsiteY1447" fmla="*/ 3577918 h 4885545"/>
                              <a:gd name="connsiteX1448" fmla="*/ 7120028 w 7425815"/>
                              <a:gd name="connsiteY1448" fmla="*/ 3574725 h 4885545"/>
                              <a:gd name="connsiteX1449" fmla="*/ 1692296 w 7425815"/>
                              <a:gd name="connsiteY1449" fmla="*/ 3528572 h 4885545"/>
                              <a:gd name="connsiteX1450" fmla="*/ 1692144 w 7425815"/>
                              <a:gd name="connsiteY1450" fmla="*/ 3535605 h 4885545"/>
                              <a:gd name="connsiteX1451" fmla="*/ 1686192 w 7425815"/>
                              <a:gd name="connsiteY1451" fmla="*/ 3541382 h 4885545"/>
                              <a:gd name="connsiteX1452" fmla="*/ 1694638 w 7425815"/>
                              <a:gd name="connsiteY1452" fmla="*/ 3541542 h 4885545"/>
                              <a:gd name="connsiteX1453" fmla="*/ 1700349 w 7425815"/>
                              <a:gd name="connsiteY1453" fmla="*/ 3547318 h 4885545"/>
                              <a:gd name="connsiteX1454" fmla="*/ 1700526 w 7425815"/>
                              <a:gd name="connsiteY1454" fmla="*/ 3539197 h 4885545"/>
                              <a:gd name="connsiteX1455" fmla="*/ 1705353 w 7425815"/>
                              <a:gd name="connsiteY1455" fmla="*/ 3534370 h 4885545"/>
                              <a:gd name="connsiteX1456" fmla="*/ 1697732 w 7425815"/>
                              <a:gd name="connsiteY1456" fmla="*/ 3534007 h 4885545"/>
                              <a:gd name="connsiteX1457" fmla="*/ 1687353 w 7425815"/>
                              <a:gd name="connsiteY1457" fmla="*/ 3514845 h 4885545"/>
                              <a:gd name="connsiteX1458" fmla="*/ 1692543 w 7425815"/>
                              <a:gd name="connsiteY1458" fmla="*/ 3517240 h 4885545"/>
                              <a:gd name="connsiteX1459" fmla="*/ 1692517 w 7425815"/>
                              <a:gd name="connsiteY1459" fmla="*/ 3518413 h 4885545"/>
                              <a:gd name="connsiteX1460" fmla="*/ 1700925 w 7425815"/>
                              <a:gd name="connsiteY1460" fmla="*/ 3526822 h 4885545"/>
                              <a:gd name="connsiteX1461" fmla="*/ 1712902 w 7425815"/>
                              <a:gd name="connsiteY1461" fmla="*/ 3526822 h 4885545"/>
                              <a:gd name="connsiteX1462" fmla="*/ 1713701 w 7425815"/>
                              <a:gd name="connsiteY1462" fmla="*/ 3526022 h 4885545"/>
                              <a:gd name="connsiteX1463" fmla="*/ 1718890 w 7425815"/>
                              <a:gd name="connsiteY1463" fmla="*/ 3528418 h 4885545"/>
                              <a:gd name="connsiteX1464" fmla="*/ 1716496 w 7425815"/>
                              <a:gd name="connsiteY1464" fmla="*/ 3533608 h 4885545"/>
                              <a:gd name="connsiteX1465" fmla="*/ 1716440 w 7425815"/>
                              <a:gd name="connsiteY1465" fmla="*/ 3533664 h 4885545"/>
                              <a:gd name="connsiteX1466" fmla="*/ 1716096 w 7425815"/>
                              <a:gd name="connsiteY1466" fmla="*/ 3534407 h 4885545"/>
                              <a:gd name="connsiteX1467" fmla="*/ 1715563 w 7425815"/>
                              <a:gd name="connsiteY1467" fmla="*/ 3534541 h 4885545"/>
                              <a:gd name="connsiteX1468" fmla="*/ 1707713 w 7425815"/>
                              <a:gd name="connsiteY1468" fmla="*/ 3542391 h 4885545"/>
                              <a:gd name="connsiteX1469" fmla="*/ 1707713 w 7425815"/>
                              <a:gd name="connsiteY1469" fmla="*/ 3554766 h 4885545"/>
                              <a:gd name="connsiteX1470" fmla="*/ 1707713 w 7425815"/>
                              <a:gd name="connsiteY1470" fmla="*/ 3554766 h 4885545"/>
                              <a:gd name="connsiteX1471" fmla="*/ 1704919 w 7425815"/>
                              <a:gd name="connsiteY1471" fmla="*/ 3560355 h 4885545"/>
                              <a:gd name="connsiteX1472" fmla="*/ 1700128 w 7425815"/>
                              <a:gd name="connsiteY1472" fmla="*/ 3557960 h 4885545"/>
                              <a:gd name="connsiteX1473" fmla="*/ 1678969 w 7425815"/>
                              <a:gd name="connsiteY1473" fmla="*/ 3548778 h 4885545"/>
                              <a:gd name="connsiteX1474" fmla="*/ 1678699 w 7425815"/>
                              <a:gd name="connsiteY1474" fmla="*/ 3548653 h 4885545"/>
                              <a:gd name="connsiteX1475" fmla="*/ 1678570 w 7425815"/>
                              <a:gd name="connsiteY1475" fmla="*/ 3548778 h 4885545"/>
                              <a:gd name="connsiteX1476" fmla="*/ 1673779 w 7425815"/>
                              <a:gd name="connsiteY1476" fmla="*/ 3546383 h 4885545"/>
                              <a:gd name="connsiteX1477" fmla="*/ 1673778 w 7425815"/>
                              <a:gd name="connsiteY1477" fmla="*/ 3546383 h 4885545"/>
                              <a:gd name="connsiteX1478" fmla="*/ 1676173 w 7425815"/>
                              <a:gd name="connsiteY1478" fmla="*/ 3541192 h 4885545"/>
                              <a:gd name="connsiteX1479" fmla="*/ 1676175 w 7425815"/>
                              <a:gd name="connsiteY1479" fmla="*/ 3541192 h 4885545"/>
                              <a:gd name="connsiteX1480" fmla="*/ 1684959 w 7425815"/>
                              <a:gd name="connsiteY1480" fmla="*/ 3532411 h 4885545"/>
                              <a:gd name="connsiteX1481" fmla="*/ 1684959 w 7425815"/>
                              <a:gd name="connsiteY1481" fmla="*/ 3521234 h 4885545"/>
                              <a:gd name="connsiteX1482" fmla="*/ 1684558 w 7425815"/>
                              <a:gd name="connsiteY1482" fmla="*/ 3520834 h 4885545"/>
                              <a:gd name="connsiteX1483" fmla="*/ 1686952 w 7425815"/>
                              <a:gd name="connsiteY1483" fmla="*/ 3515643 h 4885545"/>
                              <a:gd name="connsiteX1484" fmla="*/ 1686979 w 7425815"/>
                              <a:gd name="connsiteY1484" fmla="*/ 3515656 h 4885545"/>
                              <a:gd name="connsiteX1485" fmla="*/ 1625721 w 7425815"/>
                              <a:gd name="connsiteY1485" fmla="*/ 3504813 h 4885545"/>
                              <a:gd name="connsiteX1486" fmla="*/ 1625476 w 7425815"/>
                              <a:gd name="connsiteY1486" fmla="*/ 3522431 h 4885545"/>
                              <a:gd name="connsiteX1487" fmla="*/ 1612633 w 7425815"/>
                              <a:gd name="connsiteY1487" fmla="*/ 3534560 h 4885545"/>
                              <a:gd name="connsiteX1488" fmla="*/ 1630267 w 7425815"/>
                              <a:gd name="connsiteY1488" fmla="*/ 3534805 h 4885545"/>
                              <a:gd name="connsiteX1489" fmla="*/ 1642793 w 7425815"/>
                              <a:gd name="connsiteY1489" fmla="*/ 3547832 h 4885545"/>
                              <a:gd name="connsiteX1490" fmla="*/ 1643041 w 7425815"/>
                              <a:gd name="connsiteY1490" fmla="*/ 3530015 h 4885545"/>
                              <a:gd name="connsiteX1491" fmla="*/ 1655698 w 7425815"/>
                              <a:gd name="connsiteY1491" fmla="*/ 3517843 h 4885545"/>
                              <a:gd name="connsiteX1492" fmla="*/ 1636654 w 7425815"/>
                              <a:gd name="connsiteY1492" fmla="*/ 3516443 h 4885545"/>
                              <a:gd name="connsiteX1493" fmla="*/ 1620286 w 7425815"/>
                              <a:gd name="connsiteY1493" fmla="*/ 3491292 h 4885545"/>
                              <a:gd name="connsiteX1494" fmla="*/ 1620616 w 7425815"/>
                              <a:gd name="connsiteY1494" fmla="*/ 3491445 h 4885545"/>
                              <a:gd name="connsiteX1495" fmla="*/ 1620686 w 7425815"/>
                              <a:gd name="connsiteY1495" fmla="*/ 3491292 h 4885545"/>
                              <a:gd name="connsiteX1496" fmla="*/ 1625876 w 7425815"/>
                              <a:gd name="connsiteY1496" fmla="*/ 3493687 h 4885545"/>
                              <a:gd name="connsiteX1497" fmla="*/ 1625871 w 7425815"/>
                              <a:gd name="connsiteY1497" fmla="*/ 3494096 h 4885545"/>
                              <a:gd name="connsiteX1498" fmla="*/ 1641194 w 7425815"/>
                              <a:gd name="connsiteY1498" fmla="*/ 3509956 h 4885545"/>
                              <a:gd name="connsiteX1499" fmla="*/ 1663799 w 7425815"/>
                              <a:gd name="connsiteY1499" fmla="*/ 3510056 h 4885545"/>
                              <a:gd name="connsiteX1500" fmla="*/ 1663799 w 7425815"/>
                              <a:gd name="connsiteY1500" fmla="*/ 3510054 h 4885545"/>
                              <a:gd name="connsiteX1501" fmla="*/ 1668989 w 7425815"/>
                              <a:gd name="connsiteY1501" fmla="*/ 3512450 h 4885545"/>
                              <a:gd name="connsiteX1502" fmla="*/ 1668989 w 7425815"/>
                              <a:gd name="connsiteY1502" fmla="*/ 3512451 h 4885545"/>
                              <a:gd name="connsiteX1503" fmla="*/ 1666594 w 7425815"/>
                              <a:gd name="connsiteY1503" fmla="*/ 3517640 h 4885545"/>
                              <a:gd name="connsiteX1504" fmla="*/ 1666592 w 7425815"/>
                              <a:gd name="connsiteY1504" fmla="*/ 3517641 h 4885545"/>
                              <a:gd name="connsiteX1505" fmla="*/ 1650227 w 7425815"/>
                              <a:gd name="connsiteY1505" fmla="*/ 3533608 h 4885545"/>
                              <a:gd name="connsiteX1506" fmla="*/ 1649850 w 7425815"/>
                              <a:gd name="connsiteY1506" fmla="*/ 3555169 h 4885545"/>
                              <a:gd name="connsiteX1507" fmla="*/ 1650229 w 7425815"/>
                              <a:gd name="connsiteY1507" fmla="*/ 3555564 h 4885545"/>
                              <a:gd name="connsiteX1508" fmla="*/ 1647833 w 7425815"/>
                              <a:gd name="connsiteY1508" fmla="*/ 3561153 h 4885545"/>
                              <a:gd name="connsiteX1509" fmla="*/ 1647513 w 7425815"/>
                              <a:gd name="connsiteY1509" fmla="*/ 3560993 h 4885545"/>
                              <a:gd name="connsiteX1510" fmla="*/ 1647433 w 7425815"/>
                              <a:gd name="connsiteY1510" fmla="*/ 3561153 h 4885545"/>
                              <a:gd name="connsiteX1511" fmla="*/ 1642641 w 7425815"/>
                              <a:gd name="connsiteY1511" fmla="*/ 3558758 h 4885545"/>
                              <a:gd name="connsiteX1512" fmla="*/ 1642647 w 7425815"/>
                              <a:gd name="connsiteY1512" fmla="*/ 3558353 h 4885545"/>
                              <a:gd name="connsiteX1513" fmla="*/ 1627072 w 7425815"/>
                              <a:gd name="connsiteY1513" fmla="*/ 3542391 h 4885545"/>
                              <a:gd name="connsiteX1514" fmla="*/ 1604758 w 7425815"/>
                              <a:gd name="connsiteY1514" fmla="*/ 3541998 h 4885545"/>
                              <a:gd name="connsiteX1515" fmla="*/ 1603919 w 7425815"/>
                              <a:gd name="connsiteY1515" fmla="*/ 3542790 h 4885545"/>
                              <a:gd name="connsiteX1516" fmla="*/ 1599128 w 7425815"/>
                              <a:gd name="connsiteY1516" fmla="*/ 3540395 h 4885545"/>
                              <a:gd name="connsiteX1517" fmla="*/ 1599432 w 7425815"/>
                              <a:gd name="connsiteY1517" fmla="*/ 3539736 h 4885545"/>
                              <a:gd name="connsiteX1518" fmla="*/ 1599127 w 7425815"/>
                              <a:gd name="connsiteY1518" fmla="*/ 3539596 h 4885545"/>
                              <a:gd name="connsiteX1519" fmla="*/ 1601523 w 7425815"/>
                              <a:gd name="connsiteY1519" fmla="*/ 3534406 h 4885545"/>
                              <a:gd name="connsiteX1520" fmla="*/ 1602330 w 7425815"/>
                              <a:gd name="connsiteY1520" fmla="*/ 3534417 h 4885545"/>
                              <a:gd name="connsiteX1521" fmla="*/ 1617892 w 7425815"/>
                              <a:gd name="connsiteY1521" fmla="*/ 3519237 h 4885545"/>
                              <a:gd name="connsiteX1522" fmla="*/ 1618284 w 7425815"/>
                              <a:gd name="connsiteY1522" fmla="*/ 3496901 h 4885545"/>
                              <a:gd name="connsiteX1523" fmla="*/ 1617889 w 7425815"/>
                              <a:gd name="connsiteY1523" fmla="*/ 3496482 h 4885545"/>
                              <a:gd name="connsiteX1524" fmla="*/ 1620286 w 7425815"/>
                              <a:gd name="connsiteY1524" fmla="*/ 3491292 h 4885545"/>
                              <a:gd name="connsiteX1525" fmla="*/ 4181027 w 7425815"/>
                              <a:gd name="connsiteY1525" fmla="*/ 3457461 h 4885545"/>
                              <a:gd name="connsiteX1526" fmla="*/ 4171146 w 7425815"/>
                              <a:gd name="connsiteY1526" fmla="*/ 3460556 h 4885545"/>
                              <a:gd name="connsiteX1527" fmla="*/ 4169550 w 7425815"/>
                              <a:gd name="connsiteY1527" fmla="*/ 3479717 h 4885545"/>
                              <a:gd name="connsiteX1528" fmla="*/ 4176736 w 7425815"/>
                              <a:gd name="connsiteY1528" fmla="*/ 3488100 h 4885545"/>
                              <a:gd name="connsiteX1529" fmla="*/ 4188313 w 7425815"/>
                              <a:gd name="connsiteY1529" fmla="*/ 3478120 h 4885545"/>
                              <a:gd name="connsiteX1530" fmla="*/ 4193103 w 7425815"/>
                              <a:gd name="connsiteY1530" fmla="*/ 3478519 h 4885545"/>
                              <a:gd name="connsiteX1531" fmla="*/ 4192704 w 7425815"/>
                              <a:gd name="connsiteY1531" fmla="*/ 3483310 h 4885545"/>
                              <a:gd name="connsiteX1532" fmla="*/ 4181127 w 7425815"/>
                              <a:gd name="connsiteY1532" fmla="*/ 3493290 h 4885545"/>
                              <a:gd name="connsiteX1533" fmla="*/ 4189510 w 7425815"/>
                              <a:gd name="connsiteY1533" fmla="*/ 3503270 h 4885545"/>
                              <a:gd name="connsiteX1534" fmla="*/ 4191506 w 7425815"/>
                              <a:gd name="connsiteY1534" fmla="*/ 3503270 h 4885545"/>
                              <a:gd name="connsiteX1535" fmla="*/ 4215458 w 7425815"/>
                              <a:gd name="connsiteY1535" fmla="*/ 3483310 h 4885545"/>
                              <a:gd name="connsiteX1536" fmla="*/ 4216656 w 7425815"/>
                              <a:gd name="connsiteY1536" fmla="*/ 3464148 h 4885545"/>
                              <a:gd name="connsiteX1537" fmla="*/ 4197494 w 7425815"/>
                              <a:gd name="connsiteY1537" fmla="*/ 3462552 h 4885545"/>
                              <a:gd name="connsiteX1538" fmla="*/ 4196297 w 7425815"/>
                              <a:gd name="connsiteY1538" fmla="*/ 3463749 h 4885545"/>
                              <a:gd name="connsiteX1539" fmla="*/ 4193902 w 7425815"/>
                              <a:gd name="connsiteY1539" fmla="*/ 3464548 h 4885545"/>
                              <a:gd name="connsiteX1540" fmla="*/ 4191506 w 7425815"/>
                              <a:gd name="connsiteY1540" fmla="*/ 3463350 h 4885545"/>
                              <a:gd name="connsiteX1541" fmla="*/ 4190309 w 7425815"/>
                              <a:gd name="connsiteY1541" fmla="*/ 3462152 h 4885545"/>
                              <a:gd name="connsiteX1542" fmla="*/ 4181027 w 7425815"/>
                              <a:gd name="connsiteY1542" fmla="*/ 3457461 h 4885545"/>
                              <a:gd name="connsiteX1543" fmla="*/ 6438795 w 7425815"/>
                              <a:gd name="connsiteY1543" fmla="*/ 3450324 h 4885545"/>
                              <a:gd name="connsiteX1544" fmla="*/ 6451370 w 7425815"/>
                              <a:gd name="connsiteY1544" fmla="*/ 3459357 h 4885545"/>
                              <a:gd name="connsiteX1545" fmla="*/ 6445781 w 7425815"/>
                              <a:gd name="connsiteY1545" fmla="*/ 3462950 h 4885545"/>
                              <a:gd name="connsiteX1546" fmla="*/ 6427019 w 7425815"/>
                              <a:gd name="connsiteY1546" fmla="*/ 3458559 h 4885545"/>
                              <a:gd name="connsiteX1547" fmla="*/ 6423027 w 7425815"/>
                              <a:gd name="connsiteY1547" fmla="*/ 3476922 h 4885545"/>
                              <a:gd name="connsiteX1548" fmla="*/ 6417437 w 7425815"/>
                              <a:gd name="connsiteY1548" fmla="*/ 3480515 h 4885545"/>
                              <a:gd name="connsiteX1549" fmla="*/ 6423825 w 7425815"/>
                              <a:gd name="connsiteY1549" fmla="*/ 3452969 h 4885545"/>
                              <a:gd name="connsiteX1550" fmla="*/ 6438795 w 7425815"/>
                              <a:gd name="connsiteY1550" fmla="*/ 3450324 h 4885545"/>
                              <a:gd name="connsiteX1551" fmla="*/ 4221845 w 7425815"/>
                              <a:gd name="connsiteY1551" fmla="*/ 3437401 h 4885545"/>
                              <a:gd name="connsiteX1552" fmla="*/ 4236616 w 7425815"/>
                              <a:gd name="connsiteY1552" fmla="*/ 3438599 h 4885545"/>
                              <a:gd name="connsiteX1553" fmla="*/ 4240608 w 7425815"/>
                              <a:gd name="connsiteY1553" fmla="*/ 3442591 h 4885545"/>
                              <a:gd name="connsiteX1554" fmla="*/ 4239410 w 7425815"/>
                              <a:gd name="connsiteY1554" fmla="*/ 3457362 h 4885545"/>
                              <a:gd name="connsiteX1555" fmla="*/ 4235817 w 7425815"/>
                              <a:gd name="connsiteY1555" fmla="*/ 3460556 h 4885545"/>
                              <a:gd name="connsiteX1556" fmla="*/ 4232624 w 7425815"/>
                              <a:gd name="connsiteY1556" fmla="*/ 3456963 h 4885545"/>
                              <a:gd name="connsiteX1557" fmla="*/ 4233023 w 7425815"/>
                              <a:gd name="connsiteY1557" fmla="*/ 3450175 h 4885545"/>
                              <a:gd name="connsiteX1558" fmla="*/ 4222245 w 7425815"/>
                              <a:gd name="connsiteY1558" fmla="*/ 3459358 h 4885545"/>
                              <a:gd name="connsiteX1559" fmla="*/ 4222644 w 7425815"/>
                              <a:gd name="connsiteY1559" fmla="*/ 3459757 h 4885545"/>
                              <a:gd name="connsiteX1560" fmla="*/ 4220249 w 7425815"/>
                              <a:gd name="connsiteY1560" fmla="*/ 3488499 h 4885545"/>
                              <a:gd name="connsiteX1561" fmla="*/ 4196696 w 7425815"/>
                              <a:gd name="connsiteY1561" fmla="*/ 3508459 h 4885545"/>
                              <a:gd name="connsiteX1562" fmla="*/ 4190708 w 7425815"/>
                              <a:gd name="connsiteY1562" fmla="*/ 3510455 h 4885545"/>
                              <a:gd name="connsiteX1563" fmla="*/ 4185119 w 7425815"/>
                              <a:gd name="connsiteY1563" fmla="*/ 3507661 h 4885545"/>
                              <a:gd name="connsiteX1564" fmla="*/ 4176736 w 7425815"/>
                              <a:gd name="connsiteY1564" fmla="*/ 3497681 h 4885545"/>
                              <a:gd name="connsiteX1565" fmla="*/ 4167554 w 7425815"/>
                              <a:gd name="connsiteY1565" fmla="*/ 3505665 h 4885545"/>
                              <a:gd name="connsiteX1566" fmla="*/ 4167154 w 7425815"/>
                              <a:gd name="connsiteY1566" fmla="*/ 3512850 h 4885545"/>
                              <a:gd name="connsiteX1567" fmla="*/ 4163562 w 7425815"/>
                              <a:gd name="connsiteY1567" fmla="*/ 3516044 h 4885545"/>
                              <a:gd name="connsiteX1568" fmla="*/ 4160368 w 7425815"/>
                              <a:gd name="connsiteY1568" fmla="*/ 3512451 h 4885545"/>
                              <a:gd name="connsiteX1569" fmla="*/ 4160767 w 7425815"/>
                              <a:gd name="connsiteY1569" fmla="*/ 3507262 h 4885545"/>
                              <a:gd name="connsiteX1570" fmla="*/ 4155578 w 7425815"/>
                              <a:gd name="connsiteY1570" fmla="*/ 3506862 h 4885545"/>
                              <a:gd name="connsiteX1571" fmla="*/ 4152384 w 7425815"/>
                              <a:gd name="connsiteY1571" fmla="*/ 3503270 h 4885545"/>
                              <a:gd name="connsiteX1572" fmla="*/ 4155977 w 7425815"/>
                              <a:gd name="connsiteY1572" fmla="*/ 3500076 h 4885545"/>
                              <a:gd name="connsiteX1573" fmla="*/ 4163162 w 7425815"/>
                              <a:gd name="connsiteY1573" fmla="*/ 3500475 h 4885545"/>
                              <a:gd name="connsiteX1574" fmla="*/ 4172344 w 7425815"/>
                              <a:gd name="connsiteY1574" fmla="*/ 3492491 h 4885545"/>
                              <a:gd name="connsiteX1575" fmla="*/ 4164759 w 7425815"/>
                              <a:gd name="connsiteY1575" fmla="*/ 3483709 h 4885545"/>
                              <a:gd name="connsiteX1576" fmla="*/ 4167154 w 7425815"/>
                              <a:gd name="connsiteY1576" fmla="*/ 3454966 h 4885545"/>
                              <a:gd name="connsiteX1577" fmla="*/ 4194700 w 7425815"/>
                              <a:gd name="connsiteY1577" fmla="*/ 3456163 h 4885545"/>
                              <a:gd name="connsiteX1578" fmla="*/ 4216257 w 7425815"/>
                              <a:gd name="connsiteY1578" fmla="*/ 3454567 h 4885545"/>
                              <a:gd name="connsiteX1579" fmla="*/ 4228233 w 7425815"/>
                              <a:gd name="connsiteY1579" fmla="*/ 3444587 h 4885545"/>
                              <a:gd name="connsiteX1580" fmla="*/ 4221446 w 7425815"/>
                              <a:gd name="connsiteY1580" fmla="*/ 3444187 h 4885545"/>
                              <a:gd name="connsiteX1581" fmla="*/ 4218253 w 7425815"/>
                              <a:gd name="connsiteY1581" fmla="*/ 3440595 h 4885545"/>
                              <a:gd name="connsiteX1582" fmla="*/ 4221845 w 7425815"/>
                              <a:gd name="connsiteY1582" fmla="*/ 3437401 h 4885545"/>
                              <a:gd name="connsiteX1583" fmla="*/ 5469901 w 7425815"/>
                              <a:gd name="connsiteY1583" fmla="*/ 3394849 h 4885545"/>
                              <a:gd name="connsiteX1584" fmla="*/ 5469740 w 7425815"/>
                              <a:gd name="connsiteY1584" fmla="*/ 3402271 h 4885545"/>
                              <a:gd name="connsiteX1585" fmla="*/ 5464191 w 7425815"/>
                              <a:gd name="connsiteY1585" fmla="*/ 3407658 h 4885545"/>
                              <a:gd name="connsiteX1586" fmla="*/ 5472235 w 7425815"/>
                              <a:gd name="connsiteY1586" fmla="*/ 3407810 h 4885545"/>
                              <a:gd name="connsiteX1587" fmla="*/ 5477564 w 7425815"/>
                              <a:gd name="connsiteY1587" fmla="*/ 3413200 h 4885545"/>
                              <a:gd name="connsiteX1588" fmla="*/ 5477723 w 7425815"/>
                              <a:gd name="connsiteY1588" fmla="*/ 3405865 h 4885545"/>
                              <a:gd name="connsiteX1589" fmla="*/ 5482949 w 7425815"/>
                              <a:gd name="connsiteY1589" fmla="*/ 3400639 h 4885545"/>
                              <a:gd name="connsiteX1590" fmla="*/ 5475329 w 7425815"/>
                              <a:gd name="connsiteY1590" fmla="*/ 3400276 h 4885545"/>
                              <a:gd name="connsiteX1591" fmla="*/ 5464950 w 7425815"/>
                              <a:gd name="connsiteY1591" fmla="*/ 3381512 h 4885545"/>
                              <a:gd name="connsiteX1592" fmla="*/ 5470139 w 7425815"/>
                              <a:gd name="connsiteY1592" fmla="*/ 3383907 h 4885545"/>
                              <a:gd name="connsiteX1593" fmla="*/ 5470122 w 7425815"/>
                              <a:gd name="connsiteY1593" fmla="*/ 3384690 h 4885545"/>
                              <a:gd name="connsiteX1594" fmla="*/ 5478522 w 7425815"/>
                              <a:gd name="connsiteY1594" fmla="*/ 3393091 h 4885545"/>
                              <a:gd name="connsiteX1595" fmla="*/ 5490498 w 7425815"/>
                              <a:gd name="connsiteY1595" fmla="*/ 3393091 h 4885545"/>
                              <a:gd name="connsiteX1596" fmla="*/ 5490898 w 7425815"/>
                              <a:gd name="connsiteY1596" fmla="*/ 3392690 h 4885545"/>
                              <a:gd name="connsiteX1597" fmla="*/ 5496087 w 7425815"/>
                              <a:gd name="connsiteY1597" fmla="*/ 3395085 h 4885545"/>
                              <a:gd name="connsiteX1598" fmla="*/ 5495935 w 7425815"/>
                              <a:gd name="connsiteY1598" fmla="*/ 3395416 h 4885545"/>
                              <a:gd name="connsiteX1599" fmla="*/ 5496087 w 7425815"/>
                              <a:gd name="connsiteY1599" fmla="*/ 3395486 h 4885545"/>
                              <a:gd name="connsiteX1600" fmla="*/ 5493692 w 7425815"/>
                              <a:gd name="connsiteY1600" fmla="*/ 3400676 h 4885545"/>
                              <a:gd name="connsiteX1601" fmla="*/ 5493158 w 7425815"/>
                              <a:gd name="connsiteY1601" fmla="*/ 3400810 h 4885545"/>
                              <a:gd name="connsiteX1602" fmla="*/ 5484910 w 7425815"/>
                              <a:gd name="connsiteY1602" fmla="*/ 3409058 h 4885545"/>
                              <a:gd name="connsiteX1603" fmla="*/ 5484910 w 7425815"/>
                              <a:gd name="connsiteY1603" fmla="*/ 3420630 h 4885545"/>
                              <a:gd name="connsiteX1604" fmla="*/ 5485309 w 7425815"/>
                              <a:gd name="connsiteY1604" fmla="*/ 3421034 h 4885545"/>
                              <a:gd name="connsiteX1605" fmla="*/ 5482515 w 7425815"/>
                              <a:gd name="connsiteY1605" fmla="*/ 3426623 h 4885545"/>
                              <a:gd name="connsiteX1606" fmla="*/ 5482200 w 7425815"/>
                              <a:gd name="connsiteY1606" fmla="*/ 3426466 h 4885545"/>
                              <a:gd name="connsiteX1607" fmla="*/ 5482115 w 7425815"/>
                              <a:gd name="connsiteY1607" fmla="*/ 3426623 h 4885545"/>
                              <a:gd name="connsiteX1608" fmla="*/ 5477324 w 7425815"/>
                              <a:gd name="connsiteY1608" fmla="*/ 3424228 h 4885545"/>
                              <a:gd name="connsiteX1609" fmla="*/ 5477333 w 7425815"/>
                              <a:gd name="connsiteY1609" fmla="*/ 3423823 h 4885545"/>
                              <a:gd name="connsiteX1610" fmla="*/ 5469091 w 7425815"/>
                              <a:gd name="connsiteY1610" fmla="*/ 3415296 h 4885545"/>
                              <a:gd name="connsiteX1611" fmla="*/ 5456579 w 7425815"/>
                              <a:gd name="connsiteY1611" fmla="*/ 3415046 h 4885545"/>
                              <a:gd name="connsiteX1612" fmla="*/ 5456168 w 7425815"/>
                              <a:gd name="connsiteY1612" fmla="*/ 3415445 h 4885545"/>
                              <a:gd name="connsiteX1613" fmla="*/ 5451376 w 7425815"/>
                              <a:gd name="connsiteY1613" fmla="*/ 3413050 h 4885545"/>
                              <a:gd name="connsiteX1614" fmla="*/ 5451528 w 7425815"/>
                              <a:gd name="connsiteY1614" fmla="*/ 3412721 h 4885545"/>
                              <a:gd name="connsiteX1615" fmla="*/ 5451376 w 7425815"/>
                              <a:gd name="connsiteY1615" fmla="*/ 3412651 h 4885545"/>
                              <a:gd name="connsiteX1616" fmla="*/ 5453771 w 7425815"/>
                              <a:gd name="connsiteY1616" fmla="*/ 3407460 h 4885545"/>
                              <a:gd name="connsiteX1617" fmla="*/ 5454164 w 7425815"/>
                              <a:gd name="connsiteY1617" fmla="*/ 3407468 h 4885545"/>
                              <a:gd name="connsiteX1618" fmla="*/ 5462555 w 7425815"/>
                              <a:gd name="connsiteY1618" fmla="*/ 3399078 h 4885545"/>
                              <a:gd name="connsiteX1619" fmla="*/ 5462555 w 7425815"/>
                              <a:gd name="connsiteY1619" fmla="*/ 3387503 h 4885545"/>
                              <a:gd name="connsiteX1620" fmla="*/ 5462154 w 7425815"/>
                              <a:gd name="connsiteY1620" fmla="*/ 3387103 h 4885545"/>
                              <a:gd name="connsiteX1621" fmla="*/ 5464549 w 7425815"/>
                              <a:gd name="connsiteY1621" fmla="*/ 3381912 h 4885545"/>
                              <a:gd name="connsiteX1622" fmla="*/ 5464728 w 7425815"/>
                              <a:gd name="connsiteY1622" fmla="*/ 3381995 h 4885545"/>
                              <a:gd name="connsiteX1623" fmla="*/ 5403320 w 7425815"/>
                              <a:gd name="connsiteY1623" fmla="*/ 3371482 h 4885545"/>
                              <a:gd name="connsiteX1624" fmla="*/ 5403075 w 7425815"/>
                              <a:gd name="connsiteY1624" fmla="*/ 3389099 h 4885545"/>
                              <a:gd name="connsiteX1625" fmla="*/ 5390231 w 7425815"/>
                              <a:gd name="connsiteY1625" fmla="*/ 3401228 h 4885545"/>
                              <a:gd name="connsiteX1626" fmla="*/ 5407865 w 7425815"/>
                              <a:gd name="connsiteY1626" fmla="*/ 3401473 h 4885545"/>
                              <a:gd name="connsiteX1627" fmla="*/ 5420391 w 7425815"/>
                              <a:gd name="connsiteY1627" fmla="*/ 3414501 h 4885545"/>
                              <a:gd name="connsiteX1628" fmla="*/ 5420638 w 7425815"/>
                              <a:gd name="connsiteY1628" fmla="*/ 3396683 h 4885545"/>
                              <a:gd name="connsiteX1629" fmla="*/ 5433296 w 7425815"/>
                              <a:gd name="connsiteY1629" fmla="*/ 3384512 h 4885545"/>
                              <a:gd name="connsiteX1630" fmla="*/ 5414251 w 7425815"/>
                              <a:gd name="connsiteY1630" fmla="*/ 3383111 h 4885545"/>
                              <a:gd name="connsiteX1631" fmla="*/ 5397883 w 7425815"/>
                              <a:gd name="connsiteY1631" fmla="*/ 3357960 h 4885545"/>
                              <a:gd name="connsiteX1632" fmla="*/ 5398213 w 7425815"/>
                              <a:gd name="connsiteY1632" fmla="*/ 3358113 h 4885545"/>
                              <a:gd name="connsiteX1633" fmla="*/ 5398284 w 7425815"/>
                              <a:gd name="connsiteY1633" fmla="*/ 3357960 h 4885545"/>
                              <a:gd name="connsiteX1634" fmla="*/ 5403474 w 7425815"/>
                              <a:gd name="connsiteY1634" fmla="*/ 3360355 h 4885545"/>
                              <a:gd name="connsiteX1635" fmla="*/ 5403469 w 7425815"/>
                              <a:gd name="connsiteY1635" fmla="*/ 3360764 h 4885545"/>
                              <a:gd name="connsiteX1636" fmla="*/ 5418792 w 7425815"/>
                              <a:gd name="connsiteY1636" fmla="*/ 3376624 h 4885545"/>
                              <a:gd name="connsiteX1637" fmla="*/ 5441396 w 7425815"/>
                              <a:gd name="connsiteY1637" fmla="*/ 3376724 h 4885545"/>
                              <a:gd name="connsiteX1638" fmla="*/ 5441397 w 7425815"/>
                              <a:gd name="connsiteY1638" fmla="*/ 3376722 h 4885545"/>
                              <a:gd name="connsiteX1639" fmla="*/ 5446587 w 7425815"/>
                              <a:gd name="connsiteY1639" fmla="*/ 3379117 h 4885545"/>
                              <a:gd name="connsiteX1640" fmla="*/ 5446336 w 7425815"/>
                              <a:gd name="connsiteY1640" fmla="*/ 3379661 h 4885545"/>
                              <a:gd name="connsiteX1641" fmla="*/ 5444191 w 7425815"/>
                              <a:gd name="connsiteY1641" fmla="*/ 3384308 h 4885545"/>
                              <a:gd name="connsiteX1642" fmla="*/ 5444190 w 7425815"/>
                              <a:gd name="connsiteY1642" fmla="*/ 3384309 h 4885545"/>
                              <a:gd name="connsiteX1643" fmla="*/ 5427824 w 7425815"/>
                              <a:gd name="connsiteY1643" fmla="*/ 3400276 h 4885545"/>
                              <a:gd name="connsiteX1644" fmla="*/ 5427446 w 7425815"/>
                              <a:gd name="connsiteY1644" fmla="*/ 3421838 h 4885545"/>
                              <a:gd name="connsiteX1645" fmla="*/ 5427825 w 7425815"/>
                              <a:gd name="connsiteY1645" fmla="*/ 3422232 h 4885545"/>
                              <a:gd name="connsiteX1646" fmla="*/ 5425430 w 7425815"/>
                              <a:gd name="connsiteY1646" fmla="*/ 3427821 h 4885545"/>
                              <a:gd name="connsiteX1647" fmla="*/ 5425110 w 7425815"/>
                              <a:gd name="connsiteY1647" fmla="*/ 3427661 h 4885545"/>
                              <a:gd name="connsiteX1648" fmla="*/ 5425030 w 7425815"/>
                              <a:gd name="connsiteY1648" fmla="*/ 3427821 h 4885545"/>
                              <a:gd name="connsiteX1649" fmla="*/ 5420239 w 7425815"/>
                              <a:gd name="connsiteY1649" fmla="*/ 3425425 h 4885545"/>
                              <a:gd name="connsiteX1650" fmla="*/ 5420245 w 7425815"/>
                              <a:gd name="connsiteY1650" fmla="*/ 3425022 h 4885545"/>
                              <a:gd name="connsiteX1651" fmla="*/ 5404671 w 7425815"/>
                              <a:gd name="connsiteY1651" fmla="*/ 3409059 h 4885545"/>
                              <a:gd name="connsiteX1652" fmla="*/ 5382356 w 7425815"/>
                              <a:gd name="connsiteY1652" fmla="*/ 3408666 h 4885545"/>
                              <a:gd name="connsiteX1653" fmla="*/ 5381517 w 7425815"/>
                              <a:gd name="connsiteY1653" fmla="*/ 3409458 h 4885545"/>
                              <a:gd name="connsiteX1654" fmla="*/ 5376726 w 7425815"/>
                              <a:gd name="connsiteY1654" fmla="*/ 3407063 h 4885545"/>
                              <a:gd name="connsiteX1655" fmla="*/ 5377031 w 7425815"/>
                              <a:gd name="connsiteY1655" fmla="*/ 3406404 h 4885545"/>
                              <a:gd name="connsiteX1656" fmla="*/ 5376726 w 7425815"/>
                              <a:gd name="connsiteY1656" fmla="*/ 3406264 h 4885545"/>
                              <a:gd name="connsiteX1657" fmla="*/ 5379122 w 7425815"/>
                              <a:gd name="connsiteY1657" fmla="*/ 3401074 h 4885545"/>
                              <a:gd name="connsiteX1658" fmla="*/ 5379930 w 7425815"/>
                              <a:gd name="connsiteY1658" fmla="*/ 3401085 h 4885545"/>
                              <a:gd name="connsiteX1659" fmla="*/ 5395490 w 7425815"/>
                              <a:gd name="connsiteY1659" fmla="*/ 3385905 h 4885545"/>
                              <a:gd name="connsiteX1660" fmla="*/ 5395881 w 7425815"/>
                              <a:gd name="connsiteY1660" fmla="*/ 3363568 h 4885545"/>
                              <a:gd name="connsiteX1661" fmla="*/ 5395488 w 7425815"/>
                              <a:gd name="connsiteY1661" fmla="*/ 3363150 h 4885545"/>
                              <a:gd name="connsiteX1662" fmla="*/ 5397883 w 7425815"/>
                              <a:gd name="connsiteY1662" fmla="*/ 3357960 h 4885545"/>
                              <a:gd name="connsiteX1663" fmla="*/ 1255717 w 7425815"/>
                              <a:gd name="connsiteY1663" fmla="*/ 3336903 h 4885545"/>
                              <a:gd name="connsiteX1664" fmla="*/ 1245837 w 7425815"/>
                              <a:gd name="connsiteY1664" fmla="*/ 3339997 h 4885545"/>
                              <a:gd name="connsiteX1665" fmla="*/ 1244240 w 7425815"/>
                              <a:gd name="connsiteY1665" fmla="*/ 3359159 h 4885545"/>
                              <a:gd name="connsiteX1666" fmla="*/ 1251426 w 7425815"/>
                              <a:gd name="connsiteY1666" fmla="*/ 3367542 h 4885545"/>
                              <a:gd name="connsiteX1667" fmla="*/ 1263003 w 7425815"/>
                              <a:gd name="connsiteY1667" fmla="*/ 3357562 h 4885545"/>
                              <a:gd name="connsiteX1668" fmla="*/ 1267793 w 7425815"/>
                              <a:gd name="connsiteY1668" fmla="*/ 3357961 h 4885545"/>
                              <a:gd name="connsiteX1669" fmla="*/ 1267394 w 7425815"/>
                              <a:gd name="connsiteY1669" fmla="*/ 3362752 h 4885545"/>
                              <a:gd name="connsiteX1670" fmla="*/ 1255817 w 7425815"/>
                              <a:gd name="connsiteY1670" fmla="*/ 3372732 h 4885545"/>
                              <a:gd name="connsiteX1671" fmla="*/ 1264200 w 7425815"/>
                              <a:gd name="connsiteY1671" fmla="*/ 3382711 h 4885545"/>
                              <a:gd name="connsiteX1672" fmla="*/ 1266196 w 7425815"/>
                              <a:gd name="connsiteY1672" fmla="*/ 3382711 h 4885545"/>
                              <a:gd name="connsiteX1673" fmla="*/ 1290148 w 7425815"/>
                              <a:gd name="connsiteY1673" fmla="*/ 3362752 h 4885545"/>
                              <a:gd name="connsiteX1674" fmla="*/ 1291346 w 7425815"/>
                              <a:gd name="connsiteY1674" fmla="*/ 3343590 h 4885545"/>
                              <a:gd name="connsiteX1675" fmla="*/ 1272184 w 7425815"/>
                              <a:gd name="connsiteY1675" fmla="*/ 3341993 h 4885545"/>
                              <a:gd name="connsiteX1676" fmla="*/ 1270987 w 7425815"/>
                              <a:gd name="connsiteY1676" fmla="*/ 3343191 h 4885545"/>
                              <a:gd name="connsiteX1677" fmla="*/ 1268591 w 7425815"/>
                              <a:gd name="connsiteY1677" fmla="*/ 3343989 h 4885545"/>
                              <a:gd name="connsiteX1678" fmla="*/ 1266196 w 7425815"/>
                              <a:gd name="connsiteY1678" fmla="*/ 3342792 h 4885545"/>
                              <a:gd name="connsiteX1679" fmla="*/ 1264999 w 7425815"/>
                              <a:gd name="connsiteY1679" fmla="*/ 3341594 h 4885545"/>
                              <a:gd name="connsiteX1680" fmla="*/ 1255717 w 7425815"/>
                              <a:gd name="connsiteY1680" fmla="*/ 3336903 h 4885545"/>
                              <a:gd name="connsiteX1681" fmla="*/ 1296535 w 7425815"/>
                              <a:gd name="connsiteY1681" fmla="*/ 3317242 h 4885545"/>
                              <a:gd name="connsiteX1682" fmla="*/ 1311307 w 7425815"/>
                              <a:gd name="connsiteY1682" fmla="*/ 3318439 h 4885545"/>
                              <a:gd name="connsiteX1683" fmla="*/ 1315298 w 7425815"/>
                              <a:gd name="connsiteY1683" fmla="*/ 3322431 h 4885545"/>
                              <a:gd name="connsiteX1684" fmla="*/ 1314100 w 7425815"/>
                              <a:gd name="connsiteY1684" fmla="*/ 3337203 h 4885545"/>
                              <a:gd name="connsiteX1685" fmla="*/ 1310508 w 7425815"/>
                              <a:gd name="connsiteY1685" fmla="*/ 3340396 h 4885545"/>
                              <a:gd name="connsiteX1686" fmla="*/ 1307314 w 7425815"/>
                              <a:gd name="connsiteY1686" fmla="*/ 3336804 h 4885545"/>
                              <a:gd name="connsiteX1687" fmla="*/ 1307713 w 7425815"/>
                              <a:gd name="connsiteY1687" fmla="*/ 3330016 h 4885545"/>
                              <a:gd name="connsiteX1688" fmla="*/ 1296935 w 7425815"/>
                              <a:gd name="connsiteY1688" fmla="*/ 3339199 h 4885545"/>
                              <a:gd name="connsiteX1689" fmla="*/ 1297334 w 7425815"/>
                              <a:gd name="connsiteY1689" fmla="*/ 3339598 h 4885545"/>
                              <a:gd name="connsiteX1690" fmla="*/ 1294939 w 7425815"/>
                              <a:gd name="connsiteY1690" fmla="*/ 3368340 h 4885545"/>
                              <a:gd name="connsiteX1691" fmla="*/ 1271386 w 7425815"/>
                              <a:gd name="connsiteY1691" fmla="*/ 3388300 h 4885545"/>
                              <a:gd name="connsiteX1692" fmla="*/ 1265398 w 7425815"/>
                              <a:gd name="connsiteY1692" fmla="*/ 3390296 h 4885545"/>
                              <a:gd name="connsiteX1693" fmla="*/ 1259809 w 7425815"/>
                              <a:gd name="connsiteY1693" fmla="*/ 3387502 h 4885545"/>
                              <a:gd name="connsiteX1694" fmla="*/ 1251426 w 7425815"/>
                              <a:gd name="connsiteY1694" fmla="*/ 3377522 h 4885545"/>
                              <a:gd name="connsiteX1695" fmla="*/ 1242244 w 7425815"/>
                              <a:gd name="connsiteY1695" fmla="*/ 3385506 h 4885545"/>
                              <a:gd name="connsiteX1696" fmla="*/ 1241845 w 7425815"/>
                              <a:gd name="connsiteY1696" fmla="*/ 3392691 h 4885545"/>
                              <a:gd name="connsiteX1697" fmla="*/ 1238252 w 7425815"/>
                              <a:gd name="connsiteY1697" fmla="*/ 3395885 h 4885545"/>
                              <a:gd name="connsiteX1698" fmla="*/ 1235059 w 7425815"/>
                              <a:gd name="connsiteY1698" fmla="*/ 3392292 h 4885545"/>
                              <a:gd name="connsiteX1699" fmla="*/ 1235458 w 7425815"/>
                              <a:gd name="connsiteY1699" fmla="*/ 3387103 h 4885545"/>
                              <a:gd name="connsiteX1700" fmla="*/ 1230268 w 7425815"/>
                              <a:gd name="connsiteY1700" fmla="*/ 3386703 h 4885545"/>
                              <a:gd name="connsiteX1701" fmla="*/ 1227075 w 7425815"/>
                              <a:gd name="connsiteY1701" fmla="*/ 3383111 h 4885545"/>
                              <a:gd name="connsiteX1702" fmla="*/ 1230668 w 7425815"/>
                              <a:gd name="connsiteY1702" fmla="*/ 3379917 h 4885545"/>
                              <a:gd name="connsiteX1703" fmla="*/ 1237853 w 7425815"/>
                              <a:gd name="connsiteY1703" fmla="*/ 3380316 h 4885545"/>
                              <a:gd name="connsiteX1704" fmla="*/ 1247035 w 7425815"/>
                              <a:gd name="connsiteY1704" fmla="*/ 3372332 h 4885545"/>
                              <a:gd name="connsiteX1705" fmla="*/ 1239450 w 7425815"/>
                              <a:gd name="connsiteY1705" fmla="*/ 3363550 h 4885545"/>
                              <a:gd name="connsiteX1706" fmla="*/ 1241845 w 7425815"/>
                              <a:gd name="connsiteY1706" fmla="*/ 3334807 h 4885545"/>
                              <a:gd name="connsiteX1707" fmla="*/ 1269390 w 7425815"/>
                              <a:gd name="connsiteY1707" fmla="*/ 3336004 h 4885545"/>
                              <a:gd name="connsiteX1708" fmla="*/ 1290947 w 7425815"/>
                              <a:gd name="connsiteY1708" fmla="*/ 3334407 h 4885545"/>
                              <a:gd name="connsiteX1709" fmla="*/ 1302923 w 7425815"/>
                              <a:gd name="connsiteY1709" fmla="*/ 3324427 h 4885545"/>
                              <a:gd name="connsiteX1710" fmla="*/ 1296136 w 7425815"/>
                              <a:gd name="connsiteY1710" fmla="*/ 3324028 h 4885545"/>
                              <a:gd name="connsiteX1711" fmla="*/ 1292943 w 7425815"/>
                              <a:gd name="connsiteY1711" fmla="*/ 3320435 h 4885545"/>
                              <a:gd name="connsiteX1712" fmla="*/ 1296535 w 7425815"/>
                              <a:gd name="connsiteY1712" fmla="*/ 3317242 h 4885545"/>
                              <a:gd name="connsiteX1713" fmla="*/ 3540625 w 7425815"/>
                              <a:gd name="connsiteY1713" fmla="*/ 3313000 h 4885545"/>
                              <a:gd name="connsiteX1714" fmla="*/ 3553200 w 7425815"/>
                              <a:gd name="connsiteY1714" fmla="*/ 3322033 h 4885545"/>
                              <a:gd name="connsiteX1715" fmla="*/ 3547613 w 7425815"/>
                              <a:gd name="connsiteY1715" fmla="*/ 3325626 h 4885545"/>
                              <a:gd name="connsiteX1716" fmla="*/ 3528849 w 7425815"/>
                              <a:gd name="connsiteY1716" fmla="*/ 3321235 h 4885545"/>
                              <a:gd name="connsiteX1717" fmla="*/ 3524856 w 7425815"/>
                              <a:gd name="connsiteY1717" fmla="*/ 3339598 h 4885545"/>
                              <a:gd name="connsiteX1718" fmla="*/ 3519269 w 7425815"/>
                              <a:gd name="connsiteY1718" fmla="*/ 3343191 h 4885545"/>
                              <a:gd name="connsiteX1719" fmla="*/ 3525654 w 7425815"/>
                              <a:gd name="connsiteY1719" fmla="*/ 3315645 h 4885545"/>
                              <a:gd name="connsiteX1720" fmla="*/ 3540625 w 7425815"/>
                              <a:gd name="connsiteY1720" fmla="*/ 3313000 h 4885545"/>
                              <a:gd name="connsiteX1721" fmla="*/ 2571745 w 7425815"/>
                              <a:gd name="connsiteY1721" fmla="*/ 3257525 h 4885545"/>
                              <a:gd name="connsiteX1722" fmla="*/ 2571584 w 7425815"/>
                              <a:gd name="connsiteY1722" fmla="*/ 3264948 h 4885545"/>
                              <a:gd name="connsiteX1723" fmla="*/ 2566034 w 7425815"/>
                              <a:gd name="connsiteY1723" fmla="*/ 3270334 h 4885545"/>
                              <a:gd name="connsiteX1724" fmla="*/ 2574078 w 7425815"/>
                              <a:gd name="connsiteY1724" fmla="*/ 3270486 h 4885545"/>
                              <a:gd name="connsiteX1725" fmla="*/ 2579798 w 7425815"/>
                              <a:gd name="connsiteY1725" fmla="*/ 3276271 h 4885545"/>
                              <a:gd name="connsiteX1726" fmla="*/ 2579967 w 7425815"/>
                              <a:gd name="connsiteY1726" fmla="*/ 3268541 h 4885545"/>
                              <a:gd name="connsiteX1727" fmla="*/ 2585173 w 7425815"/>
                              <a:gd name="connsiteY1727" fmla="*/ 3263333 h 4885545"/>
                              <a:gd name="connsiteX1728" fmla="*/ 2577172 w 7425815"/>
                              <a:gd name="connsiteY1728" fmla="*/ 3262952 h 4885545"/>
                              <a:gd name="connsiteX1729" fmla="*/ 2566794 w 7425815"/>
                              <a:gd name="connsiteY1729" fmla="*/ 3244188 h 4885545"/>
                              <a:gd name="connsiteX1730" fmla="*/ 2571983 w 7425815"/>
                              <a:gd name="connsiteY1730" fmla="*/ 3246583 h 4885545"/>
                              <a:gd name="connsiteX1731" fmla="*/ 2571966 w 7425815"/>
                              <a:gd name="connsiteY1731" fmla="*/ 3247366 h 4885545"/>
                              <a:gd name="connsiteX1732" fmla="*/ 2580367 w 7425815"/>
                              <a:gd name="connsiteY1732" fmla="*/ 3255766 h 4885545"/>
                              <a:gd name="connsiteX1733" fmla="*/ 2592740 w 7425815"/>
                              <a:gd name="connsiteY1733" fmla="*/ 3255766 h 4885545"/>
                              <a:gd name="connsiteX1734" fmla="*/ 2592741 w 7425815"/>
                              <a:gd name="connsiteY1734" fmla="*/ 3255766 h 4885545"/>
                              <a:gd name="connsiteX1735" fmla="*/ 2593141 w 7425815"/>
                              <a:gd name="connsiteY1735" fmla="*/ 3255366 h 4885545"/>
                              <a:gd name="connsiteX1736" fmla="*/ 2598331 w 7425815"/>
                              <a:gd name="connsiteY1736" fmla="*/ 3257761 h 4885545"/>
                              <a:gd name="connsiteX1737" fmla="*/ 2595934 w 7425815"/>
                              <a:gd name="connsiteY1737" fmla="*/ 3262952 h 4885545"/>
                              <a:gd name="connsiteX1738" fmla="*/ 2595536 w 7425815"/>
                              <a:gd name="connsiteY1738" fmla="*/ 3263350 h 4885545"/>
                              <a:gd name="connsiteX1739" fmla="*/ 2595535 w 7425815"/>
                              <a:gd name="connsiteY1739" fmla="*/ 3263351 h 4885545"/>
                              <a:gd name="connsiteX1740" fmla="*/ 2587152 w 7425815"/>
                              <a:gd name="connsiteY1740" fmla="*/ 3271734 h 4885545"/>
                              <a:gd name="connsiteX1741" fmla="*/ 2587152 w 7425815"/>
                              <a:gd name="connsiteY1741" fmla="*/ 3283710 h 4885545"/>
                              <a:gd name="connsiteX1742" fmla="*/ 2587153 w 7425815"/>
                              <a:gd name="connsiteY1742" fmla="*/ 3283710 h 4885545"/>
                              <a:gd name="connsiteX1743" fmla="*/ 2587152 w 7425815"/>
                              <a:gd name="connsiteY1743" fmla="*/ 3283711 h 4885545"/>
                              <a:gd name="connsiteX1744" fmla="*/ 2587152 w 7425815"/>
                              <a:gd name="connsiteY1744" fmla="*/ 3284110 h 4885545"/>
                              <a:gd name="connsiteX1745" fmla="*/ 2584366 w 7425815"/>
                              <a:gd name="connsiteY1745" fmla="*/ 3289285 h 4885545"/>
                              <a:gd name="connsiteX1746" fmla="*/ 2584359 w 7425815"/>
                              <a:gd name="connsiteY1746" fmla="*/ 3289299 h 4885545"/>
                              <a:gd name="connsiteX1747" fmla="*/ 2584358 w 7425815"/>
                              <a:gd name="connsiteY1747" fmla="*/ 3289299 h 4885545"/>
                              <a:gd name="connsiteX1748" fmla="*/ 2579567 w 7425815"/>
                              <a:gd name="connsiteY1748" fmla="*/ 3286904 h 4885545"/>
                              <a:gd name="connsiteX1749" fmla="*/ 2579567 w 7425815"/>
                              <a:gd name="connsiteY1749" fmla="*/ 3286904 h 4885545"/>
                              <a:gd name="connsiteX1750" fmla="*/ 2570935 w 7425815"/>
                              <a:gd name="connsiteY1750" fmla="*/ 3277971 h 4885545"/>
                              <a:gd name="connsiteX1751" fmla="*/ 2558422 w 7425815"/>
                              <a:gd name="connsiteY1751" fmla="*/ 3277722 h 4885545"/>
                              <a:gd name="connsiteX1752" fmla="*/ 2558010 w 7425815"/>
                              <a:gd name="connsiteY1752" fmla="*/ 3278121 h 4885545"/>
                              <a:gd name="connsiteX1753" fmla="*/ 2553220 w 7425815"/>
                              <a:gd name="connsiteY1753" fmla="*/ 3275726 h 4885545"/>
                              <a:gd name="connsiteX1754" fmla="*/ 2553372 w 7425815"/>
                              <a:gd name="connsiteY1754" fmla="*/ 3275397 h 4885545"/>
                              <a:gd name="connsiteX1755" fmla="*/ 2553220 w 7425815"/>
                              <a:gd name="connsiteY1755" fmla="*/ 3275327 h 4885545"/>
                              <a:gd name="connsiteX1756" fmla="*/ 2555615 w 7425815"/>
                              <a:gd name="connsiteY1756" fmla="*/ 3270136 h 4885545"/>
                              <a:gd name="connsiteX1757" fmla="*/ 2556008 w 7425815"/>
                              <a:gd name="connsiteY1757" fmla="*/ 3270144 h 4885545"/>
                              <a:gd name="connsiteX1758" fmla="*/ 2564399 w 7425815"/>
                              <a:gd name="connsiteY1758" fmla="*/ 3261754 h 4885545"/>
                              <a:gd name="connsiteX1759" fmla="*/ 2564399 w 7425815"/>
                              <a:gd name="connsiteY1759" fmla="*/ 3250179 h 4885545"/>
                              <a:gd name="connsiteX1760" fmla="*/ 2563999 w 7425815"/>
                              <a:gd name="connsiteY1760" fmla="*/ 3249778 h 4885545"/>
                              <a:gd name="connsiteX1761" fmla="*/ 2566392 w 7425815"/>
                              <a:gd name="connsiteY1761" fmla="*/ 3244587 h 4885545"/>
                              <a:gd name="connsiteX1762" fmla="*/ 2566572 w 7425815"/>
                              <a:gd name="connsiteY1762" fmla="*/ 3244670 h 4885545"/>
                              <a:gd name="connsiteX1763" fmla="*/ 2505163 w 7425815"/>
                              <a:gd name="connsiteY1763" fmla="*/ 3234156 h 4885545"/>
                              <a:gd name="connsiteX1764" fmla="*/ 2504918 w 7425815"/>
                              <a:gd name="connsiteY1764" fmla="*/ 3251774 h 4885545"/>
                              <a:gd name="connsiteX1765" fmla="*/ 2492075 w 7425815"/>
                              <a:gd name="connsiteY1765" fmla="*/ 3263904 h 4885545"/>
                              <a:gd name="connsiteX1766" fmla="*/ 2509708 w 7425815"/>
                              <a:gd name="connsiteY1766" fmla="*/ 3264149 h 4885545"/>
                              <a:gd name="connsiteX1767" fmla="*/ 2522234 w 7425815"/>
                              <a:gd name="connsiteY1767" fmla="*/ 3277176 h 4885545"/>
                              <a:gd name="connsiteX1768" fmla="*/ 2522482 w 7425815"/>
                              <a:gd name="connsiteY1768" fmla="*/ 3259359 h 4885545"/>
                              <a:gd name="connsiteX1769" fmla="*/ 2535142 w 7425815"/>
                              <a:gd name="connsiteY1769" fmla="*/ 3247187 h 4885545"/>
                              <a:gd name="connsiteX1770" fmla="*/ 2516095 w 7425815"/>
                              <a:gd name="connsiteY1770" fmla="*/ 3245786 h 4885545"/>
                              <a:gd name="connsiteX1771" fmla="*/ 2499727 w 7425815"/>
                              <a:gd name="connsiteY1771" fmla="*/ 3220635 h 4885545"/>
                              <a:gd name="connsiteX1772" fmla="*/ 2500057 w 7425815"/>
                              <a:gd name="connsiteY1772" fmla="*/ 3220788 h 4885545"/>
                              <a:gd name="connsiteX1773" fmla="*/ 2500128 w 7425815"/>
                              <a:gd name="connsiteY1773" fmla="*/ 3220635 h 4885545"/>
                              <a:gd name="connsiteX1774" fmla="*/ 2505319 w 7425815"/>
                              <a:gd name="connsiteY1774" fmla="*/ 3223031 h 4885545"/>
                              <a:gd name="connsiteX1775" fmla="*/ 2505312 w 7425815"/>
                              <a:gd name="connsiteY1775" fmla="*/ 3223440 h 4885545"/>
                              <a:gd name="connsiteX1776" fmla="*/ 2520636 w 7425815"/>
                              <a:gd name="connsiteY1776" fmla="*/ 3239299 h 4885545"/>
                              <a:gd name="connsiteX1777" fmla="*/ 2543242 w 7425815"/>
                              <a:gd name="connsiteY1777" fmla="*/ 3239399 h 4885545"/>
                              <a:gd name="connsiteX1778" fmla="*/ 2543242 w 7425815"/>
                              <a:gd name="connsiteY1778" fmla="*/ 3239398 h 4885545"/>
                              <a:gd name="connsiteX1779" fmla="*/ 2548431 w 7425815"/>
                              <a:gd name="connsiteY1779" fmla="*/ 3241793 h 4885545"/>
                              <a:gd name="connsiteX1780" fmla="*/ 2548431 w 7425815"/>
                              <a:gd name="connsiteY1780" fmla="*/ 3241794 h 4885545"/>
                              <a:gd name="connsiteX1781" fmla="*/ 2546036 w 7425815"/>
                              <a:gd name="connsiteY1781" fmla="*/ 3246983 h 4885545"/>
                              <a:gd name="connsiteX1782" fmla="*/ 2529667 w 7425815"/>
                              <a:gd name="connsiteY1782" fmla="*/ 3262952 h 4885545"/>
                              <a:gd name="connsiteX1783" fmla="*/ 2529289 w 7425815"/>
                              <a:gd name="connsiteY1783" fmla="*/ 3284513 h 4885545"/>
                              <a:gd name="connsiteX1784" fmla="*/ 2529669 w 7425815"/>
                              <a:gd name="connsiteY1784" fmla="*/ 3284908 h 4885545"/>
                              <a:gd name="connsiteX1785" fmla="*/ 2527274 w 7425815"/>
                              <a:gd name="connsiteY1785" fmla="*/ 3290497 h 4885545"/>
                              <a:gd name="connsiteX1786" fmla="*/ 2526954 w 7425815"/>
                              <a:gd name="connsiteY1786" fmla="*/ 3290337 h 4885545"/>
                              <a:gd name="connsiteX1787" fmla="*/ 2526873 w 7425815"/>
                              <a:gd name="connsiteY1787" fmla="*/ 3290497 h 4885545"/>
                              <a:gd name="connsiteX1788" fmla="*/ 2522083 w 7425815"/>
                              <a:gd name="connsiteY1788" fmla="*/ 3288102 h 4885545"/>
                              <a:gd name="connsiteX1789" fmla="*/ 2522088 w 7425815"/>
                              <a:gd name="connsiteY1789" fmla="*/ 3287697 h 4885545"/>
                              <a:gd name="connsiteX1790" fmla="*/ 2506515 w 7425815"/>
                              <a:gd name="connsiteY1790" fmla="*/ 3271734 h 4885545"/>
                              <a:gd name="connsiteX1791" fmla="*/ 2484198 w 7425815"/>
                              <a:gd name="connsiteY1791" fmla="*/ 3271342 h 4885545"/>
                              <a:gd name="connsiteX1792" fmla="*/ 2483362 w 7425815"/>
                              <a:gd name="connsiteY1792" fmla="*/ 3272133 h 4885545"/>
                              <a:gd name="connsiteX1793" fmla="*/ 2478570 w 7425815"/>
                              <a:gd name="connsiteY1793" fmla="*/ 3269738 h 4885545"/>
                              <a:gd name="connsiteX1794" fmla="*/ 2478875 w 7425815"/>
                              <a:gd name="connsiteY1794" fmla="*/ 3269080 h 4885545"/>
                              <a:gd name="connsiteX1795" fmla="*/ 2478570 w 7425815"/>
                              <a:gd name="connsiteY1795" fmla="*/ 3268940 h 4885545"/>
                              <a:gd name="connsiteX1796" fmla="*/ 2480965 w 7425815"/>
                              <a:gd name="connsiteY1796" fmla="*/ 3263749 h 4885545"/>
                              <a:gd name="connsiteX1797" fmla="*/ 2481773 w 7425815"/>
                              <a:gd name="connsiteY1797" fmla="*/ 3263761 h 4885545"/>
                              <a:gd name="connsiteX1798" fmla="*/ 2497334 w 7425815"/>
                              <a:gd name="connsiteY1798" fmla="*/ 3248580 h 4885545"/>
                              <a:gd name="connsiteX1799" fmla="*/ 2497726 w 7425815"/>
                              <a:gd name="connsiteY1799" fmla="*/ 3226244 h 4885545"/>
                              <a:gd name="connsiteX1800" fmla="*/ 2497333 w 7425815"/>
                              <a:gd name="connsiteY1800" fmla="*/ 3225825 h 4885545"/>
                              <a:gd name="connsiteX1801" fmla="*/ 2499727 w 7425815"/>
                              <a:gd name="connsiteY1801" fmla="*/ 3220635 h 4885545"/>
                              <a:gd name="connsiteX1802" fmla="*/ 5033316 w 7425815"/>
                              <a:gd name="connsiteY1802" fmla="*/ 3203570 h 4885545"/>
                              <a:gd name="connsiteX1803" fmla="*/ 5023435 w 7425815"/>
                              <a:gd name="connsiteY1803" fmla="*/ 3206664 h 4885545"/>
                              <a:gd name="connsiteX1804" fmla="*/ 5021839 w 7425815"/>
                              <a:gd name="connsiteY1804" fmla="*/ 3225826 h 4885545"/>
                              <a:gd name="connsiteX1805" fmla="*/ 5029025 w 7425815"/>
                              <a:gd name="connsiteY1805" fmla="*/ 3234209 h 4885545"/>
                              <a:gd name="connsiteX1806" fmla="*/ 5040602 w 7425815"/>
                              <a:gd name="connsiteY1806" fmla="*/ 3224229 h 4885545"/>
                              <a:gd name="connsiteX1807" fmla="*/ 5045392 w 7425815"/>
                              <a:gd name="connsiteY1807" fmla="*/ 3224628 h 4885545"/>
                              <a:gd name="connsiteX1808" fmla="*/ 5044993 w 7425815"/>
                              <a:gd name="connsiteY1808" fmla="*/ 3229419 h 4885545"/>
                              <a:gd name="connsiteX1809" fmla="*/ 5033416 w 7425815"/>
                              <a:gd name="connsiteY1809" fmla="*/ 3239399 h 4885545"/>
                              <a:gd name="connsiteX1810" fmla="*/ 5041800 w 7425815"/>
                              <a:gd name="connsiteY1810" fmla="*/ 3249378 h 4885545"/>
                              <a:gd name="connsiteX1811" fmla="*/ 5043796 w 7425815"/>
                              <a:gd name="connsiteY1811" fmla="*/ 3249378 h 4885545"/>
                              <a:gd name="connsiteX1812" fmla="*/ 5067748 w 7425815"/>
                              <a:gd name="connsiteY1812" fmla="*/ 3229419 h 4885545"/>
                              <a:gd name="connsiteX1813" fmla="*/ 5068945 w 7425815"/>
                              <a:gd name="connsiteY1813" fmla="*/ 3210257 h 4885545"/>
                              <a:gd name="connsiteX1814" fmla="*/ 5049784 w 7425815"/>
                              <a:gd name="connsiteY1814" fmla="*/ 3208660 h 4885545"/>
                              <a:gd name="connsiteX1815" fmla="*/ 5048586 w 7425815"/>
                              <a:gd name="connsiteY1815" fmla="*/ 3209858 h 4885545"/>
                              <a:gd name="connsiteX1816" fmla="*/ 5046191 w 7425815"/>
                              <a:gd name="connsiteY1816" fmla="*/ 3210656 h 4885545"/>
                              <a:gd name="connsiteX1817" fmla="*/ 5043796 w 7425815"/>
                              <a:gd name="connsiteY1817" fmla="*/ 3209459 h 4885545"/>
                              <a:gd name="connsiteX1818" fmla="*/ 5042598 w 7425815"/>
                              <a:gd name="connsiteY1818" fmla="*/ 3208261 h 4885545"/>
                              <a:gd name="connsiteX1819" fmla="*/ 5033316 w 7425815"/>
                              <a:gd name="connsiteY1819" fmla="*/ 3203570 h 4885545"/>
                              <a:gd name="connsiteX1820" fmla="*/ 615300 w 7425815"/>
                              <a:gd name="connsiteY1820" fmla="*/ 3192442 h 4885545"/>
                              <a:gd name="connsiteX1821" fmla="*/ 627875 w 7425815"/>
                              <a:gd name="connsiteY1821" fmla="*/ 3201475 h 4885545"/>
                              <a:gd name="connsiteX1822" fmla="*/ 622286 w 7425815"/>
                              <a:gd name="connsiteY1822" fmla="*/ 3205068 h 4885545"/>
                              <a:gd name="connsiteX1823" fmla="*/ 603524 w 7425815"/>
                              <a:gd name="connsiteY1823" fmla="*/ 3200677 h 4885545"/>
                              <a:gd name="connsiteX1824" fmla="*/ 599532 w 7425815"/>
                              <a:gd name="connsiteY1824" fmla="*/ 3219040 h 4885545"/>
                              <a:gd name="connsiteX1825" fmla="*/ 593943 w 7425815"/>
                              <a:gd name="connsiteY1825" fmla="*/ 3222633 h 4885545"/>
                              <a:gd name="connsiteX1826" fmla="*/ 600330 w 7425815"/>
                              <a:gd name="connsiteY1826" fmla="*/ 3195087 h 4885545"/>
                              <a:gd name="connsiteX1827" fmla="*/ 615300 w 7425815"/>
                              <a:gd name="connsiteY1827" fmla="*/ 3192442 h 4885545"/>
                              <a:gd name="connsiteX1828" fmla="*/ 5073735 w 7425815"/>
                              <a:gd name="connsiteY1828" fmla="*/ 3183909 h 4885545"/>
                              <a:gd name="connsiteX1829" fmla="*/ 5088506 w 7425815"/>
                              <a:gd name="connsiteY1829" fmla="*/ 3185107 h 4885545"/>
                              <a:gd name="connsiteX1830" fmla="*/ 5092498 w 7425815"/>
                              <a:gd name="connsiteY1830" fmla="*/ 3189099 h 4885545"/>
                              <a:gd name="connsiteX1831" fmla="*/ 5091300 w 7425815"/>
                              <a:gd name="connsiteY1831" fmla="*/ 3203870 h 4885545"/>
                              <a:gd name="connsiteX1832" fmla="*/ 5087707 w 7425815"/>
                              <a:gd name="connsiteY1832" fmla="*/ 3207064 h 4885545"/>
                              <a:gd name="connsiteX1833" fmla="*/ 5084514 w 7425815"/>
                              <a:gd name="connsiteY1833" fmla="*/ 3203471 h 4885545"/>
                              <a:gd name="connsiteX1834" fmla="*/ 5084913 w 7425815"/>
                              <a:gd name="connsiteY1834" fmla="*/ 3196683 h 4885545"/>
                              <a:gd name="connsiteX1835" fmla="*/ 5074135 w 7425815"/>
                              <a:gd name="connsiteY1835" fmla="*/ 3205866 h 4885545"/>
                              <a:gd name="connsiteX1836" fmla="*/ 5074534 w 7425815"/>
                              <a:gd name="connsiteY1836" fmla="*/ 3206265 h 4885545"/>
                              <a:gd name="connsiteX1837" fmla="*/ 5072139 w 7425815"/>
                              <a:gd name="connsiteY1837" fmla="*/ 3235007 h 4885545"/>
                              <a:gd name="connsiteX1838" fmla="*/ 5048586 w 7425815"/>
                              <a:gd name="connsiteY1838" fmla="*/ 3254967 h 4885545"/>
                              <a:gd name="connsiteX1839" fmla="*/ 5042598 w 7425815"/>
                              <a:gd name="connsiteY1839" fmla="*/ 3256963 h 4885545"/>
                              <a:gd name="connsiteX1840" fmla="*/ 5037009 w 7425815"/>
                              <a:gd name="connsiteY1840" fmla="*/ 3254169 h 4885545"/>
                              <a:gd name="connsiteX1841" fmla="*/ 5028626 w 7425815"/>
                              <a:gd name="connsiteY1841" fmla="*/ 3244189 h 4885545"/>
                              <a:gd name="connsiteX1842" fmla="*/ 5019443 w 7425815"/>
                              <a:gd name="connsiteY1842" fmla="*/ 3252173 h 4885545"/>
                              <a:gd name="connsiteX1843" fmla="*/ 5019044 w 7425815"/>
                              <a:gd name="connsiteY1843" fmla="*/ 3259358 h 4885545"/>
                              <a:gd name="connsiteX1844" fmla="*/ 5015451 w 7425815"/>
                              <a:gd name="connsiteY1844" fmla="*/ 3262552 h 4885545"/>
                              <a:gd name="connsiteX1845" fmla="*/ 5012258 w 7425815"/>
                              <a:gd name="connsiteY1845" fmla="*/ 3258959 h 4885545"/>
                              <a:gd name="connsiteX1846" fmla="*/ 5012657 w 7425815"/>
                              <a:gd name="connsiteY1846" fmla="*/ 3253770 h 4885545"/>
                              <a:gd name="connsiteX1847" fmla="*/ 5007467 w 7425815"/>
                              <a:gd name="connsiteY1847" fmla="*/ 3253370 h 4885545"/>
                              <a:gd name="connsiteX1848" fmla="*/ 5004274 w 7425815"/>
                              <a:gd name="connsiteY1848" fmla="*/ 3249778 h 4885545"/>
                              <a:gd name="connsiteX1849" fmla="*/ 5007867 w 7425815"/>
                              <a:gd name="connsiteY1849" fmla="*/ 3246584 h 4885545"/>
                              <a:gd name="connsiteX1850" fmla="*/ 5015052 w 7425815"/>
                              <a:gd name="connsiteY1850" fmla="*/ 3246983 h 4885545"/>
                              <a:gd name="connsiteX1851" fmla="*/ 5024234 w 7425815"/>
                              <a:gd name="connsiteY1851" fmla="*/ 3238999 h 4885545"/>
                              <a:gd name="connsiteX1852" fmla="*/ 5016649 w 7425815"/>
                              <a:gd name="connsiteY1852" fmla="*/ 3230217 h 4885545"/>
                              <a:gd name="connsiteX1853" fmla="*/ 5019044 w 7425815"/>
                              <a:gd name="connsiteY1853" fmla="*/ 3201474 h 4885545"/>
                              <a:gd name="connsiteX1854" fmla="*/ 5046590 w 7425815"/>
                              <a:gd name="connsiteY1854" fmla="*/ 3202671 h 4885545"/>
                              <a:gd name="connsiteX1855" fmla="*/ 5068147 w 7425815"/>
                              <a:gd name="connsiteY1855" fmla="*/ 3201075 h 4885545"/>
                              <a:gd name="connsiteX1856" fmla="*/ 5080123 w 7425815"/>
                              <a:gd name="connsiteY1856" fmla="*/ 3191095 h 4885545"/>
                              <a:gd name="connsiteX1857" fmla="*/ 5073336 w 7425815"/>
                              <a:gd name="connsiteY1857" fmla="*/ 3190695 h 4885545"/>
                              <a:gd name="connsiteX1858" fmla="*/ 5070143 w 7425815"/>
                              <a:gd name="connsiteY1858" fmla="*/ 3187103 h 4885545"/>
                              <a:gd name="connsiteX1859" fmla="*/ 5073735 w 7425815"/>
                              <a:gd name="connsiteY1859" fmla="*/ 3183909 h 4885545"/>
                              <a:gd name="connsiteX1860" fmla="*/ 7318230 w 7425815"/>
                              <a:gd name="connsiteY1860" fmla="*/ 3179268 h 4885545"/>
                              <a:gd name="connsiteX1861" fmla="*/ 7330805 w 7425815"/>
                              <a:gd name="connsiteY1861" fmla="*/ 3188301 h 4885545"/>
                              <a:gd name="connsiteX1862" fmla="*/ 7325216 w 7425815"/>
                              <a:gd name="connsiteY1862" fmla="*/ 3191894 h 4885545"/>
                              <a:gd name="connsiteX1863" fmla="*/ 7306454 w 7425815"/>
                              <a:gd name="connsiteY1863" fmla="*/ 3187503 h 4885545"/>
                              <a:gd name="connsiteX1864" fmla="*/ 7302462 w 7425815"/>
                              <a:gd name="connsiteY1864" fmla="*/ 3205866 h 4885545"/>
                              <a:gd name="connsiteX1865" fmla="*/ 7296872 w 7425815"/>
                              <a:gd name="connsiteY1865" fmla="*/ 3209459 h 4885545"/>
                              <a:gd name="connsiteX1866" fmla="*/ 7303260 w 7425815"/>
                              <a:gd name="connsiteY1866" fmla="*/ 3181913 h 4885545"/>
                              <a:gd name="connsiteX1867" fmla="*/ 7318230 w 7425815"/>
                              <a:gd name="connsiteY1867" fmla="*/ 3179268 h 4885545"/>
                              <a:gd name="connsiteX1868" fmla="*/ 6349329 w 7425815"/>
                              <a:gd name="connsiteY1868" fmla="*/ 3124584 h 4885545"/>
                              <a:gd name="connsiteX1869" fmla="*/ 6349176 w 7425815"/>
                              <a:gd name="connsiteY1869" fmla="*/ 3131616 h 4885545"/>
                              <a:gd name="connsiteX1870" fmla="*/ 6343628 w 7425815"/>
                              <a:gd name="connsiteY1870" fmla="*/ 3137001 h 4885545"/>
                              <a:gd name="connsiteX1871" fmla="*/ 6351671 w 7425815"/>
                              <a:gd name="connsiteY1871" fmla="*/ 3137153 h 4885545"/>
                              <a:gd name="connsiteX1872" fmla="*/ 6356991 w 7425815"/>
                              <a:gd name="connsiteY1872" fmla="*/ 3142535 h 4885545"/>
                              <a:gd name="connsiteX1873" fmla="*/ 6357159 w 7425815"/>
                              <a:gd name="connsiteY1873" fmla="*/ 3134809 h 4885545"/>
                              <a:gd name="connsiteX1874" fmla="*/ 6361985 w 7425815"/>
                              <a:gd name="connsiteY1874" fmla="*/ 3129982 h 4885545"/>
                              <a:gd name="connsiteX1875" fmla="*/ 6354365 w 7425815"/>
                              <a:gd name="connsiteY1875" fmla="*/ 3129619 h 4885545"/>
                              <a:gd name="connsiteX1876" fmla="*/ 6344385 w 7425815"/>
                              <a:gd name="connsiteY1876" fmla="*/ 3110856 h 4885545"/>
                              <a:gd name="connsiteX1877" fmla="*/ 6349575 w 7425815"/>
                              <a:gd name="connsiteY1877" fmla="*/ 3113252 h 4885545"/>
                              <a:gd name="connsiteX1878" fmla="*/ 6349550 w 7425815"/>
                              <a:gd name="connsiteY1878" fmla="*/ 3114424 h 4885545"/>
                              <a:gd name="connsiteX1879" fmla="*/ 6357558 w 7425815"/>
                              <a:gd name="connsiteY1879" fmla="*/ 3122434 h 4885545"/>
                              <a:gd name="connsiteX1880" fmla="*/ 6369534 w 7425815"/>
                              <a:gd name="connsiteY1880" fmla="*/ 3122434 h 4885545"/>
                              <a:gd name="connsiteX1881" fmla="*/ 6370333 w 7425815"/>
                              <a:gd name="connsiteY1881" fmla="*/ 3121634 h 4885545"/>
                              <a:gd name="connsiteX1882" fmla="*/ 6375523 w 7425815"/>
                              <a:gd name="connsiteY1882" fmla="*/ 3124029 h 4885545"/>
                              <a:gd name="connsiteX1883" fmla="*/ 6373128 w 7425815"/>
                              <a:gd name="connsiteY1883" fmla="*/ 3129220 h 4885545"/>
                              <a:gd name="connsiteX1884" fmla="*/ 6373070 w 7425815"/>
                              <a:gd name="connsiteY1884" fmla="*/ 3129278 h 4885545"/>
                              <a:gd name="connsiteX1885" fmla="*/ 6372728 w 7425815"/>
                              <a:gd name="connsiteY1885" fmla="*/ 3130018 h 4885545"/>
                              <a:gd name="connsiteX1886" fmla="*/ 6372196 w 7425815"/>
                              <a:gd name="connsiteY1886" fmla="*/ 3130151 h 4885545"/>
                              <a:gd name="connsiteX1887" fmla="*/ 6364345 w 7425815"/>
                              <a:gd name="connsiteY1887" fmla="*/ 3138002 h 4885545"/>
                              <a:gd name="connsiteX1888" fmla="*/ 6364345 w 7425815"/>
                              <a:gd name="connsiteY1888" fmla="*/ 3149973 h 4885545"/>
                              <a:gd name="connsiteX1889" fmla="*/ 6364744 w 7425815"/>
                              <a:gd name="connsiteY1889" fmla="*/ 3150377 h 4885545"/>
                              <a:gd name="connsiteX1890" fmla="*/ 6361950 w 7425815"/>
                              <a:gd name="connsiteY1890" fmla="*/ 3155966 h 4885545"/>
                              <a:gd name="connsiteX1891" fmla="*/ 6357160 w 7425815"/>
                              <a:gd name="connsiteY1891" fmla="*/ 3153571 h 4885545"/>
                              <a:gd name="connsiteX1892" fmla="*/ 6356789 w 7425815"/>
                              <a:gd name="connsiteY1892" fmla="*/ 3153187 h 4885545"/>
                              <a:gd name="connsiteX1893" fmla="*/ 6356759 w 7425815"/>
                              <a:gd name="connsiteY1893" fmla="*/ 3153172 h 4885545"/>
                              <a:gd name="connsiteX1894" fmla="*/ 6356760 w 7425815"/>
                              <a:gd name="connsiteY1894" fmla="*/ 3153157 h 4885545"/>
                              <a:gd name="connsiteX1895" fmla="*/ 6348527 w 7425815"/>
                              <a:gd name="connsiteY1895" fmla="*/ 3144639 h 4885545"/>
                              <a:gd name="connsiteX1896" fmla="*/ 6336015 w 7425815"/>
                              <a:gd name="connsiteY1896" fmla="*/ 3144389 h 4885545"/>
                              <a:gd name="connsiteX1897" fmla="*/ 6335603 w 7425815"/>
                              <a:gd name="connsiteY1897" fmla="*/ 3144789 h 4885545"/>
                              <a:gd name="connsiteX1898" fmla="*/ 6330811 w 7425815"/>
                              <a:gd name="connsiteY1898" fmla="*/ 3142394 h 4885545"/>
                              <a:gd name="connsiteX1899" fmla="*/ 6330964 w 7425815"/>
                              <a:gd name="connsiteY1899" fmla="*/ 3142064 h 4885545"/>
                              <a:gd name="connsiteX1900" fmla="*/ 6330811 w 7425815"/>
                              <a:gd name="connsiteY1900" fmla="*/ 3141994 h 4885545"/>
                              <a:gd name="connsiteX1901" fmla="*/ 6333207 w 7425815"/>
                              <a:gd name="connsiteY1901" fmla="*/ 3136803 h 4885545"/>
                              <a:gd name="connsiteX1902" fmla="*/ 6333601 w 7425815"/>
                              <a:gd name="connsiteY1902" fmla="*/ 3136811 h 4885545"/>
                              <a:gd name="connsiteX1903" fmla="*/ 6341990 w 7425815"/>
                              <a:gd name="connsiteY1903" fmla="*/ 3128422 h 4885545"/>
                              <a:gd name="connsiteX1904" fmla="*/ 6341990 w 7425815"/>
                              <a:gd name="connsiteY1904" fmla="*/ 3117245 h 4885545"/>
                              <a:gd name="connsiteX1905" fmla="*/ 6341190 w 7425815"/>
                              <a:gd name="connsiteY1905" fmla="*/ 3116446 h 4885545"/>
                              <a:gd name="connsiteX1906" fmla="*/ 6343585 w 7425815"/>
                              <a:gd name="connsiteY1906" fmla="*/ 3111255 h 4885545"/>
                              <a:gd name="connsiteX1907" fmla="*/ 6344093 w 7425815"/>
                              <a:gd name="connsiteY1907" fmla="*/ 3111490 h 4885545"/>
                              <a:gd name="connsiteX1908" fmla="*/ 6282748 w 7425815"/>
                              <a:gd name="connsiteY1908" fmla="*/ 3100818 h 4885545"/>
                              <a:gd name="connsiteX1909" fmla="*/ 6282509 w 7425815"/>
                              <a:gd name="connsiteY1909" fmla="*/ 3118043 h 4885545"/>
                              <a:gd name="connsiteX1910" fmla="*/ 6269666 w 7425815"/>
                              <a:gd name="connsiteY1910" fmla="*/ 3130172 h 4885545"/>
                              <a:gd name="connsiteX1911" fmla="*/ 6287300 w 7425815"/>
                              <a:gd name="connsiteY1911" fmla="*/ 3130417 h 4885545"/>
                              <a:gd name="connsiteX1912" fmla="*/ 6299831 w 7425815"/>
                              <a:gd name="connsiteY1912" fmla="*/ 3143450 h 4885545"/>
                              <a:gd name="connsiteX1913" fmla="*/ 6300073 w 7425815"/>
                              <a:gd name="connsiteY1913" fmla="*/ 3126026 h 4885545"/>
                              <a:gd name="connsiteX1914" fmla="*/ 6312731 w 7425815"/>
                              <a:gd name="connsiteY1914" fmla="*/ 3113854 h 4885545"/>
                              <a:gd name="connsiteX1915" fmla="*/ 6293686 w 7425815"/>
                              <a:gd name="connsiteY1915" fmla="*/ 3112454 h 4885545"/>
                              <a:gd name="connsiteX1916" fmla="*/ 6277719 w 7425815"/>
                              <a:gd name="connsiteY1916" fmla="*/ 3086904 h 4885545"/>
                              <a:gd name="connsiteX1917" fmla="*/ 6282908 w 7425815"/>
                              <a:gd name="connsiteY1917" fmla="*/ 3089300 h 4885545"/>
                              <a:gd name="connsiteX1918" fmla="*/ 6282897 w 7425815"/>
                              <a:gd name="connsiteY1918" fmla="*/ 3090101 h 4885545"/>
                              <a:gd name="connsiteX1919" fmla="*/ 6298227 w 7425815"/>
                              <a:gd name="connsiteY1919" fmla="*/ 3105967 h 4885545"/>
                              <a:gd name="connsiteX1920" fmla="*/ 6320832 w 7425815"/>
                              <a:gd name="connsiteY1920" fmla="*/ 3106066 h 4885545"/>
                              <a:gd name="connsiteX1921" fmla="*/ 6320832 w 7425815"/>
                              <a:gd name="connsiteY1921" fmla="*/ 3106065 h 4885545"/>
                              <a:gd name="connsiteX1922" fmla="*/ 6326022 w 7425815"/>
                              <a:gd name="connsiteY1922" fmla="*/ 3108460 h 4885545"/>
                              <a:gd name="connsiteX1923" fmla="*/ 6326022 w 7425815"/>
                              <a:gd name="connsiteY1923" fmla="*/ 3108462 h 4885545"/>
                              <a:gd name="connsiteX1924" fmla="*/ 6326022 w 7425815"/>
                              <a:gd name="connsiteY1924" fmla="*/ 3108462 h 4885545"/>
                              <a:gd name="connsiteX1925" fmla="*/ 6323627 w 7425815"/>
                              <a:gd name="connsiteY1925" fmla="*/ 3113651 h 4885545"/>
                              <a:gd name="connsiteX1926" fmla="*/ 6323624 w 7425815"/>
                              <a:gd name="connsiteY1926" fmla="*/ 3113652 h 4885545"/>
                              <a:gd name="connsiteX1927" fmla="*/ 6307259 w 7425815"/>
                              <a:gd name="connsiteY1927" fmla="*/ 3129619 h 4885545"/>
                              <a:gd name="connsiteX1928" fmla="*/ 6306888 w 7425815"/>
                              <a:gd name="connsiteY1928" fmla="*/ 3150789 h 4885545"/>
                              <a:gd name="connsiteX1929" fmla="*/ 6307260 w 7425815"/>
                              <a:gd name="connsiteY1929" fmla="*/ 3151176 h 4885545"/>
                              <a:gd name="connsiteX1930" fmla="*/ 6306865 w 7425815"/>
                              <a:gd name="connsiteY1930" fmla="*/ 3152099 h 4885545"/>
                              <a:gd name="connsiteX1931" fmla="*/ 6306860 w 7425815"/>
                              <a:gd name="connsiteY1931" fmla="*/ 3152373 h 4885545"/>
                              <a:gd name="connsiteX1932" fmla="*/ 6306069 w 7425815"/>
                              <a:gd name="connsiteY1932" fmla="*/ 3153956 h 4885545"/>
                              <a:gd name="connsiteX1933" fmla="*/ 6304864 w 7425815"/>
                              <a:gd name="connsiteY1933" fmla="*/ 3156765 h 4885545"/>
                              <a:gd name="connsiteX1934" fmla="*/ 6304704 w 7425815"/>
                              <a:gd name="connsiteY1934" fmla="*/ 3156685 h 4885545"/>
                              <a:gd name="connsiteX1935" fmla="*/ 6304465 w 7425815"/>
                              <a:gd name="connsiteY1935" fmla="*/ 3157164 h 4885545"/>
                              <a:gd name="connsiteX1936" fmla="*/ 6299674 w 7425815"/>
                              <a:gd name="connsiteY1936" fmla="*/ 3154768 h 4885545"/>
                              <a:gd name="connsiteX1937" fmla="*/ 6299685 w 7425815"/>
                              <a:gd name="connsiteY1937" fmla="*/ 3153972 h 4885545"/>
                              <a:gd name="connsiteX1938" fmla="*/ 6284106 w 7425815"/>
                              <a:gd name="connsiteY1938" fmla="*/ 3138002 h 4885545"/>
                              <a:gd name="connsiteX1939" fmla="*/ 6261790 w 7425815"/>
                              <a:gd name="connsiteY1939" fmla="*/ 3137610 h 4885545"/>
                              <a:gd name="connsiteX1940" fmla="*/ 6260951 w 7425815"/>
                              <a:gd name="connsiteY1940" fmla="*/ 3138402 h 4885545"/>
                              <a:gd name="connsiteX1941" fmla="*/ 6256161 w 7425815"/>
                              <a:gd name="connsiteY1941" fmla="*/ 3136007 h 4885545"/>
                              <a:gd name="connsiteX1942" fmla="*/ 6256465 w 7425815"/>
                              <a:gd name="connsiteY1942" fmla="*/ 3135348 h 4885545"/>
                              <a:gd name="connsiteX1943" fmla="*/ 6256161 w 7425815"/>
                              <a:gd name="connsiteY1943" fmla="*/ 3135208 h 4885545"/>
                              <a:gd name="connsiteX1944" fmla="*/ 6258556 w 7425815"/>
                              <a:gd name="connsiteY1944" fmla="*/ 3130017 h 4885545"/>
                              <a:gd name="connsiteX1945" fmla="*/ 6259365 w 7425815"/>
                              <a:gd name="connsiteY1945" fmla="*/ 3130029 h 4885545"/>
                              <a:gd name="connsiteX1946" fmla="*/ 6274924 w 7425815"/>
                              <a:gd name="connsiteY1946" fmla="*/ 3114849 h 4885545"/>
                              <a:gd name="connsiteX1947" fmla="*/ 6275310 w 7425815"/>
                              <a:gd name="connsiteY1947" fmla="*/ 3092904 h 4885545"/>
                              <a:gd name="connsiteX1948" fmla="*/ 6274923 w 7425815"/>
                              <a:gd name="connsiteY1948" fmla="*/ 3092493 h 4885545"/>
                              <a:gd name="connsiteX1949" fmla="*/ 6277319 w 7425815"/>
                              <a:gd name="connsiteY1949" fmla="*/ 3087303 h 4885545"/>
                              <a:gd name="connsiteX1950" fmla="*/ 6277497 w 7425815"/>
                              <a:gd name="connsiteY1950" fmla="*/ 3087385 h 4885545"/>
                              <a:gd name="connsiteX1951" fmla="*/ 2135153 w 7425815"/>
                              <a:gd name="connsiteY1951" fmla="*/ 3066246 h 4885545"/>
                              <a:gd name="connsiteX1952" fmla="*/ 2125273 w 7425815"/>
                              <a:gd name="connsiteY1952" fmla="*/ 3069340 h 4885545"/>
                              <a:gd name="connsiteX1953" fmla="*/ 2123676 w 7425815"/>
                              <a:gd name="connsiteY1953" fmla="*/ 3088502 h 4885545"/>
                              <a:gd name="connsiteX1954" fmla="*/ 2130862 w 7425815"/>
                              <a:gd name="connsiteY1954" fmla="*/ 3096885 h 4885545"/>
                              <a:gd name="connsiteX1955" fmla="*/ 2142439 w 7425815"/>
                              <a:gd name="connsiteY1955" fmla="*/ 3086905 h 4885545"/>
                              <a:gd name="connsiteX1956" fmla="*/ 2147229 w 7425815"/>
                              <a:gd name="connsiteY1956" fmla="*/ 3087304 h 4885545"/>
                              <a:gd name="connsiteX1957" fmla="*/ 2146830 w 7425815"/>
                              <a:gd name="connsiteY1957" fmla="*/ 3092094 h 4885545"/>
                              <a:gd name="connsiteX1958" fmla="*/ 2135253 w 7425815"/>
                              <a:gd name="connsiteY1958" fmla="*/ 3102074 h 4885545"/>
                              <a:gd name="connsiteX1959" fmla="*/ 2143636 w 7425815"/>
                              <a:gd name="connsiteY1959" fmla="*/ 3112054 h 4885545"/>
                              <a:gd name="connsiteX1960" fmla="*/ 2145632 w 7425815"/>
                              <a:gd name="connsiteY1960" fmla="*/ 3112054 h 4885545"/>
                              <a:gd name="connsiteX1961" fmla="*/ 2169585 w 7425815"/>
                              <a:gd name="connsiteY1961" fmla="*/ 3092094 h 4885545"/>
                              <a:gd name="connsiteX1962" fmla="*/ 2170783 w 7425815"/>
                              <a:gd name="connsiteY1962" fmla="*/ 3072933 h 4885545"/>
                              <a:gd name="connsiteX1963" fmla="*/ 2151621 w 7425815"/>
                              <a:gd name="connsiteY1963" fmla="*/ 3071336 h 4885545"/>
                              <a:gd name="connsiteX1964" fmla="*/ 2150423 w 7425815"/>
                              <a:gd name="connsiteY1964" fmla="*/ 3072534 h 4885545"/>
                              <a:gd name="connsiteX1965" fmla="*/ 2148028 w 7425815"/>
                              <a:gd name="connsiteY1965" fmla="*/ 3073332 h 4885545"/>
                              <a:gd name="connsiteX1966" fmla="*/ 2145632 w 7425815"/>
                              <a:gd name="connsiteY1966" fmla="*/ 3072134 h 4885545"/>
                              <a:gd name="connsiteX1967" fmla="*/ 2144435 w 7425815"/>
                              <a:gd name="connsiteY1967" fmla="*/ 3070937 h 4885545"/>
                              <a:gd name="connsiteX1968" fmla="*/ 2135153 w 7425815"/>
                              <a:gd name="connsiteY1968" fmla="*/ 3066246 h 4885545"/>
                              <a:gd name="connsiteX1969" fmla="*/ 4392503 w 7425815"/>
                              <a:gd name="connsiteY1969" fmla="*/ 3059110 h 4885545"/>
                              <a:gd name="connsiteX1970" fmla="*/ 4405078 w 7425815"/>
                              <a:gd name="connsiteY1970" fmla="*/ 3068143 h 4885545"/>
                              <a:gd name="connsiteX1971" fmla="*/ 4399489 w 7425815"/>
                              <a:gd name="connsiteY1971" fmla="*/ 3071736 h 4885545"/>
                              <a:gd name="connsiteX1972" fmla="*/ 4380726 w 7425815"/>
                              <a:gd name="connsiteY1972" fmla="*/ 3067345 h 4885545"/>
                              <a:gd name="connsiteX1973" fmla="*/ 4376734 w 7425815"/>
                              <a:gd name="connsiteY1973" fmla="*/ 3085708 h 4885545"/>
                              <a:gd name="connsiteX1974" fmla="*/ 4371145 w 7425815"/>
                              <a:gd name="connsiteY1974" fmla="*/ 3089301 h 4885545"/>
                              <a:gd name="connsiteX1975" fmla="*/ 4377533 w 7425815"/>
                              <a:gd name="connsiteY1975" fmla="*/ 3061755 h 4885545"/>
                              <a:gd name="connsiteX1976" fmla="*/ 4392503 w 7425815"/>
                              <a:gd name="connsiteY1976" fmla="*/ 3059110 h 4885545"/>
                              <a:gd name="connsiteX1977" fmla="*/ 2175573 w 7425815"/>
                              <a:gd name="connsiteY1977" fmla="*/ 3046585 h 4885545"/>
                              <a:gd name="connsiteX1978" fmla="*/ 2190344 w 7425815"/>
                              <a:gd name="connsiteY1978" fmla="*/ 3047782 h 4885545"/>
                              <a:gd name="connsiteX1979" fmla="*/ 2194336 w 7425815"/>
                              <a:gd name="connsiteY1979" fmla="*/ 3051774 h 4885545"/>
                              <a:gd name="connsiteX1980" fmla="*/ 2193138 w 7425815"/>
                              <a:gd name="connsiteY1980" fmla="*/ 3066546 h 4885545"/>
                              <a:gd name="connsiteX1981" fmla="*/ 2189545 w 7425815"/>
                              <a:gd name="connsiteY1981" fmla="*/ 3069739 h 4885545"/>
                              <a:gd name="connsiteX1982" fmla="*/ 2186352 w 7425815"/>
                              <a:gd name="connsiteY1982" fmla="*/ 3066146 h 4885545"/>
                              <a:gd name="connsiteX1983" fmla="*/ 2186751 w 7425815"/>
                              <a:gd name="connsiteY1983" fmla="*/ 3059359 h 4885545"/>
                              <a:gd name="connsiteX1984" fmla="*/ 2175973 w 7425815"/>
                              <a:gd name="connsiteY1984" fmla="*/ 3068542 h 4885545"/>
                              <a:gd name="connsiteX1985" fmla="*/ 2176372 w 7425815"/>
                              <a:gd name="connsiteY1985" fmla="*/ 3068941 h 4885545"/>
                              <a:gd name="connsiteX1986" fmla="*/ 2173977 w 7425815"/>
                              <a:gd name="connsiteY1986" fmla="*/ 3097683 h 4885545"/>
                              <a:gd name="connsiteX1987" fmla="*/ 2150423 w 7425815"/>
                              <a:gd name="connsiteY1987" fmla="*/ 3117643 h 4885545"/>
                              <a:gd name="connsiteX1988" fmla="*/ 2144435 w 7425815"/>
                              <a:gd name="connsiteY1988" fmla="*/ 3119639 h 4885545"/>
                              <a:gd name="connsiteX1989" fmla="*/ 2138846 w 7425815"/>
                              <a:gd name="connsiteY1989" fmla="*/ 3116845 h 4885545"/>
                              <a:gd name="connsiteX1990" fmla="*/ 2130463 w 7425815"/>
                              <a:gd name="connsiteY1990" fmla="*/ 3106865 h 4885545"/>
                              <a:gd name="connsiteX1991" fmla="*/ 2121281 w 7425815"/>
                              <a:gd name="connsiteY1991" fmla="*/ 3114849 h 4885545"/>
                              <a:gd name="connsiteX1992" fmla="*/ 2120882 w 7425815"/>
                              <a:gd name="connsiteY1992" fmla="*/ 3122034 h 4885545"/>
                              <a:gd name="connsiteX1993" fmla="*/ 2117289 w 7425815"/>
                              <a:gd name="connsiteY1993" fmla="*/ 3125228 h 4885545"/>
                              <a:gd name="connsiteX1994" fmla="*/ 2114096 w 7425815"/>
                              <a:gd name="connsiteY1994" fmla="*/ 3121635 h 4885545"/>
                              <a:gd name="connsiteX1995" fmla="*/ 2114495 w 7425815"/>
                              <a:gd name="connsiteY1995" fmla="*/ 3116446 h 4885545"/>
                              <a:gd name="connsiteX1996" fmla="*/ 2109305 w 7425815"/>
                              <a:gd name="connsiteY1996" fmla="*/ 3116046 h 4885545"/>
                              <a:gd name="connsiteX1997" fmla="*/ 2106111 w 7425815"/>
                              <a:gd name="connsiteY1997" fmla="*/ 3112454 h 4885545"/>
                              <a:gd name="connsiteX1998" fmla="*/ 2109704 w 7425815"/>
                              <a:gd name="connsiteY1998" fmla="*/ 3109260 h 4885545"/>
                              <a:gd name="connsiteX1999" fmla="*/ 2116890 w 7425815"/>
                              <a:gd name="connsiteY1999" fmla="*/ 3109659 h 4885545"/>
                              <a:gd name="connsiteX2000" fmla="*/ 2126072 w 7425815"/>
                              <a:gd name="connsiteY2000" fmla="*/ 3101675 h 4885545"/>
                              <a:gd name="connsiteX2001" fmla="*/ 2118487 w 7425815"/>
                              <a:gd name="connsiteY2001" fmla="*/ 3092893 h 4885545"/>
                              <a:gd name="connsiteX2002" fmla="*/ 2120882 w 7425815"/>
                              <a:gd name="connsiteY2002" fmla="*/ 3064149 h 4885545"/>
                              <a:gd name="connsiteX2003" fmla="*/ 2148427 w 7425815"/>
                              <a:gd name="connsiteY2003" fmla="*/ 3065347 h 4885545"/>
                              <a:gd name="connsiteX2004" fmla="*/ 2169985 w 7425815"/>
                              <a:gd name="connsiteY2004" fmla="*/ 3063750 h 4885545"/>
                              <a:gd name="connsiteX2005" fmla="*/ 2181961 w 7425815"/>
                              <a:gd name="connsiteY2005" fmla="*/ 3053770 h 4885545"/>
                              <a:gd name="connsiteX2006" fmla="*/ 2175174 w 7425815"/>
                              <a:gd name="connsiteY2006" fmla="*/ 3053371 h 4885545"/>
                              <a:gd name="connsiteX2007" fmla="*/ 2171981 w 7425815"/>
                              <a:gd name="connsiteY2007" fmla="*/ 3049778 h 4885545"/>
                              <a:gd name="connsiteX2008" fmla="*/ 2175573 w 7425815"/>
                              <a:gd name="connsiteY2008" fmla="*/ 3046585 h 4885545"/>
                              <a:gd name="connsiteX2009" fmla="*/ 3451168 w 7425815"/>
                              <a:gd name="connsiteY2009" fmla="*/ 2987258 h 4885545"/>
                              <a:gd name="connsiteX2010" fmla="*/ 3451017 w 7425815"/>
                              <a:gd name="connsiteY2010" fmla="*/ 2994290 h 4885545"/>
                              <a:gd name="connsiteX2011" fmla="*/ 3445468 w 7425815"/>
                              <a:gd name="connsiteY2011" fmla="*/ 2999677 h 4885545"/>
                              <a:gd name="connsiteX2012" fmla="*/ 3453510 w 7425815"/>
                              <a:gd name="connsiteY2012" fmla="*/ 2999829 h 4885545"/>
                              <a:gd name="connsiteX2013" fmla="*/ 3458829 w 7425815"/>
                              <a:gd name="connsiteY2013" fmla="*/ 3005210 h 4885545"/>
                              <a:gd name="connsiteX2014" fmla="*/ 3458997 w 7425815"/>
                              <a:gd name="connsiteY2014" fmla="*/ 2997485 h 4885545"/>
                              <a:gd name="connsiteX2015" fmla="*/ 3463824 w 7425815"/>
                              <a:gd name="connsiteY2015" fmla="*/ 2992657 h 4885545"/>
                              <a:gd name="connsiteX2016" fmla="*/ 3456204 w 7425815"/>
                              <a:gd name="connsiteY2016" fmla="*/ 2992294 h 4885545"/>
                              <a:gd name="connsiteX2017" fmla="*/ 3446226 w 7425815"/>
                              <a:gd name="connsiteY2017" fmla="*/ 2973531 h 4885545"/>
                              <a:gd name="connsiteX2018" fmla="*/ 3451416 w 7425815"/>
                              <a:gd name="connsiteY2018" fmla="*/ 2975926 h 4885545"/>
                              <a:gd name="connsiteX2019" fmla="*/ 3451390 w 7425815"/>
                              <a:gd name="connsiteY2019" fmla="*/ 2977099 h 4885545"/>
                              <a:gd name="connsiteX2020" fmla="*/ 3459399 w 7425815"/>
                              <a:gd name="connsiteY2020" fmla="*/ 2985109 h 4885545"/>
                              <a:gd name="connsiteX2021" fmla="*/ 3471373 w 7425815"/>
                              <a:gd name="connsiteY2021" fmla="*/ 2985109 h 4885545"/>
                              <a:gd name="connsiteX2022" fmla="*/ 3472170 w 7425815"/>
                              <a:gd name="connsiteY2022" fmla="*/ 2984310 h 4885545"/>
                              <a:gd name="connsiteX2023" fmla="*/ 3477361 w 7425815"/>
                              <a:gd name="connsiteY2023" fmla="*/ 2986705 h 4885545"/>
                              <a:gd name="connsiteX2024" fmla="*/ 3474965 w 7425815"/>
                              <a:gd name="connsiteY2024" fmla="*/ 2991896 h 4885545"/>
                              <a:gd name="connsiteX2025" fmla="*/ 3474909 w 7425815"/>
                              <a:gd name="connsiteY2025" fmla="*/ 2991952 h 4885545"/>
                              <a:gd name="connsiteX2026" fmla="*/ 3474565 w 7425815"/>
                              <a:gd name="connsiteY2026" fmla="*/ 2992694 h 4885545"/>
                              <a:gd name="connsiteX2027" fmla="*/ 3474033 w 7425815"/>
                              <a:gd name="connsiteY2027" fmla="*/ 2992827 h 4885545"/>
                              <a:gd name="connsiteX2028" fmla="*/ 3466183 w 7425815"/>
                              <a:gd name="connsiteY2028" fmla="*/ 3000678 h 4885545"/>
                              <a:gd name="connsiteX2029" fmla="*/ 3466183 w 7425815"/>
                              <a:gd name="connsiteY2029" fmla="*/ 3012649 h 4885545"/>
                              <a:gd name="connsiteX2030" fmla="*/ 3466582 w 7425815"/>
                              <a:gd name="connsiteY2030" fmla="*/ 3013053 h 4885545"/>
                              <a:gd name="connsiteX2031" fmla="*/ 3463789 w 7425815"/>
                              <a:gd name="connsiteY2031" fmla="*/ 3018642 h 4885545"/>
                              <a:gd name="connsiteX2032" fmla="*/ 3458997 w 7425815"/>
                              <a:gd name="connsiteY2032" fmla="*/ 3016247 h 4885545"/>
                              <a:gd name="connsiteX2033" fmla="*/ 3458624 w 7425815"/>
                              <a:gd name="connsiteY2033" fmla="*/ 3015862 h 4885545"/>
                              <a:gd name="connsiteX2034" fmla="*/ 3458599 w 7425815"/>
                              <a:gd name="connsiteY2034" fmla="*/ 3015848 h 4885545"/>
                              <a:gd name="connsiteX2035" fmla="*/ 3458599 w 7425815"/>
                              <a:gd name="connsiteY2035" fmla="*/ 3015834 h 4885545"/>
                              <a:gd name="connsiteX2036" fmla="*/ 3450368 w 7425815"/>
                              <a:gd name="connsiteY2036" fmla="*/ 3007314 h 4885545"/>
                              <a:gd name="connsiteX2037" fmla="*/ 3437855 w 7425815"/>
                              <a:gd name="connsiteY2037" fmla="*/ 3007065 h 4885545"/>
                              <a:gd name="connsiteX2038" fmla="*/ 3437445 w 7425815"/>
                              <a:gd name="connsiteY2038" fmla="*/ 3007464 h 4885545"/>
                              <a:gd name="connsiteX2039" fmla="*/ 3432654 w 7425815"/>
                              <a:gd name="connsiteY2039" fmla="*/ 3005069 h 4885545"/>
                              <a:gd name="connsiteX2040" fmla="*/ 3432807 w 7425815"/>
                              <a:gd name="connsiteY2040" fmla="*/ 3004740 h 4885545"/>
                              <a:gd name="connsiteX2041" fmla="*/ 3432654 w 7425815"/>
                              <a:gd name="connsiteY2041" fmla="*/ 3004670 h 4885545"/>
                              <a:gd name="connsiteX2042" fmla="*/ 3435049 w 7425815"/>
                              <a:gd name="connsiteY2042" fmla="*/ 2999479 h 4885545"/>
                              <a:gd name="connsiteX2043" fmla="*/ 3435442 w 7425815"/>
                              <a:gd name="connsiteY2043" fmla="*/ 2999487 h 4885545"/>
                              <a:gd name="connsiteX2044" fmla="*/ 3443832 w 7425815"/>
                              <a:gd name="connsiteY2044" fmla="*/ 2991097 h 4885545"/>
                              <a:gd name="connsiteX2045" fmla="*/ 3443832 w 7425815"/>
                              <a:gd name="connsiteY2045" fmla="*/ 2979921 h 4885545"/>
                              <a:gd name="connsiteX2046" fmla="*/ 3443032 w 7425815"/>
                              <a:gd name="connsiteY2046" fmla="*/ 2979121 h 4885545"/>
                              <a:gd name="connsiteX2047" fmla="*/ 3445428 w 7425815"/>
                              <a:gd name="connsiteY2047" fmla="*/ 2973930 h 4885545"/>
                              <a:gd name="connsiteX2048" fmla="*/ 3445934 w 7425815"/>
                              <a:gd name="connsiteY2048" fmla="*/ 2974164 h 4885545"/>
                              <a:gd name="connsiteX2049" fmla="*/ 3384601 w 7425815"/>
                              <a:gd name="connsiteY2049" fmla="*/ 2963494 h 4885545"/>
                              <a:gd name="connsiteX2050" fmla="*/ 3384360 w 7425815"/>
                              <a:gd name="connsiteY2050" fmla="*/ 2980718 h 4885545"/>
                              <a:gd name="connsiteX2051" fmla="*/ 3371518 w 7425815"/>
                              <a:gd name="connsiteY2051" fmla="*/ 2992848 h 4885545"/>
                              <a:gd name="connsiteX2052" fmla="*/ 3389150 w 7425815"/>
                              <a:gd name="connsiteY2052" fmla="*/ 2993093 h 4885545"/>
                              <a:gd name="connsiteX2053" fmla="*/ 3401680 w 7425815"/>
                              <a:gd name="connsiteY2053" fmla="*/ 3006127 h 4885545"/>
                              <a:gd name="connsiteX2054" fmla="*/ 3401922 w 7425815"/>
                              <a:gd name="connsiteY2054" fmla="*/ 2988702 h 4885545"/>
                              <a:gd name="connsiteX2055" fmla="*/ 3414578 w 7425815"/>
                              <a:gd name="connsiteY2055" fmla="*/ 2976531 h 4885545"/>
                              <a:gd name="connsiteX2056" fmla="*/ 3395534 w 7425815"/>
                              <a:gd name="connsiteY2056" fmla="*/ 2975130 h 4885545"/>
                              <a:gd name="connsiteX2057" fmla="*/ 3379572 w 7425815"/>
                              <a:gd name="connsiteY2057" fmla="*/ 2949579 h 4885545"/>
                              <a:gd name="connsiteX2058" fmla="*/ 3384761 w 7425815"/>
                              <a:gd name="connsiteY2058" fmla="*/ 2951974 h 4885545"/>
                              <a:gd name="connsiteX2059" fmla="*/ 3384750 w 7425815"/>
                              <a:gd name="connsiteY2059" fmla="*/ 2952777 h 4885545"/>
                              <a:gd name="connsiteX2060" fmla="*/ 3400076 w 7425815"/>
                              <a:gd name="connsiteY2060" fmla="*/ 2968643 h 4885545"/>
                              <a:gd name="connsiteX2061" fmla="*/ 3422675 w 7425815"/>
                              <a:gd name="connsiteY2061" fmla="*/ 2968743 h 4885545"/>
                              <a:gd name="connsiteX2062" fmla="*/ 3422678 w 7425815"/>
                              <a:gd name="connsiteY2062" fmla="*/ 2968741 h 4885545"/>
                              <a:gd name="connsiteX2063" fmla="*/ 3427866 w 7425815"/>
                              <a:gd name="connsiteY2063" fmla="*/ 2971136 h 4885545"/>
                              <a:gd name="connsiteX2064" fmla="*/ 3427866 w 7425815"/>
                              <a:gd name="connsiteY2064" fmla="*/ 2971138 h 4885545"/>
                              <a:gd name="connsiteX2065" fmla="*/ 3427866 w 7425815"/>
                              <a:gd name="connsiteY2065" fmla="*/ 2971138 h 4885545"/>
                              <a:gd name="connsiteX2066" fmla="*/ 3425471 w 7425815"/>
                              <a:gd name="connsiteY2066" fmla="*/ 2976327 h 4885545"/>
                              <a:gd name="connsiteX2067" fmla="*/ 3425470 w 7425815"/>
                              <a:gd name="connsiteY2067" fmla="*/ 2976328 h 4885545"/>
                              <a:gd name="connsiteX2068" fmla="*/ 3409107 w 7425815"/>
                              <a:gd name="connsiteY2068" fmla="*/ 2992295 h 4885545"/>
                              <a:gd name="connsiteX2069" fmla="*/ 3408736 w 7425815"/>
                              <a:gd name="connsiteY2069" fmla="*/ 3013465 h 4885545"/>
                              <a:gd name="connsiteX2070" fmla="*/ 3409107 w 7425815"/>
                              <a:gd name="connsiteY2070" fmla="*/ 3013852 h 4885545"/>
                              <a:gd name="connsiteX2071" fmla="*/ 3408710 w 7425815"/>
                              <a:gd name="connsiteY2071" fmla="*/ 3014775 h 4885545"/>
                              <a:gd name="connsiteX2072" fmla="*/ 3408708 w 7425815"/>
                              <a:gd name="connsiteY2072" fmla="*/ 3015049 h 4885545"/>
                              <a:gd name="connsiteX2073" fmla="*/ 3407920 w 7425815"/>
                              <a:gd name="connsiteY2073" fmla="*/ 3016624 h 4885545"/>
                              <a:gd name="connsiteX2074" fmla="*/ 3406712 w 7425815"/>
                              <a:gd name="connsiteY2074" fmla="*/ 3019441 h 4885545"/>
                              <a:gd name="connsiteX2075" fmla="*/ 3406552 w 7425815"/>
                              <a:gd name="connsiteY2075" fmla="*/ 3019361 h 4885545"/>
                              <a:gd name="connsiteX2076" fmla="*/ 3406312 w 7425815"/>
                              <a:gd name="connsiteY2076" fmla="*/ 3019840 h 4885545"/>
                              <a:gd name="connsiteX2077" fmla="*/ 3401523 w 7425815"/>
                              <a:gd name="connsiteY2077" fmla="*/ 3017445 h 4885545"/>
                              <a:gd name="connsiteX2078" fmla="*/ 3401535 w 7425815"/>
                              <a:gd name="connsiteY2078" fmla="*/ 3016648 h 4885545"/>
                              <a:gd name="connsiteX2079" fmla="*/ 3385956 w 7425815"/>
                              <a:gd name="connsiteY2079" fmla="*/ 3000679 h 4885545"/>
                              <a:gd name="connsiteX2080" fmla="*/ 3363644 w 7425815"/>
                              <a:gd name="connsiteY2080" fmla="*/ 3000286 h 4885545"/>
                              <a:gd name="connsiteX2081" fmla="*/ 3362806 w 7425815"/>
                              <a:gd name="connsiteY2081" fmla="*/ 3001077 h 4885545"/>
                              <a:gd name="connsiteX2082" fmla="*/ 3358018 w 7425815"/>
                              <a:gd name="connsiteY2082" fmla="*/ 2998682 h 4885545"/>
                              <a:gd name="connsiteX2083" fmla="*/ 3358319 w 7425815"/>
                              <a:gd name="connsiteY2083" fmla="*/ 2998024 h 4885545"/>
                              <a:gd name="connsiteX2084" fmla="*/ 3358015 w 7425815"/>
                              <a:gd name="connsiteY2084" fmla="*/ 2997884 h 4885545"/>
                              <a:gd name="connsiteX2085" fmla="*/ 3360410 w 7425815"/>
                              <a:gd name="connsiteY2085" fmla="*/ 2992694 h 4885545"/>
                              <a:gd name="connsiteX2086" fmla="*/ 3361217 w 7425815"/>
                              <a:gd name="connsiteY2086" fmla="*/ 2992705 h 4885545"/>
                              <a:gd name="connsiteX2087" fmla="*/ 3376779 w 7425815"/>
                              <a:gd name="connsiteY2087" fmla="*/ 2977524 h 4885545"/>
                              <a:gd name="connsiteX2088" fmla="*/ 3377162 w 7425815"/>
                              <a:gd name="connsiteY2088" fmla="*/ 2955581 h 4885545"/>
                              <a:gd name="connsiteX2089" fmla="*/ 3376776 w 7425815"/>
                              <a:gd name="connsiteY2089" fmla="*/ 2955169 h 4885545"/>
                              <a:gd name="connsiteX2090" fmla="*/ 3379171 w 7425815"/>
                              <a:gd name="connsiteY2090" fmla="*/ 2949979 h 4885545"/>
                              <a:gd name="connsiteX2091" fmla="*/ 3379348 w 7425815"/>
                              <a:gd name="connsiteY2091" fmla="*/ 2950061 h 4885545"/>
                              <a:gd name="connsiteX2092" fmla="*/ 5912751 w 7425815"/>
                              <a:gd name="connsiteY2092" fmla="*/ 2932515 h 4885545"/>
                              <a:gd name="connsiteX2093" fmla="*/ 5902871 w 7425815"/>
                              <a:gd name="connsiteY2093" fmla="*/ 2935609 h 4885545"/>
                              <a:gd name="connsiteX2094" fmla="*/ 5901274 w 7425815"/>
                              <a:gd name="connsiteY2094" fmla="*/ 2954771 h 4885545"/>
                              <a:gd name="connsiteX2095" fmla="*/ 5908460 w 7425815"/>
                              <a:gd name="connsiteY2095" fmla="*/ 2963154 h 4885545"/>
                              <a:gd name="connsiteX2096" fmla="*/ 5920037 w 7425815"/>
                              <a:gd name="connsiteY2096" fmla="*/ 2953174 h 4885545"/>
                              <a:gd name="connsiteX2097" fmla="*/ 5924827 w 7425815"/>
                              <a:gd name="connsiteY2097" fmla="*/ 2953573 h 4885545"/>
                              <a:gd name="connsiteX2098" fmla="*/ 5924428 w 7425815"/>
                              <a:gd name="connsiteY2098" fmla="*/ 2958363 h 4885545"/>
                              <a:gd name="connsiteX2099" fmla="*/ 5912852 w 7425815"/>
                              <a:gd name="connsiteY2099" fmla="*/ 2968343 h 4885545"/>
                              <a:gd name="connsiteX2100" fmla="*/ 5921235 w 7425815"/>
                              <a:gd name="connsiteY2100" fmla="*/ 2978323 h 4885545"/>
                              <a:gd name="connsiteX2101" fmla="*/ 5923231 w 7425815"/>
                              <a:gd name="connsiteY2101" fmla="*/ 2978323 h 4885545"/>
                              <a:gd name="connsiteX2102" fmla="*/ 5947183 w 7425815"/>
                              <a:gd name="connsiteY2102" fmla="*/ 2958363 h 4885545"/>
                              <a:gd name="connsiteX2103" fmla="*/ 5948380 w 7425815"/>
                              <a:gd name="connsiteY2103" fmla="*/ 2939202 h 4885545"/>
                              <a:gd name="connsiteX2104" fmla="*/ 5929219 w 7425815"/>
                              <a:gd name="connsiteY2104" fmla="*/ 2937605 h 4885545"/>
                              <a:gd name="connsiteX2105" fmla="*/ 5928021 w 7425815"/>
                              <a:gd name="connsiteY2105" fmla="*/ 2938803 h 4885545"/>
                              <a:gd name="connsiteX2106" fmla="*/ 5925626 w 7425815"/>
                              <a:gd name="connsiteY2106" fmla="*/ 2939601 h 4885545"/>
                              <a:gd name="connsiteX2107" fmla="*/ 5923231 w 7425815"/>
                              <a:gd name="connsiteY2107" fmla="*/ 2938403 h 4885545"/>
                              <a:gd name="connsiteX2108" fmla="*/ 5922033 w 7425815"/>
                              <a:gd name="connsiteY2108" fmla="*/ 2937206 h 4885545"/>
                              <a:gd name="connsiteX2109" fmla="*/ 5912751 w 7425815"/>
                              <a:gd name="connsiteY2109" fmla="*/ 2932515 h 4885545"/>
                              <a:gd name="connsiteX2110" fmla="*/ 1494341 w 7425815"/>
                              <a:gd name="connsiteY2110" fmla="*/ 2921785 h 4885545"/>
                              <a:gd name="connsiteX2111" fmla="*/ 1506916 w 7425815"/>
                              <a:gd name="connsiteY2111" fmla="*/ 2930818 h 4885545"/>
                              <a:gd name="connsiteX2112" fmla="*/ 1501326 w 7425815"/>
                              <a:gd name="connsiteY2112" fmla="*/ 2934411 h 4885545"/>
                              <a:gd name="connsiteX2113" fmla="*/ 1482564 w 7425815"/>
                              <a:gd name="connsiteY2113" fmla="*/ 2930020 h 4885545"/>
                              <a:gd name="connsiteX2114" fmla="*/ 1478572 w 7425815"/>
                              <a:gd name="connsiteY2114" fmla="*/ 2948383 h 4885545"/>
                              <a:gd name="connsiteX2115" fmla="*/ 1472983 w 7425815"/>
                              <a:gd name="connsiteY2115" fmla="*/ 2951976 h 4885545"/>
                              <a:gd name="connsiteX2116" fmla="*/ 1479370 w 7425815"/>
                              <a:gd name="connsiteY2116" fmla="*/ 2924430 h 4885545"/>
                              <a:gd name="connsiteX2117" fmla="*/ 1494341 w 7425815"/>
                              <a:gd name="connsiteY2117" fmla="*/ 2921785 h 4885545"/>
                              <a:gd name="connsiteX2118" fmla="*/ 5953170 w 7425815"/>
                              <a:gd name="connsiteY2118" fmla="*/ 2912854 h 4885545"/>
                              <a:gd name="connsiteX2119" fmla="*/ 5967941 w 7425815"/>
                              <a:gd name="connsiteY2119" fmla="*/ 2914051 h 4885545"/>
                              <a:gd name="connsiteX2120" fmla="*/ 5971933 w 7425815"/>
                              <a:gd name="connsiteY2120" fmla="*/ 2918043 h 4885545"/>
                              <a:gd name="connsiteX2121" fmla="*/ 5970735 w 7425815"/>
                              <a:gd name="connsiteY2121" fmla="*/ 2932815 h 4885545"/>
                              <a:gd name="connsiteX2122" fmla="*/ 5967142 w 7425815"/>
                              <a:gd name="connsiteY2122" fmla="*/ 2936008 h 4885545"/>
                              <a:gd name="connsiteX2123" fmla="*/ 5963949 w 7425815"/>
                              <a:gd name="connsiteY2123" fmla="*/ 2932415 h 4885545"/>
                              <a:gd name="connsiteX2124" fmla="*/ 5964348 w 7425815"/>
                              <a:gd name="connsiteY2124" fmla="*/ 2925628 h 4885545"/>
                              <a:gd name="connsiteX2125" fmla="*/ 5953570 w 7425815"/>
                              <a:gd name="connsiteY2125" fmla="*/ 2934811 h 4885545"/>
                              <a:gd name="connsiteX2126" fmla="*/ 5953969 w 7425815"/>
                              <a:gd name="connsiteY2126" fmla="*/ 2935210 h 4885545"/>
                              <a:gd name="connsiteX2127" fmla="*/ 5951574 w 7425815"/>
                              <a:gd name="connsiteY2127" fmla="*/ 2963952 h 4885545"/>
                              <a:gd name="connsiteX2128" fmla="*/ 5928021 w 7425815"/>
                              <a:gd name="connsiteY2128" fmla="*/ 2983912 h 4885545"/>
                              <a:gd name="connsiteX2129" fmla="*/ 5922033 w 7425815"/>
                              <a:gd name="connsiteY2129" fmla="*/ 2985908 h 4885545"/>
                              <a:gd name="connsiteX2130" fmla="*/ 5916444 w 7425815"/>
                              <a:gd name="connsiteY2130" fmla="*/ 2983114 h 4885545"/>
                              <a:gd name="connsiteX2131" fmla="*/ 5908061 w 7425815"/>
                              <a:gd name="connsiteY2131" fmla="*/ 2973134 h 4885545"/>
                              <a:gd name="connsiteX2132" fmla="*/ 5898879 w 7425815"/>
                              <a:gd name="connsiteY2132" fmla="*/ 2981118 h 4885545"/>
                              <a:gd name="connsiteX2133" fmla="*/ 5898479 w 7425815"/>
                              <a:gd name="connsiteY2133" fmla="*/ 2988303 h 4885545"/>
                              <a:gd name="connsiteX2134" fmla="*/ 5894887 w 7425815"/>
                              <a:gd name="connsiteY2134" fmla="*/ 2991497 h 4885545"/>
                              <a:gd name="connsiteX2135" fmla="*/ 5891693 w 7425815"/>
                              <a:gd name="connsiteY2135" fmla="*/ 2987904 h 4885545"/>
                              <a:gd name="connsiteX2136" fmla="*/ 5892092 w 7425815"/>
                              <a:gd name="connsiteY2136" fmla="*/ 2982715 h 4885545"/>
                              <a:gd name="connsiteX2137" fmla="*/ 5886903 w 7425815"/>
                              <a:gd name="connsiteY2137" fmla="*/ 2982315 h 4885545"/>
                              <a:gd name="connsiteX2138" fmla="*/ 5883709 w 7425815"/>
                              <a:gd name="connsiteY2138" fmla="*/ 2978723 h 4885545"/>
                              <a:gd name="connsiteX2139" fmla="*/ 5887302 w 7425815"/>
                              <a:gd name="connsiteY2139" fmla="*/ 2975529 h 4885545"/>
                              <a:gd name="connsiteX2140" fmla="*/ 5894487 w 7425815"/>
                              <a:gd name="connsiteY2140" fmla="*/ 2975928 h 4885545"/>
                              <a:gd name="connsiteX2141" fmla="*/ 5903669 w 7425815"/>
                              <a:gd name="connsiteY2141" fmla="*/ 2967944 h 4885545"/>
                              <a:gd name="connsiteX2142" fmla="*/ 5896084 w 7425815"/>
                              <a:gd name="connsiteY2142" fmla="*/ 2959162 h 4885545"/>
                              <a:gd name="connsiteX2143" fmla="*/ 5898479 w 7425815"/>
                              <a:gd name="connsiteY2143" fmla="*/ 2930418 h 4885545"/>
                              <a:gd name="connsiteX2144" fmla="*/ 5926025 w 7425815"/>
                              <a:gd name="connsiteY2144" fmla="*/ 2931616 h 4885545"/>
                              <a:gd name="connsiteX2145" fmla="*/ 5947582 w 7425815"/>
                              <a:gd name="connsiteY2145" fmla="*/ 2930019 h 4885545"/>
                              <a:gd name="connsiteX2146" fmla="*/ 5959558 w 7425815"/>
                              <a:gd name="connsiteY2146" fmla="*/ 2920039 h 4885545"/>
                              <a:gd name="connsiteX2147" fmla="*/ 5952771 w 7425815"/>
                              <a:gd name="connsiteY2147" fmla="*/ 2919640 h 4885545"/>
                              <a:gd name="connsiteX2148" fmla="*/ 5949578 w 7425815"/>
                              <a:gd name="connsiteY2148" fmla="*/ 2916047 h 4885545"/>
                              <a:gd name="connsiteX2149" fmla="*/ 5953170 w 7425815"/>
                              <a:gd name="connsiteY2149" fmla="*/ 2912854 h 4885545"/>
                              <a:gd name="connsiteX2150" fmla="*/ 525833 w 7425815"/>
                              <a:gd name="connsiteY2150" fmla="*/ 2866700 h 4885545"/>
                              <a:gd name="connsiteX2151" fmla="*/ 525680 w 7425815"/>
                              <a:gd name="connsiteY2151" fmla="*/ 2873733 h 4885545"/>
                              <a:gd name="connsiteX2152" fmla="*/ 520123 w 7425815"/>
                              <a:gd name="connsiteY2152" fmla="*/ 2879126 h 4885545"/>
                              <a:gd name="connsiteX2153" fmla="*/ 527776 w 7425815"/>
                              <a:gd name="connsiteY2153" fmla="*/ 2879271 h 4885545"/>
                              <a:gd name="connsiteX2154" fmla="*/ 533495 w 7425815"/>
                              <a:gd name="connsiteY2154" fmla="*/ 2885056 h 4885545"/>
                              <a:gd name="connsiteX2155" fmla="*/ 533663 w 7425815"/>
                              <a:gd name="connsiteY2155" fmla="*/ 2877326 h 4885545"/>
                              <a:gd name="connsiteX2156" fmla="*/ 538871 w 7425815"/>
                              <a:gd name="connsiteY2156" fmla="*/ 2872118 h 4885545"/>
                              <a:gd name="connsiteX2157" fmla="*/ 530870 w 7425815"/>
                              <a:gd name="connsiteY2157" fmla="*/ 2871737 h 4885545"/>
                              <a:gd name="connsiteX2158" fmla="*/ 7228763 w 7425815"/>
                              <a:gd name="connsiteY2158" fmla="*/ 2853527 h 4885545"/>
                              <a:gd name="connsiteX2159" fmla="*/ 7228610 w 7425815"/>
                              <a:gd name="connsiteY2159" fmla="*/ 2860559 h 4885545"/>
                              <a:gd name="connsiteX2160" fmla="*/ 7223060 w 7425815"/>
                              <a:gd name="connsiteY2160" fmla="*/ 2865946 h 4885545"/>
                              <a:gd name="connsiteX2161" fmla="*/ 7231105 w 7425815"/>
                              <a:gd name="connsiteY2161" fmla="*/ 2866098 h 4885545"/>
                              <a:gd name="connsiteX2162" fmla="*/ 7236434 w 7425815"/>
                              <a:gd name="connsiteY2162" fmla="*/ 2871488 h 4885545"/>
                              <a:gd name="connsiteX2163" fmla="*/ 7236593 w 7425815"/>
                              <a:gd name="connsiteY2163" fmla="*/ 2864152 h 4885545"/>
                              <a:gd name="connsiteX2164" fmla="*/ 7241801 w 7425815"/>
                              <a:gd name="connsiteY2164" fmla="*/ 2858945 h 4885545"/>
                              <a:gd name="connsiteX2165" fmla="*/ 7233800 w 7425815"/>
                              <a:gd name="connsiteY2165" fmla="*/ 2858563 h 4885545"/>
                              <a:gd name="connsiteX2166" fmla="*/ 520890 w 7425815"/>
                              <a:gd name="connsiteY2166" fmla="*/ 2852973 h 4885545"/>
                              <a:gd name="connsiteX2167" fmla="*/ 526080 w 7425815"/>
                              <a:gd name="connsiteY2167" fmla="*/ 2855368 h 4885545"/>
                              <a:gd name="connsiteX2168" fmla="*/ 526054 w 7425815"/>
                              <a:gd name="connsiteY2168" fmla="*/ 2856542 h 4885545"/>
                              <a:gd name="connsiteX2169" fmla="*/ 534063 w 7425815"/>
                              <a:gd name="connsiteY2169" fmla="*/ 2864551 h 4885545"/>
                              <a:gd name="connsiteX2170" fmla="*/ 546438 w 7425815"/>
                              <a:gd name="connsiteY2170" fmla="*/ 2864551 h 4885545"/>
                              <a:gd name="connsiteX2171" fmla="*/ 546837 w 7425815"/>
                              <a:gd name="connsiteY2171" fmla="*/ 2864151 h 4885545"/>
                              <a:gd name="connsiteX2172" fmla="*/ 552028 w 7425815"/>
                              <a:gd name="connsiteY2172" fmla="*/ 2866546 h 4885545"/>
                              <a:gd name="connsiteX2173" fmla="*/ 549632 w 7425815"/>
                              <a:gd name="connsiteY2173" fmla="*/ 2871737 h 4885545"/>
                              <a:gd name="connsiteX2174" fmla="*/ 549235 w 7425815"/>
                              <a:gd name="connsiteY2174" fmla="*/ 2872133 h 4885545"/>
                              <a:gd name="connsiteX2175" fmla="*/ 549234 w 7425815"/>
                              <a:gd name="connsiteY2175" fmla="*/ 2872136 h 4885545"/>
                              <a:gd name="connsiteX2176" fmla="*/ 549232 w 7425815"/>
                              <a:gd name="connsiteY2176" fmla="*/ 2872137 h 4885545"/>
                              <a:gd name="connsiteX2177" fmla="*/ 540849 w 7425815"/>
                              <a:gd name="connsiteY2177" fmla="*/ 2880519 h 4885545"/>
                              <a:gd name="connsiteX2178" fmla="*/ 540849 w 7425815"/>
                              <a:gd name="connsiteY2178" fmla="*/ 2892495 h 4885545"/>
                              <a:gd name="connsiteX2179" fmla="*/ 540850 w 7425815"/>
                              <a:gd name="connsiteY2179" fmla="*/ 2892495 h 4885545"/>
                              <a:gd name="connsiteX2180" fmla="*/ 540849 w 7425815"/>
                              <a:gd name="connsiteY2180" fmla="*/ 2892496 h 4885545"/>
                              <a:gd name="connsiteX2181" fmla="*/ 540849 w 7425815"/>
                              <a:gd name="connsiteY2181" fmla="*/ 2892895 h 4885545"/>
                              <a:gd name="connsiteX2182" fmla="*/ 538061 w 7425815"/>
                              <a:gd name="connsiteY2182" fmla="*/ 2898073 h 4885545"/>
                              <a:gd name="connsiteX2183" fmla="*/ 538055 w 7425815"/>
                              <a:gd name="connsiteY2183" fmla="*/ 2898084 h 4885545"/>
                              <a:gd name="connsiteX2184" fmla="*/ 538055 w 7425815"/>
                              <a:gd name="connsiteY2184" fmla="*/ 2898084 h 4885545"/>
                              <a:gd name="connsiteX2185" fmla="*/ 538055 w 7425815"/>
                              <a:gd name="connsiteY2185" fmla="*/ 2898084 h 4885545"/>
                              <a:gd name="connsiteX2186" fmla="*/ 533264 w 7425815"/>
                              <a:gd name="connsiteY2186" fmla="*/ 2895689 h 4885545"/>
                              <a:gd name="connsiteX2187" fmla="*/ 533264 w 7425815"/>
                              <a:gd name="connsiteY2187" fmla="*/ 2895689 h 4885545"/>
                              <a:gd name="connsiteX2188" fmla="*/ 524632 w 7425815"/>
                              <a:gd name="connsiteY2188" fmla="*/ 2886756 h 4885545"/>
                              <a:gd name="connsiteX2189" fmla="*/ 512511 w 7425815"/>
                              <a:gd name="connsiteY2189" fmla="*/ 2886515 h 4885545"/>
                              <a:gd name="connsiteX2190" fmla="*/ 512107 w 7425815"/>
                              <a:gd name="connsiteY2190" fmla="*/ 2886906 h 4885545"/>
                              <a:gd name="connsiteX2191" fmla="*/ 507316 w 7425815"/>
                              <a:gd name="connsiteY2191" fmla="*/ 2884511 h 4885545"/>
                              <a:gd name="connsiteX2192" fmla="*/ 507398 w 7425815"/>
                              <a:gd name="connsiteY2192" fmla="*/ 2884334 h 4885545"/>
                              <a:gd name="connsiteX2193" fmla="*/ 506917 w 7425815"/>
                              <a:gd name="connsiteY2193" fmla="*/ 2884112 h 4885545"/>
                              <a:gd name="connsiteX2194" fmla="*/ 509312 w 7425815"/>
                              <a:gd name="connsiteY2194" fmla="*/ 2878921 h 4885545"/>
                              <a:gd name="connsiteX2195" fmla="*/ 510096 w 7425815"/>
                              <a:gd name="connsiteY2195" fmla="*/ 2878936 h 4885545"/>
                              <a:gd name="connsiteX2196" fmla="*/ 518495 w 7425815"/>
                              <a:gd name="connsiteY2196" fmla="*/ 2870539 h 4885545"/>
                              <a:gd name="connsiteX2197" fmla="*/ 518495 w 7425815"/>
                              <a:gd name="connsiteY2197" fmla="*/ 2859361 h 4885545"/>
                              <a:gd name="connsiteX2198" fmla="*/ 517696 w 7425815"/>
                              <a:gd name="connsiteY2198" fmla="*/ 2858563 h 4885545"/>
                              <a:gd name="connsiteX2199" fmla="*/ 520091 w 7425815"/>
                              <a:gd name="connsiteY2199" fmla="*/ 2853372 h 4885545"/>
                              <a:gd name="connsiteX2200" fmla="*/ 520598 w 7425815"/>
                              <a:gd name="connsiteY2200" fmla="*/ 2853606 h 4885545"/>
                              <a:gd name="connsiteX2201" fmla="*/ 459254 w 7425815"/>
                              <a:gd name="connsiteY2201" fmla="*/ 2843360 h 4885545"/>
                              <a:gd name="connsiteX2202" fmla="*/ 459014 w 7425815"/>
                              <a:gd name="connsiteY2202" fmla="*/ 2860559 h 4885545"/>
                              <a:gd name="connsiteX2203" fmla="*/ 446165 w 7425815"/>
                              <a:gd name="connsiteY2203" fmla="*/ 2872694 h 4885545"/>
                              <a:gd name="connsiteX2204" fmla="*/ 463406 w 7425815"/>
                              <a:gd name="connsiteY2204" fmla="*/ 2872934 h 4885545"/>
                              <a:gd name="connsiteX2205" fmla="*/ 476326 w 7425815"/>
                              <a:gd name="connsiteY2205" fmla="*/ 2886371 h 4885545"/>
                              <a:gd name="connsiteX2206" fmla="*/ 476579 w 7425815"/>
                              <a:gd name="connsiteY2206" fmla="*/ 2868144 h 4885545"/>
                              <a:gd name="connsiteX2207" fmla="*/ 489210 w 7425815"/>
                              <a:gd name="connsiteY2207" fmla="*/ 2855999 h 4885545"/>
                              <a:gd name="connsiteX2208" fmla="*/ 469792 w 7425815"/>
                              <a:gd name="connsiteY2208" fmla="*/ 2854571 h 4885545"/>
                              <a:gd name="connsiteX2209" fmla="*/ 7223820 w 7425815"/>
                              <a:gd name="connsiteY2209" fmla="*/ 2839800 h 4885545"/>
                              <a:gd name="connsiteX2210" fmla="*/ 7229009 w 7425815"/>
                              <a:gd name="connsiteY2210" fmla="*/ 2842195 h 4885545"/>
                              <a:gd name="connsiteX2211" fmla="*/ 7228984 w 7425815"/>
                              <a:gd name="connsiteY2211" fmla="*/ 2843367 h 4885545"/>
                              <a:gd name="connsiteX2212" fmla="*/ 7236993 w 7425815"/>
                              <a:gd name="connsiteY2212" fmla="*/ 2851378 h 4885545"/>
                              <a:gd name="connsiteX2213" fmla="*/ 7249368 w 7425815"/>
                              <a:gd name="connsiteY2213" fmla="*/ 2851378 h 4885545"/>
                              <a:gd name="connsiteX2214" fmla="*/ 7249768 w 7425815"/>
                              <a:gd name="connsiteY2214" fmla="*/ 2850977 h 4885545"/>
                              <a:gd name="connsiteX2215" fmla="*/ 7254957 w 7425815"/>
                              <a:gd name="connsiteY2215" fmla="*/ 2853372 h 4885545"/>
                              <a:gd name="connsiteX2216" fmla="*/ 7252562 w 7425815"/>
                              <a:gd name="connsiteY2216" fmla="*/ 2858563 h 4885545"/>
                              <a:gd name="connsiteX2217" fmla="*/ 7252165 w 7425815"/>
                              <a:gd name="connsiteY2217" fmla="*/ 2858960 h 4885545"/>
                              <a:gd name="connsiteX2218" fmla="*/ 7252163 w 7425815"/>
                              <a:gd name="connsiteY2218" fmla="*/ 2858963 h 4885545"/>
                              <a:gd name="connsiteX2219" fmla="*/ 7252161 w 7425815"/>
                              <a:gd name="connsiteY2219" fmla="*/ 2858964 h 4885545"/>
                              <a:gd name="connsiteX2220" fmla="*/ 7243780 w 7425815"/>
                              <a:gd name="connsiteY2220" fmla="*/ 2867345 h 4885545"/>
                              <a:gd name="connsiteX2221" fmla="*/ 7243780 w 7425815"/>
                              <a:gd name="connsiteY2221" fmla="*/ 2878918 h 4885545"/>
                              <a:gd name="connsiteX2222" fmla="*/ 7244179 w 7425815"/>
                              <a:gd name="connsiteY2222" fmla="*/ 2879322 h 4885545"/>
                              <a:gd name="connsiteX2223" fmla="*/ 7241385 w 7425815"/>
                              <a:gd name="connsiteY2223" fmla="*/ 2884911 h 4885545"/>
                              <a:gd name="connsiteX2224" fmla="*/ 7241069 w 7425815"/>
                              <a:gd name="connsiteY2224" fmla="*/ 2884753 h 4885545"/>
                              <a:gd name="connsiteX2225" fmla="*/ 7240985 w 7425815"/>
                              <a:gd name="connsiteY2225" fmla="*/ 2884910 h 4885545"/>
                              <a:gd name="connsiteX2226" fmla="*/ 7236194 w 7425815"/>
                              <a:gd name="connsiteY2226" fmla="*/ 2882515 h 4885545"/>
                              <a:gd name="connsiteX2227" fmla="*/ 7236203 w 7425815"/>
                              <a:gd name="connsiteY2227" fmla="*/ 2882111 h 4885545"/>
                              <a:gd name="connsiteX2228" fmla="*/ 7227962 w 7425815"/>
                              <a:gd name="connsiteY2228" fmla="*/ 2873583 h 4885545"/>
                              <a:gd name="connsiteX2229" fmla="*/ 7215448 w 7425815"/>
                              <a:gd name="connsiteY2229" fmla="*/ 2873334 h 4885545"/>
                              <a:gd name="connsiteX2230" fmla="*/ 7215037 w 7425815"/>
                              <a:gd name="connsiteY2230" fmla="*/ 2873733 h 4885545"/>
                              <a:gd name="connsiteX2231" fmla="*/ 7210246 w 7425815"/>
                              <a:gd name="connsiteY2231" fmla="*/ 2871338 h 4885545"/>
                              <a:gd name="connsiteX2232" fmla="*/ 7210398 w 7425815"/>
                              <a:gd name="connsiteY2232" fmla="*/ 2871009 h 4885545"/>
                              <a:gd name="connsiteX2233" fmla="*/ 7210246 w 7425815"/>
                              <a:gd name="connsiteY2233" fmla="*/ 2870939 h 4885545"/>
                              <a:gd name="connsiteX2234" fmla="*/ 7212641 w 7425815"/>
                              <a:gd name="connsiteY2234" fmla="*/ 2865748 h 4885545"/>
                              <a:gd name="connsiteX2235" fmla="*/ 7213034 w 7425815"/>
                              <a:gd name="connsiteY2235" fmla="*/ 2865756 h 4885545"/>
                              <a:gd name="connsiteX2236" fmla="*/ 7221425 w 7425815"/>
                              <a:gd name="connsiteY2236" fmla="*/ 2857366 h 4885545"/>
                              <a:gd name="connsiteX2237" fmla="*/ 7221425 w 7425815"/>
                              <a:gd name="connsiteY2237" fmla="*/ 2846189 h 4885545"/>
                              <a:gd name="connsiteX2238" fmla="*/ 7220625 w 7425815"/>
                              <a:gd name="connsiteY2238" fmla="*/ 2845390 h 4885545"/>
                              <a:gd name="connsiteX2239" fmla="*/ 7223020 w 7425815"/>
                              <a:gd name="connsiteY2239" fmla="*/ 2840199 h 4885545"/>
                              <a:gd name="connsiteX2240" fmla="*/ 7223528 w 7425815"/>
                              <a:gd name="connsiteY2240" fmla="*/ 2840434 h 4885545"/>
                              <a:gd name="connsiteX2241" fmla="*/ 7162183 w 7425815"/>
                              <a:gd name="connsiteY2241" fmla="*/ 2830186 h 4885545"/>
                              <a:gd name="connsiteX2242" fmla="*/ 7161944 w 7425815"/>
                              <a:gd name="connsiteY2242" fmla="*/ 2847386 h 4885545"/>
                              <a:gd name="connsiteX2243" fmla="*/ 7149096 w 7425815"/>
                              <a:gd name="connsiteY2243" fmla="*/ 2859520 h 4885545"/>
                              <a:gd name="connsiteX2244" fmla="*/ 7166335 w 7425815"/>
                              <a:gd name="connsiteY2244" fmla="*/ 2859760 h 4885545"/>
                              <a:gd name="connsiteX2245" fmla="*/ 7179255 w 7425815"/>
                              <a:gd name="connsiteY2245" fmla="*/ 2873197 h 4885545"/>
                              <a:gd name="connsiteX2246" fmla="*/ 7179508 w 7425815"/>
                              <a:gd name="connsiteY2246" fmla="*/ 2854970 h 4885545"/>
                              <a:gd name="connsiteX2247" fmla="*/ 7192138 w 7425815"/>
                              <a:gd name="connsiteY2247" fmla="*/ 2842826 h 4885545"/>
                              <a:gd name="connsiteX2248" fmla="*/ 7172722 w 7425815"/>
                              <a:gd name="connsiteY2248" fmla="*/ 2841398 h 4885545"/>
                              <a:gd name="connsiteX2249" fmla="*/ 453424 w 7425815"/>
                              <a:gd name="connsiteY2249" fmla="*/ 2829420 h 4885545"/>
                              <a:gd name="connsiteX2250" fmla="*/ 454084 w 7425815"/>
                              <a:gd name="connsiteY2250" fmla="*/ 2829725 h 4885545"/>
                              <a:gd name="connsiteX2251" fmla="*/ 454224 w 7425815"/>
                              <a:gd name="connsiteY2251" fmla="*/ 2829420 h 4885545"/>
                              <a:gd name="connsiteX2252" fmla="*/ 459414 w 7425815"/>
                              <a:gd name="connsiteY2252" fmla="*/ 2831816 h 4885545"/>
                              <a:gd name="connsiteX2253" fmla="*/ 459403 w 7425815"/>
                              <a:gd name="connsiteY2253" fmla="*/ 2832632 h 4885545"/>
                              <a:gd name="connsiteX2254" fmla="*/ 474333 w 7425815"/>
                              <a:gd name="connsiteY2254" fmla="*/ 2848084 h 4885545"/>
                              <a:gd name="connsiteX2255" fmla="*/ 496938 w 7425815"/>
                              <a:gd name="connsiteY2255" fmla="*/ 2848184 h 4885545"/>
                              <a:gd name="connsiteX2256" fmla="*/ 497208 w 7425815"/>
                              <a:gd name="connsiteY2256" fmla="*/ 2848308 h 4885545"/>
                              <a:gd name="connsiteX2257" fmla="*/ 497338 w 7425815"/>
                              <a:gd name="connsiteY2257" fmla="*/ 2848183 h 4885545"/>
                              <a:gd name="connsiteX2258" fmla="*/ 502528 w 7425815"/>
                              <a:gd name="connsiteY2258" fmla="*/ 2850578 h 4885545"/>
                              <a:gd name="connsiteX2259" fmla="*/ 500132 w 7425815"/>
                              <a:gd name="connsiteY2259" fmla="*/ 2855768 h 4885545"/>
                              <a:gd name="connsiteX2260" fmla="*/ 483765 w 7425815"/>
                              <a:gd name="connsiteY2260" fmla="*/ 2871737 h 4885545"/>
                              <a:gd name="connsiteX2261" fmla="*/ 483366 w 7425815"/>
                              <a:gd name="connsiteY2261" fmla="*/ 2894491 h 4885545"/>
                              <a:gd name="connsiteX2262" fmla="*/ 480971 w 7425815"/>
                              <a:gd name="connsiteY2262" fmla="*/ 2899282 h 4885545"/>
                              <a:gd name="connsiteX2263" fmla="*/ 480970 w 7425815"/>
                              <a:gd name="connsiteY2263" fmla="*/ 2899282 h 4885545"/>
                              <a:gd name="connsiteX2264" fmla="*/ 480970 w 7425815"/>
                              <a:gd name="connsiteY2264" fmla="*/ 2899282 h 4885545"/>
                              <a:gd name="connsiteX2265" fmla="*/ 479054 w 7425815"/>
                              <a:gd name="connsiteY2265" fmla="*/ 2898324 h 4885545"/>
                              <a:gd name="connsiteX2266" fmla="*/ 476179 w 7425815"/>
                              <a:gd name="connsiteY2266" fmla="*/ 2896887 h 4885545"/>
                              <a:gd name="connsiteX2267" fmla="*/ 476179 w 7425815"/>
                              <a:gd name="connsiteY2267" fmla="*/ 2896887 h 4885545"/>
                              <a:gd name="connsiteX2268" fmla="*/ 460212 w 7425815"/>
                              <a:gd name="connsiteY2268" fmla="*/ 2880519 h 4885545"/>
                              <a:gd name="connsiteX2269" fmla="*/ 438288 w 7425815"/>
                              <a:gd name="connsiteY2269" fmla="*/ 2880134 h 4885545"/>
                              <a:gd name="connsiteX2270" fmla="*/ 437458 w 7425815"/>
                              <a:gd name="connsiteY2270" fmla="*/ 2880918 h 4885545"/>
                              <a:gd name="connsiteX2271" fmla="*/ 432667 w 7425815"/>
                              <a:gd name="connsiteY2271" fmla="*/ 2878523 h 4885545"/>
                              <a:gd name="connsiteX2272" fmla="*/ 432900 w 7425815"/>
                              <a:gd name="connsiteY2272" fmla="*/ 2878017 h 4885545"/>
                              <a:gd name="connsiteX2273" fmla="*/ 432267 w 7425815"/>
                              <a:gd name="connsiteY2273" fmla="*/ 2877725 h 4885545"/>
                              <a:gd name="connsiteX2274" fmla="*/ 434662 w 7425815"/>
                              <a:gd name="connsiteY2274" fmla="*/ 2872534 h 4885545"/>
                              <a:gd name="connsiteX2275" fmla="*/ 435863 w 7425815"/>
                              <a:gd name="connsiteY2275" fmla="*/ 2872551 h 4885545"/>
                              <a:gd name="connsiteX2276" fmla="*/ 451430 w 7425815"/>
                              <a:gd name="connsiteY2276" fmla="*/ 2857365 h 4885545"/>
                              <a:gd name="connsiteX2277" fmla="*/ 451814 w 7425815"/>
                              <a:gd name="connsiteY2277" fmla="*/ 2835445 h 4885545"/>
                              <a:gd name="connsiteX2278" fmla="*/ 451029 w 7425815"/>
                              <a:gd name="connsiteY2278" fmla="*/ 2834610 h 4885545"/>
                              <a:gd name="connsiteX2279" fmla="*/ 453424 w 7425815"/>
                              <a:gd name="connsiteY2279" fmla="*/ 2829420 h 4885545"/>
                              <a:gd name="connsiteX2280" fmla="*/ 7156354 w 7425815"/>
                              <a:gd name="connsiteY2280" fmla="*/ 2816247 h 4885545"/>
                              <a:gd name="connsiteX2281" fmla="*/ 7157013 w 7425815"/>
                              <a:gd name="connsiteY2281" fmla="*/ 2816551 h 4885545"/>
                              <a:gd name="connsiteX2282" fmla="*/ 7157154 w 7425815"/>
                              <a:gd name="connsiteY2282" fmla="*/ 2816247 h 4885545"/>
                              <a:gd name="connsiteX2283" fmla="*/ 7162343 w 7425815"/>
                              <a:gd name="connsiteY2283" fmla="*/ 2818642 h 4885545"/>
                              <a:gd name="connsiteX2284" fmla="*/ 7162332 w 7425815"/>
                              <a:gd name="connsiteY2284" fmla="*/ 2819457 h 4885545"/>
                              <a:gd name="connsiteX2285" fmla="*/ 7177263 w 7425815"/>
                              <a:gd name="connsiteY2285" fmla="*/ 2834911 h 4885545"/>
                              <a:gd name="connsiteX2286" fmla="*/ 7199868 w 7425815"/>
                              <a:gd name="connsiteY2286" fmla="*/ 2835011 h 4885545"/>
                              <a:gd name="connsiteX2287" fmla="*/ 7200137 w 7425815"/>
                              <a:gd name="connsiteY2287" fmla="*/ 2835135 h 4885545"/>
                              <a:gd name="connsiteX2288" fmla="*/ 7200267 w 7425815"/>
                              <a:gd name="connsiteY2288" fmla="*/ 2835009 h 4885545"/>
                              <a:gd name="connsiteX2289" fmla="*/ 7205457 w 7425815"/>
                              <a:gd name="connsiteY2289" fmla="*/ 2837404 h 4885545"/>
                              <a:gd name="connsiteX2290" fmla="*/ 7203061 w 7425815"/>
                              <a:gd name="connsiteY2290" fmla="*/ 2842594 h 4885545"/>
                              <a:gd name="connsiteX2291" fmla="*/ 7186694 w 7425815"/>
                              <a:gd name="connsiteY2291" fmla="*/ 2858563 h 4885545"/>
                              <a:gd name="connsiteX2292" fmla="*/ 7186295 w 7425815"/>
                              <a:gd name="connsiteY2292" fmla="*/ 2881317 h 4885545"/>
                              <a:gd name="connsiteX2293" fmla="*/ 7183904 w 7425815"/>
                              <a:gd name="connsiteY2293" fmla="*/ 2886101 h 4885545"/>
                              <a:gd name="connsiteX2294" fmla="*/ 7183900 w 7425815"/>
                              <a:gd name="connsiteY2294" fmla="*/ 2886108 h 4885545"/>
                              <a:gd name="connsiteX2295" fmla="*/ 7183900 w 7425815"/>
                              <a:gd name="connsiteY2295" fmla="*/ 2886108 h 4885545"/>
                              <a:gd name="connsiteX2296" fmla="*/ 7183900 w 7425815"/>
                              <a:gd name="connsiteY2296" fmla="*/ 2886108 h 4885545"/>
                              <a:gd name="connsiteX2297" fmla="*/ 7179108 w 7425815"/>
                              <a:gd name="connsiteY2297" fmla="*/ 2883713 h 4885545"/>
                              <a:gd name="connsiteX2298" fmla="*/ 7179108 w 7425815"/>
                              <a:gd name="connsiteY2298" fmla="*/ 2883712 h 4885545"/>
                              <a:gd name="connsiteX2299" fmla="*/ 7163141 w 7425815"/>
                              <a:gd name="connsiteY2299" fmla="*/ 2867345 h 4885545"/>
                              <a:gd name="connsiteX2300" fmla="*/ 7141218 w 7425815"/>
                              <a:gd name="connsiteY2300" fmla="*/ 2866960 h 4885545"/>
                              <a:gd name="connsiteX2301" fmla="*/ 7140387 w 7425815"/>
                              <a:gd name="connsiteY2301" fmla="*/ 2867745 h 4885545"/>
                              <a:gd name="connsiteX2302" fmla="*/ 7135596 w 7425815"/>
                              <a:gd name="connsiteY2302" fmla="*/ 2865350 h 4885545"/>
                              <a:gd name="connsiteX2303" fmla="*/ 7135830 w 7425815"/>
                              <a:gd name="connsiteY2303" fmla="*/ 2864843 h 4885545"/>
                              <a:gd name="connsiteX2304" fmla="*/ 7135196 w 7425815"/>
                              <a:gd name="connsiteY2304" fmla="*/ 2864551 h 4885545"/>
                              <a:gd name="connsiteX2305" fmla="*/ 7137592 w 7425815"/>
                              <a:gd name="connsiteY2305" fmla="*/ 2859360 h 4885545"/>
                              <a:gd name="connsiteX2306" fmla="*/ 7138794 w 7425815"/>
                              <a:gd name="connsiteY2306" fmla="*/ 2859377 h 4885545"/>
                              <a:gd name="connsiteX2307" fmla="*/ 7154359 w 7425815"/>
                              <a:gd name="connsiteY2307" fmla="*/ 2844192 h 4885545"/>
                              <a:gd name="connsiteX2308" fmla="*/ 7154744 w 7425815"/>
                              <a:gd name="connsiteY2308" fmla="*/ 2822272 h 4885545"/>
                              <a:gd name="connsiteX2309" fmla="*/ 7153959 w 7425815"/>
                              <a:gd name="connsiteY2309" fmla="*/ 2821437 h 4885545"/>
                              <a:gd name="connsiteX2310" fmla="*/ 7156354 w 7425815"/>
                              <a:gd name="connsiteY2310" fmla="*/ 2816247 h 4885545"/>
                              <a:gd name="connsiteX2311" fmla="*/ 3014592 w 7425815"/>
                              <a:gd name="connsiteY2311" fmla="*/ 2795190 h 4885545"/>
                              <a:gd name="connsiteX2312" fmla="*/ 3004718 w 7425815"/>
                              <a:gd name="connsiteY2312" fmla="*/ 2798284 h 4885545"/>
                              <a:gd name="connsiteX2313" fmla="*/ 3003118 w 7425815"/>
                              <a:gd name="connsiteY2313" fmla="*/ 2817446 h 4885545"/>
                              <a:gd name="connsiteX2314" fmla="*/ 3010297 w 7425815"/>
                              <a:gd name="connsiteY2314" fmla="*/ 2825829 h 4885545"/>
                              <a:gd name="connsiteX2315" fmla="*/ 3021878 w 7425815"/>
                              <a:gd name="connsiteY2315" fmla="*/ 2815849 h 4885545"/>
                              <a:gd name="connsiteX2316" fmla="*/ 3026667 w 7425815"/>
                              <a:gd name="connsiteY2316" fmla="*/ 2816248 h 4885545"/>
                              <a:gd name="connsiteX2317" fmla="*/ 3026269 w 7425815"/>
                              <a:gd name="connsiteY2317" fmla="*/ 2821039 h 4885545"/>
                              <a:gd name="connsiteX2318" fmla="*/ 3014693 w 7425815"/>
                              <a:gd name="connsiteY2318" fmla="*/ 2831019 h 4885545"/>
                              <a:gd name="connsiteX2319" fmla="*/ 3023075 w 7425815"/>
                              <a:gd name="connsiteY2319" fmla="*/ 2840998 h 4885545"/>
                              <a:gd name="connsiteX2320" fmla="*/ 3025072 w 7425815"/>
                              <a:gd name="connsiteY2320" fmla="*/ 2840998 h 4885545"/>
                              <a:gd name="connsiteX2321" fmla="*/ 3049023 w 7425815"/>
                              <a:gd name="connsiteY2321" fmla="*/ 2821039 h 4885545"/>
                              <a:gd name="connsiteX2322" fmla="*/ 3050220 w 7425815"/>
                              <a:gd name="connsiteY2322" fmla="*/ 2801877 h 4885545"/>
                              <a:gd name="connsiteX2323" fmla="*/ 3031059 w 7425815"/>
                              <a:gd name="connsiteY2323" fmla="*/ 2800280 h 4885545"/>
                              <a:gd name="connsiteX2324" fmla="*/ 3029863 w 7425815"/>
                              <a:gd name="connsiteY2324" fmla="*/ 2801478 h 4885545"/>
                              <a:gd name="connsiteX2325" fmla="*/ 3027467 w 7425815"/>
                              <a:gd name="connsiteY2325" fmla="*/ 2802276 h 4885545"/>
                              <a:gd name="connsiteX2326" fmla="*/ 3025072 w 7425815"/>
                              <a:gd name="connsiteY2326" fmla="*/ 2801079 h 4885545"/>
                              <a:gd name="connsiteX2327" fmla="*/ 3023875 w 7425815"/>
                              <a:gd name="connsiteY2327" fmla="*/ 2799881 h 4885545"/>
                              <a:gd name="connsiteX2328" fmla="*/ 3014592 w 7425815"/>
                              <a:gd name="connsiteY2328" fmla="*/ 2795190 h 4885545"/>
                              <a:gd name="connsiteX2329" fmla="*/ 5271937 w 7425815"/>
                              <a:gd name="connsiteY2329" fmla="*/ 2788453 h 4885545"/>
                              <a:gd name="connsiteX2330" fmla="*/ 5284512 w 7425815"/>
                              <a:gd name="connsiteY2330" fmla="*/ 2797486 h 4885545"/>
                              <a:gd name="connsiteX2331" fmla="*/ 5278923 w 7425815"/>
                              <a:gd name="connsiteY2331" fmla="*/ 2801079 h 4885545"/>
                              <a:gd name="connsiteX2332" fmla="*/ 5260161 w 7425815"/>
                              <a:gd name="connsiteY2332" fmla="*/ 2796688 h 4885545"/>
                              <a:gd name="connsiteX2333" fmla="*/ 5256169 w 7425815"/>
                              <a:gd name="connsiteY2333" fmla="*/ 2815051 h 4885545"/>
                              <a:gd name="connsiteX2334" fmla="*/ 5250579 w 7425815"/>
                              <a:gd name="connsiteY2334" fmla="*/ 2818643 h 4885545"/>
                              <a:gd name="connsiteX2335" fmla="*/ 5256967 w 7425815"/>
                              <a:gd name="connsiteY2335" fmla="*/ 2791098 h 4885545"/>
                              <a:gd name="connsiteX2336" fmla="*/ 5271937 w 7425815"/>
                              <a:gd name="connsiteY2336" fmla="*/ 2788453 h 4885545"/>
                              <a:gd name="connsiteX2337" fmla="*/ 3055010 w 7425815"/>
                              <a:gd name="connsiteY2337" fmla="*/ 2775529 h 4885545"/>
                              <a:gd name="connsiteX2338" fmla="*/ 3069780 w 7425815"/>
                              <a:gd name="connsiteY2338" fmla="*/ 2776726 h 4885545"/>
                              <a:gd name="connsiteX2339" fmla="*/ 3073773 w 7425815"/>
                              <a:gd name="connsiteY2339" fmla="*/ 2780718 h 4885545"/>
                              <a:gd name="connsiteX2340" fmla="*/ 3072575 w 7425815"/>
                              <a:gd name="connsiteY2340" fmla="*/ 2795490 h 4885545"/>
                              <a:gd name="connsiteX2341" fmla="*/ 3068983 w 7425815"/>
                              <a:gd name="connsiteY2341" fmla="*/ 2798683 h 4885545"/>
                              <a:gd name="connsiteX2342" fmla="*/ 3065789 w 7425815"/>
                              <a:gd name="connsiteY2342" fmla="*/ 2795091 h 4885545"/>
                              <a:gd name="connsiteX2343" fmla="*/ 3066187 w 7425815"/>
                              <a:gd name="connsiteY2343" fmla="*/ 2788303 h 4885545"/>
                              <a:gd name="connsiteX2344" fmla="*/ 3055410 w 7425815"/>
                              <a:gd name="connsiteY2344" fmla="*/ 2797486 h 4885545"/>
                              <a:gd name="connsiteX2345" fmla="*/ 3055810 w 7425815"/>
                              <a:gd name="connsiteY2345" fmla="*/ 2797885 h 4885545"/>
                              <a:gd name="connsiteX2346" fmla="*/ 3053415 w 7425815"/>
                              <a:gd name="connsiteY2346" fmla="*/ 2826627 h 4885545"/>
                              <a:gd name="connsiteX2347" fmla="*/ 3029863 w 7425815"/>
                              <a:gd name="connsiteY2347" fmla="*/ 2846587 h 4885545"/>
                              <a:gd name="connsiteX2348" fmla="*/ 3023875 w 7425815"/>
                              <a:gd name="connsiteY2348" fmla="*/ 2848583 h 4885545"/>
                              <a:gd name="connsiteX2349" fmla="*/ 3018282 w 7425815"/>
                              <a:gd name="connsiteY2349" fmla="*/ 2845789 h 4885545"/>
                              <a:gd name="connsiteX2350" fmla="*/ 3009900 w 7425815"/>
                              <a:gd name="connsiteY2350" fmla="*/ 2835809 h 4885545"/>
                              <a:gd name="connsiteX2351" fmla="*/ 3000728 w 7425815"/>
                              <a:gd name="connsiteY2351" fmla="*/ 2843793 h 4885545"/>
                              <a:gd name="connsiteX2352" fmla="*/ 3000329 w 7425815"/>
                              <a:gd name="connsiteY2352" fmla="*/ 2850978 h 4885545"/>
                              <a:gd name="connsiteX2353" fmla="*/ 2996731 w 7425815"/>
                              <a:gd name="connsiteY2353" fmla="*/ 2854172 h 4885545"/>
                              <a:gd name="connsiteX2354" fmla="*/ 2993539 w 7425815"/>
                              <a:gd name="connsiteY2354" fmla="*/ 2850579 h 4885545"/>
                              <a:gd name="connsiteX2355" fmla="*/ 2993935 w 7425815"/>
                              <a:gd name="connsiteY2355" fmla="*/ 2845390 h 4885545"/>
                              <a:gd name="connsiteX2356" fmla="*/ 2988747 w 7425815"/>
                              <a:gd name="connsiteY2356" fmla="*/ 2844990 h 4885545"/>
                              <a:gd name="connsiteX2357" fmla="*/ 2985552 w 7425815"/>
                              <a:gd name="connsiteY2357" fmla="*/ 2841398 h 4885545"/>
                              <a:gd name="connsiteX2358" fmla="*/ 2989144 w 7425815"/>
                              <a:gd name="connsiteY2358" fmla="*/ 2838204 h 4885545"/>
                              <a:gd name="connsiteX2359" fmla="*/ 2996332 w 7425815"/>
                              <a:gd name="connsiteY2359" fmla="*/ 2838603 h 4885545"/>
                              <a:gd name="connsiteX2360" fmla="*/ 3005517 w 7425815"/>
                              <a:gd name="connsiteY2360" fmla="*/ 2830619 h 4885545"/>
                              <a:gd name="connsiteX2361" fmla="*/ 2997928 w 7425815"/>
                              <a:gd name="connsiteY2361" fmla="*/ 2821837 h 4885545"/>
                              <a:gd name="connsiteX2362" fmla="*/ 3000329 w 7425815"/>
                              <a:gd name="connsiteY2362" fmla="*/ 2793094 h 4885545"/>
                              <a:gd name="connsiteX2363" fmla="*/ 3027866 w 7425815"/>
                              <a:gd name="connsiteY2363" fmla="*/ 2794291 h 4885545"/>
                              <a:gd name="connsiteX2364" fmla="*/ 3049423 w 7425815"/>
                              <a:gd name="connsiteY2364" fmla="*/ 2792694 h 4885545"/>
                              <a:gd name="connsiteX2365" fmla="*/ 3061398 w 7425815"/>
                              <a:gd name="connsiteY2365" fmla="*/ 2782714 h 4885545"/>
                              <a:gd name="connsiteX2366" fmla="*/ 3054613 w 7425815"/>
                              <a:gd name="connsiteY2366" fmla="*/ 2782315 h 4885545"/>
                              <a:gd name="connsiteX2367" fmla="*/ 3051418 w 7425815"/>
                              <a:gd name="connsiteY2367" fmla="*/ 2778722 h 4885545"/>
                              <a:gd name="connsiteX2368" fmla="*/ 3055010 w 7425815"/>
                              <a:gd name="connsiteY2368" fmla="*/ 2775529 h 4885545"/>
                              <a:gd name="connsiteX2369" fmla="*/ 4303435 w 7425815"/>
                              <a:gd name="connsiteY2369" fmla="*/ 2733368 h 4885545"/>
                              <a:gd name="connsiteX2370" fmla="*/ 4303282 w 7425815"/>
                              <a:gd name="connsiteY2370" fmla="*/ 2740401 h 4885545"/>
                              <a:gd name="connsiteX2371" fmla="*/ 4297725 w 7425815"/>
                              <a:gd name="connsiteY2371" fmla="*/ 2745794 h 4885545"/>
                              <a:gd name="connsiteX2372" fmla="*/ 4305378 w 7425815"/>
                              <a:gd name="connsiteY2372" fmla="*/ 2745939 h 4885545"/>
                              <a:gd name="connsiteX2373" fmla="*/ 4311088 w 7425815"/>
                              <a:gd name="connsiteY2373" fmla="*/ 2751716 h 4885545"/>
                              <a:gd name="connsiteX2374" fmla="*/ 4311265 w 7425815"/>
                              <a:gd name="connsiteY2374" fmla="*/ 2743594 h 4885545"/>
                              <a:gd name="connsiteX2375" fmla="*/ 4316091 w 7425815"/>
                              <a:gd name="connsiteY2375" fmla="*/ 2738767 h 4885545"/>
                              <a:gd name="connsiteX2376" fmla="*/ 4308472 w 7425815"/>
                              <a:gd name="connsiteY2376" fmla="*/ 2738404 h 4885545"/>
                              <a:gd name="connsiteX2377" fmla="*/ 4298491 w 7425815"/>
                              <a:gd name="connsiteY2377" fmla="*/ 2719641 h 4885545"/>
                              <a:gd name="connsiteX2378" fmla="*/ 4303681 w 7425815"/>
                              <a:gd name="connsiteY2378" fmla="*/ 2722037 h 4885545"/>
                              <a:gd name="connsiteX2379" fmla="*/ 4303656 w 7425815"/>
                              <a:gd name="connsiteY2379" fmla="*/ 2723208 h 4885545"/>
                              <a:gd name="connsiteX2380" fmla="*/ 4311665 w 7425815"/>
                              <a:gd name="connsiteY2380" fmla="*/ 2731219 h 4885545"/>
                              <a:gd name="connsiteX2381" fmla="*/ 4323640 w 7425815"/>
                              <a:gd name="connsiteY2381" fmla="*/ 2731219 h 4885545"/>
                              <a:gd name="connsiteX2382" fmla="*/ 4324439 w 7425815"/>
                              <a:gd name="connsiteY2382" fmla="*/ 2730419 h 4885545"/>
                              <a:gd name="connsiteX2383" fmla="*/ 4329629 w 7425815"/>
                              <a:gd name="connsiteY2383" fmla="*/ 2732814 h 4885545"/>
                              <a:gd name="connsiteX2384" fmla="*/ 4327234 w 7425815"/>
                              <a:gd name="connsiteY2384" fmla="*/ 2738005 h 4885545"/>
                              <a:gd name="connsiteX2385" fmla="*/ 4327178 w 7425815"/>
                              <a:gd name="connsiteY2385" fmla="*/ 2738061 h 4885545"/>
                              <a:gd name="connsiteX2386" fmla="*/ 4326835 w 7425815"/>
                              <a:gd name="connsiteY2386" fmla="*/ 2738803 h 4885545"/>
                              <a:gd name="connsiteX2387" fmla="*/ 4326302 w 7425815"/>
                              <a:gd name="connsiteY2387" fmla="*/ 2738937 h 4885545"/>
                              <a:gd name="connsiteX2388" fmla="*/ 4318451 w 7425815"/>
                              <a:gd name="connsiteY2388" fmla="*/ 2746787 h 4885545"/>
                              <a:gd name="connsiteX2389" fmla="*/ 4318451 w 7425815"/>
                              <a:gd name="connsiteY2389" fmla="*/ 2759163 h 4885545"/>
                              <a:gd name="connsiteX2390" fmla="*/ 4318451 w 7425815"/>
                              <a:gd name="connsiteY2390" fmla="*/ 2759163 h 4885545"/>
                              <a:gd name="connsiteX2391" fmla="*/ 4315657 w 7425815"/>
                              <a:gd name="connsiteY2391" fmla="*/ 2764752 h 4885545"/>
                              <a:gd name="connsiteX2392" fmla="*/ 4310866 w 7425815"/>
                              <a:gd name="connsiteY2392" fmla="*/ 2762357 h 4885545"/>
                              <a:gd name="connsiteX2393" fmla="*/ 4302234 w 7425815"/>
                              <a:gd name="connsiteY2393" fmla="*/ 2753425 h 4885545"/>
                              <a:gd name="connsiteX2394" fmla="*/ 4290112 w 7425815"/>
                              <a:gd name="connsiteY2394" fmla="*/ 2753183 h 4885545"/>
                              <a:gd name="connsiteX2395" fmla="*/ 4289709 w 7425815"/>
                              <a:gd name="connsiteY2395" fmla="*/ 2753574 h 4885545"/>
                              <a:gd name="connsiteX2396" fmla="*/ 4284917 w 7425815"/>
                              <a:gd name="connsiteY2396" fmla="*/ 2751179 h 4885545"/>
                              <a:gd name="connsiteX2397" fmla="*/ 4284999 w 7425815"/>
                              <a:gd name="connsiteY2397" fmla="*/ 2751002 h 4885545"/>
                              <a:gd name="connsiteX2398" fmla="*/ 4284518 w 7425815"/>
                              <a:gd name="connsiteY2398" fmla="*/ 2750780 h 4885545"/>
                              <a:gd name="connsiteX2399" fmla="*/ 4286913 w 7425815"/>
                              <a:gd name="connsiteY2399" fmla="*/ 2745589 h 4885545"/>
                              <a:gd name="connsiteX2400" fmla="*/ 4287698 w 7425815"/>
                              <a:gd name="connsiteY2400" fmla="*/ 2745604 h 4885545"/>
                              <a:gd name="connsiteX2401" fmla="*/ 4296096 w 7425815"/>
                              <a:gd name="connsiteY2401" fmla="*/ 2737207 h 4885545"/>
                              <a:gd name="connsiteX2402" fmla="*/ 4296096 w 7425815"/>
                              <a:gd name="connsiteY2402" fmla="*/ 2726029 h 4885545"/>
                              <a:gd name="connsiteX2403" fmla="*/ 4295297 w 7425815"/>
                              <a:gd name="connsiteY2403" fmla="*/ 2725231 h 4885545"/>
                              <a:gd name="connsiteX2404" fmla="*/ 4297692 w 7425815"/>
                              <a:gd name="connsiteY2404" fmla="*/ 2720040 h 4885545"/>
                              <a:gd name="connsiteX2405" fmla="*/ 4298199 w 7425815"/>
                              <a:gd name="connsiteY2405" fmla="*/ 2720274 h 4885545"/>
                              <a:gd name="connsiteX2406" fmla="*/ 4236849 w 7425815"/>
                              <a:gd name="connsiteY2406" fmla="*/ 2710021 h 4885545"/>
                              <a:gd name="connsiteX2407" fmla="*/ 4236615 w 7425815"/>
                              <a:gd name="connsiteY2407" fmla="*/ 2726828 h 4885545"/>
                              <a:gd name="connsiteX2408" fmla="*/ 4223766 w 7425815"/>
                              <a:gd name="connsiteY2408" fmla="*/ 2738962 h 4885545"/>
                              <a:gd name="connsiteX2409" fmla="*/ 4241007 w 7425815"/>
                              <a:gd name="connsiteY2409" fmla="*/ 2739202 h 4885545"/>
                              <a:gd name="connsiteX2410" fmla="*/ 4253538 w 7425815"/>
                              <a:gd name="connsiteY2410" fmla="*/ 2752236 h 4885545"/>
                              <a:gd name="connsiteX2411" fmla="*/ 4253780 w 7425815"/>
                              <a:gd name="connsiteY2411" fmla="*/ 2734812 h 4885545"/>
                              <a:gd name="connsiteX2412" fmla="*/ 4266439 w 7425815"/>
                              <a:gd name="connsiteY2412" fmla="*/ 2722640 h 4885545"/>
                              <a:gd name="connsiteX2413" fmla="*/ 4247393 w 7425815"/>
                              <a:gd name="connsiteY2413" fmla="*/ 2721239 h 4885545"/>
                              <a:gd name="connsiteX2414" fmla="*/ 4231825 w 7425815"/>
                              <a:gd name="connsiteY2414" fmla="*/ 2695689 h 4885545"/>
                              <a:gd name="connsiteX2415" fmla="*/ 4237014 w 7425815"/>
                              <a:gd name="connsiteY2415" fmla="*/ 2698085 h 4885545"/>
                              <a:gd name="connsiteX2416" fmla="*/ 4236997 w 7425815"/>
                              <a:gd name="connsiteY2416" fmla="*/ 2699293 h 4885545"/>
                              <a:gd name="connsiteX2417" fmla="*/ 4251934 w 7425815"/>
                              <a:gd name="connsiteY2417" fmla="*/ 2714752 h 4885545"/>
                              <a:gd name="connsiteX2418" fmla="*/ 4274539 w 7425815"/>
                              <a:gd name="connsiteY2418" fmla="*/ 2714851 h 4885545"/>
                              <a:gd name="connsiteX2419" fmla="*/ 4276269 w 7425815"/>
                              <a:gd name="connsiteY2419" fmla="*/ 2715650 h 4885545"/>
                              <a:gd name="connsiteX2420" fmla="*/ 4279729 w 7425815"/>
                              <a:gd name="connsiteY2420" fmla="*/ 2717246 h 4885545"/>
                              <a:gd name="connsiteX2421" fmla="*/ 4279729 w 7425815"/>
                              <a:gd name="connsiteY2421" fmla="*/ 2717247 h 4885545"/>
                              <a:gd name="connsiteX2422" fmla="*/ 4279729 w 7425815"/>
                              <a:gd name="connsiteY2422" fmla="*/ 2717247 h 4885545"/>
                              <a:gd name="connsiteX2423" fmla="*/ 4277334 w 7425815"/>
                              <a:gd name="connsiteY2423" fmla="*/ 2722436 h 4885545"/>
                              <a:gd name="connsiteX2424" fmla="*/ 4277333 w 7425815"/>
                              <a:gd name="connsiteY2424" fmla="*/ 2722437 h 4885545"/>
                              <a:gd name="connsiteX2425" fmla="*/ 4260966 w 7425815"/>
                              <a:gd name="connsiteY2425" fmla="*/ 2738405 h 4885545"/>
                              <a:gd name="connsiteX2426" fmla="*/ 4260595 w 7425815"/>
                              <a:gd name="connsiteY2426" fmla="*/ 2759575 h 4885545"/>
                              <a:gd name="connsiteX2427" fmla="*/ 4260966 w 7425815"/>
                              <a:gd name="connsiteY2427" fmla="*/ 2759961 h 4885545"/>
                              <a:gd name="connsiteX2428" fmla="*/ 4260572 w 7425815"/>
                              <a:gd name="connsiteY2428" fmla="*/ 2760882 h 4885545"/>
                              <a:gd name="connsiteX2429" fmla="*/ 4260567 w 7425815"/>
                              <a:gd name="connsiteY2429" fmla="*/ 2761159 h 4885545"/>
                              <a:gd name="connsiteX2430" fmla="*/ 4259769 w 7425815"/>
                              <a:gd name="connsiteY2430" fmla="*/ 2762755 h 4885545"/>
                              <a:gd name="connsiteX2431" fmla="*/ 4258571 w 7425815"/>
                              <a:gd name="connsiteY2431" fmla="*/ 2765550 h 4885545"/>
                              <a:gd name="connsiteX2432" fmla="*/ 4258412 w 7425815"/>
                              <a:gd name="connsiteY2432" fmla="*/ 2765470 h 4885545"/>
                              <a:gd name="connsiteX2433" fmla="*/ 4258172 w 7425815"/>
                              <a:gd name="connsiteY2433" fmla="*/ 2765950 h 4885545"/>
                              <a:gd name="connsiteX2434" fmla="*/ 4253381 w 7425815"/>
                              <a:gd name="connsiteY2434" fmla="*/ 2763554 h 4885545"/>
                              <a:gd name="connsiteX2435" fmla="*/ 4253392 w 7425815"/>
                              <a:gd name="connsiteY2435" fmla="*/ 2762757 h 4885545"/>
                              <a:gd name="connsiteX2436" fmla="*/ 4237813 w 7425815"/>
                              <a:gd name="connsiteY2436" fmla="*/ 2746787 h 4885545"/>
                              <a:gd name="connsiteX2437" fmla="*/ 4215888 w 7425815"/>
                              <a:gd name="connsiteY2437" fmla="*/ 2746402 h 4885545"/>
                              <a:gd name="connsiteX2438" fmla="*/ 4215057 w 7425815"/>
                              <a:gd name="connsiteY2438" fmla="*/ 2747187 h 4885545"/>
                              <a:gd name="connsiteX2439" fmla="*/ 4210267 w 7425815"/>
                              <a:gd name="connsiteY2439" fmla="*/ 2744792 h 4885545"/>
                              <a:gd name="connsiteX2440" fmla="*/ 4210501 w 7425815"/>
                              <a:gd name="connsiteY2440" fmla="*/ 2744285 h 4885545"/>
                              <a:gd name="connsiteX2441" fmla="*/ 4209868 w 7425815"/>
                              <a:gd name="connsiteY2441" fmla="*/ 2743993 h 4885545"/>
                              <a:gd name="connsiteX2442" fmla="*/ 4212263 w 7425815"/>
                              <a:gd name="connsiteY2442" fmla="*/ 2738802 h 4885545"/>
                              <a:gd name="connsiteX2443" fmla="*/ 4213465 w 7425815"/>
                              <a:gd name="connsiteY2443" fmla="*/ 2738819 h 4885545"/>
                              <a:gd name="connsiteX2444" fmla="*/ 4229030 w 7425815"/>
                              <a:gd name="connsiteY2444" fmla="*/ 2723634 h 4885545"/>
                              <a:gd name="connsiteX2445" fmla="*/ 4229408 w 7425815"/>
                              <a:gd name="connsiteY2445" fmla="*/ 2702106 h 4885545"/>
                              <a:gd name="connsiteX2446" fmla="*/ 4228630 w 7425815"/>
                              <a:gd name="connsiteY2446" fmla="*/ 2701278 h 4885545"/>
                              <a:gd name="connsiteX2447" fmla="*/ 4231025 w 7425815"/>
                              <a:gd name="connsiteY2447" fmla="*/ 2696088 h 4885545"/>
                              <a:gd name="connsiteX2448" fmla="*/ 4231533 w 7425815"/>
                              <a:gd name="connsiteY2448" fmla="*/ 2696322 h 4885545"/>
                              <a:gd name="connsiteX2449" fmla="*/ 6792186 w 7425815"/>
                              <a:gd name="connsiteY2449" fmla="*/ 2661858 h 4885545"/>
                              <a:gd name="connsiteX2450" fmla="*/ 6782306 w 7425815"/>
                              <a:gd name="connsiteY2450" fmla="*/ 2664952 h 4885545"/>
                              <a:gd name="connsiteX2451" fmla="*/ 6780709 w 7425815"/>
                              <a:gd name="connsiteY2451" fmla="*/ 2684114 h 4885545"/>
                              <a:gd name="connsiteX2452" fmla="*/ 6787895 w 7425815"/>
                              <a:gd name="connsiteY2452" fmla="*/ 2692497 h 4885545"/>
                              <a:gd name="connsiteX2453" fmla="*/ 6799472 w 7425815"/>
                              <a:gd name="connsiteY2453" fmla="*/ 2682517 h 4885545"/>
                              <a:gd name="connsiteX2454" fmla="*/ 6804262 w 7425815"/>
                              <a:gd name="connsiteY2454" fmla="*/ 2682916 h 4885545"/>
                              <a:gd name="connsiteX2455" fmla="*/ 6803863 w 7425815"/>
                              <a:gd name="connsiteY2455" fmla="*/ 2687706 h 4885545"/>
                              <a:gd name="connsiteX2456" fmla="*/ 6792287 w 7425815"/>
                              <a:gd name="connsiteY2456" fmla="*/ 2697686 h 4885545"/>
                              <a:gd name="connsiteX2457" fmla="*/ 6800670 w 7425815"/>
                              <a:gd name="connsiteY2457" fmla="*/ 2707666 h 4885545"/>
                              <a:gd name="connsiteX2458" fmla="*/ 6802666 w 7425815"/>
                              <a:gd name="connsiteY2458" fmla="*/ 2707666 h 4885545"/>
                              <a:gd name="connsiteX2459" fmla="*/ 6826618 w 7425815"/>
                              <a:gd name="connsiteY2459" fmla="*/ 2687706 h 4885545"/>
                              <a:gd name="connsiteX2460" fmla="*/ 6827815 w 7425815"/>
                              <a:gd name="connsiteY2460" fmla="*/ 2668545 h 4885545"/>
                              <a:gd name="connsiteX2461" fmla="*/ 6808654 w 7425815"/>
                              <a:gd name="connsiteY2461" fmla="*/ 2666948 h 4885545"/>
                              <a:gd name="connsiteX2462" fmla="*/ 6807456 w 7425815"/>
                              <a:gd name="connsiteY2462" fmla="*/ 2668146 h 4885545"/>
                              <a:gd name="connsiteX2463" fmla="*/ 6805061 w 7425815"/>
                              <a:gd name="connsiteY2463" fmla="*/ 2668944 h 4885545"/>
                              <a:gd name="connsiteX2464" fmla="*/ 6802666 w 7425815"/>
                              <a:gd name="connsiteY2464" fmla="*/ 2667746 h 4885545"/>
                              <a:gd name="connsiteX2465" fmla="*/ 6801468 w 7425815"/>
                              <a:gd name="connsiteY2465" fmla="*/ 2666549 h 4885545"/>
                              <a:gd name="connsiteX2466" fmla="*/ 6792186 w 7425815"/>
                              <a:gd name="connsiteY2466" fmla="*/ 2661858 h 4885545"/>
                              <a:gd name="connsiteX2467" fmla="*/ 2373781 w 7425815"/>
                              <a:gd name="connsiteY2467" fmla="*/ 2651128 h 4885545"/>
                              <a:gd name="connsiteX2468" fmla="*/ 2386356 w 7425815"/>
                              <a:gd name="connsiteY2468" fmla="*/ 2660161 h 4885545"/>
                              <a:gd name="connsiteX2469" fmla="*/ 2380767 w 7425815"/>
                              <a:gd name="connsiteY2469" fmla="*/ 2663754 h 4885545"/>
                              <a:gd name="connsiteX2470" fmla="*/ 2362004 w 7425815"/>
                              <a:gd name="connsiteY2470" fmla="*/ 2659363 h 4885545"/>
                              <a:gd name="connsiteX2471" fmla="*/ 2358012 w 7425815"/>
                              <a:gd name="connsiteY2471" fmla="*/ 2677726 h 4885545"/>
                              <a:gd name="connsiteX2472" fmla="*/ 2352423 w 7425815"/>
                              <a:gd name="connsiteY2472" fmla="*/ 2681319 h 4885545"/>
                              <a:gd name="connsiteX2473" fmla="*/ 2358810 w 7425815"/>
                              <a:gd name="connsiteY2473" fmla="*/ 2653773 h 4885545"/>
                              <a:gd name="connsiteX2474" fmla="*/ 2373781 w 7425815"/>
                              <a:gd name="connsiteY2474" fmla="*/ 2651128 h 4885545"/>
                              <a:gd name="connsiteX2475" fmla="*/ 6832605 w 7425815"/>
                              <a:gd name="connsiteY2475" fmla="*/ 2642197 h 4885545"/>
                              <a:gd name="connsiteX2476" fmla="*/ 6847376 w 7425815"/>
                              <a:gd name="connsiteY2476" fmla="*/ 2643394 h 4885545"/>
                              <a:gd name="connsiteX2477" fmla="*/ 6851368 w 7425815"/>
                              <a:gd name="connsiteY2477" fmla="*/ 2647386 h 4885545"/>
                              <a:gd name="connsiteX2478" fmla="*/ 6850170 w 7425815"/>
                              <a:gd name="connsiteY2478" fmla="*/ 2662158 h 4885545"/>
                              <a:gd name="connsiteX2479" fmla="*/ 6846577 w 7425815"/>
                              <a:gd name="connsiteY2479" fmla="*/ 2665351 h 4885545"/>
                              <a:gd name="connsiteX2480" fmla="*/ 6843384 w 7425815"/>
                              <a:gd name="connsiteY2480" fmla="*/ 2661758 h 4885545"/>
                              <a:gd name="connsiteX2481" fmla="*/ 6843783 w 7425815"/>
                              <a:gd name="connsiteY2481" fmla="*/ 2654971 h 4885545"/>
                              <a:gd name="connsiteX2482" fmla="*/ 6833005 w 7425815"/>
                              <a:gd name="connsiteY2482" fmla="*/ 2664154 h 4885545"/>
                              <a:gd name="connsiteX2483" fmla="*/ 6833404 w 7425815"/>
                              <a:gd name="connsiteY2483" fmla="*/ 2664553 h 4885545"/>
                              <a:gd name="connsiteX2484" fmla="*/ 6831009 w 7425815"/>
                              <a:gd name="connsiteY2484" fmla="*/ 2693295 h 4885545"/>
                              <a:gd name="connsiteX2485" fmla="*/ 6807456 w 7425815"/>
                              <a:gd name="connsiteY2485" fmla="*/ 2713255 h 4885545"/>
                              <a:gd name="connsiteX2486" fmla="*/ 6801468 w 7425815"/>
                              <a:gd name="connsiteY2486" fmla="*/ 2715251 h 4885545"/>
                              <a:gd name="connsiteX2487" fmla="*/ 6795879 w 7425815"/>
                              <a:gd name="connsiteY2487" fmla="*/ 2712457 h 4885545"/>
                              <a:gd name="connsiteX2488" fmla="*/ 6787496 w 7425815"/>
                              <a:gd name="connsiteY2488" fmla="*/ 2702477 h 4885545"/>
                              <a:gd name="connsiteX2489" fmla="*/ 6778314 w 7425815"/>
                              <a:gd name="connsiteY2489" fmla="*/ 2710461 h 4885545"/>
                              <a:gd name="connsiteX2490" fmla="*/ 6777914 w 7425815"/>
                              <a:gd name="connsiteY2490" fmla="*/ 2717646 h 4885545"/>
                              <a:gd name="connsiteX2491" fmla="*/ 6774322 w 7425815"/>
                              <a:gd name="connsiteY2491" fmla="*/ 2720840 h 4885545"/>
                              <a:gd name="connsiteX2492" fmla="*/ 6771128 w 7425815"/>
                              <a:gd name="connsiteY2492" fmla="*/ 2717247 h 4885545"/>
                              <a:gd name="connsiteX2493" fmla="*/ 6771527 w 7425815"/>
                              <a:gd name="connsiteY2493" fmla="*/ 2712058 h 4885545"/>
                              <a:gd name="connsiteX2494" fmla="*/ 6766338 w 7425815"/>
                              <a:gd name="connsiteY2494" fmla="*/ 2711658 h 4885545"/>
                              <a:gd name="connsiteX2495" fmla="*/ 6763144 w 7425815"/>
                              <a:gd name="connsiteY2495" fmla="*/ 2708066 h 4885545"/>
                              <a:gd name="connsiteX2496" fmla="*/ 6766737 w 7425815"/>
                              <a:gd name="connsiteY2496" fmla="*/ 2704872 h 4885545"/>
                              <a:gd name="connsiteX2497" fmla="*/ 6773922 w 7425815"/>
                              <a:gd name="connsiteY2497" fmla="*/ 2705271 h 4885545"/>
                              <a:gd name="connsiteX2498" fmla="*/ 6783104 w 7425815"/>
                              <a:gd name="connsiteY2498" fmla="*/ 2697287 h 4885545"/>
                              <a:gd name="connsiteX2499" fmla="*/ 6775519 w 7425815"/>
                              <a:gd name="connsiteY2499" fmla="*/ 2688505 h 4885545"/>
                              <a:gd name="connsiteX2500" fmla="*/ 6777914 w 7425815"/>
                              <a:gd name="connsiteY2500" fmla="*/ 2659761 h 4885545"/>
                              <a:gd name="connsiteX2501" fmla="*/ 6805460 w 7425815"/>
                              <a:gd name="connsiteY2501" fmla="*/ 2660959 h 4885545"/>
                              <a:gd name="connsiteX2502" fmla="*/ 6827017 w 7425815"/>
                              <a:gd name="connsiteY2502" fmla="*/ 2659362 h 4885545"/>
                              <a:gd name="connsiteX2503" fmla="*/ 6838993 w 7425815"/>
                              <a:gd name="connsiteY2503" fmla="*/ 2649382 h 4885545"/>
                              <a:gd name="connsiteX2504" fmla="*/ 6832206 w 7425815"/>
                              <a:gd name="connsiteY2504" fmla="*/ 2648983 h 4885545"/>
                              <a:gd name="connsiteX2505" fmla="*/ 6829013 w 7425815"/>
                              <a:gd name="connsiteY2505" fmla="*/ 2645390 h 4885545"/>
                              <a:gd name="connsiteX2506" fmla="*/ 6832605 w 7425815"/>
                              <a:gd name="connsiteY2506" fmla="*/ 2642197 h 4885545"/>
                              <a:gd name="connsiteX2507" fmla="*/ 72904 w 7425815"/>
                              <a:gd name="connsiteY2507" fmla="*/ 2622736 h 4885545"/>
                              <a:gd name="connsiteX2508" fmla="*/ 63024 w 7425815"/>
                              <a:gd name="connsiteY2508" fmla="*/ 2625830 h 4885545"/>
                              <a:gd name="connsiteX2509" fmla="*/ 61427 w 7425815"/>
                              <a:gd name="connsiteY2509" fmla="*/ 2644992 h 4885545"/>
                              <a:gd name="connsiteX2510" fmla="*/ 68613 w 7425815"/>
                              <a:gd name="connsiteY2510" fmla="*/ 2653375 h 4885545"/>
                              <a:gd name="connsiteX2511" fmla="*/ 80190 w 7425815"/>
                              <a:gd name="connsiteY2511" fmla="*/ 2643395 h 4885545"/>
                              <a:gd name="connsiteX2512" fmla="*/ 84980 w 7425815"/>
                              <a:gd name="connsiteY2512" fmla="*/ 2643794 h 4885545"/>
                              <a:gd name="connsiteX2513" fmla="*/ 84581 w 7425815"/>
                              <a:gd name="connsiteY2513" fmla="*/ 2648585 h 4885545"/>
                              <a:gd name="connsiteX2514" fmla="*/ 73004 w 7425815"/>
                              <a:gd name="connsiteY2514" fmla="*/ 2658565 h 4885545"/>
                              <a:gd name="connsiteX2515" fmla="*/ 81387 w 7425815"/>
                              <a:gd name="connsiteY2515" fmla="*/ 2668544 h 4885545"/>
                              <a:gd name="connsiteX2516" fmla="*/ 83383 w 7425815"/>
                              <a:gd name="connsiteY2516" fmla="*/ 2668544 h 4885545"/>
                              <a:gd name="connsiteX2517" fmla="*/ 107335 w 7425815"/>
                              <a:gd name="connsiteY2517" fmla="*/ 2648585 h 4885545"/>
                              <a:gd name="connsiteX2518" fmla="*/ 108533 w 7425815"/>
                              <a:gd name="connsiteY2518" fmla="*/ 2629423 h 4885545"/>
                              <a:gd name="connsiteX2519" fmla="*/ 89371 w 7425815"/>
                              <a:gd name="connsiteY2519" fmla="*/ 2627826 h 4885545"/>
                              <a:gd name="connsiteX2520" fmla="*/ 88174 w 7425815"/>
                              <a:gd name="connsiteY2520" fmla="*/ 2629024 h 4885545"/>
                              <a:gd name="connsiteX2521" fmla="*/ 85778 w 7425815"/>
                              <a:gd name="connsiteY2521" fmla="*/ 2629822 h 4885545"/>
                              <a:gd name="connsiteX2522" fmla="*/ 83383 w 7425815"/>
                              <a:gd name="connsiteY2522" fmla="*/ 2628625 h 4885545"/>
                              <a:gd name="connsiteX2523" fmla="*/ 82186 w 7425815"/>
                              <a:gd name="connsiteY2523" fmla="*/ 2627427 h 4885545"/>
                              <a:gd name="connsiteX2524" fmla="*/ 72904 w 7425815"/>
                              <a:gd name="connsiteY2524" fmla="*/ 2622736 h 4885545"/>
                              <a:gd name="connsiteX2525" fmla="*/ 113722 w 7425815"/>
                              <a:gd name="connsiteY2525" fmla="*/ 2603075 h 4885545"/>
                              <a:gd name="connsiteX2526" fmla="*/ 128493 w 7425815"/>
                              <a:gd name="connsiteY2526" fmla="*/ 2604273 h 4885545"/>
                              <a:gd name="connsiteX2527" fmla="*/ 132486 w 7425815"/>
                              <a:gd name="connsiteY2527" fmla="*/ 2608265 h 4885545"/>
                              <a:gd name="connsiteX2528" fmla="*/ 131287 w 7425815"/>
                              <a:gd name="connsiteY2528" fmla="*/ 2623036 h 4885545"/>
                              <a:gd name="connsiteX2529" fmla="*/ 127695 w 7425815"/>
                              <a:gd name="connsiteY2529" fmla="*/ 2626230 h 4885545"/>
                              <a:gd name="connsiteX2530" fmla="*/ 124502 w 7425815"/>
                              <a:gd name="connsiteY2530" fmla="*/ 2622637 h 4885545"/>
                              <a:gd name="connsiteX2531" fmla="*/ 124901 w 7425815"/>
                              <a:gd name="connsiteY2531" fmla="*/ 2615849 h 4885545"/>
                              <a:gd name="connsiteX2532" fmla="*/ 114122 w 7425815"/>
                              <a:gd name="connsiteY2532" fmla="*/ 2625032 h 4885545"/>
                              <a:gd name="connsiteX2533" fmla="*/ 114521 w 7425815"/>
                              <a:gd name="connsiteY2533" fmla="*/ 2625431 h 4885545"/>
                              <a:gd name="connsiteX2534" fmla="*/ 112126 w 7425815"/>
                              <a:gd name="connsiteY2534" fmla="*/ 2654173 h 4885545"/>
                              <a:gd name="connsiteX2535" fmla="*/ 88573 w 7425815"/>
                              <a:gd name="connsiteY2535" fmla="*/ 2674133 h 4885545"/>
                              <a:gd name="connsiteX2536" fmla="*/ 82585 w 7425815"/>
                              <a:gd name="connsiteY2536" fmla="*/ 2676129 h 4885545"/>
                              <a:gd name="connsiteX2537" fmla="*/ 76996 w 7425815"/>
                              <a:gd name="connsiteY2537" fmla="*/ 2673335 h 4885545"/>
                              <a:gd name="connsiteX2538" fmla="*/ 68613 w 7425815"/>
                              <a:gd name="connsiteY2538" fmla="*/ 2663355 h 4885545"/>
                              <a:gd name="connsiteX2539" fmla="*/ 59431 w 7425815"/>
                              <a:gd name="connsiteY2539" fmla="*/ 2671339 h 4885545"/>
                              <a:gd name="connsiteX2540" fmla="*/ 59032 w 7425815"/>
                              <a:gd name="connsiteY2540" fmla="*/ 2678524 h 4885545"/>
                              <a:gd name="connsiteX2541" fmla="*/ 55439 w 7425815"/>
                              <a:gd name="connsiteY2541" fmla="*/ 2681718 h 4885545"/>
                              <a:gd name="connsiteX2542" fmla="*/ 52246 w 7425815"/>
                              <a:gd name="connsiteY2542" fmla="*/ 2678125 h 4885545"/>
                              <a:gd name="connsiteX2543" fmla="*/ 52645 w 7425815"/>
                              <a:gd name="connsiteY2543" fmla="*/ 2672936 h 4885545"/>
                              <a:gd name="connsiteX2544" fmla="*/ 47455 w 7425815"/>
                              <a:gd name="connsiteY2544" fmla="*/ 2672536 h 4885545"/>
                              <a:gd name="connsiteX2545" fmla="*/ 44262 w 7425815"/>
                              <a:gd name="connsiteY2545" fmla="*/ 2668944 h 4885545"/>
                              <a:gd name="connsiteX2546" fmla="*/ 47855 w 7425815"/>
                              <a:gd name="connsiteY2546" fmla="*/ 2665750 h 4885545"/>
                              <a:gd name="connsiteX2547" fmla="*/ 55040 w 7425815"/>
                              <a:gd name="connsiteY2547" fmla="*/ 2666149 h 4885545"/>
                              <a:gd name="connsiteX2548" fmla="*/ 64222 w 7425815"/>
                              <a:gd name="connsiteY2548" fmla="*/ 2658165 h 4885545"/>
                              <a:gd name="connsiteX2549" fmla="*/ 56637 w 7425815"/>
                              <a:gd name="connsiteY2549" fmla="*/ 2649383 h 4885545"/>
                              <a:gd name="connsiteX2550" fmla="*/ 59032 w 7425815"/>
                              <a:gd name="connsiteY2550" fmla="*/ 2620640 h 4885545"/>
                              <a:gd name="connsiteX2551" fmla="*/ 86577 w 7425815"/>
                              <a:gd name="connsiteY2551" fmla="*/ 2621837 h 4885545"/>
                              <a:gd name="connsiteX2552" fmla="*/ 108134 w 7425815"/>
                              <a:gd name="connsiteY2552" fmla="*/ 2620241 h 4885545"/>
                              <a:gd name="connsiteX2553" fmla="*/ 120111 w 7425815"/>
                              <a:gd name="connsiteY2553" fmla="*/ 2610261 h 4885545"/>
                              <a:gd name="connsiteX2554" fmla="*/ 113323 w 7425815"/>
                              <a:gd name="connsiteY2554" fmla="*/ 2609861 h 4885545"/>
                              <a:gd name="connsiteX2555" fmla="*/ 110130 w 7425815"/>
                              <a:gd name="connsiteY2555" fmla="*/ 2606269 h 4885545"/>
                              <a:gd name="connsiteX2556" fmla="*/ 113722 w 7425815"/>
                              <a:gd name="connsiteY2556" fmla="*/ 2603075 h 4885545"/>
                              <a:gd name="connsiteX2557" fmla="*/ 1405273 w 7425815"/>
                              <a:gd name="connsiteY2557" fmla="*/ 2596044 h 4885545"/>
                              <a:gd name="connsiteX2558" fmla="*/ 1405120 w 7425815"/>
                              <a:gd name="connsiteY2558" fmla="*/ 2603076 h 4885545"/>
                              <a:gd name="connsiteX2559" fmla="*/ 1399564 w 7425815"/>
                              <a:gd name="connsiteY2559" fmla="*/ 2608469 h 4885545"/>
                              <a:gd name="connsiteX2560" fmla="*/ 1407216 w 7425815"/>
                              <a:gd name="connsiteY2560" fmla="*/ 2608614 h 4885545"/>
                              <a:gd name="connsiteX2561" fmla="*/ 1412927 w 7425815"/>
                              <a:gd name="connsiteY2561" fmla="*/ 2614390 h 4885545"/>
                              <a:gd name="connsiteX2562" fmla="*/ 1413103 w 7425815"/>
                              <a:gd name="connsiteY2562" fmla="*/ 2606270 h 4885545"/>
                              <a:gd name="connsiteX2563" fmla="*/ 1417930 w 7425815"/>
                              <a:gd name="connsiteY2563" fmla="*/ 2601443 h 4885545"/>
                              <a:gd name="connsiteX2564" fmla="*/ 1410309 w 7425815"/>
                              <a:gd name="connsiteY2564" fmla="*/ 2601080 h 4885545"/>
                              <a:gd name="connsiteX2565" fmla="*/ 1400329 w 7425815"/>
                              <a:gd name="connsiteY2565" fmla="*/ 2582317 h 4885545"/>
                              <a:gd name="connsiteX2566" fmla="*/ 1405519 w 7425815"/>
                              <a:gd name="connsiteY2566" fmla="*/ 2584712 h 4885545"/>
                              <a:gd name="connsiteX2567" fmla="*/ 1405494 w 7425815"/>
                              <a:gd name="connsiteY2567" fmla="*/ 2585885 h 4885545"/>
                              <a:gd name="connsiteX2568" fmla="*/ 1413503 w 7425815"/>
                              <a:gd name="connsiteY2568" fmla="*/ 2593895 h 4885545"/>
                              <a:gd name="connsiteX2569" fmla="*/ 1425478 w 7425815"/>
                              <a:gd name="connsiteY2569" fmla="*/ 2593895 h 4885545"/>
                              <a:gd name="connsiteX2570" fmla="*/ 1426278 w 7425815"/>
                              <a:gd name="connsiteY2570" fmla="*/ 2593095 h 4885545"/>
                              <a:gd name="connsiteX2571" fmla="*/ 1431467 w 7425815"/>
                              <a:gd name="connsiteY2571" fmla="*/ 2595490 h 4885545"/>
                              <a:gd name="connsiteX2572" fmla="*/ 1429073 w 7425815"/>
                              <a:gd name="connsiteY2572" fmla="*/ 2600681 h 4885545"/>
                              <a:gd name="connsiteX2573" fmla="*/ 1429017 w 7425815"/>
                              <a:gd name="connsiteY2573" fmla="*/ 2600737 h 4885545"/>
                              <a:gd name="connsiteX2574" fmla="*/ 1428673 w 7425815"/>
                              <a:gd name="connsiteY2574" fmla="*/ 2601480 h 4885545"/>
                              <a:gd name="connsiteX2575" fmla="*/ 1428140 w 7425815"/>
                              <a:gd name="connsiteY2575" fmla="*/ 2601614 h 4885545"/>
                              <a:gd name="connsiteX2576" fmla="*/ 1420289 w 7425815"/>
                              <a:gd name="connsiteY2576" fmla="*/ 2609463 h 4885545"/>
                              <a:gd name="connsiteX2577" fmla="*/ 1420289 w 7425815"/>
                              <a:gd name="connsiteY2577" fmla="*/ 2621838 h 4885545"/>
                              <a:gd name="connsiteX2578" fmla="*/ 1420289 w 7425815"/>
                              <a:gd name="connsiteY2578" fmla="*/ 2621838 h 4885545"/>
                              <a:gd name="connsiteX2579" fmla="*/ 1417496 w 7425815"/>
                              <a:gd name="connsiteY2579" fmla="*/ 2627427 h 4885545"/>
                              <a:gd name="connsiteX2580" fmla="*/ 1412705 w 7425815"/>
                              <a:gd name="connsiteY2580" fmla="*/ 2625032 h 4885545"/>
                              <a:gd name="connsiteX2581" fmla="*/ 1404072 w 7425815"/>
                              <a:gd name="connsiteY2581" fmla="*/ 2616099 h 4885545"/>
                              <a:gd name="connsiteX2582" fmla="*/ 1391952 w 7425815"/>
                              <a:gd name="connsiteY2582" fmla="*/ 2615858 h 4885545"/>
                              <a:gd name="connsiteX2583" fmla="*/ 1391547 w 7425815"/>
                              <a:gd name="connsiteY2583" fmla="*/ 2616250 h 4885545"/>
                              <a:gd name="connsiteX2584" fmla="*/ 1386756 w 7425815"/>
                              <a:gd name="connsiteY2584" fmla="*/ 2613855 h 4885545"/>
                              <a:gd name="connsiteX2585" fmla="*/ 1386838 w 7425815"/>
                              <a:gd name="connsiteY2585" fmla="*/ 2613677 h 4885545"/>
                              <a:gd name="connsiteX2586" fmla="*/ 1386357 w 7425815"/>
                              <a:gd name="connsiteY2586" fmla="*/ 2613455 h 4885545"/>
                              <a:gd name="connsiteX2587" fmla="*/ 1388752 w 7425815"/>
                              <a:gd name="connsiteY2587" fmla="*/ 2608264 h 4885545"/>
                              <a:gd name="connsiteX2588" fmla="*/ 1389538 w 7425815"/>
                              <a:gd name="connsiteY2588" fmla="*/ 2608279 h 4885545"/>
                              <a:gd name="connsiteX2589" fmla="*/ 1397935 w 7425815"/>
                              <a:gd name="connsiteY2589" fmla="*/ 2599883 h 4885545"/>
                              <a:gd name="connsiteX2590" fmla="*/ 1397935 w 7425815"/>
                              <a:gd name="connsiteY2590" fmla="*/ 2588706 h 4885545"/>
                              <a:gd name="connsiteX2591" fmla="*/ 1397135 w 7425815"/>
                              <a:gd name="connsiteY2591" fmla="*/ 2587907 h 4885545"/>
                              <a:gd name="connsiteX2592" fmla="*/ 1399531 w 7425815"/>
                              <a:gd name="connsiteY2592" fmla="*/ 2582716 h 4885545"/>
                              <a:gd name="connsiteX2593" fmla="*/ 1400037 w 7425815"/>
                              <a:gd name="connsiteY2593" fmla="*/ 2582950 h 4885545"/>
                              <a:gd name="connsiteX2594" fmla="*/ 1338689 w 7425815"/>
                              <a:gd name="connsiteY2594" fmla="*/ 2572698 h 4885545"/>
                              <a:gd name="connsiteX2595" fmla="*/ 1338455 w 7425815"/>
                              <a:gd name="connsiteY2595" fmla="*/ 2589504 h 4885545"/>
                              <a:gd name="connsiteX2596" fmla="*/ 1325607 w 7425815"/>
                              <a:gd name="connsiteY2596" fmla="*/ 2601639 h 4885545"/>
                              <a:gd name="connsiteX2597" fmla="*/ 1342847 w 7425815"/>
                              <a:gd name="connsiteY2597" fmla="*/ 2601878 h 4885545"/>
                              <a:gd name="connsiteX2598" fmla="*/ 1355378 w 7425815"/>
                              <a:gd name="connsiteY2598" fmla="*/ 2614911 h 4885545"/>
                              <a:gd name="connsiteX2599" fmla="*/ 1355620 w 7425815"/>
                              <a:gd name="connsiteY2599" fmla="*/ 2597487 h 4885545"/>
                              <a:gd name="connsiteX2600" fmla="*/ 1368278 w 7425815"/>
                              <a:gd name="connsiteY2600" fmla="*/ 2585316 h 4885545"/>
                              <a:gd name="connsiteX2601" fmla="*/ 1349233 w 7425815"/>
                              <a:gd name="connsiteY2601" fmla="*/ 2583915 h 4885545"/>
                              <a:gd name="connsiteX2602" fmla="*/ 1333665 w 7425815"/>
                              <a:gd name="connsiteY2602" fmla="*/ 2558365 h 4885545"/>
                              <a:gd name="connsiteX2603" fmla="*/ 1338855 w 7425815"/>
                              <a:gd name="connsiteY2603" fmla="*/ 2560760 h 4885545"/>
                              <a:gd name="connsiteX2604" fmla="*/ 1338838 w 7425815"/>
                              <a:gd name="connsiteY2604" fmla="*/ 2561970 h 4885545"/>
                              <a:gd name="connsiteX2605" fmla="*/ 1353774 w 7425815"/>
                              <a:gd name="connsiteY2605" fmla="*/ 2577428 h 4885545"/>
                              <a:gd name="connsiteX2606" fmla="*/ 1376377 w 7425815"/>
                              <a:gd name="connsiteY2606" fmla="*/ 2577528 h 4885545"/>
                              <a:gd name="connsiteX2607" fmla="*/ 1376378 w 7425815"/>
                              <a:gd name="connsiteY2607" fmla="*/ 2577526 h 4885545"/>
                              <a:gd name="connsiteX2608" fmla="*/ 1381569 w 7425815"/>
                              <a:gd name="connsiteY2608" fmla="*/ 2579921 h 4885545"/>
                              <a:gd name="connsiteX2609" fmla="*/ 1381568 w 7425815"/>
                              <a:gd name="connsiteY2609" fmla="*/ 2579923 h 4885545"/>
                              <a:gd name="connsiteX2610" fmla="*/ 1381569 w 7425815"/>
                              <a:gd name="connsiteY2610" fmla="*/ 2579923 h 4885545"/>
                              <a:gd name="connsiteX2611" fmla="*/ 1379173 w 7425815"/>
                              <a:gd name="connsiteY2611" fmla="*/ 2585112 h 4885545"/>
                              <a:gd name="connsiteX2612" fmla="*/ 1379171 w 7425815"/>
                              <a:gd name="connsiteY2612" fmla="*/ 2585113 h 4885545"/>
                              <a:gd name="connsiteX2613" fmla="*/ 1362805 w 7425815"/>
                              <a:gd name="connsiteY2613" fmla="*/ 2601080 h 4885545"/>
                              <a:gd name="connsiteX2614" fmla="*/ 1362434 w 7425815"/>
                              <a:gd name="connsiteY2614" fmla="*/ 2622250 h 4885545"/>
                              <a:gd name="connsiteX2615" fmla="*/ 1362807 w 7425815"/>
                              <a:gd name="connsiteY2615" fmla="*/ 2622637 h 4885545"/>
                              <a:gd name="connsiteX2616" fmla="*/ 1362411 w 7425815"/>
                              <a:gd name="connsiteY2616" fmla="*/ 2623560 h 4885545"/>
                              <a:gd name="connsiteX2617" fmla="*/ 1362407 w 7425815"/>
                              <a:gd name="connsiteY2617" fmla="*/ 2623834 h 4885545"/>
                              <a:gd name="connsiteX2618" fmla="*/ 1361616 w 7425815"/>
                              <a:gd name="connsiteY2618" fmla="*/ 2625415 h 4885545"/>
                              <a:gd name="connsiteX2619" fmla="*/ 1360411 w 7425815"/>
                              <a:gd name="connsiteY2619" fmla="*/ 2628226 h 4885545"/>
                              <a:gd name="connsiteX2620" fmla="*/ 1360250 w 7425815"/>
                              <a:gd name="connsiteY2620" fmla="*/ 2628146 h 4885545"/>
                              <a:gd name="connsiteX2621" fmla="*/ 1360011 w 7425815"/>
                              <a:gd name="connsiteY2621" fmla="*/ 2628625 h 4885545"/>
                              <a:gd name="connsiteX2622" fmla="*/ 1355220 w 7425815"/>
                              <a:gd name="connsiteY2622" fmla="*/ 2626230 h 4885545"/>
                              <a:gd name="connsiteX2623" fmla="*/ 1355231 w 7425815"/>
                              <a:gd name="connsiteY2623" fmla="*/ 2625432 h 4885545"/>
                              <a:gd name="connsiteX2624" fmla="*/ 1339652 w 7425815"/>
                              <a:gd name="connsiteY2624" fmla="*/ 2609464 h 4885545"/>
                              <a:gd name="connsiteX2625" fmla="*/ 1317730 w 7425815"/>
                              <a:gd name="connsiteY2625" fmla="*/ 2609078 h 4885545"/>
                              <a:gd name="connsiteX2626" fmla="*/ 1316899 w 7425815"/>
                              <a:gd name="connsiteY2626" fmla="*/ 2609863 h 4885545"/>
                              <a:gd name="connsiteX2627" fmla="*/ 1312108 w 7425815"/>
                              <a:gd name="connsiteY2627" fmla="*/ 2607468 h 4885545"/>
                              <a:gd name="connsiteX2628" fmla="*/ 1312342 w 7425815"/>
                              <a:gd name="connsiteY2628" fmla="*/ 2606961 h 4885545"/>
                              <a:gd name="connsiteX2629" fmla="*/ 1311709 w 7425815"/>
                              <a:gd name="connsiteY2629" fmla="*/ 2606669 h 4885545"/>
                              <a:gd name="connsiteX2630" fmla="*/ 1314104 w 7425815"/>
                              <a:gd name="connsiteY2630" fmla="*/ 2601479 h 4885545"/>
                              <a:gd name="connsiteX2631" fmla="*/ 1315305 w 7425815"/>
                              <a:gd name="connsiteY2631" fmla="*/ 2601496 h 4885545"/>
                              <a:gd name="connsiteX2632" fmla="*/ 1330871 w 7425815"/>
                              <a:gd name="connsiteY2632" fmla="*/ 2586310 h 4885545"/>
                              <a:gd name="connsiteX2633" fmla="*/ 1331249 w 7425815"/>
                              <a:gd name="connsiteY2633" fmla="*/ 2564782 h 4885545"/>
                              <a:gd name="connsiteX2634" fmla="*/ 1330470 w 7425815"/>
                              <a:gd name="connsiteY2634" fmla="*/ 2563954 h 4885545"/>
                              <a:gd name="connsiteX2635" fmla="*/ 1332866 w 7425815"/>
                              <a:gd name="connsiteY2635" fmla="*/ 2558764 h 4885545"/>
                              <a:gd name="connsiteX2636" fmla="*/ 1333373 w 7425815"/>
                              <a:gd name="connsiteY2636" fmla="*/ 2558998 h 4885545"/>
                              <a:gd name="connsiteX2637" fmla="*/ 3894003 w 7425815"/>
                              <a:gd name="connsiteY2637" fmla="*/ 2524533 h 4885545"/>
                              <a:gd name="connsiteX2638" fmla="*/ 3884123 w 7425815"/>
                              <a:gd name="connsiteY2638" fmla="*/ 2527627 h 4885545"/>
                              <a:gd name="connsiteX2639" fmla="*/ 3882526 w 7425815"/>
                              <a:gd name="connsiteY2639" fmla="*/ 2546789 h 4885545"/>
                              <a:gd name="connsiteX2640" fmla="*/ 3889711 w 7425815"/>
                              <a:gd name="connsiteY2640" fmla="*/ 2555172 h 4885545"/>
                              <a:gd name="connsiteX2641" fmla="*/ 3901289 w 7425815"/>
                              <a:gd name="connsiteY2641" fmla="*/ 2545192 h 4885545"/>
                              <a:gd name="connsiteX2642" fmla="*/ 3906079 w 7425815"/>
                              <a:gd name="connsiteY2642" fmla="*/ 2545591 h 4885545"/>
                              <a:gd name="connsiteX2643" fmla="*/ 3905680 w 7425815"/>
                              <a:gd name="connsiteY2643" fmla="*/ 2550382 h 4885545"/>
                              <a:gd name="connsiteX2644" fmla="*/ 3894103 w 7425815"/>
                              <a:gd name="connsiteY2644" fmla="*/ 2560362 h 4885545"/>
                              <a:gd name="connsiteX2645" fmla="*/ 3902487 w 7425815"/>
                              <a:gd name="connsiteY2645" fmla="*/ 2570341 h 4885545"/>
                              <a:gd name="connsiteX2646" fmla="*/ 3904483 w 7425815"/>
                              <a:gd name="connsiteY2646" fmla="*/ 2570341 h 4885545"/>
                              <a:gd name="connsiteX2647" fmla="*/ 3928435 w 7425815"/>
                              <a:gd name="connsiteY2647" fmla="*/ 2550382 h 4885545"/>
                              <a:gd name="connsiteX2648" fmla="*/ 3929632 w 7425815"/>
                              <a:gd name="connsiteY2648" fmla="*/ 2531220 h 4885545"/>
                              <a:gd name="connsiteX2649" fmla="*/ 3910471 w 7425815"/>
                              <a:gd name="connsiteY2649" fmla="*/ 2529623 h 4885545"/>
                              <a:gd name="connsiteX2650" fmla="*/ 3909273 w 7425815"/>
                              <a:gd name="connsiteY2650" fmla="*/ 2530821 h 4885545"/>
                              <a:gd name="connsiteX2651" fmla="*/ 3906878 w 7425815"/>
                              <a:gd name="connsiteY2651" fmla="*/ 2531619 h 4885545"/>
                              <a:gd name="connsiteX2652" fmla="*/ 3904483 w 7425815"/>
                              <a:gd name="connsiteY2652" fmla="*/ 2530422 h 4885545"/>
                              <a:gd name="connsiteX2653" fmla="*/ 3903285 w 7425815"/>
                              <a:gd name="connsiteY2653" fmla="*/ 2529224 h 4885545"/>
                              <a:gd name="connsiteX2654" fmla="*/ 3894003 w 7425815"/>
                              <a:gd name="connsiteY2654" fmla="*/ 2524533 h 4885545"/>
                              <a:gd name="connsiteX2655" fmla="*/ 6151372 w 7425815"/>
                              <a:gd name="connsiteY2655" fmla="*/ 2517397 h 4885545"/>
                              <a:gd name="connsiteX2656" fmla="*/ 6163947 w 7425815"/>
                              <a:gd name="connsiteY2656" fmla="*/ 2526430 h 4885545"/>
                              <a:gd name="connsiteX2657" fmla="*/ 6158358 w 7425815"/>
                              <a:gd name="connsiteY2657" fmla="*/ 2530023 h 4885545"/>
                              <a:gd name="connsiteX2658" fmla="*/ 6139596 w 7425815"/>
                              <a:gd name="connsiteY2658" fmla="*/ 2525632 h 4885545"/>
                              <a:gd name="connsiteX2659" fmla="*/ 6135604 w 7425815"/>
                              <a:gd name="connsiteY2659" fmla="*/ 2543995 h 4885545"/>
                              <a:gd name="connsiteX2660" fmla="*/ 6130014 w 7425815"/>
                              <a:gd name="connsiteY2660" fmla="*/ 2547588 h 4885545"/>
                              <a:gd name="connsiteX2661" fmla="*/ 6136402 w 7425815"/>
                              <a:gd name="connsiteY2661" fmla="*/ 2520042 h 4885545"/>
                              <a:gd name="connsiteX2662" fmla="*/ 6151372 w 7425815"/>
                              <a:gd name="connsiteY2662" fmla="*/ 2517397 h 4885545"/>
                              <a:gd name="connsiteX2663" fmla="*/ 3934422 w 7425815"/>
                              <a:gd name="connsiteY2663" fmla="*/ 2504872 h 4885545"/>
                              <a:gd name="connsiteX2664" fmla="*/ 3949193 w 7425815"/>
                              <a:gd name="connsiteY2664" fmla="*/ 2506069 h 4885545"/>
                              <a:gd name="connsiteX2665" fmla="*/ 3953185 w 7425815"/>
                              <a:gd name="connsiteY2665" fmla="*/ 2510061 h 4885545"/>
                              <a:gd name="connsiteX2666" fmla="*/ 3951987 w 7425815"/>
                              <a:gd name="connsiteY2666" fmla="*/ 2524833 h 4885545"/>
                              <a:gd name="connsiteX2667" fmla="*/ 3948394 w 7425815"/>
                              <a:gd name="connsiteY2667" fmla="*/ 2528026 h 4885545"/>
                              <a:gd name="connsiteX2668" fmla="*/ 3945201 w 7425815"/>
                              <a:gd name="connsiteY2668" fmla="*/ 2524434 h 4885545"/>
                              <a:gd name="connsiteX2669" fmla="*/ 3945600 w 7425815"/>
                              <a:gd name="connsiteY2669" fmla="*/ 2517646 h 4885545"/>
                              <a:gd name="connsiteX2670" fmla="*/ 3934822 w 7425815"/>
                              <a:gd name="connsiteY2670" fmla="*/ 2526829 h 4885545"/>
                              <a:gd name="connsiteX2671" fmla="*/ 3935221 w 7425815"/>
                              <a:gd name="connsiteY2671" fmla="*/ 2527228 h 4885545"/>
                              <a:gd name="connsiteX2672" fmla="*/ 3932826 w 7425815"/>
                              <a:gd name="connsiteY2672" fmla="*/ 2555970 h 4885545"/>
                              <a:gd name="connsiteX2673" fmla="*/ 3909273 w 7425815"/>
                              <a:gd name="connsiteY2673" fmla="*/ 2575930 h 4885545"/>
                              <a:gd name="connsiteX2674" fmla="*/ 3903285 w 7425815"/>
                              <a:gd name="connsiteY2674" fmla="*/ 2577926 h 4885545"/>
                              <a:gd name="connsiteX2675" fmla="*/ 3897696 w 7425815"/>
                              <a:gd name="connsiteY2675" fmla="*/ 2575132 h 4885545"/>
                              <a:gd name="connsiteX2676" fmla="*/ 3889312 w 7425815"/>
                              <a:gd name="connsiteY2676" fmla="*/ 2565152 h 4885545"/>
                              <a:gd name="connsiteX2677" fmla="*/ 3880131 w 7425815"/>
                              <a:gd name="connsiteY2677" fmla="*/ 2573136 h 4885545"/>
                              <a:gd name="connsiteX2678" fmla="*/ 3879731 w 7425815"/>
                              <a:gd name="connsiteY2678" fmla="*/ 2580321 h 4885545"/>
                              <a:gd name="connsiteX2679" fmla="*/ 3876139 w 7425815"/>
                              <a:gd name="connsiteY2679" fmla="*/ 2583515 h 4885545"/>
                              <a:gd name="connsiteX2680" fmla="*/ 3872945 w 7425815"/>
                              <a:gd name="connsiteY2680" fmla="*/ 2579922 h 4885545"/>
                              <a:gd name="connsiteX2681" fmla="*/ 3873344 w 7425815"/>
                              <a:gd name="connsiteY2681" fmla="*/ 2574733 h 4885545"/>
                              <a:gd name="connsiteX2682" fmla="*/ 3868155 w 7425815"/>
                              <a:gd name="connsiteY2682" fmla="*/ 2574333 h 4885545"/>
                              <a:gd name="connsiteX2683" fmla="*/ 3864961 w 7425815"/>
                              <a:gd name="connsiteY2683" fmla="*/ 2570741 h 4885545"/>
                              <a:gd name="connsiteX2684" fmla="*/ 3868554 w 7425815"/>
                              <a:gd name="connsiteY2684" fmla="*/ 2567547 h 4885545"/>
                              <a:gd name="connsiteX2685" fmla="*/ 3875739 w 7425815"/>
                              <a:gd name="connsiteY2685" fmla="*/ 2567946 h 4885545"/>
                              <a:gd name="connsiteX2686" fmla="*/ 3884921 w 7425815"/>
                              <a:gd name="connsiteY2686" fmla="*/ 2559962 h 4885545"/>
                              <a:gd name="connsiteX2687" fmla="*/ 3877336 w 7425815"/>
                              <a:gd name="connsiteY2687" fmla="*/ 2551180 h 4885545"/>
                              <a:gd name="connsiteX2688" fmla="*/ 3879731 w 7425815"/>
                              <a:gd name="connsiteY2688" fmla="*/ 2522437 h 4885545"/>
                              <a:gd name="connsiteX2689" fmla="*/ 3907277 w 7425815"/>
                              <a:gd name="connsiteY2689" fmla="*/ 2523634 h 4885545"/>
                              <a:gd name="connsiteX2690" fmla="*/ 3928834 w 7425815"/>
                              <a:gd name="connsiteY2690" fmla="*/ 2522037 h 4885545"/>
                              <a:gd name="connsiteX2691" fmla="*/ 3940810 w 7425815"/>
                              <a:gd name="connsiteY2691" fmla="*/ 2512057 h 4885545"/>
                              <a:gd name="connsiteX2692" fmla="*/ 3934023 w 7425815"/>
                              <a:gd name="connsiteY2692" fmla="*/ 2511658 h 4885545"/>
                              <a:gd name="connsiteX2693" fmla="*/ 3930830 w 7425815"/>
                              <a:gd name="connsiteY2693" fmla="*/ 2508065 h 4885545"/>
                              <a:gd name="connsiteX2694" fmla="*/ 3934422 w 7425815"/>
                              <a:gd name="connsiteY2694" fmla="*/ 2504872 h 4885545"/>
                              <a:gd name="connsiteX2695" fmla="*/ 5182479 w 7425815"/>
                              <a:gd name="connsiteY2695" fmla="*/ 2461921 h 4885545"/>
                              <a:gd name="connsiteX2696" fmla="*/ 5182317 w 7425815"/>
                              <a:gd name="connsiteY2696" fmla="*/ 2469344 h 4885545"/>
                              <a:gd name="connsiteX2697" fmla="*/ 5176364 w 7425815"/>
                              <a:gd name="connsiteY2697" fmla="*/ 2475122 h 4885545"/>
                              <a:gd name="connsiteX2698" fmla="*/ 5184812 w 7425815"/>
                              <a:gd name="connsiteY2698" fmla="*/ 2475282 h 4885545"/>
                              <a:gd name="connsiteX2699" fmla="*/ 5190523 w 7425815"/>
                              <a:gd name="connsiteY2699" fmla="*/ 2481059 h 4885545"/>
                              <a:gd name="connsiteX2700" fmla="*/ 5190699 w 7425815"/>
                              <a:gd name="connsiteY2700" fmla="*/ 2472938 h 4885545"/>
                              <a:gd name="connsiteX2701" fmla="*/ 5195908 w 7425815"/>
                              <a:gd name="connsiteY2701" fmla="*/ 2467730 h 4885545"/>
                              <a:gd name="connsiteX2702" fmla="*/ 5187906 w 7425815"/>
                              <a:gd name="connsiteY2702" fmla="*/ 2467348 h 4885545"/>
                              <a:gd name="connsiteX2703" fmla="*/ 5177527 w 7425815"/>
                              <a:gd name="connsiteY2703" fmla="*/ 2448585 h 4885545"/>
                              <a:gd name="connsiteX2704" fmla="*/ 5182716 w 7425815"/>
                              <a:gd name="connsiteY2704" fmla="*/ 2450980 h 4885545"/>
                              <a:gd name="connsiteX2705" fmla="*/ 5182699 w 7425815"/>
                              <a:gd name="connsiteY2705" fmla="*/ 2451762 h 4885545"/>
                              <a:gd name="connsiteX2706" fmla="*/ 5191099 w 7425815"/>
                              <a:gd name="connsiteY2706" fmla="*/ 2460163 h 4885545"/>
                              <a:gd name="connsiteX2707" fmla="*/ 5203475 w 7425815"/>
                              <a:gd name="connsiteY2707" fmla="*/ 2460163 h 4885545"/>
                              <a:gd name="connsiteX2708" fmla="*/ 5203874 w 7425815"/>
                              <a:gd name="connsiteY2708" fmla="*/ 2459763 h 4885545"/>
                              <a:gd name="connsiteX2709" fmla="*/ 5209063 w 7425815"/>
                              <a:gd name="connsiteY2709" fmla="*/ 2462158 h 4885545"/>
                              <a:gd name="connsiteX2710" fmla="*/ 5206668 w 7425815"/>
                              <a:gd name="connsiteY2710" fmla="*/ 2467349 h 4885545"/>
                              <a:gd name="connsiteX2711" fmla="*/ 5206270 w 7425815"/>
                              <a:gd name="connsiteY2711" fmla="*/ 2467747 h 4885545"/>
                              <a:gd name="connsiteX2712" fmla="*/ 5206269 w 7425815"/>
                              <a:gd name="connsiteY2712" fmla="*/ 2467748 h 4885545"/>
                              <a:gd name="connsiteX2713" fmla="*/ 5206268 w 7425815"/>
                              <a:gd name="connsiteY2713" fmla="*/ 2467748 h 4885545"/>
                              <a:gd name="connsiteX2714" fmla="*/ 5197886 w 7425815"/>
                              <a:gd name="connsiteY2714" fmla="*/ 2476131 h 4885545"/>
                              <a:gd name="connsiteX2715" fmla="*/ 5197886 w 7425815"/>
                              <a:gd name="connsiteY2715" fmla="*/ 2488506 h 4885545"/>
                              <a:gd name="connsiteX2716" fmla="*/ 5197886 w 7425815"/>
                              <a:gd name="connsiteY2716" fmla="*/ 2488506 h 4885545"/>
                              <a:gd name="connsiteX2717" fmla="*/ 5197886 w 7425815"/>
                              <a:gd name="connsiteY2717" fmla="*/ 2488507 h 4885545"/>
                              <a:gd name="connsiteX2718" fmla="*/ 5197885 w 7425815"/>
                              <a:gd name="connsiteY2718" fmla="*/ 2488508 h 4885545"/>
                              <a:gd name="connsiteX2719" fmla="*/ 5195092 w 7425815"/>
                              <a:gd name="connsiteY2719" fmla="*/ 2494095 h 4885545"/>
                              <a:gd name="connsiteX2720" fmla="*/ 5190301 w 7425815"/>
                              <a:gd name="connsiteY2720" fmla="*/ 2491700 h 4885545"/>
                              <a:gd name="connsiteX2721" fmla="*/ 5169143 w 7425815"/>
                              <a:gd name="connsiteY2721" fmla="*/ 2482518 h 4885545"/>
                              <a:gd name="connsiteX2722" fmla="*/ 5168874 w 7425815"/>
                              <a:gd name="connsiteY2722" fmla="*/ 2482393 h 4885545"/>
                              <a:gd name="connsiteX2723" fmla="*/ 5168745 w 7425815"/>
                              <a:gd name="connsiteY2723" fmla="*/ 2482518 h 4885545"/>
                              <a:gd name="connsiteX2724" fmla="*/ 5163953 w 7425815"/>
                              <a:gd name="connsiteY2724" fmla="*/ 2480123 h 4885545"/>
                              <a:gd name="connsiteX2725" fmla="*/ 5163953 w 7425815"/>
                              <a:gd name="connsiteY2725" fmla="*/ 2480123 h 4885545"/>
                              <a:gd name="connsiteX2726" fmla="*/ 5166348 w 7425815"/>
                              <a:gd name="connsiteY2726" fmla="*/ 2474932 h 4885545"/>
                              <a:gd name="connsiteX2727" fmla="*/ 5166349 w 7425815"/>
                              <a:gd name="connsiteY2727" fmla="*/ 2474932 h 4885545"/>
                              <a:gd name="connsiteX2728" fmla="*/ 5175132 w 7425815"/>
                              <a:gd name="connsiteY2728" fmla="*/ 2466151 h 4885545"/>
                              <a:gd name="connsiteX2729" fmla="*/ 5175132 w 7425815"/>
                              <a:gd name="connsiteY2729" fmla="*/ 2454575 h 4885545"/>
                              <a:gd name="connsiteX2730" fmla="*/ 5174731 w 7425815"/>
                              <a:gd name="connsiteY2730" fmla="*/ 2454175 h 4885545"/>
                              <a:gd name="connsiteX2731" fmla="*/ 5177126 w 7425815"/>
                              <a:gd name="connsiteY2731" fmla="*/ 2448984 h 4885545"/>
                              <a:gd name="connsiteX2732" fmla="*/ 5177305 w 7425815"/>
                              <a:gd name="connsiteY2732" fmla="*/ 2449067 h 4885545"/>
                              <a:gd name="connsiteX2733" fmla="*/ 5115897 w 7425815"/>
                              <a:gd name="connsiteY2733" fmla="*/ 2438554 h 4885545"/>
                              <a:gd name="connsiteX2734" fmla="*/ 5115652 w 7425815"/>
                              <a:gd name="connsiteY2734" fmla="*/ 2456171 h 4885545"/>
                              <a:gd name="connsiteX2735" fmla="*/ 5102808 w 7425815"/>
                              <a:gd name="connsiteY2735" fmla="*/ 2468301 h 4885545"/>
                              <a:gd name="connsiteX2736" fmla="*/ 5120442 w 7425815"/>
                              <a:gd name="connsiteY2736" fmla="*/ 2468546 h 4885545"/>
                              <a:gd name="connsiteX2737" fmla="*/ 5132968 w 7425815"/>
                              <a:gd name="connsiteY2737" fmla="*/ 2481574 h 4885545"/>
                              <a:gd name="connsiteX2738" fmla="*/ 5133215 w 7425815"/>
                              <a:gd name="connsiteY2738" fmla="*/ 2463756 h 4885545"/>
                              <a:gd name="connsiteX2739" fmla="*/ 5145874 w 7425815"/>
                              <a:gd name="connsiteY2739" fmla="*/ 2451584 h 4885545"/>
                              <a:gd name="connsiteX2740" fmla="*/ 5126828 w 7425815"/>
                              <a:gd name="connsiteY2740" fmla="*/ 2450183 h 4885545"/>
                              <a:gd name="connsiteX2741" fmla="*/ 5110460 w 7425815"/>
                              <a:gd name="connsiteY2741" fmla="*/ 2425032 h 4885545"/>
                              <a:gd name="connsiteX2742" fmla="*/ 5110790 w 7425815"/>
                              <a:gd name="connsiteY2742" fmla="*/ 2425185 h 4885545"/>
                              <a:gd name="connsiteX2743" fmla="*/ 5110861 w 7425815"/>
                              <a:gd name="connsiteY2743" fmla="*/ 2425032 h 4885545"/>
                              <a:gd name="connsiteX2744" fmla="*/ 5116051 w 7425815"/>
                              <a:gd name="connsiteY2744" fmla="*/ 2427427 h 4885545"/>
                              <a:gd name="connsiteX2745" fmla="*/ 5116046 w 7425815"/>
                              <a:gd name="connsiteY2745" fmla="*/ 2427836 h 4885545"/>
                              <a:gd name="connsiteX2746" fmla="*/ 5131369 w 7425815"/>
                              <a:gd name="connsiteY2746" fmla="*/ 2443696 h 4885545"/>
                              <a:gd name="connsiteX2747" fmla="*/ 5153974 w 7425815"/>
                              <a:gd name="connsiteY2747" fmla="*/ 2443796 h 4885545"/>
                              <a:gd name="connsiteX2748" fmla="*/ 5153974 w 7425815"/>
                              <a:gd name="connsiteY2748" fmla="*/ 2443795 h 4885545"/>
                              <a:gd name="connsiteX2749" fmla="*/ 5159164 w 7425815"/>
                              <a:gd name="connsiteY2749" fmla="*/ 2446190 h 4885545"/>
                              <a:gd name="connsiteX2750" fmla="*/ 5156768 w 7425815"/>
                              <a:gd name="connsiteY2750" fmla="*/ 2451380 h 4885545"/>
                              <a:gd name="connsiteX2751" fmla="*/ 5140401 w 7425815"/>
                              <a:gd name="connsiteY2751" fmla="*/ 2467349 h 4885545"/>
                              <a:gd name="connsiteX2752" fmla="*/ 5140023 w 7425815"/>
                              <a:gd name="connsiteY2752" fmla="*/ 2488911 h 4885545"/>
                              <a:gd name="connsiteX2753" fmla="*/ 5140402 w 7425815"/>
                              <a:gd name="connsiteY2753" fmla="*/ 2489305 h 4885545"/>
                              <a:gd name="connsiteX2754" fmla="*/ 5138007 w 7425815"/>
                              <a:gd name="connsiteY2754" fmla="*/ 2494894 h 4885545"/>
                              <a:gd name="connsiteX2755" fmla="*/ 5137687 w 7425815"/>
                              <a:gd name="connsiteY2755" fmla="*/ 2494734 h 4885545"/>
                              <a:gd name="connsiteX2756" fmla="*/ 5137607 w 7425815"/>
                              <a:gd name="connsiteY2756" fmla="*/ 2494894 h 4885545"/>
                              <a:gd name="connsiteX2757" fmla="*/ 5132816 w 7425815"/>
                              <a:gd name="connsiteY2757" fmla="*/ 2492499 h 4885545"/>
                              <a:gd name="connsiteX2758" fmla="*/ 5132822 w 7425815"/>
                              <a:gd name="connsiteY2758" fmla="*/ 2492095 h 4885545"/>
                              <a:gd name="connsiteX2759" fmla="*/ 5117248 w 7425815"/>
                              <a:gd name="connsiteY2759" fmla="*/ 2476131 h 4885545"/>
                              <a:gd name="connsiteX2760" fmla="*/ 5094932 w 7425815"/>
                              <a:gd name="connsiteY2760" fmla="*/ 2475739 h 4885545"/>
                              <a:gd name="connsiteX2761" fmla="*/ 5094094 w 7425815"/>
                              <a:gd name="connsiteY2761" fmla="*/ 2476530 h 4885545"/>
                              <a:gd name="connsiteX2762" fmla="*/ 5089303 w 7425815"/>
                              <a:gd name="connsiteY2762" fmla="*/ 2474135 h 4885545"/>
                              <a:gd name="connsiteX2763" fmla="*/ 5089607 w 7425815"/>
                              <a:gd name="connsiteY2763" fmla="*/ 2473477 h 4885545"/>
                              <a:gd name="connsiteX2764" fmla="*/ 5089303 w 7425815"/>
                              <a:gd name="connsiteY2764" fmla="*/ 2473337 h 4885545"/>
                              <a:gd name="connsiteX2765" fmla="*/ 5091699 w 7425815"/>
                              <a:gd name="connsiteY2765" fmla="*/ 2468146 h 4885545"/>
                              <a:gd name="connsiteX2766" fmla="*/ 5092507 w 7425815"/>
                              <a:gd name="connsiteY2766" fmla="*/ 2468158 h 4885545"/>
                              <a:gd name="connsiteX2767" fmla="*/ 5108067 w 7425815"/>
                              <a:gd name="connsiteY2767" fmla="*/ 2452977 h 4885545"/>
                              <a:gd name="connsiteX2768" fmla="*/ 5108458 w 7425815"/>
                              <a:gd name="connsiteY2768" fmla="*/ 2430641 h 4885545"/>
                              <a:gd name="connsiteX2769" fmla="*/ 5108065 w 7425815"/>
                              <a:gd name="connsiteY2769" fmla="*/ 2430222 h 4885545"/>
                              <a:gd name="connsiteX2770" fmla="*/ 5110460 w 7425815"/>
                              <a:gd name="connsiteY2770" fmla="*/ 2425032 h 4885545"/>
                              <a:gd name="connsiteX2771" fmla="*/ 3253220 w 7425815"/>
                              <a:gd name="connsiteY2771" fmla="*/ 2380073 h 4885545"/>
                              <a:gd name="connsiteX2772" fmla="*/ 3265794 w 7425815"/>
                              <a:gd name="connsiteY2772" fmla="*/ 2389106 h 4885545"/>
                              <a:gd name="connsiteX2773" fmla="*/ 3260204 w 7425815"/>
                              <a:gd name="connsiteY2773" fmla="*/ 2392699 h 4885545"/>
                              <a:gd name="connsiteX2774" fmla="*/ 3241442 w 7425815"/>
                              <a:gd name="connsiteY2774" fmla="*/ 2388308 h 4885545"/>
                              <a:gd name="connsiteX2775" fmla="*/ 3237450 w 7425815"/>
                              <a:gd name="connsiteY2775" fmla="*/ 2406671 h 4885545"/>
                              <a:gd name="connsiteX2776" fmla="*/ 3231863 w 7425815"/>
                              <a:gd name="connsiteY2776" fmla="*/ 2410264 h 4885545"/>
                              <a:gd name="connsiteX2777" fmla="*/ 3238246 w 7425815"/>
                              <a:gd name="connsiteY2777" fmla="*/ 2382718 h 4885545"/>
                              <a:gd name="connsiteX2778" fmla="*/ 3253220 w 7425815"/>
                              <a:gd name="connsiteY2778" fmla="*/ 2380073 h 4885545"/>
                              <a:gd name="connsiteX2779" fmla="*/ 952343 w 7425815"/>
                              <a:gd name="connsiteY2779" fmla="*/ 2351680 h 4885545"/>
                              <a:gd name="connsiteX2780" fmla="*/ 942459 w 7425815"/>
                              <a:gd name="connsiteY2780" fmla="*/ 2354774 h 4885545"/>
                              <a:gd name="connsiteX2781" fmla="*/ 940864 w 7425815"/>
                              <a:gd name="connsiteY2781" fmla="*/ 2373936 h 4885545"/>
                              <a:gd name="connsiteX2782" fmla="*/ 948050 w 7425815"/>
                              <a:gd name="connsiteY2782" fmla="*/ 2382319 h 4885545"/>
                              <a:gd name="connsiteX2783" fmla="*/ 959628 w 7425815"/>
                              <a:gd name="connsiteY2783" fmla="*/ 2372339 h 4885545"/>
                              <a:gd name="connsiteX2784" fmla="*/ 964419 w 7425815"/>
                              <a:gd name="connsiteY2784" fmla="*/ 2372738 h 4885545"/>
                              <a:gd name="connsiteX2785" fmla="*/ 964018 w 7425815"/>
                              <a:gd name="connsiteY2785" fmla="*/ 2377528 h 4885545"/>
                              <a:gd name="connsiteX2786" fmla="*/ 952443 w 7425815"/>
                              <a:gd name="connsiteY2786" fmla="*/ 2387508 h 4885545"/>
                              <a:gd name="connsiteX2787" fmla="*/ 960825 w 7425815"/>
                              <a:gd name="connsiteY2787" fmla="*/ 2397488 h 4885545"/>
                              <a:gd name="connsiteX2788" fmla="*/ 962821 w 7425815"/>
                              <a:gd name="connsiteY2788" fmla="*/ 2397488 h 4885545"/>
                              <a:gd name="connsiteX2789" fmla="*/ 986773 w 7425815"/>
                              <a:gd name="connsiteY2789" fmla="*/ 2377528 h 4885545"/>
                              <a:gd name="connsiteX2790" fmla="*/ 987971 w 7425815"/>
                              <a:gd name="connsiteY2790" fmla="*/ 2358367 h 4885545"/>
                              <a:gd name="connsiteX2791" fmla="*/ 968809 w 7425815"/>
                              <a:gd name="connsiteY2791" fmla="*/ 2356770 h 4885545"/>
                              <a:gd name="connsiteX2792" fmla="*/ 967612 w 7425815"/>
                              <a:gd name="connsiteY2792" fmla="*/ 2357968 h 4885545"/>
                              <a:gd name="connsiteX2793" fmla="*/ 965218 w 7425815"/>
                              <a:gd name="connsiteY2793" fmla="*/ 2358766 h 4885545"/>
                              <a:gd name="connsiteX2794" fmla="*/ 962821 w 7425815"/>
                              <a:gd name="connsiteY2794" fmla="*/ 2357568 h 4885545"/>
                              <a:gd name="connsiteX2795" fmla="*/ 961623 w 7425815"/>
                              <a:gd name="connsiteY2795" fmla="*/ 2356371 h 4885545"/>
                              <a:gd name="connsiteX2796" fmla="*/ 952343 w 7425815"/>
                              <a:gd name="connsiteY2796" fmla="*/ 2351680 h 4885545"/>
                              <a:gd name="connsiteX2797" fmla="*/ 992760 w 7425815"/>
                              <a:gd name="connsiteY2797" fmla="*/ 2332019 h 4885545"/>
                              <a:gd name="connsiteX2798" fmla="*/ 1007532 w 7425815"/>
                              <a:gd name="connsiteY2798" fmla="*/ 2333216 h 4885545"/>
                              <a:gd name="connsiteX2799" fmla="*/ 1011524 w 7425815"/>
                              <a:gd name="connsiteY2799" fmla="*/ 2337208 h 4885545"/>
                              <a:gd name="connsiteX2800" fmla="*/ 1010325 w 7425815"/>
                              <a:gd name="connsiteY2800" fmla="*/ 2351980 h 4885545"/>
                              <a:gd name="connsiteX2801" fmla="*/ 1006734 w 7425815"/>
                              <a:gd name="connsiteY2801" fmla="*/ 2355173 h 4885545"/>
                              <a:gd name="connsiteX2802" fmla="*/ 1003541 w 7425815"/>
                              <a:gd name="connsiteY2802" fmla="*/ 2351580 h 4885545"/>
                              <a:gd name="connsiteX2803" fmla="*/ 1003940 w 7425815"/>
                              <a:gd name="connsiteY2803" fmla="*/ 2344793 h 4885545"/>
                              <a:gd name="connsiteX2804" fmla="*/ 993160 w 7425815"/>
                              <a:gd name="connsiteY2804" fmla="*/ 2353976 h 4885545"/>
                              <a:gd name="connsiteX2805" fmla="*/ 993559 w 7425815"/>
                              <a:gd name="connsiteY2805" fmla="*/ 2354375 h 4885545"/>
                              <a:gd name="connsiteX2806" fmla="*/ 991164 w 7425815"/>
                              <a:gd name="connsiteY2806" fmla="*/ 2383117 h 4885545"/>
                              <a:gd name="connsiteX2807" fmla="*/ 967612 w 7425815"/>
                              <a:gd name="connsiteY2807" fmla="*/ 2403077 h 4885545"/>
                              <a:gd name="connsiteX2808" fmla="*/ 961623 w 7425815"/>
                              <a:gd name="connsiteY2808" fmla="*/ 2405073 h 4885545"/>
                              <a:gd name="connsiteX2809" fmla="*/ 956036 w 7425815"/>
                              <a:gd name="connsiteY2809" fmla="*/ 2402279 h 4885545"/>
                              <a:gd name="connsiteX2810" fmla="*/ 947651 w 7425815"/>
                              <a:gd name="connsiteY2810" fmla="*/ 2392299 h 4885545"/>
                              <a:gd name="connsiteX2811" fmla="*/ 938469 w 7425815"/>
                              <a:gd name="connsiteY2811" fmla="*/ 2400283 h 4885545"/>
                              <a:gd name="connsiteX2812" fmla="*/ 938070 w 7425815"/>
                              <a:gd name="connsiteY2812" fmla="*/ 2407468 h 4885545"/>
                              <a:gd name="connsiteX2813" fmla="*/ 934477 w 7425815"/>
                              <a:gd name="connsiteY2813" fmla="*/ 2410662 h 4885545"/>
                              <a:gd name="connsiteX2814" fmla="*/ 931284 w 7425815"/>
                              <a:gd name="connsiteY2814" fmla="*/ 2407069 h 4885545"/>
                              <a:gd name="connsiteX2815" fmla="*/ 931683 w 7425815"/>
                              <a:gd name="connsiteY2815" fmla="*/ 2401880 h 4885545"/>
                              <a:gd name="connsiteX2816" fmla="*/ 926493 w 7425815"/>
                              <a:gd name="connsiteY2816" fmla="*/ 2401480 h 4885545"/>
                              <a:gd name="connsiteX2817" fmla="*/ 923301 w 7425815"/>
                              <a:gd name="connsiteY2817" fmla="*/ 2397888 h 4885545"/>
                              <a:gd name="connsiteX2818" fmla="*/ 926894 w 7425815"/>
                              <a:gd name="connsiteY2818" fmla="*/ 2394694 h 4885545"/>
                              <a:gd name="connsiteX2819" fmla="*/ 934079 w 7425815"/>
                              <a:gd name="connsiteY2819" fmla="*/ 2395093 h 4885545"/>
                              <a:gd name="connsiteX2820" fmla="*/ 943258 w 7425815"/>
                              <a:gd name="connsiteY2820" fmla="*/ 2387109 h 4885545"/>
                              <a:gd name="connsiteX2821" fmla="*/ 935675 w 7425815"/>
                              <a:gd name="connsiteY2821" fmla="*/ 2378327 h 4885545"/>
                              <a:gd name="connsiteX2822" fmla="*/ 938070 w 7425815"/>
                              <a:gd name="connsiteY2822" fmla="*/ 2349583 h 4885545"/>
                              <a:gd name="connsiteX2823" fmla="*/ 965617 w 7425815"/>
                              <a:gd name="connsiteY2823" fmla="*/ 2350781 h 4885545"/>
                              <a:gd name="connsiteX2824" fmla="*/ 987173 w 7425815"/>
                              <a:gd name="connsiteY2824" fmla="*/ 2349184 h 4885545"/>
                              <a:gd name="connsiteX2825" fmla="*/ 999148 w 7425815"/>
                              <a:gd name="connsiteY2825" fmla="*/ 2339204 h 4885545"/>
                              <a:gd name="connsiteX2826" fmla="*/ 992361 w 7425815"/>
                              <a:gd name="connsiteY2826" fmla="*/ 2338805 h 4885545"/>
                              <a:gd name="connsiteX2827" fmla="*/ 989169 w 7425815"/>
                              <a:gd name="connsiteY2827" fmla="*/ 2335212 h 4885545"/>
                              <a:gd name="connsiteX2828" fmla="*/ 992760 w 7425815"/>
                              <a:gd name="connsiteY2828" fmla="*/ 2332019 h 4885545"/>
                              <a:gd name="connsiteX2829" fmla="*/ 2284313 w 7425815"/>
                              <a:gd name="connsiteY2829" fmla="*/ 2324988 h 4885545"/>
                              <a:gd name="connsiteX2830" fmla="*/ 2284160 w 7425815"/>
                              <a:gd name="connsiteY2830" fmla="*/ 2332021 h 4885545"/>
                              <a:gd name="connsiteX2831" fmla="*/ 2278207 w 7425815"/>
                              <a:gd name="connsiteY2831" fmla="*/ 2337798 h 4885545"/>
                              <a:gd name="connsiteX2832" fmla="*/ 2286654 w 7425815"/>
                              <a:gd name="connsiteY2832" fmla="*/ 2337958 h 4885545"/>
                              <a:gd name="connsiteX2833" fmla="*/ 2292366 w 7425815"/>
                              <a:gd name="connsiteY2833" fmla="*/ 2343735 h 4885545"/>
                              <a:gd name="connsiteX2834" fmla="*/ 2292542 w 7425815"/>
                              <a:gd name="connsiteY2834" fmla="*/ 2335613 h 4885545"/>
                              <a:gd name="connsiteX2835" fmla="*/ 2297368 w 7425815"/>
                              <a:gd name="connsiteY2835" fmla="*/ 2330786 h 4885545"/>
                              <a:gd name="connsiteX2836" fmla="*/ 2289749 w 7425815"/>
                              <a:gd name="connsiteY2836" fmla="*/ 2330423 h 4885545"/>
                              <a:gd name="connsiteX2837" fmla="*/ 2279370 w 7425815"/>
                              <a:gd name="connsiteY2837" fmla="*/ 2311261 h 4885545"/>
                              <a:gd name="connsiteX2838" fmla="*/ 2284559 w 7425815"/>
                              <a:gd name="connsiteY2838" fmla="*/ 2313656 h 4885545"/>
                              <a:gd name="connsiteX2839" fmla="*/ 2284534 w 7425815"/>
                              <a:gd name="connsiteY2839" fmla="*/ 2314829 h 4885545"/>
                              <a:gd name="connsiteX2840" fmla="*/ 2292942 w 7425815"/>
                              <a:gd name="connsiteY2840" fmla="*/ 2323238 h 4885545"/>
                              <a:gd name="connsiteX2841" fmla="*/ 2304917 w 7425815"/>
                              <a:gd name="connsiteY2841" fmla="*/ 2323238 h 4885545"/>
                              <a:gd name="connsiteX2842" fmla="*/ 2305717 w 7425815"/>
                              <a:gd name="connsiteY2842" fmla="*/ 2322438 h 4885545"/>
                              <a:gd name="connsiteX2843" fmla="*/ 2310907 w 7425815"/>
                              <a:gd name="connsiteY2843" fmla="*/ 2324834 h 4885545"/>
                              <a:gd name="connsiteX2844" fmla="*/ 2308511 w 7425815"/>
                              <a:gd name="connsiteY2844" fmla="*/ 2330024 h 4885545"/>
                              <a:gd name="connsiteX2845" fmla="*/ 2308455 w 7425815"/>
                              <a:gd name="connsiteY2845" fmla="*/ 2330080 h 4885545"/>
                              <a:gd name="connsiteX2846" fmla="*/ 2308112 w 7425815"/>
                              <a:gd name="connsiteY2846" fmla="*/ 2330823 h 4885545"/>
                              <a:gd name="connsiteX2847" fmla="*/ 2307578 w 7425815"/>
                              <a:gd name="connsiteY2847" fmla="*/ 2330957 h 4885545"/>
                              <a:gd name="connsiteX2848" fmla="*/ 2299728 w 7425815"/>
                              <a:gd name="connsiteY2848" fmla="*/ 2338807 h 4885545"/>
                              <a:gd name="connsiteX2849" fmla="*/ 2299728 w 7425815"/>
                              <a:gd name="connsiteY2849" fmla="*/ 2351182 h 4885545"/>
                              <a:gd name="connsiteX2850" fmla="*/ 2299729 w 7425815"/>
                              <a:gd name="connsiteY2850" fmla="*/ 2351182 h 4885545"/>
                              <a:gd name="connsiteX2851" fmla="*/ 2296935 w 7425815"/>
                              <a:gd name="connsiteY2851" fmla="*/ 2356771 h 4885545"/>
                              <a:gd name="connsiteX2852" fmla="*/ 2292144 w 7425815"/>
                              <a:gd name="connsiteY2852" fmla="*/ 2354376 h 4885545"/>
                              <a:gd name="connsiteX2853" fmla="*/ 2270986 w 7425815"/>
                              <a:gd name="connsiteY2853" fmla="*/ 2345194 h 4885545"/>
                              <a:gd name="connsiteX2854" fmla="*/ 2270715 w 7425815"/>
                              <a:gd name="connsiteY2854" fmla="*/ 2345069 h 4885545"/>
                              <a:gd name="connsiteX2855" fmla="*/ 2270586 w 7425815"/>
                              <a:gd name="connsiteY2855" fmla="*/ 2345194 h 4885545"/>
                              <a:gd name="connsiteX2856" fmla="*/ 2265796 w 7425815"/>
                              <a:gd name="connsiteY2856" fmla="*/ 2342799 h 4885545"/>
                              <a:gd name="connsiteX2857" fmla="*/ 2265796 w 7425815"/>
                              <a:gd name="connsiteY2857" fmla="*/ 2342799 h 4885545"/>
                              <a:gd name="connsiteX2858" fmla="*/ 2265796 w 7425815"/>
                              <a:gd name="connsiteY2858" fmla="*/ 2342799 h 4885545"/>
                              <a:gd name="connsiteX2859" fmla="*/ 2268191 w 7425815"/>
                              <a:gd name="connsiteY2859" fmla="*/ 2337608 h 4885545"/>
                              <a:gd name="connsiteX2860" fmla="*/ 2268192 w 7425815"/>
                              <a:gd name="connsiteY2860" fmla="*/ 2337608 h 4885545"/>
                              <a:gd name="connsiteX2861" fmla="*/ 2276975 w 7425815"/>
                              <a:gd name="connsiteY2861" fmla="*/ 2328827 h 4885545"/>
                              <a:gd name="connsiteX2862" fmla="*/ 2276975 w 7425815"/>
                              <a:gd name="connsiteY2862" fmla="*/ 2317651 h 4885545"/>
                              <a:gd name="connsiteX2863" fmla="*/ 2276574 w 7425815"/>
                              <a:gd name="connsiteY2863" fmla="*/ 2317250 h 4885545"/>
                              <a:gd name="connsiteX2864" fmla="*/ 2278969 w 7425815"/>
                              <a:gd name="connsiteY2864" fmla="*/ 2312059 h 4885545"/>
                              <a:gd name="connsiteX2865" fmla="*/ 2278996 w 7425815"/>
                              <a:gd name="connsiteY2865" fmla="*/ 2312072 h 4885545"/>
                              <a:gd name="connsiteX2866" fmla="*/ 2217739 w 7425815"/>
                              <a:gd name="connsiteY2866" fmla="*/ 2301229 h 4885545"/>
                              <a:gd name="connsiteX2867" fmla="*/ 2217494 w 7425815"/>
                              <a:gd name="connsiteY2867" fmla="*/ 2318847 h 4885545"/>
                              <a:gd name="connsiteX2868" fmla="*/ 2204650 w 7425815"/>
                              <a:gd name="connsiteY2868" fmla="*/ 2330977 h 4885545"/>
                              <a:gd name="connsiteX2869" fmla="*/ 2222284 w 7425815"/>
                              <a:gd name="connsiteY2869" fmla="*/ 2331221 h 4885545"/>
                              <a:gd name="connsiteX2870" fmla="*/ 2234810 w 7425815"/>
                              <a:gd name="connsiteY2870" fmla="*/ 2344248 h 4885545"/>
                              <a:gd name="connsiteX2871" fmla="*/ 2235058 w 7425815"/>
                              <a:gd name="connsiteY2871" fmla="*/ 2326431 h 4885545"/>
                              <a:gd name="connsiteX2872" fmla="*/ 2247716 w 7425815"/>
                              <a:gd name="connsiteY2872" fmla="*/ 2314260 h 4885545"/>
                              <a:gd name="connsiteX2873" fmla="*/ 2228671 w 7425815"/>
                              <a:gd name="connsiteY2873" fmla="*/ 2312859 h 4885545"/>
                              <a:gd name="connsiteX2874" fmla="*/ 2212302 w 7425815"/>
                              <a:gd name="connsiteY2874" fmla="*/ 2287708 h 4885545"/>
                              <a:gd name="connsiteX2875" fmla="*/ 2212633 w 7425815"/>
                              <a:gd name="connsiteY2875" fmla="*/ 2287861 h 4885545"/>
                              <a:gd name="connsiteX2876" fmla="*/ 2212704 w 7425815"/>
                              <a:gd name="connsiteY2876" fmla="*/ 2287708 h 4885545"/>
                              <a:gd name="connsiteX2877" fmla="*/ 2217894 w 7425815"/>
                              <a:gd name="connsiteY2877" fmla="*/ 2290103 h 4885545"/>
                              <a:gd name="connsiteX2878" fmla="*/ 2217888 w 7425815"/>
                              <a:gd name="connsiteY2878" fmla="*/ 2290512 h 4885545"/>
                              <a:gd name="connsiteX2879" fmla="*/ 2233212 w 7425815"/>
                              <a:gd name="connsiteY2879" fmla="*/ 2306372 h 4885545"/>
                              <a:gd name="connsiteX2880" fmla="*/ 2255816 w 7425815"/>
                              <a:gd name="connsiteY2880" fmla="*/ 2306472 h 4885545"/>
                              <a:gd name="connsiteX2881" fmla="*/ 2255817 w 7425815"/>
                              <a:gd name="connsiteY2881" fmla="*/ 2306470 h 4885545"/>
                              <a:gd name="connsiteX2882" fmla="*/ 2261007 w 7425815"/>
                              <a:gd name="connsiteY2882" fmla="*/ 2308866 h 4885545"/>
                              <a:gd name="connsiteX2883" fmla="*/ 2261007 w 7425815"/>
                              <a:gd name="connsiteY2883" fmla="*/ 2308867 h 4885545"/>
                              <a:gd name="connsiteX2884" fmla="*/ 2261008 w 7425815"/>
                              <a:gd name="connsiteY2884" fmla="*/ 2308867 h 4885545"/>
                              <a:gd name="connsiteX2885" fmla="*/ 2258611 w 7425815"/>
                              <a:gd name="connsiteY2885" fmla="*/ 2314056 h 4885545"/>
                              <a:gd name="connsiteX2886" fmla="*/ 2258610 w 7425815"/>
                              <a:gd name="connsiteY2886" fmla="*/ 2314057 h 4885545"/>
                              <a:gd name="connsiteX2887" fmla="*/ 2242244 w 7425815"/>
                              <a:gd name="connsiteY2887" fmla="*/ 2330024 h 4885545"/>
                              <a:gd name="connsiteX2888" fmla="*/ 2241865 w 7425815"/>
                              <a:gd name="connsiteY2888" fmla="*/ 2351586 h 4885545"/>
                              <a:gd name="connsiteX2889" fmla="*/ 2242245 w 7425815"/>
                              <a:gd name="connsiteY2889" fmla="*/ 2351980 h 4885545"/>
                              <a:gd name="connsiteX2890" fmla="*/ 2239850 w 7425815"/>
                              <a:gd name="connsiteY2890" fmla="*/ 2357569 h 4885545"/>
                              <a:gd name="connsiteX2891" fmla="*/ 2239529 w 7425815"/>
                              <a:gd name="connsiteY2891" fmla="*/ 2357409 h 4885545"/>
                              <a:gd name="connsiteX2892" fmla="*/ 2239449 w 7425815"/>
                              <a:gd name="connsiteY2892" fmla="*/ 2357569 h 4885545"/>
                              <a:gd name="connsiteX2893" fmla="*/ 2234658 w 7425815"/>
                              <a:gd name="connsiteY2893" fmla="*/ 2355174 h 4885545"/>
                              <a:gd name="connsiteX2894" fmla="*/ 2234664 w 7425815"/>
                              <a:gd name="connsiteY2894" fmla="*/ 2354769 h 4885545"/>
                              <a:gd name="connsiteX2895" fmla="*/ 2219090 w 7425815"/>
                              <a:gd name="connsiteY2895" fmla="*/ 2338807 h 4885545"/>
                              <a:gd name="connsiteX2896" fmla="*/ 2196775 w 7425815"/>
                              <a:gd name="connsiteY2896" fmla="*/ 2338415 h 4885545"/>
                              <a:gd name="connsiteX2897" fmla="*/ 2195937 w 7425815"/>
                              <a:gd name="connsiteY2897" fmla="*/ 2339206 h 4885545"/>
                              <a:gd name="connsiteX2898" fmla="*/ 2191146 w 7425815"/>
                              <a:gd name="connsiteY2898" fmla="*/ 2336811 h 4885545"/>
                              <a:gd name="connsiteX2899" fmla="*/ 2191450 w 7425815"/>
                              <a:gd name="connsiteY2899" fmla="*/ 2336152 h 4885545"/>
                              <a:gd name="connsiteX2900" fmla="*/ 2191145 w 7425815"/>
                              <a:gd name="connsiteY2900" fmla="*/ 2336012 h 4885545"/>
                              <a:gd name="connsiteX2901" fmla="*/ 2193540 w 7425815"/>
                              <a:gd name="connsiteY2901" fmla="*/ 2330822 h 4885545"/>
                              <a:gd name="connsiteX2902" fmla="*/ 2194348 w 7425815"/>
                              <a:gd name="connsiteY2902" fmla="*/ 2330834 h 4885545"/>
                              <a:gd name="connsiteX2903" fmla="*/ 2209910 w 7425815"/>
                              <a:gd name="connsiteY2903" fmla="*/ 2315653 h 4885545"/>
                              <a:gd name="connsiteX2904" fmla="*/ 2210301 w 7425815"/>
                              <a:gd name="connsiteY2904" fmla="*/ 2293317 h 4885545"/>
                              <a:gd name="connsiteX2905" fmla="*/ 2209908 w 7425815"/>
                              <a:gd name="connsiteY2905" fmla="*/ 2292898 h 4885545"/>
                              <a:gd name="connsiteX2906" fmla="*/ 2212302 w 7425815"/>
                              <a:gd name="connsiteY2906" fmla="*/ 2287708 h 4885545"/>
                              <a:gd name="connsiteX2907" fmla="*/ 4745893 w 7425815"/>
                              <a:gd name="connsiteY2907" fmla="*/ 2270643 h 4885545"/>
                              <a:gd name="connsiteX2908" fmla="*/ 4736012 w 7425815"/>
                              <a:gd name="connsiteY2908" fmla="*/ 2273737 h 4885545"/>
                              <a:gd name="connsiteX2909" fmla="*/ 4734416 w 7425815"/>
                              <a:gd name="connsiteY2909" fmla="*/ 2292899 h 4885545"/>
                              <a:gd name="connsiteX2910" fmla="*/ 4741602 w 7425815"/>
                              <a:gd name="connsiteY2910" fmla="*/ 2301282 h 4885545"/>
                              <a:gd name="connsiteX2911" fmla="*/ 4753179 w 7425815"/>
                              <a:gd name="connsiteY2911" fmla="*/ 2291302 h 4885545"/>
                              <a:gd name="connsiteX2912" fmla="*/ 4757969 w 7425815"/>
                              <a:gd name="connsiteY2912" fmla="*/ 2291701 h 4885545"/>
                              <a:gd name="connsiteX2913" fmla="*/ 4757570 w 7425815"/>
                              <a:gd name="connsiteY2913" fmla="*/ 2296491 h 4885545"/>
                              <a:gd name="connsiteX2914" fmla="*/ 4745993 w 7425815"/>
                              <a:gd name="connsiteY2914" fmla="*/ 2306471 h 4885545"/>
                              <a:gd name="connsiteX2915" fmla="*/ 4754376 w 7425815"/>
                              <a:gd name="connsiteY2915" fmla="*/ 2316451 h 4885545"/>
                              <a:gd name="connsiteX2916" fmla="*/ 4756372 w 7425815"/>
                              <a:gd name="connsiteY2916" fmla="*/ 2316451 h 4885545"/>
                              <a:gd name="connsiteX2917" fmla="*/ 4780324 w 7425815"/>
                              <a:gd name="connsiteY2917" fmla="*/ 2296491 h 4885545"/>
                              <a:gd name="connsiteX2918" fmla="*/ 4781522 w 7425815"/>
                              <a:gd name="connsiteY2918" fmla="*/ 2277330 h 4885545"/>
                              <a:gd name="connsiteX2919" fmla="*/ 4762360 w 7425815"/>
                              <a:gd name="connsiteY2919" fmla="*/ 2275733 h 4885545"/>
                              <a:gd name="connsiteX2920" fmla="*/ 4761163 w 7425815"/>
                              <a:gd name="connsiteY2920" fmla="*/ 2276931 h 4885545"/>
                              <a:gd name="connsiteX2921" fmla="*/ 4758768 w 7425815"/>
                              <a:gd name="connsiteY2921" fmla="*/ 2277729 h 4885545"/>
                              <a:gd name="connsiteX2922" fmla="*/ 4756372 w 7425815"/>
                              <a:gd name="connsiteY2922" fmla="*/ 2276531 h 4885545"/>
                              <a:gd name="connsiteX2923" fmla="*/ 4755175 w 7425815"/>
                              <a:gd name="connsiteY2923" fmla="*/ 2275334 h 4885545"/>
                              <a:gd name="connsiteX2924" fmla="*/ 4745893 w 7425815"/>
                              <a:gd name="connsiteY2924" fmla="*/ 2270643 h 4885545"/>
                              <a:gd name="connsiteX2925" fmla="*/ 4786711 w 7425815"/>
                              <a:gd name="connsiteY2925" fmla="*/ 2250982 h 4885545"/>
                              <a:gd name="connsiteX2926" fmla="*/ 4801482 w 7425815"/>
                              <a:gd name="connsiteY2926" fmla="*/ 2252179 h 4885545"/>
                              <a:gd name="connsiteX2927" fmla="*/ 4805474 w 7425815"/>
                              <a:gd name="connsiteY2927" fmla="*/ 2256171 h 4885545"/>
                              <a:gd name="connsiteX2928" fmla="*/ 4804276 w 7425815"/>
                              <a:gd name="connsiteY2928" fmla="*/ 2270943 h 4885545"/>
                              <a:gd name="connsiteX2929" fmla="*/ 4800683 w 7425815"/>
                              <a:gd name="connsiteY2929" fmla="*/ 2274136 h 4885545"/>
                              <a:gd name="connsiteX2930" fmla="*/ 4797490 w 7425815"/>
                              <a:gd name="connsiteY2930" fmla="*/ 2270543 h 4885545"/>
                              <a:gd name="connsiteX2931" fmla="*/ 4797889 w 7425815"/>
                              <a:gd name="connsiteY2931" fmla="*/ 2263756 h 4885545"/>
                              <a:gd name="connsiteX2932" fmla="*/ 4787111 w 7425815"/>
                              <a:gd name="connsiteY2932" fmla="*/ 2272939 h 4885545"/>
                              <a:gd name="connsiteX2933" fmla="*/ 4787510 w 7425815"/>
                              <a:gd name="connsiteY2933" fmla="*/ 2273338 h 4885545"/>
                              <a:gd name="connsiteX2934" fmla="*/ 4785115 w 7425815"/>
                              <a:gd name="connsiteY2934" fmla="*/ 2302080 h 4885545"/>
                              <a:gd name="connsiteX2935" fmla="*/ 4761562 w 7425815"/>
                              <a:gd name="connsiteY2935" fmla="*/ 2322040 h 4885545"/>
                              <a:gd name="connsiteX2936" fmla="*/ 4755574 w 7425815"/>
                              <a:gd name="connsiteY2936" fmla="*/ 2324036 h 4885545"/>
                              <a:gd name="connsiteX2937" fmla="*/ 4749985 w 7425815"/>
                              <a:gd name="connsiteY2937" fmla="*/ 2321242 h 4885545"/>
                              <a:gd name="connsiteX2938" fmla="*/ 4741602 w 7425815"/>
                              <a:gd name="connsiteY2938" fmla="*/ 2311262 h 4885545"/>
                              <a:gd name="connsiteX2939" fmla="*/ 4732420 w 7425815"/>
                              <a:gd name="connsiteY2939" fmla="*/ 2319246 h 4885545"/>
                              <a:gd name="connsiteX2940" fmla="*/ 4732020 w 7425815"/>
                              <a:gd name="connsiteY2940" fmla="*/ 2326431 h 4885545"/>
                              <a:gd name="connsiteX2941" fmla="*/ 4728428 w 7425815"/>
                              <a:gd name="connsiteY2941" fmla="*/ 2329625 h 4885545"/>
                              <a:gd name="connsiteX2942" fmla="*/ 4725234 w 7425815"/>
                              <a:gd name="connsiteY2942" fmla="*/ 2326032 h 4885545"/>
                              <a:gd name="connsiteX2943" fmla="*/ 4725633 w 7425815"/>
                              <a:gd name="connsiteY2943" fmla="*/ 2320843 h 4885545"/>
                              <a:gd name="connsiteX2944" fmla="*/ 4720444 w 7425815"/>
                              <a:gd name="connsiteY2944" fmla="*/ 2320443 h 4885545"/>
                              <a:gd name="connsiteX2945" fmla="*/ 4717250 w 7425815"/>
                              <a:gd name="connsiteY2945" fmla="*/ 2316851 h 4885545"/>
                              <a:gd name="connsiteX2946" fmla="*/ 4720843 w 7425815"/>
                              <a:gd name="connsiteY2946" fmla="*/ 2313657 h 4885545"/>
                              <a:gd name="connsiteX2947" fmla="*/ 4728028 w 7425815"/>
                              <a:gd name="connsiteY2947" fmla="*/ 2314056 h 4885545"/>
                              <a:gd name="connsiteX2948" fmla="*/ 4737210 w 7425815"/>
                              <a:gd name="connsiteY2948" fmla="*/ 2306072 h 4885545"/>
                              <a:gd name="connsiteX2949" fmla="*/ 4729625 w 7425815"/>
                              <a:gd name="connsiteY2949" fmla="*/ 2297290 h 4885545"/>
                              <a:gd name="connsiteX2950" fmla="*/ 4732020 w 7425815"/>
                              <a:gd name="connsiteY2950" fmla="*/ 2268546 h 4885545"/>
                              <a:gd name="connsiteX2951" fmla="*/ 4759566 w 7425815"/>
                              <a:gd name="connsiteY2951" fmla="*/ 2269744 h 4885545"/>
                              <a:gd name="connsiteX2952" fmla="*/ 4781123 w 7425815"/>
                              <a:gd name="connsiteY2952" fmla="*/ 2268147 h 4885545"/>
                              <a:gd name="connsiteX2953" fmla="*/ 4793099 w 7425815"/>
                              <a:gd name="connsiteY2953" fmla="*/ 2258167 h 4885545"/>
                              <a:gd name="connsiteX2954" fmla="*/ 4786312 w 7425815"/>
                              <a:gd name="connsiteY2954" fmla="*/ 2257768 h 4885545"/>
                              <a:gd name="connsiteX2955" fmla="*/ 4783119 w 7425815"/>
                              <a:gd name="connsiteY2955" fmla="*/ 2254175 h 4885545"/>
                              <a:gd name="connsiteX2956" fmla="*/ 4786711 w 7425815"/>
                              <a:gd name="connsiteY2956" fmla="*/ 2250982 h 4885545"/>
                              <a:gd name="connsiteX2957" fmla="*/ 7030807 w 7425815"/>
                              <a:gd name="connsiteY2957" fmla="*/ 2246741 h 4885545"/>
                              <a:gd name="connsiteX2958" fmla="*/ 7043382 w 7425815"/>
                              <a:gd name="connsiteY2958" fmla="*/ 2255773 h 4885545"/>
                              <a:gd name="connsiteX2959" fmla="*/ 7037793 w 7425815"/>
                              <a:gd name="connsiteY2959" fmla="*/ 2259366 h 4885545"/>
                              <a:gd name="connsiteX2960" fmla="*/ 7019031 w 7425815"/>
                              <a:gd name="connsiteY2960" fmla="*/ 2254975 h 4885545"/>
                              <a:gd name="connsiteX2961" fmla="*/ 7015039 w 7425815"/>
                              <a:gd name="connsiteY2961" fmla="*/ 2273338 h 4885545"/>
                              <a:gd name="connsiteX2962" fmla="*/ 7009449 w 7425815"/>
                              <a:gd name="connsiteY2962" fmla="*/ 2276931 h 4885545"/>
                              <a:gd name="connsiteX2963" fmla="*/ 7015837 w 7425815"/>
                              <a:gd name="connsiteY2963" fmla="*/ 2249385 h 4885545"/>
                              <a:gd name="connsiteX2964" fmla="*/ 7030807 w 7425815"/>
                              <a:gd name="connsiteY2964" fmla="*/ 2246741 h 4885545"/>
                              <a:gd name="connsiteX2965" fmla="*/ 311525 w 7425815"/>
                              <a:gd name="connsiteY2965" fmla="*/ 2207619 h 4885545"/>
                              <a:gd name="connsiteX2966" fmla="*/ 324100 w 7425815"/>
                              <a:gd name="connsiteY2966" fmla="*/ 2216652 h 4885545"/>
                              <a:gd name="connsiteX2967" fmla="*/ 318511 w 7425815"/>
                              <a:gd name="connsiteY2967" fmla="*/ 2220245 h 4885545"/>
                              <a:gd name="connsiteX2968" fmla="*/ 299748 w 7425815"/>
                              <a:gd name="connsiteY2968" fmla="*/ 2215854 h 4885545"/>
                              <a:gd name="connsiteX2969" fmla="*/ 295756 w 7425815"/>
                              <a:gd name="connsiteY2969" fmla="*/ 2234217 h 4885545"/>
                              <a:gd name="connsiteX2970" fmla="*/ 290167 w 7425815"/>
                              <a:gd name="connsiteY2970" fmla="*/ 2237809 h 4885545"/>
                              <a:gd name="connsiteX2971" fmla="*/ 296554 w 7425815"/>
                              <a:gd name="connsiteY2971" fmla="*/ 2210264 h 4885545"/>
                              <a:gd name="connsiteX2972" fmla="*/ 311525 w 7425815"/>
                              <a:gd name="connsiteY2972" fmla="*/ 2207619 h 4885545"/>
                              <a:gd name="connsiteX2973" fmla="*/ 6061915 w 7425815"/>
                              <a:gd name="connsiteY2973" fmla="*/ 2191266 h 4885545"/>
                              <a:gd name="connsiteX2974" fmla="*/ 6061753 w 7425815"/>
                              <a:gd name="connsiteY2974" fmla="*/ 2198687 h 4885545"/>
                              <a:gd name="connsiteX2975" fmla="*/ 6056203 w 7425815"/>
                              <a:gd name="connsiteY2975" fmla="*/ 2204074 h 4885545"/>
                              <a:gd name="connsiteX2976" fmla="*/ 6064248 w 7425815"/>
                              <a:gd name="connsiteY2976" fmla="*/ 2204226 h 4885545"/>
                              <a:gd name="connsiteX2977" fmla="*/ 6069958 w 7425815"/>
                              <a:gd name="connsiteY2977" fmla="*/ 2210003 h 4885545"/>
                              <a:gd name="connsiteX2978" fmla="*/ 6070135 w 7425815"/>
                              <a:gd name="connsiteY2978" fmla="*/ 2201882 h 4885545"/>
                              <a:gd name="connsiteX2979" fmla="*/ 6074962 w 7425815"/>
                              <a:gd name="connsiteY2979" fmla="*/ 2197055 h 4885545"/>
                              <a:gd name="connsiteX2980" fmla="*/ 6067341 w 7425815"/>
                              <a:gd name="connsiteY2980" fmla="*/ 2196691 h 4885545"/>
                              <a:gd name="connsiteX2981" fmla="*/ 6056962 w 7425815"/>
                              <a:gd name="connsiteY2981" fmla="*/ 2177928 h 4885545"/>
                              <a:gd name="connsiteX2982" fmla="*/ 6062152 w 7425815"/>
                              <a:gd name="connsiteY2982" fmla="*/ 2180323 h 4885545"/>
                              <a:gd name="connsiteX2983" fmla="*/ 6062135 w 7425815"/>
                              <a:gd name="connsiteY2983" fmla="*/ 2181106 h 4885545"/>
                              <a:gd name="connsiteX2984" fmla="*/ 6070534 w 7425815"/>
                              <a:gd name="connsiteY2984" fmla="*/ 2189506 h 4885545"/>
                              <a:gd name="connsiteX2985" fmla="*/ 6082511 w 7425815"/>
                              <a:gd name="connsiteY2985" fmla="*/ 2189506 h 4885545"/>
                              <a:gd name="connsiteX2986" fmla="*/ 6083309 w 7425815"/>
                              <a:gd name="connsiteY2986" fmla="*/ 2188707 h 4885545"/>
                              <a:gd name="connsiteX2987" fmla="*/ 6088499 w 7425815"/>
                              <a:gd name="connsiteY2987" fmla="*/ 2191103 h 4885545"/>
                              <a:gd name="connsiteX2988" fmla="*/ 6086104 w 7425815"/>
                              <a:gd name="connsiteY2988" fmla="*/ 2196293 h 4885545"/>
                              <a:gd name="connsiteX2989" fmla="*/ 6086046 w 7425815"/>
                              <a:gd name="connsiteY2989" fmla="*/ 2196351 h 4885545"/>
                              <a:gd name="connsiteX2990" fmla="*/ 6085704 w 7425815"/>
                              <a:gd name="connsiteY2990" fmla="*/ 2197091 h 4885545"/>
                              <a:gd name="connsiteX2991" fmla="*/ 6085173 w 7425815"/>
                              <a:gd name="connsiteY2991" fmla="*/ 2197224 h 4885545"/>
                              <a:gd name="connsiteX2992" fmla="*/ 6077321 w 7425815"/>
                              <a:gd name="connsiteY2992" fmla="*/ 2205076 h 4885545"/>
                              <a:gd name="connsiteX2993" fmla="*/ 6077321 w 7425815"/>
                              <a:gd name="connsiteY2993" fmla="*/ 2217450 h 4885545"/>
                              <a:gd name="connsiteX2994" fmla="*/ 6077321 w 7425815"/>
                              <a:gd name="connsiteY2994" fmla="*/ 2217450 h 4885545"/>
                              <a:gd name="connsiteX2995" fmla="*/ 6077321 w 7425815"/>
                              <a:gd name="connsiteY2995" fmla="*/ 2217451 h 4885545"/>
                              <a:gd name="connsiteX2996" fmla="*/ 6077320 w 7425815"/>
                              <a:gd name="connsiteY2996" fmla="*/ 2217453 h 4885545"/>
                              <a:gd name="connsiteX2997" fmla="*/ 6074527 w 7425815"/>
                              <a:gd name="connsiteY2997" fmla="*/ 2223039 h 4885545"/>
                              <a:gd name="connsiteX2998" fmla="*/ 6069737 w 7425815"/>
                              <a:gd name="connsiteY2998" fmla="*/ 2220644 h 4885545"/>
                              <a:gd name="connsiteX2999" fmla="*/ 6061104 w 7425815"/>
                              <a:gd name="connsiteY2999" fmla="*/ 2211712 h 4885545"/>
                              <a:gd name="connsiteX3000" fmla="*/ 6048591 w 7425815"/>
                              <a:gd name="connsiteY3000" fmla="*/ 2211462 h 4885545"/>
                              <a:gd name="connsiteX3001" fmla="*/ 6048180 w 7425815"/>
                              <a:gd name="connsiteY3001" fmla="*/ 2211861 h 4885545"/>
                              <a:gd name="connsiteX3002" fmla="*/ 6043388 w 7425815"/>
                              <a:gd name="connsiteY3002" fmla="*/ 2209466 h 4885545"/>
                              <a:gd name="connsiteX3003" fmla="*/ 6043540 w 7425815"/>
                              <a:gd name="connsiteY3003" fmla="*/ 2209137 h 4885545"/>
                              <a:gd name="connsiteX3004" fmla="*/ 6043388 w 7425815"/>
                              <a:gd name="connsiteY3004" fmla="*/ 2209067 h 4885545"/>
                              <a:gd name="connsiteX3005" fmla="*/ 6045784 w 7425815"/>
                              <a:gd name="connsiteY3005" fmla="*/ 2203876 h 4885545"/>
                              <a:gd name="connsiteX3006" fmla="*/ 6046177 w 7425815"/>
                              <a:gd name="connsiteY3006" fmla="*/ 2203884 h 4885545"/>
                              <a:gd name="connsiteX3007" fmla="*/ 6054567 w 7425815"/>
                              <a:gd name="connsiteY3007" fmla="*/ 2195494 h 4885545"/>
                              <a:gd name="connsiteX3008" fmla="*/ 6054567 w 7425815"/>
                              <a:gd name="connsiteY3008" fmla="*/ 2183918 h 4885545"/>
                              <a:gd name="connsiteX3009" fmla="*/ 6054166 w 7425815"/>
                              <a:gd name="connsiteY3009" fmla="*/ 2183518 h 4885545"/>
                              <a:gd name="connsiteX3010" fmla="*/ 6056561 w 7425815"/>
                              <a:gd name="connsiteY3010" fmla="*/ 2178327 h 4885545"/>
                              <a:gd name="connsiteX3011" fmla="*/ 6056740 w 7425815"/>
                              <a:gd name="connsiteY3011" fmla="*/ 2178410 h 4885545"/>
                              <a:gd name="connsiteX3012" fmla="*/ 5995325 w 7425815"/>
                              <a:gd name="connsiteY3012" fmla="*/ 2167891 h 4885545"/>
                              <a:gd name="connsiteX3013" fmla="*/ 5995086 w 7425815"/>
                              <a:gd name="connsiteY3013" fmla="*/ 2185115 h 4885545"/>
                              <a:gd name="connsiteX3014" fmla="*/ 5981825 w 7425815"/>
                              <a:gd name="connsiteY3014" fmla="*/ 2197639 h 4885545"/>
                              <a:gd name="connsiteX3015" fmla="*/ 5999877 w 7425815"/>
                              <a:gd name="connsiteY3015" fmla="*/ 2197889 h 4885545"/>
                              <a:gd name="connsiteX3016" fmla="*/ 6012403 w 7425815"/>
                              <a:gd name="connsiteY3016" fmla="*/ 2210917 h 4885545"/>
                              <a:gd name="connsiteX3017" fmla="*/ 6012650 w 7425815"/>
                              <a:gd name="connsiteY3017" fmla="*/ 2193099 h 4885545"/>
                              <a:gd name="connsiteX3018" fmla="*/ 6025308 w 7425815"/>
                              <a:gd name="connsiteY3018" fmla="*/ 2180928 h 4885545"/>
                              <a:gd name="connsiteX3019" fmla="*/ 6006263 w 7425815"/>
                              <a:gd name="connsiteY3019" fmla="*/ 2179527 h 4885545"/>
                              <a:gd name="connsiteX3020" fmla="*/ 5990296 w 7425815"/>
                              <a:gd name="connsiteY3020" fmla="*/ 2153976 h 4885545"/>
                              <a:gd name="connsiteX3021" fmla="*/ 5995485 w 7425815"/>
                              <a:gd name="connsiteY3021" fmla="*/ 2156371 h 4885545"/>
                              <a:gd name="connsiteX3022" fmla="*/ 5995474 w 7425815"/>
                              <a:gd name="connsiteY3022" fmla="*/ 2157174 h 4885545"/>
                              <a:gd name="connsiteX3023" fmla="*/ 6010804 w 7425815"/>
                              <a:gd name="connsiteY3023" fmla="*/ 2173040 h 4885545"/>
                              <a:gd name="connsiteX3024" fmla="*/ 6033408 w 7425815"/>
                              <a:gd name="connsiteY3024" fmla="*/ 2173140 h 4885545"/>
                              <a:gd name="connsiteX3025" fmla="*/ 6033409 w 7425815"/>
                              <a:gd name="connsiteY3025" fmla="*/ 2173138 h 4885545"/>
                              <a:gd name="connsiteX3026" fmla="*/ 6038599 w 7425815"/>
                              <a:gd name="connsiteY3026" fmla="*/ 2175533 h 4885545"/>
                              <a:gd name="connsiteX3027" fmla="*/ 6038598 w 7425815"/>
                              <a:gd name="connsiteY3027" fmla="*/ 2175535 h 4885545"/>
                              <a:gd name="connsiteX3028" fmla="*/ 6038599 w 7425815"/>
                              <a:gd name="connsiteY3028" fmla="*/ 2175535 h 4885545"/>
                              <a:gd name="connsiteX3029" fmla="*/ 6036204 w 7425815"/>
                              <a:gd name="connsiteY3029" fmla="*/ 2180724 h 4885545"/>
                              <a:gd name="connsiteX3030" fmla="*/ 6036201 w 7425815"/>
                              <a:gd name="connsiteY3030" fmla="*/ 2180725 h 4885545"/>
                              <a:gd name="connsiteX3031" fmla="*/ 6019836 w 7425815"/>
                              <a:gd name="connsiteY3031" fmla="*/ 2196692 h 4885545"/>
                              <a:gd name="connsiteX3032" fmla="*/ 6019458 w 7425815"/>
                              <a:gd name="connsiteY3032" fmla="*/ 2218254 h 4885545"/>
                              <a:gd name="connsiteX3033" fmla="*/ 6019837 w 7425815"/>
                              <a:gd name="connsiteY3033" fmla="*/ 2218648 h 4885545"/>
                              <a:gd name="connsiteX3034" fmla="*/ 6017441 w 7425815"/>
                              <a:gd name="connsiteY3034" fmla="*/ 2224237 h 4885545"/>
                              <a:gd name="connsiteX3035" fmla="*/ 6017122 w 7425815"/>
                              <a:gd name="connsiteY3035" fmla="*/ 2224078 h 4885545"/>
                              <a:gd name="connsiteX3036" fmla="*/ 6017042 w 7425815"/>
                              <a:gd name="connsiteY3036" fmla="*/ 2224237 h 4885545"/>
                              <a:gd name="connsiteX3037" fmla="*/ 6012251 w 7425815"/>
                              <a:gd name="connsiteY3037" fmla="*/ 2221841 h 4885545"/>
                              <a:gd name="connsiteX3038" fmla="*/ 6012257 w 7425815"/>
                              <a:gd name="connsiteY3038" fmla="*/ 2221438 h 4885545"/>
                              <a:gd name="connsiteX3039" fmla="*/ 5996683 w 7425815"/>
                              <a:gd name="connsiteY3039" fmla="*/ 2205475 h 4885545"/>
                              <a:gd name="connsiteX3040" fmla="*/ 5973951 w 7425815"/>
                              <a:gd name="connsiteY3040" fmla="*/ 2205075 h 4885545"/>
                              <a:gd name="connsiteX3041" fmla="*/ 5973528 w 7425815"/>
                              <a:gd name="connsiteY3041" fmla="*/ 2205474 h 4885545"/>
                              <a:gd name="connsiteX3042" fmla="*/ 5968738 w 7425815"/>
                              <a:gd name="connsiteY3042" fmla="*/ 2203079 h 4885545"/>
                              <a:gd name="connsiteX3043" fmla="*/ 5968890 w 7425815"/>
                              <a:gd name="connsiteY3043" fmla="*/ 2202750 h 4885545"/>
                              <a:gd name="connsiteX3044" fmla="*/ 5968738 w 7425815"/>
                              <a:gd name="connsiteY3044" fmla="*/ 2202680 h 4885545"/>
                              <a:gd name="connsiteX3045" fmla="*/ 5971133 w 7425815"/>
                              <a:gd name="connsiteY3045" fmla="*/ 2197490 h 4885545"/>
                              <a:gd name="connsiteX3046" fmla="*/ 5971537 w 7425815"/>
                              <a:gd name="connsiteY3046" fmla="*/ 2197496 h 4885545"/>
                              <a:gd name="connsiteX3047" fmla="*/ 5987501 w 7425815"/>
                              <a:gd name="connsiteY3047" fmla="*/ 2181921 h 4885545"/>
                              <a:gd name="connsiteX3048" fmla="*/ 5987886 w 7425815"/>
                              <a:gd name="connsiteY3048" fmla="*/ 2159977 h 4885545"/>
                              <a:gd name="connsiteX3049" fmla="*/ 5987500 w 7425815"/>
                              <a:gd name="connsiteY3049" fmla="*/ 2159566 h 4885545"/>
                              <a:gd name="connsiteX3050" fmla="*/ 5989896 w 7425815"/>
                              <a:gd name="connsiteY3050" fmla="*/ 2154376 h 4885545"/>
                              <a:gd name="connsiteX3051" fmla="*/ 5990073 w 7425815"/>
                              <a:gd name="connsiteY3051" fmla="*/ 2154458 h 4885545"/>
                              <a:gd name="connsiteX3052" fmla="*/ 4105479 w 7425815"/>
                              <a:gd name="connsiteY3052" fmla="*/ 2126183 h 4885545"/>
                              <a:gd name="connsiteX3053" fmla="*/ 4118054 w 7425815"/>
                              <a:gd name="connsiteY3053" fmla="*/ 2135215 h 4885545"/>
                              <a:gd name="connsiteX3054" fmla="*/ 4112465 w 7425815"/>
                              <a:gd name="connsiteY3054" fmla="*/ 2138808 h 4885545"/>
                              <a:gd name="connsiteX3055" fmla="*/ 4093703 w 7425815"/>
                              <a:gd name="connsiteY3055" fmla="*/ 2134417 h 4885545"/>
                              <a:gd name="connsiteX3056" fmla="*/ 4089711 w 7425815"/>
                              <a:gd name="connsiteY3056" fmla="*/ 2152780 h 4885545"/>
                              <a:gd name="connsiteX3057" fmla="*/ 4084121 w 7425815"/>
                              <a:gd name="connsiteY3057" fmla="*/ 2156373 h 4885545"/>
                              <a:gd name="connsiteX3058" fmla="*/ 4090509 w 7425815"/>
                              <a:gd name="connsiteY3058" fmla="*/ 2128827 h 4885545"/>
                              <a:gd name="connsiteX3059" fmla="*/ 4105479 w 7425815"/>
                              <a:gd name="connsiteY3059" fmla="*/ 2126183 h 4885545"/>
                              <a:gd name="connsiteX3060" fmla="*/ 1831778 w 7425815"/>
                              <a:gd name="connsiteY3060" fmla="*/ 2081024 h 4885545"/>
                              <a:gd name="connsiteX3061" fmla="*/ 1821898 w 7425815"/>
                              <a:gd name="connsiteY3061" fmla="*/ 2084118 h 4885545"/>
                              <a:gd name="connsiteX3062" fmla="*/ 1820302 w 7425815"/>
                              <a:gd name="connsiteY3062" fmla="*/ 2103280 h 4885545"/>
                              <a:gd name="connsiteX3063" fmla="*/ 1827486 w 7425815"/>
                              <a:gd name="connsiteY3063" fmla="*/ 2111663 h 4885545"/>
                              <a:gd name="connsiteX3064" fmla="*/ 1839064 w 7425815"/>
                              <a:gd name="connsiteY3064" fmla="*/ 2101683 h 4885545"/>
                              <a:gd name="connsiteX3065" fmla="*/ 1843854 w 7425815"/>
                              <a:gd name="connsiteY3065" fmla="*/ 2102082 h 4885545"/>
                              <a:gd name="connsiteX3066" fmla="*/ 1843455 w 7425815"/>
                              <a:gd name="connsiteY3066" fmla="*/ 2106872 h 4885545"/>
                              <a:gd name="connsiteX3067" fmla="*/ 1831877 w 7425815"/>
                              <a:gd name="connsiteY3067" fmla="*/ 2116852 h 4885545"/>
                              <a:gd name="connsiteX3068" fmla="*/ 1840261 w 7425815"/>
                              <a:gd name="connsiteY3068" fmla="*/ 2126832 h 4885545"/>
                              <a:gd name="connsiteX3069" fmla="*/ 1842257 w 7425815"/>
                              <a:gd name="connsiteY3069" fmla="*/ 2126832 h 4885545"/>
                              <a:gd name="connsiteX3070" fmla="*/ 1866209 w 7425815"/>
                              <a:gd name="connsiteY3070" fmla="*/ 2106872 h 4885545"/>
                              <a:gd name="connsiteX3071" fmla="*/ 1867407 w 7425815"/>
                              <a:gd name="connsiteY3071" fmla="*/ 2087711 h 4885545"/>
                              <a:gd name="connsiteX3072" fmla="*/ 1848245 w 7425815"/>
                              <a:gd name="connsiteY3072" fmla="*/ 2086114 h 4885545"/>
                              <a:gd name="connsiteX3073" fmla="*/ 1847048 w 7425815"/>
                              <a:gd name="connsiteY3073" fmla="*/ 2087312 h 4885545"/>
                              <a:gd name="connsiteX3074" fmla="*/ 1844653 w 7425815"/>
                              <a:gd name="connsiteY3074" fmla="*/ 2088110 h 4885545"/>
                              <a:gd name="connsiteX3075" fmla="*/ 1842257 w 7425815"/>
                              <a:gd name="connsiteY3075" fmla="*/ 2086912 h 4885545"/>
                              <a:gd name="connsiteX3076" fmla="*/ 1841060 w 7425815"/>
                              <a:gd name="connsiteY3076" fmla="*/ 2085715 h 4885545"/>
                              <a:gd name="connsiteX3077" fmla="*/ 1831778 w 7425815"/>
                              <a:gd name="connsiteY3077" fmla="*/ 2081024 h 4885545"/>
                              <a:gd name="connsiteX3078" fmla="*/ 1872191 w 7425815"/>
                              <a:gd name="connsiteY3078" fmla="*/ 2061363 h 4885545"/>
                              <a:gd name="connsiteX3079" fmla="*/ 1886962 w 7425815"/>
                              <a:gd name="connsiteY3079" fmla="*/ 2062560 h 4885545"/>
                              <a:gd name="connsiteX3080" fmla="*/ 1890954 w 7425815"/>
                              <a:gd name="connsiteY3080" fmla="*/ 2066552 h 4885545"/>
                              <a:gd name="connsiteX3081" fmla="*/ 1889756 w 7425815"/>
                              <a:gd name="connsiteY3081" fmla="*/ 2081324 h 4885545"/>
                              <a:gd name="connsiteX3082" fmla="*/ 1886163 w 7425815"/>
                              <a:gd name="connsiteY3082" fmla="*/ 2084517 h 4885545"/>
                              <a:gd name="connsiteX3083" fmla="*/ 1882970 w 7425815"/>
                              <a:gd name="connsiteY3083" fmla="*/ 2080924 h 4885545"/>
                              <a:gd name="connsiteX3084" fmla="*/ 1883369 w 7425815"/>
                              <a:gd name="connsiteY3084" fmla="*/ 2074137 h 4885545"/>
                              <a:gd name="connsiteX3085" fmla="*/ 1872591 w 7425815"/>
                              <a:gd name="connsiteY3085" fmla="*/ 2083320 h 4885545"/>
                              <a:gd name="connsiteX3086" fmla="*/ 1872990 w 7425815"/>
                              <a:gd name="connsiteY3086" fmla="*/ 2083719 h 4885545"/>
                              <a:gd name="connsiteX3087" fmla="*/ 1870595 w 7425815"/>
                              <a:gd name="connsiteY3087" fmla="*/ 2112461 h 4885545"/>
                              <a:gd name="connsiteX3088" fmla="*/ 1847048 w 7425815"/>
                              <a:gd name="connsiteY3088" fmla="*/ 2132421 h 4885545"/>
                              <a:gd name="connsiteX3089" fmla="*/ 1841060 w 7425815"/>
                              <a:gd name="connsiteY3089" fmla="*/ 2134417 h 4885545"/>
                              <a:gd name="connsiteX3090" fmla="*/ 1835471 w 7425815"/>
                              <a:gd name="connsiteY3090" fmla="*/ 2131623 h 4885545"/>
                              <a:gd name="connsiteX3091" fmla="*/ 1827087 w 7425815"/>
                              <a:gd name="connsiteY3091" fmla="*/ 2121643 h 4885545"/>
                              <a:gd name="connsiteX3092" fmla="*/ 1817906 w 7425815"/>
                              <a:gd name="connsiteY3092" fmla="*/ 2129627 h 4885545"/>
                              <a:gd name="connsiteX3093" fmla="*/ 1817507 w 7425815"/>
                              <a:gd name="connsiteY3093" fmla="*/ 2136812 h 4885545"/>
                              <a:gd name="connsiteX3094" fmla="*/ 1813913 w 7425815"/>
                              <a:gd name="connsiteY3094" fmla="*/ 2140006 h 4885545"/>
                              <a:gd name="connsiteX3095" fmla="*/ 1810720 w 7425815"/>
                              <a:gd name="connsiteY3095" fmla="*/ 2136413 h 4885545"/>
                              <a:gd name="connsiteX3096" fmla="*/ 1811119 w 7425815"/>
                              <a:gd name="connsiteY3096" fmla="*/ 2131224 h 4885545"/>
                              <a:gd name="connsiteX3097" fmla="*/ 1805929 w 7425815"/>
                              <a:gd name="connsiteY3097" fmla="*/ 2130824 h 4885545"/>
                              <a:gd name="connsiteX3098" fmla="*/ 1802736 w 7425815"/>
                              <a:gd name="connsiteY3098" fmla="*/ 2127232 h 4885545"/>
                              <a:gd name="connsiteX3099" fmla="*/ 1806329 w 7425815"/>
                              <a:gd name="connsiteY3099" fmla="*/ 2124038 h 4885545"/>
                              <a:gd name="connsiteX3100" fmla="*/ 1813515 w 7425815"/>
                              <a:gd name="connsiteY3100" fmla="*/ 2124437 h 4885545"/>
                              <a:gd name="connsiteX3101" fmla="*/ 1822697 w 7425815"/>
                              <a:gd name="connsiteY3101" fmla="*/ 2116453 h 4885545"/>
                              <a:gd name="connsiteX3102" fmla="*/ 1815111 w 7425815"/>
                              <a:gd name="connsiteY3102" fmla="*/ 2107671 h 4885545"/>
                              <a:gd name="connsiteX3103" fmla="*/ 1817507 w 7425815"/>
                              <a:gd name="connsiteY3103" fmla="*/ 2078927 h 4885545"/>
                              <a:gd name="connsiteX3104" fmla="*/ 1845052 w 7425815"/>
                              <a:gd name="connsiteY3104" fmla="*/ 2080125 h 4885545"/>
                              <a:gd name="connsiteX3105" fmla="*/ 1866609 w 7425815"/>
                              <a:gd name="connsiteY3105" fmla="*/ 2078528 h 4885545"/>
                              <a:gd name="connsiteX3106" fmla="*/ 1878579 w 7425815"/>
                              <a:gd name="connsiteY3106" fmla="*/ 2068548 h 4885545"/>
                              <a:gd name="connsiteX3107" fmla="*/ 1871792 w 7425815"/>
                              <a:gd name="connsiteY3107" fmla="*/ 2068149 h 4885545"/>
                              <a:gd name="connsiteX3108" fmla="*/ 1868605 w 7425815"/>
                              <a:gd name="connsiteY3108" fmla="*/ 2064556 h 4885545"/>
                              <a:gd name="connsiteX3109" fmla="*/ 1872191 w 7425815"/>
                              <a:gd name="connsiteY3109" fmla="*/ 2061363 h 4885545"/>
                              <a:gd name="connsiteX3110" fmla="*/ 3163762 w 7425815"/>
                              <a:gd name="connsiteY3110" fmla="*/ 2053942 h 4885545"/>
                              <a:gd name="connsiteX3111" fmla="*/ 3163601 w 7425815"/>
                              <a:gd name="connsiteY3111" fmla="*/ 2061364 h 4885545"/>
                              <a:gd name="connsiteX3112" fmla="*/ 3158050 w 7425815"/>
                              <a:gd name="connsiteY3112" fmla="*/ 2066750 h 4885545"/>
                              <a:gd name="connsiteX3113" fmla="*/ 3166096 w 7425815"/>
                              <a:gd name="connsiteY3113" fmla="*/ 2066902 h 4885545"/>
                              <a:gd name="connsiteX3114" fmla="*/ 3171806 w 7425815"/>
                              <a:gd name="connsiteY3114" fmla="*/ 2072679 h 4885545"/>
                              <a:gd name="connsiteX3115" fmla="*/ 3171982 w 7425815"/>
                              <a:gd name="connsiteY3115" fmla="*/ 2064557 h 4885545"/>
                              <a:gd name="connsiteX3116" fmla="*/ 3176807 w 7425815"/>
                              <a:gd name="connsiteY3116" fmla="*/ 2059731 h 4885545"/>
                              <a:gd name="connsiteX3117" fmla="*/ 3169189 w 7425815"/>
                              <a:gd name="connsiteY3117" fmla="*/ 2059368 h 4885545"/>
                              <a:gd name="connsiteX3118" fmla="*/ 3158808 w 7425815"/>
                              <a:gd name="connsiteY3118" fmla="*/ 2040604 h 4885545"/>
                              <a:gd name="connsiteX3119" fmla="*/ 3164001 w 7425815"/>
                              <a:gd name="connsiteY3119" fmla="*/ 2042999 h 4885545"/>
                              <a:gd name="connsiteX3120" fmla="*/ 3163982 w 7425815"/>
                              <a:gd name="connsiteY3120" fmla="*/ 2043783 h 4885545"/>
                              <a:gd name="connsiteX3121" fmla="*/ 3172381 w 7425815"/>
                              <a:gd name="connsiteY3121" fmla="*/ 2052182 h 4885545"/>
                              <a:gd name="connsiteX3122" fmla="*/ 3184358 w 7425815"/>
                              <a:gd name="connsiteY3122" fmla="*/ 2052182 h 4885545"/>
                              <a:gd name="connsiteX3123" fmla="*/ 3185158 w 7425815"/>
                              <a:gd name="connsiteY3123" fmla="*/ 2051382 h 4885545"/>
                              <a:gd name="connsiteX3124" fmla="*/ 3190345 w 7425815"/>
                              <a:gd name="connsiteY3124" fmla="*/ 2053777 h 4885545"/>
                              <a:gd name="connsiteX3125" fmla="*/ 3187952 w 7425815"/>
                              <a:gd name="connsiteY3125" fmla="*/ 2058968 h 4885545"/>
                              <a:gd name="connsiteX3126" fmla="*/ 3187894 w 7425815"/>
                              <a:gd name="connsiteY3126" fmla="*/ 2059023 h 4885545"/>
                              <a:gd name="connsiteX3127" fmla="*/ 3187552 w 7425815"/>
                              <a:gd name="connsiteY3127" fmla="*/ 2059767 h 4885545"/>
                              <a:gd name="connsiteX3128" fmla="*/ 3187019 w 7425815"/>
                              <a:gd name="connsiteY3128" fmla="*/ 2059901 h 4885545"/>
                              <a:gd name="connsiteX3129" fmla="*/ 3179170 w 7425815"/>
                              <a:gd name="connsiteY3129" fmla="*/ 2067750 h 4885545"/>
                              <a:gd name="connsiteX3130" fmla="*/ 3179170 w 7425815"/>
                              <a:gd name="connsiteY3130" fmla="*/ 2080125 h 4885545"/>
                              <a:gd name="connsiteX3131" fmla="*/ 3179168 w 7425815"/>
                              <a:gd name="connsiteY3131" fmla="*/ 2080126 h 4885545"/>
                              <a:gd name="connsiteX3132" fmla="*/ 3179170 w 7425815"/>
                              <a:gd name="connsiteY3132" fmla="*/ 2080126 h 4885545"/>
                              <a:gd name="connsiteX3133" fmla="*/ 3176377 w 7425815"/>
                              <a:gd name="connsiteY3133" fmla="*/ 2085715 h 4885545"/>
                              <a:gd name="connsiteX3134" fmla="*/ 3171583 w 7425815"/>
                              <a:gd name="connsiteY3134" fmla="*/ 2083320 h 4885545"/>
                              <a:gd name="connsiteX3135" fmla="*/ 3162951 w 7425815"/>
                              <a:gd name="connsiteY3135" fmla="*/ 2074387 h 4885545"/>
                              <a:gd name="connsiteX3136" fmla="*/ 3150436 w 7425815"/>
                              <a:gd name="connsiteY3136" fmla="*/ 2074138 h 4885545"/>
                              <a:gd name="connsiteX3137" fmla="*/ 3150026 w 7425815"/>
                              <a:gd name="connsiteY3137" fmla="*/ 2074537 h 4885545"/>
                              <a:gd name="connsiteX3138" fmla="*/ 3145234 w 7425815"/>
                              <a:gd name="connsiteY3138" fmla="*/ 2072142 h 4885545"/>
                              <a:gd name="connsiteX3139" fmla="*/ 3145386 w 7425815"/>
                              <a:gd name="connsiteY3139" fmla="*/ 2071813 h 4885545"/>
                              <a:gd name="connsiteX3140" fmla="*/ 3145234 w 7425815"/>
                              <a:gd name="connsiteY3140" fmla="*/ 2071743 h 4885545"/>
                              <a:gd name="connsiteX3141" fmla="*/ 3147628 w 7425815"/>
                              <a:gd name="connsiteY3141" fmla="*/ 2066552 h 4885545"/>
                              <a:gd name="connsiteX3142" fmla="*/ 3148023 w 7425815"/>
                              <a:gd name="connsiteY3142" fmla="*/ 2066560 h 4885545"/>
                              <a:gd name="connsiteX3143" fmla="*/ 3156413 w 7425815"/>
                              <a:gd name="connsiteY3143" fmla="*/ 2058170 h 4885545"/>
                              <a:gd name="connsiteX3144" fmla="*/ 3156413 w 7425815"/>
                              <a:gd name="connsiteY3144" fmla="*/ 2046594 h 4885545"/>
                              <a:gd name="connsiteX3145" fmla="*/ 3156013 w 7425815"/>
                              <a:gd name="connsiteY3145" fmla="*/ 2046194 h 4885545"/>
                              <a:gd name="connsiteX3146" fmla="*/ 3158408 w 7425815"/>
                              <a:gd name="connsiteY3146" fmla="*/ 2041003 h 4885545"/>
                              <a:gd name="connsiteX3147" fmla="*/ 3158587 w 7425815"/>
                              <a:gd name="connsiteY3147" fmla="*/ 2041086 h 4885545"/>
                              <a:gd name="connsiteX3148" fmla="*/ 3097171 w 7425815"/>
                              <a:gd name="connsiteY3148" fmla="*/ 2030567 h 4885545"/>
                              <a:gd name="connsiteX3149" fmla="*/ 3096930 w 7425815"/>
                              <a:gd name="connsiteY3149" fmla="*/ 2047791 h 4885545"/>
                              <a:gd name="connsiteX3150" fmla="*/ 3083671 w 7425815"/>
                              <a:gd name="connsiteY3150" fmla="*/ 2060313 h 4885545"/>
                              <a:gd name="connsiteX3151" fmla="*/ 3101719 w 7425815"/>
                              <a:gd name="connsiteY3151" fmla="*/ 2060564 h 4885545"/>
                              <a:gd name="connsiteX3152" fmla="*/ 3114248 w 7425815"/>
                              <a:gd name="connsiteY3152" fmla="*/ 2073592 h 4885545"/>
                              <a:gd name="connsiteX3153" fmla="*/ 3114494 w 7425815"/>
                              <a:gd name="connsiteY3153" fmla="*/ 2055774 h 4885545"/>
                              <a:gd name="connsiteX3154" fmla="*/ 3127153 w 7425815"/>
                              <a:gd name="connsiteY3154" fmla="*/ 2043603 h 4885545"/>
                              <a:gd name="connsiteX3155" fmla="*/ 3108107 w 7425815"/>
                              <a:gd name="connsiteY3155" fmla="*/ 2042202 h 4885545"/>
                              <a:gd name="connsiteX3156" fmla="*/ 3092140 w 7425815"/>
                              <a:gd name="connsiteY3156" fmla="*/ 2016652 h 4885545"/>
                              <a:gd name="connsiteX3157" fmla="*/ 3097329 w 7425815"/>
                              <a:gd name="connsiteY3157" fmla="*/ 2019047 h 4885545"/>
                              <a:gd name="connsiteX3158" fmla="*/ 3097318 w 7425815"/>
                              <a:gd name="connsiteY3158" fmla="*/ 2019850 h 4885545"/>
                              <a:gd name="connsiteX3159" fmla="*/ 3112648 w 7425815"/>
                              <a:gd name="connsiteY3159" fmla="*/ 2035715 h 4885545"/>
                              <a:gd name="connsiteX3160" fmla="*/ 3135252 w 7425815"/>
                              <a:gd name="connsiteY3160" fmla="*/ 2035815 h 4885545"/>
                              <a:gd name="connsiteX3161" fmla="*/ 3135254 w 7425815"/>
                              <a:gd name="connsiteY3161" fmla="*/ 2035813 h 4885545"/>
                              <a:gd name="connsiteX3162" fmla="*/ 3140445 w 7425815"/>
                              <a:gd name="connsiteY3162" fmla="*/ 2038208 h 4885545"/>
                              <a:gd name="connsiteX3163" fmla="*/ 3140445 w 7425815"/>
                              <a:gd name="connsiteY3163" fmla="*/ 2038210 h 4885545"/>
                              <a:gd name="connsiteX3164" fmla="*/ 3140445 w 7425815"/>
                              <a:gd name="connsiteY3164" fmla="*/ 2038210 h 4885545"/>
                              <a:gd name="connsiteX3165" fmla="*/ 3138049 w 7425815"/>
                              <a:gd name="connsiteY3165" fmla="*/ 2043399 h 4885545"/>
                              <a:gd name="connsiteX3166" fmla="*/ 3138047 w 7425815"/>
                              <a:gd name="connsiteY3166" fmla="*/ 2043400 h 4885545"/>
                              <a:gd name="connsiteX3167" fmla="*/ 3121679 w 7425815"/>
                              <a:gd name="connsiteY3167" fmla="*/ 2059367 h 4885545"/>
                              <a:gd name="connsiteX3168" fmla="*/ 3121301 w 7425815"/>
                              <a:gd name="connsiteY3168" fmla="*/ 2080929 h 4885545"/>
                              <a:gd name="connsiteX3169" fmla="*/ 3121682 w 7425815"/>
                              <a:gd name="connsiteY3169" fmla="*/ 2081323 h 4885545"/>
                              <a:gd name="connsiteX3170" fmla="*/ 3119285 w 7425815"/>
                              <a:gd name="connsiteY3170" fmla="*/ 2086912 h 4885545"/>
                              <a:gd name="connsiteX3171" fmla="*/ 3118965 w 7425815"/>
                              <a:gd name="connsiteY3171" fmla="*/ 2086752 h 4885545"/>
                              <a:gd name="connsiteX3172" fmla="*/ 3118885 w 7425815"/>
                              <a:gd name="connsiteY3172" fmla="*/ 2086912 h 4885545"/>
                              <a:gd name="connsiteX3173" fmla="*/ 3114094 w 7425815"/>
                              <a:gd name="connsiteY3173" fmla="*/ 2084517 h 4885545"/>
                              <a:gd name="connsiteX3174" fmla="*/ 3114101 w 7425815"/>
                              <a:gd name="connsiteY3174" fmla="*/ 2084113 h 4885545"/>
                              <a:gd name="connsiteX3175" fmla="*/ 3098527 w 7425815"/>
                              <a:gd name="connsiteY3175" fmla="*/ 2068149 h 4885545"/>
                              <a:gd name="connsiteX3176" fmla="*/ 3075799 w 7425815"/>
                              <a:gd name="connsiteY3176" fmla="*/ 2067750 h 4885545"/>
                              <a:gd name="connsiteX3177" fmla="*/ 3075374 w 7425815"/>
                              <a:gd name="connsiteY3177" fmla="*/ 2068150 h 4885545"/>
                              <a:gd name="connsiteX3178" fmla="*/ 3070583 w 7425815"/>
                              <a:gd name="connsiteY3178" fmla="*/ 2065755 h 4885545"/>
                              <a:gd name="connsiteX3179" fmla="*/ 3070734 w 7425815"/>
                              <a:gd name="connsiteY3179" fmla="*/ 2065425 h 4885545"/>
                              <a:gd name="connsiteX3180" fmla="*/ 3070583 w 7425815"/>
                              <a:gd name="connsiteY3180" fmla="*/ 2065355 h 4885545"/>
                              <a:gd name="connsiteX3181" fmla="*/ 3072978 w 7425815"/>
                              <a:gd name="connsiteY3181" fmla="*/ 2060164 h 4885545"/>
                              <a:gd name="connsiteX3182" fmla="*/ 3073383 w 7425815"/>
                              <a:gd name="connsiteY3182" fmla="*/ 2060170 h 4885545"/>
                              <a:gd name="connsiteX3183" fmla="*/ 3089346 w 7425815"/>
                              <a:gd name="connsiteY3183" fmla="*/ 2044597 h 4885545"/>
                              <a:gd name="connsiteX3184" fmla="*/ 3089732 w 7425815"/>
                              <a:gd name="connsiteY3184" fmla="*/ 2022652 h 4885545"/>
                              <a:gd name="connsiteX3185" fmla="*/ 3089346 w 7425815"/>
                              <a:gd name="connsiteY3185" fmla="*/ 2022241 h 4885545"/>
                              <a:gd name="connsiteX3186" fmla="*/ 3091739 w 7425815"/>
                              <a:gd name="connsiteY3186" fmla="*/ 2017051 h 4885545"/>
                              <a:gd name="connsiteX3187" fmla="*/ 3091920 w 7425815"/>
                              <a:gd name="connsiteY3187" fmla="*/ 2017134 h 4885545"/>
                              <a:gd name="connsiteX3188" fmla="*/ 5625328 w 7425815"/>
                              <a:gd name="connsiteY3188" fmla="*/ 1999986 h 4885545"/>
                              <a:gd name="connsiteX3189" fmla="*/ 5615447 w 7425815"/>
                              <a:gd name="connsiteY3189" fmla="*/ 2003080 h 4885545"/>
                              <a:gd name="connsiteX3190" fmla="*/ 5613850 w 7425815"/>
                              <a:gd name="connsiteY3190" fmla="*/ 2022242 h 4885545"/>
                              <a:gd name="connsiteX3191" fmla="*/ 5621037 w 7425815"/>
                              <a:gd name="connsiteY3191" fmla="*/ 2030625 h 4885545"/>
                              <a:gd name="connsiteX3192" fmla="*/ 5632614 w 7425815"/>
                              <a:gd name="connsiteY3192" fmla="*/ 2020645 h 4885545"/>
                              <a:gd name="connsiteX3193" fmla="*/ 5637404 w 7425815"/>
                              <a:gd name="connsiteY3193" fmla="*/ 2021044 h 4885545"/>
                              <a:gd name="connsiteX3194" fmla="*/ 5637005 w 7425815"/>
                              <a:gd name="connsiteY3194" fmla="*/ 2025835 h 4885545"/>
                              <a:gd name="connsiteX3195" fmla="*/ 5625428 w 7425815"/>
                              <a:gd name="connsiteY3195" fmla="*/ 2035815 h 4885545"/>
                              <a:gd name="connsiteX3196" fmla="*/ 5633811 w 7425815"/>
                              <a:gd name="connsiteY3196" fmla="*/ 2045795 h 4885545"/>
                              <a:gd name="connsiteX3197" fmla="*/ 5635807 w 7425815"/>
                              <a:gd name="connsiteY3197" fmla="*/ 2045795 h 4885545"/>
                              <a:gd name="connsiteX3198" fmla="*/ 5659759 w 7425815"/>
                              <a:gd name="connsiteY3198" fmla="*/ 2025835 h 4885545"/>
                              <a:gd name="connsiteX3199" fmla="*/ 5660957 w 7425815"/>
                              <a:gd name="connsiteY3199" fmla="*/ 2006673 h 4885545"/>
                              <a:gd name="connsiteX3200" fmla="*/ 5641795 w 7425815"/>
                              <a:gd name="connsiteY3200" fmla="*/ 2005076 h 4885545"/>
                              <a:gd name="connsiteX3201" fmla="*/ 5640598 w 7425815"/>
                              <a:gd name="connsiteY3201" fmla="*/ 2006274 h 4885545"/>
                              <a:gd name="connsiteX3202" fmla="*/ 5638202 w 7425815"/>
                              <a:gd name="connsiteY3202" fmla="*/ 2007072 h 4885545"/>
                              <a:gd name="connsiteX3203" fmla="*/ 5635807 w 7425815"/>
                              <a:gd name="connsiteY3203" fmla="*/ 2005875 h 4885545"/>
                              <a:gd name="connsiteX3204" fmla="*/ 5634610 w 7425815"/>
                              <a:gd name="connsiteY3204" fmla="*/ 2004677 h 4885545"/>
                              <a:gd name="connsiteX3205" fmla="*/ 5625328 w 7425815"/>
                              <a:gd name="connsiteY3205" fmla="*/ 1999986 h 4885545"/>
                              <a:gd name="connsiteX3206" fmla="*/ 5666146 w 7425815"/>
                              <a:gd name="connsiteY3206" fmla="*/ 1979926 h 4885545"/>
                              <a:gd name="connsiteX3207" fmla="*/ 5680917 w 7425815"/>
                              <a:gd name="connsiteY3207" fmla="*/ 1981123 h 4885545"/>
                              <a:gd name="connsiteX3208" fmla="*/ 5684909 w 7425815"/>
                              <a:gd name="connsiteY3208" fmla="*/ 1985115 h 4885545"/>
                              <a:gd name="connsiteX3209" fmla="*/ 5683711 w 7425815"/>
                              <a:gd name="connsiteY3209" fmla="*/ 1999887 h 4885545"/>
                              <a:gd name="connsiteX3210" fmla="*/ 5680118 w 7425815"/>
                              <a:gd name="connsiteY3210" fmla="*/ 2003080 h 4885545"/>
                              <a:gd name="connsiteX3211" fmla="*/ 5676925 w 7425815"/>
                              <a:gd name="connsiteY3211" fmla="*/ 1999488 h 4885545"/>
                              <a:gd name="connsiteX3212" fmla="*/ 5677324 w 7425815"/>
                              <a:gd name="connsiteY3212" fmla="*/ 1992700 h 4885545"/>
                              <a:gd name="connsiteX3213" fmla="*/ 5666546 w 7425815"/>
                              <a:gd name="connsiteY3213" fmla="*/ 2001883 h 4885545"/>
                              <a:gd name="connsiteX3214" fmla="*/ 5666945 w 7425815"/>
                              <a:gd name="connsiteY3214" fmla="*/ 2002282 h 4885545"/>
                              <a:gd name="connsiteX3215" fmla="*/ 5664550 w 7425815"/>
                              <a:gd name="connsiteY3215" fmla="*/ 2031024 h 4885545"/>
                              <a:gd name="connsiteX3216" fmla="*/ 5640997 w 7425815"/>
                              <a:gd name="connsiteY3216" fmla="*/ 2050984 h 4885545"/>
                              <a:gd name="connsiteX3217" fmla="*/ 5635009 w 7425815"/>
                              <a:gd name="connsiteY3217" fmla="*/ 2052980 h 4885545"/>
                              <a:gd name="connsiteX3218" fmla="*/ 5629420 w 7425815"/>
                              <a:gd name="connsiteY3218" fmla="*/ 2050186 h 4885545"/>
                              <a:gd name="connsiteX3219" fmla="*/ 5621037 w 7425815"/>
                              <a:gd name="connsiteY3219" fmla="*/ 2040206 h 4885545"/>
                              <a:gd name="connsiteX3220" fmla="*/ 5611854 w 7425815"/>
                              <a:gd name="connsiteY3220" fmla="*/ 2048190 h 4885545"/>
                              <a:gd name="connsiteX3221" fmla="*/ 5611455 w 7425815"/>
                              <a:gd name="connsiteY3221" fmla="*/ 2055375 h 4885545"/>
                              <a:gd name="connsiteX3222" fmla="*/ 5607862 w 7425815"/>
                              <a:gd name="connsiteY3222" fmla="*/ 2058569 h 4885545"/>
                              <a:gd name="connsiteX3223" fmla="*/ 5604669 w 7425815"/>
                              <a:gd name="connsiteY3223" fmla="*/ 2054976 h 4885545"/>
                              <a:gd name="connsiteX3224" fmla="*/ 5605068 w 7425815"/>
                              <a:gd name="connsiteY3224" fmla="*/ 2049787 h 4885545"/>
                              <a:gd name="connsiteX3225" fmla="*/ 5599878 w 7425815"/>
                              <a:gd name="connsiteY3225" fmla="*/ 2049387 h 4885545"/>
                              <a:gd name="connsiteX3226" fmla="*/ 5596685 w 7425815"/>
                              <a:gd name="connsiteY3226" fmla="*/ 2045795 h 4885545"/>
                              <a:gd name="connsiteX3227" fmla="*/ 5600277 w 7425815"/>
                              <a:gd name="connsiteY3227" fmla="*/ 2042601 h 4885545"/>
                              <a:gd name="connsiteX3228" fmla="*/ 5607463 w 7425815"/>
                              <a:gd name="connsiteY3228" fmla="*/ 2043000 h 4885545"/>
                              <a:gd name="connsiteX3229" fmla="*/ 5616645 w 7425815"/>
                              <a:gd name="connsiteY3229" fmla="*/ 2035016 h 4885545"/>
                              <a:gd name="connsiteX3230" fmla="*/ 5609060 w 7425815"/>
                              <a:gd name="connsiteY3230" fmla="*/ 2026234 h 4885545"/>
                              <a:gd name="connsiteX3231" fmla="*/ 5611455 w 7425815"/>
                              <a:gd name="connsiteY3231" fmla="*/ 1997491 h 4885545"/>
                              <a:gd name="connsiteX3232" fmla="*/ 5639001 w 7425815"/>
                              <a:gd name="connsiteY3232" fmla="*/ 1998688 h 4885545"/>
                              <a:gd name="connsiteX3233" fmla="*/ 5660558 w 7425815"/>
                              <a:gd name="connsiteY3233" fmla="*/ 1997091 h 4885545"/>
                              <a:gd name="connsiteX3234" fmla="*/ 5672534 w 7425815"/>
                              <a:gd name="connsiteY3234" fmla="*/ 1987111 h 4885545"/>
                              <a:gd name="connsiteX3235" fmla="*/ 5665747 w 7425815"/>
                              <a:gd name="connsiteY3235" fmla="*/ 1986712 h 4885545"/>
                              <a:gd name="connsiteX3236" fmla="*/ 5662554 w 7425815"/>
                              <a:gd name="connsiteY3236" fmla="*/ 1983119 h 4885545"/>
                              <a:gd name="connsiteX3237" fmla="*/ 5666146 w 7425815"/>
                              <a:gd name="connsiteY3237" fmla="*/ 1979926 h 4885545"/>
                              <a:gd name="connsiteX3238" fmla="*/ 1190967 w 7425815"/>
                              <a:gd name="connsiteY3238" fmla="*/ 1936563 h 4885545"/>
                              <a:gd name="connsiteX3239" fmla="*/ 1203542 w 7425815"/>
                              <a:gd name="connsiteY3239" fmla="*/ 1945596 h 4885545"/>
                              <a:gd name="connsiteX3240" fmla="*/ 1197953 w 7425815"/>
                              <a:gd name="connsiteY3240" fmla="*/ 1949189 h 4885545"/>
                              <a:gd name="connsiteX3241" fmla="*/ 1179190 w 7425815"/>
                              <a:gd name="connsiteY3241" fmla="*/ 1944798 h 4885545"/>
                              <a:gd name="connsiteX3242" fmla="*/ 1175197 w 7425815"/>
                              <a:gd name="connsiteY3242" fmla="*/ 1963161 h 4885545"/>
                              <a:gd name="connsiteX3243" fmla="*/ 1169608 w 7425815"/>
                              <a:gd name="connsiteY3243" fmla="*/ 1966754 h 4885545"/>
                              <a:gd name="connsiteX3244" fmla="*/ 1175995 w 7425815"/>
                              <a:gd name="connsiteY3244" fmla="*/ 1939208 h 4885545"/>
                              <a:gd name="connsiteX3245" fmla="*/ 1190967 w 7425815"/>
                              <a:gd name="connsiteY3245" fmla="*/ 1936563 h 4885545"/>
                              <a:gd name="connsiteX3246" fmla="*/ 6941340 w 7425815"/>
                              <a:gd name="connsiteY3246" fmla="*/ 1920600 h 4885545"/>
                              <a:gd name="connsiteX3247" fmla="*/ 6941187 w 7425815"/>
                              <a:gd name="connsiteY3247" fmla="*/ 1927632 h 4885545"/>
                              <a:gd name="connsiteX3248" fmla="*/ 6935235 w 7425815"/>
                              <a:gd name="connsiteY3248" fmla="*/ 1933409 h 4885545"/>
                              <a:gd name="connsiteX3249" fmla="*/ 6943682 w 7425815"/>
                              <a:gd name="connsiteY3249" fmla="*/ 1933569 h 4885545"/>
                              <a:gd name="connsiteX3250" fmla="*/ 6949393 w 7425815"/>
                              <a:gd name="connsiteY3250" fmla="*/ 1939346 h 4885545"/>
                              <a:gd name="connsiteX3251" fmla="*/ 6949569 w 7425815"/>
                              <a:gd name="connsiteY3251" fmla="*/ 1931225 h 4885545"/>
                              <a:gd name="connsiteX3252" fmla="*/ 6954396 w 7425815"/>
                              <a:gd name="connsiteY3252" fmla="*/ 1926398 h 4885545"/>
                              <a:gd name="connsiteX3253" fmla="*/ 6946776 w 7425815"/>
                              <a:gd name="connsiteY3253" fmla="*/ 1926035 h 4885545"/>
                              <a:gd name="connsiteX3254" fmla="*/ 6936397 w 7425815"/>
                              <a:gd name="connsiteY3254" fmla="*/ 1906872 h 4885545"/>
                              <a:gd name="connsiteX3255" fmla="*/ 6941586 w 7425815"/>
                              <a:gd name="connsiteY3255" fmla="*/ 1909267 h 4885545"/>
                              <a:gd name="connsiteX3256" fmla="*/ 6941561 w 7425815"/>
                              <a:gd name="connsiteY3256" fmla="*/ 1910440 h 4885545"/>
                              <a:gd name="connsiteX3257" fmla="*/ 6949970 w 7425815"/>
                              <a:gd name="connsiteY3257" fmla="*/ 1918850 h 4885545"/>
                              <a:gd name="connsiteX3258" fmla="*/ 6961945 w 7425815"/>
                              <a:gd name="connsiteY3258" fmla="*/ 1918850 h 4885545"/>
                              <a:gd name="connsiteX3259" fmla="*/ 6962744 w 7425815"/>
                              <a:gd name="connsiteY3259" fmla="*/ 1918050 h 4885545"/>
                              <a:gd name="connsiteX3260" fmla="*/ 6967934 w 7425815"/>
                              <a:gd name="connsiteY3260" fmla="*/ 1920445 h 4885545"/>
                              <a:gd name="connsiteX3261" fmla="*/ 6965538 w 7425815"/>
                              <a:gd name="connsiteY3261" fmla="*/ 1925636 h 4885545"/>
                              <a:gd name="connsiteX3262" fmla="*/ 6965482 w 7425815"/>
                              <a:gd name="connsiteY3262" fmla="*/ 1925692 h 4885545"/>
                              <a:gd name="connsiteX3263" fmla="*/ 6965139 w 7425815"/>
                              <a:gd name="connsiteY3263" fmla="*/ 1926434 h 4885545"/>
                              <a:gd name="connsiteX3264" fmla="*/ 6964606 w 7425815"/>
                              <a:gd name="connsiteY3264" fmla="*/ 1926568 h 4885545"/>
                              <a:gd name="connsiteX3265" fmla="*/ 6956756 w 7425815"/>
                              <a:gd name="connsiteY3265" fmla="*/ 1934418 h 4885545"/>
                              <a:gd name="connsiteX3266" fmla="*/ 6956756 w 7425815"/>
                              <a:gd name="connsiteY3266" fmla="*/ 1946793 h 4885545"/>
                              <a:gd name="connsiteX3267" fmla="*/ 6956756 w 7425815"/>
                              <a:gd name="connsiteY3267" fmla="*/ 1946793 h 4885545"/>
                              <a:gd name="connsiteX3268" fmla="*/ 6953962 w 7425815"/>
                              <a:gd name="connsiteY3268" fmla="*/ 1952382 h 4885545"/>
                              <a:gd name="connsiteX3269" fmla="*/ 6949171 w 7425815"/>
                              <a:gd name="connsiteY3269" fmla="*/ 1949987 h 4885545"/>
                              <a:gd name="connsiteX3270" fmla="*/ 6928013 w 7425815"/>
                              <a:gd name="connsiteY3270" fmla="*/ 1940805 h 4885545"/>
                              <a:gd name="connsiteX3271" fmla="*/ 6927743 w 7425815"/>
                              <a:gd name="connsiteY3271" fmla="*/ 1940680 h 4885545"/>
                              <a:gd name="connsiteX3272" fmla="*/ 6927614 w 7425815"/>
                              <a:gd name="connsiteY3272" fmla="*/ 1940805 h 4885545"/>
                              <a:gd name="connsiteX3273" fmla="*/ 6922823 w 7425815"/>
                              <a:gd name="connsiteY3273" fmla="*/ 1938410 h 4885545"/>
                              <a:gd name="connsiteX3274" fmla="*/ 6922823 w 7425815"/>
                              <a:gd name="connsiteY3274" fmla="*/ 1938410 h 4885545"/>
                              <a:gd name="connsiteX3275" fmla="*/ 6925218 w 7425815"/>
                              <a:gd name="connsiteY3275" fmla="*/ 1933219 h 4885545"/>
                              <a:gd name="connsiteX3276" fmla="*/ 6925219 w 7425815"/>
                              <a:gd name="connsiteY3276" fmla="*/ 1933219 h 4885545"/>
                              <a:gd name="connsiteX3277" fmla="*/ 6934002 w 7425815"/>
                              <a:gd name="connsiteY3277" fmla="*/ 1924438 h 4885545"/>
                              <a:gd name="connsiteX3278" fmla="*/ 6934002 w 7425815"/>
                              <a:gd name="connsiteY3278" fmla="*/ 1913262 h 4885545"/>
                              <a:gd name="connsiteX3279" fmla="*/ 6933601 w 7425815"/>
                              <a:gd name="connsiteY3279" fmla="*/ 1912862 h 4885545"/>
                              <a:gd name="connsiteX3280" fmla="*/ 6935997 w 7425815"/>
                              <a:gd name="connsiteY3280" fmla="*/ 1907671 h 4885545"/>
                              <a:gd name="connsiteX3281" fmla="*/ 6936023 w 7425815"/>
                              <a:gd name="connsiteY3281" fmla="*/ 1907683 h 4885545"/>
                              <a:gd name="connsiteX3282" fmla="*/ 6874766 w 7425815"/>
                              <a:gd name="connsiteY3282" fmla="*/ 1896840 h 4885545"/>
                              <a:gd name="connsiteX3283" fmla="*/ 6874521 w 7425815"/>
                              <a:gd name="connsiteY3283" fmla="*/ 1914458 h 4885545"/>
                              <a:gd name="connsiteX3284" fmla="*/ 6861678 w 7425815"/>
                              <a:gd name="connsiteY3284" fmla="*/ 1926588 h 4885545"/>
                              <a:gd name="connsiteX3285" fmla="*/ 6879312 w 7425815"/>
                              <a:gd name="connsiteY3285" fmla="*/ 1926833 h 4885545"/>
                              <a:gd name="connsiteX3286" fmla="*/ 6891837 w 7425815"/>
                              <a:gd name="connsiteY3286" fmla="*/ 1939861 h 4885545"/>
                              <a:gd name="connsiteX3287" fmla="*/ 6892085 w 7425815"/>
                              <a:gd name="connsiteY3287" fmla="*/ 1922043 h 4885545"/>
                              <a:gd name="connsiteX3288" fmla="*/ 6904744 w 7425815"/>
                              <a:gd name="connsiteY3288" fmla="*/ 1909871 h 4885545"/>
                              <a:gd name="connsiteX3289" fmla="*/ 6885698 w 7425815"/>
                              <a:gd name="connsiteY3289" fmla="*/ 1908470 h 4885545"/>
                              <a:gd name="connsiteX3290" fmla="*/ 6869330 w 7425815"/>
                              <a:gd name="connsiteY3290" fmla="*/ 1883319 h 4885545"/>
                              <a:gd name="connsiteX3291" fmla="*/ 6869660 w 7425815"/>
                              <a:gd name="connsiteY3291" fmla="*/ 1883472 h 4885545"/>
                              <a:gd name="connsiteX3292" fmla="*/ 6869731 w 7425815"/>
                              <a:gd name="connsiteY3292" fmla="*/ 1883319 h 4885545"/>
                              <a:gd name="connsiteX3293" fmla="*/ 6874920 w 7425815"/>
                              <a:gd name="connsiteY3293" fmla="*/ 1885715 h 4885545"/>
                              <a:gd name="connsiteX3294" fmla="*/ 6874915 w 7425815"/>
                              <a:gd name="connsiteY3294" fmla="*/ 1886123 h 4885545"/>
                              <a:gd name="connsiteX3295" fmla="*/ 6890239 w 7425815"/>
                              <a:gd name="connsiteY3295" fmla="*/ 1901983 h 4885545"/>
                              <a:gd name="connsiteX3296" fmla="*/ 6912844 w 7425815"/>
                              <a:gd name="connsiteY3296" fmla="*/ 1902083 h 4885545"/>
                              <a:gd name="connsiteX3297" fmla="*/ 6912844 w 7425815"/>
                              <a:gd name="connsiteY3297" fmla="*/ 1902082 h 4885545"/>
                              <a:gd name="connsiteX3298" fmla="*/ 6918034 w 7425815"/>
                              <a:gd name="connsiteY3298" fmla="*/ 1904477 h 4885545"/>
                              <a:gd name="connsiteX3299" fmla="*/ 6918034 w 7425815"/>
                              <a:gd name="connsiteY3299" fmla="*/ 1904478 h 4885545"/>
                              <a:gd name="connsiteX3300" fmla="*/ 6918034 w 7425815"/>
                              <a:gd name="connsiteY3300" fmla="*/ 1904478 h 4885545"/>
                              <a:gd name="connsiteX3301" fmla="*/ 6915638 w 7425815"/>
                              <a:gd name="connsiteY3301" fmla="*/ 1909667 h 4885545"/>
                              <a:gd name="connsiteX3302" fmla="*/ 6899271 w 7425815"/>
                              <a:gd name="connsiteY3302" fmla="*/ 1925636 h 4885545"/>
                              <a:gd name="connsiteX3303" fmla="*/ 6898893 w 7425815"/>
                              <a:gd name="connsiteY3303" fmla="*/ 1947199 h 4885545"/>
                              <a:gd name="connsiteX3304" fmla="*/ 6899271 w 7425815"/>
                              <a:gd name="connsiteY3304" fmla="*/ 1947592 h 4885545"/>
                              <a:gd name="connsiteX3305" fmla="*/ 6896876 w 7425815"/>
                              <a:gd name="connsiteY3305" fmla="*/ 1953181 h 4885545"/>
                              <a:gd name="connsiteX3306" fmla="*/ 6896557 w 7425815"/>
                              <a:gd name="connsiteY3306" fmla="*/ 1953022 h 4885545"/>
                              <a:gd name="connsiteX3307" fmla="*/ 6896477 w 7425815"/>
                              <a:gd name="connsiteY3307" fmla="*/ 1953181 h 4885545"/>
                              <a:gd name="connsiteX3308" fmla="*/ 6891685 w 7425815"/>
                              <a:gd name="connsiteY3308" fmla="*/ 1950786 h 4885545"/>
                              <a:gd name="connsiteX3309" fmla="*/ 6891691 w 7425815"/>
                              <a:gd name="connsiteY3309" fmla="*/ 1950381 h 4885545"/>
                              <a:gd name="connsiteX3310" fmla="*/ 6876118 w 7425815"/>
                              <a:gd name="connsiteY3310" fmla="*/ 1934418 h 4885545"/>
                              <a:gd name="connsiteX3311" fmla="*/ 6853802 w 7425815"/>
                              <a:gd name="connsiteY3311" fmla="*/ 1934027 h 4885545"/>
                              <a:gd name="connsiteX3312" fmla="*/ 6852964 w 7425815"/>
                              <a:gd name="connsiteY3312" fmla="*/ 1934817 h 4885545"/>
                              <a:gd name="connsiteX3313" fmla="*/ 6848173 w 7425815"/>
                              <a:gd name="connsiteY3313" fmla="*/ 1932422 h 4885545"/>
                              <a:gd name="connsiteX3314" fmla="*/ 6848477 w 7425815"/>
                              <a:gd name="connsiteY3314" fmla="*/ 1931764 h 4885545"/>
                              <a:gd name="connsiteX3315" fmla="*/ 6848173 w 7425815"/>
                              <a:gd name="connsiteY3315" fmla="*/ 1931624 h 4885545"/>
                              <a:gd name="connsiteX3316" fmla="*/ 6850568 w 7425815"/>
                              <a:gd name="connsiteY3316" fmla="*/ 1926433 h 4885545"/>
                              <a:gd name="connsiteX3317" fmla="*/ 6851376 w 7425815"/>
                              <a:gd name="connsiteY3317" fmla="*/ 1926445 h 4885545"/>
                              <a:gd name="connsiteX3318" fmla="*/ 6866936 w 7425815"/>
                              <a:gd name="connsiteY3318" fmla="*/ 1911264 h 4885545"/>
                              <a:gd name="connsiteX3319" fmla="*/ 6867328 w 7425815"/>
                              <a:gd name="connsiteY3319" fmla="*/ 1888928 h 4885545"/>
                              <a:gd name="connsiteX3320" fmla="*/ 6866935 w 7425815"/>
                              <a:gd name="connsiteY3320" fmla="*/ 1888509 h 4885545"/>
                              <a:gd name="connsiteX3321" fmla="*/ 6869330 w 7425815"/>
                              <a:gd name="connsiteY3321" fmla="*/ 1883319 h 4885545"/>
                              <a:gd name="connsiteX3322" fmla="*/ 222449 w 7425815"/>
                              <a:gd name="connsiteY3322" fmla="*/ 1881869 h 4885545"/>
                              <a:gd name="connsiteX3323" fmla="*/ 222304 w 7425815"/>
                              <a:gd name="connsiteY3323" fmla="*/ 1888510 h 4885545"/>
                              <a:gd name="connsiteX3324" fmla="*/ 216344 w 7425815"/>
                              <a:gd name="connsiteY3324" fmla="*/ 1894295 h 4885545"/>
                              <a:gd name="connsiteX3325" fmla="*/ 224401 w 7425815"/>
                              <a:gd name="connsiteY3325" fmla="*/ 1894448 h 4885545"/>
                              <a:gd name="connsiteX3326" fmla="*/ 230111 w 7425815"/>
                              <a:gd name="connsiteY3326" fmla="*/ 1900224 h 4885545"/>
                              <a:gd name="connsiteX3327" fmla="*/ 230288 w 7425815"/>
                              <a:gd name="connsiteY3327" fmla="*/ 1892103 h 4885545"/>
                              <a:gd name="connsiteX3328" fmla="*/ 235114 w 7425815"/>
                              <a:gd name="connsiteY3328" fmla="*/ 1887276 h 4885545"/>
                              <a:gd name="connsiteX3329" fmla="*/ 227494 w 7425815"/>
                              <a:gd name="connsiteY3329" fmla="*/ 1886913 h 4885545"/>
                              <a:gd name="connsiteX3330" fmla="*/ 217514 w 7425815"/>
                              <a:gd name="connsiteY3330" fmla="*/ 1867751 h 4885545"/>
                              <a:gd name="connsiteX3331" fmla="*/ 222704 w 7425815"/>
                              <a:gd name="connsiteY3331" fmla="*/ 1870146 h 4885545"/>
                              <a:gd name="connsiteX3332" fmla="*/ 222670 w 7425815"/>
                              <a:gd name="connsiteY3332" fmla="*/ 1871710 h 4885545"/>
                              <a:gd name="connsiteX3333" fmla="*/ 230687 w 7425815"/>
                              <a:gd name="connsiteY3333" fmla="*/ 1879728 h 4885545"/>
                              <a:gd name="connsiteX3334" fmla="*/ 242663 w 7425815"/>
                              <a:gd name="connsiteY3334" fmla="*/ 1879728 h 4885545"/>
                              <a:gd name="connsiteX3335" fmla="*/ 243462 w 7425815"/>
                              <a:gd name="connsiteY3335" fmla="*/ 1878928 h 4885545"/>
                              <a:gd name="connsiteX3336" fmla="*/ 248652 w 7425815"/>
                              <a:gd name="connsiteY3336" fmla="*/ 1881323 h 4885545"/>
                              <a:gd name="connsiteX3337" fmla="*/ 246256 w 7425815"/>
                              <a:gd name="connsiteY3337" fmla="*/ 1886514 h 4885545"/>
                              <a:gd name="connsiteX3338" fmla="*/ 246200 w 7425815"/>
                              <a:gd name="connsiteY3338" fmla="*/ 1886570 h 4885545"/>
                              <a:gd name="connsiteX3339" fmla="*/ 245857 w 7425815"/>
                              <a:gd name="connsiteY3339" fmla="*/ 1887313 h 4885545"/>
                              <a:gd name="connsiteX3340" fmla="*/ 245323 w 7425815"/>
                              <a:gd name="connsiteY3340" fmla="*/ 1887447 h 4885545"/>
                              <a:gd name="connsiteX3341" fmla="*/ 237474 w 7425815"/>
                              <a:gd name="connsiteY3341" fmla="*/ 1895296 h 4885545"/>
                              <a:gd name="connsiteX3342" fmla="*/ 237474 w 7425815"/>
                              <a:gd name="connsiteY3342" fmla="*/ 1907672 h 4885545"/>
                              <a:gd name="connsiteX3343" fmla="*/ 237474 w 7425815"/>
                              <a:gd name="connsiteY3343" fmla="*/ 1907672 h 4885545"/>
                              <a:gd name="connsiteX3344" fmla="*/ 234680 w 7425815"/>
                              <a:gd name="connsiteY3344" fmla="*/ 1913261 h 4885545"/>
                              <a:gd name="connsiteX3345" fmla="*/ 229889 w 7425815"/>
                              <a:gd name="connsiteY3345" fmla="*/ 1910866 h 4885545"/>
                              <a:gd name="connsiteX3346" fmla="*/ 221257 w 7425815"/>
                              <a:gd name="connsiteY3346" fmla="*/ 1901933 h 4885545"/>
                              <a:gd name="connsiteX3347" fmla="*/ 208732 w 7425815"/>
                              <a:gd name="connsiteY3347" fmla="*/ 1901684 h 4885545"/>
                              <a:gd name="connsiteX3348" fmla="*/ 208732 w 7425815"/>
                              <a:gd name="connsiteY3348" fmla="*/ 1901684 h 4885545"/>
                              <a:gd name="connsiteX3349" fmla="*/ 208722 w 7425815"/>
                              <a:gd name="connsiteY3349" fmla="*/ 1901679 h 4885545"/>
                              <a:gd name="connsiteX3350" fmla="*/ 203541 w 7425815"/>
                              <a:gd name="connsiteY3350" fmla="*/ 1899289 h 4885545"/>
                              <a:gd name="connsiteX3351" fmla="*/ 205937 w 7425815"/>
                              <a:gd name="connsiteY3351" fmla="*/ 1894098 h 4885545"/>
                              <a:gd name="connsiteX3352" fmla="*/ 206333 w 7425815"/>
                              <a:gd name="connsiteY3352" fmla="*/ 1894106 h 4885545"/>
                              <a:gd name="connsiteX3353" fmla="*/ 206336 w 7425815"/>
                              <a:gd name="connsiteY3353" fmla="*/ 1894099 h 4885545"/>
                              <a:gd name="connsiteX3354" fmla="*/ 215119 w 7425815"/>
                              <a:gd name="connsiteY3354" fmla="*/ 1885317 h 4885545"/>
                              <a:gd name="connsiteX3355" fmla="*/ 215119 w 7425815"/>
                              <a:gd name="connsiteY3355" fmla="*/ 1874539 h 4885545"/>
                              <a:gd name="connsiteX3356" fmla="*/ 214319 w 7425815"/>
                              <a:gd name="connsiteY3356" fmla="*/ 1873740 h 4885545"/>
                              <a:gd name="connsiteX3357" fmla="*/ 216714 w 7425815"/>
                              <a:gd name="connsiteY3357" fmla="*/ 1868549 h 4885545"/>
                              <a:gd name="connsiteX3358" fmla="*/ 217070 w 7425815"/>
                              <a:gd name="connsiteY3358" fmla="*/ 1868713 h 4885545"/>
                              <a:gd name="connsiteX3359" fmla="*/ 155873 w 7425815"/>
                              <a:gd name="connsiteY3359" fmla="*/ 1858531 h 4885545"/>
                              <a:gd name="connsiteX3360" fmla="*/ 155639 w 7425815"/>
                              <a:gd name="connsiteY3360" fmla="*/ 1875337 h 4885545"/>
                              <a:gd name="connsiteX3361" fmla="*/ 142791 w 7425815"/>
                              <a:gd name="connsiteY3361" fmla="*/ 1887471 h 4885545"/>
                              <a:gd name="connsiteX3362" fmla="*/ 160030 w 7425815"/>
                              <a:gd name="connsiteY3362" fmla="*/ 1887711 h 4885545"/>
                              <a:gd name="connsiteX3363" fmla="*/ 172561 w 7425815"/>
                              <a:gd name="connsiteY3363" fmla="*/ 1900744 h 4885545"/>
                              <a:gd name="connsiteX3364" fmla="*/ 172804 w 7425815"/>
                              <a:gd name="connsiteY3364" fmla="*/ 1883321 h 4885545"/>
                              <a:gd name="connsiteX3365" fmla="*/ 185463 w 7425815"/>
                              <a:gd name="connsiteY3365" fmla="*/ 1871149 h 4885545"/>
                              <a:gd name="connsiteX3366" fmla="*/ 166417 w 7425815"/>
                              <a:gd name="connsiteY3366" fmla="*/ 1869748 h 4885545"/>
                              <a:gd name="connsiteX3367" fmla="*/ 4984913 w 7425815"/>
                              <a:gd name="connsiteY3367" fmla="*/ 1855526 h 4885545"/>
                              <a:gd name="connsiteX3368" fmla="*/ 4997488 w 7425815"/>
                              <a:gd name="connsiteY3368" fmla="*/ 1864558 h 4885545"/>
                              <a:gd name="connsiteX3369" fmla="*/ 4991899 w 7425815"/>
                              <a:gd name="connsiteY3369" fmla="*/ 1868151 h 4885545"/>
                              <a:gd name="connsiteX3370" fmla="*/ 4973137 w 7425815"/>
                              <a:gd name="connsiteY3370" fmla="*/ 1863760 h 4885545"/>
                              <a:gd name="connsiteX3371" fmla="*/ 4969145 w 7425815"/>
                              <a:gd name="connsiteY3371" fmla="*/ 1882123 h 4885545"/>
                              <a:gd name="connsiteX3372" fmla="*/ 4963555 w 7425815"/>
                              <a:gd name="connsiteY3372" fmla="*/ 1885716 h 4885545"/>
                              <a:gd name="connsiteX3373" fmla="*/ 4969943 w 7425815"/>
                              <a:gd name="connsiteY3373" fmla="*/ 1858170 h 4885545"/>
                              <a:gd name="connsiteX3374" fmla="*/ 4984913 w 7425815"/>
                              <a:gd name="connsiteY3374" fmla="*/ 1855526 h 4885545"/>
                              <a:gd name="connsiteX3375" fmla="*/ 150849 w 7425815"/>
                              <a:gd name="connsiteY3375" fmla="*/ 1844198 h 4885545"/>
                              <a:gd name="connsiteX3376" fmla="*/ 156039 w 7425815"/>
                              <a:gd name="connsiteY3376" fmla="*/ 1846593 h 4885545"/>
                              <a:gd name="connsiteX3377" fmla="*/ 156022 w 7425815"/>
                              <a:gd name="connsiteY3377" fmla="*/ 1847803 h 4885545"/>
                              <a:gd name="connsiteX3378" fmla="*/ 170958 w 7425815"/>
                              <a:gd name="connsiteY3378" fmla="*/ 1863261 h 4885545"/>
                              <a:gd name="connsiteX3379" fmla="*/ 193562 w 7425815"/>
                              <a:gd name="connsiteY3379" fmla="*/ 1863361 h 4885545"/>
                              <a:gd name="connsiteX3380" fmla="*/ 193562 w 7425815"/>
                              <a:gd name="connsiteY3380" fmla="*/ 1863360 h 4885545"/>
                              <a:gd name="connsiteX3381" fmla="*/ 198753 w 7425815"/>
                              <a:gd name="connsiteY3381" fmla="*/ 1865756 h 4885545"/>
                              <a:gd name="connsiteX3382" fmla="*/ 196357 w 7425815"/>
                              <a:gd name="connsiteY3382" fmla="*/ 1870945 h 4885545"/>
                              <a:gd name="connsiteX3383" fmla="*/ 179989 w 7425815"/>
                              <a:gd name="connsiteY3383" fmla="*/ 1886914 h 4885545"/>
                              <a:gd name="connsiteX3384" fmla="*/ 179618 w 7425815"/>
                              <a:gd name="connsiteY3384" fmla="*/ 1908083 h 4885545"/>
                              <a:gd name="connsiteX3385" fmla="*/ 179991 w 7425815"/>
                              <a:gd name="connsiteY3385" fmla="*/ 1908470 h 4885545"/>
                              <a:gd name="connsiteX3386" fmla="*/ 179595 w 7425815"/>
                              <a:gd name="connsiteY3386" fmla="*/ 1909393 h 4885545"/>
                              <a:gd name="connsiteX3387" fmla="*/ 179590 w 7425815"/>
                              <a:gd name="connsiteY3387" fmla="*/ 1909668 h 4885545"/>
                              <a:gd name="connsiteX3388" fmla="*/ 178796 w 7425815"/>
                              <a:gd name="connsiteY3388" fmla="*/ 1911256 h 4885545"/>
                              <a:gd name="connsiteX3389" fmla="*/ 177595 w 7425815"/>
                              <a:gd name="connsiteY3389" fmla="*/ 1914059 h 4885545"/>
                              <a:gd name="connsiteX3390" fmla="*/ 177435 w 7425815"/>
                              <a:gd name="connsiteY3390" fmla="*/ 1913979 h 4885545"/>
                              <a:gd name="connsiteX3391" fmla="*/ 177195 w 7425815"/>
                              <a:gd name="connsiteY3391" fmla="*/ 1914459 h 4885545"/>
                              <a:gd name="connsiteX3392" fmla="*/ 172404 w 7425815"/>
                              <a:gd name="connsiteY3392" fmla="*/ 1912064 h 4885545"/>
                              <a:gd name="connsiteX3393" fmla="*/ 172415 w 7425815"/>
                              <a:gd name="connsiteY3393" fmla="*/ 1911265 h 4885545"/>
                              <a:gd name="connsiteX3394" fmla="*/ 156836 w 7425815"/>
                              <a:gd name="connsiteY3394" fmla="*/ 1895296 h 4885545"/>
                              <a:gd name="connsiteX3395" fmla="*/ 134913 w 7425815"/>
                              <a:gd name="connsiteY3395" fmla="*/ 1894911 h 4885545"/>
                              <a:gd name="connsiteX3396" fmla="*/ 134082 w 7425815"/>
                              <a:gd name="connsiteY3396" fmla="*/ 1895696 h 4885545"/>
                              <a:gd name="connsiteX3397" fmla="*/ 129291 w 7425815"/>
                              <a:gd name="connsiteY3397" fmla="*/ 1893301 h 4885545"/>
                              <a:gd name="connsiteX3398" fmla="*/ 129525 w 7425815"/>
                              <a:gd name="connsiteY3398" fmla="*/ 1892794 h 4885545"/>
                              <a:gd name="connsiteX3399" fmla="*/ 128892 w 7425815"/>
                              <a:gd name="connsiteY3399" fmla="*/ 1892502 h 4885545"/>
                              <a:gd name="connsiteX3400" fmla="*/ 131287 w 7425815"/>
                              <a:gd name="connsiteY3400" fmla="*/ 1887311 h 4885545"/>
                              <a:gd name="connsiteX3401" fmla="*/ 132489 w 7425815"/>
                              <a:gd name="connsiteY3401" fmla="*/ 1887328 h 4885545"/>
                              <a:gd name="connsiteX3402" fmla="*/ 148055 w 7425815"/>
                              <a:gd name="connsiteY3402" fmla="*/ 1872143 h 4885545"/>
                              <a:gd name="connsiteX3403" fmla="*/ 148432 w 7425815"/>
                              <a:gd name="connsiteY3403" fmla="*/ 1850615 h 4885545"/>
                              <a:gd name="connsiteX3404" fmla="*/ 147654 w 7425815"/>
                              <a:gd name="connsiteY3404" fmla="*/ 1849787 h 4885545"/>
                              <a:gd name="connsiteX3405" fmla="*/ 150049 w 7425815"/>
                              <a:gd name="connsiteY3405" fmla="*/ 1844597 h 4885545"/>
                              <a:gd name="connsiteX3406" fmla="*/ 150556 w 7425815"/>
                              <a:gd name="connsiteY3406" fmla="*/ 1844831 h 4885545"/>
                              <a:gd name="connsiteX3407" fmla="*/ 2711215 w 7425815"/>
                              <a:gd name="connsiteY3407" fmla="*/ 1810367 h 4885545"/>
                              <a:gd name="connsiteX3408" fmla="*/ 2701333 w 7425815"/>
                              <a:gd name="connsiteY3408" fmla="*/ 1813461 h 4885545"/>
                              <a:gd name="connsiteX3409" fmla="*/ 2699738 w 7425815"/>
                              <a:gd name="connsiteY3409" fmla="*/ 1832623 h 4885545"/>
                              <a:gd name="connsiteX3410" fmla="*/ 2706925 w 7425815"/>
                              <a:gd name="connsiteY3410" fmla="*/ 1841006 h 4885545"/>
                              <a:gd name="connsiteX3411" fmla="*/ 2718501 w 7425815"/>
                              <a:gd name="connsiteY3411" fmla="*/ 1831026 h 4885545"/>
                              <a:gd name="connsiteX3412" fmla="*/ 2723289 w 7425815"/>
                              <a:gd name="connsiteY3412" fmla="*/ 1831425 h 4885545"/>
                              <a:gd name="connsiteX3413" fmla="*/ 2722890 w 7425815"/>
                              <a:gd name="connsiteY3413" fmla="*/ 1836216 h 4885545"/>
                              <a:gd name="connsiteX3414" fmla="*/ 2711316 w 7425815"/>
                              <a:gd name="connsiteY3414" fmla="*/ 1846196 h 4885545"/>
                              <a:gd name="connsiteX3415" fmla="*/ 2719697 w 7425815"/>
                              <a:gd name="connsiteY3415" fmla="*/ 1856175 h 4885545"/>
                              <a:gd name="connsiteX3416" fmla="*/ 2721691 w 7425815"/>
                              <a:gd name="connsiteY3416" fmla="*/ 1856175 h 4885545"/>
                              <a:gd name="connsiteX3417" fmla="*/ 2745644 w 7425815"/>
                              <a:gd name="connsiteY3417" fmla="*/ 1836216 h 4885545"/>
                              <a:gd name="connsiteX3418" fmla="*/ 2746842 w 7425815"/>
                              <a:gd name="connsiteY3418" fmla="*/ 1817054 h 4885545"/>
                              <a:gd name="connsiteX3419" fmla="*/ 2727680 w 7425815"/>
                              <a:gd name="connsiteY3419" fmla="*/ 1815457 h 4885545"/>
                              <a:gd name="connsiteX3420" fmla="*/ 2726482 w 7425815"/>
                              <a:gd name="connsiteY3420" fmla="*/ 1816655 h 4885545"/>
                              <a:gd name="connsiteX3421" fmla="*/ 2724087 w 7425815"/>
                              <a:gd name="connsiteY3421" fmla="*/ 1817453 h 4885545"/>
                              <a:gd name="connsiteX3422" fmla="*/ 2721691 w 7425815"/>
                              <a:gd name="connsiteY3422" fmla="*/ 1816256 h 4885545"/>
                              <a:gd name="connsiteX3423" fmla="*/ 2720496 w 7425815"/>
                              <a:gd name="connsiteY3423" fmla="*/ 1815058 h 4885545"/>
                              <a:gd name="connsiteX3424" fmla="*/ 2711215 w 7425815"/>
                              <a:gd name="connsiteY3424" fmla="*/ 1810367 h 4885545"/>
                              <a:gd name="connsiteX3425" fmla="*/ 4016012 w 7425815"/>
                              <a:gd name="connsiteY3425" fmla="*/ 1800442 h 4885545"/>
                              <a:gd name="connsiteX3426" fmla="*/ 4015859 w 7425815"/>
                              <a:gd name="connsiteY3426" fmla="*/ 1807472 h 4885545"/>
                              <a:gd name="connsiteX3427" fmla="*/ 4010309 w 7425815"/>
                              <a:gd name="connsiteY3427" fmla="*/ 1812859 h 4885545"/>
                              <a:gd name="connsiteX3428" fmla="*/ 4018354 w 7425815"/>
                              <a:gd name="connsiteY3428" fmla="*/ 1813011 h 4885545"/>
                              <a:gd name="connsiteX3429" fmla="*/ 4023682 w 7425815"/>
                              <a:gd name="connsiteY3429" fmla="*/ 1818401 h 4885545"/>
                              <a:gd name="connsiteX3430" fmla="*/ 4023842 w 7425815"/>
                              <a:gd name="connsiteY3430" fmla="*/ 1811066 h 4885545"/>
                              <a:gd name="connsiteX3431" fmla="*/ 4029049 w 7425815"/>
                              <a:gd name="connsiteY3431" fmla="*/ 1805859 h 4885545"/>
                              <a:gd name="connsiteX3432" fmla="*/ 4021048 w 7425815"/>
                              <a:gd name="connsiteY3432" fmla="*/ 1805477 h 4885545"/>
                              <a:gd name="connsiteX3433" fmla="*/ 2751634 w 7425815"/>
                              <a:gd name="connsiteY3433" fmla="*/ 1790706 h 4885545"/>
                              <a:gd name="connsiteX3434" fmla="*/ 2766405 w 7425815"/>
                              <a:gd name="connsiteY3434" fmla="*/ 1791904 h 4885545"/>
                              <a:gd name="connsiteX3435" fmla="*/ 2770398 w 7425815"/>
                              <a:gd name="connsiteY3435" fmla="*/ 1795896 h 4885545"/>
                              <a:gd name="connsiteX3436" fmla="*/ 2769196 w 7425815"/>
                              <a:gd name="connsiteY3436" fmla="*/ 1810667 h 4885545"/>
                              <a:gd name="connsiteX3437" fmla="*/ 2765605 w 7425815"/>
                              <a:gd name="connsiteY3437" fmla="*/ 1813861 h 4885545"/>
                              <a:gd name="connsiteX3438" fmla="*/ 2762416 w 7425815"/>
                              <a:gd name="connsiteY3438" fmla="*/ 1810268 h 4885545"/>
                              <a:gd name="connsiteX3439" fmla="*/ 2762814 w 7425815"/>
                              <a:gd name="connsiteY3439" fmla="*/ 1803480 h 4885545"/>
                              <a:gd name="connsiteX3440" fmla="*/ 2752033 w 7425815"/>
                              <a:gd name="connsiteY3440" fmla="*/ 1812663 h 4885545"/>
                              <a:gd name="connsiteX3441" fmla="*/ 2752433 w 7425815"/>
                              <a:gd name="connsiteY3441" fmla="*/ 1813062 h 4885545"/>
                              <a:gd name="connsiteX3442" fmla="*/ 2750037 w 7425815"/>
                              <a:gd name="connsiteY3442" fmla="*/ 1841804 h 4885545"/>
                              <a:gd name="connsiteX3443" fmla="*/ 2726482 w 7425815"/>
                              <a:gd name="connsiteY3443" fmla="*/ 1861764 h 4885545"/>
                              <a:gd name="connsiteX3444" fmla="*/ 2720496 w 7425815"/>
                              <a:gd name="connsiteY3444" fmla="*/ 1863760 h 4885545"/>
                              <a:gd name="connsiteX3445" fmla="*/ 2714909 w 7425815"/>
                              <a:gd name="connsiteY3445" fmla="*/ 1860966 h 4885545"/>
                              <a:gd name="connsiteX3446" fmla="*/ 2706524 w 7425815"/>
                              <a:gd name="connsiteY3446" fmla="*/ 1850986 h 4885545"/>
                              <a:gd name="connsiteX3447" fmla="*/ 2697341 w 7425815"/>
                              <a:gd name="connsiteY3447" fmla="*/ 1858970 h 4885545"/>
                              <a:gd name="connsiteX3448" fmla="*/ 2696942 w 7425815"/>
                              <a:gd name="connsiteY3448" fmla="*/ 1866155 h 4885545"/>
                              <a:gd name="connsiteX3449" fmla="*/ 2693349 w 7425815"/>
                              <a:gd name="connsiteY3449" fmla="*/ 1869349 h 4885545"/>
                              <a:gd name="connsiteX3450" fmla="*/ 2690156 w 7425815"/>
                              <a:gd name="connsiteY3450" fmla="*/ 1865756 h 4885545"/>
                              <a:gd name="connsiteX3451" fmla="*/ 2690555 w 7425815"/>
                              <a:gd name="connsiteY3451" fmla="*/ 1860567 h 4885545"/>
                              <a:gd name="connsiteX3452" fmla="*/ 2685367 w 7425815"/>
                              <a:gd name="connsiteY3452" fmla="*/ 1860167 h 4885545"/>
                              <a:gd name="connsiteX3453" fmla="*/ 2682173 w 7425815"/>
                              <a:gd name="connsiteY3453" fmla="*/ 1856575 h 4885545"/>
                              <a:gd name="connsiteX3454" fmla="*/ 2685765 w 7425815"/>
                              <a:gd name="connsiteY3454" fmla="*/ 1853381 h 4885545"/>
                              <a:gd name="connsiteX3455" fmla="*/ 2692952 w 7425815"/>
                              <a:gd name="connsiteY3455" fmla="*/ 1853780 h 4885545"/>
                              <a:gd name="connsiteX3456" fmla="*/ 2702134 w 7425815"/>
                              <a:gd name="connsiteY3456" fmla="*/ 1845796 h 4885545"/>
                              <a:gd name="connsiteX3457" fmla="*/ 2694548 w 7425815"/>
                              <a:gd name="connsiteY3457" fmla="*/ 1837014 h 4885545"/>
                              <a:gd name="connsiteX3458" fmla="*/ 2696942 w 7425815"/>
                              <a:gd name="connsiteY3458" fmla="*/ 1808271 h 4885545"/>
                              <a:gd name="connsiteX3459" fmla="*/ 2724486 w 7425815"/>
                              <a:gd name="connsiteY3459" fmla="*/ 1809468 h 4885545"/>
                              <a:gd name="connsiteX3460" fmla="*/ 2746043 w 7425815"/>
                              <a:gd name="connsiteY3460" fmla="*/ 1807872 h 4885545"/>
                              <a:gd name="connsiteX3461" fmla="*/ 2758024 w 7425815"/>
                              <a:gd name="connsiteY3461" fmla="*/ 1797892 h 4885545"/>
                              <a:gd name="connsiteX3462" fmla="*/ 2751233 w 7425815"/>
                              <a:gd name="connsiteY3462" fmla="*/ 1797492 h 4885545"/>
                              <a:gd name="connsiteX3463" fmla="*/ 2748041 w 7425815"/>
                              <a:gd name="connsiteY3463" fmla="*/ 1793900 h 4885545"/>
                              <a:gd name="connsiteX3464" fmla="*/ 2751634 w 7425815"/>
                              <a:gd name="connsiteY3464" fmla="*/ 1790706 h 4885545"/>
                              <a:gd name="connsiteX3465" fmla="*/ 4011068 w 7425815"/>
                              <a:gd name="connsiteY3465" fmla="*/ 1786713 h 4885545"/>
                              <a:gd name="connsiteX3466" fmla="*/ 4016258 w 7425815"/>
                              <a:gd name="connsiteY3466" fmla="*/ 1789108 h 4885545"/>
                              <a:gd name="connsiteX3467" fmla="*/ 4016233 w 7425815"/>
                              <a:gd name="connsiteY3467" fmla="*/ 1790282 h 4885545"/>
                              <a:gd name="connsiteX3468" fmla="*/ 4024241 w 7425815"/>
                              <a:gd name="connsiteY3468" fmla="*/ 1798292 h 4885545"/>
                              <a:gd name="connsiteX3469" fmla="*/ 4036616 w 7425815"/>
                              <a:gd name="connsiteY3469" fmla="*/ 1798292 h 4885545"/>
                              <a:gd name="connsiteX3470" fmla="*/ 4037016 w 7425815"/>
                              <a:gd name="connsiteY3470" fmla="*/ 1797891 h 4885545"/>
                              <a:gd name="connsiteX3471" fmla="*/ 4042206 w 7425815"/>
                              <a:gd name="connsiteY3471" fmla="*/ 1800286 h 4885545"/>
                              <a:gd name="connsiteX3472" fmla="*/ 4039811 w 7425815"/>
                              <a:gd name="connsiteY3472" fmla="*/ 1805477 h 4885545"/>
                              <a:gd name="connsiteX3473" fmla="*/ 4039412 w 7425815"/>
                              <a:gd name="connsiteY3473" fmla="*/ 1805876 h 4885545"/>
                              <a:gd name="connsiteX3474" fmla="*/ 4039411 w 7425815"/>
                              <a:gd name="connsiteY3474" fmla="*/ 1805877 h 4885545"/>
                              <a:gd name="connsiteX3475" fmla="*/ 4039410 w 7425815"/>
                              <a:gd name="connsiteY3475" fmla="*/ 1805878 h 4885545"/>
                              <a:gd name="connsiteX3476" fmla="*/ 4031028 w 7425815"/>
                              <a:gd name="connsiteY3476" fmla="*/ 1814259 h 4885545"/>
                              <a:gd name="connsiteX3477" fmla="*/ 4031028 w 7425815"/>
                              <a:gd name="connsiteY3477" fmla="*/ 1825831 h 4885545"/>
                              <a:gd name="connsiteX3478" fmla="*/ 4031427 w 7425815"/>
                              <a:gd name="connsiteY3478" fmla="*/ 1826235 h 4885545"/>
                              <a:gd name="connsiteX3479" fmla="*/ 4028633 w 7425815"/>
                              <a:gd name="connsiteY3479" fmla="*/ 1831824 h 4885545"/>
                              <a:gd name="connsiteX3480" fmla="*/ 4028318 w 7425815"/>
                              <a:gd name="connsiteY3480" fmla="*/ 1831667 h 4885545"/>
                              <a:gd name="connsiteX3481" fmla="*/ 4028234 w 7425815"/>
                              <a:gd name="connsiteY3481" fmla="*/ 1831824 h 4885545"/>
                              <a:gd name="connsiteX3482" fmla="*/ 4023442 w 7425815"/>
                              <a:gd name="connsiteY3482" fmla="*/ 1829429 h 4885545"/>
                              <a:gd name="connsiteX3483" fmla="*/ 4023451 w 7425815"/>
                              <a:gd name="connsiteY3483" fmla="*/ 1829024 h 4885545"/>
                              <a:gd name="connsiteX3484" fmla="*/ 4015210 w 7425815"/>
                              <a:gd name="connsiteY3484" fmla="*/ 1820497 h 4885545"/>
                              <a:gd name="connsiteX3485" fmla="*/ 4002697 w 7425815"/>
                              <a:gd name="connsiteY3485" fmla="*/ 1820247 h 4885545"/>
                              <a:gd name="connsiteX3486" fmla="*/ 4002286 w 7425815"/>
                              <a:gd name="connsiteY3486" fmla="*/ 1820646 h 4885545"/>
                              <a:gd name="connsiteX3487" fmla="*/ 3997494 w 7425815"/>
                              <a:gd name="connsiteY3487" fmla="*/ 1818251 h 4885545"/>
                              <a:gd name="connsiteX3488" fmla="*/ 3997646 w 7425815"/>
                              <a:gd name="connsiteY3488" fmla="*/ 1817922 h 4885545"/>
                              <a:gd name="connsiteX3489" fmla="*/ 3997494 w 7425815"/>
                              <a:gd name="connsiteY3489" fmla="*/ 1817852 h 4885545"/>
                              <a:gd name="connsiteX3490" fmla="*/ 3999890 w 7425815"/>
                              <a:gd name="connsiteY3490" fmla="*/ 1812661 h 4885545"/>
                              <a:gd name="connsiteX3491" fmla="*/ 4000283 w 7425815"/>
                              <a:gd name="connsiteY3491" fmla="*/ 1812669 h 4885545"/>
                              <a:gd name="connsiteX3492" fmla="*/ 4008673 w 7425815"/>
                              <a:gd name="connsiteY3492" fmla="*/ 1804279 h 4885545"/>
                              <a:gd name="connsiteX3493" fmla="*/ 4008673 w 7425815"/>
                              <a:gd name="connsiteY3493" fmla="*/ 1793103 h 4885545"/>
                              <a:gd name="connsiteX3494" fmla="*/ 4007873 w 7425815"/>
                              <a:gd name="connsiteY3494" fmla="*/ 1792304 h 4885545"/>
                              <a:gd name="connsiteX3495" fmla="*/ 4010268 w 7425815"/>
                              <a:gd name="connsiteY3495" fmla="*/ 1787113 h 4885545"/>
                              <a:gd name="connsiteX3496" fmla="*/ 4010776 w 7425815"/>
                              <a:gd name="connsiteY3496" fmla="*/ 1787347 h 4885545"/>
                              <a:gd name="connsiteX3497" fmla="*/ 3949437 w 7425815"/>
                              <a:gd name="connsiteY3497" fmla="*/ 1776682 h 4885545"/>
                              <a:gd name="connsiteX3498" fmla="*/ 3949192 w 7425815"/>
                              <a:gd name="connsiteY3498" fmla="*/ 1794300 h 4885545"/>
                              <a:gd name="connsiteX3499" fmla="*/ 3936343 w 7425815"/>
                              <a:gd name="connsiteY3499" fmla="*/ 1806435 h 4885545"/>
                              <a:gd name="connsiteX3500" fmla="*/ 3953584 w 7425815"/>
                              <a:gd name="connsiteY3500" fmla="*/ 1806674 h 4885545"/>
                              <a:gd name="connsiteX3501" fmla="*/ 3966503 w 7425815"/>
                              <a:gd name="connsiteY3501" fmla="*/ 1820111 h 4885545"/>
                              <a:gd name="connsiteX3502" fmla="*/ 3966756 w 7425815"/>
                              <a:gd name="connsiteY3502" fmla="*/ 1801884 h 4885545"/>
                              <a:gd name="connsiteX3503" fmla="*/ 3979414 w 7425815"/>
                              <a:gd name="connsiteY3503" fmla="*/ 1789713 h 4885545"/>
                              <a:gd name="connsiteX3504" fmla="*/ 3960369 w 7425815"/>
                              <a:gd name="connsiteY3504" fmla="*/ 1788312 h 4885545"/>
                              <a:gd name="connsiteX3505" fmla="*/ 3944002 w 7425815"/>
                              <a:gd name="connsiteY3505" fmla="*/ 1763161 h 4885545"/>
                              <a:gd name="connsiteX3506" fmla="*/ 3944332 w 7425815"/>
                              <a:gd name="connsiteY3506" fmla="*/ 1763313 h 4885545"/>
                              <a:gd name="connsiteX3507" fmla="*/ 3944402 w 7425815"/>
                              <a:gd name="connsiteY3507" fmla="*/ 1763161 h 4885545"/>
                              <a:gd name="connsiteX3508" fmla="*/ 3949591 w 7425815"/>
                              <a:gd name="connsiteY3508" fmla="*/ 1765556 h 4885545"/>
                              <a:gd name="connsiteX3509" fmla="*/ 3949585 w 7425815"/>
                              <a:gd name="connsiteY3509" fmla="*/ 1765964 h 4885545"/>
                              <a:gd name="connsiteX3510" fmla="*/ 3964910 w 7425815"/>
                              <a:gd name="connsiteY3510" fmla="*/ 1781825 h 4885545"/>
                              <a:gd name="connsiteX3511" fmla="*/ 3987514 w 7425815"/>
                              <a:gd name="connsiteY3511" fmla="*/ 1781925 h 4885545"/>
                              <a:gd name="connsiteX3512" fmla="*/ 3987515 w 7425815"/>
                              <a:gd name="connsiteY3512" fmla="*/ 1781923 h 4885545"/>
                              <a:gd name="connsiteX3513" fmla="*/ 3992705 w 7425815"/>
                              <a:gd name="connsiteY3513" fmla="*/ 1784318 h 4885545"/>
                              <a:gd name="connsiteX3514" fmla="*/ 3992705 w 7425815"/>
                              <a:gd name="connsiteY3514" fmla="*/ 1784320 h 4885545"/>
                              <a:gd name="connsiteX3515" fmla="*/ 3992705 w 7425815"/>
                              <a:gd name="connsiteY3515" fmla="*/ 1784320 h 4885545"/>
                              <a:gd name="connsiteX3516" fmla="*/ 3990310 w 7425815"/>
                              <a:gd name="connsiteY3516" fmla="*/ 1789509 h 4885545"/>
                              <a:gd name="connsiteX3517" fmla="*/ 3990307 w 7425815"/>
                              <a:gd name="connsiteY3517" fmla="*/ 1789510 h 4885545"/>
                              <a:gd name="connsiteX3518" fmla="*/ 3973942 w 7425815"/>
                              <a:gd name="connsiteY3518" fmla="*/ 1805477 h 4885545"/>
                              <a:gd name="connsiteX3519" fmla="*/ 3973543 w 7425815"/>
                              <a:gd name="connsiteY3519" fmla="*/ 1828231 h 4885545"/>
                              <a:gd name="connsiteX3520" fmla="*/ 3971152 w 7425815"/>
                              <a:gd name="connsiteY3520" fmla="*/ 1833015 h 4885545"/>
                              <a:gd name="connsiteX3521" fmla="*/ 3971148 w 7425815"/>
                              <a:gd name="connsiteY3521" fmla="*/ 1833022 h 4885545"/>
                              <a:gd name="connsiteX3522" fmla="*/ 3971148 w 7425815"/>
                              <a:gd name="connsiteY3522" fmla="*/ 1833022 h 4885545"/>
                              <a:gd name="connsiteX3523" fmla="*/ 3969689 w 7425815"/>
                              <a:gd name="connsiteY3523" fmla="*/ 1832293 h 4885545"/>
                              <a:gd name="connsiteX3524" fmla="*/ 3966358 w 7425815"/>
                              <a:gd name="connsiteY3524" fmla="*/ 1830627 h 4885545"/>
                              <a:gd name="connsiteX3525" fmla="*/ 3950390 w 7425815"/>
                              <a:gd name="connsiteY3525" fmla="*/ 1814260 h 4885545"/>
                              <a:gd name="connsiteX3526" fmla="*/ 3928466 w 7425815"/>
                              <a:gd name="connsiteY3526" fmla="*/ 1813874 h 4885545"/>
                              <a:gd name="connsiteX3527" fmla="*/ 3927634 w 7425815"/>
                              <a:gd name="connsiteY3527" fmla="*/ 1814659 h 4885545"/>
                              <a:gd name="connsiteX3528" fmla="*/ 3922844 w 7425815"/>
                              <a:gd name="connsiteY3528" fmla="*/ 1812264 h 4885545"/>
                              <a:gd name="connsiteX3529" fmla="*/ 3923078 w 7425815"/>
                              <a:gd name="connsiteY3529" fmla="*/ 1811757 h 4885545"/>
                              <a:gd name="connsiteX3530" fmla="*/ 3922445 w 7425815"/>
                              <a:gd name="connsiteY3530" fmla="*/ 1811465 h 4885545"/>
                              <a:gd name="connsiteX3531" fmla="*/ 3924840 w 7425815"/>
                              <a:gd name="connsiteY3531" fmla="*/ 1806275 h 4885545"/>
                              <a:gd name="connsiteX3532" fmla="*/ 3926041 w 7425815"/>
                              <a:gd name="connsiteY3532" fmla="*/ 1806292 h 4885545"/>
                              <a:gd name="connsiteX3533" fmla="*/ 3941607 w 7425815"/>
                              <a:gd name="connsiteY3533" fmla="*/ 1791106 h 4885545"/>
                              <a:gd name="connsiteX3534" fmla="*/ 3941999 w 7425815"/>
                              <a:gd name="connsiteY3534" fmla="*/ 1768770 h 4885545"/>
                              <a:gd name="connsiteX3535" fmla="*/ 3941606 w 7425815"/>
                              <a:gd name="connsiteY3535" fmla="*/ 1768351 h 4885545"/>
                              <a:gd name="connsiteX3536" fmla="*/ 3944002 w 7425815"/>
                              <a:gd name="connsiteY3536" fmla="*/ 1763161 h 4885545"/>
                              <a:gd name="connsiteX3537" fmla="*/ 6504763 w 7425815"/>
                              <a:gd name="connsiteY3537" fmla="*/ 1728930 h 4885545"/>
                              <a:gd name="connsiteX3538" fmla="*/ 6494882 w 7425815"/>
                              <a:gd name="connsiteY3538" fmla="*/ 1732024 h 4885545"/>
                              <a:gd name="connsiteX3539" fmla="*/ 6493286 w 7425815"/>
                              <a:gd name="connsiteY3539" fmla="*/ 1751186 h 4885545"/>
                              <a:gd name="connsiteX3540" fmla="*/ 6500472 w 7425815"/>
                              <a:gd name="connsiteY3540" fmla="*/ 1759569 h 4885545"/>
                              <a:gd name="connsiteX3541" fmla="*/ 6512049 w 7425815"/>
                              <a:gd name="connsiteY3541" fmla="*/ 1749589 h 4885545"/>
                              <a:gd name="connsiteX3542" fmla="*/ 6516839 w 7425815"/>
                              <a:gd name="connsiteY3542" fmla="*/ 1749988 h 4885545"/>
                              <a:gd name="connsiteX3543" fmla="*/ 6516440 w 7425815"/>
                              <a:gd name="connsiteY3543" fmla="*/ 1754778 h 4885545"/>
                              <a:gd name="connsiteX3544" fmla="*/ 6504863 w 7425815"/>
                              <a:gd name="connsiteY3544" fmla="*/ 1764758 h 4885545"/>
                              <a:gd name="connsiteX3545" fmla="*/ 6513246 w 7425815"/>
                              <a:gd name="connsiteY3545" fmla="*/ 1774738 h 4885545"/>
                              <a:gd name="connsiteX3546" fmla="*/ 6515242 w 7425815"/>
                              <a:gd name="connsiteY3546" fmla="*/ 1774738 h 4885545"/>
                              <a:gd name="connsiteX3547" fmla="*/ 6539194 w 7425815"/>
                              <a:gd name="connsiteY3547" fmla="*/ 1754778 h 4885545"/>
                              <a:gd name="connsiteX3548" fmla="*/ 6540392 w 7425815"/>
                              <a:gd name="connsiteY3548" fmla="*/ 1735617 h 4885545"/>
                              <a:gd name="connsiteX3549" fmla="*/ 6521230 w 7425815"/>
                              <a:gd name="connsiteY3549" fmla="*/ 1734020 h 4885545"/>
                              <a:gd name="connsiteX3550" fmla="*/ 6520033 w 7425815"/>
                              <a:gd name="connsiteY3550" fmla="*/ 1735218 h 4885545"/>
                              <a:gd name="connsiteX3551" fmla="*/ 6517638 w 7425815"/>
                              <a:gd name="connsiteY3551" fmla="*/ 1736016 h 4885545"/>
                              <a:gd name="connsiteX3552" fmla="*/ 6515242 w 7425815"/>
                              <a:gd name="connsiteY3552" fmla="*/ 1734818 h 4885545"/>
                              <a:gd name="connsiteX3553" fmla="*/ 6514045 w 7425815"/>
                              <a:gd name="connsiteY3553" fmla="*/ 1733621 h 4885545"/>
                              <a:gd name="connsiteX3554" fmla="*/ 6504763 w 7425815"/>
                              <a:gd name="connsiteY3554" fmla="*/ 1728930 h 4885545"/>
                              <a:gd name="connsiteX3555" fmla="*/ 6545581 w 7425815"/>
                              <a:gd name="connsiteY3555" fmla="*/ 1709269 h 4885545"/>
                              <a:gd name="connsiteX3556" fmla="*/ 6560352 w 7425815"/>
                              <a:gd name="connsiteY3556" fmla="*/ 1710466 h 4885545"/>
                              <a:gd name="connsiteX3557" fmla="*/ 6564344 w 7425815"/>
                              <a:gd name="connsiteY3557" fmla="*/ 1714458 h 4885545"/>
                              <a:gd name="connsiteX3558" fmla="*/ 6563146 w 7425815"/>
                              <a:gd name="connsiteY3558" fmla="*/ 1729230 h 4885545"/>
                              <a:gd name="connsiteX3559" fmla="*/ 6559553 w 7425815"/>
                              <a:gd name="connsiteY3559" fmla="*/ 1732423 h 4885545"/>
                              <a:gd name="connsiteX3560" fmla="*/ 6556360 w 7425815"/>
                              <a:gd name="connsiteY3560" fmla="*/ 1728831 h 4885545"/>
                              <a:gd name="connsiteX3561" fmla="*/ 6556759 w 7425815"/>
                              <a:gd name="connsiteY3561" fmla="*/ 1722043 h 4885545"/>
                              <a:gd name="connsiteX3562" fmla="*/ 6545981 w 7425815"/>
                              <a:gd name="connsiteY3562" fmla="*/ 1731226 h 4885545"/>
                              <a:gd name="connsiteX3563" fmla="*/ 6546380 w 7425815"/>
                              <a:gd name="connsiteY3563" fmla="*/ 1731625 h 4885545"/>
                              <a:gd name="connsiteX3564" fmla="*/ 6543985 w 7425815"/>
                              <a:gd name="connsiteY3564" fmla="*/ 1760367 h 4885545"/>
                              <a:gd name="connsiteX3565" fmla="*/ 6520432 w 7425815"/>
                              <a:gd name="connsiteY3565" fmla="*/ 1780327 h 4885545"/>
                              <a:gd name="connsiteX3566" fmla="*/ 6514444 w 7425815"/>
                              <a:gd name="connsiteY3566" fmla="*/ 1782323 h 4885545"/>
                              <a:gd name="connsiteX3567" fmla="*/ 6508855 w 7425815"/>
                              <a:gd name="connsiteY3567" fmla="*/ 1779529 h 4885545"/>
                              <a:gd name="connsiteX3568" fmla="*/ 6500472 w 7425815"/>
                              <a:gd name="connsiteY3568" fmla="*/ 1769549 h 4885545"/>
                              <a:gd name="connsiteX3569" fmla="*/ 6491290 w 7425815"/>
                              <a:gd name="connsiteY3569" fmla="*/ 1777533 h 4885545"/>
                              <a:gd name="connsiteX3570" fmla="*/ 6490890 w 7425815"/>
                              <a:gd name="connsiteY3570" fmla="*/ 1784718 h 4885545"/>
                              <a:gd name="connsiteX3571" fmla="*/ 6487298 w 7425815"/>
                              <a:gd name="connsiteY3571" fmla="*/ 1787912 h 4885545"/>
                              <a:gd name="connsiteX3572" fmla="*/ 6484104 w 7425815"/>
                              <a:gd name="connsiteY3572" fmla="*/ 1784319 h 4885545"/>
                              <a:gd name="connsiteX3573" fmla="*/ 6484503 w 7425815"/>
                              <a:gd name="connsiteY3573" fmla="*/ 1779130 h 4885545"/>
                              <a:gd name="connsiteX3574" fmla="*/ 6479314 w 7425815"/>
                              <a:gd name="connsiteY3574" fmla="*/ 1778730 h 4885545"/>
                              <a:gd name="connsiteX3575" fmla="*/ 6476120 w 7425815"/>
                              <a:gd name="connsiteY3575" fmla="*/ 1775138 h 4885545"/>
                              <a:gd name="connsiteX3576" fmla="*/ 6479713 w 7425815"/>
                              <a:gd name="connsiteY3576" fmla="*/ 1771944 h 4885545"/>
                              <a:gd name="connsiteX3577" fmla="*/ 6486898 w 7425815"/>
                              <a:gd name="connsiteY3577" fmla="*/ 1772343 h 4885545"/>
                              <a:gd name="connsiteX3578" fmla="*/ 6496080 w 7425815"/>
                              <a:gd name="connsiteY3578" fmla="*/ 1764359 h 4885545"/>
                              <a:gd name="connsiteX3579" fmla="*/ 6488495 w 7425815"/>
                              <a:gd name="connsiteY3579" fmla="*/ 1755577 h 4885545"/>
                              <a:gd name="connsiteX3580" fmla="*/ 6490890 w 7425815"/>
                              <a:gd name="connsiteY3580" fmla="*/ 1726834 h 4885545"/>
                              <a:gd name="connsiteX3581" fmla="*/ 6518436 w 7425815"/>
                              <a:gd name="connsiteY3581" fmla="*/ 1728031 h 4885545"/>
                              <a:gd name="connsiteX3582" fmla="*/ 6539993 w 7425815"/>
                              <a:gd name="connsiteY3582" fmla="*/ 1726434 h 4885545"/>
                              <a:gd name="connsiteX3583" fmla="*/ 6551969 w 7425815"/>
                              <a:gd name="connsiteY3583" fmla="*/ 1716454 h 4885545"/>
                              <a:gd name="connsiteX3584" fmla="*/ 6545182 w 7425815"/>
                              <a:gd name="connsiteY3584" fmla="*/ 1716055 h 4885545"/>
                              <a:gd name="connsiteX3585" fmla="*/ 6541989 w 7425815"/>
                              <a:gd name="connsiteY3585" fmla="*/ 1712462 h 4885545"/>
                              <a:gd name="connsiteX3586" fmla="*/ 6545581 w 7425815"/>
                              <a:gd name="connsiteY3586" fmla="*/ 1709269 h 4885545"/>
                              <a:gd name="connsiteX3587" fmla="*/ 2070396 w 7425815"/>
                              <a:gd name="connsiteY3587" fmla="*/ 1665906 h 4885545"/>
                              <a:gd name="connsiteX3588" fmla="*/ 2082971 w 7425815"/>
                              <a:gd name="connsiteY3588" fmla="*/ 1674939 h 4885545"/>
                              <a:gd name="connsiteX3589" fmla="*/ 2077382 w 7425815"/>
                              <a:gd name="connsiteY3589" fmla="*/ 1678532 h 4885545"/>
                              <a:gd name="connsiteX3590" fmla="*/ 2058619 w 7425815"/>
                              <a:gd name="connsiteY3590" fmla="*/ 1674141 h 4885545"/>
                              <a:gd name="connsiteX3591" fmla="*/ 2054627 w 7425815"/>
                              <a:gd name="connsiteY3591" fmla="*/ 1692504 h 4885545"/>
                              <a:gd name="connsiteX3592" fmla="*/ 2049037 w 7425815"/>
                              <a:gd name="connsiteY3592" fmla="*/ 1696097 h 4885545"/>
                              <a:gd name="connsiteX3593" fmla="*/ 2055425 w 7425815"/>
                              <a:gd name="connsiteY3593" fmla="*/ 1668551 h 4885545"/>
                              <a:gd name="connsiteX3594" fmla="*/ 2070396 w 7425815"/>
                              <a:gd name="connsiteY3594" fmla="*/ 1665906 h 4885545"/>
                              <a:gd name="connsiteX3595" fmla="*/ 1101506 w 7425815"/>
                              <a:gd name="connsiteY3595" fmla="*/ 1610431 h 4885545"/>
                              <a:gd name="connsiteX3596" fmla="*/ 1101344 w 7425815"/>
                              <a:gd name="connsiteY3596" fmla="*/ 1617853 h 4885545"/>
                              <a:gd name="connsiteX3597" fmla="*/ 1095795 w 7425815"/>
                              <a:gd name="connsiteY3597" fmla="*/ 1623240 h 4885545"/>
                              <a:gd name="connsiteX3598" fmla="*/ 1103839 w 7425815"/>
                              <a:gd name="connsiteY3598" fmla="*/ 1623392 h 4885545"/>
                              <a:gd name="connsiteX3599" fmla="*/ 1109559 w 7425815"/>
                              <a:gd name="connsiteY3599" fmla="*/ 1629177 h 4885545"/>
                              <a:gd name="connsiteX3600" fmla="*/ 1109727 w 7425815"/>
                              <a:gd name="connsiteY3600" fmla="*/ 1621447 h 4885545"/>
                              <a:gd name="connsiteX3601" fmla="*/ 1114935 w 7425815"/>
                              <a:gd name="connsiteY3601" fmla="*/ 1616239 h 4885545"/>
                              <a:gd name="connsiteX3602" fmla="*/ 1106933 w 7425815"/>
                              <a:gd name="connsiteY3602" fmla="*/ 1615857 h 4885545"/>
                              <a:gd name="connsiteX3603" fmla="*/ 1096554 w 7425815"/>
                              <a:gd name="connsiteY3603" fmla="*/ 1597094 h 4885545"/>
                              <a:gd name="connsiteX3604" fmla="*/ 1101744 w 7425815"/>
                              <a:gd name="connsiteY3604" fmla="*/ 1599489 h 4885545"/>
                              <a:gd name="connsiteX3605" fmla="*/ 1101727 w 7425815"/>
                              <a:gd name="connsiteY3605" fmla="*/ 1600271 h 4885545"/>
                              <a:gd name="connsiteX3606" fmla="*/ 1110126 w 7425815"/>
                              <a:gd name="connsiteY3606" fmla="*/ 1608672 h 4885545"/>
                              <a:gd name="connsiteX3607" fmla="*/ 1122502 w 7425815"/>
                              <a:gd name="connsiteY3607" fmla="*/ 1608672 h 4885545"/>
                              <a:gd name="connsiteX3608" fmla="*/ 1122902 w 7425815"/>
                              <a:gd name="connsiteY3608" fmla="*/ 1608272 h 4885545"/>
                              <a:gd name="connsiteX3609" fmla="*/ 1128092 w 7425815"/>
                              <a:gd name="connsiteY3609" fmla="*/ 1610667 h 4885545"/>
                              <a:gd name="connsiteX3610" fmla="*/ 1125696 w 7425815"/>
                              <a:gd name="connsiteY3610" fmla="*/ 1615858 h 4885545"/>
                              <a:gd name="connsiteX3611" fmla="*/ 1116914 w 7425815"/>
                              <a:gd name="connsiteY3611" fmla="*/ 1624640 h 4885545"/>
                              <a:gd name="connsiteX3612" fmla="*/ 1116914 w 7425815"/>
                              <a:gd name="connsiteY3612" fmla="*/ 1636616 h 4885545"/>
                              <a:gd name="connsiteX3613" fmla="*/ 1116914 w 7425815"/>
                              <a:gd name="connsiteY3613" fmla="*/ 1636616 h 4885545"/>
                              <a:gd name="connsiteX3614" fmla="*/ 1116914 w 7425815"/>
                              <a:gd name="connsiteY3614" fmla="*/ 1636617 h 4885545"/>
                              <a:gd name="connsiteX3615" fmla="*/ 1116914 w 7425815"/>
                              <a:gd name="connsiteY3615" fmla="*/ 1637016 h 4885545"/>
                              <a:gd name="connsiteX3616" fmla="*/ 1114126 w 7425815"/>
                              <a:gd name="connsiteY3616" fmla="*/ 1642192 h 4885545"/>
                              <a:gd name="connsiteX3617" fmla="*/ 1114120 w 7425815"/>
                              <a:gd name="connsiteY3617" fmla="*/ 1642205 h 4885545"/>
                              <a:gd name="connsiteX3618" fmla="*/ 1114119 w 7425815"/>
                              <a:gd name="connsiteY3618" fmla="*/ 1642205 h 4885545"/>
                              <a:gd name="connsiteX3619" fmla="*/ 1114119 w 7425815"/>
                              <a:gd name="connsiteY3619" fmla="*/ 1642205 h 4885545"/>
                              <a:gd name="connsiteX3620" fmla="*/ 1109328 w 7425815"/>
                              <a:gd name="connsiteY3620" fmla="*/ 1639810 h 4885545"/>
                              <a:gd name="connsiteX3621" fmla="*/ 1109328 w 7425815"/>
                              <a:gd name="connsiteY3621" fmla="*/ 1639810 h 4885545"/>
                              <a:gd name="connsiteX3622" fmla="*/ 1100696 w 7425815"/>
                              <a:gd name="connsiteY3622" fmla="*/ 1630878 h 4885545"/>
                              <a:gd name="connsiteX3623" fmla="*/ 1088184 w 7425815"/>
                              <a:gd name="connsiteY3623" fmla="*/ 1630628 h 4885545"/>
                              <a:gd name="connsiteX3624" fmla="*/ 1087772 w 7425815"/>
                              <a:gd name="connsiteY3624" fmla="*/ 1631027 h 4885545"/>
                              <a:gd name="connsiteX3625" fmla="*/ 1082981 w 7425815"/>
                              <a:gd name="connsiteY3625" fmla="*/ 1628632 h 4885545"/>
                              <a:gd name="connsiteX3626" fmla="*/ 1083133 w 7425815"/>
                              <a:gd name="connsiteY3626" fmla="*/ 1628303 h 4885545"/>
                              <a:gd name="connsiteX3627" fmla="*/ 1082981 w 7425815"/>
                              <a:gd name="connsiteY3627" fmla="*/ 1628233 h 4885545"/>
                              <a:gd name="connsiteX3628" fmla="*/ 1085376 w 7425815"/>
                              <a:gd name="connsiteY3628" fmla="*/ 1623042 h 4885545"/>
                              <a:gd name="connsiteX3629" fmla="*/ 1085769 w 7425815"/>
                              <a:gd name="connsiteY3629" fmla="*/ 1623050 h 4885545"/>
                              <a:gd name="connsiteX3630" fmla="*/ 1094159 w 7425815"/>
                              <a:gd name="connsiteY3630" fmla="*/ 1614660 h 4885545"/>
                              <a:gd name="connsiteX3631" fmla="*/ 1094159 w 7425815"/>
                              <a:gd name="connsiteY3631" fmla="*/ 1603084 h 4885545"/>
                              <a:gd name="connsiteX3632" fmla="*/ 1093759 w 7425815"/>
                              <a:gd name="connsiteY3632" fmla="*/ 1602684 h 4885545"/>
                              <a:gd name="connsiteX3633" fmla="*/ 1096154 w 7425815"/>
                              <a:gd name="connsiteY3633" fmla="*/ 1597493 h 4885545"/>
                              <a:gd name="connsiteX3634" fmla="*/ 1096332 w 7425815"/>
                              <a:gd name="connsiteY3634" fmla="*/ 1597576 h 4885545"/>
                              <a:gd name="connsiteX3635" fmla="*/ 1034923 w 7425815"/>
                              <a:gd name="connsiteY3635" fmla="*/ 1587062 h 4885545"/>
                              <a:gd name="connsiteX3636" fmla="*/ 1034677 w 7425815"/>
                              <a:gd name="connsiteY3636" fmla="*/ 1604680 h 4885545"/>
                              <a:gd name="connsiteX3637" fmla="*/ 1021834 w 7425815"/>
                              <a:gd name="connsiteY3637" fmla="*/ 1616810 h 4885545"/>
                              <a:gd name="connsiteX3638" fmla="*/ 1039468 w 7425815"/>
                              <a:gd name="connsiteY3638" fmla="*/ 1617055 h 4885545"/>
                              <a:gd name="connsiteX3639" fmla="*/ 1051994 w 7425815"/>
                              <a:gd name="connsiteY3639" fmla="*/ 1630082 h 4885545"/>
                              <a:gd name="connsiteX3640" fmla="*/ 1052242 w 7425815"/>
                              <a:gd name="connsiteY3640" fmla="*/ 1612265 h 4885545"/>
                              <a:gd name="connsiteX3641" fmla="*/ 1064902 w 7425815"/>
                              <a:gd name="connsiteY3641" fmla="*/ 1600093 h 4885545"/>
                              <a:gd name="connsiteX3642" fmla="*/ 1045855 w 7425815"/>
                              <a:gd name="connsiteY3642" fmla="*/ 1598692 h 4885545"/>
                              <a:gd name="connsiteX3643" fmla="*/ 5864348 w 7425815"/>
                              <a:gd name="connsiteY3643" fmla="*/ 1584470 h 4885545"/>
                              <a:gd name="connsiteX3644" fmla="*/ 5876923 w 7425815"/>
                              <a:gd name="connsiteY3644" fmla="*/ 1593502 h 4885545"/>
                              <a:gd name="connsiteX3645" fmla="*/ 5871334 w 7425815"/>
                              <a:gd name="connsiteY3645" fmla="*/ 1597095 h 4885545"/>
                              <a:gd name="connsiteX3646" fmla="*/ 5852572 w 7425815"/>
                              <a:gd name="connsiteY3646" fmla="*/ 1592704 h 4885545"/>
                              <a:gd name="connsiteX3647" fmla="*/ 5848580 w 7425815"/>
                              <a:gd name="connsiteY3647" fmla="*/ 1611067 h 4885545"/>
                              <a:gd name="connsiteX3648" fmla="*/ 5842990 w 7425815"/>
                              <a:gd name="connsiteY3648" fmla="*/ 1614660 h 4885545"/>
                              <a:gd name="connsiteX3649" fmla="*/ 5849378 w 7425815"/>
                              <a:gd name="connsiteY3649" fmla="*/ 1587114 h 4885545"/>
                              <a:gd name="connsiteX3650" fmla="*/ 5864348 w 7425815"/>
                              <a:gd name="connsiteY3650" fmla="*/ 1584470 h 4885545"/>
                              <a:gd name="connsiteX3651" fmla="*/ 1029487 w 7425815"/>
                              <a:gd name="connsiteY3651" fmla="*/ 1573541 h 4885545"/>
                              <a:gd name="connsiteX3652" fmla="*/ 1029817 w 7425815"/>
                              <a:gd name="connsiteY3652" fmla="*/ 1573694 h 4885545"/>
                              <a:gd name="connsiteX3653" fmla="*/ 1029887 w 7425815"/>
                              <a:gd name="connsiteY3653" fmla="*/ 1573541 h 4885545"/>
                              <a:gd name="connsiteX3654" fmla="*/ 1035078 w 7425815"/>
                              <a:gd name="connsiteY3654" fmla="*/ 1575936 h 4885545"/>
                              <a:gd name="connsiteX3655" fmla="*/ 1035072 w 7425815"/>
                              <a:gd name="connsiteY3655" fmla="*/ 1576345 h 4885545"/>
                              <a:gd name="connsiteX3656" fmla="*/ 1050395 w 7425815"/>
                              <a:gd name="connsiteY3656" fmla="*/ 1592205 h 4885545"/>
                              <a:gd name="connsiteX3657" fmla="*/ 1073001 w 7425815"/>
                              <a:gd name="connsiteY3657" fmla="*/ 1592304 h 4885545"/>
                              <a:gd name="connsiteX3658" fmla="*/ 1074691 w 7425815"/>
                              <a:gd name="connsiteY3658" fmla="*/ 1593084 h 4885545"/>
                              <a:gd name="connsiteX3659" fmla="*/ 1078192 w 7425815"/>
                              <a:gd name="connsiteY3659" fmla="*/ 1594699 h 4885545"/>
                              <a:gd name="connsiteX3660" fmla="*/ 1078192 w 7425815"/>
                              <a:gd name="connsiteY3660" fmla="*/ 1594700 h 4885545"/>
                              <a:gd name="connsiteX3661" fmla="*/ 1078192 w 7425815"/>
                              <a:gd name="connsiteY3661" fmla="*/ 1594700 h 4885545"/>
                              <a:gd name="connsiteX3662" fmla="*/ 1075796 w 7425815"/>
                              <a:gd name="connsiteY3662" fmla="*/ 1599889 h 4885545"/>
                              <a:gd name="connsiteX3663" fmla="*/ 1059427 w 7425815"/>
                              <a:gd name="connsiteY3663" fmla="*/ 1615858 h 4885545"/>
                              <a:gd name="connsiteX3664" fmla="*/ 1059049 w 7425815"/>
                              <a:gd name="connsiteY3664" fmla="*/ 1637419 h 4885545"/>
                              <a:gd name="connsiteX3665" fmla="*/ 1059429 w 7425815"/>
                              <a:gd name="connsiteY3665" fmla="*/ 1637814 h 4885545"/>
                              <a:gd name="connsiteX3666" fmla="*/ 1057033 w 7425815"/>
                              <a:gd name="connsiteY3666" fmla="*/ 1643403 h 4885545"/>
                              <a:gd name="connsiteX3667" fmla="*/ 1056713 w 7425815"/>
                              <a:gd name="connsiteY3667" fmla="*/ 1643243 h 4885545"/>
                              <a:gd name="connsiteX3668" fmla="*/ 1056633 w 7425815"/>
                              <a:gd name="connsiteY3668" fmla="*/ 1643403 h 4885545"/>
                              <a:gd name="connsiteX3669" fmla="*/ 1051842 w 7425815"/>
                              <a:gd name="connsiteY3669" fmla="*/ 1641007 h 4885545"/>
                              <a:gd name="connsiteX3670" fmla="*/ 1051848 w 7425815"/>
                              <a:gd name="connsiteY3670" fmla="*/ 1640603 h 4885545"/>
                              <a:gd name="connsiteX3671" fmla="*/ 1036274 w 7425815"/>
                              <a:gd name="connsiteY3671" fmla="*/ 1624640 h 4885545"/>
                              <a:gd name="connsiteX3672" fmla="*/ 1013959 w 7425815"/>
                              <a:gd name="connsiteY3672" fmla="*/ 1624248 h 4885545"/>
                              <a:gd name="connsiteX3673" fmla="*/ 1013121 w 7425815"/>
                              <a:gd name="connsiteY3673" fmla="*/ 1625039 h 4885545"/>
                              <a:gd name="connsiteX3674" fmla="*/ 1008330 w 7425815"/>
                              <a:gd name="connsiteY3674" fmla="*/ 1622644 h 4885545"/>
                              <a:gd name="connsiteX3675" fmla="*/ 1008634 w 7425815"/>
                              <a:gd name="connsiteY3675" fmla="*/ 1621986 h 4885545"/>
                              <a:gd name="connsiteX3676" fmla="*/ 1008330 w 7425815"/>
                              <a:gd name="connsiteY3676" fmla="*/ 1621846 h 4885545"/>
                              <a:gd name="connsiteX3677" fmla="*/ 1010724 w 7425815"/>
                              <a:gd name="connsiteY3677" fmla="*/ 1616655 h 4885545"/>
                              <a:gd name="connsiteX3678" fmla="*/ 1011532 w 7425815"/>
                              <a:gd name="connsiteY3678" fmla="*/ 1616666 h 4885545"/>
                              <a:gd name="connsiteX3679" fmla="*/ 1027093 w 7425815"/>
                              <a:gd name="connsiteY3679" fmla="*/ 1601486 h 4885545"/>
                              <a:gd name="connsiteX3680" fmla="*/ 1027485 w 7425815"/>
                              <a:gd name="connsiteY3680" fmla="*/ 1579150 h 4885545"/>
                              <a:gd name="connsiteX3681" fmla="*/ 1027092 w 7425815"/>
                              <a:gd name="connsiteY3681" fmla="*/ 1578731 h 4885545"/>
                              <a:gd name="connsiteX3682" fmla="*/ 1029487 w 7425815"/>
                              <a:gd name="connsiteY3682" fmla="*/ 1573541 h 4885545"/>
                              <a:gd name="connsiteX3683" fmla="*/ 3590623 w 7425815"/>
                              <a:gd name="connsiteY3683" fmla="*/ 1539311 h 4885545"/>
                              <a:gd name="connsiteX3684" fmla="*/ 3580741 w 7425815"/>
                              <a:gd name="connsiteY3684" fmla="*/ 1542404 h 4885545"/>
                              <a:gd name="connsiteX3685" fmla="*/ 3579149 w 7425815"/>
                              <a:gd name="connsiteY3685" fmla="*/ 1561567 h 4885545"/>
                              <a:gd name="connsiteX3686" fmla="*/ 3586333 w 7425815"/>
                              <a:gd name="connsiteY3686" fmla="*/ 1569950 h 4885545"/>
                              <a:gd name="connsiteX3687" fmla="*/ 3597907 w 7425815"/>
                              <a:gd name="connsiteY3687" fmla="*/ 1559970 h 4885545"/>
                              <a:gd name="connsiteX3688" fmla="*/ 3602701 w 7425815"/>
                              <a:gd name="connsiteY3688" fmla="*/ 1560369 h 4885545"/>
                              <a:gd name="connsiteX3689" fmla="*/ 3602299 w 7425815"/>
                              <a:gd name="connsiteY3689" fmla="*/ 1565159 h 4885545"/>
                              <a:gd name="connsiteX3690" fmla="*/ 3590717 w 7425815"/>
                              <a:gd name="connsiteY3690" fmla="*/ 1575139 h 4885545"/>
                              <a:gd name="connsiteX3691" fmla="*/ 3599104 w 7425815"/>
                              <a:gd name="connsiteY3691" fmla="*/ 1585119 h 4885545"/>
                              <a:gd name="connsiteX3692" fmla="*/ 3601104 w 7425815"/>
                              <a:gd name="connsiteY3692" fmla="*/ 1585119 h 4885545"/>
                              <a:gd name="connsiteX3693" fmla="*/ 3625059 w 7425815"/>
                              <a:gd name="connsiteY3693" fmla="*/ 1565159 h 4885545"/>
                              <a:gd name="connsiteX3694" fmla="*/ 3626255 w 7425815"/>
                              <a:gd name="connsiteY3694" fmla="*/ 1545997 h 4885545"/>
                              <a:gd name="connsiteX3695" fmla="*/ 3607093 w 7425815"/>
                              <a:gd name="connsiteY3695" fmla="*/ 1544400 h 4885545"/>
                              <a:gd name="connsiteX3696" fmla="*/ 3605891 w 7425815"/>
                              <a:gd name="connsiteY3696" fmla="*/ 1545598 h 4885545"/>
                              <a:gd name="connsiteX3697" fmla="*/ 3603500 w 7425815"/>
                              <a:gd name="connsiteY3697" fmla="*/ 1546396 h 4885545"/>
                              <a:gd name="connsiteX3698" fmla="*/ 3601104 w 7425815"/>
                              <a:gd name="connsiteY3698" fmla="*/ 1545198 h 4885545"/>
                              <a:gd name="connsiteX3699" fmla="*/ 3599903 w 7425815"/>
                              <a:gd name="connsiteY3699" fmla="*/ 1544001 h 4885545"/>
                              <a:gd name="connsiteX3700" fmla="*/ 3590623 w 7425815"/>
                              <a:gd name="connsiteY3700" fmla="*/ 1539311 h 4885545"/>
                              <a:gd name="connsiteX3701" fmla="*/ 4895446 w 7425815"/>
                              <a:gd name="connsiteY3701" fmla="*/ 1529784 h 4885545"/>
                              <a:gd name="connsiteX3702" fmla="*/ 4895293 w 7425815"/>
                              <a:gd name="connsiteY3702" fmla="*/ 1536817 h 4885545"/>
                              <a:gd name="connsiteX3703" fmla="*/ 4889737 w 7425815"/>
                              <a:gd name="connsiteY3703" fmla="*/ 1542209 h 4885545"/>
                              <a:gd name="connsiteX3704" fmla="*/ 4897389 w 7425815"/>
                              <a:gd name="connsiteY3704" fmla="*/ 1542354 h 4885545"/>
                              <a:gd name="connsiteX3705" fmla="*/ 4903100 w 7425815"/>
                              <a:gd name="connsiteY3705" fmla="*/ 1548130 h 4885545"/>
                              <a:gd name="connsiteX3706" fmla="*/ 4903276 w 7425815"/>
                              <a:gd name="connsiteY3706" fmla="*/ 1540010 h 4885545"/>
                              <a:gd name="connsiteX3707" fmla="*/ 4908103 w 7425815"/>
                              <a:gd name="connsiteY3707" fmla="*/ 1535183 h 4885545"/>
                              <a:gd name="connsiteX3708" fmla="*/ 4900483 w 7425815"/>
                              <a:gd name="connsiteY3708" fmla="*/ 1534820 h 4885545"/>
                              <a:gd name="connsiteX3709" fmla="*/ 3631048 w 7425815"/>
                              <a:gd name="connsiteY3709" fmla="*/ 1519650 h 4885545"/>
                              <a:gd name="connsiteX3710" fmla="*/ 3645823 w 7425815"/>
                              <a:gd name="connsiteY3710" fmla="*/ 1520847 h 4885545"/>
                              <a:gd name="connsiteX3711" fmla="*/ 3649815 w 7425815"/>
                              <a:gd name="connsiteY3711" fmla="*/ 1524839 h 4885545"/>
                              <a:gd name="connsiteX3712" fmla="*/ 3648617 w 7425815"/>
                              <a:gd name="connsiteY3712" fmla="*/ 1539610 h 4885545"/>
                              <a:gd name="connsiteX3713" fmla="*/ 3645023 w 7425815"/>
                              <a:gd name="connsiteY3713" fmla="*/ 1542803 h 4885545"/>
                              <a:gd name="connsiteX3714" fmla="*/ 3641829 w 7425815"/>
                              <a:gd name="connsiteY3714" fmla="*/ 1539211 h 4885545"/>
                              <a:gd name="connsiteX3715" fmla="*/ 3642226 w 7425815"/>
                              <a:gd name="connsiteY3715" fmla="*/ 1532424 h 4885545"/>
                              <a:gd name="connsiteX3716" fmla="*/ 3631450 w 7425815"/>
                              <a:gd name="connsiteY3716" fmla="*/ 1541606 h 4885545"/>
                              <a:gd name="connsiteX3717" fmla="*/ 3631848 w 7425815"/>
                              <a:gd name="connsiteY3717" fmla="*/ 1542005 h 4885545"/>
                              <a:gd name="connsiteX3718" fmla="*/ 3629451 w 7425815"/>
                              <a:gd name="connsiteY3718" fmla="*/ 1570748 h 4885545"/>
                              <a:gd name="connsiteX3719" fmla="*/ 3605891 w 7425815"/>
                              <a:gd name="connsiteY3719" fmla="*/ 1590708 h 4885545"/>
                              <a:gd name="connsiteX3720" fmla="*/ 3599903 w 7425815"/>
                              <a:gd name="connsiteY3720" fmla="*/ 1592704 h 4885545"/>
                              <a:gd name="connsiteX3721" fmla="*/ 3594316 w 7425815"/>
                              <a:gd name="connsiteY3721" fmla="*/ 1589910 h 4885545"/>
                              <a:gd name="connsiteX3722" fmla="*/ 3585930 w 7425815"/>
                              <a:gd name="connsiteY3722" fmla="*/ 1579930 h 4885545"/>
                              <a:gd name="connsiteX3723" fmla="*/ 3576753 w 7425815"/>
                              <a:gd name="connsiteY3723" fmla="*/ 1587914 h 4885545"/>
                              <a:gd name="connsiteX3724" fmla="*/ 3576350 w 7425815"/>
                              <a:gd name="connsiteY3724" fmla="*/ 1595099 h 4885545"/>
                              <a:gd name="connsiteX3725" fmla="*/ 3572758 w 7425815"/>
                              <a:gd name="connsiteY3725" fmla="*/ 1598293 h 4885545"/>
                              <a:gd name="connsiteX3726" fmla="*/ 3569569 w 7425815"/>
                              <a:gd name="connsiteY3726" fmla="*/ 1594700 h 4885545"/>
                              <a:gd name="connsiteX3727" fmla="*/ 3569965 w 7425815"/>
                              <a:gd name="connsiteY3727" fmla="*/ 1589511 h 4885545"/>
                              <a:gd name="connsiteX3728" fmla="*/ 3564776 w 7425815"/>
                              <a:gd name="connsiteY3728" fmla="*/ 1589111 h 4885545"/>
                              <a:gd name="connsiteX3729" fmla="*/ 3561586 w 7425815"/>
                              <a:gd name="connsiteY3729" fmla="*/ 1585519 h 4885545"/>
                              <a:gd name="connsiteX3730" fmla="*/ 3565179 w 7425815"/>
                              <a:gd name="connsiteY3730" fmla="*/ 1582325 h 4885545"/>
                              <a:gd name="connsiteX3731" fmla="*/ 3572362 w 7425815"/>
                              <a:gd name="connsiteY3731" fmla="*/ 1582724 h 4885545"/>
                              <a:gd name="connsiteX3732" fmla="*/ 3581539 w 7425815"/>
                              <a:gd name="connsiteY3732" fmla="*/ 1574740 h 4885545"/>
                              <a:gd name="connsiteX3733" fmla="*/ 3573960 w 7425815"/>
                              <a:gd name="connsiteY3733" fmla="*/ 1565958 h 4885545"/>
                              <a:gd name="connsiteX3734" fmla="*/ 3576350 w 7425815"/>
                              <a:gd name="connsiteY3734" fmla="*/ 1537215 h 4885545"/>
                              <a:gd name="connsiteX3735" fmla="*/ 3603897 w 7425815"/>
                              <a:gd name="connsiteY3735" fmla="*/ 1538412 h 4885545"/>
                              <a:gd name="connsiteX3736" fmla="*/ 3625461 w 7425815"/>
                              <a:gd name="connsiteY3736" fmla="*/ 1536815 h 4885545"/>
                              <a:gd name="connsiteX3737" fmla="*/ 3637439 w 7425815"/>
                              <a:gd name="connsiteY3737" fmla="*/ 1526835 h 4885545"/>
                              <a:gd name="connsiteX3738" fmla="*/ 3630650 w 7425815"/>
                              <a:gd name="connsiteY3738" fmla="*/ 1526436 h 4885545"/>
                              <a:gd name="connsiteX3739" fmla="*/ 3627456 w 7425815"/>
                              <a:gd name="connsiteY3739" fmla="*/ 1522843 h 4885545"/>
                              <a:gd name="connsiteX3740" fmla="*/ 3631048 w 7425815"/>
                              <a:gd name="connsiteY3740" fmla="*/ 1519650 h 4885545"/>
                              <a:gd name="connsiteX3741" fmla="*/ 4890503 w 7425815"/>
                              <a:gd name="connsiteY3741" fmla="*/ 1516057 h 4885545"/>
                              <a:gd name="connsiteX3742" fmla="*/ 4895692 w 7425815"/>
                              <a:gd name="connsiteY3742" fmla="*/ 1518452 h 4885545"/>
                              <a:gd name="connsiteX3743" fmla="*/ 4895667 w 7425815"/>
                              <a:gd name="connsiteY3743" fmla="*/ 1519625 h 4885545"/>
                              <a:gd name="connsiteX3744" fmla="*/ 4903676 w 7425815"/>
                              <a:gd name="connsiteY3744" fmla="*/ 1527635 h 4885545"/>
                              <a:gd name="connsiteX3745" fmla="*/ 4915651 w 7425815"/>
                              <a:gd name="connsiteY3745" fmla="*/ 1527635 h 4885545"/>
                              <a:gd name="connsiteX3746" fmla="*/ 4916451 w 7425815"/>
                              <a:gd name="connsiteY3746" fmla="*/ 1526835 h 4885545"/>
                              <a:gd name="connsiteX3747" fmla="*/ 4921640 w 7425815"/>
                              <a:gd name="connsiteY3747" fmla="*/ 1529230 h 4885545"/>
                              <a:gd name="connsiteX3748" fmla="*/ 4919245 w 7425815"/>
                              <a:gd name="connsiteY3748" fmla="*/ 1534420 h 4885545"/>
                              <a:gd name="connsiteX3749" fmla="*/ 4919190 w 7425815"/>
                              <a:gd name="connsiteY3749" fmla="*/ 1534476 h 4885545"/>
                              <a:gd name="connsiteX3750" fmla="*/ 4918846 w 7425815"/>
                              <a:gd name="connsiteY3750" fmla="*/ 1535220 h 4885545"/>
                              <a:gd name="connsiteX3751" fmla="*/ 4918312 w 7425815"/>
                              <a:gd name="connsiteY3751" fmla="*/ 1535354 h 4885545"/>
                              <a:gd name="connsiteX3752" fmla="*/ 4910463 w 7425815"/>
                              <a:gd name="connsiteY3752" fmla="*/ 1543203 h 4885545"/>
                              <a:gd name="connsiteX3753" fmla="*/ 4910463 w 7425815"/>
                              <a:gd name="connsiteY3753" fmla="*/ 1555577 h 4885545"/>
                              <a:gd name="connsiteX3754" fmla="*/ 4910463 w 7425815"/>
                              <a:gd name="connsiteY3754" fmla="*/ 1555578 h 4885545"/>
                              <a:gd name="connsiteX3755" fmla="*/ 4907669 w 7425815"/>
                              <a:gd name="connsiteY3755" fmla="*/ 1561167 h 4885545"/>
                              <a:gd name="connsiteX3756" fmla="*/ 4902878 w 7425815"/>
                              <a:gd name="connsiteY3756" fmla="*/ 1558772 h 4885545"/>
                              <a:gd name="connsiteX3757" fmla="*/ 4894245 w 7425815"/>
                              <a:gd name="connsiteY3757" fmla="*/ 1549840 h 4885545"/>
                              <a:gd name="connsiteX3758" fmla="*/ 4882124 w 7425815"/>
                              <a:gd name="connsiteY3758" fmla="*/ 1549598 h 4885545"/>
                              <a:gd name="connsiteX3759" fmla="*/ 4881720 w 7425815"/>
                              <a:gd name="connsiteY3759" fmla="*/ 1549990 h 4885545"/>
                              <a:gd name="connsiteX3760" fmla="*/ 4876929 w 7425815"/>
                              <a:gd name="connsiteY3760" fmla="*/ 1547595 h 4885545"/>
                              <a:gd name="connsiteX3761" fmla="*/ 4877012 w 7425815"/>
                              <a:gd name="connsiteY3761" fmla="*/ 1547417 h 4885545"/>
                              <a:gd name="connsiteX3762" fmla="*/ 4876530 w 7425815"/>
                              <a:gd name="connsiteY3762" fmla="*/ 1547195 h 4885545"/>
                              <a:gd name="connsiteX3763" fmla="*/ 4878925 w 7425815"/>
                              <a:gd name="connsiteY3763" fmla="*/ 1542004 h 4885545"/>
                              <a:gd name="connsiteX3764" fmla="*/ 4879710 w 7425815"/>
                              <a:gd name="connsiteY3764" fmla="*/ 1542019 h 4885545"/>
                              <a:gd name="connsiteX3765" fmla="*/ 4888108 w 7425815"/>
                              <a:gd name="connsiteY3765" fmla="*/ 1533623 h 4885545"/>
                              <a:gd name="connsiteX3766" fmla="*/ 4888108 w 7425815"/>
                              <a:gd name="connsiteY3766" fmla="*/ 1522446 h 4885545"/>
                              <a:gd name="connsiteX3767" fmla="*/ 4887308 w 7425815"/>
                              <a:gd name="connsiteY3767" fmla="*/ 1521646 h 4885545"/>
                              <a:gd name="connsiteX3768" fmla="*/ 4889703 w 7425815"/>
                              <a:gd name="connsiteY3768" fmla="*/ 1516456 h 4885545"/>
                              <a:gd name="connsiteX3769" fmla="*/ 4890211 w 7425815"/>
                              <a:gd name="connsiteY3769" fmla="*/ 1516690 h 4885545"/>
                              <a:gd name="connsiteX3770" fmla="*/ 4828861 w 7425815"/>
                              <a:gd name="connsiteY3770" fmla="*/ 1506437 h 4885545"/>
                              <a:gd name="connsiteX3771" fmla="*/ 4828627 w 7425815"/>
                              <a:gd name="connsiteY3771" fmla="*/ 1523244 h 4885545"/>
                              <a:gd name="connsiteX3772" fmla="*/ 4815779 w 7425815"/>
                              <a:gd name="connsiteY3772" fmla="*/ 1535378 h 4885545"/>
                              <a:gd name="connsiteX3773" fmla="*/ 4833019 w 7425815"/>
                              <a:gd name="connsiteY3773" fmla="*/ 1535618 h 4885545"/>
                              <a:gd name="connsiteX3774" fmla="*/ 4845943 w 7425815"/>
                              <a:gd name="connsiteY3774" fmla="*/ 1549059 h 4885545"/>
                              <a:gd name="connsiteX3775" fmla="*/ 4846191 w 7425815"/>
                              <a:gd name="connsiteY3775" fmla="*/ 1531227 h 4885545"/>
                              <a:gd name="connsiteX3776" fmla="*/ 4858821 w 7425815"/>
                              <a:gd name="connsiteY3776" fmla="*/ 1519083 h 4885545"/>
                              <a:gd name="connsiteX3777" fmla="*/ 4839405 w 7425815"/>
                              <a:gd name="connsiteY3777" fmla="*/ 1517655 h 4885545"/>
                              <a:gd name="connsiteX3778" fmla="*/ 4823837 w 7425815"/>
                              <a:gd name="connsiteY3778" fmla="*/ 1492105 h 4885545"/>
                              <a:gd name="connsiteX3779" fmla="*/ 4829026 w 7425815"/>
                              <a:gd name="connsiteY3779" fmla="*/ 1494500 h 4885545"/>
                              <a:gd name="connsiteX3780" fmla="*/ 4829009 w 7425815"/>
                              <a:gd name="connsiteY3780" fmla="*/ 1495709 h 4885545"/>
                              <a:gd name="connsiteX3781" fmla="*/ 4843946 w 7425815"/>
                              <a:gd name="connsiteY3781" fmla="*/ 1511168 h 4885545"/>
                              <a:gd name="connsiteX3782" fmla="*/ 4866551 w 7425815"/>
                              <a:gd name="connsiteY3782" fmla="*/ 1511268 h 4885545"/>
                              <a:gd name="connsiteX3783" fmla="*/ 4866820 w 7425815"/>
                              <a:gd name="connsiteY3783" fmla="*/ 1511392 h 4885545"/>
                              <a:gd name="connsiteX3784" fmla="*/ 4866950 w 7425815"/>
                              <a:gd name="connsiteY3784" fmla="*/ 1511266 h 4885545"/>
                              <a:gd name="connsiteX3785" fmla="*/ 4872140 w 7425815"/>
                              <a:gd name="connsiteY3785" fmla="*/ 1513661 h 4885545"/>
                              <a:gd name="connsiteX3786" fmla="*/ 4869744 w 7425815"/>
                              <a:gd name="connsiteY3786" fmla="*/ 1518851 h 4885545"/>
                              <a:gd name="connsiteX3787" fmla="*/ 4853377 w 7425815"/>
                              <a:gd name="connsiteY3787" fmla="*/ 1534820 h 4885545"/>
                              <a:gd name="connsiteX3788" fmla="*/ 4852978 w 7425815"/>
                              <a:gd name="connsiteY3788" fmla="*/ 1557574 h 4885545"/>
                              <a:gd name="connsiteX3789" fmla="*/ 4850583 w 7425815"/>
                              <a:gd name="connsiteY3789" fmla="*/ 1562365 h 4885545"/>
                              <a:gd name="connsiteX3790" fmla="*/ 4845791 w 7425815"/>
                              <a:gd name="connsiteY3790" fmla="*/ 1559969 h 4885545"/>
                              <a:gd name="connsiteX3791" fmla="*/ 4845797 w 7425815"/>
                              <a:gd name="connsiteY3791" fmla="*/ 1559573 h 4885545"/>
                              <a:gd name="connsiteX3792" fmla="*/ 4845793 w 7425815"/>
                              <a:gd name="connsiteY3792" fmla="*/ 1559571 h 4885545"/>
                              <a:gd name="connsiteX3793" fmla="*/ 4829825 w 7425815"/>
                              <a:gd name="connsiteY3793" fmla="*/ 1543202 h 4885545"/>
                              <a:gd name="connsiteX3794" fmla="*/ 4807902 w 7425815"/>
                              <a:gd name="connsiteY3794" fmla="*/ 1542818 h 4885545"/>
                              <a:gd name="connsiteX3795" fmla="*/ 4807070 w 7425815"/>
                              <a:gd name="connsiteY3795" fmla="*/ 1543603 h 4885545"/>
                              <a:gd name="connsiteX3796" fmla="*/ 4802279 w 7425815"/>
                              <a:gd name="connsiteY3796" fmla="*/ 1541208 h 4885545"/>
                              <a:gd name="connsiteX3797" fmla="*/ 4802513 w 7425815"/>
                              <a:gd name="connsiteY3797" fmla="*/ 1540701 h 4885545"/>
                              <a:gd name="connsiteX3798" fmla="*/ 4801880 w 7425815"/>
                              <a:gd name="connsiteY3798" fmla="*/ 1540408 h 4885545"/>
                              <a:gd name="connsiteX3799" fmla="*/ 4804276 w 7425815"/>
                              <a:gd name="connsiteY3799" fmla="*/ 1535218 h 4885545"/>
                              <a:gd name="connsiteX3800" fmla="*/ 4805477 w 7425815"/>
                              <a:gd name="connsiteY3800" fmla="*/ 1535235 h 4885545"/>
                              <a:gd name="connsiteX3801" fmla="*/ 4821042 w 7425815"/>
                              <a:gd name="connsiteY3801" fmla="*/ 1520050 h 4885545"/>
                              <a:gd name="connsiteX3802" fmla="*/ 4821420 w 7425815"/>
                              <a:gd name="connsiteY3802" fmla="*/ 1498522 h 4885545"/>
                              <a:gd name="connsiteX3803" fmla="*/ 4820642 w 7425815"/>
                              <a:gd name="connsiteY3803" fmla="*/ 1497694 h 4885545"/>
                              <a:gd name="connsiteX3804" fmla="*/ 4823037 w 7425815"/>
                              <a:gd name="connsiteY3804" fmla="*/ 1492504 h 4885545"/>
                              <a:gd name="connsiteX3805" fmla="*/ 4823545 w 7425815"/>
                              <a:gd name="connsiteY3805" fmla="*/ 1492738 h 4885545"/>
                              <a:gd name="connsiteX3806" fmla="*/ 664914 w 7425815"/>
                              <a:gd name="connsiteY3806" fmla="*/ 1419152 h 4885545"/>
                              <a:gd name="connsiteX3807" fmla="*/ 655034 w 7425815"/>
                              <a:gd name="connsiteY3807" fmla="*/ 1422245 h 4885545"/>
                              <a:gd name="connsiteX3808" fmla="*/ 653437 w 7425815"/>
                              <a:gd name="connsiteY3808" fmla="*/ 1441408 h 4885545"/>
                              <a:gd name="connsiteX3809" fmla="*/ 660623 w 7425815"/>
                              <a:gd name="connsiteY3809" fmla="*/ 1449791 h 4885545"/>
                              <a:gd name="connsiteX3810" fmla="*/ 672200 w 7425815"/>
                              <a:gd name="connsiteY3810" fmla="*/ 1439811 h 4885545"/>
                              <a:gd name="connsiteX3811" fmla="*/ 676990 w 7425815"/>
                              <a:gd name="connsiteY3811" fmla="*/ 1440210 h 4885545"/>
                              <a:gd name="connsiteX3812" fmla="*/ 676591 w 7425815"/>
                              <a:gd name="connsiteY3812" fmla="*/ 1445000 h 4885545"/>
                              <a:gd name="connsiteX3813" fmla="*/ 665014 w 7425815"/>
                              <a:gd name="connsiteY3813" fmla="*/ 1454980 h 4885545"/>
                              <a:gd name="connsiteX3814" fmla="*/ 673397 w 7425815"/>
                              <a:gd name="connsiteY3814" fmla="*/ 1464960 h 4885545"/>
                              <a:gd name="connsiteX3815" fmla="*/ 675393 w 7425815"/>
                              <a:gd name="connsiteY3815" fmla="*/ 1464960 h 4885545"/>
                              <a:gd name="connsiteX3816" fmla="*/ 699345 w 7425815"/>
                              <a:gd name="connsiteY3816" fmla="*/ 1445000 h 4885545"/>
                              <a:gd name="connsiteX3817" fmla="*/ 700543 w 7425815"/>
                              <a:gd name="connsiteY3817" fmla="*/ 1425838 h 4885545"/>
                              <a:gd name="connsiteX3818" fmla="*/ 681381 w 7425815"/>
                              <a:gd name="connsiteY3818" fmla="*/ 1424241 h 4885545"/>
                              <a:gd name="connsiteX3819" fmla="*/ 680184 w 7425815"/>
                              <a:gd name="connsiteY3819" fmla="*/ 1425439 h 4885545"/>
                              <a:gd name="connsiteX3820" fmla="*/ 677789 w 7425815"/>
                              <a:gd name="connsiteY3820" fmla="*/ 1426237 h 4885545"/>
                              <a:gd name="connsiteX3821" fmla="*/ 675393 w 7425815"/>
                              <a:gd name="connsiteY3821" fmla="*/ 1425039 h 4885545"/>
                              <a:gd name="connsiteX3822" fmla="*/ 674196 w 7425815"/>
                              <a:gd name="connsiteY3822" fmla="*/ 1423842 h 4885545"/>
                              <a:gd name="connsiteX3823" fmla="*/ 664914 w 7425815"/>
                              <a:gd name="connsiteY3823" fmla="*/ 1419152 h 4885545"/>
                              <a:gd name="connsiteX3824" fmla="*/ 705732 w 7425815"/>
                              <a:gd name="connsiteY3824" fmla="*/ 1399491 h 4885545"/>
                              <a:gd name="connsiteX3825" fmla="*/ 720504 w 7425815"/>
                              <a:gd name="connsiteY3825" fmla="*/ 1400688 h 4885545"/>
                              <a:gd name="connsiteX3826" fmla="*/ 724495 w 7425815"/>
                              <a:gd name="connsiteY3826" fmla="*/ 1404680 h 4885545"/>
                              <a:gd name="connsiteX3827" fmla="*/ 723297 w 7425815"/>
                              <a:gd name="connsiteY3827" fmla="*/ 1419451 h 4885545"/>
                              <a:gd name="connsiteX3828" fmla="*/ 719705 w 7425815"/>
                              <a:gd name="connsiteY3828" fmla="*/ 1422644 h 4885545"/>
                              <a:gd name="connsiteX3829" fmla="*/ 716511 w 7425815"/>
                              <a:gd name="connsiteY3829" fmla="*/ 1419052 h 4885545"/>
                              <a:gd name="connsiteX3830" fmla="*/ 716910 w 7425815"/>
                              <a:gd name="connsiteY3830" fmla="*/ 1412265 h 4885545"/>
                              <a:gd name="connsiteX3831" fmla="*/ 706132 w 7425815"/>
                              <a:gd name="connsiteY3831" fmla="*/ 1421447 h 4885545"/>
                              <a:gd name="connsiteX3832" fmla="*/ 706531 w 7425815"/>
                              <a:gd name="connsiteY3832" fmla="*/ 1421846 h 4885545"/>
                              <a:gd name="connsiteX3833" fmla="*/ 704136 w 7425815"/>
                              <a:gd name="connsiteY3833" fmla="*/ 1450589 h 4885545"/>
                              <a:gd name="connsiteX3834" fmla="*/ 680583 w 7425815"/>
                              <a:gd name="connsiteY3834" fmla="*/ 1470549 h 4885545"/>
                              <a:gd name="connsiteX3835" fmla="*/ 674595 w 7425815"/>
                              <a:gd name="connsiteY3835" fmla="*/ 1472545 h 4885545"/>
                              <a:gd name="connsiteX3836" fmla="*/ 669006 w 7425815"/>
                              <a:gd name="connsiteY3836" fmla="*/ 1469751 h 4885545"/>
                              <a:gd name="connsiteX3837" fmla="*/ 660623 w 7425815"/>
                              <a:gd name="connsiteY3837" fmla="*/ 1459771 h 4885545"/>
                              <a:gd name="connsiteX3838" fmla="*/ 651441 w 7425815"/>
                              <a:gd name="connsiteY3838" fmla="*/ 1467755 h 4885545"/>
                              <a:gd name="connsiteX3839" fmla="*/ 651042 w 7425815"/>
                              <a:gd name="connsiteY3839" fmla="*/ 1474940 h 4885545"/>
                              <a:gd name="connsiteX3840" fmla="*/ 647449 w 7425815"/>
                              <a:gd name="connsiteY3840" fmla="*/ 1478134 h 4885545"/>
                              <a:gd name="connsiteX3841" fmla="*/ 644256 w 7425815"/>
                              <a:gd name="connsiteY3841" fmla="*/ 1474541 h 4885545"/>
                              <a:gd name="connsiteX3842" fmla="*/ 644655 w 7425815"/>
                              <a:gd name="connsiteY3842" fmla="*/ 1469352 h 4885545"/>
                              <a:gd name="connsiteX3843" fmla="*/ 639465 w 7425815"/>
                              <a:gd name="connsiteY3843" fmla="*/ 1468952 h 4885545"/>
                              <a:gd name="connsiteX3844" fmla="*/ 636272 w 7425815"/>
                              <a:gd name="connsiteY3844" fmla="*/ 1465360 h 4885545"/>
                              <a:gd name="connsiteX3845" fmla="*/ 639865 w 7425815"/>
                              <a:gd name="connsiteY3845" fmla="*/ 1462166 h 4885545"/>
                              <a:gd name="connsiteX3846" fmla="*/ 647050 w 7425815"/>
                              <a:gd name="connsiteY3846" fmla="*/ 1462565 h 4885545"/>
                              <a:gd name="connsiteX3847" fmla="*/ 656232 w 7425815"/>
                              <a:gd name="connsiteY3847" fmla="*/ 1454581 h 4885545"/>
                              <a:gd name="connsiteX3848" fmla="*/ 648647 w 7425815"/>
                              <a:gd name="connsiteY3848" fmla="*/ 1445799 h 4885545"/>
                              <a:gd name="connsiteX3849" fmla="*/ 651042 w 7425815"/>
                              <a:gd name="connsiteY3849" fmla="*/ 1417056 h 4885545"/>
                              <a:gd name="connsiteX3850" fmla="*/ 678587 w 7425815"/>
                              <a:gd name="connsiteY3850" fmla="*/ 1418253 h 4885545"/>
                              <a:gd name="connsiteX3851" fmla="*/ 700144 w 7425815"/>
                              <a:gd name="connsiteY3851" fmla="*/ 1416656 h 4885545"/>
                              <a:gd name="connsiteX3852" fmla="*/ 712120 w 7425815"/>
                              <a:gd name="connsiteY3852" fmla="*/ 1406676 h 4885545"/>
                              <a:gd name="connsiteX3853" fmla="*/ 705333 w 7425815"/>
                              <a:gd name="connsiteY3853" fmla="*/ 1406277 h 4885545"/>
                              <a:gd name="connsiteX3854" fmla="*/ 702140 w 7425815"/>
                              <a:gd name="connsiteY3854" fmla="*/ 1402684 h 4885545"/>
                              <a:gd name="connsiteX3855" fmla="*/ 705732 w 7425815"/>
                              <a:gd name="connsiteY3855" fmla="*/ 1399491 h 4885545"/>
                              <a:gd name="connsiteX3856" fmla="*/ 2949833 w 7425815"/>
                              <a:gd name="connsiteY3856" fmla="*/ 1395249 h 4885545"/>
                              <a:gd name="connsiteX3857" fmla="*/ 2962408 w 7425815"/>
                              <a:gd name="connsiteY3857" fmla="*/ 1404281 h 4885545"/>
                              <a:gd name="connsiteX3858" fmla="*/ 2956820 w 7425815"/>
                              <a:gd name="connsiteY3858" fmla="*/ 1407875 h 4885545"/>
                              <a:gd name="connsiteX3859" fmla="*/ 2938055 w 7425815"/>
                              <a:gd name="connsiteY3859" fmla="*/ 1403483 h 4885545"/>
                              <a:gd name="connsiteX3860" fmla="*/ 2934064 w 7425815"/>
                              <a:gd name="connsiteY3860" fmla="*/ 1421847 h 4885545"/>
                              <a:gd name="connsiteX3861" fmla="*/ 2928474 w 7425815"/>
                              <a:gd name="connsiteY3861" fmla="*/ 1425440 h 4885545"/>
                              <a:gd name="connsiteX3862" fmla="*/ 2934863 w 7425815"/>
                              <a:gd name="connsiteY3862" fmla="*/ 1397894 h 4885545"/>
                              <a:gd name="connsiteX3863" fmla="*/ 2949833 w 7425815"/>
                              <a:gd name="connsiteY3863" fmla="*/ 1395249 h 4885545"/>
                              <a:gd name="connsiteX3864" fmla="*/ 1980936 w 7425815"/>
                              <a:gd name="connsiteY3864" fmla="*/ 1339774 h 4885545"/>
                              <a:gd name="connsiteX3865" fmla="*/ 1980774 w 7425815"/>
                              <a:gd name="connsiteY3865" fmla="*/ 1347197 h 4885545"/>
                              <a:gd name="connsiteX3866" fmla="*/ 1975224 w 7425815"/>
                              <a:gd name="connsiteY3866" fmla="*/ 1352583 h 4885545"/>
                              <a:gd name="connsiteX3867" fmla="*/ 1983269 w 7425815"/>
                              <a:gd name="connsiteY3867" fmla="*/ 1352735 h 4885545"/>
                              <a:gd name="connsiteX3868" fmla="*/ 1988980 w 7425815"/>
                              <a:gd name="connsiteY3868" fmla="*/ 1358512 h 4885545"/>
                              <a:gd name="connsiteX3869" fmla="*/ 1989157 w 7425815"/>
                              <a:gd name="connsiteY3869" fmla="*/ 1350391 h 4885545"/>
                              <a:gd name="connsiteX3870" fmla="*/ 1993984 w 7425815"/>
                              <a:gd name="connsiteY3870" fmla="*/ 1345564 h 4885545"/>
                              <a:gd name="connsiteX3871" fmla="*/ 1986363 w 7425815"/>
                              <a:gd name="connsiteY3871" fmla="*/ 1345201 h 4885545"/>
                              <a:gd name="connsiteX3872" fmla="*/ 1975984 w 7425815"/>
                              <a:gd name="connsiteY3872" fmla="*/ 1326437 h 4885545"/>
                              <a:gd name="connsiteX3873" fmla="*/ 1981173 w 7425815"/>
                              <a:gd name="connsiteY3873" fmla="*/ 1328832 h 4885545"/>
                              <a:gd name="connsiteX3874" fmla="*/ 1981156 w 7425815"/>
                              <a:gd name="connsiteY3874" fmla="*/ 1329615 h 4885545"/>
                              <a:gd name="connsiteX3875" fmla="*/ 1989556 w 7425815"/>
                              <a:gd name="connsiteY3875" fmla="*/ 1338016 h 4885545"/>
                              <a:gd name="connsiteX3876" fmla="*/ 2001532 w 7425815"/>
                              <a:gd name="connsiteY3876" fmla="*/ 1338016 h 4885545"/>
                              <a:gd name="connsiteX3877" fmla="*/ 2002331 w 7425815"/>
                              <a:gd name="connsiteY3877" fmla="*/ 1337216 h 4885545"/>
                              <a:gd name="connsiteX3878" fmla="*/ 2007522 w 7425815"/>
                              <a:gd name="connsiteY3878" fmla="*/ 1339611 h 4885545"/>
                              <a:gd name="connsiteX3879" fmla="*/ 2005125 w 7425815"/>
                              <a:gd name="connsiteY3879" fmla="*/ 1344801 h 4885545"/>
                              <a:gd name="connsiteX3880" fmla="*/ 2005070 w 7425815"/>
                              <a:gd name="connsiteY3880" fmla="*/ 1344857 h 4885545"/>
                              <a:gd name="connsiteX3881" fmla="*/ 2004727 w 7425815"/>
                              <a:gd name="connsiteY3881" fmla="*/ 1345601 h 4885545"/>
                              <a:gd name="connsiteX3882" fmla="*/ 2004192 w 7425815"/>
                              <a:gd name="connsiteY3882" fmla="*/ 1345735 h 4885545"/>
                              <a:gd name="connsiteX3883" fmla="*/ 1996343 w 7425815"/>
                              <a:gd name="connsiteY3883" fmla="*/ 1353584 h 4885545"/>
                              <a:gd name="connsiteX3884" fmla="*/ 1996343 w 7425815"/>
                              <a:gd name="connsiteY3884" fmla="*/ 1365958 h 4885545"/>
                              <a:gd name="connsiteX3885" fmla="*/ 1996343 w 7425815"/>
                              <a:gd name="connsiteY3885" fmla="*/ 1365959 h 4885545"/>
                              <a:gd name="connsiteX3886" fmla="*/ 1996343 w 7425815"/>
                              <a:gd name="connsiteY3886" fmla="*/ 1365960 h 4885545"/>
                              <a:gd name="connsiteX3887" fmla="*/ 1996343 w 7425815"/>
                              <a:gd name="connsiteY3887" fmla="*/ 1365960 h 4885545"/>
                              <a:gd name="connsiteX3888" fmla="*/ 1993549 w 7425815"/>
                              <a:gd name="connsiteY3888" fmla="*/ 1371548 h 4885545"/>
                              <a:gd name="connsiteX3889" fmla="*/ 1988758 w 7425815"/>
                              <a:gd name="connsiteY3889" fmla="*/ 1369153 h 4885545"/>
                              <a:gd name="connsiteX3890" fmla="*/ 1980126 w 7425815"/>
                              <a:gd name="connsiteY3890" fmla="*/ 1360221 h 4885545"/>
                              <a:gd name="connsiteX3891" fmla="*/ 1967612 w 7425815"/>
                              <a:gd name="connsiteY3891" fmla="*/ 1359971 h 4885545"/>
                              <a:gd name="connsiteX3892" fmla="*/ 1967200 w 7425815"/>
                              <a:gd name="connsiteY3892" fmla="*/ 1360370 h 4885545"/>
                              <a:gd name="connsiteX3893" fmla="*/ 1962410 w 7425815"/>
                              <a:gd name="connsiteY3893" fmla="*/ 1357975 h 4885545"/>
                              <a:gd name="connsiteX3894" fmla="*/ 1962562 w 7425815"/>
                              <a:gd name="connsiteY3894" fmla="*/ 1357646 h 4885545"/>
                              <a:gd name="connsiteX3895" fmla="*/ 1962410 w 7425815"/>
                              <a:gd name="connsiteY3895" fmla="*/ 1357576 h 4885545"/>
                              <a:gd name="connsiteX3896" fmla="*/ 1964805 w 7425815"/>
                              <a:gd name="connsiteY3896" fmla="*/ 1352385 h 4885545"/>
                              <a:gd name="connsiteX3897" fmla="*/ 1965198 w 7425815"/>
                              <a:gd name="connsiteY3897" fmla="*/ 1352393 h 4885545"/>
                              <a:gd name="connsiteX3898" fmla="*/ 1973589 w 7425815"/>
                              <a:gd name="connsiteY3898" fmla="*/ 1344003 h 4885545"/>
                              <a:gd name="connsiteX3899" fmla="*/ 1973589 w 7425815"/>
                              <a:gd name="connsiteY3899" fmla="*/ 1332428 h 4885545"/>
                              <a:gd name="connsiteX3900" fmla="*/ 1973188 w 7425815"/>
                              <a:gd name="connsiteY3900" fmla="*/ 1332027 h 4885545"/>
                              <a:gd name="connsiteX3901" fmla="*/ 1975583 w 7425815"/>
                              <a:gd name="connsiteY3901" fmla="*/ 1326837 h 4885545"/>
                              <a:gd name="connsiteX3902" fmla="*/ 1975762 w 7425815"/>
                              <a:gd name="connsiteY3902" fmla="*/ 1326919 h 4885545"/>
                              <a:gd name="connsiteX3903" fmla="*/ 1914347 w 7425815"/>
                              <a:gd name="connsiteY3903" fmla="*/ 1316400 h 4885545"/>
                              <a:gd name="connsiteX3904" fmla="*/ 1914107 w 7425815"/>
                              <a:gd name="connsiteY3904" fmla="*/ 1333624 h 4885545"/>
                              <a:gd name="connsiteX3905" fmla="*/ 1901264 w 7425815"/>
                              <a:gd name="connsiteY3905" fmla="*/ 1345754 h 4885545"/>
                              <a:gd name="connsiteX3906" fmla="*/ 1918899 w 7425815"/>
                              <a:gd name="connsiteY3906" fmla="*/ 1345999 h 4885545"/>
                              <a:gd name="connsiteX3907" fmla="*/ 1931429 w 7425815"/>
                              <a:gd name="connsiteY3907" fmla="*/ 1359032 h 4885545"/>
                              <a:gd name="connsiteX3908" fmla="*/ 1931672 w 7425815"/>
                              <a:gd name="connsiteY3908" fmla="*/ 1341608 h 4885545"/>
                              <a:gd name="connsiteX3909" fmla="*/ 1944330 w 7425815"/>
                              <a:gd name="connsiteY3909" fmla="*/ 1329436 h 4885545"/>
                              <a:gd name="connsiteX3910" fmla="*/ 1925285 w 7425815"/>
                              <a:gd name="connsiteY3910" fmla="*/ 1328036 h 4885545"/>
                              <a:gd name="connsiteX3911" fmla="*/ 6743783 w 7425815"/>
                              <a:gd name="connsiteY3911" fmla="*/ 1313813 h 4885545"/>
                              <a:gd name="connsiteX3912" fmla="*/ 6756358 w 7425815"/>
                              <a:gd name="connsiteY3912" fmla="*/ 1322845 h 4885545"/>
                              <a:gd name="connsiteX3913" fmla="*/ 6750769 w 7425815"/>
                              <a:gd name="connsiteY3913" fmla="*/ 1326439 h 4885545"/>
                              <a:gd name="connsiteX3914" fmla="*/ 6732007 w 7425815"/>
                              <a:gd name="connsiteY3914" fmla="*/ 1322047 h 4885545"/>
                              <a:gd name="connsiteX3915" fmla="*/ 6728015 w 7425815"/>
                              <a:gd name="connsiteY3915" fmla="*/ 1340411 h 4885545"/>
                              <a:gd name="connsiteX3916" fmla="*/ 6722425 w 7425815"/>
                              <a:gd name="connsiteY3916" fmla="*/ 1344004 h 4885545"/>
                              <a:gd name="connsiteX3917" fmla="*/ 6728813 w 7425815"/>
                              <a:gd name="connsiteY3917" fmla="*/ 1316458 h 4885545"/>
                              <a:gd name="connsiteX3918" fmla="*/ 6743783 w 7425815"/>
                              <a:gd name="connsiteY3918" fmla="*/ 1313813 h 4885545"/>
                              <a:gd name="connsiteX3919" fmla="*/ 1909317 w 7425815"/>
                              <a:gd name="connsiteY3919" fmla="*/ 1302485 h 4885545"/>
                              <a:gd name="connsiteX3920" fmla="*/ 1914508 w 7425815"/>
                              <a:gd name="connsiteY3920" fmla="*/ 1304880 h 4885545"/>
                              <a:gd name="connsiteX3921" fmla="*/ 1914496 w 7425815"/>
                              <a:gd name="connsiteY3921" fmla="*/ 1305684 h 4885545"/>
                              <a:gd name="connsiteX3922" fmla="*/ 1929825 w 7425815"/>
                              <a:gd name="connsiteY3922" fmla="*/ 1321549 h 4885545"/>
                              <a:gd name="connsiteX3923" fmla="*/ 1952429 w 7425815"/>
                              <a:gd name="connsiteY3923" fmla="*/ 1321649 h 4885545"/>
                              <a:gd name="connsiteX3924" fmla="*/ 1952431 w 7425815"/>
                              <a:gd name="connsiteY3924" fmla="*/ 1321647 h 4885545"/>
                              <a:gd name="connsiteX3925" fmla="*/ 1957621 w 7425815"/>
                              <a:gd name="connsiteY3925" fmla="*/ 1324042 h 4885545"/>
                              <a:gd name="connsiteX3926" fmla="*/ 1957620 w 7425815"/>
                              <a:gd name="connsiteY3926" fmla="*/ 1324044 h 4885545"/>
                              <a:gd name="connsiteX3927" fmla="*/ 1957621 w 7425815"/>
                              <a:gd name="connsiteY3927" fmla="*/ 1324044 h 4885545"/>
                              <a:gd name="connsiteX3928" fmla="*/ 1955225 w 7425815"/>
                              <a:gd name="connsiteY3928" fmla="*/ 1329233 h 4885545"/>
                              <a:gd name="connsiteX3929" fmla="*/ 1955224 w 7425815"/>
                              <a:gd name="connsiteY3929" fmla="*/ 1329233 h 4885545"/>
                              <a:gd name="connsiteX3930" fmla="*/ 1938857 w 7425815"/>
                              <a:gd name="connsiteY3930" fmla="*/ 1345201 h 4885545"/>
                              <a:gd name="connsiteX3931" fmla="*/ 1938486 w 7425815"/>
                              <a:gd name="connsiteY3931" fmla="*/ 1366370 h 4885545"/>
                              <a:gd name="connsiteX3932" fmla="*/ 1938859 w 7425815"/>
                              <a:gd name="connsiteY3932" fmla="*/ 1366758 h 4885545"/>
                              <a:gd name="connsiteX3933" fmla="*/ 1938463 w 7425815"/>
                              <a:gd name="connsiteY3933" fmla="*/ 1367681 h 4885545"/>
                              <a:gd name="connsiteX3934" fmla="*/ 1938458 w 7425815"/>
                              <a:gd name="connsiteY3934" fmla="*/ 1367955 h 4885545"/>
                              <a:gd name="connsiteX3935" fmla="*/ 1937671 w 7425815"/>
                              <a:gd name="connsiteY3935" fmla="*/ 1369530 h 4885545"/>
                              <a:gd name="connsiteX3936" fmla="*/ 1936464 w 7425815"/>
                              <a:gd name="connsiteY3936" fmla="*/ 1372347 h 4885545"/>
                              <a:gd name="connsiteX3937" fmla="*/ 1936303 w 7425815"/>
                              <a:gd name="connsiteY3937" fmla="*/ 1372267 h 4885545"/>
                              <a:gd name="connsiteX3938" fmla="*/ 1936063 w 7425815"/>
                              <a:gd name="connsiteY3938" fmla="*/ 1372746 h 4885545"/>
                              <a:gd name="connsiteX3939" fmla="*/ 1931272 w 7425815"/>
                              <a:gd name="connsiteY3939" fmla="*/ 1370350 h 4885545"/>
                              <a:gd name="connsiteX3940" fmla="*/ 1931283 w 7425815"/>
                              <a:gd name="connsiteY3940" fmla="*/ 1369553 h 4885545"/>
                              <a:gd name="connsiteX3941" fmla="*/ 1915704 w 7425815"/>
                              <a:gd name="connsiteY3941" fmla="*/ 1353583 h 4885545"/>
                              <a:gd name="connsiteX3942" fmla="*/ 1893388 w 7425815"/>
                              <a:gd name="connsiteY3942" fmla="*/ 1353192 h 4885545"/>
                              <a:gd name="connsiteX3943" fmla="*/ 1892550 w 7425815"/>
                              <a:gd name="connsiteY3943" fmla="*/ 1353983 h 4885545"/>
                              <a:gd name="connsiteX3944" fmla="*/ 1887759 w 7425815"/>
                              <a:gd name="connsiteY3944" fmla="*/ 1351588 h 4885545"/>
                              <a:gd name="connsiteX3945" fmla="*/ 1888063 w 7425815"/>
                              <a:gd name="connsiteY3945" fmla="*/ 1350930 h 4885545"/>
                              <a:gd name="connsiteX3946" fmla="*/ 1887759 w 7425815"/>
                              <a:gd name="connsiteY3946" fmla="*/ 1350789 h 4885545"/>
                              <a:gd name="connsiteX3947" fmla="*/ 1890154 w 7425815"/>
                              <a:gd name="connsiteY3947" fmla="*/ 1345599 h 4885545"/>
                              <a:gd name="connsiteX3948" fmla="*/ 1890962 w 7425815"/>
                              <a:gd name="connsiteY3948" fmla="*/ 1345610 h 4885545"/>
                              <a:gd name="connsiteX3949" fmla="*/ 1906523 w 7425815"/>
                              <a:gd name="connsiteY3949" fmla="*/ 1330430 h 4885545"/>
                              <a:gd name="connsiteX3950" fmla="*/ 1906908 w 7425815"/>
                              <a:gd name="connsiteY3950" fmla="*/ 1308487 h 4885545"/>
                              <a:gd name="connsiteX3951" fmla="*/ 1906521 w 7425815"/>
                              <a:gd name="connsiteY3951" fmla="*/ 1308075 h 4885545"/>
                              <a:gd name="connsiteX3952" fmla="*/ 1908916 w 7425815"/>
                              <a:gd name="connsiteY3952" fmla="*/ 1302885 h 4885545"/>
                              <a:gd name="connsiteX3953" fmla="*/ 1909095 w 7425815"/>
                              <a:gd name="connsiteY3953" fmla="*/ 1302967 h 4885545"/>
                              <a:gd name="connsiteX3954" fmla="*/ 4442502 w 7425815"/>
                              <a:gd name="connsiteY3954" fmla="*/ 1285421 h 4885545"/>
                              <a:gd name="connsiteX3955" fmla="*/ 4432621 w 7425815"/>
                              <a:gd name="connsiteY3955" fmla="*/ 1288514 h 4885545"/>
                              <a:gd name="connsiteX3956" fmla="*/ 4431025 w 7425815"/>
                              <a:gd name="connsiteY3956" fmla="*/ 1307677 h 4885545"/>
                              <a:gd name="connsiteX3957" fmla="*/ 4438211 w 7425815"/>
                              <a:gd name="connsiteY3957" fmla="*/ 1316060 h 4885545"/>
                              <a:gd name="connsiteX3958" fmla="*/ 4449788 w 7425815"/>
                              <a:gd name="connsiteY3958" fmla="*/ 1306080 h 4885545"/>
                              <a:gd name="connsiteX3959" fmla="*/ 4454578 w 7425815"/>
                              <a:gd name="connsiteY3959" fmla="*/ 1306479 h 4885545"/>
                              <a:gd name="connsiteX3960" fmla="*/ 4454179 w 7425815"/>
                              <a:gd name="connsiteY3960" fmla="*/ 1311269 h 4885545"/>
                              <a:gd name="connsiteX3961" fmla="*/ 4442602 w 7425815"/>
                              <a:gd name="connsiteY3961" fmla="*/ 1321249 h 4885545"/>
                              <a:gd name="connsiteX3962" fmla="*/ 4450985 w 7425815"/>
                              <a:gd name="connsiteY3962" fmla="*/ 1331229 h 4885545"/>
                              <a:gd name="connsiteX3963" fmla="*/ 4452981 w 7425815"/>
                              <a:gd name="connsiteY3963" fmla="*/ 1331229 h 4885545"/>
                              <a:gd name="connsiteX3964" fmla="*/ 4476933 w 7425815"/>
                              <a:gd name="connsiteY3964" fmla="*/ 1311269 h 4885545"/>
                              <a:gd name="connsiteX3965" fmla="*/ 4478131 w 7425815"/>
                              <a:gd name="connsiteY3965" fmla="*/ 1292107 h 4885545"/>
                              <a:gd name="connsiteX3966" fmla="*/ 4458969 w 7425815"/>
                              <a:gd name="connsiteY3966" fmla="*/ 1290510 h 4885545"/>
                              <a:gd name="connsiteX3967" fmla="*/ 4457772 w 7425815"/>
                              <a:gd name="connsiteY3967" fmla="*/ 1291708 h 4885545"/>
                              <a:gd name="connsiteX3968" fmla="*/ 4455377 w 7425815"/>
                              <a:gd name="connsiteY3968" fmla="*/ 1292506 h 4885545"/>
                              <a:gd name="connsiteX3969" fmla="*/ 4452981 w 7425815"/>
                              <a:gd name="connsiteY3969" fmla="*/ 1291308 h 4885545"/>
                              <a:gd name="connsiteX3970" fmla="*/ 4451784 w 7425815"/>
                              <a:gd name="connsiteY3970" fmla="*/ 1290111 h 4885545"/>
                              <a:gd name="connsiteX3971" fmla="*/ 4442502 w 7425815"/>
                              <a:gd name="connsiteY3971" fmla="*/ 1285421 h 4885545"/>
                              <a:gd name="connsiteX3972" fmla="*/ 24504 w 7425815"/>
                              <a:gd name="connsiteY3972" fmla="*/ 1274691 h 4885545"/>
                              <a:gd name="connsiteX3973" fmla="*/ 37079 w 7425815"/>
                              <a:gd name="connsiteY3973" fmla="*/ 1283723 h 4885545"/>
                              <a:gd name="connsiteX3974" fmla="*/ 31490 w 7425815"/>
                              <a:gd name="connsiteY3974" fmla="*/ 1287317 h 4885545"/>
                              <a:gd name="connsiteX3975" fmla="*/ 12727 w 7425815"/>
                              <a:gd name="connsiteY3975" fmla="*/ 1282925 h 4885545"/>
                              <a:gd name="connsiteX3976" fmla="*/ 8735 w 7425815"/>
                              <a:gd name="connsiteY3976" fmla="*/ 1301289 h 4885545"/>
                              <a:gd name="connsiteX3977" fmla="*/ 3146 w 7425815"/>
                              <a:gd name="connsiteY3977" fmla="*/ 1304882 h 4885545"/>
                              <a:gd name="connsiteX3978" fmla="*/ 9533 w 7425815"/>
                              <a:gd name="connsiteY3978" fmla="*/ 1277336 h 4885545"/>
                              <a:gd name="connsiteX3979" fmla="*/ 24504 w 7425815"/>
                              <a:gd name="connsiteY3979" fmla="*/ 1274691 h 4885545"/>
                              <a:gd name="connsiteX3980" fmla="*/ 4483320 w 7425815"/>
                              <a:gd name="connsiteY3980" fmla="*/ 1265760 h 4885545"/>
                              <a:gd name="connsiteX3981" fmla="*/ 4498091 w 7425815"/>
                              <a:gd name="connsiteY3981" fmla="*/ 1266957 h 4885545"/>
                              <a:gd name="connsiteX3982" fmla="*/ 4502083 w 7425815"/>
                              <a:gd name="connsiteY3982" fmla="*/ 1270949 h 4885545"/>
                              <a:gd name="connsiteX3983" fmla="*/ 4500885 w 7425815"/>
                              <a:gd name="connsiteY3983" fmla="*/ 1285720 h 4885545"/>
                              <a:gd name="connsiteX3984" fmla="*/ 4497292 w 7425815"/>
                              <a:gd name="connsiteY3984" fmla="*/ 1288913 h 4885545"/>
                              <a:gd name="connsiteX3985" fmla="*/ 4494099 w 7425815"/>
                              <a:gd name="connsiteY3985" fmla="*/ 1285321 h 4885545"/>
                              <a:gd name="connsiteX3986" fmla="*/ 4494498 w 7425815"/>
                              <a:gd name="connsiteY3986" fmla="*/ 1278534 h 4885545"/>
                              <a:gd name="connsiteX3987" fmla="*/ 4483720 w 7425815"/>
                              <a:gd name="connsiteY3987" fmla="*/ 1287716 h 4885545"/>
                              <a:gd name="connsiteX3988" fmla="*/ 4484119 w 7425815"/>
                              <a:gd name="connsiteY3988" fmla="*/ 1288115 h 4885545"/>
                              <a:gd name="connsiteX3989" fmla="*/ 4481724 w 7425815"/>
                              <a:gd name="connsiteY3989" fmla="*/ 1316858 h 4885545"/>
                              <a:gd name="connsiteX3990" fmla="*/ 4458171 w 7425815"/>
                              <a:gd name="connsiteY3990" fmla="*/ 1336818 h 4885545"/>
                              <a:gd name="connsiteX3991" fmla="*/ 4452183 w 7425815"/>
                              <a:gd name="connsiteY3991" fmla="*/ 1338814 h 4885545"/>
                              <a:gd name="connsiteX3992" fmla="*/ 4446594 w 7425815"/>
                              <a:gd name="connsiteY3992" fmla="*/ 1336020 h 4885545"/>
                              <a:gd name="connsiteX3993" fmla="*/ 4438211 w 7425815"/>
                              <a:gd name="connsiteY3993" fmla="*/ 1326040 h 4885545"/>
                              <a:gd name="connsiteX3994" fmla="*/ 4429029 w 7425815"/>
                              <a:gd name="connsiteY3994" fmla="*/ 1334024 h 4885545"/>
                              <a:gd name="connsiteX3995" fmla="*/ 4428629 w 7425815"/>
                              <a:gd name="connsiteY3995" fmla="*/ 1341209 h 4885545"/>
                              <a:gd name="connsiteX3996" fmla="*/ 4425037 w 7425815"/>
                              <a:gd name="connsiteY3996" fmla="*/ 1344403 h 4885545"/>
                              <a:gd name="connsiteX3997" fmla="*/ 4421843 w 7425815"/>
                              <a:gd name="connsiteY3997" fmla="*/ 1340810 h 4885545"/>
                              <a:gd name="connsiteX3998" fmla="*/ 4422242 w 7425815"/>
                              <a:gd name="connsiteY3998" fmla="*/ 1335621 h 4885545"/>
                              <a:gd name="connsiteX3999" fmla="*/ 4417053 w 7425815"/>
                              <a:gd name="connsiteY3999" fmla="*/ 1335221 h 4885545"/>
                              <a:gd name="connsiteX4000" fmla="*/ 4413859 w 7425815"/>
                              <a:gd name="connsiteY4000" fmla="*/ 1331629 h 4885545"/>
                              <a:gd name="connsiteX4001" fmla="*/ 4417452 w 7425815"/>
                              <a:gd name="connsiteY4001" fmla="*/ 1328435 h 4885545"/>
                              <a:gd name="connsiteX4002" fmla="*/ 4424637 w 7425815"/>
                              <a:gd name="connsiteY4002" fmla="*/ 1328834 h 4885545"/>
                              <a:gd name="connsiteX4003" fmla="*/ 4433819 w 7425815"/>
                              <a:gd name="connsiteY4003" fmla="*/ 1320850 h 4885545"/>
                              <a:gd name="connsiteX4004" fmla="*/ 4426234 w 7425815"/>
                              <a:gd name="connsiteY4004" fmla="*/ 1312068 h 4885545"/>
                              <a:gd name="connsiteX4005" fmla="*/ 4428629 w 7425815"/>
                              <a:gd name="connsiteY4005" fmla="*/ 1283325 h 4885545"/>
                              <a:gd name="connsiteX4006" fmla="*/ 4456175 w 7425815"/>
                              <a:gd name="connsiteY4006" fmla="*/ 1284522 h 4885545"/>
                              <a:gd name="connsiteX4007" fmla="*/ 4477732 w 7425815"/>
                              <a:gd name="connsiteY4007" fmla="*/ 1282925 h 4885545"/>
                              <a:gd name="connsiteX4008" fmla="*/ 4489708 w 7425815"/>
                              <a:gd name="connsiteY4008" fmla="*/ 1272945 h 4885545"/>
                              <a:gd name="connsiteX4009" fmla="*/ 4482921 w 7425815"/>
                              <a:gd name="connsiteY4009" fmla="*/ 1272546 h 4885545"/>
                              <a:gd name="connsiteX4010" fmla="*/ 4479728 w 7425815"/>
                              <a:gd name="connsiteY4010" fmla="*/ 1268953 h 4885545"/>
                              <a:gd name="connsiteX4011" fmla="*/ 4483320 w 7425815"/>
                              <a:gd name="connsiteY4011" fmla="*/ 1265760 h 4885545"/>
                              <a:gd name="connsiteX4012" fmla="*/ 5774881 w 7425815"/>
                              <a:gd name="connsiteY4012" fmla="*/ 1258728 h 4885545"/>
                              <a:gd name="connsiteX4013" fmla="*/ 5774728 w 7425815"/>
                              <a:gd name="connsiteY4013" fmla="*/ 1265761 h 4885545"/>
                              <a:gd name="connsiteX4014" fmla="*/ 5769171 w 7425815"/>
                              <a:gd name="connsiteY4014" fmla="*/ 1271154 h 4885545"/>
                              <a:gd name="connsiteX4015" fmla="*/ 5776825 w 7425815"/>
                              <a:gd name="connsiteY4015" fmla="*/ 1271299 h 4885545"/>
                              <a:gd name="connsiteX4016" fmla="*/ 5782544 w 7425815"/>
                              <a:gd name="connsiteY4016" fmla="*/ 1277084 h 4885545"/>
                              <a:gd name="connsiteX4017" fmla="*/ 5782712 w 7425815"/>
                              <a:gd name="connsiteY4017" fmla="*/ 1269353 h 4885545"/>
                              <a:gd name="connsiteX4018" fmla="*/ 5787919 w 7425815"/>
                              <a:gd name="connsiteY4018" fmla="*/ 1264145 h 4885545"/>
                              <a:gd name="connsiteX4019" fmla="*/ 5779918 w 7425815"/>
                              <a:gd name="connsiteY4019" fmla="*/ 1263764 h 4885545"/>
                              <a:gd name="connsiteX4020" fmla="*/ 5769938 w 7425815"/>
                              <a:gd name="connsiteY4020" fmla="*/ 1245001 h 4885545"/>
                              <a:gd name="connsiteX4021" fmla="*/ 5775127 w 7425815"/>
                              <a:gd name="connsiteY4021" fmla="*/ 1247396 h 4885545"/>
                              <a:gd name="connsiteX4022" fmla="*/ 5775102 w 7425815"/>
                              <a:gd name="connsiteY4022" fmla="*/ 1248569 h 4885545"/>
                              <a:gd name="connsiteX4023" fmla="*/ 5783111 w 7425815"/>
                              <a:gd name="connsiteY4023" fmla="*/ 1256579 h 4885545"/>
                              <a:gd name="connsiteX4024" fmla="*/ 5795486 w 7425815"/>
                              <a:gd name="connsiteY4024" fmla="*/ 1256579 h 4885545"/>
                              <a:gd name="connsiteX4025" fmla="*/ 5795886 w 7425815"/>
                              <a:gd name="connsiteY4025" fmla="*/ 1256178 h 4885545"/>
                              <a:gd name="connsiteX4026" fmla="*/ 5801076 w 7425815"/>
                              <a:gd name="connsiteY4026" fmla="*/ 1258573 h 4885545"/>
                              <a:gd name="connsiteX4027" fmla="*/ 5798681 w 7425815"/>
                              <a:gd name="connsiteY4027" fmla="*/ 1263763 h 4885545"/>
                              <a:gd name="connsiteX4028" fmla="*/ 5798282 w 7425815"/>
                              <a:gd name="connsiteY4028" fmla="*/ 1264163 h 4885545"/>
                              <a:gd name="connsiteX4029" fmla="*/ 5798281 w 7425815"/>
                              <a:gd name="connsiteY4029" fmla="*/ 1264164 h 4885545"/>
                              <a:gd name="connsiteX4030" fmla="*/ 5798280 w 7425815"/>
                              <a:gd name="connsiteY4030" fmla="*/ 1264165 h 4885545"/>
                              <a:gd name="connsiteX4031" fmla="*/ 5789898 w 7425815"/>
                              <a:gd name="connsiteY4031" fmla="*/ 1272546 h 4885545"/>
                              <a:gd name="connsiteX4032" fmla="*/ 5789898 w 7425815"/>
                              <a:gd name="connsiteY4032" fmla="*/ 1284523 h 4885545"/>
                              <a:gd name="connsiteX4033" fmla="*/ 5789898 w 7425815"/>
                              <a:gd name="connsiteY4033" fmla="*/ 1284523 h 4885545"/>
                              <a:gd name="connsiteX4034" fmla="*/ 5789898 w 7425815"/>
                              <a:gd name="connsiteY4034" fmla="*/ 1284524 h 4885545"/>
                              <a:gd name="connsiteX4035" fmla="*/ 5789898 w 7425815"/>
                              <a:gd name="connsiteY4035" fmla="*/ 1284921 h 4885545"/>
                              <a:gd name="connsiteX4036" fmla="*/ 5787118 w 7425815"/>
                              <a:gd name="connsiteY4036" fmla="*/ 1290084 h 4885545"/>
                              <a:gd name="connsiteX4037" fmla="*/ 5787104 w 7425815"/>
                              <a:gd name="connsiteY4037" fmla="*/ 1290112 h 4885545"/>
                              <a:gd name="connsiteX4038" fmla="*/ 5782538 w 7425815"/>
                              <a:gd name="connsiteY4038" fmla="*/ 1287829 h 4885545"/>
                              <a:gd name="connsiteX4039" fmla="*/ 5782312 w 7425815"/>
                              <a:gd name="connsiteY4039" fmla="*/ 1287716 h 4885545"/>
                              <a:gd name="connsiteX4040" fmla="*/ 5782312 w 7425815"/>
                              <a:gd name="connsiteY4040" fmla="*/ 1287715 h 4885545"/>
                              <a:gd name="connsiteX4041" fmla="*/ 5773681 w 7425815"/>
                              <a:gd name="connsiteY4041" fmla="*/ 1278785 h 4885545"/>
                              <a:gd name="connsiteX4042" fmla="*/ 5761559 w 7425815"/>
                              <a:gd name="connsiteY4042" fmla="*/ 1278543 h 4885545"/>
                              <a:gd name="connsiteX4043" fmla="*/ 5761156 w 7425815"/>
                              <a:gd name="connsiteY4043" fmla="*/ 1278934 h 4885545"/>
                              <a:gd name="connsiteX4044" fmla="*/ 5756364 w 7425815"/>
                              <a:gd name="connsiteY4044" fmla="*/ 1276539 h 4885545"/>
                              <a:gd name="connsiteX4045" fmla="*/ 5756446 w 7425815"/>
                              <a:gd name="connsiteY4045" fmla="*/ 1276362 h 4885545"/>
                              <a:gd name="connsiteX4046" fmla="*/ 5755965 w 7425815"/>
                              <a:gd name="connsiteY4046" fmla="*/ 1276140 h 4885545"/>
                              <a:gd name="connsiteX4047" fmla="*/ 5758361 w 7425815"/>
                              <a:gd name="connsiteY4047" fmla="*/ 1270949 h 4885545"/>
                              <a:gd name="connsiteX4048" fmla="*/ 5759144 w 7425815"/>
                              <a:gd name="connsiteY4048" fmla="*/ 1270964 h 4885545"/>
                              <a:gd name="connsiteX4049" fmla="*/ 5767543 w 7425815"/>
                              <a:gd name="connsiteY4049" fmla="*/ 1262567 h 4885545"/>
                              <a:gd name="connsiteX4050" fmla="*/ 5767543 w 7425815"/>
                              <a:gd name="connsiteY4050" fmla="*/ 1251390 h 4885545"/>
                              <a:gd name="connsiteX4051" fmla="*/ 5766743 w 7425815"/>
                              <a:gd name="connsiteY4051" fmla="*/ 1250590 h 4885545"/>
                              <a:gd name="connsiteX4052" fmla="*/ 5769138 w 7425815"/>
                              <a:gd name="connsiteY4052" fmla="*/ 1245400 h 4885545"/>
                              <a:gd name="connsiteX4053" fmla="*/ 5769646 w 7425815"/>
                              <a:gd name="connsiteY4053" fmla="*/ 1245634 h 4885545"/>
                              <a:gd name="connsiteX4054" fmla="*/ 5708302 w 7425815"/>
                              <a:gd name="connsiteY4054" fmla="*/ 1235388 h 4885545"/>
                              <a:gd name="connsiteX4055" fmla="*/ 5708062 w 7425815"/>
                              <a:gd name="connsiteY4055" fmla="*/ 1252587 h 4885545"/>
                              <a:gd name="connsiteX4056" fmla="*/ 5695214 w 7425815"/>
                              <a:gd name="connsiteY4056" fmla="*/ 1264721 h 4885545"/>
                              <a:gd name="connsiteX4057" fmla="*/ 5712454 w 7425815"/>
                              <a:gd name="connsiteY4057" fmla="*/ 1264961 h 4885545"/>
                              <a:gd name="connsiteX4058" fmla="*/ 5725373 w 7425815"/>
                              <a:gd name="connsiteY4058" fmla="*/ 1278397 h 4885545"/>
                              <a:gd name="connsiteX4059" fmla="*/ 5725626 w 7425815"/>
                              <a:gd name="connsiteY4059" fmla="*/ 1260171 h 4885545"/>
                              <a:gd name="connsiteX4060" fmla="*/ 5738256 w 7425815"/>
                              <a:gd name="connsiteY4060" fmla="*/ 1248027 h 4885545"/>
                              <a:gd name="connsiteX4061" fmla="*/ 5718840 w 7425815"/>
                              <a:gd name="connsiteY4061" fmla="*/ 1246599 h 4885545"/>
                              <a:gd name="connsiteX4062" fmla="*/ 5702473 w 7425815"/>
                              <a:gd name="connsiteY4062" fmla="*/ 1221448 h 4885545"/>
                              <a:gd name="connsiteX4063" fmla="*/ 5703132 w 7425815"/>
                              <a:gd name="connsiteY4063" fmla="*/ 1221752 h 4885545"/>
                              <a:gd name="connsiteX4064" fmla="*/ 5703272 w 7425815"/>
                              <a:gd name="connsiteY4064" fmla="*/ 1221448 h 4885545"/>
                              <a:gd name="connsiteX4065" fmla="*/ 5708462 w 7425815"/>
                              <a:gd name="connsiteY4065" fmla="*/ 1223843 h 4885545"/>
                              <a:gd name="connsiteX4066" fmla="*/ 5708451 w 7425815"/>
                              <a:gd name="connsiteY4066" fmla="*/ 1224660 h 4885545"/>
                              <a:gd name="connsiteX4067" fmla="*/ 5723381 w 7425815"/>
                              <a:gd name="connsiteY4067" fmla="*/ 1240112 h 4885545"/>
                              <a:gd name="connsiteX4068" fmla="*/ 5745986 w 7425815"/>
                              <a:gd name="connsiteY4068" fmla="*/ 1240212 h 4885545"/>
                              <a:gd name="connsiteX4069" fmla="*/ 5746255 w 7425815"/>
                              <a:gd name="connsiteY4069" fmla="*/ 1240336 h 4885545"/>
                              <a:gd name="connsiteX4070" fmla="*/ 5746385 w 7425815"/>
                              <a:gd name="connsiteY4070" fmla="*/ 1240210 h 4885545"/>
                              <a:gd name="connsiteX4071" fmla="*/ 5751575 w 7425815"/>
                              <a:gd name="connsiteY4071" fmla="*/ 1242605 h 4885545"/>
                              <a:gd name="connsiteX4072" fmla="*/ 5749179 w 7425815"/>
                              <a:gd name="connsiteY4072" fmla="*/ 1247795 h 4885545"/>
                              <a:gd name="connsiteX4073" fmla="*/ 5732812 w 7425815"/>
                              <a:gd name="connsiteY4073" fmla="*/ 1263764 h 4885545"/>
                              <a:gd name="connsiteX4074" fmla="*/ 5732413 w 7425815"/>
                              <a:gd name="connsiteY4074" fmla="*/ 1286518 h 4885545"/>
                              <a:gd name="connsiteX4075" fmla="*/ 5730021 w 7425815"/>
                              <a:gd name="connsiteY4075" fmla="*/ 1291303 h 4885545"/>
                              <a:gd name="connsiteX4076" fmla="*/ 5730018 w 7425815"/>
                              <a:gd name="connsiteY4076" fmla="*/ 1291309 h 4885545"/>
                              <a:gd name="connsiteX4077" fmla="*/ 5730018 w 7425815"/>
                              <a:gd name="connsiteY4077" fmla="*/ 1291309 h 4885545"/>
                              <a:gd name="connsiteX4078" fmla="*/ 5728615 w 7425815"/>
                              <a:gd name="connsiteY4078" fmla="*/ 1290607 h 4885545"/>
                              <a:gd name="connsiteX4079" fmla="*/ 5725228 w 7425815"/>
                              <a:gd name="connsiteY4079" fmla="*/ 1288914 h 4885545"/>
                              <a:gd name="connsiteX4080" fmla="*/ 5709260 w 7425815"/>
                              <a:gd name="connsiteY4080" fmla="*/ 1272545 h 4885545"/>
                              <a:gd name="connsiteX4081" fmla="*/ 5687337 w 7425815"/>
                              <a:gd name="connsiteY4081" fmla="*/ 1272161 h 4885545"/>
                              <a:gd name="connsiteX4082" fmla="*/ 5686505 w 7425815"/>
                              <a:gd name="connsiteY4082" fmla="*/ 1272946 h 4885545"/>
                              <a:gd name="connsiteX4083" fmla="*/ 5681714 w 7425815"/>
                              <a:gd name="connsiteY4083" fmla="*/ 1270551 h 4885545"/>
                              <a:gd name="connsiteX4084" fmla="*/ 5681949 w 7425815"/>
                              <a:gd name="connsiteY4084" fmla="*/ 1270044 h 4885545"/>
                              <a:gd name="connsiteX4085" fmla="*/ 5681315 w 7425815"/>
                              <a:gd name="connsiteY4085" fmla="*/ 1269751 h 4885545"/>
                              <a:gd name="connsiteX4086" fmla="*/ 5683710 w 7425815"/>
                              <a:gd name="connsiteY4086" fmla="*/ 1264561 h 4885545"/>
                              <a:gd name="connsiteX4087" fmla="*/ 5684912 w 7425815"/>
                              <a:gd name="connsiteY4087" fmla="*/ 1264578 h 4885545"/>
                              <a:gd name="connsiteX4088" fmla="*/ 5700478 w 7425815"/>
                              <a:gd name="connsiteY4088" fmla="*/ 1249393 h 4885545"/>
                              <a:gd name="connsiteX4089" fmla="*/ 5700862 w 7425815"/>
                              <a:gd name="connsiteY4089" fmla="*/ 1227473 h 4885545"/>
                              <a:gd name="connsiteX4090" fmla="*/ 5700077 w 7425815"/>
                              <a:gd name="connsiteY4090" fmla="*/ 1226638 h 4885545"/>
                              <a:gd name="connsiteX4091" fmla="*/ 5702473 w 7425815"/>
                              <a:gd name="connsiteY4091" fmla="*/ 1221448 h 4885545"/>
                              <a:gd name="connsiteX4092" fmla="*/ 1544352 w 7425815"/>
                              <a:gd name="connsiteY4092" fmla="*/ 1148096 h 4885545"/>
                              <a:gd name="connsiteX4093" fmla="*/ 1534473 w 7425815"/>
                              <a:gd name="connsiteY4093" fmla="*/ 1151189 h 4885545"/>
                              <a:gd name="connsiteX4094" fmla="*/ 1532877 w 7425815"/>
                              <a:gd name="connsiteY4094" fmla="*/ 1170352 h 4885545"/>
                              <a:gd name="connsiteX4095" fmla="*/ 1540062 w 7425815"/>
                              <a:gd name="connsiteY4095" fmla="*/ 1178735 h 4885545"/>
                              <a:gd name="connsiteX4096" fmla="*/ 1551637 w 7425815"/>
                              <a:gd name="connsiteY4096" fmla="*/ 1168755 h 4885545"/>
                              <a:gd name="connsiteX4097" fmla="*/ 1556426 w 7425815"/>
                              <a:gd name="connsiteY4097" fmla="*/ 1169154 h 4885545"/>
                              <a:gd name="connsiteX4098" fmla="*/ 1556027 w 7425815"/>
                              <a:gd name="connsiteY4098" fmla="*/ 1173944 h 4885545"/>
                              <a:gd name="connsiteX4099" fmla="*/ 1544451 w 7425815"/>
                              <a:gd name="connsiteY4099" fmla="*/ 1183924 h 4885545"/>
                              <a:gd name="connsiteX4100" fmla="*/ 1552833 w 7425815"/>
                              <a:gd name="connsiteY4100" fmla="*/ 1193904 h 4885545"/>
                              <a:gd name="connsiteX4101" fmla="*/ 1554829 w 7425815"/>
                              <a:gd name="connsiteY4101" fmla="*/ 1193904 h 4885545"/>
                              <a:gd name="connsiteX4102" fmla="*/ 1578784 w 7425815"/>
                              <a:gd name="connsiteY4102" fmla="*/ 1173944 h 4885545"/>
                              <a:gd name="connsiteX4103" fmla="*/ 1579982 w 7425815"/>
                              <a:gd name="connsiteY4103" fmla="*/ 1154782 h 4885545"/>
                              <a:gd name="connsiteX4104" fmla="*/ 1560816 w 7425815"/>
                              <a:gd name="connsiteY4104" fmla="*/ 1153185 h 4885545"/>
                              <a:gd name="connsiteX4105" fmla="*/ 1559619 w 7425815"/>
                              <a:gd name="connsiteY4105" fmla="*/ 1154383 h 4885545"/>
                              <a:gd name="connsiteX4106" fmla="*/ 1557224 w 7425815"/>
                              <a:gd name="connsiteY4106" fmla="*/ 1155181 h 4885545"/>
                              <a:gd name="connsiteX4107" fmla="*/ 1554829 w 7425815"/>
                              <a:gd name="connsiteY4107" fmla="*/ 1153983 h 4885545"/>
                              <a:gd name="connsiteX4108" fmla="*/ 1553632 w 7425815"/>
                              <a:gd name="connsiteY4108" fmla="*/ 1152786 h 4885545"/>
                              <a:gd name="connsiteX4109" fmla="*/ 1544352 w 7425815"/>
                              <a:gd name="connsiteY4109" fmla="*/ 1148096 h 4885545"/>
                              <a:gd name="connsiteX4110" fmla="*/ 3802088 w 7425815"/>
                              <a:gd name="connsiteY4110" fmla="*/ 1141359 h 4885545"/>
                              <a:gd name="connsiteX4111" fmla="*/ 3814663 w 7425815"/>
                              <a:gd name="connsiteY4111" fmla="*/ 1150391 h 4885545"/>
                              <a:gd name="connsiteX4112" fmla="*/ 3809074 w 7425815"/>
                              <a:gd name="connsiteY4112" fmla="*/ 1153985 h 4885545"/>
                              <a:gd name="connsiteX4113" fmla="*/ 3790312 w 7425815"/>
                              <a:gd name="connsiteY4113" fmla="*/ 1149593 h 4885545"/>
                              <a:gd name="connsiteX4114" fmla="*/ 3786319 w 7425815"/>
                              <a:gd name="connsiteY4114" fmla="*/ 1167957 h 4885545"/>
                              <a:gd name="connsiteX4115" fmla="*/ 3780730 w 7425815"/>
                              <a:gd name="connsiteY4115" fmla="*/ 1171550 h 4885545"/>
                              <a:gd name="connsiteX4116" fmla="*/ 3787117 w 7425815"/>
                              <a:gd name="connsiteY4116" fmla="*/ 1144004 h 4885545"/>
                              <a:gd name="connsiteX4117" fmla="*/ 3802088 w 7425815"/>
                              <a:gd name="connsiteY4117" fmla="*/ 1141359 h 4885545"/>
                              <a:gd name="connsiteX4118" fmla="*/ 1585172 w 7425815"/>
                              <a:gd name="connsiteY4118" fmla="*/ 1128435 h 4885545"/>
                              <a:gd name="connsiteX4119" fmla="*/ 1599940 w 7425815"/>
                              <a:gd name="connsiteY4119" fmla="*/ 1129632 h 4885545"/>
                              <a:gd name="connsiteX4120" fmla="*/ 1603933 w 7425815"/>
                              <a:gd name="connsiteY4120" fmla="*/ 1133624 h 4885545"/>
                              <a:gd name="connsiteX4121" fmla="*/ 1602734 w 7425815"/>
                              <a:gd name="connsiteY4121" fmla="*/ 1148395 h 4885545"/>
                              <a:gd name="connsiteX4122" fmla="*/ 1599142 w 7425815"/>
                              <a:gd name="connsiteY4122" fmla="*/ 1151588 h 4885545"/>
                              <a:gd name="connsiteX4123" fmla="*/ 1595948 w 7425815"/>
                              <a:gd name="connsiteY4123" fmla="*/ 1147996 h 4885545"/>
                              <a:gd name="connsiteX4124" fmla="*/ 1596348 w 7425815"/>
                              <a:gd name="connsiteY4124" fmla="*/ 1141209 h 4885545"/>
                              <a:gd name="connsiteX4125" fmla="*/ 1585572 w 7425815"/>
                              <a:gd name="connsiteY4125" fmla="*/ 1150391 h 4885545"/>
                              <a:gd name="connsiteX4126" fmla="*/ 1585971 w 7425815"/>
                              <a:gd name="connsiteY4126" fmla="*/ 1150790 h 4885545"/>
                              <a:gd name="connsiteX4127" fmla="*/ 1583576 w 7425815"/>
                              <a:gd name="connsiteY4127" fmla="*/ 1179533 h 4885545"/>
                              <a:gd name="connsiteX4128" fmla="*/ 1560018 w 7425815"/>
                              <a:gd name="connsiteY4128" fmla="*/ 1199493 h 4885545"/>
                              <a:gd name="connsiteX4129" fmla="*/ 1554031 w 7425815"/>
                              <a:gd name="connsiteY4129" fmla="*/ 1201489 h 4885545"/>
                              <a:gd name="connsiteX4130" fmla="*/ 1548443 w 7425815"/>
                              <a:gd name="connsiteY4130" fmla="*/ 1198695 h 4885545"/>
                              <a:gd name="connsiteX4131" fmla="*/ 1540062 w 7425815"/>
                              <a:gd name="connsiteY4131" fmla="*/ 1188715 h 4885545"/>
                              <a:gd name="connsiteX4132" fmla="*/ 1530881 w 7425815"/>
                              <a:gd name="connsiteY4132" fmla="*/ 1196699 h 4885545"/>
                              <a:gd name="connsiteX4133" fmla="*/ 1530482 w 7425815"/>
                              <a:gd name="connsiteY4133" fmla="*/ 1203884 h 4885545"/>
                              <a:gd name="connsiteX4134" fmla="*/ 1526889 w 7425815"/>
                              <a:gd name="connsiteY4134" fmla="*/ 1207078 h 4885545"/>
                              <a:gd name="connsiteX4135" fmla="*/ 1523698 w 7425815"/>
                              <a:gd name="connsiteY4135" fmla="*/ 1203485 h 4885545"/>
                              <a:gd name="connsiteX4136" fmla="*/ 1524096 w 7425815"/>
                              <a:gd name="connsiteY4136" fmla="*/ 1198296 h 4885545"/>
                              <a:gd name="connsiteX4137" fmla="*/ 1518907 w 7425815"/>
                              <a:gd name="connsiteY4137" fmla="*/ 1197896 h 4885545"/>
                              <a:gd name="connsiteX4138" fmla="*/ 1515714 w 7425815"/>
                              <a:gd name="connsiteY4138" fmla="*/ 1194304 h 4885545"/>
                              <a:gd name="connsiteX4139" fmla="*/ 1519307 w 7425815"/>
                              <a:gd name="connsiteY4139" fmla="*/ 1191110 h 4885545"/>
                              <a:gd name="connsiteX4140" fmla="*/ 1526491 w 7425815"/>
                              <a:gd name="connsiteY4140" fmla="*/ 1191509 h 4885545"/>
                              <a:gd name="connsiteX4141" fmla="*/ 1535671 w 7425815"/>
                              <a:gd name="connsiteY4141" fmla="*/ 1183525 h 4885545"/>
                              <a:gd name="connsiteX4142" fmla="*/ 1528087 w 7425815"/>
                              <a:gd name="connsiteY4142" fmla="*/ 1174743 h 4885545"/>
                              <a:gd name="connsiteX4143" fmla="*/ 1530482 w 7425815"/>
                              <a:gd name="connsiteY4143" fmla="*/ 1146000 h 4885545"/>
                              <a:gd name="connsiteX4144" fmla="*/ 1558023 w 7425815"/>
                              <a:gd name="connsiteY4144" fmla="*/ 1147197 h 4885545"/>
                              <a:gd name="connsiteX4145" fmla="*/ 1579583 w 7425815"/>
                              <a:gd name="connsiteY4145" fmla="*/ 1145600 h 4885545"/>
                              <a:gd name="connsiteX4146" fmla="*/ 1591558 w 7425815"/>
                              <a:gd name="connsiteY4146" fmla="*/ 1135620 h 4885545"/>
                              <a:gd name="connsiteX4147" fmla="*/ 1584772 w 7425815"/>
                              <a:gd name="connsiteY4147" fmla="*/ 1135221 h 4885545"/>
                              <a:gd name="connsiteX4148" fmla="*/ 1581580 w 7425815"/>
                              <a:gd name="connsiteY4148" fmla="*/ 1131628 h 4885545"/>
                              <a:gd name="connsiteX4149" fmla="*/ 1585172 w 7425815"/>
                              <a:gd name="connsiteY4149" fmla="*/ 1128435 h 4885545"/>
                              <a:gd name="connsiteX4150" fmla="*/ 2860376 w 7425815"/>
                              <a:gd name="connsiteY4150" fmla="*/ 1068719 h 4885545"/>
                              <a:gd name="connsiteX4151" fmla="*/ 2860215 w 7425815"/>
                              <a:gd name="connsiteY4151" fmla="*/ 1076141 h 4885545"/>
                              <a:gd name="connsiteX4152" fmla="*/ 2854264 w 7425815"/>
                              <a:gd name="connsiteY4152" fmla="*/ 1081918 h 4885545"/>
                              <a:gd name="connsiteX4153" fmla="*/ 2862711 w 7425815"/>
                              <a:gd name="connsiteY4153" fmla="*/ 1082078 h 4885545"/>
                              <a:gd name="connsiteX4154" fmla="*/ 2868422 w 7425815"/>
                              <a:gd name="connsiteY4154" fmla="*/ 1087854 h 4885545"/>
                              <a:gd name="connsiteX4155" fmla="*/ 2868597 w 7425815"/>
                              <a:gd name="connsiteY4155" fmla="*/ 1079734 h 4885545"/>
                              <a:gd name="connsiteX4156" fmla="*/ 2873804 w 7425815"/>
                              <a:gd name="connsiteY4156" fmla="*/ 1074526 h 4885545"/>
                              <a:gd name="connsiteX4157" fmla="*/ 2865803 w 7425815"/>
                              <a:gd name="connsiteY4157" fmla="*/ 1074145 h 4885545"/>
                              <a:gd name="connsiteX4158" fmla="*/ 2855424 w 7425815"/>
                              <a:gd name="connsiteY4158" fmla="*/ 1055381 h 4885545"/>
                              <a:gd name="connsiteX4159" fmla="*/ 2860613 w 7425815"/>
                              <a:gd name="connsiteY4159" fmla="*/ 1057776 h 4885545"/>
                              <a:gd name="connsiteX4160" fmla="*/ 2860598 w 7425815"/>
                              <a:gd name="connsiteY4160" fmla="*/ 1058560 h 4885545"/>
                              <a:gd name="connsiteX4161" fmla="*/ 2868998 w 7425815"/>
                              <a:gd name="connsiteY4161" fmla="*/ 1066960 h 4885545"/>
                              <a:gd name="connsiteX4162" fmla="*/ 2881371 w 7425815"/>
                              <a:gd name="connsiteY4162" fmla="*/ 1066960 h 4885545"/>
                              <a:gd name="connsiteX4163" fmla="*/ 2881772 w 7425815"/>
                              <a:gd name="connsiteY4163" fmla="*/ 1066559 h 4885545"/>
                              <a:gd name="connsiteX4164" fmla="*/ 2886960 w 7425815"/>
                              <a:gd name="connsiteY4164" fmla="*/ 1068954 h 4885545"/>
                              <a:gd name="connsiteX4165" fmla="*/ 2884566 w 7425815"/>
                              <a:gd name="connsiteY4165" fmla="*/ 1074144 h 4885545"/>
                              <a:gd name="connsiteX4166" fmla="*/ 2884169 w 7425815"/>
                              <a:gd name="connsiteY4166" fmla="*/ 1074542 h 4885545"/>
                              <a:gd name="connsiteX4167" fmla="*/ 2884167 w 7425815"/>
                              <a:gd name="connsiteY4167" fmla="*/ 1074545 h 4885545"/>
                              <a:gd name="connsiteX4168" fmla="*/ 2884164 w 7425815"/>
                              <a:gd name="connsiteY4168" fmla="*/ 1074546 h 4885545"/>
                              <a:gd name="connsiteX4169" fmla="*/ 2875785 w 7425815"/>
                              <a:gd name="connsiteY4169" fmla="*/ 1082927 h 4885545"/>
                              <a:gd name="connsiteX4170" fmla="*/ 2875785 w 7425815"/>
                              <a:gd name="connsiteY4170" fmla="*/ 1095301 h 4885545"/>
                              <a:gd name="connsiteX4171" fmla="*/ 2875785 w 7425815"/>
                              <a:gd name="connsiteY4171" fmla="*/ 1095302 h 4885545"/>
                              <a:gd name="connsiteX4172" fmla="*/ 2872990 w 7425815"/>
                              <a:gd name="connsiteY4172" fmla="*/ 1100891 h 4885545"/>
                              <a:gd name="connsiteX4173" fmla="*/ 2868198 w 7425815"/>
                              <a:gd name="connsiteY4173" fmla="*/ 1098496 h 4885545"/>
                              <a:gd name="connsiteX4174" fmla="*/ 2847046 w 7425815"/>
                              <a:gd name="connsiteY4174" fmla="*/ 1089314 h 4885545"/>
                              <a:gd name="connsiteX4175" fmla="*/ 2846776 w 7425815"/>
                              <a:gd name="connsiteY4175" fmla="*/ 1089189 h 4885545"/>
                              <a:gd name="connsiteX4176" fmla="*/ 2846646 w 7425815"/>
                              <a:gd name="connsiteY4176" fmla="*/ 1089314 h 4885545"/>
                              <a:gd name="connsiteX4177" fmla="*/ 2841851 w 7425815"/>
                              <a:gd name="connsiteY4177" fmla="*/ 1086919 h 4885545"/>
                              <a:gd name="connsiteX4178" fmla="*/ 2841851 w 7425815"/>
                              <a:gd name="connsiteY4178" fmla="*/ 1086919 h 4885545"/>
                              <a:gd name="connsiteX4179" fmla="*/ 2844248 w 7425815"/>
                              <a:gd name="connsiteY4179" fmla="*/ 1081728 h 4885545"/>
                              <a:gd name="connsiteX4180" fmla="*/ 2853031 w 7425815"/>
                              <a:gd name="connsiteY4180" fmla="*/ 1072947 h 4885545"/>
                              <a:gd name="connsiteX4181" fmla="*/ 2853031 w 7425815"/>
                              <a:gd name="connsiteY4181" fmla="*/ 1061372 h 4885545"/>
                              <a:gd name="connsiteX4182" fmla="*/ 2852631 w 7425815"/>
                              <a:gd name="connsiteY4182" fmla="*/ 1060971 h 4885545"/>
                              <a:gd name="connsiteX4183" fmla="*/ 2855023 w 7425815"/>
                              <a:gd name="connsiteY4183" fmla="*/ 1055781 h 4885545"/>
                              <a:gd name="connsiteX4184" fmla="*/ 2855202 w 7425815"/>
                              <a:gd name="connsiteY4184" fmla="*/ 1055863 h 4885545"/>
                              <a:gd name="connsiteX4185" fmla="*/ 2793794 w 7425815"/>
                              <a:gd name="connsiteY4185" fmla="*/ 1045350 h 4885545"/>
                              <a:gd name="connsiteX4186" fmla="*/ 2793547 w 7425815"/>
                              <a:gd name="connsiteY4186" fmla="*/ 1062968 h 4885545"/>
                              <a:gd name="connsiteX4187" fmla="*/ 2780707 w 7425815"/>
                              <a:gd name="connsiteY4187" fmla="*/ 1075097 h 4885545"/>
                              <a:gd name="connsiteX4188" fmla="*/ 2798339 w 7425815"/>
                              <a:gd name="connsiteY4188" fmla="*/ 1075342 h 4885545"/>
                              <a:gd name="connsiteX4189" fmla="*/ 2810866 w 7425815"/>
                              <a:gd name="connsiteY4189" fmla="*/ 1088369 h 4885545"/>
                              <a:gd name="connsiteX4190" fmla="*/ 2811114 w 7425815"/>
                              <a:gd name="connsiteY4190" fmla="*/ 1070552 h 4885545"/>
                              <a:gd name="connsiteX4191" fmla="*/ 2823768 w 7425815"/>
                              <a:gd name="connsiteY4191" fmla="*/ 1058380 h 4885545"/>
                              <a:gd name="connsiteX4192" fmla="*/ 2804727 w 7425815"/>
                              <a:gd name="connsiteY4192" fmla="*/ 1056980 h 4885545"/>
                              <a:gd name="connsiteX4193" fmla="*/ 2788358 w 7425815"/>
                              <a:gd name="connsiteY4193" fmla="*/ 1031829 h 4885545"/>
                              <a:gd name="connsiteX4194" fmla="*/ 2788688 w 7425815"/>
                              <a:gd name="connsiteY4194" fmla="*/ 1031982 h 4885545"/>
                              <a:gd name="connsiteX4195" fmla="*/ 2788759 w 7425815"/>
                              <a:gd name="connsiteY4195" fmla="*/ 1031829 h 4885545"/>
                              <a:gd name="connsiteX4196" fmla="*/ 2793948 w 7425815"/>
                              <a:gd name="connsiteY4196" fmla="*/ 1034224 h 4885545"/>
                              <a:gd name="connsiteX4197" fmla="*/ 2793941 w 7425815"/>
                              <a:gd name="connsiteY4197" fmla="*/ 1034633 h 4885545"/>
                              <a:gd name="connsiteX4198" fmla="*/ 2809265 w 7425815"/>
                              <a:gd name="connsiteY4198" fmla="*/ 1050493 h 4885545"/>
                              <a:gd name="connsiteX4199" fmla="*/ 2831866 w 7425815"/>
                              <a:gd name="connsiteY4199" fmla="*/ 1050593 h 4885545"/>
                              <a:gd name="connsiteX4200" fmla="*/ 2831868 w 7425815"/>
                              <a:gd name="connsiteY4200" fmla="*/ 1050591 h 4885545"/>
                              <a:gd name="connsiteX4201" fmla="*/ 2837061 w 7425815"/>
                              <a:gd name="connsiteY4201" fmla="*/ 1052986 h 4885545"/>
                              <a:gd name="connsiteX4202" fmla="*/ 2837061 w 7425815"/>
                              <a:gd name="connsiteY4202" fmla="*/ 1052988 h 4885545"/>
                              <a:gd name="connsiteX4203" fmla="*/ 2837061 w 7425815"/>
                              <a:gd name="connsiteY4203" fmla="*/ 1052988 h 4885545"/>
                              <a:gd name="connsiteX4204" fmla="*/ 2834666 w 7425815"/>
                              <a:gd name="connsiteY4204" fmla="*/ 1058177 h 4885545"/>
                              <a:gd name="connsiteX4205" fmla="*/ 2834662 w 7425815"/>
                              <a:gd name="connsiteY4205" fmla="*/ 1058178 h 4885545"/>
                              <a:gd name="connsiteX4206" fmla="*/ 2818295 w 7425815"/>
                              <a:gd name="connsiteY4206" fmla="*/ 1074145 h 4885545"/>
                              <a:gd name="connsiteX4207" fmla="*/ 2817918 w 7425815"/>
                              <a:gd name="connsiteY4207" fmla="*/ 1095706 h 4885545"/>
                              <a:gd name="connsiteX4208" fmla="*/ 2818299 w 7425815"/>
                              <a:gd name="connsiteY4208" fmla="*/ 1096101 h 4885545"/>
                              <a:gd name="connsiteX4209" fmla="*/ 2815903 w 7425815"/>
                              <a:gd name="connsiteY4209" fmla="*/ 1101690 h 4885545"/>
                              <a:gd name="connsiteX4210" fmla="*/ 2815583 w 7425815"/>
                              <a:gd name="connsiteY4210" fmla="*/ 1101530 h 4885545"/>
                              <a:gd name="connsiteX4211" fmla="*/ 2815502 w 7425815"/>
                              <a:gd name="connsiteY4211" fmla="*/ 1101690 h 4885545"/>
                              <a:gd name="connsiteX4212" fmla="*/ 2810715 w 7425815"/>
                              <a:gd name="connsiteY4212" fmla="*/ 1099294 h 4885545"/>
                              <a:gd name="connsiteX4213" fmla="*/ 2810717 w 7425815"/>
                              <a:gd name="connsiteY4213" fmla="*/ 1098891 h 4885545"/>
                              <a:gd name="connsiteX4214" fmla="*/ 2795145 w 7425815"/>
                              <a:gd name="connsiteY4214" fmla="*/ 1082926 h 4885545"/>
                              <a:gd name="connsiteX4215" fmla="*/ 2772832 w 7425815"/>
                              <a:gd name="connsiteY4215" fmla="*/ 1082535 h 4885545"/>
                              <a:gd name="connsiteX4216" fmla="*/ 2771988 w 7425815"/>
                              <a:gd name="connsiteY4216" fmla="*/ 1083327 h 4885545"/>
                              <a:gd name="connsiteX4217" fmla="*/ 2767204 w 7425815"/>
                              <a:gd name="connsiteY4217" fmla="*/ 1080932 h 4885545"/>
                              <a:gd name="connsiteX4218" fmla="*/ 2767507 w 7425815"/>
                              <a:gd name="connsiteY4218" fmla="*/ 1080273 h 4885545"/>
                              <a:gd name="connsiteX4219" fmla="*/ 2767204 w 7425815"/>
                              <a:gd name="connsiteY4219" fmla="*/ 1080132 h 4885545"/>
                              <a:gd name="connsiteX4220" fmla="*/ 2769598 w 7425815"/>
                              <a:gd name="connsiteY4220" fmla="*/ 1074942 h 4885545"/>
                              <a:gd name="connsiteX4221" fmla="*/ 2770405 w 7425815"/>
                              <a:gd name="connsiteY4221" fmla="*/ 1074953 h 4885545"/>
                              <a:gd name="connsiteX4222" fmla="*/ 2785964 w 7425815"/>
                              <a:gd name="connsiteY4222" fmla="*/ 1059774 h 4885545"/>
                              <a:gd name="connsiteX4223" fmla="*/ 2786357 w 7425815"/>
                              <a:gd name="connsiteY4223" fmla="*/ 1037438 h 4885545"/>
                              <a:gd name="connsiteX4224" fmla="*/ 2785963 w 7425815"/>
                              <a:gd name="connsiteY4224" fmla="*/ 1037019 h 4885545"/>
                              <a:gd name="connsiteX4225" fmla="*/ 2788358 w 7425815"/>
                              <a:gd name="connsiteY4225" fmla="*/ 1031829 h 4885545"/>
                              <a:gd name="connsiteX4226" fmla="*/ 5321937 w 7425815"/>
                              <a:gd name="connsiteY4226" fmla="*/ 1014764 h 4885545"/>
                              <a:gd name="connsiteX4227" fmla="*/ 5312056 w 7425815"/>
                              <a:gd name="connsiteY4227" fmla="*/ 1017857 h 4885545"/>
                              <a:gd name="connsiteX4228" fmla="*/ 5310459 w 7425815"/>
                              <a:gd name="connsiteY4228" fmla="*/ 1037020 h 4885545"/>
                              <a:gd name="connsiteX4229" fmla="*/ 5317646 w 7425815"/>
                              <a:gd name="connsiteY4229" fmla="*/ 1045403 h 4885545"/>
                              <a:gd name="connsiteX4230" fmla="*/ 5329223 w 7425815"/>
                              <a:gd name="connsiteY4230" fmla="*/ 1035423 h 4885545"/>
                              <a:gd name="connsiteX4231" fmla="*/ 5334013 w 7425815"/>
                              <a:gd name="connsiteY4231" fmla="*/ 1035822 h 4885545"/>
                              <a:gd name="connsiteX4232" fmla="*/ 5333614 w 7425815"/>
                              <a:gd name="connsiteY4232" fmla="*/ 1040613 h 4885545"/>
                              <a:gd name="connsiteX4233" fmla="*/ 5322037 w 7425815"/>
                              <a:gd name="connsiteY4233" fmla="*/ 1050593 h 4885545"/>
                              <a:gd name="connsiteX4234" fmla="*/ 5330420 w 7425815"/>
                              <a:gd name="connsiteY4234" fmla="*/ 1060572 h 4885545"/>
                              <a:gd name="connsiteX4235" fmla="*/ 5332416 w 7425815"/>
                              <a:gd name="connsiteY4235" fmla="*/ 1060572 h 4885545"/>
                              <a:gd name="connsiteX4236" fmla="*/ 5356368 w 7425815"/>
                              <a:gd name="connsiteY4236" fmla="*/ 1040613 h 4885545"/>
                              <a:gd name="connsiteX4237" fmla="*/ 5357566 w 7425815"/>
                              <a:gd name="connsiteY4237" fmla="*/ 1021450 h 4885545"/>
                              <a:gd name="connsiteX4238" fmla="*/ 5338404 w 7425815"/>
                              <a:gd name="connsiteY4238" fmla="*/ 1019853 h 4885545"/>
                              <a:gd name="connsiteX4239" fmla="*/ 5337207 w 7425815"/>
                              <a:gd name="connsiteY4239" fmla="*/ 1021051 h 4885545"/>
                              <a:gd name="connsiteX4240" fmla="*/ 5334811 w 7425815"/>
                              <a:gd name="connsiteY4240" fmla="*/ 1021849 h 4885545"/>
                              <a:gd name="connsiteX4241" fmla="*/ 5332416 w 7425815"/>
                              <a:gd name="connsiteY4241" fmla="*/ 1020652 h 4885545"/>
                              <a:gd name="connsiteX4242" fmla="*/ 5331219 w 7425815"/>
                              <a:gd name="connsiteY4242" fmla="*/ 1019454 h 4885545"/>
                              <a:gd name="connsiteX4243" fmla="*/ 5321937 w 7425815"/>
                              <a:gd name="connsiteY4243" fmla="*/ 1014764 h 4885545"/>
                              <a:gd name="connsiteX4244" fmla="*/ 903940 w 7425815"/>
                              <a:gd name="connsiteY4244" fmla="*/ 1004034 h 4885545"/>
                              <a:gd name="connsiteX4245" fmla="*/ 916515 w 7425815"/>
                              <a:gd name="connsiteY4245" fmla="*/ 1013066 h 4885545"/>
                              <a:gd name="connsiteX4246" fmla="*/ 910925 w 7425815"/>
                              <a:gd name="connsiteY4246" fmla="*/ 1016660 h 4885545"/>
                              <a:gd name="connsiteX4247" fmla="*/ 892162 w 7425815"/>
                              <a:gd name="connsiteY4247" fmla="*/ 1012268 h 4885545"/>
                              <a:gd name="connsiteX4248" fmla="*/ 888171 w 7425815"/>
                              <a:gd name="connsiteY4248" fmla="*/ 1030632 h 4885545"/>
                              <a:gd name="connsiteX4249" fmla="*/ 882582 w 7425815"/>
                              <a:gd name="connsiteY4249" fmla="*/ 1034225 h 4885545"/>
                              <a:gd name="connsiteX4250" fmla="*/ 888969 w 7425815"/>
                              <a:gd name="connsiteY4250" fmla="*/ 1006679 h 4885545"/>
                              <a:gd name="connsiteX4251" fmla="*/ 903940 w 7425815"/>
                              <a:gd name="connsiteY4251" fmla="*/ 1004034 h 4885545"/>
                              <a:gd name="connsiteX4252" fmla="*/ 5362755 w 7425815"/>
                              <a:gd name="connsiteY4252" fmla="*/ 995103 h 4885545"/>
                              <a:gd name="connsiteX4253" fmla="*/ 5377526 w 7425815"/>
                              <a:gd name="connsiteY4253" fmla="*/ 996300 h 4885545"/>
                              <a:gd name="connsiteX4254" fmla="*/ 5381518 w 7425815"/>
                              <a:gd name="connsiteY4254" fmla="*/ 1000292 h 4885545"/>
                              <a:gd name="connsiteX4255" fmla="*/ 5380320 w 7425815"/>
                              <a:gd name="connsiteY4255" fmla="*/ 1015063 h 4885545"/>
                              <a:gd name="connsiteX4256" fmla="*/ 5376727 w 7425815"/>
                              <a:gd name="connsiteY4256" fmla="*/ 1018256 h 4885545"/>
                              <a:gd name="connsiteX4257" fmla="*/ 5373534 w 7425815"/>
                              <a:gd name="connsiteY4257" fmla="*/ 1014664 h 4885545"/>
                              <a:gd name="connsiteX4258" fmla="*/ 5373933 w 7425815"/>
                              <a:gd name="connsiteY4258" fmla="*/ 1007877 h 4885545"/>
                              <a:gd name="connsiteX4259" fmla="*/ 5363155 w 7425815"/>
                              <a:gd name="connsiteY4259" fmla="*/ 1017059 h 4885545"/>
                              <a:gd name="connsiteX4260" fmla="*/ 5363554 w 7425815"/>
                              <a:gd name="connsiteY4260" fmla="*/ 1017458 h 4885545"/>
                              <a:gd name="connsiteX4261" fmla="*/ 5361159 w 7425815"/>
                              <a:gd name="connsiteY4261" fmla="*/ 1046201 h 4885545"/>
                              <a:gd name="connsiteX4262" fmla="*/ 5337606 w 7425815"/>
                              <a:gd name="connsiteY4262" fmla="*/ 1066161 h 4885545"/>
                              <a:gd name="connsiteX4263" fmla="*/ 5331618 w 7425815"/>
                              <a:gd name="connsiteY4263" fmla="*/ 1068157 h 4885545"/>
                              <a:gd name="connsiteX4264" fmla="*/ 5326029 w 7425815"/>
                              <a:gd name="connsiteY4264" fmla="*/ 1065363 h 4885545"/>
                              <a:gd name="connsiteX4265" fmla="*/ 5317646 w 7425815"/>
                              <a:gd name="connsiteY4265" fmla="*/ 1055383 h 4885545"/>
                              <a:gd name="connsiteX4266" fmla="*/ 5308463 w 7425815"/>
                              <a:gd name="connsiteY4266" fmla="*/ 1063367 h 4885545"/>
                              <a:gd name="connsiteX4267" fmla="*/ 5308064 w 7425815"/>
                              <a:gd name="connsiteY4267" fmla="*/ 1070552 h 4885545"/>
                              <a:gd name="connsiteX4268" fmla="*/ 5304471 w 7425815"/>
                              <a:gd name="connsiteY4268" fmla="*/ 1073746 h 4885545"/>
                              <a:gd name="connsiteX4269" fmla="*/ 5301278 w 7425815"/>
                              <a:gd name="connsiteY4269" fmla="*/ 1070153 h 4885545"/>
                              <a:gd name="connsiteX4270" fmla="*/ 5301677 w 7425815"/>
                              <a:gd name="connsiteY4270" fmla="*/ 1064964 h 4885545"/>
                              <a:gd name="connsiteX4271" fmla="*/ 5296487 w 7425815"/>
                              <a:gd name="connsiteY4271" fmla="*/ 1064564 h 4885545"/>
                              <a:gd name="connsiteX4272" fmla="*/ 5293294 w 7425815"/>
                              <a:gd name="connsiteY4272" fmla="*/ 1060972 h 4885545"/>
                              <a:gd name="connsiteX4273" fmla="*/ 5296886 w 7425815"/>
                              <a:gd name="connsiteY4273" fmla="*/ 1057778 h 4885545"/>
                              <a:gd name="connsiteX4274" fmla="*/ 5304072 w 7425815"/>
                              <a:gd name="connsiteY4274" fmla="*/ 1058177 h 4885545"/>
                              <a:gd name="connsiteX4275" fmla="*/ 5313254 w 7425815"/>
                              <a:gd name="connsiteY4275" fmla="*/ 1050193 h 4885545"/>
                              <a:gd name="connsiteX4276" fmla="*/ 5305669 w 7425815"/>
                              <a:gd name="connsiteY4276" fmla="*/ 1041411 h 4885545"/>
                              <a:gd name="connsiteX4277" fmla="*/ 5308064 w 7425815"/>
                              <a:gd name="connsiteY4277" fmla="*/ 1012668 h 4885545"/>
                              <a:gd name="connsiteX4278" fmla="*/ 5335610 w 7425815"/>
                              <a:gd name="connsiteY4278" fmla="*/ 1013865 h 4885545"/>
                              <a:gd name="connsiteX4279" fmla="*/ 5357167 w 7425815"/>
                              <a:gd name="connsiteY4279" fmla="*/ 1012268 h 4885545"/>
                              <a:gd name="connsiteX4280" fmla="*/ 5369143 w 7425815"/>
                              <a:gd name="connsiteY4280" fmla="*/ 1002288 h 4885545"/>
                              <a:gd name="connsiteX4281" fmla="*/ 5362356 w 7425815"/>
                              <a:gd name="connsiteY4281" fmla="*/ 1001889 h 4885545"/>
                              <a:gd name="connsiteX4282" fmla="*/ 5359163 w 7425815"/>
                              <a:gd name="connsiteY4282" fmla="*/ 998296 h 4885545"/>
                              <a:gd name="connsiteX4283" fmla="*/ 5362755 w 7425815"/>
                              <a:gd name="connsiteY4283" fmla="*/ 995103 h 4885545"/>
                              <a:gd name="connsiteX4284" fmla="*/ 6654316 w 7425815"/>
                              <a:gd name="connsiteY4284" fmla="*/ 988071 h 4885545"/>
                              <a:gd name="connsiteX4285" fmla="*/ 6654163 w 7425815"/>
                              <a:gd name="connsiteY4285" fmla="*/ 995103 h 4885545"/>
                              <a:gd name="connsiteX4286" fmla="*/ 6648606 w 7425815"/>
                              <a:gd name="connsiteY4286" fmla="*/ 1000497 h 4885545"/>
                              <a:gd name="connsiteX4287" fmla="*/ 6656259 w 7425815"/>
                              <a:gd name="connsiteY4287" fmla="*/ 1000642 h 4885545"/>
                              <a:gd name="connsiteX4288" fmla="*/ 6661970 w 7425815"/>
                              <a:gd name="connsiteY4288" fmla="*/ 1006418 h 4885545"/>
                              <a:gd name="connsiteX4289" fmla="*/ 6662146 w 7425815"/>
                              <a:gd name="connsiteY4289" fmla="*/ 998297 h 4885545"/>
                              <a:gd name="connsiteX4290" fmla="*/ 6666973 w 7425815"/>
                              <a:gd name="connsiteY4290" fmla="*/ 993470 h 4885545"/>
                              <a:gd name="connsiteX4291" fmla="*/ 6659353 w 7425815"/>
                              <a:gd name="connsiteY4291" fmla="*/ 993107 h 4885545"/>
                              <a:gd name="connsiteX4292" fmla="*/ 6649373 w 7425815"/>
                              <a:gd name="connsiteY4292" fmla="*/ 974344 h 4885545"/>
                              <a:gd name="connsiteX4293" fmla="*/ 6654563 w 7425815"/>
                              <a:gd name="connsiteY4293" fmla="*/ 976739 h 4885545"/>
                              <a:gd name="connsiteX4294" fmla="*/ 6654538 w 7425815"/>
                              <a:gd name="connsiteY4294" fmla="*/ 977912 h 4885545"/>
                              <a:gd name="connsiteX4295" fmla="*/ 6662547 w 7425815"/>
                              <a:gd name="connsiteY4295" fmla="*/ 985922 h 4885545"/>
                              <a:gd name="connsiteX4296" fmla="*/ 6674521 w 7425815"/>
                              <a:gd name="connsiteY4296" fmla="*/ 985922 h 4885545"/>
                              <a:gd name="connsiteX4297" fmla="*/ 6675321 w 7425815"/>
                              <a:gd name="connsiteY4297" fmla="*/ 985122 h 4885545"/>
                              <a:gd name="connsiteX4298" fmla="*/ 6680511 w 7425815"/>
                              <a:gd name="connsiteY4298" fmla="*/ 987517 h 4885545"/>
                              <a:gd name="connsiteX4299" fmla="*/ 6678115 w 7425815"/>
                              <a:gd name="connsiteY4299" fmla="*/ 992707 h 4885545"/>
                              <a:gd name="connsiteX4300" fmla="*/ 6678059 w 7425815"/>
                              <a:gd name="connsiteY4300" fmla="*/ 992764 h 4885545"/>
                              <a:gd name="connsiteX4301" fmla="*/ 6677716 w 7425815"/>
                              <a:gd name="connsiteY4301" fmla="*/ 993506 h 4885545"/>
                              <a:gd name="connsiteX4302" fmla="*/ 6677183 w 7425815"/>
                              <a:gd name="connsiteY4302" fmla="*/ 993640 h 4885545"/>
                              <a:gd name="connsiteX4303" fmla="*/ 6669333 w 7425815"/>
                              <a:gd name="connsiteY4303" fmla="*/ 1001490 h 4885545"/>
                              <a:gd name="connsiteX4304" fmla="*/ 6669333 w 7425815"/>
                              <a:gd name="connsiteY4304" fmla="*/ 1013865 h 4885545"/>
                              <a:gd name="connsiteX4305" fmla="*/ 6669333 w 7425815"/>
                              <a:gd name="connsiteY4305" fmla="*/ 1013866 h 4885545"/>
                              <a:gd name="connsiteX4306" fmla="*/ 6666539 w 7425815"/>
                              <a:gd name="connsiteY4306" fmla="*/ 1019455 h 4885545"/>
                              <a:gd name="connsiteX4307" fmla="*/ 6661748 w 7425815"/>
                              <a:gd name="connsiteY4307" fmla="*/ 1017060 h 4885545"/>
                              <a:gd name="connsiteX4308" fmla="*/ 6653116 w 7425815"/>
                              <a:gd name="connsiteY4308" fmla="*/ 1008128 h 4885545"/>
                              <a:gd name="connsiteX4309" fmla="*/ 6640994 w 7425815"/>
                              <a:gd name="connsiteY4309" fmla="*/ 1007886 h 4885545"/>
                              <a:gd name="connsiteX4310" fmla="*/ 6640591 w 7425815"/>
                              <a:gd name="connsiteY4310" fmla="*/ 1008277 h 4885545"/>
                              <a:gd name="connsiteX4311" fmla="*/ 6635799 w 7425815"/>
                              <a:gd name="connsiteY4311" fmla="*/ 1005882 h 4885545"/>
                              <a:gd name="connsiteX4312" fmla="*/ 6635881 w 7425815"/>
                              <a:gd name="connsiteY4312" fmla="*/ 1005705 h 4885545"/>
                              <a:gd name="connsiteX4313" fmla="*/ 6635400 w 7425815"/>
                              <a:gd name="connsiteY4313" fmla="*/ 1005483 h 4885545"/>
                              <a:gd name="connsiteX4314" fmla="*/ 6637795 w 7425815"/>
                              <a:gd name="connsiteY4314" fmla="*/ 1000292 h 4885545"/>
                              <a:gd name="connsiteX4315" fmla="*/ 6638579 w 7425815"/>
                              <a:gd name="connsiteY4315" fmla="*/ 1000307 h 4885545"/>
                              <a:gd name="connsiteX4316" fmla="*/ 6646978 w 7425815"/>
                              <a:gd name="connsiteY4316" fmla="*/ 991910 h 4885545"/>
                              <a:gd name="connsiteX4317" fmla="*/ 6646978 w 7425815"/>
                              <a:gd name="connsiteY4317" fmla="*/ 980733 h 4885545"/>
                              <a:gd name="connsiteX4318" fmla="*/ 6646178 w 7425815"/>
                              <a:gd name="connsiteY4318" fmla="*/ 979933 h 4885545"/>
                              <a:gd name="connsiteX4319" fmla="*/ 6648574 w 7425815"/>
                              <a:gd name="connsiteY4319" fmla="*/ 974743 h 4885545"/>
                              <a:gd name="connsiteX4320" fmla="*/ 6649081 w 7425815"/>
                              <a:gd name="connsiteY4320" fmla="*/ 974977 h 4885545"/>
                              <a:gd name="connsiteX4321" fmla="*/ 6587731 w 7425815"/>
                              <a:gd name="connsiteY4321" fmla="*/ 964724 h 4885545"/>
                              <a:gd name="connsiteX4322" fmla="*/ 6587497 w 7425815"/>
                              <a:gd name="connsiteY4322" fmla="*/ 981531 h 4885545"/>
                              <a:gd name="connsiteX4323" fmla="*/ 6574649 w 7425815"/>
                              <a:gd name="connsiteY4323" fmla="*/ 993665 h 4885545"/>
                              <a:gd name="connsiteX4324" fmla="*/ 6591889 w 7425815"/>
                              <a:gd name="connsiteY4324" fmla="*/ 993905 h 4885545"/>
                              <a:gd name="connsiteX4325" fmla="*/ 6604420 w 7425815"/>
                              <a:gd name="connsiteY4325" fmla="*/ 1006938 h 4885545"/>
                              <a:gd name="connsiteX4326" fmla="*/ 6604662 w 7425815"/>
                              <a:gd name="connsiteY4326" fmla="*/ 989515 h 4885545"/>
                              <a:gd name="connsiteX4327" fmla="*/ 6617321 w 7425815"/>
                              <a:gd name="connsiteY4327" fmla="*/ 977343 h 4885545"/>
                              <a:gd name="connsiteX4328" fmla="*/ 6598275 w 7425815"/>
                              <a:gd name="connsiteY4328" fmla="*/ 975942 h 4885545"/>
                              <a:gd name="connsiteX4329" fmla="*/ 6582707 w 7425815"/>
                              <a:gd name="connsiteY4329" fmla="*/ 950392 h 4885545"/>
                              <a:gd name="connsiteX4330" fmla="*/ 6587896 w 7425815"/>
                              <a:gd name="connsiteY4330" fmla="*/ 952787 h 4885545"/>
                              <a:gd name="connsiteX4331" fmla="*/ 6587879 w 7425815"/>
                              <a:gd name="connsiteY4331" fmla="*/ 953996 h 4885545"/>
                              <a:gd name="connsiteX4332" fmla="*/ 6602816 w 7425815"/>
                              <a:gd name="connsiteY4332" fmla="*/ 969455 h 4885545"/>
                              <a:gd name="connsiteX4333" fmla="*/ 6625421 w 7425815"/>
                              <a:gd name="connsiteY4333" fmla="*/ 969554 h 4885545"/>
                              <a:gd name="connsiteX4334" fmla="*/ 6626533 w 7425815"/>
                              <a:gd name="connsiteY4334" fmla="*/ 970067 h 4885545"/>
                              <a:gd name="connsiteX4335" fmla="*/ 6630611 w 7425815"/>
                              <a:gd name="connsiteY4335" fmla="*/ 971949 h 4885545"/>
                              <a:gd name="connsiteX4336" fmla="*/ 6630611 w 7425815"/>
                              <a:gd name="connsiteY4336" fmla="*/ 971950 h 4885545"/>
                              <a:gd name="connsiteX4337" fmla="*/ 6630611 w 7425815"/>
                              <a:gd name="connsiteY4337" fmla="*/ 971950 h 4885545"/>
                              <a:gd name="connsiteX4338" fmla="*/ 6628854 w 7425815"/>
                              <a:gd name="connsiteY4338" fmla="*/ 975755 h 4885545"/>
                              <a:gd name="connsiteX4339" fmla="*/ 6628215 w 7425815"/>
                              <a:gd name="connsiteY4339" fmla="*/ 977139 h 4885545"/>
                              <a:gd name="connsiteX4340" fmla="*/ 6611848 w 7425815"/>
                              <a:gd name="connsiteY4340" fmla="*/ 993108 h 4885545"/>
                              <a:gd name="connsiteX4341" fmla="*/ 6611477 w 7425815"/>
                              <a:gd name="connsiteY4341" fmla="*/ 1014277 h 4885545"/>
                              <a:gd name="connsiteX4342" fmla="*/ 6611848 w 7425815"/>
                              <a:gd name="connsiteY4342" fmla="*/ 1014664 h 4885545"/>
                              <a:gd name="connsiteX4343" fmla="*/ 6611454 w 7425815"/>
                              <a:gd name="connsiteY4343" fmla="*/ 1015585 h 4885545"/>
                              <a:gd name="connsiteX4344" fmla="*/ 6611449 w 7425815"/>
                              <a:gd name="connsiteY4344" fmla="*/ 1015862 h 4885545"/>
                              <a:gd name="connsiteX4345" fmla="*/ 6610651 w 7425815"/>
                              <a:gd name="connsiteY4345" fmla="*/ 1017459 h 4885545"/>
                              <a:gd name="connsiteX4346" fmla="*/ 6609453 w 7425815"/>
                              <a:gd name="connsiteY4346" fmla="*/ 1020253 h 4885545"/>
                              <a:gd name="connsiteX4347" fmla="*/ 6609294 w 7425815"/>
                              <a:gd name="connsiteY4347" fmla="*/ 1020173 h 4885545"/>
                              <a:gd name="connsiteX4348" fmla="*/ 6609054 w 7425815"/>
                              <a:gd name="connsiteY4348" fmla="*/ 1020653 h 4885545"/>
                              <a:gd name="connsiteX4349" fmla="*/ 6604262 w 7425815"/>
                              <a:gd name="connsiteY4349" fmla="*/ 1018257 h 4885545"/>
                              <a:gd name="connsiteX4350" fmla="*/ 6604273 w 7425815"/>
                              <a:gd name="connsiteY4350" fmla="*/ 1017459 h 4885545"/>
                              <a:gd name="connsiteX4351" fmla="*/ 6588695 w 7425815"/>
                              <a:gd name="connsiteY4351" fmla="*/ 1001489 h 4885545"/>
                              <a:gd name="connsiteX4352" fmla="*/ 6566772 w 7425815"/>
                              <a:gd name="connsiteY4352" fmla="*/ 1001105 h 4885545"/>
                              <a:gd name="connsiteX4353" fmla="*/ 6565940 w 7425815"/>
                              <a:gd name="connsiteY4353" fmla="*/ 1001890 h 4885545"/>
                              <a:gd name="connsiteX4354" fmla="*/ 6561149 w 7425815"/>
                              <a:gd name="connsiteY4354" fmla="*/ 999495 h 4885545"/>
                              <a:gd name="connsiteX4355" fmla="*/ 6561383 w 7425815"/>
                              <a:gd name="connsiteY4355" fmla="*/ 998988 h 4885545"/>
                              <a:gd name="connsiteX4356" fmla="*/ 6560750 w 7425815"/>
                              <a:gd name="connsiteY4356" fmla="*/ 998695 h 4885545"/>
                              <a:gd name="connsiteX4357" fmla="*/ 6563145 w 7425815"/>
                              <a:gd name="connsiteY4357" fmla="*/ 993505 h 4885545"/>
                              <a:gd name="connsiteX4358" fmla="*/ 6564347 w 7425815"/>
                              <a:gd name="connsiteY4358" fmla="*/ 993522 h 4885545"/>
                              <a:gd name="connsiteX4359" fmla="*/ 6579912 w 7425815"/>
                              <a:gd name="connsiteY4359" fmla="*/ 978337 h 4885545"/>
                              <a:gd name="connsiteX4360" fmla="*/ 6580290 w 7425815"/>
                              <a:gd name="connsiteY4360" fmla="*/ 956809 h 4885545"/>
                              <a:gd name="connsiteX4361" fmla="*/ 6579512 w 7425815"/>
                              <a:gd name="connsiteY4361" fmla="*/ 955981 h 4885545"/>
                              <a:gd name="connsiteX4362" fmla="*/ 6581907 w 7425815"/>
                              <a:gd name="connsiteY4362" fmla="*/ 950791 h 4885545"/>
                              <a:gd name="connsiteX4363" fmla="*/ 6582415 w 7425815"/>
                              <a:gd name="connsiteY4363" fmla="*/ 951025 h 4885545"/>
                              <a:gd name="connsiteX4364" fmla="*/ 2423791 w 7425815"/>
                              <a:gd name="connsiteY4364" fmla="*/ 877439 h 4885545"/>
                              <a:gd name="connsiteX4365" fmla="*/ 2413911 w 7425815"/>
                              <a:gd name="connsiteY4365" fmla="*/ 880532 h 4885545"/>
                              <a:gd name="connsiteX4366" fmla="*/ 2412313 w 7425815"/>
                              <a:gd name="connsiteY4366" fmla="*/ 899695 h 4885545"/>
                              <a:gd name="connsiteX4367" fmla="*/ 2419499 w 7425815"/>
                              <a:gd name="connsiteY4367" fmla="*/ 908078 h 4885545"/>
                              <a:gd name="connsiteX4368" fmla="*/ 2431077 w 7425815"/>
                              <a:gd name="connsiteY4368" fmla="*/ 898098 h 4885545"/>
                              <a:gd name="connsiteX4369" fmla="*/ 2435867 w 7425815"/>
                              <a:gd name="connsiteY4369" fmla="*/ 898497 h 4885545"/>
                              <a:gd name="connsiteX4370" fmla="*/ 2435468 w 7425815"/>
                              <a:gd name="connsiteY4370" fmla="*/ 903287 h 4885545"/>
                              <a:gd name="connsiteX4371" fmla="*/ 2423891 w 7425815"/>
                              <a:gd name="connsiteY4371" fmla="*/ 913267 h 4885545"/>
                              <a:gd name="connsiteX4372" fmla="*/ 2432274 w 7425815"/>
                              <a:gd name="connsiteY4372" fmla="*/ 923247 h 4885545"/>
                              <a:gd name="connsiteX4373" fmla="*/ 2434270 w 7425815"/>
                              <a:gd name="connsiteY4373" fmla="*/ 923247 h 4885545"/>
                              <a:gd name="connsiteX4374" fmla="*/ 2458222 w 7425815"/>
                              <a:gd name="connsiteY4374" fmla="*/ 903287 h 4885545"/>
                              <a:gd name="connsiteX4375" fmla="*/ 2459421 w 7425815"/>
                              <a:gd name="connsiteY4375" fmla="*/ 884125 h 4885545"/>
                              <a:gd name="connsiteX4376" fmla="*/ 2440257 w 7425815"/>
                              <a:gd name="connsiteY4376" fmla="*/ 882528 h 4885545"/>
                              <a:gd name="connsiteX4377" fmla="*/ 2439060 w 7425815"/>
                              <a:gd name="connsiteY4377" fmla="*/ 883726 h 4885545"/>
                              <a:gd name="connsiteX4378" fmla="*/ 2436666 w 7425815"/>
                              <a:gd name="connsiteY4378" fmla="*/ 884524 h 4885545"/>
                              <a:gd name="connsiteX4379" fmla="*/ 2434270 w 7425815"/>
                              <a:gd name="connsiteY4379" fmla="*/ 883326 h 4885545"/>
                              <a:gd name="connsiteX4380" fmla="*/ 2433073 w 7425815"/>
                              <a:gd name="connsiteY4380" fmla="*/ 882129 h 4885545"/>
                              <a:gd name="connsiteX4381" fmla="*/ 2423791 w 7425815"/>
                              <a:gd name="connsiteY4381" fmla="*/ 877439 h 4885545"/>
                              <a:gd name="connsiteX4382" fmla="*/ 4681522 w 7425815"/>
                              <a:gd name="connsiteY4382" fmla="*/ 870303 h 4885545"/>
                              <a:gd name="connsiteX4383" fmla="*/ 4694097 w 7425815"/>
                              <a:gd name="connsiteY4383" fmla="*/ 879335 h 4885545"/>
                              <a:gd name="connsiteX4384" fmla="*/ 4688508 w 7425815"/>
                              <a:gd name="connsiteY4384" fmla="*/ 882929 h 4885545"/>
                              <a:gd name="connsiteX4385" fmla="*/ 4669746 w 7425815"/>
                              <a:gd name="connsiteY4385" fmla="*/ 878537 h 4885545"/>
                              <a:gd name="connsiteX4386" fmla="*/ 4665754 w 7425815"/>
                              <a:gd name="connsiteY4386" fmla="*/ 896901 h 4885545"/>
                              <a:gd name="connsiteX4387" fmla="*/ 4660164 w 7425815"/>
                              <a:gd name="connsiteY4387" fmla="*/ 900494 h 4885545"/>
                              <a:gd name="connsiteX4388" fmla="*/ 4666552 w 7425815"/>
                              <a:gd name="connsiteY4388" fmla="*/ 872948 h 4885545"/>
                              <a:gd name="connsiteX4389" fmla="*/ 4681522 w 7425815"/>
                              <a:gd name="connsiteY4389" fmla="*/ 870303 h 4885545"/>
                              <a:gd name="connsiteX4390" fmla="*/ 2464610 w 7425815"/>
                              <a:gd name="connsiteY4390" fmla="*/ 857778 h 4885545"/>
                              <a:gd name="connsiteX4391" fmla="*/ 2479381 w 7425815"/>
                              <a:gd name="connsiteY4391" fmla="*/ 858975 h 4885545"/>
                              <a:gd name="connsiteX4392" fmla="*/ 2483373 w 7425815"/>
                              <a:gd name="connsiteY4392" fmla="*/ 862967 h 4885545"/>
                              <a:gd name="connsiteX4393" fmla="*/ 2482175 w 7425815"/>
                              <a:gd name="connsiteY4393" fmla="*/ 877738 h 4885545"/>
                              <a:gd name="connsiteX4394" fmla="*/ 2478582 w 7425815"/>
                              <a:gd name="connsiteY4394" fmla="*/ 880931 h 4885545"/>
                              <a:gd name="connsiteX4395" fmla="*/ 2475389 w 7425815"/>
                              <a:gd name="connsiteY4395" fmla="*/ 877339 h 4885545"/>
                              <a:gd name="connsiteX4396" fmla="*/ 2475788 w 7425815"/>
                              <a:gd name="connsiteY4396" fmla="*/ 870552 h 4885545"/>
                              <a:gd name="connsiteX4397" fmla="*/ 2465010 w 7425815"/>
                              <a:gd name="connsiteY4397" fmla="*/ 879734 h 4885545"/>
                              <a:gd name="connsiteX4398" fmla="*/ 2465409 w 7425815"/>
                              <a:gd name="connsiteY4398" fmla="*/ 880133 h 4885545"/>
                              <a:gd name="connsiteX4399" fmla="*/ 2463014 w 7425815"/>
                              <a:gd name="connsiteY4399" fmla="*/ 908876 h 4885545"/>
                              <a:gd name="connsiteX4400" fmla="*/ 2439460 w 7425815"/>
                              <a:gd name="connsiteY4400" fmla="*/ 928836 h 4885545"/>
                              <a:gd name="connsiteX4401" fmla="*/ 2433471 w 7425815"/>
                              <a:gd name="connsiteY4401" fmla="*/ 930832 h 4885545"/>
                              <a:gd name="connsiteX4402" fmla="*/ 2427882 w 7425815"/>
                              <a:gd name="connsiteY4402" fmla="*/ 928038 h 4885545"/>
                              <a:gd name="connsiteX4403" fmla="*/ 2419499 w 7425815"/>
                              <a:gd name="connsiteY4403" fmla="*/ 918058 h 4885545"/>
                              <a:gd name="connsiteX4404" fmla="*/ 2410318 w 7425815"/>
                              <a:gd name="connsiteY4404" fmla="*/ 926042 h 4885545"/>
                              <a:gd name="connsiteX4405" fmla="*/ 2409918 w 7425815"/>
                              <a:gd name="connsiteY4405" fmla="*/ 933227 h 4885545"/>
                              <a:gd name="connsiteX4406" fmla="*/ 2406325 w 7425815"/>
                              <a:gd name="connsiteY4406" fmla="*/ 936421 h 4885545"/>
                              <a:gd name="connsiteX4407" fmla="*/ 2403133 w 7425815"/>
                              <a:gd name="connsiteY4407" fmla="*/ 932828 h 4885545"/>
                              <a:gd name="connsiteX4408" fmla="*/ 2403531 w 7425815"/>
                              <a:gd name="connsiteY4408" fmla="*/ 927639 h 4885545"/>
                              <a:gd name="connsiteX4409" fmla="*/ 2398341 w 7425815"/>
                              <a:gd name="connsiteY4409" fmla="*/ 927239 h 4885545"/>
                              <a:gd name="connsiteX4410" fmla="*/ 2395148 w 7425815"/>
                              <a:gd name="connsiteY4410" fmla="*/ 923647 h 4885545"/>
                              <a:gd name="connsiteX4411" fmla="*/ 2398741 w 7425815"/>
                              <a:gd name="connsiteY4411" fmla="*/ 920453 h 4885545"/>
                              <a:gd name="connsiteX4412" fmla="*/ 2405927 w 7425815"/>
                              <a:gd name="connsiteY4412" fmla="*/ 920852 h 4885545"/>
                              <a:gd name="connsiteX4413" fmla="*/ 2415109 w 7425815"/>
                              <a:gd name="connsiteY4413" fmla="*/ 912868 h 4885545"/>
                              <a:gd name="connsiteX4414" fmla="*/ 2407524 w 7425815"/>
                              <a:gd name="connsiteY4414" fmla="*/ 904086 h 4885545"/>
                              <a:gd name="connsiteX4415" fmla="*/ 2409918 w 7425815"/>
                              <a:gd name="connsiteY4415" fmla="*/ 875343 h 4885545"/>
                              <a:gd name="connsiteX4416" fmla="*/ 2437464 w 7425815"/>
                              <a:gd name="connsiteY4416" fmla="*/ 876540 h 4885545"/>
                              <a:gd name="connsiteX4417" fmla="*/ 2459022 w 7425815"/>
                              <a:gd name="connsiteY4417" fmla="*/ 874943 h 4885545"/>
                              <a:gd name="connsiteX4418" fmla="*/ 2470998 w 7425815"/>
                              <a:gd name="connsiteY4418" fmla="*/ 864963 h 4885545"/>
                              <a:gd name="connsiteX4419" fmla="*/ 2464211 w 7425815"/>
                              <a:gd name="connsiteY4419" fmla="*/ 864564 h 4885545"/>
                              <a:gd name="connsiteX4420" fmla="*/ 2461018 w 7425815"/>
                              <a:gd name="connsiteY4420" fmla="*/ 860971 h 4885545"/>
                              <a:gd name="connsiteX4421" fmla="*/ 2464610 w 7425815"/>
                              <a:gd name="connsiteY4421" fmla="*/ 857778 h 4885545"/>
                              <a:gd name="connsiteX4422" fmla="*/ 3712617 w 7425815"/>
                              <a:gd name="connsiteY4422" fmla="*/ 815609 h 4885545"/>
                              <a:gd name="connsiteX4423" fmla="*/ 3712473 w 7425815"/>
                              <a:gd name="connsiteY4423" fmla="*/ 822251 h 4885545"/>
                              <a:gd name="connsiteX4424" fmla="*/ 3706512 w 7425815"/>
                              <a:gd name="connsiteY4424" fmla="*/ 828035 h 4885545"/>
                              <a:gd name="connsiteX4425" fmla="*/ 3714563 w 7425815"/>
                              <a:gd name="connsiteY4425" fmla="*/ 828188 h 4885545"/>
                              <a:gd name="connsiteX4426" fmla="*/ 3720274 w 7425815"/>
                              <a:gd name="connsiteY4426" fmla="*/ 833964 h 4885545"/>
                              <a:gd name="connsiteX4427" fmla="*/ 3720450 w 7425815"/>
                              <a:gd name="connsiteY4427" fmla="*/ 825844 h 4885545"/>
                              <a:gd name="connsiteX4428" fmla="*/ 3725278 w 7425815"/>
                              <a:gd name="connsiteY4428" fmla="*/ 821016 h 4885545"/>
                              <a:gd name="connsiteX4429" fmla="*/ 3717657 w 7425815"/>
                              <a:gd name="connsiteY4429" fmla="*/ 820653 h 4885545"/>
                              <a:gd name="connsiteX4430" fmla="*/ 3707681 w 7425815"/>
                              <a:gd name="connsiteY4430" fmla="*/ 801491 h 4885545"/>
                              <a:gd name="connsiteX4431" fmla="*/ 3712873 w 7425815"/>
                              <a:gd name="connsiteY4431" fmla="*/ 803886 h 4885545"/>
                              <a:gd name="connsiteX4432" fmla="*/ 3712838 w 7425815"/>
                              <a:gd name="connsiteY4432" fmla="*/ 805450 h 4885545"/>
                              <a:gd name="connsiteX4433" fmla="*/ 3720851 w 7425815"/>
                              <a:gd name="connsiteY4433" fmla="*/ 813468 h 4885545"/>
                              <a:gd name="connsiteX4434" fmla="*/ 3732826 w 7425815"/>
                              <a:gd name="connsiteY4434" fmla="*/ 813468 h 4885545"/>
                              <a:gd name="connsiteX4435" fmla="*/ 3733625 w 7425815"/>
                              <a:gd name="connsiteY4435" fmla="*/ 812669 h 4885545"/>
                              <a:gd name="connsiteX4436" fmla="*/ 3738815 w 7425815"/>
                              <a:gd name="connsiteY4436" fmla="*/ 815064 h 4885545"/>
                              <a:gd name="connsiteX4437" fmla="*/ 3736419 w 7425815"/>
                              <a:gd name="connsiteY4437" fmla="*/ 820254 h 4885545"/>
                              <a:gd name="connsiteX4438" fmla="*/ 3736363 w 7425815"/>
                              <a:gd name="connsiteY4438" fmla="*/ 820311 h 4885545"/>
                              <a:gd name="connsiteX4439" fmla="*/ 3736020 w 7425815"/>
                              <a:gd name="connsiteY4439" fmla="*/ 821053 h 4885545"/>
                              <a:gd name="connsiteX4440" fmla="*/ 3735487 w 7425815"/>
                              <a:gd name="connsiteY4440" fmla="*/ 821186 h 4885545"/>
                              <a:gd name="connsiteX4441" fmla="*/ 3727637 w 7425815"/>
                              <a:gd name="connsiteY4441" fmla="*/ 829037 h 4885545"/>
                              <a:gd name="connsiteX4442" fmla="*/ 3727637 w 7425815"/>
                              <a:gd name="connsiteY4442" fmla="*/ 841411 h 4885545"/>
                              <a:gd name="connsiteX4443" fmla="*/ 3727637 w 7425815"/>
                              <a:gd name="connsiteY4443" fmla="*/ 841412 h 4885545"/>
                              <a:gd name="connsiteX4444" fmla="*/ 3724843 w 7425815"/>
                              <a:gd name="connsiteY4444" fmla="*/ 847001 h 4885545"/>
                              <a:gd name="connsiteX4445" fmla="*/ 3720052 w 7425815"/>
                              <a:gd name="connsiteY4445" fmla="*/ 844606 h 4885545"/>
                              <a:gd name="connsiteX4446" fmla="*/ 3711424 w 7425815"/>
                              <a:gd name="connsiteY4446" fmla="*/ 835674 h 4885545"/>
                              <a:gd name="connsiteX4447" fmla="*/ 3698901 w 7425815"/>
                              <a:gd name="connsiteY4447" fmla="*/ 835424 h 4885545"/>
                              <a:gd name="connsiteX4448" fmla="*/ 3698901 w 7425815"/>
                              <a:gd name="connsiteY4448" fmla="*/ 835424 h 4885545"/>
                              <a:gd name="connsiteX4449" fmla="*/ 3698887 w 7425815"/>
                              <a:gd name="connsiteY4449" fmla="*/ 835417 h 4885545"/>
                              <a:gd name="connsiteX4450" fmla="*/ 3693711 w 7425815"/>
                              <a:gd name="connsiteY4450" fmla="*/ 833029 h 4885545"/>
                              <a:gd name="connsiteX4451" fmla="*/ 3696106 w 7425815"/>
                              <a:gd name="connsiteY4451" fmla="*/ 827838 h 4885545"/>
                              <a:gd name="connsiteX4452" fmla="*/ 3696501 w 7425815"/>
                              <a:gd name="connsiteY4452" fmla="*/ 827846 h 4885545"/>
                              <a:gd name="connsiteX4453" fmla="*/ 3696505 w 7425815"/>
                              <a:gd name="connsiteY4453" fmla="*/ 827839 h 4885545"/>
                              <a:gd name="connsiteX4454" fmla="*/ 3705287 w 7425815"/>
                              <a:gd name="connsiteY4454" fmla="*/ 819057 h 4885545"/>
                              <a:gd name="connsiteX4455" fmla="*/ 3705287 w 7425815"/>
                              <a:gd name="connsiteY4455" fmla="*/ 808279 h 4885545"/>
                              <a:gd name="connsiteX4456" fmla="*/ 3704488 w 7425815"/>
                              <a:gd name="connsiteY4456" fmla="*/ 807479 h 4885545"/>
                              <a:gd name="connsiteX4457" fmla="*/ 3706884 w 7425815"/>
                              <a:gd name="connsiteY4457" fmla="*/ 802289 h 4885545"/>
                              <a:gd name="connsiteX4458" fmla="*/ 3707239 w 7425815"/>
                              <a:gd name="connsiteY4458" fmla="*/ 802453 h 4885545"/>
                              <a:gd name="connsiteX4459" fmla="*/ 3646058 w 7425815"/>
                              <a:gd name="connsiteY4459" fmla="*/ 791878 h 4885545"/>
                              <a:gd name="connsiteX4460" fmla="*/ 3645818 w 7425815"/>
                              <a:gd name="connsiteY4460" fmla="*/ 809077 h 4885545"/>
                              <a:gd name="connsiteX4461" fmla="*/ 3632969 w 7425815"/>
                              <a:gd name="connsiteY4461" fmla="*/ 821212 h 4885545"/>
                              <a:gd name="connsiteX4462" fmla="*/ 3650211 w 7425815"/>
                              <a:gd name="connsiteY4462" fmla="*/ 821451 h 4885545"/>
                              <a:gd name="connsiteX4463" fmla="*/ 3663134 w 7425815"/>
                              <a:gd name="connsiteY4463" fmla="*/ 834888 h 4885545"/>
                              <a:gd name="connsiteX4464" fmla="*/ 3663385 w 7425815"/>
                              <a:gd name="connsiteY4464" fmla="*/ 816662 h 4885545"/>
                              <a:gd name="connsiteX4465" fmla="*/ 3676001 w 7425815"/>
                              <a:gd name="connsiteY4465" fmla="*/ 804517 h 4885545"/>
                              <a:gd name="connsiteX4466" fmla="*/ 3656599 w 7425815"/>
                              <a:gd name="connsiteY4466" fmla="*/ 803089 h 4885545"/>
                              <a:gd name="connsiteX4467" fmla="*/ 3640230 w 7425815"/>
                              <a:gd name="connsiteY4467" fmla="*/ 777938 h 4885545"/>
                              <a:gd name="connsiteX4468" fmla="*/ 3640888 w 7425815"/>
                              <a:gd name="connsiteY4468" fmla="*/ 778243 h 4885545"/>
                              <a:gd name="connsiteX4469" fmla="*/ 3641030 w 7425815"/>
                              <a:gd name="connsiteY4469" fmla="*/ 777938 h 4885545"/>
                              <a:gd name="connsiteX4470" fmla="*/ 3646220 w 7425815"/>
                              <a:gd name="connsiteY4470" fmla="*/ 780333 h 4885545"/>
                              <a:gd name="connsiteX4471" fmla="*/ 3646208 w 7425815"/>
                              <a:gd name="connsiteY4471" fmla="*/ 781149 h 4885545"/>
                              <a:gd name="connsiteX4472" fmla="*/ 3661139 w 7425815"/>
                              <a:gd name="connsiteY4472" fmla="*/ 796602 h 4885545"/>
                              <a:gd name="connsiteX4473" fmla="*/ 3683731 w 7425815"/>
                              <a:gd name="connsiteY4473" fmla="*/ 796702 h 4885545"/>
                              <a:gd name="connsiteX4474" fmla="*/ 3684000 w 7425815"/>
                              <a:gd name="connsiteY4474" fmla="*/ 796826 h 4885545"/>
                              <a:gd name="connsiteX4475" fmla="*/ 3684129 w 7425815"/>
                              <a:gd name="connsiteY4475" fmla="*/ 796701 h 4885545"/>
                              <a:gd name="connsiteX4476" fmla="*/ 3689320 w 7425815"/>
                              <a:gd name="connsiteY4476" fmla="*/ 799096 h 4885545"/>
                              <a:gd name="connsiteX4477" fmla="*/ 3686923 w 7425815"/>
                              <a:gd name="connsiteY4477" fmla="*/ 804286 h 4885545"/>
                              <a:gd name="connsiteX4478" fmla="*/ 3670556 w 7425815"/>
                              <a:gd name="connsiteY4478" fmla="*/ 820255 h 4885545"/>
                              <a:gd name="connsiteX4479" fmla="*/ 3670156 w 7425815"/>
                              <a:gd name="connsiteY4479" fmla="*/ 843009 h 4885545"/>
                              <a:gd name="connsiteX4480" fmla="*/ 3667763 w 7425815"/>
                              <a:gd name="connsiteY4480" fmla="*/ 847795 h 4885545"/>
                              <a:gd name="connsiteX4481" fmla="*/ 3667762 w 7425815"/>
                              <a:gd name="connsiteY4481" fmla="*/ 847799 h 4885545"/>
                              <a:gd name="connsiteX4482" fmla="*/ 3667762 w 7425815"/>
                              <a:gd name="connsiteY4482" fmla="*/ 847799 h 4885545"/>
                              <a:gd name="connsiteX4483" fmla="*/ 3667762 w 7425815"/>
                              <a:gd name="connsiteY4483" fmla="*/ 847800 h 4885545"/>
                              <a:gd name="connsiteX4484" fmla="*/ 3662987 w 7425815"/>
                              <a:gd name="connsiteY4484" fmla="*/ 845404 h 4885545"/>
                              <a:gd name="connsiteX4485" fmla="*/ 3662987 w 7425815"/>
                              <a:gd name="connsiteY4485" fmla="*/ 845403 h 4885545"/>
                              <a:gd name="connsiteX4486" fmla="*/ 3647017 w 7425815"/>
                              <a:gd name="connsiteY4486" fmla="*/ 829036 h 4885545"/>
                              <a:gd name="connsiteX4487" fmla="*/ 3625091 w 7425815"/>
                              <a:gd name="connsiteY4487" fmla="*/ 828651 h 4885545"/>
                              <a:gd name="connsiteX4488" fmla="*/ 3624259 w 7425815"/>
                              <a:gd name="connsiteY4488" fmla="*/ 829436 h 4885545"/>
                              <a:gd name="connsiteX4489" fmla="*/ 3619465 w 7425815"/>
                              <a:gd name="connsiteY4489" fmla="*/ 827041 h 4885545"/>
                              <a:gd name="connsiteX4490" fmla="*/ 3619701 w 7425815"/>
                              <a:gd name="connsiteY4490" fmla="*/ 826534 h 4885545"/>
                              <a:gd name="connsiteX4491" fmla="*/ 3619068 w 7425815"/>
                              <a:gd name="connsiteY4491" fmla="*/ 826241 h 4885545"/>
                              <a:gd name="connsiteX4492" fmla="*/ 3621465 w 7425815"/>
                              <a:gd name="connsiteY4492" fmla="*/ 821052 h 4885545"/>
                              <a:gd name="connsiteX4493" fmla="*/ 3622664 w 7425815"/>
                              <a:gd name="connsiteY4493" fmla="*/ 821069 h 4885545"/>
                              <a:gd name="connsiteX4494" fmla="*/ 3638234 w 7425815"/>
                              <a:gd name="connsiteY4494" fmla="*/ 805883 h 4885545"/>
                              <a:gd name="connsiteX4495" fmla="*/ 3638618 w 7425815"/>
                              <a:gd name="connsiteY4495" fmla="*/ 783964 h 4885545"/>
                              <a:gd name="connsiteX4496" fmla="*/ 3637831 w 7425815"/>
                              <a:gd name="connsiteY4496" fmla="*/ 783128 h 4885545"/>
                              <a:gd name="connsiteX4497" fmla="*/ 3640230 w 7425815"/>
                              <a:gd name="connsiteY4497" fmla="*/ 777938 h 4885545"/>
                              <a:gd name="connsiteX4498" fmla="*/ 6201371 w 7425815"/>
                              <a:gd name="connsiteY4498" fmla="*/ 744107 h 4885545"/>
                              <a:gd name="connsiteX4499" fmla="*/ 6191491 w 7425815"/>
                              <a:gd name="connsiteY4499" fmla="*/ 747200 h 4885545"/>
                              <a:gd name="connsiteX4500" fmla="*/ 6189894 w 7425815"/>
                              <a:gd name="connsiteY4500" fmla="*/ 766363 h 4885545"/>
                              <a:gd name="connsiteX4501" fmla="*/ 6197080 w 7425815"/>
                              <a:gd name="connsiteY4501" fmla="*/ 774746 h 4885545"/>
                              <a:gd name="connsiteX4502" fmla="*/ 6208657 w 7425815"/>
                              <a:gd name="connsiteY4502" fmla="*/ 764766 h 4885545"/>
                              <a:gd name="connsiteX4503" fmla="*/ 6213447 w 7425815"/>
                              <a:gd name="connsiteY4503" fmla="*/ 765165 h 4885545"/>
                              <a:gd name="connsiteX4504" fmla="*/ 6213048 w 7425815"/>
                              <a:gd name="connsiteY4504" fmla="*/ 769956 h 4885545"/>
                              <a:gd name="connsiteX4505" fmla="*/ 6201472 w 7425815"/>
                              <a:gd name="connsiteY4505" fmla="*/ 779936 h 4885545"/>
                              <a:gd name="connsiteX4506" fmla="*/ 6209855 w 7425815"/>
                              <a:gd name="connsiteY4506" fmla="*/ 789916 h 4885545"/>
                              <a:gd name="connsiteX4507" fmla="*/ 6211851 w 7425815"/>
                              <a:gd name="connsiteY4507" fmla="*/ 789916 h 4885545"/>
                              <a:gd name="connsiteX4508" fmla="*/ 6235803 w 7425815"/>
                              <a:gd name="connsiteY4508" fmla="*/ 769956 h 4885545"/>
                              <a:gd name="connsiteX4509" fmla="*/ 6237000 w 7425815"/>
                              <a:gd name="connsiteY4509" fmla="*/ 750793 h 4885545"/>
                              <a:gd name="connsiteX4510" fmla="*/ 6217839 w 7425815"/>
                              <a:gd name="connsiteY4510" fmla="*/ 749196 h 4885545"/>
                              <a:gd name="connsiteX4511" fmla="*/ 6216641 w 7425815"/>
                              <a:gd name="connsiteY4511" fmla="*/ 750394 h 4885545"/>
                              <a:gd name="connsiteX4512" fmla="*/ 6214246 w 7425815"/>
                              <a:gd name="connsiteY4512" fmla="*/ 751192 h 4885545"/>
                              <a:gd name="connsiteX4513" fmla="*/ 6211851 w 7425815"/>
                              <a:gd name="connsiteY4513" fmla="*/ 749995 h 4885545"/>
                              <a:gd name="connsiteX4514" fmla="*/ 6210653 w 7425815"/>
                              <a:gd name="connsiteY4514" fmla="*/ 748797 h 4885545"/>
                              <a:gd name="connsiteX4515" fmla="*/ 6201371 w 7425815"/>
                              <a:gd name="connsiteY4515" fmla="*/ 744107 h 4885545"/>
                              <a:gd name="connsiteX4516" fmla="*/ 1783376 w 7425815"/>
                              <a:gd name="connsiteY4516" fmla="*/ 732978 h 4885545"/>
                              <a:gd name="connsiteX4517" fmla="*/ 1795951 w 7425815"/>
                              <a:gd name="connsiteY4517" fmla="*/ 742010 h 4885545"/>
                              <a:gd name="connsiteX4518" fmla="*/ 1790362 w 7425815"/>
                              <a:gd name="connsiteY4518" fmla="*/ 745604 h 4885545"/>
                              <a:gd name="connsiteX4519" fmla="*/ 1771599 w 7425815"/>
                              <a:gd name="connsiteY4519" fmla="*/ 741212 h 4885545"/>
                              <a:gd name="connsiteX4520" fmla="*/ 1767607 w 7425815"/>
                              <a:gd name="connsiteY4520" fmla="*/ 759576 h 4885545"/>
                              <a:gd name="connsiteX4521" fmla="*/ 1762018 w 7425815"/>
                              <a:gd name="connsiteY4521" fmla="*/ 763169 h 4885545"/>
                              <a:gd name="connsiteX4522" fmla="*/ 1768405 w 7425815"/>
                              <a:gd name="connsiteY4522" fmla="*/ 735623 h 4885545"/>
                              <a:gd name="connsiteX4523" fmla="*/ 1783376 w 7425815"/>
                              <a:gd name="connsiteY4523" fmla="*/ 732978 h 4885545"/>
                              <a:gd name="connsiteX4524" fmla="*/ 6241790 w 7425815"/>
                              <a:gd name="connsiteY4524" fmla="*/ 724047 h 4885545"/>
                              <a:gd name="connsiteX4525" fmla="*/ 6256561 w 7425815"/>
                              <a:gd name="connsiteY4525" fmla="*/ 725244 h 4885545"/>
                              <a:gd name="connsiteX4526" fmla="*/ 6260553 w 7425815"/>
                              <a:gd name="connsiteY4526" fmla="*/ 729236 h 4885545"/>
                              <a:gd name="connsiteX4527" fmla="*/ 6259355 w 7425815"/>
                              <a:gd name="connsiteY4527" fmla="*/ 744007 h 4885545"/>
                              <a:gd name="connsiteX4528" fmla="*/ 6255762 w 7425815"/>
                              <a:gd name="connsiteY4528" fmla="*/ 747200 h 4885545"/>
                              <a:gd name="connsiteX4529" fmla="*/ 6252569 w 7425815"/>
                              <a:gd name="connsiteY4529" fmla="*/ 743608 h 4885545"/>
                              <a:gd name="connsiteX4530" fmla="*/ 6252968 w 7425815"/>
                              <a:gd name="connsiteY4530" fmla="*/ 736821 h 4885545"/>
                              <a:gd name="connsiteX4531" fmla="*/ 6242190 w 7425815"/>
                              <a:gd name="connsiteY4531" fmla="*/ 746003 h 4885545"/>
                              <a:gd name="connsiteX4532" fmla="*/ 6242589 w 7425815"/>
                              <a:gd name="connsiteY4532" fmla="*/ 746402 h 4885545"/>
                              <a:gd name="connsiteX4533" fmla="*/ 6240194 w 7425815"/>
                              <a:gd name="connsiteY4533" fmla="*/ 775145 h 4885545"/>
                              <a:gd name="connsiteX4534" fmla="*/ 6216641 w 7425815"/>
                              <a:gd name="connsiteY4534" fmla="*/ 795105 h 4885545"/>
                              <a:gd name="connsiteX4535" fmla="*/ 6210653 w 7425815"/>
                              <a:gd name="connsiteY4535" fmla="*/ 797101 h 4885545"/>
                              <a:gd name="connsiteX4536" fmla="*/ 6205064 w 7425815"/>
                              <a:gd name="connsiteY4536" fmla="*/ 794307 h 4885545"/>
                              <a:gd name="connsiteX4537" fmla="*/ 6196681 w 7425815"/>
                              <a:gd name="connsiteY4537" fmla="*/ 784327 h 4885545"/>
                              <a:gd name="connsiteX4538" fmla="*/ 6187499 w 7425815"/>
                              <a:gd name="connsiteY4538" fmla="*/ 792311 h 4885545"/>
                              <a:gd name="connsiteX4539" fmla="*/ 6187099 w 7425815"/>
                              <a:gd name="connsiteY4539" fmla="*/ 799496 h 4885545"/>
                              <a:gd name="connsiteX4540" fmla="*/ 6183507 w 7425815"/>
                              <a:gd name="connsiteY4540" fmla="*/ 802690 h 4885545"/>
                              <a:gd name="connsiteX4541" fmla="*/ 6180313 w 7425815"/>
                              <a:gd name="connsiteY4541" fmla="*/ 799097 h 4885545"/>
                              <a:gd name="connsiteX4542" fmla="*/ 6180712 w 7425815"/>
                              <a:gd name="connsiteY4542" fmla="*/ 793908 h 4885545"/>
                              <a:gd name="connsiteX4543" fmla="*/ 6175523 w 7425815"/>
                              <a:gd name="connsiteY4543" fmla="*/ 793508 h 4885545"/>
                              <a:gd name="connsiteX4544" fmla="*/ 6172329 w 7425815"/>
                              <a:gd name="connsiteY4544" fmla="*/ 789916 h 4885545"/>
                              <a:gd name="connsiteX4545" fmla="*/ 6175922 w 7425815"/>
                              <a:gd name="connsiteY4545" fmla="*/ 786722 h 4885545"/>
                              <a:gd name="connsiteX4546" fmla="*/ 6183107 w 7425815"/>
                              <a:gd name="connsiteY4546" fmla="*/ 787121 h 4885545"/>
                              <a:gd name="connsiteX4547" fmla="*/ 6192289 w 7425815"/>
                              <a:gd name="connsiteY4547" fmla="*/ 779137 h 4885545"/>
                              <a:gd name="connsiteX4548" fmla="*/ 6184704 w 7425815"/>
                              <a:gd name="connsiteY4548" fmla="*/ 770355 h 4885545"/>
                              <a:gd name="connsiteX4549" fmla="*/ 6187099 w 7425815"/>
                              <a:gd name="connsiteY4549" fmla="*/ 741612 h 4885545"/>
                              <a:gd name="connsiteX4550" fmla="*/ 6214645 w 7425815"/>
                              <a:gd name="connsiteY4550" fmla="*/ 742809 h 4885545"/>
                              <a:gd name="connsiteX4551" fmla="*/ 6236202 w 7425815"/>
                              <a:gd name="connsiteY4551" fmla="*/ 741212 h 4885545"/>
                              <a:gd name="connsiteX4552" fmla="*/ 6248178 w 7425815"/>
                              <a:gd name="connsiteY4552" fmla="*/ 731232 h 4885545"/>
                              <a:gd name="connsiteX4553" fmla="*/ 6241391 w 7425815"/>
                              <a:gd name="connsiteY4553" fmla="*/ 730833 h 4885545"/>
                              <a:gd name="connsiteX4554" fmla="*/ 6238198 w 7425815"/>
                              <a:gd name="connsiteY4554" fmla="*/ 727240 h 4885545"/>
                              <a:gd name="connsiteX4555" fmla="*/ 6241790 w 7425815"/>
                              <a:gd name="connsiteY4555" fmla="*/ 724047 h 4885545"/>
                              <a:gd name="connsiteX4556" fmla="*/ 814459 w 7425815"/>
                              <a:gd name="connsiteY4556" fmla="*/ 678284 h 4885545"/>
                              <a:gd name="connsiteX4557" fmla="*/ 814315 w 7425815"/>
                              <a:gd name="connsiteY4557" fmla="*/ 684927 h 4885545"/>
                              <a:gd name="connsiteX4558" fmla="*/ 808363 w 7425815"/>
                              <a:gd name="connsiteY4558" fmla="*/ 690704 h 4885545"/>
                              <a:gd name="connsiteX4559" fmla="*/ 816810 w 7425815"/>
                              <a:gd name="connsiteY4559" fmla="*/ 690864 h 4885545"/>
                              <a:gd name="connsiteX4560" fmla="*/ 822134 w 7425815"/>
                              <a:gd name="connsiteY4560" fmla="*/ 696245 h 4885545"/>
                              <a:gd name="connsiteX4561" fmla="*/ 822303 w 7425815"/>
                              <a:gd name="connsiteY4561" fmla="*/ 688519 h 4885545"/>
                              <a:gd name="connsiteX4562" fmla="*/ 827129 w 7425815"/>
                              <a:gd name="connsiteY4562" fmla="*/ 683692 h 4885545"/>
                              <a:gd name="connsiteX4563" fmla="*/ 819504 w 7425815"/>
                              <a:gd name="connsiteY4563" fmla="*/ 683329 h 4885545"/>
                              <a:gd name="connsiteX4564" fmla="*/ 809525 w 7425815"/>
                              <a:gd name="connsiteY4564" fmla="*/ 664167 h 4885545"/>
                              <a:gd name="connsiteX4565" fmla="*/ 814714 w 7425815"/>
                              <a:gd name="connsiteY4565" fmla="*/ 666562 h 4885545"/>
                              <a:gd name="connsiteX4566" fmla="*/ 814680 w 7425815"/>
                              <a:gd name="connsiteY4566" fmla="*/ 668125 h 4885545"/>
                              <a:gd name="connsiteX4567" fmla="*/ 822701 w 7425815"/>
                              <a:gd name="connsiteY4567" fmla="*/ 676144 h 4885545"/>
                              <a:gd name="connsiteX4568" fmla="*/ 834677 w 7425815"/>
                              <a:gd name="connsiteY4568" fmla="*/ 676144 h 4885545"/>
                              <a:gd name="connsiteX4569" fmla="*/ 835477 w 7425815"/>
                              <a:gd name="connsiteY4569" fmla="*/ 675344 h 4885545"/>
                              <a:gd name="connsiteX4570" fmla="*/ 840668 w 7425815"/>
                              <a:gd name="connsiteY4570" fmla="*/ 677739 h 4885545"/>
                              <a:gd name="connsiteX4571" fmla="*/ 838272 w 7425815"/>
                              <a:gd name="connsiteY4571" fmla="*/ 682929 h 4885545"/>
                              <a:gd name="connsiteX4572" fmla="*/ 838216 w 7425815"/>
                              <a:gd name="connsiteY4572" fmla="*/ 682985 h 4885545"/>
                              <a:gd name="connsiteX4573" fmla="*/ 837873 w 7425815"/>
                              <a:gd name="connsiteY4573" fmla="*/ 683729 h 4885545"/>
                              <a:gd name="connsiteX4574" fmla="*/ 837340 w 7425815"/>
                              <a:gd name="connsiteY4574" fmla="*/ 683863 h 4885545"/>
                              <a:gd name="connsiteX4575" fmla="*/ 829489 w 7425815"/>
                              <a:gd name="connsiteY4575" fmla="*/ 691712 h 4885545"/>
                              <a:gd name="connsiteX4576" fmla="*/ 829489 w 7425815"/>
                              <a:gd name="connsiteY4576" fmla="*/ 703684 h 4885545"/>
                              <a:gd name="connsiteX4577" fmla="*/ 829889 w 7425815"/>
                              <a:gd name="connsiteY4577" fmla="*/ 704088 h 4885545"/>
                              <a:gd name="connsiteX4578" fmla="*/ 827094 w 7425815"/>
                              <a:gd name="connsiteY4578" fmla="*/ 709677 h 4885545"/>
                              <a:gd name="connsiteX4579" fmla="*/ 822303 w 7425815"/>
                              <a:gd name="connsiteY4579" fmla="*/ 707282 h 4885545"/>
                              <a:gd name="connsiteX4580" fmla="*/ 821929 w 7425815"/>
                              <a:gd name="connsiteY4580" fmla="*/ 706895 h 4885545"/>
                              <a:gd name="connsiteX4581" fmla="*/ 821903 w 7425815"/>
                              <a:gd name="connsiteY4581" fmla="*/ 706882 h 4885545"/>
                              <a:gd name="connsiteX4582" fmla="*/ 821904 w 7425815"/>
                              <a:gd name="connsiteY4582" fmla="*/ 706869 h 4885545"/>
                              <a:gd name="connsiteX4583" fmla="*/ 813666 w 7425815"/>
                              <a:gd name="connsiteY4583" fmla="*/ 698350 h 4885545"/>
                              <a:gd name="connsiteX4584" fmla="*/ 801141 w 7425815"/>
                              <a:gd name="connsiteY4584" fmla="*/ 698100 h 4885545"/>
                              <a:gd name="connsiteX4585" fmla="*/ 800871 w 7425815"/>
                              <a:gd name="connsiteY4585" fmla="*/ 697975 h 4885545"/>
                              <a:gd name="connsiteX4586" fmla="*/ 800742 w 7425815"/>
                              <a:gd name="connsiteY4586" fmla="*/ 698100 h 4885545"/>
                              <a:gd name="connsiteX4587" fmla="*/ 795951 w 7425815"/>
                              <a:gd name="connsiteY4587" fmla="*/ 695705 h 4885545"/>
                              <a:gd name="connsiteX4588" fmla="*/ 795951 w 7425815"/>
                              <a:gd name="connsiteY4588" fmla="*/ 695705 h 4885545"/>
                              <a:gd name="connsiteX4589" fmla="*/ 795951 w 7425815"/>
                              <a:gd name="connsiteY4589" fmla="*/ 695705 h 4885545"/>
                              <a:gd name="connsiteX4590" fmla="*/ 798346 w 7425815"/>
                              <a:gd name="connsiteY4590" fmla="*/ 690514 h 4885545"/>
                              <a:gd name="connsiteX4591" fmla="*/ 798347 w 7425815"/>
                              <a:gd name="connsiteY4591" fmla="*/ 690514 h 4885545"/>
                              <a:gd name="connsiteX4592" fmla="*/ 807130 w 7425815"/>
                              <a:gd name="connsiteY4592" fmla="*/ 681733 h 4885545"/>
                              <a:gd name="connsiteX4593" fmla="*/ 807130 w 7425815"/>
                              <a:gd name="connsiteY4593" fmla="*/ 670955 h 4885545"/>
                              <a:gd name="connsiteX4594" fmla="*/ 806330 w 7425815"/>
                              <a:gd name="connsiteY4594" fmla="*/ 670155 h 4885545"/>
                              <a:gd name="connsiteX4595" fmla="*/ 808725 w 7425815"/>
                              <a:gd name="connsiteY4595" fmla="*/ 664965 h 4885545"/>
                              <a:gd name="connsiteX4596" fmla="*/ 809081 w 7425815"/>
                              <a:gd name="connsiteY4596" fmla="*/ 665129 h 4885545"/>
                              <a:gd name="connsiteX4597" fmla="*/ 747889 w 7425815"/>
                              <a:gd name="connsiteY4597" fmla="*/ 654554 h 4885545"/>
                              <a:gd name="connsiteX4598" fmla="*/ 747649 w 7425815"/>
                              <a:gd name="connsiteY4598" fmla="*/ 671753 h 4885545"/>
                              <a:gd name="connsiteX4599" fmla="*/ 734801 w 7425815"/>
                              <a:gd name="connsiteY4599" fmla="*/ 683887 h 4885545"/>
                              <a:gd name="connsiteX4600" fmla="*/ 752041 w 7425815"/>
                              <a:gd name="connsiteY4600" fmla="*/ 684127 h 4885545"/>
                              <a:gd name="connsiteX4601" fmla="*/ 764960 w 7425815"/>
                              <a:gd name="connsiteY4601" fmla="*/ 697563 h 4885545"/>
                              <a:gd name="connsiteX4602" fmla="*/ 765214 w 7425815"/>
                              <a:gd name="connsiteY4602" fmla="*/ 679337 h 4885545"/>
                              <a:gd name="connsiteX4603" fmla="*/ 777843 w 7425815"/>
                              <a:gd name="connsiteY4603" fmla="*/ 667193 h 4885545"/>
                              <a:gd name="connsiteX4604" fmla="*/ 758427 w 7425815"/>
                              <a:gd name="connsiteY4604" fmla="*/ 665765 h 4885545"/>
                              <a:gd name="connsiteX4605" fmla="*/ 742060 w 7425815"/>
                              <a:gd name="connsiteY4605" fmla="*/ 640614 h 4885545"/>
                              <a:gd name="connsiteX4606" fmla="*/ 742719 w 7425815"/>
                              <a:gd name="connsiteY4606" fmla="*/ 640918 h 4885545"/>
                              <a:gd name="connsiteX4607" fmla="*/ 742859 w 7425815"/>
                              <a:gd name="connsiteY4607" fmla="*/ 640614 h 4885545"/>
                              <a:gd name="connsiteX4608" fmla="*/ 748049 w 7425815"/>
                              <a:gd name="connsiteY4608" fmla="*/ 643009 h 4885545"/>
                              <a:gd name="connsiteX4609" fmla="*/ 748038 w 7425815"/>
                              <a:gd name="connsiteY4609" fmla="*/ 643825 h 4885545"/>
                              <a:gd name="connsiteX4610" fmla="*/ 762968 w 7425815"/>
                              <a:gd name="connsiteY4610" fmla="*/ 659278 h 4885545"/>
                              <a:gd name="connsiteX4611" fmla="*/ 785573 w 7425815"/>
                              <a:gd name="connsiteY4611" fmla="*/ 659378 h 4885545"/>
                              <a:gd name="connsiteX4612" fmla="*/ 785842 w 7425815"/>
                              <a:gd name="connsiteY4612" fmla="*/ 659502 h 4885545"/>
                              <a:gd name="connsiteX4613" fmla="*/ 785972 w 7425815"/>
                              <a:gd name="connsiteY4613" fmla="*/ 659376 h 4885545"/>
                              <a:gd name="connsiteX4614" fmla="*/ 791162 w 7425815"/>
                              <a:gd name="connsiteY4614" fmla="*/ 661771 h 4885545"/>
                              <a:gd name="connsiteX4615" fmla="*/ 788766 w 7425815"/>
                              <a:gd name="connsiteY4615" fmla="*/ 666961 h 4885545"/>
                              <a:gd name="connsiteX4616" fmla="*/ 772399 w 7425815"/>
                              <a:gd name="connsiteY4616" fmla="*/ 682930 h 4885545"/>
                              <a:gd name="connsiteX4617" fmla="*/ 772000 w 7425815"/>
                              <a:gd name="connsiteY4617" fmla="*/ 705684 h 4885545"/>
                              <a:gd name="connsiteX4618" fmla="*/ 769609 w 7425815"/>
                              <a:gd name="connsiteY4618" fmla="*/ 710466 h 4885545"/>
                              <a:gd name="connsiteX4619" fmla="*/ 769605 w 7425815"/>
                              <a:gd name="connsiteY4619" fmla="*/ 710475 h 4885545"/>
                              <a:gd name="connsiteX4620" fmla="*/ 769605 w 7425815"/>
                              <a:gd name="connsiteY4620" fmla="*/ 710475 h 4885545"/>
                              <a:gd name="connsiteX4621" fmla="*/ 769604 w 7425815"/>
                              <a:gd name="connsiteY4621" fmla="*/ 710475 h 4885545"/>
                              <a:gd name="connsiteX4622" fmla="*/ 766515 w 7425815"/>
                              <a:gd name="connsiteY4622" fmla="*/ 708930 h 4885545"/>
                              <a:gd name="connsiteX4623" fmla="*/ 764815 w 7425815"/>
                              <a:gd name="connsiteY4623" fmla="*/ 708080 h 4885545"/>
                              <a:gd name="connsiteX4624" fmla="*/ 764815 w 7425815"/>
                              <a:gd name="connsiteY4624" fmla="*/ 708080 h 4885545"/>
                              <a:gd name="connsiteX4625" fmla="*/ 764814 w 7425815"/>
                              <a:gd name="connsiteY4625" fmla="*/ 708079 h 4885545"/>
                              <a:gd name="connsiteX4626" fmla="*/ 764814 w 7425815"/>
                              <a:gd name="connsiteY4626" fmla="*/ 708078 h 4885545"/>
                              <a:gd name="connsiteX4627" fmla="*/ 748847 w 7425815"/>
                              <a:gd name="connsiteY4627" fmla="*/ 691711 h 4885545"/>
                              <a:gd name="connsiteX4628" fmla="*/ 726924 w 7425815"/>
                              <a:gd name="connsiteY4628" fmla="*/ 691327 h 4885545"/>
                              <a:gd name="connsiteX4629" fmla="*/ 726093 w 7425815"/>
                              <a:gd name="connsiteY4629" fmla="*/ 692112 h 4885545"/>
                              <a:gd name="connsiteX4630" fmla="*/ 721302 w 7425815"/>
                              <a:gd name="connsiteY4630" fmla="*/ 689717 h 4885545"/>
                              <a:gd name="connsiteX4631" fmla="*/ 721536 w 7425815"/>
                              <a:gd name="connsiteY4631" fmla="*/ 689210 h 4885545"/>
                              <a:gd name="connsiteX4632" fmla="*/ 720903 w 7425815"/>
                              <a:gd name="connsiteY4632" fmla="*/ 688917 h 4885545"/>
                              <a:gd name="connsiteX4633" fmla="*/ 723298 w 7425815"/>
                              <a:gd name="connsiteY4633" fmla="*/ 683727 h 4885545"/>
                              <a:gd name="connsiteX4634" fmla="*/ 724500 w 7425815"/>
                              <a:gd name="connsiteY4634" fmla="*/ 683744 h 4885545"/>
                              <a:gd name="connsiteX4635" fmla="*/ 740065 w 7425815"/>
                              <a:gd name="connsiteY4635" fmla="*/ 668559 h 4885545"/>
                              <a:gd name="connsiteX4636" fmla="*/ 740450 w 7425815"/>
                              <a:gd name="connsiteY4636" fmla="*/ 646640 h 4885545"/>
                              <a:gd name="connsiteX4637" fmla="*/ 739665 w 7425815"/>
                              <a:gd name="connsiteY4637" fmla="*/ 645804 h 4885545"/>
                              <a:gd name="connsiteX4638" fmla="*/ 742060 w 7425815"/>
                              <a:gd name="connsiteY4638" fmla="*/ 640614 h 4885545"/>
                              <a:gd name="connsiteX4639" fmla="*/ 3303226 w 7425815"/>
                              <a:gd name="connsiteY4639" fmla="*/ 606782 h 4885545"/>
                              <a:gd name="connsiteX4640" fmla="*/ 3293344 w 7425815"/>
                              <a:gd name="connsiteY4640" fmla="*/ 609875 h 4885545"/>
                              <a:gd name="connsiteX4641" fmla="*/ 3291749 w 7425815"/>
                              <a:gd name="connsiteY4641" fmla="*/ 629038 h 4885545"/>
                              <a:gd name="connsiteX4642" fmla="*/ 3298932 w 7425815"/>
                              <a:gd name="connsiteY4642" fmla="*/ 637421 h 4885545"/>
                              <a:gd name="connsiteX4643" fmla="*/ 3310514 w 7425815"/>
                              <a:gd name="connsiteY4643" fmla="*/ 627441 h 4885545"/>
                              <a:gd name="connsiteX4644" fmla="*/ 3315303 w 7425815"/>
                              <a:gd name="connsiteY4644" fmla="*/ 627840 h 4885545"/>
                              <a:gd name="connsiteX4645" fmla="*/ 3314903 w 7425815"/>
                              <a:gd name="connsiteY4645" fmla="*/ 632631 h 4885545"/>
                              <a:gd name="connsiteX4646" fmla="*/ 3303325 w 7425815"/>
                              <a:gd name="connsiteY4646" fmla="*/ 642611 h 4885545"/>
                              <a:gd name="connsiteX4647" fmla="*/ 3311708 w 7425815"/>
                              <a:gd name="connsiteY4647" fmla="*/ 652591 h 4885545"/>
                              <a:gd name="connsiteX4648" fmla="*/ 3313706 w 7425815"/>
                              <a:gd name="connsiteY4648" fmla="*/ 652591 h 4885545"/>
                              <a:gd name="connsiteX4649" fmla="*/ 3337657 w 7425815"/>
                              <a:gd name="connsiteY4649" fmla="*/ 632631 h 4885545"/>
                              <a:gd name="connsiteX4650" fmla="*/ 3338857 w 7425815"/>
                              <a:gd name="connsiteY4650" fmla="*/ 613468 h 4885545"/>
                              <a:gd name="connsiteX4651" fmla="*/ 3319694 w 7425815"/>
                              <a:gd name="connsiteY4651" fmla="*/ 611871 h 4885545"/>
                              <a:gd name="connsiteX4652" fmla="*/ 3318497 w 7425815"/>
                              <a:gd name="connsiteY4652" fmla="*/ 613069 h 4885545"/>
                              <a:gd name="connsiteX4653" fmla="*/ 3316105 w 7425815"/>
                              <a:gd name="connsiteY4653" fmla="*/ 613867 h 4885545"/>
                              <a:gd name="connsiteX4654" fmla="*/ 3313706 w 7425815"/>
                              <a:gd name="connsiteY4654" fmla="*/ 612670 h 4885545"/>
                              <a:gd name="connsiteX4655" fmla="*/ 3312509 w 7425815"/>
                              <a:gd name="connsiteY4655" fmla="*/ 611472 h 4885545"/>
                              <a:gd name="connsiteX4656" fmla="*/ 3303226 w 7425815"/>
                              <a:gd name="connsiteY4656" fmla="*/ 606782 h 4885545"/>
                              <a:gd name="connsiteX4657" fmla="*/ 5560558 w 7425815"/>
                              <a:gd name="connsiteY4657" fmla="*/ 599646 h 4885545"/>
                              <a:gd name="connsiteX4658" fmla="*/ 5573133 w 7425815"/>
                              <a:gd name="connsiteY4658" fmla="*/ 608678 h 4885545"/>
                              <a:gd name="connsiteX4659" fmla="*/ 5567544 w 7425815"/>
                              <a:gd name="connsiteY4659" fmla="*/ 612272 h 4885545"/>
                              <a:gd name="connsiteX4660" fmla="*/ 5548782 w 7425815"/>
                              <a:gd name="connsiteY4660" fmla="*/ 607880 h 4885545"/>
                              <a:gd name="connsiteX4661" fmla="*/ 5544790 w 7425815"/>
                              <a:gd name="connsiteY4661" fmla="*/ 626244 h 4885545"/>
                              <a:gd name="connsiteX4662" fmla="*/ 5539200 w 7425815"/>
                              <a:gd name="connsiteY4662" fmla="*/ 629837 h 4885545"/>
                              <a:gd name="connsiteX4663" fmla="*/ 5545588 w 7425815"/>
                              <a:gd name="connsiteY4663" fmla="*/ 602291 h 4885545"/>
                              <a:gd name="connsiteX4664" fmla="*/ 5560558 w 7425815"/>
                              <a:gd name="connsiteY4664" fmla="*/ 599646 h 4885545"/>
                              <a:gd name="connsiteX4665" fmla="*/ 3344046 w 7425815"/>
                              <a:gd name="connsiteY4665" fmla="*/ 586722 h 4885545"/>
                              <a:gd name="connsiteX4666" fmla="*/ 3358823 w 7425815"/>
                              <a:gd name="connsiteY4666" fmla="*/ 587919 h 4885545"/>
                              <a:gd name="connsiteX4667" fmla="*/ 3362816 w 7425815"/>
                              <a:gd name="connsiteY4667" fmla="*/ 591911 h 4885545"/>
                              <a:gd name="connsiteX4668" fmla="*/ 3361617 w 7425815"/>
                              <a:gd name="connsiteY4668" fmla="*/ 606682 h 4885545"/>
                              <a:gd name="connsiteX4669" fmla="*/ 3358024 w 7425815"/>
                              <a:gd name="connsiteY4669" fmla="*/ 609875 h 4885545"/>
                              <a:gd name="connsiteX4670" fmla="*/ 3354829 w 7425815"/>
                              <a:gd name="connsiteY4670" fmla="*/ 606283 h 4885545"/>
                              <a:gd name="connsiteX4671" fmla="*/ 3355230 w 7425815"/>
                              <a:gd name="connsiteY4671" fmla="*/ 599496 h 4885545"/>
                              <a:gd name="connsiteX4672" fmla="*/ 3344447 w 7425815"/>
                              <a:gd name="connsiteY4672" fmla="*/ 608678 h 4885545"/>
                              <a:gd name="connsiteX4673" fmla="*/ 3344845 w 7425815"/>
                              <a:gd name="connsiteY4673" fmla="*/ 609077 h 4885545"/>
                              <a:gd name="connsiteX4674" fmla="*/ 3342452 w 7425815"/>
                              <a:gd name="connsiteY4674" fmla="*/ 637820 h 4885545"/>
                              <a:gd name="connsiteX4675" fmla="*/ 3318898 w 7425815"/>
                              <a:gd name="connsiteY4675" fmla="*/ 657780 h 4885545"/>
                              <a:gd name="connsiteX4676" fmla="*/ 3312910 w 7425815"/>
                              <a:gd name="connsiteY4676" fmla="*/ 659776 h 4885545"/>
                              <a:gd name="connsiteX4677" fmla="*/ 3307318 w 7425815"/>
                              <a:gd name="connsiteY4677" fmla="*/ 656982 h 4885545"/>
                              <a:gd name="connsiteX4678" fmla="*/ 3298932 w 7425815"/>
                              <a:gd name="connsiteY4678" fmla="*/ 647002 h 4885545"/>
                              <a:gd name="connsiteX4679" fmla="*/ 3289750 w 7425815"/>
                              <a:gd name="connsiteY4679" fmla="*/ 654986 h 4885545"/>
                              <a:gd name="connsiteX4680" fmla="*/ 3289353 w 7425815"/>
                              <a:gd name="connsiteY4680" fmla="*/ 662171 h 4885545"/>
                              <a:gd name="connsiteX4681" fmla="*/ 3285759 w 7425815"/>
                              <a:gd name="connsiteY4681" fmla="*/ 665365 h 4885545"/>
                              <a:gd name="connsiteX4682" fmla="*/ 3282565 w 7425815"/>
                              <a:gd name="connsiteY4682" fmla="*/ 661772 h 4885545"/>
                              <a:gd name="connsiteX4683" fmla="*/ 3282965 w 7425815"/>
                              <a:gd name="connsiteY4683" fmla="*/ 656583 h 4885545"/>
                              <a:gd name="connsiteX4684" fmla="*/ 3277775 w 7425815"/>
                              <a:gd name="connsiteY4684" fmla="*/ 656183 h 4885545"/>
                              <a:gd name="connsiteX4685" fmla="*/ 3274580 w 7425815"/>
                              <a:gd name="connsiteY4685" fmla="*/ 652591 h 4885545"/>
                              <a:gd name="connsiteX4686" fmla="*/ 3278173 w 7425815"/>
                              <a:gd name="connsiteY4686" fmla="*/ 649397 h 4885545"/>
                              <a:gd name="connsiteX4687" fmla="*/ 3285359 w 7425815"/>
                              <a:gd name="connsiteY4687" fmla="*/ 649796 h 4885545"/>
                              <a:gd name="connsiteX4688" fmla="*/ 3294541 w 7425815"/>
                              <a:gd name="connsiteY4688" fmla="*/ 641812 h 4885545"/>
                              <a:gd name="connsiteX4689" fmla="*/ 3286956 w 7425815"/>
                              <a:gd name="connsiteY4689" fmla="*/ 633030 h 4885545"/>
                              <a:gd name="connsiteX4690" fmla="*/ 3289353 w 7425815"/>
                              <a:gd name="connsiteY4690" fmla="*/ 604287 h 4885545"/>
                              <a:gd name="connsiteX4691" fmla="*/ 3316900 w 7425815"/>
                              <a:gd name="connsiteY4691" fmla="*/ 605484 h 4885545"/>
                              <a:gd name="connsiteX4692" fmla="*/ 3338458 w 7425815"/>
                              <a:gd name="connsiteY4692" fmla="*/ 603887 h 4885545"/>
                              <a:gd name="connsiteX4693" fmla="*/ 3350437 w 7425815"/>
                              <a:gd name="connsiteY4693" fmla="*/ 593907 h 4885545"/>
                              <a:gd name="connsiteX4694" fmla="*/ 3343646 w 7425815"/>
                              <a:gd name="connsiteY4694" fmla="*/ 593508 h 4885545"/>
                              <a:gd name="connsiteX4695" fmla="*/ 3340453 w 7425815"/>
                              <a:gd name="connsiteY4695" fmla="*/ 589915 h 4885545"/>
                              <a:gd name="connsiteX4696" fmla="*/ 3344046 w 7425815"/>
                              <a:gd name="connsiteY4696" fmla="*/ 586722 h 4885545"/>
                              <a:gd name="connsiteX4697" fmla="*/ 4592055 w 7425815"/>
                              <a:gd name="connsiteY4697" fmla="*/ 544561 h 4885545"/>
                              <a:gd name="connsiteX4698" fmla="*/ 4591902 w 7425815"/>
                              <a:gd name="connsiteY4698" fmla="*/ 551594 h 4885545"/>
                              <a:gd name="connsiteX4699" fmla="*/ 4586345 w 7425815"/>
                              <a:gd name="connsiteY4699" fmla="*/ 556987 h 4885545"/>
                              <a:gd name="connsiteX4700" fmla="*/ 4593998 w 7425815"/>
                              <a:gd name="connsiteY4700" fmla="*/ 557132 h 4885545"/>
                              <a:gd name="connsiteX4701" fmla="*/ 4599717 w 7425815"/>
                              <a:gd name="connsiteY4701" fmla="*/ 562917 h 4885545"/>
                              <a:gd name="connsiteX4702" fmla="*/ 4599885 w 7425815"/>
                              <a:gd name="connsiteY4702" fmla="*/ 555187 h 4885545"/>
                              <a:gd name="connsiteX4703" fmla="*/ 4605094 w 7425815"/>
                              <a:gd name="connsiteY4703" fmla="*/ 549978 h 4885545"/>
                              <a:gd name="connsiteX4704" fmla="*/ 4597092 w 7425815"/>
                              <a:gd name="connsiteY4704" fmla="*/ 549597 h 4885545"/>
                              <a:gd name="connsiteX4705" fmla="*/ 4587112 w 7425815"/>
                              <a:gd name="connsiteY4705" fmla="*/ 530834 h 4885545"/>
                              <a:gd name="connsiteX4706" fmla="*/ 4592301 w 7425815"/>
                              <a:gd name="connsiteY4706" fmla="*/ 533229 h 4885545"/>
                              <a:gd name="connsiteX4707" fmla="*/ 4592276 w 7425815"/>
                              <a:gd name="connsiteY4707" fmla="*/ 534402 h 4885545"/>
                              <a:gd name="connsiteX4708" fmla="*/ 4600285 w 7425815"/>
                              <a:gd name="connsiteY4708" fmla="*/ 542412 h 4885545"/>
                              <a:gd name="connsiteX4709" fmla="*/ 4612661 w 7425815"/>
                              <a:gd name="connsiteY4709" fmla="*/ 542412 h 4885545"/>
                              <a:gd name="connsiteX4710" fmla="*/ 4613060 w 7425815"/>
                              <a:gd name="connsiteY4710" fmla="*/ 542012 h 4885545"/>
                              <a:gd name="connsiteX4711" fmla="*/ 4618249 w 7425815"/>
                              <a:gd name="connsiteY4711" fmla="*/ 544407 h 4885545"/>
                              <a:gd name="connsiteX4712" fmla="*/ 4615854 w 7425815"/>
                              <a:gd name="connsiteY4712" fmla="*/ 549597 h 4885545"/>
                              <a:gd name="connsiteX4713" fmla="*/ 4615456 w 7425815"/>
                              <a:gd name="connsiteY4713" fmla="*/ 549996 h 4885545"/>
                              <a:gd name="connsiteX4714" fmla="*/ 4615455 w 7425815"/>
                              <a:gd name="connsiteY4714" fmla="*/ 549997 h 4885545"/>
                              <a:gd name="connsiteX4715" fmla="*/ 4615454 w 7425815"/>
                              <a:gd name="connsiteY4715" fmla="*/ 549997 h 4885545"/>
                              <a:gd name="connsiteX4716" fmla="*/ 4607072 w 7425815"/>
                              <a:gd name="connsiteY4716" fmla="*/ 558380 h 4885545"/>
                              <a:gd name="connsiteX4717" fmla="*/ 4607072 w 7425815"/>
                              <a:gd name="connsiteY4717" fmla="*/ 570355 h 4885545"/>
                              <a:gd name="connsiteX4718" fmla="*/ 4607072 w 7425815"/>
                              <a:gd name="connsiteY4718" fmla="*/ 570356 h 4885545"/>
                              <a:gd name="connsiteX4719" fmla="*/ 4607072 w 7425815"/>
                              <a:gd name="connsiteY4719" fmla="*/ 570357 h 4885545"/>
                              <a:gd name="connsiteX4720" fmla="*/ 4607072 w 7425815"/>
                              <a:gd name="connsiteY4720" fmla="*/ 570755 h 4885545"/>
                              <a:gd name="connsiteX4721" fmla="*/ 4604298 w 7425815"/>
                              <a:gd name="connsiteY4721" fmla="*/ 575906 h 4885545"/>
                              <a:gd name="connsiteX4722" fmla="*/ 4604278 w 7425815"/>
                              <a:gd name="connsiteY4722" fmla="*/ 575945 h 4885545"/>
                              <a:gd name="connsiteX4723" fmla="*/ 4604277 w 7425815"/>
                              <a:gd name="connsiteY4723" fmla="*/ 575945 h 4885545"/>
                              <a:gd name="connsiteX4724" fmla="*/ 4604277 w 7425815"/>
                              <a:gd name="connsiteY4724" fmla="*/ 575945 h 4885545"/>
                              <a:gd name="connsiteX4725" fmla="*/ 4599486 w 7425815"/>
                              <a:gd name="connsiteY4725" fmla="*/ 573550 h 4885545"/>
                              <a:gd name="connsiteX4726" fmla="*/ 4599486 w 7425815"/>
                              <a:gd name="connsiteY4726" fmla="*/ 573549 h 4885545"/>
                              <a:gd name="connsiteX4727" fmla="*/ 4590855 w 7425815"/>
                              <a:gd name="connsiteY4727" fmla="*/ 564618 h 4885545"/>
                              <a:gd name="connsiteX4728" fmla="*/ 4578732 w 7425815"/>
                              <a:gd name="connsiteY4728" fmla="*/ 564376 h 4885545"/>
                              <a:gd name="connsiteX4729" fmla="*/ 4578329 w 7425815"/>
                              <a:gd name="connsiteY4729" fmla="*/ 564767 h 4885545"/>
                              <a:gd name="connsiteX4730" fmla="*/ 4573538 w 7425815"/>
                              <a:gd name="connsiteY4730" fmla="*/ 562372 h 4885545"/>
                              <a:gd name="connsiteX4731" fmla="*/ 4573620 w 7425815"/>
                              <a:gd name="connsiteY4731" fmla="*/ 562195 h 4885545"/>
                              <a:gd name="connsiteX4732" fmla="*/ 4573139 w 7425815"/>
                              <a:gd name="connsiteY4732" fmla="*/ 561973 h 4885545"/>
                              <a:gd name="connsiteX4733" fmla="*/ 4575534 w 7425815"/>
                              <a:gd name="connsiteY4733" fmla="*/ 556782 h 4885545"/>
                              <a:gd name="connsiteX4734" fmla="*/ 4576318 w 7425815"/>
                              <a:gd name="connsiteY4734" fmla="*/ 556797 h 4885545"/>
                              <a:gd name="connsiteX4735" fmla="*/ 4584717 w 7425815"/>
                              <a:gd name="connsiteY4735" fmla="*/ 548400 h 4885545"/>
                              <a:gd name="connsiteX4736" fmla="*/ 4584717 w 7425815"/>
                              <a:gd name="connsiteY4736" fmla="*/ 537223 h 4885545"/>
                              <a:gd name="connsiteX4737" fmla="*/ 4583917 w 7425815"/>
                              <a:gd name="connsiteY4737" fmla="*/ 536423 h 4885545"/>
                              <a:gd name="connsiteX4738" fmla="*/ 4586312 w 7425815"/>
                              <a:gd name="connsiteY4738" fmla="*/ 531233 h 4885545"/>
                              <a:gd name="connsiteX4739" fmla="*/ 4586820 w 7425815"/>
                              <a:gd name="connsiteY4739" fmla="*/ 531467 h 4885545"/>
                              <a:gd name="connsiteX4740" fmla="*/ 4525475 w 7425815"/>
                              <a:gd name="connsiteY4740" fmla="*/ 521220 h 4885545"/>
                              <a:gd name="connsiteX4741" fmla="*/ 4525236 w 7425815"/>
                              <a:gd name="connsiteY4741" fmla="*/ 538420 h 4885545"/>
                              <a:gd name="connsiteX4742" fmla="*/ 4512387 w 7425815"/>
                              <a:gd name="connsiteY4742" fmla="*/ 550555 h 4885545"/>
                              <a:gd name="connsiteX4743" fmla="*/ 4529628 w 7425815"/>
                              <a:gd name="connsiteY4743" fmla="*/ 550795 h 4885545"/>
                              <a:gd name="connsiteX4744" fmla="*/ 4542547 w 7425815"/>
                              <a:gd name="connsiteY4744" fmla="*/ 564231 h 4885545"/>
                              <a:gd name="connsiteX4745" fmla="*/ 4542800 w 7425815"/>
                              <a:gd name="connsiteY4745" fmla="*/ 546005 h 4885545"/>
                              <a:gd name="connsiteX4746" fmla="*/ 4555431 w 7425815"/>
                              <a:gd name="connsiteY4746" fmla="*/ 533860 h 4885545"/>
                              <a:gd name="connsiteX4747" fmla="*/ 4536014 w 7425815"/>
                              <a:gd name="connsiteY4747" fmla="*/ 532432 h 4885545"/>
                              <a:gd name="connsiteX4748" fmla="*/ 4519646 w 7425815"/>
                              <a:gd name="connsiteY4748" fmla="*/ 507281 h 4885545"/>
                              <a:gd name="connsiteX4749" fmla="*/ 4520305 w 7425815"/>
                              <a:gd name="connsiteY4749" fmla="*/ 507585 h 4885545"/>
                              <a:gd name="connsiteX4750" fmla="*/ 4520446 w 7425815"/>
                              <a:gd name="connsiteY4750" fmla="*/ 507281 h 4885545"/>
                              <a:gd name="connsiteX4751" fmla="*/ 4525635 w 7425815"/>
                              <a:gd name="connsiteY4751" fmla="*/ 509676 h 4885545"/>
                              <a:gd name="connsiteX4752" fmla="*/ 4525624 w 7425815"/>
                              <a:gd name="connsiteY4752" fmla="*/ 510492 h 4885545"/>
                              <a:gd name="connsiteX4753" fmla="*/ 4540555 w 7425815"/>
                              <a:gd name="connsiteY4753" fmla="*/ 525945 h 4885545"/>
                              <a:gd name="connsiteX4754" fmla="*/ 4563160 w 7425815"/>
                              <a:gd name="connsiteY4754" fmla="*/ 526045 h 4885545"/>
                              <a:gd name="connsiteX4755" fmla="*/ 4563429 w 7425815"/>
                              <a:gd name="connsiteY4755" fmla="*/ 526169 h 4885545"/>
                              <a:gd name="connsiteX4756" fmla="*/ 4563559 w 7425815"/>
                              <a:gd name="connsiteY4756" fmla="*/ 526044 h 4885545"/>
                              <a:gd name="connsiteX4757" fmla="*/ 4568749 w 7425815"/>
                              <a:gd name="connsiteY4757" fmla="*/ 528439 h 4885545"/>
                              <a:gd name="connsiteX4758" fmla="*/ 4566353 w 7425815"/>
                              <a:gd name="connsiteY4758" fmla="*/ 533629 h 4885545"/>
                              <a:gd name="connsiteX4759" fmla="*/ 4549986 w 7425815"/>
                              <a:gd name="connsiteY4759" fmla="*/ 549598 h 4885545"/>
                              <a:gd name="connsiteX4760" fmla="*/ 4549587 w 7425815"/>
                              <a:gd name="connsiteY4760" fmla="*/ 572352 h 4885545"/>
                              <a:gd name="connsiteX4761" fmla="*/ 4547202 w 7425815"/>
                              <a:gd name="connsiteY4761" fmla="*/ 577123 h 4885545"/>
                              <a:gd name="connsiteX4762" fmla="*/ 4547193 w 7425815"/>
                              <a:gd name="connsiteY4762" fmla="*/ 577143 h 4885545"/>
                              <a:gd name="connsiteX4763" fmla="*/ 4547192 w 7425815"/>
                              <a:gd name="connsiteY4763" fmla="*/ 577143 h 4885545"/>
                              <a:gd name="connsiteX4764" fmla="*/ 4547192 w 7425815"/>
                              <a:gd name="connsiteY4764" fmla="*/ 577143 h 4885545"/>
                              <a:gd name="connsiteX4765" fmla="*/ 4542505 w 7425815"/>
                              <a:gd name="connsiteY4765" fmla="*/ 574800 h 4885545"/>
                              <a:gd name="connsiteX4766" fmla="*/ 4542402 w 7425815"/>
                              <a:gd name="connsiteY4766" fmla="*/ 574748 h 4885545"/>
                              <a:gd name="connsiteX4767" fmla="*/ 4542400 w 7425815"/>
                              <a:gd name="connsiteY4767" fmla="*/ 574747 h 4885545"/>
                              <a:gd name="connsiteX4768" fmla="*/ 4542400 w 7425815"/>
                              <a:gd name="connsiteY4768" fmla="*/ 574746 h 4885545"/>
                              <a:gd name="connsiteX4769" fmla="*/ 4526434 w 7425815"/>
                              <a:gd name="connsiteY4769" fmla="*/ 558379 h 4885545"/>
                              <a:gd name="connsiteX4770" fmla="*/ 4504510 w 7425815"/>
                              <a:gd name="connsiteY4770" fmla="*/ 557995 h 4885545"/>
                              <a:gd name="connsiteX4771" fmla="*/ 4503679 w 7425815"/>
                              <a:gd name="connsiteY4771" fmla="*/ 558779 h 4885545"/>
                              <a:gd name="connsiteX4772" fmla="*/ 4498888 w 7425815"/>
                              <a:gd name="connsiteY4772" fmla="*/ 556384 h 4885545"/>
                              <a:gd name="connsiteX4773" fmla="*/ 4499122 w 7425815"/>
                              <a:gd name="connsiteY4773" fmla="*/ 555877 h 4885545"/>
                              <a:gd name="connsiteX4774" fmla="*/ 4498489 w 7425815"/>
                              <a:gd name="connsiteY4774" fmla="*/ 555585 h 4885545"/>
                              <a:gd name="connsiteX4775" fmla="*/ 4500885 w 7425815"/>
                              <a:gd name="connsiteY4775" fmla="*/ 550395 h 4885545"/>
                              <a:gd name="connsiteX4776" fmla="*/ 4502085 w 7425815"/>
                              <a:gd name="connsiteY4776" fmla="*/ 550412 h 4885545"/>
                              <a:gd name="connsiteX4777" fmla="*/ 4517651 w 7425815"/>
                              <a:gd name="connsiteY4777" fmla="*/ 535226 h 4885545"/>
                              <a:gd name="connsiteX4778" fmla="*/ 4518036 w 7425815"/>
                              <a:gd name="connsiteY4778" fmla="*/ 513306 h 4885545"/>
                              <a:gd name="connsiteX4779" fmla="*/ 4517251 w 7425815"/>
                              <a:gd name="connsiteY4779" fmla="*/ 512471 h 4885545"/>
                              <a:gd name="connsiteX4780" fmla="*/ 4519646 w 7425815"/>
                              <a:gd name="connsiteY4780" fmla="*/ 507281 h 4885545"/>
                              <a:gd name="connsiteX4781" fmla="*/ 377892 w 7425815"/>
                              <a:gd name="connsiteY4781" fmla="*/ 486225 h 4885545"/>
                              <a:gd name="connsiteX4782" fmla="*/ 368012 w 7425815"/>
                              <a:gd name="connsiteY4782" fmla="*/ 489318 h 4885545"/>
                              <a:gd name="connsiteX4783" fmla="*/ 366415 w 7425815"/>
                              <a:gd name="connsiteY4783" fmla="*/ 508481 h 4885545"/>
                              <a:gd name="connsiteX4784" fmla="*/ 373600 w 7425815"/>
                              <a:gd name="connsiteY4784" fmla="*/ 516864 h 4885545"/>
                              <a:gd name="connsiteX4785" fmla="*/ 385178 w 7425815"/>
                              <a:gd name="connsiteY4785" fmla="*/ 506884 h 4885545"/>
                              <a:gd name="connsiteX4786" fmla="*/ 389968 w 7425815"/>
                              <a:gd name="connsiteY4786" fmla="*/ 507283 h 4885545"/>
                              <a:gd name="connsiteX4787" fmla="*/ 389569 w 7425815"/>
                              <a:gd name="connsiteY4787" fmla="*/ 512073 h 4885545"/>
                              <a:gd name="connsiteX4788" fmla="*/ 377991 w 7425815"/>
                              <a:gd name="connsiteY4788" fmla="*/ 522053 h 4885545"/>
                              <a:gd name="connsiteX4789" fmla="*/ 386376 w 7425815"/>
                              <a:gd name="connsiteY4789" fmla="*/ 532033 h 4885545"/>
                              <a:gd name="connsiteX4790" fmla="*/ 388372 w 7425815"/>
                              <a:gd name="connsiteY4790" fmla="*/ 532033 h 4885545"/>
                              <a:gd name="connsiteX4791" fmla="*/ 412324 w 7425815"/>
                              <a:gd name="connsiteY4791" fmla="*/ 512073 h 4885545"/>
                              <a:gd name="connsiteX4792" fmla="*/ 413521 w 7425815"/>
                              <a:gd name="connsiteY4792" fmla="*/ 492911 h 4885545"/>
                              <a:gd name="connsiteX4793" fmla="*/ 394360 w 7425815"/>
                              <a:gd name="connsiteY4793" fmla="*/ 491314 h 4885545"/>
                              <a:gd name="connsiteX4794" fmla="*/ 393162 w 7425815"/>
                              <a:gd name="connsiteY4794" fmla="*/ 492512 h 4885545"/>
                              <a:gd name="connsiteX4795" fmla="*/ 390767 w 7425815"/>
                              <a:gd name="connsiteY4795" fmla="*/ 493310 h 4885545"/>
                              <a:gd name="connsiteX4796" fmla="*/ 388372 w 7425815"/>
                              <a:gd name="connsiteY4796" fmla="*/ 492113 h 4885545"/>
                              <a:gd name="connsiteX4797" fmla="*/ 387173 w 7425815"/>
                              <a:gd name="connsiteY4797" fmla="*/ 490915 h 4885545"/>
                              <a:gd name="connsiteX4798" fmla="*/ 377892 w 7425815"/>
                              <a:gd name="connsiteY4798" fmla="*/ 486225 h 4885545"/>
                              <a:gd name="connsiteX4799" fmla="*/ 7080807 w 7425815"/>
                              <a:gd name="connsiteY4799" fmla="*/ 473051 h 4885545"/>
                              <a:gd name="connsiteX4800" fmla="*/ 7070926 w 7425815"/>
                              <a:gd name="connsiteY4800" fmla="*/ 476144 h 4885545"/>
                              <a:gd name="connsiteX4801" fmla="*/ 7069329 w 7425815"/>
                              <a:gd name="connsiteY4801" fmla="*/ 495307 h 4885545"/>
                              <a:gd name="connsiteX4802" fmla="*/ 7076516 w 7425815"/>
                              <a:gd name="connsiteY4802" fmla="*/ 503690 h 4885545"/>
                              <a:gd name="connsiteX4803" fmla="*/ 7088093 w 7425815"/>
                              <a:gd name="connsiteY4803" fmla="*/ 493710 h 4885545"/>
                              <a:gd name="connsiteX4804" fmla="*/ 7092883 w 7425815"/>
                              <a:gd name="connsiteY4804" fmla="*/ 494109 h 4885545"/>
                              <a:gd name="connsiteX4805" fmla="*/ 7092484 w 7425815"/>
                              <a:gd name="connsiteY4805" fmla="*/ 498899 h 4885545"/>
                              <a:gd name="connsiteX4806" fmla="*/ 7080907 w 7425815"/>
                              <a:gd name="connsiteY4806" fmla="*/ 508879 h 4885545"/>
                              <a:gd name="connsiteX4807" fmla="*/ 7089290 w 7425815"/>
                              <a:gd name="connsiteY4807" fmla="*/ 518859 h 4885545"/>
                              <a:gd name="connsiteX4808" fmla="*/ 7091286 w 7425815"/>
                              <a:gd name="connsiteY4808" fmla="*/ 518859 h 4885545"/>
                              <a:gd name="connsiteX4809" fmla="*/ 7115238 w 7425815"/>
                              <a:gd name="connsiteY4809" fmla="*/ 498899 h 4885545"/>
                              <a:gd name="connsiteX4810" fmla="*/ 7116436 w 7425815"/>
                              <a:gd name="connsiteY4810" fmla="*/ 479737 h 4885545"/>
                              <a:gd name="connsiteX4811" fmla="*/ 7097274 w 7425815"/>
                              <a:gd name="connsiteY4811" fmla="*/ 478140 h 4885545"/>
                              <a:gd name="connsiteX4812" fmla="*/ 7096077 w 7425815"/>
                              <a:gd name="connsiteY4812" fmla="*/ 479338 h 4885545"/>
                              <a:gd name="connsiteX4813" fmla="*/ 7093682 w 7425815"/>
                              <a:gd name="connsiteY4813" fmla="*/ 480136 h 4885545"/>
                              <a:gd name="connsiteX4814" fmla="*/ 7091286 w 7425815"/>
                              <a:gd name="connsiteY4814" fmla="*/ 478938 h 4885545"/>
                              <a:gd name="connsiteX4815" fmla="*/ 7090089 w 7425815"/>
                              <a:gd name="connsiteY4815" fmla="*/ 477741 h 4885545"/>
                              <a:gd name="connsiteX4816" fmla="*/ 7080807 w 7425815"/>
                              <a:gd name="connsiteY4816" fmla="*/ 473051 h 4885545"/>
                              <a:gd name="connsiteX4817" fmla="*/ 418312 w 7425815"/>
                              <a:gd name="connsiteY4817" fmla="*/ 466564 h 4885545"/>
                              <a:gd name="connsiteX4818" fmla="*/ 433082 w 7425815"/>
                              <a:gd name="connsiteY4818" fmla="*/ 467761 h 4885545"/>
                              <a:gd name="connsiteX4819" fmla="*/ 436675 w 7425815"/>
                              <a:gd name="connsiteY4819" fmla="*/ 471354 h 4885545"/>
                              <a:gd name="connsiteX4820" fmla="*/ 435477 w 7425815"/>
                              <a:gd name="connsiteY4820" fmla="*/ 486125 h 4885545"/>
                              <a:gd name="connsiteX4821" fmla="*/ 431884 w 7425815"/>
                              <a:gd name="connsiteY4821" fmla="*/ 489318 h 4885545"/>
                              <a:gd name="connsiteX4822" fmla="*/ 428691 w 7425815"/>
                              <a:gd name="connsiteY4822" fmla="*/ 485725 h 4885545"/>
                              <a:gd name="connsiteX4823" fmla="*/ 429090 w 7425815"/>
                              <a:gd name="connsiteY4823" fmla="*/ 478939 h 4885545"/>
                              <a:gd name="connsiteX4824" fmla="*/ 418312 w 7425815"/>
                              <a:gd name="connsiteY4824" fmla="*/ 488121 h 4885545"/>
                              <a:gd name="connsiteX4825" fmla="*/ 418711 w 7425815"/>
                              <a:gd name="connsiteY4825" fmla="*/ 488520 h 4885545"/>
                              <a:gd name="connsiteX4826" fmla="*/ 416316 w 7425815"/>
                              <a:gd name="connsiteY4826" fmla="*/ 517263 h 4885545"/>
                              <a:gd name="connsiteX4827" fmla="*/ 392763 w 7425815"/>
                              <a:gd name="connsiteY4827" fmla="*/ 537223 h 4885545"/>
                              <a:gd name="connsiteX4828" fmla="*/ 386775 w 7425815"/>
                              <a:gd name="connsiteY4828" fmla="*/ 539219 h 4885545"/>
                              <a:gd name="connsiteX4829" fmla="*/ 381185 w 7425815"/>
                              <a:gd name="connsiteY4829" fmla="*/ 536425 h 4885545"/>
                              <a:gd name="connsiteX4830" fmla="*/ 372803 w 7425815"/>
                              <a:gd name="connsiteY4830" fmla="*/ 526445 h 4885545"/>
                              <a:gd name="connsiteX4831" fmla="*/ 363620 w 7425815"/>
                              <a:gd name="connsiteY4831" fmla="*/ 534429 h 4885545"/>
                              <a:gd name="connsiteX4832" fmla="*/ 363221 w 7425815"/>
                              <a:gd name="connsiteY4832" fmla="*/ 541614 h 4885545"/>
                              <a:gd name="connsiteX4833" fmla="*/ 359628 w 7425815"/>
                              <a:gd name="connsiteY4833" fmla="*/ 544808 h 4885545"/>
                              <a:gd name="connsiteX4834" fmla="*/ 356435 w 7425815"/>
                              <a:gd name="connsiteY4834" fmla="*/ 541215 h 4885545"/>
                              <a:gd name="connsiteX4835" fmla="*/ 356834 w 7425815"/>
                              <a:gd name="connsiteY4835" fmla="*/ 536025 h 4885545"/>
                              <a:gd name="connsiteX4836" fmla="*/ 351644 w 7425815"/>
                              <a:gd name="connsiteY4836" fmla="*/ 535626 h 4885545"/>
                              <a:gd name="connsiteX4837" fmla="*/ 348451 w 7425815"/>
                              <a:gd name="connsiteY4837" fmla="*/ 532033 h 4885545"/>
                              <a:gd name="connsiteX4838" fmla="*/ 352044 w 7425815"/>
                              <a:gd name="connsiteY4838" fmla="*/ 528840 h 4885545"/>
                              <a:gd name="connsiteX4839" fmla="*/ 359628 w 7425815"/>
                              <a:gd name="connsiteY4839" fmla="*/ 529638 h 4885545"/>
                              <a:gd name="connsiteX4840" fmla="*/ 368810 w 7425815"/>
                              <a:gd name="connsiteY4840" fmla="*/ 521654 h 4885545"/>
                              <a:gd name="connsiteX4841" fmla="*/ 361226 w 7425815"/>
                              <a:gd name="connsiteY4841" fmla="*/ 512872 h 4885545"/>
                              <a:gd name="connsiteX4842" fmla="*/ 363620 w 7425815"/>
                              <a:gd name="connsiteY4842" fmla="*/ 484129 h 4885545"/>
                              <a:gd name="connsiteX4843" fmla="*/ 391166 w 7425815"/>
                              <a:gd name="connsiteY4843" fmla="*/ 485326 h 4885545"/>
                              <a:gd name="connsiteX4844" fmla="*/ 412723 w 7425815"/>
                              <a:gd name="connsiteY4844" fmla="*/ 483729 h 4885545"/>
                              <a:gd name="connsiteX4845" fmla="*/ 424699 w 7425815"/>
                              <a:gd name="connsiteY4845" fmla="*/ 473749 h 4885545"/>
                              <a:gd name="connsiteX4846" fmla="*/ 417912 w 7425815"/>
                              <a:gd name="connsiteY4846" fmla="*/ 473350 h 4885545"/>
                              <a:gd name="connsiteX4847" fmla="*/ 414719 w 7425815"/>
                              <a:gd name="connsiteY4847" fmla="*/ 469757 h 4885545"/>
                              <a:gd name="connsiteX4848" fmla="*/ 418312 w 7425815"/>
                              <a:gd name="connsiteY4848" fmla="*/ 466564 h 4885545"/>
                              <a:gd name="connsiteX4849" fmla="*/ 2662811 w 7425815"/>
                              <a:gd name="connsiteY4849" fmla="*/ 462322 h 4885545"/>
                              <a:gd name="connsiteX4850" fmla="*/ 2675387 w 7425815"/>
                              <a:gd name="connsiteY4850" fmla="*/ 471354 h 4885545"/>
                              <a:gd name="connsiteX4851" fmla="*/ 2669797 w 7425815"/>
                              <a:gd name="connsiteY4851" fmla="*/ 474948 h 4885545"/>
                              <a:gd name="connsiteX4852" fmla="*/ 2651035 w 7425815"/>
                              <a:gd name="connsiteY4852" fmla="*/ 470556 h 4885545"/>
                              <a:gd name="connsiteX4853" fmla="*/ 2647042 w 7425815"/>
                              <a:gd name="connsiteY4853" fmla="*/ 488920 h 4885545"/>
                              <a:gd name="connsiteX4854" fmla="*/ 2641454 w 7425815"/>
                              <a:gd name="connsiteY4854" fmla="*/ 492513 h 4885545"/>
                              <a:gd name="connsiteX4855" fmla="*/ 2647840 w 7425815"/>
                              <a:gd name="connsiteY4855" fmla="*/ 464967 h 4885545"/>
                              <a:gd name="connsiteX4856" fmla="*/ 2662811 w 7425815"/>
                              <a:gd name="connsiteY4856" fmla="*/ 462322 h 4885545"/>
                              <a:gd name="connsiteX4857" fmla="*/ 7121226 w 7425815"/>
                              <a:gd name="connsiteY4857" fmla="*/ 453390 h 4885545"/>
                              <a:gd name="connsiteX4858" fmla="*/ 7135997 w 7425815"/>
                              <a:gd name="connsiteY4858" fmla="*/ 454587 h 4885545"/>
                              <a:gd name="connsiteX4859" fmla="*/ 7139989 w 7425815"/>
                              <a:gd name="connsiteY4859" fmla="*/ 458579 h 4885545"/>
                              <a:gd name="connsiteX4860" fmla="*/ 7138791 w 7425815"/>
                              <a:gd name="connsiteY4860" fmla="*/ 473350 h 4885545"/>
                              <a:gd name="connsiteX4861" fmla="*/ 7135198 w 7425815"/>
                              <a:gd name="connsiteY4861" fmla="*/ 476543 h 4885545"/>
                              <a:gd name="connsiteX4862" fmla="*/ 7132005 w 7425815"/>
                              <a:gd name="connsiteY4862" fmla="*/ 472951 h 4885545"/>
                              <a:gd name="connsiteX4863" fmla="*/ 7132404 w 7425815"/>
                              <a:gd name="connsiteY4863" fmla="*/ 466164 h 4885545"/>
                              <a:gd name="connsiteX4864" fmla="*/ 7121626 w 7425815"/>
                              <a:gd name="connsiteY4864" fmla="*/ 475346 h 4885545"/>
                              <a:gd name="connsiteX4865" fmla="*/ 7122025 w 7425815"/>
                              <a:gd name="connsiteY4865" fmla="*/ 475745 h 4885545"/>
                              <a:gd name="connsiteX4866" fmla="*/ 7119630 w 7425815"/>
                              <a:gd name="connsiteY4866" fmla="*/ 504488 h 4885545"/>
                              <a:gd name="connsiteX4867" fmla="*/ 7096077 w 7425815"/>
                              <a:gd name="connsiteY4867" fmla="*/ 524448 h 4885545"/>
                              <a:gd name="connsiteX4868" fmla="*/ 7090089 w 7425815"/>
                              <a:gd name="connsiteY4868" fmla="*/ 526444 h 4885545"/>
                              <a:gd name="connsiteX4869" fmla="*/ 7084500 w 7425815"/>
                              <a:gd name="connsiteY4869" fmla="*/ 523650 h 4885545"/>
                              <a:gd name="connsiteX4870" fmla="*/ 7076117 w 7425815"/>
                              <a:gd name="connsiteY4870" fmla="*/ 513670 h 4885545"/>
                              <a:gd name="connsiteX4871" fmla="*/ 7066934 w 7425815"/>
                              <a:gd name="connsiteY4871" fmla="*/ 521654 h 4885545"/>
                              <a:gd name="connsiteX4872" fmla="*/ 7066535 w 7425815"/>
                              <a:gd name="connsiteY4872" fmla="*/ 528839 h 4885545"/>
                              <a:gd name="connsiteX4873" fmla="*/ 7062942 w 7425815"/>
                              <a:gd name="connsiteY4873" fmla="*/ 532033 h 4885545"/>
                              <a:gd name="connsiteX4874" fmla="*/ 7059749 w 7425815"/>
                              <a:gd name="connsiteY4874" fmla="*/ 528440 h 4885545"/>
                              <a:gd name="connsiteX4875" fmla="*/ 7060148 w 7425815"/>
                              <a:gd name="connsiteY4875" fmla="*/ 523251 h 4885545"/>
                              <a:gd name="connsiteX4876" fmla="*/ 7054958 w 7425815"/>
                              <a:gd name="connsiteY4876" fmla="*/ 522851 h 4885545"/>
                              <a:gd name="connsiteX4877" fmla="*/ 7051765 w 7425815"/>
                              <a:gd name="connsiteY4877" fmla="*/ 519259 h 4885545"/>
                              <a:gd name="connsiteX4878" fmla="*/ 7055357 w 7425815"/>
                              <a:gd name="connsiteY4878" fmla="*/ 516065 h 4885545"/>
                              <a:gd name="connsiteX4879" fmla="*/ 7062543 w 7425815"/>
                              <a:gd name="connsiteY4879" fmla="*/ 516464 h 4885545"/>
                              <a:gd name="connsiteX4880" fmla="*/ 7071725 w 7425815"/>
                              <a:gd name="connsiteY4880" fmla="*/ 508480 h 4885545"/>
                              <a:gd name="connsiteX4881" fmla="*/ 7064140 w 7425815"/>
                              <a:gd name="connsiteY4881" fmla="*/ 499698 h 4885545"/>
                              <a:gd name="connsiteX4882" fmla="*/ 7066535 w 7425815"/>
                              <a:gd name="connsiteY4882" fmla="*/ 470955 h 4885545"/>
                              <a:gd name="connsiteX4883" fmla="*/ 7094081 w 7425815"/>
                              <a:gd name="connsiteY4883" fmla="*/ 472152 h 4885545"/>
                              <a:gd name="connsiteX4884" fmla="*/ 7115638 w 7425815"/>
                              <a:gd name="connsiteY4884" fmla="*/ 470555 h 4885545"/>
                              <a:gd name="connsiteX4885" fmla="*/ 7127614 w 7425815"/>
                              <a:gd name="connsiteY4885" fmla="*/ 460575 h 4885545"/>
                              <a:gd name="connsiteX4886" fmla="*/ 7120827 w 7425815"/>
                              <a:gd name="connsiteY4886" fmla="*/ 460176 h 4885545"/>
                              <a:gd name="connsiteX4887" fmla="*/ 7117634 w 7425815"/>
                              <a:gd name="connsiteY4887" fmla="*/ 456583 h 4885545"/>
                              <a:gd name="connsiteX4888" fmla="*/ 7121226 w 7425815"/>
                              <a:gd name="connsiteY4888" fmla="*/ 453390 h 4885545"/>
                              <a:gd name="connsiteX4889" fmla="*/ 1693910 w 7425815"/>
                              <a:gd name="connsiteY4889" fmla="*/ 407237 h 4885545"/>
                              <a:gd name="connsiteX4890" fmla="*/ 1693756 w 7425815"/>
                              <a:gd name="connsiteY4890" fmla="*/ 414270 h 4885545"/>
                              <a:gd name="connsiteX4891" fmla="*/ 1688199 w 7425815"/>
                              <a:gd name="connsiteY4891" fmla="*/ 419663 h 4885545"/>
                              <a:gd name="connsiteX4892" fmla="*/ 1695852 w 7425815"/>
                              <a:gd name="connsiteY4892" fmla="*/ 419808 h 4885545"/>
                              <a:gd name="connsiteX4893" fmla="*/ 1701572 w 7425815"/>
                              <a:gd name="connsiteY4893" fmla="*/ 425593 h 4885545"/>
                              <a:gd name="connsiteX4894" fmla="*/ 1701740 w 7425815"/>
                              <a:gd name="connsiteY4894" fmla="*/ 417862 h 4885545"/>
                              <a:gd name="connsiteX4895" fmla="*/ 1706947 w 7425815"/>
                              <a:gd name="connsiteY4895" fmla="*/ 412654 h 4885545"/>
                              <a:gd name="connsiteX4896" fmla="*/ 1698945 w 7425815"/>
                              <a:gd name="connsiteY4896" fmla="*/ 412273 h 4885545"/>
                              <a:gd name="connsiteX4897" fmla="*/ 1688965 w 7425815"/>
                              <a:gd name="connsiteY4897" fmla="*/ 393510 h 4885545"/>
                              <a:gd name="connsiteX4898" fmla="*/ 1694156 w 7425815"/>
                              <a:gd name="connsiteY4898" fmla="*/ 395905 h 4885545"/>
                              <a:gd name="connsiteX4899" fmla="*/ 1694131 w 7425815"/>
                              <a:gd name="connsiteY4899" fmla="*/ 397079 h 4885545"/>
                              <a:gd name="connsiteX4900" fmla="*/ 1702140 w 7425815"/>
                              <a:gd name="connsiteY4900" fmla="*/ 405088 h 4885545"/>
                              <a:gd name="connsiteX4901" fmla="*/ 1714514 w 7425815"/>
                              <a:gd name="connsiteY4901" fmla="*/ 405088 h 4885545"/>
                              <a:gd name="connsiteX4902" fmla="*/ 1714915 w 7425815"/>
                              <a:gd name="connsiteY4902" fmla="*/ 404687 h 4885545"/>
                              <a:gd name="connsiteX4903" fmla="*/ 1720105 w 7425815"/>
                              <a:gd name="connsiteY4903" fmla="*/ 407082 h 4885545"/>
                              <a:gd name="connsiteX4904" fmla="*/ 1717709 w 7425815"/>
                              <a:gd name="connsiteY4904" fmla="*/ 412272 h 4885545"/>
                              <a:gd name="connsiteX4905" fmla="*/ 1717312 w 7425815"/>
                              <a:gd name="connsiteY4905" fmla="*/ 412670 h 4885545"/>
                              <a:gd name="connsiteX4906" fmla="*/ 1717310 w 7425815"/>
                              <a:gd name="connsiteY4906" fmla="*/ 412673 h 4885545"/>
                              <a:gd name="connsiteX4907" fmla="*/ 1717308 w 7425815"/>
                              <a:gd name="connsiteY4907" fmla="*/ 412674 h 4885545"/>
                              <a:gd name="connsiteX4908" fmla="*/ 1708927 w 7425815"/>
                              <a:gd name="connsiteY4908" fmla="*/ 421055 h 4885545"/>
                              <a:gd name="connsiteX4909" fmla="*/ 1708927 w 7425815"/>
                              <a:gd name="connsiteY4909" fmla="*/ 433031 h 4885545"/>
                              <a:gd name="connsiteX4910" fmla="*/ 1708928 w 7425815"/>
                              <a:gd name="connsiteY4910" fmla="*/ 433032 h 4885545"/>
                              <a:gd name="connsiteX4911" fmla="*/ 1708927 w 7425815"/>
                              <a:gd name="connsiteY4911" fmla="*/ 433033 h 4885545"/>
                              <a:gd name="connsiteX4912" fmla="*/ 1708927 w 7425815"/>
                              <a:gd name="connsiteY4912" fmla="*/ 433431 h 4885545"/>
                              <a:gd name="connsiteX4913" fmla="*/ 1706147 w 7425815"/>
                              <a:gd name="connsiteY4913" fmla="*/ 438594 h 4885545"/>
                              <a:gd name="connsiteX4914" fmla="*/ 1706133 w 7425815"/>
                              <a:gd name="connsiteY4914" fmla="*/ 438621 h 4885545"/>
                              <a:gd name="connsiteX4915" fmla="*/ 1701342 w 7425815"/>
                              <a:gd name="connsiteY4915" fmla="*/ 436226 h 4885545"/>
                              <a:gd name="connsiteX4916" fmla="*/ 1692708 w 7425815"/>
                              <a:gd name="connsiteY4916" fmla="*/ 427294 h 4885545"/>
                              <a:gd name="connsiteX4917" fmla="*/ 1680586 w 7425815"/>
                              <a:gd name="connsiteY4917" fmla="*/ 427052 h 4885545"/>
                              <a:gd name="connsiteX4918" fmla="*/ 1680183 w 7425815"/>
                              <a:gd name="connsiteY4918" fmla="*/ 427443 h 4885545"/>
                              <a:gd name="connsiteX4919" fmla="*/ 1675390 w 7425815"/>
                              <a:gd name="connsiteY4919" fmla="*/ 425048 h 4885545"/>
                              <a:gd name="connsiteX4920" fmla="*/ 1675473 w 7425815"/>
                              <a:gd name="connsiteY4920" fmla="*/ 424871 h 4885545"/>
                              <a:gd name="connsiteX4921" fmla="*/ 1674991 w 7425815"/>
                              <a:gd name="connsiteY4921" fmla="*/ 424649 h 4885545"/>
                              <a:gd name="connsiteX4922" fmla="*/ 1677387 w 7425815"/>
                              <a:gd name="connsiteY4922" fmla="*/ 419458 h 4885545"/>
                              <a:gd name="connsiteX4923" fmla="*/ 1678171 w 7425815"/>
                              <a:gd name="connsiteY4923" fmla="*/ 419473 h 4885545"/>
                              <a:gd name="connsiteX4924" fmla="*/ 1686571 w 7425815"/>
                              <a:gd name="connsiteY4924" fmla="*/ 411076 h 4885545"/>
                              <a:gd name="connsiteX4925" fmla="*/ 1686571 w 7425815"/>
                              <a:gd name="connsiteY4925" fmla="*/ 399899 h 4885545"/>
                              <a:gd name="connsiteX4926" fmla="*/ 1685770 w 7425815"/>
                              <a:gd name="connsiteY4926" fmla="*/ 399099 h 4885545"/>
                              <a:gd name="connsiteX4927" fmla="*/ 1688166 w 7425815"/>
                              <a:gd name="connsiteY4927" fmla="*/ 393909 h 4885545"/>
                              <a:gd name="connsiteX4928" fmla="*/ 1688673 w 7425815"/>
                              <a:gd name="connsiteY4928" fmla="*/ 394143 h 4885545"/>
                              <a:gd name="connsiteX4929" fmla="*/ 1627326 w 7425815"/>
                              <a:gd name="connsiteY4929" fmla="*/ 383896 h 4885545"/>
                              <a:gd name="connsiteX4930" fmla="*/ 1627087 w 7425815"/>
                              <a:gd name="connsiteY4930" fmla="*/ 401096 h 4885545"/>
                              <a:gd name="connsiteX4931" fmla="*/ 1614238 w 7425815"/>
                              <a:gd name="connsiteY4931" fmla="*/ 413230 h 4885545"/>
                              <a:gd name="connsiteX4932" fmla="*/ 1631478 w 7425815"/>
                              <a:gd name="connsiteY4932" fmla="*/ 413470 h 4885545"/>
                              <a:gd name="connsiteX4933" fmla="*/ 1644398 w 7425815"/>
                              <a:gd name="connsiteY4933" fmla="*/ 426906 h 4885545"/>
                              <a:gd name="connsiteX4934" fmla="*/ 1644653 w 7425815"/>
                              <a:gd name="connsiteY4934" fmla="*/ 408680 h 4885545"/>
                              <a:gd name="connsiteX4935" fmla="*/ 1657283 w 7425815"/>
                              <a:gd name="connsiteY4935" fmla="*/ 396536 h 4885545"/>
                              <a:gd name="connsiteX4936" fmla="*/ 1637866 w 7425815"/>
                              <a:gd name="connsiteY4936" fmla="*/ 395108 h 4885545"/>
                              <a:gd name="connsiteX4937" fmla="*/ 1621496 w 7425815"/>
                              <a:gd name="connsiteY4937" fmla="*/ 369957 h 4885545"/>
                              <a:gd name="connsiteX4938" fmla="*/ 1622155 w 7425815"/>
                              <a:gd name="connsiteY4938" fmla="*/ 370261 h 4885545"/>
                              <a:gd name="connsiteX4939" fmla="*/ 1622295 w 7425815"/>
                              <a:gd name="connsiteY4939" fmla="*/ 369957 h 4885545"/>
                              <a:gd name="connsiteX4940" fmla="*/ 1627486 w 7425815"/>
                              <a:gd name="connsiteY4940" fmla="*/ 372352 h 4885545"/>
                              <a:gd name="connsiteX4941" fmla="*/ 1627475 w 7425815"/>
                              <a:gd name="connsiteY4941" fmla="*/ 373168 h 4885545"/>
                              <a:gd name="connsiteX4942" fmla="*/ 1642407 w 7425815"/>
                              <a:gd name="connsiteY4942" fmla="*/ 388621 h 4885545"/>
                              <a:gd name="connsiteX4943" fmla="*/ 1665011 w 7425815"/>
                              <a:gd name="connsiteY4943" fmla="*/ 388721 h 4885545"/>
                              <a:gd name="connsiteX4944" fmla="*/ 1665279 w 7425815"/>
                              <a:gd name="connsiteY4944" fmla="*/ 388845 h 4885545"/>
                              <a:gd name="connsiteX4945" fmla="*/ 1665410 w 7425815"/>
                              <a:gd name="connsiteY4945" fmla="*/ 388719 h 4885545"/>
                              <a:gd name="connsiteX4946" fmla="*/ 1670601 w 7425815"/>
                              <a:gd name="connsiteY4946" fmla="*/ 391114 h 4885545"/>
                              <a:gd name="connsiteX4947" fmla="*/ 1668204 w 7425815"/>
                              <a:gd name="connsiteY4947" fmla="*/ 396304 h 4885545"/>
                              <a:gd name="connsiteX4948" fmla="*/ 1651838 w 7425815"/>
                              <a:gd name="connsiteY4948" fmla="*/ 412273 h 4885545"/>
                              <a:gd name="connsiteX4949" fmla="*/ 1651439 w 7425815"/>
                              <a:gd name="connsiteY4949" fmla="*/ 435027 h 4885545"/>
                              <a:gd name="connsiteX4950" fmla="*/ 1649048 w 7425815"/>
                              <a:gd name="connsiteY4950" fmla="*/ 439807 h 4885545"/>
                              <a:gd name="connsiteX4951" fmla="*/ 1649045 w 7425815"/>
                              <a:gd name="connsiteY4951" fmla="*/ 439818 h 4885545"/>
                              <a:gd name="connsiteX4952" fmla="*/ 1649045 w 7425815"/>
                              <a:gd name="connsiteY4952" fmla="*/ 439818 h 4885545"/>
                              <a:gd name="connsiteX4953" fmla="*/ 1649044 w 7425815"/>
                              <a:gd name="connsiteY4953" fmla="*/ 439818 h 4885545"/>
                              <a:gd name="connsiteX4954" fmla="*/ 1647225 w 7425815"/>
                              <a:gd name="connsiteY4954" fmla="*/ 438908 h 4885545"/>
                              <a:gd name="connsiteX4955" fmla="*/ 1644254 w 7425815"/>
                              <a:gd name="connsiteY4955" fmla="*/ 437423 h 4885545"/>
                              <a:gd name="connsiteX4956" fmla="*/ 1628284 w 7425815"/>
                              <a:gd name="connsiteY4956" fmla="*/ 421054 h 4885545"/>
                              <a:gd name="connsiteX4957" fmla="*/ 1606360 w 7425815"/>
                              <a:gd name="connsiteY4957" fmla="*/ 420670 h 4885545"/>
                              <a:gd name="connsiteX4958" fmla="*/ 1605528 w 7425815"/>
                              <a:gd name="connsiteY4958" fmla="*/ 421455 h 4885545"/>
                              <a:gd name="connsiteX4959" fmla="*/ 1600737 w 7425815"/>
                              <a:gd name="connsiteY4959" fmla="*/ 419060 h 4885545"/>
                              <a:gd name="connsiteX4960" fmla="*/ 1600972 w 7425815"/>
                              <a:gd name="connsiteY4960" fmla="*/ 418553 h 4885545"/>
                              <a:gd name="connsiteX4961" fmla="*/ 1600338 w 7425815"/>
                              <a:gd name="connsiteY4961" fmla="*/ 418260 h 4885545"/>
                              <a:gd name="connsiteX4962" fmla="*/ 1602733 w 7425815"/>
                              <a:gd name="connsiteY4962" fmla="*/ 413070 h 4885545"/>
                              <a:gd name="connsiteX4963" fmla="*/ 1603935 w 7425815"/>
                              <a:gd name="connsiteY4963" fmla="*/ 413087 h 4885545"/>
                              <a:gd name="connsiteX4964" fmla="*/ 1619501 w 7425815"/>
                              <a:gd name="connsiteY4964" fmla="*/ 397902 h 4885545"/>
                              <a:gd name="connsiteX4965" fmla="*/ 1619887 w 7425815"/>
                              <a:gd name="connsiteY4965" fmla="*/ 375982 h 4885545"/>
                              <a:gd name="connsiteX4966" fmla="*/ 1619101 w 7425815"/>
                              <a:gd name="connsiteY4966" fmla="*/ 375147 h 4885545"/>
                              <a:gd name="connsiteX4967" fmla="*/ 1621496 w 7425815"/>
                              <a:gd name="connsiteY4967" fmla="*/ 369957 h 4885545"/>
                              <a:gd name="connsiteX4968" fmla="*/ 4155079 w 7425815"/>
                              <a:gd name="connsiteY4968" fmla="*/ 352892 h 4885545"/>
                              <a:gd name="connsiteX4969" fmla="*/ 4145198 w 7425815"/>
                              <a:gd name="connsiteY4969" fmla="*/ 355985 h 4885545"/>
                              <a:gd name="connsiteX4970" fmla="*/ 4143602 w 7425815"/>
                              <a:gd name="connsiteY4970" fmla="*/ 375148 h 4885545"/>
                              <a:gd name="connsiteX4971" fmla="*/ 4150788 w 7425815"/>
                              <a:gd name="connsiteY4971" fmla="*/ 383531 h 4885545"/>
                              <a:gd name="connsiteX4972" fmla="*/ 4162365 w 7425815"/>
                              <a:gd name="connsiteY4972" fmla="*/ 373551 h 4885545"/>
                              <a:gd name="connsiteX4973" fmla="*/ 4167155 w 7425815"/>
                              <a:gd name="connsiteY4973" fmla="*/ 373950 h 4885545"/>
                              <a:gd name="connsiteX4974" fmla="*/ 4166756 w 7425815"/>
                              <a:gd name="connsiteY4974" fmla="*/ 378740 h 4885545"/>
                              <a:gd name="connsiteX4975" fmla="*/ 4155179 w 7425815"/>
                              <a:gd name="connsiteY4975" fmla="*/ 388720 h 4885545"/>
                              <a:gd name="connsiteX4976" fmla="*/ 4163562 w 7425815"/>
                              <a:gd name="connsiteY4976" fmla="*/ 398700 h 4885545"/>
                              <a:gd name="connsiteX4977" fmla="*/ 4165558 w 7425815"/>
                              <a:gd name="connsiteY4977" fmla="*/ 398700 h 4885545"/>
                              <a:gd name="connsiteX4978" fmla="*/ 4189510 w 7425815"/>
                              <a:gd name="connsiteY4978" fmla="*/ 378740 h 4885545"/>
                              <a:gd name="connsiteX4979" fmla="*/ 4190708 w 7425815"/>
                              <a:gd name="connsiteY4979" fmla="*/ 359578 h 4885545"/>
                              <a:gd name="connsiteX4980" fmla="*/ 4171546 w 7425815"/>
                              <a:gd name="connsiteY4980" fmla="*/ 357981 h 4885545"/>
                              <a:gd name="connsiteX4981" fmla="*/ 4170349 w 7425815"/>
                              <a:gd name="connsiteY4981" fmla="*/ 359179 h 4885545"/>
                              <a:gd name="connsiteX4982" fmla="*/ 4167954 w 7425815"/>
                              <a:gd name="connsiteY4982" fmla="*/ 359977 h 4885545"/>
                              <a:gd name="connsiteX4983" fmla="*/ 4165558 w 7425815"/>
                              <a:gd name="connsiteY4983" fmla="*/ 358779 h 4885545"/>
                              <a:gd name="connsiteX4984" fmla="*/ 4164361 w 7425815"/>
                              <a:gd name="connsiteY4984" fmla="*/ 357582 h 4885545"/>
                              <a:gd name="connsiteX4985" fmla="*/ 4155079 w 7425815"/>
                              <a:gd name="connsiteY4985" fmla="*/ 352892 h 4885545"/>
                              <a:gd name="connsiteX4986" fmla="*/ 4195897 w 7425815"/>
                              <a:gd name="connsiteY4986" fmla="*/ 333231 h 4885545"/>
                              <a:gd name="connsiteX4987" fmla="*/ 4210668 w 7425815"/>
                              <a:gd name="connsiteY4987" fmla="*/ 334428 h 4885545"/>
                              <a:gd name="connsiteX4988" fmla="*/ 4214660 w 7425815"/>
                              <a:gd name="connsiteY4988" fmla="*/ 338420 h 4885545"/>
                              <a:gd name="connsiteX4989" fmla="*/ 4213462 w 7425815"/>
                              <a:gd name="connsiteY4989" fmla="*/ 353191 h 4885545"/>
                              <a:gd name="connsiteX4990" fmla="*/ 4209869 w 7425815"/>
                              <a:gd name="connsiteY4990" fmla="*/ 356384 h 4885545"/>
                              <a:gd name="connsiteX4991" fmla="*/ 4206676 w 7425815"/>
                              <a:gd name="connsiteY4991" fmla="*/ 352792 h 4885545"/>
                              <a:gd name="connsiteX4992" fmla="*/ 4207075 w 7425815"/>
                              <a:gd name="connsiteY4992" fmla="*/ 346005 h 4885545"/>
                              <a:gd name="connsiteX4993" fmla="*/ 4196297 w 7425815"/>
                              <a:gd name="connsiteY4993" fmla="*/ 355187 h 4885545"/>
                              <a:gd name="connsiteX4994" fmla="*/ 4196696 w 7425815"/>
                              <a:gd name="connsiteY4994" fmla="*/ 355586 h 4885545"/>
                              <a:gd name="connsiteX4995" fmla="*/ 4194301 w 7425815"/>
                              <a:gd name="connsiteY4995" fmla="*/ 384329 h 4885545"/>
                              <a:gd name="connsiteX4996" fmla="*/ 4170748 w 7425815"/>
                              <a:gd name="connsiteY4996" fmla="*/ 404289 h 4885545"/>
                              <a:gd name="connsiteX4997" fmla="*/ 4164760 w 7425815"/>
                              <a:gd name="connsiteY4997" fmla="*/ 406285 h 4885545"/>
                              <a:gd name="connsiteX4998" fmla="*/ 4159171 w 7425815"/>
                              <a:gd name="connsiteY4998" fmla="*/ 403491 h 4885545"/>
                              <a:gd name="connsiteX4999" fmla="*/ 4150788 w 7425815"/>
                              <a:gd name="connsiteY4999" fmla="*/ 393511 h 4885545"/>
                              <a:gd name="connsiteX5000" fmla="*/ 4141606 w 7425815"/>
                              <a:gd name="connsiteY5000" fmla="*/ 401495 h 4885545"/>
                              <a:gd name="connsiteX5001" fmla="*/ 4141206 w 7425815"/>
                              <a:gd name="connsiteY5001" fmla="*/ 408680 h 4885545"/>
                              <a:gd name="connsiteX5002" fmla="*/ 4137614 w 7425815"/>
                              <a:gd name="connsiteY5002" fmla="*/ 411874 h 4885545"/>
                              <a:gd name="connsiteX5003" fmla="*/ 4134420 w 7425815"/>
                              <a:gd name="connsiteY5003" fmla="*/ 408281 h 4885545"/>
                              <a:gd name="connsiteX5004" fmla="*/ 4134819 w 7425815"/>
                              <a:gd name="connsiteY5004" fmla="*/ 403092 h 4885545"/>
                              <a:gd name="connsiteX5005" fmla="*/ 4129630 w 7425815"/>
                              <a:gd name="connsiteY5005" fmla="*/ 402692 h 4885545"/>
                              <a:gd name="connsiteX5006" fmla="*/ 4126436 w 7425815"/>
                              <a:gd name="connsiteY5006" fmla="*/ 399100 h 4885545"/>
                              <a:gd name="connsiteX5007" fmla="*/ 4130029 w 7425815"/>
                              <a:gd name="connsiteY5007" fmla="*/ 395906 h 4885545"/>
                              <a:gd name="connsiteX5008" fmla="*/ 4137214 w 7425815"/>
                              <a:gd name="connsiteY5008" fmla="*/ 396305 h 4885545"/>
                              <a:gd name="connsiteX5009" fmla="*/ 4146396 w 7425815"/>
                              <a:gd name="connsiteY5009" fmla="*/ 388321 h 4885545"/>
                              <a:gd name="connsiteX5010" fmla="*/ 4138811 w 7425815"/>
                              <a:gd name="connsiteY5010" fmla="*/ 379539 h 4885545"/>
                              <a:gd name="connsiteX5011" fmla="*/ 4141206 w 7425815"/>
                              <a:gd name="connsiteY5011" fmla="*/ 350796 h 4885545"/>
                              <a:gd name="connsiteX5012" fmla="*/ 4168752 w 7425815"/>
                              <a:gd name="connsiteY5012" fmla="*/ 351993 h 4885545"/>
                              <a:gd name="connsiteX5013" fmla="*/ 4190309 w 7425815"/>
                              <a:gd name="connsiteY5013" fmla="*/ 350396 h 4885545"/>
                              <a:gd name="connsiteX5014" fmla="*/ 4202285 w 7425815"/>
                              <a:gd name="connsiteY5014" fmla="*/ 340416 h 4885545"/>
                              <a:gd name="connsiteX5015" fmla="*/ 4195498 w 7425815"/>
                              <a:gd name="connsiteY5015" fmla="*/ 340017 h 4885545"/>
                              <a:gd name="connsiteX5016" fmla="*/ 4192305 w 7425815"/>
                              <a:gd name="connsiteY5016" fmla="*/ 336424 h 4885545"/>
                              <a:gd name="connsiteX5017" fmla="*/ 4195897 w 7425815"/>
                              <a:gd name="connsiteY5017" fmla="*/ 333231 h 4885545"/>
                              <a:gd name="connsiteX5018" fmla="*/ 6439993 w 7425815"/>
                              <a:gd name="connsiteY5018" fmla="*/ 328590 h 4885545"/>
                              <a:gd name="connsiteX5019" fmla="*/ 6452568 w 7425815"/>
                              <a:gd name="connsiteY5019" fmla="*/ 337622 h 4885545"/>
                              <a:gd name="connsiteX5020" fmla="*/ 6446979 w 7425815"/>
                              <a:gd name="connsiteY5020" fmla="*/ 341216 h 4885545"/>
                              <a:gd name="connsiteX5021" fmla="*/ 6428217 w 7425815"/>
                              <a:gd name="connsiteY5021" fmla="*/ 336824 h 4885545"/>
                              <a:gd name="connsiteX5022" fmla="*/ 6424225 w 7425815"/>
                              <a:gd name="connsiteY5022" fmla="*/ 355188 h 4885545"/>
                              <a:gd name="connsiteX5023" fmla="*/ 6418635 w 7425815"/>
                              <a:gd name="connsiteY5023" fmla="*/ 358781 h 4885545"/>
                              <a:gd name="connsiteX5024" fmla="*/ 6425023 w 7425815"/>
                              <a:gd name="connsiteY5024" fmla="*/ 331235 h 4885545"/>
                              <a:gd name="connsiteX5025" fmla="*/ 6439993 w 7425815"/>
                              <a:gd name="connsiteY5025" fmla="*/ 328590 h 4885545"/>
                              <a:gd name="connsiteX5026" fmla="*/ 5471482 w 7425815"/>
                              <a:gd name="connsiteY5026" fmla="*/ 273896 h 4885545"/>
                              <a:gd name="connsiteX5027" fmla="*/ 5471337 w 7425815"/>
                              <a:gd name="connsiteY5027" fmla="*/ 280538 h 4885545"/>
                              <a:gd name="connsiteX5028" fmla="*/ 5465377 w 7425815"/>
                              <a:gd name="connsiteY5028" fmla="*/ 286322 h 4885545"/>
                              <a:gd name="connsiteX5029" fmla="*/ 5473434 w 7425815"/>
                              <a:gd name="connsiteY5029" fmla="*/ 286475 h 4885545"/>
                              <a:gd name="connsiteX5030" fmla="*/ 5479144 w 7425815"/>
                              <a:gd name="connsiteY5030" fmla="*/ 292251 h 4885545"/>
                              <a:gd name="connsiteX5031" fmla="*/ 5479321 w 7425815"/>
                              <a:gd name="connsiteY5031" fmla="*/ 284131 h 4885545"/>
                              <a:gd name="connsiteX5032" fmla="*/ 5484147 w 7425815"/>
                              <a:gd name="connsiteY5032" fmla="*/ 279304 h 4885545"/>
                              <a:gd name="connsiteX5033" fmla="*/ 5476527 w 7425815"/>
                              <a:gd name="connsiteY5033" fmla="*/ 278941 h 4885545"/>
                              <a:gd name="connsiteX5034" fmla="*/ 5466547 w 7425815"/>
                              <a:gd name="connsiteY5034" fmla="*/ 259778 h 4885545"/>
                              <a:gd name="connsiteX5035" fmla="*/ 5471736 w 7425815"/>
                              <a:gd name="connsiteY5035" fmla="*/ 262173 h 4885545"/>
                              <a:gd name="connsiteX5036" fmla="*/ 5471702 w 7425815"/>
                              <a:gd name="connsiteY5036" fmla="*/ 263737 h 4885545"/>
                              <a:gd name="connsiteX5037" fmla="*/ 5479720 w 7425815"/>
                              <a:gd name="connsiteY5037" fmla="*/ 271756 h 4885545"/>
                              <a:gd name="connsiteX5038" fmla="*/ 5491696 w 7425815"/>
                              <a:gd name="connsiteY5038" fmla="*/ 271756 h 4885545"/>
                              <a:gd name="connsiteX5039" fmla="*/ 5492495 w 7425815"/>
                              <a:gd name="connsiteY5039" fmla="*/ 270956 h 4885545"/>
                              <a:gd name="connsiteX5040" fmla="*/ 5497685 w 7425815"/>
                              <a:gd name="connsiteY5040" fmla="*/ 273351 h 4885545"/>
                              <a:gd name="connsiteX5041" fmla="*/ 5495290 w 7425815"/>
                              <a:gd name="connsiteY5041" fmla="*/ 278541 h 4885545"/>
                              <a:gd name="connsiteX5042" fmla="*/ 5495233 w 7425815"/>
                              <a:gd name="connsiteY5042" fmla="*/ 278599 h 4885545"/>
                              <a:gd name="connsiteX5043" fmla="*/ 5494890 w 7425815"/>
                              <a:gd name="connsiteY5043" fmla="*/ 279341 h 4885545"/>
                              <a:gd name="connsiteX5044" fmla="*/ 5494357 w 7425815"/>
                              <a:gd name="connsiteY5044" fmla="*/ 279474 h 4885545"/>
                              <a:gd name="connsiteX5045" fmla="*/ 5486507 w 7425815"/>
                              <a:gd name="connsiteY5045" fmla="*/ 287324 h 4885545"/>
                              <a:gd name="connsiteX5046" fmla="*/ 5486507 w 7425815"/>
                              <a:gd name="connsiteY5046" fmla="*/ 299698 h 4885545"/>
                              <a:gd name="connsiteX5047" fmla="*/ 5486507 w 7425815"/>
                              <a:gd name="connsiteY5047" fmla="*/ 299699 h 4885545"/>
                              <a:gd name="connsiteX5048" fmla="*/ 5486507 w 7425815"/>
                              <a:gd name="connsiteY5048" fmla="*/ 299700 h 4885545"/>
                              <a:gd name="connsiteX5049" fmla="*/ 5486506 w 7425815"/>
                              <a:gd name="connsiteY5049" fmla="*/ 299702 h 4885545"/>
                              <a:gd name="connsiteX5050" fmla="*/ 5483713 w 7425815"/>
                              <a:gd name="connsiteY5050" fmla="*/ 305288 h 4885545"/>
                              <a:gd name="connsiteX5051" fmla="*/ 5478923 w 7425815"/>
                              <a:gd name="connsiteY5051" fmla="*/ 302893 h 4885545"/>
                              <a:gd name="connsiteX5052" fmla="*/ 5470290 w 7425815"/>
                              <a:gd name="connsiteY5052" fmla="*/ 293961 h 4885545"/>
                              <a:gd name="connsiteX5053" fmla="*/ 5457765 w 7425815"/>
                              <a:gd name="connsiteY5053" fmla="*/ 293711 h 4885545"/>
                              <a:gd name="connsiteX5054" fmla="*/ 5457765 w 7425815"/>
                              <a:gd name="connsiteY5054" fmla="*/ 293711 h 4885545"/>
                              <a:gd name="connsiteX5055" fmla="*/ 5457757 w 7425815"/>
                              <a:gd name="connsiteY5055" fmla="*/ 293708 h 4885545"/>
                              <a:gd name="connsiteX5056" fmla="*/ 5452574 w 7425815"/>
                              <a:gd name="connsiteY5056" fmla="*/ 291316 h 4885545"/>
                              <a:gd name="connsiteX5057" fmla="*/ 5454970 w 7425815"/>
                              <a:gd name="connsiteY5057" fmla="*/ 286125 h 4885545"/>
                              <a:gd name="connsiteX5058" fmla="*/ 5455365 w 7425815"/>
                              <a:gd name="connsiteY5058" fmla="*/ 286133 h 4885545"/>
                              <a:gd name="connsiteX5059" fmla="*/ 5455368 w 7425815"/>
                              <a:gd name="connsiteY5059" fmla="*/ 286126 h 4885545"/>
                              <a:gd name="connsiteX5060" fmla="*/ 5464152 w 7425815"/>
                              <a:gd name="connsiteY5060" fmla="*/ 277344 h 4885545"/>
                              <a:gd name="connsiteX5061" fmla="*/ 5464152 w 7425815"/>
                              <a:gd name="connsiteY5061" fmla="*/ 266567 h 4885545"/>
                              <a:gd name="connsiteX5062" fmla="*/ 5463352 w 7425815"/>
                              <a:gd name="connsiteY5062" fmla="*/ 265767 h 4885545"/>
                              <a:gd name="connsiteX5063" fmla="*/ 5465747 w 7425815"/>
                              <a:gd name="connsiteY5063" fmla="*/ 260577 h 4885545"/>
                              <a:gd name="connsiteX5064" fmla="*/ 5466103 w 7425815"/>
                              <a:gd name="connsiteY5064" fmla="*/ 260741 h 4885545"/>
                              <a:gd name="connsiteX5065" fmla="*/ 5404905 w 7425815"/>
                              <a:gd name="connsiteY5065" fmla="*/ 250559 h 4885545"/>
                              <a:gd name="connsiteX5066" fmla="*/ 5404671 w 7425815"/>
                              <a:gd name="connsiteY5066" fmla="*/ 267365 h 4885545"/>
                              <a:gd name="connsiteX5067" fmla="*/ 5391823 w 7425815"/>
                              <a:gd name="connsiteY5067" fmla="*/ 279499 h 4885545"/>
                              <a:gd name="connsiteX5068" fmla="*/ 5409063 w 7425815"/>
                              <a:gd name="connsiteY5068" fmla="*/ 279739 h 4885545"/>
                              <a:gd name="connsiteX5069" fmla="*/ 5421594 w 7425815"/>
                              <a:gd name="connsiteY5069" fmla="*/ 292772 h 4885545"/>
                              <a:gd name="connsiteX5070" fmla="*/ 5421836 w 7425815"/>
                              <a:gd name="connsiteY5070" fmla="*/ 275348 h 4885545"/>
                              <a:gd name="connsiteX5071" fmla="*/ 5434494 w 7425815"/>
                              <a:gd name="connsiteY5071" fmla="*/ 263176 h 4885545"/>
                              <a:gd name="connsiteX5072" fmla="*/ 5415449 w 7425815"/>
                              <a:gd name="connsiteY5072" fmla="*/ 261776 h 4885545"/>
                              <a:gd name="connsiteX5073" fmla="*/ 5399881 w 7425815"/>
                              <a:gd name="connsiteY5073" fmla="*/ 236226 h 4885545"/>
                              <a:gd name="connsiteX5074" fmla="*/ 5405071 w 7425815"/>
                              <a:gd name="connsiteY5074" fmla="*/ 238621 h 4885545"/>
                              <a:gd name="connsiteX5075" fmla="*/ 5405054 w 7425815"/>
                              <a:gd name="connsiteY5075" fmla="*/ 239831 h 4885545"/>
                              <a:gd name="connsiteX5076" fmla="*/ 5419990 w 7425815"/>
                              <a:gd name="connsiteY5076" fmla="*/ 255289 h 4885545"/>
                              <a:gd name="connsiteX5077" fmla="*/ 5442593 w 7425815"/>
                              <a:gd name="connsiteY5077" fmla="*/ 255389 h 4885545"/>
                              <a:gd name="connsiteX5078" fmla="*/ 5442595 w 7425815"/>
                              <a:gd name="connsiteY5078" fmla="*/ 255387 h 4885545"/>
                              <a:gd name="connsiteX5079" fmla="*/ 5447785 w 7425815"/>
                              <a:gd name="connsiteY5079" fmla="*/ 257782 h 4885545"/>
                              <a:gd name="connsiteX5080" fmla="*/ 5447785 w 7425815"/>
                              <a:gd name="connsiteY5080" fmla="*/ 257784 h 4885545"/>
                              <a:gd name="connsiteX5081" fmla="*/ 5447785 w 7425815"/>
                              <a:gd name="connsiteY5081" fmla="*/ 257784 h 4885545"/>
                              <a:gd name="connsiteX5082" fmla="*/ 5445390 w 7425815"/>
                              <a:gd name="connsiteY5082" fmla="*/ 262973 h 4885545"/>
                              <a:gd name="connsiteX5083" fmla="*/ 5445388 w 7425815"/>
                              <a:gd name="connsiteY5083" fmla="*/ 262974 h 4885545"/>
                              <a:gd name="connsiteX5084" fmla="*/ 5429022 w 7425815"/>
                              <a:gd name="connsiteY5084" fmla="*/ 278941 h 4885545"/>
                              <a:gd name="connsiteX5085" fmla="*/ 5428651 w 7425815"/>
                              <a:gd name="connsiteY5085" fmla="*/ 300110 h 4885545"/>
                              <a:gd name="connsiteX5086" fmla="*/ 5429023 w 7425815"/>
                              <a:gd name="connsiteY5086" fmla="*/ 300498 h 4885545"/>
                              <a:gd name="connsiteX5087" fmla="*/ 5428628 w 7425815"/>
                              <a:gd name="connsiteY5087" fmla="*/ 301421 h 4885545"/>
                              <a:gd name="connsiteX5088" fmla="*/ 5428623 w 7425815"/>
                              <a:gd name="connsiteY5088" fmla="*/ 301695 h 4885545"/>
                              <a:gd name="connsiteX5089" fmla="*/ 5427832 w 7425815"/>
                              <a:gd name="connsiteY5089" fmla="*/ 303278 h 4885545"/>
                              <a:gd name="connsiteX5090" fmla="*/ 5426627 w 7425815"/>
                              <a:gd name="connsiteY5090" fmla="*/ 306087 h 4885545"/>
                              <a:gd name="connsiteX5091" fmla="*/ 5426467 w 7425815"/>
                              <a:gd name="connsiteY5091" fmla="*/ 306007 h 4885545"/>
                              <a:gd name="connsiteX5092" fmla="*/ 5426228 w 7425815"/>
                              <a:gd name="connsiteY5092" fmla="*/ 306486 h 4885545"/>
                              <a:gd name="connsiteX5093" fmla="*/ 5421437 w 7425815"/>
                              <a:gd name="connsiteY5093" fmla="*/ 304090 h 4885545"/>
                              <a:gd name="connsiteX5094" fmla="*/ 5421448 w 7425815"/>
                              <a:gd name="connsiteY5094" fmla="*/ 303294 h 4885545"/>
                              <a:gd name="connsiteX5095" fmla="*/ 5405869 w 7425815"/>
                              <a:gd name="connsiteY5095" fmla="*/ 287323 h 4885545"/>
                              <a:gd name="connsiteX5096" fmla="*/ 5383946 w 7425815"/>
                              <a:gd name="connsiteY5096" fmla="*/ 286939 h 4885545"/>
                              <a:gd name="connsiteX5097" fmla="*/ 5383114 w 7425815"/>
                              <a:gd name="connsiteY5097" fmla="*/ 287724 h 4885545"/>
                              <a:gd name="connsiteX5098" fmla="*/ 5378323 w 7425815"/>
                              <a:gd name="connsiteY5098" fmla="*/ 285329 h 4885545"/>
                              <a:gd name="connsiteX5099" fmla="*/ 5378557 w 7425815"/>
                              <a:gd name="connsiteY5099" fmla="*/ 284822 h 4885545"/>
                              <a:gd name="connsiteX5100" fmla="*/ 5377924 w 7425815"/>
                              <a:gd name="connsiteY5100" fmla="*/ 284529 h 4885545"/>
                              <a:gd name="connsiteX5101" fmla="*/ 5380319 w 7425815"/>
                              <a:gd name="connsiteY5101" fmla="*/ 279339 h 4885545"/>
                              <a:gd name="connsiteX5102" fmla="*/ 5381521 w 7425815"/>
                              <a:gd name="connsiteY5102" fmla="*/ 279356 h 4885545"/>
                              <a:gd name="connsiteX5103" fmla="*/ 5397087 w 7425815"/>
                              <a:gd name="connsiteY5103" fmla="*/ 264171 h 4885545"/>
                              <a:gd name="connsiteX5104" fmla="*/ 5397464 w 7425815"/>
                              <a:gd name="connsiteY5104" fmla="*/ 242643 h 4885545"/>
                              <a:gd name="connsiteX5105" fmla="*/ 5396686 w 7425815"/>
                              <a:gd name="connsiteY5105" fmla="*/ 241815 h 4885545"/>
                              <a:gd name="connsiteX5106" fmla="*/ 5399082 w 7425815"/>
                              <a:gd name="connsiteY5106" fmla="*/ 236625 h 4885545"/>
                              <a:gd name="connsiteX5107" fmla="*/ 5399589 w 7425815"/>
                              <a:gd name="connsiteY5107" fmla="*/ 236859 h 4885545"/>
                              <a:gd name="connsiteX5108" fmla="*/ 1257332 w 7425815"/>
                              <a:gd name="connsiteY5108" fmla="*/ 215568 h 4885545"/>
                              <a:gd name="connsiteX5109" fmla="*/ 1247453 w 7425815"/>
                              <a:gd name="connsiteY5109" fmla="*/ 218661 h 4885545"/>
                              <a:gd name="connsiteX5110" fmla="*/ 1245857 w 7425815"/>
                              <a:gd name="connsiteY5110" fmla="*/ 237824 h 4885545"/>
                              <a:gd name="connsiteX5111" fmla="*/ 1253042 w 7425815"/>
                              <a:gd name="connsiteY5111" fmla="*/ 246207 h 4885545"/>
                              <a:gd name="connsiteX5112" fmla="*/ 1264618 w 7425815"/>
                              <a:gd name="connsiteY5112" fmla="*/ 236227 h 4885545"/>
                              <a:gd name="connsiteX5113" fmla="*/ 1269409 w 7425815"/>
                              <a:gd name="connsiteY5113" fmla="*/ 236626 h 4885545"/>
                              <a:gd name="connsiteX5114" fmla="*/ 1269009 w 7425815"/>
                              <a:gd name="connsiteY5114" fmla="*/ 241416 h 4885545"/>
                              <a:gd name="connsiteX5115" fmla="*/ 1257432 w 7425815"/>
                              <a:gd name="connsiteY5115" fmla="*/ 251396 h 4885545"/>
                              <a:gd name="connsiteX5116" fmla="*/ 1265816 w 7425815"/>
                              <a:gd name="connsiteY5116" fmla="*/ 261376 h 4885545"/>
                              <a:gd name="connsiteX5117" fmla="*/ 1267811 w 7425815"/>
                              <a:gd name="connsiteY5117" fmla="*/ 261376 h 4885545"/>
                              <a:gd name="connsiteX5118" fmla="*/ 1291763 w 7425815"/>
                              <a:gd name="connsiteY5118" fmla="*/ 241416 h 4885545"/>
                              <a:gd name="connsiteX5119" fmla="*/ 1292961 w 7425815"/>
                              <a:gd name="connsiteY5119" fmla="*/ 222254 h 4885545"/>
                              <a:gd name="connsiteX5120" fmla="*/ 1273799 w 7425815"/>
                              <a:gd name="connsiteY5120" fmla="*/ 220657 h 4885545"/>
                              <a:gd name="connsiteX5121" fmla="*/ 1272602 w 7425815"/>
                              <a:gd name="connsiteY5121" fmla="*/ 221855 h 4885545"/>
                              <a:gd name="connsiteX5122" fmla="*/ 1270207 w 7425815"/>
                              <a:gd name="connsiteY5122" fmla="*/ 222653 h 4885545"/>
                              <a:gd name="connsiteX5123" fmla="*/ 1267811 w 7425815"/>
                              <a:gd name="connsiteY5123" fmla="*/ 221456 h 4885545"/>
                              <a:gd name="connsiteX5124" fmla="*/ 1266614 w 7425815"/>
                              <a:gd name="connsiteY5124" fmla="*/ 220258 h 4885545"/>
                              <a:gd name="connsiteX5125" fmla="*/ 1257332 w 7425815"/>
                              <a:gd name="connsiteY5125" fmla="*/ 215568 h 4885545"/>
                              <a:gd name="connsiteX5126" fmla="*/ 3514679 w 7425815"/>
                              <a:gd name="connsiteY5126" fmla="*/ 208431 h 4885545"/>
                              <a:gd name="connsiteX5127" fmla="*/ 3527253 w 7425815"/>
                              <a:gd name="connsiteY5127" fmla="*/ 217463 h 4885545"/>
                              <a:gd name="connsiteX5128" fmla="*/ 3521665 w 7425815"/>
                              <a:gd name="connsiteY5128" fmla="*/ 221057 h 4885545"/>
                              <a:gd name="connsiteX5129" fmla="*/ 3502905 w 7425815"/>
                              <a:gd name="connsiteY5129" fmla="*/ 216665 h 4885545"/>
                              <a:gd name="connsiteX5130" fmla="*/ 3498913 w 7425815"/>
                              <a:gd name="connsiteY5130" fmla="*/ 235029 h 4885545"/>
                              <a:gd name="connsiteX5131" fmla="*/ 3493326 w 7425815"/>
                              <a:gd name="connsiteY5131" fmla="*/ 238622 h 4885545"/>
                              <a:gd name="connsiteX5132" fmla="*/ 3499712 w 7425815"/>
                              <a:gd name="connsiteY5132" fmla="*/ 211076 h 4885545"/>
                              <a:gd name="connsiteX5133" fmla="*/ 3514679 w 7425815"/>
                              <a:gd name="connsiteY5133" fmla="*/ 208431 h 4885545"/>
                              <a:gd name="connsiteX5134" fmla="*/ 1297751 w 7425815"/>
                              <a:gd name="connsiteY5134" fmla="*/ 195907 h 4885545"/>
                              <a:gd name="connsiteX5135" fmla="*/ 1312522 w 7425815"/>
                              <a:gd name="connsiteY5135" fmla="*/ 197104 h 4885545"/>
                              <a:gd name="connsiteX5136" fmla="*/ 1316514 w 7425815"/>
                              <a:gd name="connsiteY5136" fmla="*/ 201096 h 4885545"/>
                              <a:gd name="connsiteX5137" fmla="*/ 1315316 w 7425815"/>
                              <a:gd name="connsiteY5137" fmla="*/ 215867 h 4885545"/>
                              <a:gd name="connsiteX5138" fmla="*/ 1311723 w 7425815"/>
                              <a:gd name="connsiteY5138" fmla="*/ 219060 h 4885545"/>
                              <a:gd name="connsiteX5139" fmla="*/ 1308530 w 7425815"/>
                              <a:gd name="connsiteY5139" fmla="*/ 215468 h 4885545"/>
                              <a:gd name="connsiteX5140" fmla="*/ 1308929 w 7425815"/>
                              <a:gd name="connsiteY5140" fmla="*/ 208681 h 4885545"/>
                              <a:gd name="connsiteX5141" fmla="*/ 1298151 w 7425815"/>
                              <a:gd name="connsiteY5141" fmla="*/ 217863 h 4885545"/>
                              <a:gd name="connsiteX5142" fmla="*/ 1298550 w 7425815"/>
                              <a:gd name="connsiteY5142" fmla="*/ 218262 h 4885545"/>
                              <a:gd name="connsiteX5143" fmla="*/ 1296155 w 7425815"/>
                              <a:gd name="connsiteY5143" fmla="*/ 247005 h 4885545"/>
                              <a:gd name="connsiteX5144" fmla="*/ 1272602 w 7425815"/>
                              <a:gd name="connsiteY5144" fmla="*/ 266965 h 4885545"/>
                              <a:gd name="connsiteX5145" fmla="*/ 1266614 w 7425815"/>
                              <a:gd name="connsiteY5145" fmla="*/ 268961 h 4885545"/>
                              <a:gd name="connsiteX5146" fmla="*/ 1261025 w 7425815"/>
                              <a:gd name="connsiteY5146" fmla="*/ 266167 h 4885545"/>
                              <a:gd name="connsiteX5147" fmla="*/ 1252642 w 7425815"/>
                              <a:gd name="connsiteY5147" fmla="*/ 256187 h 4885545"/>
                              <a:gd name="connsiteX5148" fmla="*/ 1243460 w 7425815"/>
                              <a:gd name="connsiteY5148" fmla="*/ 264171 h 4885545"/>
                              <a:gd name="connsiteX5149" fmla="*/ 1243062 w 7425815"/>
                              <a:gd name="connsiteY5149" fmla="*/ 271356 h 4885545"/>
                              <a:gd name="connsiteX5150" fmla="*/ 1239469 w 7425815"/>
                              <a:gd name="connsiteY5150" fmla="*/ 274550 h 4885545"/>
                              <a:gd name="connsiteX5151" fmla="*/ 1236276 w 7425815"/>
                              <a:gd name="connsiteY5151" fmla="*/ 270957 h 4885545"/>
                              <a:gd name="connsiteX5152" fmla="*/ 1236675 w 7425815"/>
                              <a:gd name="connsiteY5152" fmla="*/ 265768 h 4885545"/>
                              <a:gd name="connsiteX5153" fmla="*/ 1231485 w 7425815"/>
                              <a:gd name="connsiteY5153" fmla="*/ 265368 h 4885545"/>
                              <a:gd name="connsiteX5154" fmla="*/ 1228291 w 7425815"/>
                              <a:gd name="connsiteY5154" fmla="*/ 261776 h 4885545"/>
                              <a:gd name="connsiteX5155" fmla="*/ 1231884 w 7425815"/>
                              <a:gd name="connsiteY5155" fmla="*/ 258582 h 4885545"/>
                              <a:gd name="connsiteX5156" fmla="*/ 1239070 w 7425815"/>
                              <a:gd name="connsiteY5156" fmla="*/ 258981 h 4885545"/>
                              <a:gd name="connsiteX5157" fmla="*/ 1248251 w 7425815"/>
                              <a:gd name="connsiteY5157" fmla="*/ 250997 h 4885545"/>
                              <a:gd name="connsiteX5158" fmla="*/ 1240666 w 7425815"/>
                              <a:gd name="connsiteY5158" fmla="*/ 242215 h 4885545"/>
                              <a:gd name="connsiteX5159" fmla="*/ 1243062 w 7425815"/>
                              <a:gd name="connsiteY5159" fmla="*/ 213472 h 4885545"/>
                              <a:gd name="connsiteX5160" fmla="*/ 1270606 w 7425815"/>
                              <a:gd name="connsiteY5160" fmla="*/ 214669 h 4885545"/>
                              <a:gd name="connsiteX5161" fmla="*/ 1292163 w 7425815"/>
                              <a:gd name="connsiteY5161" fmla="*/ 213072 h 4885545"/>
                              <a:gd name="connsiteX5162" fmla="*/ 1304139 w 7425815"/>
                              <a:gd name="connsiteY5162" fmla="*/ 203092 h 4885545"/>
                              <a:gd name="connsiteX5163" fmla="*/ 1297352 w 7425815"/>
                              <a:gd name="connsiteY5163" fmla="*/ 202693 h 4885545"/>
                              <a:gd name="connsiteX5164" fmla="*/ 1294159 w 7425815"/>
                              <a:gd name="connsiteY5164" fmla="*/ 199100 h 4885545"/>
                              <a:gd name="connsiteX5165" fmla="*/ 1297751 w 7425815"/>
                              <a:gd name="connsiteY5165" fmla="*/ 195907 h 4885545"/>
                              <a:gd name="connsiteX5166" fmla="*/ 2573346 w 7425815"/>
                              <a:gd name="connsiteY5166" fmla="*/ 136581 h 4885545"/>
                              <a:gd name="connsiteX5167" fmla="*/ 2573193 w 7425815"/>
                              <a:gd name="connsiteY5167" fmla="*/ 143613 h 4885545"/>
                              <a:gd name="connsiteX5168" fmla="*/ 2567635 w 7425815"/>
                              <a:gd name="connsiteY5168" fmla="*/ 149006 h 4885545"/>
                              <a:gd name="connsiteX5169" fmla="*/ 2575288 w 7425815"/>
                              <a:gd name="connsiteY5169" fmla="*/ 149151 h 4885545"/>
                              <a:gd name="connsiteX5170" fmla="*/ 2581000 w 7425815"/>
                              <a:gd name="connsiteY5170" fmla="*/ 154927 h 4885545"/>
                              <a:gd name="connsiteX5171" fmla="*/ 2581175 w 7425815"/>
                              <a:gd name="connsiteY5171" fmla="*/ 146806 h 4885545"/>
                              <a:gd name="connsiteX5172" fmla="*/ 2586000 w 7425815"/>
                              <a:gd name="connsiteY5172" fmla="*/ 141979 h 4885545"/>
                              <a:gd name="connsiteX5173" fmla="*/ 2578382 w 7425815"/>
                              <a:gd name="connsiteY5173" fmla="*/ 141616 h 4885545"/>
                              <a:gd name="connsiteX5174" fmla="*/ 2568401 w 7425815"/>
                              <a:gd name="connsiteY5174" fmla="*/ 122853 h 4885545"/>
                              <a:gd name="connsiteX5175" fmla="*/ 2573592 w 7425815"/>
                              <a:gd name="connsiteY5175" fmla="*/ 125248 h 4885545"/>
                              <a:gd name="connsiteX5176" fmla="*/ 2573567 w 7425815"/>
                              <a:gd name="connsiteY5176" fmla="*/ 126422 h 4885545"/>
                              <a:gd name="connsiteX5177" fmla="*/ 2581576 w 7425815"/>
                              <a:gd name="connsiteY5177" fmla="*/ 134431 h 4885545"/>
                              <a:gd name="connsiteX5178" fmla="*/ 2593550 w 7425815"/>
                              <a:gd name="connsiteY5178" fmla="*/ 134431 h 4885545"/>
                              <a:gd name="connsiteX5179" fmla="*/ 2594350 w 7425815"/>
                              <a:gd name="connsiteY5179" fmla="*/ 133631 h 4885545"/>
                              <a:gd name="connsiteX5180" fmla="*/ 2599539 w 7425815"/>
                              <a:gd name="connsiteY5180" fmla="*/ 136026 h 4885545"/>
                              <a:gd name="connsiteX5181" fmla="*/ 2597145 w 7425815"/>
                              <a:gd name="connsiteY5181" fmla="*/ 141216 h 4885545"/>
                              <a:gd name="connsiteX5182" fmla="*/ 2597088 w 7425815"/>
                              <a:gd name="connsiteY5182" fmla="*/ 141272 h 4885545"/>
                              <a:gd name="connsiteX5183" fmla="*/ 2596744 w 7425815"/>
                              <a:gd name="connsiteY5183" fmla="*/ 142016 h 4885545"/>
                              <a:gd name="connsiteX5184" fmla="*/ 2596211 w 7425815"/>
                              <a:gd name="connsiteY5184" fmla="*/ 142150 h 4885545"/>
                              <a:gd name="connsiteX5185" fmla="*/ 2588362 w 7425815"/>
                              <a:gd name="connsiteY5185" fmla="*/ 149999 h 4885545"/>
                              <a:gd name="connsiteX5186" fmla="*/ 2588362 w 7425815"/>
                              <a:gd name="connsiteY5186" fmla="*/ 162374 h 4885545"/>
                              <a:gd name="connsiteX5187" fmla="*/ 2588362 w 7425815"/>
                              <a:gd name="connsiteY5187" fmla="*/ 162374 h 4885545"/>
                              <a:gd name="connsiteX5188" fmla="*/ 2588362 w 7425815"/>
                              <a:gd name="connsiteY5188" fmla="*/ 162375 h 4885545"/>
                              <a:gd name="connsiteX5189" fmla="*/ 2585568 w 7425815"/>
                              <a:gd name="connsiteY5189" fmla="*/ 167964 h 4885545"/>
                              <a:gd name="connsiteX5190" fmla="*/ 2580778 w 7425815"/>
                              <a:gd name="connsiteY5190" fmla="*/ 165569 h 4885545"/>
                              <a:gd name="connsiteX5191" fmla="*/ 2572144 w 7425815"/>
                              <a:gd name="connsiteY5191" fmla="*/ 156637 h 4885545"/>
                              <a:gd name="connsiteX5192" fmla="*/ 2560023 w 7425815"/>
                              <a:gd name="connsiteY5192" fmla="*/ 156395 h 4885545"/>
                              <a:gd name="connsiteX5193" fmla="*/ 2559619 w 7425815"/>
                              <a:gd name="connsiteY5193" fmla="*/ 156786 h 4885545"/>
                              <a:gd name="connsiteX5194" fmla="*/ 2554828 w 7425815"/>
                              <a:gd name="connsiteY5194" fmla="*/ 154391 h 4885545"/>
                              <a:gd name="connsiteX5195" fmla="*/ 2554910 w 7425815"/>
                              <a:gd name="connsiteY5195" fmla="*/ 154214 h 4885545"/>
                              <a:gd name="connsiteX5196" fmla="*/ 2554429 w 7425815"/>
                              <a:gd name="connsiteY5196" fmla="*/ 153992 h 4885545"/>
                              <a:gd name="connsiteX5197" fmla="*/ 2556824 w 7425815"/>
                              <a:gd name="connsiteY5197" fmla="*/ 148801 h 4885545"/>
                              <a:gd name="connsiteX5198" fmla="*/ 2557609 w 7425815"/>
                              <a:gd name="connsiteY5198" fmla="*/ 148816 h 4885545"/>
                              <a:gd name="connsiteX5199" fmla="*/ 2566006 w 7425815"/>
                              <a:gd name="connsiteY5199" fmla="*/ 140419 h 4885545"/>
                              <a:gd name="connsiteX5200" fmla="*/ 2566006 w 7425815"/>
                              <a:gd name="connsiteY5200" fmla="*/ 129242 h 4885545"/>
                              <a:gd name="connsiteX5201" fmla="*/ 2565208 w 7425815"/>
                              <a:gd name="connsiteY5201" fmla="*/ 128442 h 4885545"/>
                              <a:gd name="connsiteX5202" fmla="*/ 2567602 w 7425815"/>
                              <a:gd name="connsiteY5202" fmla="*/ 123252 h 4885545"/>
                              <a:gd name="connsiteX5203" fmla="*/ 2568110 w 7425815"/>
                              <a:gd name="connsiteY5203" fmla="*/ 123486 h 4885545"/>
                              <a:gd name="connsiteX5204" fmla="*/ 2506758 w 7425815"/>
                              <a:gd name="connsiteY5204" fmla="*/ 113233 h 4885545"/>
                              <a:gd name="connsiteX5205" fmla="*/ 2506527 w 7425815"/>
                              <a:gd name="connsiteY5205" fmla="*/ 130040 h 4885545"/>
                              <a:gd name="connsiteX5206" fmla="*/ 2493678 w 7425815"/>
                              <a:gd name="connsiteY5206" fmla="*/ 142174 h 4885545"/>
                              <a:gd name="connsiteX5207" fmla="*/ 2510916 w 7425815"/>
                              <a:gd name="connsiteY5207" fmla="*/ 142414 h 4885545"/>
                              <a:gd name="connsiteX5208" fmla="*/ 2523843 w 7425815"/>
                              <a:gd name="connsiteY5208" fmla="*/ 155857 h 4885545"/>
                              <a:gd name="connsiteX5209" fmla="*/ 2524090 w 7425815"/>
                              <a:gd name="connsiteY5209" fmla="*/ 138024 h 4885545"/>
                              <a:gd name="connsiteX5210" fmla="*/ 2536721 w 7425815"/>
                              <a:gd name="connsiteY5210" fmla="*/ 125879 h 4885545"/>
                              <a:gd name="connsiteX5211" fmla="*/ 2517303 w 7425815"/>
                              <a:gd name="connsiteY5211" fmla="*/ 124451 h 4885545"/>
                              <a:gd name="connsiteX5212" fmla="*/ 2501736 w 7425815"/>
                              <a:gd name="connsiteY5212" fmla="*/ 98901 h 4885545"/>
                              <a:gd name="connsiteX5213" fmla="*/ 2506925 w 7425815"/>
                              <a:gd name="connsiteY5213" fmla="*/ 101296 h 4885545"/>
                              <a:gd name="connsiteX5214" fmla="*/ 2506908 w 7425815"/>
                              <a:gd name="connsiteY5214" fmla="*/ 102505 h 4885545"/>
                              <a:gd name="connsiteX5215" fmla="*/ 2521845 w 7425815"/>
                              <a:gd name="connsiteY5215" fmla="*/ 117964 h 4885545"/>
                              <a:gd name="connsiteX5216" fmla="*/ 2544451 w 7425815"/>
                              <a:gd name="connsiteY5216" fmla="*/ 118064 h 4885545"/>
                              <a:gd name="connsiteX5217" fmla="*/ 2544720 w 7425815"/>
                              <a:gd name="connsiteY5217" fmla="*/ 118188 h 4885545"/>
                              <a:gd name="connsiteX5218" fmla="*/ 2544849 w 7425815"/>
                              <a:gd name="connsiteY5218" fmla="*/ 118063 h 4885545"/>
                              <a:gd name="connsiteX5219" fmla="*/ 2550039 w 7425815"/>
                              <a:gd name="connsiteY5219" fmla="*/ 120458 h 4885545"/>
                              <a:gd name="connsiteX5220" fmla="*/ 2547643 w 7425815"/>
                              <a:gd name="connsiteY5220" fmla="*/ 125648 h 4885545"/>
                              <a:gd name="connsiteX5221" fmla="*/ 2531275 w 7425815"/>
                              <a:gd name="connsiteY5221" fmla="*/ 141617 h 4885545"/>
                              <a:gd name="connsiteX5222" fmla="*/ 2530877 w 7425815"/>
                              <a:gd name="connsiteY5222" fmla="*/ 164371 h 4885545"/>
                              <a:gd name="connsiteX5223" fmla="*/ 2528482 w 7425815"/>
                              <a:gd name="connsiteY5223" fmla="*/ 169162 h 4885545"/>
                              <a:gd name="connsiteX5224" fmla="*/ 2523691 w 7425815"/>
                              <a:gd name="connsiteY5224" fmla="*/ 166766 h 4885545"/>
                              <a:gd name="connsiteX5225" fmla="*/ 2523697 w 7425815"/>
                              <a:gd name="connsiteY5225" fmla="*/ 166370 h 4885545"/>
                              <a:gd name="connsiteX5226" fmla="*/ 2523691 w 7425815"/>
                              <a:gd name="connsiteY5226" fmla="*/ 166367 h 4885545"/>
                              <a:gd name="connsiteX5227" fmla="*/ 2507723 w 7425815"/>
                              <a:gd name="connsiteY5227" fmla="*/ 149998 h 4885545"/>
                              <a:gd name="connsiteX5228" fmla="*/ 2485801 w 7425815"/>
                              <a:gd name="connsiteY5228" fmla="*/ 149614 h 4885545"/>
                              <a:gd name="connsiteX5229" fmla="*/ 2484969 w 7425815"/>
                              <a:gd name="connsiteY5229" fmla="*/ 150399 h 4885545"/>
                              <a:gd name="connsiteX5230" fmla="*/ 2480178 w 7425815"/>
                              <a:gd name="connsiteY5230" fmla="*/ 148004 h 4885545"/>
                              <a:gd name="connsiteX5231" fmla="*/ 2480413 w 7425815"/>
                              <a:gd name="connsiteY5231" fmla="*/ 147497 h 4885545"/>
                              <a:gd name="connsiteX5232" fmla="*/ 2479778 w 7425815"/>
                              <a:gd name="connsiteY5232" fmla="*/ 147204 h 4885545"/>
                              <a:gd name="connsiteX5233" fmla="*/ 2482173 w 7425815"/>
                              <a:gd name="connsiteY5233" fmla="*/ 142014 h 4885545"/>
                              <a:gd name="connsiteX5234" fmla="*/ 2483376 w 7425815"/>
                              <a:gd name="connsiteY5234" fmla="*/ 142031 h 4885545"/>
                              <a:gd name="connsiteX5235" fmla="*/ 2498942 w 7425815"/>
                              <a:gd name="connsiteY5235" fmla="*/ 126846 h 4885545"/>
                              <a:gd name="connsiteX5236" fmla="*/ 2499319 w 7425815"/>
                              <a:gd name="connsiteY5236" fmla="*/ 105318 h 4885545"/>
                              <a:gd name="connsiteX5237" fmla="*/ 2498541 w 7425815"/>
                              <a:gd name="connsiteY5237" fmla="*/ 104490 h 4885545"/>
                              <a:gd name="connsiteX5238" fmla="*/ 2500936 w 7425815"/>
                              <a:gd name="connsiteY5238" fmla="*/ 99300 h 4885545"/>
                              <a:gd name="connsiteX5239" fmla="*/ 2501444 w 7425815"/>
                              <a:gd name="connsiteY5239" fmla="*/ 99534 h 4885545"/>
                              <a:gd name="connsiteX5240" fmla="*/ 5034514 w 7425815"/>
                              <a:gd name="connsiteY5240" fmla="*/ 81836 h 4885545"/>
                              <a:gd name="connsiteX5241" fmla="*/ 5024633 w 7425815"/>
                              <a:gd name="connsiteY5241" fmla="*/ 84929 h 4885545"/>
                              <a:gd name="connsiteX5242" fmla="*/ 5023036 w 7425815"/>
                              <a:gd name="connsiteY5242" fmla="*/ 104092 h 4885545"/>
                              <a:gd name="connsiteX5243" fmla="*/ 5030223 w 7425815"/>
                              <a:gd name="connsiteY5243" fmla="*/ 112475 h 4885545"/>
                              <a:gd name="connsiteX5244" fmla="*/ 5041800 w 7425815"/>
                              <a:gd name="connsiteY5244" fmla="*/ 102495 h 4885545"/>
                              <a:gd name="connsiteX5245" fmla="*/ 5046590 w 7425815"/>
                              <a:gd name="connsiteY5245" fmla="*/ 102894 h 4885545"/>
                              <a:gd name="connsiteX5246" fmla="*/ 5046191 w 7425815"/>
                              <a:gd name="connsiteY5246" fmla="*/ 107684 h 4885545"/>
                              <a:gd name="connsiteX5247" fmla="*/ 5034614 w 7425815"/>
                              <a:gd name="connsiteY5247" fmla="*/ 117664 h 4885545"/>
                              <a:gd name="connsiteX5248" fmla="*/ 5042997 w 7425815"/>
                              <a:gd name="connsiteY5248" fmla="*/ 127644 h 4885545"/>
                              <a:gd name="connsiteX5249" fmla="*/ 5044993 w 7425815"/>
                              <a:gd name="connsiteY5249" fmla="*/ 127644 h 4885545"/>
                              <a:gd name="connsiteX5250" fmla="*/ 5068945 w 7425815"/>
                              <a:gd name="connsiteY5250" fmla="*/ 107684 h 4885545"/>
                              <a:gd name="connsiteX5251" fmla="*/ 5070143 w 7425815"/>
                              <a:gd name="connsiteY5251" fmla="*/ 88522 h 4885545"/>
                              <a:gd name="connsiteX5252" fmla="*/ 5050981 w 7425815"/>
                              <a:gd name="connsiteY5252" fmla="*/ 86925 h 4885545"/>
                              <a:gd name="connsiteX5253" fmla="*/ 5049784 w 7425815"/>
                              <a:gd name="connsiteY5253" fmla="*/ 88123 h 4885545"/>
                              <a:gd name="connsiteX5254" fmla="*/ 5047388 w 7425815"/>
                              <a:gd name="connsiteY5254" fmla="*/ 88921 h 4885545"/>
                              <a:gd name="connsiteX5255" fmla="*/ 5044993 w 7425815"/>
                              <a:gd name="connsiteY5255" fmla="*/ 87724 h 4885545"/>
                              <a:gd name="connsiteX5256" fmla="*/ 5043796 w 7425815"/>
                              <a:gd name="connsiteY5256" fmla="*/ 86526 h 4885545"/>
                              <a:gd name="connsiteX5257" fmla="*/ 5034514 w 7425815"/>
                              <a:gd name="connsiteY5257" fmla="*/ 81836 h 4885545"/>
                              <a:gd name="connsiteX5258" fmla="*/ 616513 w 7425815"/>
                              <a:gd name="connsiteY5258" fmla="*/ 71107 h 4885545"/>
                              <a:gd name="connsiteX5259" fmla="*/ 629088 w 7425815"/>
                              <a:gd name="connsiteY5259" fmla="*/ 80139 h 4885545"/>
                              <a:gd name="connsiteX5260" fmla="*/ 623499 w 7425815"/>
                              <a:gd name="connsiteY5260" fmla="*/ 83732 h 4885545"/>
                              <a:gd name="connsiteX5261" fmla="*/ 604736 w 7425815"/>
                              <a:gd name="connsiteY5261" fmla="*/ 79341 h 4885545"/>
                              <a:gd name="connsiteX5262" fmla="*/ 600745 w 7425815"/>
                              <a:gd name="connsiteY5262" fmla="*/ 97705 h 4885545"/>
                              <a:gd name="connsiteX5263" fmla="*/ 595155 w 7425815"/>
                              <a:gd name="connsiteY5263" fmla="*/ 101298 h 4885545"/>
                              <a:gd name="connsiteX5264" fmla="*/ 601542 w 7425815"/>
                              <a:gd name="connsiteY5264" fmla="*/ 73752 h 4885545"/>
                              <a:gd name="connsiteX5265" fmla="*/ 616513 w 7425815"/>
                              <a:gd name="connsiteY5265" fmla="*/ 71107 h 4885545"/>
                              <a:gd name="connsiteX5266" fmla="*/ 5075332 w 7425815"/>
                              <a:gd name="connsiteY5266" fmla="*/ 62175 h 4885545"/>
                              <a:gd name="connsiteX5267" fmla="*/ 5090103 w 7425815"/>
                              <a:gd name="connsiteY5267" fmla="*/ 63372 h 4885545"/>
                              <a:gd name="connsiteX5268" fmla="*/ 5094095 w 7425815"/>
                              <a:gd name="connsiteY5268" fmla="*/ 67364 h 4885545"/>
                              <a:gd name="connsiteX5269" fmla="*/ 5092897 w 7425815"/>
                              <a:gd name="connsiteY5269" fmla="*/ 82135 h 4885545"/>
                              <a:gd name="connsiteX5270" fmla="*/ 5089304 w 7425815"/>
                              <a:gd name="connsiteY5270" fmla="*/ 85328 h 4885545"/>
                              <a:gd name="connsiteX5271" fmla="*/ 5086111 w 7425815"/>
                              <a:gd name="connsiteY5271" fmla="*/ 81736 h 4885545"/>
                              <a:gd name="connsiteX5272" fmla="*/ 5086510 w 7425815"/>
                              <a:gd name="connsiteY5272" fmla="*/ 74949 h 4885545"/>
                              <a:gd name="connsiteX5273" fmla="*/ 5075732 w 7425815"/>
                              <a:gd name="connsiteY5273" fmla="*/ 84131 h 4885545"/>
                              <a:gd name="connsiteX5274" fmla="*/ 5076131 w 7425815"/>
                              <a:gd name="connsiteY5274" fmla="*/ 84530 h 4885545"/>
                              <a:gd name="connsiteX5275" fmla="*/ 5073736 w 7425815"/>
                              <a:gd name="connsiteY5275" fmla="*/ 113273 h 4885545"/>
                              <a:gd name="connsiteX5276" fmla="*/ 5050183 w 7425815"/>
                              <a:gd name="connsiteY5276" fmla="*/ 133233 h 4885545"/>
                              <a:gd name="connsiteX5277" fmla="*/ 5044195 w 7425815"/>
                              <a:gd name="connsiteY5277" fmla="*/ 135229 h 4885545"/>
                              <a:gd name="connsiteX5278" fmla="*/ 5038606 w 7425815"/>
                              <a:gd name="connsiteY5278" fmla="*/ 132435 h 4885545"/>
                              <a:gd name="connsiteX5279" fmla="*/ 5030223 w 7425815"/>
                              <a:gd name="connsiteY5279" fmla="*/ 122455 h 4885545"/>
                              <a:gd name="connsiteX5280" fmla="*/ 5021040 w 7425815"/>
                              <a:gd name="connsiteY5280" fmla="*/ 130439 h 4885545"/>
                              <a:gd name="connsiteX5281" fmla="*/ 5020641 w 7425815"/>
                              <a:gd name="connsiteY5281" fmla="*/ 137624 h 4885545"/>
                              <a:gd name="connsiteX5282" fmla="*/ 5017048 w 7425815"/>
                              <a:gd name="connsiteY5282" fmla="*/ 140818 h 4885545"/>
                              <a:gd name="connsiteX5283" fmla="*/ 5013855 w 7425815"/>
                              <a:gd name="connsiteY5283" fmla="*/ 137225 h 4885545"/>
                              <a:gd name="connsiteX5284" fmla="*/ 5014254 w 7425815"/>
                              <a:gd name="connsiteY5284" fmla="*/ 132036 h 4885545"/>
                              <a:gd name="connsiteX5285" fmla="*/ 5009064 w 7425815"/>
                              <a:gd name="connsiteY5285" fmla="*/ 131636 h 4885545"/>
                              <a:gd name="connsiteX5286" fmla="*/ 5005871 w 7425815"/>
                              <a:gd name="connsiteY5286" fmla="*/ 128044 h 4885545"/>
                              <a:gd name="connsiteX5287" fmla="*/ 5009463 w 7425815"/>
                              <a:gd name="connsiteY5287" fmla="*/ 124850 h 4885545"/>
                              <a:gd name="connsiteX5288" fmla="*/ 5016649 w 7425815"/>
                              <a:gd name="connsiteY5288" fmla="*/ 125249 h 4885545"/>
                              <a:gd name="connsiteX5289" fmla="*/ 5025831 w 7425815"/>
                              <a:gd name="connsiteY5289" fmla="*/ 117265 h 4885545"/>
                              <a:gd name="connsiteX5290" fmla="*/ 5018246 w 7425815"/>
                              <a:gd name="connsiteY5290" fmla="*/ 108483 h 4885545"/>
                              <a:gd name="connsiteX5291" fmla="*/ 5020641 w 7425815"/>
                              <a:gd name="connsiteY5291" fmla="*/ 79740 h 4885545"/>
                              <a:gd name="connsiteX5292" fmla="*/ 5048187 w 7425815"/>
                              <a:gd name="connsiteY5292" fmla="*/ 80937 h 4885545"/>
                              <a:gd name="connsiteX5293" fmla="*/ 5069744 w 7425815"/>
                              <a:gd name="connsiteY5293" fmla="*/ 79340 h 4885545"/>
                              <a:gd name="connsiteX5294" fmla="*/ 5081720 w 7425815"/>
                              <a:gd name="connsiteY5294" fmla="*/ 69360 h 4885545"/>
                              <a:gd name="connsiteX5295" fmla="*/ 5074933 w 7425815"/>
                              <a:gd name="connsiteY5295" fmla="*/ 68961 h 4885545"/>
                              <a:gd name="connsiteX5296" fmla="*/ 5071740 w 7425815"/>
                              <a:gd name="connsiteY5296" fmla="*/ 65368 h 4885545"/>
                              <a:gd name="connsiteX5297" fmla="*/ 5075332 w 7425815"/>
                              <a:gd name="connsiteY5297" fmla="*/ 62175 h 4885545"/>
                              <a:gd name="connsiteX5298" fmla="*/ 7319428 w 7425815"/>
                              <a:gd name="connsiteY5298" fmla="*/ 57933 h 4885545"/>
                              <a:gd name="connsiteX5299" fmla="*/ 7332003 w 7425815"/>
                              <a:gd name="connsiteY5299" fmla="*/ 66965 h 4885545"/>
                              <a:gd name="connsiteX5300" fmla="*/ 7326414 w 7425815"/>
                              <a:gd name="connsiteY5300" fmla="*/ 70558 h 4885545"/>
                              <a:gd name="connsiteX5301" fmla="*/ 7307652 w 7425815"/>
                              <a:gd name="connsiteY5301" fmla="*/ 66167 h 4885545"/>
                              <a:gd name="connsiteX5302" fmla="*/ 7303660 w 7425815"/>
                              <a:gd name="connsiteY5302" fmla="*/ 84531 h 4885545"/>
                              <a:gd name="connsiteX5303" fmla="*/ 7298070 w 7425815"/>
                              <a:gd name="connsiteY5303" fmla="*/ 88124 h 4885545"/>
                              <a:gd name="connsiteX5304" fmla="*/ 7304458 w 7425815"/>
                              <a:gd name="connsiteY5304" fmla="*/ 60578 h 4885545"/>
                              <a:gd name="connsiteX5305" fmla="*/ 7319428 w 7425815"/>
                              <a:gd name="connsiteY5305" fmla="*/ 57933 h 4885545"/>
                              <a:gd name="connsiteX5306" fmla="*/ 6259753 w 7425815"/>
                              <a:gd name="connsiteY5306" fmla="*/ 8682 h 4885545"/>
                              <a:gd name="connsiteX5307" fmla="*/ 6288497 w 7425815"/>
                              <a:gd name="connsiteY5307" fmla="*/ 9082 h 4885545"/>
                              <a:gd name="connsiteX5308" fmla="*/ 6308456 w 7425815"/>
                              <a:gd name="connsiteY5308" fmla="*/ 29841 h 4885545"/>
                              <a:gd name="connsiteX5309" fmla="*/ 6306061 w 7425815"/>
                              <a:gd name="connsiteY5309" fmla="*/ 35430 h 4885545"/>
                              <a:gd name="connsiteX5310" fmla="*/ 6301271 w 7425815"/>
                              <a:gd name="connsiteY5310" fmla="*/ 33035 h 4885545"/>
                              <a:gd name="connsiteX5311" fmla="*/ 6285303 w 7425815"/>
                              <a:gd name="connsiteY5311" fmla="*/ 16666 h 4885545"/>
                              <a:gd name="connsiteX5312" fmla="*/ 6262548 w 7425815"/>
                              <a:gd name="connsiteY5312" fmla="*/ 16267 h 4885545"/>
                              <a:gd name="connsiteX5313" fmla="*/ 6257358 w 7425815"/>
                              <a:gd name="connsiteY5313" fmla="*/ 13872 h 4885545"/>
                              <a:gd name="connsiteX5314" fmla="*/ 6259753 w 7425815"/>
                              <a:gd name="connsiteY5314" fmla="*/ 8682 h 4885545"/>
                              <a:gd name="connsiteX5315" fmla="*/ 6371930 w 7425815"/>
                              <a:gd name="connsiteY5315" fmla="*/ 299 h 4885545"/>
                              <a:gd name="connsiteX5316" fmla="*/ 6377120 w 7425815"/>
                              <a:gd name="connsiteY5316" fmla="*/ 2694 h 4885545"/>
                              <a:gd name="connsiteX5317" fmla="*/ 6374724 w 7425815"/>
                              <a:gd name="connsiteY5317" fmla="*/ 7884 h 4885545"/>
                              <a:gd name="connsiteX5318" fmla="*/ 6365942 w 7425815"/>
                              <a:gd name="connsiteY5318" fmla="*/ 16666 h 4885545"/>
                              <a:gd name="connsiteX5319" fmla="*/ 6365942 w 7425815"/>
                              <a:gd name="connsiteY5319" fmla="*/ 28642 h 4885545"/>
                              <a:gd name="connsiteX5320" fmla="*/ 6365942 w 7425815"/>
                              <a:gd name="connsiteY5320" fmla="*/ 28643 h 4885545"/>
                              <a:gd name="connsiteX5321" fmla="*/ 6365942 w 7425815"/>
                              <a:gd name="connsiteY5321" fmla="*/ 28644 h 4885545"/>
                              <a:gd name="connsiteX5322" fmla="*/ 6365942 w 7425815"/>
                              <a:gd name="connsiteY5322" fmla="*/ 29043 h 4885545"/>
                              <a:gd name="connsiteX5323" fmla="*/ 6363155 w 7425815"/>
                              <a:gd name="connsiteY5323" fmla="*/ 34218 h 4885545"/>
                              <a:gd name="connsiteX5324" fmla="*/ 6363148 w 7425815"/>
                              <a:gd name="connsiteY5324" fmla="*/ 34232 h 4885545"/>
                              <a:gd name="connsiteX5325" fmla="*/ 6363148 w 7425815"/>
                              <a:gd name="connsiteY5325" fmla="*/ 34232 h 4885545"/>
                              <a:gd name="connsiteX5326" fmla="*/ 6363148 w 7425815"/>
                              <a:gd name="connsiteY5326" fmla="*/ 34232 h 4885545"/>
                              <a:gd name="connsiteX5327" fmla="*/ 6358356 w 7425815"/>
                              <a:gd name="connsiteY5327" fmla="*/ 31837 h 4885545"/>
                              <a:gd name="connsiteX5328" fmla="*/ 6358356 w 7425815"/>
                              <a:gd name="connsiteY5328" fmla="*/ 31836 h 4885545"/>
                              <a:gd name="connsiteX5329" fmla="*/ 6349725 w 7425815"/>
                              <a:gd name="connsiteY5329" fmla="*/ 22904 h 4885545"/>
                              <a:gd name="connsiteX5330" fmla="*/ 6337199 w 7425815"/>
                              <a:gd name="connsiteY5330" fmla="*/ 22654 h 4885545"/>
                              <a:gd name="connsiteX5331" fmla="*/ 6332009 w 7425815"/>
                              <a:gd name="connsiteY5331" fmla="*/ 20259 h 4885545"/>
                              <a:gd name="connsiteX5332" fmla="*/ 6334404 w 7425815"/>
                              <a:gd name="connsiteY5332" fmla="*/ 15069 h 4885545"/>
                              <a:gd name="connsiteX5333" fmla="*/ 6352868 w 7425815"/>
                              <a:gd name="connsiteY5333" fmla="*/ 15419 h 4885545"/>
                              <a:gd name="connsiteX5334" fmla="*/ 6358587 w 7425815"/>
                              <a:gd name="connsiteY5334" fmla="*/ 21204 h 4885545"/>
                              <a:gd name="connsiteX5335" fmla="*/ 6358755 w 7425815"/>
                              <a:gd name="connsiteY5335" fmla="*/ 13473 h 4885545"/>
                              <a:gd name="connsiteX5336" fmla="*/ 6371930 w 7425815"/>
                              <a:gd name="connsiteY5336" fmla="*/ 299 h 488554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  <a:cxn ang="0">
                                <a:pos x="connsiteX4409" y="connsiteY4409"/>
                              </a:cxn>
                              <a:cxn ang="0">
                                <a:pos x="connsiteX4410" y="connsiteY4410"/>
                              </a:cxn>
                              <a:cxn ang="0">
                                <a:pos x="connsiteX4411" y="connsiteY4411"/>
                              </a:cxn>
                              <a:cxn ang="0">
                                <a:pos x="connsiteX4412" y="connsiteY4412"/>
                              </a:cxn>
                              <a:cxn ang="0">
                                <a:pos x="connsiteX4413" y="connsiteY4413"/>
                              </a:cxn>
                              <a:cxn ang="0">
                                <a:pos x="connsiteX4414" y="connsiteY4414"/>
                              </a:cxn>
                              <a:cxn ang="0">
                                <a:pos x="connsiteX4415" y="connsiteY4415"/>
                              </a:cxn>
                              <a:cxn ang="0">
                                <a:pos x="connsiteX4416" y="connsiteY4416"/>
                              </a:cxn>
                              <a:cxn ang="0">
                                <a:pos x="connsiteX4417" y="connsiteY4417"/>
                              </a:cxn>
                              <a:cxn ang="0">
                                <a:pos x="connsiteX4418" y="connsiteY4418"/>
                              </a:cxn>
                              <a:cxn ang="0">
                                <a:pos x="connsiteX4419" y="connsiteY4419"/>
                              </a:cxn>
                              <a:cxn ang="0">
                                <a:pos x="connsiteX4420" y="connsiteY4420"/>
                              </a:cxn>
                              <a:cxn ang="0">
                                <a:pos x="connsiteX4421" y="connsiteY4421"/>
                              </a:cxn>
                              <a:cxn ang="0">
                                <a:pos x="connsiteX4422" y="connsiteY4422"/>
                              </a:cxn>
                              <a:cxn ang="0">
                                <a:pos x="connsiteX4423" y="connsiteY4423"/>
                              </a:cxn>
                              <a:cxn ang="0">
                                <a:pos x="connsiteX4424" y="connsiteY4424"/>
                              </a:cxn>
                              <a:cxn ang="0">
                                <a:pos x="connsiteX4425" y="connsiteY4425"/>
                              </a:cxn>
                              <a:cxn ang="0">
                                <a:pos x="connsiteX4426" y="connsiteY4426"/>
                              </a:cxn>
                              <a:cxn ang="0">
                                <a:pos x="connsiteX4427" y="connsiteY4427"/>
                              </a:cxn>
                              <a:cxn ang="0">
                                <a:pos x="connsiteX4428" y="connsiteY4428"/>
                              </a:cxn>
                              <a:cxn ang="0">
                                <a:pos x="connsiteX4429" y="connsiteY4429"/>
                              </a:cxn>
                              <a:cxn ang="0">
                                <a:pos x="connsiteX4430" y="connsiteY4430"/>
                              </a:cxn>
                              <a:cxn ang="0">
                                <a:pos x="connsiteX4431" y="connsiteY4431"/>
                              </a:cxn>
                              <a:cxn ang="0">
                                <a:pos x="connsiteX4432" y="connsiteY4432"/>
                              </a:cxn>
                              <a:cxn ang="0">
                                <a:pos x="connsiteX4433" y="connsiteY4433"/>
                              </a:cxn>
                              <a:cxn ang="0">
                                <a:pos x="connsiteX4434" y="connsiteY4434"/>
                              </a:cxn>
                              <a:cxn ang="0">
                                <a:pos x="connsiteX4435" y="connsiteY4435"/>
                              </a:cxn>
                              <a:cxn ang="0">
                                <a:pos x="connsiteX4436" y="connsiteY4436"/>
                              </a:cxn>
                              <a:cxn ang="0">
                                <a:pos x="connsiteX4437" y="connsiteY4437"/>
                              </a:cxn>
                              <a:cxn ang="0">
                                <a:pos x="connsiteX4438" y="connsiteY4438"/>
                              </a:cxn>
                              <a:cxn ang="0">
                                <a:pos x="connsiteX4439" y="connsiteY4439"/>
                              </a:cxn>
                              <a:cxn ang="0">
                                <a:pos x="connsiteX4440" y="connsiteY4440"/>
                              </a:cxn>
                              <a:cxn ang="0">
                                <a:pos x="connsiteX4441" y="connsiteY4441"/>
                              </a:cxn>
                              <a:cxn ang="0">
                                <a:pos x="connsiteX4442" y="connsiteY4442"/>
                              </a:cxn>
                              <a:cxn ang="0">
                                <a:pos x="connsiteX4443" y="connsiteY4443"/>
                              </a:cxn>
                              <a:cxn ang="0">
                                <a:pos x="connsiteX4444" y="connsiteY4444"/>
                              </a:cxn>
                              <a:cxn ang="0">
                                <a:pos x="connsiteX4445" y="connsiteY4445"/>
                              </a:cxn>
                              <a:cxn ang="0">
                                <a:pos x="connsiteX4446" y="connsiteY4446"/>
                              </a:cxn>
                              <a:cxn ang="0">
                                <a:pos x="connsiteX4447" y="connsiteY4447"/>
                              </a:cxn>
                              <a:cxn ang="0">
                                <a:pos x="connsiteX4448" y="connsiteY4448"/>
                              </a:cxn>
                              <a:cxn ang="0">
                                <a:pos x="connsiteX4449" y="connsiteY4449"/>
                              </a:cxn>
                              <a:cxn ang="0">
                                <a:pos x="connsiteX4450" y="connsiteY4450"/>
                              </a:cxn>
                              <a:cxn ang="0">
                                <a:pos x="connsiteX4451" y="connsiteY4451"/>
                              </a:cxn>
                              <a:cxn ang="0">
                                <a:pos x="connsiteX4452" y="connsiteY4452"/>
                              </a:cxn>
                              <a:cxn ang="0">
                                <a:pos x="connsiteX4453" y="connsiteY4453"/>
                              </a:cxn>
                              <a:cxn ang="0">
                                <a:pos x="connsiteX4454" y="connsiteY4454"/>
                              </a:cxn>
                              <a:cxn ang="0">
                                <a:pos x="connsiteX4455" y="connsiteY4455"/>
                              </a:cxn>
                              <a:cxn ang="0">
                                <a:pos x="connsiteX4456" y="connsiteY4456"/>
                              </a:cxn>
                              <a:cxn ang="0">
                                <a:pos x="connsiteX4457" y="connsiteY4457"/>
                              </a:cxn>
                              <a:cxn ang="0">
                                <a:pos x="connsiteX4458" y="connsiteY4458"/>
                              </a:cxn>
                              <a:cxn ang="0">
                                <a:pos x="connsiteX4459" y="connsiteY4459"/>
                              </a:cxn>
                              <a:cxn ang="0">
                                <a:pos x="connsiteX4460" y="connsiteY4460"/>
                              </a:cxn>
                              <a:cxn ang="0">
                                <a:pos x="connsiteX4461" y="connsiteY4461"/>
                              </a:cxn>
                              <a:cxn ang="0">
                                <a:pos x="connsiteX4462" y="connsiteY4462"/>
                              </a:cxn>
                              <a:cxn ang="0">
                                <a:pos x="connsiteX4463" y="connsiteY4463"/>
                              </a:cxn>
                              <a:cxn ang="0">
                                <a:pos x="connsiteX4464" y="connsiteY4464"/>
                              </a:cxn>
                              <a:cxn ang="0">
                                <a:pos x="connsiteX4465" y="connsiteY4465"/>
                              </a:cxn>
                              <a:cxn ang="0">
                                <a:pos x="connsiteX4466" y="connsiteY4466"/>
                              </a:cxn>
                              <a:cxn ang="0">
                                <a:pos x="connsiteX4467" y="connsiteY4467"/>
                              </a:cxn>
                              <a:cxn ang="0">
                                <a:pos x="connsiteX4468" y="connsiteY4468"/>
                              </a:cxn>
                              <a:cxn ang="0">
                                <a:pos x="connsiteX4469" y="connsiteY4469"/>
                              </a:cxn>
                              <a:cxn ang="0">
                                <a:pos x="connsiteX4470" y="connsiteY4470"/>
                              </a:cxn>
                              <a:cxn ang="0">
                                <a:pos x="connsiteX4471" y="connsiteY4471"/>
                              </a:cxn>
                              <a:cxn ang="0">
                                <a:pos x="connsiteX4472" y="connsiteY4472"/>
                              </a:cxn>
                              <a:cxn ang="0">
                                <a:pos x="connsiteX4473" y="connsiteY4473"/>
                              </a:cxn>
                              <a:cxn ang="0">
                                <a:pos x="connsiteX4474" y="connsiteY4474"/>
                              </a:cxn>
                              <a:cxn ang="0">
                                <a:pos x="connsiteX4475" y="connsiteY4475"/>
                              </a:cxn>
                              <a:cxn ang="0">
                                <a:pos x="connsiteX4476" y="connsiteY4476"/>
                              </a:cxn>
                              <a:cxn ang="0">
                                <a:pos x="connsiteX4477" y="connsiteY4477"/>
                              </a:cxn>
                              <a:cxn ang="0">
                                <a:pos x="connsiteX4478" y="connsiteY4478"/>
                              </a:cxn>
                              <a:cxn ang="0">
                                <a:pos x="connsiteX4479" y="connsiteY4479"/>
                              </a:cxn>
                              <a:cxn ang="0">
                                <a:pos x="connsiteX4480" y="connsiteY4480"/>
                              </a:cxn>
                              <a:cxn ang="0">
                                <a:pos x="connsiteX4481" y="connsiteY4481"/>
                              </a:cxn>
                              <a:cxn ang="0">
                                <a:pos x="connsiteX4482" y="connsiteY4482"/>
                              </a:cxn>
                              <a:cxn ang="0">
                                <a:pos x="connsiteX4483" y="connsiteY4483"/>
                              </a:cxn>
                              <a:cxn ang="0">
                                <a:pos x="connsiteX4484" y="connsiteY4484"/>
                              </a:cxn>
                              <a:cxn ang="0">
                                <a:pos x="connsiteX4485" y="connsiteY4485"/>
                              </a:cxn>
                              <a:cxn ang="0">
                                <a:pos x="connsiteX4486" y="connsiteY4486"/>
                              </a:cxn>
                              <a:cxn ang="0">
                                <a:pos x="connsiteX4487" y="connsiteY4487"/>
                              </a:cxn>
                              <a:cxn ang="0">
                                <a:pos x="connsiteX4488" y="connsiteY4488"/>
                              </a:cxn>
                              <a:cxn ang="0">
                                <a:pos x="connsiteX4489" y="connsiteY4489"/>
                              </a:cxn>
                              <a:cxn ang="0">
                                <a:pos x="connsiteX4490" y="connsiteY4490"/>
                              </a:cxn>
                              <a:cxn ang="0">
                                <a:pos x="connsiteX4491" y="connsiteY4491"/>
                              </a:cxn>
                              <a:cxn ang="0">
                                <a:pos x="connsiteX4492" y="connsiteY4492"/>
                              </a:cxn>
                              <a:cxn ang="0">
                                <a:pos x="connsiteX4493" y="connsiteY4493"/>
                              </a:cxn>
                              <a:cxn ang="0">
                                <a:pos x="connsiteX4494" y="connsiteY4494"/>
                              </a:cxn>
                              <a:cxn ang="0">
                                <a:pos x="connsiteX4495" y="connsiteY4495"/>
                              </a:cxn>
                              <a:cxn ang="0">
                                <a:pos x="connsiteX4496" y="connsiteY4496"/>
                              </a:cxn>
                              <a:cxn ang="0">
                                <a:pos x="connsiteX4497" y="connsiteY4497"/>
                              </a:cxn>
                              <a:cxn ang="0">
                                <a:pos x="connsiteX4498" y="connsiteY4498"/>
                              </a:cxn>
                              <a:cxn ang="0">
                                <a:pos x="connsiteX4499" y="connsiteY4499"/>
                              </a:cxn>
                              <a:cxn ang="0">
                                <a:pos x="connsiteX4500" y="connsiteY4500"/>
                              </a:cxn>
                              <a:cxn ang="0">
                                <a:pos x="connsiteX4501" y="connsiteY4501"/>
                              </a:cxn>
                              <a:cxn ang="0">
                                <a:pos x="connsiteX4502" y="connsiteY4502"/>
                              </a:cxn>
                              <a:cxn ang="0">
                                <a:pos x="connsiteX4503" y="connsiteY4503"/>
                              </a:cxn>
                              <a:cxn ang="0">
                                <a:pos x="connsiteX4504" y="connsiteY4504"/>
                              </a:cxn>
                              <a:cxn ang="0">
                                <a:pos x="connsiteX4505" y="connsiteY4505"/>
                              </a:cxn>
                              <a:cxn ang="0">
                                <a:pos x="connsiteX4506" y="connsiteY4506"/>
                              </a:cxn>
                              <a:cxn ang="0">
                                <a:pos x="connsiteX4507" y="connsiteY4507"/>
                              </a:cxn>
                              <a:cxn ang="0">
                                <a:pos x="connsiteX4508" y="connsiteY4508"/>
                              </a:cxn>
                              <a:cxn ang="0">
                                <a:pos x="connsiteX4509" y="connsiteY4509"/>
                              </a:cxn>
                              <a:cxn ang="0">
                                <a:pos x="connsiteX4510" y="connsiteY4510"/>
                              </a:cxn>
                              <a:cxn ang="0">
                                <a:pos x="connsiteX4511" y="connsiteY4511"/>
                              </a:cxn>
                              <a:cxn ang="0">
                                <a:pos x="connsiteX4512" y="connsiteY4512"/>
                              </a:cxn>
                              <a:cxn ang="0">
                                <a:pos x="connsiteX4513" y="connsiteY4513"/>
                              </a:cxn>
                              <a:cxn ang="0">
                                <a:pos x="connsiteX4514" y="connsiteY4514"/>
                              </a:cxn>
                              <a:cxn ang="0">
                                <a:pos x="connsiteX4515" y="connsiteY4515"/>
                              </a:cxn>
                              <a:cxn ang="0">
                                <a:pos x="connsiteX4516" y="connsiteY4516"/>
                              </a:cxn>
                              <a:cxn ang="0">
                                <a:pos x="connsiteX4517" y="connsiteY4517"/>
                              </a:cxn>
                              <a:cxn ang="0">
                                <a:pos x="connsiteX4518" y="connsiteY4518"/>
                              </a:cxn>
                              <a:cxn ang="0">
                                <a:pos x="connsiteX4519" y="connsiteY4519"/>
                              </a:cxn>
                              <a:cxn ang="0">
                                <a:pos x="connsiteX4520" y="connsiteY4520"/>
                              </a:cxn>
                              <a:cxn ang="0">
                                <a:pos x="connsiteX4521" y="connsiteY4521"/>
                              </a:cxn>
                              <a:cxn ang="0">
                                <a:pos x="connsiteX4522" y="connsiteY4522"/>
                              </a:cxn>
                              <a:cxn ang="0">
                                <a:pos x="connsiteX4523" y="connsiteY4523"/>
                              </a:cxn>
                              <a:cxn ang="0">
                                <a:pos x="connsiteX4524" y="connsiteY4524"/>
                              </a:cxn>
                              <a:cxn ang="0">
                                <a:pos x="connsiteX4525" y="connsiteY4525"/>
                              </a:cxn>
                              <a:cxn ang="0">
                                <a:pos x="connsiteX4526" y="connsiteY4526"/>
                              </a:cxn>
                              <a:cxn ang="0">
                                <a:pos x="connsiteX4527" y="connsiteY4527"/>
                              </a:cxn>
                              <a:cxn ang="0">
                                <a:pos x="connsiteX4528" y="connsiteY4528"/>
                              </a:cxn>
                              <a:cxn ang="0">
                                <a:pos x="connsiteX4529" y="connsiteY4529"/>
                              </a:cxn>
                              <a:cxn ang="0">
                                <a:pos x="connsiteX4530" y="connsiteY4530"/>
                              </a:cxn>
                              <a:cxn ang="0">
                                <a:pos x="connsiteX4531" y="connsiteY4531"/>
                              </a:cxn>
                              <a:cxn ang="0">
                                <a:pos x="connsiteX4532" y="connsiteY4532"/>
                              </a:cxn>
                              <a:cxn ang="0">
                                <a:pos x="connsiteX4533" y="connsiteY4533"/>
                              </a:cxn>
                              <a:cxn ang="0">
                                <a:pos x="connsiteX4534" y="connsiteY4534"/>
                              </a:cxn>
                              <a:cxn ang="0">
                                <a:pos x="connsiteX4535" y="connsiteY4535"/>
                              </a:cxn>
                              <a:cxn ang="0">
                                <a:pos x="connsiteX4536" y="connsiteY4536"/>
                              </a:cxn>
                              <a:cxn ang="0">
                                <a:pos x="connsiteX4537" y="connsiteY4537"/>
                              </a:cxn>
                              <a:cxn ang="0">
                                <a:pos x="connsiteX4538" y="connsiteY4538"/>
                              </a:cxn>
                              <a:cxn ang="0">
                                <a:pos x="connsiteX4539" y="connsiteY4539"/>
                              </a:cxn>
                              <a:cxn ang="0">
                                <a:pos x="connsiteX4540" y="connsiteY4540"/>
                              </a:cxn>
                              <a:cxn ang="0">
                                <a:pos x="connsiteX4541" y="connsiteY4541"/>
                              </a:cxn>
                              <a:cxn ang="0">
                                <a:pos x="connsiteX4542" y="connsiteY4542"/>
                              </a:cxn>
                              <a:cxn ang="0">
                                <a:pos x="connsiteX4543" y="connsiteY4543"/>
                              </a:cxn>
                              <a:cxn ang="0">
                                <a:pos x="connsiteX4544" y="connsiteY4544"/>
                              </a:cxn>
                              <a:cxn ang="0">
                                <a:pos x="connsiteX4545" y="connsiteY4545"/>
                              </a:cxn>
                              <a:cxn ang="0">
                                <a:pos x="connsiteX4546" y="connsiteY4546"/>
                              </a:cxn>
                              <a:cxn ang="0">
                                <a:pos x="connsiteX4547" y="connsiteY4547"/>
                              </a:cxn>
                              <a:cxn ang="0">
                                <a:pos x="connsiteX4548" y="connsiteY4548"/>
                              </a:cxn>
                              <a:cxn ang="0">
                                <a:pos x="connsiteX4549" y="connsiteY4549"/>
                              </a:cxn>
                              <a:cxn ang="0">
                                <a:pos x="connsiteX4550" y="connsiteY4550"/>
                              </a:cxn>
                              <a:cxn ang="0">
                                <a:pos x="connsiteX4551" y="connsiteY4551"/>
                              </a:cxn>
                              <a:cxn ang="0">
                                <a:pos x="connsiteX4552" y="connsiteY4552"/>
                              </a:cxn>
                              <a:cxn ang="0">
                                <a:pos x="connsiteX4553" y="connsiteY4553"/>
                              </a:cxn>
                              <a:cxn ang="0">
                                <a:pos x="connsiteX4554" y="connsiteY4554"/>
                              </a:cxn>
                              <a:cxn ang="0">
                                <a:pos x="connsiteX4555" y="connsiteY4555"/>
                              </a:cxn>
                              <a:cxn ang="0">
                                <a:pos x="connsiteX4556" y="connsiteY4556"/>
                              </a:cxn>
                              <a:cxn ang="0">
                                <a:pos x="connsiteX4557" y="connsiteY4557"/>
                              </a:cxn>
                              <a:cxn ang="0">
                                <a:pos x="connsiteX4558" y="connsiteY4558"/>
                              </a:cxn>
                              <a:cxn ang="0">
                                <a:pos x="connsiteX4559" y="connsiteY4559"/>
                              </a:cxn>
                              <a:cxn ang="0">
                                <a:pos x="connsiteX4560" y="connsiteY4560"/>
                              </a:cxn>
                              <a:cxn ang="0">
                                <a:pos x="connsiteX4561" y="connsiteY4561"/>
                              </a:cxn>
                              <a:cxn ang="0">
                                <a:pos x="connsiteX4562" y="connsiteY4562"/>
                              </a:cxn>
                              <a:cxn ang="0">
                                <a:pos x="connsiteX4563" y="connsiteY4563"/>
                              </a:cxn>
                              <a:cxn ang="0">
                                <a:pos x="connsiteX4564" y="connsiteY4564"/>
                              </a:cxn>
                              <a:cxn ang="0">
                                <a:pos x="connsiteX4565" y="connsiteY4565"/>
                              </a:cxn>
                              <a:cxn ang="0">
                                <a:pos x="connsiteX4566" y="connsiteY4566"/>
                              </a:cxn>
                              <a:cxn ang="0">
                                <a:pos x="connsiteX4567" y="connsiteY4567"/>
                              </a:cxn>
                              <a:cxn ang="0">
                                <a:pos x="connsiteX4568" y="connsiteY4568"/>
                              </a:cxn>
                              <a:cxn ang="0">
                                <a:pos x="connsiteX4569" y="connsiteY4569"/>
                              </a:cxn>
                              <a:cxn ang="0">
                                <a:pos x="connsiteX4570" y="connsiteY4570"/>
                              </a:cxn>
                              <a:cxn ang="0">
                                <a:pos x="connsiteX4571" y="connsiteY4571"/>
                              </a:cxn>
                              <a:cxn ang="0">
                                <a:pos x="connsiteX4572" y="connsiteY4572"/>
                              </a:cxn>
                              <a:cxn ang="0">
                                <a:pos x="connsiteX4573" y="connsiteY4573"/>
                              </a:cxn>
                              <a:cxn ang="0">
                                <a:pos x="connsiteX4574" y="connsiteY4574"/>
                              </a:cxn>
                              <a:cxn ang="0">
                                <a:pos x="connsiteX4575" y="connsiteY4575"/>
                              </a:cxn>
                              <a:cxn ang="0">
                                <a:pos x="connsiteX4576" y="connsiteY4576"/>
                              </a:cxn>
                              <a:cxn ang="0">
                                <a:pos x="connsiteX4577" y="connsiteY4577"/>
                              </a:cxn>
                              <a:cxn ang="0">
                                <a:pos x="connsiteX4578" y="connsiteY4578"/>
                              </a:cxn>
                              <a:cxn ang="0">
                                <a:pos x="connsiteX4579" y="connsiteY4579"/>
                              </a:cxn>
                              <a:cxn ang="0">
                                <a:pos x="connsiteX4580" y="connsiteY4580"/>
                              </a:cxn>
                              <a:cxn ang="0">
                                <a:pos x="connsiteX4581" y="connsiteY4581"/>
                              </a:cxn>
                              <a:cxn ang="0">
                                <a:pos x="connsiteX4582" y="connsiteY4582"/>
                              </a:cxn>
                              <a:cxn ang="0">
                                <a:pos x="connsiteX4583" y="connsiteY4583"/>
                              </a:cxn>
                              <a:cxn ang="0">
                                <a:pos x="connsiteX4584" y="connsiteY4584"/>
                              </a:cxn>
                              <a:cxn ang="0">
                                <a:pos x="connsiteX4585" y="connsiteY4585"/>
                              </a:cxn>
                              <a:cxn ang="0">
                                <a:pos x="connsiteX4586" y="connsiteY4586"/>
                              </a:cxn>
                              <a:cxn ang="0">
                                <a:pos x="connsiteX4587" y="connsiteY4587"/>
                              </a:cxn>
                              <a:cxn ang="0">
                                <a:pos x="connsiteX4588" y="connsiteY4588"/>
                              </a:cxn>
                              <a:cxn ang="0">
                                <a:pos x="connsiteX4589" y="connsiteY4589"/>
                              </a:cxn>
                              <a:cxn ang="0">
                                <a:pos x="connsiteX4590" y="connsiteY4590"/>
                              </a:cxn>
                              <a:cxn ang="0">
                                <a:pos x="connsiteX4591" y="connsiteY4591"/>
                              </a:cxn>
                              <a:cxn ang="0">
                                <a:pos x="connsiteX4592" y="connsiteY4592"/>
                              </a:cxn>
                              <a:cxn ang="0">
                                <a:pos x="connsiteX4593" y="connsiteY4593"/>
                              </a:cxn>
                              <a:cxn ang="0">
                                <a:pos x="connsiteX4594" y="connsiteY4594"/>
                              </a:cxn>
                              <a:cxn ang="0">
                                <a:pos x="connsiteX4595" y="connsiteY4595"/>
                              </a:cxn>
                              <a:cxn ang="0">
                                <a:pos x="connsiteX4596" y="connsiteY4596"/>
                              </a:cxn>
                              <a:cxn ang="0">
                                <a:pos x="connsiteX4597" y="connsiteY4597"/>
                              </a:cxn>
                              <a:cxn ang="0">
                                <a:pos x="connsiteX4598" y="connsiteY4598"/>
                              </a:cxn>
                              <a:cxn ang="0">
                                <a:pos x="connsiteX4599" y="connsiteY4599"/>
                              </a:cxn>
                              <a:cxn ang="0">
                                <a:pos x="connsiteX4600" y="connsiteY4600"/>
                              </a:cxn>
                              <a:cxn ang="0">
                                <a:pos x="connsiteX4601" y="connsiteY4601"/>
                              </a:cxn>
                              <a:cxn ang="0">
                                <a:pos x="connsiteX4602" y="connsiteY4602"/>
                              </a:cxn>
                              <a:cxn ang="0">
                                <a:pos x="connsiteX4603" y="connsiteY4603"/>
                              </a:cxn>
                              <a:cxn ang="0">
                                <a:pos x="connsiteX4604" y="connsiteY4604"/>
                              </a:cxn>
                              <a:cxn ang="0">
                                <a:pos x="connsiteX4605" y="connsiteY4605"/>
                              </a:cxn>
                              <a:cxn ang="0">
                                <a:pos x="connsiteX4606" y="connsiteY4606"/>
                              </a:cxn>
                              <a:cxn ang="0">
                                <a:pos x="connsiteX4607" y="connsiteY4607"/>
                              </a:cxn>
                              <a:cxn ang="0">
                                <a:pos x="connsiteX4608" y="connsiteY4608"/>
                              </a:cxn>
                              <a:cxn ang="0">
                                <a:pos x="connsiteX4609" y="connsiteY4609"/>
                              </a:cxn>
                              <a:cxn ang="0">
                                <a:pos x="connsiteX4610" y="connsiteY4610"/>
                              </a:cxn>
                              <a:cxn ang="0">
                                <a:pos x="connsiteX4611" y="connsiteY4611"/>
                              </a:cxn>
                              <a:cxn ang="0">
                                <a:pos x="connsiteX4612" y="connsiteY4612"/>
                              </a:cxn>
                              <a:cxn ang="0">
                                <a:pos x="connsiteX4613" y="connsiteY4613"/>
                              </a:cxn>
                              <a:cxn ang="0">
                                <a:pos x="connsiteX4614" y="connsiteY4614"/>
                              </a:cxn>
                              <a:cxn ang="0">
                                <a:pos x="connsiteX4615" y="connsiteY4615"/>
                              </a:cxn>
                              <a:cxn ang="0">
                                <a:pos x="connsiteX4616" y="connsiteY4616"/>
                              </a:cxn>
                              <a:cxn ang="0">
                                <a:pos x="connsiteX4617" y="connsiteY4617"/>
                              </a:cxn>
                              <a:cxn ang="0">
                                <a:pos x="connsiteX4618" y="connsiteY4618"/>
                              </a:cxn>
                              <a:cxn ang="0">
                                <a:pos x="connsiteX4619" y="connsiteY4619"/>
                              </a:cxn>
                              <a:cxn ang="0">
                                <a:pos x="connsiteX4620" y="connsiteY4620"/>
                              </a:cxn>
                              <a:cxn ang="0">
                                <a:pos x="connsiteX4621" y="connsiteY4621"/>
                              </a:cxn>
                              <a:cxn ang="0">
                                <a:pos x="connsiteX4622" y="connsiteY4622"/>
                              </a:cxn>
                              <a:cxn ang="0">
                                <a:pos x="connsiteX4623" y="connsiteY4623"/>
                              </a:cxn>
                              <a:cxn ang="0">
                                <a:pos x="connsiteX4624" y="connsiteY4624"/>
                              </a:cxn>
                              <a:cxn ang="0">
                                <a:pos x="connsiteX4625" y="connsiteY4625"/>
                              </a:cxn>
                              <a:cxn ang="0">
                                <a:pos x="connsiteX4626" y="connsiteY4626"/>
                              </a:cxn>
                              <a:cxn ang="0">
                                <a:pos x="connsiteX4627" y="connsiteY4627"/>
                              </a:cxn>
                              <a:cxn ang="0">
                                <a:pos x="connsiteX4628" y="connsiteY4628"/>
                              </a:cxn>
                              <a:cxn ang="0">
                                <a:pos x="connsiteX4629" y="connsiteY4629"/>
                              </a:cxn>
                              <a:cxn ang="0">
                                <a:pos x="connsiteX4630" y="connsiteY4630"/>
                              </a:cxn>
                              <a:cxn ang="0">
                                <a:pos x="connsiteX4631" y="connsiteY4631"/>
                              </a:cxn>
                              <a:cxn ang="0">
                                <a:pos x="connsiteX4632" y="connsiteY4632"/>
                              </a:cxn>
                              <a:cxn ang="0">
                                <a:pos x="connsiteX4633" y="connsiteY4633"/>
                              </a:cxn>
                              <a:cxn ang="0">
                                <a:pos x="connsiteX4634" y="connsiteY4634"/>
                              </a:cxn>
                              <a:cxn ang="0">
                                <a:pos x="connsiteX4635" y="connsiteY4635"/>
                              </a:cxn>
                              <a:cxn ang="0">
                                <a:pos x="connsiteX4636" y="connsiteY4636"/>
                              </a:cxn>
                              <a:cxn ang="0">
                                <a:pos x="connsiteX4637" y="connsiteY4637"/>
                              </a:cxn>
                              <a:cxn ang="0">
                                <a:pos x="connsiteX4638" y="connsiteY4638"/>
                              </a:cxn>
                              <a:cxn ang="0">
                                <a:pos x="connsiteX4639" y="connsiteY4639"/>
                              </a:cxn>
                              <a:cxn ang="0">
                                <a:pos x="connsiteX4640" y="connsiteY4640"/>
                              </a:cxn>
                              <a:cxn ang="0">
                                <a:pos x="connsiteX4641" y="connsiteY4641"/>
                              </a:cxn>
                              <a:cxn ang="0">
                                <a:pos x="connsiteX4642" y="connsiteY4642"/>
                              </a:cxn>
                              <a:cxn ang="0">
                                <a:pos x="connsiteX4643" y="connsiteY4643"/>
                              </a:cxn>
                              <a:cxn ang="0">
                                <a:pos x="connsiteX4644" y="connsiteY4644"/>
                              </a:cxn>
                              <a:cxn ang="0">
                                <a:pos x="connsiteX4645" y="connsiteY4645"/>
                              </a:cxn>
                              <a:cxn ang="0">
                                <a:pos x="connsiteX4646" y="connsiteY4646"/>
                              </a:cxn>
                              <a:cxn ang="0">
                                <a:pos x="connsiteX4647" y="connsiteY4647"/>
                              </a:cxn>
                              <a:cxn ang="0">
                                <a:pos x="connsiteX4648" y="connsiteY4648"/>
                              </a:cxn>
                              <a:cxn ang="0">
                                <a:pos x="connsiteX4649" y="connsiteY4649"/>
                              </a:cxn>
                              <a:cxn ang="0">
                                <a:pos x="connsiteX4650" y="connsiteY4650"/>
                              </a:cxn>
                              <a:cxn ang="0">
                                <a:pos x="connsiteX4651" y="connsiteY4651"/>
                              </a:cxn>
                              <a:cxn ang="0">
                                <a:pos x="connsiteX4652" y="connsiteY4652"/>
                              </a:cxn>
                              <a:cxn ang="0">
                                <a:pos x="connsiteX4653" y="connsiteY4653"/>
                              </a:cxn>
                              <a:cxn ang="0">
                                <a:pos x="connsiteX4654" y="connsiteY4654"/>
                              </a:cxn>
                              <a:cxn ang="0">
                                <a:pos x="connsiteX4655" y="connsiteY4655"/>
                              </a:cxn>
                              <a:cxn ang="0">
                                <a:pos x="connsiteX4656" y="connsiteY4656"/>
                              </a:cxn>
                              <a:cxn ang="0">
                                <a:pos x="connsiteX4657" y="connsiteY4657"/>
                              </a:cxn>
                              <a:cxn ang="0">
                                <a:pos x="connsiteX4658" y="connsiteY4658"/>
                              </a:cxn>
                              <a:cxn ang="0">
                                <a:pos x="connsiteX4659" y="connsiteY4659"/>
                              </a:cxn>
                              <a:cxn ang="0">
                                <a:pos x="connsiteX4660" y="connsiteY4660"/>
                              </a:cxn>
                              <a:cxn ang="0">
                                <a:pos x="connsiteX4661" y="connsiteY4661"/>
                              </a:cxn>
                              <a:cxn ang="0">
                                <a:pos x="connsiteX4662" y="connsiteY4662"/>
                              </a:cxn>
                              <a:cxn ang="0">
                                <a:pos x="connsiteX4663" y="connsiteY4663"/>
                              </a:cxn>
                              <a:cxn ang="0">
                                <a:pos x="connsiteX4664" y="connsiteY4664"/>
                              </a:cxn>
                              <a:cxn ang="0">
                                <a:pos x="connsiteX4665" y="connsiteY4665"/>
                              </a:cxn>
                              <a:cxn ang="0">
                                <a:pos x="connsiteX4666" y="connsiteY4666"/>
                              </a:cxn>
                              <a:cxn ang="0">
                                <a:pos x="connsiteX4667" y="connsiteY4667"/>
                              </a:cxn>
                              <a:cxn ang="0">
                                <a:pos x="connsiteX4668" y="connsiteY4668"/>
                              </a:cxn>
                              <a:cxn ang="0">
                                <a:pos x="connsiteX4669" y="connsiteY4669"/>
                              </a:cxn>
                              <a:cxn ang="0">
                                <a:pos x="connsiteX4670" y="connsiteY4670"/>
                              </a:cxn>
                              <a:cxn ang="0">
                                <a:pos x="connsiteX4671" y="connsiteY4671"/>
                              </a:cxn>
                              <a:cxn ang="0">
                                <a:pos x="connsiteX4672" y="connsiteY4672"/>
                              </a:cxn>
                              <a:cxn ang="0">
                                <a:pos x="connsiteX4673" y="connsiteY4673"/>
                              </a:cxn>
                              <a:cxn ang="0">
                                <a:pos x="connsiteX4674" y="connsiteY4674"/>
                              </a:cxn>
                              <a:cxn ang="0">
                                <a:pos x="connsiteX4675" y="connsiteY4675"/>
                              </a:cxn>
                              <a:cxn ang="0">
                                <a:pos x="connsiteX4676" y="connsiteY4676"/>
                              </a:cxn>
                              <a:cxn ang="0">
                                <a:pos x="connsiteX4677" y="connsiteY4677"/>
                              </a:cxn>
                              <a:cxn ang="0">
                                <a:pos x="connsiteX4678" y="connsiteY4678"/>
                              </a:cxn>
                              <a:cxn ang="0">
                                <a:pos x="connsiteX4679" y="connsiteY4679"/>
                              </a:cxn>
                              <a:cxn ang="0">
                                <a:pos x="connsiteX4680" y="connsiteY4680"/>
                              </a:cxn>
                              <a:cxn ang="0">
                                <a:pos x="connsiteX4681" y="connsiteY4681"/>
                              </a:cxn>
                              <a:cxn ang="0">
                                <a:pos x="connsiteX4682" y="connsiteY4682"/>
                              </a:cxn>
                              <a:cxn ang="0">
                                <a:pos x="connsiteX4683" y="connsiteY4683"/>
                              </a:cxn>
                              <a:cxn ang="0">
                                <a:pos x="connsiteX4684" y="connsiteY4684"/>
                              </a:cxn>
                              <a:cxn ang="0">
                                <a:pos x="connsiteX4685" y="connsiteY4685"/>
                              </a:cxn>
                              <a:cxn ang="0">
                                <a:pos x="connsiteX4686" y="connsiteY4686"/>
                              </a:cxn>
                              <a:cxn ang="0">
                                <a:pos x="connsiteX4687" y="connsiteY4687"/>
                              </a:cxn>
                              <a:cxn ang="0">
                                <a:pos x="connsiteX4688" y="connsiteY4688"/>
                              </a:cxn>
                              <a:cxn ang="0">
                                <a:pos x="connsiteX4689" y="connsiteY4689"/>
                              </a:cxn>
                              <a:cxn ang="0">
                                <a:pos x="connsiteX4690" y="connsiteY4690"/>
                              </a:cxn>
                              <a:cxn ang="0">
                                <a:pos x="connsiteX4691" y="connsiteY4691"/>
                              </a:cxn>
                              <a:cxn ang="0">
                                <a:pos x="connsiteX4692" y="connsiteY4692"/>
                              </a:cxn>
                              <a:cxn ang="0">
                                <a:pos x="connsiteX4693" y="connsiteY4693"/>
                              </a:cxn>
                              <a:cxn ang="0">
                                <a:pos x="connsiteX4694" y="connsiteY4694"/>
                              </a:cxn>
                              <a:cxn ang="0">
                                <a:pos x="connsiteX4695" y="connsiteY4695"/>
                              </a:cxn>
                              <a:cxn ang="0">
                                <a:pos x="connsiteX4696" y="connsiteY4696"/>
                              </a:cxn>
                              <a:cxn ang="0">
                                <a:pos x="connsiteX4697" y="connsiteY4697"/>
                              </a:cxn>
                              <a:cxn ang="0">
                                <a:pos x="connsiteX4698" y="connsiteY4698"/>
                              </a:cxn>
                              <a:cxn ang="0">
                                <a:pos x="connsiteX4699" y="connsiteY4699"/>
                              </a:cxn>
                              <a:cxn ang="0">
                                <a:pos x="connsiteX4700" y="connsiteY4700"/>
                              </a:cxn>
                              <a:cxn ang="0">
                                <a:pos x="connsiteX4701" y="connsiteY4701"/>
                              </a:cxn>
                              <a:cxn ang="0">
                                <a:pos x="connsiteX4702" y="connsiteY4702"/>
                              </a:cxn>
                              <a:cxn ang="0">
                                <a:pos x="connsiteX4703" y="connsiteY4703"/>
                              </a:cxn>
                              <a:cxn ang="0">
                                <a:pos x="connsiteX4704" y="connsiteY4704"/>
                              </a:cxn>
                              <a:cxn ang="0">
                                <a:pos x="connsiteX4705" y="connsiteY4705"/>
                              </a:cxn>
                              <a:cxn ang="0">
                                <a:pos x="connsiteX4706" y="connsiteY4706"/>
                              </a:cxn>
                              <a:cxn ang="0">
                                <a:pos x="connsiteX4707" y="connsiteY4707"/>
                              </a:cxn>
                              <a:cxn ang="0">
                                <a:pos x="connsiteX4708" y="connsiteY4708"/>
                              </a:cxn>
                              <a:cxn ang="0">
                                <a:pos x="connsiteX4709" y="connsiteY4709"/>
                              </a:cxn>
                              <a:cxn ang="0">
                                <a:pos x="connsiteX4710" y="connsiteY4710"/>
                              </a:cxn>
                              <a:cxn ang="0">
                                <a:pos x="connsiteX4711" y="connsiteY4711"/>
                              </a:cxn>
                              <a:cxn ang="0">
                                <a:pos x="connsiteX4712" y="connsiteY4712"/>
                              </a:cxn>
                              <a:cxn ang="0">
                                <a:pos x="connsiteX4713" y="connsiteY4713"/>
                              </a:cxn>
                              <a:cxn ang="0">
                                <a:pos x="connsiteX4714" y="connsiteY4714"/>
                              </a:cxn>
                              <a:cxn ang="0">
                                <a:pos x="connsiteX4715" y="connsiteY4715"/>
                              </a:cxn>
                              <a:cxn ang="0">
                                <a:pos x="connsiteX4716" y="connsiteY4716"/>
                              </a:cxn>
                              <a:cxn ang="0">
                                <a:pos x="connsiteX4717" y="connsiteY4717"/>
                              </a:cxn>
                              <a:cxn ang="0">
                                <a:pos x="connsiteX4718" y="connsiteY4718"/>
                              </a:cxn>
                              <a:cxn ang="0">
                                <a:pos x="connsiteX4719" y="connsiteY4719"/>
                              </a:cxn>
                              <a:cxn ang="0">
                                <a:pos x="connsiteX4720" y="connsiteY4720"/>
                              </a:cxn>
                              <a:cxn ang="0">
                                <a:pos x="connsiteX4721" y="connsiteY4721"/>
                              </a:cxn>
                              <a:cxn ang="0">
                                <a:pos x="connsiteX4722" y="connsiteY4722"/>
                              </a:cxn>
                              <a:cxn ang="0">
                                <a:pos x="connsiteX4723" y="connsiteY4723"/>
                              </a:cxn>
                              <a:cxn ang="0">
                                <a:pos x="connsiteX4724" y="connsiteY4724"/>
                              </a:cxn>
                              <a:cxn ang="0">
                                <a:pos x="connsiteX4725" y="connsiteY4725"/>
                              </a:cxn>
                              <a:cxn ang="0">
                                <a:pos x="connsiteX4726" y="connsiteY4726"/>
                              </a:cxn>
                              <a:cxn ang="0">
                                <a:pos x="connsiteX4727" y="connsiteY4727"/>
                              </a:cxn>
                              <a:cxn ang="0">
                                <a:pos x="connsiteX4728" y="connsiteY4728"/>
                              </a:cxn>
                              <a:cxn ang="0">
                                <a:pos x="connsiteX4729" y="connsiteY4729"/>
                              </a:cxn>
                              <a:cxn ang="0">
                                <a:pos x="connsiteX4730" y="connsiteY4730"/>
                              </a:cxn>
                              <a:cxn ang="0">
                                <a:pos x="connsiteX4731" y="connsiteY4731"/>
                              </a:cxn>
                              <a:cxn ang="0">
                                <a:pos x="connsiteX4732" y="connsiteY4732"/>
                              </a:cxn>
                              <a:cxn ang="0">
                                <a:pos x="connsiteX4733" y="connsiteY4733"/>
                              </a:cxn>
                              <a:cxn ang="0">
                                <a:pos x="connsiteX4734" y="connsiteY4734"/>
                              </a:cxn>
                              <a:cxn ang="0">
                                <a:pos x="connsiteX4735" y="connsiteY4735"/>
                              </a:cxn>
                              <a:cxn ang="0">
                                <a:pos x="connsiteX4736" y="connsiteY4736"/>
                              </a:cxn>
                              <a:cxn ang="0">
                                <a:pos x="connsiteX4737" y="connsiteY4737"/>
                              </a:cxn>
                              <a:cxn ang="0">
                                <a:pos x="connsiteX4738" y="connsiteY4738"/>
                              </a:cxn>
                              <a:cxn ang="0">
                                <a:pos x="connsiteX4739" y="connsiteY4739"/>
                              </a:cxn>
                              <a:cxn ang="0">
                                <a:pos x="connsiteX4740" y="connsiteY4740"/>
                              </a:cxn>
                              <a:cxn ang="0">
                                <a:pos x="connsiteX4741" y="connsiteY4741"/>
                              </a:cxn>
                              <a:cxn ang="0">
                                <a:pos x="connsiteX4742" y="connsiteY4742"/>
                              </a:cxn>
                              <a:cxn ang="0">
                                <a:pos x="connsiteX4743" y="connsiteY4743"/>
                              </a:cxn>
                              <a:cxn ang="0">
                                <a:pos x="connsiteX4744" y="connsiteY4744"/>
                              </a:cxn>
                              <a:cxn ang="0">
                                <a:pos x="connsiteX4745" y="connsiteY4745"/>
                              </a:cxn>
                              <a:cxn ang="0">
                                <a:pos x="connsiteX4746" y="connsiteY4746"/>
                              </a:cxn>
                              <a:cxn ang="0">
                                <a:pos x="connsiteX4747" y="connsiteY4747"/>
                              </a:cxn>
                              <a:cxn ang="0">
                                <a:pos x="connsiteX4748" y="connsiteY4748"/>
                              </a:cxn>
                              <a:cxn ang="0">
                                <a:pos x="connsiteX4749" y="connsiteY4749"/>
                              </a:cxn>
                              <a:cxn ang="0">
                                <a:pos x="connsiteX4750" y="connsiteY4750"/>
                              </a:cxn>
                              <a:cxn ang="0">
                                <a:pos x="connsiteX4751" y="connsiteY4751"/>
                              </a:cxn>
                              <a:cxn ang="0">
                                <a:pos x="connsiteX4752" y="connsiteY4752"/>
                              </a:cxn>
                              <a:cxn ang="0">
                                <a:pos x="connsiteX4753" y="connsiteY4753"/>
                              </a:cxn>
                              <a:cxn ang="0">
                                <a:pos x="connsiteX4754" y="connsiteY4754"/>
                              </a:cxn>
                              <a:cxn ang="0">
                                <a:pos x="connsiteX4755" y="connsiteY4755"/>
                              </a:cxn>
                              <a:cxn ang="0">
                                <a:pos x="connsiteX4756" y="connsiteY4756"/>
                              </a:cxn>
                              <a:cxn ang="0">
                                <a:pos x="connsiteX4757" y="connsiteY4757"/>
                              </a:cxn>
                              <a:cxn ang="0">
                                <a:pos x="connsiteX4758" y="connsiteY4758"/>
                              </a:cxn>
                              <a:cxn ang="0">
                                <a:pos x="connsiteX4759" y="connsiteY4759"/>
                              </a:cxn>
                              <a:cxn ang="0">
                                <a:pos x="connsiteX4760" y="connsiteY4760"/>
                              </a:cxn>
                              <a:cxn ang="0">
                                <a:pos x="connsiteX4761" y="connsiteY4761"/>
                              </a:cxn>
                              <a:cxn ang="0">
                                <a:pos x="connsiteX4762" y="connsiteY4762"/>
                              </a:cxn>
                              <a:cxn ang="0">
                                <a:pos x="connsiteX4763" y="connsiteY4763"/>
                              </a:cxn>
                              <a:cxn ang="0">
                                <a:pos x="connsiteX4764" y="connsiteY4764"/>
                              </a:cxn>
                              <a:cxn ang="0">
                                <a:pos x="connsiteX4765" y="connsiteY4765"/>
                              </a:cxn>
                              <a:cxn ang="0">
                                <a:pos x="connsiteX4766" y="connsiteY4766"/>
                              </a:cxn>
                              <a:cxn ang="0">
                                <a:pos x="connsiteX4767" y="connsiteY4767"/>
                              </a:cxn>
                              <a:cxn ang="0">
                                <a:pos x="connsiteX4768" y="connsiteY4768"/>
                              </a:cxn>
                              <a:cxn ang="0">
                                <a:pos x="connsiteX4769" y="connsiteY4769"/>
                              </a:cxn>
                              <a:cxn ang="0">
                                <a:pos x="connsiteX4770" y="connsiteY4770"/>
                              </a:cxn>
                              <a:cxn ang="0">
                                <a:pos x="connsiteX4771" y="connsiteY4771"/>
                              </a:cxn>
                              <a:cxn ang="0">
                                <a:pos x="connsiteX4772" y="connsiteY4772"/>
                              </a:cxn>
                              <a:cxn ang="0">
                                <a:pos x="connsiteX4773" y="connsiteY4773"/>
                              </a:cxn>
                              <a:cxn ang="0">
                                <a:pos x="connsiteX4774" y="connsiteY4774"/>
                              </a:cxn>
                              <a:cxn ang="0">
                                <a:pos x="connsiteX4775" y="connsiteY4775"/>
                              </a:cxn>
                              <a:cxn ang="0">
                                <a:pos x="connsiteX4776" y="connsiteY4776"/>
                              </a:cxn>
                              <a:cxn ang="0">
                                <a:pos x="connsiteX4777" y="connsiteY4777"/>
                              </a:cxn>
                              <a:cxn ang="0">
                                <a:pos x="connsiteX4778" y="connsiteY4778"/>
                              </a:cxn>
                              <a:cxn ang="0">
                                <a:pos x="connsiteX4779" y="connsiteY4779"/>
                              </a:cxn>
                              <a:cxn ang="0">
                                <a:pos x="connsiteX4780" y="connsiteY4780"/>
                              </a:cxn>
                              <a:cxn ang="0">
                                <a:pos x="connsiteX4781" y="connsiteY4781"/>
                              </a:cxn>
                              <a:cxn ang="0">
                                <a:pos x="connsiteX4782" y="connsiteY4782"/>
                              </a:cxn>
                              <a:cxn ang="0">
                                <a:pos x="connsiteX4783" y="connsiteY4783"/>
                              </a:cxn>
                              <a:cxn ang="0">
                                <a:pos x="connsiteX4784" y="connsiteY4784"/>
                              </a:cxn>
                              <a:cxn ang="0">
                                <a:pos x="connsiteX4785" y="connsiteY4785"/>
                              </a:cxn>
                              <a:cxn ang="0">
                                <a:pos x="connsiteX4786" y="connsiteY4786"/>
                              </a:cxn>
                              <a:cxn ang="0">
                                <a:pos x="connsiteX4787" y="connsiteY4787"/>
                              </a:cxn>
                              <a:cxn ang="0">
                                <a:pos x="connsiteX4788" y="connsiteY4788"/>
                              </a:cxn>
                              <a:cxn ang="0">
                                <a:pos x="connsiteX4789" y="connsiteY4789"/>
                              </a:cxn>
                              <a:cxn ang="0">
                                <a:pos x="connsiteX4790" y="connsiteY4790"/>
                              </a:cxn>
                              <a:cxn ang="0">
                                <a:pos x="connsiteX4791" y="connsiteY4791"/>
                              </a:cxn>
                              <a:cxn ang="0">
                                <a:pos x="connsiteX4792" y="connsiteY4792"/>
                              </a:cxn>
                              <a:cxn ang="0">
                                <a:pos x="connsiteX4793" y="connsiteY4793"/>
                              </a:cxn>
                              <a:cxn ang="0">
                                <a:pos x="connsiteX4794" y="connsiteY4794"/>
                              </a:cxn>
                              <a:cxn ang="0">
                                <a:pos x="connsiteX4795" y="connsiteY4795"/>
                              </a:cxn>
                              <a:cxn ang="0">
                                <a:pos x="connsiteX4796" y="connsiteY4796"/>
                              </a:cxn>
                              <a:cxn ang="0">
                                <a:pos x="connsiteX4797" y="connsiteY4797"/>
                              </a:cxn>
                              <a:cxn ang="0">
                                <a:pos x="connsiteX4798" y="connsiteY4798"/>
                              </a:cxn>
                              <a:cxn ang="0">
                                <a:pos x="connsiteX4799" y="connsiteY4799"/>
                              </a:cxn>
                              <a:cxn ang="0">
                                <a:pos x="connsiteX4800" y="connsiteY4800"/>
                              </a:cxn>
                              <a:cxn ang="0">
                                <a:pos x="connsiteX4801" y="connsiteY4801"/>
                              </a:cxn>
                              <a:cxn ang="0">
                                <a:pos x="connsiteX4802" y="connsiteY4802"/>
                              </a:cxn>
                              <a:cxn ang="0">
                                <a:pos x="connsiteX4803" y="connsiteY4803"/>
                              </a:cxn>
                              <a:cxn ang="0">
                                <a:pos x="connsiteX4804" y="connsiteY4804"/>
                              </a:cxn>
                              <a:cxn ang="0">
                                <a:pos x="connsiteX4805" y="connsiteY4805"/>
                              </a:cxn>
                              <a:cxn ang="0">
                                <a:pos x="connsiteX4806" y="connsiteY4806"/>
                              </a:cxn>
                              <a:cxn ang="0">
                                <a:pos x="connsiteX4807" y="connsiteY4807"/>
                              </a:cxn>
                              <a:cxn ang="0">
                                <a:pos x="connsiteX4808" y="connsiteY4808"/>
                              </a:cxn>
                              <a:cxn ang="0">
                                <a:pos x="connsiteX4809" y="connsiteY4809"/>
                              </a:cxn>
                              <a:cxn ang="0">
                                <a:pos x="connsiteX4810" y="connsiteY4810"/>
                              </a:cxn>
                              <a:cxn ang="0">
                                <a:pos x="connsiteX4811" y="connsiteY4811"/>
                              </a:cxn>
                              <a:cxn ang="0">
                                <a:pos x="connsiteX4812" y="connsiteY4812"/>
                              </a:cxn>
                              <a:cxn ang="0">
                                <a:pos x="connsiteX4813" y="connsiteY4813"/>
                              </a:cxn>
                              <a:cxn ang="0">
                                <a:pos x="connsiteX4814" y="connsiteY4814"/>
                              </a:cxn>
                              <a:cxn ang="0">
                                <a:pos x="connsiteX4815" y="connsiteY4815"/>
                              </a:cxn>
                              <a:cxn ang="0">
                                <a:pos x="connsiteX4816" y="connsiteY4816"/>
                              </a:cxn>
                              <a:cxn ang="0">
                                <a:pos x="connsiteX4817" y="connsiteY4817"/>
                              </a:cxn>
                              <a:cxn ang="0">
                                <a:pos x="connsiteX4818" y="connsiteY4818"/>
                              </a:cxn>
                              <a:cxn ang="0">
                                <a:pos x="connsiteX4819" y="connsiteY4819"/>
                              </a:cxn>
                              <a:cxn ang="0">
                                <a:pos x="connsiteX4820" y="connsiteY4820"/>
                              </a:cxn>
                              <a:cxn ang="0">
                                <a:pos x="connsiteX4821" y="connsiteY4821"/>
                              </a:cxn>
                              <a:cxn ang="0">
                                <a:pos x="connsiteX4822" y="connsiteY4822"/>
                              </a:cxn>
                              <a:cxn ang="0">
                                <a:pos x="connsiteX4823" y="connsiteY4823"/>
                              </a:cxn>
                              <a:cxn ang="0">
                                <a:pos x="connsiteX4824" y="connsiteY4824"/>
                              </a:cxn>
                              <a:cxn ang="0">
                                <a:pos x="connsiteX4825" y="connsiteY4825"/>
                              </a:cxn>
                              <a:cxn ang="0">
                                <a:pos x="connsiteX4826" y="connsiteY4826"/>
                              </a:cxn>
                              <a:cxn ang="0">
                                <a:pos x="connsiteX4827" y="connsiteY4827"/>
                              </a:cxn>
                              <a:cxn ang="0">
                                <a:pos x="connsiteX4828" y="connsiteY4828"/>
                              </a:cxn>
                              <a:cxn ang="0">
                                <a:pos x="connsiteX4829" y="connsiteY4829"/>
                              </a:cxn>
                              <a:cxn ang="0">
                                <a:pos x="connsiteX4830" y="connsiteY4830"/>
                              </a:cxn>
                              <a:cxn ang="0">
                                <a:pos x="connsiteX4831" y="connsiteY4831"/>
                              </a:cxn>
                              <a:cxn ang="0">
                                <a:pos x="connsiteX4832" y="connsiteY4832"/>
                              </a:cxn>
                              <a:cxn ang="0">
                                <a:pos x="connsiteX4833" y="connsiteY4833"/>
                              </a:cxn>
                              <a:cxn ang="0">
                                <a:pos x="connsiteX4834" y="connsiteY4834"/>
                              </a:cxn>
                              <a:cxn ang="0">
                                <a:pos x="connsiteX4835" y="connsiteY4835"/>
                              </a:cxn>
                              <a:cxn ang="0">
                                <a:pos x="connsiteX4836" y="connsiteY4836"/>
                              </a:cxn>
                              <a:cxn ang="0">
                                <a:pos x="connsiteX4837" y="connsiteY4837"/>
                              </a:cxn>
                              <a:cxn ang="0">
                                <a:pos x="connsiteX4838" y="connsiteY4838"/>
                              </a:cxn>
                              <a:cxn ang="0">
                                <a:pos x="connsiteX4839" y="connsiteY4839"/>
                              </a:cxn>
                              <a:cxn ang="0">
                                <a:pos x="connsiteX4840" y="connsiteY4840"/>
                              </a:cxn>
                              <a:cxn ang="0">
                                <a:pos x="connsiteX4841" y="connsiteY4841"/>
                              </a:cxn>
                              <a:cxn ang="0">
                                <a:pos x="connsiteX4842" y="connsiteY4842"/>
                              </a:cxn>
                              <a:cxn ang="0">
                                <a:pos x="connsiteX4843" y="connsiteY4843"/>
                              </a:cxn>
                              <a:cxn ang="0">
                                <a:pos x="connsiteX4844" y="connsiteY4844"/>
                              </a:cxn>
                              <a:cxn ang="0">
                                <a:pos x="connsiteX4845" y="connsiteY4845"/>
                              </a:cxn>
                              <a:cxn ang="0">
                                <a:pos x="connsiteX4846" y="connsiteY4846"/>
                              </a:cxn>
                              <a:cxn ang="0">
                                <a:pos x="connsiteX4847" y="connsiteY4847"/>
                              </a:cxn>
                              <a:cxn ang="0">
                                <a:pos x="connsiteX4848" y="connsiteY4848"/>
                              </a:cxn>
                              <a:cxn ang="0">
                                <a:pos x="connsiteX4849" y="connsiteY4849"/>
                              </a:cxn>
                              <a:cxn ang="0">
                                <a:pos x="connsiteX4850" y="connsiteY4850"/>
                              </a:cxn>
                              <a:cxn ang="0">
                                <a:pos x="connsiteX4851" y="connsiteY4851"/>
                              </a:cxn>
                              <a:cxn ang="0">
                                <a:pos x="connsiteX4852" y="connsiteY4852"/>
                              </a:cxn>
                              <a:cxn ang="0">
                                <a:pos x="connsiteX4853" y="connsiteY4853"/>
                              </a:cxn>
                              <a:cxn ang="0">
                                <a:pos x="connsiteX4854" y="connsiteY4854"/>
                              </a:cxn>
                              <a:cxn ang="0">
                                <a:pos x="connsiteX4855" y="connsiteY4855"/>
                              </a:cxn>
                              <a:cxn ang="0">
                                <a:pos x="connsiteX4856" y="connsiteY4856"/>
                              </a:cxn>
                              <a:cxn ang="0">
                                <a:pos x="connsiteX4857" y="connsiteY4857"/>
                              </a:cxn>
                              <a:cxn ang="0">
                                <a:pos x="connsiteX4858" y="connsiteY4858"/>
                              </a:cxn>
                              <a:cxn ang="0">
                                <a:pos x="connsiteX4859" y="connsiteY4859"/>
                              </a:cxn>
                              <a:cxn ang="0">
                                <a:pos x="connsiteX4860" y="connsiteY4860"/>
                              </a:cxn>
                              <a:cxn ang="0">
                                <a:pos x="connsiteX4861" y="connsiteY4861"/>
                              </a:cxn>
                              <a:cxn ang="0">
                                <a:pos x="connsiteX4862" y="connsiteY4862"/>
                              </a:cxn>
                              <a:cxn ang="0">
                                <a:pos x="connsiteX4863" y="connsiteY4863"/>
                              </a:cxn>
                              <a:cxn ang="0">
                                <a:pos x="connsiteX4864" y="connsiteY4864"/>
                              </a:cxn>
                              <a:cxn ang="0">
                                <a:pos x="connsiteX4865" y="connsiteY4865"/>
                              </a:cxn>
                              <a:cxn ang="0">
                                <a:pos x="connsiteX4866" y="connsiteY4866"/>
                              </a:cxn>
                              <a:cxn ang="0">
                                <a:pos x="connsiteX4867" y="connsiteY4867"/>
                              </a:cxn>
                              <a:cxn ang="0">
                                <a:pos x="connsiteX4868" y="connsiteY4868"/>
                              </a:cxn>
                              <a:cxn ang="0">
                                <a:pos x="connsiteX4869" y="connsiteY4869"/>
                              </a:cxn>
                              <a:cxn ang="0">
                                <a:pos x="connsiteX4870" y="connsiteY4870"/>
                              </a:cxn>
                              <a:cxn ang="0">
                                <a:pos x="connsiteX4871" y="connsiteY4871"/>
                              </a:cxn>
                              <a:cxn ang="0">
                                <a:pos x="connsiteX4872" y="connsiteY4872"/>
                              </a:cxn>
                              <a:cxn ang="0">
                                <a:pos x="connsiteX4873" y="connsiteY4873"/>
                              </a:cxn>
                              <a:cxn ang="0">
                                <a:pos x="connsiteX4874" y="connsiteY4874"/>
                              </a:cxn>
                              <a:cxn ang="0">
                                <a:pos x="connsiteX4875" y="connsiteY4875"/>
                              </a:cxn>
                              <a:cxn ang="0">
                                <a:pos x="connsiteX4876" y="connsiteY4876"/>
                              </a:cxn>
                              <a:cxn ang="0">
                                <a:pos x="connsiteX4877" y="connsiteY4877"/>
                              </a:cxn>
                              <a:cxn ang="0">
                                <a:pos x="connsiteX4878" y="connsiteY4878"/>
                              </a:cxn>
                              <a:cxn ang="0">
                                <a:pos x="connsiteX4879" y="connsiteY4879"/>
                              </a:cxn>
                              <a:cxn ang="0">
                                <a:pos x="connsiteX4880" y="connsiteY4880"/>
                              </a:cxn>
                              <a:cxn ang="0">
                                <a:pos x="connsiteX4881" y="connsiteY4881"/>
                              </a:cxn>
                              <a:cxn ang="0">
                                <a:pos x="connsiteX4882" y="connsiteY4882"/>
                              </a:cxn>
                              <a:cxn ang="0">
                                <a:pos x="connsiteX4883" y="connsiteY4883"/>
                              </a:cxn>
                              <a:cxn ang="0">
                                <a:pos x="connsiteX4884" y="connsiteY4884"/>
                              </a:cxn>
                              <a:cxn ang="0">
                                <a:pos x="connsiteX4885" y="connsiteY4885"/>
                              </a:cxn>
                              <a:cxn ang="0">
                                <a:pos x="connsiteX4886" y="connsiteY4886"/>
                              </a:cxn>
                              <a:cxn ang="0">
                                <a:pos x="connsiteX4887" y="connsiteY4887"/>
                              </a:cxn>
                              <a:cxn ang="0">
                                <a:pos x="connsiteX4888" y="connsiteY4888"/>
                              </a:cxn>
                              <a:cxn ang="0">
                                <a:pos x="connsiteX4889" y="connsiteY4889"/>
                              </a:cxn>
                              <a:cxn ang="0">
                                <a:pos x="connsiteX4890" y="connsiteY4890"/>
                              </a:cxn>
                              <a:cxn ang="0">
                                <a:pos x="connsiteX4891" y="connsiteY4891"/>
                              </a:cxn>
                              <a:cxn ang="0">
                                <a:pos x="connsiteX4892" y="connsiteY4892"/>
                              </a:cxn>
                              <a:cxn ang="0">
                                <a:pos x="connsiteX4893" y="connsiteY4893"/>
                              </a:cxn>
                              <a:cxn ang="0">
                                <a:pos x="connsiteX4894" y="connsiteY4894"/>
                              </a:cxn>
                              <a:cxn ang="0">
                                <a:pos x="connsiteX4895" y="connsiteY4895"/>
                              </a:cxn>
                              <a:cxn ang="0">
                                <a:pos x="connsiteX4896" y="connsiteY4896"/>
                              </a:cxn>
                              <a:cxn ang="0">
                                <a:pos x="connsiteX4897" y="connsiteY4897"/>
                              </a:cxn>
                              <a:cxn ang="0">
                                <a:pos x="connsiteX4898" y="connsiteY4898"/>
                              </a:cxn>
                              <a:cxn ang="0">
                                <a:pos x="connsiteX4899" y="connsiteY4899"/>
                              </a:cxn>
                              <a:cxn ang="0">
                                <a:pos x="connsiteX4900" y="connsiteY4900"/>
                              </a:cxn>
                              <a:cxn ang="0">
                                <a:pos x="connsiteX4901" y="connsiteY4901"/>
                              </a:cxn>
                              <a:cxn ang="0">
                                <a:pos x="connsiteX4902" y="connsiteY4902"/>
                              </a:cxn>
                              <a:cxn ang="0">
                                <a:pos x="connsiteX4903" y="connsiteY4903"/>
                              </a:cxn>
                              <a:cxn ang="0">
                                <a:pos x="connsiteX4904" y="connsiteY4904"/>
                              </a:cxn>
                              <a:cxn ang="0">
                                <a:pos x="connsiteX4905" y="connsiteY4905"/>
                              </a:cxn>
                              <a:cxn ang="0">
                                <a:pos x="connsiteX4906" y="connsiteY4906"/>
                              </a:cxn>
                              <a:cxn ang="0">
                                <a:pos x="connsiteX4907" y="connsiteY4907"/>
                              </a:cxn>
                              <a:cxn ang="0">
                                <a:pos x="connsiteX4908" y="connsiteY4908"/>
                              </a:cxn>
                              <a:cxn ang="0">
                                <a:pos x="connsiteX4909" y="connsiteY4909"/>
                              </a:cxn>
                              <a:cxn ang="0">
                                <a:pos x="connsiteX4910" y="connsiteY4910"/>
                              </a:cxn>
                              <a:cxn ang="0">
                                <a:pos x="connsiteX4911" y="connsiteY4911"/>
                              </a:cxn>
                              <a:cxn ang="0">
                                <a:pos x="connsiteX4912" y="connsiteY4912"/>
                              </a:cxn>
                              <a:cxn ang="0">
                                <a:pos x="connsiteX4913" y="connsiteY4913"/>
                              </a:cxn>
                              <a:cxn ang="0">
                                <a:pos x="connsiteX4914" y="connsiteY4914"/>
                              </a:cxn>
                              <a:cxn ang="0">
                                <a:pos x="connsiteX4915" y="connsiteY4915"/>
                              </a:cxn>
                              <a:cxn ang="0">
                                <a:pos x="connsiteX4916" y="connsiteY4916"/>
                              </a:cxn>
                              <a:cxn ang="0">
                                <a:pos x="connsiteX4917" y="connsiteY4917"/>
                              </a:cxn>
                              <a:cxn ang="0">
                                <a:pos x="connsiteX4918" y="connsiteY4918"/>
                              </a:cxn>
                              <a:cxn ang="0">
                                <a:pos x="connsiteX4919" y="connsiteY4919"/>
                              </a:cxn>
                              <a:cxn ang="0">
                                <a:pos x="connsiteX4920" y="connsiteY4920"/>
                              </a:cxn>
                              <a:cxn ang="0">
                                <a:pos x="connsiteX4921" y="connsiteY4921"/>
                              </a:cxn>
                              <a:cxn ang="0">
                                <a:pos x="connsiteX4922" y="connsiteY4922"/>
                              </a:cxn>
                              <a:cxn ang="0">
                                <a:pos x="connsiteX4923" y="connsiteY4923"/>
                              </a:cxn>
                              <a:cxn ang="0">
                                <a:pos x="connsiteX4924" y="connsiteY4924"/>
                              </a:cxn>
                              <a:cxn ang="0">
                                <a:pos x="connsiteX4925" y="connsiteY4925"/>
                              </a:cxn>
                              <a:cxn ang="0">
                                <a:pos x="connsiteX4926" y="connsiteY4926"/>
                              </a:cxn>
                              <a:cxn ang="0">
                                <a:pos x="connsiteX4927" y="connsiteY4927"/>
                              </a:cxn>
                              <a:cxn ang="0">
                                <a:pos x="connsiteX4928" y="connsiteY4928"/>
                              </a:cxn>
                              <a:cxn ang="0">
                                <a:pos x="connsiteX4929" y="connsiteY4929"/>
                              </a:cxn>
                              <a:cxn ang="0">
                                <a:pos x="connsiteX4930" y="connsiteY4930"/>
                              </a:cxn>
                              <a:cxn ang="0">
                                <a:pos x="connsiteX4931" y="connsiteY4931"/>
                              </a:cxn>
                              <a:cxn ang="0">
                                <a:pos x="connsiteX4932" y="connsiteY4932"/>
                              </a:cxn>
                              <a:cxn ang="0">
                                <a:pos x="connsiteX4933" y="connsiteY4933"/>
                              </a:cxn>
                              <a:cxn ang="0">
                                <a:pos x="connsiteX4934" y="connsiteY4934"/>
                              </a:cxn>
                              <a:cxn ang="0">
                                <a:pos x="connsiteX4935" y="connsiteY4935"/>
                              </a:cxn>
                              <a:cxn ang="0">
                                <a:pos x="connsiteX4936" y="connsiteY4936"/>
                              </a:cxn>
                              <a:cxn ang="0">
                                <a:pos x="connsiteX4937" y="connsiteY4937"/>
                              </a:cxn>
                              <a:cxn ang="0">
                                <a:pos x="connsiteX4938" y="connsiteY4938"/>
                              </a:cxn>
                              <a:cxn ang="0">
                                <a:pos x="connsiteX4939" y="connsiteY4939"/>
                              </a:cxn>
                              <a:cxn ang="0">
                                <a:pos x="connsiteX4940" y="connsiteY4940"/>
                              </a:cxn>
                              <a:cxn ang="0">
                                <a:pos x="connsiteX4941" y="connsiteY4941"/>
                              </a:cxn>
                              <a:cxn ang="0">
                                <a:pos x="connsiteX4942" y="connsiteY4942"/>
                              </a:cxn>
                              <a:cxn ang="0">
                                <a:pos x="connsiteX4943" y="connsiteY4943"/>
                              </a:cxn>
                              <a:cxn ang="0">
                                <a:pos x="connsiteX4944" y="connsiteY4944"/>
                              </a:cxn>
                              <a:cxn ang="0">
                                <a:pos x="connsiteX4945" y="connsiteY4945"/>
                              </a:cxn>
                              <a:cxn ang="0">
                                <a:pos x="connsiteX4946" y="connsiteY4946"/>
                              </a:cxn>
                              <a:cxn ang="0">
                                <a:pos x="connsiteX4947" y="connsiteY4947"/>
                              </a:cxn>
                              <a:cxn ang="0">
                                <a:pos x="connsiteX4948" y="connsiteY4948"/>
                              </a:cxn>
                              <a:cxn ang="0">
                                <a:pos x="connsiteX4949" y="connsiteY4949"/>
                              </a:cxn>
                              <a:cxn ang="0">
                                <a:pos x="connsiteX4950" y="connsiteY4950"/>
                              </a:cxn>
                              <a:cxn ang="0">
                                <a:pos x="connsiteX4951" y="connsiteY4951"/>
                              </a:cxn>
                              <a:cxn ang="0">
                                <a:pos x="connsiteX4952" y="connsiteY4952"/>
                              </a:cxn>
                              <a:cxn ang="0">
                                <a:pos x="connsiteX4953" y="connsiteY4953"/>
                              </a:cxn>
                              <a:cxn ang="0">
                                <a:pos x="connsiteX4954" y="connsiteY4954"/>
                              </a:cxn>
                              <a:cxn ang="0">
                                <a:pos x="connsiteX4955" y="connsiteY4955"/>
                              </a:cxn>
                              <a:cxn ang="0">
                                <a:pos x="connsiteX4956" y="connsiteY4956"/>
                              </a:cxn>
                              <a:cxn ang="0">
                                <a:pos x="connsiteX4957" y="connsiteY4957"/>
                              </a:cxn>
                              <a:cxn ang="0">
                                <a:pos x="connsiteX4958" y="connsiteY4958"/>
                              </a:cxn>
                              <a:cxn ang="0">
                                <a:pos x="connsiteX4959" y="connsiteY4959"/>
                              </a:cxn>
                              <a:cxn ang="0">
                                <a:pos x="connsiteX4960" y="connsiteY4960"/>
                              </a:cxn>
                              <a:cxn ang="0">
                                <a:pos x="connsiteX4961" y="connsiteY4961"/>
                              </a:cxn>
                              <a:cxn ang="0">
                                <a:pos x="connsiteX4962" y="connsiteY4962"/>
                              </a:cxn>
                              <a:cxn ang="0">
                                <a:pos x="connsiteX4963" y="connsiteY4963"/>
                              </a:cxn>
                              <a:cxn ang="0">
                                <a:pos x="connsiteX4964" y="connsiteY4964"/>
                              </a:cxn>
                              <a:cxn ang="0">
                                <a:pos x="connsiteX4965" y="connsiteY4965"/>
                              </a:cxn>
                              <a:cxn ang="0">
                                <a:pos x="connsiteX4966" y="connsiteY4966"/>
                              </a:cxn>
                              <a:cxn ang="0">
                                <a:pos x="connsiteX4967" y="connsiteY4967"/>
                              </a:cxn>
                              <a:cxn ang="0">
                                <a:pos x="connsiteX4968" y="connsiteY4968"/>
                              </a:cxn>
                              <a:cxn ang="0">
                                <a:pos x="connsiteX4969" y="connsiteY4969"/>
                              </a:cxn>
                              <a:cxn ang="0">
                                <a:pos x="connsiteX4970" y="connsiteY4970"/>
                              </a:cxn>
                              <a:cxn ang="0">
                                <a:pos x="connsiteX4971" y="connsiteY4971"/>
                              </a:cxn>
                              <a:cxn ang="0">
                                <a:pos x="connsiteX4972" y="connsiteY4972"/>
                              </a:cxn>
                              <a:cxn ang="0">
                                <a:pos x="connsiteX4973" y="connsiteY4973"/>
                              </a:cxn>
                              <a:cxn ang="0">
                                <a:pos x="connsiteX4974" y="connsiteY4974"/>
                              </a:cxn>
                              <a:cxn ang="0">
                                <a:pos x="connsiteX4975" y="connsiteY4975"/>
                              </a:cxn>
                              <a:cxn ang="0">
                                <a:pos x="connsiteX4976" y="connsiteY4976"/>
                              </a:cxn>
                              <a:cxn ang="0">
                                <a:pos x="connsiteX4977" y="connsiteY4977"/>
                              </a:cxn>
                              <a:cxn ang="0">
                                <a:pos x="connsiteX4978" y="connsiteY4978"/>
                              </a:cxn>
                              <a:cxn ang="0">
                                <a:pos x="connsiteX4979" y="connsiteY4979"/>
                              </a:cxn>
                              <a:cxn ang="0">
                                <a:pos x="connsiteX4980" y="connsiteY4980"/>
                              </a:cxn>
                              <a:cxn ang="0">
                                <a:pos x="connsiteX4981" y="connsiteY4981"/>
                              </a:cxn>
                              <a:cxn ang="0">
                                <a:pos x="connsiteX4982" y="connsiteY4982"/>
                              </a:cxn>
                              <a:cxn ang="0">
                                <a:pos x="connsiteX4983" y="connsiteY4983"/>
                              </a:cxn>
                              <a:cxn ang="0">
                                <a:pos x="connsiteX4984" y="connsiteY4984"/>
                              </a:cxn>
                              <a:cxn ang="0">
                                <a:pos x="connsiteX4985" y="connsiteY4985"/>
                              </a:cxn>
                              <a:cxn ang="0">
                                <a:pos x="connsiteX4986" y="connsiteY4986"/>
                              </a:cxn>
                              <a:cxn ang="0">
                                <a:pos x="connsiteX4987" y="connsiteY4987"/>
                              </a:cxn>
                              <a:cxn ang="0">
                                <a:pos x="connsiteX4988" y="connsiteY4988"/>
                              </a:cxn>
                              <a:cxn ang="0">
                                <a:pos x="connsiteX4989" y="connsiteY4989"/>
                              </a:cxn>
                              <a:cxn ang="0">
                                <a:pos x="connsiteX4990" y="connsiteY4990"/>
                              </a:cxn>
                              <a:cxn ang="0">
                                <a:pos x="connsiteX4991" y="connsiteY4991"/>
                              </a:cxn>
                              <a:cxn ang="0">
                                <a:pos x="connsiteX4992" y="connsiteY4992"/>
                              </a:cxn>
                              <a:cxn ang="0">
                                <a:pos x="connsiteX4993" y="connsiteY4993"/>
                              </a:cxn>
                              <a:cxn ang="0">
                                <a:pos x="connsiteX4994" y="connsiteY4994"/>
                              </a:cxn>
                              <a:cxn ang="0">
                                <a:pos x="connsiteX4995" y="connsiteY4995"/>
                              </a:cxn>
                              <a:cxn ang="0">
                                <a:pos x="connsiteX4996" y="connsiteY4996"/>
                              </a:cxn>
                              <a:cxn ang="0">
                                <a:pos x="connsiteX4997" y="connsiteY4997"/>
                              </a:cxn>
                              <a:cxn ang="0">
                                <a:pos x="connsiteX4998" y="connsiteY4998"/>
                              </a:cxn>
                              <a:cxn ang="0">
                                <a:pos x="connsiteX4999" y="connsiteY4999"/>
                              </a:cxn>
                              <a:cxn ang="0">
                                <a:pos x="connsiteX5000" y="connsiteY5000"/>
                              </a:cxn>
                              <a:cxn ang="0">
                                <a:pos x="connsiteX5001" y="connsiteY5001"/>
                              </a:cxn>
                              <a:cxn ang="0">
                                <a:pos x="connsiteX5002" y="connsiteY5002"/>
                              </a:cxn>
                              <a:cxn ang="0">
                                <a:pos x="connsiteX5003" y="connsiteY5003"/>
                              </a:cxn>
                              <a:cxn ang="0">
                                <a:pos x="connsiteX5004" y="connsiteY5004"/>
                              </a:cxn>
                              <a:cxn ang="0">
                                <a:pos x="connsiteX5005" y="connsiteY5005"/>
                              </a:cxn>
                              <a:cxn ang="0">
                                <a:pos x="connsiteX5006" y="connsiteY5006"/>
                              </a:cxn>
                              <a:cxn ang="0">
                                <a:pos x="connsiteX5007" y="connsiteY5007"/>
                              </a:cxn>
                              <a:cxn ang="0">
                                <a:pos x="connsiteX5008" y="connsiteY5008"/>
                              </a:cxn>
                              <a:cxn ang="0">
                                <a:pos x="connsiteX5009" y="connsiteY5009"/>
                              </a:cxn>
                              <a:cxn ang="0">
                                <a:pos x="connsiteX5010" y="connsiteY5010"/>
                              </a:cxn>
                              <a:cxn ang="0">
                                <a:pos x="connsiteX5011" y="connsiteY5011"/>
                              </a:cxn>
                              <a:cxn ang="0">
                                <a:pos x="connsiteX5012" y="connsiteY5012"/>
                              </a:cxn>
                              <a:cxn ang="0">
                                <a:pos x="connsiteX5013" y="connsiteY5013"/>
                              </a:cxn>
                              <a:cxn ang="0">
                                <a:pos x="connsiteX5014" y="connsiteY5014"/>
                              </a:cxn>
                              <a:cxn ang="0">
                                <a:pos x="connsiteX5015" y="connsiteY5015"/>
                              </a:cxn>
                              <a:cxn ang="0">
                                <a:pos x="connsiteX5016" y="connsiteY5016"/>
                              </a:cxn>
                              <a:cxn ang="0">
                                <a:pos x="connsiteX5017" y="connsiteY5017"/>
                              </a:cxn>
                              <a:cxn ang="0">
                                <a:pos x="connsiteX5018" y="connsiteY5018"/>
                              </a:cxn>
                              <a:cxn ang="0">
                                <a:pos x="connsiteX5019" y="connsiteY5019"/>
                              </a:cxn>
                              <a:cxn ang="0">
                                <a:pos x="connsiteX5020" y="connsiteY5020"/>
                              </a:cxn>
                              <a:cxn ang="0">
                                <a:pos x="connsiteX5021" y="connsiteY5021"/>
                              </a:cxn>
                              <a:cxn ang="0">
                                <a:pos x="connsiteX5022" y="connsiteY5022"/>
                              </a:cxn>
                              <a:cxn ang="0">
                                <a:pos x="connsiteX5023" y="connsiteY5023"/>
                              </a:cxn>
                              <a:cxn ang="0">
                                <a:pos x="connsiteX5024" y="connsiteY5024"/>
                              </a:cxn>
                              <a:cxn ang="0">
                                <a:pos x="connsiteX5025" y="connsiteY5025"/>
                              </a:cxn>
                              <a:cxn ang="0">
                                <a:pos x="connsiteX5026" y="connsiteY5026"/>
                              </a:cxn>
                              <a:cxn ang="0">
                                <a:pos x="connsiteX5027" y="connsiteY5027"/>
                              </a:cxn>
                              <a:cxn ang="0">
                                <a:pos x="connsiteX5028" y="connsiteY5028"/>
                              </a:cxn>
                              <a:cxn ang="0">
                                <a:pos x="connsiteX5029" y="connsiteY5029"/>
                              </a:cxn>
                              <a:cxn ang="0">
                                <a:pos x="connsiteX5030" y="connsiteY5030"/>
                              </a:cxn>
                              <a:cxn ang="0">
                                <a:pos x="connsiteX5031" y="connsiteY5031"/>
                              </a:cxn>
                              <a:cxn ang="0">
                                <a:pos x="connsiteX5032" y="connsiteY5032"/>
                              </a:cxn>
                              <a:cxn ang="0">
                                <a:pos x="connsiteX5033" y="connsiteY5033"/>
                              </a:cxn>
                              <a:cxn ang="0">
                                <a:pos x="connsiteX5034" y="connsiteY5034"/>
                              </a:cxn>
                              <a:cxn ang="0">
                                <a:pos x="connsiteX5035" y="connsiteY5035"/>
                              </a:cxn>
                              <a:cxn ang="0">
                                <a:pos x="connsiteX5036" y="connsiteY5036"/>
                              </a:cxn>
                              <a:cxn ang="0">
                                <a:pos x="connsiteX5037" y="connsiteY5037"/>
                              </a:cxn>
                              <a:cxn ang="0">
                                <a:pos x="connsiteX5038" y="connsiteY5038"/>
                              </a:cxn>
                              <a:cxn ang="0">
                                <a:pos x="connsiteX5039" y="connsiteY5039"/>
                              </a:cxn>
                              <a:cxn ang="0">
                                <a:pos x="connsiteX5040" y="connsiteY5040"/>
                              </a:cxn>
                              <a:cxn ang="0">
                                <a:pos x="connsiteX5041" y="connsiteY5041"/>
                              </a:cxn>
                              <a:cxn ang="0">
                                <a:pos x="connsiteX5042" y="connsiteY5042"/>
                              </a:cxn>
                              <a:cxn ang="0">
                                <a:pos x="connsiteX5043" y="connsiteY5043"/>
                              </a:cxn>
                              <a:cxn ang="0">
                                <a:pos x="connsiteX5044" y="connsiteY5044"/>
                              </a:cxn>
                              <a:cxn ang="0">
                                <a:pos x="connsiteX5045" y="connsiteY5045"/>
                              </a:cxn>
                              <a:cxn ang="0">
                                <a:pos x="connsiteX5046" y="connsiteY5046"/>
                              </a:cxn>
                              <a:cxn ang="0">
                                <a:pos x="connsiteX5047" y="connsiteY5047"/>
                              </a:cxn>
                              <a:cxn ang="0">
                                <a:pos x="connsiteX5048" y="connsiteY5048"/>
                              </a:cxn>
                              <a:cxn ang="0">
                                <a:pos x="connsiteX5049" y="connsiteY5049"/>
                              </a:cxn>
                              <a:cxn ang="0">
                                <a:pos x="connsiteX5050" y="connsiteY5050"/>
                              </a:cxn>
                              <a:cxn ang="0">
                                <a:pos x="connsiteX5051" y="connsiteY5051"/>
                              </a:cxn>
                              <a:cxn ang="0">
                                <a:pos x="connsiteX5052" y="connsiteY5052"/>
                              </a:cxn>
                              <a:cxn ang="0">
                                <a:pos x="connsiteX5053" y="connsiteY5053"/>
                              </a:cxn>
                              <a:cxn ang="0">
                                <a:pos x="connsiteX5054" y="connsiteY5054"/>
                              </a:cxn>
                              <a:cxn ang="0">
                                <a:pos x="connsiteX5055" y="connsiteY5055"/>
                              </a:cxn>
                              <a:cxn ang="0">
                                <a:pos x="connsiteX5056" y="connsiteY5056"/>
                              </a:cxn>
                              <a:cxn ang="0">
                                <a:pos x="connsiteX5057" y="connsiteY5057"/>
                              </a:cxn>
                              <a:cxn ang="0">
                                <a:pos x="connsiteX5058" y="connsiteY5058"/>
                              </a:cxn>
                              <a:cxn ang="0">
                                <a:pos x="connsiteX5059" y="connsiteY5059"/>
                              </a:cxn>
                              <a:cxn ang="0">
                                <a:pos x="connsiteX5060" y="connsiteY5060"/>
                              </a:cxn>
                              <a:cxn ang="0">
                                <a:pos x="connsiteX5061" y="connsiteY5061"/>
                              </a:cxn>
                              <a:cxn ang="0">
                                <a:pos x="connsiteX5062" y="connsiteY5062"/>
                              </a:cxn>
                              <a:cxn ang="0">
                                <a:pos x="connsiteX5063" y="connsiteY5063"/>
                              </a:cxn>
                              <a:cxn ang="0">
                                <a:pos x="connsiteX5064" y="connsiteY5064"/>
                              </a:cxn>
                              <a:cxn ang="0">
                                <a:pos x="connsiteX5065" y="connsiteY5065"/>
                              </a:cxn>
                              <a:cxn ang="0">
                                <a:pos x="connsiteX5066" y="connsiteY5066"/>
                              </a:cxn>
                              <a:cxn ang="0">
                                <a:pos x="connsiteX5067" y="connsiteY5067"/>
                              </a:cxn>
                              <a:cxn ang="0">
                                <a:pos x="connsiteX5068" y="connsiteY5068"/>
                              </a:cxn>
                              <a:cxn ang="0">
                                <a:pos x="connsiteX5069" y="connsiteY5069"/>
                              </a:cxn>
                              <a:cxn ang="0">
                                <a:pos x="connsiteX5070" y="connsiteY5070"/>
                              </a:cxn>
                              <a:cxn ang="0">
                                <a:pos x="connsiteX5071" y="connsiteY5071"/>
                              </a:cxn>
                              <a:cxn ang="0">
                                <a:pos x="connsiteX5072" y="connsiteY5072"/>
                              </a:cxn>
                              <a:cxn ang="0">
                                <a:pos x="connsiteX5073" y="connsiteY5073"/>
                              </a:cxn>
                              <a:cxn ang="0">
                                <a:pos x="connsiteX5074" y="connsiteY5074"/>
                              </a:cxn>
                              <a:cxn ang="0">
                                <a:pos x="connsiteX5075" y="connsiteY5075"/>
                              </a:cxn>
                              <a:cxn ang="0">
                                <a:pos x="connsiteX5076" y="connsiteY5076"/>
                              </a:cxn>
                              <a:cxn ang="0">
                                <a:pos x="connsiteX5077" y="connsiteY5077"/>
                              </a:cxn>
                              <a:cxn ang="0">
                                <a:pos x="connsiteX5078" y="connsiteY5078"/>
                              </a:cxn>
                              <a:cxn ang="0">
                                <a:pos x="connsiteX5079" y="connsiteY5079"/>
                              </a:cxn>
                              <a:cxn ang="0">
                                <a:pos x="connsiteX5080" y="connsiteY5080"/>
                              </a:cxn>
                              <a:cxn ang="0">
                                <a:pos x="connsiteX5081" y="connsiteY5081"/>
                              </a:cxn>
                              <a:cxn ang="0">
                                <a:pos x="connsiteX5082" y="connsiteY5082"/>
                              </a:cxn>
                              <a:cxn ang="0">
                                <a:pos x="connsiteX5083" y="connsiteY5083"/>
                              </a:cxn>
                              <a:cxn ang="0">
                                <a:pos x="connsiteX5084" y="connsiteY5084"/>
                              </a:cxn>
                              <a:cxn ang="0">
                                <a:pos x="connsiteX5085" y="connsiteY5085"/>
                              </a:cxn>
                              <a:cxn ang="0">
                                <a:pos x="connsiteX5086" y="connsiteY5086"/>
                              </a:cxn>
                              <a:cxn ang="0">
                                <a:pos x="connsiteX5087" y="connsiteY5087"/>
                              </a:cxn>
                              <a:cxn ang="0">
                                <a:pos x="connsiteX5088" y="connsiteY5088"/>
                              </a:cxn>
                              <a:cxn ang="0">
                                <a:pos x="connsiteX5089" y="connsiteY5089"/>
                              </a:cxn>
                              <a:cxn ang="0">
                                <a:pos x="connsiteX5090" y="connsiteY5090"/>
                              </a:cxn>
                              <a:cxn ang="0">
                                <a:pos x="connsiteX5091" y="connsiteY5091"/>
                              </a:cxn>
                              <a:cxn ang="0">
                                <a:pos x="connsiteX5092" y="connsiteY5092"/>
                              </a:cxn>
                              <a:cxn ang="0">
                                <a:pos x="connsiteX5093" y="connsiteY5093"/>
                              </a:cxn>
                              <a:cxn ang="0">
                                <a:pos x="connsiteX5094" y="connsiteY5094"/>
                              </a:cxn>
                              <a:cxn ang="0">
                                <a:pos x="connsiteX5095" y="connsiteY5095"/>
                              </a:cxn>
                              <a:cxn ang="0">
                                <a:pos x="connsiteX5096" y="connsiteY5096"/>
                              </a:cxn>
                              <a:cxn ang="0">
                                <a:pos x="connsiteX5097" y="connsiteY5097"/>
                              </a:cxn>
                              <a:cxn ang="0">
                                <a:pos x="connsiteX5098" y="connsiteY5098"/>
                              </a:cxn>
                              <a:cxn ang="0">
                                <a:pos x="connsiteX5099" y="connsiteY5099"/>
                              </a:cxn>
                              <a:cxn ang="0">
                                <a:pos x="connsiteX5100" y="connsiteY5100"/>
                              </a:cxn>
                              <a:cxn ang="0">
                                <a:pos x="connsiteX5101" y="connsiteY5101"/>
                              </a:cxn>
                              <a:cxn ang="0">
                                <a:pos x="connsiteX5102" y="connsiteY5102"/>
                              </a:cxn>
                              <a:cxn ang="0">
                                <a:pos x="connsiteX5103" y="connsiteY5103"/>
                              </a:cxn>
                              <a:cxn ang="0">
                                <a:pos x="connsiteX5104" y="connsiteY5104"/>
                              </a:cxn>
                              <a:cxn ang="0">
                                <a:pos x="connsiteX5105" y="connsiteY5105"/>
                              </a:cxn>
                              <a:cxn ang="0">
                                <a:pos x="connsiteX5106" y="connsiteY5106"/>
                              </a:cxn>
                              <a:cxn ang="0">
                                <a:pos x="connsiteX5107" y="connsiteY5107"/>
                              </a:cxn>
                              <a:cxn ang="0">
                                <a:pos x="connsiteX5108" y="connsiteY5108"/>
                              </a:cxn>
                              <a:cxn ang="0">
                                <a:pos x="connsiteX5109" y="connsiteY5109"/>
                              </a:cxn>
                              <a:cxn ang="0">
                                <a:pos x="connsiteX5110" y="connsiteY5110"/>
                              </a:cxn>
                              <a:cxn ang="0">
                                <a:pos x="connsiteX5111" y="connsiteY5111"/>
                              </a:cxn>
                              <a:cxn ang="0">
                                <a:pos x="connsiteX5112" y="connsiteY5112"/>
                              </a:cxn>
                              <a:cxn ang="0">
                                <a:pos x="connsiteX5113" y="connsiteY5113"/>
                              </a:cxn>
                              <a:cxn ang="0">
                                <a:pos x="connsiteX5114" y="connsiteY5114"/>
                              </a:cxn>
                              <a:cxn ang="0">
                                <a:pos x="connsiteX5115" y="connsiteY5115"/>
                              </a:cxn>
                              <a:cxn ang="0">
                                <a:pos x="connsiteX5116" y="connsiteY5116"/>
                              </a:cxn>
                              <a:cxn ang="0">
                                <a:pos x="connsiteX5117" y="connsiteY5117"/>
                              </a:cxn>
                              <a:cxn ang="0">
                                <a:pos x="connsiteX5118" y="connsiteY5118"/>
                              </a:cxn>
                              <a:cxn ang="0">
                                <a:pos x="connsiteX5119" y="connsiteY5119"/>
                              </a:cxn>
                              <a:cxn ang="0">
                                <a:pos x="connsiteX5120" y="connsiteY5120"/>
                              </a:cxn>
                              <a:cxn ang="0">
                                <a:pos x="connsiteX5121" y="connsiteY5121"/>
                              </a:cxn>
                              <a:cxn ang="0">
                                <a:pos x="connsiteX5122" y="connsiteY5122"/>
                              </a:cxn>
                              <a:cxn ang="0">
                                <a:pos x="connsiteX5123" y="connsiteY5123"/>
                              </a:cxn>
                              <a:cxn ang="0">
                                <a:pos x="connsiteX5124" y="connsiteY5124"/>
                              </a:cxn>
                              <a:cxn ang="0">
                                <a:pos x="connsiteX5125" y="connsiteY5125"/>
                              </a:cxn>
                              <a:cxn ang="0">
                                <a:pos x="connsiteX5126" y="connsiteY5126"/>
                              </a:cxn>
                              <a:cxn ang="0">
                                <a:pos x="connsiteX5127" y="connsiteY5127"/>
                              </a:cxn>
                              <a:cxn ang="0">
                                <a:pos x="connsiteX5128" y="connsiteY5128"/>
                              </a:cxn>
                              <a:cxn ang="0">
                                <a:pos x="connsiteX5129" y="connsiteY5129"/>
                              </a:cxn>
                              <a:cxn ang="0">
                                <a:pos x="connsiteX5130" y="connsiteY5130"/>
                              </a:cxn>
                              <a:cxn ang="0">
                                <a:pos x="connsiteX5131" y="connsiteY5131"/>
                              </a:cxn>
                              <a:cxn ang="0">
                                <a:pos x="connsiteX5132" y="connsiteY5132"/>
                              </a:cxn>
                              <a:cxn ang="0">
                                <a:pos x="connsiteX5133" y="connsiteY5133"/>
                              </a:cxn>
                              <a:cxn ang="0">
                                <a:pos x="connsiteX5134" y="connsiteY5134"/>
                              </a:cxn>
                              <a:cxn ang="0">
                                <a:pos x="connsiteX5135" y="connsiteY5135"/>
                              </a:cxn>
                              <a:cxn ang="0">
                                <a:pos x="connsiteX5136" y="connsiteY5136"/>
                              </a:cxn>
                              <a:cxn ang="0">
                                <a:pos x="connsiteX5137" y="connsiteY5137"/>
                              </a:cxn>
                              <a:cxn ang="0">
                                <a:pos x="connsiteX5138" y="connsiteY5138"/>
                              </a:cxn>
                              <a:cxn ang="0">
                                <a:pos x="connsiteX5139" y="connsiteY5139"/>
                              </a:cxn>
                              <a:cxn ang="0">
                                <a:pos x="connsiteX5140" y="connsiteY5140"/>
                              </a:cxn>
                              <a:cxn ang="0">
                                <a:pos x="connsiteX5141" y="connsiteY5141"/>
                              </a:cxn>
                              <a:cxn ang="0">
                                <a:pos x="connsiteX5142" y="connsiteY5142"/>
                              </a:cxn>
                              <a:cxn ang="0">
                                <a:pos x="connsiteX5143" y="connsiteY5143"/>
                              </a:cxn>
                              <a:cxn ang="0">
                                <a:pos x="connsiteX5144" y="connsiteY5144"/>
                              </a:cxn>
                              <a:cxn ang="0">
                                <a:pos x="connsiteX5145" y="connsiteY5145"/>
                              </a:cxn>
                              <a:cxn ang="0">
                                <a:pos x="connsiteX5146" y="connsiteY5146"/>
                              </a:cxn>
                              <a:cxn ang="0">
                                <a:pos x="connsiteX5147" y="connsiteY5147"/>
                              </a:cxn>
                              <a:cxn ang="0">
                                <a:pos x="connsiteX5148" y="connsiteY5148"/>
                              </a:cxn>
                              <a:cxn ang="0">
                                <a:pos x="connsiteX5149" y="connsiteY5149"/>
                              </a:cxn>
                              <a:cxn ang="0">
                                <a:pos x="connsiteX5150" y="connsiteY5150"/>
                              </a:cxn>
                              <a:cxn ang="0">
                                <a:pos x="connsiteX5151" y="connsiteY5151"/>
                              </a:cxn>
                              <a:cxn ang="0">
                                <a:pos x="connsiteX5152" y="connsiteY5152"/>
                              </a:cxn>
                              <a:cxn ang="0">
                                <a:pos x="connsiteX5153" y="connsiteY5153"/>
                              </a:cxn>
                              <a:cxn ang="0">
                                <a:pos x="connsiteX5154" y="connsiteY5154"/>
                              </a:cxn>
                              <a:cxn ang="0">
                                <a:pos x="connsiteX5155" y="connsiteY5155"/>
                              </a:cxn>
                              <a:cxn ang="0">
                                <a:pos x="connsiteX5156" y="connsiteY5156"/>
                              </a:cxn>
                              <a:cxn ang="0">
                                <a:pos x="connsiteX5157" y="connsiteY5157"/>
                              </a:cxn>
                              <a:cxn ang="0">
                                <a:pos x="connsiteX5158" y="connsiteY5158"/>
                              </a:cxn>
                              <a:cxn ang="0">
                                <a:pos x="connsiteX5159" y="connsiteY5159"/>
                              </a:cxn>
                              <a:cxn ang="0">
                                <a:pos x="connsiteX5160" y="connsiteY5160"/>
                              </a:cxn>
                              <a:cxn ang="0">
                                <a:pos x="connsiteX5161" y="connsiteY5161"/>
                              </a:cxn>
                              <a:cxn ang="0">
                                <a:pos x="connsiteX5162" y="connsiteY5162"/>
                              </a:cxn>
                              <a:cxn ang="0">
                                <a:pos x="connsiteX5163" y="connsiteY5163"/>
                              </a:cxn>
                              <a:cxn ang="0">
                                <a:pos x="connsiteX5164" y="connsiteY5164"/>
                              </a:cxn>
                              <a:cxn ang="0">
                                <a:pos x="connsiteX5165" y="connsiteY5165"/>
                              </a:cxn>
                              <a:cxn ang="0">
                                <a:pos x="connsiteX5166" y="connsiteY5166"/>
                              </a:cxn>
                              <a:cxn ang="0">
                                <a:pos x="connsiteX5167" y="connsiteY5167"/>
                              </a:cxn>
                              <a:cxn ang="0">
                                <a:pos x="connsiteX5168" y="connsiteY5168"/>
                              </a:cxn>
                              <a:cxn ang="0">
                                <a:pos x="connsiteX5169" y="connsiteY5169"/>
                              </a:cxn>
                              <a:cxn ang="0">
                                <a:pos x="connsiteX5170" y="connsiteY5170"/>
                              </a:cxn>
                              <a:cxn ang="0">
                                <a:pos x="connsiteX5171" y="connsiteY5171"/>
                              </a:cxn>
                              <a:cxn ang="0">
                                <a:pos x="connsiteX5172" y="connsiteY5172"/>
                              </a:cxn>
                              <a:cxn ang="0">
                                <a:pos x="connsiteX5173" y="connsiteY5173"/>
                              </a:cxn>
                              <a:cxn ang="0">
                                <a:pos x="connsiteX5174" y="connsiteY5174"/>
                              </a:cxn>
                              <a:cxn ang="0">
                                <a:pos x="connsiteX5175" y="connsiteY5175"/>
                              </a:cxn>
                              <a:cxn ang="0">
                                <a:pos x="connsiteX5176" y="connsiteY5176"/>
                              </a:cxn>
                              <a:cxn ang="0">
                                <a:pos x="connsiteX5177" y="connsiteY5177"/>
                              </a:cxn>
                              <a:cxn ang="0">
                                <a:pos x="connsiteX5178" y="connsiteY5178"/>
                              </a:cxn>
                              <a:cxn ang="0">
                                <a:pos x="connsiteX5179" y="connsiteY5179"/>
                              </a:cxn>
                              <a:cxn ang="0">
                                <a:pos x="connsiteX5180" y="connsiteY5180"/>
                              </a:cxn>
                              <a:cxn ang="0">
                                <a:pos x="connsiteX5181" y="connsiteY5181"/>
                              </a:cxn>
                              <a:cxn ang="0">
                                <a:pos x="connsiteX5182" y="connsiteY5182"/>
                              </a:cxn>
                              <a:cxn ang="0">
                                <a:pos x="connsiteX5183" y="connsiteY5183"/>
                              </a:cxn>
                              <a:cxn ang="0">
                                <a:pos x="connsiteX5184" y="connsiteY5184"/>
                              </a:cxn>
                              <a:cxn ang="0">
                                <a:pos x="connsiteX5185" y="connsiteY5185"/>
                              </a:cxn>
                              <a:cxn ang="0">
                                <a:pos x="connsiteX5186" y="connsiteY5186"/>
                              </a:cxn>
                              <a:cxn ang="0">
                                <a:pos x="connsiteX5187" y="connsiteY5187"/>
                              </a:cxn>
                              <a:cxn ang="0">
                                <a:pos x="connsiteX5188" y="connsiteY5188"/>
                              </a:cxn>
                              <a:cxn ang="0">
                                <a:pos x="connsiteX5189" y="connsiteY5189"/>
                              </a:cxn>
                              <a:cxn ang="0">
                                <a:pos x="connsiteX5190" y="connsiteY5190"/>
                              </a:cxn>
                              <a:cxn ang="0">
                                <a:pos x="connsiteX5191" y="connsiteY5191"/>
                              </a:cxn>
                              <a:cxn ang="0">
                                <a:pos x="connsiteX5192" y="connsiteY5192"/>
                              </a:cxn>
                              <a:cxn ang="0">
                                <a:pos x="connsiteX5193" y="connsiteY5193"/>
                              </a:cxn>
                              <a:cxn ang="0">
                                <a:pos x="connsiteX5194" y="connsiteY5194"/>
                              </a:cxn>
                              <a:cxn ang="0">
                                <a:pos x="connsiteX5195" y="connsiteY5195"/>
                              </a:cxn>
                              <a:cxn ang="0">
                                <a:pos x="connsiteX5196" y="connsiteY5196"/>
                              </a:cxn>
                              <a:cxn ang="0">
                                <a:pos x="connsiteX5197" y="connsiteY5197"/>
                              </a:cxn>
                              <a:cxn ang="0">
                                <a:pos x="connsiteX5198" y="connsiteY5198"/>
                              </a:cxn>
                              <a:cxn ang="0">
                                <a:pos x="connsiteX5199" y="connsiteY5199"/>
                              </a:cxn>
                              <a:cxn ang="0">
                                <a:pos x="connsiteX5200" y="connsiteY5200"/>
                              </a:cxn>
                              <a:cxn ang="0">
                                <a:pos x="connsiteX5201" y="connsiteY5201"/>
                              </a:cxn>
                              <a:cxn ang="0">
                                <a:pos x="connsiteX5202" y="connsiteY5202"/>
                              </a:cxn>
                              <a:cxn ang="0">
                                <a:pos x="connsiteX5203" y="connsiteY5203"/>
                              </a:cxn>
                              <a:cxn ang="0">
                                <a:pos x="connsiteX5204" y="connsiteY5204"/>
                              </a:cxn>
                              <a:cxn ang="0">
                                <a:pos x="connsiteX5205" y="connsiteY5205"/>
                              </a:cxn>
                              <a:cxn ang="0">
                                <a:pos x="connsiteX5206" y="connsiteY5206"/>
                              </a:cxn>
                              <a:cxn ang="0">
                                <a:pos x="connsiteX5207" y="connsiteY5207"/>
                              </a:cxn>
                              <a:cxn ang="0">
                                <a:pos x="connsiteX5208" y="connsiteY5208"/>
                              </a:cxn>
                              <a:cxn ang="0">
                                <a:pos x="connsiteX5209" y="connsiteY5209"/>
                              </a:cxn>
                              <a:cxn ang="0">
                                <a:pos x="connsiteX5210" y="connsiteY5210"/>
                              </a:cxn>
                              <a:cxn ang="0">
                                <a:pos x="connsiteX5211" y="connsiteY5211"/>
                              </a:cxn>
                              <a:cxn ang="0">
                                <a:pos x="connsiteX5212" y="connsiteY5212"/>
                              </a:cxn>
                              <a:cxn ang="0">
                                <a:pos x="connsiteX5213" y="connsiteY5213"/>
                              </a:cxn>
                              <a:cxn ang="0">
                                <a:pos x="connsiteX5214" y="connsiteY5214"/>
                              </a:cxn>
                              <a:cxn ang="0">
                                <a:pos x="connsiteX5215" y="connsiteY5215"/>
                              </a:cxn>
                              <a:cxn ang="0">
                                <a:pos x="connsiteX5216" y="connsiteY5216"/>
                              </a:cxn>
                              <a:cxn ang="0">
                                <a:pos x="connsiteX5217" y="connsiteY5217"/>
                              </a:cxn>
                              <a:cxn ang="0">
                                <a:pos x="connsiteX5218" y="connsiteY5218"/>
                              </a:cxn>
                              <a:cxn ang="0">
                                <a:pos x="connsiteX5219" y="connsiteY5219"/>
                              </a:cxn>
                              <a:cxn ang="0">
                                <a:pos x="connsiteX5220" y="connsiteY5220"/>
                              </a:cxn>
                              <a:cxn ang="0">
                                <a:pos x="connsiteX5221" y="connsiteY5221"/>
                              </a:cxn>
                              <a:cxn ang="0">
                                <a:pos x="connsiteX5222" y="connsiteY5222"/>
                              </a:cxn>
                              <a:cxn ang="0">
                                <a:pos x="connsiteX5223" y="connsiteY5223"/>
                              </a:cxn>
                              <a:cxn ang="0">
                                <a:pos x="connsiteX5224" y="connsiteY5224"/>
                              </a:cxn>
                              <a:cxn ang="0">
                                <a:pos x="connsiteX5225" y="connsiteY5225"/>
                              </a:cxn>
                              <a:cxn ang="0">
                                <a:pos x="connsiteX5226" y="connsiteY5226"/>
                              </a:cxn>
                              <a:cxn ang="0">
                                <a:pos x="connsiteX5227" y="connsiteY5227"/>
                              </a:cxn>
                              <a:cxn ang="0">
                                <a:pos x="connsiteX5228" y="connsiteY5228"/>
                              </a:cxn>
                              <a:cxn ang="0">
                                <a:pos x="connsiteX5229" y="connsiteY5229"/>
                              </a:cxn>
                              <a:cxn ang="0">
                                <a:pos x="connsiteX5230" y="connsiteY5230"/>
                              </a:cxn>
                              <a:cxn ang="0">
                                <a:pos x="connsiteX5231" y="connsiteY5231"/>
                              </a:cxn>
                              <a:cxn ang="0">
                                <a:pos x="connsiteX5232" y="connsiteY5232"/>
                              </a:cxn>
                              <a:cxn ang="0">
                                <a:pos x="connsiteX5233" y="connsiteY5233"/>
                              </a:cxn>
                              <a:cxn ang="0">
                                <a:pos x="connsiteX5234" y="connsiteY5234"/>
                              </a:cxn>
                              <a:cxn ang="0">
                                <a:pos x="connsiteX5235" y="connsiteY5235"/>
                              </a:cxn>
                              <a:cxn ang="0">
                                <a:pos x="connsiteX5236" y="connsiteY5236"/>
                              </a:cxn>
                              <a:cxn ang="0">
                                <a:pos x="connsiteX5237" y="connsiteY5237"/>
                              </a:cxn>
                              <a:cxn ang="0">
                                <a:pos x="connsiteX5238" y="connsiteY5238"/>
                              </a:cxn>
                              <a:cxn ang="0">
                                <a:pos x="connsiteX5239" y="connsiteY5239"/>
                              </a:cxn>
                              <a:cxn ang="0">
                                <a:pos x="connsiteX5240" y="connsiteY5240"/>
                              </a:cxn>
                              <a:cxn ang="0">
                                <a:pos x="connsiteX5241" y="connsiteY5241"/>
                              </a:cxn>
                              <a:cxn ang="0">
                                <a:pos x="connsiteX5242" y="connsiteY5242"/>
                              </a:cxn>
                              <a:cxn ang="0">
                                <a:pos x="connsiteX5243" y="connsiteY5243"/>
                              </a:cxn>
                              <a:cxn ang="0">
                                <a:pos x="connsiteX5244" y="connsiteY5244"/>
                              </a:cxn>
                              <a:cxn ang="0">
                                <a:pos x="connsiteX5245" y="connsiteY5245"/>
                              </a:cxn>
                              <a:cxn ang="0">
                                <a:pos x="connsiteX5246" y="connsiteY5246"/>
                              </a:cxn>
                              <a:cxn ang="0">
                                <a:pos x="connsiteX5247" y="connsiteY5247"/>
                              </a:cxn>
                              <a:cxn ang="0">
                                <a:pos x="connsiteX5248" y="connsiteY5248"/>
                              </a:cxn>
                              <a:cxn ang="0">
                                <a:pos x="connsiteX5249" y="connsiteY5249"/>
                              </a:cxn>
                              <a:cxn ang="0">
                                <a:pos x="connsiteX5250" y="connsiteY5250"/>
                              </a:cxn>
                              <a:cxn ang="0">
                                <a:pos x="connsiteX5251" y="connsiteY5251"/>
                              </a:cxn>
                              <a:cxn ang="0">
                                <a:pos x="connsiteX5252" y="connsiteY5252"/>
                              </a:cxn>
                              <a:cxn ang="0">
                                <a:pos x="connsiteX5253" y="connsiteY5253"/>
                              </a:cxn>
                              <a:cxn ang="0">
                                <a:pos x="connsiteX5254" y="connsiteY5254"/>
                              </a:cxn>
                              <a:cxn ang="0">
                                <a:pos x="connsiteX5255" y="connsiteY5255"/>
                              </a:cxn>
                              <a:cxn ang="0">
                                <a:pos x="connsiteX5256" y="connsiteY5256"/>
                              </a:cxn>
                              <a:cxn ang="0">
                                <a:pos x="connsiteX5257" y="connsiteY5257"/>
                              </a:cxn>
                              <a:cxn ang="0">
                                <a:pos x="connsiteX5258" y="connsiteY5258"/>
                              </a:cxn>
                              <a:cxn ang="0">
                                <a:pos x="connsiteX5259" y="connsiteY5259"/>
                              </a:cxn>
                              <a:cxn ang="0">
                                <a:pos x="connsiteX5260" y="connsiteY5260"/>
                              </a:cxn>
                              <a:cxn ang="0">
                                <a:pos x="connsiteX5261" y="connsiteY5261"/>
                              </a:cxn>
                              <a:cxn ang="0">
                                <a:pos x="connsiteX5262" y="connsiteY5262"/>
                              </a:cxn>
                              <a:cxn ang="0">
                                <a:pos x="connsiteX5263" y="connsiteY5263"/>
                              </a:cxn>
                              <a:cxn ang="0">
                                <a:pos x="connsiteX5264" y="connsiteY5264"/>
                              </a:cxn>
                              <a:cxn ang="0">
                                <a:pos x="connsiteX5265" y="connsiteY5265"/>
                              </a:cxn>
                              <a:cxn ang="0">
                                <a:pos x="connsiteX5266" y="connsiteY5266"/>
                              </a:cxn>
                              <a:cxn ang="0">
                                <a:pos x="connsiteX5267" y="connsiteY5267"/>
                              </a:cxn>
                              <a:cxn ang="0">
                                <a:pos x="connsiteX5268" y="connsiteY5268"/>
                              </a:cxn>
                              <a:cxn ang="0">
                                <a:pos x="connsiteX5269" y="connsiteY5269"/>
                              </a:cxn>
                              <a:cxn ang="0">
                                <a:pos x="connsiteX5270" y="connsiteY5270"/>
                              </a:cxn>
                              <a:cxn ang="0">
                                <a:pos x="connsiteX5271" y="connsiteY5271"/>
                              </a:cxn>
                              <a:cxn ang="0">
                                <a:pos x="connsiteX5272" y="connsiteY5272"/>
                              </a:cxn>
                              <a:cxn ang="0">
                                <a:pos x="connsiteX5273" y="connsiteY5273"/>
                              </a:cxn>
                              <a:cxn ang="0">
                                <a:pos x="connsiteX5274" y="connsiteY5274"/>
                              </a:cxn>
                              <a:cxn ang="0">
                                <a:pos x="connsiteX5275" y="connsiteY5275"/>
                              </a:cxn>
                              <a:cxn ang="0">
                                <a:pos x="connsiteX5276" y="connsiteY5276"/>
                              </a:cxn>
                              <a:cxn ang="0">
                                <a:pos x="connsiteX5277" y="connsiteY5277"/>
                              </a:cxn>
                              <a:cxn ang="0">
                                <a:pos x="connsiteX5278" y="connsiteY5278"/>
                              </a:cxn>
                              <a:cxn ang="0">
                                <a:pos x="connsiteX5279" y="connsiteY5279"/>
                              </a:cxn>
                              <a:cxn ang="0">
                                <a:pos x="connsiteX5280" y="connsiteY5280"/>
                              </a:cxn>
                              <a:cxn ang="0">
                                <a:pos x="connsiteX5281" y="connsiteY5281"/>
                              </a:cxn>
                              <a:cxn ang="0">
                                <a:pos x="connsiteX5282" y="connsiteY5282"/>
                              </a:cxn>
                              <a:cxn ang="0">
                                <a:pos x="connsiteX5283" y="connsiteY5283"/>
                              </a:cxn>
                              <a:cxn ang="0">
                                <a:pos x="connsiteX5284" y="connsiteY5284"/>
                              </a:cxn>
                              <a:cxn ang="0">
                                <a:pos x="connsiteX5285" y="connsiteY5285"/>
                              </a:cxn>
                              <a:cxn ang="0">
                                <a:pos x="connsiteX5286" y="connsiteY5286"/>
                              </a:cxn>
                              <a:cxn ang="0">
                                <a:pos x="connsiteX5287" y="connsiteY5287"/>
                              </a:cxn>
                              <a:cxn ang="0">
                                <a:pos x="connsiteX5288" y="connsiteY5288"/>
                              </a:cxn>
                              <a:cxn ang="0">
                                <a:pos x="connsiteX5289" y="connsiteY5289"/>
                              </a:cxn>
                              <a:cxn ang="0">
                                <a:pos x="connsiteX5290" y="connsiteY5290"/>
                              </a:cxn>
                              <a:cxn ang="0">
                                <a:pos x="connsiteX5291" y="connsiteY5291"/>
                              </a:cxn>
                              <a:cxn ang="0">
                                <a:pos x="connsiteX5292" y="connsiteY5292"/>
                              </a:cxn>
                              <a:cxn ang="0">
                                <a:pos x="connsiteX5293" y="connsiteY5293"/>
                              </a:cxn>
                              <a:cxn ang="0">
                                <a:pos x="connsiteX5294" y="connsiteY5294"/>
                              </a:cxn>
                              <a:cxn ang="0">
                                <a:pos x="connsiteX5295" y="connsiteY5295"/>
                              </a:cxn>
                              <a:cxn ang="0">
                                <a:pos x="connsiteX5296" y="connsiteY5296"/>
                              </a:cxn>
                              <a:cxn ang="0">
                                <a:pos x="connsiteX5297" y="connsiteY5297"/>
                              </a:cxn>
                              <a:cxn ang="0">
                                <a:pos x="connsiteX5298" y="connsiteY5298"/>
                              </a:cxn>
                              <a:cxn ang="0">
                                <a:pos x="connsiteX5299" y="connsiteY5299"/>
                              </a:cxn>
                              <a:cxn ang="0">
                                <a:pos x="connsiteX5300" y="connsiteY5300"/>
                              </a:cxn>
                              <a:cxn ang="0">
                                <a:pos x="connsiteX5301" y="connsiteY5301"/>
                              </a:cxn>
                              <a:cxn ang="0">
                                <a:pos x="connsiteX5302" y="connsiteY5302"/>
                              </a:cxn>
                              <a:cxn ang="0">
                                <a:pos x="connsiteX5303" y="connsiteY5303"/>
                              </a:cxn>
                              <a:cxn ang="0">
                                <a:pos x="connsiteX5304" y="connsiteY5304"/>
                              </a:cxn>
                              <a:cxn ang="0">
                                <a:pos x="connsiteX5305" y="connsiteY5305"/>
                              </a:cxn>
                              <a:cxn ang="0">
                                <a:pos x="connsiteX5306" y="connsiteY5306"/>
                              </a:cxn>
                              <a:cxn ang="0">
                                <a:pos x="connsiteX5307" y="connsiteY5307"/>
                              </a:cxn>
                              <a:cxn ang="0">
                                <a:pos x="connsiteX5308" y="connsiteY5308"/>
                              </a:cxn>
                              <a:cxn ang="0">
                                <a:pos x="connsiteX5309" y="connsiteY5309"/>
                              </a:cxn>
                              <a:cxn ang="0">
                                <a:pos x="connsiteX5310" y="connsiteY5310"/>
                              </a:cxn>
                              <a:cxn ang="0">
                                <a:pos x="connsiteX5311" y="connsiteY5311"/>
                              </a:cxn>
                              <a:cxn ang="0">
                                <a:pos x="connsiteX5312" y="connsiteY5312"/>
                              </a:cxn>
                              <a:cxn ang="0">
                                <a:pos x="connsiteX5313" y="connsiteY5313"/>
                              </a:cxn>
                              <a:cxn ang="0">
                                <a:pos x="connsiteX5314" y="connsiteY5314"/>
                              </a:cxn>
                              <a:cxn ang="0">
                                <a:pos x="connsiteX5315" y="connsiteY5315"/>
                              </a:cxn>
                              <a:cxn ang="0">
                                <a:pos x="connsiteX5316" y="connsiteY5316"/>
                              </a:cxn>
                              <a:cxn ang="0">
                                <a:pos x="connsiteX5317" y="connsiteY5317"/>
                              </a:cxn>
                              <a:cxn ang="0">
                                <a:pos x="connsiteX5318" y="connsiteY5318"/>
                              </a:cxn>
                              <a:cxn ang="0">
                                <a:pos x="connsiteX5319" y="connsiteY5319"/>
                              </a:cxn>
                              <a:cxn ang="0">
                                <a:pos x="connsiteX5320" y="connsiteY5320"/>
                              </a:cxn>
                              <a:cxn ang="0">
                                <a:pos x="connsiteX5321" y="connsiteY5321"/>
                              </a:cxn>
                              <a:cxn ang="0">
                                <a:pos x="connsiteX5322" y="connsiteY5322"/>
                              </a:cxn>
                              <a:cxn ang="0">
                                <a:pos x="connsiteX5323" y="connsiteY5323"/>
                              </a:cxn>
                              <a:cxn ang="0">
                                <a:pos x="connsiteX5324" y="connsiteY5324"/>
                              </a:cxn>
                              <a:cxn ang="0">
                                <a:pos x="connsiteX5325" y="connsiteY5325"/>
                              </a:cxn>
                              <a:cxn ang="0">
                                <a:pos x="connsiteX5326" y="connsiteY5326"/>
                              </a:cxn>
                              <a:cxn ang="0">
                                <a:pos x="connsiteX5327" y="connsiteY5327"/>
                              </a:cxn>
                              <a:cxn ang="0">
                                <a:pos x="connsiteX5328" y="connsiteY5328"/>
                              </a:cxn>
                              <a:cxn ang="0">
                                <a:pos x="connsiteX5329" y="connsiteY5329"/>
                              </a:cxn>
                              <a:cxn ang="0">
                                <a:pos x="connsiteX5330" y="connsiteY5330"/>
                              </a:cxn>
                              <a:cxn ang="0">
                                <a:pos x="connsiteX5331" y="connsiteY5331"/>
                              </a:cxn>
                              <a:cxn ang="0">
                                <a:pos x="connsiteX5332" y="connsiteY5332"/>
                              </a:cxn>
                              <a:cxn ang="0">
                                <a:pos x="connsiteX5333" y="connsiteY5333"/>
                              </a:cxn>
                              <a:cxn ang="0">
                                <a:pos x="connsiteX5334" y="connsiteY5334"/>
                              </a:cxn>
                              <a:cxn ang="0">
                                <a:pos x="connsiteX5335" y="connsiteY5335"/>
                              </a:cxn>
                              <a:cxn ang="0">
                                <a:pos x="connsiteX5336" y="connsiteY5336"/>
                              </a:cxn>
                            </a:cxnLst>
                            <a:rect l="l" t="t" r="r" b="b"/>
                            <a:pathLst>
                              <a:path w="7425815" h="4885545">
                                <a:moveTo>
                                  <a:pt x="4025601" y="4852324"/>
                                </a:moveTo>
                                <a:lnTo>
                                  <a:pt x="4025439" y="4859747"/>
                                </a:lnTo>
                                <a:lnTo>
                                  <a:pt x="4019890" y="4865133"/>
                                </a:lnTo>
                                <a:lnTo>
                                  <a:pt x="4027935" y="4865285"/>
                                </a:lnTo>
                                <a:lnTo>
                                  <a:pt x="4033654" y="4871070"/>
                                </a:lnTo>
                                <a:lnTo>
                                  <a:pt x="4033822" y="4863340"/>
                                </a:lnTo>
                                <a:lnTo>
                                  <a:pt x="4039030" y="4858132"/>
                                </a:lnTo>
                                <a:lnTo>
                                  <a:pt x="4031028" y="4857750"/>
                                </a:lnTo>
                                <a:close/>
                                <a:moveTo>
                                  <a:pt x="4020649" y="4838987"/>
                                </a:moveTo>
                                <a:cubicBezTo>
                                  <a:pt x="4022645" y="4838189"/>
                                  <a:pt x="4025040" y="4838987"/>
                                  <a:pt x="4025839" y="4841383"/>
                                </a:cubicBezTo>
                                <a:lnTo>
                                  <a:pt x="4025822" y="4842165"/>
                                </a:lnTo>
                                <a:lnTo>
                                  <a:pt x="4034221" y="4850565"/>
                                </a:lnTo>
                                <a:cubicBezTo>
                                  <a:pt x="4038213" y="4852161"/>
                                  <a:pt x="4042604" y="4852161"/>
                                  <a:pt x="4046596" y="4850565"/>
                                </a:cubicBezTo>
                                <a:lnTo>
                                  <a:pt x="4046597" y="4850565"/>
                                </a:lnTo>
                                <a:lnTo>
                                  <a:pt x="4046996" y="4850165"/>
                                </a:lnTo>
                                <a:cubicBezTo>
                                  <a:pt x="4048992" y="4849367"/>
                                  <a:pt x="4051387" y="4850165"/>
                                  <a:pt x="4052186" y="4852560"/>
                                </a:cubicBezTo>
                                <a:cubicBezTo>
                                  <a:pt x="4052984" y="4854556"/>
                                  <a:pt x="4052186" y="4856951"/>
                                  <a:pt x="4049791" y="4857751"/>
                                </a:cubicBezTo>
                                <a:cubicBezTo>
                                  <a:pt x="4045799" y="4859348"/>
                                  <a:pt x="4042605" y="4862541"/>
                                  <a:pt x="4041008" y="4866533"/>
                                </a:cubicBezTo>
                                <a:lnTo>
                                  <a:pt x="4041008" y="4878509"/>
                                </a:lnTo>
                                <a:lnTo>
                                  <a:pt x="4041008" y="4878509"/>
                                </a:lnTo>
                                <a:lnTo>
                                  <a:pt x="4041008" y="4878510"/>
                                </a:lnTo>
                                <a:lnTo>
                                  <a:pt x="4041008" y="4878908"/>
                                </a:lnTo>
                                <a:lnTo>
                                  <a:pt x="4038221" y="4884084"/>
                                </a:lnTo>
                                <a:lnTo>
                                  <a:pt x="4038214" y="4884098"/>
                                </a:lnTo>
                                <a:lnTo>
                                  <a:pt x="4038214" y="4884098"/>
                                </a:lnTo>
                                <a:cubicBezTo>
                                  <a:pt x="4036218" y="4884896"/>
                                  <a:pt x="4034221" y="4883699"/>
                                  <a:pt x="4033422" y="4881703"/>
                                </a:cubicBezTo>
                                <a:lnTo>
                                  <a:pt x="4033422" y="4881702"/>
                                </a:lnTo>
                                <a:lnTo>
                                  <a:pt x="4024790" y="4872771"/>
                                </a:lnTo>
                                <a:lnTo>
                                  <a:pt x="4012278" y="4872521"/>
                                </a:lnTo>
                                <a:lnTo>
                                  <a:pt x="4011867" y="4872920"/>
                                </a:lnTo>
                                <a:cubicBezTo>
                                  <a:pt x="4009870" y="4873719"/>
                                  <a:pt x="4007874" y="4872521"/>
                                  <a:pt x="4007075" y="4870525"/>
                                </a:cubicBezTo>
                                <a:lnTo>
                                  <a:pt x="4007227" y="4870196"/>
                                </a:lnTo>
                                <a:lnTo>
                                  <a:pt x="4007075" y="4870126"/>
                                </a:lnTo>
                                <a:cubicBezTo>
                                  <a:pt x="4006277" y="4868130"/>
                                  <a:pt x="4007075" y="4865734"/>
                                  <a:pt x="4009470" y="4864935"/>
                                </a:cubicBezTo>
                                <a:lnTo>
                                  <a:pt x="4009864" y="4864943"/>
                                </a:lnTo>
                                <a:lnTo>
                                  <a:pt x="4018254" y="4856553"/>
                                </a:lnTo>
                                <a:lnTo>
                                  <a:pt x="4018254" y="4844977"/>
                                </a:lnTo>
                                <a:lnTo>
                                  <a:pt x="4017853" y="4844577"/>
                                </a:lnTo>
                                <a:cubicBezTo>
                                  <a:pt x="4017055" y="4842580"/>
                                  <a:pt x="4017853" y="4840185"/>
                                  <a:pt x="4020248" y="4839386"/>
                                </a:cubicBezTo>
                                <a:lnTo>
                                  <a:pt x="4020427" y="4839469"/>
                                </a:lnTo>
                                <a:close/>
                                <a:moveTo>
                                  <a:pt x="3959018" y="4828955"/>
                                </a:moveTo>
                                <a:lnTo>
                                  <a:pt x="3958773" y="4846573"/>
                                </a:lnTo>
                                <a:lnTo>
                                  <a:pt x="3945930" y="4858702"/>
                                </a:lnTo>
                                <a:lnTo>
                                  <a:pt x="3963564" y="4858947"/>
                                </a:lnTo>
                                <a:lnTo>
                                  <a:pt x="3976090" y="4871975"/>
                                </a:lnTo>
                                <a:lnTo>
                                  <a:pt x="3976337" y="4854158"/>
                                </a:lnTo>
                                <a:lnTo>
                                  <a:pt x="3988996" y="4841986"/>
                                </a:lnTo>
                                <a:lnTo>
                                  <a:pt x="3969950" y="4840585"/>
                                </a:lnTo>
                                <a:close/>
                                <a:moveTo>
                                  <a:pt x="3953582" y="4815434"/>
                                </a:moveTo>
                                <a:lnTo>
                                  <a:pt x="3953912" y="4815587"/>
                                </a:lnTo>
                                <a:lnTo>
                                  <a:pt x="3953983" y="4815434"/>
                                </a:lnTo>
                                <a:cubicBezTo>
                                  <a:pt x="3955979" y="4814636"/>
                                  <a:pt x="3958374" y="4815434"/>
                                  <a:pt x="3959172" y="4817829"/>
                                </a:cubicBezTo>
                                <a:lnTo>
                                  <a:pt x="3959166" y="4818237"/>
                                </a:lnTo>
                                <a:lnTo>
                                  <a:pt x="3974491" y="4834098"/>
                                </a:lnTo>
                                <a:cubicBezTo>
                                  <a:pt x="3981428" y="4837092"/>
                                  <a:pt x="3989512" y="4837391"/>
                                  <a:pt x="3997096" y="4834197"/>
                                </a:cubicBezTo>
                                <a:lnTo>
                                  <a:pt x="3998826" y="4834996"/>
                                </a:lnTo>
                                <a:lnTo>
                                  <a:pt x="4002286" y="4836592"/>
                                </a:lnTo>
                                <a:lnTo>
                                  <a:pt x="4002286" y="4836593"/>
                                </a:lnTo>
                                <a:lnTo>
                                  <a:pt x="4002286" y="4836593"/>
                                </a:lnTo>
                                <a:cubicBezTo>
                                  <a:pt x="4003084" y="4838589"/>
                                  <a:pt x="4002286" y="4840984"/>
                                  <a:pt x="3999891" y="4841782"/>
                                </a:cubicBezTo>
                                <a:lnTo>
                                  <a:pt x="3999890" y="4841783"/>
                                </a:lnTo>
                                <a:lnTo>
                                  <a:pt x="3983523" y="4857751"/>
                                </a:lnTo>
                                <a:lnTo>
                                  <a:pt x="3983145" y="4879312"/>
                                </a:lnTo>
                                <a:lnTo>
                                  <a:pt x="3983523" y="4879706"/>
                                </a:lnTo>
                                <a:cubicBezTo>
                                  <a:pt x="3984322" y="4882101"/>
                                  <a:pt x="3983523" y="4884097"/>
                                  <a:pt x="3981128" y="4885295"/>
                                </a:cubicBezTo>
                                <a:lnTo>
                                  <a:pt x="3980809" y="4885136"/>
                                </a:lnTo>
                                <a:lnTo>
                                  <a:pt x="3980729" y="4885296"/>
                                </a:lnTo>
                                <a:cubicBezTo>
                                  <a:pt x="3978732" y="4886094"/>
                                  <a:pt x="3976736" y="4884896"/>
                                  <a:pt x="3975938" y="4882900"/>
                                </a:cubicBezTo>
                                <a:lnTo>
                                  <a:pt x="3975944" y="4882496"/>
                                </a:lnTo>
                                <a:lnTo>
                                  <a:pt x="3960370" y="4866533"/>
                                </a:lnTo>
                                <a:lnTo>
                                  <a:pt x="3938055" y="4866141"/>
                                </a:lnTo>
                                <a:lnTo>
                                  <a:pt x="3937216" y="4866932"/>
                                </a:lnTo>
                                <a:cubicBezTo>
                                  <a:pt x="3935220" y="4867730"/>
                                  <a:pt x="3933224" y="4866532"/>
                                  <a:pt x="3932425" y="4864536"/>
                                </a:cubicBezTo>
                                <a:lnTo>
                                  <a:pt x="3932729" y="4863878"/>
                                </a:lnTo>
                                <a:lnTo>
                                  <a:pt x="3932425" y="4863738"/>
                                </a:lnTo>
                                <a:cubicBezTo>
                                  <a:pt x="3931627" y="4861741"/>
                                  <a:pt x="3932425" y="4859346"/>
                                  <a:pt x="3934820" y="4858548"/>
                                </a:cubicBezTo>
                                <a:lnTo>
                                  <a:pt x="3935628" y="4858559"/>
                                </a:lnTo>
                                <a:lnTo>
                                  <a:pt x="3951188" y="4843379"/>
                                </a:lnTo>
                                <a:lnTo>
                                  <a:pt x="3951580" y="4821043"/>
                                </a:lnTo>
                                <a:lnTo>
                                  <a:pt x="3951187" y="4820624"/>
                                </a:lnTo>
                                <a:cubicBezTo>
                                  <a:pt x="3950389" y="4818628"/>
                                  <a:pt x="3951187" y="4816233"/>
                                  <a:pt x="3953582" y="4815434"/>
                                </a:cubicBezTo>
                                <a:close/>
                                <a:moveTo>
                                  <a:pt x="6487198" y="4798369"/>
                                </a:moveTo>
                                <a:cubicBezTo>
                                  <a:pt x="6483705" y="4798069"/>
                                  <a:pt x="6480112" y="4799067"/>
                                  <a:pt x="6477317" y="4801463"/>
                                </a:cubicBezTo>
                                <a:cubicBezTo>
                                  <a:pt x="6471729" y="4806254"/>
                                  <a:pt x="6470930" y="4815036"/>
                                  <a:pt x="6475721" y="4820625"/>
                                </a:cubicBezTo>
                                <a:lnTo>
                                  <a:pt x="6482907" y="4829008"/>
                                </a:lnTo>
                                <a:lnTo>
                                  <a:pt x="6494484" y="4819028"/>
                                </a:lnTo>
                                <a:cubicBezTo>
                                  <a:pt x="6496081" y="4817830"/>
                                  <a:pt x="6498077" y="4817830"/>
                                  <a:pt x="6499274" y="4819427"/>
                                </a:cubicBezTo>
                                <a:cubicBezTo>
                                  <a:pt x="6500472" y="4821024"/>
                                  <a:pt x="6500472" y="4823020"/>
                                  <a:pt x="6498875" y="4824218"/>
                                </a:cubicBezTo>
                                <a:lnTo>
                                  <a:pt x="6487298" y="4834198"/>
                                </a:lnTo>
                                <a:lnTo>
                                  <a:pt x="6495681" y="4844177"/>
                                </a:lnTo>
                                <a:cubicBezTo>
                                  <a:pt x="6496081" y="4844577"/>
                                  <a:pt x="6496879" y="4844577"/>
                                  <a:pt x="6497677" y="4844177"/>
                                </a:cubicBezTo>
                                <a:lnTo>
                                  <a:pt x="6521629" y="4824218"/>
                                </a:lnTo>
                                <a:cubicBezTo>
                                  <a:pt x="6527218" y="4819028"/>
                                  <a:pt x="6528016" y="4810645"/>
                                  <a:pt x="6522827" y="4805056"/>
                                </a:cubicBezTo>
                                <a:cubicBezTo>
                                  <a:pt x="6518037" y="4799467"/>
                                  <a:pt x="6509254" y="4798669"/>
                                  <a:pt x="6503665" y="4803459"/>
                                </a:cubicBezTo>
                                <a:lnTo>
                                  <a:pt x="6502468" y="4804657"/>
                                </a:lnTo>
                                <a:cubicBezTo>
                                  <a:pt x="6501669" y="4805056"/>
                                  <a:pt x="6500871" y="4805455"/>
                                  <a:pt x="6500073" y="4805455"/>
                                </a:cubicBezTo>
                                <a:cubicBezTo>
                                  <a:pt x="6498875" y="4805455"/>
                                  <a:pt x="6498077" y="4805056"/>
                                  <a:pt x="6497677" y="4804258"/>
                                </a:cubicBezTo>
                                <a:lnTo>
                                  <a:pt x="6496480" y="4803060"/>
                                </a:lnTo>
                                <a:cubicBezTo>
                                  <a:pt x="6494084" y="4800265"/>
                                  <a:pt x="6490691" y="4798668"/>
                                  <a:pt x="6487198" y="4798369"/>
                                </a:cubicBezTo>
                                <a:close/>
                                <a:moveTo>
                                  <a:pt x="2069184" y="4787241"/>
                                </a:moveTo>
                                <a:cubicBezTo>
                                  <a:pt x="2074174" y="4788389"/>
                                  <a:pt x="2078765" y="4791483"/>
                                  <a:pt x="2081759" y="4796274"/>
                                </a:cubicBezTo>
                                <a:lnTo>
                                  <a:pt x="2076170" y="4799867"/>
                                </a:lnTo>
                                <a:cubicBezTo>
                                  <a:pt x="2072178" y="4793480"/>
                                  <a:pt x="2063795" y="4791483"/>
                                  <a:pt x="2057407" y="4795476"/>
                                </a:cubicBezTo>
                                <a:cubicBezTo>
                                  <a:pt x="2051019" y="4799468"/>
                                  <a:pt x="2049023" y="4807851"/>
                                  <a:pt x="2053415" y="4813839"/>
                                </a:cubicBezTo>
                                <a:lnTo>
                                  <a:pt x="2047826" y="4817432"/>
                                </a:lnTo>
                                <a:cubicBezTo>
                                  <a:pt x="2041838" y="4808250"/>
                                  <a:pt x="2044632" y="4795875"/>
                                  <a:pt x="2054213" y="4789886"/>
                                </a:cubicBezTo>
                                <a:cubicBezTo>
                                  <a:pt x="2058804" y="4786892"/>
                                  <a:pt x="2064194" y="4786094"/>
                                  <a:pt x="2069184" y="4787241"/>
                                </a:cubicBezTo>
                                <a:close/>
                                <a:moveTo>
                                  <a:pt x="6528016" y="4778708"/>
                                </a:moveTo>
                                <a:lnTo>
                                  <a:pt x="6542787" y="4779906"/>
                                </a:lnTo>
                                <a:cubicBezTo>
                                  <a:pt x="6544384" y="4779906"/>
                                  <a:pt x="6545980" y="4781502"/>
                                  <a:pt x="6546779" y="4783898"/>
                                </a:cubicBezTo>
                                <a:lnTo>
                                  <a:pt x="6545581" y="4798669"/>
                                </a:lnTo>
                                <a:cubicBezTo>
                                  <a:pt x="6545581" y="4800665"/>
                                  <a:pt x="6543984" y="4801863"/>
                                  <a:pt x="6541988" y="4801863"/>
                                </a:cubicBezTo>
                                <a:cubicBezTo>
                                  <a:pt x="6539992" y="4801863"/>
                                  <a:pt x="6538795" y="4800266"/>
                                  <a:pt x="6538795" y="4798270"/>
                                </a:cubicBezTo>
                                <a:lnTo>
                                  <a:pt x="6539194" y="4791482"/>
                                </a:lnTo>
                                <a:lnTo>
                                  <a:pt x="6528416" y="4800665"/>
                                </a:lnTo>
                                <a:lnTo>
                                  <a:pt x="6528815" y="4801064"/>
                                </a:lnTo>
                                <a:cubicBezTo>
                                  <a:pt x="6536000" y="4809846"/>
                                  <a:pt x="6534803" y="4822621"/>
                                  <a:pt x="6526420" y="4829806"/>
                                </a:cubicBezTo>
                                <a:lnTo>
                                  <a:pt x="6502867" y="4849766"/>
                                </a:lnTo>
                                <a:cubicBezTo>
                                  <a:pt x="6501270" y="4851363"/>
                                  <a:pt x="6498875" y="4851762"/>
                                  <a:pt x="6496879" y="4851762"/>
                                </a:cubicBezTo>
                                <a:cubicBezTo>
                                  <a:pt x="6494883" y="4851762"/>
                                  <a:pt x="6492887" y="4850565"/>
                                  <a:pt x="6491290" y="4848968"/>
                                </a:cubicBezTo>
                                <a:lnTo>
                                  <a:pt x="6482907" y="4838988"/>
                                </a:lnTo>
                                <a:lnTo>
                                  <a:pt x="6473725" y="4846972"/>
                                </a:lnTo>
                                <a:lnTo>
                                  <a:pt x="6473325" y="4854157"/>
                                </a:lnTo>
                                <a:cubicBezTo>
                                  <a:pt x="6473325" y="4856153"/>
                                  <a:pt x="6471729" y="4857351"/>
                                  <a:pt x="6469733" y="4857351"/>
                                </a:cubicBezTo>
                                <a:cubicBezTo>
                                  <a:pt x="6467737" y="4857351"/>
                                  <a:pt x="6466539" y="4855754"/>
                                  <a:pt x="6466539" y="4853758"/>
                                </a:cubicBezTo>
                                <a:lnTo>
                                  <a:pt x="6466938" y="4848569"/>
                                </a:lnTo>
                                <a:lnTo>
                                  <a:pt x="6461749" y="4848169"/>
                                </a:lnTo>
                                <a:cubicBezTo>
                                  <a:pt x="6459753" y="4848169"/>
                                  <a:pt x="6458555" y="4846573"/>
                                  <a:pt x="6458555" y="4844577"/>
                                </a:cubicBezTo>
                                <a:cubicBezTo>
                                  <a:pt x="6458555" y="4842581"/>
                                  <a:pt x="6460152" y="4841383"/>
                                  <a:pt x="6462148" y="4841383"/>
                                </a:cubicBezTo>
                                <a:lnTo>
                                  <a:pt x="6469333" y="4841782"/>
                                </a:lnTo>
                                <a:lnTo>
                                  <a:pt x="6478515" y="4833798"/>
                                </a:lnTo>
                                <a:lnTo>
                                  <a:pt x="6470930" y="4825016"/>
                                </a:lnTo>
                                <a:cubicBezTo>
                                  <a:pt x="6463745" y="4816234"/>
                                  <a:pt x="6464942" y="4803459"/>
                                  <a:pt x="6473325" y="4796273"/>
                                </a:cubicBezTo>
                                <a:cubicBezTo>
                                  <a:pt x="6481310" y="4789087"/>
                                  <a:pt x="6493286" y="4789886"/>
                                  <a:pt x="6500871" y="4797470"/>
                                </a:cubicBezTo>
                                <a:cubicBezTo>
                                  <a:pt x="6507258" y="4792680"/>
                                  <a:pt x="6515641" y="4792281"/>
                                  <a:pt x="6522428" y="4795874"/>
                                </a:cubicBezTo>
                                <a:lnTo>
                                  <a:pt x="6534404" y="4785894"/>
                                </a:lnTo>
                                <a:lnTo>
                                  <a:pt x="6527617" y="4785494"/>
                                </a:lnTo>
                                <a:cubicBezTo>
                                  <a:pt x="6525621" y="4785494"/>
                                  <a:pt x="6524424" y="4783898"/>
                                  <a:pt x="6524424" y="4781902"/>
                                </a:cubicBezTo>
                                <a:cubicBezTo>
                                  <a:pt x="6524424" y="4779906"/>
                                  <a:pt x="6526020" y="4778708"/>
                                  <a:pt x="6528016" y="4778708"/>
                                </a:cubicBezTo>
                                <a:close/>
                                <a:moveTo>
                                  <a:pt x="1100272" y="4732547"/>
                                </a:moveTo>
                                <a:lnTo>
                                  <a:pt x="1100127" y="4739188"/>
                                </a:lnTo>
                                <a:lnTo>
                                  <a:pt x="1094174" y="4744966"/>
                                </a:lnTo>
                                <a:lnTo>
                                  <a:pt x="1102622" y="4745126"/>
                                </a:lnTo>
                                <a:lnTo>
                                  <a:pt x="1107942" y="4750507"/>
                                </a:lnTo>
                                <a:lnTo>
                                  <a:pt x="1108110" y="4742782"/>
                                </a:lnTo>
                                <a:lnTo>
                                  <a:pt x="1112937" y="4737955"/>
                                </a:lnTo>
                                <a:lnTo>
                                  <a:pt x="1105317" y="4737592"/>
                                </a:lnTo>
                                <a:close/>
                                <a:moveTo>
                                  <a:pt x="1095337" y="4718429"/>
                                </a:moveTo>
                                <a:cubicBezTo>
                                  <a:pt x="1097333" y="4717631"/>
                                  <a:pt x="1099728" y="4718429"/>
                                  <a:pt x="1100527" y="4720824"/>
                                </a:cubicBezTo>
                                <a:lnTo>
                                  <a:pt x="1100493" y="4722388"/>
                                </a:lnTo>
                                <a:lnTo>
                                  <a:pt x="1108510" y="4730406"/>
                                </a:lnTo>
                                <a:lnTo>
                                  <a:pt x="1120486" y="4730406"/>
                                </a:lnTo>
                                <a:lnTo>
                                  <a:pt x="1121285" y="4729607"/>
                                </a:lnTo>
                                <a:cubicBezTo>
                                  <a:pt x="1123281" y="4728809"/>
                                  <a:pt x="1125677" y="4729607"/>
                                  <a:pt x="1126475" y="4732002"/>
                                </a:cubicBezTo>
                                <a:cubicBezTo>
                                  <a:pt x="1127274" y="4733998"/>
                                  <a:pt x="1126475" y="4736394"/>
                                  <a:pt x="1124080" y="4737193"/>
                                </a:cubicBezTo>
                                <a:lnTo>
                                  <a:pt x="1124025" y="4737248"/>
                                </a:lnTo>
                                <a:lnTo>
                                  <a:pt x="1123681" y="4737991"/>
                                </a:lnTo>
                                <a:lnTo>
                                  <a:pt x="1123147" y="4738125"/>
                                </a:lnTo>
                                <a:lnTo>
                                  <a:pt x="1115296" y="4745975"/>
                                </a:lnTo>
                                <a:lnTo>
                                  <a:pt x="1115296" y="4757946"/>
                                </a:lnTo>
                                <a:lnTo>
                                  <a:pt x="1115696" y="4758350"/>
                                </a:lnTo>
                                <a:cubicBezTo>
                                  <a:pt x="1116095" y="4760745"/>
                                  <a:pt x="1115297" y="4763140"/>
                                  <a:pt x="1112902" y="4763939"/>
                                </a:cubicBezTo>
                                <a:cubicBezTo>
                                  <a:pt x="1110905" y="4764737"/>
                                  <a:pt x="1108909" y="4763540"/>
                                  <a:pt x="1108110" y="4761544"/>
                                </a:cubicBezTo>
                                <a:lnTo>
                                  <a:pt x="1107738" y="4761159"/>
                                </a:lnTo>
                                <a:lnTo>
                                  <a:pt x="1107711" y="4761145"/>
                                </a:lnTo>
                                <a:lnTo>
                                  <a:pt x="1107711" y="4761131"/>
                                </a:lnTo>
                                <a:lnTo>
                                  <a:pt x="1099478" y="4752611"/>
                                </a:lnTo>
                                <a:cubicBezTo>
                                  <a:pt x="1095636" y="4750964"/>
                                  <a:pt x="1091145" y="4750765"/>
                                  <a:pt x="1086953" y="4752362"/>
                                </a:cubicBezTo>
                                <a:lnTo>
                                  <a:pt x="1086684" y="4752237"/>
                                </a:lnTo>
                                <a:lnTo>
                                  <a:pt x="1086555" y="4752362"/>
                                </a:lnTo>
                                <a:cubicBezTo>
                                  <a:pt x="1084559" y="4753160"/>
                                  <a:pt x="1082563" y="4751963"/>
                                  <a:pt x="1081764" y="4749967"/>
                                </a:cubicBezTo>
                                <a:lnTo>
                                  <a:pt x="1081763" y="4749967"/>
                                </a:lnTo>
                                <a:cubicBezTo>
                                  <a:pt x="1080965" y="4747971"/>
                                  <a:pt x="1081763" y="4745575"/>
                                  <a:pt x="1084158" y="4744776"/>
                                </a:cubicBezTo>
                                <a:lnTo>
                                  <a:pt x="1084160" y="4744776"/>
                                </a:lnTo>
                                <a:lnTo>
                                  <a:pt x="1092942" y="4735995"/>
                                </a:lnTo>
                                <a:lnTo>
                                  <a:pt x="1092942" y="4725217"/>
                                </a:lnTo>
                                <a:lnTo>
                                  <a:pt x="1092143" y="4724418"/>
                                </a:lnTo>
                                <a:cubicBezTo>
                                  <a:pt x="1091345" y="4722421"/>
                                  <a:pt x="1092143" y="4720026"/>
                                  <a:pt x="1094539" y="4719227"/>
                                </a:cubicBezTo>
                                <a:lnTo>
                                  <a:pt x="1094893" y="4719391"/>
                                </a:lnTo>
                                <a:close/>
                                <a:moveTo>
                                  <a:pt x="1033700" y="4708789"/>
                                </a:moveTo>
                                <a:lnTo>
                                  <a:pt x="1033461" y="4726015"/>
                                </a:lnTo>
                                <a:lnTo>
                                  <a:pt x="1020612" y="4738150"/>
                                </a:lnTo>
                                <a:lnTo>
                                  <a:pt x="1037853" y="4738389"/>
                                </a:lnTo>
                                <a:lnTo>
                                  <a:pt x="1050778" y="4751832"/>
                                </a:lnTo>
                                <a:lnTo>
                                  <a:pt x="1051026" y="4733999"/>
                                </a:lnTo>
                                <a:lnTo>
                                  <a:pt x="1063685" y="4721827"/>
                                </a:lnTo>
                                <a:lnTo>
                                  <a:pt x="1044640" y="4720426"/>
                                </a:lnTo>
                                <a:close/>
                                <a:moveTo>
                                  <a:pt x="1028671" y="4694876"/>
                                </a:moveTo>
                                <a:cubicBezTo>
                                  <a:pt x="1030667" y="4694078"/>
                                  <a:pt x="1033062" y="4694876"/>
                                  <a:pt x="1033860" y="4697271"/>
                                </a:cubicBezTo>
                                <a:lnTo>
                                  <a:pt x="1033849" y="4698073"/>
                                </a:lnTo>
                                <a:lnTo>
                                  <a:pt x="1049181" y="4713939"/>
                                </a:lnTo>
                                <a:lnTo>
                                  <a:pt x="1071785" y="4714039"/>
                                </a:lnTo>
                                <a:lnTo>
                                  <a:pt x="1071786" y="4714038"/>
                                </a:lnTo>
                                <a:cubicBezTo>
                                  <a:pt x="1073782" y="4713240"/>
                                  <a:pt x="1076177" y="4714038"/>
                                  <a:pt x="1076976" y="4716433"/>
                                </a:cubicBezTo>
                                <a:lnTo>
                                  <a:pt x="1076976" y="4716434"/>
                                </a:lnTo>
                                <a:lnTo>
                                  <a:pt x="1076976" y="4716434"/>
                                </a:lnTo>
                                <a:cubicBezTo>
                                  <a:pt x="1077774" y="4718430"/>
                                  <a:pt x="1076976" y="4720825"/>
                                  <a:pt x="1074580" y="4721624"/>
                                </a:cubicBezTo>
                                <a:lnTo>
                                  <a:pt x="1074578" y="4721625"/>
                                </a:lnTo>
                                <a:lnTo>
                                  <a:pt x="1058212" y="4737592"/>
                                </a:lnTo>
                                <a:cubicBezTo>
                                  <a:pt x="1055019" y="4744777"/>
                                  <a:pt x="1055019" y="4752761"/>
                                  <a:pt x="1057813" y="4760346"/>
                                </a:cubicBezTo>
                                <a:cubicBezTo>
                                  <a:pt x="1058611" y="4761544"/>
                                  <a:pt x="1057813" y="4763939"/>
                                  <a:pt x="1055418" y="4765136"/>
                                </a:cubicBezTo>
                                <a:cubicBezTo>
                                  <a:pt x="1053422" y="4765935"/>
                                  <a:pt x="1051425" y="4764737"/>
                                  <a:pt x="1050626" y="4762741"/>
                                </a:cubicBezTo>
                                <a:lnTo>
                                  <a:pt x="1050632" y="4762345"/>
                                </a:lnTo>
                                <a:lnTo>
                                  <a:pt x="1050627" y="4762342"/>
                                </a:lnTo>
                                <a:cubicBezTo>
                                  <a:pt x="1047833" y="4754757"/>
                                  <a:pt x="1042244" y="4749168"/>
                                  <a:pt x="1034659" y="4745975"/>
                                </a:cubicBezTo>
                                <a:lnTo>
                                  <a:pt x="1012736" y="4745589"/>
                                </a:lnTo>
                                <a:lnTo>
                                  <a:pt x="1011905" y="4746374"/>
                                </a:lnTo>
                                <a:cubicBezTo>
                                  <a:pt x="1009909" y="4747172"/>
                                  <a:pt x="1007912" y="4745975"/>
                                  <a:pt x="1007113" y="4743979"/>
                                </a:cubicBezTo>
                                <a:lnTo>
                                  <a:pt x="1007348" y="4743472"/>
                                </a:lnTo>
                                <a:lnTo>
                                  <a:pt x="1006715" y="4743180"/>
                                </a:lnTo>
                                <a:cubicBezTo>
                                  <a:pt x="1005916" y="4741183"/>
                                  <a:pt x="1006715" y="4738788"/>
                                  <a:pt x="1009109" y="4737990"/>
                                </a:cubicBezTo>
                                <a:lnTo>
                                  <a:pt x="1010310" y="4738007"/>
                                </a:lnTo>
                                <a:lnTo>
                                  <a:pt x="1025876" y="4722821"/>
                                </a:lnTo>
                                <a:lnTo>
                                  <a:pt x="1026262" y="4700875"/>
                                </a:lnTo>
                                <a:lnTo>
                                  <a:pt x="1025876" y="4700465"/>
                                </a:lnTo>
                                <a:cubicBezTo>
                                  <a:pt x="1025078" y="4698469"/>
                                  <a:pt x="1025876" y="4696074"/>
                                  <a:pt x="1028271" y="4695275"/>
                                </a:cubicBezTo>
                                <a:lnTo>
                                  <a:pt x="1028449" y="4695357"/>
                                </a:lnTo>
                                <a:close/>
                                <a:moveTo>
                                  <a:pt x="3589019" y="4661045"/>
                                </a:moveTo>
                                <a:cubicBezTo>
                                  <a:pt x="3585534" y="4660745"/>
                                  <a:pt x="3581936" y="4661744"/>
                                  <a:pt x="3579143" y="4664139"/>
                                </a:cubicBezTo>
                                <a:cubicBezTo>
                                  <a:pt x="3573557" y="4668930"/>
                                  <a:pt x="3572758" y="4677712"/>
                                  <a:pt x="3577545" y="4683301"/>
                                </a:cubicBezTo>
                                <a:lnTo>
                                  <a:pt x="3584729" y="4691684"/>
                                </a:lnTo>
                                <a:lnTo>
                                  <a:pt x="3596304" y="4681704"/>
                                </a:lnTo>
                                <a:cubicBezTo>
                                  <a:pt x="3597901" y="4680506"/>
                                  <a:pt x="3599897" y="4680506"/>
                                  <a:pt x="3601097" y="4682103"/>
                                </a:cubicBezTo>
                                <a:cubicBezTo>
                                  <a:pt x="3602294" y="4683700"/>
                                  <a:pt x="3602294" y="4685696"/>
                                  <a:pt x="3600696" y="4686894"/>
                                </a:cubicBezTo>
                                <a:lnTo>
                                  <a:pt x="3589119" y="4696874"/>
                                </a:lnTo>
                                <a:lnTo>
                                  <a:pt x="3597505" y="4706853"/>
                                </a:lnTo>
                                <a:cubicBezTo>
                                  <a:pt x="3597901" y="4707253"/>
                                  <a:pt x="3598701" y="4707253"/>
                                  <a:pt x="3599499" y="4706853"/>
                                </a:cubicBezTo>
                                <a:lnTo>
                                  <a:pt x="3623455" y="4686894"/>
                                </a:lnTo>
                                <a:cubicBezTo>
                                  <a:pt x="3629046" y="4681704"/>
                                  <a:pt x="3629844" y="4673321"/>
                                  <a:pt x="3624656" y="4667732"/>
                                </a:cubicBezTo>
                                <a:cubicBezTo>
                                  <a:pt x="3619862" y="4662143"/>
                                  <a:pt x="3611078" y="4661345"/>
                                  <a:pt x="3605488" y="4666135"/>
                                </a:cubicBezTo>
                                <a:lnTo>
                                  <a:pt x="3604293" y="4667333"/>
                                </a:lnTo>
                                <a:cubicBezTo>
                                  <a:pt x="3603494" y="4667732"/>
                                  <a:pt x="3602695" y="4668131"/>
                                  <a:pt x="3601896" y="4668131"/>
                                </a:cubicBezTo>
                                <a:cubicBezTo>
                                  <a:pt x="3601097" y="4668131"/>
                                  <a:pt x="3599897" y="4667732"/>
                                  <a:pt x="3599499" y="4666934"/>
                                </a:cubicBezTo>
                                <a:lnTo>
                                  <a:pt x="3598303" y="4665736"/>
                                </a:lnTo>
                                <a:cubicBezTo>
                                  <a:pt x="3595907" y="4662941"/>
                                  <a:pt x="3592517" y="4661344"/>
                                  <a:pt x="3589019" y="4661045"/>
                                </a:cubicBezTo>
                                <a:close/>
                                <a:moveTo>
                                  <a:pt x="5846784" y="4653908"/>
                                </a:moveTo>
                                <a:cubicBezTo>
                                  <a:pt x="5851774" y="4655056"/>
                                  <a:pt x="5856365" y="4658150"/>
                                  <a:pt x="5859359" y="4662941"/>
                                </a:cubicBezTo>
                                <a:lnTo>
                                  <a:pt x="5853770" y="4666534"/>
                                </a:lnTo>
                                <a:cubicBezTo>
                                  <a:pt x="5849778" y="4660147"/>
                                  <a:pt x="5841395" y="4658150"/>
                                  <a:pt x="5835008" y="4662143"/>
                                </a:cubicBezTo>
                                <a:cubicBezTo>
                                  <a:pt x="5828620" y="4666135"/>
                                  <a:pt x="5826624" y="4674518"/>
                                  <a:pt x="5831016" y="4680506"/>
                                </a:cubicBezTo>
                                <a:lnTo>
                                  <a:pt x="5825426" y="4684099"/>
                                </a:lnTo>
                                <a:cubicBezTo>
                                  <a:pt x="5819438" y="4674917"/>
                                  <a:pt x="5822233" y="4662542"/>
                                  <a:pt x="5831814" y="4656553"/>
                                </a:cubicBezTo>
                                <a:cubicBezTo>
                                  <a:pt x="5836405" y="4653559"/>
                                  <a:pt x="5841794" y="4652761"/>
                                  <a:pt x="5846784" y="4653908"/>
                                </a:cubicBezTo>
                                <a:close/>
                                <a:moveTo>
                                  <a:pt x="3629844" y="4641384"/>
                                </a:moveTo>
                                <a:lnTo>
                                  <a:pt x="3644616" y="4642582"/>
                                </a:lnTo>
                                <a:cubicBezTo>
                                  <a:pt x="3646214" y="4642582"/>
                                  <a:pt x="3647811" y="4644178"/>
                                  <a:pt x="3648610" y="4646574"/>
                                </a:cubicBezTo>
                                <a:lnTo>
                                  <a:pt x="3647413" y="4661345"/>
                                </a:lnTo>
                                <a:cubicBezTo>
                                  <a:pt x="3647413" y="4663341"/>
                                  <a:pt x="3645814" y="4664539"/>
                                  <a:pt x="3643817" y="4664539"/>
                                </a:cubicBezTo>
                                <a:cubicBezTo>
                                  <a:pt x="3641821" y="4664539"/>
                                  <a:pt x="3640624" y="4662942"/>
                                  <a:pt x="3640624" y="4660946"/>
                                </a:cubicBezTo>
                                <a:lnTo>
                                  <a:pt x="3641024" y="4654158"/>
                                </a:lnTo>
                                <a:lnTo>
                                  <a:pt x="3630244" y="4663341"/>
                                </a:lnTo>
                                <a:lnTo>
                                  <a:pt x="3630643" y="4663740"/>
                                </a:lnTo>
                                <a:cubicBezTo>
                                  <a:pt x="3637829" y="4672522"/>
                                  <a:pt x="3636632" y="4685297"/>
                                  <a:pt x="3628248" y="4692482"/>
                                </a:cubicBezTo>
                                <a:lnTo>
                                  <a:pt x="3604690" y="4712442"/>
                                </a:lnTo>
                                <a:cubicBezTo>
                                  <a:pt x="3603092" y="4714039"/>
                                  <a:pt x="3600696" y="4714438"/>
                                  <a:pt x="3598701" y="4714438"/>
                                </a:cubicBezTo>
                                <a:cubicBezTo>
                                  <a:pt x="3596706" y="4714438"/>
                                  <a:pt x="3594712" y="4713241"/>
                                  <a:pt x="3593114" y="4711644"/>
                                </a:cubicBezTo>
                                <a:lnTo>
                                  <a:pt x="3584729" y="4701664"/>
                                </a:lnTo>
                                <a:lnTo>
                                  <a:pt x="3575551" y="4709648"/>
                                </a:lnTo>
                                <a:lnTo>
                                  <a:pt x="3575148" y="4716833"/>
                                </a:lnTo>
                                <a:cubicBezTo>
                                  <a:pt x="3575148" y="4718829"/>
                                  <a:pt x="3573557" y="4720027"/>
                                  <a:pt x="3571556" y="4720027"/>
                                </a:cubicBezTo>
                                <a:cubicBezTo>
                                  <a:pt x="3569562" y="4720027"/>
                                  <a:pt x="3568368" y="4718430"/>
                                  <a:pt x="3568368" y="4716434"/>
                                </a:cubicBezTo>
                                <a:lnTo>
                                  <a:pt x="3568763" y="4711245"/>
                                </a:lnTo>
                                <a:lnTo>
                                  <a:pt x="3563574" y="4710845"/>
                                </a:lnTo>
                                <a:cubicBezTo>
                                  <a:pt x="3561580" y="4710845"/>
                                  <a:pt x="3560385" y="4709249"/>
                                  <a:pt x="3560385" y="4707253"/>
                                </a:cubicBezTo>
                                <a:cubicBezTo>
                                  <a:pt x="3560385" y="4705257"/>
                                  <a:pt x="3561983" y="4704059"/>
                                  <a:pt x="3563976" y="4704059"/>
                                </a:cubicBezTo>
                                <a:lnTo>
                                  <a:pt x="3571160" y="4704458"/>
                                </a:lnTo>
                                <a:lnTo>
                                  <a:pt x="3580338" y="4696474"/>
                                </a:lnTo>
                                <a:lnTo>
                                  <a:pt x="3572758" y="4687692"/>
                                </a:lnTo>
                                <a:cubicBezTo>
                                  <a:pt x="3565575" y="4678910"/>
                                  <a:pt x="3566769" y="4666135"/>
                                  <a:pt x="3575148" y="4658949"/>
                                </a:cubicBezTo>
                                <a:cubicBezTo>
                                  <a:pt x="3583131" y="4651763"/>
                                  <a:pt x="3595108" y="4652562"/>
                                  <a:pt x="3602695" y="4660146"/>
                                </a:cubicBezTo>
                                <a:cubicBezTo>
                                  <a:pt x="3609081" y="4655356"/>
                                  <a:pt x="3617466" y="4654957"/>
                                  <a:pt x="3624256" y="4658550"/>
                                </a:cubicBezTo>
                                <a:lnTo>
                                  <a:pt x="3636234" y="4648570"/>
                                </a:lnTo>
                                <a:lnTo>
                                  <a:pt x="3629445" y="4648170"/>
                                </a:lnTo>
                                <a:cubicBezTo>
                                  <a:pt x="3627449" y="4648170"/>
                                  <a:pt x="3626252" y="4646574"/>
                                  <a:pt x="3626252" y="4644578"/>
                                </a:cubicBezTo>
                                <a:cubicBezTo>
                                  <a:pt x="3626252" y="4642582"/>
                                  <a:pt x="3627848" y="4641384"/>
                                  <a:pt x="3629844" y="4641384"/>
                                </a:cubicBezTo>
                                <a:close/>
                                <a:moveTo>
                                  <a:pt x="4877881" y="4598825"/>
                                </a:moveTo>
                                <a:lnTo>
                                  <a:pt x="4877728" y="4605857"/>
                                </a:lnTo>
                                <a:lnTo>
                                  <a:pt x="4872173" y="4611249"/>
                                </a:lnTo>
                                <a:lnTo>
                                  <a:pt x="4879824" y="4611394"/>
                                </a:lnTo>
                                <a:lnTo>
                                  <a:pt x="4885543" y="4617179"/>
                                </a:lnTo>
                                <a:lnTo>
                                  <a:pt x="4885711" y="4609449"/>
                                </a:lnTo>
                                <a:lnTo>
                                  <a:pt x="4890918" y="4604242"/>
                                </a:lnTo>
                                <a:lnTo>
                                  <a:pt x="4882918" y="4603861"/>
                                </a:lnTo>
                                <a:close/>
                                <a:moveTo>
                                  <a:pt x="4872938" y="4585097"/>
                                </a:moveTo>
                                <a:cubicBezTo>
                                  <a:pt x="4874934" y="4584299"/>
                                  <a:pt x="4877329" y="4585097"/>
                                  <a:pt x="4878128" y="4587492"/>
                                </a:cubicBezTo>
                                <a:lnTo>
                                  <a:pt x="4878103" y="4588666"/>
                                </a:lnTo>
                                <a:lnTo>
                                  <a:pt x="4886112" y="4596675"/>
                                </a:lnTo>
                                <a:lnTo>
                                  <a:pt x="4898486" y="4596675"/>
                                </a:lnTo>
                                <a:lnTo>
                                  <a:pt x="4898886" y="4596274"/>
                                </a:lnTo>
                                <a:cubicBezTo>
                                  <a:pt x="4900882" y="4595476"/>
                                  <a:pt x="4903277" y="4596274"/>
                                  <a:pt x="4904076" y="4598669"/>
                                </a:cubicBezTo>
                                <a:cubicBezTo>
                                  <a:pt x="4904874" y="4600665"/>
                                  <a:pt x="4904076" y="4603061"/>
                                  <a:pt x="4901680" y="4603860"/>
                                </a:cubicBezTo>
                                <a:lnTo>
                                  <a:pt x="4901283" y="4604257"/>
                                </a:lnTo>
                                <a:lnTo>
                                  <a:pt x="4901281" y="4604260"/>
                                </a:lnTo>
                                <a:lnTo>
                                  <a:pt x="4901279" y="4604261"/>
                                </a:lnTo>
                                <a:lnTo>
                                  <a:pt x="4892898" y="4612642"/>
                                </a:lnTo>
                                <a:lnTo>
                                  <a:pt x="4892898" y="4624618"/>
                                </a:lnTo>
                                <a:lnTo>
                                  <a:pt x="4892898" y="4624618"/>
                                </a:lnTo>
                                <a:lnTo>
                                  <a:pt x="4892898" y="4624619"/>
                                </a:lnTo>
                                <a:lnTo>
                                  <a:pt x="4892898" y="4625017"/>
                                </a:lnTo>
                                <a:lnTo>
                                  <a:pt x="4890112" y="4630193"/>
                                </a:lnTo>
                                <a:lnTo>
                                  <a:pt x="4890104" y="4630207"/>
                                </a:lnTo>
                                <a:lnTo>
                                  <a:pt x="4890104" y="4630207"/>
                                </a:lnTo>
                                <a:lnTo>
                                  <a:pt x="4890104" y="4630207"/>
                                </a:lnTo>
                                <a:cubicBezTo>
                                  <a:pt x="4888108" y="4631005"/>
                                  <a:pt x="4886111" y="4629808"/>
                                  <a:pt x="4885312" y="4627812"/>
                                </a:cubicBezTo>
                                <a:lnTo>
                                  <a:pt x="4885312" y="4627811"/>
                                </a:lnTo>
                                <a:lnTo>
                                  <a:pt x="4876681" y="4618879"/>
                                </a:lnTo>
                                <a:lnTo>
                                  <a:pt x="4864560" y="4618638"/>
                                </a:lnTo>
                                <a:lnTo>
                                  <a:pt x="4864156" y="4619030"/>
                                </a:lnTo>
                                <a:cubicBezTo>
                                  <a:pt x="4862159" y="4619829"/>
                                  <a:pt x="4860163" y="4618631"/>
                                  <a:pt x="4859364" y="4616635"/>
                                </a:cubicBezTo>
                                <a:lnTo>
                                  <a:pt x="4859447" y="4616457"/>
                                </a:lnTo>
                                <a:lnTo>
                                  <a:pt x="4858965" y="4616235"/>
                                </a:lnTo>
                                <a:cubicBezTo>
                                  <a:pt x="4858167" y="4614239"/>
                                  <a:pt x="4858965" y="4611843"/>
                                  <a:pt x="4861360" y="4611044"/>
                                </a:cubicBezTo>
                                <a:lnTo>
                                  <a:pt x="4862145" y="4611059"/>
                                </a:lnTo>
                                <a:lnTo>
                                  <a:pt x="4870543" y="4602663"/>
                                </a:lnTo>
                                <a:lnTo>
                                  <a:pt x="4870543" y="4591486"/>
                                </a:lnTo>
                                <a:lnTo>
                                  <a:pt x="4869743" y="4590687"/>
                                </a:lnTo>
                                <a:cubicBezTo>
                                  <a:pt x="4868945" y="4588690"/>
                                  <a:pt x="4869743" y="4586295"/>
                                  <a:pt x="4872139" y="4585496"/>
                                </a:cubicBezTo>
                                <a:lnTo>
                                  <a:pt x="4872646" y="4585730"/>
                                </a:lnTo>
                                <a:close/>
                                <a:moveTo>
                                  <a:pt x="4811301" y="4575483"/>
                                </a:moveTo>
                                <a:lnTo>
                                  <a:pt x="4811062" y="4592683"/>
                                </a:lnTo>
                                <a:lnTo>
                                  <a:pt x="4798213" y="4604818"/>
                                </a:lnTo>
                                <a:lnTo>
                                  <a:pt x="4815454" y="4605057"/>
                                </a:lnTo>
                                <a:lnTo>
                                  <a:pt x="4828374" y="4618495"/>
                                </a:lnTo>
                                <a:lnTo>
                                  <a:pt x="4828627" y="4600267"/>
                                </a:lnTo>
                                <a:lnTo>
                                  <a:pt x="4841257" y="4588123"/>
                                </a:lnTo>
                                <a:lnTo>
                                  <a:pt x="4821840" y="4586695"/>
                                </a:lnTo>
                                <a:close/>
                                <a:moveTo>
                                  <a:pt x="4805472" y="4561544"/>
                                </a:moveTo>
                                <a:lnTo>
                                  <a:pt x="4806131" y="4561848"/>
                                </a:lnTo>
                                <a:lnTo>
                                  <a:pt x="4806272" y="4561544"/>
                                </a:lnTo>
                                <a:cubicBezTo>
                                  <a:pt x="4808268" y="4560746"/>
                                  <a:pt x="4810663" y="4561544"/>
                                  <a:pt x="4811461" y="4563940"/>
                                </a:cubicBezTo>
                                <a:lnTo>
                                  <a:pt x="4811450" y="4564755"/>
                                </a:lnTo>
                                <a:lnTo>
                                  <a:pt x="4826381" y="4580208"/>
                                </a:lnTo>
                                <a:cubicBezTo>
                                  <a:pt x="4833317" y="4583202"/>
                                  <a:pt x="4841401" y="4583502"/>
                                  <a:pt x="4848986" y="4580308"/>
                                </a:cubicBezTo>
                                <a:lnTo>
                                  <a:pt x="4849255" y="4580432"/>
                                </a:lnTo>
                                <a:lnTo>
                                  <a:pt x="4849386" y="4580306"/>
                                </a:lnTo>
                                <a:cubicBezTo>
                                  <a:pt x="4851382" y="4579508"/>
                                  <a:pt x="4853777" y="4580306"/>
                                  <a:pt x="4854576" y="4582701"/>
                                </a:cubicBezTo>
                                <a:cubicBezTo>
                                  <a:pt x="4855374" y="4584697"/>
                                  <a:pt x="4854576" y="4587093"/>
                                  <a:pt x="4852180" y="4587891"/>
                                </a:cubicBezTo>
                                <a:cubicBezTo>
                                  <a:pt x="4844995" y="4590685"/>
                                  <a:pt x="4839007" y="4596275"/>
                                  <a:pt x="4835813" y="4603860"/>
                                </a:cubicBezTo>
                                <a:cubicBezTo>
                                  <a:pt x="4832620" y="4611045"/>
                                  <a:pt x="4832620" y="4619029"/>
                                  <a:pt x="4835414" y="4626614"/>
                                </a:cubicBezTo>
                                <a:cubicBezTo>
                                  <a:pt x="4836213" y="4628211"/>
                                  <a:pt x="4835414" y="4630606"/>
                                  <a:pt x="4833019" y="4631404"/>
                                </a:cubicBezTo>
                                <a:lnTo>
                                  <a:pt x="4833018" y="4631405"/>
                                </a:lnTo>
                                <a:cubicBezTo>
                                  <a:pt x="4831022" y="4632203"/>
                                  <a:pt x="4829026" y="4631006"/>
                                  <a:pt x="4828228" y="4629010"/>
                                </a:cubicBezTo>
                                <a:cubicBezTo>
                                  <a:pt x="4825434" y="4621425"/>
                                  <a:pt x="4819845" y="4615836"/>
                                  <a:pt x="4812260" y="4612643"/>
                                </a:cubicBezTo>
                                <a:lnTo>
                                  <a:pt x="4790336" y="4612257"/>
                                </a:lnTo>
                                <a:lnTo>
                                  <a:pt x="4789505" y="4613042"/>
                                </a:lnTo>
                                <a:cubicBezTo>
                                  <a:pt x="4787509" y="4613841"/>
                                  <a:pt x="4785513" y="4612643"/>
                                  <a:pt x="4784714" y="4610647"/>
                                </a:cubicBezTo>
                                <a:lnTo>
                                  <a:pt x="4784948" y="4610140"/>
                                </a:lnTo>
                                <a:lnTo>
                                  <a:pt x="4784315" y="4609848"/>
                                </a:lnTo>
                                <a:cubicBezTo>
                                  <a:pt x="4783517" y="4607851"/>
                                  <a:pt x="4784315" y="4605456"/>
                                  <a:pt x="4786710" y="4604658"/>
                                </a:cubicBezTo>
                                <a:lnTo>
                                  <a:pt x="4787911" y="4604675"/>
                                </a:lnTo>
                                <a:lnTo>
                                  <a:pt x="4803477" y="4589489"/>
                                </a:lnTo>
                                <a:lnTo>
                                  <a:pt x="4803862" y="4567569"/>
                                </a:lnTo>
                                <a:lnTo>
                                  <a:pt x="4803077" y="4566734"/>
                                </a:lnTo>
                                <a:cubicBezTo>
                                  <a:pt x="4802279" y="4564738"/>
                                  <a:pt x="4803077" y="4562343"/>
                                  <a:pt x="4805472" y="4561544"/>
                                </a:cubicBezTo>
                                <a:close/>
                                <a:moveTo>
                                  <a:pt x="663700" y="4540487"/>
                                </a:moveTo>
                                <a:cubicBezTo>
                                  <a:pt x="660207" y="4540187"/>
                                  <a:pt x="656614" y="4541186"/>
                                  <a:pt x="653819" y="4543581"/>
                                </a:cubicBezTo>
                                <a:cubicBezTo>
                                  <a:pt x="648231" y="4548372"/>
                                  <a:pt x="647432" y="4557154"/>
                                  <a:pt x="652223" y="4562743"/>
                                </a:cubicBezTo>
                                <a:lnTo>
                                  <a:pt x="659409" y="4571126"/>
                                </a:lnTo>
                                <a:lnTo>
                                  <a:pt x="670986" y="4561146"/>
                                </a:lnTo>
                                <a:cubicBezTo>
                                  <a:pt x="672583" y="4559948"/>
                                  <a:pt x="674579" y="4559948"/>
                                  <a:pt x="675776" y="4561545"/>
                                </a:cubicBezTo>
                                <a:cubicBezTo>
                                  <a:pt x="676974" y="4563142"/>
                                  <a:pt x="676974" y="4565138"/>
                                  <a:pt x="675377" y="4566336"/>
                                </a:cubicBezTo>
                                <a:lnTo>
                                  <a:pt x="663800" y="4576316"/>
                                </a:lnTo>
                                <a:lnTo>
                                  <a:pt x="672183" y="4586295"/>
                                </a:lnTo>
                                <a:cubicBezTo>
                                  <a:pt x="672583" y="4586695"/>
                                  <a:pt x="673381" y="4586695"/>
                                  <a:pt x="674179" y="4586295"/>
                                </a:cubicBezTo>
                                <a:lnTo>
                                  <a:pt x="698131" y="4566336"/>
                                </a:lnTo>
                                <a:cubicBezTo>
                                  <a:pt x="703720" y="4561545"/>
                                  <a:pt x="704519" y="4552763"/>
                                  <a:pt x="699329" y="4547174"/>
                                </a:cubicBezTo>
                                <a:cubicBezTo>
                                  <a:pt x="694539" y="4541585"/>
                                  <a:pt x="685756" y="4540787"/>
                                  <a:pt x="680167" y="4545577"/>
                                </a:cubicBezTo>
                                <a:lnTo>
                                  <a:pt x="678970" y="4546775"/>
                                </a:lnTo>
                                <a:cubicBezTo>
                                  <a:pt x="678171" y="4547174"/>
                                  <a:pt x="677373" y="4547573"/>
                                  <a:pt x="676575" y="4547573"/>
                                </a:cubicBezTo>
                                <a:cubicBezTo>
                                  <a:pt x="675377" y="4547573"/>
                                  <a:pt x="674579" y="4547174"/>
                                  <a:pt x="674179" y="4546376"/>
                                </a:cubicBezTo>
                                <a:lnTo>
                                  <a:pt x="672982" y="4545178"/>
                                </a:lnTo>
                                <a:cubicBezTo>
                                  <a:pt x="670586" y="4542383"/>
                                  <a:pt x="667193" y="4540786"/>
                                  <a:pt x="663700" y="4540487"/>
                                </a:cubicBezTo>
                                <a:close/>
                                <a:moveTo>
                                  <a:pt x="7366633" y="4527313"/>
                                </a:moveTo>
                                <a:cubicBezTo>
                                  <a:pt x="7363140" y="4527013"/>
                                  <a:pt x="7359547" y="4528011"/>
                                  <a:pt x="7356752" y="4530407"/>
                                </a:cubicBezTo>
                                <a:cubicBezTo>
                                  <a:pt x="7351164" y="4535198"/>
                                  <a:pt x="7350365" y="4543980"/>
                                  <a:pt x="7355156" y="4549569"/>
                                </a:cubicBezTo>
                                <a:lnTo>
                                  <a:pt x="7362342" y="4557952"/>
                                </a:lnTo>
                                <a:lnTo>
                                  <a:pt x="7373919" y="4547972"/>
                                </a:lnTo>
                                <a:cubicBezTo>
                                  <a:pt x="7375516" y="4546774"/>
                                  <a:pt x="7377512" y="4546774"/>
                                  <a:pt x="7378709" y="4548371"/>
                                </a:cubicBezTo>
                                <a:cubicBezTo>
                                  <a:pt x="7379907" y="4549968"/>
                                  <a:pt x="7379907" y="4551964"/>
                                  <a:pt x="7378310" y="4553162"/>
                                </a:cubicBezTo>
                                <a:lnTo>
                                  <a:pt x="7366733" y="4563142"/>
                                </a:lnTo>
                                <a:lnTo>
                                  <a:pt x="7375117" y="4573121"/>
                                </a:lnTo>
                                <a:cubicBezTo>
                                  <a:pt x="7375516" y="4573521"/>
                                  <a:pt x="7376314" y="4573521"/>
                                  <a:pt x="7377113" y="4573121"/>
                                </a:cubicBezTo>
                                <a:lnTo>
                                  <a:pt x="7401065" y="4553162"/>
                                </a:lnTo>
                                <a:cubicBezTo>
                                  <a:pt x="7406653" y="4548371"/>
                                  <a:pt x="7407452" y="4539589"/>
                                  <a:pt x="7402262" y="4534000"/>
                                </a:cubicBezTo>
                                <a:cubicBezTo>
                                  <a:pt x="7397472" y="4528411"/>
                                  <a:pt x="7388689" y="4527613"/>
                                  <a:pt x="7383101" y="4532403"/>
                                </a:cubicBezTo>
                                <a:lnTo>
                                  <a:pt x="7381903" y="4533601"/>
                                </a:lnTo>
                                <a:cubicBezTo>
                                  <a:pt x="7381105" y="4534000"/>
                                  <a:pt x="7380306" y="4534399"/>
                                  <a:pt x="7379508" y="4534399"/>
                                </a:cubicBezTo>
                                <a:cubicBezTo>
                                  <a:pt x="7378709" y="4534399"/>
                                  <a:pt x="7377512" y="4534000"/>
                                  <a:pt x="7377113" y="4533202"/>
                                </a:cubicBezTo>
                                <a:lnTo>
                                  <a:pt x="7375915" y="4532004"/>
                                </a:lnTo>
                                <a:cubicBezTo>
                                  <a:pt x="7373520" y="4529209"/>
                                  <a:pt x="7370126" y="4527612"/>
                                  <a:pt x="7366633" y="4527313"/>
                                </a:cubicBezTo>
                                <a:close/>
                                <a:moveTo>
                                  <a:pt x="704119" y="4520826"/>
                                </a:moveTo>
                                <a:lnTo>
                                  <a:pt x="718890" y="4522024"/>
                                </a:lnTo>
                                <a:cubicBezTo>
                                  <a:pt x="720886" y="4522024"/>
                                  <a:pt x="722083" y="4523620"/>
                                  <a:pt x="722882" y="4526016"/>
                                </a:cubicBezTo>
                                <a:lnTo>
                                  <a:pt x="721684" y="4540787"/>
                                </a:lnTo>
                                <a:cubicBezTo>
                                  <a:pt x="721684" y="4542783"/>
                                  <a:pt x="720087" y="4543981"/>
                                  <a:pt x="718091" y="4543981"/>
                                </a:cubicBezTo>
                                <a:cubicBezTo>
                                  <a:pt x="716095" y="4543981"/>
                                  <a:pt x="714898" y="4542384"/>
                                  <a:pt x="714898" y="4540388"/>
                                </a:cubicBezTo>
                                <a:lnTo>
                                  <a:pt x="715297" y="4533600"/>
                                </a:lnTo>
                                <a:lnTo>
                                  <a:pt x="704519" y="4542783"/>
                                </a:lnTo>
                                <a:lnTo>
                                  <a:pt x="704918" y="4543182"/>
                                </a:lnTo>
                                <a:cubicBezTo>
                                  <a:pt x="712103" y="4551964"/>
                                  <a:pt x="710906" y="4564739"/>
                                  <a:pt x="702523" y="4571924"/>
                                </a:cubicBezTo>
                                <a:lnTo>
                                  <a:pt x="678970" y="4591884"/>
                                </a:lnTo>
                                <a:cubicBezTo>
                                  <a:pt x="677373" y="4593481"/>
                                  <a:pt x="674978" y="4593880"/>
                                  <a:pt x="672982" y="4593880"/>
                                </a:cubicBezTo>
                                <a:cubicBezTo>
                                  <a:pt x="670986" y="4593880"/>
                                  <a:pt x="668990" y="4592683"/>
                                  <a:pt x="667393" y="4591086"/>
                                </a:cubicBezTo>
                                <a:lnTo>
                                  <a:pt x="659010" y="4581106"/>
                                </a:lnTo>
                                <a:lnTo>
                                  <a:pt x="649827" y="4589090"/>
                                </a:lnTo>
                                <a:lnTo>
                                  <a:pt x="649428" y="4596275"/>
                                </a:lnTo>
                                <a:cubicBezTo>
                                  <a:pt x="649428" y="4598271"/>
                                  <a:pt x="647831" y="4599469"/>
                                  <a:pt x="645835" y="4599469"/>
                                </a:cubicBezTo>
                                <a:cubicBezTo>
                                  <a:pt x="643839" y="4599469"/>
                                  <a:pt x="642642" y="4597872"/>
                                  <a:pt x="642642" y="4595876"/>
                                </a:cubicBezTo>
                                <a:lnTo>
                                  <a:pt x="643041" y="4590687"/>
                                </a:lnTo>
                                <a:lnTo>
                                  <a:pt x="637851" y="4590287"/>
                                </a:lnTo>
                                <a:cubicBezTo>
                                  <a:pt x="635855" y="4590287"/>
                                  <a:pt x="634658" y="4588691"/>
                                  <a:pt x="634658" y="4586695"/>
                                </a:cubicBezTo>
                                <a:cubicBezTo>
                                  <a:pt x="634658" y="4584699"/>
                                  <a:pt x="636255" y="4583501"/>
                                  <a:pt x="638251" y="4583501"/>
                                </a:cubicBezTo>
                                <a:lnTo>
                                  <a:pt x="645436" y="4583900"/>
                                </a:lnTo>
                                <a:lnTo>
                                  <a:pt x="654618" y="4575916"/>
                                </a:lnTo>
                                <a:lnTo>
                                  <a:pt x="647033" y="4567134"/>
                                </a:lnTo>
                                <a:cubicBezTo>
                                  <a:pt x="639847" y="4558352"/>
                                  <a:pt x="641045" y="4545577"/>
                                  <a:pt x="649428" y="4538391"/>
                                </a:cubicBezTo>
                                <a:cubicBezTo>
                                  <a:pt x="657412" y="4531205"/>
                                  <a:pt x="669389" y="4532004"/>
                                  <a:pt x="676974" y="4539588"/>
                                </a:cubicBezTo>
                                <a:cubicBezTo>
                                  <a:pt x="683361" y="4534798"/>
                                  <a:pt x="691744" y="4534399"/>
                                  <a:pt x="698531" y="4537992"/>
                                </a:cubicBezTo>
                                <a:lnTo>
                                  <a:pt x="710507" y="4528012"/>
                                </a:lnTo>
                                <a:lnTo>
                                  <a:pt x="703720" y="4527612"/>
                                </a:lnTo>
                                <a:cubicBezTo>
                                  <a:pt x="701724" y="4527612"/>
                                  <a:pt x="700527" y="4526016"/>
                                  <a:pt x="700527" y="4524020"/>
                                </a:cubicBezTo>
                                <a:cubicBezTo>
                                  <a:pt x="700527" y="4522024"/>
                                  <a:pt x="702123" y="4520826"/>
                                  <a:pt x="704119" y="4520826"/>
                                </a:cubicBezTo>
                                <a:close/>
                                <a:moveTo>
                                  <a:pt x="2948622" y="4516585"/>
                                </a:moveTo>
                                <a:cubicBezTo>
                                  <a:pt x="2953613" y="4517733"/>
                                  <a:pt x="2958203" y="4520826"/>
                                  <a:pt x="2961198" y="4525617"/>
                                </a:cubicBezTo>
                                <a:lnTo>
                                  <a:pt x="2955609" y="4529210"/>
                                </a:lnTo>
                                <a:cubicBezTo>
                                  <a:pt x="2951616" y="4522823"/>
                                  <a:pt x="2943234" y="4520826"/>
                                  <a:pt x="2936846" y="4524819"/>
                                </a:cubicBezTo>
                                <a:cubicBezTo>
                                  <a:pt x="2930459" y="4528811"/>
                                  <a:pt x="2928466" y="4537194"/>
                                  <a:pt x="2932854" y="4543182"/>
                                </a:cubicBezTo>
                                <a:lnTo>
                                  <a:pt x="2927263" y="4546775"/>
                                </a:lnTo>
                                <a:cubicBezTo>
                                  <a:pt x="2921277" y="4537593"/>
                                  <a:pt x="2924072" y="4525218"/>
                                  <a:pt x="2933651" y="4519229"/>
                                </a:cubicBezTo>
                                <a:cubicBezTo>
                                  <a:pt x="2938243" y="4516235"/>
                                  <a:pt x="2943632" y="4515437"/>
                                  <a:pt x="2948622" y="4516585"/>
                                </a:cubicBezTo>
                                <a:close/>
                                <a:moveTo>
                                  <a:pt x="7407052" y="4507652"/>
                                </a:moveTo>
                                <a:lnTo>
                                  <a:pt x="7421823" y="4508850"/>
                                </a:lnTo>
                                <a:cubicBezTo>
                                  <a:pt x="7423819" y="4508850"/>
                                  <a:pt x="7425016" y="4510446"/>
                                  <a:pt x="7425815" y="4512842"/>
                                </a:cubicBezTo>
                                <a:lnTo>
                                  <a:pt x="7424617" y="4527613"/>
                                </a:lnTo>
                                <a:cubicBezTo>
                                  <a:pt x="7424617" y="4529609"/>
                                  <a:pt x="7423020" y="4530807"/>
                                  <a:pt x="7421024" y="4530807"/>
                                </a:cubicBezTo>
                                <a:cubicBezTo>
                                  <a:pt x="7419028" y="4530807"/>
                                  <a:pt x="7417831" y="4529210"/>
                                  <a:pt x="7417831" y="4527214"/>
                                </a:cubicBezTo>
                                <a:lnTo>
                                  <a:pt x="7418230" y="4520426"/>
                                </a:lnTo>
                                <a:lnTo>
                                  <a:pt x="7407452" y="4529609"/>
                                </a:lnTo>
                                <a:lnTo>
                                  <a:pt x="7407851" y="4530008"/>
                                </a:lnTo>
                                <a:cubicBezTo>
                                  <a:pt x="7415036" y="4538790"/>
                                  <a:pt x="7413839" y="4551565"/>
                                  <a:pt x="7405456" y="4558750"/>
                                </a:cubicBezTo>
                                <a:lnTo>
                                  <a:pt x="7381903" y="4578710"/>
                                </a:lnTo>
                                <a:cubicBezTo>
                                  <a:pt x="7380306" y="4580307"/>
                                  <a:pt x="7377911" y="4580706"/>
                                  <a:pt x="7375915" y="4580706"/>
                                </a:cubicBezTo>
                                <a:cubicBezTo>
                                  <a:pt x="7373919" y="4580706"/>
                                  <a:pt x="7371923" y="4579509"/>
                                  <a:pt x="7370326" y="4577912"/>
                                </a:cubicBezTo>
                                <a:lnTo>
                                  <a:pt x="7361943" y="4567932"/>
                                </a:lnTo>
                                <a:lnTo>
                                  <a:pt x="7352760" y="4575916"/>
                                </a:lnTo>
                                <a:lnTo>
                                  <a:pt x="7352361" y="4583101"/>
                                </a:lnTo>
                                <a:cubicBezTo>
                                  <a:pt x="7352361" y="4585097"/>
                                  <a:pt x="7350764" y="4586295"/>
                                  <a:pt x="7348768" y="4586295"/>
                                </a:cubicBezTo>
                                <a:cubicBezTo>
                                  <a:pt x="7346772" y="4586295"/>
                                  <a:pt x="7345575" y="4584698"/>
                                  <a:pt x="7345575" y="4582702"/>
                                </a:cubicBezTo>
                                <a:lnTo>
                                  <a:pt x="7345974" y="4577513"/>
                                </a:lnTo>
                                <a:lnTo>
                                  <a:pt x="7340784" y="4577113"/>
                                </a:lnTo>
                                <a:cubicBezTo>
                                  <a:pt x="7338788" y="4577113"/>
                                  <a:pt x="7337591" y="4575517"/>
                                  <a:pt x="7337591" y="4573521"/>
                                </a:cubicBezTo>
                                <a:cubicBezTo>
                                  <a:pt x="7337591" y="4571525"/>
                                  <a:pt x="7339188" y="4570327"/>
                                  <a:pt x="7341184" y="4570327"/>
                                </a:cubicBezTo>
                                <a:lnTo>
                                  <a:pt x="7348369" y="4570726"/>
                                </a:lnTo>
                                <a:lnTo>
                                  <a:pt x="7357551" y="4562742"/>
                                </a:lnTo>
                                <a:lnTo>
                                  <a:pt x="7349966" y="4553960"/>
                                </a:lnTo>
                                <a:cubicBezTo>
                                  <a:pt x="7342780" y="4545178"/>
                                  <a:pt x="7343978" y="4532403"/>
                                  <a:pt x="7352361" y="4525217"/>
                                </a:cubicBezTo>
                                <a:cubicBezTo>
                                  <a:pt x="7360346" y="4518031"/>
                                  <a:pt x="7372322" y="4518830"/>
                                  <a:pt x="7379907" y="4526414"/>
                                </a:cubicBezTo>
                                <a:cubicBezTo>
                                  <a:pt x="7386294" y="4521624"/>
                                  <a:pt x="7394677" y="4521225"/>
                                  <a:pt x="7401464" y="4524818"/>
                                </a:cubicBezTo>
                                <a:lnTo>
                                  <a:pt x="7413440" y="4514838"/>
                                </a:lnTo>
                                <a:lnTo>
                                  <a:pt x="7406653" y="4514438"/>
                                </a:lnTo>
                                <a:cubicBezTo>
                                  <a:pt x="7404657" y="4514438"/>
                                  <a:pt x="7403460" y="4512842"/>
                                  <a:pt x="7403460" y="4510846"/>
                                </a:cubicBezTo>
                                <a:cubicBezTo>
                                  <a:pt x="7403460" y="4508850"/>
                                  <a:pt x="7405056" y="4507652"/>
                                  <a:pt x="7407052" y="4507652"/>
                                </a:cubicBezTo>
                                <a:close/>
                                <a:moveTo>
                                  <a:pt x="1979716" y="4461500"/>
                                </a:moveTo>
                                <a:lnTo>
                                  <a:pt x="1979563" y="4468532"/>
                                </a:lnTo>
                                <a:lnTo>
                                  <a:pt x="1974014" y="4473918"/>
                                </a:lnTo>
                                <a:lnTo>
                                  <a:pt x="1982057" y="4474070"/>
                                </a:lnTo>
                                <a:lnTo>
                                  <a:pt x="1987387" y="4479460"/>
                                </a:lnTo>
                                <a:lnTo>
                                  <a:pt x="1987546" y="4472125"/>
                                </a:lnTo>
                                <a:lnTo>
                                  <a:pt x="1992753" y="4466918"/>
                                </a:lnTo>
                                <a:lnTo>
                                  <a:pt x="1984752" y="4466536"/>
                                </a:lnTo>
                                <a:close/>
                                <a:moveTo>
                                  <a:pt x="1974773" y="4447772"/>
                                </a:moveTo>
                                <a:cubicBezTo>
                                  <a:pt x="1976769" y="4446974"/>
                                  <a:pt x="1979164" y="4447772"/>
                                  <a:pt x="1979963" y="4450168"/>
                                </a:cubicBezTo>
                                <a:lnTo>
                                  <a:pt x="1979937" y="4451342"/>
                                </a:lnTo>
                                <a:lnTo>
                                  <a:pt x="1987945" y="4459351"/>
                                </a:lnTo>
                                <a:lnTo>
                                  <a:pt x="2000320" y="4459351"/>
                                </a:lnTo>
                                <a:lnTo>
                                  <a:pt x="2000720" y="4458950"/>
                                </a:lnTo>
                                <a:cubicBezTo>
                                  <a:pt x="2002717" y="4458152"/>
                                  <a:pt x="2005112" y="4458950"/>
                                  <a:pt x="2005910" y="4461345"/>
                                </a:cubicBezTo>
                                <a:cubicBezTo>
                                  <a:pt x="2006709" y="4463341"/>
                                  <a:pt x="2005910" y="4465736"/>
                                  <a:pt x="2003515" y="4466536"/>
                                </a:cubicBezTo>
                                <a:lnTo>
                                  <a:pt x="2003117" y="4466934"/>
                                </a:lnTo>
                                <a:lnTo>
                                  <a:pt x="2003116" y="4466935"/>
                                </a:lnTo>
                                <a:lnTo>
                                  <a:pt x="2003116" y="4466935"/>
                                </a:lnTo>
                                <a:lnTo>
                                  <a:pt x="1994732" y="4475318"/>
                                </a:lnTo>
                                <a:lnTo>
                                  <a:pt x="1994732" y="4486890"/>
                                </a:lnTo>
                                <a:lnTo>
                                  <a:pt x="1995132" y="4487294"/>
                                </a:lnTo>
                                <a:cubicBezTo>
                                  <a:pt x="1995531" y="4489689"/>
                                  <a:pt x="1994334" y="4492085"/>
                                  <a:pt x="1992338" y="4492883"/>
                                </a:cubicBezTo>
                                <a:lnTo>
                                  <a:pt x="1992023" y="4492726"/>
                                </a:lnTo>
                                <a:lnTo>
                                  <a:pt x="1991938" y="4492883"/>
                                </a:lnTo>
                                <a:cubicBezTo>
                                  <a:pt x="1989942" y="4493681"/>
                                  <a:pt x="1987946" y="4492484"/>
                                  <a:pt x="1987147" y="4490488"/>
                                </a:cubicBezTo>
                                <a:lnTo>
                                  <a:pt x="1987155" y="4490084"/>
                                </a:lnTo>
                                <a:lnTo>
                                  <a:pt x="1978914" y="4481556"/>
                                </a:lnTo>
                                <a:lnTo>
                                  <a:pt x="1966401" y="4481306"/>
                                </a:lnTo>
                                <a:lnTo>
                                  <a:pt x="1965990" y="4481705"/>
                                </a:lnTo>
                                <a:cubicBezTo>
                                  <a:pt x="1963994" y="4482504"/>
                                  <a:pt x="1961998" y="4481306"/>
                                  <a:pt x="1961199" y="4479310"/>
                                </a:cubicBezTo>
                                <a:lnTo>
                                  <a:pt x="1961350" y="4478981"/>
                                </a:lnTo>
                                <a:lnTo>
                                  <a:pt x="1961199" y="4478911"/>
                                </a:lnTo>
                                <a:cubicBezTo>
                                  <a:pt x="1960400" y="4476915"/>
                                  <a:pt x="1961199" y="4474519"/>
                                  <a:pt x="1963594" y="4473720"/>
                                </a:cubicBezTo>
                                <a:lnTo>
                                  <a:pt x="1963988" y="4473728"/>
                                </a:lnTo>
                                <a:lnTo>
                                  <a:pt x="1972378" y="4465338"/>
                                </a:lnTo>
                                <a:lnTo>
                                  <a:pt x="1972378" y="4454163"/>
                                </a:lnTo>
                                <a:lnTo>
                                  <a:pt x="1971577" y="4453363"/>
                                </a:lnTo>
                                <a:cubicBezTo>
                                  <a:pt x="1970779" y="4451366"/>
                                  <a:pt x="1971577" y="4448971"/>
                                  <a:pt x="1973972" y="4448172"/>
                                </a:cubicBezTo>
                                <a:lnTo>
                                  <a:pt x="1974480" y="4448406"/>
                                </a:lnTo>
                                <a:close/>
                                <a:moveTo>
                                  <a:pt x="1913135" y="4438159"/>
                                </a:moveTo>
                                <a:lnTo>
                                  <a:pt x="1912896" y="4455359"/>
                                </a:lnTo>
                                <a:lnTo>
                                  <a:pt x="1900047" y="4467494"/>
                                </a:lnTo>
                                <a:lnTo>
                                  <a:pt x="1917288" y="4467733"/>
                                </a:lnTo>
                                <a:lnTo>
                                  <a:pt x="1930208" y="4481170"/>
                                </a:lnTo>
                                <a:lnTo>
                                  <a:pt x="1930462" y="4462943"/>
                                </a:lnTo>
                                <a:lnTo>
                                  <a:pt x="1943092" y="4450799"/>
                                </a:lnTo>
                                <a:lnTo>
                                  <a:pt x="1923674" y="4449371"/>
                                </a:lnTo>
                                <a:close/>
                                <a:moveTo>
                                  <a:pt x="1907307" y="4424220"/>
                                </a:moveTo>
                                <a:lnTo>
                                  <a:pt x="1907966" y="4424525"/>
                                </a:lnTo>
                                <a:lnTo>
                                  <a:pt x="1908106" y="4424220"/>
                                </a:lnTo>
                                <a:cubicBezTo>
                                  <a:pt x="1910102" y="4423422"/>
                                  <a:pt x="1912497" y="4424220"/>
                                  <a:pt x="1913296" y="4426615"/>
                                </a:cubicBezTo>
                                <a:lnTo>
                                  <a:pt x="1913284" y="4427430"/>
                                </a:lnTo>
                                <a:lnTo>
                                  <a:pt x="1928216" y="4442884"/>
                                </a:lnTo>
                                <a:cubicBezTo>
                                  <a:pt x="1935152" y="4445878"/>
                                  <a:pt x="1943236" y="4446177"/>
                                  <a:pt x="1950821" y="4442983"/>
                                </a:cubicBezTo>
                                <a:lnTo>
                                  <a:pt x="1951091" y="4443107"/>
                                </a:lnTo>
                                <a:lnTo>
                                  <a:pt x="1951221" y="4442982"/>
                                </a:lnTo>
                                <a:cubicBezTo>
                                  <a:pt x="1953217" y="4442184"/>
                                  <a:pt x="1955612" y="4442982"/>
                                  <a:pt x="1956411" y="4445377"/>
                                </a:cubicBezTo>
                                <a:cubicBezTo>
                                  <a:pt x="1957209" y="4447373"/>
                                  <a:pt x="1956411" y="4449768"/>
                                  <a:pt x="1954015" y="4450567"/>
                                </a:cubicBezTo>
                                <a:cubicBezTo>
                                  <a:pt x="1946830" y="4453361"/>
                                  <a:pt x="1940842" y="4458951"/>
                                  <a:pt x="1937648" y="4466536"/>
                                </a:cubicBezTo>
                                <a:cubicBezTo>
                                  <a:pt x="1934454" y="4473721"/>
                                  <a:pt x="1934454" y="4481705"/>
                                  <a:pt x="1937248" y="4489290"/>
                                </a:cubicBezTo>
                                <a:lnTo>
                                  <a:pt x="1934858" y="4494071"/>
                                </a:lnTo>
                                <a:lnTo>
                                  <a:pt x="1934854" y="4494081"/>
                                </a:lnTo>
                                <a:lnTo>
                                  <a:pt x="1934853" y="4494081"/>
                                </a:lnTo>
                                <a:lnTo>
                                  <a:pt x="1934853" y="4494081"/>
                                </a:lnTo>
                                <a:lnTo>
                                  <a:pt x="1933056" y="4493182"/>
                                </a:lnTo>
                                <a:lnTo>
                                  <a:pt x="1930062" y="4491686"/>
                                </a:lnTo>
                                <a:cubicBezTo>
                                  <a:pt x="1927268" y="4484101"/>
                                  <a:pt x="1921679" y="4478512"/>
                                  <a:pt x="1914094" y="4475319"/>
                                </a:cubicBezTo>
                                <a:lnTo>
                                  <a:pt x="1892170" y="4474933"/>
                                </a:lnTo>
                                <a:lnTo>
                                  <a:pt x="1891339" y="4475718"/>
                                </a:lnTo>
                                <a:cubicBezTo>
                                  <a:pt x="1889343" y="4476516"/>
                                  <a:pt x="1887347" y="4475318"/>
                                  <a:pt x="1886549" y="4473322"/>
                                </a:cubicBezTo>
                                <a:lnTo>
                                  <a:pt x="1886782" y="4472816"/>
                                </a:lnTo>
                                <a:lnTo>
                                  <a:pt x="1886149" y="4472524"/>
                                </a:lnTo>
                                <a:cubicBezTo>
                                  <a:pt x="1885351" y="4470527"/>
                                  <a:pt x="1886149" y="4468132"/>
                                  <a:pt x="1888545" y="4467334"/>
                                </a:cubicBezTo>
                                <a:lnTo>
                                  <a:pt x="1889746" y="4467351"/>
                                </a:lnTo>
                                <a:lnTo>
                                  <a:pt x="1905311" y="4452165"/>
                                </a:lnTo>
                                <a:lnTo>
                                  <a:pt x="1905697" y="4430245"/>
                                </a:lnTo>
                                <a:lnTo>
                                  <a:pt x="1904912" y="4429410"/>
                                </a:lnTo>
                                <a:cubicBezTo>
                                  <a:pt x="1904114" y="4427414"/>
                                  <a:pt x="1904912" y="4425019"/>
                                  <a:pt x="1907307" y="4424220"/>
                                </a:cubicBezTo>
                                <a:close/>
                                <a:moveTo>
                                  <a:pt x="4468450" y="4389989"/>
                                </a:moveTo>
                                <a:cubicBezTo>
                                  <a:pt x="4464957" y="4389689"/>
                                  <a:pt x="4461364" y="4390687"/>
                                  <a:pt x="4458569" y="4393083"/>
                                </a:cubicBezTo>
                                <a:cubicBezTo>
                                  <a:pt x="4452981" y="4397873"/>
                                  <a:pt x="4452182" y="4406656"/>
                                  <a:pt x="4456973" y="4412245"/>
                                </a:cubicBezTo>
                                <a:lnTo>
                                  <a:pt x="4464159" y="4420628"/>
                                </a:lnTo>
                                <a:lnTo>
                                  <a:pt x="4475736" y="4410648"/>
                                </a:lnTo>
                                <a:cubicBezTo>
                                  <a:pt x="4477333" y="4409450"/>
                                  <a:pt x="4479329" y="4409450"/>
                                  <a:pt x="4480526" y="4411047"/>
                                </a:cubicBezTo>
                                <a:cubicBezTo>
                                  <a:pt x="4481724" y="4412644"/>
                                  <a:pt x="4481724" y="4414640"/>
                                  <a:pt x="4480127" y="4415837"/>
                                </a:cubicBezTo>
                                <a:lnTo>
                                  <a:pt x="4468550" y="4425817"/>
                                </a:lnTo>
                                <a:lnTo>
                                  <a:pt x="4476933" y="4435797"/>
                                </a:lnTo>
                                <a:cubicBezTo>
                                  <a:pt x="4477333" y="4436197"/>
                                  <a:pt x="4478131" y="4436197"/>
                                  <a:pt x="4478929" y="4435797"/>
                                </a:cubicBezTo>
                                <a:lnTo>
                                  <a:pt x="4502881" y="4415837"/>
                                </a:lnTo>
                                <a:cubicBezTo>
                                  <a:pt x="4508470" y="4411047"/>
                                  <a:pt x="4509268" y="4402265"/>
                                  <a:pt x="4504079" y="4396676"/>
                                </a:cubicBezTo>
                                <a:cubicBezTo>
                                  <a:pt x="4499289" y="4391087"/>
                                  <a:pt x="4490506" y="4390289"/>
                                  <a:pt x="4484917" y="4395079"/>
                                </a:cubicBezTo>
                                <a:lnTo>
                                  <a:pt x="4483720" y="4396277"/>
                                </a:lnTo>
                                <a:cubicBezTo>
                                  <a:pt x="4482921" y="4396676"/>
                                  <a:pt x="4482123" y="4397075"/>
                                  <a:pt x="4481325" y="4397075"/>
                                </a:cubicBezTo>
                                <a:cubicBezTo>
                                  <a:pt x="4480526" y="4397075"/>
                                  <a:pt x="4479329" y="4396676"/>
                                  <a:pt x="4478929" y="4395877"/>
                                </a:cubicBezTo>
                                <a:lnTo>
                                  <a:pt x="4477732" y="4394680"/>
                                </a:lnTo>
                                <a:cubicBezTo>
                                  <a:pt x="4475336" y="4391885"/>
                                  <a:pt x="4471943" y="4390288"/>
                                  <a:pt x="4468450" y="4389989"/>
                                </a:cubicBezTo>
                                <a:close/>
                                <a:moveTo>
                                  <a:pt x="6725819" y="4383253"/>
                                </a:moveTo>
                                <a:cubicBezTo>
                                  <a:pt x="6730809" y="4384401"/>
                                  <a:pt x="6735400" y="4387494"/>
                                  <a:pt x="6738394" y="4392285"/>
                                </a:cubicBezTo>
                                <a:lnTo>
                                  <a:pt x="6732805" y="4395878"/>
                                </a:lnTo>
                                <a:cubicBezTo>
                                  <a:pt x="6728813" y="4389491"/>
                                  <a:pt x="6720430" y="4387494"/>
                                  <a:pt x="6714042" y="4391487"/>
                                </a:cubicBezTo>
                                <a:cubicBezTo>
                                  <a:pt x="6708053" y="4395080"/>
                                  <a:pt x="6706057" y="4403463"/>
                                  <a:pt x="6710050" y="4409850"/>
                                </a:cubicBezTo>
                                <a:lnTo>
                                  <a:pt x="6704461" y="4413443"/>
                                </a:lnTo>
                                <a:cubicBezTo>
                                  <a:pt x="6698473" y="4404261"/>
                                  <a:pt x="6701267" y="4391886"/>
                                  <a:pt x="6710849" y="4385897"/>
                                </a:cubicBezTo>
                                <a:cubicBezTo>
                                  <a:pt x="6715439" y="4382903"/>
                                  <a:pt x="6720829" y="4382105"/>
                                  <a:pt x="6725819" y="4383253"/>
                                </a:cubicBezTo>
                                <a:close/>
                                <a:moveTo>
                                  <a:pt x="4509268" y="4370328"/>
                                </a:moveTo>
                                <a:lnTo>
                                  <a:pt x="4524039" y="4371525"/>
                                </a:lnTo>
                                <a:cubicBezTo>
                                  <a:pt x="4525636" y="4371924"/>
                                  <a:pt x="4526833" y="4373122"/>
                                  <a:pt x="4528031" y="4375517"/>
                                </a:cubicBezTo>
                                <a:lnTo>
                                  <a:pt x="4526833" y="4390289"/>
                                </a:lnTo>
                                <a:cubicBezTo>
                                  <a:pt x="4526833" y="4392285"/>
                                  <a:pt x="4525236" y="4393482"/>
                                  <a:pt x="4523240" y="4393482"/>
                                </a:cubicBezTo>
                                <a:cubicBezTo>
                                  <a:pt x="4521244" y="4393482"/>
                                  <a:pt x="4520047" y="4391885"/>
                                  <a:pt x="4520047" y="4389889"/>
                                </a:cubicBezTo>
                                <a:lnTo>
                                  <a:pt x="4520446" y="4383102"/>
                                </a:lnTo>
                                <a:lnTo>
                                  <a:pt x="4509668" y="4392285"/>
                                </a:lnTo>
                                <a:lnTo>
                                  <a:pt x="4510067" y="4392684"/>
                                </a:lnTo>
                                <a:cubicBezTo>
                                  <a:pt x="4517252" y="4401466"/>
                                  <a:pt x="4516055" y="4414241"/>
                                  <a:pt x="4507672" y="4421426"/>
                                </a:cubicBezTo>
                                <a:lnTo>
                                  <a:pt x="4484119" y="4441386"/>
                                </a:lnTo>
                                <a:cubicBezTo>
                                  <a:pt x="4482522" y="4442983"/>
                                  <a:pt x="4480127" y="4443382"/>
                                  <a:pt x="4478131" y="4443382"/>
                                </a:cubicBezTo>
                                <a:cubicBezTo>
                                  <a:pt x="4476135" y="4443382"/>
                                  <a:pt x="4474139" y="4442185"/>
                                  <a:pt x="4472542" y="4440588"/>
                                </a:cubicBezTo>
                                <a:lnTo>
                                  <a:pt x="4464159" y="4430608"/>
                                </a:lnTo>
                                <a:lnTo>
                                  <a:pt x="4454977" y="4438592"/>
                                </a:lnTo>
                                <a:lnTo>
                                  <a:pt x="4454577" y="4445777"/>
                                </a:lnTo>
                                <a:cubicBezTo>
                                  <a:pt x="4454577" y="4447773"/>
                                  <a:pt x="4452981" y="4448971"/>
                                  <a:pt x="4450985" y="4448971"/>
                                </a:cubicBezTo>
                                <a:cubicBezTo>
                                  <a:pt x="4448989" y="4448971"/>
                                  <a:pt x="4447791" y="4447374"/>
                                  <a:pt x="4447791" y="4445378"/>
                                </a:cubicBezTo>
                                <a:lnTo>
                                  <a:pt x="4448190" y="4440189"/>
                                </a:lnTo>
                                <a:lnTo>
                                  <a:pt x="4443001" y="4439789"/>
                                </a:lnTo>
                                <a:cubicBezTo>
                                  <a:pt x="4441005" y="4439789"/>
                                  <a:pt x="4439807" y="4438193"/>
                                  <a:pt x="4439807" y="4436197"/>
                                </a:cubicBezTo>
                                <a:cubicBezTo>
                                  <a:pt x="4439807" y="4434201"/>
                                  <a:pt x="4441404" y="4433003"/>
                                  <a:pt x="4443400" y="4433003"/>
                                </a:cubicBezTo>
                                <a:lnTo>
                                  <a:pt x="4450585" y="4433402"/>
                                </a:lnTo>
                                <a:lnTo>
                                  <a:pt x="4459767" y="4425418"/>
                                </a:lnTo>
                                <a:lnTo>
                                  <a:pt x="4452182" y="4416636"/>
                                </a:lnTo>
                                <a:cubicBezTo>
                                  <a:pt x="4444997" y="4407853"/>
                                  <a:pt x="4446194" y="4395079"/>
                                  <a:pt x="4454577" y="4387892"/>
                                </a:cubicBezTo>
                                <a:cubicBezTo>
                                  <a:pt x="4462562" y="4380707"/>
                                  <a:pt x="4474538" y="4381505"/>
                                  <a:pt x="4482123" y="4389090"/>
                                </a:cubicBezTo>
                                <a:cubicBezTo>
                                  <a:pt x="4488510" y="4384300"/>
                                  <a:pt x="4496893" y="4383900"/>
                                  <a:pt x="4503680" y="4387493"/>
                                </a:cubicBezTo>
                                <a:lnTo>
                                  <a:pt x="4515656" y="4377513"/>
                                </a:lnTo>
                                <a:lnTo>
                                  <a:pt x="4508869" y="4377114"/>
                                </a:lnTo>
                                <a:cubicBezTo>
                                  <a:pt x="4506873" y="4377114"/>
                                  <a:pt x="4505676" y="4375517"/>
                                  <a:pt x="4505676" y="4373521"/>
                                </a:cubicBezTo>
                                <a:cubicBezTo>
                                  <a:pt x="4505676" y="4371525"/>
                                  <a:pt x="4507272" y="4370328"/>
                                  <a:pt x="4509268" y="4370328"/>
                                </a:cubicBezTo>
                                <a:close/>
                                <a:moveTo>
                                  <a:pt x="5757316" y="4328167"/>
                                </a:moveTo>
                                <a:lnTo>
                                  <a:pt x="5757163" y="4335199"/>
                                </a:lnTo>
                                <a:lnTo>
                                  <a:pt x="5751606" y="4340594"/>
                                </a:lnTo>
                                <a:lnTo>
                                  <a:pt x="5759259" y="4340738"/>
                                </a:lnTo>
                                <a:lnTo>
                                  <a:pt x="5764970" y="4346514"/>
                                </a:lnTo>
                                <a:lnTo>
                                  <a:pt x="5765146" y="4338393"/>
                                </a:lnTo>
                                <a:lnTo>
                                  <a:pt x="5769973" y="4333566"/>
                                </a:lnTo>
                                <a:lnTo>
                                  <a:pt x="5762353" y="4333203"/>
                                </a:lnTo>
                                <a:close/>
                                <a:moveTo>
                                  <a:pt x="5752373" y="4314440"/>
                                </a:moveTo>
                                <a:cubicBezTo>
                                  <a:pt x="5754369" y="4313642"/>
                                  <a:pt x="5756764" y="4314440"/>
                                  <a:pt x="5757562" y="4316835"/>
                                </a:cubicBezTo>
                                <a:lnTo>
                                  <a:pt x="5757537" y="4318007"/>
                                </a:lnTo>
                                <a:lnTo>
                                  <a:pt x="5765546" y="4326018"/>
                                </a:lnTo>
                                <a:lnTo>
                                  <a:pt x="5777522" y="4326018"/>
                                </a:lnTo>
                                <a:lnTo>
                                  <a:pt x="5778321" y="4325218"/>
                                </a:lnTo>
                                <a:cubicBezTo>
                                  <a:pt x="5780317" y="4324420"/>
                                  <a:pt x="5782712" y="4325218"/>
                                  <a:pt x="5783510" y="4327613"/>
                                </a:cubicBezTo>
                                <a:cubicBezTo>
                                  <a:pt x="5784309" y="4329609"/>
                                  <a:pt x="5783510" y="4332004"/>
                                  <a:pt x="5781115" y="4332804"/>
                                </a:cubicBezTo>
                                <a:lnTo>
                                  <a:pt x="5781059" y="4332860"/>
                                </a:lnTo>
                                <a:lnTo>
                                  <a:pt x="5780716" y="4333602"/>
                                </a:lnTo>
                                <a:lnTo>
                                  <a:pt x="5780183" y="4333736"/>
                                </a:lnTo>
                                <a:lnTo>
                                  <a:pt x="5772333" y="4341586"/>
                                </a:lnTo>
                                <a:cubicBezTo>
                                  <a:pt x="5770736" y="4345578"/>
                                  <a:pt x="5770736" y="4349969"/>
                                  <a:pt x="5772333" y="4353961"/>
                                </a:cubicBezTo>
                                <a:lnTo>
                                  <a:pt x="5772333" y="4353962"/>
                                </a:lnTo>
                                <a:lnTo>
                                  <a:pt x="5772333" y="4353962"/>
                                </a:lnTo>
                                <a:cubicBezTo>
                                  <a:pt x="5773131" y="4356358"/>
                                  <a:pt x="5771934" y="4358753"/>
                                  <a:pt x="5769539" y="4359551"/>
                                </a:cubicBezTo>
                                <a:cubicBezTo>
                                  <a:pt x="5767543" y="4360349"/>
                                  <a:pt x="5765547" y="4359152"/>
                                  <a:pt x="5764748" y="4357156"/>
                                </a:cubicBezTo>
                                <a:cubicBezTo>
                                  <a:pt x="5763151" y="4352964"/>
                                  <a:pt x="5759958" y="4349871"/>
                                  <a:pt x="5756115" y="4348224"/>
                                </a:cubicBezTo>
                                <a:lnTo>
                                  <a:pt x="5743994" y="4347982"/>
                                </a:lnTo>
                                <a:lnTo>
                                  <a:pt x="5743591" y="4348373"/>
                                </a:lnTo>
                                <a:cubicBezTo>
                                  <a:pt x="5741594" y="4349171"/>
                                  <a:pt x="5739598" y="4347974"/>
                                  <a:pt x="5738799" y="4345978"/>
                                </a:cubicBezTo>
                                <a:lnTo>
                                  <a:pt x="5738881" y="4345801"/>
                                </a:lnTo>
                                <a:lnTo>
                                  <a:pt x="5738400" y="4345579"/>
                                </a:lnTo>
                                <a:cubicBezTo>
                                  <a:pt x="5737602" y="4343583"/>
                                  <a:pt x="5738400" y="4341187"/>
                                  <a:pt x="5740795" y="4340389"/>
                                </a:cubicBezTo>
                                <a:lnTo>
                                  <a:pt x="5741578" y="4340404"/>
                                </a:lnTo>
                                <a:lnTo>
                                  <a:pt x="5749978" y="4332006"/>
                                </a:lnTo>
                                <a:lnTo>
                                  <a:pt x="5749978" y="4320829"/>
                                </a:lnTo>
                                <a:lnTo>
                                  <a:pt x="5749178" y="4320030"/>
                                </a:lnTo>
                                <a:cubicBezTo>
                                  <a:pt x="5748380" y="4318033"/>
                                  <a:pt x="5749178" y="4315638"/>
                                  <a:pt x="5751573" y="4314839"/>
                                </a:cubicBezTo>
                                <a:lnTo>
                                  <a:pt x="5752081" y="4315074"/>
                                </a:lnTo>
                                <a:close/>
                                <a:moveTo>
                                  <a:pt x="5690732" y="4304821"/>
                                </a:moveTo>
                                <a:lnTo>
                                  <a:pt x="5690498" y="4321627"/>
                                </a:lnTo>
                                <a:lnTo>
                                  <a:pt x="5677649" y="4333762"/>
                                </a:lnTo>
                                <a:lnTo>
                                  <a:pt x="5694889" y="4334001"/>
                                </a:lnTo>
                                <a:lnTo>
                                  <a:pt x="5707814" y="4347443"/>
                                </a:lnTo>
                                <a:lnTo>
                                  <a:pt x="5708061" y="4329610"/>
                                </a:lnTo>
                                <a:lnTo>
                                  <a:pt x="5720691" y="4317466"/>
                                </a:lnTo>
                                <a:lnTo>
                                  <a:pt x="5701275" y="4316038"/>
                                </a:lnTo>
                                <a:close/>
                                <a:moveTo>
                                  <a:pt x="5685707" y="4290488"/>
                                </a:moveTo>
                                <a:cubicBezTo>
                                  <a:pt x="5687703" y="4289690"/>
                                  <a:pt x="5690098" y="4290488"/>
                                  <a:pt x="5690897" y="4292883"/>
                                </a:cubicBezTo>
                                <a:lnTo>
                                  <a:pt x="5690880" y="4294093"/>
                                </a:lnTo>
                                <a:lnTo>
                                  <a:pt x="5705816" y="4309551"/>
                                </a:lnTo>
                                <a:cubicBezTo>
                                  <a:pt x="5712752" y="4312545"/>
                                  <a:pt x="5720836" y="4312844"/>
                                  <a:pt x="5728421" y="4309650"/>
                                </a:cubicBezTo>
                                <a:lnTo>
                                  <a:pt x="5728690" y="4309774"/>
                                </a:lnTo>
                                <a:lnTo>
                                  <a:pt x="5728820" y="4309649"/>
                                </a:lnTo>
                                <a:cubicBezTo>
                                  <a:pt x="5730816" y="4308851"/>
                                  <a:pt x="5733211" y="4309649"/>
                                  <a:pt x="5734010" y="4312044"/>
                                </a:cubicBezTo>
                                <a:cubicBezTo>
                                  <a:pt x="5734808" y="4314040"/>
                                  <a:pt x="5734010" y="4316436"/>
                                  <a:pt x="5731614" y="4317234"/>
                                </a:cubicBezTo>
                                <a:cubicBezTo>
                                  <a:pt x="5724429" y="4320028"/>
                                  <a:pt x="5718441" y="4325618"/>
                                  <a:pt x="5715247" y="4333203"/>
                                </a:cubicBezTo>
                                <a:cubicBezTo>
                                  <a:pt x="5712054" y="4340389"/>
                                  <a:pt x="5712054" y="4348373"/>
                                  <a:pt x="5714848" y="4355957"/>
                                </a:cubicBezTo>
                                <a:cubicBezTo>
                                  <a:pt x="5715647" y="4357554"/>
                                  <a:pt x="5714449" y="4359550"/>
                                  <a:pt x="5712453" y="4360748"/>
                                </a:cubicBezTo>
                                <a:cubicBezTo>
                                  <a:pt x="5710456" y="4361546"/>
                                  <a:pt x="5708460" y="4360349"/>
                                  <a:pt x="5707662" y="4358353"/>
                                </a:cubicBezTo>
                                <a:lnTo>
                                  <a:pt x="5707668" y="4357956"/>
                                </a:lnTo>
                                <a:lnTo>
                                  <a:pt x="5707663" y="4357954"/>
                                </a:lnTo>
                                <a:cubicBezTo>
                                  <a:pt x="5704869" y="4350369"/>
                                  <a:pt x="5699280" y="4344780"/>
                                  <a:pt x="5691695" y="4341587"/>
                                </a:cubicBezTo>
                                <a:lnTo>
                                  <a:pt x="5669771" y="4341201"/>
                                </a:lnTo>
                                <a:lnTo>
                                  <a:pt x="5668940" y="4341986"/>
                                </a:lnTo>
                                <a:cubicBezTo>
                                  <a:pt x="5666944" y="4342784"/>
                                  <a:pt x="5664948" y="4341586"/>
                                  <a:pt x="5664149" y="4339590"/>
                                </a:cubicBezTo>
                                <a:lnTo>
                                  <a:pt x="5664383" y="4339084"/>
                                </a:lnTo>
                                <a:lnTo>
                                  <a:pt x="5663750" y="4338792"/>
                                </a:lnTo>
                                <a:cubicBezTo>
                                  <a:pt x="5662952" y="4336795"/>
                                  <a:pt x="5663750" y="4334400"/>
                                  <a:pt x="5666145" y="4333602"/>
                                </a:cubicBezTo>
                                <a:lnTo>
                                  <a:pt x="5667347" y="4333619"/>
                                </a:lnTo>
                                <a:lnTo>
                                  <a:pt x="5682913" y="4318433"/>
                                </a:lnTo>
                                <a:lnTo>
                                  <a:pt x="5683290" y="4296905"/>
                                </a:lnTo>
                                <a:lnTo>
                                  <a:pt x="5682512" y="4296077"/>
                                </a:lnTo>
                                <a:cubicBezTo>
                                  <a:pt x="5681714" y="4294081"/>
                                  <a:pt x="5682512" y="4291686"/>
                                  <a:pt x="5684907" y="4290887"/>
                                </a:cubicBezTo>
                                <a:lnTo>
                                  <a:pt x="5685415" y="4291121"/>
                                </a:lnTo>
                                <a:close/>
                                <a:moveTo>
                                  <a:pt x="1543138" y="4269830"/>
                                </a:moveTo>
                                <a:cubicBezTo>
                                  <a:pt x="1539644" y="4269530"/>
                                  <a:pt x="1536051" y="4270529"/>
                                  <a:pt x="1533257" y="4272924"/>
                                </a:cubicBezTo>
                                <a:cubicBezTo>
                                  <a:pt x="1527669" y="4277715"/>
                                  <a:pt x="1526871" y="4286497"/>
                                  <a:pt x="1531662" y="4292086"/>
                                </a:cubicBezTo>
                                <a:lnTo>
                                  <a:pt x="1538846" y="4300469"/>
                                </a:lnTo>
                                <a:lnTo>
                                  <a:pt x="1550423" y="4290489"/>
                                </a:lnTo>
                                <a:cubicBezTo>
                                  <a:pt x="1552019" y="4289291"/>
                                  <a:pt x="1554015" y="4289291"/>
                                  <a:pt x="1555212" y="4290888"/>
                                </a:cubicBezTo>
                                <a:cubicBezTo>
                                  <a:pt x="1556411" y="4292485"/>
                                  <a:pt x="1556411" y="4294481"/>
                                  <a:pt x="1554813" y="4295679"/>
                                </a:cubicBezTo>
                                <a:lnTo>
                                  <a:pt x="1543238" y="4305659"/>
                                </a:lnTo>
                                <a:lnTo>
                                  <a:pt x="1551619" y="4315638"/>
                                </a:lnTo>
                                <a:cubicBezTo>
                                  <a:pt x="1552019" y="4316038"/>
                                  <a:pt x="1552818" y="4316038"/>
                                  <a:pt x="1553615" y="4315638"/>
                                </a:cubicBezTo>
                                <a:lnTo>
                                  <a:pt x="1577569" y="4295679"/>
                                </a:lnTo>
                                <a:cubicBezTo>
                                  <a:pt x="1583157" y="4290489"/>
                                  <a:pt x="1583557" y="4282106"/>
                                  <a:pt x="1578766" y="4276517"/>
                                </a:cubicBezTo>
                                <a:cubicBezTo>
                                  <a:pt x="1573976" y="4270928"/>
                                  <a:pt x="1565192" y="4270130"/>
                                  <a:pt x="1559603" y="4274920"/>
                                </a:cubicBezTo>
                                <a:lnTo>
                                  <a:pt x="1558406" y="4276118"/>
                                </a:lnTo>
                                <a:cubicBezTo>
                                  <a:pt x="1557608" y="4276517"/>
                                  <a:pt x="1556810" y="4276916"/>
                                  <a:pt x="1556012" y="4276916"/>
                                </a:cubicBezTo>
                                <a:cubicBezTo>
                                  <a:pt x="1554813" y="4276916"/>
                                  <a:pt x="1554015" y="4276517"/>
                                  <a:pt x="1553615" y="4275719"/>
                                </a:cubicBezTo>
                                <a:lnTo>
                                  <a:pt x="1552419" y="4274521"/>
                                </a:lnTo>
                                <a:cubicBezTo>
                                  <a:pt x="1550023" y="4271726"/>
                                  <a:pt x="1546630" y="4270129"/>
                                  <a:pt x="1543138" y="4269830"/>
                                </a:cubicBezTo>
                                <a:close/>
                                <a:moveTo>
                                  <a:pt x="1583557" y="4250169"/>
                                </a:moveTo>
                                <a:lnTo>
                                  <a:pt x="1598327" y="4251367"/>
                                </a:lnTo>
                                <a:cubicBezTo>
                                  <a:pt x="1600323" y="4251367"/>
                                  <a:pt x="1601520" y="4252963"/>
                                  <a:pt x="1602319" y="4255359"/>
                                </a:cubicBezTo>
                                <a:lnTo>
                                  <a:pt x="1601121" y="4270130"/>
                                </a:lnTo>
                                <a:cubicBezTo>
                                  <a:pt x="1601121" y="4272126"/>
                                  <a:pt x="1599524" y="4273324"/>
                                  <a:pt x="1597529" y="4273324"/>
                                </a:cubicBezTo>
                                <a:cubicBezTo>
                                  <a:pt x="1595532" y="4273324"/>
                                  <a:pt x="1594335" y="4271727"/>
                                  <a:pt x="1594335" y="4269731"/>
                                </a:cubicBezTo>
                                <a:lnTo>
                                  <a:pt x="1594735" y="4262943"/>
                                </a:lnTo>
                                <a:lnTo>
                                  <a:pt x="1583957" y="4272126"/>
                                </a:lnTo>
                                <a:lnTo>
                                  <a:pt x="1584355" y="4272525"/>
                                </a:lnTo>
                                <a:cubicBezTo>
                                  <a:pt x="1591541" y="4281307"/>
                                  <a:pt x="1590343" y="4294082"/>
                                  <a:pt x="1581961" y="4301267"/>
                                </a:cubicBezTo>
                                <a:lnTo>
                                  <a:pt x="1558406" y="4321227"/>
                                </a:lnTo>
                                <a:cubicBezTo>
                                  <a:pt x="1556810" y="4322824"/>
                                  <a:pt x="1554414" y="4323223"/>
                                  <a:pt x="1552419" y="4323223"/>
                                </a:cubicBezTo>
                                <a:cubicBezTo>
                                  <a:pt x="1550423" y="4323223"/>
                                  <a:pt x="1548427" y="4322026"/>
                                  <a:pt x="1546830" y="4320429"/>
                                </a:cubicBezTo>
                                <a:lnTo>
                                  <a:pt x="1538448" y="4310449"/>
                                </a:lnTo>
                                <a:lnTo>
                                  <a:pt x="1529266" y="4318433"/>
                                </a:lnTo>
                                <a:lnTo>
                                  <a:pt x="1528866" y="4325618"/>
                                </a:lnTo>
                                <a:cubicBezTo>
                                  <a:pt x="1528866" y="4327614"/>
                                  <a:pt x="1527269" y="4328812"/>
                                  <a:pt x="1525273" y="4328812"/>
                                </a:cubicBezTo>
                                <a:cubicBezTo>
                                  <a:pt x="1523279" y="4328812"/>
                                  <a:pt x="1522081" y="4327215"/>
                                  <a:pt x="1522081" y="4325219"/>
                                </a:cubicBezTo>
                                <a:lnTo>
                                  <a:pt x="1522480" y="4320030"/>
                                </a:lnTo>
                                <a:lnTo>
                                  <a:pt x="1517289" y="4319630"/>
                                </a:lnTo>
                                <a:cubicBezTo>
                                  <a:pt x="1515294" y="4319630"/>
                                  <a:pt x="1514097" y="4318034"/>
                                  <a:pt x="1514097" y="4316038"/>
                                </a:cubicBezTo>
                                <a:cubicBezTo>
                                  <a:pt x="1514097" y="4314042"/>
                                  <a:pt x="1515694" y="4312844"/>
                                  <a:pt x="1517690" y="4312844"/>
                                </a:cubicBezTo>
                                <a:lnTo>
                                  <a:pt x="1524874" y="4313243"/>
                                </a:lnTo>
                                <a:lnTo>
                                  <a:pt x="1534056" y="4305259"/>
                                </a:lnTo>
                                <a:lnTo>
                                  <a:pt x="1526472" y="4296477"/>
                                </a:lnTo>
                                <a:cubicBezTo>
                                  <a:pt x="1519286" y="4287695"/>
                                  <a:pt x="1520484" y="4274920"/>
                                  <a:pt x="1528866" y="4267734"/>
                                </a:cubicBezTo>
                                <a:cubicBezTo>
                                  <a:pt x="1536851" y="4260548"/>
                                  <a:pt x="1548826" y="4261347"/>
                                  <a:pt x="1556411" y="4268931"/>
                                </a:cubicBezTo>
                                <a:cubicBezTo>
                                  <a:pt x="1562798" y="4264141"/>
                                  <a:pt x="1571181" y="4263742"/>
                                  <a:pt x="1577969" y="4267335"/>
                                </a:cubicBezTo>
                                <a:lnTo>
                                  <a:pt x="1589944" y="4257355"/>
                                </a:lnTo>
                                <a:lnTo>
                                  <a:pt x="1583157" y="4256955"/>
                                </a:lnTo>
                                <a:cubicBezTo>
                                  <a:pt x="1581161" y="4256955"/>
                                  <a:pt x="1579965" y="4255359"/>
                                  <a:pt x="1579965" y="4253363"/>
                                </a:cubicBezTo>
                                <a:cubicBezTo>
                                  <a:pt x="1579965" y="4251367"/>
                                  <a:pt x="1581562" y="4250169"/>
                                  <a:pt x="1583557" y="4250169"/>
                                </a:cubicBezTo>
                                <a:close/>
                                <a:moveTo>
                                  <a:pt x="3828035" y="4245928"/>
                                </a:moveTo>
                                <a:cubicBezTo>
                                  <a:pt x="3833025" y="4247076"/>
                                  <a:pt x="3837616" y="4250170"/>
                                  <a:pt x="3840610" y="4254961"/>
                                </a:cubicBezTo>
                                <a:lnTo>
                                  <a:pt x="3835021" y="4258554"/>
                                </a:lnTo>
                                <a:cubicBezTo>
                                  <a:pt x="3831029" y="4252166"/>
                                  <a:pt x="3822646" y="4250169"/>
                                  <a:pt x="3816259" y="4254162"/>
                                </a:cubicBezTo>
                                <a:cubicBezTo>
                                  <a:pt x="3809870" y="4257755"/>
                                  <a:pt x="3807875" y="4266138"/>
                                  <a:pt x="3812266" y="4272526"/>
                                </a:cubicBezTo>
                                <a:lnTo>
                                  <a:pt x="3806677" y="4276118"/>
                                </a:lnTo>
                                <a:cubicBezTo>
                                  <a:pt x="3800689" y="4266937"/>
                                  <a:pt x="3803483" y="4254562"/>
                                  <a:pt x="3813064" y="4248573"/>
                                </a:cubicBezTo>
                                <a:cubicBezTo>
                                  <a:pt x="3817655" y="4245579"/>
                                  <a:pt x="3823045" y="4244781"/>
                                  <a:pt x="3828035" y="4245928"/>
                                </a:cubicBezTo>
                                <a:close/>
                                <a:moveTo>
                                  <a:pt x="2859157" y="4190843"/>
                                </a:moveTo>
                                <a:lnTo>
                                  <a:pt x="2859005" y="4197874"/>
                                </a:lnTo>
                                <a:lnTo>
                                  <a:pt x="2853445" y="4203269"/>
                                </a:lnTo>
                                <a:lnTo>
                                  <a:pt x="2861103" y="4203413"/>
                                </a:lnTo>
                                <a:lnTo>
                                  <a:pt x="2866811" y="4209189"/>
                                </a:lnTo>
                                <a:lnTo>
                                  <a:pt x="2866990" y="4201069"/>
                                </a:lnTo>
                                <a:lnTo>
                                  <a:pt x="2871815" y="4196242"/>
                                </a:lnTo>
                                <a:lnTo>
                                  <a:pt x="2864195" y="4195879"/>
                                </a:lnTo>
                                <a:close/>
                                <a:moveTo>
                                  <a:pt x="2854215" y="4177115"/>
                                </a:moveTo>
                                <a:cubicBezTo>
                                  <a:pt x="2856212" y="4176317"/>
                                  <a:pt x="2858604" y="4177115"/>
                                  <a:pt x="2859404" y="4179510"/>
                                </a:cubicBezTo>
                                <a:lnTo>
                                  <a:pt x="2859379" y="4180684"/>
                                </a:lnTo>
                                <a:lnTo>
                                  <a:pt x="2867387" y="4188694"/>
                                </a:lnTo>
                                <a:lnTo>
                                  <a:pt x="2879362" y="4188694"/>
                                </a:lnTo>
                                <a:lnTo>
                                  <a:pt x="2880163" y="4187894"/>
                                </a:lnTo>
                                <a:cubicBezTo>
                                  <a:pt x="2882159" y="4187096"/>
                                  <a:pt x="2884553" y="4187894"/>
                                  <a:pt x="2885352" y="4190289"/>
                                </a:cubicBezTo>
                                <a:cubicBezTo>
                                  <a:pt x="2886151" y="4192285"/>
                                  <a:pt x="2885352" y="4194681"/>
                                  <a:pt x="2882956" y="4195480"/>
                                </a:cubicBezTo>
                                <a:lnTo>
                                  <a:pt x="2882900" y="4195536"/>
                                </a:lnTo>
                                <a:lnTo>
                                  <a:pt x="2882556" y="4196278"/>
                                </a:lnTo>
                                <a:lnTo>
                                  <a:pt x="2882024" y="4196412"/>
                                </a:lnTo>
                                <a:lnTo>
                                  <a:pt x="2874175" y="4204262"/>
                                </a:lnTo>
                                <a:lnTo>
                                  <a:pt x="2874175" y="4216637"/>
                                </a:lnTo>
                                <a:lnTo>
                                  <a:pt x="2874176" y="4216637"/>
                                </a:lnTo>
                                <a:lnTo>
                                  <a:pt x="2874175" y="4216638"/>
                                </a:lnTo>
                                <a:lnTo>
                                  <a:pt x="2874175" y="4216638"/>
                                </a:lnTo>
                                <a:lnTo>
                                  <a:pt x="2874172" y="4216643"/>
                                </a:lnTo>
                                <a:lnTo>
                                  <a:pt x="2871382" y="4222226"/>
                                </a:lnTo>
                                <a:cubicBezTo>
                                  <a:pt x="2869384" y="4223024"/>
                                  <a:pt x="2867389" y="4221827"/>
                                  <a:pt x="2866591" y="4219831"/>
                                </a:cubicBezTo>
                                <a:cubicBezTo>
                                  <a:pt x="2864992" y="4215639"/>
                                  <a:pt x="2861801" y="4212546"/>
                                  <a:pt x="2857956" y="4210899"/>
                                </a:cubicBezTo>
                                <a:lnTo>
                                  <a:pt x="2845836" y="4210657"/>
                                </a:lnTo>
                                <a:lnTo>
                                  <a:pt x="2845433" y="4211048"/>
                                </a:lnTo>
                                <a:cubicBezTo>
                                  <a:pt x="2843437" y="4211846"/>
                                  <a:pt x="2841440" y="4210649"/>
                                  <a:pt x="2840641" y="4208653"/>
                                </a:cubicBezTo>
                                <a:lnTo>
                                  <a:pt x="2840723" y="4208476"/>
                                </a:lnTo>
                                <a:lnTo>
                                  <a:pt x="2840243" y="4208254"/>
                                </a:lnTo>
                                <a:cubicBezTo>
                                  <a:pt x="2839444" y="4206258"/>
                                  <a:pt x="2840243" y="4203862"/>
                                  <a:pt x="2842639" y="4203064"/>
                                </a:cubicBezTo>
                                <a:lnTo>
                                  <a:pt x="2843422" y="4203079"/>
                                </a:lnTo>
                                <a:lnTo>
                                  <a:pt x="2851820" y="4194681"/>
                                </a:lnTo>
                                <a:lnTo>
                                  <a:pt x="2851820" y="4183505"/>
                                </a:lnTo>
                                <a:lnTo>
                                  <a:pt x="2851022" y="4182706"/>
                                </a:lnTo>
                                <a:cubicBezTo>
                                  <a:pt x="2850221" y="4180709"/>
                                  <a:pt x="2851022" y="4178313"/>
                                  <a:pt x="2853416" y="4177515"/>
                                </a:cubicBezTo>
                                <a:lnTo>
                                  <a:pt x="2853921" y="4177749"/>
                                </a:lnTo>
                                <a:close/>
                                <a:moveTo>
                                  <a:pt x="2792573" y="4167497"/>
                                </a:moveTo>
                                <a:lnTo>
                                  <a:pt x="2792340" y="4184303"/>
                                </a:lnTo>
                                <a:lnTo>
                                  <a:pt x="2779491" y="4196437"/>
                                </a:lnTo>
                                <a:lnTo>
                                  <a:pt x="2796731" y="4196677"/>
                                </a:lnTo>
                                <a:lnTo>
                                  <a:pt x="2809653" y="4210119"/>
                                </a:lnTo>
                                <a:lnTo>
                                  <a:pt x="2809903" y="4192286"/>
                                </a:lnTo>
                                <a:lnTo>
                                  <a:pt x="2822530" y="4180142"/>
                                </a:lnTo>
                                <a:lnTo>
                                  <a:pt x="2803117" y="4178714"/>
                                </a:lnTo>
                                <a:close/>
                                <a:moveTo>
                                  <a:pt x="2787549" y="4153164"/>
                                </a:moveTo>
                                <a:cubicBezTo>
                                  <a:pt x="2789545" y="4152366"/>
                                  <a:pt x="2791939" y="4153164"/>
                                  <a:pt x="2792740" y="4155559"/>
                                </a:cubicBezTo>
                                <a:lnTo>
                                  <a:pt x="2792722" y="4156768"/>
                                </a:lnTo>
                                <a:lnTo>
                                  <a:pt x="2807657" y="4172227"/>
                                </a:lnTo>
                                <a:cubicBezTo>
                                  <a:pt x="2814593" y="4175221"/>
                                  <a:pt x="2822677" y="4175520"/>
                                  <a:pt x="2830262" y="4172326"/>
                                </a:cubicBezTo>
                                <a:lnTo>
                                  <a:pt x="2830530" y="4172450"/>
                                </a:lnTo>
                                <a:lnTo>
                                  <a:pt x="2830659" y="4172325"/>
                                </a:lnTo>
                                <a:cubicBezTo>
                                  <a:pt x="2832657" y="4171527"/>
                                  <a:pt x="2835051" y="4172325"/>
                                  <a:pt x="2835852" y="4174721"/>
                                </a:cubicBezTo>
                                <a:cubicBezTo>
                                  <a:pt x="2836649" y="4176717"/>
                                  <a:pt x="2835852" y="4179112"/>
                                  <a:pt x="2833455" y="4179910"/>
                                </a:cubicBezTo>
                                <a:cubicBezTo>
                                  <a:pt x="2826267" y="4182705"/>
                                  <a:pt x="2820281" y="4188294"/>
                                  <a:pt x="2817087" y="4195879"/>
                                </a:cubicBezTo>
                                <a:cubicBezTo>
                                  <a:pt x="2813895" y="4203065"/>
                                  <a:pt x="2813895" y="4211049"/>
                                  <a:pt x="2816688" y="4218634"/>
                                </a:cubicBezTo>
                                <a:cubicBezTo>
                                  <a:pt x="2817486" y="4220230"/>
                                  <a:pt x="2816688" y="4222226"/>
                                  <a:pt x="2814294" y="4223424"/>
                                </a:cubicBezTo>
                                <a:cubicBezTo>
                                  <a:pt x="2812297" y="4224222"/>
                                  <a:pt x="2810302" y="4223025"/>
                                  <a:pt x="2809503" y="4221029"/>
                                </a:cubicBezTo>
                                <a:lnTo>
                                  <a:pt x="2809508" y="4220632"/>
                                </a:lnTo>
                                <a:lnTo>
                                  <a:pt x="2809505" y="4220630"/>
                                </a:lnTo>
                                <a:cubicBezTo>
                                  <a:pt x="2806710" y="4213444"/>
                                  <a:pt x="2801121" y="4207456"/>
                                  <a:pt x="2793537" y="4204262"/>
                                </a:cubicBezTo>
                                <a:lnTo>
                                  <a:pt x="2771616" y="4203877"/>
                                </a:lnTo>
                                <a:lnTo>
                                  <a:pt x="2770782" y="4204662"/>
                                </a:lnTo>
                                <a:cubicBezTo>
                                  <a:pt x="2768788" y="4205460"/>
                                  <a:pt x="2766792" y="4204262"/>
                                  <a:pt x="2765993" y="4202266"/>
                                </a:cubicBezTo>
                                <a:lnTo>
                                  <a:pt x="2766226" y="4201760"/>
                                </a:lnTo>
                                <a:lnTo>
                                  <a:pt x="2765595" y="4201468"/>
                                </a:lnTo>
                                <a:cubicBezTo>
                                  <a:pt x="2764797" y="4199471"/>
                                  <a:pt x="2765595" y="4197076"/>
                                  <a:pt x="2767988" y="4196277"/>
                                </a:cubicBezTo>
                                <a:lnTo>
                                  <a:pt x="2769190" y="4196294"/>
                                </a:lnTo>
                                <a:lnTo>
                                  <a:pt x="2784755" y="4181109"/>
                                </a:lnTo>
                                <a:lnTo>
                                  <a:pt x="2785133" y="4159581"/>
                                </a:lnTo>
                                <a:lnTo>
                                  <a:pt x="2784354" y="4158753"/>
                                </a:lnTo>
                                <a:cubicBezTo>
                                  <a:pt x="2783556" y="4156757"/>
                                  <a:pt x="2784354" y="4154361"/>
                                  <a:pt x="2786751" y="4153563"/>
                                </a:cubicBezTo>
                                <a:lnTo>
                                  <a:pt x="2787256" y="4153797"/>
                                </a:lnTo>
                                <a:close/>
                                <a:moveTo>
                                  <a:pt x="5320340" y="4136099"/>
                                </a:moveTo>
                                <a:cubicBezTo>
                                  <a:pt x="5316847" y="4135799"/>
                                  <a:pt x="5313254" y="4136797"/>
                                  <a:pt x="5310459" y="4139193"/>
                                </a:cubicBezTo>
                                <a:cubicBezTo>
                                  <a:pt x="5304870" y="4143984"/>
                                  <a:pt x="5304072" y="4152766"/>
                                  <a:pt x="5308862" y="4158355"/>
                                </a:cubicBezTo>
                                <a:lnTo>
                                  <a:pt x="5316049" y="4166738"/>
                                </a:lnTo>
                                <a:lnTo>
                                  <a:pt x="5327626" y="4156758"/>
                                </a:lnTo>
                                <a:cubicBezTo>
                                  <a:pt x="5329223" y="4155560"/>
                                  <a:pt x="5331219" y="4155560"/>
                                  <a:pt x="5332416" y="4157157"/>
                                </a:cubicBezTo>
                                <a:cubicBezTo>
                                  <a:pt x="5333614" y="4158754"/>
                                  <a:pt x="5333614" y="4160750"/>
                                  <a:pt x="5332017" y="4161948"/>
                                </a:cubicBezTo>
                                <a:lnTo>
                                  <a:pt x="5320440" y="4171928"/>
                                </a:lnTo>
                                <a:lnTo>
                                  <a:pt x="5328823" y="4181907"/>
                                </a:lnTo>
                                <a:cubicBezTo>
                                  <a:pt x="5329223" y="4182307"/>
                                  <a:pt x="5330021" y="4182307"/>
                                  <a:pt x="5330819" y="4181907"/>
                                </a:cubicBezTo>
                                <a:lnTo>
                                  <a:pt x="5354771" y="4161948"/>
                                </a:lnTo>
                                <a:cubicBezTo>
                                  <a:pt x="5360759" y="4157157"/>
                                  <a:pt x="5361158" y="4148375"/>
                                  <a:pt x="5355969" y="4142786"/>
                                </a:cubicBezTo>
                                <a:cubicBezTo>
                                  <a:pt x="5351179" y="4137197"/>
                                  <a:pt x="5342396" y="4136399"/>
                                  <a:pt x="5336807" y="4141189"/>
                                </a:cubicBezTo>
                                <a:lnTo>
                                  <a:pt x="5335610" y="4142387"/>
                                </a:lnTo>
                                <a:cubicBezTo>
                                  <a:pt x="5334811" y="4142786"/>
                                  <a:pt x="5334013" y="4143185"/>
                                  <a:pt x="5333215" y="4143185"/>
                                </a:cubicBezTo>
                                <a:cubicBezTo>
                                  <a:pt x="5332017" y="4143185"/>
                                  <a:pt x="5331219" y="4142786"/>
                                  <a:pt x="5330819" y="4141988"/>
                                </a:cubicBezTo>
                                <a:lnTo>
                                  <a:pt x="5329622" y="4140790"/>
                                </a:lnTo>
                                <a:cubicBezTo>
                                  <a:pt x="5327226" y="4137995"/>
                                  <a:pt x="5323833" y="4136398"/>
                                  <a:pt x="5320340" y="4136099"/>
                                </a:cubicBezTo>
                                <a:close/>
                                <a:moveTo>
                                  <a:pt x="902325" y="4125370"/>
                                </a:moveTo>
                                <a:cubicBezTo>
                                  <a:pt x="907315" y="4126518"/>
                                  <a:pt x="911907" y="4129612"/>
                                  <a:pt x="914900" y="4134402"/>
                                </a:cubicBezTo>
                                <a:lnTo>
                                  <a:pt x="909311" y="4137995"/>
                                </a:lnTo>
                                <a:cubicBezTo>
                                  <a:pt x="905319" y="4131608"/>
                                  <a:pt x="896936" y="4129611"/>
                                  <a:pt x="890549" y="4133604"/>
                                </a:cubicBezTo>
                                <a:cubicBezTo>
                                  <a:pt x="884161" y="4137596"/>
                                  <a:pt x="882165" y="4145979"/>
                                  <a:pt x="886557" y="4151967"/>
                                </a:cubicBezTo>
                                <a:lnTo>
                                  <a:pt x="880968" y="4155560"/>
                                </a:lnTo>
                                <a:cubicBezTo>
                                  <a:pt x="874979" y="4146378"/>
                                  <a:pt x="877774" y="4134003"/>
                                  <a:pt x="887355" y="4128014"/>
                                </a:cubicBezTo>
                                <a:cubicBezTo>
                                  <a:pt x="891946" y="4125020"/>
                                  <a:pt x="897335" y="4124222"/>
                                  <a:pt x="902325" y="4125370"/>
                                </a:cubicBezTo>
                                <a:close/>
                                <a:moveTo>
                                  <a:pt x="5361158" y="4116438"/>
                                </a:moveTo>
                                <a:lnTo>
                                  <a:pt x="5375929" y="4117636"/>
                                </a:lnTo>
                                <a:cubicBezTo>
                                  <a:pt x="5377925" y="4118035"/>
                                  <a:pt x="5379122" y="4119632"/>
                                  <a:pt x="5379921" y="4121628"/>
                                </a:cubicBezTo>
                                <a:lnTo>
                                  <a:pt x="5378723" y="4136399"/>
                                </a:lnTo>
                                <a:cubicBezTo>
                                  <a:pt x="5378723" y="4138395"/>
                                  <a:pt x="5377126" y="4139593"/>
                                  <a:pt x="5375130" y="4139593"/>
                                </a:cubicBezTo>
                                <a:cubicBezTo>
                                  <a:pt x="5373134" y="4139593"/>
                                  <a:pt x="5371937" y="4137996"/>
                                  <a:pt x="5371937" y="4136000"/>
                                </a:cubicBezTo>
                                <a:lnTo>
                                  <a:pt x="5372336" y="4129212"/>
                                </a:lnTo>
                                <a:lnTo>
                                  <a:pt x="5361558" y="4138395"/>
                                </a:lnTo>
                                <a:lnTo>
                                  <a:pt x="5361957" y="4138794"/>
                                </a:lnTo>
                                <a:cubicBezTo>
                                  <a:pt x="5369142" y="4147576"/>
                                  <a:pt x="5367945" y="4160351"/>
                                  <a:pt x="5359562" y="4167536"/>
                                </a:cubicBezTo>
                                <a:lnTo>
                                  <a:pt x="5336009" y="4187496"/>
                                </a:lnTo>
                                <a:cubicBezTo>
                                  <a:pt x="5334412" y="4189093"/>
                                  <a:pt x="5332017" y="4189492"/>
                                  <a:pt x="5330021" y="4189492"/>
                                </a:cubicBezTo>
                                <a:cubicBezTo>
                                  <a:pt x="5328025" y="4189492"/>
                                  <a:pt x="5326029" y="4188295"/>
                                  <a:pt x="5324432" y="4186698"/>
                                </a:cubicBezTo>
                                <a:lnTo>
                                  <a:pt x="5316049" y="4176718"/>
                                </a:lnTo>
                                <a:lnTo>
                                  <a:pt x="5306866" y="4184702"/>
                                </a:lnTo>
                                <a:lnTo>
                                  <a:pt x="5306467" y="4191887"/>
                                </a:lnTo>
                                <a:cubicBezTo>
                                  <a:pt x="5306467" y="4193883"/>
                                  <a:pt x="5304870" y="4195081"/>
                                  <a:pt x="5302874" y="4195081"/>
                                </a:cubicBezTo>
                                <a:cubicBezTo>
                                  <a:pt x="5300878" y="4195081"/>
                                  <a:pt x="5299681" y="4193484"/>
                                  <a:pt x="5299681" y="4191488"/>
                                </a:cubicBezTo>
                                <a:lnTo>
                                  <a:pt x="5300080" y="4186299"/>
                                </a:lnTo>
                                <a:lnTo>
                                  <a:pt x="5294890" y="4185899"/>
                                </a:lnTo>
                                <a:cubicBezTo>
                                  <a:pt x="5292894" y="4185899"/>
                                  <a:pt x="5291697" y="4184303"/>
                                  <a:pt x="5291697" y="4182307"/>
                                </a:cubicBezTo>
                                <a:cubicBezTo>
                                  <a:pt x="5291697" y="4180311"/>
                                  <a:pt x="5293294" y="4179113"/>
                                  <a:pt x="5295290" y="4179113"/>
                                </a:cubicBezTo>
                                <a:lnTo>
                                  <a:pt x="5302475" y="4179512"/>
                                </a:lnTo>
                                <a:lnTo>
                                  <a:pt x="5311657" y="4171528"/>
                                </a:lnTo>
                                <a:lnTo>
                                  <a:pt x="5304072" y="4162746"/>
                                </a:lnTo>
                                <a:cubicBezTo>
                                  <a:pt x="5296886" y="4153964"/>
                                  <a:pt x="5298084" y="4141189"/>
                                  <a:pt x="5306467" y="4134003"/>
                                </a:cubicBezTo>
                                <a:cubicBezTo>
                                  <a:pt x="5314452" y="4126817"/>
                                  <a:pt x="5326428" y="4127616"/>
                                  <a:pt x="5334013" y="4135200"/>
                                </a:cubicBezTo>
                                <a:cubicBezTo>
                                  <a:pt x="5340400" y="4130410"/>
                                  <a:pt x="5348783" y="4130011"/>
                                  <a:pt x="5355570" y="4133604"/>
                                </a:cubicBezTo>
                                <a:lnTo>
                                  <a:pt x="5367546" y="4123624"/>
                                </a:lnTo>
                                <a:lnTo>
                                  <a:pt x="5360759" y="4123224"/>
                                </a:lnTo>
                                <a:cubicBezTo>
                                  <a:pt x="5358763" y="4123224"/>
                                  <a:pt x="5357566" y="4121628"/>
                                  <a:pt x="5357566" y="4119632"/>
                                </a:cubicBezTo>
                                <a:cubicBezTo>
                                  <a:pt x="5357566" y="4117636"/>
                                  <a:pt x="5359162" y="4116438"/>
                                  <a:pt x="5361158" y="4116438"/>
                                </a:cubicBezTo>
                                <a:close/>
                                <a:moveTo>
                                  <a:pt x="6636752" y="4057112"/>
                                </a:moveTo>
                                <a:lnTo>
                                  <a:pt x="6636599" y="4064143"/>
                                </a:lnTo>
                                <a:lnTo>
                                  <a:pt x="6630638" y="4069928"/>
                                </a:lnTo>
                                <a:lnTo>
                                  <a:pt x="6638695" y="4070081"/>
                                </a:lnTo>
                                <a:lnTo>
                                  <a:pt x="6644405" y="4075857"/>
                                </a:lnTo>
                                <a:lnTo>
                                  <a:pt x="6644582" y="4067736"/>
                                </a:lnTo>
                                <a:lnTo>
                                  <a:pt x="6649789" y="4062529"/>
                                </a:lnTo>
                                <a:lnTo>
                                  <a:pt x="6641788" y="4062147"/>
                                </a:lnTo>
                                <a:close/>
                                <a:moveTo>
                                  <a:pt x="6631808" y="4043384"/>
                                </a:moveTo>
                                <a:cubicBezTo>
                                  <a:pt x="6633804" y="4042586"/>
                                  <a:pt x="6636199" y="4043384"/>
                                  <a:pt x="6636998" y="4045779"/>
                                </a:cubicBezTo>
                                <a:lnTo>
                                  <a:pt x="6636973" y="4046952"/>
                                </a:lnTo>
                                <a:lnTo>
                                  <a:pt x="6644981" y="4054962"/>
                                </a:lnTo>
                                <a:lnTo>
                                  <a:pt x="6657356" y="4054962"/>
                                </a:lnTo>
                                <a:lnTo>
                                  <a:pt x="6657756" y="4054561"/>
                                </a:lnTo>
                                <a:cubicBezTo>
                                  <a:pt x="6659752" y="4053763"/>
                                  <a:pt x="6662147" y="4054561"/>
                                  <a:pt x="6662946" y="4056957"/>
                                </a:cubicBezTo>
                                <a:cubicBezTo>
                                  <a:pt x="6663744" y="4058953"/>
                                  <a:pt x="6662946" y="4061348"/>
                                  <a:pt x="6660551" y="4062147"/>
                                </a:cubicBezTo>
                                <a:cubicBezTo>
                                  <a:pt x="6656559" y="4063744"/>
                                  <a:pt x="6653365" y="4066938"/>
                                  <a:pt x="6651768" y="4070930"/>
                                </a:cubicBezTo>
                                <a:lnTo>
                                  <a:pt x="6651768" y="4083305"/>
                                </a:lnTo>
                                <a:lnTo>
                                  <a:pt x="6651768" y="4083305"/>
                                </a:lnTo>
                                <a:cubicBezTo>
                                  <a:pt x="6652567" y="4085301"/>
                                  <a:pt x="6651369" y="4087696"/>
                                  <a:pt x="6648974" y="4088894"/>
                                </a:cubicBezTo>
                                <a:cubicBezTo>
                                  <a:pt x="6646978" y="4089692"/>
                                  <a:pt x="6644982" y="4088494"/>
                                  <a:pt x="6644183" y="4086498"/>
                                </a:cubicBezTo>
                                <a:cubicBezTo>
                                  <a:pt x="6642586" y="4082307"/>
                                  <a:pt x="6639393" y="4079213"/>
                                  <a:pt x="6635551" y="4077566"/>
                                </a:cubicBezTo>
                                <a:lnTo>
                                  <a:pt x="6623026" y="4077317"/>
                                </a:lnTo>
                                <a:lnTo>
                                  <a:pt x="6623026" y="4077317"/>
                                </a:lnTo>
                                <a:lnTo>
                                  <a:pt x="6623019" y="4077314"/>
                                </a:lnTo>
                                <a:lnTo>
                                  <a:pt x="6617835" y="4074922"/>
                                </a:lnTo>
                                <a:cubicBezTo>
                                  <a:pt x="6617037" y="4072926"/>
                                  <a:pt x="6617835" y="4070529"/>
                                  <a:pt x="6620230" y="4069731"/>
                                </a:cubicBezTo>
                                <a:lnTo>
                                  <a:pt x="6620627" y="4069739"/>
                                </a:lnTo>
                                <a:lnTo>
                                  <a:pt x="6620630" y="4069732"/>
                                </a:lnTo>
                                <a:cubicBezTo>
                                  <a:pt x="6624623" y="4068135"/>
                                  <a:pt x="6627816" y="4064942"/>
                                  <a:pt x="6629413" y="4060950"/>
                                </a:cubicBezTo>
                                <a:lnTo>
                                  <a:pt x="6629413" y="4049773"/>
                                </a:lnTo>
                                <a:lnTo>
                                  <a:pt x="6628613" y="4048974"/>
                                </a:lnTo>
                                <a:cubicBezTo>
                                  <a:pt x="6627815" y="4046977"/>
                                  <a:pt x="6628613" y="4044581"/>
                                  <a:pt x="6631008" y="4043783"/>
                                </a:cubicBezTo>
                                <a:lnTo>
                                  <a:pt x="6631516" y="4044018"/>
                                </a:lnTo>
                                <a:close/>
                                <a:moveTo>
                                  <a:pt x="6570171" y="4033770"/>
                                </a:moveTo>
                                <a:lnTo>
                                  <a:pt x="6569932" y="4050970"/>
                                </a:lnTo>
                                <a:lnTo>
                                  <a:pt x="6557082" y="4063106"/>
                                </a:lnTo>
                                <a:lnTo>
                                  <a:pt x="6574324" y="4063345"/>
                                </a:lnTo>
                                <a:lnTo>
                                  <a:pt x="6586850" y="4076373"/>
                                </a:lnTo>
                                <a:lnTo>
                                  <a:pt x="6587097" y="4058554"/>
                                </a:lnTo>
                                <a:lnTo>
                                  <a:pt x="6599755" y="4046382"/>
                                </a:lnTo>
                                <a:lnTo>
                                  <a:pt x="6580710" y="4044982"/>
                                </a:lnTo>
                                <a:close/>
                                <a:moveTo>
                                  <a:pt x="6564342" y="4019831"/>
                                </a:moveTo>
                                <a:lnTo>
                                  <a:pt x="6565001" y="4020135"/>
                                </a:lnTo>
                                <a:lnTo>
                                  <a:pt x="6565142" y="4019831"/>
                                </a:lnTo>
                                <a:cubicBezTo>
                                  <a:pt x="6567138" y="4019033"/>
                                  <a:pt x="6569533" y="4019831"/>
                                  <a:pt x="6570331" y="4022226"/>
                                </a:cubicBezTo>
                                <a:lnTo>
                                  <a:pt x="6570320" y="4023041"/>
                                </a:lnTo>
                                <a:lnTo>
                                  <a:pt x="6585251" y="4038495"/>
                                </a:lnTo>
                                <a:lnTo>
                                  <a:pt x="6607856" y="4038594"/>
                                </a:lnTo>
                                <a:lnTo>
                                  <a:pt x="6607856" y="4038593"/>
                                </a:lnTo>
                                <a:cubicBezTo>
                                  <a:pt x="6609852" y="4037795"/>
                                  <a:pt x="6612247" y="4038593"/>
                                  <a:pt x="6613046" y="4040989"/>
                                </a:cubicBezTo>
                                <a:lnTo>
                                  <a:pt x="6613046" y="4040990"/>
                                </a:lnTo>
                                <a:lnTo>
                                  <a:pt x="6613046" y="4040990"/>
                                </a:lnTo>
                                <a:cubicBezTo>
                                  <a:pt x="6613844" y="4042986"/>
                                  <a:pt x="6613046" y="4045381"/>
                                  <a:pt x="6610651" y="4046179"/>
                                </a:cubicBezTo>
                                <a:lnTo>
                                  <a:pt x="6610648" y="4046180"/>
                                </a:lnTo>
                                <a:lnTo>
                                  <a:pt x="6594283" y="4062147"/>
                                </a:lnTo>
                                <a:lnTo>
                                  <a:pt x="6593905" y="4083710"/>
                                </a:lnTo>
                                <a:lnTo>
                                  <a:pt x="6594283" y="4084104"/>
                                </a:lnTo>
                                <a:cubicBezTo>
                                  <a:pt x="6595481" y="4086499"/>
                                  <a:pt x="6594283" y="4088894"/>
                                  <a:pt x="6591888" y="4089693"/>
                                </a:cubicBezTo>
                                <a:lnTo>
                                  <a:pt x="6591568" y="4089533"/>
                                </a:lnTo>
                                <a:lnTo>
                                  <a:pt x="6591489" y="4089692"/>
                                </a:lnTo>
                                <a:cubicBezTo>
                                  <a:pt x="6589492" y="4090490"/>
                                  <a:pt x="6587496" y="4089293"/>
                                  <a:pt x="6586698" y="4087297"/>
                                </a:cubicBezTo>
                                <a:lnTo>
                                  <a:pt x="6586704" y="4086894"/>
                                </a:lnTo>
                                <a:lnTo>
                                  <a:pt x="6571130" y="4070931"/>
                                </a:lnTo>
                                <a:lnTo>
                                  <a:pt x="6549204" y="4070545"/>
                                </a:lnTo>
                                <a:lnTo>
                                  <a:pt x="6548374" y="4071329"/>
                                </a:lnTo>
                                <a:cubicBezTo>
                                  <a:pt x="6546378" y="4072127"/>
                                  <a:pt x="6544382" y="4070930"/>
                                  <a:pt x="6543584" y="4068934"/>
                                </a:cubicBezTo>
                                <a:lnTo>
                                  <a:pt x="6543818" y="4068428"/>
                                </a:lnTo>
                                <a:lnTo>
                                  <a:pt x="6543185" y="4068136"/>
                                </a:lnTo>
                                <a:cubicBezTo>
                                  <a:pt x="6542387" y="4066139"/>
                                  <a:pt x="6543185" y="4063744"/>
                                  <a:pt x="6545580" y="4062946"/>
                                </a:cubicBezTo>
                                <a:lnTo>
                                  <a:pt x="6546780" y="4062963"/>
                                </a:lnTo>
                                <a:lnTo>
                                  <a:pt x="6562347" y="4047776"/>
                                </a:lnTo>
                                <a:lnTo>
                                  <a:pt x="6562732" y="4025856"/>
                                </a:lnTo>
                                <a:lnTo>
                                  <a:pt x="6561947" y="4025021"/>
                                </a:lnTo>
                                <a:cubicBezTo>
                                  <a:pt x="6561149" y="4023025"/>
                                  <a:pt x="6561947" y="4020629"/>
                                  <a:pt x="6564342" y="4019831"/>
                                </a:cubicBezTo>
                                <a:close/>
                                <a:moveTo>
                                  <a:pt x="2422577" y="3998775"/>
                                </a:moveTo>
                                <a:cubicBezTo>
                                  <a:pt x="2419085" y="3998475"/>
                                  <a:pt x="2415491" y="3999474"/>
                                  <a:pt x="2412697" y="4001869"/>
                                </a:cubicBezTo>
                                <a:cubicBezTo>
                                  <a:pt x="2407108" y="4006659"/>
                                  <a:pt x="2406310" y="4015442"/>
                                  <a:pt x="2411100" y="4021031"/>
                                </a:cubicBezTo>
                                <a:lnTo>
                                  <a:pt x="2418286" y="4029414"/>
                                </a:lnTo>
                                <a:lnTo>
                                  <a:pt x="2429864" y="4019434"/>
                                </a:lnTo>
                                <a:cubicBezTo>
                                  <a:pt x="2431460" y="4018236"/>
                                  <a:pt x="2433457" y="4018236"/>
                                  <a:pt x="2434654" y="4019833"/>
                                </a:cubicBezTo>
                                <a:cubicBezTo>
                                  <a:pt x="2435852" y="4021430"/>
                                  <a:pt x="2435852" y="4023426"/>
                                  <a:pt x="2434254" y="4024623"/>
                                </a:cubicBezTo>
                                <a:lnTo>
                                  <a:pt x="2422677" y="4034603"/>
                                </a:lnTo>
                                <a:lnTo>
                                  <a:pt x="2431061" y="4044583"/>
                                </a:lnTo>
                                <a:cubicBezTo>
                                  <a:pt x="2431460" y="4044983"/>
                                  <a:pt x="2432258" y="4044983"/>
                                  <a:pt x="2433056" y="4044583"/>
                                </a:cubicBezTo>
                                <a:lnTo>
                                  <a:pt x="2457009" y="4024623"/>
                                </a:lnTo>
                                <a:cubicBezTo>
                                  <a:pt x="2462598" y="4019833"/>
                                  <a:pt x="2462997" y="4011450"/>
                                  <a:pt x="2458207" y="4005462"/>
                                </a:cubicBezTo>
                                <a:cubicBezTo>
                                  <a:pt x="2453416" y="3999873"/>
                                  <a:pt x="2444634" y="3999075"/>
                                  <a:pt x="2439045" y="4003865"/>
                                </a:cubicBezTo>
                                <a:lnTo>
                                  <a:pt x="2437848" y="4005063"/>
                                </a:lnTo>
                                <a:cubicBezTo>
                                  <a:pt x="2437049" y="4005462"/>
                                  <a:pt x="2436251" y="4005861"/>
                                  <a:pt x="2435453" y="4005861"/>
                                </a:cubicBezTo>
                                <a:cubicBezTo>
                                  <a:pt x="2434654" y="4005861"/>
                                  <a:pt x="2433457" y="4005462"/>
                                  <a:pt x="2433056" y="4004663"/>
                                </a:cubicBezTo>
                                <a:lnTo>
                                  <a:pt x="2431860" y="4003466"/>
                                </a:lnTo>
                                <a:cubicBezTo>
                                  <a:pt x="2429464" y="4000671"/>
                                  <a:pt x="2426070" y="3999074"/>
                                  <a:pt x="2422577" y="3998775"/>
                                </a:cubicBezTo>
                                <a:close/>
                                <a:moveTo>
                                  <a:pt x="4679926" y="3992038"/>
                                </a:moveTo>
                                <a:cubicBezTo>
                                  <a:pt x="4684916" y="3993186"/>
                                  <a:pt x="4689507" y="3996280"/>
                                  <a:pt x="4692501" y="4001070"/>
                                </a:cubicBezTo>
                                <a:lnTo>
                                  <a:pt x="4686912" y="4004663"/>
                                </a:lnTo>
                                <a:cubicBezTo>
                                  <a:pt x="4682920" y="3998276"/>
                                  <a:pt x="4674537" y="3996279"/>
                                  <a:pt x="4668149" y="4000272"/>
                                </a:cubicBezTo>
                                <a:cubicBezTo>
                                  <a:pt x="4661761" y="4004264"/>
                                  <a:pt x="4659765" y="4012647"/>
                                  <a:pt x="4664157" y="4018635"/>
                                </a:cubicBezTo>
                                <a:lnTo>
                                  <a:pt x="4658568" y="4022228"/>
                                </a:lnTo>
                                <a:cubicBezTo>
                                  <a:pt x="4652580" y="4013046"/>
                                  <a:pt x="4655374" y="4000671"/>
                                  <a:pt x="4664956" y="3994682"/>
                                </a:cubicBezTo>
                                <a:cubicBezTo>
                                  <a:pt x="4669546" y="3991688"/>
                                  <a:pt x="4674936" y="3990890"/>
                                  <a:pt x="4679926" y="3992038"/>
                                </a:cubicBezTo>
                                <a:close/>
                                <a:moveTo>
                                  <a:pt x="2462997" y="3979114"/>
                                </a:moveTo>
                                <a:lnTo>
                                  <a:pt x="2477768" y="3980311"/>
                                </a:lnTo>
                                <a:cubicBezTo>
                                  <a:pt x="2479765" y="3980710"/>
                                  <a:pt x="2480962" y="3982307"/>
                                  <a:pt x="2481760" y="3984303"/>
                                </a:cubicBezTo>
                                <a:lnTo>
                                  <a:pt x="2480563" y="3999075"/>
                                </a:lnTo>
                                <a:cubicBezTo>
                                  <a:pt x="2480563" y="4001071"/>
                                  <a:pt x="2478965" y="4002268"/>
                                  <a:pt x="2476969" y="4002268"/>
                                </a:cubicBezTo>
                                <a:cubicBezTo>
                                  <a:pt x="2474974" y="4002268"/>
                                  <a:pt x="2473776" y="4000671"/>
                                  <a:pt x="2473776" y="3998675"/>
                                </a:cubicBezTo>
                                <a:lnTo>
                                  <a:pt x="2474175" y="3991888"/>
                                </a:lnTo>
                                <a:lnTo>
                                  <a:pt x="2463397" y="4001071"/>
                                </a:lnTo>
                                <a:lnTo>
                                  <a:pt x="2463796" y="4001470"/>
                                </a:lnTo>
                                <a:cubicBezTo>
                                  <a:pt x="2470981" y="4010252"/>
                                  <a:pt x="2469784" y="4023027"/>
                                  <a:pt x="2461401" y="4030212"/>
                                </a:cubicBezTo>
                                <a:lnTo>
                                  <a:pt x="2437848" y="4050172"/>
                                </a:lnTo>
                                <a:cubicBezTo>
                                  <a:pt x="2436251" y="4051769"/>
                                  <a:pt x="2433856" y="4052168"/>
                                  <a:pt x="2431860" y="4052168"/>
                                </a:cubicBezTo>
                                <a:cubicBezTo>
                                  <a:pt x="2429864" y="4052168"/>
                                  <a:pt x="2427868" y="4050971"/>
                                  <a:pt x="2426270" y="4049374"/>
                                </a:cubicBezTo>
                                <a:lnTo>
                                  <a:pt x="2417887" y="4039394"/>
                                </a:lnTo>
                                <a:lnTo>
                                  <a:pt x="2408705" y="4047378"/>
                                </a:lnTo>
                                <a:lnTo>
                                  <a:pt x="2408305" y="4054563"/>
                                </a:lnTo>
                                <a:cubicBezTo>
                                  <a:pt x="2408305" y="4056559"/>
                                  <a:pt x="2406709" y="4057757"/>
                                  <a:pt x="2404713" y="4057757"/>
                                </a:cubicBezTo>
                                <a:cubicBezTo>
                                  <a:pt x="2402717" y="4057757"/>
                                  <a:pt x="2401520" y="4056160"/>
                                  <a:pt x="2401520" y="4054164"/>
                                </a:cubicBezTo>
                                <a:lnTo>
                                  <a:pt x="2401919" y="4048975"/>
                                </a:lnTo>
                                <a:lnTo>
                                  <a:pt x="2396729" y="4048575"/>
                                </a:lnTo>
                                <a:cubicBezTo>
                                  <a:pt x="2394733" y="4048575"/>
                                  <a:pt x="2393536" y="4046979"/>
                                  <a:pt x="2393536" y="4044983"/>
                                </a:cubicBezTo>
                                <a:cubicBezTo>
                                  <a:pt x="2393536" y="4042987"/>
                                  <a:pt x="2395132" y="4041789"/>
                                  <a:pt x="2397128" y="4041789"/>
                                </a:cubicBezTo>
                                <a:lnTo>
                                  <a:pt x="2404314" y="4042188"/>
                                </a:lnTo>
                                <a:lnTo>
                                  <a:pt x="2413496" y="4034204"/>
                                </a:lnTo>
                                <a:lnTo>
                                  <a:pt x="2405911" y="4025422"/>
                                </a:lnTo>
                                <a:cubicBezTo>
                                  <a:pt x="2398725" y="4016639"/>
                                  <a:pt x="2399923" y="4003865"/>
                                  <a:pt x="2408305" y="3996678"/>
                                </a:cubicBezTo>
                                <a:cubicBezTo>
                                  <a:pt x="2416290" y="3989493"/>
                                  <a:pt x="2428267" y="3990291"/>
                                  <a:pt x="2435852" y="3997876"/>
                                </a:cubicBezTo>
                                <a:cubicBezTo>
                                  <a:pt x="2442239" y="3993086"/>
                                  <a:pt x="2450622" y="3992686"/>
                                  <a:pt x="2457409" y="3996279"/>
                                </a:cubicBezTo>
                                <a:lnTo>
                                  <a:pt x="2469385" y="3986299"/>
                                </a:lnTo>
                                <a:lnTo>
                                  <a:pt x="2462598" y="3985900"/>
                                </a:lnTo>
                                <a:cubicBezTo>
                                  <a:pt x="2460602" y="3985900"/>
                                  <a:pt x="2459405" y="3984303"/>
                                  <a:pt x="2459405" y="3982307"/>
                                </a:cubicBezTo>
                                <a:cubicBezTo>
                                  <a:pt x="2459405" y="3980311"/>
                                  <a:pt x="2461001" y="3979114"/>
                                  <a:pt x="2462997" y="3979114"/>
                                </a:cubicBezTo>
                                <a:close/>
                                <a:moveTo>
                                  <a:pt x="3738560" y="3920178"/>
                                </a:moveTo>
                                <a:lnTo>
                                  <a:pt x="3738415" y="3926819"/>
                                </a:lnTo>
                                <a:lnTo>
                                  <a:pt x="3732455" y="3932604"/>
                                </a:lnTo>
                                <a:lnTo>
                                  <a:pt x="3740511" y="3932757"/>
                                </a:lnTo>
                                <a:lnTo>
                                  <a:pt x="3746222" y="3938533"/>
                                </a:lnTo>
                                <a:lnTo>
                                  <a:pt x="3746398" y="3930412"/>
                                </a:lnTo>
                                <a:lnTo>
                                  <a:pt x="3751224" y="3925586"/>
                                </a:lnTo>
                                <a:lnTo>
                                  <a:pt x="3743605" y="3925223"/>
                                </a:lnTo>
                                <a:close/>
                                <a:moveTo>
                                  <a:pt x="3733625" y="3906060"/>
                                </a:moveTo>
                                <a:cubicBezTo>
                                  <a:pt x="3735621" y="3905262"/>
                                  <a:pt x="3738016" y="3906060"/>
                                  <a:pt x="3738815" y="3908455"/>
                                </a:cubicBezTo>
                                <a:lnTo>
                                  <a:pt x="3738781" y="3910020"/>
                                </a:lnTo>
                                <a:lnTo>
                                  <a:pt x="3746799" y="3918037"/>
                                </a:lnTo>
                                <a:lnTo>
                                  <a:pt x="3758773" y="3918037"/>
                                </a:lnTo>
                                <a:lnTo>
                                  <a:pt x="3759573" y="3917237"/>
                                </a:lnTo>
                                <a:cubicBezTo>
                                  <a:pt x="3761569" y="3916439"/>
                                  <a:pt x="3763964" y="3917237"/>
                                  <a:pt x="3764763" y="3919632"/>
                                </a:cubicBezTo>
                                <a:cubicBezTo>
                                  <a:pt x="3765561" y="3921628"/>
                                  <a:pt x="3764763" y="3924024"/>
                                  <a:pt x="3762367" y="3924823"/>
                                </a:cubicBezTo>
                                <a:lnTo>
                                  <a:pt x="3762311" y="3924879"/>
                                </a:lnTo>
                                <a:lnTo>
                                  <a:pt x="3761968" y="3925622"/>
                                </a:lnTo>
                                <a:lnTo>
                                  <a:pt x="3761434" y="3925756"/>
                                </a:lnTo>
                                <a:lnTo>
                                  <a:pt x="3753585" y="3933605"/>
                                </a:lnTo>
                                <a:cubicBezTo>
                                  <a:pt x="3751988" y="3937597"/>
                                  <a:pt x="3751988" y="3941988"/>
                                  <a:pt x="3753585" y="3945980"/>
                                </a:cubicBezTo>
                                <a:lnTo>
                                  <a:pt x="3753584" y="3945981"/>
                                </a:lnTo>
                                <a:lnTo>
                                  <a:pt x="3753585" y="3945981"/>
                                </a:lnTo>
                                <a:cubicBezTo>
                                  <a:pt x="3754383" y="3947977"/>
                                  <a:pt x="3753186" y="3950372"/>
                                  <a:pt x="3750791" y="3951570"/>
                                </a:cubicBezTo>
                                <a:cubicBezTo>
                                  <a:pt x="3748795" y="3952368"/>
                                  <a:pt x="3746799" y="3951171"/>
                                  <a:pt x="3746000" y="3949175"/>
                                </a:cubicBezTo>
                                <a:cubicBezTo>
                                  <a:pt x="3744403" y="3944983"/>
                                  <a:pt x="3741210" y="3941889"/>
                                  <a:pt x="3737367" y="3940242"/>
                                </a:cubicBezTo>
                                <a:lnTo>
                                  <a:pt x="3724843" y="3939993"/>
                                </a:lnTo>
                                <a:lnTo>
                                  <a:pt x="3724842" y="3939993"/>
                                </a:lnTo>
                                <a:lnTo>
                                  <a:pt x="3724830" y="3939987"/>
                                </a:lnTo>
                                <a:lnTo>
                                  <a:pt x="3719652" y="3937598"/>
                                </a:lnTo>
                                <a:cubicBezTo>
                                  <a:pt x="3718854" y="3935602"/>
                                  <a:pt x="3719652" y="3933206"/>
                                  <a:pt x="3722047" y="3932407"/>
                                </a:cubicBezTo>
                                <a:lnTo>
                                  <a:pt x="3722443" y="3932415"/>
                                </a:lnTo>
                                <a:lnTo>
                                  <a:pt x="3722446" y="3932408"/>
                                </a:lnTo>
                                <a:cubicBezTo>
                                  <a:pt x="3726439" y="3930811"/>
                                  <a:pt x="3729633" y="3927618"/>
                                  <a:pt x="3731230" y="3923626"/>
                                </a:cubicBezTo>
                                <a:lnTo>
                                  <a:pt x="3731230" y="3912848"/>
                                </a:lnTo>
                                <a:lnTo>
                                  <a:pt x="3730430" y="3912049"/>
                                </a:lnTo>
                                <a:cubicBezTo>
                                  <a:pt x="3729632" y="3910052"/>
                                  <a:pt x="3730430" y="3907657"/>
                                  <a:pt x="3732826" y="3906858"/>
                                </a:cubicBezTo>
                                <a:lnTo>
                                  <a:pt x="3733181" y="3907022"/>
                                </a:lnTo>
                                <a:close/>
                                <a:moveTo>
                                  <a:pt x="3671993" y="3896447"/>
                                </a:moveTo>
                                <a:lnTo>
                                  <a:pt x="3671753" y="3913646"/>
                                </a:lnTo>
                                <a:lnTo>
                                  <a:pt x="3658918" y="3925781"/>
                                </a:lnTo>
                                <a:lnTo>
                                  <a:pt x="3676146" y="3926020"/>
                                </a:lnTo>
                                <a:lnTo>
                                  <a:pt x="3689066" y="3939457"/>
                                </a:lnTo>
                                <a:lnTo>
                                  <a:pt x="3689319" y="3921230"/>
                                </a:lnTo>
                                <a:lnTo>
                                  <a:pt x="3701949" y="3909086"/>
                                </a:lnTo>
                                <a:lnTo>
                                  <a:pt x="3682532" y="3907658"/>
                                </a:lnTo>
                                <a:close/>
                                <a:moveTo>
                                  <a:pt x="3666164" y="3882507"/>
                                </a:moveTo>
                                <a:lnTo>
                                  <a:pt x="3666823" y="3882812"/>
                                </a:lnTo>
                                <a:lnTo>
                                  <a:pt x="3666964" y="3882507"/>
                                </a:lnTo>
                                <a:cubicBezTo>
                                  <a:pt x="3668959" y="3881709"/>
                                  <a:pt x="3671355" y="3882507"/>
                                  <a:pt x="3672154" y="3884902"/>
                                </a:cubicBezTo>
                                <a:lnTo>
                                  <a:pt x="3672142" y="3885718"/>
                                </a:lnTo>
                                <a:lnTo>
                                  <a:pt x="3687073" y="3901171"/>
                                </a:lnTo>
                                <a:cubicBezTo>
                                  <a:pt x="3694010" y="3904165"/>
                                  <a:pt x="3702094" y="3904465"/>
                                  <a:pt x="3709680" y="3901271"/>
                                </a:cubicBezTo>
                                <a:lnTo>
                                  <a:pt x="3709947" y="3901395"/>
                                </a:lnTo>
                                <a:lnTo>
                                  <a:pt x="3710078" y="3901269"/>
                                </a:lnTo>
                                <a:cubicBezTo>
                                  <a:pt x="3712073" y="3900471"/>
                                  <a:pt x="3714463" y="3901269"/>
                                  <a:pt x="3715262" y="3903664"/>
                                </a:cubicBezTo>
                                <a:cubicBezTo>
                                  <a:pt x="3716060" y="3905660"/>
                                  <a:pt x="3715262" y="3908056"/>
                                  <a:pt x="3712873" y="3908854"/>
                                </a:cubicBezTo>
                                <a:cubicBezTo>
                                  <a:pt x="3705686" y="3911648"/>
                                  <a:pt x="3699698" y="3917238"/>
                                  <a:pt x="3696505" y="3924823"/>
                                </a:cubicBezTo>
                                <a:cubicBezTo>
                                  <a:pt x="3693311" y="3932008"/>
                                  <a:pt x="3693311" y="3939992"/>
                                  <a:pt x="3696106" y="3947577"/>
                                </a:cubicBezTo>
                                <a:lnTo>
                                  <a:pt x="3693718" y="3952351"/>
                                </a:lnTo>
                                <a:lnTo>
                                  <a:pt x="3693712" y="3952368"/>
                                </a:lnTo>
                                <a:cubicBezTo>
                                  <a:pt x="3691715" y="3953166"/>
                                  <a:pt x="3689719" y="3951969"/>
                                  <a:pt x="3688920" y="3949973"/>
                                </a:cubicBezTo>
                                <a:cubicBezTo>
                                  <a:pt x="3686126" y="3942787"/>
                                  <a:pt x="3680537" y="3936799"/>
                                  <a:pt x="3672952" y="3933606"/>
                                </a:cubicBezTo>
                                <a:lnTo>
                                  <a:pt x="3651041" y="3933220"/>
                                </a:lnTo>
                                <a:lnTo>
                                  <a:pt x="3650209" y="3934005"/>
                                </a:lnTo>
                                <a:cubicBezTo>
                                  <a:pt x="3648212" y="3934803"/>
                                  <a:pt x="3646218" y="3933606"/>
                                  <a:pt x="3645416" y="3931610"/>
                                </a:cubicBezTo>
                                <a:lnTo>
                                  <a:pt x="3645654" y="3931103"/>
                                </a:lnTo>
                                <a:lnTo>
                                  <a:pt x="3645019" y="3930811"/>
                                </a:lnTo>
                                <a:cubicBezTo>
                                  <a:pt x="3644219" y="3928814"/>
                                  <a:pt x="3645019" y="3926419"/>
                                  <a:pt x="3647414" y="3925621"/>
                                </a:cubicBezTo>
                                <a:lnTo>
                                  <a:pt x="3648615" y="3925638"/>
                                </a:lnTo>
                                <a:lnTo>
                                  <a:pt x="3664184" y="3910452"/>
                                </a:lnTo>
                                <a:lnTo>
                                  <a:pt x="3664566" y="3888532"/>
                                </a:lnTo>
                                <a:lnTo>
                                  <a:pt x="3663781" y="3887697"/>
                                </a:lnTo>
                                <a:cubicBezTo>
                                  <a:pt x="3662983" y="3885701"/>
                                  <a:pt x="3663781" y="3883306"/>
                                  <a:pt x="3666164" y="3882507"/>
                                </a:cubicBezTo>
                                <a:close/>
                                <a:moveTo>
                                  <a:pt x="6199775" y="3865442"/>
                                </a:moveTo>
                                <a:cubicBezTo>
                                  <a:pt x="6196282" y="3865142"/>
                                  <a:pt x="6192689" y="3866140"/>
                                  <a:pt x="6189894" y="3868536"/>
                                </a:cubicBezTo>
                                <a:cubicBezTo>
                                  <a:pt x="6184306" y="3873327"/>
                                  <a:pt x="6183507" y="3882109"/>
                                  <a:pt x="6188298" y="3887698"/>
                                </a:cubicBezTo>
                                <a:lnTo>
                                  <a:pt x="6195484" y="3896081"/>
                                </a:lnTo>
                                <a:lnTo>
                                  <a:pt x="6207061" y="3886101"/>
                                </a:lnTo>
                                <a:cubicBezTo>
                                  <a:pt x="6208658" y="3884903"/>
                                  <a:pt x="6210654" y="3884903"/>
                                  <a:pt x="6211851" y="3886500"/>
                                </a:cubicBezTo>
                                <a:cubicBezTo>
                                  <a:pt x="6213049" y="3888097"/>
                                  <a:pt x="6213049" y="3890093"/>
                                  <a:pt x="6211452" y="3891291"/>
                                </a:cubicBezTo>
                                <a:lnTo>
                                  <a:pt x="6199875" y="3901271"/>
                                </a:lnTo>
                                <a:lnTo>
                                  <a:pt x="6208258" y="3911250"/>
                                </a:lnTo>
                                <a:cubicBezTo>
                                  <a:pt x="6208658" y="3911650"/>
                                  <a:pt x="6209456" y="3911650"/>
                                  <a:pt x="6210254" y="3911250"/>
                                </a:cubicBezTo>
                                <a:lnTo>
                                  <a:pt x="6234206" y="3891291"/>
                                </a:lnTo>
                                <a:cubicBezTo>
                                  <a:pt x="6239795" y="3886500"/>
                                  <a:pt x="6240593" y="3877718"/>
                                  <a:pt x="6235404" y="3872129"/>
                                </a:cubicBezTo>
                                <a:cubicBezTo>
                                  <a:pt x="6230614" y="3866540"/>
                                  <a:pt x="6221831" y="3865742"/>
                                  <a:pt x="6216242" y="3870532"/>
                                </a:cubicBezTo>
                                <a:lnTo>
                                  <a:pt x="6215045" y="3871730"/>
                                </a:lnTo>
                                <a:cubicBezTo>
                                  <a:pt x="6214246" y="3872129"/>
                                  <a:pt x="6213448" y="3872528"/>
                                  <a:pt x="6212650" y="3872528"/>
                                </a:cubicBezTo>
                                <a:cubicBezTo>
                                  <a:pt x="6211452" y="3872528"/>
                                  <a:pt x="6210654" y="3872129"/>
                                  <a:pt x="6210254" y="3871331"/>
                                </a:cubicBezTo>
                                <a:lnTo>
                                  <a:pt x="6209057" y="3870133"/>
                                </a:lnTo>
                                <a:cubicBezTo>
                                  <a:pt x="6206661" y="3867338"/>
                                  <a:pt x="6203268" y="3865741"/>
                                  <a:pt x="6199775" y="3865442"/>
                                </a:cubicBezTo>
                                <a:close/>
                                <a:moveTo>
                                  <a:pt x="1781764" y="3854713"/>
                                </a:moveTo>
                                <a:cubicBezTo>
                                  <a:pt x="1786754" y="3855861"/>
                                  <a:pt x="1791345" y="3858955"/>
                                  <a:pt x="1794339" y="3863746"/>
                                </a:cubicBezTo>
                                <a:lnTo>
                                  <a:pt x="1788750" y="3867339"/>
                                </a:lnTo>
                                <a:cubicBezTo>
                                  <a:pt x="1784758" y="3860951"/>
                                  <a:pt x="1776375" y="3858954"/>
                                  <a:pt x="1769988" y="3862947"/>
                                </a:cubicBezTo>
                                <a:cubicBezTo>
                                  <a:pt x="1763600" y="3866939"/>
                                  <a:pt x="1761604" y="3875323"/>
                                  <a:pt x="1765996" y="3881311"/>
                                </a:cubicBezTo>
                                <a:lnTo>
                                  <a:pt x="1760406" y="3884903"/>
                                </a:lnTo>
                                <a:cubicBezTo>
                                  <a:pt x="1754418" y="3875722"/>
                                  <a:pt x="1757212" y="3863347"/>
                                  <a:pt x="1766793" y="3857358"/>
                                </a:cubicBezTo>
                                <a:cubicBezTo>
                                  <a:pt x="1771385" y="3854364"/>
                                  <a:pt x="1776774" y="3853566"/>
                                  <a:pt x="1781764" y="3854713"/>
                                </a:cubicBezTo>
                                <a:close/>
                                <a:moveTo>
                                  <a:pt x="6240593" y="3845781"/>
                                </a:moveTo>
                                <a:lnTo>
                                  <a:pt x="6255364" y="3846978"/>
                                </a:lnTo>
                                <a:cubicBezTo>
                                  <a:pt x="6257360" y="3846978"/>
                                  <a:pt x="6258557" y="3848575"/>
                                  <a:pt x="6259356" y="3850970"/>
                                </a:cubicBezTo>
                                <a:lnTo>
                                  <a:pt x="6258158" y="3865742"/>
                                </a:lnTo>
                                <a:cubicBezTo>
                                  <a:pt x="6258158" y="3867738"/>
                                  <a:pt x="6256561" y="3868935"/>
                                  <a:pt x="6254565" y="3868935"/>
                                </a:cubicBezTo>
                                <a:cubicBezTo>
                                  <a:pt x="6252569" y="3868935"/>
                                  <a:pt x="6251372" y="3867339"/>
                                  <a:pt x="6251372" y="3865343"/>
                                </a:cubicBezTo>
                                <a:lnTo>
                                  <a:pt x="6251771" y="3858555"/>
                                </a:lnTo>
                                <a:lnTo>
                                  <a:pt x="6240993" y="3867738"/>
                                </a:lnTo>
                                <a:lnTo>
                                  <a:pt x="6241392" y="3868137"/>
                                </a:lnTo>
                                <a:cubicBezTo>
                                  <a:pt x="6248577" y="3876919"/>
                                  <a:pt x="6247380" y="3889694"/>
                                  <a:pt x="6238997" y="3896879"/>
                                </a:cubicBezTo>
                                <a:lnTo>
                                  <a:pt x="6215444" y="3916839"/>
                                </a:lnTo>
                                <a:cubicBezTo>
                                  <a:pt x="6213847" y="3918436"/>
                                  <a:pt x="6211452" y="3918835"/>
                                  <a:pt x="6209456" y="3918835"/>
                                </a:cubicBezTo>
                                <a:cubicBezTo>
                                  <a:pt x="6207460" y="3918835"/>
                                  <a:pt x="6205464" y="3917638"/>
                                  <a:pt x="6203867" y="3916041"/>
                                </a:cubicBezTo>
                                <a:lnTo>
                                  <a:pt x="6195484" y="3906061"/>
                                </a:lnTo>
                                <a:lnTo>
                                  <a:pt x="6186302" y="3914045"/>
                                </a:lnTo>
                                <a:lnTo>
                                  <a:pt x="6185902" y="3921230"/>
                                </a:lnTo>
                                <a:cubicBezTo>
                                  <a:pt x="6185902" y="3923226"/>
                                  <a:pt x="6184306" y="3924424"/>
                                  <a:pt x="6182310" y="3924424"/>
                                </a:cubicBezTo>
                                <a:cubicBezTo>
                                  <a:pt x="6180314" y="3924424"/>
                                  <a:pt x="6179116" y="3922827"/>
                                  <a:pt x="6179116" y="3920831"/>
                                </a:cubicBezTo>
                                <a:lnTo>
                                  <a:pt x="6179515" y="3915642"/>
                                </a:lnTo>
                                <a:lnTo>
                                  <a:pt x="6174326" y="3915242"/>
                                </a:lnTo>
                                <a:cubicBezTo>
                                  <a:pt x="6172330" y="3915242"/>
                                  <a:pt x="6171132" y="3913646"/>
                                  <a:pt x="6171132" y="3911650"/>
                                </a:cubicBezTo>
                                <a:cubicBezTo>
                                  <a:pt x="6171132" y="3909654"/>
                                  <a:pt x="6172729" y="3908456"/>
                                  <a:pt x="6174725" y="3908456"/>
                                </a:cubicBezTo>
                                <a:lnTo>
                                  <a:pt x="6181910" y="3908855"/>
                                </a:lnTo>
                                <a:lnTo>
                                  <a:pt x="6191092" y="3900871"/>
                                </a:lnTo>
                                <a:lnTo>
                                  <a:pt x="6183507" y="3892089"/>
                                </a:lnTo>
                                <a:cubicBezTo>
                                  <a:pt x="6176322" y="3883307"/>
                                  <a:pt x="6177519" y="3870532"/>
                                  <a:pt x="6185902" y="3863346"/>
                                </a:cubicBezTo>
                                <a:cubicBezTo>
                                  <a:pt x="6193887" y="3856160"/>
                                  <a:pt x="6205863" y="3856958"/>
                                  <a:pt x="6213448" y="3864543"/>
                                </a:cubicBezTo>
                                <a:cubicBezTo>
                                  <a:pt x="6219835" y="3859753"/>
                                  <a:pt x="6228218" y="3859354"/>
                                  <a:pt x="6235005" y="3862946"/>
                                </a:cubicBezTo>
                                <a:lnTo>
                                  <a:pt x="6246981" y="3852966"/>
                                </a:lnTo>
                                <a:lnTo>
                                  <a:pt x="6240194" y="3852567"/>
                                </a:lnTo>
                                <a:cubicBezTo>
                                  <a:pt x="6238198" y="3852567"/>
                                  <a:pt x="6237001" y="3850970"/>
                                  <a:pt x="6237001" y="3848974"/>
                                </a:cubicBezTo>
                                <a:cubicBezTo>
                                  <a:pt x="6237001" y="3846978"/>
                                  <a:pt x="6238597" y="3845781"/>
                                  <a:pt x="6240593" y="3845781"/>
                                </a:cubicBezTo>
                                <a:close/>
                                <a:moveTo>
                                  <a:pt x="812864" y="3799237"/>
                                </a:moveTo>
                                <a:lnTo>
                                  <a:pt x="812702" y="3806660"/>
                                </a:lnTo>
                                <a:lnTo>
                                  <a:pt x="807153" y="3812046"/>
                                </a:lnTo>
                                <a:lnTo>
                                  <a:pt x="815197" y="3812198"/>
                                </a:lnTo>
                                <a:lnTo>
                                  <a:pt x="820908" y="3817975"/>
                                </a:lnTo>
                                <a:lnTo>
                                  <a:pt x="821084" y="3809854"/>
                                </a:lnTo>
                                <a:lnTo>
                                  <a:pt x="825914" y="3805027"/>
                                </a:lnTo>
                                <a:lnTo>
                                  <a:pt x="818292" y="3804664"/>
                                </a:lnTo>
                                <a:close/>
                                <a:moveTo>
                                  <a:pt x="807912" y="3785901"/>
                                </a:moveTo>
                                <a:cubicBezTo>
                                  <a:pt x="809908" y="3785103"/>
                                  <a:pt x="812303" y="3785901"/>
                                  <a:pt x="813102" y="3788296"/>
                                </a:cubicBezTo>
                                <a:lnTo>
                                  <a:pt x="813085" y="3789078"/>
                                </a:lnTo>
                                <a:lnTo>
                                  <a:pt x="821485" y="3797479"/>
                                </a:lnTo>
                                <a:lnTo>
                                  <a:pt x="833462" y="3797479"/>
                                </a:lnTo>
                                <a:lnTo>
                                  <a:pt x="834261" y="3796679"/>
                                </a:lnTo>
                                <a:cubicBezTo>
                                  <a:pt x="836257" y="3795881"/>
                                  <a:pt x="838654" y="3796679"/>
                                  <a:pt x="839453" y="3799074"/>
                                </a:cubicBezTo>
                                <a:cubicBezTo>
                                  <a:pt x="840249" y="3801070"/>
                                  <a:pt x="839453" y="3803466"/>
                                  <a:pt x="837056" y="3804265"/>
                                </a:cubicBezTo>
                                <a:lnTo>
                                  <a:pt x="837001" y="3804319"/>
                                </a:lnTo>
                                <a:lnTo>
                                  <a:pt x="836657" y="3805063"/>
                                </a:lnTo>
                                <a:lnTo>
                                  <a:pt x="836124" y="3805197"/>
                                </a:lnTo>
                                <a:lnTo>
                                  <a:pt x="828273" y="3813047"/>
                                </a:lnTo>
                                <a:lnTo>
                                  <a:pt x="828273" y="3825422"/>
                                </a:lnTo>
                                <a:lnTo>
                                  <a:pt x="828274" y="3825422"/>
                                </a:lnTo>
                                <a:lnTo>
                                  <a:pt x="828273" y="3825423"/>
                                </a:lnTo>
                                <a:lnTo>
                                  <a:pt x="828272" y="3825425"/>
                                </a:lnTo>
                                <a:lnTo>
                                  <a:pt x="825479" y="3831011"/>
                                </a:lnTo>
                                <a:cubicBezTo>
                                  <a:pt x="823484" y="3831809"/>
                                  <a:pt x="821485" y="3830612"/>
                                  <a:pt x="820686" y="3828616"/>
                                </a:cubicBezTo>
                                <a:cubicBezTo>
                                  <a:pt x="819089" y="3824424"/>
                                  <a:pt x="815896" y="3821331"/>
                                  <a:pt x="812053" y="3819684"/>
                                </a:cubicBezTo>
                                <a:lnTo>
                                  <a:pt x="799542" y="3819434"/>
                                </a:lnTo>
                                <a:lnTo>
                                  <a:pt x="799130" y="3819834"/>
                                </a:lnTo>
                                <a:cubicBezTo>
                                  <a:pt x="797134" y="3820632"/>
                                  <a:pt x="795137" y="3819435"/>
                                  <a:pt x="794338" y="3817439"/>
                                </a:cubicBezTo>
                                <a:lnTo>
                                  <a:pt x="794491" y="3817109"/>
                                </a:lnTo>
                                <a:lnTo>
                                  <a:pt x="794338" y="3817039"/>
                                </a:lnTo>
                                <a:cubicBezTo>
                                  <a:pt x="793540" y="3815043"/>
                                  <a:pt x="794338" y="3812647"/>
                                  <a:pt x="796733" y="3811849"/>
                                </a:cubicBezTo>
                                <a:lnTo>
                                  <a:pt x="797126" y="3811857"/>
                                </a:lnTo>
                                <a:lnTo>
                                  <a:pt x="805517" y="3803467"/>
                                </a:lnTo>
                                <a:lnTo>
                                  <a:pt x="805517" y="3791890"/>
                                </a:lnTo>
                                <a:lnTo>
                                  <a:pt x="805117" y="3791491"/>
                                </a:lnTo>
                                <a:cubicBezTo>
                                  <a:pt x="804319" y="3789494"/>
                                  <a:pt x="805117" y="3787099"/>
                                  <a:pt x="807512" y="3786300"/>
                                </a:cubicBezTo>
                                <a:lnTo>
                                  <a:pt x="807690" y="3786382"/>
                                </a:lnTo>
                                <a:close/>
                                <a:moveTo>
                                  <a:pt x="746276" y="3775864"/>
                                </a:moveTo>
                                <a:lnTo>
                                  <a:pt x="746037" y="3793088"/>
                                </a:lnTo>
                                <a:lnTo>
                                  <a:pt x="732777" y="3805611"/>
                                </a:lnTo>
                                <a:lnTo>
                                  <a:pt x="750827" y="3805861"/>
                                </a:lnTo>
                                <a:lnTo>
                                  <a:pt x="763354" y="3818889"/>
                                </a:lnTo>
                                <a:lnTo>
                                  <a:pt x="763602" y="3801071"/>
                                </a:lnTo>
                                <a:lnTo>
                                  <a:pt x="776260" y="3788900"/>
                                </a:lnTo>
                                <a:lnTo>
                                  <a:pt x="757214" y="3787499"/>
                                </a:lnTo>
                                <a:close/>
                                <a:moveTo>
                                  <a:pt x="741247" y="3761949"/>
                                </a:moveTo>
                                <a:cubicBezTo>
                                  <a:pt x="743243" y="3761151"/>
                                  <a:pt x="745638" y="3761949"/>
                                  <a:pt x="746437" y="3764344"/>
                                </a:cubicBezTo>
                                <a:lnTo>
                                  <a:pt x="746426" y="3765147"/>
                                </a:lnTo>
                                <a:lnTo>
                                  <a:pt x="761755" y="3781012"/>
                                </a:lnTo>
                                <a:lnTo>
                                  <a:pt x="784359" y="3781112"/>
                                </a:lnTo>
                                <a:lnTo>
                                  <a:pt x="784360" y="3781110"/>
                                </a:lnTo>
                                <a:cubicBezTo>
                                  <a:pt x="786357" y="3780312"/>
                                  <a:pt x="788752" y="3781110"/>
                                  <a:pt x="789551" y="3783505"/>
                                </a:cubicBezTo>
                                <a:cubicBezTo>
                                  <a:pt x="790349" y="3785501"/>
                                  <a:pt x="789551" y="3787897"/>
                                  <a:pt x="787155" y="3788695"/>
                                </a:cubicBezTo>
                                <a:lnTo>
                                  <a:pt x="787154" y="3788696"/>
                                </a:lnTo>
                                <a:lnTo>
                                  <a:pt x="787154" y="3788696"/>
                                </a:lnTo>
                                <a:lnTo>
                                  <a:pt x="770787" y="3804664"/>
                                </a:lnTo>
                                <a:lnTo>
                                  <a:pt x="770409" y="3826226"/>
                                </a:lnTo>
                                <a:lnTo>
                                  <a:pt x="770787" y="3826620"/>
                                </a:lnTo>
                                <a:cubicBezTo>
                                  <a:pt x="771586" y="3828616"/>
                                  <a:pt x="770787" y="3831011"/>
                                  <a:pt x="768392" y="3832209"/>
                                </a:cubicBezTo>
                                <a:lnTo>
                                  <a:pt x="768073" y="3832050"/>
                                </a:lnTo>
                                <a:lnTo>
                                  <a:pt x="767993" y="3832209"/>
                                </a:lnTo>
                                <a:cubicBezTo>
                                  <a:pt x="765997" y="3833007"/>
                                  <a:pt x="764001" y="3831810"/>
                                  <a:pt x="763202" y="3829814"/>
                                </a:cubicBezTo>
                                <a:lnTo>
                                  <a:pt x="763208" y="3829410"/>
                                </a:lnTo>
                                <a:lnTo>
                                  <a:pt x="747633" y="3813447"/>
                                </a:lnTo>
                                <a:lnTo>
                                  <a:pt x="724904" y="3813047"/>
                                </a:lnTo>
                                <a:lnTo>
                                  <a:pt x="724480" y="3813447"/>
                                </a:lnTo>
                                <a:cubicBezTo>
                                  <a:pt x="722484" y="3814245"/>
                                  <a:pt x="720488" y="3813047"/>
                                  <a:pt x="719689" y="3811051"/>
                                </a:cubicBezTo>
                                <a:lnTo>
                                  <a:pt x="719841" y="3810722"/>
                                </a:lnTo>
                                <a:lnTo>
                                  <a:pt x="719689" y="3810652"/>
                                </a:lnTo>
                                <a:cubicBezTo>
                                  <a:pt x="718891" y="3808655"/>
                                  <a:pt x="719689" y="3806260"/>
                                  <a:pt x="722084" y="3805462"/>
                                </a:cubicBezTo>
                                <a:lnTo>
                                  <a:pt x="722488" y="3805468"/>
                                </a:lnTo>
                                <a:lnTo>
                                  <a:pt x="738452" y="3789894"/>
                                </a:lnTo>
                                <a:lnTo>
                                  <a:pt x="738837" y="3767949"/>
                                </a:lnTo>
                                <a:lnTo>
                                  <a:pt x="738451" y="3767538"/>
                                </a:lnTo>
                                <a:cubicBezTo>
                                  <a:pt x="737653" y="3765542"/>
                                  <a:pt x="738451" y="3763147"/>
                                  <a:pt x="740846" y="3762348"/>
                                </a:cubicBezTo>
                                <a:lnTo>
                                  <a:pt x="741024" y="3762431"/>
                                </a:lnTo>
                                <a:close/>
                                <a:moveTo>
                                  <a:pt x="3301618" y="3728118"/>
                                </a:moveTo>
                                <a:cubicBezTo>
                                  <a:pt x="3298123" y="3727818"/>
                                  <a:pt x="3294530" y="3728816"/>
                                  <a:pt x="3291736" y="3731212"/>
                                </a:cubicBezTo>
                                <a:cubicBezTo>
                                  <a:pt x="3286146" y="3736003"/>
                                  <a:pt x="3285350" y="3744785"/>
                                  <a:pt x="3290139" y="3750374"/>
                                </a:cubicBezTo>
                                <a:lnTo>
                                  <a:pt x="3297327" y="3758757"/>
                                </a:lnTo>
                                <a:lnTo>
                                  <a:pt x="3308905" y="3748777"/>
                                </a:lnTo>
                                <a:cubicBezTo>
                                  <a:pt x="3310502" y="3747579"/>
                                  <a:pt x="3312495" y="3747579"/>
                                  <a:pt x="3313696" y="3749176"/>
                                </a:cubicBezTo>
                                <a:cubicBezTo>
                                  <a:pt x="3314892" y="3750773"/>
                                  <a:pt x="3314892" y="3752769"/>
                                  <a:pt x="3313295" y="3753967"/>
                                </a:cubicBezTo>
                                <a:lnTo>
                                  <a:pt x="3301716" y="3763947"/>
                                </a:lnTo>
                                <a:lnTo>
                                  <a:pt x="3310103" y="3773926"/>
                                </a:lnTo>
                                <a:cubicBezTo>
                                  <a:pt x="3310502" y="3774326"/>
                                  <a:pt x="3311298" y="3774326"/>
                                  <a:pt x="3312097" y="3773926"/>
                                </a:cubicBezTo>
                                <a:lnTo>
                                  <a:pt x="3336049" y="3753967"/>
                                </a:lnTo>
                                <a:cubicBezTo>
                                  <a:pt x="3342038" y="3749176"/>
                                  <a:pt x="3342436" y="3740394"/>
                                  <a:pt x="3337246" y="3734805"/>
                                </a:cubicBezTo>
                                <a:cubicBezTo>
                                  <a:pt x="3332457" y="3729216"/>
                                  <a:pt x="3323675" y="3728418"/>
                                  <a:pt x="3318087" y="3733208"/>
                                </a:cubicBezTo>
                                <a:lnTo>
                                  <a:pt x="3316890" y="3734406"/>
                                </a:lnTo>
                                <a:cubicBezTo>
                                  <a:pt x="3316092" y="3734805"/>
                                  <a:pt x="3315294" y="3735204"/>
                                  <a:pt x="3314491" y="3735204"/>
                                </a:cubicBezTo>
                                <a:cubicBezTo>
                                  <a:pt x="3313696" y="3735204"/>
                                  <a:pt x="3312495" y="3734805"/>
                                  <a:pt x="3312097" y="3734007"/>
                                </a:cubicBezTo>
                                <a:lnTo>
                                  <a:pt x="3310899" y="3732809"/>
                                </a:lnTo>
                                <a:cubicBezTo>
                                  <a:pt x="3308504" y="3730014"/>
                                  <a:pt x="3305110" y="3728417"/>
                                  <a:pt x="3301618" y="3728118"/>
                                </a:cubicBezTo>
                                <a:close/>
                                <a:moveTo>
                                  <a:pt x="5559360" y="3720981"/>
                                </a:moveTo>
                                <a:cubicBezTo>
                                  <a:pt x="5564350" y="3722129"/>
                                  <a:pt x="5568941" y="3725223"/>
                                  <a:pt x="5571935" y="3730014"/>
                                </a:cubicBezTo>
                                <a:lnTo>
                                  <a:pt x="5566346" y="3733607"/>
                                </a:lnTo>
                                <a:cubicBezTo>
                                  <a:pt x="5562354" y="3727220"/>
                                  <a:pt x="5553971" y="3725223"/>
                                  <a:pt x="5547584" y="3729216"/>
                                </a:cubicBezTo>
                                <a:cubicBezTo>
                                  <a:pt x="5541196" y="3733208"/>
                                  <a:pt x="5539200" y="3741591"/>
                                  <a:pt x="5543592" y="3747579"/>
                                </a:cubicBezTo>
                                <a:lnTo>
                                  <a:pt x="5538002" y="3751172"/>
                                </a:lnTo>
                                <a:cubicBezTo>
                                  <a:pt x="5532014" y="3741990"/>
                                  <a:pt x="5534809" y="3729615"/>
                                  <a:pt x="5544390" y="3723626"/>
                                </a:cubicBezTo>
                                <a:cubicBezTo>
                                  <a:pt x="5548981" y="3720632"/>
                                  <a:pt x="5554370" y="3719834"/>
                                  <a:pt x="5559360" y="3720981"/>
                                </a:cubicBezTo>
                                <a:close/>
                                <a:moveTo>
                                  <a:pt x="3342436" y="3708457"/>
                                </a:moveTo>
                                <a:lnTo>
                                  <a:pt x="3357212" y="3709654"/>
                                </a:lnTo>
                                <a:cubicBezTo>
                                  <a:pt x="3359207" y="3709654"/>
                                  <a:pt x="3360403" y="3711251"/>
                                  <a:pt x="3361201" y="3713646"/>
                                </a:cubicBezTo>
                                <a:lnTo>
                                  <a:pt x="3360005" y="3728418"/>
                                </a:lnTo>
                                <a:cubicBezTo>
                                  <a:pt x="3360005" y="3730414"/>
                                  <a:pt x="3358409" y="3731611"/>
                                  <a:pt x="3356411" y="3731611"/>
                                </a:cubicBezTo>
                                <a:cubicBezTo>
                                  <a:pt x="3354416" y="3731611"/>
                                  <a:pt x="3353218" y="3730015"/>
                                  <a:pt x="3353218" y="3728019"/>
                                </a:cubicBezTo>
                                <a:lnTo>
                                  <a:pt x="3353617" y="3721231"/>
                                </a:lnTo>
                                <a:lnTo>
                                  <a:pt x="3342836" y="3730414"/>
                                </a:lnTo>
                                <a:lnTo>
                                  <a:pt x="3343234" y="3730813"/>
                                </a:lnTo>
                                <a:cubicBezTo>
                                  <a:pt x="3350423" y="3739595"/>
                                  <a:pt x="3349226" y="3752370"/>
                                  <a:pt x="3340840" y="3759555"/>
                                </a:cubicBezTo>
                                <a:lnTo>
                                  <a:pt x="3317287" y="3779515"/>
                                </a:lnTo>
                                <a:cubicBezTo>
                                  <a:pt x="3315690" y="3781112"/>
                                  <a:pt x="3313295" y="3781511"/>
                                  <a:pt x="3311298" y="3781511"/>
                                </a:cubicBezTo>
                                <a:cubicBezTo>
                                  <a:pt x="3309303" y="3781511"/>
                                  <a:pt x="3307307" y="3780314"/>
                                  <a:pt x="3305709" y="3778717"/>
                                </a:cubicBezTo>
                                <a:lnTo>
                                  <a:pt x="3297327" y="3768737"/>
                                </a:lnTo>
                                <a:lnTo>
                                  <a:pt x="3288144" y="3776721"/>
                                </a:lnTo>
                                <a:lnTo>
                                  <a:pt x="3287743" y="3783906"/>
                                </a:lnTo>
                                <a:cubicBezTo>
                                  <a:pt x="3287743" y="3785902"/>
                                  <a:pt x="3286146" y="3787100"/>
                                  <a:pt x="3284151" y="3787100"/>
                                </a:cubicBezTo>
                                <a:cubicBezTo>
                                  <a:pt x="3282155" y="3787100"/>
                                  <a:pt x="3280957" y="3785503"/>
                                  <a:pt x="3280957" y="3783507"/>
                                </a:cubicBezTo>
                                <a:lnTo>
                                  <a:pt x="3281356" y="3778318"/>
                                </a:lnTo>
                                <a:lnTo>
                                  <a:pt x="3276167" y="3777918"/>
                                </a:lnTo>
                                <a:cubicBezTo>
                                  <a:pt x="3274170" y="3777918"/>
                                  <a:pt x="3272975" y="3776322"/>
                                  <a:pt x="3272975" y="3774326"/>
                                </a:cubicBezTo>
                                <a:cubicBezTo>
                                  <a:pt x="3272975" y="3772330"/>
                                  <a:pt x="3274571" y="3771132"/>
                                  <a:pt x="3276566" y="3771132"/>
                                </a:cubicBezTo>
                                <a:lnTo>
                                  <a:pt x="3283752" y="3771531"/>
                                </a:lnTo>
                                <a:lnTo>
                                  <a:pt x="3292933" y="3763547"/>
                                </a:lnTo>
                                <a:lnTo>
                                  <a:pt x="3285350" y="3754765"/>
                                </a:lnTo>
                                <a:cubicBezTo>
                                  <a:pt x="3278163" y="3745983"/>
                                  <a:pt x="3279360" y="3733208"/>
                                  <a:pt x="3287743" y="3726022"/>
                                </a:cubicBezTo>
                                <a:cubicBezTo>
                                  <a:pt x="3295728" y="3718836"/>
                                  <a:pt x="3307705" y="3719634"/>
                                  <a:pt x="3315294" y="3727219"/>
                                </a:cubicBezTo>
                                <a:cubicBezTo>
                                  <a:pt x="3321679" y="3722429"/>
                                  <a:pt x="3330061" y="3722030"/>
                                  <a:pt x="3336848" y="3725622"/>
                                </a:cubicBezTo>
                                <a:lnTo>
                                  <a:pt x="3348827" y="3715642"/>
                                </a:lnTo>
                                <a:lnTo>
                                  <a:pt x="3342038" y="3715243"/>
                                </a:lnTo>
                                <a:cubicBezTo>
                                  <a:pt x="3340043" y="3715243"/>
                                  <a:pt x="3338846" y="3713646"/>
                                  <a:pt x="3338846" y="3711650"/>
                                </a:cubicBezTo>
                                <a:cubicBezTo>
                                  <a:pt x="3338846" y="3709654"/>
                                  <a:pt x="3340441" y="3708457"/>
                                  <a:pt x="3342436" y="3708457"/>
                                </a:cubicBezTo>
                                <a:close/>
                                <a:moveTo>
                                  <a:pt x="4590458" y="3665896"/>
                                </a:moveTo>
                                <a:lnTo>
                                  <a:pt x="4590305" y="3672928"/>
                                </a:lnTo>
                                <a:lnTo>
                                  <a:pt x="4584352" y="3678706"/>
                                </a:lnTo>
                                <a:lnTo>
                                  <a:pt x="4592801" y="3678866"/>
                                </a:lnTo>
                                <a:lnTo>
                                  <a:pt x="4598511" y="3684643"/>
                                </a:lnTo>
                                <a:lnTo>
                                  <a:pt x="4598688" y="3676522"/>
                                </a:lnTo>
                                <a:lnTo>
                                  <a:pt x="4603514" y="3671695"/>
                                </a:lnTo>
                                <a:lnTo>
                                  <a:pt x="4595895" y="3671332"/>
                                </a:lnTo>
                                <a:close/>
                                <a:moveTo>
                                  <a:pt x="4585515" y="3652169"/>
                                </a:moveTo>
                                <a:cubicBezTo>
                                  <a:pt x="4587511" y="3651371"/>
                                  <a:pt x="4589906" y="3652169"/>
                                  <a:pt x="4590705" y="3654564"/>
                                </a:cubicBezTo>
                                <a:lnTo>
                                  <a:pt x="4590680" y="3655737"/>
                                </a:lnTo>
                                <a:lnTo>
                                  <a:pt x="4599088" y="3664147"/>
                                </a:lnTo>
                                <a:lnTo>
                                  <a:pt x="4611063" y="3664147"/>
                                </a:lnTo>
                                <a:lnTo>
                                  <a:pt x="4611862" y="3663347"/>
                                </a:lnTo>
                                <a:cubicBezTo>
                                  <a:pt x="4613858" y="3662549"/>
                                  <a:pt x="4616253" y="3663347"/>
                                  <a:pt x="4617052" y="3665742"/>
                                </a:cubicBezTo>
                                <a:cubicBezTo>
                                  <a:pt x="4617850" y="3667738"/>
                                  <a:pt x="4617052" y="3670134"/>
                                  <a:pt x="4614657" y="3670933"/>
                                </a:cubicBezTo>
                                <a:lnTo>
                                  <a:pt x="4614602" y="3670988"/>
                                </a:lnTo>
                                <a:lnTo>
                                  <a:pt x="4614258" y="3671732"/>
                                </a:lnTo>
                                <a:lnTo>
                                  <a:pt x="4613724" y="3671866"/>
                                </a:lnTo>
                                <a:lnTo>
                                  <a:pt x="4605874" y="3679715"/>
                                </a:lnTo>
                                <a:lnTo>
                                  <a:pt x="4605874" y="3692090"/>
                                </a:lnTo>
                                <a:lnTo>
                                  <a:pt x="4605874" y="3692090"/>
                                </a:lnTo>
                                <a:cubicBezTo>
                                  <a:pt x="4606273" y="3694485"/>
                                  <a:pt x="4605475" y="3696481"/>
                                  <a:pt x="4603080" y="3697679"/>
                                </a:cubicBezTo>
                                <a:cubicBezTo>
                                  <a:pt x="4601084" y="3698477"/>
                                  <a:pt x="4599088" y="3697280"/>
                                  <a:pt x="4598289" y="3695284"/>
                                </a:cubicBezTo>
                                <a:cubicBezTo>
                                  <a:pt x="4595096" y="3686900"/>
                                  <a:pt x="4585515" y="3682909"/>
                                  <a:pt x="4577131" y="3686102"/>
                                </a:cubicBezTo>
                                <a:lnTo>
                                  <a:pt x="4576861" y="3685977"/>
                                </a:lnTo>
                                <a:lnTo>
                                  <a:pt x="4576733" y="3686102"/>
                                </a:lnTo>
                                <a:cubicBezTo>
                                  <a:pt x="4574736" y="3686900"/>
                                  <a:pt x="4572740" y="3685703"/>
                                  <a:pt x="4571941" y="3683707"/>
                                </a:cubicBezTo>
                                <a:lnTo>
                                  <a:pt x="4571941" y="3683707"/>
                                </a:lnTo>
                                <a:cubicBezTo>
                                  <a:pt x="4571143" y="3681711"/>
                                  <a:pt x="4571941" y="3679315"/>
                                  <a:pt x="4574336" y="3678516"/>
                                </a:cubicBezTo>
                                <a:lnTo>
                                  <a:pt x="4574337" y="3678516"/>
                                </a:lnTo>
                                <a:lnTo>
                                  <a:pt x="4583120" y="3669735"/>
                                </a:lnTo>
                                <a:lnTo>
                                  <a:pt x="4583120" y="3658558"/>
                                </a:lnTo>
                                <a:lnTo>
                                  <a:pt x="4582720" y="3658159"/>
                                </a:lnTo>
                                <a:cubicBezTo>
                                  <a:pt x="4581922" y="3656162"/>
                                  <a:pt x="4582720" y="3653767"/>
                                  <a:pt x="4585115" y="3652968"/>
                                </a:cubicBezTo>
                                <a:lnTo>
                                  <a:pt x="4585141" y="3652980"/>
                                </a:lnTo>
                                <a:close/>
                                <a:moveTo>
                                  <a:pt x="4523884" y="3642137"/>
                                </a:moveTo>
                                <a:lnTo>
                                  <a:pt x="4523639" y="3659755"/>
                                </a:lnTo>
                                <a:lnTo>
                                  <a:pt x="4510796" y="3671885"/>
                                </a:lnTo>
                                <a:lnTo>
                                  <a:pt x="4528430" y="3672130"/>
                                </a:lnTo>
                                <a:lnTo>
                                  <a:pt x="4540957" y="3685159"/>
                                </a:lnTo>
                                <a:lnTo>
                                  <a:pt x="4541204" y="3667340"/>
                                </a:lnTo>
                                <a:lnTo>
                                  <a:pt x="4553863" y="3655168"/>
                                </a:lnTo>
                                <a:lnTo>
                                  <a:pt x="4534816" y="3653767"/>
                                </a:lnTo>
                                <a:close/>
                                <a:moveTo>
                                  <a:pt x="4518448" y="3628616"/>
                                </a:moveTo>
                                <a:lnTo>
                                  <a:pt x="4518778" y="3628769"/>
                                </a:lnTo>
                                <a:lnTo>
                                  <a:pt x="4518849" y="3628616"/>
                                </a:lnTo>
                                <a:cubicBezTo>
                                  <a:pt x="4520845" y="3627818"/>
                                  <a:pt x="4523240" y="3628616"/>
                                  <a:pt x="4524038" y="3631011"/>
                                </a:cubicBezTo>
                                <a:lnTo>
                                  <a:pt x="4524033" y="3631419"/>
                                </a:lnTo>
                                <a:lnTo>
                                  <a:pt x="4539357" y="3647280"/>
                                </a:lnTo>
                                <a:cubicBezTo>
                                  <a:pt x="4546294" y="3650274"/>
                                  <a:pt x="4554378" y="3650573"/>
                                  <a:pt x="4561962" y="3647380"/>
                                </a:cubicBezTo>
                                <a:lnTo>
                                  <a:pt x="4561963" y="3647380"/>
                                </a:lnTo>
                                <a:lnTo>
                                  <a:pt x="4561963" y="3647379"/>
                                </a:lnTo>
                                <a:cubicBezTo>
                                  <a:pt x="4563959" y="3646581"/>
                                  <a:pt x="4566354" y="3647379"/>
                                  <a:pt x="4567153" y="3649774"/>
                                </a:cubicBezTo>
                                <a:cubicBezTo>
                                  <a:pt x="4567951" y="3651770"/>
                                  <a:pt x="4567153" y="3654166"/>
                                  <a:pt x="4564757" y="3654964"/>
                                </a:cubicBezTo>
                                <a:cubicBezTo>
                                  <a:pt x="4557572" y="3657758"/>
                                  <a:pt x="4551584" y="3663348"/>
                                  <a:pt x="4548390" y="3670933"/>
                                </a:cubicBezTo>
                                <a:lnTo>
                                  <a:pt x="4548012" y="3692497"/>
                                </a:lnTo>
                                <a:lnTo>
                                  <a:pt x="4548389" y="3692889"/>
                                </a:lnTo>
                                <a:cubicBezTo>
                                  <a:pt x="4549188" y="3695284"/>
                                  <a:pt x="4548389" y="3697679"/>
                                  <a:pt x="4545994" y="3698478"/>
                                </a:cubicBezTo>
                                <a:lnTo>
                                  <a:pt x="4545675" y="3698319"/>
                                </a:lnTo>
                                <a:lnTo>
                                  <a:pt x="4545596" y="3698478"/>
                                </a:lnTo>
                                <a:cubicBezTo>
                                  <a:pt x="4543599" y="3699276"/>
                                  <a:pt x="4541603" y="3698079"/>
                                  <a:pt x="4540805" y="3696083"/>
                                </a:cubicBezTo>
                                <a:lnTo>
                                  <a:pt x="4540811" y="3695680"/>
                                </a:lnTo>
                                <a:lnTo>
                                  <a:pt x="4525236" y="3679715"/>
                                </a:lnTo>
                                <a:lnTo>
                                  <a:pt x="4502920" y="3679323"/>
                                </a:lnTo>
                                <a:lnTo>
                                  <a:pt x="4502082" y="3680114"/>
                                </a:lnTo>
                                <a:cubicBezTo>
                                  <a:pt x="4500086" y="3680912"/>
                                  <a:pt x="4498090" y="3679715"/>
                                  <a:pt x="4497291" y="3677719"/>
                                </a:cubicBezTo>
                                <a:lnTo>
                                  <a:pt x="4497595" y="3677061"/>
                                </a:lnTo>
                                <a:lnTo>
                                  <a:pt x="4497291" y="3676921"/>
                                </a:lnTo>
                                <a:cubicBezTo>
                                  <a:pt x="4496493" y="3674924"/>
                                  <a:pt x="4497291" y="3672529"/>
                                  <a:pt x="4499686" y="3671730"/>
                                </a:cubicBezTo>
                                <a:lnTo>
                                  <a:pt x="4500494" y="3671742"/>
                                </a:lnTo>
                                <a:lnTo>
                                  <a:pt x="4516054" y="3656561"/>
                                </a:lnTo>
                                <a:lnTo>
                                  <a:pt x="4516446" y="3634224"/>
                                </a:lnTo>
                                <a:lnTo>
                                  <a:pt x="4516053" y="3633806"/>
                                </a:lnTo>
                                <a:cubicBezTo>
                                  <a:pt x="4515255" y="3631810"/>
                                  <a:pt x="4516053" y="3629415"/>
                                  <a:pt x="4518448" y="3628616"/>
                                </a:cubicBezTo>
                                <a:close/>
                                <a:moveTo>
                                  <a:pt x="376277" y="3607959"/>
                                </a:moveTo>
                                <a:cubicBezTo>
                                  <a:pt x="372784" y="3607660"/>
                                  <a:pt x="369192" y="3608658"/>
                                  <a:pt x="366397" y="3611053"/>
                                </a:cubicBezTo>
                                <a:cubicBezTo>
                                  <a:pt x="360808" y="3615844"/>
                                  <a:pt x="360010" y="3624626"/>
                                  <a:pt x="364800" y="3630215"/>
                                </a:cubicBezTo>
                                <a:lnTo>
                                  <a:pt x="371986" y="3638598"/>
                                </a:lnTo>
                                <a:lnTo>
                                  <a:pt x="383563" y="3628618"/>
                                </a:lnTo>
                                <a:cubicBezTo>
                                  <a:pt x="385160" y="3627421"/>
                                  <a:pt x="387156" y="3627421"/>
                                  <a:pt x="388353" y="3629017"/>
                                </a:cubicBezTo>
                                <a:cubicBezTo>
                                  <a:pt x="389551" y="3630614"/>
                                  <a:pt x="389551" y="3632610"/>
                                  <a:pt x="387954" y="3633808"/>
                                </a:cubicBezTo>
                                <a:lnTo>
                                  <a:pt x="376377" y="3643788"/>
                                </a:lnTo>
                                <a:lnTo>
                                  <a:pt x="384760" y="3653768"/>
                                </a:lnTo>
                                <a:cubicBezTo>
                                  <a:pt x="385160" y="3654167"/>
                                  <a:pt x="385958" y="3654167"/>
                                  <a:pt x="386756" y="3653768"/>
                                </a:cubicBezTo>
                                <a:lnTo>
                                  <a:pt x="410709" y="3633808"/>
                                </a:lnTo>
                                <a:cubicBezTo>
                                  <a:pt x="416298" y="3628618"/>
                                  <a:pt x="417096" y="3620235"/>
                                  <a:pt x="411906" y="3614646"/>
                                </a:cubicBezTo>
                                <a:cubicBezTo>
                                  <a:pt x="407115" y="3609057"/>
                                  <a:pt x="398333" y="3608259"/>
                                  <a:pt x="392744" y="3613049"/>
                                </a:cubicBezTo>
                                <a:lnTo>
                                  <a:pt x="391547" y="3614247"/>
                                </a:lnTo>
                                <a:cubicBezTo>
                                  <a:pt x="390748" y="3614646"/>
                                  <a:pt x="389950" y="3615045"/>
                                  <a:pt x="389152" y="3615045"/>
                                </a:cubicBezTo>
                                <a:cubicBezTo>
                                  <a:pt x="387954" y="3615045"/>
                                  <a:pt x="387156" y="3614646"/>
                                  <a:pt x="386756" y="3613848"/>
                                </a:cubicBezTo>
                                <a:lnTo>
                                  <a:pt x="385559" y="3612650"/>
                                </a:lnTo>
                                <a:cubicBezTo>
                                  <a:pt x="383164" y="3609855"/>
                                  <a:pt x="379770" y="3608258"/>
                                  <a:pt x="376277" y="3607959"/>
                                </a:cubicBezTo>
                                <a:close/>
                                <a:moveTo>
                                  <a:pt x="7079210" y="3594785"/>
                                </a:moveTo>
                                <a:cubicBezTo>
                                  <a:pt x="7075717" y="3594485"/>
                                  <a:pt x="7072124" y="3595483"/>
                                  <a:pt x="7069329" y="3597879"/>
                                </a:cubicBezTo>
                                <a:cubicBezTo>
                                  <a:pt x="7063741" y="3602670"/>
                                  <a:pt x="7062942" y="3611452"/>
                                  <a:pt x="7067733" y="3617041"/>
                                </a:cubicBezTo>
                                <a:lnTo>
                                  <a:pt x="7074919" y="3625424"/>
                                </a:lnTo>
                                <a:lnTo>
                                  <a:pt x="7086496" y="3615444"/>
                                </a:lnTo>
                                <a:cubicBezTo>
                                  <a:pt x="7088093" y="3614247"/>
                                  <a:pt x="7090089" y="3614247"/>
                                  <a:pt x="7091286" y="3615843"/>
                                </a:cubicBezTo>
                                <a:cubicBezTo>
                                  <a:pt x="7092484" y="3617440"/>
                                  <a:pt x="7092484" y="3619436"/>
                                  <a:pt x="7090887" y="3620634"/>
                                </a:cubicBezTo>
                                <a:lnTo>
                                  <a:pt x="7079310" y="3630614"/>
                                </a:lnTo>
                                <a:lnTo>
                                  <a:pt x="7087693" y="3640594"/>
                                </a:lnTo>
                                <a:cubicBezTo>
                                  <a:pt x="7088093" y="3640993"/>
                                  <a:pt x="7088891" y="3640993"/>
                                  <a:pt x="7089689" y="3640594"/>
                                </a:cubicBezTo>
                                <a:lnTo>
                                  <a:pt x="7113641" y="3620634"/>
                                </a:lnTo>
                                <a:cubicBezTo>
                                  <a:pt x="7119230" y="3615444"/>
                                  <a:pt x="7120028" y="3607061"/>
                                  <a:pt x="7114839" y="3601472"/>
                                </a:cubicBezTo>
                                <a:cubicBezTo>
                                  <a:pt x="7110049" y="3595883"/>
                                  <a:pt x="7101266" y="3595085"/>
                                  <a:pt x="7095677" y="3599875"/>
                                </a:cubicBezTo>
                                <a:lnTo>
                                  <a:pt x="7094480" y="3601073"/>
                                </a:lnTo>
                                <a:cubicBezTo>
                                  <a:pt x="7093681" y="3601472"/>
                                  <a:pt x="7092883" y="3601871"/>
                                  <a:pt x="7092085" y="3601871"/>
                                </a:cubicBezTo>
                                <a:cubicBezTo>
                                  <a:pt x="7091286" y="3601871"/>
                                  <a:pt x="7090089" y="3601472"/>
                                  <a:pt x="7089689" y="3600674"/>
                                </a:cubicBezTo>
                                <a:lnTo>
                                  <a:pt x="7088492" y="3599476"/>
                                </a:lnTo>
                                <a:cubicBezTo>
                                  <a:pt x="7086096" y="3596681"/>
                                  <a:pt x="7082703" y="3595084"/>
                                  <a:pt x="7079210" y="3594785"/>
                                </a:cubicBezTo>
                                <a:close/>
                                <a:moveTo>
                                  <a:pt x="417096" y="3587899"/>
                                </a:moveTo>
                                <a:lnTo>
                                  <a:pt x="431867" y="3589096"/>
                                </a:lnTo>
                                <a:cubicBezTo>
                                  <a:pt x="433464" y="3589496"/>
                                  <a:pt x="435060" y="3591092"/>
                                  <a:pt x="435859" y="3593088"/>
                                </a:cubicBezTo>
                                <a:lnTo>
                                  <a:pt x="434661" y="3607860"/>
                                </a:lnTo>
                                <a:cubicBezTo>
                                  <a:pt x="434661" y="3609856"/>
                                  <a:pt x="433064" y="3611053"/>
                                  <a:pt x="431068" y="3611053"/>
                                </a:cubicBezTo>
                                <a:cubicBezTo>
                                  <a:pt x="429072" y="3611053"/>
                                  <a:pt x="427875" y="3609457"/>
                                  <a:pt x="427875" y="3607461"/>
                                </a:cubicBezTo>
                                <a:lnTo>
                                  <a:pt x="428274" y="3600673"/>
                                </a:lnTo>
                                <a:lnTo>
                                  <a:pt x="417496" y="3609856"/>
                                </a:lnTo>
                                <a:lnTo>
                                  <a:pt x="417895" y="3610255"/>
                                </a:lnTo>
                                <a:cubicBezTo>
                                  <a:pt x="425080" y="3619037"/>
                                  <a:pt x="423883" y="3631812"/>
                                  <a:pt x="415500" y="3638997"/>
                                </a:cubicBezTo>
                                <a:lnTo>
                                  <a:pt x="391946" y="3658957"/>
                                </a:lnTo>
                                <a:cubicBezTo>
                                  <a:pt x="390349" y="3660554"/>
                                  <a:pt x="387954" y="3660953"/>
                                  <a:pt x="385958" y="3660953"/>
                                </a:cubicBezTo>
                                <a:cubicBezTo>
                                  <a:pt x="383962" y="3660953"/>
                                  <a:pt x="381966" y="3659756"/>
                                  <a:pt x="380369" y="3658159"/>
                                </a:cubicBezTo>
                                <a:lnTo>
                                  <a:pt x="371986" y="3648179"/>
                                </a:lnTo>
                                <a:lnTo>
                                  <a:pt x="362804" y="3656163"/>
                                </a:lnTo>
                                <a:lnTo>
                                  <a:pt x="362405" y="3663348"/>
                                </a:lnTo>
                                <a:cubicBezTo>
                                  <a:pt x="362405" y="3665344"/>
                                  <a:pt x="360808" y="3666542"/>
                                  <a:pt x="358812" y="3666542"/>
                                </a:cubicBezTo>
                                <a:cubicBezTo>
                                  <a:pt x="356816" y="3666542"/>
                                  <a:pt x="355619" y="3664945"/>
                                  <a:pt x="355619" y="3662949"/>
                                </a:cubicBezTo>
                                <a:lnTo>
                                  <a:pt x="356018" y="3657760"/>
                                </a:lnTo>
                                <a:lnTo>
                                  <a:pt x="350828" y="3657360"/>
                                </a:lnTo>
                                <a:cubicBezTo>
                                  <a:pt x="348832" y="3657360"/>
                                  <a:pt x="347635" y="3655764"/>
                                  <a:pt x="347635" y="3653768"/>
                                </a:cubicBezTo>
                                <a:cubicBezTo>
                                  <a:pt x="347635" y="3651772"/>
                                  <a:pt x="349232" y="3650574"/>
                                  <a:pt x="351228" y="3650574"/>
                                </a:cubicBezTo>
                                <a:lnTo>
                                  <a:pt x="358413" y="3650973"/>
                                </a:lnTo>
                                <a:lnTo>
                                  <a:pt x="367595" y="3642989"/>
                                </a:lnTo>
                                <a:lnTo>
                                  <a:pt x="360010" y="3634207"/>
                                </a:lnTo>
                                <a:cubicBezTo>
                                  <a:pt x="352824" y="3625425"/>
                                  <a:pt x="354022" y="3612650"/>
                                  <a:pt x="362405" y="3605464"/>
                                </a:cubicBezTo>
                                <a:cubicBezTo>
                                  <a:pt x="370389" y="3598278"/>
                                  <a:pt x="382365" y="3599076"/>
                                  <a:pt x="389950" y="3606661"/>
                                </a:cubicBezTo>
                                <a:cubicBezTo>
                                  <a:pt x="396337" y="3601871"/>
                                  <a:pt x="404720" y="3601472"/>
                                  <a:pt x="411507" y="3605064"/>
                                </a:cubicBezTo>
                                <a:lnTo>
                                  <a:pt x="423484" y="3595084"/>
                                </a:lnTo>
                                <a:lnTo>
                                  <a:pt x="416697" y="3594685"/>
                                </a:lnTo>
                                <a:cubicBezTo>
                                  <a:pt x="414700" y="3594685"/>
                                  <a:pt x="413503" y="3593088"/>
                                  <a:pt x="413503" y="3591092"/>
                                </a:cubicBezTo>
                                <a:cubicBezTo>
                                  <a:pt x="413503" y="3589096"/>
                                  <a:pt x="415100" y="3587899"/>
                                  <a:pt x="417096" y="3587899"/>
                                </a:cubicBezTo>
                                <a:close/>
                                <a:moveTo>
                                  <a:pt x="2661203" y="3583657"/>
                                </a:moveTo>
                                <a:cubicBezTo>
                                  <a:pt x="2666194" y="3584805"/>
                                  <a:pt x="2670784" y="3587899"/>
                                  <a:pt x="2673778" y="3592690"/>
                                </a:cubicBezTo>
                                <a:lnTo>
                                  <a:pt x="2668189" y="3596283"/>
                                </a:lnTo>
                                <a:cubicBezTo>
                                  <a:pt x="2664197" y="3589896"/>
                                  <a:pt x="2655814" y="3587899"/>
                                  <a:pt x="2649427" y="3591892"/>
                                </a:cubicBezTo>
                                <a:cubicBezTo>
                                  <a:pt x="2643039" y="3595884"/>
                                  <a:pt x="2641044" y="3604267"/>
                                  <a:pt x="2645436" y="3610255"/>
                                </a:cubicBezTo>
                                <a:lnTo>
                                  <a:pt x="2639845" y="3613848"/>
                                </a:lnTo>
                                <a:cubicBezTo>
                                  <a:pt x="2633857" y="3604666"/>
                                  <a:pt x="2636652" y="3592291"/>
                                  <a:pt x="2646233" y="3586302"/>
                                </a:cubicBezTo>
                                <a:cubicBezTo>
                                  <a:pt x="2650823" y="3583308"/>
                                  <a:pt x="2656213" y="3582510"/>
                                  <a:pt x="2661203" y="3583657"/>
                                </a:cubicBezTo>
                                <a:close/>
                                <a:moveTo>
                                  <a:pt x="7120028" y="3574725"/>
                                </a:moveTo>
                                <a:lnTo>
                                  <a:pt x="7134799" y="3575922"/>
                                </a:lnTo>
                                <a:cubicBezTo>
                                  <a:pt x="7136396" y="3576322"/>
                                  <a:pt x="7137992" y="3577918"/>
                                  <a:pt x="7138791" y="3579914"/>
                                </a:cubicBezTo>
                                <a:lnTo>
                                  <a:pt x="7137593" y="3594686"/>
                                </a:lnTo>
                                <a:cubicBezTo>
                                  <a:pt x="7137593" y="3596682"/>
                                  <a:pt x="7135996" y="3597879"/>
                                  <a:pt x="7134000" y="3597879"/>
                                </a:cubicBezTo>
                                <a:cubicBezTo>
                                  <a:pt x="7132004" y="3597879"/>
                                  <a:pt x="7130807" y="3596283"/>
                                  <a:pt x="7130807" y="3594287"/>
                                </a:cubicBezTo>
                                <a:lnTo>
                                  <a:pt x="7131206" y="3587499"/>
                                </a:lnTo>
                                <a:lnTo>
                                  <a:pt x="7120428" y="3596682"/>
                                </a:lnTo>
                                <a:lnTo>
                                  <a:pt x="7120827" y="3597081"/>
                                </a:lnTo>
                                <a:cubicBezTo>
                                  <a:pt x="7128012" y="3605863"/>
                                  <a:pt x="7126815" y="3618638"/>
                                  <a:pt x="7118432" y="3625823"/>
                                </a:cubicBezTo>
                                <a:lnTo>
                                  <a:pt x="7094879" y="3645783"/>
                                </a:lnTo>
                                <a:cubicBezTo>
                                  <a:pt x="7093282" y="3647380"/>
                                  <a:pt x="7090887" y="3647779"/>
                                  <a:pt x="7088891" y="3647779"/>
                                </a:cubicBezTo>
                                <a:cubicBezTo>
                                  <a:pt x="7086895" y="3647779"/>
                                  <a:pt x="7084899" y="3646582"/>
                                  <a:pt x="7083302" y="3644985"/>
                                </a:cubicBezTo>
                                <a:lnTo>
                                  <a:pt x="7074919" y="3635005"/>
                                </a:lnTo>
                                <a:lnTo>
                                  <a:pt x="7065737" y="3642989"/>
                                </a:lnTo>
                                <a:lnTo>
                                  <a:pt x="7065337" y="3650174"/>
                                </a:lnTo>
                                <a:cubicBezTo>
                                  <a:pt x="7065337" y="3652170"/>
                                  <a:pt x="7063741" y="3653368"/>
                                  <a:pt x="7061745" y="3653368"/>
                                </a:cubicBezTo>
                                <a:cubicBezTo>
                                  <a:pt x="7059749" y="3653368"/>
                                  <a:pt x="7058551" y="3651771"/>
                                  <a:pt x="7058551" y="3649775"/>
                                </a:cubicBezTo>
                                <a:lnTo>
                                  <a:pt x="7058950" y="3644586"/>
                                </a:lnTo>
                                <a:lnTo>
                                  <a:pt x="7053761" y="3644186"/>
                                </a:lnTo>
                                <a:cubicBezTo>
                                  <a:pt x="7051765" y="3644186"/>
                                  <a:pt x="7050567" y="3642590"/>
                                  <a:pt x="7050567" y="3640594"/>
                                </a:cubicBezTo>
                                <a:cubicBezTo>
                                  <a:pt x="7050567" y="3638598"/>
                                  <a:pt x="7052164" y="3637400"/>
                                  <a:pt x="7054160" y="3637400"/>
                                </a:cubicBezTo>
                                <a:lnTo>
                                  <a:pt x="7061345" y="3637799"/>
                                </a:lnTo>
                                <a:lnTo>
                                  <a:pt x="7070527" y="3629815"/>
                                </a:lnTo>
                                <a:lnTo>
                                  <a:pt x="7062942" y="3621033"/>
                                </a:lnTo>
                                <a:cubicBezTo>
                                  <a:pt x="7055757" y="3612251"/>
                                  <a:pt x="7056954" y="3599476"/>
                                  <a:pt x="7065337" y="3592290"/>
                                </a:cubicBezTo>
                                <a:cubicBezTo>
                                  <a:pt x="7073322" y="3585104"/>
                                  <a:pt x="7085298" y="3585902"/>
                                  <a:pt x="7092883" y="3593487"/>
                                </a:cubicBezTo>
                                <a:cubicBezTo>
                                  <a:pt x="7099270" y="3588697"/>
                                  <a:pt x="7107653" y="3588298"/>
                                  <a:pt x="7114440" y="3591890"/>
                                </a:cubicBezTo>
                                <a:lnTo>
                                  <a:pt x="7126416" y="3581910"/>
                                </a:lnTo>
                                <a:lnTo>
                                  <a:pt x="7119629" y="3581511"/>
                                </a:lnTo>
                                <a:cubicBezTo>
                                  <a:pt x="7117633" y="3581511"/>
                                  <a:pt x="7116436" y="3579914"/>
                                  <a:pt x="7116436" y="3577918"/>
                                </a:cubicBezTo>
                                <a:cubicBezTo>
                                  <a:pt x="7116436" y="3575922"/>
                                  <a:pt x="7118032" y="3574725"/>
                                  <a:pt x="7120028" y="3574725"/>
                                </a:cubicBezTo>
                                <a:close/>
                                <a:moveTo>
                                  <a:pt x="1692296" y="3528572"/>
                                </a:moveTo>
                                <a:lnTo>
                                  <a:pt x="1692144" y="3535605"/>
                                </a:lnTo>
                                <a:lnTo>
                                  <a:pt x="1686192" y="3541382"/>
                                </a:lnTo>
                                <a:lnTo>
                                  <a:pt x="1694638" y="3541542"/>
                                </a:lnTo>
                                <a:lnTo>
                                  <a:pt x="1700349" y="3547318"/>
                                </a:lnTo>
                                <a:lnTo>
                                  <a:pt x="1700526" y="3539197"/>
                                </a:lnTo>
                                <a:lnTo>
                                  <a:pt x="1705353" y="3534370"/>
                                </a:lnTo>
                                <a:lnTo>
                                  <a:pt x="1697732" y="3534007"/>
                                </a:lnTo>
                                <a:close/>
                                <a:moveTo>
                                  <a:pt x="1687353" y="3514845"/>
                                </a:moveTo>
                                <a:cubicBezTo>
                                  <a:pt x="1689350" y="3514047"/>
                                  <a:pt x="1691745" y="3514845"/>
                                  <a:pt x="1692543" y="3517240"/>
                                </a:cubicBezTo>
                                <a:lnTo>
                                  <a:pt x="1692517" y="3518413"/>
                                </a:lnTo>
                                <a:lnTo>
                                  <a:pt x="1700925" y="3526822"/>
                                </a:lnTo>
                                <a:lnTo>
                                  <a:pt x="1712902" y="3526822"/>
                                </a:lnTo>
                                <a:lnTo>
                                  <a:pt x="1713701" y="3526022"/>
                                </a:lnTo>
                                <a:cubicBezTo>
                                  <a:pt x="1715697" y="3525224"/>
                                  <a:pt x="1718092" y="3526022"/>
                                  <a:pt x="1718890" y="3528418"/>
                                </a:cubicBezTo>
                                <a:cubicBezTo>
                                  <a:pt x="1719689" y="3530414"/>
                                  <a:pt x="1718890" y="3532809"/>
                                  <a:pt x="1716496" y="3533608"/>
                                </a:cubicBezTo>
                                <a:lnTo>
                                  <a:pt x="1716440" y="3533664"/>
                                </a:lnTo>
                                <a:lnTo>
                                  <a:pt x="1716096" y="3534407"/>
                                </a:lnTo>
                                <a:lnTo>
                                  <a:pt x="1715563" y="3534541"/>
                                </a:lnTo>
                                <a:lnTo>
                                  <a:pt x="1707713" y="3542391"/>
                                </a:lnTo>
                                <a:lnTo>
                                  <a:pt x="1707713" y="3554766"/>
                                </a:lnTo>
                                <a:lnTo>
                                  <a:pt x="1707713" y="3554766"/>
                                </a:lnTo>
                                <a:cubicBezTo>
                                  <a:pt x="1708112" y="3557161"/>
                                  <a:pt x="1707314" y="3559157"/>
                                  <a:pt x="1704919" y="3560355"/>
                                </a:cubicBezTo>
                                <a:cubicBezTo>
                                  <a:pt x="1702923" y="3561153"/>
                                  <a:pt x="1700926" y="3559956"/>
                                  <a:pt x="1700128" y="3557960"/>
                                </a:cubicBezTo>
                                <a:cubicBezTo>
                                  <a:pt x="1696934" y="3549577"/>
                                  <a:pt x="1687352" y="3545585"/>
                                  <a:pt x="1678969" y="3548778"/>
                                </a:cubicBezTo>
                                <a:lnTo>
                                  <a:pt x="1678699" y="3548653"/>
                                </a:lnTo>
                                <a:lnTo>
                                  <a:pt x="1678570" y="3548778"/>
                                </a:lnTo>
                                <a:cubicBezTo>
                                  <a:pt x="1676575" y="3549577"/>
                                  <a:pt x="1674578" y="3548379"/>
                                  <a:pt x="1673779" y="3546383"/>
                                </a:cubicBezTo>
                                <a:lnTo>
                                  <a:pt x="1673778" y="3546383"/>
                                </a:lnTo>
                                <a:cubicBezTo>
                                  <a:pt x="1672980" y="3544387"/>
                                  <a:pt x="1673778" y="3541991"/>
                                  <a:pt x="1676173" y="3541192"/>
                                </a:cubicBezTo>
                                <a:lnTo>
                                  <a:pt x="1676175" y="3541192"/>
                                </a:lnTo>
                                <a:lnTo>
                                  <a:pt x="1684959" y="3532411"/>
                                </a:lnTo>
                                <a:lnTo>
                                  <a:pt x="1684959" y="3521234"/>
                                </a:lnTo>
                                <a:lnTo>
                                  <a:pt x="1684558" y="3520834"/>
                                </a:lnTo>
                                <a:cubicBezTo>
                                  <a:pt x="1683759" y="3518837"/>
                                  <a:pt x="1684558" y="3516442"/>
                                  <a:pt x="1686952" y="3515643"/>
                                </a:cubicBezTo>
                                <a:lnTo>
                                  <a:pt x="1686979" y="3515656"/>
                                </a:lnTo>
                                <a:close/>
                                <a:moveTo>
                                  <a:pt x="1625721" y="3504813"/>
                                </a:moveTo>
                                <a:lnTo>
                                  <a:pt x="1625476" y="3522431"/>
                                </a:lnTo>
                                <a:lnTo>
                                  <a:pt x="1612633" y="3534560"/>
                                </a:lnTo>
                                <a:lnTo>
                                  <a:pt x="1630267" y="3534805"/>
                                </a:lnTo>
                                <a:lnTo>
                                  <a:pt x="1642793" y="3547832"/>
                                </a:lnTo>
                                <a:lnTo>
                                  <a:pt x="1643041" y="3530015"/>
                                </a:lnTo>
                                <a:lnTo>
                                  <a:pt x="1655698" y="3517843"/>
                                </a:lnTo>
                                <a:lnTo>
                                  <a:pt x="1636654" y="3516443"/>
                                </a:lnTo>
                                <a:close/>
                                <a:moveTo>
                                  <a:pt x="1620286" y="3491292"/>
                                </a:moveTo>
                                <a:lnTo>
                                  <a:pt x="1620616" y="3491445"/>
                                </a:lnTo>
                                <a:lnTo>
                                  <a:pt x="1620686" y="3491292"/>
                                </a:lnTo>
                                <a:cubicBezTo>
                                  <a:pt x="1622682" y="3490494"/>
                                  <a:pt x="1625077" y="3491292"/>
                                  <a:pt x="1625876" y="3493687"/>
                                </a:cubicBezTo>
                                <a:lnTo>
                                  <a:pt x="1625871" y="3494096"/>
                                </a:lnTo>
                                <a:lnTo>
                                  <a:pt x="1641194" y="3509956"/>
                                </a:lnTo>
                                <a:lnTo>
                                  <a:pt x="1663799" y="3510056"/>
                                </a:lnTo>
                                <a:lnTo>
                                  <a:pt x="1663799" y="3510054"/>
                                </a:lnTo>
                                <a:cubicBezTo>
                                  <a:pt x="1665796" y="3509256"/>
                                  <a:pt x="1668190" y="3510054"/>
                                  <a:pt x="1668989" y="3512450"/>
                                </a:cubicBezTo>
                                <a:lnTo>
                                  <a:pt x="1668989" y="3512451"/>
                                </a:lnTo>
                                <a:cubicBezTo>
                                  <a:pt x="1669788" y="3514447"/>
                                  <a:pt x="1668989" y="3516842"/>
                                  <a:pt x="1666594" y="3517640"/>
                                </a:cubicBezTo>
                                <a:lnTo>
                                  <a:pt x="1666592" y="3517641"/>
                                </a:lnTo>
                                <a:lnTo>
                                  <a:pt x="1650227" y="3533608"/>
                                </a:lnTo>
                                <a:lnTo>
                                  <a:pt x="1649850" y="3555169"/>
                                </a:lnTo>
                                <a:lnTo>
                                  <a:pt x="1650229" y="3555564"/>
                                </a:lnTo>
                                <a:cubicBezTo>
                                  <a:pt x="1651026" y="3557959"/>
                                  <a:pt x="1650229" y="3560354"/>
                                  <a:pt x="1647833" y="3561153"/>
                                </a:cubicBezTo>
                                <a:lnTo>
                                  <a:pt x="1647513" y="3560993"/>
                                </a:lnTo>
                                <a:lnTo>
                                  <a:pt x="1647433" y="3561153"/>
                                </a:lnTo>
                                <a:cubicBezTo>
                                  <a:pt x="1645436" y="3561951"/>
                                  <a:pt x="1643440" y="3560754"/>
                                  <a:pt x="1642641" y="3558758"/>
                                </a:cubicBezTo>
                                <a:lnTo>
                                  <a:pt x="1642647" y="3558353"/>
                                </a:lnTo>
                                <a:lnTo>
                                  <a:pt x="1627072" y="3542391"/>
                                </a:lnTo>
                                <a:lnTo>
                                  <a:pt x="1604758" y="3541998"/>
                                </a:lnTo>
                                <a:lnTo>
                                  <a:pt x="1603919" y="3542790"/>
                                </a:lnTo>
                                <a:cubicBezTo>
                                  <a:pt x="1601923" y="3543588"/>
                                  <a:pt x="1599927" y="3542391"/>
                                  <a:pt x="1599128" y="3540395"/>
                                </a:cubicBezTo>
                                <a:lnTo>
                                  <a:pt x="1599432" y="3539736"/>
                                </a:lnTo>
                                <a:lnTo>
                                  <a:pt x="1599127" y="3539596"/>
                                </a:lnTo>
                                <a:cubicBezTo>
                                  <a:pt x="1598329" y="3537599"/>
                                  <a:pt x="1599127" y="3535204"/>
                                  <a:pt x="1601523" y="3534406"/>
                                </a:cubicBezTo>
                                <a:lnTo>
                                  <a:pt x="1602330" y="3534417"/>
                                </a:lnTo>
                                <a:lnTo>
                                  <a:pt x="1617892" y="3519237"/>
                                </a:lnTo>
                                <a:lnTo>
                                  <a:pt x="1618284" y="3496901"/>
                                </a:lnTo>
                                <a:lnTo>
                                  <a:pt x="1617889" y="3496482"/>
                                </a:lnTo>
                                <a:cubicBezTo>
                                  <a:pt x="1617092" y="3494486"/>
                                  <a:pt x="1617889" y="3492091"/>
                                  <a:pt x="1620286" y="3491292"/>
                                </a:cubicBezTo>
                                <a:close/>
                                <a:moveTo>
                                  <a:pt x="4181027" y="3457461"/>
                                </a:moveTo>
                                <a:cubicBezTo>
                                  <a:pt x="4177534" y="3457162"/>
                                  <a:pt x="4173941" y="3458160"/>
                                  <a:pt x="4171146" y="3460556"/>
                                </a:cubicBezTo>
                                <a:cubicBezTo>
                                  <a:pt x="4165558" y="3465346"/>
                                  <a:pt x="4164759" y="3474128"/>
                                  <a:pt x="4169550" y="3479717"/>
                                </a:cubicBezTo>
                                <a:lnTo>
                                  <a:pt x="4176736" y="3488100"/>
                                </a:lnTo>
                                <a:lnTo>
                                  <a:pt x="4188313" y="3478120"/>
                                </a:lnTo>
                                <a:cubicBezTo>
                                  <a:pt x="4189910" y="3476923"/>
                                  <a:pt x="4191906" y="3476923"/>
                                  <a:pt x="4193103" y="3478519"/>
                                </a:cubicBezTo>
                                <a:cubicBezTo>
                                  <a:pt x="4194301" y="3480116"/>
                                  <a:pt x="4194301" y="3482112"/>
                                  <a:pt x="4192704" y="3483310"/>
                                </a:cubicBezTo>
                                <a:lnTo>
                                  <a:pt x="4181127" y="3493290"/>
                                </a:lnTo>
                                <a:lnTo>
                                  <a:pt x="4189510" y="3503270"/>
                                </a:lnTo>
                                <a:cubicBezTo>
                                  <a:pt x="4189910" y="3503669"/>
                                  <a:pt x="4190708" y="3503669"/>
                                  <a:pt x="4191506" y="3503270"/>
                                </a:cubicBezTo>
                                <a:lnTo>
                                  <a:pt x="4215458" y="3483310"/>
                                </a:lnTo>
                                <a:cubicBezTo>
                                  <a:pt x="4221047" y="3478120"/>
                                  <a:pt x="4221845" y="3469737"/>
                                  <a:pt x="4216656" y="3464148"/>
                                </a:cubicBezTo>
                                <a:cubicBezTo>
                                  <a:pt x="4211866" y="3458560"/>
                                  <a:pt x="4203083" y="3457761"/>
                                  <a:pt x="4197494" y="3462552"/>
                                </a:cubicBezTo>
                                <a:lnTo>
                                  <a:pt x="4196297" y="3463749"/>
                                </a:lnTo>
                                <a:cubicBezTo>
                                  <a:pt x="4195498" y="3464148"/>
                                  <a:pt x="4194700" y="3464548"/>
                                  <a:pt x="4193902" y="3464548"/>
                                </a:cubicBezTo>
                                <a:cubicBezTo>
                                  <a:pt x="4193103" y="3464548"/>
                                  <a:pt x="4191906" y="3464148"/>
                                  <a:pt x="4191506" y="3463350"/>
                                </a:cubicBezTo>
                                <a:lnTo>
                                  <a:pt x="4190309" y="3462152"/>
                                </a:lnTo>
                                <a:cubicBezTo>
                                  <a:pt x="4187913" y="3459358"/>
                                  <a:pt x="4184520" y="3457761"/>
                                  <a:pt x="4181027" y="3457461"/>
                                </a:cubicBezTo>
                                <a:close/>
                                <a:moveTo>
                                  <a:pt x="6438795" y="3450324"/>
                                </a:moveTo>
                                <a:cubicBezTo>
                                  <a:pt x="6443785" y="3451472"/>
                                  <a:pt x="6448376" y="3454566"/>
                                  <a:pt x="6451370" y="3459357"/>
                                </a:cubicBezTo>
                                <a:lnTo>
                                  <a:pt x="6445781" y="3462950"/>
                                </a:lnTo>
                                <a:cubicBezTo>
                                  <a:pt x="6441789" y="3456563"/>
                                  <a:pt x="6433406" y="3454566"/>
                                  <a:pt x="6427019" y="3458559"/>
                                </a:cubicBezTo>
                                <a:cubicBezTo>
                                  <a:pt x="6420630" y="3462551"/>
                                  <a:pt x="6418634" y="3470934"/>
                                  <a:pt x="6423027" y="3476922"/>
                                </a:cubicBezTo>
                                <a:lnTo>
                                  <a:pt x="6417437" y="3480515"/>
                                </a:lnTo>
                                <a:cubicBezTo>
                                  <a:pt x="6411449" y="3471333"/>
                                  <a:pt x="6414243" y="3458958"/>
                                  <a:pt x="6423825" y="3452969"/>
                                </a:cubicBezTo>
                                <a:cubicBezTo>
                                  <a:pt x="6428416" y="3449975"/>
                                  <a:pt x="6433805" y="3449177"/>
                                  <a:pt x="6438795" y="3450324"/>
                                </a:cubicBezTo>
                                <a:close/>
                                <a:moveTo>
                                  <a:pt x="4221845" y="3437401"/>
                                </a:moveTo>
                                <a:lnTo>
                                  <a:pt x="4236616" y="3438599"/>
                                </a:lnTo>
                                <a:cubicBezTo>
                                  <a:pt x="4238213" y="3438998"/>
                                  <a:pt x="4239809" y="3440595"/>
                                  <a:pt x="4240608" y="3442591"/>
                                </a:cubicBezTo>
                                <a:lnTo>
                                  <a:pt x="4239410" y="3457362"/>
                                </a:lnTo>
                                <a:cubicBezTo>
                                  <a:pt x="4239410" y="3459358"/>
                                  <a:pt x="4237813" y="3460556"/>
                                  <a:pt x="4235817" y="3460556"/>
                                </a:cubicBezTo>
                                <a:cubicBezTo>
                                  <a:pt x="4233821" y="3460556"/>
                                  <a:pt x="4232624" y="3458959"/>
                                  <a:pt x="4232624" y="3456963"/>
                                </a:cubicBezTo>
                                <a:lnTo>
                                  <a:pt x="4233023" y="3450175"/>
                                </a:lnTo>
                                <a:lnTo>
                                  <a:pt x="4222245" y="3459358"/>
                                </a:lnTo>
                                <a:lnTo>
                                  <a:pt x="4222644" y="3459757"/>
                                </a:lnTo>
                                <a:cubicBezTo>
                                  <a:pt x="4229829" y="3468539"/>
                                  <a:pt x="4228632" y="3481314"/>
                                  <a:pt x="4220249" y="3488499"/>
                                </a:cubicBezTo>
                                <a:lnTo>
                                  <a:pt x="4196696" y="3508459"/>
                                </a:lnTo>
                                <a:cubicBezTo>
                                  <a:pt x="4195099" y="3510056"/>
                                  <a:pt x="4192704" y="3510455"/>
                                  <a:pt x="4190708" y="3510455"/>
                                </a:cubicBezTo>
                                <a:cubicBezTo>
                                  <a:pt x="4188712" y="3510455"/>
                                  <a:pt x="4186716" y="3509258"/>
                                  <a:pt x="4185119" y="3507661"/>
                                </a:cubicBezTo>
                                <a:lnTo>
                                  <a:pt x="4176736" y="3497681"/>
                                </a:lnTo>
                                <a:lnTo>
                                  <a:pt x="4167554" y="3505665"/>
                                </a:lnTo>
                                <a:lnTo>
                                  <a:pt x="4167154" y="3512850"/>
                                </a:lnTo>
                                <a:cubicBezTo>
                                  <a:pt x="4167154" y="3514846"/>
                                  <a:pt x="4165558" y="3516044"/>
                                  <a:pt x="4163562" y="3516044"/>
                                </a:cubicBezTo>
                                <a:cubicBezTo>
                                  <a:pt x="4161566" y="3516044"/>
                                  <a:pt x="4160368" y="3514447"/>
                                  <a:pt x="4160368" y="3512451"/>
                                </a:cubicBezTo>
                                <a:lnTo>
                                  <a:pt x="4160767" y="3507262"/>
                                </a:lnTo>
                                <a:lnTo>
                                  <a:pt x="4155578" y="3506862"/>
                                </a:lnTo>
                                <a:cubicBezTo>
                                  <a:pt x="4153582" y="3506862"/>
                                  <a:pt x="4152384" y="3505266"/>
                                  <a:pt x="4152384" y="3503270"/>
                                </a:cubicBezTo>
                                <a:cubicBezTo>
                                  <a:pt x="4152384" y="3501274"/>
                                  <a:pt x="4153981" y="3500076"/>
                                  <a:pt x="4155977" y="3500076"/>
                                </a:cubicBezTo>
                                <a:lnTo>
                                  <a:pt x="4163162" y="3500475"/>
                                </a:lnTo>
                                <a:lnTo>
                                  <a:pt x="4172344" y="3492491"/>
                                </a:lnTo>
                                <a:lnTo>
                                  <a:pt x="4164759" y="3483709"/>
                                </a:lnTo>
                                <a:cubicBezTo>
                                  <a:pt x="4157574" y="3474927"/>
                                  <a:pt x="4158771" y="3462152"/>
                                  <a:pt x="4167154" y="3454966"/>
                                </a:cubicBezTo>
                                <a:cubicBezTo>
                                  <a:pt x="4175139" y="3447780"/>
                                  <a:pt x="4187115" y="3448579"/>
                                  <a:pt x="4194700" y="3456163"/>
                                </a:cubicBezTo>
                                <a:cubicBezTo>
                                  <a:pt x="4201087" y="3451373"/>
                                  <a:pt x="4209470" y="3450974"/>
                                  <a:pt x="4216257" y="3454567"/>
                                </a:cubicBezTo>
                                <a:lnTo>
                                  <a:pt x="4228233" y="3444587"/>
                                </a:lnTo>
                                <a:lnTo>
                                  <a:pt x="4221446" y="3444187"/>
                                </a:lnTo>
                                <a:cubicBezTo>
                                  <a:pt x="4219450" y="3444187"/>
                                  <a:pt x="4218253" y="3442591"/>
                                  <a:pt x="4218253" y="3440595"/>
                                </a:cubicBezTo>
                                <a:cubicBezTo>
                                  <a:pt x="4218253" y="3438599"/>
                                  <a:pt x="4219849" y="3437401"/>
                                  <a:pt x="4221845" y="3437401"/>
                                </a:cubicBezTo>
                                <a:close/>
                                <a:moveTo>
                                  <a:pt x="5469901" y="3394849"/>
                                </a:moveTo>
                                <a:lnTo>
                                  <a:pt x="5469740" y="3402271"/>
                                </a:lnTo>
                                <a:lnTo>
                                  <a:pt x="5464191" y="3407658"/>
                                </a:lnTo>
                                <a:lnTo>
                                  <a:pt x="5472235" y="3407810"/>
                                </a:lnTo>
                                <a:lnTo>
                                  <a:pt x="5477564" y="3413200"/>
                                </a:lnTo>
                                <a:lnTo>
                                  <a:pt x="5477723" y="3405865"/>
                                </a:lnTo>
                                <a:lnTo>
                                  <a:pt x="5482949" y="3400639"/>
                                </a:lnTo>
                                <a:lnTo>
                                  <a:pt x="5475329" y="3400276"/>
                                </a:lnTo>
                                <a:close/>
                                <a:moveTo>
                                  <a:pt x="5464950" y="3381512"/>
                                </a:moveTo>
                                <a:cubicBezTo>
                                  <a:pt x="5466946" y="3380714"/>
                                  <a:pt x="5469341" y="3381512"/>
                                  <a:pt x="5470139" y="3383907"/>
                                </a:cubicBezTo>
                                <a:lnTo>
                                  <a:pt x="5470122" y="3384690"/>
                                </a:lnTo>
                                <a:lnTo>
                                  <a:pt x="5478522" y="3393091"/>
                                </a:lnTo>
                                <a:lnTo>
                                  <a:pt x="5490498" y="3393091"/>
                                </a:lnTo>
                                <a:lnTo>
                                  <a:pt x="5490898" y="3392690"/>
                                </a:lnTo>
                                <a:cubicBezTo>
                                  <a:pt x="5492894" y="3391892"/>
                                  <a:pt x="5495289" y="3392690"/>
                                  <a:pt x="5496087" y="3395085"/>
                                </a:cubicBezTo>
                                <a:lnTo>
                                  <a:pt x="5495935" y="3395416"/>
                                </a:lnTo>
                                <a:lnTo>
                                  <a:pt x="5496087" y="3395486"/>
                                </a:lnTo>
                                <a:cubicBezTo>
                                  <a:pt x="5496886" y="3397482"/>
                                  <a:pt x="5496087" y="3399877"/>
                                  <a:pt x="5493692" y="3400676"/>
                                </a:cubicBezTo>
                                <a:lnTo>
                                  <a:pt x="5493158" y="3400810"/>
                                </a:lnTo>
                                <a:lnTo>
                                  <a:pt x="5484910" y="3409058"/>
                                </a:lnTo>
                                <a:lnTo>
                                  <a:pt x="5484910" y="3420630"/>
                                </a:lnTo>
                                <a:lnTo>
                                  <a:pt x="5485309" y="3421034"/>
                                </a:lnTo>
                                <a:cubicBezTo>
                                  <a:pt x="5485708" y="3423429"/>
                                  <a:pt x="5484910" y="3425825"/>
                                  <a:pt x="5482515" y="3426623"/>
                                </a:cubicBezTo>
                                <a:lnTo>
                                  <a:pt x="5482200" y="3426466"/>
                                </a:lnTo>
                                <a:lnTo>
                                  <a:pt x="5482115" y="3426623"/>
                                </a:lnTo>
                                <a:cubicBezTo>
                                  <a:pt x="5480119" y="3427421"/>
                                  <a:pt x="5478122" y="3426224"/>
                                  <a:pt x="5477324" y="3424228"/>
                                </a:cubicBezTo>
                                <a:lnTo>
                                  <a:pt x="5477333" y="3423823"/>
                                </a:lnTo>
                                <a:lnTo>
                                  <a:pt x="5469091" y="3415296"/>
                                </a:lnTo>
                                <a:lnTo>
                                  <a:pt x="5456579" y="3415046"/>
                                </a:lnTo>
                                <a:lnTo>
                                  <a:pt x="5456168" y="3415445"/>
                                </a:lnTo>
                                <a:cubicBezTo>
                                  <a:pt x="5454171" y="3416243"/>
                                  <a:pt x="5452175" y="3415046"/>
                                  <a:pt x="5451376" y="3413050"/>
                                </a:cubicBezTo>
                                <a:lnTo>
                                  <a:pt x="5451528" y="3412721"/>
                                </a:lnTo>
                                <a:lnTo>
                                  <a:pt x="5451376" y="3412651"/>
                                </a:lnTo>
                                <a:cubicBezTo>
                                  <a:pt x="5450578" y="3410655"/>
                                  <a:pt x="5451376" y="3408259"/>
                                  <a:pt x="5453771" y="3407460"/>
                                </a:cubicBezTo>
                                <a:lnTo>
                                  <a:pt x="5454164" y="3407468"/>
                                </a:lnTo>
                                <a:lnTo>
                                  <a:pt x="5462555" y="3399078"/>
                                </a:lnTo>
                                <a:lnTo>
                                  <a:pt x="5462555" y="3387503"/>
                                </a:lnTo>
                                <a:lnTo>
                                  <a:pt x="5462154" y="3387103"/>
                                </a:lnTo>
                                <a:cubicBezTo>
                                  <a:pt x="5461356" y="3385106"/>
                                  <a:pt x="5462154" y="3382711"/>
                                  <a:pt x="5464549" y="3381912"/>
                                </a:cubicBezTo>
                                <a:lnTo>
                                  <a:pt x="5464728" y="3381995"/>
                                </a:lnTo>
                                <a:close/>
                                <a:moveTo>
                                  <a:pt x="5403320" y="3371482"/>
                                </a:moveTo>
                                <a:lnTo>
                                  <a:pt x="5403075" y="3389099"/>
                                </a:lnTo>
                                <a:lnTo>
                                  <a:pt x="5390231" y="3401228"/>
                                </a:lnTo>
                                <a:lnTo>
                                  <a:pt x="5407865" y="3401473"/>
                                </a:lnTo>
                                <a:lnTo>
                                  <a:pt x="5420391" y="3414501"/>
                                </a:lnTo>
                                <a:lnTo>
                                  <a:pt x="5420638" y="3396683"/>
                                </a:lnTo>
                                <a:lnTo>
                                  <a:pt x="5433296" y="3384512"/>
                                </a:lnTo>
                                <a:lnTo>
                                  <a:pt x="5414251" y="3383111"/>
                                </a:lnTo>
                                <a:close/>
                                <a:moveTo>
                                  <a:pt x="5397883" y="3357960"/>
                                </a:moveTo>
                                <a:lnTo>
                                  <a:pt x="5398213" y="3358113"/>
                                </a:lnTo>
                                <a:lnTo>
                                  <a:pt x="5398284" y="3357960"/>
                                </a:lnTo>
                                <a:cubicBezTo>
                                  <a:pt x="5400280" y="3357162"/>
                                  <a:pt x="5402675" y="3357960"/>
                                  <a:pt x="5403474" y="3360355"/>
                                </a:cubicBezTo>
                                <a:lnTo>
                                  <a:pt x="5403469" y="3360764"/>
                                </a:lnTo>
                                <a:lnTo>
                                  <a:pt x="5418792" y="3376624"/>
                                </a:lnTo>
                                <a:lnTo>
                                  <a:pt x="5441396" y="3376724"/>
                                </a:lnTo>
                                <a:lnTo>
                                  <a:pt x="5441397" y="3376722"/>
                                </a:lnTo>
                                <a:cubicBezTo>
                                  <a:pt x="5443393" y="3375924"/>
                                  <a:pt x="5445788" y="3376722"/>
                                  <a:pt x="5446587" y="3379117"/>
                                </a:cubicBezTo>
                                <a:lnTo>
                                  <a:pt x="5446336" y="3379661"/>
                                </a:lnTo>
                                <a:lnTo>
                                  <a:pt x="5444191" y="3384308"/>
                                </a:lnTo>
                                <a:lnTo>
                                  <a:pt x="5444190" y="3384309"/>
                                </a:lnTo>
                                <a:lnTo>
                                  <a:pt x="5427824" y="3400276"/>
                                </a:lnTo>
                                <a:lnTo>
                                  <a:pt x="5427446" y="3421838"/>
                                </a:lnTo>
                                <a:lnTo>
                                  <a:pt x="5427825" y="3422232"/>
                                </a:lnTo>
                                <a:cubicBezTo>
                                  <a:pt x="5428623" y="3424627"/>
                                  <a:pt x="5427825" y="3426623"/>
                                  <a:pt x="5425430" y="3427821"/>
                                </a:cubicBezTo>
                                <a:lnTo>
                                  <a:pt x="5425110" y="3427661"/>
                                </a:lnTo>
                                <a:lnTo>
                                  <a:pt x="5425030" y="3427821"/>
                                </a:lnTo>
                                <a:cubicBezTo>
                                  <a:pt x="5423033" y="3428619"/>
                                  <a:pt x="5421037" y="3427421"/>
                                  <a:pt x="5420239" y="3425425"/>
                                </a:cubicBezTo>
                                <a:lnTo>
                                  <a:pt x="5420245" y="3425022"/>
                                </a:lnTo>
                                <a:lnTo>
                                  <a:pt x="5404671" y="3409059"/>
                                </a:lnTo>
                                <a:lnTo>
                                  <a:pt x="5382356" y="3408666"/>
                                </a:lnTo>
                                <a:lnTo>
                                  <a:pt x="5381517" y="3409458"/>
                                </a:lnTo>
                                <a:cubicBezTo>
                                  <a:pt x="5379521" y="3410256"/>
                                  <a:pt x="5377525" y="3409059"/>
                                  <a:pt x="5376726" y="3407063"/>
                                </a:cubicBezTo>
                                <a:lnTo>
                                  <a:pt x="5377031" y="3406404"/>
                                </a:lnTo>
                                <a:lnTo>
                                  <a:pt x="5376726" y="3406264"/>
                                </a:lnTo>
                                <a:cubicBezTo>
                                  <a:pt x="5375928" y="3404267"/>
                                  <a:pt x="5376726" y="3401872"/>
                                  <a:pt x="5379122" y="3401074"/>
                                </a:cubicBezTo>
                                <a:lnTo>
                                  <a:pt x="5379930" y="3401085"/>
                                </a:lnTo>
                                <a:lnTo>
                                  <a:pt x="5395490" y="3385905"/>
                                </a:lnTo>
                                <a:lnTo>
                                  <a:pt x="5395881" y="3363568"/>
                                </a:lnTo>
                                <a:lnTo>
                                  <a:pt x="5395488" y="3363150"/>
                                </a:lnTo>
                                <a:cubicBezTo>
                                  <a:pt x="5394690" y="3361154"/>
                                  <a:pt x="5395488" y="3358759"/>
                                  <a:pt x="5397883" y="3357960"/>
                                </a:cubicBezTo>
                                <a:close/>
                                <a:moveTo>
                                  <a:pt x="1255717" y="3336903"/>
                                </a:moveTo>
                                <a:cubicBezTo>
                                  <a:pt x="1252224" y="3336603"/>
                                  <a:pt x="1248631" y="3337602"/>
                                  <a:pt x="1245837" y="3339997"/>
                                </a:cubicBezTo>
                                <a:cubicBezTo>
                                  <a:pt x="1240248" y="3344788"/>
                                  <a:pt x="1239450" y="3353570"/>
                                  <a:pt x="1244240" y="3359159"/>
                                </a:cubicBezTo>
                                <a:lnTo>
                                  <a:pt x="1251426" y="3367542"/>
                                </a:lnTo>
                                <a:lnTo>
                                  <a:pt x="1263003" y="3357562"/>
                                </a:lnTo>
                                <a:cubicBezTo>
                                  <a:pt x="1264599" y="3356364"/>
                                  <a:pt x="1266595" y="3356364"/>
                                  <a:pt x="1267793" y="3357961"/>
                                </a:cubicBezTo>
                                <a:cubicBezTo>
                                  <a:pt x="1268991" y="3359558"/>
                                  <a:pt x="1268991" y="3361554"/>
                                  <a:pt x="1267394" y="3362752"/>
                                </a:cubicBezTo>
                                <a:lnTo>
                                  <a:pt x="1255817" y="3372732"/>
                                </a:lnTo>
                                <a:lnTo>
                                  <a:pt x="1264200" y="3382711"/>
                                </a:lnTo>
                                <a:cubicBezTo>
                                  <a:pt x="1264599" y="3383111"/>
                                  <a:pt x="1265398" y="3383111"/>
                                  <a:pt x="1266196" y="3382711"/>
                                </a:cubicBezTo>
                                <a:lnTo>
                                  <a:pt x="1290148" y="3362752"/>
                                </a:lnTo>
                                <a:cubicBezTo>
                                  <a:pt x="1295737" y="3357961"/>
                                  <a:pt x="1296535" y="3349179"/>
                                  <a:pt x="1291346" y="3343590"/>
                                </a:cubicBezTo>
                                <a:cubicBezTo>
                                  <a:pt x="1286555" y="3338001"/>
                                  <a:pt x="1277773" y="3337203"/>
                                  <a:pt x="1272184" y="3341993"/>
                                </a:cubicBezTo>
                                <a:lnTo>
                                  <a:pt x="1270987" y="3343191"/>
                                </a:lnTo>
                                <a:cubicBezTo>
                                  <a:pt x="1270188" y="3343590"/>
                                  <a:pt x="1269390" y="3343989"/>
                                  <a:pt x="1268591" y="3343989"/>
                                </a:cubicBezTo>
                                <a:cubicBezTo>
                                  <a:pt x="1267394" y="3343989"/>
                                  <a:pt x="1266595" y="3343590"/>
                                  <a:pt x="1266196" y="3342792"/>
                                </a:cubicBezTo>
                                <a:lnTo>
                                  <a:pt x="1264999" y="3341594"/>
                                </a:lnTo>
                                <a:cubicBezTo>
                                  <a:pt x="1262604" y="3338799"/>
                                  <a:pt x="1259211" y="3337202"/>
                                  <a:pt x="1255717" y="3336903"/>
                                </a:cubicBezTo>
                                <a:close/>
                                <a:moveTo>
                                  <a:pt x="1296535" y="3317242"/>
                                </a:moveTo>
                                <a:lnTo>
                                  <a:pt x="1311307" y="3318439"/>
                                </a:lnTo>
                                <a:cubicBezTo>
                                  <a:pt x="1312903" y="3318439"/>
                                  <a:pt x="1314499" y="3320036"/>
                                  <a:pt x="1315298" y="3322431"/>
                                </a:cubicBezTo>
                                <a:lnTo>
                                  <a:pt x="1314100" y="3337203"/>
                                </a:lnTo>
                                <a:cubicBezTo>
                                  <a:pt x="1314100" y="3339199"/>
                                  <a:pt x="1312503" y="3340396"/>
                                  <a:pt x="1310508" y="3340396"/>
                                </a:cubicBezTo>
                                <a:cubicBezTo>
                                  <a:pt x="1308511" y="3340396"/>
                                  <a:pt x="1307314" y="3338800"/>
                                  <a:pt x="1307314" y="3336804"/>
                                </a:cubicBezTo>
                                <a:lnTo>
                                  <a:pt x="1307713" y="3330016"/>
                                </a:lnTo>
                                <a:lnTo>
                                  <a:pt x="1296935" y="3339199"/>
                                </a:lnTo>
                                <a:lnTo>
                                  <a:pt x="1297334" y="3339598"/>
                                </a:lnTo>
                                <a:cubicBezTo>
                                  <a:pt x="1304520" y="3348380"/>
                                  <a:pt x="1303323" y="3361155"/>
                                  <a:pt x="1294939" y="3368340"/>
                                </a:cubicBezTo>
                                <a:lnTo>
                                  <a:pt x="1271386" y="3388300"/>
                                </a:lnTo>
                                <a:cubicBezTo>
                                  <a:pt x="1269789" y="3389897"/>
                                  <a:pt x="1267394" y="3390296"/>
                                  <a:pt x="1265398" y="3390296"/>
                                </a:cubicBezTo>
                                <a:cubicBezTo>
                                  <a:pt x="1263402" y="3390296"/>
                                  <a:pt x="1261406" y="3389099"/>
                                  <a:pt x="1259809" y="3387502"/>
                                </a:cubicBezTo>
                                <a:lnTo>
                                  <a:pt x="1251426" y="3377522"/>
                                </a:lnTo>
                                <a:lnTo>
                                  <a:pt x="1242244" y="3385506"/>
                                </a:lnTo>
                                <a:lnTo>
                                  <a:pt x="1241845" y="3392691"/>
                                </a:lnTo>
                                <a:cubicBezTo>
                                  <a:pt x="1241845" y="3394687"/>
                                  <a:pt x="1240248" y="3395885"/>
                                  <a:pt x="1238252" y="3395885"/>
                                </a:cubicBezTo>
                                <a:cubicBezTo>
                                  <a:pt x="1236256" y="3395885"/>
                                  <a:pt x="1235059" y="3394288"/>
                                  <a:pt x="1235059" y="3392292"/>
                                </a:cubicBezTo>
                                <a:lnTo>
                                  <a:pt x="1235458" y="3387103"/>
                                </a:lnTo>
                                <a:lnTo>
                                  <a:pt x="1230268" y="3386703"/>
                                </a:lnTo>
                                <a:cubicBezTo>
                                  <a:pt x="1228272" y="3386703"/>
                                  <a:pt x="1227075" y="3385107"/>
                                  <a:pt x="1227075" y="3383111"/>
                                </a:cubicBezTo>
                                <a:cubicBezTo>
                                  <a:pt x="1227075" y="3381115"/>
                                  <a:pt x="1228672" y="3379917"/>
                                  <a:pt x="1230668" y="3379917"/>
                                </a:cubicBezTo>
                                <a:lnTo>
                                  <a:pt x="1237853" y="3380316"/>
                                </a:lnTo>
                                <a:lnTo>
                                  <a:pt x="1247035" y="3372332"/>
                                </a:lnTo>
                                <a:lnTo>
                                  <a:pt x="1239450" y="3363550"/>
                                </a:lnTo>
                                <a:cubicBezTo>
                                  <a:pt x="1232264" y="3354768"/>
                                  <a:pt x="1233462" y="3341993"/>
                                  <a:pt x="1241845" y="3334807"/>
                                </a:cubicBezTo>
                                <a:cubicBezTo>
                                  <a:pt x="1249829" y="3327621"/>
                                  <a:pt x="1261805" y="3328419"/>
                                  <a:pt x="1269390" y="3336004"/>
                                </a:cubicBezTo>
                                <a:cubicBezTo>
                                  <a:pt x="1275777" y="3331214"/>
                                  <a:pt x="1284160" y="3330815"/>
                                  <a:pt x="1290947" y="3334407"/>
                                </a:cubicBezTo>
                                <a:lnTo>
                                  <a:pt x="1302923" y="3324427"/>
                                </a:lnTo>
                                <a:lnTo>
                                  <a:pt x="1296136" y="3324028"/>
                                </a:lnTo>
                                <a:cubicBezTo>
                                  <a:pt x="1294140" y="3324028"/>
                                  <a:pt x="1292943" y="3322431"/>
                                  <a:pt x="1292943" y="3320435"/>
                                </a:cubicBezTo>
                                <a:cubicBezTo>
                                  <a:pt x="1292943" y="3318439"/>
                                  <a:pt x="1294540" y="3317242"/>
                                  <a:pt x="1296535" y="3317242"/>
                                </a:cubicBezTo>
                                <a:close/>
                                <a:moveTo>
                                  <a:pt x="3540625" y="3313000"/>
                                </a:moveTo>
                                <a:cubicBezTo>
                                  <a:pt x="3545614" y="3314148"/>
                                  <a:pt x="3550206" y="3317242"/>
                                  <a:pt x="3553200" y="3322033"/>
                                </a:cubicBezTo>
                                <a:lnTo>
                                  <a:pt x="3547613" y="3325626"/>
                                </a:lnTo>
                                <a:cubicBezTo>
                                  <a:pt x="3543619" y="3319239"/>
                                  <a:pt x="3535236" y="3317242"/>
                                  <a:pt x="3528849" y="3321235"/>
                                </a:cubicBezTo>
                                <a:cubicBezTo>
                                  <a:pt x="3522463" y="3325227"/>
                                  <a:pt x="3520466" y="3333610"/>
                                  <a:pt x="3524856" y="3339598"/>
                                </a:cubicBezTo>
                                <a:lnTo>
                                  <a:pt x="3519269" y="3343191"/>
                                </a:lnTo>
                                <a:cubicBezTo>
                                  <a:pt x="3513281" y="3334009"/>
                                  <a:pt x="3516075" y="3321634"/>
                                  <a:pt x="3525654" y="3315645"/>
                                </a:cubicBezTo>
                                <a:cubicBezTo>
                                  <a:pt x="3530246" y="3312651"/>
                                  <a:pt x="3535636" y="3311853"/>
                                  <a:pt x="3540625" y="3313000"/>
                                </a:cubicBezTo>
                                <a:close/>
                                <a:moveTo>
                                  <a:pt x="2571745" y="3257525"/>
                                </a:moveTo>
                                <a:lnTo>
                                  <a:pt x="2571584" y="3264948"/>
                                </a:lnTo>
                                <a:lnTo>
                                  <a:pt x="2566034" y="3270334"/>
                                </a:lnTo>
                                <a:lnTo>
                                  <a:pt x="2574078" y="3270486"/>
                                </a:lnTo>
                                <a:lnTo>
                                  <a:pt x="2579798" y="3276271"/>
                                </a:lnTo>
                                <a:lnTo>
                                  <a:pt x="2579967" y="3268541"/>
                                </a:lnTo>
                                <a:lnTo>
                                  <a:pt x="2585173" y="3263333"/>
                                </a:lnTo>
                                <a:lnTo>
                                  <a:pt x="2577172" y="3262952"/>
                                </a:lnTo>
                                <a:close/>
                                <a:moveTo>
                                  <a:pt x="2566794" y="3244188"/>
                                </a:moveTo>
                                <a:cubicBezTo>
                                  <a:pt x="2568790" y="3243390"/>
                                  <a:pt x="2571186" y="3244188"/>
                                  <a:pt x="2571983" y="3246583"/>
                                </a:cubicBezTo>
                                <a:lnTo>
                                  <a:pt x="2571966" y="3247366"/>
                                </a:lnTo>
                                <a:lnTo>
                                  <a:pt x="2580367" y="3255766"/>
                                </a:lnTo>
                                <a:cubicBezTo>
                                  <a:pt x="2584358" y="3257363"/>
                                  <a:pt x="2588749" y="3257363"/>
                                  <a:pt x="2592740" y="3255766"/>
                                </a:cubicBezTo>
                                <a:lnTo>
                                  <a:pt x="2592741" y="3255766"/>
                                </a:lnTo>
                                <a:lnTo>
                                  <a:pt x="2593141" y="3255366"/>
                                </a:lnTo>
                                <a:cubicBezTo>
                                  <a:pt x="2595136" y="3254568"/>
                                  <a:pt x="2597531" y="3255366"/>
                                  <a:pt x="2598331" y="3257761"/>
                                </a:cubicBezTo>
                                <a:cubicBezTo>
                                  <a:pt x="2599129" y="3259757"/>
                                  <a:pt x="2598331" y="3262153"/>
                                  <a:pt x="2595934" y="3262952"/>
                                </a:cubicBezTo>
                                <a:lnTo>
                                  <a:pt x="2595536" y="3263350"/>
                                </a:lnTo>
                                <a:lnTo>
                                  <a:pt x="2595535" y="3263351"/>
                                </a:lnTo>
                                <a:lnTo>
                                  <a:pt x="2587152" y="3271734"/>
                                </a:lnTo>
                                <a:lnTo>
                                  <a:pt x="2587152" y="3283710"/>
                                </a:lnTo>
                                <a:lnTo>
                                  <a:pt x="2587153" y="3283710"/>
                                </a:lnTo>
                                <a:lnTo>
                                  <a:pt x="2587152" y="3283711"/>
                                </a:lnTo>
                                <a:lnTo>
                                  <a:pt x="2587152" y="3284110"/>
                                </a:lnTo>
                                <a:lnTo>
                                  <a:pt x="2584366" y="3289285"/>
                                </a:lnTo>
                                <a:lnTo>
                                  <a:pt x="2584359" y="3289299"/>
                                </a:lnTo>
                                <a:lnTo>
                                  <a:pt x="2584358" y="3289299"/>
                                </a:lnTo>
                                <a:cubicBezTo>
                                  <a:pt x="2582363" y="3290098"/>
                                  <a:pt x="2580367" y="3288900"/>
                                  <a:pt x="2579567" y="3286904"/>
                                </a:cubicBezTo>
                                <a:lnTo>
                                  <a:pt x="2579567" y="3286904"/>
                                </a:lnTo>
                                <a:lnTo>
                                  <a:pt x="2570935" y="3277971"/>
                                </a:lnTo>
                                <a:lnTo>
                                  <a:pt x="2558422" y="3277722"/>
                                </a:lnTo>
                                <a:lnTo>
                                  <a:pt x="2558010" y="3278121"/>
                                </a:lnTo>
                                <a:cubicBezTo>
                                  <a:pt x="2556014" y="3278920"/>
                                  <a:pt x="2554018" y="3277722"/>
                                  <a:pt x="2553220" y="3275726"/>
                                </a:cubicBezTo>
                                <a:lnTo>
                                  <a:pt x="2553372" y="3275397"/>
                                </a:lnTo>
                                <a:lnTo>
                                  <a:pt x="2553220" y="3275327"/>
                                </a:lnTo>
                                <a:cubicBezTo>
                                  <a:pt x="2552422" y="3273331"/>
                                  <a:pt x="2553220" y="3270935"/>
                                  <a:pt x="2555615" y="3270136"/>
                                </a:cubicBezTo>
                                <a:lnTo>
                                  <a:pt x="2556008" y="3270144"/>
                                </a:lnTo>
                                <a:lnTo>
                                  <a:pt x="2564399" y="3261754"/>
                                </a:lnTo>
                                <a:lnTo>
                                  <a:pt x="2564399" y="3250179"/>
                                </a:lnTo>
                                <a:lnTo>
                                  <a:pt x="2563999" y="3249778"/>
                                </a:lnTo>
                                <a:cubicBezTo>
                                  <a:pt x="2563200" y="3247781"/>
                                  <a:pt x="2563999" y="3245386"/>
                                  <a:pt x="2566392" y="3244587"/>
                                </a:cubicBezTo>
                                <a:lnTo>
                                  <a:pt x="2566572" y="3244670"/>
                                </a:lnTo>
                                <a:close/>
                                <a:moveTo>
                                  <a:pt x="2505163" y="3234156"/>
                                </a:moveTo>
                                <a:lnTo>
                                  <a:pt x="2504918" y="3251774"/>
                                </a:lnTo>
                                <a:lnTo>
                                  <a:pt x="2492075" y="3263904"/>
                                </a:lnTo>
                                <a:lnTo>
                                  <a:pt x="2509708" y="3264149"/>
                                </a:lnTo>
                                <a:lnTo>
                                  <a:pt x="2522234" y="3277176"/>
                                </a:lnTo>
                                <a:lnTo>
                                  <a:pt x="2522482" y="3259359"/>
                                </a:lnTo>
                                <a:lnTo>
                                  <a:pt x="2535142" y="3247187"/>
                                </a:lnTo>
                                <a:lnTo>
                                  <a:pt x="2516095" y="3245786"/>
                                </a:lnTo>
                                <a:close/>
                                <a:moveTo>
                                  <a:pt x="2499727" y="3220635"/>
                                </a:moveTo>
                                <a:lnTo>
                                  <a:pt x="2500057" y="3220788"/>
                                </a:lnTo>
                                <a:lnTo>
                                  <a:pt x="2500128" y="3220635"/>
                                </a:lnTo>
                                <a:cubicBezTo>
                                  <a:pt x="2502125" y="3219837"/>
                                  <a:pt x="2504519" y="3220635"/>
                                  <a:pt x="2505319" y="3223031"/>
                                </a:cubicBezTo>
                                <a:lnTo>
                                  <a:pt x="2505312" y="3223440"/>
                                </a:lnTo>
                                <a:lnTo>
                                  <a:pt x="2520636" y="3239299"/>
                                </a:lnTo>
                                <a:lnTo>
                                  <a:pt x="2543242" y="3239399"/>
                                </a:lnTo>
                                <a:lnTo>
                                  <a:pt x="2543242" y="3239398"/>
                                </a:lnTo>
                                <a:cubicBezTo>
                                  <a:pt x="2545237" y="3238600"/>
                                  <a:pt x="2547632" y="3239398"/>
                                  <a:pt x="2548431" y="3241793"/>
                                </a:cubicBezTo>
                                <a:lnTo>
                                  <a:pt x="2548431" y="3241794"/>
                                </a:lnTo>
                                <a:cubicBezTo>
                                  <a:pt x="2549229" y="3243790"/>
                                  <a:pt x="2548431" y="3246185"/>
                                  <a:pt x="2546036" y="3246983"/>
                                </a:cubicBezTo>
                                <a:cubicBezTo>
                                  <a:pt x="2538850" y="3249777"/>
                                  <a:pt x="2532861" y="3255367"/>
                                  <a:pt x="2529667" y="3262952"/>
                                </a:cubicBezTo>
                                <a:lnTo>
                                  <a:pt x="2529289" y="3284513"/>
                                </a:lnTo>
                                <a:lnTo>
                                  <a:pt x="2529669" y="3284908"/>
                                </a:lnTo>
                                <a:cubicBezTo>
                                  <a:pt x="2530467" y="3287303"/>
                                  <a:pt x="2529669" y="3289299"/>
                                  <a:pt x="2527274" y="3290497"/>
                                </a:cubicBezTo>
                                <a:lnTo>
                                  <a:pt x="2526954" y="3290337"/>
                                </a:lnTo>
                                <a:lnTo>
                                  <a:pt x="2526873" y="3290497"/>
                                </a:lnTo>
                                <a:cubicBezTo>
                                  <a:pt x="2524877" y="3291295"/>
                                  <a:pt x="2522882" y="3290098"/>
                                  <a:pt x="2522083" y="3288102"/>
                                </a:cubicBezTo>
                                <a:lnTo>
                                  <a:pt x="2522088" y="3287697"/>
                                </a:lnTo>
                                <a:lnTo>
                                  <a:pt x="2506515" y="3271734"/>
                                </a:lnTo>
                                <a:lnTo>
                                  <a:pt x="2484198" y="3271342"/>
                                </a:lnTo>
                                <a:lnTo>
                                  <a:pt x="2483362" y="3272133"/>
                                </a:lnTo>
                                <a:cubicBezTo>
                                  <a:pt x="2481366" y="3272931"/>
                                  <a:pt x="2479369" y="3271734"/>
                                  <a:pt x="2478570" y="3269738"/>
                                </a:cubicBezTo>
                                <a:lnTo>
                                  <a:pt x="2478875" y="3269080"/>
                                </a:lnTo>
                                <a:lnTo>
                                  <a:pt x="2478570" y="3268940"/>
                                </a:lnTo>
                                <a:cubicBezTo>
                                  <a:pt x="2477772" y="3266943"/>
                                  <a:pt x="2478570" y="3264548"/>
                                  <a:pt x="2480965" y="3263749"/>
                                </a:cubicBezTo>
                                <a:lnTo>
                                  <a:pt x="2481773" y="3263761"/>
                                </a:lnTo>
                                <a:lnTo>
                                  <a:pt x="2497334" y="3248580"/>
                                </a:lnTo>
                                <a:lnTo>
                                  <a:pt x="2497726" y="3226244"/>
                                </a:lnTo>
                                <a:lnTo>
                                  <a:pt x="2497333" y="3225825"/>
                                </a:lnTo>
                                <a:cubicBezTo>
                                  <a:pt x="2496534" y="3223829"/>
                                  <a:pt x="2497333" y="3221434"/>
                                  <a:pt x="2499727" y="3220635"/>
                                </a:cubicBezTo>
                                <a:close/>
                                <a:moveTo>
                                  <a:pt x="5033316" y="3203570"/>
                                </a:moveTo>
                                <a:cubicBezTo>
                                  <a:pt x="5029823" y="3203270"/>
                                  <a:pt x="5026230" y="3204268"/>
                                  <a:pt x="5023435" y="3206664"/>
                                </a:cubicBezTo>
                                <a:cubicBezTo>
                                  <a:pt x="5017847" y="3211455"/>
                                  <a:pt x="5017048" y="3220237"/>
                                  <a:pt x="5021839" y="3225826"/>
                                </a:cubicBezTo>
                                <a:lnTo>
                                  <a:pt x="5029025" y="3234209"/>
                                </a:lnTo>
                                <a:lnTo>
                                  <a:pt x="5040602" y="3224229"/>
                                </a:lnTo>
                                <a:cubicBezTo>
                                  <a:pt x="5042199" y="3223031"/>
                                  <a:pt x="5044195" y="3223031"/>
                                  <a:pt x="5045392" y="3224628"/>
                                </a:cubicBezTo>
                                <a:cubicBezTo>
                                  <a:pt x="5046590" y="3226225"/>
                                  <a:pt x="5046590" y="3228221"/>
                                  <a:pt x="5044993" y="3229419"/>
                                </a:cubicBezTo>
                                <a:lnTo>
                                  <a:pt x="5033416" y="3239399"/>
                                </a:lnTo>
                                <a:lnTo>
                                  <a:pt x="5041800" y="3249378"/>
                                </a:lnTo>
                                <a:cubicBezTo>
                                  <a:pt x="5042199" y="3249778"/>
                                  <a:pt x="5042997" y="3249778"/>
                                  <a:pt x="5043796" y="3249378"/>
                                </a:cubicBezTo>
                                <a:lnTo>
                                  <a:pt x="5067748" y="3229419"/>
                                </a:lnTo>
                                <a:cubicBezTo>
                                  <a:pt x="5073336" y="3224229"/>
                                  <a:pt x="5074135" y="3215846"/>
                                  <a:pt x="5068945" y="3210257"/>
                                </a:cubicBezTo>
                                <a:cubicBezTo>
                                  <a:pt x="5064155" y="3204668"/>
                                  <a:pt x="5055372" y="3203870"/>
                                  <a:pt x="5049784" y="3208660"/>
                                </a:cubicBezTo>
                                <a:lnTo>
                                  <a:pt x="5048586" y="3209858"/>
                                </a:lnTo>
                                <a:cubicBezTo>
                                  <a:pt x="5047788" y="3210257"/>
                                  <a:pt x="5046989" y="3210656"/>
                                  <a:pt x="5046191" y="3210656"/>
                                </a:cubicBezTo>
                                <a:cubicBezTo>
                                  <a:pt x="5044993" y="3210656"/>
                                  <a:pt x="5044195" y="3210257"/>
                                  <a:pt x="5043796" y="3209459"/>
                                </a:cubicBezTo>
                                <a:lnTo>
                                  <a:pt x="5042598" y="3208261"/>
                                </a:lnTo>
                                <a:cubicBezTo>
                                  <a:pt x="5040203" y="3205466"/>
                                  <a:pt x="5036810" y="3203869"/>
                                  <a:pt x="5033316" y="3203570"/>
                                </a:cubicBezTo>
                                <a:close/>
                                <a:moveTo>
                                  <a:pt x="615300" y="3192442"/>
                                </a:moveTo>
                                <a:cubicBezTo>
                                  <a:pt x="620290" y="3193590"/>
                                  <a:pt x="624881" y="3196684"/>
                                  <a:pt x="627875" y="3201475"/>
                                </a:cubicBezTo>
                                <a:lnTo>
                                  <a:pt x="622286" y="3205068"/>
                                </a:lnTo>
                                <a:cubicBezTo>
                                  <a:pt x="618294" y="3198681"/>
                                  <a:pt x="609911" y="3196684"/>
                                  <a:pt x="603524" y="3200677"/>
                                </a:cubicBezTo>
                                <a:cubicBezTo>
                                  <a:pt x="597136" y="3204669"/>
                                  <a:pt x="595139" y="3213052"/>
                                  <a:pt x="599532" y="3219040"/>
                                </a:cubicBezTo>
                                <a:lnTo>
                                  <a:pt x="593943" y="3222633"/>
                                </a:lnTo>
                                <a:cubicBezTo>
                                  <a:pt x="587954" y="3213451"/>
                                  <a:pt x="590748" y="3201076"/>
                                  <a:pt x="600330" y="3195087"/>
                                </a:cubicBezTo>
                                <a:cubicBezTo>
                                  <a:pt x="604921" y="3192093"/>
                                  <a:pt x="610310" y="3191295"/>
                                  <a:pt x="615300" y="3192442"/>
                                </a:cubicBezTo>
                                <a:close/>
                                <a:moveTo>
                                  <a:pt x="5073735" y="3183909"/>
                                </a:moveTo>
                                <a:lnTo>
                                  <a:pt x="5088506" y="3185107"/>
                                </a:lnTo>
                                <a:cubicBezTo>
                                  <a:pt x="5090502" y="3185107"/>
                                  <a:pt x="5091699" y="3186703"/>
                                  <a:pt x="5092498" y="3189099"/>
                                </a:cubicBezTo>
                                <a:lnTo>
                                  <a:pt x="5091300" y="3203870"/>
                                </a:lnTo>
                                <a:cubicBezTo>
                                  <a:pt x="5091300" y="3205866"/>
                                  <a:pt x="5089703" y="3207064"/>
                                  <a:pt x="5087707" y="3207064"/>
                                </a:cubicBezTo>
                                <a:cubicBezTo>
                                  <a:pt x="5085711" y="3207064"/>
                                  <a:pt x="5084514" y="3205467"/>
                                  <a:pt x="5084514" y="3203471"/>
                                </a:cubicBezTo>
                                <a:lnTo>
                                  <a:pt x="5084913" y="3196683"/>
                                </a:lnTo>
                                <a:lnTo>
                                  <a:pt x="5074135" y="3205866"/>
                                </a:lnTo>
                                <a:lnTo>
                                  <a:pt x="5074534" y="3206265"/>
                                </a:lnTo>
                                <a:cubicBezTo>
                                  <a:pt x="5081719" y="3215047"/>
                                  <a:pt x="5080522" y="3227822"/>
                                  <a:pt x="5072139" y="3235007"/>
                                </a:cubicBezTo>
                                <a:lnTo>
                                  <a:pt x="5048586" y="3254967"/>
                                </a:lnTo>
                                <a:cubicBezTo>
                                  <a:pt x="5046989" y="3256564"/>
                                  <a:pt x="5044594" y="3256963"/>
                                  <a:pt x="5042598" y="3256963"/>
                                </a:cubicBezTo>
                                <a:cubicBezTo>
                                  <a:pt x="5040602" y="3256963"/>
                                  <a:pt x="5038606" y="3255766"/>
                                  <a:pt x="5037009" y="3254169"/>
                                </a:cubicBezTo>
                                <a:lnTo>
                                  <a:pt x="5028626" y="3244189"/>
                                </a:lnTo>
                                <a:lnTo>
                                  <a:pt x="5019443" y="3252173"/>
                                </a:lnTo>
                                <a:lnTo>
                                  <a:pt x="5019044" y="3259358"/>
                                </a:lnTo>
                                <a:cubicBezTo>
                                  <a:pt x="5019044" y="3261354"/>
                                  <a:pt x="5017447" y="3262552"/>
                                  <a:pt x="5015451" y="3262552"/>
                                </a:cubicBezTo>
                                <a:cubicBezTo>
                                  <a:pt x="5013455" y="3262552"/>
                                  <a:pt x="5012258" y="3260955"/>
                                  <a:pt x="5012258" y="3258959"/>
                                </a:cubicBezTo>
                                <a:lnTo>
                                  <a:pt x="5012657" y="3253770"/>
                                </a:lnTo>
                                <a:lnTo>
                                  <a:pt x="5007467" y="3253370"/>
                                </a:lnTo>
                                <a:cubicBezTo>
                                  <a:pt x="5005471" y="3253370"/>
                                  <a:pt x="5004274" y="3251774"/>
                                  <a:pt x="5004274" y="3249778"/>
                                </a:cubicBezTo>
                                <a:cubicBezTo>
                                  <a:pt x="5004274" y="3247782"/>
                                  <a:pt x="5005871" y="3246584"/>
                                  <a:pt x="5007867" y="3246584"/>
                                </a:cubicBezTo>
                                <a:lnTo>
                                  <a:pt x="5015052" y="3246983"/>
                                </a:lnTo>
                                <a:lnTo>
                                  <a:pt x="5024234" y="3238999"/>
                                </a:lnTo>
                                <a:lnTo>
                                  <a:pt x="5016649" y="3230217"/>
                                </a:lnTo>
                                <a:cubicBezTo>
                                  <a:pt x="5009463" y="3221435"/>
                                  <a:pt x="5010661" y="3208660"/>
                                  <a:pt x="5019044" y="3201474"/>
                                </a:cubicBezTo>
                                <a:cubicBezTo>
                                  <a:pt x="5027029" y="3194288"/>
                                  <a:pt x="5039005" y="3195087"/>
                                  <a:pt x="5046590" y="3202671"/>
                                </a:cubicBezTo>
                                <a:cubicBezTo>
                                  <a:pt x="5052977" y="3197881"/>
                                  <a:pt x="5061360" y="3197482"/>
                                  <a:pt x="5068147" y="3201075"/>
                                </a:cubicBezTo>
                                <a:lnTo>
                                  <a:pt x="5080123" y="3191095"/>
                                </a:lnTo>
                                <a:lnTo>
                                  <a:pt x="5073336" y="3190695"/>
                                </a:lnTo>
                                <a:cubicBezTo>
                                  <a:pt x="5071340" y="3190695"/>
                                  <a:pt x="5070143" y="3189099"/>
                                  <a:pt x="5070143" y="3187103"/>
                                </a:cubicBezTo>
                                <a:cubicBezTo>
                                  <a:pt x="5070143" y="3185107"/>
                                  <a:pt x="5071739" y="3183909"/>
                                  <a:pt x="5073735" y="3183909"/>
                                </a:cubicBezTo>
                                <a:close/>
                                <a:moveTo>
                                  <a:pt x="7318230" y="3179268"/>
                                </a:moveTo>
                                <a:cubicBezTo>
                                  <a:pt x="7323220" y="3180416"/>
                                  <a:pt x="7327811" y="3183510"/>
                                  <a:pt x="7330805" y="3188301"/>
                                </a:cubicBezTo>
                                <a:lnTo>
                                  <a:pt x="7325216" y="3191894"/>
                                </a:lnTo>
                                <a:cubicBezTo>
                                  <a:pt x="7321224" y="3185507"/>
                                  <a:pt x="7312841" y="3183510"/>
                                  <a:pt x="7306454" y="3187503"/>
                                </a:cubicBezTo>
                                <a:cubicBezTo>
                                  <a:pt x="7300066" y="3191495"/>
                                  <a:pt x="7298070" y="3199878"/>
                                  <a:pt x="7302462" y="3205866"/>
                                </a:cubicBezTo>
                                <a:lnTo>
                                  <a:pt x="7296872" y="3209459"/>
                                </a:lnTo>
                                <a:cubicBezTo>
                                  <a:pt x="7290884" y="3200277"/>
                                  <a:pt x="7293679" y="3187902"/>
                                  <a:pt x="7303260" y="3181913"/>
                                </a:cubicBezTo>
                                <a:cubicBezTo>
                                  <a:pt x="7307851" y="3178919"/>
                                  <a:pt x="7313240" y="3178121"/>
                                  <a:pt x="7318230" y="3179268"/>
                                </a:cubicBezTo>
                                <a:close/>
                                <a:moveTo>
                                  <a:pt x="6349329" y="3124584"/>
                                </a:moveTo>
                                <a:lnTo>
                                  <a:pt x="6349176" y="3131616"/>
                                </a:lnTo>
                                <a:lnTo>
                                  <a:pt x="6343628" y="3137001"/>
                                </a:lnTo>
                                <a:lnTo>
                                  <a:pt x="6351671" y="3137153"/>
                                </a:lnTo>
                                <a:lnTo>
                                  <a:pt x="6356991" y="3142535"/>
                                </a:lnTo>
                                <a:lnTo>
                                  <a:pt x="6357159" y="3134809"/>
                                </a:lnTo>
                                <a:lnTo>
                                  <a:pt x="6361985" y="3129982"/>
                                </a:lnTo>
                                <a:lnTo>
                                  <a:pt x="6354365" y="3129619"/>
                                </a:lnTo>
                                <a:close/>
                                <a:moveTo>
                                  <a:pt x="6344385" y="3110856"/>
                                </a:moveTo>
                                <a:cubicBezTo>
                                  <a:pt x="6346381" y="3110058"/>
                                  <a:pt x="6348776" y="3110856"/>
                                  <a:pt x="6349575" y="3113252"/>
                                </a:cubicBezTo>
                                <a:lnTo>
                                  <a:pt x="6349550" y="3114424"/>
                                </a:lnTo>
                                <a:lnTo>
                                  <a:pt x="6357558" y="3122434"/>
                                </a:lnTo>
                                <a:lnTo>
                                  <a:pt x="6369534" y="3122434"/>
                                </a:lnTo>
                                <a:lnTo>
                                  <a:pt x="6370333" y="3121634"/>
                                </a:lnTo>
                                <a:cubicBezTo>
                                  <a:pt x="6372329" y="3120836"/>
                                  <a:pt x="6374724" y="3121634"/>
                                  <a:pt x="6375523" y="3124029"/>
                                </a:cubicBezTo>
                                <a:cubicBezTo>
                                  <a:pt x="6376321" y="3126025"/>
                                  <a:pt x="6375523" y="3128421"/>
                                  <a:pt x="6373128" y="3129220"/>
                                </a:cubicBezTo>
                                <a:lnTo>
                                  <a:pt x="6373070" y="3129278"/>
                                </a:lnTo>
                                <a:lnTo>
                                  <a:pt x="6372728" y="3130018"/>
                                </a:lnTo>
                                <a:lnTo>
                                  <a:pt x="6372196" y="3130151"/>
                                </a:lnTo>
                                <a:lnTo>
                                  <a:pt x="6364345" y="3138002"/>
                                </a:lnTo>
                                <a:lnTo>
                                  <a:pt x="6364345" y="3149973"/>
                                </a:lnTo>
                                <a:lnTo>
                                  <a:pt x="6364744" y="3150377"/>
                                </a:lnTo>
                                <a:cubicBezTo>
                                  <a:pt x="6365144" y="3152772"/>
                                  <a:pt x="6364345" y="3155168"/>
                                  <a:pt x="6361950" y="3155966"/>
                                </a:cubicBezTo>
                                <a:cubicBezTo>
                                  <a:pt x="6359954" y="3156764"/>
                                  <a:pt x="6357958" y="3155567"/>
                                  <a:pt x="6357160" y="3153571"/>
                                </a:cubicBezTo>
                                <a:lnTo>
                                  <a:pt x="6356789" y="3153187"/>
                                </a:lnTo>
                                <a:lnTo>
                                  <a:pt x="6356759" y="3153172"/>
                                </a:lnTo>
                                <a:lnTo>
                                  <a:pt x="6356760" y="3153157"/>
                                </a:lnTo>
                                <a:lnTo>
                                  <a:pt x="6348527" y="3144639"/>
                                </a:lnTo>
                                <a:lnTo>
                                  <a:pt x="6336015" y="3144389"/>
                                </a:lnTo>
                                <a:lnTo>
                                  <a:pt x="6335603" y="3144789"/>
                                </a:lnTo>
                                <a:cubicBezTo>
                                  <a:pt x="6333606" y="3145588"/>
                                  <a:pt x="6331610" y="3144390"/>
                                  <a:pt x="6330811" y="3142394"/>
                                </a:cubicBezTo>
                                <a:lnTo>
                                  <a:pt x="6330964" y="3142064"/>
                                </a:lnTo>
                                <a:lnTo>
                                  <a:pt x="6330811" y="3141994"/>
                                </a:lnTo>
                                <a:cubicBezTo>
                                  <a:pt x="6330013" y="3139998"/>
                                  <a:pt x="6330811" y="3137602"/>
                                  <a:pt x="6333207" y="3136803"/>
                                </a:cubicBezTo>
                                <a:lnTo>
                                  <a:pt x="6333601" y="3136811"/>
                                </a:lnTo>
                                <a:lnTo>
                                  <a:pt x="6341990" y="3128422"/>
                                </a:lnTo>
                                <a:lnTo>
                                  <a:pt x="6341990" y="3117245"/>
                                </a:lnTo>
                                <a:lnTo>
                                  <a:pt x="6341190" y="3116446"/>
                                </a:lnTo>
                                <a:cubicBezTo>
                                  <a:pt x="6340392" y="3114449"/>
                                  <a:pt x="6341190" y="3112053"/>
                                  <a:pt x="6343585" y="3111255"/>
                                </a:cubicBezTo>
                                <a:lnTo>
                                  <a:pt x="6344093" y="3111490"/>
                                </a:lnTo>
                                <a:close/>
                                <a:moveTo>
                                  <a:pt x="6282748" y="3100818"/>
                                </a:moveTo>
                                <a:lnTo>
                                  <a:pt x="6282509" y="3118043"/>
                                </a:lnTo>
                                <a:lnTo>
                                  <a:pt x="6269666" y="3130172"/>
                                </a:lnTo>
                                <a:lnTo>
                                  <a:pt x="6287300" y="3130417"/>
                                </a:lnTo>
                                <a:lnTo>
                                  <a:pt x="6299831" y="3143450"/>
                                </a:lnTo>
                                <a:lnTo>
                                  <a:pt x="6300073" y="3126026"/>
                                </a:lnTo>
                                <a:lnTo>
                                  <a:pt x="6312731" y="3113854"/>
                                </a:lnTo>
                                <a:lnTo>
                                  <a:pt x="6293686" y="3112454"/>
                                </a:lnTo>
                                <a:close/>
                                <a:moveTo>
                                  <a:pt x="6277719" y="3086904"/>
                                </a:moveTo>
                                <a:cubicBezTo>
                                  <a:pt x="6279715" y="3086106"/>
                                  <a:pt x="6282110" y="3086904"/>
                                  <a:pt x="6282908" y="3089300"/>
                                </a:cubicBezTo>
                                <a:lnTo>
                                  <a:pt x="6282897" y="3090101"/>
                                </a:lnTo>
                                <a:lnTo>
                                  <a:pt x="6298227" y="3105967"/>
                                </a:lnTo>
                                <a:lnTo>
                                  <a:pt x="6320832" y="3106066"/>
                                </a:lnTo>
                                <a:lnTo>
                                  <a:pt x="6320832" y="3106065"/>
                                </a:lnTo>
                                <a:cubicBezTo>
                                  <a:pt x="6322828" y="3105267"/>
                                  <a:pt x="6325223" y="3106065"/>
                                  <a:pt x="6326022" y="3108460"/>
                                </a:cubicBezTo>
                                <a:lnTo>
                                  <a:pt x="6326022" y="3108462"/>
                                </a:lnTo>
                                <a:lnTo>
                                  <a:pt x="6326022" y="3108462"/>
                                </a:lnTo>
                                <a:cubicBezTo>
                                  <a:pt x="6326820" y="3110458"/>
                                  <a:pt x="6326022" y="3112853"/>
                                  <a:pt x="6323627" y="3113651"/>
                                </a:cubicBezTo>
                                <a:lnTo>
                                  <a:pt x="6323624" y="3113652"/>
                                </a:lnTo>
                                <a:lnTo>
                                  <a:pt x="6307259" y="3129619"/>
                                </a:lnTo>
                                <a:lnTo>
                                  <a:pt x="6306888" y="3150789"/>
                                </a:lnTo>
                                <a:lnTo>
                                  <a:pt x="6307260" y="3151176"/>
                                </a:lnTo>
                                <a:lnTo>
                                  <a:pt x="6306865" y="3152099"/>
                                </a:lnTo>
                                <a:lnTo>
                                  <a:pt x="6306860" y="3152373"/>
                                </a:lnTo>
                                <a:lnTo>
                                  <a:pt x="6306069" y="3153956"/>
                                </a:lnTo>
                                <a:lnTo>
                                  <a:pt x="6304864" y="3156765"/>
                                </a:lnTo>
                                <a:lnTo>
                                  <a:pt x="6304704" y="3156685"/>
                                </a:lnTo>
                                <a:lnTo>
                                  <a:pt x="6304465" y="3157164"/>
                                </a:lnTo>
                                <a:cubicBezTo>
                                  <a:pt x="6302468" y="3157962"/>
                                  <a:pt x="6300472" y="3156764"/>
                                  <a:pt x="6299674" y="3154768"/>
                                </a:cubicBezTo>
                                <a:lnTo>
                                  <a:pt x="6299685" y="3153972"/>
                                </a:lnTo>
                                <a:lnTo>
                                  <a:pt x="6284106" y="3138002"/>
                                </a:lnTo>
                                <a:lnTo>
                                  <a:pt x="6261790" y="3137610"/>
                                </a:lnTo>
                                <a:lnTo>
                                  <a:pt x="6260951" y="3138402"/>
                                </a:lnTo>
                                <a:cubicBezTo>
                                  <a:pt x="6258955" y="3139200"/>
                                  <a:pt x="6256959" y="3138003"/>
                                  <a:pt x="6256161" y="3136007"/>
                                </a:cubicBezTo>
                                <a:lnTo>
                                  <a:pt x="6256465" y="3135348"/>
                                </a:lnTo>
                                <a:lnTo>
                                  <a:pt x="6256161" y="3135208"/>
                                </a:lnTo>
                                <a:cubicBezTo>
                                  <a:pt x="6255363" y="3133211"/>
                                  <a:pt x="6256161" y="3130816"/>
                                  <a:pt x="6258556" y="3130017"/>
                                </a:cubicBezTo>
                                <a:lnTo>
                                  <a:pt x="6259365" y="3130029"/>
                                </a:lnTo>
                                <a:lnTo>
                                  <a:pt x="6274924" y="3114849"/>
                                </a:lnTo>
                                <a:lnTo>
                                  <a:pt x="6275310" y="3092904"/>
                                </a:lnTo>
                                <a:lnTo>
                                  <a:pt x="6274923" y="3092493"/>
                                </a:lnTo>
                                <a:cubicBezTo>
                                  <a:pt x="6274125" y="3090497"/>
                                  <a:pt x="6274923" y="3088101"/>
                                  <a:pt x="6277319" y="3087303"/>
                                </a:cubicBezTo>
                                <a:lnTo>
                                  <a:pt x="6277497" y="3087385"/>
                                </a:lnTo>
                                <a:close/>
                                <a:moveTo>
                                  <a:pt x="2135153" y="3066246"/>
                                </a:moveTo>
                                <a:cubicBezTo>
                                  <a:pt x="2131660" y="3065946"/>
                                  <a:pt x="2128067" y="3066945"/>
                                  <a:pt x="2125273" y="3069340"/>
                                </a:cubicBezTo>
                                <a:cubicBezTo>
                                  <a:pt x="2119684" y="3074130"/>
                                  <a:pt x="2118886" y="3082913"/>
                                  <a:pt x="2123676" y="3088502"/>
                                </a:cubicBezTo>
                                <a:lnTo>
                                  <a:pt x="2130862" y="3096885"/>
                                </a:lnTo>
                                <a:lnTo>
                                  <a:pt x="2142439" y="3086905"/>
                                </a:lnTo>
                                <a:cubicBezTo>
                                  <a:pt x="2144036" y="3085707"/>
                                  <a:pt x="2146033" y="3085707"/>
                                  <a:pt x="2147229" y="3087304"/>
                                </a:cubicBezTo>
                                <a:cubicBezTo>
                                  <a:pt x="2148427" y="3088901"/>
                                  <a:pt x="2148427" y="3090897"/>
                                  <a:pt x="2146830" y="3092094"/>
                                </a:cubicBezTo>
                                <a:lnTo>
                                  <a:pt x="2135253" y="3102074"/>
                                </a:lnTo>
                                <a:lnTo>
                                  <a:pt x="2143636" y="3112054"/>
                                </a:lnTo>
                                <a:cubicBezTo>
                                  <a:pt x="2144036" y="3112454"/>
                                  <a:pt x="2144834" y="3112454"/>
                                  <a:pt x="2145632" y="3112054"/>
                                </a:cubicBezTo>
                                <a:lnTo>
                                  <a:pt x="2169585" y="3092094"/>
                                </a:lnTo>
                                <a:cubicBezTo>
                                  <a:pt x="2175174" y="3086905"/>
                                  <a:pt x="2175973" y="3078522"/>
                                  <a:pt x="2170783" y="3072933"/>
                                </a:cubicBezTo>
                                <a:cubicBezTo>
                                  <a:pt x="2165993" y="3067344"/>
                                  <a:pt x="2157210" y="3066546"/>
                                  <a:pt x="2151621" y="3071336"/>
                                </a:cubicBezTo>
                                <a:lnTo>
                                  <a:pt x="2150423" y="3072534"/>
                                </a:lnTo>
                                <a:cubicBezTo>
                                  <a:pt x="2149624" y="3072933"/>
                                  <a:pt x="2148827" y="3073332"/>
                                  <a:pt x="2148028" y="3073332"/>
                                </a:cubicBezTo>
                                <a:cubicBezTo>
                                  <a:pt x="2147229" y="3073332"/>
                                  <a:pt x="2146033" y="3072933"/>
                                  <a:pt x="2145632" y="3072134"/>
                                </a:cubicBezTo>
                                <a:lnTo>
                                  <a:pt x="2144435" y="3070937"/>
                                </a:lnTo>
                                <a:cubicBezTo>
                                  <a:pt x="2142040" y="3068142"/>
                                  <a:pt x="2138647" y="3066545"/>
                                  <a:pt x="2135153" y="3066246"/>
                                </a:cubicBezTo>
                                <a:close/>
                                <a:moveTo>
                                  <a:pt x="4392503" y="3059110"/>
                                </a:moveTo>
                                <a:cubicBezTo>
                                  <a:pt x="4397493" y="3060258"/>
                                  <a:pt x="4402084" y="3063352"/>
                                  <a:pt x="4405078" y="3068143"/>
                                </a:cubicBezTo>
                                <a:lnTo>
                                  <a:pt x="4399489" y="3071736"/>
                                </a:lnTo>
                                <a:cubicBezTo>
                                  <a:pt x="4395497" y="3065349"/>
                                  <a:pt x="4387114" y="3063352"/>
                                  <a:pt x="4380726" y="3067345"/>
                                </a:cubicBezTo>
                                <a:cubicBezTo>
                                  <a:pt x="4374737" y="3071337"/>
                                  <a:pt x="4372741" y="3079720"/>
                                  <a:pt x="4376734" y="3085708"/>
                                </a:cubicBezTo>
                                <a:lnTo>
                                  <a:pt x="4371145" y="3089301"/>
                                </a:lnTo>
                                <a:cubicBezTo>
                                  <a:pt x="4365157" y="3080119"/>
                                  <a:pt x="4367951" y="3067744"/>
                                  <a:pt x="4377533" y="3061755"/>
                                </a:cubicBezTo>
                                <a:cubicBezTo>
                                  <a:pt x="4382123" y="3058761"/>
                                  <a:pt x="4387513" y="3057963"/>
                                  <a:pt x="4392503" y="3059110"/>
                                </a:cubicBezTo>
                                <a:close/>
                                <a:moveTo>
                                  <a:pt x="2175573" y="3046585"/>
                                </a:moveTo>
                                <a:lnTo>
                                  <a:pt x="2190344" y="3047782"/>
                                </a:lnTo>
                                <a:cubicBezTo>
                                  <a:pt x="2192341" y="3047782"/>
                                  <a:pt x="2193537" y="3049379"/>
                                  <a:pt x="2194336" y="3051774"/>
                                </a:cubicBezTo>
                                <a:lnTo>
                                  <a:pt x="2193138" y="3066546"/>
                                </a:lnTo>
                                <a:cubicBezTo>
                                  <a:pt x="2193138" y="3068542"/>
                                  <a:pt x="2191541" y="3069739"/>
                                  <a:pt x="2189545" y="3069739"/>
                                </a:cubicBezTo>
                                <a:cubicBezTo>
                                  <a:pt x="2187549" y="3069739"/>
                                  <a:pt x="2186352" y="3068142"/>
                                  <a:pt x="2186352" y="3066146"/>
                                </a:cubicBezTo>
                                <a:lnTo>
                                  <a:pt x="2186751" y="3059359"/>
                                </a:lnTo>
                                <a:lnTo>
                                  <a:pt x="2175973" y="3068542"/>
                                </a:lnTo>
                                <a:lnTo>
                                  <a:pt x="2176372" y="3068941"/>
                                </a:lnTo>
                                <a:cubicBezTo>
                                  <a:pt x="2183557" y="3077723"/>
                                  <a:pt x="2182360" y="3090498"/>
                                  <a:pt x="2173977" y="3097683"/>
                                </a:cubicBezTo>
                                <a:lnTo>
                                  <a:pt x="2150423" y="3117643"/>
                                </a:lnTo>
                                <a:cubicBezTo>
                                  <a:pt x="2148827" y="3119240"/>
                                  <a:pt x="2146431" y="3119639"/>
                                  <a:pt x="2144435" y="3119639"/>
                                </a:cubicBezTo>
                                <a:cubicBezTo>
                                  <a:pt x="2142439" y="3119639"/>
                                  <a:pt x="2140443" y="3118442"/>
                                  <a:pt x="2138846" y="3116845"/>
                                </a:cubicBezTo>
                                <a:lnTo>
                                  <a:pt x="2130463" y="3106865"/>
                                </a:lnTo>
                                <a:lnTo>
                                  <a:pt x="2121281" y="3114849"/>
                                </a:lnTo>
                                <a:lnTo>
                                  <a:pt x="2120882" y="3122034"/>
                                </a:lnTo>
                                <a:cubicBezTo>
                                  <a:pt x="2120882" y="3124030"/>
                                  <a:pt x="2119285" y="3125228"/>
                                  <a:pt x="2117289" y="3125228"/>
                                </a:cubicBezTo>
                                <a:cubicBezTo>
                                  <a:pt x="2115293" y="3125228"/>
                                  <a:pt x="2114096" y="3123631"/>
                                  <a:pt x="2114096" y="3121635"/>
                                </a:cubicBezTo>
                                <a:lnTo>
                                  <a:pt x="2114495" y="3116446"/>
                                </a:lnTo>
                                <a:lnTo>
                                  <a:pt x="2109305" y="3116046"/>
                                </a:lnTo>
                                <a:cubicBezTo>
                                  <a:pt x="2107309" y="3116046"/>
                                  <a:pt x="2106111" y="3114450"/>
                                  <a:pt x="2106111" y="3112454"/>
                                </a:cubicBezTo>
                                <a:cubicBezTo>
                                  <a:pt x="2106111" y="3110458"/>
                                  <a:pt x="2107707" y="3109260"/>
                                  <a:pt x="2109704" y="3109260"/>
                                </a:cubicBezTo>
                                <a:lnTo>
                                  <a:pt x="2116890" y="3109659"/>
                                </a:lnTo>
                                <a:lnTo>
                                  <a:pt x="2126072" y="3101675"/>
                                </a:lnTo>
                                <a:lnTo>
                                  <a:pt x="2118487" y="3092893"/>
                                </a:lnTo>
                                <a:cubicBezTo>
                                  <a:pt x="2111300" y="3084110"/>
                                  <a:pt x="2112499" y="3071336"/>
                                  <a:pt x="2120882" y="3064149"/>
                                </a:cubicBezTo>
                                <a:cubicBezTo>
                                  <a:pt x="2128866" y="3056964"/>
                                  <a:pt x="2140842" y="3057762"/>
                                  <a:pt x="2148427" y="3065347"/>
                                </a:cubicBezTo>
                                <a:cubicBezTo>
                                  <a:pt x="2154815" y="3060557"/>
                                  <a:pt x="2163198" y="3060157"/>
                                  <a:pt x="2169985" y="3063750"/>
                                </a:cubicBezTo>
                                <a:lnTo>
                                  <a:pt x="2181961" y="3053770"/>
                                </a:lnTo>
                                <a:lnTo>
                                  <a:pt x="2175174" y="3053371"/>
                                </a:lnTo>
                                <a:cubicBezTo>
                                  <a:pt x="2173178" y="3053371"/>
                                  <a:pt x="2171981" y="3051774"/>
                                  <a:pt x="2171981" y="3049778"/>
                                </a:cubicBezTo>
                                <a:cubicBezTo>
                                  <a:pt x="2171981" y="3047782"/>
                                  <a:pt x="2173577" y="3046585"/>
                                  <a:pt x="2175573" y="3046585"/>
                                </a:cubicBezTo>
                                <a:close/>
                                <a:moveTo>
                                  <a:pt x="3451168" y="2987258"/>
                                </a:moveTo>
                                <a:lnTo>
                                  <a:pt x="3451017" y="2994290"/>
                                </a:lnTo>
                                <a:lnTo>
                                  <a:pt x="3445468" y="2999677"/>
                                </a:lnTo>
                                <a:lnTo>
                                  <a:pt x="3453510" y="2999829"/>
                                </a:lnTo>
                                <a:lnTo>
                                  <a:pt x="3458829" y="3005210"/>
                                </a:lnTo>
                                <a:lnTo>
                                  <a:pt x="3458997" y="2997485"/>
                                </a:lnTo>
                                <a:lnTo>
                                  <a:pt x="3463824" y="2992657"/>
                                </a:lnTo>
                                <a:lnTo>
                                  <a:pt x="3456204" y="2992294"/>
                                </a:lnTo>
                                <a:close/>
                                <a:moveTo>
                                  <a:pt x="3446226" y="2973531"/>
                                </a:moveTo>
                                <a:cubicBezTo>
                                  <a:pt x="3448222" y="2972733"/>
                                  <a:pt x="3450617" y="2973531"/>
                                  <a:pt x="3451416" y="2975926"/>
                                </a:cubicBezTo>
                                <a:lnTo>
                                  <a:pt x="3451390" y="2977099"/>
                                </a:lnTo>
                                <a:lnTo>
                                  <a:pt x="3459399" y="2985109"/>
                                </a:lnTo>
                                <a:lnTo>
                                  <a:pt x="3471373" y="2985109"/>
                                </a:lnTo>
                                <a:lnTo>
                                  <a:pt x="3472170" y="2984310"/>
                                </a:lnTo>
                                <a:cubicBezTo>
                                  <a:pt x="3474167" y="2983512"/>
                                  <a:pt x="3476562" y="2984310"/>
                                  <a:pt x="3477361" y="2986705"/>
                                </a:cubicBezTo>
                                <a:cubicBezTo>
                                  <a:pt x="3478158" y="2988701"/>
                                  <a:pt x="3477361" y="2991097"/>
                                  <a:pt x="3474965" y="2991896"/>
                                </a:cubicBezTo>
                                <a:lnTo>
                                  <a:pt x="3474909" y="2991952"/>
                                </a:lnTo>
                                <a:lnTo>
                                  <a:pt x="3474565" y="2992694"/>
                                </a:lnTo>
                                <a:lnTo>
                                  <a:pt x="3474033" y="2992827"/>
                                </a:lnTo>
                                <a:lnTo>
                                  <a:pt x="3466183" y="3000678"/>
                                </a:lnTo>
                                <a:lnTo>
                                  <a:pt x="3466183" y="3012649"/>
                                </a:lnTo>
                                <a:lnTo>
                                  <a:pt x="3466582" y="3013053"/>
                                </a:lnTo>
                                <a:cubicBezTo>
                                  <a:pt x="3466981" y="3015448"/>
                                  <a:pt x="3466183" y="3017843"/>
                                  <a:pt x="3463789" y="3018642"/>
                                </a:cubicBezTo>
                                <a:cubicBezTo>
                                  <a:pt x="3461794" y="3019440"/>
                                  <a:pt x="3459796" y="3018243"/>
                                  <a:pt x="3458997" y="3016247"/>
                                </a:cubicBezTo>
                                <a:lnTo>
                                  <a:pt x="3458624" y="3015862"/>
                                </a:lnTo>
                                <a:lnTo>
                                  <a:pt x="3458599" y="3015848"/>
                                </a:lnTo>
                                <a:lnTo>
                                  <a:pt x="3458599" y="3015834"/>
                                </a:lnTo>
                                <a:lnTo>
                                  <a:pt x="3450368" y="3007314"/>
                                </a:lnTo>
                                <a:lnTo>
                                  <a:pt x="3437855" y="3007065"/>
                                </a:lnTo>
                                <a:lnTo>
                                  <a:pt x="3437445" y="3007464"/>
                                </a:lnTo>
                                <a:cubicBezTo>
                                  <a:pt x="3435450" y="3008262"/>
                                  <a:pt x="3433452" y="3007065"/>
                                  <a:pt x="3432654" y="3005069"/>
                                </a:cubicBezTo>
                                <a:lnTo>
                                  <a:pt x="3432807" y="3004740"/>
                                </a:lnTo>
                                <a:lnTo>
                                  <a:pt x="3432654" y="3004670"/>
                                </a:lnTo>
                                <a:cubicBezTo>
                                  <a:pt x="3431857" y="3002674"/>
                                  <a:pt x="3432654" y="3000278"/>
                                  <a:pt x="3435049" y="2999479"/>
                                </a:cubicBezTo>
                                <a:lnTo>
                                  <a:pt x="3435442" y="2999487"/>
                                </a:lnTo>
                                <a:lnTo>
                                  <a:pt x="3443832" y="2991097"/>
                                </a:lnTo>
                                <a:lnTo>
                                  <a:pt x="3443832" y="2979921"/>
                                </a:lnTo>
                                <a:lnTo>
                                  <a:pt x="3443032" y="2979121"/>
                                </a:lnTo>
                                <a:cubicBezTo>
                                  <a:pt x="3442234" y="2977124"/>
                                  <a:pt x="3443032" y="2974729"/>
                                  <a:pt x="3445428" y="2973930"/>
                                </a:cubicBezTo>
                                <a:lnTo>
                                  <a:pt x="3445934" y="2974164"/>
                                </a:lnTo>
                                <a:close/>
                                <a:moveTo>
                                  <a:pt x="3384601" y="2963494"/>
                                </a:moveTo>
                                <a:lnTo>
                                  <a:pt x="3384360" y="2980718"/>
                                </a:lnTo>
                                <a:lnTo>
                                  <a:pt x="3371518" y="2992848"/>
                                </a:lnTo>
                                <a:lnTo>
                                  <a:pt x="3389150" y="2993093"/>
                                </a:lnTo>
                                <a:lnTo>
                                  <a:pt x="3401680" y="3006127"/>
                                </a:lnTo>
                                <a:lnTo>
                                  <a:pt x="3401922" y="2988702"/>
                                </a:lnTo>
                                <a:lnTo>
                                  <a:pt x="3414578" y="2976531"/>
                                </a:lnTo>
                                <a:lnTo>
                                  <a:pt x="3395534" y="2975130"/>
                                </a:lnTo>
                                <a:close/>
                                <a:moveTo>
                                  <a:pt x="3379572" y="2949579"/>
                                </a:moveTo>
                                <a:cubicBezTo>
                                  <a:pt x="3381567" y="2948781"/>
                                  <a:pt x="3383961" y="2949579"/>
                                  <a:pt x="3384761" y="2951974"/>
                                </a:cubicBezTo>
                                <a:lnTo>
                                  <a:pt x="3384750" y="2952777"/>
                                </a:lnTo>
                                <a:lnTo>
                                  <a:pt x="3400076" y="2968643"/>
                                </a:lnTo>
                                <a:lnTo>
                                  <a:pt x="3422675" y="2968743"/>
                                </a:lnTo>
                                <a:lnTo>
                                  <a:pt x="3422678" y="2968741"/>
                                </a:lnTo>
                                <a:cubicBezTo>
                                  <a:pt x="3424674" y="2967943"/>
                                  <a:pt x="3427068" y="2968741"/>
                                  <a:pt x="3427866" y="2971136"/>
                                </a:cubicBezTo>
                                <a:lnTo>
                                  <a:pt x="3427866" y="2971138"/>
                                </a:lnTo>
                                <a:lnTo>
                                  <a:pt x="3427866" y="2971138"/>
                                </a:lnTo>
                                <a:cubicBezTo>
                                  <a:pt x="3428663" y="2973134"/>
                                  <a:pt x="3427866" y="2975529"/>
                                  <a:pt x="3425471" y="2976327"/>
                                </a:cubicBezTo>
                                <a:lnTo>
                                  <a:pt x="3425470" y="2976328"/>
                                </a:lnTo>
                                <a:lnTo>
                                  <a:pt x="3409107" y="2992295"/>
                                </a:lnTo>
                                <a:lnTo>
                                  <a:pt x="3408736" y="3013465"/>
                                </a:lnTo>
                                <a:lnTo>
                                  <a:pt x="3409107" y="3013852"/>
                                </a:lnTo>
                                <a:lnTo>
                                  <a:pt x="3408710" y="3014775"/>
                                </a:lnTo>
                                <a:lnTo>
                                  <a:pt x="3408708" y="3015049"/>
                                </a:lnTo>
                                <a:lnTo>
                                  <a:pt x="3407920" y="3016624"/>
                                </a:lnTo>
                                <a:lnTo>
                                  <a:pt x="3406712" y="3019441"/>
                                </a:lnTo>
                                <a:lnTo>
                                  <a:pt x="3406552" y="3019361"/>
                                </a:lnTo>
                                <a:lnTo>
                                  <a:pt x="3406312" y="3019840"/>
                                </a:lnTo>
                                <a:cubicBezTo>
                                  <a:pt x="3404317" y="3020638"/>
                                  <a:pt x="3402321" y="3019441"/>
                                  <a:pt x="3401523" y="3017445"/>
                                </a:cubicBezTo>
                                <a:lnTo>
                                  <a:pt x="3401535" y="3016648"/>
                                </a:lnTo>
                                <a:lnTo>
                                  <a:pt x="3385956" y="3000679"/>
                                </a:lnTo>
                                <a:lnTo>
                                  <a:pt x="3363644" y="3000286"/>
                                </a:lnTo>
                                <a:lnTo>
                                  <a:pt x="3362806" y="3001077"/>
                                </a:lnTo>
                                <a:cubicBezTo>
                                  <a:pt x="3360811" y="3001875"/>
                                  <a:pt x="3358815" y="3000678"/>
                                  <a:pt x="3358018" y="2998682"/>
                                </a:cubicBezTo>
                                <a:lnTo>
                                  <a:pt x="3358319" y="2998024"/>
                                </a:lnTo>
                                <a:lnTo>
                                  <a:pt x="3358015" y="2997884"/>
                                </a:lnTo>
                                <a:cubicBezTo>
                                  <a:pt x="3357218" y="2995887"/>
                                  <a:pt x="3358015" y="2993492"/>
                                  <a:pt x="3360410" y="2992694"/>
                                </a:cubicBezTo>
                                <a:lnTo>
                                  <a:pt x="3361217" y="2992705"/>
                                </a:lnTo>
                                <a:lnTo>
                                  <a:pt x="3376779" y="2977524"/>
                                </a:lnTo>
                                <a:lnTo>
                                  <a:pt x="3377162" y="2955581"/>
                                </a:lnTo>
                                <a:lnTo>
                                  <a:pt x="3376776" y="2955169"/>
                                </a:lnTo>
                                <a:cubicBezTo>
                                  <a:pt x="3375979" y="2953173"/>
                                  <a:pt x="3376776" y="2950778"/>
                                  <a:pt x="3379171" y="2949979"/>
                                </a:cubicBezTo>
                                <a:lnTo>
                                  <a:pt x="3379348" y="2950061"/>
                                </a:lnTo>
                                <a:close/>
                                <a:moveTo>
                                  <a:pt x="5912751" y="2932515"/>
                                </a:moveTo>
                                <a:cubicBezTo>
                                  <a:pt x="5909258" y="2932215"/>
                                  <a:pt x="5905665" y="2933214"/>
                                  <a:pt x="5902871" y="2935609"/>
                                </a:cubicBezTo>
                                <a:cubicBezTo>
                                  <a:pt x="5897282" y="2940399"/>
                                  <a:pt x="5896483" y="2949182"/>
                                  <a:pt x="5901274" y="2954771"/>
                                </a:cubicBezTo>
                                <a:lnTo>
                                  <a:pt x="5908460" y="2963154"/>
                                </a:lnTo>
                                <a:lnTo>
                                  <a:pt x="5920037" y="2953174"/>
                                </a:lnTo>
                                <a:cubicBezTo>
                                  <a:pt x="5921634" y="2951976"/>
                                  <a:pt x="5923630" y="2951976"/>
                                  <a:pt x="5924827" y="2953573"/>
                                </a:cubicBezTo>
                                <a:cubicBezTo>
                                  <a:pt x="5926025" y="2955170"/>
                                  <a:pt x="5926025" y="2957166"/>
                                  <a:pt x="5924428" y="2958363"/>
                                </a:cubicBezTo>
                                <a:lnTo>
                                  <a:pt x="5912852" y="2968343"/>
                                </a:lnTo>
                                <a:lnTo>
                                  <a:pt x="5921235" y="2978323"/>
                                </a:lnTo>
                                <a:cubicBezTo>
                                  <a:pt x="5921634" y="2978723"/>
                                  <a:pt x="5922432" y="2978723"/>
                                  <a:pt x="5923231" y="2978323"/>
                                </a:cubicBezTo>
                                <a:lnTo>
                                  <a:pt x="5947183" y="2958363"/>
                                </a:lnTo>
                                <a:cubicBezTo>
                                  <a:pt x="5952771" y="2953573"/>
                                  <a:pt x="5953570" y="2944791"/>
                                  <a:pt x="5948380" y="2939202"/>
                                </a:cubicBezTo>
                                <a:cubicBezTo>
                                  <a:pt x="5943590" y="2933613"/>
                                  <a:pt x="5934807" y="2932815"/>
                                  <a:pt x="5929219" y="2937605"/>
                                </a:cubicBezTo>
                                <a:lnTo>
                                  <a:pt x="5928021" y="2938803"/>
                                </a:lnTo>
                                <a:cubicBezTo>
                                  <a:pt x="5927223" y="2939202"/>
                                  <a:pt x="5926424" y="2939601"/>
                                  <a:pt x="5925626" y="2939601"/>
                                </a:cubicBezTo>
                                <a:cubicBezTo>
                                  <a:pt x="5924428" y="2939601"/>
                                  <a:pt x="5923630" y="2939202"/>
                                  <a:pt x="5923231" y="2938403"/>
                                </a:cubicBezTo>
                                <a:lnTo>
                                  <a:pt x="5922033" y="2937206"/>
                                </a:lnTo>
                                <a:cubicBezTo>
                                  <a:pt x="5919638" y="2934411"/>
                                  <a:pt x="5916244" y="2932814"/>
                                  <a:pt x="5912751" y="2932515"/>
                                </a:cubicBezTo>
                                <a:close/>
                                <a:moveTo>
                                  <a:pt x="1494341" y="2921785"/>
                                </a:moveTo>
                                <a:cubicBezTo>
                                  <a:pt x="1499331" y="2922933"/>
                                  <a:pt x="1503922" y="2926027"/>
                                  <a:pt x="1506916" y="2930818"/>
                                </a:cubicBezTo>
                                <a:lnTo>
                                  <a:pt x="1501326" y="2934411"/>
                                </a:lnTo>
                                <a:cubicBezTo>
                                  <a:pt x="1497334" y="2928024"/>
                                  <a:pt x="1488951" y="2926027"/>
                                  <a:pt x="1482564" y="2930020"/>
                                </a:cubicBezTo>
                                <a:cubicBezTo>
                                  <a:pt x="1476576" y="2934012"/>
                                  <a:pt x="1474579" y="2942395"/>
                                  <a:pt x="1478572" y="2948383"/>
                                </a:cubicBezTo>
                                <a:lnTo>
                                  <a:pt x="1472983" y="2951976"/>
                                </a:lnTo>
                                <a:cubicBezTo>
                                  <a:pt x="1466995" y="2942794"/>
                                  <a:pt x="1469789" y="2930419"/>
                                  <a:pt x="1479370" y="2924430"/>
                                </a:cubicBezTo>
                                <a:cubicBezTo>
                                  <a:pt x="1483961" y="2921436"/>
                                  <a:pt x="1489350" y="2920638"/>
                                  <a:pt x="1494341" y="2921785"/>
                                </a:cubicBezTo>
                                <a:close/>
                                <a:moveTo>
                                  <a:pt x="5953170" y="2912854"/>
                                </a:moveTo>
                                <a:lnTo>
                                  <a:pt x="5967941" y="2914051"/>
                                </a:lnTo>
                                <a:cubicBezTo>
                                  <a:pt x="5969937" y="2914051"/>
                                  <a:pt x="5971134" y="2915648"/>
                                  <a:pt x="5971933" y="2918043"/>
                                </a:cubicBezTo>
                                <a:lnTo>
                                  <a:pt x="5970735" y="2932815"/>
                                </a:lnTo>
                                <a:cubicBezTo>
                                  <a:pt x="5970735" y="2934811"/>
                                  <a:pt x="5969138" y="2936008"/>
                                  <a:pt x="5967142" y="2936008"/>
                                </a:cubicBezTo>
                                <a:cubicBezTo>
                                  <a:pt x="5965146" y="2936008"/>
                                  <a:pt x="5963949" y="2934411"/>
                                  <a:pt x="5963949" y="2932415"/>
                                </a:cubicBezTo>
                                <a:lnTo>
                                  <a:pt x="5964348" y="2925628"/>
                                </a:lnTo>
                                <a:lnTo>
                                  <a:pt x="5953570" y="2934811"/>
                                </a:lnTo>
                                <a:lnTo>
                                  <a:pt x="5953969" y="2935210"/>
                                </a:lnTo>
                                <a:cubicBezTo>
                                  <a:pt x="5961154" y="2943992"/>
                                  <a:pt x="5959957" y="2956767"/>
                                  <a:pt x="5951574" y="2963952"/>
                                </a:cubicBezTo>
                                <a:lnTo>
                                  <a:pt x="5928021" y="2983912"/>
                                </a:lnTo>
                                <a:cubicBezTo>
                                  <a:pt x="5926424" y="2985509"/>
                                  <a:pt x="5924029" y="2985908"/>
                                  <a:pt x="5922033" y="2985908"/>
                                </a:cubicBezTo>
                                <a:cubicBezTo>
                                  <a:pt x="5920037" y="2985908"/>
                                  <a:pt x="5918041" y="2984711"/>
                                  <a:pt x="5916444" y="2983114"/>
                                </a:cubicBezTo>
                                <a:lnTo>
                                  <a:pt x="5908061" y="2973134"/>
                                </a:lnTo>
                                <a:lnTo>
                                  <a:pt x="5898879" y="2981118"/>
                                </a:lnTo>
                                <a:lnTo>
                                  <a:pt x="5898479" y="2988303"/>
                                </a:lnTo>
                                <a:cubicBezTo>
                                  <a:pt x="5898479" y="2990299"/>
                                  <a:pt x="5896883" y="2991497"/>
                                  <a:pt x="5894887" y="2991497"/>
                                </a:cubicBezTo>
                                <a:cubicBezTo>
                                  <a:pt x="5892891" y="2991497"/>
                                  <a:pt x="5891693" y="2989900"/>
                                  <a:pt x="5891693" y="2987904"/>
                                </a:cubicBezTo>
                                <a:lnTo>
                                  <a:pt x="5892092" y="2982715"/>
                                </a:lnTo>
                                <a:lnTo>
                                  <a:pt x="5886903" y="2982315"/>
                                </a:lnTo>
                                <a:cubicBezTo>
                                  <a:pt x="5884907" y="2982315"/>
                                  <a:pt x="5883709" y="2980719"/>
                                  <a:pt x="5883709" y="2978723"/>
                                </a:cubicBezTo>
                                <a:cubicBezTo>
                                  <a:pt x="5883709" y="2976727"/>
                                  <a:pt x="5885306" y="2975529"/>
                                  <a:pt x="5887302" y="2975529"/>
                                </a:cubicBezTo>
                                <a:lnTo>
                                  <a:pt x="5894487" y="2975928"/>
                                </a:lnTo>
                                <a:lnTo>
                                  <a:pt x="5903669" y="2967944"/>
                                </a:lnTo>
                                <a:lnTo>
                                  <a:pt x="5896084" y="2959162"/>
                                </a:lnTo>
                                <a:cubicBezTo>
                                  <a:pt x="5888899" y="2950379"/>
                                  <a:pt x="5890096" y="2937605"/>
                                  <a:pt x="5898479" y="2930418"/>
                                </a:cubicBezTo>
                                <a:cubicBezTo>
                                  <a:pt x="5906464" y="2923233"/>
                                  <a:pt x="5918440" y="2924031"/>
                                  <a:pt x="5926025" y="2931616"/>
                                </a:cubicBezTo>
                                <a:cubicBezTo>
                                  <a:pt x="5932412" y="2926826"/>
                                  <a:pt x="5940795" y="2926426"/>
                                  <a:pt x="5947582" y="2930019"/>
                                </a:cubicBezTo>
                                <a:lnTo>
                                  <a:pt x="5959558" y="2920039"/>
                                </a:lnTo>
                                <a:lnTo>
                                  <a:pt x="5952771" y="2919640"/>
                                </a:lnTo>
                                <a:cubicBezTo>
                                  <a:pt x="5950775" y="2919640"/>
                                  <a:pt x="5949578" y="2918043"/>
                                  <a:pt x="5949578" y="2916047"/>
                                </a:cubicBezTo>
                                <a:cubicBezTo>
                                  <a:pt x="5949578" y="2914051"/>
                                  <a:pt x="5951174" y="2912854"/>
                                  <a:pt x="5953170" y="2912854"/>
                                </a:cubicBezTo>
                                <a:close/>
                                <a:moveTo>
                                  <a:pt x="525833" y="2866700"/>
                                </a:moveTo>
                                <a:lnTo>
                                  <a:pt x="525680" y="2873733"/>
                                </a:lnTo>
                                <a:lnTo>
                                  <a:pt x="520123" y="2879126"/>
                                </a:lnTo>
                                <a:lnTo>
                                  <a:pt x="527776" y="2879271"/>
                                </a:lnTo>
                                <a:lnTo>
                                  <a:pt x="533495" y="2885056"/>
                                </a:lnTo>
                                <a:lnTo>
                                  <a:pt x="533663" y="2877326"/>
                                </a:lnTo>
                                <a:lnTo>
                                  <a:pt x="538871" y="2872118"/>
                                </a:lnTo>
                                <a:lnTo>
                                  <a:pt x="530870" y="2871737"/>
                                </a:lnTo>
                                <a:close/>
                                <a:moveTo>
                                  <a:pt x="7228763" y="2853527"/>
                                </a:moveTo>
                                <a:lnTo>
                                  <a:pt x="7228610" y="2860559"/>
                                </a:lnTo>
                                <a:lnTo>
                                  <a:pt x="7223060" y="2865946"/>
                                </a:lnTo>
                                <a:lnTo>
                                  <a:pt x="7231105" y="2866098"/>
                                </a:lnTo>
                                <a:lnTo>
                                  <a:pt x="7236434" y="2871488"/>
                                </a:lnTo>
                                <a:lnTo>
                                  <a:pt x="7236593" y="2864152"/>
                                </a:lnTo>
                                <a:lnTo>
                                  <a:pt x="7241801" y="2858945"/>
                                </a:lnTo>
                                <a:lnTo>
                                  <a:pt x="7233800" y="2858563"/>
                                </a:lnTo>
                                <a:close/>
                                <a:moveTo>
                                  <a:pt x="520890" y="2852973"/>
                                </a:moveTo>
                                <a:cubicBezTo>
                                  <a:pt x="522886" y="2852175"/>
                                  <a:pt x="525281" y="2852973"/>
                                  <a:pt x="526080" y="2855368"/>
                                </a:cubicBezTo>
                                <a:lnTo>
                                  <a:pt x="526054" y="2856542"/>
                                </a:lnTo>
                                <a:lnTo>
                                  <a:pt x="534063" y="2864551"/>
                                </a:lnTo>
                                <a:lnTo>
                                  <a:pt x="546438" y="2864551"/>
                                </a:lnTo>
                                <a:lnTo>
                                  <a:pt x="546837" y="2864151"/>
                                </a:lnTo>
                                <a:cubicBezTo>
                                  <a:pt x="548834" y="2863353"/>
                                  <a:pt x="551229" y="2864151"/>
                                  <a:pt x="552028" y="2866546"/>
                                </a:cubicBezTo>
                                <a:cubicBezTo>
                                  <a:pt x="552826" y="2868542"/>
                                  <a:pt x="552028" y="2870938"/>
                                  <a:pt x="549632" y="2871737"/>
                                </a:cubicBezTo>
                                <a:lnTo>
                                  <a:pt x="549235" y="2872133"/>
                                </a:lnTo>
                                <a:lnTo>
                                  <a:pt x="549234" y="2872136"/>
                                </a:lnTo>
                                <a:lnTo>
                                  <a:pt x="549232" y="2872137"/>
                                </a:lnTo>
                                <a:lnTo>
                                  <a:pt x="540849" y="2880519"/>
                                </a:lnTo>
                                <a:lnTo>
                                  <a:pt x="540849" y="2892495"/>
                                </a:lnTo>
                                <a:lnTo>
                                  <a:pt x="540850" y="2892495"/>
                                </a:lnTo>
                                <a:lnTo>
                                  <a:pt x="540849" y="2892496"/>
                                </a:lnTo>
                                <a:lnTo>
                                  <a:pt x="540849" y="2892895"/>
                                </a:lnTo>
                                <a:lnTo>
                                  <a:pt x="538061" y="2898073"/>
                                </a:lnTo>
                                <a:lnTo>
                                  <a:pt x="538055" y="2898084"/>
                                </a:lnTo>
                                <a:lnTo>
                                  <a:pt x="538055" y="2898084"/>
                                </a:lnTo>
                                <a:lnTo>
                                  <a:pt x="538055" y="2898084"/>
                                </a:lnTo>
                                <a:cubicBezTo>
                                  <a:pt x="536059" y="2898883"/>
                                  <a:pt x="534063" y="2897685"/>
                                  <a:pt x="533264" y="2895689"/>
                                </a:cubicBezTo>
                                <a:lnTo>
                                  <a:pt x="533264" y="2895689"/>
                                </a:lnTo>
                                <a:lnTo>
                                  <a:pt x="524632" y="2886756"/>
                                </a:lnTo>
                                <a:lnTo>
                                  <a:pt x="512511" y="2886515"/>
                                </a:lnTo>
                                <a:lnTo>
                                  <a:pt x="512107" y="2886906"/>
                                </a:lnTo>
                                <a:cubicBezTo>
                                  <a:pt x="510111" y="2887705"/>
                                  <a:pt x="508115" y="2886507"/>
                                  <a:pt x="507316" y="2884511"/>
                                </a:cubicBezTo>
                                <a:lnTo>
                                  <a:pt x="507398" y="2884334"/>
                                </a:lnTo>
                                <a:lnTo>
                                  <a:pt x="506917" y="2884112"/>
                                </a:lnTo>
                                <a:cubicBezTo>
                                  <a:pt x="506119" y="2882116"/>
                                  <a:pt x="506917" y="2879720"/>
                                  <a:pt x="509312" y="2878921"/>
                                </a:cubicBezTo>
                                <a:lnTo>
                                  <a:pt x="510096" y="2878936"/>
                                </a:lnTo>
                                <a:lnTo>
                                  <a:pt x="518495" y="2870539"/>
                                </a:lnTo>
                                <a:lnTo>
                                  <a:pt x="518495" y="2859361"/>
                                </a:lnTo>
                                <a:lnTo>
                                  <a:pt x="517696" y="2858563"/>
                                </a:lnTo>
                                <a:cubicBezTo>
                                  <a:pt x="516898" y="2856566"/>
                                  <a:pt x="517696" y="2854171"/>
                                  <a:pt x="520091" y="2853372"/>
                                </a:cubicBezTo>
                                <a:lnTo>
                                  <a:pt x="520598" y="2853606"/>
                                </a:lnTo>
                                <a:close/>
                                <a:moveTo>
                                  <a:pt x="459254" y="2843360"/>
                                </a:moveTo>
                                <a:lnTo>
                                  <a:pt x="459014" y="2860559"/>
                                </a:lnTo>
                                <a:lnTo>
                                  <a:pt x="446165" y="2872694"/>
                                </a:lnTo>
                                <a:lnTo>
                                  <a:pt x="463406" y="2872934"/>
                                </a:lnTo>
                                <a:lnTo>
                                  <a:pt x="476326" y="2886371"/>
                                </a:lnTo>
                                <a:lnTo>
                                  <a:pt x="476579" y="2868144"/>
                                </a:lnTo>
                                <a:lnTo>
                                  <a:pt x="489210" y="2855999"/>
                                </a:lnTo>
                                <a:lnTo>
                                  <a:pt x="469792" y="2854571"/>
                                </a:lnTo>
                                <a:close/>
                                <a:moveTo>
                                  <a:pt x="7223820" y="2839800"/>
                                </a:moveTo>
                                <a:cubicBezTo>
                                  <a:pt x="7225816" y="2839002"/>
                                  <a:pt x="7228211" y="2839800"/>
                                  <a:pt x="7229009" y="2842195"/>
                                </a:cubicBezTo>
                                <a:lnTo>
                                  <a:pt x="7228984" y="2843367"/>
                                </a:lnTo>
                                <a:lnTo>
                                  <a:pt x="7236993" y="2851378"/>
                                </a:lnTo>
                                <a:lnTo>
                                  <a:pt x="7249368" y="2851378"/>
                                </a:lnTo>
                                <a:lnTo>
                                  <a:pt x="7249768" y="2850977"/>
                                </a:lnTo>
                                <a:cubicBezTo>
                                  <a:pt x="7251764" y="2850179"/>
                                  <a:pt x="7254159" y="2850977"/>
                                  <a:pt x="7254957" y="2853372"/>
                                </a:cubicBezTo>
                                <a:cubicBezTo>
                                  <a:pt x="7255756" y="2855368"/>
                                  <a:pt x="7254957" y="2857764"/>
                                  <a:pt x="7252562" y="2858563"/>
                                </a:cubicBezTo>
                                <a:lnTo>
                                  <a:pt x="7252165" y="2858960"/>
                                </a:lnTo>
                                <a:lnTo>
                                  <a:pt x="7252163" y="2858963"/>
                                </a:lnTo>
                                <a:lnTo>
                                  <a:pt x="7252161" y="2858964"/>
                                </a:lnTo>
                                <a:lnTo>
                                  <a:pt x="7243780" y="2867345"/>
                                </a:lnTo>
                                <a:lnTo>
                                  <a:pt x="7243780" y="2878918"/>
                                </a:lnTo>
                                <a:lnTo>
                                  <a:pt x="7244179" y="2879322"/>
                                </a:lnTo>
                                <a:cubicBezTo>
                                  <a:pt x="7244578" y="2881717"/>
                                  <a:pt x="7243381" y="2884112"/>
                                  <a:pt x="7241385" y="2884911"/>
                                </a:cubicBezTo>
                                <a:lnTo>
                                  <a:pt x="7241069" y="2884753"/>
                                </a:lnTo>
                                <a:lnTo>
                                  <a:pt x="7240985" y="2884910"/>
                                </a:lnTo>
                                <a:cubicBezTo>
                                  <a:pt x="7238989" y="2885709"/>
                                  <a:pt x="7236992" y="2884511"/>
                                  <a:pt x="7236194" y="2882515"/>
                                </a:cubicBezTo>
                                <a:lnTo>
                                  <a:pt x="7236203" y="2882111"/>
                                </a:lnTo>
                                <a:lnTo>
                                  <a:pt x="7227962" y="2873583"/>
                                </a:lnTo>
                                <a:lnTo>
                                  <a:pt x="7215448" y="2873334"/>
                                </a:lnTo>
                                <a:lnTo>
                                  <a:pt x="7215037" y="2873733"/>
                                </a:lnTo>
                                <a:cubicBezTo>
                                  <a:pt x="7213040" y="2874531"/>
                                  <a:pt x="7211044" y="2873334"/>
                                  <a:pt x="7210246" y="2871338"/>
                                </a:cubicBezTo>
                                <a:lnTo>
                                  <a:pt x="7210398" y="2871009"/>
                                </a:lnTo>
                                <a:lnTo>
                                  <a:pt x="7210246" y="2870939"/>
                                </a:lnTo>
                                <a:cubicBezTo>
                                  <a:pt x="7209448" y="2868943"/>
                                  <a:pt x="7210246" y="2866547"/>
                                  <a:pt x="7212641" y="2865748"/>
                                </a:cubicBezTo>
                                <a:lnTo>
                                  <a:pt x="7213034" y="2865756"/>
                                </a:lnTo>
                                <a:lnTo>
                                  <a:pt x="7221425" y="2857366"/>
                                </a:lnTo>
                                <a:lnTo>
                                  <a:pt x="7221425" y="2846189"/>
                                </a:lnTo>
                                <a:lnTo>
                                  <a:pt x="7220625" y="2845390"/>
                                </a:lnTo>
                                <a:cubicBezTo>
                                  <a:pt x="7219827" y="2843393"/>
                                  <a:pt x="7220625" y="2840998"/>
                                  <a:pt x="7223020" y="2840199"/>
                                </a:cubicBezTo>
                                <a:lnTo>
                                  <a:pt x="7223528" y="2840434"/>
                                </a:lnTo>
                                <a:close/>
                                <a:moveTo>
                                  <a:pt x="7162183" y="2830186"/>
                                </a:moveTo>
                                <a:lnTo>
                                  <a:pt x="7161944" y="2847386"/>
                                </a:lnTo>
                                <a:lnTo>
                                  <a:pt x="7149096" y="2859520"/>
                                </a:lnTo>
                                <a:lnTo>
                                  <a:pt x="7166335" y="2859760"/>
                                </a:lnTo>
                                <a:lnTo>
                                  <a:pt x="7179255" y="2873197"/>
                                </a:lnTo>
                                <a:lnTo>
                                  <a:pt x="7179508" y="2854970"/>
                                </a:lnTo>
                                <a:lnTo>
                                  <a:pt x="7192138" y="2842826"/>
                                </a:lnTo>
                                <a:lnTo>
                                  <a:pt x="7172722" y="2841398"/>
                                </a:lnTo>
                                <a:close/>
                                <a:moveTo>
                                  <a:pt x="453424" y="2829420"/>
                                </a:moveTo>
                                <a:lnTo>
                                  <a:pt x="454084" y="2829725"/>
                                </a:lnTo>
                                <a:lnTo>
                                  <a:pt x="454224" y="2829420"/>
                                </a:lnTo>
                                <a:cubicBezTo>
                                  <a:pt x="456220" y="2828622"/>
                                  <a:pt x="458615" y="2829420"/>
                                  <a:pt x="459414" y="2831816"/>
                                </a:cubicBezTo>
                                <a:lnTo>
                                  <a:pt x="459403" y="2832632"/>
                                </a:lnTo>
                                <a:lnTo>
                                  <a:pt x="474333" y="2848084"/>
                                </a:lnTo>
                                <a:cubicBezTo>
                                  <a:pt x="481269" y="2851078"/>
                                  <a:pt x="489353" y="2851378"/>
                                  <a:pt x="496938" y="2848184"/>
                                </a:cubicBezTo>
                                <a:lnTo>
                                  <a:pt x="497208" y="2848308"/>
                                </a:lnTo>
                                <a:lnTo>
                                  <a:pt x="497338" y="2848183"/>
                                </a:lnTo>
                                <a:cubicBezTo>
                                  <a:pt x="499334" y="2847385"/>
                                  <a:pt x="501729" y="2848183"/>
                                  <a:pt x="502528" y="2850578"/>
                                </a:cubicBezTo>
                                <a:cubicBezTo>
                                  <a:pt x="503326" y="2852574"/>
                                  <a:pt x="502528" y="2854970"/>
                                  <a:pt x="500132" y="2855768"/>
                                </a:cubicBezTo>
                                <a:cubicBezTo>
                                  <a:pt x="492947" y="2858562"/>
                                  <a:pt x="486959" y="2864152"/>
                                  <a:pt x="483765" y="2871737"/>
                                </a:cubicBezTo>
                                <a:cubicBezTo>
                                  <a:pt x="480571" y="2878923"/>
                                  <a:pt x="480571" y="2886907"/>
                                  <a:pt x="483366" y="2894491"/>
                                </a:cubicBezTo>
                                <a:cubicBezTo>
                                  <a:pt x="484164" y="2896088"/>
                                  <a:pt x="482967" y="2898483"/>
                                  <a:pt x="480971" y="2899282"/>
                                </a:cubicBezTo>
                                <a:lnTo>
                                  <a:pt x="480970" y="2899282"/>
                                </a:lnTo>
                                <a:lnTo>
                                  <a:pt x="480970" y="2899282"/>
                                </a:lnTo>
                                <a:lnTo>
                                  <a:pt x="479054" y="2898324"/>
                                </a:lnTo>
                                <a:lnTo>
                                  <a:pt x="476179" y="2896887"/>
                                </a:lnTo>
                                <a:lnTo>
                                  <a:pt x="476179" y="2896887"/>
                                </a:lnTo>
                                <a:lnTo>
                                  <a:pt x="460212" y="2880519"/>
                                </a:lnTo>
                                <a:lnTo>
                                  <a:pt x="438288" y="2880134"/>
                                </a:lnTo>
                                <a:lnTo>
                                  <a:pt x="437458" y="2880918"/>
                                </a:lnTo>
                                <a:cubicBezTo>
                                  <a:pt x="435462" y="2881716"/>
                                  <a:pt x="433466" y="2880519"/>
                                  <a:pt x="432667" y="2878523"/>
                                </a:cubicBezTo>
                                <a:lnTo>
                                  <a:pt x="432900" y="2878017"/>
                                </a:lnTo>
                                <a:lnTo>
                                  <a:pt x="432267" y="2877725"/>
                                </a:lnTo>
                                <a:cubicBezTo>
                                  <a:pt x="431469" y="2875728"/>
                                  <a:pt x="432267" y="2873333"/>
                                  <a:pt x="434662" y="2872534"/>
                                </a:cubicBezTo>
                                <a:lnTo>
                                  <a:pt x="435863" y="2872551"/>
                                </a:lnTo>
                                <a:lnTo>
                                  <a:pt x="451430" y="2857365"/>
                                </a:lnTo>
                                <a:lnTo>
                                  <a:pt x="451814" y="2835445"/>
                                </a:lnTo>
                                <a:lnTo>
                                  <a:pt x="451029" y="2834610"/>
                                </a:lnTo>
                                <a:cubicBezTo>
                                  <a:pt x="450231" y="2832614"/>
                                  <a:pt x="451029" y="2830219"/>
                                  <a:pt x="453424" y="2829420"/>
                                </a:cubicBezTo>
                                <a:close/>
                                <a:moveTo>
                                  <a:pt x="7156354" y="2816247"/>
                                </a:moveTo>
                                <a:lnTo>
                                  <a:pt x="7157013" y="2816551"/>
                                </a:lnTo>
                                <a:lnTo>
                                  <a:pt x="7157154" y="2816247"/>
                                </a:lnTo>
                                <a:cubicBezTo>
                                  <a:pt x="7159150" y="2815449"/>
                                  <a:pt x="7161545" y="2816247"/>
                                  <a:pt x="7162343" y="2818642"/>
                                </a:cubicBezTo>
                                <a:lnTo>
                                  <a:pt x="7162332" y="2819457"/>
                                </a:lnTo>
                                <a:lnTo>
                                  <a:pt x="7177263" y="2834911"/>
                                </a:lnTo>
                                <a:cubicBezTo>
                                  <a:pt x="7184199" y="2837905"/>
                                  <a:pt x="7192283" y="2838205"/>
                                  <a:pt x="7199868" y="2835011"/>
                                </a:cubicBezTo>
                                <a:lnTo>
                                  <a:pt x="7200137" y="2835135"/>
                                </a:lnTo>
                                <a:lnTo>
                                  <a:pt x="7200267" y="2835009"/>
                                </a:lnTo>
                                <a:cubicBezTo>
                                  <a:pt x="7202263" y="2834211"/>
                                  <a:pt x="7204658" y="2835009"/>
                                  <a:pt x="7205457" y="2837404"/>
                                </a:cubicBezTo>
                                <a:cubicBezTo>
                                  <a:pt x="7206255" y="2839400"/>
                                  <a:pt x="7205457" y="2841796"/>
                                  <a:pt x="7203061" y="2842594"/>
                                </a:cubicBezTo>
                                <a:cubicBezTo>
                                  <a:pt x="7195876" y="2845388"/>
                                  <a:pt x="7189888" y="2850978"/>
                                  <a:pt x="7186694" y="2858563"/>
                                </a:cubicBezTo>
                                <a:cubicBezTo>
                                  <a:pt x="7183501" y="2865749"/>
                                  <a:pt x="7183501" y="2873733"/>
                                  <a:pt x="7186295" y="2881317"/>
                                </a:cubicBezTo>
                                <a:lnTo>
                                  <a:pt x="7183904" y="2886101"/>
                                </a:lnTo>
                                <a:lnTo>
                                  <a:pt x="7183900" y="2886108"/>
                                </a:lnTo>
                                <a:lnTo>
                                  <a:pt x="7183900" y="2886108"/>
                                </a:lnTo>
                                <a:lnTo>
                                  <a:pt x="7183900" y="2886108"/>
                                </a:lnTo>
                                <a:cubicBezTo>
                                  <a:pt x="7181903" y="2886906"/>
                                  <a:pt x="7179907" y="2885709"/>
                                  <a:pt x="7179108" y="2883713"/>
                                </a:cubicBezTo>
                                <a:lnTo>
                                  <a:pt x="7179108" y="2883712"/>
                                </a:lnTo>
                                <a:lnTo>
                                  <a:pt x="7163141" y="2867345"/>
                                </a:lnTo>
                                <a:lnTo>
                                  <a:pt x="7141218" y="2866960"/>
                                </a:lnTo>
                                <a:lnTo>
                                  <a:pt x="7140387" y="2867745"/>
                                </a:lnTo>
                                <a:cubicBezTo>
                                  <a:pt x="7138391" y="2868543"/>
                                  <a:pt x="7136395" y="2867346"/>
                                  <a:pt x="7135596" y="2865350"/>
                                </a:cubicBezTo>
                                <a:lnTo>
                                  <a:pt x="7135830" y="2864843"/>
                                </a:lnTo>
                                <a:lnTo>
                                  <a:pt x="7135196" y="2864551"/>
                                </a:lnTo>
                                <a:cubicBezTo>
                                  <a:pt x="7134398" y="2862554"/>
                                  <a:pt x="7135196" y="2860159"/>
                                  <a:pt x="7137592" y="2859360"/>
                                </a:cubicBezTo>
                                <a:lnTo>
                                  <a:pt x="7138794" y="2859377"/>
                                </a:lnTo>
                                <a:lnTo>
                                  <a:pt x="7154359" y="2844192"/>
                                </a:lnTo>
                                <a:lnTo>
                                  <a:pt x="7154744" y="2822272"/>
                                </a:lnTo>
                                <a:lnTo>
                                  <a:pt x="7153959" y="2821437"/>
                                </a:lnTo>
                                <a:cubicBezTo>
                                  <a:pt x="7153161" y="2819441"/>
                                  <a:pt x="7153959" y="2817046"/>
                                  <a:pt x="7156354" y="2816247"/>
                                </a:cubicBezTo>
                                <a:close/>
                                <a:moveTo>
                                  <a:pt x="3014592" y="2795190"/>
                                </a:moveTo>
                                <a:cubicBezTo>
                                  <a:pt x="3011096" y="2794890"/>
                                  <a:pt x="3007504" y="2795889"/>
                                  <a:pt x="3004718" y="2798284"/>
                                </a:cubicBezTo>
                                <a:cubicBezTo>
                                  <a:pt x="2999128" y="2803075"/>
                                  <a:pt x="2998328" y="2811857"/>
                                  <a:pt x="3003118" y="2817446"/>
                                </a:cubicBezTo>
                                <a:lnTo>
                                  <a:pt x="3010297" y="2825829"/>
                                </a:lnTo>
                                <a:lnTo>
                                  <a:pt x="3021878" y="2815849"/>
                                </a:lnTo>
                                <a:cubicBezTo>
                                  <a:pt x="3023476" y="2814651"/>
                                  <a:pt x="3025472" y="2814651"/>
                                  <a:pt x="3026667" y="2816248"/>
                                </a:cubicBezTo>
                                <a:cubicBezTo>
                                  <a:pt x="3027866" y="2817845"/>
                                  <a:pt x="3027866" y="2819841"/>
                                  <a:pt x="3026269" y="2821039"/>
                                </a:cubicBezTo>
                                <a:lnTo>
                                  <a:pt x="3014693" y="2831019"/>
                                </a:lnTo>
                                <a:lnTo>
                                  <a:pt x="3023075" y="2840998"/>
                                </a:lnTo>
                                <a:cubicBezTo>
                                  <a:pt x="3023476" y="2841398"/>
                                  <a:pt x="3024276" y="2841398"/>
                                  <a:pt x="3025072" y="2840998"/>
                                </a:cubicBezTo>
                                <a:lnTo>
                                  <a:pt x="3049023" y="2821039"/>
                                </a:lnTo>
                                <a:cubicBezTo>
                                  <a:pt x="3054613" y="2816248"/>
                                  <a:pt x="3055410" y="2807466"/>
                                  <a:pt x="3050220" y="2801877"/>
                                </a:cubicBezTo>
                                <a:cubicBezTo>
                                  <a:pt x="3045432" y="2796288"/>
                                  <a:pt x="3036648" y="2795490"/>
                                  <a:pt x="3031059" y="2800280"/>
                                </a:cubicBezTo>
                                <a:lnTo>
                                  <a:pt x="3029863" y="2801478"/>
                                </a:lnTo>
                                <a:cubicBezTo>
                                  <a:pt x="3029063" y="2801877"/>
                                  <a:pt x="3028264" y="2802276"/>
                                  <a:pt x="3027467" y="2802276"/>
                                </a:cubicBezTo>
                                <a:cubicBezTo>
                                  <a:pt x="3026667" y="2802276"/>
                                  <a:pt x="3025472" y="2801877"/>
                                  <a:pt x="3025072" y="2801079"/>
                                </a:cubicBezTo>
                                <a:lnTo>
                                  <a:pt x="3023875" y="2799881"/>
                                </a:lnTo>
                                <a:cubicBezTo>
                                  <a:pt x="3021478" y="2797086"/>
                                  <a:pt x="3018086" y="2795489"/>
                                  <a:pt x="3014592" y="2795190"/>
                                </a:cubicBezTo>
                                <a:close/>
                                <a:moveTo>
                                  <a:pt x="5271937" y="2788453"/>
                                </a:moveTo>
                                <a:cubicBezTo>
                                  <a:pt x="5276927" y="2789601"/>
                                  <a:pt x="5281518" y="2792695"/>
                                  <a:pt x="5284512" y="2797486"/>
                                </a:cubicBezTo>
                                <a:lnTo>
                                  <a:pt x="5278923" y="2801079"/>
                                </a:lnTo>
                                <a:cubicBezTo>
                                  <a:pt x="5274931" y="2794692"/>
                                  <a:pt x="5266548" y="2792695"/>
                                  <a:pt x="5260161" y="2796688"/>
                                </a:cubicBezTo>
                                <a:cubicBezTo>
                                  <a:pt x="5253773" y="2800280"/>
                                  <a:pt x="5252176" y="2808663"/>
                                  <a:pt x="5256169" y="2815051"/>
                                </a:cubicBezTo>
                                <a:lnTo>
                                  <a:pt x="5250579" y="2818643"/>
                                </a:lnTo>
                                <a:cubicBezTo>
                                  <a:pt x="5244591" y="2809462"/>
                                  <a:pt x="5247386" y="2797087"/>
                                  <a:pt x="5256967" y="2791098"/>
                                </a:cubicBezTo>
                                <a:cubicBezTo>
                                  <a:pt x="5261558" y="2788104"/>
                                  <a:pt x="5266947" y="2787306"/>
                                  <a:pt x="5271937" y="2788453"/>
                                </a:cubicBezTo>
                                <a:close/>
                                <a:moveTo>
                                  <a:pt x="3055010" y="2775529"/>
                                </a:moveTo>
                                <a:lnTo>
                                  <a:pt x="3069780" y="2776726"/>
                                </a:lnTo>
                                <a:cubicBezTo>
                                  <a:pt x="3071777" y="2777126"/>
                                  <a:pt x="3072975" y="2778722"/>
                                  <a:pt x="3073773" y="2780718"/>
                                </a:cubicBezTo>
                                <a:lnTo>
                                  <a:pt x="3072575" y="2795490"/>
                                </a:lnTo>
                                <a:cubicBezTo>
                                  <a:pt x="3072575" y="2797486"/>
                                  <a:pt x="3070977" y="2798683"/>
                                  <a:pt x="3068983" y="2798683"/>
                                </a:cubicBezTo>
                                <a:cubicBezTo>
                                  <a:pt x="3066987" y="2798683"/>
                                  <a:pt x="3065789" y="2797087"/>
                                  <a:pt x="3065789" y="2795091"/>
                                </a:cubicBezTo>
                                <a:lnTo>
                                  <a:pt x="3066187" y="2788303"/>
                                </a:lnTo>
                                <a:lnTo>
                                  <a:pt x="3055410" y="2797486"/>
                                </a:lnTo>
                                <a:lnTo>
                                  <a:pt x="3055810" y="2797885"/>
                                </a:lnTo>
                                <a:cubicBezTo>
                                  <a:pt x="3062994" y="2806667"/>
                                  <a:pt x="3061797" y="2819442"/>
                                  <a:pt x="3053415" y="2826627"/>
                                </a:cubicBezTo>
                                <a:lnTo>
                                  <a:pt x="3029863" y="2846587"/>
                                </a:lnTo>
                                <a:cubicBezTo>
                                  <a:pt x="3028264" y="2848184"/>
                                  <a:pt x="3025870" y="2848583"/>
                                  <a:pt x="3023875" y="2848583"/>
                                </a:cubicBezTo>
                                <a:cubicBezTo>
                                  <a:pt x="3021878" y="2848583"/>
                                  <a:pt x="3019883" y="2847386"/>
                                  <a:pt x="3018282" y="2845789"/>
                                </a:cubicBezTo>
                                <a:lnTo>
                                  <a:pt x="3009900" y="2835809"/>
                                </a:lnTo>
                                <a:lnTo>
                                  <a:pt x="3000728" y="2843793"/>
                                </a:lnTo>
                                <a:lnTo>
                                  <a:pt x="3000329" y="2850978"/>
                                </a:lnTo>
                                <a:cubicBezTo>
                                  <a:pt x="3000329" y="2852974"/>
                                  <a:pt x="2998729" y="2854172"/>
                                  <a:pt x="2996731" y="2854172"/>
                                </a:cubicBezTo>
                                <a:cubicBezTo>
                                  <a:pt x="2994733" y="2854172"/>
                                  <a:pt x="2993539" y="2852575"/>
                                  <a:pt x="2993539" y="2850579"/>
                                </a:cubicBezTo>
                                <a:lnTo>
                                  <a:pt x="2993935" y="2845390"/>
                                </a:lnTo>
                                <a:lnTo>
                                  <a:pt x="2988747" y="2844990"/>
                                </a:lnTo>
                                <a:cubicBezTo>
                                  <a:pt x="2986748" y="2844990"/>
                                  <a:pt x="2985552" y="2843394"/>
                                  <a:pt x="2985552" y="2841398"/>
                                </a:cubicBezTo>
                                <a:cubicBezTo>
                                  <a:pt x="2985552" y="2839402"/>
                                  <a:pt x="2987147" y="2838204"/>
                                  <a:pt x="2989144" y="2838204"/>
                                </a:cubicBezTo>
                                <a:lnTo>
                                  <a:pt x="2996332" y="2838603"/>
                                </a:lnTo>
                                <a:lnTo>
                                  <a:pt x="3005517" y="2830619"/>
                                </a:lnTo>
                                <a:lnTo>
                                  <a:pt x="2997928" y="2821837"/>
                                </a:lnTo>
                                <a:cubicBezTo>
                                  <a:pt x="2990742" y="2813055"/>
                                  <a:pt x="2991942" y="2800280"/>
                                  <a:pt x="3000329" y="2793094"/>
                                </a:cubicBezTo>
                                <a:cubicBezTo>
                                  <a:pt x="3008306" y="2785908"/>
                                  <a:pt x="3020282" y="2786706"/>
                                  <a:pt x="3027866" y="2794291"/>
                                </a:cubicBezTo>
                                <a:cubicBezTo>
                                  <a:pt x="3034253" y="2789501"/>
                                  <a:pt x="3042635" y="2789102"/>
                                  <a:pt x="3049423" y="2792694"/>
                                </a:cubicBezTo>
                                <a:lnTo>
                                  <a:pt x="3061398" y="2782714"/>
                                </a:lnTo>
                                <a:lnTo>
                                  <a:pt x="3054613" y="2782315"/>
                                </a:lnTo>
                                <a:cubicBezTo>
                                  <a:pt x="3052615" y="2782315"/>
                                  <a:pt x="3051418" y="2780718"/>
                                  <a:pt x="3051418" y="2778722"/>
                                </a:cubicBezTo>
                                <a:cubicBezTo>
                                  <a:pt x="3051418" y="2776726"/>
                                  <a:pt x="3053015" y="2775529"/>
                                  <a:pt x="3055010" y="2775529"/>
                                </a:cubicBezTo>
                                <a:close/>
                                <a:moveTo>
                                  <a:pt x="4303435" y="2733368"/>
                                </a:moveTo>
                                <a:lnTo>
                                  <a:pt x="4303282" y="2740401"/>
                                </a:lnTo>
                                <a:lnTo>
                                  <a:pt x="4297725" y="2745794"/>
                                </a:lnTo>
                                <a:lnTo>
                                  <a:pt x="4305378" y="2745939"/>
                                </a:lnTo>
                                <a:lnTo>
                                  <a:pt x="4311088" y="2751716"/>
                                </a:lnTo>
                                <a:lnTo>
                                  <a:pt x="4311265" y="2743594"/>
                                </a:lnTo>
                                <a:lnTo>
                                  <a:pt x="4316091" y="2738767"/>
                                </a:lnTo>
                                <a:lnTo>
                                  <a:pt x="4308472" y="2738404"/>
                                </a:lnTo>
                                <a:close/>
                                <a:moveTo>
                                  <a:pt x="4298491" y="2719641"/>
                                </a:moveTo>
                                <a:cubicBezTo>
                                  <a:pt x="4300487" y="2718843"/>
                                  <a:pt x="4302882" y="2719641"/>
                                  <a:pt x="4303681" y="2722037"/>
                                </a:cubicBezTo>
                                <a:lnTo>
                                  <a:pt x="4303656" y="2723208"/>
                                </a:lnTo>
                                <a:lnTo>
                                  <a:pt x="4311665" y="2731219"/>
                                </a:lnTo>
                                <a:lnTo>
                                  <a:pt x="4323640" y="2731219"/>
                                </a:lnTo>
                                <a:lnTo>
                                  <a:pt x="4324439" y="2730419"/>
                                </a:lnTo>
                                <a:cubicBezTo>
                                  <a:pt x="4326435" y="2729621"/>
                                  <a:pt x="4328830" y="2730419"/>
                                  <a:pt x="4329629" y="2732814"/>
                                </a:cubicBezTo>
                                <a:cubicBezTo>
                                  <a:pt x="4330427" y="2734810"/>
                                  <a:pt x="4329629" y="2737206"/>
                                  <a:pt x="4327234" y="2738005"/>
                                </a:cubicBezTo>
                                <a:lnTo>
                                  <a:pt x="4327178" y="2738061"/>
                                </a:lnTo>
                                <a:lnTo>
                                  <a:pt x="4326835" y="2738803"/>
                                </a:lnTo>
                                <a:lnTo>
                                  <a:pt x="4326302" y="2738937"/>
                                </a:lnTo>
                                <a:lnTo>
                                  <a:pt x="4318451" y="2746787"/>
                                </a:lnTo>
                                <a:lnTo>
                                  <a:pt x="4318451" y="2759163"/>
                                </a:lnTo>
                                <a:lnTo>
                                  <a:pt x="4318451" y="2759163"/>
                                </a:lnTo>
                                <a:cubicBezTo>
                                  <a:pt x="4319250" y="2761558"/>
                                  <a:pt x="4318052" y="2763954"/>
                                  <a:pt x="4315657" y="2764752"/>
                                </a:cubicBezTo>
                                <a:cubicBezTo>
                                  <a:pt x="4313661" y="2765550"/>
                                  <a:pt x="4311665" y="2764353"/>
                                  <a:pt x="4310866" y="2762357"/>
                                </a:cubicBezTo>
                                <a:cubicBezTo>
                                  <a:pt x="4309269" y="2758165"/>
                                  <a:pt x="4306076" y="2755072"/>
                                  <a:pt x="4302234" y="2753425"/>
                                </a:cubicBezTo>
                                <a:lnTo>
                                  <a:pt x="4290112" y="2753183"/>
                                </a:lnTo>
                                <a:lnTo>
                                  <a:pt x="4289709" y="2753574"/>
                                </a:lnTo>
                                <a:cubicBezTo>
                                  <a:pt x="4287712" y="2754373"/>
                                  <a:pt x="4285716" y="2753175"/>
                                  <a:pt x="4284917" y="2751179"/>
                                </a:cubicBezTo>
                                <a:lnTo>
                                  <a:pt x="4284999" y="2751002"/>
                                </a:lnTo>
                                <a:lnTo>
                                  <a:pt x="4284518" y="2750780"/>
                                </a:lnTo>
                                <a:cubicBezTo>
                                  <a:pt x="4283720" y="2748784"/>
                                  <a:pt x="4284518" y="2746388"/>
                                  <a:pt x="4286913" y="2745589"/>
                                </a:cubicBezTo>
                                <a:lnTo>
                                  <a:pt x="4287698" y="2745604"/>
                                </a:lnTo>
                                <a:lnTo>
                                  <a:pt x="4296096" y="2737207"/>
                                </a:lnTo>
                                <a:lnTo>
                                  <a:pt x="4296096" y="2726029"/>
                                </a:lnTo>
                                <a:lnTo>
                                  <a:pt x="4295297" y="2725231"/>
                                </a:lnTo>
                                <a:cubicBezTo>
                                  <a:pt x="4294499" y="2723234"/>
                                  <a:pt x="4295297" y="2720838"/>
                                  <a:pt x="4297692" y="2720040"/>
                                </a:cubicBezTo>
                                <a:lnTo>
                                  <a:pt x="4298199" y="2720274"/>
                                </a:lnTo>
                                <a:close/>
                                <a:moveTo>
                                  <a:pt x="4236849" y="2710021"/>
                                </a:moveTo>
                                <a:lnTo>
                                  <a:pt x="4236615" y="2726828"/>
                                </a:lnTo>
                                <a:lnTo>
                                  <a:pt x="4223766" y="2738962"/>
                                </a:lnTo>
                                <a:lnTo>
                                  <a:pt x="4241007" y="2739202"/>
                                </a:lnTo>
                                <a:lnTo>
                                  <a:pt x="4253538" y="2752236"/>
                                </a:lnTo>
                                <a:lnTo>
                                  <a:pt x="4253780" y="2734812"/>
                                </a:lnTo>
                                <a:lnTo>
                                  <a:pt x="4266439" y="2722640"/>
                                </a:lnTo>
                                <a:lnTo>
                                  <a:pt x="4247393" y="2721239"/>
                                </a:lnTo>
                                <a:close/>
                                <a:moveTo>
                                  <a:pt x="4231825" y="2695689"/>
                                </a:moveTo>
                                <a:cubicBezTo>
                                  <a:pt x="4233821" y="2694891"/>
                                  <a:pt x="4236216" y="2695689"/>
                                  <a:pt x="4237014" y="2698085"/>
                                </a:cubicBezTo>
                                <a:lnTo>
                                  <a:pt x="4236997" y="2699293"/>
                                </a:lnTo>
                                <a:lnTo>
                                  <a:pt x="4251934" y="2714752"/>
                                </a:lnTo>
                                <a:cubicBezTo>
                                  <a:pt x="4258871" y="2717746"/>
                                  <a:pt x="4266954" y="2718045"/>
                                  <a:pt x="4274539" y="2714851"/>
                                </a:cubicBezTo>
                                <a:lnTo>
                                  <a:pt x="4276269" y="2715650"/>
                                </a:lnTo>
                                <a:lnTo>
                                  <a:pt x="4279729" y="2717246"/>
                                </a:lnTo>
                                <a:lnTo>
                                  <a:pt x="4279729" y="2717247"/>
                                </a:lnTo>
                                <a:lnTo>
                                  <a:pt x="4279729" y="2717247"/>
                                </a:lnTo>
                                <a:cubicBezTo>
                                  <a:pt x="4280527" y="2719243"/>
                                  <a:pt x="4279729" y="2721638"/>
                                  <a:pt x="4277334" y="2722436"/>
                                </a:cubicBezTo>
                                <a:lnTo>
                                  <a:pt x="4277333" y="2722437"/>
                                </a:lnTo>
                                <a:lnTo>
                                  <a:pt x="4260966" y="2738405"/>
                                </a:lnTo>
                                <a:lnTo>
                                  <a:pt x="4260595" y="2759575"/>
                                </a:lnTo>
                                <a:lnTo>
                                  <a:pt x="4260966" y="2759961"/>
                                </a:lnTo>
                                <a:lnTo>
                                  <a:pt x="4260572" y="2760882"/>
                                </a:lnTo>
                                <a:lnTo>
                                  <a:pt x="4260567" y="2761159"/>
                                </a:lnTo>
                                <a:lnTo>
                                  <a:pt x="4259769" y="2762755"/>
                                </a:lnTo>
                                <a:lnTo>
                                  <a:pt x="4258571" y="2765550"/>
                                </a:lnTo>
                                <a:lnTo>
                                  <a:pt x="4258412" y="2765470"/>
                                </a:lnTo>
                                <a:lnTo>
                                  <a:pt x="4258172" y="2765950"/>
                                </a:lnTo>
                                <a:cubicBezTo>
                                  <a:pt x="4256175" y="2766748"/>
                                  <a:pt x="4254179" y="2765550"/>
                                  <a:pt x="4253381" y="2763554"/>
                                </a:cubicBezTo>
                                <a:lnTo>
                                  <a:pt x="4253392" y="2762757"/>
                                </a:lnTo>
                                <a:lnTo>
                                  <a:pt x="4237813" y="2746787"/>
                                </a:lnTo>
                                <a:lnTo>
                                  <a:pt x="4215888" y="2746402"/>
                                </a:lnTo>
                                <a:lnTo>
                                  <a:pt x="4215057" y="2747187"/>
                                </a:lnTo>
                                <a:cubicBezTo>
                                  <a:pt x="4213061" y="2747985"/>
                                  <a:pt x="4211065" y="2746788"/>
                                  <a:pt x="4210267" y="2744792"/>
                                </a:cubicBezTo>
                                <a:lnTo>
                                  <a:pt x="4210501" y="2744285"/>
                                </a:lnTo>
                                <a:lnTo>
                                  <a:pt x="4209868" y="2743993"/>
                                </a:lnTo>
                                <a:cubicBezTo>
                                  <a:pt x="4209070" y="2741996"/>
                                  <a:pt x="4209868" y="2739601"/>
                                  <a:pt x="4212263" y="2738802"/>
                                </a:cubicBezTo>
                                <a:lnTo>
                                  <a:pt x="4213465" y="2738819"/>
                                </a:lnTo>
                                <a:lnTo>
                                  <a:pt x="4229030" y="2723634"/>
                                </a:lnTo>
                                <a:lnTo>
                                  <a:pt x="4229408" y="2702106"/>
                                </a:lnTo>
                                <a:lnTo>
                                  <a:pt x="4228630" y="2701278"/>
                                </a:lnTo>
                                <a:cubicBezTo>
                                  <a:pt x="4227832" y="2699282"/>
                                  <a:pt x="4228630" y="2696886"/>
                                  <a:pt x="4231025" y="2696088"/>
                                </a:cubicBezTo>
                                <a:lnTo>
                                  <a:pt x="4231533" y="2696322"/>
                                </a:lnTo>
                                <a:close/>
                                <a:moveTo>
                                  <a:pt x="6792186" y="2661858"/>
                                </a:moveTo>
                                <a:cubicBezTo>
                                  <a:pt x="6788693" y="2661558"/>
                                  <a:pt x="6785101" y="2662556"/>
                                  <a:pt x="6782306" y="2664952"/>
                                </a:cubicBezTo>
                                <a:cubicBezTo>
                                  <a:pt x="6776717" y="2669742"/>
                                  <a:pt x="6775918" y="2678525"/>
                                  <a:pt x="6780709" y="2684114"/>
                                </a:cubicBezTo>
                                <a:lnTo>
                                  <a:pt x="6787895" y="2692497"/>
                                </a:lnTo>
                                <a:lnTo>
                                  <a:pt x="6799472" y="2682517"/>
                                </a:lnTo>
                                <a:cubicBezTo>
                                  <a:pt x="6801069" y="2681319"/>
                                  <a:pt x="6803065" y="2681319"/>
                                  <a:pt x="6804262" y="2682916"/>
                                </a:cubicBezTo>
                                <a:cubicBezTo>
                                  <a:pt x="6805460" y="2684513"/>
                                  <a:pt x="6805460" y="2686509"/>
                                  <a:pt x="6803863" y="2687706"/>
                                </a:cubicBezTo>
                                <a:lnTo>
                                  <a:pt x="6792287" y="2697686"/>
                                </a:lnTo>
                                <a:lnTo>
                                  <a:pt x="6800670" y="2707666"/>
                                </a:lnTo>
                                <a:cubicBezTo>
                                  <a:pt x="6801069" y="2708066"/>
                                  <a:pt x="6801867" y="2708066"/>
                                  <a:pt x="6802666" y="2707666"/>
                                </a:cubicBezTo>
                                <a:lnTo>
                                  <a:pt x="6826618" y="2687706"/>
                                </a:lnTo>
                                <a:cubicBezTo>
                                  <a:pt x="6832206" y="2682517"/>
                                  <a:pt x="6832605" y="2674134"/>
                                  <a:pt x="6827815" y="2668545"/>
                                </a:cubicBezTo>
                                <a:cubicBezTo>
                                  <a:pt x="6823025" y="2662956"/>
                                  <a:pt x="6814242" y="2662158"/>
                                  <a:pt x="6808654" y="2666948"/>
                                </a:cubicBezTo>
                                <a:lnTo>
                                  <a:pt x="6807456" y="2668146"/>
                                </a:lnTo>
                                <a:cubicBezTo>
                                  <a:pt x="6806658" y="2668545"/>
                                  <a:pt x="6805859" y="2668944"/>
                                  <a:pt x="6805061" y="2668944"/>
                                </a:cubicBezTo>
                                <a:cubicBezTo>
                                  <a:pt x="6804262" y="2668944"/>
                                  <a:pt x="6803065" y="2668545"/>
                                  <a:pt x="6802666" y="2667746"/>
                                </a:cubicBezTo>
                                <a:lnTo>
                                  <a:pt x="6801468" y="2666549"/>
                                </a:lnTo>
                                <a:cubicBezTo>
                                  <a:pt x="6799073" y="2663754"/>
                                  <a:pt x="6795679" y="2662157"/>
                                  <a:pt x="6792186" y="2661858"/>
                                </a:cubicBezTo>
                                <a:close/>
                                <a:moveTo>
                                  <a:pt x="2373781" y="2651128"/>
                                </a:moveTo>
                                <a:cubicBezTo>
                                  <a:pt x="2378771" y="2652276"/>
                                  <a:pt x="2383362" y="2655370"/>
                                  <a:pt x="2386356" y="2660161"/>
                                </a:cubicBezTo>
                                <a:lnTo>
                                  <a:pt x="2380767" y="2663754"/>
                                </a:lnTo>
                                <a:cubicBezTo>
                                  <a:pt x="2376774" y="2657367"/>
                                  <a:pt x="2368391" y="2655370"/>
                                  <a:pt x="2362004" y="2659363"/>
                                </a:cubicBezTo>
                                <a:cubicBezTo>
                                  <a:pt x="2355617" y="2663355"/>
                                  <a:pt x="2354020" y="2671738"/>
                                  <a:pt x="2358012" y="2677726"/>
                                </a:cubicBezTo>
                                <a:lnTo>
                                  <a:pt x="2352423" y="2681319"/>
                                </a:lnTo>
                                <a:cubicBezTo>
                                  <a:pt x="2346434" y="2672137"/>
                                  <a:pt x="2349228" y="2659762"/>
                                  <a:pt x="2358810" y="2653773"/>
                                </a:cubicBezTo>
                                <a:cubicBezTo>
                                  <a:pt x="2363401" y="2650779"/>
                                  <a:pt x="2368791" y="2649981"/>
                                  <a:pt x="2373781" y="2651128"/>
                                </a:cubicBezTo>
                                <a:close/>
                                <a:moveTo>
                                  <a:pt x="6832605" y="2642197"/>
                                </a:moveTo>
                                <a:lnTo>
                                  <a:pt x="6847376" y="2643394"/>
                                </a:lnTo>
                                <a:cubicBezTo>
                                  <a:pt x="6849372" y="2643394"/>
                                  <a:pt x="6850569" y="2644991"/>
                                  <a:pt x="6851368" y="2647386"/>
                                </a:cubicBezTo>
                                <a:lnTo>
                                  <a:pt x="6850170" y="2662158"/>
                                </a:lnTo>
                                <a:cubicBezTo>
                                  <a:pt x="6850170" y="2664154"/>
                                  <a:pt x="6848573" y="2665351"/>
                                  <a:pt x="6846577" y="2665351"/>
                                </a:cubicBezTo>
                                <a:cubicBezTo>
                                  <a:pt x="6844581" y="2665351"/>
                                  <a:pt x="6843384" y="2663754"/>
                                  <a:pt x="6843384" y="2661758"/>
                                </a:cubicBezTo>
                                <a:lnTo>
                                  <a:pt x="6843783" y="2654971"/>
                                </a:lnTo>
                                <a:lnTo>
                                  <a:pt x="6833005" y="2664154"/>
                                </a:lnTo>
                                <a:lnTo>
                                  <a:pt x="6833404" y="2664553"/>
                                </a:lnTo>
                                <a:cubicBezTo>
                                  <a:pt x="6840589" y="2673335"/>
                                  <a:pt x="6839392" y="2686110"/>
                                  <a:pt x="6831009" y="2693295"/>
                                </a:cubicBezTo>
                                <a:lnTo>
                                  <a:pt x="6807456" y="2713255"/>
                                </a:lnTo>
                                <a:cubicBezTo>
                                  <a:pt x="6805859" y="2714852"/>
                                  <a:pt x="6803464" y="2715251"/>
                                  <a:pt x="6801468" y="2715251"/>
                                </a:cubicBezTo>
                                <a:cubicBezTo>
                                  <a:pt x="6799472" y="2715251"/>
                                  <a:pt x="6797476" y="2714054"/>
                                  <a:pt x="6795879" y="2712457"/>
                                </a:cubicBezTo>
                                <a:lnTo>
                                  <a:pt x="6787496" y="2702477"/>
                                </a:lnTo>
                                <a:lnTo>
                                  <a:pt x="6778314" y="2710461"/>
                                </a:lnTo>
                                <a:lnTo>
                                  <a:pt x="6777914" y="2717646"/>
                                </a:lnTo>
                                <a:cubicBezTo>
                                  <a:pt x="6777914" y="2719642"/>
                                  <a:pt x="6776318" y="2720840"/>
                                  <a:pt x="6774322" y="2720840"/>
                                </a:cubicBezTo>
                                <a:cubicBezTo>
                                  <a:pt x="6772326" y="2720840"/>
                                  <a:pt x="6771128" y="2719243"/>
                                  <a:pt x="6771128" y="2717247"/>
                                </a:cubicBezTo>
                                <a:lnTo>
                                  <a:pt x="6771527" y="2712058"/>
                                </a:lnTo>
                                <a:lnTo>
                                  <a:pt x="6766338" y="2711658"/>
                                </a:lnTo>
                                <a:cubicBezTo>
                                  <a:pt x="6764342" y="2711658"/>
                                  <a:pt x="6763144" y="2710062"/>
                                  <a:pt x="6763144" y="2708066"/>
                                </a:cubicBezTo>
                                <a:cubicBezTo>
                                  <a:pt x="6763144" y="2706070"/>
                                  <a:pt x="6764741" y="2704872"/>
                                  <a:pt x="6766737" y="2704872"/>
                                </a:cubicBezTo>
                                <a:lnTo>
                                  <a:pt x="6773922" y="2705271"/>
                                </a:lnTo>
                                <a:lnTo>
                                  <a:pt x="6783104" y="2697287"/>
                                </a:lnTo>
                                <a:lnTo>
                                  <a:pt x="6775519" y="2688505"/>
                                </a:lnTo>
                                <a:cubicBezTo>
                                  <a:pt x="6768334" y="2679722"/>
                                  <a:pt x="6769531" y="2666948"/>
                                  <a:pt x="6777914" y="2659761"/>
                                </a:cubicBezTo>
                                <a:cubicBezTo>
                                  <a:pt x="6785899" y="2652576"/>
                                  <a:pt x="6797875" y="2653374"/>
                                  <a:pt x="6805460" y="2660959"/>
                                </a:cubicBezTo>
                                <a:cubicBezTo>
                                  <a:pt x="6811847" y="2656169"/>
                                  <a:pt x="6820230" y="2655769"/>
                                  <a:pt x="6827017" y="2659362"/>
                                </a:cubicBezTo>
                                <a:lnTo>
                                  <a:pt x="6838993" y="2649382"/>
                                </a:lnTo>
                                <a:lnTo>
                                  <a:pt x="6832206" y="2648983"/>
                                </a:lnTo>
                                <a:cubicBezTo>
                                  <a:pt x="6830210" y="2648983"/>
                                  <a:pt x="6829013" y="2647386"/>
                                  <a:pt x="6829013" y="2645390"/>
                                </a:cubicBezTo>
                                <a:cubicBezTo>
                                  <a:pt x="6829013" y="2643394"/>
                                  <a:pt x="6830609" y="2642197"/>
                                  <a:pt x="6832605" y="2642197"/>
                                </a:cubicBezTo>
                                <a:close/>
                                <a:moveTo>
                                  <a:pt x="72904" y="2622736"/>
                                </a:moveTo>
                                <a:cubicBezTo>
                                  <a:pt x="69411" y="2622436"/>
                                  <a:pt x="65819" y="2623435"/>
                                  <a:pt x="63024" y="2625830"/>
                                </a:cubicBezTo>
                                <a:cubicBezTo>
                                  <a:pt x="57435" y="2630621"/>
                                  <a:pt x="56637" y="2639403"/>
                                  <a:pt x="61427" y="2644992"/>
                                </a:cubicBezTo>
                                <a:lnTo>
                                  <a:pt x="68613" y="2653375"/>
                                </a:lnTo>
                                <a:lnTo>
                                  <a:pt x="80190" y="2643395"/>
                                </a:lnTo>
                                <a:cubicBezTo>
                                  <a:pt x="81786" y="2642197"/>
                                  <a:pt x="83782" y="2642197"/>
                                  <a:pt x="84980" y="2643794"/>
                                </a:cubicBezTo>
                                <a:cubicBezTo>
                                  <a:pt x="86178" y="2645391"/>
                                  <a:pt x="86178" y="2647387"/>
                                  <a:pt x="84581" y="2648585"/>
                                </a:cubicBezTo>
                                <a:lnTo>
                                  <a:pt x="73004" y="2658565"/>
                                </a:lnTo>
                                <a:lnTo>
                                  <a:pt x="81387" y="2668544"/>
                                </a:lnTo>
                                <a:cubicBezTo>
                                  <a:pt x="81786" y="2668944"/>
                                  <a:pt x="82585" y="2668944"/>
                                  <a:pt x="83383" y="2668544"/>
                                </a:cubicBezTo>
                                <a:lnTo>
                                  <a:pt x="107335" y="2648585"/>
                                </a:lnTo>
                                <a:cubicBezTo>
                                  <a:pt x="112924" y="2643794"/>
                                  <a:pt x="113722" y="2635012"/>
                                  <a:pt x="108533" y="2629423"/>
                                </a:cubicBezTo>
                                <a:cubicBezTo>
                                  <a:pt x="103742" y="2623834"/>
                                  <a:pt x="94960" y="2623036"/>
                                  <a:pt x="89371" y="2627826"/>
                                </a:cubicBezTo>
                                <a:lnTo>
                                  <a:pt x="88174" y="2629024"/>
                                </a:lnTo>
                                <a:cubicBezTo>
                                  <a:pt x="87375" y="2629423"/>
                                  <a:pt x="86577" y="2629822"/>
                                  <a:pt x="85778" y="2629822"/>
                                </a:cubicBezTo>
                                <a:cubicBezTo>
                                  <a:pt x="84581" y="2629822"/>
                                  <a:pt x="83782" y="2629423"/>
                                  <a:pt x="83383" y="2628625"/>
                                </a:cubicBezTo>
                                <a:lnTo>
                                  <a:pt x="82186" y="2627427"/>
                                </a:lnTo>
                                <a:cubicBezTo>
                                  <a:pt x="79791" y="2624632"/>
                                  <a:pt x="76397" y="2623035"/>
                                  <a:pt x="72904" y="2622736"/>
                                </a:cubicBezTo>
                                <a:close/>
                                <a:moveTo>
                                  <a:pt x="113722" y="2603075"/>
                                </a:moveTo>
                                <a:lnTo>
                                  <a:pt x="128493" y="2604273"/>
                                </a:lnTo>
                                <a:cubicBezTo>
                                  <a:pt x="130091" y="2604273"/>
                                  <a:pt x="131687" y="2605869"/>
                                  <a:pt x="132486" y="2608265"/>
                                </a:cubicBezTo>
                                <a:lnTo>
                                  <a:pt x="131287" y="2623036"/>
                                </a:lnTo>
                                <a:cubicBezTo>
                                  <a:pt x="131287" y="2625032"/>
                                  <a:pt x="129691" y="2626230"/>
                                  <a:pt x="127695" y="2626230"/>
                                </a:cubicBezTo>
                                <a:cubicBezTo>
                                  <a:pt x="125698" y="2626230"/>
                                  <a:pt x="124502" y="2624633"/>
                                  <a:pt x="124502" y="2622637"/>
                                </a:cubicBezTo>
                                <a:lnTo>
                                  <a:pt x="124901" y="2615849"/>
                                </a:lnTo>
                                <a:lnTo>
                                  <a:pt x="114122" y="2625032"/>
                                </a:lnTo>
                                <a:lnTo>
                                  <a:pt x="114521" y="2625431"/>
                                </a:lnTo>
                                <a:cubicBezTo>
                                  <a:pt x="121706" y="2634213"/>
                                  <a:pt x="120509" y="2646988"/>
                                  <a:pt x="112126" y="2654173"/>
                                </a:cubicBezTo>
                                <a:lnTo>
                                  <a:pt x="88573" y="2674133"/>
                                </a:lnTo>
                                <a:cubicBezTo>
                                  <a:pt x="86976" y="2675730"/>
                                  <a:pt x="84581" y="2676129"/>
                                  <a:pt x="82585" y="2676129"/>
                                </a:cubicBezTo>
                                <a:cubicBezTo>
                                  <a:pt x="80589" y="2676129"/>
                                  <a:pt x="78593" y="2674932"/>
                                  <a:pt x="76996" y="2673335"/>
                                </a:cubicBezTo>
                                <a:lnTo>
                                  <a:pt x="68613" y="2663355"/>
                                </a:lnTo>
                                <a:lnTo>
                                  <a:pt x="59431" y="2671339"/>
                                </a:lnTo>
                                <a:lnTo>
                                  <a:pt x="59032" y="2678524"/>
                                </a:lnTo>
                                <a:cubicBezTo>
                                  <a:pt x="59032" y="2680520"/>
                                  <a:pt x="57435" y="2681718"/>
                                  <a:pt x="55439" y="2681718"/>
                                </a:cubicBezTo>
                                <a:cubicBezTo>
                                  <a:pt x="53443" y="2681718"/>
                                  <a:pt x="52246" y="2680121"/>
                                  <a:pt x="52246" y="2678125"/>
                                </a:cubicBezTo>
                                <a:lnTo>
                                  <a:pt x="52645" y="2672936"/>
                                </a:lnTo>
                                <a:lnTo>
                                  <a:pt x="47455" y="2672536"/>
                                </a:lnTo>
                                <a:cubicBezTo>
                                  <a:pt x="45459" y="2672536"/>
                                  <a:pt x="44262" y="2670940"/>
                                  <a:pt x="44262" y="2668944"/>
                                </a:cubicBezTo>
                                <a:cubicBezTo>
                                  <a:pt x="44262" y="2666948"/>
                                  <a:pt x="45859" y="2665750"/>
                                  <a:pt x="47855" y="2665750"/>
                                </a:cubicBezTo>
                                <a:lnTo>
                                  <a:pt x="55040" y="2666149"/>
                                </a:lnTo>
                                <a:lnTo>
                                  <a:pt x="64222" y="2658165"/>
                                </a:lnTo>
                                <a:lnTo>
                                  <a:pt x="56637" y="2649383"/>
                                </a:lnTo>
                                <a:cubicBezTo>
                                  <a:pt x="49451" y="2640601"/>
                                  <a:pt x="50649" y="2627826"/>
                                  <a:pt x="59032" y="2620640"/>
                                </a:cubicBezTo>
                                <a:cubicBezTo>
                                  <a:pt x="67016" y="2613454"/>
                                  <a:pt x="78992" y="2614253"/>
                                  <a:pt x="86577" y="2621837"/>
                                </a:cubicBezTo>
                                <a:cubicBezTo>
                                  <a:pt x="92964" y="2617047"/>
                                  <a:pt x="101347" y="2616648"/>
                                  <a:pt x="108134" y="2620241"/>
                                </a:cubicBezTo>
                                <a:lnTo>
                                  <a:pt x="120111" y="2610261"/>
                                </a:lnTo>
                                <a:lnTo>
                                  <a:pt x="113323" y="2609861"/>
                                </a:lnTo>
                                <a:cubicBezTo>
                                  <a:pt x="111327" y="2609861"/>
                                  <a:pt x="110130" y="2608265"/>
                                  <a:pt x="110130" y="2606269"/>
                                </a:cubicBezTo>
                                <a:cubicBezTo>
                                  <a:pt x="110130" y="2604273"/>
                                  <a:pt x="111726" y="2603075"/>
                                  <a:pt x="113722" y="2603075"/>
                                </a:cubicBezTo>
                                <a:close/>
                                <a:moveTo>
                                  <a:pt x="1405273" y="2596044"/>
                                </a:moveTo>
                                <a:lnTo>
                                  <a:pt x="1405120" y="2603076"/>
                                </a:lnTo>
                                <a:lnTo>
                                  <a:pt x="1399564" y="2608469"/>
                                </a:lnTo>
                                <a:lnTo>
                                  <a:pt x="1407216" y="2608614"/>
                                </a:lnTo>
                                <a:lnTo>
                                  <a:pt x="1412927" y="2614390"/>
                                </a:lnTo>
                                <a:lnTo>
                                  <a:pt x="1413103" y="2606270"/>
                                </a:lnTo>
                                <a:lnTo>
                                  <a:pt x="1417930" y="2601443"/>
                                </a:lnTo>
                                <a:lnTo>
                                  <a:pt x="1410309" y="2601080"/>
                                </a:lnTo>
                                <a:close/>
                                <a:moveTo>
                                  <a:pt x="1400329" y="2582317"/>
                                </a:moveTo>
                                <a:cubicBezTo>
                                  <a:pt x="1402326" y="2581519"/>
                                  <a:pt x="1404721" y="2582317"/>
                                  <a:pt x="1405519" y="2584712"/>
                                </a:cubicBezTo>
                                <a:lnTo>
                                  <a:pt x="1405494" y="2585885"/>
                                </a:lnTo>
                                <a:lnTo>
                                  <a:pt x="1413503" y="2593895"/>
                                </a:lnTo>
                                <a:lnTo>
                                  <a:pt x="1425478" y="2593895"/>
                                </a:lnTo>
                                <a:lnTo>
                                  <a:pt x="1426278" y="2593095"/>
                                </a:lnTo>
                                <a:cubicBezTo>
                                  <a:pt x="1428274" y="2592297"/>
                                  <a:pt x="1430669" y="2593095"/>
                                  <a:pt x="1431467" y="2595490"/>
                                </a:cubicBezTo>
                                <a:cubicBezTo>
                                  <a:pt x="1432267" y="2597486"/>
                                  <a:pt x="1431467" y="2599882"/>
                                  <a:pt x="1429073" y="2600681"/>
                                </a:cubicBezTo>
                                <a:lnTo>
                                  <a:pt x="1429017" y="2600737"/>
                                </a:lnTo>
                                <a:lnTo>
                                  <a:pt x="1428673" y="2601480"/>
                                </a:lnTo>
                                <a:lnTo>
                                  <a:pt x="1428140" y="2601614"/>
                                </a:lnTo>
                                <a:lnTo>
                                  <a:pt x="1420289" y="2609463"/>
                                </a:lnTo>
                                <a:lnTo>
                                  <a:pt x="1420289" y="2621838"/>
                                </a:lnTo>
                                <a:lnTo>
                                  <a:pt x="1420289" y="2621838"/>
                                </a:lnTo>
                                <a:cubicBezTo>
                                  <a:pt x="1421088" y="2624233"/>
                                  <a:pt x="1419890" y="2626628"/>
                                  <a:pt x="1417496" y="2627427"/>
                                </a:cubicBezTo>
                                <a:cubicBezTo>
                                  <a:pt x="1415500" y="2628225"/>
                                  <a:pt x="1413503" y="2627028"/>
                                  <a:pt x="1412705" y="2625032"/>
                                </a:cubicBezTo>
                                <a:cubicBezTo>
                                  <a:pt x="1411109" y="2620840"/>
                                  <a:pt x="1407915" y="2617746"/>
                                  <a:pt x="1404072" y="2616099"/>
                                </a:cubicBezTo>
                                <a:lnTo>
                                  <a:pt x="1391952" y="2615858"/>
                                </a:lnTo>
                                <a:lnTo>
                                  <a:pt x="1391547" y="2616250"/>
                                </a:lnTo>
                                <a:cubicBezTo>
                                  <a:pt x="1389551" y="2617048"/>
                                  <a:pt x="1387555" y="2615851"/>
                                  <a:pt x="1386756" y="2613855"/>
                                </a:cubicBezTo>
                                <a:lnTo>
                                  <a:pt x="1386838" y="2613677"/>
                                </a:lnTo>
                                <a:lnTo>
                                  <a:pt x="1386357" y="2613455"/>
                                </a:lnTo>
                                <a:cubicBezTo>
                                  <a:pt x="1385559" y="2611459"/>
                                  <a:pt x="1386357" y="2609063"/>
                                  <a:pt x="1388752" y="2608264"/>
                                </a:cubicBezTo>
                                <a:lnTo>
                                  <a:pt x="1389538" y="2608279"/>
                                </a:lnTo>
                                <a:lnTo>
                                  <a:pt x="1397935" y="2599883"/>
                                </a:lnTo>
                                <a:lnTo>
                                  <a:pt x="1397935" y="2588706"/>
                                </a:lnTo>
                                <a:lnTo>
                                  <a:pt x="1397135" y="2587907"/>
                                </a:lnTo>
                                <a:cubicBezTo>
                                  <a:pt x="1396337" y="2585910"/>
                                  <a:pt x="1397135" y="2583515"/>
                                  <a:pt x="1399531" y="2582716"/>
                                </a:cubicBezTo>
                                <a:lnTo>
                                  <a:pt x="1400037" y="2582950"/>
                                </a:lnTo>
                                <a:close/>
                                <a:moveTo>
                                  <a:pt x="1338689" y="2572698"/>
                                </a:moveTo>
                                <a:lnTo>
                                  <a:pt x="1338455" y="2589504"/>
                                </a:lnTo>
                                <a:lnTo>
                                  <a:pt x="1325607" y="2601639"/>
                                </a:lnTo>
                                <a:lnTo>
                                  <a:pt x="1342847" y="2601878"/>
                                </a:lnTo>
                                <a:lnTo>
                                  <a:pt x="1355378" y="2614911"/>
                                </a:lnTo>
                                <a:lnTo>
                                  <a:pt x="1355620" y="2597487"/>
                                </a:lnTo>
                                <a:lnTo>
                                  <a:pt x="1368278" y="2585316"/>
                                </a:lnTo>
                                <a:lnTo>
                                  <a:pt x="1349233" y="2583915"/>
                                </a:lnTo>
                                <a:close/>
                                <a:moveTo>
                                  <a:pt x="1333665" y="2558365"/>
                                </a:moveTo>
                                <a:cubicBezTo>
                                  <a:pt x="1335661" y="2557567"/>
                                  <a:pt x="1338056" y="2558365"/>
                                  <a:pt x="1338855" y="2560760"/>
                                </a:cubicBezTo>
                                <a:lnTo>
                                  <a:pt x="1338838" y="2561970"/>
                                </a:lnTo>
                                <a:lnTo>
                                  <a:pt x="1353774" y="2577428"/>
                                </a:lnTo>
                                <a:lnTo>
                                  <a:pt x="1376377" y="2577528"/>
                                </a:lnTo>
                                <a:lnTo>
                                  <a:pt x="1376378" y="2577526"/>
                                </a:lnTo>
                                <a:cubicBezTo>
                                  <a:pt x="1378375" y="2576728"/>
                                  <a:pt x="1380769" y="2577526"/>
                                  <a:pt x="1381569" y="2579921"/>
                                </a:cubicBezTo>
                                <a:lnTo>
                                  <a:pt x="1381568" y="2579923"/>
                                </a:lnTo>
                                <a:lnTo>
                                  <a:pt x="1381569" y="2579923"/>
                                </a:lnTo>
                                <a:cubicBezTo>
                                  <a:pt x="1382366" y="2581919"/>
                                  <a:pt x="1381569" y="2584314"/>
                                  <a:pt x="1379173" y="2585112"/>
                                </a:cubicBezTo>
                                <a:lnTo>
                                  <a:pt x="1379171" y="2585113"/>
                                </a:lnTo>
                                <a:lnTo>
                                  <a:pt x="1362805" y="2601080"/>
                                </a:lnTo>
                                <a:lnTo>
                                  <a:pt x="1362434" y="2622250"/>
                                </a:lnTo>
                                <a:lnTo>
                                  <a:pt x="1362807" y="2622637"/>
                                </a:lnTo>
                                <a:lnTo>
                                  <a:pt x="1362411" y="2623560"/>
                                </a:lnTo>
                                <a:lnTo>
                                  <a:pt x="1362407" y="2623834"/>
                                </a:lnTo>
                                <a:lnTo>
                                  <a:pt x="1361616" y="2625415"/>
                                </a:lnTo>
                                <a:lnTo>
                                  <a:pt x="1360411" y="2628226"/>
                                </a:lnTo>
                                <a:lnTo>
                                  <a:pt x="1360250" y="2628146"/>
                                </a:lnTo>
                                <a:lnTo>
                                  <a:pt x="1360011" y="2628625"/>
                                </a:lnTo>
                                <a:cubicBezTo>
                                  <a:pt x="1358015" y="2629423"/>
                                  <a:pt x="1356019" y="2628226"/>
                                  <a:pt x="1355220" y="2626230"/>
                                </a:cubicBezTo>
                                <a:lnTo>
                                  <a:pt x="1355231" y="2625432"/>
                                </a:lnTo>
                                <a:lnTo>
                                  <a:pt x="1339652" y="2609464"/>
                                </a:lnTo>
                                <a:lnTo>
                                  <a:pt x="1317730" y="2609078"/>
                                </a:lnTo>
                                <a:lnTo>
                                  <a:pt x="1316899" y="2609863"/>
                                </a:lnTo>
                                <a:cubicBezTo>
                                  <a:pt x="1314903" y="2610661"/>
                                  <a:pt x="1312907" y="2609464"/>
                                  <a:pt x="1312108" y="2607468"/>
                                </a:cubicBezTo>
                                <a:lnTo>
                                  <a:pt x="1312342" y="2606961"/>
                                </a:lnTo>
                                <a:lnTo>
                                  <a:pt x="1311709" y="2606669"/>
                                </a:lnTo>
                                <a:cubicBezTo>
                                  <a:pt x="1310910" y="2604672"/>
                                  <a:pt x="1311709" y="2602277"/>
                                  <a:pt x="1314104" y="2601479"/>
                                </a:cubicBezTo>
                                <a:lnTo>
                                  <a:pt x="1315305" y="2601496"/>
                                </a:lnTo>
                                <a:lnTo>
                                  <a:pt x="1330871" y="2586310"/>
                                </a:lnTo>
                                <a:lnTo>
                                  <a:pt x="1331249" y="2564782"/>
                                </a:lnTo>
                                <a:lnTo>
                                  <a:pt x="1330470" y="2563954"/>
                                </a:lnTo>
                                <a:cubicBezTo>
                                  <a:pt x="1329672" y="2561958"/>
                                  <a:pt x="1330470" y="2559563"/>
                                  <a:pt x="1332866" y="2558764"/>
                                </a:cubicBezTo>
                                <a:lnTo>
                                  <a:pt x="1333373" y="2558998"/>
                                </a:lnTo>
                                <a:close/>
                                <a:moveTo>
                                  <a:pt x="3894003" y="2524533"/>
                                </a:moveTo>
                                <a:cubicBezTo>
                                  <a:pt x="3890510" y="2524233"/>
                                  <a:pt x="3886917" y="2525231"/>
                                  <a:pt x="3884123" y="2527627"/>
                                </a:cubicBezTo>
                                <a:cubicBezTo>
                                  <a:pt x="3878534" y="2532418"/>
                                  <a:pt x="3877735" y="2541200"/>
                                  <a:pt x="3882526" y="2546789"/>
                                </a:cubicBezTo>
                                <a:lnTo>
                                  <a:pt x="3889711" y="2555172"/>
                                </a:lnTo>
                                <a:lnTo>
                                  <a:pt x="3901289" y="2545192"/>
                                </a:lnTo>
                                <a:cubicBezTo>
                                  <a:pt x="3902886" y="2543994"/>
                                  <a:pt x="3904882" y="2543994"/>
                                  <a:pt x="3906079" y="2545591"/>
                                </a:cubicBezTo>
                                <a:cubicBezTo>
                                  <a:pt x="3907277" y="2547188"/>
                                  <a:pt x="3907277" y="2549184"/>
                                  <a:pt x="3905680" y="2550382"/>
                                </a:cubicBezTo>
                                <a:lnTo>
                                  <a:pt x="3894103" y="2560362"/>
                                </a:lnTo>
                                <a:lnTo>
                                  <a:pt x="3902487" y="2570341"/>
                                </a:lnTo>
                                <a:cubicBezTo>
                                  <a:pt x="3902886" y="2570741"/>
                                  <a:pt x="3903684" y="2570741"/>
                                  <a:pt x="3904483" y="2570341"/>
                                </a:cubicBezTo>
                                <a:lnTo>
                                  <a:pt x="3928435" y="2550382"/>
                                </a:lnTo>
                                <a:cubicBezTo>
                                  <a:pt x="3934023" y="2545192"/>
                                  <a:pt x="3934822" y="2536809"/>
                                  <a:pt x="3929632" y="2531220"/>
                                </a:cubicBezTo>
                                <a:cubicBezTo>
                                  <a:pt x="3924842" y="2525631"/>
                                  <a:pt x="3916059" y="2524833"/>
                                  <a:pt x="3910471" y="2529623"/>
                                </a:cubicBezTo>
                                <a:lnTo>
                                  <a:pt x="3909273" y="2530821"/>
                                </a:lnTo>
                                <a:cubicBezTo>
                                  <a:pt x="3908475" y="2531220"/>
                                  <a:pt x="3907676" y="2531619"/>
                                  <a:pt x="3906878" y="2531619"/>
                                </a:cubicBezTo>
                                <a:cubicBezTo>
                                  <a:pt x="3906079" y="2531619"/>
                                  <a:pt x="3904882" y="2531220"/>
                                  <a:pt x="3904483" y="2530422"/>
                                </a:cubicBezTo>
                                <a:lnTo>
                                  <a:pt x="3903285" y="2529224"/>
                                </a:lnTo>
                                <a:cubicBezTo>
                                  <a:pt x="3900890" y="2526429"/>
                                  <a:pt x="3897496" y="2524832"/>
                                  <a:pt x="3894003" y="2524533"/>
                                </a:cubicBezTo>
                                <a:close/>
                                <a:moveTo>
                                  <a:pt x="6151372" y="2517397"/>
                                </a:moveTo>
                                <a:cubicBezTo>
                                  <a:pt x="6156362" y="2518545"/>
                                  <a:pt x="6160953" y="2521639"/>
                                  <a:pt x="6163947" y="2526430"/>
                                </a:cubicBezTo>
                                <a:lnTo>
                                  <a:pt x="6158358" y="2530023"/>
                                </a:lnTo>
                                <a:cubicBezTo>
                                  <a:pt x="6154366" y="2523636"/>
                                  <a:pt x="6145983" y="2521639"/>
                                  <a:pt x="6139596" y="2525632"/>
                                </a:cubicBezTo>
                                <a:cubicBezTo>
                                  <a:pt x="6133207" y="2529624"/>
                                  <a:pt x="6131211" y="2538007"/>
                                  <a:pt x="6135604" y="2543995"/>
                                </a:cubicBezTo>
                                <a:lnTo>
                                  <a:pt x="6130014" y="2547588"/>
                                </a:lnTo>
                                <a:cubicBezTo>
                                  <a:pt x="6124026" y="2538406"/>
                                  <a:pt x="6126820" y="2526031"/>
                                  <a:pt x="6136402" y="2520042"/>
                                </a:cubicBezTo>
                                <a:cubicBezTo>
                                  <a:pt x="6140993" y="2517048"/>
                                  <a:pt x="6146382" y="2516250"/>
                                  <a:pt x="6151372" y="2517397"/>
                                </a:cubicBezTo>
                                <a:close/>
                                <a:moveTo>
                                  <a:pt x="3934422" y="2504872"/>
                                </a:moveTo>
                                <a:lnTo>
                                  <a:pt x="3949193" y="2506069"/>
                                </a:lnTo>
                                <a:cubicBezTo>
                                  <a:pt x="3951189" y="2506069"/>
                                  <a:pt x="3952386" y="2507666"/>
                                  <a:pt x="3953185" y="2510061"/>
                                </a:cubicBezTo>
                                <a:lnTo>
                                  <a:pt x="3951987" y="2524833"/>
                                </a:lnTo>
                                <a:cubicBezTo>
                                  <a:pt x="3951987" y="2526829"/>
                                  <a:pt x="3950390" y="2528026"/>
                                  <a:pt x="3948394" y="2528026"/>
                                </a:cubicBezTo>
                                <a:cubicBezTo>
                                  <a:pt x="3946398" y="2528026"/>
                                  <a:pt x="3945201" y="2526430"/>
                                  <a:pt x="3945201" y="2524434"/>
                                </a:cubicBezTo>
                                <a:lnTo>
                                  <a:pt x="3945600" y="2517646"/>
                                </a:lnTo>
                                <a:lnTo>
                                  <a:pt x="3934822" y="2526829"/>
                                </a:lnTo>
                                <a:lnTo>
                                  <a:pt x="3935221" y="2527228"/>
                                </a:lnTo>
                                <a:cubicBezTo>
                                  <a:pt x="3942406" y="2536010"/>
                                  <a:pt x="3941209" y="2548785"/>
                                  <a:pt x="3932826" y="2555970"/>
                                </a:cubicBezTo>
                                <a:lnTo>
                                  <a:pt x="3909273" y="2575930"/>
                                </a:lnTo>
                                <a:cubicBezTo>
                                  <a:pt x="3907676" y="2577527"/>
                                  <a:pt x="3905281" y="2577926"/>
                                  <a:pt x="3903285" y="2577926"/>
                                </a:cubicBezTo>
                                <a:cubicBezTo>
                                  <a:pt x="3901289" y="2577926"/>
                                  <a:pt x="3899293" y="2576729"/>
                                  <a:pt x="3897696" y="2575132"/>
                                </a:cubicBezTo>
                                <a:lnTo>
                                  <a:pt x="3889312" y="2565152"/>
                                </a:lnTo>
                                <a:lnTo>
                                  <a:pt x="3880131" y="2573136"/>
                                </a:lnTo>
                                <a:lnTo>
                                  <a:pt x="3879731" y="2580321"/>
                                </a:lnTo>
                                <a:cubicBezTo>
                                  <a:pt x="3879731" y="2582317"/>
                                  <a:pt x="3878135" y="2583515"/>
                                  <a:pt x="3876139" y="2583515"/>
                                </a:cubicBezTo>
                                <a:cubicBezTo>
                                  <a:pt x="3874143" y="2583515"/>
                                  <a:pt x="3872945" y="2581918"/>
                                  <a:pt x="3872945" y="2579922"/>
                                </a:cubicBezTo>
                                <a:lnTo>
                                  <a:pt x="3873344" y="2574733"/>
                                </a:lnTo>
                                <a:lnTo>
                                  <a:pt x="3868155" y="2574333"/>
                                </a:lnTo>
                                <a:cubicBezTo>
                                  <a:pt x="3866159" y="2574333"/>
                                  <a:pt x="3864961" y="2572737"/>
                                  <a:pt x="3864961" y="2570741"/>
                                </a:cubicBezTo>
                                <a:cubicBezTo>
                                  <a:pt x="3864961" y="2568745"/>
                                  <a:pt x="3866558" y="2567547"/>
                                  <a:pt x="3868554" y="2567547"/>
                                </a:cubicBezTo>
                                <a:lnTo>
                                  <a:pt x="3875739" y="2567946"/>
                                </a:lnTo>
                                <a:lnTo>
                                  <a:pt x="3884921" y="2559962"/>
                                </a:lnTo>
                                <a:lnTo>
                                  <a:pt x="3877336" y="2551180"/>
                                </a:lnTo>
                                <a:cubicBezTo>
                                  <a:pt x="3870151" y="2542398"/>
                                  <a:pt x="3871348" y="2529623"/>
                                  <a:pt x="3879731" y="2522437"/>
                                </a:cubicBezTo>
                                <a:cubicBezTo>
                                  <a:pt x="3887715" y="2515251"/>
                                  <a:pt x="3899692" y="2516049"/>
                                  <a:pt x="3907277" y="2523634"/>
                                </a:cubicBezTo>
                                <a:cubicBezTo>
                                  <a:pt x="3913664" y="2518844"/>
                                  <a:pt x="3922047" y="2518445"/>
                                  <a:pt x="3928834" y="2522037"/>
                                </a:cubicBezTo>
                                <a:lnTo>
                                  <a:pt x="3940810" y="2512057"/>
                                </a:lnTo>
                                <a:lnTo>
                                  <a:pt x="3934023" y="2511658"/>
                                </a:lnTo>
                                <a:cubicBezTo>
                                  <a:pt x="3932027" y="2511658"/>
                                  <a:pt x="3930830" y="2510061"/>
                                  <a:pt x="3930830" y="2508065"/>
                                </a:cubicBezTo>
                                <a:cubicBezTo>
                                  <a:pt x="3930830" y="2506069"/>
                                  <a:pt x="3932426" y="2504872"/>
                                  <a:pt x="3934422" y="2504872"/>
                                </a:cubicBezTo>
                                <a:close/>
                                <a:moveTo>
                                  <a:pt x="5182479" y="2461921"/>
                                </a:moveTo>
                                <a:lnTo>
                                  <a:pt x="5182317" y="2469344"/>
                                </a:lnTo>
                                <a:lnTo>
                                  <a:pt x="5176364" y="2475122"/>
                                </a:lnTo>
                                <a:lnTo>
                                  <a:pt x="5184812" y="2475282"/>
                                </a:lnTo>
                                <a:lnTo>
                                  <a:pt x="5190523" y="2481059"/>
                                </a:lnTo>
                                <a:lnTo>
                                  <a:pt x="5190699" y="2472938"/>
                                </a:lnTo>
                                <a:lnTo>
                                  <a:pt x="5195908" y="2467730"/>
                                </a:lnTo>
                                <a:lnTo>
                                  <a:pt x="5187906" y="2467348"/>
                                </a:lnTo>
                                <a:close/>
                                <a:moveTo>
                                  <a:pt x="5177527" y="2448585"/>
                                </a:moveTo>
                                <a:cubicBezTo>
                                  <a:pt x="5179523" y="2447787"/>
                                  <a:pt x="5181918" y="2448585"/>
                                  <a:pt x="5182716" y="2450980"/>
                                </a:cubicBezTo>
                                <a:lnTo>
                                  <a:pt x="5182699" y="2451762"/>
                                </a:lnTo>
                                <a:lnTo>
                                  <a:pt x="5191099" y="2460163"/>
                                </a:lnTo>
                                <a:lnTo>
                                  <a:pt x="5203475" y="2460163"/>
                                </a:lnTo>
                                <a:lnTo>
                                  <a:pt x="5203874" y="2459763"/>
                                </a:lnTo>
                                <a:cubicBezTo>
                                  <a:pt x="5205870" y="2458965"/>
                                  <a:pt x="5208265" y="2459763"/>
                                  <a:pt x="5209063" y="2462158"/>
                                </a:cubicBezTo>
                                <a:cubicBezTo>
                                  <a:pt x="5209862" y="2464154"/>
                                  <a:pt x="5209063" y="2466550"/>
                                  <a:pt x="5206668" y="2467349"/>
                                </a:cubicBezTo>
                                <a:lnTo>
                                  <a:pt x="5206270" y="2467747"/>
                                </a:lnTo>
                                <a:lnTo>
                                  <a:pt x="5206269" y="2467748"/>
                                </a:lnTo>
                                <a:lnTo>
                                  <a:pt x="5206268" y="2467748"/>
                                </a:lnTo>
                                <a:lnTo>
                                  <a:pt x="5197886" y="2476131"/>
                                </a:lnTo>
                                <a:lnTo>
                                  <a:pt x="5197886" y="2488506"/>
                                </a:lnTo>
                                <a:lnTo>
                                  <a:pt x="5197886" y="2488506"/>
                                </a:lnTo>
                                <a:lnTo>
                                  <a:pt x="5197886" y="2488507"/>
                                </a:lnTo>
                                <a:lnTo>
                                  <a:pt x="5197885" y="2488508"/>
                                </a:lnTo>
                                <a:lnTo>
                                  <a:pt x="5195092" y="2494095"/>
                                </a:lnTo>
                                <a:cubicBezTo>
                                  <a:pt x="5193096" y="2494893"/>
                                  <a:pt x="5191100" y="2493696"/>
                                  <a:pt x="5190301" y="2491700"/>
                                </a:cubicBezTo>
                                <a:cubicBezTo>
                                  <a:pt x="5187108" y="2483316"/>
                                  <a:pt x="5177527" y="2479325"/>
                                  <a:pt x="5169143" y="2482518"/>
                                </a:cubicBezTo>
                                <a:lnTo>
                                  <a:pt x="5168874" y="2482393"/>
                                </a:lnTo>
                                <a:lnTo>
                                  <a:pt x="5168745" y="2482518"/>
                                </a:lnTo>
                                <a:cubicBezTo>
                                  <a:pt x="5166748" y="2483316"/>
                                  <a:pt x="5164752" y="2482119"/>
                                  <a:pt x="5163953" y="2480123"/>
                                </a:cubicBezTo>
                                <a:lnTo>
                                  <a:pt x="5163953" y="2480123"/>
                                </a:lnTo>
                                <a:cubicBezTo>
                                  <a:pt x="5163155" y="2478127"/>
                                  <a:pt x="5163953" y="2475731"/>
                                  <a:pt x="5166348" y="2474932"/>
                                </a:cubicBezTo>
                                <a:lnTo>
                                  <a:pt x="5166349" y="2474932"/>
                                </a:lnTo>
                                <a:lnTo>
                                  <a:pt x="5175132" y="2466151"/>
                                </a:lnTo>
                                <a:lnTo>
                                  <a:pt x="5175132" y="2454575"/>
                                </a:lnTo>
                                <a:lnTo>
                                  <a:pt x="5174731" y="2454175"/>
                                </a:lnTo>
                                <a:cubicBezTo>
                                  <a:pt x="5173933" y="2452178"/>
                                  <a:pt x="5174731" y="2449783"/>
                                  <a:pt x="5177126" y="2448984"/>
                                </a:cubicBezTo>
                                <a:lnTo>
                                  <a:pt x="5177305" y="2449067"/>
                                </a:lnTo>
                                <a:close/>
                                <a:moveTo>
                                  <a:pt x="5115897" y="2438554"/>
                                </a:moveTo>
                                <a:lnTo>
                                  <a:pt x="5115652" y="2456171"/>
                                </a:lnTo>
                                <a:lnTo>
                                  <a:pt x="5102808" y="2468301"/>
                                </a:lnTo>
                                <a:lnTo>
                                  <a:pt x="5120442" y="2468546"/>
                                </a:lnTo>
                                <a:lnTo>
                                  <a:pt x="5132968" y="2481574"/>
                                </a:lnTo>
                                <a:lnTo>
                                  <a:pt x="5133215" y="2463756"/>
                                </a:lnTo>
                                <a:lnTo>
                                  <a:pt x="5145874" y="2451584"/>
                                </a:lnTo>
                                <a:lnTo>
                                  <a:pt x="5126828" y="2450183"/>
                                </a:lnTo>
                                <a:close/>
                                <a:moveTo>
                                  <a:pt x="5110460" y="2425032"/>
                                </a:moveTo>
                                <a:lnTo>
                                  <a:pt x="5110790" y="2425185"/>
                                </a:lnTo>
                                <a:lnTo>
                                  <a:pt x="5110861" y="2425032"/>
                                </a:lnTo>
                                <a:cubicBezTo>
                                  <a:pt x="5112857" y="2424234"/>
                                  <a:pt x="5115252" y="2425032"/>
                                  <a:pt x="5116051" y="2427427"/>
                                </a:cubicBezTo>
                                <a:lnTo>
                                  <a:pt x="5116046" y="2427836"/>
                                </a:lnTo>
                                <a:lnTo>
                                  <a:pt x="5131369" y="2443696"/>
                                </a:lnTo>
                                <a:lnTo>
                                  <a:pt x="5153974" y="2443796"/>
                                </a:lnTo>
                                <a:lnTo>
                                  <a:pt x="5153974" y="2443795"/>
                                </a:lnTo>
                                <a:cubicBezTo>
                                  <a:pt x="5155970" y="2442997"/>
                                  <a:pt x="5158365" y="2443795"/>
                                  <a:pt x="5159164" y="2446190"/>
                                </a:cubicBezTo>
                                <a:cubicBezTo>
                                  <a:pt x="5159962" y="2448186"/>
                                  <a:pt x="5159164" y="2450582"/>
                                  <a:pt x="5156768" y="2451380"/>
                                </a:cubicBezTo>
                                <a:cubicBezTo>
                                  <a:pt x="5149583" y="2454174"/>
                                  <a:pt x="5143595" y="2459764"/>
                                  <a:pt x="5140401" y="2467349"/>
                                </a:cubicBezTo>
                                <a:lnTo>
                                  <a:pt x="5140023" y="2488911"/>
                                </a:lnTo>
                                <a:lnTo>
                                  <a:pt x="5140402" y="2489305"/>
                                </a:lnTo>
                                <a:cubicBezTo>
                                  <a:pt x="5141200" y="2491700"/>
                                  <a:pt x="5140402" y="2494095"/>
                                  <a:pt x="5138007" y="2494894"/>
                                </a:cubicBezTo>
                                <a:lnTo>
                                  <a:pt x="5137687" y="2494734"/>
                                </a:lnTo>
                                <a:lnTo>
                                  <a:pt x="5137607" y="2494894"/>
                                </a:lnTo>
                                <a:cubicBezTo>
                                  <a:pt x="5135610" y="2495692"/>
                                  <a:pt x="5133614" y="2494495"/>
                                  <a:pt x="5132816" y="2492499"/>
                                </a:cubicBezTo>
                                <a:lnTo>
                                  <a:pt x="5132822" y="2492095"/>
                                </a:lnTo>
                                <a:lnTo>
                                  <a:pt x="5117248" y="2476131"/>
                                </a:lnTo>
                                <a:lnTo>
                                  <a:pt x="5094932" y="2475739"/>
                                </a:lnTo>
                                <a:lnTo>
                                  <a:pt x="5094094" y="2476530"/>
                                </a:lnTo>
                                <a:cubicBezTo>
                                  <a:pt x="5092098" y="2477328"/>
                                  <a:pt x="5090102" y="2476131"/>
                                  <a:pt x="5089303" y="2474135"/>
                                </a:cubicBezTo>
                                <a:lnTo>
                                  <a:pt x="5089607" y="2473477"/>
                                </a:lnTo>
                                <a:lnTo>
                                  <a:pt x="5089303" y="2473337"/>
                                </a:lnTo>
                                <a:cubicBezTo>
                                  <a:pt x="5088505" y="2471340"/>
                                  <a:pt x="5089303" y="2468945"/>
                                  <a:pt x="5091699" y="2468146"/>
                                </a:cubicBezTo>
                                <a:lnTo>
                                  <a:pt x="5092507" y="2468158"/>
                                </a:lnTo>
                                <a:lnTo>
                                  <a:pt x="5108067" y="2452977"/>
                                </a:lnTo>
                                <a:lnTo>
                                  <a:pt x="5108458" y="2430641"/>
                                </a:lnTo>
                                <a:lnTo>
                                  <a:pt x="5108065" y="2430222"/>
                                </a:lnTo>
                                <a:cubicBezTo>
                                  <a:pt x="5107267" y="2428226"/>
                                  <a:pt x="5108065" y="2425831"/>
                                  <a:pt x="5110460" y="2425032"/>
                                </a:cubicBezTo>
                                <a:close/>
                                <a:moveTo>
                                  <a:pt x="3253220" y="2380073"/>
                                </a:moveTo>
                                <a:cubicBezTo>
                                  <a:pt x="3258209" y="2381221"/>
                                  <a:pt x="3262798" y="2384315"/>
                                  <a:pt x="3265794" y="2389106"/>
                                </a:cubicBezTo>
                                <a:lnTo>
                                  <a:pt x="3260204" y="2392699"/>
                                </a:lnTo>
                                <a:cubicBezTo>
                                  <a:pt x="3256213" y="2386312"/>
                                  <a:pt x="3247827" y="2384315"/>
                                  <a:pt x="3241442" y="2388308"/>
                                </a:cubicBezTo>
                                <a:cubicBezTo>
                                  <a:pt x="3235053" y="2392300"/>
                                  <a:pt x="3233459" y="2400683"/>
                                  <a:pt x="3237450" y="2406671"/>
                                </a:cubicBezTo>
                                <a:lnTo>
                                  <a:pt x="3231863" y="2410264"/>
                                </a:lnTo>
                                <a:cubicBezTo>
                                  <a:pt x="3225874" y="2401082"/>
                                  <a:pt x="3228667" y="2388707"/>
                                  <a:pt x="3238246" y="2382718"/>
                                </a:cubicBezTo>
                                <a:cubicBezTo>
                                  <a:pt x="3242839" y="2379724"/>
                                  <a:pt x="3248227" y="2378926"/>
                                  <a:pt x="3253220" y="2380073"/>
                                </a:cubicBezTo>
                                <a:close/>
                                <a:moveTo>
                                  <a:pt x="952343" y="2351680"/>
                                </a:moveTo>
                                <a:cubicBezTo>
                                  <a:pt x="948850" y="2351380"/>
                                  <a:pt x="945254" y="2352379"/>
                                  <a:pt x="942459" y="2354774"/>
                                </a:cubicBezTo>
                                <a:cubicBezTo>
                                  <a:pt x="936873" y="2359564"/>
                                  <a:pt x="936074" y="2368347"/>
                                  <a:pt x="940864" y="2373936"/>
                                </a:cubicBezTo>
                                <a:lnTo>
                                  <a:pt x="948050" y="2382319"/>
                                </a:lnTo>
                                <a:lnTo>
                                  <a:pt x="959628" y="2372339"/>
                                </a:lnTo>
                                <a:cubicBezTo>
                                  <a:pt x="961225" y="2371141"/>
                                  <a:pt x="963222" y="2371141"/>
                                  <a:pt x="964419" y="2372738"/>
                                </a:cubicBezTo>
                                <a:cubicBezTo>
                                  <a:pt x="965617" y="2374335"/>
                                  <a:pt x="965617" y="2376331"/>
                                  <a:pt x="964018" y="2377528"/>
                                </a:cubicBezTo>
                                <a:lnTo>
                                  <a:pt x="952443" y="2387508"/>
                                </a:lnTo>
                                <a:lnTo>
                                  <a:pt x="960825" y="2397488"/>
                                </a:lnTo>
                                <a:cubicBezTo>
                                  <a:pt x="961225" y="2397888"/>
                                  <a:pt x="962022" y="2397888"/>
                                  <a:pt x="962821" y="2397488"/>
                                </a:cubicBezTo>
                                <a:lnTo>
                                  <a:pt x="986773" y="2377528"/>
                                </a:lnTo>
                                <a:cubicBezTo>
                                  <a:pt x="992361" y="2372738"/>
                                  <a:pt x="993160" y="2364355"/>
                                  <a:pt x="987971" y="2358367"/>
                                </a:cubicBezTo>
                                <a:cubicBezTo>
                                  <a:pt x="983181" y="2352778"/>
                                  <a:pt x="974398" y="2351980"/>
                                  <a:pt x="968809" y="2356770"/>
                                </a:cubicBezTo>
                                <a:lnTo>
                                  <a:pt x="967612" y="2357968"/>
                                </a:lnTo>
                                <a:cubicBezTo>
                                  <a:pt x="966813" y="2358367"/>
                                  <a:pt x="966015" y="2358766"/>
                                  <a:pt x="965218" y="2358766"/>
                                </a:cubicBezTo>
                                <a:cubicBezTo>
                                  <a:pt x="964018" y="2358766"/>
                                  <a:pt x="963222" y="2358367"/>
                                  <a:pt x="962821" y="2357568"/>
                                </a:cubicBezTo>
                                <a:lnTo>
                                  <a:pt x="961623" y="2356371"/>
                                </a:lnTo>
                                <a:cubicBezTo>
                                  <a:pt x="959229" y="2353576"/>
                                  <a:pt x="955835" y="2351979"/>
                                  <a:pt x="952343" y="2351680"/>
                                </a:cubicBezTo>
                                <a:close/>
                                <a:moveTo>
                                  <a:pt x="992760" y="2332019"/>
                                </a:moveTo>
                                <a:lnTo>
                                  <a:pt x="1007532" y="2333216"/>
                                </a:lnTo>
                                <a:cubicBezTo>
                                  <a:pt x="1009528" y="2333615"/>
                                  <a:pt x="1010724" y="2335212"/>
                                  <a:pt x="1011524" y="2337208"/>
                                </a:cubicBezTo>
                                <a:lnTo>
                                  <a:pt x="1010325" y="2351980"/>
                                </a:lnTo>
                                <a:cubicBezTo>
                                  <a:pt x="1010325" y="2353976"/>
                                  <a:pt x="1008729" y="2355173"/>
                                  <a:pt x="1006734" y="2355173"/>
                                </a:cubicBezTo>
                                <a:cubicBezTo>
                                  <a:pt x="1004738" y="2355173"/>
                                  <a:pt x="1003541" y="2353576"/>
                                  <a:pt x="1003541" y="2351580"/>
                                </a:cubicBezTo>
                                <a:lnTo>
                                  <a:pt x="1003940" y="2344793"/>
                                </a:lnTo>
                                <a:lnTo>
                                  <a:pt x="993160" y="2353976"/>
                                </a:lnTo>
                                <a:lnTo>
                                  <a:pt x="993559" y="2354375"/>
                                </a:lnTo>
                                <a:cubicBezTo>
                                  <a:pt x="1000744" y="2363157"/>
                                  <a:pt x="999547" y="2375932"/>
                                  <a:pt x="991164" y="2383117"/>
                                </a:cubicBezTo>
                                <a:lnTo>
                                  <a:pt x="967612" y="2403077"/>
                                </a:lnTo>
                                <a:cubicBezTo>
                                  <a:pt x="966015" y="2404674"/>
                                  <a:pt x="963621" y="2405073"/>
                                  <a:pt x="961623" y="2405073"/>
                                </a:cubicBezTo>
                                <a:cubicBezTo>
                                  <a:pt x="959628" y="2405073"/>
                                  <a:pt x="957632" y="2403876"/>
                                  <a:pt x="956036" y="2402279"/>
                                </a:cubicBezTo>
                                <a:lnTo>
                                  <a:pt x="947651" y="2392299"/>
                                </a:lnTo>
                                <a:lnTo>
                                  <a:pt x="938469" y="2400283"/>
                                </a:lnTo>
                                <a:lnTo>
                                  <a:pt x="938070" y="2407468"/>
                                </a:lnTo>
                                <a:cubicBezTo>
                                  <a:pt x="938070" y="2409464"/>
                                  <a:pt x="936473" y="2410662"/>
                                  <a:pt x="934477" y="2410662"/>
                                </a:cubicBezTo>
                                <a:cubicBezTo>
                                  <a:pt x="932481" y="2410662"/>
                                  <a:pt x="931284" y="2409065"/>
                                  <a:pt x="931284" y="2407069"/>
                                </a:cubicBezTo>
                                <a:lnTo>
                                  <a:pt x="931683" y="2401880"/>
                                </a:lnTo>
                                <a:lnTo>
                                  <a:pt x="926493" y="2401480"/>
                                </a:lnTo>
                                <a:cubicBezTo>
                                  <a:pt x="924498" y="2401480"/>
                                  <a:pt x="923301" y="2399884"/>
                                  <a:pt x="923301" y="2397888"/>
                                </a:cubicBezTo>
                                <a:cubicBezTo>
                                  <a:pt x="923301" y="2395892"/>
                                  <a:pt x="924898" y="2394694"/>
                                  <a:pt x="926894" y="2394694"/>
                                </a:cubicBezTo>
                                <a:lnTo>
                                  <a:pt x="934079" y="2395093"/>
                                </a:lnTo>
                                <a:lnTo>
                                  <a:pt x="943258" y="2387109"/>
                                </a:lnTo>
                                <a:lnTo>
                                  <a:pt x="935675" y="2378327"/>
                                </a:lnTo>
                                <a:cubicBezTo>
                                  <a:pt x="928490" y="2369544"/>
                                  <a:pt x="929688" y="2356770"/>
                                  <a:pt x="938070" y="2349583"/>
                                </a:cubicBezTo>
                                <a:cubicBezTo>
                                  <a:pt x="946052" y="2342398"/>
                                  <a:pt x="958031" y="2343196"/>
                                  <a:pt x="965617" y="2350781"/>
                                </a:cubicBezTo>
                                <a:cubicBezTo>
                                  <a:pt x="972004" y="2345991"/>
                                  <a:pt x="980386" y="2345591"/>
                                  <a:pt x="987173" y="2349184"/>
                                </a:cubicBezTo>
                                <a:lnTo>
                                  <a:pt x="999148" y="2339204"/>
                                </a:lnTo>
                                <a:lnTo>
                                  <a:pt x="992361" y="2338805"/>
                                </a:lnTo>
                                <a:cubicBezTo>
                                  <a:pt x="990366" y="2338805"/>
                                  <a:pt x="989169" y="2337208"/>
                                  <a:pt x="989169" y="2335212"/>
                                </a:cubicBezTo>
                                <a:cubicBezTo>
                                  <a:pt x="989169" y="2333216"/>
                                  <a:pt x="990764" y="2332019"/>
                                  <a:pt x="992760" y="2332019"/>
                                </a:cubicBezTo>
                                <a:close/>
                                <a:moveTo>
                                  <a:pt x="2284313" y="2324988"/>
                                </a:moveTo>
                                <a:lnTo>
                                  <a:pt x="2284160" y="2332021"/>
                                </a:lnTo>
                                <a:lnTo>
                                  <a:pt x="2278207" y="2337798"/>
                                </a:lnTo>
                                <a:lnTo>
                                  <a:pt x="2286654" y="2337958"/>
                                </a:lnTo>
                                <a:lnTo>
                                  <a:pt x="2292366" y="2343735"/>
                                </a:lnTo>
                                <a:lnTo>
                                  <a:pt x="2292542" y="2335613"/>
                                </a:lnTo>
                                <a:lnTo>
                                  <a:pt x="2297368" y="2330786"/>
                                </a:lnTo>
                                <a:lnTo>
                                  <a:pt x="2289749" y="2330423"/>
                                </a:lnTo>
                                <a:close/>
                                <a:moveTo>
                                  <a:pt x="2279370" y="2311261"/>
                                </a:moveTo>
                                <a:cubicBezTo>
                                  <a:pt x="2281366" y="2310463"/>
                                  <a:pt x="2283761" y="2311261"/>
                                  <a:pt x="2284559" y="2313656"/>
                                </a:cubicBezTo>
                                <a:lnTo>
                                  <a:pt x="2284534" y="2314829"/>
                                </a:lnTo>
                                <a:lnTo>
                                  <a:pt x="2292942" y="2323238"/>
                                </a:lnTo>
                                <a:lnTo>
                                  <a:pt x="2304917" y="2323238"/>
                                </a:lnTo>
                                <a:lnTo>
                                  <a:pt x="2305717" y="2322438"/>
                                </a:lnTo>
                                <a:cubicBezTo>
                                  <a:pt x="2307713" y="2321640"/>
                                  <a:pt x="2310109" y="2322438"/>
                                  <a:pt x="2310907" y="2324834"/>
                                </a:cubicBezTo>
                                <a:cubicBezTo>
                                  <a:pt x="2311705" y="2326830"/>
                                  <a:pt x="2310907" y="2329225"/>
                                  <a:pt x="2308511" y="2330024"/>
                                </a:cubicBezTo>
                                <a:lnTo>
                                  <a:pt x="2308455" y="2330080"/>
                                </a:lnTo>
                                <a:lnTo>
                                  <a:pt x="2308112" y="2330823"/>
                                </a:lnTo>
                                <a:lnTo>
                                  <a:pt x="2307578" y="2330957"/>
                                </a:lnTo>
                                <a:lnTo>
                                  <a:pt x="2299728" y="2338807"/>
                                </a:lnTo>
                                <a:lnTo>
                                  <a:pt x="2299728" y="2351182"/>
                                </a:lnTo>
                                <a:lnTo>
                                  <a:pt x="2299729" y="2351182"/>
                                </a:lnTo>
                                <a:cubicBezTo>
                                  <a:pt x="2300527" y="2353178"/>
                                  <a:pt x="2299330" y="2355573"/>
                                  <a:pt x="2296935" y="2356771"/>
                                </a:cubicBezTo>
                                <a:cubicBezTo>
                                  <a:pt x="2294939" y="2357569"/>
                                  <a:pt x="2292943" y="2356372"/>
                                  <a:pt x="2292144" y="2354376"/>
                                </a:cubicBezTo>
                                <a:cubicBezTo>
                                  <a:pt x="2288951" y="2345993"/>
                                  <a:pt x="2279369" y="2342001"/>
                                  <a:pt x="2270986" y="2345194"/>
                                </a:cubicBezTo>
                                <a:lnTo>
                                  <a:pt x="2270715" y="2345069"/>
                                </a:lnTo>
                                <a:lnTo>
                                  <a:pt x="2270586" y="2345194"/>
                                </a:lnTo>
                                <a:cubicBezTo>
                                  <a:pt x="2268590" y="2345993"/>
                                  <a:pt x="2266594" y="2344795"/>
                                  <a:pt x="2265796" y="2342799"/>
                                </a:cubicBezTo>
                                <a:lnTo>
                                  <a:pt x="2265796" y="2342799"/>
                                </a:lnTo>
                                <a:lnTo>
                                  <a:pt x="2265796" y="2342799"/>
                                </a:lnTo>
                                <a:cubicBezTo>
                                  <a:pt x="2264998" y="2340803"/>
                                  <a:pt x="2265796" y="2338407"/>
                                  <a:pt x="2268191" y="2337608"/>
                                </a:cubicBezTo>
                                <a:lnTo>
                                  <a:pt x="2268192" y="2337608"/>
                                </a:lnTo>
                                <a:lnTo>
                                  <a:pt x="2276975" y="2328827"/>
                                </a:lnTo>
                                <a:lnTo>
                                  <a:pt x="2276975" y="2317651"/>
                                </a:lnTo>
                                <a:lnTo>
                                  <a:pt x="2276574" y="2317250"/>
                                </a:lnTo>
                                <a:cubicBezTo>
                                  <a:pt x="2275776" y="2315253"/>
                                  <a:pt x="2276574" y="2312858"/>
                                  <a:pt x="2278969" y="2312059"/>
                                </a:cubicBezTo>
                                <a:lnTo>
                                  <a:pt x="2278996" y="2312072"/>
                                </a:lnTo>
                                <a:close/>
                                <a:moveTo>
                                  <a:pt x="2217739" y="2301229"/>
                                </a:moveTo>
                                <a:lnTo>
                                  <a:pt x="2217494" y="2318847"/>
                                </a:lnTo>
                                <a:lnTo>
                                  <a:pt x="2204650" y="2330977"/>
                                </a:lnTo>
                                <a:lnTo>
                                  <a:pt x="2222284" y="2331221"/>
                                </a:lnTo>
                                <a:lnTo>
                                  <a:pt x="2234810" y="2344248"/>
                                </a:lnTo>
                                <a:lnTo>
                                  <a:pt x="2235058" y="2326431"/>
                                </a:lnTo>
                                <a:lnTo>
                                  <a:pt x="2247716" y="2314260"/>
                                </a:lnTo>
                                <a:lnTo>
                                  <a:pt x="2228671" y="2312859"/>
                                </a:lnTo>
                                <a:close/>
                                <a:moveTo>
                                  <a:pt x="2212302" y="2287708"/>
                                </a:moveTo>
                                <a:lnTo>
                                  <a:pt x="2212633" y="2287861"/>
                                </a:lnTo>
                                <a:lnTo>
                                  <a:pt x="2212704" y="2287708"/>
                                </a:lnTo>
                                <a:cubicBezTo>
                                  <a:pt x="2214700" y="2286910"/>
                                  <a:pt x="2217095" y="2287708"/>
                                  <a:pt x="2217894" y="2290103"/>
                                </a:cubicBezTo>
                                <a:lnTo>
                                  <a:pt x="2217888" y="2290512"/>
                                </a:lnTo>
                                <a:lnTo>
                                  <a:pt x="2233212" y="2306372"/>
                                </a:lnTo>
                                <a:lnTo>
                                  <a:pt x="2255816" y="2306472"/>
                                </a:lnTo>
                                <a:lnTo>
                                  <a:pt x="2255817" y="2306470"/>
                                </a:lnTo>
                                <a:cubicBezTo>
                                  <a:pt x="2257813" y="2305672"/>
                                  <a:pt x="2260208" y="2306470"/>
                                  <a:pt x="2261007" y="2308866"/>
                                </a:cubicBezTo>
                                <a:lnTo>
                                  <a:pt x="2261007" y="2308867"/>
                                </a:lnTo>
                                <a:lnTo>
                                  <a:pt x="2261008" y="2308867"/>
                                </a:lnTo>
                                <a:cubicBezTo>
                                  <a:pt x="2261806" y="2310863"/>
                                  <a:pt x="2261008" y="2313258"/>
                                  <a:pt x="2258611" y="2314056"/>
                                </a:cubicBezTo>
                                <a:lnTo>
                                  <a:pt x="2258610" y="2314057"/>
                                </a:lnTo>
                                <a:lnTo>
                                  <a:pt x="2242244" y="2330024"/>
                                </a:lnTo>
                                <a:lnTo>
                                  <a:pt x="2241865" y="2351586"/>
                                </a:lnTo>
                                <a:lnTo>
                                  <a:pt x="2242245" y="2351980"/>
                                </a:lnTo>
                                <a:cubicBezTo>
                                  <a:pt x="2243043" y="2354375"/>
                                  <a:pt x="2242245" y="2356770"/>
                                  <a:pt x="2239850" y="2357569"/>
                                </a:cubicBezTo>
                                <a:lnTo>
                                  <a:pt x="2239529" y="2357409"/>
                                </a:lnTo>
                                <a:lnTo>
                                  <a:pt x="2239449" y="2357569"/>
                                </a:lnTo>
                                <a:cubicBezTo>
                                  <a:pt x="2237453" y="2358367"/>
                                  <a:pt x="2235457" y="2357170"/>
                                  <a:pt x="2234658" y="2355174"/>
                                </a:cubicBezTo>
                                <a:lnTo>
                                  <a:pt x="2234664" y="2354769"/>
                                </a:lnTo>
                                <a:lnTo>
                                  <a:pt x="2219090" y="2338807"/>
                                </a:lnTo>
                                <a:lnTo>
                                  <a:pt x="2196775" y="2338415"/>
                                </a:lnTo>
                                <a:lnTo>
                                  <a:pt x="2195937" y="2339206"/>
                                </a:lnTo>
                                <a:cubicBezTo>
                                  <a:pt x="2193941" y="2340004"/>
                                  <a:pt x="2191944" y="2338807"/>
                                  <a:pt x="2191146" y="2336811"/>
                                </a:cubicBezTo>
                                <a:lnTo>
                                  <a:pt x="2191450" y="2336152"/>
                                </a:lnTo>
                                <a:lnTo>
                                  <a:pt x="2191145" y="2336012"/>
                                </a:lnTo>
                                <a:cubicBezTo>
                                  <a:pt x="2190347" y="2334015"/>
                                  <a:pt x="2191145" y="2331620"/>
                                  <a:pt x="2193540" y="2330822"/>
                                </a:cubicBezTo>
                                <a:lnTo>
                                  <a:pt x="2194348" y="2330834"/>
                                </a:lnTo>
                                <a:lnTo>
                                  <a:pt x="2209910" y="2315653"/>
                                </a:lnTo>
                                <a:lnTo>
                                  <a:pt x="2210301" y="2293317"/>
                                </a:lnTo>
                                <a:lnTo>
                                  <a:pt x="2209908" y="2292898"/>
                                </a:lnTo>
                                <a:cubicBezTo>
                                  <a:pt x="2209109" y="2290902"/>
                                  <a:pt x="2209908" y="2288507"/>
                                  <a:pt x="2212302" y="2287708"/>
                                </a:cubicBezTo>
                                <a:close/>
                                <a:moveTo>
                                  <a:pt x="4745893" y="2270643"/>
                                </a:moveTo>
                                <a:cubicBezTo>
                                  <a:pt x="4742400" y="2270343"/>
                                  <a:pt x="4738807" y="2271342"/>
                                  <a:pt x="4736012" y="2273737"/>
                                </a:cubicBezTo>
                                <a:cubicBezTo>
                                  <a:pt x="4730424" y="2278527"/>
                                  <a:pt x="4729625" y="2287310"/>
                                  <a:pt x="4734416" y="2292899"/>
                                </a:cubicBezTo>
                                <a:lnTo>
                                  <a:pt x="4741602" y="2301282"/>
                                </a:lnTo>
                                <a:lnTo>
                                  <a:pt x="4753179" y="2291302"/>
                                </a:lnTo>
                                <a:cubicBezTo>
                                  <a:pt x="4754776" y="2290104"/>
                                  <a:pt x="4756772" y="2290104"/>
                                  <a:pt x="4757969" y="2291701"/>
                                </a:cubicBezTo>
                                <a:cubicBezTo>
                                  <a:pt x="4759167" y="2293298"/>
                                  <a:pt x="4759167" y="2295294"/>
                                  <a:pt x="4757570" y="2296491"/>
                                </a:cubicBezTo>
                                <a:lnTo>
                                  <a:pt x="4745993" y="2306471"/>
                                </a:lnTo>
                                <a:lnTo>
                                  <a:pt x="4754376" y="2316451"/>
                                </a:lnTo>
                                <a:cubicBezTo>
                                  <a:pt x="4754776" y="2316851"/>
                                  <a:pt x="4755574" y="2316851"/>
                                  <a:pt x="4756372" y="2316451"/>
                                </a:cubicBezTo>
                                <a:lnTo>
                                  <a:pt x="4780324" y="2296491"/>
                                </a:lnTo>
                                <a:cubicBezTo>
                                  <a:pt x="4785913" y="2291701"/>
                                  <a:pt x="4786711" y="2282919"/>
                                  <a:pt x="4781522" y="2277330"/>
                                </a:cubicBezTo>
                                <a:cubicBezTo>
                                  <a:pt x="4776732" y="2271741"/>
                                  <a:pt x="4767949" y="2270943"/>
                                  <a:pt x="4762360" y="2275733"/>
                                </a:cubicBezTo>
                                <a:lnTo>
                                  <a:pt x="4761163" y="2276931"/>
                                </a:lnTo>
                                <a:cubicBezTo>
                                  <a:pt x="4760364" y="2277330"/>
                                  <a:pt x="4759566" y="2277729"/>
                                  <a:pt x="4758768" y="2277729"/>
                                </a:cubicBezTo>
                                <a:cubicBezTo>
                                  <a:pt x="4757570" y="2277729"/>
                                  <a:pt x="4756772" y="2277330"/>
                                  <a:pt x="4756372" y="2276531"/>
                                </a:cubicBezTo>
                                <a:lnTo>
                                  <a:pt x="4755175" y="2275334"/>
                                </a:lnTo>
                                <a:cubicBezTo>
                                  <a:pt x="4752779" y="2272539"/>
                                  <a:pt x="4749386" y="2270942"/>
                                  <a:pt x="4745893" y="2270643"/>
                                </a:cubicBezTo>
                                <a:close/>
                                <a:moveTo>
                                  <a:pt x="4786711" y="2250982"/>
                                </a:moveTo>
                                <a:lnTo>
                                  <a:pt x="4801482" y="2252179"/>
                                </a:lnTo>
                                <a:cubicBezTo>
                                  <a:pt x="4803079" y="2252179"/>
                                  <a:pt x="4804675" y="2253776"/>
                                  <a:pt x="4805474" y="2256171"/>
                                </a:cubicBezTo>
                                <a:lnTo>
                                  <a:pt x="4804276" y="2270943"/>
                                </a:lnTo>
                                <a:cubicBezTo>
                                  <a:pt x="4804276" y="2272939"/>
                                  <a:pt x="4802679" y="2274136"/>
                                  <a:pt x="4800683" y="2274136"/>
                                </a:cubicBezTo>
                                <a:cubicBezTo>
                                  <a:pt x="4798687" y="2274136"/>
                                  <a:pt x="4797490" y="2272539"/>
                                  <a:pt x="4797490" y="2270543"/>
                                </a:cubicBezTo>
                                <a:lnTo>
                                  <a:pt x="4797889" y="2263756"/>
                                </a:lnTo>
                                <a:lnTo>
                                  <a:pt x="4787111" y="2272939"/>
                                </a:lnTo>
                                <a:lnTo>
                                  <a:pt x="4787510" y="2273338"/>
                                </a:lnTo>
                                <a:cubicBezTo>
                                  <a:pt x="4794695" y="2282120"/>
                                  <a:pt x="4793498" y="2294895"/>
                                  <a:pt x="4785115" y="2302080"/>
                                </a:cubicBezTo>
                                <a:lnTo>
                                  <a:pt x="4761562" y="2322040"/>
                                </a:lnTo>
                                <a:cubicBezTo>
                                  <a:pt x="4759965" y="2323637"/>
                                  <a:pt x="4757570" y="2324036"/>
                                  <a:pt x="4755574" y="2324036"/>
                                </a:cubicBezTo>
                                <a:cubicBezTo>
                                  <a:pt x="4753578" y="2324036"/>
                                  <a:pt x="4751582" y="2322839"/>
                                  <a:pt x="4749985" y="2321242"/>
                                </a:cubicBezTo>
                                <a:lnTo>
                                  <a:pt x="4741602" y="2311262"/>
                                </a:lnTo>
                                <a:lnTo>
                                  <a:pt x="4732420" y="2319246"/>
                                </a:lnTo>
                                <a:lnTo>
                                  <a:pt x="4732020" y="2326431"/>
                                </a:lnTo>
                                <a:cubicBezTo>
                                  <a:pt x="4732020" y="2328427"/>
                                  <a:pt x="4730424" y="2329625"/>
                                  <a:pt x="4728428" y="2329625"/>
                                </a:cubicBezTo>
                                <a:cubicBezTo>
                                  <a:pt x="4726432" y="2329625"/>
                                  <a:pt x="4725234" y="2328028"/>
                                  <a:pt x="4725234" y="2326032"/>
                                </a:cubicBezTo>
                                <a:lnTo>
                                  <a:pt x="4725633" y="2320843"/>
                                </a:lnTo>
                                <a:lnTo>
                                  <a:pt x="4720444" y="2320443"/>
                                </a:lnTo>
                                <a:cubicBezTo>
                                  <a:pt x="4718448" y="2320443"/>
                                  <a:pt x="4717250" y="2318847"/>
                                  <a:pt x="4717250" y="2316851"/>
                                </a:cubicBezTo>
                                <a:cubicBezTo>
                                  <a:pt x="4717250" y="2314855"/>
                                  <a:pt x="4718847" y="2313657"/>
                                  <a:pt x="4720843" y="2313657"/>
                                </a:cubicBezTo>
                                <a:lnTo>
                                  <a:pt x="4728028" y="2314056"/>
                                </a:lnTo>
                                <a:lnTo>
                                  <a:pt x="4737210" y="2306072"/>
                                </a:lnTo>
                                <a:lnTo>
                                  <a:pt x="4729625" y="2297290"/>
                                </a:lnTo>
                                <a:cubicBezTo>
                                  <a:pt x="4722440" y="2288507"/>
                                  <a:pt x="4723637" y="2275733"/>
                                  <a:pt x="4732020" y="2268546"/>
                                </a:cubicBezTo>
                                <a:cubicBezTo>
                                  <a:pt x="4740005" y="2261361"/>
                                  <a:pt x="4751981" y="2262159"/>
                                  <a:pt x="4759566" y="2269744"/>
                                </a:cubicBezTo>
                                <a:cubicBezTo>
                                  <a:pt x="4765953" y="2264954"/>
                                  <a:pt x="4774336" y="2264554"/>
                                  <a:pt x="4781123" y="2268147"/>
                                </a:cubicBezTo>
                                <a:lnTo>
                                  <a:pt x="4793099" y="2258167"/>
                                </a:lnTo>
                                <a:lnTo>
                                  <a:pt x="4786312" y="2257768"/>
                                </a:lnTo>
                                <a:cubicBezTo>
                                  <a:pt x="4784316" y="2257768"/>
                                  <a:pt x="4783119" y="2256171"/>
                                  <a:pt x="4783119" y="2254175"/>
                                </a:cubicBezTo>
                                <a:cubicBezTo>
                                  <a:pt x="4783119" y="2252179"/>
                                  <a:pt x="4784715" y="2250982"/>
                                  <a:pt x="4786711" y="2250982"/>
                                </a:cubicBezTo>
                                <a:close/>
                                <a:moveTo>
                                  <a:pt x="7030807" y="2246741"/>
                                </a:moveTo>
                                <a:cubicBezTo>
                                  <a:pt x="7035797" y="2247888"/>
                                  <a:pt x="7040388" y="2250982"/>
                                  <a:pt x="7043382" y="2255773"/>
                                </a:cubicBezTo>
                                <a:lnTo>
                                  <a:pt x="7037793" y="2259366"/>
                                </a:lnTo>
                                <a:cubicBezTo>
                                  <a:pt x="7033801" y="2252979"/>
                                  <a:pt x="7025418" y="2250982"/>
                                  <a:pt x="7019031" y="2254975"/>
                                </a:cubicBezTo>
                                <a:cubicBezTo>
                                  <a:pt x="7012643" y="2258967"/>
                                  <a:pt x="7010647" y="2267350"/>
                                  <a:pt x="7015039" y="2273338"/>
                                </a:cubicBezTo>
                                <a:lnTo>
                                  <a:pt x="7009449" y="2276931"/>
                                </a:lnTo>
                                <a:cubicBezTo>
                                  <a:pt x="7003461" y="2267749"/>
                                  <a:pt x="7006256" y="2255374"/>
                                  <a:pt x="7015837" y="2249385"/>
                                </a:cubicBezTo>
                                <a:cubicBezTo>
                                  <a:pt x="7020428" y="2246391"/>
                                  <a:pt x="7025817" y="2245593"/>
                                  <a:pt x="7030807" y="2246741"/>
                                </a:cubicBezTo>
                                <a:close/>
                                <a:moveTo>
                                  <a:pt x="311525" y="2207619"/>
                                </a:moveTo>
                                <a:cubicBezTo>
                                  <a:pt x="316515" y="2208767"/>
                                  <a:pt x="321106" y="2211861"/>
                                  <a:pt x="324100" y="2216652"/>
                                </a:cubicBezTo>
                                <a:lnTo>
                                  <a:pt x="318511" y="2220245"/>
                                </a:lnTo>
                                <a:cubicBezTo>
                                  <a:pt x="314519" y="2213858"/>
                                  <a:pt x="306135" y="2211861"/>
                                  <a:pt x="299748" y="2215854"/>
                                </a:cubicBezTo>
                                <a:cubicBezTo>
                                  <a:pt x="293760" y="2219846"/>
                                  <a:pt x="291764" y="2228229"/>
                                  <a:pt x="295756" y="2234217"/>
                                </a:cubicBezTo>
                                <a:lnTo>
                                  <a:pt x="290167" y="2237809"/>
                                </a:lnTo>
                                <a:cubicBezTo>
                                  <a:pt x="284179" y="2228628"/>
                                  <a:pt x="286973" y="2216253"/>
                                  <a:pt x="296554" y="2210264"/>
                                </a:cubicBezTo>
                                <a:cubicBezTo>
                                  <a:pt x="301145" y="2207270"/>
                                  <a:pt x="306535" y="2206472"/>
                                  <a:pt x="311525" y="2207619"/>
                                </a:cubicBezTo>
                                <a:close/>
                                <a:moveTo>
                                  <a:pt x="6061915" y="2191266"/>
                                </a:moveTo>
                                <a:lnTo>
                                  <a:pt x="6061753" y="2198687"/>
                                </a:lnTo>
                                <a:lnTo>
                                  <a:pt x="6056203" y="2204074"/>
                                </a:lnTo>
                                <a:lnTo>
                                  <a:pt x="6064248" y="2204226"/>
                                </a:lnTo>
                                <a:lnTo>
                                  <a:pt x="6069958" y="2210003"/>
                                </a:lnTo>
                                <a:lnTo>
                                  <a:pt x="6070135" y="2201882"/>
                                </a:lnTo>
                                <a:lnTo>
                                  <a:pt x="6074962" y="2197055"/>
                                </a:lnTo>
                                <a:lnTo>
                                  <a:pt x="6067341" y="2196691"/>
                                </a:lnTo>
                                <a:close/>
                                <a:moveTo>
                                  <a:pt x="6056962" y="2177928"/>
                                </a:moveTo>
                                <a:cubicBezTo>
                                  <a:pt x="6058958" y="2177130"/>
                                  <a:pt x="6061353" y="2177928"/>
                                  <a:pt x="6062152" y="2180323"/>
                                </a:cubicBezTo>
                                <a:lnTo>
                                  <a:pt x="6062135" y="2181106"/>
                                </a:lnTo>
                                <a:lnTo>
                                  <a:pt x="6070534" y="2189506"/>
                                </a:lnTo>
                                <a:lnTo>
                                  <a:pt x="6082511" y="2189506"/>
                                </a:lnTo>
                                <a:lnTo>
                                  <a:pt x="6083309" y="2188707"/>
                                </a:lnTo>
                                <a:cubicBezTo>
                                  <a:pt x="6085305" y="2187909"/>
                                  <a:pt x="6087700" y="2188707"/>
                                  <a:pt x="6088499" y="2191103"/>
                                </a:cubicBezTo>
                                <a:cubicBezTo>
                                  <a:pt x="6089297" y="2193099"/>
                                  <a:pt x="6088499" y="2195494"/>
                                  <a:pt x="6086104" y="2196293"/>
                                </a:cubicBezTo>
                                <a:lnTo>
                                  <a:pt x="6086046" y="2196351"/>
                                </a:lnTo>
                                <a:lnTo>
                                  <a:pt x="6085704" y="2197091"/>
                                </a:lnTo>
                                <a:lnTo>
                                  <a:pt x="6085173" y="2197224"/>
                                </a:lnTo>
                                <a:lnTo>
                                  <a:pt x="6077321" y="2205076"/>
                                </a:lnTo>
                                <a:lnTo>
                                  <a:pt x="6077321" y="2217450"/>
                                </a:lnTo>
                                <a:lnTo>
                                  <a:pt x="6077321" y="2217450"/>
                                </a:lnTo>
                                <a:lnTo>
                                  <a:pt x="6077321" y="2217451"/>
                                </a:lnTo>
                                <a:lnTo>
                                  <a:pt x="6077320" y="2217453"/>
                                </a:lnTo>
                                <a:lnTo>
                                  <a:pt x="6074527" y="2223039"/>
                                </a:lnTo>
                                <a:cubicBezTo>
                                  <a:pt x="6072531" y="2223837"/>
                                  <a:pt x="6070535" y="2222640"/>
                                  <a:pt x="6069737" y="2220644"/>
                                </a:cubicBezTo>
                                <a:cubicBezTo>
                                  <a:pt x="6068140" y="2216453"/>
                                  <a:pt x="6064946" y="2213359"/>
                                  <a:pt x="6061104" y="2211712"/>
                                </a:cubicBezTo>
                                <a:lnTo>
                                  <a:pt x="6048591" y="2211462"/>
                                </a:lnTo>
                                <a:lnTo>
                                  <a:pt x="6048180" y="2211861"/>
                                </a:lnTo>
                                <a:cubicBezTo>
                                  <a:pt x="6046183" y="2212659"/>
                                  <a:pt x="6044187" y="2211462"/>
                                  <a:pt x="6043388" y="2209466"/>
                                </a:cubicBezTo>
                                <a:lnTo>
                                  <a:pt x="6043540" y="2209137"/>
                                </a:lnTo>
                                <a:lnTo>
                                  <a:pt x="6043388" y="2209067"/>
                                </a:lnTo>
                                <a:cubicBezTo>
                                  <a:pt x="6042590" y="2207071"/>
                                  <a:pt x="6043388" y="2204675"/>
                                  <a:pt x="6045784" y="2203876"/>
                                </a:cubicBezTo>
                                <a:lnTo>
                                  <a:pt x="6046177" y="2203884"/>
                                </a:lnTo>
                                <a:lnTo>
                                  <a:pt x="6054567" y="2195494"/>
                                </a:lnTo>
                                <a:lnTo>
                                  <a:pt x="6054567" y="2183918"/>
                                </a:lnTo>
                                <a:lnTo>
                                  <a:pt x="6054166" y="2183518"/>
                                </a:lnTo>
                                <a:cubicBezTo>
                                  <a:pt x="6053368" y="2181521"/>
                                  <a:pt x="6054166" y="2179126"/>
                                  <a:pt x="6056561" y="2178327"/>
                                </a:cubicBezTo>
                                <a:lnTo>
                                  <a:pt x="6056740" y="2178410"/>
                                </a:lnTo>
                                <a:close/>
                                <a:moveTo>
                                  <a:pt x="5995325" y="2167891"/>
                                </a:moveTo>
                                <a:lnTo>
                                  <a:pt x="5995086" y="2185115"/>
                                </a:lnTo>
                                <a:lnTo>
                                  <a:pt x="5981825" y="2197639"/>
                                </a:lnTo>
                                <a:lnTo>
                                  <a:pt x="5999877" y="2197889"/>
                                </a:lnTo>
                                <a:lnTo>
                                  <a:pt x="6012403" y="2210917"/>
                                </a:lnTo>
                                <a:lnTo>
                                  <a:pt x="6012650" y="2193099"/>
                                </a:lnTo>
                                <a:lnTo>
                                  <a:pt x="6025308" y="2180928"/>
                                </a:lnTo>
                                <a:lnTo>
                                  <a:pt x="6006263" y="2179527"/>
                                </a:lnTo>
                                <a:close/>
                                <a:moveTo>
                                  <a:pt x="5990296" y="2153976"/>
                                </a:moveTo>
                                <a:cubicBezTo>
                                  <a:pt x="5992292" y="2153178"/>
                                  <a:pt x="5994687" y="2153976"/>
                                  <a:pt x="5995485" y="2156371"/>
                                </a:cubicBezTo>
                                <a:lnTo>
                                  <a:pt x="5995474" y="2157174"/>
                                </a:lnTo>
                                <a:lnTo>
                                  <a:pt x="6010804" y="2173040"/>
                                </a:lnTo>
                                <a:lnTo>
                                  <a:pt x="6033408" y="2173140"/>
                                </a:lnTo>
                                <a:lnTo>
                                  <a:pt x="6033409" y="2173138"/>
                                </a:lnTo>
                                <a:cubicBezTo>
                                  <a:pt x="6035405" y="2172340"/>
                                  <a:pt x="6037800" y="2173138"/>
                                  <a:pt x="6038599" y="2175533"/>
                                </a:cubicBezTo>
                                <a:lnTo>
                                  <a:pt x="6038598" y="2175535"/>
                                </a:lnTo>
                                <a:lnTo>
                                  <a:pt x="6038599" y="2175535"/>
                                </a:lnTo>
                                <a:cubicBezTo>
                                  <a:pt x="6039397" y="2177531"/>
                                  <a:pt x="6038599" y="2179926"/>
                                  <a:pt x="6036204" y="2180724"/>
                                </a:cubicBezTo>
                                <a:lnTo>
                                  <a:pt x="6036201" y="2180725"/>
                                </a:lnTo>
                                <a:lnTo>
                                  <a:pt x="6019836" y="2196692"/>
                                </a:lnTo>
                                <a:lnTo>
                                  <a:pt x="6019458" y="2218254"/>
                                </a:lnTo>
                                <a:lnTo>
                                  <a:pt x="6019837" y="2218648"/>
                                </a:lnTo>
                                <a:cubicBezTo>
                                  <a:pt x="6020635" y="2220644"/>
                                  <a:pt x="6019837" y="2223039"/>
                                  <a:pt x="6017441" y="2224237"/>
                                </a:cubicBezTo>
                                <a:lnTo>
                                  <a:pt x="6017122" y="2224078"/>
                                </a:lnTo>
                                <a:lnTo>
                                  <a:pt x="6017042" y="2224237"/>
                                </a:lnTo>
                                <a:cubicBezTo>
                                  <a:pt x="6015045" y="2225035"/>
                                  <a:pt x="6013049" y="2223837"/>
                                  <a:pt x="6012251" y="2221841"/>
                                </a:cubicBezTo>
                                <a:lnTo>
                                  <a:pt x="6012257" y="2221438"/>
                                </a:lnTo>
                                <a:lnTo>
                                  <a:pt x="5996683" y="2205475"/>
                                </a:lnTo>
                                <a:lnTo>
                                  <a:pt x="5973951" y="2205075"/>
                                </a:lnTo>
                                <a:lnTo>
                                  <a:pt x="5973528" y="2205474"/>
                                </a:lnTo>
                                <a:cubicBezTo>
                                  <a:pt x="5971532" y="2206272"/>
                                  <a:pt x="5969536" y="2205075"/>
                                  <a:pt x="5968738" y="2203079"/>
                                </a:cubicBezTo>
                                <a:lnTo>
                                  <a:pt x="5968890" y="2202750"/>
                                </a:lnTo>
                                <a:lnTo>
                                  <a:pt x="5968738" y="2202680"/>
                                </a:lnTo>
                                <a:cubicBezTo>
                                  <a:pt x="5967940" y="2200683"/>
                                  <a:pt x="5968738" y="2198288"/>
                                  <a:pt x="5971133" y="2197490"/>
                                </a:cubicBezTo>
                                <a:lnTo>
                                  <a:pt x="5971537" y="2197496"/>
                                </a:lnTo>
                                <a:lnTo>
                                  <a:pt x="5987501" y="2181921"/>
                                </a:lnTo>
                                <a:lnTo>
                                  <a:pt x="5987886" y="2159977"/>
                                </a:lnTo>
                                <a:lnTo>
                                  <a:pt x="5987500" y="2159566"/>
                                </a:lnTo>
                                <a:cubicBezTo>
                                  <a:pt x="5986702" y="2157570"/>
                                  <a:pt x="5987500" y="2155175"/>
                                  <a:pt x="5989896" y="2154376"/>
                                </a:cubicBezTo>
                                <a:lnTo>
                                  <a:pt x="5990073" y="2154458"/>
                                </a:lnTo>
                                <a:close/>
                                <a:moveTo>
                                  <a:pt x="4105479" y="2126183"/>
                                </a:moveTo>
                                <a:cubicBezTo>
                                  <a:pt x="4110469" y="2127330"/>
                                  <a:pt x="4115060" y="2130424"/>
                                  <a:pt x="4118054" y="2135215"/>
                                </a:cubicBezTo>
                                <a:lnTo>
                                  <a:pt x="4112465" y="2138808"/>
                                </a:lnTo>
                                <a:cubicBezTo>
                                  <a:pt x="4108473" y="2132421"/>
                                  <a:pt x="4100090" y="2130424"/>
                                  <a:pt x="4093703" y="2134417"/>
                                </a:cubicBezTo>
                                <a:cubicBezTo>
                                  <a:pt x="4087314" y="2138409"/>
                                  <a:pt x="4085318" y="2146792"/>
                                  <a:pt x="4089711" y="2152780"/>
                                </a:cubicBezTo>
                                <a:lnTo>
                                  <a:pt x="4084121" y="2156373"/>
                                </a:lnTo>
                                <a:cubicBezTo>
                                  <a:pt x="4078133" y="2147191"/>
                                  <a:pt x="4080927" y="2134816"/>
                                  <a:pt x="4090509" y="2128827"/>
                                </a:cubicBezTo>
                                <a:cubicBezTo>
                                  <a:pt x="4095100" y="2125833"/>
                                  <a:pt x="4100489" y="2125035"/>
                                  <a:pt x="4105479" y="2126183"/>
                                </a:cubicBezTo>
                                <a:close/>
                                <a:moveTo>
                                  <a:pt x="1831778" y="2081024"/>
                                </a:moveTo>
                                <a:cubicBezTo>
                                  <a:pt x="1828284" y="2080724"/>
                                  <a:pt x="1824692" y="2081723"/>
                                  <a:pt x="1821898" y="2084118"/>
                                </a:cubicBezTo>
                                <a:cubicBezTo>
                                  <a:pt x="1816309" y="2088908"/>
                                  <a:pt x="1815510" y="2097691"/>
                                  <a:pt x="1820302" y="2103280"/>
                                </a:cubicBezTo>
                                <a:lnTo>
                                  <a:pt x="1827486" y="2111663"/>
                                </a:lnTo>
                                <a:lnTo>
                                  <a:pt x="1839064" y="2101683"/>
                                </a:lnTo>
                                <a:cubicBezTo>
                                  <a:pt x="1840661" y="2100485"/>
                                  <a:pt x="1842657" y="2100485"/>
                                  <a:pt x="1843854" y="2102082"/>
                                </a:cubicBezTo>
                                <a:cubicBezTo>
                                  <a:pt x="1845052" y="2103679"/>
                                  <a:pt x="1845052" y="2105675"/>
                                  <a:pt x="1843455" y="2106872"/>
                                </a:cubicBezTo>
                                <a:lnTo>
                                  <a:pt x="1831877" y="2116852"/>
                                </a:lnTo>
                                <a:lnTo>
                                  <a:pt x="1840261" y="2126832"/>
                                </a:lnTo>
                                <a:cubicBezTo>
                                  <a:pt x="1840661" y="2127232"/>
                                  <a:pt x="1841459" y="2127232"/>
                                  <a:pt x="1842257" y="2126832"/>
                                </a:cubicBezTo>
                                <a:lnTo>
                                  <a:pt x="1866209" y="2106872"/>
                                </a:lnTo>
                                <a:cubicBezTo>
                                  <a:pt x="1871792" y="2102082"/>
                                  <a:pt x="1872591" y="2093300"/>
                                  <a:pt x="1867407" y="2087711"/>
                                </a:cubicBezTo>
                                <a:cubicBezTo>
                                  <a:pt x="1862617" y="2082122"/>
                                  <a:pt x="1853833" y="2081324"/>
                                  <a:pt x="1848245" y="2086114"/>
                                </a:cubicBezTo>
                                <a:lnTo>
                                  <a:pt x="1847048" y="2087312"/>
                                </a:lnTo>
                                <a:cubicBezTo>
                                  <a:pt x="1846248" y="2087711"/>
                                  <a:pt x="1845450" y="2088110"/>
                                  <a:pt x="1844653" y="2088110"/>
                                </a:cubicBezTo>
                                <a:cubicBezTo>
                                  <a:pt x="1843854" y="2088110"/>
                                  <a:pt x="1842657" y="2087711"/>
                                  <a:pt x="1842257" y="2086912"/>
                                </a:cubicBezTo>
                                <a:lnTo>
                                  <a:pt x="1841060" y="2085715"/>
                                </a:lnTo>
                                <a:cubicBezTo>
                                  <a:pt x="1838664" y="2082920"/>
                                  <a:pt x="1835270" y="2081323"/>
                                  <a:pt x="1831778" y="2081024"/>
                                </a:cubicBezTo>
                                <a:close/>
                                <a:moveTo>
                                  <a:pt x="1872191" y="2061363"/>
                                </a:moveTo>
                                <a:lnTo>
                                  <a:pt x="1886962" y="2062560"/>
                                </a:lnTo>
                                <a:cubicBezTo>
                                  <a:pt x="1888958" y="2062560"/>
                                  <a:pt x="1890155" y="2064157"/>
                                  <a:pt x="1890954" y="2066552"/>
                                </a:cubicBezTo>
                                <a:lnTo>
                                  <a:pt x="1889756" y="2081324"/>
                                </a:lnTo>
                                <a:cubicBezTo>
                                  <a:pt x="1889756" y="2083320"/>
                                  <a:pt x="1888159" y="2084517"/>
                                  <a:pt x="1886163" y="2084517"/>
                                </a:cubicBezTo>
                                <a:cubicBezTo>
                                  <a:pt x="1884167" y="2084517"/>
                                  <a:pt x="1882970" y="2082920"/>
                                  <a:pt x="1882970" y="2080924"/>
                                </a:cubicBezTo>
                                <a:lnTo>
                                  <a:pt x="1883369" y="2074137"/>
                                </a:lnTo>
                                <a:lnTo>
                                  <a:pt x="1872591" y="2083320"/>
                                </a:lnTo>
                                <a:lnTo>
                                  <a:pt x="1872990" y="2083719"/>
                                </a:lnTo>
                                <a:cubicBezTo>
                                  <a:pt x="1880175" y="2092501"/>
                                  <a:pt x="1878978" y="2105276"/>
                                  <a:pt x="1870595" y="2112461"/>
                                </a:cubicBezTo>
                                <a:lnTo>
                                  <a:pt x="1847048" y="2132421"/>
                                </a:lnTo>
                                <a:cubicBezTo>
                                  <a:pt x="1845450" y="2134018"/>
                                  <a:pt x="1843055" y="2134417"/>
                                  <a:pt x="1841060" y="2134417"/>
                                </a:cubicBezTo>
                                <a:cubicBezTo>
                                  <a:pt x="1839064" y="2134417"/>
                                  <a:pt x="1837068" y="2133220"/>
                                  <a:pt x="1835471" y="2131623"/>
                                </a:cubicBezTo>
                                <a:lnTo>
                                  <a:pt x="1827087" y="2121643"/>
                                </a:lnTo>
                                <a:lnTo>
                                  <a:pt x="1817906" y="2129627"/>
                                </a:lnTo>
                                <a:lnTo>
                                  <a:pt x="1817507" y="2136812"/>
                                </a:lnTo>
                                <a:cubicBezTo>
                                  <a:pt x="1817507" y="2138808"/>
                                  <a:pt x="1815910" y="2140006"/>
                                  <a:pt x="1813913" y="2140006"/>
                                </a:cubicBezTo>
                                <a:cubicBezTo>
                                  <a:pt x="1811917" y="2140006"/>
                                  <a:pt x="1810720" y="2138409"/>
                                  <a:pt x="1810720" y="2136413"/>
                                </a:cubicBezTo>
                                <a:lnTo>
                                  <a:pt x="1811119" y="2131224"/>
                                </a:lnTo>
                                <a:lnTo>
                                  <a:pt x="1805929" y="2130824"/>
                                </a:lnTo>
                                <a:cubicBezTo>
                                  <a:pt x="1803933" y="2130824"/>
                                  <a:pt x="1802736" y="2129228"/>
                                  <a:pt x="1802736" y="2127232"/>
                                </a:cubicBezTo>
                                <a:cubicBezTo>
                                  <a:pt x="1802736" y="2125236"/>
                                  <a:pt x="1804333" y="2124038"/>
                                  <a:pt x="1806329" y="2124038"/>
                                </a:cubicBezTo>
                                <a:lnTo>
                                  <a:pt x="1813515" y="2124437"/>
                                </a:lnTo>
                                <a:lnTo>
                                  <a:pt x="1822697" y="2116453"/>
                                </a:lnTo>
                                <a:lnTo>
                                  <a:pt x="1815111" y="2107671"/>
                                </a:lnTo>
                                <a:cubicBezTo>
                                  <a:pt x="1807925" y="2098888"/>
                                  <a:pt x="1809123" y="2086114"/>
                                  <a:pt x="1817507" y="2078927"/>
                                </a:cubicBezTo>
                                <a:cubicBezTo>
                                  <a:pt x="1825490" y="2071742"/>
                                  <a:pt x="1837466" y="2072540"/>
                                  <a:pt x="1845052" y="2080125"/>
                                </a:cubicBezTo>
                                <a:cubicBezTo>
                                  <a:pt x="1851438" y="2075335"/>
                                  <a:pt x="1859822" y="2074935"/>
                                  <a:pt x="1866609" y="2078528"/>
                                </a:cubicBezTo>
                                <a:lnTo>
                                  <a:pt x="1878579" y="2068548"/>
                                </a:lnTo>
                                <a:lnTo>
                                  <a:pt x="1871792" y="2068149"/>
                                </a:lnTo>
                                <a:cubicBezTo>
                                  <a:pt x="1869801" y="2068149"/>
                                  <a:pt x="1868605" y="2066552"/>
                                  <a:pt x="1868605" y="2064556"/>
                                </a:cubicBezTo>
                                <a:cubicBezTo>
                                  <a:pt x="1868605" y="2062560"/>
                                  <a:pt x="1870201" y="2061363"/>
                                  <a:pt x="1872191" y="2061363"/>
                                </a:cubicBezTo>
                                <a:close/>
                                <a:moveTo>
                                  <a:pt x="3163762" y="2053942"/>
                                </a:moveTo>
                                <a:lnTo>
                                  <a:pt x="3163601" y="2061364"/>
                                </a:lnTo>
                                <a:lnTo>
                                  <a:pt x="3158050" y="2066750"/>
                                </a:lnTo>
                                <a:lnTo>
                                  <a:pt x="3166096" y="2066902"/>
                                </a:lnTo>
                                <a:lnTo>
                                  <a:pt x="3171806" y="2072679"/>
                                </a:lnTo>
                                <a:lnTo>
                                  <a:pt x="3171982" y="2064557"/>
                                </a:lnTo>
                                <a:lnTo>
                                  <a:pt x="3176807" y="2059731"/>
                                </a:lnTo>
                                <a:lnTo>
                                  <a:pt x="3169189" y="2059368"/>
                                </a:lnTo>
                                <a:close/>
                                <a:moveTo>
                                  <a:pt x="3158808" y="2040604"/>
                                </a:moveTo>
                                <a:cubicBezTo>
                                  <a:pt x="3160805" y="2039806"/>
                                  <a:pt x="3163200" y="2040604"/>
                                  <a:pt x="3164001" y="2042999"/>
                                </a:cubicBezTo>
                                <a:lnTo>
                                  <a:pt x="3163982" y="2043783"/>
                                </a:lnTo>
                                <a:lnTo>
                                  <a:pt x="3172381" y="2052182"/>
                                </a:lnTo>
                                <a:lnTo>
                                  <a:pt x="3184358" y="2052182"/>
                                </a:lnTo>
                                <a:lnTo>
                                  <a:pt x="3185158" y="2051382"/>
                                </a:lnTo>
                                <a:cubicBezTo>
                                  <a:pt x="3187152" y="2050584"/>
                                  <a:pt x="3189549" y="2051382"/>
                                  <a:pt x="3190345" y="2053777"/>
                                </a:cubicBezTo>
                                <a:cubicBezTo>
                                  <a:pt x="3191146" y="2055773"/>
                                  <a:pt x="3190345" y="2058168"/>
                                  <a:pt x="3187952" y="2058968"/>
                                </a:cubicBezTo>
                                <a:lnTo>
                                  <a:pt x="3187894" y="2059023"/>
                                </a:lnTo>
                                <a:lnTo>
                                  <a:pt x="3187552" y="2059767"/>
                                </a:lnTo>
                                <a:lnTo>
                                  <a:pt x="3187019" y="2059901"/>
                                </a:lnTo>
                                <a:lnTo>
                                  <a:pt x="3179170" y="2067750"/>
                                </a:lnTo>
                                <a:cubicBezTo>
                                  <a:pt x="3177572" y="2071742"/>
                                  <a:pt x="3177572" y="2076133"/>
                                  <a:pt x="3179170" y="2080125"/>
                                </a:cubicBezTo>
                                <a:lnTo>
                                  <a:pt x="3179168" y="2080126"/>
                                </a:lnTo>
                                <a:lnTo>
                                  <a:pt x="3179170" y="2080126"/>
                                </a:lnTo>
                                <a:cubicBezTo>
                                  <a:pt x="3179566" y="2082521"/>
                                  <a:pt x="3178771" y="2084916"/>
                                  <a:pt x="3176377" y="2085715"/>
                                </a:cubicBezTo>
                                <a:cubicBezTo>
                                  <a:pt x="3174380" y="2086513"/>
                                  <a:pt x="3172384" y="2085316"/>
                                  <a:pt x="3171583" y="2083320"/>
                                </a:cubicBezTo>
                                <a:cubicBezTo>
                                  <a:pt x="3169987" y="2079128"/>
                                  <a:pt x="3166793" y="2076034"/>
                                  <a:pt x="3162951" y="2074387"/>
                                </a:cubicBezTo>
                                <a:lnTo>
                                  <a:pt x="3150436" y="2074138"/>
                                </a:lnTo>
                                <a:lnTo>
                                  <a:pt x="3150026" y="2074537"/>
                                </a:lnTo>
                                <a:cubicBezTo>
                                  <a:pt x="3148028" y="2075336"/>
                                  <a:pt x="3146034" y="2074138"/>
                                  <a:pt x="3145234" y="2072142"/>
                                </a:cubicBezTo>
                                <a:lnTo>
                                  <a:pt x="3145386" y="2071813"/>
                                </a:lnTo>
                                <a:lnTo>
                                  <a:pt x="3145234" y="2071743"/>
                                </a:lnTo>
                                <a:cubicBezTo>
                                  <a:pt x="3144435" y="2069747"/>
                                  <a:pt x="3145234" y="2067351"/>
                                  <a:pt x="3147628" y="2066552"/>
                                </a:cubicBezTo>
                                <a:lnTo>
                                  <a:pt x="3148023" y="2066560"/>
                                </a:lnTo>
                                <a:lnTo>
                                  <a:pt x="3156413" y="2058170"/>
                                </a:lnTo>
                                <a:lnTo>
                                  <a:pt x="3156413" y="2046594"/>
                                </a:lnTo>
                                <a:lnTo>
                                  <a:pt x="3156013" y="2046194"/>
                                </a:lnTo>
                                <a:cubicBezTo>
                                  <a:pt x="3155213" y="2044197"/>
                                  <a:pt x="3156013" y="2041802"/>
                                  <a:pt x="3158408" y="2041003"/>
                                </a:cubicBezTo>
                                <a:lnTo>
                                  <a:pt x="3158587" y="2041086"/>
                                </a:lnTo>
                                <a:close/>
                                <a:moveTo>
                                  <a:pt x="3097171" y="2030567"/>
                                </a:moveTo>
                                <a:lnTo>
                                  <a:pt x="3096930" y="2047791"/>
                                </a:lnTo>
                                <a:lnTo>
                                  <a:pt x="3083671" y="2060313"/>
                                </a:lnTo>
                                <a:lnTo>
                                  <a:pt x="3101719" y="2060564"/>
                                </a:lnTo>
                                <a:lnTo>
                                  <a:pt x="3114248" y="2073592"/>
                                </a:lnTo>
                                <a:lnTo>
                                  <a:pt x="3114494" y="2055774"/>
                                </a:lnTo>
                                <a:lnTo>
                                  <a:pt x="3127153" y="2043603"/>
                                </a:lnTo>
                                <a:lnTo>
                                  <a:pt x="3108107" y="2042202"/>
                                </a:lnTo>
                                <a:close/>
                                <a:moveTo>
                                  <a:pt x="3092140" y="2016652"/>
                                </a:moveTo>
                                <a:cubicBezTo>
                                  <a:pt x="3094136" y="2015854"/>
                                  <a:pt x="3096530" y="2016652"/>
                                  <a:pt x="3097329" y="2019047"/>
                                </a:cubicBezTo>
                                <a:lnTo>
                                  <a:pt x="3097318" y="2019850"/>
                                </a:lnTo>
                                <a:lnTo>
                                  <a:pt x="3112648" y="2035715"/>
                                </a:lnTo>
                                <a:lnTo>
                                  <a:pt x="3135252" y="2035815"/>
                                </a:lnTo>
                                <a:lnTo>
                                  <a:pt x="3135254" y="2035813"/>
                                </a:lnTo>
                                <a:cubicBezTo>
                                  <a:pt x="3137251" y="2035015"/>
                                  <a:pt x="3139646" y="2035813"/>
                                  <a:pt x="3140445" y="2038208"/>
                                </a:cubicBezTo>
                                <a:lnTo>
                                  <a:pt x="3140445" y="2038210"/>
                                </a:lnTo>
                                <a:lnTo>
                                  <a:pt x="3140445" y="2038210"/>
                                </a:lnTo>
                                <a:cubicBezTo>
                                  <a:pt x="3141241" y="2040206"/>
                                  <a:pt x="3140445" y="2042601"/>
                                  <a:pt x="3138049" y="2043399"/>
                                </a:cubicBezTo>
                                <a:lnTo>
                                  <a:pt x="3138047" y="2043400"/>
                                </a:lnTo>
                                <a:lnTo>
                                  <a:pt x="3121679" y="2059367"/>
                                </a:lnTo>
                                <a:lnTo>
                                  <a:pt x="3121301" y="2080929"/>
                                </a:lnTo>
                                <a:lnTo>
                                  <a:pt x="3121682" y="2081323"/>
                                </a:lnTo>
                                <a:cubicBezTo>
                                  <a:pt x="3122479" y="2083319"/>
                                  <a:pt x="3121682" y="2085714"/>
                                  <a:pt x="3119285" y="2086912"/>
                                </a:cubicBezTo>
                                <a:lnTo>
                                  <a:pt x="3118965" y="2086752"/>
                                </a:lnTo>
                                <a:lnTo>
                                  <a:pt x="3118885" y="2086912"/>
                                </a:lnTo>
                                <a:cubicBezTo>
                                  <a:pt x="3116888" y="2087710"/>
                                  <a:pt x="3114893" y="2086513"/>
                                  <a:pt x="3114094" y="2084517"/>
                                </a:cubicBezTo>
                                <a:lnTo>
                                  <a:pt x="3114101" y="2084113"/>
                                </a:lnTo>
                                <a:lnTo>
                                  <a:pt x="3098527" y="2068149"/>
                                </a:lnTo>
                                <a:lnTo>
                                  <a:pt x="3075799" y="2067750"/>
                                </a:lnTo>
                                <a:lnTo>
                                  <a:pt x="3075374" y="2068150"/>
                                </a:lnTo>
                                <a:cubicBezTo>
                                  <a:pt x="3073379" y="2068948"/>
                                  <a:pt x="3071382" y="2067751"/>
                                  <a:pt x="3070583" y="2065755"/>
                                </a:cubicBezTo>
                                <a:lnTo>
                                  <a:pt x="3070734" y="2065425"/>
                                </a:lnTo>
                                <a:lnTo>
                                  <a:pt x="3070583" y="2065355"/>
                                </a:lnTo>
                                <a:cubicBezTo>
                                  <a:pt x="3069784" y="2063358"/>
                                  <a:pt x="3070583" y="2060963"/>
                                  <a:pt x="3072978" y="2060164"/>
                                </a:cubicBezTo>
                                <a:lnTo>
                                  <a:pt x="3073383" y="2060170"/>
                                </a:lnTo>
                                <a:lnTo>
                                  <a:pt x="3089346" y="2044597"/>
                                </a:lnTo>
                                <a:lnTo>
                                  <a:pt x="3089732" y="2022652"/>
                                </a:lnTo>
                                <a:lnTo>
                                  <a:pt x="3089346" y="2022241"/>
                                </a:lnTo>
                                <a:cubicBezTo>
                                  <a:pt x="3088548" y="2020245"/>
                                  <a:pt x="3089346" y="2017850"/>
                                  <a:pt x="3091739" y="2017051"/>
                                </a:cubicBezTo>
                                <a:lnTo>
                                  <a:pt x="3091920" y="2017134"/>
                                </a:lnTo>
                                <a:close/>
                                <a:moveTo>
                                  <a:pt x="5625328" y="1999986"/>
                                </a:moveTo>
                                <a:cubicBezTo>
                                  <a:pt x="5621835" y="1999687"/>
                                  <a:pt x="5618242" y="2000685"/>
                                  <a:pt x="5615447" y="2003080"/>
                                </a:cubicBezTo>
                                <a:cubicBezTo>
                                  <a:pt x="5609858" y="2007871"/>
                                  <a:pt x="5609060" y="2016653"/>
                                  <a:pt x="5613850" y="2022242"/>
                                </a:cubicBezTo>
                                <a:lnTo>
                                  <a:pt x="5621037" y="2030625"/>
                                </a:lnTo>
                                <a:lnTo>
                                  <a:pt x="5632614" y="2020645"/>
                                </a:lnTo>
                                <a:cubicBezTo>
                                  <a:pt x="5634210" y="2019448"/>
                                  <a:pt x="5636206" y="2019448"/>
                                  <a:pt x="5637404" y="2021044"/>
                                </a:cubicBezTo>
                                <a:cubicBezTo>
                                  <a:pt x="5638602" y="2022641"/>
                                  <a:pt x="5638602" y="2024637"/>
                                  <a:pt x="5637005" y="2025835"/>
                                </a:cubicBezTo>
                                <a:lnTo>
                                  <a:pt x="5625428" y="2035815"/>
                                </a:lnTo>
                                <a:lnTo>
                                  <a:pt x="5633811" y="2045795"/>
                                </a:lnTo>
                                <a:cubicBezTo>
                                  <a:pt x="5634210" y="2046194"/>
                                  <a:pt x="5635009" y="2046194"/>
                                  <a:pt x="5635807" y="2045795"/>
                                </a:cubicBezTo>
                                <a:lnTo>
                                  <a:pt x="5659759" y="2025835"/>
                                </a:lnTo>
                                <a:cubicBezTo>
                                  <a:pt x="5665348" y="2020645"/>
                                  <a:pt x="5666146" y="2012262"/>
                                  <a:pt x="5660957" y="2006673"/>
                                </a:cubicBezTo>
                                <a:cubicBezTo>
                                  <a:pt x="5656166" y="2001084"/>
                                  <a:pt x="5647384" y="2000286"/>
                                  <a:pt x="5641795" y="2005076"/>
                                </a:cubicBezTo>
                                <a:lnTo>
                                  <a:pt x="5640598" y="2006274"/>
                                </a:lnTo>
                                <a:cubicBezTo>
                                  <a:pt x="5639799" y="2006673"/>
                                  <a:pt x="5639001" y="2007072"/>
                                  <a:pt x="5638202" y="2007072"/>
                                </a:cubicBezTo>
                                <a:cubicBezTo>
                                  <a:pt x="5637005" y="2007072"/>
                                  <a:pt x="5636206" y="2006673"/>
                                  <a:pt x="5635807" y="2005875"/>
                                </a:cubicBezTo>
                                <a:lnTo>
                                  <a:pt x="5634610" y="2004677"/>
                                </a:lnTo>
                                <a:cubicBezTo>
                                  <a:pt x="5632214" y="2001882"/>
                                  <a:pt x="5628821" y="2000285"/>
                                  <a:pt x="5625328" y="1999986"/>
                                </a:cubicBezTo>
                                <a:close/>
                                <a:moveTo>
                                  <a:pt x="5666146" y="1979926"/>
                                </a:moveTo>
                                <a:lnTo>
                                  <a:pt x="5680917" y="1981123"/>
                                </a:lnTo>
                                <a:cubicBezTo>
                                  <a:pt x="5682514" y="1981523"/>
                                  <a:pt x="5684110" y="1983119"/>
                                  <a:pt x="5684909" y="1985115"/>
                                </a:cubicBezTo>
                                <a:lnTo>
                                  <a:pt x="5683711" y="1999887"/>
                                </a:lnTo>
                                <a:cubicBezTo>
                                  <a:pt x="5683711" y="2001883"/>
                                  <a:pt x="5682114" y="2003080"/>
                                  <a:pt x="5680118" y="2003080"/>
                                </a:cubicBezTo>
                                <a:cubicBezTo>
                                  <a:pt x="5678122" y="2003080"/>
                                  <a:pt x="5676925" y="2001484"/>
                                  <a:pt x="5676925" y="1999488"/>
                                </a:cubicBezTo>
                                <a:lnTo>
                                  <a:pt x="5677324" y="1992700"/>
                                </a:lnTo>
                                <a:lnTo>
                                  <a:pt x="5666546" y="2001883"/>
                                </a:lnTo>
                                <a:lnTo>
                                  <a:pt x="5666945" y="2002282"/>
                                </a:lnTo>
                                <a:cubicBezTo>
                                  <a:pt x="5674130" y="2011064"/>
                                  <a:pt x="5672933" y="2023839"/>
                                  <a:pt x="5664550" y="2031024"/>
                                </a:cubicBezTo>
                                <a:lnTo>
                                  <a:pt x="5640997" y="2050984"/>
                                </a:lnTo>
                                <a:cubicBezTo>
                                  <a:pt x="5639400" y="2052581"/>
                                  <a:pt x="5637005" y="2052980"/>
                                  <a:pt x="5635009" y="2052980"/>
                                </a:cubicBezTo>
                                <a:cubicBezTo>
                                  <a:pt x="5633013" y="2052980"/>
                                  <a:pt x="5631017" y="2051783"/>
                                  <a:pt x="5629420" y="2050186"/>
                                </a:cubicBezTo>
                                <a:lnTo>
                                  <a:pt x="5621037" y="2040206"/>
                                </a:lnTo>
                                <a:lnTo>
                                  <a:pt x="5611854" y="2048190"/>
                                </a:lnTo>
                                <a:lnTo>
                                  <a:pt x="5611455" y="2055375"/>
                                </a:lnTo>
                                <a:cubicBezTo>
                                  <a:pt x="5611455" y="2057371"/>
                                  <a:pt x="5609858" y="2058569"/>
                                  <a:pt x="5607862" y="2058569"/>
                                </a:cubicBezTo>
                                <a:cubicBezTo>
                                  <a:pt x="5605866" y="2058569"/>
                                  <a:pt x="5604669" y="2056972"/>
                                  <a:pt x="5604669" y="2054976"/>
                                </a:cubicBezTo>
                                <a:lnTo>
                                  <a:pt x="5605068" y="2049787"/>
                                </a:lnTo>
                                <a:lnTo>
                                  <a:pt x="5599878" y="2049387"/>
                                </a:lnTo>
                                <a:cubicBezTo>
                                  <a:pt x="5597882" y="2049387"/>
                                  <a:pt x="5596685" y="2047791"/>
                                  <a:pt x="5596685" y="2045795"/>
                                </a:cubicBezTo>
                                <a:cubicBezTo>
                                  <a:pt x="5596685" y="2043799"/>
                                  <a:pt x="5598281" y="2042601"/>
                                  <a:pt x="5600277" y="2042601"/>
                                </a:cubicBezTo>
                                <a:lnTo>
                                  <a:pt x="5607463" y="2043000"/>
                                </a:lnTo>
                                <a:lnTo>
                                  <a:pt x="5616645" y="2035016"/>
                                </a:lnTo>
                                <a:lnTo>
                                  <a:pt x="5609060" y="2026234"/>
                                </a:lnTo>
                                <a:cubicBezTo>
                                  <a:pt x="5601874" y="2017452"/>
                                  <a:pt x="5603072" y="2004677"/>
                                  <a:pt x="5611455" y="1997491"/>
                                </a:cubicBezTo>
                                <a:cubicBezTo>
                                  <a:pt x="5619440" y="1990305"/>
                                  <a:pt x="5631416" y="1991103"/>
                                  <a:pt x="5639001" y="1998688"/>
                                </a:cubicBezTo>
                                <a:cubicBezTo>
                                  <a:pt x="5645388" y="1993898"/>
                                  <a:pt x="5653771" y="1993499"/>
                                  <a:pt x="5660558" y="1997091"/>
                                </a:cubicBezTo>
                                <a:lnTo>
                                  <a:pt x="5672534" y="1987111"/>
                                </a:lnTo>
                                <a:lnTo>
                                  <a:pt x="5665747" y="1986712"/>
                                </a:lnTo>
                                <a:cubicBezTo>
                                  <a:pt x="5663751" y="1986712"/>
                                  <a:pt x="5662554" y="1985115"/>
                                  <a:pt x="5662554" y="1983119"/>
                                </a:cubicBezTo>
                                <a:cubicBezTo>
                                  <a:pt x="5662554" y="1981123"/>
                                  <a:pt x="5664150" y="1979926"/>
                                  <a:pt x="5666146" y="1979926"/>
                                </a:cubicBezTo>
                                <a:close/>
                                <a:moveTo>
                                  <a:pt x="1190967" y="1936563"/>
                                </a:moveTo>
                                <a:cubicBezTo>
                                  <a:pt x="1195957" y="1937711"/>
                                  <a:pt x="1200548" y="1940805"/>
                                  <a:pt x="1203542" y="1945596"/>
                                </a:cubicBezTo>
                                <a:lnTo>
                                  <a:pt x="1197953" y="1949189"/>
                                </a:lnTo>
                                <a:cubicBezTo>
                                  <a:pt x="1193960" y="1942802"/>
                                  <a:pt x="1185577" y="1940805"/>
                                  <a:pt x="1179190" y="1944798"/>
                                </a:cubicBezTo>
                                <a:cubicBezTo>
                                  <a:pt x="1172803" y="1948790"/>
                                  <a:pt x="1171205" y="1957173"/>
                                  <a:pt x="1175197" y="1963161"/>
                                </a:cubicBezTo>
                                <a:lnTo>
                                  <a:pt x="1169608" y="1966754"/>
                                </a:lnTo>
                                <a:cubicBezTo>
                                  <a:pt x="1163620" y="1957572"/>
                                  <a:pt x="1166414" y="1945197"/>
                                  <a:pt x="1175995" y="1939208"/>
                                </a:cubicBezTo>
                                <a:cubicBezTo>
                                  <a:pt x="1180587" y="1936214"/>
                                  <a:pt x="1185976" y="1935416"/>
                                  <a:pt x="1190967" y="1936563"/>
                                </a:cubicBezTo>
                                <a:close/>
                                <a:moveTo>
                                  <a:pt x="6941340" y="1920600"/>
                                </a:moveTo>
                                <a:lnTo>
                                  <a:pt x="6941187" y="1927632"/>
                                </a:lnTo>
                                <a:lnTo>
                                  <a:pt x="6935235" y="1933409"/>
                                </a:lnTo>
                                <a:lnTo>
                                  <a:pt x="6943682" y="1933569"/>
                                </a:lnTo>
                                <a:lnTo>
                                  <a:pt x="6949393" y="1939346"/>
                                </a:lnTo>
                                <a:lnTo>
                                  <a:pt x="6949569" y="1931225"/>
                                </a:lnTo>
                                <a:lnTo>
                                  <a:pt x="6954396" y="1926398"/>
                                </a:lnTo>
                                <a:lnTo>
                                  <a:pt x="6946776" y="1926035"/>
                                </a:lnTo>
                                <a:close/>
                                <a:moveTo>
                                  <a:pt x="6936397" y="1906872"/>
                                </a:moveTo>
                                <a:cubicBezTo>
                                  <a:pt x="6938393" y="1906074"/>
                                  <a:pt x="6940788" y="1906872"/>
                                  <a:pt x="6941586" y="1909267"/>
                                </a:cubicBezTo>
                                <a:lnTo>
                                  <a:pt x="6941561" y="1910440"/>
                                </a:lnTo>
                                <a:lnTo>
                                  <a:pt x="6949970" y="1918850"/>
                                </a:lnTo>
                                <a:lnTo>
                                  <a:pt x="6961945" y="1918850"/>
                                </a:lnTo>
                                <a:lnTo>
                                  <a:pt x="6962744" y="1918050"/>
                                </a:lnTo>
                                <a:cubicBezTo>
                                  <a:pt x="6964740" y="1917252"/>
                                  <a:pt x="6967135" y="1918050"/>
                                  <a:pt x="6967934" y="1920445"/>
                                </a:cubicBezTo>
                                <a:cubicBezTo>
                                  <a:pt x="6968732" y="1922441"/>
                                  <a:pt x="6967934" y="1924837"/>
                                  <a:pt x="6965538" y="1925636"/>
                                </a:cubicBezTo>
                                <a:lnTo>
                                  <a:pt x="6965482" y="1925692"/>
                                </a:lnTo>
                                <a:lnTo>
                                  <a:pt x="6965139" y="1926434"/>
                                </a:lnTo>
                                <a:lnTo>
                                  <a:pt x="6964606" y="1926568"/>
                                </a:lnTo>
                                <a:lnTo>
                                  <a:pt x="6956756" y="1934418"/>
                                </a:lnTo>
                                <a:lnTo>
                                  <a:pt x="6956756" y="1946793"/>
                                </a:lnTo>
                                <a:lnTo>
                                  <a:pt x="6956756" y="1946793"/>
                                </a:lnTo>
                                <a:cubicBezTo>
                                  <a:pt x="6957155" y="1949188"/>
                                  <a:pt x="6956357" y="1951184"/>
                                  <a:pt x="6953962" y="1952382"/>
                                </a:cubicBezTo>
                                <a:cubicBezTo>
                                  <a:pt x="6951966" y="1953180"/>
                                  <a:pt x="6949970" y="1951983"/>
                                  <a:pt x="6949171" y="1949987"/>
                                </a:cubicBezTo>
                                <a:cubicBezTo>
                                  <a:pt x="6945978" y="1941604"/>
                                  <a:pt x="6936397" y="1937612"/>
                                  <a:pt x="6928013" y="1940805"/>
                                </a:cubicBezTo>
                                <a:lnTo>
                                  <a:pt x="6927743" y="1940680"/>
                                </a:lnTo>
                                <a:lnTo>
                                  <a:pt x="6927614" y="1940805"/>
                                </a:lnTo>
                                <a:cubicBezTo>
                                  <a:pt x="6925617" y="1941604"/>
                                  <a:pt x="6923621" y="1940406"/>
                                  <a:pt x="6922823" y="1938410"/>
                                </a:cubicBezTo>
                                <a:lnTo>
                                  <a:pt x="6922823" y="1938410"/>
                                </a:lnTo>
                                <a:cubicBezTo>
                                  <a:pt x="6922025" y="1936414"/>
                                  <a:pt x="6922823" y="1934018"/>
                                  <a:pt x="6925218" y="1933219"/>
                                </a:cubicBezTo>
                                <a:lnTo>
                                  <a:pt x="6925219" y="1933219"/>
                                </a:lnTo>
                                <a:lnTo>
                                  <a:pt x="6934002" y="1924438"/>
                                </a:lnTo>
                                <a:lnTo>
                                  <a:pt x="6934002" y="1913262"/>
                                </a:lnTo>
                                <a:lnTo>
                                  <a:pt x="6933601" y="1912862"/>
                                </a:lnTo>
                                <a:cubicBezTo>
                                  <a:pt x="6932803" y="1910865"/>
                                  <a:pt x="6933601" y="1908469"/>
                                  <a:pt x="6935997" y="1907671"/>
                                </a:cubicBezTo>
                                <a:lnTo>
                                  <a:pt x="6936023" y="1907683"/>
                                </a:lnTo>
                                <a:close/>
                                <a:moveTo>
                                  <a:pt x="6874766" y="1896840"/>
                                </a:moveTo>
                                <a:lnTo>
                                  <a:pt x="6874521" y="1914458"/>
                                </a:lnTo>
                                <a:lnTo>
                                  <a:pt x="6861678" y="1926588"/>
                                </a:lnTo>
                                <a:lnTo>
                                  <a:pt x="6879312" y="1926833"/>
                                </a:lnTo>
                                <a:lnTo>
                                  <a:pt x="6891837" y="1939861"/>
                                </a:lnTo>
                                <a:lnTo>
                                  <a:pt x="6892085" y="1922043"/>
                                </a:lnTo>
                                <a:lnTo>
                                  <a:pt x="6904744" y="1909871"/>
                                </a:lnTo>
                                <a:lnTo>
                                  <a:pt x="6885698" y="1908470"/>
                                </a:lnTo>
                                <a:close/>
                                <a:moveTo>
                                  <a:pt x="6869330" y="1883319"/>
                                </a:moveTo>
                                <a:lnTo>
                                  <a:pt x="6869660" y="1883472"/>
                                </a:lnTo>
                                <a:lnTo>
                                  <a:pt x="6869731" y="1883319"/>
                                </a:lnTo>
                                <a:cubicBezTo>
                                  <a:pt x="6871727" y="1882521"/>
                                  <a:pt x="6874122" y="1883319"/>
                                  <a:pt x="6874920" y="1885715"/>
                                </a:cubicBezTo>
                                <a:lnTo>
                                  <a:pt x="6874915" y="1886123"/>
                                </a:lnTo>
                                <a:lnTo>
                                  <a:pt x="6890239" y="1901983"/>
                                </a:lnTo>
                                <a:lnTo>
                                  <a:pt x="6912844" y="1902083"/>
                                </a:lnTo>
                                <a:lnTo>
                                  <a:pt x="6912844" y="1902082"/>
                                </a:lnTo>
                                <a:cubicBezTo>
                                  <a:pt x="6914840" y="1901284"/>
                                  <a:pt x="6917235" y="1902082"/>
                                  <a:pt x="6918034" y="1904477"/>
                                </a:cubicBezTo>
                                <a:lnTo>
                                  <a:pt x="6918034" y="1904478"/>
                                </a:lnTo>
                                <a:lnTo>
                                  <a:pt x="6918034" y="1904478"/>
                                </a:lnTo>
                                <a:cubicBezTo>
                                  <a:pt x="6918832" y="1906474"/>
                                  <a:pt x="6918034" y="1908869"/>
                                  <a:pt x="6915638" y="1909667"/>
                                </a:cubicBezTo>
                                <a:cubicBezTo>
                                  <a:pt x="6908453" y="1912461"/>
                                  <a:pt x="6902465" y="1918051"/>
                                  <a:pt x="6899271" y="1925636"/>
                                </a:cubicBezTo>
                                <a:lnTo>
                                  <a:pt x="6898893" y="1947199"/>
                                </a:lnTo>
                                <a:lnTo>
                                  <a:pt x="6899271" y="1947592"/>
                                </a:lnTo>
                                <a:cubicBezTo>
                                  <a:pt x="6900070" y="1949987"/>
                                  <a:pt x="6899271" y="1952382"/>
                                  <a:pt x="6896876" y="1953181"/>
                                </a:cubicBezTo>
                                <a:lnTo>
                                  <a:pt x="6896557" y="1953022"/>
                                </a:lnTo>
                                <a:lnTo>
                                  <a:pt x="6896477" y="1953181"/>
                                </a:lnTo>
                                <a:cubicBezTo>
                                  <a:pt x="6894480" y="1953979"/>
                                  <a:pt x="6892484" y="1952782"/>
                                  <a:pt x="6891685" y="1950786"/>
                                </a:cubicBezTo>
                                <a:lnTo>
                                  <a:pt x="6891691" y="1950381"/>
                                </a:lnTo>
                                <a:lnTo>
                                  <a:pt x="6876118" y="1934418"/>
                                </a:lnTo>
                                <a:lnTo>
                                  <a:pt x="6853802" y="1934027"/>
                                </a:lnTo>
                                <a:lnTo>
                                  <a:pt x="6852964" y="1934817"/>
                                </a:lnTo>
                                <a:cubicBezTo>
                                  <a:pt x="6850968" y="1935615"/>
                                  <a:pt x="6848972" y="1934418"/>
                                  <a:pt x="6848173" y="1932422"/>
                                </a:cubicBezTo>
                                <a:lnTo>
                                  <a:pt x="6848477" y="1931764"/>
                                </a:lnTo>
                                <a:lnTo>
                                  <a:pt x="6848173" y="1931624"/>
                                </a:lnTo>
                                <a:cubicBezTo>
                                  <a:pt x="6847375" y="1929627"/>
                                  <a:pt x="6848173" y="1927232"/>
                                  <a:pt x="6850568" y="1926433"/>
                                </a:cubicBezTo>
                                <a:lnTo>
                                  <a:pt x="6851376" y="1926445"/>
                                </a:lnTo>
                                <a:lnTo>
                                  <a:pt x="6866936" y="1911264"/>
                                </a:lnTo>
                                <a:lnTo>
                                  <a:pt x="6867328" y="1888928"/>
                                </a:lnTo>
                                <a:lnTo>
                                  <a:pt x="6866935" y="1888509"/>
                                </a:lnTo>
                                <a:cubicBezTo>
                                  <a:pt x="6866137" y="1886513"/>
                                  <a:pt x="6866935" y="1884118"/>
                                  <a:pt x="6869330" y="1883319"/>
                                </a:cubicBezTo>
                                <a:close/>
                                <a:moveTo>
                                  <a:pt x="222449" y="1881869"/>
                                </a:moveTo>
                                <a:lnTo>
                                  <a:pt x="222304" y="1888510"/>
                                </a:lnTo>
                                <a:lnTo>
                                  <a:pt x="216344" y="1894295"/>
                                </a:lnTo>
                                <a:lnTo>
                                  <a:pt x="224401" y="1894448"/>
                                </a:lnTo>
                                <a:lnTo>
                                  <a:pt x="230111" y="1900224"/>
                                </a:lnTo>
                                <a:lnTo>
                                  <a:pt x="230288" y="1892103"/>
                                </a:lnTo>
                                <a:lnTo>
                                  <a:pt x="235114" y="1887276"/>
                                </a:lnTo>
                                <a:lnTo>
                                  <a:pt x="227494" y="1886913"/>
                                </a:lnTo>
                                <a:close/>
                                <a:moveTo>
                                  <a:pt x="217514" y="1867751"/>
                                </a:moveTo>
                                <a:cubicBezTo>
                                  <a:pt x="219510" y="1866953"/>
                                  <a:pt x="221905" y="1867751"/>
                                  <a:pt x="222704" y="1870146"/>
                                </a:cubicBezTo>
                                <a:lnTo>
                                  <a:pt x="222670" y="1871710"/>
                                </a:lnTo>
                                <a:lnTo>
                                  <a:pt x="230687" y="1879728"/>
                                </a:lnTo>
                                <a:lnTo>
                                  <a:pt x="242663" y="1879728"/>
                                </a:lnTo>
                                <a:lnTo>
                                  <a:pt x="243462" y="1878928"/>
                                </a:lnTo>
                                <a:cubicBezTo>
                                  <a:pt x="245458" y="1878130"/>
                                  <a:pt x="247853" y="1878928"/>
                                  <a:pt x="248652" y="1881323"/>
                                </a:cubicBezTo>
                                <a:cubicBezTo>
                                  <a:pt x="249450" y="1883319"/>
                                  <a:pt x="248652" y="1885715"/>
                                  <a:pt x="246256" y="1886514"/>
                                </a:cubicBezTo>
                                <a:lnTo>
                                  <a:pt x="246200" y="1886570"/>
                                </a:lnTo>
                                <a:lnTo>
                                  <a:pt x="245857" y="1887313"/>
                                </a:lnTo>
                                <a:lnTo>
                                  <a:pt x="245323" y="1887447"/>
                                </a:lnTo>
                                <a:lnTo>
                                  <a:pt x="237474" y="1895296"/>
                                </a:lnTo>
                                <a:lnTo>
                                  <a:pt x="237474" y="1907672"/>
                                </a:lnTo>
                                <a:lnTo>
                                  <a:pt x="237474" y="1907672"/>
                                </a:lnTo>
                                <a:cubicBezTo>
                                  <a:pt x="238272" y="1910067"/>
                                  <a:pt x="237075" y="1912063"/>
                                  <a:pt x="234680" y="1913261"/>
                                </a:cubicBezTo>
                                <a:cubicBezTo>
                                  <a:pt x="232684" y="1914059"/>
                                  <a:pt x="230688" y="1912862"/>
                                  <a:pt x="229889" y="1910866"/>
                                </a:cubicBezTo>
                                <a:cubicBezTo>
                                  <a:pt x="228292" y="1906674"/>
                                  <a:pt x="225099" y="1903580"/>
                                  <a:pt x="221257" y="1901933"/>
                                </a:cubicBezTo>
                                <a:lnTo>
                                  <a:pt x="208732" y="1901684"/>
                                </a:lnTo>
                                <a:lnTo>
                                  <a:pt x="208732" y="1901684"/>
                                </a:lnTo>
                                <a:lnTo>
                                  <a:pt x="208722" y="1901679"/>
                                </a:lnTo>
                                <a:lnTo>
                                  <a:pt x="203541" y="1899289"/>
                                </a:lnTo>
                                <a:cubicBezTo>
                                  <a:pt x="202743" y="1897293"/>
                                  <a:pt x="203541" y="1894897"/>
                                  <a:pt x="205937" y="1894098"/>
                                </a:cubicBezTo>
                                <a:lnTo>
                                  <a:pt x="206333" y="1894106"/>
                                </a:lnTo>
                                <a:lnTo>
                                  <a:pt x="206336" y="1894099"/>
                                </a:lnTo>
                                <a:cubicBezTo>
                                  <a:pt x="210328" y="1892502"/>
                                  <a:pt x="213522" y="1889309"/>
                                  <a:pt x="215119" y="1885317"/>
                                </a:cubicBezTo>
                                <a:lnTo>
                                  <a:pt x="215119" y="1874539"/>
                                </a:lnTo>
                                <a:lnTo>
                                  <a:pt x="214319" y="1873740"/>
                                </a:lnTo>
                                <a:cubicBezTo>
                                  <a:pt x="213521" y="1871743"/>
                                  <a:pt x="214319" y="1869348"/>
                                  <a:pt x="216714" y="1868549"/>
                                </a:cubicBezTo>
                                <a:lnTo>
                                  <a:pt x="217070" y="1868713"/>
                                </a:lnTo>
                                <a:close/>
                                <a:moveTo>
                                  <a:pt x="155873" y="1858531"/>
                                </a:moveTo>
                                <a:lnTo>
                                  <a:pt x="155639" y="1875337"/>
                                </a:lnTo>
                                <a:lnTo>
                                  <a:pt x="142791" y="1887471"/>
                                </a:lnTo>
                                <a:lnTo>
                                  <a:pt x="160030" y="1887711"/>
                                </a:lnTo>
                                <a:lnTo>
                                  <a:pt x="172561" y="1900744"/>
                                </a:lnTo>
                                <a:lnTo>
                                  <a:pt x="172804" y="1883321"/>
                                </a:lnTo>
                                <a:lnTo>
                                  <a:pt x="185463" y="1871149"/>
                                </a:lnTo>
                                <a:lnTo>
                                  <a:pt x="166417" y="1869748"/>
                                </a:lnTo>
                                <a:close/>
                                <a:moveTo>
                                  <a:pt x="4984913" y="1855526"/>
                                </a:moveTo>
                                <a:cubicBezTo>
                                  <a:pt x="4989903" y="1856673"/>
                                  <a:pt x="4994494" y="1859767"/>
                                  <a:pt x="4997488" y="1864558"/>
                                </a:cubicBezTo>
                                <a:lnTo>
                                  <a:pt x="4991899" y="1868151"/>
                                </a:lnTo>
                                <a:cubicBezTo>
                                  <a:pt x="4987907" y="1861764"/>
                                  <a:pt x="4979524" y="1859767"/>
                                  <a:pt x="4973137" y="1863760"/>
                                </a:cubicBezTo>
                                <a:cubicBezTo>
                                  <a:pt x="4966749" y="1867752"/>
                                  <a:pt x="4964753" y="1876135"/>
                                  <a:pt x="4969145" y="1882123"/>
                                </a:cubicBezTo>
                                <a:lnTo>
                                  <a:pt x="4963555" y="1885716"/>
                                </a:lnTo>
                                <a:cubicBezTo>
                                  <a:pt x="4957567" y="1876534"/>
                                  <a:pt x="4960362" y="1864159"/>
                                  <a:pt x="4969943" y="1858170"/>
                                </a:cubicBezTo>
                                <a:cubicBezTo>
                                  <a:pt x="4974534" y="1855176"/>
                                  <a:pt x="4979923" y="1854378"/>
                                  <a:pt x="4984913" y="1855526"/>
                                </a:cubicBezTo>
                                <a:close/>
                                <a:moveTo>
                                  <a:pt x="150849" y="1844198"/>
                                </a:moveTo>
                                <a:cubicBezTo>
                                  <a:pt x="152845" y="1843400"/>
                                  <a:pt x="155240" y="1844198"/>
                                  <a:pt x="156039" y="1846593"/>
                                </a:cubicBezTo>
                                <a:lnTo>
                                  <a:pt x="156022" y="1847803"/>
                                </a:lnTo>
                                <a:lnTo>
                                  <a:pt x="170958" y="1863261"/>
                                </a:lnTo>
                                <a:lnTo>
                                  <a:pt x="193562" y="1863361"/>
                                </a:lnTo>
                                <a:lnTo>
                                  <a:pt x="193562" y="1863360"/>
                                </a:lnTo>
                                <a:cubicBezTo>
                                  <a:pt x="195559" y="1862562"/>
                                  <a:pt x="197954" y="1863360"/>
                                  <a:pt x="198753" y="1865756"/>
                                </a:cubicBezTo>
                                <a:cubicBezTo>
                                  <a:pt x="199551" y="1867752"/>
                                  <a:pt x="198753" y="1870147"/>
                                  <a:pt x="196357" y="1870945"/>
                                </a:cubicBezTo>
                                <a:cubicBezTo>
                                  <a:pt x="189171" y="1873740"/>
                                  <a:pt x="183183" y="1879329"/>
                                  <a:pt x="179989" y="1886914"/>
                                </a:cubicBezTo>
                                <a:lnTo>
                                  <a:pt x="179618" y="1908083"/>
                                </a:lnTo>
                                <a:lnTo>
                                  <a:pt x="179991" y="1908470"/>
                                </a:lnTo>
                                <a:lnTo>
                                  <a:pt x="179595" y="1909393"/>
                                </a:lnTo>
                                <a:lnTo>
                                  <a:pt x="179590" y="1909668"/>
                                </a:lnTo>
                                <a:lnTo>
                                  <a:pt x="178796" y="1911256"/>
                                </a:lnTo>
                                <a:lnTo>
                                  <a:pt x="177595" y="1914059"/>
                                </a:lnTo>
                                <a:lnTo>
                                  <a:pt x="177435" y="1913979"/>
                                </a:lnTo>
                                <a:lnTo>
                                  <a:pt x="177195" y="1914459"/>
                                </a:lnTo>
                                <a:cubicBezTo>
                                  <a:pt x="175199" y="1915257"/>
                                  <a:pt x="173203" y="1914060"/>
                                  <a:pt x="172404" y="1912064"/>
                                </a:cubicBezTo>
                                <a:lnTo>
                                  <a:pt x="172415" y="1911265"/>
                                </a:lnTo>
                                <a:lnTo>
                                  <a:pt x="156836" y="1895296"/>
                                </a:lnTo>
                                <a:lnTo>
                                  <a:pt x="134913" y="1894911"/>
                                </a:lnTo>
                                <a:lnTo>
                                  <a:pt x="134082" y="1895696"/>
                                </a:lnTo>
                                <a:cubicBezTo>
                                  <a:pt x="132086" y="1896494"/>
                                  <a:pt x="130090" y="1895297"/>
                                  <a:pt x="129291" y="1893301"/>
                                </a:cubicBezTo>
                                <a:lnTo>
                                  <a:pt x="129525" y="1892794"/>
                                </a:lnTo>
                                <a:lnTo>
                                  <a:pt x="128892" y="1892502"/>
                                </a:lnTo>
                                <a:cubicBezTo>
                                  <a:pt x="128094" y="1890505"/>
                                  <a:pt x="128892" y="1888110"/>
                                  <a:pt x="131287" y="1887311"/>
                                </a:cubicBezTo>
                                <a:lnTo>
                                  <a:pt x="132489" y="1887328"/>
                                </a:lnTo>
                                <a:lnTo>
                                  <a:pt x="148055" y="1872143"/>
                                </a:lnTo>
                                <a:lnTo>
                                  <a:pt x="148432" y="1850615"/>
                                </a:lnTo>
                                <a:lnTo>
                                  <a:pt x="147654" y="1849787"/>
                                </a:lnTo>
                                <a:cubicBezTo>
                                  <a:pt x="146856" y="1847791"/>
                                  <a:pt x="147654" y="1845396"/>
                                  <a:pt x="150049" y="1844597"/>
                                </a:cubicBezTo>
                                <a:lnTo>
                                  <a:pt x="150556" y="1844831"/>
                                </a:lnTo>
                                <a:close/>
                                <a:moveTo>
                                  <a:pt x="2711215" y="1810367"/>
                                </a:moveTo>
                                <a:cubicBezTo>
                                  <a:pt x="2707724" y="1810067"/>
                                  <a:pt x="2704129" y="1811066"/>
                                  <a:pt x="2701333" y="1813461"/>
                                </a:cubicBezTo>
                                <a:cubicBezTo>
                                  <a:pt x="2695745" y="1818252"/>
                                  <a:pt x="2694947" y="1827034"/>
                                  <a:pt x="2699738" y="1832623"/>
                                </a:cubicBezTo>
                                <a:lnTo>
                                  <a:pt x="2706925" y="1841006"/>
                                </a:lnTo>
                                <a:lnTo>
                                  <a:pt x="2718501" y="1831026"/>
                                </a:lnTo>
                                <a:cubicBezTo>
                                  <a:pt x="2720097" y="1829828"/>
                                  <a:pt x="2722091" y="1829828"/>
                                  <a:pt x="2723289" y="1831425"/>
                                </a:cubicBezTo>
                                <a:cubicBezTo>
                                  <a:pt x="2724486" y="1833022"/>
                                  <a:pt x="2724486" y="1835018"/>
                                  <a:pt x="2722890" y="1836216"/>
                                </a:cubicBezTo>
                                <a:lnTo>
                                  <a:pt x="2711316" y="1846196"/>
                                </a:lnTo>
                                <a:lnTo>
                                  <a:pt x="2719697" y="1856175"/>
                                </a:lnTo>
                                <a:cubicBezTo>
                                  <a:pt x="2720097" y="1856575"/>
                                  <a:pt x="2720894" y="1856575"/>
                                  <a:pt x="2721691" y="1856175"/>
                                </a:cubicBezTo>
                                <a:lnTo>
                                  <a:pt x="2745644" y="1836216"/>
                                </a:lnTo>
                                <a:cubicBezTo>
                                  <a:pt x="2751233" y="1831026"/>
                                  <a:pt x="2752033" y="1822643"/>
                                  <a:pt x="2746842" y="1817054"/>
                                </a:cubicBezTo>
                                <a:cubicBezTo>
                                  <a:pt x="2742050" y="1811465"/>
                                  <a:pt x="2733269" y="1810667"/>
                                  <a:pt x="2727680" y="1815457"/>
                                </a:cubicBezTo>
                                <a:lnTo>
                                  <a:pt x="2726482" y="1816655"/>
                                </a:lnTo>
                                <a:cubicBezTo>
                                  <a:pt x="2725683" y="1817054"/>
                                  <a:pt x="2724885" y="1817453"/>
                                  <a:pt x="2724087" y="1817453"/>
                                </a:cubicBezTo>
                                <a:cubicBezTo>
                                  <a:pt x="2723289" y="1817453"/>
                                  <a:pt x="2722091" y="1817054"/>
                                  <a:pt x="2721691" y="1816256"/>
                                </a:cubicBezTo>
                                <a:lnTo>
                                  <a:pt x="2720496" y="1815058"/>
                                </a:lnTo>
                                <a:cubicBezTo>
                                  <a:pt x="2718101" y="1812263"/>
                                  <a:pt x="2714708" y="1810666"/>
                                  <a:pt x="2711215" y="1810367"/>
                                </a:cubicBezTo>
                                <a:close/>
                                <a:moveTo>
                                  <a:pt x="4016012" y="1800442"/>
                                </a:moveTo>
                                <a:lnTo>
                                  <a:pt x="4015859" y="1807472"/>
                                </a:lnTo>
                                <a:lnTo>
                                  <a:pt x="4010309" y="1812859"/>
                                </a:lnTo>
                                <a:lnTo>
                                  <a:pt x="4018354" y="1813011"/>
                                </a:lnTo>
                                <a:lnTo>
                                  <a:pt x="4023682" y="1818401"/>
                                </a:lnTo>
                                <a:lnTo>
                                  <a:pt x="4023842" y="1811066"/>
                                </a:lnTo>
                                <a:lnTo>
                                  <a:pt x="4029049" y="1805859"/>
                                </a:lnTo>
                                <a:lnTo>
                                  <a:pt x="4021048" y="1805477"/>
                                </a:lnTo>
                                <a:close/>
                                <a:moveTo>
                                  <a:pt x="2751634" y="1790706"/>
                                </a:moveTo>
                                <a:lnTo>
                                  <a:pt x="2766405" y="1791904"/>
                                </a:lnTo>
                                <a:cubicBezTo>
                                  <a:pt x="2768401" y="1791904"/>
                                  <a:pt x="2769598" y="1793500"/>
                                  <a:pt x="2770398" y="1795896"/>
                                </a:cubicBezTo>
                                <a:lnTo>
                                  <a:pt x="2769196" y="1810667"/>
                                </a:lnTo>
                                <a:cubicBezTo>
                                  <a:pt x="2769196" y="1812663"/>
                                  <a:pt x="2767603" y="1813861"/>
                                  <a:pt x="2765605" y="1813861"/>
                                </a:cubicBezTo>
                                <a:cubicBezTo>
                                  <a:pt x="2763611" y="1813861"/>
                                  <a:pt x="2762416" y="1812264"/>
                                  <a:pt x="2762416" y="1810268"/>
                                </a:cubicBezTo>
                                <a:lnTo>
                                  <a:pt x="2762814" y="1803480"/>
                                </a:lnTo>
                                <a:lnTo>
                                  <a:pt x="2752033" y="1812663"/>
                                </a:lnTo>
                                <a:lnTo>
                                  <a:pt x="2752433" y="1813062"/>
                                </a:lnTo>
                                <a:cubicBezTo>
                                  <a:pt x="2759619" y="1821844"/>
                                  <a:pt x="2758423" y="1834619"/>
                                  <a:pt x="2750037" y="1841804"/>
                                </a:cubicBezTo>
                                <a:lnTo>
                                  <a:pt x="2726482" y="1861764"/>
                                </a:lnTo>
                                <a:cubicBezTo>
                                  <a:pt x="2724885" y="1863361"/>
                                  <a:pt x="2722491" y="1863760"/>
                                  <a:pt x="2720496" y="1863760"/>
                                </a:cubicBezTo>
                                <a:cubicBezTo>
                                  <a:pt x="2718501" y="1863760"/>
                                  <a:pt x="2716505" y="1862563"/>
                                  <a:pt x="2714909" y="1860966"/>
                                </a:cubicBezTo>
                                <a:lnTo>
                                  <a:pt x="2706524" y="1850986"/>
                                </a:lnTo>
                                <a:lnTo>
                                  <a:pt x="2697341" y="1858970"/>
                                </a:lnTo>
                                <a:lnTo>
                                  <a:pt x="2696942" y="1866155"/>
                                </a:lnTo>
                                <a:cubicBezTo>
                                  <a:pt x="2696942" y="1868151"/>
                                  <a:pt x="2695346" y="1869349"/>
                                  <a:pt x="2693349" y="1869349"/>
                                </a:cubicBezTo>
                                <a:cubicBezTo>
                                  <a:pt x="2691352" y="1869349"/>
                                  <a:pt x="2690156" y="1867752"/>
                                  <a:pt x="2690156" y="1865756"/>
                                </a:cubicBezTo>
                                <a:lnTo>
                                  <a:pt x="2690555" y="1860567"/>
                                </a:lnTo>
                                <a:lnTo>
                                  <a:pt x="2685367" y="1860167"/>
                                </a:lnTo>
                                <a:cubicBezTo>
                                  <a:pt x="2683369" y="1860167"/>
                                  <a:pt x="2682173" y="1858571"/>
                                  <a:pt x="2682173" y="1856575"/>
                                </a:cubicBezTo>
                                <a:cubicBezTo>
                                  <a:pt x="2682173" y="1854579"/>
                                  <a:pt x="2683770" y="1853381"/>
                                  <a:pt x="2685765" y="1853381"/>
                                </a:cubicBezTo>
                                <a:lnTo>
                                  <a:pt x="2692952" y="1853780"/>
                                </a:lnTo>
                                <a:lnTo>
                                  <a:pt x="2702134" y="1845796"/>
                                </a:lnTo>
                                <a:lnTo>
                                  <a:pt x="2694548" y="1837014"/>
                                </a:lnTo>
                                <a:cubicBezTo>
                                  <a:pt x="2687363" y="1828232"/>
                                  <a:pt x="2688558" y="1815457"/>
                                  <a:pt x="2696942" y="1808271"/>
                                </a:cubicBezTo>
                                <a:cubicBezTo>
                                  <a:pt x="2704928" y="1801085"/>
                                  <a:pt x="2716904" y="1801884"/>
                                  <a:pt x="2724486" y="1809468"/>
                                </a:cubicBezTo>
                                <a:cubicBezTo>
                                  <a:pt x="2730873" y="1804678"/>
                                  <a:pt x="2739256" y="1804279"/>
                                  <a:pt x="2746043" y="1807872"/>
                                </a:cubicBezTo>
                                <a:lnTo>
                                  <a:pt x="2758024" y="1797892"/>
                                </a:lnTo>
                                <a:lnTo>
                                  <a:pt x="2751233" y="1797492"/>
                                </a:lnTo>
                                <a:cubicBezTo>
                                  <a:pt x="2749238" y="1797492"/>
                                  <a:pt x="2748041" y="1795896"/>
                                  <a:pt x="2748041" y="1793900"/>
                                </a:cubicBezTo>
                                <a:cubicBezTo>
                                  <a:pt x="2748041" y="1791904"/>
                                  <a:pt x="2749636" y="1790706"/>
                                  <a:pt x="2751634" y="1790706"/>
                                </a:cubicBezTo>
                                <a:close/>
                                <a:moveTo>
                                  <a:pt x="4011068" y="1786713"/>
                                </a:moveTo>
                                <a:cubicBezTo>
                                  <a:pt x="4013064" y="1785915"/>
                                  <a:pt x="4015459" y="1786713"/>
                                  <a:pt x="4016258" y="1789108"/>
                                </a:cubicBezTo>
                                <a:lnTo>
                                  <a:pt x="4016233" y="1790282"/>
                                </a:lnTo>
                                <a:lnTo>
                                  <a:pt x="4024241" y="1798292"/>
                                </a:lnTo>
                                <a:lnTo>
                                  <a:pt x="4036616" y="1798292"/>
                                </a:lnTo>
                                <a:lnTo>
                                  <a:pt x="4037016" y="1797891"/>
                                </a:lnTo>
                                <a:cubicBezTo>
                                  <a:pt x="4039012" y="1797093"/>
                                  <a:pt x="4041407" y="1797891"/>
                                  <a:pt x="4042206" y="1800286"/>
                                </a:cubicBezTo>
                                <a:cubicBezTo>
                                  <a:pt x="4043004" y="1802282"/>
                                  <a:pt x="4042206" y="1804677"/>
                                  <a:pt x="4039811" y="1805477"/>
                                </a:cubicBezTo>
                                <a:lnTo>
                                  <a:pt x="4039412" y="1805876"/>
                                </a:lnTo>
                                <a:lnTo>
                                  <a:pt x="4039411" y="1805877"/>
                                </a:lnTo>
                                <a:lnTo>
                                  <a:pt x="4039410" y="1805878"/>
                                </a:lnTo>
                                <a:lnTo>
                                  <a:pt x="4031028" y="1814259"/>
                                </a:lnTo>
                                <a:lnTo>
                                  <a:pt x="4031028" y="1825831"/>
                                </a:lnTo>
                                <a:lnTo>
                                  <a:pt x="4031427" y="1826235"/>
                                </a:lnTo>
                                <a:cubicBezTo>
                                  <a:pt x="4031827" y="1828630"/>
                                  <a:pt x="4030629" y="1831026"/>
                                  <a:pt x="4028633" y="1831824"/>
                                </a:cubicBezTo>
                                <a:lnTo>
                                  <a:pt x="4028318" y="1831667"/>
                                </a:lnTo>
                                <a:lnTo>
                                  <a:pt x="4028234" y="1831824"/>
                                </a:lnTo>
                                <a:cubicBezTo>
                                  <a:pt x="4026238" y="1832622"/>
                                  <a:pt x="4024241" y="1831425"/>
                                  <a:pt x="4023442" y="1829429"/>
                                </a:cubicBezTo>
                                <a:lnTo>
                                  <a:pt x="4023451" y="1829024"/>
                                </a:lnTo>
                                <a:lnTo>
                                  <a:pt x="4015210" y="1820497"/>
                                </a:lnTo>
                                <a:lnTo>
                                  <a:pt x="4002697" y="1820247"/>
                                </a:lnTo>
                                <a:lnTo>
                                  <a:pt x="4002286" y="1820646"/>
                                </a:lnTo>
                                <a:cubicBezTo>
                                  <a:pt x="4000289" y="1821444"/>
                                  <a:pt x="3998293" y="1820247"/>
                                  <a:pt x="3997494" y="1818251"/>
                                </a:cubicBezTo>
                                <a:lnTo>
                                  <a:pt x="3997646" y="1817922"/>
                                </a:lnTo>
                                <a:lnTo>
                                  <a:pt x="3997494" y="1817852"/>
                                </a:lnTo>
                                <a:cubicBezTo>
                                  <a:pt x="3996696" y="1815856"/>
                                  <a:pt x="3997494" y="1813460"/>
                                  <a:pt x="3999890" y="1812661"/>
                                </a:cubicBezTo>
                                <a:lnTo>
                                  <a:pt x="4000283" y="1812669"/>
                                </a:lnTo>
                                <a:lnTo>
                                  <a:pt x="4008673" y="1804279"/>
                                </a:lnTo>
                                <a:lnTo>
                                  <a:pt x="4008673" y="1793103"/>
                                </a:lnTo>
                                <a:lnTo>
                                  <a:pt x="4007873" y="1792304"/>
                                </a:lnTo>
                                <a:cubicBezTo>
                                  <a:pt x="4007075" y="1790307"/>
                                  <a:pt x="4007873" y="1787912"/>
                                  <a:pt x="4010268" y="1787113"/>
                                </a:cubicBezTo>
                                <a:lnTo>
                                  <a:pt x="4010776" y="1787347"/>
                                </a:lnTo>
                                <a:close/>
                                <a:moveTo>
                                  <a:pt x="3949437" y="1776682"/>
                                </a:moveTo>
                                <a:lnTo>
                                  <a:pt x="3949192" y="1794300"/>
                                </a:lnTo>
                                <a:lnTo>
                                  <a:pt x="3936343" y="1806435"/>
                                </a:lnTo>
                                <a:lnTo>
                                  <a:pt x="3953584" y="1806674"/>
                                </a:lnTo>
                                <a:lnTo>
                                  <a:pt x="3966503" y="1820111"/>
                                </a:lnTo>
                                <a:lnTo>
                                  <a:pt x="3966756" y="1801884"/>
                                </a:lnTo>
                                <a:lnTo>
                                  <a:pt x="3979414" y="1789713"/>
                                </a:lnTo>
                                <a:lnTo>
                                  <a:pt x="3960369" y="1788312"/>
                                </a:lnTo>
                                <a:close/>
                                <a:moveTo>
                                  <a:pt x="3944002" y="1763161"/>
                                </a:moveTo>
                                <a:lnTo>
                                  <a:pt x="3944332" y="1763313"/>
                                </a:lnTo>
                                <a:lnTo>
                                  <a:pt x="3944402" y="1763161"/>
                                </a:lnTo>
                                <a:cubicBezTo>
                                  <a:pt x="3946398" y="1762363"/>
                                  <a:pt x="3948793" y="1763161"/>
                                  <a:pt x="3949591" y="1765556"/>
                                </a:cubicBezTo>
                                <a:lnTo>
                                  <a:pt x="3949585" y="1765964"/>
                                </a:lnTo>
                                <a:lnTo>
                                  <a:pt x="3964910" y="1781825"/>
                                </a:lnTo>
                                <a:lnTo>
                                  <a:pt x="3987514" y="1781925"/>
                                </a:lnTo>
                                <a:lnTo>
                                  <a:pt x="3987515" y="1781923"/>
                                </a:lnTo>
                                <a:cubicBezTo>
                                  <a:pt x="3989511" y="1781125"/>
                                  <a:pt x="3991906" y="1781923"/>
                                  <a:pt x="3992705" y="1784318"/>
                                </a:cubicBezTo>
                                <a:lnTo>
                                  <a:pt x="3992705" y="1784320"/>
                                </a:lnTo>
                                <a:lnTo>
                                  <a:pt x="3992705" y="1784320"/>
                                </a:lnTo>
                                <a:cubicBezTo>
                                  <a:pt x="3993503" y="1786316"/>
                                  <a:pt x="3992705" y="1788711"/>
                                  <a:pt x="3990310" y="1789509"/>
                                </a:cubicBezTo>
                                <a:lnTo>
                                  <a:pt x="3990307" y="1789510"/>
                                </a:lnTo>
                                <a:lnTo>
                                  <a:pt x="3973942" y="1805477"/>
                                </a:lnTo>
                                <a:cubicBezTo>
                                  <a:pt x="3970749" y="1812662"/>
                                  <a:pt x="3970749" y="1820646"/>
                                  <a:pt x="3973543" y="1828231"/>
                                </a:cubicBezTo>
                                <a:lnTo>
                                  <a:pt x="3971152" y="1833015"/>
                                </a:lnTo>
                                <a:lnTo>
                                  <a:pt x="3971148" y="1833022"/>
                                </a:lnTo>
                                <a:lnTo>
                                  <a:pt x="3971148" y="1833022"/>
                                </a:lnTo>
                                <a:lnTo>
                                  <a:pt x="3969689" y="1832293"/>
                                </a:lnTo>
                                <a:lnTo>
                                  <a:pt x="3966358" y="1830627"/>
                                </a:lnTo>
                                <a:cubicBezTo>
                                  <a:pt x="3963564" y="1823042"/>
                                  <a:pt x="3957975" y="1817453"/>
                                  <a:pt x="3950390" y="1814260"/>
                                </a:cubicBezTo>
                                <a:lnTo>
                                  <a:pt x="3928466" y="1813874"/>
                                </a:lnTo>
                                <a:lnTo>
                                  <a:pt x="3927634" y="1814659"/>
                                </a:lnTo>
                                <a:cubicBezTo>
                                  <a:pt x="3925638" y="1815457"/>
                                  <a:pt x="3923642" y="1814260"/>
                                  <a:pt x="3922844" y="1812264"/>
                                </a:cubicBezTo>
                                <a:lnTo>
                                  <a:pt x="3923078" y="1811757"/>
                                </a:lnTo>
                                <a:lnTo>
                                  <a:pt x="3922445" y="1811465"/>
                                </a:lnTo>
                                <a:cubicBezTo>
                                  <a:pt x="3921647" y="1809468"/>
                                  <a:pt x="3922445" y="1807073"/>
                                  <a:pt x="3924840" y="1806275"/>
                                </a:cubicBezTo>
                                <a:lnTo>
                                  <a:pt x="3926041" y="1806292"/>
                                </a:lnTo>
                                <a:lnTo>
                                  <a:pt x="3941607" y="1791106"/>
                                </a:lnTo>
                                <a:lnTo>
                                  <a:pt x="3941999" y="1768770"/>
                                </a:lnTo>
                                <a:lnTo>
                                  <a:pt x="3941606" y="1768351"/>
                                </a:lnTo>
                                <a:cubicBezTo>
                                  <a:pt x="3940808" y="1766355"/>
                                  <a:pt x="3941606" y="1763960"/>
                                  <a:pt x="3944002" y="1763161"/>
                                </a:cubicBezTo>
                                <a:close/>
                                <a:moveTo>
                                  <a:pt x="6504763" y="1728930"/>
                                </a:moveTo>
                                <a:cubicBezTo>
                                  <a:pt x="6501270" y="1728630"/>
                                  <a:pt x="6497677" y="1729629"/>
                                  <a:pt x="6494882" y="1732024"/>
                                </a:cubicBezTo>
                                <a:cubicBezTo>
                                  <a:pt x="6489294" y="1736814"/>
                                  <a:pt x="6488495" y="1745597"/>
                                  <a:pt x="6493286" y="1751186"/>
                                </a:cubicBezTo>
                                <a:lnTo>
                                  <a:pt x="6500472" y="1759569"/>
                                </a:lnTo>
                                <a:lnTo>
                                  <a:pt x="6512049" y="1749589"/>
                                </a:lnTo>
                                <a:cubicBezTo>
                                  <a:pt x="6513646" y="1748391"/>
                                  <a:pt x="6515642" y="1748391"/>
                                  <a:pt x="6516839" y="1749988"/>
                                </a:cubicBezTo>
                                <a:cubicBezTo>
                                  <a:pt x="6518037" y="1751585"/>
                                  <a:pt x="6518037" y="1753581"/>
                                  <a:pt x="6516440" y="1754778"/>
                                </a:cubicBezTo>
                                <a:lnTo>
                                  <a:pt x="6504863" y="1764758"/>
                                </a:lnTo>
                                <a:lnTo>
                                  <a:pt x="6513246" y="1774738"/>
                                </a:lnTo>
                                <a:cubicBezTo>
                                  <a:pt x="6513646" y="1775138"/>
                                  <a:pt x="6514444" y="1775138"/>
                                  <a:pt x="6515242" y="1774738"/>
                                </a:cubicBezTo>
                                <a:lnTo>
                                  <a:pt x="6539194" y="1754778"/>
                                </a:lnTo>
                                <a:cubicBezTo>
                                  <a:pt x="6544783" y="1749988"/>
                                  <a:pt x="6545581" y="1741206"/>
                                  <a:pt x="6540392" y="1735617"/>
                                </a:cubicBezTo>
                                <a:cubicBezTo>
                                  <a:pt x="6535602" y="1730028"/>
                                  <a:pt x="6526819" y="1729230"/>
                                  <a:pt x="6521230" y="1734020"/>
                                </a:cubicBezTo>
                                <a:lnTo>
                                  <a:pt x="6520033" y="1735218"/>
                                </a:lnTo>
                                <a:cubicBezTo>
                                  <a:pt x="6519234" y="1735617"/>
                                  <a:pt x="6518436" y="1736016"/>
                                  <a:pt x="6517638" y="1736016"/>
                                </a:cubicBezTo>
                                <a:cubicBezTo>
                                  <a:pt x="6516839" y="1736016"/>
                                  <a:pt x="6515642" y="1735617"/>
                                  <a:pt x="6515242" y="1734818"/>
                                </a:cubicBezTo>
                                <a:lnTo>
                                  <a:pt x="6514045" y="1733621"/>
                                </a:lnTo>
                                <a:cubicBezTo>
                                  <a:pt x="6511649" y="1730826"/>
                                  <a:pt x="6508256" y="1729229"/>
                                  <a:pt x="6504763" y="1728930"/>
                                </a:cubicBezTo>
                                <a:close/>
                                <a:moveTo>
                                  <a:pt x="6545581" y="1709269"/>
                                </a:moveTo>
                                <a:lnTo>
                                  <a:pt x="6560352" y="1710466"/>
                                </a:lnTo>
                                <a:cubicBezTo>
                                  <a:pt x="6561949" y="1710466"/>
                                  <a:pt x="6563545" y="1712063"/>
                                  <a:pt x="6564344" y="1714458"/>
                                </a:cubicBezTo>
                                <a:lnTo>
                                  <a:pt x="6563146" y="1729230"/>
                                </a:lnTo>
                                <a:cubicBezTo>
                                  <a:pt x="6563146" y="1731226"/>
                                  <a:pt x="6561549" y="1732423"/>
                                  <a:pt x="6559553" y="1732423"/>
                                </a:cubicBezTo>
                                <a:cubicBezTo>
                                  <a:pt x="6557557" y="1732423"/>
                                  <a:pt x="6556360" y="1730827"/>
                                  <a:pt x="6556360" y="1728831"/>
                                </a:cubicBezTo>
                                <a:lnTo>
                                  <a:pt x="6556759" y="1722043"/>
                                </a:lnTo>
                                <a:lnTo>
                                  <a:pt x="6545981" y="1731226"/>
                                </a:lnTo>
                                <a:lnTo>
                                  <a:pt x="6546380" y="1731625"/>
                                </a:lnTo>
                                <a:cubicBezTo>
                                  <a:pt x="6553565" y="1740407"/>
                                  <a:pt x="6552368" y="1753182"/>
                                  <a:pt x="6543985" y="1760367"/>
                                </a:cubicBezTo>
                                <a:lnTo>
                                  <a:pt x="6520432" y="1780327"/>
                                </a:lnTo>
                                <a:cubicBezTo>
                                  <a:pt x="6518835" y="1781924"/>
                                  <a:pt x="6516440" y="1782323"/>
                                  <a:pt x="6514444" y="1782323"/>
                                </a:cubicBezTo>
                                <a:cubicBezTo>
                                  <a:pt x="6512448" y="1782323"/>
                                  <a:pt x="6510452" y="1781126"/>
                                  <a:pt x="6508855" y="1779529"/>
                                </a:cubicBezTo>
                                <a:lnTo>
                                  <a:pt x="6500472" y="1769549"/>
                                </a:lnTo>
                                <a:lnTo>
                                  <a:pt x="6491290" y="1777533"/>
                                </a:lnTo>
                                <a:lnTo>
                                  <a:pt x="6490890" y="1784718"/>
                                </a:lnTo>
                                <a:cubicBezTo>
                                  <a:pt x="6490890" y="1786714"/>
                                  <a:pt x="6489294" y="1787912"/>
                                  <a:pt x="6487298" y="1787912"/>
                                </a:cubicBezTo>
                                <a:cubicBezTo>
                                  <a:pt x="6485302" y="1787912"/>
                                  <a:pt x="6484104" y="1786315"/>
                                  <a:pt x="6484104" y="1784319"/>
                                </a:cubicBezTo>
                                <a:lnTo>
                                  <a:pt x="6484503" y="1779130"/>
                                </a:lnTo>
                                <a:lnTo>
                                  <a:pt x="6479314" y="1778730"/>
                                </a:lnTo>
                                <a:cubicBezTo>
                                  <a:pt x="6477318" y="1778730"/>
                                  <a:pt x="6476120" y="1777134"/>
                                  <a:pt x="6476120" y="1775138"/>
                                </a:cubicBezTo>
                                <a:cubicBezTo>
                                  <a:pt x="6476120" y="1773142"/>
                                  <a:pt x="6477717" y="1771944"/>
                                  <a:pt x="6479713" y="1771944"/>
                                </a:cubicBezTo>
                                <a:lnTo>
                                  <a:pt x="6486898" y="1772343"/>
                                </a:lnTo>
                                <a:lnTo>
                                  <a:pt x="6496080" y="1764359"/>
                                </a:lnTo>
                                <a:lnTo>
                                  <a:pt x="6488495" y="1755577"/>
                                </a:lnTo>
                                <a:cubicBezTo>
                                  <a:pt x="6481310" y="1746794"/>
                                  <a:pt x="6482507" y="1734020"/>
                                  <a:pt x="6490890" y="1726834"/>
                                </a:cubicBezTo>
                                <a:cubicBezTo>
                                  <a:pt x="6498875" y="1719648"/>
                                  <a:pt x="6510851" y="1720446"/>
                                  <a:pt x="6518436" y="1728031"/>
                                </a:cubicBezTo>
                                <a:cubicBezTo>
                                  <a:pt x="6524823" y="1723241"/>
                                  <a:pt x="6533206" y="1722842"/>
                                  <a:pt x="6539993" y="1726434"/>
                                </a:cubicBezTo>
                                <a:lnTo>
                                  <a:pt x="6551969" y="1716454"/>
                                </a:lnTo>
                                <a:lnTo>
                                  <a:pt x="6545182" y="1716055"/>
                                </a:lnTo>
                                <a:cubicBezTo>
                                  <a:pt x="6543186" y="1716055"/>
                                  <a:pt x="6541989" y="1714458"/>
                                  <a:pt x="6541989" y="1712462"/>
                                </a:cubicBezTo>
                                <a:cubicBezTo>
                                  <a:pt x="6541989" y="1710466"/>
                                  <a:pt x="6543585" y="1709269"/>
                                  <a:pt x="6545581" y="1709269"/>
                                </a:cubicBezTo>
                                <a:close/>
                                <a:moveTo>
                                  <a:pt x="2070396" y="1665906"/>
                                </a:moveTo>
                                <a:cubicBezTo>
                                  <a:pt x="2075386" y="1667054"/>
                                  <a:pt x="2079977" y="1670148"/>
                                  <a:pt x="2082971" y="1674939"/>
                                </a:cubicBezTo>
                                <a:lnTo>
                                  <a:pt x="2077382" y="1678532"/>
                                </a:lnTo>
                                <a:cubicBezTo>
                                  <a:pt x="2073390" y="1672145"/>
                                  <a:pt x="2065006" y="1670148"/>
                                  <a:pt x="2058619" y="1674141"/>
                                </a:cubicBezTo>
                                <a:cubicBezTo>
                                  <a:pt x="2052232" y="1678133"/>
                                  <a:pt x="2050635" y="1686516"/>
                                  <a:pt x="2054627" y="1692504"/>
                                </a:cubicBezTo>
                                <a:lnTo>
                                  <a:pt x="2049037" y="1696097"/>
                                </a:lnTo>
                                <a:cubicBezTo>
                                  <a:pt x="2043049" y="1686915"/>
                                  <a:pt x="2045843" y="1674540"/>
                                  <a:pt x="2055425" y="1668551"/>
                                </a:cubicBezTo>
                                <a:cubicBezTo>
                                  <a:pt x="2060016" y="1665557"/>
                                  <a:pt x="2065405" y="1664759"/>
                                  <a:pt x="2070396" y="1665906"/>
                                </a:cubicBezTo>
                                <a:close/>
                                <a:moveTo>
                                  <a:pt x="1101506" y="1610431"/>
                                </a:moveTo>
                                <a:lnTo>
                                  <a:pt x="1101344" y="1617853"/>
                                </a:lnTo>
                                <a:lnTo>
                                  <a:pt x="1095795" y="1623240"/>
                                </a:lnTo>
                                <a:lnTo>
                                  <a:pt x="1103839" y="1623392"/>
                                </a:lnTo>
                                <a:lnTo>
                                  <a:pt x="1109559" y="1629177"/>
                                </a:lnTo>
                                <a:lnTo>
                                  <a:pt x="1109727" y="1621447"/>
                                </a:lnTo>
                                <a:lnTo>
                                  <a:pt x="1114935" y="1616239"/>
                                </a:lnTo>
                                <a:lnTo>
                                  <a:pt x="1106933" y="1615857"/>
                                </a:lnTo>
                                <a:close/>
                                <a:moveTo>
                                  <a:pt x="1096554" y="1597094"/>
                                </a:moveTo>
                                <a:cubicBezTo>
                                  <a:pt x="1098551" y="1596296"/>
                                  <a:pt x="1100946" y="1597094"/>
                                  <a:pt x="1101744" y="1599489"/>
                                </a:cubicBezTo>
                                <a:lnTo>
                                  <a:pt x="1101727" y="1600271"/>
                                </a:lnTo>
                                <a:lnTo>
                                  <a:pt x="1110126" y="1608672"/>
                                </a:lnTo>
                                <a:lnTo>
                                  <a:pt x="1122502" y="1608672"/>
                                </a:lnTo>
                                <a:lnTo>
                                  <a:pt x="1122902" y="1608272"/>
                                </a:lnTo>
                                <a:cubicBezTo>
                                  <a:pt x="1124898" y="1607474"/>
                                  <a:pt x="1127293" y="1608272"/>
                                  <a:pt x="1128092" y="1610667"/>
                                </a:cubicBezTo>
                                <a:cubicBezTo>
                                  <a:pt x="1128891" y="1612663"/>
                                  <a:pt x="1128092" y="1615059"/>
                                  <a:pt x="1125696" y="1615858"/>
                                </a:cubicBezTo>
                                <a:cubicBezTo>
                                  <a:pt x="1121704" y="1617455"/>
                                  <a:pt x="1118511" y="1620648"/>
                                  <a:pt x="1116914" y="1624640"/>
                                </a:cubicBezTo>
                                <a:lnTo>
                                  <a:pt x="1116914" y="1636616"/>
                                </a:lnTo>
                                <a:lnTo>
                                  <a:pt x="1116914" y="1636616"/>
                                </a:lnTo>
                                <a:lnTo>
                                  <a:pt x="1116914" y="1636617"/>
                                </a:lnTo>
                                <a:lnTo>
                                  <a:pt x="1116914" y="1637016"/>
                                </a:lnTo>
                                <a:lnTo>
                                  <a:pt x="1114126" y="1642192"/>
                                </a:lnTo>
                                <a:lnTo>
                                  <a:pt x="1114120" y="1642205"/>
                                </a:lnTo>
                                <a:lnTo>
                                  <a:pt x="1114119" y="1642205"/>
                                </a:lnTo>
                                <a:lnTo>
                                  <a:pt x="1114119" y="1642205"/>
                                </a:lnTo>
                                <a:cubicBezTo>
                                  <a:pt x="1112123" y="1643004"/>
                                  <a:pt x="1110127" y="1641806"/>
                                  <a:pt x="1109328" y="1639810"/>
                                </a:cubicBezTo>
                                <a:lnTo>
                                  <a:pt x="1109328" y="1639810"/>
                                </a:lnTo>
                                <a:lnTo>
                                  <a:pt x="1100696" y="1630878"/>
                                </a:lnTo>
                                <a:lnTo>
                                  <a:pt x="1088184" y="1630628"/>
                                </a:lnTo>
                                <a:lnTo>
                                  <a:pt x="1087772" y="1631027"/>
                                </a:lnTo>
                                <a:cubicBezTo>
                                  <a:pt x="1085776" y="1631825"/>
                                  <a:pt x="1083780" y="1630628"/>
                                  <a:pt x="1082981" y="1628632"/>
                                </a:cubicBezTo>
                                <a:lnTo>
                                  <a:pt x="1083133" y="1628303"/>
                                </a:lnTo>
                                <a:lnTo>
                                  <a:pt x="1082981" y="1628233"/>
                                </a:lnTo>
                                <a:cubicBezTo>
                                  <a:pt x="1082183" y="1626237"/>
                                  <a:pt x="1082981" y="1623841"/>
                                  <a:pt x="1085376" y="1623042"/>
                                </a:cubicBezTo>
                                <a:lnTo>
                                  <a:pt x="1085769" y="1623050"/>
                                </a:lnTo>
                                <a:lnTo>
                                  <a:pt x="1094159" y="1614660"/>
                                </a:lnTo>
                                <a:lnTo>
                                  <a:pt x="1094159" y="1603084"/>
                                </a:lnTo>
                                <a:lnTo>
                                  <a:pt x="1093759" y="1602684"/>
                                </a:lnTo>
                                <a:cubicBezTo>
                                  <a:pt x="1092961" y="1600687"/>
                                  <a:pt x="1093759" y="1598292"/>
                                  <a:pt x="1096154" y="1597493"/>
                                </a:cubicBezTo>
                                <a:lnTo>
                                  <a:pt x="1096332" y="1597576"/>
                                </a:lnTo>
                                <a:close/>
                                <a:moveTo>
                                  <a:pt x="1034923" y="1587062"/>
                                </a:moveTo>
                                <a:lnTo>
                                  <a:pt x="1034677" y="1604680"/>
                                </a:lnTo>
                                <a:lnTo>
                                  <a:pt x="1021834" y="1616810"/>
                                </a:lnTo>
                                <a:lnTo>
                                  <a:pt x="1039468" y="1617055"/>
                                </a:lnTo>
                                <a:lnTo>
                                  <a:pt x="1051994" y="1630082"/>
                                </a:lnTo>
                                <a:lnTo>
                                  <a:pt x="1052242" y="1612265"/>
                                </a:lnTo>
                                <a:lnTo>
                                  <a:pt x="1064902" y="1600093"/>
                                </a:lnTo>
                                <a:lnTo>
                                  <a:pt x="1045855" y="1598692"/>
                                </a:lnTo>
                                <a:close/>
                                <a:moveTo>
                                  <a:pt x="5864348" y="1584470"/>
                                </a:moveTo>
                                <a:cubicBezTo>
                                  <a:pt x="5869338" y="1585617"/>
                                  <a:pt x="5873929" y="1588711"/>
                                  <a:pt x="5876923" y="1593502"/>
                                </a:cubicBezTo>
                                <a:lnTo>
                                  <a:pt x="5871334" y="1597095"/>
                                </a:lnTo>
                                <a:cubicBezTo>
                                  <a:pt x="5867342" y="1590708"/>
                                  <a:pt x="5858959" y="1588711"/>
                                  <a:pt x="5852572" y="1592704"/>
                                </a:cubicBezTo>
                                <a:cubicBezTo>
                                  <a:pt x="5846184" y="1596696"/>
                                  <a:pt x="5844188" y="1605079"/>
                                  <a:pt x="5848580" y="1611067"/>
                                </a:cubicBezTo>
                                <a:lnTo>
                                  <a:pt x="5842990" y="1614660"/>
                                </a:lnTo>
                                <a:cubicBezTo>
                                  <a:pt x="5837002" y="1605478"/>
                                  <a:pt x="5839796" y="1593103"/>
                                  <a:pt x="5849378" y="1587114"/>
                                </a:cubicBezTo>
                                <a:cubicBezTo>
                                  <a:pt x="5853969" y="1584120"/>
                                  <a:pt x="5859358" y="1583322"/>
                                  <a:pt x="5864348" y="1584470"/>
                                </a:cubicBezTo>
                                <a:close/>
                                <a:moveTo>
                                  <a:pt x="1029487" y="1573541"/>
                                </a:moveTo>
                                <a:lnTo>
                                  <a:pt x="1029817" y="1573694"/>
                                </a:lnTo>
                                <a:lnTo>
                                  <a:pt x="1029887" y="1573541"/>
                                </a:lnTo>
                                <a:cubicBezTo>
                                  <a:pt x="1031883" y="1572743"/>
                                  <a:pt x="1034278" y="1573541"/>
                                  <a:pt x="1035078" y="1575936"/>
                                </a:cubicBezTo>
                                <a:lnTo>
                                  <a:pt x="1035072" y="1576345"/>
                                </a:lnTo>
                                <a:lnTo>
                                  <a:pt x="1050395" y="1592205"/>
                                </a:lnTo>
                                <a:cubicBezTo>
                                  <a:pt x="1057332" y="1595199"/>
                                  <a:pt x="1065416" y="1595498"/>
                                  <a:pt x="1073001" y="1592304"/>
                                </a:cubicBezTo>
                                <a:lnTo>
                                  <a:pt x="1074691" y="1593084"/>
                                </a:lnTo>
                                <a:lnTo>
                                  <a:pt x="1078192" y="1594699"/>
                                </a:lnTo>
                                <a:lnTo>
                                  <a:pt x="1078192" y="1594700"/>
                                </a:lnTo>
                                <a:lnTo>
                                  <a:pt x="1078192" y="1594700"/>
                                </a:lnTo>
                                <a:cubicBezTo>
                                  <a:pt x="1078990" y="1596696"/>
                                  <a:pt x="1078192" y="1599091"/>
                                  <a:pt x="1075796" y="1599889"/>
                                </a:cubicBezTo>
                                <a:cubicBezTo>
                                  <a:pt x="1068610" y="1602683"/>
                                  <a:pt x="1062622" y="1608273"/>
                                  <a:pt x="1059427" y="1615858"/>
                                </a:cubicBezTo>
                                <a:lnTo>
                                  <a:pt x="1059049" y="1637419"/>
                                </a:lnTo>
                                <a:lnTo>
                                  <a:pt x="1059429" y="1637814"/>
                                </a:lnTo>
                                <a:cubicBezTo>
                                  <a:pt x="1060227" y="1640209"/>
                                  <a:pt x="1059429" y="1642604"/>
                                  <a:pt x="1057033" y="1643403"/>
                                </a:cubicBezTo>
                                <a:lnTo>
                                  <a:pt x="1056713" y="1643243"/>
                                </a:lnTo>
                                <a:lnTo>
                                  <a:pt x="1056633" y="1643403"/>
                                </a:lnTo>
                                <a:cubicBezTo>
                                  <a:pt x="1054637" y="1644201"/>
                                  <a:pt x="1052641" y="1643003"/>
                                  <a:pt x="1051842" y="1641007"/>
                                </a:cubicBezTo>
                                <a:lnTo>
                                  <a:pt x="1051848" y="1640603"/>
                                </a:lnTo>
                                <a:lnTo>
                                  <a:pt x="1036274" y="1624640"/>
                                </a:lnTo>
                                <a:lnTo>
                                  <a:pt x="1013959" y="1624248"/>
                                </a:lnTo>
                                <a:lnTo>
                                  <a:pt x="1013121" y="1625039"/>
                                </a:lnTo>
                                <a:cubicBezTo>
                                  <a:pt x="1011124" y="1625837"/>
                                  <a:pt x="1009129" y="1624640"/>
                                  <a:pt x="1008330" y="1622644"/>
                                </a:cubicBezTo>
                                <a:lnTo>
                                  <a:pt x="1008634" y="1621986"/>
                                </a:lnTo>
                                <a:lnTo>
                                  <a:pt x="1008330" y="1621846"/>
                                </a:lnTo>
                                <a:cubicBezTo>
                                  <a:pt x="1007532" y="1619849"/>
                                  <a:pt x="1008330" y="1617454"/>
                                  <a:pt x="1010724" y="1616655"/>
                                </a:cubicBezTo>
                                <a:lnTo>
                                  <a:pt x="1011532" y="1616666"/>
                                </a:lnTo>
                                <a:lnTo>
                                  <a:pt x="1027093" y="1601486"/>
                                </a:lnTo>
                                <a:lnTo>
                                  <a:pt x="1027485" y="1579150"/>
                                </a:lnTo>
                                <a:lnTo>
                                  <a:pt x="1027092" y="1578731"/>
                                </a:lnTo>
                                <a:cubicBezTo>
                                  <a:pt x="1026293" y="1576735"/>
                                  <a:pt x="1027092" y="1574340"/>
                                  <a:pt x="1029487" y="1573541"/>
                                </a:cubicBezTo>
                                <a:close/>
                                <a:moveTo>
                                  <a:pt x="3590623" y="1539311"/>
                                </a:moveTo>
                                <a:cubicBezTo>
                                  <a:pt x="3587132" y="1539011"/>
                                  <a:pt x="3583533" y="1540009"/>
                                  <a:pt x="3580741" y="1542404"/>
                                </a:cubicBezTo>
                                <a:cubicBezTo>
                                  <a:pt x="3575155" y="1547194"/>
                                  <a:pt x="3574356" y="1555978"/>
                                  <a:pt x="3579149" y="1561567"/>
                                </a:cubicBezTo>
                                <a:lnTo>
                                  <a:pt x="3586333" y="1569950"/>
                                </a:lnTo>
                                <a:lnTo>
                                  <a:pt x="3597907" y="1559970"/>
                                </a:lnTo>
                                <a:cubicBezTo>
                                  <a:pt x="3599505" y="1558772"/>
                                  <a:pt x="3601500" y="1558772"/>
                                  <a:pt x="3602701" y="1560369"/>
                                </a:cubicBezTo>
                                <a:cubicBezTo>
                                  <a:pt x="3603897" y="1561966"/>
                                  <a:pt x="3603897" y="1563962"/>
                                  <a:pt x="3602299" y="1565159"/>
                                </a:cubicBezTo>
                                <a:lnTo>
                                  <a:pt x="3590717" y="1575139"/>
                                </a:lnTo>
                                <a:lnTo>
                                  <a:pt x="3599104" y="1585119"/>
                                </a:lnTo>
                                <a:cubicBezTo>
                                  <a:pt x="3599505" y="1585519"/>
                                  <a:pt x="3600304" y="1585519"/>
                                  <a:pt x="3601104" y="1585119"/>
                                </a:cubicBezTo>
                                <a:lnTo>
                                  <a:pt x="3625059" y="1565159"/>
                                </a:lnTo>
                                <a:cubicBezTo>
                                  <a:pt x="3630650" y="1560369"/>
                                  <a:pt x="3631048" y="1551587"/>
                                  <a:pt x="3626255" y="1545997"/>
                                </a:cubicBezTo>
                                <a:cubicBezTo>
                                  <a:pt x="3621467" y="1540408"/>
                                  <a:pt x="3612681" y="1539610"/>
                                  <a:pt x="3607093" y="1544400"/>
                                </a:cubicBezTo>
                                <a:lnTo>
                                  <a:pt x="3605891" y="1545598"/>
                                </a:lnTo>
                                <a:cubicBezTo>
                                  <a:pt x="3605093" y="1545997"/>
                                  <a:pt x="3604294" y="1546396"/>
                                  <a:pt x="3603500" y="1546396"/>
                                </a:cubicBezTo>
                                <a:cubicBezTo>
                                  <a:pt x="3602701" y="1546396"/>
                                  <a:pt x="3601500" y="1545997"/>
                                  <a:pt x="3601104" y="1545198"/>
                                </a:cubicBezTo>
                                <a:lnTo>
                                  <a:pt x="3599903" y="1544001"/>
                                </a:lnTo>
                                <a:cubicBezTo>
                                  <a:pt x="3597507" y="1541207"/>
                                  <a:pt x="3594114" y="1539610"/>
                                  <a:pt x="3590623" y="1539311"/>
                                </a:cubicBezTo>
                                <a:close/>
                                <a:moveTo>
                                  <a:pt x="4895446" y="1529784"/>
                                </a:moveTo>
                                <a:lnTo>
                                  <a:pt x="4895293" y="1536817"/>
                                </a:lnTo>
                                <a:lnTo>
                                  <a:pt x="4889737" y="1542209"/>
                                </a:lnTo>
                                <a:lnTo>
                                  <a:pt x="4897389" y="1542354"/>
                                </a:lnTo>
                                <a:lnTo>
                                  <a:pt x="4903100" y="1548130"/>
                                </a:lnTo>
                                <a:lnTo>
                                  <a:pt x="4903276" y="1540010"/>
                                </a:lnTo>
                                <a:lnTo>
                                  <a:pt x="4908103" y="1535183"/>
                                </a:lnTo>
                                <a:lnTo>
                                  <a:pt x="4900483" y="1534820"/>
                                </a:lnTo>
                                <a:close/>
                                <a:moveTo>
                                  <a:pt x="3631048" y="1519650"/>
                                </a:moveTo>
                                <a:lnTo>
                                  <a:pt x="3645823" y="1520847"/>
                                </a:lnTo>
                                <a:cubicBezTo>
                                  <a:pt x="3647818" y="1520847"/>
                                  <a:pt x="3649016" y="1522444"/>
                                  <a:pt x="3649815" y="1524839"/>
                                </a:cubicBezTo>
                                <a:lnTo>
                                  <a:pt x="3648617" y="1539610"/>
                                </a:lnTo>
                                <a:cubicBezTo>
                                  <a:pt x="3648617" y="1541606"/>
                                  <a:pt x="3647018" y="1542803"/>
                                  <a:pt x="3645023" y="1542803"/>
                                </a:cubicBezTo>
                                <a:cubicBezTo>
                                  <a:pt x="3643027" y="1542803"/>
                                  <a:pt x="3641829" y="1541207"/>
                                  <a:pt x="3641829" y="1539211"/>
                                </a:cubicBezTo>
                                <a:lnTo>
                                  <a:pt x="3642226" y="1532424"/>
                                </a:lnTo>
                                <a:lnTo>
                                  <a:pt x="3631450" y="1541606"/>
                                </a:lnTo>
                                <a:lnTo>
                                  <a:pt x="3631848" y="1542005"/>
                                </a:lnTo>
                                <a:cubicBezTo>
                                  <a:pt x="3639035" y="1550788"/>
                                  <a:pt x="3637838" y="1563563"/>
                                  <a:pt x="3629451" y="1570748"/>
                                </a:cubicBezTo>
                                <a:lnTo>
                                  <a:pt x="3605891" y="1590708"/>
                                </a:lnTo>
                                <a:cubicBezTo>
                                  <a:pt x="3604294" y="1592305"/>
                                  <a:pt x="3601902" y="1592704"/>
                                  <a:pt x="3599903" y="1592704"/>
                                </a:cubicBezTo>
                                <a:cubicBezTo>
                                  <a:pt x="3597907" y="1592704"/>
                                  <a:pt x="3595913" y="1591507"/>
                                  <a:pt x="3594316" y="1589910"/>
                                </a:cubicBezTo>
                                <a:lnTo>
                                  <a:pt x="3585930" y="1579930"/>
                                </a:lnTo>
                                <a:lnTo>
                                  <a:pt x="3576753" y="1587914"/>
                                </a:lnTo>
                                <a:lnTo>
                                  <a:pt x="3576350" y="1595099"/>
                                </a:lnTo>
                                <a:cubicBezTo>
                                  <a:pt x="3576350" y="1597095"/>
                                  <a:pt x="3574752" y="1598293"/>
                                  <a:pt x="3572758" y="1598293"/>
                                </a:cubicBezTo>
                                <a:cubicBezTo>
                                  <a:pt x="3570764" y="1598293"/>
                                  <a:pt x="3569569" y="1596696"/>
                                  <a:pt x="3569569" y="1594700"/>
                                </a:cubicBezTo>
                                <a:lnTo>
                                  <a:pt x="3569965" y="1589511"/>
                                </a:lnTo>
                                <a:lnTo>
                                  <a:pt x="3564776" y="1589111"/>
                                </a:lnTo>
                                <a:cubicBezTo>
                                  <a:pt x="3562782" y="1589111"/>
                                  <a:pt x="3561586" y="1587515"/>
                                  <a:pt x="3561586" y="1585519"/>
                                </a:cubicBezTo>
                                <a:cubicBezTo>
                                  <a:pt x="3561586" y="1583523"/>
                                  <a:pt x="3563178" y="1582325"/>
                                  <a:pt x="3565179" y="1582325"/>
                                </a:cubicBezTo>
                                <a:lnTo>
                                  <a:pt x="3572362" y="1582724"/>
                                </a:lnTo>
                                <a:lnTo>
                                  <a:pt x="3581539" y="1574740"/>
                                </a:lnTo>
                                <a:lnTo>
                                  <a:pt x="3573960" y="1565958"/>
                                </a:lnTo>
                                <a:cubicBezTo>
                                  <a:pt x="3566776" y="1557175"/>
                                  <a:pt x="3567971" y="1544400"/>
                                  <a:pt x="3576350" y="1537215"/>
                                </a:cubicBezTo>
                                <a:cubicBezTo>
                                  <a:pt x="3584332" y="1530029"/>
                                  <a:pt x="3596309" y="1530827"/>
                                  <a:pt x="3603897" y="1538412"/>
                                </a:cubicBezTo>
                                <a:cubicBezTo>
                                  <a:pt x="3610284" y="1533622"/>
                                  <a:pt x="3618672" y="1533223"/>
                                  <a:pt x="3625461" y="1536815"/>
                                </a:cubicBezTo>
                                <a:lnTo>
                                  <a:pt x="3637439" y="1526835"/>
                                </a:lnTo>
                                <a:lnTo>
                                  <a:pt x="3630650" y="1526436"/>
                                </a:lnTo>
                                <a:cubicBezTo>
                                  <a:pt x="3628651" y="1526436"/>
                                  <a:pt x="3627456" y="1524839"/>
                                  <a:pt x="3627456" y="1522843"/>
                                </a:cubicBezTo>
                                <a:cubicBezTo>
                                  <a:pt x="3627456" y="1520847"/>
                                  <a:pt x="3629052" y="1519650"/>
                                  <a:pt x="3631048" y="1519650"/>
                                </a:cubicBezTo>
                                <a:close/>
                                <a:moveTo>
                                  <a:pt x="4890503" y="1516057"/>
                                </a:moveTo>
                                <a:cubicBezTo>
                                  <a:pt x="4892499" y="1515259"/>
                                  <a:pt x="4894894" y="1516057"/>
                                  <a:pt x="4895692" y="1518452"/>
                                </a:cubicBezTo>
                                <a:lnTo>
                                  <a:pt x="4895667" y="1519625"/>
                                </a:lnTo>
                                <a:lnTo>
                                  <a:pt x="4903676" y="1527635"/>
                                </a:lnTo>
                                <a:lnTo>
                                  <a:pt x="4915651" y="1527635"/>
                                </a:lnTo>
                                <a:lnTo>
                                  <a:pt x="4916451" y="1526835"/>
                                </a:lnTo>
                                <a:cubicBezTo>
                                  <a:pt x="4918447" y="1526037"/>
                                  <a:pt x="4920842" y="1526835"/>
                                  <a:pt x="4921640" y="1529230"/>
                                </a:cubicBezTo>
                                <a:cubicBezTo>
                                  <a:pt x="4922439" y="1531226"/>
                                  <a:pt x="4921640" y="1533622"/>
                                  <a:pt x="4919245" y="1534420"/>
                                </a:cubicBezTo>
                                <a:lnTo>
                                  <a:pt x="4919190" y="1534476"/>
                                </a:lnTo>
                                <a:lnTo>
                                  <a:pt x="4918846" y="1535220"/>
                                </a:lnTo>
                                <a:lnTo>
                                  <a:pt x="4918312" y="1535354"/>
                                </a:lnTo>
                                <a:lnTo>
                                  <a:pt x="4910463" y="1543203"/>
                                </a:lnTo>
                                <a:lnTo>
                                  <a:pt x="4910463" y="1555577"/>
                                </a:lnTo>
                                <a:lnTo>
                                  <a:pt x="4910463" y="1555578"/>
                                </a:lnTo>
                                <a:cubicBezTo>
                                  <a:pt x="4911261" y="1557973"/>
                                  <a:pt x="4910064" y="1560369"/>
                                  <a:pt x="4907669" y="1561167"/>
                                </a:cubicBezTo>
                                <a:cubicBezTo>
                                  <a:pt x="4905673" y="1561965"/>
                                  <a:pt x="4903677" y="1560768"/>
                                  <a:pt x="4902878" y="1558772"/>
                                </a:cubicBezTo>
                                <a:cubicBezTo>
                                  <a:pt x="4901281" y="1554580"/>
                                  <a:pt x="4898088" y="1551487"/>
                                  <a:pt x="4894245" y="1549840"/>
                                </a:cubicBezTo>
                                <a:lnTo>
                                  <a:pt x="4882124" y="1549598"/>
                                </a:lnTo>
                                <a:lnTo>
                                  <a:pt x="4881720" y="1549990"/>
                                </a:lnTo>
                                <a:cubicBezTo>
                                  <a:pt x="4879723" y="1550789"/>
                                  <a:pt x="4877727" y="1549591"/>
                                  <a:pt x="4876929" y="1547595"/>
                                </a:cubicBezTo>
                                <a:lnTo>
                                  <a:pt x="4877012" y="1547417"/>
                                </a:lnTo>
                                <a:lnTo>
                                  <a:pt x="4876530" y="1547195"/>
                                </a:lnTo>
                                <a:cubicBezTo>
                                  <a:pt x="4875732" y="1545198"/>
                                  <a:pt x="4876530" y="1542803"/>
                                  <a:pt x="4878925" y="1542004"/>
                                </a:cubicBezTo>
                                <a:lnTo>
                                  <a:pt x="4879710" y="1542019"/>
                                </a:lnTo>
                                <a:lnTo>
                                  <a:pt x="4888108" y="1533623"/>
                                </a:lnTo>
                                <a:lnTo>
                                  <a:pt x="4888108" y="1522446"/>
                                </a:lnTo>
                                <a:lnTo>
                                  <a:pt x="4887308" y="1521646"/>
                                </a:lnTo>
                                <a:cubicBezTo>
                                  <a:pt x="4886510" y="1519650"/>
                                  <a:pt x="4887308" y="1517255"/>
                                  <a:pt x="4889703" y="1516456"/>
                                </a:cubicBezTo>
                                <a:lnTo>
                                  <a:pt x="4890211" y="1516690"/>
                                </a:lnTo>
                                <a:close/>
                                <a:moveTo>
                                  <a:pt x="4828861" y="1506437"/>
                                </a:moveTo>
                                <a:lnTo>
                                  <a:pt x="4828627" y="1523244"/>
                                </a:lnTo>
                                <a:lnTo>
                                  <a:pt x="4815779" y="1535378"/>
                                </a:lnTo>
                                <a:lnTo>
                                  <a:pt x="4833019" y="1535618"/>
                                </a:lnTo>
                                <a:lnTo>
                                  <a:pt x="4845943" y="1549059"/>
                                </a:lnTo>
                                <a:lnTo>
                                  <a:pt x="4846191" y="1531227"/>
                                </a:lnTo>
                                <a:lnTo>
                                  <a:pt x="4858821" y="1519083"/>
                                </a:lnTo>
                                <a:lnTo>
                                  <a:pt x="4839405" y="1517655"/>
                                </a:lnTo>
                                <a:close/>
                                <a:moveTo>
                                  <a:pt x="4823837" y="1492105"/>
                                </a:moveTo>
                                <a:cubicBezTo>
                                  <a:pt x="4825833" y="1491307"/>
                                  <a:pt x="4828228" y="1492105"/>
                                  <a:pt x="4829026" y="1494500"/>
                                </a:cubicBezTo>
                                <a:lnTo>
                                  <a:pt x="4829009" y="1495709"/>
                                </a:lnTo>
                                <a:lnTo>
                                  <a:pt x="4843946" y="1511168"/>
                                </a:lnTo>
                                <a:cubicBezTo>
                                  <a:pt x="4850882" y="1514162"/>
                                  <a:pt x="4858966" y="1514462"/>
                                  <a:pt x="4866551" y="1511268"/>
                                </a:cubicBezTo>
                                <a:lnTo>
                                  <a:pt x="4866820" y="1511392"/>
                                </a:lnTo>
                                <a:lnTo>
                                  <a:pt x="4866950" y="1511266"/>
                                </a:lnTo>
                                <a:cubicBezTo>
                                  <a:pt x="4868946" y="1510468"/>
                                  <a:pt x="4871341" y="1511266"/>
                                  <a:pt x="4872140" y="1513661"/>
                                </a:cubicBezTo>
                                <a:cubicBezTo>
                                  <a:pt x="4872938" y="1515657"/>
                                  <a:pt x="4872140" y="1518053"/>
                                  <a:pt x="4869744" y="1518851"/>
                                </a:cubicBezTo>
                                <a:cubicBezTo>
                                  <a:pt x="4862559" y="1521645"/>
                                  <a:pt x="4856571" y="1527234"/>
                                  <a:pt x="4853377" y="1534820"/>
                                </a:cubicBezTo>
                                <a:cubicBezTo>
                                  <a:pt x="4850184" y="1542005"/>
                                  <a:pt x="4850184" y="1549989"/>
                                  <a:pt x="4852978" y="1557574"/>
                                </a:cubicBezTo>
                                <a:cubicBezTo>
                                  <a:pt x="4853776" y="1558772"/>
                                  <a:pt x="4852978" y="1561167"/>
                                  <a:pt x="4850583" y="1562365"/>
                                </a:cubicBezTo>
                                <a:cubicBezTo>
                                  <a:pt x="4848586" y="1563163"/>
                                  <a:pt x="4846590" y="1561965"/>
                                  <a:pt x="4845791" y="1559969"/>
                                </a:cubicBezTo>
                                <a:lnTo>
                                  <a:pt x="4845797" y="1559573"/>
                                </a:lnTo>
                                <a:lnTo>
                                  <a:pt x="4845793" y="1559571"/>
                                </a:lnTo>
                                <a:cubicBezTo>
                                  <a:pt x="4842999" y="1551986"/>
                                  <a:pt x="4837410" y="1546397"/>
                                  <a:pt x="4829825" y="1543202"/>
                                </a:cubicBezTo>
                                <a:lnTo>
                                  <a:pt x="4807902" y="1542818"/>
                                </a:lnTo>
                                <a:lnTo>
                                  <a:pt x="4807070" y="1543603"/>
                                </a:lnTo>
                                <a:cubicBezTo>
                                  <a:pt x="4805074" y="1544401"/>
                                  <a:pt x="4803078" y="1543204"/>
                                  <a:pt x="4802279" y="1541208"/>
                                </a:cubicBezTo>
                                <a:lnTo>
                                  <a:pt x="4802513" y="1540701"/>
                                </a:lnTo>
                                <a:lnTo>
                                  <a:pt x="4801880" y="1540408"/>
                                </a:lnTo>
                                <a:cubicBezTo>
                                  <a:pt x="4801082" y="1538412"/>
                                  <a:pt x="4801880" y="1536017"/>
                                  <a:pt x="4804276" y="1535218"/>
                                </a:cubicBezTo>
                                <a:lnTo>
                                  <a:pt x="4805477" y="1535235"/>
                                </a:lnTo>
                                <a:lnTo>
                                  <a:pt x="4821042" y="1520050"/>
                                </a:lnTo>
                                <a:lnTo>
                                  <a:pt x="4821420" y="1498522"/>
                                </a:lnTo>
                                <a:lnTo>
                                  <a:pt x="4820642" y="1497694"/>
                                </a:lnTo>
                                <a:cubicBezTo>
                                  <a:pt x="4819844" y="1495698"/>
                                  <a:pt x="4820642" y="1493303"/>
                                  <a:pt x="4823037" y="1492504"/>
                                </a:cubicBezTo>
                                <a:lnTo>
                                  <a:pt x="4823545" y="1492738"/>
                                </a:lnTo>
                                <a:close/>
                                <a:moveTo>
                                  <a:pt x="664914" y="1419152"/>
                                </a:moveTo>
                                <a:cubicBezTo>
                                  <a:pt x="661421" y="1418852"/>
                                  <a:pt x="657829" y="1419850"/>
                                  <a:pt x="655034" y="1422245"/>
                                </a:cubicBezTo>
                                <a:cubicBezTo>
                                  <a:pt x="649445" y="1427035"/>
                                  <a:pt x="648647" y="1435819"/>
                                  <a:pt x="653437" y="1441408"/>
                                </a:cubicBezTo>
                                <a:lnTo>
                                  <a:pt x="660623" y="1449791"/>
                                </a:lnTo>
                                <a:lnTo>
                                  <a:pt x="672200" y="1439811"/>
                                </a:lnTo>
                                <a:cubicBezTo>
                                  <a:pt x="673797" y="1438613"/>
                                  <a:pt x="675793" y="1438613"/>
                                  <a:pt x="676990" y="1440210"/>
                                </a:cubicBezTo>
                                <a:cubicBezTo>
                                  <a:pt x="678188" y="1441807"/>
                                  <a:pt x="678188" y="1443803"/>
                                  <a:pt x="676591" y="1445000"/>
                                </a:cubicBezTo>
                                <a:lnTo>
                                  <a:pt x="665014" y="1454980"/>
                                </a:lnTo>
                                <a:lnTo>
                                  <a:pt x="673397" y="1464960"/>
                                </a:lnTo>
                                <a:cubicBezTo>
                                  <a:pt x="673797" y="1465360"/>
                                  <a:pt x="674595" y="1465360"/>
                                  <a:pt x="675393" y="1464960"/>
                                </a:cubicBezTo>
                                <a:lnTo>
                                  <a:pt x="699345" y="1445000"/>
                                </a:lnTo>
                                <a:cubicBezTo>
                                  <a:pt x="704934" y="1439811"/>
                                  <a:pt x="705732" y="1431428"/>
                                  <a:pt x="700543" y="1425838"/>
                                </a:cubicBezTo>
                                <a:cubicBezTo>
                                  <a:pt x="695752" y="1420249"/>
                                  <a:pt x="686970" y="1419451"/>
                                  <a:pt x="681381" y="1424241"/>
                                </a:cubicBezTo>
                                <a:lnTo>
                                  <a:pt x="680184" y="1425439"/>
                                </a:lnTo>
                                <a:cubicBezTo>
                                  <a:pt x="679385" y="1425838"/>
                                  <a:pt x="678587" y="1426237"/>
                                  <a:pt x="677789" y="1426237"/>
                                </a:cubicBezTo>
                                <a:cubicBezTo>
                                  <a:pt x="676591" y="1426237"/>
                                  <a:pt x="675793" y="1425838"/>
                                  <a:pt x="675393" y="1425039"/>
                                </a:cubicBezTo>
                                <a:lnTo>
                                  <a:pt x="674196" y="1423842"/>
                                </a:lnTo>
                                <a:cubicBezTo>
                                  <a:pt x="671801" y="1421048"/>
                                  <a:pt x="668407" y="1419451"/>
                                  <a:pt x="664914" y="1419152"/>
                                </a:cubicBezTo>
                                <a:close/>
                                <a:moveTo>
                                  <a:pt x="705732" y="1399491"/>
                                </a:moveTo>
                                <a:lnTo>
                                  <a:pt x="720504" y="1400688"/>
                                </a:lnTo>
                                <a:cubicBezTo>
                                  <a:pt x="722100" y="1400688"/>
                                  <a:pt x="723697" y="1402285"/>
                                  <a:pt x="724495" y="1404680"/>
                                </a:cubicBezTo>
                                <a:lnTo>
                                  <a:pt x="723297" y="1419451"/>
                                </a:lnTo>
                                <a:cubicBezTo>
                                  <a:pt x="723297" y="1421447"/>
                                  <a:pt x="721700" y="1422644"/>
                                  <a:pt x="719705" y="1422644"/>
                                </a:cubicBezTo>
                                <a:cubicBezTo>
                                  <a:pt x="717708" y="1422644"/>
                                  <a:pt x="716511" y="1421048"/>
                                  <a:pt x="716511" y="1419052"/>
                                </a:cubicBezTo>
                                <a:lnTo>
                                  <a:pt x="716910" y="1412265"/>
                                </a:lnTo>
                                <a:lnTo>
                                  <a:pt x="706132" y="1421447"/>
                                </a:lnTo>
                                <a:lnTo>
                                  <a:pt x="706531" y="1421846"/>
                                </a:lnTo>
                                <a:cubicBezTo>
                                  <a:pt x="713716" y="1430629"/>
                                  <a:pt x="712519" y="1443404"/>
                                  <a:pt x="704136" y="1450589"/>
                                </a:cubicBezTo>
                                <a:lnTo>
                                  <a:pt x="680583" y="1470549"/>
                                </a:lnTo>
                                <a:cubicBezTo>
                                  <a:pt x="678986" y="1472146"/>
                                  <a:pt x="676591" y="1472545"/>
                                  <a:pt x="674595" y="1472545"/>
                                </a:cubicBezTo>
                                <a:cubicBezTo>
                                  <a:pt x="672599" y="1472545"/>
                                  <a:pt x="670603" y="1471348"/>
                                  <a:pt x="669006" y="1469751"/>
                                </a:cubicBezTo>
                                <a:lnTo>
                                  <a:pt x="660623" y="1459771"/>
                                </a:lnTo>
                                <a:lnTo>
                                  <a:pt x="651441" y="1467755"/>
                                </a:lnTo>
                                <a:lnTo>
                                  <a:pt x="651042" y="1474940"/>
                                </a:lnTo>
                                <a:cubicBezTo>
                                  <a:pt x="651042" y="1476936"/>
                                  <a:pt x="649445" y="1478134"/>
                                  <a:pt x="647449" y="1478134"/>
                                </a:cubicBezTo>
                                <a:cubicBezTo>
                                  <a:pt x="645453" y="1478134"/>
                                  <a:pt x="644256" y="1476537"/>
                                  <a:pt x="644256" y="1474541"/>
                                </a:cubicBezTo>
                                <a:lnTo>
                                  <a:pt x="644655" y="1469352"/>
                                </a:lnTo>
                                <a:lnTo>
                                  <a:pt x="639465" y="1468952"/>
                                </a:lnTo>
                                <a:cubicBezTo>
                                  <a:pt x="637469" y="1468952"/>
                                  <a:pt x="636272" y="1467356"/>
                                  <a:pt x="636272" y="1465360"/>
                                </a:cubicBezTo>
                                <a:cubicBezTo>
                                  <a:pt x="636272" y="1463364"/>
                                  <a:pt x="637869" y="1462166"/>
                                  <a:pt x="639865" y="1462166"/>
                                </a:cubicBezTo>
                                <a:lnTo>
                                  <a:pt x="647050" y="1462565"/>
                                </a:lnTo>
                                <a:lnTo>
                                  <a:pt x="656232" y="1454581"/>
                                </a:lnTo>
                                <a:lnTo>
                                  <a:pt x="648647" y="1445799"/>
                                </a:lnTo>
                                <a:cubicBezTo>
                                  <a:pt x="641461" y="1437016"/>
                                  <a:pt x="642659" y="1424241"/>
                                  <a:pt x="651042" y="1417056"/>
                                </a:cubicBezTo>
                                <a:cubicBezTo>
                                  <a:pt x="659026" y="1409870"/>
                                  <a:pt x="671002" y="1410668"/>
                                  <a:pt x="678587" y="1418253"/>
                                </a:cubicBezTo>
                                <a:cubicBezTo>
                                  <a:pt x="684974" y="1413463"/>
                                  <a:pt x="693357" y="1413064"/>
                                  <a:pt x="700144" y="1416656"/>
                                </a:cubicBezTo>
                                <a:lnTo>
                                  <a:pt x="712120" y="1406676"/>
                                </a:lnTo>
                                <a:lnTo>
                                  <a:pt x="705333" y="1406277"/>
                                </a:lnTo>
                                <a:cubicBezTo>
                                  <a:pt x="703337" y="1406277"/>
                                  <a:pt x="702140" y="1404680"/>
                                  <a:pt x="702140" y="1402684"/>
                                </a:cubicBezTo>
                                <a:cubicBezTo>
                                  <a:pt x="702140" y="1400688"/>
                                  <a:pt x="703736" y="1399491"/>
                                  <a:pt x="705732" y="1399491"/>
                                </a:cubicBezTo>
                                <a:close/>
                                <a:moveTo>
                                  <a:pt x="2949833" y="1395249"/>
                                </a:moveTo>
                                <a:cubicBezTo>
                                  <a:pt x="2954822" y="1396397"/>
                                  <a:pt x="2959413" y="1399491"/>
                                  <a:pt x="2962408" y="1404281"/>
                                </a:cubicBezTo>
                                <a:lnTo>
                                  <a:pt x="2956820" y="1407875"/>
                                </a:lnTo>
                                <a:cubicBezTo>
                                  <a:pt x="2952826" y="1401487"/>
                                  <a:pt x="2944444" y="1399491"/>
                                  <a:pt x="2938055" y="1403483"/>
                                </a:cubicBezTo>
                                <a:cubicBezTo>
                                  <a:pt x="2931668" y="1407076"/>
                                  <a:pt x="2929674" y="1415460"/>
                                  <a:pt x="2934064" y="1421847"/>
                                </a:cubicBezTo>
                                <a:lnTo>
                                  <a:pt x="2928474" y="1425440"/>
                                </a:lnTo>
                                <a:cubicBezTo>
                                  <a:pt x="2922490" y="1416258"/>
                                  <a:pt x="2925283" y="1403882"/>
                                  <a:pt x="2934863" y="1397894"/>
                                </a:cubicBezTo>
                                <a:cubicBezTo>
                                  <a:pt x="2939453" y="1394900"/>
                                  <a:pt x="2944843" y="1394102"/>
                                  <a:pt x="2949833" y="1395249"/>
                                </a:cubicBezTo>
                                <a:close/>
                                <a:moveTo>
                                  <a:pt x="1980936" y="1339774"/>
                                </a:moveTo>
                                <a:lnTo>
                                  <a:pt x="1980774" y="1347197"/>
                                </a:lnTo>
                                <a:lnTo>
                                  <a:pt x="1975224" y="1352583"/>
                                </a:lnTo>
                                <a:lnTo>
                                  <a:pt x="1983269" y="1352735"/>
                                </a:lnTo>
                                <a:lnTo>
                                  <a:pt x="1988980" y="1358512"/>
                                </a:lnTo>
                                <a:lnTo>
                                  <a:pt x="1989157" y="1350391"/>
                                </a:lnTo>
                                <a:lnTo>
                                  <a:pt x="1993984" y="1345564"/>
                                </a:lnTo>
                                <a:lnTo>
                                  <a:pt x="1986363" y="1345201"/>
                                </a:lnTo>
                                <a:close/>
                                <a:moveTo>
                                  <a:pt x="1975984" y="1326437"/>
                                </a:moveTo>
                                <a:cubicBezTo>
                                  <a:pt x="1977980" y="1325639"/>
                                  <a:pt x="1980375" y="1326437"/>
                                  <a:pt x="1981173" y="1328832"/>
                                </a:cubicBezTo>
                                <a:lnTo>
                                  <a:pt x="1981156" y="1329615"/>
                                </a:lnTo>
                                <a:lnTo>
                                  <a:pt x="1989556" y="1338016"/>
                                </a:lnTo>
                                <a:lnTo>
                                  <a:pt x="2001532" y="1338016"/>
                                </a:lnTo>
                                <a:lnTo>
                                  <a:pt x="2002331" y="1337216"/>
                                </a:lnTo>
                                <a:cubicBezTo>
                                  <a:pt x="2004328" y="1336418"/>
                                  <a:pt x="2006723" y="1337216"/>
                                  <a:pt x="2007522" y="1339611"/>
                                </a:cubicBezTo>
                                <a:cubicBezTo>
                                  <a:pt x="2008320" y="1341607"/>
                                  <a:pt x="2007522" y="1344003"/>
                                  <a:pt x="2005125" y="1344801"/>
                                </a:cubicBezTo>
                                <a:lnTo>
                                  <a:pt x="2005070" y="1344857"/>
                                </a:lnTo>
                                <a:lnTo>
                                  <a:pt x="2004727" y="1345601"/>
                                </a:lnTo>
                                <a:lnTo>
                                  <a:pt x="2004192" y="1345735"/>
                                </a:lnTo>
                                <a:lnTo>
                                  <a:pt x="1996343" y="1353584"/>
                                </a:lnTo>
                                <a:lnTo>
                                  <a:pt x="1996343" y="1365958"/>
                                </a:lnTo>
                                <a:lnTo>
                                  <a:pt x="1996343" y="1365959"/>
                                </a:lnTo>
                                <a:lnTo>
                                  <a:pt x="1996343" y="1365960"/>
                                </a:lnTo>
                                <a:lnTo>
                                  <a:pt x="1996343" y="1365960"/>
                                </a:lnTo>
                                <a:lnTo>
                                  <a:pt x="1993549" y="1371548"/>
                                </a:lnTo>
                                <a:cubicBezTo>
                                  <a:pt x="1991553" y="1372346"/>
                                  <a:pt x="1989557" y="1371149"/>
                                  <a:pt x="1988758" y="1369153"/>
                                </a:cubicBezTo>
                                <a:cubicBezTo>
                                  <a:pt x="1987162" y="1364961"/>
                                  <a:pt x="1983968" y="1361867"/>
                                  <a:pt x="1980126" y="1360221"/>
                                </a:cubicBezTo>
                                <a:lnTo>
                                  <a:pt x="1967612" y="1359971"/>
                                </a:lnTo>
                                <a:lnTo>
                                  <a:pt x="1967200" y="1360370"/>
                                </a:lnTo>
                                <a:cubicBezTo>
                                  <a:pt x="1965205" y="1361169"/>
                                  <a:pt x="1963208" y="1359971"/>
                                  <a:pt x="1962410" y="1357975"/>
                                </a:cubicBezTo>
                                <a:lnTo>
                                  <a:pt x="1962562" y="1357646"/>
                                </a:lnTo>
                                <a:lnTo>
                                  <a:pt x="1962410" y="1357576"/>
                                </a:lnTo>
                                <a:cubicBezTo>
                                  <a:pt x="1961612" y="1355579"/>
                                  <a:pt x="1962410" y="1353184"/>
                                  <a:pt x="1964805" y="1352385"/>
                                </a:cubicBezTo>
                                <a:lnTo>
                                  <a:pt x="1965198" y="1352393"/>
                                </a:lnTo>
                                <a:lnTo>
                                  <a:pt x="1973589" y="1344003"/>
                                </a:lnTo>
                                <a:lnTo>
                                  <a:pt x="1973589" y="1332428"/>
                                </a:lnTo>
                                <a:lnTo>
                                  <a:pt x="1973188" y="1332027"/>
                                </a:lnTo>
                                <a:cubicBezTo>
                                  <a:pt x="1972390" y="1330031"/>
                                  <a:pt x="1973188" y="1327636"/>
                                  <a:pt x="1975583" y="1326837"/>
                                </a:cubicBezTo>
                                <a:lnTo>
                                  <a:pt x="1975762" y="1326919"/>
                                </a:lnTo>
                                <a:close/>
                                <a:moveTo>
                                  <a:pt x="1914347" y="1316400"/>
                                </a:moveTo>
                                <a:lnTo>
                                  <a:pt x="1914107" y="1333624"/>
                                </a:lnTo>
                                <a:lnTo>
                                  <a:pt x="1901264" y="1345754"/>
                                </a:lnTo>
                                <a:lnTo>
                                  <a:pt x="1918899" y="1345999"/>
                                </a:lnTo>
                                <a:lnTo>
                                  <a:pt x="1931429" y="1359032"/>
                                </a:lnTo>
                                <a:lnTo>
                                  <a:pt x="1931672" y="1341608"/>
                                </a:lnTo>
                                <a:lnTo>
                                  <a:pt x="1944330" y="1329436"/>
                                </a:lnTo>
                                <a:lnTo>
                                  <a:pt x="1925285" y="1328036"/>
                                </a:lnTo>
                                <a:close/>
                                <a:moveTo>
                                  <a:pt x="6743783" y="1313813"/>
                                </a:moveTo>
                                <a:cubicBezTo>
                                  <a:pt x="6748773" y="1314961"/>
                                  <a:pt x="6753364" y="1318055"/>
                                  <a:pt x="6756358" y="1322845"/>
                                </a:cubicBezTo>
                                <a:lnTo>
                                  <a:pt x="6750769" y="1326439"/>
                                </a:lnTo>
                                <a:cubicBezTo>
                                  <a:pt x="6746777" y="1320051"/>
                                  <a:pt x="6738394" y="1318055"/>
                                  <a:pt x="6732007" y="1322047"/>
                                </a:cubicBezTo>
                                <a:cubicBezTo>
                                  <a:pt x="6725618" y="1326040"/>
                                  <a:pt x="6723622" y="1334423"/>
                                  <a:pt x="6728015" y="1340411"/>
                                </a:cubicBezTo>
                                <a:lnTo>
                                  <a:pt x="6722425" y="1344004"/>
                                </a:lnTo>
                                <a:cubicBezTo>
                                  <a:pt x="6716437" y="1334822"/>
                                  <a:pt x="6719630" y="1322446"/>
                                  <a:pt x="6728813" y="1316458"/>
                                </a:cubicBezTo>
                                <a:cubicBezTo>
                                  <a:pt x="6733404" y="1313464"/>
                                  <a:pt x="6738793" y="1312666"/>
                                  <a:pt x="6743783" y="1313813"/>
                                </a:cubicBezTo>
                                <a:close/>
                                <a:moveTo>
                                  <a:pt x="1909317" y="1302485"/>
                                </a:moveTo>
                                <a:cubicBezTo>
                                  <a:pt x="1911313" y="1301687"/>
                                  <a:pt x="1913708" y="1302485"/>
                                  <a:pt x="1914508" y="1304880"/>
                                </a:cubicBezTo>
                                <a:lnTo>
                                  <a:pt x="1914496" y="1305684"/>
                                </a:lnTo>
                                <a:lnTo>
                                  <a:pt x="1929825" y="1321549"/>
                                </a:lnTo>
                                <a:lnTo>
                                  <a:pt x="1952429" y="1321649"/>
                                </a:lnTo>
                                <a:lnTo>
                                  <a:pt x="1952431" y="1321647"/>
                                </a:lnTo>
                                <a:cubicBezTo>
                                  <a:pt x="1954427" y="1320849"/>
                                  <a:pt x="1956822" y="1321647"/>
                                  <a:pt x="1957621" y="1324042"/>
                                </a:cubicBezTo>
                                <a:lnTo>
                                  <a:pt x="1957620" y="1324044"/>
                                </a:lnTo>
                                <a:lnTo>
                                  <a:pt x="1957621" y="1324044"/>
                                </a:lnTo>
                                <a:cubicBezTo>
                                  <a:pt x="1958419" y="1326040"/>
                                  <a:pt x="1957621" y="1328435"/>
                                  <a:pt x="1955225" y="1329233"/>
                                </a:cubicBezTo>
                                <a:lnTo>
                                  <a:pt x="1955224" y="1329233"/>
                                </a:lnTo>
                                <a:lnTo>
                                  <a:pt x="1938857" y="1345201"/>
                                </a:lnTo>
                                <a:lnTo>
                                  <a:pt x="1938486" y="1366370"/>
                                </a:lnTo>
                                <a:lnTo>
                                  <a:pt x="1938859" y="1366758"/>
                                </a:lnTo>
                                <a:lnTo>
                                  <a:pt x="1938463" y="1367681"/>
                                </a:lnTo>
                                <a:lnTo>
                                  <a:pt x="1938458" y="1367955"/>
                                </a:lnTo>
                                <a:lnTo>
                                  <a:pt x="1937671" y="1369530"/>
                                </a:lnTo>
                                <a:lnTo>
                                  <a:pt x="1936464" y="1372347"/>
                                </a:lnTo>
                                <a:lnTo>
                                  <a:pt x="1936303" y="1372267"/>
                                </a:lnTo>
                                <a:lnTo>
                                  <a:pt x="1936063" y="1372746"/>
                                </a:lnTo>
                                <a:cubicBezTo>
                                  <a:pt x="1934067" y="1373544"/>
                                  <a:pt x="1932071" y="1372346"/>
                                  <a:pt x="1931272" y="1370350"/>
                                </a:cubicBezTo>
                                <a:lnTo>
                                  <a:pt x="1931283" y="1369553"/>
                                </a:lnTo>
                                <a:lnTo>
                                  <a:pt x="1915704" y="1353583"/>
                                </a:lnTo>
                                <a:lnTo>
                                  <a:pt x="1893388" y="1353192"/>
                                </a:lnTo>
                                <a:lnTo>
                                  <a:pt x="1892550" y="1353983"/>
                                </a:lnTo>
                                <a:cubicBezTo>
                                  <a:pt x="1890554" y="1354781"/>
                                  <a:pt x="1888558" y="1353584"/>
                                  <a:pt x="1887759" y="1351588"/>
                                </a:cubicBezTo>
                                <a:lnTo>
                                  <a:pt x="1888063" y="1350930"/>
                                </a:lnTo>
                                <a:lnTo>
                                  <a:pt x="1887759" y="1350789"/>
                                </a:lnTo>
                                <a:cubicBezTo>
                                  <a:pt x="1886961" y="1348793"/>
                                  <a:pt x="1887759" y="1346398"/>
                                  <a:pt x="1890154" y="1345599"/>
                                </a:cubicBezTo>
                                <a:lnTo>
                                  <a:pt x="1890962" y="1345610"/>
                                </a:lnTo>
                                <a:lnTo>
                                  <a:pt x="1906523" y="1330430"/>
                                </a:lnTo>
                                <a:lnTo>
                                  <a:pt x="1906908" y="1308487"/>
                                </a:lnTo>
                                <a:lnTo>
                                  <a:pt x="1906521" y="1308075"/>
                                </a:lnTo>
                                <a:cubicBezTo>
                                  <a:pt x="1905723" y="1306079"/>
                                  <a:pt x="1906521" y="1303684"/>
                                  <a:pt x="1908916" y="1302885"/>
                                </a:cubicBezTo>
                                <a:lnTo>
                                  <a:pt x="1909095" y="1302967"/>
                                </a:lnTo>
                                <a:close/>
                                <a:moveTo>
                                  <a:pt x="4442502" y="1285421"/>
                                </a:moveTo>
                                <a:cubicBezTo>
                                  <a:pt x="4439009" y="1285121"/>
                                  <a:pt x="4435416" y="1286119"/>
                                  <a:pt x="4432621" y="1288514"/>
                                </a:cubicBezTo>
                                <a:cubicBezTo>
                                  <a:pt x="4427033" y="1293304"/>
                                  <a:pt x="4426234" y="1302088"/>
                                  <a:pt x="4431025" y="1307677"/>
                                </a:cubicBezTo>
                                <a:lnTo>
                                  <a:pt x="4438211" y="1316060"/>
                                </a:lnTo>
                                <a:lnTo>
                                  <a:pt x="4449788" y="1306080"/>
                                </a:lnTo>
                                <a:cubicBezTo>
                                  <a:pt x="4451385" y="1304882"/>
                                  <a:pt x="4453381" y="1304882"/>
                                  <a:pt x="4454578" y="1306479"/>
                                </a:cubicBezTo>
                                <a:cubicBezTo>
                                  <a:pt x="4455776" y="1308076"/>
                                  <a:pt x="4455776" y="1310072"/>
                                  <a:pt x="4454179" y="1311269"/>
                                </a:cubicBezTo>
                                <a:lnTo>
                                  <a:pt x="4442602" y="1321249"/>
                                </a:lnTo>
                                <a:lnTo>
                                  <a:pt x="4450985" y="1331229"/>
                                </a:lnTo>
                                <a:cubicBezTo>
                                  <a:pt x="4451385" y="1331629"/>
                                  <a:pt x="4452183" y="1331629"/>
                                  <a:pt x="4452981" y="1331229"/>
                                </a:cubicBezTo>
                                <a:lnTo>
                                  <a:pt x="4476933" y="1311269"/>
                                </a:lnTo>
                                <a:cubicBezTo>
                                  <a:pt x="4482522" y="1306479"/>
                                  <a:pt x="4483320" y="1297697"/>
                                  <a:pt x="4478131" y="1292107"/>
                                </a:cubicBezTo>
                                <a:cubicBezTo>
                                  <a:pt x="4473341" y="1286518"/>
                                  <a:pt x="4464558" y="1285720"/>
                                  <a:pt x="4458969" y="1290510"/>
                                </a:cubicBezTo>
                                <a:lnTo>
                                  <a:pt x="4457772" y="1291708"/>
                                </a:lnTo>
                                <a:cubicBezTo>
                                  <a:pt x="4456973" y="1292107"/>
                                  <a:pt x="4456175" y="1292506"/>
                                  <a:pt x="4455377" y="1292506"/>
                                </a:cubicBezTo>
                                <a:cubicBezTo>
                                  <a:pt x="4454179" y="1292506"/>
                                  <a:pt x="4453381" y="1292107"/>
                                  <a:pt x="4452981" y="1291308"/>
                                </a:cubicBezTo>
                                <a:lnTo>
                                  <a:pt x="4451784" y="1290111"/>
                                </a:lnTo>
                                <a:cubicBezTo>
                                  <a:pt x="4449388" y="1287317"/>
                                  <a:pt x="4445995" y="1285720"/>
                                  <a:pt x="4442502" y="1285421"/>
                                </a:cubicBezTo>
                                <a:close/>
                                <a:moveTo>
                                  <a:pt x="24504" y="1274691"/>
                                </a:moveTo>
                                <a:cubicBezTo>
                                  <a:pt x="29494" y="1275839"/>
                                  <a:pt x="34085" y="1278933"/>
                                  <a:pt x="37079" y="1283723"/>
                                </a:cubicBezTo>
                                <a:lnTo>
                                  <a:pt x="31490" y="1287317"/>
                                </a:lnTo>
                                <a:cubicBezTo>
                                  <a:pt x="27497" y="1280929"/>
                                  <a:pt x="19114" y="1278933"/>
                                  <a:pt x="12727" y="1282925"/>
                                </a:cubicBezTo>
                                <a:cubicBezTo>
                                  <a:pt x="6340" y="1286918"/>
                                  <a:pt x="4344" y="1295301"/>
                                  <a:pt x="8735" y="1301289"/>
                                </a:cubicBezTo>
                                <a:lnTo>
                                  <a:pt x="3146" y="1304882"/>
                                </a:lnTo>
                                <a:cubicBezTo>
                                  <a:pt x="-2842" y="1295700"/>
                                  <a:pt x="-48" y="1283324"/>
                                  <a:pt x="9533" y="1277336"/>
                                </a:cubicBezTo>
                                <a:cubicBezTo>
                                  <a:pt x="14124" y="1274342"/>
                                  <a:pt x="19514" y="1273544"/>
                                  <a:pt x="24504" y="1274691"/>
                                </a:cubicBezTo>
                                <a:close/>
                                <a:moveTo>
                                  <a:pt x="4483320" y="1265760"/>
                                </a:moveTo>
                                <a:lnTo>
                                  <a:pt x="4498091" y="1266957"/>
                                </a:lnTo>
                                <a:cubicBezTo>
                                  <a:pt x="4499688" y="1267357"/>
                                  <a:pt x="4501284" y="1268953"/>
                                  <a:pt x="4502083" y="1270949"/>
                                </a:cubicBezTo>
                                <a:lnTo>
                                  <a:pt x="4500885" y="1285720"/>
                                </a:lnTo>
                                <a:cubicBezTo>
                                  <a:pt x="4500885" y="1287716"/>
                                  <a:pt x="4499288" y="1288913"/>
                                  <a:pt x="4497292" y="1288913"/>
                                </a:cubicBezTo>
                                <a:cubicBezTo>
                                  <a:pt x="4495296" y="1288913"/>
                                  <a:pt x="4494099" y="1287317"/>
                                  <a:pt x="4494099" y="1285321"/>
                                </a:cubicBezTo>
                                <a:lnTo>
                                  <a:pt x="4494498" y="1278534"/>
                                </a:lnTo>
                                <a:lnTo>
                                  <a:pt x="4483720" y="1287716"/>
                                </a:lnTo>
                                <a:lnTo>
                                  <a:pt x="4484119" y="1288115"/>
                                </a:lnTo>
                                <a:cubicBezTo>
                                  <a:pt x="4491304" y="1296898"/>
                                  <a:pt x="4490107" y="1309673"/>
                                  <a:pt x="4481724" y="1316858"/>
                                </a:cubicBezTo>
                                <a:lnTo>
                                  <a:pt x="4458171" y="1336818"/>
                                </a:lnTo>
                                <a:cubicBezTo>
                                  <a:pt x="4456574" y="1338415"/>
                                  <a:pt x="4454179" y="1338814"/>
                                  <a:pt x="4452183" y="1338814"/>
                                </a:cubicBezTo>
                                <a:cubicBezTo>
                                  <a:pt x="4450187" y="1338814"/>
                                  <a:pt x="4448191" y="1337617"/>
                                  <a:pt x="4446594" y="1336020"/>
                                </a:cubicBezTo>
                                <a:lnTo>
                                  <a:pt x="4438211" y="1326040"/>
                                </a:lnTo>
                                <a:lnTo>
                                  <a:pt x="4429029" y="1334024"/>
                                </a:lnTo>
                                <a:lnTo>
                                  <a:pt x="4428629" y="1341209"/>
                                </a:lnTo>
                                <a:cubicBezTo>
                                  <a:pt x="4428629" y="1343205"/>
                                  <a:pt x="4427033" y="1344403"/>
                                  <a:pt x="4425037" y="1344403"/>
                                </a:cubicBezTo>
                                <a:cubicBezTo>
                                  <a:pt x="4423041" y="1344403"/>
                                  <a:pt x="4421843" y="1342806"/>
                                  <a:pt x="4421843" y="1340810"/>
                                </a:cubicBezTo>
                                <a:lnTo>
                                  <a:pt x="4422242" y="1335621"/>
                                </a:lnTo>
                                <a:lnTo>
                                  <a:pt x="4417053" y="1335221"/>
                                </a:lnTo>
                                <a:cubicBezTo>
                                  <a:pt x="4415057" y="1335221"/>
                                  <a:pt x="4413859" y="1333625"/>
                                  <a:pt x="4413859" y="1331629"/>
                                </a:cubicBezTo>
                                <a:cubicBezTo>
                                  <a:pt x="4413859" y="1329633"/>
                                  <a:pt x="4415456" y="1328435"/>
                                  <a:pt x="4417452" y="1328435"/>
                                </a:cubicBezTo>
                                <a:lnTo>
                                  <a:pt x="4424637" y="1328834"/>
                                </a:lnTo>
                                <a:lnTo>
                                  <a:pt x="4433819" y="1320850"/>
                                </a:lnTo>
                                <a:lnTo>
                                  <a:pt x="4426234" y="1312068"/>
                                </a:lnTo>
                                <a:cubicBezTo>
                                  <a:pt x="4419049" y="1303285"/>
                                  <a:pt x="4420246" y="1290510"/>
                                  <a:pt x="4428629" y="1283325"/>
                                </a:cubicBezTo>
                                <a:cubicBezTo>
                                  <a:pt x="4436614" y="1276139"/>
                                  <a:pt x="4448590" y="1276937"/>
                                  <a:pt x="4456175" y="1284522"/>
                                </a:cubicBezTo>
                                <a:cubicBezTo>
                                  <a:pt x="4462562" y="1279732"/>
                                  <a:pt x="4470945" y="1279333"/>
                                  <a:pt x="4477732" y="1282925"/>
                                </a:cubicBezTo>
                                <a:lnTo>
                                  <a:pt x="4489708" y="1272945"/>
                                </a:lnTo>
                                <a:lnTo>
                                  <a:pt x="4482921" y="1272546"/>
                                </a:lnTo>
                                <a:cubicBezTo>
                                  <a:pt x="4480925" y="1272546"/>
                                  <a:pt x="4479728" y="1270949"/>
                                  <a:pt x="4479728" y="1268953"/>
                                </a:cubicBezTo>
                                <a:cubicBezTo>
                                  <a:pt x="4479728" y="1266957"/>
                                  <a:pt x="4481324" y="1265760"/>
                                  <a:pt x="4483320" y="1265760"/>
                                </a:cubicBezTo>
                                <a:close/>
                                <a:moveTo>
                                  <a:pt x="5774881" y="1258728"/>
                                </a:moveTo>
                                <a:lnTo>
                                  <a:pt x="5774728" y="1265761"/>
                                </a:lnTo>
                                <a:lnTo>
                                  <a:pt x="5769171" y="1271154"/>
                                </a:lnTo>
                                <a:lnTo>
                                  <a:pt x="5776825" y="1271299"/>
                                </a:lnTo>
                                <a:lnTo>
                                  <a:pt x="5782544" y="1277084"/>
                                </a:lnTo>
                                <a:lnTo>
                                  <a:pt x="5782712" y="1269353"/>
                                </a:lnTo>
                                <a:lnTo>
                                  <a:pt x="5787919" y="1264145"/>
                                </a:lnTo>
                                <a:lnTo>
                                  <a:pt x="5779918" y="1263764"/>
                                </a:lnTo>
                                <a:close/>
                                <a:moveTo>
                                  <a:pt x="5769938" y="1245001"/>
                                </a:moveTo>
                                <a:cubicBezTo>
                                  <a:pt x="5771934" y="1244203"/>
                                  <a:pt x="5774329" y="1245001"/>
                                  <a:pt x="5775127" y="1247396"/>
                                </a:cubicBezTo>
                                <a:lnTo>
                                  <a:pt x="5775102" y="1248569"/>
                                </a:lnTo>
                                <a:lnTo>
                                  <a:pt x="5783111" y="1256579"/>
                                </a:lnTo>
                                <a:lnTo>
                                  <a:pt x="5795486" y="1256579"/>
                                </a:lnTo>
                                <a:lnTo>
                                  <a:pt x="5795886" y="1256178"/>
                                </a:lnTo>
                                <a:cubicBezTo>
                                  <a:pt x="5797882" y="1255380"/>
                                  <a:pt x="5800277" y="1256178"/>
                                  <a:pt x="5801076" y="1258573"/>
                                </a:cubicBezTo>
                                <a:cubicBezTo>
                                  <a:pt x="5801874" y="1260569"/>
                                  <a:pt x="5801076" y="1262965"/>
                                  <a:pt x="5798681" y="1263763"/>
                                </a:cubicBezTo>
                                <a:lnTo>
                                  <a:pt x="5798282" y="1264163"/>
                                </a:lnTo>
                                <a:lnTo>
                                  <a:pt x="5798281" y="1264164"/>
                                </a:lnTo>
                                <a:lnTo>
                                  <a:pt x="5798280" y="1264165"/>
                                </a:lnTo>
                                <a:lnTo>
                                  <a:pt x="5789898" y="1272546"/>
                                </a:lnTo>
                                <a:lnTo>
                                  <a:pt x="5789898" y="1284523"/>
                                </a:lnTo>
                                <a:lnTo>
                                  <a:pt x="5789898" y="1284523"/>
                                </a:lnTo>
                                <a:lnTo>
                                  <a:pt x="5789898" y="1284524"/>
                                </a:lnTo>
                                <a:lnTo>
                                  <a:pt x="5789898" y="1284921"/>
                                </a:lnTo>
                                <a:lnTo>
                                  <a:pt x="5787118" y="1290084"/>
                                </a:lnTo>
                                <a:lnTo>
                                  <a:pt x="5787104" y="1290112"/>
                                </a:lnTo>
                                <a:lnTo>
                                  <a:pt x="5782538" y="1287829"/>
                                </a:lnTo>
                                <a:lnTo>
                                  <a:pt x="5782312" y="1287716"/>
                                </a:lnTo>
                                <a:lnTo>
                                  <a:pt x="5782312" y="1287715"/>
                                </a:lnTo>
                                <a:lnTo>
                                  <a:pt x="5773681" y="1278785"/>
                                </a:lnTo>
                                <a:lnTo>
                                  <a:pt x="5761559" y="1278543"/>
                                </a:lnTo>
                                <a:lnTo>
                                  <a:pt x="5761156" y="1278934"/>
                                </a:lnTo>
                                <a:cubicBezTo>
                                  <a:pt x="5759159" y="1279733"/>
                                  <a:pt x="5757163" y="1278535"/>
                                  <a:pt x="5756364" y="1276539"/>
                                </a:cubicBezTo>
                                <a:lnTo>
                                  <a:pt x="5756446" y="1276362"/>
                                </a:lnTo>
                                <a:lnTo>
                                  <a:pt x="5755965" y="1276140"/>
                                </a:lnTo>
                                <a:cubicBezTo>
                                  <a:pt x="5755167" y="1274143"/>
                                  <a:pt x="5755965" y="1271748"/>
                                  <a:pt x="5758361" y="1270949"/>
                                </a:cubicBezTo>
                                <a:lnTo>
                                  <a:pt x="5759144" y="1270964"/>
                                </a:lnTo>
                                <a:lnTo>
                                  <a:pt x="5767543" y="1262567"/>
                                </a:lnTo>
                                <a:lnTo>
                                  <a:pt x="5767543" y="1251390"/>
                                </a:lnTo>
                                <a:lnTo>
                                  <a:pt x="5766743" y="1250590"/>
                                </a:lnTo>
                                <a:cubicBezTo>
                                  <a:pt x="5765945" y="1248594"/>
                                  <a:pt x="5766743" y="1246199"/>
                                  <a:pt x="5769138" y="1245400"/>
                                </a:cubicBezTo>
                                <a:lnTo>
                                  <a:pt x="5769646" y="1245634"/>
                                </a:lnTo>
                                <a:close/>
                                <a:moveTo>
                                  <a:pt x="5708302" y="1235388"/>
                                </a:moveTo>
                                <a:lnTo>
                                  <a:pt x="5708062" y="1252587"/>
                                </a:lnTo>
                                <a:lnTo>
                                  <a:pt x="5695214" y="1264721"/>
                                </a:lnTo>
                                <a:lnTo>
                                  <a:pt x="5712454" y="1264961"/>
                                </a:lnTo>
                                <a:lnTo>
                                  <a:pt x="5725373" y="1278397"/>
                                </a:lnTo>
                                <a:lnTo>
                                  <a:pt x="5725626" y="1260171"/>
                                </a:lnTo>
                                <a:lnTo>
                                  <a:pt x="5738256" y="1248027"/>
                                </a:lnTo>
                                <a:lnTo>
                                  <a:pt x="5718840" y="1246599"/>
                                </a:lnTo>
                                <a:close/>
                                <a:moveTo>
                                  <a:pt x="5702473" y="1221448"/>
                                </a:moveTo>
                                <a:lnTo>
                                  <a:pt x="5703132" y="1221752"/>
                                </a:lnTo>
                                <a:lnTo>
                                  <a:pt x="5703272" y="1221448"/>
                                </a:lnTo>
                                <a:cubicBezTo>
                                  <a:pt x="5705268" y="1220650"/>
                                  <a:pt x="5707663" y="1221448"/>
                                  <a:pt x="5708462" y="1223843"/>
                                </a:cubicBezTo>
                                <a:lnTo>
                                  <a:pt x="5708451" y="1224660"/>
                                </a:lnTo>
                                <a:lnTo>
                                  <a:pt x="5723381" y="1240112"/>
                                </a:lnTo>
                                <a:cubicBezTo>
                                  <a:pt x="5730318" y="1243106"/>
                                  <a:pt x="5738401" y="1243406"/>
                                  <a:pt x="5745986" y="1240212"/>
                                </a:cubicBezTo>
                                <a:lnTo>
                                  <a:pt x="5746255" y="1240336"/>
                                </a:lnTo>
                                <a:lnTo>
                                  <a:pt x="5746385" y="1240210"/>
                                </a:lnTo>
                                <a:cubicBezTo>
                                  <a:pt x="5748381" y="1239412"/>
                                  <a:pt x="5750776" y="1240210"/>
                                  <a:pt x="5751575" y="1242605"/>
                                </a:cubicBezTo>
                                <a:cubicBezTo>
                                  <a:pt x="5752373" y="1244601"/>
                                  <a:pt x="5751575" y="1246997"/>
                                  <a:pt x="5749179" y="1247795"/>
                                </a:cubicBezTo>
                                <a:cubicBezTo>
                                  <a:pt x="5741994" y="1250589"/>
                                  <a:pt x="5736006" y="1256178"/>
                                  <a:pt x="5732812" y="1263764"/>
                                </a:cubicBezTo>
                                <a:cubicBezTo>
                                  <a:pt x="5729619" y="1270949"/>
                                  <a:pt x="5729619" y="1278933"/>
                                  <a:pt x="5732413" y="1286518"/>
                                </a:cubicBezTo>
                                <a:lnTo>
                                  <a:pt x="5730021" y="1291303"/>
                                </a:lnTo>
                                <a:lnTo>
                                  <a:pt x="5730018" y="1291309"/>
                                </a:lnTo>
                                <a:lnTo>
                                  <a:pt x="5730018" y="1291309"/>
                                </a:lnTo>
                                <a:lnTo>
                                  <a:pt x="5728615" y="1290607"/>
                                </a:lnTo>
                                <a:lnTo>
                                  <a:pt x="5725228" y="1288914"/>
                                </a:lnTo>
                                <a:cubicBezTo>
                                  <a:pt x="5722434" y="1281329"/>
                                  <a:pt x="5716845" y="1275740"/>
                                  <a:pt x="5709260" y="1272545"/>
                                </a:cubicBezTo>
                                <a:lnTo>
                                  <a:pt x="5687337" y="1272161"/>
                                </a:lnTo>
                                <a:lnTo>
                                  <a:pt x="5686505" y="1272946"/>
                                </a:lnTo>
                                <a:cubicBezTo>
                                  <a:pt x="5684509" y="1273744"/>
                                  <a:pt x="5682513" y="1272547"/>
                                  <a:pt x="5681714" y="1270551"/>
                                </a:cubicBezTo>
                                <a:lnTo>
                                  <a:pt x="5681949" y="1270044"/>
                                </a:lnTo>
                                <a:lnTo>
                                  <a:pt x="5681315" y="1269751"/>
                                </a:lnTo>
                                <a:cubicBezTo>
                                  <a:pt x="5680517" y="1267755"/>
                                  <a:pt x="5681315" y="1265360"/>
                                  <a:pt x="5683710" y="1264561"/>
                                </a:cubicBezTo>
                                <a:lnTo>
                                  <a:pt x="5684912" y="1264578"/>
                                </a:lnTo>
                                <a:lnTo>
                                  <a:pt x="5700478" y="1249393"/>
                                </a:lnTo>
                                <a:lnTo>
                                  <a:pt x="5700862" y="1227473"/>
                                </a:lnTo>
                                <a:lnTo>
                                  <a:pt x="5700077" y="1226638"/>
                                </a:lnTo>
                                <a:cubicBezTo>
                                  <a:pt x="5699279" y="1224642"/>
                                  <a:pt x="5700077" y="1222247"/>
                                  <a:pt x="5702473" y="1221448"/>
                                </a:cubicBezTo>
                                <a:close/>
                                <a:moveTo>
                                  <a:pt x="1544352" y="1148096"/>
                                </a:moveTo>
                                <a:cubicBezTo>
                                  <a:pt x="1540860" y="1147796"/>
                                  <a:pt x="1537267" y="1148794"/>
                                  <a:pt x="1534473" y="1151189"/>
                                </a:cubicBezTo>
                                <a:cubicBezTo>
                                  <a:pt x="1528886" y="1155979"/>
                                  <a:pt x="1528087" y="1164763"/>
                                  <a:pt x="1532877" y="1170352"/>
                                </a:cubicBezTo>
                                <a:lnTo>
                                  <a:pt x="1540062" y="1178735"/>
                                </a:lnTo>
                                <a:lnTo>
                                  <a:pt x="1551637" y="1168755"/>
                                </a:lnTo>
                                <a:cubicBezTo>
                                  <a:pt x="1553231" y="1167557"/>
                                  <a:pt x="1555228" y="1167557"/>
                                  <a:pt x="1556426" y="1169154"/>
                                </a:cubicBezTo>
                                <a:cubicBezTo>
                                  <a:pt x="1557623" y="1170751"/>
                                  <a:pt x="1557623" y="1172747"/>
                                  <a:pt x="1556027" y="1173944"/>
                                </a:cubicBezTo>
                                <a:lnTo>
                                  <a:pt x="1544451" y="1183924"/>
                                </a:lnTo>
                                <a:lnTo>
                                  <a:pt x="1552833" y="1193904"/>
                                </a:lnTo>
                                <a:cubicBezTo>
                                  <a:pt x="1553231" y="1194304"/>
                                  <a:pt x="1554031" y="1194304"/>
                                  <a:pt x="1554829" y="1193904"/>
                                </a:cubicBezTo>
                                <a:lnTo>
                                  <a:pt x="1578784" y="1173944"/>
                                </a:lnTo>
                                <a:cubicBezTo>
                                  <a:pt x="1584372" y="1169154"/>
                                  <a:pt x="1585172" y="1160372"/>
                                  <a:pt x="1579982" y="1154782"/>
                                </a:cubicBezTo>
                                <a:cubicBezTo>
                                  <a:pt x="1575189" y="1149193"/>
                                  <a:pt x="1566405" y="1148395"/>
                                  <a:pt x="1560816" y="1153185"/>
                                </a:cubicBezTo>
                                <a:lnTo>
                                  <a:pt x="1559619" y="1154383"/>
                                </a:lnTo>
                                <a:cubicBezTo>
                                  <a:pt x="1558821" y="1154782"/>
                                  <a:pt x="1558023" y="1155181"/>
                                  <a:pt x="1557224" y="1155181"/>
                                </a:cubicBezTo>
                                <a:cubicBezTo>
                                  <a:pt x="1556426" y="1155181"/>
                                  <a:pt x="1555228" y="1154782"/>
                                  <a:pt x="1554829" y="1153983"/>
                                </a:cubicBezTo>
                                <a:lnTo>
                                  <a:pt x="1553632" y="1152786"/>
                                </a:lnTo>
                                <a:cubicBezTo>
                                  <a:pt x="1551237" y="1149992"/>
                                  <a:pt x="1547844" y="1148395"/>
                                  <a:pt x="1544352" y="1148096"/>
                                </a:cubicBezTo>
                                <a:close/>
                                <a:moveTo>
                                  <a:pt x="3802088" y="1141359"/>
                                </a:moveTo>
                                <a:cubicBezTo>
                                  <a:pt x="3807078" y="1142507"/>
                                  <a:pt x="3811669" y="1145601"/>
                                  <a:pt x="3814663" y="1150391"/>
                                </a:cubicBezTo>
                                <a:lnTo>
                                  <a:pt x="3809074" y="1153985"/>
                                </a:lnTo>
                                <a:cubicBezTo>
                                  <a:pt x="3805082" y="1147597"/>
                                  <a:pt x="3796699" y="1145601"/>
                                  <a:pt x="3790312" y="1149593"/>
                                </a:cubicBezTo>
                                <a:cubicBezTo>
                                  <a:pt x="3783923" y="1153586"/>
                                  <a:pt x="3781928" y="1161969"/>
                                  <a:pt x="3786319" y="1167957"/>
                                </a:cubicBezTo>
                                <a:lnTo>
                                  <a:pt x="3780730" y="1171550"/>
                                </a:lnTo>
                                <a:cubicBezTo>
                                  <a:pt x="3774742" y="1162368"/>
                                  <a:pt x="3777536" y="1149992"/>
                                  <a:pt x="3787117" y="1144004"/>
                                </a:cubicBezTo>
                                <a:cubicBezTo>
                                  <a:pt x="3791709" y="1141010"/>
                                  <a:pt x="3797098" y="1140212"/>
                                  <a:pt x="3802088" y="1141359"/>
                                </a:cubicBezTo>
                                <a:close/>
                                <a:moveTo>
                                  <a:pt x="1585172" y="1128435"/>
                                </a:moveTo>
                                <a:lnTo>
                                  <a:pt x="1599940" y="1129632"/>
                                </a:lnTo>
                                <a:cubicBezTo>
                                  <a:pt x="1601537" y="1130032"/>
                                  <a:pt x="1603133" y="1131628"/>
                                  <a:pt x="1603933" y="1133624"/>
                                </a:cubicBezTo>
                                <a:lnTo>
                                  <a:pt x="1602734" y="1148395"/>
                                </a:lnTo>
                                <a:cubicBezTo>
                                  <a:pt x="1602734" y="1150391"/>
                                  <a:pt x="1601137" y="1151588"/>
                                  <a:pt x="1599142" y="1151588"/>
                                </a:cubicBezTo>
                                <a:cubicBezTo>
                                  <a:pt x="1597145" y="1151588"/>
                                  <a:pt x="1595948" y="1149992"/>
                                  <a:pt x="1595948" y="1147996"/>
                                </a:cubicBezTo>
                                <a:lnTo>
                                  <a:pt x="1596348" y="1141209"/>
                                </a:lnTo>
                                <a:lnTo>
                                  <a:pt x="1585572" y="1150391"/>
                                </a:lnTo>
                                <a:lnTo>
                                  <a:pt x="1585971" y="1150790"/>
                                </a:lnTo>
                                <a:cubicBezTo>
                                  <a:pt x="1593155" y="1159573"/>
                                  <a:pt x="1591957" y="1172348"/>
                                  <a:pt x="1583576" y="1179533"/>
                                </a:cubicBezTo>
                                <a:lnTo>
                                  <a:pt x="1560018" y="1199493"/>
                                </a:lnTo>
                                <a:cubicBezTo>
                                  <a:pt x="1558422" y="1201090"/>
                                  <a:pt x="1556027" y="1201489"/>
                                  <a:pt x="1554031" y="1201489"/>
                                </a:cubicBezTo>
                                <a:cubicBezTo>
                                  <a:pt x="1552035" y="1201489"/>
                                  <a:pt x="1550040" y="1200292"/>
                                  <a:pt x="1548443" y="1198695"/>
                                </a:cubicBezTo>
                                <a:lnTo>
                                  <a:pt x="1540062" y="1188715"/>
                                </a:lnTo>
                                <a:lnTo>
                                  <a:pt x="1530881" y="1196699"/>
                                </a:lnTo>
                                <a:lnTo>
                                  <a:pt x="1530482" y="1203884"/>
                                </a:lnTo>
                                <a:cubicBezTo>
                                  <a:pt x="1530482" y="1205880"/>
                                  <a:pt x="1528886" y="1207078"/>
                                  <a:pt x="1526889" y="1207078"/>
                                </a:cubicBezTo>
                                <a:cubicBezTo>
                                  <a:pt x="1524894" y="1207078"/>
                                  <a:pt x="1523698" y="1205481"/>
                                  <a:pt x="1523698" y="1203485"/>
                                </a:cubicBezTo>
                                <a:lnTo>
                                  <a:pt x="1524096" y="1198296"/>
                                </a:lnTo>
                                <a:lnTo>
                                  <a:pt x="1518907" y="1197896"/>
                                </a:lnTo>
                                <a:cubicBezTo>
                                  <a:pt x="1516910" y="1197896"/>
                                  <a:pt x="1515714" y="1196300"/>
                                  <a:pt x="1515714" y="1194304"/>
                                </a:cubicBezTo>
                                <a:cubicBezTo>
                                  <a:pt x="1515714" y="1192308"/>
                                  <a:pt x="1517311" y="1191110"/>
                                  <a:pt x="1519307" y="1191110"/>
                                </a:cubicBezTo>
                                <a:lnTo>
                                  <a:pt x="1526491" y="1191509"/>
                                </a:lnTo>
                                <a:lnTo>
                                  <a:pt x="1535671" y="1183525"/>
                                </a:lnTo>
                                <a:lnTo>
                                  <a:pt x="1528087" y="1174743"/>
                                </a:lnTo>
                                <a:cubicBezTo>
                                  <a:pt x="1520902" y="1165960"/>
                                  <a:pt x="1522100" y="1153185"/>
                                  <a:pt x="1530482" y="1146000"/>
                                </a:cubicBezTo>
                                <a:cubicBezTo>
                                  <a:pt x="1538464" y="1138814"/>
                                  <a:pt x="1550438" y="1139612"/>
                                  <a:pt x="1558023" y="1147197"/>
                                </a:cubicBezTo>
                                <a:cubicBezTo>
                                  <a:pt x="1564409" y="1142407"/>
                                  <a:pt x="1572793" y="1142008"/>
                                  <a:pt x="1579583" y="1145600"/>
                                </a:cubicBezTo>
                                <a:lnTo>
                                  <a:pt x="1591558" y="1135620"/>
                                </a:lnTo>
                                <a:lnTo>
                                  <a:pt x="1584772" y="1135221"/>
                                </a:lnTo>
                                <a:cubicBezTo>
                                  <a:pt x="1582777" y="1135221"/>
                                  <a:pt x="1581580" y="1133624"/>
                                  <a:pt x="1581580" y="1131628"/>
                                </a:cubicBezTo>
                                <a:cubicBezTo>
                                  <a:pt x="1581580" y="1129632"/>
                                  <a:pt x="1583175" y="1128435"/>
                                  <a:pt x="1585172" y="1128435"/>
                                </a:cubicBezTo>
                                <a:close/>
                                <a:moveTo>
                                  <a:pt x="2860376" y="1068719"/>
                                </a:moveTo>
                                <a:lnTo>
                                  <a:pt x="2860215" y="1076141"/>
                                </a:lnTo>
                                <a:lnTo>
                                  <a:pt x="2854264" y="1081918"/>
                                </a:lnTo>
                                <a:lnTo>
                                  <a:pt x="2862711" y="1082078"/>
                                </a:lnTo>
                                <a:lnTo>
                                  <a:pt x="2868422" y="1087854"/>
                                </a:lnTo>
                                <a:lnTo>
                                  <a:pt x="2868597" y="1079734"/>
                                </a:lnTo>
                                <a:lnTo>
                                  <a:pt x="2873804" y="1074526"/>
                                </a:lnTo>
                                <a:lnTo>
                                  <a:pt x="2865803" y="1074145"/>
                                </a:lnTo>
                                <a:close/>
                                <a:moveTo>
                                  <a:pt x="2855424" y="1055381"/>
                                </a:moveTo>
                                <a:cubicBezTo>
                                  <a:pt x="2857422" y="1054583"/>
                                  <a:pt x="2859816" y="1055381"/>
                                  <a:pt x="2860613" y="1057776"/>
                                </a:cubicBezTo>
                                <a:lnTo>
                                  <a:pt x="2860598" y="1058560"/>
                                </a:lnTo>
                                <a:lnTo>
                                  <a:pt x="2868998" y="1066960"/>
                                </a:lnTo>
                                <a:lnTo>
                                  <a:pt x="2881371" y="1066960"/>
                                </a:lnTo>
                                <a:lnTo>
                                  <a:pt x="2881772" y="1066559"/>
                                </a:lnTo>
                                <a:cubicBezTo>
                                  <a:pt x="2883767" y="1065761"/>
                                  <a:pt x="2886162" y="1066559"/>
                                  <a:pt x="2886960" y="1068954"/>
                                </a:cubicBezTo>
                                <a:cubicBezTo>
                                  <a:pt x="2887759" y="1070950"/>
                                  <a:pt x="2886960" y="1073346"/>
                                  <a:pt x="2884566" y="1074144"/>
                                </a:cubicBezTo>
                                <a:lnTo>
                                  <a:pt x="2884169" y="1074542"/>
                                </a:lnTo>
                                <a:lnTo>
                                  <a:pt x="2884167" y="1074545"/>
                                </a:lnTo>
                                <a:lnTo>
                                  <a:pt x="2884164" y="1074546"/>
                                </a:lnTo>
                                <a:lnTo>
                                  <a:pt x="2875785" y="1082927"/>
                                </a:lnTo>
                                <a:lnTo>
                                  <a:pt x="2875785" y="1095301"/>
                                </a:lnTo>
                                <a:lnTo>
                                  <a:pt x="2875785" y="1095302"/>
                                </a:lnTo>
                                <a:cubicBezTo>
                                  <a:pt x="2876183" y="1097298"/>
                                  <a:pt x="2875384" y="1099693"/>
                                  <a:pt x="2872990" y="1100891"/>
                                </a:cubicBezTo>
                                <a:cubicBezTo>
                                  <a:pt x="2870994" y="1101689"/>
                                  <a:pt x="2868998" y="1100492"/>
                                  <a:pt x="2868198" y="1098496"/>
                                </a:cubicBezTo>
                                <a:cubicBezTo>
                                  <a:pt x="2865004" y="1090113"/>
                                  <a:pt x="2855424" y="1086120"/>
                                  <a:pt x="2847046" y="1089314"/>
                                </a:cubicBezTo>
                                <a:lnTo>
                                  <a:pt x="2846776" y="1089189"/>
                                </a:lnTo>
                                <a:lnTo>
                                  <a:pt x="2846646" y="1089314"/>
                                </a:lnTo>
                                <a:cubicBezTo>
                                  <a:pt x="2844649" y="1090113"/>
                                  <a:pt x="2842653" y="1088915"/>
                                  <a:pt x="2841851" y="1086919"/>
                                </a:cubicBezTo>
                                <a:lnTo>
                                  <a:pt x="2841851" y="1086919"/>
                                </a:lnTo>
                                <a:cubicBezTo>
                                  <a:pt x="2841056" y="1084922"/>
                                  <a:pt x="2841851" y="1082527"/>
                                  <a:pt x="2844248" y="1081728"/>
                                </a:cubicBezTo>
                                <a:lnTo>
                                  <a:pt x="2853031" y="1072947"/>
                                </a:lnTo>
                                <a:lnTo>
                                  <a:pt x="2853031" y="1061372"/>
                                </a:lnTo>
                                <a:lnTo>
                                  <a:pt x="2852631" y="1060971"/>
                                </a:lnTo>
                                <a:cubicBezTo>
                                  <a:pt x="2851833" y="1058975"/>
                                  <a:pt x="2852631" y="1056580"/>
                                  <a:pt x="2855023" y="1055781"/>
                                </a:cubicBezTo>
                                <a:lnTo>
                                  <a:pt x="2855202" y="1055863"/>
                                </a:lnTo>
                                <a:close/>
                                <a:moveTo>
                                  <a:pt x="2793794" y="1045350"/>
                                </a:moveTo>
                                <a:lnTo>
                                  <a:pt x="2793547" y="1062968"/>
                                </a:lnTo>
                                <a:lnTo>
                                  <a:pt x="2780707" y="1075097"/>
                                </a:lnTo>
                                <a:lnTo>
                                  <a:pt x="2798339" y="1075342"/>
                                </a:lnTo>
                                <a:lnTo>
                                  <a:pt x="2810866" y="1088369"/>
                                </a:lnTo>
                                <a:lnTo>
                                  <a:pt x="2811114" y="1070552"/>
                                </a:lnTo>
                                <a:lnTo>
                                  <a:pt x="2823768" y="1058380"/>
                                </a:lnTo>
                                <a:lnTo>
                                  <a:pt x="2804727" y="1056980"/>
                                </a:lnTo>
                                <a:close/>
                                <a:moveTo>
                                  <a:pt x="2788358" y="1031829"/>
                                </a:moveTo>
                                <a:lnTo>
                                  <a:pt x="2788688" y="1031982"/>
                                </a:lnTo>
                                <a:lnTo>
                                  <a:pt x="2788759" y="1031829"/>
                                </a:lnTo>
                                <a:cubicBezTo>
                                  <a:pt x="2790755" y="1031031"/>
                                  <a:pt x="2793149" y="1031829"/>
                                  <a:pt x="2793948" y="1034224"/>
                                </a:cubicBezTo>
                                <a:lnTo>
                                  <a:pt x="2793941" y="1034633"/>
                                </a:lnTo>
                                <a:lnTo>
                                  <a:pt x="2809265" y="1050493"/>
                                </a:lnTo>
                                <a:lnTo>
                                  <a:pt x="2831866" y="1050593"/>
                                </a:lnTo>
                                <a:lnTo>
                                  <a:pt x="2831868" y="1050591"/>
                                </a:lnTo>
                                <a:cubicBezTo>
                                  <a:pt x="2833866" y="1049793"/>
                                  <a:pt x="2836261" y="1050591"/>
                                  <a:pt x="2837061" y="1052986"/>
                                </a:cubicBezTo>
                                <a:lnTo>
                                  <a:pt x="2837061" y="1052988"/>
                                </a:lnTo>
                                <a:lnTo>
                                  <a:pt x="2837061" y="1052988"/>
                                </a:lnTo>
                                <a:cubicBezTo>
                                  <a:pt x="2837861" y="1054984"/>
                                  <a:pt x="2837061" y="1057379"/>
                                  <a:pt x="2834666" y="1058177"/>
                                </a:cubicBezTo>
                                <a:lnTo>
                                  <a:pt x="2834662" y="1058178"/>
                                </a:lnTo>
                                <a:lnTo>
                                  <a:pt x="2818295" y="1074145"/>
                                </a:lnTo>
                                <a:lnTo>
                                  <a:pt x="2817918" y="1095706"/>
                                </a:lnTo>
                                <a:lnTo>
                                  <a:pt x="2818299" y="1096101"/>
                                </a:lnTo>
                                <a:cubicBezTo>
                                  <a:pt x="2819095" y="1098496"/>
                                  <a:pt x="2818299" y="1100891"/>
                                  <a:pt x="2815903" y="1101690"/>
                                </a:cubicBezTo>
                                <a:lnTo>
                                  <a:pt x="2815583" y="1101530"/>
                                </a:lnTo>
                                <a:lnTo>
                                  <a:pt x="2815502" y="1101690"/>
                                </a:lnTo>
                                <a:cubicBezTo>
                                  <a:pt x="2813507" y="1102488"/>
                                  <a:pt x="2811510" y="1101290"/>
                                  <a:pt x="2810715" y="1099294"/>
                                </a:cubicBezTo>
                                <a:lnTo>
                                  <a:pt x="2810717" y="1098891"/>
                                </a:lnTo>
                                <a:lnTo>
                                  <a:pt x="2795145" y="1082926"/>
                                </a:lnTo>
                                <a:lnTo>
                                  <a:pt x="2772832" y="1082535"/>
                                </a:lnTo>
                                <a:lnTo>
                                  <a:pt x="2771988" y="1083327"/>
                                </a:lnTo>
                                <a:cubicBezTo>
                                  <a:pt x="2769994" y="1084125"/>
                                  <a:pt x="2768002" y="1082928"/>
                                  <a:pt x="2767204" y="1080932"/>
                                </a:cubicBezTo>
                                <a:lnTo>
                                  <a:pt x="2767507" y="1080273"/>
                                </a:lnTo>
                                <a:lnTo>
                                  <a:pt x="2767204" y="1080132"/>
                                </a:lnTo>
                                <a:cubicBezTo>
                                  <a:pt x="2766405" y="1078136"/>
                                  <a:pt x="2767204" y="1075741"/>
                                  <a:pt x="2769598" y="1074942"/>
                                </a:cubicBezTo>
                                <a:lnTo>
                                  <a:pt x="2770405" y="1074953"/>
                                </a:lnTo>
                                <a:lnTo>
                                  <a:pt x="2785964" y="1059774"/>
                                </a:lnTo>
                                <a:lnTo>
                                  <a:pt x="2786357" y="1037438"/>
                                </a:lnTo>
                                <a:lnTo>
                                  <a:pt x="2785963" y="1037019"/>
                                </a:lnTo>
                                <a:cubicBezTo>
                                  <a:pt x="2785165" y="1035023"/>
                                  <a:pt x="2785963" y="1032628"/>
                                  <a:pt x="2788358" y="1031829"/>
                                </a:cubicBezTo>
                                <a:close/>
                                <a:moveTo>
                                  <a:pt x="5321937" y="1014764"/>
                                </a:moveTo>
                                <a:cubicBezTo>
                                  <a:pt x="5318444" y="1014464"/>
                                  <a:pt x="5314851" y="1015462"/>
                                  <a:pt x="5312056" y="1017857"/>
                                </a:cubicBezTo>
                                <a:cubicBezTo>
                                  <a:pt x="5306467" y="1022648"/>
                                  <a:pt x="5305669" y="1031431"/>
                                  <a:pt x="5310459" y="1037020"/>
                                </a:cubicBezTo>
                                <a:lnTo>
                                  <a:pt x="5317646" y="1045403"/>
                                </a:lnTo>
                                <a:lnTo>
                                  <a:pt x="5329223" y="1035423"/>
                                </a:lnTo>
                                <a:cubicBezTo>
                                  <a:pt x="5330819" y="1034225"/>
                                  <a:pt x="5332815" y="1034225"/>
                                  <a:pt x="5334013" y="1035822"/>
                                </a:cubicBezTo>
                                <a:cubicBezTo>
                                  <a:pt x="5335211" y="1037419"/>
                                  <a:pt x="5335211" y="1039415"/>
                                  <a:pt x="5333614" y="1040613"/>
                                </a:cubicBezTo>
                                <a:lnTo>
                                  <a:pt x="5322037" y="1050593"/>
                                </a:lnTo>
                                <a:lnTo>
                                  <a:pt x="5330420" y="1060572"/>
                                </a:lnTo>
                                <a:cubicBezTo>
                                  <a:pt x="5330819" y="1060972"/>
                                  <a:pt x="5331618" y="1060972"/>
                                  <a:pt x="5332416" y="1060572"/>
                                </a:cubicBezTo>
                                <a:lnTo>
                                  <a:pt x="5356368" y="1040613"/>
                                </a:lnTo>
                                <a:cubicBezTo>
                                  <a:pt x="5361957" y="1035822"/>
                                  <a:pt x="5362755" y="1027040"/>
                                  <a:pt x="5357566" y="1021450"/>
                                </a:cubicBezTo>
                                <a:cubicBezTo>
                                  <a:pt x="5352775" y="1015861"/>
                                  <a:pt x="5343993" y="1015063"/>
                                  <a:pt x="5338404" y="1019853"/>
                                </a:cubicBezTo>
                                <a:lnTo>
                                  <a:pt x="5337207" y="1021051"/>
                                </a:lnTo>
                                <a:cubicBezTo>
                                  <a:pt x="5336408" y="1021450"/>
                                  <a:pt x="5335610" y="1021849"/>
                                  <a:pt x="5334811" y="1021849"/>
                                </a:cubicBezTo>
                                <a:cubicBezTo>
                                  <a:pt x="5333614" y="1021849"/>
                                  <a:pt x="5332815" y="1021450"/>
                                  <a:pt x="5332416" y="1020652"/>
                                </a:cubicBezTo>
                                <a:lnTo>
                                  <a:pt x="5331219" y="1019454"/>
                                </a:lnTo>
                                <a:cubicBezTo>
                                  <a:pt x="5328823" y="1016660"/>
                                  <a:pt x="5325430" y="1015063"/>
                                  <a:pt x="5321937" y="1014764"/>
                                </a:cubicBezTo>
                                <a:close/>
                                <a:moveTo>
                                  <a:pt x="903940" y="1004034"/>
                                </a:moveTo>
                                <a:cubicBezTo>
                                  <a:pt x="908930" y="1005182"/>
                                  <a:pt x="913520" y="1008276"/>
                                  <a:pt x="916515" y="1013066"/>
                                </a:cubicBezTo>
                                <a:lnTo>
                                  <a:pt x="910925" y="1016660"/>
                                </a:lnTo>
                                <a:cubicBezTo>
                                  <a:pt x="906933" y="1010272"/>
                                  <a:pt x="898549" y="1008276"/>
                                  <a:pt x="892162" y="1012268"/>
                                </a:cubicBezTo>
                                <a:cubicBezTo>
                                  <a:pt x="885777" y="1016261"/>
                                  <a:pt x="883780" y="1024644"/>
                                  <a:pt x="888171" y="1030632"/>
                                </a:cubicBezTo>
                                <a:lnTo>
                                  <a:pt x="882582" y="1034225"/>
                                </a:lnTo>
                                <a:cubicBezTo>
                                  <a:pt x="876593" y="1025043"/>
                                  <a:pt x="879388" y="1012667"/>
                                  <a:pt x="888969" y="1006679"/>
                                </a:cubicBezTo>
                                <a:cubicBezTo>
                                  <a:pt x="893560" y="1003685"/>
                                  <a:pt x="898949" y="1002887"/>
                                  <a:pt x="903940" y="1004034"/>
                                </a:cubicBezTo>
                                <a:close/>
                                <a:moveTo>
                                  <a:pt x="5362755" y="995103"/>
                                </a:moveTo>
                                <a:lnTo>
                                  <a:pt x="5377526" y="996300"/>
                                </a:lnTo>
                                <a:cubicBezTo>
                                  <a:pt x="5379123" y="996300"/>
                                  <a:pt x="5380719" y="997897"/>
                                  <a:pt x="5381518" y="1000292"/>
                                </a:cubicBezTo>
                                <a:lnTo>
                                  <a:pt x="5380320" y="1015063"/>
                                </a:lnTo>
                                <a:cubicBezTo>
                                  <a:pt x="5380320" y="1017059"/>
                                  <a:pt x="5378723" y="1018256"/>
                                  <a:pt x="5376727" y="1018256"/>
                                </a:cubicBezTo>
                                <a:cubicBezTo>
                                  <a:pt x="5374731" y="1018256"/>
                                  <a:pt x="5373534" y="1016660"/>
                                  <a:pt x="5373534" y="1014664"/>
                                </a:cubicBezTo>
                                <a:lnTo>
                                  <a:pt x="5373933" y="1007877"/>
                                </a:lnTo>
                                <a:lnTo>
                                  <a:pt x="5363155" y="1017059"/>
                                </a:lnTo>
                                <a:lnTo>
                                  <a:pt x="5363554" y="1017458"/>
                                </a:lnTo>
                                <a:cubicBezTo>
                                  <a:pt x="5370739" y="1026241"/>
                                  <a:pt x="5369542" y="1039016"/>
                                  <a:pt x="5361159" y="1046201"/>
                                </a:cubicBezTo>
                                <a:lnTo>
                                  <a:pt x="5337606" y="1066161"/>
                                </a:lnTo>
                                <a:cubicBezTo>
                                  <a:pt x="5336009" y="1067758"/>
                                  <a:pt x="5333614" y="1068157"/>
                                  <a:pt x="5331618" y="1068157"/>
                                </a:cubicBezTo>
                                <a:cubicBezTo>
                                  <a:pt x="5329622" y="1068157"/>
                                  <a:pt x="5327626" y="1066960"/>
                                  <a:pt x="5326029" y="1065363"/>
                                </a:cubicBezTo>
                                <a:lnTo>
                                  <a:pt x="5317646" y="1055383"/>
                                </a:lnTo>
                                <a:lnTo>
                                  <a:pt x="5308463" y="1063367"/>
                                </a:lnTo>
                                <a:lnTo>
                                  <a:pt x="5308064" y="1070552"/>
                                </a:lnTo>
                                <a:cubicBezTo>
                                  <a:pt x="5308064" y="1072548"/>
                                  <a:pt x="5306467" y="1073746"/>
                                  <a:pt x="5304471" y="1073746"/>
                                </a:cubicBezTo>
                                <a:cubicBezTo>
                                  <a:pt x="5302475" y="1073746"/>
                                  <a:pt x="5301278" y="1072149"/>
                                  <a:pt x="5301278" y="1070153"/>
                                </a:cubicBezTo>
                                <a:lnTo>
                                  <a:pt x="5301677" y="1064964"/>
                                </a:lnTo>
                                <a:lnTo>
                                  <a:pt x="5296487" y="1064564"/>
                                </a:lnTo>
                                <a:cubicBezTo>
                                  <a:pt x="5294491" y="1064564"/>
                                  <a:pt x="5293294" y="1062968"/>
                                  <a:pt x="5293294" y="1060972"/>
                                </a:cubicBezTo>
                                <a:cubicBezTo>
                                  <a:pt x="5293294" y="1058976"/>
                                  <a:pt x="5294890" y="1057778"/>
                                  <a:pt x="5296886" y="1057778"/>
                                </a:cubicBezTo>
                                <a:lnTo>
                                  <a:pt x="5304072" y="1058177"/>
                                </a:lnTo>
                                <a:lnTo>
                                  <a:pt x="5313254" y="1050193"/>
                                </a:lnTo>
                                <a:lnTo>
                                  <a:pt x="5305669" y="1041411"/>
                                </a:lnTo>
                                <a:cubicBezTo>
                                  <a:pt x="5298483" y="1032629"/>
                                  <a:pt x="5299681" y="1019853"/>
                                  <a:pt x="5308064" y="1012668"/>
                                </a:cubicBezTo>
                                <a:cubicBezTo>
                                  <a:pt x="5316049" y="1005482"/>
                                  <a:pt x="5328025" y="1006280"/>
                                  <a:pt x="5335610" y="1013865"/>
                                </a:cubicBezTo>
                                <a:cubicBezTo>
                                  <a:pt x="5341997" y="1009075"/>
                                  <a:pt x="5350380" y="1008676"/>
                                  <a:pt x="5357167" y="1012268"/>
                                </a:cubicBezTo>
                                <a:lnTo>
                                  <a:pt x="5369143" y="1002288"/>
                                </a:lnTo>
                                <a:lnTo>
                                  <a:pt x="5362356" y="1001889"/>
                                </a:lnTo>
                                <a:cubicBezTo>
                                  <a:pt x="5360360" y="1001889"/>
                                  <a:pt x="5359163" y="1000292"/>
                                  <a:pt x="5359163" y="998296"/>
                                </a:cubicBezTo>
                                <a:cubicBezTo>
                                  <a:pt x="5359163" y="996300"/>
                                  <a:pt x="5360759" y="995103"/>
                                  <a:pt x="5362755" y="995103"/>
                                </a:cubicBezTo>
                                <a:close/>
                                <a:moveTo>
                                  <a:pt x="6654316" y="988071"/>
                                </a:moveTo>
                                <a:lnTo>
                                  <a:pt x="6654163" y="995103"/>
                                </a:lnTo>
                                <a:lnTo>
                                  <a:pt x="6648606" y="1000497"/>
                                </a:lnTo>
                                <a:lnTo>
                                  <a:pt x="6656259" y="1000642"/>
                                </a:lnTo>
                                <a:lnTo>
                                  <a:pt x="6661970" y="1006418"/>
                                </a:lnTo>
                                <a:lnTo>
                                  <a:pt x="6662146" y="998297"/>
                                </a:lnTo>
                                <a:lnTo>
                                  <a:pt x="6666973" y="993470"/>
                                </a:lnTo>
                                <a:lnTo>
                                  <a:pt x="6659353" y="993107"/>
                                </a:lnTo>
                                <a:close/>
                                <a:moveTo>
                                  <a:pt x="6649373" y="974344"/>
                                </a:moveTo>
                                <a:cubicBezTo>
                                  <a:pt x="6651369" y="973546"/>
                                  <a:pt x="6653764" y="974344"/>
                                  <a:pt x="6654563" y="976739"/>
                                </a:cubicBezTo>
                                <a:lnTo>
                                  <a:pt x="6654538" y="977912"/>
                                </a:lnTo>
                                <a:lnTo>
                                  <a:pt x="6662547" y="985922"/>
                                </a:lnTo>
                                <a:lnTo>
                                  <a:pt x="6674521" y="985922"/>
                                </a:lnTo>
                                <a:lnTo>
                                  <a:pt x="6675321" y="985122"/>
                                </a:lnTo>
                                <a:cubicBezTo>
                                  <a:pt x="6677317" y="984324"/>
                                  <a:pt x="6679712" y="985122"/>
                                  <a:pt x="6680511" y="987517"/>
                                </a:cubicBezTo>
                                <a:cubicBezTo>
                                  <a:pt x="6681309" y="989513"/>
                                  <a:pt x="6680511" y="991909"/>
                                  <a:pt x="6678115" y="992707"/>
                                </a:cubicBezTo>
                                <a:lnTo>
                                  <a:pt x="6678059" y="992764"/>
                                </a:lnTo>
                                <a:lnTo>
                                  <a:pt x="6677716" y="993506"/>
                                </a:lnTo>
                                <a:lnTo>
                                  <a:pt x="6677183" y="993640"/>
                                </a:lnTo>
                                <a:lnTo>
                                  <a:pt x="6669333" y="1001490"/>
                                </a:lnTo>
                                <a:lnTo>
                                  <a:pt x="6669333" y="1013865"/>
                                </a:lnTo>
                                <a:lnTo>
                                  <a:pt x="6669333" y="1013866"/>
                                </a:lnTo>
                                <a:cubicBezTo>
                                  <a:pt x="6670131" y="1016261"/>
                                  <a:pt x="6668934" y="1018657"/>
                                  <a:pt x="6666539" y="1019455"/>
                                </a:cubicBezTo>
                                <a:cubicBezTo>
                                  <a:pt x="6664543" y="1020253"/>
                                  <a:pt x="6662547" y="1019056"/>
                                  <a:pt x="6661748" y="1017060"/>
                                </a:cubicBezTo>
                                <a:cubicBezTo>
                                  <a:pt x="6660151" y="1012868"/>
                                  <a:pt x="6656958" y="1009775"/>
                                  <a:pt x="6653116" y="1008128"/>
                                </a:cubicBezTo>
                                <a:lnTo>
                                  <a:pt x="6640994" y="1007886"/>
                                </a:lnTo>
                                <a:lnTo>
                                  <a:pt x="6640591" y="1008277"/>
                                </a:lnTo>
                                <a:cubicBezTo>
                                  <a:pt x="6638594" y="1009075"/>
                                  <a:pt x="6636598" y="1007878"/>
                                  <a:pt x="6635799" y="1005882"/>
                                </a:cubicBezTo>
                                <a:lnTo>
                                  <a:pt x="6635881" y="1005705"/>
                                </a:lnTo>
                                <a:lnTo>
                                  <a:pt x="6635400" y="1005483"/>
                                </a:lnTo>
                                <a:cubicBezTo>
                                  <a:pt x="6634602" y="1003486"/>
                                  <a:pt x="6635400" y="1001091"/>
                                  <a:pt x="6637795" y="1000292"/>
                                </a:cubicBezTo>
                                <a:lnTo>
                                  <a:pt x="6638579" y="1000307"/>
                                </a:lnTo>
                                <a:lnTo>
                                  <a:pt x="6646978" y="991910"/>
                                </a:lnTo>
                                <a:lnTo>
                                  <a:pt x="6646978" y="980733"/>
                                </a:lnTo>
                                <a:lnTo>
                                  <a:pt x="6646178" y="979933"/>
                                </a:lnTo>
                                <a:cubicBezTo>
                                  <a:pt x="6645380" y="977937"/>
                                  <a:pt x="6646178" y="975542"/>
                                  <a:pt x="6648574" y="974743"/>
                                </a:cubicBezTo>
                                <a:lnTo>
                                  <a:pt x="6649081" y="974977"/>
                                </a:lnTo>
                                <a:close/>
                                <a:moveTo>
                                  <a:pt x="6587731" y="964724"/>
                                </a:moveTo>
                                <a:lnTo>
                                  <a:pt x="6587497" y="981531"/>
                                </a:lnTo>
                                <a:lnTo>
                                  <a:pt x="6574649" y="993665"/>
                                </a:lnTo>
                                <a:lnTo>
                                  <a:pt x="6591889" y="993905"/>
                                </a:lnTo>
                                <a:lnTo>
                                  <a:pt x="6604420" y="1006938"/>
                                </a:lnTo>
                                <a:lnTo>
                                  <a:pt x="6604662" y="989515"/>
                                </a:lnTo>
                                <a:lnTo>
                                  <a:pt x="6617321" y="977343"/>
                                </a:lnTo>
                                <a:lnTo>
                                  <a:pt x="6598275" y="975942"/>
                                </a:lnTo>
                                <a:close/>
                                <a:moveTo>
                                  <a:pt x="6582707" y="950392"/>
                                </a:moveTo>
                                <a:cubicBezTo>
                                  <a:pt x="6584703" y="949594"/>
                                  <a:pt x="6587098" y="950392"/>
                                  <a:pt x="6587896" y="952787"/>
                                </a:cubicBezTo>
                                <a:lnTo>
                                  <a:pt x="6587879" y="953996"/>
                                </a:lnTo>
                                <a:lnTo>
                                  <a:pt x="6602816" y="969455"/>
                                </a:lnTo>
                                <a:cubicBezTo>
                                  <a:pt x="6609752" y="972449"/>
                                  <a:pt x="6617836" y="972748"/>
                                  <a:pt x="6625421" y="969554"/>
                                </a:cubicBezTo>
                                <a:lnTo>
                                  <a:pt x="6626533" y="970067"/>
                                </a:lnTo>
                                <a:lnTo>
                                  <a:pt x="6630611" y="971949"/>
                                </a:lnTo>
                                <a:lnTo>
                                  <a:pt x="6630611" y="971950"/>
                                </a:lnTo>
                                <a:lnTo>
                                  <a:pt x="6630611" y="971950"/>
                                </a:lnTo>
                                <a:lnTo>
                                  <a:pt x="6628854" y="975755"/>
                                </a:lnTo>
                                <a:lnTo>
                                  <a:pt x="6628215" y="977139"/>
                                </a:lnTo>
                                <a:cubicBezTo>
                                  <a:pt x="6621030" y="979933"/>
                                  <a:pt x="6615042" y="985522"/>
                                  <a:pt x="6611848" y="993108"/>
                                </a:cubicBezTo>
                                <a:lnTo>
                                  <a:pt x="6611477" y="1014277"/>
                                </a:lnTo>
                                <a:lnTo>
                                  <a:pt x="6611848" y="1014664"/>
                                </a:lnTo>
                                <a:lnTo>
                                  <a:pt x="6611454" y="1015585"/>
                                </a:lnTo>
                                <a:lnTo>
                                  <a:pt x="6611449" y="1015862"/>
                                </a:lnTo>
                                <a:lnTo>
                                  <a:pt x="6610651" y="1017459"/>
                                </a:lnTo>
                                <a:lnTo>
                                  <a:pt x="6609453" y="1020253"/>
                                </a:lnTo>
                                <a:lnTo>
                                  <a:pt x="6609294" y="1020173"/>
                                </a:lnTo>
                                <a:lnTo>
                                  <a:pt x="6609054" y="1020653"/>
                                </a:lnTo>
                                <a:cubicBezTo>
                                  <a:pt x="6607057" y="1021451"/>
                                  <a:pt x="6605061" y="1020253"/>
                                  <a:pt x="6604262" y="1018257"/>
                                </a:cubicBezTo>
                                <a:lnTo>
                                  <a:pt x="6604273" y="1017459"/>
                                </a:lnTo>
                                <a:lnTo>
                                  <a:pt x="6588695" y="1001489"/>
                                </a:lnTo>
                                <a:lnTo>
                                  <a:pt x="6566772" y="1001105"/>
                                </a:lnTo>
                                <a:lnTo>
                                  <a:pt x="6565940" y="1001890"/>
                                </a:lnTo>
                                <a:cubicBezTo>
                                  <a:pt x="6563944" y="1002688"/>
                                  <a:pt x="6561948" y="1001491"/>
                                  <a:pt x="6561149" y="999495"/>
                                </a:cubicBezTo>
                                <a:lnTo>
                                  <a:pt x="6561383" y="998988"/>
                                </a:lnTo>
                                <a:lnTo>
                                  <a:pt x="6560750" y="998695"/>
                                </a:lnTo>
                                <a:cubicBezTo>
                                  <a:pt x="6559952" y="996699"/>
                                  <a:pt x="6560750" y="994304"/>
                                  <a:pt x="6563145" y="993505"/>
                                </a:cubicBezTo>
                                <a:lnTo>
                                  <a:pt x="6564347" y="993522"/>
                                </a:lnTo>
                                <a:lnTo>
                                  <a:pt x="6579912" y="978337"/>
                                </a:lnTo>
                                <a:lnTo>
                                  <a:pt x="6580290" y="956809"/>
                                </a:lnTo>
                                <a:lnTo>
                                  <a:pt x="6579512" y="955981"/>
                                </a:lnTo>
                                <a:cubicBezTo>
                                  <a:pt x="6578714" y="953985"/>
                                  <a:pt x="6579512" y="951590"/>
                                  <a:pt x="6581907" y="950791"/>
                                </a:cubicBezTo>
                                <a:lnTo>
                                  <a:pt x="6582415" y="951025"/>
                                </a:lnTo>
                                <a:close/>
                                <a:moveTo>
                                  <a:pt x="2423791" y="877439"/>
                                </a:moveTo>
                                <a:cubicBezTo>
                                  <a:pt x="2420298" y="877139"/>
                                  <a:pt x="2416705" y="878137"/>
                                  <a:pt x="2413911" y="880532"/>
                                </a:cubicBezTo>
                                <a:cubicBezTo>
                                  <a:pt x="2408321" y="885322"/>
                                  <a:pt x="2407524" y="894106"/>
                                  <a:pt x="2412313" y="899695"/>
                                </a:cubicBezTo>
                                <a:lnTo>
                                  <a:pt x="2419499" y="908078"/>
                                </a:lnTo>
                                <a:lnTo>
                                  <a:pt x="2431077" y="898098"/>
                                </a:lnTo>
                                <a:cubicBezTo>
                                  <a:pt x="2432674" y="896900"/>
                                  <a:pt x="2434670" y="896900"/>
                                  <a:pt x="2435867" y="898497"/>
                                </a:cubicBezTo>
                                <a:cubicBezTo>
                                  <a:pt x="2437065" y="900094"/>
                                  <a:pt x="2437065" y="902090"/>
                                  <a:pt x="2435468" y="903287"/>
                                </a:cubicBezTo>
                                <a:lnTo>
                                  <a:pt x="2423891" y="913267"/>
                                </a:lnTo>
                                <a:lnTo>
                                  <a:pt x="2432274" y="923247"/>
                                </a:lnTo>
                                <a:cubicBezTo>
                                  <a:pt x="2432674" y="923647"/>
                                  <a:pt x="2433471" y="923647"/>
                                  <a:pt x="2434270" y="923247"/>
                                </a:cubicBezTo>
                                <a:lnTo>
                                  <a:pt x="2458222" y="903287"/>
                                </a:lnTo>
                                <a:cubicBezTo>
                                  <a:pt x="2463812" y="898497"/>
                                  <a:pt x="2464610" y="889715"/>
                                  <a:pt x="2459421" y="884125"/>
                                </a:cubicBezTo>
                                <a:cubicBezTo>
                                  <a:pt x="2454630" y="878536"/>
                                  <a:pt x="2445847" y="877738"/>
                                  <a:pt x="2440257" y="882528"/>
                                </a:cubicBezTo>
                                <a:lnTo>
                                  <a:pt x="2439060" y="883726"/>
                                </a:lnTo>
                                <a:cubicBezTo>
                                  <a:pt x="2438262" y="884125"/>
                                  <a:pt x="2437464" y="884524"/>
                                  <a:pt x="2436666" y="884524"/>
                                </a:cubicBezTo>
                                <a:cubicBezTo>
                                  <a:pt x="2435867" y="884524"/>
                                  <a:pt x="2434670" y="884125"/>
                                  <a:pt x="2434270" y="883326"/>
                                </a:cubicBezTo>
                                <a:lnTo>
                                  <a:pt x="2433073" y="882129"/>
                                </a:lnTo>
                                <a:cubicBezTo>
                                  <a:pt x="2430677" y="879335"/>
                                  <a:pt x="2427284" y="877738"/>
                                  <a:pt x="2423791" y="877439"/>
                                </a:cubicBezTo>
                                <a:close/>
                                <a:moveTo>
                                  <a:pt x="4681522" y="870303"/>
                                </a:moveTo>
                                <a:cubicBezTo>
                                  <a:pt x="4686512" y="871451"/>
                                  <a:pt x="4691103" y="874545"/>
                                  <a:pt x="4694097" y="879335"/>
                                </a:cubicBezTo>
                                <a:lnTo>
                                  <a:pt x="4688508" y="882929"/>
                                </a:lnTo>
                                <a:cubicBezTo>
                                  <a:pt x="4684516" y="876541"/>
                                  <a:pt x="4676133" y="874545"/>
                                  <a:pt x="4669746" y="878537"/>
                                </a:cubicBezTo>
                                <a:cubicBezTo>
                                  <a:pt x="4663358" y="882530"/>
                                  <a:pt x="4661362" y="890913"/>
                                  <a:pt x="4665754" y="896901"/>
                                </a:cubicBezTo>
                                <a:lnTo>
                                  <a:pt x="4660164" y="900494"/>
                                </a:lnTo>
                                <a:cubicBezTo>
                                  <a:pt x="4654176" y="891312"/>
                                  <a:pt x="4656971" y="878936"/>
                                  <a:pt x="4666552" y="872948"/>
                                </a:cubicBezTo>
                                <a:cubicBezTo>
                                  <a:pt x="4671143" y="869954"/>
                                  <a:pt x="4676532" y="869156"/>
                                  <a:pt x="4681522" y="870303"/>
                                </a:cubicBezTo>
                                <a:close/>
                                <a:moveTo>
                                  <a:pt x="2464610" y="857778"/>
                                </a:moveTo>
                                <a:lnTo>
                                  <a:pt x="2479381" y="858975"/>
                                </a:lnTo>
                                <a:cubicBezTo>
                                  <a:pt x="2480979" y="858975"/>
                                  <a:pt x="2482575" y="860572"/>
                                  <a:pt x="2483373" y="862967"/>
                                </a:cubicBezTo>
                                <a:lnTo>
                                  <a:pt x="2482175" y="877738"/>
                                </a:lnTo>
                                <a:cubicBezTo>
                                  <a:pt x="2482175" y="879734"/>
                                  <a:pt x="2480579" y="880931"/>
                                  <a:pt x="2478582" y="880931"/>
                                </a:cubicBezTo>
                                <a:cubicBezTo>
                                  <a:pt x="2476586" y="880931"/>
                                  <a:pt x="2475389" y="879335"/>
                                  <a:pt x="2475389" y="877339"/>
                                </a:cubicBezTo>
                                <a:lnTo>
                                  <a:pt x="2475788" y="870552"/>
                                </a:lnTo>
                                <a:lnTo>
                                  <a:pt x="2465010" y="879734"/>
                                </a:lnTo>
                                <a:lnTo>
                                  <a:pt x="2465409" y="880133"/>
                                </a:lnTo>
                                <a:cubicBezTo>
                                  <a:pt x="2472594" y="888916"/>
                                  <a:pt x="2471397" y="901691"/>
                                  <a:pt x="2463014" y="908876"/>
                                </a:cubicBezTo>
                                <a:lnTo>
                                  <a:pt x="2439460" y="928836"/>
                                </a:lnTo>
                                <a:cubicBezTo>
                                  <a:pt x="2437862" y="930433"/>
                                  <a:pt x="2435468" y="930832"/>
                                  <a:pt x="2433471" y="930832"/>
                                </a:cubicBezTo>
                                <a:cubicBezTo>
                                  <a:pt x="2431475" y="930832"/>
                                  <a:pt x="2429480" y="929635"/>
                                  <a:pt x="2427882" y="928038"/>
                                </a:cubicBezTo>
                                <a:lnTo>
                                  <a:pt x="2419499" y="918058"/>
                                </a:lnTo>
                                <a:lnTo>
                                  <a:pt x="2410318" y="926042"/>
                                </a:lnTo>
                                <a:lnTo>
                                  <a:pt x="2409918" y="933227"/>
                                </a:lnTo>
                                <a:cubicBezTo>
                                  <a:pt x="2409918" y="935223"/>
                                  <a:pt x="2408321" y="936421"/>
                                  <a:pt x="2406325" y="936421"/>
                                </a:cubicBezTo>
                                <a:cubicBezTo>
                                  <a:pt x="2404329" y="936421"/>
                                  <a:pt x="2403133" y="934824"/>
                                  <a:pt x="2403133" y="932828"/>
                                </a:cubicBezTo>
                                <a:lnTo>
                                  <a:pt x="2403531" y="927639"/>
                                </a:lnTo>
                                <a:lnTo>
                                  <a:pt x="2398341" y="927239"/>
                                </a:lnTo>
                                <a:cubicBezTo>
                                  <a:pt x="2396345" y="927239"/>
                                  <a:pt x="2395148" y="925643"/>
                                  <a:pt x="2395148" y="923647"/>
                                </a:cubicBezTo>
                                <a:cubicBezTo>
                                  <a:pt x="2395148" y="921651"/>
                                  <a:pt x="2396746" y="920453"/>
                                  <a:pt x="2398741" y="920453"/>
                                </a:cubicBezTo>
                                <a:lnTo>
                                  <a:pt x="2405927" y="920852"/>
                                </a:lnTo>
                                <a:lnTo>
                                  <a:pt x="2415109" y="912868"/>
                                </a:lnTo>
                                <a:lnTo>
                                  <a:pt x="2407524" y="904086"/>
                                </a:lnTo>
                                <a:cubicBezTo>
                                  <a:pt x="2400337" y="895303"/>
                                  <a:pt x="2401535" y="882528"/>
                                  <a:pt x="2409918" y="875343"/>
                                </a:cubicBezTo>
                                <a:cubicBezTo>
                                  <a:pt x="2417903" y="868157"/>
                                  <a:pt x="2429879" y="868955"/>
                                  <a:pt x="2437464" y="876540"/>
                                </a:cubicBezTo>
                                <a:cubicBezTo>
                                  <a:pt x="2443851" y="871750"/>
                                  <a:pt x="2452235" y="871351"/>
                                  <a:pt x="2459022" y="874943"/>
                                </a:cubicBezTo>
                                <a:lnTo>
                                  <a:pt x="2470998" y="864963"/>
                                </a:lnTo>
                                <a:lnTo>
                                  <a:pt x="2464211" y="864564"/>
                                </a:lnTo>
                                <a:cubicBezTo>
                                  <a:pt x="2462215" y="864564"/>
                                  <a:pt x="2461018" y="862967"/>
                                  <a:pt x="2461018" y="860971"/>
                                </a:cubicBezTo>
                                <a:cubicBezTo>
                                  <a:pt x="2461018" y="858975"/>
                                  <a:pt x="2462614" y="857778"/>
                                  <a:pt x="2464610" y="857778"/>
                                </a:cubicBezTo>
                                <a:close/>
                                <a:moveTo>
                                  <a:pt x="3712617" y="815609"/>
                                </a:moveTo>
                                <a:lnTo>
                                  <a:pt x="3712473" y="822251"/>
                                </a:lnTo>
                                <a:lnTo>
                                  <a:pt x="3706512" y="828035"/>
                                </a:lnTo>
                                <a:lnTo>
                                  <a:pt x="3714563" y="828188"/>
                                </a:lnTo>
                                <a:lnTo>
                                  <a:pt x="3720274" y="833964"/>
                                </a:lnTo>
                                <a:lnTo>
                                  <a:pt x="3720450" y="825844"/>
                                </a:lnTo>
                                <a:lnTo>
                                  <a:pt x="3725278" y="821016"/>
                                </a:lnTo>
                                <a:lnTo>
                                  <a:pt x="3717657" y="820653"/>
                                </a:lnTo>
                                <a:close/>
                                <a:moveTo>
                                  <a:pt x="3707681" y="801491"/>
                                </a:moveTo>
                                <a:cubicBezTo>
                                  <a:pt x="3709680" y="800693"/>
                                  <a:pt x="3712073" y="801491"/>
                                  <a:pt x="3712873" y="803886"/>
                                </a:cubicBezTo>
                                <a:lnTo>
                                  <a:pt x="3712838" y="805450"/>
                                </a:lnTo>
                                <a:lnTo>
                                  <a:pt x="3720851" y="813468"/>
                                </a:lnTo>
                                <a:lnTo>
                                  <a:pt x="3732826" y="813468"/>
                                </a:lnTo>
                                <a:lnTo>
                                  <a:pt x="3733625" y="812669"/>
                                </a:lnTo>
                                <a:cubicBezTo>
                                  <a:pt x="3735621" y="811871"/>
                                  <a:pt x="3738016" y="812669"/>
                                  <a:pt x="3738815" y="815064"/>
                                </a:cubicBezTo>
                                <a:cubicBezTo>
                                  <a:pt x="3739613" y="817060"/>
                                  <a:pt x="3738815" y="819456"/>
                                  <a:pt x="3736419" y="820254"/>
                                </a:cubicBezTo>
                                <a:lnTo>
                                  <a:pt x="3736363" y="820311"/>
                                </a:lnTo>
                                <a:lnTo>
                                  <a:pt x="3736020" y="821053"/>
                                </a:lnTo>
                                <a:lnTo>
                                  <a:pt x="3735487" y="821186"/>
                                </a:lnTo>
                                <a:lnTo>
                                  <a:pt x="3727637" y="829037"/>
                                </a:lnTo>
                                <a:lnTo>
                                  <a:pt x="3727637" y="841411"/>
                                </a:lnTo>
                                <a:lnTo>
                                  <a:pt x="3727637" y="841412"/>
                                </a:lnTo>
                                <a:cubicBezTo>
                                  <a:pt x="3728435" y="843807"/>
                                  <a:pt x="3727238" y="845803"/>
                                  <a:pt x="3724843" y="847001"/>
                                </a:cubicBezTo>
                                <a:cubicBezTo>
                                  <a:pt x="3722847" y="847799"/>
                                  <a:pt x="3720851" y="846602"/>
                                  <a:pt x="3720052" y="844606"/>
                                </a:cubicBezTo>
                                <a:cubicBezTo>
                                  <a:pt x="3718455" y="840414"/>
                                  <a:pt x="3715262" y="837320"/>
                                  <a:pt x="3711424" y="835674"/>
                                </a:cubicBezTo>
                                <a:lnTo>
                                  <a:pt x="3698901" y="835424"/>
                                </a:lnTo>
                                <a:lnTo>
                                  <a:pt x="3698901" y="835424"/>
                                </a:lnTo>
                                <a:lnTo>
                                  <a:pt x="3698887" y="835417"/>
                                </a:lnTo>
                                <a:lnTo>
                                  <a:pt x="3693711" y="833029"/>
                                </a:lnTo>
                                <a:cubicBezTo>
                                  <a:pt x="3692912" y="831032"/>
                                  <a:pt x="3693711" y="828637"/>
                                  <a:pt x="3696106" y="827838"/>
                                </a:cubicBezTo>
                                <a:lnTo>
                                  <a:pt x="3696501" y="827846"/>
                                </a:lnTo>
                                <a:lnTo>
                                  <a:pt x="3696505" y="827839"/>
                                </a:lnTo>
                                <a:cubicBezTo>
                                  <a:pt x="3700497" y="826243"/>
                                  <a:pt x="3703689" y="823049"/>
                                  <a:pt x="3705287" y="819057"/>
                                </a:cubicBezTo>
                                <a:lnTo>
                                  <a:pt x="3705287" y="808279"/>
                                </a:lnTo>
                                <a:lnTo>
                                  <a:pt x="3704488" y="807479"/>
                                </a:lnTo>
                                <a:cubicBezTo>
                                  <a:pt x="3703689" y="805483"/>
                                  <a:pt x="3704488" y="803088"/>
                                  <a:pt x="3706884" y="802289"/>
                                </a:cubicBezTo>
                                <a:lnTo>
                                  <a:pt x="3707239" y="802453"/>
                                </a:lnTo>
                                <a:close/>
                                <a:moveTo>
                                  <a:pt x="3646058" y="791878"/>
                                </a:moveTo>
                                <a:lnTo>
                                  <a:pt x="3645818" y="809077"/>
                                </a:lnTo>
                                <a:lnTo>
                                  <a:pt x="3632969" y="821212"/>
                                </a:lnTo>
                                <a:lnTo>
                                  <a:pt x="3650211" y="821451"/>
                                </a:lnTo>
                                <a:lnTo>
                                  <a:pt x="3663134" y="834888"/>
                                </a:lnTo>
                                <a:lnTo>
                                  <a:pt x="3663385" y="816662"/>
                                </a:lnTo>
                                <a:lnTo>
                                  <a:pt x="3676001" y="804517"/>
                                </a:lnTo>
                                <a:lnTo>
                                  <a:pt x="3656599" y="803089"/>
                                </a:lnTo>
                                <a:close/>
                                <a:moveTo>
                                  <a:pt x="3640230" y="777938"/>
                                </a:moveTo>
                                <a:lnTo>
                                  <a:pt x="3640888" y="778243"/>
                                </a:lnTo>
                                <a:lnTo>
                                  <a:pt x="3641030" y="777938"/>
                                </a:lnTo>
                                <a:cubicBezTo>
                                  <a:pt x="3643024" y="777140"/>
                                  <a:pt x="3645420" y="777938"/>
                                  <a:pt x="3646220" y="780333"/>
                                </a:cubicBezTo>
                                <a:lnTo>
                                  <a:pt x="3646208" y="781149"/>
                                </a:lnTo>
                                <a:lnTo>
                                  <a:pt x="3661139" y="796602"/>
                                </a:lnTo>
                                <a:cubicBezTo>
                                  <a:pt x="3668060" y="799596"/>
                                  <a:pt x="3676145" y="799896"/>
                                  <a:pt x="3683731" y="796702"/>
                                </a:cubicBezTo>
                                <a:lnTo>
                                  <a:pt x="3684000" y="796826"/>
                                </a:lnTo>
                                <a:lnTo>
                                  <a:pt x="3684129" y="796701"/>
                                </a:lnTo>
                                <a:cubicBezTo>
                                  <a:pt x="3686125" y="795903"/>
                                  <a:pt x="3688521" y="796701"/>
                                  <a:pt x="3689320" y="799096"/>
                                </a:cubicBezTo>
                                <a:cubicBezTo>
                                  <a:pt x="3690118" y="801092"/>
                                  <a:pt x="3689320" y="803488"/>
                                  <a:pt x="3686923" y="804286"/>
                                </a:cubicBezTo>
                                <a:cubicBezTo>
                                  <a:pt x="3679738" y="807080"/>
                                  <a:pt x="3673750" y="812669"/>
                                  <a:pt x="3670556" y="820255"/>
                                </a:cubicBezTo>
                                <a:cubicBezTo>
                                  <a:pt x="3667361" y="827440"/>
                                  <a:pt x="3667361" y="835424"/>
                                  <a:pt x="3670156" y="843009"/>
                                </a:cubicBezTo>
                                <a:lnTo>
                                  <a:pt x="3667763" y="847795"/>
                                </a:lnTo>
                                <a:lnTo>
                                  <a:pt x="3667762" y="847799"/>
                                </a:lnTo>
                                <a:lnTo>
                                  <a:pt x="3667762" y="847799"/>
                                </a:lnTo>
                                <a:lnTo>
                                  <a:pt x="3667762" y="847800"/>
                                </a:lnTo>
                                <a:cubicBezTo>
                                  <a:pt x="3665777" y="848598"/>
                                  <a:pt x="3663782" y="847400"/>
                                  <a:pt x="3662987" y="845404"/>
                                </a:cubicBezTo>
                                <a:lnTo>
                                  <a:pt x="3662987" y="845403"/>
                                </a:lnTo>
                                <a:lnTo>
                                  <a:pt x="3647017" y="829036"/>
                                </a:lnTo>
                                <a:lnTo>
                                  <a:pt x="3625091" y="828651"/>
                                </a:lnTo>
                                <a:lnTo>
                                  <a:pt x="3624259" y="829436"/>
                                </a:lnTo>
                                <a:cubicBezTo>
                                  <a:pt x="3622265" y="830234"/>
                                  <a:pt x="3620266" y="829037"/>
                                  <a:pt x="3619465" y="827041"/>
                                </a:cubicBezTo>
                                <a:lnTo>
                                  <a:pt x="3619701" y="826534"/>
                                </a:lnTo>
                                <a:lnTo>
                                  <a:pt x="3619068" y="826241"/>
                                </a:lnTo>
                                <a:cubicBezTo>
                                  <a:pt x="3618270" y="824245"/>
                                  <a:pt x="3619068" y="821850"/>
                                  <a:pt x="3621465" y="821052"/>
                                </a:cubicBezTo>
                                <a:lnTo>
                                  <a:pt x="3622664" y="821069"/>
                                </a:lnTo>
                                <a:lnTo>
                                  <a:pt x="3638234" y="805883"/>
                                </a:lnTo>
                                <a:lnTo>
                                  <a:pt x="3638618" y="783964"/>
                                </a:lnTo>
                                <a:lnTo>
                                  <a:pt x="3637831" y="783128"/>
                                </a:lnTo>
                                <a:cubicBezTo>
                                  <a:pt x="3637035" y="781132"/>
                                  <a:pt x="3637831" y="778737"/>
                                  <a:pt x="3640230" y="777938"/>
                                </a:cubicBezTo>
                                <a:close/>
                                <a:moveTo>
                                  <a:pt x="6201371" y="744107"/>
                                </a:moveTo>
                                <a:cubicBezTo>
                                  <a:pt x="6197878" y="743807"/>
                                  <a:pt x="6194286" y="744805"/>
                                  <a:pt x="6191491" y="747200"/>
                                </a:cubicBezTo>
                                <a:cubicBezTo>
                                  <a:pt x="6185902" y="751991"/>
                                  <a:pt x="6185103" y="760774"/>
                                  <a:pt x="6189894" y="766363"/>
                                </a:cubicBezTo>
                                <a:lnTo>
                                  <a:pt x="6197080" y="774746"/>
                                </a:lnTo>
                                <a:lnTo>
                                  <a:pt x="6208657" y="764766"/>
                                </a:lnTo>
                                <a:cubicBezTo>
                                  <a:pt x="6210254" y="763568"/>
                                  <a:pt x="6212250" y="763568"/>
                                  <a:pt x="6213447" y="765165"/>
                                </a:cubicBezTo>
                                <a:cubicBezTo>
                                  <a:pt x="6214645" y="766762"/>
                                  <a:pt x="6214645" y="768758"/>
                                  <a:pt x="6213048" y="769956"/>
                                </a:cubicBezTo>
                                <a:lnTo>
                                  <a:pt x="6201472" y="779936"/>
                                </a:lnTo>
                                <a:lnTo>
                                  <a:pt x="6209855" y="789916"/>
                                </a:lnTo>
                                <a:cubicBezTo>
                                  <a:pt x="6210254" y="790315"/>
                                  <a:pt x="6211052" y="790315"/>
                                  <a:pt x="6211851" y="789916"/>
                                </a:cubicBezTo>
                                <a:lnTo>
                                  <a:pt x="6235803" y="769956"/>
                                </a:lnTo>
                                <a:cubicBezTo>
                                  <a:pt x="6241391" y="764766"/>
                                  <a:pt x="6242190" y="756383"/>
                                  <a:pt x="6237000" y="750793"/>
                                </a:cubicBezTo>
                                <a:cubicBezTo>
                                  <a:pt x="6232210" y="745204"/>
                                  <a:pt x="6223427" y="744406"/>
                                  <a:pt x="6217839" y="749196"/>
                                </a:cubicBezTo>
                                <a:lnTo>
                                  <a:pt x="6216641" y="750394"/>
                                </a:lnTo>
                                <a:cubicBezTo>
                                  <a:pt x="6215843" y="750793"/>
                                  <a:pt x="6215044" y="751192"/>
                                  <a:pt x="6214246" y="751192"/>
                                </a:cubicBezTo>
                                <a:cubicBezTo>
                                  <a:pt x="6213447" y="751192"/>
                                  <a:pt x="6212250" y="750793"/>
                                  <a:pt x="6211851" y="749995"/>
                                </a:cubicBezTo>
                                <a:lnTo>
                                  <a:pt x="6210653" y="748797"/>
                                </a:lnTo>
                                <a:cubicBezTo>
                                  <a:pt x="6208258" y="746003"/>
                                  <a:pt x="6204865" y="744406"/>
                                  <a:pt x="6201371" y="744107"/>
                                </a:cubicBezTo>
                                <a:close/>
                                <a:moveTo>
                                  <a:pt x="1783376" y="732978"/>
                                </a:moveTo>
                                <a:cubicBezTo>
                                  <a:pt x="1788366" y="734126"/>
                                  <a:pt x="1792957" y="737220"/>
                                  <a:pt x="1795951" y="742010"/>
                                </a:cubicBezTo>
                                <a:lnTo>
                                  <a:pt x="1790362" y="745604"/>
                                </a:lnTo>
                                <a:cubicBezTo>
                                  <a:pt x="1786370" y="739216"/>
                                  <a:pt x="1777986" y="737220"/>
                                  <a:pt x="1771599" y="741212"/>
                                </a:cubicBezTo>
                                <a:cubicBezTo>
                                  <a:pt x="1765211" y="745205"/>
                                  <a:pt x="1763215" y="753588"/>
                                  <a:pt x="1767607" y="759576"/>
                                </a:cubicBezTo>
                                <a:lnTo>
                                  <a:pt x="1762018" y="763169"/>
                                </a:lnTo>
                                <a:cubicBezTo>
                                  <a:pt x="1756030" y="753987"/>
                                  <a:pt x="1758824" y="741611"/>
                                  <a:pt x="1768405" y="735623"/>
                                </a:cubicBezTo>
                                <a:cubicBezTo>
                                  <a:pt x="1772996" y="732629"/>
                                  <a:pt x="1778386" y="731831"/>
                                  <a:pt x="1783376" y="732978"/>
                                </a:cubicBezTo>
                                <a:close/>
                                <a:moveTo>
                                  <a:pt x="6241790" y="724047"/>
                                </a:moveTo>
                                <a:lnTo>
                                  <a:pt x="6256561" y="725244"/>
                                </a:lnTo>
                                <a:cubicBezTo>
                                  <a:pt x="6258557" y="725644"/>
                                  <a:pt x="6259754" y="727240"/>
                                  <a:pt x="6260553" y="729236"/>
                                </a:cubicBezTo>
                                <a:lnTo>
                                  <a:pt x="6259355" y="744007"/>
                                </a:lnTo>
                                <a:cubicBezTo>
                                  <a:pt x="6259355" y="746003"/>
                                  <a:pt x="6257758" y="747200"/>
                                  <a:pt x="6255762" y="747200"/>
                                </a:cubicBezTo>
                                <a:cubicBezTo>
                                  <a:pt x="6253766" y="747200"/>
                                  <a:pt x="6252569" y="745604"/>
                                  <a:pt x="6252569" y="743608"/>
                                </a:cubicBezTo>
                                <a:lnTo>
                                  <a:pt x="6252968" y="736821"/>
                                </a:lnTo>
                                <a:lnTo>
                                  <a:pt x="6242190" y="746003"/>
                                </a:lnTo>
                                <a:lnTo>
                                  <a:pt x="6242589" y="746402"/>
                                </a:lnTo>
                                <a:cubicBezTo>
                                  <a:pt x="6249774" y="755185"/>
                                  <a:pt x="6248577" y="767960"/>
                                  <a:pt x="6240194" y="775145"/>
                                </a:cubicBezTo>
                                <a:lnTo>
                                  <a:pt x="6216641" y="795105"/>
                                </a:lnTo>
                                <a:cubicBezTo>
                                  <a:pt x="6215044" y="796702"/>
                                  <a:pt x="6212649" y="797101"/>
                                  <a:pt x="6210653" y="797101"/>
                                </a:cubicBezTo>
                                <a:cubicBezTo>
                                  <a:pt x="6208657" y="797101"/>
                                  <a:pt x="6206661" y="795904"/>
                                  <a:pt x="6205064" y="794307"/>
                                </a:cubicBezTo>
                                <a:lnTo>
                                  <a:pt x="6196681" y="784327"/>
                                </a:lnTo>
                                <a:lnTo>
                                  <a:pt x="6187499" y="792311"/>
                                </a:lnTo>
                                <a:lnTo>
                                  <a:pt x="6187099" y="799496"/>
                                </a:lnTo>
                                <a:cubicBezTo>
                                  <a:pt x="6187099" y="801492"/>
                                  <a:pt x="6185503" y="802690"/>
                                  <a:pt x="6183507" y="802690"/>
                                </a:cubicBezTo>
                                <a:cubicBezTo>
                                  <a:pt x="6181511" y="802690"/>
                                  <a:pt x="6180313" y="801093"/>
                                  <a:pt x="6180313" y="799097"/>
                                </a:cubicBezTo>
                                <a:lnTo>
                                  <a:pt x="6180712" y="793908"/>
                                </a:lnTo>
                                <a:lnTo>
                                  <a:pt x="6175523" y="793508"/>
                                </a:lnTo>
                                <a:cubicBezTo>
                                  <a:pt x="6173527" y="793508"/>
                                  <a:pt x="6172329" y="791912"/>
                                  <a:pt x="6172329" y="789916"/>
                                </a:cubicBezTo>
                                <a:cubicBezTo>
                                  <a:pt x="6172329" y="787920"/>
                                  <a:pt x="6173926" y="786722"/>
                                  <a:pt x="6175922" y="786722"/>
                                </a:cubicBezTo>
                                <a:lnTo>
                                  <a:pt x="6183107" y="787121"/>
                                </a:lnTo>
                                <a:lnTo>
                                  <a:pt x="6192289" y="779137"/>
                                </a:lnTo>
                                <a:lnTo>
                                  <a:pt x="6184704" y="770355"/>
                                </a:lnTo>
                                <a:cubicBezTo>
                                  <a:pt x="6177519" y="761572"/>
                                  <a:pt x="6178716" y="748797"/>
                                  <a:pt x="6187099" y="741612"/>
                                </a:cubicBezTo>
                                <a:cubicBezTo>
                                  <a:pt x="6195084" y="734426"/>
                                  <a:pt x="6207060" y="735224"/>
                                  <a:pt x="6214645" y="742809"/>
                                </a:cubicBezTo>
                                <a:cubicBezTo>
                                  <a:pt x="6221032" y="738019"/>
                                  <a:pt x="6229415" y="737620"/>
                                  <a:pt x="6236202" y="741212"/>
                                </a:cubicBezTo>
                                <a:lnTo>
                                  <a:pt x="6248178" y="731232"/>
                                </a:lnTo>
                                <a:lnTo>
                                  <a:pt x="6241391" y="730833"/>
                                </a:lnTo>
                                <a:cubicBezTo>
                                  <a:pt x="6239395" y="730833"/>
                                  <a:pt x="6238198" y="729236"/>
                                  <a:pt x="6238198" y="727240"/>
                                </a:cubicBezTo>
                                <a:cubicBezTo>
                                  <a:pt x="6238198" y="725244"/>
                                  <a:pt x="6239794" y="724047"/>
                                  <a:pt x="6241790" y="724047"/>
                                </a:cubicBezTo>
                                <a:close/>
                                <a:moveTo>
                                  <a:pt x="814459" y="678284"/>
                                </a:moveTo>
                                <a:lnTo>
                                  <a:pt x="814315" y="684927"/>
                                </a:lnTo>
                                <a:lnTo>
                                  <a:pt x="808363" y="690704"/>
                                </a:lnTo>
                                <a:lnTo>
                                  <a:pt x="816810" y="690864"/>
                                </a:lnTo>
                                <a:lnTo>
                                  <a:pt x="822134" y="696245"/>
                                </a:lnTo>
                                <a:lnTo>
                                  <a:pt x="822303" y="688519"/>
                                </a:lnTo>
                                <a:lnTo>
                                  <a:pt x="827129" y="683692"/>
                                </a:lnTo>
                                <a:lnTo>
                                  <a:pt x="819504" y="683329"/>
                                </a:lnTo>
                                <a:close/>
                                <a:moveTo>
                                  <a:pt x="809525" y="664167"/>
                                </a:moveTo>
                                <a:cubicBezTo>
                                  <a:pt x="811521" y="663369"/>
                                  <a:pt x="813916" y="664167"/>
                                  <a:pt x="814714" y="666562"/>
                                </a:cubicBezTo>
                                <a:lnTo>
                                  <a:pt x="814680" y="668125"/>
                                </a:lnTo>
                                <a:lnTo>
                                  <a:pt x="822701" y="676144"/>
                                </a:lnTo>
                                <a:lnTo>
                                  <a:pt x="834677" y="676144"/>
                                </a:lnTo>
                                <a:lnTo>
                                  <a:pt x="835477" y="675344"/>
                                </a:lnTo>
                                <a:cubicBezTo>
                                  <a:pt x="837473" y="674546"/>
                                  <a:pt x="839869" y="675344"/>
                                  <a:pt x="840668" y="677739"/>
                                </a:cubicBezTo>
                                <a:cubicBezTo>
                                  <a:pt x="841469" y="679735"/>
                                  <a:pt x="840668" y="682131"/>
                                  <a:pt x="838272" y="682929"/>
                                </a:cubicBezTo>
                                <a:lnTo>
                                  <a:pt x="838216" y="682985"/>
                                </a:lnTo>
                                <a:lnTo>
                                  <a:pt x="837873" y="683729"/>
                                </a:lnTo>
                                <a:lnTo>
                                  <a:pt x="837340" y="683863"/>
                                </a:lnTo>
                                <a:lnTo>
                                  <a:pt x="829489" y="691712"/>
                                </a:lnTo>
                                <a:lnTo>
                                  <a:pt x="829489" y="703684"/>
                                </a:lnTo>
                                <a:lnTo>
                                  <a:pt x="829889" y="704088"/>
                                </a:lnTo>
                                <a:cubicBezTo>
                                  <a:pt x="830287" y="706483"/>
                                  <a:pt x="829090" y="708479"/>
                                  <a:pt x="827094" y="709677"/>
                                </a:cubicBezTo>
                                <a:cubicBezTo>
                                  <a:pt x="825098" y="710475"/>
                                  <a:pt x="823101" y="709278"/>
                                  <a:pt x="822303" y="707282"/>
                                </a:cubicBezTo>
                                <a:lnTo>
                                  <a:pt x="821929" y="706895"/>
                                </a:lnTo>
                                <a:lnTo>
                                  <a:pt x="821903" y="706882"/>
                                </a:lnTo>
                                <a:lnTo>
                                  <a:pt x="821904" y="706869"/>
                                </a:lnTo>
                                <a:lnTo>
                                  <a:pt x="813666" y="698350"/>
                                </a:lnTo>
                                <a:cubicBezTo>
                                  <a:pt x="809824" y="696703"/>
                                  <a:pt x="805333" y="696503"/>
                                  <a:pt x="801141" y="698100"/>
                                </a:cubicBezTo>
                                <a:lnTo>
                                  <a:pt x="800871" y="697975"/>
                                </a:lnTo>
                                <a:lnTo>
                                  <a:pt x="800742" y="698100"/>
                                </a:lnTo>
                                <a:cubicBezTo>
                                  <a:pt x="798746" y="698899"/>
                                  <a:pt x="796750" y="697701"/>
                                  <a:pt x="795951" y="695705"/>
                                </a:cubicBezTo>
                                <a:lnTo>
                                  <a:pt x="795951" y="695705"/>
                                </a:lnTo>
                                <a:lnTo>
                                  <a:pt x="795951" y="695705"/>
                                </a:lnTo>
                                <a:cubicBezTo>
                                  <a:pt x="795153" y="693708"/>
                                  <a:pt x="795951" y="691313"/>
                                  <a:pt x="798346" y="690514"/>
                                </a:cubicBezTo>
                                <a:lnTo>
                                  <a:pt x="798347" y="690514"/>
                                </a:lnTo>
                                <a:lnTo>
                                  <a:pt x="807130" y="681733"/>
                                </a:lnTo>
                                <a:lnTo>
                                  <a:pt x="807130" y="670955"/>
                                </a:lnTo>
                                <a:lnTo>
                                  <a:pt x="806330" y="670155"/>
                                </a:lnTo>
                                <a:cubicBezTo>
                                  <a:pt x="805532" y="668159"/>
                                  <a:pt x="806330" y="665764"/>
                                  <a:pt x="808725" y="664965"/>
                                </a:cubicBezTo>
                                <a:lnTo>
                                  <a:pt x="809081" y="665129"/>
                                </a:lnTo>
                                <a:close/>
                                <a:moveTo>
                                  <a:pt x="747889" y="654554"/>
                                </a:moveTo>
                                <a:lnTo>
                                  <a:pt x="747649" y="671753"/>
                                </a:lnTo>
                                <a:lnTo>
                                  <a:pt x="734801" y="683887"/>
                                </a:lnTo>
                                <a:lnTo>
                                  <a:pt x="752041" y="684127"/>
                                </a:lnTo>
                                <a:lnTo>
                                  <a:pt x="764960" y="697563"/>
                                </a:lnTo>
                                <a:lnTo>
                                  <a:pt x="765214" y="679337"/>
                                </a:lnTo>
                                <a:lnTo>
                                  <a:pt x="777843" y="667193"/>
                                </a:lnTo>
                                <a:lnTo>
                                  <a:pt x="758427" y="665765"/>
                                </a:lnTo>
                                <a:close/>
                                <a:moveTo>
                                  <a:pt x="742060" y="640614"/>
                                </a:moveTo>
                                <a:lnTo>
                                  <a:pt x="742719" y="640918"/>
                                </a:lnTo>
                                <a:lnTo>
                                  <a:pt x="742859" y="640614"/>
                                </a:lnTo>
                                <a:cubicBezTo>
                                  <a:pt x="744855" y="639816"/>
                                  <a:pt x="747251" y="640614"/>
                                  <a:pt x="748049" y="643009"/>
                                </a:cubicBezTo>
                                <a:lnTo>
                                  <a:pt x="748038" y="643825"/>
                                </a:lnTo>
                                <a:lnTo>
                                  <a:pt x="762968" y="659278"/>
                                </a:lnTo>
                                <a:cubicBezTo>
                                  <a:pt x="769905" y="662272"/>
                                  <a:pt x="777989" y="662572"/>
                                  <a:pt x="785573" y="659378"/>
                                </a:cubicBezTo>
                                <a:lnTo>
                                  <a:pt x="785842" y="659502"/>
                                </a:lnTo>
                                <a:lnTo>
                                  <a:pt x="785972" y="659376"/>
                                </a:lnTo>
                                <a:cubicBezTo>
                                  <a:pt x="787968" y="658578"/>
                                  <a:pt x="790363" y="659376"/>
                                  <a:pt x="791162" y="661771"/>
                                </a:cubicBezTo>
                                <a:cubicBezTo>
                                  <a:pt x="791960" y="663767"/>
                                  <a:pt x="791162" y="666163"/>
                                  <a:pt x="788766" y="666961"/>
                                </a:cubicBezTo>
                                <a:cubicBezTo>
                                  <a:pt x="781581" y="669755"/>
                                  <a:pt x="775593" y="675344"/>
                                  <a:pt x="772399" y="682930"/>
                                </a:cubicBezTo>
                                <a:cubicBezTo>
                                  <a:pt x="769206" y="690115"/>
                                  <a:pt x="769206" y="698099"/>
                                  <a:pt x="772000" y="705684"/>
                                </a:cubicBezTo>
                                <a:lnTo>
                                  <a:pt x="769609" y="710466"/>
                                </a:lnTo>
                                <a:lnTo>
                                  <a:pt x="769605" y="710475"/>
                                </a:lnTo>
                                <a:lnTo>
                                  <a:pt x="769605" y="710475"/>
                                </a:lnTo>
                                <a:lnTo>
                                  <a:pt x="769604" y="710475"/>
                                </a:lnTo>
                                <a:lnTo>
                                  <a:pt x="766515" y="708930"/>
                                </a:lnTo>
                                <a:lnTo>
                                  <a:pt x="764815" y="708080"/>
                                </a:lnTo>
                                <a:lnTo>
                                  <a:pt x="764815" y="708080"/>
                                </a:lnTo>
                                <a:lnTo>
                                  <a:pt x="764814" y="708079"/>
                                </a:lnTo>
                                <a:lnTo>
                                  <a:pt x="764814" y="708078"/>
                                </a:lnTo>
                                <a:lnTo>
                                  <a:pt x="748847" y="691711"/>
                                </a:lnTo>
                                <a:lnTo>
                                  <a:pt x="726924" y="691327"/>
                                </a:lnTo>
                                <a:lnTo>
                                  <a:pt x="726093" y="692112"/>
                                </a:lnTo>
                                <a:cubicBezTo>
                                  <a:pt x="724097" y="692910"/>
                                  <a:pt x="722101" y="691713"/>
                                  <a:pt x="721302" y="689717"/>
                                </a:cubicBezTo>
                                <a:lnTo>
                                  <a:pt x="721536" y="689210"/>
                                </a:lnTo>
                                <a:lnTo>
                                  <a:pt x="720903" y="688917"/>
                                </a:lnTo>
                                <a:cubicBezTo>
                                  <a:pt x="720105" y="686921"/>
                                  <a:pt x="720903" y="684526"/>
                                  <a:pt x="723298" y="683727"/>
                                </a:cubicBezTo>
                                <a:lnTo>
                                  <a:pt x="724500" y="683744"/>
                                </a:lnTo>
                                <a:lnTo>
                                  <a:pt x="740065" y="668559"/>
                                </a:lnTo>
                                <a:lnTo>
                                  <a:pt x="740450" y="646640"/>
                                </a:lnTo>
                                <a:lnTo>
                                  <a:pt x="739665" y="645804"/>
                                </a:lnTo>
                                <a:cubicBezTo>
                                  <a:pt x="738867" y="643808"/>
                                  <a:pt x="739665" y="641413"/>
                                  <a:pt x="742060" y="640614"/>
                                </a:cubicBezTo>
                                <a:close/>
                                <a:moveTo>
                                  <a:pt x="3303226" y="606782"/>
                                </a:moveTo>
                                <a:cubicBezTo>
                                  <a:pt x="3299732" y="606482"/>
                                  <a:pt x="3296137" y="607480"/>
                                  <a:pt x="3293344" y="609875"/>
                                </a:cubicBezTo>
                                <a:cubicBezTo>
                                  <a:pt x="3287754" y="614666"/>
                                  <a:pt x="3286956" y="623449"/>
                                  <a:pt x="3291749" y="629038"/>
                                </a:cubicBezTo>
                                <a:lnTo>
                                  <a:pt x="3298932" y="637421"/>
                                </a:lnTo>
                                <a:lnTo>
                                  <a:pt x="3310514" y="627441"/>
                                </a:lnTo>
                                <a:cubicBezTo>
                                  <a:pt x="3312110" y="626243"/>
                                  <a:pt x="3314105" y="626243"/>
                                  <a:pt x="3315303" y="627840"/>
                                </a:cubicBezTo>
                                <a:cubicBezTo>
                                  <a:pt x="3316503" y="629437"/>
                                  <a:pt x="3316503" y="631433"/>
                                  <a:pt x="3314903" y="632631"/>
                                </a:cubicBezTo>
                                <a:lnTo>
                                  <a:pt x="3303325" y="642611"/>
                                </a:lnTo>
                                <a:lnTo>
                                  <a:pt x="3311708" y="652591"/>
                                </a:lnTo>
                                <a:cubicBezTo>
                                  <a:pt x="3312110" y="652990"/>
                                  <a:pt x="3312910" y="652990"/>
                                  <a:pt x="3313706" y="652591"/>
                                </a:cubicBezTo>
                                <a:lnTo>
                                  <a:pt x="3337657" y="632631"/>
                                </a:lnTo>
                                <a:cubicBezTo>
                                  <a:pt x="3343248" y="627441"/>
                                  <a:pt x="3344046" y="619058"/>
                                  <a:pt x="3338857" y="613468"/>
                                </a:cubicBezTo>
                                <a:cubicBezTo>
                                  <a:pt x="3334068" y="607879"/>
                                  <a:pt x="3325284" y="607081"/>
                                  <a:pt x="3319694" y="611871"/>
                                </a:cubicBezTo>
                                <a:lnTo>
                                  <a:pt x="3318497" y="613069"/>
                                </a:lnTo>
                                <a:cubicBezTo>
                                  <a:pt x="3317699" y="613468"/>
                                  <a:pt x="3316900" y="613867"/>
                                  <a:pt x="3316105" y="613867"/>
                                </a:cubicBezTo>
                                <a:cubicBezTo>
                                  <a:pt x="3315303" y="613867"/>
                                  <a:pt x="3314105" y="613468"/>
                                  <a:pt x="3313706" y="612670"/>
                                </a:cubicBezTo>
                                <a:lnTo>
                                  <a:pt x="3312509" y="611472"/>
                                </a:lnTo>
                                <a:cubicBezTo>
                                  <a:pt x="3310112" y="608678"/>
                                  <a:pt x="3306719" y="607081"/>
                                  <a:pt x="3303226" y="606782"/>
                                </a:cubicBezTo>
                                <a:close/>
                                <a:moveTo>
                                  <a:pt x="5560558" y="599646"/>
                                </a:moveTo>
                                <a:cubicBezTo>
                                  <a:pt x="5565548" y="600794"/>
                                  <a:pt x="5570139" y="603888"/>
                                  <a:pt x="5573133" y="608678"/>
                                </a:cubicBezTo>
                                <a:lnTo>
                                  <a:pt x="5567544" y="612272"/>
                                </a:lnTo>
                                <a:cubicBezTo>
                                  <a:pt x="5563552" y="605884"/>
                                  <a:pt x="5555169" y="603888"/>
                                  <a:pt x="5548782" y="607880"/>
                                </a:cubicBezTo>
                                <a:cubicBezTo>
                                  <a:pt x="5542793" y="611873"/>
                                  <a:pt x="5540797" y="620256"/>
                                  <a:pt x="5544790" y="626244"/>
                                </a:cubicBezTo>
                                <a:lnTo>
                                  <a:pt x="5539200" y="629837"/>
                                </a:lnTo>
                                <a:cubicBezTo>
                                  <a:pt x="5533212" y="620655"/>
                                  <a:pt x="5536006" y="608279"/>
                                  <a:pt x="5545588" y="602291"/>
                                </a:cubicBezTo>
                                <a:cubicBezTo>
                                  <a:pt x="5550179" y="599297"/>
                                  <a:pt x="5555568" y="598499"/>
                                  <a:pt x="5560558" y="599646"/>
                                </a:cubicBezTo>
                                <a:close/>
                                <a:moveTo>
                                  <a:pt x="3344046" y="586722"/>
                                </a:moveTo>
                                <a:lnTo>
                                  <a:pt x="3358823" y="587919"/>
                                </a:lnTo>
                                <a:cubicBezTo>
                                  <a:pt x="3360419" y="588319"/>
                                  <a:pt x="3362015" y="589915"/>
                                  <a:pt x="3362816" y="591911"/>
                                </a:cubicBezTo>
                                <a:lnTo>
                                  <a:pt x="3361617" y="606682"/>
                                </a:lnTo>
                                <a:cubicBezTo>
                                  <a:pt x="3361617" y="608678"/>
                                  <a:pt x="3360020" y="609875"/>
                                  <a:pt x="3358024" y="609875"/>
                                </a:cubicBezTo>
                                <a:cubicBezTo>
                                  <a:pt x="3356028" y="609875"/>
                                  <a:pt x="3354829" y="608279"/>
                                  <a:pt x="3354829" y="606283"/>
                                </a:cubicBezTo>
                                <a:lnTo>
                                  <a:pt x="3355230" y="599496"/>
                                </a:lnTo>
                                <a:lnTo>
                                  <a:pt x="3344447" y="608678"/>
                                </a:lnTo>
                                <a:lnTo>
                                  <a:pt x="3344845" y="609077"/>
                                </a:lnTo>
                                <a:cubicBezTo>
                                  <a:pt x="3352034" y="617860"/>
                                  <a:pt x="3350836" y="630635"/>
                                  <a:pt x="3342452" y="637820"/>
                                </a:cubicBezTo>
                                <a:lnTo>
                                  <a:pt x="3318898" y="657780"/>
                                </a:lnTo>
                                <a:cubicBezTo>
                                  <a:pt x="3317300" y="659377"/>
                                  <a:pt x="3314903" y="659776"/>
                                  <a:pt x="3312910" y="659776"/>
                                </a:cubicBezTo>
                                <a:cubicBezTo>
                                  <a:pt x="3310912" y="659776"/>
                                  <a:pt x="3308914" y="658579"/>
                                  <a:pt x="3307318" y="656982"/>
                                </a:cubicBezTo>
                                <a:lnTo>
                                  <a:pt x="3298932" y="647002"/>
                                </a:lnTo>
                                <a:lnTo>
                                  <a:pt x="3289750" y="654986"/>
                                </a:lnTo>
                                <a:lnTo>
                                  <a:pt x="3289353" y="662171"/>
                                </a:lnTo>
                                <a:cubicBezTo>
                                  <a:pt x="3289353" y="664167"/>
                                  <a:pt x="3287754" y="665365"/>
                                  <a:pt x="3285759" y="665365"/>
                                </a:cubicBezTo>
                                <a:cubicBezTo>
                                  <a:pt x="3283762" y="665365"/>
                                  <a:pt x="3282565" y="663768"/>
                                  <a:pt x="3282565" y="661772"/>
                                </a:cubicBezTo>
                                <a:lnTo>
                                  <a:pt x="3282965" y="656583"/>
                                </a:lnTo>
                                <a:lnTo>
                                  <a:pt x="3277775" y="656183"/>
                                </a:lnTo>
                                <a:cubicBezTo>
                                  <a:pt x="3275779" y="656183"/>
                                  <a:pt x="3274580" y="654587"/>
                                  <a:pt x="3274580" y="652591"/>
                                </a:cubicBezTo>
                                <a:cubicBezTo>
                                  <a:pt x="3274580" y="650595"/>
                                  <a:pt x="3276176" y="649397"/>
                                  <a:pt x="3278173" y="649397"/>
                                </a:cubicBezTo>
                                <a:lnTo>
                                  <a:pt x="3285359" y="649796"/>
                                </a:lnTo>
                                <a:lnTo>
                                  <a:pt x="3294541" y="641812"/>
                                </a:lnTo>
                                <a:lnTo>
                                  <a:pt x="3286956" y="633030"/>
                                </a:lnTo>
                                <a:cubicBezTo>
                                  <a:pt x="3279770" y="624247"/>
                                  <a:pt x="3280967" y="611472"/>
                                  <a:pt x="3289353" y="604287"/>
                                </a:cubicBezTo>
                                <a:cubicBezTo>
                                  <a:pt x="3297335" y="597101"/>
                                  <a:pt x="3309313" y="597899"/>
                                  <a:pt x="3316900" y="605484"/>
                                </a:cubicBezTo>
                                <a:cubicBezTo>
                                  <a:pt x="3323286" y="600694"/>
                                  <a:pt x="3331667" y="600295"/>
                                  <a:pt x="3338458" y="603887"/>
                                </a:cubicBezTo>
                                <a:lnTo>
                                  <a:pt x="3350437" y="593907"/>
                                </a:lnTo>
                                <a:lnTo>
                                  <a:pt x="3343646" y="593508"/>
                                </a:lnTo>
                                <a:cubicBezTo>
                                  <a:pt x="3341650" y="593508"/>
                                  <a:pt x="3340453" y="591911"/>
                                  <a:pt x="3340453" y="589915"/>
                                </a:cubicBezTo>
                                <a:cubicBezTo>
                                  <a:pt x="3340453" y="587919"/>
                                  <a:pt x="3342050" y="586722"/>
                                  <a:pt x="3344046" y="586722"/>
                                </a:cubicBezTo>
                                <a:close/>
                                <a:moveTo>
                                  <a:pt x="4592055" y="544561"/>
                                </a:moveTo>
                                <a:lnTo>
                                  <a:pt x="4591902" y="551594"/>
                                </a:lnTo>
                                <a:lnTo>
                                  <a:pt x="4586345" y="556987"/>
                                </a:lnTo>
                                <a:lnTo>
                                  <a:pt x="4593998" y="557132"/>
                                </a:lnTo>
                                <a:lnTo>
                                  <a:pt x="4599717" y="562917"/>
                                </a:lnTo>
                                <a:lnTo>
                                  <a:pt x="4599885" y="555187"/>
                                </a:lnTo>
                                <a:lnTo>
                                  <a:pt x="4605094" y="549978"/>
                                </a:lnTo>
                                <a:lnTo>
                                  <a:pt x="4597092" y="549597"/>
                                </a:lnTo>
                                <a:close/>
                                <a:moveTo>
                                  <a:pt x="4587112" y="530834"/>
                                </a:moveTo>
                                <a:cubicBezTo>
                                  <a:pt x="4589108" y="530036"/>
                                  <a:pt x="4591503" y="530834"/>
                                  <a:pt x="4592301" y="533229"/>
                                </a:cubicBezTo>
                                <a:lnTo>
                                  <a:pt x="4592276" y="534402"/>
                                </a:lnTo>
                                <a:lnTo>
                                  <a:pt x="4600285" y="542412"/>
                                </a:lnTo>
                                <a:lnTo>
                                  <a:pt x="4612661" y="542412"/>
                                </a:lnTo>
                                <a:lnTo>
                                  <a:pt x="4613060" y="542012"/>
                                </a:lnTo>
                                <a:cubicBezTo>
                                  <a:pt x="4615056" y="541214"/>
                                  <a:pt x="4617451" y="542012"/>
                                  <a:pt x="4618249" y="544407"/>
                                </a:cubicBezTo>
                                <a:cubicBezTo>
                                  <a:pt x="4619048" y="546403"/>
                                  <a:pt x="4618249" y="548799"/>
                                  <a:pt x="4615854" y="549597"/>
                                </a:cubicBezTo>
                                <a:lnTo>
                                  <a:pt x="4615456" y="549996"/>
                                </a:lnTo>
                                <a:lnTo>
                                  <a:pt x="4615455" y="549997"/>
                                </a:lnTo>
                                <a:lnTo>
                                  <a:pt x="4615454" y="549997"/>
                                </a:lnTo>
                                <a:lnTo>
                                  <a:pt x="4607072" y="558380"/>
                                </a:lnTo>
                                <a:lnTo>
                                  <a:pt x="4607072" y="570355"/>
                                </a:lnTo>
                                <a:lnTo>
                                  <a:pt x="4607072" y="570356"/>
                                </a:lnTo>
                                <a:lnTo>
                                  <a:pt x="4607072" y="570357"/>
                                </a:lnTo>
                                <a:lnTo>
                                  <a:pt x="4607072" y="570755"/>
                                </a:lnTo>
                                <a:lnTo>
                                  <a:pt x="4604298" y="575906"/>
                                </a:lnTo>
                                <a:lnTo>
                                  <a:pt x="4604278" y="575945"/>
                                </a:lnTo>
                                <a:lnTo>
                                  <a:pt x="4604277" y="575945"/>
                                </a:lnTo>
                                <a:lnTo>
                                  <a:pt x="4604277" y="575945"/>
                                </a:lnTo>
                                <a:cubicBezTo>
                                  <a:pt x="4602281" y="576743"/>
                                  <a:pt x="4600284" y="575546"/>
                                  <a:pt x="4599486" y="573550"/>
                                </a:cubicBezTo>
                                <a:lnTo>
                                  <a:pt x="4599486" y="573549"/>
                                </a:lnTo>
                                <a:lnTo>
                                  <a:pt x="4590855" y="564618"/>
                                </a:lnTo>
                                <a:lnTo>
                                  <a:pt x="4578732" y="564376"/>
                                </a:lnTo>
                                <a:lnTo>
                                  <a:pt x="4578329" y="564767"/>
                                </a:lnTo>
                                <a:cubicBezTo>
                                  <a:pt x="4576332" y="565565"/>
                                  <a:pt x="4574336" y="564368"/>
                                  <a:pt x="4573538" y="562372"/>
                                </a:cubicBezTo>
                                <a:lnTo>
                                  <a:pt x="4573620" y="562195"/>
                                </a:lnTo>
                                <a:lnTo>
                                  <a:pt x="4573139" y="561973"/>
                                </a:lnTo>
                                <a:cubicBezTo>
                                  <a:pt x="4572341" y="559976"/>
                                  <a:pt x="4573139" y="557581"/>
                                  <a:pt x="4575534" y="556782"/>
                                </a:cubicBezTo>
                                <a:lnTo>
                                  <a:pt x="4576318" y="556797"/>
                                </a:lnTo>
                                <a:lnTo>
                                  <a:pt x="4584717" y="548400"/>
                                </a:lnTo>
                                <a:lnTo>
                                  <a:pt x="4584717" y="537223"/>
                                </a:lnTo>
                                <a:lnTo>
                                  <a:pt x="4583917" y="536423"/>
                                </a:lnTo>
                                <a:cubicBezTo>
                                  <a:pt x="4583119" y="534427"/>
                                  <a:pt x="4583917" y="532032"/>
                                  <a:pt x="4586312" y="531233"/>
                                </a:cubicBezTo>
                                <a:lnTo>
                                  <a:pt x="4586820" y="531467"/>
                                </a:lnTo>
                                <a:close/>
                                <a:moveTo>
                                  <a:pt x="4525475" y="521220"/>
                                </a:moveTo>
                                <a:lnTo>
                                  <a:pt x="4525236" y="538420"/>
                                </a:lnTo>
                                <a:lnTo>
                                  <a:pt x="4512387" y="550555"/>
                                </a:lnTo>
                                <a:lnTo>
                                  <a:pt x="4529628" y="550795"/>
                                </a:lnTo>
                                <a:lnTo>
                                  <a:pt x="4542547" y="564231"/>
                                </a:lnTo>
                                <a:lnTo>
                                  <a:pt x="4542800" y="546005"/>
                                </a:lnTo>
                                <a:lnTo>
                                  <a:pt x="4555431" y="533860"/>
                                </a:lnTo>
                                <a:lnTo>
                                  <a:pt x="4536014" y="532432"/>
                                </a:lnTo>
                                <a:close/>
                                <a:moveTo>
                                  <a:pt x="4519646" y="507281"/>
                                </a:moveTo>
                                <a:lnTo>
                                  <a:pt x="4520305" y="507585"/>
                                </a:lnTo>
                                <a:lnTo>
                                  <a:pt x="4520446" y="507281"/>
                                </a:lnTo>
                                <a:cubicBezTo>
                                  <a:pt x="4522442" y="506483"/>
                                  <a:pt x="4524837" y="507281"/>
                                  <a:pt x="4525635" y="509676"/>
                                </a:cubicBezTo>
                                <a:lnTo>
                                  <a:pt x="4525624" y="510492"/>
                                </a:lnTo>
                                <a:lnTo>
                                  <a:pt x="4540555" y="525945"/>
                                </a:lnTo>
                                <a:cubicBezTo>
                                  <a:pt x="4547491" y="528939"/>
                                  <a:pt x="4555575" y="529239"/>
                                  <a:pt x="4563160" y="526045"/>
                                </a:cubicBezTo>
                                <a:lnTo>
                                  <a:pt x="4563429" y="526169"/>
                                </a:lnTo>
                                <a:lnTo>
                                  <a:pt x="4563559" y="526044"/>
                                </a:lnTo>
                                <a:cubicBezTo>
                                  <a:pt x="4565555" y="525246"/>
                                  <a:pt x="4567950" y="526044"/>
                                  <a:pt x="4568749" y="528439"/>
                                </a:cubicBezTo>
                                <a:cubicBezTo>
                                  <a:pt x="4569547" y="530435"/>
                                  <a:pt x="4568749" y="532831"/>
                                  <a:pt x="4566353" y="533629"/>
                                </a:cubicBezTo>
                                <a:cubicBezTo>
                                  <a:pt x="4559168" y="536423"/>
                                  <a:pt x="4553180" y="542012"/>
                                  <a:pt x="4549986" y="549598"/>
                                </a:cubicBezTo>
                                <a:cubicBezTo>
                                  <a:pt x="4546793" y="556783"/>
                                  <a:pt x="4546793" y="564767"/>
                                  <a:pt x="4549587" y="572352"/>
                                </a:cubicBezTo>
                                <a:lnTo>
                                  <a:pt x="4547202" y="577123"/>
                                </a:lnTo>
                                <a:lnTo>
                                  <a:pt x="4547193" y="577143"/>
                                </a:lnTo>
                                <a:lnTo>
                                  <a:pt x="4547192" y="577143"/>
                                </a:lnTo>
                                <a:lnTo>
                                  <a:pt x="4547192" y="577143"/>
                                </a:lnTo>
                                <a:lnTo>
                                  <a:pt x="4542505" y="574800"/>
                                </a:lnTo>
                                <a:lnTo>
                                  <a:pt x="4542402" y="574748"/>
                                </a:lnTo>
                                <a:lnTo>
                                  <a:pt x="4542400" y="574747"/>
                                </a:lnTo>
                                <a:lnTo>
                                  <a:pt x="4542400" y="574746"/>
                                </a:lnTo>
                                <a:lnTo>
                                  <a:pt x="4526434" y="558379"/>
                                </a:lnTo>
                                <a:lnTo>
                                  <a:pt x="4504510" y="557995"/>
                                </a:lnTo>
                                <a:lnTo>
                                  <a:pt x="4503679" y="558779"/>
                                </a:lnTo>
                                <a:cubicBezTo>
                                  <a:pt x="4501683" y="559577"/>
                                  <a:pt x="4499687" y="558380"/>
                                  <a:pt x="4498888" y="556384"/>
                                </a:cubicBezTo>
                                <a:lnTo>
                                  <a:pt x="4499122" y="555877"/>
                                </a:lnTo>
                                <a:lnTo>
                                  <a:pt x="4498489" y="555585"/>
                                </a:lnTo>
                                <a:cubicBezTo>
                                  <a:pt x="4497691" y="553589"/>
                                  <a:pt x="4498489" y="551194"/>
                                  <a:pt x="4500885" y="550395"/>
                                </a:cubicBezTo>
                                <a:lnTo>
                                  <a:pt x="4502085" y="550412"/>
                                </a:lnTo>
                                <a:lnTo>
                                  <a:pt x="4517651" y="535226"/>
                                </a:lnTo>
                                <a:lnTo>
                                  <a:pt x="4518036" y="513306"/>
                                </a:lnTo>
                                <a:lnTo>
                                  <a:pt x="4517251" y="512471"/>
                                </a:lnTo>
                                <a:cubicBezTo>
                                  <a:pt x="4516453" y="510475"/>
                                  <a:pt x="4517251" y="508080"/>
                                  <a:pt x="4519646" y="507281"/>
                                </a:cubicBezTo>
                                <a:close/>
                                <a:moveTo>
                                  <a:pt x="377892" y="486225"/>
                                </a:moveTo>
                                <a:cubicBezTo>
                                  <a:pt x="374399" y="485925"/>
                                  <a:pt x="370806" y="486923"/>
                                  <a:pt x="368012" y="489318"/>
                                </a:cubicBezTo>
                                <a:cubicBezTo>
                                  <a:pt x="362423" y="494109"/>
                                  <a:pt x="361625" y="502892"/>
                                  <a:pt x="366415" y="508481"/>
                                </a:cubicBezTo>
                                <a:lnTo>
                                  <a:pt x="373600" y="516864"/>
                                </a:lnTo>
                                <a:lnTo>
                                  <a:pt x="385178" y="506884"/>
                                </a:lnTo>
                                <a:cubicBezTo>
                                  <a:pt x="386775" y="505686"/>
                                  <a:pt x="388771" y="505686"/>
                                  <a:pt x="389968" y="507283"/>
                                </a:cubicBezTo>
                                <a:cubicBezTo>
                                  <a:pt x="391166" y="508880"/>
                                  <a:pt x="391166" y="510876"/>
                                  <a:pt x="389569" y="512073"/>
                                </a:cubicBezTo>
                                <a:lnTo>
                                  <a:pt x="377991" y="522053"/>
                                </a:lnTo>
                                <a:lnTo>
                                  <a:pt x="386376" y="532033"/>
                                </a:lnTo>
                                <a:cubicBezTo>
                                  <a:pt x="386775" y="532433"/>
                                  <a:pt x="387573" y="532433"/>
                                  <a:pt x="388372" y="532033"/>
                                </a:cubicBezTo>
                                <a:lnTo>
                                  <a:pt x="412324" y="512073"/>
                                </a:lnTo>
                                <a:cubicBezTo>
                                  <a:pt x="417912" y="507283"/>
                                  <a:pt x="418312" y="498501"/>
                                  <a:pt x="413521" y="492911"/>
                                </a:cubicBezTo>
                                <a:cubicBezTo>
                                  <a:pt x="408731" y="487322"/>
                                  <a:pt x="399948" y="486524"/>
                                  <a:pt x="394360" y="491314"/>
                                </a:cubicBezTo>
                                <a:lnTo>
                                  <a:pt x="393162" y="492512"/>
                                </a:lnTo>
                                <a:cubicBezTo>
                                  <a:pt x="392364" y="492911"/>
                                  <a:pt x="391564" y="493310"/>
                                  <a:pt x="390767" y="493310"/>
                                </a:cubicBezTo>
                                <a:cubicBezTo>
                                  <a:pt x="389569" y="493310"/>
                                  <a:pt x="388771" y="492911"/>
                                  <a:pt x="388372" y="492113"/>
                                </a:cubicBezTo>
                                <a:lnTo>
                                  <a:pt x="387173" y="490915"/>
                                </a:lnTo>
                                <a:cubicBezTo>
                                  <a:pt x="384778" y="488121"/>
                                  <a:pt x="381385" y="486524"/>
                                  <a:pt x="377892" y="486225"/>
                                </a:cubicBezTo>
                                <a:close/>
                                <a:moveTo>
                                  <a:pt x="7080807" y="473051"/>
                                </a:moveTo>
                                <a:cubicBezTo>
                                  <a:pt x="7077314" y="472751"/>
                                  <a:pt x="7073721" y="473749"/>
                                  <a:pt x="7070926" y="476144"/>
                                </a:cubicBezTo>
                                <a:cubicBezTo>
                                  <a:pt x="7065337" y="480934"/>
                                  <a:pt x="7064539" y="489718"/>
                                  <a:pt x="7069329" y="495307"/>
                                </a:cubicBezTo>
                                <a:lnTo>
                                  <a:pt x="7076516" y="503690"/>
                                </a:lnTo>
                                <a:lnTo>
                                  <a:pt x="7088093" y="493710"/>
                                </a:lnTo>
                                <a:cubicBezTo>
                                  <a:pt x="7089690" y="492512"/>
                                  <a:pt x="7091686" y="492512"/>
                                  <a:pt x="7092883" y="494109"/>
                                </a:cubicBezTo>
                                <a:cubicBezTo>
                                  <a:pt x="7094081" y="495706"/>
                                  <a:pt x="7094081" y="497702"/>
                                  <a:pt x="7092484" y="498899"/>
                                </a:cubicBezTo>
                                <a:lnTo>
                                  <a:pt x="7080907" y="508879"/>
                                </a:lnTo>
                                <a:lnTo>
                                  <a:pt x="7089290" y="518859"/>
                                </a:lnTo>
                                <a:cubicBezTo>
                                  <a:pt x="7089690" y="519259"/>
                                  <a:pt x="7090488" y="519259"/>
                                  <a:pt x="7091286" y="518859"/>
                                </a:cubicBezTo>
                                <a:lnTo>
                                  <a:pt x="7115238" y="498899"/>
                                </a:lnTo>
                                <a:cubicBezTo>
                                  <a:pt x="7120827" y="494109"/>
                                  <a:pt x="7121626" y="485327"/>
                                  <a:pt x="7116436" y="479737"/>
                                </a:cubicBezTo>
                                <a:cubicBezTo>
                                  <a:pt x="7111646" y="474148"/>
                                  <a:pt x="7102863" y="473350"/>
                                  <a:pt x="7097274" y="478140"/>
                                </a:cubicBezTo>
                                <a:lnTo>
                                  <a:pt x="7096077" y="479338"/>
                                </a:lnTo>
                                <a:cubicBezTo>
                                  <a:pt x="7095278" y="479737"/>
                                  <a:pt x="7094480" y="480136"/>
                                  <a:pt x="7093682" y="480136"/>
                                </a:cubicBezTo>
                                <a:cubicBezTo>
                                  <a:pt x="7092883" y="480136"/>
                                  <a:pt x="7091686" y="479737"/>
                                  <a:pt x="7091286" y="478938"/>
                                </a:cubicBezTo>
                                <a:lnTo>
                                  <a:pt x="7090089" y="477741"/>
                                </a:lnTo>
                                <a:cubicBezTo>
                                  <a:pt x="7087693" y="474947"/>
                                  <a:pt x="7084300" y="473350"/>
                                  <a:pt x="7080807" y="473051"/>
                                </a:cubicBezTo>
                                <a:close/>
                                <a:moveTo>
                                  <a:pt x="418312" y="466564"/>
                                </a:moveTo>
                                <a:lnTo>
                                  <a:pt x="433082" y="467761"/>
                                </a:lnTo>
                                <a:cubicBezTo>
                                  <a:pt x="435078" y="467761"/>
                                  <a:pt x="436276" y="469358"/>
                                  <a:pt x="436675" y="471354"/>
                                </a:cubicBezTo>
                                <a:lnTo>
                                  <a:pt x="435477" y="486125"/>
                                </a:lnTo>
                                <a:cubicBezTo>
                                  <a:pt x="435477" y="488121"/>
                                  <a:pt x="433880" y="489318"/>
                                  <a:pt x="431884" y="489318"/>
                                </a:cubicBezTo>
                                <a:cubicBezTo>
                                  <a:pt x="429888" y="489318"/>
                                  <a:pt x="428691" y="487721"/>
                                  <a:pt x="428691" y="485725"/>
                                </a:cubicBezTo>
                                <a:lnTo>
                                  <a:pt x="429090" y="478939"/>
                                </a:lnTo>
                                <a:lnTo>
                                  <a:pt x="418312" y="488121"/>
                                </a:lnTo>
                                <a:lnTo>
                                  <a:pt x="418711" y="488520"/>
                                </a:lnTo>
                                <a:cubicBezTo>
                                  <a:pt x="425896" y="497303"/>
                                  <a:pt x="424699" y="510078"/>
                                  <a:pt x="416316" y="517263"/>
                                </a:cubicBezTo>
                                <a:lnTo>
                                  <a:pt x="392763" y="537223"/>
                                </a:lnTo>
                                <a:cubicBezTo>
                                  <a:pt x="391166" y="538820"/>
                                  <a:pt x="388771" y="539219"/>
                                  <a:pt x="386775" y="539219"/>
                                </a:cubicBezTo>
                                <a:cubicBezTo>
                                  <a:pt x="384778" y="539219"/>
                                  <a:pt x="382783" y="538021"/>
                                  <a:pt x="381185" y="536425"/>
                                </a:cubicBezTo>
                                <a:lnTo>
                                  <a:pt x="372803" y="526445"/>
                                </a:lnTo>
                                <a:lnTo>
                                  <a:pt x="363620" y="534429"/>
                                </a:lnTo>
                                <a:lnTo>
                                  <a:pt x="363221" y="541614"/>
                                </a:lnTo>
                                <a:cubicBezTo>
                                  <a:pt x="363221" y="543610"/>
                                  <a:pt x="361625" y="544808"/>
                                  <a:pt x="359628" y="544808"/>
                                </a:cubicBezTo>
                                <a:cubicBezTo>
                                  <a:pt x="357632" y="544808"/>
                                  <a:pt x="356435" y="543211"/>
                                  <a:pt x="356435" y="541215"/>
                                </a:cubicBezTo>
                                <a:lnTo>
                                  <a:pt x="356834" y="536025"/>
                                </a:lnTo>
                                <a:lnTo>
                                  <a:pt x="351644" y="535626"/>
                                </a:lnTo>
                                <a:cubicBezTo>
                                  <a:pt x="349648" y="535626"/>
                                  <a:pt x="348451" y="534029"/>
                                  <a:pt x="348451" y="532033"/>
                                </a:cubicBezTo>
                                <a:cubicBezTo>
                                  <a:pt x="348451" y="530037"/>
                                  <a:pt x="350048" y="528840"/>
                                  <a:pt x="352044" y="528840"/>
                                </a:cubicBezTo>
                                <a:lnTo>
                                  <a:pt x="359628" y="529638"/>
                                </a:lnTo>
                                <a:lnTo>
                                  <a:pt x="368810" y="521654"/>
                                </a:lnTo>
                                <a:lnTo>
                                  <a:pt x="361226" y="512872"/>
                                </a:lnTo>
                                <a:cubicBezTo>
                                  <a:pt x="354040" y="504090"/>
                                  <a:pt x="355237" y="491314"/>
                                  <a:pt x="363620" y="484129"/>
                                </a:cubicBezTo>
                                <a:cubicBezTo>
                                  <a:pt x="371604" y="476943"/>
                                  <a:pt x="383580" y="477741"/>
                                  <a:pt x="391166" y="485326"/>
                                </a:cubicBezTo>
                                <a:cubicBezTo>
                                  <a:pt x="397553" y="480536"/>
                                  <a:pt x="405936" y="480137"/>
                                  <a:pt x="412723" y="483729"/>
                                </a:cubicBezTo>
                                <a:lnTo>
                                  <a:pt x="424699" y="473749"/>
                                </a:lnTo>
                                <a:lnTo>
                                  <a:pt x="417912" y="473350"/>
                                </a:lnTo>
                                <a:cubicBezTo>
                                  <a:pt x="415916" y="473350"/>
                                  <a:pt x="414719" y="471753"/>
                                  <a:pt x="414719" y="469757"/>
                                </a:cubicBezTo>
                                <a:cubicBezTo>
                                  <a:pt x="414719" y="467761"/>
                                  <a:pt x="416316" y="466564"/>
                                  <a:pt x="418312" y="466564"/>
                                </a:cubicBezTo>
                                <a:close/>
                                <a:moveTo>
                                  <a:pt x="2662811" y="462322"/>
                                </a:moveTo>
                                <a:cubicBezTo>
                                  <a:pt x="2667800" y="463470"/>
                                  <a:pt x="2672391" y="466564"/>
                                  <a:pt x="2675387" y="471354"/>
                                </a:cubicBezTo>
                                <a:lnTo>
                                  <a:pt x="2669797" y="474948"/>
                                </a:lnTo>
                                <a:cubicBezTo>
                                  <a:pt x="2665805" y="468560"/>
                                  <a:pt x="2657422" y="466564"/>
                                  <a:pt x="2651035" y="470556"/>
                                </a:cubicBezTo>
                                <a:cubicBezTo>
                                  <a:pt x="2644645" y="474549"/>
                                  <a:pt x="2642653" y="482932"/>
                                  <a:pt x="2647042" y="488920"/>
                                </a:cubicBezTo>
                                <a:lnTo>
                                  <a:pt x="2641454" y="492513"/>
                                </a:lnTo>
                                <a:cubicBezTo>
                                  <a:pt x="2635467" y="483331"/>
                                  <a:pt x="2638261" y="470955"/>
                                  <a:pt x="2647840" y="464967"/>
                                </a:cubicBezTo>
                                <a:cubicBezTo>
                                  <a:pt x="2652432" y="461973"/>
                                  <a:pt x="2657821" y="461175"/>
                                  <a:pt x="2662811" y="462322"/>
                                </a:cubicBezTo>
                                <a:close/>
                                <a:moveTo>
                                  <a:pt x="7121226" y="453390"/>
                                </a:moveTo>
                                <a:lnTo>
                                  <a:pt x="7135997" y="454587"/>
                                </a:lnTo>
                                <a:cubicBezTo>
                                  <a:pt x="7137993" y="454587"/>
                                  <a:pt x="7139190" y="456184"/>
                                  <a:pt x="7139989" y="458579"/>
                                </a:cubicBezTo>
                                <a:lnTo>
                                  <a:pt x="7138791" y="473350"/>
                                </a:lnTo>
                                <a:cubicBezTo>
                                  <a:pt x="7138791" y="475346"/>
                                  <a:pt x="7137194" y="476543"/>
                                  <a:pt x="7135198" y="476543"/>
                                </a:cubicBezTo>
                                <a:cubicBezTo>
                                  <a:pt x="7133202" y="476543"/>
                                  <a:pt x="7132005" y="474947"/>
                                  <a:pt x="7132005" y="472951"/>
                                </a:cubicBezTo>
                                <a:lnTo>
                                  <a:pt x="7132404" y="466164"/>
                                </a:lnTo>
                                <a:lnTo>
                                  <a:pt x="7121626" y="475346"/>
                                </a:lnTo>
                                <a:lnTo>
                                  <a:pt x="7122025" y="475745"/>
                                </a:lnTo>
                                <a:cubicBezTo>
                                  <a:pt x="7129210" y="484528"/>
                                  <a:pt x="7128013" y="497303"/>
                                  <a:pt x="7119630" y="504488"/>
                                </a:cubicBezTo>
                                <a:lnTo>
                                  <a:pt x="7096077" y="524448"/>
                                </a:lnTo>
                                <a:cubicBezTo>
                                  <a:pt x="7094480" y="526045"/>
                                  <a:pt x="7092085" y="526444"/>
                                  <a:pt x="7090089" y="526444"/>
                                </a:cubicBezTo>
                                <a:cubicBezTo>
                                  <a:pt x="7088093" y="526444"/>
                                  <a:pt x="7086097" y="525247"/>
                                  <a:pt x="7084500" y="523650"/>
                                </a:cubicBezTo>
                                <a:lnTo>
                                  <a:pt x="7076117" y="513670"/>
                                </a:lnTo>
                                <a:lnTo>
                                  <a:pt x="7066934" y="521654"/>
                                </a:lnTo>
                                <a:lnTo>
                                  <a:pt x="7066535" y="528839"/>
                                </a:lnTo>
                                <a:cubicBezTo>
                                  <a:pt x="7066535" y="530835"/>
                                  <a:pt x="7064938" y="532033"/>
                                  <a:pt x="7062942" y="532033"/>
                                </a:cubicBezTo>
                                <a:cubicBezTo>
                                  <a:pt x="7060946" y="532033"/>
                                  <a:pt x="7059749" y="530436"/>
                                  <a:pt x="7059749" y="528440"/>
                                </a:cubicBezTo>
                                <a:lnTo>
                                  <a:pt x="7060148" y="523251"/>
                                </a:lnTo>
                                <a:lnTo>
                                  <a:pt x="7054958" y="522851"/>
                                </a:lnTo>
                                <a:cubicBezTo>
                                  <a:pt x="7052962" y="522851"/>
                                  <a:pt x="7051765" y="521255"/>
                                  <a:pt x="7051765" y="519259"/>
                                </a:cubicBezTo>
                                <a:cubicBezTo>
                                  <a:pt x="7051765" y="517263"/>
                                  <a:pt x="7053361" y="516065"/>
                                  <a:pt x="7055357" y="516065"/>
                                </a:cubicBezTo>
                                <a:lnTo>
                                  <a:pt x="7062543" y="516464"/>
                                </a:lnTo>
                                <a:lnTo>
                                  <a:pt x="7071725" y="508480"/>
                                </a:lnTo>
                                <a:lnTo>
                                  <a:pt x="7064140" y="499698"/>
                                </a:lnTo>
                                <a:cubicBezTo>
                                  <a:pt x="7056954" y="490915"/>
                                  <a:pt x="7058152" y="478140"/>
                                  <a:pt x="7066535" y="470955"/>
                                </a:cubicBezTo>
                                <a:cubicBezTo>
                                  <a:pt x="7074520" y="463769"/>
                                  <a:pt x="7086496" y="464567"/>
                                  <a:pt x="7094081" y="472152"/>
                                </a:cubicBezTo>
                                <a:cubicBezTo>
                                  <a:pt x="7100468" y="467362"/>
                                  <a:pt x="7108851" y="466963"/>
                                  <a:pt x="7115638" y="470555"/>
                                </a:cubicBezTo>
                                <a:lnTo>
                                  <a:pt x="7127614" y="460575"/>
                                </a:lnTo>
                                <a:lnTo>
                                  <a:pt x="7120827" y="460176"/>
                                </a:lnTo>
                                <a:cubicBezTo>
                                  <a:pt x="7118831" y="460176"/>
                                  <a:pt x="7117634" y="458579"/>
                                  <a:pt x="7117634" y="456583"/>
                                </a:cubicBezTo>
                                <a:cubicBezTo>
                                  <a:pt x="7117634" y="454587"/>
                                  <a:pt x="7119230" y="453390"/>
                                  <a:pt x="7121226" y="453390"/>
                                </a:cubicBezTo>
                                <a:close/>
                                <a:moveTo>
                                  <a:pt x="1693910" y="407237"/>
                                </a:moveTo>
                                <a:lnTo>
                                  <a:pt x="1693756" y="414270"/>
                                </a:lnTo>
                                <a:lnTo>
                                  <a:pt x="1688199" y="419663"/>
                                </a:lnTo>
                                <a:lnTo>
                                  <a:pt x="1695852" y="419808"/>
                                </a:lnTo>
                                <a:lnTo>
                                  <a:pt x="1701572" y="425593"/>
                                </a:lnTo>
                                <a:lnTo>
                                  <a:pt x="1701740" y="417862"/>
                                </a:lnTo>
                                <a:lnTo>
                                  <a:pt x="1706947" y="412654"/>
                                </a:lnTo>
                                <a:lnTo>
                                  <a:pt x="1698945" y="412273"/>
                                </a:lnTo>
                                <a:close/>
                                <a:moveTo>
                                  <a:pt x="1688965" y="393510"/>
                                </a:moveTo>
                                <a:cubicBezTo>
                                  <a:pt x="1690962" y="392712"/>
                                  <a:pt x="1693357" y="393510"/>
                                  <a:pt x="1694156" y="395905"/>
                                </a:cubicBezTo>
                                <a:lnTo>
                                  <a:pt x="1694131" y="397079"/>
                                </a:lnTo>
                                <a:lnTo>
                                  <a:pt x="1702140" y="405088"/>
                                </a:lnTo>
                                <a:lnTo>
                                  <a:pt x="1714514" y="405088"/>
                                </a:lnTo>
                                <a:lnTo>
                                  <a:pt x="1714915" y="404687"/>
                                </a:lnTo>
                                <a:cubicBezTo>
                                  <a:pt x="1716911" y="403889"/>
                                  <a:pt x="1719306" y="404687"/>
                                  <a:pt x="1720105" y="407082"/>
                                </a:cubicBezTo>
                                <a:cubicBezTo>
                                  <a:pt x="1720902" y="409078"/>
                                  <a:pt x="1720105" y="411474"/>
                                  <a:pt x="1717709" y="412272"/>
                                </a:cubicBezTo>
                                <a:lnTo>
                                  <a:pt x="1717312" y="412670"/>
                                </a:lnTo>
                                <a:lnTo>
                                  <a:pt x="1717310" y="412673"/>
                                </a:lnTo>
                                <a:lnTo>
                                  <a:pt x="1717308" y="412674"/>
                                </a:lnTo>
                                <a:lnTo>
                                  <a:pt x="1708927" y="421055"/>
                                </a:lnTo>
                                <a:lnTo>
                                  <a:pt x="1708927" y="433031"/>
                                </a:lnTo>
                                <a:lnTo>
                                  <a:pt x="1708928" y="433032"/>
                                </a:lnTo>
                                <a:lnTo>
                                  <a:pt x="1708927" y="433033"/>
                                </a:lnTo>
                                <a:lnTo>
                                  <a:pt x="1708927" y="433431"/>
                                </a:lnTo>
                                <a:lnTo>
                                  <a:pt x="1706147" y="438594"/>
                                </a:lnTo>
                                <a:lnTo>
                                  <a:pt x="1706133" y="438621"/>
                                </a:lnTo>
                                <a:cubicBezTo>
                                  <a:pt x="1704137" y="439419"/>
                                  <a:pt x="1702141" y="438222"/>
                                  <a:pt x="1701342" y="436226"/>
                                </a:cubicBezTo>
                                <a:cubicBezTo>
                                  <a:pt x="1699745" y="432034"/>
                                  <a:pt x="1696551" y="428940"/>
                                  <a:pt x="1692708" y="427294"/>
                                </a:cubicBezTo>
                                <a:lnTo>
                                  <a:pt x="1680586" y="427052"/>
                                </a:lnTo>
                                <a:lnTo>
                                  <a:pt x="1680183" y="427443"/>
                                </a:lnTo>
                                <a:cubicBezTo>
                                  <a:pt x="1678186" y="428242"/>
                                  <a:pt x="1676189" y="427044"/>
                                  <a:pt x="1675390" y="425048"/>
                                </a:cubicBezTo>
                                <a:lnTo>
                                  <a:pt x="1675473" y="424871"/>
                                </a:lnTo>
                                <a:lnTo>
                                  <a:pt x="1674991" y="424649"/>
                                </a:lnTo>
                                <a:cubicBezTo>
                                  <a:pt x="1674193" y="422652"/>
                                  <a:pt x="1674991" y="420257"/>
                                  <a:pt x="1677387" y="419458"/>
                                </a:cubicBezTo>
                                <a:lnTo>
                                  <a:pt x="1678171" y="419473"/>
                                </a:lnTo>
                                <a:lnTo>
                                  <a:pt x="1686571" y="411076"/>
                                </a:lnTo>
                                <a:lnTo>
                                  <a:pt x="1686571" y="399899"/>
                                </a:lnTo>
                                <a:lnTo>
                                  <a:pt x="1685770" y="399099"/>
                                </a:lnTo>
                                <a:cubicBezTo>
                                  <a:pt x="1684972" y="397103"/>
                                  <a:pt x="1685770" y="394708"/>
                                  <a:pt x="1688166" y="393909"/>
                                </a:cubicBezTo>
                                <a:lnTo>
                                  <a:pt x="1688673" y="394143"/>
                                </a:lnTo>
                                <a:close/>
                                <a:moveTo>
                                  <a:pt x="1627326" y="383896"/>
                                </a:moveTo>
                                <a:lnTo>
                                  <a:pt x="1627087" y="401096"/>
                                </a:lnTo>
                                <a:lnTo>
                                  <a:pt x="1614238" y="413230"/>
                                </a:lnTo>
                                <a:lnTo>
                                  <a:pt x="1631478" y="413470"/>
                                </a:lnTo>
                                <a:lnTo>
                                  <a:pt x="1644398" y="426906"/>
                                </a:lnTo>
                                <a:lnTo>
                                  <a:pt x="1644653" y="408680"/>
                                </a:lnTo>
                                <a:lnTo>
                                  <a:pt x="1657283" y="396536"/>
                                </a:lnTo>
                                <a:lnTo>
                                  <a:pt x="1637866" y="395108"/>
                                </a:lnTo>
                                <a:close/>
                                <a:moveTo>
                                  <a:pt x="1621496" y="369957"/>
                                </a:moveTo>
                                <a:lnTo>
                                  <a:pt x="1622155" y="370261"/>
                                </a:lnTo>
                                <a:lnTo>
                                  <a:pt x="1622295" y="369957"/>
                                </a:lnTo>
                                <a:cubicBezTo>
                                  <a:pt x="1624292" y="369159"/>
                                  <a:pt x="1626687" y="369957"/>
                                  <a:pt x="1627486" y="372352"/>
                                </a:cubicBezTo>
                                <a:lnTo>
                                  <a:pt x="1627475" y="373168"/>
                                </a:lnTo>
                                <a:lnTo>
                                  <a:pt x="1642407" y="388621"/>
                                </a:lnTo>
                                <a:cubicBezTo>
                                  <a:pt x="1649344" y="391615"/>
                                  <a:pt x="1657427" y="391915"/>
                                  <a:pt x="1665011" y="388721"/>
                                </a:cubicBezTo>
                                <a:lnTo>
                                  <a:pt x="1665279" y="388845"/>
                                </a:lnTo>
                                <a:lnTo>
                                  <a:pt x="1665410" y="388719"/>
                                </a:lnTo>
                                <a:cubicBezTo>
                                  <a:pt x="1667408" y="387921"/>
                                  <a:pt x="1669803" y="388719"/>
                                  <a:pt x="1670601" y="391114"/>
                                </a:cubicBezTo>
                                <a:cubicBezTo>
                                  <a:pt x="1671400" y="393110"/>
                                  <a:pt x="1670601" y="395506"/>
                                  <a:pt x="1668204" y="396304"/>
                                </a:cubicBezTo>
                                <a:cubicBezTo>
                                  <a:pt x="1661019" y="399098"/>
                                  <a:pt x="1655030" y="404687"/>
                                  <a:pt x="1651838" y="412273"/>
                                </a:cubicBezTo>
                                <a:cubicBezTo>
                                  <a:pt x="1648645" y="419459"/>
                                  <a:pt x="1648645" y="427443"/>
                                  <a:pt x="1651439" y="435027"/>
                                </a:cubicBezTo>
                                <a:lnTo>
                                  <a:pt x="1649048" y="439807"/>
                                </a:lnTo>
                                <a:lnTo>
                                  <a:pt x="1649045" y="439818"/>
                                </a:lnTo>
                                <a:lnTo>
                                  <a:pt x="1649045" y="439818"/>
                                </a:lnTo>
                                <a:lnTo>
                                  <a:pt x="1649044" y="439818"/>
                                </a:lnTo>
                                <a:lnTo>
                                  <a:pt x="1647225" y="438908"/>
                                </a:lnTo>
                                <a:lnTo>
                                  <a:pt x="1644254" y="437423"/>
                                </a:lnTo>
                                <a:cubicBezTo>
                                  <a:pt x="1641459" y="430237"/>
                                  <a:pt x="1635869" y="424249"/>
                                  <a:pt x="1628284" y="421054"/>
                                </a:cubicBezTo>
                                <a:lnTo>
                                  <a:pt x="1606360" y="420670"/>
                                </a:lnTo>
                                <a:lnTo>
                                  <a:pt x="1605528" y="421455"/>
                                </a:lnTo>
                                <a:cubicBezTo>
                                  <a:pt x="1603532" y="422253"/>
                                  <a:pt x="1601536" y="421056"/>
                                  <a:pt x="1600737" y="419060"/>
                                </a:cubicBezTo>
                                <a:lnTo>
                                  <a:pt x="1600972" y="418553"/>
                                </a:lnTo>
                                <a:lnTo>
                                  <a:pt x="1600338" y="418260"/>
                                </a:lnTo>
                                <a:cubicBezTo>
                                  <a:pt x="1599540" y="416264"/>
                                  <a:pt x="1600338" y="413869"/>
                                  <a:pt x="1602733" y="413070"/>
                                </a:cubicBezTo>
                                <a:lnTo>
                                  <a:pt x="1603935" y="413087"/>
                                </a:lnTo>
                                <a:lnTo>
                                  <a:pt x="1619501" y="397902"/>
                                </a:lnTo>
                                <a:lnTo>
                                  <a:pt x="1619887" y="375982"/>
                                </a:lnTo>
                                <a:lnTo>
                                  <a:pt x="1619101" y="375147"/>
                                </a:lnTo>
                                <a:cubicBezTo>
                                  <a:pt x="1618302" y="373151"/>
                                  <a:pt x="1619101" y="370756"/>
                                  <a:pt x="1621496" y="369957"/>
                                </a:cubicBezTo>
                                <a:close/>
                                <a:moveTo>
                                  <a:pt x="4155079" y="352892"/>
                                </a:moveTo>
                                <a:cubicBezTo>
                                  <a:pt x="4151586" y="352592"/>
                                  <a:pt x="4147993" y="353590"/>
                                  <a:pt x="4145198" y="355985"/>
                                </a:cubicBezTo>
                                <a:cubicBezTo>
                                  <a:pt x="4139610" y="360775"/>
                                  <a:pt x="4138811" y="369559"/>
                                  <a:pt x="4143602" y="375148"/>
                                </a:cubicBezTo>
                                <a:lnTo>
                                  <a:pt x="4150788" y="383531"/>
                                </a:lnTo>
                                <a:lnTo>
                                  <a:pt x="4162365" y="373551"/>
                                </a:lnTo>
                                <a:cubicBezTo>
                                  <a:pt x="4163962" y="372353"/>
                                  <a:pt x="4165958" y="372353"/>
                                  <a:pt x="4167155" y="373950"/>
                                </a:cubicBezTo>
                                <a:cubicBezTo>
                                  <a:pt x="4168353" y="375547"/>
                                  <a:pt x="4168353" y="377543"/>
                                  <a:pt x="4166756" y="378740"/>
                                </a:cubicBezTo>
                                <a:lnTo>
                                  <a:pt x="4155179" y="388720"/>
                                </a:lnTo>
                                <a:lnTo>
                                  <a:pt x="4163562" y="398700"/>
                                </a:lnTo>
                                <a:cubicBezTo>
                                  <a:pt x="4163962" y="399100"/>
                                  <a:pt x="4164760" y="399100"/>
                                  <a:pt x="4165558" y="398700"/>
                                </a:cubicBezTo>
                                <a:lnTo>
                                  <a:pt x="4189510" y="378740"/>
                                </a:lnTo>
                                <a:cubicBezTo>
                                  <a:pt x="4195498" y="373551"/>
                                  <a:pt x="4195897" y="365168"/>
                                  <a:pt x="4190708" y="359578"/>
                                </a:cubicBezTo>
                                <a:cubicBezTo>
                                  <a:pt x="4185918" y="353989"/>
                                  <a:pt x="4177135" y="353191"/>
                                  <a:pt x="4171546" y="357981"/>
                                </a:cubicBezTo>
                                <a:lnTo>
                                  <a:pt x="4170349" y="359179"/>
                                </a:lnTo>
                                <a:cubicBezTo>
                                  <a:pt x="4169550" y="359578"/>
                                  <a:pt x="4168752" y="359977"/>
                                  <a:pt x="4167954" y="359977"/>
                                </a:cubicBezTo>
                                <a:cubicBezTo>
                                  <a:pt x="4166756" y="359977"/>
                                  <a:pt x="4165958" y="359578"/>
                                  <a:pt x="4165558" y="358779"/>
                                </a:cubicBezTo>
                                <a:lnTo>
                                  <a:pt x="4164361" y="357582"/>
                                </a:lnTo>
                                <a:cubicBezTo>
                                  <a:pt x="4161965" y="354788"/>
                                  <a:pt x="4158572" y="353191"/>
                                  <a:pt x="4155079" y="352892"/>
                                </a:cubicBezTo>
                                <a:close/>
                                <a:moveTo>
                                  <a:pt x="4195897" y="333231"/>
                                </a:moveTo>
                                <a:lnTo>
                                  <a:pt x="4210668" y="334428"/>
                                </a:lnTo>
                                <a:cubicBezTo>
                                  <a:pt x="4212664" y="334428"/>
                                  <a:pt x="4213861" y="336025"/>
                                  <a:pt x="4214660" y="338420"/>
                                </a:cubicBezTo>
                                <a:lnTo>
                                  <a:pt x="4213462" y="353191"/>
                                </a:lnTo>
                                <a:cubicBezTo>
                                  <a:pt x="4213462" y="355187"/>
                                  <a:pt x="4211865" y="356384"/>
                                  <a:pt x="4209869" y="356384"/>
                                </a:cubicBezTo>
                                <a:cubicBezTo>
                                  <a:pt x="4207873" y="356384"/>
                                  <a:pt x="4206676" y="354788"/>
                                  <a:pt x="4206676" y="352792"/>
                                </a:cubicBezTo>
                                <a:lnTo>
                                  <a:pt x="4207075" y="346005"/>
                                </a:lnTo>
                                <a:lnTo>
                                  <a:pt x="4196297" y="355187"/>
                                </a:lnTo>
                                <a:lnTo>
                                  <a:pt x="4196696" y="355586"/>
                                </a:lnTo>
                                <a:cubicBezTo>
                                  <a:pt x="4203881" y="364369"/>
                                  <a:pt x="4202684" y="377144"/>
                                  <a:pt x="4194301" y="384329"/>
                                </a:cubicBezTo>
                                <a:lnTo>
                                  <a:pt x="4170748" y="404289"/>
                                </a:lnTo>
                                <a:cubicBezTo>
                                  <a:pt x="4169151" y="405886"/>
                                  <a:pt x="4166756" y="406285"/>
                                  <a:pt x="4164760" y="406285"/>
                                </a:cubicBezTo>
                                <a:cubicBezTo>
                                  <a:pt x="4162764" y="406285"/>
                                  <a:pt x="4160768" y="405088"/>
                                  <a:pt x="4159171" y="403491"/>
                                </a:cubicBezTo>
                                <a:lnTo>
                                  <a:pt x="4150788" y="393511"/>
                                </a:lnTo>
                                <a:lnTo>
                                  <a:pt x="4141606" y="401495"/>
                                </a:lnTo>
                                <a:lnTo>
                                  <a:pt x="4141206" y="408680"/>
                                </a:lnTo>
                                <a:cubicBezTo>
                                  <a:pt x="4141206" y="410676"/>
                                  <a:pt x="4139610" y="411874"/>
                                  <a:pt x="4137614" y="411874"/>
                                </a:cubicBezTo>
                                <a:cubicBezTo>
                                  <a:pt x="4135618" y="411874"/>
                                  <a:pt x="4134420" y="410277"/>
                                  <a:pt x="4134420" y="408281"/>
                                </a:cubicBezTo>
                                <a:lnTo>
                                  <a:pt x="4134819" y="403092"/>
                                </a:lnTo>
                                <a:lnTo>
                                  <a:pt x="4129630" y="402692"/>
                                </a:lnTo>
                                <a:cubicBezTo>
                                  <a:pt x="4127634" y="402692"/>
                                  <a:pt x="4126436" y="401096"/>
                                  <a:pt x="4126436" y="399100"/>
                                </a:cubicBezTo>
                                <a:cubicBezTo>
                                  <a:pt x="4126436" y="397104"/>
                                  <a:pt x="4128033" y="395906"/>
                                  <a:pt x="4130029" y="395906"/>
                                </a:cubicBezTo>
                                <a:lnTo>
                                  <a:pt x="4137214" y="396305"/>
                                </a:lnTo>
                                <a:lnTo>
                                  <a:pt x="4146396" y="388321"/>
                                </a:lnTo>
                                <a:lnTo>
                                  <a:pt x="4138811" y="379539"/>
                                </a:lnTo>
                                <a:cubicBezTo>
                                  <a:pt x="4131626" y="370756"/>
                                  <a:pt x="4132823" y="357981"/>
                                  <a:pt x="4141206" y="350796"/>
                                </a:cubicBezTo>
                                <a:cubicBezTo>
                                  <a:pt x="4149191" y="343610"/>
                                  <a:pt x="4161167" y="344408"/>
                                  <a:pt x="4168752" y="351993"/>
                                </a:cubicBezTo>
                                <a:cubicBezTo>
                                  <a:pt x="4175139" y="347203"/>
                                  <a:pt x="4183522" y="346804"/>
                                  <a:pt x="4190309" y="350396"/>
                                </a:cubicBezTo>
                                <a:lnTo>
                                  <a:pt x="4202285" y="340416"/>
                                </a:lnTo>
                                <a:lnTo>
                                  <a:pt x="4195498" y="340017"/>
                                </a:lnTo>
                                <a:cubicBezTo>
                                  <a:pt x="4193502" y="340017"/>
                                  <a:pt x="4192305" y="338420"/>
                                  <a:pt x="4192305" y="336424"/>
                                </a:cubicBezTo>
                                <a:cubicBezTo>
                                  <a:pt x="4192305" y="334428"/>
                                  <a:pt x="4193901" y="333231"/>
                                  <a:pt x="4195897" y="333231"/>
                                </a:cubicBezTo>
                                <a:close/>
                                <a:moveTo>
                                  <a:pt x="6439993" y="328590"/>
                                </a:moveTo>
                                <a:cubicBezTo>
                                  <a:pt x="6444983" y="329738"/>
                                  <a:pt x="6449574" y="332832"/>
                                  <a:pt x="6452568" y="337622"/>
                                </a:cubicBezTo>
                                <a:lnTo>
                                  <a:pt x="6446979" y="341216"/>
                                </a:lnTo>
                                <a:cubicBezTo>
                                  <a:pt x="6442987" y="334828"/>
                                  <a:pt x="6434604" y="332832"/>
                                  <a:pt x="6428217" y="336824"/>
                                </a:cubicBezTo>
                                <a:cubicBezTo>
                                  <a:pt x="6421829" y="340817"/>
                                  <a:pt x="6420232" y="349200"/>
                                  <a:pt x="6424225" y="355188"/>
                                </a:cubicBezTo>
                                <a:lnTo>
                                  <a:pt x="6418635" y="358781"/>
                                </a:lnTo>
                                <a:cubicBezTo>
                                  <a:pt x="6412647" y="349599"/>
                                  <a:pt x="6415442" y="337223"/>
                                  <a:pt x="6425023" y="331235"/>
                                </a:cubicBezTo>
                                <a:cubicBezTo>
                                  <a:pt x="6429614" y="328241"/>
                                  <a:pt x="6435003" y="327443"/>
                                  <a:pt x="6439993" y="328590"/>
                                </a:cubicBezTo>
                                <a:close/>
                                <a:moveTo>
                                  <a:pt x="5471482" y="273896"/>
                                </a:moveTo>
                                <a:lnTo>
                                  <a:pt x="5471337" y="280538"/>
                                </a:lnTo>
                                <a:lnTo>
                                  <a:pt x="5465377" y="286322"/>
                                </a:lnTo>
                                <a:lnTo>
                                  <a:pt x="5473434" y="286475"/>
                                </a:lnTo>
                                <a:lnTo>
                                  <a:pt x="5479144" y="292251"/>
                                </a:lnTo>
                                <a:lnTo>
                                  <a:pt x="5479321" y="284131"/>
                                </a:lnTo>
                                <a:lnTo>
                                  <a:pt x="5484147" y="279304"/>
                                </a:lnTo>
                                <a:lnTo>
                                  <a:pt x="5476527" y="278941"/>
                                </a:lnTo>
                                <a:close/>
                                <a:moveTo>
                                  <a:pt x="5466547" y="259778"/>
                                </a:moveTo>
                                <a:cubicBezTo>
                                  <a:pt x="5468543" y="258980"/>
                                  <a:pt x="5470938" y="259778"/>
                                  <a:pt x="5471736" y="262173"/>
                                </a:cubicBezTo>
                                <a:lnTo>
                                  <a:pt x="5471702" y="263737"/>
                                </a:lnTo>
                                <a:lnTo>
                                  <a:pt x="5479720" y="271756"/>
                                </a:lnTo>
                                <a:lnTo>
                                  <a:pt x="5491696" y="271756"/>
                                </a:lnTo>
                                <a:lnTo>
                                  <a:pt x="5492495" y="270956"/>
                                </a:lnTo>
                                <a:cubicBezTo>
                                  <a:pt x="5494491" y="270158"/>
                                  <a:pt x="5496886" y="270956"/>
                                  <a:pt x="5497685" y="273351"/>
                                </a:cubicBezTo>
                                <a:cubicBezTo>
                                  <a:pt x="5498483" y="275347"/>
                                  <a:pt x="5497685" y="277743"/>
                                  <a:pt x="5495290" y="278541"/>
                                </a:cubicBezTo>
                                <a:lnTo>
                                  <a:pt x="5495233" y="278599"/>
                                </a:lnTo>
                                <a:lnTo>
                                  <a:pt x="5494890" y="279341"/>
                                </a:lnTo>
                                <a:lnTo>
                                  <a:pt x="5494357" y="279474"/>
                                </a:lnTo>
                                <a:lnTo>
                                  <a:pt x="5486507" y="287324"/>
                                </a:lnTo>
                                <a:lnTo>
                                  <a:pt x="5486507" y="299698"/>
                                </a:lnTo>
                                <a:lnTo>
                                  <a:pt x="5486507" y="299699"/>
                                </a:lnTo>
                                <a:lnTo>
                                  <a:pt x="5486507" y="299700"/>
                                </a:lnTo>
                                <a:lnTo>
                                  <a:pt x="5486506" y="299702"/>
                                </a:lnTo>
                                <a:lnTo>
                                  <a:pt x="5483713" y="305288"/>
                                </a:lnTo>
                                <a:cubicBezTo>
                                  <a:pt x="5481717" y="306086"/>
                                  <a:pt x="5479721" y="304889"/>
                                  <a:pt x="5478923" y="302893"/>
                                </a:cubicBezTo>
                                <a:cubicBezTo>
                                  <a:pt x="5477326" y="298701"/>
                                  <a:pt x="5474132" y="295607"/>
                                  <a:pt x="5470290" y="293961"/>
                                </a:cubicBezTo>
                                <a:lnTo>
                                  <a:pt x="5457765" y="293711"/>
                                </a:lnTo>
                                <a:lnTo>
                                  <a:pt x="5457765" y="293711"/>
                                </a:lnTo>
                                <a:lnTo>
                                  <a:pt x="5457757" y="293708"/>
                                </a:lnTo>
                                <a:lnTo>
                                  <a:pt x="5452574" y="291316"/>
                                </a:lnTo>
                                <a:cubicBezTo>
                                  <a:pt x="5451776" y="289319"/>
                                  <a:pt x="5452574" y="286924"/>
                                  <a:pt x="5454970" y="286125"/>
                                </a:cubicBezTo>
                                <a:lnTo>
                                  <a:pt x="5455365" y="286133"/>
                                </a:lnTo>
                                <a:lnTo>
                                  <a:pt x="5455368" y="286126"/>
                                </a:lnTo>
                                <a:cubicBezTo>
                                  <a:pt x="5459361" y="284530"/>
                                  <a:pt x="5462555" y="281336"/>
                                  <a:pt x="5464152" y="277344"/>
                                </a:cubicBezTo>
                                <a:lnTo>
                                  <a:pt x="5464152" y="266567"/>
                                </a:lnTo>
                                <a:lnTo>
                                  <a:pt x="5463352" y="265767"/>
                                </a:lnTo>
                                <a:cubicBezTo>
                                  <a:pt x="5462554" y="263771"/>
                                  <a:pt x="5463352" y="261376"/>
                                  <a:pt x="5465747" y="260577"/>
                                </a:cubicBezTo>
                                <a:lnTo>
                                  <a:pt x="5466103" y="260741"/>
                                </a:lnTo>
                                <a:close/>
                                <a:moveTo>
                                  <a:pt x="5404905" y="250559"/>
                                </a:moveTo>
                                <a:lnTo>
                                  <a:pt x="5404671" y="267365"/>
                                </a:lnTo>
                                <a:lnTo>
                                  <a:pt x="5391823" y="279499"/>
                                </a:lnTo>
                                <a:lnTo>
                                  <a:pt x="5409063" y="279739"/>
                                </a:lnTo>
                                <a:lnTo>
                                  <a:pt x="5421594" y="292772"/>
                                </a:lnTo>
                                <a:lnTo>
                                  <a:pt x="5421836" y="275348"/>
                                </a:lnTo>
                                <a:lnTo>
                                  <a:pt x="5434494" y="263176"/>
                                </a:lnTo>
                                <a:lnTo>
                                  <a:pt x="5415449" y="261776"/>
                                </a:lnTo>
                                <a:close/>
                                <a:moveTo>
                                  <a:pt x="5399881" y="236226"/>
                                </a:moveTo>
                                <a:cubicBezTo>
                                  <a:pt x="5401877" y="235428"/>
                                  <a:pt x="5404272" y="236226"/>
                                  <a:pt x="5405071" y="238621"/>
                                </a:cubicBezTo>
                                <a:lnTo>
                                  <a:pt x="5405054" y="239831"/>
                                </a:lnTo>
                                <a:lnTo>
                                  <a:pt x="5419990" y="255289"/>
                                </a:lnTo>
                                <a:lnTo>
                                  <a:pt x="5442593" y="255389"/>
                                </a:lnTo>
                                <a:lnTo>
                                  <a:pt x="5442595" y="255387"/>
                                </a:lnTo>
                                <a:cubicBezTo>
                                  <a:pt x="5444591" y="254589"/>
                                  <a:pt x="5446986" y="255387"/>
                                  <a:pt x="5447785" y="257782"/>
                                </a:cubicBezTo>
                                <a:lnTo>
                                  <a:pt x="5447785" y="257784"/>
                                </a:lnTo>
                                <a:lnTo>
                                  <a:pt x="5447785" y="257784"/>
                                </a:lnTo>
                                <a:cubicBezTo>
                                  <a:pt x="5448583" y="259780"/>
                                  <a:pt x="5447785" y="262175"/>
                                  <a:pt x="5445390" y="262973"/>
                                </a:cubicBezTo>
                                <a:lnTo>
                                  <a:pt x="5445388" y="262974"/>
                                </a:lnTo>
                                <a:lnTo>
                                  <a:pt x="5429022" y="278941"/>
                                </a:lnTo>
                                <a:lnTo>
                                  <a:pt x="5428651" y="300110"/>
                                </a:lnTo>
                                <a:lnTo>
                                  <a:pt x="5429023" y="300498"/>
                                </a:lnTo>
                                <a:lnTo>
                                  <a:pt x="5428628" y="301421"/>
                                </a:lnTo>
                                <a:lnTo>
                                  <a:pt x="5428623" y="301695"/>
                                </a:lnTo>
                                <a:lnTo>
                                  <a:pt x="5427832" y="303278"/>
                                </a:lnTo>
                                <a:lnTo>
                                  <a:pt x="5426627" y="306087"/>
                                </a:lnTo>
                                <a:lnTo>
                                  <a:pt x="5426467" y="306007"/>
                                </a:lnTo>
                                <a:lnTo>
                                  <a:pt x="5426228" y="306486"/>
                                </a:lnTo>
                                <a:cubicBezTo>
                                  <a:pt x="5424231" y="307284"/>
                                  <a:pt x="5422235" y="306086"/>
                                  <a:pt x="5421437" y="304090"/>
                                </a:cubicBezTo>
                                <a:lnTo>
                                  <a:pt x="5421448" y="303294"/>
                                </a:lnTo>
                                <a:lnTo>
                                  <a:pt x="5405869" y="287323"/>
                                </a:lnTo>
                                <a:lnTo>
                                  <a:pt x="5383946" y="286939"/>
                                </a:lnTo>
                                <a:lnTo>
                                  <a:pt x="5383114" y="287724"/>
                                </a:lnTo>
                                <a:cubicBezTo>
                                  <a:pt x="5381118" y="288522"/>
                                  <a:pt x="5379122" y="287325"/>
                                  <a:pt x="5378323" y="285329"/>
                                </a:cubicBezTo>
                                <a:lnTo>
                                  <a:pt x="5378557" y="284822"/>
                                </a:lnTo>
                                <a:lnTo>
                                  <a:pt x="5377924" y="284529"/>
                                </a:lnTo>
                                <a:cubicBezTo>
                                  <a:pt x="5377126" y="282533"/>
                                  <a:pt x="5377924" y="280138"/>
                                  <a:pt x="5380319" y="279339"/>
                                </a:cubicBezTo>
                                <a:lnTo>
                                  <a:pt x="5381521" y="279356"/>
                                </a:lnTo>
                                <a:lnTo>
                                  <a:pt x="5397087" y="264171"/>
                                </a:lnTo>
                                <a:lnTo>
                                  <a:pt x="5397464" y="242643"/>
                                </a:lnTo>
                                <a:lnTo>
                                  <a:pt x="5396686" y="241815"/>
                                </a:lnTo>
                                <a:cubicBezTo>
                                  <a:pt x="5395888" y="239819"/>
                                  <a:pt x="5396686" y="237424"/>
                                  <a:pt x="5399082" y="236625"/>
                                </a:cubicBezTo>
                                <a:lnTo>
                                  <a:pt x="5399589" y="236859"/>
                                </a:lnTo>
                                <a:close/>
                                <a:moveTo>
                                  <a:pt x="1257332" y="215568"/>
                                </a:moveTo>
                                <a:cubicBezTo>
                                  <a:pt x="1253840" y="215268"/>
                                  <a:pt x="1250246" y="216266"/>
                                  <a:pt x="1247453" y="218661"/>
                                </a:cubicBezTo>
                                <a:cubicBezTo>
                                  <a:pt x="1241865" y="223452"/>
                                  <a:pt x="1241065" y="232235"/>
                                  <a:pt x="1245857" y="237824"/>
                                </a:cubicBezTo>
                                <a:lnTo>
                                  <a:pt x="1253042" y="246207"/>
                                </a:lnTo>
                                <a:lnTo>
                                  <a:pt x="1264618" y="236227"/>
                                </a:lnTo>
                                <a:cubicBezTo>
                                  <a:pt x="1266215" y="235029"/>
                                  <a:pt x="1268211" y="235029"/>
                                  <a:pt x="1269409" y="236626"/>
                                </a:cubicBezTo>
                                <a:cubicBezTo>
                                  <a:pt x="1270606" y="238223"/>
                                  <a:pt x="1270606" y="240219"/>
                                  <a:pt x="1269009" y="241416"/>
                                </a:cubicBezTo>
                                <a:lnTo>
                                  <a:pt x="1257432" y="251396"/>
                                </a:lnTo>
                                <a:lnTo>
                                  <a:pt x="1265816" y="261376"/>
                                </a:lnTo>
                                <a:cubicBezTo>
                                  <a:pt x="1266215" y="261776"/>
                                  <a:pt x="1267014" y="261776"/>
                                  <a:pt x="1267811" y="261376"/>
                                </a:cubicBezTo>
                                <a:lnTo>
                                  <a:pt x="1291763" y="241416"/>
                                </a:lnTo>
                                <a:cubicBezTo>
                                  <a:pt x="1297352" y="236227"/>
                                  <a:pt x="1297751" y="227844"/>
                                  <a:pt x="1292961" y="222254"/>
                                </a:cubicBezTo>
                                <a:cubicBezTo>
                                  <a:pt x="1288171" y="216665"/>
                                  <a:pt x="1279388" y="215867"/>
                                  <a:pt x="1273799" y="220657"/>
                                </a:cubicBezTo>
                                <a:lnTo>
                                  <a:pt x="1272602" y="221855"/>
                                </a:lnTo>
                                <a:cubicBezTo>
                                  <a:pt x="1271803" y="222254"/>
                                  <a:pt x="1271006" y="222653"/>
                                  <a:pt x="1270207" y="222653"/>
                                </a:cubicBezTo>
                                <a:cubicBezTo>
                                  <a:pt x="1269409" y="222653"/>
                                  <a:pt x="1268211" y="222254"/>
                                  <a:pt x="1267811" y="221456"/>
                                </a:cubicBezTo>
                                <a:lnTo>
                                  <a:pt x="1266614" y="220258"/>
                                </a:lnTo>
                                <a:cubicBezTo>
                                  <a:pt x="1264219" y="217464"/>
                                  <a:pt x="1260826" y="215867"/>
                                  <a:pt x="1257332" y="215568"/>
                                </a:cubicBezTo>
                                <a:close/>
                                <a:moveTo>
                                  <a:pt x="3514679" y="208431"/>
                                </a:moveTo>
                                <a:cubicBezTo>
                                  <a:pt x="3519671" y="209579"/>
                                  <a:pt x="3524258" y="212673"/>
                                  <a:pt x="3527253" y="217463"/>
                                </a:cubicBezTo>
                                <a:lnTo>
                                  <a:pt x="3521665" y="221057"/>
                                </a:lnTo>
                                <a:cubicBezTo>
                                  <a:pt x="3517672" y="214669"/>
                                  <a:pt x="3509292" y="212673"/>
                                  <a:pt x="3502905" y="216665"/>
                                </a:cubicBezTo>
                                <a:cubicBezTo>
                                  <a:pt x="3496518" y="220658"/>
                                  <a:pt x="3494523" y="229041"/>
                                  <a:pt x="3498913" y="235029"/>
                                </a:cubicBezTo>
                                <a:lnTo>
                                  <a:pt x="3493326" y="238622"/>
                                </a:lnTo>
                                <a:cubicBezTo>
                                  <a:pt x="3487338" y="229440"/>
                                  <a:pt x="3490132" y="217064"/>
                                  <a:pt x="3499712" y="211076"/>
                                </a:cubicBezTo>
                                <a:cubicBezTo>
                                  <a:pt x="3504302" y="208082"/>
                                  <a:pt x="3509690" y="207284"/>
                                  <a:pt x="3514679" y="208431"/>
                                </a:cubicBezTo>
                                <a:close/>
                                <a:moveTo>
                                  <a:pt x="1297751" y="195907"/>
                                </a:moveTo>
                                <a:lnTo>
                                  <a:pt x="1312522" y="197104"/>
                                </a:lnTo>
                                <a:cubicBezTo>
                                  <a:pt x="1314518" y="197104"/>
                                  <a:pt x="1315715" y="198701"/>
                                  <a:pt x="1316514" y="201096"/>
                                </a:cubicBezTo>
                                <a:lnTo>
                                  <a:pt x="1315316" y="215867"/>
                                </a:lnTo>
                                <a:cubicBezTo>
                                  <a:pt x="1315316" y="217863"/>
                                  <a:pt x="1313719" y="219060"/>
                                  <a:pt x="1311723" y="219060"/>
                                </a:cubicBezTo>
                                <a:cubicBezTo>
                                  <a:pt x="1309727" y="219060"/>
                                  <a:pt x="1308530" y="217464"/>
                                  <a:pt x="1308530" y="215468"/>
                                </a:cubicBezTo>
                                <a:lnTo>
                                  <a:pt x="1308929" y="208681"/>
                                </a:lnTo>
                                <a:lnTo>
                                  <a:pt x="1298151" y="217863"/>
                                </a:lnTo>
                                <a:lnTo>
                                  <a:pt x="1298550" y="218262"/>
                                </a:lnTo>
                                <a:cubicBezTo>
                                  <a:pt x="1305735" y="227045"/>
                                  <a:pt x="1304538" y="239820"/>
                                  <a:pt x="1296155" y="247005"/>
                                </a:cubicBezTo>
                                <a:lnTo>
                                  <a:pt x="1272602" y="266965"/>
                                </a:lnTo>
                                <a:cubicBezTo>
                                  <a:pt x="1271006" y="268562"/>
                                  <a:pt x="1268610" y="268961"/>
                                  <a:pt x="1266614" y="268961"/>
                                </a:cubicBezTo>
                                <a:cubicBezTo>
                                  <a:pt x="1264618" y="268961"/>
                                  <a:pt x="1262622" y="267764"/>
                                  <a:pt x="1261025" y="266167"/>
                                </a:cubicBezTo>
                                <a:lnTo>
                                  <a:pt x="1252642" y="256187"/>
                                </a:lnTo>
                                <a:lnTo>
                                  <a:pt x="1243460" y="264171"/>
                                </a:lnTo>
                                <a:lnTo>
                                  <a:pt x="1243062" y="271356"/>
                                </a:lnTo>
                                <a:cubicBezTo>
                                  <a:pt x="1243062" y="273352"/>
                                  <a:pt x="1241465" y="274550"/>
                                  <a:pt x="1239469" y="274550"/>
                                </a:cubicBezTo>
                                <a:cubicBezTo>
                                  <a:pt x="1237472" y="274550"/>
                                  <a:pt x="1236276" y="272953"/>
                                  <a:pt x="1236276" y="270957"/>
                                </a:cubicBezTo>
                                <a:lnTo>
                                  <a:pt x="1236675" y="265768"/>
                                </a:lnTo>
                                <a:lnTo>
                                  <a:pt x="1231485" y="265368"/>
                                </a:lnTo>
                                <a:cubicBezTo>
                                  <a:pt x="1229489" y="265368"/>
                                  <a:pt x="1228291" y="263772"/>
                                  <a:pt x="1228291" y="261776"/>
                                </a:cubicBezTo>
                                <a:cubicBezTo>
                                  <a:pt x="1228291" y="259780"/>
                                  <a:pt x="1229889" y="258582"/>
                                  <a:pt x="1231884" y="258582"/>
                                </a:cubicBezTo>
                                <a:lnTo>
                                  <a:pt x="1239070" y="258981"/>
                                </a:lnTo>
                                <a:lnTo>
                                  <a:pt x="1248251" y="250997"/>
                                </a:lnTo>
                                <a:lnTo>
                                  <a:pt x="1240666" y="242215"/>
                                </a:lnTo>
                                <a:cubicBezTo>
                                  <a:pt x="1233481" y="233432"/>
                                  <a:pt x="1234678" y="220657"/>
                                  <a:pt x="1243062" y="213472"/>
                                </a:cubicBezTo>
                                <a:cubicBezTo>
                                  <a:pt x="1251046" y="206286"/>
                                  <a:pt x="1263021" y="207084"/>
                                  <a:pt x="1270606" y="214669"/>
                                </a:cubicBezTo>
                                <a:cubicBezTo>
                                  <a:pt x="1276993" y="209879"/>
                                  <a:pt x="1285376" y="209480"/>
                                  <a:pt x="1292163" y="213072"/>
                                </a:cubicBezTo>
                                <a:lnTo>
                                  <a:pt x="1304139" y="203092"/>
                                </a:lnTo>
                                <a:lnTo>
                                  <a:pt x="1297352" y="202693"/>
                                </a:lnTo>
                                <a:cubicBezTo>
                                  <a:pt x="1295356" y="202693"/>
                                  <a:pt x="1294159" y="201096"/>
                                  <a:pt x="1294159" y="199100"/>
                                </a:cubicBezTo>
                                <a:cubicBezTo>
                                  <a:pt x="1294159" y="197104"/>
                                  <a:pt x="1295755" y="195907"/>
                                  <a:pt x="1297751" y="195907"/>
                                </a:cubicBezTo>
                                <a:close/>
                                <a:moveTo>
                                  <a:pt x="2573346" y="136581"/>
                                </a:moveTo>
                                <a:lnTo>
                                  <a:pt x="2573193" y="143613"/>
                                </a:lnTo>
                                <a:lnTo>
                                  <a:pt x="2567635" y="149006"/>
                                </a:lnTo>
                                <a:lnTo>
                                  <a:pt x="2575288" y="149151"/>
                                </a:lnTo>
                                <a:lnTo>
                                  <a:pt x="2581000" y="154927"/>
                                </a:lnTo>
                                <a:lnTo>
                                  <a:pt x="2581175" y="146806"/>
                                </a:lnTo>
                                <a:lnTo>
                                  <a:pt x="2586000" y="141979"/>
                                </a:lnTo>
                                <a:lnTo>
                                  <a:pt x="2578382" y="141616"/>
                                </a:lnTo>
                                <a:close/>
                                <a:moveTo>
                                  <a:pt x="2568401" y="122853"/>
                                </a:moveTo>
                                <a:cubicBezTo>
                                  <a:pt x="2570397" y="122055"/>
                                  <a:pt x="2572793" y="122853"/>
                                  <a:pt x="2573592" y="125248"/>
                                </a:cubicBezTo>
                                <a:lnTo>
                                  <a:pt x="2573567" y="126422"/>
                                </a:lnTo>
                                <a:lnTo>
                                  <a:pt x="2581576" y="134431"/>
                                </a:lnTo>
                                <a:lnTo>
                                  <a:pt x="2593550" y="134431"/>
                                </a:lnTo>
                                <a:lnTo>
                                  <a:pt x="2594350" y="133631"/>
                                </a:lnTo>
                                <a:cubicBezTo>
                                  <a:pt x="2596346" y="132833"/>
                                  <a:pt x="2598741" y="133631"/>
                                  <a:pt x="2599539" y="136026"/>
                                </a:cubicBezTo>
                                <a:cubicBezTo>
                                  <a:pt x="2600339" y="138022"/>
                                  <a:pt x="2599539" y="140418"/>
                                  <a:pt x="2597145" y="141216"/>
                                </a:cubicBezTo>
                                <a:lnTo>
                                  <a:pt x="2597088" y="141272"/>
                                </a:lnTo>
                                <a:lnTo>
                                  <a:pt x="2596744" y="142016"/>
                                </a:lnTo>
                                <a:lnTo>
                                  <a:pt x="2596211" y="142150"/>
                                </a:lnTo>
                                <a:lnTo>
                                  <a:pt x="2588362" y="149999"/>
                                </a:lnTo>
                                <a:cubicBezTo>
                                  <a:pt x="2586764" y="153991"/>
                                  <a:pt x="2586764" y="158383"/>
                                  <a:pt x="2588362" y="162374"/>
                                </a:cubicBezTo>
                                <a:lnTo>
                                  <a:pt x="2588362" y="162374"/>
                                </a:lnTo>
                                <a:lnTo>
                                  <a:pt x="2588362" y="162375"/>
                                </a:lnTo>
                                <a:cubicBezTo>
                                  <a:pt x="2589161" y="164770"/>
                                  <a:pt x="2587962" y="167166"/>
                                  <a:pt x="2585568" y="167964"/>
                                </a:cubicBezTo>
                                <a:cubicBezTo>
                                  <a:pt x="2583573" y="168762"/>
                                  <a:pt x="2581577" y="167565"/>
                                  <a:pt x="2580778" y="165569"/>
                                </a:cubicBezTo>
                                <a:cubicBezTo>
                                  <a:pt x="2579182" y="161377"/>
                                  <a:pt x="2575987" y="158283"/>
                                  <a:pt x="2572144" y="156637"/>
                                </a:cubicBezTo>
                                <a:lnTo>
                                  <a:pt x="2560023" y="156395"/>
                                </a:lnTo>
                                <a:lnTo>
                                  <a:pt x="2559619" y="156786"/>
                                </a:lnTo>
                                <a:cubicBezTo>
                                  <a:pt x="2557623" y="157584"/>
                                  <a:pt x="2555627" y="156387"/>
                                  <a:pt x="2554828" y="154391"/>
                                </a:cubicBezTo>
                                <a:lnTo>
                                  <a:pt x="2554910" y="154214"/>
                                </a:lnTo>
                                <a:lnTo>
                                  <a:pt x="2554429" y="153992"/>
                                </a:lnTo>
                                <a:cubicBezTo>
                                  <a:pt x="2553631" y="151995"/>
                                  <a:pt x="2554429" y="149600"/>
                                  <a:pt x="2556824" y="148801"/>
                                </a:cubicBezTo>
                                <a:lnTo>
                                  <a:pt x="2557609" y="148816"/>
                                </a:lnTo>
                                <a:lnTo>
                                  <a:pt x="2566006" y="140419"/>
                                </a:lnTo>
                                <a:lnTo>
                                  <a:pt x="2566006" y="129242"/>
                                </a:lnTo>
                                <a:lnTo>
                                  <a:pt x="2565208" y="128442"/>
                                </a:lnTo>
                                <a:cubicBezTo>
                                  <a:pt x="2564410" y="126446"/>
                                  <a:pt x="2565208" y="124051"/>
                                  <a:pt x="2567602" y="123252"/>
                                </a:cubicBezTo>
                                <a:lnTo>
                                  <a:pt x="2568110" y="123486"/>
                                </a:lnTo>
                                <a:close/>
                                <a:moveTo>
                                  <a:pt x="2506758" y="113233"/>
                                </a:moveTo>
                                <a:lnTo>
                                  <a:pt x="2506527" y="130040"/>
                                </a:lnTo>
                                <a:lnTo>
                                  <a:pt x="2493678" y="142174"/>
                                </a:lnTo>
                                <a:lnTo>
                                  <a:pt x="2510916" y="142414"/>
                                </a:lnTo>
                                <a:lnTo>
                                  <a:pt x="2523843" y="155857"/>
                                </a:lnTo>
                                <a:lnTo>
                                  <a:pt x="2524090" y="138024"/>
                                </a:lnTo>
                                <a:lnTo>
                                  <a:pt x="2536721" y="125879"/>
                                </a:lnTo>
                                <a:lnTo>
                                  <a:pt x="2517303" y="124451"/>
                                </a:lnTo>
                                <a:close/>
                                <a:moveTo>
                                  <a:pt x="2501736" y="98901"/>
                                </a:moveTo>
                                <a:cubicBezTo>
                                  <a:pt x="2503732" y="98103"/>
                                  <a:pt x="2506127" y="98901"/>
                                  <a:pt x="2506925" y="101296"/>
                                </a:cubicBezTo>
                                <a:lnTo>
                                  <a:pt x="2506908" y="102505"/>
                                </a:lnTo>
                                <a:lnTo>
                                  <a:pt x="2521845" y="117964"/>
                                </a:lnTo>
                                <a:cubicBezTo>
                                  <a:pt x="2528780" y="120958"/>
                                  <a:pt x="2536865" y="121258"/>
                                  <a:pt x="2544451" y="118064"/>
                                </a:cubicBezTo>
                                <a:lnTo>
                                  <a:pt x="2544720" y="118188"/>
                                </a:lnTo>
                                <a:lnTo>
                                  <a:pt x="2544849" y="118063"/>
                                </a:lnTo>
                                <a:cubicBezTo>
                                  <a:pt x="2546845" y="117265"/>
                                  <a:pt x="2549240" y="118063"/>
                                  <a:pt x="2550039" y="120458"/>
                                </a:cubicBezTo>
                                <a:cubicBezTo>
                                  <a:pt x="2550837" y="122454"/>
                                  <a:pt x="2550039" y="124850"/>
                                  <a:pt x="2547643" y="125648"/>
                                </a:cubicBezTo>
                                <a:cubicBezTo>
                                  <a:pt x="2540457" y="128442"/>
                                  <a:pt x="2534470" y="134031"/>
                                  <a:pt x="2531275" y="141617"/>
                                </a:cubicBezTo>
                                <a:cubicBezTo>
                                  <a:pt x="2528082" y="148803"/>
                                  <a:pt x="2528082" y="156786"/>
                                  <a:pt x="2530877" y="164371"/>
                                </a:cubicBezTo>
                                <a:cubicBezTo>
                                  <a:pt x="2531676" y="165569"/>
                                  <a:pt x="2530478" y="167964"/>
                                  <a:pt x="2528482" y="169162"/>
                                </a:cubicBezTo>
                                <a:cubicBezTo>
                                  <a:pt x="2526485" y="169960"/>
                                  <a:pt x="2524490" y="168762"/>
                                  <a:pt x="2523691" y="166766"/>
                                </a:cubicBezTo>
                                <a:lnTo>
                                  <a:pt x="2523697" y="166370"/>
                                </a:lnTo>
                                <a:lnTo>
                                  <a:pt x="2523691" y="166367"/>
                                </a:lnTo>
                                <a:cubicBezTo>
                                  <a:pt x="2520897" y="159181"/>
                                  <a:pt x="2515308" y="153193"/>
                                  <a:pt x="2507723" y="149998"/>
                                </a:cubicBezTo>
                                <a:lnTo>
                                  <a:pt x="2485801" y="149614"/>
                                </a:lnTo>
                                <a:lnTo>
                                  <a:pt x="2484969" y="150399"/>
                                </a:lnTo>
                                <a:cubicBezTo>
                                  <a:pt x="2482973" y="151197"/>
                                  <a:pt x="2480977" y="150000"/>
                                  <a:pt x="2480178" y="148004"/>
                                </a:cubicBezTo>
                                <a:lnTo>
                                  <a:pt x="2480413" y="147497"/>
                                </a:lnTo>
                                <a:lnTo>
                                  <a:pt x="2479778" y="147204"/>
                                </a:lnTo>
                                <a:cubicBezTo>
                                  <a:pt x="2478980" y="145208"/>
                                  <a:pt x="2479778" y="142813"/>
                                  <a:pt x="2482173" y="142014"/>
                                </a:cubicBezTo>
                                <a:lnTo>
                                  <a:pt x="2483376" y="142031"/>
                                </a:lnTo>
                                <a:lnTo>
                                  <a:pt x="2498942" y="126846"/>
                                </a:lnTo>
                                <a:lnTo>
                                  <a:pt x="2499319" y="105318"/>
                                </a:lnTo>
                                <a:lnTo>
                                  <a:pt x="2498541" y="104490"/>
                                </a:lnTo>
                                <a:cubicBezTo>
                                  <a:pt x="2497743" y="102494"/>
                                  <a:pt x="2498541" y="100099"/>
                                  <a:pt x="2500936" y="99300"/>
                                </a:cubicBezTo>
                                <a:lnTo>
                                  <a:pt x="2501444" y="99534"/>
                                </a:lnTo>
                                <a:close/>
                                <a:moveTo>
                                  <a:pt x="5034514" y="81836"/>
                                </a:moveTo>
                                <a:cubicBezTo>
                                  <a:pt x="5031021" y="81536"/>
                                  <a:pt x="5027428" y="82534"/>
                                  <a:pt x="5024633" y="84929"/>
                                </a:cubicBezTo>
                                <a:cubicBezTo>
                                  <a:pt x="5019044" y="89720"/>
                                  <a:pt x="5018246" y="98503"/>
                                  <a:pt x="5023036" y="104092"/>
                                </a:cubicBezTo>
                                <a:lnTo>
                                  <a:pt x="5030223" y="112475"/>
                                </a:lnTo>
                                <a:lnTo>
                                  <a:pt x="5041800" y="102495"/>
                                </a:lnTo>
                                <a:cubicBezTo>
                                  <a:pt x="5043396" y="101297"/>
                                  <a:pt x="5045392" y="101297"/>
                                  <a:pt x="5046590" y="102894"/>
                                </a:cubicBezTo>
                                <a:cubicBezTo>
                                  <a:pt x="5047788" y="104491"/>
                                  <a:pt x="5047788" y="106487"/>
                                  <a:pt x="5046191" y="107684"/>
                                </a:cubicBezTo>
                                <a:lnTo>
                                  <a:pt x="5034614" y="117664"/>
                                </a:lnTo>
                                <a:lnTo>
                                  <a:pt x="5042997" y="127644"/>
                                </a:lnTo>
                                <a:cubicBezTo>
                                  <a:pt x="5043396" y="128044"/>
                                  <a:pt x="5044195" y="128044"/>
                                  <a:pt x="5044993" y="127644"/>
                                </a:cubicBezTo>
                                <a:lnTo>
                                  <a:pt x="5068945" y="107684"/>
                                </a:lnTo>
                                <a:cubicBezTo>
                                  <a:pt x="5074534" y="102894"/>
                                  <a:pt x="5075332" y="94111"/>
                                  <a:pt x="5070143" y="88522"/>
                                </a:cubicBezTo>
                                <a:cubicBezTo>
                                  <a:pt x="5065352" y="82933"/>
                                  <a:pt x="5056570" y="82135"/>
                                  <a:pt x="5050981" y="86925"/>
                                </a:cubicBezTo>
                                <a:lnTo>
                                  <a:pt x="5049784" y="88123"/>
                                </a:lnTo>
                                <a:cubicBezTo>
                                  <a:pt x="5048985" y="88522"/>
                                  <a:pt x="5048187" y="88921"/>
                                  <a:pt x="5047388" y="88921"/>
                                </a:cubicBezTo>
                                <a:cubicBezTo>
                                  <a:pt x="5046191" y="88921"/>
                                  <a:pt x="5045392" y="88522"/>
                                  <a:pt x="5044993" y="87724"/>
                                </a:cubicBezTo>
                                <a:lnTo>
                                  <a:pt x="5043796" y="86526"/>
                                </a:lnTo>
                                <a:cubicBezTo>
                                  <a:pt x="5041400" y="83732"/>
                                  <a:pt x="5038007" y="82135"/>
                                  <a:pt x="5034514" y="81836"/>
                                </a:cubicBezTo>
                                <a:close/>
                                <a:moveTo>
                                  <a:pt x="616513" y="71107"/>
                                </a:moveTo>
                                <a:cubicBezTo>
                                  <a:pt x="621503" y="72255"/>
                                  <a:pt x="626094" y="75349"/>
                                  <a:pt x="629088" y="80139"/>
                                </a:cubicBezTo>
                                <a:lnTo>
                                  <a:pt x="623499" y="83732"/>
                                </a:lnTo>
                                <a:cubicBezTo>
                                  <a:pt x="619507" y="77345"/>
                                  <a:pt x="611124" y="75349"/>
                                  <a:pt x="604736" y="79341"/>
                                </a:cubicBezTo>
                                <a:cubicBezTo>
                                  <a:pt x="598348" y="83333"/>
                                  <a:pt x="596353" y="91717"/>
                                  <a:pt x="600745" y="97705"/>
                                </a:cubicBezTo>
                                <a:lnTo>
                                  <a:pt x="595155" y="101298"/>
                                </a:lnTo>
                                <a:cubicBezTo>
                                  <a:pt x="589167" y="92116"/>
                                  <a:pt x="591961" y="79740"/>
                                  <a:pt x="601542" y="73752"/>
                                </a:cubicBezTo>
                                <a:cubicBezTo>
                                  <a:pt x="606134" y="70758"/>
                                  <a:pt x="611523" y="69959"/>
                                  <a:pt x="616513" y="71107"/>
                                </a:cubicBezTo>
                                <a:close/>
                                <a:moveTo>
                                  <a:pt x="5075332" y="62175"/>
                                </a:moveTo>
                                <a:lnTo>
                                  <a:pt x="5090103" y="63372"/>
                                </a:lnTo>
                                <a:cubicBezTo>
                                  <a:pt x="5092099" y="63372"/>
                                  <a:pt x="5093296" y="64969"/>
                                  <a:pt x="5094095" y="67364"/>
                                </a:cubicBezTo>
                                <a:lnTo>
                                  <a:pt x="5092897" y="82135"/>
                                </a:lnTo>
                                <a:cubicBezTo>
                                  <a:pt x="5092897" y="84131"/>
                                  <a:pt x="5091300" y="85328"/>
                                  <a:pt x="5089304" y="85328"/>
                                </a:cubicBezTo>
                                <a:cubicBezTo>
                                  <a:pt x="5087308" y="85328"/>
                                  <a:pt x="5086111" y="83732"/>
                                  <a:pt x="5086111" y="81736"/>
                                </a:cubicBezTo>
                                <a:lnTo>
                                  <a:pt x="5086510" y="74949"/>
                                </a:lnTo>
                                <a:lnTo>
                                  <a:pt x="5075732" y="84131"/>
                                </a:lnTo>
                                <a:lnTo>
                                  <a:pt x="5076131" y="84530"/>
                                </a:lnTo>
                                <a:cubicBezTo>
                                  <a:pt x="5083316" y="93312"/>
                                  <a:pt x="5082119" y="106088"/>
                                  <a:pt x="5073736" y="113273"/>
                                </a:cubicBezTo>
                                <a:lnTo>
                                  <a:pt x="5050183" y="133233"/>
                                </a:lnTo>
                                <a:cubicBezTo>
                                  <a:pt x="5048586" y="134830"/>
                                  <a:pt x="5046191" y="135229"/>
                                  <a:pt x="5044195" y="135229"/>
                                </a:cubicBezTo>
                                <a:cubicBezTo>
                                  <a:pt x="5042199" y="135229"/>
                                  <a:pt x="5040203" y="134032"/>
                                  <a:pt x="5038606" y="132435"/>
                                </a:cubicBezTo>
                                <a:lnTo>
                                  <a:pt x="5030223" y="122455"/>
                                </a:lnTo>
                                <a:lnTo>
                                  <a:pt x="5021040" y="130439"/>
                                </a:lnTo>
                                <a:lnTo>
                                  <a:pt x="5020641" y="137624"/>
                                </a:lnTo>
                                <a:cubicBezTo>
                                  <a:pt x="5020641" y="139620"/>
                                  <a:pt x="5019044" y="140818"/>
                                  <a:pt x="5017048" y="140818"/>
                                </a:cubicBezTo>
                                <a:cubicBezTo>
                                  <a:pt x="5015052" y="140818"/>
                                  <a:pt x="5013855" y="139221"/>
                                  <a:pt x="5013855" y="137225"/>
                                </a:cubicBezTo>
                                <a:lnTo>
                                  <a:pt x="5014254" y="132036"/>
                                </a:lnTo>
                                <a:lnTo>
                                  <a:pt x="5009064" y="131636"/>
                                </a:lnTo>
                                <a:cubicBezTo>
                                  <a:pt x="5007068" y="131636"/>
                                  <a:pt x="5005871" y="130040"/>
                                  <a:pt x="5005871" y="128044"/>
                                </a:cubicBezTo>
                                <a:cubicBezTo>
                                  <a:pt x="5005871" y="126048"/>
                                  <a:pt x="5007467" y="124850"/>
                                  <a:pt x="5009463" y="124850"/>
                                </a:cubicBezTo>
                                <a:lnTo>
                                  <a:pt x="5016649" y="125249"/>
                                </a:lnTo>
                                <a:lnTo>
                                  <a:pt x="5025831" y="117265"/>
                                </a:lnTo>
                                <a:lnTo>
                                  <a:pt x="5018246" y="108483"/>
                                </a:lnTo>
                                <a:cubicBezTo>
                                  <a:pt x="5011060" y="99700"/>
                                  <a:pt x="5012258" y="86925"/>
                                  <a:pt x="5020641" y="79740"/>
                                </a:cubicBezTo>
                                <a:cubicBezTo>
                                  <a:pt x="5028626" y="72554"/>
                                  <a:pt x="5040602" y="73352"/>
                                  <a:pt x="5048187" y="80937"/>
                                </a:cubicBezTo>
                                <a:cubicBezTo>
                                  <a:pt x="5054574" y="76147"/>
                                  <a:pt x="5062957" y="75748"/>
                                  <a:pt x="5069744" y="79340"/>
                                </a:cubicBezTo>
                                <a:lnTo>
                                  <a:pt x="5081720" y="69360"/>
                                </a:lnTo>
                                <a:lnTo>
                                  <a:pt x="5074933" y="68961"/>
                                </a:lnTo>
                                <a:cubicBezTo>
                                  <a:pt x="5072937" y="68961"/>
                                  <a:pt x="5071740" y="67364"/>
                                  <a:pt x="5071740" y="65368"/>
                                </a:cubicBezTo>
                                <a:cubicBezTo>
                                  <a:pt x="5071740" y="63372"/>
                                  <a:pt x="5073336" y="62175"/>
                                  <a:pt x="5075332" y="62175"/>
                                </a:cubicBezTo>
                                <a:close/>
                                <a:moveTo>
                                  <a:pt x="7319428" y="57933"/>
                                </a:moveTo>
                                <a:cubicBezTo>
                                  <a:pt x="7324418" y="59081"/>
                                  <a:pt x="7329009" y="62175"/>
                                  <a:pt x="7332003" y="66965"/>
                                </a:cubicBezTo>
                                <a:lnTo>
                                  <a:pt x="7326414" y="70558"/>
                                </a:lnTo>
                                <a:cubicBezTo>
                                  <a:pt x="7322422" y="64171"/>
                                  <a:pt x="7314039" y="62175"/>
                                  <a:pt x="7307652" y="66167"/>
                                </a:cubicBezTo>
                                <a:cubicBezTo>
                                  <a:pt x="7301264" y="70159"/>
                                  <a:pt x="7299667" y="78543"/>
                                  <a:pt x="7303660" y="84531"/>
                                </a:cubicBezTo>
                                <a:lnTo>
                                  <a:pt x="7298070" y="88124"/>
                                </a:lnTo>
                                <a:cubicBezTo>
                                  <a:pt x="7292082" y="78942"/>
                                  <a:pt x="7294876" y="66566"/>
                                  <a:pt x="7304458" y="60578"/>
                                </a:cubicBezTo>
                                <a:cubicBezTo>
                                  <a:pt x="7309049" y="57584"/>
                                  <a:pt x="7314438" y="56785"/>
                                  <a:pt x="7319428" y="57933"/>
                                </a:cubicBezTo>
                                <a:close/>
                                <a:moveTo>
                                  <a:pt x="6259753" y="8682"/>
                                </a:moveTo>
                                <a:cubicBezTo>
                                  <a:pt x="6268936" y="5090"/>
                                  <a:pt x="6279315" y="5090"/>
                                  <a:pt x="6288497" y="9082"/>
                                </a:cubicBezTo>
                                <a:cubicBezTo>
                                  <a:pt x="6297678" y="13074"/>
                                  <a:pt x="6304864" y="20259"/>
                                  <a:pt x="6308456" y="29841"/>
                                </a:cubicBezTo>
                                <a:cubicBezTo>
                                  <a:pt x="6309255" y="32236"/>
                                  <a:pt x="6308456" y="34631"/>
                                  <a:pt x="6306061" y="35430"/>
                                </a:cubicBezTo>
                                <a:cubicBezTo>
                                  <a:pt x="6304065" y="36228"/>
                                  <a:pt x="6302069" y="35031"/>
                                  <a:pt x="6301271" y="33035"/>
                                </a:cubicBezTo>
                                <a:cubicBezTo>
                                  <a:pt x="6298477" y="25849"/>
                                  <a:pt x="6292888" y="19860"/>
                                  <a:pt x="6285303" y="16666"/>
                                </a:cubicBezTo>
                                <a:cubicBezTo>
                                  <a:pt x="6278117" y="13473"/>
                                  <a:pt x="6270133" y="13473"/>
                                  <a:pt x="6262548" y="16267"/>
                                </a:cubicBezTo>
                                <a:cubicBezTo>
                                  <a:pt x="6260552" y="17066"/>
                                  <a:pt x="6258157" y="16267"/>
                                  <a:pt x="6257358" y="13872"/>
                                </a:cubicBezTo>
                                <a:cubicBezTo>
                                  <a:pt x="6256560" y="11876"/>
                                  <a:pt x="6257358" y="9481"/>
                                  <a:pt x="6259753" y="8682"/>
                                </a:cubicBezTo>
                                <a:close/>
                                <a:moveTo>
                                  <a:pt x="6371930" y="299"/>
                                </a:moveTo>
                                <a:cubicBezTo>
                                  <a:pt x="6373926" y="-499"/>
                                  <a:pt x="6376321" y="299"/>
                                  <a:pt x="6377120" y="2694"/>
                                </a:cubicBezTo>
                                <a:cubicBezTo>
                                  <a:pt x="6377918" y="4690"/>
                                  <a:pt x="6377120" y="7086"/>
                                  <a:pt x="6374724" y="7884"/>
                                </a:cubicBezTo>
                                <a:cubicBezTo>
                                  <a:pt x="6370732" y="9481"/>
                                  <a:pt x="6367539" y="12674"/>
                                  <a:pt x="6365942" y="16666"/>
                                </a:cubicBezTo>
                                <a:lnTo>
                                  <a:pt x="6365942" y="28642"/>
                                </a:lnTo>
                                <a:lnTo>
                                  <a:pt x="6365942" y="28643"/>
                                </a:lnTo>
                                <a:lnTo>
                                  <a:pt x="6365942" y="28644"/>
                                </a:lnTo>
                                <a:lnTo>
                                  <a:pt x="6365942" y="29043"/>
                                </a:lnTo>
                                <a:lnTo>
                                  <a:pt x="6363155" y="34218"/>
                                </a:lnTo>
                                <a:lnTo>
                                  <a:pt x="6363148" y="34232"/>
                                </a:lnTo>
                                <a:lnTo>
                                  <a:pt x="6363148" y="34232"/>
                                </a:lnTo>
                                <a:lnTo>
                                  <a:pt x="6363148" y="34232"/>
                                </a:lnTo>
                                <a:cubicBezTo>
                                  <a:pt x="6361152" y="35031"/>
                                  <a:pt x="6359155" y="33833"/>
                                  <a:pt x="6358356" y="31837"/>
                                </a:cubicBezTo>
                                <a:lnTo>
                                  <a:pt x="6358356" y="31836"/>
                                </a:lnTo>
                                <a:lnTo>
                                  <a:pt x="6349725" y="22904"/>
                                </a:lnTo>
                                <a:cubicBezTo>
                                  <a:pt x="6345882" y="21258"/>
                                  <a:pt x="6341391" y="21058"/>
                                  <a:pt x="6337199" y="22654"/>
                                </a:cubicBezTo>
                                <a:cubicBezTo>
                                  <a:pt x="6335203" y="23453"/>
                                  <a:pt x="6332807" y="22654"/>
                                  <a:pt x="6332009" y="20259"/>
                                </a:cubicBezTo>
                                <a:cubicBezTo>
                                  <a:pt x="6331211" y="18263"/>
                                  <a:pt x="6332009" y="15868"/>
                                  <a:pt x="6334404" y="15069"/>
                                </a:cubicBezTo>
                                <a:cubicBezTo>
                                  <a:pt x="6340592" y="12674"/>
                                  <a:pt x="6347179" y="12974"/>
                                  <a:pt x="6352868" y="15419"/>
                                </a:cubicBezTo>
                                <a:lnTo>
                                  <a:pt x="6358587" y="21204"/>
                                </a:lnTo>
                                <a:lnTo>
                                  <a:pt x="6358755" y="13473"/>
                                </a:lnTo>
                                <a:cubicBezTo>
                                  <a:pt x="6361152" y="7485"/>
                                  <a:pt x="6365942" y="2694"/>
                                  <a:pt x="6371930" y="29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Vrije vorm: Vorm 25">
                          <a:extLst/>
                        </wps:cNvPr>
                        <wps:cNvSpPr/>
                        <wps:spPr>
                          <a:xfrm>
                            <a:off x="499595" y="306284"/>
                            <a:ext cx="7107027" cy="4811638"/>
                          </a:xfrm>
                          <a:custGeom>
                            <a:avLst/>
                            <a:gdLst>
                              <a:gd name="connsiteX0" fmla="*/ 1802474 w 7107027"/>
                              <a:gd name="connsiteY0" fmla="*/ 4730363 h 4811638"/>
                              <a:gd name="connsiteX1" fmla="*/ 1856367 w 7107027"/>
                              <a:gd name="connsiteY1" fmla="*/ 4754951 h 4811638"/>
                              <a:gd name="connsiteX2" fmla="*/ 1850778 w 7107027"/>
                              <a:gd name="connsiteY2" fmla="*/ 4758544 h 4811638"/>
                              <a:gd name="connsiteX3" fmla="*/ 1785708 w 7107027"/>
                              <a:gd name="connsiteY3" fmla="*/ 4743373 h 4811638"/>
                              <a:gd name="connsiteX4" fmla="*/ 1770938 w 7107027"/>
                              <a:gd name="connsiteY4" fmla="*/ 4808045 h 4811638"/>
                              <a:gd name="connsiteX5" fmla="*/ 1765349 w 7107027"/>
                              <a:gd name="connsiteY5" fmla="*/ 4811638 h 4811638"/>
                              <a:gd name="connsiteX6" fmla="*/ 1782514 w 7107027"/>
                              <a:gd name="connsiteY6" fmla="*/ 4737785 h 4811638"/>
                              <a:gd name="connsiteX7" fmla="*/ 1802474 w 7107027"/>
                              <a:gd name="connsiteY7" fmla="*/ 4730363 h 4811638"/>
                              <a:gd name="connsiteX8" fmla="*/ 5580091 w 7107027"/>
                              <a:gd name="connsiteY8" fmla="*/ 4596631 h 4811638"/>
                              <a:gd name="connsiteX9" fmla="*/ 5633983 w 7107027"/>
                              <a:gd name="connsiteY9" fmla="*/ 4621219 h 4811638"/>
                              <a:gd name="connsiteX10" fmla="*/ 5628394 w 7107027"/>
                              <a:gd name="connsiteY10" fmla="*/ 4624812 h 4811638"/>
                              <a:gd name="connsiteX11" fmla="*/ 5563325 w 7107027"/>
                              <a:gd name="connsiteY11" fmla="*/ 4609641 h 4811638"/>
                              <a:gd name="connsiteX12" fmla="*/ 5548554 w 7107027"/>
                              <a:gd name="connsiteY12" fmla="*/ 4674313 h 4811638"/>
                              <a:gd name="connsiteX13" fmla="*/ 5542965 w 7107027"/>
                              <a:gd name="connsiteY13" fmla="*/ 4677906 h 4811638"/>
                              <a:gd name="connsiteX14" fmla="*/ 5560131 w 7107027"/>
                              <a:gd name="connsiteY14" fmla="*/ 4604053 h 4811638"/>
                              <a:gd name="connsiteX15" fmla="*/ 5580091 w 7107027"/>
                              <a:gd name="connsiteY15" fmla="*/ 4596631 h 4811638"/>
                              <a:gd name="connsiteX16" fmla="*/ 2681910 w 7107027"/>
                              <a:gd name="connsiteY16" fmla="*/ 4459307 h 4811638"/>
                              <a:gd name="connsiteX17" fmla="*/ 2735802 w 7107027"/>
                              <a:gd name="connsiteY17" fmla="*/ 4483895 h 4811638"/>
                              <a:gd name="connsiteX18" fmla="*/ 2730214 w 7107027"/>
                              <a:gd name="connsiteY18" fmla="*/ 4487488 h 4811638"/>
                              <a:gd name="connsiteX19" fmla="*/ 2665144 w 7107027"/>
                              <a:gd name="connsiteY19" fmla="*/ 4472318 h 4811638"/>
                              <a:gd name="connsiteX20" fmla="*/ 2650372 w 7107027"/>
                              <a:gd name="connsiteY20" fmla="*/ 4536989 h 4811638"/>
                              <a:gd name="connsiteX21" fmla="*/ 2644783 w 7107027"/>
                              <a:gd name="connsiteY21" fmla="*/ 4540582 h 4811638"/>
                              <a:gd name="connsiteX22" fmla="*/ 2661949 w 7107027"/>
                              <a:gd name="connsiteY22" fmla="*/ 4466729 h 4811638"/>
                              <a:gd name="connsiteX23" fmla="*/ 2681910 w 7107027"/>
                              <a:gd name="connsiteY23" fmla="*/ 4459307 h 4811638"/>
                              <a:gd name="connsiteX24" fmla="*/ 6459526 w 7107027"/>
                              <a:gd name="connsiteY24" fmla="*/ 4325975 h 4811638"/>
                              <a:gd name="connsiteX25" fmla="*/ 6513418 w 7107027"/>
                              <a:gd name="connsiteY25" fmla="*/ 4350564 h 4811638"/>
                              <a:gd name="connsiteX26" fmla="*/ 6507829 w 7107027"/>
                              <a:gd name="connsiteY26" fmla="*/ 4354156 h 4811638"/>
                              <a:gd name="connsiteX27" fmla="*/ 6442760 w 7107027"/>
                              <a:gd name="connsiteY27" fmla="*/ 4338986 h 4811638"/>
                              <a:gd name="connsiteX28" fmla="*/ 6427988 w 7107027"/>
                              <a:gd name="connsiteY28" fmla="*/ 4403657 h 4811638"/>
                              <a:gd name="connsiteX29" fmla="*/ 6422400 w 7107027"/>
                              <a:gd name="connsiteY29" fmla="*/ 4407250 h 4811638"/>
                              <a:gd name="connsiteX30" fmla="*/ 6439566 w 7107027"/>
                              <a:gd name="connsiteY30" fmla="*/ 4333397 h 4811638"/>
                              <a:gd name="connsiteX31" fmla="*/ 6459526 w 7107027"/>
                              <a:gd name="connsiteY31" fmla="*/ 4325975 h 4811638"/>
                              <a:gd name="connsiteX32" fmla="*/ 3561343 w 7107027"/>
                              <a:gd name="connsiteY32" fmla="*/ 4188650 h 4811638"/>
                              <a:gd name="connsiteX33" fmla="*/ 3615235 w 7107027"/>
                              <a:gd name="connsiteY33" fmla="*/ 4213239 h 4811638"/>
                              <a:gd name="connsiteX34" fmla="*/ 3609646 w 7107027"/>
                              <a:gd name="connsiteY34" fmla="*/ 4216831 h 4811638"/>
                              <a:gd name="connsiteX35" fmla="*/ 3544578 w 7107027"/>
                              <a:gd name="connsiteY35" fmla="*/ 4201661 h 4811638"/>
                              <a:gd name="connsiteX36" fmla="*/ 3529807 w 7107027"/>
                              <a:gd name="connsiteY36" fmla="*/ 4266332 h 4811638"/>
                              <a:gd name="connsiteX37" fmla="*/ 3524218 w 7107027"/>
                              <a:gd name="connsiteY37" fmla="*/ 4269925 h 4811638"/>
                              <a:gd name="connsiteX38" fmla="*/ 3541384 w 7107027"/>
                              <a:gd name="connsiteY38" fmla="*/ 4196072 h 4811638"/>
                              <a:gd name="connsiteX39" fmla="*/ 3561343 w 7107027"/>
                              <a:gd name="connsiteY39" fmla="*/ 4188650 h 4811638"/>
                              <a:gd name="connsiteX40" fmla="*/ 636016 w 7107027"/>
                              <a:gd name="connsiteY40" fmla="*/ 4068491 h 4811638"/>
                              <a:gd name="connsiteX41" fmla="*/ 689909 w 7107027"/>
                              <a:gd name="connsiteY41" fmla="*/ 4093080 h 4811638"/>
                              <a:gd name="connsiteX42" fmla="*/ 684320 w 7107027"/>
                              <a:gd name="connsiteY42" fmla="*/ 4096672 h 4811638"/>
                              <a:gd name="connsiteX43" fmla="*/ 619250 w 7107027"/>
                              <a:gd name="connsiteY43" fmla="*/ 4081502 h 4811638"/>
                              <a:gd name="connsiteX44" fmla="*/ 604480 w 7107027"/>
                              <a:gd name="connsiteY44" fmla="*/ 4146173 h 4811638"/>
                              <a:gd name="connsiteX45" fmla="*/ 598891 w 7107027"/>
                              <a:gd name="connsiteY45" fmla="*/ 4149766 h 4811638"/>
                              <a:gd name="connsiteX46" fmla="*/ 616056 w 7107027"/>
                              <a:gd name="connsiteY46" fmla="*/ 4075913 h 4811638"/>
                              <a:gd name="connsiteX47" fmla="*/ 636016 w 7107027"/>
                              <a:gd name="connsiteY47" fmla="*/ 4068491 h 4811638"/>
                              <a:gd name="connsiteX48" fmla="*/ 4413233 w 7107027"/>
                              <a:gd name="connsiteY48" fmla="*/ 3934760 h 4811638"/>
                              <a:gd name="connsiteX49" fmla="*/ 4467125 w 7107027"/>
                              <a:gd name="connsiteY49" fmla="*/ 3959349 h 4811638"/>
                              <a:gd name="connsiteX50" fmla="*/ 4461536 w 7107027"/>
                              <a:gd name="connsiteY50" fmla="*/ 3962941 h 4811638"/>
                              <a:gd name="connsiteX51" fmla="*/ 4396467 w 7107027"/>
                              <a:gd name="connsiteY51" fmla="*/ 3947771 h 4811638"/>
                              <a:gd name="connsiteX52" fmla="*/ 4381696 w 7107027"/>
                              <a:gd name="connsiteY52" fmla="*/ 4012442 h 4811638"/>
                              <a:gd name="connsiteX53" fmla="*/ 4376107 w 7107027"/>
                              <a:gd name="connsiteY53" fmla="*/ 4016035 h 4811638"/>
                              <a:gd name="connsiteX54" fmla="*/ 4393274 w 7107027"/>
                              <a:gd name="connsiteY54" fmla="*/ 3942182 h 4811638"/>
                              <a:gd name="connsiteX55" fmla="*/ 4413233 w 7107027"/>
                              <a:gd name="connsiteY55" fmla="*/ 3934760 h 4811638"/>
                              <a:gd name="connsiteX56" fmla="*/ 1515051 w 7107027"/>
                              <a:gd name="connsiteY56" fmla="*/ 3797435 h 4811638"/>
                              <a:gd name="connsiteX57" fmla="*/ 1568944 w 7107027"/>
                              <a:gd name="connsiteY57" fmla="*/ 3822024 h 4811638"/>
                              <a:gd name="connsiteX58" fmla="*/ 1563355 w 7107027"/>
                              <a:gd name="connsiteY58" fmla="*/ 3825616 h 4811638"/>
                              <a:gd name="connsiteX59" fmla="*/ 1498285 w 7107027"/>
                              <a:gd name="connsiteY59" fmla="*/ 3810446 h 4811638"/>
                              <a:gd name="connsiteX60" fmla="*/ 1483515 w 7107027"/>
                              <a:gd name="connsiteY60" fmla="*/ 3875117 h 4811638"/>
                              <a:gd name="connsiteX61" fmla="*/ 1477926 w 7107027"/>
                              <a:gd name="connsiteY61" fmla="*/ 3878710 h 4811638"/>
                              <a:gd name="connsiteX62" fmla="*/ 1495091 w 7107027"/>
                              <a:gd name="connsiteY62" fmla="*/ 3804857 h 4811638"/>
                              <a:gd name="connsiteX63" fmla="*/ 1515051 w 7107027"/>
                              <a:gd name="connsiteY63" fmla="*/ 3797435 h 4811638"/>
                              <a:gd name="connsiteX64" fmla="*/ 5292668 w 7107027"/>
                              <a:gd name="connsiteY64" fmla="*/ 3664103 h 4811638"/>
                              <a:gd name="connsiteX65" fmla="*/ 5346560 w 7107027"/>
                              <a:gd name="connsiteY65" fmla="*/ 3688691 h 4811638"/>
                              <a:gd name="connsiteX66" fmla="*/ 5340971 w 7107027"/>
                              <a:gd name="connsiteY66" fmla="*/ 3692284 h 4811638"/>
                              <a:gd name="connsiteX67" fmla="*/ 5275902 w 7107027"/>
                              <a:gd name="connsiteY67" fmla="*/ 3677113 h 4811638"/>
                              <a:gd name="connsiteX68" fmla="*/ 5261131 w 7107027"/>
                              <a:gd name="connsiteY68" fmla="*/ 3741785 h 4811638"/>
                              <a:gd name="connsiteX69" fmla="*/ 5255542 w 7107027"/>
                              <a:gd name="connsiteY69" fmla="*/ 3745378 h 4811638"/>
                              <a:gd name="connsiteX70" fmla="*/ 5272708 w 7107027"/>
                              <a:gd name="connsiteY70" fmla="*/ 3671525 h 4811638"/>
                              <a:gd name="connsiteX71" fmla="*/ 5292668 w 7107027"/>
                              <a:gd name="connsiteY71" fmla="*/ 3664103 h 4811638"/>
                              <a:gd name="connsiteX72" fmla="*/ 2394487 w 7107027"/>
                              <a:gd name="connsiteY72" fmla="*/ 3526779 h 4811638"/>
                              <a:gd name="connsiteX73" fmla="*/ 2448380 w 7107027"/>
                              <a:gd name="connsiteY73" fmla="*/ 3551367 h 4811638"/>
                              <a:gd name="connsiteX74" fmla="*/ 2442791 w 7107027"/>
                              <a:gd name="connsiteY74" fmla="*/ 3554960 h 4811638"/>
                              <a:gd name="connsiteX75" fmla="*/ 2377721 w 7107027"/>
                              <a:gd name="connsiteY75" fmla="*/ 3539790 h 4811638"/>
                              <a:gd name="connsiteX76" fmla="*/ 2362950 w 7107027"/>
                              <a:gd name="connsiteY76" fmla="*/ 3604461 h 4811638"/>
                              <a:gd name="connsiteX77" fmla="*/ 2357361 w 7107027"/>
                              <a:gd name="connsiteY77" fmla="*/ 3608053 h 4811638"/>
                              <a:gd name="connsiteX78" fmla="*/ 2374527 w 7107027"/>
                              <a:gd name="connsiteY78" fmla="*/ 3534201 h 4811638"/>
                              <a:gd name="connsiteX79" fmla="*/ 2394487 w 7107027"/>
                              <a:gd name="connsiteY79" fmla="*/ 3526779 h 4811638"/>
                              <a:gd name="connsiteX80" fmla="*/ 6172103 w 7107027"/>
                              <a:gd name="connsiteY80" fmla="*/ 3393047 h 4811638"/>
                              <a:gd name="connsiteX81" fmla="*/ 6225995 w 7107027"/>
                              <a:gd name="connsiteY81" fmla="*/ 3417635 h 4811638"/>
                              <a:gd name="connsiteX82" fmla="*/ 6220406 w 7107027"/>
                              <a:gd name="connsiteY82" fmla="*/ 3421228 h 4811638"/>
                              <a:gd name="connsiteX83" fmla="*/ 6155337 w 7107027"/>
                              <a:gd name="connsiteY83" fmla="*/ 3406058 h 4811638"/>
                              <a:gd name="connsiteX84" fmla="*/ 6140565 w 7107027"/>
                              <a:gd name="connsiteY84" fmla="*/ 3470729 h 4811638"/>
                              <a:gd name="connsiteX85" fmla="*/ 6134977 w 7107027"/>
                              <a:gd name="connsiteY85" fmla="*/ 3474321 h 4811638"/>
                              <a:gd name="connsiteX86" fmla="*/ 6152143 w 7107027"/>
                              <a:gd name="connsiteY86" fmla="*/ 3400469 h 4811638"/>
                              <a:gd name="connsiteX87" fmla="*/ 6172103 w 7107027"/>
                              <a:gd name="connsiteY87" fmla="*/ 3393047 h 4811638"/>
                              <a:gd name="connsiteX88" fmla="*/ 3273921 w 7107027"/>
                              <a:gd name="connsiteY88" fmla="*/ 3255723 h 4811638"/>
                              <a:gd name="connsiteX89" fmla="*/ 3327813 w 7107027"/>
                              <a:gd name="connsiteY89" fmla="*/ 3280311 h 4811638"/>
                              <a:gd name="connsiteX90" fmla="*/ 3322223 w 7107027"/>
                              <a:gd name="connsiteY90" fmla="*/ 3283904 h 4811638"/>
                              <a:gd name="connsiteX91" fmla="*/ 3257154 w 7107027"/>
                              <a:gd name="connsiteY91" fmla="*/ 3268733 h 4811638"/>
                              <a:gd name="connsiteX92" fmla="*/ 3242384 w 7107027"/>
                              <a:gd name="connsiteY92" fmla="*/ 3333405 h 4811638"/>
                              <a:gd name="connsiteX93" fmla="*/ 3236795 w 7107027"/>
                              <a:gd name="connsiteY93" fmla="*/ 3336998 h 4811638"/>
                              <a:gd name="connsiteX94" fmla="*/ 3253961 w 7107027"/>
                              <a:gd name="connsiteY94" fmla="*/ 3263145 h 4811638"/>
                              <a:gd name="connsiteX95" fmla="*/ 3273921 w 7107027"/>
                              <a:gd name="connsiteY95" fmla="*/ 3255723 h 4811638"/>
                              <a:gd name="connsiteX96" fmla="*/ 348593 w 7107027"/>
                              <a:gd name="connsiteY96" fmla="*/ 3135564 h 4811638"/>
                              <a:gd name="connsiteX97" fmla="*/ 402485 w 7107027"/>
                              <a:gd name="connsiteY97" fmla="*/ 3160152 h 4811638"/>
                              <a:gd name="connsiteX98" fmla="*/ 396896 w 7107027"/>
                              <a:gd name="connsiteY98" fmla="*/ 3163745 h 4811638"/>
                              <a:gd name="connsiteX99" fmla="*/ 331827 w 7107027"/>
                              <a:gd name="connsiteY99" fmla="*/ 3148575 h 4811638"/>
                              <a:gd name="connsiteX100" fmla="*/ 317057 w 7107027"/>
                              <a:gd name="connsiteY100" fmla="*/ 3213246 h 4811638"/>
                              <a:gd name="connsiteX101" fmla="*/ 311468 w 7107027"/>
                              <a:gd name="connsiteY101" fmla="*/ 3216838 h 4811638"/>
                              <a:gd name="connsiteX102" fmla="*/ 328633 w 7107027"/>
                              <a:gd name="connsiteY102" fmla="*/ 3142986 h 4811638"/>
                              <a:gd name="connsiteX103" fmla="*/ 348593 w 7107027"/>
                              <a:gd name="connsiteY103" fmla="*/ 3135564 h 4811638"/>
                              <a:gd name="connsiteX104" fmla="*/ 7051538 w 7107027"/>
                              <a:gd name="connsiteY104" fmla="*/ 3122390 h 4811638"/>
                              <a:gd name="connsiteX105" fmla="*/ 7105430 w 7107027"/>
                              <a:gd name="connsiteY105" fmla="*/ 3146978 h 4811638"/>
                              <a:gd name="connsiteX106" fmla="*/ 7099841 w 7107027"/>
                              <a:gd name="connsiteY106" fmla="*/ 3150571 h 4811638"/>
                              <a:gd name="connsiteX107" fmla="*/ 7034772 w 7107027"/>
                              <a:gd name="connsiteY107" fmla="*/ 3135401 h 4811638"/>
                              <a:gd name="connsiteX108" fmla="*/ 7020001 w 7107027"/>
                              <a:gd name="connsiteY108" fmla="*/ 3200072 h 4811638"/>
                              <a:gd name="connsiteX109" fmla="*/ 7014412 w 7107027"/>
                              <a:gd name="connsiteY109" fmla="*/ 3203665 h 4811638"/>
                              <a:gd name="connsiteX110" fmla="*/ 7031579 w 7107027"/>
                              <a:gd name="connsiteY110" fmla="*/ 3129812 h 4811638"/>
                              <a:gd name="connsiteX111" fmla="*/ 7051538 w 7107027"/>
                              <a:gd name="connsiteY111" fmla="*/ 3122390 h 4811638"/>
                              <a:gd name="connsiteX112" fmla="*/ 4126210 w 7107027"/>
                              <a:gd name="connsiteY112" fmla="*/ 3001832 h 4811638"/>
                              <a:gd name="connsiteX113" fmla="*/ 4180102 w 7107027"/>
                              <a:gd name="connsiteY113" fmla="*/ 3026420 h 4811638"/>
                              <a:gd name="connsiteX114" fmla="*/ 4174513 w 7107027"/>
                              <a:gd name="connsiteY114" fmla="*/ 3030013 h 4811638"/>
                              <a:gd name="connsiteX115" fmla="*/ 4109444 w 7107027"/>
                              <a:gd name="connsiteY115" fmla="*/ 3014843 h 4811638"/>
                              <a:gd name="connsiteX116" fmla="*/ 4094672 w 7107027"/>
                              <a:gd name="connsiteY116" fmla="*/ 3079514 h 4811638"/>
                              <a:gd name="connsiteX117" fmla="*/ 4089084 w 7107027"/>
                              <a:gd name="connsiteY117" fmla="*/ 3083106 h 4811638"/>
                              <a:gd name="connsiteX118" fmla="*/ 4106250 w 7107027"/>
                              <a:gd name="connsiteY118" fmla="*/ 3009254 h 4811638"/>
                              <a:gd name="connsiteX119" fmla="*/ 4126210 w 7107027"/>
                              <a:gd name="connsiteY119" fmla="*/ 3001832 h 4811638"/>
                              <a:gd name="connsiteX120" fmla="*/ 1228028 w 7107027"/>
                              <a:gd name="connsiteY120" fmla="*/ 2864508 h 4811638"/>
                              <a:gd name="connsiteX121" fmla="*/ 1281920 w 7107027"/>
                              <a:gd name="connsiteY121" fmla="*/ 2889096 h 4811638"/>
                              <a:gd name="connsiteX122" fmla="*/ 1276331 w 7107027"/>
                              <a:gd name="connsiteY122" fmla="*/ 2892689 h 4811638"/>
                              <a:gd name="connsiteX123" fmla="*/ 1211262 w 7107027"/>
                              <a:gd name="connsiteY123" fmla="*/ 2877518 h 4811638"/>
                              <a:gd name="connsiteX124" fmla="*/ 1196491 w 7107027"/>
                              <a:gd name="connsiteY124" fmla="*/ 2942190 h 4811638"/>
                              <a:gd name="connsiteX125" fmla="*/ 1190902 w 7107027"/>
                              <a:gd name="connsiteY125" fmla="*/ 2945783 h 4811638"/>
                              <a:gd name="connsiteX126" fmla="*/ 1208067 w 7107027"/>
                              <a:gd name="connsiteY126" fmla="*/ 2871930 h 4811638"/>
                              <a:gd name="connsiteX127" fmla="*/ 1228028 w 7107027"/>
                              <a:gd name="connsiteY127" fmla="*/ 2864508 h 4811638"/>
                              <a:gd name="connsiteX128" fmla="*/ 5005644 w 7107027"/>
                              <a:gd name="connsiteY128" fmla="*/ 2731176 h 4811638"/>
                              <a:gd name="connsiteX129" fmla="*/ 5059536 w 7107027"/>
                              <a:gd name="connsiteY129" fmla="*/ 2755764 h 4811638"/>
                              <a:gd name="connsiteX130" fmla="*/ 5053947 w 7107027"/>
                              <a:gd name="connsiteY130" fmla="*/ 2759357 h 4811638"/>
                              <a:gd name="connsiteX131" fmla="*/ 4988878 w 7107027"/>
                              <a:gd name="connsiteY131" fmla="*/ 2744187 h 4811638"/>
                              <a:gd name="connsiteX132" fmla="*/ 4974107 w 7107027"/>
                              <a:gd name="connsiteY132" fmla="*/ 2808858 h 4811638"/>
                              <a:gd name="connsiteX133" fmla="*/ 4968518 w 7107027"/>
                              <a:gd name="connsiteY133" fmla="*/ 2812451 h 4811638"/>
                              <a:gd name="connsiteX134" fmla="*/ 4985685 w 7107027"/>
                              <a:gd name="connsiteY134" fmla="*/ 2738598 h 4811638"/>
                              <a:gd name="connsiteX135" fmla="*/ 5005644 w 7107027"/>
                              <a:gd name="connsiteY135" fmla="*/ 2731176 h 4811638"/>
                              <a:gd name="connsiteX136" fmla="*/ 2107463 w 7107027"/>
                              <a:gd name="connsiteY136" fmla="*/ 2593851 h 4811638"/>
                              <a:gd name="connsiteX137" fmla="*/ 2161355 w 7107027"/>
                              <a:gd name="connsiteY137" fmla="*/ 2618439 h 4811638"/>
                              <a:gd name="connsiteX138" fmla="*/ 2155767 w 7107027"/>
                              <a:gd name="connsiteY138" fmla="*/ 2622032 h 4811638"/>
                              <a:gd name="connsiteX139" fmla="*/ 2090697 w 7107027"/>
                              <a:gd name="connsiteY139" fmla="*/ 2606862 h 4811638"/>
                              <a:gd name="connsiteX140" fmla="*/ 2075927 w 7107027"/>
                              <a:gd name="connsiteY140" fmla="*/ 2671533 h 4811638"/>
                              <a:gd name="connsiteX141" fmla="*/ 2070337 w 7107027"/>
                              <a:gd name="connsiteY141" fmla="*/ 2675125 h 4811638"/>
                              <a:gd name="connsiteX142" fmla="*/ 2087503 w 7107027"/>
                              <a:gd name="connsiteY142" fmla="*/ 2601273 h 4811638"/>
                              <a:gd name="connsiteX143" fmla="*/ 2107463 w 7107027"/>
                              <a:gd name="connsiteY143" fmla="*/ 2593851 h 4811638"/>
                              <a:gd name="connsiteX144" fmla="*/ 5885079 w 7107027"/>
                              <a:gd name="connsiteY144" fmla="*/ 2460519 h 4811638"/>
                              <a:gd name="connsiteX145" fmla="*/ 5938971 w 7107027"/>
                              <a:gd name="connsiteY145" fmla="*/ 2485107 h 4811638"/>
                              <a:gd name="connsiteX146" fmla="*/ 5933382 w 7107027"/>
                              <a:gd name="connsiteY146" fmla="*/ 2488700 h 4811638"/>
                              <a:gd name="connsiteX147" fmla="*/ 5868313 w 7107027"/>
                              <a:gd name="connsiteY147" fmla="*/ 2473529 h 4811638"/>
                              <a:gd name="connsiteX148" fmla="*/ 5853541 w 7107027"/>
                              <a:gd name="connsiteY148" fmla="*/ 2538201 h 4811638"/>
                              <a:gd name="connsiteX149" fmla="*/ 5847953 w 7107027"/>
                              <a:gd name="connsiteY149" fmla="*/ 2541794 h 4811638"/>
                              <a:gd name="connsiteX150" fmla="*/ 5865119 w 7107027"/>
                              <a:gd name="connsiteY150" fmla="*/ 2467941 h 4811638"/>
                              <a:gd name="connsiteX151" fmla="*/ 5885079 w 7107027"/>
                              <a:gd name="connsiteY151" fmla="*/ 2460519 h 4811638"/>
                              <a:gd name="connsiteX152" fmla="*/ 2986898 w 7107027"/>
                              <a:gd name="connsiteY152" fmla="*/ 2323195 h 4811638"/>
                              <a:gd name="connsiteX153" fmla="*/ 3040790 w 7107027"/>
                              <a:gd name="connsiteY153" fmla="*/ 2347783 h 4811638"/>
                              <a:gd name="connsiteX154" fmla="*/ 3035201 w 7107027"/>
                              <a:gd name="connsiteY154" fmla="*/ 2351376 h 4811638"/>
                              <a:gd name="connsiteX155" fmla="*/ 2970132 w 7107027"/>
                              <a:gd name="connsiteY155" fmla="*/ 2336206 h 4811638"/>
                              <a:gd name="connsiteX156" fmla="*/ 2955362 w 7107027"/>
                              <a:gd name="connsiteY156" fmla="*/ 2400877 h 4811638"/>
                              <a:gd name="connsiteX157" fmla="*/ 2949773 w 7107027"/>
                              <a:gd name="connsiteY157" fmla="*/ 2404469 h 4811638"/>
                              <a:gd name="connsiteX158" fmla="*/ 2966938 w 7107027"/>
                              <a:gd name="connsiteY158" fmla="*/ 2330617 h 4811638"/>
                              <a:gd name="connsiteX159" fmla="*/ 2986898 w 7107027"/>
                              <a:gd name="connsiteY159" fmla="*/ 2323195 h 4811638"/>
                              <a:gd name="connsiteX160" fmla="*/ 6764115 w 7107027"/>
                              <a:gd name="connsiteY160" fmla="*/ 2189463 h 4811638"/>
                              <a:gd name="connsiteX161" fmla="*/ 6818007 w 7107027"/>
                              <a:gd name="connsiteY161" fmla="*/ 2214051 h 4811638"/>
                              <a:gd name="connsiteX162" fmla="*/ 6812418 w 7107027"/>
                              <a:gd name="connsiteY162" fmla="*/ 2217644 h 4811638"/>
                              <a:gd name="connsiteX163" fmla="*/ 6747349 w 7107027"/>
                              <a:gd name="connsiteY163" fmla="*/ 2202474 h 4811638"/>
                              <a:gd name="connsiteX164" fmla="*/ 6732578 w 7107027"/>
                              <a:gd name="connsiteY164" fmla="*/ 2267145 h 4811638"/>
                              <a:gd name="connsiteX165" fmla="*/ 6726989 w 7107027"/>
                              <a:gd name="connsiteY165" fmla="*/ 2270737 h 4811638"/>
                              <a:gd name="connsiteX166" fmla="*/ 6744156 w 7107027"/>
                              <a:gd name="connsiteY166" fmla="*/ 2196885 h 4811638"/>
                              <a:gd name="connsiteX167" fmla="*/ 6764115 w 7107027"/>
                              <a:gd name="connsiteY167" fmla="*/ 2189463 h 4811638"/>
                              <a:gd name="connsiteX168" fmla="*/ 45204 w 7107027"/>
                              <a:gd name="connsiteY168" fmla="*/ 2150341 h 4811638"/>
                              <a:gd name="connsiteX169" fmla="*/ 99096 w 7107027"/>
                              <a:gd name="connsiteY169" fmla="*/ 2174929 h 4811638"/>
                              <a:gd name="connsiteX170" fmla="*/ 93507 w 7107027"/>
                              <a:gd name="connsiteY170" fmla="*/ 2178522 h 4811638"/>
                              <a:gd name="connsiteX171" fmla="*/ 28437 w 7107027"/>
                              <a:gd name="connsiteY171" fmla="*/ 2163352 h 4811638"/>
                              <a:gd name="connsiteX172" fmla="*/ 13667 w 7107027"/>
                              <a:gd name="connsiteY172" fmla="*/ 2228023 h 4811638"/>
                              <a:gd name="connsiteX173" fmla="*/ 8078 w 7107027"/>
                              <a:gd name="connsiteY173" fmla="*/ 2231616 h 4811638"/>
                              <a:gd name="connsiteX174" fmla="*/ 25243 w 7107027"/>
                              <a:gd name="connsiteY174" fmla="*/ 2157763 h 4811638"/>
                              <a:gd name="connsiteX175" fmla="*/ 45204 w 7107027"/>
                              <a:gd name="connsiteY175" fmla="*/ 2150341 h 4811638"/>
                              <a:gd name="connsiteX176" fmla="*/ 3838786 w 7107027"/>
                              <a:gd name="connsiteY176" fmla="*/ 2069304 h 4811638"/>
                              <a:gd name="connsiteX177" fmla="*/ 3892678 w 7107027"/>
                              <a:gd name="connsiteY177" fmla="*/ 2093892 h 4811638"/>
                              <a:gd name="connsiteX178" fmla="*/ 3887089 w 7107027"/>
                              <a:gd name="connsiteY178" fmla="*/ 2097485 h 4811638"/>
                              <a:gd name="connsiteX179" fmla="*/ 3822020 w 7107027"/>
                              <a:gd name="connsiteY179" fmla="*/ 2082314 h 4811638"/>
                              <a:gd name="connsiteX180" fmla="*/ 3807248 w 7107027"/>
                              <a:gd name="connsiteY180" fmla="*/ 2146986 h 4811638"/>
                              <a:gd name="connsiteX181" fmla="*/ 3801660 w 7107027"/>
                              <a:gd name="connsiteY181" fmla="*/ 2150579 h 4811638"/>
                              <a:gd name="connsiteX182" fmla="*/ 3818826 w 7107027"/>
                              <a:gd name="connsiteY182" fmla="*/ 2076726 h 4811638"/>
                              <a:gd name="connsiteX183" fmla="*/ 3838786 w 7107027"/>
                              <a:gd name="connsiteY183" fmla="*/ 2069304 h 4811638"/>
                              <a:gd name="connsiteX184" fmla="*/ 924638 w 7107027"/>
                              <a:gd name="connsiteY184" fmla="*/ 1879685 h 4811638"/>
                              <a:gd name="connsiteX185" fmla="*/ 978530 w 7107027"/>
                              <a:gd name="connsiteY185" fmla="*/ 1904273 h 4811638"/>
                              <a:gd name="connsiteX186" fmla="*/ 972941 w 7107027"/>
                              <a:gd name="connsiteY186" fmla="*/ 1907866 h 4811638"/>
                              <a:gd name="connsiteX187" fmla="*/ 907871 w 7107027"/>
                              <a:gd name="connsiteY187" fmla="*/ 1892695 h 4811638"/>
                              <a:gd name="connsiteX188" fmla="*/ 893101 w 7107027"/>
                              <a:gd name="connsiteY188" fmla="*/ 1957367 h 4811638"/>
                              <a:gd name="connsiteX189" fmla="*/ 887512 w 7107027"/>
                              <a:gd name="connsiteY189" fmla="*/ 1960960 h 4811638"/>
                              <a:gd name="connsiteX190" fmla="*/ 904678 w 7107027"/>
                              <a:gd name="connsiteY190" fmla="*/ 1887107 h 4811638"/>
                              <a:gd name="connsiteX191" fmla="*/ 924638 w 7107027"/>
                              <a:gd name="connsiteY191" fmla="*/ 1879685 h 4811638"/>
                              <a:gd name="connsiteX192" fmla="*/ 4718221 w 7107027"/>
                              <a:gd name="connsiteY192" fmla="*/ 1798248 h 4811638"/>
                              <a:gd name="connsiteX193" fmla="*/ 4772113 w 7107027"/>
                              <a:gd name="connsiteY193" fmla="*/ 1822836 h 4811638"/>
                              <a:gd name="connsiteX194" fmla="*/ 4766524 w 7107027"/>
                              <a:gd name="connsiteY194" fmla="*/ 1826429 h 4811638"/>
                              <a:gd name="connsiteX195" fmla="*/ 4701455 w 7107027"/>
                              <a:gd name="connsiteY195" fmla="*/ 1811259 h 4811638"/>
                              <a:gd name="connsiteX196" fmla="*/ 4686684 w 7107027"/>
                              <a:gd name="connsiteY196" fmla="*/ 1875930 h 4811638"/>
                              <a:gd name="connsiteX197" fmla="*/ 4681095 w 7107027"/>
                              <a:gd name="connsiteY197" fmla="*/ 1879522 h 4811638"/>
                              <a:gd name="connsiteX198" fmla="*/ 4698262 w 7107027"/>
                              <a:gd name="connsiteY198" fmla="*/ 1805670 h 4811638"/>
                              <a:gd name="connsiteX199" fmla="*/ 4718221 w 7107027"/>
                              <a:gd name="connsiteY199" fmla="*/ 1798248 h 4811638"/>
                              <a:gd name="connsiteX200" fmla="*/ 1804073 w 7107027"/>
                              <a:gd name="connsiteY200" fmla="*/ 1608629 h 4811638"/>
                              <a:gd name="connsiteX201" fmla="*/ 1857966 w 7107027"/>
                              <a:gd name="connsiteY201" fmla="*/ 1633217 h 4811638"/>
                              <a:gd name="connsiteX202" fmla="*/ 1852377 w 7107027"/>
                              <a:gd name="connsiteY202" fmla="*/ 1636810 h 4811638"/>
                              <a:gd name="connsiteX203" fmla="*/ 1787306 w 7107027"/>
                              <a:gd name="connsiteY203" fmla="*/ 1621640 h 4811638"/>
                              <a:gd name="connsiteX204" fmla="*/ 1772537 w 7107027"/>
                              <a:gd name="connsiteY204" fmla="*/ 1686311 h 4811638"/>
                              <a:gd name="connsiteX205" fmla="*/ 1766948 w 7107027"/>
                              <a:gd name="connsiteY205" fmla="*/ 1689904 h 4811638"/>
                              <a:gd name="connsiteX206" fmla="*/ 1784113 w 7107027"/>
                              <a:gd name="connsiteY206" fmla="*/ 1616051 h 4811638"/>
                              <a:gd name="connsiteX207" fmla="*/ 1804073 w 7107027"/>
                              <a:gd name="connsiteY207" fmla="*/ 1608629 h 4811638"/>
                              <a:gd name="connsiteX208" fmla="*/ 5597656 w 7107027"/>
                              <a:gd name="connsiteY208" fmla="*/ 1527591 h 4811638"/>
                              <a:gd name="connsiteX209" fmla="*/ 5651548 w 7107027"/>
                              <a:gd name="connsiteY209" fmla="*/ 1552179 h 4811638"/>
                              <a:gd name="connsiteX210" fmla="*/ 5645959 w 7107027"/>
                              <a:gd name="connsiteY210" fmla="*/ 1555772 h 4811638"/>
                              <a:gd name="connsiteX211" fmla="*/ 5580890 w 7107027"/>
                              <a:gd name="connsiteY211" fmla="*/ 1540602 h 4811638"/>
                              <a:gd name="connsiteX212" fmla="*/ 5566118 w 7107027"/>
                              <a:gd name="connsiteY212" fmla="*/ 1605273 h 4811638"/>
                              <a:gd name="connsiteX213" fmla="*/ 5560530 w 7107027"/>
                              <a:gd name="connsiteY213" fmla="*/ 1608866 h 4811638"/>
                              <a:gd name="connsiteX214" fmla="*/ 5577696 w 7107027"/>
                              <a:gd name="connsiteY214" fmla="*/ 1535013 h 4811638"/>
                              <a:gd name="connsiteX215" fmla="*/ 5597656 w 7107027"/>
                              <a:gd name="connsiteY215" fmla="*/ 1527591 h 4811638"/>
                              <a:gd name="connsiteX216" fmla="*/ 2683508 w 7107027"/>
                              <a:gd name="connsiteY216" fmla="*/ 1337971 h 4811638"/>
                              <a:gd name="connsiteX217" fmla="*/ 2704068 w 7107027"/>
                              <a:gd name="connsiteY217" fmla="*/ 1338707 h 4811638"/>
                              <a:gd name="connsiteX218" fmla="*/ 2737402 w 7107027"/>
                              <a:gd name="connsiteY218" fmla="*/ 1362559 h 4811638"/>
                              <a:gd name="connsiteX219" fmla="*/ 2731812 w 7107027"/>
                              <a:gd name="connsiteY219" fmla="*/ 1366152 h 4811638"/>
                              <a:gd name="connsiteX220" fmla="*/ 2666741 w 7107027"/>
                              <a:gd name="connsiteY220" fmla="*/ 1350983 h 4811638"/>
                              <a:gd name="connsiteX221" fmla="*/ 2651972 w 7107027"/>
                              <a:gd name="connsiteY221" fmla="*/ 1415654 h 4811638"/>
                              <a:gd name="connsiteX222" fmla="*/ 2646382 w 7107027"/>
                              <a:gd name="connsiteY222" fmla="*/ 1419247 h 4811638"/>
                              <a:gd name="connsiteX223" fmla="*/ 2663548 w 7107027"/>
                              <a:gd name="connsiteY223" fmla="*/ 1345394 h 4811638"/>
                              <a:gd name="connsiteX224" fmla="*/ 2683508 w 7107027"/>
                              <a:gd name="connsiteY224" fmla="*/ 1337971 h 4811638"/>
                              <a:gd name="connsiteX225" fmla="*/ 6477091 w 7107027"/>
                              <a:gd name="connsiteY225" fmla="*/ 1256934 h 4811638"/>
                              <a:gd name="connsiteX226" fmla="*/ 6530983 w 7107027"/>
                              <a:gd name="connsiteY226" fmla="*/ 1281522 h 4811638"/>
                              <a:gd name="connsiteX227" fmla="*/ 6525394 w 7107027"/>
                              <a:gd name="connsiteY227" fmla="*/ 1285115 h 4811638"/>
                              <a:gd name="connsiteX228" fmla="*/ 6460325 w 7107027"/>
                              <a:gd name="connsiteY228" fmla="*/ 1269946 h 4811638"/>
                              <a:gd name="connsiteX229" fmla="*/ 6445554 w 7107027"/>
                              <a:gd name="connsiteY229" fmla="*/ 1334617 h 4811638"/>
                              <a:gd name="connsiteX230" fmla="*/ 6439965 w 7107027"/>
                              <a:gd name="connsiteY230" fmla="*/ 1338210 h 4811638"/>
                              <a:gd name="connsiteX231" fmla="*/ 6457132 w 7107027"/>
                              <a:gd name="connsiteY231" fmla="*/ 1264357 h 4811638"/>
                              <a:gd name="connsiteX232" fmla="*/ 6477091 w 7107027"/>
                              <a:gd name="connsiteY232" fmla="*/ 1256934 h 4811638"/>
                              <a:gd name="connsiteX233" fmla="*/ 3535396 w 7107027"/>
                              <a:gd name="connsiteY233" fmla="*/ 1084081 h 4811638"/>
                              <a:gd name="connsiteX234" fmla="*/ 3589287 w 7107027"/>
                              <a:gd name="connsiteY234" fmla="*/ 1108669 h 4811638"/>
                              <a:gd name="connsiteX235" fmla="*/ 3583698 w 7107027"/>
                              <a:gd name="connsiteY235" fmla="*/ 1112262 h 4811638"/>
                              <a:gd name="connsiteX236" fmla="*/ 3518630 w 7107027"/>
                              <a:gd name="connsiteY236" fmla="*/ 1097093 h 4811638"/>
                              <a:gd name="connsiteX237" fmla="*/ 3503859 w 7107027"/>
                              <a:gd name="connsiteY237" fmla="*/ 1161764 h 4811638"/>
                              <a:gd name="connsiteX238" fmla="*/ 3498270 w 7107027"/>
                              <a:gd name="connsiteY238" fmla="*/ 1165357 h 4811638"/>
                              <a:gd name="connsiteX239" fmla="*/ 3515436 w 7107027"/>
                              <a:gd name="connsiteY239" fmla="*/ 1091504 h 4811638"/>
                              <a:gd name="connsiteX240" fmla="*/ 3535396 w 7107027"/>
                              <a:gd name="connsiteY240" fmla="*/ 1084081 h 4811638"/>
                              <a:gd name="connsiteX241" fmla="*/ 637215 w 7107027"/>
                              <a:gd name="connsiteY241" fmla="*/ 946756 h 4811638"/>
                              <a:gd name="connsiteX242" fmla="*/ 691108 w 7107027"/>
                              <a:gd name="connsiteY242" fmla="*/ 971344 h 4811638"/>
                              <a:gd name="connsiteX243" fmla="*/ 685519 w 7107027"/>
                              <a:gd name="connsiteY243" fmla="*/ 974937 h 4811638"/>
                              <a:gd name="connsiteX244" fmla="*/ 620449 w 7107027"/>
                              <a:gd name="connsiteY244" fmla="*/ 959768 h 4811638"/>
                              <a:gd name="connsiteX245" fmla="*/ 605679 w 7107027"/>
                              <a:gd name="connsiteY245" fmla="*/ 1024439 h 4811638"/>
                              <a:gd name="connsiteX246" fmla="*/ 600090 w 7107027"/>
                              <a:gd name="connsiteY246" fmla="*/ 1028032 h 4811638"/>
                              <a:gd name="connsiteX247" fmla="*/ 617255 w 7107027"/>
                              <a:gd name="connsiteY247" fmla="*/ 954179 h 4811638"/>
                              <a:gd name="connsiteX248" fmla="*/ 637215 w 7107027"/>
                              <a:gd name="connsiteY248" fmla="*/ 946756 h 4811638"/>
                              <a:gd name="connsiteX249" fmla="*/ 4414830 w 7107027"/>
                              <a:gd name="connsiteY249" fmla="*/ 813424 h 4811638"/>
                              <a:gd name="connsiteX250" fmla="*/ 4468722 w 7107027"/>
                              <a:gd name="connsiteY250" fmla="*/ 838012 h 4811638"/>
                              <a:gd name="connsiteX251" fmla="*/ 4463133 w 7107027"/>
                              <a:gd name="connsiteY251" fmla="*/ 841605 h 4811638"/>
                              <a:gd name="connsiteX252" fmla="*/ 4398064 w 7107027"/>
                              <a:gd name="connsiteY252" fmla="*/ 826436 h 4811638"/>
                              <a:gd name="connsiteX253" fmla="*/ 4383293 w 7107027"/>
                              <a:gd name="connsiteY253" fmla="*/ 891107 h 4811638"/>
                              <a:gd name="connsiteX254" fmla="*/ 4377704 w 7107027"/>
                              <a:gd name="connsiteY254" fmla="*/ 894700 h 4811638"/>
                              <a:gd name="connsiteX255" fmla="*/ 4394871 w 7107027"/>
                              <a:gd name="connsiteY255" fmla="*/ 820847 h 4811638"/>
                              <a:gd name="connsiteX256" fmla="*/ 4414830 w 7107027"/>
                              <a:gd name="connsiteY256" fmla="*/ 813424 h 4811638"/>
                              <a:gd name="connsiteX257" fmla="*/ 1516650 w 7107027"/>
                              <a:gd name="connsiteY257" fmla="*/ 676099 h 4811638"/>
                              <a:gd name="connsiteX258" fmla="*/ 1570542 w 7107027"/>
                              <a:gd name="connsiteY258" fmla="*/ 700687 h 4811638"/>
                              <a:gd name="connsiteX259" fmla="*/ 1564953 w 7107027"/>
                              <a:gd name="connsiteY259" fmla="*/ 704280 h 4811638"/>
                              <a:gd name="connsiteX260" fmla="*/ 1499884 w 7107027"/>
                              <a:gd name="connsiteY260" fmla="*/ 689111 h 4811638"/>
                              <a:gd name="connsiteX261" fmla="*/ 1485113 w 7107027"/>
                              <a:gd name="connsiteY261" fmla="*/ 753782 h 4811638"/>
                              <a:gd name="connsiteX262" fmla="*/ 1479524 w 7107027"/>
                              <a:gd name="connsiteY262" fmla="*/ 757375 h 4811638"/>
                              <a:gd name="connsiteX263" fmla="*/ 1496689 w 7107027"/>
                              <a:gd name="connsiteY263" fmla="*/ 683522 h 4811638"/>
                              <a:gd name="connsiteX264" fmla="*/ 1516650 w 7107027"/>
                              <a:gd name="connsiteY264" fmla="*/ 676099 h 4811638"/>
                              <a:gd name="connsiteX265" fmla="*/ 5294265 w 7107027"/>
                              <a:gd name="connsiteY265" fmla="*/ 542368 h 4811638"/>
                              <a:gd name="connsiteX266" fmla="*/ 5348157 w 7107027"/>
                              <a:gd name="connsiteY266" fmla="*/ 566956 h 4811638"/>
                              <a:gd name="connsiteX267" fmla="*/ 5342568 w 7107027"/>
                              <a:gd name="connsiteY267" fmla="*/ 570549 h 4811638"/>
                              <a:gd name="connsiteX268" fmla="*/ 5277499 w 7107027"/>
                              <a:gd name="connsiteY268" fmla="*/ 555380 h 4811638"/>
                              <a:gd name="connsiteX269" fmla="*/ 5262727 w 7107027"/>
                              <a:gd name="connsiteY269" fmla="*/ 620051 h 4811638"/>
                              <a:gd name="connsiteX270" fmla="*/ 5257139 w 7107027"/>
                              <a:gd name="connsiteY270" fmla="*/ 623644 h 4811638"/>
                              <a:gd name="connsiteX271" fmla="*/ 5274305 w 7107027"/>
                              <a:gd name="connsiteY271" fmla="*/ 549791 h 4811638"/>
                              <a:gd name="connsiteX272" fmla="*/ 5294265 w 7107027"/>
                              <a:gd name="connsiteY272" fmla="*/ 542368 h 4811638"/>
                              <a:gd name="connsiteX273" fmla="*/ 2396084 w 7107027"/>
                              <a:gd name="connsiteY273" fmla="*/ 405044 h 4811638"/>
                              <a:gd name="connsiteX274" fmla="*/ 2416644 w 7107027"/>
                              <a:gd name="connsiteY274" fmla="*/ 405780 h 4811638"/>
                              <a:gd name="connsiteX275" fmla="*/ 2449979 w 7107027"/>
                              <a:gd name="connsiteY275" fmla="*/ 429632 h 4811638"/>
                              <a:gd name="connsiteX276" fmla="*/ 2444388 w 7107027"/>
                              <a:gd name="connsiteY276" fmla="*/ 433225 h 4811638"/>
                              <a:gd name="connsiteX277" fmla="*/ 2379319 w 7107027"/>
                              <a:gd name="connsiteY277" fmla="*/ 418056 h 4811638"/>
                              <a:gd name="connsiteX278" fmla="*/ 2364549 w 7107027"/>
                              <a:gd name="connsiteY278" fmla="*/ 482727 h 4811638"/>
                              <a:gd name="connsiteX279" fmla="*/ 2358959 w 7107027"/>
                              <a:gd name="connsiteY279" fmla="*/ 486320 h 4811638"/>
                              <a:gd name="connsiteX280" fmla="*/ 2376124 w 7107027"/>
                              <a:gd name="connsiteY280" fmla="*/ 412467 h 4811638"/>
                              <a:gd name="connsiteX281" fmla="*/ 2396084 w 7107027"/>
                              <a:gd name="connsiteY281" fmla="*/ 405044 h 4811638"/>
                              <a:gd name="connsiteX282" fmla="*/ 6173700 w 7107027"/>
                              <a:gd name="connsiteY282" fmla="*/ 271711 h 4811638"/>
                              <a:gd name="connsiteX283" fmla="*/ 6227592 w 7107027"/>
                              <a:gd name="connsiteY283" fmla="*/ 296299 h 4811638"/>
                              <a:gd name="connsiteX284" fmla="*/ 6222003 w 7107027"/>
                              <a:gd name="connsiteY284" fmla="*/ 299892 h 4811638"/>
                              <a:gd name="connsiteX285" fmla="*/ 6156934 w 7107027"/>
                              <a:gd name="connsiteY285" fmla="*/ 284723 h 4811638"/>
                              <a:gd name="connsiteX286" fmla="*/ 6142163 w 7107027"/>
                              <a:gd name="connsiteY286" fmla="*/ 349394 h 4811638"/>
                              <a:gd name="connsiteX287" fmla="*/ 6136574 w 7107027"/>
                              <a:gd name="connsiteY287" fmla="*/ 352987 h 4811638"/>
                              <a:gd name="connsiteX288" fmla="*/ 6153741 w 7107027"/>
                              <a:gd name="connsiteY288" fmla="*/ 279134 h 4811638"/>
                              <a:gd name="connsiteX289" fmla="*/ 6173700 w 7107027"/>
                              <a:gd name="connsiteY289" fmla="*/ 271711 h 4811638"/>
                              <a:gd name="connsiteX290" fmla="*/ 3247974 w 7107027"/>
                              <a:gd name="connsiteY290" fmla="*/ 151153 h 4811638"/>
                              <a:gd name="connsiteX291" fmla="*/ 3301864 w 7107027"/>
                              <a:gd name="connsiteY291" fmla="*/ 175741 h 4811638"/>
                              <a:gd name="connsiteX292" fmla="*/ 3296276 w 7107027"/>
                              <a:gd name="connsiteY292" fmla="*/ 179334 h 4811638"/>
                              <a:gd name="connsiteX293" fmla="*/ 3231207 w 7107027"/>
                              <a:gd name="connsiteY293" fmla="*/ 164165 h 4811638"/>
                              <a:gd name="connsiteX294" fmla="*/ 3216437 w 7107027"/>
                              <a:gd name="connsiteY294" fmla="*/ 228836 h 4811638"/>
                              <a:gd name="connsiteX295" fmla="*/ 3210848 w 7107027"/>
                              <a:gd name="connsiteY295" fmla="*/ 232429 h 4811638"/>
                              <a:gd name="connsiteX296" fmla="*/ 3228012 w 7107027"/>
                              <a:gd name="connsiteY296" fmla="*/ 158576 h 4811638"/>
                              <a:gd name="connsiteX297" fmla="*/ 3247974 w 7107027"/>
                              <a:gd name="connsiteY297" fmla="*/ 151153 h 4811638"/>
                              <a:gd name="connsiteX298" fmla="*/ 349792 w 7107027"/>
                              <a:gd name="connsiteY298" fmla="*/ 13829 h 4811638"/>
                              <a:gd name="connsiteX299" fmla="*/ 403684 w 7107027"/>
                              <a:gd name="connsiteY299" fmla="*/ 38417 h 4811638"/>
                              <a:gd name="connsiteX300" fmla="*/ 398095 w 7107027"/>
                              <a:gd name="connsiteY300" fmla="*/ 42010 h 4811638"/>
                              <a:gd name="connsiteX301" fmla="*/ 333025 w 7107027"/>
                              <a:gd name="connsiteY301" fmla="*/ 26841 h 4811638"/>
                              <a:gd name="connsiteX302" fmla="*/ 318255 w 7107027"/>
                              <a:gd name="connsiteY302" fmla="*/ 91512 h 4811638"/>
                              <a:gd name="connsiteX303" fmla="*/ 312666 w 7107027"/>
                              <a:gd name="connsiteY303" fmla="*/ 95105 h 4811638"/>
                              <a:gd name="connsiteX304" fmla="*/ 329831 w 7107027"/>
                              <a:gd name="connsiteY304" fmla="*/ 21252 h 4811638"/>
                              <a:gd name="connsiteX305" fmla="*/ 349792 w 7107027"/>
                              <a:gd name="connsiteY305" fmla="*/ 13829 h 4811638"/>
                              <a:gd name="connsiteX306" fmla="*/ 7053135 w 7107027"/>
                              <a:gd name="connsiteY306" fmla="*/ 655 h 4811638"/>
                              <a:gd name="connsiteX307" fmla="*/ 7107027 w 7107027"/>
                              <a:gd name="connsiteY307" fmla="*/ 25243 h 4811638"/>
                              <a:gd name="connsiteX308" fmla="*/ 7101438 w 7107027"/>
                              <a:gd name="connsiteY308" fmla="*/ 28836 h 4811638"/>
                              <a:gd name="connsiteX309" fmla="*/ 7036369 w 7107027"/>
                              <a:gd name="connsiteY309" fmla="*/ 13667 h 4811638"/>
                              <a:gd name="connsiteX310" fmla="*/ 7021598 w 7107027"/>
                              <a:gd name="connsiteY310" fmla="*/ 78338 h 4811638"/>
                              <a:gd name="connsiteX311" fmla="*/ 7016009 w 7107027"/>
                              <a:gd name="connsiteY311" fmla="*/ 81931 h 4811638"/>
                              <a:gd name="connsiteX312" fmla="*/ 7033175 w 7107027"/>
                              <a:gd name="connsiteY312" fmla="*/ 8078 h 4811638"/>
                              <a:gd name="connsiteX313" fmla="*/ 7053135 w 7107027"/>
                              <a:gd name="connsiteY313" fmla="*/ 655 h 481163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</a:cxnLst>
                            <a:rect l="l" t="t" r="r" b="b"/>
                            <a:pathLst>
                              <a:path w="7107027" h="4811638">
                                <a:moveTo>
                                  <a:pt x="1802474" y="4730363"/>
                                </a:moveTo>
                                <a:cubicBezTo>
                                  <a:pt x="1823133" y="4727107"/>
                                  <a:pt x="1844690" y="4736089"/>
                                  <a:pt x="1856367" y="4754951"/>
                                </a:cubicBezTo>
                                <a:lnTo>
                                  <a:pt x="1850778" y="4758544"/>
                                </a:lnTo>
                                <a:cubicBezTo>
                                  <a:pt x="1836806" y="4736188"/>
                                  <a:pt x="1807664" y="4729401"/>
                                  <a:pt x="1785708" y="4743373"/>
                                </a:cubicBezTo>
                                <a:cubicBezTo>
                                  <a:pt x="1763752" y="4757346"/>
                                  <a:pt x="1756966" y="4786488"/>
                                  <a:pt x="1770938" y="4808045"/>
                                </a:cubicBezTo>
                                <a:lnTo>
                                  <a:pt x="1765349" y="4811638"/>
                                </a:lnTo>
                                <a:cubicBezTo>
                                  <a:pt x="1749780" y="4786488"/>
                                  <a:pt x="1757365" y="4753354"/>
                                  <a:pt x="1782514" y="4737785"/>
                                </a:cubicBezTo>
                                <a:cubicBezTo>
                                  <a:pt x="1788802" y="4733893"/>
                                  <a:pt x="1795588" y="4731448"/>
                                  <a:pt x="1802474" y="4730363"/>
                                </a:cubicBezTo>
                                <a:close/>
                                <a:moveTo>
                                  <a:pt x="5580091" y="4596631"/>
                                </a:moveTo>
                                <a:cubicBezTo>
                                  <a:pt x="5600750" y="4593375"/>
                                  <a:pt x="5622306" y="4602357"/>
                                  <a:pt x="5633983" y="4621219"/>
                                </a:cubicBezTo>
                                <a:lnTo>
                                  <a:pt x="5628394" y="4624812"/>
                                </a:lnTo>
                                <a:cubicBezTo>
                                  <a:pt x="5614422" y="4602456"/>
                                  <a:pt x="5585281" y="4595669"/>
                                  <a:pt x="5563325" y="4609641"/>
                                </a:cubicBezTo>
                                <a:cubicBezTo>
                                  <a:pt x="5541368" y="4623614"/>
                                  <a:pt x="5534582" y="4652756"/>
                                  <a:pt x="5548554" y="4674313"/>
                                </a:cubicBezTo>
                                <a:lnTo>
                                  <a:pt x="5542965" y="4677906"/>
                                </a:lnTo>
                                <a:cubicBezTo>
                                  <a:pt x="5527396" y="4652756"/>
                                  <a:pt x="5534981" y="4619622"/>
                                  <a:pt x="5560131" y="4604053"/>
                                </a:cubicBezTo>
                                <a:cubicBezTo>
                                  <a:pt x="5566418" y="4600161"/>
                                  <a:pt x="5573205" y="4597716"/>
                                  <a:pt x="5580091" y="4596631"/>
                                </a:cubicBezTo>
                                <a:close/>
                                <a:moveTo>
                                  <a:pt x="2681910" y="4459307"/>
                                </a:moveTo>
                                <a:cubicBezTo>
                                  <a:pt x="2702570" y="4456051"/>
                                  <a:pt x="2724126" y="4465033"/>
                                  <a:pt x="2735802" y="4483895"/>
                                </a:cubicBezTo>
                                <a:lnTo>
                                  <a:pt x="2730214" y="4487488"/>
                                </a:lnTo>
                                <a:cubicBezTo>
                                  <a:pt x="2716241" y="4465132"/>
                                  <a:pt x="2687100" y="4458346"/>
                                  <a:pt x="2665144" y="4472318"/>
                                </a:cubicBezTo>
                                <a:cubicBezTo>
                                  <a:pt x="2643187" y="4486291"/>
                                  <a:pt x="2636400" y="4515432"/>
                                  <a:pt x="2650372" y="4536989"/>
                                </a:cubicBezTo>
                                <a:lnTo>
                                  <a:pt x="2644783" y="4540582"/>
                                </a:lnTo>
                                <a:cubicBezTo>
                                  <a:pt x="2629215" y="4515432"/>
                                  <a:pt x="2636799" y="4482299"/>
                                  <a:pt x="2661949" y="4466729"/>
                                </a:cubicBezTo>
                                <a:cubicBezTo>
                                  <a:pt x="2668237" y="4462837"/>
                                  <a:pt x="2675023" y="4460392"/>
                                  <a:pt x="2681910" y="4459307"/>
                                </a:cubicBezTo>
                                <a:close/>
                                <a:moveTo>
                                  <a:pt x="6459526" y="4325975"/>
                                </a:moveTo>
                                <a:cubicBezTo>
                                  <a:pt x="6480185" y="4322719"/>
                                  <a:pt x="6501741" y="4331701"/>
                                  <a:pt x="6513418" y="4350564"/>
                                </a:cubicBezTo>
                                <a:lnTo>
                                  <a:pt x="6507829" y="4354156"/>
                                </a:lnTo>
                                <a:cubicBezTo>
                                  <a:pt x="6493857" y="4331800"/>
                                  <a:pt x="6464716" y="4325014"/>
                                  <a:pt x="6442760" y="4338986"/>
                                </a:cubicBezTo>
                                <a:cubicBezTo>
                                  <a:pt x="6420404" y="4352959"/>
                                  <a:pt x="6414017" y="4382100"/>
                                  <a:pt x="6427988" y="4403657"/>
                                </a:cubicBezTo>
                                <a:lnTo>
                                  <a:pt x="6422400" y="4407250"/>
                                </a:lnTo>
                                <a:cubicBezTo>
                                  <a:pt x="6406831" y="4382100"/>
                                  <a:pt x="6414416" y="4348967"/>
                                  <a:pt x="6439566" y="4333397"/>
                                </a:cubicBezTo>
                                <a:cubicBezTo>
                                  <a:pt x="6445853" y="4329505"/>
                                  <a:pt x="6452640" y="4327060"/>
                                  <a:pt x="6459526" y="4325975"/>
                                </a:cubicBezTo>
                                <a:close/>
                                <a:moveTo>
                                  <a:pt x="3561343" y="4188650"/>
                                </a:moveTo>
                                <a:cubicBezTo>
                                  <a:pt x="3582002" y="4185394"/>
                                  <a:pt x="3603558" y="4194376"/>
                                  <a:pt x="3615235" y="4213239"/>
                                </a:cubicBezTo>
                                <a:lnTo>
                                  <a:pt x="3609646" y="4216831"/>
                                </a:lnTo>
                                <a:cubicBezTo>
                                  <a:pt x="3595674" y="4194475"/>
                                  <a:pt x="3566533" y="4187689"/>
                                  <a:pt x="3544578" y="4201661"/>
                                </a:cubicBezTo>
                                <a:cubicBezTo>
                                  <a:pt x="3522222" y="4215634"/>
                                  <a:pt x="3515834" y="4244775"/>
                                  <a:pt x="3529807" y="4266332"/>
                                </a:cubicBezTo>
                                <a:lnTo>
                                  <a:pt x="3524218" y="4269925"/>
                                </a:lnTo>
                                <a:cubicBezTo>
                                  <a:pt x="3508649" y="4244775"/>
                                  <a:pt x="3516234" y="4211642"/>
                                  <a:pt x="3541384" y="4196072"/>
                                </a:cubicBezTo>
                                <a:cubicBezTo>
                                  <a:pt x="3547671" y="4192180"/>
                                  <a:pt x="3554456" y="4189735"/>
                                  <a:pt x="3561343" y="4188650"/>
                                </a:cubicBezTo>
                                <a:close/>
                                <a:moveTo>
                                  <a:pt x="636016" y="4068491"/>
                                </a:moveTo>
                                <a:cubicBezTo>
                                  <a:pt x="656675" y="4065235"/>
                                  <a:pt x="678232" y="4074217"/>
                                  <a:pt x="689909" y="4093080"/>
                                </a:cubicBezTo>
                                <a:lnTo>
                                  <a:pt x="684320" y="4096672"/>
                                </a:lnTo>
                                <a:cubicBezTo>
                                  <a:pt x="670348" y="4074316"/>
                                  <a:pt x="641206" y="4067530"/>
                                  <a:pt x="619250" y="4081502"/>
                                </a:cubicBezTo>
                                <a:cubicBezTo>
                                  <a:pt x="596895" y="4095076"/>
                                  <a:pt x="590108" y="4124217"/>
                                  <a:pt x="604480" y="4146173"/>
                                </a:cubicBezTo>
                                <a:lnTo>
                                  <a:pt x="598891" y="4149766"/>
                                </a:lnTo>
                                <a:cubicBezTo>
                                  <a:pt x="583322" y="4124616"/>
                                  <a:pt x="590907" y="4091483"/>
                                  <a:pt x="616056" y="4075913"/>
                                </a:cubicBezTo>
                                <a:cubicBezTo>
                                  <a:pt x="622344" y="4072021"/>
                                  <a:pt x="629130" y="4069576"/>
                                  <a:pt x="636016" y="4068491"/>
                                </a:cubicBezTo>
                                <a:close/>
                                <a:moveTo>
                                  <a:pt x="4413233" y="3934760"/>
                                </a:moveTo>
                                <a:cubicBezTo>
                                  <a:pt x="4433892" y="3931504"/>
                                  <a:pt x="4455449" y="3940486"/>
                                  <a:pt x="4467125" y="3959349"/>
                                </a:cubicBezTo>
                                <a:lnTo>
                                  <a:pt x="4461536" y="3962941"/>
                                </a:lnTo>
                                <a:cubicBezTo>
                                  <a:pt x="4447564" y="3940585"/>
                                  <a:pt x="4418423" y="3933799"/>
                                  <a:pt x="4396467" y="3947771"/>
                                </a:cubicBezTo>
                                <a:cubicBezTo>
                                  <a:pt x="4374510" y="3961744"/>
                                  <a:pt x="4367724" y="3990885"/>
                                  <a:pt x="4381696" y="4012442"/>
                                </a:cubicBezTo>
                                <a:lnTo>
                                  <a:pt x="4376107" y="4016035"/>
                                </a:lnTo>
                                <a:cubicBezTo>
                                  <a:pt x="4360538" y="3990885"/>
                                  <a:pt x="4368123" y="3957752"/>
                                  <a:pt x="4393274" y="3942182"/>
                                </a:cubicBezTo>
                                <a:cubicBezTo>
                                  <a:pt x="4399561" y="3938290"/>
                                  <a:pt x="4406347" y="3935845"/>
                                  <a:pt x="4413233" y="3934760"/>
                                </a:cubicBezTo>
                                <a:close/>
                                <a:moveTo>
                                  <a:pt x="1515051" y="3797435"/>
                                </a:moveTo>
                                <a:cubicBezTo>
                                  <a:pt x="1535710" y="3794179"/>
                                  <a:pt x="1557267" y="3803161"/>
                                  <a:pt x="1568944" y="3822024"/>
                                </a:cubicBezTo>
                                <a:lnTo>
                                  <a:pt x="1563355" y="3825616"/>
                                </a:lnTo>
                                <a:cubicBezTo>
                                  <a:pt x="1549383" y="3803260"/>
                                  <a:pt x="1520241" y="3796474"/>
                                  <a:pt x="1498285" y="3810446"/>
                                </a:cubicBezTo>
                                <a:cubicBezTo>
                                  <a:pt x="1476329" y="3824419"/>
                                  <a:pt x="1469543" y="3853560"/>
                                  <a:pt x="1483515" y="3875117"/>
                                </a:cubicBezTo>
                                <a:lnTo>
                                  <a:pt x="1477926" y="3878710"/>
                                </a:lnTo>
                                <a:cubicBezTo>
                                  <a:pt x="1462357" y="3853560"/>
                                  <a:pt x="1469942" y="3820427"/>
                                  <a:pt x="1495091" y="3804857"/>
                                </a:cubicBezTo>
                                <a:cubicBezTo>
                                  <a:pt x="1501379" y="3800965"/>
                                  <a:pt x="1508166" y="3798520"/>
                                  <a:pt x="1515051" y="3797435"/>
                                </a:cubicBezTo>
                                <a:close/>
                                <a:moveTo>
                                  <a:pt x="5292668" y="3664103"/>
                                </a:moveTo>
                                <a:cubicBezTo>
                                  <a:pt x="5313327" y="3660847"/>
                                  <a:pt x="5334884" y="3669829"/>
                                  <a:pt x="5346560" y="3688691"/>
                                </a:cubicBezTo>
                                <a:lnTo>
                                  <a:pt x="5340971" y="3692284"/>
                                </a:lnTo>
                                <a:cubicBezTo>
                                  <a:pt x="5326999" y="3669928"/>
                                  <a:pt x="5297858" y="3663141"/>
                                  <a:pt x="5275902" y="3677113"/>
                                </a:cubicBezTo>
                                <a:cubicBezTo>
                                  <a:pt x="5253945" y="3690687"/>
                                  <a:pt x="5247159" y="3719829"/>
                                  <a:pt x="5261131" y="3741785"/>
                                </a:cubicBezTo>
                                <a:lnTo>
                                  <a:pt x="5255542" y="3745378"/>
                                </a:lnTo>
                                <a:cubicBezTo>
                                  <a:pt x="5239973" y="3720228"/>
                                  <a:pt x="5247558" y="3687094"/>
                                  <a:pt x="5272708" y="3671525"/>
                                </a:cubicBezTo>
                                <a:cubicBezTo>
                                  <a:pt x="5278995" y="3667633"/>
                                  <a:pt x="5285782" y="3665188"/>
                                  <a:pt x="5292668" y="3664103"/>
                                </a:cubicBezTo>
                                <a:close/>
                                <a:moveTo>
                                  <a:pt x="2394487" y="3526779"/>
                                </a:moveTo>
                                <a:cubicBezTo>
                                  <a:pt x="2415145" y="3523523"/>
                                  <a:pt x="2436703" y="3532505"/>
                                  <a:pt x="2448380" y="3551367"/>
                                </a:cubicBezTo>
                                <a:lnTo>
                                  <a:pt x="2442791" y="3554960"/>
                                </a:lnTo>
                                <a:cubicBezTo>
                                  <a:pt x="2428818" y="3532604"/>
                                  <a:pt x="2399678" y="3525818"/>
                                  <a:pt x="2377721" y="3539790"/>
                                </a:cubicBezTo>
                                <a:cubicBezTo>
                                  <a:pt x="2355764" y="3553363"/>
                                  <a:pt x="2348977" y="3582505"/>
                                  <a:pt x="2362950" y="3604461"/>
                                </a:cubicBezTo>
                                <a:lnTo>
                                  <a:pt x="2357361" y="3608053"/>
                                </a:lnTo>
                                <a:cubicBezTo>
                                  <a:pt x="2341792" y="3582904"/>
                                  <a:pt x="2349377" y="3549771"/>
                                  <a:pt x="2374527" y="3534201"/>
                                </a:cubicBezTo>
                                <a:cubicBezTo>
                                  <a:pt x="2380815" y="3530309"/>
                                  <a:pt x="2387601" y="3527864"/>
                                  <a:pt x="2394487" y="3526779"/>
                                </a:cubicBezTo>
                                <a:close/>
                                <a:moveTo>
                                  <a:pt x="6172103" y="3393047"/>
                                </a:moveTo>
                                <a:cubicBezTo>
                                  <a:pt x="6192762" y="3389791"/>
                                  <a:pt x="6214318" y="3398773"/>
                                  <a:pt x="6225995" y="3417635"/>
                                </a:cubicBezTo>
                                <a:lnTo>
                                  <a:pt x="6220406" y="3421228"/>
                                </a:lnTo>
                                <a:cubicBezTo>
                                  <a:pt x="6206434" y="3398872"/>
                                  <a:pt x="6177293" y="3392086"/>
                                  <a:pt x="6155337" y="3406058"/>
                                </a:cubicBezTo>
                                <a:cubicBezTo>
                                  <a:pt x="6133380" y="3420031"/>
                                  <a:pt x="6126594" y="3449172"/>
                                  <a:pt x="6140565" y="3470729"/>
                                </a:cubicBezTo>
                                <a:lnTo>
                                  <a:pt x="6134977" y="3474321"/>
                                </a:lnTo>
                                <a:cubicBezTo>
                                  <a:pt x="6119408" y="3449172"/>
                                  <a:pt x="6126993" y="3416039"/>
                                  <a:pt x="6152143" y="3400469"/>
                                </a:cubicBezTo>
                                <a:cubicBezTo>
                                  <a:pt x="6158430" y="3396577"/>
                                  <a:pt x="6165217" y="3394132"/>
                                  <a:pt x="6172103" y="3393047"/>
                                </a:cubicBezTo>
                                <a:close/>
                                <a:moveTo>
                                  <a:pt x="3273921" y="3255723"/>
                                </a:moveTo>
                                <a:cubicBezTo>
                                  <a:pt x="3294579" y="3252467"/>
                                  <a:pt x="3316136" y="3261449"/>
                                  <a:pt x="3327813" y="3280311"/>
                                </a:cubicBezTo>
                                <a:lnTo>
                                  <a:pt x="3322223" y="3283904"/>
                                </a:lnTo>
                                <a:cubicBezTo>
                                  <a:pt x="3308251" y="3261548"/>
                                  <a:pt x="3279110" y="3254761"/>
                                  <a:pt x="3257154" y="3268733"/>
                                </a:cubicBezTo>
                                <a:cubicBezTo>
                                  <a:pt x="3235199" y="3282706"/>
                                  <a:pt x="3228411" y="3311848"/>
                                  <a:pt x="3242384" y="3333405"/>
                                </a:cubicBezTo>
                                <a:lnTo>
                                  <a:pt x="3236795" y="3336998"/>
                                </a:lnTo>
                                <a:cubicBezTo>
                                  <a:pt x="3221226" y="3311848"/>
                                  <a:pt x="3228811" y="3278714"/>
                                  <a:pt x="3253961" y="3263145"/>
                                </a:cubicBezTo>
                                <a:cubicBezTo>
                                  <a:pt x="3260249" y="3259253"/>
                                  <a:pt x="3267034" y="3256808"/>
                                  <a:pt x="3273921" y="3255723"/>
                                </a:cubicBezTo>
                                <a:close/>
                                <a:moveTo>
                                  <a:pt x="348593" y="3135564"/>
                                </a:moveTo>
                                <a:cubicBezTo>
                                  <a:pt x="369252" y="3132308"/>
                                  <a:pt x="390809" y="3141290"/>
                                  <a:pt x="402485" y="3160152"/>
                                </a:cubicBezTo>
                                <a:lnTo>
                                  <a:pt x="396896" y="3163745"/>
                                </a:lnTo>
                                <a:cubicBezTo>
                                  <a:pt x="382924" y="3141389"/>
                                  <a:pt x="353783" y="3134603"/>
                                  <a:pt x="331827" y="3148575"/>
                                </a:cubicBezTo>
                                <a:cubicBezTo>
                                  <a:pt x="309871" y="3162548"/>
                                  <a:pt x="303085" y="3191689"/>
                                  <a:pt x="317057" y="3213246"/>
                                </a:cubicBezTo>
                                <a:lnTo>
                                  <a:pt x="311468" y="3216838"/>
                                </a:lnTo>
                                <a:cubicBezTo>
                                  <a:pt x="295898" y="3191689"/>
                                  <a:pt x="303483" y="3158556"/>
                                  <a:pt x="328633" y="3142986"/>
                                </a:cubicBezTo>
                                <a:cubicBezTo>
                                  <a:pt x="334920" y="3139094"/>
                                  <a:pt x="341707" y="3136649"/>
                                  <a:pt x="348593" y="3135564"/>
                                </a:cubicBezTo>
                                <a:close/>
                                <a:moveTo>
                                  <a:pt x="7051538" y="3122390"/>
                                </a:moveTo>
                                <a:cubicBezTo>
                                  <a:pt x="7072197" y="3119134"/>
                                  <a:pt x="7093753" y="3128116"/>
                                  <a:pt x="7105430" y="3146978"/>
                                </a:cubicBezTo>
                                <a:lnTo>
                                  <a:pt x="7099841" y="3150571"/>
                                </a:lnTo>
                                <a:cubicBezTo>
                                  <a:pt x="7085869" y="3128215"/>
                                  <a:pt x="7056728" y="3121429"/>
                                  <a:pt x="7034772" y="3135401"/>
                                </a:cubicBezTo>
                                <a:cubicBezTo>
                                  <a:pt x="7012815" y="3149374"/>
                                  <a:pt x="7006029" y="3178515"/>
                                  <a:pt x="7020001" y="3200072"/>
                                </a:cubicBezTo>
                                <a:lnTo>
                                  <a:pt x="7014412" y="3203665"/>
                                </a:lnTo>
                                <a:cubicBezTo>
                                  <a:pt x="6998843" y="3178515"/>
                                  <a:pt x="7006428" y="3145382"/>
                                  <a:pt x="7031579" y="3129812"/>
                                </a:cubicBezTo>
                                <a:cubicBezTo>
                                  <a:pt x="7037866" y="3125920"/>
                                  <a:pt x="7044652" y="3123475"/>
                                  <a:pt x="7051538" y="3122390"/>
                                </a:cubicBezTo>
                                <a:close/>
                                <a:moveTo>
                                  <a:pt x="4126210" y="3001832"/>
                                </a:moveTo>
                                <a:cubicBezTo>
                                  <a:pt x="4146869" y="2998576"/>
                                  <a:pt x="4168426" y="3007558"/>
                                  <a:pt x="4180102" y="3026420"/>
                                </a:cubicBezTo>
                                <a:lnTo>
                                  <a:pt x="4174513" y="3030013"/>
                                </a:lnTo>
                                <a:cubicBezTo>
                                  <a:pt x="4160541" y="3007657"/>
                                  <a:pt x="4131400" y="3000871"/>
                                  <a:pt x="4109444" y="3014843"/>
                                </a:cubicBezTo>
                                <a:cubicBezTo>
                                  <a:pt x="4087088" y="3028816"/>
                                  <a:pt x="4080701" y="3057957"/>
                                  <a:pt x="4094672" y="3079514"/>
                                </a:cubicBezTo>
                                <a:lnTo>
                                  <a:pt x="4089084" y="3083106"/>
                                </a:lnTo>
                                <a:cubicBezTo>
                                  <a:pt x="4073515" y="3057957"/>
                                  <a:pt x="4081100" y="3024824"/>
                                  <a:pt x="4106250" y="3009254"/>
                                </a:cubicBezTo>
                                <a:cubicBezTo>
                                  <a:pt x="4112537" y="3005362"/>
                                  <a:pt x="4119324" y="3002917"/>
                                  <a:pt x="4126210" y="3001832"/>
                                </a:cubicBezTo>
                                <a:close/>
                                <a:moveTo>
                                  <a:pt x="1228028" y="2864508"/>
                                </a:moveTo>
                                <a:cubicBezTo>
                                  <a:pt x="1248687" y="2861252"/>
                                  <a:pt x="1270243" y="2870234"/>
                                  <a:pt x="1281920" y="2889096"/>
                                </a:cubicBezTo>
                                <a:lnTo>
                                  <a:pt x="1276331" y="2892689"/>
                                </a:lnTo>
                                <a:cubicBezTo>
                                  <a:pt x="1262359" y="2870333"/>
                                  <a:pt x="1233217" y="2863546"/>
                                  <a:pt x="1211262" y="2877518"/>
                                </a:cubicBezTo>
                                <a:cubicBezTo>
                                  <a:pt x="1188906" y="2891491"/>
                                  <a:pt x="1182519" y="2920633"/>
                                  <a:pt x="1196491" y="2942190"/>
                                </a:cubicBezTo>
                                <a:lnTo>
                                  <a:pt x="1190902" y="2945783"/>
                                </a:lnTo>
                                <a:cubicBezTo>
                                  <a:pt x="1175333" y="2920633"/>
                                  <a:pt x="1182918" y="2887499"/>
                                  <a:pt x="1208067" y="2871930"/>
                                </a:cubicBezTo>
                                <a:cubicBezTo>
                                  <a:pt x="1214355" y="2868038"/>
                                  <a:pt x="1221142" y="2865593"/>
                                  <a:pt x="1228028" y="2864508"/>
                                </a:cubicBezTo>
                                <a:close/>
                                <a:moveTo>
                                  <a:pt x="5005644" y="2731176"/>
                                </a:moveTo>
                                <a:cubicBezTo>
                                  <a:pt x="5026303" y="2727920"/>
                                  <a:pt x="5047859" y="2736902"/>
                                  <a:pt x="5059536" y="2755764"/>
                                </a:cubicBezTo>
                                <a:lnTo>
                                  <a:pt x="5053947" y="2759357"/>
                                </a:lnTo>
                                <a:cubicBezTo>
                                  <a:pt x="5039975" y="2737001"/>
                                  <a:pt x="5010834" y="2730215"/>
                                  <a:pt x="4988878" y="2744187"/>
                                </a:cubicBezTo>
                                <a:cubicBezTo>
                                  <a:pt x="4966522" y="2758160"/>
                                  <a:pt x="4959736" y="2787301"/>
                                  <a:pt x="4974107" y="2808858"/>
                                </a:cubicBezTo>
                                <a:lnTo>
                                  <a:pt x="4968518" y="2812451"/>
                                </a:lnTo>
                                <a:cubicBezTo>
                                  <a:pt x="4952949" y="2787301"/>
                                  <a:pt x="4960534" y="2754168"/>
                                  <a:pt x="4985685" y="2738598"/>
                                </a:cubicBezTo>
                                <a:cubicBezTo>
                                  <a:pt x="4991972" y="2734706"/>
                                  <a:pt x="4998758" y="2732261"/>
                                  <a:pt x="5005644" y="2731176"/>
                                </a:cubicBezTo>
                                <a:close/>
                                <a:moveTo>
                                  <a:pt x="2107463" y="2593851"/>
                                </a:moveTo>
                                <a:cubicBezTo>
                                  <a:pt x="2128122" y="2590595"/>
                                  <a:pt x="2149678" y="2599577"/>
                                  <a:pt x="2161355" y="2618439"/>
                                </a:cubicBezTo>
                                <a:lnTo>
                                  <a:pt x="2155767" y="2622032"/>
                                </a:lnTo>
                                <a:cubicBezTo>
                                  <a:pt x="2141794" y="2599676"/>
                                  <a:pt x="2112653" y="2592890"/>
                                  <a:pt x="2090697" y="2606862"/>
                                </a:cubicBezTo>
                                <a:cubicBezTo>
                                  <a:pt x="2068342" y="2620835"/>
                                  <a:pt x="2061555" y="2649976"/>
                                  <a:pt x="2075927" y="2671533"/>
                                </a:cubicBezTo>
                                <a:lnTo>
                                  <a:pt x="2070337" y="2675125"/>
                                </a:lnTo>
                                <a:cubicBezTo>
                                  <a:pt x="2054768" y="2649976"/>
                                  <a:pt x="2062354" y="2616843"/>
                                  <a:pt x="2087503" y="2601273"/>
                                </a:cubicBezTo>
                                <a:cubicBezTo>
                                  <a:pt x="2093790" y="2597381"/>
                                  <a:pt x="2100577" y="2594936"/>
                                  <a:pt x="2107463" y="2593851"/>
                                </a:cubicBezTo>
                                <a:close/>
                                <a:moveTo>
                                  <a:pt x="5885079" y="2460519"/>
                                </a:moveTo>
                                <a:cubicBezTo>
                                  <a:pt x="5905738" y="2457263"/>
                                  <a:pt x="5927295" y="2466245"/>
                                  <a:pt x="5938971" y="2485107"/>
                                </a:cubicBezTo>
                                <a:lnTo>
                                  <a:pt x="5933382" y="2488700"/>
                                </a:lnTo>
                                <a:cubicBezTo>
                                  <a:pt x="5919410" y="2466344"/>
                                  <a:pt x="5890269" y="2459557"/>
                                  <a:pt x="5868313" y="2473529"/>
                                </a:cubicBezTo>
                                <a:cubicBezTo>
                                  <a:pt x="5845957" y="2487103"/>
                                  <a:pt x="5839170" y="2516245"/>
                                  <a:pt x="5853541" y="2538201"/>
                                </a:cubicBezTo>
                                <a:lnTo>
                                  <a:pt x="5847953" y="2541794"/>
                                </a:lnTo>
                                <a:cubicBezTo>
                                  <a:pt x="5832384" y="2516644"/>
                                  <a:pt x="5839969" y="2483510"/>
                                  <a:pt x="5865119" y="2467941"/>
                                </a:cubicBezTo>
                                <a:cubicBezTo>
                                  <a:pt x="5871406" y="2464049"/>
                                  <a:pt x="5878193" y="2461604"/>
                                  <a:pt x="5885079" y="2460519"/>
                                </a:cubicBezTo>
                                <a:close/>
                                <a:moveTo>
                                  <a:pt x="2986898" y="2323195"/>
                                </a:moveTo>
                                <a:cubicBezTo>
                                  <a:pt x="3007557" y="2319939"/>
                                  <a:pt x="3029114" y="2328921"/>
                                  <a:pt x="3040790" y="2347783"/>
                                </a:cubicBezTo>
                                <a:lnTo>
                                  <a:pt x="3035201" y="2351376"/>
                                </a:lnTo>
                                <a:cubicBezTo>
                                  <a:pt x="3021229" y="2329020"/>
                                  <a:pt x="2992088" y="2322234"/>
                                  <a:pt x="2970132" y="2336206"/>
                                </a:cubicBezTo>
                                <a:cubicBezTo>
                                  <a:pt x="2947777" y="2349779"/>
                                  <a:pt x="2940990" y="2378921"/>
                                  <a:pt x="2955362" y="2400877"/>
                                </a:cubicBezTo>
                                <a:lnTo>
                                  <a:pt x="2949773" y="2404469"/>
                                </a:lnTo>
                                <a:cubicBezTo>
                                  <a:pt x="2934204" y="2379320"/>
                                  <a:pt x="2941789" y="2346187"/>
                                  <a:pt x="2966938" y="2330617"/>
                                </a:cubicBezTo>
                                <a:cubicBezTo>
                                  <a:pt x="2973226" y="2326725"/>
                                  <a:pt x="2980012" y="2324280"/>
                                  <a:pt x="2986898" y="2323195"/>
                                </a:cubicBezTo>
                                <a:close/>
                                <a:moveTo>
                                  <a:pt x="6764115" y="2189463"/>
                                </a:moveTo>
                                <a:cubicBezTo>
                                  <a:pt x="6784774" y="2186207"/>
                                  <a:pt x="6806330" y="2195189"/>
                                  <a:pt x="6818007" y="2214051"/>
                                </a:cubicBezTo>
                                <a:lnTo>
                                  <a:pt x="6812418" y="2217644"/>
                                </a:lnTo>
                                <a:cubicBezTo>
                                  <a:pt x="6798446" y="2195288"/>
                                  <a:pt x="6769305" y="2188502"/>
                                  <a:pt x="6747349" y="2202474"/>
                                </a:cubicBezTo>
                                <a:cubicBezTo>
                                  <a:pt x="6725392" y="2216447"/>
                                  <a:pt x="6718606" y="2245588"/>
                                  <a:pt x="6732578" y="2267145"/>
                                </a:cubicBezTo>
                                <a:lnTo>
                                  <a:pt x="6726989" y="2270737"/>
                                </a:lnTo>
                                <a:cubicBezTo>
                                  <a:pt x="6711420" y="2245588"/>
                                  <a:pt x="6719005" y="2212455"/>
                                  <a:pt x="6744156" y="2196885"/>
                                </a:cubicBezTo>
                                <a:cubicBezTo>
                                  <a:pt x="6750443" y="2192993"/>
                                  <a:pt x="6757229" y="2190548"/>
                                  <a:pt x="6764115" y="2189463"/>
                                </a:cubicBezTo>
                                <a:close/>
                                <a:moveTo>
                                  <a:pt x="45204" y="2150341"/>
                                </a:moveTo>
                                <a:cubicBezTo>
                                  <a:pt x="65863" y="2147085"/>
                                  <a:pt x="87419" y="2156067"/>
                                  <a:pt x="99096" y="2174929"/>
                                </a:cubicBezTo>
                                <a:lnTo>
                                  <a:pt x="93507" y="2178522"/>
                                </a:lnTo>
                                <a:cubicBezTo>
                                  <a:pt x="79535" y="2156166"/>
                                  <a:pt x="50394" y="2149380"/>
                                  <a:pt x="28437" y="2163352"/>
                                </a:cubicBezTo>
                                <a:cubicBezTo>
                                  <a:pt x="6082" y="2177325"/>
                                  <a:pt x="-305" y="2206466"/>
                                  <a:pt x="13667" y="2228023"/>
                                </a:cubicBezTo>
                                <a:lnTo>
                                  <a:pt x="8078" y="2231616"/>
                                </a:lnTo>
                                <a:cubicBezTo>
                                  <a:pt x="-7491" y="2206466"/>
                                  <a:pt x="94" y="2173333"/>
                                  <a:pt x="25243" y="2157763"/>
                                </a:cubicBezTo>
                                <a:cubicBezTo>
                                  <a:pt x="31531" y="2153871"/>
                                  <a:pt x="38317" y="2151426"/>
                                  <a:pt x="45204" y="2150341"/>
                                </a:cubicBezTo>
                                <a:close/>
                                <a:moveTo>
                                  <a:pt x="3838786" y="2069304"/>
                                </a:moveTo>
                                <a:cubicBezTo>
                                  <a:pt x="3859445" y="2066048"/>
                                  <a:pt x="3881001" y="2075030"/>
                                  <a:pt x="3892678" y="2093892"/>
                                </a:cubicBezTo>
                                <a:lnTo>
                                  <a:pt x="3887089" y="2097485"/>
                                </a:lnTo>
                                <a:cubicBezTo>
                                  <a:pt x="3873117" y="2075129"/>
                                  <a:pt x="3843976" y="2068342"/>
                                  <a:pt x="3822020" y="2082314"/>
                                </a:cubicBezTo>
                                <a:cubicBezTo>
                                  <a:pt x="3800063" y="2095888"/>
                                  <a:pt x="3793277" y="2125030"/>
                                  <a:pt x="3807248" y="2146986"/>
                                </a:cubicBezTo>
                                <a:lnTo>
                                  <a:pt x="3801660" y="2150579"/>
                                </a:lnTo>
                                <a:cubicBezTo>
                                  <a:pt x="3786091" y="2125429"/>
                                  <a:pt x="3793676" y="2092295"/>
                                  <a:pt x="3818826" y="2076726"/>
                                </a:cubicBezTo>
                                <a:cubicBezTo>
                                  <a:pt x="3825113" y="2072834"/>
                                  <a:pt x="3831900" y="2070389"/>
                                  <a:pt x="3838786" y="2069304"/>
                                </a:cubicBezTo>
                                <a:close/>
                                <a:moveTo>
                                  <a:pt x="924638" y="1879685"/>
                                </a:moveTo>
                                <a:cubicBezTo>
                                  <a:pt x="945297" y="1876429"/>
                                  <a:pt x="966853" y="1885411"/>
                                  <a:pt x="978530" y="1904273"/>
                                </a:cubicBezTo>
                                <a:lnTo>
                                  <a:pt x="972941" y="1907866"/>
                                </a:lnTo>
                                <a:cubicBezTo>
                                  <a:pt x="958969" y="1885510"/>
                                  <a:pt x="929828" y="1878723"/>
                                  <a:pt x="907871" y="1892695"/>
                                </a:cubicBezTo>
                                <a:cubicBezTo>
                                  <a:pt x="885516" y="1906269"/>
                                  <a:pt x="878729" y="1935411"/>
                                  <a:pt x="893101" y="1957367"/>
                                </a:cubicBezTo>
                                <a:lnTo>
                                  <a:pt x="887512" y="1960960"/>
                                </a:lnTo>
                                <a:cubicBezTo>
                                  <a:pt x="871943" y="1935810"/>
                                  <a:pt x="879528" y="1902676"/>
                                  <a:pt x="904678" y="1887107"/>
                                </a:cubicBezTo>
                                <a:cubicBezTo>
                                  <a:pt x="910965" y="1883215"/>
                                  <a:pt x="917751" y="1880770"/>
                                  <a:pt x="924638" y="1879685"/>
                                </a:cubicBezTo>
                                <a:close/>
                                <a:moveTo>
                                  <a:pt x="4718221" y="1798248"/>
                                </a:moveTo>
                                <a:cubicBezTo>
                                  <a:pt x="4738880" y="1794992"/>
                                  <a:pt x="4760436" y="1803974"/>
                                  <a:pt x="4772113" y="1822836"/>
                                </a:cubicBezTo>
                                <a:lnTo>
                                  <a:pt x="4766524" y="1826429"/>
                                </a:lnTo>
                                <a:cubicBezTo>
                                  <a:pt x="4752552" y="1804073"/>
                                  <a:pt x="4723411" y="1797287"/>
                                  <a:pt x="4701455" y="1811259"/>
                                </a:cubicBezTo>
                                <a:cubicBezTo>
                                  <a:pt x="4679498" y="1825232"/>
                                  <a:pt x="4672712" y="1854373"/>
                                  <a:pt x="4686684" y="1875930"/>
                                </a:cubicBezTo>
                                <a:lnTo>
                                  <a:pt x="4681095" y="1879522"/>
                                </a:lnTo>
                                <a:cubicBezTo>
                                  <a:pt x="4665526" y="1854373"/>
                                  <a:pt x="4673111" y="1821240"/>
                                  <a:pt x="4698262" y="1805670"/>
                                </a:cubicBezTo>
                                <a:cubicBezTo>
                                  <a:pt x="4704549" y="1801778"/>
                                  <a:pt x="4711335" y="1799333"/>
                                  <a:pt x="4718221" y="1798248"/>
                                </a:cubicBezTo>
                                <a:close/>
                                <a:moveTo>
                                  <a:pt x="1804073" y="1608629"/>
                                </a:moveTo>
                                <a:cubicBezTo>
                                  <a:pt x="1824732" y="1605373"/>
                                  <a:pt x="1846288" y="1614355"/>
                                  <a:pt x="1857966" y="1633217"/>
                                </a:cubicBezTo>
                                <a:lnTo>
                                  <a:pt x="1852377" y="1636810"/>
                                </a:lnTo>
                                <a:cubicBezTo>
                                  <a:pt x="1838404" y="1614454"/>
                                  <a:pt x="1809263" y="1607668"/>
                                  <a:pt x="1787306" y="1621640"/>
                                </a:cubicBezTo>
                                <a:cubicBezTo>
                                  <a:pt x="1764951" y="1635613"/>
                                  <a:pt x="1758164" y="1664754"/>
                                  <a:pt x="1772537" y="1686311"/>
                                </a:cubicBezTo>
                                <a:lnTo>
                                  <a:pt x="1766948" y="1689904"/>
                                </a:lnTo>
                                <a:cubicBezTo>
                                  <a:pt x="1751379" y="1664754"/>
                                  <a:pt x="1758963" y="1631621"/>
                                  <a:pt x="1784113" y="1616051"/>
                                </a:cubicBezTo>
                                <a:cubicBezTo>
                                  <a:pt x="1790400" y="1612159"/>
                                  <a:pt x="1797187" y="1609714"/>
                                  <a:pt x="1804073" y="1608629"/>
                                </a:cubicBezTo>
                                <a:close/>
                                <a:moveTo>
                                  <a:pt x="5597656" y="1527591"/>
                                </a:moveTo>
                                <a:cubicBezTo>
                                  <a:pt x="5618315" y="1524334"/>
                                  <a:pt x="5639872" y="1533317"/>
                                  <a:pt x="5651548" y="1552179"/>
                                </a:cubicBezTo>
                                <a:lnTo>
                                  <a:pt x="5645959" y="1555772"/>
                                </a:lnTo>
                                <a:cubicBezTo>
                                  <a:pt x="5631987" y="1533416"/>
                                  <a:pt x="5602846" y="1526630"/>
                                  <a:pt x="5580890" y="1540602"/>
                                </a:cubicBezTo>
                                <a:cubicBezTo>
                                  <a:pt x="5558933" y="1554574"/>
                                  <a:pt x="5552146" y="1583716"/>
                                  <a:pt x="5566118" y="1605273"/>
                                </a:cubicBezTo>
                                <a:lnTo>
                                  <a:pt x="5560530" y="1608866"/>
                                </a:lnTo>
                                <a:cubicBezTo>
                                  <a:pt x="5544961" y="1583716"/>
                                  <a:pt x="5552546" y="1550582"/>
                                  <a:pt x="5577696" y="1535013"/>
                                </a:cubicBezTo>
                                <a:cubicBezTo>
                                  <a:pt x="5583983" y="1531121"/>
                                  <a:pt x="5590770" y="1528676"/>
                                  <a:pt x="5597656" y="1527591"/>
                                </a:cubicBezTo>
                                <a:close/>
                                <a:moveTo>
                                  <a:pt x="2683508" y="1337971"/>
                                </a:moveTo>
                                <a:cubicBezTo>
                                  <a:pt x="2690395" y="1336886"/>
                                  <a:pt x="2697381" y="1337160"/>
                                  <a:pt x="2704068" y="1338707"/>
                                </a:cubicBezTo>
                                <a:cubicBezTo>
                                  <a:pt x="2717441" y="1341801"/>
                                  <a:pt x="2729616" y="1349985"/>
                                  <a:pt x="2737402" y="1362559"/>
                                </a:cubicBezTo>
                                <a:lnTo>
                                  <a:pt x="2731812" y="1366152"/>
                                </a:lnTo>
                                <a:cubicBezTo>
                                  <a:pt x="2717840" y="1343797"/>
                                  <a:pt x="2688699" y="1337011"/>
                                  <a:pt x="2666741" y="1350983"/>
                                </a:cubicBezTo>
                                <a:cubicBezTo>
                                  <a:pt x="2644385" y="1364954"/>
                                  <a:pt x="2637599" y="1394097"/>
                                  <a:pt x="2651972" y="1415654"/>
                                </a:cubicBezTo>
                                <a:lnTo>
                                  <a:pt x="2646382" y="1419247"/>
                                </a:lnTo>
                                <a:cubicBezTo>
                                  <a:pt x="2630812" y="1394097"/>
                                  <a:pt x="2638398" y="1360962"/>
                                  <a:pt x="2663548" y="1345394"/>
                                </a:cubicBezTo>
                                <a:cubicBezTo>
                                  <a:pt x="2669835" y="1341502"/>
                                  <a:pt x="2676622" y="1339057"/>
                                  <a:pt x="2683508" y="1337971"/>
                                </a:cubicBezTo>
                                <a:close/>
                                <a:moveTo>
                                  <a:pt x="6477091" y="1256934"/>
                                </a:moveTo>
                                <a:cubicBezTo>
                                  <a:pt x="6497750" y="1253678"/>
                                  <a:pt x="6519307" y="1262661"/>
                                  <a:pt x="6530983" y="1281522"/>
                                </a:cubicBezTo>
                                <a:lnTo>
                                  <a:pt x="6525394" y="1285115"/>
                                </a:lnTo>
                                <a:cubicBezTo>
                                  <a:pt x="6511422" y="1262760"/>
                                  <a:pt x="6482281" y="1255974"/>
                                  <a:pt x="6460325" y="1269946"/>
                                </a:cubicBezTo>
                                <a:cubicBezTo>
                                  <a:pt x="6437969" y="1283518"/>
                                  <a:pt x="6431582" y="1312661"/>
                                  <a:pt x="6445554" y="1334617"/>
                                </a:cubicBezTo>
                                <a:lnTo>
                                  <a:pt x="6439965" y="1338210"/>
                                </a:lnTo>
                                <a:cubicBezTo>
                                  <a:pt x="6424396" y="1313060"/>
                                  <a:pt x="6431981" y="1279926"/>
                                  <a:pt x="6457132" y="1264357"/>
                                </a:cubicBezTo>
                                <a:cubicBezTo>
                                  <a:pt x="6463419" y="1260465"/>
                                  <a:pt x="6470205" y="1258020"/>
                                  <a:pt x="6477091" y="1256934"/>
                                </a:cubicBezTo>
                                <a:close/>
                                <a:moveTo>
                                  <a:pt x="3535396" y="1084081"/>
                                </a:moveTo>
                                <a:cubicBezTo>
                                  <a:pt x="3556054" y="1080825"/>
                                  <a:pt x="3577610" y="1089807"/>
                                  <a:pt x="3589287" y="1108669"/>
                                </a:cubicBezTo>
                                <a:lnTo>
                                  <a:pt x="3583698" y="1112262"/>
                                </a:lnTo>
                                <a:cubicBezTo>
                                  <a:pt x="3569726" y="1089907"/>
                                  <a:pt x="3540586" y="1083121"/>
                                  <a:pt x="3518630" y="1097093"/>
                                </a:cubicBezTo>
                                <a:cubicBezTo>
                                  <a:pt x="3496673" y="1111064"/>
                                  <a:pt x="3489886" y="1140207"/>
                                  <a:pt x="3503859" y="1161764"/>
                                </a:cubicBezTo>
                                <a:lnTo>
                                  <a:pt x="3498270" y="1165357"/>
                                </a:lnTo>
                                <a:cubicBezTo>
                                  <a:pt x="3482702" y="1140207"/>
                                  <a:pt x="3490286" y="1107072"/>
                                  <a:pt x="3515436" y="1091504"/>
                                </a:cubicBezTo>
                                <a:cubicBezTo>
                                  <a:pt x="3521723" y="1087612"/>
                                  <a:pt x="3528510" y="1085167"/>
                                  <a:pt x="3535396" y="1084081"/>
                                </a:cubicBezTo>
                                <a:close/>
                                <a:moveTo>
                                  <a:pt x="637215" y="946756"/>
                                </a:moveTo>
                                <a:cubicBezTo>
                                  <a:pt x="657874" y="943500"/>
                                  <a:pt x="679431" y="952482"/>
                                  <a:pt x="691108" y="971344"/>
                                </a:cubicBezTo>
                                <a:lnTo>
                                  <a:pt x="685519" y="974937"/>
                                </a:lnTo>
                                <a:cubicBezTo>
                                  <a:pt x="671547" y="952582"/>
                                  <a:pt x="642405" y="945796"/>
                                  <a:pt x="620449" y="959768"/>
                                </a:cubicBezTo>
                                <a:cubicBezTo>
                                  <a:pt x="598493" y="973739"/>
                                  <a:pt x="591707" y="1002882"/>
                                  <a:pt x="605679" y="1024439"/>
                                </a:cubicBezTo>
                                <a:lnTo>
                                  <a:pt x="600090" y="1028032"/>
                                </a:lnTo>
                                <a:cubicBezTo>
                                  <a:pt x="584520" y="1002882"/>
                                  <a:pt x="592106" y="969747"/>
                                  <a:pt x="617255" y="954179"/>
                                </a:cubicBezTo>
                                <a:cubicBezTo>
                                  <a:pt x="623542" y="950287"/>
                                  <a:pt x="630329" y="947842"/>
                                  <a:pt x="637215" y="946756"/>
                                </a:cubicBezTo>
                                <a:close/>
                                <a:moveTo>
                                  <a:pt x="4414830" y="813424"/>
                                </a:moveTo>
                                <a:cubicBezTo>
                                  <a:pt x="4435489" y="810168"/>
                                  <a:pt x="4457045" y="819150"/>
                                  <a:pt x="4468722" y="838012"/>
                                </a:cubicBezTo>
                                <a:lnTo>
                                  <a:pt x="4463133" y="841605"/>
                                </a:lnTo>
                                <a:cubicBezTo>
                                  <a:pt x="4449161" y="819250"/>
                                  <a:pt x="4420020" y="812464"/>
                                  <a:pt x="4398064" y="826436"/>
                                </a:cubicBezTo>
                                <a:cubicBezTo>
                                  <a:pt x="4376107" y="840008"/>
                                  <a:pt x="4369321" y="869151"/>
                                  <a:pt x="4383293" y="891107"/>
                                </a:cubicBezTo>
                                <a:lnTo>
                                  <a:pt x="4377704" y="894700"/>
                                </a:lnTo>
                                <a:cubicBezTo>
                                  <a:pt x="4362135" y="869550"/>
                                  <a:pt x="4369720" y="836415"/>
                                  <a:pt x="4394871" y="820847"/>
                                </a:cubicBezTo>
                                <a:cubicBezTo>
                                  <a:pt x="4401158" y="816955"/>
                                  <a:pt x="4407944" y="814510"/>
                                  <a:pt x="4414830" y="813424"/>
                                </a:cubicBezTo>
                                <a:close/>
                                <a:moveTo>
                                  <a:pt x="1516650" y="676099"/>
                                </a:moveTo>
                                <a:cubicBezTo>
                                  <a:pt x="1537309" y="672843"/>
                                  <a:pt x="1558866" y="681825"/>
                                  <a:pt x="1570542" y="700687"/>
                                </a:cubicBezTo>
                                <a:lnTo>
                                  <a:pt x="1564953" y="704280"/>
                                </a:lnTo>
                                <a:cubicBezTo>
                                  <a:pt x="1550981" y="681925"/>
                                  <a:pt x="1521840" y="675139"/>
                                  <a:pt x="1499884" y="689111"/>
                                </a:cubicBezTo>
                                <a:cubicBezTo>
                                  <a:pt x="1477928" y="702683"/>
                                  <a:pt x="1471141" y="731826"/>
                                  <a:pt x="1485113" y="753782"/>
                                </a:cubicBezTo>
                                <a:lnTo>
                                  <a:pt x="1479524" y="757375"/>
                                </a:lnTo>
                                <a:cubicBezTo>
                                  <a:pt x="1463955" y="732225"/>
                                  <a:pt x="1471540" y="699091"/>
                                  <a:pt x="1496689" y="683522"/>
                                </a:cubicBezTo>
                                <a:cubicBezTo>
                                  <a:pt x="1502977" y="679630"/>
                                  <a:pt x="1509764" y="677185"/>
                                  <a:pt x="1516650" y="676099"/>
                                </a:cubicBezTo>
                                <a:close/>
                                <a:moveTo>
                                  <a:pt x="5294265" y="542368"/>
                                </a:moveTo>
                                <a:cubicBezTo>
                                  <a:pt x="5314924" y="539112"/>
                                  <a:pt x="5336480" y="548094"/>
                                  <a:pt x="5348157" y="566956"/>
                                </a:cubicBezTo>
                                <a:lnTo>
                                  <a:pt x="5342568" y="570549"/>
                                </a:lnTo>
                                <a:cubicBezTo>
                                  <a:pt x="5328596" y="548194"/>
                                  <a:pt x="5299455" y="541408"/>
                                  <a:pt x="5277499" y="555380"/>
                                </a:cubicBezTo>
                                <a:cubicBezTo>
                                  <a:pt x="5255143" y="569352"/>
                                  <a:pt x="5248755" y="598494"/>
                                  <a:pt x="5262727" y="620051"/>
                                </a:cubicBezTo>
                                <a:lnTo>
                                  <a:pt x="5257139" y="623644"/>
                                </a:lnTo>
                                <a:cubicBezTo>
                                  <a:pt x="5241570" y="598494"/>
                                  <a:pt x="5249155" y="565360"/>
                                  <a:pt x="5274305" y="549791"/>
                                </a:cubicBezTo>
                                <a:cubicBezTo>
                                  <a:pt x="5280592" y="545899"/>
                                  <a:pt x="5287379" y="543454"/>
                                  <a:pt x="5294265" y="542368"/>
                                </a:cubicBezTo>
                                <a:close/>
                                <a:moveTo>
                                  <a:pt x="2396084" y="405044"/>
                                </a:moveTo>
                                <a:cubicBezTo>
                                  <a:pt x="2402971" y="403959"/>
                                  <a:pt x="2409958" y="404234"/>
                                  <a:pt x="2416644" y="405780"/>
                                </a:cubicBezTo>
                                <a:cubicBezTo>
                                  <a:pt x="2430018" y="408874"/>
                                  <a:pt x="2442193" y="417058"/>
                                  <a:pt x="2449979" y="429632"/>
                                </a:cubicBezTo>
                                <a:lnTo>
                                  <a:pt x="2444388" y="433225"/>
                                </a:lnTo>
                                <a:cubicBezTo>
                                  <a:pt x="2430417" y="410870"/>
                                  <a:pt x="2401274" y="404084"/>
                                  <a:pt x="2379319" y="418056"/>
                                </a:cubicBezTo>
                                <a:cubicBezTo>
                                  <a:pt x="2356963" y="432027"/>
                                  <a:pt x="2350577" y="461170"/>
                                  <a:pt x="2364549" y="482727"/>
                                </a:cubicBezTo>
                                <a:lnTo>
                                  <a:pt x="2358959" y="486320"/>
                                </a:lnTo>
                                <a:cubicBezTo>
                                  <a:pt x="2343389" y="461170"/>
                                  <a:pt x="2350975" y="428036"/>
                                  <a:pt x="2376124" y="412467"/>
                                </a:cubicBezTo>
                                <a:cubicBezTo>
                                  <a:pt x="2382411" y="408575"/>
                                  <a:pt x="2389199" y="406130"/>
                                  <a:pt x="2396084" y="405044"/>
                                </a:cubicBezTo>
                                <a:close/>
                                <a:moveTo>
                                  <a:pt x="6173700" y="271711"/>
                                </a:moveTo>
                                <a:cubicBezTo>
                                  <a:pt x="6194359" y="268455"/>
                                  <a:pt x="6215915" y="277437"/>
                                  <a:pt x="6227592" y="296299"/>
                                </a:cubicBezTo>
                                <a:lnTo>
                                  <a:pt x="6222003" y="299892"/>
                                </a:lnTo>
                                <a:cubicBezTo>
                                  <a:pt x="6208031" y="277537"/>
                                  <a:pt x="6178890" y="270751"/>
                                  <a:pt x="6156934" y="284723"/>
                                </a:cubicBezTo>
                                <a:cubicBezTo>
                                  <a:pt x="6134578" y="298295"/>
                                  <a:pt x="6127792" y="327438"/>
                                  <a:pt x="6142163" y="349394"/>
                                </a:cubicBezTo>
                                <a:lnTo>
                                  <a:pt x="6136574" y="352987"/>
                                </a:lnTo>
                                <a:cubicBezTo>
                                  <a:pt x="6121005" y="327837"/>
                                  <a:pt x="6128590" y="294703"/>
                                  <a:pt x="6153741" y="279134"/>
                                </a:cubicBezTo>
                                <a:cubicBezTo>
                                  <a:pt x="6160028" y="275242"/>
                                  <a:pt x="6166814" y="272797"/>
                                  <a:pt x="6173700" y="271711"/>
                                </a:cubicBezTo>
                                <a:close/>
                                <a:moveTo>
                                  <a:pt x="3247974" y="151153"/>
                                </a:moveTo>
                                <a:cubicBezTo>
                                  <a:pt x="3268631" y="147897"/>
                                  <a:pt x="3290188" y="156879"/>
                                  <a:pt x="3301864" y="175741"/>
                                </a:cubicBezTo>
                                <a:lnTo>
                                  <a:pt x="3296276" y="179334"/>
                                </a:lnTo>
                                <a:cubicBezTo>
                                  <a:pt x="3282304" y="156979"/>
                                  <a:pt x="3253163" y="150193"/>
                                  <a:pt x="3231207" y="164165"/>
                                </a:cubicBezTo>
                                <a:cubicBezTo>
                                  <a:pt x="3209251" y="178136"/>
                                  <a:pt x="3202464" y="207279"/>
                                  <a:pt x="3216437" y="228836"/>
                                </a:cubicBezTo>
                                <a:lnTo>
                                  <a:pt x="3210848" y="232429"/>
                                </a:lnTo>
                                <a:cubicBezTo>
                                  <a:pt x="3195279" y="207279"/>
                                  <a:pt x="3202863" y="174145"/>
                                  <a:pt x="3228012" y="158576"/>
                                </a:cubicBezTo>
                                <a:cubicBezTo>
                                  <a:pt x="3234300" y="154684"/>
                                  <a:pt x="3241087" y="152239"/>
                                  <a:pt x="3247974" y="151153"/>
                                </a:cubicBezTo>
                                <a:close/>
                                <a:moveTo>
                                  <a:pt x="349792" y="13829"/>
                                </a:moveTo>
                                <a:cubicBezTo>
                                  <a:pt x="370451" y="10573"/>
                                  <a:pt x="392007" y="19555"/>
                                  <a:pt x="403684" y="38417"/>
                                </a:cubicBezTo>
                                <a:lnTo>
                                  <a:pt x="398095" y="42010"/>
                                </a:lnTo>
                                <a:cubicBezTo>
                                  <a:pt x="384123" y="19655"/>
                                  <a:pt x="354982" y="12869"/>
                                  <a:pt x="333025" y="26841"/>
                                </a:cubicBezTo>
                                <a:cubicBezTo>
                                  <a:pt x="311069" y="40812"/>
                                  <a:pt x="304283" y="69955"/>
                                  <a:pt x="318255" y="91512"/>
                                </a:cubicBezTo>
                                <a:lnTo>
                                  <a:pt x="312666" y="95105"/>
                                </a:lnTo>
                                <a:cubicBezTo>
                                  <a:pt x="297097" y="69955"/>
                                  <a:pt x="304682" y="36820"/>
                                  <a:pt x="329831" y="21252"/>
                                </a:cubicBezTo>
                                <a:cubicBezTo>
                                  <a:pt x="336119" y="17360"/>
                                  <a:pt x="342905" y="14915"/>
                                  <a:pt x="349792" y="13829"/>
                                </a:cubicBezTo>
                                <a:close/>
                                <a:moveTo>
                                  <a:pt x="7053135" y="655"/>
                                </a:moveTo>
                                <a:cubicBezTo>
                                  <a:pt x="7073794" y="-2601"/>
                                  <a:pt x="7095351" y="6381"/>
                                  <a:pt x="7107027" y="25243"/>
                                </a:cubicBezTo>
                                <a:lnTo>
                                  <a:pt x="7101438" y="28836"/>
                                </a:lnTo>
                                <a:cubicBezTo>
                                  <a:pt x="7087466" y="6481"/>
                                  <a:pt x="7058325" y="-305"/>
                                  <a:pt x="7036369" y="13667"/>
                                </a:cubicBezTo>
                                <a:cubicBezTo>
                                  <a:pt x="7014013" y="27639"/>
                                  <a:pt x="7007226" y="56781"/>
                                  <a:pt x="7021598" y="78338"/>
                                </a:cubicBezTo>
                                <a:lnTo>
                                  <a:pt x="7016009" y="81931"/>
                                </a:lnTo>
                                <a:cubicBezTo>
                                  <a:pt x="7000440" y="56781"/>
                                  <a:pt x="7008025" y="23647"/>
                                  <a:pt x="7033175" y="8078"/>
                                </a:cubicBezTo>
                                <a:cubicBezTo>
                                  <a:pt x="7039462" y="4186"/>
                                  <a:pt x="7046249" y="1741"/>
                                  <a:pt x="7053135" y="6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99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27" name="Rechte verbindingslijn 27" descr="Vouw in het midden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75000"/>
                              <a:lumOff val="25000"/>
                              <a:alpha val="56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8" name="Rechte verbindingslijn 28" descr="Vouw in het midden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1495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75000"/>
                              <a:lumOff val="25000"/>
                              <a:alpha val="56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8C0350B" id="Groep 2" o:spid="_x0000_s1026" style="position:absolute;margin-left:0;margin-top:0;width:612pt;height:11in;z-index:251661312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">
              <v:rect id="Rechthoek 14" o:spid="_x0000_s1027" style="position:absolute;left:2339;top:50413;width:73044;height:47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" fillcolor="#321647 [1605]" stroked="f" strokeweight="1pt"/>
              <v:group id="Groep 15" o:spid="_x0000_s1028" style="position:absolute;left:2458;top:50618;width:72423;height:47790" coordorigin="2458,50618" coordsize="74262,49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 id="Vrije vorm: Vorm 16" o:spid="_x0000_s1029" style="position:absolute;left:3041;top:50618;width:73621;height:49004;visibility:visible;mso-wrap-style:square;v-text-anchor:middle" coordsize="7362098,4900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" path="m2958484,4882890v797,399,797,1996,797,2795l2948500,4899658v-400,399,-1198,798,-1597,798c2946502,4900456,2945702,4900456,2945305,4900057v-798,-399,-1195,-1996,-400,-2795l2955687,4883289v399,-798,1998,-1197,2797,-399xm3001992,4876902r14368,10780c3017160,4888081,3017561,4889678,3016761,4890476v-401,399,-1199,798,-1597,798c3014762,4891274,3013962,4891274,3013562,4890875r-13963,-10778c2998797,4879698,2998401,4878100,2999198,4877301v401,-798,1995,-1197,2794,-399xm2948101,4873310v803,-400,2395,-400,2795,798c2951295,4874907,2950896,4876504,2950098,4876903r-15172,8783l2934129,4886085v-801,,-1597,-399,-2000,-1198c2931731,4884089,2931731,4882492,2932928,4882093r15173,-8783xm3006778,4866124r16768,4791c3024744,4870915,3025542,4872113,3024744,4873709v,799,-797,1598,-1594,1598l3022354,4875307r-16777,-4791c3004382,4870117,3003581,4868919,3003985,4867722v397,-1199,1592,-1997,2793,-1598xm2944907,4861334v1198,,2396,799,2396,1997c2947303,4864528,2946505,4865726,2945308,4865726r-17568,2395c2926540,4868121,2925344,4867323,2925344,4866125v,-1198,799,-2395,1998,-2395l2944907,4861334xm3023947,4851354v1197,,2396,799,2396,1997c3026343,4854548,3025544,4855746,3024346,4855746r-17568,2395c3005577,4858141,3004382,4857343,3004382,4856145v,-1198,799,-2395,1998,-2395l3023947,4851354xm2929337,4844168r16768,4791c2947302,4849358,2948101,4850556,2947701,4851753v,799,-798,1598,-1596,1598l2945305,4853351r-16768,-4791c2927338,4848560,2926540,4847362,2926540,4845766v397,-1199,1599,-1997,2797,-1598xm3017160,4833788v800,-399,2397,-399,2799,799c3020358,4835386,3020358,4836983,3019159,4837382r-15174,8783l3003189,4846564v-797,,-1597,-399,-1996,-1198c3000792,4844568,3001193,4842971,3001989,4842572r15171,-8784xm2938917,4828599r13975,10780c2953692,4839778,2954091,4841375,2953294,4842173v-402,399,-1198,798,-1599,798c2951295,4842971,2950498,4842971,2950098,4842572r-13575,-10778c2935725,4831395,2935324,4829797,2936124,4828998v399,-798,1995,-1197,2793,-399xm3007175,4819417v795,399,1191,1996,410,2794l2996801,4836184v-400,399,-1198,799,-1598,799c2994801,4836983,2994004,4836983,2993603,4836583v-797,-399,-797,-1996,,-2794l3004382,4819816v399,-798,1998,-1197,2793,-399xm2950895,4815824v797,-399,2394,-399,2793,799l2962475,4831793v399,799,399,2396,-799,2795l2960876,4834987v-796,,-1595,-399,-1993,-1198l2950097,4818619v-400,-799,-400,-2395,798,-2795xm2989215,4810635v1195,399,1993,1597,1599,2794l2986020,4830196v,799,-801,1597,-1596,1597l2983623,4831793v-797,-399,-1596,-1597,-1995,-2794l2986418,4812232v399,-1198,1598,-1996,2797,-1597xm2969658,4809038v1195,,2395,798,2395,1996l2974446,4828600v,1197,-797,2395,-1995,2395c2971254,4830995,2970057,4830197,2970057,4828999r-2393,-17566c2967664,4810236,2968461,4809038,2969658,4809038xm2014013,4784438v7734,1946,14720,6837,19112,14222l2027536,4802253v-7585,-11578,-22755,-15170,-34332,-7984c1981626,4801455,1978033,4816624,1986018,4828201r-5589,3593c1980029,4831395,1980029,4830995,1979630,4830596v-8782,-14770,-3992,-33932,10779,-42715c1997794,4783490,2006277,4782492,2014013,4784438xm54291,4768321v1197,-400,2395,399,2395,1995l59082,4787882v,1198,-798,2395,-1997,2395c55888,4790277,54690,4789479,54690,4788281r-2395,-17565c52295,4769518,53093,4768321,54291,4768321xm42714,4767522v1198,,1996,1197,1198,2794l39121,4787083v,799,-799,1597,-1597,1597l36725,4788680v-1197,-399,-1996,-1597,-1596,-2794l39919,4769118v399,-1197,1597,-1996,2795,-1596xm65068,4764727v798,-399,2395,-399,2794,799l76646,4780696v399,799,399,2396,-799,2795l75049,4783890v-798,,-1597,-399,-1996,-1198l64270,4767522v-400,-799,-400,-2395,798,-2795xm32734,4762332v1197,798,1197,1996,798,2794l22754,4779099v-399,400,-1198,799,-1597,799c20758,4779898,19959,4779898,19560,4779499v-799,-400,-1198,-1996,-400,-2795l29939,4762731v400,-798,1996,-1197,2795,-399xm76645,4756743r14373,10780c91816,4767922,92215,4769519,91417,4770317v-399,399,-1198,798,-1597,798c89421,4771115,88622,4771115,88223,4770716l74250,4759938v-798,-399,-1197,-1997,-399,-2796c74250,4756344,75847,4755945,76645,4756743xm6757209,4755146v1198,-399,2395,400,2395,1996l6761999,4774708v,1198,-798,2395,-1996,2395c6758806,4777103,6757608,4776305,6757608,4775107r-2396,-17565c6755212,4756344,6756011,4755146,6757209,4755146xm6745631,4754348v1199,,1997,1197,1199,2794l6742039,4773909v,799,-799,1597,-1597,1597l6739643,4775506v-1198,-399,-1997,-1597,-1597,-2794l6742837,4755945v399,-1198,1597,-1996,2794,-1597xm22355,4752751v799,-399,2396,-399,2795,799c25948,4754748,25549,4755946,24351,4756345r-15170,8783l8383,4765527v-799,,-1597,-399,-1996,-1198c5987,4763531,5987,4761934,7185,4761535r15170,-8784xm6767986,4751554v799,-400,2396,-400,2795,798l6779564,4767523v399,798,399,2395,-799,2794l6777967,4770716v-799,,-1597,-399,-1996,-1197l6767187,4754348v-399,-798,-399,-2395,799,-2794xm6736051,4749158v798,799,798,1996,798,2795l6726071,4765926v-400,399,-1198,798,-1598,798c6724074,4766724,6723275,4766724,6722876,4766325v-798,-399,-1198,-1996,-399,-2795l6733256,4749557v399,-798,1996,-1197,2795,-399xm5412906,4748859v2594,-598,5988,-698,9381,1098c5429872,4753949,5429473,4761534,5429473,4761933v,,,2795,3593,4791c5436659,4768321,5439054,4766724,5439054,4766724r399,l5439852,4766325v1996,-1198,6787,-3593,13174,-399c5459812,4769519,5460211,4777103,5460211,4777503r,399c5460211,4777902,5460211,4780696,5463804,4782692v3593,1996,6387,,6387,l5470591,4782692v399,-399,7584,-4391,13972,-798c5492147,4785886,5491748,4793470,5491748,4793870v,,,2794,3593,4790c5496539,4799059,5497337,4799458,5498535,4799458r4391,400c5504922,4799858,5506519,4801854,5506519,4803850v,2395,-1996,3992,-5589,4391l5494942,4807842v-1597,-400,-3194,-799,-4791,-1597c5482567,4802253,5482966,4794668,5482966,4794269v,,399,-2795,-3194,-4791c5476978,4787882,5473385,4789478,5472986,4789878v-1198,798,-6787,3992,-13573,399c5452627,4786684,5452227,4780297,5452227,4778700v-399,-399,-798,-3593,-3592,-5189c5445441,4771914,5443445,4773111,5442647,4773511r-400,c5441050,4774309,5435860,4777503,5428675,4773910v-7585,-3992,-7186,-11178,-7186,-11977c5421888,4761933,5421489,4758739,5418294,4757142v-2794,-1596,-6387,,-6786,400c5410310,4758340,5404722,4761534,5397935,4757941r-2395,-1597c5393544,4755546,5392746,4753150,5393943,4751154v799,-1996,3194,-2794,5190,-1596l5401528,4750755v3593,1996,6387,,6387,l5408314,4750755v200,-199,1997,-1297,4592,-1896xm81435,4745566r16766,4791c99399,4750756,99798,4751954,99399,4753151v,799,-798,1598,-1597,1598l97004,4754749r-16767,-4791c79040,4749559,78240,4748361,78641,4747162v399,-1197,1596,-1996,2794,-1596xm6779562,4743570r14373,10779c6794733,4754749,6795132,4756345,6794334,4757144v-399,399,-1198,798,-1597,798c6792338,4757942,6791539,4757942,6791140,4757543r-13973,-10779c6776369,4746364,6775970,4744768,6776768,4743969v399,-798,1996,-1197,2794,-399xm3288614,4742772v1195,-399,2394,399,2794,1597c3293004,4751953,3300993,4757143,3308973,4755147v1198,,2396,798,3196,1597c3312563,4757942,3311767,4759140,3310971,4759539r-402,c3306179,4760737,3301790,4760337,3297795,4758341v-5190,14372,-15164,25549,-28743,32335c3255485,4797463,3240312,4798660,3225939,4793870v-797,4391,-3194,8383,-6786,11178l3218755,4805447v-799,399,-1995,,-2796,-799c3215163,4803850,3215163,4802253,3216356,4801455v5993,-5190,7189,-14371,2000,-20759c3217557,4779898,3217557,4778301,3218755,4777503v799,-798,2395,-798,3194,399c3224743,4781495,3226341,4785487,3226341,4789479r404,c3240312,4793870,3254288,4793072,3267056,4786684v12377,-6387,21958,-17165,26350,-30340l3293406,4755945v-3198,-2395,-5190,-5988,-6390,-10379c3286617,4744369,3287417,4743171,3288614,4742772xm19562,4741175v1197,,2395,798,2395,1996c21957,4744369,21158,4745566,19961,4745566r-17566,2396c1197,4747962,,4747164,,4745966v,-1198,798,-2396,1996,-2396l19562,4741175xm6725671,4739578v799,-400,2396,-400,2795,798c6728865,4741574,6728466,4742771,6727667,4743170r-15170,8784l6711698,4752353v-798,,-1596,-399,-1996,-1198c6709303,4750357,6709303,4748760,6710501,4748361r15170,-8783xm4211517,4739578v2395,-400,4790,1197,4790,3592l4219900,4767523r24352,-3593c4246647,4763531,4248643,4765127,4249043,4767523v399,2395,-1198,4391,-3593,4790l4221098,4775906r3592,24351c4225090,4802652,4223493,4804648,4221098,4805047v-2396,400,-4392,-1197,-4791,-3592l4212714,4777103r-24351,3593c4185968,4781095,4183972,4779499,4183573,4777103v-399,-2395,1197,-4391,3593,-4790l4211517,4768720r-3593,-24352c4207525,4741973,4209122,4739977,4211517,4739578xm6784353,4732393r16767,4791c6802318,4737583,6802717,4738781,6802318,4739978v,799,-798,1597,-1597,1597l6799923,4741575r-16768,-4791c6781958,4736385,6781159,4735187,6781559,4733990v399,-1198,1596,-1996,2794,-1597xm98602,4730795v1197,,2395,798,2395,1996c100997,4733989,100198,4735186,99001,4735186r-17565,2396c80238,4737582,79041,4736784,79041,4735586v,-1198,798,-2396,1996,-2396l98602,4730795xm6722479,4728001v1197,,2395,798,2395,1996c6724874,4731194,6724076,4732392,6722878,4732392r-17566,2396c6704115,4734788,6702917,4733990,6702917,4732792v,-1198,798,-2396,1996,-2396l6722479,4728001xm3991,4724009r16768,4791c21956,4729199,22755,4730397,22355,4731594v,799,-798,1597,-1596,1597l19960,4733191,3193,4728400v-1198,-399,-1996,-1597,-1996,-2794c1596,4724408,2794,4723610,3991,4724009xm6801519,4717622v1198,,2396,798,2396,1996c6803915,4720815,6803116,4722013,6801919,4722013r-17566,2396c6783155,4724409,6781958,4723611,6781958,4722413v,-1199,798,-2396,1996,-2396l6801519,4717622xm5430072,4716923v2595,-599,5988,-699,9382,1098c5447038,4722013,5446639,4729598,5446639,4729997v,,,2794,3593,4790c5453825,4736384,5456220,4734787,5456220,4734787r399,l5457018,4734388v1996,-1198,6787,-3593,13174,-399c5476978,4737582,5477377,4745166,5477377,4745566r,399c5477377,4745965,5477377,4748760,5480970,4750756v3593,1996,6387,,6387,l5487757,4750756v399,-399,7584,-4392,13971,-798c5509313,4753950,5508914,4761534,5508914,4761934v,,,2794,3593,4790c5513704,4767123,5514503,4767522,5515700,4767522r4392,400c5522088,4767922,5523684,4769918,5523684,4771914v-399,1996,-1996,3592,-5588,3992l5512108,4775506v-1597,-399,-3194,-798,-4791,-1596c5499732,4769918,5500132,4762333,5500132,4761934v,,399,-2795,-3194,-4791c5494144,4755546,5490551,4757143,5490152,4757542v-1198,799,-6787,3992,-13573,400c5469793,4754349,5469393,4747962,5469393,4746364v-399,-399,-798,-3593,-3592,-5190c5462607,4739578,5460611,4740775,5459813,4741174r-399,c5458216,4741973,5453026,4745166,5445841,4741574v-7585,-3992,-7186,-11178,-7186,-11976c5439054,4729598,5438655,4726404,5435461,4724807v-2795,-1597,-6388,,-6787,399c5427477,4726005,5421888,4729198,5415102,4725606r-2396,-1597c5410710,4723210,5409912,4720815,5411110,4718819v798,-1996,3193,-2794,5189,-1597l5418694,4718819v3593,1996,6388,,6388,l5425481,4718819v200,-200,1996,-1298,4591,-1896xm91814,4713630v799,-400,2397,-400,2796,798c95009,4715226,95009,4716823,93810,4717222r-15169,8784l77843,4726405v-799,,-1597,-399,-1996,-1198c75447,4724010,75447,4722812,76645,4722413r15169,-8783xm6706908,4710836r16767,4791c6724873,4716026,6725671,4717224,6725272,4718421v,799,-798,1597,-1597,1597l6722877,4720018r-16767,-4791c6704912,4714828,6704114,4713630,6704114,4712433v399,-1198,1596,-1996,2794,-1597xm13572,4708041r13973,10779c28344,4719219,28743,4720816,27945,4721615v-400,399,-1199,798,-1598,798c25948,4722413,25149,4722413,24750,4722014l11177,4711234v-798,-399,-1197,-1996,-399,-2794c11177,4707642,12774,4707242,13572,4708041xm6794733,4700456v799,-399,2395,-399,2795,799c6797927,4702053,6797927,4703650,6796729,4704049r-15170,8784l6780760,4713232v-798,,-1597,-399,-1996,-1198c6778365,4710837,6778764,4709639,6779563,4709240r15170,-8784xm81835,4699259v799,399,1198,1996,400,2795l71455,4716027v-399,399,-1197,798,-1597,798c69459,4716825,68661,4716825,68262,4716426v-799,-799,-1198,-1996,,-2795l79041,4699658v399,-798,1996,-1197,2794,-399xm25548,4695266v798,-399,2396,-399,2795,799l37126,4711235v399,799,399,2396,-799,2795l35529,4714429v-798,,-1597,-399,-1996,-1198l24750,4698061v-400,-799,-400,-2395,798,-2795xm6716490,4694868r13973,10780c6731261,4706047,6731660,4707644,6730862,4708442v-399,399,-1198,798,-1597,798c6728866,4709240,6728067,4709240,6727668,4708841r-13574,-10779c6713296,4697663,6712897,4696066,6713695,4695267v399,-798,1996,-1197,2795,-399xm63871,4690477v1198,399,1997,1597,1597,2794l60677,4710038v,799,-798,1597,-1597,1597l58282,4711635v-1198,-399,-1597,-1597,-1997,-2794l61076,4692074v399,-1198,1597,-1996,2795,-1597xm43912,4688481v1198,,2396,798,2396,1996l48703,4708043v,1197,-798,2395,-1996,2395c45510,4710837,44710,4710039,44311,4708442r-2395,-17566c41916,4689679,42714,4688481,43912,4688481xm6784753,4686085v799,399,1198,1996,399,2794l6774374,4702852v-399,399,-1198,799,-1598,799c6772377,4703651,6771579,4703651,6771179,4703251v-798,-798,-1197,-1996,,-2794l6781959,4686484v399,-798,1996,-1198,2794,-399xm6728465,4682093v799,-399,2396,-399,2795,799l6740043,4698062v399,799,399,2396,-799,2795l6738446,4701256v-799,,-1597,-399,-1996,-1198l6727666,4684888v-399,-799,-399,-2395,799,-2795xm6766790,4677303v1198,399,1997,1596,1598,2794l6763596,4696864v,799,-798,1597,-1597,1597l6761201,4698461v-798,-399,-1598,-1597,-1997,-2794l6763995,4678899v400,-1197,1597,-1996,2795,-1596xm6746829,4675307v1198,,2395,798,2395,1996l6751619,4694869v,1197,-798,2395,-1996,2395c6748825,4697663,6747627,4696865,6747228,4695268r-2396,-17566c6744832,4676505,6745631,4675307,6746829,4675307xm5791596,4650706v7735,1946,14721,6836,19112,14221l5805119,4668520v-7585,-11577,-22754,-15169,-34331,-7984c5759210,4667722,5755617,4683290,5763601,4694469r-5588,3593c5757613,4697663,5757613,4697263,5757214,4696864v-8782,-14771,-3992,-33933,10780,-42715c5775379,4649758,5783862,4648760,5791596,4650706xm363267,4622613v1199,-399,2397,399,2796,1597c367660,4631794,375644,4636984,383628,4634988v1197,-399,2395,399,3193,1597c387220,4637782,386422,4638980,385624,4639379r-400,c380833,4640577,376442,4640177,372450,4638181v-5190,14372,-15170,25549,-28743,32336c330134,4677304,314964,4678501,300593,4673711v-798,4391,-3193,8383,-6786,11178l293408,4685288v-799,399,-1996,,-2795,-799c289815,4683691,289815,4682094,291012,4681296v5988,-5190,7186,-14372,1996,-20760c292210,4659738,292210,4658141,293408,4657343v798,-798,2395,-798,3193,399c299396,4661335,300992,4665327,300992,4669320r400,c314964,4673711,328936,4672913,341711,4666524v12375,-6387,21957,-17165,26348,-30339l368059,4635786v-3194,-2395,-5190,-5988,-6387,-10379c361272,4624210,362071,4623012,363267,4622613xm1286223,4619419v2395,-399,4790,1198,4790,3593l1294607,4647363r24351,-3593c1321353,4643371,1323348,4644968,1323748,4647363v399,2395,-1197,4391,-3592,4790l1295804,4655746r3592,24352c1299795,4682494,1298199,4684489,1295804,4684889v-2396,399,-4392,-1198,-4791,-3593l1287420,4656944r-24351,3593c1260674,4660936,1258679,4659339,1258279,4656944v-399,-2395,1197,-4391,3593,-4791l1286223,4648561r-3593,-24351c1282231,4621814,1283829,4619818,1286223,4619419xm3859025,4617823v1198,-400,2396,399,2396,1996l3863816,4637384v,1198,-798,2396,-1996,2396c3860622,4639780,3859424,4638981,3859424,4637784r-2395,-17566c3857029,4619020,3857827,4617823,3859025,4617823xm3847448,4617024v1198,,1996,1197,1198,2794l3843856,4636585v,799,-800,1597,-1598,1597l3841459,4638182v-1197,-399,-1996,-1597,-1596,-2794l3844654,4618621v399,-1198,1597,-1996,2794,-1597xm3869803,4614229v798,-399,2395,-399,2794,799l3881381,4630198v399,799,399,2396,-799,2795l3879784,4633392v-799,,-1597,-399,-1996,-1198l3869004,4617024v-399,-799,-399,-2395,799,-2795xm3837868,4611834v798,798,798,1996,798,2794l3827887,4628601v-400,399,-1198,799,-1597,799c3825891,4629400,3825092,4629400,3824693,4629000v-798,-399,-1198,-1996,-399,-2794l3835073,4612233v399,-798,1996,-1197,2795,-399xm2514762,4611535v2595,-599,5988,-699,9382,1098c2531727,4616625,2531328,4624210,2531328,4624609v,,,2794,3593,4790c2538514,4630996,2540909,4629399,2540909,4629399r400,l2541707,4629000v1996,-1198,6787,-3593,13173,-399c2561666,4632194,2562067,4639778,2562067,4640178r,399c2562067,4640577,2562067,4643371,2565660,4645367v3593,1996,6387,,6387,l2572446,4645367v398,-399,7585,-4391,13972,-798c2594003,4648561,2593603,4656146,2593603,4656546v,,,2794,3593,4790c2598393,4661735,2599191,4662134,2600389,4662134r4393,400c2606778,4662534,2608375,4664530,2608375,4666526v,2395,-1995,3992,-5589,3992l2596797,4670118v-1597,-399,-3194,-798,-4790,-1596c2584422,4664530,2584821,4656945,2584821,4656546v,,399,-2796,-3193,-4792c2578833,4650157,2575240,4651754,2574840,4652153v-1197,799,-6784,3993,-13572,400c2554481,4648960,2554083,4642573,2554083,4640976v-400,-399,-799,-3593,-3593,-5190c2547296,4634190,2545300,4635387,2544502,4635786r-399,c2542905,4636585,2537715,4639778,2530531,4636186v-7586,-3992,-7186,-11178,-7186,-11976c2523744,4624210,2523345,4621016,2520152,4619419v-2795,-1597,-6389,,-6787,399c2512168,4620617,2506579,4623810,2499792,4620218r-2395,-1597c2495401,4617822,2494603,4615427,2495800,4613431v800,-1996,3194,-2794,5190,-1597l2503385,4613431v3593,1996,6387,,6387,l2510172,4613431v199,-200,1996,-1297,4590,-1896xm7066188,4609439v1198,-400,2396,399,2795,1596c7070580,4618620,7078564,4623810,7086547,4621814v1198,-399,2396,399,3194,1597c7090140,4624608,7089342,4625806,7088543,4626205r-399,c7083753,4627403,7079362,4627003,7075370,4625007v-5190,14371,-15170,25549,-28742,32336c7033055,4664130,7017885,4665327,7003513,4660537v-798,4391,-3193,8383,-6786,11178l6996328,4672114v-799,399,-1996,,-2795,-799c6992735,4670517,6992735,4668920,6993933,4668122v5988,-5190,7185,-14372,1996,-20760c6995130,4646564,6995130,4644967,6996328,4644169v798,-799,2395,-799,3193,399c7002316,4648161,7003913,4652153,7003913,4656146r399,c7017885,4660537,7031857,4659739,7044632,4653350v12375,-6387,21956,-17165,26347,-30339l7070979,4622612v-3194,-2395,-5190,-5988,-6387,-10379c7064192,4611035,7064991,4609838,7066188,4609439xm3881379,4606245r14373,10779c3896550,4617423,3896949,4619020,3896151,4619819v-399,399,-1198,798,-1597,798c3894155,4620617,3893356,4620617,3892957,4620218r-13973,-10780c3878186,4609039,3877787,4607442,3878585,4606644v399,-798,1996,-1198,2794,-399xm3827488,4602253v799,-399,2396,-399,2795,799c3830682,4604249,3830283,4605447,3829484,4605846r-15170,8784l3813515,4615029v-798,,-1596,-399,-1996,-1198c3811120,4613033,3811120,4611436,3812318,4611037r15170,-8784xm3886170,4595068r16767,4791c3904135,4600258,3904534,4601456,3904135,4602653v,799,-798,1597,-1597,1597l3901740,4604250r-16768,-4791c3883775,4599060,3882976,4597862,3883376,4596665v399,-1198,1596,-1996,2794,-1597xm3824296,4590677v1197,,2395,798,2395,1996c3826691,4593871,3825893,4595068,3824695,4595068r-17566,2396c3805932,4597464,3804734,4596666,3804734,4595468v,-1198,798,-2396,1996,-2396l3824296,4590677xm3903336,4580298v1198,,2396,798,2396,1996c3905732,4583491,3904933,4584689,3903736,4584689r-17566,2396c3884972,4587085,3883775,4586287,3883775,4585089v,-1198,798,-2396,1996,-2396l3903336,4580298xm2531928,4579599v2594,-599,5988,-699,9381,1098c2548894,4584689,2548494,4592274,2548494,4592673v,,,2794,3592,4790c2555680,4599060,2558075,4597463,2558075,4597463r399,l2558872,4597064v1997,-1198,6788,-3593,13175,-399c2578833,4600258,2579232,4607842,2579232,4608242r,399c2579232,4608641,2579232,4611435,2582826,4613431v3593,1996,6385,,6385,l2589612,4613431v399,-399,7584,-4391,13971,-798c2611167,4616625,2610770,4624210,2610770,4624610v,,,2794,3593,4790c2615560,4629799,2616357,4630198,2617554,4630198r4391,400c2623942,4630598,2625538,4632594,2625538,4634590v-399,1996,-1997,3592,-5589,3992l2613962,4638182v-1596,-399,-3192,-798,-4790,-1596c2601587,4632594,2601988,4625009,2601988,4624610v,,396,-2796,-3195,-4792c2595999,4618221,2592406,4619818,2592007,4620217v-1198,799,-6787,3993,-13572,400c2571648,4617024,2571248,4610637,2571248,4609040v-398,-399,-799,-3593,-3589,-5190c2564462,4602254,2562466,4603451,2561667,4603850r-398,c2560070,4604649,2554880,4607842,2547696,4604250v-7585,-3992,-7186,-11178,-7186,-11976c2540910,4592274,2540510,4589080,2537318,4587483v-2796,-1597,-6388,,-6787,399c2529333,4588681,2523744,4591874,2516959,4588282r-2396,-1597c2512567,4585886,2511769,4583491,2512966,4581495v799,-1996,3194,-2794,5190,-1597l2520550,4581495v3593,1996,6389,,6389,l2527338,4581495v199,-200,1995,-1297,4590,-1896xm3808725,4573511r16767,4791c3826690,4578701,3827488,4579899,3827089,4581096v,799,-798,1597,-1597,1597l3824694,4582693r-16767,-4791c3806729,4577503,3805931,4576305,3805931,4575107v399,-1197,1596,-1996,2794,-1596xm3896550,4563131v799,-399,2395,-399,2795,799c3899744,4564728,3899744,4566325,3898546,4566724r-15170,8784l3882577,4575907v-798,,-1597,-399,-1996,-1198c3880182,4573512,3880581,4572314,3881380,4571915r15170,-8784xm3818307,4557543r13973,10780c3833078,4568722,3833477,4570319,3832679,4571117v-399,399,-1198,798,-1597,798c3830683,4571915,3829884,4571915,3829485,4571516r-13574,-10779c3815113,4560338,3814714,4558741,3815512,4557942v399,-798,1996,-1197,2795,-399xm3886570,4548761v799,399,1198,1996,399,2794l3876190,4565528v-399,400,-1198,799,-1597,799c3874194,4566327,3873396,4566327,3872996,4565928v-798,-799,-1197,-1996,,-2795l3883776,4549160v399,-798,1996,-1197,2794,-399xm3830282,4544768v798,-399,2395,-399,2794,799l3841860,4560737v399,799,399,2396,-799,2795l3840263,4563931v-799,,-1597,-399,-1996,-1198l3829483,4547563v-399,-799,-399,-2395,799,-2795xm3868606,4539979v1197,399,1996,1596,1597,2794l3865412,4559540v,799,-799,1597,-1598,1597l3863016,4561137v-798,-399,-1597,-1597,-1996,-2794l3865811,4541575v400,-1197,1597,-1996,2795,-1596xm3848645,4537983v1198,,2396,798,2396,1996l3853436,4557544v,1198,-798,2396,-1996,2396c3850642,4560339,3849443,4559540,3849044,4557944r-2395,-17566c3846649,4539180,3847447,4537983,3848645,4537983xm2893457,4513382v7737,1946,14721,6836,19116,14221l2906981,4531196v-7585,-11577,-22752,-15169,-34331,-7984c2861073,4530398,2857479,4545967,2865465,4557145r-5591,3593c2859476,4560339,2859476,4559940,2859076,4559540v-8782,-14771,-3992,-33933,10778,-42715c2877241,4512434,2885724,4511436,2893457,4513382xm933732,4497264v1196,,2394,798,2394,1996l938521,4516826v,1197,-799,2395,-1997,2395c935328,4519221,934130,4518423,934130,4517225r-2395,-17566c931735,4498462,932533,4497264,933732,4497264xm922154,4496466v1199,399,1997,1597,1199,2794l918562,4516027v,799,-799,1597,-1597,1597l916165,4517624v-1197,-399,-1996,-1597,-1596,-2794l919360,4498063v399,-1198,1597,-1996,2794,-1597xm944507,4493671v798,-399,2396,-399,2794,799l956085,4509640v400,799,400,2396,-799,2795l954488,4512834v-799,,-1597,-399,-1995,-1198l943709,4496466v-401,-799,-401,-2395,798,-2795xm912175,4491675v1196,799,1196,1996,797,2795l902194,4508443v-400,399,-1198,798,-1597,798c900198,4509241,899398,4509241,898999,4508842v-797,-399,-1197,-1996,-398,-2795l909380,4492074v400,-798,1995,-1197,2795,-399xm5063807,4485687v2395,-399,4391,1198,4790,3593l5072190,4513631r24352,-3593c5098937,4509639,5100933,4511236,5101333,4513631v399,2395,-1198,4391,-3593,4790l5073388,4522014r3592,24352c5077380,4548762,5075783,4550757,5073388,4551157v-2396,399,-4392,-1198,-4791,-3593l5065004,4523212r-24351,3593c5038258,4527204,5036262,4525607,5035863,4523212v-399,-2395,1197,-4391,3593,-4791l5063807,4514829r-3593,-24351c5059815,4488082,5061412,4486086,5063807,4485687xm956085,4485687r14373,10780c971256,4496866,971655,4498463,970857,4499261v-399,399,-1198,798,-1597,798c968860,4500059,968061,4500059,967661,4499660r-13970,-10779c952892,4488482,952493,4486885,953291,4486086v400,-798,1996,-1197,2794,-399xm901794,4482095v799,-400,2396,-400,2794,798c905386,4483691,904987,4485288,903790,4485687r-15170,8784l887821,4494870v-798,,-1596,-399,-1995,-1198c885426,4492874,885426,4491277,886624,4490878r15170,-8783xm6292341,4478202v2595,-599,5988,-699,9382,1098c6309307,4483292,6308908,4490877,6308908,4491276v,,,2794,3593,4790c6316094,4497663,6318489,4496066,6318489,4496066r399,l6319287,4495667v1996,-1198,6787,-3593,13174,-399c6339247,4498861,6339646,4506445,6339646,4506844r,400c6339646,4507244,6339646,4510038,6343239,4512034v3593,1996,6387,,6387,l6350026,4512034v399,-399,7584,-4391,13971,-798c6371582,4515228,6371183,4522813,6371183,4523213v,,,2794,3593,4790c6375973,4528402,6376772,4528801,6377969,4528801r4392,400c6384357,4529201,6385953,4531197,6385953,4533193v,1996,-1996,3592,-5588,4391l6374377,4537184v-1597,-399,-3194,-798,-4791,-1596c6362001,4531596,6362401,4524011,6362401,4523612v,,399,-2796,-3194,-4792c6356413,4517224,6352820,4518820,6352421,4519220v-1198,798,-6787,3993,-13573,399c6332062,4516026,6331662,4509639,6331662,4508042v-399,-399,-798,-3593,-3592,-5189c6324876,4501256,6322880,4502453,6322082,4502853r-399,c6320485,4503651,6315295,4506844,6308110,4503252v-7585,-3992,-7186,-11178,-7186,-11976c6301323,4491276,6300924,4488082,6297730,4486485v-2795,-1596,-6388,,-6787,400c6289746,4487683,6284157,4490877,6277371,4487284r-2396,-1597c6272979,4484889,6272181,4482493,6273379,4480497v798,-1996,3193,-2794,5189,-1596l6280963,4480098v3593,1996,6388,,6388,l6287750,4480098v200,-200,1996,-1297,4591,-1896xm960874,4474909r16767,4791c978440,4480099,979238,4480898,978839,4482494v,799,-798,1597,-1597,1597l976444,4484091r-16768,-4791c958479,4478901,957680,4477703,958080,4476506v399,-1198,1596,-1996,2794,-1597xm4168005,4472115v1198,-400,2396,399,2795,1596c4172397,4481296,4180381,4486486,4188364,4484490v1198,-399,2396,399,3194,1597c4191957,4487284,4191159,4488482,4190360,4488881r-399,c4185570,4490079,4181179,4489679,4177187,4487683v-5190,14372,-15171,25549,-28743,32337c4134871,4526806,4119701,4528004,4105330,4523213v-798,4391,-3193,8383,-6786,11178l4098145,4534790v-799,399,-1996,,-2795,-798c4094552,4533193,4094552,4531596,4095750,4530798v5988,-5190,7185,-14372,1996,-20759c4096947,4509240,4096947,4507643,4098145,4506845v798,-798,2395,-798,3193,399c4104133,4510837,4105730,4514829,4105730,4518822r399,c4119701,4523213,4133673,4522415,4146448,4516027v12375,-6388,21957,-17166,26348,-30340l4172796,4485288v-3194,-2395,-5190,-5988,-6387,-10379c4166009,4473711,4166808,4472514,4168005,4472115xm898603,4470518v1196,,2395,798,2395,1996c901397,4473312,900599,4474510,899002,4474909r-17566,2396c880238,4477305,879040,4476507,879040,4475309v,-1198,799,-2396,1997,-2396l898603,4470518xm978042,4460139v1197,,2395,798,2395,1996c980437,4463332,979638,4464530,978441,4464530r-17566,2396c959678,4466926,958480,4466128,958480,4464930v,-1199,798,-2396,1996,-2396l978042,4460139xm883031,4453353r16768,4791c900996,4458543,901795,4459741,901395,4460938v,799,-798,1597,-1596,1597l899000,4462535r-16767,-4791c881434,4457345,880636,4456147,880237,4454950v399,-1198,1597,-1996,2794,-1597xm6309107,4445867v2594,-599,5988,-699,9381,1098c6326073,4450957,6325674,4458542,6325674,4458941v,,,2794,3593,4790c6332860,4465328,6335255,4463731,6335255,4463731r399,l6336053,4463332v1996,-1198,6787,-3593,13174,-399c6356013,4466526,6356412,4474110,6356412,4474510r,399c6356412,4474909,6356412,4477703,6360005,4479699v3593,1996,6387,,6387,l6366792,4479699v399,-399,7584,-4391,13972,-798c6388348,4482893,6387949,4490478,6387949,4490878v,,,2794,3593,4790c6392740,4496067,6393538,4496466,6394736,4496466r4391,400c6401123,4496866,6402720,4498862,6402720,4500858v,2395,-1597,3992,-5589,3992l6391143,4504450v-1597,-399,-3194,-798,-4791,-1596c6378768,4498862,6379167,4491277,6379167,4490878v,,399,-2796,-3194,-4792c6373179,4484489,6369586,4486086,6369187,4486485v-1198,799,-6787,3993,-13573,400c6348828,4483292,6348428,4476905,6348428,4475308v-399,-399,-798,-3593,-3592,-5190c6341642,4468522,6339646,4469719,6338848,4470118r-400,c6337251,4470917,6332061,4474110,6324876,4470518v-7585,-3992,-7186,-11178,-7186,-11976c6318089,4458542,6317690,4455348,6314495,4453751v-2794,-1597,-6387,,-6786,399c6306511,4454949,6300923,4458142,6294136,4454550r-2395,-1597c6289745,4452154,6288947,4449759,6290144,4447763v799,-1996,3194,-2794,5190,-1597l6297729,4447763v3593,1996,6387,,6387,l6304515,4447763v200,-200,1997,-1297,4592,-1896xm971254,4442574v798,-399,2395,-399,2795,799c974448,4444171,974448,4445768,973250,4446167r-15170,8784l957282,4455350v-799,,-1597,-399,-1996,-1198c954488,4453354,954886,4452156,956085,4451358r15169,-8784xm892613,4437384r13972,10780c907385,4448563,907783,4450160,906986,4450958v-401,399,-1197,798,-1599,798c904989,4451756,904190,4451756,903792,4451357r-13574,-10779c889420,4440179,889021,4438582,889819,4437783v399,-798,1996,-1197,2794,-399xm961275,4428602v798,399,1198,1996,399,2794l950895,4445369v-399,399,-1197,799,-1597,799c948898,4446168,948100,4446168,947701,4445768v-798,-798,-1197,-2395,,-2794l958480,4429001v400,-798,1996,-1198,2795,-399xm904988,4424610v797,-399,2395,-399,2795,799l916567,4440579v399,799,399,2396,-800,2795l914969,4443773v-798,,-1597,-399,-1995,-1198l904190,4427405v-400,-799,-400,-2395,798,-2795xm943309,4419421v1198,399,1998,1597,1597,2794l940115,4438982v,799,-798,1597,-1597,1597l937721,4440579v-1198,-399,-1598,-1597,-1996,-2794l940514,4421018v399,-1198,1597,-1996,2795,-1597xm923353,4417824v1197,,2396,798,2396,1996l928145,4437386v,1197,-798,2395,-1997,2395c924951,4439781,924151,4438983,923753,4437785r-2396,-17566c921357,4419022,922155,4417824,923353,4417824xm6671031,4380049v7735,1946,14721,6836,19112,14222l6684554,4397863v-7585,-11576,-22755,-15169,-34331,-7984c6638645,4397065,6635052,4412235,6643036,4423812r-5589,3593c6637048,4427006,6637048,4426607,6636649,4426208v-8782,-14772,-3992,-33933,10779,-42716c6654813,4379101,6663296,4378103,6671031,4380049xm4711314,4363931v1198,-399,1996,400,2395,1996l4716105,4383493v,1198,-798,2395,-1996,2395c4712911,4385888,4711713,4385090,4711713,4383892r-2395,-17565c4709318,4365129,4710116,4363931,4711314,4363931xm4699738,4363134v1198,399,1597,1197,1198,2794l4696145,4382695v,799,-799,1597,-1597,1597l4693749,4384292v-1197,-399,-1996,-1597,-1596,-2794l4696944,4364731v399,-1198,1597,-1996,2794,-1597xm4721693,4360339v798,-400,2395,-400,2794,798l4733271,4376308v399,798,399,2395,-799,2794l4731674,4379501v-799,,-1597,-399,-1996,-1197l4720894,4363133v-399,-798,-399,-2395,799,-2794xm4689758,4357944v798,799,1197,1996,798,2795l4679777,4374712v-399,399,-1198,798,-1597,798c4677781,4375510,4676982,4375510,4676583,4375111v-798,-399,-1197,-1996,-399,-2795l4686963,4358343v400,-798,1996,-1197,2795,-399xm4733269,4352355r14372,10779c4748440,4363534,4748839,4365130,4748041,4365929v-400,399,-1198,798,-1597,798c4746045,4366727,4745246,4366727,4744847,4366328r-13973,-10779c4730076,4355149,4729676,4353553,4730475,4352754v399,-798,1996,-1197,2794,-399xm1242711,4351956v1197,-400,2395,399,2794,1596c1247102,4361137,1255086,4366327,1263071,4364331v1197,-399,2394,399,3192,1597c1266662,4367125,1265864,4368323,1265066,4368722r-400,c1260275,4369920,1255885,4369520,1251892,4367524v-5190,14371,-15168,25549,-28741,32336c1209578,4406647,1194409,4407844,1180037,4403054v-798,4391,-3193,8383,-6786,11178l1172851,4414631v-798,399,-1995,,-2794,-799c1169259,4413034,1169259,4411437,1170456,4410639v5988,-5190,7186,-14372,1996,-20760c1171654,4389081,1171654,4387484,1172851,4386686v799,-799,2396,-799,3194,399c1178840,4390678,1180436,4394670,1180436,4398663r400,c1194409,4403054,1208380,4402256,1221155,4395867v12375,-6387,21956,-17165,26347,-30339l1247502,4365129v-3195,-2395,-5190,-5988,-6387,-10379c1240716,4353552,1241514,4352355,1242711,4351956xm4679378,4348363v799,-400,2396,-400,2795,798c4682971,4350359,4682572,4351556,4681374,4351955r-15170,8784l4665405,4361138v-798,,-1596,-399,-1996,-1198c4663010,4359142,4663010,4357545,4664208,4357146r15170,-8783xm2165659,4348363v2396,-400,4790,1197,4790,3592l2174043,4376307r24351,-3593c2200790,4372315,2202785,4373911,2203184,4376307v400,2395,-1198,4391,-3593,4790l2175240,4384690r3592,24352c2179229,4411437,2177634,4413433,2175240,4413832v-2395,400,-4392,-1197,-4791,-3592l2166857,4385887r-24352,3593c2140110,4389879,2138114,4388283,2137715,4385887v-400,-2395,1198,-4391,3593,-4790l2165659,4377504r-3593,-24351c2161667,4350758,2163265,4348762,2165659,4348363xm4738060,4341178r16767,4791c4756025,4346368,4756823,4347566,4756025,4348763v,799,-798,1597,-1597,1597l4753630,4350360r-16767,-4791c4735665,4345170,4734867,4343972,4735266,4342775v399,-1198,1597,-1996,2794,-1597xm3394195,4340878v2597,-599,5995,-699,9390,1097c3411177,4345967,3410779,4353552,3410779,4353951v,,,2795,3590,4791c3417961,4360339,3420354,4358742,3420354,4358742r401,l3421153,4358343v1995,-1198,6785,-3593,13168,-400c3441105,4361536,3441503,4369121,3441503,4369520r,399c3441503,4369919,3441503,4372714,3445096,4374710v3590,1996,6385,,6385,l3451880,4374710v398,-399,7581,-4391,13967,-799c3473428,4377903,3473027,4385489,3473027,4385888v,,,2795,3593,4791c3477817,4391078,3478617,4391477,3479813,4391477r4390,399c3486197,4391876,3487793,4393872,3487793,4395868v,1996,-1992,3593,-5587,3992l3476224,4399461v-1599,-399,-3197,-798,-4793,-1597c3463853,4393872,3464251,4386288,3464251,4385888v,,398,-2795,-3194,-4791c3458266,4379500,3454674,4381097,3454273,4381496v-1195,799,-6782,3993,-13567,399c3433923,4378303,3433526,4371915,3433526,4370319v-402,-400,-801,-3593,-3592,-5190c3426740,4363532,3424743,4364730,3423946,4365129r-398,c3422351,4365927,3417160,4369121,3409979,4365528v-7585,-3992,-7193,-11177,-7193,-11976c3403189,4353552,3402786,4350359,3399590,4348762v-2798,-1597,-6391,,-6789,399c3391602,4349959,3386011,4353153,3379222,4349560r-2396,-1597c3374830,4347165,3374031,4344770,3375231,4342774v795,-1996,3194,-2795,5189,-1597l3382816,4342774v3592,1996,6391,,6391,l3389603,4342774v201,-200,1999,-1298,4592,-1896xm4676186,4336787v1197,,2395,798,2395,1996c4678980,4339980,4678182,4341178,4676585,4341178r-17566,2396c4657821,4343574,4656624,4342776,4656624,4341578v,-1198,798,-2396,1996,-2396l4676186,4336787xm4755625,4326807v1198,-400,1996,399,2396,1995c4758021,4330000,4757222,4331198,4756025,4331198r-17566,2396c4737261,4333594,4736064,4332795,4736064,4331598v,-1199,798,-2396,1996,-2396l4755625,4326807xm4660615,4319621r16768,4791c4678580,4324811,4679379,4326009,4678980,4327206v,799,-799,1597,-1597,1597l4676584,4328803r-16767,-4791c4658619,4323613,4658220,4322415,4657821,4321218v399,-1198,1597,-1996,2794,-1597xm4748839,4309241v798,-399,2395,-399,2794,799c4752033,4310838,4752033,4312435,4750835,4312834r-15171,8784l4734866,4322017v-798,,-1597,-399,-1996,-1198c4732072,4319622,4732471,4318424,4733668,4318025r15171,-8784xm3411376,4308543v2594,-599,5987,-699,9379,1098c3428336,4313633,3427938,4321218,3427938,4321617v,,,2794,3592,4790c3435122,4328004,3437515,4326407,3437515,4326407r399,l3438312,4326008v1996,-1198,6784,-3593,13169,-399c3458266,4329202,3458662,4336786,3458662,4337185r,400c3458662,4337585,3458662,4340379,3462255,4342375v3592,1996,6385,,6385,l3469041,4342375v396,-399,7579,-4391,13965,-798c3490593,4345569,3490192,4353154,3490192,4353554v,,,2794,3593,4790c3494980,4358743,3495779,4359142,3496977,4359142r4386,400c3503364,4359542,3504963,4361538,3504963,4363534v-396,2395,-2001,3991,-5593,3991l3493380,4367126v-1594,-399,-3188,-798,-4788,-1596c3481009,4361538,3481410,4353953,3481410,4353554v,,398,-2796,-3194,-4792c3475422,4347165,3471832,4348762,3471434,4349161v-1200,799,-6785,3993,-13569,400c3451083,4345968,3450683,4339581,3450683,4337984v-398,-399,-799,-3593,-3591,-5190c3443899,4331198,3441904,4332395,3441105,4332794r-399,c3439511,4333593,3434321,4336786,3427138,4333194v-7581,-3992,-7183,-11178,-7183,-11976c3420354,4321218,3419955,4318024,3416764,4316427v-2794,-1597,-6386,,-6785,399c3408782,4317625,3403189,4320818,3396394,4317226r-2396,-1597c3392004,4314830,3391203,4312435,3392402,4310439v797,-1996,3195,-2794,5192,-1597l3399997,4310439v3588,1996,6390,,6390,l3406788,4310439v197,-200,1994,-1298,4588,-1896xm4670197,4303653r13973,10780c4684968,4314832,4685367,4316429,4684569,4317227v-399,399,-1198,798,-1597,798c4682573,4318025,4681774,4318025,4681375,4317626r-13574,-10779c4667003,4306448,4666604,4304851,4667402,4304052v399,-798,1996,-1197,2795,-399xm4738860,4294870v798,399,1197,1996,399,2794l4728480,4311637v-400,399,-1198,799,-1597,799c4726484,4312436,4725685,4312436,4725286,4312036v-1198,-798,-1198,-1996,,-2794l4736065,4295269v400,-798,1996,-1198,2795,-399xm4682172,4290878v798,-399,2395,-399,2794,799l4693750,4306847v399,799,399,2396,-799,2795l4692153,4310041v-799,,-1597,-399,-1996,-1198l4681373,4293673v-399,-799,-399,-2395,799,-2795xm4720896,4286088v1197,399,1996,1596,1597,2794l4717701,4305649v,799,-798,1597,-1597,1597l4715306,4307246v-1198,-399,-1996,-1597,-1996,-2794l4718101,4287684v400,-1197,1597,-1996,2795,-1596xm4700935,4284492v1198,,2395,798,2395,1996l4705726,4304053v,1198,-798,2396,-1996,2396c4702532,4306449,4701334,4305650,4701334,4304453r-2395,-17566c4698939,4285689,4699737,4284492,4700935,4284492xm3772847,4242725v7735,1946,14721,6837,19113,14222l3786371,4260540v-7585,-11577,-22755,-15170,-34332,-7984c3740462,4259741,3736869,4274911,3744853,4286488r-5589,3593c3738865,4289682,3738865,4289283,3738466,4288884v-8782,-14772,-3992,-33933,10778,-42716c3756630,4241777,3765113,4240779,3772847,4242725xm1813165,4226607v1198,-399,1996,798,2395,1996l1817955,4246169v,1197,-797,2395,-1996,2395c1814762,4248564,1813564,4247765,1813564,4246568r-2388,-17566c1811176,4227805,1811974,4226607,1813165,4226607xm1801594,4225809v1198,399,1597,1197,1198,2794l1798001,4245370v,799,-799,1597,-1596,1597l1795605,4246967v-1197,-399,-1996,-1597,-1596,-2794l1798799,4227406v400,-1198,1598,-1996,2795,-1597xm1823543,4223014v798,-399,2395,-399,2794,799l1835121,4238983v399,799,399,2396,-799,2795l1833524,4242177v-799,,-1597,-399,-1996,-1198l1822744,4225809v-399,-799,-399,-2395,799,-2795xm468855,4220719v2595,-599,5988,-699,9382,1098c485821,4225809,485422,4233394,485422,4233793v,,,2794,3593,4790c492608,4240180,495003,4238583,495003,4238583r399,l495801,4238184v1996,-1198,6787,-3593,13174,-399c515761,4241378,516160,4248962,516160,4249361r,400c516160,4249761,516160,4252555,519753,4254551v3593,1996,6387,,6387,l526540,4254551v399,-399,7584,-4391,13972,-798c548096,4257745,547697,4265330,547697,4265730v,,,2794,3593,4790c552488,4270919,553286,4271318,554484,4271318r4391,400c560871,4271718,562468,4273714,562468,4275710v-400,1996,-1996,3592,-5589,3991l550891,4279302v-1597,-399,-3194,-798,-4791,-1596c538516,4273714,538915,4266129,538915,4265730v,,399,-2796,-3194,-4792c532927,4259341,529334,4260938,528935,4261337v-1198,799,-6787,3993,-13573,400c508576,4258144,508176,4251757,508176,4250160v-399,-399,-798,-3593,-3592,-5190c501390,4243374,499394,4244571,498596,4244970r-399,c496999,4245769,491809,4248962,484624,4245370v-7585,-3992,-7186,-11178,-7186,-11976c477837,4233394,477438,4230200,474245,4228603v-2795,-1597,-6388,,-6787,399c466261,4229801,460672,4232994,453885,4229402r-2395,-1597c449494,4227006,448696,4224611,449893,4222615v799,-1996,3194,-2794,5190,-1597l457478,4222615v3593,1996,6387,,6387,l464265,4222615v199,-200,1995,-1298,4590,-1896xm1791615,4220619v798,798,1197,2395,798,2794l1781635,4237386v-399,399,-1198,799,-1597,799c1779639,4238185,1778840,4238185,1778441,4237785v-798,-399,-1197,-1996,-399,-2794l1788820,4221018v399,-798,1996,-1197,2795,-399xm5019896,4218224v1197,-400,2395,399,2794,1596c5024287,4227405,5032271,4232595,5040255,4230599v1596,-399,2794,399,3193,1597c5043847,4233393,5043049,4234591,5042251,4234990r-400,c5037460,4236188,5033069,4235788,5029077,4233792v-5189,14371,-15170,25549,-28743,32336c4986761,4272915,4971592,4274112,4957220,4269322v-798,4391,-3193,8383,-6786,11178l4950035,4280899v-799,399,-1996,,-2795,-799c4946442,4279302,4946442,4277705,4947640,4276907v5988,-5190,7185,-14372,1996,-20760c4948837,4255349,4948837,4253752,4950035,4252954v798,-799,2395,-799,3193,399c4956023,4256946,4957620,4260938,4957620,4264931r399,c4971592,4269322,4985564,4268524,4998338,4262135v12375,-6387,21957,-17165,26348,-30339l5024686,4231397v-3194,-2395,-5190,-5988,-6387,-10379c5017900,4219820,5018698,4218623,5019896,4218224xm5943242,4215031v2395,-399,4391,1197,4790,3593l5951625,4242975r24351,-3593c5978372,4238983,5980368,4240580,5980767,4242975v399,2395,-1198,4391,-3593,4790l5952823,4251358r3593,24352c5956815,4278105,5955218,4280101,5952823,4280501v-2395,399,-4391,-1198,-4791,-3593l5944440,4252556r-24352,3592c5917692,4256548,5915696,4254951,5915297,4252556v-399,-2396,1198,-4392,3593,-4791l5943242,4244172r-3593,-24351c5939250,4217426,5940847,4215430,5943242,4215031xm1835519,4215031r14372,10779c1850689,4226209,1851089,4227806,1850291,4228605v-400,399,-1198,798,-1597,798c1848294,4229403,1847496,4229403,1847097,4229004r-13974,-10780c1832325,4217825,1831926,4216228,1832724,4215430v399,-798,1997,-1198,2795,-399xm1781235,4211038v799,-399,2396,-399,2795,799c1784828,4213034,1784429,4214232,1783231,4214631r-15169,8784l1767263,4223814v-798,,-1596,-399,-1996,-1198c1764868,4221818,1764868,4220221,1766066,4219822r15169,-8784xm7171776,4207147v2595,-599,5988,-699,9382,1097c7188742,4212236,7188343,4219821,7188343,4220220v,,,2795,3593,4791c7195529,4226608,7197924,4225011,7197924,4225011r399,l7198722,4224612v1996,-1198,6787,-3593,13174,-400c7218682,4227805,7219082,4235390,7219082,4235789r,399c7219082,4236188,7219082,4238983,7222674,4240979v3593,1996,6388,,6388,l7229461,4240979v399,-399,7585,-4391,13972,-799c7251018,4244172,7250618,4251758,7250618,4252157v,,,2795,3593,4791c7255409,4257347,7256207,4257746,7257405,4257746r4391,399c7263792,4258145,7265389,4260141,7265389,4262137v-399,2396,-1996,3992,-5589,4392l7253812,4266129v-1597,-399,-3194,-798,-4790,-1596c7241437,4260541,7241836,4252956,7241836,4252557v,,399,-2796,-3194,-4792c7235848,4246168,7232255,4247765,7231856,4248164v-1198,799,-6786,3993,-13573,400c7211497,4244971,7211098,4238584,7211098,4236987v-400,-399,-799,-3593,-3593,-5190c7204311,4230200,7202315,4231398,7201517,4231797r-399,c7199920,4232596,7194730,4235789,7187545,4232196v-7585,-3992,-7186,-11177,-7186,-11976c7180758,4220220,7180359,4217027,7177165,4215430v-2795,-1597,-6388,,-6787,399c7169181,4216628,7163592,4219821,7156805,4216228r-2395,-1596c7152414,4213833,7151616,4211438,7152813,4209442v799,-1996,3194,-2794,5190,-1597l7160398,4209043v3593,1996,6387,,6387,l7167185,4209043v200,-200,1996,-1297,4591,-1896xm1840309,4203853r16767,4791c1857875,4209043,1858673,4210241,1858274,4211438v,799,-798,1597,-1597,1597l1855879,4213035r-16768,-4791c1837914,4207845,1837115,4206647,1837515,4205450v399,-1198,1596,-1996,2794,-1597xm1778044,4199462v1197,,2395,798,2395,1996c1780838,4202656,1780040,4203853,1778443,4203853r-17565,2396c1759680,4206249,1758483,4205451,1758483,4204253v,-1198,798,-2396,1996,-2396l1778044,4199462xm1857477,4189482v1197,-400,1996,399,2395,1995c1859872,4192675,1859073,4193873,1857876,4193873r-17566,2396c1839112,4196269,1837915,4195470,1837915,4194273v,-1199,798,-2396,1996,-2396l1857477,4189482xm485622,4188384v2595,-599,5988,-699,9382,1098c502588,4193474,502189,4201059,502189,4201458v,,,2794,3593,4790c509375,4207845,511770,4206248,511770,4206248r399,l512568,4205849v1996,-1198,6787,-3593,13174,-399c532528,4209043,532927,4216627,532927,4217027r,399c532927,4217426,532927,4220220,536520,4222216v3593,1996,6387,,6387,l543307,4222216v399,-399,7584,-4391,13972,-798c564863,4225410,564464,4232995,564464,4233395v,,,2794,3593,4790c569255,4238584,570053,4238983,571251,4238983r4391,400c577638,4239383,579235,4241379,579235,4243375v,1996,-1996,3592,-5589,3992l567658,4246967v-1597,-399,-3194,-798,-4791,-1596c555283,4241379,555682,4233794,555682,4233395v,,399,-2796,-3194,-4792c549694,4227006,546101,4228603,545702,4229002v-1198,799,-6787,3993,-13573,400c525343,4225809,524943,4219422,524943,4217825v-399,-399,-798,-3593,-3592,-5190c518157,4211039,516161,4212236,515363,4212635r-399,c513766,4213434,508576,4216627,501391,4213035v-7585,-3992,-7186,-11178,-7186,-11976c494604,4201059,494205,4197865,491012,4196268v-2795,-1597,-6388,,-6787,399c483028,4197466,477439,4200659,470652,4197067r-2395,-1597c466261,4194671,465463,4192276,466660,4190280v799,-1996,3194,-2794,5190,-1597l474245,4190280v3593,1996,6387,,6387,l481032,4190280v199,-200,1996,-1298,4590,-1896xm1762473,4182297r16766,4791c1780437,4187487,1781235,4188685,1780836,4189882v,799,-798,1597,-1597,1597l1778441,4191479r-16766,-4791c1760876,4186289,1760078,4185091,1759679,4183893v399,-1197,1596,-1996,2794,-1596xm7188542,4175211v2595,-599,5988,-699,9382,1097c7205508,4180300,7205109,4187885,7205109,4188284v,,,2795,3593,4791c7212295,4194672,7214690,4193075,7214690,4193075r399,l7215488,4192676v1996,-1198,6787,-3593,13174,-400c7235448,4195869,7235847,4203454,7235847,4203853r,399c7235847,4204252,7235847,4207047,7239440,4209043v3593,1996,6387,,6387,l7246227,4209043v399,-399,7584,-4391,13971,-799c7267783,4212236,7267384,4219822,7267384,4220221v,,,2795,3593,4791c7272174,4225411,7272973,4225810,7274170,4225810r4392,399c7280558,4226209,7282154,4228205,7282154,4230201v,1996,-1596,3593,-5588,3992l7270578,4233794v-1597,-399,-3194,-798,-4791,-1597c7258202,4228205,7258602,4220621,7258602,4220221v,,399,-2795,-3194,-4791c7252614,4213833,7249021,4215430,7248622,4215829v-1198,799,-6787,3993,-13573,399c7228263,4212636,7227863,4206248,7227863,4204652v-399,-400,-798,-3593,-3592,-5190c7221077,4197865,7219081,4199063,7218283,4199462r-399,c7216686,4200260,7211496,4203454,7204311,4199861v-7585,-3992,-7186,-11177,-7186,-11976c7197524,4187885,7197125,4184692,7193931,4183095v-2795,-1597,-6388,,-6787,399c7185947,4184292,7180358,4187486,7173572,4183893r-2396,-1597c7169180,4181498,7168382,4179103,7169580,4177107v798,-1996,3193,-2795,5189,-1597l7177164,4177107v3593,1996,6388,,6388,l7183951,4177107v200,-200,1996,-1297,4591,-1896xm1850689,4171917v799,-399,2395,-399,2795,799c1853883,4173514,1853883,4175111,1852685,4175510r-15170,8784l1836716,4184693v-798,,-1597,-399,-1996,-1198c1833922,4182298,1834321,4181100,1835519,4180701r15170,-8784xm1772054,4166328r13973,10780c1786826,4177507,1787224,4179104,1786427,4179902v-400,399,-1199,798,-1598,798c1784430,4180700,1783631,4180700,1783233,4180301r-13574,-10779c1768861,4169123,1768462,4167526,1769260,4166727v399,-798,1996,-1197,2794,-399xm1840710,4157546v798,399,1197,1996,399,2794l1830330,4174313v-399,400,-1198,799,-1597,799c1828334,4175112,1827535,4175112,1827136,4174713v-1198,-799,-1198,-1996,,-2795l1837915,4157945v400,-798,1996,-1197,2795,-399xm1784030,4153554v797,-399,2394,-399,2794,799l1795607,4169523v399,799,399,2396,-799,2795l1794010,4172717v-799,,-1597,-399,-1996,-1198l1783230,4156349v-399,-799,-399,-2395,800,-2795xm1822745,4148764v1198,399,1997,1596,1598,2794l1819551,4168325v,799,-798,1597,-1597,1597l1817156,4169922v-1199,-399,-1997,-1597,-1997,-2794l1819950,4150360v400,-1197,1597,-1996,2795,-1596xm1802793,4147167v1197,,2395,798,2395,1996l1807583,4166729v,1197,-798,2395,-1995,2395c1804390,4169124,1803192,4168325,1803192,4167128r-2395,-17566c1800797,4148364,1801595,4147167,1802793,4147167xm847156,4122167v7735,1946,14721,6836,19113,14221l860679,4139981v-7585,-11577,-22754,-15169,-34335,-7984c814770,4139183,811177,4154752,819160,4165930r-5587,3593c813172,4169124,813172,4168725,812774,4168325v-8782,-14771,-3992,-33933,10776,-42715c830940,4121219,839422,4120221,847156,4122167xm5590750,4092876v1197,,1996,798,2395,1996l5595540,4112437v,1198,-798,2396,-1996,2396c5592347,4114833,5591149,4114034,5591149,4112837r-2396,-17566c5588753,4094073,5589552,4092876,5590750,4092876xm5579172,4092078v1199,399,1598,1597,1199,2794l5575580,4111639v,799,-799,1597,-1597,1597l5573185,4113236v-1199,-399,-1997,-1597,-1598,-2794l5576378,4093675v399,-1198,1597,-1996,2794,-1597xm5601128,4089682v799,-399,2396,-399,2795,799l5612706,4105651v399,799,399,2396,-799,2795l5611109,4108845v-798,,-1597,-399,-1996,-1198l5600330,4092477v-400,-799,-400,-2395,798,-2795xm5569193,4087287v798,798,1198,1996,798,2794l5559213,4104054v-399,399,-1198,799,-1598,799c5557216,4104853,5556418,4104853,5556018,4104453v-798,-399,-1197,-1996,-399,-2794l5566399,4087686v399,-798,1996,-1198,2794,-399xm5612705,4081698r14372,10779c5627875,4092877,5628274,4094473,5627476,4095272v-399,399,-1198,798,-1597,798c5625480,4096070,5624682,4096070,5624282,4095671r-13973,-10779c5609511,4084492,5609112,4082896,5609910,4082097v399,-798,1996,-1197,2795,-399xm2122147,4080900v1198,-400,2396,399,2794,1596c2126538,4090081,2134524,4095271,2142507,4093275v1197,-399,2396,399,3193,1597c2146100,4096069,2145301,4097267,2144503,4097666r-400,c2139713,4098864,2135321,4098464,2131330,4096468v-5191,14372,-15170,25549,-28743,32337c2089013,4135591,2073844,4136789,2059471,4131998v-797,4391,-3192,8383,-6786,11178l2052286,4143575v-799,399,-1995,,-2795,-798c2048693,4141978,2048693,4140381,2049892,4139583v5987,-5190,7184,-14372,1995,-20759c2051089,4118025,2051089,4116428,2052286,4115630v799,-798,2395,-798,3194,399c2058275,4119622,2059871,4123614,2059871,4127607r400,c2073844,4131998,2087815,4131200,2100590,4124812v12375,-6388,21957,-17166,26347,-30340l2126937,4094073v-3193,-2395,-5189,-5988,-6388,-10379c2120150,4082496,2120950,4081299,2122147,4080900xm5558813,4077706v799,-399,2396,-399,2795,799c5562007,4079702,5562007,4080900,5560809,4081299r-15170,8784l5544840,4090482v-798,,-1596,-399,-1996,-1198c5542445,4088486,5542445,4086889,5543643,4086490r15170,-8784xm3045104,4077706v2391,-399,4389,1198,4788,3593l3053486,4105650r24354,-3593c3080234,4101658,3082230,4103255,3082626,4105650v404,2395,-1192,4391,-3588,4790l3054684,4114033r3590,24352c3058676,4140781,3057077,4142776,3054684,4143176v-2398,399,-4395,-1198,-4792,-3593l3046298,4115231r-24345,3593c3019557,4119223,3017561,4117626,3017160,4115231v-399,-2395,1201,-4391,3599,-4791l3045104,4106848r-3590,-24352c3041111,4080101,3042707,4078105,3045104,4077706xm5617495,4070521r16767,4791c5635460,4075711,5636258,4076909,5635460,4078106v,799,-798,1597,-1597,1597l5633065,4079703r-16767,-4791c5615100,4074513,5614302,4073315,5614701,4072117v399,-1197,1597,-1996,2794,-1596xm4273592,4070221v2595,-599,5989,-699,9382,1098c4290558,4075311,4290159,4082896,4290159,4083295v,,,2794,3593,4790c4297345,4089682,4299740,4088085,4299740,4088085r399,l4300538,4087686v1996,-1198,6787,-3593,13174,-399c4320498,4090880,4320898,4098464,4320898,4098864r,399c4320898,4099263,4320898,4102057,4324490,4104053v3593,1996,6388,,6388,l4331277,4104053v399,-399,7586,-4391,13973,-798c4352835,4107247,4352435,4114832,4352435,4115232v,,,2794,3593,4790c4357226,4120421,4358024,4120820,4359222,4120820r4391,400c4365609,4121220,4367206,4123216,4367206,4125212v,1996,-1996,3592,-5589,3992l4355629,4128804v-1597,-399,-3194,-798,-4790,-1596c4343254,4123216,4343653,4115631,4343653,4115232v,,399,-2796,-3194,-4792c4337665,4108843,4334071,4110440,4333672,4110839v-1198,799,-6786,3993,-13573,400c4313313,4107646,4312914,4101259,4312914,4099662v-400,-399,-799,-3593,-3593,-5190c4306127,4092876,4304131,4094073,4303333,4094472r-399,c4301736,4095271,4296546,4098464,4289361,4094872v-7585,-3992,-7186,-11178,-7186,-11976c4282574,4082896,4282175,4079702,4278982,4078105v-2795,-1597,-6388,,-6787,399c4270998,4079303,4265409,4082496,4258622,4078904r-2395,-1597c4254231,4076508,4253433,4074113,4254630,4072117v799,-1996,3194,-2794,5190,-1597l4262215,4072117v3593,1996,6387,,6387,l4269002,4072117v199,-200,1995,-1297,4590,-1896xm5555620,4066130v1197,,2395,798,2395,1996c5558414,4069324,5557616,4070122,5556019,4070521r-17566,2396c5537256,4072917,5536058,4072119,5536058,4070921v,-1198,798,-2396,1996,-2396l5555620,4066130xm5635061,4055751v1197,,1996,798,2395,1996c5637456,4058945,5636658,4060142,5635460,4060142r-17566,2396c5616697,4062538,5615499,4061740,5615499,4060542v,-1198,798,-2396,1996,-2396l5635061,4055751xm5540050,4048964r16768,4791c5558015,4054154,5558814,4055352,5558415,4056549v,799,-799,1597,-1597,1597l5556019,4058146r-16767,-4791c5538054,4052956,5537655,4051758,5537256,4050560v399,-1197,1597,-1996,2794,-1596xm5628274,4038584v799,-399,2395,-399,2795,799c5631468,4040181,5631468,4041778,5630270,4042177r-15170,8784l5614301,4051360v-798,,-1596,-399,-1996,-1198c5611507,4048965,5611906,4047767,5613104,4047368r15170,-8784xm4290358,4037886v2595,-599,5988,-699,9382,1098c4307324,4042976,4306925,4050560,4306925,4050960v,,,2794,3593,4790c4314111,4057347,4316506,4055750,4316506,4055750r399,l4317304,4055351v1996,-1198,6787,-3593,13174,-399c4337264,4058544,4337663,4066129,4337663,4066528r,400c4337663,4066928,4337663,4069722,4341256,4071718v3593,1996,6387,,6387,l4348043,4071718v399,-399,7585,-4391,13972,-798c4369600,4074912,4369201,4082497,4369201,4082897v,,,2794,3593,4790c4373991,4088086,4374790,4088485,4375987,4088485r4392,400c4382375,4088885,4383971,4090881,4383971,4092877v,1996,-1596,3592,-5588,3992l4372395,4096469v-1597,-399,-3194,-798,-4791,-1596c4360019,4090881,4360419,4083296,4360419,4082897v,,399,-2796,-3194,-4792c4354431,4076508,4350837,4078105,4350438,4078504v-1198,799,-6787,3993,-13573,400c4330079,4075311,4329679,4068924,4329679,4067327v-399,-399,-798,-3593,-3592,-5190c4322893,4060540,4320897,4061738,4320099,4062137r-399,c4318502,4062936,4313312,4066129,4306127,4062536v-7585,-3992,-7186,-11177,-7186,-11976c4299340,4050560,4298941,4047367,4295748,4045770v-2795,-1597,-6388,,-6787,399c4287764,4046968,4282175,4050161,4275389,4046568r-2396,-1596c4270997,4044173,4270199,4041778,4271397,4039782v798,-1996,3193,-2794,5189,-1597l4278981,4039782v3593,1996,6388,,6388,l4285768,4039782v199,-200,1995,-1297,4590,-1896xm5549631,4032996r13973,10779c5564403,4044175,5564802,4045771,5564003,4046570v-399,399,-1197,798,-1596,798c5562007,4047368,5561209,4047368,5560810,4046969r-13574,-10779c5546438,4035790,5546038,4034194,5546837,4033395v399,-798,1996,-1197,2794,-399xm5618295,4024214v798,399,1197,1996,399,2795l5607915,4040982v-399,399,-1197,798,-1597,798c5605918,4041780,5605120,4041780,5604721,4041381v-1198,-799,-1198,-2395,,-2795l5615500,4024613v399,-798,1996,-798,2795,-399xm5561607,4020221v799,-399,2396,-399,2795,799l5573185,4036190v399,799,399,2396,-799,2795l5571588,4039384v-799,,-1597,-399,-1996,-1198l5560808,4023016v-399,-799,-399,-2395,799,-2795xm5600331,4015032v1198,399,1997,1596,1597,2794l5597137,4034593v,799,-798,1597,-1597,1597l5594742,4036190v-1198,-399,-1997,-1197,-1997,-2794l5597536,4016628v399,-1197,1597,-1996,2795,-1596xm5580371,4013436v1197,,2395,798,2395,1996l5585161,4032998v,1197,-798,2395,-1996,2395c5581967,4035792,5580770,4034994,5580770,4033397r-2396,-17566c5578374,4014633,5579173,4013436,5580371,4013436xm4624738,3988835v7735,1946,14721,6836,19112,14222l4638262,4006649v-7585,-11576,-22756,-15169,-34332,-7984c4592353,4005851,4588760,4021021,4596744,4032598r-5589,3593c4590756,4035792,4590756,4035393,4590357,4034994v-8782,-14772,-3992,-33933,10778,-42716c4608521,3987887,4617004,3986889,4624738,3988835xm119760,3957148v2395,-399,4391,1597,4790,3593l128143,3985092r24351,-3593c154890,3981100,156886,3982697,157286,3985092v399,2395,-1199,4391,-3593,4790l129341,3993475r3592,24352c133333,4020222,131736,4022218,129341,4022617v-2396,400,-4392,-1197,-4791,-3592l120957,3994673r-24351,3592c94211,3998665,92215,3997068,91816,3994673v-399,-2396,1198,-4392,3593,-4791l119760,3986289r-3593,-24351c115768,3959543,117365,3957547,119760,3957148xm2692619,3955552v1200,,1995,798,2391,1996l2697411,3975114v,1197,-799,2395,-1996,2395c2694215,3977509,2693017,3976710,2693017,3975513r-2396,-17566c2690621,3956749,2691419,3955552,2692619,3955552xm2681038,3954753v1198,399,1595,1596,1198,2794l2677444,3974314v,799,-800,1597,-1598,1597l2675046,3975911v-1196,-399,-1995,-1597,-1596,-2794l2678241,3956349v399,-1197,1600,-1996,2797,-1596xm2702996,3952357v797,-399,2393,-399,2791,799l2714570,3968326v396,799,396,2396,-801,2795l2712970,3971520v-797,,-1594,-399,-1993,-1198l2702194,3955152v-396,-799,-396,-2395,802,-2795xm2671058,3949963v797,798,1198,1996,797,2794l2661077,3966730v-399,400,-1198,799,-1597,799c2659082,3967529,2658282,3967529,2657882,3967130v-797,-400,-1196,-1996,-398,-2795l2668262,3950362v399,-798,1996,-1197,2796,-399xm1347896,3949663v2596,-599,5989,-699,9384,1097c1364863,3954752,1364464,3962337,1364464,3962736v,,,2795,3593,4791c1371650,3969124,1374044,3967527,1374044,3967527r399,l1374842,3967128v1997,-1198,6787,-3593,13174,-400c1394802,3970321,1395202,3977906,1395202,3978305r,399c1395202,3978704,1395202,3981499,1398794,3983495v3593,1996,6387,,6387,l1405581,3983495v399,-399,7584,-4391,13972,-799c1427138,3986688,1426740,3994274,1426740,3994673v,,,2795,3591,4791c1431530,3999863,1432327,4000262,1433527,4000262r4391,399c1439915,4000661,1441511,4002657,1441511,4004653v,1996,-1596,3992,-5587,3992l1429932,4008246v-1596,-399,-3192,-798,-4790,-1597c1417557,4002657,1417957,3995073,1417957,3994673v,,399,-2795,-3195,-4791c1411968,3988285,1408375,3989882,1407976,3990281v-1197,799,-6787,3993,-13573,399c1387617,3987088,1387217,3980700,1387217,3979104v-398,-400,-798,-3593,-3592,-5190c1380431,3972317,1378435,3973515,1377637,3973914r-399,c1376040,3974712,1370850,3977906,1363665,3974313v-7584,-3992,-7184,-11177,-7184,-11976c1356879,3962337,1356481,3959144,1353286,3957547v-2794,-1597,-6389,,-6787,399c1345302,3958744,1339714,3961938,1332927,3958345r-2395,-1597c1328536,3955950,1327737,3953555,1328935,3951559v799,-1996,3194,-2795,5190,-1597l1336520,3951559v3593,1996,6386,,6386,l1343306,3951559v200,-200,1996,-1297,4590,-1896xm5899330,3947568v1198,-399,2396,399,2795,1597c5903722,3956749,5911706,3961939,5919690,3959943v1596,-399,2794,399,3193,1597c5923282,3962737,5922484,3963935,5921686,3964334r-400,c5916895,3965532,5912504,3965132,5908512,3963136v-5190,14372,-15170,25549,-28742,32336c5866197,4002259,5851027,4003456,5836655,3998666v-798,4391,-3194,8383,-6786,11178l5829469,4010243v-798,399,-1996,,-2794,-799c5825877,4008646,5825877,4007049,5827074,4006251v5988,-5190,7186,-14372,1996,-20760c5828272,3984693,5828272,3983096,5829469,3982298v799,-798,2396,-798,3194,399c5835457,3986290,5837054,3990282,5837054,3994275r399,c5851027,3998666,5864999,3997868,5877774,3991479v12375,-6387,21956,-17165,26347,-30339l5904121,3960741v-3194,-2395,-5190,-5988,-6387,-10379c5897334,3949165,5898133,3947967,5899330,3947568xm2714568,3944374r14368,10780c2729733,3955553,2730131,3957150,2729332,3957948v-396,399,-1196,798,-1596,798c2727337,3958746,2726538,3958746,2726140,3958347r-13969,-10779c2711374,3947169,2710977,3945572,2711774,3944773v397,-798,1995,-1197,2794,-399xm6822677,3943975v2395,-399,4391,1597,4790,3593l6831060,3971919r24351,-3593c6857807,3967927,6859803,3969524,6860202,3971919v399,2395,-1198,4391,-3593,4790l6832258,3980302r3593,24352c6836250,4007050,6834653,4009046,6832258,4009445v-2395,399,-4391,-1198,-4791,-3593l6823875,3981500r-24353,3593c6797127,3985492,6795131,3983895,6794732,3981500v-399,-2395,1198,-4391,3593,-4791l6822677,3973117r-3593,-24352c6818685,3946370,6820282,3944374,6822677,3943975xm2660678,3940381v797,-399,2394,-399,2793,799c2663870,3942377,2663870,3943575,2662675,3943974r-15171,8784l2646705,3953157v-797,,-1597,-399,-1994,-1198c2644309,3951161,2644309,3949564,2645508,3949165r15170,-8784xm2719353,3933197r16767,4791c2737318,3938387,2738119,3939585,2737318,3940782v,799,-797,1597,-1596,1597l2734921,3942379r-16763,-4791c2716961,3937189,2716161,3935991,2716560,3934793v401,-1197,1598,-1996,2793,-1596xm2657485,3928805v1199,,2396,798,2396,1996c2660280,3931999,2659481,3932797,2657885,3933196r-17565,2396c2639122,3935592,2637924,3934794,2637924,3933596v,-1198,798,-2396,1998,-2396l2657485,3928805xm2736920,3918426v1199,,1996,798,2397,1996c2739317,3921620,2738517,3922817,2737320,3922817r-17564,2396c2718559,3925213,2717361,3924415,2717361,3923217v,-1198,797,-2396,1995,-2396l2736920,3918426xm1365063,3917728v2595,-599,5988,-699,9381,1097c1382028,3922817,1381629,3930402,1381629,3930801v,,,2795,3593,4791c1388815,3937189,1391210,3935592,1391210,3935592r400,l1392008,3935193v1996,-1198,6788,-3593,13174,-400c1411968,3938386,1412369,3945971,1412369,3946370r,399c1412369,3946769,1412369,3949564,1415960,3951560v3593,1996,6390,,6390,l1422749,3951560v398,-399,7582,-4391,13972,-799c1444306,3954753,1443907,3962339,1443907,3962738v,,,2795,3591,4791c1448696,3967928,1449494,3968327,1450690,3968327r4392,399c1457078,3968726,1458676,3970722,1458676,3972718v,1996,-1998,3593,-5590,3992l1447099,3976311v-1597,-399,-3192,-798,-4791,-1597c1434726,3970722,1435125,3963138,1435125,3962738v,,399,-2795,-3196,-4791c1429134,3956350,1425542,3957947,1425143,3958346v-1197,799,-6786,3993,-13575,399c1404783,3955153,1404383,3948765,1404383,3947169v-400,-400,-799,-3593,-3592,-5190c1397598,3940382,1395600,3941580,1394802,3941979r-397,c1393206,3942777,1388016,3945971,1380831,3942378v-7585,-3992,-7186,-11177,-7186,-11976c1374044,3930402,1373645,3927209,1370452,3925612v-2794,-1597,-6388,,-6787,399c1362469,3926809,1356879,3930003,1350092,3926410r-2394,-1597c1345701,3924015,1344903,3921620,1346101,3919624v798,-1996,3193,-2795,5189,-1597l1353685,3919624v3595,1996,6388,,6388,l1360474,3919624v198,-200,1995,-1297,4589,-1896xm2641913,3911640r16769,4791c2659879,3916830,2660678,3918028,2660278,3919225v,799,-798,1597,-1596,1597l2657882,3920822r-16765,-4791c2639917,3915632,2639518,3914434,2639119,3913237v399,-1198,1597,-1996,2794,-1597xm2730129,3901261v803,-400,2399,-400,2798,798c2733325,3902857,2733325,3904454,2732128,3904853r-15167,8784l2716164,3914036v-799,,-1596,-399,-1996,-1198c2713371,3911641,2713769,3910443,2714964,3910044r15165,-8783xm2651496,3895672r13971,10779c2666267,3906850,2666666,3908447,2665868,3909246v-401,399,-1198,798,-1597,798c2663871,3910044,2663073,3910044,2662675,3909645r-13575,-10780c2648304,3898466,2647904,3896869,2648701,3896071v399,-798,1997,-1198,2795,-399xm2720157,3886889v794,399,1195,1996,398,2795l2709780,3903657v-401,399,-1199,798,-1596,798c2707784,3904455,2706984,3904455,2706586,3904056v-1197,-799,-1197,-1996,,-2795l2717361,3887288v401,-798,1995,-1197,2796,-399xm2663471,3882897v799,-399,2395,-399,2795,799l2675049,3898866v399,799,399,2396,-799,2795l2673452,3902060v-797,,-1597,-399,-1996,-1198l2662673,3885692v-400,-799,-400,-2395,798,-2795xm2702194,3877708v1200,399,1997,1597,1599,2794l2699005,3897269v,799,-799,1597,-1596,1597l2696610,3898866v-1202,-399,-1999,-1197,-1999,-2794l2699401,3879305v401,-1198,1598,-1996,2793,-1597xm2682236,3876111v1196,,2395,798,2395,1996l2687027,3895673v,1197,-798,2395,-1997,2395c2683834,3898467,2682636,3897669,2682636,3896072r-2394,-17566c2680242,3877309,2681040,3876111,2682236,3876111xm1726597,3851510v7735,1946,14721,6836,19112,14222l1740120,3869325v-7585,-11577,-22753,-15170,-34330,-7984c1694212,3868526,1690620,3883696,1698604,3895273r-5589,3593c1692616,3898467,1692616,3898068,1692217,3897669v-8783,-14772,-3993,-33933,10778,-42716c1710381,3850562,1718863,3849564,1726597,3851510xm6470185,3822219v1198,,1996,798,2395,1996l6474975,3841781v,1197,-798,2395,-1996,2395c6471782,3844176,6470584,3843378,6470584,3842180r-2396,-17566c6468188,3823417,6468987,3822219,6470185,3822219xm6458607,3821421v1199,399,1598,1596,1199,2794l6455015,3840982v,799,-799,1597,-1597,1597l6452620,3842579v-1199,-399,-1997,-1597,-1598,-2794l6455813,3823017v399,-1197,1597,-1996,2794,-1596xm6480563,3818626v799,-399,2396,-399,2795,799l6492141,3834595v399,799,399,2396,-799,2795l6490544,3837789v-799,,-1597,-399,-1996,-1198l6479764,3821421v-399,-799,-399,-2395,799,-2795xm5125482,3816331v2595,-599,5988,-699,9381,1098c5142448,3821421,5142049,3829005,5142049,3829405v,,,2794,3593,4790c5149235,3835792,5151630,3834195,5151630,3834195r399,l5152428,3833796v1996,-1198,6787,-3593,13174,-399c5172388,3836989,5172787,3844574,5172787,3844973r,400c5172787,3845373,5172787,3848167,5176380,3850163v3593,1996,6387,,6387,l5183167,3850163v399,-399,7585,-4391,13973,-798c5204724,3853357,5204325,3860942,5204325,3861342v,,,2794,3593,4790c5209116,3866531,5209914,3866930,5211112,3866930r4391,400c5217499,3867330,5219096,3869326,5219096,3871322v,1996,-1996,3592,-5589,3992l5207519,3874914v-1597,-399,-3194,-798,-4791,-1596c5195144,3869326,5195543,3861741,5195543,3861342v,,399,-2796,-3194,-4792c5189555,3854953,5185961,3856550,5185562,3856949v-1198,799,-6787,3993,-13573,400c5165203,3853756,5164803,3847369,5164803,3845772v-399,-399,-798,-3593,-3592,-5190c5158017,3838985,5156021,3840183,5155223,3840582r-400,c5153626,3841381,5148436,3844574,5141251,3840981v-7585,-3992,-7186,-11177,-7186,-11976c5134464,3829005,5134065,3825812,5130871,3824215v-2794,-1597,-6387,,-6786,399c5122887,3825413,5117299,3828606,5110512,3825013r-2395,-1596c5106121,3822618,5105323,3820223,5106520,3818227v799,-1996,3194,-2794,5190,-1597l5114105,3818227v3593,1996,6387,,6387,l5120891,3818227v200,-200,1996,-1298,4591,-1896xm6448628,3816231v798,798,1197,2395,798,2794l6438648,3832998v-400,400,-1198,799,-1598,799c6436651,3833797,6435852,3833797,6435453,3833398v-798,-400,-1198,-1996,-399,-2795l6445833,3816630v399,-798,1996,-1197,2795,-399xm6492139,3810642r14373,10780c6507310,3821821,6507709,3823418,6506911,3824216v-399,399,-1198,798,-1597,798c6504915,3825014,6504116,3825014,6503717,3824615r-13973,-10779c6488946,3813437,6488547,3811840,6489345,3811041v399,-798,1996,-1197,2794,-399xm3001196,3810243v1196,-399,2393,399,2792,1597c3005582,3819424,3013563,3824614,3021557,3822618v1593,-399,2789,399,3188,1597c3025144,3825412,3024346,3826610,3023550,3827009r-400,c3018762,3828207,3014363,3827807,3010363,3825811v-5182,14372,-15157,25549,-28735,32336c2968062,3864934,2952892,3866131,2938519,3861341v-797,4391,-3193,8383,-6786,11178l2931335,3872918v-798,399,-1997,,-2796,-799c2927740,3871321,2927740,3869724,2928937,3868926v5989,-5190,7187,-14372,1998,-20760c2930136,3847368,2930136,3845771,2931335,3844973v796,-798,2395,-798,3192,399c2937321,3848965,2938917,3852957,2938917,3856950r400,c2952892,3861341,2966865,3860543,2979636,3854154v12371,-6387,21956,-17165,26346,-30339l3005982,3823416v-3194,-2395,-5188,-5988,-6383,-10379c2999201,3811840,2999995,3810642,3001196,3810243xm6438248,3807049v799,-399,2396,-399,2795,799c6441442,3808646,6441043,3809844,6440244,3810642r-15170,8784l6424275,3819825v-798,,-1596,-399,-1996,-1198c6421880,3817829,6421880,3816232,6423078,3815833r15170,-8784xm3924493,3806650v2395,-399,4391,1597,4790,3593l3932876,3834594r24352,-3593c3959624,3830602,3961620,3832199,3962019,3834594v399,2395,-1198,4391,-3593,4791l3934074,3842977r3593,24353c3938066,3869725,3936469,3871721,3934074,3872120v-2395,399,-4391,-1198,-4791,-3593l3925691,3844175r-24352,3593c3898944,3848167,3896948,3846570,3896549,3844175v-399,-2395,1198,-4391,3593,-4790l3924493,3835792r-3593,-24351c3920501,3809045,3922098,3807049,3924493,3806650xm6496930,3799465r16767,4791c6514895,3804655,6515693,3805853,6514895,3807050v,799,-798,1597,-1597,1597l6512500,3808647r-16768,-4791c6494535,3803457,6493736,3802259,6494136,3801061v399,-1197,1596,-1996,2794,-1596xm6435056,3795074v1197,,2395,798,2395,1996c6437451,3798267,6436653,3799465,6435455,3799465r-17566,2396c6416692,3801861,6415494,3801063,6415494,3799865v,-1199,798,-2396,1996,-2396l6435056,3795074xm6514496,3785094v1197,-400,1996,399,2395,1996c6516891,3788287,6516092,3789485,6514895,3789485r-17566,2396c6496131,3791881,6494934,3791083,6494934,3789885v,-1199,798,-2396,1996,-2396l6514496,3785094xm5142648,3783996v2595,-599,5989,-699,9382,1098c5159614,3789086,5159215,3796670,5159215,3797070v,,,2794,3593,4790c5166401,3803457,5168796,3801860,5168796,3801860r399,l5169594,3801461v1996,-1198,6787,-3593,13174,-399c5189554,3804654,5189953,3812239,5189953,3812638r,399c5189953,3813037,5189953,3815832,5193546,3817828v3593,1996,6387,,6387,l5200333,3817828v399,-399,7585,-4391,13972,-799c5221890,3821021,5221491,3828607,5221491,3829006v,,,2795,3593,4791c5226281,3834196,5227080,3834595,5228277,3834595r4392,399c5234665,3834994,5236261,3836990,5236261,3838986v,1996,-1996,3992,-5588,3992l5224685,3842579v-1597,-399,-3194,-798,-4791,-1597c5212309,3836990,5212709,3829406,5212709,3829006v,,399,-2795,-3194,-4791c5206721,3822618,5203127,3824215,5202728,3824614v-1198,799,-6787,3993,-13573,399c5182369,3821421,5181969,3815033,5181969,3813437v-399,-400,-798,-3593,-3592,-5190c5175183,3806650,5173187,3807848,5172389,3808247r-399,c5170792,3809045,5165602,3812239,5158417,3808646v-7585,-3992,-7186,-11177,-7186,-11976c5151630,3796670,5151231,3793477,5148038,3791880v-2795,-1597,-6388,,-6787,399c5140054,3793078,5134465,3796271,5127679,3792678r-2396,-1596c5123287,3790283,5122489,3787888,5123687,3785892v798,-1996,3193,-2794,5189,-1597l5131271,3785892v3593,1996,6388,,6388,l5138058,3785892v199,-200,1995,-1298,4590,-1896xm6419485,3777908r16767,4791c6437450,3783098,6438248,3784296,6437849,3785493v,799,-798,1597,-1597,1597l6435454,3787090r-16767,-4791c6417489,3781900,6417090,3781101,6416691,3779504v399,-1197,1596,-1996,2794,-1596xm6507709,3767528v799,-399,2395,-399,2795,799c6510903,3769125,6510903,3770722,6509705,3771121r-15170,8784l6493736,3780304v-798,,-1597,-399,-1996,-1198c6490942,3778308,6491341,3776711,6492539,3776312r15170,-8784xm6429067,3762339r13973,10779c6443838,3773518,6444237,3775114,6443439,3775913v-399,399,-1198,798,-1597,798c6441443,3776711,6440644,3776711,6440245,3776312r-13574,-10779c6425873,3765133,6425474,3763537,6426272,3762738v399,-798,1996,-1197,2795,-399xm6497730,3753158v798,399,1197,1996,399,2795l6487351,3769925v-400,400,-1198,799,-1598,799c6485354,3770724,6484555,3770724,6484156,3770325v-1198,-799,-1198,-1996,,-2795l6494935,3753557v400,-798,1996,-1197,2795,-399xm6441042,3749564v799,-399,2396,-399,2795,799l6452620,3765533v399,799,399,2396,-799,2795l6451023,3768727v-799,,-1597,-399,-1996,-1198l6440243,3752359v-399,-799,-399,-2395,799,-2795xm6479766,3744376v1198,399,1997,1597,1598,2794l6476572,3763937v,799,-798,1597,-1597,1597l6474177,3765534v-1198,-399,-1997,-1597,-1997,-2794l6476971,3745973v400,-1198,1597,-1996,2795,-1597xm6459805,3742779v1198,,2395,798,2395,1996l6464595,3762341v,1197,-798,2395,-1996,2395c6461402,3764736,6460204,3763938,6460204,3762740r-2396,-17566c6457808,3743977,6458607,3742779,6459805,3742779xm5504173,3717779v7735,1946,14721,6836,19112,14221l5517696,3735593v-7585,-11576,-22754,-15169,-34331,-7984c5471787,3735194,5468194,3750364,5476178,3761542r-5588,3593c5470190,3764736,5470190,3764336,5469791,3763937v-8782,-14771,-3992,-33932,10780,-42715c5487956,3716831,5496439,3715833,5504173,3717779xm75848,3689685v1198,-400,2396,399,2795,1596c80240,3698866,88224,3704056,96208,3702060v1197,,2794,798,3193,1597c99800,3704854,99002,3706052,98204,3706451r-400,c93413,3707649,89022,3707249,85030,3705253v-5190,14372,-15170,25549,-28742,32336c42714,3744376,27544,3745573,13173,3740783v-798,4391,-3193,8383,-6786,11178l5988,3752360v-799,399,-1996,,-2795,-799c2395,3750763,2395,3749166,3592,3748368v5988,-5190,7186,-14372,1996,-20760c4790,3726810,4790,3725213,5988,3724415v798,-799,2395,-799,3193,399c11976,3728407,13572,3732399,13572,3736392r400,c27544,3740783,41517,3739985,54292,3733596v12375,-6387,21956,-17165,26347,-30339l80639,3702858v-3194,-2395,-5190,-5988,-6387,-10379c73852,3691281,74651,3690084,75848,3689685xm999202,3686492v1995,-399,4390,1197,4789,3593l1007584,3714436r24351,-3593c1034329,3710444,1036326,3712041,1036726,3714436v399,2395,-1198,4391,-3593,4790l1008782,3722819r3591,24352c1012773,3749566,1011176,3751562,1008782,3751962v-2396,399,-4392,-1198,-4791,-3593l1000399,3724017r-24354,3592c973651,3728009,971654,3726412,971255,3724017v-398,-2396,1197,-4392,3594,-4791l999202,3715633r-3595,-24351c995208,3688887,996805,3686891,999202,3686492xm3572043,3684895v1194,,1997,798,2393,1996l3576834,3704457v,1197,-798,2395,-1996,2395c3573638,3706852,3572439,3706054,3572439,3704856r-2402,-17566c3570037,3686093,3570839,3684895,3572043,3684895xm3560468,3684097v1199,399,1593,1596,1199,2794l3556873,3703658v,799,-801,1597,-1601,1597l3554472,3705255v-1200,-399,-1999,-1597,-1596,-2794l3557672,3685693v397,-1197,1601,-1996,2796,-1596xm3582425,3681302v798,-400,2393,-400,2794,798l3594000,3697271v397,798,397,2395,-798,2794l3592401,3700464v-796,,-1592,-399,-1992,-1197l3581628,3684096v-401,-798,-401,-2395,797,-2794xm3550481,3679306v806,399,1191,1996,806,2795l3540500,3696073v-395,400,-1200,799,-1595,799c3538504,3696872,3537701,3696872,3537299,3696473v-793,-400,-1192,-1996,-396,-2795l3547690,3679705v396,-798,1996,-1197,2791,-399xm2227337,3679007v2595,-599,5988,-699,9382,1098c2244303,3684097,2243904,3691681,2243904,3692081v,,,2794,3593,4790c2251091,3698468,2253487,3696871,2253487,3696871r398,l2254284,3696472v1994,-1198,6784,-3593,13169,-399c2274238,3699665,2274636,3707250,2274636,3707649r,400c2274636,3708049,2274636,3710843,2278228,3712839v3592,1996,6393,,6393,l2285017,3712839v401,-399,7583,-4391,13975,-798c2306579,3716033,2306181,3723618,2306181,3724018v,,,2794,3590,4790c2310965,3729207,2311762,3729606,2312957,3729606r4386,400c2319344,3730006,2320932,3732002,2320932,3733998v,1996,-1588,3592,-5581,3992l2309368,3737590v-1593,-399,-3187,-798,-4789,-1596c2296995,3732002,2297395,3724417,2297395,3724018v,,397,-2796,-3193,-4792c2291403,3717629,2287813,3719226,2287414,3719625v-1197,799,-6789,3993,-13577,400c2267055,3716432,2266654,3710045,2266654,3708448v-398,-399,-798,-3593,-3592,-5190c2259870,3701661,2257876,3702859,2257077,3703258r-398,c2255481,3704057,2250291,3707250,2243105,3703657v-7585,-3992,-7185,-11177,-7185,-11976c2236317,3691681,2235920,3688488,2232726,3686891v-2795,-1597,-6388,,-6787,399c2224742,3688089,2219153,3691282,2212365,3687689r-2394,-1596c2207974,3685294,2207177,3682899,2208373,3680903v799,-1996,3194,-2794,5190,-1597l2215958,3680903v3594,1996,6388,,6388,l2222747,3680903v199,-200,1994,-1297,4590,-1896xm6778765,3676512v1198,-399,2396,399,2795,1597c6783157,3685693,6791141,3690883,6799124,3688887v1198,,2795,798,3194,1597c6802717,3691681,6801919,3692879,6801120,3693278r-399,c6796330,3694476,6791939,3694076,6787947,3692080v-5190,14372,-15170,25549,-28742,32336c6745632,3731203,6730462,3732400,6716090,3727610v-798,4391,-3193,8383,-6786,11178l6708905,3739187v-799,399,-1996,,-2795,-799c6705312,3737590,6705312,3735993,6706510,3735195v5988,-5190,7185,-14372,1996,-20760c6707707,3713637,6707707,3712040,6708905,3711242v798,-798,2395,-798,3193,399c6714893,3715234,6716490,3719226,6716490,3723219r399,c6730462,3727610,6744434,3726812,6757209,3720423v12375,-6387,21956,-17165,26347,-30339l6783556,3689685v-3194,-2395,-5190,-5988,-6387,-10379c6776769,3678109,6777568,3676911,6778765,3676512xm3593999,3673318r14367,10779c3609165,3684497,3609562,3686093,3608762,3686892v-396,399,-1197,798,-1593,798c3606773,3687690,3605972,3687690,3605576,3687291r-13972,-10779c3590809,3676113,3590408,3674516,3591204,3673717v400,-798,1998,-1197,2795,-399xm3540105,3669725v797,-399,2397,-399,2793,799c3543289,3671322,3542898,3672520,3542090,3673318r-15166,8784l3526127,3682501v-799,,-1595,-399,-2005,-1198c3523728,3680505,3523728,3678908,3524930,3678509r15175,-8784xm3598790,3662540r16760,4791c3616748,3667331,3617550,3668529,3616748,3670125v,799,-796,1597,-1593,1597l3614352,3671722r-16760,-4791c3596394,3666532,3595593,3665334,3595995,3664137v399,-1198,1597,-1996,2795,-1597xm3536903,3657749v1203,,2397,798,2397,1996c3539703,3660942,3538504,3662140,3537299,3662140r-17556,2396c3518538,3664536,3517339,3663738,3517339,3662540v,-1198,800,-2396,2006,-2396l3536903,3657749xm3616353,3647769v1197,-399,1995,400,2393,1996c3618746,3650963,3617948,3652161,3616748,3652161r-17558,2396c3597992,3654557,3596795,3653758,3596795,3652561v,-1199,798,-2396,1996,-2396l3616353,3647769xm2244503,3646672v2596,-599,5989,-699,9382,1098c2261468,3651762,2261068,3659346,2261068,3659745v,,,2795,3590,4791c2268252,3666133,2270647,3664536,2270647,3664536r397,l2271444,3664137v1995,-1198,6784,-3593,13177,-400c2291403,3667330,2291809,3674915,2291809,3675314r,399c2291809,3675713,2291809,3678508,2295400,3680504v3592,1996,6386,,6386,l2302185,3680504v401,-399,7580,-4391,13961,-799c2323725,3683697,2323327,3691283,2323327,3691682v,,,2795,3599,4791c2328120,3696872,2328922,3697271,2330121,3697271r4400,399c2336517,3697670,2338117,3699666,2338117,3701662v,1996,-2001,3992,-5598,3992l2326525,3705255v-1596,-399,-3198,-798,-4796,-1597c2314154,3699666,2314554,3692082,2314554,3691682v,,397,-2795,-3193,-4791c2308576,3685294,2304982,3686891,2304579,3687290v-1197,799,-6787,3993,-13573,399c2284221,3684097,2283820,3677709,2283820,3676113v-400,-400,-800,-3593,-3595,-5190c2277031,3669326,2275037,3670524,2274238,3670923r-399,c2272642,3671721,2267453,3674915,2260271,3671322v-7584,-3992,-7185,-11177,-7185,-11976c2253487,3659346,2253086,3656153,2249894,3654556v-2796,-1597,-6389,,-6789,399c2241908,3655754,2236319,3658947,2229534,3655354r-2397,-1596c2225141,3652959,2224342,3650564,2225541,3648568v798,-1996,3193,-2794,5189,-1597l2233125,3648568v3594,1996,6389,,6389,l2239913,3648568v199,-200,1995,-1297,4590,-1896xm3521338,3640584r16768,4791c3539300,3645774,3540105,3646972,3539703,3648169v,799,-798,1597,-1597,1597l3537299,3649766r-16763,-4791c3519343,3644576,3518942,3643777,3518538,3642181v404,-1198,1600,-1996,2800,-1597xm3609559,3630205v800,-400,2400,-400,2800,798c3612762,3631801,3612762,3633398,3611562,3633797r-15168,8784l3595594,3642980v-798,,-1595,-399,-1993,-1198c3592801,3640984,3593200,3639387,3594397,3638988r15162,-8783xm3530921,3625015r13973,10779c3545686,3636194,3546090,3637790,3545295,3638589v-401,399,-1200,798,-1604,798c3543294,3639387,3542502,3639387,3542090,3638988r-13570,-10779c3527725,3627809,3527325,3626213,3528124,3625414v396,-798,2000,-1197,2797,-399xm3599590,3615833v799,399,1196,1996,399,2794l3589208,3632600v-398,399,-1195,799,-1594,799c3587216,3633399,3586411,3633399,3586015,3632999v-1198,-798,-1198,-1996,,-2794l3596795,3616232v398,-798,1996,-1197,2795,-399xm3542898,3612241v793,-400,2397,-400,2788,798l3554472,3628210v404,798,404,2395,-800,2794l3552880,3631403v-797,,-1593,-399,-2003,-1197l3542090,3615035v-391,-798,-391,-2395,808,-2794xm3581628,3607051v1195,399,1993,1596,1595,2794l3578434,3626612v,799,-803,1597,-1600,1597l3576036,3628209v-1204,-399,-1996,-1597,-1996,-2794l3578834,3608647v397,-1197,1596,-1996,2794,-1596xm3561667,3605454v1194,,2390,798,2390,1996l3566450,3625015v,1198,-802,2396,-1999,2396c3563255,3627411,3562061,3626612,3562061,3625415r-2392,-17566c3559669,3606651,3560468,3605454,3561667,3605454xm2606038,3580454v7733,1946,14719,6836,19112,14221l2619559,3598268v-7583,-11576,-22753,-15169,-34330,-7984c2573652,3597869,2570061,3613039,2578043,3624217r-5589,3593c2572055,3627411,2572055,3627011,2571655,3626612v-8781,-14771,-3991,-33932,10778,-42715c2589819,3579506,2598304,3578508,2606038,3580454xm646305,3564736v1197,-400,2395,399,2395,1995l651096,3584297v,1198,-798,2395,-1997,2395c647902,3586692,646704,3585894,646704,3584696r-2395,-17565c644309,3565933,645107,3564736,646305,3564736xm634728,3563539v1198,399,1996,1596,1198,2794l631135,3583100v,799,-799,1597,-1597,1597l628739,3584697v-1197,-399,-1996,-1597,-1596,-2794l631933,3565135v399,-1197,1598,-1996,2795,-1596xm657082,3561142v798,-399,2395,-399,2794,799l668660,3577111v399,799,399,2396,-799,2795l667063,3580305v-798,,-1597,-399,-1996,-1198l656284,3563937v-400,-799,-400,-2395,798,-2795xm625147,3558748v798,798,798,1996,798,2794l615167,3575515v-399,399,-1198,799,-1597,799c613170,3576314,612371,3576314,611973,3575914v-799,-399,-1198,-1996,-399,-2794l622352,3559147v400,-798,1996,-1197,2795,-399xm668658,3553159r14373,10779c683829,3564338,684228,3565934,683430,3566733v-399,399,-1198,798,-1597,798c681434,3567531,680635,3567531,680236,3567132r-13973,-10779c665465,3555953,665066,3554357,665864,3553558v399,-798,1996,-1197,2794,-399xm4776383,3552760v2395,,4790,1597,4790,3593l4784766,3580704r24352,-3593c4811513,3576712,4813509,3578309,4813909,3580704v399,2395,-1198,4391,-3593,4790l4785964,3589087r3592,24352c4789956,3615834,4788359,3617830,4785964,3618229v-2396,400,-4392,-1197,-4791,-3592l4777580,3590285r-24351,3592c4750834,3594277,4748838,3592680,4748439,3590285v-399,-2396,1197,-4392,3593,-4791l4776383,3581901r-3593,-24351c4772391,3555155,4773988,3553159,4776383,3552760xm7349620,3551563v798,-400,1996,399,2395,1996l7354410,3571124v,1198,-798,2396,-1996,2396c7351217,3573520,7350019,3572721,7350019,3571524r-2396,-17566c7347623,3552760,7348422,3551563,7349620,3551563xm7338042,3550365v799,399,1598,1596,1199,2794l7334450,3569926v,799,-799,1597,-1597,1597l7332054,3571523v-1198,-399,-1997,-1597,-1597,-2794l7335248,3551961v399,-1197,1597,-1996,2794,-1596xm614768,3549167v799,-399,2396,-399,2795,799c617962,3551163,617563,3552361,616764,3552760r-15170,8784l600796,3561943v-799,,-1597,-399,-1996,-1198c598400,3559947,598400,3558350,599598,3557951r15170,-8784xm7328063,3545574v798,799,1198,1996,798,2795l7318083,3562341v-399,400,-1198,799,-1598,799c7316086,3563140,7315288,3563140,7314888,3562741v-798,-400,-1197,-1996,-399,-2795l7325269,3545973v399,-798,1996,-1197,2794,-399xm6004918,3545275v2595,-599,5988,-699,9382,1098c6021884,3550365,6021485,3557949,6021485,3558349v,,,2794,3593,4790c6028671,3564736,6031066,3563139,6031066,3563139r399,l6031864,3562740v1996,-1198,6787,-3593,13174,-399c6051824,3565933,6052223,3573518,6052223,3573917r,400c6052223,3574317,6052223,3577111,6055816,3579107v3593,1996,6387,,6387,l6062603,3579107v399,-399,7584,-4391,13971,-798c6084159,3582301,6083760,3589886,6083760,3590286v,,,2794,3593,4790c6088550,3595475,6089349,3595874,6090546,3595874r4392,400c6096934,3596274,6098530,3598270,6098530,3600266v,2395,-1996,3992,-5588,3992l6086954,3603858v-1597,-399,-3194,-798,-4791,-1596c6074578,3598270,6074978,3590685,6074978,3590286v,,399,-2796,-3194,-4792c6068990,3583897,6065397,3585494,6064998,3585893v-1198,799,-6787,3993,-13573,400c6044639,3582700,6044239,3576313,6044239,3574716v-399,-399,-798,-3593,-3592,-5190c6037453,3567929,6035457,3569127,6034659,3569526r-399,c6033062,3570325,6027872,3573518,6020687,3569925v-7585,-3992,-7186,-11177,-7186,-11976c6013900,3557949,6013501,3554756,6010307,3553159v-2795,-1597,-6388,,-6787,399c6002323,3554357,5996734,3557550,5989948,3553957r-2396,-1596c5985556,3551562,5984758,3549167,5985956,3547171v798,-1996,3193,-2794,5189,-1597l5993540,3547171v3593,1996,6388,,6388,l6000327,3547171v200,-200,1996,-1297,4591,-1896xm673449,3541982r16766,4791c691413,3547172,691813,3548370,691413,3549567v,799,-798,1597,-1597,1597l689018,3551164r-16768,-4791c671054,3545974,670254,3544776,670655,3543578v399,-1197,1595,-1996,2794,-1596xm3880582,3539187v1198,-400,2396,399,2795,1596c3884974,3548368,3892958,3553558,3900941,3551562v1597,,2795,798,3194,1597c3904534,3554356,3903736,3555554,3902937,3555953r-399,c3898147,3557151,3893756,3556751,3889764,3554755v-5190,14372,-15170,25549,-28743,32336c3847448,3593878,3832278,3595075,3817907,3590285v-798,4391,-3193,8383,-6786,11178l3810722,3601862v-799,399,-1996,,-2795,-799c3807129,3600265,3807129,3598668,3808327,3597870v5988,-5190,7185,-14372,1996,-20760c3809524,3576312,3809524,3574715,3810722,3573917v798,-799,2395,-799,3193,399c3816710,3577909,3818307,3581901,3818307,3585894r399,c3832278,3590285,3846250,3589487,3859025,3583098v12376,-6387,21957,-17165,26348,-30339l3885373,3552360v-3194,-2395,-5190,-5988,-6387,-10379c3878586,3540783,3879385,3539586,3880582,3539187xm611576,3537591v1197,,2395,798,2395,1996c613971,3540784,613172,3541583,611975,3541982r-17566,2396c593211,3544378,592014,3543580,592014,3542382v,-1199,798,-2396,1996,-2396l611576,3537591xm7317683,3535993v799,-399,2396,-399,2795,799c7320877,3537989,7320478,3539187,7319679,3539586r-15170,8784l7303710,3548769v-798,,-1596,-399,-1996,-1198c7301315,3546773,7301315,3545176,7302513,3544777r15170,-8784xm690616,3527211v1197,,2395,798,2395,1996c693011,3530405,692212,3531602,691015,3531602r-17565,2396c672251,3533998,671054,3533200,671054,3532002v,-1198,798,-2396,1996,-2396l690616,3527211xm7314490,3524417v1198,,2396,798,2396,1996c7316886,3527610,7316087,3528409,7314890,3528808r-17566,2396c7296126,3531204,7294929,3530406,7294929,3529208v,-1199,798,-2396,1996,-2396l7314490,3524417xm596004,3520425r16768,4791c613969,3525615,614768,3526813,614368,3528010v,799,-798,1597,-1596,1597l611973,3529607r-16767,-4791c594008,3524417,593210,3523219,593210,3522021v399,-1197,1597,-1996,2794,-1596xm6022083,3513339v2595,-599,5988,-699,9382,1098c6039049,3518429,6038650,3526013,6038650,3526413v,,,2794,3593,4790c6045836,3532800,6048231,3531203,6048231,3531203r399,l6049029,3530804v1996,-1198,6787,-3593,13174,-399c6068989,3533997,6069389,3541582,6069389,3541981r,400c6069389,3542381,6069389,3545175,6072981,3547171v3593,1996,6388,,6388,l6079768,3547171v399,-399,7585,-4391,13972,-798c6101325,3550365,6100925,3557950,6100925,3558350v,,,2794,3593,4790c6105716,3563539,6106514,3563938,6107712,3563938r4391,400c6114099,3564338,6115696,3566334,6115696,3568330v,1996,-1996,3592,-5589,3992l6104119,3571922v-1597,-399,-3194,-798,-4790,-1596c6091744,3566334,6092143,3558749,6092143,3558350v,,399,-2796,-3194,-4792c6086155,3551961,6082562,3553558,6082163,3553957v-1198,799,-6786,3993,-13573,400c6061804,3550764,6061405,3544377,6061405,3542780v-400,-399,-799,-3593,-3593,-5190c6054618,3535993,6052622,3537191,6051824,3537590r-399,c6050227,3538389,6045037,3541582,6037852,3537989v-7585,-3992,-7186,-11177,-7186,-11976c6031065,3526013,6030666,3522820,6027472,3521223v-2795,-1597,-6388,,-6787,399c6019488,3522421,6013899,3525614,6007112,3522021r-2395,-1596c6002721,3519626,6001923,3517231,6003120,3515235v799,-1996,3194,-2794,5190,-1597l6010705,3515235v3593,1996,6387,,6387,l6017492,3515235v200,-200,1996,-1297,4591,-1896xm683828,3510045v799,-399,2397,-399,2796,799c687023,3511642,687023,3513239,685825,3513638r-15170,8784l669856,3522821v-798,,-1596,-399,-1996,-1198c667461,3520426,667860,3519228,668659,3518829r15169,-8784xm7298920,3507252r16768,4791c7316885,3512442,7317684,3513640,7317285,3514837v,799,-799,1597,-1597,1597l7314889,3516434r-16767,-4791c7296924,3511244,7296525,3510046,7296126,3508848v399,-1197,1597,-1996,2794,-1596xm605586,3504457r13973,10779c620357,3515636,620757,3517232,619959,3518031v-400,399,-1199,798,-1598,798c617962,3518829,617163,3518829,616764,3518430r-13573,-10779c602393,3507251,601994,3505655,602792,3504856v399,-798,1996,-1197,2794,-399xm673849,3495674v799,399,1198,1996,400,2795l663469,3512441v-399,400,-1197,799,-1597,799c661473,3513240,660675,3513240,660276,3512841v-799,-799,-1198,-1996,,-2795l671055,3496073v399,-798,1996,-1197,2794,-399xm617561,3491683v798,-400,2396,-400,2795,798l629139,3507652v399,798,399,2395,-799,2794l627542,3510845v-799,,-1597,-399,-1996,-1197l616763,3494477v-400,-798,-400,-2395,798,-2794xm7308501,3491283r13973,10779c7323273,3502462,7323672,3504058,7322874,3504857v-400,399,-1198,798,-1597,798c7320878,3505655,7320079,3505655,7319680,3505256r-13574,-10779c7305308,3494077,7304909,3492481,7305707,3491682v399,-798,1996,-1197,2794,-399xm655885,3486493v1198,399,1997,1596,1597,2794l652691,3506054v,799,-798,1597,-1597,1597l650296,3507651v-799,,-1597,-1197,-1996,-2794l653090,3488089v399,-1197,1597,-1996,2795,-1596xm636325,3484896v1197,,2396,798,2396,1996l641116,3504458v,1197,-798,2395,-1997,2395c637922,3507252,636724,3506454,636724,3504857r-2395,-17566c634329,3486093,635127,3484896,636325,3484896xm7320477,3478509v799,-400,2396,-400,2795,798l7332055,3494478v399,798,399,2395,-799,2794l7330458,3497671v-799,,-1597,-399,-1996,-1197l7319678,3481303v-399,-798,-399,-2395,799,-2794xm7359201,3473320v1198,399,1997,1596,1598,2794l7356007,3492881v,799,-798,1597,-1597,1597l7353612,3494478v-1198,,-1997,-1197,-1997,-2794l7356406,3474916v400,-1197,1597,-1996,2795,-1596xm7339241,3471723v1197,,2395,798,2395,1996l7344031,3491284v,1198,-798,2396,-1996,2396c7340838,3494079,7339640,3493280,7339640,3491684r-2396,-17566c7337244,3472920,7338043,3471723,7339241,3471723xm6383608,3447122v7735,1946,14721,6836,19112,14221l6397131,3464936v-7585,-11577,-22755,-15169,-34331,-7984c6351222,3464138,6347629,3479307,6355613,3490885r-5589,3593c6349625,3494079,6349625,3493680,6349226,3493280v-8782,-14771,-3992,-33933,10779,-42715c6367390,3446174,6375873,3445176,6383608,3447122xm4423891,3431004v1198,,2395,798,2395,1996l4428682,3450566v,1197,-798,2395,-1996,2395c4425488,3452961,4424290,3452162,4424290,3450965r-2395,-17566c4421895,3432201,4422693,3431004,4423891,3431004xm4412315,3430206v1198,399,1996,1596,1198,2794l4408722,3449767v,799,-799,1597,-1597,1597l4406326,3451364v-1197,-399,-1996,-1597,-1596,-2794l4409521,3431802v399,-1197,1597,-1996,2794,-1596xm4434669,3427411v798,-399,2395,-399,2794,799l4446247,3443380v399,799,399,2396,-799,2795l4444650,3446574v-799,,-1597,-399,-1996,-1198l4433870,3430206v-399,-799,-399,-2395,799,-2795xm4402335,3425416v1197,399,1197,1996,798,2794l4392354,3442183v-399,400,-1198,799,-1597,799c4390358,3442982,4389559,3442982,4389160,3442583v-798,-400,-1197,-1996,-399,-2795l4399540,3425815v400,-798,1996,-1197,2795,-399xm4446246,3419428r14373,10779c4461417,3430607,4461816,3432203,4461018,3433002v-399,399,-1198,798,-1597,798c4459022,3433800,4458223,3433800,4457824,3433401r-13973,-10779c4443053,3422222,4442654,3420626,4443452,3419827v399,-798,1996,-1197,2794,-399xm955288,3419029v1198,-399,2395,399,2795,1597c959680,3428210,967663,3433400,975648,3431404v1197,-399,2394,399,3193,1597c979240,3434198,978442,3435396,977644,3435795r-400,c972853,3436993,968461,3436593,964469,3434597v-5188,14372,-15168,25549,-28742,32336c922155,3473720,906984,3474917,892614,3470127v-798,4391,-3194,8383,-6787,11178l885429,3481704v-799,399,-1997,,-2795,-799c881835,3480107,881835,3478510,883033,3477712v5988,-5190,7185,-14372,1996,-20760c884231,3456154,884231,3454557,885429,3453759v797,-798,2394,-798,3193,399c891417,3457751,893013,3461743,893013,3465736r400,c906984,3470127,920957,3469329,933732,3462940v12373,-6387,21956,-17165,26346,-30339l960078,3432202v-3194,-2395,-5189,-5988,-6387,-10379c953293,3420626,954091,3419428,955288,3419029xm4391955,3415835v799,-400,2396,-400,2795,798c4395548,3417431,4395149,3419028,4393951,3419427r-15170,8784l4377982,3428610v-798,,-1596,-399,-1996,-1198c4375587,3426614,4375587,3425017,4376785,3424618r15170,-8783xm1878235,3415436v2395,,4790,1597,4790,3593l1886618,3443380r24352,-3593c1913365,3439388,1915361,3440985,1915760,3443380v400,2395,-1197,4391,-3592,4790l1887817,3451763r3592,24352c1891809,3478510,1890211,3480506,1887817,3480905v-2397,400,-4393,-1197,-4792,-3592l1879432,3452961r-24352,3592c1852686,3456953,1850689,3455356,1850290,3452961v-399,-2396,1199,-4392,3593,-4791l1878235,3444578r-3593,-24352c1874243,3417831,1875840,3415835,1878235,3415436xm4451036,3408650r16767,4791c4469001,3413441,4469400,3414639,4469001,3416235v,799,-798,1597,-1597,1597l4466606,3417832r-16768,-4791c4448641,3412642,4447842,3411444,4448242,3410246v399,-1197,1596,-1996,2794,-1596xm3106783,3407951v2599,-599,5988,-699,9380,1098c3123744,3413041,3123341,3420626,3123341,3421025v,,,2794,3598,4790c3130529,3427412,3132926,3425815,3132926,3425815r398,l3133723,3425416v1996,-1198,6791,-3593,13183,-399c3153695,3428610,3154095,3436194,3154095,3436593r,400c3154095,3436993,3154095,3439787,3157687,3441783v3598,1996,6391,,6391,l3164474,3441783v400,-399,7579,-4391,13968,-798c3186024,3444977,3185625,3452562,3185625,3452962v,,,2794,3592,4790c3190417,3458151,3191216,3458550,3192406,3458550r4399,400c3198800,3458950,3200395,3460946,3200395,3462942v,2395,-1995,3992,-5587,3992l3188818,3466534v-1597,-399,-3193,-798,-4791,-1596c3176446,3460946,3176842,3453361,3176842,3452962v,,398,-2796,-3200,-4792c3170855,3446573,3167263,3448170,3166867,3448569v-1197,799,-6783,3993,-13571,400c3146506,3445376,3146107,3438989,3146107,3437392v-401,-399,-799,-3593,-3595,-5190c3139316,3430606,3137318,3431803,3136520,3432202r-398,c3134923,3433001,3129733,3436194,3122543,3432602v-7578,-3992,-7180,-11178,-7180,-11976c3115763,3420626,3115363,3417432,3112173,3415835v-2791,-1597,-6382,,-6784,399c3104192,3417033,3098602,3420226,3091810,3416634r-2398,-1597c3087416,3414238,3086618,3411843,3087817,3409847v798,-1996,3192,-2794,5191,-1597l3095408,3409847v3590,1996,6389,,6389,l3102196,3409847v200,-200,1996,-1298,4587,-1896xm4389162,3403859v1197,,2395,798,2395,1996c4391557,3407052,4390759,3408250,4389561,3408250r-17566,2396c4370798,3410646,4369600,3409848,4369600,3408650v,-1199,798,-2396,1996,-2396l4389162,3403859xm4468202,3393879v1198,,2396,798,2396,1996c4470598,3397072,4469799,3398270,4468602,3398270r-17566,2396c4449838,3400666,4448641,3399868,4448641,3398670v,-1199,798,-2396,1996,-2396l4468202,3393879xm4373592,3386694r16767,4791c4391557,3391884,4392355,3393082,4391956,3394279v,799,-798,1597,-1597,1597l4389561,3395876r-16767,-4791c4371596,3391085,4370798,3389887,4370798,3388290v399,-1197,1596,-1996,2794,-1596xm4461416,3376314v799,-399,2395,-399,2795,799c4464610,3377911,4464610,3379508,4463412,3379907r-15170,8784l4447443,3389090v-798,,-1597,-399,-1996,-1198c4445048,3387094,4445447,3385497,4446246,3385098r15170,-8784xm3123941,3376015v2593,-599,5988,-699,9383,1098c3140913,3381105,3140513,3388690,3140513,3389089v,,,2794,3596,4790c3147703,3395476,3150102,3393879,3150102,3393879r397,l3150900,3393480v1993,-1198,6787,-3593,13178,-399c3170855,3396674,3171256,3404258,3171256,3404657r,400c3171256,3405057,3171256,3407851,3174842,3409847v3593,1996,6390,,6390,l3181635,3409847v396,-399,7582,-4391,13971,-798c3203187,3413041,3202789,3420626,3202789,3421026v,,,2794,3592,4790c3207579,3426215,3208376,3426614,3209575,3426614r4392,400c3215965,3427014,3217559,3429010,3217559,3431006v,1996,-1994,3592,-5587,3992l3205983,3434598v-1598,-399,-3194,-798,-4790,-1596c3193610,3429010,3194009,3421425,3194009,3421026v,,398,-2796,-3194,-4792c3188020,3414637,3184429,3416234,3184027,3416633v-1200,799,-6788,3993,-13574,400c3163677,3413440,3163278,3407053,3163278,3405456v-397,-399,-797,-3593,-3595,-5190c3156489,3398670,3154492,3399867,3153695,3400266r-402,c3152098,3401065,3146906,3404258,3139714,3400666v-7588,-3992,-7190,-11178,-7190,-11976c3132924,3388690,3132524,3385496,3129332,3383899v-2798,-1597,-6391,,-6789,399c3121347,3385097,3115763,3388290,3108983,3384698r-2398,-1597c3104591,3382302,3103791,3379907,3104992,3377911v795,-1996,3190,-2794,5186,-1597l3112570,3377911v3593,1996,6385,,6385,l3119352,3377911v201,-200,1995,-1297,4589,-1896xm4383173,3371124r13973,10779c4397944,3382303,4398343,3383899,4397545,3384698v-399,399,-1198,798,-1597,798c4395549,3385496,4394750,3385496,4394351,3385097r-13574,-10779c4379979,3373918,4379580,3372322,4380378,3371523v399,-798,1996,-1197,2795,-399xm4451436,3361943v799,399,1198,1996,399,2795l4441056,3378710v-399,400,-1198,799,-1597,799c4439060,3379509,4438262,3379509,4437862,3379110v-798,-400,-1197,-1996,,-2795l4448642,3362342v399,-798,1996,-1197,2794,-399xm4395148,3358350v798,-399,2395,-399,2794,799l4406726,3374319v399,799,399,2396,-799,2795l4405129,3377513v-799,,-1597,-399,-1996,-1198l4394349,3361145v-399,-799,-399,-2395,799,-2795xm4433473,3353161v1197,399,1996,1597,1597,2794l4430278,3372722v,799,-798,1597,-1597,1597l4427883,3374319v-1198,-399,-1597,-1597,-1996,-2794l4430678,3354758v400,-1198,1597,-1996,2795,-1597xm4413512,3351564v1198,,2395,798,2395,1996l4418303,3371126v,1197,-798,2395,-1996,2395c4415109,3373521,4414310,3372723,4413911,3371525r-2395,-17566c4411516,3352762,4412314,3351564,4413512,3351564xm3485455,3309798v7732,1946,14718,6836,19112,14221l3498973,3327612v-7583,-11576,-22745,-15169,-34315,-7984c3453084,3326814,3449496,3341983,3457475,3353561r-5587,3593c3451490,3356755,3451490,3356355,3451092,3355956v-8778,-14771,-3993,-33932,10771,-42715c3469245,3308850,3477724,3307852,3485455,3309798xm1525751,3293680v1197,,2396,798,2396,1996l1530541,3313242v,1197,-797,2395,-1995,2395c1527349,3315637,1526152,3314839,1526152,3313641r-2395,-17566c1523757,3294878,1524554,3293680,1525751,3293680xm1514174,3292882v1199,399,1997,1596,1199,2794l1510582,3312443v,799,-799,1597,-1600,1597l1508184,3314040v-1198,-399,-1996,-1597,-1596,-2794l1511379,3294478v400,-1197,1598,-1996,2795,-1596xm1536525,3290088v800,-400,2396,-400,2795,798l1548102,3306057v401,798,401,2395,-797,2794l1546508,3309250v-798,,-1599,-399,-1998,-1197l1535729,3292882v-401,-798,-401,-2395,796,-2794xm1504593,3288091v799,399,799,1996,799,2795l1494612,3304858v-398,400,-1198,799,-1597,799c1492617,3305657,1491817,3305657,1491419,3305258v-798,-400,-1198,-1996,-400,-2795l1501797,3288490v401,-798,1996,-1197,2796,-399xm181435,3287792v2595,-599,5988,-699,9382,1098c198401,3292882,198002,3300466,198002,3300866v,,,2794,3593,4790c205188,3307253,207583,3305656,207583,3305656r399,l208381,3305257v1996,-1198,6787,-3593,13174,-399c228341,3308450,228740,3316035,228740,3316434r,400c228740,3316834,228740,3319628,232333,3321624v3593,1996,6387,,6387,l239120,3321624v399,-399,7584,-4391,13972,-798c260676,3324818,260277,3332403,260277,3332803v,,,2794,3593,4790c265068,3337992,265866,3338391,267064,3338391r4391,400c273451,3338791,275048,3340787,275048,3342783v,1996,-1996,3592,-5589,3992l263471,3346375v-1597,-399,-3194,-798,-4791,-1596c251096,3340787,251495,3333202,251495,3332803v,,399,-2796,-3194,-4792c245507,3326414,241914,3328011,241515,3328410v-1198,799,-6787,3993,-13573,400c221156,3325217,220756,3318830,220756,3317233v-399,-399,-798,-3593,-3592,-5190c213970,3310446,211974,3311644,211176,3312043r-399,c209579,3312842,204389,3316035,197204,3312442v-7585,-3992,-7186,-11177,-7186,-11976c190417,3300466,190018,3297273,186825,3295676v-2795,-1597,-6388,,-6787,399c178841,3296874,173252,3300067,166465,3296474r-2395,-1596c162074,3294079,161276,3291684,162473,3289688v799,-1996,3194,-2794,5190,-1597l170058,3289688v3593,1996,6387,,6387,l176845,3289688v199,-200,1995,-1298,4590,-1896xm4732871,3285297v1198,-399,2396,399,2795,1597c4737263,3294478,4745247,3299668,4753230,3297672v1198,,2396,798,3194,1597c4756823,3300466,4756025,3301664,4755226,3302063r-399,c4750436,3303261,4746045,3302861,4742053,3300865v-5190,14372,-15171,25549,-28743,32336c4699737,3339988,4684567,3341185,4670196,3336395v-798,4391,-3193,8383,-6786,11178l4663011,3347972v-799,399,-1996,,-2795,-799c4659418,3346375,4659418,3344778,4660616,3343980v5988,-5190,7185,-14372,1996,-20760c4661813,3322422,4661813,3320825,4663011,3320027v798,-798,2395,-798,3193,399c4668999,3324019,4670596,3328011,4670596,3332004r399,c4684567,3336395,4698539,3335597,4711314,3329208v12375,-6387,21957,-17165,26348,-30339l4737662,3298470v-3194,-2395,-5190,-5988,-6387,-10379c4730875,3286894,4731674,3285696,4732871,3285297xm5655819,3282103v2395,-399,4790,1198,4790,3593l5664202,3310047r24351,-3593c5690949,3306055,5692945,3307652,5693344,3310047v399,2395,-1198,4391,-3593,4790l5665400,3318430r3593,24352c5669392,3345177,5667795,3347173,5665400,3347572v-2395,400,-4391,-1197,-4791,-3592l5657017,3319628r-24352,3592c5630269,3323619,5628273,3322023,5627874,3319628v-399,-2396,1198,-4392,3593,-4791l5655819,3311244r-3593,-24351c5651827,3284498,5653424,3282502,5655819,3282103xm1548102,3282103r14373,10779c1563272,3293282,1563671,3294878,1562874,3295677v-399,399,-1199,798,-1597,798c1560875,3296475,1560077,3296475,1559680,3296076r-13972,-10779c1544909,3284898,1544510,3283301,1545308,3282502v400,-798,1997,-1197,2794,-399xm1494214,3278510v798,-399,2395,-399,2794,799c1497406,3280107,1497008,3281704,1496210,3282103r-15172,8784l1480239,3291286v-799,,-1596,-399,-1996,-1198c1477843,3289290,1477843,3287693,1479041,3287294r15173,-8784xm6884353,3274618v2595,-599,5988,-699,9382,1098c6901319,3279708,6900920,3287292,6900920,3287691v,,,2795,3593,4791c6908106,3294079,6910501,3292482,6910501,3292482r399,l6911299,3292083v1996,-1198,6787,-3593,13174,-400c6931259,3295276,6931659,3302861,6931659,3303260r,399c6931659,3303659,6931659,3306454,6935251,3308450v3593,1996,6388,,6388,l6942038,3308450v399,-399,7585,-4391,13972,-799c6963595,3311643,6963195,3319229,6963195,3319628v,,,2795,3593,4791c6967986,3324818,6968784,3325217,6969982,3325217r4391,399c6976369,3325616,6977966,3327612,6977966,3329608v,1996,-1996,3593,-5589,3992l6966389,3333201v-1597,-399,-3194,-798,-4790,-1597c6954014,3327612,6954413,3320028,6954413,3319628v,,399,-2795,-3194,-4791c6948425,3313240,6944832,3314837,6944433,3315236v-1198,799,-6786,3993,-13573,399c6924074,3312043,6923675,3305655,6923675,3304059v-400,-400,-799,-3593,-3593,-5190c6916888,3297272,6914892,3298470,6914094,3298869r-399,c6912497,3299667,6907307,3302861,6900122,3299268v-7585,-3992,-7186,-11177,-7186,-11976c6893335,3287292,6892936,3284099,6889742,3282502v-2795,-1597,-6388,,-6787,399c6881758,3283700,6876169,3286893,6869382,3283300r-2395,-1596c6864991,3280905,6864193,3278510,6865390,3276514v799,-1996,3194,-2794,5190,-1597l6872975,3276514v3593,1996,6387,,6387,l6879762,3276514v200,-200,1996,-1298,4591,-1896xm1552891,3271325r16767,4791c1570856,3276116,1571255,3277314,1570856,3278910v,799,-797,1597,-1596,1597l1568462,3280507r-16769,-4791c1550500,3275317,1549697,3274119,1550098,3272922v402,-1198,1595,-1996,2793,-1597xm1491022,3266535v1197,,2395,798,2395,1996c1493417,3269728,1492617,3270926,1491420,3270926r-17567,2396c1472656,3273322,1471459,3272524,1471459,3271326v,-1198,798,-2396,1995,-2396l1491022,3266535xm1570060,3256555v1196,,2393,798,2393,1996c1572453,3259748,1571655,3260946,1570457,3260946r-17566,2396c1551693,3263342,1550500,3262544,1550500,3261346v,-1198,797,-2396,1995,-2396l1570060,3256555xm198601,3255457v2595,-599,5988,-699,9382,1098c215567,3260547,215168,3268131,215168,3268530v,,,2795,3593,4791c222354,3274918,224749,3273321,224749,3273321r399,l225547,3272922v1996,-1198,6787,-3593,13174,-400c245507,3276115,245906,3283700,245906,3284099r,399c245906,3284498,245906,3287293,249499,3289289v3593,1996,6387,,6387,l256286,3289289v399,-399,7584,-4391,13972,-799c277842,3292482,277443,3300068,277443,3300467v,,,2795,3593,4791c282234,3305657,283032,3306056,284230,3306056r4391,399c290617,3306455,292214,3308451,292214,3310447v-400,2396,-1996,3992,-5589,3992l280637,3314040v-1597,-399,-3194,-798,-4791,-1597c268262,3308451,268661,3300867,268661,3300467v,,399,-2795,-3194,-4791c262673,3294079,259080,3295676,258681,3296075v-1198,799,-6787,3993,-13573,399c238322,3292882,237923,3286494,237923,3284898v-400,-400,-799,-3593,-3593,-5190c231136,3278111,229140,3279309,228342,3279708r-399,c226745,3280506,221555,3283700,214370,3280107v-7585,-3992,-7186,-11177,-7186,-11976c207583,3268131,207184,3264938,203991,3263341v-2795,-1597,-6388,,-6787,399c196007,3264539,190418,3267732,183631,3264139r-2395,-1596c179240,3261744,178442,3259349,179639,3257353v799,-1996,3194,-2794,5190,-1597l187224,3257353v3593,1996,6387,,6387,l194011,3257353v199,-200,1996,-1298,4590,-1896xm1475449,3249369r16768,4791c1493414,3254559,1494214,3255757,1493814,3256954v,799,-798,1597,-1597,1597l1491419,3258551r-16769,-4791c1473453,3253760,1472653,3252562,1472653,3250966v401,-1198,1598,-1996,2796,-1597xm6901518,3242283v2595,-599,5988,-699,9382,1098c6918484,3247373,6918085,3254958,6918085,3255357v,,,2794,3593,4790c6925271,3261744,6927666,3260147,6927666,3260147r399,l6928464,3259748v1996,-1198,6787,-3593,13174,-399c6948424,3262942,6948823,3270526,6948823,3270925r,400c6948823,3271325,6948823,3274119,6952416,3276115v3593,1996,6387,,6387,l6959203,3276115v399,-399,7584,-4391,13971,-798c6980759,3279309,6980360,3286894,6980360,3287294v,,,2794,3593,4790c6985150,3292483,6985949,3292882,6987146,3292882r4392,400c6993534,3293282,6995130,3295278,6995130,3297274v-399,2395,-1996,3992,-5588,3992l6983554,3300866v-1597,-399,-3194,-798,-4791,-1596c6971178,3295278,6971578,3287693,6971578,3287294v,,399,-2796,-3194,-4792c6965590,3280905,6961997,3282502,6961598,3282901v-1198,799,-6787,3993,-13573,400c6941239,3279708,6940839,3273321,6940839,3271724v-399,-399,-798,-3593,-3592,-5190c6934053,3264938,6932057,3266135,6931259,3266534r-399,c6929662,3267333,6924472,3270526,6917287,3266934v-7585,-3992,-7186,-11178,-7186,-11976c6910500,3254958,6910101,3251764,6906907,3250167v-2795,-1597,-6388,,-6787,399c6898923,3251365,6893334,3254558,6886548,3250966r-2396,-1597c6882156,3248570,6881358,3246175,6882556,3244179v798,-1996,3193,-2794,5189,-1597l6890140,3244179v3593,1996,6388,,6388,l6896927,3244179v200,-200,1996,-1298,4591,-1896xm1563272,3238990v800,-400,2395,-400,2797,798c1566466,3240586,1566466,3242183,1565268,3242582r-15169,8784l1549301,3251765v-798,,-1598,-399,-1996,-1198c1546906,3249769,1547305,3248172,1548102,3247773r15170,-8783xm1485031,3233800r13972,10779c1499803,3244979,1500203,3246575,1499405,3247374v-402,399,-1199,798,-1598,798c1497409,3248172,1496609,3248172,1496210,3247773r-13574,-10779c1481838,3236594,1481439,3234998,1482237,3234199v399,-798,1996,-1197,2794,-399xm1553293,3224619v799,399,1199,1996,401,2794l1542912,3241386v-400,399,-1197,799,-1595,799c1540917,3242185,1540119,3242185,1539719,3241785v-798,-399,-1197,-1996,,-2794l1550500,3225018v400,-798,1995,-1197,2793,-399xm1497008,3221026v797,-400,2393,-400,2793,798l1508586,3236995v398,798,398,2395,-800,2794l1506987,3240188v-797,,-1596,-399,-1995,-1197l1496209,3223820v-400,-798,-400,-2395,799,-2794xm1535330,3215836v1198,399,1995,1596,1597,2794l1532137,3235397v,799,-798,1597,-1598,1597l1529741,3236994v-799,-399,-1596,-1597,-1995,-2794l1532536,3217432v397,-1197,1596,-1996,2794,-1596xm1515374,3214240v1198,,2397,798,2397,1996l1520166,3233801v,1198,-798,2396,-1996,2396c1517371,3236197,1516173,3235398,1515774,3234201r-2396,-17566c1513378,3215437,1514176,3214240,1515374,3214240xm560129,3189639v7735,1946,14721,6836,19112,14221l573652,3207453v-7585,-11577,-22754,-15169,-34331,-7984c527744,3206655,524151,3221824,532135,3233402r-5589,3593c526147,3236596,526147,3236197,525748,3235797v-8782,-14771,-3992,-33933,10778,-42715c543911,3188691,552394,3187693,560129,3189639xm7263044,3176465v7734,1946,14720,6836,19111,14221l7276566,3194279v-7585,-11577,-22754,-15169,-34331,-7984c7230657,3193481,7227065,3208650,7235049,3220228r-5589,3593c7229061,3223422,7229061,3223023,7228661,3222623v-8782,-14771,-3992,-33933,10780,-42715c7246826,3175517,7255309,3174519,7263044,3176465xm5303326,3160348v1197,-400,2395,399,2395,1996l5308117,3179909v,1198,-798,2396,-1996,2396c5304923,3182305,5303725,3181506,5303725,3180309r-2395,-17566c5301330,3161545,5302128,3160348,5303326,3160348xm5291749,3159550v1198,,1996,1197,1198,2794l5288156,3179111v,799,-799,1597,-1597,1597l5285761,3180708v-1198,-399,-1996,-1597,-1597,-2794l5288955,3161147v399,-1198,1597,-1996,2794,-1597xm5314104,3156754v798,-399,2395,-399,2794,799l5325682,3172723v399,799,399,2396,-799,2795l5324085,3175917v-799,,-1597,-399,-1996,-1198l5313305,3159549v-399,-799,-399,-2395,799,-2795xm5281770,3154360v1198,799,1198,1996,798,2795l5271789,3171127v-399,400,-1198,799,-1597,799c5269793,3171926,5268995,3171926,5268595,3171527v-798,-400,-1197,-1996,-399,-2795l5278976,3154759v399,-798,1996,-1197,2794,-399xm5325680,3148771r14372,10779c5340851,3159949,5341250,3161546,5340452,3162345v-400,399,-1198,798,-1597,798c5338456,3163143,5337657,3163143,5337258,3162744r-13973,-10779c5322487,3151565,5322088,3149969,5322886,3149170v399,-798,1996,-1197,2794,-399xm1834722,3148372v1198,-400,2396,399,2795,1596c1839114,3157553,1847099,3162743,1855083,3160747v1197,-399,2395,399,3193,1597c1858674,3163541,1857877,3164739,1857079,3165138r-400,c1852288,3166336,1847896,3165936,1843904,3163940v-5190,14372,-15169,25549,-28742,32337c1801595,3203063,1786427,3204261,1772055,3199470v-798,4391,-3193,8383,-6786,11178l1764870,3211047v-799,399,-1996,,-2795,-798c1761277,3209450,1761277,3207853,1762475,3207055v5988,-5190,7185,-14372,1996,-20759c1763672,3185497,1763672,3183900,1764870,3183102v798,-798,2395,-798,3193,399c1770858,3187094,1772455,3191086,1772455,3195079r399,c1786427,3199470,1800397,3198672,1813165,3192284v12376,-6388,21957,-17166,26348,-30340l1839513,3161545v-3194,-2395,-5190,-5988,-6387,-10379c1832726,3149968,1833525,3148771,1834722,3148372xm2757682,3144779v2394,-399,4788,1197,4788,3593l2766063,3172723r24353,-3593c2792811,3168731,2794806,3170328,2795204,3172723v402,2395,-1196,4391,-3591,4790l2767261,3181106r3592,24352c2771254,3207853,2769658,3209849,2767261,3210249v-2395,399,-4390,-1198,-4791,-3593l2758876,3182304r-24353,3592c2732128,3186296,2730131,3184699,2729733,3182304v-401,-2396,1199,-4392,3592,-4791l2757682,3173920r-3594,-24351c2753686,3147174,2755286,3145178,2757682,3144779xm5271390,3144778v799,-399,2396,-399,2795,799c5274983,3146774,5274584,3147972,5273386,3148371r-15170,8784l5257417,3157554v-798,,-1596,-399,-1996,-1198c5255022,3155558,5255022,3153961,5256220,3153562r15170,-8784xm5330471,3137594r16767,4791c5348436,3142784,5348835,3143982,5348436,3145179v,799,-798,1597,-1597,1597l5346041,3146776r-16767,-4791c5328076,3141586,5327278,3140388,5327677,3139191v399,-1198,1597,-1996,2794,-1597xm3986169,3137294v2595,-599,5988,-699,9382,1098c4003135,3142384,4002736,3149968,4002736,3150368v,,,2794,3593,4790c4009922,3156755,4012317,3155158,4012317,3155158r399,l4013115,3154759v1996,-1198,6787,-3593,13174,-399c4033075,3157952,4033475,3165537,4033475,3165936r,400c4033475,3166336,4033475,3169130,4037067,3171126v3593,1996,6388,,6388,l4043854,3171126v399,-399,7586,-4391,13973,-798c4065412,3174320,4065012,3181905,4065012,3182305v,,,2794,3593,4790c4069803,3187494,4070601,3187893,4071799,3187893r4391,400c4078186,3188293,4079783,3190289,4079783,3192285v,1996,-1996,3592,-5589,3992l4068206,3195877v-1597,-399,-3194,-798,-4790,-1596c4055831,3190289,4056230,3182704,4056230,3182305v,,399,-2796,-3194,-4792c4050242,3175916,4046648,3177513,4046249,3177912v-1198,799,-6786,3993,-13573,400c4025890,3174719,4025491,3168332,4025491,3166735v-400,-399,-799,-3593,-3593,-5190c4018704,3159948,4016708,3161146,4015910,3161545r-399,c4014313,3162344,4009123,3165537,4001938,3161944v-7585,-3992,-7186,-11177,-7186,-11976c3995151,3149968,3994752,3146775,3991559,3145178v-2795,-1597,-6388,,-6787,399c3983575,3146376,3977986,3149569,3971199,3145976r-2395,-1596c3966808,3143581,3966010,3141186,3967207,3139190v799,-1996,3194,-2794,5190,-1597l3974792,3139190v3593,1996,6387,,6387,l3981579,3139190v199,-200,1995,-1298,4590,-1896xm5268596,3133202v1198,,2396,798,2396,1996c5270992,3136395,5270193,3137593,5268996,3137593r-17566,2396c5250232,3139989,5249035,3139191,5249035,3137993v,-1199,798,-2396,1996,-2396l5268596,3133202xm5347638,3122823v1197,,2395,798,2395,1996c5350033,3126016,5349235,3127214,5348037,3127214r-17566,2396c5329274,3129610,5328076,3128812,5328076,3127614v,-1198,798,-2396,1996,-2396l5347638,3122823xm5253026,3116037r16768,4791c5270991,3121227,5271790,3122425,5271391,3123622v,799,-799,1597,-1597,1597l5268995,3125219r-16767,-4791c5251030,3120029,5250232,3118831,5250232,3117633v399,-1197,1597,-1996,2794,-1596xm5340852,3105657v798,-399,2395,-399,2794,799c5344045,3107254,5344045,3108851,5342848,3109250r-15171,8784l5326879,3118433v-799,,-1597,-399,-1996,-1198c5324483,3116038,5324483,3114840,5325681,3114441r15171,-8784xm4003334,3104959v2595,-599,5989,-699,9382,1098c4020300,3110049,4019901,3117633,4019901,3118032v,,,2795,3593,4791c4027087,3124420,4029482,3122823,4029482,3122823r399,l4030280,3122424v1996,-1198,6787,-3593,13174,-400c4050240,3125617,4050639,3133202,4050639,3133601r,399c4050639,3134000,4050639,3136795,4054232,3138791v3593,1996,6387,,6387,l4061019,3138791v399,-399,7585,-4391,13972,-799c4082576,3141984,4082177,3149570,4082177,3149969v,,,2795,3593,4791c4086967,3155159,4087766,3155558,4088963,3155558r4392,399c4095351,3155957,4096947,3157953,4096947,3159949v,2396,-1996,3992,-5588,3992l4085371,3163542v-1597,-399,-3194,-798,-4791,-1597c4072995,3157953,4073395,3150369,4073395,3149969v,,399,-2795,-3194,-4791c4067407,3143581,4063813,3145178,4063414,3145577v-1198,799,-6787,3993,-13573,399c4043055,3142384,4042655,3135996,4042655,3134400v-399,-400,-798,-3593,-3592,-5190c4035869,3127613,4033873,3128811,4033075,3129210r-399,c4031478,3130008,4026288,3133202,4019103,3129609v-7585,-3992,-7186,-11177,-7186,-11976c4012316,3117633,4011917,3114440,4008724,3112843v-2795,-1597,-6388,,-6787,399c4000740,3114041,3995151,3117234,3988365,3113641r-2396,-1596c3983973,3111246,3983175,3108851,3984373,3106855v798,-1996,3193,-2794,5189,-1597l3991957,3106855v3593,1996,6388,,6388,l3998744,3106855v199,-200,1995,-1298,4590,-1896xm5262607,3100069r13973,10779c5277379,3111248,5277778,3112844,5276980,3113643v-400,399,-1198,798,-1597,798c5274984,3114441,5274185,3114441,5273786,3114042r-13574,-10779c5259414,3102863,5259015,3101267,5259813,3100468v399,-798,1996,-1197,2794,-399xm5330872,3091286v798,399,1197,1996,399,2794l5320491,3108053v-399,400,-1197,799,-1596,799c5318495,3108852,5317697,3108852,5317298,3108453v-799,-799,-1198,-1996,,-2795l5328077,3091685v399,-798,1996,-1197,2795,-399xm5274583,3087295v798,-400,2395,-400,2794,798l5286161,3103264v399,798,399,2395,-799,2794l5284564,3106457v-799,,-1597,-399,-1996,-1197l5273784,3090089v-399,-798,-399,-2395,799,-2794xm5312908,3082504v1197,399,1996,1596,1596,2794l5309713,3102065v,799,-798,1597,-1597,1597l5307318,3103662v-1198,-399,-1597,-1597,-1996,-2794l5310113,3084100v399,-1197,1597,-1996,2795,-1596xm5292947,3080508v1197,,2395,798,2395,1996l5297738,3100069v,1198,-798,2396,-1996,2396c5294543,3102864,5293745,3102065,5293346,3100469r-2395,-17566c5290951,3081705,5291749,3080508,5292947,3080508xm4337714,3055907v7735,1946,14721,6836,19113,14221l4351238,3073721v-7585,-11577,-22756,-15169,-34332,-7984c4304930,3072923,4301736,3088492,4309720,3099670r-5589,3593c4303732,3102864,4303732,3102465,4303333,3102065v-8782,-14771,-3992,-33933,10778,-42715c4321497,3054959,4329980,3053961,4337714,3055907xm2405188,3023023v1194,-399,2394,400,2394,1996l2409981,3042585v,1198,-800,2395,-1999,2395c2406785,3044980,2405589,3044182,2405589,3042984r-2396,-17565c2403193,3024221,2403993,3023023,2405188,3023023xm2393612,3022225v1200,,1996,1197,1200,2794l2390019,3041786v,799,-799,1597,-1597,1597l2387624,3043383v-1198,-399,-1996,-1597,-1595,-2794l2390818,3023821v399,-1197,1597,-1996,2794,-1596xm2415960,3019431v801,-400,2399,-400,2795,798l2427542,3035400v400,798,400,2395,-800,2794l2425945,3038593v-799,,-1599,-399,-1998,-1197l2415163,3022225v-397,-798,-397,-2395,797,-2794xm2383635,3017035v1197,798,1197,1996,797,2794l2373656,3033802v-400,399,-1199,799,-1598,799c2371658,3034601,2370859,3034601,2370461,3034201v-800,-399,-1199,-1996,-401,-2794l2380840,3017434v400,-798,1996,-1197,2795,-399xm1060876,3016736v2595,-599,5988,-699,9382,1098c1077842,3021826,1077443,3029411,1077443,3029810v,,,2794,3593,4790c1084629,3036197,1087024,3034600,1087024,3034600r400,l1087823,3034201v1996,-1198,6787,-3593,13174,-399c1107783,3037395,1108183,3044979,1108183,3045378r,400c1108183,3045778,1108183,3048572,1111775,3050568v3594,1996,6388,,6388,l1118563,3050568v399,-399,7584,-4391,13972,-798c1140120,3053762,1139720,3061347,1139720,3061747v,,,2794,3594,4790c1144512,3066936,1145310,3067335,1146508,3067335r4391,400c1152895,3067735,1154492,3069731,1154492,3071727v,2395,-1996,3992,-5589,3992l1142914,3075319v-1597,-399,-3194,-798,-4791,-1596c1130539,3069731,1130938,3062146,1130938,3061747v,,399,-2796,-3194,-4792c1124950,3055358,1121357,3056955,1120958,3057354v-1198,799,-6787,3993,-13574,400c1100598,3054161,1100199,3047774,1100199,3046177v-400,-399,-799,-3593,-3593,-5190c1093412,3039391,1091416,3040588,1090618,3040987r-399,c1089021,3041786,1083830,3044979,1076645,3041387v-7585,-3992,-7186,-11178,-7186,-11976c1069858,3029411,1069459,3026217,1066266,3024620v-2795,-1597,-6388,,-6787,399c1058282,3025818,1052692,3029011,1045905,3025419r-2395,-1597c1041514,3023023,1040716,3020628,1041913,3018632v799,-1996,3194,-2794,5190,-1597l1049498,3018632v3593,1996,6388,,6388,l1056286,3018632v199,-200,1995,-1297,4590,-1896xm5612307,3014640v1197,-400,2395,399,2794,1596c5616698,3023821,5624682,3029011,5632666,3027015v1197,-399,2395,399,3193,1597c5636258,3029809,5635460,3031007,5634662,3031406r-399,c5629871,3032604,5625480,3032204,5621488,3030208v-5189,14372,-15169,25549,-28742,32337c5579173,3069331,5564003,3070529,5549631,3065738v-798,4391,-3193,8383,-6786,11178l5542446,3077315v-799,399,-1996,,-2795,-798c5538853,3075718,5538853,3074121,5540050,3073323v5988,-5190,7186,-14372,1996,-20759c5541248,3051765,5541248,3050168,5542446,3049370v798,-798,2395,-798,3193,399c5548434,3053362,5550030,3057354,5550030,3061347r400,c5564003,3065738,5577975,3064940,5590750,3058552v12375,-6388,21956,-17166,26347,-30340l5617097,3027813v-3194,-2395,-5190,-5988,-6387,-10379c5610311,3016236,5611109,3015039,5612307,3014640xm6535254,3011447v2395,-399,4790,1198,4790,3593l6543637,3039391r24351,-3593c6570384,3035399,6572380,3036996,6572779,3039391v399,2395,-1198,4391,-3593,4790l6544835,3047774r3593,24352c6548827,3074521,6547230,3076517,6544835,3076916v-2395,400,-4391,-1197,-4791,-3592l6536452,3048972r-24353,3592c6509704,3052963,6507708,3051367,6507309,3048972v-399,-2396,1198,-4392,3593,-4791l6535254,3040588r-3593,-24351c6531262,3013842,6532859,3011846,6535254,3011447xm2427541,3011446r14375,10779c2442716,3022625,2443114,3024221,2442317,3025020v-401,399,-1200,798,-1599,798c2440320,3025818,2439520,3025818,2439121,3025419r-13976,-10779c2424346,3014240,2423947,3012644,2424746,3011845v399,-798,1996,-1197,2795,-399xm2373256,3007455v800,-400,2397,-400,2796,798c2376851,3009451,2376451,3010648,2375254,3011047r-15174,8784l2359281,3020230v-796,,-1596,-399,-1997,-1198c2356886,3018234,2356886,3016637,2358084,3016238r15172,-8783xm2432332,3000269r16771,4791c2450303,3005459,2450700,3006657,2450303,3007854v,799,-801,1597,-1599,1597l2447907,3009451r-16772,-4791c2429937,3004261,2429138,3003063,2429537,3001865v400,-1197,1598,-1996,2795,-1596xm2370462,2995878v1198,,2396,798,2396,1996c2372858,2999071,2372059,3000269,2370861,3000269r-17570,2396c2352096,3002665,2350899,3001867,2350899,3000669v,-1198,797,-2396,1995,-2396l2370462,2995878xm2449504,2985898v1196,-400,2396,399,2396,1995c2451900,2989091,2451101,2990289,2449903,2990289r-17571,2396c2431135,2992685,2429937,2991886,2429937,2990689v,-1199,797,-2396,1996,-2396l2449504,2985898xm1077644,2984800v2595,-599,5988,-699,9382,1098c1094610,2989890,1094211,2997475,1094211,2997874v,,,2794,3593,4790c1101397,3004261,1103792,3002664,1103792,3002664r399,l1104590,3002265v1996,-1198,6787,-3593,13174,-399c1124551,3005459,1124951,3013043,1124951,3013442r,400c1124951,3013842,1124951,3016636,1128543,3018632v3593,1996,6388,,6388,l1135330,3018632v399,-399,7584,-4391,13973,-798c1156887,3021826,1156488,3029411,1156488,3029811v,,,2794,3593,4790c1161279,3035000,1162077,3035399,1163275,3035399r4391,400c1169662,3035799,1171260,3037795,1171260,3039791v,1996,-1598,3592,-5590,3992l1159682,3043383v-1597,-399,-3194,-798,-4791,-1596c1147307,3037795,1147706,3030210,1147706,3029811v,,399,-2796,-3194,-4792c1141718,3023422,1138124,3025019,1137725,3025418v-1198,799,-6786,3993,-13573,400c1117365,3022225,1116967,3015838,1116967,3014241v-400,-399,-800,-3593,-3593,-5190c1110179,3007455,1108183,3008652,1107385,3009051r-399,c1105789,3009850,1100598,3013043,1093413,3009451v-7586,-3992,-7186,-11178,-7186,-11976c1086625,2997475,1086227,2994281,1083034,2992684v-2796,-1597,-6389,,-6788,399c1075049,2993882,1069460,2997075,1062674,2993483r-2396,-1597c1058282,2991087,1057484,2988692,1058682,2986696v798,-1996,3193,-2794,5189,-1597l1066266,2986696v3593,1996,6387,,6387,l1073053,2986696v200,-200,1996,-1297,4591,-1896xm2354889,2978712r16769,4791c2372856,2983902,2373656,2985100,2373256,2986297v,799,-799,1597,-1598,1597l2370859,2987894r-16769,-4791c2352892,2982704,2352094,2981506,2352094,2980308v399,-1197,1596,-1996,2795,-1596xm2442713,2968332v800,-399,2399,-399,2798,799c2445909,2969929,2445909,2971526,2444711,2971925r-15174,8784l2428737,2981108v-797,,-1595,-399,-1996,-1198c2426341,2978713,2426741,2977515,2427541,2977116r15172,-8784xm2364468,2962744r13980,10779c2379247,2973923,2379645,2975519,2378846,2976318v-398,399,-1196,798,-1596,798c2376851,2977116,2376052,2977116,2375654,2976717r-13578,-10779c2361275,2965539,2361275,2963942,2361679,2963143v397,-798,1991,-1197,2789,-399xm2432733,2953962v797,399,1197,1996,400,2794l2422350,2970729v-399,399,-1197,799,-1597,799c2420353,2971528,2419555,2971528,2419156,2971128v-799,-798,-1198,-1996,,-2794l2429938,2954361v400,-798,1995,-1197,2795,-399xm2376451,2949969v797,-399,2394,-399,2793,799l2388026,2965938v398,799,398,2396,-800,2795l2386428,2969132v-798,,-1596,-399,-1997,-1198l2375651,2952764v-399,-799,-399,-2395,800,-2795xm2414766,2945180v1198,399,1995,1596,1594,2794l2411572,2964741v,799,-796,1597,-1599,1597l2409181,2966338v-1199,-399,-1604,-1597,-2002,-2794l2411968,2946776v401,-1197,1601,-1996,2798,-1596xm2394812,2943583v1189,,2391,798,2391,1996l2399602,2963144v,1198,-800,2396,-2004,2396c2396408,2965540,2395610,2964741,2395207,2963544r-2393,-17566c2392814,2944780,2393612,2943583,2394812,2943583xm1439575,2918583v7734,1946,14717,6836,19109,14221l1453096,2936397v-7585,-11576,-22755,-15169,-34331,-7984c1407187,2935599,1403593,2951168,1411578,2962346r-5590,3593c1405590,2965540,1405590,2965140,1405190,2964741v-8779,-14771,-3991,-33932,10779,-42715c1423356,2917635,1431839,2916637,1439575,2918583xm6182761,2889292v1198,,2395,798,2395,1996l6187551,2908854v,1197,-798,2395,-1996,2395c6184358,2911249,6183160,2910450,6183160,2909253r-2396,-17566c6180764,2890489,6181563,2889292,6182761,2889292xm6171184,2888494v1199,399,1997,1596,1199,2794l6167592,2908055v,799,-799,1597,-1597,1597l6165197,2909652v-1199,-399,-1997,-1597,-1598,-2794l6168390,2890090v399,-1197,1597,-1996,2794,-1596xm6193539,2886098v799,-399,2396,-399,2795,799l6205117,2902067v399,799,399,2396,-799,2795l6203520,2905261v-799,,-1597,-399,-1996,-1198l6192740,2888893v-399,-799,-399,-2395,799,-2795xm6161205,2883703v1197,798,1197,1996,798,2794l6151225,2900470v-400,400,-1198,799,-1598,799c6149228,2901269,6148429,2901269,6148030,2900870v-798,-400,-1198,-1996,-399,-2795l6158410,2884102v399,-798,1996,-1197,2795,-399xm4838458,2883404v2595,-599,5989,-699,9382,1098c4855424,2888494,4855025,2896078,4855025,2896477v,,,2795,3593,4791c4862211,2902865,4864606,2901268,4864606,2901268r399,l4865404,2900869v1996,-1198,6787,-3593,13174,-400c4885364,2904062,4885764,2911647,4885764,2912046r,399c4885764,2912445,4885764,2915240,4889356,2917236v3593,1996,6388,,6388,l4896143,2917236v399,-399,7586,-4391,13973,-799c4917701,2920429,4917301,2928015,4917301,2928414v,,,2795,3593,4791c4922092,2933604,4922890,2934003,4924088,2934003r4391,399c4930475,2934402,4932072,2936398,4932072,2938394v-399,1996,-1996,3593,-5589,3992l4920495,2941987v-1597,-399,-3194,-798,-4790,-1597c4908120,2936398,4908519,2928814,4908519,2928414v,,399,-2795,-3194,-4791c4902531,2922026,4898937,2923623,4898538,2924022v-1198,799,-6786,3993,-13573,399c4878179,2920829,4877780,2914441,4877780,2912845v-400,-400,-799,-3593,-3593,-5190c4870993,2906058,4868997,2907256,4868199,2907655r-399,c4866602,2908453,4861412,2911647,4854227,2908054v-7585,-3992,-7186,-11177,-7186,-11976c4847440,2896078,4847041,2892885,4843848,2891288v-2795,-1597,-6388,,-6787,399c4835864,2892486,4830275,2895679,4823488,2892086r-2395,-1596c4819097,2889691,4818299,2887296,4819496,2885300v799,-1996,3194,-2794,5190,-1597l4827081,2885300v3593,1996,6387,,6387,l4833868,2885300v199,-200,1995,-1298,4590,-1896xm6205116,2878114r14372,10779c6220286,2889293,6220685,2890889,6219887,2891688v-399,399,-1198,798,-1597,798c6217891,2892486,6217093,2892486,6216693,2892087r-13973,-10779c6201922,2880908,6201523,2879312,6202321,2878513v399,-798,1996,-1197,2795,-399xm2714169,2877316v1198,-400,2395,399,2794,1596c2718559,2886497,2726541,2891687,2734527,2889691v1197,-399,2395,399,3192,1597c2738119,2892485,2737321,2893683,2736523,2894082r-400,c2731731,2895280,2727339,2894880,2723349,2892884v-5188,14372,-15165,25549,-28735,32336c2681040,2932007,2665868,2933204,2651497,2928414v-799,4391,-3193,8383,-6786,11178l2644313,2939991v-801,399,-2000,,-2797,-799c2640719,2938394,2640719,2936797,2641916,2935999v5988,-5190,7186,-14372,1997,-20760c2643115,2914441,2643115,2912844,2644313,2912046v798,-799,2394,-799,3191,399c2650299,2916038,2651897,2920030,2651897,2924023r399,c2665868,2928414,2679841,2927616,2692619,2921227v12373,-6387,21951,-17165,26340,-30339l2718959,2890489v-3194,-2395,-5190,-5988,-6385,-10379c2712173,2878912,2712972,2877715,2714169,2877316xm6150825,2874122v799,-399,2396,-399,2795,799c6154418,2875719,6154019,2877316,6152821,2877715r-15170,8784l6136852,2886898v-798,,-1596,-399,-1996,-1198c6134457,2884902,6134457,2883305,6135655,2882906r15170,-8784xm3637113,2874122v2393,-399,4788,1197,4788,3593l3645494,2902066r24349,-3593c3672237,2898074,3674231,2899671,3674634,2902066v401,2395,-1200,4391,-3592,4790l3646695,2910449r3593,24352c3650688,2937196,3649088,2939192,3646695,2939592v-2399,399,-4395,-1198,-4794,-3593l3638310,2911647r-24359,3592c3611562,2915639,3609559,2914042,3609165,2911647v-403,-2396,1194,-4392,3597,-4791l3637113,2903263r-3593,-24351c3633123,2876517,3634721,2874521,3637113,2874122xm6209906,2866937r16767,4791c6227472,2872127,6228270,2873325,6227871,2874522v,799,-798,1597,-1597,1597l6225476,2876119r-16768,-4791c6207511,2870929,6206712,2869731,6207112,2868533v399,-1197,1596,-1996,2794,-1596xm6147632,2862545v1197,,2395,798,2395,1996c6150426,2865339,6149628,2866537,6148031,2866936r-17566,2396c6129268,2869332,6128070,2868534,6128070,2867336v,-1198,798,-2396,1996,-2396l6147632,2862545xm6227073,2852166v1197,,2395,798,2395,1996c6229468,2855359,6228669,2856557,6227472,2856557r-17566,2396c6208708,2858953,6207511,2858155,6207511,2856957v,-1198,798,-2396,1996,-2396l6227073,2852166xm4855225,2851068v2595,-599,5989,-699,9382,1098c4872191,2856158,4871792,2863743,4871792,2864142v,,,2794,3593,4790c4878978,2870529,4881373,2868932,4881373,2868932r399,l4882171,2868533v1996,-1198,6787,-3593,13174,-399c4902131,2871727,4902530,2879311,4902530,2879710r,400c4902530,2880110,4902530,2882904,4906123,2884900v3593,1996,6387,,6387,l4912910,2884900v399,-399,7585,-4391,13972,-798c4934467,2888094,4934068,2895679,4934068,2896079v,,,2794,3593,4790c4938858,2901268,4939657,2901667,4940854,2901667r4392,400c4947242,2902067,4948838,2904063,4948838,2906059v,2395,-1996,3992,-5588,3992l4937262,2909651v-1597,-399,-3194,-798,-4791,-1596c4924886,2904063,4925286,2896478,4925286,2896079v,,399,-2796,-3194,-4792c4919298,2889690,4915704,2891287,4915305,2891686v-1198,799,-6787,3993,-13573,400c4894946,2888493,4894546,2882106,4894546,2880509v-399,-399,-798,-3593,-3592,-5190c4887760,2873723,4885764,2874920,4884966,2875319r-399,c4883369,2876118,4878179,2879311,4870994,2875719v-7585,-3992,-7186,-11178,-7186,-11976c4864207,2863743,4863808,2860549,4860615,2858952v-2795,-1597,-6388,,-6787,399c4852631,2860150,4847042,2863343,4840256,2859751r-2396,-1597c4835864,2857355,4835066,2854960,4836264,2852964v798,-1996,3193,-2794,5189,-1597l4843848,2852964v3593,1996,6388,,6388,l4850635,2852964v199,-200,1995,-1297,4590,-1896xm6132461,2845380r16768,4791c6150426,2850570,6151225,2851768,6150825,2852965v,799,-798,1597,-1596,1597l6148430,2854562r-16767,-4791c6130465,2849372,6129667,2848174,6129667,2846976v399,-1197,1597,-1996,2794,-1596xm6220286,2834601v799,-399,2395,-399,2795,799c6223480,2836198,6223480,2837795,6222282,2838194r-15170,8784l6206313,2847377v-798,,-1597,-399,-1996,-1198c6203519,2845381,6203918,2844183,6205116,2843385r15170,-8784xm6141644,2829412r13973,10779c6156415,2840590,6156814,2842187,6156016,2842986v-399,399,-1198,798,-1597,798c6154020,2843784,6153221,2843784,6152822,2843385r-13574,-10779c6138450,2832206,6138051,2830610,6138849,2829811v399,-798,1996,-1197,2795,-399xm6210306,2820629v799,399,1198,1996,399,2794l6199927,2837396v-399,400,-1198,799,-1598,799c6197930,2838195,6197132,2838195,6196732,2837796v-798,-799,-1197,-2396,,-2795l6207512,2821028v399,-798,1996,-1197,2794,-399xm6154018,2816637v799,-399,2396,-399,2795,799l6165596,2832606v399,799,399,2396,-799,2795l6163999,2835800v-798,,-1597,-399,-1996,-1198l6153220,2819432v-400,-799,-400,-2395,798,-2795xm6192342,2811448v1198,399,1997,1596,1598,2794l6189148,2831009v,799,-798,1597,-1597,1597l6186753,2832606v-1198,-399,-1598,-1597,-1997,-2794l6189547,2813044v400,-1197,1597,-1996,2795,-1596xm6172382,2809851v1198,,2395,798,2395,1996l6177172,2829412v,1198,-798,2396,-1996,2396c6173979,2831808,6173180,2831009,6172781,2829812r-2396,-17566c6170385,2811048,6171184,2809851,6172382,2809851xm5216750,2785250v7735,1946,14721,6836,19112,14221l5230273,2803064v-7585,-11577,-22755,-15169,-34332,-7984c5184364,2802266,5181171,2817435,5188755,2829013r-5588,3593c5182767,2832207,5182767,2831808,5182368,2831408v-8782,-14771,-3992,-33933,10779,-42715c5200532,2784302,5209015,2783304,5216750,2785250xm711773,2753564v2395,-399,4391,1197,4790,3593l720156,2781508r24351,-3593c746902,2777516,748898,2779113,749298,2781508v399,2395,-1198,4391,-3593,4790l721354,2789891r3592,24352c725346,2816638,723749,2818634,721354,2819034v-2396,399,-4392,-1198,-4791,-3593l712970,2791089r-24351,3592c686224,2795081,684228,2793484,683829,2791089v-399,-2396,1198,-4392,3593,-4791l711773,2782705r-3593,-24351c707781,2755959,709378,2753963,711773,2753564xm3284640,2751968v1195,,2390,798,2390,1996l3289424,2771529v,1198,-797,2396,-1995,2396c3286235,2773925,3285039,2773126,3285039,2771929r-2397,-17566c3282642,2753165,3283439,2751968,3284640,2751968xm3273060,2751169v1197,399,1995,1596,1197,2794l3269466,2770730v,799,-799,1597,-1595,1597l3267069,2772327v-1198,-399,-1992,-1597,-1594,-2794l3270263,2752765v398,-1197,1594,-1996,2797,-1596xm3295409,2748773v799,-399,2399,-399,2798,799l3306988,2764742v401,799,401,2396,-797,2795l3305394,2767936v-796,,-1594,-399,-1999,-1198l3294615,2751568v-401,-799,-401,-2395,794,-2795xm3263080,2746378v1201,798,1201,1996,801,2794l3253107,2763145v-401,399,-1201,799,-1598,799c3251106,2763944,3250309,2763944,3249911,2763544v-799,-399,-1201,-1996,-399,-2794l3260291,2746777v400,-798,1993,-1197,2789,-399xm1940312,2746079v2594,-599,5988,-699,9381,1098c1957277,2751169,1956879,2758753,1956879,2759153v,,,2794,3593,4790c1964065,2765540,1966460,2763943,1966460,2763943r399,l1967258,2763544v1996,-1198,6787,-3593,13175,-399c1987218,2766737,1987617,2774322,1987617,2774721r,400c1987617,2775121,1987617,2777915,1991211,2779911v3593,1996,6386,,6386,l1997998,2779911v399,-399,7584,-4391,13972,-798c2019554,2783105,2019155,2790690,2019155,2791090v,,,2794,3593,4790c2023946,2796279,2024744,2796678,2025943,2796678r4391,400c2032329,2797078,2033926,2799074,2033926,2801070v-400,1996,-1996,3592,-5589,3992l2022349,2804662v-1596,-399,-3194,-798,-4791,-1596c2009974,2799074,2010373,2791489,2010373,2791090v,,399,-2796,-3194,-4792c2004385,2784701,2000792,2786298,2000393,2786697v-1198,799,-6787,3993,-13574,400c1980033,2783504,1979633,2777117,1979633,2775520v-399,-399,-798,-3593,-3592,-5190c1972847,2768733,1970851,2769931,1970053,2770330r-400,c1968456,2771129,1963266,2774322,1956080,2770729v-7585,-3992,-7186,-11177,-7186,-11976c1949294,2758753,1948894,2755560,1945701,2753963v-2795,-1597,-6388,,-6787,399c1937717,2755161,1932128,2758354,1925341,2754761r-2395,-1596c1920950,2752366,1920152,2749971,1921350,2747975v798,-1996,3193,-2794,5189,-1597l1928934,2747975v3593,1996,6387,,6387,l1935721,2747975v200,-200,1996,-1298,4591,-1896xm6491741,2743984v1198,-400,2396,399,2795,1596c6496133,2753165,6504117,2758355,6512100,2756359v1198,-399,2396,399,3194,1597c6515693,2759153,6514895,2760351,6514096,2760750r-399,c6509306,2761948,6504915,2761548,6500923,2759552v-5190,14372,-15170,25549,-28742,32337c6458608,2798675,6443438,2799873,6429066,2795082v-798,4391,-3193,8383,-6786,11178l6421881,2806659v-799,399,-1996,,-2795,-798c6418288,2805062,6418288,2803465,6419486,2802667v5988,-5190,7185,-14372,1996,-20759c6420683,2781109,6420683,2779512,6421881,2778714v798,-798,2395,-798,3193,399c6427869,2782706,6429466,2786698,6429466,2790691r399,c6443438,2795082,6457410,2794284,6470185,2787896v12375,-6388,21956,-17166,26347,-30340l6496532,2757157v-3194,-2395,-5190,-5988,-6387,-10379c6489745,2745580,6490544,2744383,6491741,2743984xm3306988,2740790r14371,10779c3322162,2751969,3322556,2753565,3321752,2754364v-393,399,-1192,798,-1590,798c3319765,2755162,3318963,2755162,3318565,2754763r-13967,-10779c3303800,2743584,3303394,2741988,3304193,2741189v405,-798,1998,-1197,2795,-399xm3252706,2736797v799,-399,2395,-399,2794,799c3256298,2738394,3255900,2739991,3254702,2740390r-15177,8784l3238729,2749573v-800,,-1595,-399,-1994,-1198c3236336,2747577,3236336,2745980,3237533,2745581r15173,-8784xm3311778,2729612r16768,4791c3329745,2734802,3330145,2736000,3329745,2737197v,799,-797,1597,-1597,1597l3327349,2738794r-16769,-4791c3309385,2733604,3308587,2732406,3308984,2731208v401,-1197,1596,-1996,2794,-1596xm3249911,2725221v1195,,2396,798,2396,1996c3252307,2728414,3251509,2729213,3250309,2729612r-17564,2396c3231546,2732008,3230354,2731210,3230354,2730012v,-1199,795,-2396,1994,-2396l3249911,2725221xm3328948,2714842v1197,,2394,798,2394,1996c3331342,2718036,3330543,2719233,3329348,2719233r-17570,2396c3310584,2721629,3309385,2720831,3309385,2719633v,-1198,799,-2396,1995,-2396l3328948,2714842xm1957078,2713744v2595,-599,5988,-699,9382,1098c1974045,2718834,1973645,2726418,1973645,2726817v,,,2795,3593,4791c1980831,2733205,1983226,2731608,1983226,2731608r399,l1984024,2731209v1996,-1198,6788,-3593,13174,-400c2003985,2734402,2004385,2741987,2004385,2742386r,399c2004385,2742785,2004385,2745580,2007977,2747576v3593,1996,6387,,6387,l2014764,2747576v399,-399,7584,-4391,13972,-799c2036321,2750769,2035922,2758355,2035922,2758754v,,,2795,3593,4791c2040713,2763944,2041511,2764343,2042708,2764343r4392,399c2049096,2764742,2050692,2766738,2050692,2768734v,2396,-1596,3992,-5588,3992l2039116,2772327v-1597,-399,-3194,-798,-4791,-1597c2026740,2766738,2027139,2759154,2027139,2758754v,,399,-2795,-3194,-4791c2021151,2752366,2017558,2753963,2017159,2754362v-1198,799,-6787,3993,-13573,399c1996800,2751169,1996401,2744781,1996401,2743185v-401,-400,-799,-3593,-3594,-5190c1989613,2736398,1987617,2737596,1986819,2737995r-399,c1985223,2738793,1980032,2741987,1972847,2738394v-7585,-3992,-7186,-11177,-7186,-11976c1966061,2726418,1965661,2723225,1962468,2721628v-2795,-1597,-6387,,-6787,399c1954484,2722826,1948894,2726019,1942108,2722426r-2396,-1596c1937716,2720031,1936918,2717636,1938116,2715640v798,-1996,3193,-2794,5189,-1597l1945700,2715640v3594,1996,6389,,6389,l1952487,2715640v200,-200,1996,-1298,4591,-1896xm3234339,2708056r16767,4791c3252306,2713246,3253102,2714444,3252705,2715641v,799,-799,1597,-1599,1597l3250309,2717238r-16766,-4791c3232348,2712048,3231546,2710850,3231546,2709652v403,-1197,1598,-1996,2793,-1596xm3322159,2697277v797,-400,2395,-400,2795,798c3325350,2698873,3325350,2700470,3324152,2700869r-15167,8784l3308187,2710052v-798,,-1600,-399,-2000,-1198c3305791,2708056,3305791,2706858,3306988,2706060r15171,-8783xm3243924,2692087r13973,10779c3258698,2703266,3259095,2704862,3258296,2705661v-399,399,-1197,798,-1598,798c3256300,2706459,3255500,2706459,3255101,2706060r-13575,-10779c3240729,2694881,3240327,2693285,3241130,2692486v396,-798,1989,-1197,2794,-399xm3312179,2683305v801,399,1197,1996,397,2795l3301801,2700072v-397,400,-1196,799,-1598,799c3299807,2700871,3299007,2700871,3298608,2700472v-800,-799,-1198,-2396,,-2795l3309385,2683704v400,-798,1995,-1197,2794,-399xm3255900,2679313v798,-400,2396,-400,2794,798l3267475,2695282v396,798,396,2395,-805,2794l3265874,2698475v-797,,-1593,-399,-1993,-1197l3255099,2682107v-399,-798,-399,-2395,801,-2794xm3294215,2674124v1194,399,1993,1596,1594,2794l3291021,2693685v,799,-802,1597,-1597,1597l3288627,2695282v-1199,-399,-1597,-1597,-1996,-2794l3291418,2675720v400,-1197,1597,-1996,2797,-1596xm3274257,2672527v1197,,2393,798,2393,1996l3279048,2692089v,1197,-797,2395,-1995,2395c3275853,2694484,3275057,2693685,3274657,2692488r-2399,-17566c3272258,2673724,3273060,2672527,3274257,2672527xm2318997,2647926v7736,1946,14737,6836,19131,14221l2332530,2665740v-7595,-11576,-22754,-15169,-34328,-7984c2286228,2664942,2283029,2680111,2291019,2691689r-5593,3593c2285028,2694883,2285028,2694483,2284627,2694084v-8787,-14771,-3997,-33932,10782,-42715c2302795,2646978,2311268,2645980,2318997,2647926xm4489359,2620232v2395,-399,4391,1198,4790,3593l4497742,2648176r24352,-3593c4524490,2644184,4526486,2645781,4526885,2648176v399,2395,-1198,4391,-3593,4790l4498940,2656559r3593,24352c4502932,2683306,4501335,2685302,4498940,2685701v-2395,400,-4391,-1197,-4791,-3592l4490557,2657757r-24352,3592c4463810,2661748,4461814,2660152,4461415,2657757v-399,-2396,1198,-4392,3593,-4791l4489359,2649373r-3593,-24351c4485367,2622627,4486964,2620631,4489359,2620232xm7062197,2618635v1198,-399,1996,799,2395,1996l7066987,2638197v,1197,-798,2395,-1996,2395c7063794,2640592,7062596,2639794,7062596,2638596r-2396,-17566c7060200,2619833,7060999,2618635,7062197,2618635xm7050619,2617837v1199,399,1598,1596,1199,2794l7047027,2637398v,799,-799,1597,-1597,1597l7044631,2638995v-1198,-399,-1997,-1597,-1597,-2794l7047825,2619433v399,-1197,1597,-1996,2794,-1596xm7072575,2615041v799,-399,2396,-399,2795,799l7084153,2631010v399,799,399,2396,-799,2795l7082556,2634204v-799,,-1597,-399,-1996,-1198l7071776,2617836v-399,-799,-399,-2395,799,-2795xm5717894,2612747v2595,-599,5988,-699,9382,1098c5734860,2617837,5734461,2625421,5734461,2625820v,,,2795,3593,4791c5741647,2632208,5744042,2630611,5744042,2630611r399,l5744840,2630212v1996,-1198,6787,-3593,13174,-400c5764800,2633405,5765199,2640990,5765199,2641389r,399c5765199,2641788,5765199,2644583,5768792,2646579v3593,1996,6387,,6387,l5775579,2646579v399,-399,7584,-4391,13971,-799c5797135,2649772,5796736,2657358,5796736,2657757v,,,2795,3593,4791c5801526,2662947,5802325,2663346,5803522,2663346r4392,399c5809910,2663745,5811506,2665741,5811506,2667737v-399,1996,-1996,3593,-5588,3992l5799930,2671330v-1597,-399,-3194,-798,-4791,-1597c5787554,2665741,5787954,2658157,5787954,2657757v,,399,-2795,-3194,-4791c5781966,2651369,5778373,2652966,5777974,2653365v-1198,799,-6787,3993,-13573,399c5757615,2650172,5757215,2643784,5757215,2642188v-399,-400,-798,-3593,-3592,-5190c5750429,2635401,5748433,2636599,5747635,2636998r-399,c5746038,2637796,5740848,2640990,5733663,2637397v-7585,-3992,-7186,-11177,-7186,-11976c5726876,2625421,5726477,2622228,5723283,2620631v-2795,-1597,-6388,,-6787,399c5715299,2621829,5709710,2625022,5702924,2621429r-2396,-1596c5698532,2619034,5697734,2616639,5698932,2614643v798,-1996,3193,-2794,5189,-1597l5706516,2614643v3593,1996,6388,,6388,l5713303,2614643v200,-200,1996,-1297,4591,-1896xm7040640,2612647v798,798,1198,2395,798,2794l7030660,2629414v-399,399,-1198,799,-1598,799c7028663,2630213,7027865,2630213,7027465,2629813v-798,-399,-1197,-1996,-399,-2794l7037846,2613046v399,-798,1996,-1197,2794,-399xm7084550,2607058r14372,10779c7099721,2618237,7100120,2619833,7099322,2620632v-400,399,-1198,798,-1597,798c7097326,2621430,7096527,2621430,7096128,2621031r-13973,-10779c7081357,2609852,7080957,2608256,7081756,2607457v399,-798,1996,-1197,2794,-399xm3593601,2606659v1197,-399,2395,399,2795,1597c3597994,2615840,3605977,2621030,3613955,2619034v1200,-399,2398,399,3195,1597c3617550,2621828,3616748,2623026,3615952,2623425r-396,c3611165,2624623,3606773,2624223,3602786,2622227v-5192,14372,-15172,25549,-28746,32336c3560468,2661350,3545295,2662547,3530921,2657757v-797,4391,-3196,8383,-6799,11178l3523728,2669334v-797,399,-1988,,-2792,-799c3520138,2667737,3520138,2666140,3521338,2665342v5982,-5190,7182,-14372,1987,-20760c3522529,2643784,3522529,2642187,3523728,2641389v804,-798,2399,-798,3196,399c3529721,2645381,3531322,2649373,3531322,2653366r403,c3545295,2657757,3559275,2656959,3572043,2650570v12379,-6387,21958,-17165,26349,-30339l3598392,2619832v-3195,-2395,-5190,-5988,-6389,-10379c3591605,2608256,3592403,2607058,3593601,2606659xm7030260,2603066v799,-399,2396,-399,2795,799c7033853,2605062,7033454,2606260,7032256,2606659r-15170,8784l7016287,2615842v-798,,-1596,-399,-1996,-1198c7013892,2613846,7013892,2612249,7015090,2611850r15170,-8784xm7089341,2595881r16767,4791c7106907,2601071,7107705,2602269,7107306,2603466v,799,-798,1597,-1597,1597l7104911,2605063r-16767,-4791c7086946,2599873,7086148,2598675,7086547,2597477v399,-1197,1597,-1996,2794,-1596xm7027066,2591490v1198,,2396,798,2396,1996c7029861,2594683,7029062,2595881,7027466,2595881r-17566,2396c7008702,2598277,7007505,2597479,7007505,2596281v,-1199,798,-2396,1996,-2396l7027066,2591490xm7106508,2581510v1197,-400,1996,399,2395,1996c7108903,2584703,7108105,2585901,7106907,2585901r-17566,2396c7088144,2588297,7086946,2587499,7086946,2586301v,-1199,798,-2396,1996,-2396l7106508,2581510xm5734660,2580412v2595,-599,5988,-699,9382,1098c5751626,2585502,5751227,2593086,5751227,2593486v,,,2794,3593,4790c5758413,2599873,5760808,2598276,5760808,2598276r399,l5761606,2597877v1996,-1198,6787,-3593,13174,-399c5781566,2601070,5781966,2608655,5781966,2609054r,400c5781966,2609454,5781966,2612248,5785558,2614244v3593,1996,6388,,6388,l5792345,2614244v399,-399,7585,-4391,13972,-798c5813902,2617438,5813502,2625023,5813502,2625423v,,,2794,3593,4790c5818293,2630612,5819091,2631011,5820289,2631011r4391,400c5826676,2631411,5828273,2633407,5828273,2635403v,1996,-1996,3592,-5589,3992l5816696,2638995v-1597,-399,-3194,-798,-4790,-1596c5804321,2633407,5804720,2625822,5804720,2625423v,,399,-2796,-3194,-4792c5798732,2619034,5795139,2620631,5794740,2621030v-1198,799,-6786,3993,-13573,400c5774381,2617837,5773982,2611450,5773982,2609853v-400,-399,-799,-3593,-3593,-5190c5767195,2603066,5765199,2604264,5764401,2604663r-399,c5762804,2605462,5757614,2608655,5750429,2605062v-7585,-3992,-7186,-11177,-7186,-11976c5743642,2593086,5743243,2589893,5740049,2588296v-2795,-1597,-6388,,-6787,399c5732065,2589494,5726476,2592687,5719689,2589094r-2395,-1596c5715298,2586699,5714500,2584304,5715697,2582308v799,-1996,3194,-2794,5190,-1597l5723282,2582308v3593,1996,6387,,6387,l5730069,2582308v200,-200,1996,-1297,4591,-1896xm342949,2579514v1197,,2395,798,2395,1996l347739,2599075v,1198,-798,2396,-1996,2396c344545,2601471,343347,2600672,343347,2599475r-2395,-17566c340952,2580711,341750,2579514,342949,2579514xm331370,2578715v1198,399,1996,1597,1198,2794l327778,2598276v,799,-799,1597,-1597,1597l325382,2599873v-1198,-399,-1997,-1597,-1597,-2794l328576,2580312v399,-1198,1597,-1996,2794,-1597xm353725,2575920v799,-399,2396,-399,2795,799l365303,2591889v399,799,399,2396,-799,2795l363706,2595083v-798,,-1597,-399,-1996,-1198l352927,2578715v-400,-799,-400,-2395,798,-2795xm7011497,2574324r16768,4791c7029462,2579514,7030261,2580712,7029862,2581909v,799,-799,1597,-1597,1597l7027466,2583506r-16767,-4791c7009901,2578316,7009102,2577118,7008703,2575920v399,-1197,1597,-1996,2794,-1596xm321791,2573525v798,799,798,2395,798,2795l311810,2590292v-399,400,-1198,799,-1597,799c309814,2591091,309015,2591091,308616,2590692v-798,-400,-1197,-1996,-399,-2795l318996,2573924v400,-798,1996,-1197,2795,-399xm365302,2567937r14372,10779c380472,2579115,380871,2580712,380073,2581511v-399,399,-1198,798,-1597,798c378077,2582309,377278,2582309,376879,2581910r-13972,-10779c362108,2570731,361709,2569135,362508,2568336v399,-798,1996,-1197,2794,-399xm311012,2564344v799,-400,2396,-400,2795,798c314605,2565940,314206,2567138,313009,2567936r-15171,8784l297040,2577119v-799,,-1597,-399,-1996,-1198c294644,2575123,294644,2573526,295842,2573127r15170,-8783xm7099721,2563944v798,-399,2395,-399,2794,799c7102915,2565541,7102915,2567138,7101717,2567537r-15171,8784l7085748,2576720v-798,,-1597,-399,-1996,-1198c7082954,2574325,7083353,2573127,7084550,2572728r15171,-8784xm7021078,2558356r13973,10779c7035850,2569535,7036249,2571131,7035451,2571930v-400,399,-1198,798,-1597,798c7033455,2572728,7032656,2572728,7032257,2572329r-13574,-10779c7017885,2561150,7017486,2559554,7018284,2558755v399,-798,1996,-1197,2794,-399xm370092,2556759r16767,4791c388057,2561949,388456,2563147,388057,2564344v,799,-798,1597,-1597,1597l385662,2565941r-16768,-4791c367697,2560751,366898,2559553,367298,2558356v399,-1198,1596,-1996,2794,-1597xm308219,2552368v1197,,2395,798,2395,1996c310614,2555561,309815,2556759,308618,2556759r-17565,2396c289854,2559155,288657,2558357,288657,2557159v,-1199,798,-2396,1997,-2396l308219,2552368xm7089741,2549573v798,399,1197,1996,399,2795l7079362,2566340v-400,400,-1198,799,-1598,799c7077365,2567139,7076566,2567139,7076167,2566740v-1198,-799,-1198,-1996,,-2795l7086946,2549972v400,-798,1996,-1197,2795,-399xm7033054,2545582v799,-400,2396,-400,2795,798l7044632,2561551v399,798,399,2395,-799,2794l7043035,2564744v-799,,-1597,-399,-1996,-1197l7032255,2548376v-399,-798,-399,-2395,799,-2794xm387259,2542388v1197,-400,2395,399,2395,1996c389654,2545581,388855,2546779,387658,2546779r-17565,2396c368895,2549175,367698,2548377,367698,2547179v,-1199,798,-2396,1996,-2396l387259,2542388xm7071778,2540791v1198,399,1997,1597,1598,2794l7068584,2560352v,799,-798,1597,-1597,1597l7066189,2561949v-1198,-399,-1997,-1597,-1997,-2794l7068983,2542388v400,-1198,1597,-1996,2795,-1597xm7051817,2539194v1197,,2395,798,2395,1996l7056607,2558756v,1197,-798,2395,-1996,2395c7053414,2561151,7052216,2560353,7052216,2559155r-2396,-17566c7049820,2540392,7050619,2539194,7051817,2539194xm292648,2535203r16767,4791c310613,2540393,311412,2541591,311012,2542788v,799,-798,1597,-1597,1597l308617,2544385r-16767,-4791c290652,2539195,289854,2538396,289854,2536799v399,-1197,1597,-1996,2794,-1596xm380472,2524823v799,-399,2396,-399,2795,799c383666,2526420,383666,2528017,382468,2528416r-15170,8784l366499,2537599v-798,,-1596,-399,-1996,-1198c364104,2535603,364503,2534006,365302,2533607r15170,-8784xm302229,2519234r13973,10779c317001,2530413,317400,2532009,316602,2532808v-400,399,-1198,798,-1597,798c314606,2533606,313807,2533606,313408,2533207r-13574,-10779c299036,2522028,298637,2520432,299435,2519633v399,-798,1996,-1197,2794,-399xm6096185,2514195v7735,1946,14721,6836,19112,14221l6109708,2532009v-7585,-11576,-22755,-15169,-34331,-7984c6063799,2531211,6060206,2546780,6068190,2557958r-5589,3593c6062202,2561152,6062202,2560752,6061803,2560353v-8782,-14771,-3992,-33932,10779,-42715c6079967,2513247,6088450,2512249,6096185,2514195xm370492,2510452v799,399,1198,1996,400,2794l360113,2527219v-399,400,-1197,799,-1597,799c358117,2528018,357319,2528018,356919,2527619v-798,-799,-1198,-1996,,-2795l367698,2510851v399,-798,1996,-798,2794,-399xm314205,2506460v798,-400,2395,-400,2794,798l325783,2522429v399,798,399,2395,-799,2794l324186,2525622v-799,,-1597,-399,-1997,-1197l313407,2509254v-400,-798,-400,-2395,798,-2794xm352529,2501670v1197,399,1996,1596,1596,2794l349335,2521231v,799,-799,1597,-1598,1597l346940,2522828v-1199,-399,-1598,-1597,-1997,-2794l349734,2503266v399,-1197,1597,-1996,2795,-1596xm332569,2500073v1198,,2396,798,2396,1996l337360,2519635v,1197,-798,2395,-1996,2395c334566,2522030,333368,2521231,332969,2520034r-2396,-17566c330573,2501270,331371,2500073,332569,2500073xm4136867,2498077v798,,1996,798,2395,1996l4141658,2517639v,1197,-798,2395,-1996,2395c4138464,2520034,4137266,2519235,4137266,2518038r-2395,-17566c4134871,2499274,4135669,2498077,4136867,2498077xm4125291,2497279v799,399,1597,1596,1198,2794l4121698,2516840v,799,-799,1597,-1597,1597l4119303,2518437v-1198,-399,-1996,-1597,-1597,-2794l4122497,2498875v399,-1197,1597,-1996,2794,-1596xm4147246,2494883v798,-399,2395,-399,2794,799l4158824,2510852v399,799,399,2396,-799,2795l4157227,2514046v-799,,-1597,-399,-1996,-1198l4146447,2497678v-399,-799,-399,-2395,799,-2795xm4115311,2492488v798,798,1197,1996,798,2794l4105330,2509255v-400,400,-1198,799,-1597,799c4103334,2510054,4102535,2510054,4102136,2509655v-798,-400,-1198,-1996,-399,-2795l4112516,2492887v399,-798,1996,-1197,2795,-399xm4158822,2486899r14373,10779c4173993,2498078,4174392,2499674,4173594,2500473v-399,399,-1198,798,-1597,798c4171598,2501271,4170799,2501271,4170400,2500872r-13973,-10779c4155629,2489693,4155230,2488097,4156028,2487298v399,-798,1996,-1197,2794,-399xm4104931,2482907v799,-399,2396,-399,2795,799c4108125,2484903,4107726,2486101,4106927,2486500r-15170,8784l4090958,2495683v-798,,-1596,-399,-1996,-1198c4088563,2493687,4088563,2492090,4089761,2491691r15170,-8784xm1591218,2482907v2395,-399,4391,1197,4789,3593l1599601,2510851r24353,-3593c1626348,2506859,1628343,2508456,1628742,2510851v402,2395,-1197,4391,-3591,4790l1600798,2519234r3593,24352c1604792,2545981,1603193,2547977,1600798,2548377v-2396,399,-4391,-1198,-4791,-3593l1592416,2520432r-24353,3592c1565667,2524424,1563671,2522827,1563272,2520432v-398,-2396,1199,-4392,3593,-4791l1591218,2512048r-3595,-24351c1587227,2485302,1588821,2483306,1591218,2482907xm4163613,2475722r16767,4791c4181578,2480912,4182376,2482110,4181578,2483307v,799,-798,1597,-1597,1597l4179183,2484904r-16768,-4791c4161218,2479714,4160419,2478516,4160819,2477318v399,-1197,1596,-1996,2794,-1596xm2819756,2475423v2595,-599,5988,-699,9381,1098c2836723,2480513,2836323,2488097,2836323,2488497v,,,2794,3594,4790c2843510,2494884,2845906,2493287,2845906,2493287r399,l2846703,2492888v1997,-1198,6787,-3593,13175,-399c2866664,2496081,2867063,2503666,2867063,2504065r,400c2867063,2504465,2867063,2507259,2870656,2509255v3595,1996,6389,,6389,l2877446,2509255v398,-399,7582,-4391,13971,-798c2899002,2512449,2898600,2520034,2898600,2520434v,,,2794,3594,4790c2903394,2525623,2904192,2526022,2905389,2526022r4391,400c2911777,2526422,2913375,2528418,2913375,2530414v-400,1996,-1999,3592,-5594,3992l2901796,2534006v-1599,-399,-3196,-798,-4789,-1596c2889419,2528418,2889818,2520833,2889818,2520434v,,401,-2796,-3192,-4792c2883832,2514045,2880239,2515642,2879841,2516041v-1199,799,-6789,3993,-13575,400c2859479,2512848,2859079,2506461,2859079,2504864v-398,-399,-799,-3593,-3592,-5190c2852293,2498077,2850297,2499275,2849498,2499674r-399,c2847902,2500473,2842711,2503666,2835525,2500073v-7586,-3992,-7186,-11177,-7186,-11976c2828738,2488097,2828339,2484904,2825145,2483307v-2794,-1597,-6387,,-6786,399c2817161,2484505,2811572,2487698,2804785,2484105r-2394,-1596c2800395,2481710,2799598,2479315,2800794,2477319v800,-1996,3194,-2794,5189,-1597l2808378,2477319v3595,1996,6388,,6388,l2815165,2477319v201,-200,1996,-1298,4591,-1896xm4101739,2471331v1197,,2395,798,2395,1996c4104134,2474525,4103336,2475323,4102138,2475722r-17566,2396c4083375,2478118,4082177,2477320,4082177,2476122v,-1198,798,-2396,1996,-2396l4101739,2471331xm4181179,2460952v798,,1996,798,2395,1996c4183574,2464145,4182775,2465343,4181578,2465343r-17566,2396c4162814,2467739,4161617,2466941,4161617,2465743v,-1198,798,-2396,1996,-2396l4181179,2460952xm4086169,2454165r16767,4791c4104134,2459355,4104932,2460553,4104533,2461750v,799,-798,1597,-1597,1597l4102138,2463347r-16767,-4791c4084173,2458157,4083774,2456959,4083375,2455761v399,-1197,1596,-1996,2794,-1596xm4173993,2443786v799,-400,2395,-400,2795,798c4177187,2445382,4177187,2446979,4175989,2447378r-15170,8784l4160020,2456561v-798,,-1597,-399,-1996,-1198c4157625,2454166,4158024,2452968,4158823,2452569r15170,-8783xm2836523,2443087v2595,-599,5989,-699,9383,1098c2853490,2448177,2853091,2455761,2853091,2456160v,,,2795,3594,4791c2860278,2462548,2862672,2460951,2862672,2460951r400,l2863471,2460552v1996,-1198,6788,-3593,13174,-400c2883431,2463745,2883830,2471330,2883830,2471729r,399c2883830,2472128,2883830,2474923,2887424,2476919v3592,1996,6387,,6387,l2894209,2476919v401,-399,7585,-4391,13973,-799c2915768,2480112,2915369,2487698,2915369,2488097v,,,2795,3593,4791c2920155,2493287,2920958,2493686,2922154,2493686r4391,399c2928544,2494085,2930141,2496081,2930141,2498077v,1996,-2000,3593,-5592,3992l2918563,2501670v-1599,-399,-3194,-798,-4790,-1597c2906184,2496081,2906584,2488497,2906584,2488097v,,399,-2795,-3194,-4791c2900595,2481709,2897007,2483306,2896607,2483705v-1200,799,-6789,3993,-13573,399c2876247,2480512,2875846,2474124,2875846,2472528v-399,-400,-798,-3593,-3593,-5190c2869058,2465741,2867063,2466939,2866266,2467338r-400,c2864669,2468136,2859479,2471330,2852293,2467737v-7586,-3992,-7187,-11177,-7187,-11976c2845505,2455761,2845106,2452568,2841914,2450971v-2796,-1597,-6389,,-6788,399c2833928,2452169,2828339,2455362,2821551,2451769r-2395,-1596c2817161,2449374,2816363,2446979,2817561,2444983v798,-1996,3192,-2794,5188,-1597l2825145,2444983v3593,1996,6388,,6388,l2831932,2444983v199,-200,1995,-1298,4591,-1896xm4095750,2438197r13973,10779c4110521,2449375,4110920,2450972,4110122,2451771v-399,399,-1198,798,-1597,798c4108126,2452569,4107327,2452569,4106928,2452170r-13574,-10779c4092556,2440991,4092157,2439395,4092955,2438596v399,-798,1996,-1197,2795,-399xm651924,2433806v1198,-400,2396,399,2795,1596c656316,2442987,664300,2448177,672284,2446181v1197,,2395,798,3193,1597c675876,2448975,675078,2450173,674280,2450572r-400,c669489,2451770,665098,2451370,661106,2449374v-5190,14372,-15170,25549,-28742,32337c618791,2488497,603621,2489695,589250,2484904v-798,4391,-3193,8383,-6786,11178l582065,2496481v-799,399,-1996,,-2795,-798c578472,2494884,578472,2493287,579669,2492489v5988,-5190,7186,-14372,1996,-20759c580867,2470931,580867,2469334,582065,2468536v798,-798,2395,-798,3193,399c588053,2472528,589649,2476520,589649,2480513r400,c603621,2484904,617593,2484106,630368,2477718v12375,-6388,21956,-17166,26347,-30340l656715,2446979v-3194,-2395,-5190,-5988,-6387,-10379c649928,2435402,650727,2434205,651924,2433806xm4164013,2429415v799,399,1198,1996,399,2794l4153633,2446182v-399,400,-1198,799,-1597,799c4151637,2446981,4150839,2446981,4150439,2446582v-798,-799,-798,-1996,,-2795l4161219,2429814v399,-798,1996,-1197,2794,-399xm4107725,2425422v798,-399,2395,-399,2794,799l4119303,2441391v399,799,399,2396,-799,2795l4117706,2444585v-799,,-1597,-399,-1996,-1198l4106926,2428217v-399,-799,-399,-2395,799,-2795xm4146449,2420233v1197,399,1996,1596,1597,2794l4143254,2439794v,799,-798,1597,-1597,1597l4140859,2441391v-1198,-399,-1996,-1197,-1996,-2794l4143654,2421829v400,-1197,1597,-1996,2795,-1596xm4126488,2418637v1198,,2395,798,2395,1996l4131279,2438198v,1198,-798,2396,-1996,2396c4128085,2440993,4126887,2440194,4126887,2438598r-2395,-17566c4124492,2419834,4125290,2418637,4126488,2418637xm3198062,2376870v7731,1946,14721,6836,19110,14221l3211583,2394684v-7585,-11576,-22754,-15169,-34330,-7984c3165686,2394285,3162496,2409455,3170068,2420633r-5578,3593c3164092,2423827,3164092,2423427,3163689,2423028v-8782,-14771,-3989,-33932,10768,-42715c3181843,2375922,3190329,2374924,3198062,2376870xm4445448,2352769v1198,-400,2396,399,2795,1596c4449840,2361950,4457824,2367140,4465807,2365144v1198,-399,2795,399,3194,1597c4469400,2367938,4468602,2369136,4467803,2369535r-399,c4463013,2370733,4458622,2370333,4454630,2368337v-5190,14372,-15171,25549,-28743,32337c4412314,2407460,4397144,2408658,4382773,2403867v-798,4391,-3193,8383,-6786,11178l4375588,2415444v-799,399,-1996,,-2795,-798c4371995,2413847,4371995,2412250,4373193,2411452v5988,-5190,7185,-14372,1996,-20759c4374390,2389894,4374390,2388297,4375588,2387499v798,-798,2395,-798,3193,399c4381576,2391491,4383173,2395483,4383173,2399476r399,c4397144,2403867,4411116,2403069,4423891,2396681v12375,-6388,21957,-17166,26348,-30340l4450239,2365942v-3194,-2395,-5190,-5988,-6387,-10379c4443452,2354365,4444251,2353168,4445448,2352769xm5368794,2349176v2395,-399,4391,1597,4790,3593l5377177,2377120r24352,-3593c5403924,2373128,5405920,2374725,5406319,2377120v400,2395,-1197,4391,-3592,4791l5378374,2385503r3593,24352c5382366,2412251,5380770,2414247,5378374,2414646v-2395,399,-4391,-1198,-4790,-3593l5369991,2386701r-24351,3593c5343245,2390693,5341249,2389096,5340850,2386701v-400,-2395,1197,-4391,3592,-4790l5368794,2378318r-3593,-24351c5364802,2351571,5366398,2349575,5368794,2349176xm6597329,2341691v2595,-599,5988,-699,9382,1098c6614296,2346781,6613896,2354365,6613896,2354765v,,,2794,3593,4790c6621082,2361152,6623477,2359555,6623477,2359555r399,l6624276,2359156v1996,-1198,6786,-3593,13173,-399c6644235,2362349,6644635,2369934,6644635,2370333r,400c6644635,2370733,6644635,2373527,6648227,2375523v3593,1996,6388,,6388,l6655014,2375523v399,-399,7585,-4391,13972,-798c6676570,2378717,6676171,2386302,6676171,2386702v,,,2794,3593,4790c6680962,2391891,6681760,2392290,6682958,2392290r4391,400c6689345,2392690,6690942,2394686,6690942,2396682v-400,1996,-1996,3992,-5589,3992l6679365,2400274v-1597,-399,-3194,-798,-4791,-1596c6666990,2394686,6667389,2387101,6667389,2386702v,,399,-2796,-3194,-4792c6661401,2380313,6657808,2381910,6657409,2382309v-1198,799,-6786,3993,-13573,400c6637050,2379116,6636651,2372729,6636651,2371132v-400,-399,-799,-3593,-3593,-5190c6629864,2364345,6627868,2365543,6627070,2365942r-399,c6625473,2366741,6620284,2369934,6613098,2366341v-7585,-3992,-7186,-11177,-7186,-11976c6606312,2354365,6605912,2351172,6602718,2349575v-2795,-1597,-6387,,-6787,399c6594734,2350773,6589145,2353966,6582359,2350373r-2396,-1596c6577967,2347978,6577169,2345583,6578367,2343587v798,-1996,3193,-2794,5189,-1597l6585951,2343587v3593,1996,6388,,6388,l6592738,2343587v200,-200,1996,-1297,4591,-1896xm6614095,2309755v2595,-599,5988,-699,9382,1098c6631061,2314845,6630662,2322429,6630662,2322829v,,,2794,3593,4790c6637848,2329216,6640243,2327619,6640243,2327619r399,l6641041,2327220v1996,-1198,6787,-3593,13174,-399c6661001,2330413,6661400,2337998,6661400,2338397r,400c6661400,2338797,6661400,2341591,6664993,2343587v3593,1996,6387,,6387,l6671780,2343587v399,-399,7584,-4391,13971,-798c6693336,2346781,6692937,2354366,6692937,2354766v,,,2794,3593,4790c6697727,2359955,6698526,2360354,6699723,2360354r4392,400c6706111,2360754,6707707,2362750,6707707,2364746v,1996,-1996,3592,-5588,3992l6696131,2368338v-1597,-399,-3194,-798,-4791,-1596c6683755,2362750,6684155,2355165,6684155,2354766v,,399,-2796,-3194,-4792c6678167,2348377,6674574,2349974,6674175,2350373v-1198,799,-6787,3993,-13573,400c6653816,2347180,6653416,2340793,6653416,2339196v-399,-399,-798,-3593,-3592,-5190c6646630,2332409,6644634,2333607,6643836,2334006r-399,c6642239,2334805,6637049,2337998,6629864,2334405v-7585,-3992,-7186,-11177,-7186,-11976c6623077,2322429,6622678,2319236,6619484,2317639v-2795,-1597,-6388,,-6787,399c6611500,2318837,6605911,2322030,6599125,2318437r-2396,-1596c6594733,2316042,6593935,2313647,6595133,2311651v798,-1996,3193,-2794,5189,-1597l6602717,2311651v3593,1996,6388,,6388,l6609504,2311651v200,-200,1996,-1297,4591,-1896xm1222401,2308458v1198,,2395,798,2395,1996l1227191,2328020v,1197,-798,2395,-1996,2395c1223998,2330415,1222800,2329616,1222800,2328419r-2396,-17566c1220404,2309655,1221203,2308458,1222401,2308458xm1210823,2307659v1198,399,1996,1596,1198,2794l1207231,2327220v,799,-799,1597,-1597,1597l1204835,2328817v-1197,-399,-1995,-1597,-1596,-2794l1208029,2309255v399,-1197,1597,-1996,2794,-1596xm1233177,2305263v798,-399,2395,-399,2794,799l1244754,2321232v399,799,399,2396,-799,2795l1243157,2324426v-798,,-1597,-399,-1996,-1198l1232379,2308058v-399,-799,-399,-2395,798,-2795xm1200845,2302869v1198,798,1198,1996,798,2794l1190865,2319636v-400,400,-1198,799,-1598,799c1188868,2320435,1188070,2320435,1187670,2320036v-798,-400,-1197,-1996,-398,-2795l1198050,2303268v400,-798,1996,-1197,2795,-399xm1244752,2297280r14372,10779c1259924,2308459,1260322,2310055,1259524,2310854v-400,399,-1198,798,-1597,798c1257527,2311652,1256729,2311652,1256330,2311253r-13972,-10779c1241560,2300074,1241161,2298478,1241959,2297679v399,-798,1995,-1197,2793,-399xm1190466,2293287v798,-399,2395,-399,2794,799c1194058,2295283,1193659,2296481,1192462,2296880r-15172,8784l1176492,2306063v-799,,-1597,-399,-1996,-1198c1174096,2304067,1174096,2302470,1175294,2302071r15172,-8784xm1249543,2286103r16765,4791c1267506,2291293,1267906,2292491,1267506,2293688v,799,-798,1597,-1596,1597l1265111,2295285r-16766,-4791c1247147,2290095,1246348,2288897,1246748,2287699v399,-1197,1597,-1996,2795,-1596xm1187672,2281711v1198,,2396,798,2396,1996c1190068,2284905,1189269,2285703,1188072,2286102r-17567,2396c1169307,2288498,1168110,2287700,1168110,2286502v,-1198,797,-2396,1996,-2396l1187672,2281711xm1266710,2271332v1196,,2394,798,2394,1996c1269104,2274525,1268305,2275723,1267109,2275723r-17565,2396c1248345,2278119,1247149,2277321,1247149,2276123v,-1198,798,-2396,1996,-2396l1266710,2271332xm1172100,2264546r16768,4791c1190066,2269736,1190865,2270934,1190465,2272131v,799,-798,1597,-1597,1597l1188070,2273728r-16768,-4791c1170104,2268538,1169305,2267340,1169305,2266142v399,-1197,1598,-1996,2795,-1596xm1259924,2254167v797,-400,2394,-400,2793,798c1263116,2255763,1263116,2257360,1261919,2257759r-15170,8784l1245951,2266942v-799,,-1597,-399,-1996,-1198c1243555,2264547,1243555,2263349,1244752,2262950r15172,-8783xm1181682,2248578r13974,10779c1196455,2259756,1196853,2261353,1196056,2262152v-400,399,-1198,798,-1598,798c1194060,2262950,1193260,2262950,1192862,2262551r-13575,-10779c1178489,2251372,1178090,2249776,1178888,2248977v399,-798,1996,-1197,2794,-399xm6975621,2243538v7734,1946,14720,6836,19111,14221l6989143,2261352v-7585,-11577,-22754,-15169,-34331,-7984c6943234,2260554,6939642,2275723,6947626,2287301r-5589,3593c6941638,2290495,6941638,2290096,6941238,2289696v-8782,-14771,-3992,-33933,10780,-42715c6959403,2242590,6967886,2241592,6975621,2243538xm1249943,2239795v799,399,1198,1996,400,2794l1239564,2256562v-399,400,-1197,799,-1597,799c1237568,2257361,1236770,2257361,1236371,2256962v-799,-799,-1198,-1996,,-2795l1247149,2240194v399,-798,1996,-1197,2794,-399xm1193658,2235803v798,-399,2396,-399,2795,799l1205236,2251772v399,799,399,2396,-799,2795l1203639,2254966v-798,,-1597,-399,-1996,-1198l1192861,2238598v-401,-799,-401,-2395,797,-2795xm1231980,2230614v1198,399,1996,1596,1596,2794l1228786,2250175v,799,-798,1597,-1597,1597l1226391,2251772v-1198,,-1597,-1197,-1996,-2794l1229185,2232210v399,-1197,1597,-1996,2795,-1596xm1212022,2229017v1198,,2396,798,2396,1996l1216813,2248578v,1198,-798,2396,-1996,2396c1213620,2251373,1212821,2250574,1212422,2248978r-2396,-17566c1210026,2230214,1210824,2229017,1212022,2229017xm5015903,2227420v1197,,2395,798,2395,1996l5020694,2246982v,1197,-798,2395,-1996,2395c5017500,2249377,5016302,2248578,5016302,2247381r-2395,-17566c5013907,2228617,5014705,2227420,5015903,2227420xm5004725,2226622v799,399,1597,1596,1198,2794l5001132,2246183v,799,-799,1597,-1597,1597l4998736,2247780v-1197,-399,-1996,-1597,-1596,-2794l5001931,2228218v399,-1197,1597,-1996,2794,-1596xm5026681,2223827v798,-399,2395,-399,2794,799l5038259,2239796v399,799,399,2396,-799,2795l5036662,2242990v-799,,-1597,-399,-1996,-1198l5025882,2226622v-399,-799,-399,-2395,799,-2795xm4994746,2221831v798,399,798,1996,798,2794l4984765,2238598v-399,400,-1198,799,-1597,799c4982769,2239397,4981971,2239397,4981571,2238998v-798,-400,-1197,-1996,-399,-2795l4991952,2222230v399,-798,1996,-1197,2794,-399xm5038257,2215843r14372,10779c5053428,2227022,5053827,2228618,5053029,2229417v-400,399,-1198,798,-1597,798c5051033,2230215,5050234,2230215,5049835,2229816r-13973,-10779c5035064,2218637,5034665,2217041,5035463,2216242v399,-798,1996,-1197,2794,-399xm4984366,2212251v799,-400,2396,-400,2795,798c4987560,2213847,4987161,2215045,4986362,2215843r-15170,8784l4970393,2225026v-798,,-1596,-399,-1996,-1198c4967998,2223030,4967998,2221433,4969196,2221034r15170,-8783xm2470665,2211851v2396,-399,4392,1597,4790,3593l2479048,2239795r24351,-3593c2505793,2235803,2507790,2237400,2508190,2239795v398,2395,-1198,4391,-3594,4791l2480246,2248178r3592,24352c2484239,2274926,2482641,2276922,2480246,2277321v-2396,399,-4391,-1198,-4791,-3593l2471863,2249376r-24357,3593c2445112,2253368,2443114,2251771,2442716,2249376v-401,-2395,1196,-4391,3592,-4790l2470665,2240993r-3593,-24351c2466672,2214246,2468271,2212251,2470665,2211851xm5043048,2205065r16767,4791c5061013,2209856,5061811,2211054,5061013,2212650v,799,-798,1597,-1597,1597l5058618,2214247r-16767,-4791c5040653,2209057,5039855,2207859,5040254,2206661v399,-1197,1597,-1996,2794,-1596xm256773,2204416v7734,1946,14720,6836,19112,14221l270296,2222230v-7585,-11577,-22754,-15169,-34331,-7984c224387,2221432,220795,2236601,228779,2248179r-5589,3593c222790,2251373,222790,2250974,222392,2250574v-8783,-14771,-3993,-33933,10778,-42715c240555,2203468,249038,2202470,256773,2204416xm3699146,2204366v2594,-599,5988,-699,9381,1098c3716111,2209456,3715712,2217041,3715712,2217440v,,,2794,3593,4790c3722898,2223827,3725293,2222230,3725293,2222230r399,l3726091,2221831v1996,-1198,6787,-3593,13174,-399c3746051,2225025,3746451,2232609,3746451,2233008r,400c3746451,2233408,3746451,2236202,3750044,2238198v3593,1996,6388,,6388,l3756831,2238198v399,-399,7585,-4391,13972,-798c3778387,2241392,3777988,2248977,3777988,2249377v,,,2794,3593,4790c3782779,2254566,3783577,2254965,3784775,2254965r4391,400c3791162,2255365,3792759,2257361,3792759,2259357v-400,1996,-1996,3992,-5589,3992l3781182,2262949v-1597,-399,-3194,-798,-4791,-1596c3768807,2257361,3769206,2249776,3769206,2249377v,,399,-2796,-3194,-4792c3763218,2242988,3759625,2244585,3759226,2244984v-1198,799,-6786,3993,-13574,400c3738866,2241791,3738467,2235404,3738467,2233807v-400,-399,-799,-3593,-3593,-5190c3731680,2227021,3729684,2228218,3728886,2228617r-399,c3727289,2229416,3722099,2232609,3714914,2229017v-7585,-3992,-7186,-11178,-7186,-11976c3708127,2217041,3707728,2213847,3704535,2212250v-2795,-1597,-6388,,-6787,399c3696551,2213448,3690962,2216641,3684175,2213049r-2395,-1597c3679822,2210653,3679022,2208258,3680218,2206262v804,-1996,3159,-2794,5155,-1597l3687768,2206262v3593,1996,6387,,6387,l3694555,2206262v200,-200,1996,-1297,4591,-1896xm4981173,2200275v1198,,2396,798,2396,1996c4983569,2203468,4982770,2204666,4981573,2204666r-17566,2396c4962809,2207062,4961612,2206264,4961612,2205066v,-1199,798,-2396,1996,-2396l4981173,2200275xm5060215,2190295v1197,-400,2395,399,2395,1996c5062610,2193488,5061812,2194686,5060614,2194686r-17566,2396c5041851,2197082,5040653,2196284,5040653,2195086v,-1199,798,-2396,1996,-2396l5060215,2190295xm4965603,2183109r16768,4791c4983568,2188299,4984367,2189497,4983968,2190694v,799,-799,1597,-1597,1597l4981572,2192291r-16767,-4791c4963607,2187101,4963208,2186302,4962809,2184705v399,-1197,1597,-1996,2794,-1596xm5053429,2172729v798,-399,2395,-399,2794,799c5056622,2174326,5056622,2175923,5055425,2176322r-15171,8784l5039456,2185505v-799,,-1597,-399,-1996,-1198c5037060,2183509,5037460,2181912,5038258,2181513r15171,-8784xm3715912,2172431v2594,-599,5987,-699,9380,1098c3732877,2177521,3732478,2185106,3732478,2185505v,,,2794,3593,4790c3739664,2191892,3742059,2190295,3742059,2190295r399,l3742857,2189896v1996,-1198,6787,-3593,13174,-399c3762817,2193090,3763216,2200674,3763216,2201073r,400c3763216,2201473,3763216,2204267,3766810,2206263v3593,1996,6387,,6387,l3773597,2206263v399,-399,7584,-4391,13972,-798c3795153,2209457,3794754,2217042,3794754,2217442v,,,2794,3593,4790c3799545,2222631,3800343,2223030,3801541,2223030r4391,400c3807928,2223430,3809524,2225426,3809524,2227422v,1996,-1996,3592,-5588,3992l3797948,2231014v-1597,-399,-3194,-798,-4791,-1596c3785573,2225426,3785972,2217841,3785972,2217442v,,399,-2796,-3194,-4792c3779984,2211053,3776391,2212650,3775992,2213049v-1198,799,-6787,3993,-13574,400c3755632,2209856,3755232,2203469,3755232,2201872v-399,-399,-798,-3593,-3592,-5190c3748446,2195086,3746450,2196283,3745652,2196682r-400,c3744055,2197481,3738865,2200674,3731680,2197082v-7585,-3992,-7186,-11178,-7186,-11976c3724893,2185106,3724494,2181912,3721300,2180315v-2794,-1597,-6387,,-6786,399c3713316,2181513,3707728,2184706,3700941,2181114r-2395,-1597c3696550,2178718,3695752,2176323,3696949,2174327v799,-1996,3194,-2794,5190,-1597l3704534,2174327v3593,1996,6387,,6387,l3711321,2174327v200,-200,1996,-1297,4591,-1896xm4975184,2167540r13973,10779c4989956,2178719,4990355,2180315,4989557,2181114v-400,399,-1198,798,-1597,798c4987561,2181912,4986762,2181912,4986363,2181513r-13574,-10779c4971991,2170334,4971592,2168738,4972390,2167939v399,-798,1996,-1197,2794,-399xm1531371,2163149v1199,-400,2396,399,2792,1596c1535762,2172330,1543747,2177520,1551727,2175524v1199,-399,2399,399,3193,1597c1555324,2178318,1554525,2179516,1553727,2179915r-402,c1548936,2181113,1544545,2180713,1540555,2178717v-5195,14372,-15168,25549,-28738,32337c1498239,2217840,1483069,2219038,1468696,2214247v-798,4391,-3191,8383,-6784,11178l1461513,2225824v-800,399,-1997,,-2798,-798c1457916,2224227,1457916,2222630,1459115,2221832v5992,-5190,7188,-14372,1996,-20759c1460314,2200274,1460314,2198677,1461513,2197879v798,-798,2395,-798,3192,399c1467500,2201871,1469095,2205863,1469095,2209856r402,c1483069,2214247,1497042,2213449,1509821,2207061v12374,-6388,21951,-17166,26340,-30340l1536161,2176322v-3192,-2395,-5190,-5988,-6383,-10379c1529376,2164745,1530176,2163548,1531371,2163149xm5043449,2158359v798,399,1197,1996,399,2795l5033068,2175126v-399,400,-1197,799,-1596,799c5031072,2175925,5030274,2175925,5029875,2175526v-799,-799,-799,-1996,,-2795l5040654,2158758v399,-798,1996,-1197,2795,-399xm4987160,2154765v798,-399,2395,-399,2794,799l4998738,2170734v399,799,399,2396,-799,2795l4997141,2173928v-799,,-1597,-399,-1996,-1198l4986361,2157560v-399,-799,-399,-2395,799,-2795xm5025884,2149577v1197,399,1996,1597,1597,2794l5022689,2169138v,799,-798,1597,-1597,1597l5020294,2170735v-1198,-399,-1996,-1597,-1996,-2794l5023089,2151174v400,-1198,1597,-1996,2795,-1597xm5005923,2147980v1197,,2395,798,2395,1996l5010714,2167542v,1197,-798,2395,-1996,2395c5007520,2169937,5006322,2169139,5006322,2167941r-2395,-17566c5003927,2149178,5004725,2147980,5005923,2147980xm4050290,2122980v7735,1946,14721,6836,19113,14221l4063814,2140794v-7585,-11576,-22756,-15169,-34332,-7984c4017905,2140395,4014312,2155565,4022296,2166743r-5589,3593c4016308,2169937,4016308,2169537,4015909,2169138v-8782,-14771,-3992,-33932,10778,-42715c4034073,2122032,4042556,2121034,4050290,2122980xm5324884,2081713v1197,-399,2395,399,2794,1597c5329275,2090894,5337259,2096084,5345243,2094088v1197,,2794,798,3193,1597c5348835,2096882,5348037,2098080,5347239,2098479r-399,c5342448,2099677,5338057,2099277,5334065,2097281v-5189,14372,-15170,25549,-28743,32336c5291749,2136404,5276579,2137601,5262208,2132811v-798,4391,-3193,8383,-6786,11178l5255023,2144388v-799,399,-1996,,-2795,-799c5251430,2142791,5251430,2141194,5252627,2140396v5988,-5190,7186,-14372,1996,-20760c5253825,2118838,5253825,2117241,5255023,2116443v798,-798,2395,-798,3193,399c5261011,2120435,5262607,2124427,5262607,2128420r400,c5276579,2132811,5290551,2132013,5303326,2125624v12375,-6387,21957,-17165,26348,-30339l5329674,2094886v-3194,-2395,-5190,-5988,-6387,-10379c5322888,2083310,5323686,2082112,5324884,2081713xm6248230,2078519v2395,-399,4391,1198,4790,3593l6256613,2106463r24351,-3593c6283360,2102471,6285356,2104068,6285755,2106463v399,2395,-1198,4391,-3593,4790l6257811,2114846r3593,24352c6261803,2141593,6260206,2143589,6257811,2143988v-2395,400,-4391,-1197,-4791,-3592l6249428,2116044r-24352,3592c6222680,2120035,6220684,2118439,6220285,2116044v-399,-2396,1198,-4392,3593,-4791l6248230,2107660r-3593,-24351c6244238,2080914,6245835,2078918,6248230,2078519xm2101821,2037801v1193,,2394,798,2394,1996l2106611,2057363v,1197,-797,2395,-1998,2395c2103414,2059758,2102220,2058959,2102220,2057762r-2396,-17566c2099824,2038998,2100622,2037801,2101821,2037801xm2090241,2037003v1201,399,1999,1596,1201,2794l2086651,2056564v,799,-799,1597,-1598,1597l2084255,2058161v-1199,-399,-1996,-1597,-1597,-2794l2087448,2038599v399,-1197,1597,-1996,2793,-1596xm2112599,2034207v797,-399,2394,-399,2794,799l2124177,2050176v398,799,398,2396,-798,2795l2122581,2053370v-800,,-1600,-399,-1997,-1198l2111801,2037002v-400,-799,-400,-2395,798,-2795xm2080263,2032212v1199,399,1199,1996,799,2794l2070282,2048979v-398,400,-1196,799,-1597,799c2068286,2049778,2067488,2049778,2067089,2049379v-798,-400,-1197,-1996,-399,-2795l2077469,2032611v401,-798,1995,-1197,2794,-399xm757511,2031913v2594,-599,5988,-699,9394,1098c774488,2037003,774090,2044587,774090,2044986v,,,2795,3591,4791c781274,2051374,783669,2049777,783669,2049777r399,l784466,2049378v1996,-1198,6787,-3593,13174,-400c804428,2052571,804827,2060156,804827,2060555r,399c804827,2060954,804827,2063749,808421,2065745v3592,1996,6385,,6385,l815207,2065745v398,-399,7582,-4391,13972,-799c836766,2068938,836367,2076524,836367,2076923v,,,2795,3592,4791c841156,2082113,841954,2082512,843151,2082512r4392,399c849539,2082911,851136,2084907,851136,2086903v-400,1996,-1996,3593,-5590,4392l839560,2090895v-1598,-399,-3193,-798,-4789,-1596c827172,2085307,827579,2077722,827579,2077323v,,396,-2796,-3195,-4792c821590,2070934,818000,2072531,817600,2072930v-1197,799,-6785,3993,-13572,400c797241,2069737,796843,2063350,796843,2061753v-400,-399,-799,-3593,-3595,-5190c790055,2054966,788060,2056164,787262,2056563r-400,c785664,2057362,780476,2060555,773292,2056962v-7585,-3992,-7185,-11177,-7185,-11976c766505,2044986,766107,2041793,762900,2040196v-2795,-1597,-6388,,-6787,399c754916,2041394,749327,2044587,742540,2040995r-2395,-1597c738149,2038599,737351,2036204,738548,2034208v799,-1996,3194,-2794,5190,-1597l746133,2033809v3593,1996,6387,,6387,l752920,2033809v200,-200,1996,-1297,4591,-1896xm2124175,2026224r14372,10779c2139347,2037403,2139745,2038999,2138947,2039798v-400,399,-1199,798,-1597,798c2136951,2040596,2136152,2040596,2135754,2040197r-13975,-10779c2120981,2029018,2120582,2027422,2121380,2026623v399,-798,1997,-1197,2795,-399xm2069884,2022632v797,-400,2396,-400,2794,798c2073475,2024228,2073078,2025825,2071882,2026224r-15173,8784l2055912,2035407v-799,,-1597,-399,-1997,-1198c2053516,2033411,2053516,2031814,2054713,2031415r15171,-8783xm2128967,2015446r16767,4791c2146931,2020237,2147329,2021435,2146931,2023031v,799,-798,1597,-1598,1597l2144537,2024628r-16770,-4791c2126570,2019438,2125772,2018240,2126171,2017042v399,-1197,1596,-1996,2796,-1596xm2067091,2010655v1197,,2395,798,2395,1996c2069486,2013848,2068685,2015046,2067489,2015046r-17565,2396c2048725,2017442,2047529,2016644,2047529,2015446v,-1199,797,-2396,1996,-2396l2067091,2010655xm2146133,2000675v1196,,2395,798,2395,1996c2148528,2003868,2147729,2005066,2146532,2005066r-17565,2396c2127767,2007462,2126570,2006664,2126570,2005466v,-1199,799,-2396,1996,-2396l2146133,2000675xm774289,1999578v2594,-599,5987,-699,9380,1098c791252,2004668,790853,2012252,790853,2012652v,,,2794,3593,4790c798040,2019039,800435,2017442,800435,2017442r399,l801233,2017043v1996,-1198,6788,-3593,13174,-399c821190,2020236,821590,2027821,821590,2028220r,400c821590,2028620,821590,2031414,825181,2033410v3591,1996,6396,,6396,l831973,2033410v406,-399,7585,-4391,13973,-798c853529,2036604,853131,2044189,853131,2044589v,,,2794,3593,4790c857922,2049778,858719,2050177,859917,2050177r4392,400c866306,2050577,867903,2052573,867903,2054569v,2395,-1597,3992,-5591,3992l856325,2058161v-1598,-399,-3194,-798,-4792,-1596c843950,2052573,844348,2044988,844348,2044589v,,400,-2796,-3192,-4792c838362,2038200,834771,2039797,834370,2040196v-1194,799,-6791,3993,-13578,400c814008,2037003,813609,2030616,813609,2029019v-401,-399,-799,-3593,-3592,-5190c806824,2022232,804827,2023430,804028,2023829r-399,c802431,2024628,797241,2027821,790055,2024228v-7583,-3992,-7185,-11177,-7185,-11976c783268,2012252,782870,2009059,779677,2007462v-2794,-1597,-6386,,-6785,399c771696,2008660,766107,2011853,759307,2008260r-2396,-1596c754915,2005865,754117,2003470,755315,2001474v798,-1996,3193,-2794,5189,-1597l762899,2001474v3606,1996,6400,,6400,l769699,2001474v199,-200,1997,-1297,4590,-1896xm2051520,1993490r16768,4791c2069485,1998680,2070285,1999878,2069884,2001075v,799,-798,1597,-1596,1597l2067489,2002672r-16767,-4791c2049523,1997881,2048725,1996683,2048725,1995086v399,-1197,1598,-1996,2795,-1596xm2139347,1983110v798,-399,2396,-399,2794,799c2142540,1984707,2142540,1986304,2141342,1986703r-15171,8784l2125372,1995886v-798,,-1595,-399,-1995,-1198c2122977,1993890,2122977,1992293,2124176,1991894r15171,-8784xm2061101,1977921r13973,10779c2075874,1989100,2076272,1990696,2075474,1991495v-400,399,-1198,798,-1598,798c2073477,1992293,2072678,1992293,2072280,1991894r-13575,-10779c2057907,1980715,2057509,1979119,2058305,1978320v400,-798,1998,-1197,2796,-399xm2129367,1968739v798,399,1198,1996,400,2795l2118985,1985506v-399,400,-1195,799,-1597,799c2116989,1986305,2116189,1986305,2115792,1985906v-799,-400,-1199,-1996,,-2795l2126572,1969138v397,-798,1997,-1197,2795,-399xm2073078,1965146v798,-399,2395,-399,2793,799l2084654,1981115v401,799,401,2396,-797,2795l2083058,1984309v-798,,-1596,-399,-1996,-1198l2072277,1967941v-399,-799,-399,-2395,801,-2795xm2111401,1959957v1199,399,1995,1597,1597,2794l2108209,1979518v,799,-800,1597,-1598,1597l2105814,1981115v-1201,-399,-1599,-1597,-1997,-2794l2108606,1961554v400,-1198,1599,-1996,2795,-1597xm2091441,1958360v1196,,2395,798,2395,1996l2096232,1977922v,1197,-799,2395,-1997,2395c2093037,1980317,2092239,1979519,2091839,1978321r-2395,-17566c2089444,1959558,2090240,1958360,2091441,1958360xm5895338,1956764v1198,-400,2395,399,2395,1996l5900128,1976325v,1198,-798,2396,-1996,2396c5896935,1978721,5895737,1977922,5895737,1976725r-2396,-17566c5893341,1957961,5894140,1956764,5895338,1956764xm5883761,1955566v1199,399,1997,1596,1199,2794l5880169,1975127v,799,-799,1597,-1597,1597l5877774,1976724v-1199,-399,-1997,-1597,-1598,-2794l5880967,1957162v399,-1197,1597,-1996,2794,-1596xm5906116,1953170v799,-399,2396,-399,2795,799l5917694,1969139v399,799,399,2396,-799,2795l5916097,1972333v-799,,-1597,-399,-1996,-1198l5905317,1955965v-399,-799,-399,-2395,799,-2795xm5874181,1950775v798,799,798,1996,798,2795l5864201,1967542v-399,400,-1198,799,-1598,799c5862204,1968341,5861405,1968341,5861006,1967942v-798,-400,-1197,-1996,-399,-2795l5871386,1951174v400,-798,1996,-1197,2795,-399xm4551035,1950476v2595,-599,5989,-699,9382,1098c4568001,1955566,4567602,1963150,4567602,1963550v,,,2794,3593,4790c4574788,1969937,4577183,1968340,4577183,1968340r399,l4577981,1967941v1996,-1198,6787,-3593,13174,-399c4597941,1971134,4598341,1978719,4598341,1979118r,400c4598341,1979518,4598341,1982312,4601933,1984308v3593,1996,6388,,6388,l4608720,1984308v399,-399,7586,-4391,13973,-798c4630278,1987502,4629878,1995087,4629878,1995487v,,,2794,3593,4790c4634669,2000676,4635467,2001075,4636665,2001075r4391,400c4643052,2001475,4644649,2003471,4644649,2005467v,2395,-1996,3992,-5589,3992l4633072,2009059v-1597,-399,-3194,-798,-4790,-1596c4620697,2003471,4621096,1995886,4621096,1995487v,,399,-2796,-3194,-4792c4615108,1989098,4611514,1990695,4611115,1991094v-1198,799,-6786,3993,-13573,400c4590756,1987901,4590357,1981514,4590357,1979917v-400,-399,-799,-3593,-3593,-5190c4583570,1973130,4581574,1974328,4580776,1974727r-399,c4579179,1975526,4573989,1978719,4566804,1975126v-7585,-3992,-7186,-11177,-7186,-11976c4560017,1963150,4559618,1959957,4556425,1958360v-2795,-1597,-6388,,-6787,399c4548441,1959558,4542852,1962751,4536065,1959158r-2395,-1596c4531674,1956763,4530876,1954368,4532073,1952372v799,-1996,3194,-2794,5190,-1597l4539658,1952372v3593,1996,6387,,6387,l4546445,1952372v199,-200,1996,-1297,4590,-1896xm5917693,1945187r14372,10779c5932863,1956365,5933262,1957962,5932464,1958761v-399,399,-1198,798,-1597,798c5930468,1959559,5929670,1959559,5929270,1959160r-13973,-10779c5914499,1947981,5914100,1946385,5914898,1945586v399,-798,1996,-1197,2795,-399xm3350098,1941195v2391,-399,4386,1197,4779,3593l3358474,1969139r24352,-3593c3385222,1965147,3387221,1966744,3387621,1969139v397,2395,-1198,4391,-3596,4790l3359670,1977522r3595,24352c3363666,2004269,3362071,2006265,3359670,2006665v-2397,399,-4390,-1198,-4793,-3593l3351294,1978720r-24344,3592c3324554,1982712,3322556,1981115,3322159,1978720v-407,-2396,1194,-4392,3593,-4791l3350098,1970336r-3594,-24351c3346114,1943590,3347707,1941594,3350098,1941195xm5863802,1941194v798,-399,2395,-399,2794,799c5866995,1943190,5866596,1944388,5865798,1944787r-15171,8784l5849829,1953970v-799,,-1597,-399,-1996,-1198c5847433,1951974,5847433,1950377,5848631,1949978r15171,-8784xm5922483,1934009r16767,4791c5940448,1939199,5941246,1940397,5940448,1941594v,799,-798,1597,-1597,1597l5938053,1943191r-16768,-4791c5920088,1938001,5919289,1936803,5919689,1935606v399,-1198,1596,-1996,2794,-1597xm1135823,1933759v7735,1946,14721,6836,19113,14221l1149347,1951573v-7586,-11576,-22756,-15169,-34334,-7984c1103435,1950775,1100241,1965944,1107827,1977522r-5589,3593c1101838,1980716,1101838,1980316,1101440,1979917v-8784,-14771,-3993,-33932,10778,-42715c1119604,1932811,1128088,1931813,1135823,1933759xm5860608,1929618v1197,,2395,798,2395,1996c5863003,1932811,5862205,1933610,5861007,1934009r-17566,2396c5842244,1936405,5841046,1935607,5841046,1934409v,-1199,798,-2396,1996,-2396l5860608,1929618xm5939650,1919239v1197,,2395,798,2395,1996c5942045,1922432,5941246,1923630,5940049,1923630r-17566,2396c5921285,1926026,5920088,1925228,5920088,1924030v,-1198,798,-2396,1996,-2396l5939650,1919239xm4568201,1918540v2595,-599,5989,-699,9382,1098c4585167,1923630,4584768,1931214,4584768,1931614v,,,2794,3593,4790c4591954,1938001,4594349,1936404,4594349,1936404r399,l4595147,1936005v1996,-1198,6787,-3593,13174,-399c4615107,1939198,4615506,1946783,4615506,1947182r,400c4615506,1947582,4615506,1950376,4619099,1952372v3593,1996,6387,,6387,l4625886,1952372v399,-399,7585,-4391,13972,-798c4647443,1955566,4647044,1963151,4647044,1963551v,,,2794,3593,4790c4651834,1968740,4652633,1969139,4653830,1969139r4392,400c4660218,1969539,4661814,1971535,4661814,1973531v-399,1996,-1996,3592,-5588,3992l4650238,1977123v-1597,-399,-3194,-798,-4791,-1596c4637862,1971535,4638262,1963950,4638262,1963551v,,399,-2796,-3194,-4792c4632274,1957162,4628680,1958759,4628281,1959158v-1198,799,-6787,3993,-13573,400c4607922,1955965,4607522,1949578,4607522,1947981v-399,-399,-798,-3593,-3592,-5190c4600736,1941194,4598740,1942392,4597942,1942791r-399,c4596345,1943590,4591155,1946783,4583970,1943190v-7585,-3992,-7186,-11177,-7186,-11976c4577183,1931214,4576784,1928021,4573591,1926424v-2795,-1597,-6388,,-6787,399c4565607,1927622,4560018,1930815,4553232,1927222r-2396,-1596c4548840,1924827,4548042,1922432,4549240,1920436v798,-1996,3193,-2794,5189,-1597l4556824,1920436v3593,1996,6388,,6388,l4563611,1920436v199,-200,1996,-1297,4590,-1896xm5845038,1912453r16768,4791c5863003,1917643,5863802,1918841,5863402,1920038v,799,-798,1597,-1596,1597l5861007,1921635r-16767,-4791c5843042,1916445,5842244,1915247,5842244,1914049v399,-1197,1597,-1996,2794,-1596xm5932863,1902073v799,-399,2395,-399,2795,799c5936057,1903670,5936057,1905267,5934859,1905666r-15170,8784l5918890,1914849v-798,,-1597,-399,-1996,-1198c5916495,1912454,5916894,1911256,5917693,1910857r15170,-8784xm5854619,1896484r13973,10779c5869391,1907663,5869790,1909259,5868991,1910058v-399,399,-1197,798,-1596,798c5866995,1910856,5866197,1910856,5865798,1910457r-13574,-10779c5851426,1899278,5851027,1897682,5851825,1896883v399,-798,1996,-1197,2794,-399xm2410793,1892094v1196,-399,2397,399,2802,1597c2415185,1901275,2423171,1906465,2431157,1904469v1199,,2396,798,3195,1597c2434751,1907263,2433953,1908461,2433155,1908860r-400,c2428363,1910058,2423970,1909658,2419975,1907662v-5192,14372,-15164,25549,-28734,32336c2377674,1946785,2362494,1947982,2348126,1943192v-799,4391,-3193,8383,-6783,11178l2340943,1954769v-798,399,-1991,,-2790,-799c2337352,1953172,2337352,1951575,2338550,1950777v5982,-5190,7183,-14372,1996,-20760c2339748,1929219,2339748,1927622,2340943,1926824v800,-798,2392,-798,3191,399c2346927,1930816,2348525,1934808,2348525,1938801r399,c2362494,1943192,2376477,1942394,2389247,1936005v12373,-6387,21950,-17165,26339,-30339l2415586,1905267v-3195,-2395,-5187,-5988,-6387,-10379c2408801,1893691,2409597,1892493,2410793,1892094xm5922883,1887702v799,399,1198,1996,399,2794l5912504,1904469v-399,400,-1199,799,-1598,799c5910507,1905268,5909709,1905268,5909309,1904869v-798,-799,-798,-1996,,-2795l5920089,1888101v399,-798,1996,-1197,2794,-399xm5866595,1883710v799,-400,2396,-400,2795,798l5878173,1899679v399,798,399,2395,-799,2794l5876576,1902872v-798,,-1597,-399,-1996,-1197l5865797,1886504v-400,-798,-400,-2395,798,-2794xm5904919,1878521v1198,399,1997,1596,1598,2794l5901725,1898082v,799,-798,1597,-1597,1597l5899330,1899679v-798,,-1598,-1197,-1997,-2794l5902124,1880117v400,-1197,1597,-1996,2795,-1596xm5885358,1876924v1198,,2395,798,2395,1996l5890148,1896485v,1198,-798,2396,-1996,2396c5886955,1899280,5885757,1898481,5885757,1896885r-2396,-17566c5883361,1878121,5884160,1876924,5885358,1876924xm4929726,1852323v7735,1946,14721,6836,19112,14221l4943249,1870137v-7585,-11577,-22755,-15169,-34332,-7984c4897340,1869339,4893748,1884508,4901732,1896086r-5589,3593c4895744,1899280,4895744,1898881,4895344,1898481v-8782,-14771,-3992,-33933,10779,-42715c4913508,1851375,4921991,1850377,4929726,1852323xm6204318,1811056v1198,-400,2396,399,2795,1596c6208710,1820237,6216694,1825427,6224677,1823431v1198,-399,2396,399,3194,1597c6228270,1826225,6227472,1827423,6226673,1827822r-399,c6221883,1829020,6217492,1828620,6213500,1826624v-5190,14372,-15170,25549,-28742,32337c6171185,1865747,6156015,1866945,6141643,1862154v-798,4391,-3193,8383,-6786,11178l6134458,1873731v-799,399,-1996,,-2795,-798c6130865,1872134,6130865,1870537,6132063,1869739v5988,-5190,7185,-14372,1996,-20759c6133260,1848181,6133260,1846584,6134458,1845786v798,-798,2395,-798,3193,399c6140446,1849778,6142043,1853770,6142043,1857763r399,c6156015,1862154,6169987,1861356,6182762,1854968v12375,-6388,21956,-17166,26347,-30340l6209109,1824229v-3194,-2395,-5190,-5988,-6387,-10379c6202322,1812652,6203121,1811455,6204318,1811056xm7127266,1807463v2395,,4790,1597,4790,3593l7135649,1835407r24351,-3593c7162395,1831415,7164391,1833012,7164790,1835407v400,2395,-1197,4391,-3592,4790l7136846,1843790r3593,24352c7140838,1870537,7139242,1872533,7136846,1872932v-2395,400,-4391,-1197,-4790,-3592l7128463,1844988r-24352,3592c7101716,1848980,7099720,1847383,7099321,1844988v-400,-2396,1197,-4392,3592,-4791l7127266,1836604r-3593,-24351c7123274,1809858,7124870,1807862,7127266,1807463xm408416,1768741v2395,-399,4391,1198,4790,3593l416799,1796685r24351,-3593c443545,1792693,445541,1794290,445941,1796685v399,2395,-1198,4391,-3593,4790l417997,1805068r3592,24352c421989,1831816,420392,1833811,417997,1834211v-2396,399,-4392,-1198,-4791,-3593l409613,1806266r-24351,3593c382867,1810258,380871,1808661,380472,1806266v-399,-2395,1198,-4391,3593,-4791l408416,1797883r-3593,-24352c404424,1771136,406021,1769140,408416,1768741xm2981256,1767144v1200,-400,2393,399,2393,1996l2986050,1786705v,1198,-803,2396,-2001,2396c2982852,1789101,2981654,1788302,2981654,1787105r-2392,-17566c2979262,1768341,2980059,1767144,2981256,1767144xm2969688,1766346v1196,,1596,1197,1196,2794l2966096,1785907v,799,-799,1597,-1596,1597l2963701,1787504v-1198,-399,-1997,-1597,-1594,-2794l2966895,1767943v398,-1198,1596,-1996,2793,-1597xm2992039,1763551v796,-399,2396,-399,2794,799l3003618,1779520v396,799,396,2396,-799,2795l3002018,1782714v-797,,-1596,-399,-1993,-1198l2991237,1766346v-396,-799,-396,-2395,802,-2795xm2959714,1761156v1195,798,1195,1996,797,2794l2949732,1777923v-401,400,-1202,799,-1598,799c2947731,1778722,2946939,1778722,2946533,1778323v-794,-400,-1196,-1996,-395,-2795l2956919,1761555v397,-798,1992,-1197,2795,-399xm1636960,1760857v2596,-599,5989,-699,9382,1098c1653926,1765947,1653528,1773531,1653528,1773931v,,,2794,3592,4790c1660714,1780318,1663110,1778721,1663110,1778721r399,l1663909,1778322v1996,-1198,6789,-3593,13178,-399c1683872,1781515,1684270,1789100,1684270,1789499r,400c1684270,1789899,1684270,1792693,1687864,1794689v3594,1996,6388,,6388,l1694652,1794689v399,-399,7585,-4391,13973,-798c1716208,1797883,1715809,1805468,1715809,1805868v,,,2794,3592,4790c1720600,1811057,1721396,1811456,1722594,1811456r4391,400c1728982,1811856,1730580,1813852,1730580,1815848v-401,2395,-1998,3992,-5590,4391l1719003,1819840v-1597,-400,-3194,-799,-4791,-1597c1706630,1814251,1707029,1806666,1707029,1806267v,,399,-2796,-3195,-4792c1701040,1799879,1697447,1801475,1697047,1801875v-1197,798,-6788,3993,-13574,399c1676685,1798681,1676286,1792294,1676286,1790697v-398,-399,-797,-3593,-3592,-5190c1669499,1783911,1667503,1785108,1666705,1785507r-400,c1665107,1786306,1659915,1789499,1652730,1785907v-7586,-3992,-7186,-11178,-7186,-11976c1645943,1773931,1645544,1770737,1642350,1769140v-2794,-1597,-6388,,-6787,399c1634365,1770338,1628776,1773531,1621992,1769939r-2397,-1597c1617599,1767543,1616801,1765148,1617997,1763152v801,-1996,3194,-2794,5192,-1597l1625584,1762753v3591,1996,6384,,6384,l1632370,1762753v201,-200,1995,-1297,4590,-1896xm3003618,1755567r14376,10779c3018794,1766745,3019195,1768342,3018395,1769141v-401,399,-1201,798,-1600,798c3016394,1769939,3015590,1769939,3015190,1769540r-13969,-10779c3000422,1758361,3000025,1756765,3000820,1755966v401,-798,1999,-1197,2798,-399xm2949331,1751575v799,-399,2396,-399,2794,799c2952925,1753571,2952527,1754769,2951328,1755168r-15175,8784l2935355,1764351v-798,,-1596,-399,-1994,-1198c2932961,1762355,2932961,1760758,2934159,1760359r15172,-8784xm3008392,1744390r16780,4791c3025972,1749580,3026765,1750778,3026365,1751975v,799,-792,1597,-1592,1597l3023973,1753572r-16773,-4791c3006009,1748382,3005212,1747184,3005611,1745986v398,-1197,1589,-1996,2781,-1596xm2946138,1739999v1198,,2392,798,2392,1996c2948932,1743192,2948134,1744390,2946533,1744390r-17565,2396c2927767,1746786,2926571,1745988,2926571,1744790v,-1198,797,-2396,1997,-2396l2946138,1739999xm3025568,1729619v1197,,2400,798,2400,1996c3027968,1732812,3027169,1734010,3025972,1734010r-17580,2396c3007200,1736406,3006009,1735608,3006009,1734410v,-1198,794,-2396,1986,-2396l3025568,1729619xm1653727,1728921v2595,-599,5988,-699,9383,1098c1670697,1734011,1670298,1741595,1670298,1741995v,,,2794,3594,4790c1677485,1748382,1679879,1746785,1679879,1746785r400,l1680677,1746386v1997,-1198,6788,-3593,13177,-399c1700640,1749579,1701039,1757164,1701039,1757563r,400c1701039,1757963,1701039,1760757,1704633,1762753v3592,1996,6385,,6385,l1711418,1762753v400,-399,7584,-4391,13971,-798c1732973,1765947,1732574,1773532,1732574,1773932v,,,2794,3592,4790c1737365,1779121,1738163,1779520,1739361,1779520r4390,400c1745748,1779920,1747345,1781916,1747345,1783912v,1996,-1996,3592,-5589,3992l1735766,1787504v-1596,-399,-3192,-798,-4789,-1596c1723392,1781916,1723792,1774331,1723792,1773932v,,398,-2796,-3194,-4792c1717804,1767543,1714212,1769140,1713813,1769539v-1197,799,-6786,3993,-13572,400c1693455,1766346,1693055,1759959,1693055,1758362v-400,-399,-799,-3593,-3593,-5190c1686268,1751575,1684270,1752773,1683473,1753172r-399,c1681876,1753971,1676685,1757164,1669499,1753571v-7587,-3992,-7189,-11177,-7189,-11976c1662709,1741595,1662310,1738402,1659117,1736805v-2797,-1597,-6389,,-6788,399c1651132,1738003,1645544,1741196,1638756,1737603r-2394,-1596c1634365,1735208,1633566,1732813,1634764,1730817v799,-1996,3194,-2794,5191,-1597l1642350,1730817v3593,1996,6386,,6386,l1649137,1730817v199,-200,1995,-1297,4590,-1896xm2930564,1722833r16772,4791c2948530,1728023,2949333,1729221,2948932,1730418v,799,-798,1597,-1596,1597l2946533,1732015r-16769,-4791c2928968,1726825,2928167,1725627,2927767,1724429v400,-1197,1601,-1996,2797,-1596xm3018794,1712454v800,-400,2395,-400,2794,798c3021984,1714050,3021984,1715647,3020791,1716046r-15180,8784l3004815,1725229v-801,,-1600,-399,-1996,-1198c3002018,1722834,3002418,1721636,3003618,1721237r15176,-8783xm2940146,1706865r13974,10779c2954925,1718044,2955321,1719640,2954522,1720439v-402,399,-1199,798,-1597,798c2952527,1721237,2951723,1721237,2951328,1720838r-13580,-10779c2936952,1709659,2936551,1708063,2937351,1707264v397,-798,1996,-1197,2795,-399xm3008789,1698083v797,399,1199,1996,398,2794l2998428,1714850v-397,400,-1196,799,-1594,799c2996434,1715649,2995632,1715649,2995237,1715250v-802,-799,-1202,-1996,,-2795l3006009,1698482v396,-798,1986,-1197,2780,-399xm2952527,1694091v796,-400,2395,-400,2794,798l2964104,1710060v396,798,396,2395,-800,2794l2962508,1713253v-802,,-1599,-399,-1997,-1197l2951723,1696885v-398,-798,-398,-2395,804,-2794xm2990843,1689301v1196,399,1996,1596,1594,2794l2987644,1708862v,799,-799,1597,-1594,1597l2985247,1710459v-1198,-399,-1598,-1597,-1995,-2794l2988040,1690897v401,-1197,1605,-1996,2803,-1596xm4201936,1687304v2395,-399,4790,1197,4790,3593l4210319,1715248r24352,-3593c4237067,1711256,4239063,1712853,4239462,1715248v399,2395,-1198,4391,-3593,4790l4211517,1723631r3593,24352c4215509,1750378,4213912,1752374,4211517,1752774v-2395,399,-4391,-1198,-4791,-3593l4203134,1724829r-24352,3592c4176387,1728821,4174391,1727224,4173992,1724829v-399,-2396,1198,-4392,3593,-4791l4201936,1716445r-3593,-24351c4197944,1689699,4199541,1687703,4201936,1687304xm2970884,1687304v1197,,2393,798,2393,1996l2975671,1706866v,1197,-797,2395,-1996,2395c2972480,1709660,2971680,1708862,2971284,1707265r-2397,-17566c2968887,1688501,2969688,1687304,2970884,1687304xm6774773,1685708v1198,,2395,798,2395,1996l6779563,1705270v,1197,-798,2395,-1996,2395c6776370,1707665,6775172,1706866,6775172,1705669r-2396,-17566c6772776,1686905,6773575,1685708,6774773,1685708xm6763196,1684909v1199,399,1997,1596,1199,2794l6759604,1704470v,799,-799,1597,-1597,1597l6757208,1706067v-1198,-399,-1997,-1597,-1597,-2794l6760402,1686505v399,-1197,1597,-1996,2794,-1596xm6785551,1682115v799,-400,2396,-400,2795,798l6797129,1698084v399,798,399,2395,-799,2794l6795532,1701277v-799,,-1597,-399,-1996,-1197l6784752,1684909v-399,-798,-399,-2395,799,-2794xm6753616,1680119v798,399,798,1996,798,2794l6743636,1696886v-399,400,-1198,799,-1598,799c6741639,1697685,6740840,1697685,6740441,1697286v-798,-400,-1197,-1996,-399,-2795l6750821,1680518v400,-798,1996,-1197,2795,-399xm5430471,1679819v2595,-599,5988,-699,9382,1098c5447437,1684909,5447038,1692493,5447038,1692893v,,,2794,3593,4790c5454224,1699280,5456619,1697683,5456619,1697683r399,l5457417,1697284v1996,-1198,6787,-3593,13174,-399c5477377,1700477,5477776,1708062,5477776,1708461r,400c5477776,1708861,5477776,1711655,5481369,1713651v3593,1996,6387,,6387,l5488156,1713651v399,-399,7584,-4391,13971,-798c5509712,1716844,5509313,1724430,5509313,1724829v,,,2795,3593,4791c5514103,1730019,5514902,1730418,5516099,1730418r4392,399c5522487,1730817,5524083,1732813,5524083,1734809v,1996,-1996,3593,-5588,3992l5512507,1738402v-1597,-399,-3194,-798,-4791,-1597c5500131,1732813,5500531,1725229,5500531,1724829v,,399,-2795,-3194,-4791c5494543,1718441,5490950,1720038,5490551,1720437v-1198,799,-6787,3993,-13573,399c5470192,1717244,5469792,1710857,5469792,1709260v-399,-399,-798,-3593,-3592,-5190c5463006,1702473,5461010,1703671,5460212,1704070r-399,c5458615,1704869,5453425,1708062,5446240,1704469v-7585,-3992,-7186,-11177,-7186,-11976c5439453,1692493,5439054,1689300,5435860,1687703v-2795,-1597,-6388,,-6787,399c5427876,1688901,5422287,1692094,5415501,1688501r-2396,-1596c5411109,1686106,5410311,1683711,5411509,1681715v798,-1996,3193,-2794,5189,-1597l5419093,1681715v3593,1996,6388,,6388,l5425880,1681715v200,-200,1996,-1297,4591,-1896xm6797127,1674131r14372,10779c6812298,1685310,6812697,1686906,6811899,1687705v-400,399,-1198,798,-1597,798c6809903,1688503,6809104,1688503,6808705,1688104r-13973,-10779c6793934,1676925,6793534,1675329,6794333,1674530v399,-798,1996,-1197,2794,-399xm6743236,1670538v799,-400,2396,-400,2795,798c6746430,1672134,6746031,1673731,6745232,1674130r-15170,8784l6729263,1683313v-798,,-1596,-399,-1996,-1198c6726868,1681317,6726868,1679720,6728066,1679321r15170,-8783xm6801918,1663353r16767,4791c6819883,1668144,6820282,1669342,6819883,1670938v,799,-798,1597,-1597,1597l6817488,1672535r-16767,-4791c6799523,1667345,6798725,1666147,6799124,1664949v399,-1197,1597,-1996,2794,-1596xm2015242,1662704v7736,1946,14722,6836,19113,14221l2028766,1680518v-7586,-11577,-22755,-15169,-34333,-7984c1982856,1679720,1979662,1695289,1987248,1706467r-5590,3593c1981259,1709661,1981259,1709262,1980860,1708862v-8782,-14771,-3992,-33933,10779,-42715c1999024,1661756,2007508,1660758,2015242,1662704xm6740043,1658562v1197,,2395,798,2395,1996c6742438,1661755,6741639,1662953,6740442,1662953r-17566,2396c6721678,1665349,6720481,1664551,6720481,1663353v,-1198,798,-2396,1996,-2396l6740043,1658562xm6819085,1648582v1197,,2395,798,2395,1996c6821480,1651775,6820682,1652973,6819484,1652973r-17566,2396c6800721,1655369,6799523,1654571,6799523,1653373v,-1198,798,-2396,1996,-2396l6819085,1648582xm5447636,1647484v2595,-599,5988,-699,9382,1098c5464603,1652574,5464203,1660158,5464203,1660558v,,,2794,3593,4790c5471389,1666945,5473784,1665348,5473784,1665348r399,l5474583,1664949v1996,-1198,6786,-3593,13173,-399c5494542,1668142,5494942,1675727,5494942,1676126r,400c5494942,1676526,5494942,1679320,5498534,1681316v3593,1996,6388,,6388,l5505321,1681316v399,-399,7585,-4391,13972,-798c5526877,1684509,5526478,1692095,5526478,1692494v,,,2795,3593,4791c5531269,1697684,5532067,1698083,5533265,1698083r4391,399c5539652,1698482,5541249,1700478,5541249,1702474v-400,2396,-1996,3992,-5589,3992l5529672,1706067v-1597,-399,-3194,-798,-4791,-1597c5517297,1700478,5517696,1692894,5517696,1692494v,,399,-2795,-3194,-4791c5511708,1686106,5508115,1687703,5507716,1688102v-1198,799,-6786,3993,-13573,399c5487357,1684909,5486958,1678522,5486958,1676925v-400,-399,-799,-3593,-3593,-5190c5480171,1670138,5478175,1671336,5477377,1671735r-399,c5475780,1672534,5470591,1675727,5463405,1672134v-7585,-3992,-7186,-11177,-7186,-11976c5456619,1660158,5456219,1656965,5453025,1655368v-2795,-1597,-6387,,-6787,399c5445041,1656566,5439452,1659759,5432666,1656166r-2396,-1596c5428274,1653771,5427476,1651376,5428674,1649380v798,-1996,3193,-2794,5189,-1597l5436258,1649380v3593,1996,6388,,6388,l5443045,1649380v200,-200,1996,-1297,4591,-1896xm55929,1646586v1197,,1996,798,2395,1996l60719,1666148v,1197,-798,2395,-1996,2395c57526,1668543,56328,1667744,56328,1666547r-2396,-17566c53932,1647783,54730,1646586,55929,1646586xm44352,1645788v1198,399,1597,1596,1198,2794l40759,1665349v,799,-799,1597,-1597,1597l38363,1666946v-1197,-399,-1996,-1597,-1596,-2794l41557,1647384v399,-1197,1597,-1995,2795,-1596xm66307,1642994v798,-400,2395,-400,2794,798l77885,1658963v399,798,399,2395,-799,2794l76288,1662156v-799,,-1597,-399,-1997,-1197l65509,1645788v-400,-798,-400,-2395,798,-2794xm6724473,1641397r16768,4791c6742438,1646587,6743237,1647785,6742838,1648982v,799,-799,1597,-1597,1597l6740442,1650579r-16767,-4791c6722477,1645788,6721679,1644590,6721679,1642993v399,-1197,1597,-1996,2794,-1596xm34372,1640997v798,798,1197,1996,798,2794l24391,1657764v-398,400,-1198,799,-1597,799c22395,1658563,21596,1658563,21197,1658164v-798,-400,-1197,-1996,-399,-2795l31577,1641396v400,-798,1996,-1197,2795,-399xm77883,1635009r14373,10779c93054,1646188,93453,1647784,92655,1648583v-399,399,-1198,798,-1597,798c90659,1649381,89859,1649381,89461,1648982l75488,1638203v-798,-400,-1197,-1996,-399,-2795c75488,1634610,77085,1634211,77883,1635009xm23992,1631417v799,-400,2396,-400,2795,798c27186,1633013,26787,1634610,25988,1635009r-15170,8784l10020,1644192v-799,,-1597,-399,-1996,-1198c7624,1642196,7624,1640599,8822,1640200r15170,-8783xm6812298,1631018v799,-400,2395,-400,2795,798c6815492,1632614,6815492,1634211,6814294,1634610r-15170,8784l6798325,1643793v-798,,-1597,-399,-1996,-1198c6795930,1641797,6796329,1640599,6797128,1639801r15170,-8783xm6734055,1625828r13973,10779c6748826,1637007,6749225,1638603,6748427,1639402v-399,399,-1198,798,-1597,798c6746431,1640200,6745632,1640200,6745233,1639801r-13574,-10779c6730861,1628622,6730462,1627026,6731260,1626227v399,-798,1996,-1197,2795,-399xm82673,1624231r16767,4791c100638,1629421,101436,1630220,100638,1631816v,799,-798,1597,-1597,1597l98243,1633413r-16768,-4791c80278,1628223,79479,1627025,79879,1625827v399,-1197,1596,-1996,2794,-1596xm3290238,1621437v1199,-400,2397,399,2796,1596c3294631,1630618,3302616,1635808,3310601,1633812v1196,-399,2395,399,3189,1597c3314195,1636606,3313389,1637804,3312594,1638203r-398,c3307807,1639401,3303414,1639001,3299428,1637005v-5201,14372,-15175,25549,-28744,32337c3257120,1676128,3241941,1677325,3227579,1672535v-801,4391,-3203,8383,-6795,11178l3220381,1684112v-795,399,-1992,,-2791,-799c3216791,1682515,3216791,1680918,3217988,1680120v5987,-5190,7190,-14372,1999,-20759c3219184,1658562,3219184,1656965,3220381,1656167v802,-798,2397,-798,3194,399c3226377,1660159,3227980,1664151,3227980,1668144r396,c3241941,1672535,3255916,1671737,3268688,1665349v12371,-6388,21952,-17166,26342,-30340l3295030,1634610v-3193,-2395,-5190,-5988,-6388,-10379c3288244,1623033,3289040,1621836,3290238,1621437xm20800,1619840v1197,,2396,798,2396,1996c23196,1622634,22396,1623832,21199,1624231r-17565,2396c2436,1626627,1239,1625829,1239,1624631v,-1198,798,-2396,1996,-2396l20800,1619840xm6802319,1616646v798,399,1197,1996,399,2794l6791939,1633413v-399,400,-1197,799,-1597,799c6789942,1634212,6789144,1634212,6788745,1633813v-799,-400,-1198,-1996,,-2795l6799524,1617045v399,-798,1996,-1197,2795,-399xm6746030,1613054v799,-400,2396,-400,2795,798l6757608,1629023v399,798,399,2395,-799,2794l6756011,1632216v-799,,-1597,-399,-1996,-1197l6745231,1615848v-399,-798,-399,-2395,799,-2794xm100240,1609461v1197,,1996,798,2395,1996c102635,1612654,101836,1613852,100639,1613852r-17566,2396c81875,1616248,80678,1615450,80678,1614252v,-1198,798,-2396,1996,-2396l100240,1609461xm6784354,1607864v1198,399,1997,1596,1598,2794l6781160,1627425v,799,-798,1597,-1597,1597l6778765,1629022v-798,-399,-1598,-1597,-1997,-2794l6781559,1609460v400,-1197,1597,-1995,2795,-1596xm6764394,1606267v1197,,2395,798,2395,1996l6769184,1625829v,1197,-798,2395,-1996,2395c6766390,1628224,6765192,1627425,6764793,1626228r-2396,-17566c6762397,1607464,6763196,1606267,6764394,1606267xm5229,1602275r16768,4791c23194,1607465,23993,1608663,23593,1609860v,799,-798,1597,-1596,1597l21198,1611457,4431,1606666v-1198,,-1597,-1198,-1996,-2795c2834,1602674,4032,1601875,5229,1602275xm93452,1591895v799,-399,2395,-399,2795,799c96646,1593492,96646,1595089,95448,1595488r-15169,8784l79480,1604671v-798,,-1598,-399,-1997,-1198c76685,1602675,77084,1601477,78283,1600679r15169,-8784xm14811,1586706r13972,10779c29582,1597885,29981,1599481,29183,1600280v-400,399,-1198,798,-1597,798c27187,1601078,26388,1601078,25989,1600679l12416,1589900v-798,-400,-1197,-1996,-399,-2795c12416,1586307,14013,1585908,14811,1586706xm5809161,1581666v7735,1946,14721,6836,19112,14221l5822684,1599480v-7585,-11577,-22754,-15169,-34331,-7984c5776775,1598682,5773182,1613851,5781166,1625429r-5589,3593c5775178,1628623,5775178,1628224,5774779,1627824v-8782,-14771,-3992,-33933,10779,-42715c5792943,1580718,5801426,1579720,5809161,1581666xm83474,1577924v798,399,1197,1996,399,2794l73094,1594691v-400,400,-1198,799,-1597,799c71098,1595490,70299,1595490,69900,1595091v-1198,-799,-1198,-2396,,-2795l80678,1578323v400,-798,1997,-1197,2796,-399xm26786,1573931v798,-399,2395,-399,2794,799l38364,1589900v399,799,399,2396,-799,2795l36767,1593094v-798,,-1597,-399,-1996,-1198l25988,1576726v-400,-799,-400,-2395,798,-2795xm65509,1568743v1197,399,1996,1596,1596,2794l62315,1588304v,799,-798,1597,-1597,1597l59920,1589901v-1198,-399,-1997,-1597,-1997,-2794l62714,1570339v399,-1197,1597,-1996,2795,-1596xm45550,1567146v1197,,2395,798,2395,1996l50341,1586708v,1197,-799,2395,-1997,2395c47147,1589103,45949,1588304,45949,1587107r-2395,-17566c43554,1568343,44352,1567146,45550,1567146xm7083754,1540399v1197,-400,2395,399,2794,1596c7088145,1549580,7096129,1554770,7104113,1552774v1197,-399,2395,399,3193,1597c7107705,1555568,7106907,1556766,7106109,1557165r-400,c7101318,1558363,7096927,1557963,7092935,1555967v-5189,14372,-15169,25549,-28742,32337c7050620,1595090,7035451,1596287,7021078,1591497v-798,4391,-3193,8383,-6786,11178l7013893,1603074v-799,399,-1996,,-2795,-799c7010300,1601477,7010300,1599880,7011498,1599082v5988,-5190,7185,-14372,1996,-20759c7012695,1577524,7012695,1575927,7013893,1575129v798,-798,2395,-798,3193,399c7019881,1579121,7021478,1583113,7021478,1587106r399,c7035451,1591497,7049423,1590699,7062197,1584311v12375,-6388,21956,-17166,26347,-30340l7088544,1553572v-3194,-2395,-5190,-5988,-6387,-10379c7081758,1541995,7082556,1540798,7083754,1540399xm3833077,1513254v1198,-400,2396,399,2396,1996l3837868,1532815v,1198,-798,2395,-1996,2395c3834674,1535210,3833476,1534412,3833476,1533214r-2395,-17565c3831081,1514451,3831879,1513254,3833077,1513254xm3821900,1512455v799,399,1597,1197,1198,2794l3818308,1532016v,799,-800,1597,-1598,1597l3815912,1533613v-1198,-399,-1996,-1597,-1597,-2794l3819106,1514051v399,-1197,1597,-1996,2794,-1596xm3843855,1509661v798,-400,2395,-400,2794,798l3855433,1525630v399,798,399,2395,-799,2794l3853836,1528823v-799,,-1597,-399,-1996,-1197l3843056,1512455v-399,-798,-399,-2395,799,-2794xm3811920,1507266v798,798,798,1996,798,2794l3801939,1524033v-399,400,-1198,799,-1597,799c3799943,1524832,3799144,1524832,3798745,1524433v-798,-400,-1197,-1996,-399,-2795l3809125,1507665v399,-798,1996,-1197,2795,-399xm3855431,1501677r14373,10779c3870602,1512856,3871001,1514452,3870203,1515251v-399,399,-1198,798,-1597,798c3868207,1516049,3867408,1516049,3867009,1515650r-13973,-10779c3852238,1504471,3851839,1502875,3852637,1502076v399,-798,1996,-1197,2794,-399xm364505,1501278v1198,-400,2396,399,2795,1596c368897,1510459,376881,1515649,384865,1513653v1197,-399,2794,399,3193,1597c388457,1516447,387659,1517645,386861,1518044r-400,c382070,1519242,377679,1518842,373687,1516846v-5190,14372,-15170,25550,-28742,32337c331372,1555969,316202,1557166,301831,1552376v-798,4391,-3193,8383,-6786,11178l294646,1563953v-799,399,-1996,,-2795,-799c291053,1562356,291053,1560759,292250,1559961v5988,-5190,7186,-14371,1996,-20759c293448,1538403,293448,1536806,294646,1536008v798,-798,2395,-798,3193,399c300634,1540001,302230,1543993,302230,1547985r400,c316202,1552376,330174,1551578,342949,1545191v12375,-6389,21956,-17167,26347,-30341l369296,1514451v-3194,-2395,-5190,-5988,-6387,-10379c362509,1502874,363308,1501677,364505,1501278xm3801541,1497685v798,-400,2395,-400,2794,798c3804734,1499681,3804335,1500878,3803536,1501277r-15170,8784l3787568,1510460v-799,,-1597,-399,-1996,-1198c3785172,1508464,3785172,1506867,3786370,1506468r15171,-8783xm1287865,1497685v2396,-399,4391,1197,4790,3593l1296247,1525629r24353,-3593c1322997,1521637,1324989,1523234,1325389,1525629v398,2395,-1197,4391,-3591,4790l1297445,1534012r3593,24352c1301437,1560759,1299841,1562755,1297445,1563155v-2396,399,-4391,-1198,-4790,-3593l1289063,1535210r-24351,3592c1262318,1539203,1260321,1537605,1259922,1535210v-398,-2396,1198,-4392,3593,-4791l1287865,1526826r-3592,-24351c1283876,1500080,1285469,1498084,1287865,1497685xm3860222,1490500r16767,4791c3878187,1495690,3878985,1496888,3878187,1498085v,799,-798,1597,-1597,1597l3875792,1499682r-16768,-4790c3857827,1494493,3857028,1493294,3857428,1492096v399,-1197,1596,-1996,2794,-1596xm2516396,1490200v2594,-599,5988,-699,9380,1098c2533360,1495290,2532962,1502874,2532962,1503274v,,,2794,3592,4790c2540147,1509661,2542542,1508064,2542542,1508064r399,l2543340,1507665v1996,-1198,6787,-3593,13174,-399c2563299,1510858,2563699,1518443,2563699,1518842r,400c2563699,1519242,2563699,1522036,2567291,1524032v3593,1996,6387,,6387,l2574078,1524032v399,-399,7584,-4391,13973,-798c2595634,1527226,2595236,1534811,2595236,1535210v,,,2795,3591,4791c2600024,1540400,2600822,1540799,2602024,1540799r4390,399c2608407,1541198,2610005,1543194,2610005,1545190v-400,1996,-1996,3593,-5584,4392l2598428,1549182v-1595,-399,-3192,-798,-4789,-1596c2586055,1543594,2586453,1536009,2586453,1535610v,,399,-2795,-3192,-4791c2580466,1529222,2576873,1530819,2576473,1531218v-1197,799,-6787,3992,-13573,400c2556115,1528025,2555714,1521637,2555714,1520040v-399,-399,-797,-3593,-3592,-5190c2548928,1513254,2546933,1514451,2546135,1514850r-400,c2544538,1515649,2539348,1518842,2532164,1515250v-7585,-3992,-7186,-11178,-7186,-11976c2525377,1503274,2524978,1500080,2521784,1498483v-2794,-1597,-6386,,-6785,399c2513802,1499681,2508213,1502874,2501427,1499282r-2396,-1597c2497036,1496886,2496238,1494491,2497435,1492495v798,-1996,3193,-2794,5190,-1597l2505020,1492096v3592,1996,6386,,6386,l2511807,1492096v198,-200,1995,-1297,4589,-1896xm3798348,1486108v1197,,2395,798,2395,1996c3800743,1489301,3799944,1490500,3798747,1490500r-17566,2395c3779983,1492895,3778786,1492097,3778786,1490899v,-1198,798,-2396,1996,-2396l3798348,1486108xm3877388,1476128v1198,-399,2396,400,2396,1996c3879784,1479322,3878985,1480521,3877788,1480521r-17566,2395c3859024,1482916,3857827,1482117,3857827,1480920v,-1199,798,-2396,1996,-2396l3877388,1476128xm3782777,1468943r16768,4791c3800742,1474133,3801541,1475331,3801141,1476528v,799,-798,1597,-1596,1597l3798746,1478125r-16767,-4790c3780781,1472936,3779983,1471737,3779983,1470539v399,-1197,1597,-1996,2794,-1596xm3870602,1458564v799,-400,2395,-400,2795,798c3873796,1460160,3873796,1461757,3872598,1462156r-15170,8784l3856629,1471339v-798,,-1597,-399,-1996,-1198c3854234,1468944,3854633,1467746,3855432,1467347r15170,-8783xm2533161,1457865v2594,-599,5987,-699,9380,1098c2550125,1462955,2549727,1470539,2549727,1470939v,,,2794,3592,4790c2556912,1477326,2559308,1475729,2559308,1475729r398,l2560105,1475330v1996,-1198,6788,-3593,13175,-399c2580067,1478523,2580466,1486108,2580466,1486507r,400c2580466,1486907,2580466,1489701,2584058,1491697v3592,1996,6387,,6387,l2590844,1491697v401,-399,7584,-4391,13974,-798c2612401,1494891,2612001,1502476,2612001,1502875v,,,2795,3592,4791c2616790,1508065,2617589,1508464,2618787,1508464r4391,399c2625175,1508863,2626770,1510859,2626770,1512855v,2396,-1996,3992,-5588,3992l2615193,1516448v-1596,-399,-3192,-798,-4790,-1597c2602822,1510859,2603223,1503275,2603223,1502875v,,397,-2794,-3199,-4790c2597230,1496488,2593639,1498085,2593239,1498484v-1197,799,-6786,3992,-13573,399c2572880,1495291,2572481,1488903,2572481,1487306v-400,-399,-798,-3593,-3594,-5190c2565696,1480519,2563699,1481717,2562900,1482116r-400,c2561304,1482915,2556113,1486108,2548928,1482515v-7584,-3992,-7185,-11177,-7185,-11976c2542142,1470539,2541743,1467346,2538548,1465749v-2793,-1597,-6385,,-6784,399c2530565,1466947,2524978,1470140,2518191,1466547r-2395,-1596c2513800,1464152,2513401,1461757,2514199,1459761v799,-1996,3194,-2794,5191,-1597l2521784,1459761v3593,1996,6387,,6387,l2528570,1459761v199,-200,1996,-1297,4591,-1896xm3792359,1452975r13972,10779c3807130,1464154,3807529,1465750,3806731,1466549v-400,399,-1198,798,-1597,798c3804735,1467347,3803936,1467347,3803537,1466948r-13574,-10779c3789165,1455769,3788766,1454173,3789564,1453374v399,-798,1996,-1197,2795,-399xm3860622,1444192v799,399,1198,1996,399,2794l3850242,1460959v-399,400,-1198,799,-1597,799c3848246,1461758,3847448,1461758,3847048,1461359v-798,-799,-798,-1996,,-2795l3857828,1444591v399,-798,1996,-1197,2794,-399xm3804334,1440200v798,-399,2395,-399,2794,799l3815912,1456169v399,799,399,2396,-799,2795l3814315,1459363v-799,,-1597,-399,-1996,-1198l3803535,1442995v-399,-799,-399,-2395,799,-2795xm3843058,1435410v1197,399,1996,1596,1597,2794l3839864,1454971v,799,-799,1597,-1598,1597l3837468,1456568v-1198,-399,-1996,-1597,-1996,-2794l3840263,1437006v400,-1197,1597,-1996,2795,-1596xm3823097,1433813v1198,,2396,798,2396,1996l3827888,1453375v,1197,-798,2395,-1996,2395c3824694,1455770,3823496,1454971,3823496,1453774r-2395,-17566c3821101,1435010,3821899,1433813,3823097,1433813xm5081371,1416647v2395,-399,4790,1198,4790,3593l5089754,1444591r24352,-3593c5116501,1440599,5118497,1442196,5118896,1444591v400,2395,-1197,4391,-3592,4790l5090951,1452974r3593,24352c5094943,1479721,5093347,1481717,5090951,1482117v-2395,399,-4391,-1198,-4790,-3593l5082568,1454172r-24351,3592c5055822,1458165,5053826,1456567,5053427,1454172v-400,-2395,1197,-4391,3592,-4791l5081371,1445789r-3593,-24352c5077379,1419042,5078975,1417046,5081371,1416647xm6309906,1408763v2595,-599,5988,-699,9382,1098c6326873,1413853,6326473,1421437,6326473,1421837v,,,2794,3593,4790c6333659,1428224,6336054,1426627,6336054,1426627r399,l6336853,1426228v1996,-1198,6786,-3593,13173,-399c6356812,1429421,6357212,1437006,6357212,1437405r,400c6357212,1437805,6357212,1440599,6360804,1442595v3593,1996,6388,,6388,l6367591,1442595v399,-399,7585,-4391,13972,-798c6389147,1445790,6388748,1453374,6388748,1453774v,,,2794,3593,4790c6393539,1458963,6394337,1459362,6395535,1459362r4391,400c6401922,1459762,6403519,1461758,6403519,1463754v,2395,-1996,3992,-5589,3992l6391942,1467346v-1597,-399,-3194,-798,-4791,-1596c6379567,1461758,6379966,1454173,6379966,1453774v,,399,-2795,-3194,-4791c6373978,1447386,6370385,1448983,6369986,1449382v-1198,799,-6786,3992,-13573,400c6349627,1446189,6349228,1439801,6349228,1438204v-400,-399,-799,-3593,-3593,-5190c6342441,1431417,6340445,1432615,6339647,1433014r-399,c6338050,1433813,6332861,1437006,6325675,1433413v-7585,-3992,-7186,-11177,-7186,-11976c6318889,1421437,6318489,1418244,6315295,1416647v-2795,-1597,-6387,,-6787,399c6307311,1417845,6301722,1421038,6294936,1417445r-2396,-1596c6290544,1415050,6289746,1412655,6290944,1410659v798,-1996,3193,-2794,5189,-1597l6298528,1410659v3593,1996,6388,,6388,l6305315,1410659v200,-200,1996,-1297,4591,-1896xm2894685,1392047v7736,1946,14721,6836,19115,14221l2908206,1409861v-7582,-11577,-22751,-15169,-34328,-7984c2862300,1409063,2858705,1424233,2866690,1435810r-5590,3593c2860701,1439004,2860701,1438605,2860302,1438205v-8783,-14770,-3992,-33933,10781,-42715c2878468,1391099,2886950,1390101,2894685,1392047xm6327071,1376828v2594,-599,5987,-699,9381,1098c6344037,1381918,6343638,1389502,6343638,1389902v,,,2794,3593,4790c6350824,1396289,6353219,1394692,6353219,1394692r399,l6354017,1394293v1996,-1198,6787,-3593,13174,-399c6373977,1397486,6374376,1405071,6374376,1405470r,400c6374376,1405870,6374376,1408664,6377969,1410660v3593,1996,6387,,6387,l6384756,1410660v399,-399,7584,-4391,13972,-798c6406312,1413855,6405913,1421439,6405913,1421839v,,,2794,3593,4790c6410704,1427028,6411502,1427427,6412700,1427427r4391,400c6419087,1427827,6420684,1429823,6420684,1431819v-400,1996,-1996,3592,-5589,3992l6409107,1435411v-1597,-399,-3194,-798,-4791,-1596c6396732,1429823,6397131,1422238,6397131,1421839v,,399,-2795,-3194,-4791c6391143,1415451,6387550,1417048,6387151,1417447v-1198,799,-6787,3992,-13573,400c6366792,1414254,6366392,1407866,6366392,1406269v-399,-399,-798,-3593,-3592,-5190c6359606,1399482,6357610,1400680,6356812,1401079r-400,c6355215,1401878,6350025,1405071,6342840,1401478v-7585,-3992,-7186,-11177,-7186,-11976c6336053,1389502,6335654,1386309,6332459,1384712v-2794,-1597,-6387,,-6786,399c6324475,1385910,6318887,1389103,6312100,1385510r-2395,-1596c6307709,1383115,6306911,1380720,6308108,1378724v799,-1996,3194,-2794,5190,-1597l6315693,1378724v3593,1996,6387,,6387,l6322479,1378724v200,-200,1997,-1297,4592,-1896xm934974,1375930v1195,-400,2391,399,2391,1996l939760,1395491v,1198,-797,2395,-1995,2395c936569,1397886,935372,1397088,935372,1395890r-2395,-17565c932977,1377127,933775,1375930,934974,1375930xm923797,1375131v800,399,1598,1197,1199,2794l920202,1394692v,799,-798,1597,-1597,1597l917806,1396289v-1196,-399,-1996,-1597,-1596,-2794l921000,1376727v400,-1197,1599,-1996,2797,-1596xm945750,1372336v798,-399,2396,-399,2794,799l957328,1388305v399,799,399,2396,-800,2795l955731,1391499v-798,,-1597,-399,-1996,-1198l944951,1375131v-401,-799,-401,-2395,799,-2795xm913817,1369941v797,798,1197,1996,797,2794l903833,1386708v-398,400,-1197,799,-1594,799c901839,1387507,901040,1387507,900641,1387108v-797,-400,-1198,-1996,-398,-2795l911021,1370340v400,-798,1997,-1197,2796,-399xm4142057,1367546v1198,-400,2396,399,2795,1596c4146449,1376727,4154433,1381917,4162416,1379921v1198,-399,2795,399,3194,1597c4166009,1382715,4165211,1383913,4164412,1384312r-399,c4159622,1385510,4155231,1385110,4151239,1383114v-5190,14372,-15171,25550,-28743,32337c4108923,1422237,4093753,1423434,4079382,1418644v-798,4391,-3193,8383,-6786,11178l4072197,1430221v-799,399,-1996,,-2795,-799c4068604,1428624,4068604,1427027,4069802,1426229v5988,-5190,7185,-14371,1996,-20759c4070999,1404671,4070999,1403074,4072197,1402276v798,-798,2395,-798,3193,399c4078185,1406269,4079782,1410261,4079782,1414253r399,c4093753,1418644,4107725,1417846,4120500,1411459v12375,-6389,21957,-17167,26348,-30341l4146848,1380719v-3194,-2395,-5190,-5988,-6387,-10379c4140061,1369142,4140860,1367945,4142057,1367546xm957326,1364352r14374,10779c972497,1375531,972897,1377127,972097,1377926v-397,399,-1197,798,-1597,798c970102,1378724,969303,1378724,968905,1378325r-13973,-10779c954133,1367146,953734,1365550,954532,1364751v400,-798,1995,-1197,2794,-399xm903435,1360360v799,-399,2397,-399,2795,799c906629,1362356,906230,1363554,905431,1363953r-15169,8784l889465,1373136v-801,,-1599,-399,-1998,-1198c887067,1371140,887067,1369543,888266,1369144r15169,-8784xm962116,1353175r16767,4791c980081,1358365,980879,1359563,980081,1360760v,799,-798,1597,-1598,1597l977685,1362357r-16767,-4790c959721,1357168,958923,1355969,959321,1354771v400,-1197,1597,-1996,2795,-1596xm900244,1348784v1197,,2395,798,2395,1996c902639,1351977,901841,1353176,900643,1353176r-17565,2395c881880,1355571,880682,1354773,880682,1353575v,-1198,799,-2396,1996,-2396l900244,1348784xm979683,1338804v798,-400,1997,399,2396,1996c982079,1341997,981279,1343196,980081,1343196r-17565,2395c961318,1345591,960121,1344793,960121,1343595v,-1199,798,-2396,1996,-2396l979683,1338804xm884672,1331618r16768,4791c902638,1336808,903435,1338006,903037,1339203v,799,-798,1597,-1597,1597l900642,1340800r-16767,-4790c882678,1335611,882278,1334412,881879,1333214v399,-1197,1597,-1996,2793,-1596xm972496,1321239v799,-400,2397,-400,2795,798c975690,1322835,975690,1324432,974493,1324831r-15172,8784l958523,1334014v-797,,-1596,-399,-1996,-1198c956128,1331619,956527,1330421,957327,1330022r15169,-8783xm894255,1315650r13972,10779c909026,1326829,909426,1328425,908627,1329224v-400,399,-1198,798,-1598,798c906629,1330022,905832,1330022,905431,1329623r-13572,-10779c891062,1318444,890662,1316848,891460,1316049v399,-798,1997,-1197,2795,-399xm6688596,1310610v7734,1946,14720,6836,19111,14221l6702119,1328424v-7585,-11577,-22755,-15169,-34331,-7984c6656210,1327626,6652617,1343196,6660601,1354373r-5589,3593c6654613,1357567,6654613,1357168,6654214,1356768v-8782,-14770,-3992,-33933,10779,-42715c6672378,1309662,6680861,1308664,6688596,1310610xm962516,1306868v799,399,1198,1996,400,2794l952138,1323635v-399,400,-1197,799,-1597,799c950141,1324434,949343,1324434,948944,1324035v-798,-799,-798,-1996,,-2795l959722,1307267v399,-798,1997,-1197,2794,-399xm906230,1302876v798,-400,2396,-400,2794,798l917809,1318845v399,798,399,2395,-799,2794l916212,1322038v-798,,-1598,-399,-1997,-1197l905431,1305670v-400,-798,-400,-2395,799,-2794xm944953,1298086v1197,399,1996,1596,1595,2794l941755,1317647v,799,-798,1597,-1599,1597l939359,1319244v-1198,-399,-1995,-1597,-1995,-2794l942154,1299682v399,-1197,1598,-1996,2799,-1596xm924997,1296489v1198,,2394,798,2394,1996l929785,1316051v,1197,-797,2395,-1994,2395c926594,1318446,925396,1317647,925396,1316450r-2396,-17566c923000,1297686,923799,1296489,924997,1296489xm4712512,1242198v1197,,2395,798,2395,1996l4717303,1261760v,1197,-798,2395,-1996,2395c4714109,1264155,4712911,1263356,4712911,1262159r-2395,-17566c4710516,1243395,4711314,1242198,4712512,1242198xm4700935,1241400v1198,399,1996,1596,1198,2794l4697342,1260961v,799,-799,1597,-1597,1597l4694947,1262558v-1198,-399,-1996,-1597,-1597,-2794l4698141,1242996v399,-1197,1597,-1996,2794,-1596xm4723290,1239004v798,-400,2395,-400,2794,798l4734868,1254973v399,798,399,2395,-799,2794l4733271,1258166v-799,,-1597,-399,-1996,-1197l4722491,1241798v-399,-798,-399,-2395,799,-2794xm4691355,1236609v798,798,798,1996,798,2794l4681374,1253376v-399,400,-1198,799,-1597,799c4679378,1254175,4678580,1254175,4678180,1253776v-798,-400,-1197,-1996,-399,-2795l4688561,1237008v399,-798,1996,-1197,2794,-399xm4734866,1231020r14372,10779c4750037,1242199,4750436,1243795,4749638,1244594v-400,399,-1198,798,-1597,798c4747642,1245392,4746843,1245392,4746444,1244993r-13973,-10779c4731673,1233814,4731274,1232218,4732072,1231419v399,-798,1996,-1197,2794,-399xm1243956,1230222v1198,-400,2396,399,2795,1596c1248348,1239403,1256333,1244593,1264315,1242597v1197,-399,2794,399,3193,1597c1267907,1245391,1267109,1246589,1266312,1246988r-401,c1261520,1248186,1257130,1247786,1253138,1245790v-5190,14372,-15169,25550,-28741,32337c1210825,1284913,1195656,1286110,1181284,1281320v-798,4391,-3193,8383,-6786,11178l1174099,1292897v-800,399,-1997,,-2796,-799c1170505,1291300,1170505,1289703,1171702,1288905v5989,-5190,7187,-14371,1996,-20759c1172900,1267347,1172900,1265750,1174099,1264952v798,-798,2394,-798,3193,399c1180087,1268945,1181682,1272937,1181682,1276929r401,c1195656,1281320,1209627,1280522,1222401,1274135v12375,-6389,21955,-17167,26346,-30341l1248747,1243395v-3194,-2395,-5190,-5988,-6387,-10379c1241960,1231818,1242759,1230621,1243956,1230222xm4680975,1227028v799,-400,2396,-400,2795,798c4684169,1229024,4683770,1230221,4682971,1230620r-15170,8784l4667002,1239803v-798,,-1596,-399,-1996,-1198c4664607,1237807,4664607,1236210,4665805,1235811r15170,-8783xm2167290,1227028v2394,-399,4391,1198,4790,3593l2175670,1254972r24356,-3593c2202420,1250980,2204416,1252577,2204815,1254972v399,2395,-1198,4391,-3592,4790l2176870,1263355r3591,24352c2180862,1290102,2179263,1292098,2176870,1292498v-2397,399,-4391,-1198,-4790,-3593l2168486,1264553r-24350,3592c2141739,1268546,2139744,1266948,2139345,1264553v-399,-2395,1197,-4391,3593,-4791l2167290,1256170r-3592,-24352c2163298,1229423,2164895,1227427,2167290,1227028xm4739657,1219843r16767,4791c4757622,1225033,4758021,1226231,4757622,1227428v,799,-798,1597,-1597,1597l4755227,1229025r-16767,-4790c4737262,1223836,4736464,1222637,4736863,1221439v399,-1197,1597,-1996,2794,-1596xm3395425,1219144v2597,-599,5995,-699,9396,1098c3412409,1224234,3412013,1231818,3412013,1232218v,,,2794,3588,4790c3419193,1238605,3421586,1237008,3421586,1237008r399,l3422385,1236609v1993,-1198,6780,-3593,13164,-399c3442331,1239802,3442729,1247387,3442729,1247786r,400c3442729,1248186,3442729,1250980,3446319,1252976v3593,1996,6384,,6384,l3453101,1252976v399,-399,7581,-4391,13965,-798c3474642,1256171,3474244,1263755,3474244,1264155v,,,2794,3593,4790c3479034,1269344,3479829,1269743,3481028,1269743r4392,400c3487414,1270143,3489010,1272139,3489010,1274135v,2395,-1596,3992,-5589,4391l3477439,1278127v-1597,-400,-3195,-799,-4790,-1597c3465071,1272538,3465470,1264953,3465470,1264554v,,398,-2795,-3192,-4791c3459483,1258167,3455895,1259763,3455496,1260163v-1197,798,-6784,3992,-13564,399c3435153,1256969,3434752,1250581,3434752,1248984v-398,-399,-797,-3593,-3591,-5190c3427970,1242198,3425975,1243395,3425176,1243794r-398,c3423581,1244593,3418394,1247786,3411212,1244194v-7584,-3992,-7183,-11178,-7183,-11976c3404427,1232218,3404029,1229024,3400824,1227427v-2802,-1597,-6401,,-6797,399c3392830,1228625,3387234,1231818,3380446,1228226r-2399,-1597c3376050,1225830,3375253,1223435,3376451,1221439v799,-1996,3195,-2794,5192,-1597l3384036,1221040v3596,1996,6396,,6396,l3390833,1221040v201,-200,1997,-1297,4592,-1896xm4677782,1215451v1198,,2396,798,2396,1996c4680178,1218644,4679379,1219444,4678182,1219843r-17566,2395c4659418,1222238,4658221,1221440,4658221,1220242v,-1198,798,-2396,1996,-2396l4677782,1215451xm4756824,1205072v1197,,2395,798,2395,1996c4759219,1208265,4758421,1209464,4757223,1209464r-17566,2395c4738460,1211859,4737262,1211061,4737262,1209863v,-1198,798,-2396,1996,-2396l4756824,1205072xm4662212,1198286r16768,4791c4680177,1203476,4680976,1204674,4680577,1205871v,799,-799,1597,-1597,1597l4678181,1207468r-16767,-4790c4660216,1202279,4659418,1201080,4659418,1199882v399,-1197,1597,-1996,2794,-1596xm4750038,1187907v798,-400,2395,-400,2794,798c4753231,1189503,4753231,1191100,4752034,1191499r-15171,8784l4736065,1200682v-799,,-1597,-399,-1996,-1198c4733669,1198287,4734069,1197089,4734867,1196690r15171,-8783xm3412610,1187208v2595,-599,5983,-699,9372,1098c3429564,1192298,3429165,1199882,3429165,1200282v,,,2794,3590,4790c3436348,1206669,3438740,1205072,3438740,1205072r399,l3439537,1204673v1995,-1198,6782,-3593,13166,-399c3459483,1207866,3459883,1215451,3459883,1215850r,400c3459883,1216250,3459883,1219044,3463474,1221040v3590,1996,6383,,6383,l3470256,1221040v401,-399,7581,-4391,13962,-798c3491799,1224235,3491403,1231819,3491403,1232219v,,,2794,3593,4790c3496195,1237408,3496992,1237807,3498187,1237807r4387,400c3504577,1238207,3506178,1240203,3506178,1242199v,1996,-2006,3592,-5600,3992l3494595,1245791v-1594,-399,-3192,-798,-4784,-1596c3482224,1240203,3482620,1232618,3482620,1232219v,,401,-2795,-3189,-4791c3476639,1225831,3473049,1227428,3472649,1227827v-1196,799,-6782,3992,-13563,400c3452304,1224634,3451904,1218246,3451904,1216649v-397,-399,-797,-3593,-3588,-5190c3445122,1209862,3443128,1211060,3442331,1211459r-399,c3440735,1212258,3435549,1215451,3428368,1211858v-7581,-3992,-7183,-11177,-7183,-11976c3421586,1199882,3421185,1196689,3417994,1195092v-2789,-1597,-6382,,-6782,399c3410012,1196290,3404427,1199483,3397620,1195890r-2398,-1596c3393225,1193495,3392428,1191100,3393624,1189104v799,-1996,3194,-2794,5195,-1597l3401218,1189104v3603,1996,6397,,6397,l3408022,1189104v195,-200,1990,-1297,4588,-1896xm4671793,1182318r13973,10779c4686565,1193497,4686964,1195093,4686166,1195892v-400,399,-1198,798,-1597,798c4684170,1196690,4683371,1196690,4682972,1196291r-13574,-10779c4668600,1185112,4668201,1183516,4668999,1182717v399,-798,1996,-1197,2794,-399xm4740058,1173535v798,399,1197,1996,399,2794l4729677,1190302v-399,400,-1197,799,-1596,799c4727681,1191101,4726883,1191101,4726484,1190702v-799,-799,-1198,-2396,,-2795l4737263,1173934v399,-798,1996,-1197,2795,-399xm4683769,1169544v798,-400,2395,-400,2794,798l4695347,1185513v399,798,399,2395,-799,2794l4693750,1188706v-799,,-1597,-399,-1996,-1197l4682970,1172338v-399,-798,-399,-2395,799,-2794xm4722094,1164354v1197,399,1996,1596,1596,2794l4718899,1183915v,799,-798,1597,-1597,1597l4716504,1185512v-799,-399,-1597,-1597,-1996,-2794l4719299,1165950v399,-1197,1597,-1996,2795,-1596xm4702532,1162757v1197,,2395,798,2395,1996l4707323,1182319v,1197,-798,2395,-1996,2395c4704129,1185113,4702931,1183915,4702931,1182718r-2395,-17566c4700536,1163954,4701334,1162757,4702532,1162757xm5960807,1145592v2395,-399,4391,1197,4790,3593l5969190,1173536r24351,-3593c5995937,1169544,5997933,1171141,5998332,1173536v399,2395,-1198,4391,-3593,4790l5970388,1181919r3593,24352c5974380,1208666,5972783,1210662,5970388,1211062v-2395,399,-4391,-1198,-4791,-3593l5962005,1183117r-24352,3592c5935257,1187110,5933261,1185512,5932862,1183117v-399,-2396,1198,-4392,3593,-4791l5960807,1174733r-3593,-24351c5956815,1147987,5958412,1145991,5960807,1145592xm3746899,1138156v7735,1946,14721,6836,19113,14221l3760423,1155970v-7585,-11576,-22755,-15169,-34332,-7984c3714514,1155172,3710921,1170342,3718905,1181919r-5589,3593c3712917,1185113,3712917,1184713,3712518,1184314v-8782,-14770,-3992,-33932,10778,-42715c3730682,1137208,3739165,1136210,3746899,1138156xm7189341,1138107v2594,-599,5988,-699,9381,1098c7206307,1143197,7205908,1150781,7205908,1151181v,,,2794,3593,4790c7213094,1157568,7215489,1155971,7215489,1155971r399,l7216287,1155572v1996,-1198,6787,-3593,13174,-399c7236247,1158765,7236646,1166350,7236646,1166749r,400c7236646,1167149,7236646,1169943,7240239,1171939v3593,1996,6387,,6387,l7247026,1171939v399,-399,7584,-4391,13972,-798c7268582,1175133,7268183,1182718,7268183,1183117v,,,2795,3593,4791c7272974,1188307,7273772,1188706,7274970,1188706r4391,399c7281357,1189105,7282954,1191101,7282954,1193097v-400,1996,-1996,3593,-5589,3992l7271377,1196690v-1597,-399,-3194,-798,-4791,-1597c7259002,1191101,7259401,1183517,7259401,1183117v,,399,-2794,-3194,-4790c7253413,1176730,7249820,1178327,7249421,1178726v-1198,799,-6787,3992,-13573,399c7229062,1175533,7228662,1169145,7228662,1167548v-399,-399,-798,-3593,-3592,-5190c7221876,1160761,7219880,1161959,7219082,1162358r-400,c7217485,1163157,7212295,1166350,7205110,1162757v-7585,-3992,-7186,-11177,-7186,-11976c7198323,1150781,7197924,1147588,7194729,1145991v-2794,-1597,-6387,,-6786,399c7186745,1147189,7181157,1150382,7174370,1146789r-2395,-1596c7169979,1144394,7169181,1141999,7170378,1140003v799,-1996,3194,-2794,5190,-1597l7177963,1140003v3593,1996,6387,,6387,l7184749,1140003v200,-200,1997,-1297,4592,-1896xm7206107,1105772v2595,-599,5988,-699,9382,1098c7223074,1110862,7222674,1118446,7222674,1118846v,,,2794,3593,4790c7229860,1125233,7232255,1123636,7232255,1123636r399,l7233054,1123237v1996,-1198,6786,-3593,13173,-399c7253013,1126430,7253413,1134015,7253413,1134414r,400c7253413,1134814,7253413,1137608,7257005,1139604v3593,1996,6388,,6388,l7263792,1139604v399,-399,7585,-4391,13972,-798c7285348,1142798,7284949,1150383,7284949,1150782v,,,2795,3593,4791c7289740,1155972,7290538,1156371,7291736,1156371r4391,399c7298123,1156770,7299720,1158766,7299720,1160762v,2396,-1597,3992,-5589,3992l7288143,1164355v-1597,-399,-3194,-798,-4791,-1597c7275768,1158766,7276167,1151182,7276167,1150782v,,399,-2794,-3194,-4790c7270179,1144395,7266586,1145992,7266187,1146391v-1198,799,-6786,3992,-13573,399c7245828,1143198,7245429,1136810,7245429,1135213v-400,-399,-799,-3593,-3593,-5190c7238642,1128426,7236646,1129624,7235848,1130023r-399,c7234251,1130822,7229062,1134015,7221876,1130422v-7585,-3992,-7186,-11177,-7186,-11976c7215090,1118446,7214690,1115253,7211496,1113656v-2795,-1597,-6387,,-6787,399c7203512,1114854,7197923,1118047,7191137,1114454r-2396,-1596c7186745,1112059,7185947,1109664,7187145,1107668v798,-1996,3193,-2794,5189,-1597l7194729,1107668v3593,1996,6388,,6388,l7201516,1107668v200,-200,1996,-1297,4591,-1896xm1814391,1104873v1197,,2395,798,2395,1996l1819181,1124435v,1197,-798,2395,-1996,2395c1815987,1126830,1814790,1126031,1814790,1124834r-2396,-17566c1812394,1106070,1813192,1104873,1814391,1104873xm1802837,1104075v1197,399,1996,1596,1197,2794l1799244,1123636v,799,-799,1597,-1597,1597l1796848,1125233v-1197,-399,-1996,-1597,-1596,-2794l1800042,1105671v400,-1197,1597,-1996,2795,-1596xm1825169,1101680v797,-400,2395,-400,2794,798l1836747,1117649v399,798,399,2395,-799,2794l1835149,1120842v-798,,-1597,-399,-1995,-1197l1824370,1104474v-399,-798,-399,-2395,799,-2794xm1793257,1099284v799,798,799,1996,799,2794l1783277,1116051v-399,400,-1198,799,-1597,799c1781281,1116850,1780483,1116850,1780083,1116451v-798,-400,-1197,-1996,-398,-2795l1790462,1099683v400,-798,1996,-1197,2795,-399xm470092,1098985v2595,-599,5988,-699,9381,1098c487057,1104075,486658,1111659,486658,1112059v,,,2794,3593,4790c493844,1118446,496239,1116849,496239,1116849r399,l497037,1116450v1996,-1198,6787,-3593,13174,-399c516997,1119643,517396,1127228,517396,1127627r,400c517396,1128027,517396,1130821,520989,1132817v3593,1996,6387,,6387,l527776,1132817v399,-399,7584,-4391,13973,-798c549332,1136011,548933,1143596,548933,1143995v,,,2795,3593,4791c553724,1149185,554522,1149584,555721,1149584r4390,399c562107,1149983,563704,1151979,563704,1153975v,1996,-1996,3593,-5589,4392l552128,1157967v-1598,-399,-3195,-798,-4792,-1596c539753,1152379,540151,1144794,540151,1144395v,,399,-2795,-3194,-4791c534163,1138007,530570,1139604,530171,1140003v-1198,799,-6787,3992,-13573,400c509812,1136810,509413,1130422,509413,1128825v-400,-399,-798,-3593,-3593,-5190c502626,1122039,500630,1123236,499832,1123635r-399,c498235,1124434,493045,1127627,485860,1124035v-7585,-3992,-7186,-11178,-7186,-11976c479073,1112059,478674,1108865,475481,1107268v-2795,-1597,-6388,,-6787,399c467497,1108466,461908,1111659,455121,1108067r-2395,-1597c450730,1105671,449932,1103276,451130,1101280v798,-1996,3193,-2794,5189,-1597l458714,1100881v3593,1996,6387,,6387,l465501,1100881v200,-200,1996,-1297,4591,-1896xm5021493,1096890v1197,-399,2395,399,2794,1596c5025884,1106071,5033868,1111261,5041852,1109265v1197,-399,2395,399,3193,1597c5045444,1112059,5044646,1113257,5043848,1113656r-399,c5039057,1114854,5034666,1114454,5030674,1112458v-5189,14372,-15170,25550,-28743,32336c4988358,1151581,4973188,1152778,4958817,1147988v-798,4391,-3193,8383,-6786,11178l4951632,1159565v-799,399,-1996,,-2795,-799c4948039,1157968,4948039,1156371,4949236,1155573v5988,-5190,7186,-14371,1996,-20760c4950434,1134015,4950434,1132418,4951632,1131620v798,-798,2395,-798,3193,399c4957620,1135613,4959216,1139605,4959216,1143597r400,c4973188,1147988,4987160,1147190,4999935,1140802v12375,-6388,21957,-17166,26348,-30340l5026283,1110063v-3194,-2395,-5190,-5988,-6387,-10379c5019497,1098486,5020295,1097289,5021493,1096890xm1836745,1093696r14372,10779c1851916,1104875,1852315,1106471,1851517,1107270v-400,399,-1198,798,-1597,798c1849521,1108068,1848721,1108068,1848323,1107669r-13973,-10779c1833552,1096490,1833153,1094894,1833951,1094095v399,-798,1996,-1197,2794,-399xm1782878,1089704v798,-400,2395,-400,2795,798c1786072,1091700,1785673,1092897,1784874,1093296r-15168,8784l1768906,1102479v-798,,-1595,-399,-1996,-1198c1766511,1100483,1766511,1098886,1767710,1098487r15168,-8783xm1841536,1082518r16767,4791c1859501,1087708,1860300,1088906,1859501,1090103v,799,-798,1597,-1597,1597l1857106,1091700r-16767,-4790c1839141,1086511,1838343,1085312,1838742,1084114v399,-1197,1597,-1996,2794,-1596xm1779685,1078127v1197,,2395,798,2395,1996c1782080,1081320,1781281,1082120,1780084,1082519r-17564,2395c1761321,1084914,1760125,1084116,1760125,1082918v,-1198,798,-2396,1996,-2396l1779685,1078127xm1858703,1067748v1197,,2396,798,2396,1996c1861099,1070941,1860301,1072140,1859102,1072140r-17566,2395c1840338,1074535,1839141,1073737,1839141,1072539v,-1198,798,-2396,1995,-2396l1858703,1067748xm487258,1067049v2595,-599,5988,-699,9381,1098c504223,1072139,503824,1079723,503824,1080123v,,,2794,3593,4790c511010,1086510,513405,1084913,513405,1084913r399,l514203,1084514v1996,-1198,6787,-3593,13174,-399c534163,1087707,534563,1095292,534563,1095691r,400c534563,1096091,534563,1098885,538155,1100881v3593,1996,6387,,6387,l544942,1100881v399,-399,7584,-4391,13972,-798c566498,1104075,566099,1111660,566099,1112059v,,,2795,3594,4791c570890,1117249,571688,1117648,572886,1117648r4391,399c579273,1118047,580870,1120043,580870,1122039v-400,1996,-1996,3593,-5589,3992l569293,1125632v-1597,-399,-3194,-798,-4791,-1597c556918,1120043,557317,1112459,557317,1112059v,,399,-2794,-3194,-4790c551329,1105672,547736,1107269,547337,1107668v-1198,799,-6787,3992,-13573,399c526978,1104475,526579,1098087,526579,1096490v-399,-399,-799,-3593,-3593,-5190c519792,1089703,517796,1090901,516998,1091300r-399,c515401,1092099,510211,1095292,503026,1091699v-7585,-3992,-7186,-11177,-7186,-11976c496239,1079723,495840,1076530,492647,1074933v-2795,-1597,-6388,,-6787,399c484664,1076131,479074,1079324,472287,1075731r-2395,-1596c467896,1073336,467098,1070941,468295,1068945v799,-1996,3194,-2794,5190,-1597l475880,1068945v3593,1996,6387,,6387,l482667,1068945v200,-200,1996,-1297,4591,-1896xm1764117,1060962r16767,4791c1782080,1066152,1782879,1067350,1782480,1068547v,799,-799,1597,-1596,1597l1780084,1070144r-16766,-4790c1762120,1064955,1761322,1063756,1761322,1062558v399,-1197,1598,-1995,2795,-1596xm1851916,1050583v799,-400,2396,-400,2795,798c1855110,1052179,1855110,1053776,1853912,1054175r-15170,8784l1837943,1063358v-798,,-1597,-399,-1996,-1198c1835548,1060963,1835947,1059765,1836745,1059366r15171,-8783xm1773697,1044993r13972,10779c1788467,1056172,1788866,1057768,1788068,1058567v-399,399,-1198,798,-1597,798c1786072,1059365,1785273,1059365,1784874,1058966r-13572,-10779c1770504,1047787,1770105,1046191,1770903,1045392v399,-798,1996,-1197,2794,-399xm1841936,1036211v799,399,1198,1996,400,2794l1831556,1052978v-400,400,-1198,799,-1597,799c1829560,1053777,1828762,1053777,1828363,1053378v-800,-799,-800,-2396,,-2795l1839142,1036610v399,-798,1996,-1197,2794,-399xm1785672,1032220v798,-400,2395,-400,2794,798l1797249,1048189v400,798,400,2395,-799,2794l1795653,1051382v-800,,-1598,-399,-1997,-1197l1784873,1035014v-400,-798,-400,-2395,799,-2794xm1824371,1027030v1198,399,1996,1596,1596,2794l1821177,1046591v,799,-798,1597,-1598,1597l1818781,1048188v-1198,-399,-1996,-1197,-1996,-2794l1821576,1028626v399,-1197,1597,-1995,2795,-1596xm1804434,1025433v1197,,2396,798,2396,1996l1809225,1044995v,1197,-798,2395,-1996,2395c1806030,1047789,1804833,1046991,1804833,1045394r-2395,-17566c1802438,1026630,1803237,1025433,1804434,1025433xm848796,1000832v7734,1946,14720,6836,19112,14221l862319,1018646v-7586,-11577,-22753,-15169,-34339,-7984c816408,1017848,812816,1033018,820797,1044595r-5586,3593c814810,1047789,814810,1047390,814413,1046990v-8781,-14770,-3992,-33933,10773,-42715c832582,999884,841062,998886,848796,1000832xm5591947,971541v1198,,2395,798,2395,1996l5596737,991103v,1197,-798,2395,-1996,2395c5593544,993498,5592346,992699,5592346,991502r-2396,-17566c5589950,972738,5590749,971541,5591947,971541xm5580370,970743v1199,399,1997,1596,1199,2794l5576778,990304v,799,-799,1597,-1597,1597l5574383,991901v-1199,-399,-1997,-1597,-1598,-2794l5577576,972339v399,-1197,1597,-1996,2794,-1596xm5602725,967948v799,-400,2396,-400,2795,798l5614303,983917v399,798,399,2395,-799,2794l5612706,987110v-799,,-1597,-399,-1996,-1197l5601926,970742v-399,-798,-399,-2395,799,-2794xm4247644,965653v2595,-599,5988,-699,9382,1098c4264610,970743,4264211,978327,4264211,978727v,,,2794,3593,4790c4271397,985114,4273792,983517,4273792,983517r399,l4274590,983118v1996,-1198,6787,-3593,13174,-399c4294550,986311,4294950,993896,4294950,994295r,400c4294950,994695,4294950,997489,4298542,999485v3593,1996,6388,,6388,l4305329,999485v399,-399,7586,-4391,13973,-798c4326887,1002680,4326487,1010264,4326487,1010664v,,,2794,3593,4790c4331278,1015853,4332076,1016252,4333274,1016252r4391,400c4339661,1016652,4341258,1018648,4341258,1020644v,1996,-1996,3592,-5589,4391l4329681,1024636v-1597,-400,-3194,-799,-4790,-1597c4317306,1019047,4317705,1011462,4317705,1011063v,,399,-2795,-3194,-4791c4311717,1004676,4308123,1006272,4307724,1006672v-1198,798,-6786,3992,-13573,399c4287365,1003478,4286966,997090,4286966,995493v-400,-399,-799,-3593,-3593,-5190c4280179,988707,4278183,989904,4277385,990303r-399,c4275788,991102,4270598,994295,4263413,990703v-7585,-3992,-7186,-11178,-7186,-11976c4256626,978727,4256227,975533,4253034,973936v-2795,-1597,-6388,,-6787,399c4245050,975134,4239461,978327,4232674,974735r-2395,-1597c4228283,972339,4227485,969944,4228682,967948v799,-1996,3194,-2794,5190,-1597l4236267,967549v3593,1996,6387,,6387,l4243054,967549v199,-200,1996,-1297,4590,-1896xm5570790,965553v798,798,798,2395,798,2794l5560810,982320v-399,400,-1198,799,-1598,799c5558813,983119,5558014,983119,5557615,982720v-798,-400,-1197,-1996,-399,-2795l5567995,965952v400,-798,1996,-1197,2795,-399xm5614302,959964r14372,10779c5629472,971143,5629871,972739,5629073,973538v-399,399,-1198,798,-1597,798c5627077,974336,5626279,974336,5625879,973937r-13973,-10779c5611108,962758,5610709,961162,5611507,960363v399,-798,1996,-1197,2795,-399xm2123377,959565v1198,-400,2395,399,2794,1596c2127767,968746,2135754,973936,2143738,971940v1198,-399,2395,399,3193,1597c2147329,974734,2146532,975932,2145734,976331r-401,c2140944,977529,2136553,977129,2132559,975133v-5190,14372,-15170,25550,-28742,32337c2090241,1014256,2075074,1015453,2060702,1010663v-799,4391,-3193,8383,-6787,11178l2053517,1022240v-799,399,-1996,,-2796,-799c2049924,1020643,2049924,1019046,2051120,1018248v5989,-5190,7185,-14371,1997,-20759c2052319,996690,2052319,995093,2053517,994295v798,-798,2394,-798,3192,399c2059504,998288,2061101,1002280,2061101,1006272r399,c2075074,1010663,2089045,1009865,2101821,1003478v12372,-6389,21957,-17167,26347,-30341l2128168,972738v-3194,-2395,-5191,-5988,-6387,-10379c2121380,961161,2122180,959964,2123377,959565xm5560411,956372v798,-400,2395,-400,2794,798c5563604,957968,5563205,959166,5562407,959964r-15171,8784l5546438,969147v-799,,-1597,-399,-1996,-1198c5544042,967151,5544042,965554,5545240,965155r15171,-8783xm3046325,955972v2397,-399,4788,1597,4788,3593l3054712,983916r24355,-3593c3081460,979924,3083460,981521,3083855,983916v400,2395,-1195,4391,-3590,4791l3055905,992299r3595,24352c3059902,1019047,3058302,1021043,3055905,1021442v-2396,399,-4392,-1198,-4792,-3593l3047523,993497r-24345,3593c3020791,997490,3018791,995892,3018392,993497v-398,-2395,1197,-4391,3592,-4790l3046325,985114r-3590,-24351c3042335,958367,3043933,956371,3046325,955972xm5619092,948787r16767,4791c5637057,953977,5637456,955175,5637057,956372v,799,-798,1597,-1597,1597l5634662,957969r-16768,-4790c5616697,952780,5615898,951581,5616298,950383v399,-1197,1596,-1996,2794,-1596xm5557217,944396v1197,,2395,798,2395,1996c5559612,947589,5558814,948788,5557616,948788r-17566,2395c5538853,951183,5537655,950385,5537655,949187v,-1198,798,-2396,1996,-2396l5557217,944396xm5636259,934416v1197,-400,2395,399,2395,1996c5638654,937609,5637855,938808,5636658,938808r-17566,2395c5617894,941203,5616697,940405,5616697,939207v,-1199,798,-2396,1996,-2396l5636259,934416xm4264809,933318v2595,-599,5988,-699,9382,1098c4281775,938408,4281376,945992,4281376,946392v,,,2794,3593,4790c4288562,952779,4290957,951182,4290957,951182r399,l4291755,950783v1996,-1198,6787,-3593,13174,-399c4311715,953976,4312114,961561,4312114,961960r,400c4312114,962360,4312114,965154,4315707,967150v3593,1996,6387,,6387,l4322494,967150v399,-399,7585,-4391,13972,-798c4344051,970344,4343652,977929,4343652,978328v,,,2795,3593,4791c4348442,983518,4349241,983917,4350438,983917r4392,399c4356826,984316,4358422,986312,4358422,988308v-399,1996,-1996,3992,-5588,3992l4346846,991901v-1597,-399,-3194,-798,-4791,-1597c4334470,986312,4334870,978728,4334870,978328v,,399,-2794,-3194,-4790c4328882,971941,4325288,973538,4324889,973937v-1198,799,-6787,3992,-13573,399c4304530,970744,4304130,964356,4304130,962759v-399,-399,-798,-3593,-3592,-5190c4297344,955972,4295348,957170,4294550,957569r-399,c4292953,958368,4287763,961561,4280578,957968v-7585,-3992,-7186,-11177,-7186,-11976c4273791,945992,4273392,942799,4270199,941202v-2795,-1597,-6388,,-6787,399c4262215,942400,4256626,945593,4249840,942000r-2396,-1596c4245448,939605,4244650,937210,4245848,935214v798,-1996,3193,-2794,5189,-1597l4253432,935214v3593,1996,6388,,6388,l4260219,935214v199,-200,1995,-1297,4590,-1896xm5541647,927230r16768,4791c5559612,932420,5560411,933618,5560011,934815v,799,-798,1597,-1596,1597l5557616,936412r-16767,-4790c5539651,931223,5538853,930423,5538853,928826v399,-1197,1597,-1995,2794,-1596xm5629472,916851v799,-400,2395,-400,2795,798c5632666,918447,5632666,920044,5631468,920443r-15170,8784l5615499,929626v-798,,-1597,-399,-1996,-1198c5613104,927630,5613503,926033,5614302,925634r15170,-8783xm5551228,911262r13973,10779c5566000,922441,5566399,924037,5565600,924836v-399,399,-1197,798,-1596,798c5563604,925634,5562806,925634,5562407,925235r-13574,-10779c5548035,914056,5547636,912460,5548434,911661v399,-798,1996,-1197,2794,-399xm5619492,902479v799,399,1198,1996,399,2794l5609113,919246v-399,400,-1198,799,-1598,799c5607116,920045,5606318,920045,5605918,919646v-798,-799,-1197,-1996,,-2795l5616698,902878v399,-798,1996,-1197,2794,-399xm5563204,898488v799,-400,2396,-400,2795,798l5574782,914457v399,798,399,2395,-799,2794l5573185,917650v-798,,-1597,-399,-1996,-1197l5562406,901282v-400,-798,-400,-2395,798,-2794xm5601528,893697v1198,399,1997,1596,1598,2794l5598334,913258v,799,-798,1597,-1597,1597l5595939,914855v-798,-399,-1598,-1597,-1997,-2794l5598733,895293v400,-1197,1597,-1996,2795,-1596xm5581568,892100v1198,,2395,798,2395,1996l5586358,911662v,1197,-798,2395,-1996,2395c5583564,914057,5582366,913258,5581967,912061r-2396,-17566c5579571,893297,5580370,892100,5581568,892100xm6840242,874935v2395,-399,4391,1197,4790,3593l6848625,902879r24351,-3593c6875371,898887,6877367,900484,6877767,902879v399,2395,-1198,4391,-3593,4790l6849823,911262r3592,24352c6853815,938009,6852218,940005,6849823,940405v-2396,399,-4392,-1198,-4791,-3593l6841439,912460r-24352,3592c6814692,916453,6812696,914855,6812297,912460v-399,-2396,1197,-4392,3593,-4791l6840242,904076r-3593,-24351c6836250,877330,6837847,875334,6840242,874935xm4626335,867101v7735,1946,14721,6836,19112,14221l4639858,884915v-7585,-11577,-22755,-15169,-34332,-7984c4593949,884516,4590357,899687,4598341,910864r-5589,3593c4592353,914058,4592353,913659,4591953,913259v-8782,-14770,-3992,-33933,10779,-42715c4610117,866153,4618600,865155,4626335,867101xm120997,835813v2395,-399,4790,1198,4790,3593l129380,863757r24351,-3593c156126,859765,158122,861362,158522,863757v399,2395,-1198,4391,-3593,4790l130578,872140r3592,24352c134570,898887,132973,900883,130578,901283v-2396,399,-4392,-1198,-4791,-3593l122194,873338r-24351,3592c95448,877331,93452,875733,93053,873338v-399,-2395,1198,-4391,3593,-4791l120997,864955r-3593,-24352c117005,838208,118602,836212,120997,835813xm2693845,834217v1197,,2391,798,2391,1996l2698633,853779v,1197,-797,2395,-1993,2395c2695436,856174,2694243,855375,2694243,854178r-2396,-17566c2691847,835414,2692645,834217,2693845,834217xm2682265,833418v1194,399,1994,1596,1194,2794l2678671,852979v,799,-797,1597,-1597,1597l2676273,854576v-1197,-399,-1997,-1597,-1597,-2794l2679471,835014v399,-1197,1595,-1995,2794,-1596xm2704622,830624v795,-400,2393,-400,2789,798l2716192,846593v396,798,396,2395,-799,2794l2714594,849786v-797,,-1596,-399,-1994,-1197l2703821,833418v-399,-798,-399,-2395,801,-2794xm1349539,828328v2594,-599,5989,-699,9382,1098c1366505,833418,1366105,841002,1366105,841402v,,,2794,3593,4790c1373291,847789,1375685,846192,1375685,846192r399,l1376483,845793v1997,-1198,6786,-3593,13174,-399c1396443,848986,1396844,856571,1396844,856970r,400c1396844,857370,1396844,860164,1400435,862160v3593,1996,6387,,6387,l1407223,862160v397,-399,7585,-4391,13972,-798c1428779,865354,1428380,872939,1428380,873338v,,,2795,3594,4791c1433174,878528,1433973,878927,1435172,878927r4391,399c1441556,879326,1443153,881322,1443153,883318v,1996,-1995,3593,-5586,4392l1431575,887310v-1598,-399,-3195,-798,-4790,-1596c1419197,881722,1419599,874137,1419599,873738v,,397,-2795,-3194,-4791c1413608,867350,1410016,868947,1409617,869346v-1198,799,-6789,3992,-13571,400c1389259,866153,1388858,859765,1388858,858168v-400,-399,-799,-3593,-3591,-5190c1382072,851382,1380076,852579,1379278,852978r-400,c1377681,853777,1372491,856970,1365307,853378v-7584,-3992,-7184,-11178,-7184,-11976c1358520,841402,1358123,838208,1354929,836611v-2796,-1597,-6389,,-6789,399c1346944,837809,1341355,841002,1334571,837410r-2397,-1597c1330178,835014,1329380,832619,1330578,830623v799,-1996,3194,-2794,5189,-1596l1338161,830224v3593,1996,6388,,6388,l1344948,830224v199,-200,1995,-1297,4591,-1896xm2672682,828228v798,798,798,2395,798,2794l2662701,844995v-401,400,-1198,799,-1598,799c2660704,845794,2659907,845794,2659506,845395v-796,-400,-1196,-1996,-398,-2795l2669886,828627v401,-798,1998,-1197,2796,-399xm5900927,825834v1198,-400,2396,399,2795,1596c5905319,835015,5913303,840205,5921286,838209v1198,,2396,798,3194,1597c5924879,841003,5924081,842201,5923282,842600r-399,c5918492,843798,5914101,843398,5910109,841402v-5190,14372,-15170,25550,-28742,32337c5867794,880525,5852624,881722,5838252,876932v-798,4391,-3193,8383,-6786,11178l5831067,888509v-799,399,-1996,,-2795,-799c5827474,886912,5827474,885315,5828672,884517v5988,-5190,7185,-14371,1996,-20759c5829869,862959,5829869,861362,5831067,860564v798,-798,2395,-798,3193,399c5837055,864557,5838652,868549,5838652,872541r399,c5852624,876932,5866596,876134,5879371,869747v12375,-6389,21956,-17167,26347,-30341l5905718,839007v-3194,-2395,-5190,-5988,-6387,-10379c5898931,827430,5899730,826233,5900927,825834xm2716190,822640r14363,10779c2731352,833819,2731753,835415,2730954,836214v-401,399,-1200,798,-1598,798c2728957,837012,2728158,837012,2727759,836613r-13966,-10779c2712996,825434,2712600,823838,2713397,823039v396,-798,1996,-1197,2793,-399xm2662300,819047v800,-400,2395,-400,2797,798c2665495,820643,2665097,821841,2664298,822639r-15169,8784l2648331,831822v-801,,-1598,-399,-1997,-1198c2645934,829826,2645934,828229,2647132,827830r15168,-8783xm2720976,811462r16767,4791c2738942,816652,2739339,817850,2738942,819047v,799,-799,1597,-1596,1597l2736545,820644r-16765,-4790c2718583,815455,2717783,814256,2718184,813058v399,-1197,1596,-1995,2792,-1596xm2659109,807071v1197,,2394,798,2394,1996c2661503,810264,2660704,811463,2659507,811463r-17565,2395c2640746,813858,2639548,813060,2639548,811862v,-1198,797,-2396,1994,-2396l2659109,807071xm2738143,797092v1196,-400,2393,399,2393,1996c2740536,800285,2739739,801484,2738543,801484r-17567,2395c2719780,803879,2718583,803081,2718583,801883v,-1199,796,-2396,1996,-2396l2738143,797092xm1366703,795993v2595,-599,5988,-699,9381,1098c1383668,801083,1383269,808667,1383269,809067v,,,2794,3593,4790c1390455,815454,1392851,813857,1392851,813857r398,l1393648,813458v1997,-1198,6787,-3593,13174,-399c1413608,816651,1414008,824236,1414008,824635r,400c1414008,825035,1414008,827829,1417601,829825v3594,1996,6389,,6389,l1424389,829825v400,-399,7585,-4391,13973,-798c1445945,833020,1445547,840604,1445547,841004v,,,2794,3591,4790c1450334,846193,1451133,846592,1452331,846592r4390,400c1458719,846992,1460318,848988,1460318,850984v-401,1996,-1998,3992,-5594,3992l1448739,854576v-1596,-399,-3192,-798,-4788,-1596c1436368,848988,1436767,841403,1436767,841004v,,399,-2795,-3193,-4791c1430774,834616,1427184,836213,1426785,836612v-1199,799,-6791,3992,-13575,400c1406423,833419,1406023,827031,1406023,825434v-399,-399,-799,-3593,-3593,-5190c1399237,818647,1397242,819845,1396443,820244r-398,c1394846,821043,1389657,824236,1382472,820643v-7585,-3992,-7188,-11177,-7188,-11976c1375683,808667,1375284,805474,1372092,803877v-2794,-1597,-6386,,-6786,399c1364109,805075,1358520,808268,1351733,804675r-2394,-1596c1347342,802280,1346544,799885,1347740,797889v800,-1996,3195,-2794,5191,-1597l1355327,797889v3594,1996,6387,,6387,l1362115,797889v199,-200,1994,-1297,4588,-1896xm2643538,789906r16768,4791c2661503,795096,2662300,796294,2661903,797491v,799,-798,1597,-1597,1597l2659507,799088r-16766,-4790c2641542,793899,2640746,793099,2640746,791502v399,-1197,1593,-1996,2792,-1596xm2731352,779526v799,-399,2397,-399,2796,799c2734548,781123,2734548,782720,2733351,783119r-15167,8784l2717385,792302v-797,,-1596,-399,-1996,-1198c2714990,790306,2715389,788709,2716190,788310r15162,-8784xm2653120,774337r13973,10779c2667891,785516,2668290,787112,2667491,787911v-398,399,-1197,798,-1597,798c2665495,788709,2664695,788709,2664298,788310r-13573,-10779c2649927,777131,2649528,775535,2650326,774736v399,-798,1996,-1197,2794,-399xm2721376,765155v799,399,1195,1996,401,2794l2711001,781922v-398,400,-1195,799,-1596,799c2709009,782721,2708210,782721,2707812,782322v-799,-799,-1198,-1996,,-2795l2718583,765554v400,-798,1996,-1197,2793,-399xm2665097,761562v797,-399,2394,-399,2792,799l2676674,777531v400,799,400,2396,-799,2795l2675076,780725v-797,,-1596,-399,-1995,-1198l2664297,764357v-399,-799,-399,-2395,800,-2795xm2703422,756373v1200,399,1995,1596,1596,2794l2700231,775934v,799,-800,1597,-1598,1597l2697836,777531v-799,-399,-1600,-1597,-1995,-2794l2700631,757969v397,-1197,1594,-1996,2791,-1596xm2683459,754776v1200,,2398,798,2398,1996l2688254,774338v,1197,-801,2395,-1999,2395c2685456,776733,2684259,775934,2683860,774737r-2395,-17566c2681465,755973,2682262,754776,2683459,754776xm1728240,729776v7734,1946,14721,6836,19112,14221l1741763,747590v-7586,-11577,-22754,-15169,-34329,-7984c1695856,747191,1692263,762362,1700247,773539r-5589,3593c1694259,776733,1694259,776334,1693861,775934v-8785,-14770,-3993,-33933,10778,-42715c1712024,728828,1720504,727830,1728240,729776xm3898545,702082v2395,,4790,1597,4790,3593l3906928,730026r24352,-3593c3933676,726034,3935672,727631,3936071,730026v399,2395,-1198,4391,-3593,4790l3908126,738409r3593,24352c3912118,765156,3910521,767152,3908126,767551v-2395,400,-4391,-1197,-4791,-3592l3899743,739607r-24352,3592c3872996,743599,3871000,742002,3870601,739607v-399,-2396,1198,-4392,3593,-4791l3898545,731223r-3593,-24351c3894553,704477,3896150,702481,3898545,702082xm6471382,700885v1198,-400,2395,399,2395,1996l6476172,720446v,1198,-798,2395,-1996,2395c6472979,722841,6471781,722043,6471781,720845r-2396,-17565c6469385,702082,6470184,700885,6471382,700885xm6459805,699687v1199,399,1997,1596,1199,2794l6456213,719248v,799,-799,1597,-1597,1597l6453817,720845v-1198,-399,-1997,-1597,-1597,-2794l6457011,701283v399,-1197,1597,-1996,2794,-1596xm6482160,697292v799,-400,2396,-400,2795,798l6493738,713260v399,799,399,2396,-799,2795l6492141,716454v-799,,-1597,-399,-1996,-1198l6481361,700086v-399,-798,-399,-2395,799,-2794xm6449826,694896v1198,798,1198,1996,798,2794l6439846,711663v-399,400,-1198,799,-1598,799c6437849,712462,6437051,712462,6436651,712063v-798,-400,-1197,-1996,-399,-2795l6447032,695295v399,-798,1996,-1197,2794,-399xm5127079,694597v2595,-599,5989,-699,9382,1098c5144045,699687,5143646,707271,5143646,707671v,,,2794,3593,4790c5150832,714058,5153227,712461,5153227,712461r399,l5154025,712062v1996,-1198,6787,-3593,13174,-399c5173985,715255,5174384,722840,5174384,723239r,400c5174384,723639,5174384,726433,5177977,728429v3593,1996,6387,,6387,l5184764,728429v399,-399,7585,-4391,13972,-798c5206321,731624,5205922,739208,5205922,739608v,,,2794,3593,4790c5210712,744797,5211511,745196,5212708,745196r4392,399c5219096,745595,5220692,747591,5220692,749587v,2396,-1996,3992,-5588,4392l5209116,753579v-1597,-399,-3194,-798,-4791,-1596c5196740,747991,5197140,740406,5197140,740007v,,399,-2795,-3194,-4791c5191152,733620,5187558,735216,5187159,735616v-1198,798,-6787,3992,-13573,399c5166800,732422,5166400,726034,5166400,724437v-399,-399,-798,-3593,-3592,-5190c5159614,717651,5157618,718848,5156820,719247r-399,c5155223,720046,5150033,723239,5142848,719647v-7585,-3992,-7186,-11178,-7186,-11976c5136061,707671,5135662,704477,5132469,702880v-2795,-1597,-6388,,-6787,399c5124485,704078,5118896,707271,5112110,703679r-2396,-1597c5107718,701283,5106920,698888,5108118,696892v798,-1996,3193,-2794,5189,-1597l5115702,696493v3593,1996,6388,,6388,l5122489,696493v199,-200,1995,-1297,4590,-1896xm6493736,689307r14372,10779c6508907,700486,6509306,702082,6508508,702881v-400,399,-1198,798,-1597,798c6506512,703679,6505713,703679,6505314,703280r-13973,-10779c6490543,692101,6490143,690505,6490942,689706v399,-798,1996,-1197,2794,-399xm3002819,688509v1195,-400,2393,399,2792,1596c3007200,697690,3015192,702880,3023178,700884v1194,,2395,798,3187,1597c3026765,703678,3025972,704876,3025172,705275r-399,c3020389,706473,3015993,706073,3011989,704077v-5186,14372,-15155,25550,-28737,32337c2969688,743200,2954519,744397,2940146,739607v-799,4391,-3194,8383,-6785,11178l2932961,751184v-801,399,-1996,,-2798,-799c2929366,749587,2929366,747990,2930564,747192v5987,-5190,7186,-14371,1997,-20759c2931764,725634,2931764,724037,2932961,723239v798,-798,2394,-798,3192,399c2938947,727232,2940545,731224,2940545,735216r399,c2954519,739607,2968491,738809,2981256,732422v12373,-6389,21963,-17167,26341,-30341l3007597,701682v-3182,-2395,-5179,-5988,-6376,-10379c3000820,690105,3001618,688908,3002819,688509xm6439446,685316v799,-400,2396,-400,2795,798c6443039,687312,6442640,688509,6441442,688908r-15170,8784l6425473,698091v-798,,-1596,-399,-1996,-1198c6423078,696095,6423078,694498,6424276,694099r15170,-8783xm6498527,678130r16767,4791c6516492,683320,6516891,684518,6516492,685715v,799,-798,1597,-1597,1597l6514097,687312r-16767,-4790c6496132,682123,6495334,680924,6495733,679726v399,-1197,1597,-1996,2794,-1596xm6436652,673739v1197,,2395,798,2395,1996c6439047,676932,6438248,677732,6437051,678131r-17566,2395c6418287,680526,6417090,679728,6417090,678530v,-1198,798,-2396,1996,-2396l6436652,673739xm6515693,663360v1197,,2395,798,2395,1996c6518088,666553,6517290,667752,6516092,667752r-17566,2395c6497329,670147,6496131,669349,6496131,668151v,-1198,798,-2396,1996,-2396l6515693,663360xm5143845,662661v2595,-599,5989,-699,9382,1098c5160811,667751,5160412,675335,5160412,675735v,,,2794,3593,4790c5167598,682122,5169993,680525,5169993,680525r399,l5170791,680126v1996,-1198,6787,-3593,13174,-399c5190751,683319,5191151,690904,5191151,691303r,400c5191151,691703,5191151,694497,5194743,696493v3593,1996,6388,,6388,l5201530,696493v399,-399,7586,-4391,13973,-798c5223088,699688,5222688,707272,5222688,707672v,,,2794,3593,4790c5227479,712861,5228277,713260,5229475,713260r4391,399c5235862,713659,5237459,715655,5237459,717651v,1996,-1597,3593,-5589,3992l5225882,721244v-1597,-399,-3194,-798,-4790,-1597c5213507,715655,5213906,708071,5213906,707672v,,399,-2795,-3194,-4791c5207918,701284,5204324,702881,5203925,703280v-1198,799,-6786,3992,-13573,400c5183566,700087,5183167,693699,5183167,692102v-400,-399,-799,-3593,-3593,-5190c5176380,685315,5174384,686513,5173586,686912r-399,c5171989,687711,5166799,690904,5159614,687311v-7585,-3992,-7186,-11177,-7186,-11976c5152827,675335,5152428,672142,5149235,670545v-2795,-1597,-6388,,-6787,399c5141251,671743,5135662,674936,5128875,671343r-2395,-1596c5124484,668948,5123686,666553,5124883,664557v799,-1996,3194,-2794,5190,-1597l5132468,664557v3593,1996,6387,,6387,l5139255,664557v199,-200,1995,-1297,4590,-1896xm6421082,656573r16768,4791c6439047,661763,6439846,662961,6439447,664158v,799,-799,1597,-1597,1597l6437051,665755r-16767,-4790c6419086,660566,6418288,659367,6418288,658169v399,-1197,1597,-1996,2794,-1596xm6508907,646194v799,-400,2395,-400,2795,798c6512101,647790,6512101,649387,6510903,649786r-15170,8784l6494934,658969v-798,,-1597,-399,-1996,-1198c6492539,656574,6492938,655376,6493737,654977r15170,-8783xm6430663,640605r13973,10779c6445434,651784,6445833,653380,6445035,654179v-399,399,-1198,798,-1597,798c6443039,654977,6442240,654977,6441841,654578r-13574,-10779c6427469,643399,6427070,641803,6427868,641004v399,-798,1996,-1197,2795,-399xm6498927,631823v798,399,1197,1996,399,2794l6488547,648590v-399,400,-1197,799,-1597,799c6486550,649389,6485752,649389,6485353,648990v-799,-799,-1198,-1996,,-2795l6496132,632222v399,-798,1996,-1197,2795,-399xm6442639,627831v799,-400,2396,-400,2795,798l6454217,643800v399,798,399,2395,-799,2794l6452620,646993v-799,,-1597,-399,-1996,-1197l6441840,630625v-399,-798,-399,-2395,799,-2794xm6480963,622641v1198,399,1997,1596,1598,2794l6477769,642202v,799,-798,1597,-1597,1597l6475374,643799v-1198,,-1598,-1197,-1997,-2794l6478168,624237v400,-1197,1597,-1996,2795,-1596xm6461003,621045v1197,,2395,798,2395,1996l6465793,640607v,1197,-798,2395,-1996,2395c6462600,643401,6461801,642603,6461402,641006r-2396,-17566c6459006,622242,6459805,621045,6461003,621045xm5505770,596444v7735,1946,14721,6836,19112,14221l5519293,614258v-7585,-11577,-22754,-15169,-34331,-7984c5473384,613460,5469791,628630,5477775,640207r-5589,3593c5471787,643401,5471787,643002,5471388,642602v-8782,-14770,-3992,-33933,10779,-42715c5489552,595496,5498035,594498,5505770,596444xm3546090,580326v1213,,2004,798,2406,1996l3550888,599888v,1197,-801,2395,-1997,2395c3547690,602283,3546496,601484,3546496,600287r-2401,-17566c3544095,581523,3544903,580326,3546090,580326xm3534521,579528v1194,399,1589,1596,1194,2794l3530928,599089v,799,-802,1597,-1604,1597l3528526,600686v-1201,-399,-1994,-1597,-1602,-2794l3531726,581124v402,-1197,1600,-1996,2795,-1596xm3556478,576734v801,-400,2398,-400,2799,798l3568046,592703v400,798,400,2395,-787,2794l3566450,595896v-797,,-1590,-399,-1999,-1197l3555679,579528v-402,-798,-402,-2395,799,-2794xm3524532,574737v800,399,1199,1996,800,2794l3514543,591504v-384,400,-1187,799,-1590,799c3512557,592303,3511760,592303,3511357,591904v-793,-400,-1197,-1996,-401,-2795l3521747,575136v389,-798,1985,-1197,2785,-399xm3568046,568749r14386,10779c3583230,579928,3583626,581524,3582830,582323v-398,399,-1197,798,-1594,798c3580835,583121,3580034,583121,3579637,582722r-13984,-10779c3564860,571543,3564451,569947,3565257,569148v396,-798,2002,-1197,2789,-399xm77485,568350v1198,-400,2396,399,2795,1596c81877,577531,89861,582721,97845,580725v1197,-399,2395,399,3193,1597c101437,583519,100639,584717,99841,585116r-400,c95050,586314,90659,585914,86667,583918v-5190,14372,-15170,25550,-28742,32336c44352,623041,29182,624238,14811,619448v-798,4391,-3193,8383,-6786,11178l7626,631025v-799,399,-1996,,-2795,-799c4033,629428,4033,627831,5230,627033v5988,-5190,7186,-14371,1996,-20759c6428,605475,6428,603878,7626,603080v798,-798,2395,-798,3193,399c13614,607073,15210,611065,15210,615057r400,c29182,619448,43154,618650,55929,612262v12375,-6388,21956,-17166,26347,-30340l82276,581523v-3194,-2395,-5190,-5988,-6387,-10379c75489,569946,76288,568749,77485,568350xm3514159,565157v782,-400,2382,-400,2791,798c3517751,566753,3517339,568350,3516143,568749r-15173,8784l3500173,577932v-802,,-1596,-399,-1992,-1198c3497776,575936,3497776,574339,3498973,573940r15186,-8783xm1000443,564758v2395,,4790,1597,4790,3593l1008826,592702r24350,-3593c1035571,588710,1037566,590306,1037967,592702v399,2395,-1197,4391,-3593,4790l1010022,601085r3591,24352c1014015,627832,1012417,629828,1010022,630227v-2394,400,-4390,-1197,-4789,-3592l1001640,602282r-24354,3593c974891,606275,972896,604678,972497,602282v-400,-2395,1196,-4391,3592,-4790l1000443,593899r-3591,-24351c996451,567153,998049,565157,1000443,564758xm3572841,557971r16773,4791c3590811,562762,3591610,563960,3590811,565556v,799,-796,1597,-1595,1597l3588419,567153r-16777,-4790c3570443,561964,3569641,560765,3570047,559567v396,-1197,1595,-1996,2794,-1596xm2228968,557273v2594,-599,5987,-699,9380,1098c2245935,562363,2245535,569947,2245535,570347v,,,2794,3595,4790c2252722,576734,2255115,575137,2255115,575137r399,l2255912,574738v1996,-1198,6784,-3593,13163,-399c2275860,577931,2276256,585516,2276256,585915r,400c2276256,586315,2276256,589109,2279855,591105v3594,1996,6393,,6393,l2286650,591105v398,-399,7583,-4391,13966,-798c2308201,594299,2307805,601884,2307805,602283v,,,2795,3582,4791c2312580,607473,2313379,607872,2314577,607872r4389,399c2320958,608271,2322547,610267,2322547,612263v,2396,-1999,3992,-5573,4392l2310991,616255v-1593,-399,-3186,-798,-4779,-1596c2298621,610667,2299018,603082,2299018,602683v,,403,-2795,-3192,-4791c2293039,596295,2289442,597892,2289046,598291v-1199,799,-6796,3992,-13587,400c2268679,595098,2268278,588710,2268278,587113v-398,-399,-799,-3593,-3590,-5190c2261496,580327,2259502,581524,2258705,581923r-398,c2257109,582722,2251922,585915,2244738,582323v-7587,-3992,-7187,-11178,-7187,-11976c2237949,570347,2237551,567153,2234355,565556v-2793,-1597,-6385,,-6785,399c2226372,566754,2220784,569947,2213995,566355r-2395,-1597c2209604,563959,2208806,561564,2210003,559568v800,-1996,3194,-2794,5191,-1597l2217588,559169v3595,1996,6388,,6388,l2224376,559169v200,-200,1997,-1297,4592,-1896xm6780363,555177v1197,-400,2395,399,2794,1596c6784754,564358,6792738,569548,6800722,567552v1197,-399,2395,399,3193,1597c6804314,570346,6803516,571544,6802718,571943r-400,c6797927,573141,6793536,572741,6789544,570745v-5189,14372,-15169,25550,-28742,32337c6747229,609868,6732060,611065,6717687,606275v-798,4391,-3193,8383,-6786,11178l6710502,617852v-799,399,-1996,,-2795,-799c6706909,616255,6706909,614658,6708107,613860v5988,-5190,7185,-14371,1996,-20759c6709304,592302,6709304,590705,6710502,589907v798,-798,2395,-798,3193,399c6716490,593900,6718087,597892,6718087,601884r399,c6732060,606275,6746032,605477,6758806,599090v12375,-6389,21956,-17167,26347,-30341l6785153,568350v-3194,-2395,-5190,-5988,-6387,-10379c6778367,556773,6779165,555576,6780363,555177xm3510963,553181v1200,,2393,798,2393,1996c3513756,556374,3512956,557573,3511368,557573r-17581,2395c3492592,559968,3491394,559170,3491394,557972v,-1198,799,-2396,1995,-2396l3510963,553181xm3590412,543201v1198,,1999,798,2397,1996c3592809,546394,3592011,547593,3590814,547593r-17571,2395c3572043,549988,3570845,549190,3570845,547992v,-1198,797,-2396,1996,-2396l3590412,543201xm3495387,536015r16776,4791c3513356,541205,3514159,542403,3513756,543600v,799,-803,1597,-1593,1597l3511357,545197r-16773,-4790c3493785,540407,3492990,539208,3492588,537611v402,-1197,1602,-1996,2799,-1596xm3583626,525636v801,-400,2396,-400,2796,798c3586819,527232,3586819,528829,3585625,529228r-15182,8784l3569641,538411v-788,,-1595,-399,-1992,-1198c3566846,536415,3567259,534818,3568446,534419r15180,-8783xm2246134,525337v2595,-599,5986,-699,9380,1098c2263093,530427,2262694,538011,2262694,538411v,,,2794,3590,4790c2269875,544798,2272267,543201,2272267,543201r401,l2273066,542802v1994,-1198,6789,-3593,13182,-399c2293036,545995,2293435,553580,2293435,553979r,400c2293435,554379,2293435,557173,2297026,559169v3590,1996,6390,,6390,l2303819,559169v399,-399,7568,-4391,13958,-798c2325347,562363,2324945,569948,2324945,570347v,,,2795,3603,4791c2329746,575537,2330549,575936,2331748,575936r4405,399c2338154,576335,2339748,578331,2339748,580327v-400,1996,-1995,3593,-5597,3992l2328146,583920v-1601,-399,-3201,-798,-4802,-1597c2315773,578331,2316177,570747,2316177,570347v,,402,-2794,-3197,-4790c2310190,563960,2306608,565557,2306208,565956v-1196,799,-6787,3992,-13575,399c2285851,562763,2285450,556375,2285450,554778v-403,-399,-801,-3593,-3595,-5190c2278653,547991,2276661,549189,2275860,549588r-401,c2274264,550387,2269075,553580,2261895,549987v-7579,-3992,-7181,-11177,-7181,-11976c2255113,538011,2254714,534818,2251523,533221v-2794,-1597,-6388,,-6787,399c2243538,534419,2237949,537612,2231162,534019r-2396,-1596c2226771,531624,2225972,529229,2227170,527233v800,-1996,3193,-2794,5188,-1597l2234755,527233v3593,1996,6388,,6388,l2241542,527233v201,-200,1996,-1297,4592,-1896xm3504963,520446r13986,10779c3519750,531625,3520143,533221,3519352,534020v-403,399,-1202,798,-1601,798c3517339,534818,3516541,534818,3516143,534419r-13569,-10779c3501769,523240,3501370,521644,3502169,520845v405,-798,1997,-1197,2794,-399xm3573643,511265v798,399,1199,1996,402,2794l3563265,528032v-404,400,-1202,799,-1593,799c3561269,528831,3560474,528831,3560070,528432v-1194,-400,-1194,-1996,,-2795l3570845,511664v401,-798,2001,-798,2798,-399xm3516950,507672v801,-400,2395,-400,2793,798l3528529,523640v403,799,403,2396,-804,2795l3526929,526834v-795,,-1597,-399,-1989,-1198l3516143,510466v-394,-798,-394,-2395,807,-2794xm3555679,502483v1201,399,1998,1596,1600,2794l3552480,522044v,799,-795,1597,-1592,1597l3550086,523641v-1199,-399,-1992,-1597,-1992,-2794l3552880,504079v397,-1197,1596,-1996,2799,-1596xm3535715,500886v1194,,2393,798,2393,1996l3540500,520448v,1197,-786,2395,-1996,2395c3537313,522843,3536110,522044,3536110,520847r-2384,-17566c3533726,502083,3534521,500886,3535715,500886xm2607659,459119v7734,1946,14721,6836,19111,14221l2621182,476933v-7585,-11577,-22754,-15169,-34331,-7984c2575274,476135,2571681,491305,2579666,502882r-5588,3593c2573678,506076,2573678,505677,2573279,505277v-8783,-14770,-3993,-33933,10779,-42715c2591443,458171,2599924,457173,2607659,459119xm647939,443002v1197,,1997,798,2396,1996l652730,462564v,1197,-798,2395,-1997,2395c649536,464959,648338,464160,648338,462963r-2395,-17566c645943,444199,646741,443002,647939,443002xm636361,442204v1199,399,1598,1596,1199,2794l632769,461765v,799,-799,1597,-1597,1597l630372,463362v-1197,-399,-1996,-1597,-1595,-2794l633567,443800v399,-1197,1597,-1996,2794,-1596xm658318,439409v798,-400,2395,-400,2794,798l669896,455378v398,798,398,2395,-800,2794l668298,458571v-798,,-1597,-399,-1996,-1197l657520,442203v-401,-798,-401,-2395,798,-2794xm626383,437413v798,399,1197,1996,798,2794l616402,454180v-399,400,-1198,799,-1597,799c614406,454979,613607,454979,613208,454580v-798,-400,-1197,-1996,-399,-2795l623587,437812v400,-798,1996,-1197,2796,-399xm3854634,434619v1198,-400,2396,399,2795,1596c3859026,443800,3867010,448990,3874994,446994v1596,,2794,798,3193,1597c3878586,449788,3877788,450986,3876990,451385r-400,c3872199,452583,3867808,452183,3863816,450187v-5190,14372,-15169,25550,-28743,32336c3821500,489310,3806331,490507,3791959,485717v-798,4391,-3193,8383,-6786,11178l3784774,497294v-799,399,-1996,,-2795,-799c3781181,495697,3781181,494100,3782379,493302v5988,-5190,7185,-14371,1996,-20759c3783576,471744,3783576,470147,3784774,469349v798,-798,2395,-798,3193,399c3790762,473342,3792359,477334,3792359,481326r399,c3806331,485717,3820302,484919,3833077,478531v12376,-6388,21957,-17166,26348,-30340l3859425,447792v-3194,-2395,-5190,-5988,-6387,-10379c3852638,436215,3853437,435018,3854634,434619xm4777980,431425v2395,-399,4391,1197,4790,3593l4786363,459369r24352,-3593c4813110,455377,4815106,456974,4815505,459369v400,2395,-1197,4391,-3592,4790l4787560,467752r3593,24352c4791552,494499,4789956,496495,4787560,496895v-2395,399,-4391,-1198,-4790,-3593l4779177,468950r-24351,3592c4752431,472943,4750435,471345,4750036,468950v-400,-2396,1197,-4392,3592,-4791l4777980,460566r-3593,-24351c4773988,433820,4775584,431824,4777980,431425xm670293,431425r14373,10779c685464,442604,685862,444200,685064,444999v-398,399,-1198,798,-1597,798c683068,445797,682269,445797,681871,445398l667898,434619v-798,-400,-1197,-1996,-399,-2795c667898,431026,669495,430627,670293,431425xm7350817,429828v1197,,2395,798,2395,1996l7355607,449390v,1197,-798,2395,-1996,2395c7352413,451785,7351216,450986,7351216,449789r-2396,-17566c7348820,431025,7349619,429828,7350817,429828xm7339240,429030v1199,399,1997,1596,1199,2794l7335648,448591v,799,-799,1597,-1597,1597l7333253,450188v-1199,-399,-1997,-1597,-1598,-2794l7336446,430626v399,-1197,1597,-1996,2794,-1596xm616002,427833v799,-400,2397,-400,2796,798c619596,429429,619196,431026,617998,431425r-15169,8784l602031,440608v-799,,-1597,-399,-1996,-1198c599635,438612,599635,437015,600833,436616r15169,-8783xm7329261,424239v1197,399,1197,1996,798,2794l7319281,441006v-399,400,-1198,799,-1598,799c7317284,441805,7316485,441805,7316086,441406v-798,-400,-1197,-1996,-399,-2795l7326466,424638v400,-798,1996,-1197,2795,-399xm6006515,423940v2595,-599,5988,-699,9382,1098c6023482,429030,6023082,436614,6023082,437014v,,,2794,3593,4790c6030268,443401,6032663,441804,6032663,441804r399,l6033462,441405v1996,-1198,6786,-3593,13173,-399c6053421,444598,6053821,452183,6053821,452582r,400c6053821,452982,6053821,455776,6057413,457772v3593,1996,6388,,6388,l6064200,457772v399,-399,7585,-4391,13972,-798c6085756,460966,6085357,468551,6085357,468950v,,,2795,3593,4791c6090148,474140,6090946,474539,6092144,474539r4391,399c6098531,474938,6100128,476934,6100128,478930v-400,1996,-1996,3593,-5589,4392l6088551,482922v-1597,-399,-3194,-798,-4791,-1596c6076176,477334,6076575,469749,6076575,469350v,,399,-2795,-3194,-4791c6070587,462962,6066994,464559,6066595,464958v-1198,799,-6786,3992,-13573,400c6046236,461765,6045837,455377,6045837,453780v-400,-399,-799,-3593,-3593,-5190c6039050,446994,6037054,448191,6036256,448590r-399,c6034659,449389,6029470,452582,6022284,448990v-7585,-3992,-7186,-11178,-7186,-11976c6015498,437014,6015098,433820,6011904,432223v-2795,-1597,-6387,,-6787,399c6003920,433421,5998331,436614,5991545,433022r-2396,-1597c5987153,430626,5986355,428231,5987553,426235v798,-1996,3193,-2794,5189,-1597l5995137,425836v3593,1996,6388,,6388,l6001924,425836v200,-200,1996,-1297,4591,-1896xm675083,420647r16767,4791c692649,425438,693447,426636,693048,428232v,799,-798,1597,-1597,1597l690653,429829r-16768,-4790c672688,424640,671889,423441,672289,422243v399,-1197,1596,-1996,2794,-1596xm612810,415856v1197,,2395,798,2395,1996c615604,419049,614806,420248,613209,420248r-17566,2395c594446,422643,593248,421845,593248,420647v,-1198,798,-2396,1996,-2396l612810,415856xm7318882,414659v798,-400,2395,-400,2794,798c7322474,416255,7322075,417852,7320878,418251r-15171,8784l7304909,427434v-799,,-1597,-399,-1996,-1198c7302513,425438,7302513,423841,7303711,423442r15171,-8783xm692251,405876v1196,,1995,798,2395,1996c694646,409069,693846,410268,692649,410268r-17565,2395c673886,412663,672689,411865,672689,410667v,-1198,798,-2396,1996,-2396l692251,405876xm7316087,402683v1197,,2395,798,2395,1996c7318482,405876,7317684,407075,7316486,407075r-17566,2395c7297723,409470,7296525,408672,7296525,407474v,-1198,798,-2396,1996,-2396l7316087,402683xm597240,398691r16768,4791c615204,403881,616004,405079,615603,406276v,799,-798,1597,-1595,1597l613208,407873r-16767,-4790c595643,403083,594845,401884,594446,400287v399,-1197,1597,-1996,2794,-1596xm6023281,391605v2595,-599,5988,-699,9382,1098c6040247,396695,6039848,404279,6039848,404679v,,,2794,3593,4790c6047034,411066,6049429,409469,6049429,409469r399,l6050227,409070v1996,-1198,6787,-3593,13174,-399c6070187,412263,6070586,419848,6070586,420247r,400c6070586,420647,6070586,423441,6074179,425437v3593,1996,6387,,6387,l6080966,425437v399,-399,7584,-4391,13971,-798c6102522,428631,6102123,436216,6102123,436615v,,,2795,3593,4791c6106913,441805,6107712,442204,6108909,442204r4392,399c6115297,442603,6116893,444599,6116893,446595v,2396,-1596,3992,-5588,3992l6105317,450188v-1597,-399,-3194,-798,-4791,-1597c6092941,444599,6093341,437015,6093341,436615v,,399,-2794,-3194,-4790c6087353,430228,6083760,431825,6083361,432224v-1198,799,-6787,3992,-13573,399c6063002,429031,6062602,422643,6062602,421046v-399,-399,-798,-3593,-3592,-5190c6055816,414259,6053820,415457,6053022,415856r-399,c6051425,416655,6046235,419848,6039050,416255v-7585,-3992,-7186,-11177,-7186,-11976c6032263,404279,6031864,401086,6028670,399489v-2795,-1597,-6388,,-6787,399c6020686,400687,6015097,403880,6008311,400287r-2396,-1596c6003919,397892,6003121,395497,6004319,393501v798,-1996,3193,-2794,5189,-1597l6011903,393501v3593,1996,6388,,6388,l6018690,393501v200,-200,1996,-1297,4591,-1896xm685463,388312v799,-400,2395,-400,2794,798c688657,389908,688657,391505,687459,391904r-15170,8784l671490,401087v-798,,-1597,-399,-1996,-1198c668696,399091,669095,397494,670293,397095r15170,-8783xm7300517,385517r16768,4791c7318482,390707,7319281,391905,7318882,393102v,799,-799,1597,-1597,1597l7316486,394699r-16767,-4790c7298521,389909,7297723,388710,7297723,387113v399,-1197,1597,-1996,2794,-1596xm606821,383122r13973,10779c621593,394301,621992,395897,621194,396696v-400,399,-1198,798,-1597,798c619198,397494,618399,397494,618000,397095l604426,386316v-798,-400,-1197,-1996,-399,-2795c604426,382723,606023,382324,606821,383122xm675483,373940v798,399,1197,1996,399,2794l665104,390707v-400,400,-1198,799,-1597,799c663107,391506,662309,391506,661909,391107v-1198,-400,-1198,-1996,,-2795l672688,374339v400,-798,1996,-798,2795,-399xm618797,370348v798,-400,2395,-400,2794,798l630375,386317v399,798,399,2395,-799,2794l628778,389510v-799,,-1597,-399,-1997,-1197l617999,373142v-400,-798,-400,-2395,798,-2794xm7310097,369948r13973,10779c7324869,381127,7325268,382723,7324469,383522v-399,399,-1197,798,-1596,798c7322473,384320,7321675,384320,7321276,383921r-13574,-10779c7306904,372742,7306504,371146,7307303,370347v399,-798,1996,-1197,2794,-399xm657520,365158v1197,399,1996,1596,1596,2794l654326,384719v,799,-798,1597,-1597,1597l651930,386316v-1198,-399,-1996,-1597,-1996,-2794l654724,366754v400,-1197,1598,-1996,2796,-1596xm637561,363561v1197,,2395,798,2395,1996l642351,383123v,1197,-798,2395,-1997,2395c639158,385518,637959,384719,637959,383522r-2395,-17566c635564,364758,636362,363561,637561,363561xm7322074,357174v799,-400,2396,-400,2795,798l7333652,373143v399,798,399,2395,-799,2794l7332055,376336v-799,,-1597,-399,-1996,-1197l7321275,359968v-399,-798,-399,-2395,799,-2794xm7360397,351985v1199,399,1997,1596,1598,2794l7357204,371546v,799,-799,1597,-1597,1597l7354809,373143v-1198,-399,-1598,-1597,-1997,-2794l7357603,353581v399,-1197,1597,-1996,2794,-1596xm7340438,350388v1198,,2395,798,2395,1996l7345228,369950v,1197,-798,2395,-1996,2395c7342035,372345,7341236,371546,7340837,370349r-2396,-17566c7338441,351585,7339240,350388,7340438,350388xm6385205,325787v7734,1946,14720,6836,19111,14221l6398728,343601v-7585,-11577,-22755,-15169,-34331,-7984c6352420,342803,6349226,357973,6357210,369550r-5589,3593c6351222,372744,6351222,372345,6350823,371945v-8782,-14770,-3992,-33933,10779,-42715c6368987,324839,6377470,323841,6385205,325787xm4425488,309670v1198,-400,1996,399,2395,1996l4430279,329231v,1198,-798,2395,-1996,2395c4427085,331626,4425887,330828,4425887,329630r-2395,-17565c4423492,310867,4424290,309670,4425488,309670xm4413911,308871v1198,,1597,1197,1198,2794l4410318,328432v,799,-799,1597,-1597,1597l4407922,330029v-1197,-399,-1996,-1597,-1596,-2794l4411117,310467v399,-1197,1597,-1996,2794,-1596xm4435867,306077v798,-400,2395,-400,2794,798l4447445,322045v399,799,399,2396,-799,2795l4445848,325239v-799,,-1597,-399,-1996,-1198l4435068,308871v-399,-798,-399,-2395,799,-2794xm4403932,303681v798,798,1198,1996,798,2794l4393951,320448v-399,400,-1198,799,-1597,799c4391955,321247,4391157,321247,4390757,320848v-798,-400,-1197,-1996,-399,-2795l4401138,304080v399,-798,1996,-1197,2794,-399xm4447443,298093r14372,10779c4462614,309272,4463013,310868,4462215,311667v-400,399,-1198,798,-1597,798c4460219,312465,4459420,312465,4459021,312066r-13973,-10779c4444250,300887,4443851,299291,4444649,298492v399,-798,1996,-1197,2794,-399xm956929,297295v1198,-400,2395,399,2793,1596c961321,306476,969305,311666,977288,309670v1199,,2396,798,3193,1597c980880,312464,980083,313662,979286,314061r-402,c974494,315259,970103,314859,966109,312863v-5189,14372,-15168,25550,-28743,32337c923799,351986,908626,353183,894255,348393v-798,4391,-3192,8383,-6787,11178l887069,359970v-799,399,-1995,,-2795,-799c883477,358373,883477,356776,884674,355978v5988,-5190,7186,-14371,1995,-20759c885871,334420,885871,332823,887069,332025v798,-798,2396,-798,3194,399c893057,336018,894654,340010,894654,344002r400,c908626,348393,922601,347595,935372,341208v12375,-6389,21957,-17167,26348,-30341l961720,310468v-3195,-2395,-5190,-5988,-6388,-10379c954932,298891,955731,297694,956929,297295xm4393552,294101v799,-400,2396,-400,2795,798c4396746,296097,4396746,297294,4395548,297693r-15170,8784l4379579,306876v-798,,-1596,-399,-1996,-1198c4377184,304880,4377184,303283,4378382,302884r15170,-8783xm1879860,294101v2396,-399,4391,1198,4790,3593l1888244,322045r24352,-3593c1914991,318053,1916987,319650,1917387,322045v399,2395,-1198,4391,-3593,4790l1889442,330428r3592,24352c1893434,357175,1891837,359171,1889442,359571v-2397,399,-4393,-1198,-4792,-3593l1881057,331626r-24352,3592c1854310,335619,1852315,334021,1851915,331626v-398,-2396,1197,-4392,3593,-4791l1879860,323242r-3593,-24351c1875868,296496,1877465,294500,1879860,294101xm4452234,286915r16767,4791c4470199,292105,4470997,293303,4470199,294500v,799,-798,1597,-1597,1597l4467804,296097r-16767,-4790c4449839,290908,4449041,289709,4449440,288511v399,-1197,1597,-1996,2794,-1596xm3108409,286616v2589,-599,5985,-699,9377,1098c3125362,291706,3124966,299290,3124966,299690v,,,2794,3591,4790c3132153,306077,3134550,304480,3134550,304480r400,l3135349,304081v1999,-1198,6794,-3593,13187,-399c3155321,307274,3155725,314859,3155725,315258r,400c3155725,315658,3155725,318452,3159320,320448v3594,1996,6380,,6380,l3166104,320448v393,-399,7566,-4391,13958,-798c3187654,323643,3187249,331227,3187249,331627v,,,2794,3597,4790c3192037,336816,3192842,337215,3194042,337215r4389,399c3200423,337614,3202020,339610,3202020,341606v,1996,-1995,3593,-5585,4392l3190442,345598v-1596,-399,-3193,-798,-4789,-1596c3178065,340010,3178468,332425,3178468,332026v,,403,-2795,-3203,-4791c3172481,325639,3168897,327235,3168490,327635v-1193,798,-6772,3992,-13564,399c3148136,324441,3147737,318053,3147737,316456v-401,-399,-801,-3593,-3597,-5190c3140943,309670,3138947,310867,3138146,311266r-397,c3136549,312065,3131354,315258,3124162,311666v-7573,-3992,-7174,-11178,-7174,-11976c3117386,299690,3116988,296496,3113800,294899v-2802,-1597,-6381,,-6784,399c3105822,296097,3100231,299290,3093441,295698r-2398,-1597c3089039,293302,3088241,290907,3089438,288911v805,-1996,3203,-2794,5205,-1597l3097037,288512v3594,1996,6387,,6387,l3103825,288512v200,-200,1997,-1297,4584,-1896xm4390359,282524v1198,,2396,798,2396,1996c4393154,285717,4392355,286916,4390759,286916r-17566,2395c4371995,289311,4370798,288513,4370798,287315v,-1198,798,-2396,1996,-2396l4390359,282524xm4469800,272145v1197,,1996,798,2395,1996c4472195,275338,4471397,276537,4470199,276537r-17566,2395c4451436,278932,4450238,278134,4450238,276936v,-1198,798,-2396,1996,-2396l4469800,272145xm4374789,265359r16768,4791c4392754,270549,4393553,271747,4393154,272944v,799,-799,1597,-1597,1597l4390758,274541r-16767,-4790c4372793,269352,4372394,268153,4371995,266955v399,-1197,1597,-1996,2794,-1596xm4463013,254980v798,-400,2395,-400,2794,798c4466207,256576,4466207,258173,4465009,258572r-15171,8784l4449040,267755v-798,,-1597,-399,-1996,-1198c4446246,265360,4446645,264162,4447842,263763r15171,-8783xm3125164,254281v2593,-599,5991,-699,9384,1098c3142140,259371,3141742,266955,3141742,267355v,,,2794,3597,4790c3148935,273742,3151333,272145,3151333,272145r399,l3152130,271746v1998,-1198,6791,-3593,13174,-399c3172085,274939,3172481,282524,3172481,282923r,400c3172481,283323,3172481,286117,3176067,288113v3598,1996,6391,,6391,l3182860,288113v398,-399,7582,-4391,13973,-798c3204414,291307,3204014,298892,3204014,299291v,,,2795,3592,4791c3208803,304481,3209604,304880,3210802,304880r4391,399c3217191,305279,3218788,307275,3218788,309271v,2396,-1597,3992,-5591,3992l3207209,312864v-1596,-399,-3195,-798,-4791,-1597c3194838,307275,3195238,299691,3195238,299291v,,399,-2794,-3201,-4790c3189247,292904,3185653,294501,3185253,294900v-1195,799,-6785,3992,-13564,399c3164912,291707,3164508,285319,3164508,283722v-400,-399,-797,-3593,-3587,-5190c3157718,276935,3155725,278133,3154926,278532r-397,c3153328,279331,3148136,282524,3140943,278931v-7592,-3992,-7193,-11177,-7193,-11976c3134149,266955,3133750,263762,3130553,262165v-2796,-1597,-6391,,-6790,399c3122566,263363,3116988,266556,3110204,262963r-2388,-1596c3105822,260568,3105423,258173,3106217,256177v799,-1996,3180,-2794,5186,-1597l3113793,256177v3593,1996,6382,,6382,l3120574,256177v201,-200,1995,-1297,4590,-1896xm4384370,249390r13973,10779c4399142,260569,4399541,262165,4398743,262964v-400,399,-1198,798,-1597,798c4396747,263762,4395948,263762,4395549,263363r-13574,-10779c4381177,252184,4380778,250588,4381576,249789v399,-798,1996,-1197,2794,-399xm4453033,240608v798,399,1197,1996,399,2794l4442653,257375v-400,400,-1198,799,-1597,799c4440657,258174,4439858,258174,4439459,257775v-1198,-799,-1198,-1996,,-2795l4450238,241007v400,-798,1996,-1197,2795,-399xm4396346,236616v798,-400,2395,-400,2794,798l4407924,252585v399,798,399,2395,-799,2794l4406327,255778v-799,,-1597,-399,-1996,-1197l4395547,239410v-399,-798,-399,-2395,799,-2794xm4435070,231826v1197,399,1996,1596,1597,2794l4431875,251387v,799,-798,1597,-1597,1597l4429480,252984v-1198,-399,-1996,-1597,-1996,-2794l4432275,233422v400,-1197,1597,-1996,2795,-1596xm4415109,229830v1197,,2395,798,2395,1996l4419900,249392v,1197,-798,2395,-1996,2395c4416706,252186,4415508,251388,4415508,249791r-2395,-17566c4413113,231027,4413911,229830,4415109,229830xm3459527,205229v7730,1946,14711,6836,19100,14221l3473040,223043v-7580,-11577,-22740,-15169,-34310,-7984c3427160,222245,3423567,237815,3431547,248992r-5584,3593c3425562,252186,3425562,251787,3425163,251387v-8778,-14770,-3990,-33933,10773,-42715c3443316,204281,3451793,203283,3459527,205229xm1527394,172345v1193,-400,1993,399,2394,1996l1532183,191906v,1198,-798,2395,-1999,2395c1528989,194301,1527793,193503,1527793,192305r-2393,-17565c1525400,173542,1526193,172345,1527394,172345xm1515818,171547v1200,,1600,1197,1200,2794l1512224,191108v,799,-799,1597,-1596,1597l1509826,192705v-1198,-399,-1996,-1597,-1598,-2794l1513024,173143v397,-1197,1598,-1996,2794,-1596xm1537767,168753v798,-400,2396,-400,2793,798l1549344,184722v400,798,400,2395,-799,2794l1547748,187915v-797,,-1597,-399,-1996,-1197l1536970,171547v-399,-798,-399,-2395,797,-2794xm1505835,166357v798,798,1198,1996,798,2794l1495855,183124v-399,400,-1198,799,-1597,799c1493858,183923,1493060,183923,1492661,183524v-799,-400,-1196,-1996,-400,-2795l1503039,166756v402,-798,1998,-1197,2796,-399xm183072,166058v2595,-599,5988,-699,9382,1098c200038,171148,199638,178732,199638,179132v,,,2794,3593,4790c206824,185519,209220,183922,209220,183922r399,l210018,183523v1996,-1198,6786,-3593,13174,-399c229978,186716,230378,194301,230378,194700r,400c230378,195100,230378,197894,233969,199890v3593,1996,6387,,6387,l240756,199890v400,-399,7584,-4391,13973,-798c262313,203085,261913,210669,261913,211068v,,,2795,3594,4791c266704,216258,267502,216657,268701,216657r4391,399c275087,217056,276684,219052,276684,221048v-400,2396,-1996,3992,-5589,3992l265108,224641v-1597,-399,-3195,-798,-4792,-1597c252732,219052,253132,211468,253132,211068v,,399,-2794,-3194,-4790c247144,204681,243550,206278,243151,206677v-1198,799,-6786,3992,-13573,400c222793,203484,222394,197096,222394,195499v-401,-399,-799,-3593,-3594,-5190c215607,188712,213611,189910,212812,190309r-399,c211215,191108,206026,194301,198841,190708v-7586,-3992,-7186,-11177,-7186,-11976c192053,178732,191655,175539,188462,173942v-2795,-1597,-6388,,-6787,399c180477,175140,174889,178333,168102,174740r-2395,-1596c163711,172345,162913,169950,164110,167954v799,-1996,3193,-2794,5190,-1597l171694,167954v3594,1996,6388,,6388,l178482,167954v199,-200,1995,-1297,4590,-1896xm4734070,163962v1197,-400,2395,399,2794,1596c4738461,173143,4746445,178333,4754429,176337v1597,-399,2794,399,3193,1597c4758021,179131,4757223,180329,4756425,180728r-399,c4751634,181926,4747243,181526,4743251,179530v-5189,14372,-15170,25550,-28743,32336c4700935,218653,4685765,219850,4671394,215060v-798,4391,-3193,8383,-6786,11178l4664209,226637v-799,399,-1996,,-2795,-799c4660616,225040,4660616,223443,4661813,222645v5988,-5190,7186,-14371,1996,-20759c4663011,201087,4663011,199490,4664209,198692v798,-798,2395,-798,3193,399c4670197,202685,4671793,206677,4671793,210669r400,c4685765,215060,4699737,214262,4712512,207875v12375,-6389,21957,-17167,26348,-30341l4738860,177135v-3194,-2395,-5190,-5988,-6387,-10379c4732074,165558,4732872,164361,4734070,163962xm5657416,160768v2395,-399,4391,1198,4790,3593l5665799,188712r24351,-3593c5692546,184720,5694542,186317,5694941,188712v399,2395,-1198,4391,-3593,4790l5666997,197095r3593,24352c5670989,223842,5669392,225838,5666997,226238v-2395,399,-4391,-1198,-4791,-3593l5658614,198293r-24352,3592c5631866,202286,5629870,200688,5629471,198293v-399,-2396,1198,-4392,3593,-4791l5657416,189909r-3593,-24351c5653424,163163,5655021,161167,5657416,160768xm1549342,160768r14371,10779c1564512,171947,1564910,173543,1564114,174342v-401,399,-1199,798,-1600,798c1562116,175140,1561317,175140,1560920,174741r-13969,-10779c1546151,163562,1545752,161966,1546550,161167v401,-798,1995,-1197,2792,-399xm1495457,156777v795,-400,2394,-400,2792,798c1498649,158773,1498649,159970,1497453,160369r-15173,8784l1481482,169552v-800,,-1598,-399,-1997,-1198c1479084,167556,1479084,165959,1480283,165560r15174,-8783xm6885950,152884v2594,-599,5987,-699,9381,1098c6902916,157974,6902517,165558,6902517,165958v,,,2794,3593,4790c6909703,172345,6912098,170748,6912098,170748r399,l6912896,170349v1996,-1198,6787,-3593,13174,-399c6932856,173542,6933255,181127,6933255,181526r,400c6933255,181926,6933255,184720,6936848,186716v3593,1996,6387,,6387,l6943635,186716v399,-399,7584,-4391,13972,-798c6965191,189911,6964792,197495,6964792,197894v,,,2795,3593,4791c6969583,203084,6970381,203483,6971579,203483r4391,399c6977966,203882,6979563,205878,6979563,207874v-400,2396,-1996,3992,-5589,4392l6967986,211866v-1597,-399,-3194,-798,-4791,-1596c6955611,206278,6956010,198693,6956010,198294v,,399,-2795,-3194,-4791c6950022,191907,6946429,193503,6946030,193903v-1198,798,-6787,3991,-13573,399c6925671,190709,6925271,184321,6925271,182724v-399,-399,-798,-3593,-3592,-5190c6918485,175938,6916489,177135,6915691,177534r-400,c6914094,178333,6908904,181526,6901719,177934v-7585,-3992,-7186,-11178,-7186,-11976c6894932,165958,6894533,162764,6891338,161167v-2794,-1597,-6387,,-6786,399c6883354,162365,6877766,165558,6870979,161966r-2395,-1597c6866588,159570,6865790,157175,6866987,155179v799,-1996,3194,-2794,5190,-1597l6874572,154780v3593,1996,6387,,6387,l6881358,154780v200,-200,1997,-1297,4592,-1896xm1554134,149591r16764,4791c1572099,154781,1572899,155979,1572099,157176v,799,-800,1597,-1599,1597l1569702,158773r-16764,-4790c1551736,153584,1550937,152385,1551339,151187v397,-1197,1599,-1996,2795,-1596xm1492262,145200v1199,,2396,798,2396,1996c1495058,148393,1494258,149592,1492662,149592r-17569,2395c1473895,151987,1472698,151189,1472698,149991v,-1198,797,-2396,1997,-2396l1492262,145200xm1571703,134820v1196,,1994,798,2392,1996c1574095,138013,1573295,139212,1572099,139212r-17567,2395c1553334,141607,1552136,140809,1552136,139611v,-1198,802,-2396,1998,-2396l1571703,134820xm199838,134122v2595,-599,5988,-699,9382,1098c216803,139212,216405,146796,216405,147196v,,,2794,3593,4790c223591,153583,225985,151986,225985,151986r400,l226784,151587v1996,-1198,6786,-3593,13174,-399c246743,154780,247144,162365,247144,162764r,400c247144,163164,247144,165958,250735,167954v3593,1996,6387,,6387,l257522,167954v399,-399,7584,-4391,13972,-798c279079,171149,278680,178733,278680,179132v,,,2795,3593,4791c283471,184322,284268,184721,285466,184721r4392,399c291853,185120,293450,187116,293450,189112v,1996,-1996,3593,-5589,3992l281874,192705v-1598,-399,-3194,-798,-4792,-1597c269498,187116,269897,179532,269897,179132v,,399,-2794,-3194,-4790c263909,172745,260316,174342,259917,174741v-1198,799,-6786,3992,-13573,400c239558,171548,239159,165160,239159,163563v-400,-399,-798,-3593,-3593,-5190c232372,156776,230376,157974,229578,158373r-399,c227981,159172,222791,162365,215606,158772v-7585,-3992,-7186,-11177,-7186,-11976c208819,146796,208420,143603,205227,142006v-2794,-1597,-6387,,-6786,399c197243,143204,191655,146397,184868,142804r-2396,-1596c180476,140409,179679,138014,180875,136018v800,-1996,3195,-2794,5190,-1597l188461,136018v3592,1996,6387,,6387,l195247,136018v200,-200,1996,-1297,4591,-1896xm1476691,128034r16770,4791c1494657,133224,1495457,134422,1495058,135619v,799,-800,1597,-1597,1597l1492661,137216r-16769,-4790c1474695,132027,1474295,130828,1473895,129630v400,-1197,1597,-1996,2796,-1596xm6902716,120948v2595,-599,5988,-699,9382,1098c6919682,126038,6919283,133622,6919283,134022v,,,2794,3593,4790c6926469,140409,6928864,138812,6928864,138812r399,l6929662,138413v1996,-1198,6787,-3593,13174,-399c6949622,141606,6950021,149191,6950021,149590r,400c6950021,149990,6950021,152784,6953614,154780v3593,1996,6387,,6387,l6960401,154780v399,-399,7584,-4391,13971,-798c6981957,157975,6981558,165559,6981558,165958v,,,2795,3593,4791c6986348,171148,6987147,171547,6988344,171547r4392,399c6994732,171946,6996328,173942,6996328,175938v,1996,-1996,3593,-5588,3992l6984752,179531v-1597,-399,-3194,-798,-4791,-1597c6972376,173942,6972776,166358,6972776,165958v,,399,-2794,-3194,-4790c6966788,159571,6963195,161168,6962796,161567v-1198,799,-6787,3992,-13573,400c6942437,158374,6942037,151986,6942037,150389v-399,-399,-798,-3593,-3592,-5190c6935251,143602,6933255,144800,6932457,145199r-399,c6930860,145998,6925670,149191,6918485,145598v-7585,-3992,-7186,-11177,-7186,-11976c6911698,133622,6911299,130429,6908105,128832v-2795,-1597,-6388,,-6787,399c6900121,130030,6894532,133223,6887746,129630r-2396,-1596c6883354,127235,6882955,124840,6883754,122844v798,-1996,3193,-2794,5189,-1597l6891338,122844v3593,1996,6388,,6388,l6898125,122844v200,-200,1996,-1297,4591,-1896xm1564910,117655v799,-400,2395,-400,2793,798c1568103,119251,1568103,120848,1566904,121247r-15168,8784l1550937,130430v-797,,-1595,-399,-1991,-1198c1548141,128035,1548545,126837,1549744,126438r15166,-8783xm1486274,112066r13972,10779c1501046,123245,1501445,124841,1500647,125640v-401,399,-1200,798,-1596,798c1498650,126438,1497853,126438,1497453,126039r-13575,-10779c1483079,114860,1482681,113264,1483479,112465v399,-798,1995,-1197,2795,-399xm1554933,103284v796,399,1199,1996,397,2794l1544556,120051v-407,400,-1204,799,-1602,799c1542556,120850,1541756,120850,1541361,120451v-1201,-799,-1201,-1996,,-2795l1552136,103683v397,-798,1998,-1197,2797,-399xm1498249,99292v799,-400,2398,-400,2795,798l1509831,115260v397,799,397,2396,-802,2795l1508232,118454v-798,,-1599,-399,-1997,-1198l1497452,102086v-399,-798,-399,-2395,797,-2794xm1536970,94502v1196,399,1998,1596,1595,2794l1533775,114063v,799,-798,1597,-1595,1597l1531383,115660v-1200,-399,-1996,-1597,-1996,-2794l1534173,96098v399,-1197,1599,-1996,2797,-1596xm1517018,92505v1197,,2394,798,2394,1996l1521807,112067v,1197,-798,2395,-1995,2395c1518614,114861,1517418,114063,1517418,112466r-2397,-17566c1515021,93702,1515820,92505,1517018,92505xm561363,67905v7735,1946,14721,6836,19113,14221l574887,85719c567301,74142,552132,70550,540555,77735v-11577,7186,-15170,22756,-7186,33933l527780,115261v-399,-399,-399,-798,-798,-1198c518200,99293,522990,80130,537760,71348v7386,-4391,15869,-5389,23603,-3443xm7264241,54731v7735,1946,14721,6836,19112,14221l7277764,72545v-7585,-11577,-22754,-15169,-34331,-7984c7231855,71747,7228661,87317,7236246,98494r-5589,3593c7230258,101688,7230258,101289,7229859,100889v-8782,-14770,-3992,-33933,10779,-42715c7248023,53783,7256506,52785,7264241,54731xm5304923,38614v1197,,1996,798,2395,1996l5309714,58176v,1197,-798,2395,-1996,2395c5306519,60571,5305322,59772,5305322,58575r-2395,-17566c5302927,39811,5303725,38614,5304923,38614xm5293346,37815v1198,399,1597,1596,1198,2794l5289753,57376v,799,-799,1597,-1597,1597l5287358,58973v-1198,-399,-1996,-1597,-1597,-2794l5290552,39411v399,-1197,1597,-1996,2794,-1596xm5315301,35021v798,-400,2395,-400,2794,798l5326879,50990v399,798,399,2395,-799,2794l5325282,54183v-799,,-1597,-399,-1996,-1197l5314502,37815v-399,-798,-399,-2395,799,-2794xm5283367,33025v798,798,1197,1996,798,2794l5273386,49792v-399,400,-1198,799,-1597,799c5271390,50591,5270591,50591,5270192,50192v-798,-400,-1197,-1996,-399,-2795l5280572,33424v400,-798,1996,-1197,2795,-399xm3960221,32725v2595,-599,5989,-699,9382,1098c3977187,37815,3976788,45399,3976788,45799v,,,2794,3593,4790c3983974,52186,3986369,50589,3986369,50589r399,l3987167,50190v1996,-1198,6787,-3593,13174,-399c4007127,53383,4007527,60968,4007527,61367r,400c4007527,61767,4007527,64561,4011119,66557v3593,1996,6388,,6388,l4017906,66557v399,-399,7586,-4391,13973,-798c4039464,69752,4039064,77336,4039064,77735v,,,2795,3593,4791c4043855,82925,4044653,83324,4045851,83324r4391,399c4052238,83723,4053835,85719,4053835,87715v,1996,-1996,3593,-5589,4392l4042258,91707v-1597,-399,-3194,-798,-4790,-1596c4029883,86119,4030282,78534,4030282,78135v,,399,-2795,-3194,-4791c4024294,71748,4020700,73344,4020301,73744v-1198,798,-6786,3991,-13573,399c3999942,70550,3999543,64162,3999543,62565v-400,-399,-799,-3593,-3593,-5190c3992756,55779,3990760,56976,3989962,57375r-399,c3988365,58174,3983175,61367,3975990,57775v-7585,-3992,-7186,-11178,-7186,-11976c3969203,45799,3968804,42605,3965611,41008v-2795,-1597,-6388,,-6787,399c3957627,42206,3952038,45399,3945251,41807r-2395,-1597c3940860,39411,3940062,37016,3941259,35020v799,-1996,3194,-2794,5190,-1597l3948844,34621v3593,1996,6387,,6387,l3955631,34621v199,-200,1995,-1297,4590,-1896xm5326879,27037r14372,10779c5342049,38216,5342448,39812,5341650,40611v-399,399,-1198,798,-1597,798c5339654,41409,5338856,41409,5338456,41010l5324483,30231v-798,-400,-1197,-1996,-399,-2795c5324483,26638,5326080,26239,5326879,27037xm1835948,26638v1198,-400,2396,399,2794,1596c1840339,35819,1848324,41009,1856308,39013v1596,-399,2794,399,3193,1597c1859900,41807,1859102,43005,1858304,43404r-400,c1853513,44602,1849122,44202,1845129,42206v-5190,14372,-15170,25550,-28743,32336c1802837,81329,1787669,82526,1773298,77736v-798,4391,-3193,8383,-6785,11178l1766113,89313v-799,399,-1995,,-2795,-799c1762520,87716,1762520,86119,1763718,85321v5988,-5190,7185,-14371,1995,-20759c1764915,63763,1764915,62166,1766113,61368v798,-798,2395,-798,3193,399c1772100,65361,1773697,69353,1773697,73345r399,c1787669,77736,1801639,76938,1814391,70551v12375,-6389,21956,-17167,26347,-30341l1840738,39811v-3193,-2395,-5189,-5988,-6387,-10379c1833951,28234,1834751,27037,1835948,26638xm5272988,23444v798,-400,2395,-400,2794,798c5276181,25040,5275782,26637,5274984,27036r-15171,8784l5259015,36219v-799,,-1597,-399,-1996,-1198c5256619,34223,5256619,32626,5257817,32227r15171,-8783xm2759302,23444v2396,-399,4391,1198,4790,3593l2767686,51388r24351,-3593c2794433,47396,2796431,48993,2796829,51388v399,2395,-1197,4391,-3594,4790l2768885,59771r3590,24352c2772874,86518,2771278,88514,2768885,88914v-2396,399,-4393,-1198,-4793,-3593l2760501,60969r-24355,3592c2733749,64962,2731753,63364,2731352,60969v-398,-2396,1200,-4392,3595,-4791l2759302,52585r-3593,-24351c2755310,25839,2756908,23843,2759302,23444xm5331669,16259r16767,4791c5349634,21449,5350432,22248,5349634,23844v,799,-798,1597,-1597,1597l5347239,25441r-16768,-4790c5329274,20252,5328475,19053,5328875,17855v399,-1197,1596,-1996,2794,-1596xm5269794,11867v1197,,2395,798,2395,1996c5272189,14661,5271391,15860,5270193,16259r-17566,2395c5251430,18654,5250232,17856,5250232,16658v,-1198,798,-2396,1996,-2396l5269794,11867xm5349235,1488v1197,,1996,798,2395,1996c5351630,4681,5350832,5880,5349634,5880r-17566,2395c5330871,8275,5329673,7477,5329673,6279v,-1198,798,-2396,1996,-2396l5349235,1488xm3977386,390v2595,-599,5989,-699,9382,1098c3994352,5480,3993953,13064,3993953,13464v,,,2794,3593,4790c4001139,19851,4003534,18254,4003534,18254r399,l4004332,17855v1996,-1198,6787,-3593,13174,-399c4024292,21048,4024691,28633,4024691,29032r,400c4024691,29432,4024691,32226,4028284,34222v3593,1996,6387,,6387,l4035071,34222v399,-399,7585,-4391,13972,-798c4056628,37417,4056229,45001,4056229,45400v,,,2795,3593,4791c4061019,50590,4061818,50989,4063015,50989r4392,399c4069403,51388,4070999,53384,4070999,55380v,2396,-1996,3992,-5588,3992l4059423,58973v-1597,-399,-3194,-798,-4791,-1597c4047047,53384,4047447,45800,4047447,45400v,,399,-2794,-3194,-4790c4041459,39013,4037865,40610,4037466,41009v-1198,799,-6787,3992,-13573,400c4017107,37816,4016707,31428,4016707,29831v-399,-399,-798,-3593,-3592,-5190c4009921,23044,4007925,24242,4007127,24641r-399,c4005530,25440,4000340,28633,3993155,25040v-7585,-3992,-7186,-11177,-7186,-11976c3986368,13064,3985969,9871,3982776,8274v-2795,-1597,-6388,,-6787,399c3974792,9472,3969203,12665,3962417,9072r-2396,-1596c3958025,6677,3957227,4282,3958425,2286v798,-1996,3193,-2794,5189,-1597l3966009,2286v3593,1996,6388,,6388,l3972796,2286v199,-200,1996,-1297,4590,-1896xe" fillcolor="#d7df23 [3207]" stroked="f" strokeweight=".1109mm">
                  <v:stroke joinstyle="miter"/>
                  <v:path arrowok="t" o:connecttype="custom" o:connectlocs="2958484,4882890;2959281,4885685;2948500,4899658;2946903,4900456;2945305,4900057;2944905,4897262;2955687,4883289;2958484,4882890;3001992,4876902;3016360,4887682;3016761,4890476;3015164,4891274;3013562,4890875;2999599,4880097;2999198,4877301;3001992,4876902;2948101,4873310;2950896,4874108;2950098,4876903;2934926,4885686;2934129,4886085;2932129,4884887;2932928,4882093;3006778,4866124;3023546,4870915;3024744,4873709;3023150,4875307;3022354,4875307;3005577,4870516;3003985,4867722;3006778,4866124;2944907,4861334;2947303,4863331;2945308,4865726;2927740,4868121;2925344,4866125;2927342,4863730;3023947,4851354;3026343,4853351;3024346,4855746;3006778,4858141;3004382,4856145;3006380,4853750;2929337,4844168;2946105,4848959;2947701,4851753;2946105,4853351;2945305,4853351;2928537,4848560;2926540,4845766;2929337,4844168;3017160,4833788;3019959,4834587;3019159,4837382;3003985,4846165;3003189,4846564;3001193,4845366;3001989,4842572;2938917,4828599;2952892,4839379;2953294,4842173;2951695,4842971;2950098,4842572;2936523,4831794;2936124,4828998;2938917,4828599;3007175,4819417;3007585,4822211;2996801,4836184;2995203,4836983;2993603,4836583;2993603,4833789;3004382,4819816;3007175,4819417;2950895,4815824;2953688,4816623;2962475,4831793;2961676,4834588;2960876,4834987;2958883,4833789;2950097,4818619;2950895,4815824;2989215,4810635;2990814,4813429;2986020,4830196;2984424,4831793;2983623,4831793;2981628,4828999;2986418,4812232;2989215,4810635;2969658,4809038;2972053,4811034;2974446,4828600;2972451,4830995;2970057,4828999;2967664,4811433;2969658,4809038;2014013,4784438;2033125,4798660;2027536,4802253;1993204,4794269;1986018,4828201;1980429,4831794;1979630,4830596;1990409,4787881;2014013,4784438;54291,4768321;56686,4770316;59082,4787882;57085,4790277;54690,4788281;52295,4770716;54291,4768321;42714,4767522;43912,4770316;39121,4787083;37524,4788680;36725,4788680;35129,4785886;39919,4769118;42714,4767522;65068,4764727;67862,4765526;76646,4780696;75847,4783491;75049,4783890;73053,4782692;64270,4767522;65068,4764727;32734,4762332;33532,4765126;22754,4779099;21157,4779898;19560,4779499;19160,4776704;29939,4762731;32734,4762332;76645,4756743;91018,4767523;91417,4770317;89820,4771115;88223,4770716;74250,4759938;73851,4757142;76645,4756743;6757209,4755146;6759604,4757142;6761999,4774708;6760003,4777103;6757608,4775107;6755212,4757542;6757209,4755146;6745631,4754348;6746830,4757142;6742039,4773909;6740442,4775506;6739643,4775506;6738046,4772712;6742837,4755945;6745631,4754348;22355,4752751;25150,4753550;24351,4756345;9181,4765128;8383,4765527;6387,4764329;7185,4761535;6767986,4751554;6770781,4752352;6779564,4767523;6778765,4770317;6777967,4770716;6775971,4769519;6767187,4754348;6767986,4751554;6736051,4749158;6736849,4751953;6726071,4765926;6724473,4766724;6722876,4766325;6722477,4763530;6733256,4749557;6736051,4749158;5412906,4748859;5422287,4749957;5429473,4761933;5433066,4766724;5439054,4766724;5439453,4766724;5439852,4766325;5453026,4765926;5460211,4777503;5460211,4777902;5463804,4782692;5470191,4782692;5470591,4782692;5484563,4781894;5491748,4793870;5495341,4798660;5498535,4799458;5502926,4799858;5506519,4803850;5500930,4808241;5494942,4807842;5490151,4806245;5482966,4794269;5479772,4789478;5472986,4789878;5459413,4790277;5452227,4778700;5448635,4773511;5442647,4773511;5442247,4773511;5428675,4773910;5421489,4761933;5418294,4757142;5411508,4757542;5397935,4757941;5395540,4756344;5393943,4751154;5399133,4749558;5401528,4750755;5407915,4750755;5408314,4750755;5412906,4748859;81435,4745566;98201,4750357;99399,4753151;97802,4754749;97004,4754749;80237,4749958;78641,4747162;81435,4745566;6779562,4743570;6793935,4754349;6794334,4757144;6792737,4757942;6791140,4757543;6777167,4746764;6776768,4743969;6779562,4743570;3288614,4742772;3291408,4744369;3308973,4755147;3312169,4756744;3310971,4759539;3310569,4759539;3297795,4758341;3269052,4790676;3225939,4793870;3219153,4805048;3218755,4805447;3215959,4804648;3216356,4801455;3218356,4780696;3218755,4777503;3221949,4777902;3226341,4789479;3226745,4789479;3267056,4786684;3293406,4756344;3293406,4755945;3287016,4745566;3288614,4742772;19562,4741175;21957,4743171;19961,4745566;2395,4747962;0,4745966;1996,4743570;6725671,4739578;6728466,4740376;6727667,4743170;6712497,4751954;6711698,4752353;6709702,4751155;6710501,4748361;4211517,4739578;4216307,4743170;4219900,4767523;4244252,4763930;4249043,4767523;4245450,4772313;4221098,4775906;4224690,4800257;4221098,4805047;4216307,4801455;4212714,4777103;4188363,4780696;4183573,4777103;4187166,4772313;4211517,4768720;4207924,4744368;4211517,4739578;6784353,4732393;6801120,4737184;6802318,4739978;6800721,4741575;6799923,4741575;6783155,4736784;6781559,4733990;6784353,4732393;98602,4730795;100997,4732791;99001,4735186;81436,4737582;79041,4735586;81037,4733190;6722479,4728001;6724874,4729997;6722878,4732392;6705312,4734788;6702917,4732792;6704913,4730396;3991,4724009;20759,4728800;22355,4731594;20759,4733191;19960,4733191;3193,4728400;1197,4725606;3991,4724009;6801519,4717622;6803915,4719618;6801919,4722013;6784353,4724409;6781958,4722413;6783954,4720017;5430072,4716923;5439454,4718021;5446639,4729997;5450232,4734787;5456220,4734787;5456619,4734787;5457018,4734388;5470192,4733989;5477377,4745566;5477377,4745965;5480970,4750756;5487357,4750756;5487757,4750756;5501728,4749958;5508914,4761934;5512507,4766724;5515700,4767522;5520092,4767922;5523684,4771914;5518096,4775906;5512108,4775506;5507317,4773910;5500132,4761934;5496938,4757143;5490152,4757542;5476579,4757942;5469393,4746364;5465801,4741174;5459813,4741174;5459414,4741174;5445841,4741574;5438655,4729598;5435461,4724807;5428674,4725206;5415102,4725606;5412706,4724009;5411110,4718819;5416299,4717222;5418694,4718819;5425082,4718819;5425481,4718819;5430072,4716923;91814,4713630;94610,4714428;93810,4717222;78641,4726006;77843,4726405;75847,4725207;76645,4722413;6706908,4710836;6723675,4715627;6725272,4718421;6723675,4720018;6722877,4720018;6706110,4715227;6704114,4712433;6706908,4710836;13572,4708041;27545,4718820;27945,4721615;26347,4722413;24750,4722014;11177,4711234;10778,4708440;13572,4708041;6794733,4700456;6797528,4701255;6796729,4704049;6781559,4712833;6780760,4713232;6778764,4712034;6779563,4709240;81835,4699259;82235,4702054;71455,4716027;69858,4716825;68262,4716426;68262,4713631;79041,4699658;81835,4699259;25548,4695266;28343,4696065;37126,4711235;36327,4714030;35529,4714429;33533,4713231;24750,4698061;25548,4695266;6716490,4694868;6730463,4705648;6730862,4708442;6729265,4709240;6727668,4708841;6714094,4698062;6713695,4695267;6716490,4694868;63871,4690477;65468,4693271;60677,4710038;59080,4711635;58282,4711635;56285,4708841;61076,4692074;63871,4690477;43912,4688481;46308,4690477;48703,4708043;46707,4710438;44311,4708442;41916,4690876;43912,4688481;6784753,4686085;6785152,4688879;6774374,4702852;6772776,4703651;6771179,4703251;6771179,4700457;6781959,4686484;6784753,4686085;6728465,4682093;6731260,4682892;6740043,4698062;6739244,4700857;6738446,4701256;6736450,4700058;6727666,4684888;6728465,4682093;6766790,4677303;6768388,4680097;6763596,4696864;6761999,4698461;6761201,4698461;6759204,4695667;6763995,4678899;6766790,4677303;6746829,4675307;6749224,4677303;6751619,4694869;6749623,4697264;6747228,4695268;6744832,4677702;6746829,4675307;5791596,4650706;5810708,4664927;5805119,4668520;5770788,4660536;5763601,4694469;5758013,4698062;5757214,4696864;5767994,4654149;5791596,4650706;363267,4622613;366063,4624210;383628,4634988;386821,4636585;385624,4639379;385224,4639379;372450,4638181;343707,4670517;300593,4673711;293807,4684889;293408,4685288;290613,4684489;291012,4681296;293008,4660536;293408,4657343;296601,4657742;300992,4669320;301392,4669320;341711,4666524;368059,4636185;368059,4635786;361672,4625407;363267,4622613;1286223,4619419;1291013,4623012;1294607,4647363;1318958,4643770;1323748,4647363;1320156,4652153;1295804,4655746;1299396,4680098;1295804,4684889;1291013,4681296;1287420,4656944;1263069,4660537;1258279,4656944;1261872,4652153;1286223,4648561;1282630,4624210;1286223,4619419;3859025,4617823;3861421,4619819;3863816,4637384;3861820,4639780;3859424,4637784;3857029,4620218;3859025,4617823;3847448,4617024;3848646,4619818;3843856,4636585;3842258,4638182;3841459,4638182;3839863,4635388;3844654,4618621;3847448,4617024;3869803,4614229;3872597,4615028;3881381,4630198;3880582,4632993;3879784,4633392;3877788,4632194;3869004,4617024;3869803,4614229;3837868,4611834;3838666,4614628;3827887,4628601;3826290,4629400;3824693,4629000;3824294,4626206;3835073,4612233;3837868,4611834;2514762,4611535;2524144,4612633;2531328,4624609;2534921,4629399;2540909,4629399;2541309,4629399;2541707,4629000;2554880,4628601;2562067,4640178;2562067,4640577;2565660,4645367;2572047,4645367;2572446,4645367;2586418,4644569;2593603,4656546;2597196,4661336;2600389,4662134;2604782,4662534;2608375,4666526;2602786,4670518;2596797,4670118;2592007,4668522;2584821,4656546;2581628,4651754;2574840,4652153;2561268,4652553;2554083,4640976;2550490,4635786;2544502,4635786;2544103,4635786;2530531,4636186;2523345,4624210;2520152,4619419;2513365,4619818;2499792,4620218;2497397,4618621;2495800,4613431;2500990,4611834;2503385,4613431;2509772,4613431;2510172,4613431;2514762,4611535;7066188,4609439;7068983,4611035;7086547,4621814;7089741,4623411;7088543,4626205;7088144,4626205;7075370,4625007;7046628,4657343;7003513,4660537;6996727,4671715;6996328,4672114;6993533,4671315;6993933,4668122;6995929,4647362;6996328,4644169;6999521,4644568;7003913,4656146;7004312,4656146;7044632,4653350;7070979,4623011;7070979,4622612;7064592,4612233;7066188,4609439;3881379,4606245;3895752,4617024;3896151,4619819;3894554,4620617;3892957,4620218;3878984,4609438;3878585,4606644;3881379,4606245;3827488,4602253;3830283,4603052;3829484,4605846;3814314,4614630;3813515,4615029;3811519,4613831;3812318,4611037;3886170,4595068;3902937,4599859;3904135,4602653;3902538,4604250;3901740,4604250;3884972,4599459;3883376,4596665;3886170,4595068;3824296,4590677;3826691,4592673;3824695,4595068;3807129,4597464;3804734,4595468;3806730,4593072;3903336,4580298;3905732,4582294;3903736,4584689;3886170,4587085;3883775,4585089;3885771,4582693;2531928,4579599;2541309,4580697;2548494,4592673;2552086,4597463;2558075,4597463;2558474,4597463;2558872,4597064;2572047,4596665;2579232,4608242;2579232,4608641;2582826,4613431;2589211,4613431;2589612,4613431;2603583,4612633;2610770,4624610;2614363,4629400;2617554,4630198;2621945,4630598;2625538,4634590;2619949,4638582;2613962,4638182;2609172,4636586;2601988,4624610;2598793,4619818;2592007,4620217;2578435,4620617;2571248,4609040;2567659,4603850;2561667,4603850;2561269,4603850;2547696,4604250;2540510,4592274;2537318,4587483;2530531,4587882;2516959,4588282;2514563,4586685;2512966,4581495;2518156,4579898;2520550,4581495;2526939,4581495;2527338,4581495;2531928,4579599;3808725,4573511;3825492,4578302;3827089,4581096;3825492,4582693;3824694,4582693;3807927,4577902;3805931,4575107;3808725,4573511;3896550,4563131;3899345,4563930;3898546,4566724;3883376,4575508;3882577,4575907;3880581,4574709;3881380,4571915;3818307,4557543;3832280,4568323;3832679,4571117;3831082,4571915;3829485,4571516;3815911,4560737;3815512,4557942;3818307,4557543;3886570,4548761;3886969,4551555;3876190,4565528;3874593,4566327;3872996,4565928;3872996,4563133;3883776,4549160;3886570,4548761;3830282,4544768;3833076,4545567;3841860,4560737;3841061,4563532;3840263,4563931;3838267,4562733;3829483,4547563;3830282,4544768;3868606,4539979;3870203,4542773;3865412,4559540;3863814,4561137;3863016,4561137;3861020,4558343;3865811,4541575;3868606,4539979;3848645,4537983;3851041,4539979;3853436,4557544;3851440,4559940;3849044,4557944;3846649,4540378;3848645,4537983;2893457,4513382;2912573,4527603;2906981,4531196;2872650,4523212;2865465,4557145;2859874,4560738;2859076,4559540;2869854,4516825;2893457,4513382;933732,4497264;936126,4499260;938521,4516826;936524,4519221;934130,4517225;931735,4499659;933732,4497264;922154,4496466;923353,4499260;918562,4516027;916965,4517624;916165,4517624;914569,4514830;919360,4498063;922154,4496466;944507,4493671;947301,4494470;956085,4509640;955286,4512435;954488,4512834;952493,4511636;943709,4496466;944507,4493671;912175,4491675;912972,4494470;902194,4508443;900597,4509241;898999,4508842;898601,4506047;909380,4492074;912175,4491675;5063807,4485687;5068597,4489280;5072190,4513631;5096542,4510038;5101333,4513631;5097740,4518421;5073388,4522014;5076980,4546366;5073388,4551157;5068597,4547564;5065004,4523212;5040653,4526805;5035863,4523212;5039456,4518421;5063807,4514829;5060214,4490478;5063807,4485687;956085,4485687;970458,4496467;970857,4499261;969260,4500059;967661,4499660;953691,4488881;953291,4486086;956085,4485687;901794,4482095;904588,4482893;903790,4485687;888620,4494471;887821,4494870;885826,4493672;886624,4490878;6292341,4478202;6301723,4479300;6308908,4491276;6312501,4496066;6318489,4496066;6318888,4496066;6319287,4495667;6332461,4495268;6339646,4506844;6339646,4507244;6343239,4512034;6349626,4512034;6350026,4512034;6363997,4511236;6371183,4523213;6374776,4528003;6377969,4528801;6382361,4529201;6385953,4533193;6380365,4537584;6374377,4537184;6369586,4535588;6362401,4523612;6359207,4518820;6352421,4519220;6338848,4519619;6331662,4508042;6328070,4502853;6322082,4502853;6321683,4502853;6308110,4503252;6300924,4491276;6297730,4486485;6290943,4486885;6277371,4487284;6274975,4485687;6273379,4480497;6278568,4478901;6280963,4480098;6287351,4480098;6287750,4480098;6292341,4478202;960874,4474909;977641,4479700;978839,4482494;977242,4484091;976444,4484091;959676,4479300;958080,4476506;960874,4474909;4168005,4472115;4170800,4473711;4188364,4484490;4191558,4486087;4190360,4488881;4189961,4488881;4177187,4487683;4148444,4520020;4105330,4523213;4098544,4534391;4098145,4534790;4095350,4533992;4095750,4530798;4097746,4510039;4098145,4506845;4101338,4507244;4105730,4518822;4106129,4518822;4146448,4516027;4172796,4485687;4172796,4485288;4166409,4474909;4168005,4472115;898603,4470518;900998,4472514;899002,4474909;881436,4477305;879040,4475309;881037,4472913;978042,4460139;980437,4462135;978441,4464530;960875,4466926;958480,4464930;960476,4462534;883031,4453353;899799,4458144;901395,4460938;899799,4462535;899000,4462535;882233,4457744;880237,4454950;883031,4453353;6309107,4445867;6318488,4446965;6325674,4458941;6329267,4463731;6335255,4463731;6335654,4463731;6336053,4463332;6349227,4462933;6356412,4474510;6356412,4474909;6360005,4479699;6366392,4479699;6366792,4479699;6380764,4478901;6387949,4490878;6391542,4495668;6394736,4496466;6399127,4496866;6402720,4500858;6397131,4504850;6391143,4504450;6386352,4502854;6379167,4490878;6375973,4486086;6369187,4486485;6355614,4486885;6348428,4475308;6344836,4470118;6338848,4470118;6338448,4470118;6324876,4470518;6317690,4458542;6314495,4453751;6307709,4454150;6294136,4454550;6291741,4452953;6290144,4447763;6295334,4446166;6297729,4447763;6304116,4447763;6304515,4447763;6309107,4445867;971254,4442574;974049,4443373;973250,4446167;958080,4454951;957282,4455350;955286,4454152;956085,4451358;892613,4437384;906585,4448164;906986,4450958;905387,4451756;903792,4451357;890218,4440578;889819,4437783;892613,4437384;961275,4428602;961674,4431396;950895,4445369;949298,4446168;947701,4445768;947701,4442974;958480,4429001;961275,4428602;904988,4424610;907783,4425409;916567,4440579;915767,4443374;914969,4443773;912974,4442575;904190,4427405;904988,4424610;943309,4419421;944906,4422215;940115,4438982;938518,4440579;937721,4440579;935725,4437785;940514,4421018;943309,4419421;923353,4417824;925749,4419820;928145,4437386;926148,4439781;923753,4437785;921357,4420219;923353,4417824;6671031,4380049;6690143,4394271;6684554,4397863;6650223,4389879;6643036,4423812;6637447,4427405;6636649,4426208;6647428,4383492;6671031,4380049;4711314,4363931;4713709,4365927;4716105,4383493;4714109,4385888;4711713,4383892;4709318,4366327;4711314,4363931;4699738,4363134;4700936,4365928;4696145,4382695;4694548,4384292;4693749,4384292;4692153,4381498;4696944,4364731;4699738,4363134;4721693,4360339;4724487,4361137;4733271,4376308;4732472,4379102;4731674,4379501;4729678,4378304;4720894,4363133;4721693,4360339;4689758,4357944;4690556,4360739;4679777,4374712;4678180,4375510;4676583,4375111;4676184,4372316;4686963,4358343;4689758,4357944;4733269,4352355;4747641,4363134;4748041,4365929;4746444,4366727;4744847,4366328;4730874,4355549;4730475,4352754;4733269,4352355;1242711,4351956;1245505,4353552;1263071,4364331;1266263,4365928;1265066,4368722;1264666,4368722;1251892,4367524;1223151,4399860;1180037,4403054;1173251,4414232;1172851,4414631;1170057,4413832;1170456,4410639;1172452,4389879;1172851,4386686;1176045,4387085;1180436,4398663;1180836,4398663;1221155,4395867;1247502,4365528;1247502,4365129;1241115,4354750;1242711,4351956;4679378,4348363;4682173,4349161;4681374,4351955;4666204,4360739;4665405,4361138;4663409,4359940;4664208,4357146;2165659,4348363;2170449,4351955;2174043,4376307;2198394,4372714;2203184,4376307;2199591,4381097;2175240,4384690;2178832,4409042;2175240,4413832;2170449,4410240;2166857,4385887;2142505,4389480;2137715,4385887;2141308,4381097;2165659,4377504;2162066,4353153;2165659,4348363;4738060,4341178;4754827,4345969;4756025,4348763;4754428,4350360;4753630,4350360;4736863,4345569;4735266,4342775;4738060,4341178;3394195,4340878;3403585,4341975;3410779,4353951;3414369,4358742;3420354,4358742;3420755,4358742;3421153,4358343;3434321,4357943;3441503,4369520;3441503,4369919;3445096,4374710;3451481,4374710;3451880,4374710;3465847,4373911;3473027,4385888;3476620,4390679;3479813,4391477;3484203,4391876;3487793,4395868;3482206,4399860;3476224,4399461;3471431,4397864;3464251,4385888;3461057,4381097;3454273,4381496;3440706,4381895;3433526,4370319;3429934,4365129;3423946,4365129;3423548,4365129;3409979,4365528;3402786,4353552;3399590,4348762;3392801,4349161;3379222,4349560;3376826,4347963;3375231,4342774;3380420,4341177;3382816,4342774;3389207,4342774;3389603,4342774;3394195,4340878;4676186,4336787;4678581,4338783;4676585,4341178;4659019,4343574;4656624,4341578;4658620,4339182;4755625,4326807;4758021,4328802;4756025,4331198;4738459,4333594;4736064,4331598;4738060,4329202;4660615,4319621;4677383,4324412;4678980,4327206;4677383,4328803;4676584,4328803;4659817,4324012;4657821,4321218;4660615,4319621;4748839,4309241;4751633,4310040;4750835,4312834;4735664,4321618;4734866,4322017;4732870,4320819;4733668,4318025;3411376,4308543;3420755,4309641;3427938,4321617;3431530,4326407;3437515,4326407;3437914,4326407;3438312,4326008;3451481,4325609;3458662,4337185;3458662,4337585;3462255,4342375;3468640,4342375;3469041,4342375;3483006,4341577;3490192,4353554;3493785,4358344;3496977,4359142;3501363,4359542;3504963,4363534;3499370,4367525;3493380,4367126;3488592,4365530;3481410,4353554;3478216,4348762;3471434,4349161;3457865,4349561;3450683,4337984;3447092,4332794;3441105,4332794;3440706,4332794;3427138,4333194;3419955,4321218;3416764,4316427;3409979,4316826;3396394,4317226;3393998,4315629;3392402,4310439;3397594,4308842;3399997,4310439;3406387,4310439;3406788,4310439;3411376,4308543;4670197,4303653;4684170,4314433;4684569,4317227;4682972,4318025;4681375,4317626;4667801,4306847;4667402,4304052;4670197,4303653;4738860,4294870;4739259,4297664;4728480,4311637;4726883,4312436;4725286,4312036;4725286,4309242;4736065,4295269;4738860,4294870;4682172,4290878;4684966,4291677;4693750,4306847;4692951,4309642;4692153,4310041;4690157,4308843;4681373,4293673;4682172,4290878;4720896,4286088;4722493,4288882;4717701,4305649;4716104,4307246;4715306,4307246;4713310,4304452;4718101,4287684;4720896,4286088;4700935,4284492;4703330,4286488;4705726,4304053;4703730,4306449;4701334,4304453;4698939,4286887;4700935,4284492;3772847,4242725;3791960,4256947;3786371,4260540;3752039,4252556;3744853,4286488;3739264,4290081;3738466,4288884;3749244,4246168;3772847,4242725;1813165,4226607;1815560,4228603;1817955,4246169;1815959,4248564;1813564,4246568;1811176,4229002;1813165,4226607;1801594,4225809;1802792,4228603;1798001,4245370;1796405,4246967;1795605,4246967;1794009,4244173;1798799,4227406;1801594,4225809;1823543,4223014;1826337,4223813;1835121,4238983;1834322,4241778;1833524,4242177;1831528,4240979;1822744,4225809;1823543,4223014;468855,4220719;478237,4221817;485422,4233793;489015,4238583;495003,4238583;495402,4238583;495801,4238184;508975,4237785;516160,4249361;516160,4249761;519753,4254551;526140,4254551;526540,4254551;540512,4253753;547697,4265730;551290,4270520;554484,4271318;558875,4271718;562468,4275710;556879,4279701;550891,4279302;546100,4277706;538915,4265730;535721,4260938;528935,4261337;515362,4261737;508176,4250160;504584,4244970;498596,4244970;498197,4244970;484624,4245370;477438,4233394;474245,4228603;467458,4229002;453885,4229402;451490,4227805;449893,4222615;455083,4221018;457478,4222615;463865,4222615;464265,4222615;468855,4220719;1791615,4220619;1792413,4223413;1781635,4237386;1780038,4238185;1778441,4237785;1778042,4234991;1788820,4221018;1791615,4220619;5019896,4218224;5022690,4219820;5040255,4230599;5043448,4232196;5042251,4234990;5041851,4234990;5029077,4233792;5000334,4266128;4957220,4269322;4950434,4280500;4950035,4280899;4947240,4280100;4947640,4276907;4949636,4256147;4950035,4252954;4953228,4253353;4957620,4264931;4958019,4264931;4998338,4262135;5024686,4231796;5024686,4231397;5018299,4221018;5019896,4218224;5943242,4215031;5948032,4218624;5951625,4242975;5975976,4239382;5980767,4242975;5977174,4247765;5952823,4251358;5956416,4275710;5952823,4280501;5948032,4276908;5944440,4252556;5920088,4256148;5915297,4252556;5918890,4247765;5943242,4244172;5939649,4219821;5943242,4215031;1835519,4215031;1849891,4225810;1850291,4228605;1848694,4229403;1847097,4229004;1833123,4218224;1832724,4215430;1835519,4215031;1781235,4211038;1784030,4211837;1783231,4214631;1768062,4223415;1767263,4223814;1765267,4222616;1766066,4219822;7171776,4207147;7181158,4208244;7188343,4220220;7191936,4225011;7197924,4225011;7198323,4225011;7198722,4224612;7211896,4224212;7219082,4235789;7219082,4236188;7222674,4240979;7229062,4240979;7229461,4240979;7243433,4240180;7250618,4252157;7254211,4256948;7257405,4257746;7261796,4258145;7265389,4262137;7259800,4266529;7253812,4266129;7249022,4264533;7241836,4252557;7238642,4247765;7231856,4248164;7218283,4248564;7211098,4236987;7207505,4231797;7201517,4231797;7201118,4231797;7187545,4232196;7180359,4220220;7177165,4215430;7170378,4215829;7156805,4216228;7154410,4214632;7152813,4209442;7158003,4207845;7160398,4209043;7166785,4209043;7167185,4209043;7171776,4207147;1840309,4203853;1857076,4208644;1858274,4211438;1856677,4213035;1855879,4213035;1839111,4208244;1837515,4205450;1840309,4203853;1778044,4199462;1780439,4201458;1778443,4203853;1760878,4206249;1758483,4204253;1760479,4201857;1857477,4189482;1859872,4191477;1857876,4193873;1840310,4196269;1837915,4194273;1839911,4191877;485622,4188384;495004,4189482;502189,4201458;505782,4206248;511770,4206248;512169,4206248;512568,4205849;525742,4205450;532927,4217027;532927,4217426;536520,4222216;542907,4222216;543307,4222216;557279,4221418;564464,4233395;568057,4238185;571251,4238983;575642,4239383;579235,4243375;573646,4247367;567658,4246967;562867,4245371;555682,4233395;552488,4228603;545702,4229002;532129,4229402;524943,4217825;521351,4212635;515363,4212635;514964,4212635;501391,4213035;494205,4201059;491012,4196268;484225,4196667;470652,4197067;468257,4195470;466660,4190280;471850,4188683;474245,4190280;480632,4190280;481032,4190280;485622,4188384;1762473,4182297;1779239,4187088;1780836,4189882;1779239,4191479;1778441,4191479;1761675,4186688;1759679,4183893;1762473,4182297;7188542,4175211;7197924,4176308;7205109,4188284;7208702,4193075;7214690,4193075;7215089,4193075;7215488,4192676;7228662,4192276;7235847,4203853;7235847,4204252;7239440,4209043;7245827,4209043;7246227,4209043;7260198,4208244;7267384,4220221;7270977,4225012;7274170,4225810;7278562,4226209;7282154,4230201;7276566,4234193;7270578,4233794;7265787,4232197;7258602,4220221;7255408,4215430;7248622,4215829;7235049,4216228;7227863,4204652;7224271,4199462;7218283,4199462;7217884,4199462;7204311,4199861;7197125,4187885;7193931,4183095;7187144,4183494;7173572,4183893;7171176,4182296;7169580,4177107;7174769,4175510;7177164,4177107;7183552,4177107;7183951,4177107;7188542,4175211;1850689,4171917;1853484,4172716;1852685,4175510;1837515,4184294;1836716,4184693;1834720,4183495;1835519,4180701;1772054,4166328;1786027,4177108;1786427,4179902;1784829,4180700;1783233,4180301;1769659,4169522;1769260,4166727;1772054,4166328;1840710,4157546;1841109,4160340;1830330,4174313;1828733,4175112;1827136,4174713;1827136,4171918;1837915,4157945;1840710,4157546;1784030,4153554;1786824,4154353;1795607,4169523;1794808,4172318;1794010,4172717;1792014,4171519;1783230,4156349;1784030,4153554;1822745,4148764;1824343,4151558;1819551,4168325;1817954,4169922;1817156,4169922;1815159,4167128;1819950,4150360;1822745,4148764;1802793,4147167;1805188,4149163;1807583,4166729;1805588,4169124;1803192,4167128;1800797,4149562;1802793,4147167;847156,4122167;866269,4136388;860679,4139981;826344,4131997;819160,4165930;813573,4169523;812774,4168325;823550,4125610;847156,4122167;5590750,4092876;5593145,4094872;5595540,4112437;5593544,4114833;5591149,4112837;5588753,4095271;5590750,4092876;5579172,4092078;5580371,4094872;5575580,4111639;5573983,4113236;5573185,4113236;5571587,4110442;5576378,4093675;5579172,4092078;5601128,4089682;5603923,4090481;5612706,4105651;5611907,4108446;5611109,4108845;5609113,4107647;5600330,4092477;5601128,4089682;5569193,4087287;5569991,4090081;5559213,4104054;5557615,4104853;5556018,4104453;5555619,4101659;5566399,4087686;5569193,4087287;5612705,4081698;5627077,4092477;5627476,4095272;5625879,4096070;5624282,4095671;5610309,4084892;5609910,4082097;5612705,4081698;2122147,4080900;2124941,4082496;2142507,4093275;2145700,4094872;2144503,4097666;2144103,4097666;2131330,4096468;2102587,4128805;2059471,4131998;2052685,4143176;2052286,4143575;2049491,4142777;2049892,4139583;2051887,4118824;2052286,4115630;2055480,4116029;2059871,4127607;2060271,4127607;2100590,4124812;2126937,4094472;2126937,4094073;2120549,4083694;2122147,4080900;5558813,4077706;5561608,4078505;5560809,4081299;5545639,4090083;5544840,4090482;5542844,4089284;5543643,4086490;3045104,4077706;3049892,4081299;3053486,4105650;3077840,4102057;3082626,4105650;3079038,4110440;3054684,4114033;3058274,4138385;3054684,4143176;3049892,4139583;3046298,4115231;3021953,4118824;3017160,4115231;3020759,4110440;3045104,4106848;3041514,4082496;3045104,4077706;5617495,4070521;5634262,4075312;5635460,4078106;5633863,4079703;5633065,4079703;5616298,4074912;5614701,4072117;5617495,4070521;4273592,4070221;4282974,4071319;4290159,4083295;4293752,4088085;4299740,4088085;4300139,4088085;4300538,4087686;4313712,4087287;4320898,4098864;4320898,4099263;4324490,4104053;4330878,4104053;4331277,4104053;4345250,4103255;4352435,4115232;4356028,4120022;4359222,4120820;4363613,4121220;4367206,4125212;4361617,4129204;4355629,4128804;4350839,4127208;4343653,4115232;4340459,4110440;4333672,4110839;4320099,4111239;4312914,4099662;4309321,4094472;4303333,4094472;4302934,4094472;4289361,4094872;4282175,4082896;4278982,4078105;4272195,4078504;4258622,4078904;4256227,4077307;4254630,4072117;4259820,4070520;4262215,4072117;4268602,4072117;4269002,4072117;4273592,4070221;5555620,4066130;5558015,4068126;5556019,4070521;5538453,4072917;5536058,4070921;5538054,4068525;5635061,4055751;5637456,4057747;5635460,4060142;5617894,4062538;5615499,4060542;5617495,4058146;5540050,4048964;5556818,4053755;5558415,4056549;5556818,4058146;5556019,4058146;5539252,4053355;5537256,4050560;5540050,4048964;5628274,4038584;5631069,4039383;5630270,4042177;5615100,4050961;5614301,4051360;5612305,4050162;5613104,4047368;4290358,4037886;4299740,4038984;4306925,4050960;4310518,4055750;4316506,4055750;4316905,4055750;4317304,4055351;4330478,4054952;4337663,4066528;4337663,4066928;4341256,4071718;4347643,4071718;4348043,4071718;4362015,4070920;4369201,4082897;4372794,4087687;4375987,4088485;4380379,4088885;4383971,4092877;4378383,4096869;4372395,4096469;4367604,4094873;4360419,4082897;4357225,4078105;4350438,4078504;4336865,4078904;4329679,4067327;4326087,4062137;4320099,4062137;4319700,4062137;4306127,4062536;4298941,4050560;4295748,4045770;4288961,4046169;4275389,4046568;4272993,4044972;4271397,4039782;4276586,4038185;4278981,4039782;4285369,4039782;4285768,4039782;4290358,4037886;5549631,4032996;5563604,4043775;5564003,4046570;5562407,4047368;5560810,4046969;5547236,4036190;5546837,4033395;5549631,4032996;5618295,4024214;5618694,4027009;5607915,4040982;5606318,4041780;5604721,4041381;5604721,4038586;5615500,4024613;5618295,4024214;5561607,4020221;5564402,4021020;5573185,4036190;5572386,4038985;5571588,4039384;5569592,4038186;5560808,4023016;5561607,4020221;5600331,4015032;5601928,4017826;5597137,4034593;5595540,4036190;5594742,4036190;5592745,4033396;5597536,4016628;5600331,4015032;5580371,4013436;5582766,4015432;5585161,4032998;5583165,4035393;5580770,4033397;5578374,4015831;5580371,4013436;4624738,3988835;4643850,4003057;4638262,4006649;4603930,3998665;4596744,4032598;4591155,4036191;4590357,4034994;4601135,3992278;4624738,3988835;119760,3957148;124550,3960741;128143,3985092;152494,3981499;157286,3985092;153693,3989882;129341,3993475;132933,4017827;129341,4022617;124550,4019025;120957,3994673;96606,3998265;91816,3994673;95409,3989882;119760,3986289;116167,3961938;119760,3957148;2692619,3955552;2695010,3957548;2697411,3975114;2695415,3977509;2693017,3975513;2690621,3957947;2692619,3955552;2681038,3954753;2682236,3957547;2677444,3974314;2675846,3975911;2675046,3975911;2673450,3973117;2678241,3956349;2681038,3954753;2702996,3952357;2705787,3953156;2714570,3968326;2713769,3971121;2712970,3971520;2710977,3970322;2702194,3955152;2702996,3952357;2671058,3949963;2671855,3952757;2661077,3966730;2659480,3967529;2657882,3967130;2657484,3964335;2668262,3950362;2671058,3949963;1347896,3949663;1357280,3950760;1364464,3962736;1368057,3967527;1374044,3967527;1374443,3967527;1374842,3967128;1388016,3966728;1395202,3978305;1395202,3978704;1398794,3983495;1405181,3983495;1405581,3983495;1419553,3982696;1426740,3994673;1430331,3999464;1433527,4000262;1437918,4000661;1441511,4004653;1435924,4008645;1429932,4008246;1425142,4006649;1417957,3994673;1414762,3989882;1407976,3990281;1394403,3990680;1387217,3979104;1383625,3973914;1377637,3973914;1377238,3973914;1363665,3974313;1356481,3962337;1353286,3957547;1346499,3957946;1332927,3958345;1330532,3956748;1328935,3951559;1334125,3949962;1336520,3951559;1342906,3951559;1343306,3951559;1347896,3949663;5899330,3947568;5902125,3949165;5919690,3959943;5922883,3961540;5921686,3964334;5921286,3964334;5908512,3963136;5879770,3995472;5836655,3998666;5829869,4009844;5829469,4010243;5826675,4009444;5827074,4006251;5829070,3985491;5829469,3982298;5832663,3982697;5837054,3994275;5837453,3994275;5877774,3991479;5904121,3961140;5904121,3960741;5897734,3950362;5899330,3947568;2714568,3944374;2728936,3955154;2729332,3957948;2727736,3958746;2726140,3958347;2712171,3947568;2711774,3944773;2714568,3944374;6822677,3943975;6827467,3947568;6831060,3971919;6855411,3968326;6860202,3971919;6856609,3976709;6832258,3980302;6835851,4004654;6832258,4009445;6827467,4005852;6823875,3981500;6799522,3985093;6794732,3981500;6798325,3976709;6822677,3973117;6819084,3948765;6822677,3943975;2660678,3940381;2663471,3941180;2662675,3943974;2647504,3952758;2646705,3953157;2644711,3951959;2645508,3949165;2719353,3933197;2736120,3937988;2737318,3940782;2735722,3942379;2734921,3942379;2718158,3937588;2716560,3934793;2719353,3933197;2657485,3928805;2659881,3930801;2657885,3933196;2640320,3935592;2637924,3933596;2639922,3931200;2736920,3918426;2739317,3920422;2737320,3922817;2719756,3925213;2717361,3923217;2719356,3920821;1365063,3917728;1374444,3918825;1381629,3930801;1385222,3935592;1391210,3935592;1391610,3935592;1392008,3935193;1405182,3934793;1412369,3946370;1412369,3946769;1415960,3951560;1422350,3951560;1422749,3951560;1436721,3950761;1443907,3962738;1447498,3967529;1450690,3968327;1455082,3968726;1458676,3972718;1453086,3976710;1447099,3976311;1442308,3974714;1435125,3962738;1431929,3957947;1425143,3958346;1411568,3958745;1404383,3947169;1400791,3941979;1394802,3941979;1394405,3941979;1380831,3942378;1373645,3930402;1370452,3925612;1363665,3926011;1350092,3926410;1347698,3924813;1346101,3919624;1351290,3918027;1353685,3919624;1360073,3919624;1360474,3919624;1365063,3917728;2641913,3911640;2658682,3916431;2660278,3919225;2658682,3920822;2657882,3920822;2641117,3916031;2639119,3913237;2641913,3911640;2730129,3901261;2732927,3902059;2732128,3904853;2716961,3913637;2716164,3914036;2714168,3912838;2714964,3910044;2651496,3895672;2665467,3906451;2665868,3909246;2664271,3910044;2662675,3909645;2649100,3898865;2648701,3896071;2651496,3895672;2720157,3886889;2720555,3889684;2709780,3903657;2708184,3904455;2706586,3904056;2706586,3901261;2717361,3887288;2720157,3886889;2663471,3882897;2666266,3883696;2675049,3898866;2674250,3901661;2673452,3902060;2671456,3900862;2662673,3885692;2663471,3882897;2702194,3877708;2703793,3880502;2699005,3897269;2697409,3898866;2696610,3898866;2694611,3896072;2699401,3879305;2702194,3877708;2682236,3876111;2684631,3878107;2687027,3895673;2685030,3898068;2682636,3896072;2680242,3878506;2682236,3876111;1726597,3851510;1745709,3865732;1740120,3869325;1705790,3861341;1698604,3895273;1693015,3898866;1692217,3897669;1702995,3854953;1726597,3851510;6470185,3822219;6472580,3824215;6474975,3841781;6472979,3844176;6470584,3842180;6468188,3824614;6470185,3822219;6458607,3821421;6459806,3824215;6455015,3840982;6453418,3842579;6452620,3842579;6451022,3839785;6455813,3823017;6458607,3821421;6480563,3818626;6483358,3819425;6492141,3834595;6491342,3837390;6490544,3837789;6488548,3836591;6479764,3821421;6480563,3818626;5125482,3816331;5134863,3817429;5142049,3829405;5145642,3834195;5151630,3834195;5152029,3834195;5152428,3833796;5165602,3833397;5172787,3844973;5172787,3845373;5176380,3850163;5182767,3850163;5183167,3850163;5197140,3849365;5204325,3861342;5207918,3866132;5211112,3866930;5215503,3867330;5219096,3871322;5213507,3875314;5207519,3874914;5202728,3873318;5195543,3861342;5192349,3856550;5185562,3856949;5171989,3857349;5164803,3845772;5161211,3840582;5155223,3840582;5154823,3840582;5141251,3840981;5134065,3829005;5130871,3824215;5124085,3824614;5110512,3825013;5108117,3823417;5106520,3818227;5111710,3816630;5114105,3818227;5120492,3818227;5120891,3818227;5125482,3816331;6448628,3816231;6449426,3819025;6438648,3832998;6437050,3833797;6435453,3833398;6435054,3830603;6445833,3816630;6448628,3816231;6492139,3810642;6506512,3821422;6506911,3824216;6505314,3825014;6503717,3824615;6489744,3813836;6489345,3811041;6492139,3810642;3001196,3810243;3003988,3811840;3021557,3822618;3024745,3824215;3023550,3827009;3023150,3827009;3010363,3825811;2981628,3858147;2938519,3861341;2931733,3872519;2931335,3872918;2928539,3872119;2928937,3868926;2930935,3848166;2931335,3844973;2934527,3845372;2938917,3856950;2939317,3856950;2979636,3854154;3005982,3823815;3005982,3823416;2999599,3813037;3001196,3810243;6438248,3807049;6441043,3807848;6440244,3810642;6425074,3819426;6424275,3819825;6422279,3818627;6423078,3815833;3924493,3806650;3929283,3810243;3932876,3834594;3957228,3831001;3962019,3834594;3958426,3839385;3934074,3842977;3937667,3867330;3934074,3872120;3929283,3868527;3925691,3844175;3901339,3847768;3896549,3844175;3900142,3839385;3924493,3835792;3920900,3811441;3924493,3806650;6496930,3799465;6513697,3804256;6514895,3807050;6513298,3808647;6512500,3808647;6495732,3803856;6494136,3801061;6496930,3799465;6435056,3795074;6437451,3797070;6435455,3799465;6417889,3801861;6415494,3799865;6417490,3797469;6514496,3785094;6516891,3787090;6514895,3789485;6497329,3791881;6494934,3789885;6496930,3787489;5142648,3783996;5152030,3785094;5159215,3797070;5162808,3801860;5168796,3801860;5169195,3801860;5169594,3801461;5182768,3801062;5189953,3812638;5189953,3813037;5193546,3817828;5199933,3817828;5200333,3817828;5214305,3817029;5221491,3829006;5225084,3833797;5228277,3834595;5232669,3834994;5236261,3838986;5230673,3842978;5224685,3842579;5219894,3840982;5212709,3829006;5209515,3824215;5202728,3824614;5189155,3825013;5181969,3813437;5178377,3808247;5172389,3808247;5171990,3808247;5158417,3808646;5151231,3796670;5148038,3791880;5141251,3792279;5127679,3792678;5125283,3791082;5123687,3785892;5128876,3784295;5131271,3785892;5137659,3785892;5138058,3785892;5142648,3783996;6419485,3777908;6436252,3782699;6437849,3785493;6436252,3787090;6435454,3787090;6418687,3782299;6416691,3779504;6419485,3777908;6507709,3767528;6510504,3768327;6509705,3771121;6494535,3779905;6493736,3780304;6491740,3779106;6492539,3776312;6429067,3762339;6443040,3773118;6443439,3775913;6441842,3776711;6440245,3776312;6426671,3765533;6426272,3762738;6429067,3762339;6497730,3753158;6498129,3755953;6487351,3769925;6485753,3770724;6484156,3770325;6484156,3767530;6494935,3753557;6497730,3753158;6441042,3749564;6443837,3750363;6452620,3765533;6451821,3768328;6451023,3768727;6449027,3767529;6440243,3752359;6441042,3749564;6479766,3744376;6481364,3747170;6476572,3763937;6474975,3765534;6474177,3765534;6472180,3762740;6476971,3745973;6479766,3744376;6459805,3742779;6462200,3744775;6464595,3762341;6462599,3764736;6460204,3762740;6457808,3745174;6459805,3742779;5504173,3717779;5523285,3732000;5517696,3735593;5483365,3727609;5476178,3761542;5470590,3765135;5469791,3763937;5480571,3721222;5504173,3717779;75848,3689685;78643,3691281;96208,3702060;99401,3703657;98204,3706451;97804,3706451;85030,3705253;56288,3737589;13173,3740783;6387,3751961;5988,3752360;3193,3751561;3592,3748368;5588,3727608;5988,3724415;9181,3724814;13572,3736392;13972,3736392;54292,3733596;80639,3703257;80639,3702858;74252,3692479;75848,3689685;999202,3686492;1003991,3690085;1007584,3714436;1031935,3710843;1036726,3714436;1033133,3719226;1008782,3722819;1012373,3747171;1008782,3751962;1003991,3748369;1000399,3724017;976045,3727609;971255,3724017;974849,3719226;999202,3715633;995607,3691282;999202,3686492;3572043,3684895;3574436,3686891;3576834,3704457;3574838,3706852;3572439,3704856;3570037,3687290;3572043,3684895;3560468,3684097;3561667,3686891;3556873,3703658;3555272,3705255;3554472,3705255;3552876,3702461;3557672,3685693;3560468,3684097;3582425,3681302;3585219,3682100;3594000,3697271;3593202,3700065;3592401,3700464;3590409,3699267;3581628,3684096;3582425,3681302;3550481,3679306;3551287,3682101;3540500,3696073;3538905,3696872;3537299,3696473;3536903,3693678;3547690,3679705;3550481,3679306;2227337,3679007;2236719,3680105;2243904,3692081;2247497,3696871;2253487,3696871;2253885,3696871;2254284,3696472;2267453,3696073;2274636,3707649;2274636,3708049;2278228,3712839;2284621,3712839;2285017,3712839;2298992,3712041;2306181,3724018;2309771,3728808;2312957,3729606;2317343,3730006;2320932,3733998;2315351,3737990;2309368,3737590;2304579,3735994;2297395,3724018;2294202,3719226;2287414,3719625;2273837,3720025;2266654,3708448;2263062,3703258;2257077,3703258;2256679,3703258;2243105,3703657;2235920,3691681;2232726,3686891;2225939,3687290;2212365,3687689;2209971,3686093;2208373,3680903;2213563,3679306;2215958,3680903;2222346,3680903;2222747,3680903;2227337,3679007;6778765,3676512;6781560,3678109;6799124,3688887;6802318,3690484;6801120,3693278;6800721,3693278;6787947,3692080;6759205,3724416;6716090,3727610;6709304,3738788;6708905,3739187;6706110,3738388;6706510,3735195;6708506,3714435;6708905,3711242;6712098,3711641;6716490,3723219;6716889,3723219;6757209,3720423;6783556,3690084;6783556,3689685;6777169,3679306;6778765,3676512;3593999,3673318;3608366,3684097;3608762,3686892;3607169,3687690;3605576,3687291;3591604,3676512;3591204,3673717;3593999,3673318;3540105,3669725;3542898,3670524;3542090,3673318;3526924,3682102;3526127,3682501;3524122,3681303;3524930,3678509;3598790,3662540;3615550,3667331;3616748,3670125;3615155,3671722;3614352,3671722;3597592,3666931;3595995,3664137;3598790,3662540;3536903,3657749;3539300,3659745;3537299,3662140;3519743,3664536;3517339,3662540;3519345,3660144;3616353,3647769;3618746,3649765;3616748,3652161;3599190,3654557;3596795,3652561;3598791,3650165;2244503,3646672;2253885,3647770;2261068,3659745;2264658,3664536;2270647,3664536;2271044,3664536;2271444,3664137;2284621,3663737;2291809,3675314;2291809,3675713;2295400,3680504;2301786,3680504;2302185,3680504;2316146,3679705;2323327,3691682;2326926,3696473;2330121,3697271;2334521,3697670;2338117,3701662;2332519,3705654;2326525,3705255;2321729,3703658;2314554,3691682;2311361,3686891;2304579,3687290;2291006,3687689;2283820,3676113;2280225,3670923;2274238,3670923;2273839,3670923;2260271,3671322;2253086,3659346;2249894,3654556;2243105,3654955;2229534,3655354;2227137,3653758;2225541,3648568;2230730,3646971;2233125,3648568;2239514,3648568;2239913,3648568;2244503,3646672;3521338,3640584;3538106,3645375;3539703,3648169;3538106,3649766;3537299,3649766;3520536,3644975;3518538,3642181;3521338,3640584;3609559,3630205;3612359,3631003;3611562,3633797;3596394,3642581;3595594,3642980;3593601,3641782;3594397,3638988;3530921,3625015;3544894,3635794;3545295,3638589;3543691,3639387;3542090,3638988;3528520,3628209;3528124,3625414;3530921,3625015;3599590,3615833;3599989,3618627;3589208,3632600;3587614,3633399;3586015,3632999;3586015,3630205;3596795,3616232;3599590,3615833;3542898,3612241;3545686,3613039;3554472,3628210;3553672,3631004;3552880,3631403;3550877,3630206;3542090,3615035;3542898,3612241;3581628,3607051;3583223,3609845;3578434,3626612;3576834,3628209;3576036,3628209;3574040,3625415;3578834,3608647;3581628,3607051;3561667,3605454;3564057,3607450;3566450,3625015;3564451,3627411;3562061,3625415;3559669,3607849;3561667,3605454;2606038,3580454;2625150,3594675;2619559,3598268;2585229,3590284;2578043,3624217;2572454,3627810;2571655,3626612;2582433,3583897;2606038,3580454;646305,3564736;648700,3566731;651096,3584297;649099,3586692;646704,3584696;644309,3567131;646305,3564736;634728,3563539;635926,3566333;631135,3583100;629538,3584697;628739,3584697;627143,3581903;631933,3565135;634728,3563539;657082,3561142;659876,3561941;668660,3577111;667861,3579906;667063,3580305;665067,3579107;656284,3563937;657082,3561142;625147,3558748;625945,3561542;615167,3575515;613570,3576314;611973,3575914;611574,3573120;622352,3559147;625147,3558748;668658,3553159;683031,3563938;683430,3566733;681833,3567531;680236,3567132;666263,3556353;665864,3553558;668658,3553159;4776383,3552760;4781173,3556353;4784766,3580704;4809118,3577111;4813909,3580704;4810316,3585494;4785964,3589087;4789556,3613439;4785964,3618229;4781173,3614637;4777580,3590285;4753229,3593877;4748439,3590285;4752032,3585494;4776383,3581901;4772790,3557550;4776383,3552760;7349620,3551563;7352015,3553559;7354410,3571124;7352414,3573520;7350019,3571524;7347623,3553958;7349620,3551563;7338042,3550365;7339241,3553159;7334450,3569926;7332853,3571523;7332054,3571523;7330457,3568729;7335248,3551961;7338042,3550365;614768,3549167;617563,3549966;616764,3552760;601594,3561544;600796,3561943;598800,3560745;599598,3557951;7328063,3545574;7328861,3548369;7318083,3562341;7316485,3563140;7314888,3562741;7314489,3559946;7325269,3545973;7328063,3545574;6004918,3545275;6014300,3546373;6021485,3558349;6025078,3563139;6031066,3563139;6031465,3563139;6031864,3562740;6045038,3562341;6052223,3573917;6052223,3574317;6055816,3579107;6062203,3579107;6062603,3579107;6076574,3578309;6083760,3590286;6087353,3595076;6090546,3595874;6094938,3596274;6098530,3600266;6092942,3604258;6086954,3603858;6082163,3602262;6074978,3590286;6071784,3585494;6064998,3585893;6051425,3586293;6044239,3574716;6040647,3569526;6034659,3569526;6034260,3569526;6020687,3569925;6013501,3557949;6010307,3553159;6003520,3553558;5989948,3553957;5987552,3552361;5985956,3547171;5991145,3545574;5993540,3547171;5999928,3547171;6000327,3547171;6004918,3545275;673449,3541982;690215,3546773;691413,3549567;689816,3551164;689018,3551164;672250,3546373;670655,3543578;673449,3541982;3880582,3539187;3883377,3540783;3900941,3551562;3904135,3553159;3902937,3555953;3902538,3555953;3889764,3554755;3861021,3587091;3817907,3590285;3811121,3601463;3810722,3601862;3807927,3601063;3808327,3597870;3810323,3577110;3810722,3573917;3813915,3574316;3818307,3585894;3818706,3585894;3859025,3583098;3885373,3552759;3885373,3552360;3878986,3541981;3880582,3539187;611576,3537591;613971,3539587;611975,3541982;594409,3544378;592014,3542382;594010,3539986;7317683,3535993;7320478,3536792;7319679,3539586;7304509,3548370;7303710,3548769;7301714,3547571;7302513,3544777;690616,3527211;693011,3529207;691015,3531602;673450,3533998;671054,3532002;673050,3529606;7314490,3524417;7316886,3526413;7314890,3528808;7297324,3531204;7294929,3529208;7296925,3526812;596004,3520425;612772,3525216;614368,3528010;612772,3529607;611973,3529607;595206,3524816;593210,3522021;596004,3520425;6022083,3513339;6031465,3514437;6038650,3526413;6042243,3531203;6048231,3531203;6048630,3531203;6049029,3530804;6062203,3530405;6069389,3541981;6069389,3542381;6072981,3547171;6079369,3547171;6079768,3547171;6093740,3546373;6100925,3558350;6104518,3563140;6107712,3563938;6112103,3564338;6115696,3568330;6110107,3572322;6104119,3571922;6099329,3570326;6092143,3558350;6088949,3553558;6082163,3553957;6068590,3554357;6061405,3542780;6057812,3537590;6051824,3537590;6051425,3537590;6037852,3537989;6030666,3526013;6027472,3521223;6020685,3521622;6007112,3522021;6004717,3520425;6003120,3515235;6008310,3513638;6010705,3515235;6017092,3515235;6017492,3515235;6022083,3513339;683828,3510045;686624,3510844;685825,3513638;670655,3522422;669856,3522821;667860,3521623;668659,3518829;7298920,3507252;7315688,3512043;7317285,3514837;7315688,3516434;7314889,3516434;7298122,3511643;7296126,3508848;7298920,3507252;605586,3504457;619559,3515236;619959,3518031;618361,3518829;616764,3518430;603191,3507651;602792,3504856;605586,3504457;673849,3495674;674249,3498469;663469,3512441;661872,3513240;660276,3512841;660276,3510046;671055,3496073;673849,3495674;617561,3491683;620356,3492481;629139,3507652;628340,3510446;627542,3510845;625546,3509648;616763,3494477;617561,3491683;7308501,3491283;7322474,3502062;7322874,3504857;7321277,3505655;7319680,3505256;7306106,3494477;7305707,3491682;7308501,3491283;655885,3486493;657482,3489287;652691,3506054;651094,3507651;650296,3507651;648300,3504857;653090,3488089;655885,3486493;636325,3484896;638721,3486892;641116,3504458;639119,3506853;636724,3504857;634329,3487291;636325,3484896;7320477,3478509;7323272,3479307;7332055,3494478;7331256,3497272;7330458,3497671;7328462,3496474;7319678,3481303;7320477,3478509;7359201,3473320;7360799,3476114;7356007,3492881;7354410,3494478;7353612,3494478;7351615,3491684;7356406,3474916;7359201,3473320;7339241,3471723;7341636,3473719;7344031,3491284;7342035,3493680;7339640,3491684;7337244,3474118;7339241,3471723;6383608,3447122;6402720,3461343;6397131,3464936;6362800,3456952;6355613,3490885;6350024,3494478;6349226,3493280;6360005,3450565;6383608,3447122;4423891,3431004;4426286,3433000;4428682,3450566;4426686,3452961;4424290,3450965;4421895,3433399;4423891,3431004;4412315,3430206;4413513,3433000;4408722,3449767;4407125,3451364;4406326,3451364;4404730,3448570;4409521,3431802;4412315,3430206;4434669,3427411;4437463,3428210;4446247,3443380;4445448,3446175;4444650,3446574;4442654,3445376;4433870,3430206;4434669,3427411;4402335,3425416;4403133,3428210;4392354,3442183;4390757,3442982;4389160,3442583;4388761,3439788;4399540,3425815;4402335,3425416;4446246,3419428;4460619,3430207;4461018,3433002;4459421,3433800;4457824,3433401;4443851,3422622;4443452,3419827;4446246,3419428;955288,3419029;958083,3420626;975648,3431404;978841,3433001;977644,3435795;977244,3435795;964469,3434597;935727,3466933;892614,3470127;885827,3481305;885429,3481704;882634,3480905;883033,3477712;885029,3456952;885429,3453759;888622,3454158;893013,3465736;893413,3465736;933732,3462940;960078,3432601;960078,3432202;953691,3421823;955288,3419029;4391955,3415835;4394750,3416633;4393951,3419427;4378781,3428211;4377982,3428610;4375986,3427412;4376785,3424618;1878235,3415436;1883025,3419029;1886618,3443380;1910970,3439787;1915760,3443380;1912168,3448170;1887817,3451763;1891409,3476115;1887817,3480905;1883025,3477313;1879432,3452961;1855080,3456553;1850290,3452961;1853883,3448170;1878235,3444578;1874642,3420226;1878235,3415436;4451036,3408650;4467803,3413441;4469001,3416235;4467404,3417832;4466606,3417832;4449838,3413041;4448242,3410246;4451036,3408650;3106783,3407951;3116163,3409049;3123341,3421025;3126939,3425815;3132926,3425815;3133324,3425815;3133723,3425416;3146906,3425017;3154095,3436593;3154095,3436993;3157687,3441783;3164078,3441783;3164474,3441783;3178442,3440985;3185625,3452962;3189217,3457752;3192406,3458550;3196805,3458950;3200395,3462942;3194808,3466934;3188818,3466534;3184027,3464938;3176842,3452962;3173642,3448170;3166867,3448569;3153296,3448969;3146107,3437392;3142512,3432202;3136520,3432202;3136122,3432202;3122543,3432602;3115363,3420626;3112173,3415835;3105389,3416234;3091810,3416634;3089412,3415037;3087817,3409847;3093008,3408250;3095408,3409847;3101797,3409847;3102196,3409847;3106783,3407951;4389162,3403859;4391557,3405855;4389561,3408250;4371995,3410646;4369600,3408650;4371596,3406254;4468202,3393879;4470598,3395875;4468602,3398270;4451036,3400666;4448641,3398670;4450637,3396274;4373592,3386694;4390359,3391485;4391956,3394279;4390359,3395876;4389561,3395876;4372794,3391085;4370798,3388290;4373592,3386694;4461416,3376314;4464211,3377113;4463412,3379907;4448242,3388691;4447443,3389090;4445447,3387892;4446246,3385098;3123941,3376015;3133324,3377113;3140513,3389089;3144109,3393879;3150102,3393879;3150499,3393879;3150900,3393480;3164078,3393081;3171256,3404657;3171256,3405057;3174842,3409847;3181232,3409847;3181635,3409847;3195606,3409049;3202789,3421026;3206381,3425816;3209575,3426614;3213967,3427014;3217559,3431006;3211972,3434998;3205983,3434598;3201193,3433002;3194009,3421026;3190815,3416234;3184027,3416633;3170453,3417033;3163278,3405456;3159683,3400266;3153695,3400266;3153293,3400266;3139714,3400666;3132524,3388690;3129332,3383899;3122543,3384298;3108983,3384698;3106585,3383101;3104992,3377911;3110178,3376314;3112570,3377911;3118955,3377911;3119352,3377911;3123941,3376015;4383173,3371124;4397146,3381903;4397545,3384698;4395948,3385496;4394351,3385097;4380777,3374318;4380378,3371523;4383173,3371124;4451436,3361943;4451835,3364738;4441056,3378710;4439459,3379509;4437862,3379110;4437862,3376315;4448642,3362342;4451436,3361943;4395148,3358350;4397942,3359149;4406726,3374319;4405927,3377114;4405129,3377513;4403133,3376315;4394349,3361145;4395148,3358350;4433473,3353161;4435070,3355955;4430278,3372722;4428681,3374319;4427883,3374319;4425887,3371525;4430678,3354758;4433473,3353161;4413512,3351564;4415907,3353560;4418303,3371126;4416307,3373521;4413911,3371525;4411516,3353959;4413512,3351564;3485455,3309798;3504567,3324019;3498973,3327612;3464658,3319628;3457475,3353561;3451888,3357154;3451092,3355956;3461863,3313241;3485455,3309798;1525751,3293680;1528147,3295676;1530541,3313242;1528546,3315637;1526152,3313641;1523757,3296075;1525751,3293680;1514174,3292882;1515373,3295676;1510582,3312443;1508982,3314040;1508184,3314040;1506588,3311246;1511379,3294478;1514174,3292882;1536525,3290088;1539320,3290886;1548102,3306057;1547305,3308851;1546508,3309250;1544510,3308053;1535729,3292882;1536525,3290088;1504593,3288091;1505392,3290886;1494612,3304858;1493015,3305657;1491419,3305258;1491019,3302463;1501797,3288490;1504593,3288091;181435,3287792;190817,3288890;198002,3300866;201595,3305656;207583,3305656;207982,3305656;208381,3305257;221555,3304858;228740,3316434;228740,3316834;232333,3321624;238720,3321624;239120,3321624;253092,3320826;260277,3332803;263870,3337593;267064,3338391;271455,3338791;275048,3342783;269459,3346775;263471,3346375;258680,3344779;251495,3332803;248301,3328011;241515,3328410;227942,3328810;220756,3317233;217164,3312043;211176,3312043;210777,3312043;197204,3312442;190018,3300466;186825,3295676;180038,3296075;166465,3296474;164070,3294878;162473,3289688;167663,3288091;170058,3289688;176445,3289688;176845,3289688;181435,3287792;4732871,3285297;4735666,3286894;4753230,3297672;4756424,3299269;4755226,3302063;4754827,3302063;4742053,3300865;4713310,3333201;4670196,3336395;4663410,3347573;4663011,3347972;4660216,3347173;4660616,3343980;4662612,3323220;4663011,3320027;4666204,3320426;4670596,3332004;4670995,3332004;4711314,3329208;4737662,3298869;4737662,3298470;4731275,3288091;4732871,3285297;5655819,3282103;5660609,3285696;5664202,3310047;5688553,3306454;5693344,3310047;5689751,3314837;5665400,3318430;5668993,3342782;5665400,3347572;5660609,3343980;5657017,3319628;5632665,3323220;5627874,3319628;5631467,3314837;5655819,3311244;5652226,3286893;5655819,3282103;1548102,3282103;1562475,3292882;1562874,3295677;1561277,3296475;1559680,3296076;1545708,3285297;1545308,3282502;1548102,3282103;1494214,3278510;1497008,3279309;1496210,3282103;1481038,3290887;1480239,3291286;1478243,3290088;1479041,3287294;6884353,3274618;6893735,3275716;6900920,3287691;6904513,3292482;6910501,3292482;6910900,3292482;6911299,3292083;6924473,3291683;6931659,3303260;6931659,3303659;6935251,3308450;6941639,3308450;6942038,3308450;6956010,3307651;6963195,3319628;6966788,3324419;6969982,3325217;6974373,3325616;6977966,3329608;6972377,3333600;6966389,3333201;6961599,3331604;6954413,3319628;6951219,3314837;6944433,3315236;6930860,3315635;6923675,3304059;6920082,3298869;6914094,3298869;6913695,3298869;6900122,3299268;6892936,3287292;6889742,3282502;6882955,3282901;6869382,3283300;6866987,3281704;6865390,3276514;6870580,3274917;6872975,3276514;6879362,3276514;6879762,3276514;6884353,3274618;1552891,3271325;1569658,3276116;1570856,3278910;1569260,3280507;1568462,3280507;1551693,3275716;1550098,3272922;1552891,3271325;1491022,3266535;1493417,3268531;1491420,3270926;1473853,3273322;1471459,3271326;1473454,3268930;1570060,3256555;1572453,3258551;1570457,3260946;1552891,3263342;1550500,3261346;1552495,3258950;198601,3255457;207983,3256555;215168,3268530;218761,3273321;224749,3273321;225148,3273321;225547,3272922;238721,3272522;245906,3284099;245906,3284498;249499,3289289;255886,3289289;256286,3289289;270258,3288490;277443,3300467;281036,3305258;284230,3306056;288621,3306455;292214,3310447;286625,3314439;280637,3314040;275846,3312443;268661,3300467;265467,3295676;258681,3296075;245108,3296474;237923,3284898;234330,3279708;228342,3279708;227943,3279708;214370,3280107;207184,3268131;203991,3263341;197204,3263740;183631,3264139;181236,3262543;179639,3257353;184829,3255756;187224,3257353;193611,3257353;194011,3257353;198601,3255457;1475449,3249369;1492217,3254160;1493814,3256954;1492217,3258551;1491419,3258551;1474650,3253760;1472653,3250966;1475449,3249369;6901518,3242283;6910900,3243381;6918085,3255357;6921678,3260147;6927666,3260147;6928065,3260147;6928464,3259748;6941638,3259349;6948823,3270925;6948823,3271325;6952416,3276115;6958803,3276115;6959203,3276115;6973174,3275317;6980360,3287294;6983953,3292084;6987146,3292882;6991538,3293282;6995130,3297274;6989542,3301266;6983554,3300866;6978763,3299270;6971578,3287294;6968384,3282502;6961598,3282901;6948025,3283301;6940839,3271724;6937247,3266534;6931259,3266534;6930860,3266534;6917287,3266934;6910101,3254958;6906907,3250167;6900120,3250566;6886548,3250966;6884152,3249369;6882556,3244179;6887745,3242582;6890140,3244179;6896528,3244179;6896927,3244179;6901518,3242283;1563272,3238990;1566069,3239788;1565268,3242582;1550099,3251366;1549301,3251765;1547305,3250567;1548102,3247773;1485031,3233800;1499003,3244579;1499405,3247374;1497807,3248172;1496210,3247773;1482636,3236994;1482237,3234199;1485031,3233800;1553293,3224619;1553694,3227413;1542912,3241386;1541317,3242185;1539719,3241785;1539719,3238991;1550500,3225018;1553293,3224619;1497008,3221026;1499801,3221824;1508586,3236995;1507786,3239789;1506987,3240188;1504992,3238991;1496209,3223820;1497008,3221026;1535330,3215836;1536927,3218630;1532137,3235397;1530539,3236994;1529741,3236994;1527746,3234200;1532536,3217432;1535330,3215836;1515374,3214240;1517771,3216236;1520166,3233801;1518170,3236197;1515774,3234201;1513378,3216635;1515374,3214240;560129,3189639;579241,3203860;573652,3207453;539321,3199469;532135,3233402;526546,3236995;525748,3235797;536526,3193082;560129,3189639;7263044,3176465;7282155,3190686;7276566,3194279;7242235,3186295;7235049,3220228;7229460,3223821;7228661,3222623;7239441,3179908;7263044,3176465;5303326,3160348;5305721,3162344;5308117,3179909;5306121,3182305;5303725,3180309;5301330,3162743;5303326,3160348;5291749,3159550;5292947,3162344;5288156,3179111;5286559,3180708;5285761,3180708;5284164,3177914;5288955,3161147;5291749,3159550;5314104,3156754;5316898,3157553;5325682,3172723;5324883,3175518;5324085,3175917;5322089,3174719;5313305,3159549;5314104,3156754;5281770,3154360;5282568,3157155;5271789,3171127;5270192,3171926;5268595,3171527;5268196,3168732;5278976,3154759;5281770,3154360;5325680,3148771;5340052,3159550;5340452,3162345;5338855,3163143;5337258,3162744;5323285,3151965;5322886,3149170;5325680,3148771;1834722,3148372;1837517,3149968;1855083,3160747;1858276,3162344;1857079,3165138;1856679,3165138;1843904,3163940;1815162,3196277;1772055,3199470;1765269,3210648;1764870,3211047;1762075,3210249;1762475,3207055;1764471,3186296;1764870,3183102;1768063,3183501;1772455,3195079;1772854,3195079;1813165,3192284;1839513,3161944;1839513,3161545;1833126,3151166;1834722,3148372;2757682,3144779;2762470,3148372;2766063,3172723;2790416,3169130;2795204,3172723;2791613,3177513;2767261,3181106;2770853,3205458;2767261,3210249;2762470,3206656;2758876,3182304;2734523,3185896;2729733,3182304;2733325,3177513;2757682,3173920;2754088,3149569;2757682,3144779;5271390,3144778;5274185,3145577;5273386,3148371;5258216,3157155;5257417,3157554;5255421,3156356;5256220,3153562;5330471,3137594;5347238,3142385;5348436,3145179;5346839,3146776;5346041,3146776;5329274,3141985;5327677,3139191;5330471,3137594;3986169,3137294;3995551,3138392;4002736,3150368;4006329,3155158;4012317,3155158;4012716,3155158;4013115,3154759;4026289,3154360;4033475,3165936;4033475,3166336;4037067,3171126;4043455,3171126;4043854,3171126;4057827,3170328;4065012,3182305;4068605,3187095;4071799,3187893;4076190,3188293;4079783,3192285;4074194,3196277;4068206,3195877;4063416,3194281;4056230,3182305;4053036,3177513;4046249,3177912;4032676,3178312;4025491,3166735;4021898,3161545;4015910,3161545;4015511,3161545;4001938,3161944;3994752,3149968;3991559,3145178;3984772,3145577;3971199,3145976;3968804,3144380;3967207,3139190;3972397,3137593;3974792,3139190;3981179,3139190;3981579,3139190;3986169,3137294;5268596,3133202;5270992,3135198;5268996,3137593;5251430,3139989;5249035,3137993;5251031,3135597;5347638,3122823;5350033,3124819;5348037,3127214;5330471,3129610;5328076,3127614;5330072,3125218;5253026,3116037;5269794,3120828;5271391,3123622;5269794,3125219;5268995,3125219;5252228,3120428;5250232,3117633;5253026,3116037;5340852,3105657;5343646,3106456;5342848,3109250;5327677,3118034;5326879,3118433;5324883,3117235;5325681,3114441;4003334,3104959;4012716,3106057;4019901,3118032;4023494,3122823;4029482,3122823;4029881,3122823;4030280,3122424;4043454,3122024;4050639,3133601;4050639,3134000;4054232,3138791;4060619,3138791;4061019,3138791;4074991,3137992;4082177,3149969;4085770,3154760;4088963,3155558;4093355,3155957;4096947,3159949;4091359,3163941;4085371,3163542;4080580,3161945;4073395,3149969;4070201,3145178;4063414,3145577;4049841,3145976;4042655,3134400;4039063,3129210;4033075,3129210;4032676,3129210;4019103,3129609;4011917,3117633;4008724,3112843;4001937,3113242;3988365,3113641;3985969,3112045;3984373,3106855;3989562,3105258;3991957,3106855;3998345,3106855;3998744,3106855;4003334,3104959;5262607,3100069;5276580,3110848;5276980,3113643;5275383,3114441;5273786,3114042;5260212,3103263;5259813,3100468;5262607,3100069;5330872,3091286;5331271,3094080;5320491,3108053;5318895,3108852;5317298,3108453;5317298,3105658;5328077,3091685;5330872,3091286;5274583,3087295;5277377,3088093;5286161,3103264;5285362,3106058;5284564,3106457;5282568,3105260;5273784,3090089;5274583,3087295;5312908,3082504;5314504,3085298;5309713,3102065;5308116,3103662;5307318,3103662;5305322,3100868;5310113,3084100;5312908,3082504;5292947,3080508;5295342,3082504;5297738,3100069;5295742,3102465;5293346,3100469;5290951,3082903;5292947,3080508;4337714,3055907;4356827,3070128;4351238,3073721;4316906,3065737;4309720,3099670;4304131,3103263;4303333,3102065;4314111,3059350;4337714,3055907;2405188,3023023;2407582,3025019;2409981,3042585;2407982,3044980;2405589,3042984;2403193,3025419;2405188,3023023;2393612,3022225;2394812,3025019;2390019,3041786;2388422,3043383;2387624,3043383;2386029,3040589;2390818,3023821;2393612,3022225;2415960,3019431;2418755,3020229;2427542,3035400;2426742,3038194;2425945,3038593;2423947,3037396;2415163,3022225;2415960,3019431;2383635,3017035;2384432,3019829;2373656,3033802;2372058,3034601;2370461,3034201;2370060,3031407;2380840,3017434;2383635,3017035;1060876,3016736;1070258,3017834;1077443,3029810;1081036,3034600;1087024,3034600;1087424,3034600;1087823,3034201;1100997,3033802;1108183,3045378;1108183,3045778;1111775,3050568;1118163,3050568;1118563,3050568;1132535,3049770;1139720,3061747;1143314,3066537;1146508,3067335;1150899,3067735;1154492,3071727;1148903,3075719;1142914,3075319;1138123,3073723;1130938,3061747;1127744,3056955;1120958,3057354;1107384,3057754;1100199,3046177;1096606,3040987;1090618,3040987;1090219,3040987;1076645,3041387;1069459,3029411;1066266,3024620;1059479,3025019;1045905,3025419;1043510,3023822;1041913,3018632;1047103,3017035;1049498,3018632;1055886,3018632;1056286,3018632;1060876,3016736;5612307,3014640;5615101,3016236;5632666,3027015;5635859,3028612;5634662,3031406;5634263,3031406;5621488,3030208;5592746,3062545;5549631,3065738;5542845,3076916;5542446,3077315;5539651,3076517;5540050,3073323;5542046,3052564;5542446,3049370;5545639,3049769;5550030,3061347;5550430,3061347;5590750,3058552;5617097,3028212;5617097,3027813;5610710,3017434;5612307,3014640;6535254,3011447;6540044,3015040;6543637,3039391;6567988,3035798;6572779,3039391;6569186,3044181;6544835,3047774;6548428,3072126;6544835,3076916;6540044,3073324;6536452,3048972;6512099,3052564;6507309,3048972;6510902,3044181;6535254,3040588;6531661,3016237;6535254,3011447;2427541,3011446;2441916,3022225;2442317,3025020;2440718,3025818;2439121,3025419;2425145,3014640;2424746,3011845;2427541,3011446;2373256,3007455;2376052,3008253;2375254,3011047;2360080,3019831;2359281,3020230;2357284,3019032;2358084,3016238;2432332,3000269;2449103,3005060;2450303,3007854;2448704,3009451;2447907,3009451;2431135,3004660;2429537,3001865;2432332,3000269;2370462,2995878;2372858,2997874;2370861,3000269;2353291,3002665;2350899,3000669;2352894,2998273;2449504,2985898;2451900,2987893;2449903,2990289;2432332,2992685;2429937,2990689;2431933,2988293;1077644,2984800;1087026,2985898;1094211,2997874;1097804,3002664;1103792,3002664;1104191,3002664;1104590,3002265;1117764,3001866;1124951,3013442;1124951,3013842;1128543,3018632;1134931,3018632;1135330,3018632;1149303,3017834;1156488,3029811;1160081,3034601;1163275,3035399;1167666,3035799;1171260,3039791;1165670,3043783;1159682,3043383;1154891,3041787;1147706,3029811;1144512,3025019;1137725,3025418;1124152,3025818;1116967,3014241;1113374,3009051;1107385,3009051;1106986,3009051;1093413,3009451;1086227,2997475;1083034,2992684;1076246,2993083;1062674,2993483;1060278,2991886;1058682,2986696;1063871,2985099;1066266,2986696;1072653,2986696;1073053,2986696;1077644,2984800;2354889,2978712;2371658,2983503;2373256,2986297;2371658,2987894;2370859,2987894;2354090,2983103;2352094,2980308;2354889,2978712;2442713,2968332;2445511,2969131;2444711,2971925;2429537,2980709;2428737,2981108;2426741,2979910;2427541,2977116;2364468,2962744;2378448,2973523;2378846,2976318;2377250,2977116;2375654,2976717;2362076,2965938;2361679,2963143;2364468,2962744;2432733,2953962;2433133,2956756;2422350,2970729;2420753,2971528;2419156,2971128;2419156,2968334;2429938,2954361;2432733,2953962;2376451,2949969;2379244,2950768;2388026,2965938;2387226,2968733;2386428,2969132;2384431,2967934;2375651,2952764;2376451,2949969;2414766,2945180;2416360,2947974;2411572,2964741;2409973,2966338;2409181,2966338;2407179,2963544;2411968,2946776;2414766,2945180;2394812,2943583;2397203,2945579;2399602,2963144;2397598,2965540;2395207,2963544;2392814,2945978;2394812,2943583;1439575,2918583;1458684,2932804;1453096,2936397;1418765,2928413;1411578,2962346;1405988,2965939;1405190,2964741;1415969,2922026;1439575,2918583;6182761,2889292;6185156,2891288;6187551,2908854;6185555,2911249;6183160,2909253;6180764,2891687;6182761,2889292;6171184,2888494;6172383,2891288;6167592,2908055;6165995,2909652;6165197,2909652;6163599,2906858;6168390,2890090;6171184,2888494;6193539,2886098;6196334,2886897;6205117,2902067;6204318,2904862;6203520,2905261;6201524,2904063;6192740,2888893;6193539,2886098;6161205,2883703;6162003,2886497;6151225,2900470;6149627,2901269;6148030,2900870;6147631,2898075;6158410,2884102;6161205,2883703;4838458,2883404;4847840,2884502;4855025,2896477;4858618,2901268;4864606,2901268;4865005,2901268;4865404,2900869;4878578,2900469;4885764,2912046;4885764,2912445;4889356,2917236;4895744,2917236;4896143,2917236;4910116,2916437;4917301,2928414;4920894,2933205;4924088,2934003;4928479,2934402;4932072,2938394;4926483,2942386;4920495,2941987;4915705,2940390;4908519,2928414;4905325,2923623;4898538,2924022;4884965,2924421;4877780,2912845;4874187,2907655;4868199,2907655;4867800,2907655;4854227,2908054;4847041,2896078;4843848,2891288;4837061,2891687;4823488,2892086;4821093,2890490;4819496,2885300;4824686,2883703;4827081,2885300;4833468,2885300;4833868,2885300;4838458,2883404;6205116,2878114;6219488,2888893;6219887,2891688;6218290,2892486;6216693,2892087;6202720,2881308;6202321,2878513;6205116,2878114;2714169,2877316;2716963,2878912;2734527,2889691;2737719,2891288;2736523,2894082;2736123,2894082;2723349,2892884;2694614,2925220;2651497,2928414;2644711,2939592;2644313,2939991;2641516,2939192;2641916,2935999;2643913,2915239;2644313,2912046;2647504,2912445;2651897,2924023;2652296,2924023;2692619,2921227;2718959,2890888;2718959,2890489;2712574,2880110;2714169,2877316;6150825,2874122;6153620,2874921;6152821,2877715;6137651,2886499;6136852,2886898;6134856,2885700;6135655,2882906;3637113,2874122;3641901,2877715;3645494,2902066;3669843,2898473;3674634,2902066;3671042,2906856;3646695,2910449;3650288,2934801;3646695,2939592;3641901,2935999;3638310,2911647;3613951,2915239;3609165,2911647;3612762,2906856;3637113,2903263;3633520,2878912;3637113,2874122;6209906,2866937;6226673,2871728;6227871,2874522;6226274,2876119;6225476,2876119;6208708,2871328;6207112,2868533;6209906,2866937;6147632,2862545;6150027,2864541;6148031,2866936;6130465,2869332;6128070,2867336;6130066,2864940;6227073,2852166;6229468,2854162;6227472,2856557;6209906,2858953;6207511,2856957;6209507,2854561;4855225,2851068;4864607,2852166;4871792,2864142;4875385,2868932;4881373,2868932;4881772,2868932;4882171,2868533;4895345,2868134;4902530,2879710;4902530,2880110;4906123,2884900;4912510,2884900;4912910,2884900;4926882,2884102;4934068,2896079;4937661,2900869;4940854,2901667;4945246,2902067;4948838,2906059;4943250,2910051;4937262,2909651;4932471,2908055;4925286,2896079;4922092,2891287;4915305,2891686;4901732,2892086;4894546,2880509;4890954,2875319;4884966,2875319;4884567,2875319;4870994,2875719;4863808,2863743;4860615,2858952;4853828,2859351;4840256,2859751;4837860,2858154;4836264,2852964;4841453,2851367;4843848,2852964;4850236,2852964;4850635,2852964;4855225,2851068;6132461,2845380;6149229,2850171;6150825,2852965;6149229,2854562;6148430,2854562;6131663,2849771;6129667,2846976;6132461,2845380;6220286,2834601;6223081,2835400;6222282,2838194;6207112,2846978;6206313,2847377;6204317,2846179;6205116,2843385;6141644,2829412;6155617,2840191;6156016,2842986;6154419,2843784;6152822,2843385;6139248,2832606;6138849,2829811;6141644,2829412;6210306,2820629;6210705,2823423;6199927,2837396;6198329,2838195;6196732,2837796;6196732,2835001;6207512,2821028;6210306,2820629;6154018,2816637;6156813,2817436;6165596,2832606;6164797,2835401;6163999,2835800;6162003,2834602;6153220,2819432;6154018,2816637;6192342,2811448;6193940,2814242;6189148,2831009;6187551,2832606;6186753,2832606;6184756,2829812;6189547,2813044;6192342,2811448;6172382,2809851;6174777,2811847;6177172,2829412;6175176,2831808;6172781,2829812;6170385,2812246;6172382,2809851;5216750,2785250;5235862,2799471;5230273,2803064;5195941,2795080;5188755,2829013;5183167,2832606;5182368,2831408;5193147,2788693;5216750,2785250;711773,2753564;716563,2757157;720156,2781508;744507,2777915;749298,2781508;745705,2786298;721354,2789891;724946,2814243;721354,2819034;716563,2815441;712970,2791089;688619,2794681;683829,2791089;687422,2786298;711773,2782705;708180,2758354;711773,2753564;3284640,2751968;3287030,2753964;3289424,2771529;3287429,2773925;3285039,2771929;3282642,2754363;3284640,2751968;3273060,2751169;3274257,2753963;3269466,2770730;3267871,2772327;3267069,2772327;3265475,2769533;3270263,2752765;3273060,2751169;3295409,2748773;3298207,2749572;3306988,2764742;3306191,2767537;3305394,2767936;3303395,2766738;3294615,2751568;3295409,2748773;3263080,2746378;3263881,2749172;3253107,2763145;3251509,2763944;3249911,2763544;3249512,2760750;3260291,2746777;3263080,2746378;1940312,2746079;1949693,2747177;1956879,2759153;1960472,2763943;1966460,2763943;1966859,2763943;1967258,2763544;1980433,2763145;1987617,2774721;1987617,2775121;1991211,2779911;1997597,2779911;1997998,2779911;2011970,2779113;2019155,2791090;2022748,2795880;2025943,2796678;2030334,2797078;2033926,2801070;2028337,2805062;2022349,2804662;2017558,2803066;2010373,2791090;2007179,2786298;2000393,2786697;1986819,2787097;1979633,2775520;1976041,2770330;1970053,2770330;1969653,2770330;1956080,2770729;1948894,2758753;1945701,2753963;1938914,2754362;1925341,2754761;1922946,2753165;1921350,2747975;1926539,2746378;1928934,2747975;1935321,2747975;1935721,2747975;1940312,2746079;6491741,2743984;6494536,2745580;6512100,2756359;6515294,2757956;6514096,2760750;6513697,2760750;6500923,2759552;6472181,2791889;6429066,2795082;6422280,2806260;6421881,2806659;6419086,2805861;6419486,2802667;6421482,2781908;6421881,2778714;6425074,2779113;6429466,2790691;6429865,2790691;6470185,2787896;6496532,2757556;6496532,2757157;6490145,2746778;6491741,2743984;3306988,2740790;3321359,2751569;3321752,2754364;3320162,2755162;3318565,2754763;3304598,2743984;3304193,2741189;3306988,2740790;3252706,2736797;3255500,2737596;3254702,2740390;3239525,2749174;3238729,2749573;3236735,2748375;3237533,2745581;3311778,2729612;3328546,2734403;3329745,2737197;3328148,2738794;3327349,2738794;3310580,2734003;3308984,2731208;3311778,2729612;3249911,2725221;3252307,2727217;3250309,2729612;3232745,2732008;3230354,2730012;3232348,2727616;3328948,2714842;3331342,2716838;3329348,2719233;3311778,2721629;3309385,2719633;3311380,2717237;1957078,2713744;1966460,2714842;1973645,2726817;1977238,2731608;1983226,2731608;1983625,2731608;1984024,2731209;1997198,2730809;2004385,2742386;2004385,2742785;2007977,2747576;2014364,2747576;2014764,2747576;2028736,2746777;2035922,2758754;2039515,2763545;2042708,2764343;2047100,2764742;2050692,2768734;2045104,2772726;2039116,2772327;2034325,2770730;2027139,2758754;2023945,2753963;2017159,2754362;2003586,2754761;1996401,2743185;1992807,2737995;1986819,2737995;1986420,2737995;1972847,2738394;1965661,2726418;1962468,2721628;1955681,2722027;1942108,2722426;1939712,2720830;1938116,2715640;1943305,2714043;1945700,2715640;1952089,2715640;1952487,2715640;1957078,2713744;3234339,2708056;3251106,2712847;3252705,2715641;3251106,2717238;3250309,2717238;3233543,2712447;3231546,2709652;3234339,2708056;3322159,2697277;3324954,2698075;3324152,2700869;3308985,2709653;3308187,2710052;3306187,2708854;3306988,2706060;3243924,2692087;3257897,2702866;3258296,2705661;3256698,2706459;3255101,2706060;3241526,2695281;3241130,2692486;3243924,2692087;3312179,2683305;3312576,2686100;3301801,2700072;3300203,2700871;3298608,2700472;3298608,2697677;3309385,2683704;3312179,2683305;3255900,2679313;3258694,2680111;3267475,2695282;3266670,2698076;3265874,2698475;3263881,2697278;3255099,2682107;3255900,2679313;3294215,2674124;3295809,2676918;3291021,2693685;3289424,2695282;3288627,2695282;3286631,2692488;3291418,2675720;3294215,2674124;3274257,2672527;3276650,2674523;3279048,2692089;3277053,2694484;3274657,2692488;3272258,2674922;3274257,2672527;2318997,2647926;2338128,2662147;2332530,2665740;2298202,2657756;2291019,2691689;2285426,2695282;2284627,2694084;2295409,2651369;2318997,2647926;4489359,2620232;4494149,2623825;4497742,2648176;4522094,2644583;4526885,2648176;4523292,2652966;4498940,2656559;4502533,2680911;4498940,2685701;4494149,2682109;4490557,2657757;4466205,2661349;4461415,2657757;4465008,2652966;4489359,2649373;4485766,2625022;4489359,2620232;7062197,2618635;7064592,2620631;7066987,2638197;7064991,2640592;7062596,2638596;7060200,2621030;7062197,2618635;7050619,2617837;7051818,2620631;7047027,2637398;7045430,2638995;7044631,2638995;7043034,2636201;7047825,2619433;7050619,2617837;7072575,2615041;7075370,2615840;7084153,2631010;7083354,2633805;7082556,2634204;7080560,2633006;7071776,2617836;7072575,2615041;5717894,2612747;5727276,2613845;5734461,2625820;5738054,2630611;5744042,2630611;5744441,2630611;5744840,2630212;5758014,2629812;5765199,2641389;5765199,2641788;5768792,2646579;5775179,2646579;5775579,2646579;5789550,2645780;5796736,2657757;5800329,2662548;5803522,2663346;5807914,2663745;5811506,2667737;5805918,2671729;5799930,2671330;5795139,2669733;5787954,2657757;5784760,2652966;5777974,2653365;5764401,2653764;5757215,2642188;5753623,2636998;5747635,2636998;5747236,2636998;5733663,2637397;5726477,2625421;5723283,2620631;5716496,2621030;5702924,2621429;5700528,2619833;5698932,2614643;5704121,2613046;5706516,2614643;5712904,2614643;5713303,2614643;5717894,2612747;7040640,2612647;7041438,2615441;7030660,2629414;7029062,2630213;7027465,2629813;7027066,2627019;7037846,2613046;7040640,2612647;7084550,2607058;7098922,2617837;7099322,2620632;7097725,2621430;7096128,2621031;7082155,2610252;7081756,2607457;7084550,2607058;3593601,2606659;3596396,2608256;3613955,2619034;3617150,2620631;3615952,2623425;3615556,2623425;3602786,2622227;3574040,2654563;3530921,2657757;3524122,2668935;3523728,2669334;3520936,2668535;3521338,2665342;3523325,2644582;3523728,2641389;3526924,2641788;3531322,2653366;3531725,2653366;3572043,2650570;3598392,2620231;3598392,2619832;3592003,2609453;3593601,2606659;7030260,2603066;7033055,2603865;7032256,2606659;7017086,2615443;7016287,2615842;7014291,2614644;7015090,2611850;7089341,2595881;7106108,2600672;7107306,2603466;7105709,2605063;7104911,2605063;7088144,2600272;7086547,2597477;7089341,2595881;7027066,2591490;7029462,2593486;7027466,2595881;7009900,2598277;7007505,2596281;7009501,2593885;7106508,2581510;7108903,2583506;7106907,2585901;7089341,2588297;7086946,2586301;7088942,2583905;5734660,2580412;5744042,2581510;5751227,2593486;5754820,2598276;5760808,2598276;5761207,2598276;5761606,2597877;5774780,2597478;5781966,2609054;5781966,2609454;5785558,2614244;5791946,2614244;5792345,2614244;5806317,2613446;5813502,2625423;5817095,2630213;5820289,2631011;5824680,2631411;5828273,2635403;5822684,2639395;5816696,2638995;5811906,2637399;5804720,2625423;5801526,2620631;5794740,2621030;5781167,2621430;5773982,2609853;5770389,2604663;5764401,2604663;5764002,2604663;5750429,2605062;5743243,2593086;5740049,2588296;5733262,2588695;5719689,2589094;5717294,2587498;5715697,2582308;5720887,2580711;5723282,2582308;5729669,2582308;5730069,2582308;5734660,2580412;342949,2579514;345344,2581510;347739,2599075;345743,2601471;343347,2599475;340952,2581909;342949,2579514;331370,2578715;332568,2581509;327778,2598276;326181,2599873;325382,2599873;323785,2597079;328576,2580312;331370,2578715;353725,2575920;356520,2576719;365303,2591889;364504,2594684;363706,2595083;361710,2593885;352927,2578715;353725,2575920;7011497,2574324;7028265,2579115;7029862,2581909;7028265,2583506;7027466,2583506;7010699,2578715;7008703,2575920;7011497,2574324;321791,2573525;322589,2576320;311810,2590292;310213,2591091;308616,2590692;308217,2587897;318996,2573924;321791,2573525;365302,2567937;379674,2578716;380073,2581511;378476,2582309;376879,2581910;362907,2571131;362508,2568336;365302,2567937;311012,2564344;313807,2565142;313009,2567936;297838,2576720;297040,2577119;295044,2575921;295842,2573127;7099721,2563944;7102515,2564743;7101717,2567537;7086546,2576321;7085748,2576720;7083752,2575522;7084550,2572728;7021078,2558356;7035051,2569135;7035451,2571930;7033854,2572728;7032257,2572329;7018683,2561550;7018284,2558755;7021078,2558356;370092,2556759;386859,2561550;388057,2564344;386460,2565941;385662,2565941;368894,2561150;367298,2558356;370092,2556759;308219,2552368;310614,2554364;308618,2556759;291053,2559155;288657,2557159;290654,2554763;7089741,2549573;7090140,2552368;7079362,2566340;7077764,2567139;7076167,2566740;7076167,2563945;7086946,2549972;7089741,2549573;7033054,2545582;7035849,2546380;7044632,2561551;7043833,2564345;7043035,2564744;7041039,2563547;7032255,2548376;7033054,2545582;387259,2542388;389654,2544384;387658,2546779;370093,2549175;367698,2547179;369694,2544783;7071778,2540791;7073376,2543585;7068584,2560352;7066987,2561949;7066189,2561949;7064192,2559155;7068983,2542388;7071778,2540791;7051817,2539194;7054212,2541190;7056607,2558756;7054611,2561151;7052216,2559155;7049820,2541589;7051817,2539194;292648,2535203;309415,2539994;311012,2542788;309415,2544385;308617,2544385;291850,2539594;289854,2536799;292648,2535203;380472,2524823;383267,2525622;382468,2528416;367298,2537200;366499,2537599;364503,2536401;365302,2533607;302229,2519234;316202,2530013;316602,2532808;315005,2533606;313408,2533207;299834,2522428;299435,2519633;302229,2519234;6096185,2514195;6115297,2528416;6109708,2532009;6075377,2524025;6068190,2557958;6062601,2561551;6061803,2560353;6072582,2517638;6096185,2514195;370492,2510452;370892,2513246;360113,2527219;358516,2528018;356919,2527619;356919,2524824;367698,2510851;370492,2510452;314205,2506460;316999,2507258;325783,2522429;324984,2525223;324186,2525622;322189,2524425;313407,2509254;314205,2506460;352529,2501670;354125,2504464;349335,2521231;347737,2522828;346940,2522828;344943,2520034;349734,2503266;352529,2501670;332569,2500073;334965,2502069;337360,2519635;335364,2522030;332969,2520034;330573,2502468;332569,2500073;4136867,2498077;4139262,2500073;4141658,2517639;4139662,2520034;4137266,2518038;4134871,2500472;4136867,2498077;4125291,2497279;4126489,2500073;4121698,2516840;4120101,2518437;4119303,2518437;4117706,2515643;4122497,2498875;4125291,2497279;4147246,2494883;4150040,2495682;4158824,2510852;4158025,2513647;4157227,2514046;4155231,2512848;4146447,2497678;4147246,2494883;4115311,2492488;4116109,2495282;4105330,2509255;4103733,2510054;4102136,2509655;4101737,2506860;4112516,2492887;4115311,2492488;4158822,2486899;4173195,2497678;4173594,2500473;4171997,2501271;4170400,2500872;4156427,2490093;4156028,2487298;4158822,2486899;4104931,2482907;4107726,2483706;4106927,2486500;4091757,2495284;4090958,2495683;4088962,2494485;4089761,2491691;1591218,2482907;1596007,2486500;1599601,2510851;1623954,2507258;1628742,2510851;1625151,2515641;1600798,2519234;1604391,2543586;1600798,2548377;1596007,2544784;1592416,2520432;1568063,2524024;1563272,2520432;1566865,2515641;1591218,2512048;1587623,2487697;1591218,2482907;4163613,2475722;4180380,2480513;4181578,2483307;4179981,2484904;4179183,2484904;4162415,2480113;4160819,2477318;4163613,2475722;2819756,2475423;2829137,2476521;2836323,2488497;2839917,2493287;2845906,2493287;2846305,2493287;2846703,2492888;2859878,2492489;2867063,2504065;2867063,2504465;2870656,2509255;2877045,2509255;2877446,2509255;2891417,2508457;2898600,2520434;2902194,2525224;2905389,2526022;2909780,2526422;2913375,2530414;2907781,2534406;2901796,2534006;2897007,2532410;2889818,2520434;2886626,2515642;2879841,2516041;2866266,2516441;2859079,2504864;2855487,2499674;2849498,2499674;2849099,2499674;2835525,2500073;2828339,2488097;2825145,2483307;2818359,2483706;2804785,2484105;2802391,2482509;2800794,2477319;2805983,2475722;2808378,2477319;2814766,2477319;2815165,2477319;2819756,2475423;4101739,2471331;4104134,2473327;4102138,2475722;4084572,2478118;4082177,2476122;4084173,2473726;4181179,2460952;4183574,2462948;4181578,2465343;4164012,2467739;4161617,2465743;4163613,2463347;4086169,2454165;4102936,2458956;4104533,2461750;4102936,2463347;4102138,2463347;4085371,2458556;4083375,2455761;4086169,2454165;4173993,2443786;4176788,2444584;4175989,2447378;4160819,2456162;4160020,2456561;4158024,2455363;4158823,2452569;2836523,2443087;2845906,2444185;2853091,2456160;2856685,2460951;2862672,2460951;2863072,2460951;2863471,2460552;2876645,2460152;2883830,2471729;2883830,2472128;2887424,2476919;2893811,2476919;2894209,2476919;2908182,2476120;2915369,2488097;2918962,2492888;2922154,2493686;2926545,2494085;2930141,2498077;2924549,2502069;2918563,2501670;2913773,2500073;2906584,2488097;2903390,2483306;2896607,2483705;2883034,2484104;2875846,2472528;2872253,2467338;2866266,2467338;2865866,2467338;2852293,2467737;2845106,2455761;2841914,2450971;2835126,2451370;2821551,2451769;2819156,2450173;2817561,2444983;2822749,2443386;2825145,2444983;2831533,2444983;2831932,2444983;2836523,2443087;4095750,2438197;4109723,2448976;4110122,2451771;4108525,2452569;4106928,2452170;4093354,2441391;4092955,2438596;4095750,2438197;651924,2433806;654719,2435402;672284,2446181;675477,2447778;674280,2450572;673880,2450572;661106,2449374;632364,2481711;589250,2484904;582464,2496082;582065,2496481;579270,2495683;579669,2492489;581665,2471730;582065,2468536;585258,2468935;589649,2480513;590049,2480513;630368,2477718;656715,2447378;656715,2446979;650328,2436600;651924,2433806;4164013,2429415;4164412,2432209;4153633,2446182;4152036,2446981;4150439,2446582;4150439,2443787;4161219,2429814;4164013,2429415;4107725,2425422;4110519,2426221;4119303,2441391;4118504,2444186;4117706,2444585;4115710,2443387;4106926,2428217;4107725,2425422;4146449,2420233;4148046,2423027;4143254,2439794;4141657,2441391;4140859,2441391;4138863,2438597;4143654,2421829;4146449,2420233;4126488,2418637;4128883,2420633;4131279,2438198;4129283,2440594;4126887,2438598;4124492,2421032;4126488,2418637;3198062,2376870;3217172,2391091;3211583,2394684;3177253,2386700;3170068,2420633;3164490,2424226;3163689,2423028;3174457,2380313;3198062,2376870;4445448,2352769;4448243,2354365;4465807,2365144;4469001,2366741;4467803,2369535;4467404,2369535;4454630,2368337;4425887,2400674;4382773,2403867;4375987,2415045;4375588,2415444;4372793,2414646;4373193,2411452;4375189,2390693;4375588,2387499;4378781,2387898;4383173,2399476;4383572,2399476;4423891,2396681;4450239,2366341;4450239,2365942;4443852,2355563;4445448,2352769;5368794,2349176;5373584,2352769;5377177,2377120;5401529,2373527;5406319,2377120;5402727,2381911;5378374,2385503;5381967,2409855;5378374,2414646;5373584,2411053;5369991,2386701;5345640,2390294;5340850,2386701;5344442,2381911;5368794,2378318;5365201,2353967;5368794,2349176;6597329,2341691;6606711,2342789;6613896,2354765;6617489,2359555;6623477,2359555;6623876,2359555;6624276,2359156;6637449,2358757;6644635,2370333;6644635,2370733;6648227,2375523;6654615,2375523;6655014,2375523;6668986,2374725;6676171,2386702;6679764,2391492;6682958,2392290;6687349,2392690;6690942,2396682;6685353,2400674;6679365,2400274;6674574,2398678;6667389,2386702;6664195,2381910;6657409,2382309;6643836,2382709;6636651,2371132;6633058,2365942;6627070,2365942;6626671,2365942;6613098,2366341;6605912,2354365;6602718,2349575;6595931,2349974;6582359,2350373;6579963,2348777;6578367,2343587;6583556,2341990;6585951,2343587;6592339,2343587;6592738,2343587;6597329,2341691;6614095,2309755;6623477,2310853;6630662,2322829;6634255,2327619;6640243,2327619;6640642,2327619;6641041,2327220;6654215,2326821;6661400,2338397;6661400,2338797;6664993,2343587;6671380,2343587;6671780,2343587;6685751,2342789;6692937,2354766;6696530,2359556;6699723,2360354;6704115,2360754;6707707,2364746;6702119,2368738;6696131,2368338;6691340,2366742;6684155,2354766;6680961,2349974;6674175,2350373;6660602,2350773;6653416,2339196;6649824,2334006;6643836,2334006;6643437,2334006;6629864,2334405;6622678,2322429;6619484,2317639;6612697,2318038;6599125,2318437;6596729,2316841;6595133,2311651;6600322,2310054;6602717,2311651;6609105,2311651;6609504,2311651;6614095,2309755;1222401,2308458;1224796,2310454;1227191,2328020;1225195,2330415;1222800,2328419;1220404,2310853;1222401,2308458;1210823,2307659;1212021,2310453;1207231,2327220;1205634,2328817;1204835,2328817;1203239,2326023;1208029,2309255;1210823,2307659;1233177,2305263;1235971,2306062;1244754,2321232;1243955,2324027;1243157,2324426;1241161,2323228;1232379,2308058;1233177,2305263;1200845,2302869;1201643,2305663;1190865,2319636;1189267,2320435;1187670,2320036;1187272,2317241;1198050,2303268;1200845,2302869;1244752,2297280;1259124,2308059;1259524,2310854;1257927,2311652;1256330,2311253;1242358,2300474;1241959,2297679;1244752,2297280;1190466,2293287;1193260,2294086;1192462,2296880;1177290,2305664;1176492,2306063;1174496,2304865;1175294,2302071;1249543,2286103;1266308,2290894;1267506,2293688;1265910,2295285;1265111,2295285;1248345,2290494;1246748,2287699;1249543,2286103;1187672,2281711;1190068,2283707;1188072,2286102;1170505,2288498;1168110,2286502;1170106,2284106;1266710,2271332;1269104,2273328;1267109,2275723;1249544,2278119;1247149,2276123;1249145,2273727;1172100,2264546;1188868,2269337;1190465,2272131;1188868,2273728;1188070,2273728;1171302,2268937;1169305,2266142;1172100,2264546;1259924,2254167;1262717,2254965;1261919,2257759;1246749,2266543;1245951,2266942;1243955,2265744;1244752,2262950;1181682,2248578;1195656,2259357;1196056,2262152;1194458,2262950;1192862,2262551;1179287,2251772;1178888,2248977;1181682,2248578;6975621,2243538;6994732,2257759;6989143,2261352;6954812,2253368;6947626,2287301;6942037,2290894;6941238,2289696;6952018,2246981;6975621,2243538;1249943,2239795;1250343,2242589;1239564,2256562;1237967,2257361;1236371,2256962;1236371,2254167;1247149,2240194;1249943,2239795;1193658,2235803;1196453,2236602;1205236,2251772;1204437,2254567;1203639,2254966;1201643,2253768;1192861,2238598;1193658,2235803;1231980,2230614;1233576,2233408;1228786,2250175;1227189,2251772;1226391,2251772;1224395,2248978;1229185,2232210;1231980,2230614;1212022,2229017;1214418,2231013;1216813,2248578;1214817,2250974;1212422,2248978;1210026,2231412;1212022,2229017;5015903,2227420;5018298,2229416;5020694,2246982;5018698,2249377;5016302,2247381;5013907,2229815;5015903,2227420;5004725,2226622;5005923,2229416;5001132,2246183;4999535,2247780;4998736,2247780;4997140,2244986;5001931,2228218;5004725,2226622;5026681,2223827;5029475,2224626;5038259,2239796;5037460,2242591;5036662,2242990;5034666,2241792;5025882,2226622;5026681,2223827;4994746,2221831;4995544,2224625;4984765,2238598;4983168,2239397;4981571,2238998;4981172,2236203;4991952,2222230;4994746,2221831;5038257,2215843;5052629,2226622;5053029,2229417;5051432,2230215;5049835,2229816;5035862,2219037;5035463,2216242;5038257,2215843;4984366,2212251;4987161,2213049;4986362,2215843;4971192,2224627;4970393,2225026;4968397,2223828;4969196,2221034;2470665,2211851;2475455,2215444;2479048,2239795;2503399,2236202;2508190,2239795;2504596,2244586;2480246,2248178;2483838,2272530;2480246,2277321;2475455,2273728;2471863,2249376;2447506,2252969;2442716,2249376;2446308,2244586;2470665,2240993;2467072,2216642;2470665,2211851;5043048,2205065;5059815,2209856;5061013,2212650;5059416,2214247;5058618,2214247;5041851,2209456;5040254,2206661;5043048,2205065;256773,2204416;275885,2218637;270296,2222230;235965,2214246;228779,2248179;223190,2251772;222392,2250574;233170,2207859;256773,2204416;3699146,2204366;3708527,2205464;3715712,2217440;3719305,2222230;3725293,2222230;3725692,2222230;3726091,2221831;3739265,2221432;3746451,2233008;3746451,2233408;3750044,2238198;3756432,2238198;3756831,2238198;3770803,2237400;3777988,2249377;3781581,2254167;3784775,2254965;3789166,2255365;3792759,2259357;3787170,2263349;3781182,2262949;3776391,2261353;3769206,2249377;3766012,2244585;3759226,2244984;3745652,2245384;3738467,2233807;3734874,2228617;3728886,2228617;3728487,2228617;3714914,2229017;3707728,2217041;3704535,2212250;3697748,2212649;3684175,2213049;3681780,2211452;3680218,2206262;3685373,2204665;3687768,2206262;3694155,2206262;3694555,2206262;3699146,2204366;4981173,2200275;4983569,2202271;4981573,2204666;4964007,2207062;4961612,2205066;4963608,2202670;5060215,2190295;5062610,2192291;5060614,2194686;5043048,2197082;5040653,2195086;5042649,2192690;4965603,2183109;4982371,2187900;4983968,2190694;4982371,2192291;4981572,2192291;4964805,2187500;4962809,2184705;4965603,2183109;5053429,2172729;5056223,2173528;5055425,2176322;5040254,2185106;5039456,2185505;5037460,2184307;5038258,2181513;3715912,2172431;3725292,2173529;3732478,2185505;3736071,2190295;3742059,2190295;3742458,2190295;3742857,2189896;3756031,2189497;3763216,2201073;3763216,2201473;3766810,2206263;3773197,2206263;3773597,2206263;3787569,2205465;3794754,2217442;3798347,2222232;3801541,2223030;3805932,2223430;3809524,2227422;3803936,2231414;3797948,2231014;3793157,2229418;3785972,2217442;3782778,2212650;3775992,2213049;3762418,2213449;3755232,2201872;3751640,2196682;3745652,2196682;3745252,2196682;3731680,2197082;3724494,2185106;3721300,2180315;3714514,2180714;3700941,2181114;3698546,2179517;3696949,2174327;3702139,2172730;3704534,2174327;3710921,2174327;3711321,2174327;3715912,2172431;4975184,2167540;4989157,2178319;4989557,2181114;4987960,2181912;4986363,2181513;4972789,2170734;4972390,2167939;4975184,2167540;1531371,2163149;1534163,2164745;1551727,2175524;1554920,2177121;1553727,2179915;1553325,2179915;1540555,2178717;1511817,2211054;1468696,2214247;1461912,2225425;1461513,2225824;1458715,2225026;1459115,2221832;1461111,2201073;1461513,2197879;1464705,2198278;1469095,2209856;1469497,2209856;1509821,2207061;1536161,2176721;1536161,2176322;1529778,2165943;1531371,2163149;5043449,2158359;5043848,2161154;5033068,2175126;5031472,2175925;5029875,2175526;5029875,2172731;5040654,2158758;5043449,2158359;4987160,2154765;4989954,2155564;4998738,2170734;4997939,2173529;4997141,2173928;4995145,2172730;4986361,2157560;4987160,2154765;5025884,2149577;5027481,2152371;5022689,2169138;5021092,2170735;5020294,2170735;5018298,2167941;5023089,2151174;5025884,2149577;5005923,2147980;5008318,2149976;5010714,2167542;5008718,2169937;5006322,2167941;5003927,2150375;5005923,2147980;4050290,2122980;4069403,2137201;4063814,2140794;4029482,2132810;4022296,2166743;4016707,2170336;4015909,2169138;4026687,2126423;4050290,2122980;5324884,2081713;5327678,2083310;5345243,2094088;5348436,2095685;5347239,2098479;5346840,2098479;5334065,2097281;5305322,2129617;5262208,2132811;5255422,2143989;5255023,2144388;5252228,2143589;5252627,2140396;5254623,2119636;5255023,2116443;5258216,2116842;5262607,2128420;5263007,2128420;5303326,2125624;5329674,2095285;5329674,2094886;5323287,2084507;5324884,2081713;6248230,2078519;6253020,2082112;6256613,2106463;6280964,2102870;6285755,2106463;6282162,2111253;6257811,2114846;6261404,2139198;6257811,2143988;6253020,2140396;6249428,2116044;6225076,2119636;6220285,2116044;6223878,2111253;6248230,2107660;6244637,2083309;6248230,2078519;2101821,2037801;2104215,2039797;2106611,2057363;2104613,2059758;2102220,2057762;2099824,2040196;2101821,2037801;2090241,2037003;2091442,2039797;2086651,2056564;2085053,2058161;2084255,2058161;2082658,2055367;2087448,2038599;2090241,2037003;2112599,2034207;2115393,2035006;2124177,2050176;2123379,2052971;2122581,2053370;2120584,2052172;2111801,2037002;2112599,2034207;2080263,2032212;2081062,2035006;2070282,2048979;2068685,2049778;2067089,2049379;2066690,2046584;2077469,2032611;2080263,2032212;757511,2031913;766905,2033011;774090,2044986;777681,2049777;783669,2049777;784068,2049777;784466,2049378;797640,2048978;804827,2060555;804827,2060954;808421,2065745;814806,2065745;815207,2065745;829179,2064946;836367,2076923;839959,2081714;843151,2082512;847543,2082911;851136,2086903;845546,2091295;839560,2090895;834771,2089299;827579,2077323;824384,2072531;817600,2072930;804028,2073330;796843,2061753;793248,2056563;787262,2056563;786862,2056563;773292,2056962;766107,2044986;762900,2040196;756113,2040595;742540,2040995;740145,2039398;738548,2034208;743738,2032611;746133,2033809;752520,2033809;752920,2033809;757511,2031913;2124175,2026224;2138547,2037003;2138947,2039798;2137350,2040596;2135754,2040197;2121779,2029418;2121380,2026623;2124175,2026224;2069884,2022632;2072678,2023430;2071882,2026224;2056709,2035008;2055912,2035407;2053915,2034209;2054713,2031415;2128967,2015446;2145734,2020237;2146931,2023031;2145333,2024628;2144537,2024628;2127767,2019837;2126171,2017042;2128967,2015446;2067091,2010655;2069486,2012651;2067489,2015046;2049924,2017442;2047529,2015446;2049525,2013050;2146133,2000675;2148528,2002671;2146532,2005066;2128967,2007462;2126570,2005466;2128566,2003070;774289,1999578;783669,2000676;790853,2012652;794446,2017442;800435,2017442;800834,2017442;801233,2017043;814407,2016644;821590,2028220;821590,2028620;825181,2033410;831577,2033410;831973,2033410;845946,2032612;853131,2044589;856724,2049379;859917,2050177;864309,2050577;867903,2054569;862312,2058561;856325,2058161;851533,2056565;844348,2044589;841156,2039797;834370,2040196;820792,2040596;813609,2029019;810017,2023829;804028,2023829;803629,2023829;790055,2024228;782870,2012252;779677,2007462;772892,2007861;759307,2008260;756911,2006664;755315,2001474;760504,1999877;762899,2001474;769299,2001474;769699,2001474;774289,1999578;2051520,1993490;2068288,1998281;2069884,2001075;2068288,2002672;2067489,2002672;2050722,1997881;2048725,1995086;2051520,1993490;2139347,1983110;2142141,1983909;2141342,1986703;2126171,1995487;2125372,1995886;2123377,1994688;2124176,1991894;2061101,1977921;2075074,1988700;2075474,1991495;2073876,1992293;2072280,1991894;2058705,1981115;2058305,1978320;2061101,1977921;2129367,1968739;2129767,1971534;2118985,1985506;2117388,1986305;2115792,1985906;2115792,1983111;2126572,1969138;2129367,1968739;2073078,1965146;2075871,1965945;2084654,1981115;2083857,1983910;2083058,1984309;2081062,1983111;2072277,1967941;2073078,1965146;2111401,1959957;2112998,1962751;2108209,1979518;2106611,1981115;2105814,1981115;2103817,1978321;2108606,1961554;2111401,1959957;2091441,1958360;2093836,1960356;2096232,1977922;2094235,1980317;2091839,1978321;2089444,1960755;2091441,1958360;5895338,1956764;5897733,1958760;5900128,1976325;5898132,1978721;5895737,1976725;5893341,1959159;5895338,1956764;5883761,1955566;5884960,1958360;5880169,1975127;5878572,1976724;5877774,1976724;5876176,1973930;5880967,1957162;5883761,1955566;5906116,1953170;5908911,1953969;5917694,1969139;5916895,1971934;5916097,1972333;5914101,1971135;5905317,1955965;5906116,1953170;5874181,1950775;5874979,1953570;5864201,1967542;5862603,1968341;5861006,1967942;5860607,1965147;5871386,1951174;5874181,1950775;4551035,1950476;4560417,1951574;4567602,1963550;4571195,1968340;4577183,1968340;4577582,1968340;4577981,1967941;4591155,1967542;4598341,1979118;4598341,1979518;4601933,1984308;4608321,1984308;4608720,1984308;4622693,1983510;4629878,1995487;4633471,2000277;4636665,2001075;4641056,2001475;4644649,2005467;4639060,2009459;4633072,2009059;4628282,2007463;4621096,1995487;4617902,1990695;4611115,1991094;4597542,1991494;4590357,1979917;4586764,1974727;4580776,1974727;4580377,1974727;4566804,1975126;4559618,1963150;4556425,1958360;4549638,1958759;4536065,1959158;4533670,1957562;4532073,1952372;4537263,1950775;4539658,1952372;4546045,1952372;4546445,1952372;4551035,1950476;5917693,1945187;5932065,1955966;5932464,1958761;5930867,1959559;5929270,1959160;5915297,1948381;5914898,1945586;5917693,1945187;3350098,1941195;3354877,1944788;3358474,1969139;3382826,1965546;3387621,1969139;3384025,1973929;3359670,1977522;3363265,2001874;3359670,2006665;3354877,2003072;3351294,1978720;3326950,1982312;3322159,1978720;3325752,1973929;3350098,1970336;3346504,1945985;3350098,1941195;5863802,1941194;5866596,1941993;5865798,1944787;5850627,1953571;5849829,1953970;5847833,1952772;5848631,1949978;5922483,1934009;5939250,1938800;5940448,1941594;5938851,1943191;5938053,1943191;5921285,1938400;5919689,1935606;5922483,1934009;1135823,1933759;1154936,1947980;1149347,1951573;1115013,1943589;1107827,1977522;1102238,1981115;1101440,1979917;1112218,1937202;1135823,1933759;5860608,1929618;5863003,1931614;5861007,1934009;5843441,1936405;5841046,1934409;5843042,1932013;5939650,1919239;5942045,1921235;5940049,1923630;5922483,1926026;5920088,1924030;5922084,1921634;4568201,1918540;4577583,1919638;4584768,1931614;4588361,1936404;4594349,1936404;4594748,1936404;4595147,1936005;4608321,1935606;4615506,1947182;4615506,1947582;4619099,1952372;4625486,1952372;4625886,1952372;4639858,1951574;4647044,1963551;4650637,1968341;4653830,1969139;4658222,1969539;4661814,1973531;4656226,1977523;4650238,1977123;4645447,1975527;4638262,1963551;4635068,1958759;4628281,1959158;4614708,1959558;4607522,1947981;4603930,1942791;4597942,1942791;4597543,1942791;4583970,1943190;4576784,1931214;4573591,1926424;4566804,1926823;4553232,1927222;4550836,1925626;4549240,1920436;4554429,1918839;4556824,1920436;4563212,1920436;4563611,1920436;4568201,1918540;5845038,1912453;5861806,1917244;5863402,1920038;5861806,1921635;5861007,1921635;5844240,1916844;5842244,1914049;5845038,1912453;5932863,1902073;5935658,1902872;5934859,1905666;5919689,1914450;5918890,1914849;5916894,1913651;5917693,1910857;5854619,1896484;5868592,1907263;5868991,1910058;5867395,1910856;5865798,1910457;5852224,1899678;5851825,1896883;5854619,1896484;2410793,1892094;2413595,1893691;2431157,1904469;2434352,1906066;2433155,1908860;2432755,1908860;2419975,1907662;2391241,1939998;2348126,1943192;2341343,1954370;2340943,1954769;2338153,1953970;2338550,1950777;2340546,1930017;2340943,1926824;2344134,1927223;2348525,1938801;2348924,1938801;2389247,1936005;2415586,1905666;2415586,1905267;2409199,1894888;2410793,1892094;5922883,1887702;5923282,1890496;5912504,1904469;5910906,1905268;5909309,1904869;5909309,1902074;5920089,1888101;5922883,1887702;5866595,1883710;5869390,1884508;5878173,1899679;5877374,1902473;5876576,1902872;5874580,1901675;5865797,1886504;5866595,1883710;5904919,1878521;5906517,1881315;5901725,1898082;5900128,1899679;5899330,1899679;5897333,1896885;5902124,1880117;5904919,1878521;5885358,1876924;5887753,1878920;5890148,1896485;5888152,1898881;5885757,1896885;5883361,1879319;5885358,1876924;4929726,1852323;4948838,1866544;4943249,1870137;4908917,1862153;4901732,1896086;4896143,1899679;4895344,1898481;4906123,1855766;4929726,1852323;6204318,1811056;6207113,1812652;6224677,1823431;6227871,1825028;6226673,1827822;6226274,1827822;6213500,1826624;6184758,1858961;6141643,1862154;6134857,1873332;6134458,1873731;6131663,1872933;6132063,1869739;6134059,1848980;6134458,1845786;6137651,1846185;6142043,1857763;6142442,1857763;6182762,1854968;6209109,1824628;6209109,1824229;6202722,1813850;6204318,1811056;7127266,1807463;7132056,1811056;7135649,1835407;7160000,1831814;7164790,1835407;7161198,1840197;7136846,1843790;7140439,1868142;7136846,1872932;7132056,1869340;7128463,1844988;7104111,1848580;7099321,1844988;7102913,1840197;7127266,1836604;7123673,1812253;7127266,1807463;408416,1768741;413206,1772334;416799,1796685;441150,1793092;445941,1796685;442348,1801475;417997,1805068;421589,1829420;417997,1834211;413206,1830618;409613,1806266;385262,1809859;380472,1806266;384065,1801475;408416,1797883;404823,1773531;408416,1768741;2981256,1767144;2983649,1769140;2986050,1786705;2984049,1789101;2981654,1787105;2979262,1769539;2981256,1767144;2969688,1766346;2970884,1769140;2966096,1785907;2964500,1787504;2963701,1787504;2962107,1784710;2966895,1767943;2969688,1766346;2992039,1763551;2994833,1764350;3003618,1779520;3002819,1782315;3002018,1782714;3000025,1781516;2991237,1766346;2992039,1763551;2959714,1761156;2960511,1763950;2949732,1777923;2948134,1778722;2946533,1778323;2946138,1775528;2956919,1761555;2959714,1761156;1636960,1760857;1646342,1761955;1653528,1773931;1657120,1778721;1663110,1778721;1663509,1778721;1663909,1778322;1677087,1777923;1684270,1789499;1684270,1789899;1687864,1794689;1694252,1794689;1694652,1794689;1708625,1793891;1715809,1805868;1719401,1810658;1722594,1811456;1726985,1811856;1730580,1815848;1724990,1820239;1719003,1819840;1714212,1818243;1707029,1806267;1703834,1801475;1697047,1801875;1683473,1802274;1676286,1790697;1672694,1785507;1666705,1785507;1666305,1785507;1652730,1785907;1645544,1773931;1642350,1769140;1635563,1769539;1621992,1769939;1619595,1768342;1617997,1763152;1623189,1761555;1625584,1762753;1631968,1762753;1632370,1762753;1636960,1760857;3003618,1755567;3017994,1766346;3018395,1769141;3016795,1769939;3015190,1769540;3001221,1758761;3000820,1755966;3003618,1755567;2949331,1751575;2952125,1752374;2951328,1755168;2936153,1763952;2935355,1764351;2933361,1763153;2934159,1760359;3008392,1744390;3025172,1749181;3026365,1751975;3024773,1753572;3023973,1753572;3007200,1748781;3005611,1745986;3008392,1744390;2946138,1739999;2948530,1741995;2946533,1744390;2928968,1746786;2926571,1744790;2928568,1742394;3025568,1729619;3027968,1731615;3025972,1734010;3008392,1736406;3006009,1734410;3007995,1732014;1653727,1728921;1663110,1730019;1670298,1741995;1673892,1746785;1679879,1746785;1680279,1746785;1680677,1746386;1693854,1745987;1701039,1757563;1701039,1757963;1704633,1762753;1711018,1762753;1711418,1762753;1725389,1761955;1732574,1773932;1736166,1778722;1739361,1779520;1743751,1779920;1747345,1783912;1741756,1787904;1735766,1787504;1730977,1785908;1723792,1773932;1720598,1769140;1713813,1769539;1700241,1769939;1693055,1758362;1689462,1753172;1683473,1753172;1683074,1753172;1669499,1753571;1662310,1741595;1659117,1736805;1652329,1737204;1638756,1737603;1636362,1736007;1634764,1730817;1639955,1729220;1642350,1730817;1648736,1730817;1649137,1730817;1653727,1728921;2930564,1722833;2947336,1727624;2948932,1730418;2947336,1732015;2946533,1732015;2929764,1727224;2927767,1724429;2930564,1722833;3018794,1712454;3021588,1713252;3020791,1716046;3005611,1724830;3004815,1725229;3002819,1724031;3003618,1721237;2940146,1706865;2954120,1717644;2954522,1720439;2952925,1721237;2951328,1720838;2937748,1710059;2937351,1707264;2940146,1706865;3008789,1698083;3009187,1700877;2998428,1714850;2996834,1715649;2995237,1715250;2995237,1712455;3006009,1698482;3008789,1698083;2952527,1694091;2955321,1694889;2964104,1710060;2963304,1712854;2962508,1713253;2960511,1712056;2951723,1696885;2952527,1694091;2990843,1689301;2992437,1692095;2987644,1708862;2986050,1710459;2985247,1710459;2983252,1707665;2988040,1690897;2990843,1689301;4201936,1687304;4206726,1690897;4210319,1715248;4234671,1711655;4239462,1715248;4235869,1720038;4211517,1723631;4215110,1747983;4211517,1752774;4206726,1749181;4203134,1724829;4178782,1728421;4173992,1724829;4177585,1720038;4201936,1716445;4198343,1692094;4201936,1687304;2970884,1687304;2973277,1689300;2975671,1706866;2973675,1709261;2971284,1707265;2968887,1689699;2970884,1687304;6774773,1685708;6777168,1687704;6779563,1705270;6777567,1707665;6775172,1705669;6772776,1688103;6774773,1685708;6763196,1684909;6764395,1687703;6759604,1704470;6758007,1706067;6757208,1706067;6755611,1703273;6760402,1686505;6763196,1684909;6785551,1682115;6788346,1682913;6797129,1698084;6796330,1700878;6795532,1701277;6793536,1700080;6784752,1684909;6785551,1682115;6753616,1680119;6754414,1682913;6743636,1696886;6742038,1697685;6740441,1697286;6740042,1694491;6750821,1680518;6753616,1680119;5430471,1679819;5439853,1680917;5447038,1692893;5450631,1697683;5456619,1697683;5457018,1697683;5457417,1697284;5470591,1696885;5477776,1708461;5477776,1708861;5481369,1713651;5487756,1713651;5488156,1713651;5502127,1712853;5509313,1724829;5512906,1729620;5516099,1730418;5520491,1730817;5524083,1734809;5518495,1738801;5512507,1738402;5507716,1736805;5500531,1724829;5497337,1720038;5490551,1720437;5476978,1720836;5469792,1709260;5466200,1704070;5460212,1704070;5459813,1704070;5446240,1704469;5439054,1692493;5435860,1687703;5429073,1688102;5415501,1688501;5413105,1686905;5411509,1681715;5416698,1680118;5419093,1681715;5425481,1681715;5425880,1681715;5430471,1679819;6797127,1674131;6811499,1684910;6811899,1687705;6810302,1688503;6808705,1688104;6794732,1677325;6794333,1674530;6797127,1674131;6743236,1670538;6746031,1671336;6745232,1674130;6730062,1682914;6729263,1683313;6727267,1682115;6728066,1679321;6801918,1663353;6818685,1668144;6819883,1670938;6818286,1672535;6817488,1672535;6800721,1667744;6799124,1664949;6801918,1663353;2015242,1662704;2034355,1676925;2028766,1680518;1994433,1672534;1987248,1706467;1981658,1710060;1980860,1708862;1991639,1666147;2015242,1662704;6740043,1658562;6742438,1660558;6740442,1662953;6722876,1665349;6720481,1663353;6722477,1660957;6819085,1648582;6821480,1650578;6819484,1652973;6801918,1655369;6799523,1653373;6801519,1650977;5447636,1647484;5457018,1648582;5464203,1660558;5467796,1665348;5473784,1665348;5474183,1665348;5474583,1664949;5487756,1664550;5494942,1676126;5494942,1676526;5498534,1681316;5504922,1681316;5505321,1681316;5519293,1680518;5526478,1692494;5530071,1697285;5533265,1698083;5537656,1698482;5541249,1702474;5535660,1706466;5529672,1706067;5524881,1704470;5517696,1692494;5514502,1687703;5507716,1688102;5494143,1688501;5486958,1676925;5483365,1671735;5477377,1671735;5476978,1671735;5463405,1672134;5456219,1660158;5453025,1655368;5446238,1655767;5432666,1656166;5430270,1654570;5428674,1649380;5433863,1647783;5436258,1649380;5442646,1649380;5443045,1649380;5447636,1647484;55929,1646586;58324,1648582;60719,1666148;58723,1668543;56328,1666547;53932,1648981;55929,1646586;44352,1645788;45550,1648582;40759,1665349;39162,1666946;38363,1666946;36767,1664152;41557,1647384;44352,1645788;66307,1642994;69101,1643792;77885,1658963;77086,1661757;76288,1662156;74291,1660959;65509,1645788;66307,1642994;6724473,1641397;6741241,1646188;6742838,1648982;6741241,1650579;6740442,1650579;6723675,1645788;6721679,1642993;6724473,1641397;34372,1640997;35170,1643791;24391,1657764;22794,1658563;21197,1658164;20798,1655369;31577,1641396;34372,1640997;77883,1635009;92256,1645788;92655,1648583;91058,1649381;89461,1648982;75488,1638203;75089,1635408;77883,1635009;23992,1631417;26787,1632215;25988,1635009;10818,1643793;10020,1644192;8024,1642994;8822,1640200;6812298,1631018;6815093,1631816;6814294,1634610;6799124,1643394;6798325,1643793;6796329,1642595;6797128,1639801;6734055,1625828;6748028,1636607;6748427,1639402;6746830,1640200;6745233,1639801;6731659,1629022;6731260,1626227;6734055,1625828;82673,1624231;99440,1629022;100638,1631816;99041,1633413;98243,1633413;81475,1628622;79879,1625827;82673,1624231;3290238,1621437;3293034,1623033;3310601,1633812;3313790,1635409;3312594,1638203;3312196,1638203;3299428,1637005;3270684,1669342;3227579,1672535;3220784,1683713;3220381,1684112;3217590,1683313;3217988,1680120;3219987,1659361;3220381,1656167;3223575,1656566;3227980,1668144;3228376,1668144;3268688,1665349;3295030,1635009;3295030,1634610;3288642,1624231;3290238,1621437;20800,1619840;23196,1621836;21199,1624231;3634,1626627;1239,1624631;3235,1622235;6802319,1616646;6802718,1619440;6791939,1633413;6790342,1634212;6788745,1633813;6788745,1631018;6799524,1617045;6802319,1616646;6746030,1613054;6748825,1613852;6757608,1629023;6756809,1631817;6756011,1632216;6754015,1631019;6745231,1615848;6746030,1613054;100240,1609461;102635,1611457;100639,1613852;83073,1616248;80678,1614252;82674,1611856;6784354,1607864;6785952,1610658;6781160,1627425;6779563,1629022;6778765,1629022;6776768,1626228;6781559,1609460;6784354,1607864;6764394,1606267;6766789,1608263;6769184,1625829;6767188,1628224;6764793,1626228;6762397,1608662;6764394,1606267;5229,1602275;21997,1607066;23593,1609860;21997,1611457;21198,1611457;4431,1606666;2435,1603871;5229,1602275;93452,1591895;96247,1592694;95448,1595488;80279,1604272;79480,1604671;77483,1603473;78283,1600679;14811,1586706;28783,1597485;29183,1600280;27586,1601078;25989,1600679;12416,1589900;12017,1587105;14811,1586706;5809161,1581666;5828273,1595887;5822684,1599480;5788353,1591496;5781166,1625429;5775577,1629022;5774779,1627824;5785558,1585109;5809161,1581666;83474,1577924;83873,1580718;73094,1594691;71497,1595490;69900,1595091;69900,1592296;80678,1578323;83474,1577924;26786,1573931;29580,1574730;38364,1589900;37565,1592695;36767,1593094;34771,1591896;25988,1576726;26786,1573931;65509,1568743;67105,1571537;62315,1588304;60718,1589901;59920,1589901;57923,1587107;62714,1570339;65509,1568743;45550,1567146;47945,1569142;50341,1586708;48344,1589103;45949,1587107;43554,1569541;45550,1567146;7083754,1540399;7086548,1541995;7104113,1552774;7107306,1554371;7106109,1557165;7105709,1557165;7092935,1555967;7064193,1588304;7021078,1591497;7014292,1602675;7013893,1603074;7011098,1602275;7011498,1599082;7013494,1578323;7013893,1575129;7017086,1575528;7021478,1587106;7021877,1587106;7062197,1584311;7088544,1553971;7088544,1553572;7082157,1543193;7083754,1540399;3833077,1513254;3835473,1515250;3837868,1532815;3835872,1535210;3833476,1533214;3831081,1515649;3833077,1513254;3821900,1512455;3823098,1515249;3818308,1532016;3816710,1533613;3815912,1533613;3814315,1530819;3819106,1514051;3821900,1512455;3843855,1509661;3846649,1510459;3855433,1525630;3854634,1528424;3853836,1528823;3851840,1527626;3843056,1512455;3843855,1509661;3811920,1507266;3812718,1510060;3801939,1524033;3800342,1524832;3798745,1524433;3798346,1521638;3809125,1507665;3811920,1507266;3855431,1501677;3869804,1512456;3870203,1515251;3868606,1516049;3867009,1515650;3853036,1504871;3852637,1502076;3855431,1501677;364505,1501278;367300,1502874;384865,1513653;388058,1515250;386861,1518044;386461,1518044;373687,1516846;344945,1549183;301831,1552376;295045,1563554;294646,1563953;291851,1563154;292250,1559961;294246,1539202;294646,1536008;297839,1536407;302230,1547985;302630,1547985;342949,1545191;369296,1514850;369296,1514451;362909,1504072;364505,1501278;3801541,1497685;3804335,1498483;3803536,1501277;3788366,1510061;3787568,1510460;3785572,1509262;3786370,1506468;1287865,1497685;1292655,1501278;1296247,1525629;1320600,1522036;1325389,1525629;1321798,1530419;1297445,1534012;1301038,1558364;1297445,1563155;1292655,1559562;1289063,1535210;1264712,1538802;1259922,1535210;1263515,1530419;1287865,1526826;1284273,1502475;1287865,1497685;3860222,1490500;3876989,1495291;3878187,1498085;3876590,1499682;3875792,1499682;3859024,1494892;3857428,1492096;3860222,1490500;2516396,1490200;2525776,1491298;2532962,1503274;2536554,1508064;2542542,1508064;2542941,1508064;2543340,1507665;2556514,1507266;2563699,1518842;2563699,1519242;2567291,1524032;2573678,1524032;2574078,1524032;2588051,1523234;2595236,1535210;2598827,1540001;2602024,1540799;2606414,1541198;2610005,1545190;2604421,1549582;2598428,1549182;2593639,1547586;2586453,1535610;2583261,1530819;2576473,1531218;2562900,1531618;2555714,1520040;2552122,1514850;2546135,1514850;2545735,1514850;2532164,1515250;2524978,1503274;2521784,1498483;2514999,1498882;2501427,1499282;2499031,1497685;2497435,1492495;2502625,1490898;2505020,1492096;2511406,1492096;2511807,1492096;2516396,1490200;3798348,1486108;3800743,1488104;3798747,1490500;3781181,1492895;3778786,1490899;3780782,1488503;3877388,1476128;3879784,1478124;3877788,1480521;3860222,1482916;3857827,1480920;3859823,1478524;3782777,1468943;3799545,1473734;3801141,1476528;3799545,1478125;3798746,1478125;3781979,1473335;3779983,1470539;3782777,1468943;3870602,1458564;3873397,1459362;3872598,1462156;3857428,1470940;3856629,1471339;3854633,1470141;3855432,1467347;2533161,1457865;2542541,1458963;2549727,1470939;2553319,1475729;2559308,1475729;2559706,1475729;2560105,1475330;2573280,1474931;2580466,1486507;2580466,1486907;2584058,1491697;2590445,1491697;2590844,1491697;2604818,1490899;2612001,1502875;2615593,1507666;2618787,1508464;2623178,1508863;2626770,1512855;2621182,1516847;2615193,1516448;2610403,1514851;2603223,1502875;2600024,1498085;2593239,1498484;2579666,1498883;2572481,1487306;2568887,1482116;2562900,1482116;2562500,1482116;2548928,1482515;2541743,1470539;2538548,1465749;2531764,1466148;2518191,1466547;2515796,1464951;2514199,1459761;2519390,1458164;2521784,1459761;2528171,1459761;2528570,1459761;2533161,1457865;3792359,1452975;3806331,1463754;3806731,1466549;3805134,1467347;3803537,1466948;3789963,1456169;3789564,1453374;3792359,1452975;3860622,1444192;3861021,1446986;3850242,1460959;3848645,1461758;3847048,1461359;3847048,1458564;3857828,1444591;3860622,1444192;3804334,1440200;3807128,1440999;3815912,1456169;3815113,1458964;3814315,1459363;3812319,1458165;3803535,1442995;3804334,1440200;3843058,1435410;3844655,1438204;3839864,1454971;3838266,1456568;3837468,1456568;3835472,1453774;3840263,1437006;3843058,1435410;3823097,1433813;3825493,1435809;3827888,1453375;3825892,1455770;3823496,1453774;3821101,1436208;3823097,1433813;5081371,1416647;5086161,1420240;5089754,1444591;5114106,1440998;5118896,1444591;5115304,1449381;5090951,1452974;5094544,1477326;5090951,1482117;5086161,1478524;5082568,1454172;5058217,1457764;5053427,1454172;5057019,1449381;5081371,1445789;5077778,1421437;5081371,1416647;6309906,1408763;6319288,1409861;6326473,1421837;6330066,1426627;6336054,1426627;6336453,1426627;6336853,1426228;6350026,1425829;6357212,1437405;6357212,1437805;6360804,1442595;6367192,1442595;6367591,1442595;6381563,1441797;6388748,1453774;6392341,1458564;6395535,1459362;6399926,1459762;6403519,1463754;6397930,1467746;6391942,1467346;6387151,1465750;6379966,1453774;6376772,1448983;6369986,1449382;6356413,1449782;6349228,1438204;6345635,1433014;6339647,1433014;6339248,1433014;6325675,1433413;6318489,1421437;6315295,1416647;6308508,1417046;6294936,1417445;6292540,1415849;6290944,1410659;6296133,1409062;6298528,1410659;6304916,1410659;6305315,1410659;6309906,1408763;2894685,1392047;2913800,1406268;2908206,1409861;2873878,1401877;2866690,1435810;2861100,1439403;2860302,1438205;2871083,1395490;2894685,1392047;6327071,1376828;6336452,1377926;6343638,1389902;6347231,1394692;6353219,1394692;6353618,1394692;6354017,1394293;6367191,1393894;6374376,1405470;6374376,1405870;6377969,1410660;6384356,1410660;6384756,1410660;6398728,1409862;6405913,1421839;6409506,1426629;6412700,1427427;6417091,1427827;6420684,1431819;6415095,1435811;6409107,1435411;6404316,1433815;6397131,1421839;6393937,1417048;6387151,1417447;6373578,1417847;6366392,1406269;6362800,1401079;6356812,1401079;6356412,1401079;6342840,1401478;6335654,1389502;6332459,1384712;6325673,1385111;6312100,1385510;6309705,1383914;6308108,1378724;6313298,1377127;6315693,1378724;6322080,1378724;6322479,1378724;6327071,1376828;934974,1375930;937365,1377926;939760,1395491;937765,1397886;935372,1395890;932977,1378325;934974,1375930;923797,1375131;924996,1377925;920202,1394692;918605,1396289;917806,1396289;916210,1393495;921000,1376727;923797,1375131;945750,1372336;948544,1373135;957328,1388305;956528,1391100;955731,1391499;953735,1390301;944951,1375131;945750,1372336;913817,1369941;914614,1372735;903833,1386708;902239,1387507;900641,1387108;900243,1384313;911021,1370340;913817,1369941;4142057,1367546;4144852,1369142;4162416,1379921;4165610,1381518;4164412,1384312;4164013,1384312;4151239,1383114;4122496,1415451;4079382,1418644;4072596,1429822;4072197,1430221;4069402,1429422;4069802,1426229;4071798,1405470;4072197,1402276;4075390,1402675;4079782,1414253;4080181,1414253;4120500,1411459;4146848,1381118;4146848,1380719;4140461,1370340;4142057,1367546;957326,1364352;971700,1375131;972097,1377926;970500,1378724;968905,1378325;954932,1367546;954532,1364751;957326,1364352;903435,1360360;906230,1361159;905431,1363953;890262,1372737;889465,1373136;887467,1371938;888266,1369144;962116,1353175;978883,1357966;980081,1360760;978483,1362357;977685,1362357;960918,1357567;959321,1354771;962116,1353175;900244,1348784;902639,1350780;900643,1353176;883078,1355571;880682,1353575;882678,1351179;979683,1338804;982079,1340800;980081,1343196;962516,1345591;960121,1343595;962117,1341199;884672,1331618;901440,1336409;903037,1339203;901440,1340800;900642,1340800;883875,1336010;881879,1333214;884672,1331618;972496,1321239;975291,1322037;974493,1324831;959321,1333615;958523,1334014;956527,1332816;957327,1330022;894255,1315650;908227,1326429;908627,1329224;907029,1330022;905431,1329623;891859,1318844;891460,1316049;894255,1315650;6688596,1310610;6707707,1324831;6702119,1328424;6667788,1320440;6660601,1354373;6655012,1357966;6654214,1356768;6664993,1314053;6688596,1310610;962516,1306868;962916,1309662;952138,1323635;950541,1324434;948944,1324035;948944,1321240;959722,1307267;962516,1306868;906230,1302876;909024,1303674;917809,1318845;917010,1321639;916212,1322038;914215,1320841;905431,1305670;906230,1302876;944953,1298086;946548,1300880;941755,1317647;940156,1319244;939359,1319244;937364,1316450;942154,1299682;944953,1298086;924997,1296489;927391,1298485;929785,1316051;927791,1318446;925396,1316450;923000,1298884;924997,1296489;4712512,1242198;4714907,1244194;4717303,1261760;4715307,1264155;4712911,1262159;4710516,1244593;4712512,1242198;4700935,1241400;4702133,1244194;4697342,1260961;4695745,1262558;4694947,1262558;4693350,1259764;4698141,1242996;4700935,1241400;4723290,1239004;4726084,1239802;4734868,1254973;4734069,1257767;4733271,1258166;4731275,1256969;4722491,1241798;4723290,1239004;4691355,1236609;4692153,1239403;4681374,1253376;4679777,1254175;4678180,1253776;4677781,1250981;4688561,1237008;4691355,1236609;4734866,1231020;4749238,1241799;4749638,1244594;4748041,1245392;4746444,1244993;4732471,1234214;4732072,1231419;4734866,1231020;1243956,1230222;1246751,1231818;1264315,1242597;1267508,1244194;1266312,1246988;1265911,1246988;1253138,1245790;1224397,1278127;1181284,1281320;1174498,1292498;1174099,1292897;1171303,1292098;1171702,1288905;1173698,1268146;1174099,1264952;1177292,1265351;1181682,1276929;1182083,1276929;1222401,1274135;1248747,1243794;1248747,1243395;1242360,1233016;1243956,1230222;4680975,1227028;4683770,1227826;4682971,1230620;4667801,1239404;4667002,1239803;4665006,1238605;4665805,1235811;2167290,1227028;2172080,1230621;2175670,1254972;2200026,1251379;2204815,1254972;2201223,1259762;2176870,1263355;2180461,1287707;2176870,1292498;2172080,1288905;2168486,1264553;2144136,1268145;2139345,1264553;2142938,1259762;2167290,1256170;2163698,1231818;2167290,1227028;4739657,1219843;4756424,1224634;4757622,1227428;4756025,1229025;4755227,1229025;4738460,1224235;4736863,1221439;4739657,1219843;3395425,1219144;3404821,1220242;3412013,1232218;3415601,1237008;3421586,1237008;3421985,1237008;3422385,1236609;3435549,1236210;3442729,1247786;3442729,1248186;3446319,1252976;3452703,1252976;3453101,1252976;3467066,1252178;3474244,1264155;3477837,1268945;3481028,1269743;3485420,1270143;3489010,1274135;3483421,1278526;3477439,1278127;3472649,1276530;3465470,1264554;3462278,1259763;3455496,1260163;3441932,1260562;3434752,1248984;3431161,1243794;3425176,1243794;3424778,1243794;3411212,1244194;3404029,1232218;3400824,1227427;3394027,1227826;3380446,1228226;3378047,1226629;3376451,1221439;3381643,1219842;3384036,1221040;3390432,1221040;3390833,1221040;3395425,1219144;4677782,1215451;4680178,1217447;4678182,1219843;4660616,1222238;4658221,1220242;4660217,1217846;4756824,1205072;4759219,1207068;4757223,1209464;4739657,1211859;4737262,1209863;4739258,1207467;4662212,1198286;4678980,1203077;4680577,1205871;4678980,1207468;4678181,1207468;4661414,1202678;4659418,1199882;4662212,1198286;4750038,1187907;4752832,1188705;4752034,1191499;4736863,1200283;4736065,1200682;4734069,1199484;4734867,1196690;3412610,1187208;3421982,1188306;3429165,1200282;3432755,1205072;3438740,1205072;3439139,1205072;3439537,1204673;3452703,1204274;3459883,1215850;3459883,1216250;3463474,1221040;3469857,1221040;3470256,1221040;3484218,1220242;3491403,1232219;3494996,1237009;3498187,1237807;3502574,1238207;3506178,1242199;3500578,1246191;3494595,1245791;3489811,1244195;3482620,1232219;3479431,1227428;3472649,1227827;3459086,1228227;3451904,1216649;3448316,1211459;3442331,1211459;3441932,1211459;3428368,1211858;3421185,1199882;3417994,1195092;3411212,1195491;3397620,1195890;3395222,1194294;3393624,1189104;3398819,1187507;3401218,1189104;3407615,1189104;3408022,1189104;3412610,1187208;4671793,1182318;4685766,1193097;4686166,1195892;4684569,1196690;4682972,1196291;4669398,1185512;4668999,1182717;4671793,1182318;4740058,1173535;4740457,1176329;4729677,1190302;4728081,1191101;4726484,1190702;4726484,1187907;4737263,1173934;4740058,1173535;4683769,1169544;4686563,1170342;4695347,1185513;4694548,1188307;4693750,1188706;4691754,1187509;4682970,1172338;4683769,1169544;4722094,1164354;4723690,1167148;4718899,1183915;4717302,1185512;4716504,1185512;4714508,1182718;4719299,1165950;4722094,1164354;4702532,1162757;4704927,1164753;4707323,1182319;4705327,1184714;4702931,1182718;4700536,1165152;4702532,1162757;5960807,1145592;5965597,1149185;5969190,1173536;5993541,1169943;5998332,1173536;5994739,1178326;5970388,1181919;5973981,1206271;5970388,1211062;5965597,1207469;5962005,1183117;5937653,1186709;5932862,1183117;5936455,1178326;5960807,1174733;5957214,1150382;5960807,1145592;3746899,1138156;3766012,1152377;3760423,1155970;3726091,1147986;3718905,1181919;3713316,1185512;3712518,1184314;3723296,1141599;3746899,1138156;7189341,1138107;7198722,1139205;7205908,1151181;7209501,1155971;7215489,1155971;7215888,1155971;7216287,1155572;7229461,1155173;7236646,1166749;7236646,1167149;7240239,1171939;7246626,1171939;7247026,1171939;7260998,1171141;7268183,1183117;7271776,1187908;7274970,1188706;7279361,1189105;7282954,1193097;7277365,1197089;7271377,1196690;7266586,1195093;7259401,1183117;7256207,1178327;7249421,1178726;7235848,1179125;7228662,1167548;7225070,1162358;7219082,1162358;7218682,1162358;7205110,1162757;7197924,1150781;7194729,1145991;7187943,1146390;7174370,1146789;7171975,1145193;7170378,1140003;7175568,1138406;7177963,1140003;7184350,1140003;7184749,1140003;7189341,1138107;7206107,1105772;7215489,1106870;7222674,1118846;7226267,1123636;7232255,1123636;7232654,1123636;7233054,1123237;7246227,1122838;7253413,1134414;7253413,1134814;7257005,1139604;7263393,1139604;7263792,1139604;7277764,1138806;7284949,1150782;7288542,1155573;7291736,1156371;7296127,1156770;7299720,1160762;7294131,1164754;7288143,1164355;7283352,1162758;7276167,1150782;7272973,1145992;7266187,1146391;7252614,1146790;7245429,1135213;7241836,1130023;7235848,1130023;7235449,1130023;7221876,1130422;7214690,1118446;7211496,1113656;7204709,1114055;7191137,1114454;7188741,1112858;7187145,1107668;7192334,1106071;7194729,1107668;7201117,1107668;7201516,1107668;7206107,1105772;1814391,1104873;1816786,1106869;1819181,1124435;1817185,1126830;1814790,1124834;1812394,1107268;1814391,1104873;1802837,1104075;1804034,1106869;1799244,1123636;1797647,1125233;1796848,1125233;1795252,1122439;1800042,1105671;1802837,1104075;1825169,1101680;1827963,1102478;1836747,1117649;1835948,1120443;1835149,1120842;1833154,1119645;1824370,1104474;1825169,1101680;1793257,1099284;1794056,1102078;1783277,1116051;1781680,1116850;1780083,1116451;1779685,1113656;1790462,1099683;1793257,1099284;470092,1098985;479473,1100083;486658,1112059;490251,1116849;496239,1116849;496638,1116849;497037,1116450;510211,1116051;517396,1127627;517396,1128027;520989,1132817;527376,1132817;527776,1132817;541749,1132019;548933,1143995;552526,1148786;555721,1149584;560111,1149983;563704,1153975;558115,1158367;552128,1157967;547336,1156371;540151,1144395;536957,1139604;530171,1140003;516598,1140403;509413,1128825;505820,1123635;499832,1123635;499433,1123635;485860,1124035;478674,1112059;475481,1107268;468694,1107667;455121,1108067;452726,1106470;451130,1101280;456319,1099683;458714,1100881;465101,1100881;465501,1100881;470092,1098985;5021493,1096890;5024287,1098486;5041852,1109265;5045045,1110862;5043848,1113656;5043449,1113656;5030674,1112458;5001931,1144794;4958817,1147988;4952031,1159166;4951632,1159565;4948837,1158766;4949236,1155573;4951232,1134813;4951632,1131620;4954825,1132019;4959216,1143597;4959616,1143597;4999935,1140802;5026283,1110462;5026283,1110063;5019896,1099684;5021493,1096890;1836745,1093696;1851117,1104475;1851517,1107270;1849920,1108068;1848323,1107669;1834350,1096890;1833951,1094095;1836745,1093696;1782878,1089704;1785673,1090502;1784874,1093296;1769706,1102080;1768906,1102479;1766910,1101281;1767710,1098487;1841536,1082518;1858303,1087309;1859501,1090103;1857904,1091700;1857106,1091700;1840339,1086910;1838742,1084114;1841536,1082518;1779685,1078127;1782080,1080123;1780084,1082519;1762520,1084914;1760125,1082918;1762121,1080522;1858703,1067748;1861099,1069744;1859102,1072140;1841536,1074535;1839141,1072539;1841136,1070143;487258,1067049;496639,1068147;503824,1080123;507417,1084913;513405,1084913;513804,1084913;514203,1084514;527377,1084115;534563,1095691;534563,1096091;538155,1100881;544542,1100881;544942,1100881;558914,1100083;566099,1112059;569693,1116850;572886,1117648;577277,1118047;580870,1122039;575281,1126031;569293,1125632;564502,1124035;557317,1112059;554123,1107269;547337,1107668;533764,1108067;526579,1096490;522986,1091300;516998,1091300;516599,1091300;503026,1091699;495840,1079723;492647,1074933;485860,1075332;472287,1075731;469892,1074135;468295,1068945;473485,1067348;475880,1068945;482267,1068945;482667,1068945;487258,1067049;1764117,1060962;1780884,1065753;1782480,1068547;1780884,1070144;1780084,1070144;1763318,1065354;1761322,1062558;1764117,1060962;1851916,1050583;1854711,1051381;1853912,1054175;1838742,1062959;1837943,1063358;1835947,1062160;1836745,1059366;1773697,1044993;1787669,1055772;1788068,1058567;1786471,1059365;1784874,1058966;1771302,1048187;1770903,1045392;1773697,1044993;1841936,1036211;1842336,1039005;1831556,1052978;1829959,1053777;1828363,1053378;1828363,1050583;1839142,1036610;1841936,1036211;1785672,1032220;1788466,1033018;1797249,1048189;1796450,1050983;1795653,1051382;1793656,1050185;1784873,1035014;1785672,1032220;1824371,1027030;1825967,1029824;1821177,1046591;1819579,1048188;1818781,1048188;1816785,1045394;1821576,1028626;1824371,1027030;1804434,1025433;1806830,1027429;1809225,1044995;1807229,1047390;1804833,1045394;1802438,1027828;1804434,1025433;848796,1000832;867908,1015053;862319,1018646;827980,1010662;820797,1044595;815211,1048188;814413,1046990;825186,1004275;848796,1000832;5591947,971541;5594342,973537;5596737,991103;5594741,993498;5592346,991502;5589950,973936;5591947,971541;5580370,970743;5581569,973537;5576778,990304;5575181,991901;5574383,991901;5572785,989107;5577576,972339;5580370,970743;5602725,967948;5605520,968746;5614303,983917;5613504,986711;5612706,987110;5610710,985913;5601926,970742;5602725,967948;4247644,965653;4257026,966751;4264211,978727;4267804,983517;4273792,983517;4274191,983517;4274590,983118;4287764,982719;4294950,994295;4294950,994695;4298542,999485;4304930,999485;4305329,999485;4319302,998687;4326487,1010664;4330080,1015454;4333274,1016252;4337665,1016652;4341258,1020644;4335669,1025035;4329681,1024636;4324891,1023039;4317705,1011063;4314511,1006272;4307724,1006672;4294151,1007071;4286966,995493;4283373,990303;4277385,990303;4276986,990303;4263413,990703;4256227,978727;4253034,973936;4246247,974335;4232674,974735;4230279,973138;4228682,967948;4233872,966351;4236267,967549;4242654,967549;4243054,967549;4247644,965653;5570790,965553;5571588,968347;5560810,982320;5559212,983119;5557615,982720;5557216,979925;5567995,965952;5570790,965553;5614302,959964;5628674,970743;5629073,973538;5627476,974336;5625879,973937;5611906,963158;5611507,960363;5614302,959964;2123377,959565;2126171,961161;2143738,971940;2146931,973537;2145734,976331;2145333,976331;2132559,975133;2103817,1007470;2060702,1010663;2053915,1021841;2053517,1022240;2050721,1021441;2051120,1018248;2053117,997489;2053517,994295;2056709,994694;2061101,1006272;2061500,1006272;2101821,1003478;2128168,973137;2128168,972738;2121781,962359;2123377,959565;5560411,956372;5563205,957170;5562407,959964;5547236,968748;5546438,969147;5544442,967949;5545240,965155;3046325,955972;3051113,959565;3054712,983916;3079067,980323;3083855,983916;3080265,988707;3055905,992299;3059500,1016651;3055905,1021442;3051113,1017849;3047523,993497;3023178,997090;3018392,993497;3021984,988707;3046325,985114;3042735,960763;3046325,955972;5619092,948787;5635859,953578;5637057,956372;5635460,957969;5634662,957969;5617894,953179;5616298,950383;5619092,948787;5557217,944396;5559612,946392;5557616,948788;5540050,951183;5537655,949187;5539651,946791;5636259,934416;5638654,936412;5636658,938808;5619092,941203;5616697,939207;5618693,936811;4264809,933318;4274191,934416;4281376,946392;4284969,951182;4290957,951182;4291356,951182;4291755,950783;4304929,950384;4312114,961960;4312114,962360;4315707,967150;4322094,967150;4322494,967150;4336466,966352;4343652,978328;4347245,983119;4350438,983917;4354830,984316;4358422,988308;4352834,992300;4346846,991901;4342055,990304;4334870,978328;4331676,973538;4324889,973937;4311316,974336;4304130,962759;4300538,957569;4294550,957569;4294151,957569;4280578,957968;4273392,945992;4270199,941202;4263412,941601;4249840,942000;4247444,940404;4245848,935214;4251037,933617;4253432,935214;4259820,935214;4260219,935214;4264809,933318;5541647,927230;5558415,932021;5560011,934815;5558415,936412;5557616,936412;5540849,931622;5538853,928826;5541647,927230;5629472,916851;5632267,917649;5631468,920443;5616298,929227;5615499,929626;5613503,928428;5614302,925634;5551228,911262;5565201,922041;5565600,924836;5564004,925634;5562407,925235;5548833,914456;5548434,911661;5551228,911262;5619492,902479;5619891,905273;5609113,919246;5607515,920045;5605918,919646;5605918,916851;5616698,902878;5619492,902479;5563204,898488;5565999,899286;5574782,914457;5573983,917251;5573185,917650;5571189,916453;5562406,901282;5563204,898488;5601528,893697;5603126,896491;5598334,913258;5596737,914855;5595939,914855;5593942,912061;5598733,895293;5601528,893697;5581568,892100;5583963,894096;5586358,911662;5584362,914057;5581967,912061;5579571,894495;5581568,892100;6840242,874935;6845032,878528;6848625,902879;6872976,899286;6877767,902879;6874174,907669;6849823,911262;6853415,935614;6849823,940405;6845032,936812;6841439,912460;6817087,916052;6812297,912460;6815890,907669;6840242,904076;6836649,879725;6840242,874935;4626335,867101;4645447,881322;4639858,884915;4605526,876931;4598341,910864;4592752,914457;4591953,913259;4602732,870544;4626335,867101;120997,835813;125787,839406;129380,863757;153731,860164;158522,863757;154929,868547;130578,872140;134170,896492;130578,901283;125787,897690;122194,873338;97843,876930;93053,873338;96646,868547;120997,864955;117404,840603;120997,835813;2693845,834217;2696236,836213;2698633,853779;2696640,856174;2694243,854178;2691847,836612;2693845,834217;2682265,833418;2683459,836212;2678671,852979;2677074,854576;2676273,854576;2674676,851782;2679471,835014;2682265,833418;2704622,830624;2707411,831422;2716192,846593;2715393,849387;2714594,849786;2712600,848589;2703821,833418;2704622,830624;1349539,828328;1358921,829426;1366105,841402;1369698,846192;1375685,846192;1376084,846192;1376483,845793;1389657,845394;1396844,856970;1396844,857370;1400435,862160;1406822,862160;1407223,862160;1421195,861362;1428380,873338;1431974,878129;1435172,878927;1439563,879326;1443153,883318;1437567,887710;1431575,887310;1426785,885714;1419599,873738;1416405,868947;1409617,869346;1396046,869746;1388858,858168;1385267,852978;1379278,852978;1378878,852978;1365307,853378;1358123,841402;1354929,836611;1348140,837010;1334571,837410;1332174,835813;1330578,830623;1335767,829027;1338161,830224;1344549,830224;1344948,830224;1349539,828328;2672682,828228;2673480,831022;2662701,844995;2661103,845794;2659506,845395;2659108,842600;2669886,828627;2672682,828228;5900927,825834;5903722,827430;5921286,838209;5924480,839806;5923282,842600;5922883,842600;5910109,841402;5881367,873739;5838252,876932;5831466,888110;5831067,888509;5828272,887710;5828672,884517;5830668,863758;5831067,860564;5834260,860963;5838652,872541;5839051,872541;5879371,869747;5905718,839406;5905718,839007;5899331,828628;5900927,825834;2716190,822640;2730553,833419;2730954,836214;2729356,837012;2727759,836613;2713793,825834;2713397,823039;2716190,822640;2662300,819047;2665097,819845;2664298,822639;2649129,831423;2648331,831822;2646334,830624;2647132,827830;2720976,811462;2737743,816253;2738942,819047;2737346,820644;2736545,820644;2719780,815854;2718184,813058;2720976,811462;2659109,807071;2661503,809067;2659507,811463;2641942,813858;2639548,811862;2641542,809466;2738143,797092;2740536,799088;2738543,801484;2720976,803879;2718583,801883;2720579,799487;1366703,795993;1376084,797091;1383269,809067;1386862,813857;1392851,813857;1393249,813857;1393648,813458;1406822,813059;1414008,824635;1414008,825035;1417601,829825;1423990,829825;1424389,829825;1438362,829027;1445547,841004;1449138,845794;1452331,846592;1456721,846992;1460318,850984;1454724,854976;1448739,854576;1443951,852980;1436767,841004;1433574,836213;1426785,836612;1413210,837012;1406023,825434;1402430,820244;1396443,820244;1396045,820244;1382472,820643;1375284,808667;1372092,803877;1365306,804276;1351733,804675;1349339,803079;1347740,797889;1352931,796292;1355327,797889;1361714,797889;1362115,797889;1366703,795993;2643538,789906;2660306,794697;2661903,797491;2660306,799088;2659507,799088;2642741,794298;2640746,791502;2643538,789906;2731352,779526;2734148,780325;2733351,783119;2718184,791903;2717385,792302;2715389,791104;2716190,788310;2653120,774337;2667093,785116;2667491,787911;2665894,788709;2664298,788310;2650725,777531;2650326,774736;2653120,774337;2721376,765155;2721777,767949;2711001,781922;2709405,782721;2707812,782322;2707812,779527;2718583,765554;2721376,765155;2665097,761562;2667889,762361;2676674,777531;2675875,780326;2675076,780725;2673081,779527;2664297,764357;2665097,761562;2703422,756373;2705018,759167;2700231,775934;2698633,777531;2697836,777531;2695841,774737;2700631,757969;2703422,756373;2683459,754776;2685857,756772;2688254,774338;2686255,776733;2683860,774737;2681465,757171;2683459,754776;1728240,729776;1747352,743997;1741763,747590;1707434,739606;1700247,773539;1694658,777132;1693861,775934;1704639,733219;1728240,729776;3898545,702082;3903335,705675;3906928,730026;3931280,726433;3936071,730026;3932478,734816;3908126,738409;3911719,762761;3908126,767551;3903335,763959;3899743,739607;3875391,743199;3870601,739607;3874194,734816;3898545,731223;3894952,706872;3898545,702082;6471382,700885;6473777,702881;6476172,720446;6474176,722841;6471781,720845;6469385,703280;6471382,700885;6459805,699687;6461004,702481;6456213,719248;6454616,720845;6453817,720845;6452220,718051;6457011,701283;6459805,699687;6482160,697292;6484955,698090;6493738,713260;6492939,716055;6492141,716454;6490145,715256;6481361,700086;6482160,697292;6449826,694896;6450624,697690;6439846,711663;6438248,712462;6436651,712063;6436252,709268;6447032,695295;6449826,694896;5127079,694597;5136461,695695;5143646,707671;5147239,712461;5153227,712461;5153626,712461;5154025,712062;5167199,711663;5174384,723239;5174384,723639;5177977,728429;5184364,728429;5184764,728429;5198736,727631;5205922,739608;5209515,744398;5212708,745196;5217100,745595;5220692,749587;5215104,753979;5209116,753579;5204325,751983;5197140,740007;5193946,735216;5187159,735616;5173586,736015;5166400,724437;5162808,719247;5156820,719247;5156421,719247;5142848,719647;5135662,707671;5132469,702880;5125682,703279;5112110,703679;5109714,702082;5108118,696892;5113307,695295;5115702,696493;5122090,696493;5122489,696493;5127079,694597;6493736,689307;6508108,700086;6508508,702881;6506911,703679;6505314,703280;6491341,692501;6490942,689706;6493736,689307;3002819,688509;3005611,690105;3023178,700884;3026365,702481;3025172,705275;3024773,705275;3011989,704077;2983252,736414;2940146,739607;2933361,750785;2932961,751184;2930163,750385;2930564,747192;2932561,726433;2932961,723239;2936153,723638;2940545,735216;2940944,735216;2981256,732422;3007597,702081;3007597,701682;3001221,691303;3002819,688509;6439446,685316;6442241,686114;6441442,688908;6426272,697692;6425473,698091;6423477,696893;6424276,694099;6498527,678130;6515294,682921;6516492,685715;6514895,687312;6514097,687312;6497330,682522;6495733,679726;6498527,678130;6436652,673739;6439047,675735;6437051,678131;6419485,680526;6417090,678530;6419086,676134;6515693,663360;6518088,665356;6516092,667752;6498526,670147;6496131,668151;6498127,665755;5143845,662661;5153227,663759;5160412,675735;5164005,680525;5169993,680525;5170392,680525;5170791,680126;5183965,679727;5191151,691303;5191151,691703;5194743,696493;5201131,696493;5201530,696493;5215503,695695;5222688,707672;5226281,712462;5229475,713260;5233866,713659;5237459,717651;5231870,721643;5225882,721244;5221092,719647;5213906,707672;5210712,702881;5203925,703280;5190352,703680;5183167,692102;5179574,686912;5173586,686912;5173187,686912;5159614,687311;5152428,675335;5149235,670545;5142448,670944;5128875,671343;5126480,669747;5124883,664557;5130073,662960;5132468,664557;5138855,664557;5139255,664557;5143845,662661;6421082,656573;6437850,661364;6439447,664158;6437850,665755;6437051,665755;6420284,660965;6418288,658169;6421082,656573;6508907,646194;6511702,646992;6510903,649786;6495733,658570;6494934,658969;6492938,657771;6493737,654977;6430663,640605;6444636,651384;6445035,654179;6443438,654977;6441841,654578;6428267,643799;6427868,641004;6430663,640605;6498927,631823;6499326,634617;6488547,648590;6486950,649389;6485353,648990;6485353,646195;6496132,632222;6498927,631823;6442639,627831;6445434,628629;6454217,643800;6453418,646594;6452620,646993;6450624,645796;6441840,630625;6442639,627831;6480963,622641;6482561,625435;6477769,642202;6476172,643799;6475374,643799;6473377,641005;6478168,624237;6480963,622641;6461003,621045;6463398,623041;6465793,640607;6463797,643002;6461402,641006;6459006,623440;6461003,621045;5505770,596444;5524882,610665;5519293,614258;5484962,606274;5477775,640207;5472186,643800;5471388,642602;5482167,599887;5505770,596444;3546090,580326;3548496,582322;3550888,599888;3548891,602283;3546496,600287;3544095,582721;3546090,580326;3534521,579528;3535715,582322;3530928,599089;3529324,600686;3528526,600686;3526924,597892;3531726,581124;3534521,579528;3556478,576734;3559277,577532;3568046,592703;3567259,595497;3566450,595896;3564451,594699;3555679,579528;3556478,576734;3524532,574737;3525332,577531;3514543,591504;3512953,592303;3511357,591904;3510956,589109;3521747,575136;3524532,574737;3568046,568749;3582432,579528;3582830,582323;3581236,583121;3579637,582722;3565653,571943;3565257,569148;3568046,568749;77485,568350;80280,569946;97845,580725;101038,582322;99841,585116;99441,585116;86667,583918;57925,616254;14811,619448;8025,630626;7626,631025;4831,630226;5230,627033;7226,606274;7626,603080;10819,603479;15210,615057;15610,615057;55929,612262;82276,581922;82276,581523;75889,571144;77485,568350;3514159,565157;3516950,565955;3516143,568749;3500970,577533;3500173,577932;3498181,576734;3498973,573940;1000443,564758;1005233,568351;1008826,592702;1033176,589109;1037967,592702;1034374,597492;1010022,601085;1013613,625437;1010022,630227;1005233,626635;1001640,602282;977286,605875;972497,602282;976089,597492;1000443,593899;996852,569548;1000443,564758;3572841,557971;3589614,562762;3590811,565556;3589216,567153;3588419,567153;3571642,562363;3570047,559567;3572841,557971;2228968,557273;2238348,558371;2245535,570347;2249130,575137;2255115,575137;2255514,575137;2255912,574738;2269075,574339;2276256,585915;2276256,586315;2279855,591105;2286248,591105;2286650,591105;2300616,590307;2307805,602283;2311387,607074;2314577,607872;2318966,608271;2322547,612263;2316974,616655;2310991,616255;2306212,614659;2299018,602683;2295826,597892;2289046,598291;2275459,598691;2268278,587113;2264688,581923;2258705,581923;2258307,581923;2244738,582323;2237551,570347;2234355,565556;2227570,565955;2213995,566355;2211600,564758;2210003,559568;2215194,557971;2217588,559169;2223976,559169;2224376,559169;2228968,557273;6780363,555177;6783157,556773;6800722,567552;6803915,569149;6802718,571943;6802318,571943;6789544,570745;6760802,603082;6717687,606275;6710901,617453;6710502,617852;6707707,617053;6708107,613860;6710103,593101;6710502,589907;6713695,590306;6718087,601884;6718486,601884;6758806,599090;6785153,568749;6785153,568350;6778766,557971;6780363,555177;3510963,553181;3513356,555177;3511368,557573;3493787,559968;3491394,557972;3493389,555576;3590412,543201;3592809,545197;3590814,547593;3573243,549988;3570845,547992;3572841,545596;3495387,536015;3512163,540806;3513756,543600;3512163,545197;3511357,545197;3494584,540407;3492588,537611;3495387,536015;3583626,525636;3586422,526434;3585625,529228;3570443,538012;3569641,538411;3567649,537213;3568446,534419;2246134,525337;2255514,526435;2262694,538411;2266284,543201;2272267,543201;2272668,543201;2273066,542802;2286248,542403;2293435,553979;2293435,554379;2297026,559169;2303416,559169;2303819,559169;2317777,558371;2324945,570347;2328548,575138;2331748,575936;2336153,576335;2339748,580327;2334151,584319;2328146,583920;2323344,582323;2316177,570347;2312980,565557;2306208,565956;2292633,566355;2285450,554778;2281855,549588;2275860,549588;2275459,549588;2261895,549987;2254714,538011;2251523,533221;2244736,533620;2231162,534019;2228766,532423;2227170,527233;2232358,525636;2234755,527233;2241143,527233;2241542,527233;2246134,525337;3504963,520446;3518949,531225;3519352,534020;3517751,534818;3516143,534419;3502574,523640;3502169,520845;3504963,520446;3573643,511265;3574045,514059;3563265,528032;3561672,528831;3560070,528432;3560070,525637;3570845,511664;3573643,511265;3516950,507672;3519743,508470;3528529,523640;3527725,526435;3526929,526834;3524940,525636;3516143,510466;3516950,507672;3555679,502483;3557279,505277;3552480,522044;3550888,523641;3550086,523641;3548094,520847;3552880,504079;3555679,502483;3535715,500886;3538108,502882;3540500,520448;3538504,522843;3536110,520847;3533726,503281;3535715,500886;2607659,459119;2626770,473340;2621182,476933;2586851,468949;2579666,502882;2574078,506475;2573279,505277;2584058,462562;2607659,459119;647939,443002;650335,444998;652730,462564;650733,464959;648338,462963;645943,445397;647939,443002;636361,442204;637560,444998;632769,461765;631172,463362;630372,463362;628777,460568;633567,443800;636361,442204;658318,439409;661112,440207;669896,455378;669096,458172;668298,458571;666302,457374;657520,442203;658318,439409;626383,437413;627181,440207;616402,454180;614805,454979;613208,454580;612809,451785;623587,437812;626383,437413;3854634,434619;3857429,436215;3874994,446994;3878187,448591;3876990,451385;3876590,451385;3863816,450187;3835073,482523;3791959,485717;3785173,496895;3784774,497294;3781979,496495;3782379,493302;3784375,472543;3784774,469349;3787967,469748;3792359,481326;3792758,481326;3833077,478531;3859425,448191;3859425,447792;3853038,437413;3854634,434619;4777980,431425;4782770,435018;4786363,459369;4810715,455776;4815505,459369;4811913,464159;4787560,467752;4791153,492104;4787560,496895;4782770,493302;4779177,468950;4754826,472542;4750036,468950;4753628,464159;4777980,460566;4774387,436215;4777980,431425;670293,431425;684666,442204;685064,444999;683467,445797;681871,445398;667898,434619;667499,431824;670293,431425;7350817,429828;7353212,431824;7355607,449390;7353611,451785;7351216,449789;7348820,432223;7350817,429828;7339240,429030;7340439,431824;7335648,448591;7334051,450188;7333253,450188;7331655,447394;7336446,430626;7339240,429030;616002,427833;618798,428631;617998,431425;602829,440209;602031,440608;600035,439410;600833,436616;7329261,424239;7330059,427033;7319281,441006;7317683,441805;7316086,441406;7315687,438611;7326466,424638;7329261,424239;6006515,423940;6015897,425038;6023082,437014;6026675,441804;6032663,441804;6033062,441804;6033462,441405;6046635,441006;6053821,452582;6053821,452982;6057413,457772;6063801,457772;6064200,457772;6078172,456974;6085357,468950;6088950,473741;6092144,474539;6096535,474938;6100128,478930;6094539,483322;6088551,482922;6083760,481326;6076575,469350;6073381,464559;6066595,464958;6053022,465358;6045837,453780;6042244,448590;6036256,448590;6035857,448590;6022284,448990;6015098,437014;6011904,432223;6005117,432622;5991545,433022;5989149,431425;5987553,426235;5992742,424638;5995137,425836;6001525,425836;6001924,425836;6006515,423940;675083,420647;691850,425438;693048,428232;691451,429829;690653,429829;673885,425039;672289,422243;675083,420647;612810,415856;615205,417852;613209,420248;595643,422643;593248,420647;595244,418251;7318882,414659;7321676,415457;7320878,418251;7305707,427035;7304909,427434;7302913,426236;7303711,423442;692251,405876;694646,407872;692649,410268;675084,412663;672689,410667;674685,408271;7316087,402683;7318482,404679;7316486,407075;7298920,409470;7296525,407474;7298521,405078;597240,398691;614008,403482;615603,406276;614008,407873;613208,407873;596441,403083;594446,400287;597240,398691;6023281,391605;6032663,392703;6039848,404679;6043441,409469;6049429,409469;6049828,409469;6050227,409070;6063401,408671;6070586,420247;6070586,420647;6074179,425437;6080566,425437;6080966,425437;6094937,424639;6102123,436615;6105716,441406;6108909,442204;6113301,442603;6116893,446595;6111305,450587;6105317,450188;6100526,448591;6093341,436615;6090147,431825;6083361,432224;6069788,432623;6062602,421046;6059010,415856;6053022,415856;6052623,415856;6039050,416255;6031864,404279;6028670,399489;6021883,399888;6008311,400287;6005915,398691;6004319,393501;6009508,391904;6011903,393501;6018291,393501;6018690,393501;6023281,391605;685463,388312;688257,389110;687459,391904;672289,400688;671490,401087;669494,399889;670293,397095;7300517,385517;7317285,390308;7318882,393102;7317285,394699;7316486,394699;7299719,389909;7297723,387113;7300517,385517;606821,383122;620794,393901;621194,396696;619597,397494;618000,397095;604426,386316;604027,383521;606821,383122;675483,373940;675882,376734;665104,390707;663507,391506;661909,391107;661909,388312;672688,374339;675483,373940;618797,370348;621591,371146;630375,386317;629576,389111;628778,389510;626781,388313;617999,373142;618797,370348;7310097,369948;7324070,380727;7324469,383522;7322873,384320;7321276,383921;7307702,373142;7307303,370347;7310097,369948;657520,365158;659116,367952;654326,384719;652729,386316;651930,386316;649934,383522;654724,366754;657520,365158;637561,363561;639956,365557;642351,383123;640354,385518;637959,383522;635564,365956;637561,363561;7322074,357174;7324869,357972;7333652,373143;7332853,375937;7332055,376336;7330059,375139;7321275,359968;7322074,357174;7360397,351985;7361995,354779;7357204,371546;7355607,373143;7354809,373143;7352812,370349;7357603,353581;7360397,351985;7340438,350388;7342833,352384;7345228,369950;7343232,372345;7340837,370349;7338441,352783;7340438,350388;6385205,325787;6404316,340008;6398728,343601;6364397,335617;6357210,369550;6351621,373143;6350823,371945;6361602,329230;6385205,325787;4425488,309670;4427883,311666;4430279,329231;4428283,331626;4425887,329630;4423492,312065;4425488,309670;4413911,308871;4415109,311665;4410318,328432;4408721,330029;4407922,330029;4406326,327235;4411117,310467;4413911,308871;4435867,306077;4438661,306875;4447445,322045;4446646,324840;4445848,325239;4443852,324041;4435068,308871;4435867,306077;4403932,303681;4404730,306475;4393951,320448;4392354,321247;4390757,320848;4390358,318053;4401138,304080;4403932,303681;4447443,298093;4461815,308872;4462215,311667;4460618,312465;4459021,312066;4445048,301287;4444649,298492;4447443,298093;956929,297295;959722,298891;977288,309670;980481,311267;979286,314061;978884,314061;966109,312863;937366,345200;894255,348393;887468,359571;887069,359970;884274,359171;884674,355978;886669,335219;887069,332025;890263,332424;894654,344002;895054,344002;935372,341208;961720,310867;961720,310468;955332,300089;956929,297295;4393552,294101;4396347,294899;4395548,297693;4380378,306477;4379579,306876;4377583,305678;4378382,302884;1879860,294101;1884650,297694;1888244,322045;1912596,318452;1917387,322045;1913794,326835;1889442,330428;1893034,354780;1889442,359571;1884650,355978;1881057,331626;1856705,335218;1851915,331626;1855508,326835;1879860,323242;1876267,298891;1879860,294101;4452234,286915;4469001,291706;4470199,294500;4468602,296097;4467804,296097;4451037,291307;4449440,288511;4452234,286915;3108409,286616;3117786,287714;3124966,299690;3128557,304480;3134550,304480;3134950,304480;3135349,304081;3148536,303682;3155725,315258;3155725,315658;3159320,320448;3165700,320448;3166104,320448;3180062,319650;3187249,331627;3190846,336417;3194042,337215;3198431,337614;3202020,341606;3196435,345998;3190442,345598;3185653,344002;3178468,332026;3175265,327235;3168490,327635;3154926,328034;3147737,316456;3144140,311266;3138146,311266;3137749,311266;3124162,311666;3116988,299690;3113800,294899;3107016,295298;3093441,295698;3091043,294101;3089438,288911;3094643,287314;3097037,288512;3103424,288512;3103825,288512;3108409,286616;4390359,282524;4392755,284520;4390759,286916;4373193,289311;4370798,287315;4372794,284919;4469800,272145;4472195,274141;4470199,276537;4452633,278932;4450238,276936;4452234,274540;4374789,265359;4391557,270150;4393154,272944;4391557,274541;4390758,274541;4373991,269751;4371995,266955;4374789,265359;4463013,254980;4465807,255778;4465009,258572;4449838,267356;4449040,267755;4447044,266557;4447842,263763;3125164,254281;3134548,255379;3141742,267355;3145339,272145;3151333,272145;3151732,272145;3152130,271746;3165304,271347;3172481,282923;3172481,283323;3176067,288113;3182458,288113;3182860,288113;3196833,287315;3204014,299291;3207606,304082;3210802,304880;3215193,305279;3218788,309271;3213197,313263;3207209,312864;3202418,311267;3195238,299291;3192037,294501;3185253,294900;3171689,295299;3164508,283722;3160921,278532;3154926,278532;3154529,278532;3140943,278931;3133750,266955;3130553,262165;3123763,262564;3110204,262963;3107816,261367;3106217,256177;3111403,254580;3113793,256177;3120175,256177;3120574,256177;3125164,254281;4384370,249390;4398343,260169;4398743,262964;4397146,263762;4395549,263363;4381975,252584;4381576,249789;4384370,249390;4453033,240608;4453432,243402;4442653,257375;4441056,258174;4439459,257775;4439459,254980;4450238,241007;4453033,240608;4396346,236616;4399140,237414;4407924,252585;4407125,255379;4406327,255778;4404331,254581;4395547,239410;4396346,236616;4435070,231826;4436667,234620;4431875,251387;4430278,252984;4429480,252984;4427484,250190;4432275,233422;4435070,231826;4415109,229830;4417504,231826;4419900,249392;4417904,251787;4415508,249791;4413113,232225;4415109,229830;3459527,205229;3478627,219450;3473040,223043;3438730,215059;3431547,248992;3425963,252585;3425163,251387;3435936,208672;3459527,205229;1527394,172345;1529788,174341;1532183,191906;1530184,194301;1527793,192305;1525400,174740;1527394,172345;1515818,171547;1517018,174341;1512224,191108;1510628,192705;1509826,192705;1508228,189911;1513024,173143;1515818,171547;1537767,168753;1540560,169551;1549344,184722;1548545,187516;1547748,187915;1545752,186718;1536970,171547;1537767,168753;1505835,166357;1506633,169151;1495855,183124;1494258,183923;1492661,183524;1492261,180729;1503039,166756;1505835,166357;183072,166058;192454,167156;199638,179132;203231,183922;209220,183922;209619,183922;210018,183523;223192,183124;230378,194700;230378,195100;233969,199890;240356,199890;240756,199890;254729,199092;261913,211068;265507,215859;268701,216657;273092,217056;276684,221048;271095,225040;265108,224641;260316,223044;253132,211068;249938,206278;243151,206677;229578,207077;222394,195499;218800,190309;212812,190309;212413,190309;198841,190708;191655,178732;188462,173942;181675,174341;168102,174740;165707,173144;164110,167954;169300,166357;171694,167954;178082,167954;178482,167954;183072,166058;4734070,163962;4736864,165558;4754429,176337;4757622,177934;4756425,180728;4756026,180728;4743251,179530;4714508,211866;4671394,215060;4664608,226238;4664209,226637;4661414,225838;4661813,222645;4663809,201886;4664209,198692;4667402,199091;4671793,210669;4672193,210669;4712512,207875;4738860,177534;4738860,177135;4732473,166756;4734070,163962;5657416,160768;5662206,164361;5665799,188712;5690150,185119;5694941,188712;5691348,193502;5666997,197095;5670590,221447;5666997,226238;5662206,222645;5658614,198293;5634262,201885;5629471,198293;5633064,193502;5657416,189909;5653823,165558;5657416,160768;1549342,160768;1563713,171547;1564114,174342;1562514,175140;1560920,174741;1546951,163962;1546550,161167;1549342,160768;1495457,156777;1498249,157575;1497453,160369;1482280,169153;1481482,169552;1479485,168354;1480283,165560;6885950,152884;6895331,153982;6902517,165958;6906110,170748;6912098,170748;6912497,170748;6912896,170349;6926070,169950;6933255,181526;6933255,181926;6936848,186716;6943235,186716;6943635,186716;6957607,185918;6964792,197894;6968385,202685;6971579,203483;6975970,203882;6979563,207874;6973974,212266;6967986,211866;6963195,210270;6956010,198294;6952816,193503;6946030,193903;6932457,194302;6925271,182724;6921679,177534;6915691,177534;6915291,177534;6901719,177934;6894533,165958;6891338,161167;6884552,161566;6870979,161966;6868584,160369;6866987,155179;6872177,153582;6874572,154780;6880959,154780;6881358,154780;6885950,152884;1554134,149591;1570898,154382;1572099,157176;1570500,158773;1569702,158773;1552938,153983;1551339,151187;1554134,149591;1492262,145200;1494658,147196;1492662,149592;1475093,151987;1472698,149991;1474695,147595;1571703,134820;1574095,136816;1572099,139212;1554532,141607;1552136,139611;1554134,137215;199838,134122;209220,135220;216405,147196;219998,151986;225985,151986;226385,151986;226784,151587;239958,151188;247144,162764;247144,163164;250735,167954;257122,167954;257522,167954;271494,167156;278680,179132;282273,183923;285466,184721;289858,185120;293450,189112;287861,193104;281874,192705;277082,191108;269897,179132;266703,174342;259917,174741;246344,175141;239159,163563;235566,158373;229578,158373;229179,158373;215606,158772;208420,146796;205227,142006;198441,142405;184868,142804;182472,141208;180875,136018;186065,134421;188461,136018;194848,136018;195247,136018;199838,134122;1476691,128034;1493461,132825;1495058,135619;1493461,137216;1492661,137216;1475892,132426;1473895,129630;1476691,128034;6902716,120948;6912098,122046;6919283,134022;6922876,138812;6928864,138812;6929263,138812;6929662,138413;6942836,138014;6950021,149590;6950021,149990;6953614,154780;6960001,154780;6960401,154780;6974372,153982;6981558,165958;6985151,170749;6988344,171547;6992736,171946;6996328,175938;6990740,179930;6984752,179531;6979961,177934;6972776,165958;6969582,161168;6962796,161567;6949223,161967;6942037,150389;6938445,145199;6932457,145199;6932058,145199;6918485,145598;6911299,133622;6908105,128832;6901318,129231;6887746,129630;6885350,128034;6883754,122844;6888943,121247;6891338,122844;6897726,122844;6898125,122844;6902716,120948;1564910,117655;1567703,118453;1566904,121247;1551736,130031;1550937,130430;1548946,129232;1549744,126438;1486274,112066;1500246,122845;1500647,125640;1499051,126438;1497453,126039;1483878,115260;1483479,112465;1486274,112066;1554933,103284;1555330,106078;1544556,120051;1542954,120850;1541361,120451;1541361,117656;1552136,103683;1554933,103284;1498249,99292;1501044,100090;1509831,115260;1509029,118055;1508232,118454;1506235,117256;1497452,102086;1498249,99292;1536970,94502;1538565,97296;1533775,114063;1532180,115660;1531383,115660;1529387,112866;1534173,96098;1536970,94502;1517018,92505;1519412,94501;1521807,112067;1519812,114462;1517418,112466;1515021,94900;1517018,92505;561363,67905;580476,82126;574887,85719;540555,77735;533369,111668;527780,115261;526982,114063;537760,71348;561363,67905;7264241,54731;7283353,68952;7277764,72545;7243433,64561;7236246,98494;7230657,102087;7229859,100889;7240638,58174;7264241,54731;5304923,38614;5307318,40610;5309714,58176;5307718,60571;5305322,58575;5302927,41009;5304923,38614;5293346,37815;5294544,40609;5289753,57376;5288156,58973;5287358,58973;5285761,56179;5290552,39411;5293346,37815;5315301,35021;5318095,35819;5326879,50990;5326080,53784;5325282,54183;5323286,52986;5314502,37815;5315301,35021;5283367,33025;5284165,35819;5273386,49792;5271789,50591;5270192,50192;5269793,47397;5280572,33424;5283367,33025;3960221,32725;3969603,33823;3976788,45799;3980381,50589;3986369,50589;3986768,50589;3987167,50190;4000341,49791;4007527,61367;4007527,61767;4011119,66557;4017507,66557;4017906,66557;4031879,65759;4039064,77735;4042657,82526;4045851,83324;4050242,83723;4053835,87715;4048246,92107;4042258,91707;4037468,90111;4030282,78135;4027088,73344;4020301,73744;4006728,74143;3999543,62565;3995950,57375;3989962,57375;3989563,57375;3975990,57775;3968804,45799;3965611,41008;3958824,41407;3945251,41807;3942856,40210;3941259,35020;3946449,33423;3948844,34621;3955231,34621;3955631,34621;3960221,32725;5326879,27037;5341251,37816;5341650,40611;5340053,41409;5338456,41010;5324483,30231;5324084,27436;5326879,27037;1835948,26638;1838742,28234;1856308,39013;1859501,40610;1858304,43404;1857904,43404;1845129,42206;1816386,74542;1773298,77736;1766513,88914;1766113,89313;1763318,88514;1763718,85321;1765713,64562;1766113,61368;1769306,61767;1773697,73345;1774096,73345;1814391,70551;1840738,40210;1840738,39811;1834351,29432;1835948,26638;5272988,23444;5275782,24242;5274984,27036;5259813,35820;5259015,36219;5257019,35021;5257817,32227;2759302,23444;2764092,27037;2767686,51388;2792037,47795;2796829,51388;2793235,56178;2768885,59771;2772475,84123;2768885,88914;2764092,85321;2760501,60969;2736146,64561;2731352,60969;2734947,56178;2759302,52585;2755709,28234;2759302,23444;5331669,16259;5348436,21050;5349634,23844;5348037,25441;5347239,25441;5330471,20651;5328875,17855;5331669,16259;5269794,11867;5272189,13863;5270193,16259;5252627,18654;5250232,16658;5252228,14262;5349235,1488;5351630,3484;5349634,5880;5332068,8275;5329673,6279;5331669,3883;3977386,390;3986768,1488;3993953,13464;3997546,18254;4003534,18254;4003933,18254;4004332,17855;4017506,17456;4024691,29032;4024691,29432;4028284,34222;4034671,34222;4035071,34222;4049043,33424;4056229,45400;4059822,50191;4063015,50989;4067407,51388;4070999,55380;4065411,59372;4059423,58973;4054632,57376;4047447,45400;4044253,40610;4037466,41009;4023893,41409;4016707,29831;4013115,24641;4007127,24641;4006728,24641;3993155,25040;3985969,13064;3982776,8274;3975989,8673;3962417,9072;3960021,7476;3958425,2286;3963614,689;3966009,2286;3972397,2286;3972796,2286;3977386,39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rije vorm: Vorm 17" o:spid="_x0000_s1030" style="position:absolute;left:3317;top:51047;width:73404;height:48507;visibility:visible;mso-wrap-style:square;v-text-anchor:middle" coordsize="7340435,4850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" path="m2955587,4800810v-2793,,-5188,1597,-7585,3992l2946804,4806000r-1596,-798c2942414,4803604,2939620,4802806,2937224,4803205v-2396,,-4791,1597,-5988,3993c2929639,4809593,2929639,4812787,2930836,4815980v3193,8384,13973,13972,18363,15968c2949998,4832348,2950796,4831948,2951595,4831549v3593,-3193,12773,-11577,13572,-19561c2965568,4808396,2964368,4805202,2962372,4803205v-1994,-1996,-4392,-2794,-6785,-2395xm2955188,4796419v3993,-400,7584,798,10380,3592c2968362,4802806,2969958,4807597,2969559,4811988v-796,4392,-2793,8783,-6787,13972c2959577,4829553,2956386,4832747,2953990,4834743v-798,798,-1997,1597,-3194,1597c2949598,4836739,2948401,4836340,2947202,4835940v-5987,-2794,-16764,-8782,-20357,-17964c2925246,4813585,2925246,4808795,2927641,4805202v1998,-3594,5191,-5989,9183,-6388c2940016,4798415,2943212,4799213,2946406,4800810v2793,-2395,5987,-3992,8782,-4391xm5142386,4794023v-7585,2397,-11578,9981,-9182,17566c5135600,4819174,5143185,4823166,5150769,4820771v7585,-2395,11577,-9980,9182,-17565c5157556,4795621,5149572,4791628,5142386,4794023xm5139592,4786439v11577,-3593,23952,2794,27544,14372c5170729,4812388,5164342,4824763,5152765,4828356v-11576,3592,-23953,-2795,-27545,-14372c5121627,4802408,5128014,4790031,5139592,4786439xm5135999,4773664v-18763,5588,-29142,25549,-23554,44312c5118034,4836738,5137995,4847117,5156757,4841528v18763,-5589,29142,-25548,23553,-44311c5174322,4778454,5154362,4767676,5135999,4773664xm5150676,4763940v16785,1740,31830,13417,37219,30483c5194681,4817177,5181907,4841528,5159153,4848714v-22755,7185,-47107,-5988,-54292,-28742c5097675,4797217,5110849,4772865,5133604,4765680v5688,-1796,11477,-2320,17072,-1740xm687285,4752007v-5340,499,-10529,3094,-14322,7685l665777,4768475v-1197,1597,-3593,1597,-5189,399l651805,4761688v-4790,-3593,-10379,-5190,-15568,-4791c630648,4757296,625458,4759692,622265,4764482v-7585,9183,-6388,22356,2794,29941l668971,4831149v11976,-14770,24351,-29541,36327,-44311c712883,4777657,711685,4764482,702504,4756897v-4391,-3792,-9880,-5389,-15219,-4890xm686187,4745271v7235,-649,14720,1447,20709,6437c718872,4761688,720468,4779653,710487,4791628v-12774,15968,-25947,31537,-38722,47106c670568,4840331,668172,4840331,666576,4839133r-46707,-39121c607893,4790032,606297,4772068,616277,4760091v4790,-6387,11976,-9581,19161,-10379c642624,4748913,650209,4750909,656196,4756498r5988,4790l666975,4755300v4990,-5987,11976,-9380,19212,-10029xm1988176,4730801v10628,2445,20309,8932,26497,18912l2009084,4753306v-10379,-16767,-32734,-21957,-49502,-11577c1942816,4752109,1937626,4774464,1948005,4791230r-5588,3593c1930041,4774863,1936029,4748516,1955989,4736140v9981,-6187,21558,-7784,32187,-5339xm29855,4680252v-2794,,-5190,1597,-7585,3992l21073,4685442r-1597,-798c16681,4683046,13887,4682248,11492,4682647v-2395,399,-4791,1597,-5988,3993c3907,4689035,3907,4692229,5105,4695422v3193,8384,13972,13972,18363,15968c24266,4711789,25065,4711390,25863,4710991v3992,-3193,12774,-11577,13573,-19561c39835,4687838,38637,4684644,36641,4682647v-1996,-1996,-4391,-2794,-6786,-2395xm29456,4675861v3992,-399,7585,798,10379,3592c42629,4682248,44226,4687039,43827,4691430v-399,4392,-2395,9182,-6786,13972c33847,4708995,30653,4712189,28258,4714185v-798,798,-1996,1596,-3193,1596c23867,4716181,22669,4715781,21472,4715382v-5988,-2794,-16767,-8782,-20360,-17964c-485,4693027,-485,4688237,1911,4684644v1996,-3594,5190,-5989,9182,-6388c14286,4677857,17480,4678655,20673,4680252v2795,-2395,5988,-3992,8783,-4391xm6733193,4667078v-2794,,-5190,1597,-7585,3992l6724411,4672268r-1597,-798c6720019,4669872,6717225,4669074,6714830,4669473v-2396,,-4792,1597,-5989,3993c6707244,4675861,6707244,4679055,6708442,4682248v3193,8384,13973,13972,18364,15968c6727604,4698616,6728403,4698216,6729201,4697817v3593,-3193,12774,-11577,13573,-19561c6743173,4674664,6741975,4671470,6739979,4669473v-1996,-1996,-4391,-2794,-6786,-2395xm6732794,4662687v3992,-400,7585,798,10379,3592c6745967,4669074,6747564,4673865,6747165,4678256v-798,4392,-2794,9182,-6786,13972c6737185,4695821,6733991,4699015,6731596,4701011v-798,798,-1996,1597,-3193,1597c6727205,4703007,6726007,4702608,6724810,4702208v-5988,-2794,-16768,-8782,-20360,-17964c6702853,4679853,6702853,4675063,6705248,4671470v1996,-3594,5190,-5989,9183,-6388c6717624,4664683,6720818,4665481,6724011,4667078v2795,-2395,5988,-3992,8783,-4391xm2244212,4656699v-7585,2396,-11577,9981,-9181,17565c2237425,4681849,2245011,4685841,2252595,4683446v7585,-2395,11578,-9980,9183,-17565c2259383,4658296,2251398,4654303,2244212,4656699xm2241418,4649114v11577,-3593,23952,2794,27544,14372c2272556,4675063,2266167,4687438,2254591,4691031v-11578,3593,-23952,-2795,-27544,-14371c2223454,4665083,2229841,4652707,2241418,4649114xm2237826,4636340v-18763,5588,-29142,25549,-23553,44312c2219861,4699414,2239821,4709793,2258583,4704204v18763,-5588,29143,-25548,23553,-44311c2276149,4641130,2256588,4630352,2237826,4636340xm2252501,4626616v16785,1740,31831,13417,37220,30483c2296508,4680252,2283734,4704204,2260980,4711390v-22756,7186,-47107,-5988,-54292,-28742c2199502,4659893,2212676,4635541,2235430,4628356v5689,-1796,11477,-2320,17071,-1740xm4492041,4601510v-5339,499,-10529,3094,-14321,7685l4470534,4617978v-1197,1597,-3592,1597,-5189,399l4456562,4611191v-4790,-3593,-10379,-5190,-15568,-4791c4435404,4606799,4430613,4609195,4427021,4613985v-7585,9183,-6388,22356,2794,29941l4473728,4680652v11976,-14770,24351,-29541,36327,-44311c4517640,4627160,4516442,4613985,4507261,4606400v-4391,-3792,-9880,-5389,-15220,-4890xm5765784,4597069v10629,2445,20310,8932,26498,18912l5786693,4619574v-10379,-16767,-32734,-21957,-49501,-11577c5720425,4618776,5715235,4640732,5725615,4657498r-5589,3593c5707651,4641131,5713639,4614784,5733599,4602408v9980,-6187,21557,-7784,32185,-5339xm4490944,4594774v7235,-648,14720,1447,20708,6437c4523628,4611191,4525225,4629156,4515245,4641131v-12775,15968,-25948,31537,-38723,47106c4475325,4689834,4472930,4689834,4471333,4688636r-46708,-39121c4412649,4639535,4411053,4621571,4421033,4609594v4790,-6387,11976,-9581,19161,-10379c4447381,4598416,4454966,4600412,4460954,4606001r5988,4790l4471732,4604803v4990,-5987,11976,-9380,19212,-10029xm3835010,4529754v-2794,,-5190,1597,-7585,3992l3826228,4534944r-1597,-798c3821836,4532548,3819041,4531750,3816646,4532149v-2395,,-4791,1597,-5988,3993c3809061,4538537,3809061,4541731,3810259,4544924v3193,8384,13973,13972,18364,15968c3829421,4561292,3830220,4560892,3831018,4560493v3593,-3193,12774,-11577,13573,-19561c3844990,4537340,3843792,4534146,3841796,4532149v-1996,-1996,-4391,-2794,-6786,-2395xm3834611,4525363v3992,-399,7585,798,10379,3593c3847784,4531750,3849381,4536541,3848982,4540932v-798,4392,-2794,9182,-6786,13972c3839002,4558497,3835808,4561691,3833413,4563687v-798,798,-1996,1597,-3193,1597c3829022,4565683,3827824,4565284,3826627,4564884v-5988,-2794,-16768,-8782,-20360,-17964c3804670,4542529,3804670,4537739,3807065,4534146v1996,-3594,5190,-5989,9182,-6388c3819440,4527359,3822635,4528157,3825828,4529754v2795,-2395,5988,-3992,8783,-4391xm6021422,4522968v-7584,2396,-11577,9981,-9182,17565c6014636,4548118,6022221,4552110,6029806,4549715v7584,-2395,11576,-9980,9181,-17565c6036991,4524965,6029007,4520972,6021422,4522968xm6019027,4515782v11577,-3593,23952,2794,27545,14372c6050165,4541731,6043778,4554106,6032201,4557699v-11577,3593,-23953,-2794,-27546,-14371c6001062,4531751,6007449,4519375,6019027,4515782xm6015434,4502608v-18763,5588,-29142,25549,-23553,44312c5997469,4565682,6017430,4576061,6036193,4570472v18762,-5588,29141,-25548,23552,-44311c6053757,4507398,6033798,4497019,6015434,4502608xm6030111,4492884v16785,1740,31830,13417,37219,30483c6074116,4546520,6061342,4570872,6038588,4577658v-22754,7186,-47107,-5988,-54292,-28742c5977110,4526161,5990284,4501809,6013039,4494624v5688,-1796,11477,-2320,17072,-1740xm1566321,4480951v-5339,499,-10529,3094,-14321,7685l1544814,4497419v-1198,1597,-3593,1597,-5190,399l1530842,4490632v-4790,-3593,-10379,-5190,-15570,-4791c1510083,4486640,1504893,4489035,1501301,4493426v-7584,9183,-6388,22356,2795,29941l1548007,4560093v11977,-14770,24352,-29541,36329,-44311c1591921,4506601,1590723,4493426,1581541,4485841v-4391,-3792,-9880,-5389,-15220,-4890xm1565623,4474215v7236,-649,14721,1447,20709,6437c1598309,4490632,1599905,4508597,1589925,4520572v-12775,15968,-25948,31537,-38724,47106c1550004,4569275,1547608,4569275,1546012,4568077r-46707,-39121c1487329,4518976,1485733,4501012,1495712,4489035v4791,-6387,11977,-9581,19162,-10379c1522060,4478256,1529644,4480252,1535633,4485442r5988,4790l1546410,4484244v4991,-5987,11977,-9380,19213,-10029xm2867612,4459744v10629,2445,20310,8932,26499,18913l2888519,4482250v-10377,-16767,-32731,-21957,-49497,-11578c2822254,4481452,2817064,4503408,2827443,4520174r-5588,3593c2809479,4503807,2815468,4477460,2835427,4465084v9979,-6188,21556,-7785,32185,-5340xm909291,4409595v-2795,,-5191,1597,-7586,3992l900508,4414785r-1597,-798c896116,4412389,893322,4411591,890928,4411990v-2396,399,-4793,1597,-5989,3993c883342,4418378,883342,4421572,884540,4424765v3193,8384,13972,13972,18363,15968c903701,4441133,904500,4440733,905298,4440334v3993,-3193,12774,-11577,13573,-19561c919270,4417181,918072,4413987,916076,4411990v-1995,-1996,-4391,-2794,-6785,-2395xm908891,4405204v3993,-400,7585,798,10379,3592c922065,4411591,923661,4416382,923262,4420773v-398,4392,-2394,9182,-6786,13972c913282,4438338,910088,4441532,907693,4443528v-798,798,-1996,1597,-3193,1597c903302,4445524,902104,4445125,900907,4444725v-5988,-2794,-16767,-8782,-20360,-17964c878951,4422370,878951,4417580,881346,4413987v1996,-3594,5190,-5989,9183,-6388c893721,4407200,896915,4407998,900108,4409595v2795,-2395,5988,-3992,8783,-4391xm3123648,4385643v-7583,2396,-11575,9981,-9179,17565c3116864,4410793,3124449,4414785,3132034,4412390v7585,-2395,11575,-9980,9181,-17565c3138818,4387640,3130834,4383647,3123648,4385643xm3120856,4378457v11578,-3593,23953,2794,27545,14372c3152393,4404406,3145605,4416781,3134029,4420374v-11577,3593,-23951,-2795,-27545,-14371c3102892,4394426,3109278,4382050,3120856,4378457xm3117262,4365284v-18762,5588,-29141,25549,-23553,44312c3099299,4428358,3119257,4438737,3138021,4433148v18763,-5588,29142,-25548,23554,-44311c3155586,4370074,3135626,4359695,3117262,4365284xm3131940,4355959v16786,1740,31831,13417,37219,30483c3176345,4409196,3163172,4433548,3140418,4440733v-22757,7186,-47107,-5988,-54292,-28742c3078939,4389237,3092114,4364884,3114867,4357699v5689,-1796,11477,-2320,17073,-1740xm5343932,4347619v-5339,499,-10529,3094,-14321,7685l5322425,4364087v-1197,1597,-3593,1597,-5189,399l5308453,4357300v-4790,-3593,-10379,-5190,-15569,-4791c5287694,4352908,5282504,4355703,5278911,4360094v-7584,9183,-6387,22356,2795,29941l5325619,4426761v11976,-14770,24351,-29540,36327,-44311c5369531,4373269,5368333,4360094,5359152,4352509v-4391,-3792,-9880,-5389,-15220,-4890xm5343233,4340883v7236,-649,14721,1447,20709,6437c5375918,4357300,5377515,4375265,5367535,4387241v-12775,15968,-25948,31536,-38723,47105c5327615,4435943,5325220,4435943,5323623,4434745r-46708,-39121c5264939,4385644,5263343,4367680,5273323,4355703v4790,-6387,11976,-9581,19161,-10379c5299671,4344525,5307256,4346521,5313244,4352110r5988,4790l5324022,4350912v4990,-5988,11976,-9381,19211,-10029xm6645219,4326413v10629,2445,20310,8932,26498,18912l6666128,4348918v-10379,-16767,-32734,-21957,-49501,-11577c6599860,4347721,6594670,4370076,6605050,4386842r-5589,3593c6587086,4370475,6593074,4344128,6613034,4331752v9980,-6187,21557,-7784,32185,-5339xm4686901,4275864v-2795,,-5190,1597,-7585,3992l4678118,4281054r-1596,-798c4673727,4278658,4670933,4277860,4668538,4278259v-2397,,-4792,1597,-5989,3993c4660952,4284647,4660952,4287841,4662149,4291034v3194,8384,13973,13972,18365,15968c4681312,4307402,4682110,4307002,4682909,4306603v3992,-3193,12774,-11177,13573,-19561c4696881,4283450,4695683,4280256,4693687,4278259v-1996,-1996,-4391,-2794,-6786,-2395xm4686502,4271473v3992,-400,7584,798,10379,3592c4699675,4277860,4701272,4282651,4700873,4287042v-399,4392,-2795,9182,-6787,13972c4690893,4304607,4687699,4307801,4685304,4309797v-798,798,-1996,1597,-3194,1597c4680913,4311793,4679715,4311394,4678518,4310994v-5988,-2794,-16768,-8782,-20361,-17964c4656561,4288639,4656561,4283849,4658956,4280256v1996,-3594,5189,-5989,9182,-6388c4671332,4273469,4674526,4274267,4677719,4275864v2795,-2395,5988,-3992,8783,-4391xm197917,4265485v-7585,2396,-11577,9981,-9181,17565c191131,4290635,198716,4294627,206300,4292232v7585,-2395,11577,-9980,9182,-17565c213087,4267482,205502,4263089,197917,4265485xm195522,4257900v11577,-3593,23952,2794,27545,14372c226659,4283849,220272,4296224,208696,4299817v-11577,3593,-23953,-2795,-27546,-14371c177557,4273869,183945,4261493,195522,4257900xm6900857,4252311v-7585,2396,-11578,9981,-9183,17566c6894071,4277461,6901655,4281453,6909240,4279058v7585,-2395,11577,-9980,9182,-17565c6916426,4254308,6908442,4249916,6900857,4252311xm191929,4245125v-18762,5588,-29142,25549,-23552,44312c173965,4308199,193925,4318578,212688,4312989v18762,-5588,29141,-25548,23552,-44311c230252,4249915,210293,4239536,191929,4245125xm6898462,4244726v11577,-3593,23952,2794,27545,14372c6929599,4270675,6923212,4283050,6911635,4286643v-11576,3593,-23953,-2795,-27545,-14371c6880497,4260695,6886884,4248319,6898462,4244726xm206207,4235401v16785,1740,31830,13417,37219,30483c250612,4289037,237837,4312989,214684,4320175v-22755,7186,-47106,-5988,-54292,-28742c153206,4268678,166381,4244326,189135,4237141v5688,-1796,11477,-2320,17072,-1740xm6894868,4231952v-18763,5589,-29142,25550,-23554,44312c6876903,4295026,6896864,4305405,6915626,4299817v18763,-5589,29142,-25549,23553,-44311c6933191,4236742,6913231,4226363,6894868,4231952xm6909545,4222228v16785,1740,31830,13417,37219,30483c6953550,4275865,6940776,4299817,6918022,4307002v-22755,7186,-47107,-5988,-54292,-28742c6856544,4255506,6869718,4231153,6892473,4223968v5688,-1796,11477,-2320,17072,-1740xm2445759,4210295v-5339,499,-10529,3094,-14321,7685l2424252,4226763v-1198,1597,-3593,1597,-5190,399l2410280,4219976v-4791,-3593,-10380,-5190,-15569,-4791c2389520,4215584,2384329,4218379,2380737,4222770v-7583,9183,-6388,22356,2795,29941l2427446,4289437v11976,-14770,24351,-29541,36327,-44311c2471358,4235945,2470160,4222770,2460977,4215185v-4390,-3792,-9879,-5389,-15218,-4890xm2445061,4203559v7235,-649,14720,1447,20708,6437c2477745,4219976,2479342,4237941,2469362,4249916v-12775,15968,-25948,31537,-38723,47106c2429442,4298619,2427046,4298619,2425450,4297421r-46709,-39121c2366766,4248320,2365169,4230356,2375149,4218379v4791,-6387,11976,-9581,19162,-10379c2401497,4207201,2409082,4209197,2415070,4214786r5988,4790l2425848,4213588v4991,-5987,11977,-9380,19213,-10029xm3747036,4189088v10629,2445,20310,8932,26498,18912l3767945,4211593v-10379,-16767,-32734,-21957,-49502,-11577c3701677,4210396,3696487,4232751,3706867,4249517r-5589,3593c3688903,4233150,3694891,4206803,3714850,4194427v9981,-6187,21557,-7784,32186,-5339xm1788725,4138539v-2794,,-5188,1597,-7583,3992l1779945,4143729r-1597,-798c1775553,4141333,1772759,4140535,1770364,4140934v-2395,399,-4791,1597,-5988,3993c1762778,4147322,1762778,4150516,1763977,4153709v3193,8384,13972,13972,18363,15968c1783138,4170077,1783937,4169677,1784733,4169278v3992,-3193,12775,-11177,13574,-19561c1798706,4146125,1797508,4142931,1795511,4140934v-1996,-1996,-4391,-2794,-6786,-2395xm1788326,4134148v3992,-399,7585,798,10380,3593c1801500,4140535,1803097,4145326,1802698,4149717v-400,4392,-2795,9182,-6787,13972c1792717,4167282,1789523,4170476,1787128,4172472v-798,798,-1996,1597,-3191,1597c1782739,4174468,1781541,4174069,1780344,4173669v-5988,-2794,-16768,-8782,-20360,-17964c1758387,4151314,1758387,4146524,1760783,4142931v1995,-3594,5190,-5989,9182,-6388c1773158,4136144,1776352,4136942,1779545,4138539v2795,-2395,5986,-3992,8781,-4391xm4002674,4114986v-7585,2397,-11578,9981,-9183,17566c3995888,4140137,4003472,4144129,4011057,4141734v7585,-2395,11577,-9980,9182,-17565c4018243,4116983,4010259,4112591,4002674,4114986xm4000279,4107402v11577,-3593,23952,2794,27545,14372c4031416,4133351,4025029,4145726,4013452,4149318v-11576,3593,-23953,-2794,-27545,-14371c3982314,4123371,3988701,4110994,4000279,4107402xm3996685,4094627v-18763,5589,-29142,25550,-23554,44312c3978720,4157701,3998681,4168080,4017443,4162492v18763,-5589,29142,-25549,23553,-44311c4035407,4099417,4015048,4089038,3996685,4094627xm4011362,4084903v16785,1740,31830,13417,37219,30483c4055367,4138540,4042593,4162492,4019839,4169677v-22755,7186,-47107,-5988,-54292,-28742c3958361,4118181,3971535,4093829,3994290,4086643v5688,-1796,11477,-2320,17072,-1740xm6223367,4076563v-5340,499,-10529,3094,-14321,7685l6201860,4093031v-1198,1597,-3593,1597,-5190,399l6187888,4086244v-4790,-3593,-10379,-5190,-15569,-4791c6167129,4082252,6161939,4084647,6158346,4089038v-7584,9183,-6387,22356,2795,29941l6205054,4155705v11975,-14770,24351,-29541,36327,-44311c6248965,4102213,6247768,4089038,6238586,4081453v-4391,-3792,-9880,-5389,-15219,-4890xm6222668,4069827v7236,-648,14721,1447,20709,6437c6255353,4086244,6256949,4104209,6246969,4116184v-12774,15968,-25948,31537,-38722,47106c6207050,4164887,6204654,4164887,6203058,4163689r-46708,-39121c6144375,4114588,6142778,4096624,6152758,4084647v4790,-6387,11976,-9581,19161,-10379c6179106,4073868,6186291,4075864,6192678,4081054r5988,4790l6203457,4079856v4990,-5987,11976,-9380,19211,-10029xm821317,4068529v10630,2445,20311,8933,26498,18913l842226,4091035v-10379,-16767,-32735,-21957,-49502,-11578c775958,4090237,770768,4112193,781148,4128959r-5590,3593c763184,4112592,769172,4086245,789130,4073869v9981,-6188,21558,-7785,32187,-5340xm5566335,4005207v-2794,,-5189,1597,-7585,3992l5557553,4010397r-1597,-798c5553162,4008001,5550367,4007203,5547972,4007602v-2396,,-4791,1597,-5989,3993c5540386,4013990,5540386,4017184,5541584,4020377v3194,8384,13973,13972,18364,15968c5560746,4036745,5561545,4036345,5562343,4035946v3992,-3193,12775,-11577,13573,-19561c5576315,4012793,5575118,4009599,5573122,4007602v-1996,-1996,-4392,-2794,-6787,-2395xm5565936,4000816v3992,-399,7585,798,10379,3593c5579110,4007203,5580706,4011994,5580307,4016385v-399,4392,-2794,9182,-6786,13972c5570327,4033950,5567134,4037144,5564738,4039140v-798,798,-1996,1597,-3193,1597c5560347,4041136,5559150,4040737,5557952,4040337v-5988,-2794,-16767,-8782,-20360,-17964c5535995,4017982,5535995,4013192,5538390,4009599v1996,-3594,5190,-5989,9183,-6388c5550767,4002812,5553960,4003610,5557154,4005207v2794,-2395,5988,-3992,8782,-4391xm1077354,3994429v-7585,2396,-11578,9981,-9182,17565c1070567,4019579,1078152,4023571,1085737,4021176v7585,-2395,11577,-9980,9182,-17565c1092524,3996426,1084939,3992433,1077354,3994429xm1074959,3987243v11577,-3593,23952,2794,27545,14372c1106096,4013192,1099709,4025567,1088132,4029160v-11576,3593,-23952,-2795,-27545,-14371c1056994,4003212,1063381,3990836,1074959,3987243xm1070967,3974070v-18763,5588,-29142,25549,-23553,44312c1053003,4037144,1072963,4047523,1091726,4041934v18762,-5588,29142,-25548,23552,-44311c1109689,3978860,1089730,3968481,1070967,3974070xm1085644,3964745v16785,1740,31830,13417,37220,30483c1130050,4017982,1117274,4042334,1094121,4049519v-22755,7186,-47107,-5988,-54292,-28742c1032643,3998023,1045817,3973670,1068571,3966485v5689,-1796,11478,-2320,17073,-1740xm3325196,3939239v-5341,499,-10530,3094,-14321,7685l3303689,3955707v-1199,1597,-3594,1597,-5192,399l3289716,3948920v-4791,-3593,-10381,-5190,-15569,-4791c3268956,3944928,3263767,3947323,3260172,3951714v-7581,9183,-6385,22356,2797,29941l3306881,4018381v11979,-14770,24354,-29541,36330,-44311c3350797,3964889,3349599,3951714,3340416,3944129v-4391,-3792,-9879,-5389,-15220,-4890xm4598927,3935198v10628,2445,20309,8932,26497,18912l4619835,3957703v-10379,-16767,-32734,-21957,-49501,-11577c4553567,3956506,4548377,3978861,4558757,3995627r-5589,3593c4540793,3979260,4546781,3952913,4566741,3940537v9980,-6187,21557,-7784,32186,-5339xm3324497,3932503v7238,-649,14724,1447,20711,6437c3357184,3948920,3358778,3966885,3348800,3978860v-12775,15968,-25950,31537,-38725,47106c3308878,4027563,3306483,4027563,3304888,4026365r-46710,-39121c3246201,3977264,3244605,3959300,3254585,3947323v4789,-6387,11977,-9581,19161,-10379c3280931,3936544,3288516,3938540,3294506,3943730r5989,4790l3305286,3942532v4989,-5987,11976,-9380,19211,-10029xm2668165,3867882v-2793,,-5190,1597,-7585,3992l2659383,3873072r-1597,-798c2654992,3870676,2652197,3869878,2649801,3870277v-2395,399,-4791,1597,-5988,3993c2642215,3876665,2642215,3879859,2643414,3883052v3193,8384,13973,13972,18363,15968c2662576,3899419,2663374,3899020,2664173,3898621v3992,-3193,12774,-11577,13571,-19561c2678144,3875468,2676947,3872274,2674952,3870277v-1996,-1996,-4392,-2794,-6787,-2395xm2667766,3863491v3991,-399,7585,798,10378,3592c2680941,3869878,2682536,3874669,2682137,3879060v-399,4392,-2794,9182,-6786,13972c2672158,3896625,2668963,3899819,2666568,3901815v-799,798,-1997,1596,-3194,1596c2662176,3903811,2660978,3903411,2659782,3903012v-5988,-2794,-16767,-8782,-20361,-17964c2637825,3880657,2637825,3875867,2640220,3872274v1995,-3594,5190,-5989,9182,-6388c2652594,3865487,2655790,3866285,2658983,3867882v2794,-2395,5989,-3992,8783,-4391xm4854963,3861096v-7585,2396,-11578,9981,-9183,17566c4848177,3886246,4855761,3890238,4863346,3887843v7585,-2395,11577,-9980,9182,-17565c4870133,3863093,4862149,3858701,4854963,3861096xm4852568,3853511v11577,-3593,23952,2794,27545,14372c4883705,3879460,4877318,3891835,4865741,3895428v-11576,3593,-23953,-2795,-27545,-14371c4834603,3869480,4840990,3857104,4852568,3853511xm4848576,3840737v-18763,5589,-29142,25550,-23554,44312c4830611,3903811,4850572,3914190,4869334,3908602v18763,-5589,29142,-25549,23553,-44311c4887298,3845527,4867338,3835148,4848576,3840737xm4863253,3831013v16785,1740,31830,13417,37219,30483c4907657,3884650,4894484,3909001,4871730,3915787v-22755,7186,-47107,-5988,-54292,-28742c4810252,3864291,4823426,3839938,4846181,3832753v5688,-1796,11477,-2320,17072,-1740xm399862,3819080v-5339,499,-10529,3094,-14321,7685l378354,3835548v-1197,1597,-3593,1597,-5189,399l364382,3828761v-4790,-3593,-10379,-5190,-15568,-4791c343624,3824369,338434,3827164,334842,3831555v-7585,9183,-6388,22356,2794,29941l381549,3898222v11976,-14770,24351,-29541,36327,-44311c425461,3844730,424263,3831555,415082,3823970v-4392,-3792,-9881,-5389,-15220,-4890xm398764,3812344v7236,-648,14721,1447,20709,6437c431449,3828761,433046,3846726,423066,3858701v-12775,15968,-25948,31537,-38724,47106c383146,3907404,380750,3907404,379154,3906206r-46708,-39121c320470,3857105,318874,3839141,328854,3827164v4790,-6387,11976,-9581,19161,-10379c355201,3815986,362786,3818381,368773,3823571r5988,4790l379553,3822373v4990,-5987,11976,-9380,19211,-10029xm7102801,3805906v-5339,499,-10529,3094,-14321,7685l7081294,3822374v-1197,1597,-3592,1597,-5189,399l7067322,3815587v-4790,-3593,-10379,-5190,-15568,-4791c7046563,3811195,7041373,3813990,7037781,3818381v-7585,9183,-6388,22356,2794,29941l7084488,3885048v11976,-14770,24351,-29541,36327,-44311c7128400,3831556,7127202,3818381,7118021,3810796v-4391,-3792,-9880,-5389,-15220,-4890xm7101703,3799170v7236,-649,14721,1447,20709,6437c7134388,3815587,7135985,3833552,7126005,3845527v-12775,15968,-25948,31537,-38723,47106c7086085,3894230,7083690,3894230,7082093,3893032r-46708,-39121c7023409,3843931,7021813,3825967,7031793,3813990v4790,-6387,11976,-9581,19161,-10379c7058540,3802812,7065726,3804808,7071714,3810397r5988,4790l7082492,3809199v4990,-5987,11976,-9380,19211,-10029xm1700755,3797873v10629,2445,20309,8932,26497,18912l1721663,3820378v-10379,-16767,-32734,-21957,-49502,-11577c1655395,3819181,1650205,3841536,1660585,3858302r-5589,3593c1642621,3841935,1648609,3815588,1668568,3803212v9980,-6187,21558,-7784,32187,-5339xm6445770,3734151v-2794,,-5190,1596,-7585,3992l6436988,3739341r-1597,-799c6432596,3736945,6429802,3736147,6427407,3736546v-2396,,-4792,1597,-5989,3993c6419821,3742934,6419821,3746128,6421019,3749321v3193,8383,13973,13972,18364,15968c6440181,3765688,6440980,3765289,6441778,3764890v3992,-3194,12774,-11178,13573,-19561c6455750,3741736,6454552,3738542,6452556,3736546v-1996,-1996,-4391,-2795,-6786,-2395xm6445371,3730159v3992,-400,7585,798,10379,3592c6458544,3736546,6460141,3741337,6459742,3745728v-399,4392,-2794,8783,-6786,13972c6449762,3763293,6446568,3766487,6444173,3768483v-798,798,-1996,1596,-3193,1596c6439782,3770479,6438584,3770079,6437387,3769680v-5988,-2794,-16768,-8782,-20360,-17964c6415430,3747325,6415430,3742535,6417825,3738942v1996,-3594,5190,-5989,9183,-6388c6430201,3732155,6433395,3732953,6436588,3734550v2795,-2395,5988,-3992,8783,-4391xm1956789,3723771v-7586,2397,-11578,9981,-9182,17566c1950003,3748922,1957588,3752914,1965172,3750519v7585,-2395,11577,-9980,9182,-17565c1971959,3725369,1964374,3721376,1956789,3723771xm1954394,3716187v11577,-3593,23952,2794,27545,14372c1985532,3742136,1979145,3754511,1967568,3758104v-11577,3592,-23952,-2795,-27545,-14372c1936429,3732156,1942816,3719779,1954394,3716187xm1950402,3703413v-18762,5589,-29142,25549,-23553,44312c1932437,3766487,1952398,3776866,1971161,3771277v18762,-5588,29142,-25548,23553,-44311c1989124,3708203,1969165,3697824,1950402,3703413xm1965079,3693689v16785,1740,31830,13417,37220,30483c2009485,3746926,1996310,3771677,1973556,3778463v-22755,7185,-47107,-5988,-54292,-28742c1912078,3726966,1925252,3702614,1948007,3695429v5688,-1796,11476,-2320,17072,-1740xm4204618,3668582v-5339,499,-10529,3094,-14321,7685l4183111,3685050v-1197,1597,-3592,1597,-5189,399l4169139,3678263v-4790,-3593,-10379,-5190,-15568,-4791c4148380,3673871,4143190,3676666,4139598,3681057v-7585,9183,-6388,22356,2794,29941l4186305,3747724v11976,-14770,24351,-29540,36327,-44311c4230217,3694232,4229019,3681057,4219838,3673472v-4391,-3792,-9880,-5389,-15220,-4890xm5478361,3664541v10629,2445,20310,8932,26498,18912l5499270,3687046v-10379,-16767,-32734,-21957,-49501,-11577c5433002,3685849,5427812,3708204,5438192,3724970r-5589,3593c5420228,3708603,5426216,3682256,5446176,3669880v9980,-6187,21557,-7784,32185,-5339xm4203520,3661846v7236,-649,14721,1447,20709,6437c4236205,3678263,4237802,3696228,4227822,3708204v-12775,15968,-25948,31536,-38723,47105c4187902,3756906,4185507,3756906,4183910,3755708r-46708,-39121c4125226,3706607,4123630,3688643,4133610,3676666v4790,-6387,11976,-9581,19161,-10379c4160357,3665488,4167543,3667883,4173531,3673073r5988,4790l4184309,3671875v4990,-5988,11976,-9381,19211,-10029xm3547595,3596827v-2796,,-5192,1597,-7586,3992l3538810,3602017r-1595,-799c3534418,3599621,3531624,3598823,3529228,3599222v-2394,399,-4791,1597,-5985,3993c3521643,3605610,3521643,3608804,3522841,3611997v3194,8383,13975,13972,18366,15968c3542006,3628364,3542802,3627965,3543602,3627566v3993,-3194,12777,-11178,13574,-19561c3557577,3604412,3556379,3601218,3554380,3599222v-1992,-1996,-4388,-2794,-6785,-2395xm3547198,3592835v3991,-399,7583,798,10379,3593c3560373,3599222,3561967,3604013,3561570,3608404v-400,4392,-2795,8783,-6789,13972c3551588,3625969,3548393,3629163,3546000,3631159v-801,798,-1997,1596,-3198,1596c3541609,3633155,3540406,3632755,3539212,3632356v-5990,-2794,-16770,-8782,-20365,-17964c3517252,3610001,3517252,3605211,3519651,3601618v1992,-3594,5188,-5989,9180,-6388c3532022,3594831,3535218,3595629,3538411,3597226v2796,-2395,5991,-3992,8787,-4391xm5734399,3590440v-7585,2396,-11578,9981,-9183,17565c5727612,3615590,5735197,3619582,5742782,3617187v7585,-2395,11577,-9980,9181,-17565c5749568,3592037,5741584,3588044,5734399,3590440xm5731604,3582855v11577,-3593,23952,2794,27545,14372c5763141,3608804,5756355,3621179,5744778,3624772v-11577,3592,-23953,-2795,-27546,-14371c5713639,3598824,5720026,3586448,5731604,3582855xm5728011,3570080v-18763,5589,-29142,25549,-23553,44312c5710046,3633154,5730007,3643533,5748770,3637944v18762,-5588,29141,-25548,23552,-44311c5766734,3574870,5746774,3564092,5728011,3570080xm5742688,3560356v16785,1740,31830,13417,37219,30483c5786693,3613593,5773919,3637944,5751165,3645130v-22754,7186,-47107,-5988,-54292,-28742c5689687,3593633,5702861,3569281,5725616,3562096v5688,-1796,11477,-2320,17072,-1740xm1279298,3548423v-5339,499,-10528,3094,-14321,7685l1257791,3564891v-1197,1597,-3592,1597,-5189,399l1243819,3558104v-4790,-3593,-10379,-5190,-15568,-4791c1222662,3553712,1217871,3556108,1214279,3560898v-7585,9183,-6388,22356,2794,29941l1260985,3627565v11976,-14770,24351,-29541,36327,-44311c1304897,3574073,1303700,3560898,1294518,3553313v-4391,-3792,-9880,-5389,-15220,-4890xm1278200,3541687v7236,-648,14721,1447,20709,6437c1310885,3558104,1312482,3576069,1302502,3588044v-12775,15968,-25948,31537,-38723,47106c1262582,3636747,1260186,3636747,1258590,3635549r-46707,-39121c1199907,3586448,1198311,3568484,1208291,3556507v4790,-6387,11976,-9581,19161,-10379c1234638,3545329,1242223,3547325,1248211,3552914r5988,4790l1258989,3551716v4990,-5987,11976,-9380,19211,-10029xm2580191,3527215v10630,2445,20310,8932,26498,18913l2601101,3549721v-10381,-16767,-32735,-21957,-49503,-11578c2534831,3548524,2529641,3570879,2540021,3587645r-5588,3593c2522057,3571278,2528044,3544931,2548006,3532555v9979,-6188,21556,-7785,32185,-5340xm622267,3476668v-2794,,-5191,1597,-7585,3992l613484,3481858r-1597,-798c609092,3479462,606298,3478664,603903,3479063v-2395,399,-4791,1597,-5988,3993c596318,3485451,596318,3488645,597516,3491838v3193,8384,13972,13972,18363,15968c616677,3508206,617477,3507806,618274,3507407v3594,-3193,12775,-11577,13574,-19561c632247,3484254,631049,3481060,629053,3479063v-1996,-1996,-4391,-2794,-6786,-2395xm621868,3472277v3992,-399,7585,798,10379,3593c635041,3478664,636638,3483455,636239,3487846v-798,4392,-2794,9182,-6786,13972c626259,3505411,623065,3508605,620670,3510601v-799,798,-1996,1596,-3193,1596c616278,3512597,615080,3512197,613883,3511798v-5988,-2794,-16767,-8782,-20359,-17964c591927,3489443,591927,3484653,594322,3481060v1996,-3594,5190,-5989,9182,-6388c606697,3474273,609891,3475071,613084,3476668v2795,-2395,5989,-3992,8784,-4391xm7325205,3463494v-2794,,-5189,1597,-7585,3992l7316423,3468684r-1597,-798c7312032,3466288,7309237,3465490,7306842,3465889v-2396,,-4791,1597,-5989,3993c7299256,3472277,7299256,3475471,7300454,3478664v3193,8384,13973,13972,18364,15968c7319616,3495032,7320415,3494632,7321213,3494233v3593,-3193,12774,-11577,13573,-19561c7335185,3471080,7333987,3467886,7331992,3465889v-1996,-1996,-4392,-2794,-6787,-2395xm7324806,3459103v3992,-399,7585,798,10379,3593c7337979,3465490,7339576,3470281,7339177,3474672v-399,4392,-2794,9182,-6786,13972c7329197,3492237,7326004,3495431,7323608,3497427v-798,798,-1996,1596,-3193,1596c7319217,3499423,7318020,3499023,7316822,3498624v-5988,-2794,-16767,-8782,-20360,-17964c7294865,3476269,7294865,3471479,7297260,3467886v1996,-3594,5190,-5989,9183,-6388c7309636,3461099,7312830,3461897,7316024,3463494v2794,-2395,5988,-3992,8782,-4391xm2836228,3453114v-7586,2397,-11577,9981,-9182,17566c2829440,3478265,2837026,3482257,2844610,3479862v7584,-2395,11576,-9980,9182,-17565c2851396,3454712,2843413,3450719,2836228,3453114xm2833434,3445530v11577,-3593,23950,2794,27543,14372c2864571,3471479,2858583,3483854,2846607,3487447v-11577,3592,-23951,-2795,-27544,-14372c2815470,3461499,2821855,3449122,2833434,3445530xm2829840,3432756v-18761,5588,-29142,25549,-23554,44312c2811876,3495830,2831837,3506209,2850599,3500620v18761,-5588,29141,-25548,23552,-44311c2868562,3437546,2848602,3426768,2829840,3432756xm2844517,3423032v16783,1740,31831,13417,37218,30483c2888920,3476269,2875748,3500620,2852995,3507806v-22755,7185,-47109,-5988,-54292,-28742c2791516,3456309,2804690,3431957,2827445,3424772v5688,-1796,11477,-2320,17072,-1740xm5056908,3414692v-5339,499,-10529,3094,-14321,7685l5035401,3431160v-1197,1597,-3592,1597,-5189,399l5021429,3424373v-4790,-3593,-10379,-5190,-15568,-4791c5000271,3419981,4995081,3422776,4991888,3427167v-7585,9183,-6388,22356,2794,29941l5038595,3493834v11976,-14770,24351,-29541,36327,-44311c5082507,3440342,5081309,3427167,5072128,3419582v-4391,-3792,-9880,-5389,-15220,-4890xm5055810,3407956v7236,-648,14721,1447,20709,6437c5088495,3424373,5090092,3442338,5080112,3454313v-12775,15968,-25948,31537,-38723,47106c5040192,3503016,5037797,3503016,5036200,3501818r-46708,-39121c4977516,3452717,4975920,3434753,4985900,3422776v4790,-6387,11976,-9581,19161,-10379c5012248,3411598,5019833,3413993,5025821,3419183r5988,4790l5036599,3417985v4990,-5987,11976,-9380,19211,-10029xm6357797,3393484v10628,2445,20309,8933,26497,18913l6378705,3415990v-10379,-16767,-32734,-21957,-49501,-11578c6312437,3415192,6307247,3437148,6317627,3453914r-5589,3593c6299663,3437547,6305651,3411200,6325611,3398824v9980,-6188,21557,-7785,32186,-5340xm4399876,3343335v-2794,,-5190,1597,-7585,3992l4391094,3348525r-1597,-798c4386702,3346129,4383908,3345331,4381513,3345730v-2396,399,-4792,1597,-5989,3993c4373927,3352118,4373927,3355312,4375125,3358505v3193,8384,13973,13972,18364,15968c4394287,3374873,4395086,3374473,4395884,3374074v3593,-3193,12774,-11577,13573,-19561c4409856,3350921,4408658,3347727,4406662,3345730v-1996,-1996,-4391,-2794,-6786,-2395xm4399078,3338944v3992,-400,7584,798,10379,3592c4412251,3345331,4413848,3350122,4413449,3354513v-399,4392,-2395,8783,-6787,13972c4403469,3372078,4400275,3375272,4397880,3377268v-798,798,-1996,1597,-3194,1597c4393489,3379264,4392291,3378865,4391094,3378465v-5988,-2794,-16768,-8782,-20361,-17964c4369137,3356110,4369137,3351320,4371532,3347727v1996,-3594,5189,-5989,9182,-6388c4383908,3340940,4387102,3341738,4390295,3343335v2795,-2395,5988,-3992,8783,-4391xm6613833,3319383v-7585,2397,-11578,9981,-9182,17566c6607047,3344534,6614632,3348526,6622216,3346131v7585,-2395,11577,-9980,9182,-17565c6629003,3320981,6621019,3316988,6613833,3319383xm6611039,3311799v11577,-3593,23952,2794,27545,14372c6642576,3338147,6635789,3350123,6624212,3353716v-11576,3592,-23953,-2795,-27545,-14372c6593074,3327768,6599461,3315391,6611039,3311799xm6607445,3299024v-18763,5588,-29142,25549,-23554,44312c6589480,3362098,6609441,3372477,6628203,3366888v18763,-5588,29142,-25548,23553,-44311c6645768,3303814,6626207,3293435,6607445,3299024xm6622122,3289300v16785,1740,31830,13417,37219,30483c6666127,3342937,6653353,3367288,6630599,3374074v-22755,7185,-47107,-5988,-54292,-28742c6569121,3322577,6582295,3298225,6605050,3291040v5688,-1796,11477,-2320,17072,-1740xm2158735,3277367v-5339,499,-10529,3094,-14322,7685l2137227,3293835v-1197,1597,-3593,1597,-5188,399l2123255,3287048v-4790,-3593,-10379,-5190,-15568,-4791c2102098,3282656,2097307,3285451,2093715,3289842v-7585,9183,-6388,22356,2794,29941l2140422,3356509v11976,-14770,24351,-29540,36327,-44311c2184334,3303017,2183136,3289842,2173955,3282257v-4392,-3792,-9881,-5389,-15220,-4890xm2157637,3270631v7236,-649,14721,1447,20709,6437c2190322,3287048,2191919,3305013,2181939,3316989v-12775,15968,-25949,31536,-38724,47105c2142018,3365691,2139622,3365691,2138026,3364493r-46707,-39121c2079343,3315392,2077747,3297428,2087727,3285451v4790,-6387,11976,-9581,19161,-10379c2114074,3274273,2121658,3276668,2127646,3281858r5988,4790l2138426,3280660v4989,-5988,11975,-9381,19211,-10029xm3459619,3256161v10629,2445,20309,8932,26496,18912l3480527,3278666v-10377,-16767,-32730,-21957,-49497,-11577c3414266,3277868,3409078,3299824,3419455,3316590r-5588,3593c3401493,3300223,3407481,3273876,3427439,3261500v9979,-6187,21554,-7784,32180,-5339xm1501703,3206011v-2795,,-5191,1597,-7586,3992l1492920,3211201r-1596,-798c1488529,3208805,1485735,3208007,1483339,3208406v-2395,399,-4789,1597,-5987,3993c1475755,3214794,1475755,3217988,1476953,3221181v3192,8384,13972,13972,18363,15968c1496114,3237549,1496912,3237149,1497709,3236750v3594,-3193,12776,-11577,13573,-19561c1511682,3213597,1510485,3210403,1508488,3208406v-1996,-1996,-4390,-2794,-6785,-2395xm1501303,3201620v3991,-399,7586,798,10379,3593c1514476,3208007,1516073,3212798,1515675,3217189v-799,4392,-2796,8783,-6786,13972c1505694,3234754,1502500,3237948,1500105,3239944v-798,798,-1996,1596,-3193,1596c1495714,3241940,1494516,3241540,1493320,3241141v-5989,-2794,-16767,-8782,-20359,-17964c1471364,3218786,1471364,3213996,1473759,3210403v1996,-3594,5190,-5989,9181,-6388c1486134,3203616,1489328,3204414,1492520,3206011v2796,-2395,5988,-3992,8783,-4391xm3715649,3182059v-7585,2396,-11577,9981,-9182,17565c3708862,3207209,3716448,3211201,3724033,3208806v7584,-2395,11576,-9980,9181,-17565c3730819,3183656,3722835,3179663,3715649,3182059xm3712855,3174474v11577,-3593,23952,2794,27545,14372c3744392,3200822,3737605,3213197,3726029,3216391v-11577,3593,-23953,-2795,-27546,-14371c3694890,3190443,3701277,3178067,3712855,3174474xm3709262,3161700v-18763,5589,-29142,25549,-23554,44312c3691297,3224774,3711258,3235153,3730021,3229564v18762,-5588,29141,-25548,23552,-44311c3747585,3166490,3728025,3156111,3709262,3161700xm3723938,3151976v16786,1740,31831,13417,37220,30483c3767944,3205613,3755170,3229964,3732416,3236750v-22755,7186,-47107,-5988,-54292,-28742c3670940,3185253,3684112,3160901,3706866,3153716v5689,-1796,11477,-2320,17072,-1740xm5936342,3144035v-5340,499,-10529,3094,-14321,7685l5914835,3160503v-1197,1597,-3593,1597,-5189,399l5900863,3153716v-4790,-3593,-10379,-5190,-15568,-4791c5879705,3149324,5874515,3151720,5871322,3156510v-7585,9183,-6388,22356,2794,29941l5918029,3223177v11976,-14770,24351,-29541,36327,-44311c5961941,3169685,5960743,3156510,5951561,3148925v-4391,-3792,-9880,-5389,-15219,-4890xm5935244,3137299v7236,-649,14721,1447,20709,6437c5967929,3153716,5969525,3171681,5959545,3183656v-12774,15968,-25948,31537,-38722,47106c5919626,3232359,5917230,3232359,5915634,3231161r-46708,-39121c5856951,3182060,5855354,3164096,5865334,3152119v4790,-6387,11976,-9581,19161,-10379c5891682,3140941,5899266,3142937,5905254,3148526r5988,4790l5916033,3147328v4990,-5987,11976,-9380,19211,-10029xm534292,3136001v10629,2445,20310,8932,26498,18913l555201,3158507v-10379,-16767,-32734,-21957,-49501,-11578c488933,3157310,483743,3179665,494123,3196431r-5589,3593c476159,3180064,482147,3153717,502107,3141341v9980,-6188,21557,-7785,32185,-5340xm7237232,3122827v10629,2445,20310,8933,26497,18913l7258140,3145333v-10379,-16767,-32734,-21957,-49501,-11578c7191872,3144136,7186682,3166491,7197061,3183257r-5588,3593c7179097,3166890,7185085,3140543,7205046,3128167v9980,-6188,21557,-7785,32186,-5340xm5279311,3072279v-2794,,-5189,1597,-7584,3992l5270529,3077469r-1597,-798c5266138,3075073,5263344,3074275,5260948,3074674v-2396,399,-4791,1597,-5989,3993c5253363,3081062,5253363,3084256,5254560,3087449v3194,8384,13973,13972,18364,15968c5273723,3103817,5274521,3103417,5275319,3103018v3593,-3193,12376,-11577,13573,-19561c5289291,3079865,5288094,3076671,5286098,3074674v-1996,-1996,-4391,-2794,-6787,-2395xm5278513,3067888v3992,-399,7585,798,10379,3593c5291687,3074275,5293283,3079066,5292884,3083457v-399,4392,-2395,9182,-6786,13972c5282904,3101022,5279711,3104216,5277315,3106212v-798,798,-1996,1596,-3193,1596c5272924,3108208,5271727,3107808,5270529,3107409v-5988,-2794,-16767,-8782,-20360,-17964c5248572,3085054,5248572,3080264,5250967,3076671v1996,-3594,5190,-5989,9183,-6388c5263344,3069884,5266537,3070682,5269731,3072279v2794,-2395,5988,-3992,8782,-4391xm789930,3061899v-7586,2397,-11577,9981,-9180,17566c783144,3087050,790729,3091042,798314,3088647v7585,-2395,11577,-9980,9182,-17565c805500,3063497,797516,3059504,789930,3061899xm787537,3054315v11575,-3593,23951,2794,27544,14372c818673,3080264,812286,3092639,800709,3096232v-11577,3592,-23953,-2795,-27545,-14372c769572,3070284,775958,3057907,787537,3054315xm783943,3041541v-18763,5588,-29142,25549,-23554,44312c765979,3104615,785939,3114994,804701,3109405v18763,-5588,29143,-25548,23553,-44311c822266,3046331,802306,3035553,783943,3041541xm798620,3031817v16785,1740,31830,13417,37219,30483c842625,3085454,829851,3109405,807097,3116591v-22756,7185,-47107,-5988,-54292,-28742c745619,3065094,758794,3040742,781546,3033557v5691,-1796,11479,-2320,17074,-1740xm3038172,3006711v-5340,499,-10532,3094,-14323,7685l3016663,3023179v-1196,1597,-3595,1597,-5190,399l3002691,3016392v-4791,-3593,-10380,-5190,-15568,-4791c2981534,3012000,2976344,3014795,2973150,3019186v-7583,9183,-6386,22356,2794,29941l3019856,3085853v11977,-14770,24349,-29540,36328,-44311c3063769,3032361,3062571,3019186,3053390,3011601v-4395,-3792,-9879,-5389,-15218,-4890xm4311902,3002269v10629,2445,20310,8932,26498,18913l4332811,3024775v-10379,-16767,-32734,-21957,-49501,-11578c4266144,3023977,4261353,3045933,4271733,3062699r-5589,3593c4253769,3046332,4259757,3019985,4279717,3007609v9980,-6188,21557,-7785,32185,-5340xm3037074,2999975v7235,-649,14718,1447,20707,6437c3069759,3016392,3071355,3034357,3061374,3046333v-12776,15968,-25948,31536,-38724,47105c3021455,3095035,3019058,3095035,3017463,3093837r-46708,-39121c2958780,3044736,2957182,3026772,2967163,3014795v4788,-6387,11977,-9581,19161,-10379c2993509,3003617,3001094,3005613,3007082,3011202r5986,4790l3017861,3010004v4990,-5988,11975,-9381,19213,-10029xm2381141,2934955v-2795,,-5189,1597,-7586,3992l2372358,2940145r-1598,-798c2367966,2937749,2365171,2936951,2362775,2937350v-2394,399,-4787,1597,-5986,3993c2355192,2943738,2355192,2946932,2356389,2950125v3196,8384,13973,13972,18363,15968c2375553,2966493,2376349,2966093,2377149,2965694v3592,-3193,12376,-11577,13572,-19561c2391121,2942541,2389923,2939347,2387927,2937350v-1995,-1996,-4392,-2794,-6786,-2395xm2380343,2930564v3990,-400,7584,798,10378,3592c2393517,2936951,2395112,2941742,2394714,2946133v-399,4392,-2394,9182,-6787,13972c2384733,2963698,2381540,2966892,2379142,2968888v-796,798,-1993,1597,-3190,1597c2374752,2970884,2373555,2970485,2372358,2970085v-5989,-2794,-16766,-8782,-20359,-17964c2350401,2947730,2350401,2942940,2352797,2939347v1995,-3594,5191,-5989,9181,-6388c2365171,2932560,2368364,2933358,2371558,2934955v2795,-2395,5991,-3992,8785,-4391xm4567540,2928168v-7585,2397,-11578,9981,-9183,17566c4560754,2953319,4568338,2957311,4575923,2954916v7585,-2395,11577,-9980,9182,-17565c4582710,2929766,4575125,2926172,4567540,2928168xm4565145,2920983v11577,-3593,23952,2794,27545,14372c4596282,2946932,4589895,2959307,4578318,2962900v-11576,3593,-23953,-2795,-27545,-14371c4547180,2936952,4553567,2924576,4565145,2920983xm4561552,2907810v-18763,5588,-29142,25549,-23554,44312c4543587,2970884,4563548,2981263,4582310,2975674v18763,-5589,29142,-25548,23553,-44311c4599875,2912600,4579915,2902221,4561552,2907810xm4576229,2898485v16785,1740,31830,13417,37219,30483c4620234,2951722,4607460,2976073,4584706,2983259v-22755,7186,-47107,-5988,-54292,-28742c4523228,2931762,4536402,2907410,4559157,2900225v5688,-1796,11477,-2320,17072,-1740xm112439,2886153v-5339,499,-10529,3094,-14321,7685l90932,2902621v-1198,1597,-3593,1597,-5189,399l76960,2895834v-4790,-3593,-10379,-5190,-15569,-4791c56202,2891842,51012,2894237,47419,2898628v-7584,9183,-6387,22356,2795,29941l94126,2965295v11976,-14770,24351,-29540,36328,-44311c138039,2911803,136841,2898628,127659,2891043v-4392,-3792,-9881,-5389,-15220,-4890xm111741,2879417v7235,-649,14721,1447,20709,6437c144426,2895834,146023,2913799,136043,2925775v-12776,15968,-25949,31536,-38724,47105c96122,2974477,93726,2974477,92130,2973279l45423,2934158v-11976,-9980,-13572,-27944,-3592,-39921c46621,2887850,53807,2884656,60992,2883858v7186,-400,14771,1596,20759,6786l87739,2895434r4790,-5988c97519,2883458,104505,2880065,111741,2879417xm6815778,2872979v-5340,499,-10529,3094,-14321,7685l6794271,2889447v-1197,1597,-3593,1597,-5189,399l6780299,2882660v-4790,-3593,-10379,-5190,-15568,-4791c6759141,2878668,6753951,2881063,6750758,2885454v-7585,9183,-6388,22356,2794,29941l6797465,2952121v11976,-14770,24351,-29540,36327,-44311c6841377,2898629,6840179,2885454,6830997,2877869v-4391,-3792,-9880,-5389,-15219,-4890xm6814680,2866243v7236,-649,14721,1447,20709,6437c6847364,2882660,6848961,2900625,6838981,2912601v-12774,15968,-25948,31536,-38722,47105c6799062,2961303,6796666,2961303,6795070,2960105r-46708,-39121c6736387,2911004,6734790,2893040,6744770,2881063v4790,-6387,11976,-9581,19161,-10379c6771118,2870284,6778702,2872280,6784690,2877470r5988,4790l6795469,2876272v4990,-5988,11976,-9381,19211,-10029xm1413730,2864946v10630,2445,20311,8932,26498,18912l1434639,2887451v-10379,-16767,-32735,-21957,-49502,-11577c1368371,2886653,1363181,2908609,1373560,2925375r-5588,3593c1355597,2909008,1361585,2882661,1381545,2870285v9978,-6187,21557,-7784,32185,-5339xm6158347,2801623v-2794,,-5190,1597,-7585,3992l6149565,2806813r-1597,-798c6145173,2804417,6142379,2803619,6139984,2804018v-2396,399,-4792,1597,-5989,3993c6132398,2810406,6132398,2813600,6133596,2816793v3193,8384,13973,13972,18364,15968c6152758,2833161,6153557,2832761,6154355,2832362v3992,-3193,12774,-11577,13573,-19561c6168327,2809209,6167129,2806015,6165133,2804018v-1996,-1996,-4391,-2794,-6786,-2395xm6157948,2797232v3992,-399,7585,798,10379,3593c6171121,2803619,6172718,2808410,6172319,2812801v-399,4392,-2395,9182,-6786,13972c6162339,2830366,6159145,2833560,6156750,2835556v-798,798,-1996,1596,-3193,1596c6152359,2837552,6151161,2837152,6149964,2836753v-5988,-2794,-16768,-8782,-20360,-17964c6128007,2814398,6128007,2809608,6130402,2806015v1996,-3594,5190,-5989,9183,-6388c6142778,2799228,6145972,2800026,6149165,2801623v2795,-2395,5988,-3992,8783,-4391xm1669368,2790844v-7585,2397,-11577,9981,-9181,17566c1662582,2815995,1670167,2819987,1677751,2817592v7585,-2395,11577,-9980,9182,-17565c1684538,2792442,1676953,2788848,1669368,2790844xm1666973,2783659v11577,-3593,23952,2794,27545,14372c1698111,2809608,1691723,2821983,1680147,2825576v-11577,3592,-23952,-2795,-27545,-14371c1649008,2799628,1655396,2787252,1666973,2783659xm1663381,2770484v-18763,5589,-29142,25550,-23554,44313c1645416,2833559,1665376,2843938,1684139,2838349v18762,-5588,29142,-25548,23552,-44311c1701703,2775275,1681743,2764896,1663381,2770484xm1678057,2761160v16785,1740,31830,13417,37220,30483c1722063,2814397,1709288,2838749,1686534,2845934v-22754,7186,-47106,-5988,-54291,-28742c1625056,2794437,1638231,2770085,1660985,2762900v5689,-1796,11477,-2320,17072,-1740xm3917594,2735655v-5340,499,-10529,3094,-14321,7685l3896087,2752123v-1197,1597,-3593,1597,-5189,399l3882115,2745336v-4791,-3593,-10380,-5190,-15569,-4791c3860957,2741344,3855767,2743739,3852574,2748130v-7585,9183,-6388,22356,2794,29941l3899281,2814797v11976,-14770,24351,-29541,36327,-44311c3943193,2761305,3941995,2748130,3932813,2740545v-4391,-3792,-9880,-5389,-15219,-4890xm5191338,2731612v10629,2445,20310,8932,26497,18913l5212246,2754118v-10379,-16767,-32734,-21957,-49501,-11578c5145579,2752921,5140788,2775276,5151167,2792042r-5588,3593c5133203,2775675,5139191,2749328,5159152,2736952v9980,-6188,21557,-7785,32186,-5340xm3916496,2728919v7236,-648,14721,1447,20709,6437c3949180,2745336,3950777,2763301,3940797,2775276v-12774,15968,-25948,31537,-38722,47106c3900878,2823979,3898482,2823979,3896886,2822781r-46708,-39121c3838203,2773680,3836606,2755716,3846586,2743739v4790,-6387,11976,-9581,19161,-10379c3872933,2732960,3880518,2734956,3886506,2740146r5988,4790l3897285,2738948v4990,-5987,11976,-9380,19211,-10029xm3260179,2664298v-2795,,-5190,1597,-7584,3992l3251395,2669488r-1595,-798c3247004,2667092,3244210,2666294,3241816,2666693v-2396,399,-4793,1597,-5989,3993c3234230,2673081,3234230,2676275,3235427,2679468v3195,8384,13973,13972,18365,15968c3254588,2695836,3255387,2695436,3256186,2695037v3993,-3193,12775,-11577,13574,-19561c3270159,2671884,3268961,2668690,3266965,2666693v-1997,-1996,-4392,-2794,-6786,-2395xm3259779,2659907v3993,-399,7585,798,10380,3593c3272954,2666294,3274551,2671085,3274150,2675476v-398,4392,-2393,9182,-6786,13972c3264170,2693041,3260976,2696235,3258582,2698231v-798,798,-1999,1596,-3195,1596c3254191,2700227,3252992,2699827,3251795,2699428v-5988,-2794,-16767,-8782,-20360,-17964c3229839,2677073,3229839,2672283,3232233,2668690v1997,-3594,5191,-5989,9183,-6388c3244610,2661903,3247803,2662701,3250997,2664298v2795,-2395,5987,-3992,8782,-4391xm5446975,2657512v-7584,2396,-11577,9981,-9182,17565c5440189,2682662,5447774,2686654,5455359,2684259v7584,-2395,11576,-9980,9181,-17565c5462145,2659509,5454560,2655116,5446975,2657512xm5444580,2649927v11577,-3593,23952,2794,27545,14372c5475718,2675876,5469330,2688251,5457754,2691844v-11577,3592,-23953,-2795,-27546,-14371c5426615,2665896,5433002,2653520,5444580,2649927xm5440987,2637153v-18764,5588,-29143,25549,-23554,44312c5423022,2700227,5442983,2710606,5461745,2705018v18762,-5589,29141,-25549,23553,-44312c5479310,2641943,5459350,2631564,5440987,2637153xm5455264,2627429v16785,1740,31831,13417,37219,30483c5499669,2681066,5486894,2705018,5463741,2712203v-22754,7186,-47107,-5988,-54292,-28742c5402263,2660706,5415437,2636354,5438192,2629169v5688,-1796,11477,-2320,17072,-1740xm991876,2615496v-5340,499,-10529,3094,-14321,7685l970368,2631964v-1197,1597,-3592,1597,-5189,399l956397,2625177v-4791,-3593,-10380,-5190,-15570,-4791c935638,2620785,930448,2623580,926855,2627971v-7584,9183,-6387,22356,2795,29941l973563,2694638v11976,-14770,24351,-29540,36327,-44311c1017475,2641146,1016277,2627971,1007095,2620386v-4391,-3792,-9880,-5389,-15219,-4890xm991178,2608760v7235,-649,14720,1447,20708,6437c1023862,2625177,1025459,2643142,1015479,2655118v-12775,15968,-25948,31536,-38723,47105c975559,2703820,973162,2703820,971566,2702622r-46707,-39121c912883,2653521,911287,2635557,921267,2623580v4790,-6387,11976,-9581,19161,-10379c947615,2612402,954799,2614398,961188,2619987r5987,4790l971965,2618789v4991,-5988,11977,-9381,19213,-10029xm2293167,2594289v10629,2445,20310,8932,26498,18912l2314076,2616794v-10379,-16767,-32735,-21957,-49501,-11577c2247407,2615597,2242617,2637952,2252997,2654718r-5590,3593c2235033,2638351,2241022,2612004,2260982,2599628v9977,-6187,21557,-7784,32185,-5339xm7037782,2530567v-2794,,-5189,1596,-7585,3992l7029000,2535757r-1597,-799c7024609,2533361,7021814,2532563,7019419,2532962v-2396,399,-4791,1597,-5989,3993c7011833,2539350,7011833,2542544,7013031,2545737v3193,8383,13973,13972,18364,15968c7032193,2562104,7032992,2561705,7033790,2561306v3992,-3194,12774,-11178,13573,-19561c7047762,2538152,7046564,2534958,7044569,2532962v-1996,-1996,-4392,-2795,-6787,-2395xm7037383,2526575v3992,-400,7585,798,10379,3592c7050556,2532962,7052153,2537753,7051754,2542144v-399,3992,-2794,8783,-6786,13972c7041774,2559709,7038581,2562903,7036185,2564899v-798,798,-1996,1597,-3193,1597c7031794,2566895,7030597,2566496,7029399,2566096v-5988,-2794,-16767,-8782,-20360,-17964c7007442,2543741,7007442,2538951,7009837,2535358v1996,-3594,5190,-5989,9183,-6388c7022213,2528571,7025407,2529369,7028601,2530966v2794,-2395,5988,-3992,8782,-4391xm2548805,2520187v-7586,2397,-11578,9981,-9182,17566c2542018,2545338,2549604,2549330,2557188,2546935v7585,-2395,11577,-9980,9182,-17565c2563975,2521785,2556390,2517792,2548805,2520187xm2546410,2512603v11577,-3593,23953,2794,27545,14372c2577546,2538552,2571160,2550927,2559584,2554520v-11576,3592,-23952,-2795,-27546,-14372c2528445,2528572,2534831,2516195,2546410,2512603xm2542817,2499828v-18762,5589,-29142,25549,-23553,44312c2524853,2562902,2544813,2573281,2563577,2567692v18762,-5588,29141,-25548,23553,-44311c2581140,2504618,2561180,2494239,2542817,2499828xm318882,2491445v-2794,,-5189,1596,-7585,3992l310100,2496635r-1597,-799c305709,2494239,302914,2493441,300519,2493840v-2395,,-4790,1597,-5988,3993c292934,2500228,292934,2503422,294132,2506615v3193,8383,13972,13972,18363,15968c313293,2522982,314092,2522583,314890,2522184v3593,-3194,12776,-11178,13574,-19561c328863,2499030,327666,2495836,325669,2493840v-1995,-1996,-4391,-2795,-6787,-2395xm2557493,2490104v16785,1740,31831,13417,37221,30483c2601500,2543741,2588725,2568092,2565971,2574878v-22754,7185,-47107,-5988,-54292,-28742c2504493,2523381,2517667,2499029,2540422,2491844v5689,-1796,11476,-2320,17071,-1740xm318085,2487453v3992,-400,7584,798,10379,3592c331258,2493840,332855,2498631,332456,2503022v-399,4392,-2395,8783,-6787,13972c322476,2520587,319282,2523781,316886,2525777v-798,798,-1996,1597,-3193,1597c312495,2527773,311297,2527374,310100,2526974v-5988,-2794,-16767,-8782,-20359,-17964c288144,2504619,288144,2499829,290539,2496236v1996,-3594,5190,-5989,9182,-6388c302914,2489449,306108,2490247,309301,2491844v2795,-2395,5988,-3992,8784,-4391xm4769485,2481764v-5339,499,-10529,3094,-14321,7685l4747978,2498232v-1197,1597,-3592,1597,-5189,399l4734006,2491445v-4790,-3593,-10379,-5190,-15568,-4791c4713247,2487453,4708057,2489848,4704465,2494239v-7585,9183,-6388,22356,2794,29941l4751172,2560906v11976,-14770,24351,-29540,36327,-44311c4795084,2507414,4793886,2494239,4784705,2486654v-4391,-3792,-9880,-5389,-15220,-4890xm4768387,2475028v7236,-649,14721,1447,20709,6437c4801072,2491445,4802669,2509410,4792689,2521386v-12775,15968,-25948,31536,-38723,47105c4752769,2570088,4750374,2570088,4748777,2568890r-46708,-39121c4690093,2519789,4688497,2501825,4698477,2489848v4790,-6387,11976,-9581,19161,-10379c4724825,2479069,4732410,2481065,4738398,2486255r5988,4790l4749176,2485057v4990,-5988,11976,-9381,19211,-10029xm6070373,2460558v10629,2445,20310,8932,26498,18912l6091282,2483063v-10379,-16767,-32734,-21957,-49501,-11577c6025014,2482265,6019824,2504221,6030204,2520987r-5589,3593c6012240,2504620,6018228,2478273,6038188,2465897v9980,-6187,21557,-7784,32185,-5339xm4112453,2410408v-2794,,-5190,1597,-7585,3992l4103671,2415598r-1597,-798c4099279,2413202,4096485,2412404,4094090,2412803v-2396,399,-4792,1597,-5989,3993c4086504,2419191,4086504,2422385,4087702,2425578v3193,8384,13973,13972,18364,15968c4106864,2441946,4107663,2441546,4108461,2441147v3593,-3193,12774,-11577,13573,-19561c4122433,2417994,4121235,2414800,4119239,2412803v-1996,-1996,-4391,-2794,-6786,-2395xm4112054,2406017v3992,-399,7585,798,10379,3593c4125227,2412404,4126824,2417195,4126425,2421586v-399,4392,-2794,9182,-6786,13972c4116445,2439151,4113251,2442345,4110856,2444341v-798,798,-1996,1596,-3193,1596c4106465,2446337,4105267,2445937,4104070,2445538v-5988,-2794,-16768,-8782,-20360,-17964c4082113,2423183,4082113,2418393,4084508,2414800v1996,-3594,5190,-5989,9183,-6388c4096884,2408013,4100078,2408811,4103271,2410408v2795,-2395,5988,-3992,8783,-4391xm6326410,2386455v-7585,2397,-11578,9981,-9182,17566c6319624,2411606,6327209,2415598,6334793,2413203v7585,-2395,11577,-9980,9182,-17565c6341580,2388053,6333995,2384459,6326410,2386455xm6324015,2379270v11577,-3593,23952,2794,27545,14372c6355153,2405219,6348765,2417594,6337189,2421187v-11577,3592,-23953,-2795,-27546,-14371c6306050,2395239,6312437,2382863,6324015,2379270xm6320022,2366097v-18763,5588,-29142,25549,-23554,44312c6302057,2429171,6322018,2439550,6340780,2433961v18763,-5589,29142,-25548,23553,-44311c6358744,2370887,6338784,2360508,6320022,2366097xm6334699,2356772v16785,1740,31830,13417,37219,30483c6379104,2410009,6366329,2434360,6343176,2441546v-22755,7186,-47107,-5988,-54292,-28742c6281698,2390049,6294872,2365697,6317627,2358512v5688,-1796,11477,-2320,17072,-1740xm1871310,2344440v-5339,499,-10528,3094,-14322,7685l1849802,2360908v-1196,1597,-3592,1597,-5188,399l1835830,2354121v-4789,-3593,-10379,-5190,-15568,-4791c1815072,2350129,1809883,2352524,1806290,2356915v-7585,9183,-6388,22356,2794,29941l1852997,2423582v11976,-14770,24351,-29541,36327,-44311c1896909,2370090,1895711,2356915,1886531,2349330v-4392,-3792,-9881,-5389,-15221,-4890xm1870213,2337704v7235,-648,14720,1447,20709,6437c1902897,2354121,1904495,2372086,1894514,2384061v-12775,15968,-25948,31537,-38723,47106c1854594,2432764,1852198,2432764,1850602,2431566r-46708,-39121c1791919,2382465,1790322,2364501,1800302,2352524v4790,-6387,11976,-9581,19162,-10379c1827048,2341745,1834234,2343741,1840221,2348931r5989,4790l1851001,2347733v4990,-5987,11976,-9380,19212,-10029xm3172605,2323233v10628,2445,20308,8932,26495,18912l3193513,2345738v-10380,-16767,-32733,-21957,-49502,-11577c3126846,2344940,3121656,2367295,3132436,2383662r-5590,3593c3114471,2367295,3120459,2340948,3140419,2328572v9979,-6187,21555,-7784,32186,-5339xm3428236,2249131v-7583,2396,-11573,9981,-9179,17566c3421450,2274282,3429035,2278274,3436619,2275879v7586,-2396,11576,-9980,9183,-17565c3443406,2250729,3435823,2247135,3428236,2249131xm3425843,2241946v11576,-3593,23950,2794,27542,14372c3456976,2267895,3450591,2280270,3439014,2283863v-11573,3592,-23951,-2795,-27543,-14372c3407880,2257915,3414267,2245538,3425843,2241946xm3421849,2229172v-18760,5588,-29137,25549,-23550,44312c3403888,2292246,3423846,2302625,3442607,2297036v18760,-5588,29137,-25548,23551,-44311c3460569,2233563,3440610,2223184,3421849,2229172xm1198320,2220788v-2793,,-5189,1597,-7584,3992l1189538,2225978r-1596,-798c1185147,2223582,1182353,2222784,1179957,2223183v-2394,,-4790,1597,-5988,3993c1172373,2229571,1172373,2232765,1173571,2235958v3193,8384,13972,13972,18362,15968c1192732,2252326,1193530,2251926,1194328,2251527v3594,-3193,12376,-11577,13574,-19561c1208300,2228374,1207104,2225180,1205108,2223183v-1996,-1996,-4392,-2794,-6788,-2395xm3436526,2219448v16784,1740,31825,13417,37217,30483c3480926,2272685,3468153,2297036,3445001,2304222v-22752,7185,-47102,-5988,-54286,-28742c3383531,2252725,3396702,2228373,3419453,2221188v5690,-1796,11477,-2320,17073,-1740xm1197523,2216397v3992,-399,7585,798,10379,3593c1210696,2222784,1212293,2227575,1211894,2231966v-399,4392,-2395,9182,-6786,13972c1201914,2249531,1198719,2252725,1196325,2254721v-798,798,-1997,1596,-3194,1596c1191933,2256717,1190736,2256317,1189538,2255918v-5988,-2794,-16765,-8782,-20359,-17964c1167583,2233563,1167583,2228773,1169977,2225180v1997,-3594,5190,-5989,9182,-6388c1182353,2218393,1185547,2219191,1188740,2220788v2795,-2395,5988,-3992,8783,-4391xm5648919,2211108v-5340,499,-10529,3094,-14321,7685l5627412,2227576v-1197,1597,-3593,1597,-5189,399l5613440,2220789v-4790,-3593,-10379,-5190,-15568,-4791c5592681,2216397,5587491,2219192,5583899,2223583v-7585,9183,-6388,22356,2794,29941l5630606,2290250v11976,-14770,24351,-29541,36327,-44311c5674518,2236758,5673320,2223583,5664138,2215998v-4391,-3792,-9880,-5389,-15219,-4890xm5647821,2204372v7236,-648,14721,1447,20709,6437c5680506,2220789,5682102,2238754,5672122,2250729v-12774,15968,-25948,31537,-38722,47106c5632203,2299432,5629807,2299432,5628211,2298234r-46708,-39121c5569528,2249133,5567931,2231169,5577911,2219192v4790,-6387,11976,-9581,19161,-10379c5604259,2208014,5611843,2210409,5617831,2215599r5988,4790l5628610,2214401v4990,-5987,11976,-9380,19211,-10029xm6949809,2189900v10629,2445,20310,8933,26497,18913l6970717,2212406v-10379,-16767,-32734,-21957,-49501,-11578c6904449,2211209,6899259,2233564,6909638,2250330r-5588,3593c6891674,2233963,6897662,2207616,6917623,2195240v9980,-6188,21557,-7785,32186,-5340xm230910,2150778v10629,2445,20310,8932,26497,18913l251818,2173284v-10379,-16767,-32734,-21957,-49502,-11578c185151,2172486,180360,2194442,190739,2211208r-5588,3593c172776,2194841,178764,2168494,198723,2156118v9981,-6188,21558,-7785,32187,-5340xm4991888,2139352v-2794,,-5189,1596,-7585,3992l4983106,2144542r-1597,-799c4978715,2142146,4975920,2141348,4973525,2141747v-2396,399,-4791,1597,-5989,3993c4965939,2148135,4965939,2151329,4967137,2154522v3193,8383,13973,13972,18364,15968c4986299,2170889,4987098,2170490,4987896,2170091v3593,-3194,12774,-11178,13573,-19561c5001868,2146937,5000670,2143743,4998675,2141747v-1996,-1996,-4392,-2795,-6787,-2395xm4991489,2135360v3992,-400,7585,798,10379,3592c5004662,2141747,5006259,2146538,5005860,2150929v-798,4392,-2794,8783,-6786,13972c4995880,2168494,4992687,2171688,4990291,2173684v-798,798,-1996,1597,-3193,1597c4985900,2175680,4984703,2175281,4983505,2174881v-5988,-2794,-16767,-8782,-20360,-17964c4961548,2152526,4961548,2147736,4963943,2144143v1996,-3594,5190,-5989,9183,-6388c4976319,2137356,4979513,2138154,4982707,2139751v2794,-2395,5988,-3992,8782,-4391xm7205844,2115798v-7585,2397,-11578,9981,-9183,17566c7199058,2140949,7206642,2144941,7214227,2142546v7585,-2395,11577,-9980,9182,-17565c7221014,2117396,7213429,2113403,7205844,2115798xm7203449,2108214v11577,-3593,23952,2794,27544,14372c7234586,2134163,7228199,2146538,7216622,2150131v-11576,3592,-23953,-2795,-27545,-14372c7185484,2124183,7191871,2111806,7203449,2108214xm7199457,2095440v-18763,5588,-29142,25549,-23553,44312c7181493,2158514,7201453,2168893,7220216,2163304v18762,-5588,29141,-25548,23552,-44311c7238180,2100230,7218220,2089851,7199457,2095440xm7214134,2085716v16785,1740,31830,13417,37219,30483c7258539,2139353,7245365,2163704,7222611,2170490v-22754,7185,-47106,-5988,-54292,-28742c7161133,2118993,7174307,2094641,7197062,2087456v5688,-1796,11477,-2320,17072,-1740xm486546,2076678v-7585,2396,-11577,9981,-9181,17565c479760,2101828,487344,2105820,494929,2103425v7585,-2395,11577,-9980,9182,-17565c502115,2078675,494131,2074282,486546,2076678xm2750747,2073783v-5338,499,-10528,3094,-14319,7685l2729241,2090251v-1197,1597,-3594,1597,-5188,399l2715270,2083464v-4791,-3593,-10381,-5190,-15569,-4791c2694511,2079072,2689322,2081867,2685730,2086258v-7586,9183,-6389,22356,2794,29941l2732433,2152925v11977,-14770,24353,-29540,36329,-44311c2776348,2099433,2775149,2086258,2765970,2078673v-4393,-3792,-9883,-5389,-15223,-4890xm4024479,2069742v10629,2445,20310,8932,26498,18912l4045388,2092247v-10379,-16767,-32734,-21957,-49501,-11577c3979120,2091050,3973930,2113405,3984310,2130171r-5589,3593c3966346,2113804,3972334,2087457,3992294,2075081v9980,-6187,21557,-7784,32185,-5339xm484151,2069093v11577,-3593,23952,2794,27545,14372c515288,2095441,508901,2107417,497324,2111010v-11576,3592,-23951,-2795,-27544,-14371c466186,2085062,472574,2072686,484151,2069093xm2749651,2067047v7236,-649,14721,1447,20709,6437c2782336,2083464,2783934,2101429,2773952,2113405v-12774,15968,-25947,31536,-38722,47105c2734032,2162107,2731637,2162107,2730039,2160909r-46705,-39121c2671358,2111808,2669762,2093844,2679742,2081867v4790,-6387,11975,-9581,19160,-10379c2706088,2070689,2713673,2073084,2719660,2078274r5987,4790l2730438,2077076v4989,-5988,11976,-9381,19213,-10029xm480558,2056319v-18762,5588,-29141,25549,-23553,44312c462594,2119393,482554,2129772,501317,2124184v18762,-5589,29141,-25549,23552,-44312c518881,2061109,498921,2050730,480558,2056319xm495235,2046595v16785,1740,31830,13417,37219,30483c539241,2100232,526466,2124583,503712,2131369v-22755,7186,-47106,-5988,-54291,-28742c442234,2079872,455409,2055520,478163,2048335v5688,-1796,11477,-2320,17072,-1740xm4280516,1995641v-7585,2396,-11578,9981,-9182,17565c4273730,2020791,4281315,2024783,4288899,2022388v7585,-2395,11577,-9980,9182,-17565c4295686,1997238,4287702,1993245,4280516,1995641xm4277722,1988056v11577,-3593,23952,2794,27545,14372c4309259,2014005,4302472,2026380,4290895,2029973v-11576,3592,-23953,-2795,-27545,-14371c4259757,2004025,4266144,1991649,4277722,1988056xm4274129,1975281v-18763,5589,-29142,25549,-23554,44312c4256164,2038355,4276125,2048734,4294887,2043145v18763,-5588,29142,-25548,23553,-44311c4312851,1980071,4292891,1969293,4274129,1975281xm4288806,1965557v16785,1740,31830,13417,37219,30483c4332811,2018794,4320037,2043145,4297283,2050331v-22755,7186,-47107,-5988,-54292,-28742c4235805,1998834,4248979,1974482,4271734,1967297v5688,-1796,11477,-2320,17072,-1740xm2077355,1950132v-2795,,-5189,1597,-7586,3992l2068572,1955322r-1597,-798c2064181,1952926,2061386,1952128,2058991,1952527v-2395,,-4790,1597,-5988,3993c2051405,1958915,2051405,1962109,2052604,1965302v3193,8384,13972,13972,18364,15968c2071765,1981670,2072564,1981270,2073363,1980871v3992,-3193,12775,-11577,13573,-19561c2087335,1957718,2086138,1954524,2084141,1952527v-1996,-1996,-4391,-2794,-6786,-2395xm2076955,1945741v3992,-400,7586,798,10380,3592c2090130,1952128,2091726,1956919,2091327,1961310v-399,4392,-2395,8783,-6786,13972c2081346,1978875,2078154,1982069,2075757,1984065v-798,798,-1996,1597,-3193,1597c2071366,1986061,2070169,1985662,2068972,1985262v-5989,-2794,-16767,-8782,-20360,-17964c2047015,1962907,2047015,1958117,2049409,1954524v1996,-3594,5191,-5989,9183,-6388c2061785,1947737,2064979,1948535,2068173,1950132v2795,-2395,5989,-3992,8782,-4391xm6528354,1940451v-5340,499,-10529,3094,-14321,7685l6506847,1956919v-1197,1597,-3593,1597,-5189,399l6492875,1950132v-4790,-3593,-10379,-5190,-15568,-4791c6472116,1945740,6466926,1948136,6463334,1952926v-7585,9183,-6388,22356,2794,29941l6510041,2019593v11976,-14770,24351,-29541,36327,-44311c6553953,1966101,6552755,1952926,6543573,1945341v-4391,-3792,-9880,-5389,-15219,-4890xm6527257,1933715v7235,-648,14720,1447,20708,6437c6559940,1950132,6561537,1968097,6551557,1980072v-12774,15968,-25948,31537,-38722,47106c6511638,2028775,6509242,2028775,6507646,2027577r-46708,-39121c6448963,1978476,6447366,1960512,6457346,1948535v4790,-6387,11976,-9581,19161,-10379c6483694,1937357,6491278,1939353,6497266,1944942r5988,4790l6508045,1943744v4990,-5987,11976,-9380,19212,-10029xm1110348,1880123v10629,2445,20310,8932,26498,18912l1131257,1902628v-10380,-16767,-32735,-21957,-49503,-11577c1064589,1901431,1059798,1923786,1070177,1940552r-5588,3593c1052214,1924185,1058202,1897838,1078161,1885462v9980,-6187,21558,-7784,32187,-5339xm5871323,1868695v-2794,,-5189,1597,-7585,3992l5862541,1873885r-1597,-798c5858150,1871489,5855355,1870691,5852960,1871090v-2396,399,-4791,1597,-5989,3993c5845374,1877478,5845374,1880672,5846572,1883865v3193,8384,13973,13972,18364,15968c5865734,1900233,5866533,1899833,5867331,1899434v3593,-3193,12775,-11577,13573,-19561c5881303,1876281,5880106,1873087,5878110,1871090v-1996,-1996,-4392,-2794,-6787,-2395xm5870924,1864304v3992,-399,7585,798,10379,3593c5884098,1870691,5885694,1875482,5885295,1879873v-798,4392,-2794,9182,-6786,13972c5875315,1897438,5872122,1900632,5869726,1902628v-798,798,-1996,1596,-3193,1596c5865335,1904624,5864138,1904224,5862940,1903825v-5988,-2794,-16767,-8782,-20360,-17964c5840983,1881470,5840983,1876680,5843378,1873087v1996,-3594,5190,-5989,9183,-6388c5855754,1866300,5858948,1867098,5862142,1868695v2794,-2395,5988,-3992,8782,-4391xm1365982,1806021v-7585,2396,-11577,9981,-9180,17565c1359196,1831171,1366782,1835163,1374367,1832768v7585,-2395,11576,-9980,9181,-17565c1381552,1807618,1373569,1803625,1365982,1806021xm3630180,1803126v-5339,499,-10530,3094,-14321,7685l3608674,1819594v-1196,1597,-3591,1597,-5189,399l3594699,1812807v-4791,-3593,-10377,-5190,-15567,-4791c3573941,1808415,3568755,1810811,3565160,1815601v-7585,9183,-6385,22356,2796,29941l3611869,1882268v11974,-14770,24350,-29540,36326,-44311c3655781,1828776,3654583,1815601,3645402,1808016v-4392,-3792,-9881,-5389,-15222,-4890xm4903915,1798685v10629,2445,20310,8933,26497,18913l4924823,1821191v-10379,-16767,-32734,-21957,-49501,-11578c4858555,1820393,4853365,1842349,4863744,1859115r-5588,3593c4845780,1842748,4851768,1816401,4871729,1804025v9980,-6188,21557,-7785,32186,-5340xm1363587,1798436v11579,-3593,23953,2794,27545,14372c1394725,1824385,1388339,1836760,1376762,1840353v-11577,3592,-23953,-2795,-27547,-14371c1345623,1814405,1352010,1802029,1363587,1798436xm3629083,1796390v7236,-649,14722,1447,20708,6437c3661771,1812807,3663365,1830772,3653385,1842748v-12776,15968,-25947,31536,-38723,47105c3613463,1891450,3611068,1891450,3609471,1890252r-46708,-39121c3550789,1841151,3549189,1823187,3559171,1811210v4789,-6387,11978,-9581,19161,-10379c3585518,1800032,3593103,1802028,3599093,1807617r5990,4790l3609871,1806419v4990,-5988,11977,-9381,19212,-10029xm1359995,1785662v-18763,5589,-29141,25549,-23554,44312c1342031,1848736,1361991,1859115,1380755,1853526v18761,-5588,29140,-25548,23552,-44311c1398318,1790452,1378359,1779674,1359995,1785662xm1374674,1775938v16782,1740,31828,13417,37218,30483c1418678,1829175,1405904,1853526,1383150,1860712v-22756,7186,-47108,-5988,-54293,-28742c1321673,1809215,1334845,1784863,1357600,1777678v5688,-1796,11477,-2320,17074,-1740xm5159951,1724585v-7585,2396,-11578,9980,-9183,17565c5153164,1749735,5160749,1753727,5168334,1751332v7584,-2395,11576,-9980,9181,-17565c5175120,1726582,5167136,1722189,5159951,1724585xm5157156,1717000v11577,-3593,23952,2794,27545,14372c5188294,1742949,5181906,1755723,5170330,1758917v-11577,3592,-23953,-2795,-27546,-14372c5139191,1732969,5145578,1720593,5157156,1717000xm5153563,1704225v-18763,5588,-29142,25549,-23553,44312c5135599,1767299,5155559,1777678,5174322,1772089v18762,-5588,29141,-25548,23552,-44311c5191886,1709015,5172326,1698636,5153563,1704225xm5168240,1694501v16785,1740,31830,13417,37219,30483c5212245,1748138,5199471,1772489,5176717,1779275v-22754,7186,-47106,-5988,-54292,-28742c5115239,1727778,5128413,1703426,5151168,1696241v5688,-1796,11477,-2320,17072,-1740xm2956791,1679076v-2795,,-5189,1597,-7585,3992l2948007,1684266r-1596,-798c2943616,1681870,2940822,1681072,2938427,1681471v-2393,,-4789,1597,-5985,3993c2930841,1687859,2930841,1691053,2932042,1694246v3192,8384,13971,13972,18362,15968c2951202,1710614,2951999,1710214,2952799,1709815v3992,-3193,12775,-11577,13572,-19561c2966773,1686662,2965574,1683468,2963576,1681471v-1997,-1996,-4390,-2794,-6785,-2395xm2956393,1674685v3993,-399,7584,798,10380,3593c2969566,1681072,2971161,1685863,2970761,1690254v-398,4392,-2392,9182,-6784,13972c2960784,1707819,2957590,1711013,2955195,1713009v-798,798,-1996,1596,-3196,1596c2950803,1715005,2949603,1714605,2948408,1714206v-5989,-2794,-16766,-8782,-20359,-17964c2926450,1691851,2926450,1687061,2928846,1683468v1995,-3594,5192,-5989,9182,-6388c2941220,1676681,2944416,1677479,2947608,1679076v2796,-2395,5989,-3992,8785,-4391xm688490,1630273v-5339,499,-10529,3094,-14321,7685l666982,1646741v-1197,1597,-3592,1597,-5188,399l653010,1639954v-4790,-3593,-10379,-5190,-15568,-4791c632252,1635962,627062,1638357,623470,1642748v-7585,9183,-6388,22356,2794,29941l670177,1709415v11976,-14770,24351,-29541,36327,-44311c714089,1655923,712891,1642748,703710,1635163v-4392,-3792,-9881,-5389,-15220,-4890xm687392,1623537v7236,-649,14721,1447,20709,6437c720077,1639954,721674,1657919,711694,1669895v-12775,15967,-25948,31536,-38723,47105c671774,1718597,669377,1718597,667782,1717399r-46708,-39121c609098,1668298,607502,1650334,617482,1638357v4790,-6387,11976,-9581,19161,-10379c644228,1627179,651414,1629574,657402,1634764r5988,4790l668181,1633566v4990,-5988,11975,-9381,19211,-10029xm1989779,1609067v10629,2445,20310,8932,26498,18912l2010688,1631572v-10379,-16767,-32734,-21957,-49502,-11578c1944021,1630774,1938831,1652730,1949610,1669496r-5589,3593c1931646,1653129,1937634,1626782,1957593,1614406v9980,-6187,21557,-7784,32186,-5339xm6750758,1598038v-2795,,-5190,1597,-7585,3992l6741975,1603228r-1596,-798c6737584,1600832,6734790,1600034,6732395,1600433v-2397,399,-4792,1597,-5989,3993c6724809,1606821,6724809,1610015,6726006,1613208v3194,8384,13973,13972,18365,15968c6745169,1629576,6745967,1629176,6746766,1628777v3593,-3193,12774,-11577,13573,-19561c6760738,1605624,6759540,1602430,6757544,1600433v-1996,-1996,-4391,-2794,-6786,-2395xm6750359,1593647v3992,-400,7584,798,10379,3592c6763532,1600034,6765129,1604825,6764730,1609216v-799,4392,-2795,8783,-6787,13972c6754750,1626781,6751556,1629975,6749161,1631971v-798,798,-1996,1597,-3194,1597c6744770,1633967,6743572,1633568,6742375,1633168v-5988,-2794,-16768,-8782,-20361,-17964c6720418,1610813,6720418,1606023,6722813,1602430v1996,-3594,5189,-5989,9182,-6388c6735189,1595643,6738383,1596441,6741576,1598038v2795,-2395,5988,-3992,8783,-4391xm31460,1558917v-2794,,-5190,1597,-7585,3992l22678,1564107r-1597,-798c18286,1561711,15492,1560913,13097,1561312v-2395,,-4791,1597,-5988,3993c5512,1567700,5512,1570894,6710,1574087v3193,8384,13972,13972,18363,15968c25871,1590455,26670,1590055,27468,1589656v3992,-3193,12774,-11577,13574,-19561c41441,1566503,40242,1563309,38246,1561312v-1996,-1996,-4391,-2794,-6786,-2395xm31061,1554526v3992,-400,7585,798,10380,3592c44235,1560913,45832,1565704,45433,1570095v-399,4392,-2794,9182,-6787,13972c35452,1587660,32258,1590854,29863,1592850v-798,798,-1996,1597,-3193,1597c25472,1594846,24274,1594447,23077,1594047v-5988,-2794,-16767,-8782,-20359,-17964c1121,1571692,1121,1566902,3516,1563309v1996,-3594,5190,-5989,9182,-6388c15891,1556522,19085,1557320,22278,1558917v2795,-2395,5988,-3992,8783,-4391xm4482062,1549236v-5340,499,-10529,3094,-14321,7685l4460555,1565704v-1198,1597,-3593,1597,-5190,399l4446583,1558917v-4790,-3593,-10379,-5190,-15569,-4791c4425824,1554525,4420634,1557320,4417041,1561711v-7584,9183,-6387,22356,2795,29941l4463749,1628378v11975,-14770,24351,-29541,36327,-44311c4507660,1574886,4506463,1561711,4497281,1554126v-4391,-3792,-9880,-5389,-15219,-4890xm4481364,1542500v7235,-648,14720,1447,20708,6437c4514047,1558917,4515644,1576882,4505664,1588857v-12774,15968,-25948,31537,-38722,47106c4465745,1637560,4463349,1637560,4461753,1636362r-46708,-39121c4403070,1587261,4401473,1569297,4411453,1557320v4790,-6387,11976,-9581,19161,-10379c4437801,1546142,4445385,1548138,4451373,1553727r5988,4790l4462152,1552529v4990,-5987,11976,-9380,19212,-10029xm2245418,1534964v-7586,2397,-11578,9981,-9181,17566c2238631,1560115,2246216,1564107,2253800,1561712v7584,-2396,11577,-9980,9177,-17565c2260584,1536961,2253002,1532968,2245418,1534964xm5783349,1528029v10629,2445,20310,8932,26498,18912l5804258,1550534v-10379,-16767,-32734,-21957,-49501,-11578c5737990,1549337,5732800,1571692,5743180,1588458r-5589,3593c5725216,1572091,5731204,1545744,5751164,1533368v9980,-6187,21557,-7784,32185,-5339xm2243023,1527779v11575,-3593,23953,2794,27545,14372c2274159,1553728,2267774,1566103,2256198,1569696v-11580,3592,-23953,-2795,-27546,-14372c2225058,1543748,2231444,1531372,2243023,1527779xm2239029,1514606v-18761,5588,-29140,25549,-23553,44312c2221066,1577680,2241025,1588059,2259789,1582470v18761,-5588,29141,-25548,23551,-44311c2277754,1519396,2257791,1509017,2239029,1514606xm2253707,1504882v16785,1740,31831,13417,37220,30483c2298113,1558519,2285338,1582870,2262185,1589656v-22756,7186,-47107,-5988,-54292,-28742c2200706,1538159,2213881,1513807,2236634,1506622v5689,-1796,11476,-2320,17073,-1740xm6038987,1453928v-7585,2395,-11578,9980,-9182,17565c6032201,1479078,6039786,1483070,6047370,1480675v7585,-2395,11577,-9980,9182,-17565c6054157,1455524,6046572,1451532,6038987,1453928xm6036592,1446343v11577,-3593,23952,2794,27545,14372c6067730,1472292,6061342,1484667,6049766,1488260v-11577,3592,-23953,-2795,-27546,-14372c6018627,1462312,6025014,1449936,6036592,1446343xm6032999,1433569v-18763,5588,-29142,25549,-23554,44312c6015034,1496643,6034995,1507022,6053758,1501433v18762,-5588,29141,-25548,23552,-44311c6071322,1438359,6051362,1427581,6032999,1433569xm3809062,1425185v-2794,,-5190,1597,-7585,3992l3800280,1430374r-1597,-798c3795888,1427979,3793093,1427181,3790698,1427580v-2395,,-4791,1597,-5988,3992c3783113,1433967,3783113,1437162,3784311,1440355v3193,8384,13973,13972,18364,15968c3803473,1456723,3804272,1456323,3805070,1455924v3593,-3193,12774,-11577,13573,-19561c3819042,1432770,3817844,1429576,3815848,1427580v-1996,-1996,-4391,-2794,-6786,-2395xm6047676,1423845v16785,1740,31830,13417,37219,30482c6091681,1477482,6078907,1501433,6056153,1508619v-22755,7186,-47107,-5988,-54292,-28742c5994675,1457122,6007849,1432770,6030604,1425585v5688,-1796,11477,-2320,17072,-1740xm3808663,1420794v3992,-400,7585,798,10379,3592c3821836,1427181,3823433,1431971,3823034,1436363v-798,4392,-2794,9182,-6786,13972c3813054,1453928,3809860,1457122,3807465,1459118v-798,798,-1996,1597,-3193,1597c3803074,1461114,3801876,1460715,3800679,1460315v-5988,-2794,-16768,-8782,-20360,-17964c3778722,1437960,3778722,1433169,3781117,1429576v1996,-3593,5190,-5988,9182,-6387c3793492,1422790,3796687,1423588,3799880,1425185v2795,-2395,5988,-3992,8783,-4391xm1567926,1359617v-5340,499,-10529,3094,-14321,7685l1546418,1376084v-1197,1597,-3593,1597,-5189,399l1532447,1369298v-4791,-3593,-10380,-5190,-15569,-4791c1511687,1364906,1506497,1367701,1502905,1372092v-7584,9182,-6387,22356,2796,29941l1549612,1438759v11976,-14770,24353,-29541,36329,-44311c1593527,1385266,1592329,1372092,1583148,1364507v-4392,-3792,-9882,-5389,-15222,-4890xm1566829,1352881v7237,-649,14721,1447,20710,6437c1599515,1369298,1601111,1387263,1591132,1399238v-12776,15968,-25950,31537,-38725,47106c1551209,1447941,1548814,1447941,1547217,1446743r-46707,-39121c1488536,1397642,1486939,1379677,1496918,1367701v4790,-6387,11975,-9581,19159,-10379c1523266,1356523,1530849,1358519,1536838,1364108r5987,4790l1547617,1362910v4989,-5987,11975,-9380,19212,-10029xm2868816,1338410v10627,2445,20309,8932,26496,18911l2889722,1360915v-10377,-16767,-32731,-21957,-49499,-11578c2823457,1359717,2818267,1382073,2828647,1398839r-5587,3593c2810686,1382472,2816672,1356124,2836630,1343749v9981,-6187,21556,-7784,32186,-5339xm910897,1287861v-2794,,-5190,1597,-7586,3992l902114,1293050r-1597,-798c897722,1290655,894928,1289857,892533,1290256v-2394,,-4789,1597,-5987,3992c884947,1296643,884947,1299838,886146,1303031v3194,8384,13972,13972,18363,15968c905307,1319399,906107,1318999,906905,1318600v3593,-3193,12773,-11177,13573,-19561c920877,1295446,919678,1292252,917683,1290256v-1997,-1996,-4392,-2794,-6786,-2395xm910498,1283470v3992,-399,7585,798,10379,3593c923671,1289857,925268,1294647,924869,1299039v-399,4392,-2794,9182,-6786,13972c914889,1316604,911694,1319798,909299,1321794v-798,798,-1997,1596,-3192,1596c904908,1323790,903711,1323390,902514,1322991v-5988,-2794,-16767,-8782,-20360,-17964c880556,1300636,880556,1295845,882952,1292252v1995,-3593,5191,-5988,9184,-6387c895327,1285466,898521,1286264,901714,1287861v2795,-2395,5989,-3992,8784,-4391xm5361496,1278180v-5340,499,-10529,3094,-14321,7685l5339989,1294647v-1198,1597,-3593,1597,-5190,399l5326017,1287861v-4790,-3593,-10379,-5190,-15569,-4791c5305258,1283869,5300068,1286264,5296475,1290655v-7584,9182,-6387,22356,2795,29941l5343183,1357322v11976,-14770,24351,-29541,36327,-44311c5387095,1303829,5385897,1290655,5376715,1283070v-4391,-3792,-9880,-5389,-15219,-4890xm5360798,1271444v7235,-649,14720,1447,20708,6437c5393482,1287861,5395079,1305826,5385099,1317802v-12775,15967,-25948,31536,-38723,47105c5345179,1366504,5342783,1366504,5341187,1365306r-46708,-39121c5282504,1316205,5280907,1298240,5290887,1286264v4790,-6387,11976,-9581,19161,-10379c5317235,1275485,5324819,1277481,5330807,1282671r5988,4790l5341586,1281473v4990,-5988,11976,-9381,19212,-10029xm3124852,1264308v-7585,2395,-11576,9980,-9181,17565c3118067,1289458,3125650,1293450,3133237,1291055v7585,-2395,11577,-9980,9183,-17565c3140025,1266304,3132440,1261912,3124852,1264308xm6662785,1256973v10628,2445,20309,8932,26497,18911l6683693,1279478v-10379,-16767,-32734,-21957,-49501,-11578c6617425,1278680,6612235,1300636,6622615,1317402r-5589,3593c6604651,1301035,6610639,1274687,6630599,1262312v9980,-6187,21557,-7784,32186,-5339xm3122459,1256723v11576,-3593,23952,2794,27545,14372c3153595,1282672,3147209,1295047,3135631,1298640v-11577,3592,-23952,-2795,-27544,-14372c3104495,1272692,3110882,1260316,3122459,1256723xm3118466,1243949v-18763,5588,-29140,25549,-23553,44312c3100503,1307023,3120461,1317402,3139225,1311813v18763,-5588,29142,-25548,23552,-44311c3157188,1248739,3137229,1238360,3118466,1243949xm3133141,1234225v16786,1740,31831,13417,37221,30482c3177548,1287862,3164375,1311813,3141619,1318999v-22754,7186,-47104,-5988,-54291,-28742c3080145,1267502,3093318,1243150,3116071,1235965v5686,-1796,11476,-2320,17070,-1740xm6918421,1182871v-7585,2396,-11578,9981,-9183,17566c6911635,1208022,6919219,1212014,6926804,1209619v7585,-2395,11577,-9980,9182,-17565c6933591,1184468,6926006,1180875,6918421,1182871xm6916026,1175686v11577,-3593,23952,2794,27544,14372c6947163,1201635,6940776,1214010,6929199,1217603v-11576,3593,-23953,-2795,-27545,-14371c6898061,1191655,6904448,1179279,6916026,1175686xm6912433,1162512v-18763,5589,-29142,25550,-23554,44313c6894468,1225587,6914429,1235966,6933191,1230377v18763,-5589,29142,-25548,23553,-44311c6950756,1167303,6930796,1156924,6912433,1162512xm4688497,1154528v-2794,,-5189,1597,-7585,3992l4679715,1159717r-1597,-798c4675324,1157322,4672529,1156524,4670134,1156923v-2396,,-4791,1597,-5989,3992c4662548,1163310,4662548,1166505,4663746,1169698v3193,8384,13973,13972,18364,15968c4682908,1186066,4683707,1185666,4684505,1185267v3593,-3193,12774,-11577,13573,-19561c4698477,1162113,4697279,1158919,4695284,1156923v-1996,-1996,-4392,-2794,-6787,-2395xm6927110,1153188v16785,1740,31830,13417,37219,30482c6971115,1206425,6958341,1230776,6935587,1237962v-22755,7186,-47107,-5988,-54292,-28742c6874109,1186465,6887283,1162113,6910038,1154928v5688,-1796,11477,-2320,17072,-1740xm4688098,1150137v3992,-400,7585,798,10379,3592c4701271,1156524,4702868,1161314,4702469,1165706v-798,4392,-2794,9182,-6786,13972c4692489,1183271,4689296,1186465,4686900,1188461v-798,798,-1996,1597,-3193,1597c4682509,1190457,4681312,1190058,4680114,1189658v-5988,-2794,-16767,-8782,-20360,-17964c4658157,1167303,4658157,1162512,4660552,1158919v1996,-3593,5190,-5988,9183,-6387c4672928,1152133,4676122,1152931,4679316,1154528v2794,-2395,5988,-3992,8782,-4391xm199523,1143750v-7584,2396,-11577,9981,-9181,17566c192736,1168901,200322,1172893,207906,1170498v7585,-2396,11577,-9980,9182,-17565c214693,1145746,206709,1141754,199523,1143750xm196729,1136565v11577,-3593,23952,2794,27545,14372c228266,1162514,221479,1174889,209902,1178482v-11576,3592,-23952,-2795,-27545,-14372c178764,1152534,185151,1140158,196729,1136565xm193136,1123391v-18762,5588,-29141,25549,-23554,44312c175172,1186465,195132,1196844,213895,1191255v18762,-5589,29141,-25548,23552,-44311c231459,1128181,211899,1117802,193136,1123391xm207813,1114066v16785,1740,31830,13417,37219,30482c251818,1167303,239044,1191654,216290,1198840v-22755,7186,-47107,-5988,-54292,-28742c154812,1147343,167986,1122991,190741,1115806v5688,-1796,11477,-2320,17072,-1740xm2447363,1088561v-5338,499,-10528,3094,-14320,7685l2425857,1105028v-1197,1597,-3594,1597,-5189,399l2411885,1098242v-4791,-3593,-10380,-5190,-15570,-4791c2391124,1094250,2385933,1096645,2382343,1101036v-7585,9182,-6388,22356,2793,29941l2429051,1167703v11976,-14770,24351,-29541,36326,-44311c2472962,1114210,2471764,1101036,2462583,1093451v-4391,-3792,-9880,-5389,-15220,-4890xm3721088,1084519v10629,2445,20310,8932,26498,18911l3741997,1107024v-10379,-16767,-32734,-21957,-49502,-11577c3675729,1105826,3670542,1128182,3680919,1144948r-5589,3593c3662964,1128581,3668954,1102233,3688902,1089858v9981,-6187,21557,-7784,32186,-5339xm2446267,1081825v7234,-649,14719,1447,20708,6437c2478951,1098242,2480547,1116207,2470568,1128183v-12776,15967,-25948,31536,-38723,47105c2430648,1176885,2428252,1176885,2426656,1175687r-46711,-39121c2367970,1126586,2366375,1108621,2376353,1096645v4791,-6387,11979,-9581,19163,-10379c2402703,1085866,2410287,1087862,2416276,1093052r5987,4790l2427054,1091854v4990,-5988,11976,-9381,19213,-10029xm1790328,1017204v-2794,,-5190,1597,-7582,3992l1781548,1022393r-1596,-798c1777158,1019998,1774363,1019200,1771968,1019599v-2395,,-4791,1597,-5989,3992c1764383,1025986,1764383,1029181,1765581,1032374v3193,8384,13973,13972,18363,15968c1784739,1048742,1785537,1048342,1786336,1047943v3594,-3193,12775,-11577,13574,-19561c1800309,1024789,1799111,1021595,1797115,1019599v-1996,-1996,-4391,-2794,-6787,-2395xm1789930,1012813v3992,-400,7584,798,10379,3592c1803103,1019200,1804700,1023990,1804301,1028382v-799,4392,-2795,9182,-6787,13972c1794321,1045947,1791127,1049141,1788731,1051137v-797,798,-1995,1597,-3194,1597c1784343,1053133,1783145,1052734,1781948,1052334v-5988,-2794,-16767,-8782,-20359,-17964c1759992,1029979,1759992,1025188,1762387,1021595v1996,-3593,5190,-5988,9182,-6387c1774762,1014809,1777956,1015607,1781149,1017204v2795,-2395,5985,-3992,8781,-4391xm3977125,1010418v-7585,2395,-11578,9980,-9182,17565c3970339,1035568,3977924,1039560,3985508,1037165v7585,-2395,11577,-9980,9182,-17565c3992295,1012414,3984311,1008022,3977125,1010418xm6240931,1007523v-5340,499,-10529,3094,-14321,7685l6219424,1023990v-1198,1597,-3593,1597,-5190,399l6205452,1017204v-4790,-3593,-10379,-5190,-15569,-4791c6184693,1012812,6179503,1015607,6175910,1019998v-7584,9182,-6387,22356,2795,29941l6222618,1086665v11975,-14770,24351,-29541,36327,-44311c6266529,1033172,6265332,1019998,6256150,1012413v-4391,-3792,-9880,-5389,-15219,-4890xm3974331,1002833v11577,-3593,23952,2794,27545,14372c4005868,1028782,3999081,1041157,3987504,1044750v-11576,3592,-23953,-2795,-27545,-14372c3956366,1018802,3962753,1006426,3974331,1002833xm6240232,1000787v7236,-649,14721,1447,20709,6437c6272916,1017204,6274513,1035169,6264533,1047145v-12774,15967,-25948,31536,-38722,47105c6224614,1095847,6222218,1095847,6220622,1094649r-46708,-39121c6161939,1045548,6160342,1027583,6170322,1015607v4790,-6387,11976,-9581,19161,-10379c6196670,1004429,6204254,1006425,6210242,1012014r5988,4790l6221021,1010816v4990,-5988,11976,-9381,19211,-10029xm3970737,990059v-18763,5589,-29142,25549,-23554,44312c3952772,1053133,3972733,1063512,3991495,1057923v18763,-5588,29142,-25548,23553,-44311c4009060,994849,3989100,984470,3970737,990059xm3985414,980335v16785,1740,31830,13417,37219,30482c4029419,1033972,4016645,1058323,3993891,1065109v-22755,7186,-47107,-5988,-54292,-28742c3932413,1013612,3945587,989260,3968342,982075v5688,-1796,11477,-2320,17072,-1740xm822924,947195v10629,2445,20309,8932,26498,18911l843832,969700c833453,952933,811097,947743,794330,958122v-16767,10380,-21956,32736,-11575,49502l777167,1011217v-12378,-19960,-6389,-46308,13570,-58683c800717,946347,812294,944750,822924,947195xm5567932,883473v-2794,,-5189,1596,-7585,3992l5559150,888662r-1597,-798c5554759,886267,5551964,885469,5549569,885868v-2396,,-4791,1597,-5989,3992c5541983,892255,5541983,895450,5543181,898643v3193,8383,13973,13972,18364,15968c5562343,915010,5563142,914611,5563940,914212v3593,-3194,12775,-11178,13573,-19561c5577912,891057,5576715,887864,5574719,885868v-1996,-1996,-4392,-2795,-6787,-2395xm5567533,879481v3992,-400,7585,798,10379,3592c5580707,885868,5582303,890658,5581904,895050v-798,4392,-2794,8783,-6786,13972c5571924,912615,5568731,915809,5566335,917805v-798,798,-1996,1597,-3193,1597c5561944,919801,5560747,919402,5559549,919002v-5988,-2794,-16767,-8782,-20360,-17964c5537592,896647,5537592,891856,5539987,888263v1996,-3593,5190,-5988,9183,-6387c5552363,881477,5555557,882275,5558751,883872v2794,-2395,5988,-3992,8782,-4391xm1078960,873094v-7584,2395,-11576,9980,-9181,17565c1072174,898244,1079759,902236,1087345,899841v7584,-2395,11576,-9980,9181,-17565c1094131,875090,1086147,870698,1078960,873094xm1076166,865509v11578,-3593,23953,2794,27547,14372c1107704,891458,1100917,903833,1089341,907426v-11577,3592,-23953,-2795,-27546,-14372c1058202,881478,1064589,869102,1076166,865509xm1072574,852734v-18763,5588,-29142,25549,-23554,44312c1054609,915808,1074570,926187,1093333,920598v18762,-5588,29141,-25548,23552,-44311c1110897,857524,1091337,847145,1072574,852734xm1087250,843010v16786,1740,31831,13417,37221,30482c1131257,896647,1118482,920998,1095728,927784v-22756,7186,-47108,-5988,-54292,-28742c1034249,876287,1047424,851935,1070178,844750v5689,-1796,11477,-2320,17072,-1740xm3326802,817904v-5341,499,-10532,3094,-14323,7685l3305293,834371v-1199,1597,-3593,1597,-5191,399l3291318,827585v-4790,-3593,-10378,-5190,-15567,-4791c3270161,823193,3265371,825988,3261778,830379v-7586,9182,-6387,22356,2793,29941l3308486,897046v11977,-14770,24355,-29541,36331,-44311c3352402,843553,3351204,830379,3342023,822794v-4391,-3792,-9879,-5389,-15221,-4890xm4600524,813863v10629,2445,20310,8932,26497,18911l4621432,836368v-10379,-16767,-32734,-21957,-49501,-11578c4555164,835170,4549974,857526,4560353,874292r-5588,3593c4542389,857925,4548377,831577,4568338,819202v9980,-6187,21557,-7784,32186,-5339xm3325704,811168v7238,-649,14722,1447,20709,6437c3358389,827585,3359985,845550,3350008,857526v-12775,15967,-25952,31536,-38728,47105c3310082,906228,3307689,906228,3306091,905030r-46707,-39121c3247406,855929,3245811,837964,3255791,825988v4790,-6387,11974,-9581,19160,-10379c3282136,814810,3289723,816806,3295711,822395r5989,4790l3306491,821197v4988,-5988,11974,-9381,19213,-10029xm2669769,746148v-2794,,-5191,1596,-7586,3992l2660985,751337r-1596,-798c2656594,748942,2653800,748144,2651404,748543v-2394,,-4791,1597,-5988,3992c2643818,754930,2643818,758125,2645017,761318v3193,8383,13972,13972,18364,15968c2664178,777685,2664978,777286,2665775,776887v3594,-3194,12775,-11178,13574,-19561c2679749,753732,2678550,750539,2676554,748543v-1998,-1996,-4390,-2795,-6785,-2395xm2669369,742156v3992,-400,7585,798,10380,3592c2682543,748543,2684139,753333,2683741,757725v-799,4392,-2793,8783,-6787,13972c2673760,775290,2670566,778484,2668170,780480v-796,798,-1995,1597,-3192,1597c2663779,782476,2662581,782077,2661386,781677v-5989,-2794,-16770,-8782,-20361,-17964c2639428,759322,2639428,754531,2641822,750938v1996,-3593,5191,-5988,9184,-6387c2654199,744152,2657393,744950,2660586,746547v2795,-2395,5987,-3992,8783,-4391xm4856160,739761v-7584,2395,-11577,9981,-9182,17565c4849374,764911,4856959,768903,4864544,766508v7584,-2395,11576,-9980,9181,-17565c4871729,741357,4863745,737365,4856160,739761xm7120366,736867v-5339,499,-10529,3093,-14321,7684l7098859,753333v-1197,1597,-3593,1597,-5189,399l7084887,746547v-4790,-3593,-10379,-5190,-15568,-4791c7064128,742156,7058938,744551,7055346,749341v-7585,9182,-6388,22356,2794,29941l7102053,816008v11976,-14770,24351,-29540,36327,-44311c7145965,762515,7144767,749341,7135586,741756v-4391,-3792,-9880,-5388,-15220,-4889xm4853765,732176v11577,-3593,23952,2794,27545,14372c4885302,758125,4878515,770500,4866939,774093v-11577,3592,-23953,-2795,-27546,-14371c4835800,748145,4842187,735769,4853765,732176xm7119269,729731v7235,-649,14720,1447,20708,6437c7151953,746148,7153550,764113,7143570,776089v-12775,15967,-25948,31536,-38723,47105c7103650,824791,7101254,824791,7099658,823593r-46708,-39121c7040975,774492,7039378,756527,7049358,744551v4790,-6387,11976,-9581,19161,-10379c7076105,733772,7083290,735768,7089278,740958r5988,4790l7100057,739760v4990,-5988,11976,-9381,19212,-10029xm4850172,719402v-18763,5588,-29142,25549,-23553,44312c4832208,782476,4852168,792855,4870931,787266v18762,-5588,29141,-25548,23552,-44311c4888495,723793,4868536,713414,4850172,719402xm4864849,709678v16785,1740,31830,13417,37219,30482c4908854,762915,4896080,787266,4873326,794452v-22754,7186,-47106,-5988,-54292,-28742c4811848,742955,4825022,718603,4847777,711418v5688,-1796,11477,-2320,17072,-1740xm401068,697745v-5339,499,-10529,3094,-14321,7685l379561,714212v-1198,1597,-3593,1597,-5189,399l365589,707426v-4790,-3593,-10379,-5190,-15569,-4791c344831,703035,339641,705430,336048,710220v-7584,9182,-6387,22356,2795,29941l382755,776887v11977,-14770,24351,-29540,36328,-44311c426668,723394,425470,710220,416288,702635v-4391,-3792,-9880,-5389,-15220,-4890xm400370,690610v7236,-649,14721,1447,20709,6437c433055,707027,434651,724992,424672,736967v-12775,15968,-25949,31537,-38723,47106c384751,785670,382355,785670,380759,784472l334052,745351v-11976,-9980,-13572,-27945,-3592,-39921c335250,699043,342436,695849,349621,695051v7186,-400,14771,1596,20759,6786l376368,706627r4790,-5988c386148,694651,393135,691258,400370,690610xm1702359,676538v10628,2445,20310,8932,26497,18911l1723267,699043v-10379,-16767,-32734,-21957,-49501,-11578c1657001,697845,1651811,720201,1662191,736967r-5589,3593c1644227,720600,1650214,694252,1670174,681877v9979,-6187,21556,-7784,32185,-5339xm6447367,612816v-2794,,-5189,1597,-7584,3992l6438585,618005r-1597,-798c6434194,615610,6431399,614812,6429004,615211v-2396,,-4791,1597,-5989,3992c6421418,621598,6421418,624793,6422616,627986v3194,8384,13973,13972,18364,15968c6441779,644354,6442577,643954,6443375,643555v3593,-3193,12375,-11577,13573,-19561c6457347,620401,6456150,617207,6454154,615211v-1996,-1996,-4391,-2794,-6787,-2395xm6446569,608425v3992,-400,7585,798,10379,3592c6459742,614812,6461339,619602,6460940,623994v-399,4392,-2395,9182,-6786,13972c6450960,641559,6447767,644753,6445371,646749v-798,798,-1996,1597,-3193,1597c6440980,648745,6439783,648346,6438585,647946v-5988,-2794,-16767,-8782,-20360,-17964c6416628,625591,6416628,620800,6419023,617207v1996,-3593,5190,-5988,9183,-6387c6431399,610421,6434593,611219,6437787,612816v2794,-2395,5988,-3992,8782,-4391xm1958391,602437v-7584,2395,-11576,9981,-9181,17565c1951605,627587,1959190,631579,1966776,629184v7584,-2395,11576,-9980,9181,-17565c1973562,604033,1965577,600041,1958391,602437xm1955598,594852v11577,-3593,23952,2794,27545,14372c1987135,620801,1980348,633176,1968772,636769v-11577,3592,-23953,-2795,-27546,-14372c1937633,610821,1944020,598445,1955598,594852xm1952005,582078v-18763,5588,-29142,25549,-23553,44312c1934040,645152,1954001,655531,1972764,649942v18762,-5588,29141,-25548,23552,-44311c1990328,586469,1970367,576090,1952005,582078xm1966682,572354v16785,1740,31830,13417,37220,30482c2010687,625591,1997913,649942,1975159,657128v-22756,7186,-47107,-5988,-54292,-28742c1913681,605631,1926855,581279,1949609,574094v5689,-1796,11477,-2320,17073,-1740xm4178671,564014v-5340,499,-10529,3094,-14321,7685l4157164,580481v-1198,1597,-3593,1597,-5190,399l4143192,573695v-4790,-3593,-10379,-5190,-15569,-4791c4122433,569303,4117243,572098,4113650,576489v-7584,9182,-6387,22356,2795,29941l4160358,643156v11975,-14770,24351,-29541,36327,-44311c4204269,589663,4203072,576489,4193890,568904v-4391,-3792,-9880,-5389,-15219,-4890xm4177972,557278v7236,-649,14721,1447,20709,6437c4210656,573695,4212253,591660,4202273,603636v-12774,15967,-25948,31536,-38722,47105c4162354,652338,4159958,652338,4158362,651140r-46708,-39121c4099679,602039,4098082,584074,4108062,572098v4790,-6387,11976,-9581,19161,-10379c4134410,560920,4141994,563315,4147982,568505r5988,4790l4158761,567307v4990,-5988,11976,-9381,19211,-10029xm5479959,542807v10628,2445,20309,8932,26497,18911l5500867,565312v-10379,-16767,-32734,-21957,-49501,-11578c5434599,564514,5429409,586470,5439789,603236r-5589,3593c5421825,586869,5427813,560521,5447773,548146v9980,-6187,21557,-7784,32186,-5339xm3521645,492657v-2798,,-5191,1597,-7585,3992l3512864,497846r-1598,-798c3508471,495451,3505676,494653,3503280,495052v-2397,,-4791,1597,-5988,3992c3495693,501439,3495693,504634,3496895,507827v3191,8384,13967,13972,18359,15968c3516053,524195,3516857,523795,3517651,523396v3994,-3193,12776,-11577,13576,-19561c3531625,500242,3530427,497048,3528431,495052v-1999,-1996,-4391,-2794,-6786,-2395xm3521244,488266v3992,-400,7587,798,10381,3592c3534420,494653,3536016,499443,3535619,503835v-399,4392,-2796,8783,-6788,13972c3525637,521400,3522444,524594,3520047,526590v-798,798,-1999,1597,-3190,1597c3515654,528586,3514464,528187,3513257,527787v-5981,-2794,-16766,-8782,-20358,-17964c3491303,505432,3491303,500641,3493698,497048v1995,-3593,5190,-5988,9182,-6387c3506074,490262,3509267,491060,3512458,492657v2796,-2395,5992,-3992,8786,-4391xm5735595,468705v-7585,2395,-11578,9981,-9182,17565c5728809,493855,5736394,497847,5743978,495452v7585,-2395,11577,-9980,9182,-17565c5751164,470701,5743180,466309,5735595,468705xm5733200,461120v11577,-3593,23952,2794,27545,14372c5764338,487468,5757950,499444,5746374,503037v-11577,3592,-23953,-2795,-27546,-14372c5715235,477089,5721622,464713,5733200,461120xm5729607,448346v-18763,5588,-29142,25549,-23554,44312c5711642,511420,5731603,521799,5750366,516210v18762,-5588,29141,-25548,23552,-44311c5767930,453136,5747970,442757,5729607,448346xm5744284,438622v16785,1740,31830,13417,37219,30482c5788689,491859,5775515,516610,5752761,523396v-22755,7186,-47107,-5988,-54292,-28742c5691283,471899,5704457,447547,5727212,440362v5688,-1796,11477,-2320,17072,-1740xm1280504,426689v-5339,499,-10528,3094,-14321,7685l1258997,443156v-1198,1597,-3592,1597,-5189,399l1245026,436370v-4790,-3593,-10380,-5190,-15569,-4791c1224268,431978,1219078,434773,1215485,439164v-7584,9182,-6387,22356,2795,29941l1262192,505831v11976,-14770,24351,-29541,36327,-44311c1306104,452338,1304906,439164,1295724,431579v-4392,-3792,-9881,-5389,-15220,-4890xm1279806,419953v7236,-649,14721,1447,20709,6437c1312490,436370,1314087,454335,1304108,466311v-12776,15967,-25949,31536,-38724,47105c1264188,515013,1261792,515013,1260195,513815r-46706,-39121c1201513,464714,1199917,446749,1209897,434773v4790,-6387,11976,-9581,19161,-10379c1236244,423595,1243828,425990,1249817,431180r5987,4790l1260595,429982v4990,-5988,11975,-9381,19211,-10029xm2581792,405482v10629,2445,20311,8932,26500,18911l2602703,427987v-10379,-16767,-32735,-21957,-49502,-11578c2536434,427189,2531245,449145,2541624,465911r-5588,3593c2523659,449544,2529647,423196,2549608,410821v9980,-6187,21556,-7784,32184,-5339xm623472,355333v-2795,,-5191,1597,-7585,3992l614690,360522r-1597,-798c610297,358127,607503,357329,605109,357728v-2396,,-4792,1597,-5989,3992c597523,364115,597523,367309,598721,370502v3193,8385,13972,13973,18364,15969c617883,386871,618682,386471,619480,386072v3992,-3193,12774,-11578,13573,-19562c633452,362918,632254,359724,630258,357728v-1996,-1996,-4391,-2794,-6786,-2395xm623073,350942v3992,-400,7585,798,10379,3592c636246,357329,637843,362119,637444,366510v-399,4392,-2794,8784,-6786,13973c627464,384076,624270,387270,621875,389266v-798,798,-1996,1597,-3193,1597c617483,391262,616286,390863,615089,390463v-5988,-2794,-16768,-8782,-20360,-17965c593132,368107,593132,363317,595527,359724v1996,-3593,5190,-5988,9182,-6387c607902,352938,611097,353736,614290,355333v2795,-2395,5988,-3992,8783,-4391xm7326403,342159v-2794,,-5189,1597,-7585,3992l7317621,347348r-1597,-798c7313230,344953,7310435,344155,7308040,344554v-2396,,-4791,1597,-5989,3992c7300454,350941,7300454,354135,7301652,357328v3193,8385,13973,13973,18364,15969c7320814,373697,7321613,373297,7322411,372898v3992,-3193,12775,-11578,13573,-19562c7336383,349744,7335186,346550,7333190,344554v-1996,-1996,-4392,-2794,-6787,-2395xm7326004,337768v3992,-400,7585,798,10379,3592c7339178,344155,7340774,348945,7340375,353336v-399,4392,-2395,8784,-6786,13973c7330395,370902,7327202,374096,7324806,376092v-798,798,-1996,1597,-3193,1597c7320415,378088,7319218,377689,7318020,377289v-5988,-2794,-16767,-8782,-20360,-17965c7296063,354933,7296063,350143,7298458,346550v1996,-3593,5190,-5988,9183,-6387c7310834,339764,7314028,340562,7317222,342159v2794,-2395,5988,-3992,8782,-4391xm2837429,331381v-7585,2395,-11577,9980,-9181,17564c2830643,356531,2838228,360523,2845812,358128v7585,-2395,11576,-9981,9182,-17566c2852998,333377,2845014,328985,2837429,331381xm2835034,323796v11577,-3593,23952,2794,27544,14371c2866171,350144,2859785,362120,2848207,365713v-11577,3592,-23952,-2795,-27544,-14371c2817071,339764,2823457,327389,2835034,323796xm2831442,311022v-18761,5588,-29140,25548,-23552,44312c2813478,374096,2833437,384475,2852199,378886v18763,-5588,29142,-25549,23553,-44312c2869763,315812,2849805,305433,2831442,311022xm2846119,301297v16783,1741,31828,13417,37220,30483c2890521,354534,2877348,379286,2854596,386072v-22755,7186,-47105,-5988,-54292,-28742c2793118,334574,2806294,310223,2829047,303038v5688,-1797,11474,-2321,17072,-1741xm5058105,293357v-5340,499,-10529,3094,-14321,7685l5036598,309824v-1198,1597,-3593,1597,-5190,399l5022626,303038v-4790,-3593,-10379,-5190,-15569,-4791c5001867,298646,4996677,301042,4993084,305832v-7584,9182,-6387,22355,2795,29940l5039792,372499v11976,-14770,24351,-29542,36327,-44312c5083704,319006,5082506,305832,5073324,298247v-4391,-3792,-9880,-5389,-15219,-4890xm5057406,286620v7236,-648,14721,1448,20709,6438c5090091,303038,5091688,321002,5081708,332977v-12775,15969,-25948,31538,-38723,47107c5041788,381681,5039392,381681,5037796,380483r-46708,-39122c4979113,331381,4977516,313417,4987496,301441v4790,-6387,11976,-9581,19161,-10379c5013844,290263,5021029,292259,5027416,297848r5988,4790l5038195,296650v4990,-5988,11976,-9381,19211,-10030xm6359393,272150v10629,2445,20310,8932,26498,18911l6380302,294654v-10379,-16766,-32734,-21956,-49501,-11577c6313635,293457,6308844,315813,6319224,332579r-5589,3593c6301260,316212,6307248,289864,6327208,277489v9980,-6188,21557,-7784,32185,-5339xm4401074,221601v-2794,,-5189,1597,-7585,3992l4392292,226790r-1597,-798c4387901,224395,4385106,223597,4382711,223996v-2396,,-4791,1597,-5989,3992c4375125,230383,4375125,233577,4376323,236770v3193,8385,13973,13973,18364,15969c4395485,253139,4396284,252739,4397082,252340v3992,-3193,12774,-11578,13573,-19562c4411054,229186,4409856,225992,4407861,223996v-1996,-1996,-4392,-2794,-6787,-2395xm4400675,217210v3992,-400,7585,798,10379,3592c4413848,223597,4415445,228387,4415046,232778v-399,4392,-2794,9183,-6786,13973c4405066,250344,4401873,253538,4399477,255534v-798,798,-1996,1597,-3193,1597c4395086,257530,4393889,257131,4392691,256731v-5988,-2794,-16767,-8782,-20360,-17965c4370734,234375,4370734,229585,4373129,225992v1996,-3593,5190,-5988,9183,-6387c4385505,219206,4388699,220004,4391893,221601v2794,-2395,5988,-3992,8782,-4391xm6615030,198049v-7585,2395,-11578,9979,-9183,17564c6608244,223199,6615828,227191,6623413,224796v7585,-2395,11577,-9981,9182,-17566c6630599,199645,6622615,195653,6615030,198049xm6612635,190464v11577,-3593,23952,2794,27544,14371c6643772,216413,6637385,228788,6625808,232381v-11576,3592,-23953,-2795,-27545,-14372c6594670,206432,6601057,194057,6612635,190464xm6609042,177689v-18763,5588,-29142,25548,-23554,44312c6591077,240763,6611038,251142,6629800,245553v18763,-5588,29142,-25549,23553,-44312c6647365,182479,6627405,171701,6609042,177689xm6623719,167964v16785,1741,31830,13417,37219,30483c6667724,221602,6654950,245553,6632196,252739v-22755,7186,-47107,-5988,-54292,-28742c6570718,201241,6583892,176890,6606647,169705v5688,-1797,11477,-2321,17072,-1741xm2159939,156032v-5340,499,-10529,3094,-14321,7685l2138432,172499v-1198,1597,-3593,1597,-5189,399l2124460,165713v-4790,-3593,-10380,-5190,-15570,-4791c2103701,161321,2098511,163717,2094918,168507v-7584,9182,-6387,22355,2795,29940l2141626,235174v11976,-14770,24351,-29542,36326,-44312c2185538,181681,2184340,168507,2175158,160922v-4391,-3792,-9880,-5389,-15219,-4890xm3433677,151592v10625,2445,20305,8932,26494,18911l3454581,174096v-10376,-16766,-32728,-21956,-49495,-11577c3388322,173298,3383133,195255,3393511,212021r-5588,3593c3375551,195654,3381536,169306,3401495,156931v9976,-6188,21552,-7784,32182,-5339xm2159241,149295v7235,-648,14721,1448,20708,6438c2191925,165713,2193522,183677,2183542,195653v-12775,15968,-25948,31537,-38723,47106c2143622,244356,2141227,244356,2139630,243158r-46708,-39122c2080946,194056,2079349,176092,2089330,164116v4790,-6387,11976,-9581,19161,-10379c2115677,152938,2123262,154934,2129251,160523r5987,4790l2140028,159325v4991,-5988,11977,-9381,19213,-10030xm1502906,84277v-2793,,-5191,1597,-7584,3992l1494125,89466r-1597,-798c1489732,87071,1486939,86273,1484545,86672v-2396,,-4792,1597,-5988,3992c1476961,93059,1476961,96253,1478158,99446v3193,8385,13971,13973,18361,15969c1497317,115815,1498117,115415,1498914,115016v3992,-3193,12773,-11578,13574,-19562c1512885,91862,1511687,88668,1509691,86672v-1994,-1996,-4391,-2794,-6785,-2395xm1502508,79886v3991,-400,7583,798,10377,3592c1515680,86273,1517277,91063,1516879,95454v-399,4392,-2796,9183,-6788,13973c1506898,113020,1503704,116214,1501309,118210v-798,798,-1996,1597,-3192,1597c1496918,120206,1495720,119807,1494523,119407v-5987,-2794,-16766,-8782,-20357,-17965c1472569,97051,1472569,92261,1474964,88668v1997,-3593,5190,-5988,9180,-6387c1487337,81882,1490531,82680,1493724,84277v2795,-2395,5987,-3992,8784,-4391xm3689702,77490v-7586,2396,-11578,9980,-9183,17565c3682915,102641,3690500,106633,3698085,104238v7585,-2396,11577,-9981,9182,-17566c3704872,79486,3696888,75494,3689702,77490xm3687307,70305v11577,-3593,23952,2794,27545,14371c3718444,96254,3712057,108629,3700480,112222v-11576,3592,-23953,-2795,-27545,-14372c3669356,86273,3675729,73898,3687307,70305xm3683315,57131v-18751,5588,-29130,25548,-23543,44312c3665360,120205,3685311,130584,3704074,124995v18762,-5588,29141,-25549,23552,-44312c3721638,61921,3702078,51542,3683315,57131xm3697991,47407v16786,1740,31831,13416,37220,30482c3742396,101044,3729223,125395,3706469,132181v-22755,7186,-47099,-5988,-54281,-28742c3645000,80683,3658175,56332,3680919,49147v5689,-1797,11477,-2321,17072,-1740xm5937540,22301v-5340,499,-10529,3094,-14321,7685l5916033,38768v-1197,1597,-3593,1597,-5189,399l5902061,31982v-4790,-3593,-10379,-5190,-15568,-4791c5881302,27990,5876112,30385,5872520,34776v-7585,9182,-6388,22355,2794,29940l5919227,101443v11976,-14770,24351,-29542,36327,-44312c5963139,47950,5961941,34776,5952759,27191v-4391,-3792,-9880,-5389,-15219,-4890xm5936443,15564v7235,-648,14720,1448,20708,6438c5969126,31982,5970723,49946,5960743,61922v-12774,15968,-25948,31537,-38722,47106c5920824,110625,5918428,110625,5916832,109427l5870124,70305v-11975,-9980,-13572,-27944,-3592,-39920c5871322,23998,5878508,20804,5885693,20006v7586,-799,14771,1596,20759,6786l5912440,31582r4791,-5988c5922221,19606,5929207,16213,5936443,15564xm535499,14268v10629,2445,20310,8932,26497,18911l556407,36772c546028,20006,523673,14816,506906,25195,490139,35974,484949,57931,495329,74697r-5588,3593c477365,58330,483353,31982,503313,19607v9980,-6188,21557,-7784,32186,-5339xm7238827,1094v10629,2445,20310,8932,26498,18911l7259736,23598c7249357,6832,7227002,1642,7210235,12021v-17166,10779,-22356,32736,-11577,49502l7193069,65116v-12375,-19960,-6387,-46308,13573,-58683c7216622,245,7228199,-1351,7238827,1094xe" fillcolor="#da1c5c [3204]" stroked="f" strokeweight=".1109mm">
                  <v:stroke joinstyle="miter"/>
                  <v:path arrowok="t" o:connecttype="custom" o:connectlocs="2955587,4800810;2948002,4804802;2946804,4806000;2945208,4805202;2937224,4803205;2931236,4807198;2930836,4815980;2949199,4831948;2951595,4831549;2965167,4811988;2962372,4803205;2955587,4800810;2955188,4796419;2965568,4800011;2969559,4811988;2962772,4825960;2953990,4834743;2950796,4836340;2947202,4835940;2926845,4817976;2927641,4805202;2936824,4798814;2946406,4800810;2955188,4796419;5142386,4794023;5133204,4811589;5150769,4820771;5159951,4803206;5142386,4794023;5139592,4786439;5167136,4800811;5152765,4828356;5125220,4813984;5139592,4786439;5135999,4773664;5112445,4817976;5156757,4841528;5180310,4797217;5135999,4773664;5150676,4763940;5187895,4794423;5159153,4848714;5104861,4819972;5133604,4765680;5150676,4763940;687285,4752007;672963,4759692;665777,4768475;660588,4768874;651805,4761688;636237,4756897;622265,4764482;625059,4794423;668971,4831149;705298,4786838;702504,4756897;687285,4752007;686187,4745271;706896,4751708;710487,4791628;671765,4838734;666576,4839133;619869,4800012;616277,4760091;635438,4749712;656196,4756498;662184,4761288;666975,4755300;686187,4745271;1988176,4730801;2014673,4749713;2009084,4753306;1959582,4741729;1948005,4791230;1942417,4794823;1955989,4736140;1988176,4730801;29855,4680252;22270,4684244;21073,4685442;19476,4684644;11492,4682647;5504,4686640;5105,4695422;23468,4711390;25863,4710991;39436,4691430;36641,4682647;29855,4680252;29456,4675861;39835,4679453;43827,4691430;37041,4705402;28258,4714185;25065,4715781;21472,4715382;1112,4697418;1911,4684644;11093,4678256;20673,4680252;29456,4675861;6733193,4667078;6725608,4671070;6724411,4672268;6722814,4671470;6714830,4669473;6708841,4673466;6708442,4682248;6726806,4698216;6729201,4697817;6742774,4678256;6739979,4669473;6733193,4667078;6732794,4662687;6743173,4666279;6747165,4678256;6740379,4692228;6731596,4701011;6728403,4702608;6724810,4702208;6704450,4684244;6705248,4671470;6714431,4665082;6724011,4667078;6732794,4662687;2244212,4656699;2235031,4674264;2252595,4683446;2261778,4665881;2244212,4656699;2241418,4649114;2268962,4663486;2254591,4691031;2227047,4676660;2241418,4649114;2237826,4636340;2214273,4680652;2258583,4704204;2282136,4659893;2237826,4636340;2252501,4626616;2289721,4657099;2260980,4711390;2206688,4682648;2235430,4628356;2252501,4626616;4492041,4601510;4477720,4609195;4470534,4617978;4465345,4618377;4456562,4611191;4440994,4606400;4427021,4613985;4429815,4643926;4473728,4680652;4510055,4636341;4507261,4606400;4492041,4601510;5765784,4597069;5792282,4615981;5786693,4619574;5737192,4607997;5725615,4657498;5720026,4661091;5733599,4602408;5765784,4597069;4490944,4594774;4511652,4601211;4515245,4641131;4476522,4688237;4471333,4688636;4424625,4649515;4421033,4609594;4440194,4599215;4460954,4606001;4466942,4610791;4471732,4604803;4490944,4594774;3835010,4529754;3827425,4533746;3826228,4534944;3824631,4534146;3816646,4532149;3810658,4536142;3810259,4544924;3828623,4560892;3831018,4560493;3844591,4540932;3841796,4532149;3835010,4529754;3834611,4525363;3844990,4528956;3848982,4540932;3842196,4554904;3833413,4563687;3830220,4565284;3826627,4564884;3806267,4546920;3807065,4534146;3816247,4527758;3825828,4529754;3834611,4525363;6021422,4522968;6012240,4540533;6029806,4549715;6038987,4532150;6021422,4522968;6019027,4515782;6046572,4530154;6032201,4557699;6004655,4543328;6019027,4515782;6015434,4502608;5991881,4546920;6036193,4570472;6059745,4526161;6015434,4502608;6030111,4492884;6067330,4523367;6038588,4577658;5984296,4548916;6013039,4494624;6030111,4492884;1566321,4480951;1552000,4488636;1544814,4497419;1539624,4497818;1530842,4490632;1515272,4485841;1501301,4493426;1504096,4523367;1548007,4560093;1584336,4515782;1581541,4485841;1566321,4480951;1565623,4474215;1586332,4480652;1589925,4520572;1551201,4567678;1546012,4568077;1499305,4528956;1495712,4489035;1514874,4478656;1535633,4485442;1541621,4490232;1546410,4484244;1565623,4474215;2867612,4459744;2894111,4478657;2888519,4482250;2839022,4470672;2827443,4520174;2821855,4523767;2835427,4465084;2867612,4459744;909291,4409595;901705,4413587;900508,4414785;898911,4413987;890928,4411990;884939,4415983;884540,4424765;902903,4440733;905298,4440334;918871,4420773;916076,4411990;909291,4409595;908891,4405204;919270,4408796;923262,4420773;916476,4434745;907693,4443528;904500,4445125;900907,4444725;880547,4426761;881346,4413987;890529,4407599;900108,4409595;908891,4405204;3123648,4385643;3114469,4403208;3132034,4412390;3141215,4394825;3123648,4385643;3120856,4378457;3148401,4392829;3134029,4420374;3106484,4406003;3120856,4378457;3117262,4365284;3093709,4409596;3138021,4433148;3161575,4388837;3117262,4365284;3131940,4355959;3169159,4386442;3140418,4440733;3086126,4411991;3114867,4357699;3131940,4355959;5343932,4347619;5329611,4355304;5322425,4364087;5317236,4364486;5308453,4357300;5292884,4352509;5278911,4360094;5281706,4390035;5325619,4426761;5361946,4382450;5359152,4352509;5343932,4347619;5343233,4340883;5363942,4347320;5367535,4387241;5328812,4434346;5323623,4434745;5276915,4395624;5273323,4355703;5292484,4345324;5313244,4352110;5319232,4356900;5324022,4350912;5343233,4340883;6645219,4326413;6671717,4345325;6666128,4348918;6616627,4337341;6605050,4386842;6599461,4390435;6613034,4331752;6645219,4326413;4686901,4275864;4679316,4279856;4678118,4281054;4676522,4280256;4668538,4278259;4662549,4282252;4662149,4291034;4680514,4307002;4682909,4306603;4696482,4287042;4693687,4278259;4686901,4275864;4686502,4271473;4696881,4275065;4700873,4287042;4694086,4301014;4685304,4309797;4682110,4311394;4678518,4310994;4658157,4293030;4658956,4280256;4668138,4273868;4677719,4275864;4686502,4271473;197917,4265485;188736,4283050;206300,4292232;215482,4274667;197917,4265485;195522,4257900;223067,4272272;208696,4299817;181150,4285446;195522,4257900;6900857,4252311;6891674,4269877;6909240,4279058;6918422,4261493;6900857,4252311;191929,4245125;168377,4289437;212688,4312989;236240,4268678;191929,4245125;6898462,4244726;6926007,4259098;6911635,4286643;6884090,4272272;6898462,4244726;206207,4235401;243426,4265884;214684,4320175;160392,4291433;189135,4237141;206207,4235401;6894868,4231952;6871314,4276264;6915626,4299817;6939179,4255506;6894868,4231952;6909545,4222228;6946764,4252711;6918022,4307002;6863730,4278260;6892473,4223968;6909545,4222228;2445759,4210295;2431438,4217980;2424252,4226763;2419062,4227162;2410280,4219976;2394711,4215185;2380737,4222770;2383532,4252711;2427446,4289437;2463773,4245126;2460977,4215185;2445759,4210295;2445061,4203559;2465769,4209996;2469362,4249916;2430639,4297022;2425450,4297421;2378741,4258300;2375149,4218379;2394311,4208000;2415070,4214786;2421058,4219576;2425848,4213588;2445061,4203559;3747036,4189088;3773534,4208000;3767945,4211593;3718443,4200016;3706867,4249517;3701278,4253110;3714850,4194427;3747036,4189088;1788725,4138539;1781142,4142531;1779945,4143729;1778348,4142931;1770364,4140934;1764376,4144927;1763977,4153709;1782340,4169677;1784733,4169278;1798307,4149717;1795511,4140934;1788725,4138539;1788326,4134148;1798706,4137741;1802698,4149717;1795911,4163689;1787128,4172472;1783937,4174069;1780344,4173669;1759984,4155705;1760783,4142931;1769965,4136543;1779545,4138539;1788326,4134148;4002674,4114986;3993491,4132552;4011057,4141734;4020239,4124169;4002674,4114986;4000279,4107402;4027824,4121774;4013452,4149318;3985907,4134947;4000279,4107402;3996685,4094627;3973131,4138939;4017443,4162492;4040996,4118181;3996685,4094627;4011362,4084903;4048581,4115386;4019839,4169677;3965547,4140935;3994290,4086643;4011362,4084903;6223367,4076563;6209046,4084248;6201860,4093031;6196670,4093430;6187888,4086244;6172319,4081453;6158346,4089038;6161141,4118979;6205054,4155705;6241381,4111394;6238586,4081453;6223367,4076563;6222668,4069827;6243377,4076264;6246969,4116184;6208247,4163290;6203058,4163689;6156350,4124568;6152758,4084647;6171919,4074268;6192678,4081054;6198666,4085844;6203457,4079856;6222668,4069827;821317,4068529;847815,4087442;842226,4091035;792724,4079457;781148,4128959;775558,4132552;789130,4073869;821317,4068529;5566335,4005207;5558750,4009199;5557553,4010397;5555956,4009599;5547972,4007602;5541983,4011595;5541584,4020377;5559948,4036345;5562343,4035946;5575916,4016385;5573122,4007602;5566335,4005207;5565936,4000816;5576315,4004409;5580307,4016385;5573521,4030357;5564738,4039140;5561545,4040737;5557952,4040337;5537592,4022373;5538390,4009599;5547573,4003211;5557154,4005207;5565936,4000816;1077354,3994429;1068172,4011994;1085737,4021176;1094919,4003611;1077354,3994429;1074959,3987243;1102504,4001615;1088132,4029160;1060587,4014789;1074959,3987243;1070967,3974070;1047414,4018382;1091726,4041934;1115278,3997623;1070967,3974070;1085644,3964745;1122864,3995228;1094121,4049519;1039829,4020777;1068571,3966485;1085644,3964745;3325196,3939239;3310875,3946924;3303689,3955707;3298497,3956106;3289716,3948920;3274147,3944129;3260172,3951714;3262969,3981655;3306881,4018381;3343211,3974070;3340416,3944129;3325196,3939239;4598927,3935198;4625424,3954110;4619835,3957703;4570334,3946126;4558757,3995627;4553168,3999220;4566741,3940537;4598927,3935198;3324497,3932503;3345208,3938940;3348800,3978860;3310075,4025966;3304888,4026365;3258178,3987244;3254585,3947323;3273746,3936944;3294506,3943730;3300495,3948520;3305286,3942532;3324497,3932503;2668165,3867882;2660580,3871874;2659383,3873072;2657786,3872274;2649801,3870277;2643813,3874270;2643414,3883052;2661777,3899020;2664173,3898621;2677744,3879060;2674952,3870277;2668165,3867882;2667766,3863491;2678144,3867083;2682137,3879060;2675351,3893032;2666568,3901815;2663374,3903411;2659782,3903012;2639421,3885048;2640220,3872274;2649402,3865886;2658983,3867882;2667766,3863491;4854963,3861096;4845780,3878662;4863346,3887843;4872528,3870278;4854963,3861096;4852568,3853511;4880113,3867883;4865741,3895428;4838196,3881057;4852568,3853511;4848576,3840737;4825022,3885049;4869334,3908602;4892887,3864291;4848576,3840737;4863253,3831013;4900472,3861496;4871730,3915787;4817438,3887045;4846181,3832753;4863253,3831013;399862,3819080;385541,3826765;378354,3835548;373165,3835947;364382,3828761;348814,3823970;334842,3831555;337636,3861496;381549,3898222;417876,3853911;415082,3823970;399862,3819080;398764,3812344;419473,3818781;423066,3858701;384342,3905807;379154,3906206;332446,3867085;328854,3827164;348015,3816785;368773,3823571;374761,3828361;379553,3822373;398764,3812344;7102801,3805906;7088480,3813591;7081294,3822374;7076105,3822773;7067322,3815587;7051754,3810796;7037781,3818381;7040575,3848322;7084488,3885048;7120815,3840737;7118021,3810796;7102801,3805906;7101703,3799170;7122412,3805607;7126005,3845527;7087282,3892633;7082093,3893032;7035385,3853911;7031793,3813990;7050954,3803611;7071714,3810397;7077702,3815187;7082492,3809199;7101703,3799170;1700755,3797873;1727252,3816785;1721663,3820378;1672161,3808801;1660585,3858302;1654996,3861895;1668568,3803212;1700755,3797873;6445770,3734151;6438185,3738143;6436988,3739341;6435391,3738542;6427407,3736546;6421418,3740539;6421019,3749321;6439383,3765289;6441778,3764890;6455351,3745329;6452556,3736546;6445770,3734151;6445371,3730159;6455750,3733751;6459742,3745728;6452956,3759700;6444173,3768483;6440980,3770079;6437387,3769680;6417027,3751716;6417825,3738942;6427008,3732554;6436588,3734550;6445371,3730159;1956789,3723771;1947607,3741337;1965172,3750519;1974354,3732954;1956789,3723771;1954394,3716187;1981939,3730559;1967568,3758104;1940023,3743732;1954394,3716187;1950402,3703413;1926849,3747725;1971161,3771277;1994714,3726966;1950402,3703413;1965079,3693689;2002299,3724172;1973556,3778463;1919264,3749721;1948007,3695429;1965079,3693689;4204618,3668582;4190297,3676267;4183111,3685050;4177922,3685449;4169139,3678263;4153571,3673472;4139598,3681057;4142392,3710998;4186305,3747724;4222632,3703413;4219838,3673472;4204618,3668582;5478361,3664541;5504859,3683453;5499270,3687046;5449769,3675469;5438192,3724970;5432603,3728563;5446176,3669880;5478361,3664541;4203520,3661846;4224229,3668283;4227822,3708204;4189099,3755309;4183910,3755708;4137202,3716587;4133610,3676666;4152771,3666287;4173531,3673073;4179519,3677863;4184309,3671875;4203520,3661846;3547595,3596827;3540009,3600819;3538810,3602017;3537215,3601218;3529228,3599222;3523243,3603215;3522841,3611997;3541207,3627965;3543602,3627566;3557176,3608005;3554380,3599222;3547595,3596827;3547198,3592835;3557577,3596428;3561570,3608404;3554781,3622376;3546000,3631159;3542802,3632755;3539212,3632356;3518847,3614392;3519651,3601618;3528831,3595230;3538411,3597226;3547198,3592835;5734399,3590440;5725216,3608005;5742782,3617187;5751963,3599622;5734399,3590440;5731604,3582855;5759149,3597227;5744778,3624772;5717232,3610401;5731604,3582855;5728011,3570080;5704458,3614392;5748770,3637944;5772322,3593633;5728011,3570080;5742688,3560356;5779907,3590839;5751165,3645130;5696873,3616388;5725616,3562096;5742688,3560356;1279298,3548423;1264977,3556108;1257791,3564891;1252602,3565290;1243819,3558104;1228251,3553313;1214279,3560898;1217073,3590839;1260985,3627565;1297312,3583254;1294518,3553313;1279298,3548423;1278200,3541687;1298909,3548124;1302502,3588044;1263779,3635150;1258590,3635549;1211883,3596428;1208291,3556507;1227452,3546128;1248211,3552914;1254199,3557704;1258989,3551716;1278200,3541687;2580191,3527215;2606689,3546128;2601101,3549721;2551598,3538143;2540021,3587645;2534433,3591238;2548006,3532555;2580191,3527215;622267,3476668;614682,3480660;613484,3481858;611887,3481060;603903,3479063;597915,3483056;597516,3491838;615879,3507806;618274,3507407;631848,3487846;629053,3479063;622267,3476668;621868,3472277;632247,3475870;636239,3487846;629453,3501818;620670,3510601;617477,3512197;613883,3511798;593524,3493834;594322,3481060;603504,3474672;613084,3476668;621868,3472277;7325205,3463494;7317620,3467486;7316423,3468684;7314826,3467886;7306842,3465889;7300853,3469882;7300454,3478664;7318818,3494632;7321213,3494233;7334786,3474672;7331992,3465889;7325205,3463494;7324806,3459103;7335185,3462696;7339177,3474672;7332391,3488644;7323608,3497427;7320415,3499023;7316822,3498624;7296462,3480660;7297260,3467886;7306443,3461498;7316024,3463494;7324806,3459103;2836228,3453114;2827046,3470680;2844610,3479862;2853792,3462297;2836228,3453114;2833434,3445530;2860977,3459902;2846607,3487447;2819063,3473075;2833434,3445530;2829840,3432756;2806286,3477068;2850599,3500620;2874151,3456309;2829840,3432756;2844517,3423032;2881735,3453515;2852995,3507806;2798703,3479064;2827445,3424772;2844517,3423032;5056908,3414692;5042587,3422377;5035401,3431160;5030212,3431559;5021429,3424373;5005861,3419582;4991888,3427167;4994682,3457108;5038595,3493834;5074922,3449523;5072128,3419582;5056908,3414692;5055810,3407956;5076519,3414393;5080112,3454313;5041389,3501419;5036200,3501818;4989492,3462697;4985900,3422776;5005061,3412397;5025821,3419183;5031809,3423973;5036599,3417985;5055810,3407956;6357797,3393484;6384294,3412397;6378705,3415990;6329204,3404412;6317627,3453914;6312038,3457507;6325611,3398824;6357797,3393484;4399876,3343335;4392291,3347327;4391094,3348525;4389497,3347727;4381513,3345730;4375524,3349723;4375125,3358505;4393489,3374473;4395884,3374074;4409457,3354513;4406662,3345730;4399876,3343335;4399078,3338944;4409457,3342536;4413449,3354513;4406662,3368485;4397880,3377268;4394686,3378865;4391094,3378465;4370733,3360501;4371532,3347727;4380714,3341339;4390295,3343335;4399078,3338944;6613833,3319383;6604651,3336949;6622216,3346131;6631398,3328566;6613833,3319383;6611039,3311799;6638584,3326171;6624212,3353716;6596667,3339344;6611039,3311799;6607445,3299024;6583891,3343336;6628203,3366888;6651756,3322577;6607445,3299024;6622122,3289300;6659341,3319783;6630599,3374074;6576307,3345332;6605050,3291040;6622122,3289300;2158735,3277367;2144413,3285052;2137227,3293835;2132039,3294234;2123255,3287048;2107687,3282257;2093715,3289842;2096509,3319783;2140422,3356509;2176749,3312198;2173955,3282257;2158735,3277367;2157637,3270631;2178346,3277068;2181939,3316989;2143215,3364094;2138026,3364493;2091319,3325372;2087727,3285451;2106888,3275072;2127646,3281858;2133634,3286648;2138426,3280660;2157637,3270631;3459619,3256161;3486115,3275073;3480527,3278666;3431030,3267089;3419455,3316590;3413867,3320183;3427439,3261500;3459619,3256161;1501703,3206011;1494117,3210003;1492920,3211201;1491324,3210403;1483339,3208406;1477352,3212399;1476953,3221181;1495316,3237149;1497709,3236750;1511282,3217189;1508488,3208406;1501703,3206011;1501303,3201620;1511682,3205213;1515675,3217189;1508889,3231161;1500105,3239944;1496912,3241540;1493320,3241141;1472961,3223177;1473759,3210403;1482940,3204015;1492520,3206011;1501303,3201620;3715649,3182059;3706467,3199624;3724033,3208806;3733214,3191241;3715649,3182059;3712855,3174474;3740400,3188846;3726029,3216391;3698483,3202020;3712855,3174474;3709262,3161700;3685708,3206012;3730021,3229564;3753573,3185253;3709262,3161700;3723938,3151976;3761158,3182459;3732416,3236750;3678124,3208008;3706866,3153716;3723938,3151976;5936342,3144035;5922021,3151720;5914835,3160503;5909646,3160902;5900863,3153716;5885295,3148925;5871322,3156510;5874116,3186451;5918029,3223177;5954356,3178866;5951561,3148925;5936342,3144035;5935244,3137299;5955953,3143736;5959545,3183656;5920823,3230762;5915634,3231161;5868926,3192040;5865334,3152119;5884495,3141740;5905254,3148526;5911242,3153316;5916033,3147328;5935244,3137299;534292,3136001;560790,3154914;555201,3158507;505700,3146929;494123,3196431;488534,3200024;502107,3141341;534292,3136001;7237232,3122827;7263729,3141740;7258140,3145333;7208639,3133755;7197061,3183257;7191473,3186850;7205046,3128167;7237232,3122827;5279311,3072279;5271727,3076271;5270529,3077469;5268932,3076671;5260948,3074674;5254959,3078667;5254560,3087449;5272924,3103417;5275319,3103018;5288892,3083457;5286098,3074674;5279311,3072279;5278513,3067888;5288892,3071481;5292884,3083457;5286098,3097429;5277315,3106212;5274122,3107808;5270529,3107409;5250169,3089445;5250967,3076671;5260150,3070283;5269731,3072279;5278513,3067888;789930,3061899;780750,3079465;798314,3088647;807496,3071082;789930,3061899;787537,3054315;815081,3068687;800709,3096232;773164,3081860;787537,3054315;783943,3041541;760389,3085853;804701,3109405;828254,3065094;783943,3041541;798620,3031817;835839,3062300;807097,3116591;752805,3087849;781546,3033557;798620,3031817;3038172,3006711;3023849,3014396;3016663,3023179;3011473,3023578;3002691,3016392;2987123,3011601;2973150,3019186;2975944,3049127;3019856,3085853;3056184,3041542;3053390,3011601;3038172,3006711;4311902,3002269;4338400,3021182;4332811,3024775;4283310,3013197;4271733,3062699;4266144,3066292;4279717,3007609;4311902,3002269;3037074,2999975;3057781,3006412;3061374,3046333;3022650,3093438;3017463,3093837;2970755,3054716;2967163,3014795;2986324,3004416;3007082,3011202;3013068,3015992;3017861,3010004;3037074,2999975;2381141,2934955;2373555,2938947;2372358,2940145;2370760,2939347;2362775,2937350;2356789,2941343;2356389,2950125;2374752,2966093;2377149,2965694;2390721,2946133;2387927,2937350;2381141,2934955;2380343,2930564;2390721,2934156;2394714,2946133;2387927,2960105;2379142,2968888;2375952,2970485;2372358,2970085;2351999,2952121;2352797,2939347;2361978,2932959;2371558,2934955;2380343,2930564;4567540,2928168;4558357,2945734;4575923,2954916;4585105,2937351;4567540,2928168;4565145,2920983;4592690,2935355;4578318,2962900;4550773,2948529;4565145,2920983;4561552,2907810;4537998,2952122;4582310,2975674;4605863,2931363;4561552,2907810;4576229,2898485;4613448,2928968;4584706,2983259;4530414,2954517;4559157,2900225;4576229,2898485;112439,2886153;98118,2893838;90932,2902621;85743,2903020;76960,2895834;61391,2891043;47419,2898628;50214,2928569;94126,2965295;130454,2920984;127659,2891043;112439,2886153;111741,2879417;132450,2885854;136043,2925775;97319,2972880;92130,2973279;45423,2934158;41831,2894237;60992,2883858;81751,2890644;87739,2895434;92529,2889446;111741,2879417;6815778,2872979;6801457,2880664;6794271,2889447;6789082,2889846;6780299,2882660;6764731,2877869;6750758,2885454;6753552,2915395;6797465,2952121;6833792,2907810;6830997,2877869;6815778,2872979;6814680,2866243;6835389,2872680;6838981,2912601;6800259,2959706;6795070,2960105;6748362,2920984;6744770,2881063;6763931,2870684;6784690,2877470;6790678,2882260;6795469,2876272;6814680,2866243;1413730,2864946;1440228,2883858;1434639,2887451;1385137,2875874;1373560,2925375;1367972,2928968;1381545,2870285;1413730,2864946;6158347,2801623;6150762,2805615;6149565,2806813;6147968,2806015;6139984,2804018;6133995,2808011;6133596,2816793;6151960,2832761;6154355,2832362;6167928,2812801;6165133,2804018;6158347,2801623;6157948,2797232;6168327,2800825;6172319,2812801;6165533,2826773;6156750,2835556;6153557,2837152;6149964,2836753;6129604,2818789;6130402,2806015;6139585,2799627;6149165,2801623;6157948,2797232;1669368,2790844;1660187,2808410;1677751,2817592;1686933,2800027;1669368,2790844;1666973,2783659;1694518,2798031;1680147,2825576;1652602,2811205;1666973,2783659;1663381,2770484;1639827,2814797;1684139,2838349;1707691,2794038;1663381,2770484;1678057,2761160;1715277,2791643;1686534,2845934;1632243,2817192;1660985,2762900;1678057,2761160;3917594,2735655;3903273,2743340;3896087,2752123;3890898,2752522;3882115,2745336;3866546,2740545;3852574,2748130;3855368,2778071;3899281,2814797;3935608,2770486;3932813,2740545;3917594,2735655;5191338,2731612;5217835,2750525;5212246,2754118;5162745,2742540;5151167,2792042;5145579,2795635;5159152,2736952;5191338,2731612;3916496,2728919;3937205,2735356;3940797,2775276;3902075,2822382;3896886,2822781;3850178,2783660;3846586,2743739;3865747,2733360;3886506,2740146;3892494,2744936;3897285,2738948;3916496,2728919;3260179,2664298;3252595,2668290;3251395,2669488;3249800,2668690;3241816,2666693;3235827,2670686;3235427,2679468;3253792,2695436;3256186,2695037;3269760,2675476;3266965,2666693;3260179,2664298;3259779,2659907;3270159,2663500;3274150,2675476;3267364,2689448;3258582,2698231;3255387,2699827;3251795,2699428;3231435,2681464;3232233,2668690;3241416,2662302;3250997,2664298;3259779,2659907;5446975,2657512;5437793,2675077;5455359,2684259;5464540,2666694;5446975,2657512;5444580,2649927;5472125,2664299;5457754,2691844;5430208,2677473;5444580,2649927;5440987,2637153;5417433,2681465;5461745,2705018;5485298,2660706;5440987,2637153;5455264,2627429;5492483,2657912;5463741,2712203;5409449,2683461;5438192,2629169;5455264,2627429;991876,2615496;977555,2623181;970368,2631964;965179,2632363;956397,2625177;940827,2620386;926855,2627971;929650,2657912;973563,2694638;1009890,2650327;1007095,2620386;991876,2615496;991178,2608760;1011886,2615197;1015479,2655118;976756,2702223;971566,2702622;924859,2663501;921267,2623580;940428,2613201;961188,2619987;967175,2624777;971965,2618789;991178,2608760;2293167,2594289;2319665,2613201;2314076,2616794;2264575,2605217;2252997,2654718;2247407,2658311;2260982,2599628;2293167,2594289;7037782,2530567;7030197,2534559;7029000,2535757;7027403,2534958;7019419,2532962;7013430,2536955;7013031,2545737;7031395,2561705;7033790,2561306;7047363,2541745;7044569,2532962;7037782,2530567;7037383,2526575;7047762,2530167;7051754,2542144;7044968,2556116;7036185,2564899;7032992,2566496;7029399,2566096;7009039,2548132;7009837,2535358;7019020,2528970;7028601,2530966;7037383,2526575;2548805,2520187;2539623,2537753;2557188,2546935;2566370,2529370;2548805,2520187;2546410,2512603;2573955,2526975;2559584,2554520;2532038,2540148;2546410,2512603;2542817,2499828;2519264,2544140;2563577,2567692;2587130,2523381;2542817,2499828;318882,2491445;311297,2495437;310100,2496635;308503,2495836;300519,2493840;294531,2497833;294132,2506615;312495,2522583;314890,2522184;328464,2502623;325669,2493840;318882,2491445;2557493,2490104;2594714,2520587;2565971,2574878;2511679,2546136;2540422,2491844;2557493,2490104;318085,2487453;328464,2491045;332456,2503022;325669,2516994;316886,2525777;313693,2527374;310100,2526974;289741,2509010;290539,2496236;299721,2489848;309301,2491844;318085,2487453;4769485,2481764;4755164,2489449;4747978,2498232;4742789,2498631;4734006,2491445;4718438,2486654;4704465,2494239;4707259,2524180;4751172,2560906;4787499,2516595;4784705,2486654;4769485,2481764;4768387,2475028;4789096,2481465;4792689,2521386;4753966,2568491;4748777,2568890;4702069,2529769;4698477,2489848;4717638,2479469;4738398,2486255;4744386,2491045;4749176,2485057;4768387,2475028;6070373,2460558;6096871,2479470;6091282,2483063;6041781,2471486;6030204,2520987;6024615,2524580;6038188,2465897;6070373,2460558;4112453,2410408;4104868,2414400;4103671,2415598;4102074,2414800;4094090,2412803;4088101,2416796;4087702,2425578;4106066,2441546;4108461,2441147;4122034,2421586;4119239,2412803;4112453,2410408;4112054,2406017;4122433,2409610;4126425,2421586;4119639,2435558;4110856,2444341;4107663,2445937;4104070,2445538;4083710,2427574;4084508,2414800;4093691,2408412;4103271,2410408;4112054,2406017;6326410,2386455;6317228,2404021;6334793,2413203;6343975,2395638;6326410,2386455;6324015,2379270;6351560,2393642;6337189,2421187;6309643,2406816;6324015,2379270;6320022,2366097;6296468,2410409;6340780,2433961;6364333,2389650;6320022,2366097;6334699,2356772;6371918,2387255;6343176,2441546;6288884,2412804;6317627,2358512;6334699,2356772;1871310,2344440;1856988,2352125;1849802,2360908;1844614,2361307;1835830,2354121;1820262,2349330;1806290,2356915;1809084,2386856;1852997,2423582;1889324,2379271;1886531,2349330;1871310,2344440;1870213,2337704;1890922,2344141;1894514,2384061;1855791,2431167;1850602,2431566;1803894,2392445;1800302,2352524;1819464,2342145;1840221,2348931;1846210,2353721;1851001,2347733;1870213,2337704;3172605,2323233;3199100,2342145;3193513,2345738;3144011,2334161;3132436,2383662;3126846,2387255;3140419,2328572;3172605,2323233;3428236,2249131;3419057,2266697;3436619,2275879;3445802,2258314;3428236,2249131;3425843,2241946;3453385,2256318;3439014,2283863;3411471,2269491;3425843,2241946;3421849,2229172;3398299,2273484;3442607,2297036;3466158,2252725;3421849,2229172;1198320,2220788;1190736,2224780;1189538,2225978;1187942,2225180;1179957,2223183;1173969,2227176;1173571,2235958;1191933,2251926;1194328,2251527;1207902,2231966;1205108,2223183;1198320,2220788;3436526,2219448;3473743,2249931;3445001,2304222;3390715,2275480;3419453,2221188;3436526,2219448;1197523,2216397;1207902,2219990;1211894,2231966;1205108,2245938;1196325,2254721;1193131,2256317;1189538,2255918;1169179,2237954;1169977,2225180;1179159,2218792;1188740,2220788;1197523,2216397;5648919,2211108;5634598,2218793;5627412,2227576;5622223,2227975;5613440,2220789;5597872,2215998;5583899,2223583;5586693,2253524;5630606,2290250;5666933,2245939;5664138,2215998;5648919,2211108;5647821,2204372;5668530,2210809;5672122,2250729;5633400,2297835;5628211,2298234;5581503,2259113;5577911,2219192;5597072,2208813;5617831,2215599;5623819,2220389;5628610,2214401;5647821,2204372;6949809,2189900;6976306,2208813;6970717,2212406;6921216,2200828;6909638,2250330;6904050,2253923;6917623,2195240;6949809,2189900;230910,2150778;257407,2169691;251818,2173284;202316,2161706;190739,2211208;185151,2214801;198723,2156118;230910,2150778;4991888,2139352;4984303,2143344;4983106,2144542;4981509,2143743;4973525,2141747;4967536,2145740;4967137,2154522;4985501,2170490;4987896,2170091;5001469,2150530;4998675,2141747;4991888,2139352;4991489,2135360;5001868,2138952;5005860,2150929;4999074,2164901;4990291,2173684;4987098,2175281;4983505,2174881;4963145,2156917;4963943,2144143;4973126,2137755;4982707,2139751;4991489,2135360;7205844,2115798;7196661,2133364;7214227,2142546;7223409,2124981;7205844,2115798;7203449,2108214;7230993,2122586;7216622,2150131;7189077,2135759;7203449,2108214;7199457,2095440;7175904,2139752;7220216,2163304;7243768,2118993;7199457,2095440;7214134,2085716;7251353,2116199;7222611,2170490;7168319,2141748;7197062,2087456;7214134,2085716;486546,2076678;477365,2094243;494929,2103425;504111,2085860;486546,2076678;2750747,2073783;2736428,2081468;2729241,2090251;2724053,2090650;2715270,2083464;2699701,2078673;2685730,2086258;2688524,2116199;2732433,2152925;2768762,2108614;2765970,2078673;2750747,2073783;4024479,2069742;4050977,2088654;4045388,2092247;3995887,2080670;3984310,2130171;3978721,2133764;3992294,2075081;4024479,2069742;484151,2069093;511696,2083465;497324,2111010;469780,2096639;484151,2069093;2749651,2067047;2770360,2073484;2773952,2113405;2735230,2160510;2730039,2160909;2683334,2121788;2679742,2081867;2698902,2071488;2719660,2078274;2725647,2083064;2730438,2077076;2749651,2067047;480558,2056319;457005,2100631;501317,2124184;524869,2079872;480558,2056319;495235,2046595;532454,2077078;503712,2131369;449421,2102627;478163,2048335;495235,2046595;4280516,1995641;4271334,2013206;4288899,2022388;4298081,2004823;4280516,1995641;4277722,1988056;4305267,2002428;4290895,2029973;4263350,2015602;4277722,1988056;4274129,1975281;4250575,2019593;4294887,2043145;4318440,1998834;4274129,1975281;4288806,1965557;4326025,1996040;4297283,2050331;4242991,2021589;4271734,1967297;4288806,1965557;2077355,1950132;2069769,1954124;2068572,1955322;2066975,1954524;2058991,1952527;2053003,1956520;2052604,1965302;2070968,1981270;2073363,1980871;2086936,1961310;2084141,1952527;2077355,1950132;2076955,1945741;2087335,1949333;2091327,1961310;2084541,1975282;2075757,1984065;2072564,1985662;2068972,1985262;2048612,1967298;2049409,1954524;2058592,1948136;2068173,1950132;2076955,1945741;6528354,1940451;6514033,1948136;6506847,1956919;6501658,1957318;6492875,1950132;6477307,1945341;6463334,1952926;6466128,1982867;6510041,2019593;6546368,1975282;6543573,1945341;6528354,1940451;6527257,1933715;6547965,1940152;6551557,1980072;6512835,2027178;6507646,2027577;6460938,1988456;6457346,1948535;6476507,1938156;6497266,1944942;6503254,1949732;6508045,1943744;6527257,1933715;1110348,1880123;1136846,1899035;1131257,1902628;1081754,1891051;1070177,1940552;1064589,1944145;1078161,1885462;1110348,1880123;5871323,1868695;5863738,1872687;5862541,1873885;5860944,1873087;5852960,1871090;5846971,1875083;5846572,1883865;5864936,1899833;5867331,1899434;5880904,1879873;5878110,1871090;5871323,1868695;5870924,1864304;5881303,1867897;5885295,1879873;5878509,1893845;5869726,1902628;5866533,1904224;5862940,1903825;5842580,1885861;5843378,1873087;5852561,1866699;5862142,1868695;5870924,1864304;1365982,1806021;1356802,1823586;1374367,1832768;1383548,1815203;1365982,1806021;3630180,1803126;3615859,1810811;3608674,1819594;3603485,1819993;3594699,1812807;3579132,1808016;3565160,1815601;3567956,1845542;3611869,1882268;3648195,1837957;3645402,1808016;3630180,1803126;4903915,1798685;4930412,1817598;4924823,1821191;4875322,1809613;4863744,1859115;4858156,1862708;4871729,1804025;4903915,1798685;1363587,1798436;1391132,1812808;1376762,1840353;1349215,1825982;1363587,1798436;3629083,1796390;3649791,1802827;3653385,1842748;3614662,1889853;3609471,1890252;3562763,1851131;3559171,1811210;3578332,1800831;3599093,1807617;3605083,1812407;3609871,1806419;3629083,1796390;1359995,1785662;1336441,1829974;1380755,1853526;1404307,1809215;1359995,1785662;1374674,1775938;1411892,1806421;1383150,1860712;1328857,1831970;1357600,1777678;1374674,1775938;5159951,1724585;5150768,1742150;5168334,1751332;5177515,1733767;5159951,1724585;5157156,1717000;5184701,1731372;5170330,1758917;5142784,1744545;5157156,1717000;5153563,1704225;5130010,1748537;5174322,1772089;5197874,1727778;5153563,1704225;5168240,1694501;5205459,1724984;5176717,1779275;5122425,1750533;5151168,1696241;5168240,1694501;2956791,1679076;2949206,1683068;2948007,1684266;2946411,1683468;2938427,1681471;2932442,1685464;2932042,1694246;2950404,1710214;2952799,1709815;2966371,1690254;2963576,1681471;2956791,1679076;2956393,1674685;2966773,1678278;2970761,1690254;2963977,1704226;2955195,1713009;2951999,1714605;2948408,1714206;2928049,1696242;2928846,1683468;2938028,1677080;2947608,1679076;2956393,1674685;688490,1630273;674169,1637958;666982,1646741;661794,1647140;653010,1639954;637442,1635163;623470,1642748;626264,1672689;670177,1709415;706504,1665104;703710,1635163;688490,1630273;687392,1623537;708101,1629974;711694,1669895;672971,1717000;667782,1717399;621074,1678278;617482,1638357;636643,1627978;657402,1634764;663390,1639554;668181,1633566;687392,1623537;1989779,1609067;2016277,1627979;2010688,1631572;1961186,1619994;1949610,1669496;1944021,1673089;1957593,1614406;1989779,1609067;6750758,1598038;6743173,1602030;6741975,1603228;6740379,1602430;6732395,1600433;6726406,1604426;6726006,1613208;6744371,1629176;6746766,1628777;6760339,1609216;6757544,1600433;6750758,1598038;6750359,1593647;6760738,1597239;6764730,1609216;6757943,1623188;6749161,1631971;6745967,1633568;6742375,1633168;6722014,1615204;6722813,1602430;6731995,1596042;6741576,1598038;6750359,1593647;31460,1558917;23875,1562909;22678,1564107;21081,1563309;13097,1561312;7109,1565305;6710,1574087;25073,1590055;27468,1589656;41042,1570095;38246,1561312;31460,1558917;31061,1554526;41441,1558118;45433,1570095;38646,1584067;29863,1592850;26670,1594447;23077,1594047;2718,1576083;3516,1563309;12698,1556921;22278,1558917;31061,1554526;4482062,1549236;4467741,1556921;4460555,1565704;4455365,1566103;4446583,1558917;4431014,1554126;4417041,1561711;4419836,1591652;4463749,1628378;4500076,1584067;4497281,1554126;4482062,1549236;4481364,1542500;4502072,1548937;4505664,1588857;4466942,1635963;4461753,1636362;4415045,1597241;4411453,1557320;4430614,1546941;4451373,1553727;4457361,1558517;4462152,1552529;4481364,1542500;2245418,1534964;2236237,1552530;2253800,1561712;2262977,1544147;2245418,1534964;5783349,1528029;5809847,1546941;5804258,1550534;5754757,1538956;5743180,1588458;5737591,1592051;5751164,1533368;5783349,1528029;2243023,1527779;2270568,1542151;2256198,1569696;2228652,1555324;2243023,1527779;2239029,1514606;2215476,1558918;2259789,1582470;2283340,1538159;2239029,1514606;2253707,1504882;2290927,1535365;2262185,1589656;2207893,1560914;2236634,1506622;2253707,1504882;6038987,1453928;6029805,1471493;6047370,1480675;6056552,1463110;6038987,1453928;6036592,1446343;6064137,1460715;6049766,1488260;6022220,1473888;6036592,1446343;6032999,1433569;6009445,1477881;6053758,1501433;6077310,1457122;6032999,1433569;3809062,1425185;3801477,1429177;3800280,1430374;3798683,1429576;3790698,1427580;3784710,1431572;3784311,1440355;3802675,1456323;3805070,1455924;3818643,1436363;3815848,1427580;3809062,1425185;6047676,1423845;6084895,1454327;6056153,1508619;6001861,1479877;6030604,1425585;6047676,1423845;3808663,1420794;3819042,1424386;3823034,1436363;3816248,1450335;3807465,1459118;3804272,1460715;3800679,1460315;3780319,1442351;3781117,1429576;3790299,1423189;3799880,1425185;3808663,1420794;1567926,1359617;1553605,1367302;1546418,1376084;1541229,1376483;1532447,1369298;1516878,1364507;1502905,1372092;1505701,1402033;1549612,1438759;1585941,1394448;1583148,1364507;1567926,1359617;1566829,1352881;1587539,1359318;1591132,1399238;1552407,1446344;1547217,1446743;1500510,1407622;1496918,1367701;1516077,1357322;1536838,1364108;1542825,1368898;1547617,1362910;1566829,1352881;2868816,1338410;2895312,1357321;2889722,1360915;2840223,1349337;2828647,1398839;2823060,1402432;2836630,1343749;2868816,1338410;910897,1287861;903311,1291853;902114,1293050;900517,1292252;892533,1290256;886546,1294248;886146,1303031;904509,1318999;906905,1318600;920478,1299039;917683,1290256;910897,1287861;910498,1283470;920877,1287063;924869,1299039;918083,1313011;909299,1321794;906107,1323390;902514,1322991;882154,1305027;882952,1292252;892136,1285865;901714,1287861;910498,1283470;5361496,1278180;5347175,1285865;5339989,1294647;5334799,1295046;5326017,1287861;5310448,1283070;5296475,1290655;5299270,1320596;5343183,1357322;5379510,1313011;5376715,1283070;5361496,1278180;5360798,1271444;5381506,1277881;5385099,1317802;5346376,1364907;5341187,1365306;5294479,1326185;5290887,1286264;5310048,1275885;5330807,1282671;5336795,1287461;5341586,1281473;5360798,1271444;3124852,1264308;3115671,1281873;3133237,1291055;3142420,1273490;3124852,1264308;6662785,1256973;6689282,1275884;6683693,1279478;6634192,1267900;6622615,1317402;6617026,1320995;6630599,1262312;6662785,1256973;3122459,1256723;3150004,1271095;3135631,1298640;3108087,1284268;3122459,1256723;3118466,1243949;3094913,1288261;3139225,1311813;3162777,1267502;3118466,1243949;3133141,1234225;3170362,1264707;3141619,1318999;3087328,1290257;3116071,1235965;3133141,1234225;6918421,1182871;6909238,1200437;6926804,1209619;6935986,1192054;6918421,1182871;6916026,1175686;6943570,1190058;6929199,1217603;6901654,1203232;6916026,1175686;6912433,1162512;6888879,1206825;6933191,1230377;6956744,1186066;6912433,1162512;4688497,1154528;4680912,1158520;4679715,1159717;4678118,1158919;4670134,1156923;4664145,1160915;4663746,1169698;4682110,1185666;4684505,1185267;4698078,1165706;4695284,1156923;4688497,1154528;6927110,1153188;6964329,1183670;6935587,1237962;6881295,1209220;6910038,1154928;6927110,1153188;4688098,1150137;4698477,1153729;4702469,1165706;4695683,1179678;4686900,1188461;4683707,1190058;4680114,1189658;4659754,1171694;4660552,1158919;4669735,1152532;4679316,1154528;4688098,1150137;199523,1143750;190342,1161316;207906,1170498;217088,1152933;199523,1143750;196729,1136565;224274,1150937;209902,1178482;182357,1164110;196729,1136565;193136,1123391;169582,1167703;213895,1191255;237447,1146944;193136,1123391;207813,1114066;245032,1144548;216290,1198840;161998,1170098;190741,1115806;207813,1114066;2447363,1088561;2433043,1096246;2425857,1105028;2420668,1105427;2411885,1098242;2396315,1093451;2382343,1101036;2385136,1130977;2429051,1167703;2465377,1123392;2462583,1093451;2447363,1088561;3721088,1084519;3747586,1103430;3741997,1107024;3692495,1095447;3680919,1144948;3675330,1148541;3688902,1089858;3721088,1084519;2446267,1081825;2466975,1088262;2470568,1128183;2431845,1175288;2426656,1175687;2379945,1136566;2376353,1096645;2395516,1086266;2416276,1093052;2422263,1097842;2427054,1091854;2446267,1081825;1790328,1017204;1782746,1021196;1781548,1022393;1779952,1021595;1771968,1019599;1765979,1023591;1765581,1032374;1783944,1048342;1786336,1047943;1799910,1028382;1797115,1019599;1790328,1017204;1789930,1012813;1800309,1016405;1804301,1028382;1797514,1042354;1788731,1051137;1785537,1052734;1781948,1052334;1761589,1034370;1762387,1021595;1771569,1015208;1781149,1017204;1789930,1012813;3977125,1010418;3967943,1027983;3985508,1037165;3994690,1019600;3977125,1010418;6240931,1007523;6226610,1015208;6219424,1023990;6214234,1024389;6205452,1017204;6189883,1012413;6175910,1019998;6178705,1049939;6222618,1086665;6258945,1042354;6256150,1012413;6240931,1007523;3974331,1002833;4001876,1017205;3987504,1044750;3959959,1030378;3974331,1002833;6240232,1000787;6260941,1007224;6264533,1047145;6225811,1094250;6220622,1094649;6173914,1055528;6170322,1015607;6189483,1005228;6210242,1012014;6216230,1016804;6221021,1010816;6240232,1000787;3970737,990059;3947183,1034371;3991495,1057923;4015048,1013612;3970737,990059;3985414,980335;4022633,1010817;3993891,1065109;3939599,1036367;3968342,982075;3985414,980335;822924,947195;849422,966106;843832,969700;794330,958122;782755,1007624;777167,1011217;790737,952534;822924,947195;5567932,883473;5560347,887465;5559150,888662;5557553,887864;5549569,885868;5543580,889860;5543181,898643;5561545,914611;5563940,914212;5577513,894651;5574719,885868;5567932,883473;5567533,879481;5577912,883073;5581904,895050;5575118,909022;5566335,917805;5563142,919402;5559549,919002;5539189,901038;5539987,888263;5549170,881876;5558751,883872;5567533,879481;1078960,873094;1069779,890659;1087345,899841;1096526,882276;1078960,873094;1076166,865509;1103713,879881;1089341,907426;1061795,893054;1076166,865509;1072574,852734;1049020,897046;1093333,920598;1116885,876287;1072574,852734;1087250,843010;1124471,873492;1095728,927784;1041436,899042;1070178,844750;1087250,843010;3326802,817904;3312479,825589;3305293,834371;3300102,834770;3291318,827585;3275751,822794;3261778,830379;3264571,860320;3308486,897046;3344817,852735;3342023,822794;3326802,817904;4600524,813863;4627021,832774;4621432,836368;4571931,824790;4560353,874292;4554765,877885;4568338,819202;4600524,813863;3325704,811168;3346413,817605;3350008,857526;3311280,904631;3306091,905030;3259384,865909;3255791,825988;3274951,815609;3295711,822395;3301700,827185;3306491,821197;3325704,811168;2669769,746148;2662183,750140;2660985,751337;2659389,750539;2651404,748543;2645416,752535;2645017,761318;2663381,777286;2665775,776887;2679349,757326;2676554,748543;2669769,746148;2669369,742156;2679749,745748;2683741,757725;2676954,771697;2668170,780480;2664978,782077;2661386,781677;2641025,763713;2641822,750938;2651006,744551;2660586,746547;2669369,742156;4856160,739761;4846978,757326;4864544,766508;4873725,748943;4856160,739761;7120366,736867;7106045,744551;7098859,753333;7093670,753732;7084887,746547;7069319,741756;7055346,749341;7058140,779282;7102053,816008;7138380,771697;7135586,741756;7120366,736867;4853765,732176;4881310,746548;4866939,774093;4839393,759722;4853765,732176;7119269,729731;7139977,736168;7143570,776089;7104847,823194;7099658,823593;7052950,784472;7049358,744551;7068519,734172;7089278,740958;7095266,745748;7100057,739760;7119269,729731;4850172,719402;4826619,763714;4870931,787266;4894483,742955;4850172,719402;4864849,709678;4902068,740160;4873326,794452;4819034,765710;4847777,711418;4864849,709678;401068,697745;386747,705430;379561,714212;374372,714611;365589,707426;350020,702635;336048,710220;338843,740161;382755,776887;419083,732576;416288,702635;401068,697745;400370,690610;421079,697047;424672,736967;385949,784073;380759,784472;334052,745351;330460,705430;349621,695051;370380,701837;376368,706627;381158,700639;400370,690610;1702359,676538;1728856,695449;1723267,699043;1673766,687465;1662191,736967;1656602,740560;1670174,681877;1702359,676538;6447367,612816;6439783,616808;6438585,618005;6436988,617207;6429004,615211;6423015,619203;6422616,627986;6440980,643954;6443375,643555;6456948,623994;6454154,615211;6447367,612816;6446569,608425;6456948,612017;6460940,623994;6454154,637966;6445371,646749;6442178,648346;6438585,647946;6418225,629982;6419023,617207;6428206,610820;6437787,612816;6446569,608425;1958391,602437;1949210,620002;1966776,629184;1975957,611619;1958391,602437;1955598,594852;1983143,609224;1968772,636769;1941226,622397;1955598,594852;1952005,582078;1928452,626390;1972764,649942;1996316,605631;1952005,582078;1966682,572354;2003902,602836;1975159,657128;1920867,628386;1949609,574094;1966682,572354;4178671,564014;4164350,571699;4157164,580481;4151974,580880;4143192,573695;4127623,568904;4113650,576489;4116445,606430;4160358,643156;4196685,598845;4193890,568904;4178671,564014;4177972,557278;4198681,563715;4202273,603636;4163551,650741;4158362,651140;4111654,612019;4108062,572098;4127223,561719;4147982,568505;4153970,573295;4158761,567307;4177972,557278;5479959,542807;5506456,561718;5500867,565312;5451366,553734;5439789,603236;5434200,606829;5447773,548146;5479959,542807;3521645,492657;3514060,496649;3512864,497846;3511266,497048;3503280,495052;3497292,499044;3496895,507827;3515254,523795;3517651,523396;3531227,503835;3528431,495052;3521645,492657;3521244,488266;3531625,491858;3535619,503835;3528831,517807;3520047,526590;3516857,528187;3513257,527787;3492899,509823;3493698,497048;3502880,490661;3512458,492657;3521244,488266;5735595,468705;5726413,486270;5743978,495452;5753160,477887;5735595,468705;5733200,461120;5760745,475492;5746374,503037;5718828,488665;5733200,461120;5729607,448346;5706053,492658;5750366,516210;5773918,471899;5729607,448346;5744284,438622;5781503,469104;5752761,523396;5698469,494654;5727212,440362;5744284,438622;1280504,426689;1266183,434374;1258997,443156;1253808,443555;1245026,436370;1229457,431579;1215485,439164;1218280,469105;1262192,505831;1298519,461520;1295724,431579;1280504,426689;1279806,419953;1300515,426390;1304108,466311;1265384,513416;1260195,513815;1213489,474694;1209897,434773;1229058,424394;1249817,431180;1255804,435970;1260595,429982;1279806,419953;2581792,405482;2608292,424393;2602703,427987;2553201,416409;2541624,465911;2536036,469504;2549608,410821;2581792,405482;623472,355333;615887,359325;614690,360522;613093,359724;605109,357728;599120,361720;598721,370502;617085,386471;619480,386072;633053,366510;630258,357728;623472,355333;623073,350942;633452,354534;637444,366510;630658,380483;621875,389266;618682,390863;615089,390463;594729,372498;595527,359724;604709,353337;614290,355333;623073,350942;7326403,342159;7318818,346151;7317621,347348;7316024,346550;7308040,344554;7302051,348546;7301652,357328;7320016,373297;7322411,372898;7335984,353336;7333190,344554;7326403,342159;7326004,337768;7336383,341360;7340375,353336;7333589,367309;7324806,376092;7321613,377689;7318020,377289;7297660,359324;7298458,346550;7307641,340163;7317222,342159;7326004,337768;2837429,331381;2828248,348945;2845812,358128;2854994,340562;2837429,331381;2835034,323796;2862578,338167;2848207,365713;2820663,351342;2835034,323796;2831442,311022;2807890,355334;2852199,378886;2875752,334574;2831442,311022;2846119,301297;2883339,331780;2854596,386072;2800304,357330;2829047,303038;2846119,301297;5058105,293357;5043784,301042;5036598,309824;5031408,310223;5022626,303038;5007057,298247;4993084,305832;4995879,335772;5039792,372499;5076119,328187;5073324,298247;5058105,293357;5057406,286620;5078115,293058;5081708,332977;5042985,380084;5037796,380483;4991088,341361;4987496,301441;5006657,291062;5027416,297848;5033404,302638;5038195,296650;5057406,286620;6359393,272150;6385891,291061;6380302,294654;6330801,283077;6319224,332579;6313635,336172;6327208,277489;6359393,272150;4401074,221601;4393489,225593;4392292,226790;4390695,225992;4382711,223996;4376722,227988;4376323,236770;4394687,252739;4397082,252340;4410655,232778;4407861,223996;4401074,221601;4400675,217210;4411054,220802;4415046,232778;4408260,246751;4399477,255534;4396284,257131;4392691,256731;4372331,238766;4373129,225992;4382312,219605;4391893,221601;4400675,217210;6615030,198049;6605847,215613;6623413,224796;6632595,207230;6615030,198049;6612635,190464;6640179,204835;6625808,232381;6598263,218009;6612635,190464;6609042,177689;6585488,222001;6629800,245553;6653353,201241;6609042,177689;6623719,167964;6660938,198447;6632196,252739;6577904,223997;6606647,169705;6623719,167964;2159939,156032;2145618,163717;2138432,172499;2133243,172898;2124460,165713;2108890,160922;2094918,168507;2097713,198447;2141626,235174;2177952,190862;2175158,160922;2159939,156032;3433677,151592;3460171,170503;3454581,174096;3405086,162519;3393511,212021;3387923,215614;3401495,156931;3433677,151592;2159241,149295;2179949,155733;2183542,195653;2144819,242759;2139630,243158;2092922,204036;2089330,164116;2108491,153737;2129251,160523;2135238,165313;2140028,159325;2159241,149295;1502906,84277;1495322,88269;1494125,89466;1492528,88668;1484545,86672;1478557,90664;1478158,99446;1496519,115415;1498914,115016;1512488,95454;1509691,86672;1502906,84277;1502508,79886;1512885,83478;1516879,95454;1510091,109427;1501309,118210;1498117,119807;1494523,119407;1474166,101442;1474964,88668;1484144,82281;1493724,84277;1502508,79886;3689702,77490;3680519,95055;3698085,104238;3707267,86672;3689702,77490;3687307,70305;3714852,84676;3700480,112222;3672935,97850;3687307,70305;3683315,57131;3659772,101443;3704074,124995;3727626,80683;3683315,57131;3697991,47407;3735211,77889;3706469,132181;3652188,103439;3680919,49147;3697991,47407;5937540,22301;5923219,29986;5916033,38768;5910844,39167;5902061,31982;5886493,27191;5872520,34776;5875314,64716;5919227,101443;5955554,57131;5952759,27191;5937540,22301;5936443,15564;5957151,22002;5960743,61922;5922021,109028;5916832,109427;5870124,70305;5866532,30385;5885693,20006;5906452,26792;5912440,31582;5917231,25594;5936443,15564;535499,14268;561996,33179;556407,36772;506906,25195;495329,74697;489741,78290;503313,19607;535499,14268;7238827,1094;7265325,20005;7259736,23598;7210235,12021;7198658,61523;7193069,65116;7206642,6433;7238827,109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rije vorm: Vorm 18" o:spid="_x0000_s1031" style="position:absolute;left:2458;top:50697;width:74258;height:48856;visibility:visible;mso-wrap-style:square;v-text-anchor:middle" coordsize="7425815,4885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" path="m4025601,4852324r-162,7423l4019890,4865133r8045,152l4033654,4871070r168,-7730l4039030,4858132r-8002,-382l4025601,4852324xm4020649,4838987v1996,-798,4391,,5190,2396l4025822,4842165r8399,8400c4038213,4852161,4042604,4852161,4046596,4850565r1,l4046996,4850165v1996,-798,4391,,5190,2395c4052984,4854556,4052186,4856951,4049791,4857751v-3992,1597,-7186,4790,-8783,8782l4041008,4878509r,l4041008,4878510r,398l4038221,4884084r-7,14l4038214,4884098v-1996,798,-3993,-399,-4792,-2395l4033422,4881702r-8632,-8931l4012278,4872521r-411,399c4009870,4873719,4007874,4872521,4007075,4870525r152,-329l4007075,4870126v-798,-1996,,-4392,2395,-5191l4009864,4864943r8390,-8390l4018254,4844977r-401,-400c4017055,4842580,4017853,4840185,4020248,4839386r179,83l4020649,4838987xm3959018,4828955r-245,17618l3945930,4858702r17634,245l3976090,4871975r247,-17817l3988996,4841986r-19046,-1401l3959018,4828955xm3953582,4815434r330,153l3953983,4815434v1996,-798,4391,,5189,2395l3959166,4818237r15325,15861c3981428,4837092,3989512,4837391,3997096,4834197r1730,799l4002286,4836592r,1l4002286,4836593v798,1996,,4391,-2395,5189l3999890,4841783r-16367,15968l3983145,4879312r378,394c3984322,4882101,3983523,4884097,3981128,4885295r-319,-159l3980729,4885296v-1997,798,-3993,-400,-4791,-2396l3975944,4882496r-15574,-15963l3938055,4866141r-839,791c3935220,4867730,3933224,4866532,3932425,4864536r304,-658l3932425,4863738v-798,-1997,,-4392,2395,-5190l3935628,4858559r15560,-15180l3951580,4821043r-393,-419c3950389,4818628,3951187,4816233,3953582,4815434xm6487198,4798369v-3493,-300,-7086,698,-9881,3094c6471729,4806254,6470930,4815036,6475721,4820625r7186,8383l6494484,4819028v1597,-1198,3593,-1198,4790,399c6500472,4821024,6500472,4823020,6498875,4824218r-11577,9980l6495681,4844177v400,400,1198,400,1996,l6521629,4824218v5589,-5190,6387,-13573,1198,-19162c6518037,4799467,6509254,4798669,6503665,4803459r-1197,1198c6501669,4805056,6500871,4805455,6500073,4805455v-1198,,-1996,-399,-2396,-1197l6496480,4803060v-2396,-2795,-5789,-4392,-9282,-4691xm2069184,4787241v4990,1148,9581,4242,12575,9033l2076170,4799867v-3992,-6387,-12375,-8384,-18763,-4391c2051019,4799468,2049023,4807851,2053415,4813839r-5589,3593c2041838,4808250,2044632,4795875,2054213,4789886v4591,-2994,9981,-3792,14971,-2645xm6528016,4778708r14771,1198c6544384,4779906,6545980,4781502,6546779,4783898r-1198,14771c6545581,4800665,6543984,4801863,6541988,4801863v-1996,,-3193,-1597,-3193,-3593l6539194,4791482r-10778,9183l6528815,4801064v7185,8782,5988,21557,-2395,28742l6502867,4849766v-1597,1597,-3992,1996,-5988,1996c6494883,4851762,6492887,4850565,6491290,4848968r-8383,-9980l6473725,4846972r-400,7185c6473325,4856153,6471729,4857351,6469733,4857351v-1996,,-3194,-1597,-3194,-3593l6466938,4848569r-5189,-400c6459753,4848169,6458555,4846573,6458555,4844577v,-1996,1597,-3194,3593,-3194l6469333,4841782r9182,-7984l6470930,4825016v-7185,-8782,-5988,-21557,2395,-28743c6481310,4789087,6493286,4789886,6500871,4797470v6387,-4790,14770,-5189,21557,-1596l6534404,4785894r-6787,-400c6525621,4785494,6524424,4783898,6524424,4781902v,-1996,1596,-3194,3592,-3194xm1100272,4732547r-145,6641l1094174,4744966r8448,160l1107942,4750507r168,-7725l1112937,4737955r-7620,-363l1100272,4732547xm1095337,4718429v1996,-798,4391,,5190,2395l1100493,4722388r8017,8018l1120486,4730406r799,-799c1123281,4728809,1125677,4729607,1126475,4732002v799,1996,,4392,-2395,5191l1124025,4737248r-344,743l1123147,4738125r-7851,7850l1115296,4757946r400,404c1116095,4760745,1115297,4763140,1112902,4763939v-1997,798,-3993,-399,-4792,-2395l1107738,4761159r-27,-14l1107711,4761131r-8233,-8520c1095636,4750964,1091145,4750765,1086953,4752362r-269,-125l1086555,4752362v-1996,798,-3992,-399,-4791,-2395l1081763,4749967v-798,-1996,,-4392,2395,-5191l1084160,4744776r8782,-8781l1092942,4725217r-799,-799c1091345,4722421,1092143,4720026,1094539,4719227r354,164l1095337,4718429xm1033700,4708789r-239,17226l1020612,4738150r17241,239l1050778,4751832r248,-17833l1063685,4721827r-19045,-1401l1033700,4708789xm1028671,4694876v1996,-798,4391,,5189,2395l1033849,4698073r15332,15866l1071785,4714039r1,-1c1073782,4713240,1076177,4714038,1076976,4716433r,1l1076976,4716434v798,1996,,4391,-2396,5190l1074578,4721625r-16366,15967c1055019,4744777,1055019,4752761,1057813,4760346v798,1198,,3593,-2395,4790c1053422,4765935,1051425,4764737,1050626,4762741r6,-396l1050627,4762342v-2794,-7585,-8383,-13174,-15968,-16367l1012736,4745589r-831,785c1009909,4747172,1007912,4745975,1007113,4743979r235,-507l1006715,4743180v-799,-1997,,-4392,2394,-5190l1010310,4738007r15566,-15186l1026262,4700875r-386,-410c1025078,4698469,1025876,4696074,1028271,4695275r178,82l1028671,4694876xm3589019,4661045v-3485,-300,-7083,699,-9876,3094c3573557,4668930,3572758,4677712,3577545,4683301r7184,8383l3596304,4681704v1597,-1198,3593,-1198,4793,399c3602294,4683700,3602294,4685696,3600696,4686894r-11577,9980l3597505,4706853v396,400,1196,400,1994,l3623455,4686894v5591,-5190,6389,-13573,1201,-19162c3619862,4662143,3611078,4661345,3605488,4666135r-1195,1198c3603494,4667732,3602695,4668131,3601896,4668131v-799,,-1999,-399,-2397,-1197l3598303,4665736v-2396,-2795,-5786,-4392,-9284,-4691xm5846784,4653908v4990,1148,9581,4242,12575,9033l5853770,4666534v-3992,-6387,-12375,-8384,-18762,-4391c5828620,4666135,5826624,4674518,5831016,4680506r-5590,3593c5819438,4674917,5822233,4662542,5831814,4656553v4591,-2994,9980,-3792,14970,-2645xm3629844,4641384r14772,1198c3646214,4642582,3647811,4644178,3648610,4646574r-1197,14771c3647413,4663341,3645814,4664539,3643817,4664539v-1996,,-3193,-1597,-3193,-3593l3641024,4654158r-10780,9183l3630643,4663740v7186,8782,5989,21557,-2395,28742l3604690,4712442v-1598,1597,-3994,1996,-5989,1996c3596706,4714438,3594712,4713241,3593114,4711644r-8385,-9980l3575551,4709648r-403,7185c3575148,4718829,3573557,4720027,3571556,4720027v-1994,,-3188,-1597,-3188,-3593l3568763,4711245r-5189,-400c3561580,4710845,3560385,4709249,3560385,4707253v,-1996,1598,-3194,3591,-3194l3571160,4704458r9178,-7984l3572758,4687692v-7183,-8782,-5989,-21557,2390,-28743c3583131,4651763,3595108,4652562,3602695,4660146v6386,-4790,14771,-5189,21561,-1596l3636234,4648570r-6789,-400c3627449,4648170,3626252,4646574,3626252,4644578v,-1996,1596,-3194,3592,-3194xm4877881,4598825r-153,7032l4872173,4611249r7651,145l4885543,4617179r168,-7730l4890918,4604242r-8000,-381l4877881,4598825xm4872938,4585097v1996,-798,4391,,5190,2395l4878103,4588666r8009,8009l4898486,4596675r400,-401c4900882,4595476,4903277,4596274,4904076,4598669v798,1996,,4392,-2396,5191l4901283,4604257r-2,3l4901279,4604261r-8381,8381l4892898,4624618r,l4892898,4624619r,398l4890112,4630193r-8,14l4890104,4630207r,c4888108,4631005,4886111,4629808,4885312,4627812r,-1l4876681,4618879r-12121,-241l4864156,4619030v-1997,799,-3993,-399,-4792,-2395l4859447,4616457r-482,-222c4858167,4614239,4858965,4611843,4861360,4611044r785,15l4870543,4602663r,-11177l4869743,4590687v-798,-1997,,-4392,2396,-5191l4872646,4585730r292,-633xm4811301,4575483r-239,17200l4798213,4604818r17241,239l4828374,4618495r253,-18228l4841257,4588123r-19417,-1428l4811301,4575483xm4805472,4561544r659,304l4806272,4561544v1996,-798,4391,,5189,2396l4811450,4564755r14931,15453c4833317,4583202,4841401,4583502,4848986,4580308r269,124l4849386,4580306v1996,-798,4391,,5190,2395c4855374,4584697,4854576,4587093,4852180,4587891v-7185,2794,-13173,8384,-16367,15969c4832620,4611045,4832620,4619029,4835414,4626614v799,1597,,3992,-2395,4790l4833018,4631405v-1996,798,-3992,-399,-4790,-2395c4825434,4621425,4819845,4615836,4812260,4612643r-21924,-386l4789505,4613042v-1996,799,-3992,-399,-4791,-2395l4784948,4610140r-633,-292c4783517,4607851,4784315,4605456,4786710,4604658r1201,17l4803477,4589489r385,-21920l4803077,4566734v-798,-1996,,-4391,2395,-5190xm663700,4540487v-3493,-300,-7086,699,-9881,3094c648231,4548372,647432,4557154,652223,4562743r7186,8383l670986,4561146v1597,-1198,3593,-1198,4790,399c676974,4563142,676974,4565138,675377,4566336r-11577,9980l672183,4586295v400,400,1198,400,1996,l698131,4566336v5589,-4791,6388,-13573,1198,-19162c694539,4541585,685756,4540787,680167,4545577r-1197,1198c678171,4547174,677373,4547573,676575,4547573v-1198,,-1996,-399,-2396,-1197l672982,4545178v-2396,-2795,-5789,-4392,-9282,-4691xm7366633,4527313v-3493,-300,-7086,698,-9881,3094c7351164,4535198,7350365,4543980,7355156,4549569r7186,8383l7373919,4547972v1597,-1198,3593,-1198,4790,399c7379907,4549968,7379907,4551964,7378310,4553162r-11577,9980l7375117,4573121v399,400,1197,400,1996,l7401065,4553162v5588,-4791,6387,-13573,1197,-19162c7397472,4528411,7388689,4527613,7383101,4532403r-1198,1198c7381105,4534000,7380306,4534399,7379508,4534399v-799,,-1996,-399,-2395,-1197l7375915,4532004v-2395,-2795,-5789,-4392,-9282,-4691xm704119,4520826r14771,1198c720886,4522024,722083,4523620,722882,4526016r-1198,14771c721684,4542783,720087,4543981,718091,4543981v-1996,,-3193,-1597,-3193,-3593l715297,4533600r-10778,9183l704918,4543182v7185,8782,5988,21557,-2395,28742l678970,4591884v-1597,1597,-3992,1996,-5988,1996c670986,4593880,668990,4592683,667393,4591086r-8383,-9980l649827,4589090r-399,7185c649428,4598271,647831,4599469,645835,4599469v-1996,,-3193,-1597,-3193,-3593l643041,4590687r-5190,-400c635855,4590287,634658,4588691,634658,4586695v,-1996,1597,-3194,3593,-3194l645436,4583900r9182,-7984l647033,4567134v-7186,-8782,-5988,-21557,2395,-28743c657412,4531205,669389,4532004,676974,4539588v6387,-4790,14770,-5189,21557,-1596l710507,4528012r-6787,-400c701724,4527612,700527,4526016,700527,4524020v,-1996,1596,-3194,3592,-3194xm2948622,4516585v4991,1148,9581,4241,12576,9032l2955609,4529210v-3993,-6387,-12375,-8384,-18763,-4391c2930459,4528811,2928466,4537194,2932854,4543182r-5591,3593c2921277,4537593,2924072,4525218,2933651,4519229v4592,-2994,9981,-3792,14971,-2644xm7407052,4507652r14771,1198c7423819,4508850,7425016,4510446,7425815,4512842r-1198,14771c7424617,4529609,7423020,4530807,7421024,4530807v-1996,,-3193,-1597,-3193,-3593l7418230,4520426r-10778,9183l7407851,4530008v7185,8782,5988,21557,-2395,28742l7381903,4578710v-1597,1597,-3992,1996,-5988,1996c7373919,4580706,7371923,4579509,7370326,4577912r-8383,-9980l7352760,4575916r-399,7185c7352361,4585097,7350764,4586295,7348768,4586295v-1996,,-3193,-1597,-3193,-3593l7345974,4577513r-5190,-400c7338788,4577113,7337591,4575517,7337591,4573521v,-1996,1597,-3194,3593,-3194l7348369,4570726r9182,-7984l7349966,4553960v-7186,-8782,-5988,-21557,2395,-28743c7360346,4518031,7372322,4518830,7379907,4526414v6387,-4790,14770,-5189,21557,-1596l7413440,4514838r-6787,-400c7404657,4514438,7403460,4512842,7403460,4510846v,-1996,1596,-3194,3592,-3194xm1979716,4461500r-153,7032l1974014,4473918r8043,152l1987387,4479460r159,-7335l1992753,4466918r-8001,-382l1979716,4461500xm1974773,4447772v1996,-798,4391,,5190,2396l1979937,4451342r8008,8009l2000320,4459351r400,-401c2002717,4458152,2005112,4458950,2005910,4461345v799,1996,,4391,-2395,5191l2003117,4466934r-1,1l2003116,4466935r-8384,8383l1994732,4486890r400,404c1995531,4489689,1994334,4492085,1992338,4492883r-315,-157l1991938,4492883v-1996,798,-3992,-399,-4791,-2395l1987155,4490084r-8241,-8528l1966401,4481306r-411,399c1963994,4482504,1961998,4481306,1961199,4479310r151,-329l1961199,4478911v-799,-1996,,-4392,2395,-5191l1963988,4473728r8390,-8390l1972378,4454163r-801,-800c1970779,4451366,1971577,4448971,1973972,4448172r508,234l1974773,4447772xm1913135,4438159r-239,17200l1900047,4467494r17241,239l1930208,4481170r254,-18227l1943092,4450799r-19418,-1428l1913135,4438159xm1907307,4424220r659,305l1908106,4424220v1996,-798,4391,,5190,2395l1913284,4427430r14932,15454c1935152,4445878,1943236,4446177,1950821,4442983r270,124l1951221,4442982v1996,-798,4391,,5190,2395c1957209,4447373,1956411,4449768,1954015,4450567v-7185,2794,-13173,8384,-16367,15969c1934454,4473721,1934454,4481705,1937248,4489290r-2390,4781l1934854,4494081r-1,l1934853,4494081r-1797,-899l1930062,4491686v-2794,-7585,-8383,-13174,-15968,-16367l1892170,4474933r-831,785c1889343,4476516,1887347,4475318,1886549,4473322r233,-506l1886149,4472524v-798,-1997,,-4392,2396,-5190l1889746,4467351r15565,-15186l1905697,4430245r-785,-835c1904114,4427414,1904912,4425019,1907307,4424220xm4468450,4389989v-3493,-300,-7086,698,-9881,3094c4452981,4397873,4452182,4406656,4456973,4412245r7186,8383l4475736,4410648v1597,-1198,3593,-1198,4790,399c4481724,4412644,4481724,4414640,4480127,4415837r-11577,9980l4476933,4435797v400,400,1198,400,1996,l4502881,4415837v5589,-4790,6387,-13572,1198,-19161c4499289,4391087,4490506,4390289,4484917,4395079r-1197,1198c4482921,4396676,4482123,4397075,4481325,4397075v-799,,-1996,-399,-2396,-1198l4477732,4394680v-2396,-2795,-5789,-4392,-9282,-4691xm6725819,4383253v4990,1148,9581,4241,12575,9032l6732805,4395878v-3992,-6387,-12375,-8384,-18763,-4391c6708053,4395080,6706057,4403463,6710050,4409850r-5589,3593c6698473,4404261,6701267,4391886,6710849,4385897v4590,-2994,9980,-3792,14970,-2644xm4509268,4370328r14771,1197c4525636,4371924,4526833,4373122,4528031,4375517r-1198,14772c4526833,4392285,4525236,4393482,4523240,4393482v-1996,,-3193,-1597,-3193,-3593l4520446,4383102r-10778,9183l4510067,4392684v7185,8782,5988,21557,-2395,28742l4484119,4441386v-1597,1597,-3992,1996,-5988,1996c4476135,4443382,4474139,4442185,4472542,4440588r-8383,-9980l4454977,4438592r-400,7185c4454577,4447773,4452981,4448971,4450985,4448971v-1996,,-3194,-1597,-3194,-3593l4448190,4440189r-5189,-400c4441005,4439789,4439807,4438193,4439807,4436197v,-1996,1597,-3194,3593,-3194l4450585,4433402r9182,-7984l4452182,4416636v-7185,-8783,-5988,-21557,2395,-28744c4462562,4380707,4474538,4381505,4482123,4389090v6387,-4790,14770,-5190,21557,-1597l4515656,4377513r-6787,-399c4506873,4377114,4505676,4375517,4505676,4373521v,-1996,1596,-3193,3592,-3193xm5757316,4328167r-153,7032l5751606,4340594r7653,144l5764970,4346514r176,-8121l5769973,4333566r-7620,-363l5757316,4328167xm5752373,4314440v1996,-798,4391,,5189,2395l5757537,4318007r8009,8011l5777522,4326018r799,-800c5780317,4324420,5782712,4325218,5783510,4327613v799,1996,,4391,-2395,5191l5781059,4332860r-343,742l5780183,4333736r-7850,7850c5770736,4345578,5770736,4349969,5772333,4353961r,1l5772333,4353962v798,2396,-399,4791,-2794,5589c5767543,4360349,5765547,4359152,5764748,4357156v-1597,-4192,-4790,-7285,-8633,-8932l5743994,4347982r-403,391c5741594,4349171,5739598,4347974,5738799,4345978r82,-177l5738400,4345579v-798,-1996,,-4392,2395,-5190l5741578,4340404r8400,-8398l5749978,4320829r-800,-799c5748380,4318033,5749178,4315638,5751573,4314839r508,235l5752373,4314440xm5690732,4304821r-234,16806l5677649,4333762r17240,239l5707814,4347443r247,-17833l5720691,4317466r-19416,-1428l5690732,4304821xm5685707,4290488v1996,-798,4391,,5190,2395l5690880,4294093r14936,15458c5712752,4312545,5720836,4312844,5728421,4309650r269,124l5728820,4309649v1996,-798,4391,,5190,2395c5734808,4314040,5734010,4316436,5731614,4317234v-7185,2794,-13173,8384,-16367,15969c5712054,4340389,5712054,4348373,5714848,4355957v799,1597,-399,3593,-2395,4791c5710456,4361546,5708460,4360349,5707662,4358353r6,-397l5707663,4357954v-2794,-7585,-8383,-13174,-15968,-16367l5669771,4341201r-831,785c5666944,4342784,5664948,4341586,5664149,4339590r234,-506l5663750,4338792v-798,-1997,,-4392,2395,-5190l5667347,4333619r15566,-15186l5683290,4296905r-778,-828c5681714,4294081,5682512,4291686,5684907,4290887r508,234l5685707,4290488xm1543138,4269830v-3494,-300,-7087,699,-9881,3094c1527669,4277715,1526871,4286497,1531662,4292086r7184,8383l1550423,4290489v1596,-1198,3592,-1198,4789,399c1556411,4292485,1556411,4294481,1554813,4295679r-11575,9980l1551619,4315638v400,400,1199,400,1996,l1577569,4295679v5588,-5190,5988,-13573,1197,-19162c1573976,4270928,1565192,4270130,1559603,4274920r-1197,1198c1557608,4276517,1556810,4276916,1556012,4276916v-1199,,-1997,-399,-2397,-1197l1552419,4274521v-2396,-2795,-5789,-4392,-9281,-4691xm1583557,4250169r14770,1198c1600323,4251367,1601520,4252963,1602319,4255359r-1198,14771c1601121,4272126,1599524,4273324,1597529,4273324v-1997,,-3194,-1597,-3194,-3593l1594735,4262943r-10778,9183l1584355,4272525v7186,8782,5988,21557,-2394,28742l1558406,4321227v-1596,1597,-3992,1996,-5987,1996c1550423,4323223,1548427,4322026,1546830,4320429r-8382,-9980l1529266,4318433r-400,7185c1528866,4327614,1527269,4328812,1525273,4328812v-1994,,-3192,-1597,-3192,-3593l1522480,4320030r-5191,-400c1515294,4319630,1514097,4318034,1514097,4316038v,-1996,1597,-3194,3593,-3194l1524874,4313243r9182,-7984l1526472,4296477v-7186,-8782,-5988,-21557,2394,-28743c1536851,4260548,1548826,4261347,1556411,4268931v6387,-4790,14770,-5189,21558,-1596l1589944,4257355r-6787,-400c1581161,4256955,1579965,4255359,1579965,4253363v,-1996,1597,-3194,3592,-3194xm3828035,4245928v4990,1148,9581,4242,12575,9033l3835021,4258554v-3992,-6388,-12375,-8385,-18762,-4392c3809870,4257755,3807875,4266138,3812266,4272526r-5589,3592c3800689,4266937,3803483,4254562,3813064,4248573v4591,-2994,9981,-3792,14971,-2645xm2859157,4190843r-152,7031l2853445,4203269r7658,144l2866811,4209189r179,-8120l2871815,4196242r-7620,-363l2859157,4190843xm2854215,4177115v1997,-798,4389,,5189,2395l2859379,4180684r8008,8010l2879362,4188694r801,-800c2882159,4187096,2884553,4187894,2885352,4190289v799,1996,,4392,-2396,5191l2882900,4195536r-344,742l2882024,4196412r-7849,7850l2874175,4216637r1,l2874175,4216638r,l2874172,4216643r-2790,5583c2869384,4223024,2867389,4221827,2866591,4219831v-1599,-4192,-4790,-7285,-8635,-8932l2845836,4210657r-403,391c2843437,4211846,2841440,4210649,2840641,4208653r82,-177l2840243,4208254v-799,-1996,,-4392,2396,-5190l2843422,4203079r8398,-8398l2851820,4183505r-798,-799c2850221,4180709,2851022,4178313,2853416,4177515r505,234l2854215,4177115xm2792573,4167497r-233,16806l2779491,4196437r17240,240l2809653,4210119r250,-17833l2822530,4180142r-19413,-1428l2792573,4167497xm2787549,4153164v1996,-798,4390,,5191,2395l2792722,4156768r14935,15459c2814593,4175221,2822677,4175520,2830262,4172326r268,124l2830659,4172325v1998,-798,4392,,5193,2396c2836649,4176717,2835852,4179112,2833455,4179910v-7188,2795,-13174,8384,-16368,15969c2813895,4203065,2813895,4211049,2816688,4218634v798,1596,,3592,-2394,4790c2812297,4224222,2810302,4223025,2809503,4221029r5,-397l2809505,4220630v-2795,-7186,-8384,-13174,-15968,-16368l2771616,4203877r-834,785c2768788,4205460,2766792,4204262,2765993,4202266r233,-506l2765595,4201468v-798,-1997,,-4392,2393,-5191l2769190,4196294r15565,-15185l2785133,4159581r-779,-828c2783556,4156757,2784354,4154361,2786751,4153563r505,234l2787549,4153164xm5320340,4136099v-3493,-300,-7086,698,-9881,3094c5304870,4143984,5304072,4152766,5308862,4158355r7187,8383l5327626,4156758v1597,-1198,3593,-1198,4790,399c5333614,4158754,5333614,4160750,5332017,4161948r-11577,9980l5328823,4181907v400,400,1198,400,1996,l5354771,4161948v5988,-4791,6387,-13573,1198,-19162c5351179,4137197,5342396,4136399,5336807,4141189r-1197,1198c5334811,4142786,5334013,4143185,5333215,4143185v-1198,,-1996,-399,-2396,-1197l5329622,4140790v-2396,-2795,-5789,-4392,-9282,-4691xm902325,4125370v4990,1148,9582,4242,12575,9032l909311,4137995v-3992,-6387,-12375,-8384,-18762,-4391c884161,4137596,882165,4145979,886557,4151967r-5589,3593c874979,4146378,877774,4134003,887355,4128014v4591,-2994,9980,-3792,14970,-2644xm5361158,4116438r14771,1198c5377925,4118035,5379122,4119632,5379921,4121628r-1198,14771c5378723,4138395,5377126,4139593,5375130,4139593v-1996,,-3193,-1597,-3193,-3593l5372336,4129212r-10778,9183l5361957,4138794v7185,8782,5988,21557,-2395,28742l5336009,4187496v-1597,1597,-3992,1996,-5988,1996c5328025,4189492,5326029,4188295,5324432,4186698r-8383,-9980l5306866,4184702r-399,7185c5306467,4193883,5304870,4195081,5302874,4195081v-1996,,-3193,-1597,-3193,-3593l5300080,4186299r-5190,-400c5292894,4185899,5291697,4184303,5291697,4182307v,-1996,1597,-3194,3593,-3194l5302475,4179512r9182,-7984l5304072,4162746v-7186,-8782,-5988,-21557,2395,-28743c5314452,4126817,5326428,4127616,5334013,4135200v6387,-4790,14770,-5189,21557,-1596l5367546,4123624r-6787,-400c5358763,4123224,5357566,4121628,5357566,4119632v,-1996,1596,-3194,3592,-3194xm6636752,4057112r-153,7031l6630638,4069928r8057,153l6644405,4075857r177,-8121l6649789,4062529r-8001,-382l6636752,4057112xm6631808,4043384v1996,-798,4391,,5190,2395l6636973,4046952r8008,8010l6657356,4054962r400,-401c6659752,4053763,6662147,4054561,6662946,4056957v798,1996,,4391,-2395,5190c6656559,4063744,6653365,4066938,6651768,4070930r,12375l6651768,4083305v799,1996,-399,4391,-2794,5589c6646978,4089692,6644982,4088494,6644183,4086498v-1597,-4191,-4790,-7285,-8632,-8932l6623026,4077317r,l6623019,4077314r-5184,-2392c6617037,4072926,6617835,4070529,6620230,4069731r397,8l6620630,4069732v3993,-1597,7186,-4790,8783,-8782l6629413,4049773r-800,-799c6627815,4046977,6628613,4044581,6631008,4043783r508,235l6631808,4043384xm6570171,4033770r-239,17200l6557082,4063106r17242,239l6586850,4076373r247,-17819l6599755,4046382r-19045,-1400l6570171,4033770xm6564342,4019831r659,304l6565142,4019831v1996,-798,4391,,5189,2395l6570320,4023041r14931,15454l6607856,4038594r,-1c6609852,4037795,6612247,4038593,6613046,4040989r,1l6613046,4040990v798,1996,,4391,-2395,5189l6610648,4046180r-16365,15967l6593905,4083710r378,394c6595481,4086499,6594283,4088894,6591888,4089693r-320,-160l6591489,4089692v-1997,798,-3993,-399,-4791,-2395l6586704,4086894r-15574,-15963l6549204,4070545r-830,784c6546378,4072127,6544382,4070930,6543584,4068934r234,-506l6543185,4068136v-798,-1997,,-4392,2395,-5190l6546780,4062963r15567,-15187l6562732,4025856r-785,-835c6561149,4023025,6561947,4020629,6564342,4019831xm2422577,3998775v-3492,-300,-7086,699,-9880,3094c2407108,4006659,2406310,4015442,2411100,4021031r7186,8383l2429864,4019434v1596,-1198,3593,-1198,4790,399c2435852,4021430,2435852,4023426,2434254,4024623r-11577,9980l2431061,4044583v399,400,1197,400,1995,l2457009,4024623v5589,-4790,5988,-13173,1198,-19161c2453416,3999873,2444634,3999075,2439045,4003865r-1197,1198c2437049,4005462,2436251,4005861,2435453,4005861v-799,,-1996,-399,-2397,-1198l2431860,4003466v-2396,-2795,-5790,-4392,-9283,-4691xm4679926,3992038v4990,1148,9581,4242,12575,9032l4686912,4004663v-3992,-6387,-12375,-8384,-18763,-4391c4661761,4004264,4659765,4012647,4664157,4018635r-5589,3593c4652580,4013046,4655374,4000671,4664956,3994682v4590,-2994,9980,-3792,14970,-2644xm2462997,3979114r14771,1197c2479765,3980710,2480962,3982307,2481760,3984303r-1197,14772c2480563,4001071,2478965,4002268,2476969,4002268v-1995,,-3193,-1597,-3193,-3593l2474175,3991888r-10778,9183l2463796,4001470v7185,8782,5988,21557,-2395,28742l2437848,4050172v-1597,1597,-3992,1996,-5988,1996c2429864,4052168,2427868,4050971,2426270,4049374r-8383,-9980l2408705,4047378r-400,7185c2408305,4056559,2406709,4057757,2404713,4057757v-1996,,-3193,-1597,-3193,-3593l2401919,4048975r-5190,-400c2394733,4048575,2393536,4046979,2393536,4044983v,-1996,1596,-3194,3592,-3194l2404314,4042188r9182,-7984l2405911,4025422v-7186,-8783,-5988,-21557,2394,-28744c2416290,3989493,2428267,3990291,2435852,3997876v6387,-4790,14770,-5190,21557,-1597l2469385,3986299r-6787,-399c2460602,3985900,2459405,3984303,2459405,3982307v,-1996,1596,-3193,3592,-3193xm3738560,3920178r-145,6641l3732455,3932604r8056,153l3746222,3938533r176,-8121l3751224,3925586r-7619,-363l3738560,3920178xm3733625,3906060v1996,-798,4391,,5190,2395l3738781,3910020r8018,8017l3758773,3918037r800,-800c3761569,3916439,3763964,3917237,3764763,3919632v798,1996,,4392,-2396,5191l3762311,3924879r-343,743l3761434,3925756r-7849,7849c3751988,3937597,3751988,3941988,3753585,3945980r-1,1l3753585,3945981v798,1996,-399,4391,-2794,5589c3748795,3952368,3746799,3951171,3746000,3949175v-1597,-4192,-4790,-7286,-8633,-8933l3724843,3939993r-1,l3724830,3939987r-5178,-2389c3718854,3935602,3719652,3933206,3722047,3932407r396,8l3722446,3932408v3993,-1597,7187,-4790,8784,-8782l3731230,3912848r-800,-799c3729632,3910052,3730430,3907657,3732826,3906858r355,164l3733625,3906060xm3671993,3896447r-240,17199l3658918,3925781r17228,239l3689066,3939457r253,-18227l3701949,3909086r-19417,-1428l3671993,3896447xm3666164,3882507r659,305l3666964,3882507v1995,-798,4391,,5190,2395l3672142,3885718r14931,15453c3694010,3904165,3702094,3904465,3709680,3901271r267,124l3710078,3901269v1995,-798,4385,,5184,2395c3716060,3905660,3715262,3908056,3712873,3908854v-7187,2794,-13175,8384,-16368,15969c3693311,3932008,3693311,3939992,3696106,3947577r-2388,4774l3693712,3952368v-1997,798,-3993,-399,-4792,-2395c3686126,3942787,3680537,3936799,3672952,3933606r-21911,-386l3650209,3934005v-1997,798,-3991,-399,-4793,-2395l3645654,3931103r-635,-292c3644219,3928814,3645019,3926419,3647414,3925621r1201,17l3664184,3910452r382,-21920l3663781,3887697v-798,-1996,,-4391,2383,-5190xm6199775,3865442v-3493,-300,-7086,698,-9881,3094c6184306,3873327,6183507,3882109,6188298,3887698r7186,8383l6207061,3886101v1597,-1198,3593,-1198,4790,399c6213049,3888097,6213049,3890093,6211452,3891291r-11577,9980l6208258,3911250v400,400,1198,400,1996,l6234206,3891291v5589,-4791,6387,-13573,1198,-19162c6230614,3866540,6221831,3865742,6216242,3870532r-1197,1198c6214246,3872129,6213448,3872528,6212650,3872528v-1198,,-1996,-399,-2396,-1197l6209057,3870133v-2396,-2795,-5789,-4392,-9282,-4691xm1781764,3854713v4990,1148,9581,4242,12575,9033l1788750,3867339v-3992,-6388,-12375,-8385,-18762,-4392c1763600,3866939,1761604,3875323,1765996,3881311r-5590,3592c1754418,3875722,1757212,3863347,1766793,3857358v4592,-2994,9981,-3792,14971,-2645xm6240593,3845781r14771,1197c6257360,3846978,6258557,3848575,6259356,3850970r-1198,14772c6258158,3867738,6256561,3868935,6254565,3868935v-1996,,-3193,-1596,-3193,-3592l6251771,3858555r-10778,9183l6241392,3868137v7185,8782,5988,21557,-2395,28742l6215444,3916839v-1597,1597,-3992,1996,-5988,1996c6207460,3918835,6205464,3917638,6203867,3916041r-8383,-9980l6186302,3914045r-400,7185c6185902,3923226,6184306,3924424,6182310,3924424v-1996,,-3194,-1597,-3194,-3593l6179515,3915642r-5189,-400c6172330,3915242,6171132,3913646,6171132,3911650v,-1996,1597,-3194,3593,-3194l6181910,3908855r9182,-7984l6183507,3892089v-7185,-8782,-5988,-21557,2395,-28743c6193887,3856160,6205863,3856958,6213448,3864543v6387,-4790,14770,-5189,21557,-1597l6246981,3852966r-6787,-399c6238198,3852567,6237001,3850970,6237001,3848974v,-1996,1596,-3193,3592,-3193xm812864,3799237r-162,7423l807153,3812046r8044,152l820908,3817975r176,-8121l825914,3805027r-7622,-363l812864,3799237xm807912,3785901v1996,-798,4391,,5190,2395l813085,3789078r8400,8401l833462,3797479r799,-800c836257,3795881,838654,3796679,839453,3799074v796,1996,,4392,-2397,5191l837001,3804319r-344,744l836124,3805197r-7851,7850l828273,3825422r1,l828273,3825423r-1,2l825479,3831011v-1995,798,-3994,-399,-4793,-2395c819089,3824424,815896,3821331,812053,3819684r-12511,-250l799130,3819834v-1996,798,-3993,-399,-4792,-2395l794491,3817109r-153,-70c793540,3815043,794338,3812647,796733,3811849r393,8l805517,3803467r,-11577l805117,3791491v-798,-1997,,-4392,2395,-5191l807690,3786382r222,-481xm746276,3775864r-239,17224l732777,3805611r18050,250l763354,3818889r248,-17818l776260,3788900r-19046,-1401l746276,3775864xm741247,3761949v1996,-798,4391,,5190,2395l746426,3765147r15329,15865l784359,3781112r1,-2c786357,3780312,788752,3781110,789551,3783505v798,1996,,4392,-2396,5190l787154,3788696r,l770787,3804664r-378,21562l770787,3826620v799,1996,,4391,-2395,5589l768073,3832050r-80,159c765997,3833007,764001,3831810,763202,3829814r6,-404l747633,3813447r-22729,-400l724480,3813447v-1996,798,-3992,-400,-4791,-2396l719841,3810722r-152,-70c718891,3808655,719689,3806260,722084,3805462r404,6l738452,3789894r385,-21945l738451,3767538v-798,-1996,,-4391,2395,-5190l741024,3762431r223,-482xm3301618,3728118v-3495,-300,-7088,698,-9882,3094c3286146,3736003,3285350,3744785,3290139,3750374r7188,8383l3308905,3748777v1597,-1198,3590,-1198,4791,399c3314892,3750773,3314892,3752769,3313295,3753967r-11579,9980l3310103,3773926v399,400,1195,400,1994,l3336049,3753967v5989,-4791,6387,-13573,1197,-19162c3332457,3729216,3323675,3728418,3318087,3733208r-1197,1198c3316092,3734805,3315294,3735204,3314491,3735204v-795,,-1996,-399,-2394,-1197l3310899,3732809v-2395,-2795,-5789,-4392,-9281,-4691xm5559360,3720981v4990,1148,9581,4242,12575,9033l5566346,3733607v-3992,-6387,-12375,-8384,-18762,-4391c5541196,3733208,5539200,3741591,5543592,3747579r-5590,3593c5532014,3741990,5534809,3729615,5544390,3723626v4591,-2994,9980,-3792,14970,-2645xm3342436,3708457r14776,1197c3359207,3709654,3360403,3711251,3361201,3713646r-1196,14772c3360005,3730414,3358409,3731611,3356411,3731611v-1995,,-3193,-1596,-3193,-3592l3353617,3721231r-10781,9183l3343234,3730813v7189,8782,5992,21557,-2394,28742l3317287,3779515v-1597,1597,-3992,1996,-5989,1996c3309303,3781511,3307307,3780314,3305709,3778717r-8382,-9980l3288144,3776721r-401,7185c3287743,3785902,3286146,3787100,3284151,3787100v-1996,,-3194,-1597,-3194,-3593l3281356,3778318r-5189,-400c3274170,3777918,3272975,3776322,3272975,3774326v,-1996,1596,-3194,3591,-3194l3283752,3771531r9181,-7984l3285350,3754765v-7187,-8782,-5990,-21557,2393,-28743c3295728,3718836,3307705,3719634,3315294,3727219v6385,-4790,14767,-5189,21554,-1597l3348827,3715642r-6789,-399c3340043,3715243,3338846,3713646,3338846,3711650v,-1996,1595,-3193,3590,-3193xm4590458,3665896r-153,7032l4584352,3678706r8449,160l4598511,3684643r177,-8121l4603514,3671695r-7619,-363l4590458,3665896xm4585515,3652169v1996,-798,4391,,5190,2395l4590680,3655737r8408,8410l4611063,3664147r799,-800c4613858,3662549,4616253,3663347,4617052,3665742v798,1996,,4392,-2395,5191l4614602,3670988r-344,744l4613724,3671866r-7850,7849l4605874,3692090r,c4606273,3694485,4605475,3696481,4603080,3697679v-1996,798,-3992,-399,-4791,-2395c4595096,3686900,4585515,3682909,4577131,3686102r-270,-125l4576733,3686102v-1997,798,-3993,-399,-4792,-2395l4571941,3683707v-798,-1996,,-4392,2395,-5191l4574337,3678516r8783,-8781l4583120,3658558r-400,-399c4581922,3656162,4582720,3653767,4585115,3652968r26,12l4585515,3652169xm4523884,3642137r-245,17618l4510796,3671885r17634,245l4540957,3685159r247,-17819l4553863,3655168r-19047,-1401l4523884,3642137xm4518448,3628616r330,153l4518849,3628616v1996,-798,4391,,5189,2395l4524033,3631419r15324,15861c4546294,3650274,4554378,3650573,4561962,3647380r1,l4561963,3647379v1996,-798,4391,,5190,2395c4567951,3651770,4567153,3654166,4564757,3654964v-7185,2794,-13173,8384,-16367,15969l4548012,3692497r377,392c4549188,3695284,4548389,3697679,4545994,3698478r-319,-159l4545596,3698478v-1997,798,-3993,-399,-4791,-2395l4540811,3695680r-15575,-15965l4502920,3679323r-838,791c4500086,3680912,4498090,3679715,4497291,3677719r304,-658l4497291,3676921v-798,-1997,,-4392,2395,-5191l4500494,3671742r15560,-15181l4516446,3634224r-393,-418c4515255,3631810,4516053,3629415,4518448,3628616xm376277,3607959v-3493,-299,-7085,699,-9880,3094c360808,3615844,360010,3624626,364800,3630215r7186,8383l383563,3628618v1597,-1197,3593,-1197,4790,399c389551,3630614,389551,3632610,387954,3633808r-11577,9980l384760,3653768v400,399,1198,399,1996,l410709,3633808v5589,-5190,6387,-13573,1197,-19162c407115,3609057,398333,3608259,392744,3613049r-1197,1198c390748,3614646,389950,3615045,389152,3615045v-1198,,-1996,-399,-2396,-1197l385559,3612650v-2395,-2795,-5789,-4392,-9282,-4691xm7079210,3594785v-3493,-300,-7086,698,-9881,3094c7063741,3602670,7062942,3611452,7067733,3617041r7186,8383l7086496,3615444v1597,-1197,3593,-1197,4790,399c7092484,3617440,7092484,3619436,7090887,3620634r-11577,9980l7087693,3640594v400,399,1198,399,1996,l7113641,3620634v5589,-5190,6387,-13573,1198,-19162c7110049,3595883,7101266,3595085,7095677,3599875r-1197,1198c7093681,3601472,7092883,3601871,7092085,3601871v-799,,-1996,-399,-2396,-1197l7088492,3599476v-2396,-2795,-5789,-4392,-9282,-4691xm417096,3587899r14771,1197c433464,3589496,435060,3591092,435859,3593088r-1198,14772c434661,3609856,433064,3611053,431068,3611053v-1996,,-3193,-1596,-3193,-3592l428274,3600673r-10778,9183l417895,3610255v7185,8782,5988,21557,-2395,28742l391946,3658957v-1597,1597,-3992,1996,-5988,1996c383962,3660953,381966,3659756,380369,3658159r-8383,-9980l362804,3656163r-399,7185c362405,3665344,360808,3666542,358812,3666542v-1996,,-3193,-1597,-3193,-3593l356018,3657760r-5190,-400c348832,3657360,347635,3655764,347635,3653768v,-1996,1597,-3194,3593,-3194l358413,3650973r9182,-7984l360010,3634207v-7186,-8782,-5988,-21557,2395,-28743c370389,3598278,382365,3599076,389950,3606661v6387,-4790,14770,-5189,21557,-1597l423484,3595084r-6787,-399c414700,3594685,413503,3593088,413503,3591092v,-1996,1597,-3193,3593,-3193xm2661203,3583657v4991,1148,9581,4242,12575,9033l2668189,3596283v-3992,-6387,-12375,-8384,-18762,-4391c2643039,3595884,2641044,3604267,2645436,3610255r-5591,3593c2633857,3604666,2636652,3592291,2646233,3586302v4590,-2994,9980,-3792,14970,-2645xm7120028,3574725r14771,1197c7136396,3576322,7137992,3577918,7138791,3579914r-1198,14772c7137593,3596682,7135996,3597879,7134000,3597879v-1996,,-3193,-1596,-3193,-3592l7131206,3587499r-10778,9183l7120827,3597081v7185,8782,5988,21557,-2395,28742l7094879,3645783v-1597,1597,-3992,1996,-5988,1996c7086895,3647779,7084899,3646582,7083302,3644985r-8383,-9980l7065737,3642989r-400,7185c7065337,3652170,7063741,3653368,7061745,3653368v-1996,,-3194,-1597,-3194,-3593l7058950,3644586r-5189,-400c7051765,3644186,7050567,3642590,7050567,3640594v,-1996,1597,-3194,3593,-3194l7061345,3637799r9182,-7984l7062942,3621033v-7185,-8782,-5988,-21557,2395,-28743c7073322,3585104,7085298,3585902,7092883,3593487v6387,-4790,14770,-5189,21557,-1597l7126416,3581910r-6787,-399c7117633,3581511,7116436,3579914,7116436,3577918v,-1996,1596,-3193,3592,-3193xm1692296,3528572r-152,7033l1686192,3541382r8446,160l1700349,3547318r177,-8121l1705353,3534370r-7621,-363l1692296,3528572xm1687353,3514845v1997,-798,4392,,5190,2395l1692517,3518413r8408,8409l1712902,3526822r799,-800c1715697,3525224,1718092,3526022,1718890,3528418v799,1996,,4391,-2394,5190l1716440,3533664r-344,743l1715563,3534541r-7850,7850l1707713,3554766r,c1708112,3557161,1707314,3559157,1704919,3560355v-1996,798,-3993,-399,-4791,-2395c1696934,3549577,1687352,3545585,1678969,3548778r-270,-125l1678570,3548778v-1995,799,-3992,-399,-4791,-2395l1673778,3546383v-798,-1996,,-4392,2395,-5191l1676175,3541192r8784,-8781l1684959,3521234r-401,-400c1683759,3518837,1684558,3516442,1686952,3515643r27,13l1687353,3514845xm1625721,3504813r-245,17618l1612633,3534560r17634,245l1642793,3547832r248,-17817l1655698,3517843r-19044,-1400l1625721,3504813xm1620286,3491292r330,153l1620686,3491292v1996,-798,4391,,5190,2395l1625871,3494096r15323,15860l1663799,3510056r,-2c1665796,3509256,1668190,3510054,1668989,3512450r,1c1669788,3514447,1668989,3516842,1666594,3517640r-2,1l1650227,3533608r-377,21561l1650229,3555564v797,2395,,4790,-2396,5589l1647513,3560993r-80,160c1645436,3561951,1643440,3560754,1642641,3558758r6,-405l1627072,3542391r-22314,-393l1603919,3542790v-1996,798,-3992,-399,-4791,-2395l1599432,3539736r-305,-140c1598329,3537599,1599127,3535204,1601523,3534406r807,11l1617892,3519237r392,-22336l1617889,3496482v-797,-1996,,-4391,2397,-5190xm4181027,3457461v-3493,-299,-7086,699,-9881,3095c4165558,3465346,4164759,3474128,4169550,3479717r7186,8383l4188313,3478120v1597,-1197,3593,-1197,4790,399c4194301,3480116,4194301,3482112,4192704,3483310r-11577,9980l4189510,3503270v400,399,1198,399,1996,l4215458,3483310v5589,-5190,6387,-13573,1198,-19162c4211866,3458560,4203083,3457761,4197494,3462552r-1197,1197c4195498,3464148,4194700,3464548,4193902,3464548v-799,,-1996,-400,-2396,-1198l4190309,3462152v-2396,-2794,-5789,-4391,-9282,-4691xm6438795,3450324v4990,1148,9581,4242,12575,9033l6445781,3462950v-3992,-6387,-12375,-8384,-18762,-4391c6420630,3462551,6418634,3470934,6423027,3476922r-5590,3593c6411449,3471333,6414243,3458958,6423825,3452969v4591,-2994,9980,-3792,14970,-2645xm4221845,3437401r14771,1198c4238213,3438998,4239809,3440595,4240608,3442591r-1198,14771c4239410,3459358,4237813,3460556,4235817,3460556v-1996,,-3193,-1597,-3193,-3593l4233023,3450175r-10778,9183l4222644,3459757v7185,8782,5988,21557,-2395,28742l4196696,3508459v-1597,1597,-3992,1996,-5988,1996c4188712,3510455,4186716,3509258,4185119,3507661r-8383,-9980l4167554,3505665r-400,7185c4167154,3514846,4165558,3516044,4163562,3516044v-1996,,-3194,-1597,-3194,-3593l4160767,3507262r-5189,-400c4153582,3506862,4152384,3505266,4152384,3503270v,-1996,1597,-3194,3593,-3194l4163162,3500475r9182,-7984l4164759,3483709v-7185,-8782,-5988,-21557,2395,-28743c4175139,3447780,4187115,3448579,4194700,3456163v6387,-4790,14770,-5189,21557,-1596l4228233,3444587r-6787,-400c4219450,3444187,4218253,3442591,4218253,3440595v,-1996,1596,-3194,3592,-3194xm5469901,3394849r-161,7422l5464191,3407658r8044,152l5477564,3413200r159,-7335l5482949,3400639r-7620,-363l5469901,3394849xm5464950,3381512v1996,-798,4391,,5189,2395l5470122,3384690r8400,8401l5490498,3393091r400,-401c5492894,3391892,5495289,3392690,5496087,3395085r-152,331l5496087,3395486v799,1996,,4391,-2395,5190l5493158,3400810r-8248,8248l5484910,3420630r399,404c5485708,3423429,5484910,3425825,5482515,3426623r-315,-157l5482115,3426623v-1996,798,-3993,-399,-4791,-2395l5477333,3423823r-8242,-8527l5456579,3415046r-411,399c5454171,3416243,5452175,3415046,5451376,3413050r152,-329l5451376,3412651v-798,-1996,,-4392,2395,-5191l5454164,3407468r8391,-8390l5462555,3387503r-401,-400c5461356,3385106,5462154,3382711,5464549,3381912r179,83l5464950,3381512xm5403320,3371482r-245,17617l5390231,3401228r17634,245l5420391,3414501r247,-17818l5433296,3384512r-19045,-1401l5403320,3371482xm5397883,3357960r330,153l5398284,3357960v1996,-798,4391,,5190,2395l5403469,3360764r15323,15860l5441396,3376724r1,-2c5443393,3375924,5445788,3376722,5446587,3379117r-251,544l5444191,3384308r-1,1l5427824,3400276r-378,21562l5427825,3422232v798,2395,,4391,-2395,5589l5425110,3427661r-80,160c5423033,3428619,5421037,3427421,5420239,3425425r6,-403l5404671,3409059r-22315,-393l5381517,3409458v-1996,798,-3992,-399,-4791,-2395l5377031,3406404r-305,-140c5375928,3404267,5376726,3401872,5379122,3401074r808,11l5395490,3385905r391,-22337l5395488,3363150v-798,-1996,,-4391,2395,-5190xm1255717,3336903v-3493,-300,-7086,699,-9880,3094c1240248,3344788,1239450,3353570,1244240,3359159r7186,8383l1263003,3357562v1596,-1198,3592,-1198,4790,399c1268991,3359558,1268991,3361554,1267394,3362752r-11577,9980l1264200,3382711v399,400,1198,400,1996,l1290148,3362752v5589,-4791,6387,-13573,1198,-19162c1286555,3338001,1277773,3337203,1272184,3341993r-1197,1198c1270188,3343590,1269390,3343989,1268591,3343989v-1197,,-1996,-399,-2395,-1197l1264999,3341594v-2395,-2795,-5788,-4392,-9282,-4691xm1296535,3317242r14772,1197c1312903,3318439,1314499,3320036,1315298,3322431r-1198,14772c1314100,3339199,1312503,3340396,1310508,3340396v-1997,,-3194,-1596,-3194,-3592l1307713,3330016r-10778,9183l1297334,3339598v7186,8782,5989,21557,-2395,28742l1271386,3388300v-1597,1597,-3992,1996,-5988,1996c1263402,3390296,1261406,3389099,1259809,3387502r-8383,-9980l1242244,3385506r-399,7185c1241845,3394687,1240248,3395885,1238252,3395885v-1996,,-3193,-1597,-3193,-3593l1235458,3387103r-5190,-400c1228272,3386703,1227075,3385107,1227075,3383111v,-1996,1597,-3194,3593,-3194l1237853,3380316r9182,-7984l1239450,3363550v-7186,-8782,-5988,-21557,2395,-28743c1249829,3327621,1261805,3328419,1269390,3336004v6387,-4790,14770,-5189,21557,-1597l1302923,3324427r-6787,-399c1294140,3324028,1292943,3322431,1292943,3320435v,-1996,1597,-3193,3592,-3193xm3540625,3313000v4989,1148,9581,4242,12575,9033l3547613,3325626v-3994,-6387,-12377,-8384,-18764,-4391c3522463,3325227,3520466,3333610,3524856,3339598r-5587,3593c3513281,3334009,3516075,3321634,3525654,3315645v4592,-2994,9982,-3792,14971,-2645xm2571745,3257525r-161,7423l2566034,3270334r8044,152l2579798,3276271r169,-7730l2585173,3263333r-8001,-381l2571745,3257525xm2566794,3244188v1996,-798,4392,,5189,2395l2571966,3247366r8401,8400c2584358,3257363,2588749,3257363,2592740,3255766r1,l2593141,3255366v1995,-798,4390,,5190,2395c2599129,3259757,2598331,3262153,2595934,3262952r-398,398l2595535,3263351r-8383,8383l2587152,3283710r1,l2587152,3283711r,399l2584366,3289285r-7,14l2584358,3289299v-1995,799,-3991,-399,-4791,-2395l2579567,3286904r-8632,-8933l2558422,3277722r-412,399c2556014,3278920,2554018,3277722,2553220,3275726r152,-329l2553220,3275327v-798,-1996,,-4392,2395,-5191l2556008,3270144r8391,-8390l2564399,3250179r-400,-401c2563200,3247781,2563999,3245386,2566392,3244587r180,83l2566794,3244188xm2505163,3234156r-245,17618l2492075,3263904r17633,245l2522234,3277176r248,-17817l2535142,3247187r-19047,-1401l2505163,3234156xm2499727,3220635r330,153l2500128,3220635v1997,-798,4391,,5191,2396l2505312,3223440r15324,15859l2543242,3239399r,-1c2545237,3238600,2547632,3239398,2548431,3241793r,1c2549229,3243790,2548431,3246185,2546036,3246983v-7186,2794,-13175,8384,-16369,15969l2529289,3284513r380,395c2530467,3287303,2529669,3289299,2527274,3290497r-320,-160l2526873,3290497v-1996,798,-3991,-399,-4790,-2395l2522088,3287697r-15573,-15963l2484198,3271342r-836,791c2481366,3272931,2479369,3271734,2478570,3269738r305,-658l2478570,3268940v-798,-1997,,-4392,2395,-5191l2481773,3263761r15561,-15181l2497726,3226244r-393,-419c2496534,3223829,2497333,3221434,2499727,3220635xm5033316,3203570v-3493,-300,-7086,698,-9881,3094c5017847,3211455,5017048,3220237,5021839,3225826r7186,8383l5040602,3224229v1597,-1198,3593,-1198,4790,399c5046590,3226225,5046590,3228221,5044993,3229419r-11577,9980l5041800,3249378v399,400,1197,400,1996,l5067748,3229419v5588,-5190,6387,-13573,1197,-19162c5064155,3204668,5055372,3203870,5049784,3208660r-1198,1198c5047788,3210257,5046989,3210656,5046191,3210656v-1198,,-1996,-399,-2395,-1197l5042598,3208261v-2395,-2795,-5788,-4392,-9282,-4691xm615300,3192442v4990,1148,9581,4242,12575,9033l622286,3205068v-3992,-6387,-12375,-8384,-18762,-4391c597136,3204669,595139,3213052,599532,3219040r-5589,3593c587954,3213451,590748,3201076,600330,3195087v4591,-2994,9980,-3792,14970,-2645xm5073735,3183909r14771,1198c5090502,3185107,5091699,3186703,5092498,3189099r-1198,14771c5091300,3205866,5089703,3207064,5087707,3207064v-1996,,-3193,-1597,-3193,-3593l5084913,3196683r-10778,9183l5074534,3206265v7185,8782,5988,21557,-2395,28742l5048586,3254967v-1597,1597,-3992,1996,-5988,1996c5040602,3256963,5038606,3255766,5037009,3254169r-8383,-9980l5019443,3252173r-399,7185c5019044,3261354,5017447,3262552,5015451,3262552v-1996,,-3193,-1597,-3193,-3593l5012657,3253770r-5190,-400c5005471,3253370,5004274,3251774,5004274,3249778v,-1996,1597,-3194,3593,-3194l5015052,3246983r9182,-7984l5016649,3230217v-7186,-8782,-5988,-21557,2395,-28743c5027029,3194288,5039005,3195087,5046590,3202671v6387,-4790,14770,-5189,21557,-1596l5080123,3191095r-6787,-400c5071340,3190695,5070143,3189099,5070143,3187103v,-1996,1596,-3194,3592,-3194xm7318230,3179268v4990,1148,9581,4242,12575,9033l7325216,3191894v-3992,-6387,-12375,-8384,-18762,-4391c7300066,3191495,7298070,3199878,7302462,3205866r-5590,3593c7290884,3200277,7293679,3187902,7303260,3181913v4591,-2994,9980,-3792,14970,-2645xm6349329,3124584r-153,7032l6343628,3137001r8043,152l6356991,3142535r168,-7726l6361985,3129982r-7620,-363l6349329,3124584xm6344385,3110856v1996,-798,4391,,5190,2396l6349550,3114424r8008,8010l6369534,3122434r799,-800c6372329,3120836,6374724,3121634,6375523,3124029v798,1996,,4392,-2395,5191l6373070,3129278r-342,740l6372196,3130151r-7851,7851l6364345,3149973r399,404c6365144,3152772,6364345,3155168,6361950,3155966v-1996,798,-3992,-399,-4790,-2395l6356789,3153187r-30,-15l6356760,3153157r-8233,-8518l6336015,3144389r-412,400c6333606,3145588,6331610,3144390,6330811,3142394r153,-330l6330811,3141994v-798,-1996,,-4392,2396,-5191l6333601,3136811r8389,-8389l6341990,3117245r-800,-799c6340392,3114449,6341190,3112053,6343585,3111255r508,235l6344385,3110856xm6282748,3100818r-239,17225l6269666,3130172r17634,245l6299831,3143450r242,-17424l6312731,3113854r-19045,-1400l6282748,3100818xm6277719,3086904v1996,-798,4391,,5189,2396l6282897,3090101r15330,15866l6320832,3106066r,-1c6322828,3105267,6325223,3106065,6326022,3108460r,2l6326022,3108462v798,1996,,4391,-2395,5189l6323624,3113652r-16365,15967l6306888,3150789r372,387l6306865,3152099r-5,274l6306069,3153956r-1205,2809l6304704,3156685r-239,479c6302468,3157962,6300472,3156764,6299674,3154768r11,-796l6284106,3138002r-22316,-392l6260951,3138402v-1996,798,-3992,-399,-4790,-2395l6256465,3135348r-304,-140c6255363,3133211,6256161,3130816,6258556,3130017r809,12l6274924,3114849r386,-21945l6274923,3092493v-798,-1996,,-4392,2396,-5190l6277497,3087385r222,-481xm2135153,3066246v-3493,-300,-7086,699,-9880,3094c2119684,3074130,2118886,3082913,2123676,3088502r7186,8383l2142439,3086905v1597,-1198,3594,-1198,4790,399c2148427,3088901,2148427,3090897,2146830,3092094r-11577,9980l2143636,3112054v400,400,1198,400,1996,l2169585,3092094v5589,-5189,6388,-13572,1198,-19161c2165993,3067344,2157210,3066546,2151621,3071336r-1198,1198c2149624,3072933,2148827,3073332,2148028,3073332v-799,,-1995,-399,-2396,-1198l2144435,3070937v-2395,-2795,-5788,-4392,-9282,-4691xm4392503,3059110v4990,1148,9581,4242,12575,9033l4399489,3071736v-3992,-6387,-12375,-8384,-18763,-4391c4374737,3071337,4372741,3079720,4376734,3085708r-5589,3593c4365157,3080119,4367951,3067744,4377533,3061755v4590,-2994,9980,-3792,14970,-2645xm2175573,3046585r14771,1197c2192341,3047782,2193537,3049379,2194336,3051774r-1198,14772c2193138,3068542,2191541,3069739,2189545,3069739v-1996,,-3193,-1597,-3193,-3593l2186751,3059359r-10778,9183l2176372,3068941v7185,8782,5988,21557,-2395,28742l2150423,3117643v-1596,1597,-3992,1996,-5988,1996c2142439,3119639,2140443,3118442,2138846,3116845r-8383,-9980l2121281,3114849r-399,7185c2120882,3124030,2119285,3125228,2117289,3125228v-1996,,-3193,-1597,-3193,-3593l2114495,3116446r-5190,-400c2107309,3116046,2106111,3114450,2106111,3112454v,-1996,1596,-3194,3593,-3194l2116890,3109659r9182,-7984l2118487,3092893v-7187,-8783,-5988,-21557,2395,-28744c2128866,3056964,2140842,3057762,2148427,3065347v6388,-4790,14771,-5190,21558,-1597l2181961,3053770r-6787,-399c2173178,3053371,2171981,3051774,2171981,3049778v,-1996,1596,-3193,3592,-3193xm3451168,2987258r-151,7032l3445468,2999677r8042,152l3458829,3005210r168,-7725l3463824,2992657r-7620,-363l3451168,2987258xm3446226,2973531v1996,-798,4391,,5190,2395l3451390,2977099r8009,8010l3471373,2985109r797,-799c3474167,2983512,3476562,2984310,3477361,2986705v797,1996,,4392,-2396,5191l3474909,2991952r-344,742l3474033,2992827r-7850,7851l3466183,3012649r399,404c3466981,3015448,3466183,3017843,3463789,3018642v-1995,798,-3993,-399,-4792,-2395l3458624,3015862r-25,-14l3458599,3015834r-8231,-8520l3437855,3007065r-410,399c3435450,3008262,3433452,3007065,3432654,3005069r153,-329l3432654,3004670v-797,-1996,,-4392,2395,-5191l3435442,2999487r8390,-8390l3443832,2979921r-800,-800c3442234,2977124,3443032,2974729,3445428,2973930r506,234l3446226,2973531xm3384601,2963494r-241,17224l3371518,2992848r17632,245l3401680,3006127r242,-17425l3414578,2976531r-19044,-1401l3384601,2963494xm3379572,2949579v1995,-798,4389,,5189,2395l3384750,2952777r15326,15866l3422675,2968743r3,-2c3424674,2967943,3427068,2968741,3427866,2971136r,2l3427866,2971138v797,1996,,4391,-2395,5189l3425470,2976328r-16363,15967l3408736,3013465r371,387l3408710,3014775r-2,274l3407920,3016624r-1208,2817l3406552,3019361r-240,479c3404317,3020638,3402321,3019441,3401523,3017445r12,-797l3385956,3000679r-22312,-393l3362806,3001077v-1995,798,-3991,-399,-4788,-2395l3358319,2998024r-304,-140c3357218,2995887,3358015,2993492,3360410,2992694r807,11l3376779,2977524r383,-21943l3376776,2955169v-797,-1996,,-4391,2395,-5190l3379348,2950061r224,-482xm5912751,2932515v-3493,-300,-7086,699,-9880,3094c5897282,2940399,5896483,2949182,5901274,2954771r7186,8383l5920037,2953174v1597,-1198,3593,-1198,4790,399c5926025,2955170,5926025,2957166,5924428,2958363r-11576,9980l5921235,2978323v399,400,1197,400,1996,l5947183,2958363v5588,-4790,6387,-13572,1197,-19161c5943590,2933613,5934807,2932815,5929219,2937605r-1198,1198c5927223,2939202,5926424,2939601,5925626,2939601v-1198,,-1996,-399,-2395,-1198l5922033,2937206v-2395,-2795,-5789,-4392,-9282,-4691xm1494341,2921785v4990,1148,9581,4242,12575,9033l1501326,2934411v-3992,-6387,-12375,-8384,-18762,-4391c1476576,2934012,1474579,2942395,1478572,2948383r-5589,3593c1466995,2942794,1469789,2930419,1479370,2924430v4591,-2994,9980,-3792,14971,-2645xm5953170,2912854r14771,1197c5969937,2914051,5971134,2915648,5971933,2918043r-1198,14772c5970735,2934811,5969138,2936008,5967142,2936008v-1996,,-3193,-1597,-3193,-3593l5964348,2925628r-10778,9183l5953969,2935210v7185,8782,5988,21557,-2395,28742l5928021,2983912v-1597,1597,-3992,1996,-5988,1996c5920037,2985908,5918041,2984711,5916444,2983114r-8383,-9980l5898879,2981118r-400,7185c5898479,2990299,5896883,2991497,5894887,2991497v-1996,,-3194,-1597,-3194,-3593l5892092,2982715r-5189,-400c5884907,2982315,5883709,2980719,5883709,2978723v,-1996,1597,-3194,3593,-3194l5894487,2975928r9182,-7984l5896084,2959162v-7185,-8783,-5988,-21557,2395,-28744c5906464,2923233,5918440,2924031,5926025,2931616v6387,-4790,14770,-5190,21557,-1597l5959558,2920039r-6787,-399c5950775,2919640,5949578,2918043,5949578,2916047v,-1996,1596,-3193,3592,-3193xm525833,2866700r-153,7033l520123,2879126r7653,145l533495,2885056r168,-7730l538871,2872118r-8001,-381l525833,2866700xm7228763,2853527r-153,7032l7223060,2865946r8045,152l7236434,2871488r159,-7336l7241801,2858945r-8001,-382l7228763,2853527xm520890,2852973v1996,-798,4391,,5190,2395l526054,2856542r8009,8009l546438,2864551r399,-400c548834,2863353,551229,2864151,552028,2866546v798,1996,,4392,-2396,5191l549235,2872133r-1,3l549232,2872137r-8383,8382l540849,2892495r1,l540849,2892496r,399l538061,2898073r-6,11l538055,2898084r,c536059,2898883,534063,2897685,533264,2895689r,l524632,2886756r-12121,-241l512107,2886906v-1996,799,-3992,-399,-4791,-2395l507398,2884334r-481,-222c506119,2882116,506917,2879720,509312,2878921r784,15l518495,2870539r,-11178l517696,2858563v-798,-1997,,-4392,2395,-5191l520598,2853606r292,-633xm459254,2843360r-240,17199l446165,2872694r17241,240l476326,2886371r253,-18227l489210,2855999r-19418,-1428l459254,2843360xm7223820,2839800v1996,-798,4391,,5189,2395l7228984,2843367r8009,8011l7249368,2851378r400,-401c7251764,2850179,7254159,2850977,7254957,2853372v799,1996,,4392,-2395,5191l7252165,2858960r-2,3l7252161,2858964r-8381,8381l7243780,2878918r399,404c7244578,2881717,7243381,2884112,7241385,2884911r-316,-158l7240985,2884910v-1996,799,-3993,-399,-4791,-2395l7236203,2882111r-8241,-8528l7215448,2873334r-411,399c7213040,2874531,7211044,2873334,7210246,2871338r152,-329l7210246,2870939v-798,-1996,,-4392,2395,-5191l7213034,2865756r8391,-8390l7221425,2846189r-800,-799c7219827,2843393,7220625,2840998,7223020,2840199r508,235l7223820,2839800xm7162183,2830186r-239,17200l7149096,2859520r17239,240l7179255,2873197r253,-18227l7192138,2842826r-19416,-1428l7162183,2830186xm453424,2829420r660,305l454224,2829420v1996,-798,4391,,5190,2396l459403,2832632r14930,15452c481269,2851078,489353,2851378,496938,2848184r270,124l497338,2848183v1996,-798,4391,,5190,2395c503326,2852574,502528,2854970,500132,2855768v-7185,2794,-13173,8384,-16367,15969c480571,2878923,480571,2886907,483366,2894491v798,1597,-399,3992,-2395,4791l480970,2899282r,l479054,2898324r-2875,-1437l476179,2896887r-15967,-16368l438288,2880134r-830,784c435462,2881716,433466,2880519,432667,2878523r233,-506l432267,2877725v-798,-1997,,-4392,2395,-5191l435863,2872551r15567,-15186l451814,2835445r-785,-835c450231,2832614,451029,2830219,453424,2829420xm7156354,2816247r659,304l7157154,2816247v1996,-798,4391,,5189,2395l7162332,2819457r14931,15454c7184199,2837905,7192283,2838205,7199868,2835011r269,124l7200267,2835009v1996,-798,4391,,5190,2395c7206255,2839400,7205457,2841796,7203061,2842594v-7185,2794,-13173,8384,-16367,15969c7183501,2865749,7183501,2873733,7186295,2881317r-2391,4784l7183900,2886108r,l7183900,2886108v-1997,798,-3993,-399,-4792,-2395l7179108,2883712r-15967,-16367l7141218,2866960r-831,785c7138391,2868543,7136395,2867346,7135596,2865350r234,-507l7135196,2864551v-798,-1997,,-4392,2396,-5191l7138794,2859377r15565,-15185l7154744,2822272r-785,-835c7153161,2819441,7153959,2817046,7156354,2816247xm3014592,2795190v-3496,-300,-7088,699,-9874,3094c2999128,2803075,2998328,2811857,3003118,2817446r7179,8383l3021878,2815849v1598,-1198,3594,-1198,4789,399c3027866,2817845,3027866,2819841,3026269,2821039r-11576,9980l3023075,2840998v401,400,1201,400,1997,l3049023,2821039v5590,-4791,6387,-13573,1197,-19162c3045432,2796288,3036648,2795490,3031059,2800280r-1196,1198c3029063,2801877,3028264,2802276,3027467,2802276v-800,,-1995,-399,-2395,-1197l3023875,2799881v-2397,-2795,-5789,-4392,-9283,-4691xm5271937,2788453v4990,1148,9581,4242,12575,9033l5278923,2801079v-3992,-6387,-12375,-8384,-18762,-4391c5253773,2800280,5252176,2808663,5256169,2815051r-5590,3592c5244591,2809462,5247386,2797087,5256967,2791098v4591,-2994,9980,-3792,14970,-2645xm3055010,2775529r14770,1197c3071777,2777126,3072975,2778722,3073773,2780718r-1198,14772c3072575,2797486,3070977,2798683,3068983,2798683v-1996,,-3194,-1596,-3194,-3592l3066187,2788303r-10777,9183l3055810,2797885v7184,8782,5987,21557,-2395,28742l3029863,2846587v-1599,1597,-3993,1996,-5988,1996c3021878,2848583,3019883,2847386,3018282,2845789r-8382,-9980l3000728,2843793r-399,7185c3000329,2852974,2998729,2854172,2996731,2854172v-1998,,-3192,-1597,-3192,-3593l2993935,2845390r-5188,-400c2986748,2844990,2985552,2843394,2985552,2841398v,-1996,1595,-3194,3592,-3194l2996332,2838603r9185,-7984l2997928,2821837v-7186,-8782,-5986,-21557,2401,-28743c3008306,2785908,3020282,2786706,3027866,2794291v6387,-4790,14769,-5189,21557,-1597l3061398,2782714r-6785,-399c3052615,2782315,3051418,2780718,3051418,2778722v,-1996,1597,-3193,3592,-3193xm4303435,2733368r-153,7033l4297725,2745794r7653,145l4311088,2751716r177,-8122l4316091,2738767r-7619,-363l4303435,2733368xm4298491,2719641v1996,-798,4391,,5190,2396l4303656,2723208r8009,8011l4323640,2731219r799,-800c4326435,2729621,4328830,2730419,4329629,2732814v798,1996,,4392,-2395,5191l4327178,2738061r-343,742l4326302,2738937r-7851,7850l4318451,2759163r,c4319250,2761558,4318052,2763954,4315657,2764752v-1996,798,-3992,-399,-4791,-2395c4309269,2758165,4306076,2755072,4302234,2753425r-12122,-242l4289709,2753574v-1997,799,-3993,-399,-4792,-2395l4284999,2751002r-481,-222c4283720,2748784,4284518,2746388,4286913,2745589r785,15l4296096,2737207r,-11178l4295297,2725231v-798,-1997,,-4393,2395,-5191l4298199,2720274r292,-633xm4236849,2710021r-234,16807l4223766,2738962r17241,240l4253538,2752236r242,-17424l4266439,2722640r-19046,-1401l4236849,2710021xm4231825,2695689v1996,-798,4391,,5189,2396l4236997,2699293r14937,15459c4258871,2717746,4266954,2718045,4274539,2714851r1730,799l4279729,2717246r,1l4279729,2717247v798,1996,,4391,-2395,5189l4277333,2722437r-16367,15968l4260595,2759575r371,386l4260572,2760882r-5,277l4259769,2762755r-1198,2795l4258412,2765470r-240,480c4256175,2766748,4254179,2765550,4253381,2763554r11,-797l4237813,2746787r-21925,-385l4215057,2747187v-1996,798,-3992,-399,-4790,-2395l4210501,2744285r-633,-292c4209070,2741996,4209868,2739601,4212263,2738802r1202,17l4229030,2723634r378,-21528l4228630,2701278v-798,-1996,,-4392,2395,-5190l4231533,2696322r292,-633xm6792186,2661858v-3493,-300,-7085,698,-9880,3094c6776717,2669742,6775918,2678525,6780709,2684114r7186,8383l6799472,2682517v1597,-1198,3593,-1198,4790,399c6805460,2684513,6805460,2686509,6803863,2687706r-11576,9980l6800670,2707666v399,400,1197,400,1996,l6826618,2687706v5588,-5189,5987,-13572,1197,-19161c6823025,2662956,6814242,2662158,6808654,2666948r-1198,1198c6806658,2668545,6805859,2668944,6805061,2668944v-799,,-1996,-399,-2395,-1198l6801468,2666549v-2395,-2795,-5789,-4392,-9282,-4691xm2373781,2651128v4990,1148,9581,4242,12575,9033l2380767,2663754v-3993,-6387,-12376,-8384,-18763,-4391c2355617,2663355,2354020,2671738,2358012,2677726r-5589,3593c2346434,2672137,2349228,2659762,2358810,2653773v4591,-2994,9981,-3792,14971,-2645xm6832605,2642197r14771,1197c6849372,2643394,6850569,2644991,6851368,2647386r-1198,14772c6850170,2664154,6848573,2665351,6846577,2665351v-1996,,-3193,-1597,-3193,-3593l6843783,2654971r-10778,9183l6833404,2664553v7185,8782,5988,21557,-2395,28742l6807456,2713255v-1597,1597,-3992,1996,-5988,1996c6799472,2715251,6797476,2714054,6795879,2712457r-8383,-9980l6778314,2710461r-400,7185c6777914,2719642,6776318,2720840,6774322,2720840v-1996,,-3194,-1597,-3194,-3593l6771527,2712058r-5189,-400c6764342,2711658,6763144,2710062,6763144,2708066v,-1996,1597,-3194,3593,-3194l6773922,2705271r9182,-7984l6775519,2688505v-7185,-8783,-5988,-21557,2395,-28744c6785899,2652576,6797875,2653374,6805460,2660959v6387,-4790,14770,-5190,21557,-1597l6838993,2649382r-6787,-399c6830210,2648983,6829013,2647386,6829013,2645390v,-1996,1596,-3193,3592,-3193xm72904,2622736v-3493,-300,-7085,699,-9880,3094c57435,2630621,56637,2639403,61427,2644992r7186,8383l80190,2643395v1596,-1198,3592,-1198,4790,399c86178,2645391,86178,2647387,84581,2648585r-11577,9980l81387,2668544v399,400,1198,400,1996,l107335,2648585v5589,-4791,6387,-13573,1198,-19162c103742,2623834,94960,2623036,89371,2627826r-1197,1198c87375,2629423,86577,2629822,85778,2629822v-1197,,-1996,-399,-2395,-1197l82186,2627427v-2395,-2795,-5789,-4392,-9282,-4691xm113722,2603075r14771,1198c130091,2604273,131687,2605869,132486,2608265r-1199,14771c131287,2625032,129691,2626230,127695,2626230v-1997,,-3193,-1597,-3193,-3593l124901,2615849r-10779,9183l114521,2625431v7185,8782,5988,21557,-2395,28742l88573,2674133v-1597,1597,-3992,1996,-5988,1996c80589,2676129,78593,2674932,76996,2673335r-8383,-9980l59431,2671339r-399,7185c59032,2680520,57435,2681718,55439,2681718v-1996,,-3193,-1597,-3193,-3593l52645,2672936r-5190,-400c45459,2672536,44262,2670940,44262,2668944v,-1996,1597,-3194,3593,-3194l55040,2666149r9182,-7984l56637,2649383v-7186,-8782,-5988,-21557,2395,-28743c67016,2613454,78992,2614253,86577,2621837v6387,-4790,14770,-5189,21557,-1596l120111,2610261r-6788,-400c111327,2609861,110130,2608265,110130,2606269v,-1996,1596,-3194,3592,-3194xm1405273,2596044r-153,7032l1399564,2608469r7652,145l1412927,2614390r176,-8120l1417930,2601443r-7621,-363l1405273,2596044xm1400329,2582317v1997,-798,4392,,5190,2395l1405494,2585885r8009,8010l1425478,2593895r800,-800c1428274,2592297,1430669,2593095,1431467,2595490v800,1996,,4392,-2394,5191l1429017,2600737r-344,743l1428140,2601614r-7851,7849l1420289,2621838r,c1421088,2624233,1419890,2626628,1417496,2627427v-1996,798,-3993,-399,-4791,-2395c1411109,2620840,1407915,2617746,1404072,2616099r-12120,-241l1391547,2616250v-1996,798,-3992,-399,-4791,-2395l1386838,2613677r-481,-222c1385559,2611459,1386357,2609063,1388752,2608264r786,15l1397935,2599883r,-11177l1397135,2587907v-798,-1997,,-4392,2396,-5191l1400037,2582950r292,-633xm1338689,2572698r-234,16806l1325607,2601639r17240,239l1355378,2614911r242,-17424l1368278,2585316r-19045,-1401l1338689,2572698xm1333665,2558365v1996,-798,4391,,5190,2395l1338838,2561970r14936,15458l1376377,2577528r1,-2c1378375,2576728,1380769,2577526,1381569,2579921r-1,2l1381569,2579923v797,1996,,4391,-2396,5189l1379171,2585113r-16366,15967l1362434,2622250r373,387l1362411,2623560r-4,274l1361616,2625415r-1205,2811l1360250,2628146r-239,479c1358015,2629423,1356019,2628226,1355220,2626230r11,-798l1339652,2609464r-21922,-386l1316899,2609863v-1996,798,-3992,-399,-4791,-2395l1312342,2606961r-633,-292c1310910,2604672,1311709,2602277,1314104,2601479r1201,17l1330871,2586310r378,-21528l1330470,2563954v-798,-1996,,-4391,2396,-5190l1333373,2558998r292,-633xm3894003,2524533v-3493,-300,-7086,698,-9880,3094c3878534,2532418,3877735,2541200,3882526,2546789r7185,8383l3901289,2545192v1597,-1198,3593,-1198,4790,399c3907277,2547188,3907277,2549184,3905680,2550382r-11577,9980l3902487,2570341v399,400,1197,400,1996,l3928435,2550382v5588,-5190,6387,-13573,1197,-19162c3924842,2525631,3916059,2524833,3910471,2529623r-1198,1198c3908475,2531220,3907676,2531619,3906878,2531619v-799,,-1996,-399,-2395,-1197l3903285,2529224v-2395,-2795,-5789,-4392,-9282,-4691xm6151372,2517397v4990,1148,9581,4242,12575,9033l6158358,2530023v-3992,-6387,-12375,-8384,-18762,-4391c6133207,2529624,6131211,2538007,6135604,2543995r-5590,3593c6124026,2538406,6126820,2526031,6136402,2520042v4591,-2994,9980,-3792,14970,-2645xm3934422,2504872r14771,1197c3951189,2506069,3952386,2507666,3953185,2510061r-1198,14772c3951987,2526829,3950390,2528026,3948394,2528026v-1996,,-3193,-1596,-3193,-3592l3945600,2517646r-10778,9183l3935221,2527228v7185,8782,5988,21557,-2395,28742l3909273,2575930v-1597,1597,-3992,1996,-5988,1996c3901289,2577926,3899293,2576729,3897696,2575132r-8384,-9980l3880131,2573136r-400,7185c3879731,2582317,3878135,2583515,3876139,2583515v-1996,,-3194,-1597,-3194,-3593l3873344,2574733r-5189,-400c3866159,2574333,3864961,2572737,3864961,2570741v,-1996,1597,-3194,3593,-3194l3875739,2567946r9182,-7984l3877336,2551180v-7185,-8782,-5988,-21557,2395,-28743c3887715,2515251,3899692,2516049,3907277,2523634v6387,-4790,14770,-5189,21557,-1597l3940810,2512057r-6787,-399c3932027,2511658,3930830,2510061,3930830,2508065v,-1996,1596,-3193,3592,-3193xm5182479,2461921r-162,7423l5176364,2475122r8448,160l5190523,2481059r176,-8121l5195908,2467730r-8002,-382l5182479,2461921xm5177527,2448585v1996,-798,4391,,5189,2395l5182699,2451762r8400,8401l5203475,2460163r399,-400c5205870,2458965,5208265,2459763,5209063,2462158v799,1996,,4392,-2395,5191l5206270,2467747r-1,1l5206268,2467748r-8382,8383l5197886,2488506r,l5197886,2488507r-1,1l5195092,2494095v-1996,798,-3992,-399,-4791,-2395c5187108,2483316,5177527,2479325,5169143,2482518r-269,-125l5168745,2482518v-1997,798,-3993,-399,-4792,-2395l5163953,2480123v-798,-1996,,-4392,2395,-5191l5166349,2474932r8783,-8781l5175132,2454575r-401,-400c5173933,2452178,5174731,2449783,5177126,2448984r179,83l5177527,2448585xm5115897,2438554r-245,17617l5102808,2468301r17634,245l5132968,2481574r247,-17818l5145874,2451584r-19046,-1401l5115897,2438554xm5110460,2425032r330,153l5110861,2425032v1996,-798,4391,,5190,2395l5116046,2427836r15323,15860l5153974,2443796r,-1c5155970,2442997,5158365,2443795,5159164,2446190v798,1996,,4392,-2396,5190c5149583,2454174,5143595,2459764,5140401,2467349r-378,21562l5140402,2489305v798,2395,,4790,-2395,5589l5137687,2494734r-80,160c5135610,2495692,5133614,2494495,5132816,2492499r6,-404l5117248,2476131r-22316,-392l5094094,2476530v-1996,798,-3992,-399,-4791,-2395l5089607,2473477r-304,-140c5088505,2471340,5089303,2468945,5091699,2468146r808,12l5108067,2452977r391,-22336l5108065,2430222v-798,-1996,,-4391,2395,-5190xm3253220,2380073v4989,1148,9578,4242,12574,9033l3260204,2392699v-3991,-6387,-12377,-8384,-18762,-4391c3235053,2392300,3233459,2400683,3237450,2406671r-5587,3593c3225874,2401082,3228667,2388707,3238246,2382718v4593,-2994,9981,-3792,14974,-2645xm952343,2351680v-3493,-300,-7089,699,-9884,3094c936873,2359564,936074,2368347,940864,2373936r7186,8383l959628,2372339v1597,-1198,3594,-1198,4791,399c965617,2374335,965617,2376331,964018,2377528r-11575,9980l960825,2397488v400,400,1197,400,1996,l986773,2377528v5588,-4790,6387,-13173,1198,-19161c983181,2352778,974398,2351980,968809,2356770r-1197,1198c966813,2358367,966015,2358766,965218,2358766v-1200,,-1996,-399,-2397,-1198l961623,2356371v-2394,-2795,-5788,-4392,-9280,-4691xm992760,2332019r14772,1197c1009528,2333615,1010724,2335212,1011524,2337208r-1199,14772c1010325,2353976,1008729,2355173,1006734,2355173v-1996,,-3193,-1597,-3193,-3593l1003940,2344793r-10780,9183l993559,2354375v7185,8782,5988,21557,-2395,28742l967612,2403077v-1597,1597,-3991,1996,-5989,1996c959628,2405073,957632,2403876,956036,2402279r-8385,-9980l938469,2400283r-399,7185c938070,2409464,936473,2410662,934477,2410662v-1996,,-3193,-1597,-3193,-3593l931683,2401880r-5190,-400c924498,2401480,923301,2399884,923301,2397888v,-1996,1597,-3194,3593,-3194l934079,2395093r9179,-7984l935675,2378327v-7185,-8783,-5987,-21557,2395,-28744c946052,2342398,958031,2343196,965617,2350781v6387,-4790,14769,-5190,21556,-1597l999148,2339204r-6787,-399c990366,2338805,989169,2337208,989169,2335212v,-1996,1595,-3193,3591,-3193xm2284313,2324988r-153,7033l2278207,2337798r8447,160l2292366,2343735r176,-8122l2297368,2330786r-7619,-363l2284313,2324988xm2279370,2311261v1996,-798,4391,,5189,2395l2284534,2314829r8408,8409l2304917,2323238r800,-800c2307713,2321640,2310109,2322438,2310907,2324834v798,1996,,4391,-2396,5190l2308455,2330080r-343,743l2307578,2330957r-7850,7850l2299728,2351182r1,c2300527,2353178,2299330,2355573,2296935,2356771v-1996,798,-3992,-399,-4791,-2395c2288951,2345993,2279369,2342001,2270986,2345194r-271,-125l2270586,2345194v-1996,799,-3992,-399,-4790,-2395l2265796,2342799r,c2264998,2340803,2265796,2338407,2268191,2337608r1,l2276975,2328827r,-11176l2276574,2317250v-798,-1997,,-4392,2395,-5191l2278996,2312072r374,-811xm2217739,2301229r-245,17618l2204650,2330977r17634,244l2234810,2344248r248,-17817l2247716,2314260r-19045,-1401l2217739,2301229xm2212302,2287708r331,153l2212704,2287708v1996,-798,4391,,5190,2395l2217888,2290512r15324,15860l2255816,2306472r1,-2c2257813,2305672,2260208,2306470,2261007,2308866r,1l2261008,2308867v798,1996,,4391,-2397,5189l2258610,2314057r-16366,15967l2241865,2351586r380,394c2243043,2354375,2242245,2356770,2239850,2357569r-321,-160l2239449,2357569v-1996,798,-3992,-399,-4791,-2395l2234664,2354769r-15574,-15962l2196775,2338415r-838,791c2193941,2340004,2191944,2338807,2191146,2336811r304,-659l2191145,2336012v-798,-1997,,-4392,2395,-5190l2194348,2330834r15562,-15181l2210301,2293317r-393,-419c2209109,2290902,2209908,2288507,2212302,2287708xm4745893,2270643v-3493,-300,-7086,699,-9881,3094c4730424,2278527,4729625,2287310,4734416,2292899r7186,8383l4753179,2291302v1597,-1198,3593,-1198,4790,399c4759167,2293298,4759167,2295294,4757570,2296491r-11577,9980l4754376,2316451v400,400,1198,400,1996,l4780324,2296491v5589,-4790,6387,-13572,1198,-19161c4776732,2271741,4767949,2270943,4762360,2275733r-1197,1198c4760364,2277330,4759566,2277729,4758768,2277729v-1198,,-1996,-399,-2396,-1198l4755175,2275334v-2396,-2795,-5789,-4392,-9282,-4691xm4786711,2250982r14771,1197c4803079,2252179,4804675,2253776,4805474,2256171r-1198,14772c4804276,2272939,4802679,2274136,4800683,2274136v-1996,,-3193,-1597,-3193,-3593l4797889,2263756r-10778,9183l4787510,2273338v7185,8782,5988,21557,-2395,28742l4761562,2322040v-1597,1597,-3992,1996,-5988,1996c4753578,2324036,4751582,2322839,4749985,2321242r-8383,-9980l4732420,2319246r-400,7185c4732020,2328427,4730424,2329625,4728428,2329625v-1996,,-3194,-1597,-3194,-3593l4725633,2320843r-5189,-400c4718448,2320443,4717250,2318847,4717250,2316851v,-1996,1597,-3194,3593,-3194l4728028,2314056r9182,-7984l4729625,2297290v-7185,-8783,-5988,-21557,2395,-28744c4740005,2261361,4751981,2262159,4759566,2269744v6387,-4790,14770,-5190,21557,-1597l4793099,2258167r-6787,-399c4784316,2257768,4783119,2256171,4783119,2254175v,-1996,1596,-3193,3592,-3193xm7030807,2246741v4990,1147,9581,4241,12575,9032l7037793,2259366v-3992,-6387,-12375,-8384,-18762,-4391c7012643,2258967,7010647,2267350,7015039,2273338r-5590,3593c7003461,2267749,7006256,2255374,7015837,2249385v4591,-2994,9980,-3792,14970,-2644xm311525,2207619v4990,1148,9581,4242,12575,9033l318511,2220245v-3992,-6387,-12376,-8384,-18763,-4391c293760,2219846,291764,2228229,295756,2234217r-5589,3592c284179,2228628,286973,2216253,296554,2210264v4591,-2994,9981,-3792,14971,-2645xm6061915,2191266r-162,7421l6056203,2204074r8045,152l6069958,2210003r177,-8121l6074962,2197055r-7621,-364l6061915,2191266xm6056962,2177928v1996,-798,4391,,5190,2395l6062135,2181106r8399,8400l6082511,2189506r798,-799c6085305,2187909,6087700,2188707,6088499,2191103v798,1996,,4391,-2395,5190l6086046,2196351r-342,740l6085173,2197224r-7852,7852l6077321,2217450r,l6077321,2217451r-1,2l6074527,2223039v-1996,798,-3992,-399,-4790,-2395c6068140,2216453,6064946,2213359,6061104,2211712r-12513,-250l6048180,2211861v-1997,798,-3993,-399,-4792,-2395l6043540,2209137r-152,-70c6042590,2207071,6043388,2204675,6045784,2203876r393,8l6054567,2195494r,-11576l6054166,2183518v-798,-1997,,-4392,2395,-5191l6056740,2178410r222,-482xm5995325,2167891r-239,17224l5981825,2197639r18052,250l6012403,2210917r247,-17818l6025308,2180928r-19045,-1401l5995325,2167891xm5990296,2153976v1996,-798,4391,,5189,2395l5995474,2157174r15330,15866l6033408,2173140r1,-2c6035405,2172340,6037800,2173138,6038599,2175533r-1,2l6038599,2175535v798,1996,,4391,-2395,5189l6036201,2180725r-16365,15967l6019458,2218254r379,394c6020635,2220644,6019837,2223039,6017441,2224237r-319,-159l6017042,2224237v-1997,798,-3993,-400,-4791,-2396l6012257,2221438r-15574,-15963l5973951,2205075r-423,399c5971532,2206272,5969536,2205075,5968738,2203079r152,-329l5968738,2202680v-798,-1997,,-4392,2395,-5190l5971537,2197496r15964,-15575l5987886,2159977r-386,-411c5986702,2157570,5987500,2155175,5989896,2154376r177,82l5990296,2153976xm4105479,2126183v4990,1147,9581,4241,12575,9032l4112465,2138808v-3992,-6387,-12375,-8384,-18762,-4391c4087314,2138409,4085318,2146792,4089711,2152780r-5590,3593c4078133,2147191,4080927,2134816,4090509,2128827v4591,-2994,9980,-3792,14970,-2644xm1831778,2081024v-3494,-300,-7086,699,-9880,3094c1816309,2088908,1815510,2097691,1820302,2103280r7184,8383l1839064,2101683v1597,-1198,3593,-1198,4790,399c1845052,2103679,1845052,2105675,1843455,2106872r-11578,9980l1840261,2126832v400,400,1198,400,1996,l1866209,2106872v5583,-4790,6382,-13572,1198,-19161c1862617,2082122,1853833,2081324,1848245,2086114r-1197,1198c1846248,2087711,1845450,2088110,1844653,2088110v-799,,-1996,-399,-2396,-1198l1841060,2085715v-2396,-2795,-5790,-4392,-9282,-4691xm1872191,2061363r14771,1197c1888958,2062560,1890155,2064157,1890954,2066552r-1198,14772c1889756,2083320,1888159,2084517,1886163,2084517v-1996,,-3193,-1597,-3193,-3593l1883369,2074137r-10778,9183l1872990,2083719v7185,8782,5988,21557,-2395,28742l1847048,2132421v-1598,1597,-3993,1996,-5988,1996c1839064,2134417,1837068,2133220,1835471,2131623r-8384,-9980l1817906,2129627r-399,7185c1817507,2138808,1815910,2140006,1813913,2140006v-1996,,-3193,-1597,-3193,-3593l1811119,2131224r-5190,-400c1803933,2130824,1802736,2129228,1802736,2127232v,-1996,1597,-3194,3593,-3194l1813515,2124437r9182,-7984l1815111,2107671v-7186,-8783,-5988,-21557,2396,-28744c1825490,2071742,1837466,2072540,1845052,2080125v6386,-4790,14770,-5190,21557,-1597l1878579,2068548r-6787,-399c1869801,2068149,1868605,2066552,1868605,2064556v,-1996,1596,-3193,3586,-3193xm3163762,2053942r-161,7422l3158050,2066750r8046,152l3171806,2072679r176,-8122l3176807,2059731r-7618,-363l3163762,2053942xm3158808,2040604v1997,-798,4392,,5193,2395l3163982,2043783r8399,8399l3184358,2052182r800,-800c3187152,2050584,3189549,2051382,3190345,2053777v801,1996,,4391,-2393,5191l3187894,2059023r-342,744l3187019,2059901r-7849,7849c3177572,2071742,3177572,2076133,3179170,2080125r-2,1l3179170,2080126v396,2395,-399,4790,-2793,5589c3174380,2086513,3172384,2085316,3171583,2083320v-1596,-4192,-4790,-7286,-8632,-8933l3150436,2074138r-410,399c3148028,2075336,3146034,2074138,3145234,2072142r152,-329l3145234,2071743v-799,-1996,,-4392,2394,-5191l3148023,2066560r8390,-8390l3156413,2046594r-400,-400c3155213,2044197,3156013,2041802,3158408,2041003r179,83l3158808,2040604xm3097171,2030567r-241,17224l3083671,2060313r18048,251l3114248,2073592r246,-17818l3127153,2043603r-19046,-1401l3097171,2030567xm3092140,2016652v1996,-798,4390,,5189,2395l3097318,2019850r15330,15865l3135252,2035815r2,-2c3137251,2035015,3139646,2035813,3140445,2038208r,2l3140445,2038210v796,1996,,4391,-2396,5189l3138047,2043400r-16368,15967l3121301,2080929r381,394c3122479,2083319,3121682,2085714,3119285,2086912r-320,-160l3118885,2086912v-1997,798,-3992,-399,-4791,-2395l3114101,2084113r-15574,-15964l3075799,2067750r-425,400c3073379,2068948,3071382,2067751,3070583,2065755r151,-330l3070583,2065355v-799,-1997,,-4392,2395,-5191l3073383,2060170r15963,-15573l3089732,2022652r-386,-411c3088548,2020245,3089346,2017850,3091739,2017051r181,83l3092140,2016652xm5625328,1999986v-3493,-299,-7086,699,-9881,3094c5609858,2007871,5609060,2016653,5613850,2022242r7187,8383l5632614,2020645v1596,-1197,3592,-1197,4790,399c5638602,2022641,5638602,2024637,5637005,2025835r-11577,9980l5633811,2045795v399,399,1198,399,1996,l5659759,2025835v5589,-5190,6387,-13573,1198,-19162c5656166,2001084,5647384,2000286,5641795,2005076r-1197,1198c5639799,2006673,5639001,2007072,5638202,2007072v-1197,,-1996,-399,-2395,-1197l5634610,2004677v-2396,-2795,-5789,-4392,-9282,-4691xm5666146,1979926r14771,1197c5682514,1981523,5684110,1983119,5684909,1985115r-1198,14772c5683711,2001883,5682114,2003080,5680118,2003080v-1996,,-3193,-1596,-3193,-3592l5677324,1992700r-10778,9183l5666945,2002282v7185,8782,5988,21557,-2395,28742l5640997,2050984v-1597,1597,-3992,1996,-5988,1996c5633013,2052980,5631017,2051783,5629420,2050186r-8383,-9980l5611854,2048190r-399,7185c5611455,2057371,5609858,2058569,5607862,2058569v-1996,,-3193,-1597,-3193,-3593l5605068,2049787r-5190,-400c5597882,2049387,5596685,2047791,5596685,2045795v,-1996,1596,-3194,3592,-3194l5607463,2043000r9182,-7984l5609060,2026234v-7186,-8782,-5988,-21557,2395,-28743c5619440,1990305,5631416,1991103,5639001,1998688v6387,-4790,14770,-5189,21557,-1597l5672534,1987111r-6787,-399c5663751,1986712,5662554,1985115,5662554,1983119v,-1996,1596,-3193,3592,-3193xm1190967,1936563v4990,1148,9581,4242,12575,9033l1197953,1949189v-3993,-6387,-12376,-8384,-18763,-4391c1172803,1948790,1171205,1957173,1175197,1963161r-5589,3593c1163620,1957572,1166414,1945197,1175995,1939208v4592,-2994,9981,-3792,14972,-2645xm6941340,1920600r-153,7032l6935235,1933409r8447,160l6949393,1939346r176,-8121l6954396,1926398r-7620,-363l6941340,1920600xm6936397,1906872v1996,-798,4391,,5189,2395l6941561,1910440r8409,8410l6961945,1918850r799,-800c6964740,1917252,6967135,1918050,6967934,1920445v798,1996,,4392,-2396,5191l6965482,1925692r-343,742l6964606,1926568r-7850,7850l6956756,1946793r,c6957155,1949188,6956357,1951184,6953962,1952382v-1996,798,-3992,-399,-4791,-2395c6945978,1941604,6936397,1937612,6928013,1940805r-270,-125l6927614,1940805v-1997,799,-3993,-399,-4791,-2395l6922823,1938410v-798,-1996,,-4392,2395,-5191l6925219,1933219r8783,-8781l6934002,1913262r-401,-400c6932803,1910865,6933601,1908469,6935997,1907671r26,12l6936397,1906872xm6874766,1896840r-245,17618l6861678,1926588r17634,245l6891837,1939861r248,-17818l6904744,1909871r-19046,-1401l6874766,1896840xm6869330,1883319r330,153l6869731,1883319v1996,-798,4391,,5189,2396l6874915,1886123r15324,15860l6912844,1902083r,-1c6914840,1901284,6917235,1902082,6918034,1904477r,1l6918034,1904478v798,1996,,4391,-2396,5189c6908453,1912461,6902465,1918051,6899271,1925636r-378,21563l6899271,1947592v799,2395,,4790,-2395,5589l6896557,1953022r-80,159c6894480,1953979,6892484,1952782,6891685,1950786r6,-405l6876118,1934418r-22316,-391l6852964,1934817v-1996,798,-3992,-399,-4791,-2395l6848477,1931764r-304,-140c6847375,1929627,6848173,1927232,6850568,1926433r808,12l6866936,1911264r392,-22336l6866935,1888509v-798,-1996,,-4391,2395,-5190xm222449,1881869r-145,6641l216344,1894295r8057,153l230111,1900224r177,-8121l235114,1887276r-7620,-363l222449,1881869xm217514,1867751v1996,-798,4391,,5190,2395l222670,1871710r8017,8018l242663,1879728r799,-800c245458,1878130,247853,1878928,248652,1881323v798,1996,,4392,-2396,5191l246200,1886570r-343,743l245323,1887447r-7849,7849l237474,1907672r,c238272,1910067,237075,1912063,234680,1913261v-1996,798,-3992,-399,-4791,-2395c228292,1906674,225099,1903580,221257,1901933r-12525,-249l208732,1901684r-10,-5l203541,1899289v-798,-1996,,-4392,2396,-5191l206333,1894106r3,-7c210328,1892502,213522,1889309,215119,1885317r,-10778l214319,1873740v-798,-1997,,-4392,2395,-5191l217070,1868713r444,-962xm155873,1858531r-234,16806l142791,1887471r17239,240l172561,1900744r243,-17423l185463,1871149r-19046,-1401l155873,1858531xm4984913,1855526v4990,1147,9581,4241,12575,9032l4991899,1868151v-3992,-6387,-12375,-8384,-18762,-4391c4966749,1867752,4964753,1876135,4969145,1882123r-5590,3593c4957567,1876534,4960362,1864159,4969943,1858170v4591,-2994,9980,-3792,14970,-2644xm150849,1844198v1996,-798,4391,,5190,2395l156022,1847803r14936,15458l193562,1863361r,-1c195559,1862562,197954,1863360,198753,1865756v798,1996,,4391,-2396,5189c189171,1873740,183183,1879329,179989,1886914r-371,21169l179991,1908470r-396,923l179590,1909668r-794,1588l177595,1914059r-160,-80l177195,1914459v-1996,798,-3992,-399,-4791,-2395l172415,1911265r-15579,-15969l134913,1894911r-831,785c132086,1896494,130090,1895297,129291,1893301r234,-507l128892,1892502v-798,-1997,,-4392,2395,-5191l132489,1887328r15566,-15185l148432,1850615r-778,-828c146856,1847791,147654,1845396,150049,1844597r507,234l150849,1844198xm2711215,1810367v-3491,-300,-7086,699,-9882,3094c2695745,1818252,2694947,1827034,2699738,1832623r7187,8383l2718501,1831026v1596,-1198,3590,-1198,4788,399c2724486,1833022,2724486,1835018,2722890,1836216r-11574,9980l2719697,1856175v400,400,1197,400,1994,l2745644,1836216v5589,-5190,6389,-13573,1198,-19162c2742050,1811465,2733269,1810667,2727680,1815457r-1198,1198c2725683,1817054,2724885,1817453,2724087,1817453v-798,,-1996,-399,-2396,-1197l2720496,1815058v-2395,-2795,-5788,-4392,-9281,-4691xm4016012,1800442r-153,7030l4010309,1812859r8045,152l4023682,1818401r160,-7335l4029049,1805859r-8001,-382l4016012,1800442xm2751634,1790706r14771,1198c2768401,1791904,2769598,1793500,2770398,1795896r-1202,14771c2769196,1812663,2767603,1813861,2765605,1813861v-1994,,-3189,-1597,-3189,-3593l2762814,1803480r-10781,9183l2752433,1813062v7186,8782,5990,21557,-2396,28742l2726482,1861764v-1597,1597,-3991,1996,-5986,1996c2718501,1863760,2716505,1862563,2714909,1860966r-8385,-9980l2697341,1858970r-399,7185c2696942,1868151,2695346,1869349,2693349,1869349v-1997,,-3193,-1597,-3193,-3593l2690555,1860567r-5188,-400c2683369,1860167,2682173,1858571,2682173,1856575v,-1996,1597,-3194,3592,-3194l2692952,1853780r9182,-7984l2694548,1837014v-7185,-8782,-5990,-21557,2394,-28743c2704928,1801085,2716904,1801884,2724486,1809468v6387,-4790,14770,-5189,21557,-1596l2758024,1797892r-6791,-400c2749238,1797492,2748041,1795896,2748041,1793900v,-1996,1595,-3194,3593,-3194xm4011068,1786713v1996,-798,4391,,5190,2395l4016233,1790282r8008,8010l4036616,1798292r400,-401c4039012,1797093,4041407,1797891,4042206,1800286v798,1996,,4391,-2395,5191l4039412,1805876r-1,1l4039410,1805878r-8382,8381l4031028,1825831r399,404c4031827,1828630,4030629,1831026,4028633,1831824r-315,-157l4028234,1831824v-1996,798,-3993,-399,-4792,-2395l4023451,1829024r-8241,-8527l4002697,1820247r-411,399c4000289,1821444,3998293,1820247,3997494,1818251r152,-329l3997494,1817852v-798,-1996,,-4392,2396,-5191l4000283,1812669r8390,-8390l4008673,1793103r-800,-799c4007075,1790307,4007873,1787912,4010268,1787113r508,234l4011068,1786713xm3949437,1776682r-245,17618l3936343,1806435r17241,239l3966503,1820111r253,-18227l3979414,1789713r-19045,-1401l3949437,1776682xm3944002,1763161r330,152l3944402,1763161v1996,-798,4391,,5189,2395l3949585,1765964r15325,15861l3987514,1781925r1,-2c3989511,1781125,3991906,1781923,3992705,1784318r,2l3992705,1784320v798,1996,,4391,-2395,5189l3990307,1789510r-16365,15967c3970749,1812662,3970749,1820646,3973543,1828231r-2391,4784l3971148,1833022r,l3969689,1832293r-3331,-1666c3963564,1823042,3957975,1817453,3950390,1814260r-21924,-386l3927634,1814659v-1996,798,-3992,-399,-4790,-2395l3923078,1811757r-633,-292c3921647,1809468,3922445,1807073,3924840,1806275r1201,17l3941607,1791106r392,-22336l3941606,1768351v-798,-1996,,-4391,2396,-5190xm6504763,1728930v-3493,-300,-7086,699,-9881,3094c6489294,1736814,6488495,1745597,6493286,1751186r7186,8383l6512049,1749589v1597,-1198,3593,-1198,4790,399c6518037,1751585,6518037,1753581,6516440,1754778r-11577,9980l6513246,1774738v400,400,1198,400,1996,l6539194,1754778v5589,-4790,6387,-13572,1198,-19161c6535602,1730028,6526819,1729230,6521230,1734020r-1197,1198c6519234,1735617,6518436,1736016,6517638,1736016v-799,,-1996,-399,-2396,-1198l6514045,1733621v-2396,-2795,-5789,-4392,-9282,-4691xm6545581,1709269r14771,1197c6561949,1710466,6563545,1712063,6564344,1714458r-1198,14772c6563146,1731226,6561549,1732423,6559553,1732423v-1996,,-3193,-1596,-3193,-3592l6556759,1722043r-10778,9183l6546380,1731625v7185,8782,5988,21557,-2395,28742l6520432,1780327v-1597,1597,-3992,1996,-5988,1996c6512448,1782323,6510452,1781126,6508855,1779529r-8383,-9980l6491290,1777533r-400,7185c6490890,1786714,6489294,1787912,6487298,1787912v-1996,,-3194,-1597,-3194,-3593l6484503,1779130r-5189,-400c6477318,1778730,6476120,1777134,6476120,1775138v,-1996,1597,-3194,3593,-3194l6486898,1772343r9182,-7984l6488495,1755577v-7185,-8783,-5988,-21557,2395,-28743c6498875,1719648,6510851,1720446,6518436,1728031v6387,-4790,14770,-5189,21557,-1597l6551969,1716454r-6787,-399c6543186,1716055,6541989,1714458,6541989,1712462v,-1996,1596,-3193,3592,-3193xm2070396,1665906v4990,1148,9581,4242,12575,9033l2077382,1678532v-3992,-6387,-12376,-8384,-18763,-4391c2052232,1678133,2050635,1686516,2054627,1692504r-5590,3593c2043049,1686915,2045843,1674540,2055425,1668551v4591,-2994,9980,-3792,14971,-2645xm1101506,1610431r-162,7422l1095795,1623240r8044,152l1109559,1629177r168,-7730l1114935,1616239r-8002,-382l1101506,1610431xm1096554,1597094v1997,-798,4392,,5190,2395l1101727,1600271r8399,8401l1122502,1608672r400,-400c1124898,1607474,1127293,1608272,1128092,1610667v799,1996,,4392,-2396,5191c1121704,1617455,1118511,1620648,1116914,1624640r,11976l1116914,1636616r,1l1116914,1637016r-2788,5176l1114120,1642205r-1,l1114119,1642205v-1996,799,-3992,-399,-4791,-2395l1109328,1639810r-8632,-8932l1088184,1630628r-412,399c1085776,1631825,1083780,1630628,1082981,1628632r152,-329l1082981,1628233v-798,-1996,,-4392,2395,-5191l1085769,1623050r8390,-8390l1094159,1603084r-400,-400c1092961,1600687,1093759,1598292,1096154,1597493r178,83l1096554,1597094xm1034923,1587062r-246,17618l1021834,1616810r17634,245l1051994,1630082r248,-17817l1064902,1600093r-19047,-1401l1034923,1587062xm5864348,1584470v4990,1147,9581,4241,12575,9032l5871334,1597095v-3992,-6387,-12375,-8384,-18762,-4391c5846184,1596696,5844188,1605079,5848580,1611067r-5590,3593c5837002,1605478,5839796,1593103,5849378,1587114v4591,-2994,9980,-3792,14970,-2644xm1029487,1573541r330,153l1029887,1573541v1996,-798,4391,,5191,2395l1035072,1576345r15323,15860c1057332,1595199,1065416,1595498,1073001,1592304r1690,780l1078192,1594699r,1l1078192,1594700v798,1996,,4391,-2396,5189c1068610,1602683,1062622,1608273,1059427,1615858r-378,21561l1059429,1637814v798,2395,,4790,-2396,5589l1056713,1643243r-80,160c1054637,1644201,1052641,1643003,1051842,1641007r6,-404l1036274,1624640r-22315,-392l1013121,1625039v-1997,798,-3992,-399,-4791,-2395l1008634,1621986r-304,-140c1007532,1619849,1008330,1617454,1010724,1616655r808,11l1027093,1601486r392,-22336l1027092,1578731v-799,-1996,,-4391,2395,-5190xm3590623,1539311v-3491,-300,-7090,698,-9882,3093c3575155,1547194,3574356,1555978,3579149,1561567r7184,8383l3597907,1559970v1598,-1198,3593,-1198,4794,399c3603897,1561966,3603897,1563962,3602299,1565159r-11582,9980l3599104,1585119v401,400,1200,400,2000,l3625059,1565159v5591,-4790,5989,-13572,1196,-19162c3621467,1540408,3612681,1539610,3607093,1544400r-1202,1198c3605093,1545997,3604294,1546396,3603500,1546396v-799,,-2000,-399,-2396,-1198l3599903,1544001v-2396,-2794,-5789,-4391,-9280,-4690xm4895446,1529784r-153,7033l4889737,1542209r7652,145l4903100,1548130r176,-8120l4908103,1535183r-7620,-363l4895446,1529784xm3631048,1519650r14775,1197c3647818,1520847,3649016,1522444,3649815,1524839r-1198,14771c3648617,1541606,3647018,1542803,3645023,1542803v-1996,,-3194,-1596,-3194,-3592l3642226,1532424r-10776,9182l3631848,1542005v7187,8783,5990,21558,-2397,28743l3605891,1590708v-1597,1597,-3989,1996,-5988,1996c3597907,1592704,3595913,1591507,3594316,1589910r-8386,-9980l3576753,1587914r-403,7185c3576350,1597095,3574752,1598293,3572758,1598293v-1994,,-3189,-1597,-3189,-3593l3569965,1589511r-5189,-400c3562782,1589111,3561586,1587515,3561586,1585519v,-1996,1592,-3194,3593,-3194l3572362,1582724r9177,-7984l3573960,1565958v-7184,-8783,-5989,-21558,2390,-28743c3584332,1530029,3596309,1530827,3603897,1538412v6387,-4790,14775,-5189,21564,-1597l3637439,1526835r-6789,-399c3628651,1526436,3627456,1524839,3627456,1522843v,-1996,1596,-3193,3592,-3193xm4890503,1516057v1996,-798,4391,,5189,2395l4895667,1519625r8009,8010l4915651,1527635r800,-800c4918447,1526037,4920842,1526835,4921640,1529230v799,1996,,4392,-2395,5190l4919190,1534476r-344,744l4918312,1535354r-7849,7849l4910463,1555577r,1c4911261,1557973,4910064,1560369,4907669,1561167v-1996,798,-3992,-399,-4791,-2395c4901281,1554580,4898088,1551487,4894245,1549840r-12121,-242l4881720,1549990v-1997,799,-3993,-399,-4791,-2395l4877012,1547417r-482,-222c4875732,1545198,4876530,1542803,4878925,1542004r785,15l4888108,1533623r,-11177l4887308,1521646v-798,-1996,,-4391,2395,-5190l4890211,1516690r292,-633xm4828861,1506437r-234,16807l4815779,1535378r17240,240l4845943,1549059r248,-17832l4858821,1519083r-19416,-1428l4828861,1506437xm4823837,1492105v1996,-798,4391,,5189,2395l4829009,1495709r14937,15459c4850882,1514162,4858966,1514462,4866551,1511268r269,124l4866950,1511266v1996,-798,4391,,5190,2395c4872938,1515657,4872140,1518053,4869744,1518851v-7185,2794,-13173,8383,-16367,15969c4850184,1542005,4850184,1549989,4852978,1557574v798,1198,,3593,-2395,4791c4848586,1563163,4846590,1561965,4845791,1559969r6,-396l4845793,1559571v-2794,-7585,-8383,-13174,-15968,-16369l4807902,1542818r-832,785c4805074,1544401,4803078,1543204,4802279,1541208r234,-507l4801880,1540408v-798,-1996,,-4391,2396,-5190l4805477,1535235r15565,-15185l4821420,1498522r-778,-828c4819844,1495698,4820642,1493303,4823037,1492504r508,234l4823837,1492105xm664914,1419152v-3493,-300,-7085,698,-9880,3093c649445,1427035,648647,1435819,653437,1441408r7186,8383l672200,1439811v1597,-1198,3593,-1198,4790,399c678188,1441807,678188,1443803,676591,1445000r-11577,9980l673397,1464960v400,400,1198,400,1996,l699345,1445000v5589,-5189,6387,-13572,1198,-19162c695752,1420249,686970,1419451,681381,1424241r-1197,1198c679385,1425838,678587,1426237,677789,1426237v-1198,,-1996,-399,-2396,-1198l674196,1423842v-2395,-2794,-5789,-4391,-9282,-4690xm705732,1399491r14772,1197c722100,1400688,723697,1402285,724495,1404680r-1198,14771c723297,1421447,721700,1422644,719705,1422644v-1997,,-3194,-1596,-3194,-3592l716910,1412265r-10778,9182l706531,1421846v7185,8783,5988,21558,-2395,28743l680583,1470549v-1597,1597,-3992,1996,-5988,1996c672599,1472545,670603,1471348,669006,1469751r-8383,-9980l651441,1467755r-399,7185c651042,1476936,649445,1478134,647449,1478134v-1996,,-3193,-1597,-3193,-3593l644655,1469352r-5190,-400c637469,1468952,636272,1467356,636272,1465360v,-1996,1597,-3194,3593,-3194l647050,1462565r9182,-7984l648647,1445799v-7186,-8783,-5988,-21558,2395,-28743c659026,1409870,671002,1410668,678587,1418253v6387,-4790,14770,-5189,21557,-1597l712120,1406676r-6787,-399c703337,1406277,702140,1404680,702140,1402684v,-1996,1596,-3193,3592,-3193xm2949833,1395249v4989,1148,9580,4242,12575,9032l2956820,1407875v-3994,-6388,-12376,-8384,-18765,-4392c2931668,1407076,2929674,1415460,2934064,1421847r-5590,3593c2922490,1416258,2925283,1403882,2934863,1397894v4590,-2994,9980,-3792,14970,-2645xm1980936,1339774r-162,7423l1975224,1352583r8045,152l1988980,1358512r177,-8121l1993984,1345564r-7621,-363l1980936,1339774xm1975984,1326437v1996,-798,4391,,5189,2395l1981156,1329615r8400,8401l2001532,1338016r799,-800c2004328,1336418,2006723,1337216,2007522,1339611v798,1996,,4392,-2397,5190l2005070,1344857r-343,744l2004192,1345735r-7849,7849l1996343,1365958r,1l1996343,1365960r,l1993549,1371548v-1996,798,-3992,-399,-4791,-2395c1987162,1364961,1983968,1361867,1980126,1360221r-12514,-250l1967200,1360370v-1995,799,-3992,-399,-4790,-2395l1962562,1357646r-152,-70c1961612,1355579,1962410,1353184,1964805,1352385r393,8l1973589,1344003r,-11575l1973188,1332027v-798,-1996,,-4391,2395,-5190l1975762,1326919r222,-482xm1914347,1316400r-240,17224l1901264,1345754r17635,245l1931429,1359032r243,-17424l1944330,1329436r-19045,-1400l1914347,1316400xm6743783,1313813v4990,1148,9581,4242,12575,9032l6750769,1326439v-3992,-6388,-12375,-8384,-18762,-4392c6725618,1326040,6723622,1334423,6728015,1340411r-5590,3593c6716437,1334822,6719630,1322446,6728813,1316458v4591,-2994,9980,-3792,14970,-2645xm1909317,1302485v1996,-798,4391,,5191,2395l1914496,1305684r15329,15865l1952429,1321649r2,-2c1954427,1320849,1956822,1321647,1957621,1324042r-1,2l1957621,1324044v798,1996,,4391,-2396,5189l1955224,1329233r-16367,15968l1938486,1366370r373,388l1938463,1367681r-5,274l1937671,1369530r-1207,2817l1936303,1372267r-240,479c1934067,1373544,1932071,1372346,1931272,1370350r11,-797l1915704,1353583r-22316,-391l1892550,1353983v-1996,798,-3992,-399,-4791,-2395l1888063,1350930r-304,-141c1886961,1348793,1887759,1346398,1890154,1345599r808,11l1906523,1330430r385,-21943l1906521,1308075v-798,-1996,,-4391,2395,-5190l1909095,1302967r222,-482xm4442502,1285421v-3493,-300,-7086,698,-9881,3093c4427033,1293304,4426234,1302088,4431025,1307677r7186,8383l4449788,1306080v1597,-1198,3593,-1198,4790,399c4455776,1308076,4455776,1310072,4454179,1311269r-11577,9980l4450985,1331229v400,400,1198,400,1996,l4476933,1311269v5589,-4790,6387,-13572,1198,-19162c4473341,1286518,4464558,1285720,4458969,1290510r-1197,1198c4456973,1292107,4456175,1292506,4455377,1292506v-1198,,-1996,-399,-2396,-1198l4451784,1290111v-2396,-2794,-5789,-4391,-9282,-4690xm24504,1274691v4990,1148,9581,4242,12575,9032l31490,1287317v-3993,-6388,-12376,-8384,-18763,-4392c6340,1286918,4344,1295301,8735,1301289r-5589,3593c-2842,1295700,-48,1283324,9533,1277336v4591,-2994,9981,-3792,14971,-2645xm4483320,1265760r14771,1197c4499688,1267357,4501284,1268953,4502083,1270949r-1198,14771c4500885,1287716,4499288,1288913,4497292,1288913v-1996,,-3193,-1596,-3193,-3592l4494498,1278534r-10778,9182l4484119,1288115v7185,8783,5988,21558,-2395,28743l4458171,1336818v-1597,1597,-3992,1996,-5988,1996c4450187,1338814,4448191,1337617,4446594,1336020r-8383,-9980l4429029,1334024r-400,7185c4428629,1343205,4427033,1344403,4425037,1344403v-1996,,-3194,-1597,-3194,-3593l4422242,1335621r-5189,-400c4415057,1335221,4413859,1333625,4413859,1331629v,-1996,1597,-3194,3593,-3194l4424637,1328834r9182,-7984l4426234,1312068v-7185,-8783,-5988,-21558,2395,-28743c4436614,1276139,4448590,1276937,4456175,1284522v6387,-4790,14770,-5189,21557,-1597l4489708,1272945r-6787,-399c4480925,1272546,4479728,1270949,4479728,1268953v,-1996,1596,-3193,3592,-3193xm5774881,1258728r-153,7033l5769171,1271154r7654,145l5782544,1277084r168,-7731l5787919,1264145r-8001,-381l5774881,1258728xm5769938,1245001v1996,-798,4391,,5189,2395l5775102,1248569r8009,8010l5795486,1256579r400,-401c5797882,1255380,5800277,1256178,5801076,1258573v798,1996,,4392,-2395,5190l5798282,1264163r-1,1l5798280,1264165r-8382,8381l5789898,1284523r,l5789898,1284524r,397l5787118,1290084r-14,28l5782538,1287829r-226,-113l5782312,1287715r-8631,-8930l5761559,1278543r-403,391c5759159,1279733,5757163,1278535,5756364,1276539r82,-177l5755965,1276140v-798,-1997,,-4392,2396,-5191l5759144,1270964r8399,-8397l5767543,1251390r-800,-800c5765945,1248594,5766743,1246199,5769138,1245400r508,234l5769938,1245001xm5708302,1235388r-240,17199l5695214,1264721r17240,240l5725373,1278397r253,-18226l5738256,1248027r-19416,-1428l5708302,1235388xm5702473,1221448r659,304l5703272,1221448v1996,-798,4391,,5190,2395l5708451,1224660r14930,15452c5730318,1243106,5738401,1243406,5745986,1240212r269,124l5746385,1240210v1996,-798,4391,,5190,2395c5752373,1244601,5751575,1246997,5749179,1247795v-7185,2794,-13173,8383,-16367,15969c5729619,1270949,5729619,1278933,5732413,1286518r-2392,4785l5730018,1291309r,l5728615,1290607r-3387,-1693c5722434,1281329,5716845,1275740,5709260,1272545r-21923,-384l5686505,1272946v-1996,798,-3992,-399,-4791,-2395l5681949,1270044r-634,-293c5680517,1267755,5681315,1265360,5683710,1264561r1202,17l5700478,1249393r384,-21920l5700077,1226638v-798,-1996,,-4391,2396,-5190xm1544352,1148096v-3492,-300,-7085,698,-9879,3093c1528886,1155979,1528087,1164763,1532877,1170352r7185,8383l1551637,1168755v1594,-1198,3591,-1198,4789,399c1557623,1170751,1557623,1172747,1556027,1173944r-11576,9980l1552833,1193904v398,400,1198,400,1996,l1578784,1173944v5588,-4790,6388,-13572,1198,-19162c1575189,1149193,1566405,1148395,1560816,1153185r-1197,1198c1558821,1154782,1558023,1155181,1557224,1155181v-798,,-1996,-399,-2395,-1198l1553632,1152786v-2395,-2794,-5788,-4391,-9280,-4690xm3802088,1141359v4990,1148,9581,4242,12575,9032l3809074,1153985v-3992,-6388,-12375,-8384,-18762,-4392c3783923,1153586,3781928,1161969,3786319,1167957r-5589,3593c3774742,1162368,3777536,1149992,3787117,1144004v4592,-2994,9981,-3792,14971,-2645xm1585172,1128435r14768,1197c1601537,1130032,1603133,1131628,1603933,1133624r-1199,14771c1602734,1150391,1601137,1151588,1599142,1151588v-1997,,-3194,-1596,-3194,-3592l1596348,1141209r-10776,9182l1585971,1150790v7184,8783,5986,21558,-2395,28743l1560018,1199493v-1596,1597,-3991,1996,-5987,1996c1552035,1201489,1550040,1200292,1548443,1198695r-8381,-9980l1530881,1196699r-399,7185c1530482,1205880,1528886,1207078,1526889,1207078v-1995,,-3191,-1597,-3191,-3593l1524096,1198296r-5189,-400c1516910,1197896,1515714,1196300,1515714,1194304v,-1996,1597,-3194,3593,-3194l1526491,1191509r9180,-7984l1528087,1174743v-7185,-8783,-5987,-21558,2395,-28743c1538464,1138814,1550438,1139612,1558023,1147197v6386,-4790,14770,-5189,21560,-1597l1591558,1135620r-6786,-399c1582777,1135221,1581580,1133624,1581580,1131628v,-1996,1595,-3193,3592,-3193xm2860376,1068719r-161,7422l2854264,1081918r8447,160l2868422,1087854r175,-8120l2873804,1074526r-8001,-381l2860376,1068719xm2855424,1055381v1998,-798,4392,,5189,2395l2860598,1058560r8400,8400l2881371,1066960r401,-401c2883767,1065761,2886162,1066559,2886960,1068954v799,1996,,4392,-2394,5190l2884169,1074542r-2,3l2884164,1074546r-8379,8381l2875785,1095301r,1c2876183,1097298,2875384,1099693,2872990,1100891v-1996,798,-3992,-399,-4792,-2395c2865004,1090113,2855424,1086120,2847046,1089314r-270,-125l2846646,1089314v-1997,799,-3993,-399,-4795,-2395l2841851,1086919v-795,-1997,,-4392,2397,-5191l2853031,1072947r,-11575l2852631,1060971v-798,-1996,,-4391,2392,-5190l2855202,1055863r222,-482xm2793794,1045350r-247,17618l2780707,1075097r17632,245l2810866,1088369r248,-17817l2823768,1058380r-19041,-1400l2793794,1045350xm2788358,1031829r330,153l2788759,1031829v1996,-798,4390,,5189,2395l2793941,1034633r15324,15860l2831866,1050593r2,-2c2833866,1049793,2836261,1050591,2837061,1052986r,2l2837061,1052988v800,1996,,4391,-2395,5189l2834662,1058178r-16367,15967l2817918,1095706r381,395c2819095,1098496,2818299,1100891,2815903,1101690r-320,-160l2815502,1101690v-1995,798,-3992,-400,-4787,-2396l2810717,1098891r-15572,-15965l2772832,1082535r-844,792c2769994,1084125,2768002,1082928,2767204,1080932r303,-659l2767204,1080132v-799,-1996,,-4391,2394,-5190l2770405,1074953r15559,-15179l2786357,1037438r-394,-419c2785165,1035023,2785963,1032628,2788358,1031829xm5321937,1014764v-3493,-300,-7086,698,-9881,3093c5306467,1022648,5305669,1031431,5310459,1037020r7187,8383l5329223,1035423v1596,-1198,3592,-1198,4790,399c5335211,1037419,5335211,1039415,5333614,1040613r-11577,9980l5330420,1060572v399,400,1198,400,1996,l5356368,1040613v5589,-4791,6387,-13573,1198,-19163c5352775,1015861,5343993,1015063,5338404,1019853r-1197,1198c5336408,1021450,5335610,1021849,5334811,1021849v-1197,,-1996,-399,-2395,-1197l5331219,1019454v-2396,-2794,-5789,-4391,-9282,-4690xm903940,1004034v4990,1148,9580,4242,12575,9032l910925,1016660v-3992,-6388,-12376,-8384,-18763,-4392c885777,1016261,883780,1024644,888171,1030632r-5589,3593c876593,1025043,879388,1012667,888969,1006679v4591,-2994,9980,-3792,14971,-2645xm5362755,995103r14771,1197c5379123,996300,5380719,997897,5381518,1000292r-1198,14771c5380320,1017059,5378723,1018256,5376727,1018256v-1996,,-3193,-1596,-3193,-3592l5373933,1007877r-10778,9182l5363554,1017458v7185,8783,5988,21558,-2395,28743l5337606,1066161v-1597,1597,-3992,1996,-5988,1996c5329622,1068157,5327626,1066960,5326029,1065363r-8383,-9980l5308463,1063367r-399,7185c5308064,1072548,5306467,1073746,5304471,1073746v-1996,,-3193,-1597,-3193,-3593l5301677,1064964r-5190,-400c5294491,1064564,5293294,1062968,5293294,1060972v,-1996,1596,-3194,3592,-3194l5304072,1058177r9182,-7984l5305669,1041411v-7186,-8782,-5988,-21558,2395,-28743c5316049,1005482,5328025,1006280,5335610,1013865v6387,-4790,14770,-5189,21557,-1597l5369143,1002288r-6787,-399c5360360,1001889,5359163,1000292,5359163,998296v,-1996,1596,-3193,3592,-3193xm6654316,988071r-153,7032l6648606,1000497r7653,145l6661970,1006418r176,-8121l6666973,993470r-7620,-363l6654316,988071xm6649373,974344v1996,-798,4391,,5190,2395l6654538,977912r8009,8010l6674521,985922r800,-800c6677317,984324,6679712,985122,6680511,987517v798,1996,,4392,-2396,5190l6678059,992764r-343,742l6677183,993640r-7850,7850l6669333,1013865r,1c6670131,1016261,6668934,1018657,6666539,1019455v-1996,798,-3992,-399,-4791,-2395c6660151,1012868,6656958,1009775,6653116,1008128r-12122,-242l6640591,1008277v-1997,798,-3993,-399,-4792,-2395l6635881,1005705r-481,-222c6634602,1003486,6635400,1001091,6637795,1000292r784,15l6646978,991910r,-11177l6646178,979933v-798,-1996,,-4391,2396,-5190l6649081,974977r292,-633xm6587731,964724r-234,16807l6574649,993665r17240,240l6604420,1006938r242,-17423l6617321,977343r-19046,-1401l6587731,964724xm6582707,950392v1996,-798,4391,,5189,2395l6587879,953996r14937,15459c6609752,972449,6617836,972748,6625421,969554r1112,513l6630611,971949r,1l6630611,971950r-1757,3805l6628215,977139v-7185,2794,-13173,8383,-16367,15969l6611477,1014277r371,387l6611454,1015585r-5,277l6610651,1017459r-1198,2794l6609294,1020173r-240,480c6607057,1021451,6605061,1020253,6604262,1018257r11,-798l6588695,1001489r-21923,-384l6565940,1001890v-1996,798,-3992,-399,-4791,-2395l6561383,998988r-633,-293c6559952,996699,6560750,994304,6563145,993505r1202,17l6579912,978337r378,-21528l6579512,955981v-798,-1996,,-4391,2395,-5190l6582415,951025r292,-633xm2423791,877439v-3493,-300,-7086,698,-9880,3093c2408321,885322,2407524,894106,2412313,899695r7186,8383l2431077,898098v1597,-1198,3593,-1198,4790,399c2437065,900094,2437065,902090,2435468,903287r-11577,9980l2432274,923247v400,400,1197,400,1996,l2458222,903287v5590,-4790,6388,-13572,1199,-19162c2454630,878536,2445847,877738,2440257,882528r-1197,1198c2438262,884125,2437464,884524,2436666,884524v-799,,-1996,-399,-2396,-1198l2433073,882129v-2396,-2794,-5789,-4391,-9282,-4690xm4681522,870303v4990,1148,9581,4242,12575,9032l4688508,882929v-3992,-6388,-12375,-8384,-18762,-4392c4663358,882530,4661362,890913,4665754,896901r-5590,3593c4654176,891312,4656971,878936,4666552,872948v4591,-2994,9980,-3792,14970,-2645xm2464610,857778r14771,1197c2480979,858975,2482575,860572,2483373,862967r-1198,14771c2482175,879734,2480579,880931,2478582,880931v-1996,,-3193,-1596,-3193,-3592l2475788,870552r-10778,9182l2465409,880133v7185,8783,5988,21558,-2395,28743l2439460,928836v-1598,1597,-3992,1996,-5989,1996c2431475,930832,2429480,929635,2427882,928038r-8383,-9980l2410318,926042r-400,7185c2409918,935223,2408321,936421,2406325,936421v-1996,,-3192,-1597,-3192,-3593l2403531,927639r-5190,-400c2396345,927239,2395148,925643,2395148,923647v,-1996,1598,-3194,3593,-3194l2405927,920852r9182,-7984l2407524,904086v-7187,-8783,-5989,-21558,2394,-28743c2417903,868157,2429879,868955,2437464,876540v6387,-4790,14771,-5189,21558,-1597l2470998,864963r-6787,-399c2462215,864564,2461018,862967,2461018,860971v,-1996,1596,-3193,3592,-3193xm3712617,815609r-144,6642l3706512,828035r8051,153l3720274,833964r176,-8120l3725278,821016r-7621,-363l3712617,815609xm3707681,801491v1999,-798,4392,,5192,2395l3712838,805450r8013,8018l3732826,813468r799,-799c3735621,811871,3738016,812669,3738815,815064v798,1996,,4392,-2396,5190l3736363,820311r-343,742l3735487,821186r-7850,7851l3727637,841411r,1c3728435,843807,3727238,845803,3724843,847001v-1996,798,-3992,-399,-4791,-2395c3718455,840414,3715262,837320,3711424,835674r-12523,-250l3698901,835424r-14,-7l3693711,833029v-799,-1997,,-4392,2395,-5191l3696501,827846r4,-7c3700497,826243,3703689,823049,3705287,819057r,-10778l3704488,807479v-799,-1996,,-4391,2396,-5190l3707239,802453r442,-962xm3646058,791878r-240,17199l3632969,821212r17242,239l3663134,834888r251,-18226l3676001,804517r-19402,-1428l3646058,791878xm3640230,777938r658,305l3641030,777938v1994,-798,4390,,5190,2395l3646208,781149r14931,15453c3668060,799596,3676145,799896,3683731,796702r269,124l3684129,796701v1996,-798,4392,,5191,2395c3690118,801092,3689320,803488,3686923,804286v-7185,2794,-13173,8383,-16367,15969c3667361,827440,3667361,835424,3670156,843009r-2393,4786l3667762,847799r,l3667762,847800v-1985,798,-3980,-400,-4775,-2396l3662987,845403r-15970,-16367l3625091,828651r-832,785c3622265,830234,3620266,829037,3619465,827041r236,-507l3619068,826241v-798,-1996,,-4391,2397,-5189l3622664,821069r15570,-15186l3638618,783964r-787,-836c3637035,781132,3637831,778737,3640230,777938xm6201371,744107v-3493,-300,-7085,698,-9880,3093c6185902,751991,6185103,760774,6189894,766363r7186,8383l6208657,764766v1597,-1198,3593,-1198,4790,399c6214645,766762,6214645,768758,6213048,769956r-11576,9980l6209855,789916v399,399,1197,399,1996,l6235803,769956v5588,-5190,6387,-13573,1197,-19163c6232210,745204,6223427,744406,6217839,749196r-1198,1198c6215843,750793,6215044,751192,6214246,751192v-799,,-1996,-399,-2395,-1197l6210653,748797v-2395,-2794,-5788,-4391,-9282,-4690xm1783376,732978v4990,1148,9581,4242,12575,9032l1790362,745604v-3992,-6388,-12376,-8384,-18763,-4392c1765211,745205,1763215,753588,1767607,759576r-5589,3593c1756030,753987,1758824,741611,1768405,735623v4591,-2994,9981,-3792,14971,-2645xm6241790,724047r14771,1197c6258557,725644,6259754,727240,6260553,729236r-1198,14771c6259355,746003,6257758,747200,6255762,747200v-1996,,-3193,-1596,-3193,-3592l6252968,736821r-10778,9182l6242589,746402v7185,8783,5988,21558,-2395,28743l6216641,795105v-1597,1597,-3992,1996,-5988,1996c6208657,797101,6206661,795904,6205064,794307r-8383,-9980l6187499,792311r-400,7185c6187099,801492,6185503,802690,6183507,802690v-1996,,-3194,-1597,-3194,-3593l6180712,793908r-5189,-400c6173527,793508,6172329,791912,6172329,789916v,-1996,1597,-3194,3593,-3194l6183107,787121r9182,-7984l6184704,770355v-7185,-8783,-5988,-21558,2395,-28743c6195084,734426,6207060,735224,6214645,742809v6387,-4790,14770,-5189,21557,-1597l6248178,731232r-6787,-399c6239395,730833,6238198,729236,6238198,727240v,-1996,1596,-3193,3592,-3193xm814459,678284r-144,6643l808363,690704r8447,160l822134,696245r169,-7726l827129,683692r-7625,-363l814459,678284xm809525,664167v1996,-798,4391,,5189,2395l814680,668125r8021,8019l834677,676144r800,-800c837473,674546,839869,675344,840668,677739v801,1996,,4392,-2396,5190l838216,682985r-343,744l837340,683863r-7851,7849l829489,703684r400,404c830287,706483,829090,708479,827094,709677v-1996,798,-3993,-399,-4791,-2395l821929,706895r-26,-13l821904,706869r-8238,-8519c809824,696703,805333,696503,801141,698100r-270,-125l800742,698100v-1996,799,-3992,-399,-4791,-2395l795951,695705r,c795153,693708,795951,691313,798346,690514r1,l807130,681733r,-10778l806330,670155v-798,-1996,,-4391,2395,-5190l809081,665129r444,-962xm747889,654554r-240,17199l734801,683887r17240,240l764960,697563r254,-18226l777843,667193r-19416,-1428l747889,654554xm742060,640614r659,304l742859,640614v1996,-798,4392,,5190,2395l748038,643825r14930,15453c769905,662272,777989,662572,785573,659378r269,124l785972,659376v1996,-798,4391,,5190,2395c791960,663767,791162,666163,788766,666961v-7185,2794,-13173,8383,-16367,15969c769206,690115,769206,698099,772000,705684r-2391,4782l769605,710475r,l769604,710475r-3089,-1545l764815,708080r,l764814,708079r,-1l748847,691711r-21923,-384l726093,692112v-1996,798,-3992,-399,-4791,-2395l721536,689210r-633,-293c720105,686921,720903,684526,723298,683727r1202,17l740065,668559r385,-21919l739665,645804v-798,-1996,,-4391,2395,-5190xm3303226,606782v-3494,-300,-7089,698,-9882,3093c3287754,614666,3286956,623449,3291749,629038r7183,8383l3310514,627441v1596,-1198,3591,-1198,4789,399c3316503,629437,3316503,631433,3314903,632631r-11578,9980l3311708,652591v402,399,1202,399,1998,l3337657,632631v5591,-5190,6389,-13573,1200,-19163c3334068,607879,3325284,607081,3319694,611871r-1197,1198c3317699,613468,3316900,613867,3316105,613867v-802,,-2000,-399,-2399,-1197l3312509,611472v-2397,-2794,-5790,-4391,-9283,-4690xm5560558,599646v4990,1148,9581,4242,12575,9032l5567544,612272v-3992,-6388,-12375,-8384,-18762,-4392c5542793,611873,5540797,620256,5544790,626244r-5590,3593c5533212,620655,5536006,608279,5545588,602291v4591,-2994,9980,-3792,14970,-2645xm3344046,586722r14777,1197c3360419,588319,3362015,589915,3362816,591911r-1199,14771c3361617,608678,3360020,609875,3358024,609875v-1996,,-3195,-1596,-3195,-3592l3355230,599496r-10783,9182l3344845,609077v7189,8783,5991,21558,-2393,28743l3318898,657780v-1598,1597,-3995,1996,-5988,1996c3310912,659776,3308914,658579,3307318,656982r-8386,-9980l3289750,654986r-397,7185c3289353,664167,3287754,665365,3285759,665365v-1997,,-3194,-1597,-3194,-3593l3282965,656583r-5190,-400c3275779,656183,3274580,654587,3274580,652591v,-1996,1596,-3194,3593,-3194l3285359,649796r9182,-7984l3286956,633030v-7186,-8783,-5989,-21558,2397,-28743c3297335,597101,3309313,597899,3316900,605484v6386,-4790,14767,-5189,21558,-1597l3350437,593907r-6791,-399c3341650,593508,3340453,591911,3340453,589915v,-1996,1597,-3193,3593,-3193xm4592055,544561r-153,7033l4586345,556987r7653,145l4599717,562917r168,-7730l4605094,549978r-8002,-381l4592055,544561xm4587112,530834v1996,-798,4391,,5189,2395l4592276,534402r8009,8010l4612661,542412r399,-400c4615056,541214,4617451,542012,4618249,544407v799,1996,,4392,-2395,5190l4615456,549996r-1,1l4615454,549997r-8382,8383l4607072,570355r,1l4607072,570357r,398l4604298,575906r-20,39l4604277,575945r,c4602281,576743,4600284,575546,4599486,573550r,-1l4590855,564618r-12123,-242l4578329,564767v-1997,798,-3993,-399,-4791,-2395l4573620,562195r-481,-222c4572341,559976,4573139,557581,4575534,556782r784,15l4584717,548400r,-11177l4583917,536423v-798,-1996,,-4391,2395,-5190l4586820,531467r292,-633xm4525475,521220r-239,17200l4512387,550555r17241,240l4542547,564231r253,-18226l4555431,533860r-19417,-1428l4525475,521220xm4519646,507281r659,304l4520446,507281v1996,-798,4391,,5189,2395l4525624,510492r14931,15453c4547491,528939,4555575,529239,4563160,526045r269,124l4563559,526044v1996,-798,4391,,5190,2395c4569547,530435,4568749,532831,4566353,533629v-7185,2794,-13173,8383,-16367,15969c4546793,556783,4546793,564767,4549587,572352r-2385,4771l4547193,577143r-1,l4547192,577143r-4687,-2343l4542402,574748r-2,-1l4542400,574746r-15966,-16367l4504510,557995r-831,784c4501683,559577,4499687,558380,4498888,556384r234,-507l4498489,555585v-798,-1996,,-4391,2396,-5190l4502085,550412r15566,-15186l4518036,513306r-785,-835c4516453,510475,4517251,508080,4519646,507281xm377892,486225v-3493,-300,-7086,698,-9880,3093c362423,494109,361625,502892,366415,508481r7185,8383l385178,506884v1597,-1198,3593,-1198,4790,399c391166,508880,391166,510876,389569,512073r-11578,9980l386376,532033v399,400,1197,400,1996,l412324,512073v5588,-4790,5988,-13572,1197,-19162c408731,487322,399948,486524,394360,491314r-1198,1198c392364,492911,391564,493310,390767,493310v-1198,,-1996,-399,-2395,-1197l387173,490915v-2395,-2794,-5788,-4391,-9281,-4690xm7080807,473051v-3493,-300,-7086,698,-9881,3093c7065337,480934,7064539,489718,7069329,495307r7187,8383l7088093,493710v1597,-1198,3593,-1198,4790,399c7094081,495706,7094081,497702,7092484,498899r-11577,9980l7089290,518859v400,400,1198,400,1996,l7115238,498899v5589,-4790,6388,-13572,1198,-19162c7111646,474148,7102863,473350,7097274,478140r-1197,1198c7095278,479737,7094480,480136,7093682,480136v-799,,-1996,-399,-2396,-1198l7090089,477741v-2396,-2794,-5789,-4391,-9282,-4690xm418312,466564r14770,1197c435078,467761,436276,469358,436675,471354r-1198,14771c435477,488121,433880,489318,431884,489318v-1996,,-3193,-1597,-3193,-3593l429090,478939r-10778,9182l418711,488520v7185,8783,5988,21558,-2395,28743l392763,537223v-1597,1597,-3992,1996,-5988,1996c384778,539219,382783,538021,381185,536425r-8382,-9980l363620,534429r-399,7185c363221,543610,361625,544808,359628,544808v-1996,,-3193,-1597,-3193,-3593l356834,536025r-5190,-399c349648,535626,348451,534029,348451,532033v,-1996,1597,-3193,3593,-3193l359628,529638r9182,-7984l361226,512872v-7186,-8782,-5989,-21558,2394,-28743c371604,476943,383580,477741,391166,485326v6387,-4790,14770,-5189,21557,-1597l424699,473749r-6787,-399c415916,473350,414719,471753,414719,469757v,-1996,1597,-3193,3593,-3193xm2662811,462322v4989,1148,9580,4242,12576,9032l2669797,474948v-3992,-6388,-12375,-8384,-18762,-4392c2644645,474549,2642653,482932,2647042,488920r-5588,3593c2635467,483331,2638261,470955,2647840,464967v4592,-2994,9981,-3792,14971,-2645xm7121226,453390r14771,1197c7137993,454587,7139190,456184,7139989,458579r-1198,14771c7138791,475346,7137194,476543,7135198,476543v-1996,,-3193,-1596,-3193,-3592l7132404,466164r-10778,9182l7122025,475745v7185,8783,5988,21558,-2395,28743l7096077,524448v-1597,1597,-3992,1996,-5988,1996c7088093,526444,7086097,525247,7084500,523650r-8383,-9980l7066934,521654r-399,7185c7066535,530835,7064938,532033,7062942,532033v-1996,,-3193,-1597,-3193,-3593l7060148,523251r-5190,-400c7052962,522851,7051765,521255,7051765,519259v,-1996,1596,-3194,3592,-3194l7062543,516464r9182,-7984l7064140,499698v-7186,-8783,-5988,-21558,2395,-28743c7074520,463769,7086496,464567,7094081,472152v6387,-4790,14770,-5189,21557,-1597l7127614,460575r-6787,-399c7118831,460176,7117634,458579,7117634,456583v,-1996,1596,-3193,3592,-3193xm1693910,407237r-154,7033l1688199,419663r7653,145l1701572,425593r168,-7731l1706947,412654r-8002,-381l1693910,407237xm1688965,393510v1997,-798,4392,,5191,2395l1694131,397079r8009,8009l1714514,405088r401,-401c1716911,403889,1719306,404687,1720105,407082v797,1996,,4392,-2396,5190l1717312,412670r-2,3l1717308,412674r-8381,8381l1708927,433031r1,1l1708927,433033r,398l1706147,438594r-14,27c1704137,439419,1702141,438222,1701342,436226v-1597,-4192,-4791,-7286,-8634,-8932l1680586,427052r-403,391c1678186,428242,1676189,427044,1675390,425048r83,-177l1674991,424649v-798,-1997,,-4392,2396,-5191l1678171,419473r8400,-8397l1686571,399899r-801,-800c1684972,397103,1685770,394708,1688166,393909r507,234l1688965,393510xm1627326,383896r-239,17200l1614238,413230r17240,240l1644398,426906r255,-18226l1657283,396536r-19417,-1428l1627326,383896xm1621496,369957r659,304l1622295,369957v1997,-798,4392,,5191,2395l1627475,373168r14932,15453c1649344,391615,1657427,391915,1665011,388721r268,124l1665410,388719v1998,-798,4393,,5191,2395c1671400,393110,1670601,395506,1668204,396304v-7185,2794,-13174,8383,-16366,15969c1648645,419459,1648645,427443,1651439,435027r-2391,4780l1649045,439818r,l1649044,439818r-1819,-910l1644254,437423v-2795,-7186,-8385,-13174,-15970,-16369l1606360,420670r-832,785c1603532,422253,1601536,421056,1600737,419060r235,-507l1600338,418260v-798,-1996,,-4391,2395,-5190l1603935,413087r15566,-15185l1619887,375982r-786,-835c1618302,373151,1619101,370756,1621496,369957xm4155079,352892v-3493,-300,-7086,698,-9881,3093c4139610,360775,4138811,369559,4143602,375148r7186,8383l4162365,373551v1597,-1198,3593,-1198,4790,399c4168353,375547,4168353,377543,4166756,378740r-11577,9980l4163562,398700v400,400,1198,400,1996,l4189510,378740v5988,-5189,6387,-13572,1198,-19162c4185918,353989,4177135,353191,4171546,357981r-1197,1198c4169550,359578,4168752,359977,4167954,359977v-1198,,-1996,-399,-2396,-1198l4164361,357582v-2396,-2794,-5789,-4391,-9282,-4690xm4195897,333231r14771,1197c4212664,334428,4213861,336025,4214660,338420r-1198,14771c4213462,355187,4211865,356384,4209869,356384v-1996,,-3193,-1596,-3193,-3592l4207075,346005r-10778,9182l4196696,355586v7185,8783,5988,21558,-2395,28743l4170748,404289v-1597,1597,-3992,1996,-5988,1996c4162764,406285,4160768,405088,4159171,403491r-8383,-9980l4141606,401495r-400,7185c4141206,410676,4139610,411874,4137614,411874v-1996,,-3194,-1597,-3194,-3593l4134819,403092r-5189,-400c4127634,402692,4126436,401096,4126436,399100v,-1996,1597,-3194,3593,-3194l4137214,396305r9182,-7984l4138811,379539v-7185,-8783,-5988,-21558,2395,-28743c4149191,343610,4161167,344408,4168752,351993v6387,-4790,14770,-5189,21557,-1597l4202285,340416r-6787,-399c4193502,340017,4192305,338420,4192305,336424v,-1996,1596,-3193,3592,-3193xm6439993,328590v4990,1148,9581,4242,12575,9032l6446979,341216v-3992,-6388,-12375,-8384,-18762,-4392c6421829,340817,6420232,349200,6424225,355188r-5590,3593c6412647,349599,6415442,337223,6425023,331235v4591,-2994,9980,-3792,14970,-2645xm5471482,273896r-145,6642l5465377,286322r8057,153l5479144,292251r177,-8120l5484147,279304r-7620,-363l5471482,273896xm5466547,259778v1996,-798,4391,,5189,2395l5471702,263737r8018,8019l5491696,271756r799,-800c5494491,270158,5496886,270956,5497685,273351v798,1996,,4392,-2395,5190l5495233,278599r-343,742l5494357,279474r-7850,7850l5486507,299698r,1l5486507,299700r-1,2l5483713,305288v-1996,798,-3992,-399,-4790,-2395c5477326,298701,5474132,295607,5470290,293961r-12525,-250l5457765,293711r-8,-3l5452574,291316v-798,-1997,,-4392,2396,-5191l5455365,286133r3,-7c5459361,284530,5462555,281336,5464152,277344r,-10777l5463352,265767v-798,-1996,,-4391,2395,-5190l5466103,260741r444,-963xm5404905,250559r-234,16806l5391823,279499r17240,240l5421594,292772r242,-17424l5434494,263176r-19045,-1400l5404905,250559xm5399881,236226v1996,-798,4391,,5190,2395l5405054,239831r14936,15458l5442593,255389r2,-2c5444591,254589,5446986,255387,5447785,257782r,2l5447785,257784v798,1996,,4391,-2395,5189l5445388,262974r-16366,15967l5428651,300110r372,388l5428628,301421r-5,274l5427832,303278r-1205,2809l5426467,306007r-239,479c5424231,307284,5422235,306086,5421437,304090r11,-796l5405869,287323r-21923,-384l5383114,287724v-1996,798,-3992,-399,-4791,-2395l5378557,284822r-633,-293c5377126,282533,5377924,280138,5380319,279339r1202,17l5397087,264171r377,-21528l5396686,241815v-798,-1996,,-4391,2396,-5190l5399589,236859r292,-633xm1257332,215568v-3492,-300,-7086,698,-9879,3093c1241865,223452,1241065,232235,1245857,237824r7185,8383l1264618,236227v1597,-1198,3593,-1198,4791,399c1270606,238223,1270606,240219,1269009,241416r-11577,9980l1265816,261376v399,400,1198,400,1995,l1291763,241416v5589,-5189,5988,-13572,1198,-19162c1288171,216665,1279388,215867,1273799,220657r-1197,1198c1271803,222254,1271006,222653,1270207,222653v-798,,-1996,-399,-2396,-1197l1266614,220258v-2395,-2794,-5788,-4391,-9282,-4690xm3514679,208431v4992,1148,9579,4242,12574,9032l3521665,221057v-3993,-6388,-12373,-8384,-18760,-4392c3496518,220658,3494523,229041,3498913,235029r-5587,3593c3487338,229440,3490132,217064,3499712,211076v4590,-2994,9978,-3792,14967,-2645xm1297751,195907r14771,1197c1314518,197104,1315715,198701,1316514,201096r-1198,14771c1315316,217863,1313719,219060,1311723,219060v-1996,,-3193,-1596,-3193,-3592l1308929,208681r-10778,9182l1298550,218262v7185,8783,5988,21558,-2395,28743l1272602,266965v-1596,1597,-3992,1996,-5988,1996c1264618,268961,1262622,267764,1261025,266167r-8383,-9980l1243460,264171r-398,7185c1243062,273352,1241465,274550,1239469,274550v-1997,,-3193,-1597,-3193,-3593l1236675,265768r-5190,-400c1229489,265368,1228291,263772,1228291,261776v,-1996,1598,-3194,3593,-3194l1239070,258981r9181,-7984l1240666,242215v-7185,-8783,-5988,-21558,2396,-28743c1251046,206286,1263021,207084,1270606,214669v6387,-4790,14770,-5189,21557,-1597l1304139,203092r-6787,-399c1295356,202693,1294159,201096,1294159,199100v,-1996,1596,-3193,3592,-3193xm2573346,136581r-153,7032l2567635,149006r7653,145l2581000,154927r175,-8121l2586000,141979r-7618,-363l2573346,136581xm2568401,122853v1996,-798,4392,,5191,2395l2573567,126422r8009,8009l2593550,134431r800,-800c2596346,132833,2598741,133631,2599539,136026v800,1996,,4392,-2394,5190l2597088,141272r-344,744l2596211,142150r-7849,7849c2586764,153991,2586764,158383,2588362,162374r,l2588362,162375v799,2395,-400,4791,-2794,5589c2583573,168762,2581577,167565,2580778,165569v-1596,-4192,-4791,-7286,-8634,-8932l2560023,156395r-404,391c2557623,157584,2555627,156387,2554828,154391r82,-177l2554429,153992v-798,-1997,,-4392,2395,-5191l2557609,148816r8397,-8397l2566006,129242r-798,-800c2564410,126446,2565208,124051,2567602,123252r508,234l2568401,122853xm2506758,113233r-231,16807l2493678,142174r17238,240l2523843,155857r247,-17833l2536721,125879r-19418,-1428l2506758,113233xm2501736,98901v1996,-798,4391,,5189,2395l2506908,102505r14937,15459c2528780,120958,2536865,121258,2544451,118064r269,124l2544849,118063v1996,-798,4391,,5190,2395c2550837,122454,2550039,124850,2547643,125648v-7186,2794,-13173,8383,-16368,15969c2528082,148803,2528082,156786,2530877,164371v799,1198,-399,3593,-2395,4791c2526485,169960,2524490,168762,2523691,166766r6,-396l2523691,166367v-2794,-7186,-8383,-13174,-15968,-16369l2485801,149614r-832,785c2482973,151197,2480977,150000,2480178,148004r235,-507l2479778,147204v-798,-1996,,-4391,2395,-5190l2483376,142031r15566,-15185l2499319,105318r-778,-828c2497743,102494,2498541,100099,2500936,99300r508,234l2501736,98901xm5034514,81836v-3493,-300,-7086,698,-9881,3093c5019044,89720,5018246,98503,5023036,104092r7187,8383l5041800,102495v1596,-1198,3592,-1198,4790,399c5047788,104491,5047788,106487,5046191,107684r-11577,9980l5042997,127644v399,400,1198,400,1996,l5068945,107684v5589,-4790,6387,-13573,1198,-19162c5065352,82933,5056570,82135,5050981,86925r-1197,1198c5048985,88522,5048187,88921,5047388,88921v-1197,,-1996,-399,-2395,-1197l5043796,86526v-2396,-2794,-5789,-4391,-9282,-4690xm616513,71107v4990,1148,9581,4242,12575,9032l623499,83732v-3992,-6387,-12375,-8383,-18763,-4391c598348,83333,596353,91717,600745,97705r-5590,3593c589167,92116,591961,79740,601542,73752v4592,-2994,9981,-3793,14971,-2645xm5075332,62175r14771,1197c5092099,63372,5093296,64969,5094095,67364r-1198,14771c5092897,84131,5091300,85328,5089304,85328v-1996,,-3193,-1596,-3193,-3592l5086510,74949r-10778,9182l5076131,84530v7185,8782,5988,21558,-2395,28743l5050183,133233v-1597,1597,-3992,1996,-5988,1996c5042199,135229,5040203,134032,5038606,132435r-8383,-9980l5021040,130439r-399,7185c5020641,139620,5019044,140818,5017048,140818v-1996,,-3193,-1597,-3193,-3593l5014254,132036r-5190,-400c5007068,131636,5005871,130040,5005871,128044v,-1996,1596,-3194,3592,-3194l5016649,125249r9182,-7984l5018246,108483v-7186,-8783,-5988,-21558,2395,-28743c5028626,72554,5040602,73352,5048187,80937v6387,-4790,14770,-5189,21557,-1597l5081720,69360r-6787,-399c5072937,68961,5071740,67364,5071740,65368v,-1996,1596,-3193,3592,-3193xm7319428,57933v4990,1148,9581,4242,12575,9032l7326414,70558v-3992,-6387,-12375,-8383,-18762,-4391c7301264,70159,7299667,78543,7303660,84531r-5590,3593c7292082,78942,7294876,66566,7304458,60578v4591,-2994,9980,-3793,14970,-2645xm6259753,8682v9183,-3592,19562,-3592,28744,400c6297678,13074,6304864,20259,6308456,29841v799,2395,,4790,-2395,5589c6304065,36228,6302069,35031,6301271,33035v-2794,-7186,-8383,-13175,-15968,-16369c6278117,13473,6270133,13473,6262548,16267v-1996,799,-4391,,-5190,-2395c6256560,11876,6257358,9481,6259753,8682xm6371930,299v1996,-798,4391,,5190,2395c6377918,4690,6377120,7086,6374724,7884v-3992,1597,-7185,4790,-8782,8782l6365942,28642r,1l6365942,28644r,399l6363155,34218r-7,14l6363148,34232r,c6361152,35031,6359155,33833,6358356,31837r,-1l6349725,22904v-3843,-1646,-8334,-1846,-12526,-250c6335203,23453,6332807,22654,6332009,20259v-798,-1996,,-4391,2395,-5190c6340592,12674,6347179,12974,6352868,15419r5719,5785l6358755,13473v2397,-5988,7187,-10779,13175,-13174xe" fillcolor="#27aae1 [3206]" stroked="f" strokeweight=".1109mm">
                  <v:stroke joinstyle="miter"/>
                  <v:path arrowok="t" o:connecttype="custom" o:connectlocs="4025601,4852324;4025439,4859747;4019890,4865133;4027935,4865285;4033654,4871070;4033822,4863340;4039030,4858132;4031028,4857750;4020649,4838987;4025839,4841383;4025822,4842165;4034221,4850565;4046596,4850565;4046597,4850565;4046996,4850165;4052186,4852560;4049791,4857751;4041008,4866533;4041008,4878509;4041008,4878509;4041008,4878510;4041008,4878908;4038221,4884084;4038214,4884098;4038214,4884098;4033422,4881703;4033422,4881702;4024790,4872771;4012278,4872521;4011867,4872920;4007075,4870525;4007227,4870196;4007075,4870126;4009470,4864935;4009864,4864943;4018254,4856553;4018254,4844977;4017853,4844577;4020248,4839386;4020427,4839469;3959018,4828955;3958773,4846573;3945930,4858702;3963564,4858947;3976090,4871975;3976337,4854158;3988996,4841986;3969950,4840585;3953582,4815434;3953912,4815587;3953983,4815434;3959172,4817829;3959166,4818237;3974491,4834098;3997096,4834197;3998826,4834996;4002286,4836592;4002286,4836593;4002286,4836593;3999891,4841782;3999890,4841783;3983523,4857751;3983145,4879312;3983523,4879706;3981128,4885295;3980809,4885136;3980729,4885296;3975938,4882900;3975944,4882496;3960370,4866533;3938055,4866141;3937216,4866932;3932425,4864536;3932729,4863878;3932425,4863738;3934820,4858548;3935628,4858559;3951188,4843379;3951580,4821043;3951187,4820624;3953582,4815434;6487198,4798369;6477317,4801463;6475721,4820625;6482907,4829008;6494484,4819028;6499274,4819427;6498875,4824218;6487298,4834198;6495681,4844177;6497677,4844177;6521629,4824218;6522827,4805056;6503665,4803459;6502468,4804657;6500073,4805455;6497677,4804258;6496480,4803060;6487198,4798369;2069184,4787241;2081759,4796274;2076170,4799867;2057407,4795476;2053415,4813839;2047826,4817432;2054213,4789886;2069184,4787241;6528016,4778708;6542787,4779906;6546779,4783898;6545581,4798669;6541988,4801863;6538795,4798270;6539194,4791482;6528416,4800665;6528815,4801064;6526420,4829806;6502867,4849766;6496879,4851762;6491290,4848968;6482907,4838988;6473725,4846972;6473325,4854157;6469733,4857351;6466539,4853758;6466938,4848569;6461749,4848169;6458555,4844577;6462148,4841383;6469333,4841782;6478515,4833798;6470930,4825016;6473325,4796273;6500871,4797470;6522428,4795874;6534404,4785894;6527617,4785494;6524424,4781902;6528016,4778708;1100272,4732547;1100127,4739188;1094174,4744966;1102622,4745126;1107942,4750507;1108110,4742782;1112937,4737955;1105317,4737592;1095337,4718429;1100527,4720824;1100493,4722388;1108510,4730406;1120486,4730406;1121285,4729607;1126475,4732002;1124080,4737193;1124025,4737248;1123681,4737991;1123147,4738125;1115296,4745975;1115296,4757946;1115696,4758350;1112902,4763939;1108110,4761544;1107738,4761159;1107711,4761145;1107711,4761131;1099478,4752611;1086953,4752362;1086684,4752237;1086555,4752362;1081764,4749967;1081763,4749967;1084158,4744776;1084160,4744776;1092942,4735995;1092942,4725217;1092143,4724418;1094539,4719227;1094893,4719391;1033700,4708789;1033461,4726015;1020612,4738150;1037853,4738389;1050778,4751832;1051026,4733999;1063685,4721827;1044640,4720426;1028671,4694876;1033860,4697271;1033849,4698073;1049181,4713939;1071785,4714039;1071786,4714038;1076976,4716433;1076976,4716434;1076976,4716434;1074580,4721624;1074578,4721625;1058212,4737592;1057813,4760346;1055418,4765136;1050626,4762741;1050632,4762345;1050627,4762342;1034659,4745975;1012736,4745589;1011905,4746374;1007113,4743979;1007348,4743472;1006715,4743180;1009109,4737990;1010310,4738007;1025876,4722821;1026262,4700875;1025876,4700465;1028271,4695275;1028449,4695357;3589019,4661045;3579143,4664139;3577545,4683301;3584729,4691684;3596304,4681704;3601097,4682103;3600696,4686894;3589119,4696874;3597505,4706853;3599499,4706853;3623455,4686894;3624656,4667732;3605488,4666135;3604293,4667333;3601896,4668131;3599499,4666934;3598303,4665736;3589019,4661045;5846784,4653908;5859359,4662941;5853770,4666534;5835008,4662143;5831016,4680506;5825426,4684099;5831814,4656553;5846784,4653908;3629844,4641384;3644616,4642582;3648610,4646574;3647413,4661345;3643817,4664539;3640624,4660946;3641024,4654158;3630244,4663341;3630643,4663740;3628248,4692482;3604690,4712442;3598701,4714438;3593114,4711644;3584729,4701664;3575551,4709648;3575148,4716833;3571556,4720027;3568368,4716434;3568763,4711245;3563574,4710845;3560385,4707253;3563976,4704059;3571160,4704458;3580338,4696474;3572758,4687692;3575148,4658949;3602695,4660146;3624256,4658550;3636234,4648570;3629445,4648170;3626252,4644578;3629844,4641384;4877881,4598825;4877728,4605857;4872173,4611249;4879824,4611394;4885543,4617179;4885711,4609449;4890918,4604242;4882918,4603861;4872938,4585097;4878128,4587492;4878103,4588666;4886112,4596675;4898486,4596675;4898886,4596274;4904076,4598669;4901680,4603860;4901283,4604257;4901281,4604260;4901279,4604261;4892898,4612642;4892898,4624618;4892898,4624618;4892898,4624619;4892898,4625017;4890112,4630193;4890104,4630207;4890104,4630207;4890104,4630207;4885312,4627812;4885312,4627811;4876681,4618879;4864560,4618638;4864156,4619030;4859364,4616635;4859447,4616457;4858965,4616235;4861360,4611044;4862145,4611059;4870543,4602663;4870543,4591486;4869743,4590687;4872139,4585496;4872646,4585730;4811301,4575483;4811062,4592683;4798213,4604818;4815454,4605057;4828374,4618495;4828627,4600267;4841257,4588123;4821840,4586695;4805472,4561544;4806131,4561848;4806272,4561544;4811461,4563940;4811450,4564755;4826381,4580208;4848986,4580308;4849255,4580432;4849386,4580306;4854576,4582701;4852180,4587891;4835813,4603860;4835414,4626614;4833019,4631404;4833018,4631405;4828228,4629010;4812260,4612643;4790336,4612257;4789505,4613042;4784714,4610647;4784948,4610140;4784315,4609848;4786710,4604658;4787911,4604675;4803477,4589489;4803862,4567569;4803077,4566734;4805472,4561544;663700,4540487;653819,4543581;652223,4562743;659409,4571126;670986,4561146;675776,4561545;675377,4566336;663800,4576316;672183,4586295;674179,4586295;698131,4566336;699329,4547174;680167,4545577;678970,4546775;676575,4547573;674179,4546376;672982,4545178;663700,4540487;7366633,4527313;7356752,4530407;7355156,4549569;7362342,4557952;7373919,4547972;7378709,4548371;7378310,4553162;7366733,4563142;7375117,4573121;7377113,4573121;7401065,4553162;7402262,4534000;7383101,4532403;7381903,4533601;7379508,4534399;7377113,4533202;7375915,4532004;7366633,4527313;704119,4520826;718890,4522024;722882,4526016;721684,4540787;718091,4543981;714898,4540388;715297,4533600;704519,4542783;704918,4543182;702523,4571924;678970,4591884;672982,4593880;667393,4591086;659010,4581106;649827,4589090;649428,4596275;645835,4599469;642642,4595876;643041,4590687;637851,4590287;634658,4586695;638251,4583501;645436,4583900;654618,4575916;647033,4567134;649428,4538391;676974,4539588;698531,4537992;710507,4528012;703720,4527612;700527,4524020;704119,4520826;2948622,4516585;2961198,4525617;2955609,4529210;2936846,4524819;2932854,4543182;2927263,4546775;2933651,4519229;2948622,4516585;7407052,4507652;7421823,4508850;7425815,4512842;7424617,4527613;7421024,4530807;7417831,4527214;7418230,4520426;7407452,4529609;7407851,4530008;7405456,4558750;7381903,4578710;7375915,4580706;7370326,4577912;7361943,4567932;7352760,4575916;7352361,4583101;7348768,4586295;7345575,4582702;7345974,4577513;7340784,4577113;7337591,4573521;7341184,4570327;7348369,4570726;7357551,4562742;7349966,4553960;7352361,4525217;7379907,4526414;7401464,4524818;7413440,4514838;7406653,4514438;7403460,4510846;7407052,4507652;1979716,4461500;1979563,4468532;1974014,4473918;1982057,4474070;1987387,4479460;1987546,4472125;1992753,4466918;1984752,4466536;1974773,4447772;1979963,4450168;1979937,4451342;1987945,4459351;2000320,4459351;2000720,4458950;2005910,4461345;2003515,4466536;2003117,4466934;2003116,4466935;2003116,4466935;1994732,4475318;1994732,4486890;1995132,4487294;1992338,4492883;1992023,4492726;1991938,4492883;1987147,4490488;1987155,4490084;1978914,4481556;1966401,4481306;1965990,4481705;1961199,4479310;1961350,4478981;1961199,4478911;1963594,4473720;1963988,4473728;1972378,4465338;1972378,4454163;1971577,4453363;1973972,4448172;1974480,4448406;1913135,4438159;1912896,4455359;1900047,4467494;1917288,4467733;1930208,4481170;1930462,4462943;1943092,4450799;1923674,4449371;1907307,4424220;1907966,4424525;1908106,4424220;1913296,4426615;1913284,4427430;1928216,4442884;1950821,4442983;1951091,4443107;1951221,4442982;1956411,4445377;1954015,4450567;1937648,4466536;1937248,4489290;1934858,4494071;1934854,4494081;1934853,4494081;1934853,4494081;1933056,4493182;1930062,4491686;1914094,4475319;1892170,4474933;1891339,4475718;1886549,4473322;1886782,4472816;1886149,4472524;1888545,4467334;1889746,4467351;1905311,4452165;1905697,4430245;1904912,4429410;1907307,4424220;4468450,4389989;4458569,4393083;4456973,4412245;4464159,4420628;4475736,4410648;4480526,4411047;4480127,4415837;4468550,4425817;4476933,4435797;4478929,4435797;4502881,4415837;4504079,4396676;4484917,4395079;4483720,4396277;4481325,4397075;4478929,4395877;4477732,4394680;4468450,4389989;6725819,4383253;6738394,4392285;6732805,4395878;6714042,4391487;6710050,4409850;6704461,4413443;6710849,4385897;6725819,4383253;4509268,4370328;4524039,4371525;4528031,4375517;4526833,4390289;4523240,4393482;4520047,4389889;4520446,4383102;4509668,4392285;4510067,4392684;4507672,4421426;4484119,4441386;4478131,4443382;4472542,4440588;4464159,4430608;4454977,4438592;4454577,4445777;4450985,4448971;4447791,4445378;4448190,4440189;4443001,4439789;4439807,4436197;4443400,4433003;4450585,4433402;4459767,4425418;4452182,4416636;4454577,4387892;4482123,4389090;4503680,4387493;4515656,4377513;4508869,4377114;4505676,4373521;4509268,4370328;5757316,4328167;5757163,4335199;5751606,4340594;5759259,4340738;5764970,4346514;5765146,4338393;5769973,4333566;5762353,4333203;5752373,4314440;5757562,4316835;5757537,4318007;5765546,4326018;5777522,4326018;5778321,4325218;5783510,4327613;5781115,4332804;5781059,4332860;5780716,4333602;5780183,4333736;5772333,4341586;5772333,4353961;5772333,4353962;5772333,4353962;5769539,4359551;5764748,4357156;5756115,4348224;5743994,4347982;5743591,4348373;5738799,4345978;5738881,4345801;5738400,4345579;5740795,4340389;5741578,4340404;5749978,4332006;5749978,4320829;5749178,4320030;5751573,4314839;5752081,4315074;5690732,4304821;5690498,4321627;5677649,4333762;5694889,4334001;5707814,4347443;5708061,4329610;5720691,4317466;5701275,4316038;5685707,4290488;5690897,4292883;5690880,4294093;5705816,4309551;5728421,4309650;5728690,4309774;5728820,4309649;5734010,4312044;5731614,4317234;5715247,4333203;5714848,4355957;5712453,4360748;5707662,4358353;5707668,4357956;5707663,4357954;5691695,4341587;5669771,4341201;5668940,4341986;5664149,4339590;5664383,4339084;5663750,4338792;5666145,4333602;5667347,4333619;5682913,4318433;5683290,4296905;5682512,4296077;5684907,4290887;5685415,4291121;1543138,4269830;1533257,4272924;1531662,4292086;1538846,4300469;1550423,4290489;1555212,4290888;1554813,4295679;1543238,4305659;1551619,4315638;1553615,4315638;1577569,4295679;1578766,4276517;1559603,4274920;1558406,4276118;1556012,4276916;1553615,4275719;1552419,4274521;1543138,4269830;1583557,4250169;1598327,4251367;1602319,4255359;1601121,4270130;1597529,4273324;1594335,4269731;1594735,4262943;1583957,4272126;1584355,4272525;1581961,4301267;1558406,4321227;1552419,4323223;1546830,4320429;1538448,4310449;1529266,4318433;1528866,4325618;1525273,4328812;1522081,4325219;1522480,4320030;1517289,4319630;1514097,4316038;1517690,4312844;1524874,4313243;1534056,4305259;1526472,4296477;1528866,4267734;1556411,4268931;1577969,4267335;1589944,4257355;1583157,4256955;1579965,4253363;1583557,4250169;3828035,4245928;3840610,4254961;3835021,4258554;3816259,4254162;3812266,4272526;3806677,4276118;3813064,4248573;3828035,4245928;2859157,4190843;2859005,4197874;2853445,4203269;2861103,4203413;2866811,4209189;2866990,4201069;2871815,4196242;2864195,4195879;2854215,4177115;2859404,4179510;2859379,4180684;2867387,4188694;2879362,4188694;2880163,4187894;2885352,4190289;2882956,4195480;2882900,4195536;2882556,4196278;2882024,4196412;2874175,4204262;2874175,4216637;2874176,4216637;2874175,4216638;2874175,4216638;2874172,4216643;2871382,4222226;2866591,4219831;2857956,4210899;2845836,4210657;2845433,4211048;2840641,4208653;2840723,4208476;2840243,4208254;2842639,4203064;2843422,4203079;2851820,4194681;2851820,4183505;2851022,4182706;2853416,4177515;2853921,4177749;2792573,4167497;2792340,4184303;2779491,4196437;2796731,4196677;2809653,4210119;2809903,4192286;2822530,4180142;2803117,4178714;2787549,4153164;2792740,4155559;2792722,4156768;2807657,4172227;2830262,4172326;2830530,4172450;2830659,4172325;2835852,4174721;2833455,4179910;2817087,4195879;2816688,4218634;2814294,4223424;2809503,4221029;2809508,4220632;2809505,4220630;2793537,4204262;2771616,4203877;2770782,4204662;2765993,4202266;2766226,4201760;2765595,4201468;2767988,4196277;2769190,4196294;2784755,4181109;2785133,4159581;2784354,4158753;2786751,4153563;2787256,4153797;5320340,4136099;5310459,4139193;5308862,4158355;5316049,4166738;5327626,4156758;5332416,4157157;5332017,4161948;5320440,4171928;5328823,4181907;5330819,4181907;5354771,4161948;5355969,4142786;5336807,4141189;5335610,4142387;5333215,4143185;5330819,4141988;5329622,4140790;5320340,4136099;902325,4125370;914900,4134402;909311,4137995;890549,4133604;886557,4151967;880968,4155560;887355,4128014;902325,4125370;5361158,4116438;5375929,4117636;5379921,4121628;5378723,4136399;5375130,4139593;5371937,4136000;5372336,4129212;5361558,4138395;5361957,4138794;5359562,4167536;5336009,4187496;5330021,4189492;5324432,4186698;5316049,4176718;5306866,4184702;5306467,4191887;5302874,4195081;5299681,4191488;5300080,4186299;5294890,4185899;5291697,4182307;5295290,4179113;5302475,4179512;5311657,4171528;5304072,4162746;5306467,4134003;5334013,4135200;5355570,4133604;5367546,4123624;5360759,4123224;5357566,4119632;5361158,4116438;6636752,4057112;6636599,4064143;6630638,4069928;6638695,4070081;6644405,4075857;6644582,4067736;6649789,4062529;6641788,4062147;6631808,4043384;6636998,4045779;6636973,4046952;6644981,4054962;6657356,4054962;6657756,4054561;6662946,4056957;6660551,4062147;6651768,4070930;6651768,4083305;6651768,4083305;6648974,4088894;6644183,4086498;6635551,4077566;6623026,4077317;6623026,4077317;6623019,4077314;6617835,4074922;6620230,4069731;6620627,4069739;6620630,4069732;6629413,4060950;6629413,4049773;6628613,4048974;6631008,4043783;6631516,4044018;6570171,4033770;6569932,4050970;6557082,4063106;6574324,4063345;6586850,4076373;6587097,4058554;6599755,4046382;6580710,4044982;6564342,4019831;6565001,4020135;6565142,4019831;6570331,4022226;6570320,4023041;6585251,4038495;6607856,4038594;6607856,4038593;6613046,4040989;6613046,4040990;6613046,4040990;6610651,4046179;6610648,4046180;6594283,4062147;6593905,4083710;6594283,4084104;6591888,4089693;6591568,4089533;6591489,4089692;6586698,4087297;6586704,4086894;6571130,4070931;6549204,4070545;6548374,4071329;6543584,4068934;6543818,4068428;6543185,4068136;6545580,4062946;6546780,4062963;6562347,4047776;6562732,4025856;6561947,4025021;6564342,4019831;2422577,3998775;2412697,4001869;2411100,4021031;2418286,4029414;2429864,4019434;2434654,4019833;2434254,4024623;2422677,4034603;2431061,4044583;2433056,4044583;2457009,4024623;2458207,4005462;2439045,4003865;2437848,4005063;2435453,4005861;2433056,4004663;2431860,4003466;2422577,3998775;4679926,3992038;4692501,4001070;4686912,4004663;4668149,4000272;4664157,4018635;4658568,4022228;4664956,3994682;4679926,3992038;2462997,3979114;2477768,3980311;2481760,3984303;2480563,3999075;2476969,4002268;2473776,3998675;2474175,3991888;2463397,4001071;2463796,4001470;2461401,4030212;2437848,4050172;2431860,4052168;2426270,4049374;2417887,4039394;2408705,4047378;2408305,4054563;2404713,4057757;2401520,4054164;2401919,4048975;2396729,4048575;2393536,4044983;2397128,4041789;2404314,4042188;2413496,4034204;2405911,4025422;2408305,3996678;2435852,3997876;2457409,3996279;2469385,3986299;2462598,3985900;2459405,3982307;2462997,3979114;3738560,3920178;3738415,3926819;3732455,3932604;3740511,3932757;3746222,3938533;3746398,3930412;3751224,3925586;3743605,3925223;3733625,3906060;3738815,3908455;3738781,3910020;3746799,3918037;3758773,3918037;3759573,3917237;3764763,3919632;3762367,3924823;3762311,3924879;3761968,3925622;3761434,3925756;3753585,3933605;3753585,3945980;3753584,3945981;3753585,3945981;3750791,3951570;3746000,3949175;3737367,3940242;3724843,3939993;3724842,3939993;3724830,3939987;3719652,3937598;3722047,3932407;3722443,3932415;3722446,3932408;3731230,3923626;3731230,3912848;3730430,3912049;3732826,3906858;3733181,3907022;3671993,3896447;3671753,3913646;3658918,3925781;3676146,3926020;3689066,3939457;3689319,3921230;3701949,3909086;3682532,3907658;3666164,3882507;3666823,3882812;3666964,3882507;3672154,3884902;3672142,3885718;3687073,3901171;3709680,3901271;3709947,3901395;3710078,3901269;3715262,3903664;3712873,3908854;3696505,3924823;3696106,3947577;3693718,3952351;3693712,3952368;3688920,3949973;3672952,3933606;3651041,3933220;3650209,3934005;3645416,3931610;3645654,3931103;3645019,3930811;3647414,3925621;3648615,3925638;3664184,3910452;3664566,3888532;3663781,3887697;3666164,3882507;6199775,3865442;6189894,3868536;6188298,3887698;6195484,3896081;6207061,3886101;6211851,3886500;6211452,3891291;6199875,3901271;6208258,3911250;6210254,3911250;6234206,3891291;6235404,3872129;6216242,3870532;6215045,3871730;6212650,3872528;6210254,3871331;6209057,3870133;6199775,3865442;1781764,3854713;1794339,3863746;1788750,3867339;1769988,3862947;1765996,3881311;1760406,3884903;1766793,3857358;1781764,3854713;6240593,3845781;6255364,3846978;6259356,3850970;6258158,3865742;6254565,3868935;6251372,3865343;6251771,3858555;6240993,3867738;6241392,3868137;6238997,3896879;6215444,3916839;6209456,3918835;6203867,3916041;6195484,3906061;6186302,3914045;6185902,3921230;6182310,3924424;6179116,3920831;6179515,3915642;6174326,3915242;6171132,3911650;6174725,3908456;6181910,3908855;6191092,3900871;6183507,3892089;6185902,3863346;6213448,3864543;6235005,3862946;6246981,3852966;6240194,3852567;6237001,3848974;6240593,3845781;812864,3799237;812702,3806660;807153,3812046;815197,3812198;820908,3817975;821084,3809854;825914,3805027;818292,3804664;807912,3785901;813102,3788296;813085,3789078;821485,3797479;833462,3797479;834261,3796679;839453,3799074;837056,3804265;837001,3804319;836657,3805063;836124,3805197;828273,3813047;828273,3825422;828274,3825422;828273,3825423;828272,3825425;825479,3831011;820686,3828616;812053,3819684;799542,3819434;799130,3819834;794338,3817439;794491,3817109;794338,3817039;796733,3811849;797126,3811857;805517,3803467;805517,3791890;805117,3791491;807512,3786300;807690,3786382;746276,3775864;746037,3793088;732777,3805611;750827,3805861;763354,3818889;763602,3801071;776260,3788900;757214,3787499;741247,3761949;746437,3764344;746426,3765147;761755,3781012;784359,3781112;784360,3781110;789551,3783505;787155,3788695;787154,3788696;787154,3788696;770787,3804664;770409,3826226;770787,3826620;768392,3832209;768073,3832050;767993,3832209;763202,3829814;763208,3829410;747633,3813447;724904,3813047;724480,3813447;719689,3811051;719841,3810722;719689,3810652;722084,3805462;722488,3805468;738452,3789894;738837,3767949;738451,3767538;740846,3762348;741024,3762431;3301618,3728118;3291736,3731212;3290139,3750374;3297327,3758757;3308905,3748777;3313696,3749176;3313295,3753967;3301716,3763947;3310103,3773926;3312097,3773926;3336049,3753967;3337246,3734805;3318087,3733208;3316890,3734406;3314491,3735204;3312097,3734007;3310899,3732809;3301618,3728118;5559360,3720981;5571935,3730014;5566346,3733607;5547584,3729216;5543592,3747579;5538002,3751172;5544390,3723626;5559360,3720981;3342436,3708457;3357212,3709654;3361201,3713646;3360005,3728418;3356411,3731611;3353218,3728019;3353617,3721231;3342836,3730414;3343234,3730813;3340840,3759555;3317287,3779515;3311298,3781511;3305709,3778717;3297327,3768737;3288144,3776721;3287743,3783906;3284151,3787100;3280957,3783507;3281356,3778318;3276167,3777918;3272975,3774326;3276566,3771132;3283752,3771531;3292933,3763547;3285350,3754765;3287743,3726022;3315294,3727219;3336848,3725622;3348827,3715642;3342038,3715243;3338846,3711650;3342436,3708457;4590458,3665896;4590305,3672928;4584352,3678706;4592801,3678866;4598511,3684643;4598688,3676522;4603514,3671695;4595895,3671332;4585515,3652169;4590705,3654564;4590680,3655737;4599088,3664147;4611063,3664147;4611862,3663347;4617052,3665742;4614657,3670933;4614602,3670988;4614258,3671732;4613724,3671866;4605874,3679715;4605874,3692090;4605874,3692090;4603080,3697679;4598289,3695284;4577131,3686102;4576861,3685977;4576733,3686102;4571941,3683707;4571941,3683707;4574336,3678516;4574337,3678516;4583120,3669735;4583120,3658558;4582720,3658159;4585115,3652968;4585141,3652980;4523884,3642137;4523639,3659755;4510796,3671885;4528430,3672130;4540957,3685159;4541204,3667340;4553863,3655168;4534816,3653767;4518448,3628616;4518778,3628769;4518849,3628616;4524038,3631011;4524033,3631419;4539357,3647280;4561962,3647380;4561963,3647380;4561963,3647379;4567153,3649774;4564757,3654964;4548390,3670933;4548012,3692497;4548389,3692889;4545994,3698478;4545675,3698319;4545596,3698478;4540805,3696083;4540811,3695680;4525236,3679715;4502920,3679323;4502082,3680114;4497291,3677719;4497595,3677061;4497291,3676921;4499686,3671730;4500494,3671742;4516054,3656561;4516446,3634224;4516053,3633806;4518448,3628616;376277,3607959;366397,3611053;364800,3630215;371986,3638598;383563,3628618;388353,3629017;387954,3633808;376377,3643788;384760,3653768;386756,3653768;410709,3633808;411906,3614646;392744,3613049;391547,3614247;389152,3615045;386756,3613848;385559,3612650;376277,3607959;7079210,3594785;7069329,3597879;7067733,3617041;7074919,3625424;7086496,3615444;7091286,3615843;7090887,3620634;7079310,3630614;7087693,3640594;7089689,3640594;7113641,3620634;7114839,3601472;7095677,3599875;7094480,3601073;7092085,3601871;7089689,3600674;7088492,3599476;7079210,3594785;417096,3587899;431867,3589096;435859,3593088;434661,3607860;431068,3611053;427875,3607461;428274,3600673;417496,3609856;417895,3610255;415500,3638997;391946,3658957;385958,3660953;380369,3658159;371986,3648179;362804,3656163;362405,3663348;358812,3666542;355619,3662949;356018,3657760;350828,3657360;347635,3653768;351228,3650574;358413,3650973;367595,3642989;360010,3634207;362405,3605464;389950,3606661;411507,3605064;423484,3595084;416697,3594685;413503,3591092;417096,3587899;2661203,3583657;2673778,3592690;2668189,3596283;2649427,3591892;2645436,3610255;2639845,3613848;2646233,3586302;2661203,3583657;7120028,3574725;7134799,3575922;7138791,3579914;7137593,3594686;7134000,3597879;7130807,3594287;7131206,3587499;7120428,3596682;7120827,3597081;7118432,3625823;7094879,3645783;7088891,3647779;7083302,3644985;7074919,3635005;7065737,3642989;7065337,3650174;7061745,3653368;7058551,3649775;7058950,3644586;7053761,3644186;7050567,3640594;7054160,3637400;7061345,3637799;7070527,3629815;7062942,3621033;7065337,3592290;7092883,3593487;7114440,3591890;7126416,3581910;7119629,3581511;7116436,3577918;7120028,3574725;1692296,3528572;1692144,3535605;1686192,3541382;1694638,3541542;1700349,3547318;1700526,3539197;1705353,3534370;1697732,3534007;1687353,3514845;1692543,3517240;1692517,3518413;1700925,3526822;1712902,3526822;1713701,3526022;1718890,3528418;1716496,3533608;1716440,3533664;1716096,3534407;1715563,3534541;1707713,3542391;1707713,3554766;1707713,3554766;1704919,3560355;1700128,3557960;1678969,3548778;1678699,3548653;1678570,3548778;1673779,3546383;1673778,3546383;1676173,3541192;1676175,3541192;1684959,3532411;1684959,3521234;1684558,3520834;1686952,3515643;1686979,3515656;1625721,3504813;1625476,3522431;1612633,3534560;1630267,3534805;1642793,3547832;1643041,3530015;1655698,3517843;1636654,3516443;1620286,3491292;1620616,3491445;1620686,3491292;1625876,3493687;1625871,3494096;1641194,3509956;1663799,3510056;1663799,3510054;1668989,3512450;1668989,3512451;1666594,3517640;1666592,3517641;1650227,3533608;1649850,3555169;1650229,3555564;1647833,3561153;1647513,3560993;1647433,3561153;1642641,3558758;1642647,3558353;1627072,3542391;1604758,3541998;1603919,3542790;1599128,3540395;1599432,3539736;1599127,3539596;1601523,3534406;1602330,3534417;1617892,3519237;1618284,3496901;1617889,3496482;1620286,3491292;4181027,3457461;4171146,3460556;4169550,3479717;4176736,3488100;4188313,3478120;4193103,3478519;4192704,3483310;4181127,3493290;4189510,3503270;4191506,3503270;4215458,3483310;4216656,3464148;4197494,3462552;4196297,3463749;4193902,3464548;4191506,3463350;4190309,3462152;4181027,3457461;6438795,3450324;6451370,3459357;6445781,3462950;6427019,3458559;6423027,3476922;6417437,3480515;6423825,3452969;6438795,3450324;4221845,3437401;4236616,3438599;4240608,3442591;4239410,3457362;4235817,3460556;4232624,3456963;4233023,3450175;4222245,3459358;4222644,3459757;4220249,3488499;4196696,3508459;4190708,3510455;4185119,3507661;4176736,3497681;4167554,3505665;4167154,3512850;4163562,3516044;4160368,3512451;4160767,3507262;4155578,3506862;4152384,3503270;4155977,3500076;4163162,3500475;4172344,3492491;4164759,3483709;4167154,3454966;4194700,3456163;4216257,3454567;4228233,3444587;4221446,3444187;4218253,3440595;4221845,3437401;5469901,3394849;5469740,3402271;5464191,3407658;5472235,3407810;5477564,3413200;5477723,3405865;5482949,3400639;5475329,3400276;5464950,3381512;5470139,3383907;5470122,3384690;5478522,3393091;5490498,3393091;5490898,3392690;5496087,3395085;5495935,3395416;5496087,3395486;5493692,3400676;5493158,3400810;5484910,3409058;5484910,3420630;5485309,3421034;5482515,3426623;5482200,3426466;5482115,3426623;5477324,3424228;5477333,3423823;5469091,3415296;5456579,3415046;5456168,3415445;5451376,3413050;5451528,3412721;5451376,3412651;5453771,3407460;5454164,3407468;5462555,3399078;5462555,3387503;5462154,3387103;5464549,3381912;5464728,3381995;5403320,3371482;5403075,3389099;5390231,3401228;5407865,3401473;5420391,3414501;5420638,3396683;5433296,3384512;5414251,3383111;5397883,3357960;5398213,3358113;5398284,3357960;5403474,3360355;5403469,3360764;5418792,3376624;5441396,3376724;5441397,3376722;5446587,3379117;5446336,3379661;5444191,3384308;5444190,3384309;5427824,3400276;5427446,3421838;5427825,3422232;5425430,3427821;5425110,3427661;5425030,3427821;5420239,3425425;5420245,3425022;5404671,3409059;5382356,3408666;5381517,3409458;5376726,3407063;5377031,3406404;5376726,3406264;5379122,3401074;5379930,3401085;5395490,3385905;5395881,3363568;5395488,3363150;5397883,3357960;1255717,3336903;1245837,3339997;1244240,3359159;1251426,3367542;1263003,3357562;1267793,3357961;1267394,3362752;1255817,3372732;1264200,3382711;1266196,3382711;1290148,3362752;1291346,3343590;1272184,3341993;1270987,3343191;1268591,3343989;1266196,3342792;1264999,3341594;1255717,3336903;1296535,3317242;1311307,3318439;1315298,3322431;1314100,3337203;1310508,3340396;1307314,3336804;1307713,3330016;1296935,3339199;1297334,3339598;1294939,3368340;1271386,3388300;1265398,3390296;1259809,3387502;1251426,3377522;1242244,3385506;1241845,3392691;1238252,3395885;1235059,3392292;1235458,3387103;1230268,3386703;1227075,3383111;1230668,3379917;1237853,3380316;1247035,3372332;1239450,3363550;1241845,3334807;1269390,3336004;1290947,3334407;1302923,3324427;1296136,3324028;1292943,3320435;1296535,3317242;3540625,3313000;3553200,3322033;3547613,3325626;3528849,3321235;3524856,3339598;3519269,3343191;3525654,3315645;3540625,3313000;2571745,3257525;2571584,3264948;2566034,3270334;2574078,3270486;2579798,3276271;2579967,3268541;2585173,3263333;2577172,3262952;2566794,3244188;2571983,3246583;2571966,3247366;2580367,3255766;2592740,3255766;2592741,3255766;2593141,3255366;2598331,3257761;2595934,3262952;2595536,3263350;2595535,3263351;2587152,3271734;2587152,3283710;2587153,3283710;2587152,3283711;2587152,3284110;2584366,3289285;2584359,3289299;2584358,3289299;2579567,3286904;2579567,3286904;2570935,3277971;2558422,3277722;2558010,3278121;2553220,3275726;2553372,3275397;2553220,3275327;2555615,3270136;2556008,3270144;2564399,3261754;2564399,3250179;2563999,3249778;2566392,3244587;2566572,3244670;2505163,3234156;2504918,3251774;2492075,3263904;2509708,3264149;2522234,3277176;2522482,3259359;2535142,3247187;2516095,3245786;2499727,3220635;2500057,3220788;2500128,3220635;2505319,3223031;2505312,3223440;2520636,3239299;2543242,3239399;2543242,3239398;2548431,3241793;2548431,3241794;2546036,3246983;2529667,3262952;2529289,3284513;2529669,3284908;2527274,3290497;2526954,3290337;2526873,3290497;2522083,3288102;2522088,3287697;2506515,3271734;2484198,3271342;2483362,3272133;2478570,3269738;2478875,3269080;2478570,3268940;2480965,3263749;2481773,3263761;2497334,3248580;2497726,3226244;2497333,3225825;2499727,3220635;5033316,3203570;5023435,3206664;5021839,3225826;5029025,3234209;5040602,3224229;5045392,3224628;5044993,3229419;5033416,3239399;5041800,3249378;5043796,3249378;5067748,3229419;5068945,3210257;5049784,3208660;5048586,3209858;5046191,3210656;5043796,3209459;5042598,3208261;5033316,3203570;615300,3192442;627875,3201475;622286,3205068;603524,3200677;599532,3219040;593943,3222633;600330,3195087;615300,3192442;5073735,3183909;5088506,3185107;5092498,3189099;5091300,3203870;5087707,3207064;5084514,3203471;5084913,3196683;5074135,3205866;5074534,3206265;5072139,3235007;5048586,3254967;5042598,3256963;5037009,3254169;5028626,3244189;5019443,3252173;5019044,3259358;5015451,3262552;5012258,3258959;5012657,3253770;5007467,3253370;5004274,3249778;5007867,3246584;5015052,3246983;5024234,3238999;5016649,3230217;5019044,3201474;5046590,3202671;5068147,3201075;5080123,3191095;5073336,3190695;5070143,3187103;5073735,3183909;7318230,3179268;7330805,3188301;7325216,3191894;7306454,3187503;7302462,3205866;7296872,3209459;7303260,3181913;7318230,3179268;6349329,3124584;6349176,3131616;6343628,3137001;6351671,3137153;6356991,3142535;6357159,3134809;6361985,3129982;6354365,3129619;6344385,3110856;6349575,3113252;6349550,3114424;6357558,3122434;6369534,3122434;6370333,3121634;6375523,3124029;6373128,3129220;6373070,3129278;6372728,3130018;6372196,3130151;6364345,3138002;6364345,3149973;6364744,3150377;6361950,3155966;6357160,3153571;6356789,3153187;6356759,3153172;6356760,3153157;6348527,3144639;6336015,3144389;6335603,3144789;6330811,3142394;6330964,3142064;6330811,3141994;6333207,3136803;6333601,3136811;6341990,3128422;6341990,3117245;6341190,3116446;6343585,3111255;6344093,3111490;6282748,3100818;6282509,3118043;6269666,3130172;6287300,3130417;6299831,3143450;6300073,3126026;6312731,3113854;6293686,3112454;6277719,3086904;6282908,3089300;6282897,3090101;6298227,3105967;6320832,3106066;6320832,3106065;6326022,3108460;6326022,3108462;6326022,3108462;6323627,3113651;6323624,3113652;6307259,3129619;6306888,3150789;6307260,3151176;6306865,3152099;6306860,3152373;6306069,3153956;6304864,3156765;6304704,3156685;6304465,3157164;6299674,3154768;6299685,3153972;6284106,3138002;6261790,3137610;6260951,3138402;6256161,3136007;6256465,3135348;6256161,3135208;6258556,3130017;6259365,3130029;6274924,3114849;6275310,3092904;6274923,3092493;6277319,3087303;6277497,3087385;2135153,3066246;2125273,3069340;2123676,3088502;2130862,3096885;2142439,3086905;2147229,3087304;2146830,3092094;2135253,3102074;2143636,3112054;2145632,3112054;2169585,3092094;2170783,3072933;2151621,3071336;2150423,3072534;2148028,3073332;2145632,3072134;2144435,3070937;2135153,3066246;4392503,3059110;4405078,3068143;4399489,3071736;4380726,3067345;4376734,3085708;4371145,3089301;4377533,3061755;4392503,3059110;2175573,3046585;2190344,3047782;2194336,3051774;2193138,3066546;2189545,3069739;2186352,3066146;2186751,3059359;2175973,3068542;2176372,3068941;2173977,3097683;2150423,3117643;2144435,3119639;2138846,3116845;2130463,3106865;2121281,3114849;2120882,3122034;2117289,3125228;2114096,3121635;2114495,3116446;2109305,3116046;2106111,3112454;2109704,3109260;2116890,3109659;2126072,3101675;2118487,3092893;2120882,3064149;2148427,3065347;2169985,3063750;2181961,3053770;2175174,3053371;2171981,3049778;2175573,3046585;3451168,2987258;3451017,2994290;3445468,2999677;3453510,2999829;3458829,3005210;3458997,2997485;3463824,2992657;3456204,2992294;3446226,2973531;3451416,2975926;3451390,2977099;3459399,2985109;3471373,2985109;3472170,2984310;3477361,2986705;3474965,2991896;3474909,2991952;3474565,2992694;3474033,2992827;3466183,3000678;3466183,3012649;3466582,3013053;3463789,3018642;3458997,3016247;3458624,3015862;3458599,3015848;3458599,3015834;3450368,3007314;3437855,3007065;3437445,3007464;3432654,3005069;3432807,3004740;3432654,3004670;3435049,2999479;3435442,2999487;3443832,2991097;3443832,2979921;3443032,2979121;3445428,2973930;3445934,2974164;3384601,2963494;3384360,2980718;3371518,2992848;3389150,2993093;3401680,3006127;3401922,2988702;3414578,2976531;3395534,2975130;3379572,2949579;3384761,2951974;3384750,2952777;3400076,2968643;3422675,2968743;3422678,2968741;3427866,2971136;3427866,2971138;3427866,2971138;3425471,2976327;3425470,2976328;3409107,2992295;3408736,3013465;3409107,3013852;3408710,3014775;3408708,3015049;3407920,3016624;3406712,3019441;3406552,3019361;3406312,3019840;3401523,3017445;3401535,3016648;3385956,3000679;3363644,3000286;3362806,3001077;3358018,2998682;3358319,2998024;3358015,2997884;3360410,2992694;3361217,2992705;3376779,2977524;3377162,2955581;3376776,2955169;3379171,2949979;3379348,2950061;5912751,2932515;5902871,2935609;5901274,2954771;5908460,2963154;5920037,2953174;5924827,2953573;5924428,2958363;5912852,2968343;5921235,2978323;5923231,2978323;5947183,2958363;5948380,2939202;5929219,2937605;5928021,2938803;5925626,2939601;5923231,2938403;5922033,2937206;5912751,2932515;1494341,2921785;1506916,2930818;1501326,2934411;1482564,2930020;1478572,2948383;1472983,2951976;1479370,2924430;1494341,2921785;5953170,2912854;5967941,2914051;5971933,2918043;5970735,2932815;5967142,2936008;5963949,2932415;5964348,2925628;5953570,2934811;5953969,2935210;5951574,2963952;5928021,2983912;5922033,2985908;5916444,2983114;5908061,2973134;5898879,2981118;5898479,2988303;5894887,2991497;5891693,2987904;5892092,2982715;5886903,2982315;5883709,2978723;5887302,2975529;5894487,2975928;5903669,2967944;5896084,2959162;5898479,2930418;5926025,2931616;5947582,2930019;5959558,2920039;5952771,2919640;5949578,2916047;5953170,2912854;525833,2866700;525680,2873733;520123,2879126;527776,2879271;533495,2885056;533663,2877326;538871,2872118;530870,2871737;7228763,2853527;7228610,2860559;7223060,2865946;7231105,2866098;7236434,2871488;7236593,2864152;7241801,2858945;7233800,2858563;520890,2852973;526080,2855368;526054,2856542;534063,2864551;546438,2864551;546837,2864151;552028,2866546;549632,2871737;549235,2872133;549234,2872136;549232,2872137;540849,2880519;540849,2892495;540850,2892495;540849,2892496;540849,2892895;538061,2898073;538055,2898084;538055,2898084;538055,2898084;533264,2895689;533264,2895689;524632,2886756;512511,2886515;512107,2886906;507316,2884511;507398,2884334;506917,2884112;509312,2878921;510096,2878936;518495,2870539;518495,2859361;517696,2858563;520091,2853372;520598,2853606;459254,2843360;459014,2860559;446165,2872694;463406,2872934;476326,2886371;476579,2868144;489210,2855999;469792,2854571;7223820,2839800;7229009,2842195;7228984,2843367;7236993,2851378;7249368,2851378;7249768,2850977;7254957,2853372;7252562,2858563;7252165,2858960;7252163,2858963;7252161,2858964;7243780,2867345;7243780,2878918;7244179,2879322;7241385,2884911;7241069,2884753;7240985,2884910;7236194,2882515;7236203,2882111;7227962,2873583;7215448,2873334;7215037,2873733;7210246,2871338;7210398,2871009;7210246,2870939;7212641,2865748;7213034,2865756;7221425,2857366;7221425,2846189;7220625,2845390;7223020,2840199;7223528,2840434;7162183,2830186;7161944,2847386;7149096,2859520;7166335,2859760;7179255,2873197;7179508,2854970;7192138,2842826;7172722,2841398;453424,2829420;454084,2829725;454224,2829420;459414,2831816;459403,2832632;474333,2848084;496938,2848184;497208,2848308;497338,2848183;502528,2850578;500132,2855768;483765,2871737;483366,2894491;480971,2899282;480970,2899282;480970,2899282;479054,2898324;476179,2896887;476179,2896887;460212,2880519;438288,2880134;437458,2880918;432667,2878523;432900,2878017;432267,2877725;434662,2872534;435863,2872551;451430,2857365;451814,2835445;451029,2834610;453424,2829420;7156354,2816247;7157013,2816551;7157154,2816247;7162343,2818642;7162332,2819457;7177263,2834911;7199868,2835011;7200137,2835135;7200267,2835009;7205457,2837404;7203061,2842594;7186694,2858563;7186295,2881317;7183904,2886101;7183900,2886108;7183900,2886108;7183900,2886108;7179108,2883713;7179108,2883712;7163141,2867345;7141218,2866960;7140387,2867745;7135596,2865350;7135830,2864843;7135196,2864551;7137592,2859360;7138794,2859377;7154359,2844192;7154744,2822272;7153959,2821437;7156354,2816247;3014592,2795190;3004718,2798284;3003118,2817446;3010297,2825829;3021878,2815849;3026667,2816248;3026269,2821039;3014693,2831019;3023075,2840998;3025072,2840998;3049023,2821039;3050220,2801877;3031059,2800280;3029863,2801478;3027467,2802276;3025072,2801079;3023875,2799881;3014592,2795190;5271937,2788453;5284512,2797486;5278923,2801079;5260161,2796688;5256169,2815051;5250579,2818643;5256967,2791098;5271937,2788453;3055010,2775529;3069780,2776726;3073773,2780718;3072575,2795490;3068983,2798683;3065789,2795091;3066187,2788303;3055410,2797486;3055810,2797885;3053415,2826627;3029863,2846587;3023875,2848583;3018282,2845789;3009900,2835809;3000728,2843793;3000329,2850978;2996731,2854172;2993539,2850579;2993935,2845390;2988747,2844990;2985552,2841398;2989144,2838204;2996332,2838603;3005517,2830619;2997928,2821837;3000329,2793094;3027866,2794291;3049423,2792694;3061398,2782714;3054613,2782315;3051418,2778722;3055010,2775529;4303435,2733368;4303282,2740401;4297725,2745794;4305378,2745939;4311088,2751716;4311265,2743594;4316091,2738767;4308472,2738404;4298491,2719641;4303681,2722037;4303656,2723208;4311665,2731219;4323640,2731219;4324439,2730419;4329629,2732814;4327234,2738005;4327178,2738061;4326835,2738803;4326302,2738937;4318451,2746787;4318451,2759163;4318451,2759163;4315657,2764752;4310866,2762357;4302234,2753425;4290112,2753183;4289709,2753574;4284917,2751179;4284999,2751002;4284518,2750780;4286913,2745589;4287698,2745604;4296096,2737207;4296096,2726029;4295297,2725231;4297692,2720040;4298199,2720274;4236849,2710021;4236615,2726828;4223766,2738962;4241007,2739202;4253538,2752236;4253780,2734812;4266439,2722640;4247393,2721239;4231825,2695689;4237014,2698085;4236997,2699293;4251934,2714752;4274539,2714851;4276269,2715650;4279729,2717246;4279729,2717247;4279729,2717247;4277334,2722436;4277333,2722437;4260966,2738405;4260595,2759575;4260966,2759961;4260572,2760882;4260567,2761159;4259769,2762755;4258571,2765550;4258412,2765470;4258172,2765950;4253381,2763554;4253392,2762757;4237813,2746787;4215888,2746402;4215057,2747187;4210267,2744792;4210501,2744285;4209868,2743993;4212263,2738802;4213465,2738819;4229030,2723634;4229408,2702106;4228630,2701278;4231025,2696088;4231533,2696322;6792186,2661858;6782306,2664952;6780709,2684114;6787895,2692497;6799472,2682517;6804262,2682916;6803863,2687706;6792287,2697686;6800670,2707666;6802666,2707666;6826618,2687706;6827815,2668545;6808654,2666948;6807456,2668146;6805061,2668944;6802666,2667746;6801468,2666549;6792186,2661858;2373781,2651128;2386356,2660161;2380767,2663754;2362004,2659363;2358012,2677726;2352423,2681319;2358810,2653773;2373781,2651128;6832605,2642197;6847376,2643394;6851368,2647386;6850170,2662158;6846577,2665351;6843384,2661758;6843783,2654971;6833005,2664154;6833404,2664553;6831009,2693295;6807456,2713255;6801468,2715251;6795879,2712457;6787496,2702477;6778314,2710461;6777914,2717646;6774322,2720840;6771128,2717247;6771527,2712058;6766338,2711658;6763144,2708066;6766737,2704872;6773922,2705271;6783104,2697287;6775519,2688505;6777914,2659761;6805460,2660959;6827017,2659362;6838993,2649382;6832206,2648983;6829013,2645390;6832605,2642197;72904,2622736;63024,2625830;61427,2644992;68613,2653375;80190,2643395;84980,2643794;84581,2648585;73004,2658565;81387,2668544;83383,2668544;107335,2648585;108533,2629423;89371,2627826;88174,2629024;85778,2629822;83383,2628625;82186,2627427;72904,2622736;113722,2603075;128493,2604273;132486,2608265;131287,2623036;127695,2626230;124502,2622637;124901,2615849;114122,2625032;114521,2625431;112126,2654173;88573,2674133;82585,2676129;76996,2673335;68613,2663355;59431,2671339;59032,2678524;55439,2681718;52246,2678125;52645,2672936;47455,2672536;44262,2668944;47855,2665750;55040,2666149;64222,2658165;56637,2649383;59032,2620640;86577,2621837;108134,2620241;120111,2610261;113323,2609861;110130,2606269;113722,2603075;1405273,2596044;1405120,2603076;1399564,2608469;1407216,2608614;1412927,2614390;1413103,2606270;1417930,2601443;1410309,2601080;1400329,2582317;1405519,2584712;1405494,2585885;1413503,2593895;1425478,2593895;1426278,2593095;1431467,2595490;1429073,2600681;1429017,2600737;1428673,2601480;1428140,2601614;1420289,2609463;1420289,2621838;1420289,2621838;1417496,2627427;1412705,2625032;1404072,2616099;1391952,2615858;1391547,2616250;1386756,2613855;1386838,2613677;1386357,2613455;1388752,2608264;1389538,2608279;1397935,2599883;1397935,2588706;1397135,2587907;1399531,2582716;1400037,2582950;1338689,2572698;1338455,2589504;1325607,2601639;1342847,2601878;1355378,2614911;1355620,2597487;1368278,2585316;1349233,2583915;1333665,2558365;1338855,2560760;1338838,2561970;1353774,2577428;1376377,2577528;1376378,2577526;1381569,2579921;1381568,2579923;1381569,2579923;1379173,2585112;1379171,2585113;1362805,2601080;1362434,2622250;1362807,2622637;1362411,2623560;1362407,2623834;1361616,2625415;1360411,2628226;1360250,2628146;1360011,2628625;1355220,2626230;1355231,2625432;1339652,2609464;1317730,2609078;1316899,2609863;1312108,2607468;1312342,2606961;1311709,2606669;1314104,2601479;1315305,2601496;1330871,2586310;1331249,2564782;1330470,2563954;1332866,2558764;1333373,2558998;3894003,2524533;3884123,2527627;3882526,2546789;3889711,2555172;3901289,2545192;3906079,2545591;3905680,2550382;3894103,2560362;3902487,2570341;3904483,2570341;3928435,2550382;3929632,2531220;3910471,2529623;3909273,2530821;3906878,2531619;3904483,2530422;3903285,2529224;3894003,2524533;6151372,2517397;6163947,2526430;6158358,2530023;6139596,2525632;6135604,2543995;6130014,2547588;6136402,2520042;6151372,2517397;3934422,2504872;3949193,2506069;3953185,2510061;3951987,2524833;3948394,2528026;3945201,2524434;3945600,2517646;3934822,2526829;3935221,2527228;3932826,2555970;3909273,2575930;3903285,2577926;3897696,2575132;3889312,2565152;3880131,2573136;3879731,2580321;3876139,2583515;3872945,2579922;3873344,2574733;3868155,2574333;3864961,2570741;3868554,2567547;3875739,2567946;3884921,2559962;3877336,2551180;3879731,2522437;3907277,2523634;3928834,2522037;3940810,2512057;3934023,2511658;3930830,2508065;3934422,2504872;5182479,2461921;5182317,2469344;5176364,2475122;5184812,2475282;5190523,2481059;5190699,2472938;5195908,2467730;5187906,2467348;5177527,2448585;5182716,2450980;5182699,2451762;5191099,2460163;5203475,2460163;5203874,2459763;5209063,2462158;5206668,2467349;5206270,2467747;5206269,2467748;5206268,2467748;5197886,2476131;5197886,2488506;5197886,2488506;5197886,2488507;5197885,2488508;5195092,2494095;5190301,2491700;5169143,2482518;5168874,2482393;5168745,2482518;5163953,2480123;5163953,2480123;5166348,2474932;5166349,2474932;5175132,2466151;5175132,2454575;5174731,2454175;5177126,2448984;5177305,2449067;5115897,2438554;5115652,2456171;5102808,2468301;5120442,2468546;5132968,2481574;5133215,2463756;5145874,2451584;5126828,2450183;5110460,2425032;5110790,2425185;5110861,2425032;5116051,2427427;5116046,2427836;5131369,2443696;5153974,2443796;5153974,2443795;5159164,2446190;5156768,2451380;5140401,2467349;5140023,2488911;5140402,2489305;5138007,2494894;5137687,2494734;5137607,2494894;5132816,2492499;5132822,2492095;5117248,2476131;5094932,2475739;5094094,2476530;5089303,2474135;5089607,2473477;5089303,2473337;5091699,2468146;5092507,2468158;5108067,2452977;5108458,2430641;5108065,2430222;5110460,2425032;3253220,2380073;3265794,2389106;3260204,2392699;3241442,2388308;3237450,2406671;3231863,2410264;3238246,2382718;3253220,2380073;952343,2351680;942459,2354774;940864,2373936;948050,2382319;959628,2372339;964419,2372738;964018,2377528;952443,2387508;960825,2397488;962821,2397488;986773,2377528;987971,2358367;968809,2356770;967612,2357968;965218,2358766;962821,2357568;961623,2356371;952343,2351680;992760,2332019;1007532,2333216;1011524,2337208;1010325,2351980;1006734,2355173;1003541,2351580;1003940,2344793;993160,2353976;993559,2354375;991164,2383117;967612,2403077;961623,2405073;956036,2402279;947651,2392299;938469,2400283;938070,2407468;934477,2410662;931284,2407069;931683,2401880;926493,2401480;923301,2397888;926894,2394694;934079,2395093;943258,2387109;935675,2378327;938070,2349583;965617,2350781;987173,2349184;999148,2339204;992361,2338805;989169,2335212;992760,2332019;2284313,2324988;2284160,2332021;2278207,2337798;2286654,2337958;2292366,2343735;2292542,2335613;2297368,2330786;2289749,2330423;2279370,2311261;2284559,2313656;2284534,2314829;2292942,2323238;2304917,2323238;2305717,2322438;2310907,2324834;2308511,2330024;2308455,2330080;2308112,2330823;2307578,2330957;2299728,2338807;2299728,2351182;2299729,2351182;2296935,2356771;2292144,2354376;2270986,2345194;2270715,2345069;2270586,2345194;2265796,2342799;2265796,2342799;2265796,2342799;2268191,2337608;2268192,2337608;2276975,2328827;2276975,2317651;2276574,2317250;2278969,2312059;2278996,2312072;2217739,2301229;2217494,2318847;2204650,2330977;2222284,2331221;2234810,2344248;2235058,2326431;2247716,2314260;2228671,2312859;2212302,2287708;2212633,2287861;2212704,2287708;2217894,2290103;2217888,2290512;2233212,2306372;2255816,2306472;2255817,2306470;2261007,2308866;2261007,2308867;2261008,2308867;2258611,2314056;2258610,2314057;2242244,2330024;2241865,2351586;2242245,2351980;2239850,2357569;2239529,2357409;2239449,2357569;2234658,2355174;2234664,2354769;2219090,2338807;2196775,2338415;2195937,2339206;2191146,2336811;2191450,2336152;2191145,2336012;2193540,2330822;2194348,2330834;2209910,2315653;2210301,2293317;2209908,2292898;2212302,2287708;4745893,2270643;4736012,2273737;4734416,2292899;4741602,2301282;4753179,2291302;4757969,2291701;4757570,2296491;4745993,2306471;4754376,2316451;4756372,2316451;4780324,2296491;4781522,2277330;4762360,2275733;4761163,2276931;4758768,2277729;4756372,2276531;4755175,2275334;4745893,2270643;4786711,2250982;4801482,2252179;4805474,2256171;4804276,2270943;4800683,2274136;4797490,2270543;4797889,2263756;4787111,2272939;4787510,2273338;4785115,2302080;4761562,2322040;4755574,2324036;4749985,2321242;4741602,2311262;4732420,2319246;4732020,2326431;4728428,2329625;4725234,2326032;4725633,2320843;4720444,2320443;4717250,2316851;4720843,2313657;4728028,2314056;4737210,2306072;4729625,2297290;4732020,2268546;4759566,2269744;4781123,2268147;4793099,2258167;4786312,2257768;4783119,2254175;4786711,2250982;7030807,2246741;7043382,2255773;7037793,2259366;7019031,2254975;7015039,2273338;7009449,2276931;7015837,2249385;7030807,2246741;311525,2207619;324100,2216652;318511,2220245;299748,2215854;295756,2234217;290167,2237809;296554,2210264;311525,2207619;6061915,2191266;6061753,2198687;6056203,2204074;6064248,2204226;6069958,2210003;6070135,2201882;6074962,2197055;6067341,2196691;6056962,2177928;6062152,2180323;6062135,2181106;6070534,2189506;6082511,2189506;6083309,2188707;6088499,2191103;6086104,2196293;6086046,2196351;6085704,2197091;6085173,2197224;6077321,2205076;6077321,2217450;6077321,2217450;6077321,2217451;6077320,2217453;6074527,2223039;6069737,2220644;6061104,2211712;6048591,2211462;6048180,2211861;6043388,2209466;6043540,2209137;6043388,2209067;6045784,2203876;6046177,2203884;6054567,2195494;6054567,2183918;6054166,2183518;6056561,2178327;6056740,2178410;5995325,2167891;5995086,2185115;5981825,2197639;5999877,2197889;6012403,2210917;6012650,2193099;6025308,2180928;6006263,2179527;5990296,2153976;5995485,2156371;5995474,2157174;6010804,2173040;6033408,2173140;6033409,2173138;6038599,2175533;6038598,2175535;6038599,2175535;6036204,2180724;6036201,2180725;6019836,2196692;6019458,2218254;6019837,2218648;6017441,2224237;6017122,2224078;6017042,2224237;6012251,2221841;6012257,2221438;5996683,2205475;5973951,2205075;5973528,2205474;5968738,2203079;5968890,2202750;5968738,2202680;5971133,2197490;5971537,2197496;5987501,2181921;5987886,2159977;5987500,2159566;5989896,2154376;5990073,2154458;4105479,2126183;4118054,2135215;4112465,2138808;4093703,2134417;4089711,2152780;4084121,2156373;4090509,2128827;4105479,2126183;1831778,2081024;1821898,2084118;1820302,2103280;1827486,2111663;1839064,2101683;1843854,2102082;1843455,2106872;1831877,2116852;1840261,2126832;1842257,2126832;1866209,2106872;1867407,2087711;1848245,2086114;1847048,2087312;1844653,2088110;1842257,2086912;1841060,2085715;1831778,2081024;1872191,2061363;1886962,2062560;1890954,2066552;1889756,2081324;1886163,2084517;1882970,2080924;1883369,2074137;1872591,2083320;1872990,2083719;1870595,2112461;1847048,2132421;1841060,2134417;1835471,2131623;1827087,2121643;1817906,2129627;1817507,2136812;1813913,2140006;1810720,2136413;1811119,2131224;1805929,2130824;1802736,2127232;1806329,2124038;1813515,2124437;1822697,2116453;1815111,2107671;1817507,2078927;1845052,2080125;1866609,2078528;1878579,2068548;1871792,2068149;1868605,2064556;1872191,2061363;3163762,2053942;3163601,2061364;3158050,2066750;3166096,2066902;3171806,2072679;3171982,2064557;3176807,2059731;3169189,2059368;3158808,2040604;3164001,2042999;3163982,2043783;3172381,2052182;3184358,2052182;3185158,2051382;3190345,2053777;3187952,2058968;3187894,2059023;3187552,2059767;3187019,2059901;3179170,2067750;3179170,2080125;3179168,2080126;3179170,2080126;3176377,2085715;3171583,2083320;3162951,2074387;3150436,2074138;3150026,2074537;3145234,2072142;3145386,2071813;3145234,2071743;3147628,2066552;3148023,2066560;3156413,2058170;3156413,2046594;3156013,2046194;3158408,2041003;3158587,2041086;3097171,2030567;3096930,2047791;3083671,2060313;3101719,2060564;3114248,2073592;3114494,2055774;3127153,2043603;3108107,2042202;3092140,2016652;3097329,2019047;3097318,2019850;3112648,2035715;3135252,2035815;3135254,2035813;3140445,2038208;3140445,2038210;3140445,2038210;3138049,2043399;3138047,2043400;3121679,2059367;3121301,2080929;3121682,2081323;3119285,2086912;3118965,2086752;3118885,2086912;3114094,2084517;3114101,2084113;3098527,2068149;3075799,2067750;3075374,2068150;3070583,2065755;3070734,2065425;3070583,2065355;3072978,2060164;3073383,2060170;3089346,2044597;3089732,2022652;3089346,2022241;3091739,2017051;3091920,2017134;5625328,1999986;5615447,2003080;5613850,2022242;5621037,2030625;5632614,2020645;5637404,2021044;5637005,2025835;5625428,2035815;5633811,2045795;5635807,2045795;5659759,2025835;5660957,2006673;5641795,2005076;5640598,2006274;5638202,2007072;5635807,2005875;5634610,2004677;5625328,1999986;5666146,1979926;5680917,1981123;5684909,1985115;5683711,1999887;5680118,2003080;5676925,1999488;5677324,1992700;5666546,2001883;5666945,2002282;5664550,2031024;5640997,2050984;5635009,2052980;5629420,2050186;5621037,2040206;5611854,2048190;5611455,2055375;5607862,2058569;5604669,2054976;5605068,2049787;5599878,2049387;5596685,2045795;5600277,2042601;5607463,2043000;5616645,2035016;5609060,2026234;5611455,1997491;5639001,1998688;5660558,1997091;5672534,1987111;5665747,1986712;5662554,1983119;5666146,1979926;1190967,1936563;1203542,1945596;1197953,1949189;1179190,1944798;1175197,1963161;1169608,1966754;1175995,1939208;1190967,1936563;6941340,1920600;6941187,1927632;6935235,1933409;6943682,1933569;6949393,1939346;6949569,1931225;6954396,1926398;6946776,1926035;6936397,1906872;6941586,1909267;6941561,1910440;6949970,1918850;6961945,1918850;6962744,1918050;6967934,1920445;6965538,1925636;6965482,1925692;6965139,1926434;6964606,1926568;6956756,1934418;6956756,1946793;6956756,1946793;6953962,1952382;6949171,1949987;6928013,1940805;6927743,1940680;6927614,1940805;6922823,1938410;6922823,1938410;6925218,1933219;6925219,1933219;6934002,1924438;6934002,1913262;6933601,1912862;6935997,1907671;6936023,1907683;6874766,1896840;6874521,1914458;6861678,1926588;6879312,1926833;6891837,1939861;6892085,1922043;6904744,1909871;6885698,1908470;6869330,1883319;6869660,1883472;6869731,1883319;6874920,1885715;6874915,1886123;6890239,1901983;6912844,1902083;6912844,1902082;6918034,1904477;6918034,1904478;6918034,1904478;6915638,1909667;6899271,1925636;6898893,1947199;6899271,1947592;6896876,1953181;6896557,1953022;6896477,1953181;6891685,1950786;6891691,1950381;6876118,1934418;6853802,1934027;6852964,1934817;6848173,1932422;6848477,1931764;6848173,1931624;6850568,1926433;6851376,1926445;6866936,1911264;6867328,1888928;6866935,1888509;6869330,1883319;222449,1881869;222304,1888510;216344,1894295;224401,1894448;230111,1900224;230288,1892103;235114,1887276;227494,1886913;217514,1867751;222704,1870146;222670,1871710;230687,1879728;242663,1879728;243462,1878928;248652,1881323;246256,1886514;246200,1886570;245857,1887313;245323,1887447;237474,1895296;237474,1907672;237474,1907672;234680,1913261;229889,1910866;221257,1901933;208732,1901684;208732,1901684;208722,1901679;203541,1899289;205937,1894098;206333,1894106;206336,1894099;215119,1885317;215119,1874539;214319,1873740;216714,1868549;217070,1868713;155873,1858531;155639,1875337;142791,1887471;160030,1887711;172561,1900744;172804,1883321;185463,1871149;166417,1869748;4984913,1855526;4997488,1864558;4991899,1868151;4973137,1863760;4969145,1882123;4963555,1885716;4969943,1858170;4984913,1855526;150849,1844198;156039,1846593;156022,1847803;170958,1863261;193562,1863361;193562,1863360;198753,1865756;196357,1870945;179989,1886914;179618,1908083;179991,1908470;179595,1909393;179590,1909668;178796,1911256;177595,1914059;177435,1913979;177195,1914459;172404,1912064;172415,1911265;156836,1895296;134913,1894911;134082,1895696;129291,1893301;129525,1892794;128892,1892502;131287,1887311;132489,1887328;148055,1872143;148432,1850615;147654,1849787;150049,1844597;150556,1844831;2711215,1810367;2701333,1813461;2699738,1832623;2706925,1841006;2718501,1831026;2723289,1831425;2722890,1836216;2711316,1846196;2719697,1856175;2721691,1856175;2745644,1836216;2746842,1817054;2727680,1815457;2726482,1816655;2724087,1817453;2721691,1816256;2720496,1815058;2711215,1810367;4016012,1800442;4015859,1807472;4010309,1812859;4018354,1813011;4023682,1818401;4023842,1811066;4029049,1805859;4021048,1805477;2751634,1790706;2766405,1791904;2770398,1795896;2769196,1810667;2765605,1813861;2762416,1810268;2762814,1803480;2752033,1812663;2752433,1813062;2750037,1841804;2726482,1861764;2720496,1863760;2714909,1860966;2706524,1850986;2697341,1858970;2696942,1866155;2693349,1869349;2690156,1865756;2690555,1860567;2685367,1860167;2682173,1856575;2685765,1853381;2692952,1853780;2702134,1845796;2694548,1837014;2696942,1808271;2724486,1809468;2746043,1807872;2758024,1797892;2751233,1797492;2748041,1793900;2751634,1790706;4011068,1786713;4016258,1789108;4016233,1790282;4024241,1798292;4036616,1798292;4037016,1797891;4042206,1800286;4039811,1805477;4039412,1805876;4039411,1805877;4039410,1805878;4031028,1814259;4031028,1825831;4031427,1826235;4028633,1831824;4028318,1831667;4028234,1831824;4023442,1829429;4023451,1829024;4015210,1820497;4002697,1820247;4002286,1820646;3997494,1818251;3997646,1817922;3997494,1817852;3999890,1812661;4000283,1812669;4008673,1804279;4008673,1793103;4007873,1792304;4010268,1787113;4010776,1787347;3949437,1776682;3949192,1794300;3936343,1806435;3953584,1806674;3966503,1820111;3966756,1801884;3979414,1789713;3960369,1788312;3944002,1763161;3944332,1763313;3944402,1763161;3949591,1765556;3949585,1765964;3964910,1781825;3987514,1781925;3987515,1781923;3992705,1784318;3992705,1784320;3992705,1784320;3990310,1789509;3990307,1789510;3973942,1805477;3973543,1828231;3971152,1833015;3971148,1833022;3971148,1833022;3969689,1832293;3966358,1830627;3950390,1814260;3928466,1813874;3927634,1814659;3922844,1812264;3923078,1811757;3922445,1811465;3924840,1806275;3926041,1806292;3941607,1791106;3941999,1768770;3941606,1768351;3944002,1763161;6504763,1728930;6494882,1732024;6493286,1751186;6500472,1759569;6512049,1749589;6516839,1749988;6516440,1754778;6504863,1764758;6513246,1774738;6515242,1774738;6539194,1754778;6540392,1735617;6521230,1734020;6520033,1735218;6517638,1736016;6515242,1734818;6514045,1733621;6504763,1728930;6545581,1709269;6560352,1710466;6564344,1714458;6563146,1729230;6559553,1732423;6556360,1728831;6556759,1722043;6545981,1731226;6546380,1731625;6543985,1760367;6520432,1780327;6514444,1782323;6508855,1779529;6500472,1769549;6491290,1777533;6490890,1784718;6487298,1787912;6484104,1784319;6484503,1779130;6479314,1778730;6476120,1775138;6479713,1771944;6486898,1772343;6496080,1764359;6488495,1755577;6490890,1726834;6518436,1728031;6539993,1726434;6551969,1716454;6545182,1716055;6541989,1712462;6545581,1709269;2070396,1665906;2082971,1674939;2077382,1678532;2058619,1674141;2054627,1692504;2049037,1696097;2055425,1668551;2070396,1665906;1101506,1610431;1101344,1617853;1095795,1623240;1103839,1623392;1109559,1629177;1109727,1621447;1114935,1616239;1106933,1615857;1096554,1597094;1101744,1599489;1101727,1600271;1110126,1608672;1122502,1608672;1122902,1608272;1128092,1610667;1125696,1615858;1116914,1624640;1116914,1636616;1116914,1636616;1116914,1636617;1116914,1637016;1114126,1642192;1114120,1642205;1114119,1642205;1114119,1642205;1109328,1639810;1109328,1639810;1100696,1630878;1088184,1630628;1087772,1631027;1082981,1628632;1083133,1628303;1082981,1628233;1085376,1623042;1085769,1623050;1094159,1614660;1094159,1603084;1093759,1602684;1096154,1597493;1096332,1597576;1034923,1587062;1034677,1604680;1021834,1616810;1039468,1617055;1051994,1630082;1052242,1612265;1064902,1600093;1045855,1598692;5864348,1584470;5876923,1593502;5871334,1597095;5852572,1592704;5848580,1611067;5842990,1614660;5849378,1587114;5864348,1584470;1029487,1573541;1029817,1573694;1029887,1573541;1035078,1575936;1035072,1576345;1050395,1592205;1073001,1592304;1074691,1593084;1078192,1594699;1078192,1594700;1078192,1594700;1075796,1599889;1059427,1615858;1059049,1637419;1059429,1637814;1057033,1643403;1056713,1643243;1056633,1643403;1051842,1641007;1051848,1640603;1036274,1624640;1013959,1624248;1013121,1625039;1008330,1622644;1008634,1621986;1008330,1621846;1010724,1616655;1011532,1616666;1027093,1601486;1027485,1579150;1027092,1578731;1029487,1573541;3590623,1539311;3580741,1542404;3579149,1561567;3586333,1569950;3597907,1559970;3602701,1560369;3602299,1565159;3590717,1575139;3599104,1585119;3601104,1585119;3625059,1565159;3626255,1545997;3607093,1544400;3605891,1545598;3603500,1546396;3601104,1545198;3599903,1544001;3590623,1539311;4895446,1529784;4895293,1536817;4889737,1542209;4897389,1542354;4903100,1548130;4903276,1540010;4908103,1535183;4900483,1534820;3631048,1519650;3645823,1520847;3649815,1524839;3648617,1539610;3645023,1542803;3641829,1539211;3642226,1532424;3631450,1541606;3631848,1542005;3629451,1570748;3605891,1590708;3599903,1592704;3594316,1589910;3585930,1579930;3576753,1587914;3576350,1595099;3572758,1598293;3569569,1594700;3569965,1589511;3564776,1589111;3561586,1585519;3565179,1582325;3572362,1582724;3581539,1574740;3573960,1565958;3576350,1537215;3603897,1538412;3625461,1536815;3637439,1526835;3630650,1526436;3627456,1522843;3631048,1519650;4890503,1516057;4895692,1518452;4895667,1519625;4903676,1527635;4915651,1527635;4916451,1526835;4921640,1529230;4919245,1534420;4919190,1534476;4918846,1535220;4918312,1535354;4910463,1543203;4910463,1555577;4910463,1555578;4907669,1561167;4902878,1558772;4894245,1549840;4882124,1549598;4881720,1549990;4876929,1547595;4877012,1547417;4876530,1547195;4878925,1542004;4879710,1542019;4888108,1533623;4888108,1522446;4887308,1521646;4889703,1516456;4890211,1516690;4828861,1506437;4828627,1523244;4815779,1535378;4833019,1535618;4845943,1549059;4846191,1531227;4858821,1519083;4839405,1517655;4823837,1492105;4829026,1494500;4829009,1495709;4843946,1511168;4866551,1511268;4866820,1511392;4866950,1511266;4872140,1513661;4869744,1518851;4853377,1534820;4852978,1557574;4850583,1562365;4845791,1559969;4845797,1559573;4845793,1559571;4829825,1543202;4807902,1542818;4807070,1543603;4802279,1541208;4802513,1540701;4801880,1540408;4804276,1535218;4805477,1535235;4821042,1520050;4821420,1498522;4820642,1497694;4823037,1492504;4823545,1492738;664914,1419152;655034,1422245;653437,1441408;660623,1449791;672200,1439811;676990,1440210;676591,1445000;665014,1454980;673397,1464960;675393,1464960;699345,1445000;700543,1425838;681381,1424241;680184,1425439;677789,1426237;675393,1425039;674196,1423842;664914,1419152;705732,1399491;720504,1400688;724495,1404680;723297,1419451;719705,1422644;716511,1419052;716910,1412265;706132,1421447;706531,1421846;704136,1450589;680583,1470549;674595,1472545;669006,1469751;660623,1459771;651441,1467755;651042,1474940;647449,1478134;644256,1474541;644655,1469352;639465,1468952;636272,1465360;639865,1462166;647050,1462565;656232,1454581;648647,1445799;651042,1417056;678587,1418253;700144,1416656;712120,1406676;705333,1406277;702140,1402684;705732,1399491;2949833,1395249;2962408,1404281;2956820,1407875;2938055,1403483;2934064,1421847;2928474,1425440;2934863,1397894;2949833,1395249;1980936,1339774;1980774,1347197;1975224,1352583;1983269,1352735;1988980,1358512;1989157,1350391;1993984,1345564;1986363,1345201;1975984,1326437;1981173,1328832;1981156,1329615;1989556,1338016;2001532,1338016;2002331,1337216;2007522,1339611;2005125,1344801;2005070,1344857;2004727,1345601;2004192,1345735;1996343,1353584;1996343,1365958;1996343,1365959;1996343,1365960;1996343,1365960;1993549,1371548;1988758,1369153;1980126,1360221;1967612,1359971;1967200,1360370;1962410,1357975;1962562,1357646;1962410,1357576;1964805,1352385;1965198,1352393;1973589,1344003;1973589,1332428;1973188,1332027;1975583,1326837;1975762,1326919;1914347,1316400;1914107,1333624;1901264,1345754;1918899,1345999;1931429,1359032;1931672,1341608;1944330,1329436;1925285,1328036;6743783,1313813;6756358,1322845;6750769,1326439;6732007,1322047;6728015,1340411;6722425,1344004;6728813,1316458;6743783,1313813;1909317,1302485;1914508,1304880;1914496,1305684;1929825,1321549;1952429,1321649;1952431,1321647;1957621,1324042;1957620,1324044;1957621,1324044;1955225,1329233;1955224,1329233;1938857,1345201;1938486,1366370;1938859,1366758;1938463,1367681;1938458,1367955;1937671,1369530;1936464,1372347;1936303,1372267;1936063,1372746;1931272,1370350;1931283,1369553;1915704,1353583;1893388,1353192;1892550,1353983;1887759,1351588;1888063,1350930;1887759,1350789;1890154,1345599;1890962,1345610;1906523,1330430;1906908,1308487;1906521,1308075;1908916,1302885;1909095,1302967;4442502,1285421;4432621,1288514;4431025,1307677;4438211,1316060;4449788,1306080;4454578,1306479;4454179,1311269;4442602,1321249;4450985,1331229;4452981,1331229;4476933,1311269;4478131,1292107;4458969,1290510;4457772,1291708;4455377,1292506;4452981,1291308;4451784,1290111;4442502,1285421;24504,1274691;37079,1283723;31490,1287317;12727,1282925;8735,1301289;3146,1304882;9533,1277336;24504,1274691;4483320,1265760;4498091,1266957;4502083,1270949;4500885,1285720;4497292,1288913;4494099,1285321;4494498,1278534;4483720,1287716;4484119,1288115;4481724,1316858;4458171,1336818;4452183,1338814;4446594,1336020;4438211,1326040;4429029,1334024;4428629,1341209;4425037,1344403;4421843,1340810;4422242,1335621;4417053,1335221;4413859,1331629;4417452,1328435;4424637,1328834;4433819,1320850;4426234,1312068;4428629,1283325;4456175,1284522;4477732,1282925;4489708,1272945;4482921,1272546;4479728,1268953;4483320,1265760;5774881,1258728;5774728,1265761;5769171,1271154;5776825,1271299;5782544,1277084;5782712,1269353;5787919,1264145;5779918,1263764;5769938,1245001;5775127,1247396;5775102,1248569;5783111,1256579;5795486,1256579;5795886,1256178;5801076,1258573;5798681,1263763;5798282,1264163;5798281,1264164;5798280,1264165;5789898,1272546;5789898,1284523;5789898,1284523;5789898,1284524;5789898,1284921;5787118,1290084;5787104,1290112;5782538,1287829;5782312,1287716;5782312,1287715;5773681,1278785;5761559,1278543;5761156,1278934;5756364,1276539;5756446,1276362;5755965,1276140;5758361,1270949;5759144,1270964;5767543,1262567;5767543,1251390;5766743,1250590;5769138,1245400;5769646,1245634;5708302,1235388;5708062,1252587;5695214,1264721;5712454,1264961;5725373,1278397;5725626,1260171;5738256,1248027;5718840,1246599;5702473,1221448;5703132,1221752;5703272,1221448;5708462,1223843;5708451,1224660;5723381,1240112;5745986,1240212;5746255,1240336;5746385,1240210;5751575,1242605;5749179,1247795;5732812,1263764;5732413,1286518;5730021,1291303;5730018,1291309;5730018,1291309;5728615,1290607;5725228,1288914;5709260,1272545;5687337,1272161;5686505,1272946;5681714,1270551;5681949,1270044;5681315,1269751;5683710,1264561;5684912,1264578;5700478,1249393;5700862,1227473;5700077,1226638;5702473,1221448;1544352,1148096;1534473,1151189;1532877,1170352;1540062,1178735;1551637,1168755;1556426,1169154;1556027,1173944;1544451,1183924;1552833,1193904;1554829,1193904;1578784,1173944;1579982,1154782;1560816,1153185;1559619,1154383;1557224,1155181;1554829,1153983;1553632,1152786;1544352,1148096;3802088,1141359;3814663,1150391;3809074,1153985;3790312,1149593;3786319,1167957;3780730,1171550;3787117,1144004;3802088,1141359;1585172,1128435;1599940,1129632;1603933,1133624;1602734,1148395;1599142,1151588;1595948,1147996;1596348,1141209;1585572,1150391;1585971,1150790;1583576,1179533;1560018,1199493;1554031,1201489;1548443,1198695;1540062,1188715;1530881,1196699;1530482,1203884;1526889,1207078;1523698,1203485;1524096,1198296;1518907,1197896;1515714,1194304;1519307,1191110;1526491,1191509;1535671,1183525;1528087,1174743;1530482,1146000;1558023,1147197;1579583,1145600;1591558,1135620;1584772,1135221;1581580,1131628;1585172,1128435;2860376,1068719;2860215,1076141;2854264,1081918;2862711,1082078;2868422,1087854;2868597,1079734;2873804,1074526;2865803,1074145;2855424,1055381;2860613,1057776;2860598,1058560;2868998,1066960;2881371,1066960;2881772,1066559;2886960,1068954;2884566,1074144;2884169,1074542;2884167,1074545;2884164,1074546;2875785,1082927;2875785,1095301;2875785,1095302;2872990,1100891;2868198,1098496;2847046,1089314;2846776,1089189;2846646,1089314;2841851,1086919;2841851,1086919;2844248,1081728;2853031,1072947;2853031,1061372;2852631,1060971;2855023,1055781;2855202,1055863;2793794,1045350;2793547,1062968;2780707,1075097;2798339,1075342;2810866,1088369;2811114,1070552;2823768,1058380;2804727,1056980;2788358,1031829;2788688,1031982;2788759,1031829;2793948,1034224;2793941,1034633;2809265,1050493;2831866,1050593;2831868,1050591;2837061,1052986;2837061,1052988;2837061,1052988;2834666,1058177;2834662,1058178;2818295,1074145;2817918,1095706;2818299,1096101;2815903,1101690;2815583,1101530;2815502,1101690;2810715,1099294;2810717,1098891;2795145,1082926;2772832,1082535;2771988,1083327;2767204,1080932;2767507,1080273;2767204,1080132;2769598,1074942;2770405,1074953;2785964,1059774;2786357,1037438;2785963,1037019;2788358,1031829;5321937,1014764;5312056,1017857;5310459,1037020;5317646,1045403;5329223,1035423;5334013,1035822;5333614,1040613;5322037,1050593;5330420,1060572;5332416,1060572;5356368,1040613;5357566,1021450;5338404,1019853;5337207,1021051;5334811,1021849;5332416,1020652;5331219,1019454;5321937,1014764;903940,1004034;916515,1013066;910925,1016660;892162,1012268;888171,1030632;882582,1034225;888969,1006679;903940,1004034;5362755,995103;5377526,996300;5381518,1000292;5380320,1015063;5376727,1018256;5373534,1014664;5373933,1007877;5363155,1017059;5363554,1017458;5361159,1046201;5337606,1066161;5331618,1068157;5326029,1065363;5317646,1055383;5308463,1063367;5308064,1070552;5304471,1073746;5301278,1070153;5301677,1064964;5296487,1064564;5293294,1060972;5296886,1057778;5304072,1058177;5313254,1050193;5305669,1041411;5308064,1012668;5335610,1013865;5357167,1012268;5369143,1002288;5362356,1001889;5359163,998296;5362755,995103;6654316,988071;6654163,995103;6648606,1000497;6656259,1000642;6661970,1006418;6662146,998297;6666973,993470;6659353,993107;6649373,974344;6654563,976739;6654538,977912;6662547,985922;6674521,985922;6675321,985122;6680511,987517;6678115,992707;6678059,992764;6677716,993506;6677183,993640;6669333,1001490;6669333,1013865;6669333,1013866;6666539,1019455;6661748,1017060;6653116,1008128;6640994,1007886;6640591,1008277;6635799,1005882;6635881,1005705;6635400,1005483;6637795,1000292;6638579,1000307;6646978,991910;6646978,980733;6646178,979933;6648574,974743;6649081,974977;6587731,964724;6587497,981531;6574649,993665;6591889,993905;6604420,1006938;6604662,989515;6617321,977343;6598275,975942;6582707,950392;6587896,952787;6587879,953996;6602816,969455;6625421,969554;6626533,970067;6630611,971949;6630611,971950;6630611,971950;6628854,975755;6628215,977139;6611848,993108;6611477,1014277;6611848,1014664;6611454,1015585;6611449,1015862;6610651,1017459;6609453,1020253;6609294,1020173;6609054,1020653;6604262,1018257;6604273,1017459;6588695,1001489;6566772,1001105;6565940,1001890;6561149,999495;6561383,998988;6560750,998695;6563145,993505;6564347,993522;6579912,978337;6580290,956809;6579512,955981;6581907,950791;6582415,951025;2423791,877439;2413911,880532;2412313,899695;2419499,908078;2431077,898098;2435867,898497;2435468,903287;2423891,913267;2432274,923247;2434270,923247;2458222,903287;2459421,884125;2440257,882528;2439060,883726;2436666,884524;2434270,883326;2433073,882129;2423791,877439;4681522,870303;4694097,879335;4688508,882929;4669746,878537;4665754,896901;4660164,900494;4666552,872948;4681522,870303;2464610,857778;2479381,858975;2483373,862967;2482175,877738;2478582,880931;2475389,877339;2475788,870552;2465010,879734;2465409,880133;2463014,908876;2439460,928836;2433471,930832;2427882,928038;2419499,918058;2410318,926042;2409918,933227;2406325,936421;2403133,932828;2403531,927639;2398341,927239;2395148,923647;2398741,920453;2405927,920852;2415109,912868;2407524,904086;2409918,875343;2437464,876540;2459022,874943;2470998,864963;2464211,864564;2461018,860971;2464610,857778;3712617,815609;3712473,822251;3706512,828035;3714563,828188;3720274,833964;3720450,825844;3725278,821016;3717657,820653;3707681,801491;3712873,803886;3712838,805450;3720851,813468;3732826,813468;3733625,812669;3738815,815064;3736419,820254;3736363,820311;3736020,821053;3735487,821186;3727637,829037;3727637,841411;3727637,841412;3724843,847001;3720052,844606;3711424,835674;3698901,835424;3698901,835424;3698887,835417;3693711,833029;3696106,827838;3696501,827846;3696505,827839;3705287,819057;3705287,808279;3704488,807479;3706884,802289;3707239,802453;3646058,791878;3645818,809077;3632969,821212;3650211,821451;3663134,834888;3663385,816662;3676001,804517;3656599,803089;3640230,777938;3640888,778243;3641030,777938;3646220,780333;3646208,781149;3661139,796602;3683731,796702;3684000,796826;3684129,796701;3689320,799096;3686923,804286;3670556,820255;3670156,843009;3667763,847795;3667762,847799;3667762,847799;3667762,847800;3662987,845404;3662987,845403;3647017,829036;3625091,828651;3624259,829436;3619465,827041;3619701,826534;3619068,826241;3621465,821052;3622664,821069;3638234,805883;3638618,783964;3637831,783128;3640230,777938;6201371,744107;6191491,747200;6189894,766363;6197080,774746;6208657,764766;6213447,765165;6213048,769956;6201472,779936;6209855,789916;6211851,789916;6235803,769956;6237000,750793;6217839,749196;6216641,750394;6214246,751192;6211851,749995;6210653,748797;6201371,744107;1783376,732978;1795951,742010;1790362,745604;1771599,741212;1767607,759576;1762018,763169;1768405,735623;1783376,732978;6241790,724047;6256561,725244;6260553,729236;6259355,744007;6255762,747200;6252569,743608;6252968,736821;6242190,746003;6242589,746402;6240194,775145;6216641,795105;6210653,797101;6205064,794307;6196681,784327;6187499,792311;6187099,799496;6183507,802690;6180313,799097;6180712,793908;6175523,793508;6172329,789916;6175922,786722;6183107,787121;6192289,779137;6184704,770355;6187099,741612;6214645,742809;6236202,741212;6248178,731232;6241391,730833;6238198,727240;6241790,724047;814459,678284;814315,684927;808363,690704;816810,690864;822134,696245;822303,688519;827129,683692;819504,683329;809525,664167;814714,666562;814680,668125;822701,676144;834677,676144;835477,675344;840668,677739;838272,682929;838216,682985;837873,683729;837340,683863;829489,691712;829489,703684;829889,704088;827094,709677;822303,707282;821929,706895;821903,706882;821904,706869;813666,698350;801141,698100;800871,697975;800742,698100;795951,695705;795951,695705;795951,695705;798346,690514;798347,690514;807130,681733;807130,670955;806330,670155;808725,664965;809081,665129;747889,654554;747649,671753;734801,683887;752041,684127;764960,697563;765214,679337;777843,667193;758427,665765;742060,640614;742719,640918;742859,640614;748049,643009;748038,643825;762968,659278;785573,659378;785842,659502;785972,659376;791162,661771;788766,666961;772399,682930;772000,705684;769609,710466;769605,710475;769605,710475;769604,710475;766515,708930;764815,708080;764815,708080;764814,708079;764814,708078;748847,691711;726924,691327;726093,692112;721302,689717;721536,689210;720903,688917;723298,683727;724500,683744;740065,668559;740450,646640;739665,645804;742060,640614;3303226,606782;3293344,609875;3291749,629038;3298932,637421;3310514,627441;3315303,627840;3314903,632631;3303325,642611;3311708,652591;3313706,652591;3337657,632631;3338857,613468;3319694,611871;3318497,613069;3316105,613867;3313706,612670;3312509,611472;3303226,606782;5560558,599646;5573133,608678;5567544,612272;5548782,607880;5544790,626244;5539200,629837;5545588,602291;5560558,599646;3344046,586722;3358823,587919;3362816,591911;3361617,606682;3358024,609875;3354829,606283;3355230,599496;3344447,608678;3344845,609077;3342452,637820;3318898,657780;3312910,659776;3307318,656982;3298932,647002;3289750,654986;3289353,662171;3285759,665365;3282565,661772;3282965,656583;3277775,656183;3274580,652591;3278173,649397;3285359,649796;3294541,641812;3286956,633030;3289353,604287;3316900,605484;3338458,603887;3350437,593907;3343646,593508;3340453,589915;3344046,586722;4592055,544561;4591902,551594;4586345,556987;4593998,557132;4599717,562917;4599885,555187;4605094,549978;4597092,549597;4587112,530834;4592301,533229;4592276,534402;4600285,542412;4612661,542412;4613060,542012;4618249,544407;4615854,549597;4615456,549996;4615455,549997;4615454,549997;4607072,558380;4607072,570355;4607072,570356;4607072,570357;4607072,570755;4604298,575906;4604278,575945;4604277,575945;4604277,575945;4599486,573550;4599486,573549;4590855,564618;4578732,564376;4578329,564767;4573538,562372;4573620,562195;4573139,561973;4575534,556782;4576318,556797;4584717,548400;4584717,537223;4583917,536423;4586312,531233;4586820,531467;4525475,521220;4525236,538420;4512387,550555;4529628,550795;4542547,564231;4542800,546005;4555431,533860;4536014,532432;4519646,507281;4520305,507585;4520446,507281;4525635,509676;4525624,510492;4540555,525945;4563160,526045;4563429,526169;4563559,526044;4568749,528439;4566353,533629;4549986,549598;4549587,572352;4547202,577123;4547193,577143;4547192,577143;4547192,577143;4542505,574800;4542402,574748;4542400,574747;4542400,574746;4526434,558379;4504510,557995;4503679,558779;4498888,556384;4499122,555877;4498489,555585;4500885,550395;4502085,550412;4517651,535226;4518036,513306;4517251,512471;4519646,507281;377892,486225;368012,489318;366415,508481;373600,516864;385178,506884;389968,507283;389569,512073;377991,522053;386376,532033;388372,532033;412324,512073;413521,492911;394360,491314;393162,492512;390767,493310;388372,492113;387173,490915;377892,486225;7080807,473051;7070926,476144;7069329,495307;7076516,503690;7088093,493710;7092883,494109;7092484,498899;7080907,508879;7089290,518859;7091286,518859;7115238,498899;7116436,479737;7097274,478140;7096077,479338;7093682,480136;7091286,478938;7090089,477741;7080807,473051;418312,466564;433082,467761;436675,471354;435477,486125;431884,489318;428691,485725;429090,478939;418312,488121;418711,488520;416316,517263;392763,537223;386775,539219;381185,536425;372803,526445;363620,534429;363221,541614;359628,544808;356435,541215;356834,536025;351644,535626;348451,532033;352044,528840;359628,529638;368810,521654;361226,512872;363620,484129;391166,485326;412723,483729;424699,473749;417912,473350;414719,469757;418312,466564;2662811,462322;2675387,471354;2669797,474948;2651035,470556;2647042,488920;2641454,492513;2647840,464967;2662811,462322;7121226,453390;7135997,454587;7139989,458579;7138791,473350;7135198,476543;7132005,472951;7132404,466164;7121626,475346;7122025,475745;7119630,504488;7096077,524448;7090089,526444;7084500,523650;7076117,513670;7066934,521654;7066535,528839;7062942,532033;7059749,528440;7060148,523251;7054958,522851;7051765,519259;7055357,516065;7062543,516464;7071725,508480;7064140,499698;7066535,470955;7094081,472152;7115638,470555;7127614,460575;7120827,460176;7117634,456583;7121226,453390;1693910,407237;1693756,414270;1688199,419663;1695852,419808;1701572,425593;1701740,417862;1706947,412654;1698945,412273;1688965,393510;1694156,395905;1694131,397079;1702140,405088;1714514,405088;1714915,404687;1720105,407082;1717709,412272;1717312,412670;1717310,412673;1717308,412674;1708927,421055;1708927,433031;1708928,433032;1708927,433033;1708927,433431;1706147,438594;1706133,438621;1701342,436226;1692708,427294;1680586,427052;1680183,427443;1675390,425048;1675473,424871;1674991,424649;1677387,419458;1678171,419473;1686571,411076;1686571,399899;1685770,399099;1688166,393909;1688673,394143;1627326,383896;1627087,401096;1614238,413230;1631478,413470;1644398,426906;1644653,408680;1657283,396536;1637866,395108;1621496,369957;1622155,370261;1622295,369957;1627486,372352;1627475,373168;1642407,388621;1665011,388721;1665279,388845;1665410,388719;1670601,391114;1668204,396304;1651838,412273;1651439,435027;1649048,439807;1649045,439818;1649045,439818;1649044,439818;1647225,438908;1644254,437423;1628284,421054;1606360,420670;1605528,421455;1600737,419060;1600972,418553;1600338,418260;1602733,413070;1603935,413087;1619501,397902;1619887,375982;1619101,375147;1621496,369957;4155079,352892;4145198,355985;4143602,375148;4150788,383531;4162365,373551;4167155,373950;4166756,378740;4155179,388720;4163562,398700;4165558,398700;4189510,378740;4190708,359578;4171546,357981;4170349,359179;4167954,359977;4165558,358779;4164361,357582;4155079,352892;4195897,333231;4210668,334428;4214660,338420;4213462,353191;4209869,356384;4206676,352792;4207075,346005;4196297,355187;4196696,355586;4194301,384329;4170748,404289;4164760,406285;4159171,403491;4150788,393511;4141606,401495;4141206,408680;4137614,411874;4134420,408281;4134819,403092;4129630,402692;4126436,399100;4130029,395906;4137214,396305;4146396,388321;4138811,379539;4141206,350796;4168752,351993;4190309,350396;4202285,340416;4195498,340017;4192305,336424;4195897,333231;6439993,328590;6452568,337622;6446979,341216;6428217,336824;6424225,355188;6418635,358781;6425023,331235;6439993,328590;5471482,273896;5471337,280538;5465377,286322;5473434,286475;5479144,292251;5479321,284131;5484147,279304;5476527,278941;5466547,259778;5471736,262173;5471702,263737;5479720,271756;5491696,271756;5492495,270956;5497685,273351;5495290,278541;5495233,278599;5494890,279341;5494357,279474;5486507,287324;5486507,299698;5486507,299699;5486507,299700;5486506,299702;5483713,305288;5478923,302893;5470290,293961;5457765,293711;5457765,293711;5457757,293708;5452574,291316;5454970,286125;5455365,286133;5455368,286126;5464152,277344;5464152,266567;5463352,265767;5465747,260577;5466103,260741;5404905,250559;5404671,267365;5391823,279499;5409063,279739;5421594,292772;5421836,275348;5434494,263176;5415449,261776;5399881,236226;5405071,238621;5405054,239831;5419990,255289;5442593,255389;5442595,255387;5447785,257782;5447785,257784;5447785,257784;5445390,262973;5445388,262974;5429022,278941;5428651,300110;5429023,300498;5428628,301421;5428623,301695;5427832,303278;5426627,306087;5426467,306007;5426228,306486;5421437,304090;5421448,303294;5405869,287323;5383946,286939;5383114,287724;5378323,285329;5378557,284822;5377924,284529;5380319,279339;5381521,279356;5397087,264171;5397464,242643;5396686,241815;5399082,236625;5399589,236859;1257332,215568;1247453,218661;1245857,237824;1253042,246207;1264618,236227;1269409,236626;1269009,241416;1257432,251396;1265816,261376;1267811,261376;1291763,241416;1292961,222254;1273799,220657;1272602,221855;1270207,222653;1267811,221456;1266614,220258;1257332,215568;3514679,208431;3527253,217463;3521665,221057;3502905,216665;3498913,235029;3493326,238622;3499712,211076;3514679,208431;1297751,195907;1312522,197104;1316514,201096;1315316,215867;1311723,219060;1308530,215468;1308929,208681;1298151,217863;1298550,218262;1296155,247005;1272602,266965;1266614,268961;1261025,266167;1252642,256187;1243460,264171;1243062,271356;1239469,274550;1236276,270957;1236675,265768;1231485,265368;1228291,261776;1231884,258582;1239070,258981;1248251,250997;1240666,242215;1243062,213472;1270606,214669;1292163,213072;1304139,203092;1297352,202693;1294159,199100;1297751,195907;2573346,136581;2573193,143613;2567635,149006;2575288,149151;2581000,154927;2581175,146806;2586000,141979;2578382,141616;2568401,122853;2573592,125248;2573567,126422;2581576,134431;2593550,134431;2594350,133631;2599539,136026;2597145,141216;2597088,141272;2596744,142016;2596211,142150;2588362,149999;2588362,162374;2588362,162374;2588362,162375;2585568,167964;2580778,165569;2572144,156637;2560023,156395;2559619,156786;2554828,154391;2554910,154214;2554429,153992;2556824,148801;2557609,148816;2566006,140419;2566006,129242;2565208,128442;2567602,123252;2568110,123486;2506758,113233;2506527,130040;2493678,142174;2510916,142414;2523843,155857;2524090,138024;2536721,125879;2517303,124451;2501736,98901;2506925,101296;2506908,102505;2521845,117964;2544451,118064;2544720,118188;2544849,118063;2550039,120458;2547643,125648;2531275,141617;2530877,164371;2528482,169162;2523691,166766;2523697,166370;2523691,166367;2507723,149998;2485801,149614;2484969,150399;2480178,148004;2480413,147497;2479778,147204;2482173,142014;2483376,142031;2498942,126846;2499319,105318;2498541,104490;2500936,99300;2501444,99534;5034514,81836;5024633,84929;5023036,104092;5030223,112475;5041800,102495;5046590,102894;5046191,107684;5034614,117664;5042997,127644;5044993,127644;5068945,107684;5070143,88522;5050981,86925;5049784,88123;5047388,88921;5044993,87724;5043796,86526;5034514,81836;616513,71107;629088,80139;623499,83732;604736,79341;600745,97705;595155,101298;601542,73752;616513,71107;5075332,62175;5090103,63372;5094095,67364;5092897,82135;5089304,85328;5086111,81736;5086510,74949;5075732,84131;5076131,84530;5073736,113273;5050183,133233;5044195,135229;5038606,132435;5030223,122455;5021040,130439;5020641,137624;5017048,140818;5013855,137225;5014254,132036;5009064,131636;5005871,128044;5009463,124850;5016649,125249;5025831,117265;5018246,108483;5020641,79740;5048187,80937;5069744,79340;5081720,69360;5074933,68961;5071740,65368;5075332,62175;7319428,57933;7332003,66965;7326414,70558;7307652,66167;7303660,84531;7298070,88124;7304458,60578;7319428,57933;6259753,8682;6288497,9082;6308456,29841;6306061,35430;6301271,33035;6285303,16666;6262548,16267;6257358,13872;6259753,8682;6371930,299;6377120,2694;6374724,7884;6365942,16666;6365942,28642;6365942,28643;6365942,28644;6365942,29043;6363155,34218;6363148,34232;6363148,34232;6363148,34232;6358356,31837;6358356,31836;6349725,22904;6337199,22654;6332009,20259;6334404,15069;6352868,15419;6358587,21204;6358755,13473;6371930,29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rije vorm: Vorm 19" o:spid="_x0000_s1032" style="position:absolute;left:4995;top:50935;width:71071;height:48116;visibility:visible;mso-wrap-style:square;v-text-anchor:middle" coordsize="7107027,4811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" path="m1802474,4730363v20659,-3256,42216,5726,53893,24588l1850778,4758544v-13972,-22356,-43114,-29143,-65070,-15171c1763752,4757346,1756966,4786488,1770938,4808045r-5589,3593c1749780,4786488,1757365,4753354,1782514,4737785v6288,-3892,13074,-6337,19960,-7422xm5580091,4596631v20659,-3256,42215,5726,53892,24588l5628394,4624812v-13972,-22356,-43113,-29143,-65069,-15171c5541368,4623614,5534582,4652756,5548554,4674313r-5589,3593c5527396,4652756,5534981,4619622,5560131,4604053v6287,-3892,13074,-6337,19960,-7422xm2681910,4459307v20660,-3256,42216,5726,53892,24588l2730214,4487488v-13973,-22356,-43114,-29142,-65070,-15170c2643187,4486291,2636400,4515432,2650372,4536989r-5589,3593c2629215,4515432,2636799,4482299,2661949,4466729v6288,-3892,13074,-6337,19961,-7422xm6459526,4325975v20659,-3256,42215,5726,53892,24589l6507829,4354156v-13972,-22356,-43113,-29142,-65069,-15170c6420404,4352959,6414017,4382100,6427988,4403657r-5588,3593c6406831,4382100,6414416,4348967,6439566,4333397v6287,-3892,13074,-6337,19960,-7422xm3561343,4188650v20659,-3256,42215,5726,53892,24589l3609646,4216831v-13972,-22356,-43113,-29142,-65068,-15170c3522222,4215634,3515834,4244775,3529807,4266332r-5589,3593c3508649,4244775,3516234,4211642,3541384,4196072v6287,-3892,13072,-6337,19959,-7422xm636016,4068491v20659,-3256,42216,5726,53893,24589l684320,4096672v-13972,-22356,-43114,-29142,-65070,-15170c596895,4095076,590108,4124217,604480,4146173r-5589,3593c583322,4124616,590907,4091483,616056,4075913v6288,-3892,13074,-6337,19960,-7422xm4413233,3934760v20659,-3256,42216,5726,53892,24589l4461536,3962941v-13972,-22356,-43113,-29142,-65069,-15170c4374510,3961744,4367724,3990885,4381696,4012442r-5589,3593c4360538,3990885,4368123,3957752,4393274,3942182v6287,-3892,13073,-6337,19959,-7422xm1515051,3797435v20659,-3256,42216,5726,53893,24589l1563355,3825616v-13972,-22356,-43114,-29142,-65070,-15170c1476329,3824419,1469543,3853560,1483515,3875117r-5589,3593c1462357,3853560,1469942,3820427,1495091,3804857v6288,-3892,13075,-6337,19960,-7422xm5292668,3664103v20659,-3256,42216,5726,53892,24588l5340971,3692284v-13972,-22356,-43113,-29143,-65069,-15171c5253945,3690687,5247159,3719829,5261131,3741785r-5589,3593c5239973,3720228,5247558,3687094,5272708,3671525v6287,-3892,13074,-6337,19960,-7422xm2394487,3526779v20658,-3256,42216,5726,53893,24588l2442791,3554960v-13973,-22356,-43113,-29142,-65070,-15170c2355764,3553363,2348977,3582505,2362950,3604461r-5589,3592c2341792,3582904,2349377,3549771,2374527,3534201v6288,-3892,13074,-6337,19960,-7422xm6172103,3393047v20659,-3256,42215,5726,53892,24588l6220406,3421228v-13972,-22356,-43113,-29142,-65069,-15170c6133380,3420031,6126594,3449172,6140565,3470729r-5588,3592c6119408,3449172,6126993,3416039,6152143,3400469v6287,-3892,13074,-6337,19960,-7422xm3273921,3255723v20658,-3256,42215,5726,53892,24588l3322223,3283904v-13972,-22356,-43113,-29143,-65069,-15171c3235199,3282706,3228411,3311848,3242384,3333405r-5589,3593c3221226,3311848,3228811,3278714,3253961,3263145v6288,-3892,13073,-6337,19960,-7422xm348593,3135564v20659,-3256,42216,5726,53892,24588l396896,3163745v-13972,-22356,-43113,-29142,-65069,-15170c309871,3162548,303085,3191689,317057,3213246r-5589,3592c295898,3191689,303483,3158556,328633,3142986v6287,-3892,13074,-6337,19960,-7422xm7051538,3122390v20659,-3256,42215,5726,53892,24588l7099841,3150571v-13972,-22356,-43113,-29142,-65069,-15170c7012815,3149374,7006029,3178515,7020001,3200072r-5589,3593c6998843,3178515,7006428,3145382,7031579,3129812v6287,-3892,13073,-6337,19959,-7422xm4126210,3001832v20659,-3256,42216,5726,53892,24588l4174513,3030013v-13972,-22356,-43113,-29142,-65069,-15170c4087088,3028816,4080701,3057957,4094672,3079514r-5588,3592c4073515,3057957,4081100,3024824,4106250,3009254v6287,-3892,13074,-6337,19960,-7422xm1228028,2864508v20659,-3256,42215,5726,53892,24588l1276331,2892689v-13972,-22356,-43114,-29143,-65069,-15171c1188906,2891491,1182519,2920633,1196491,2942190r-5589,3593c1175333,2920633,1182918,2887499,1208067,2871930v6288,-3892,13075,-6337,19961,-7422xm5005644,2731176v20659,-3256,42215,5726,53892,24588l5053947,2759357v-13972,-22356,-43113,-29142,-65069,-15170c4966522,2758160,4959736,2787301,4974107,2808858r-5589,3593c4952949,2787301,4960534,2754168,4985685,2738598v6287,-3892,13073,-6337,19959,-7422xm2107463,2593851v20659,-3256,42215,5726,53892,24588l2155767,2622032v-13973,-22356,-43114,-29142,-65070,-15170c2068342,2620835,2061555,2649976,2075927,2671533r-5590,3592c2054768,2649976,2062354,2616843,2087503,2601273v6287,-3892,13074,-6337,19960,-7422xm5885079,2460519v20659,-3256,42216,5726,53892,24588l5933382,2488700v-13972,-22356,-43113,-29143,-65069,-15171c5845957,2487103,5839170,2516245,5853541,2538201r-5588,3593c5832384,2516644,5839969,2483510,5865119,2467941v6287,-3892,13074,-6337,19960,-7422xm2986898,2323195v20659,-3256,42216,5726,53892,24588l3035201,2351376v-13972,-22356,-43113,-29142,-65069,-15170c2947777,2349779,2940990,2378921,2955362,2400877r-5589,3592c2934204,2379320,2941789,2346187,2966938,2330617v6288,-3892,13074,-6337,19960,-7422xm6764115,2189463v20659,-3256,42215,5726,53892,24588l6812418,2217644v-13972,-22356,-43113,-29142,-65069,-15170c6725392,2216447,6718606,2245588,6732578,2267145r-5589,3592c6711420,2245588,6719005,2212455,6744156,2196885v6287,-3892,13073,-6337,19959,-7422xm45204,2150341v20659,-3256,42215,5726,53892,24588l93507,2178522c79535,2156166,50394,2149380,28437,2163352v-22355,13973,-28742,43114,-14770,64671l8078,2231616c-7491,2206466,94,2173333,25243,2157763v6288,-3892,13074,-6337,19961,-7422xm3838786,2069304v20659,-3256,42215,5726,53892,24588l3887089,2097485v-13972,-22356,-43113,-29143,-65069,-15171c3800063,2095888,3793277,2125030,3807248,2146986r-5588,3593c3786091,2125429,3793676,2092295,3818826,2076726v6287,-3892,13074,-6337,19960,-7422xm924638,1879685v20659,-3256,42215,5726,53892,24588l972941,1907866v-13972,-22356,-43113,-29143,-65070,-15171c885516,1906269,878729,1935411,893101,1957367r-5589,3593c871943,1935810,879528,1902676,904678,1887107v6287,-3892,13073,-6337,19960,-7422xm4718221,1798248v20659,-3256,42215,5726,53892,24588l4766524,1826429v-13972,-22356,-43113,-29142,-65069,-15170c4679498,1825232,4672712,1854373,4686684,1875930r-5589,3592c4665526,1854373,4673111,1821240,4698262,1805670v6287,-3892,13073,-6337,19959,-7422xm1804073,1608629v20659,-3256,42215,5726,53893,24588l1852377,1636810v-13973,-22356,-43114,-29142,-65071,-15170c1764951,1635613,1758164,1664754,1772537,1686311r-5589,3593c1751379,1664754,1758963,1631621,1784113,1616051v6287,-3892,13074,-6337,19960,-7422xm5597656,1527591v20659,-3257,42216,5726,53892,24588l5645959,1555772v-13972,-22356,-43113,-29142,-65069,-15170c5558933,1554574,5552146,1583716,5566118,1605273r-5588,3593c5544961,1583716,5552546,1550582,5577696,1535013v6287,-3892,13074,-6337,19960,-7422xm2683508,1337971v6887,-1085,13873,-811,20560,736c2717441,1341801,2729616,1349985,2737402,1362559r-5590,3593c2717840,1343797,2688699,1337011,2666741,1350983v-22356,13971,-29142,43114,-14769,64671l2646382,1419247v-15570,-25150,-7984,-58285,17166,-73853c2669835,1341502,2676622,1339057,2683508,1337971xm6477091,1256934v20659,-3256,42216,5727,53892,24588l6525394,1285115v-13972,-22355,-43113,-29141,-65069,-15169c6437969,1283518,6431582,1312661,6445554,1334617r-5589,3593c6424396,1313060,6431981,1279926,6457132,1264357v6287,-3892,13073,-6337,19959,-7423xm3535396,1084081v20658,-3256,42214,5726,53891,24588l3583698,1112262v-13972,-22355,-43112,-29141,-65068,-15169c3496673,1111064,3489886,1140207,3503859,1161764r-5589,3593c3482702,1140207,3490286,1107072,3515436,1091504v6287,-3892,13074,-6337,19960,-7423xm637215,946756v20659,-3256,42216,5726,53893,24588l685519,974937c671547,952582,642405,945796,620449,959768v-21956,13971,-28742,43114,-14770,64671l600090,1028032v-15570,-25150,-7984,-58285,17165,-73853c623542,950287,630329,947842,637215,946756xm4414830,813424v20659,-3256,42215,5726,53892,24588l4463133,841605v-13972,-22355,-43113,-29141,-65069,-15169c4376107,840008,4369321,869151,4383293,891107r-5589,3593c4362135,869550,4369720,836415,4394871,820847v6287,-3892,13073,-6337,19959,-7423xm1516650,676099v20659,-3256,42216,5726,53892,24588l1564953,704280v-13972,-22355,-43113,-29141,-65069,-15169c1477928,702683,1471141,731826,1485113,753782r-5589,3593c1463955,732225,1471540,699091,1496689,683522v6288,-3892,13075,-6337,19961,-7423xm5294265,542368v20659,-3256,42215,5726,53892,24588l5342568,570549v-13972,-22355,-43113,-29141,-65069,-15169c5255143,569352,5248755,598494,5262727,620051r-5588,3593c5241570,598494,5249155,565360,5274305,549791v6287,-3892,13074,-6337,19960,-7423xm2396084,405044v6887,-1085,13874,-810,20560,736c2430018,408874,2442193,417058,2449979,429632r-5591,3593c2430417,410870,2401274,404084,2379319,418056v-22356,13971,-28742,43114,-14770,64671l2358959,486320v-15570,-25150,-7984,-58284,17165,-73853c2382411,408575,2389199,406130,2396084,405044xm6173700,271711v20659,-3256,42215,5726,53892,24588l6222003,299892v-13972,-22355,-43113,-29141,-65069,-15169c6134578,298295,6127792,327438,6142163,349394r-5589,3593c6121005,327837,6128590,294703,6153741,279134v6287,-3892,13073,-6337,19959,-7423xm3247974,151153v20657,-3256,42214,5726,53890,24588l3296276,179334v-13972,-22355,-43113,-29141,-65069,-15169c3209251,178136,3202464,207279,3216437,228836r-5589,3593c3195279,207279,3202863,174145,3228012,158576v6288,-3892,13075,-6337,19962,-7423xm349792,13829v20659,-3256,42215,5726,53892,24588l398095,42010c384123,19655,354982,12869,333025,26841,311069,40812,304283,69955,318255,91512r-5589,3593c297097,69955,304682,36820,329831,21252v6288,-3892,13074,-6337,19961,-7423xm7053135,655v20659,-3256,42216,5726,53892,24588l7101438,28836c7087466,6481,7058325,-305,7036369,13667v-22356,13972,-29143,43114,-14771,64671l7016009,81931v-15569,-25150,-7984,-58284,17166,-73853c7039462,4186,7046249,1741,7053135,655xe" fillcolor="#662d91 [3205]" stroked="f" strokeweight=".1109mm">
                  <v:stroke joinstyle="miter"/>
                  <v:path arrowok="t" o:connecttype="custom" o:connectlocs="1802474,4730363;1856367,4754951;1850778,4758544;1785708,4743373;1770938,4808045;1765349,4811638;1782514,4737785;1802474,4730363;5580091,4596631;5633983,4621219;5628394,4624812;5563325,4609641;5548554,4674313;5542965,4677906;5560131,4604053;5580091,4596631;2681910,4459307;2735802,4483895;2730214,4487488;2665144,4472318;2650372,4536989;2644783,4540582;2661949,4466729;2681910,4459307;6459526,4325975;6513418,4350564;6507829,4354156;6442760,4338986;6427988,4403657;6422400,4407250;6439566,4333397;6459526,4325975;3561343,4188650;3615235,4213239;3609646,4216831;3544578,4201661;3529807,4266332;3524218,4269925;3541384,4196072;3561343,4188650;636016,4068491;689909,4093080;684320,4096672;619250,4081502;604480,4146173;598891,4149766;616056,4075913;636016,4068491;4413233,3934760;4467125,3959349;4461536,3962941;4396467,3947771;4381696,4012442;4376107,4016035;4393274,3942182;4413233,3934760;1515051,3797435;1568944,3822024;1563355,3825616;1498285,3810446;1483515,3875117;1477926,3878710;1495091,3804857;1515051,3797435;5292668,3664103;5346560,3688691;5340971,3692284;5275902,3677113;5261131,3741785;5255542,3745378;5272708,3671525;5292668,3664103;2394487,3526779;2448380,3551367;2442791,3554960;2377721,3539790;2362950,3604461;2357361,3608053;2374527,3534201;2394487,3526779;6172103,3393047;6225995,3417635;6220406,3421228;6155337,3406058;6140565,3470729;6134977,3474321;6152143,3400469;6172103,3393047;3273921,3255723;3327813,3280311;3322223,3283904;3257154,3268733;3242384,3333405;3236795,3336998;3253961,3263145;3273921,3255723;348593,3135564;402485,3160152;396896,3163745;331827,3148575;317057,3213246;311468,3216838;328633,3142986;348593,3135564;7051538,3122390;7105430,3146978;7099841,3150571;7034772,3135401;7020001,3200072;7014412,3203665;7031579,3129812;7051538,3122390;4126210,3001832;4180102,3026420;4174513,3030013;4109444,3014843;4094672,3079514;4089084,3083106;4106250,3009254;4126210,3001832;1228028,2864508;1281920,2889096;1276331,2892689;1211262,2877518;1196491,2942190;1190902,2945783;1208067,2871930;1228028,2864508;5005644,2731176;5059536,2755764;5053947,2759357;4988878,2744187;4974107,2808858;4968518,2812451;4985685,2738598;5005644,2731176;2107463,2593851;2161355,2618439;2155767,2622032;2090697,2606862;2075927,2671533;2070337,2675125;2087503,2601273;2107463,2593851;5885079,2460519;5938971,2485107;5933382,2488700;5868313,2473529;5853541,2538201;5847953,2541794;5865119,2467941;5885079,2460519;2986898,2323195;3040790,2347783;3035201,2351376;2970132,2336206;2955362,2400877;2949773,2404469;2966938,2330617;2986898,2323195;6764115,2189463;6818007,2214051;6812418,2217644;6747349,2202474;6732578,2267145;6726989,2270737;6744156,2196885;6764115,2189463;45204,2150341;99096,2174929;93507,2178522;28437,2163352;13667,2228023;8078,2231616;25243,2157763;45204,2150341;3838786,2069304;3892678,2093892;3887089,2097485;3822020,2082314;3807248,2146986;3801660,2150579;3818826,2076726;3838786,2069304;924638,1879685;978530,1904273;972941,1907866;907871,1892695;893101,1957367;887512,1960960;904678,1887107;924638,1879685;4718221,1798248;4772113,1822836;4766524,1826429;4701455,1811259;4686684,1875930;4681095,1879522;4698262,1805670;4718221,1798248;1804073,1608629;1857966,1633217;1852377,1636810;1787306,1621640;1772537,1686311;1766948,1689904;1784113,1616051;1804073,1608629;5597656,1527591;5651548,1552179;5645959,1555772;5580890,1540602;5566118,1605273;5560530,1608866;5577696,1535013;5597656,1527591;2683508,1337971;2704068,1338707;2737402,1362559;2731812,1366152;2666741,1350983;2651972,1415654;2646382,1419247;2663548,1345394;2683508,1337971;6477091,1256934;6530983,1281522;6525394,1285115;6460325,1269946;6445554,1334617;6439965,1338210;6457132,1264357;6477091,1256934;3535396,1084081;3589287,1108669;3583698,1112262;3518630,1097093;3503859,1161764;3498270,1165357;3515436,1091504;3535396,1084081;637215,946756;691108,971344;685519,974937;620449,959768;605679,1024439;600090,1028032;617255,954179;637215,946756;4414830,813424;4468722,838012;4463133,841605;4398064,826436;4383293,891107;4377704,894700;4394871,820847;4414830,813424;1516650,676099;1570542,700687;1564953,704280;1499884,689111;1485113,753782;1479524,757375;1496689,683522;1516650,676099;5294265,542368;5348157,566956;5342568,570549;5277499,555380;5262727,620051;5257139,623644;5274305,549791;5294265,542368;2396084,405044;2416644,405780;2449979,429632;2444388,433225;2379319,418056;2364549,482727;2358959,486320;2376124,412467;2396084,405044;6173700,271711;6227592,296299;6222003,299892;6156934,284723;6142163,349394;6136574,352987;6153741,279134;6173700,271711;3247974,151153;3301864,175741;3296276,179334;3231207,164165;3216437,228836;3210848,232429;3228012,158576;3247974,151153;349792,13829;403684,38417;398095,42010;333025,26841;318255,91512;312666,95105;329831,21252;349792,13829;7053135,655;7107027,25243;7101438,28836;7036369,13667;7021598,78338;7016009,81931;7033175,8078;7053135,65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rect id="Rechthoek 20" o:spid="_x0000_s1033" style="position:absolute;left:2339;top:2541;width:73044;height:479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" fillcolor="#321647 [1605]" stroked="f" strokeweight="1pt"/>
              <v:group id="Groep 21" o:spid="_x0000_s1034" style="position:absolute;left:2458;top:2745;width:72423;height:47790" coordorigin="2458,2745" coordsize="74262,49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shape id="Vrije vorm: Vorm 22" o:spid="_x0000_s1035" style="position:absolute;left:3041;top:2745;width:73621;height:49005;visibility:visible;mso-wrap-style:square;v-text-anchor:middle" coordsize="7362098,4900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" path="m2958484,4882890v797,399,797,1996,797,2795l2948500,4899658v-400,399,-1198,798,-1597,798c2946502,4900456,2945702,4900456,2945305,4900057v-798,-399,-1195,-1996,-400,-2795l2955687,4883289v399,-798,1998,-1197,2797,-399xm3001992,4876902r14368,10780c3017160,4888081,3017561,4889678,3016761,4890476v-401,399,-1199,798,-1597,798c3014762,4891274,3013962,4891274,3013562,4890875r-13963,-10778c2998797,4879698,2998401,4878100,2999198,4877301v401,-798,1995,-1197,2794,-399xm2948101,4873310v803,-400,2395,-400,2795,798c2951295,4874907,2950896,4876504,2950098,4876903r-15172,8783l2934129,4886085v-801,,-1597,-399,-2000,-1198c2931731,4884089,2931731,4882492,2932928,4882093r15173,-8783xm3006778,4866124r16768,4791c3024744,4870915,3025542,4872113,3024744,4873709v,799,-797,1598,-1594,1598l3022354,4875307r-16777,-4791c3004382,4870117,3003581,4868919,3003985,4867722v397,-1199,1592,-1997,2793,-1598xm2944907,4861334v1198,,2396,799,2396,1997c2947303,4864528,2946505,4865726,2945308,4865726r-17568,2395c2926540,4868121,2925344,4867323,2925344,4866125v,-1198,799,-2395,1998,-2395l2944907,4861334xm3023947,4851354v1197,,2396,799,2396,1997c3026343,4854548,3025544,4855746,3024346,4855746r-17568,2395c3005577,4858141,3004382,4857343,3004382,4856145v,-1198,799,-2395,1998,-2395l3023947,4851354xm2929337,4844168r16768,4791c2947302,4849358,2948101,4850556,2947701,4851753v,799,-798,1598,-1596,1598l2945305,4853351r-16768,-4791c2927338,4848560,2926540,4847362,2926540,4845766v397,-1199,1599,-1997,2797,-1598xm3017160,4833788v800,-399,2397,-399,2799,799c3020358,4835386,3020358,4836983,3019159,4837382r-15174,8783l3003189,4846564v-797,,-1597,-399,-1996,-1198c3000792,4844568,3001193,4842971,3001989,4842572r15171,-8784xm2938917,4828599r13975,10780c2953692,4839778,2954091,4841375,2953294,4842173v-402,399,-1198,798,-1599,798c2951295,4842971,2950498,4842971,2950098,4842572r-13575,-10778c2935725,4831395,2935324,4829797,2936124,4828998v399,-798,1995,-1197,2793,-399xm3007175,4819417v795,399,1191,1996,410,2794l2996801,4836184v-400,399,-1198,799,-1598,799c2994801,4836983,2994004,4836983,2993603,4836583v-797,-399,-797,-1996,,-2794l3004382,4819816v399,-798,1998,-1197,2793,-399xm2950895,4815824v797,-399,2394,-399,2793,799l2962475,4831793v399,799,399,2396,-799,2795l2960876,4834987v-796,,-1595,-399,-1993,-1198l2950097,4818619v-400,-799,-400,-2395,798,-2795xm2989215,4810635v1195,399,1993,1597,1599,2794l2986020,4830196v,799,-801,1597,-1596,1597l2983623,4831793v-797,-399,-1596,-1597,-1995,-2794l2986418,4812232v399,-1198,1598,-1996,2797,-1597xm2969658,4809038v1195,,2395,798,2395,1996l2974446,4828600v,1197,-797,2395,-1995,2395c2971254,4830995,2970057,4830197,2970057,4828999r-2393,-17566c2967664,4810236,2968461,4809038,2969658,4809038xm2014013,4784438v7734,1946,14720,6837,19112,14222l2027536,4802253v-7585,-11578,-22755,-15170,-34332,-7984c1981626,4801455,1978033,4816624,1986018,4828201r-5589,3593c1980029,4831395,1980029,4830995,1979630,4830596v-8782,-14770,-3992,-33932,10779,-42715c1997794,4783490,2006277,4782492,2014013,4784438xm54291,4768321v1197,-400,2395,399,2395,1995l59082,4787882v,1198,-798,2395,-1997,2395c55888,4790277,54690,4789479,54690,4788281r-2395,-17565c52295,4769518,53093,4768321,54291,4768321xm42714,4767522v1198,,1996,1197,1198,2794l39121,4787083v,799,-799,1597,-1597,1597l36725,4788680v-1197,-399,-1996,-1597,-1596,-2794l39919,4769118v399,-1197,1597,-1996,2795,-1596xm65068,4764727v798,-399,2395,-399,2794,799l76646,4780696v399,799,399,2396,-799,2795l75049,4783890v-798,,-1597,-399,-1996,-1198l64270,4767522v-400,-799,-400,-2395,798,-2795xm32734,4762332v1197,798,1197,1996,798,2794l22754,4779099v-399,400,-1198,799,-1597,799c20758,4779898,19959,4779898,19560,4779499v-799,-400,-1198,-1996,-400,-2795l29939,4762731v400,-798,1996,-1197,2795,-399xm76645,4756743r14373,10780c91816,4767922,92215,4769519,91417,4770317v-399,399,-1198,798,-1597,798c89421,4771115,88622,4771115,88223,4770716l74250,4759938v-798,-399,-1197,-1997,-399,-2796c74250,4756344,75847,4755945,76645,4756743xm6757209,4755146v1198,-399,2395,400,2395,1996l6761999,4774708v,1198,-798,2395,-1996,2395c6758806,4777103,6757608,4776305,6757608,4775107r-2396,-17565c6755212,4756344,6756011,4755146,6757209,4755146xm6745631,4754348v1199,,1997,1197,1199,2794l6742039,4773909v,799,-799,1597,-1597,1597l6739643,4775506v-1198,-399,-1997,-1597,-1597,-2794l6742837,4755945v399,-1198,1597,-1996,2794,-1597xm22355,4752751v799,-399,2396,-399,2795,799c25948,4754748,25549,4755946,24351,4756345r-15170,8783l8383,4765527v-799,,-1597,-399,-1996,-1198c5987,4763531,5987,4761934,7185,4761535r15170,-8784xm6767986,4751554v799,-400,2396,-400,2795,798l6779564,4767523v399,798,399,2395,-799,2794l6777967,4770716v-799,,-1597,-399,-1996,-1197l6767187,4754348v-399,-798,-399,-2395,799,-2794xm6736051,4749158v798,799,798,1996,798,2795l6726071,4765926v-400,399,-1198,798,-1598,798c6724074,4766724,6723275,4766724,6722876,4766325v-798,-399,-1198,-1996,-399,-2795l6733256,4749557v399,-798,1996,-1197,2795,-399xm5412906,4748859v2594,-598,5988,-698,9381,1098c5429872,4753949,5429473,4761534,5429473,4761933v,,,2795,3593,4791c5436659,4768321,5439054,4766724,5439054,4766724r399,l5439852,4766325v1996,-1198,6787,-3593,13174,-399c5459812,4769519,5460211,4777103,5460211,4777503r,399c5460211,4777902,5460211,4780696,5463804,4782692v3593,1996,6387,,6387,l5470591,4782692v399,-399,7584,-4391,13972,-798c5492147,4785886,5491748,4793470,5491748,4793870v,,,2794,3593,4790c5496539,4799059,5497337,4799458,5498535,4799458r4391,400c5504922,4799858,5506519,4801854,5506519,4803850v,2395,-1996,3992,-5589,4391l5494942,4807842v-1597,-400,-3194,-799,-4791,-1597c5482567,4802253,5482966,4794668,5482966,4794269v,,399,-2795,-3194,-4791c5476978,4787882,5473385,4789478,5472986,4789878v-1198,798,-6787,3992,-13573,399c5452627,4786684,5452227,4780297,5452227,4778700v-399,-399,-798,-3593,-3592,-5189c5445441,4771914,5443445,4773111,5442647,4773511r-400,c5441050,4774309,5435860,4777503,5428675,4773910v-7585,-3992,-7186,-11178,-7186,-11977c5421888,4761933,5421489,4758739,5418294,4757142v-2794,-1596,-6387,,-6786,400c5410310,4758340,5404722,4761534,5397935,4757941r-2395,-1597c5393544,4755546,5392746,4753150,5393943,4751154v799,-1996,3194,-2794,5190,-1596l5401528,4750755v3593,1996,6387,,6387,l5408314,4750755v200,-199,1997,-1297,4592,-1896xm81435,4745566r16766,4791c99399,4750756,99798,4751954,99399,4753151v,799,-798,1598,-1597,1598l97004,4754749r-16767,-4791c79040,4749559,78240,4748361,78641,4747162v399,-1197,1596,-1996,2794,-1596xm6779562,4743570r14373,10779c6794733,4754749,6795132,4756345,6794334,4757144v-399,399,-1198,798,-1597,798c6792338,4757942,6791539,4757942,6791140,4757543r-13973,-10779c6776369,4746364,6775970,4744768,6776768,4743969v399,-798,1996,-1197,2794,-399xm3288614,4742772v1195,-399,2394,399,2794,1597c3293004,4751953,3300993,4757143,3308973,4755147v1198,,2396,798,3196,1597c3312563,4757942,3311767,4759140,3310971,4759539r-402,c3306179,4760737,3301790,4760337,3297795,4758341v-5190,14372,-15164,25549,-28743,32335c3255485,4797463,3240312,4798660,3225939,4793870v-797,4391,-3194,8383,-6786,11178l3218755,4805447v-799,399,-1995,,-2796,-799c3215163,4803850,3215163,4802253,3216356,4801455v5993,-5190,7189,-14371,2000,-20759c3217557,4779898,3217557,4778301,3218755,4777503v799,-798,2395,-798,3194,399c3224743,4781495,3226341,4785487,3226341,4789479r404,c3240312,4793870,3254288,4793072,3267056,4786684v12377,-6387,21958,-17165,26350,-30340l3293406,4755945v-3198,-2395,-5190,-5988,-6390,-10379c3286617,4744369,3287417,4743171,3288614,4742772xm19562,4741175v1197,,2395,798,2395,1996c21957,4744369,21158,4745566,19961,4745566r-17566,2396c1197,4747962,,4747164,,4745966v,-1198,798,-2396,1996,-2396l19562,4741175xm6725671,4739578v799,-400,2396,-400,2795,798c6728865,4741574,6728466,4742771,6727667,4743170r-15170,8784l6711698,4752353v-798,,-1596,-399,-1996,-1198c6709303,4750357,6709303,4748760,6710501,4748361r15170,-8783xm4211517,4739578v2395,-400,4790,1197,4790,3592l4219900,4767523r24352,-3593c4246647,4763531,4248643,4765127,4249043,4767523v399,2395,-1198,4391,-3593,4790l4221098,4775906r3592,24351c4225090,4802652,4223493,4804648,4221098,4805047v-2396,400,-4392,-1197,-4791,-3592l4212714,4777103r-24351,3593c4185968,4781095,4183972,4779499,4183573,4777103v-399,-2395,1197,-4391,3593,-4790l4211517,4768720r-3593,-24352c4207525,4741973,4209122,4739977,4211517,4739578xm6784353,4732393r16767,4791c6802318,4737583,6802717,4738781,6802318,4739978v,799,-798,1597,-1597,1597l6799923,4741575r-16768,-4791c6781958,4736385,6781159,4735187,6781559,4733990v399,-1198,1596,-1996,2794,-1597xm98602,4730795v1197,,2395,798,2395,1996c100997,4733989,100198,4735186,99001,4735186r-17565,2396c80238,4737582,79041,4736784,79041,4735586v,-1198,798,-2396,1996,-2396l98602,4730795xm6722479,4728001v1197,,2395,798,2395,1996c6724874,4731194,6724076,4732392,6722878,4732392r-17566,2396c6704115,4734788,6702917,4733990,6702917,4732792v,-1198,798,-2396,1996,-2396l6722479,4728001xm3991,4724009r16768,4791c21956,4729199,22755,4730397,22355,4731594v,799,-798,1597,-1596,1597l19960,4733191,3193,4728400v-1198,-399,-1996,-1597,-1996,-2794c1596,4724408,2794,4723610,3991,4724009xm6801519,4717622v1198,,2396,798,2396,1996c6803915,4720815,6803116,4722013,6801919,4722013r-17566,2396c6783155,4724409,6781958,4723611,6781958,4722413v,-1199,798,-2396,1996,-2396l6801519,4717622xm5430072,4716923v2595,-599,5988,-699,9382,1098c5447038,4722013,5446639,4729598,5446639,4729997v,,,2794,3593,4790c5453825,4736384,5456220,4734787,5456220,4734787r399,l5457018,4734388v1996,-1198,6787,-3593,13174,-399c5476978,4737582,5477377,4745166,5477377,4745566r,399c5477377,4745965,5477377,4748760,5480970,4750756v3593,1996,6387,,6387,l5487757,4750756v399,-399,7584,-4392,13971,-798c5509313,4753950,5508914,4761534,5508914,4761934v,,,2794,3593,4790c5513704,4767123,5514503,4767522,5515700,4767522r4392,400c5522088,4767922,5523684,4769918,5523684,4771914v-399,1996,-1996,3592,-5588,3992l5512108,4775506v-1597,-399,-3194,-798,-4791,-1596c5499732,4769918,5500132,4762333,5500132,4761934v,,399,-2795,-3194,-4791c5494144,4755546,5490551,4757143,5490152,4757542v-1198,799,-6787,3992,-13573,400c5469793,4754349,5469393,4747962,5469393,4746364v-399,-399,-798,-3593,-3592,-5190c5462607,4739578,5460611,4740775,5459813,4741174r-399,c5458216,4741973,5453026,4745166,5445841,4741574v-7585,-3992,-7186,-11178,-7186,-11976c5439054,4729598,5438655,4726404,5435461,4724807v-2795,-1597,-6388,,-6787,399c5427477,4726005,5421888,4729198,5415102,4725606r-2396,-1597c5410710,4723210,5409912,4720815,5411110,4718819v798,-1996,3193,-2794,5189,-1597l5418694,4718819v3593,1996,6388,,6388,l5425481,4718819v200,-200,1996,-1298,4591,-1896xm91814,4713630v799,-400,2397,-400,2796,798c95009,4715226,95009,4716823,93810,4717222r-15169,8784l77843,4726405v-799,,-1597,-399,-1996,-1198c75447,4724010,75447,4722812,76645,4722413r15169,-8783xm6706908,4710836r16767,4791c6724873,4716026,6725671,4717224,6725272,4718421v,799,-798,1597,-1597,1597l6722877,4720018r-16767,-4791c6704912,4714828,6704114,4713630,6704114,4712433v399,-1198,1596,-1996,2794,-1597xm13572,4708041r13973,10779c28344,4719219,28743,4720816,27945,4721615v-400,399,-1199,798,-1598,798c25948,4722413,25149,4722413,24750,4722014l11177,4711234v-798,-399,-1197,-1996,-399,-2794c11177,4707642,12774,4707242,13572,4708041xm6794733,4700456v799,-399,2395,-399,2795,799c6797927,4702053,6797927,4703650,6796729,4704049r-15170,8784l6780760,4713232v-798,,-1597,-399,-1996,-1198c6778365,4710837,6778764,4709639,6779563,4709240r15170,-8784xm81835,4699259v799,399,1198,1996,400,2795l71455,4716027v-399,399,-1197,798,-1597,798c69459,4716825,68661,4716825,68262,4716426v-799,-799,-1198,-1996,,-2795l79041,4699658v399,-798,1996,-1197,2794,-399xm25548,4695266v798,-399,2396,-399,2795,799l37126,4711235v399,799,399,2396,-799,2795l35529,4714429v-798,,-1597,-399,-1996,-1198l24750,4698061v-400,-799,-400,-2395,798,-2795xm6716490,4694868r13973,10780c6731261,4706047,6731660,4707644,6730862,4708442v-399,399,-1198,798,-1597,798c6728866,4709240,6728067,4709240,6727668,4708841r-13574,-10779c6713296,4697663,6712897,4696066,6713695,4695267v399,-798,1996,-1197,2795,-399xm63871,4690477v1198,399,1997,1597,1597,2794l60677,4710038v,799,-798,1597,-1597,1597l58282,4711635v-1198,-399,-1597,-1597,-1997,-2794l61076,4692074v399,-1198,1597,-1996,2795,-1597xm43912,4688481v1198,,2396,798,2396,1996l48703,4708043v,1197,-798,2395,-1996,2395c45510,4710837,44710,4710039,44311,4708442r-2395,-17566c41916,4689679,42714,4688481,43912,4688481xm6784753,4686085v799,399,1198,1996,399,2794l6774374,4702852v-399,399,-1198,799,-1598,799c6772377,4703651,6771579,4703651,6771179,4703251v-798,-798,-1197,-1996,,-2794l6781959,4686484v399,-798,1996,-1198,2794,-399xm6728465,4682093v799,-399,2396,-399,2795,799l6740043,4698062v399,799,399,2396,-799,2795l6738446,4701256v-799,,-1597,-399,-1996,-1198l6727666,4684888v-399,-799,-399,-2395,799,-2795xm6766790,4677303v1198,399,1997,1596,1598,2794l6763596,4696864v,799,-798,1597,-1597,1597l6761201,4698461v-798,-399,-1598,-1597,-1997,-2794l6763995,4678899v400,-1197,1597,-1996,2795,-1596xm6746829,4675307v1198,,2395,798,2395,1996l6751619,4694869v,1197,-798,2395,-1996,2395c6748825,4697663,6747627,4696865,6747228,4695268r-2396,-17566c6744832,4676505,6745631,4675307,6746829,4675307xm5791596,4650706v7735,1946,14721,6836,19112,14221l5805119,4668520v-7585,-11577,-22754,-15169,-34331,-7984c5759210,4667722,5755617,4683290,5763601,4694469r-5588,3593c5757613,4697663,5757613,4697263,5757214,4696864v-8782,-14771,-3992,-33933,10780,-42715c5775379,4649758,5783862,4648760,5791596,4650706xm363267,4622613v1199,-399,2397,399,2796,1597c367660,4631794,375644,4636984,383628,4634988v1197,-399,2395,399,3193,1597c387220,4637782,386422,4638980,385624,4639379r-400,c380833,4640577,376442,4640177,372450,4638181v-5190,14372,-15170,25549,-28743,32336c330134,4677304,314964,4678501,300593,4673711v-798,4391,-3193,8383,-6786,11178l293408,4685288v-799,399,-1996,,-2795,-799c289815,4683691,289815,4682094,291012,4681296v5988,-5190,7186,-14372,1996,-20760c292210,4659738,292210,4658141,293408,4657343v798,-798,2395,-798,3193,399c299396,4661335,300992,4665327,300992,4669320r400,c314964,4673711,328936,4672913,341711,4666524v12375,-6387,21957,-17165,26348,-30339l368059,4635786v-3194,-2395,-5190,-5988,-6387,-10379c361272,4624210,362071,4623012,363267,4622613xm1286223,4619419v2395,-399,4790,1198,4790,3593l1294607,4647363r24351,-3593c1321353,4643371,1323348,4644968,1323748,4647363v399,2395,-1197,4391,-3592,4790l1295804,4655746r3592,24352c1299795,4682494,1298199,4684489,1295804,4684889v-2396,399,-4392,-1198,-4791,-3593l1287420,4656944r-24351,3593c1260674,4660936,1258679,4659339,1258279,4656944v-399,-2395,1197,-4391,3593,-4791l1286223,4648561r-3593,-24351c1282231,4621814,1283829,4619818,1286223,4619419xm3859025,4617823v1198,-400,2396,399,2396,1996l3863816,4637384v,1198,-798,2396,-1996,2396c3860622,4639780,3859424,4638981,3859424,4637784r-2395,-17566c3857029,4619020,3857827,4617823,3859025,4617823xm3847448,4617024v1198,,1996,1197,1198,2794l3843856,4636585v,799,-800,1597,-1598,1597l3841459,4638182v-1197,-399,-1996,-1597,-1596,-2794l3844654,4618621v399,-1198,1597,-1996,2794,-1597xm3869803,4614229v798,-399,2395,-399,2794,799l3881381,4630198v399,799,399,2396,-799,2795l3879784,4633392v-799,,-1597,-399,-1996,-1198l3869004,4617024v-399,-799,-399,-2395,799,-2795xm3837868,4611834v798,798,798,1996,798,2794l3827887,4628601v-400,399,-1198,799,-1597,799c3825891,4629400,3825092,4629400,3824693,4629000v-798,-399,-1198,-1996,-399,-2794l3835073,4612233v399,-798,1996,-1197,2795,-399xm2514762,4611535v2595,-599,5988,-699,9382,1098c2531727,4616625,2531328,4624210,2531328,4624609v,,,2794,3593,4790c2538514,4630996,2540909,4629399,2540909,4629399r400,l2541707,4629000v1996,-1198,6787,-3593,13173,-399c2561666,4632194,2562067,4639778,2562067,4640178r,399c2562067,4640577,2562067,4643371,2565660,4645367v3593,1996,6387,,6387,l2572446,4645367v398,-399,7585,-4391,13972,-798c2594003,4648561,2593603,4656146,2593603,4656546v,,,2794,3593,4790c2598393,4661735,2599191,4662134,2600389,4662134r4393,400c2606778,4662534,2608375,4664530,2608375,4666526v,2395,-1995,3992,-5589,3992l2596797,4670118v-1597,-399,-3194,-798,-4790,-1596c2584422,4664530,2584821,4656945,2584821,4656546v,,399,-2796,-3193,-4792c2578833,4650157,2575240,4651754,2574840,4652153v-1197,799,-6784,3993,-13572,400c2554481,4648960,2554083,4642573,2554083,4640976v-400,-399,-799,-3593,-3593,-5190c2547296,4634190,2545300,4635387,2544502,4635786r-399,c2542905,4636585,2537715,4639778,2530531,4636186v-7586,-3992,-7186,-11178,-7186,-11976c2523744,4624210,2523345,4621016,2520152,4619419v-2795,-1597,-6389,,-6787,399c2512168,4620617,2506579,4623810,2499792,4620218r-2395,-1597c2495401,4617822,2494603,4615427,2495800,4613431v800,-1996,3194,-2794,5190,-1597l2503385,4613431v3593,1996,6387,,6387,l2510172,4613431v199,-200,1996,-1297,4590,-1896xm7066188,4609439v1198,-400,2396,399,2795,1596c7070580,4618620,7078564,4623810,7086547,4621814v1198,-399,2396,399,3194,1597c7090140,4624608,7089342,4625806,7088543,4626205r-399,c7083753,4627403,7079362,4627003,7075370,4625007v-5190,14371,-15170,25549,-28742,32336c7033055,4664130,7017885,4665327,7003513,4660537v-798,4391,-3193,8383,-6786,11178l6996328,4672114v-799,399,-1996,,-2795,-799c6992735,4670517,6992735,4668920,6993933,4668122v5988,-5190,7185,-14372,1996,-20760c6995130,4646564,6995130,4644967,6996328,4644169v798,-799,2395,-799,3193,399c7002316,4648161,7003913,4652153,7003913,4656146r399,c7017885,4660537,7031857,4659739,7044632,4653350v12375,-6387,21956,-17165,26347,-30339l7070979,4622612v-3194,-2395,-5190,-5988,-6387,-10379c7064192,4611035,7064991,4609838,7066188,4609439xm3881379,4606245r14373,10779c3896550,4617423,3896949,4619020,3896151,4619819v-399,399,-1198,798,-1597,798c3894155,4620617,3893356,4620617,3892957,4620218r-13973,-10780c3878186,4609039,3877787,4607442,3878585,4606644v399,-798,1996,-1198,2794,-399xm3827488,4602253v799,-399,2396,-399,2795,799c3830682,4604249,3830283,4605447,3829484,4605846r-15170,8784l3813515,4615029v-798,,-1596,-399,-1996,-1198c3811120,4613033,3811120,4611436,3812318,4611037r15170,-8784xm3886170,4595068r16767,4791c3904135,4600258,3904534,4601456,3904135,4602653v,799,-798,1597,-1597,1597l3901740,4604250r-16768,-4791c3883775,4599060,3882976,4597862,3883376,4596665v399,-1198,1596,-1996,2794,-1597xm3824296,4590677v1197,,2395,798,2395,1996c3826691,4593871,3825893,4595068,3824695,4595068r-17566,2396c3805932,4597464,3804734,4596666,3804734,4595468v,-1198,798,-2396,1996,-2396l3824296,4590677xm3903336,4580298v1198,,2396,798,2396,1996c3905732,4583491,3904933,4584689,3903736,4584689r-17566,2396c3884972,4587085,3883775,4586287,3883775,4585089v,-1198,798,-2396,1996,-2396l3903336,4580298xm2531928,4579599v2594,-599,5988,-699,9381,1098c2548894,4584689,2548494,4592274,2548494,4592673v,,,2794,3592,4790c2555680,4599060,2558075,4597463,2558075,4597463r399,l2558872,4597064v1997,-1198,6788,-3593,13175,-399c2578833,4600258,2579232,4607842,2579232,4608242r,399c2579232,4608641,2579232,4611435,2582826,4613431v3593,1996,6385,,6385,l2589612,4613431v399,-399,7584,-4391,13971,-798c2611167,4616625,2610770,4624210,2610770,4624610v,,,2794,3593,4790c2615560,4629799,2616357,4630198,2617554,4630198r4391,400c2623942,4630598,2625538,4632594,2625538,4634590v-399,1996,-1997,3592,-5589,3992l2613962,4638182v-1596,-399,-3192,-798,-4790,-1596c2601587,4632594,2601988,4625009,2601988,4624610v,,396,-2796,-3195,-4792c2595999,4618221,2592406,4619818,2592007,4620217v-1198,799,-6787,3993,-13572,400c2571648,4617024,2571248,4610637,2571248,4609040v-398,-399,-799,-3593,-3589,-5190c2564462,4602254,2562466,4603451,2561667,4603850r-398,c2560070,4604649,2554880,4607842,2547696,4604250v-7585,-3992,-7186,-11178,-7186,-11976c2540910,4592274,2540510,4589080,2537318,4587483v-2796,-1597,-6388,,-6787,399c2529333,4588681,2523744,4591874,2516959,4588282r-2396,-1597c2512567,4585886,2511769,4583491,2512966,4581495v799,-1996,3194,-2794,5190,-1597l2520550,4581495v3593,1996,6389,,6389,l2527338,4581495v199,-200,1995,-1297,4590,-1896xm3808725,4573511r16767,4791c3826690,4578701,3827488,4579899,3827089,4581096v,799,-798,1597,-1597,1597l3824694,4582693r-16767,-4791c3806729,4577503,3805931,4576305,3805931,4575107v399,-1197,1596,-1996,2794,-1596xm3896550,4563131v799,-399,2395,-399,2795,799c3899744,4564728,3899744,4566325,3898546,4566724r-15170,8784l3882577,4575907v-798,,-1597,-399,-1996,-1198c3880182,4573512,3880581,4572314,3881380,4571915r15170,-8784xm3818307,4557543r13973,10780c3833078,4568722,3833477,4570319,3832679,4571117v-399,399,-1198,798,-1597,798c3830683,4571915,3829884,4571915,3829485,4571516r-13574,-10779c3815113,4560338,3814714,4558741,3815512,4557942v399,-798,1996,-1197,2795,-399xm3886570,4548761v799,399,1198,1996,399,2794l3876190,4565528v-399,400,-1198,799,-1597,799c3874194,4566327,3873396,4566327,3872996,4565928v-798,-799,-1197,-1996,,-2795l3883776,4549160v399,-798,1996,-1197,2794,-399xm3830282,4544768v798,-399,2395,-399,2794,799l3841860,4560737v399,799,399,2396,-799,2795l3840263,4563931v-799,,-1597,-399,-1996,-1198l3829483,4547563v-399,-799,-399,-2395,799,-2795xm3868606,4539979v1197,399,1996,1596,1597,2794l3865412,4559540v,799,-799,1597,-1598,1597l3863016,4561137v-798,-399,-1597,-1597,-1996,-2794l3865811,4541575v400,-1197,1597,-1996,2795,-1596xm3848645,4537983v1198,,2396,798,2396,1996l3853436,4557544v,1198,-798,2396,-1996,2396c3850642,4560339,3849443,4559540,3849044,4557944r-2395,-17566c3846649,4539180,3847447,4537983,3848645,4537983xm2893457,4513382v7737,1946,14721,6836,19116,14221l2906981,4531196v-7585,-11577,-22752,-15169,-34331,-7984c2861073,4530398,2857479,4545967,2865465,4557145r-5591,3593c2859476,4560339,2859476,4559940,2859076,4559540v-8782,-14771,-3992,-33933,10778,-42715c2877241,4512434,2885724,4511436,2893457,4513382xm933732,4497264v1196,,2394,798,2394,1996l938521,4516826v,1197,-799,2395,-1997,2395c935328,4519221,934130,4518423,934130,4517225r-2395,-17566c931735,4498462,932533,4497264,933732,4497264xm922154,4496466v1199,399,1997,1597,1199,2794l918562,4516027v,799,-799,1597,-1597,1597l916165,4517624v-1197,-399,-1996,-1597,-1596,-2794l919360,4498063v399,-1198,1597,-1996,2794,-1597xm944507,4493671v798,-399,2396,-399,2794,799l956085,4509640v400,799,400,2396,-799,2795l954488,4512834v-799,,-1597,-399,-1995,-1198l943709,4496466v-401,-799,-401,-2395,798,-2795xm912175,4491675v1196,799,1196,1996,797,2795l902194,4508443v-400,399,-1198,798,-1597,798c900198,4509241,899398,4509241,898999,4508842v-797,-399,-1197,-1996,-398,-2795l909380,4492074v400,-798,1995,-1197,2795,-399xm5063807,4485687v2395,-399,4391,1198,4790,3593l5072190,4513631r24352,-3593c5098937,4509639,5100933,4511236,5101333,4513631v399,2395,-1198,4391,-3593,4790l5073388,4522014r3592,24352c5077380,4548762,5075783,4550757,5073388,4551157v-2396,399,-4392,-1198,-4791,-3593l5065004,4523212r-24351,3593c5038258,4527204,5036262,4525607,5035863,4523212v-399,-2395,1197,-4391,3593,-4791l5063807,4514829r-3593,-24351c5059815,4488082,5061412,4486086,5063807,4485687xm956085,4485687r14373,10780c971256,4496866,971655,4498463,970857,4499261v-399,399,-1198,798,-1597,798c968860,4500059,968061,4500059,967661,4499660r-13970,-10779c952892,4488482,952493,4486885,953291,4486086v400,-798,1996,-1197,2794,-399xm901794,4482095v799,-400,2396,-400,2794,798c905386,4483691,904987,4485288,903790,4485687r-15170,8784l887821,4494870v-798,,-1596,-399,-1995,-1198c885426,4492874,885426,4491277,886624,4490878r15170,-8783xm6292341,4478202v2595,-599,5988,-699,9382,1098c6309307,4483292,6308908,4490877,6308908,4491276v,,,2794,3593,4790c6316094,4497663,6318489,4496066,6318489,4496066r399,l6319287,4495667v1996,-1198,6787,-3593,13174,-399c6339247,4498861,6339646,4506445,6339646,4506844r,400c6339646,4507244,6339646,4510038,6343239,4512034v3593,1996,6387,,6387,l6350026,4512034v399,-399,7584,-4391,13971,-798c6371582,4515228,6371183,4522813,6371183,4523213v,,,2794,3593,4790c6375973,4528402,6376772,4528801,6377969,4528801r4392,400c6384357,4529201,6385953,4531197,6385953,4533193v,1996,-1996,3592,-5588,4391l6374377,4537184v-1597,-399,-3194,-798,-4791,-1596c6362001,4531596,6362401,4524011,6362401,4523612v,,399,-2796,-3194,-4792c6356413,4517224,6352820,4518820,6352421,4519220v-1198,798,-6787,3993,-13573,399c6332062,4516026,6331662,4509639,6331662,4508042v-399,-399,-798,-3593,-3592,-5189c6324876,4501256,6322880,4502453,6322082,4502853r-399,c6320485,4503651,6315295,4506844,6308110,4503252v-7585,-3992,-7186,-11178,-7186,-11976c6301323,4491276,6300924,4488082,6297730,4486485v-2795,-1596,-6388,,-6787,400c6289746,4487683,6284157,4490877,6277371,4487284r-2396,-1597c6272979,4484889,6272181,4482493,6273379,4480497v798,-1996,3193,-2794,5189,-1596l6280963,4480098v3593,1996,6388,,6388,l6287750,4480098v200,-200,1996,-1297,4591,-1896xm960874,4474909r16767,4791c978440,4480099,979238,4480898,978839,4482494v,799,-798,1597,-1597,1597l976444,4484091r-16768,-4791c958479,4478901,957680,4477703,958080,4476506v399,-1198,1596,-1996,2794,-1597xm4168005,4472115v1198,-400,2396,399,2795,1596c4172397,4481296,4180381,4486486,4188364,4484490v1198,-399,2396,399,3194,1597c4191957,4487284,4191159,4488482,4190360,4488881r-399,c4185570,4490079,4181179,4489679,4177187,4487683v-5190,14372,-15171,25549,-28743,32337c4134871,4526806,4119701,4528004,4105330,4523213v-798,4391,-3193,8383,-6786,11178l4098145,4534790v-799,399,-1996,,-2795,-798c4094552,4533193,4094552,4531596,4095750,4530798v5988,-5190,7185,-14372,1996,-20759c4096947,4509240,4096947,4507643,4098145,4506845v798,-798,2395,-798,3193,399c4104133,4510837,4105730,4514829,4105730,4518822r399,c4119701,4523213,4133673,4522415,4146448,4516027v12375,-6388,21957,-17166,26348,-30340l4172796,4485288v-3194,-2395,-5190,-5988,-6387,-10379c4166009,4473711,4166808,4472514,4168005,4472115xm898603,4470518v1196,,2395,798,2395,1996c901397,4473312,900599,4474510,899002,4474909r-17566,2396c880238,4477305,879040,4476507,879040,4475309v,-1198,799,-2396,1997,-2396l898603,4470518xm978042,4460139v1197,,2395,798,2395,1996c980437,4463332,979638,4464530,978441,4464530r-17566,2396c959678,4466926,958480,4466128,958480,4464930v,-1199,798,-2396,1996,-2396l978042,4460139xm883031,4453353r16768,4791c900996,4458543,901795,4459741,901395,4460938v,799,-798,1597,-1596,1597l899000,4462535r-16767,-4791c881434,4457345,880636,4456147,880237,4454950v399,-1198,1597,-1996,2794,-1597xm6309107,4445867v2594,-599,5988,-699,9381,1098c6326073,4450957,6325674,4458542,6325674,4458941v,,,2794,3593,4790c6332860,4465328,6335255,4463731,6335255,4463731r399,l6336053,4463332v1996,-1198,6787,-3593,13174,-399c6356013,4466526,6356412,4474110,6356412,4474510r,399c6356412,4474909,6356412,4477703,6360005,4479699v3593,1996,6387,,6387,l6366792,4479699v399,-399,7584,-4391,13972,-798c6388348,4482893,6387949,4490478,6387949,4490878v,,,2794,3593,4790c6392740,4496067,6393538,4496466,6394736,4496466r4391,400c6401123,4496866,6402720,4498862,6402720,4500858v,2395,-1597,3992,-5589,3992l6391143,4504450v-1597,-399,-3194,-798,-4791,-1596c6378768,4498862,6379167,4491277,6379167,4490878v,,399,-2796,-3194,-4792c6373179,4484489,6369586,4486086,6369187,4486485v-1198,799,-6787,3993,-13573,400c6348828,4483292,6348428,4476905,6348428,4475308v-399,-399,-798,-3593,-3592,-5190c6341642,4468522,6339646,4469719,6338848,4470118r-400,c6337251,4470917,6332061,4474110,6324876,4470518v-7585,-3992,-7186,-11178,-7186,-11976c6318089,4458542,6317690,4455348,6314495,4453751v-2794,-1597,-6387,,-6786,399c6306511,4454949,6300923,4458142,6294136,4454550r-2395,-1597c6289745,4452154,6288947,4449759,6290144,4447763v799,-1996,3194,-2794,5190,-1597l6297729,4447763v3593,1996,6387,,6387,l6304515,4447763v200,-200,1997,-1297,4592,-1896xm971254,4442574v798,-399,2395,-399,2795,799c974448,4444171,974448,4445768,973250,4446167r-15170,8784l957282,4455350v-799,,-1597,-399,-1996,-1198c954488,4453354,954886,4452156,956085,4451358r15169,-8784xm892613,4437384r13972,10780c907385,4448563,907783,4450160,906986,4450958v-401,399,-1197,798,-1599,798c904989,4451756,904190,4451756,903792,4451357r-13574,-10779c889420,4440179,889021,4438582,889819,4437783v399,-798,1996,-1197,2794,-399xm961275,4428602v798,399,1198,1996,399,2794l950895,4445369v-399,399,-1197,799,-1597,799c948898,4446168,948100,4446168,947701,4445768v-798,-798,-1197,-2395,,-2794l958480,4429001v400,-798,1996,-1198,2795,-399xm904988,4424610v797,-399,2395,-399,2795,799l916567,4440579v399,799,399,2396,-800,2795l914969,4443773v-798,,-1597,-399,-1995,-1198l904190,4427405v-400,-799,-400,-2395,798,-2795xm943309,4419421v1198,399,1998,1597,1597,2794l940115,4438982v,799,-798,1597,-1597,1597l937721,4440579v-1198,-399,-1598,-1597,-1996,-2794l940514,4421018v399,-1198,1597,-1996,2795,-1597xm923353,4417824v1197,,2396,798,2396,1996l928145,4437386v,1197,-798,2395,-1997,2395c924951,4439781,924151,4438983,923753,4437785r-2396,-17566c921357,4419022,922155,4417824,923353,4417824xm6671031,4380049v7735,1946,14721,6836,19112,14222l6684554,4397863v-7585,-11576,-22755,-15169,-34331,-7984c6638645,4397065,6635052,4412235,6643036,4423812r-5589,3593c6637048,4427006,6637048,4426607,6636649,4426208v-8782,-14772,-3992,-33933,10779,-42716c6654813,4379101,6663296,4378103,6671031,4380049xm4711314,4363931v1198,-399,1996,400,2395,1996l4716105,4383493v,1198,-798,2395,-1996,2395c4712911,4385888,4711713,4385090,4711713,4383892r-2395,-17565c4709318,4365129,4710116,4363931,4711314,4363931xm4699738,4363134v1198,399,1597,1197,1198,2794l4696145,4382695v,799,-799,1597,-1597,1597l4693749,4384292v-1197,-399,-1996,-1597,-1596,-2794l4696944,4364731v399,-1198,1597,-1996,2794,-1597xm4721693,4360339v798,-400,2395,-400,2794,798l4733271,4376308v399,798,399,2395,-799,2794l4731674,4379501v-799,,-1597,-399,-1996,-1197l4720894,4363133v-399,-798,-399,-2395,799,-2794xm4689758,4357944v798,799,1197,1996,798,2795l4679777,4374712v-399,399,-1198,798,-1597,798c4677781,4375510,4676982,4375510,4676583,4375111v-798,-399,-1197,-1996,-399,-2795l4686963,4358343v400,-798,1996,-1197,2795,-399xm4733269,4352355r14372,10779c4748440,4363534,4748839,4365130,4748041,4365929v-400,399,-1198,798,-1597,798c4746045,4366727,4745246,4366727,4744847,4366328r-13973,-10779c4730076,4355149,4729676,4353553,4730475,4352754v399,-798,1996,-1197,2794,-399xm1242711,4351956v1197,-400,2395,399,2794,1596c1247102,4361137,1255086,4366327,1263071,4364331v1197,-399,2394,399,3192,1597c1266662,4367125,1265864,4368323,1265066,4368722r-400,c1260275,4369920,1255885,4369520,1251892,4367524v-5190,14371,-15168,25549,-28741,32336c1209578,4406647,1194409,4407844,1180037,4403054v-798,4391,-3193,8383,-6786,11178l1172851,4414631v-798,399,-1995,,-2794,-799c1169259,4413034,1169259,4411437,1170456,4410639v5988,-5190,7186,-14372,1996,-20760c1171654,4389081,1171654,4387484,1172851,4386686v799,-799,2396,-799,3194,399c1178840,4390678,1180436,4394670,1180436,4398663r400,c1194409,4403054,1208380,4402256,1221155,4395867v12375,-6387,21956,-17165,26347,-30339l1247502,4365129v-3195,-2395,-5190,-5988,-6387,-10379c1240716,4353552,1241514,4352355,1242711,4351956xm4679378,4348363v799,-400,2396,-400,2795,798c4682971,4350359,4682572,4351556,4681374,4351955r-15170,8784l4665405,4361138v-798,,-1596,-399,-1996,-1198c4663010,4359142,4663010,4357545,4664208,4357146r15170,-8783xm2165659,4348363v2396,-400,4790,1197,4790,3592l2174043,4376307r24351,-3593c2200790,4372315,2202785,4373911,2203184,4376307v400,2395,-1198,4391,-3593,4790l2175240,4384690r3592,24352c2179229,4411437,2177634,4413433,2175240,4413832v-2395,400,-4392,-1197,-4791,-3592l2166857,4385887r-24352,3593c2140110,4389879,2138114,4388283,2137715,4385887v-400,-2395,1198,-4391,3593,-4790l2165659,4377504r-3593,-24351c2161667,4350758,2163265,4348762,2165659,4348363xm4738060,4341178r16767,4791c4756025,4346368,4756823,4347566,4756025,4348763v,799,-798,1597,-1597,1597l4753630,4350360r-16767,-4791c4735665,4345170,4734867,4343972,4735266,4342775v399,-1198,1597,-1996,2794,-1597xm3394195,4340878v2597,-599,5995,-699,9390,1097c3411177,4345967,3410779,4353552,3410779,4353951v,,,2795,3590,4791c3417961,4360339,3420354,4358742,3420354,4358742r401,l3421153,4358343v1995,-1198,6785,-3593,13168,-400c3441105,4361536,3441503,4369121,3441503,4369520r,399c3441503,4369919,3441503,4372714,3445096,4374710v3590,1996,6385,,6385,l3451880,4374710v398,-399,7581,-4391,13967,-799c3473428,4377903,3473027,4385489,3473027,4385888v,,,2795,3593,4791c3477817,4391078,3478617,4391477,3479813,4391477r4390,399c3486197,4391876,3487793,4393872,3487793,4395868v,1996,-1992,3593,-5587,3992l3476224,4399461v-1599,-399,-3197,-798,-4793,-1597c3463853,4393872,3464251,4386288,3464251,4385888v,,398,-2795,-3194,-4791c3458266,4379500,3454674,4381097,3454273,4381496v-1195,799,-6782,3993,-13567,399c3433923,4378303,3433526,4371915,3433526,4370319v-402,-400,-801,-3593,-3592,-5190c3426740,4363532,3424743,4364730,3423946,4365129r-398,c3422351,4365927,3417160,4369121,3409979,4365528v-7585,-3992,-7193,-11177,-7193,-11976c3403189,4353552,3402786,4350359,3399590,4348762v-2798,-1597,-6391,,-6789,399c3391602,4349959,3386011,4353153,3379222,4349560r-2396,-1597c3374830,4347165,3374031,4344770,3375231,4342774v795,-1996,3194,-2795,5189,-1597l3382816,4342774v3592,1996,6391,,6391,l3389603,4342774v201,-200,1999,-1298,4592,-1896xm4676186,4336787v1197,,2395,798,2395,1996c4678980,4339980,4678182,4341178,4676585,4341178r-17566,2396c4657821,4343574,4656624,4342776,4656624,4341578v,-1198,798,-2396,1996,-2396l4676186,4336787xm4755625,4326807v1198,-400,1996,399,2396,1995c4758021,4330000,4757222,4331198,4756025,4331198r-17566,2396c4737261,4333594,4736064,4332795,4736064,4331598v,-1199,798,-2396,1996,-2396l4755625,4326807xm4660615,4319621r16768,4791c4678580,4324811,4679379,4326009,4678980,4327206v,799,-799,1597,-1597,1597l4676584,4328803r-16767,-4791c4658619,4323613,4658220,4322415,4657821,4321218v399,-1198,1597,-1996,2794,-1597xm4748839,4309241v798,-399,2395,-399,2794,799c4752033,4310838,4752033,4312435,4750835,4312834r-15171,8784l4734866,4322017v-798,,-1597,-399,-1996,-1198c4732072,4319622,4732471,4318424,4733668,4318025r15171,-8784xm3411376,4308543v2594,-599,5987,-699,9379,1098c3428336,4313633,3427938,4321218,3427938,4321617v,,,2794,3592,4790c3435122,4328004,3437515,4326407,3437515,4326407r399,l3438312,4326008v1996,-1198,6784,-3593,13169,-399c3458266,4329202,3458662,4336786,3458662,4337185r,400c3458662,4337585,3458662,4340379,3462255,4342375v3592,1996,6385,,6385,l3469041,4342375v396,-399,7579,-4391,13965,-798c3490593,4345569,3490192,4353154,3490192,4353554v,,,2794,3593,4790c3494980,4358743,3495779,4359142,3496977,4359142r4386,400c3503364,4359542,3504963,4361538,3504963,4363534v-396,2395,-2001,3991,-5593,3991l3493380,4367126v-1594,-399,-3188,-798,-4788,-1596c3481009,4361538,3481410,4353953,3481410,4353554v,,398,-2796,-3194,-4792c3475422,4347165,3471832,4348762,3471434,4349161v-1200,799,-6785,3993,-13569,400c3451083,4345968,3450683,4339581,3450683,4337984v-398,-399,-799,-3593,-3591,-5190c3443899,4331198,3441904,4332395,3441105,4332794r-399,c3439511,4333593,3434321,4336786,3427138,4333194v-7581,-3992,-7183,-11178,-7183,-11976c3420354,4321218,3419955,4318024,3416764,4316427v-2794,-1597,-6386,,-6785,399c3408782,4317625,3403189,4320818,3396394,4317226r-2396,-1597c3392004,4314830,3391203,4312435,3392402,4310439v797,-1996,3195,-2794,5192,-1597l3399997,4310439v3588,1996,6390,,6390,l3406788,4310439v197,-200,1994,-1298,4588,-1896xm4670197,4303653r13973,10780c4684968,4314832,4685367,4316429,4684569,4317227v-399,399,-1198,798,-1597,798c4682573,4318025,4681774,4318025,4681375,4317626r-13574,-10779c4667003,4306448,4666604,4304851,4667402,4304052v399,-798,1996,-1197,2795,-399xm4738860,4294870v798,399,1197,1996,399,2794l4728480,4311637v-400,399,-1198,799,-1597,799c4726484,4312436,4725685,4312436,4725286,4312036v-1198,-798,-1198,-1996,,-2794l4736065,4295269v400,-798,1996,-1198,2795,-399xm4682172,4290878v798,-399,2395,-399,2794,799l4693750,4306847v399,799,399,2396,-799,2795l4692153,4310041v-799,,-1597,-399,-1996,-1198l4681373,4293673v-399,-799,-399,-2395,799,-2795xm4720896,4286088v1197,399,1996,1596,1597,2794l4717701,4305649v,799,-798,1597,-1597,1597l4715306,4307246v-1198,-399,-1996,-1597,-1996,-2794l4718101,4287684v400,-1197,1597,-1996,2795,-1596xm4700935,4284492v1198,,2395,798,2395,1996l4705726,4304053v,1198,-798,2396,-1996,2396c4702532,4306449,4701334,4305650,4701334,4304453r-2395,-17566c4698939,4285689,4699737,4284492,4700935,4284492xm3772847,4242725v7735,1946,14721,6837,19113,14222l3786371,4260540v-7585,-11577,-22755,-15170,-34332,-7984c3740462,4259741,3736869,4274911,3744853,4286488r-5589,3593c3738865,4289682,3738865,4289283,3738466,4288884v-8782,-14772,-3992,-33933,10778,-42716c3756630,4241777,3765113,4240779,3772847,4242725xm1813165,4226607v1198,-399,1996,798,2395,1996l1817955,4246169v,1197,-797,2395,-1996,2395c1814762,4248564,1813564,4247765,1813564,4246568r-2388,-17566c1811176,4227805,1811974,4226607,1813165,4226607xm1801594,4225809v1198,399,1597,1197,1198,2794l1798001,4245370v,799,-799,1597,-1596,1597l1795605,4246967v-1197,-399,-1996,-1597,-1596,-2794l1798799,4227406v400,-1198,1598,-1996,2795,-1597xm1823543,4223014v798,-399,2395,-399,2794,799l1835121,4238983v399,799,399,2396,-799,2795l1833524,4242177v-799,,-1597,-399,-1996,-1198l1822744,4225809v-399,-799,-399,-2395,799,-2795xm468855,4220719v2595,-599,5988,-699,9382,1098c485821,4225809,485422,4233394,485422,4233793v,,,2794,3593,4790c492608,4240180,495003,4238583,495003,4238583r399,l495801,4238184v1996,-1198,6787,-3593,13174,-399c515761,4241378,516160,4248962,516160,4249361r,400c516160,4249761,516160,4252555,519753,4254551v3593,1996,6387,,6387,l526540,4254551v399,-399,7584,-4391,13972,-798c548096,4257745,547697,4265330,547697,4265730v,,,2794,3593,4790c552488,4270919,553286,4271318,554484,4271318r4391,400c560871,4271718,562468,4273714,562468,4275710v-400,1996,-1996,3592,-5589,3991l550891,4279302v-1597,-399,-3194,-798,-4791,-1596c538516,4273714,538915,4266129,538915,4265730v,,399,-2796,-3194,-4792c532927,4259341,529334,4260938,528935,4261337v-1198,799,-6787,3993,-13573,400c508576,4258144,508176,4251757,508176,4250160v-399,-399,-798,-3593,-3592,-5190c501390,4243374,499394,4244571,498596,4244970r-399,c496999,4245769,491809,4248962,484624,4245370v-7585,-3992,-7186,-11178,-7186,-11976c477837,4233394,477438,4230200,474245,4228603v-2795,-1597,-6388,,-6787,399c466261,4229801,460672,4232994,453885,4229402r-2395,-1597c449494,4227006,448696,4224611,449893,4222615v799,-1996,3194,-2794,5190,-1597l457478,4222615v3593,1996,6387,,6387,l464265,4222615v199,-200,1995,-1298,4590,-1896xm1791615,4220619v798,798,1197,2395,798,2794l1781635,4237386v-399,399,-1198,799,-1597,799c1779639,4238185,1778840,4238185,1778441,4237785v-798,-399,-1197,-1996,-399,-2794l1788820,4221018v399,-798,1996,-1197,2795,-399xm5019896,4218224v1197,-400,2395,399,2794,1596c5024287,4227405,5032271,4232595,5040255,4230599v1596,-399,2794,399,3193,1597c5043847,4233393,5043049,4234591,5042251,4234990r-400,c5037460,4236188,5033069,4235788,5029077,4233792v-5189,14371,-15170,25549,-28743,32336c4986761,4272915,4971592,4274112,4957220,4269322v-798,4391,-3193,8383,-6786,11178l4950035,4280899v-799,399,-1996,,-2795,-799c4946442,4279302,4946442,4277705,4947640,4276907v5988,-5190,7185,-14372,1996,-20760c4948837,4255349,4948837,4253752,4950035,4252954v798,-799,2395,-799,3193,399c4956023,4256946,4957620,4260938,4957620,4264931r399,c4971592,4269322,4985564,4268524,4998338,4262135v12375,-6387,21957,-17165,26348,-30339l5024686,4231397v-3194,-2395,-5190,-5988,-6387,-10379c5017900,4219820,5018698,4218623,5019896,4218224xm5943242,4215031v2395,-399,4391,1197,4790,3593l5951625,4242975r24351,-3593c5978372,4238983,5980368,4240580,5980767,4242975v399,2395,-1198,4391,-3593,4790l5952823,4251358r3593,24352c5956815,4278105,5955218,4280101,5952823,4280501v-2395,399,-4391,-1198,-4791,-3593l5944440,4252556r-24352,3592c5917692,4256548,5915696,4254951,5915297,4252556v-399,-2396,1198,-4392,3593,-4791l5943242,4244172r-3593,-24351c5939250,4217426,5940847,4215430,5943242,4215031xm1835519,4215031r14372,10779c1850689,4226209,1851089,4227806,1850291,4228605v-400,399,-1198,798,-1597,798c1848294,4229403,1847496,4229403,1847097,4229004r-13974,-10780c1832325,4217825,1831926,4216228,1832724,4215430v399,-798,1997,-1198,2795,-399xm1781235,4211038v799,-399,2396,-399,2795,799c1784828,4213034,1784429,4214232,1783231,4214631r-15169,8784l1767263,4223814v-798,,-1596,-399,-1996,-1198c1764868,4221818,1764868,4220221,1766066,4219822r15169,-8784xm7171776,4207147v2595,-599,5988,-699,9382,1097c7188742,4212236,7188343,4219821,7188343,4220220v,,,2795,3593,4791c7195529,4226608,7197924,4225011,7197924,4225011r399,l7198722,4224612v1996,-1198,6787,-3593,13174,-400c7218682,4227805,7219082,4235390,7219082,4235789r,399c7219082,4236188,7219082,4238983,7222674,4240979v3593,1996,6388,,6388,l7229461,4240979v399,-399,7585,-4391,13972,-799c7251018,4244172,7250618,4251758,7250618,4252157v,,,2795,3593,4791c7255409,4257347,7256207,4257746,7257405,4257746r4391,399c7263792,4258145,7265389,4260141,7265389,4262137v-399,2396,-1996,3992,-5589,4392l7253812,4266129v-1597,-399,-3194,-798,-4790,-1596c7241437,4260541,7241836,4252956,7241836,4252557v,,399,-2796,-3194,-4792c7235848,4246168,7232255,4247765,7231856,4248164v-1198,799,-6786,3993,-13573,400c7211497,4244971,7211098,4238584,7211098,4236987v-400,-399,-799,-3593,-3593,-5190c7204311,4230200,7202315,4231398,7201517,4231797r-399,c7199920,4232596,7194730,4235789,7187545,4232196v-7585,-3992,-7186,-11177,-7186,-11976c7180758,4220220,7180359,4217027,7177165,4215430v-2795,-1597,-6388,,-6787,399c7169181,4216628,7163592,4219821,7156805,4216228r-2395,-1596c7152414,4213833,7151616,4211438,7152813,4209442v799,-1996,3194,-2794,5190,-1597l7160398,4209043v3593,1996,6387,,6387,l7167185,4209043v200,-200,1996,-1297,4591,-1896xm1840309,4203853r16767,4791c1857875,4209043,1858673,4210241,1858274,4211438v,799,-798,1597,-1597,1597l1855879,4213035r-16768,-4791c1837914,4207845,1837115,4206647,1837515,4205450v399,-1198,1596,-1996,2794,-1597xm1778044,4199462v1197,,2395,798,2395,1996c1780838,4202656,1780040,4203853,1778443,4203853r-17565,2396c1759680,4206249,1758483,4205451,1758483,4204253v,-1198,798,-2396,1996,-2396l1778044,4199462xm1857477,4189482v1197,-400,1996,399,2395,1995c1859872,4192675,1859073,4193873,1857876,4193873r-17566,2396c1839112,4196269,1837915,4195470,1837915,4194273v,-1199,798,-2396,1996,-2396l1857477,4189482xm485622,4188384v2595,-599,5988,-699,9382,1098c502588,4193474,502189,4201059,502189,4201458v,,,2794,3593,4790c509375,4207845,511770,4206248,511770,4206248r399,l512568,4205849v1996,-1198,6787,-3593,13174,-399c532528,4209043,532927,4216627,532927,4217027r,399c532927,4217426,532927,4220220,536520,4222216v3593,1996,6387,,6387,l543307,4222216v399,-399,7584,-4391,13972,-798c564863,4225410,564464,4232995,564464,4233395v,,,2794,3593,4790c569255,4238584,570053,4238983,571251,4238983r4391,400c577638,4239383,579235,4241379,579235,4243375v,1996,-1996,3592,-5589,3992l567658,4246967v-1597,-399,-3194,-798,-4791,-1596c555283,4241379,555682,4233794,555682,4233395v,,399,-2796,-3194,-4792c549694,4227006,546101,4228603,545702,4229002v-1198,799,-6787,3993,-13573,400c525343,4225809,524943,4219422,524943,4217825v-399,-399,-798,-3593,-3592,-5190c518157,4211039,516161,4212236,515363,4212635r-399,c513766,4213434,508576,4216627,501391,4213035v-7585,-3992,-7186,-11178,-7186,-11976c494604,4201059,494205,4197865,491012,4196268v-2795,-1597,-6388,,-6787,399c483028,4197466,477439,4200659,470652,4197067r-2395,-1597c466261,4194671,465463,4192276,466660,4190280v799,-1996,3194,-2794,5190,-1597l474245,4190280v3593,1996,6387,,6387,l481032,4190280v199,-200,1996,-1298,4590,-1896xm1762473,4182297r16766,4791c1780437,4187487,1781235,4188685,1780836,4189882v,799,-798,1597,-1597,1597l1778441,4191479r-16766,-4791c1760876,4186289,1760078,4185091,1759679,4183893v399,-1197,1596,-1996,2794,-1596xm7188542,4175211v2595,-599,5988,-699,9382,1097c7205508,4180300,7205109,4187885,7205109,4188284v,,,2795,3593,4791c7212295,4194672,7214690,4193075,7214690,4193075r399,l7215488,4192676v1996,-1198,6787,-3593,13174,-400c7235448,4195869,7235847,4203454,7235847,4203853r,399c7235847,4204252,7235847,4207047,7239440,4209043v3593,1996,6387,,6387,l7246227,4209043v399,-399,7584,-4391,13971,-799c7267783,4212236,7267384,4219822,7267384,4220221v,,,2795,3593,4791c7272174,4225411,7272973,4225810,7274170,4225810r4392,399c7280558,4226209,7282154,4228205,7282154,4230201v,1996,-1596,3593,-5588,3992l7270578,4233794v-1597,-399,-3194,-798,-4791,-1597c7258202,4228205,7258602,4220621,7258602,4220221v,,399,-2795,-3194,-4791c7252614,4213833,7249021,4215430,7248622,4215829v-1198,799,-6787,3993,-13573,399c7228263,4212636,7227863,4206248,7227863,4204652v-399,-400,-798,-3593,-3592,-5190c7221077,4197865,7219081,4199063,7218283,4199462r-399,c7216686,4200260,7211496,4203454,7204311,4199861v-7585,-3992,-7186,-11177,-7186,-11976c7197524,4187885,7197125,4184692,7193931,4183095v-2795,-1597,-6388,,-6787,399c7185947,4184292,7180358,4187486,7173572,4183893r-2396,-1597c7169180,4181498,7168382,4179103,7169580,4177107v798,-1996,3193,-2795,5189,-1597l7177164,4177107v3593,1996,6388,,6388,l7183951,4177107v200,-200,1996,-1297,4591,-1896xm1850689,4171917v799,-399,2395,-399,2795,799c1853883,4173514,1853883,4175111,1852685,4175510r-15170,8784l1836716,4184693v-798,,-1597,-399,-1996,-1198c1833922,4182298,1834321,4181100,1835519,4180701r15170,-8784xm1772054,4166328r13973,10780c1786826,4177507,1787224,4179104,1786427,4179902v-400,399,-1199,798,-1598,798c1784430,4180700,1783631,4180700,1783233,4180301r-13574,-10779c1768861,4169123,1768462,4167526,1769260,4166727v399,-798,1996,-1197,2794,-399xm1840710,4157546v798,399,1197,1996,399,2794l1830330,4174313v-399,400,-1198,799,-1597,799c1828334,4175112,1827535,4175112,1827136,4174713v-1198,-799,-1198,-1996,,-2795l1837915,4157945v400,-798,1996,-1197,2795,-399xm1784030,4153554v797,-399,2394,-399,2794,799l1795607,4169523v399,799,399,2396,-799,2795l1794010,4172717v-799,,-1597,-399,-1996,-1198l1783230,4156349v-399,-799,-399,-2395,800,-2795xm1822745,4148764v1198,399,1997,1596,1598,2794l1819551,4168325v,799,-798,1597,-1597,1597l1817156,4169922v-1199,-399,-1997,-1597,-1997,-2794l1819950,4150360v400,-1197,1597,-1996,2795,-1596xm1802793,4147167v1197,,2395,798,2395,1996l1807583,4166729v,1197,-798,2395,-1995,2395c1804390,4169124,1803192,4168325,1803192,4167128r-2395,-17566c1800797,4148364,1801595,4147167,1802793,4147167xm847156,4122167v7735,1946,14721,6836,19113,14221l860679,4139981v-7585,-11577,-22754,-15169,-34335,-7984c814770,4139183,811177,4154752,819160,4165930r-5587,3593c813172,4169124,813172,4168725,812774,4168325v-8782,-14771,-3992,-33933,10776,-42715c830940,4121219,839422,4120221,847156,4122167xm5590750,4092876v1197,,1996,798,2395,1996l5595540,4112437v,1198,-798,2396,-1996,2396c5592347,4114833,5591149,4114034,5591149,4112837r-2396,-17566c5588753,4094073,5589552,4092876,5590750,4092876xm5579172,4092078v1199,399,1598,1597,1199,2794l5575580,4111639v,799,-799,1597,-1597,1597l5573185,4113236v-1199,-399,-1997,-1597,-1598,-2794l5576378,4093675v399,-1198,1597,-1996,2794,-1597xm5601128,4089682v799,-399,2396,-399,2795,799l5612706,4105651v399,799,399,2396,-799,2795l5611109,4108845v-798,,-1597,-399,-1996,-1198l5600330,4092477v-400,-799,-400,-2395,798,-2795xm5569193,4087287v798,798,1198,1996,798,2794l5559213,4104054v-399,399,-1198,799,-1598,799c5557216,4104853,5556418,4104853,5556018,4104453v-798,-399,-1197,-1996,-399,-2794l5566399,4087686v399,-798,1996,-1198,2794,-399xm5612705,4081698r14372,10779c5627875,4092877,5628274,4094473,5627476,4095272v-399,399,-1198,798,-1597,798c5625480,4096070,5624682,4096070,5624282,4095671r-13973,-10779c5609511,4084492,5609112,4082896,5609910,4082097v399,-798,1996,-1197,2795,-399xm2122147,4080900v1198,-400,2396,399,2794,1596c2126538,4090081,2134524,4095271,2142507,4093275v1197,-399,2396,399,3193,1597c2146100,4096069,2145301,4097267,2144503,4097666r-400,c2139713,4098864,2135321,4098464,2131330,4096468v-5191,14372,-15170,25549,-28743,32337c2089013,4135591,2073844,4136789,2059471,4131998v-797,4391,-3192,8383,-6786,11178l2052286,4143575v-799,399,-1995,,-2795,-798c2048693,4141978,2048693,4140381,2049892,4139583v5987,-5190,7184,-14372,1995,-20759c2051089,4118025,2051089,4116428,2052286,4115630v799,-798,2395,-798,3194,399c2058275,4119622,2059871,4123614,2059871,4127607r400,c2073844,4131998,2087815,4131200,2100590,4124812v12375,-6388,21957,-17166,26347,-30340l2126937,4094073v-3193,-2395,-5189,-5988,-6388,-10379c2120150,4082496,2120950,4081299,2122147,4080900xm5558813,4077706v799,-399,2396,-399,2795,799c5562007,4079702,5562007,4080900,5560809,4081299r-15170,8784l5544840,4090482v-798,,-1596,-399,-1996,-1198c5542445,4088486,5542445,4086889,5543643,4086490r15170,-8784xm3045104,4077706v2391,-399,4389,1198,4788,3593l3053486,4105650r24354,-3593c3080234,4101658,3082230,4103255,3082626,4105650v404,2395,-1192,4391,-3588,4790l3054684,4114033r3590,24352c3058676,4140781,3057077,4142776,3054684,4143176v-2398,399,-4395,-1198,-4792,-3593l3046298,4115231r-24345,3593c3019557,4119223,3017561,4117626,3017160,4115231v-399,-2395,1201,-4391,3599,-4791l3045104,4106848r-3590,-24352c3041111,4080101,3042707,4078105,3045104,4077706xm5617495,4070521r16767,4791c5635460,4075711,5636258,4076909,5635460,4078106v,799,-798,1597,-1597,1597l5633065,4079703r-16767,-4791c5615100,4074513,5614302,4073315,5614701,4072117v399,-1197,1597,-1996,2794,-1596xm4273592,4070221v2595,-599,5989,-699,9382,1098c4290558,4075311,4290159,4082896,4290159,4083295v,,,2794,3593,4790c4297345,4089682,4299740,4088085,4299740,4088085r399,l4300538,4087686v1996,-1198,6787,-3593,13174,-399c4320498,4090880,4320898,4098464,4320898,4098864r,399c4320898,4099263,4320898,4102057,4324490,4104053v3593,1996,6388,,6388,l4331277,4104053v399,-399,7586,-4391,13973,-798c4352835,4107247,4352435,4114832,4352435,4115232v,,,2794,3593,4790c4357226,4120421,4358024,4120820,4359222,4120820r4391,400c4365609,4121220,4367206,4123216,4367206,4125212v,1996,-1996,3592,-5589,3992l4355629,4128804v-1597,-399,-3194,-798,-4790,-1596c4343254,4123216,4343653,4115631,4343653,4115232v,,399,-2796,-3194,-4792c4337665,4108843,4334071,4110440,4333672,4110839v-1198,799,-6786,3993,-13573,400c4313313,4107646,4312914,4101259,4312914,4099662v-400,-399,-799,-3593,-3593,-5190c4306127,4092876,4304131,4094073,4303333,4094472r-399,c4301736,4095271,4296546,4098464,4289361,4094872v-7585,-3992,-7186,-11178,-7186,-11976c4282574,4082896,4282175,4079702,4278982,4078105v-2795,-1597,-6388,,-6787,399c4270998,4079303,4265409,4082496,4258622,4078904r-2395,-1597c4254231,4076508,4253433,4074113,4254630,4072117v799,-1996,3194,-2794,5190,-1597l4262215,4072117v3593,1996,6387,,6387,l4269002,4072117v199,-200,1995,-1297,4590,-1896xm5555620,4066130v1197,,2395,798,2395,1996c5558414,4069324,5557616,4070122,5556019,4070521r-17566,2396c5537256,4072917,5536058,4072119,5536058,4070921v,-1198,798,-2396,1996,-2396l5555620,4066130xm5635061,4055751v1197,,1996,798,2395,1996c5637456,4058945,5636658,4060142,5635460,4060142r-17566,2396c5616697,4062538,5615499,4061740,5615499,4060542v,-1198,798,-2396,1996,-2396l5635061,4055751xm5540050,4048964r16768,4791c5558015,4054154,5558814,4055352,5558415,4056549v,799,-799,1597,-1597,1597l5556019,4058146r-16767,-4791c5538054,4052956,5537655,4051758,5537256,4050560v399,-1197,1597,-1996,2794,-1596xm5628274,4038584v799,-399,2395,-399,2795,799c5631468,4040181,5631468,4041778,5630270,4042177r-15170,8784l5614301,4051360v-798,,-1596,-399,-1996,-1198c5611507,4048965,5611906,4047767,5613104,4047368r15170,-8784xm4290358,4037886v2595,-599,5988,-699,9382,1098c4307324,4042976,4306925,4050560,4306925,4050960v,,,2794,3593,4790c4314111,4057347,4316506,4055750,4316506,4055750r399,l4317304,4055351v1996,-1198,6787,-3593,13174,-399c4337264,4058544,4337663,4066129,4337663,4066528r,400c4337663,4066928,4337663,4069722,4341256,4071718v3593,1996,6387,,6387,l4348043,4071718v399,-399,7585,-4391,13972,-798c4369600,4074912,4369201,4082497,4369201,4082897v,,,2794,3593,4790c4373991,4088086,4374790,4088485,4375987,4088485r4392,400c4382375,4088885,4383971,4090881,4383971,4092877v,1996,-1596,3592,-5588,3992l4372395,4096469v-1597,-399,-3194,-798,-4791,-1596c4360019,4090881,4360419,4083296,4360419,4082897v,,399,-2796,-3194,-4792c4354431,4076508,4350837,4078105,4350438,4078504v-1198,799,-6787,3993,-13573,400c4330079,4075311,4329679,4068924,4329679,4067327v-399,-399,-798,-3593,-3592,-5190c4322893,4060540,4320897,4061738,4320099,4062137r-399,c4318502,4062936,4313312,4066129,4306127,4062536v-7585,-3992,-7186,-11177,-7186,-11976c4299340,4050560,4298941,4047367,4295748,4045770v-2795,-1597,-6388,,-6787,399c4287764,4046968,4282175,4050161,4275389,4046568r-2396,-1596c4270997,4044173,4270199,4041778,4271397,4039782v798,-1996,3193,-2794,5189,-1597l4278981,4039782v3593,1996,6388,,6388,l4285768,4039782v199,-200,1995,-1297,4590,-1896xm5549631,4032996r13973,10779c5564403,4044175,5564802,4045771,5564003,4046570v-399,399,-1197,798,-1596,798c5562007,4047368,5561209,4047368,5560810,4046969r-13574,-10779c5546438,4035790,5546038,4034194,5546837,4033395v399,-798,1996,-1197,2794,-399xm5618295,4024214v798,399,1197,1996,399,2795l5607915,4040982v-399,399,-1197,798,-1597,798c5605918,4041780,5605120,4041780,5604721,4041381v-1198,-799,-1198,-2395,,-2795l5615500,4024613v399,-798,1996,-798,2795,-399xm5561607,4020221v799,-399,2396,-399,2795,799l5573185,4036190v399,799,399,2396,-799,2795l5571588,4039384v-799,,-1597,-399,-1996,-1198l5560808,4023016v-399,-799,-399,-2395,799,-2795xm5600331,4015032v1198,399,1997,1596,1597,2794l5597137,4034593v,799,-798,1597,-1597,1597l5594742,4036190v-1198,-399,-1997,-1197,-1997,-2794l5597536,4016628v399,-1197,1597,-1996,2795,-1596xm5580371,4013436v1197,,2395,798,2395,1996l5585161,4032998v,1197,-798,2395,-1996,2395c5581967,4035792,5580770,4034994,5580770,4033397r-2396,-17566c5578374,4014633,5579173,4013436,5580371,4013436xm4624738,3988835v7735,1946,14721,6836,19112,14222l4638262,4006649v-7585,-11576,-22756,-15169,-34332,-7984c4592353,4005851,4588760,4021021,4596744,4032598r-5589,3593c4590756,4035792,4590756,4035393,4590357,4034994v-8782,-14772,-3992,-33933,10778,-42716c4608521,3987887,4617004,3986889,4624738,3988835xm119760,3957148v2395,-399,4391,1597,4790,3593l128143,3985092r24351,-3593c154890,3981100,156886,3982697,157286,3985092v399,2395,-1199,4391,-3593,4790l129341,3993475r3592,24352c133333,4020222,131736,4022218,129341,4022617v-2396,400,-4392,-1197,-4791,-3592l120957,3994673r-24351,3592c94211,3998665,92215,3997068,91816,3994673v-399,-2396,1198,-4392,3593,-4791l119760,3986289r-3593,-24351c115768,3959543,117365,3957547,119760,3957148xm2692619,3955552v1200,,1995,798,2391,1996l2697411,3975114v,1197,-799,2395,-1996,2395c2694215,3977509,2693017,3976710,2693017,3975513r-2396,-17566c2690621,3956749,2691419,3955552,2692619,3955552xm2681038,3954753v1198,399,1595,1596,1198,2794l2677444,3974314v,799,-800,1597,-1598,1597l2675046,3975911v-1196,-399,-1995,-1597,-1596,-2794l2678241,3956349v399,-1197,1600,-1996,2797,-1596xm2702996,3952357v797,-399,2393,-399,2791,799l2714570,3968326v396,799,396,2396,-801,2795l2712970,3971520v-797,,-1594,-399,-1993,-1198l2702194,3955152v-396,-799,-396,-2395,802,-2795xm2671058,3949963v797,798,1198,1996,797,2794l2661077,3966730v-399,400,-1198,799,-1597,799c2659082,3967529,2658282,3967529,2657882,3967130v-797,-400,-1196,-1996,-398,-2795l2668262,3950362v399,-798,1996,-1197,2796,-399xm1347896,3949663v2596,-599,5989,-699,9384,1097c1364863,3954752,1364464,3962337,1364464,3962736v,,,2795,3593,4791c1371650,3969124,1374044,3967527,1374044,3967527r399,l1374842,3967128v1997,-1198,6787,-3593,13174,-400c1394802,3970321,1395202,3977906,1395202,3978305r,399c1395202,3978704,1395202,3981499,1398794,3983495v3593,1996,6387,,6387,l1405581,3983495v399,-399,7584,-4391,13972,-799c1427138,3986688,1426740,3994274,1426740,3994673v,,,2795,3591,4791c1431530,3999863,1432327,4000262,1433527,4000262r4391,399c1439915,4000661,1441511,4002657,1441511,4004653v,1996,-1596,3992,-5587,3992l1429932,4008246v-1596,-399,-3192,-798,-4790,-1597c1417557,4002657,1417957,3995073,1417957,3994673v,,399,-2795,-3195,-4791c1411968,3988285,1408375,3989882,1407976,3990281v-1197,799,-6787,3993,-13573,399c1387617,3987088,1387217,3980700,1387217,3979104v-398,-400,-798,-3593,-3592,-5190c1380431,3972317,1378435,3973515,1377637,3973914r-399,c1376040,3974712,1370850,3977906,1363665,3974313v-7584,-3992,-7184,-11177,-7184,-11976c1356879,3962337,1356481,3959144,1353286,3957547v-2794,-1597,-6389,,-6787,399c1345302,3958744,1339714,3961938,1332927,3958345r-2395,-1597c1328536,3955950,1327737,3953555,1328935,3951559v799,-1996,3194,-2795,5190,-1597l1336520,3951559v3593,1996,6386,,6386,l1343306,3951559v200,-200,1996,-1297,4590,-1896xm5899330,3947568v1198,-399,2396,399,2795,1597c5903722,3956749,5911706,3961939,5919690,3959943v1596,-399,2794,399,3193,1597c5923282,3962737,5922484,3963935,5921686,3964334r-400,c5916895,3965532,5912504,3965132,5908512,3963136v-5190,14372,-15170,25549,-28742,32336c5866197,4002259,5851027,4003456,5836655,3998666v-798,4391,-3194,8383,-6786,11178l5829469,4010243v-798,399,-1996,,-2794,-799c5825877,4008646,5825877,4007049,5827074,4006251v5988,-5190,7186,-14372,1996,-20760c5828272,3984693,5828272,3983096,5829469,3982298v799,-798,2396,-798,3194,399c5835457,3986290,5837054,3990282,5837054,3994275r399,c5851027,3998666,5864999,3997868,5877774,3991479v12375,-6387,21956,-17165,26347,-30339l5904121,3960741v-3194,-2395,-5190,-5988,-6387,-10379c5897334,3949165,5898133,3947967,5899330,3947568xm2714568,3944374r14368,10780c2729733,3955553,2730131,3957150,2729332,3957948v-396,399,-1196,798,-1596,798c2727337,3958746,2726538,3958746,2726140,3958347r-13969,-10779c2711374,3947169,2710977,3945572,2711774,3944773v397,-798,1995,-1197,2794,-399xm6822677,3943975v2395,-399,4391,1597,4790,3593l6831060,3971919r24351,-3593c6857807,3967927,6859803,3969524,6860202,3971919v399,2395,-1198,4391,-3593,4790l6832258,3980302r3593,24352c6836250,4007050,6834653,4009046,6832258,4009445v-2395,399,-4391,-1198,-4791,-3593l6823875,3981500r-24353,3593c6797127,3985492,6795131,3983895,6794732,3981500v-399,-2395,1198,-4391,3593,-4791l6822677,3973117r-3593,-24352c6818685,3946370,6820282,3944374,6822677,3943975xm2660678,3940381v797,-399,2394,-399,2793,799c2663870,3942377,2663870,3943575,2662675,3943974r-15171,8784l2646705,3953157v-797,,-1597,-399,-1994,-1198c2644309,3951161,2644309,3949564,2645508,3949165r15170,-8784xm2719353,3933197r16767,4791c2737318,3938387,2738119,3939585,2737318,3940782v,799,-797,1597,-1596,1597l2734921,3942379r-16763,-4791c2716961,3937189,2716161,3935991,2716560,3934793v401,-1197,1598,-1996,2793,-1596xm2657485,3928805v1199,,2396,798,2396,1996c2660280,3931999,2659481,3932797,2657885,3933196r-17565,2396c2639122,3935592,2637924,3934794,2637924,3933596v,-1198,798,-2396,1998,-2396l2657485,3928805xm2736920,3918426v1199,,1996,798,2397,1996c2739317,3921620,2738517,3922817,2737320,3922817r-17564,2396c2718559,3925213,2717361,3924415,2717361,3923217v,-1198,797,-2396,1995,-2396l2736920,3918426xm1365063,3917728v2595,-599,5988,-699,9381,1097c1382028,3922817,1381629,3930402,1381629,3930801v,,,2795,3593,4791c1388815,3937189,1391210,3935592,1391210,3935592r400,l1392008,3935193v1996,-1198,6788,-3593,13174,-400c1411968,3938386,1412369,3945971,1412369,3946370r,399c1412369,3946769,1412369,3949564,1415960,3951560v3593,1996,6390,,6390,l1422749,3951560v398,-399,7582,-4391,13972,-799c1444306,3954753,1443907,3962339,1443907,3962738v,,,2795,3591,4791c1448696,3967928,1449494,3968327,1450690,3968327r4392,399c1457078,3968726,1458676,3970722,1458676,3972718v,1996,-1998,3593,-5590,3992l1447099,3976311v-1597,-399,-3192,-798,-4791,-1597c1434726,3970722,1435125,3963138,1435125,3962738v,,399,-2795,-3196,-4791c1429134,3956350,1425542,3957947,1425143,3958346v-1197,799,-6786,3993,-13575,399c1404783,3955153,1404383,3948765,1404383,3947169v-400,-400,-799,-3593,-3592,-5190c1397598,3940382,1395600,3941580,1394802,3941979r-397,c1393206,3942777,1388016,3945971,1380831,3942378v-7585,-3992,-7186,-11177,-7186,-11976c1374044,3930402,1373645,3927209,1370452,3925612v-2794,-1597,-6388,,-6787,399c1362469,3926809,1356879,3930003,1350092,3926410r-2394,-1597c1345701,3924015,1344903,3921620,1346101,3919624v798,-1996,3193,-2795,5189,-1597l1353685,3919624v3595,1996,6388,,6388,l1360474,3919624v198,-200,1995,-1297,4589,-1896xm2641913,3911640r16769,4791c2659879,3916830,2660678,3918028,2660278,3919225v,799,-798,1597,-1596,1597l2657882,3920822r-16765,-4791c2639917,3915632,2639518,3914434,2639119,3913237v399,-1198,1597,-1996,2794,-1597xm2730129,3901261v803,-400,2399,-400,2798,798c2733325,3902857,2733325,3904454,2732128,3904853r-15167,8784l2716164,3914036v-799,,-1596,-399,-1996,-1198c2713371,3911641,2713769,3910443,2714964,3910044r15165,-8783xm2651496,3895672r13971,10779c2666267,3906850,2666666,3908447,2665868,3909246v-401,399,-1198,798,-1597,798c2663871,3910044,2663073,3910044,2662675,3909645r-13575,-10780c2648304,3898466,2647904,3896869,2648701,3896071v399,-798,1997,-1198,2795,-399xm2720157,3886889v794,399,1195,1996,398,2795l2709780,3903657v-401,399,-1199,798,-1596,798c2707784,3904455,2706984,3904455,2706586,3904056v-1197,-799,-1197,-1996,,-2795l2717361,3887288v401,-798,1995,-1197,2796,-399xm2663471,3882897v799,-399,2395,-399,2795,799l2675049,3898866v399,799,399,2396,-799,2795l2673452,3902060v-797,,-1597,-399,-1996,-1198l2662673,3885692v-400,-799,-400,-2395,798,-2795xm2702194,3877708v1200,399,1997,1597,1599,2794l2699005,3897269v,799,-799,1597,-1596,1597l2696610,3898866v-1202,-399,-1999,-1197,-1999,-2794l2699401,3879305v401,-1198,1598,-1996,2793,-1597xm2682236,3876111v1196,,2395,798,2395,1996l2687027,3895673v,1197,-798,2395,-1997,2395c2683834,3898467,2682636,3897669,2682636,3896072r-2394,-17566c2680242,3877309,2681040,3876111,2682236,3876111xm1726597,3851510v7735,1946,14721,6836,19112,14222l1740120,3869325v-7585,-11577,-22753,-15170,-34330,-7984c1694212,3868526,1690620,3883696,1698604,3895273r-5589,3593c1692616,3898467,1692616,3898068,1692217,3897669v-8783,-14772,-3993,-33933,10778,-42716c1710381,3850562,1718863,3849564,1726597,3851510xm6470185,3822219v1198,,1996,798,2395,1996l6474975,3841781v,1197,-798,2395,-1996,2395c6471782,3844176,6470584,3843378,6470584,3842180r-2396,-17566c6468188,3823417,6468987,3822219,6470185,3822219xm6458607,3821421v1199,399,1598,1596,1199,2794l6455015,3840982v,799,-799,1597,-1597,1597l6452620,3842579v-1199,-399,-1997,-1597,-1598,-2794l6455813,3823017v399,-1197,1597,-1996,2794,-1596xm6480563,3818626v799,-399,2396,-399,2795,799l6492141,3834595v399,799,399,2396,-799,2795l6490544,3837789v-799,,-1597,-399,-1996,-1198l6479764,3821421v-399,-799,-399,-2395,799,-2795xm5125482,3816331v2595,-599,5988,-699,9381,1098c5142448,3821421,5142049,3829005,5142049,3829405v,,,2794,3593,4790c5149235,3835792,5151630,3834195,5151630,3834195r399,l5152428,3833796v1996,-1198,6787,-3593,13174,-399c5172388,3836989,5172787,3844574,5172787,3844973r,400c5172787,3845373,5172787,3848167,5176380,3850163v3593,1996,6387,,6387,l5183167,3850163v399,-399,7585,-4391,13973,-798c5204724,3853357,5204325,3860942,5204325,3861342v,,,2794,3593,4790c5209116,3866531,5209914,3866930,5211112,3866930r4391,400c5217499,3867330,5219096,3869326,5219096,3871322v,1996,-1996,3592,-5589,3992l5207519,3874914v-1597,-399,-3194,-798,-4791,-1596c5195144,3869326,5195543,3861741,5195543,3861342v,,399,-2796,-3194,-4792c5189555,3854953,5185961,3856550,5185562,3856949v-1198,799,-6787,3993,-13573,400c5165203,3853756,5164803,3847369,5164803,3845772v-399,-399,-798,-3593,-3592,-5190c5158017,3838985,5156021,3840183,5155223,3840582r-400,c5153626,3841381,5148436,3844574,5141251,3840981v-7585,-3992,-7186,-11177,-7186,-11976c5134464,3829005,5134065,3825812,5130871,3824215v-2794,-1597,-6387,,-6786,399c5122887,3825413,5117299,3828606,5110512,3825013r-2395,-1596c5106121,3822618,5105323,3820223,5106520,3818227v799,-1996,3194,-2794,5190,-1597l5114105,3818227v3593,1996,6387,,6387,l5120891,3818227v200,-200,1996,-1298,4591,-1896xm6448628,3816231v798,798,1197,2395,798,2794l6438648,3832998v-400,400,-1198,799,-1598,799c6436651,3833797,6435852,3833797,6435453,3833398v-798,-400,-1198,-1996,-399,-2795l6445833,3816630v399,-798,1996,-1197,2795,-399xm6492139,3810642r14373,10780c6507310,3821821,6507709,3823418,6506911,3824216v-399,399,-1198,798,-1597,798c6504915,3825014,6504116,3825014,6503717,3824615r-13973,-10779c6488946,3813437,6488547,3811840,6489345,3811041v399,-798,1996,-1197,2794,-399xm3001196,3810243v1196,-399,2393,399,2792,1597c3005582,3819424,3013563,3824614,3021557,3822618v1593,-399,2789,399,3188,1597c3025144,3825412,3024346,3826610,3023550,3827009r-400,c3018762,3828207,3014363,3827807,3010363,3825811v-5182,14372,-15157,25549,-28735,32336c2968062,3864934,2952892,3866131,2938519,3861341v-797,4391,-3193,8383,-6786,11178l2931335,3872918v-798,399,-1997,,-2796,-799c2927740,3871321,2927740,3869724,2928937,3868926v5989,-5190,7187,-14372,1998,-20760c2930136,3847368,2930136,3845771,2931335,3844973v796,-798,2395,-798,3192,399c2937321,3848965,2938917,3852957,2938917,3856950r400,c2952892,3861341,2966865,3860543,2979636,3854154v12371,-6387,21956,-17165,26346,-30339l3005982,3823416v-3194,-2395,-5188,-5988,-6383,-10379c2999201,3811840,2999995,3810642,3001196,3810243xm6438248,3807049v799,-399,2396,-399,2795,799c6441442,3808646,6441043,3809844,6440244,3810642r-15170,8784l6424275,3819825v-798,,-1596,-399,-1996,-1198c6421880,3817829,6421880,3816232,6423078,3815833r15170,-8784xm3924493,3806650v2395,-399,4391,1597,4790,3593l3932876,3834594r24352,-3593c3959624,3830602,3961620,3832199,3962019,3834594v399,2395,-1198,4391,-3593,4791l3934074,3842977r3593,24353c3938066,3869725,3936469,3871721,3934074,3872120v-2395,399,-4391,-1198,-4791,-3593l3925691,3844175r-24352,3593c3898944,3848167,3896948,3846570,3896549,3844175v-399,-2395,1198,-4391,3593,-4790l3924493,3835792r-3593,-24351c3920501,3809045,3922098,3807049,3924493,3806650xm6496930,3799465r16767,4791c6514895,3804655,6515693,3805853,6514895,3807050v,799,-798,1597,-1597,1597l6512500,3808647r-16768,-4791c6494535,3803457,6493736,3802259,6494136,3801061v399,-1197,1596,-1996,2794,-1596xm6435056,3795074v1197,,2395,798,2395,1996c6437451,3798267,6436653,3799465,6435455,3799465r-17566,2396c6416692,3801861,6415494,3801063,6415494,3799865v,-1199,798,-2396,1996,-2396l6435056,3795074xm6514496,3785094v1197,-400,1996,399,2395,1996c6516891,3788287,6516092,3789485,6514895,3789485r-17566,2396c6496131,3791881,6494934,3791083,6494934,3789885v,-1199,798,-2396,1996,-2396l6514496,3785094xm5142648,3783996v2595,-599,5989,-699,9382,1098c5159614,3789086,5159215,3796670,5159215,3797070v,,,2794,3593,4790c5166401,3803457,5168796,3801860,5168796,3801860r399,l5169594,3801461v1996,-1198,6787,-3593,13174,-399c5189554,3804654,5189953,3812239,5189953,3812638r,399c5189953,3813037,5189953,3815832,5193546,3817828v3593,1996,6387,,6387,l5200333,3817828v399,-399,7585,-4391,13972,-799c5221890,3821021,5221491,3828607,5221491,3829006v,,,2795,3593,4791c5226281,3834196,5227080,3834595,5228277,3834595r4392,399c5234665,3834994,5236261,3836990,5236261,3838986v,1996,-1996,3992,-5588,3992l5224685,3842579v-1597,-399,-3194,-798,-4791,-1597c5212309,3836990,5212709,3829406,5212709,3829006v,,399,-2795,-3194,-4791c5206721,3822618,5203127,3824215,5202728,3824614v-1198,799,-6787,3993,-13573,399c5182369,3821421,5181969,3815033,5181969,3813437v-399,-400,-798,-3593,-3592,-5190c5175183,3806650,5173187,3807848,5172389,3808247r-399,c5170792,3809045,5165602,3812239,5158417,3808646v-7585,-3992,-7186,-11177,-7186,-11976c5151630,3796670,5151231,3793477,5148038,3791880v-2795,-1597,-6388,,-6787,399c5140054,3793078,5134465,3796271,5127679,3792678r-2396,-1596c5123287,3790283,5122489,3787888,5123687,3785892v798,-1996,3193,-2794,5189,-1597l5131271,3785892v3593,1996,6388,,6388,l5138058,3785892v199,-200,1995,-1298,4590,-1896xm6419485,3777908r16767,4791c6437450,3783098,6438248,3784296,6437849,3785493v,799,-798,1597,-1597,1597l6435454,3787090r-16767,-4791c6417489,3781900,6417090,3781101,6416691,3779504v399,-1197,1596,-1996,2794,-1596xm6507709,3767528v799,-399,2395,-399,2795,799c6510903,3769125,6510903,3770722,6509705,3771121r-15170,8784l6493736,3780304v-798,,-1597,-399,-1996,-1198c6490942,3778308,6491341,3776711,6492539,3776312r15170,-8784xm6429067,3762339r13973,10779c6443838,3773518,6444237,3775114,6443439,3775913v-399,399,-1198,798,-1597,798c6441443,3776711,6440644,3776711,6440245,3776312r-13574,-10779c6425873,3765133,6425474,3763537,6426272,3762738v399,-798,1996,-1197,2795,-399xm6497730,3753158v798,399,1197,1996,399,2795l6487351,3769925v-400,400,-1198,799,-1598,799c6485354,3770724,6484555,3770724,6484156,3770325v-1198,-799,-1198,-1996,,-2795l6494935,3753557v400,-798,1996,-1197,2795,-399xm6441042,3749564v799,-399,2396,-399,2795,799l6452620,3765533v399,799,399,2396,-799,2795l6451023,3768727v-799,,-1597,-399,-1996,-1198l6440243,3752359v-399,-799,-399,-2395,799,-2795xm6479766,3744376v1198,399,1997,1597,1598,2794l6476572,3763937v,799,-798,1597,-1597,1597l6474177,3765534v-1198,-399,-1997,-1597,-1997,-2794l6476971,3745973v400,-1198,1597,-1996,2795,-1597xm6459805,3742779v1198,,2395,798,2395,1996l6464595,3762341v,1197,-798,2395,-1996,2395c6461402,3764736,6460204,3763938,6460204,3762740r-2396,-17566c6457808,3743977,6458607,3742779,6459805,3742779xm5504173,3717779v7735,1946,14721,6836,19112,14221l5517696,3735593v-7585,-11576,-22754,-15169,-34331,-7984c5471787,3735194,5468194,3750364,5476178,3761542r-5588,3593c5470190,3764736,5470190,3764336,5469791,3763937v-8782,-14771,-3992,-33932,10780,-42715c5487956,3716831,5496439,3715833,5504173,3717779xm75848,3689685v1198,-400,2396,399,2795,1596c80240,3698866,88224,3704056,96208,3702060v1197,,2794,798,3193,1597c99800,3704854,99002,3706052,98204,3706451r-400,c93413,3707649,89022,3707249,85030,3705253v-5190,14372,-15170,25549,-28742,32336c42714,3744376,27544,3745573,13173,3740783v-798,4391,-3193,8383,-6786,11178l5988,3752360v-799,399,-1996,,-2795,-799c2395,3750763,2395,3749166,3592,3748368v5988,-5190,7186,-14372,1996,-20760c4790,3726810,4790,3725213,5988,3724415v798,-799,2395,-799,3193,399c11976,3728407,13572,3732399,13572,3736392r400,c27544,3740783,41517,3739985,54292,3733596v12375,-6387,21956,-17165,26347,-30339l80639,3702858v-3194,-2395,-5190,-5988,-6387,-10379c73852,3691281,74651,3690084,75848,3689685xm999202,3686492v1995,-399,4390,1197,4789,3593l1007584,3714436r24351,-3593c1034329,3710444,1036326,3712041,1036726,3714436v399,2395,-1198,4391,-3593,4790l1008782,3722819r3591,24352c1012773,3749566,1011176,3751562,1008782,3751962v-2396,399,-4392,-1198,-4791,-3593l1000399,3724017r-24354,3592c973651,3728009,971654,3726412,971255,3724017v-398,-2396,1197,-4392,3594,-4791l999202,3715633r-3595,-24351c995208,3688887,996805,3686891,999202,3686492xm3572043,3684895v1194,,1997,798,2393,1996l3576834,3704457v,1197,-798,2395,-1996,2395c3573638,3706852,3572439,3706054,3572439,3704856r-2402,-17566c3570037,3686093,3570839,3684895,3572043,3684895xm3560468,3684097v1199,399,1593,1596,1199,2794l3556873,3703658v,799,-801,1597,-1601,1597l3554472,3705255v-1200,-399,-1999,-1597,-1596,-2794l3557672,3685693v397,-1197,1601,-1996,2796,-1596xm3582425,3681302v798,-400,2393,-400,2794,798l3594000,3697271v397,798,397,2395,-798,2794l3592401,3700464v-796,,-1592,-399,-1992,-1197l3581628,3684096v-401,-798,-401,-2395,797,-2794xm3550481,3679306v806,399,1191,1996,806,2795l3540500,3696073v-395,400,-1200,799,-1595,799c3538504,3696872,3537701,3696872,3537299,3696473v-793,-400,-1192,-1996,-396,-2795l3547690,3679705v396,-798,1996,-1197,2791,-399xm2227337,3679007v2595,-599,5988,-699,9382,1098c2244303,3684097,2243904,3691681,2243904,3692081v,,,2794,3593,4790c2251091,3698468,2253487,3696871,2253487,3696871r398,l2254284,3696472v1994,-1198,6784,-3593,13169,-399c2274238,3699665,2274636,3707250,2274636,3707649r,400c2274636,3708049,2274636,3710843,2278228,3712839v3592,1996,6393,,6393,l2285017,3712839v401,-399,7583,-4391,13975,-798c2306579,3716033,2306181,3723618,2306181,3724018v,,,2794,3590,4790c2310965,3729207,2311762,3729606,2312957,3729606r4386,400c2319344,3730006,2320932,3732002,2320932,3733998v,1996,-1588,3592,-5581,3992l2309368,3737590v-1593,-399,-3187,-798,-4789,-1596c2296995,3732002,2297395,3724417,2297395,3724018v,,397,-2796,-3193,-4792c2291403,3717629,2287813,3719226,2287414,3719625v-1197,799,-6789,3993,-13577,400c2267055,3716432,2266654,3710045,2266654,3708448v-398,-399,-798,-3593,-3592,-5190c2259870,3701661,2257876,3702859,2257077,3703258r-398,c2255481,3704057,2250291,3707250,2243105,3703657v-7585,-3992,-7185,-11177,-7185,-11976c2236317,3691681,2235920,3688488,2232726,3686891v-2795,-1597,-6388,,-6787,399c2224742,3688089,2219153,3691282,2212365,3687689r-2394,-1596c2207974,3685294,2207177,3682899,2208373,3680903v799,-1996,3194,-2794,5190,-1597l2215958,3680903v3594,1996,6388,,6388,l2222747,3680903v199,-200,1994,-1297,4590,-1896xm6778765,3676512v1198,-399,2396,399,2795,1597c6783157,3685693,6791141,3690883,6799124,3688887v1198,,2795,798,3194,1597c6802717,3691681,6801919,3692879,6801120,3693278r-399,c6796330,3694476,6791939,3694076,6787947,3692080v-5190,14372,-15170,25549,-28742,32336c6745632,3731203,6730462,3732400,6716090,3727610v-798,4391,-3193,8383,-6786,11178l6708905,3739187v-799,399,-1996,,-2795,-799c6705312,3737590,6705312,3735993,6706510,3735195v5988,-5190,7185,-14372,1996,-20760c6707707,3713637,6707707,3712040,6708905,3711242v798,-798,2395,-798,3193,399c6714893,3715234,6716490,3719226,6716490,3723219r399,c6730462,3727610,6744434,3726812,6757209,3720423v12375,-6387,21956,-17165,26347,-30339l6783556,3689685v-3194,-2395,-5190,-5988,-6387,-10379c6776769,3678109,6777568,3676911,6778765,3676512xm3593999,3673318r14367,10779c3609165,3684497,3609562,3686093,3608762,3686892v-396,399,-1197,798,-1593,798c3606773,3687690,3605972,3687690,3605576,3687291r-13972,-10779c3590809,3676113,3590408,3674516,3591204,3673717v400,-798,1998,-1197,2795,-399xm3540105,3669725v797,-399,2397,-399,2793,799c3543289,3671322,3542898,3672520,3542090,3673318r-15166,8784l3526127,3682501v-799,,-1595,-399,-2005,-1198c3523728,3680505,3523728,3678908,3524930,3678509r15175,-8784xm3598790,3662540r16760,4791c3616748,3667331,3617550,3668529,3616748,3670125v,799,-796,1597,-1593,1597l3614352,3671722r-16760,-4791c3596394,3666532,3595593,3665334,3595995,3664137v399,-1198,1597,-1996,2795,-1597xm3536903,3657749v1203,,2397,798,2397,1996c3539703,3660942,3538504,3662140,3537299,3662140r-17556,2396c3518538,3664536,3517339,3663738,3517339,3662540v,-1198,800,-2396,2006,-2396l3536903,3657749xm3616353,3647769v1197,-399,1995,400,2393,1996c3618746,3650963,3617948,3652161,3616748,3652161r-17558,2396c3597992,3654557,3596795,3653758,3596795,3652561v,-1199,798,-2396,1996,-2396l3616353,3647769xm2244503,3646672v2596,-599,5989,-699,9382,1098c2261468,3651762,2261068,3659346,2261068,3659745v,,,2795,3590,4791c2268252,3666133,2270647,3664536,2270647,3664536r397,l2271444,3664137v1995,-1198,6784,-3593,13177,-400c2291403,3667330,2291809,3674915,2291809,3675314r,399c2291809,3675713,2291809,3678508,2295400,3680504v3592,1996,6386,,6386,l2302185,3680504v401,-399,7580,-4391,13961,-799c2323725,3683697,2323327,3691283,2323327,3691682v,,,2795,3599,4791c2328120,3696872,2328922,3697271,2330121,3697271r4400,399c2336517,3697670,2338117,3699666,2338117,3701662v,1996,-2001,3992,-5598,3992l2326525,3705255v-1596,-399,-3198,-798,-4796,-1597c2314154,3699666,2314554,3692082,2314554,3691682v,,397,-2795,-3193,-4791c2308576,3685294,2304982,3686891,2304579,3687290v-1197,799,-6787,3993,-13573,399c2284221,3684097,2283820,3677709,2283820,3676113v-400,-400,-800,-3593,-3595,-5190c2277031,3669326,2275037,3670524,2274238,3670923r-399,c2272642,3671721,2267453,3674915,2260271,3671322v-7584,-3992,-7185,-11177,-7185,-11976c2253487,3659346,2253086,3656153,2249894,3654556v-2796,-1597,-6389,,-6789,399c2241908,3655754,2236319,3658947,2229534,3655354r-2397,-1596c2225141,3652959,2224342,3650564,2225541,3648568v798,-1996,3193,-2794,5189,-1597l2233125,3648568v3594,1996,6389,,6389,l2239913,3648568v199,-200,1995,-1297,4590,-1896xm3521338,3640584r16768,4791c3539300,3645774,3540105,3646972,3539703,3648169v,799,-798,1597,-1597,1597l3537299,3649766r-16763,-4791c3519343,3644576,3518942,3643777,3518538,3642181v404,-1198,1600,-1996,2800,-1597xm3609559,3630205v800,-400,2400,-400,2800,798c3612762,3631801,3612762,3633398,3611562,3633797r-15168,8784l3595594,3642980v-798,,-1595,-399,-1993,-1198c3592801,3640984,3593200,3639387,3594397,3638988r15162,-8783xm3530921,3625015r13973,10779c3545686,3636194,3546090,3637790,3545295,3638589v-401,399,-1200,798,-1604,798c3543294,3639387,3542502,3639387,3542090,3638988r-13570,-10779c3527725,3627809,3527325,3626213,3528124,3625414v396,-798,2000,-1197,2797,-399xm3599590,3615833v799,399,1196,1996,399,2794l3589208,3632600v-398,399,-1195,799,-1594,799c3587216,3633399,3586411,3633399,3586015,3632999v-1198,-798,-1198,-1996,,-2794l3596795,3616232v398,-798,1996,-1197,2795,-399xm3542898,3612241v793,-400,2397,-400,2788,798l3554472,3628210v404,798,404,2395,-800,2794l3552880,3631403v-797,,-1593,-399,-2003,-1197l3542090,3615035v-391,-798,-391,-2395,808,-2794xm3581628,3607051v1195,399,1993,1596,1595,2794l3578434,3626612v,799,-803,1597,-1600,1597l3576036,3628209v-1204,-399,-1996,-1597,-1996,-2794l3578834,3608647v397,-1197,1596,-1996,2794,-1596xm3561667,3605454v1194,,2390,798,2390,1996l3566450,3625015v,1198,-802,2396,-1999,2396c3563255,3627411,3562061,3626612,3562061,3625415r-2392,-17566c3559669,3606651,3560468,3605454,3561667,3605454xm2606038,3580454v7733,1946,14719,6836,19112,14221l2619559,3598268v-7583,-11576,-22753,-15169,-34330,-7984c2573652,3597869,2570061,3613039,2578043,3624217r-5589,3593c2572055,3627411,2572055,3627011,2571655,3626612v-8781,-14771,-3991,-33932,10778,-42715c2589819,3579506,2598304,3578508,2606038,3580454xm646305,3564736v1197,-400,2395,399,2395,1995l651096,3584297v,1198,-798,2395,-1997,2395c647902,3586692,646704,3585894,646704,3584696r-2395,-17565c644309,3565933,645107,3564736,646305,3564736xm634728,3563539v1198,399,1996,1596,1198,2794l631135,3583100v,799,-799,1597,-1597,1597l628739,3584697v-1197,-399,-1996,-1597,-1596,-2794l631933,3565135v399,-1197,1598,-1996,2795,-1596xm657082,3561142v798,-399,2395,-399,2794,799l668660,3577111v399,799,399,2396,-799,2795l667063,3580305v-798,,-1597,-399,-1996,-1198l656284,3563937v-400,-799,-400,-2395,798,-2795xm625147,3558748v798,798,798,1996,798,2794l615167,3575515v-399,399,-1198,799,-1597,799c613170,3576314,612371,3576314,611973,3575914v-799,-399,-1198,-1996,-399,-2794l622352,3559147v400,-798,1996,-1197,2795,-399xm668658,3553159r14373,10779c683829,3564338,684228,3565934,683430,3566733v-399,399,-1198,798,-1597,798c681434,3567531,680635,3567531,680236,3567132r-13973,-10779c665465,3555953,665066,3554357,665864,3553558v399,-798,1996,-1197,2794,-399xm4776383,3552760v2395,,4790,1597,4790,3593l4784766,3580704r24352,-3593c4811513,3576712,4813509,3578309,4813909,3580704v399,2395,-1198,4391,-3593,4790l4785964,3589087r3592,24352c4789956,3615834,4788359,3617830,4785964,3618229v-2396,400,-4392,-1197,-4791,-3592l4777580,3590285r-24351,3592c4750834,3594277,4748838,3592680,4748439,3590285v-399,-2396,1197,-4392,3593,-4791l4776383,3581901r-3593,-24351c4772391,3555155,4773988,3553159,4776383,3552760xm7349620,3551563v798,-400,1996,399,2395,1996l7354410,3571124v,1198,-798,2396,-1996,2396c7351217,3573520,7350019,3572721,7350019,3571524r-2396,-17566c7347623,3552760,7348422,3551563,7349620,3551563xm7338042,3550365v799,399,1598,1596,1199,2794l7334450,3569926v,799,-799,1597,-1597,1597l7332054,3571523v-1198,-399,-1997,-1597,-1597,-2794l7335248,3551961v399,-1197,1597,-1996,2794,-1596xm614768,3549167v799,-399,2396,-399,2795,799c617962,3551163,617563,3552361,616764,3552760r-15170,8784l600796,3561943v-799,,-1597,-399,-1996,-1198c598400,3559947,598400,3558350,599598,3557951r15170,-8784xm7328063,3545574v798,799,1198,1996,798,2795l7318083,3562341v-399,400,-1198,799,-1598,799c7316086,3563140,7315288,3563140,7314888,3562741v-798,-400,-1197,-1996,-399,-2795l7325269,3545973v399,-798,1996,-1197,2794,-399xm6004918,3545275v2595,-599,5988,-699,9382,1098c6021884,3550365,6021485,3557949,6021485,3558349v,,,2794,3593,4790c6028671,3564736,6031066,3563139,6031066,3563139r399,l6031864,3562740v1996,-1198,6787,-3593,13174,-399c6051824,3565933,6052223,3573518,6052223,3573917r,400c6052223,3574317,6052223,3577111,6055816,3579107v3593,1996,6387,,6387,l6062603,3579107v399,-399,7584,-4391,13971,-798c6084159,3582301,6083760,3589886,6083760,3590286v,,,2794,3593,4790c6088550,3595475,6089349,3595874,6090546,3595874r4392,400c6096934,3596274,6098530,3598270,6098530,3600266v,2395,-1996,3992,-5588,3992l6086954,3603858v-1597,-399,-3194,-798,-4791,-1596c6074578,3598270,6074978,3590685,6074978,3590286v,,399,-2796,-3194,-4792c6068990,3583897,6065397,3585494,6064998,3585893v-1198,799,-6787,3993,-13573,400c6044639,3582700,6044239,3576313,6044239,3574716v-399,-399,-798,-3593,-3592,-5190c6037453,3567929,6035457,3569127,6034659,3569526r-399,c6033062,3570325,6027872,3573518,6020687,3569925v-7585,-3992,-7186,-11177,-7186,-11976c6013900,3557949,6013501,3554756,6010307,3553159v-2795,-1597,-6388,,-6787,399c6002323,3554357,5996734,3557550,5989948,3553957r-2396,-1596c5985556,3551562,5984758,3549167,5985956,3547171v798,-1996,3193,-2794,5189,-1597l5993540,3547171v3593,1996,6388,,6388,l6000327,3547171v200,-200,1996,-1297,4591,-1896xm673449,3541982r16766,4791c691413,3547172,691813,3548370,691413,3549567v,799,-798,1597,-1597,1597l689018,3551164r-16768,-4791c671054,3545974,670254,3544776,670655,3543578v399,-1197,1595,-1996,2794,-1596xm3880582,3539187v1198,-400,2396,399,2795,1596c3884974,3548368,3892958,3553558,3900941,3551562v1597,,2795,798,3194,1597c3904534,3554356,3903736,3555554,3902937,3555953r-399,c3898147,3557151,3893756,3556751,3889764,3554755v-5190,14372,-15170,25549,-28743,32336c3847448,3593878,3832278,3595075,3817907,3590285v-798,4391,-3193,8383,-6786,11178l3810722,3601862v-799,399,-1996,,-2795,-799c3807129,3600265,3807129,3598668,3808327,3597870v5988,-5190,7185,-14372,1996,-20760c3809524,3576312,3809524,3574715,3810722,3573917v798,-799,2395,-799,3193,399c3816710,3577909,3818307,3581901,3818307,3585894r399,c3832278,3590285,3846250,3589487,3859025,3583098v12376,-6387,21957,-17165,26348,-30339l3885373,3552360v-3194,-2395,-5190,-5988,-6387,-10379c3878586,3540783,3879385,3539586,3880582,3539187xm611576,3537591v1197,,2395,798,2395,1996c613971,3540784,613172,3541583,611975,3541982r-17566,2396c593211,3544378,592014,3543580,592014,3542382v,-1199,798,-2396,1996,-2396l611576,3537591xm7317683,3535993v799,-399,2396,-399,2795,799c7320877,3537989,7320478,3539187,7319679,3539586r-15170,8784l7303710,3548769v-798,,-1596,-399,-1996,-1198c7301315,3546773,7301315,3545176,7302513,3544777r15170,-8784xm690616,3527211v1197,,2395,798,2395,1996c693011,3530405,692212,3531602,691015,3531602r-17565,2396c672251,3533998,671054,3533200,671054,3532002v,-1198,798,-2396,1996,-2396l690616,3527211xm7314490,3524417v1198,,2396,798,2396,1996c7316886,3527610,7316087,3528409,7314890,3528808r-17566,2396c7296126,3531204,7294929,3530406,7294929,3529208v,-1199,798,-2396,1996,-2396l7314490,3524417xm596004,3520425r16768,4791c613969,3525615,614768,3526813,614368,3528010v,799,-798,1597,-1596,1597l611973,3529607r-16767,-4791c594008,3524417,593210,3523219,593210,3522021v399,-1197,1597,-1996,2794,-1596xm6022083,3513339v2595,-599,5988,-699,9382,1098c6039049,3518429,6038650,3526013,6038650,3526413v,,,2794,3593,4790c6045836,3532800,6048231,3531203,6048231,3531203r399,l6049029,3530804v1996,-1198,6787,-3593,13174,-399c6068989,3533997,6069389,3541582,6069389,3541981r,400c6069389,3542381,6069389,3545175,6072981,3547171v3593,1996,6388,,6388,l6079768,3547171v399,-399,7585,-4391,13972,-798c6101325,3550365,6100925,3557950,6100925,3558350v,,,2794,3593,4790c6105716,3563539,6106514,3563938,6107712,3563938r4391,400c6114099,3564338,6115696,3566334,6115696,3568330v,1996,-1996,3592,-5589,3992l6104119,3571922v-1597,-399,-3194,-798,-4790,-1596c6091744,3566334,6092143,3558749,6092143,3558350v,,399,-2796,-3194,-4792c6086155,3551961,6082562,3553558,6082163,3553957v-1198,799,-6786,3993,-13573,400c6061804,3550764,6061405,3544377,6061405,3542780v-400,-399,-799,-3593,-3593,-5190c6054618,3535993,6052622,3537191,6051824,3537590r-399,c6050227,3538389,6045037,3541582,6037852,3537989v-7585,-3992,-7186,-11177,-7186,-11976c6031065,3526013,6030666,3522820,6027472,3521223v-2795,-1597,-6388,,-6787,399c6019488,3522421,6013899,3525614,6007112,3522021r-2395,-1596c6002721,3519626,6001923,3517231,6003120,3515235v799,-1996,3194,-2794,5190,-1597l6010705,3515235v3593,1996,6387,,6387,l6017492,3515235v200,-200,1996,-1297,4591,-1896xm683828,3510045v799,-399,2397,-399,2796,799c687023,3511642,687023,3513239,685825,3513638r-15170,8784l669856,3522821v-798,,-1596,-399,-1996,-1198c667461,3520426,667860,3519228,668659,3518829r15169,-8784xm7298920,3507252r16768,4791c7316885,3512442,7317684,3513640,7317285,3514837v,799,-799,1597,-1597,1597l7314889,3516434r-16767,-4791c7296924,3511244,7296525,3510046,7296126,3508848v399,-1197,1597,-1996,2794,-1596xm605586,3504457r13973,10779c620357,3515636,620757,3517232,619959,3518031v-400,399,-1199,798,-1598,798c617962,3518829,617163,3518829,616764,3518430r-13573,-10779c602393,3507251,601994,3505655,602792,3504856v399,-798,1996,-1197,2794,-399xm673849,3495674v799,399,1198,1996,400,2795l663469,3512441v-399,400,-1197,799,-1597,799c661473,3513240,660675,3513240,660276,3512841v-799,-799,-1198,-1996,,-2795l671055,3496073v399,-798,1996,-1197,2794,-399xm617561,3491683v798,-400,2396,-400,2795,798l629139,3507652v399,798,399,2395,-799,2794l627542,3510845v-799,,-1597,-399,-1996,-1197l616763,3494477v-400,-798,-400,-2395,798,-2794xm7308501,3491283r13973,10779c7323273,3502462,7323672,3504058,7322874,3504857v-400,399,-1198,798,-1597,798c7320878,3505655,7320079,3505655,7319680,3505256r-13574,-10779c7305308,3494077,7304909,3492481,7305707,3491682v399,-798,1996,-1197,2794,-399xm655885,3486493v1198,399,1997,1596,1597,2794l652691,3506054v,799,-798,1597,-1597,1597l650296,3507651v-799,,-1597,-1197,-1996,-2794l653090,3488089v399,-1197,1597,-1996,2795,-1596xm636325,3484896v1197,,2396,798,2396,1996l641116,3504458v,1197,-798,2395,-1997,2395c637922,3507252,636724,3506454,636724,3504857r-2395,-17566c634329,3486093,635127,3484896,636325,3484896xm7320477,3478509v799,-400,2396,-400,2795,798l7332055,3494478v399,798,399,2395,-799,2794l7330458,3497671v-799,,-1597,-399,-1996,-1197l7319678,3481303v-399,-798,-399,-2395,799,-2794xm7359201,3473320v1198,399,1997,1596,1598,2794l7356007,3492881v,799,-798,1597,-1597,1597l7353612,3494478v-1198,,-1997,-1197,-1997,-2794l7356406,3474916v400,-1197,1597,-1996,2795,-1596xm7339241,3471723v1197,,2395,798,2395,1996l7344031,3491284v,1198,-798,2396,-1996,2396c7340838,3494079,7339640,3493280,7339640,3491684r-2396,-17566c7337244,3472920,7338043,3471723,7339241,3471723xm6383608,3447122v7735,1946,14721,6836,19112,14221l6397131,3464936v-7585,-11577,-22755,-15169,-34331,-7984c6351222,3464138,6347629,3479307,6355613,3490885r-5589,3593c6349625,3494079,6349625,3493680,6349226,3493280v-8782,-14771,-3992,-33933,10779,-42715c6367390,3446174,6375873,3445176,6383608,3447122xm4423891,3431004v1198,,2395,798,2395,1996l4428682,3450566v,1197,-798,2395,-1996,2395c4425488,3452961,4424290,3452162,4424290,3450965r-2395,-17566c4421895,3432201,4422693,3431004,4423891,3431004xm4412315,3430206v1198,399,1996,1596,1198,2794l4408722,3449767v,799,-799,1597,-1597,1597l4406326,3451364v-1197,-399,-1996,-1597,-1596,-2794l4409521,3431802v399,-1197,1597,-1996,2794,-1596xm4434669,3427411v798,-399,2395,-399,2794,799l4446247,3443380v399,799,399,2396,-799,2795l4444650,3446574v-799,,-1597,-399,-1996,-1198l4433870,3430206v-399,-799,-399,-2395,799,-2795xm4402335,3425416v1197,399,1197,1996,798,2794l4392354,3442183v-399,400,-1198,799,-1597,799c4390358,3442982,4389559,3442982,4389160,3442583v-798,-400,-1197,-1996,-399,-2795l4399540,3425815v400,-798,1996,-1197,2795,-399xm4446246,3419428r14373,10779c4461417,3430607,4461816,3432203,4461018,3433002v-399,399,-1198,798,-1597,798c4459022,3433800,4458223,3433800,4457824,3433401r-13973,-10779c4443053,3422222,4442654,3420626,4443452,3419827v399,-798,1996,-1197,2794,-399xm955288,3419029v1198,-399,2395,399,2795,1597c959680,3428210,967663,3433400,975648,3431404v1197,-399,2394,399,3193,1597c979240,3434198,978442,3435396,977644,3435795r-400,c972853,3436993,968461,3436593,964469,3434597v-5188,14372,-15168,25549,-28742,32336c922155,3473720,906984,3474917,892614,3470127v-798,4391,-3194,8383,-6787,11178l885429,3481704v-799,399,-1997,,-2795,-799c881835,3480107,881835,3478510,883033,3477712v5988,-5190,7185,-14372,1996,-20760c884231,3456154,884231,3454557,885429,3453759v797,-798,2394,-798,3193,399c891417,3457751,893013,3461743,893013,3465736r400,c906984,3470127,920957,3469329,933732,3462940v12373,-6387,21956,-17165,26346,-30339l960078,3432202v-3194,-2395,-5189,-5988,-6387,-10379c953293,3420626,954091,3419428,955288,3419029xm4391955,3415835v799,-400,2396,-400,2795,798c4395548,3417431,4395149,3419028,4393951,3419427r-15170,8784l4377982,3428610v-798,,-1596,-399,-1996,-1198c4375587,3426614,4375587,3425017,4376785,3424618r15170,-8783xm1878235,3415436v2395,,4790,1597,4790,3593l1886618,3443380r24352,-3593c1913365,3439388,1915361,3440985,1915760,3443380v400,2395,-1197,4391,-3592,4790l1887817,3451763r3592,24352c1891809,3478510,1890211,3480506,1887817,3480905v-2397,400,-4393,-1197,-4792,-3592l1879432,3452961r-24352,3592c1852686,3456953,1850689,3455356,1850290,3452961v-399,-2396,1199,-4392,3593,-4791l1878235,3444578r-3593,-24352c1874243,3417831,1875840,3415835,1878235,3415436xm4451036,3408650r16767,4791c4469001,3413441,4469400,3414639,4469001,3416235v,799,-798,1597,-1597,1597l4466606,3417832r-16768,-4791c4448641,3412642,4447842,3411444,4448242,3410246v399,-1197,1596,-1996,2794,-1596xm3106783,3407951v2599,-599,5988,-699,9380,1098c3123744,3413041,3123341,3420626,3123341,3421025v,,,2794,3598,4790c3130529,3427412,3132926,3425815,3132926,3425815r398,l3133723,3425416v1996,-1198,6791,-3593,13183,-399c3153695,3428610,3154095,3436194,3154095,3436593r,400c3154095,3436993,3154095,3439787,3157687,3441783v3598,1996,6391,,6391,l3164474,3441783v400,-399,7579,-4391,13968,-798c3186024,3444977,3185625,3452562,3185625,3452962v,,,2794,3592,4790c3190417,3458151,3191216,3458550,3192406,3458550r4399,400c3198800,3458950,3200395,3460946,3200395,3462942v,2395,-1995,3992,-5587,3992l3188818,3466534v-1597,-399,-3193,-798,-4791,-1596c3176446,3460946,3176842,3453361,3176842,3452962v,,398,-2796,-3200,-4792c3170855,3446573,3167263,3448170,3166867,3448569v-1197,799,-6783,3993,-13571,400c3146506,3445376,3146107,3438989,3146107,3437392v-401,-399,-799,-3593,-3595,-5190c3139316,3430606,3137318,3431803,3136520,3432202r-398,c3134923,3433001,3129733,3436194,3122543,3432602v-7578,-3992,-7180,-11178,-7180,-11976c3115763,3420626,3115363,3417432,3112173,3415835v-2791,-1597,-6382,,-6784,399c3104192,3417033,3098602,3420226,3091810,3416634r-2398,-1597c3087416,3414238,3086618,3411843,3087817,3409847v798,-1996,3192,-2794,5191,-1597l3095408,3409847v3590,1996,6389,,6389,l3102196,3409847v200,-200,1996,-1298,4587,-1896xm4389162,3403859v1197,,2395,798,2395,1996c4391557,3407052,4390759,3408250,4389561,3408250r-17566,2396c4370798,3410646,4369600,3409848,4369600,3408650v,-1199,798,-2396,1996,-2396l4389162,3403859xm4468202,3393879v1198,,2396,798,2396,1996c4470598,3397072,4469799,3398270,4468602,3398270r-17566,2396c4449838,3400666,4448641,3399868,4448641,3398670v,-1199,798,-2396,1996,-2396l4468202,3393879xm4373592,3386694r16767,4791c4391557,3391884,4392355,3393082,4391956,3394279v,799,-798,1597,-1597,1597l4389561,3395876r-16767,-4791c4371596,3391085,4370798,3389887,4370798,3388290v399,-1197,1596,-1996,2794,-1596xm4461416,3376314v799,-399,2395,-399,2795,799c4464610,3377911,4464610,3379508,4463412,3379907r-15170,8784l4447443,3389090v-798,,-1597,-399,-1996,-1198c4445048,3387094,4445447,3385497,4446246,3385098r15170,-8784xm3123941,3376015v2593,-599,5988,-699,9383,1098c3140913,3381105,3140513,3388690,3140513,3389089v,,,2794,3596,4790c3147703,3395476,3150102,3393879,3150102,3393879r397,l3150900,3393480v1993,-1198,6787,-3593,13178,-399c3170855,3396674,3171256,3404258,3171256,3404657r,400c3171256,3405057,3171256,3407851,3174842,3409847v3593,1996,6390,,6390,l3181635,3409847v396,-399,7582,-4391,13971,-798c3203187,3413041,3202789,3420626,3202789,3421026v,,,2794,3592,4790c3207579,3426215,3208376,3426614,3209575,3426614r4392,400c3215965,3427014,3217559,3429010,3217559,3431006v,1996,-1994,3592,-5587,3992l3205983,3434598v-1598,-399,-3194,-798,-4790,-1596c3193610,3429010,3194009,3421425,3194009,3421026v,,398,-2796,-3194,-4792c3188020,3414637,3184429,3416234,3184027,3416633v-1200,799,-6788,3993,-13574,400c3163677,3413440,3163278,3407053,3163278,3405456v-397,-399,-797,-3593,-3595,-5190c3156489,3398670,3154492,3399867,3153695,3400266r-402,c3152098,3401065,3146906,3404258,3139714,3400666v-7588,-3992,-7190,-11178,-7190,-11976c3132924,3388690,3132524,3385496,3129332,3383899v-2798,-1597,-6391,,-6789,399c3121347,3385097,3115763,3388290,3108983,3384698r-2398,-1597c3104591,3382302,3103791,3379907,3104992,3377911v795,-1996,3190,-2794,5186,-1597l3112570,3377911v3593,1996,6385,,6385,l3119352,3377911v201,-200,1995,-1297,4589,-1896xm4383173,3371124r13973,10779c4397944,3382303,4398343,3383899,4397545,3384698v-399,399,-1198,798,-1597,798c4395549,3385496,4394750,3385496,4394351,3385097r-13574,-10779c4379979,3373918,4379580,3372322,4380378,3371523v399,-798,1996,-1197,2795,-399xm4451436,3361943v799,399,1198,1996,399,2795l4441056,3378710v-399,400,-1198,799,-1597,799c4439060,3379509,4438262,3379509,4437862,3379110v-798,-400,-1197,-1996,,-2795l4448642,3362342v399,-798,1996,-1197,2794,-399xm4395148,3358350v798,-399,2395,-399,2794,799l4406726,3374319v399,799,399,2396,-799,2795l4405129,3377513v-799,,-1597,-399,-1996,-1198l4394349,3361145v-399,-799,-399,-2395,799,-2795xm4433473,3353161v1197,399,1996,1597,1597,2794l4430278,3372722v,799,-798,1597,-1597,1597l4427883,3374319v-1198,-399,-1597,-1597,-1996,-2794l4430678,3354758v400,-1198,1597,-1996,2795,-1597xm4413512,3351564v1198,,2395,798,2395,1996l4418303,3371126v,1197,-798,2395,-1996,2395c4415109,3373521,4414310,3372723,4413911,3371525r-2395,-17566c4411516,3352762,4412314,3351564,4413512,3351564xm3485455,3309798v7732,1946,14718,6836,19112,14221l3498973,3327612v-7583,-11576,-22745,-15169,-34315,-7984c3453084,3326814,3449496,3341983,3457475,3353561r-5587,3593c3451490,3356755,3451490,3356355,3451092,3355956v-8778,-14771,-3993,-33932,10771,-42715c3469245,3308850,3477724,3307852,3485455,3309798xm1525751,3293680v1197,,2396,798,2396,1996l1530541,3313242v,1197,-797,2395,-1995,2395c1527349,3315637,1526152,3314839,1526152,3313641r-2395,-17566c1523757,3294878,1524554,3293680,1525751,3293680xm1514174,3292882v1199,399,1997,1596,1199,2794l1510582,3312443v,799,-799,1597,-1600,1597l1508184,3314040v-1198,-399,-1996,-1597,-1596,-2794l1511379,3294478v400,-1197,1598,-1996,2795,-1596xm1536525,3290088v800,-400,2396,-400,2795,798l1548102,3306057v401,798,401,2395,-797,2794l1546508,3309250v-798,,-1599,-399,-1998,-1197l1535729,3292882v-401,-798,-401,-2395,796,-2794xm1504593,3288091v799,399,799,1996,799,2795l1494612,3304858v-398,400,-1198,799,-1597,799c1492617,3305657,1491817,3305657,1491419,3305258v-798,-400,-1198,-1996,-400,-2795l1501797,3288490v401,-798,1996,-1197,2796,-399xm181435,3287792v2595,-599,5988,-699,9382,1098c198401,3292882,198002,3300466,198002,3300866v,,,2794,3593,4790c205188,3307253,207583,3305656,207583,3305656r399,l208381,3305257v1996,-1198,6787,-3593,13174,-399c228341,3308450,228740,3316035,228740,3316434r,400c228740,3316834,228740,3319628,232333,3321624v3593,1996,6387,,6387,l239120,3321624v399,-399,7584,-4391,13972,-798c260676,3324818,260277,3332403,260277,3332803v,,,2794,3593,4790c265068,3337992,265866,3338391,267064,3338391r4391,400c273451,3338791,275048,3340787,275048,3342783v,1996,-1996,3592,-5589,3992l263471,3346375v-1597,-399,-3194,-798,-4791,-1596c251096,3340787,251495,3333202,251495,3332803v,,399,-2796,-3194,-4792c245507,3326414,241914,3328011,241515,3328410v-1198,799,-6787,3993,-13573,400c221156,3325217,220756,3318830,220756,3317233v-399,-399,-798,-3593,-3592,-5190c213970,3310446,211974,3311644,211176,3312043r-399,c209579,3312842,204389,3316035,197204,3312442v-7585,-3992,-7186,-11177,-7186,-11976c190417,3300466,190018,3297273,186825,3295676v-2795,-1597,-6388,,-6787,399c178841,3296874,173252,3300067,166465,3296474r-2395,-1596c162074,3294079,161276,3291684,162473,3289688v799,-1996,3194,-2794,5190,-1597l170058,3289688v3593,1996,6387,,6387,l176845,3289688v199,-200,1995,-1298,4590,-1896xm4732871,3285297v1198,-399,2396,399,2795,1597c4737263,3294478,4745247,3299668,4753230,3297672v1198,,2396,798,3194,1597c4756823,3300466,4756025,3301664,4755226,3302063r-399,c4750436,3303261,4746045,3302861,4742053,3300865v-5190,14372,-15171,25549,-28743,32336c4699737,3339988,4684567,3341185,4670196,3336395v-798,4391,-3193,8383,-6786,11178l4663011,3347972v-799,399,-1996,,-2795,-799c4659418,3346375,4659418,3344778,4660616,3343980v5988,-5190,7185,-14372,1996,-20760c4661813,3322422,4661813,3320825,4663011,3320027v798,-798,2395,-798,3193,399c4668999,3324019,4670596,3328011,4670596,3332004r399,c4684567,3336395,4698539,3335597,4711314,3329208v12375,-6387,21957,-17165,26348,-30339l4737662,3298470v-3194,-2395,-5190,-5988,-6387,-10379c4730875,3286894,4731674,3285696,4732871,3285297xm5655819,3282103v2395,-399,4790,1198,4790,3593l5664202,3310047r24351,-3593c5690949,3306055,5692945,3307652,5693344,3310047v399,2395,-1198,4391,-3593,4790l5665400,3318430r3593,24352c5669392,3345177,5667795,3347173,5665400,3347572v-2395,400,-4391,-1197,-4791,-3592l5657017,3319628r-24352,3592c5630269,3323619,5628273,3322023,5627874,3319628v-399,-2396,1198,-4392,3593,-4791l5655819,3311244r-3593,-24351c5651827,3284498,5653424,3282502,5655819,3282103xm1548102,3282103r14373,10779c1563272,3293282,1563671,3294878,1562874,3295677v-399,399,-1199,798,-1597,798c1560875,3296475,1560077,3296475,1559680,3296076r-13972,-10779c1544909,3284898,1544510,3283301,1545308,3282502v400,-798,1997,-1197,2794,-399xm1494214,3278510v798,-399,2395,-399,2794,799c1497406,3280107,1497008,3281704,1496210,3282103r-15172,8784l1480239,3291286v-799,,-1596,-399,-1996,-1198c1477843,3289290,1477843,3287693,1479041,3287294r15173,-8784xm6884353,3274618v2595,-599,5988,-699,9382,1098c6901319,3279708,6900920,3287292,6900920,3287691v,,,2795,3593,4791c6908106,3294079,6910501,3292482,6910501,3292482r399,l6911299,3292083v1996,-1198,6787,-3593,13174,-400c6931259,3295276,6931659,3302861,6931659,3303260r,399c6931659,3303659,6931659,3306454,6935251,3308450v3593,1996,6388,,6388,l6942038,3308450v399,-399,7585,-4391,13972,-799c6963595,3311643,6963195,3319229,6963195,3319628v,,,2795,3593,4791c6967986,3324818,6968784,3325217,6969982,3325217r4391,399c6976369,3325616,6977966,3327612,6977966,3329608v,1996,-1996,3593,-5589,3992l6966389,3333201v-1597,-399,-3194,-798,-4790,-1597c6954014,3327612,6954413,3320028,6954413,3319628v,,399,-2795,-3194,-4791c6948425,3313240,6944832,3314837,6944433,3315236v-1198,799,-6786,3993,-13573,399c6924074,3312043,6923675,3305655,6923675,3304059v-400,-400,-799,-3593,-3593,-5190c6916888,3297272,6914892,3298470,6914094,3298869r-399,c6912497,3299667,6907307,3302861,6900122,3299268v-7585,-3992,-7186,-11177,-7186,-11976c6893335,3287292,6892936,3284099,6889742,3282502v-2795,-1597,-6388,,-6787,399c6881758,3283700,6876169,3286893,6869382,3283300r-2395,-1596c6864991,3280905,6864193,3278510,6865390,3276514v799,-1996,3194,-2794,5190,-1597l6872975,3276514v3593,1996,6387,,6387,l6879762,3276514v200,-200,1996,-1298,4591,-1896xm1552891,3271325r16767,4791c1570856,3276116,1571255,3277314,1570856,3278910v,799,-797,1597,-1596,1597l1568462,3280507r-16769,-4791c1550500,3275317,1549697,3274119,1550098,3272922v402,-1198,1595,-1996,2793,-1597xm1491022,3266535v1197,,2395,798,2395,1996c1493417,3269728,1492617,3270926,1491420,3270926r-17567,2396c1472656,3273322,1471459,3272524,1471459,3271326v,-1198,798,-2396,1995,-2396l1491022,3266535xm1570060,3256555v1196,,2393,798,2393,1996c1572453,3259748,1571655,3260946,1570457,3260946r-17566,2396c1551693,3263342,1550500,3262544,1550500,3261346v,-1198,797,-2396,1995,-2396l1570060,3256555xm198601,3255457v2595,-599,5988,-699,9382,1098c215567,3260547,215168,3268131,215168,3268530v,,,2795,3593,4791c222354,3274918,224749,3273321,224749,3273321r399,l225547,3272922v1996,-1198,6787,-3593,13174,-400c245507,3276115,245906,3283700,245906,3284099r,399c245906,3284498,245906,3287293,249499,3289289v3593,1996,6387,,6387,l256286,3289289v399,-399,7584,-4391,13972,-799c277842,3292482,277443,3300068,277443,3300467v,,,2795,3593,4791c282234,3305657,283032,3306056,284230,3306056r4391,399c290617,3306455,292214,3308451,292214,3310447v-400,2396,-1996,3992,-5589,3992l280637,3314040v-1597,-399,-3194,-798,-4791,-1597c268262,3308451,268661,3300867,268661,3300467v,,399,-2795,-3194,-4791c262673,3294079,259080,3295676,258681,3296075v-1198,799,-6787,3993,-13573,399c238322,3292882,237923,3286494,237923,3284898v-400,-400,-799,-3593,-3593,-5190c231136,3278111,229140,3279309,228342,3279708r-399,c226745,3280506,221555,3283700,214370,3280107v-7585,-3992,-7186,-11177,-7186,-11976c207583,3268131,207184,3264938,203991,3263341v-2795,-1597,-6388,,-6787,399c196007,3264539,190418,3267732,183631,3264139r-2395,-1596c179240,3261744,178442,3259349,179639,3257353v799,-1996,3194,-2794,5190,-1597l187224,3257353v3593,1996,6387,,6387,l194011,3257353v199,-200,1996,-1298,4590,-1896xm1475449,3249369r16768,4791c1493414,3254559,1494214,3255757,1493814,3256954v,799,-798,1597,-1597,1597l1491419,3258551r-16769,-4791c1473453,3253760,1472653,3252562,1472653,3250966v401,-1198,1598,-1996,2796,-1597xm6901518,3242283v2595,-599,5988,-699,9382,1098c6918484,3247373,6918085,3254958,6918085,3255357v,,,2794,3593,4790c6925271,3261744,6927666,3260147,6927666,3260147r399,l6928464,3259748v1996,-1198,6787,-3593,13174,-399c6948424,3262942,6948823,3270526,6948823,3270925r,400c6948823,3271325,6948823,3274119,6952416,3276115v3593,1996,6387,,6387,l6959203,3276115v399,-399,7584,-4391,13971,-798c6980759,3279309,6980360,3286894,6980360,3287294v,,,2794,3593,4790c6985150,3292483,6985949,3292882,6987146,3292882r4392,400c6993534,3293282,6995130,3295278,6995130,3297274v-399,2395,-1996,3992,-5588,3992l6983554,3300866v-1597,-399,-3194,-798,-4791,-1596c6971178,3295278,6971578,3287693,6971578,3287294v,,399,-2796,-3194,-4792c6965590,3280905,6961997,3282502,6961598,3282901v-1198,799,-6787,3993,-13573,400c6941239,3279708,6940839,3273321,6940839,3271724v-399,-399,-798,-3593,-3592,-5190c6934053,3264938,6932057,3266135,6931259,3266534r-399,c6929662,3267333,6924472,3270526,6917287,3266934v-7585,-3992,-7186,-11178,-7186,-11976c6910500,3254958,6910101,3251764,6906907,3250167v-2795,-1597,-6388,,-6787,399c6898923,3251365,6893334,3254558,6886548,3250966r-2396,-1597c6882156,3248570,6881358,3246175,6882556,3244179v798,-1996,3193,-2794,5189,-1597l6890140,3244179v3593,1996,6388,,6388,l6896927,3244179v200,-200,1996,-1298,4591,-1896xm1563272,3238990v800,-400,2395,-400,2797,798c1566466,3240586,1566466,3242183,1565268,3242582r-15169,8784l1549301,3251765v-798,,-1598,-399,-1996,-1198c1546906,3249769,1547305,3248172,1548102,3247773r15170,-8783xm1485031,3233800r13972,10779c1499803,3244979,1500203,3246575,1499405,3247374v-402,399,-1199,798,-1598,798c1497409,3248172,1496609,3248172,1496210,3247773r-13574,-10779c1481838,3236594,1481439,3234998,1482237,3234199v399,-798,1996,-1197,2794,-399xm1553293,3224619v799,399,1199,1996,401,2794l1542912,3241386v-400,399,-1197,799,-1595,799c1540917,3242185,1540119,3242185,1539719,3241785v-798,-399,-1197,-1996,,-2794l1550500,3225018v400,-798,1995,-1197,2793,-399xm1497008,3221026v797,-400,2393,-400,2793,798l1508586,3236995v398,798,398,2395,-800,2794l1506987,3240188v-797,,-1596,-399,-1995,-1197l1496209,3223820v-400,-798,-400,-2395,799,-2794xm1535330,3215836v1198,399,1995,1596,1597,2794l1532137,3235397v,799,-798,1597,-1598,1597l1529741,3236994v-799,-399,-1596,-1597,-1995,-2794l1532536,3217432v397,-1197,1596,-1996,2794,-1596xm1515374,3214240v1198,,2397,798,2397,1996l1520166,3233801v,1198,-798,2396,-1996,2396c1517371,3236197,1516173,3235398,1515774,3234201r-2396,-17566c1513378,3215437,1514176,3214240,1515374,3214240xm560129,3189639v7735,1946,14721,6836,19112,14221l573652,3207453v-7585,-11577,-22754,-15169,-34331,-7984c527744,3206655,524151,3221824,532135,3233402r-5589,3593c526147,3236596,526147,3236197,525748,3235797v-8782,-14771,-3992,-33933,10778,-42715c543911,3188691,552394,3187693,560129,3189639xm7263044,3176465v7734,1946,14720,6836,19111,14221l7276566,3194279v-7585,-11577,-22754,-15169,-34331,-7984c7230657,3193481,7227065,3208650,7235049,3220228r-5589,3593c7229061,3223422,7229061,3223023,7228661,3222623v-8782,-14771,-3992,-33933,10780,-42715c7246826,3175517,7255309,3174519,7263044,3176465xm5303326,3160348v1197,-400,2395,399,2395,1996l5308117,3179909v,1198,-798,2396,-1996,2396c5304923,3182305,5303725,3181506,5303725,3180309r-2395,-17566c5301330,3161545,5302128,3160348,5303326,3160348xm5291749,3159550v1198,,1996,1197,1198,2794l5288156,3179111v,799,-799,1597,-1597,1597l5285761,3180708v-1198,-399,-1996,-1597,-1597,-2794l5288955,3161147v399,-1198,1597,-1996,2794,-1597xm5314104,3156754v798,-399,2395,-399,2794,799l5325682,3172723v399,799,399,2396,-799,2795l5324085,3175917v-799,,-1597,-399,-1996,-1198l5313305,3159549v-399,-799,-399,-2395,799,-2795xm5281770,3154360v1198,799,1198,1996,798,2795l5271789,3171127v-399,400,-1198,799,-1597,799c5269793,3171926,5268995,3171926,5268595,3171527v-798,-400,-1197,-1996,-399,-2795l5278976,3154759v399,-798,1996,-1197,2794,-399xm5325680,3148771r14372,10779c5340851,3159949,5341250,3161546,5340452,3162345v-400,399,-1198,798,-1597,798c5338456,3163143,5337657,3163143,5337258,3162744r-13973,-10779c5322487,3151565,5322088,3149969,5322886,3149170v399,-798,1996,-1197,2794,-399xm1834722,3148372v1198,-400,2396,399,2795,1596c1839114,3157553,1847099,3162743,1855083,3160747v1197,-399,2395,399,3193,1597c1858674,3163541,1857877,3164739,1857079,3165138r-400,c1852288,3166336,1847896,3165936,1843904,3163940v-5190,14372,-15169,25549,-28742,32337c1801595,3203063,1786427,3204261,1772055,3199470v-798,4391,-3193,8383,-6786,11178l1764870,3211047v-799,399,-1996,,-2795,-798c1761277,3209450,1761277,3207853,1762475,3207055v5988,-5190,7185,-14372,1996,-20759c1763672,3185497,1763672,3183900,1764870,3183102v798,-798,2395,-798,3193,399c1770858,3187094,1772455,3191086,1772455,3195079r399,c1786427,3199470,1800397,3198672,1813165,3192284v12376,-6388,21957,-17166,26348,-30340l1839513,3161545v-3194,-2395,-5190,-5988,-6387,-10379c1832726,3149968,1833525,3148771,1834722,3148372xm2757682,3144779v2394,-399,4788,1197,4788,3593l2766063,3172723r24353,-3593c2792811,3168731,2794806,3170328,2795204,3172723v402,2395,-1196,4391,-3591,4790l2767261,3181106r3592,24352c2771254,3207853,2769658,3209849,2767261,3210249v-2395,399,-4390,-1198,-4791,-3593l2758876,3182304r-24353,3592c2732128,3186296,2730131,3184699,2729733,3182304v-401,-2396,1199,-4392,3592,-4791l2757682,3173920r-3594,-24351c2753686,3147174,2755286,3145178,2757682,3144779xm5271390,3144778v799,-399,2396,-399,2795,799c5274983,3146774,5274584,3147972,5273386,3148371r-15170,8784l5257417,3157554v-798,,-1596,-399,-1996,-1198c5255022,3155558,5255022,3153961,5256220,3153562r15170,-8784xm5330471,3137594r16767,4791c5348436,3142784,5348835,3143982,5348436,3145179v,799,-798,1597,-1597,1597l5346041,3146776r-16767,-4791c5328076,3141586,5327278,3140388,5327677,3139191v399,-1198,1597,-1996,2794,-1597xm3986169,3137294v2595,-599,5988,-699,9382,1098c4003135,3142384,4002736,3149968,4002736,3150368v,,,2794,3593,4790c4009922,3156755,4012317,3155158,4012317,3155158r399,l4013115,3154759v1996,-1198,6787,-3593,13174,-399c4033075,3157952,4033475,3165537,4033475,3165936r,400c4033475,3166336,4033475,3169130,4037067,3171126v3593,1996,6388,,6388,l4043854,3171126v399,-399,7586,-4391,13973,-798c4065412,3174320,4065012,3181905,4065012,3182305v,,,2794,3593,4790c4069803,3187494,4070601,3187893,4071799,3187893r4391,400c4078186,3188293,4079783,3190289,4079783,3192285v,1996,-1996,3592,-5589,3992l4068206,3195877v-1597,-399,-3194,-798,-4790,-1596c4055831,3190289,4056230,3182704,4056230,3182305v,,399,-2796,-3194,-4792c4050242,3175916,4046648,3177513,4046249,3177912v-1198,799,-6786,3993,-13573,400c4025890,3174719,4025491,3168332,4025491,3166735v-400,-399,-799,-3593,-3593,-5190c4018704,3159948,4016708,3161146,4015910,3161545r-399,c4014313,3162344,4009123,3165537,4001938,3161944v-7585,-3992,-7186,-11177,-7186,-11976c3995151,3149968,3994752,3146775,3991559,3145178v-2795,-1597,-6388,,-6787,399c3983575,3146376,3977986,3149569,3971199,3145976r-2395,-1596c3966808,3143581,3966010,3141186,3967207,3139190v799,-1996,3194,-2794,5190,-1597l3974792,3139190v3593,1996,6387,,6387,l3981579,3139190v199,-200,1995,-1298,4590,-1896xm5268596,3133202v1198,,2396,798,2396,1996c5270992,3136395,5270193,3137593,5268996,3137593r-17566,2396c5250232,3139989,5249035,3139191,5249035,3137993v,-1199,798,-2396,1996,-2396l5268596,3133202xm5347638,3122823v1197,,2395,798,2395,1996c5350033,3126016,5349235,3127214,5348037,3127214r-17566,2396c5329274,3129610,5328076,3128812,5328076,3127614v,-1198,798,-2396,1996,-2396l5347638,3122823xm5253026,3116037r16768,4791c5270991,3121227,5271790,3122425,5271391,3123622v,799,-799,1597,-1597,1597l5268995,3125219r-16767,-4791c5251030,3120029,5250232,3118831,5250232,3117633v399,-1197,1597,-1996,2794,-1596xm5340852,3105657v798,-399,2395,-399,2794,799c5344045,3107254,5344045,3108851,5342848,3109250r-15171,8784l5326879,3118433v-799,,-1597,-399,-1996,-1198c5324483,3116038,5324483,3114840,5325681,3114441r15171,-8784xm4003334,3104959v2595,-599,5989,-699,9382,1098c4020300,3110049,4019901,3117633,4019901,3118032v,,,2795,3593,4791c4027087,3124420,4029482,3122823,4029482,3122823r399,l4030280,3122424v1996,-1198,6787,-3593,13174,-400c4050240,3125617,4050639,3133202,4050639,3133601r,399c4050639,3134000,4050639,3136795,4054232,3138791v3593,1996,6387,,6387,l4061019,3138791v399,-399,7585,-4391,13972,-799c4082576,3141984,4082177,3149570,4082177,3149969v,,,2795,3593,4791c4086967,3155159,4087766,3155558,4088963,3155558r4392,399c4095351,3155957,4096947,3157953,4096947,3159949v,2396,-1996,3992,-5588,3992l4085371,3163542v-1597,-399,-3194,-798,-4791,-1597c4072995,3157953,4073395,3150369,4073395,3149969v,,399,-2795,-3194,-4791c4067407,3143581,4063813,3145178,4063414,3145577v-1198,799,-6787,3993,-13573,399c4043055,3142384,4042655,3135996,4042655,3134400v-399,-400,-798,-3593,-3592,-5190c4035869,3127613,4033873,3128811,4033075,3129210r-399,c4031478,3130008,4026288,3133202,4019103,3129609v-7585,-3992,-7186,-11177,-7186,-11976c4012316,3117633,4011917,3114440,4008724,3112843v-2795,-1597,-6388,,-6787,399c4000740,3114041,3995151,3117234,3988365,3113641r-2396,-1596c3983973,3111246,3983175,3108851,3984373,3106855v798,-1996,3193,-2794,5189,-1597l3991957,3106855v3593,1996,6388,,6388,l3998744,3106855v199,-200,1995,-1298,4590,-1896xm5262607,3100069r13973,10779c5277379,3111248,5277778,3112844,5276980,3113643v-400,399,-1198,798,-1597,798c5274984,3114441,5274185,3114441,5273786,3114042r-13574,-10779c5259414,3102863,5259015,3101267,5259813,3100468v399,-798,1996,-1197,2794,-399xm5330872,3091286v798,399,1197,1996,399,2794l5320491,3108053v-399,400,-1197,799,-1596,799c5318495,3108852,5317697,3108852,5317298,3108453v-799,-799,-1198,-1996,,-2795l5328077,3091685v399,-798,1996,-1197,2795,-399xm5274583,3087295v798,-400,2395,-400,2794,798l5286161,3103264v399,798,399,2395,-799,2794l5284564,3106457v-799,,-1597,-399,-1996,-1197l5273784,3090089v-399,-798,-399,-2395,799,-2794xm5312908,3082504v1197,399,1996,1596,1596,2794l5309713,3102065v,799,-798,1597,-1597,1597l5307318,3103662v-1198,-399,-1597,-1597,-1996,-2794l5310113,3084100v399,-1197,1597,-1996,2795,-1596xm5292947,3080508v1197,,2395,798,2395,1996l5297738,3100069v,1198,-798,2396,-1996,2396c5294543,3102864,5293745,3102065,5293346,3100469r-2395,-17566c5290951,3081705,5291749,3080508,5292947,3080508xm4337714,3055907v7735,1946,14721,6836,19113,14221l4351238,3073721v-7585,-11577,-22756,-15169,-34332,-7984c4304930,3072923,4301736,3088492,4309720,3099670r-5589,3593c4303732,3102864,4303732,3102465,4303333,3102065v-8782,-14771,-3992,-33933,10778,-42715c4321497,3054959,4329980,3053961,4337714,3055907xm2405188,3023023v1194,-399,2394,400,2394,1996l2409981,3042585v,1198,-800,2395,-1999,2395c2406785,3044980,2405589,3044182,2405589,3042984r-2396,-17565c2403193,3024221,2403993,3023023,2405188,3023023xm2393612,3022225v1200,,1996,1197,1200,2794l2390019,3041786v,799,-799,1597,-1597,1597l2387624,3043383v-1198,-399,-1996,-1597,-1595,-2794l2390818,3023821v399,-1197,1597,-1996,2794,-1596xm2415960,3019431v801,-400,2399,-400,2795,798l2427542,3035400v400,798,400,2395,-800,2794l2425945,3038593v-799,,-1599,-399,-1998,-1197l2415163,3022225v-397,-798,-397,-2395,797,-2794xm2383635,3017035v1197,798,1197,1996,797,2794l2373656,3033802v-400,399,-1199,799,-1598,799c2371658,3034601,2370859,3034601,2370461,3034201v-800,-399,-1199,-1996,-401,-2794l2380840,3017434v400,-798,1996,-1197,2795,-399xm1060876,3016736v2595,-599,5988,-699,9382,1098c1077842,3021826,1077443,3029411,1077443,3029810v,,,2794,3593,4790c1084629,3036197,1087024,3034600,1087024,3034600r400,l1087823,3034201v1996,-1198,6787,-3593,13174,-399c1107783,3037395,1108183,3044979,1108183,3045378r,400c1108183,3045778,1108183,3048572,1111775,3050568v3594,1996,6388,,6388,l1118563,3050568v399,-399,7584,-4391,13972,-798c1140120,3053762,1139720,3061347,1139720,3061747v,,,2794,3594,4790c1144512,3066936,1145310,3067335,1146508,3067335r4391,400c1152895,3067735,1154492,3069731,1154492,3071727v,2395,-1996,3992,-5589,3992l1142914,3075319v-1597,-399,-3194,-798,-4791,-1596c1130539,3069731,1130938,3062146,1130938,3061747v,,399,-2796,-3194,-4792c1124950,3055358,1121357,3056955,1120958,3057354v-1198,799,-6787,3993,-13574,400c1100598,3054161,1100199,3047774,1100199,3046177v-400,-399,-799,-3593,-3593,-5190c1093412,3039391,1091416,3040588,1090618,3040987r-399,c1089021,3041786,1083830,3044979,1076645,3041387v-7585,-3992,-7186,-11178,-7186,-11976c1069858,3029411,1069459,3026217,1066266,3024620v-2795,-1597,-6388,,-6787,399c1058282,3025818,1052692,3029011,1045905,3025419r-2395,-1597c1041514,3023023,1040716,3020628,1041913,3018632v799,-1996,3194,-2794,5190,-1597l1049498,3018632v3593,1996,6388,,6388,l1056286,3018632v199,-200,1995,-1297,4590,-1896xm5612307,3014640v1197,-400,2395,399,2794,1596c5616698,3023821,5624682,3029011,5632666,3027015v1197,-399,2395,399,3193,1597c5636258,3029809,5635460,3031007,5634662,3031406r-399,c5629871,3032604,5625480,3032204,5621488,3030208v-5189,14372,-15169,25549,-28742,32337c5579173,3069331,5564003,3070529,5549631,3065738v-798,4391,-3193,8383,-6786,11178l5542446,3077315v-799,399,-1996,,-2795,-798c5538853,3075718,5538853,3074121,5540050,3073323v5988,-5190,7186,-14372,1996,-20759c5541248,3051765,5541248,3050168,5542446,3049370v798,-798,2395,-798,3193,399c5548434,3053362,5550030,3057354,5550030,3061347r400,c5564003,3065738,5577975,3064940,5590750,3058552v12375,-6388,21956,-17166,26347,-30340l5617097,3027813v-3194,-2395,-5190,-5988,-6387,-10379c5610311,3016236,5611109,3015039,5612307,3014640xm6535254,3011447v2395,-399,4790,1198,4790,3593l6543637,3039391r24351,-3593c6570384,3035399,6572380,3036996,6572779,3039391v399,2395,-1198,4391,-3593,4790l6544835,3047774r3593,24352c6548827,3074521,6547230,3076517,6544835,3076916v-2395,400,-4391,-1197,-4791,-3592l6536452,3048972r-24353,3592c6509704,3052963,6507708,3051367,6507309,3048972v-399,-2396,1198,-4392,3593,-4791l6535254,3040588r-3593,-24351c6531262,3013842,6532859,3011846,6535254,3011447xm2427541,3011446r14375,10779c2442716,3022625,2443114,3024221,2442317,3025020v-401,399,-1200,798,-1599,798c2440320,3025818,2439520,3025818,2439121,3025419r-13976,-10779c2424346,3014240,2423947,3012644,2424746,3011845v399,-798,1996,-1197,2795,-399xm2373256,3007455v800,-400,2397,-400,2796,798c2376851,3009451,2376451,3010648,2375254,3011047r-15174,8784l2359281,3020230v-796,,-1596,-399,-1997,-1198c2356886,3018234,2356886,3016637,2358084,3016238r15172,-8783xm2432332,3000269r16771,4791c2450303,3005459,2450700,3006657,2450303,3007854v,799,-801,1597,-1599,1597l2447907,3009451r-16772,-4791c2429937,3004261,2429138,3003063,2429537,3001865v400,-1197,1598,-1996,2795,-1596xm2370462,2995878v1198,,2396,798,2396,1996c2372858,2999071,2372059,3000269,2370861,3000269r-17570,2396c2352096,3002665,2350899,3001867,2350899,3000669v,-1198,797,-2396,1995,-2396l2370462,2995878xm2449504,2985898v1196,-400,2396,399,2396,1995c2451900,2989091,2451101,2990289,2449903,2990289r-17571,2396c2431135,2992685,2429937,2991886,2429937,2990689v,-1199,797,-2396,1996,-2396l2449504,2985898xm1077644,2984800v2595,-599,5988,-699,9382,1098c1094610,2989890,1094211,2997475,1094211,2997874v,,,2794,3593,4790c1101397,3004261,1103792,3002664,1103792,3002664r399,l1104590,3002265v1996,-1198,6787,-3593,13174,-399c1124551,3005459,1124951,3013043,1124951,3013442r,400c1124951,3013842,1124951,3016636,1128543,3018632v3593,1996,6388,,6388,l1135330,3018632v399,-399,7584,-4391,13973,-798c1156887,3021826,1156488,3029411,1156488,3029811v,,,2794,3593,4790c1161279,3035000,1162077,3035399,1163275,3035399r4391,400c1169662,3035799,1171260,3037795,1171260,3039791v,1996,-1598,3592,-5590,3992l1159682,3043383v-1597,-399,-3194,-798,-4791,-1596c1147307,3037795,1147706,3030210,1147706,3029811v,,399,-2796,-3194,-4792c1141718,3023422,1138124,3025019,1137725,3025418v-1198,799,-6786,3993,-13573,400c1117365,3022225,1116967,3015838,1116967,3014241v-400,-399,-800,-3593,-3593,-5190c1110179,3007455,1108183,3008652,1107385,3009051r-399,c1105789,3009850,1100598,3013043,1093413,3009451v-7586,-3992,-7186,-11178,-7186,-11976c1086625,2997475,1086227,2994281,1083034,2992684v-2796,-1597,-6389,,-6788,399c1075049,2993882,1069460,2997075,1062674,2993483r-2396,-1597c1058282,2991087,1057484,2988692,1058682,2986696v798,-1996,3193,-2794,5189,-1597l1066266,2986696v3593,1996,6387,,6387,l1073053,2986696v200,-200,1996,-1297,4591,-1896xm2354889,2978712r16769,4791c2372856,2983902,2373656,2985100,2373256,2986297v,799,-799,1597,-1598,1597l2370859,2987894r-16769,-4791c2352892,2982704,2352094,2981506,2352094,2980308v399,-1197,1596,-1996,2795,-1596xm2442713,2968332v800,-399,2399,-399,2798,799c2445909,2969929,2445909,2971526,2444711,2971925r-15174,8784l2428737,2981108v-797,,-1595,-399,-1996,-1198c2426341,2978713,2426741,2977515,2427541,2977116r15172,-8784xm2364468,2962744r13980,10779c2379247,2973923,2379645,2975519,2378846,2976318v-398,399,-1196,798,-1596,798c2376851,2977116,2376052,2977116,2375654,2976717r-13578,-10779c2361275,2965539,2361275,2963942,2361679,2963143v397,-798,1991,-1197,2789,-399xm2432733,2953962v797,399,1197,1996,400,2794l2422350,2970729v-399,399,-1197,799,-1597,799c2420353,2971528,2419555,2971528,2419156,2971128v-799,-798,-1198,-1996,,-2794l2429938,2954361v400,-798,1995,-1197,2795,-399xm2376451,2949969v797,-399,2394,-399,2793,799l2388026,2965938v398,799,398,2396,-800,2795l2386428,2969132v-798,,-1596,-399,-1997,-1198l2375651,2952764v-399,-799,-399,-2395,800,-2795xm2414766,2945180v1198,399,1995,1596,1594,2794l2411572,2964741v,799,-796,1597,-1599,1597l2409181,2966338v-1199,-399,-1604,-1597,-2002,-2794l2411968,2946776v401,-1197,1601,-1996,2798,-1596xm2394812,2943583v1189,,2391,798,2391,1996l2399602,2963144v,1198,-800,2396,-2004,2396c2396408,2965540,2395610,2964741,2395207,2963544r-2393,-17566c2392814,2944780,2393612,2943583,2394812,2943583xm1439575,2918583v7734,1946,14717,6836,19109,14221l1453096,2936397v-7585,-11576,-22755,-15169,-34331,-7984c1407187,2935599,1403593,2951168,1411578,2962346r-5590,3593c1405590,2965540,1405590,2965140,1405190,2964741v-8779,-14771,-3991,-33932,10779,-42715c1423356,2917635,1431839,2916637,1439575,2918583xm6182761,2889292v1198,,2395,798,2395,1996l6187551,2908854v,1197,-798,2395,-1996,2395c6184358,2911249,6183160,2910450,6183160,2909253r-2396,-17566c6180764,2890489,6181563,2889292,6182761,2889292xm6171184,2888494v1199,399,1997,1596,1199,2794l6167592,2908055v,799,-799,1597,-1597,1597l6165197,2909652v-1199,-399,-1997,-1597,-1598,-2794l6168390,2890090v399,-1197,1597,-1996,2794,-1596xm6193539,2886098v799,-399,2396,-399,2795,799l6205117,2902067v399,799,399,2396,-799,2795l6203520,2905261v-799,,-1597,-399,-1996,-1198l6192740,2888893v-399,-799,-399,-2395,799,-2795xm6161205,2883703v1197,798,1197,1996,798,2794l6151225,2900470v-400,400,-1198,799,-1598,799c6149228,2901269,6148429,2901269,6148030,2900870v-798,-400,-1198,-1996,-399,-2795l6158410,2884102v399,-798,1996,-1197,2795,-399xm4838458,2883404v2595,-599,5989,-699,9382,1098c4855424,2888494,4855025,2896078,4855025,2896477v,,,2795,3593,4791c4862211,2902865,4864606,2901268,4864606,2901268r399,l4865404,2900869v1996,-1198,6787,-3593,13174,-400c4885364,2904062,4885764,2911647,4885764,2912046r,399c4885764,2912445,4885764,2915240,4889356,2917236v3593,1996,6388,,6388,l4896143,2917236v399,-399,7586,-4391,13973,-799c4917701,2920429,4917301,2928015,4917301,2928414v,,,2795,3593,4791c4922092,2933604,4922890,2934003,4924088,2934003r4391,399c4930475,2934402,4932072,2936398,4932072,2938394v-399,1996,-1996,3593,-5589,3992l4920495,2941987v-1597,-399,-3194,-798,-4790,-1597c4908120,2936398,4908519,2928814,4908519,2928414v,,399,-2795,-3194,-4791c4902531,2922026,4898937,2923623,4898538,2924022v-1198,799,-6786,3993,-13573,399c4878179,2920829,4877780,2914441,4877780,2912845v-400,-400,-799,-3593,-3593,-5190c4870993,2906058,4868997,2907256,4868199,2907655r-399,c4866602,2908453,4861412,2911647,4854227,2908054v-7585,-3992,-7186,-11177,-7186,-11976c4847440,2896078,4847041,2892885,4843848,2891288v-2795,-1597,-6388,,-6787,399c4835864,2892486,4830275,2895679,4823488,2892086r-2395,-1596c4819097,2889691,4818299,2887296,4819496,2885300v799,-1996,3194,-2794,5190,-1597l4827081,2885300v3593,1996,6387,,6387,l4833868,2885300v199,-200,1995,-1298,4590,-1896xm6205116,2878114r14372,10779c6220286,2889293,6220685,2890889,6219887,2891688v-399,399,-1198,798,-1597,798c6217891,2892486,6217093,2892486,6216693,2892087r-13973,-10779c6201922,2880908,6201523,2879312,6202321,2878513v399,-798,1996,-1197,2795,-399xm2714169,2877316v1198,-400,2395,399,2794,1596c2718559,2886497,2726541,2891687,2734527,2889691v1197,-399,2395,399,3192,1597c2738119,2892485,2737321,2893683,2736523,2894082r-400,c2731731,2895280,2727339,2894880,2723349,2892884v-5188,14372,-15165,25549,-28735,32336c2681040,2932007,2665868,2933204,2651497,2928414v-799,4391,-3193,8383,-6786,11178l2644313,2939991v-801,399,-2000,,-2797,-799c2640719,2938394,2640719,2936797,2641916,2935999v5988,-5190,7186,-14372,1997,-20760c2643115,2914441,2643115,2912844,2644313,2912046v798,-799,2394,-799,3191,399c2650299,2916038,2651897,2920030,2651897,2924023r399,c2665868,2928414,2679841,2927616,2692619,2921227v12373,-6387,21951,-17165,26340,-30339l2718959,2890489v-3194,-2395,-5190,-5988,-6385,-10379c2712173,2878912,2712972,2877715,2714169,2877316xm6150825,2874122v799,-399,2396,-399,2795,799c6154418,2875719,6154019,2877316,6152821,2877715r-15170,8784l6136852,2886898v-798,,-1596,-399,-1996,-1198c6134457,2884902,6134457,2883305,6135655,2882906r15170,-8784xm3637113,2874122v2393,-399,4788,1197,4788,3593l3645494,2902066r24349,-3593c3672237,2898074,3674231,2899671,3674634,2902066v401,2395,-1200,4391,-3592,4790l3646695,2910449r3593,24352c3650688,2937196,3649088,2939192,3646695,2939592v-2399,399,-4395,-1198,-4794,-3593l3638310,2911647r-24359,3592c3611562,2915639,3609559,2914042,3609165,2911647v-403,-2396,1194,-4392,3597,-4791l3637113,2903263r-3593,-24351c3633123,2876517,3634721,2874521,3637113,2874122xm6209906,2866937r16767,4791c6227472,2872127,6228270,2873325,6227871,2874522v,799,-798,1597,-1597,1597l6225476,2876119r-16768,-4791c6207511,2870929,6206712,2869731,6207112,2868533v399,-1197,1596,-1996,2794,-1596xm6147632,2862545v1197,,2395,798,2395,1996c6150426,2865339,6149628,2866537,6148031,2866936r-17566,2396c6129268,2869332,6128070,2868534,6128070,2867336v,-1198,798,-2396,1996,-2396l6147632,2862545xm6227073,2852166v1197,,2395,798,2395,1996c6229468,2855359,6228669,2856557,6227472,2856557r-17566,2396c6208708,2858953,6207511,2858155,6207511,2856957v,-1198,798,-2396,1996,-2396l6227073,2852166xm4855225,2851068v2595,-599,5989,-699,9382,1098c4872191,2856158,4871792,2863743,4871792,2864142v,,,2794,3593,4790c4878978,2870529,4881373,2868932,4881373,2868932r399,l4882171,2868533v1996,-1198,6787,-3593,13174,-399c4902131,2871727,4902530,2879311,4902530,2879710r,400c4902530,2880110,4902530,2882904,4906123,2884900v3593,1996,6387,,6387,l4912910,2884900v399,-399,7585,-4391,13972,-798c4934467,2888094,4934068,2895679,4934068,2896079v,,,2794,3593,4790c4938858,2901268,4939657,2901667,4940854,2901667r4392,400c4947242,2902067,4948838,2904063,4948838,2906059v,2395,-1996,3992,-5588,3992l4937262,2909651v-1597,-399,-3194,-798,-4791,-1596c4924886,2904063,4925286,2896478,4925286,2896079v,,399,-2796,-3194,-4792c4919298,2889690,4915704,2891287,4915305,2891686v-1198,799,-6787,3993,-13573,400c4894946,2888493,4894546,2882106,4894546,2880509v-399,-399,-798,-3593,-3592,-5190c4887760,2873723,4885764,2874920,4884966,2875319r-399,c4883369,2876118,4878179,2879311,4870994,2875719v-7585,-3992,-7186,-11178,-7186,-11976c4864207,2863743,4863808,2860549,4860615,2858952v-2795,-1597,-6388,,-6787,399c4852631,2860150,4847042,2863343,4840256,2859751r-2396,-1597c4835864,2857355,4835066,2854960,4836264,2852964v798,-1996,3193,-2794,5189,-1597l4843848,2852964v3593,1996,6388,,6388,l4850635,2852964v199,-200,1995,-1297,4590,-1896xm6132461,2845380r16768,4791c6150426,2850570,6151225,2851768,6150825,2852965v,799,-798,1597,-1596,1597l6148430,2854562r-16767,-4791c6130465,2849372,6129667,2848174,6129667,2846976v399,-1197,1597,-1996,2794,-1596xm6220286,2834601v799,-399,2395,-399,2795,799c6223480,2836198,6223480,2837795,6222282,2838194r-15170,8784l6206313,2847377v-798,,-1597,-399,-1996,-1198c6203519,2845381,6203918,2844183,6205116,2843385r15170,-8784xm6141644,2829412r13973,10779c6156415,2840590,6156814,2842187,6156016,2842986v-399,399,-1198,798,-1597,798c6154020,2843784,6153221,2843784,6152822,2843385r-13574,-10779c6138450,2832206,6138051,2830610,6138849,2829811v399,-798,1996,-1197,2795,-399xm6210306,2820629v799,399,1198,1996,399,2794l6199927,2837396v-399,400,-1198,799,-1598,799c6197930,2838195,6197132,2838195,6196732,2837796v-798,-799,-1197,-2396,,-2795l6207512,2821028v399,-798,1996,-1197,2794,-399xm6154018,2816637v799,-399,2396,-399,2795,799l6165596,2832606v399,799,399,2396,-799,2795l6163999,2835800v-798,,-1597,-399,-1996,-1198l6153220,2819432v-400,-799,-400,-2395,798,-2795xm6192342,2811448v1198,399,1997,1596,1598,2794l6189148,2831009v,799,-798,1597,-1597,1597l6186753,2832606v-1198,-399,-1598,-1597,-1997,-2794l6189547,2813044v400,-1197,1597,-1996,2795,-1596xm6172382,2809851v1198,,2395,798,2395,1996l6177172,2829412v,1198,-798,2396,-1996,2396c6173979,2831808,6173180,2831009,6172781,2829812r-2396,-17566c6170385,2811048,6171184,2809851,6172382,2809851xm5216750,2785250v7735,1946,14721,6836,19112,14221l5230273,2803064v-7585,-11577,-22755,-15169,-34332,-7984c5184364,2802266,5181171,2817435,5188755,2829013r-5588,3593c5182767,2832207,5182767,2831808,5182368,2831408v-8782,-14771,-3992,-33933,10779,-42715c5200532,2784302,5209015,2783304,5216750,2785250xm711773,2753564v2395,-399,4391,1197,4790,3593l720156,2781508r24351,-3593c746902,2777516,748898,2779113,749298,2781508v399,2395,-1198,4391,-3593,4790l721354,2789891r3592,24352c725346,2816638,723749,2818634,721354,2819034v-2396,399,-4392,-1198,-4791,-3593l712970,2791089r-24351,3592c686224,2795081,684228,2793484,683829,2791089v-399,-2396,1198,-4392,3593,-4791l711773,2782705r-3593,-24351c707781,2755959,709378,2753963,711773,2753564xm3284640,2751968v1195,,2390,798,2390,1996l3289424,2771529v,1198,-797,2396,-1995,2396c3286235,2773925,3285039,2773126,3285039,2771929r-2397,-17566c3282642,2753165,3283439,2751968,3284640,2751968xm3273060,2751169v1197,399,1995,1596,1197,2794l3269466,2770730v,799,-799,1597,-1595,1597l3267069,2772327v-1198,-399,-1992,-1597,-1594,-2794l3270263,2752765v398,-1197,1594,-1996,2797,-1596xm3295409,2748773v799,-399,2399,-399,2798,799l3306988,2764742v401,799,401,2396,-797,2795l3305394,2767936v-796,,-1594,-399,-1999,-1198l3294615,2751568v-401,-799,-401,-2395,794,-2795xm3263080,2746378v1201,798,1201,1996,801,2794l3253107,2763145v-401,399,-1201,799,-1598,799c3251106,2763944,3250309,2763944,3249911,2763544v-799,-399,-1201,-1996,-399,-2794l3260291,2746777v400,-798,1993,-1197,2789,-399xm1940312,2746079v2594,-599,5988,-699,9381,1098c1957277,2751169,1956879,2758753,1956879,2759153v,,,2794,3593,4790c1964065,2765540,1966460,2763943,1966460,2763943r399,l1967258,2763544v1996,-1198,6787,-3593,13175,-399c1987218,2766737,1987617,2774322,1987617,2774721r,400c1987617,2775121,1987617,2777915,1991211,2779911v3593,1996,6386,,6386,l1997998,2779911v399,-399,7584,-4391,13972,-798c2019554,2783105,2019155,2790690,2019155,2791090v,,,2794,3593,4790c2023946,2796279,2024744,2796678,2025943,2796678r4391,400c2032329,2797078,2033926,2799074,2033926,2801070v-400,1996,-1996,3592,-5589,3992l2022349,2804662v-1596,-399,-3194,-798,-4791,-1596c2009974,2799074,2010373,2791489,2010373,2791090v,,399,-2796,-3194,-4792c2004385,2784701,2000792,2786298,2000393,2786697v-1198,799,-6787,3993,-13574,400c1980033,2783504,1979633,2777117,1979633,2775520v-399,-399,-798,-3593,-3592,-5190c1972847,2768733,1970851,2769931,1970053,2770330r-400,c1968456,2771129,1963266,2774322,1956080,2770729v-7585,-3992,-7186,-11177,-7186,-11976c1949294,2758753,1948894,2755560,1945701,2753963v-2795,-1597,-6388,,-6787,399c1937717,2755161,1932128,2758354,1925341,2754761r-2395,-1596c1920950,2752366,1920152,2749971,1921350,2747975v798,-1996,3193,-2794,5189,-1597l1928934,2747975v3593,1996,6387,,6387,l1935721,2747975v200,-200,1996,-1298,4591,-1896xm6491741,2743984v1198,-400,2396,399,2795,1596c6496133,2753165,6504117,2758355,6512100,2756359v1198,-399,2396,399,3194,1597c6515693,2759153,6514895,2760351,6514096,2760750r-399,c6509306,2761948,6504915,2761548,6500923,2759552v-5190,14372,-15170,25549,-28742,32337c6458608,2798675,6443438,2799873,6429066,2795082v-798,4391,-3193,8383,-6786,11178l6421881,2806659v-799,399,-1996,,-2795,-798c6418288,2805062,6418288,2803465,6419486,2802667v5988,-5190,7185,-14372,1996,-20759c6420683,2781109,6420683,2779512,6421881,2778714v798,-798,2395,-798,3193,399c6427869,2782706,6429466,2786698,6429466,2790691r399,c6443438,2795082,6457410,2794284,6470185,2787896v12375,-6388,21956,-17166,26347,-30340l6496532,2757157v-3194,-2395,-5190,-5988,-6387,-10379c6489745,2745580,6490544,2744383,6491741,2743984xm3306988,2740790r14371,10779c3322162,2751969,3322556,2753565,3321752,2754364v-393,399,-1192,798,-1590,798c3319765,2755162,3318963,2755162,3318565,2754763r-13967,-10779c3303800,2743584,3303394,2741988,3304193,2741189v405,-798,1998,-1197,2795,-399xm3252706,2736797v799,-399,2395,-399,2794,799c3256298,2738394,3255900,2739991,3254702,2740390r-15177,8784l3238729,2749573v-800,,-1595,-399,-1994,-1198c3236336,2747577,3236336,2745980,3237533,2745581r15173,-8784xm3311778,2729612r16768,4791c3329745,2734802,3330145,2736000,3329745,2737197v,799,-797,1597,-1597,1597l3327349,2738794r-16769,-4791c3309385,2733604,3308587,2732406,3308984,2731208v401,-1197,1596,-1996,2794,-1596xm3249911,2725221v1195,,2396,798,2396,1996c3252307,2728414,3251509,2729213,3250309,2729612r-17564,2396c3231546,2732008,3230354,2731210,3230354,2730012v,-1199,795,-2396,1994,-2396l3249911,2725221xm3328948,2714842v1197,,2394,798,2394,1996c3331342,2718036,3330543,2719233,3329348,2719233r-17570,2396c3310584,2721629,3309385,2720831,3309385,2719633v,-1198,799,-2396,1995,-2396l3328948,2714842xm1957078,2713744v2595,-599,5988,-699,9382,1098c1974045,2718834,1973645,2726418,1973645,2726817v,,,2795,3593,4791c1980831,2733205,1983226,2731608,1983226,2731608r399,l1984024,2731209v1996,-1198,6788,-3593,13174,-400c2003985,2734402,2004385,2741987,2004385,2742386r,399c2004385,2742785,2004385,2745580,2007977,2747576v3593,1996,6387,,6387,l2014764,2747576v399,-399,7584,-4391,13972,-799c2036321,2750769,2035922,2758355,2035922,2758754v,,,2795,3593,4791c2040713,2763944,2041511,2764343,2042708,2764343r4392,399c2049096,2764742,2050692,2766738,2050692,2768734v,2396,-1596,3992,-5588,3992l2039116,2772327v-1597,-399,-3194,-798,-4791,-1597c2026740,2766738,2027139,2759154,2027139,2758754v,,399,-2795,-3194,-4791c2021151,2752366,2017558,2753963,2017159,2754362v-1198,799,-6787,3993,-13573,399c1996800,2751169,1996401,2744781,1996401,2743185v-401,-400,-799,-3593,-3594,-5190c1989613,2736398,1987617,2737596,1986819,2737995r-399,c1985223,2738793,1980032,2741987,1972847,2738394v-7585,-3992,-7186,-11177,-7186,-11976c1966061,2726418,1965661,2723225,1962468,2721628v-2795,-1597,-6387,,-6787,399c1954484,2722826,1948894,2726019,1942108,2722426r-2396,-1596c1937716,2720031,1936918,2717636,1938116,2715640v798,-1996,3193,-2794,5189,-1597l1945700,2715640v3594,1996,6389,,6389,l1952487,2715640v200,-200,1996,-1298,4591,-1896xm3234339,2708056r16767,4791c3252306,2713246,3253102,2714444,3252705,2715641v,799,-799,1597,-1599,1597l3250309,2717238r-16766,-4791c3232348,2712048,3231546,2710850,3231546,2709652v403,-1197,1598,-1996,2793,-1596xm3322159,2697277v797,-400,2395,-400,2795,798c3325350,2698873,3325350,2700470,3324152,2700869r-15167,8784l3308187,2710052v-798,,-1600,-399,-2000,-1198c3305791,2708056,3305791,2706858,3306988,2706060r15171,-8783xm3243924,2692087r13973,10779c3258698,2703266,3259095,2704862,3258296,2705661v-399,399,-1197,798,-1598,798c3256300,2706459,3255500,2706459,3255101,2706060r-13575,-10779c3240729,2694881,3240327,2693285,3241130,2692486v396,-798,1989,-1197,2794,-399xm3312179,2683305v801,399,1197,1996,397,2795l3301801,2700072v-397,400,-1196,799,-1598,799c3299807,2700871,3299007,2700871,3298608,2700472v-800,-799,-1198,-2396,,-2795l3309385,2683704v400,-798,1995,-1197,2794,-399xm3255900,2679313v798,-400,2396,-400,2794,798l3267475,2695282v396,798,396,2395,-805,2794l3265874,2698475v-797,,-1593,-399,-1993,-1197l3255099,2682107v-399,-798,-399,-2395,801,-2794xm3294215,2674124v1194,399,1993,1596,1594,2794l3291021,2693685v,799,-802,1597,-1597,1597l3288627,2695282v-1199,-399,-1597,-1597,-1996,-2794l3291418,2675720v400,-1197,1597,-1996,2797,-1596xm3274257,2672527v1197,,2393,798,2393,1996l3279048,2692089v,1197,-797,2395,-1995,2395c3275853,2694484,3275057,2693685,3274657,2692488r-2399,-17566c3272258,2673724,3273060,2672527,3274257,2672527xm2318997,2647926v7736,1946,14737,6836,19131,14221l2332530,2665740v-7595,-11576,-22754,-15169,-34328,-7984c2286228,2664942,2283029,2680111,2291019,2691689r-5593,3593c2285028,2694883,2285028,2694483,2284627,2694084v-8787,-14771,-3997,-33932,10782,-42715c2302795,2646978,2311268,2645980,2318997,2647926xm4489359,2620232v2395,-399,4391,1198,4790,3593l4497742,2648176r24352,-3593c4524490,2644184,4526486,2645781,4526885,2648176v399,2395,-1198,4391,-3593,4790l4498940,2656559r3593,24352c4502932,2683306,4501335,2685302,4498940,2685701v-2395,400,-4391,-1197,-4791,-3592l4490557,2657757r-24352,3592c4463810,2661748,4461814,2660152,4461415,2657757v-399,-2396,1198,-4392,3593,-4791l4489359,2649373r-3593,-24351c4485367,2622627,4486964,2620631,4489359,2620232xm7062197,2618635v1198,-399,1996,799,2395,1996l7066987,2638197v,1197,-798,2395,-1996,2395c7063794,2640592,7062596,2639794,7062596,2638596r-2396,-17566c7060200,2619833,7060999,2618635,7062197,2618635xm7050619,2617837v1199,399,1598,1596,1199,2794l7047027,2637398v,799,-799,1597,-1597,1597l7044631,2638995v-1198,-399,-1997,-1597,-1597,-2794l7047825,2619433v399,-1197,1597,-1996,2794,-1596xm7072575,2615041v799,-399,2396,-399,2795,799l7084153,2631010v399,799,399,2396,-799,2795l7082556,2634204v-799,,-1597,-399,-1996,-1198l7071776,2617836v-399,-799,-399,-2395,799,-2795xm5717894,2612747v2595,-599,5988,-699,9382,1098c5734860,2617837,5734461,2625421,5734461,2625820v,,,2795,3593,4791c5741647,2632208,5744042,2630611,5744042,2630611r399,l5744840,2630212v1996,-1198,6787,-3593,13174,-400c5764800,2633405,5765199,2640990,5765199,2641389r,399c5765199,2641788,5765199,2644583,5768792,2646579v3593,1996,6387,,6387,l5775579,2646579v399,-399,7584,-4391,13971,-799c5797135,2649772,5796736,2657358,5796736,2657757v,,,2795,3593,4791c5801526,2662947,5802325,2663346,5803522,2663346r4392,399c5809910,2663745,5811506,2665741,5811506,2667737v-399,1996,-1996,3593,-5588,3992l5799930,2671330v-1597,-399,-3194,-798,-4791,-1597c5787554,2665741,5787954,2658157,5787954,2657757v,,399,-2795,-3194,-4791c5781966,2651369,5778373,2652966,5777974,2653365v-1198,799,-6787,3993,-13573,399c5757615,2650172,5757215,2643784,5757215,2642188v-399,-400,-798,-3593,-3592,-5190c5750429,2635401,5748433,2636599,5747635,2636998r-399,c5746038,2637796,5740848,2640990,5733663,2637397v-7585,-3992,-7186,-11177,-7186,-11976c5726876,2625421,5726477,2622228,5723283,2620631v-2795,-1597,-6388,,-6787,399c5715299,2621829,5709710,2625022,5702924,2621429r-2396,-1596c5698532,2619034,5697734,2616639,5698932,2614643v798,-1996,3193,-2794,5189,-1597l5706516,2614643v3593,1996,6388,,6388,l5713303,2614643v200,-200,1996,-1297,4591,-1896xm7040640,2612647v798,798,1198,2395,798,2794l7030660,2629414v-399,399,-1198,799,-1598,799c7028663,2630213,7027865,2630213,7027465,2629813v-798,-399,-1197,-1996,-399,-2794l7037846,2613046v399,-798,1996,-1197,2794,-399xm7084550,2607058r14372,10779c7099721,2618237,7100120,2619833,7099322,2620632v-400,399,-1198,798,-1597,798c7097326,2621430,7096527,2621430,7096128,2621031r-13973,-10779c7081357,2609852,7080957,2608256,7081756,2607457v399,-798,1996,-1197,2794,-399xm3593601,2606659v1197,-399,2395,399,2795,1597c3597994,2615840,3605977,2621030,3613955,2619034v1200,-399,2398,399,3195,1597c3617550,2621828,3616748,2623026,3615952,2623425r-396,c3611165,2624623,3606773,2624223,3602786,2622227v-5192,14372,-15172,25549,-28746,32336c3560468,2661350,3545295,2662547,3530921,2657757v-797,4391,-3196,8383,-6799,11178l3523728,2669334v-797,399,-1988,,-2792,-799c3520138,2667737,3520138,2666140,3521338,2665342v5982,-5190,7182,-14372,1987,-20760c3522529,2643784,3522529,2642187,3523728,2641389v804,-798,2399,-798,3196,399c3529721,2645381,3531322,2649373,3531322,2653366r403,c3545295,2657757,3559275,2656959,3572043,2650570v12379,-6387,21958,-17165,26349,-30339l3598392,2619832v-3195,-2395,-5190,-5988,-6389,-10379c3591605,2608256,3592403,2607058,3593601,2606659xm7030260,2603066v799,-399,2396,-399,2795,799c7033853,2605062,7033454,2606260,7032256,2606659r-15170,8784l7016287,2615842v-798,,-1596,-399,-1996,-1198c7013892,2613846,7013892,2612249,7015090,2611850r15170,-8784xm7089341,2595881r16767,4791c7106907,2601071,7107705,2602269,7107306,2603466v,799,-798,1597,-1597,1597l7104911,2605063r-16767,-4791c7086946,2599873,7086148,2598675,7086547,2597477v399,-1197,1597,-1996,2794,-1596xm7027066,2591490v1198,,2396,798,2396,1996c7029861,2594683,7029062,2595881,7027466,2595881r-17566,2396c7008702,2598277,7007505,2597479,7007505,2596281v,-1199,798,-2396,1996,-2396l7027066,2591490xm7106508,2581510v1197,-400,1996,399,2395,1996c7108903,2584703,7108105,2585901,7106907,2585901r-17566,2396c7088144,2588297,7086946,2587499,7086946,2586301v,-1199,798,-2396,1996,-2396l7106508,2581510xm5734660,2580412v2595,-599,5988,-699,9382,1098c5751626,2585502,5751227,2593086,5751227,2593486v,,,2794,3593,4790c5758413,2599873,5760808,2598276,5760808,2598276r399,l5761606,2597877v1996,-1198,6787,-3593,13174,-399c5781566,2601070,5781966,2608655,5781966,2609054r,400c5781966,2609454,5781966,2612248,5785558,2614244v3593,1996,6388,,6388,l5792345,2614244v399,-399,7585,-4391,13972,-798c5813902,2617438,5813502,2625023,5813502,2625423v,,,2794,3593,4790c5818293,2630612,5819091,2631011,5820289,2631011r4391,400c5826676,2631411,5828273,2633407,5828273,2635403v,1996,-1996,3592,-5589,3992l5816696,2638995v-1597,-399,-3194,-798,-4790,-1596c5804321,2633407,5804720,2625822,5804720,2625423v,,399,-2796,-3194,-4792c5798732,2619034,5795139,2620631,5794740,2621030v-1198,799,-6786,3993,-13573,400c5774381,2617837,5773982,2611450,5773982,2609853v-400,-399,-799,-3593,-3593,-5190c5767195,2603066,5765199,2604264,5764401,2604663r-399,c5762804,2605462,5757614,2608655,5750429,2605062v-7585,-3992,-7186,-11177,-7186,-11976c5743642,2593086,5743243,2589893,5740049,2588296v-2795,-1597,-6388,,-6787,399c5732065,2589494,5726476,2592687,5719689,2589094r-2395,-1596c5715298,2586699,5714500,2584304,5715697,2582308v799,-1996,3194,-2794,5190,-1597l5723282,2582308v3593,1996,6387,,6387,l5730069,2582308v200,-200,1996,-1297,4591,-1896xm342949,2579514v1197,,2395,798,2395,1996l347739,2599075v,1198,-798,2396,-1996,2396c344545,2601471,343347,2600672,343347,2599475r-2395,-17566c340952,2580711,341750,2579514,342949,2579514xm331370,2578715v1198,399,1996,1597,1198,2794l327778,2598276v,799,-799,1597,-1597,1597l325382,2599873v-1198,-399,-1997,-1597,-1597,-2794l328576,2580312v399,-1198,1597,-1996,2794,-1597xm353725,2575920v799,-399,2396,-399,2795,799l365303,2591889v399,799,399,2396,-799,2795l363706,2595083v-798,,-1597,-399,-1996,-1198l352927,2578715v-400,-799,-400,-2395,798,-2795xm7011497,2574324r16768,4791c7029462,2579514,7030261,2580712,7029862,2581909v,799,-799,1597,-1597,1597l7027466,2583506r-16767,-4791c7009901,2578316,7009102,2577118,7008703,2575920v399,-1197,1597,-1996,2794,-1596xm321791,2573525v798,799,798,2395,798,2795l311810,2590292v-399,400,-1198,799,-1597,799c309814,2591091,309015,2591091,308616,2590692v-798,-400,-1197,-1996,-399,-2795l318996,2573924v400,-798,1996,-1197,2795,-399xm365302,2567937r14372,10779c380472,2579115,380871,2580712,380073,2581511v-399,399,-1198,798,-1597,798c378077,2582309,377278,2582309,376879,2581910r-13972,-10779c362108,2570731,361709,2569135,362508,2568336v399,-798,1996,-1197,2794,-399xm311012,2564344v799,-400,2396,-400,2795,798c314605,2565940,314206,2567138,313009,2567936r-15171,8784l297040,2577119v-799,,-1597,-399,-1996,-1198c294644,2575123,294644,2573526,295842,2573127r15170,-8783xm7099721,2563944v798,-399,2395,-399,2794,799c7102915,2565541,7102915,2567138,7101717,2567537r-15171,8784l7085748,2576720v-798,,-1597,-399,-1996,-1198c7082954,2574325,7083353,2573127,7084550,2572728r15171,-8784xm7021078,2558356r13973,10779c7035850,2569535,7036249,2571131,7035451,2571930v-400,399,-1198,798,-1597,798c7033455,2572728,7032656,2572728,7032257,2572329r-13574,-10779c7017885,2561150,7017486,2559554,7018284,2558755v399,-798,1996,-1197,2794,-399xm370092,2556759r16767,4791c388057,2561949,388456,2563147,388057,2564344v,799,-798,1597,-1597,1597l385662,2565941r-16768,-4791c367697,2560751,366898,2559553,367298,2558356v399,-1198,1596,-1996,2794,-1597xm308219,2552368v1197,,2395,798,2395,1996c310614,2555561,309815,2556759,308618,2556759r-17565,2396c289854,2559155,288657,2558357,288657,2557159v,-1199,798,-2396,1997,-2396l308219,2552368xm7089741,2549573v798,399,1197,1996,399,2795l7079362,2566340v-400,400,-1198,799,-1598,799c7077365,2567139,7076566,2567139,7076167,2566740v-1198,-799,-1198,-1996,,-2795l7086946,2549972v400,-798,1996,-1197,2795,-399xm7033054,2545582v799,-400,2396,-400,2795,798l7044632,2561551v399,798,399,2395,-799,2794l7043035,2564744v-799,,-1597,-399,-1996,-1197l7032255,2548376v-399,-798,-399,-2395,799,-2794xm387259,2542388v1197,-400,2395,399,2395,1996c389654,2545581,388855,2546779,387658,2546779r-17565,2396c368895,2549175,367698,2548377,367698,2547179v,-1199,798,-2396,1996,-2396l387259,2542388xm7071778,2540791v1198,399,1997,1597,1598,2794l7068584,2560352v,799,-798,1597,-1597,1597l7066189,2561949v-1198,-399,-1997,-1597,-1997,-2794l7068983,2542388v400,-1198,1597,-1996,2795,-1597xm7051817,2539194v1197,,2395,798,2395,1996l7056607,2558756v,1197,-798,2395,-1996,2395c7053414,2561151,7052216,2560353,7052216,2559155r-2396,-17566c7049820,2540392,7050619,2539194,7051817,2539194xm292648,2535203r16767,4791c310613,2540393,311412,2541591,311012,2542788v,799,-798,1597,-1597,1597l308617,2544385r-16767,-4791c290652,2539195,289854,2538396,289854,2536799v399,-1197,1597,-1996,2794,-1596xm380472,2524823v799,-399,2396,-399,2795,799c383666,2526420,383666,2528017,382468,2528416r-15170,8784l366499,2537599v-798,,-1596,-399,-1996,-1198c364104,2535603,364503,2534006,365302,2533607r15170,-8784xm302229,2519234r13973,10779c317001,2530413,317400,2532009,316602,2532808v-400,399,-1198,798,-1597,798c314606,2533606,313807,2533606,313408,2533207r-13574,-10779c299036,2522028,298637,2520432,299435,2519633v399,-798,1996,-1197,2794,-399xm6096185,2514195v7735,1946,14721,6836,19112,14221l6109708,2532009v-7585,-11576,-22755,-15169,-34331,-7984c6063799,2531211,6060206,2546780,6068190,2557958r-5589,3593c6062202,2561152,6062202,2560752,6061803,2560353v-8782,-14771,-3992,-33932,10779,-42715c6079967,2513247,6088450,2512249,6096185,2514195xm370492,2510452v799,399,1198,1996,400,2794l360113,2527219v-399,400,-1197,799,-1597,799c358117,2528018,357319,2528018,356919,2527619v-798,-799,-1198,-1996,,-2795l367698,2510851v399,-798,1996,-798,2794,-399xm314205,2506460v798,-400,2395,-400,2794,798l325783,2522429v399,798,399,2395,-799,2794l324186,2525622v-799,,-1597,-399,-1997,-1197l313407,2509254v-400,-798,-400,-2395,798,-2794xm352529,2501670v1197,399,1996,1596,1596,2794l349335,2521231v,799,-799,1597,-1598,1597l346940,2522828v-1199,-399,-1598,-1597,-1997,-2794l349734,2503266v399,-1197,1597,-1996,2795,-1596xm332569,2500073v1198,,2396,798,2396,1996l337360,2519635v,1197,-798,2395,-1996,2395c334566,2522030,333368,2521231,332969,2520034r-2396,-17566c330573,2501270,331371,2500073,332569,2500073xm4136867,2498077v798,,1996,798,2395,1996l4141658,2517639v,1197,-798,2395,-1996,2395c4138464,2520034,4137266,2519235,4137266,2518038r-2395,-17566c4134871,2499274,4135669,2498077,4136867,2498077xm4125291,2497279v799,399,1597,1596,1198,2794l4121698,2516840v,799,-799,1597,-1597,1597l4119303,2518437v-1198,-399,-1996,-1597,-1597,-2794l4122497,2498875v399,-1197,1597,-1996,2794,-1596xm4147246,2494883v798,-399,2395,-399,2794,799l4158824,2510852v399,799,399,2396,-799,2795l4157227,2514046v-799,,-1597,-399,-1996,-1198l4146447,2497678v-399,-799,-399,-2395,799,-2795xm4115311,2492488v798,798,1197,1996,798,2794l4105330,2509255v-400,400,-1198,799,-1597,799c4103334,2510054,4102535,2510054,4102136,2509655v-798,-400,-1198,-1996,-399,-2795l4112516,2492887v399,-798,1996,-1197,2795,-399xm4158822,2486899r14373,10779c4173993,2498078,4174392,2499674,4173594,2500473v-399,399,-1198,798,-1597,798c4171598,2501271,4170799,2501271,4170400,2500872r-13973,-10779c4155629,2489693,4155230,2488097,4156028,2487298v399,-798,1996,-1197,2794,-399xm4104931,2482907v799,-399,2396,-399,2795,799c4108125,2484903,4107726,2486101,4106927,2486500r-15170,8784l4090958,2495683v-798,,-1596,-399,-1996,-1198c4088563,2493687,4088563,2492090,4089761,2491691r15170,-8784xm1591218,2482907v2395,-399,4391,1197,4789,3593l1599601,2510851r24353,-3593c1626348,2506859,1628343,2508456,1628742,2510851v402,2395,-1197,4391,-3591,4790l1600798,2519234r3593,24352c1604792,2545981,1603193,2547977,1600798,2548377v-2396,399,-4391,-1198,-4791,-3593l1592416,2520432r-24353,3592c1565667,2524424,1563671,2522827,1563272,2520432v-398,-2396,1199,-4392,3593,-4791l1591218,2512048r-3595,-24351c1587227,2485302,1588821,2483306,1591218,2482907xm4163613,2475722r16767,4791c4181578,2480912,4182376,2482110,4181578,2483307v,799,-798,1597,-1597,1597l4179183,2484904r-16768,-4791c4161218,2479714,4160419,2478516,4160819,2477318v399,-1197,1596,-1996,2794,-1596xm2819756,2475423v2595,-599,5988,-699,9381,1098c2836723,2480513,2836323,2488097,2836323,2488497v,,,2794,3594,4790c2843510,2494884,2845906,2493287,2845906,2493287r399,l2846703,2492888v1997,-1198,6787,-3593,13175,-399c2866664,2496081,2867063,2503666,2867063,2504065r,400c2867063,2504465,2867063,2507259,2870656,2509255v3595,1996,6389,,6389,l2877446,2509255v398,-399,7582,-4391,13971,-798c2899002,2512449,2898600,2520034,2898600,2520434v,,,2794,3594,4790c2903394,2525623,2904192,2526022,2905389,2526022r4391,400c2911777,2526422,2913375,2528418,2913375,2530414v-400,1996,-1999,3592,-5594,3992l2901796,2534006v-1599,-399,-3196,-798,-4789,-1596c2889419,2528418,2889818,2520833,2889818,2520434v,,401,-2796,-3192,-4792c2883832,2514045,2880239,2515642,2879841,2516041v-1199,799,-6789,3993,-13575,400c2859479,2512848,2859079,2506461,2859079,2504864v-398,-399,-799,-3593,-3592,-5190c2852293,2498077,2850297,2499275,2849498,2499674r-399,c2847902,2500473,2842711,2503666,2835525,2500073v-7586,-3992,-7186,-11177,-7186,-11976c2828738,2488097,2828339,2484904,2825145,2483307v-2794,-1597,-6387,,-6786,399c2817161,2484505,2811572,2487698,2804785,2484105r-2394,-1596c2800395,2481710,2799598,2479315,2800794,2477319v800,-1996,3194,-2794,5189,-1597l2808378,2477319v3595,1996,6388,,6388,l2815165,2477319v201,-200,1996,-1298,4591,-1896xm4101739,2471331v1197,,2395,798,2395,1996c4104134,2474525,4103336,2475323,4102138,2475722r-17566,2396c4083375,2478118,4082177,2477320,4082177,2476122v,-1198,798,-2396,1996,-2396l4101739,2471331xm4181179,2460952v798,,1996,798,2395,1996c4183574,2464145,4182775,2465343,4181578,2465343r-17566,2396c4162814,2467739,4161617,2466941,4161617,2465743v,-1198,798,-2396,1996,-2396l4181179,2460952xm4086169,2454165r16767,4791c4104134,2459355,4104932,2460553,4104533,2461750v,799,-798,1597,-1597,1597l4102138,2463347r-16767,-4791c4084173,2458157,4083774,2456959,4083375,2455761v399,-1197,1596,-1996,2794,-1596xm4173993,2443786v799,-400,2395,-400,2795,798c4177187,2445382,4177187,2446979,4175989,2447378r-15170,8784l4160020,2456561v-798,,-1597,-399,-1996,-1198c4157625,2454166,4158024,2452968,4158823,2452569r15170,-8783xm2836523,2443087v2595,-599,5989,-699,9383,1098c2853490,2448177,2853091,2455761,2853091,2456160v,,,2795,3594,4791c2860278,2462548,2862672,2460951,2862672,2460951r400,l2863471,2460552v1996,-1198,6788,-3593,13174,-400c2883431,2463745,2883830,2471330,2883830,2471729r,399c2883830,2472128,2883830,2474923,2887424,2476919v3592,1996,6387,,6387,l2894209,2476919v401,-399,7585,-4391,13973,-799c2915768,2480112,2915369,2487698,2915369,2488097v,,,2795,3593,4791c2920155,2493287,2920958,2493686,2922154,2493686r4391,399c2928544,2494085,2930141,2496081,2930141,2498077v,1996,-2000,3593,-5592,3992l2918563,2501670v-1599,-399,-3194,-798,-4790,-1597c2906184,2496081,2906584,2488497,2906584,2488097v,,399,-2795,-3194,-4791c2900595,2481709,2897007,2483306,2896607,2483705v-1200,799,-6789,3993,-13573,399c2876247,2480512,2875846,2474124,2875846,2472528v-399,-400,-798,-3593,-3593,-5190c2869058,2465741,2867063,2466939,2866266,2467338r-400,c2864669,2468136,2859479,2471330,2852293,2467737v-7586,-3992,-7187,-11177,-7187,-11976c2845505,2455761,2845106,2452568,2841914,2450971v-2796,-1597,-6389,,-6788,399c2833928,2452169,2828339,2455362,2821551,2451769r-2395,-1596c2817161,2449374,2816363,2446979,2817561,2444983v798,-1996,3192,-2794,5188,-1597l2825145,2444983v3593,1996,6388,,6388,l2831932,2444983v199,-200,1995,-1298,4591,-1896xm4095750,2438197r13973,10779c4110521,2449375,4110920,2450972,4110122,2451771v-399,399,-1198,798,-1597,798c4108126,2452569,4107327,2452569,4106928,2452170r-13574,-10779c4092556,2440991,4092157,2439395,4092955,2438596v399,-798,1996,-1197,2795,-399xm651924,2433806v1198,-400,2396,399,2795,1596c656316,2442987,664300,2448177,672284,2446181v1197,,2395,798,3193,1597c675876,2448975,675078,2450173,674280,2450572r-400,c669489,2451770,665098,2451370,661106,2449374v-5190,14372,-15170,25549,-28742,32337c618791,2488497,603621,2489695,589250,2484904v-798,4391,-3193,8383,-6786,11178l582065,2496481v-799,399,-1996,,-2795,-798c578472,2494884,578472,2493287,579669,2492489v5988,-5190,7186,-14372,1996,-20759c580867,2470931,580867,2469334,582065,2468536v798,-798,2395,-798,3193,399c588053,2472528,589649,2476520,589649,2480513r400,c603621,2484904,617593,2484106,630368,2477718v12375,-6388,21956,-17166,26347,-30340l656715,2446979v-3194,-2395,-5190,-5988,-6387,-10379c649928,2435402,650727,2434205,651924,2433806xm4164013,2429415v799,399,1198,1996,399,2794l4153633,2446182v-399,400,-1198,799,-1597,799c4151637,2446981,4150839,2446981,4150439,2446582v-798,-799,-798,-1996,,-2795l4161219,2429814v399,-798,1996,-1197,2794,-399xm4107725,2425422v798,-399,2395,-399,2794,799l4119303,2441391v399,799,399,2396,-799,2795l4117706,2444585v-799,,-1597,-399,-1996,-1198l4106926,2428217v-399,-799,-399,-2395,799,-2795xm4146449,2420233v1197,399,1996,1596,1597,2794l4143254,2439794v,799,-798,1597,-1597,1597l4140859,2441391v-1198,-399,-1996,-1197,-1996,-2794l4143654,2421829v400,-1197,1597,-1996,2795,-1596xm4126488,2418637v1198,,2395,798,2395,1996l4131279,2438198v,1198,-798,2396,-1996,2396c4128085,2440993,4126887,2440194,4126887,2438598r-2395,-17566c4124492,2419834,4125290,2418637,4126488,2418637xm3198062,2376870v7731,1946,14721,6836,19110,14221l3211583,2394684v-7585,-11576,-22754,-15169,-34330,-7984c3165686,2394285,3162496,2409455,3170068,2420633r-5578,3593c3164092,2423827,3164092,2423427,3163689,2423028v-8782,-14771,-3989,-33932,10768,-42715c3181843,2375922,3190329,2374924,3198062,2376870xm4445448,2352769v1198,-400,2396,399,2795,1596c4449840,2361950,4457824,2367140,4465807,2365144v1198,-399,2795,399,3194,1597c4469400,2367938,4468602,2369136,4467803,2369535r-399,c4463013,2370733,4458622,2370333,4454630,2368337v-5190,14372,-15171,25549,-28743,32337c4412314,2407460,4397144,2408658,4382773,2403867v-798,4391,-3193,8383,-6786,11178l4375588,2415444v-799,399,-1996,,-2795,-798c4371995,2413847,4371995,2412250,4373193,2411452v5988,-5190,7185,-14372,1996,-20759c4374390,2389894,4374390,2388297,4375588,2387499v798,-798,2395,-798,3193,399c4381576,2391491,4383173,2395483,4383173,2399476r399,c4397144,2403867,4411116,2403069,4423891,2396681v12375,-6388,21957,-17166,26348,-30340l4450239,2365942v-3194,-2395,-5190,-5988,-6387,-10379c4443452,2354365,4444251,2353168,4445448,2352769xm5368794,2349176v2395,-399,4391,1597,4790,3593l5377177,2377120r24352,-3593c5403924,2373128,5405920,2374725,5406319,2377120v400,2395,-1197,4391,-3592,4791l5378374,2385503r3593,24352c5382366,2412251,5380770,2414247,5378374,2414646v-2395,399,-4391,-1198,-4790,-3593l5369991,2386701r-24351,3593c5343245,2390693,5341249,2389096,5340850,2386701v-400,-2395,1197,-4391,3592,-4790l5368794,2378318r-3593,-24351c5364802,2351571,5366398,2349575,5368794,2349176xm6597329,2341691v2595,-599,5988,-699,9382,1098c6614296,2346781,6613896,2354365,6613896,2354765v,,,2794,3593,4790c6621082,2361152,6623477,2359555,6623477,2359555r399,l6624276,2359156v1996,-1198,6786,-3593,13173,-399c6644235,2362349,6644635,2369934,6644635,2370333r,400c6644635,2370733,6644635,2373527,6648227,2375523v3593,1996,6388,,6388,l6655014,2375523v399,-399,7585,-4391,13972,-798c6676570,2378717,6676171,2386302,6676171,2386702v,,,2794,3593,4790c6680962,2391891,6681760,2392290,6682958,2392290r4391,400c6689345,2392690,6690942,2394686,6690942,2396682v-400,1996,-1996,3992,-5589,3992l6679365,2400274v-1597,-399,-3194,-798,-4791,-1596c6666990,2394686,6667389,2387101,6667389,2386702v,,399,-2796,-3194,-4792c6661401,2380313,6657808,2381910,6657409,2382309v-1198,799,-6786,3993,-13573,400c6637050,2379116,6636651,2372729,6636651,2371132v-400,-399,-799,-3593,-3593,-5190c6629864,2364345,6627868,2365543,6627070,2365942r-399,c6625473,2366741,6620284,2369934,6613098,2366341v-7585,-3992,-7186,-11177,-7186,-11976c6606312,2354365,6605912,2351172,6602718,2349575v-2795,-1597,-6387,,-6787,399c6594734,2350773,6589145,2353966,6582359,2350373r-2396,-1596c6577967,2347978,6577169,2345583,6578367,2343587v798,-1996,3193,-2794,5189,-1597l6585951,2343587v3593,1996,6388,,6388,l6592738,2343587v200,-200,1996,-1297,4591,-1896xm6614095,2309755v2595,-599,5988,-699,9382,1098c6631061,2314845,6630662,2322429,6630662,2322829v,,,2794,3593,4790c6637848,2329216,6640243,2327619,6640243,2327619r399,l6641041,2327220v1996,-1198,6787,-3593,13174,-399c6661001,2330413,6661400,2337998,6661400,2338397r,400c6661400,2338797,6661400,2341591,6664993,2343587v3593,1996,6387,,6387,l6671780,2343587v399,-399,7584,-4391,13971,-798c6693336,2346781,6692937,2354366,6692937,2354766v,,,2794,3593,4790c6697727,2359955,6698526,2360354,6699723,2360354r4392,400c6706111,2360754,6707707,2362750,6707707,2364746v,1996,-1996,3592,-5588,3992l6696131,2368338v-1597,-399,-3194,-798,-4791,-1596c6683755,2362750,6684155,2355165,6684155,2354766v,,399,-2796,-3194,-4792c6678167,2348377,6674574,2349974,6674175,2350373v-1198,799,-6787,3993,-13573,400c6653816,2347180,6653416,2340793,6653416,2339196v-399,-399,-798,-3593,-3592,-5190c6646630,2332409,6644634,2333607,6643836,2334006r-399,c6642239,2334805,6637049,2337998,6629864,2334405v-7585,-3992,-7186,-11177,-7186,-11976c6623077,2322429,6622678,2319236,6619484,2317639v-2795,-1597,-6388,,-6787,399c6611500,2318837,6605911,2322030,6599125,2318437r-2396,-1596c6594733,2316042,6593935,2313647,6595133,2311651v798,-1996,3193,-2794,5189,-1597l6602717,2311651v3593,1996,6388,,6388,l6609504,2311651v200,-200,1996,-1297,4591,-1896xm1222401,2308458v1198,,2395,798,2395,1996l1227191,2328020v,1197,-798,2395,-1996,2395c1223998,2330415,1222800,2329616,1222800,2328419r-2396,-17566c1220404,2309655,1221203,2308458,1222401,2308458xm1210823,2307659v1198,399,1996,1596,1198,2794l1207231,2327220v,799,-799,1597,-1597,1597l1204835,2328817v-1197,-399,-1995,-1597,-1596,-2794l1208029,2309255v399,-1197,1597,-1996,2794,-1596xm1233177,2305263v798,-399,2395,-399,2794,799l1244754,2321232v399,799,399,2396,-799,2795l1243157,2324426v-798,,-1597,-399,-1996,-1198l1232379,2308058v-399,-799,-399,-2395,798,-2795xm1200845,2302869v1198,798,1198,1996,798,2794l1190865,2319636v-400,400,-1198,799,-1598,799c1188868,2320435,1188070,2320435,1187670,2320036v-798,-400,-1197,-1996,-398,-2795l1198050,2303268v400,-798,1996,-1197,2795,-399xm1244752,2297280r14372,10779c1259924,2308459,1260322,2310055,1259524,2310854v-400,399,-1198,798,-1597,798c1257527,2311652,1256729,2311652,1256330,2311253r-13972,-10779c1241560,2300074,1241161,2298478,1241959,2297679v399,-798,1995,-1197,2793,-399xm1190466,2293287v798,-399,2395,-399,2794,799c1194058,2295283,1193659,2296481,1192462,2296880r-15172,8784l1176492,2306063v-799,,-1597,-399,-1996,-1198c1174096,2304067,1174096,2302470,1175294,2302071r15172,-8784xm1249543,2286103r16765,4791c1267506,2291293,1267906,2292491,1267506,2293688v,799,-798,1597,-1596,1597l1265111,2295285r-16766,-4791c1247147,2290095,1246348,2288897,1246748,2287699v399,-1197,1597,-1996,2795,-1596xm1187672,2281711v1198,,2396,798,2396,1996c1190068,2284905,1189269,2285703,1188072,2286102r-17567,2396c1169307,2288498,1168110,2287700,1168110,2286502v,-1198,797,-2396,1996,-2396l1187672,2281711xm1266710,2271332v1196,,2394,798,2394,1996c1269104,2274525,1268305,2275723,1267109,2275723r-17565,2396c1248345,2278119,1247149,2277321,1247149,2276123v,-1198,798,-2396,1996,-2396l1266710,2271332xm1172100,2264546r16768,4791c1190066,2269736,1190865,2270934,1190465,2272131v,799,-798,1597,-1597,1597l1188070,2273728r-16768,-4791c1170104,2268538,1169305,2267340,1169305,2266142v399,-1197,1598,-1996,2795,-1596xm1259924,2254167v797,-400,2394,-400,2793,798c1263116,2255763,1263116,2257360,1261919,2257759r-15170,8784l1245951,2266942v-799,,-1597,-399,-1996,-1198c1243555,2264547,1243555,2263349,1244752,2262950r15172,-8783xm1181682,2248578r13974,10779c1196455,2259756,1196853,2261353,1196056,2262152v-400,399,-1198,798,-1598,798c1194060,2262950,1193260,2262950,1192862,2262551r-13575,-10779c1178489,2251372,1178090,2249776,1178888,2248977v399,-798,1996,-1197,2794,-399xm6975621,2243538v7734,1946,14720,6836,19111,14221l6989143,2261352v-7585,-11577,-22754,-15169,-34331,-7984c6943234,2260554,6939642,2275723,6947626,2287301r-5589,3593c6941638,2290495,6941638,2290096,6941238,2289696v-8782,-14771,-3992,-33933,10780,-42715c6959403,2242590,6967886,2241592,6975621,2243538xm1249943,2239795v799,399,1198,1996,400,2794l1239564,2256562v-399,400,-1197,799,-1597,799c1237568,2257361,1236770,2257361,1236371,2256962v-799,-799,-1198,-1996,,-2795l1247149,2240194v399,-798,1996,-1197,2794,-399xm1193658,2235803v798,-399,2396,-399,2795,799l1205236,2251772v399,799,399,2396,-799,2795l1203639,2254966v-798,,-1597,-399,-1996,-1198l1192861,2238598v-401,-799,-401,-2395,797,-2795xm1231980,2230614v1198,399,1996,1596,1596,2794l1228786,2250175v,799,-798,1597,-1597,1597l1226391,2251772v-1198,,-1597,-1197,-1996,-2794l1229185,2232210v399,-1197,1597,-1996,2795,-1596xm1212022,2229017v1198,,2396,798,2396,1996l1216813,2248578v,1198,-798,2396,-1996,2396c1213620,2251373,1212821,2250574,1212422,2248978r-2396,-17566c1210026,2230214,1210824,2229017,1212022,2229017xm5015903,2227420v1197,,2395,798,2395,1996l5020694,2246982v,1197,-798,2395,-1996,2395c5017500,2249377,5016302,2248578,5016302,2247381r-2395,-17566c5013907,2228617,5014705,2227420,5015903,2227420xm5004725,2226622v799,399,1597,1596,1198,2794l5001132,2246183v,799,-799,1597,-1597,1597l4998736,2247780v-1197,-399,-1996,-1597,-1596,-2794l5001931,2228218v399,-1197,1597,-1996,2794,-1596xm5026681,2223827v798,-399,2395,-399,2794,799l5038259,2239796v399,799,399,2396,-799,2795l5036662,2242990v-799,,-1597,-399,-1996,-1198l5025882,2226622v-399,-799,-399,-2395,799,-2795xm4994746,2221831v798,399,798,1996,798,2794l4984765,2238598v-399,400,-1198,799,-1597,799c4982769,2239397,4981971,2239397,4981571,2238998v-798,-400,-1197,-1996,-399,-2795l4991952,2222230v399,-798,1996,-1197,2794,-399xm5038257,2215843r14372,10779c5053428,2227022,5053827,2228618,5053029,2229417v-400,399,-1198,798,-1597,798c5051033,2230215,5050234,2230215,5049835,2229816r-13973,-10779c5035064,2218637,5034665,2217041,5035463,2216242v399,-798,1996,-1197,2794,-399xm4984366,2212251v799,-400,2396,-400,2795,798c4987560,2213847,4987161,2215045,4986362,2215843r-15170,8784l4970393,2225026v-798,,-1596,-399,-1996,-1198c4967998,2223030,4967998,2221433,4969196,2221034r15170,-8783xm2470665,2211851v2396,-399,4392,1597,4790,3593l2479048,2239795r24351,-3593c2505793,2235803,2507790,2237400,2508190,2239795v398,2395,-1198,4391,-3594,4791l2480246,2248178r3592,24352c2484239,2274926,2482641,2276922,2480246,2277321v-2396,399,-4391,-1198,-4791,-3593l2471863,2249376r-24357,3593c2445112,2253368,2443114,2251771,2442716,2249376v-401,-2395,1196,-4391,3592,-4790l2470665,2240993r-3593,-24351c2466672,2214246,2468271,2212251,2470665,2211851xm5043048,2205065r16767,4791c5061013,2209856,5061811,2211054,5061013,2212650v,799,-798,1597,-1597,1597l5058618,2214247r-16767,-4791c5040653,2209057,5039855,2207859,5040254,2206661v399,-1197,1597,-1996,2794,-1596xm256773,2204416v7734,1946,14720,6836,19112,14221l270296,2222230v-7585,-11577,-22754,-15169,-34331,-7984c224387,2221432,220795,2236601,228779,2248179r-5589,3593c222790,2251373,222790,2250974,222392,2250574v-8783,-14771,-3993,-33933,10778,-42715c240555,2203468,249038,2202470,256773,2204416xm3699146,2204366v2594,-599,5988,-699,9381,1098c3716111,2209456,3715712,2217041,3715712,2217440v,,,2794,3593,4790c3722898,2223827,3725293,2222230,3725293,2222230r399,l3726091,2221831v1996,-1198,6787,-3593,13174,-399c3746051,2225025,3746451,2232609,3746451,2233008r,400c3746451,2233408,3746451,2236202,3750044,2238198v3593,1996,6388,,6388,l3756831,2238198v399,-399,7585,-4391,13972,-798c3778387,2241392,3777988,2248977,3777988,2249377v,,,2794,3593,4790c3782779,2254566,3783577,2254965,3784775,2254965r4391,400c3791162,2255365,3792759,2257361,3792759,2259357v-400,1996,-1996,3992,-5589,3992l3781182,2262949v-1597,-399,-3194,-798,-4791,-1596c3768807,2257361,3769206,2249776,3769206,2249377v,,399,-2796,-3194,-4792c3763218,2242988,3759625,2244585,3759226,2244984v-1198,799,-6786,3993,-13574,400c3738866,2241791,3738467,2235404,3738467,2233807v-400,-399,-799,-3593,-3593,-5190c3731680,2227021,3729684,2228218,3728886,2228617r-399,c3727289,2229416,3722099,2232609,3714914,2229017v-7585,-3992,-7186,-11178,-7186,-11976c3708127,2217041,3707728,2213847,3704535,2212250v-2795,-1597,-6388,,-6787,399c3696551,2213448,3690962,2216641,3684175,2213049r-2395,-1597c3679822,2210653,3679022,2208258,3680218,2206262v804,-1996,3159,-2794,5155,-1597l3687768,2206262v3593,1996,6387,,6387,l3694555,2206262v200,-200,1996,-1297,4591,-1896xm4981173,2200275v1198,,2396,798,2396,1996c4983569,2203468,4982770,2204666,4981573,2204666r-17566,2396c4962809,2207062,4961612,2206264,4961612,2205066v,-1199,798,-2396,1996,-2396l4981173,2200275xm5060215,2190295v1197,-400,2395,399,2395,1996c5062610,2193488,5061812,2194686,5060614,2194686r-17566,2396c5041851,2197082,5040653,2196284,5040653,2195086v,-1199,798,-2396,1996,-2396l5060215,2190295xm4965603,2183109r16768,4791c4983568,2188299,4984367,2189497,4983968,2190694v,799,-799,1597,-1597,1597l4981572,2192291r-16767,-4791c4963607,2187101,4963208,2186302,4962809,2184705v399,-1197,1597,-1996,2794,-1596xm5053429,2172729v798,-399,2395,-399,2794,799c5056622,2174326,5056622,2175923,5055425,2176322r-15171,8784l5039456,2185505v-799,,-1597,-399,-1996,-1198c5037060,2183509,5037460,2181912,5038258,2181513r15171,-8784xm3715912,2172431v2594,-599,5987,-699,9380,1098c3732877,2177521,3732478,2185106,3732478,2185505v,,,2794,3593,4790c3739664,2191892,3742059,2190295,3742059,2190295r399,l3742857,2189896v1996,-1198,6787,-3593,13174,-399c3762817,2193090,3763216,2200674,3763216,2201073r,400c3763216,2201473,3763216,2204267,3766810,2206263v3593,1996,6387,,6387,l3773597,2206263v399,-399,7584,-4391,13972,-798c3795153,2209457,3794754,2217042,3794754,2217442v,,,2794,3593,4790c3799545,2222631,3800343,2223030,3801541,2223030r4391,400c3807928,2223430,3809524,2225426,3809524,2227422v,1996,-1996,3592,-5588,3992l3797948,2231014v-1597,-399,-3194,-798,-4791,-1596c3785573,2225426,3785972,2217841,3785972,2217442v,,399,-2796,-3194,-4792c3779984,2211053,3776391,2212650,3775992,2213049v-1198,799,-6787,3993,-13574,400c3755632,2209856,3755232,2203469,3755232,2201872v-399,-399,-798,-3593,-3592,-5190c3748446,2195086,3746450,2196283,3745652,2196682r-400,c3744055,2197481,3738865,2200674,3731680,2197082v-7585,-3992,-7186,-11178,-7186,-11976c3724893,2185106,3724494,2181912,3721300,2180315v-2794,-1597,-6387,,-6786,399c3713316,2181513,3707728,2184706,3700941,2181114r-2395,-1597c3696550,2178718,3695752,2176323,3696949,2174327v799,-1996,3194,-2794,5190,-1597l3704534,2174327v3593,1996,6387,,6387,l3711321,2174327v200,-200,1996,-1297,4591,-1896xm4975184,2167540r13973,10779c4989956,2178719,4990355,2180315,4989557,2181114v-400,399,-1198,798,-1597,798c4987561,2181912,4986762,2181912,4986363,2181513r-13574,-10779c4971991,2170334,4971592,2168738,4972390,2167939v399,-798,1996,-1197,2794,-399xm1531371,2163149v1199,-400,2396,399,2792,1596c1535762,2172330,1543747,2177520,1551727,2175524v1199,-399,2399,399,3193,1597c1555324,2178318,1554525,2179516,1553727,2179915r-402,c1548936,2181113,1544545,2180713,1540555,2178717v-5195,14372,-15168,25549,-28738,32337c1498239,2217840,1483069,2219038,1468696,2214247v-798,4391,-3191,8383,-6784,11178l1461513,2225824v-800,399,-1997,,-2798,-798c1457916,2224227,1457916,2222630,1459115,2221832v5992,-5190,7188,-14372,1996,-20759c1460314,2200274,1460314,2198677,1461513,2197879v798,-798,2395,-798,3192,399c1467500,2201871,1469095,2205863,1469095,2209856r402,c1483069,2214247,1497042,2213449,1509821,2207061v12374,-6388,21951,-17166,26340,-30340l1536161,2176322v-3192,-2395,-5190,-5988,-6383,-10379c1529376,2164745,1530176,2163548,1531371,2163149xm5043449,2158359v798,399,1197,1996,399,2795l5033068,2175126v-399,400,-1197,799,-1596,799c5031072,2175925,5030274,2175925,5029875,2175526v-799,-799,-799,-1996,,-2795l5040654,2158758v399,-798,1996,-1197,2795,-399xm4987160,2154765v798,-399,2395,-399,2794,799l4998738,2170734v399,799,399,2396,-799,2795l4997141,2173928v-799,,-1597,-399,-1996,-1198l4986361,2157560v-399,-799,-399,-2395,799,-2795xm5025884,2149577v1197,399,1996,1597,1597,2794l5022689,2169138v,799,-798,1597,-1597,1597l5020294,2170735v-1198,-399,-1996,-1597,-1996,-2794l5023089,2151174v400,-1198,1597,-1996,2795,-1597xm5005923,2147980v1197,,2395,798,2395,1996l5010714,2167542v,1197,-798,2395,-1996,2395c5007520,2169937,5006322,2169139,5006322,2167941r-2395,-17566c5003927,2149178,5004725,2147980,5005923,2147980xm4050290,2122980v7735,1946,14721,6836,19113,14221l4063814,2140794v-7585,-11576,-22756,-15169,-34332,-7984c4017905,2140395,4014312,2155565,4022296,2166743r-5589,3593c4016308,2169937,4016308,2169537,4015909,2169138v-8782,-14771,-3992,-33932,10778,-42715c4034073,2122032,4042556,2121034,4050290,2122980xm5324884,2081713v1197,-399,2395,399,2794,1597c5329275,2090894,5337259,2096084,5345243,2094088v1197,,2794,798,3193,1597c5348835,2096882,5348037,2098080,5347239,2098479r-399,c5342448,2099677,5338057,2099277,5334065,2097281v-5189,14372,-15170,25549,-28743,32336c5291749,2136404,5276579,2137601,5262208,2132811v-798,4391,-3193,8383,-6786,11178l5255023,2144388v-799,399,-1996,,-2795,-799c5251430,2142791,5251430,2141194,5252627,2140396v5988,-5190,7186,-14372,1996,-20760c5253825,2118838,5253825,2117241,5255023,2116443v798,-798,2395,-798,3193,399c5261011,2120435,5262607,2124427,5262607,2128420r400,c5276579,2132811,5290551,2132013,5303326,2125624v12375,-6387,21957,-17165,26348,-30339l5329674,2094886v-3194,-2395,-5190,-5988,-6387,-10379c5322888,2083310,5323686,2082112,5324884,2081713xm6248230,2078519v2395,-399,4391,1198,4790,3593l6256613,2106463r24351,-3593c6283360,2102471,6285356,2104068,6285755,2106463v399,2395,-1198,4391,-3593,4790l6257811,2114846r3593,24352c6261803,2141593,6260206,2143589,6257811,2143988v-2395,400,-4391,-1197,-4791,-3592l6249428,2116044r-24352,3592c6222680,2120035,6220684,2118439,6220285,2116044v-399,-2396,1198,-4392,3593,-4791l6248230,2107660r-3593,-24351c6244238,2080914,6245835,2078918,6248230,2078519xm2101821,2037801v1193,,2394,798,2394,1996l2106611,2057363v,1197,-797,2395,-1998,2395c2103414,2059758,2102220,2058959,2102220,2057762r-2396,-17566c2099824,2038998,2100622,2037801,2101821,2037801xm2090241,2037003v1201,399,1999,1596,1201,2794l2086651,2056564v,799,-799,1597,-1598,1597l2084255,2058161v-1199,-399,-1996,-1597,-1597,-2794l2087448,2038599v399,-1197,1597,-1996,2793,-1596xm2112599,2034207v797,-399,2394,-399,2794,799l2124177,2050176v398,799,398,2396,-798,2795l2122581,2053370v-800,,-1600,-399,-1997,-1198l2111801,2037002v-400,-799,-400,-2395,798,-2795xm2080263,2032212v1199,399,1199,1996,799,2794l2070282,2048979v-398,400,-1196,799,-1597,799c2068286,2049778,2067488,2049778,2067089,2049379v-798,-400,-1197,-1996,-399,-2795l2077469,2032611v401,-798,1995,-1197,2794,-399xm757511,2031913v2594,-599,5988,-699,9394,1098c774488,2037003,774090,2044587,774090,2044986v,,,2795,3591,4791c781274,2051374,783669,2049777,783669,2049777r399,l784466,2049378v1996,-1198,6787,-3593,13174,-400c804428,2052571,804827,2060156,804827,2060555r,399c804827,2060954,804827,2063749,808421,2065745v3592,1996,6385,,6385,l815207,2065745v398,-399,7582,-4391,13972,-799c836766,2068938,836367,2076524,836367,2076923v,,,2795,3592,4791c841156,2082113,841954,2082512,843151,2082512r4392,399c849539,2082911,851136,2084907,851136,2086903v-400,1996,-1996,3593,-5590,4392l839560,2090895v-1598,-399,-3193,-798,-4789,-1596c827172,2085307,827579,2077722,827579,2077323v,,396,-2796,-3195,-4792c821590,2070934,818000,2072531,817600,2072930v-1197,799,-6785,3993,-13572,400c797241,2069737,796843,2063350,796843,2061753v-400,-399,-799,-3593,-3595,-5190c790055,2054966,788060,2056164,787262,2056563r-400,c785664,2057362,780476,2060555,773292,2056962v-7585,-3992,-7185,-11177,-7185,-11976c766505,2044986,766107,2041793,762900,2040196v-2795,-1597,-6388,,-6787,399c754916,2041394,749327,2044587,742540,2040995r-2395,-1597c738149,2038599,737351,2036204,738548,2034208v799,-1996,3194,-2794,5190,-1597l746133,2033809v3593,1996,6387,,6387,l752920,2033809v200,-200,1996,-1297,4591,-1896xm2124175,2026224r14372,10779c2139347,2037403,2139745,2038999,2138947,2039798v-400,399,-1199,798,-1597,798c2136951,2040596,2136152,2040596,2135754,2040197r-13975,-10779c2120981,2029018,2120582,2027422,2121380,2026623v399,-798,1997,-1197,2795,-399xm2069884,2022632v797,-400,2396,-400,2794,798c2073475,2024228,2073078,2025825,2071882,2026224r-15173,8784l2055912,2035407v-799,,-1597,-399,-1997,-1198c2053516,2033411,2053516,2031814,2054713,2031415r15171,-8783xm2128967,2015446r16767,4791c2146931,2020237,2147329,2021435,2146931,2023031v,799,-798,1597,-1598,1597l2144537,2024628r-16770,-4791c2126570,2019438,2125772,2018240,2126171,2017042v399,-1197,1596,-1996,2796,-1596xm2067091,2010655v1197,,2395,798,2395,1996c2069486,2013848,2068685,2015046,2067489,2015046r-17565,2396c2048725,2017442,2047529,2016644,2047529,2015446v,-1199,797,-2396,1996,-2396l2067091,2010655xm2146133,2000675v1196,,2395,798,2395,1996c2148528,2003868,2147729,2005066,2146532,2005066r-17565,2396c2127767,2007462,2126570,2006664,2126570,2005466v,-1199,799,-2396,1996,-2396l2146133,2000675xm774289,1999578v2594,-599,5987,-699,9380,1098c791252,2004668,790853,2012252,790853,2012652v,,,2794,3593,4790c798040,2019039,800435,2017442,800435,2017442r399,l801233,2017043v1996,-1198,6788,-3593,13174,-399c821190,2020236,821590,2027821,821590,2028220r,400c821590,2028620,821590,2031414,825181,2033410v3591,1996,6396,,6396,l831973,2033410v406,-399,7585,-4391,13973,-798c853529,2036604,853131,2044189,853131,2044589v,,,2794,3593,4790c857922,2049778,858719,2050177,859917,2050177r4392,400c866306,2050577,867903,2052573,867903,2054569v,2395,-1597,3992,-5591,3992l856325,2058161v-1598,-399,-3194,-798,-4792,-1596c843950,2052573,844348,2044988,844348,2044589v,,400,-2796,-3192,-4792c838362,2038200,834771,2039797,834370,2040196v-1194,799,-6791,3993,-13578,400c814008,2037003,813609,2030616,813609,2029019v-401,-399,-799,-3593,-3592,-5190c806824,2022232,804827,2023430,804028,2023829r-399,c802431,2024628,797241,2027821,790055,2024228v-7583,-3992,-7185,-11177,-7185,-11976c783268,2012252,782870,2009059,779677,2007462v-2794,-1597,-6386,,-6785,399c771696,2008660,766107,2011853,759307,2008260r-2396,-1596c754915,2005865,754117,2003470,755315,2001474v798,-1996,3193,-2794,5189,-1597l762899,2001474v3606,1996,6400,,6400,l769699,2001474v199,-200,1997,-1297,4590,-1896xm2051520,1993490r16768,4791c2069485,1998680,2070285,1999878,2069884,2001075v,799,-798,1597,-1596,1597l2067489,2002672r-16767,-4791c2049523,1997881,2048725,1996683,2048725,1995086v399,-1197,1598,-1996,2795,-1596xm2139347,1983110v798,-399,2396,-399,2794,799c2142540,1984707,2142540,1986304,2141342,1986703r-15171,8784l2125372,1995886v-798,,-1595,-399,-1995,-1198c2122977,1993890,2122977,1992293,2124176,1991894r15171,-8784xm2061101,1977921r13973,10779c2075874,1989100,2076272,1990696,2075474,1991495v-400,399,-1198,798,-1598,798c2073477,1992293,2072678,1992293,2072280,1991894r-13575,-10779c2057907,1980715,2057509,1979119,2058305,1978320v400,-798,1998,-1197,2796,-399xm2129367,1968739v798,399,1198,1996,400,2795l2118985,1985506v-399,400,-1195,799,-1597,799c2116989,1986305,2116189,1986305,2115792,1985906v-799,-400,-1199,-1996,,-2795l2126572,1969138v397,-798,1997,-1197,2795,-399xm2073078,1965146v798,-399,2395,-399,2793,799l2084654,1981115v401,799,401,2396,-797,2795l2083058,1984309v-798,,-1596,-399,-1996,-1198l2072277,1967941v-399,-799,-399,-2395,801,-2795xm2111401,1959957v1199,399,1995,1597,1597,2794l2108209,1979518v,799,-800,1597,-1598,1597l2105814,1981115v-1201,-399,-1599,-1597,-1997,-2794l2108606,1961554v400,-1198,1599,-1996,2795,-1597xm2091441,1958360v1196,,2395,798,2395,1996l2096232,1977922v,1197,-799,2395,-1997,2395c2093037,1980317,2092239,1979519,2091839,1978321r-2395,-17566c2089444,1959558,2090240,1958360,2091441,1958360xm5895338,1956764v1198,-400,2395,399,2395,1996l5900128,1976325v,1198,-798,2396,-1996,2396c5896935,1978721,5895737,1977922,5895737,1976725r-2396,-17566c5893341,1957961,5894140,1956764,5895338,1956764xm5883761,1955566v1199,399,1997,1596,1199,2794l5880169,1975127v,799,-799,1597,-1597,1597l5877774,1976724v-1199,-399,-1997,-1597,-1598,-2794l5880967,1957162v399,-1197,1597,-1996,2794,-1596xm5906116,1953170v799,-399,2396,-399,2795,799l5917694,1969139v399,799,399,2396,-799,2795l5916097,1972333v-799,,-1597,-399,-1996,-1198l5905317,1955965v-399,-799,-399,-2395,799,-2795xm5874181,1950775v798,799,798,1996,798,2795l5864201,1967542v-399,400,-1198,799,-1598,799c5862204,1968341,5861405,1968341,5861006,1967942v-798,-400,-1197,-1996,-399,-2795l5871386,1951174v400,-798,1996,-1197,2795,-399xm4551035,1950476v2595,-599,5989,-699,9382,1098c4568001,1955566,4567602,1963150,4567602,1963550v,,,2794,3593,4790c4574788,1969937,4577183,1968340,4577183,1968340r399,l4577981,1967941v1996,-1198,6787,-3593,13174,-399c4597941,1971134,4598341,1978719,4598341,1979118r,400c4598341,1979518,4598341,1982312,4601933,1984308v3593,1996,6388,,6388,l4608720,1984308v399,-399,7586,-4391,13973,-798c4630278,1987502,4629878,1995087,4629878,1995487v,,,2794,3593,4790c4634669,2000676,4635467,2001075,4636665,2001075r4391,400c4643052,2001475,4644649,2003471,4644649,2005467v,2395,-1996,3992,-5589,3992l4633072,2009059v-1597,-399,-3194,-798,-4790,-1596c4620697,2003471,4621096,1995886,4621096,1995487v,,399,-2796,-3194,-4792c4615108,1989098,4611514,1990695,4611115,1991094v-1198,799,-6786,3993,-13573,400c4590756,1987901,4590357,1981514,4590357,1979917v-400,-399,-799,-3593,-3593,-5190c4583570,1973130,4581574,1974328,4580776,1974727r-399,c4579179,1975526,4573989,1978719,4566804,1975126v-7585,-3992,-7186,-11177,-7186,-11976c4560017,1963150,4559618,1959957,4556425,1958360v-2795,-1597,-6388,,-6787,399c4548441,1959558,4542852,1962751,4536065,1959158r-2395,-1596c4531674,1956763,4530876,1954368,4532073,1952372v799,-1996,3194,-2794,5190,-1597l4539658,1952372v3593,1996,6387,,6387,l4546445,1952372v199,-200,1996,-1297,4590,-1896xm5917693,1945187r14372,10779c5932863,1956365,5933262,1957962,5932464,1958761v-399,399,-1198,798,-1597,798c5930468,1959559,5929670,1959559,5929270,1959160r-13973,-10779c5914499,1947981,5914100,1946385,5914898,1945586v399,-798,1996,-1197,2795,-399xm3350098,1941195v2391,-399,4386,1197,4779,3593l3358474,1969139r24352,-3593c3385222,1965147,3387221,1966744,3387621,1969139v397,2395,-1198,4391,-3596,4790l3359670,1977522r3595,24352c3363666,2004269,3362071,2006265,3359670,2006665v-2397,399,-4390,-1198,-4793,-3593l3351294,1978720r-24344,3592c3324554,1982712,3322556,1981115,3322159,1978720v-407,-2396,1194,-4392,3593,-4791l3350098,1970336r-3594,-24351c3346114,1943590,3347707,1941594,3350098,1941195xm5863802,1941194v798,-399,2395,-399,2794,799c5866995,1943190,5866596,1944388,5865798,1944787r-15171,8784l5849829,1953970v-799,,-1597,-399,-1996,-1198c5847433,1951974,5847433,1950377,5848631,1949978r15171,-8784xm5922483,1934009r16767,4791c5940448,1939199,5941246,1940397,5940448,1941594v,799,-798,1597,-1597,1597l5938053,1943191r-16768,-4791c5920088,1938001,5919289,1936803,5919689,1935606v399,-1198,1596,-1996,2794,-1597xm1135823,1933759v7735,1946,14721,6836,19113,14221l1149347,1951573v-7586,-11576,-22756,-15169,-34334,-7984c1103435,1950775,1100241,1965944,1107827,1977522r-5589,3593c1101838,1980716,1101838,1980316,1101440,1979917v-8784,-14771,-3993,-33932,10778,-42715c1119604,1932811,1128088,1931813,1135823,1933759xm5860608,1929618v1197,,2395,798,2395,1996c5863003,1932811,5862205,1933610,5861007,1934009r-17566,2396c5842244,1936405,5841046,1935607,5841046,1934409v,-1199,798,-2396,1996,-2396l5860608,1929618xm5939650,1919239v1197,,2395,798,2395,1996c5942045,1922432,5941246,1923630,5940049,1923630r-17566,2396c5921285,1926026,5920088,1925228,5920088,1924030v,-1198,798,-2396,1996,-2396l5939650,1919239xm4568201,1918540v2595,-599,5989,-699,9382,1098c4585167,1923630,4584768,1931214,4584768,1931614v,,,2794,3593,4790c4591954,1938001,4594349,1936404,4594349,1936404r399,l4595147,1936005v1996,-1198,6787,-3593,13174,-399c4615107,1939198,4615506,1946783,4615506,1947182r,400c4615506,1947582,4615506,1950376,4619099,1952372v3593,1996,6387,,6387,l4625886,1952372v399,-399,7585,-4391,13972,-798c4647443,1955566,4647044,1963151,4647044,1963551v,,,2794,3593,4790c4651834,1968740,4652633,1969139,4653830,1969139r4392,400c4660218,1969539,4661814,1971535,4661814,1973531v-399,1996,-1996,3592,-5588,3992l4650238,1977123v-1597,-399,-3194,-798,-4791,-1596c4637862,1971535,4638262,1963950,4638262,1963551v,,399,-2796,-3194,-4792c4632274,1957162,4628680,1958759,4628281,1959158v-1198,799,-6787,3993,-13573,400c4607922,1955965,4607522,1949578,4607522,1947981v-399,-399,-798,-3593,-3592,-5190c4600736,1941194,4598740,1942392,4597942,1942791r-399,c4596345,1943590,4591155,1946783,4583970,1943190v-7585,-3992,-7186,-11177,-7186,-11976c4577183,1931214,4576784,1928021,4573591,1926424v-2795,-1597,-6388,,-6787,399c4565607,1927622,4560018,1930815,4553232,1927222r-2396,-1596c4548840,1924827,4548042,1922432,4549240,1920436v798,-1996,3193,-2794,5189,-1597l4556824,1920436v3593,1996,6388,,6388,l4563611,1920436v199,-200,1996,-1297,4590,-1896xm5845038,1912453r16768,4791c5863003,1917643,5863802,1918841,5863402,1920038v,799,-798,1597,-1596,1597l5861007,1921635r-16767,-4791c5843042,1916445,5842244,1915247,5842244,1914049v399,-1197,1597,-1996,2794,-1596xm5932863,1902073v799,-399,2395,-399,2795,799c5936057,1903670,5936057,1905267,5934859,1905666r-15170,8784l5918890,1914849v-798,,-1597,-399,-1996,-1198c5916495,1912454,5916894,1911256,5917693,1910857r15170,-8784xm5854619,1896484r13973,10779c5869391,1907663,5869790,1909259,5868991,1910058v-399,399,-1197,798,-1596,798c5866995,1910856,5866197,1910856,5865798,1910457r-13574,-10779c5851426,1899278,5851027,1897682,5851825,1896883v399,-798,1996,-1197,2794,-399xm2410793,1892094v1196,-399,2397,399,2802,1597c2415185,1901275,2423171,1906465,2431157,1904469v1199,,2396,798,3195,1597c2434751,1907263,2433953,1908461,2433155,1908860r-400,c2428363,1910058,2423970,1909658,2419975,1907662v-5192,14372,-15164,25549,-28734,32336c2377674,1946785,2362494,1947982,2348126,1943192v-799,4391,-3193,8383,-6783,11178l2340943,1954769v-798,399,-1991,,-2790,-799c2337352,1953172,2337352,1951575,2338550,1950777v5982,-5190,7183,-14372,1996,-20760c2339748,1929219,2339748,1927622,2340943,1926824v800,-798,2392,-798,3191,399c2346927,1930816,2348525,1934808,2348525,1938801r399,c2362494,1943192,2376477,1942394,2389247,1936005v12373,-6387,21950,-17165,26339,-30339l2415586,1905267v-3195,-2395,-5187,-5988,-6387,-10379c2408801,1893691,2409597,1892493,2410793,1892094xm5922883,1887702v799,399,1198,1996,399,2794l5912504,1904469v-399,400,-1199,799,-1598,799c5910507,1905268,5909709,1905268,5909309,1904869v-798,-799,-798,-1996,,-2795l5920089,1888101v399,-798,1996,-1197,2794,-399xm5866595,1883710v799,-400,2396,-400,2795,798l5878173,1899679v399,798,399,2395,-799,2794l5876576,1902872v-798,,-1597,-399,-1996,-1197l5865797,1886504v-400,-798,-400,-2395,798,-2794xm5904919,1878521v1198,399,1997,1596,1598,2794l5901725,1898082v,799,-798,1597,-1597,1597l5899330,1899679v-798,,-1598,-1197,-1997,-2794l5902124,1880117v400,-1197,1597,-1996,2795,-1596xm5885358,1876924v1198,,2395,798,2395,1996l5890148,1896485v,1198,-798,2396,-1996,2396c5886955,1899280,5885757,1898481,5885757,1896885r-2396,-17566c5883361,1878121,5884160,1876924,5885358,1876924xm4929726,1852323v7735,1946,14721,6836,19112,14221l4943249,1870137v-7585,-11577,-22755,-15169,-34332,-7984c4897340,1869339,4893748,1884508,4901732,1896086r-5589,3593c4895744,1899280,4895744,1898881,4895344,1898481v-8782,-14771,-3992,-33933,10779,-42715c4913508,1851375,4921991,1850377,4929726,1852323xm6204318,1811056v1198,-400,2396,399,2795,1596c6208710,1820237,6216694,1825427,6224677,1823431v1198,-399,2396,399,3194,1597c6228270,1826225,6227472,1827423,6226673,1827822r-399,c6221883,1829020,6217492,1828620,6213500,1826624v-5190,14372,-15170,25549,-28742,32337c6171185,1865747,6156015,1866945,6141643,1862154v-798,4391,-3193,8383,-6786,11178l6134458,1873731v-799,399,-1996,,-2795,-798c6130865,1872134,6130865,1870537,6132063,1869739v5988,-5190,7185,-14372,1996,-20759c6133260,1848181,6133260,1846584,6134458,1845786v798,-798,2395,-798,3193,399c6140446,1849778,6142043,1853770,6142043,1857763r399,c6156015,1862154,6169987,1861356,6182762,1854968v12375,-6388,21956,-17166,26347,-30340l6209109,1824229v-3194,-2395,-5190,-5988,-6387,-10379c6202322,1812652,6203121,1811455,6204318,1811056xm7127266,1807463v2395,,4790,1597,4790,3593l7135649,1835407r24351,-3593c7162395,1831415,7164391,1833012,7164790,1835407v400,2395,-1197,4391,-3592,4790l7136846,1843790r3593,24352c7140838,1870537,7139242,1872533,7136846,1872932v-2395,400,-4391,-1197,-4790,-3592l7128463,1844988r-24352,3592c7101716,1848980,7099720,1847383,7099321,1844988v-400,-2396,1197,-4392,3592,-4791l7127266,1836604r-3593,-24351c7123274,1809858,7124870,1807862,7127266,1807463xm408416,1768741v2395,-399,4391,1198,4790,3593l416799,1796685r24351,-3593c443545,1792693,445541,1794290,445941,1796685v399,2395,-1198,4391,-3593,4790l417997,1805068r3592,24352c421989,1831816,420392,1833811,417997,1834211v-2396,399,-4392,-1198,-4791,-3593l409613,1806266r-24351,3593c382867,1810258,380871,1808661,380472,1806266v-399,-2395,1198,-4391,3593,-4791l408416,1797883r-3593,-24352c404424,1771136,406021,1769140,408416,1768741xm2981256,1767144v1200,-400,2393,399,2393,1996l2986050,1786705v,1198,-803,2396,-2001,2396c2982852,1789101,2981654,1788302,2981654,1787105r-2392,-17566c2979262,1768341,2980059,1767144,2981256,1767144xm2969688,1766346v1196,,1596,1197,1196,2794l2966096,1785907v,799,-799,1597,-1596,1597l2963701,1787504v-1198,-399,-1997,-1597,-1594,-2794l2966895,1767943v398,-1198,1596,-1996,2793,-1597xm2992039,1763551v796,-399,2396,-399,2794,799l3003618,1779520v396,799,396,2396,-799,2795l3002018,1782714v-797,,-1596,-399,-1993,-1198l2991237,1766346v-396,-799,-396,-2395,802,-2795xm2959714,1761156v1195,798,1195,1996,797,2794l2949732,1777923v-401,400,-1202,799,-1598,799c2947731,1778722,2946939,1778722,2946533,1778323v-794,-400,-1196,-1996,-395,-2795l2956919,1761555v397,-798,1992,-1197,2795,-399xm1636960,1760857v2596,-599,5989,-699,9382,1098c1653926,1765947,1653528,1773531,1653528,1773931v,,,2794,3592,4790c1660714,1780318,1663110,1778721,1663110,1778721r399,l1663909,1778322v1996,-1198,6789,-3593,13178,-399c1683872,1781515,1684270,1789100,1684270,1789499r,400c1684270,1789899,1684270,1792693,1687864,1794689v3594,1996,6388,,6388,l1694652,1794689v399,-399,7585,-4391,13973,-798c1716208,1797883,1715809,1805468,1715809,1805868v,,,2794,3592,4790c1720600,1811057,1721396,1811456,1722594,1811456r4391,400c1728982,1811856,1730580,1813852,1730580,1815848v-401,2395,-1998,3992,-5590,4391l1719003,1819840v-1597,-400,-3194,-799,-4791,-1597c1706630,1814251,1707029,1806666,1707029,1806267v,,399,-2796,-3195,-4792c1701040,1799879,1697447,1801475,1697047,1801875v-1197,798,-6788,3993,-13574,399c1676685,1798681,1676286,1792294,1676286,1790697v-398,-399,-797,-3593,-3592,-5190c1669499,1783911,1667503,1785108,1666705,1785507r-400,c1665107,1786306,1659915,1789499,1652730,1785907v-7586,-3992,-7186,-11178,-7186,-11976c1645943,1773931,1645544,1770737,1642350,1769140v-2794,-1597,-6388,,-6787,399c1634365,1770338,1628776,1773531,1621992,1769939r-2397,-1597c1617599,1767543,1616801,1765148,1617997,1763152v801,-1996,3194,-2794,5192,-1597l1625584,1762753v3591,1996,6384,,6384,l1632370,1762753v201,-200,1995,-1297,4590,-1896xm3003618,1755567r14376,10779c3018794,1766745,3019195,1768342,3018395,1769141v-401,399,-1201,798,-1600,798c3016394,1769939,3015590,1769939,3015190,1769540r-13969,-10779c3000422,1758361,3000025,1756765,3000820,1755966v401,-798,1999,-1197,2798,-399xm2949331,1751575v799,-399,2396,-399,2794,799c2952925,1753571,2952527,1754769,2951328,1755168r-15175,8784l2935355,1764351v-798,,-1596,-399,-1994,-1198c2932961,1762355,2932961,1760758,2934159,1760359r15172,-8784xm3008392,1744390r16780,4791c3025972,1749580,3026765,1750778,3026365,1751975v,799,-792,1597,-1592,1597l3023973,1753572r-16773,-4791c3006009,1748382,3005212,1747184,3005611,1745986v398,-1197,1589,-1996,2781,-1596xm2946138,1739999v1198,,2392,798,2392,1996c2948932,1743192,2948134,1744390,2946533,1744390r-17565,2396c2927767,1746786,2926571,1745988,2926571,1744790v,-1198,797,-2396,1997,-2396l2946138,1739999xm3025568,1729619v1197,,2400,798,2400,1996c3027968,1732812,3027169,1734010,3025972,1734010r-17580,2396c3007200,1736406,3006009,1735608,3006009,1734410v,-1198,794,-2396,1986,-2396l3025568,1729619xm1653727,1728921v2595,-599,5988,-699,9383,1098c1670697,1734011,1670298,1741595,1670298,1741995v,,,2794,3594,4790c1677485,1748382,1679879,1746785,1679879,1746785r400,l1680677,1746386v1997,-1198,6788,-3593,13177,-399c1700640,1749579,1701039,1757164,1701039,1757563r,400c1701039,1757963,1701039,1760757,1704633,1762753v3592,1996,6385,,6385,l1711418,1762753v400,-399,7584,-4391,13971,-798c1732973,1765947,1732574,1773532,1732574,1773932v,,,2794,3592,4790c1737365,1779121,1738163,1779520,1739361,1779520r4390,400c1745748,1779920,1747345,1781916,1747345,1783912v,1996,-1996,3592,-5589,3992l1735766,1787504v-1596,-399,-3192,-798,-4789,-1596c1723392,1781916,1723792,1774331,1723792,1773932v,,398,-2796,-3194,-4792c1717804,1767543,1714212,1769140,1713813,1769539v-1197,799,-6786,3993,-13572,400c1693455,1766346,1693055,1759959,1693055,1758362v-400,-399,-799,-3593,-3593,-5190c1686268,1751575,1684270,1752773,1683473,1753172r-399,c1681876,1753971,1676685,1757164,1669499,1753571v-7587,-3992,-7189,-11177,-7189,-11976c1662709,1741595,1662310,1738402,1659117,1736805v-2797,-1597,-6389,,-6788,399c1651132,1738003,1645544,1741196,1638756,1737603r-2394,-1596c1634365,1735208,1633566,1732813,1634764,1730817v799,-1996,3194,-2794,5191,-1597l1642350,1730817v3593,1996,6386,,6386,l1649137,1730817v199,-200,1995,-1297,4590,-1896xm2930564,1722833r16772,4791c2948530,1728023,2949333,1729221,2948932,1730418v,799,-798,1597,-1596,1597l2946533,1732015r-16769,-4791c2928968,1726825,2928167,1725627,2927767,1724429v400,-1197,1601,-1996,2797,-1596xm3018794,1712454v800,-400,2395,-400,2794,798c3021984,1714050,3021984,1715647,3020791,1716046r-15180,8784l3004815,1725229v-801,,-1600,-399,-1996,-1198c3002018,1722834,3002418,1721636,3003618,1721237r15176,-8783xm2940146,1706865r13974,10779c2954925,1718044,2955321,1719640,2954522,1720439v-402,399,-1199,798,-1597,798c2952527,1721237,2951723,1721237,2951328,1720838r-13580,-10779c2936952,1709659,2936551,1708063,2937351,1707264v397,-798,1996,-1197,2795,-399xm3008789,1698083v797,399,1199,1996,398,2794l2998428,1714850v-397,400,-1196,799,-1594,799c2996434,1715649,2995632,1715649,2995237,1715250v-802,-799,-1202,-1996,,-2795l3006009,1698482v396,-798,1986,-1197,2780,-399xm2952527,1694091v796,-400,2395,-400,2794,798l2964104,1710060v396,798,396,2395,-800,2794l2962508,1713253v-802,,-1599,-399,-1997,-1197l2951723,1696885v-398,-798,-398,-2395,804,-2794xm2990843,1689301v1196,399,1996,1596,1594,2794l2987644,1708862v,799,-799,1597,-1594,1597l2985247,1710459v-1198,-399,-1598,-1597,-1995,-2794l2988040,1690897v401,-1197,1605,-1996,2803,-1596xm4201936,1687304v2395,-399,4790,1197,4790,3593l4210319,1715248r24352,-3593c4237067,1711256,4239063,1712853,4239462,1715248v399,2395,-1198,4391,-3593,4790l4211517,1723631r3593,24352c4215509,1750378,4213912,1752374,4211517,1752774v-2395,399,-4391,-1198,-4791,-3593l4203134,1724829r-24352,3592c4176387,1728821,4174391,1727224,4173992,1724829v-399,-2396,1198,-4392,3593,-4791l4201936,1716445r-3593,-24351c4197944,1689699,4199541,1687703,4201936,1687304xm2970884,1687304v1197,,2393,798,2393,1996l2975671,1706866v,1197,-797,2395,-1996,2395c2972480,1709660,2971680,1708862,2971284,1707265r-2397,-17566c2968887,1688501,2969688,1687304,2970884,1687304xm6774773,1685708v1198,,2395,798,2395,1996l6779563,1705270v,1197,-798,2395,-1996,2395c6776370,1707665,6775172,1706866,6775172,1705669r-2396,-17566c6772776,1686905,6773575,1685708,6774773,1685708xm6763196,1684909v1199,399,1997,1596,1199,2794l6759604,1704470v,799,-799,1597,-1597,1597l6757208,1706067v-1198,-399,-1997,-1597,-1597,-2794l6760402,1686505v399,-1197,1597,-1996,2794,-1596xm6785551,1682115v799,-400,2396,-400,2795,798l6797129,1698084v399,798,399,2395,-799,2794l6795532,1701277v-799,,-1597,-399,-1996,-1197l6784752,1684909v-399,-798,-399,-2395,799,-2794xm6753616,1680119v798,399,798,1996,798,2794l6743636,1696886v-399,400,-1198,799,-1598,799c6741639,1697685,6740840,1697685,6740441,1697286v-798,-400,-1197,-1996,-399,-2795l6750821,1680518v400,-798,1996,-1197,2795,-399xm5430471,1679819v2595,-599,5988,-699,9382,1098c5447437,1684909,5447038,1692493,5447038,1692893v,,,2794,3593,4790c5454224,1699280,5456619,1697683,5456619,1697683r399,l5457417,1697284v1996,-1198,6787,-3593,13174,-399c5477377,1700477,5477776,1708062,5477776,1708461r,400c5477776,1708861,5477776,1711655,5481369,1713651v3593,1996,6387,,6387,l5488156,1713651v399,-399,7584,-4391,13971,-798c5509712,1716844,5509313,1724430,5509313,1724829v,,,2795,3593,4791c5514103,1730019,5514902,1730418,5516099,1730418r4392,399c5522487,1730817,5524083,1732813,5524083,1734809v,1996,-1996,3593,-5588,3992l5512507,1738402v-1597,-399,-3194,-798,-4791,-1597c5500131,1732813,5500531,1725229,5500531,1724829v,,399,-2795,-3194,-4791c5494543,1718441,5490950,1720038,5490551,1720437v-1198,799,-6787,3993,-13573,399c5470192,1717244,5469792,1710857,5469792,1709260v-399,-399,-798,-3593,-3592,-5190c5463006,1702473,5461010,1703671,5460212,1704070r-399,c5458615,1704869,5453425,1708062,5446240,1704469v-7585,-3992,-7186,-11177,-7186,-11976c5439453,1692493,5439054,1689300,5435860,1687703v-2795,-1597,-6388,,-6787,399c5427876,1688901,5422287,1692094,5415501,1688501r-2396,-1596c5411109,1686106,5410311,1683711,5411509,1681715v798,-1996,3193,-2794,5189,-1597l5419093,1681715v3593,1996,6388,,6388,l5425880,1681715v200,-200,1996,-1297,4591,-1896xm6797127,1674131r14372,10779c6812298,1685310,6812697,1686906,6811899,1687705v-400,399,-1198,798,-1597,798c6809903,1688503,6809104,1688503,6808705,1688104r-13973,-10779c6793934,1676925,6793534,1675329,6794333,1674530v399,-798,1996,-1197,2794,-399xm6743236,1670538v799,-400,2396,-400,2795,798c6746430,1672134,6746031,1673731,6745232,1674130r-15170,8784l6729263,1683313v-798,,-1596,-399,-1996,-1198c6726868,1681317,6726868,1679720,6728066,1679321r15170,-8783xm6801918,1663353r16767,4791c6819883,1668144,6820282,1669342,6819883,1670938v,799,-798,1597,-1597,1597l6817488,1672535r-16767,-4791c6799523,1667345,6798725,1666147,6799124,1664949v399,-1197,1597,-1996,2794,-1596xm2015242,1662704v7736,1946,14722,6836,19113,14221l2028766,1680518v-7586,-11577,-22755,-15169,-34333,-7984c1982856,1679720,1979662,1695289,1987248,1706467r-5590,3593c1981259,1709661,1981259,1709262,1980860,1708862v-8782,-14771,-3992,-33933,10779,-42715c1999024,1661756,2007508,1660758,2015242,1662704xm6740043,1658562v1197,,2395,798,2395,1996c6742438,1661755,6741639,1662953,6740442,1662953r-17566,2396c6721678,1665349,6720481,1664551,6720481,1663353v,-1198,798,-2396,1996,-2396l6740043,1658562xm6819085,1648582v1197,,2395,798,2395,1996c6821480,1651775,6820682,1652973,6819484,1652973r-17566,2396c6800721,1655369,6799523,1654571,6799523,1653373v,-1198,798,-2396,1996,-2396l6819085,1648582xm5447636,1647484v2595,-599,5988,-699,9382,1098c5464603,1652574,5464203,1660158,5464203,1660558v,,,2794,3593,4790c5471389,1666945,5473784,1665348,5473784,1665348r399,l5474583,1664949v1996,-1198,6786,-3593,13173,-399c5494542,1668142,5494942,1675727,5494942,1676126r,400c5494942,1676526,5494942,1679320,5498534,1681316v3593,1996,6388,,6388,l5505321,1681316v399,-399,7585,-4391,13972,-798c5526877,1684509,5526478,1692095,5526478,1692494v,,,2795,3593,4791c5531269,1697684,5532067,1698083,5533265,1698083r4391,399c5539652,1698482,5541249,1700478,5541249,1702474v-400,2396,-1996,3992,-5589,3992l5529672,1706067v-1597,-399,-3194,-798,-4791,-1597c5517297,1700478,5517696,1692894,5517696,1692494v,,399,-2795,-3194,-4791c5511708,1686106,5508115,1687703,5507716,1688102v-1198,799,-6786,3993,-13573,399c5487357,1684909,5486958,1678522,5486958,1676925v-400,-399,-799,-3593,-3593,-5190c5480171,1670138,5478175,1671336,5477377,1671735r-399,c5475780,1672534,5470591,1675727,5463405,1672134v-7585,-3992,-7186,-11177,-7186,-11976c5456619,1660158,5456219,1656965,5453025,1655368v-2795,-1597,-6387,,-6787,399c5445041,1656566,5439452,1659759,5432666,1656166r-2396,-1596c5428274,1653771,5427476,1651376,5428674,1649380v798,-1996,3193,-2794,5189,-1597l5436258,1649380v3593,1996,6388,,6388,l5443045,1649380v200,-200,1996,-1297,4591,-1896xm55929,1646586v1197,,1996,798,2395,1996l60719,1666148v,1197,-798,2395,-1996,2395c57526,1668543,56328,1667744,56328,1666547r-2396,-17566c53932,1647783,54730,1646586,55929,1646586xm44352,1645788v1198,399,1597,1596,1198,2794l40759,1665349v,799,-799,1597,-1597,1597l38363,1666946v-1197,-399,-1996,-1597,-1596,-2794l41557,1647384v399,-1197,1597,-1995,2795,-1596xm66307,1642994v798,-400,2395,-400,2794,798l77885,1658963v399,798,399,2395,-799,2794l76288,1662156v-799,,-1597,-399,-1997,-1197l65509,1645788v-400,-798,-400,-2395,798,-2794xm6724473,1641397r16768,4791c6742438,1646587,6743237,1647785,6742838,1648982v,799,-799,1597,-1597,1597l6740442,1650579r-16767,-4791c6722477,1645788,6721679,1644590,6721679,1642993v399,-1197,1597,-1996,2794,-1596xm34372,1640997v798,798,1197,1996,798,2794l24391,1657764v-398,400,-1198,799,-1597,799c22395,1658563,21596,1658563,21197,1658164v-798,-400,-1197,-1996,-399,-2795l31577,1641396v400,-798,1996,-1197,2795,-399xm77883,1635009r14373,10779c93054,1646188,93453,1647784,92655,1648583v-399,399,-1198,798,-1597,798c90659,1649381,89859,1649381,89461,1648982l75488,1638203v-798,-400,-1197,-1996,-399,-2795c75488,1634610,77085,1634211,77883,1635009xm23992,1631417v799,-400,2396,-400,2795,798c27186,1633013,26787,1634610,25988,1635009r-15170,8784l10020,1644192v-799,,-1597,-399,-1996,-1198c7624,1642196,7624,1640599,8822,1640200r15170,-8783xm6812298,1631018v799,-400,2395,-400,2795,798c6815492,1632614,6815492,1634211,6814294,1634610r-15170,8784l6798325,1643793v-798,,-1597,-399,-1996,-1198c6795930,1641797,6796329,1640599,6797128,1639801r15170,-8783xm6734055,1625828r13973,10779c6748826,1637007,6749225,1638603,6748427,1639402v-399,399,-1198,798,-1597,798c6746431,1640200,6745632,1640200,6745233,1639801r-13574,-10779c6730861,1628622,6730462,1627026,6731260,1626227v399,-798,1996,-1197,2795,-399xm82673,1624231r16767,4791c100638,1629421,101436,1630220,100638,1631816v,799,-798,1597,-1597,1597l98243,1633413r-16768,-4791c80278,1628223,79479,1627025,79879,1625827v399,-1197,1596,-1996,2794,-1596xm3290238,1621437v1199,-400,2397,399,2796,1596c3294631,1630618,3302616,1635808,3310601,1633812v1196,-399,2395,399,3189,1597c3314195,1636606,3313389,1637804,3312594,1638203r-398,c3307807,1639401,3303414,1639001,3299428,1637005v-5201,14372,-15175,25549,-28744,32337c3257120,1676128,3241941,1677325,3227579,1672535v-801,4391,-3203,8383,-6795,11178l3220381,1684112v-795,399,-1992,,-2791,-799c3216791,1682515,3216791,1680918,3217988,1680120v5987,-5190,7190,-14372,1999,-20759c3219184,1658562,3219184,1656965,3220381,1656167v802,-798,2397,-798,3194,399c3226377,1660159,3227980,1664151,3227980,1668144r396,c3241941,1672535,3255916,1671737,3268688,1665349v12371,-6388,21952,-17166,26342,-30340l3295030,1634610v-3193,-2395,-5190,-5988,-6388,-10379c3288244,1623033,3289040,1621836,3290238,1621437xm20800,1619840v1197,,2396,798,2396,1996c23196,1622634,22396,1623832,21199,1624231r-17565,2396c2436,1626627,1239,1625829,1239,1624631v,-1198,798,-2396,1996,-2396l20800,1619840xm6802319,1616646v798,399,1197,1996,399,2794l6791939,1633413v-399,400,-1197,799,-1597,799c6789942,1634212,6789144,1634212,6788745,1633813v-799,-400,-1198,-1996,,-2795l6799524,1617045v399,-798,1996,-1197,2795,-399xm6746030,1613054v799,-400,2396,-400,2795,798l6757608,1629023v399,798,399,2395,-799,2794l6756011,1632216v-799,,-1597,-399,-1996,-1197l6745231,1615848v-399,-798,-399,-2395,799,-2794xm100240,1609461v1197,,1996,798,2395,1996c102635,1612654,101836,1613852,100639,1613852r-17566,2396c81875,1616248,80678,1615450,80678,1614252v,-1198,798,-2396,1996,-2396l100240,1609461xm6784354,1607864v1198,399,1997,1596,1598,2794l6781160,1627425v,799,-798,1597,-1597,1597l6778765,1629022v-798,-399,-1598,-1597,-1997,-2794l6781559,1609460v400,-1197,1597,-1995,2795,-1596xm6764394,1606267v1197,,2395,798,2395,1996l6769184,1625829v,1197,-798,2395,-1996,2395c6766390,1628224,6765192,1627425,6764793,1626228r-2396,-17566c6762397,1607464,6763196,1606267,6764394,1606267xm5229,1602275r16768,4791c23194,1607465,23993,1608663,23593,1609860v,799,-798,1597,-1596,1597l21198,1611457,4431,1606666v-1198,,-1597,-1198,-1996,-2795c2834,1602674,4032,1601875,5229,1602275xm93452,1591895v799,-399,2395,-399,2795,799c96646,1593492,96646,1595089,95448,1595488r-15169,8784l79480,1604671v-798,,-1598,-399,-1997,-1198c76685,1602675,77084,1601477,78283,1600679r15169,-8784xm14811,1586706r13972,10779c29582,1597885,29981,1599481,29183,1600280v-400,399,-1198,798,-1597,798c27187,1601078,26388,1601078,25989,1600679l12416,1589900v-798,-400,-1197,-1996,-399,-2795c12416,1586307,14013,1585908,14811,1586706xm5809161,1581666v7735,1946,14721,6836,19112,14221l5822684,1599480v-7585,-11577,-22754,-15169,-34331,-7984c5776775,1598682,5773182,1613851,5781166,1625429r-5589,3593c5775178,1628623,5775178,1628224,5774779,1627824v-8782,-14771,-3992,-33933,10779,-42715c5792943,1580718,5801426,1579720,5809161,1581666xm83474,1577924v798,399,1197,1996,399,2794l73094,1594691v-400,400,-1198,799,-1597,799c71098,1595490,70299,1595490,69900,1595091v-1198,-799,-1198,-2396,,-2795l80678,1578323v400,-798,1997,-1197,2796,-399xm26786,1573931v798,-399,2395,-399,2794,799l38364,1589900v399,799,399,2396,-799,2795l36767,1593094v-798,,-1597,-399,-1996,-1198l25988,1576726v-400,-799,-400,-2395,798,-2795xm65509,1568743v1197,399,1996,1596,1596,2794l62315,1588304v,799,-798,1597,-1597,1597l59920,1589901v-1198,-399,-1997,-1597,-1997,-2794l62714,1570339v399,-1197,1597,-1996,2795,-1596xm45550,1567146v1197,,2395,798,2395,1996l50341,1586708v,1197,-799,2395,-1997,2395c47147,1589103,45949,1588304,45949,1587107r-2395,-17566c43554,1568343,44352,1567146,45550,1567146xm7083754,1540399v1197,-400,2395,399,2794,1596c7088145,1549580,7096129,1554770,7104113,1552774v1197,-399,2395,399,3193,1597c7107705,1555568,7106907,1556766,7106109,1557165r-400,c7101318,1558363,7096927,1557963,7092935,1555967v-5189,14372,-15169,25549,-28742,32337c7050620,1595090,7035451,1596287,7021078,1591497v-798,4391,-3193,8383,-6786,11178l7013893,1603074v-799,399,-1996,,-2795,-799c7010300,1601477,7010300,1599880,7011498,1599082v5988,-5190,7185,-14372,1996,-20759c7012695,1577524,7012695,1575927,7013893,1575129v798,-798,2395,-798,3193,399c7019881,1579121,7021478,1583113,7021478,1587106r399,c7035451,1591497,7049423,1590699,7062197,1584311v12375,-6388,21956,-17166,26347,-30340l7088544,1553572v-3194,-2395,-5190,-5988,-6387,-10379c7081758,1541995,7082556,1540798,7083754,1540399xm3833077,1513254v1198,-400,2396,399,2396,1996l3837868,1532815v,1198,-798,2395,-1996,2395c3834674,1535210,3833476,1534412,3833476,1533214r-2395,-17565c3831081,1514451,3831879,1513254,3833077,1513254xm3821900,1512455v799,399,1597,1197,1198,2794l3818308,1532016v,799,-800,1597,-1598,1597l3815912,1533613v-1198,-399,-1996,-1597,-1597,-2794l3819106,1514051v399,-1197,1597,-1996,2794,-1596xm3843855,1509661v798,-400,2395,-400,2794,798l3855433,1525630v399,798,399,2395,-799,2794l3853836,1528823v-799,,-1597,-399,-1996,-1197l3843056,1512455v-399,-798,-399,-2395,799,-2794xm3811920,1507266v798,798,798,1996,798,2794l3801939,1524033v-399,400,-1198,799,-1597,799c3799943,1524832,3799144,1524832,3798745,1524433v-798,-400,-1197,-1996,-399,-2795l3809125,1507665v399,-798,1996,-1197,2795,-399xm3855431,1501677r14373,10779c3870602,1512856,3871001,1514452,3870203,1515251v-399,399,-1198,798,-1597,798c3868207,1516049,3867408,1516049,3867009,1515650r-13973,-10779c3852238,1504471,3851839,1502875,3852637,1502076v399,-798,1996,-1197,2794,-399xm364505,1501278v1198,-400,2396,399,2795,1596c368897,1510459,376881,1515649,384865,1513653v1197,-399,2794,399,3193,1597c388457,1516447,387659,1517645,386861,1518044r-400,c382070,1519242,377679,1518842,373687,1516846v-5190,14372,-15170,25550,-28742,32337c331372,1555969,316202,1557166,301831,1552376v-798,4391,-3193,8383,-6786,11178l294646,1563953v-799,399,-1996,,-2795,-799c291053,1562356,291053,1560759,292250,1559961v5988,-5190,7186,-14371,1996,-20759c293448,1538403,293448,1536806,294646,1536008v798,-798,2395,-798,3193,399c300634,1540001,302230,1543993,302230,1547985r400,c316202,1552376,330174,1551578,342949,1545191v12375,-6389,21956,-17167,26347,-30341l369296,1514451v-3194,-2395,-5190,-5988,-6387,-10379c362509,1502874,363308,1501677,364505,1501278xm3801541,1497685v798,-400,2395,-400,2794,798c3804734,1499681,3804335,1500878,3803536,1501277r-15170,8784l3787568,1510460v-799,,-1597,-399,-1996,-1198c3785172,1508464,3785172,1506867,3786370,1506468r15171,-8783xm1287865,1497685v2396,-399,4391,1197,4790,3593l1296247,1525629r24353,-3593c1322997,1521637,1324989,1523234,1325389,1525629v398,2395,-1197,4391,-3591,4790l1297445,1534012r3593,24352c1301437,1560759,1299841,1562755,1297445,1563155v-2396,399,-4391,-1198,-4790,-3593l1289063,1535210r-24351,3592c1262318,1539203,1260321,1537605,1259922,1535210v-398,-2396,1198,-4392,3593,-4791l1287865,1526826r-3592,-24351c1283876,1500080,1285469,1498084,1287865,1497685xm3860222,1490500r16767,4791c3878187,1495690,3878985,1496888,3878187,1498085v,799,-798,1597,-1597,1597l3875792,1499682r-16768,-4790c3857827,1494493,3857028,1493294,3857428,1492096v399,-1197,1596,-1996,2794,-1596xm2516396,1490200v2594,-599,5988,-699,9380,1098c2533360,1495290,2532962,1502874,2532962,1503274v,,,2794,3592,4790c2540147,1509661,2542542,1508064,2542542,1508064r399,l2543340,1507665v1996,-1198,6787,-3593,13174,-399c2563299,1510858,2563699,1518443,2563699,1518842r,400c2563699,1519242,2563699,1522036,2567291,1524032v3593,1996,6387,,6387,l2574078,1524032v399,-399,7584,-4391,13973,-798c2595634,1527226,2595236,1534811,2595236,1535210v,,,2795,3591,4791c2600024,1540400,2600822,1540799,2602024,1540799r4390,399c2608407,1541198,2610005,1543194,2610005,1545190v-400,1996,-1996,3593,-5584,4392l2598428,1549182v-1595,-399,-3192,-798,-4789,-1596c2586055,1543594,2586453,1536009,2586453,1535610v,,399,-2795,-3192,-4791c2580466,1529222,2576873,1530819,2576473,1531218v-1197,799,-6787,3992,-13573,400c2556115,1528025,2555714,1521637,2555714,1520040v-399,-399,-797,-3593,-3592,-5190c2548928,1513254,2546933,1514451,2546135,1514850r-400,c2544538,1515649,2539348,1518842,2532164,1515250v-7585,-3992,-7186,-11178,-7186,-11976c2525377,1503274,2524978,1500080,2521784,1498483v-2794,-1597,-6386,,-6785,399c2513802,1499681,2508213,1502874,2501427,1499282r-2396,-1597c2497036,1496886,2496238,1494491,2497435,1492495v798,-1996,3193,-2794,5190,-1597l2505020,1492096v3592,1996,6386,,6386,l2511807,1492096v198,-200,1995,-1297,4589,-1896xm3798348,1486108v1197,,2395,798,2395,1996c3800743,1489301,3799944,1490500,3798747,1490500r-17566,2395c3779983,1492895,3778786,1492097,3778786,1490899v,-1198,798,-2396,1996,-2396l3798348,1486108xm3877388,1476128v1198,-399,2396,400,2396,1996c3879784,1479322,3878985,1480521,3877788,1480521r-17566,2395c3859024,1482916,3857827,1482117,3857827,1480920v,-1199,798,-2396,1996,-2396l3877388,1476128xm3782777,1468943r16768,4791c3800742,1474133,3801541,1475331,3801141,1476528v,799,-798,1597,-1596,1597l3798746,1478125r-16767,-4790c3780781,1472936,3779983,1471737,3779983,1470539v399,-1197,1597,-1996,2794,-1596xm3870602,1458564v799,-400,2395,-400,2795,798c3873796,1460160,3873796,1461757,3872598,1462156r-15170,8784l3856629,1471339v-798,,-1597,-399,-1996,-1198c3854234,1468944,3854633,1467746,3855432,1467347r15170,-8783xm2533161,1457865v2594,-599,5987,-699,9380,1098c2550125,1462955,2549727,1470539,2549727,1470939v,,,2794,3592,4790c2556912,1477326,2559308,1475729,2559308,1475729r398,l2560105,1475330v1996,-1198,6788,-3593,13175,-399c2580067,1478523,2580466,1486108,2580466,1486507r,400c2580466,1486907,2580466,1489701,2584058,1491697v3592,1996,6387,,6387,l2590844,1491697v401,-399,7584,-4391,13974,-798c2612401,1494891,2612001,1502476,2612001,1502875v,,,2795,3592,4791c2616790,1508065,2617589,1508464,2618787,1508464r4391,399c2625175,1508863,2626770,1510859,2626770,1512855v,2396,-1996,3992,-5588,3992l2615193,1516448v-1596,-399,-3192,-798,-4790,-1597c2602822,1510859,2603223,1503275,2603223,1502875v,,397,-2794,-3199,-4790c2597230,1496488,2593639,1498085,2593239,1498484v-1197,799,-6786,3992,-13573,399c2572880,1495291,2572481,1488903,2572481,1487306v-400,-399,-798,-3593,-3594,-5190c2565696,1480519,2563699,1481717,2562900,1482116r-400,c2561304,1482915,2556113,1486108,2548928,1482515v-7584,-3992,-7185,-11177,-7185,-11976c2542142,1470539,2541743,1467346,2538548,1465749v-2793,-1597,-6385,,-6784,399c2530565,1466947,2524978,1470140,2518191,1466547r-2395,-1596c2513800,1464152,2513401,1461757,2514199,1459761v799,-1996,3194,-2794,5191,-1597l2521784,1459761v3593,1996,6387,,6387,l2528570,1459761v199,-200,1996,-1297,4591,-1896xm3792359,1452975r13972,10779c3807130,1464154,3807529,1465750,3806731,1466549v-400,399,-1198,798,-1597,798c3804735,1467347,3803936,1467347,3803537,1466948r-13574,-10779c3789165,1455769,3788766,1454173,3789564,1453374v399,-798,1996,-1197,2795,-399xm3860622,1444192v799,399,1198,1996,399,2794l3850242,1460959v-399,400,-1198,799,-1597,799c3848246,1461758,3847448,1461758,3847048,1461359v-798,-799,-798,-1996,,-2795l3857828,1444591v399,-798,1996,-1197,2794,-399xm3804334,1440200v798,-399,2395,-399,2794,799l3815912,1456169v399,799,399,2396,-799,2795l3814315,1459363v-799,,-1597,-399,-1996,-1198l3803535,1442995v-399,-799,-399,-2395,799,-2795xm3843058,1435410v1197,399,1996,1596,1597,2794l3839864,1454971v,799,-799,1597,-1598,1597l3837468,1456568v-1198,-399,-1996,-1597,-1996,-2794l3840263,1437006v400,-1197,1597,-1996,2795,-1596xm3823097,1433813v1198,,2396,798,2396,1996l3827888,1453375v,1197,-798,2395,-1996,2395c3824694,1455770,3823496,1454971,3823496,1453774r-2395,-17566c3821101,1435010,3821899,1433813,3823097,1433813xm5081371,1416647v2395,-399,4790,1198,4790,3593l5089754,1444591r24352,-3593c5116501,1440599,5118497,1442196,5118896,1444591v400,2395,-1197,4391,-3592,4790l5090951,1452974r3593,24352c5094943,1479721,5093347,1481717,5090951,1482117v-2395,399,-4391,-1198,-4790,-3593l5082568,1454172r-24351,3592c5055822,1458165,5053826,1456567,5053427,1454172v-400,-2395,1197,-4391,3592,-4791l5081371,1445789r-3593,-24352c5077379,1419042,5078975,1417046,5081371,1416647xm6309906,1408763v2595,-599,5988,-699,9382,1098c6326873,1413853,6326473,1421437,6326473,1421837v,,,2794,3593,4790c6333659,1428224,6336054,1426627,6336054,1426627r399,l6336853,1426228v1996,-1198,6786,-3593,13173,-399c6356812,1429421,6357212,1437006,6357212,1437405r,400c6357212,1437805,6357212,1440599,6360804,1442595v3593,1996,6388,,6388,l6367591,1442595v399,-399,7585,-4391,13972,-798c6389147,1445790,6388748,1453374,6388748,1453774v,,,2794,3593,4790c6393539,1458963,6394337,1459362,6395535,1459362r4391,400c6401922,1459762,6403519,1461758,6403519,1463754v,2395,-1996,3992,-5589,3992l6391942,1467346v-1597,-399,-3194,-798,-4791,-1596c6379567,1461758,6379966,1454173,6379966,1453774v,,399,-2795,-3194,-4791c6373978,1447386,6370385,1448983,6369986,1449382v-1198,799,-6786,3992,-13573,400c6349627,1446189,6349228,1439801,6349228,1438204v-400,-399,-799,-3593,-3593,-5190c6342441,1431417,6340445,1432615,6339647,1433014r-399,c6338050,1433813,6332861,1437006,6325675,1433413v-7585,-3992,-7186,-11177,-7186,-11976c6318889,1421437,6318489,1418244,6315295,1416647v-2795,-1597,-6387,,-6787,399c6307311,1417845,6301722,1421038,6294936,1417445r-2396,-1596c6290544,1415050,6289746,1412655,6290944,1410659v798,-1996,3193,-2794,5189,-1597l6298528,1410659v3593,1996,6388,,6388,l6305315,1410659v200,-200,1996,-1297,4591,-1896xm2894685,1392047v7736,1946,14721,6836,19115,14221l2908206,1409861v-7582,-11577,-22751,-15169,-34328,-7984c2862300,1409063,2858705,1424233,2866690,1435810r-5590,3593c2860701,1439004,2860701,1438605,2860302,1438205v-8783,-14770,-3992,-33933,10781,-42715c2878468,1391099,2886950,1390101,2894685,1392047xm6327071,1376828v2594,-599,5987,-699,9381,1098c6344037,1381918,6343638,1389502,6343638,1389902v,,,2794,3593,4790c6350824,1396289,6353219,1394692,6353219,1394692r399,l6354017,1394293v1996,-1198,6787,-3593,13174,-399c6373977,1397486,6374376,1405071,6374376,1405470r,400c6374376,1405870,6374376,1408664,6377969,1410660v3593,1996,6387,,6387,l6384756,1410660v399,-399,7584,-4391,13972,-798c6406312,1413855,6405913,1421439,6405913,1421839v,,,2794,3593,4790c6410704,1427028,6411502,1427427,6412700,1427427r4391,400c6419087,1427827,6420684,1429823,6420684,1431819v-400,1996,-1996,3592,-5589,3992l6409107,1435411v-1597,-399,-3194,-798,-4791,-1596c6396732,1429823,6397131,1422238,6397131,1421839v,,399,-2795,-3194,-4791c6391143,1415451,6387550,1417048,6387151,1417447v-1198,799,-6787,3992,-13573,400c6366792,1414254,6366392,1407866,6366392,1406269v-399,-399,-798,-3593,-3592,-5190c6359606,1399482,6357610,1400680,6356812,1401079r-400,c6355215,1401878,6350025,1405071,6342840,1401478v-7585,-3992,-7186,-11177,-7186,-11976c6336053,1389502,6335654,1386309,6332459,1384712v-2794,-1597,-6387,,-6786,399c6324475,1385910,6318887,1389103,6312100,1385510r-2395,-1596c6307709,1383115,6306911,1380720,6308108,1378724v799,-1996,3194,-2794,5190,-1597l6315693,1378724v3593,1996,6387,,6387,l6322479,1378724v200,-200,1997,-1297,4592,-1896xm934974,1375930v1195,-400,2391,399,2391,1996l939760,1395491v,1198,-797,2395,-1995,2395c936569,1397886,935372,1397088,935372,1395890r-2395,-17565c932977,1377127,933775,1375930,934974,1375930xm923797,1375131v800,399,1598,1197,1199,2794l920202,1394692v,799,-798,1597,-1597,1597l917806,1396289v-1196,-399,-1996,-1597,-1596,-2794l921000,1376727v400,-1197,1599,-1996,2797,-1596xm945750,1372336v798,-399,2396,-399,2794,799l957328,1388305v399,799,399,2396,-800,2795l955731,1391499v-798,,-1597,-399,-1996,-1198l944951,1375131v-401,-799,-401,-2395,799,-2795xm913817,1369941v797,798,1197,1996,797,2794l903833,1386708v-398,400,-1197,799,-1594,799c901839,1387507,901040,1387507,900641,1387108v-797,-400,-1198,-1996,-398,-2795l911021,1370340v400,-798,1997,-1197,2796,-399xm4142057,1367546v1198,-400,2396,399,2795,1596c4146449,1376727,4154433,1381917,4162416,1379921v1198,-399,2795,399,3194,1597c4166009,1382715,4165211,1383913,4164412,1384312r-399,c4159622,1385510,4155231,1385110,4151239,1383114v-5190,14372,-15171,25550,-28743,32337c4108923,1422237,4093753,1423434,4079382,1418644v-798,4391,-3193,8383,-6786,11178l4072197,1430221v-799,399,-1996,,-2795,-799c4068604,1428624,4068604,1427027,4069802,1426229v5988,-5190,7185,-14371,1996,-20759c4070999,1404671,4070999,1403074,4072197,1402276v798,-798,2395,-798,3193,399c4078185,1406269,4079782,1410261,4079782,1414253r399,c4093753,1418644,4107725,1417846,4120500,1411459v12375,-6389,21957,-17167,26348,-30341l4146848,1380719v-3194,-2395,-5190,-5988,-6387,-10379c4140061,1369142,4140860,1367945,4142057,1367546xm957326,1364352r14374,10779c972497,1375531,972897,1377127,972097,1377926v-397,399,-1197,798,-1597,798c970102,1378724,969303,1378724,968905,1378325r-13973,-10779c954133,1367146,953734,1365550,954532,1364751v400,-798,1995,-1197,2794,-399xm903435,1360360v799,-399,2397,-399,2795,799c906629,1362356,906230,1363554,905431,1363953r-15169,8784l889465,1373136v-801,,-1599,-399,-1998,-1198c887067,1371140,887067,1369543,888266,1369144r15169,-8784xm962116,1353175r16767,4791c980081,1358365,980879,1359563,980081,1360760v,799,-798,1597,-1598,1597l977685,1362357r-16767,-4790c959721,1357168,958923,1355969,959321,1354771v400,-1197,1597,-1996,2795,-1596xm900244,1348784v1197,,2395,798,2395,1996c902639,1351977,901841,1353176,900643,1353176r-17565,2395c881880,1355571,880682,1354773,880682,1353575v,-1198,799,-2396,1996,-2396l900244,1348784xm979683,1338804v798,-400,1997,399,2396,1996c982079,1341997,981279,1343196,980081,1343196r-17565,2395c961318,1345591,960121,1344793,960121,1343595v,-1199,798,-2396,1996,-2396l979683,1338804xm884672,1331618r16768,4791c902638,1336808,903435,1338006,903037,1339203v,799,-798,1597,-1597,1597l900642,1340800r-16767,-4790c882678,1335611,882278,1334412,881879,1333214v399,-1197,1597,-1996,2793,-1596xm972496,1321239v799,-400,2397,-400,2795,798c975690,1322835,975690,1324432,974493,1324831r-15172,8784l958523,1334014v-797,,-1596,-399,-1996,-1198c956128,1331619,956527,1330421,957327,1330022r15169,-8783xm894255,1315650r13972,10779c909026,1326829,909426,1328425,908627,1329224v-400,399,-1198,798,-1598,798c906629,1330022,905832,1330022,905431,1329623r-13572,-10779c891062,1318444,890662,1316848,891460,1316049v399,-798,1997,-1197,2795,-399xm6688596,1310610v7734,1946,14720,6836,19111,14221l6702119,1328424v-7585,-11577,-22755,-15169,-34331,-7984c6656210,1327626,6652617,1343196,6660601,1354373r-5589,3593c6654613,1357567,6654613,1357168,6654214,1356768v-8782,-14770,-3992,-33933,10779,-42715c6672378,1309662,6680861,1308664,6688596,1310610xm962516,1306868v799,399,1198,1996,400,2794l952138,1323635v-399,400,-1197,799,-1597,799c950141,1324434,949343,1324434,948944,1324035v-798,-799,-798,-1996,,-2795l959722,1307267v399,-798,1997,-1197,2794,-399xm906230,1302876v798,-400,2396,-400,2794,798l917809,1318845v399,798,399,2395,-799,2794l916212,1322038v-798,,-1598,-399,-1997,-1197l905431,1305670v-400,-798,-400,-2395,799,-2794xm944953,1298086v1197,399,1996,1596,1595,2794l941755,1317647v,799,-798,1597,-1599,1597l939359,1319244v-1198,-399,-1995,-1597,-1995,-2794l942154,1299682v399,-1197,1598,-1996,2799,-1596xm924997,1296489v1198,,2394,798,2394,1996l929785,1316051v,1197,-797,2395,-1994,2395c926594,1318446,925396,1317647,925396,1316450r-2396,-17566c923000,1297686,923799,1296489,924997,1296489xm4712512,1242198v1197,,2395,798,2395,1996l4717303,1261760v,1197,-798,2395,-1996,2395c4714109,1264155,4712911,1263356,4712911,1262159r-2395,-17566c4710516,1243395,4711314,1242198,4712512,1242198xm4700935,1241400v1198,399,1996,1596,1198,2794l4697342,1260961v,799,-799,1597,-1597,1597l4694947,1262558v-1198,-399,-1996,-1597,-1597,-2794l4698141,1242996v399,-1197,1597,-1996,2794,-1596xm4723290,1239004v798,-400,2395,-400,2794,798l4734868,1254973v399,798,399,2395,-799,2794l4733271,1258166v-799,,-1597,-399,-1996,-1197l4722491,1241798v-399,-798,-399,-2395,799,-2794xm4691355,1236609v798,798,798,1996,798,2794l4681374,1253376v-399,400,-1198,799,-1597,799c4679378,1254175,4678580,1254175,4678180,1253776v-798,-400,-1197,-1996,-399,-2795l4688561,1237008v399,-798,1996,-1197,2794,-399xm4734866,1231020r14372,10779c4750037,1242199,4750436,1243795,4749638,1244594v-400,399,-1198,798,-1597,798c4747642,1245392,4746843,1245392,4746444,1244993r-13973,-10779c4731673,1233814,4731274,1232218,4732072,1231419v399,-798,1996,-1197,2794,-399xm1243956,1230222v1198,-400,2396,399,2795,1596c1248348,1239403,1256333,1244593,1264315,1242597v1197,-399,2794,399,3193,1597c1267907,1245391,1267109,1246589,1266312,1246988r-401,c1261520,1248186,1257130,1247786,1253138,1245790v-5190,14372,-15169,25550,-28741,32337c1210825,1284913,1195656,1286110,1181284,1281320v-798,4391,-3193,8383,-6786,11178l1174099,1292897v-800,399,-1997,,-2796,-799c1170505,1291300,1170505,1289703,1171702,1288905v5989,-5190,7187,-14371,1996,-20759c1172900,1267347,1172900,1265750,1174099,1264952v798,-798,2394,-798,3193,399c1180087,1268945,1181682,1272937,1181682,1276929r401,c1195656,1281320,1209627,1280522,1222401,1274135v12375,-6389,21955,-17167,26346,-30341l1248747,1243395v-3194,-2395,-5190,-5988,-6387,-10379c1241960,1231818,1242759,1230621,1243956,1230222xm4680975,1227028v799,-400,2396,-400,2795,798c4684169,1229024,4683770,1230221,4682971,1230620r-15170,8784l4667002,1239803v-798,,-1596,-399,-1996,-1198c4664607,1237807,4664607,1236210,4665805,1235811r15170,-8783xm2167290,1227028v2394,-399,4391,1198,4790,3593l2175670,1254972r24356,-3593c2202420,1250980,2204416,1252577,2204815,1254972v399,2395,-1198,4391,-3592,4790l2176870,1263355r3591,24352c2180862,1290102,2179263,1292098,2176870,1292498v-2397,399,-4391,-1198,-4790,-3593l2168486,1264553r-24350,3592c2141739,1268546,2139744,1266948,2139345,1264553v-399,-2395,1197,-4391,3593,-4791l2167290,1256170r-3592,-24352c2163298,1229423,2164895,1227427,2167290,1227028xm4739657,1219843r16767,4791c4757622,1225033,4758021,1226231,4757622,1227428v,799,-798,1597,-1597,1597l4755227,1229025r-16767,-4790c4737262,1223836,4736464,1222637,4736863,1221439v399,-1197,1597,-1996,2794,-1596xm3395425,1219144v2597,-599,5995,-699,9396,1098c3412409,1224234,3412013,1231818,3412013,1232218v,,,2794,3588,4790c3419193,1238605,3421586,1237008,3421586,1237008r399,l3422385,1236609v1993,-1198,6780,-3593,13164,-399c3442331,1239802,3442729,1247387,3442729,1247786r,400c3442729,1248186,3442729,1250980,3446319,1252976v3593,1996,6384,,6384,l3453101,1252976v399,-399,7581,-4391,13965,-798c3474642,1256171,3474244,1263755,3474244,1264155v,,,2794,3593,4790c3479034,1269344,3479829,1269743,3481028,1269743r4392,400c3487414,1270143,3489010,1272139,3489010,1274135v,2395,-1596,3992,-5589,4391l3477439,1278127v-1597,-400,-3195,-799,-4790,-1597c3465071,1272538,3465470,1264953,3465470,1264554v,,398,-2795,-3192,-4791c3459483,1258167,3455895,1259763,3455496,1260163v-1197,798,-6784,3992,-13564,399c3435153,1256969,3434752,1250581,3434752,1248984v-398,-399,-797,-3593,-3591,-5190c3427970,1242198,3425975,1243395,3425176,1243794r-398,c3423581,1244593,3418394,1247786,3411212,1244194v-7584,-3992,-7183,-11178,-7183,-11976c3404427,1232218,3404029,1229024,3400824,1227427v-2802,-1597,-6401,,-6797,399c3392830,1228625,3387234,1231818,3380446,1228226r-2399,-1597c3376050,1225830,3375253,1223435,3376451,1221439v799,-1996,3195,-2794,5192,-1597l3384036,1221040v3596,1996,6396,,6396,l3390833,1221040v201,-200,1997,-1297,4592,-1896xm4677782,1215451v1198,,2396,798,2396,1996c4680178,1218644,4679379,1219444,4678182,1219843r-17566,2395c4659418,1222238,4658221,1221440,4658221,1220242v,-1198,798,-2396,1996,-2396l4677782,1215451xm4756824,1205072v1197,,2395,798,2395,1996c4759219,1208265,4758421,1209464,4757223,1209464r-17566,2395c4738460,1211859,4737262,1211061,4737262,1209863v,-1198,798,-2396,1996,-2396l4756824,1205072xm4662212,1198286r16768,4791c4680177,1203476,4680976,1204674,4680577,1205871v,799,-799,1597,-1597,1597l4678181,1207468r-16767,-4790c4660216,1202279,4659418,1201080,4659418,1199882v399,-1197,1597,-1996,2794,-1596xm4750038,1187907v798,-400,2395,-400,2794,798c4753231,1189503,4753231,1191100,4752034,1191499r-15171,8784l4736065,1200682v-799,,-1597,-399,-1996,-1198c4733669,1198287,4734069,1197089,4734867,1196690r15171,-8783xm3412610,1187208v2595,-599,5983,-699,9372,1098c3429564,1192298,3429165,1199882,3429165,1200282v,,,2794,3590,4790c3436348,1206669,3438740,1205072,3438740,1205072r399,l3439537,1204673v1995,-1198,6782,-3593,13166,-399c3459483,1207866,3459883,1215451,3459883,1215850r,400c3459883,1216250,3459883,1219044,3463474,1221040v3590,1996,6383,,6383,l3470256,1221040v401,-399,7581,-4391,13962,-798c3491799,1224235,3491403,1231819,3491403,1232219v,,,2794,3593,4790c3496195,1237408,3496992,1237807,3498187,1237807r4387,400c3504577,1238207,3506178,1240203,3506178,1242199v,1996,-2006,3592,-5600,3992l3494595,1245791v-1594,-399,-3192,-798,-4784,-1596c3482224,1240203,3482620,1232618,3482620,1232219v,,401,-2795,-3189,-4791c3476639,1225831,3473049,1227428,3472649,1227827v-1196,799,-6782,3992,-13563,400c3452304,1224634,3451904,1218246,3451904,1216649v-397,-399,-797,-3593,-3588,-5190c3445122,1209862,3443128,1211060,3442331,1211459r-399,c3440735,1212258,3435549,1215451,3428368,1211858v-7581,-3992,-7183,-11177,-7183,-11976c3421586,1199882,3421185,1196689,3417994,1195092v-2789,-1597,-6382,,-6782,399c3410012,1196290,3404427,1199483,3397620,1195890r-2398,-1596c3393225,1193495,3392428,1191100,3393624,1189104v799,-1996,3194,-2794,5195,-1597l3401218,1189104v3603,1996,6397,,6397,l3408022,1189104v195,-200,1990,-1297,4588,-1896xm4671793,1182318r13973,10779c4686565,1193497,4686964,1195093,4686166,1195892v-400,399,-1198,798,-1597,798c4684170,1196690,4683371,1196690,4682972,1196291r-13574,-10779c4668600,1185112,4668201,1183516,4668999,1182717v399,-798,1996,-1197,2794,-399xm4740058,1173535v798,399,1197,1996,399,2794l4729677,1190302v-399,400,-1197,799,-1596,799c4727681,1191101,4726883,1191101,4726484,1190702v-799,-799,-1198,-2396,,-2795l4737263,1173934v399,-798,1996,-1197,2795,-399xm4683769,1169544v798,-400,2395,-400,2794,798l4695347,1185513v399,798,399,2395,-799,2794l4693750,1188706v-799,,-1597,-399,-1996,-1197l4682970,1172338v-399,-798,-399,-2395,799,-2794xm4722094,1164354v1197,399,1996,1596,1596,2794l4718899,1183915v,799,-798,1597,-1597,1597l4716504,1185512v-799,-399,-1597,-1597,-1996,-2794l4719299,1165950v399,-1197,1597,-1996,2795,-1596xm4702532,1162757v1197,,2395,798,2395,1996l4707323,1182319v,1197,-798,2395,-1996,2395c4704129,1185113,4702931,1183915,4702931,1182718r-2395,-17566c4700536,1163954,4701334,1162757,4702532,1162757xm5960807,1145592v2395,-399,4391,1197,4790,3593l5969190,1173536r24351,-3593c5995937,1169544,5997933,1171141,5998332,1173536v399,2395,-1198,4391,-3593,4790l5970388,1181919r3593,24352c5974380,1208666,5972783,1210662,5970388,1211062v-2395,399,-4391,-1198,-4791,-3593l5962005,1183117r-24352,3592c5935257,1187110,5933261,1185512,5932862,1183117v-399,-2396,1198,-4392,3593,-4791l5960807,1174733r-3593,-24351c5956815,1147987,5958412,1145991,5960807,1145592xm3746899,1138156v7735,1946,14721,6836,19113,14221l3760423,1155970v-7585,-11576,-22755,-15169,-34332,-7984c3714514,1155172,3710921,1170342,3718905,1181919r-5589,3593c3712917,1185113,3712917,1184713,3712518,1184314v-8782,-14770,-3992,-33932,10778,-42715c3730682,1137208,3739165,1136210,3746899,1138156xm7189341,1138107v2594,-599,5988,-699,9381,1098c7206307,1143197,7205908,1150781,7205908,1151181v,,,2794,3593,4790c7213094,1157568,7215489,1155971,7215489,1155971r399,l7216287,1155572v1996,-1198,6787,-3593,13174,-399c7236247,1158765,7236646,1166350,7236646,1166749r,400c7236646,1167149,7236646,1169943,7240239,1171939v3593,1996,6387,,6387,l7247026,1171939v399,-399,7584,-4391,13972,-798c7268582,1175133,7268183,1182718,7268183,1183117v,,,2795,3593,4791c7272974,1188307,7273772,1188706,7274970,1188706r4391,399c7281357,1189105,7282954,1191101,7282954,1193097v-400,1996,-1996,3593,-5589,3992l7271377,1196690v-1597,-399,-3194,-798,-4791,-1597c7259002,1191101,7259401,1183517,7259401,1183117v,,399,-2794,-3194,-4790c7253413,1176730,7249820,1178327,7249421,1178726v-1198,799,-6787,3992,-13573,399c7229062,1175533,7228662,1169145,7228662,1167548v-399,-399,-798,-3593,-3592,-5190c7221876,1160761,7219880,1161959,7219082,1162358r-400,c7217485,1163157,7212295,1166350,7205110,1162757v-7585,-3992,-7186,-11177,-7186,-11976c7198323,1150781,7197924,1147588,7194729,1145991v-2794,-1597,-6387,,-6786,399c7186745,1147189,7181157,1150382,7174370,1146789r-2395,-1596c7169979,1144394,7169181,1141999,7170378,1140003v799,-1996,3194,-2794,5190,-1597l7177963,1140003v3593,1996,6387,,6387,l7184749,1140003v200,-200,1997,-1297,4592,-1896xm7206107,1105772v2595,-599,5988,-699,9382,1098c7223074,1110862,7222674,1118446,7222674,1118846v,,,2794,3593,4790c7229860,1125233,7232255,1123636,7232255,1123636r399,l7233054,1123237v1996,-1198,6786,-3593,13173,-399c7253013,1126430,7253413,1134015,7253413,1134414r,400c7253413,1134814,7253413,1137608,7257005,1139604v3593,1996,6388,,6388,l7263792,1139604v399,-399,7585,-4391,13972,-798c7285348,1142798,7284949,1150383,7284949,1150782v,,,2795,3593,4791c7289740,1155972,7290538,1156371,7291736,1156371r4391,399c7298123,1156770,7299720,1158766,7299720,1160762v,2396,-1597,3992,-5589,3992l7288143,1164355v-1597,-399,-3194,-798,-4791,-1597c7275768,1158766,7276167,1151182,7276167,1150782v,,399,-2794,-3194,-4790c7270179,1144395,7266586,1145992,7266187,1146391v-1198,799,-6786,3992,-13573,399c7245828,1143198,7245429,1136810,7245429,1135213v-400,-399,-799,-3593,-3593,-5190c7238642,1128426,7236646,1129624,7235848,1130023r-399,c7234251,1130822,7229062,1134015,7221876,1130422v-7585,-3992,-7186,-11177,-7186,-11976c7215090,1118446,7214690,1115253,7211496,1113656v-2795,-1597,-6387,,-6787,399c7203512,1114854,7197923,1118047,7191137,1114454r-2396,-1596c7186745,1112059,7185947,1109664,7187145,1107668v798,-1996,3193,-2794,5189,-1597l7194729,1107668v3593,1996,6388,,6388,l7201516,1107668v200,-200,1996,-1297,4591,-1896xm1814391,1104873v1197,,2395,798,2395,1996l1819181,1124435v,1197,-798,2395,-1996,2395c1815987,1126830,1814790,1126031,1814790,1124834r-2396,-17566c1812394,1106070,1813192,1104873,1814391,1104873xm1802837,1104075v1197,399,1996,1596,1197,2794l1799244,1123636v,799,-799,1597,-1597,1597l1796848,1125233v-1197,-399,-1996,-1597,-1596,-2794l1800042,1105671v400,-1197,1597,-1996,2795,-1596xm1825169,1101680v797,-400,2395,-400,2794,798l1836747,1117649v399,798,399,2395,-799,2794l1835149,1120842v-798,,-1597,-399,-1995,-1197l1824370,1104474v-399,-798,-399,-2395,799,-2794xm1793257,1099284v799,798,799,1996,799,2794l1783277,1116051v-399,400,-1198,799,-1597,799c1781281,1116850,1780483,1116850,1780083,1116451v-798,-400,-1197,-1996,-398,-2795l1790462,1099683v400,-798,1996,-1197,2795,-399xm470092,1098985v2595,-599,5988,-699,9381,1098c487057,1104075,486658,1111659,486658,1112059v,,,2794,3593,4790c493844,1118446,496239,1116849,496239,1116849r399,l497037,1116450v1996,-1198,6787,-3593,13174,-399c516997,1119643,517396,1127228,517396,1127627r,400c517396,1128027,517396,1130821,520989,1132817v3593,1996,6387,,6387,l527776,1132817v399,-399,7584,-4391,13973,-798c549332,1136011,548933,1143596,548933,1143995v,,,2795,3593,4791c553724,1149185,554522,1149584,555721,1149584r4390,399c562107,1149983,563704,1151979,563704,1153975v,1996,-1996,3593,-5589,4392l552128,1157967v-1598,-399,-3195,-798,-4792,-1596c539753,1152379,540151,1144794,540151,1144395v,,399,-2795,-3194,-4791c534163,1138007,530570,1139604,530171,1140003v-1198,799,-6787,3992,-13573,400c509812,1136810,509413,1130422,509413,1128825v-400,-399,-798,-3593,-3593,-5190c502626,1122039,500630,1123236,499832,1123635r-399,c498235,1124434,493045,1127627,485860,1124035v-7585,-3992,-7186,-11178,-7186,-11976c479073,1112059,478674,1108865,475481,1107268v-2795,-1597,-6388,,-6787,399c467497,1108466,461908,1111659,455121,1108067r-2395,-1597c450730,1105671,449932,1103276,451130,1101280v798,-1996,3193,-2794,5189,-1597l458714,1100881v3593,1996,6387,,6387,l465501,1100881v200,-200,1996,-1297,4591,-1896xm5021493,1096890v1197,-399,2395,399,2794,1596c5025884,1106071,5033868,1111261,5041852,1109265v1197,-399,2395,399,3193,1597c5045444,1112059,5044646,1113257,5043848,1113656r-399,c5039057,1114854,5034666,1114454,5030674,1112458v-5189,14372,-15170,25550,-28743,32336c4988358,1151581,4973188,1152778,4958817,1147988v-798,4391,-3193,8383,-6786,11178l4951632,1159565v-799,399,-1996,,-2795,-799c4948039,1157968,4948039,1156371,4949236,1155573v5988,-5190,7186,-14371,1996,-20760c4950434,1134015,4950434,1132418,4951632,1131620v798,-798,2395,-798,3193,399c4957620,1135613,4959216,1139605,4959216,1143597r400,c4973188,1147988,4987160,1147190,4999935,1140802v12375,-6388,21957,-17166,26348,-30340l5026283,1110063v-3194,-2395,-5190,-5988,-6387,-10379c5019497,1098486,5020295,1097289,5021493,1096890xm1836745,1093696r14372,10779c1851916,1104875,1852315,1106471,1851517,1107270v-400,399,-1198,798,-1597,798c1849521,1108068,1848721,1108068,1848323,1107669r-13973,-10779c1833552,1096490,1833153,1094894,1833951,1094095v399,-798,1996,-1197,2794,-399xm1782878,1089704v798,-400,2395,-400,2795,798c1786072,1091700,1785673,1092897,1784874,1093296r-15168,8784l1768906,1102479v-798,,-1595,-399,-1996,-1198c1766511,1100483,1766511,1098886,1767710,1098487r15168,-8783xm1841536,1082518r16767,4791c1859501,1087708,1860300,1088906,1859501,1090103v,799,-798,1597,-1597,1597l1857106,1091700r-16767,-4790c1839141,1086511,1838343,1085312,1838742,1084114v399,-1197,1597,-1996,2794,-1596xm1779685,1078127v1197,,2395,798,2395,1996c1782080,1081320,1781281,1082120,1780084,1082519r-17564,2395c1761321,1084914,1760125,1084116,1760125,1082918v,-1198,798,-2396,1996,-2396l1779685,1078127xm1858703,1067748v1197,,2396,798,2396,1996c1861099,1070941,1860301,1072140,1859102,1072140r-17566,2395c1840338,1074535,1839141,1073737,1839141,1072539v,-1198,798,-2396,1995,-2396l1858703,1067748xm487258,1067049v2595,-599,5988,-699,9381,1098c504223,1072139,503824,1079723,503824,1080123v,,,2794,3593,4790c511010,1086510,513405,1084913,513405,1084913r399,l514203,1084514v1996,-1198,6787,-3593,13174,-399c534163,1087707,534563,1095292,534563,1095691r,400c534563,1096091,534563,1098885,538155,1100881v3593,1996,6387,,6387,l544942,1100881v399,-399,7584,-4391,13972,-798c566498,1104075,566099,1111660,566099,1112059v,,,2795,3594,4791c570890,1117249,571688,1117648,572886,1117648r4391,399c579273,1118047,580870,1120043,580870,1122039v-400,1996,-1996,3593,-5589,3992l569293,1125632v-1597,-399,-3194,-798,-4791,-1597c556918,1120043,557317,1112459,557317,1112059v,,399,-2794,-3194,-4790c551329,1105672,547736,1107269,547337,1107668v-1198,799,-6787,3992,-13573,399c526978,1104475,526579,1098087,526579,1096490v-399,-399,-799,-3593,-3593,-5190c519792,1089703,517796,1090901,516998,1091300r-399,c515401,1092099,510211,1095292,503026,1091699v-7585,-3992,-7186,-11177,-7186,-11976c496239,1079723,495840,1076530,492647,1074933v-2795,-1597,-6388,,-6787,399c484664,1076131,479074,1079324,472287,1075731r-2395,-1596c467896,1073336,467098,1070941,468295,1068945v799,-1996,3194,-2794,5190,-1597l475880,1068945v3593,1996,6387,,6387,l482667,1068945v200,-200,1996,-1297,4591,-1896xm1764117,1060962r16767,4791c1782080,1066152,1782879,1067350,1782480,1068547v,799,-799,1597,-1596,1597l1780084,1070144r-16766,-4790c1762120,1064955,1761322,1063756,1761322,1062558v399,-1197,1598,-1995,2795,-1596xm1851916,1050583v799,-400,2396,-400,2795,798c1855110,1052179,1855110,1053776,1853912,1054175r-15170,8784l1837943,1063358v-798,,-1597,-399,-1996,-1198c1835548,1060963,1835947,1059765,1836745,1059366r15171,-8783xm1773697,1044993r13972,10779c1788467,1056172,1788866,1057768,1788068,1058567v-399,399,-1198,798,-1597,798c1786072,1059365,1785273,1059365,1784874,1058966r-13572,-10779c1770504,1047787,1770105,1046191,1770903,1045392v399,-798,1996,-1197,2794,-399xm1841936,1036211v799,399,1198,1996,400,2794l1831556,1052978v-400,400,-1198,799,-1597,799c1829560,1053777,1828762,1053777,1828363,1053378v-800,-799,-800,-2396,,-2795l1839142,1036610v399,-798,1996,-1197,2794,-399xm1785672,1032220v798,-400,2395,-400,2794,798l1797249,1048189v400,798,400,2395,-799,2794l1795653,1051382v-800,,-1598,-399,-1997,-1197l1784873,1035014v-400,-798,-400,-2395,799,-2794xm1824371,1027030v1198,399,1996,1596,1596,2794l1821177,1046591v,799,-798,1597,-1598,1597l1818781,1048188v-1198,-399,-1996,-1197,-1996,-2794l1821576,1028626v399,-1197,1597,-1995,2795,-1596xm1804434,1025433v1197,,2396,798,2396,1996l1809225,1044995v,1197,-798,2395,-1996,2395c1806030,1047789,1804833,1046991,1804833,1045394r-2395,-17566c1802438,1026630,1803237,1025433,1804434,1025433xm848796,1000832v7734,1946,14720,6836,19112,14221l862319,1018646v-7586,-11577,-22753,-15169,-34339,-7984c816408,1017848,812816,1033018,820797,1044595r-5586,3593c814810,1047789,814810,1047390,814413,1046990v-8781,-14770,-3992,-33933,10773,-42715c832582,999884,841062,998886,848796,1000832xm5591947,971541v1198,,2395,798,2395,1996l5596737,991103v,1197,-798,2395,-1996,2395c5593544,993498,5592346,992699,5592346,991502r-2396,-17566c5589950,972738,5590749,971541,5591947,971541xm5580370,970743v1199,399,1997,1596,1199,2794l5576778,990304v,799,-799,1597,-1597,1597l5574383,991901v-1199,-399,-1997,-1597,-1598,-2794l5577576,972339v399,-1197,1597,-1996,2794,-1596xm5602725,967948v799,-400,2396,-400,2795,798l5614303,983917v399,798,399,2395,-799,2794l5612706,987110v-799,,-1597,-399,-1996,-1197l5601926,970742v-399,-798,-399,-2395,799,-2794xm4247644,965653v2595,-599,5988,-699,9382,1098c4264610,970743,4264211,978327,4264211,978727v,,,2794,3593,4790c4271397,985114,4273792,983517,4273792,983517r399,l4274590,983118v1996,-1198,6787,-3593,13174,-399c4294550,986311,4294950,993896,4294950,994295r,400c4294950,994695,4294950,997489,4298542,999485v3593,1996,6388,,6388,l4305329,999485v399,-399,7586,-4391,13973,-798c4326887,1002680,4326487,1010264,4326487,1010664v,,,2794,3593,4790c4331278,1015853,4332076,1016252,4333274,1016252r4391,400c4339661,1016652,4341258,1018648,4341258,1020644v,1996,-1996,3592,-5589,4391l4329681,1024636v-1597,-400,-3194,-799,-4790,-1597c4317306,1019047,4317705,1011462,4317705,1011063v,,399,-2795,-3194,-4791c4311717,1004676,4308123,1006272,4307724,1006672v-1198,798,-6786,3992,-13573,399c4287365,1003478,4286966,997090,4286966,995493v-400,-399,-799,-3593,-3593,-5190c4280179,988707,4278183,989904,4277385,990303r-399,c4275788,991102,4270598,994295,4263413,990703v-7585,-3992,-7186,-11178,-7186,-11976c4256626,978727,4256227,975533,4253034,973936v-2795,-1597,-6388,,-6787,399c4245050,975134,4239461,978327,4232674,974735r-2395,-1597c4228283,972339,4227485,969944,4228682,967948v799,-1996,3194,-2794,5190,-1597l4236267,967549v3593,1996,6387,,6387,l4243054,967549v199,-200,1996,-1297,4590,-1896xm5570790,965553v798,798,798,2395,798,2794l5560810,982320v-399,400,-1198,799,-1598,799c5558813,983119,5558014,983119,5557615,982720v-798,-400,-1197,-1996,-399,-2795l5567995,965952v400,-798,1996,-1197,2795,-399xm5614302,959964r14372,10779c5629472,971143,5629871,972739,5629073,973538v-399,399,-1198,798,-1597,798c5627077,974336,5626279,974336,5625879,973937r-13973,-10779c5611108,962758,5610709,961162,5611507,960363v399,-798,1996,-1197,2795,-399xm2123377,959565v1198,-400,2395,399,2794,1596c2127767,968746,2135754,973936,2143738,971940v1198,-399,2395,399,3193,1597c2147329,974734,2146532,975932,2145734,976331r-401,c2140944,977529,2136553,977129,2132559,975133v-5190,14372,-15170,25550,-28742,32337c2090241,1014256,2075074,1015453,2060702,1010663v-799,4391,-3193,8383,-6787,11178l2053517,1022240v-799,399,-1996,,-2796,-799c2049924,1020643,2049924,1019046,2051120,1018248v5989,-5190,7185,-14371,1997,-20759c2052319,996690,2052319,995093,2053517,994295v798,-798,2394,-798,3192,399c2059504,998288,2061101,1002280,2061101,1006272r399,c2075074,1010663,2089045,1009865,2101821,1003478v12372,-6389,21957,-17167,26347,-30341l2128168,972738v-3194,-2395,-5191,-5988,-6387,-10379c2121380,961161,2122180,959964,2123377,959565xm5560411,956372v798,-400,2395,-400,2794,798c5563604,957968,5563205,959166,5562407,959964r-15171,8784l5546438,969147v-799,,-1597,-399,-1996,-1198c5544042,967151,5544042,965554,5545240,965155r15171,-8783xm3046325,955972v2397,-399,4788,1597,4788,3593l3054712,983916r24355,-3593c3081460,979924,3083460,981521,3083855,983916v400,2395,-1195,4391,-3590,4791l3055905,992299r3595,24352c3059902,1019047,3058302,1021043,3055905,1021442v-2396,399,-4392,-1198,-4792,-3593l3047523,993497r-24345,3593c3020791,997490,3018791,995892,3018392,993497v-398,-2395,1197,-4391,3592,-4790l3046325,985114r-3590,-24351c3042335,958367,3043933,956371,3046325,955972xm5619092,948787r16767,4791c5637057,953977,5637456,955175,5637057,956372v,799,-798,1597,-1597,1597l5634662,957969r-16768,-4790c5616697,952780,5615898,951581,5616298,950383v399,-1197,1596,-1996,2794,-1596xm5557217,944396v1197,,2395,798,2395,1996c5559612,947589,5558814,948788,5557616,948788r-17566,2395c5538853,951183,5537655,950385,5537655,949187v,-1198,798,-2396,1996,-2396l5557217,944396xm5636259,934416v1197,-400,2395,399,2395,1996c5638654,937609,5637855,938808,5636658,938808r-17566,2395c5617894,941203,5616697,940405,5616697,939207v,-1199,798,-2396,1996,-2396l5636259,934416xm4264809,933318v2595,-599,5988,-699,9382,1098c4281775,938408,4281376,945992,4281376,946392v,,,2794,3593,4790c4288562,952779,4290957,951182,4290957,951182r399,l4291755,950783v1996,-1198,6787,-3593,13174,-399c4311715,953976,4312114,961561,4312114,961960r,400c4312114,962360,4312114,965154,4315707,967150v3593,1996,6387,,6387,l4322494,967150v399,-399,7585,-4391,13972,-798c4344051,970344,4343652,977929,4343652,978328v,,,2795,3593,4791c4348442,983518,4349241,983917,4350438,983917r4392,399c4356826,984316,4358422,986312,4358422,988308v-399,1996,-1996,3992,-5588,3992l4346846,991901v-1597,-399,-3194,-798,-4791,-1597c4334470,986312,4334870,978728,4334870,978328v,,399,-2794,-3194,-4790c4328882,971941,4325288,973538,4324889,973937v-1198,799,-6787,3992,-13573,399c4304530,970744,4304130,964356,4304130,962759v-399,-399,-798,-3593,-3592,-5190c4297344,955972,4295348,957170,4294550,957569r-399,c4292953,958368,4287763,961561,4280578,957968v-7585,-3992,-7186,-11177,-7186,-11976c4273791,945992,4273392,942799,4270199,941202v-2795,-1597,-6388,,-6787,399c4262215,942400,4256626,945593,4249840,942000r-2396,-1596c4245448,939605,4244650,937210,4245848,935214v798,-1996,3193,-2794,5189,-1597l4253432,935214v3593,1996,6388,,6388,l4260219,935214v199,-200,1995,-1297,4590,-1896xm5541647,927230r16768,4791c5559612,932420,5560411,933618,5560011,934815v,799,-798,1597,-1596,1597l5557616,936412r-16767,-4790c5539651,931223,5538853,930423,5538853,928826v399,-1197,1597,-1995,2794,-1596xm5629472,916851v799,-400,2395,-400,2795,798c5632666,918447,5632666,920044,5631468,920443r-15170,8784l5615499,929626v-798,,-1597,-399,-1996,-1198c5613104,927630,5613503,926033,5614302,925634r15170,-8783xm5551228,911262r13973,10779c5566000,922441,5566399,924037,5565600,924836v-399,399,-1197,798,-1596,798c5563604,925634,5562806,925634,5562407,925235r-13574,-10779c5548035,914056,5547636,912460,5548434,911661v399,-798,1996,-1197,2794,-399xm5619492,902479v799,399,1198,1996,399,2794l5609113,919246v-399,400,-1198,799,-1598,799c5607116,920045,5606318,920045,5605918,919646v-798,-799,-1197,-1996,,-2795l5616698,902878v399,-798,1996,-1197,2794,-399xm5563204,898488v799,-400,2396,-400,2795,798l5574782,914457v399,798,399,2395,-799,2794l5573185,917650v-798,,-1597,-399,-1996,-1197l5562406,901282v-400,-798,-400,-2395,798,-2794xm5601528,893697v1198,399,1997,1596,1598,2794l5598334,913258v,799,-798,1597,-1597,1597l5595939,914855v-798,-399,-1598,-1597,-1997,-2794l5598733,895293v400,-1197,1597,-1996,2795,-1596xm5581568,892100v1198,,2395,798,2395,1996l5586358,911662v,1197,-798,2395,-1996,2395c5583564,914057,5582366,913258,5581967,912061r-2396,-17566c5579571,893297,5580370,892100,5581568,892100xm6840242,874935v2395,-399,4391,1197,4790,3593l6848625,902879r24351,-3593c6875371,898887,6877367,900484,6877767,902879v399,2395,-1198,4391,-3593,4790l6849823,911262r3592,24352c6853815,938009,6852218,940005,6849823,940405v-2396,399,-4392,-1198,-4791,-3593l6841439,912460r-24352,3592c6814692,916453,6812696,914855,6812297,912460v-399,-2396,1197,-4392,3593,-4791l6840242,904076r-3593,-24351c6836250,877330,6837847,875334,6840242,874935xm4626335,867101v7735,1946,14721,6836,19112,14221l4639858,884915v-7585,-11577,-22755,-15169,-34332,-7984c4593949,884516,4590357,899687,4598341,910864r-5589,3593c4592353,914058,4592353,913659,4591953,913259v-8782,-14770,-3992,-33933,10779,-42715c4610117,866153,4618600,865155,4626335,867101xm120997,835813v2395,-399,4790,1198,4790,3593l129380,863757r24351,-3593c156126,859765,158122,861362,158522,863757v399,2395,-1198,4391,-3593,4790l130578,872140r3592,24352c134570,898887,132973,900883,130578,901283v-2396,399,-4392,-1198,-4791,-3593l122194,873338r-24351,3592c95448,877331,93452,875733,93053,873338v-399,-2395,1198,-4391,3593,-4791l120997,864955r-3593,-24352c117005,838208,118602,836212,120997,835813xm2693845,834217v1197,,2391,798,2391,1996l2698633,853779v,1197,-797,2395,-1993,2395c2695436,856174,2694243,855375,2694243,854178r-2396,-17566c2691847,835414,2692645,834217,2693845,834217xm2682265,833418v1194,399,1994,1596,1194,2794l2678671,852979v,799,-797,1597,-1597,1597l2676273,854576v-1197,-399,-1997,-1597,-1597,-2794l2679471,835014v399,-1197,1595,-1995,2794,-1596xm2704622,830624v795,-400,2393,-400,2789,798l2716192,846593v396,798,396,2395,-799,2794l2714594,849786v-797,,-1596,-399,-1994,-1197l2703821,833418v-399,-798,-399,-2395,801,-2794xm1349539,828328v2594,-599,5989,-699,9382,1098c1366505,833418,1366105,841002,1366105,841402v,,,2794,3593,4790c1373291,847789,1375685,846192,1375685,846192r399,l1376483,845793v1997,-1198,6786,-3593,13174,-399c1396443,848986,1396844,856571,1396844,856970r,400c1396844,857370,1396844,860164,1400435,862160v3593,1996,6387,,6387,l1407223,862160v397,-399,7585,-4391,13972,-798c1428779,865354,1428380,872939,1428380,873338v,,,2795,3594,4791c1433174,878528,1433973,878927,1435172,878927r4391,399c1441556,879326,1443153,881322,1443153,883318v,1996,-1995,3593,-5586,4392l1431575,887310v-1598,-399,-3195,-798,-4790,-1596c1419197,881722,1419599,874137,1419599,873738v,,397,-2795,-3194,-4791c1413608,867350,1410016,868947,1409617,869346v-1198,799,-6789,3992,-13571,400c1389259,866153,1388858,859765,1388858,858168v-400,-399,-799,-3593,-3591,-5190c1382072,851382,1380076,852579,1379278,852978r-400,c1377681,853777,1372491,856970,1365307,853378v-7584,-3992,-7184,-11178,-7184,-11976c1358520,841402,1358123,838208,1354929,836611v-2796,-1597,-6389,,-6789,399c1346944,837809,1341355,841002,1334571,837410r-2397,-1597c1330178,835014,1329380,832619,1330578,830623v799,-1996,3194,-2794,5189,-1596l1338161,830224v3593,1996,6388,,6388,l1344948,830224v199,-200,1995,-1297,4591,-1896xm2672682,828228v798,798,798,2395,798,2794l2662701,844995v-401,400,-1198,799,-1598,799c2660704,845794,2659907,845794,2659506,845395v-796,-400,-1196,-1996,-398,-2795l2669886,828627v401,-798,1998,-1197,2796,-399xm5900927,825834v1198,-400,2396,399,2795,1596c5905319,835015,5913303,840205,5921286,838209v1198,,2396,798,3194,1597c5924879,841003,5924081,842201,5923282,842600r-399,c5918492,843798,5914101,843398,5910109,841402v-5190,14372,-15170,25550,-28742,32337c5867794,880525,5852624,881722,5838252,876932v-798,4391,-3193,8383,-6786,11178l5831067,888509v-799,399,-1996,,-2795,-799c5827474,886912,5827474,885315,5828672,884517v5988,-5190,7185,-14371,1996,-20759c5829869,862959,5829869,861362,5831067,860564v798,-798,2395,-798,3193,399c5837055,864557,5838652,868549,5838652,872541r399,c5852624,876932,5866596,876134,5879371,869747v12375,-6389,21956,-17167,26347,-30341l5905718,839007v-3194,-2395,-5190,-5988,-6387,-10379c5898931,827430,5899730,826233,5900927,825834xm2716190,822640r14363,10779c2731352,833819,2731753,835415,2730954,836214v-401,399,-1200,798,-1598,798c2728957,837012,2728158,837012,2727759,836613r-13966,-10779c2712996,825434,2712600,823838,2713397,823039v396,-798,1996,-1197,2793,-399xm2662300,819047v800,-400,2395,-400,2797,798c2665495,820643,2665097,821841,2664298,822639r-15169,8784l2648331,831822v-801,,-1598,-399,-1997,-1198c2645934,829826,2645934,828229,2647132,827830r15168,-8783xm2720976,811462r16767,4791c2738942,816652,2739339,817850,2738942,819047v,799,-799,1597,-1596,1597l2736545,820644r-16765,-4790c2718583,815455,2717783,814256,2718184,813058v399,-1197,1596,-1995,2792,-1596xm2659109,807071v1197,,2394,798,2394,1996c2661503,810264,2660704,811463,2659507,811463r-17565,2395c2640746,813858,2639548,813060,2639548,811862v,-1198,797,-2396,1994,-2396l2659109,807071xm2738143,797092v1196,-400,2393,399,2393,1996c2740536,800285,2739739,801484,2738543,801484r-17567,2395c2719780,803879,2718583,803081,2718583,801883v,-1199,796,-2396,1996,-2396l2738143,797092xm1366703,795993v2595,-599,5988,-699,9381,1098c1383668,801083,1383269,808667,1383269,809067v,,,2794,3593,4790c1390455,815454,1392851,813857,1392851,813857r398,l1393648,813458v1997,-1198,6787,-3593,13174,-399c1413608,816651,1414008,824236,1414008,824635r,400c1414008,825035,1414008,827829,1417601,829825v3594,1996,6389,,6389,l1424389,829825v400,-399,7585,-4391,13973,-798c1445945,833020,1445547,840604,1445547,841004v,,,2794,3591,4790c1450334,846193,1451133,846592,1452331,846592r4390,400c1458719,846992,1460318,848988,1460318,850984v-401,1996,-1998,3992,-5594,3992l1448739,854576v-1596,-399,-3192,-798,-4788,-1596c1436368,848988,1436767,841403,1436767,841004v,,399,-2795,-3193,-4791c1430774,834616,1427184,836213,1426785,836612v-1199,799,-6791,3992,-13575,400c1406423,833419,1406023,827031,1406023,825434v-399,-399,-799,-3593,-3593,-5190c1399237,818647,1397242,819845,1396443,820244r-398,c1394846,821043,1389657,824236,1382472,820643v-7585,-3992,-7188,-11177,-7188,-11976c1375683,808667,1375284,805474,1372092,803877v-2794,-1597,-6386,,-6786,399c1364109,805075,1358520,808268,1351733,804675r-2394,-1596c1347342,802280,1346544,799885,1347740,797889v800,-1996,3195,-2794,5191,-1597l1355327,797889v3594,1996,6387,,6387,l1362115,797889v199,-200,1994,-1297,4588,-1896xm2643538,789906r16768,4791c2661503,795096,2662300,796294,2661903,797491v,799,-798,1597,-1597,1597l2659507,799088r-16766,-4790c2641542,793899,2640746,793099,2640746,791502v399,-1197,1593,-1996,2792,-1596xm2731352,779526v799,-399,2397,-399,2796,799c2734548,781123,2734548,782720,2733351,783119r-15167,8784l2717385,792302v-797,,-1596,-399,-1996,-1198c2714990,790306,2715389,788709,2716190,788310r15162,-8784xm2653120,774337r13973,10779c2667891,785516,2668290,787112,2667491,787911v-398,399,-1197,798,-1597,798c2665495,788709,2664695,788709,2664298,788310r-13573,-10779c2649927,777131,2649528,775535,2650326,774736v399,-798,1996,-1197,2794,-399xm2721376,765155v799,399,1195,1996,401,2794l2711001,781922v-398,400,-1195,799,-1596,799c2709009,782721,2708210,782721,2707812,782322v-799,-799,-1198,-1996,,-2795l2718583,765554v400,-798,1996,-1197,2793,-399xm2665097,761562v797,-399,2394,-399,2792,799l2676674,777531v400,799,400,2396,-799,2795l2675076,780725v-797,,-1596,-399,-1995,-1198l2664297,764357v-399,-799,-399,-2395,800,-2795xm2703422,756373v1200,399,1995,1596,1596,2794l2700231,775934v,799,-800,1597,-1598,1597l2697836,777531v-799,-399,-1600,-1597,-1995,-2794l2700631,757969v397,-1197,1594,-1996,2791,-1596xm2683459,754776v1200,,2398,798,2398,1996l2688254,774338v,1197,-801,2395,-1999,2395c2685456,776733,2684259,775934,2683860,774737r-2395,-17566c2681465,755973,2682262,754776,2683459,754776xm1728240,729776v7734,1946,14721,6836,19112,14221l1741763,747590v-7586,-11577,-22754,-15169,-34329,-7984c1695856,747191,1692263,762362,1700247,773539r-5589,3593c1694259,776733,1694259,776334,1693861,775934v-8785,-14770,-3993,-33933,10778,-42715c1712024,728828,1720504,727830,1728240,729776xm3898545,702082v2395,,4790,1597,4790,3593l3906928,730026r24352,-3593c3933676,726034,3935672,727631,3936071,730026v399,2395,-1198,4391,-3593,4790l3908126,738409r3593,24352c3912118,765156,3910521,767152,3908126,767551v-2395,400,-4391,-1197,-4791,-3592l3899743,739607r-24352,3592c3872996,743599,3871000,742002,3870601,739607v-399,-2396,1198,-4392,3593,-4791l3898545,731223r-3593,-24351c3894553,704477,3896150,702481,3898545,702082xm6471382,700885v1198,-400,2395,399,2395,1996l6476172,720446v,1198,-798,2395,-1996,2395c6472979,722841,6471781,722043,6471781,720845r-2396,-17565c6469385,702082,6470184,700885,6471382,700885xm6459805,699687v1199,399,1997,1596,1199,2794l6456213,719248v,799,-799,1597,-1597,1597l6453817,720845v-1198,-399,-1997,-1597,-1597,-2794l6457011,701283v399,-1197,1597,-1996,2794,-1596xm6482160,697292v799,-400,2396,-400,2795,798l6493738,713260v399,799,399,2396,-799,2795l6492141,716454v-799,,-1597,-399,-1996,-1198l6481361,700086v-399,-798,-399,-2395,799,-2794xm6449826,694896v1198,798,1198,1996,798,2794l6439846,711663v-399,400,-1198,799,-1598,799c6437849,712462,6437051,712462,6436651,712063v-798,-400,-1197,-1996,-399,-2795l6447032,695295v399,-798,1996,-1197,2794,-399xm5127079,694597v2595,-599,5989,-699,9382,1098c5144045,699687,5143646,707271,5143646,707671v,,,2794,3593,4790c5150832,714058,5153227,712461,5153227,712461r399,l5154025,712062v1996,-1198,6787,-3593,13174,-399c5173985,715255,5174384,722840,5174384,723239r,400c5174384,723639,5174384,726433,5177977,728429v3593,1996,6387,,6387,l5184764,728429v399,-399,7585,-4391,13972,-798c5206321,731624,5205922,739208,5205922,739608v,,,2794,3593,4790c5210712,744797,5211511,745196,5212708,745196r4392,399c5219096,745595,5220692,747591,5220692,749587v,2396,-1996,3992,-5588,4392l5209116,753579v-1597,-399,-3194,-798,-4791,-1596c5196740,747991,5197140,740406,5197140,740007v,,399,-2795,-3194,-4791c5191152,733620,5187558,735216,5187159,735616v-1198,798,-6787,3992,-13573,399c5166800,732422,5166400,726034,5166400,724437v-399,-399,-798,-3593,-3592,-5190c5159614,717651,5157618,718848,5156820,719247r-399,c5155223,720046,5150033,723239,5142848,719647v-7585,-3992,-7186,-11178,-7186,-11976c5136061,707671,5135662,704477,5132469,702880v-2795,-1597,-6388,,-6787,399c5124485,704078,5118896,707271,5112110,703679r-2396,-1597c5107718,701283,5106920,698888,5108118,696892v798,-1996,3193,-2794,5189,-1597l5115702,696493v3593,1996,6388,,6388,l5122489,696493v199,-200,1995,-1297,4590,-1896xm6493736,689307r14372,10779c6508907,700486,6509306,702082,6508508,702881v-400,399,-1198,798,-1597,798c6506512,703679,6505713,703679,6505314,703280r-13973,-10779c6490543,692101,6490143,690505,6490942,689706v399,-798,1996,-1197,2794,-399xm3002819,688509v1195,-400,2393,399,2792,1596c3007200,697690,3015192,702880,3023178,700884v1194,,2395,798,3187,1597c3026765,703678,3025972,704876,3025172,705275r-399,c3020389,706473,3015993,706073,3011989,704077v-5186,14372,-15155,25550,-28737,32337c2969688,743200,2954519,744397,2940146,739607v-799,4391,-3194,8383,-6785,11178l2932961,751184v-801,399,-1996,,-2798,-799c2929366,749587,2929366,747990,2930564,747192v5987,-5190,7186,-14371,1997,-20759c2931764,725634,2931764,724037,2932961,723239v798,-798,2394,-798,3192,399c2938947,727232,2940545,731224,2940545,735216r399,c2954519,739607,2968491,738809,2981256,732422v12373,-6389,21963,-17167,26341,-30341l3007597,701682v-3182,-2395,-5179,-5988,-6376,-10379c3000820,690105,3001618,688908,3002819,688509xm6439446,685316v799,-400,2396,-400,2795,798c6443039,687312,6442640,688509,6441442,688908r-15170,8784l6425473,698091v-798,,-1596,-399,-1996,-1198c6423078,696095,6423078,694498,6424276,694099r15170,-8783xm6498527,678130r16767,4791c6516492,683320,6516891,684518,6516492,685715v,799,-798,1597,-1597,1597l6514097,687312r-16767,-4790c6496132,682123,6495334,680924,6495733,679726v399,-1197,1597,-1996,2794,-1596xm6436652,673739v1197,,2395,798,2395,1996c6439047,676932,6438248,677732,6437051,678131r-17566,2395c6418287,680526,6417090,679728,6417090,678530v,-1198,798,-2396,1996,-2396l6436652,673739xm6515693,663360v1197,,2395,798,2395,1996c6518088,666553,6517290,667752,6516092,667752r-17566,2395c6497329,670147,6496131,669349,6496131,668151v,-1198,798,-2396,1996,-2396l6515693,663360xm5143845,662661v2595,-599,5989,-699,9382,1098c5160811,667751,5160412,675335,5160412,675735v,,,2794,3593,4790c5167598,682122,5169993,680525,5169993,680525r399,l5170791,680126v1996,-1198,6787,-3593,13174,-399c5190751,683319,5191151,690904,5191151,691303r,400c5191151,691703,5191151,694497,5194743,696493v3593,1996,6388,,6388,l5201530,696493v399,-399,7586,-4391,13973,-798c5223088,699688,5222688,707272,5222688,707672v,,,2794,3593,4790c5227479,712861,5228277,713260,5229475,713260r4391,399c5235862,713659,5237459,715655,5237459,717651v,1996,-1597,3593,-5589,3992l5225882,721244v-1597,-399,-3194,-798,-4790,-1597c5213507,715655,5213906,708071,5213906,707672v,,399,-2795,-3194,-4791c5207918,701284,5204324,702881,5203925,703280v-1198,799,-6786,3992,-13573,400c5183566,700087,5183167,693699,5183167,692102v-400,-399,-799,-3593,-3593,-5190c5176380,685315,5174384,686513,5173586,686912r-399,c5171989,687711,5166799,690904,5159614,687311v-7585,-3992,-7186,-11177,-7186,-11976c5152827,675335,5152428,672142,5149235,670545v-2795,-1597,-6388,,-6787,399c5141251,671743,5135662,674936,5128875,671343r-2395,-1596c5124484,668948,5123686,666553,5124883,664557v799,-1996,3194,-2794,5190,-1597l5132468,664557v3593,1996,6387,,6387,l5139255,664557v199,-200,1995,-1297,4590,-1896xm6421082,656573r16768,4791c6439047,661763,6439846,662961,6439447,664158v,799,-799,1597,-1597,1597l6437051,665755r-16767,-4790c6419086,660566,6418288,659367,6418288,658169v399,-1197,1597,-1996,2794,-1596xm6508907,646194v799,-400,2395,-400,2795,798c6512101,647790,6512101,649387,6510903,649786r-15170,8784l6494934,658969v-798,,-1597,-399,-1996,-1198c6492539,656574,6492938,655376,6493737,654977r15170,-8783xm6430663,640605r13973,10779c6445434,651784,6445833,653380,6445035,654179v-399,399,-1198,798,-1597,798c6443039,654977,6442240,654977,6441841,654578r-13574,-10779c6427469,643399,6427070,641803,6427868,641004v399,-798,1996,-1197,2795,-399xm6498927,631823v798,399,1197,1996,399,2794l6488547,648590v-399,400,-1197,799,-1597,799c6486550,649389,6485752,649389,6485353,648990v-799,-799,-1198,-1996,,-2795l6496132,632222v399,-798,1996,-1197,2795,-399xm6442639,627831v799,-400,2396,-400,2795,798l6454217,643800v399,798,399,2395,-799,2794l6452620,646993v-799,,-1597,-399,-1996,-1197l6441840,630625v-399,-798,-399,-2395,799,-2794xm6480963,622641v1198,399,1997,1596,1598,2794l6477769,642202v,799,-798,1597,-1597,1597l6475374,643799v-1198,,-1598,-1197,-1997,-2794l6478168,624237v400,-1197,1597,-1996,2795,-1596xm6461003,621045v1197,,2395,798,2395,1996l6465793,640607v,1197,-798,2395,-1996,2395c6462600,643401,6461801,642603,6461402,641006r-2396,-17566c6459006,622242,6459805,621045,6461003,621045xm5505770,596444v7735,1946,14721,6836,19112,14221l5519293,614258v-7585,-11577,-22754,-15169,-34331,-7984c5473384,613460,5469791,628630,5477775,640207r-5589,3593c5471787,643401,5471787,643002,5471388,642602v-8782,-14770,-3992,-33933,10779,-42715c5489552,595496,5498035,594498,5505770,596444xm3546090,580326v1213,,2004,798,2406,1996l3550888,599888v,1197,-801,2395,-1997,2395c3547690,602283,3546496,601484,3546496,600287r-2401,-17566c3544095,581523,3544903,580326,3546090,580326xm3534521,579528v1194,399,1589,1596,1194,2794l3530928,599089v,799,-802,1597,-1604,1597l3528526,600686v-1201,-399,-1994,-1597,-1602,-2794l3531726,581124v402,-1197,1600,-1996,2795,-1596xm3556478,576734v801,-400,2398,-400,2799,798l3568046,592703v400,798,400,2395,-787,2794l3566450,595896v-797,,-1590,-399,-1999,-1197l3555679,579528v-402,-798,-402,-2395,799,-2794xm3524532,574737v800,399,1199,1996,800,2794l3514543,591504v-384,400,-1187,799,-1590,799c3512557,592303,3511760,592303,3511357,591904v-793,-400,-1197,-1996,-401,-2795l3521747,575136v389,-798,1985,-1197,2785,-399xm3568046,568749r14386,10779c3583230,579928,3583626,581524,3582830,582323v-398,399,-1197,798,-1594,798c3580835,583121,3580034,583121,3579637,582722r-13984,-10779c3564860,571543,3564451,569947,3565257,569148v396,-798,2002,-1197,2789,-399xm77485,568350v1198,-400,2396,399,2795,1596c81877,577531,89861,582721,97845,580725v1197,-399,2395,399,3193,1597c101437,583519,100639,584717,99841,585116r-400,c95050,586314,90659,585914,86667,583918v-5190,14372,-15170,25550,-28742,32336c44352,623041,29182,624238,14811,619448v-798,4391,-3193,8383,-6786,11178l7626,631025v-799,399,-1996,,-2795,-799c4033,629428,4033,627831,5230,627033v5988,-5190,7186,-14371,1996,-20759c6428,605475,6428,603878,7626,603080v798,-798,2395,-798,3193,399c13614,607073,15210,611065,15210,615057r400,c29182,619448,43154,618650,55929,612262v12375,-6388,21956,-17166,26347,-30340l82276,581523v-3194,-2395,-5190,-5988,-6387,-10379c75489,569946,76288,568749,77485,568350xm3514159,565157v782,-400,2382,-400,2791,798c3517751,566753,3517339,568350,3516143,568749r-15173,8784l3500173,577932v-802,,-1596,-399,-1992,-1198c3497776,575936,3497776,574339,3498973,573940r15186,-8783xm1000443,564758v2395,,4790,1597,4790,3593l1008826,592702r24350,-3593c1035571,588710,1037566,590306,1037967,592702v399,2395,-1197,4391,-3593,4790l1010022,601085r3591,24352c1014015,627832,1012417,629828,1010022,630227v-2394,400,-4390,-1197,-4789,-3592l1001640,602282r-24354,3593c974891,606275,972896,604678,972497,602282v-400,-2395,1196,-4391,3592,-4790l1000443,593899r-3591,-24351c996451,567153,998049,565157,1000443,564758xm3572841,557971r16773,4791c3590811,562762,3591610,563960,3590811,565556v,799,-796,1597,-1595,1597l3588419,567153r-16777,-4790c3570443,561964,3569641,560765,3570047,559567v396,-1197,1595,-1996,2794,-1596xm2228968,557273v2594,-599,5987,-699,9380,1098c2245935,562363,2245535,569947,2245535,570347v,,,2794,3595,4790c2252722,576734,2255115,575137,2255115,575137r399,l2255912,574738v1996,-1198,6784,-3593,13163,-399c2275860,577931,2276256,585516,2276256,585915r,400c2276256,586315,2276256,589109,2279855,591105v3594,1996,6393,,6393,l2286650,591105v398,-399,7583,-4391,13966,-798c2308201,594299,2307805,601884,2307805,602283v,,,2795,3582,4791c2312580,607473,2313379,607872,2314577,607872r4389,399c2320958,608271,2322547,610267,2322547,612263v,2396,-1999,3992,-5573,4392l2310991,616255v-1593,-399,-3186,-798,-4779,-1596c2298621,610667,2299018,603082,2299018,602683v,,403,-2795,-3192,-4791c2293039,596295,2289442,597892,2289046,598291v-1199,799,-6796,3992,-13587,400c2268679,595098,2268278,588710,2268278,587113v-398,-399,-799,-3593,-3590,-5190c2261496,580327,2259502,581524,2258705,581923r-398,c2257109,582722,2251922,585915,2244738,582323v-7587,-3992,-7187,-11178,-7187,-11976c2237949,570347,2237551,567153,2234355,565556v-2793,-1597,-6385,,-6785,399c2226372,566754,2220784,569947,2213995,566355r-2395,-1597c2209604,563959,2208806,561564,2210003,559568v800,-1996,3194,-2794,5191,-1597l2217588,559169v3595,1996,6388,,6388,l2224376,559169v200,-200,1997,-1297,4592,-1896xm6780363,555177v1197,-400,2395,399,2794,1596c6784754,564358,6792738,569548,6800722,567552v1197,-399,2395,399,3193,1597c6804314,570346,6803516,571544,6802718,571943r-400,c6797927,573141,6793536,572741,6789544,570745v-5189,14372,-15169,25550,-28742,32337c6747229,609868,6732060,611065,6717687,606275v-798,4391,-3193,8383,-6786,11178l6710502,617852v-799,399,-1996,,-2795,-799c6706909,616255,6706909,614658,6708107,613860v5988,-5190,7185,-14371,1996,-20759c6709304,592302,6709304,590705,6710502,589907v798,-798,2395,-798,3193,399c6716490,593900,6718087,597892,6718087,601884r399,c6732060,606275,6746032,605477,6758806,599090v12375,-6389,21956,-17167,26347,-30341l6785153,568350v-3194,-2395,-5190,-5988,-6387,-10379c6778367,556773,6779165,555576,6780363,555177xm3510963,553181v1200,,2393,798,2393,1996c3513756,556374,3512956,557573,3511368,557573r-17581,2395c3492592,559968,3491394,559170,3491394,557972v,-1198,799,-2396,1995,-2396l3510963,553181xm3590412,543201v1198,,1999,798,2397,1996c3592809,546394,3592011,547593,3590814,547593r-17571,2395c3572043,549988,3570845,549190,3570845,547992v,-1198,797,-2396,1996,-2396l3590412,543201xm3495387,536015r16776,4791c3513356,541205,3514159,542403,3513756,543600v,799,-803,1597,-1593,1597l3511357,545197r-16773,-4790c3493785,540407,3492990,539208,3492588,537611v402,-1197,1602,-1996,2799,-1596xm3583626,525636v801,-400,2396,-400,2796,798c3586819,527232,3586819,528829,3585625,529228r-15182,8784l3569641,538411v-788,,-1595,-399,-1992,-1198c3566846,536415,3567259,534818,3568446,534419r15180,-8783xm2246134,525337v2595,-599,5986,-699,9380,1098c2263093,530427,2262694,538011,2262694,538411v,,,2794,3590,4790c2269875,544798,2272267,543201,2272267,543201r401,l2273066,542802v1994,-1198,6789,-3593,13182,-399c2293036,545995,2293435,553580,2293435,553979r,400c2293435,554379,2293435,557173,2297026,559169v3590,1996,6390,,6390,l2303819,559169v399,-399,7568,-4391,13958,-798c2325347,562363,2324945,569948,2324945,570347v,,,2795,3603,4791c2329746,575537,2330549,575936,2331748,575936r4405,399c2338154,576335,2339748,578331,2339748,580327v-400,1996,-1995,3593,-5597,3992l2328146,583920v-1601,-399,-3201,-798,-4802,-1597c2315773,578331,2316177,570747,2316177,570347v,,402,-2794,-3197,-4790c2310190,563960,2306608,565557,2306208,565956v-1196,799,-6787,3992,-13575,399c2285851,562763,2285450,556375,2285450,554778v-403,-399,-801,-3593,-3595,-5190c2278653,547991,2276661,549189,2275860,549588r-401,c2274264,550387,2269075,553580,2261895,549987v-7579,-3992,-7181,-11177,-7181,-11976c2255113,538011,2254714,534818,2251523,533221v-2794,-1597,-6388,,-6787,399c2243538,534419,2237949,537612,2231162,534019r-2396,-1596c2226771,531624,2225972,529229,2227170,527233v800,-1996,3193,-2794,5188,-1597l2234755,527233v3593,1996,6388,,6388,l2241542,527233v201,-200,1996,-1297,4592,-1896xm3504963,520446r13986,10779c3519750,531625,3520143,533221,3519352,534020v-403,399,-1202,798,-1601,798c3517339,534818,3516541,534818,3516143,534419r-13569,-10779c3501769,523240,3501370,521644,3502169,520845v405,-798,1997,-1197,2794,-399xm3573643,511265v798,399,1199,1996,402,2794l3563265,528032v-404,400,-1202,799,-1593,799c3561269,528831,3560474,528831,3560070,528432v-1194,-400,-1194,-1996,,-2795l3570845,511664v401,-798,2001,-798,2798,-399xm3516950,507672v801,-400,2395,-400,2793,798l3528529,523640v403,799,403,2396,-804,2795l3526929,526834v-795,,-1597,-399,-1989,-1198l3516143,510466v-394,-798,-394,-2395,807,-2794xm3555679,502483v1201,399,1998,1596,1600,2794l3552480,522044v,799,-795,1597,-1592,1597l3550086,523641v-1199,-399,-1992,-1597,-1992,-2794l3552880,504079v397,-1197,1596,-1996,2799,-1596xm3535715,500886v1194,,2393,798,2393,1996l3540500,520448v,1197,-786,2395,-1996,2395c3537313,522843,3536110,522044,3536110,520847r-2384,-17566c3533726,502083,3534521,500886,3535715,500886xm2607659,459119v7734,1946,14721,6836,19111,14221l2621182,476933v-7585,-11577,-22754,-15169,-34331,-7984c2575274,476135,2571681,491305,2579666,502882r-5588,3593c2573678,506076,2573678,505677,2573279,505277v-8783,-14770,-3993,-33933,10779,-42715c2591443,458171,2599924,457173,2607659,459119xm647939,443002v1197,,1997,798,2396,1996l652730,462564v,1197,-798,2395,-1997,2395c649536,464959,648338,464160,648338,462963r-2395,-17566c645943,444199,646741,443002,647939,443002xm636361,442204v1199,399,1598,1596,1199,2794l632769,461765v,799,-799,1597,-1597,1597l630372,463362v-1197,-399,-1996,-1597,-1595,-2794l633567,443800v399,-1197,1597,-1996,2794,-1596xm658318,439409v798,-400,2395,-400,2794,798l669896,455378v398,798,398,2395,-800,2794l668298,458571v-798,,-1597,-399,-1996,-1197l657520,442203v-401,-798,-401,-2395,798,-2794xm626383,437413v798,399,1197,1996,798,2794l616402,454180v-399,400,-1198,799,-1597,799c614406,454979,613607,454979,613208,454580v-798,-400,-1197,-1996,-399,-2795l623587,437812v400,-798,1996,-1197,2796,-399xm3854634,434619v1198,-400,2396,399,2795,1596c3859026,443800,3867010,448990,3874994,446994v1596,,2794,798,3193,1597c3878586,449788,3877788,450986,3876990,451385r-400,c3872199,452583,3867808,452183,3863816,450187v-5190,14372,-15169,25550,-28743,32336c3821500,489310,3806331,490507,3791959,485717v-798,4391,-3193,8383,-6786,11178l3784774,497294v-799,399,-1996,,-2795,-799c3781181,495697,3781181,494100,3782379,493302v5988,-5190,7185,-14371,1996,-20759c3783576,471744,3783576,470147,3784774,469349v798,-798,2395,-798,3193,399c3790762,473342,3792359,477334,3792359,481326r399,c3806331,485717,3820302,484919,3833077,478531v12376,-6388,21957,-17166,26348,-30340l3859425,447792v-3194,-2395,-5190,-5988,-6387,-10379c3852638,436215,3853437,435018,3854634,434619xm4777980,431425v2395,-399,4391,1197,4790,3593l4786363,459369r24352,-3593c4813110,455377,4815106,456974,4815505,459369v400,2395,-1197,4391,-3592,4790l4787560,467752r3593,24352c4791552,494499,4789956,496495,4787560,496895v-2395,399,-4391,-1198,-4790,-3593l4779177,468950r-24351,3592c4752431,472943,4750435,471345,4750036,468950v-400,-2396,1197,-4392,3592,-4791l4777980,460566r-3593,-24351c4773988,433820,4775584,431824,4777980,431425xm670293,431425r14373,10779c685464,442604,685862,444200,685064,444999v-398,399,-1198,798,-1597,798c683068,445797,682269,445797,681871,445398l667898,434619v-798,-400,-1197,-1996,-399,-2795c667898,431026,669495,430627,670293,431425xm7350817,429828v1197,,2395,798,2395,1996l7355607,449390v,1197,-798,2395,-1996,2395c7352413,451785,7351216,450986,7351216,449789r-2396,-17566c7348820,431025,7349619,429828,7350817,429828xm7339240,429030v1199,399,1997,1596,1199,2794l7335648,448591v,799,-799,1597,-1597,1597l7333253,450188v-1199,-399,-1997,-1597,-1598,-2794l7336446,430626v399,-1197,1597,-1996,2794,-1596xm616002,427833v799,-400,2397,-400,2796,798c619596,429429,619196,431026,617998,431425r-15169,8784l602031,440608v-799,,-1597,-399,-1996,-1198c599635,438612,599635,437015,600833,436616r15169,-8783xm7329261,424239v1197,399,1197,1996,798,2794l7319281,441006v-399,400,-1198,799,-1598,799c7317284,441805,7316485,441805,7316086,441406v-798,-400,-1197,-1996,-399,-2795l7326466,424638v400,-798,1996,-1197,2795,-399xm6006515,423940v2595,-599,5988,-699,9382,1098c6023482,429030,6023082,436614,6023082,437014v,,,2794,3593,4790c6030268,443401,6032663,441804,6032663,441804r399,l6033462,441405v1996,-1198,6786,-3593,13173,-399c6053421,444598,6053821,452183,6053821,452582r,400c6053821,452982,6053821,455776,6057413,457772v3593,1996,6388,,6388,l6064200,457772v399,-399,7585,-4391,13972,-798c6085756,460966,6085357,468551,6085357,468950v,,,2795,3593,4791c6090148,474140,6090946,474539,6092144,474539r4391,399c6098531,474938,6100128,476934,6100128,478930v-400,1996,-1996,3593,-5589,4392l6088551,482922v-1597,-399,-3194,-798,-4791,-1596c6076176,477334,6076575,469749,6076575,469350v,,399,-2795,-3194,-4791c6070587,462962,6066994,464559,6066595,464958v-1198,799,-6786,3992,-13573,400c6046236,461765,6045837,455377,6045837,453780v-400,-399,-799,-3593,-3593,-5190c6039050,446994,6037054,448191,6036256,448590r-399,c6034659,449389,6029470,452582,6022284,448990v-7585,-3992,-7186,-11178,-7186,-11976c6015498,437014,6015098,433820,6011904,432223v-2795,-1597,-6387,,-6787,399c6003920,433421,5998331,436614,5991545,433022r-2396,-1597c5987153,430626,5986355,428231,5987553,426235v798,-1996,3193,-2794,5189,-1597l5995137,425836v3593,1996,6388,,6388,l6001924,425836v200,-200,1996,-1297,4591,-1896xm675083,420647r16767,4791c692649,425438,693447,426636,693048,428232v,799,-798,1597,-1597,1597l690653,429829r-16768,-4790c672688,424640,671889,423441,672289,422243v399,-1197,1596,-1996,2794,-1596xm612810,415856v1197,,2395,798,2395,1996c615604,419049,614806,420248,613209,420248r-17566,2395c594446,422643,593248,421845,593248,420647v,-1198,798,-2396,1996,-2396l612810,415856xm7318882,414659v798,-400,2395,-400,2794,798c7322474,416255,7322075,417852,7320878,418251r-15171,8784l7304909,427434v-799,,-1597,-399,-1996,-1198c7302513,425438,7302513,423841,7303711,423442r15171,-8783xm692251,405876v1196,,1995,798,2395,1996c694646,409069,693846,410268,692649,410268r-17565,2395c673886,412663,672689,411865,672689,410667v,-1198,798,-2396,1996,-2396l692251,405876xm7316087,402683v1197,,2395,798,2395,1996c7318482,405876,7317684,407075,7316486,407075r-17566,2395c7297723,409470,7296525,408672,7296525,407474v,-1198,798,-2396,1996,-2396l7316087,402683xm597240,398691r16768,4791c615204,403881,616004,405079,615603,406276v,799,-798,1597,-1595,1597l613208,407873r-16767,-4790c595643,403083,594845,401884,594446,400287v399,-1197,1597,-1996,2794,-1596xm6023281,391605v2595,-599,5988,-699,9382,1098c6040247,396695,6039848,404279,6039848,404679v,,,2794,3593,4790c6047034,411066,6049429,409469,6049429,409469r399,l6050227,409070v1996,-1198,6787,-3593,13174,-399c6070187,412263,6070586,419848,6070586,420247r,400c6070586,420647,6070586,423441,6074179,425437v3593,1996,6387,,6387,l6080966,425437v399,-399,7584,-4391,13971,-798c6102522,428631,6102123,436216,6102123,436615v,,,2795,3593,4791c6106913,441805,6107712,442204,6108909,442204r4392,399c6115297,442603,6116893,444599,6116893,446595v,2396,-1596,3992,-5588,3992l6105317,450188v-1597,-399,-3194,-798,-4791,-1597c6092941,444599,6093341,437015,6093341,436615v,,399,-2794,-3194,-4790c6087353,430228,6083760,431825,6083361,432224v-1198,799,-6787,3992,-13573,399c6063002,429031,6062602,422643,6062602,421046v-399,-399,-798,-3593,-3592,-5190c6055816,414259,6053820,415457,6053022,415856r-399,c6051425,416655,6046235,419848,6039050,416255v-7585,-3992,-7186,-11177,-7186,-11976c6032263,404279,6031864,401086,6028670,399489v-2795,-1597,-6388,,-6787,399c6020686,400687,6015097,403880,6008311,400287r-2396,-1596c6003919,397892,6003121,395497,6004319,393501v798,-1996,3193,-2794,5189,-1597l6011903,393501v3593,1996,6388,,6388,l6018690,393501v200,-200,1996,-1297,4591,-1896xm685463,388312v799,-400,2395,-400,2794,798c688657,389908,688657,391505,687459,391904r-15170,8784l671490,401087v-798,,-1597,-399,-1996,-1198c668696,399091,669095,397494,670293,397095r15170,-8783xm7300517,385517r16768,4791c7318482,390707,7319281,391905,7318882,393102v,799,-799,1597,-1597,1597l7316486,394699r-16767,-4790c7298521,389909,7297723,388710,7297723,387113v399,-1197,1597,-1996,2794,-1596xm606821,383122r13973,10779c621593,394301,621992,395897,621194,396696v-400,399,-1198,798,-1597,798c619198,397494,618399,397494,618000,397095l604426,386316v-798,-400,-1197,-1996,-399,-2795c604426,382723,606023,382324,606821,383122xm675483,373940v798,399,1197,1996,399,2794l665104,390707v-400,400,-1198,799,-1597,799c663107,391506,662309,391506,661909,391107v-1198,-400,-1198,-1996,,-2795l672688,374339v400,-798,1996,-798,2795,-399xm618797,370348v798,-400,2395,-400,2794,798l630375,386317v399,798,399,2395,-799,2794l628778,389510v-799,,-1597,-399,-1997,-1197l617999,373142v-400,-798,-400,-2395,798,-2794xm7310097,369948r13973,10779c7324869,381127,7325268,382723,7324469,383522v-399,399,-1197,798,-1596,798c7322473,384320,7321675,384320,7321276,383921r-13574,-10779c7306904,372742,7306504,371146,7307303,370347v399,-798,1996,-1197,2794,-399xm657520,365158v1197,399,1996,1596,1596,2794l654326,384719v,799,-798,1597,-1597,1597l651930,386316v-1198,-399,-1996,-1597,-1996,-2794l654724,366754v400,-1197,1598,-1996,2796,-1596xm637561,363561v1197,,2395,798,2395,1996l642351,383123v,1197,-798,2395,-1997,2395c639158,385518,637959,384719,637959,383522r-2395,-17566c635564,364758,636362,363561,637561,363561xm7322074,357174v799,-400,2396,-400,2795,798l7333652,373143v399,798,399,2395,-799,2794l7332055,376336v-799,,-1597,-399,-1996,-1197l7321275,359968v-399,-798,-399,-2395,799,-2794xm7360397,351985v1199,399,1997,1596,1598,2794l7357204,371546v,799,-799,1597,-1597,1597l7354809,373143v-1198,-399,-1598,-1597,-1997,-2794l7357603,353581v399,-1197,1597,-1996,2794,-1596xm7340438,350388v1198,,2395,798,2395,1996l7345228,369950v,1197,-798,2395,-1996,2395c7342035,372345,7341236,371546,7340837,370349r-2396,-17566c7338441,351585,7339240,350388,7340438,350388xm6385205,325787v7734,1946,14720,6836,19111,14221l6398728,343601v-7585,-11577,-22755,-15169,-34331,-7984c6352420,342803,6349226,357973,6357210,369550r-5589,3593c6351222,372744,6351222,372345,6350823,371945v-8782,-14770,-3992,-33933,10779,-42715c6368987,324839,6377470,323841,6385205,325787xm4425488,309670v1198,-400,1996,399,2395,1996l4430279,329231v,1198,-798,2395,-1996,2395c4427085,331626,4425887,330828,4425887,329630r-2395,-17565c4423492,310867,4424290,309670,4425488,309670xm4413911,308871v1198,,1597,1197,1198,2794l4410318,328432v,799,-799,1597,-1597,1597l4407922,330029v-1197,-399,-1996,-1597,-1596,-2794l4411117,310467v399,-1197,1597,-1996,2794,-1596xm4435867,306077v798,-400,2395,-400,2794,798l4447445,322045v399,799,399,2396,-799,2795l4445848,325239v-799,,-1597,-399,-1996,-1198l4435068,308871v-399,-798,-399,-2395,799,-2794xm4403932,303681v798,798,1198,1996,798,2794l4393951,320448v-399,400,-1198,799,-1597,799c4391955,321247,4391157,321247,4390757,320848v-798,-400,-1197,-1996,-399,-2795l4401138,304080v399,-798,1996,-1197,2794,-399xm4447443,298093r14372,10779c4462614,309272,4463013,310868,4462215,311667v-400,399,-1198,798,-1597,798c4460219,312465,4459420,312465,4459021,312066r-13973,-10779c4444250,300887,4443851,299291,4444649,298492v399,-798,1996,-1197,2794,-399xm956929,297295v1198,-400,2395,399,2793,1596c961321,306476,969305,311666,977288,309670v1199,,2396,798,3193,1597c980880,312464,980083,313662,979286,314061r-402,c974494,315259,970103,314859,966109,312863v-5189,14372,-15168,25550,-28743,32337c923799,351986,908626,353183,894255,348393v-798,4391,-3192,8383,-6787,11178l887069,359970v-799,399,-1995,,-2795,-799c883477,358373,883477,356776,884674,355978v5988,-5190,7186,-14371,1995,-20759c885871,334420,885871,332823,887069,332025v798,-798,2396,-798,3194,399c893057,336018,894654,340010,894654,344002r400,c908626,348393,922601,347595,935372,341208v12375,-6389,21957,-17167,26348,-30341l961720,310468v-3195,-2395,-5190,-5988,-6388,-10379c954932,298891,955731,297694,956929,297295xm4393552,294101v799,-400,2396,-400,2795,798c4396746,296097,4396746,297294,4395548,297693r-15170,8784l4379579,306876v-798,,-1596,-399,-1996,-1198c4377184,304880,4377184,303283,4378382,302884r15170,-8783xm1879860,294101v2396,-399,4391,1198,4790,3593l1888244,322045r24352,-3593c1914991,318053,1916987,319650,1917387,322045v399,2395,-1198,4391,-3593,4790l1889442,330428r3592,24352c1893434,357175,1891837,359171,1889442,359571v-2397,399,-4393,-1198,-4792,-3593l1881057,331626r-24352,3592c1854310,335619,1852315,334021,1851915,331626v-398,-2396,1197,-4392,3593,-4791l1879860,323242r-3593,-24351c1875868,296496,1877465,294500,1879860,294101xm4452234,286915r16767,4791c4470199,292105,4470997,293303,4470199,294500v,799,-798,1597,-1597,1597l4467804,296097r-16767,-4790c4449839,290908,4449041,289709,4449440,288511v399,-1197,1597,-1996,2794,-1596xm3108409,286616v2589,-599,5985,-699,9377,1098c3125362,291706,3124966,299290,3124966,299690v,,,2794,3591,4790c3132153,306077,3134550,304480,3134550,304480r400,l3135349,304081v1999,-1198,6794,-3593,13187,-399c3155321,307274,3155725,314859,3155725,315258r,400c3155725,315658,3155725,318452,3159320,320448v3594,1996,6380,,6380,l3166104,320448v393,-399,7566,-4391,13958,-798c3187654,323643,3187249,331227,3187249,331627v,,,2794,3597,4790c3192037,336816,3192842,337215,3194042,337215r4389,399c3200423,337614,3202020,339610,3202020,341606v,1996,-1995,3593,-5585,4392l3190442,345598v-1596,-399,-3193,-798,-4789,-1596c3178065,340010,3178468,332425,3178468,332026v,,403,-2795,-3203,-4791c3172481,325639,3168897,327235,3168490,327635v-1193,798,-6772,3992,-13564,399c3148136,324441,3147737,318053,3147737,316456v-401,-399,-801,-3593,-3597,-5190c3140943,309670,3138947,310867,3138146,311266r-397,c3136549,312065,3131354,315258,3124162,311666v-7573,-3992,-7174,-11178,-7174,-11976c3117386,299690,3116988,296496,3113800,294899v-2802,-1597,-6381,,-6784,399c3105822,296097,3100231,299290,3093441,295698r-2398,-1597c3089039,293302,3088241,290907,3089438,288911v805,-1996,3203,-2794,5205,-1597l3097037,288512v3594,1996,6387,,6387,l3103825,288512v200,-200,1997,-1297,4584,-1896xm4390359,282524v1198,,2396,798,2396,1996c4393154,285717,4392355,286916,4390759,286916r-17566,2395c4371995,289311,4370798,288513,4370798,287315v,-1198,798,-2396,1996,-2396l4390359,282524xm4469800,272145v1197,,1996,798,2395,1996c4472195,275338,4471397,276537,4470199,276537r-17566,2395c4451436,278932,4450238,278134,4450238,276936v,-1198,798,-2396,1996,-2396l4469800,272145xm4374789,265359r16768,4791c4392754,270549,4393553,271747,4393154,272944v,799,-799,1597,-1597,1597l4390758,274541r-16767,-4790c4372793,269352,4372394,268153,4371995,266955v399,-1197,1597,-1996,2794,-1596xm4463013,254980v798,-400,2395,-400,2794,798c4466207,256576,4466207,258173,4465009,258572r-15171,8784l4449040,267755v-798,,-1597,-399,-1996,-1198c4446246,265360,4446645,264162,4447842,263763r15171,-8783xm3125164,254281v2593,-599,5991,-699,9384,1098c3142140,259371,3141742,266955,3141742,267355v,,,2794,3597,4790c3148935,273742,3151333,272145,3151333,272145r399,l3152130,271746v1998,-1198,6791,-3593,13174,-399c3172085,274939,3172481,282524,3172481,282923r,400c3172481,283323,3172481,286117,3176067,288113v3598,1996,6391,,6391,l3182860,288113v398,-399,7582,-4391,13973,-798c3204414,291307,3204014,298892,3204014,299291v,,,2795,3592,4791c3208803,304481,3209604,304880,3210802,304880r4391,399c3217191,305279,3218788,307275,3218788,309271v,2396,-1597,3992,-5591,3992l3207209,312864v-1596,-399,-3195,-798,-4791,-1597c3194838,307275,3195238,299691,3195238,299291v,,399,-2794,-3201,-4790c3189247,292904,3185653,294501,3185253,294900v-1195,799,-6785,3992,-13564,399c3164912,291707,3164508,285319,3164508,283722v-400,-399,-797,-3593,-3587,-5190c3157718,276935,3155725,278133,3154926,278532r-397,c3153328,279331,3148136,282524,3140943,278931v-7592,-3992,-7193,-11177,-7193,-11976c3134149,266955,3133750,263762,3130553,262165v-2796,-1597,-6391,,-6790,399c3122566,263363,3116988,266556,3110204,262963r-2388,-1596c3105822,260568,3105423,258173,3106217,256177v799,-1996,3180,-2794,5186,-1597l3113793,256177v3593,1996,6382,,6382,l3120574,256177v201,-200,1995,-1297,4590,-1896xm4384370,249390r13973,10779c4399142,260569,4399541,262165,4398743,262964v-400,399,-1198,798,-1597,798c4396747,263762,4395948,263762,4395549,263363r-13574,-10779c4381177,252184,4380778,250588,4381576,249789v399,-798,1996,-1197,2794,-399xm4453033,240608v798,399,1197,1996,399,2794l4442653,257375v-400,400,-1198,799,-1597,799c4440657,258174,4439858,258174,4439459,257775v-1198,-799,-1198,-1996,,-2795l4450238,241007v400,-798,1996,-1197,2795,-399xm4396346,236616v798,-400,2395,-400,2794,798l4407924,252585v399,798,399,2395,-799,2794l4406327,255778v-799,,-1597,-399,-1996,-1197l4395547,239410v-399,-798,-399,-2395,799,-2794xm4435070,231826v1197,399,1996,1596,1597,2794l4431875,251387v,799,-798,1597,-1597,1597l4429480,252984v-1198,-399,-1996,-1597,-1996,-2794l4432275,233422v400,-1197,1597,-1996,2795,-1596xm4415109,229830v1197,,2395,798,2395,1996l4419900,249392v,1197,-798,2395,-1996,2395c4416706,252186,4415508,251388,4415508,249791r-2395,-17566c4413113,231027,4413911,229830,4415109,229830xm3459527,205229v7730,1946,14711,6836,19100,14221l3473040,223043v-7580,-11577,-22740,-15169,-34310,-7984c3427160,222245,3423567,237815,3431547,248992r-5584,3593c3425562,252186,3425562,251787,3425163,251387v-8778,-14770,-3990,-33933,10773,-42715c3443316,204281,3451793,203283,3459527,205229xm1527394,172345v1193,-400,1993,399,2394,1996l1532183,191906v,1198,-798,2395,-1999,2395c1528989,194301,1527793,193503,1527793,192305r-2393,-17565c1525400,173542,1526193,172345,1527394,172345xm1515818,171547v1200,,1600,1197,1200,2794l1512224,191108v,799,-799,1597,-1596,1597l1509826,192705v-1198,-399,-1996,-1597,-1598,-2794l1513024,173143v397,-1197,1598,-1996,2794,-1596xm1537767,168753v798,-400,2396,-400,2793,798l1549344,184722v400,798,400,2395,-799,2794l1547748,187915v-797,,-1597,-399,-1996,-1197l1536970,171547v-399,-798,-399,-2395,797,-2794xm1505835,166357v798,798,1198,1996,798,2794l1495855,183124v-399,400,-1198,799,-1597,799c1493858,183923,1493060,183923,1492661,183524v-799,-400,-1196,-1996,-400,-2795l1503039,166756v402,-798,1998,-1197,2796,-399xm183072,166058v2595,-599,5988,-699,9382,1098c200038,171148,199638,178732,199638,179132v,,,2794,3593,4790c206824,185519,209220,183922,209220,183922r399,l210018,183523v1996,-1198,6786,-3593,13174,-399c229978,186716,230378,194301,230378,194700r,400c230378,195100,230378,197894,233969,199890v3593,1996,6387,,6387,l240756,199890v400,-399,7584,-4391,13973,-798c262313,203085,261913,210669,261913,211068v,,,2795,3594,4791c266704,216258,267502,216657,268701,216657r4391,399c275087,217056,276684,219052,276684,221048v-400,2396,-1996,3992,-5589,3992l265108,224641v-1597,-399,-3195,-798,-4792,-1597c252732,219052,253132,211468,253132,211068v,,399,-2794,-3194,-4790c247144,204681,243550,206278,243151,206677v-1198,799,-6786,3992,-13573,400c222793,203484,222394,197096,222394,195499v-401,-399,-799,-3593,-3594,-5190c215607,188712,213611,189910,212812,190309r-399,c211215,191108,206026,194301,198841,190708v-7586,-3992,-7186,-11177,-7186,-11976c192053,178732,191655,175539,188462,173942v-2795,-1597,-6388,,-6787,399c180477,175140,174889,178333,168102,174740r-2395,-1596c163711,172345,162913,169950,164110,167954v799,-1996,3193,-2794,5190,-1597l171694,167954v3594,1996,6388,,6388,l178482,167954v199,-200,1995,-1297,4590,-1896xm4734070,163962v1197,-400,2395,399,2794,1596c4738461,173143,4746445,178333,4754429,176337v1597,-399,2794,399,3193,1597c4758021,179131,4757223,180329,4756425,180728r-399,c4751634,181926,4747243,181526,4743251,179530v-5189,14372,-15170,25550,-28743,32336c4700935,218653,4685765,219850,4671394,215060v-798,4391,-3193,8383,-6786,11178l4664209,226637v-799,399,-1996,,-2795,-799c4660616,225040,4660616,223443,4661813,222645v5988,-5190,7186,-14371,1996,-20759c4663011,201087,4663011,199490,4664209,198692v798,-798,2395,-798,3193,399c4670197,202685,4671793,206677,4671793,210669r400,c4685765,215060,4699737,214262,4712512,207875v12375,-6389,21957,-17167,26348,-30341l4738860,177135v-3194,-2395,-5190,-5988,-6387,-10379c4732074,165558,4732872,164361,4734070,163962xm5657416,160768v2395,-399,4391,1198,4790,3593l5665799,188712r24351,-3593c5692546,184720,5694542,186317,5694941,188712v399,2395,-1198,4391,-3593,4790l5666997,197095r3593,24352c5670989,223842,5669392,225838,5666997,226238v-2395,399,-4391,-1198,-4791,-3593l5658614,198293r-24352,3592c5631866,202286,5629870,200688,5629471,198293v-399,-2396,1198,-4392,3593,-4791l5657416,189909r-3593,-24351c5653424,163163,5655021,161167,5657416,160768xm1549342,160768r14371,10779c1564512,171947,1564910,173543,1564114,174342v-401,399,-1199,798,-1600,798c1562116,175140,1561317,175140,1560920,174741r-13969,-10779c1546151,163562,1545752,161966,1546550,161167v401,-798,1995,-1197,2792,-399xm1495457,156777v795,-400,2394,-400,2792,798c1498649,158773,1498649,159970,1497453,160369r-15173,8784l1481482,169552v-800,,-1598,-399,-1997,-1198c1479084,167556,1479084,165959,1480283,165560r15174,-8783xm6885950,152884v2594,-599,5987,-699,9381,1098c6902916,157974,6902517,165558,6902517,165958v,,,2794,3593,4790c6909703,172345,6912098,170748,6912098,170748r399,l6912896,170349v1996,-1198,6787,-3593,13174,-399c6932856,173542,6933255,181127,6933255,181526r,400c6933255,181926,6933255,184720,6936848,186716v3593,1996,6387,,6387,l6943635,186716v399,-399,7584,-4391,13972,-798c6965191,189911,6964792,197495,6964792,197894v,,,2795,3593,4791c6969583,203084,6970381,203483,6971579,203483r4391,399c6977966,203882,6979563,205878,6979563,207874v-400,2396,-1996,3992,-5589,4392l6967986,211866v-1597,-399,-3194,-798,-4791,-1596c6955611,206278,6956010,198693,6956010,198294v,,399,-2795,-3194,-4791c6950022,191907,6946429,193503,6946030,193903v-1198,798,-6787,3991,-13573,399c6925671,190709,6925271,184321,6925271,182724v-399,-399,-798,-3593,-3592,-5190c6918485,175938,6916489,177135,6915691,177534r-400,c6914094,178333,6908904,181526,6901719,177934v-7585,-3992,-7186,-11178,-7186,-11976c6894932,165958,6894533,162764,6891338,161167v-2794,-1597,-6387,,-6786,399c6883354,162365,6877766,165558,6870979,161966r-2395,-1597c6866588,159570,6865790,157175,6866987,155179v799,-1996,3194,-2794,5190,-1597l6874572,154780v3593,1996,6387,,6387,l6881358,154780v200,-200,1997,-1297,4592,-1896xm1554134,149591r16764,4791c1572099,154781,1572899,155979,1572099,157176v,799,-800,1597,-1599,1597l1569702,158773r-16764,-4790c1551736,153584,1550937,152385,1551339,151187v397,-1197,1599,-1996,2795,-1596xm1492262,145200v1199,,2396,798,2396,1996c1495058,148393,1494258,149592,1492662,149592r-17569,2395c1473895,151987,1472698,151189,1472698,149991v,-1198,797,-2396,1997,-2396l1492262,145200xm1571703,134820v1196,,1994,798,2392,1996c1574095,138013,1573295,139212,1572099,139212r-17567,2395c1553334,141607,1552136,140809,1552136,139611v,-1198,802,-2396,1998,-2396l1571703,134820xm199838,134122v2595,-599,5988,-699,9382,1098c216803,139212,216405,146796,216405,147196v,,,2794,3593,4790c223591,153583,225985,151986,225985,151986r400,l226784,151587v1996,-1198,6786,-3593,13174,-399c246743,154780,247144,162365,247144,162764r,400c247144,163164,247144,165958,250735,167954v3593,1996,6387,,6387,l257522,167954v399,-399,7584,-4391,13972,-798c279079,171149,278680,178733,278680,179132v,,,2795,3593,4791c283471,184322,284268,184721,285466,184721r4392,399c291853,185120,293450,187116,293450,189112v,1996,-1996,3593,-5589,3992l281874,192705v-1598,-399,-3194,-798,-4792,-1597c269498,187116,269897,179532,269897,179132v,,399,-2794,-3194,-4790c263909,172745,260316,174342,259917,174741v-1198,799,-6786,3992,-13573,400c239558,171548,239159,165160,239159,163563v-400,-399,-798,-3593,-3593,-5190c232372,156776,230376,157974,229578,158373r-399,c227981,159172,222791,162365,215606,158772v-7585,-3992,-7186,-11177,-7186,-11976c208819,146796,208420,143603,205227,142006v-2794,-1597,-6387,,-6786,399c197243,143204,191655,146397,184868,142804r-2396,-1596c180476,140409,179679,138014,180875,136018v800,-1996,3195,-2794,5190,-1597l188461,136018v3592,1996,6387,,6387,l195247,136018v200,-200,1996,-1297,4591,-1896xm1476691,128034r16770,4791c1494657,133224,1495457,134422,1495058,135619v,799,-800,1597,-1597,1597l1492661,137216r-16769,-4790c1474695,132027,1474295,130828,1473895,129630v400,-1197,1597,-1996,2796,-1596xm6902716,120948v2595,-599,5988,-699,9382,1098c6919682,126038,6919283,133622,6919283,134022v,,,2794,3593,4790c6926469,140409,6928864,138812,6928864,138812r399,l6929662,138413v1996,-1198,6787,-3593,13174,-399c6949622,141606,6950021,149191,6950021,149590r,400c6950021,149990,6950021,152784,6953614,154780v3593,1996,6387,,6387,l6960401,154780v399,-399,7584,-4391,13971,-798c6981957,157975,6981558,165559,6981558,165958v,,,2795,3593,4791c6986348,171148,6987147,171547,6988344,171547r4392,399c6994732,171946,6996328,173942,6996328,175938v,1996,-1996,3593,-5588,3992l6984752,179531v-1597,-399,-3194,-798,-4791,-1597c6972376,173942,6972776,166358,6972776,165958v,,399,-2794,-3194,-4790c6966788,159571,6963195,161168,6962796,161567v-1198,799,-6787,3992,-13573,400c6942437,158374,6942037,151986,6942037,150389v-399,-399,-798,-3593,-3592,-5190c6935251,143602,6933255,144800,6932457,145199r-399,c6930860,145998,6925670,149191,6918485,145598v-7585,-3992,-7186,-11177,-7186,-11976c6911698,133622,6911299,130429,6908105,128832v-2795,-1597,-6388,,-6787,399c6900121,130030,6894532,133223,6887746,129630r-2396,-1596c6883354,127235,6882955,124840,6883754,122844v798,-1996,3193,-2794,5189,-1597l6891338,122844v3593,1996,6388,,6388,l6898125,122844v200,-200,1996,-1297,4591,-1896xm1564910,117655v799,-400,2395,-400,2793,798c1568103,119251,1568103,120848,1566904,121247r-15168,8784l1550937,130430v-797,,-1595,-399,-1991,-1198c1548141,128035,1548545,126837,1549744,126438r15166,-8783xm1486274,112066r13972,10779c1501046,123245,1501445,124841,1500647,125640v-401,399,-1200,798,-1596,798c1498650,126438,1497853,126438,1497453,126039r-13575,-10779c1483079,114860,1482681,113264,1483479,112465v399,-798,1995,-1197,2795,-399xm1554933,103284v796,399,1199,1996,397,2794l1544556,120051v-407,400,-1204,799,-1602,799c1542556,120850,1541756,120850,1541361,120451v-1201,-799,-1201,-1996,,-2795l1552136,103683v397,-798,1998,-1197,2797,-399xm1498249,99292v799,-400,2398,-400,2795,798l1509831,115260v397,799,397,2396,-802,2795l1508232,118454v-798,,-1599,-399,-1997,-1198l1497452,102086v-399,-798,-399,-2395,797,-2794xm1536970,94502v1196,399,1998,1596,1595,2794l1533775,114063v,799,-798,1597,-1595,1597l1531383,115660v-1200,-399,-1996,-1597,-1996,-2794l1534173,96098v399,-1197,1599,-1996,2797,-1596xm1517018,92505v1197,,2394,798,2394,1996l1521807,112067v,1197,-798,2395,-1995,2395c1518614,114861,1517418,114063,1517418,112466r-2397,-17566c1515021,93702,1515820,92505,1517018,92505xm561363,67905v7735,1946,14721,6836,19113,14221l574887,85719c567301,74142,552132,70550,540555,77735v-11577,7186,-15170,22756,-7186,33933l527780,115261v-399,-399,-399,-798,-798,-1198c518200,99293,522990,80130,537760,71348v7386,-4391,15869,-5389,23603,-3443xm7264241,54731v7735,1946,14721,6836,19112,14221l7277764,72545v-7585,-11577,-22754,-15169,-34331,-7984c7231855,71747,7228661,87317,7236246,98494r-5589,3593c7230258,101688,7230258,101289,7229859,100889v-8782,-14770,-3992,-33933,10779,-42715c7248023,53783,7256506,52785,7264241,54731xm5304923,38614v1197,,1996,798,2395,1996l5309714,58176v,1197,-798,2395,-1996,2395c5306519,60571,5305322,59772,5305322,58575r-2395,-17566c5302927,39811,5303725,38614,5304923,38614xm5293346,37815v1198,399,1597,1596,1198,2794l5289753,57376v,799,-799,1597,-1597,1597l5287358,58973v-1198,-399,-1996,-1597,-1597,-2794l5290552,39411v399,-1197,1597,-1996,2794,-1596xm5315301,35021v798,-400,2395,-400,2794,798l5326879,50990v399,798,399,2395,-799,2794l5325282,54183v-799,,-1597,-399,-1996,-1197l5314502,37815v-399,-798,-399,-2395,799,-2794xm5283367,33025v798,798,1197,1996,798,2794l5273386,49792v-399,400,-1198,799,-1597,799c5271390,50591,5270591,50591,5270192,50192v-798,-400,-1197,-1996,-399,-2795l5280572,33424v400,-798,1996,-1197,2795,-399xm3960221,32725v2595,-599,5989,-699,9382,1098c3977187,37815,3976788,45399,3976788,45799v,,,2794,3593,4790c3983974,52186,3986369,50589,3986369,50589r399,l3987167,50190v1996,-1198,6787,-3593,13174,-399c4007127,53383,4007527,60968,4007527,61367r,400c4007527,61767,4007527,64561,4011119,66557v3593,1996,6388,,6388,l4017906,66557v399,-399,7586,-4391,13973,-798c4039464,69752,4039064,77336,4039064,77735v,,,2795,3593,4791c4043855,82925,4044653,83324,4045851,83324r4391,399c4052238,83723,4053835,85719,4053835,87715v,1996,-1996,3593,-5589,4392l4042258,91707v-1597,-399,-3194,-798,-4790,-1596c4029883,86119,4030282,78534,4030282,78135v,,399,-2795,-3194,-4791c4024294,71748,4020700,73344,4020301,73744v-1198,798,-6786,3991,-13573,399c3999942,70550,3999543,64162,3999543,62565v-400,-399,-799,-3593,-3593,-5190c3992756,55779,3990760,56976,3989962,57375r-399,c3988365,58174,3983175,61367,3975990,57775v-7585,-3992,-7186,-11178,-7186,-11976c3969203,45799,3968804,42605,3965611,41008v-2795,-1597,-6388,,-6787,399c3957627,42206,3952038,45399,3945251,41807r-2395,-1597c3940860,39411,3940062,37016,3941259,35020v799,-1996,3194,-2794,5190,-1597l3948844,34621v3593,1996,6387,,6387,l3955631,34621v199,-200,1995,-1297,4590,-1896xm5326879,27037r14372,10779c5342049,38216,5342448,39812,5341650,40611v-399,399,-1198,798,-1597,798c5339654,41409,5338856,41409,5338456,41010l5324483,30231v-798,-400,-1197,-1996,-399,-2795c5324483,26638,5326080,26239,5326879,27037xm1835948,26638v1198,-400,2396,399,2794,1596c1840339,35819,1848324,41009,1856308,39013v1596,-399,2794,399,3193,1597c1859900,41807,1859102,43005,1858304,43404r-400,c1853513,44602,1849122,44202,1845129,42206v-5190,14372,-15170,25550,-28743,32336c1802837,81329,1787669,82526,1773298,77736v-798,4391,-3193,8383,-6785,11178l1766113,89313v-799,399,-1995,,-2795,-799c1762520,87716,1762520,86119,1763718,85321v5988,-5190,7185,-14371,1995,-20759c1764915,63763,1764915,62166,1766113,61368v798,-798,2395,-798,3193,399c1772100,65361,1773697,69353,1773697,73345r399,c1787669,77736,1801639,76938,1814391,70551v12375,-6389,21956,-17167,26347,-30341l1840738,39811v-3193,-2395,-5189,-5988,-6387,-10379c1833951,28234,1834751,27037,1835948,26638xm5272988,23444v798,-400,2395,-400,2794,798c5276181,25040,5275782,26637,5274984,27036r-15171,8784l5259015,36219v-799,,-1597,-399,-1996,-1198c5256619,34223,5256619,32626,5257817,32227r15171,-8783xm2759302,23444v2396,-399,4391,1198,4790,3593l2767686,51388r24351,-3593c2794433,47396,2796431,48993,2796829,51388v399,2395,-1197,4391,-3594,4790l2768885,59771r3590,24352c2772874,86518,2771278,88514,2768885,88914v-2396,399,-4393,-1198,-4793,-3593l2760501,60969r-24355,3592c2733749,64962,2731753,63364,2731352,60969v-398,-2396,1200,-4392,3595,-4791l2759302,52585r-3593,-24351c2755310,25839,2756908,23843,2759302,23444xm5331669,16259r16767,4791c5349634,21449,5350432,22248,5349634,23844v,799,-798,1597,-1597,1597l5347239,25441r-16768,-4790c5329274,20252,5328475,19053,5328875,17855v399,-1197,1596,-1996,2794,-1596xm5269794,11867v1197,,2395,798,2395,1996c5272189,14661,5271391,15860,5270193,16259r-17566,2395c5251430,18654,5250232,17856,5250232,16658v,-1198,798,-2396,1996,-2396l5269794,11867xm5349235,1488v1197,,1996,798,2395,1996c5351630,4681,5350832,5880,5349634,5880r-17566,2395c5330871,8275,5329673,7477,5329673,6279v,-1198,798,-2396,1996,-2396l5349235,1488xm3977386,390v2595,-599,5989,-699,9382,1098c3994352,5480,3993953,13064,3993953,13464v,,,2794,3593,4790c4001139,19851,4003534,18254,4003534,18254r399,l4004332,17855v1996,-1198,6787,-3593,13174,-399c4024292,21048,4024691,28633,4024691,29032r,400c4024691,29432,4024691,32226,4028284,34222v3593,1996,6387,,6387,l4035071,34222v399,-399,7585,-4391,13972,-798c4056628,37417,4056229,45001,4056229,45400v,,,2795,3593,4791c4061019,50590,4061818,50989,4063015,50989r4392,399c4069403,51388,4070999,53384,4070999,55380v,2396,-1996,3992,-5588,3992l4059423,58973v-1597,-399,-3194,-798,-4791,-1597c4047047,53384,4047447,45800,4047447,45400v,,399,-2794,-3194,-4790c4041459,39013,4037865,40610,4037466,41009v-1198,799,-6787,3992,-13573,400c4017107,37816,4016707,31428,4016707,29831v-399,-399,-798,-3593,-3592,-5190c4009921,23044,4007925,24242,4007127,24641r-399,c4005530,25440,4000340,28633,3993155,25040v-7585,-3992,-7186,-11177,-7186,-11976c3986368,13064,3985969,9871,3982776,8274v-2795,-1597,-6388,,-6787,399c3974792,9472,3969203,12665,3962417,9072r-2396,-1596c3958025,6677,3957227,4282,3958425,2286v798,-1996,3193,-2794,5189,-1597l3966009,2286v3593,1996,6388,,6388,l3972796,2286v199,-200,1996,-1297,4590,-1896xe" fillcolor="#d7df23 [3207]" stroked="f" strokeweight=".1109mm">
                  <v:stroke joinstyle="miter"/>
                  <v:path arrowok="t" o:connecttype="custom" o:connectlocs="2958484,4882890;2959281,4885685;2948500,4899658;2946903,4900456;2945305,4900057;2944905,4897262;2955687,4883289;2958484,4882890;3001992,4876902;3016360,4887682;3016761,4890476;3015164,4891274;3013562,4890875;2999599,4880097;2999198,4877301;3001992,4876902;2948101,4873310;2950896,4874108;2950098,4876903;2934926,4885686;2934129,4886085;2932129,4884887;2932928,4882093;3006778,4866124;3023546,4870915;3024744,4873709;3023150,4875307;3022354,4875307;3005577,4870516;3003985,4867722;3006778,4866124;2944907,4861334;2947303,4863331;2945308,4865726;2927740,4868121;2925344,4866125;2927342,4863730;3023947,4851354;3026343,4853351;3024346,4855746;3006778,4858141;3004382,4856145;3006380,4853750;2929337,4844168;2946105,4848959;2947701,4851753;2946105,4853351;2945305,4853351;2928537,4848560;2926540,4845766;2929337,4844168;3017160,4833788;3019959,4834587;3019159,4837382;3003985,4846165;3003189,4846564;3001193,4845366;3001989,4842572;2938917,4828599;2952892,4839379;2953294,4842173;2951695,4842971;2950098,4842572;2936523,4831794;2936124,4828998;2938917,4828599;3007175,4819417;3007585,4822211;2996801,4836184;2995203,4836983;2993603,4836583;2993603,4833789;3004382,4819816;3007175,4819417;2950895,4815824;2953688,4816623;2962475,4831793;2961676,4834588;2960876,4834987;2958883,4833789;2950097,4818619;2950895,4815824;2989215,4810635;2990814,4813429;2986020,4830196;2984424,4831793;2983623,4831793;2981628,4828999;2986418,4812232;2989215,4810635;2969658,4809038;2972053,4811034;2974446,4828600;2972451,4830995;2970057,4828999;2967664,4811433;2969658,4809038;2014013,4784438;2033125,4798660;2027536,4802253;1993204,4794269;1986018,4828201;1980429,4831794;1979630,4830596;1990409,4787881;2014013,4784438;54291,4768321;56686,4770316;59082,4787882;57085,4790277;54690,4788281;52295,4770716;54291,4768321;42714,4767522;43912,4770316;39121,4787083;37524,4788680;36725,4788680;35129,4785886;39919,4769118;42714,4767522;65068,4764727;67862,4765526;76646,4780696;75847,4783491;75049,4783890;73053,4782692;64270,4767522;65068,4764727;32734,4762332;33532,4765126;22754,4779099;21157,4779898;19560,4779499;19160,4776704;29939,4762731;32734,4762332;76645,4756743;91018,4767523;91417,4770317;89820,4771115;88223,4770716;74250,4759938;73851,4757142;76645,4756743;6757209,4755146;6759604,4757142;6761999,4774708;6760003,4777103;6757608,4775107;6755212,4757542;6757209,4755146;6745631,4754348;6746830,4757142;6742039,4773909;6740442,4775506;6739643,4775506;6738046,4772712;6742837,4755945;6745631,4754348;22355,4752751;25150,4753550;24351,4756345;9181,4765128;8383,4765527;6387,4764329;7185,4761535;6767986,4751554;6770781,4752352;6779564,4767523;6778765,4770317;6777967,4770716;6775971,4769519;6767187,4754348;6767986,4751554;6736051,4749158;6736849,4751953;6726071,4765926;6724473,4766724;6722876,4766325;6722477,4763530;6733256,4749557;6736051,4749158;5412906,4748859;5422287,4749957;5429473,4761933;5433066,4766724;5439054,4766724;5439453,4766724;5439852,4766325;5453026,4765926;5460211,4777503;5460211,4777902;5463804,4782692;5470191,4782692;5470591,4782692;5484563,4781894;5491748,4793870;5495341,4798660;5498535,4799458;5502926,4799858;5506519,4803850;5500930,4808241;5494942,4807842;5490151,4806245;5482966,4794269;5479772,4789478;5472986,4789878;5459413,4790277;5452227,4778700;5448635,4773511;5442647,4773511;5442247,4773511;5428675,4773910;5421489,4761933;5418294,4757142;5411508,4757542;5397935,4757941;5395540,4756344;5393943,4751154;5399133,4749558;5401528,4750755;5407915,4750755;5408314,4750755;5412906,4748859;81435,4745566;98201,4750357;99399,4753151;97802,4754749;97004,4754749;80237,4749958;78641,4747162;81435,4745566;6779562,4743570;6793935,4754349;6794334,4757144;6792737,4757942;6791140,4757543;6777167,4746764;6776768,4743969;6779562,4743570;3288614,4742772;3291408,4744369;3308973,4755147;3312169,4756744;3310971,4759539;3310569,4759539;3297795,4758341;3269052,4790676;3225939,4793870;3219153,4805048;3218755,4805447;3215959,4804648;3216356,4801455;3218356,4780696;3218755,4777503;3221949,4777902;3226341,4789479;3226745,4789479;3267056,4786684;3293406,4756344;3293406,4755945;3287016,4745566;3288614,4742772;19562,4741175;21957,4743171;19961,4745566;2395,4747962;0,4745966;1996,4743570;6725671,4739578;6728466,4740376;6727667,4743170;6712497,4751954;6711698,4752353;6709702,4751155;6710501,4748361;4211517,4739578;4216307,4743170;4219900,4767523;4244252,4763930;4249043,4767523;4245450,4772313;4221098,4775906;4224690,4800257;4221098,4805047;4216307,4801455;4212714,4777103;4188363,4780696;4183573,4777103;4187166,4772313;4211517,4768720;4207924,4744368;4211517,4739578;6784353,4732393;6801120,4737184;6802318,4739978;6800721,4741575;6799923,4741575;6783155,4736784;6781559,4733990;6784353,4732393;98602,4730795;100997,4732791;99001,4735186;81436,4737582;79041,4735586;81037,4733190;6722479,4728001;6724874,4729997;6722878,4732392;6705312,4734788;6702917,4732792;6704913,4730396;3991,4724009;20759,4728800;22355,4731594;20759,4733191;19960,4733191;3193,4728400;1197,4725606;3991,4724009;6801519,4717622;6803915,4719618;6801919,4722013;6784353,4724409;6781958,4722413;6783954,4720017;5430072,4716923;5439454,4718021;5446639,4729997;5450232,4734787;5456220,4734787;5456619,4734787;5457018,4734388;5470192,4733989;5477377,4745566;5477377,4745965;5480970,4750756;5487357,4750756;5487757,4750756;5501728,4749958;5508914,4761934;5512507,4766724;5515700,4767522;5520092,4767922;5523684,4771914;5518096,4775906;5512108,4775506;5507317,4773910;5500132,4761934;5496938,4757143;5490152,4757542;5476579,4757942;5469393,4746364;5465801,4741174;5459813,4741174;5459414,4741174;5445841,4741574;5438655,4729598;5435461,4724807;5428674,4725206;5415102,4725606;5412706,4724009;5411110,4718819;5416299,4717222;5418694,4718819;5425082,4718819;5425481,4718819;5430072,4716923;91814,4713630;94610,4714428;93810,4717222;78641,4726006;77843,4726405;75847,4725207;76645,4722413;6706908,4710836;6723675,4715627;6725272,4718421;6723675,4720018;6722877,4720018;6706110,4715227;6704114,4712433;6706908,4710836;13572,4708041;27545,4718820;27945,4721615;26347,4722413;24750,4722014;11177,4711234;10778,4708440;13572,4708041;6794733,4700456;6797528,4701255;6796729,4704049;6781559,4712833;6780760,4713232;6778764,4712034;6779563,4709240;81835,4699259;82235,4702054;71455,4716027;69858,4716825;68262,4716426;68262,4713631;79041,4699658;81835,4699259;25548,4695266;28343,4696065;37126,4711235;36327,4714030;35529,4714429;33533,4713231;24750,4698061;25548,4695266;6716490,4694868;6730463,4705648;6730862,4708442;6729265,4709240;6727668,4708841;6714094,4698062;6713695,4695267;6716490,4694868;63871,4690477;65468,4693271;60677,4710038;59080,4711635;58282,4711635;56285,4708841;61076,4692074;63871,4690477;43912,4688481;46308,4690477;48703,4708043;46707,4710438;44311,4708442;41916,4690876;43912,4688481;6784753,4686085;6785152,4688879;6774374,4702852;6772776,4703651;6771179,4703251;6771179,4700457;6781959,4686484;6784753,4686085;6728465,4682093;6731260,4682892;6740043,4698062;6739244,4700857;6738446,4701256;6736450,4700058;6727666,4684888;6728465,4682093;6766790,4677303;6768388,4680097;6763596,4696864;6761999,4698461;6761201,4698461;6759204,4695667;6763995,4678899;6766790,4677303;6746829,4675307;6749224,4677303;6751619,4694869;6749623,4697264;6747228,4695268;6744832,4677702;6746829,4675307;5791596,4650706;5810708,4664927;5805119,4668520;5770788,4660536;5763601,4694469;5758013,4698062;5757214,4696864;5767994,4654149;5791596,4650706;363267,4622613;366063,4624210;383628,4634988;386821,4636585;385624,4639379;385224,4639379;372450,4638181;343707,4670517;300593,4673711;293807,4684889;293408,4685288;290613,4684489;291012,4681296;293008,4660536;293408,4657343;296601,4657742;300992,4669320;301392,4669320;341711,4666524;368059,4636185;368059,4635786;361672,4625407;363267,4622613;1286223,4619419;1291013,4623012;1294607,4647363;1318958,4643770;1323748,4647363;1320156,4652153;1295804,4655746;1299396,4680098;1295804,4684889;1291013,4681296;1287420,4656944;1263069,4660537;1258279,4656944;1261872,4652153;1286223,4648561;1282630,4624210;1286223,4619419;3859025,4617823;3861421,4619819;3863816,4637384;3861820,4639780;3859424,4637784;3857029,4620218;3859025,4617823;3847448,4617024;3848646,4619818;3843856,4636585;3842258,4638182;3841459,4638182;3839863,4635388;3844654,4618621;3847448,4617024;3869803,4614229;3872597,4615028;3881381,4630198;3880582,4632993;3879784,4633392;3877788,4632194;3869004,4617024;3869803,4614229;3837868,4611834;3838666,4614628;3827887,4628601;3826290,4629400;3824693,4629000;3824294,4626206;3835073,4612233;3837868,4611834;2514762,4611535;2524144,4612633;2531328,4624609;2534921,4629399;2540909,4629399;2541309,4629399;2541707,4629000;2554880,4628601;2562067,4640178;2562067,4640577;2565660,4645367;2572047,4645367;2572446,4645367;2586418,4644569;2593603,4656546;2597196,4661336;2600389,4662134;2604782,4662534;2608375,4666526;2602786,4670518;2596797,4670118;2592007,4668522;2584821,4656546;2581628,4651754;2574840,4652153;2561268,4652553;2554083,4640976;2550490,4635786;2544502,4635786;2544103,4635786;2530531,4636186;2523345,4624210;2520152,4619419;2513365,4619818;2499792,4620218;2497397,4618621;2495800,4613431;2500990,4611834;2503385,4613431;2509772,4613431;2510172,4613431;2514762,4611535;7066188,4609439;7068983,4611035;7086547,4621814;7089741,4623411;7088543,4626205;7088144,4626205;7075370,4625007;7046628,4657343;7003513,4660537;6996727,4671715;6996328,4672114;6993533,4671315;6993933,4668122;6995929,4647362;6996328,4644169;6999521,4644568;7003913,4656146;7004312,4656146;7044632,4653350;7070979,4623011;7070979,4622612;7064592,4612233;7066188,4609439;3881379,4606245;3895752,4617024;3896151,4619819;3894554,4620617;3892957,4620218;3878984,4609438;3878585,4606644;3881379,4606245;3827488,4602253;3830283,4603052;3829484,4605846;3814314,4614630;3813515,4615029;3811519,4613831;3812318,4611037;3886170,4595068;3902937,4599859;3904135,4602653;3902538,4604250;3901740,4604250;3884972,4599459;3883376,4596665;3886170,4595068;3824296,4590677;3826691,4592673;3824695,4595068;3807129,4597464;3804734,4595468;3806730,4593072;3903336,4580298;3905732,4582294;3903736,4584689;3886170,4587085;3883775,4585089;3885771,4582693;2531928,4579599;2541309,4580697;2548494,4592673;2552086,4597463;2558075,4597463;2558474,4597463;2558872,4597064;2572047,4596665;2579232,4608242;2579232,4608641;2582826,4613431;2589211,4613431;2589612,4613431;2603583,4612633;2610770,4624610;2614363,4629400;2617554,4630198;2621945,4630598;2625538,4634590;2619949,4638582;2613962,4638182;2609172,4636586;2601988,4624610;2598793,4619818;2592007,4620217;2578435,4620617;2571248,4609040;2567659,4603850;2561667,4603850;2561269,4603850;2547696,4604250;2540510,4592274;2537318,4587483;2530531,4587882;2516959,4588282;2514563,4586685;2512966,4581495;2518156,4579898;2520550,4581495;2526939,4581495;2527338,4581495;2531928,4579599;3808725,4573511;3825492,4578302;3827089,4581096;3825492,4582693;3824694,4582693;3807927,4577902;3805931,4575107;3808725,4573511;3896550,4563131;3899345,4563930;3898546,4566724;3883376,4575508;3882577,4575907;3880581,4574709;3881380,4571915;3818307,4557543;3832280,4568323;3832679,4571117;3831082,4571915;3829485,4571516;3815911,4560737;3815512,4557942;3818307,4557543;3886570,4548761;3886969,4551555;3876190,4565528;3874593,4566327;3872996,4565928;3872996,4563133;3883776,4549160;3886570,4548761;3830282,4544768;3833076,4545567;3841860,4560737;3841061,4563532;3840263,4563931;3838267,4562733;3829483,4547563;3830282,4544768;3868606,4539979;3870203,4542773;3865412,4559540;3863814,4561137;3863016,4561137;3861020,4558343;3865811,4541575;3868606,4539979;3848645,4537983;3851041,4539979;3853436,4557544;3851440,4559940;3849044,4557944;3846649,4540378;3848645,4537983;2893457,4513382;2912573,4527603;2906981,4531196;2872650,4523212;2865465,4557145;2859874,4560738;2859076,4559540;2869854,4516825;2893457,4513382;933732,4497264;936126,4499260;938521,4516826;936524,4519221;934130,4517225;931735,4499659;933732,4497264;922154,4496466;923353,4499260;918562,4516027;916965,4517624;916165,4517624;914569,4514830;919360,4498063;922154,4496466;944507,4493671;947301,4494470;956085,4509640;955286,4512435;954488,4512834;952493,4511636;943709,4496466;944507,4493671;912175,4491675;912972,4494470;902194,4508443;900597,4509241;898999,4508842;898601,4506047;909380,4492074;912175,4491675;5063807,4485687;5068597,4489280;5072190,4513631;5096542,4510038;5101333,4513631;5097740,4518421;5073388,4522014;5076980,4546366;5073388,4551157;5068597,4547564;5065004,4523212;5040653,4526805;5035863,4523212;5039456,4518421;5063807,4514829;5060214,4490478;5063807,4485687;956085,4485687;970458,4496467;970857,4499261;969260,4500059;967661,4499660;953691,4488881;953291,4486086;956085,4485687;901794,4482095;904588,4482893;903790,4485687;888620,4494471;887821,4494870;885826,4493672;886624,4490878;6292341,4478202;6301723,4479300;6308908,4491276;6312501,4496066;6318489,4496066;6318888,4496066;6319287,4495667;6332461,4495268;6339646,4506844;6339646,4507244;6343239,4512034;6349626,4512034;6350026,4512034;6363997,4511236;6371183,4523213;6374776,4528003;6377969,4528801;6382361,4529201;6385953,4533193;6380365,4537584;6374377,4537184;6369586,4535588;6362401,4523612;6359207,4518820;6352421,4519220;6338848,4519619;6331662,4508042;6328070,4502853;6322082,4502853;6321683,4502853;6308110,4503252;6300924,4491276;6297730,4486485;6290943,4486885;6277371,4487284;6274975,4485687;6273379,4480497;6278568,4478901;6280963,4480098;6287351,4480098;6287750,4480098;6292341,4478202;960874,4474909;977641,4479700;978839,4482494;977242,4484091;976444,4484091;959676,4479300;958080,4476506;960874,4474909;4168005,4472115;4170800,4473711;4188364,4484490;4191558,4486087;4190360,4488881;4189961,4488881;4177187,4487683;4148444,4520020;4105330,4523213;4098544,4534391;4098145,4534790;4095350,4533992;4095750,4530798;4097746,4510039;4098145,4506845;4101338,4507244;4105730,4518822;4106129,4518822;4146448,4516027;4172796,4485687;4172796,4485288;4166409,4474909;4168005,4472115;898603,4470518;900998,4472514;899002,4474909;881436,4477305;879040,4475309;881037,4472913;978042,4460139;980437,4462135;978441,4464530;960875,4466926;958480,4464930;960476,4462534;883031,4453353;899799,4458144;901395,4460938;899799,4462535;899000,4462535;882233,4457744;880237,4454950;883031,4453353;6309107,4445867;6318488,4446965;6325674,4458941;6329267,4463731;6335255,4463731;6335654,4463731;6336053,4463332;6349227,4462933;6356412,4474510;6356412,4474909;6360005,4479699;6366392,4479699;6366792,4479699;6380764,4478901;6387949,4490878;6391542,4495668;6394736,4496466;6399127,4496866;6402720,4500858;6397131,4504850;6391143,4504450;6386352,4502854;6379167,4490878;6375973,4486086;6369187,4486485;6355614,4486885;6348428,4475308;6344836,4470118;6338848,4470118;6338448,4470118;6324876,4470518;6317690,4458542;6314495,4453751;6307709,4454150;6294136,4454550;6291741,4452953;6290144,4447763;6295334,4446166;6297729,4447763;6304116,4447763;6304515,4447763;6309107,4445867;971254,4442574;974049,4443373;973250,4446167;958080,4454951;957282,4455350;955286,4454152;956085,4451358;892613,4437384;906585,4448164;906986,4450958;905387,4451756;903792,4451357;890218,4440578;889819,4437783;892613,4437384;961275,4428602;961674,4431396;950895,4445369;949298,4446168;947701,4445768;947701,4442974;958480,4429001;961275,4428602;904988,4424610;907783,4425409;916567,4440579;915767,4443374;914969,4443773;912974,4442575;904190,4427405;904988,4424610;943309,4419421;944906,4422215;940115,4438982;938518,4440579;937721,4440579;935725,4437785;940514,4421018;943309,4419421;923353,4417824;925749,4419820;928145,4437386;926148,4439781;923753,4437785;921357,4420219;923353,4417824;6671031,4380049;6690143,4394271;6684554,4397863;6650223,4389879;6643036,4423812;6637447,4427405;6636649,4426208;6647428,4383492;6671031,4380049;4711314,4363931;4713709,4365927;4716105,4383493;4714109,4385888;4711713,4383892;4709318,4366327;4711314,4363931;4699738,4363134;4700936,4365928;4696145,4382695;4694548,4384292;4693749,4384292;4692153,4381498;4696944,4364731;4699738,4363134;4721693,4360339;4724487,4361137;4733271,4376308;4732472,4379102;4731674,4379501;4729678,4378304;4720894,4363133;4721693,4360339;4689758,4357944;4690556,4360739;4679777,4374712;4678180,4375510;4676583,4375111;4676184,4372316;4686963,4358343;4689758,4357944;4733269,4352355;4747641,4363134;4748041,4365929;4746444,4366727;4744847,4366328;4730874,4355549;4730475,4352754;4733269,4352355;1242711,4351956;1245505,4353552;1263071,4364331;1266263,4365928;1265066,4368722;1264666,4368722;1251892,4367524;1223151,4399860;1180037,4403054;1173251,4414232;1172851,4414631;1170057,4413832;1170456,4410639;1172452,4389879;1172851,4386686;1176045,4387085;1180436,4398663;1180836,4398663;1221155,4395867;1247502,4365528;1247502,4365129;1241115,4354750;1242711,4351956;4679378,4348363;4682173,4349161;4681374,4351955;4666204,4360739;4665405,4361138;4663409,4359940;4664208,4357146;2165659,4348363;2170449,4351955;2174043,4376307;2198394,4372714;2203184,4376307;2199591,4381097;2175240,4384690;2178832,4409042;2175240,4413832;2170449,4410240;2166857,4385887;2142505,4389480;2137715,4385887;2141308,4381097;2165659,4377504;2162066,4353153;2165659,4348363;4738060,4341178;4754827,4345969;4756025,4348763;4754428,4350360;4753630,4350360;4736863,4345569;4735266,4342775;4738060,4341178;3394195,4340878;3403585,4341975;3410779,4353951;3414369,4358742;3420354,4358742;3420755,4358742;3421153,4358343;3434321,4357943;3441503,4369520;3441503,4369919;3445096,4374710;3451481,4374710;3451880,4374710;3465847,4373911;3473027,4385888;3476620,4390679;3479813,4391477;3484203,4391876;3487793,4395868;3482206,4399860;3476224,4399461;3471431,4397864;3464251,4385888;3461057,4381097;3454273,4381496;3440706,4381895;3433526,4370319;3429934,4365129;3423946,4365129;3423548,4365129;3409979,4365528;3402786,4353552;3399590,4348762;3392801,4349161;3379222,4349560;3376826,4347963;3375231,4342774;3380420,4341177;3382816,4342774;3389207,4342774;3389603,4342774;3394195,4340878;4676186,4336787;4678581,4338783;4676585,4341178;4659019,4343574;4656624,4341578;4658620,4339182;4755625,4326807;4758021,4328802;4756025,4331198;4738459,4333594;4736064,4331598;4738060,4329202;4660615,4319621;4677383,4324412;4678980,4327206;4677383,4328803;4676584,4328803;4659817,4324012;4657821,4321218;4660615,4319621;4748839,4309241;4751633,4310040;4750835,4312834;4735664,4321618;4734866,4322017;4732870,4320819;4733668,4318025;3411376,4308543;3420755,4309641;3427938,4321617;3431530,4326407;3437515,4326407;3437914,4326407;3438312,4326008;3451481,4325609;3458662,4337185;3458662,4337585;3462255,4342375;3468640,4342375;3469041,4342375;3483006,4341577;3490192,4353554;3493785,4358344;3496977,4359142;3501363,4359542;3504963,4363534;3499370,4367525;3493380,4367126;3488592,4365530;3481410,4353554;3478216,4348762;3471434,4349161;3457865,4349561;3450683,4337984;3447092,4332794;3441105,4332794;3440706,4332794;3427138,4333194;3419955,4321218;3416764,4316427;3409979,4316826;3396394,4317226;3393998,4315629;3392402,4310439;3397594,4308842;3399997,4310439;3406387,4310439;3406788,4310439;3411376,4308543;4670197,4303653;4684170,4314433;4684569,4317227;4682972,4318025;4681375,4317626;4667801,4306847;4667402,4304052;4670197,4303653;4738860,4294870;4739259,4297664;4728480,4311637;4726883,4312436;4725286,4312036;4725286,4309242;4736065,4295269;4738860,4294870;4682172,4290878;4684966,4291677;4693750,4306847;4692951,4309642;4692153,4310041;4690157,4308843;4681373,4293673;4682172,4290878;4720896,4286088;4722493,4288882;4717701,4305649;4716104,4307246;4715306,4307246;4713310,4304452;4718101,4287684;4720896,4286088;4700935,4284492;4703330,4286488;4705726,4304053;4703730,4306449;4701334,4304453;4698939,4286887;4700935,4284492;3772847,4242725;3791960,4256947;3786371,4260540;3752039,4252556;3744853,4286488;3739264,4290081;3738466,4288884;3749244,4246168;3772847,4242725;1813165,4226607;1815560,4228603;1817955,4246169;1815959,4248564;1813564,4246568;1811176,4229002;1813165,4226607;1801594,4225809;1802792,4228603;1798001,4245370;1796405,4246967;1795605,4246967;1794009,4244173;1798799,4227406;1801594,4225809;1823543,4223014;1826337,4223813;1835121,4238983;1834322,4241778;1833524,4242177;1831528,4240979;1822744,4225809;1823543,4223014;468855,4220719;478237,4221817;485422,4233793;489015,4238583;495003,4238583;495402,4238583;495801,4238184;508975,4237785;516160,4249361;516160,4249761;519753,4254551;526140,4254551;526540,4254551;540512,4253753;547697,4265730;551290,4270520;554484,4271318;558875,4271718;562468,4275710;556879,4279701;550891,4279302;546100,4277706;538915,4265730;535721,4260938;528935,4261337;515362,4261737;508176,4250160;504584,4244970;498596,4244970;498197,4244970;484624,4245370;477438,4233394;474245,4228603;467458,4229002;453885,4229402;451490,4227805;449893,4222615;455083,4221018;457478,4222615;463865,4222615;464265,4222615;468855,4220719;1791615,4220619;1792413,4223413;1781635,4237386;1780038,4238185;1778441,4237785;1778042,4234991;1788820,4221018;1791615,4220619;5019896,4218224;5022690,4219820;5040255,4230599;5043448,4232196;5042251,4234990;5041851,4234990;5029077,4233792;5000334,4266128;4957220,4269322;4950434,4280500;4950035,4280899;4947240,4280100;4947640,4276907;4949636,4256147;4950035,4252954;4953228,4253353;4957620,4264931;4958019,4264931;4998338,4262135;5024686,4231796;5024686,4231397;5018299,4221018;5019896,4218224;5943242,4215031;5948032,4218624;5951625,4242975;5975976,4239382;5980767,4242975;5977174,4247765;5952823,4251358;5956416,4275710;5952823,4280501;5948032,4276908;5944440,4252556;5920088,4256148;5915297,4252556;5918890,4247765;5943242,4244172;5939649,4219821;5943242,4215031;1835519,4215031;1849891,4225810;1850291,4228605;1848694,4229403;1847097,4229004;1833123,4218224;1832724,4215430;1835519,4215031;1781235,4211038;1784030,4211837;1783231,4214631;1768062,4223415;1767263,4223814;1765267,4222616;1766066,4219822;7171776,4207147;7181158,4208244;7188343,4220220;7191936,4225011;7197924,4225011;7198323,4225011;7198722,4224612;7211896,4224212;7219082,4235789;7219082,4236188;7222674,4240979;7229062,4240979;7229461,4240979;7243433,4240180;7250618,4252157;7254211,4256948;7257405,4257746;7261796,4258145;7265389,4262137;7259800,4266529;7253812,4266129;7249022,4264533;7241836,4252557;7238642,4247765;7231856,4248164;7218283,4248564;7211098,4236987;7207505,4231797;7201517,4231797;7201118,4231797;7187545,4232196;7180359,4220220;7177165,4215430;7170378,4215829;7156805,4216228;7154410,4214632;7152813,4209442;7158003,4207845;7160398,4209043;7166785,4209043;7167185,4209043;7171776,4207147;1840309,4203853;1857076,4208644;1858274,4211438;1856677,4213035;1855879,4213035;1839111,4208244;1837515,4205450;1840309,4203853;1778044,4199462;1780439,4201458;1778443,4203853;1760878,4206249;1758483,4204253;1760479,4201857;1857477,4189482;1859872,4191477;1857876,4193873;1840310,4196269;1837915,4194273;1839911,4191877;485622,4188384;495004,4189482;502189,4201458;505782,4206248;511770,4206248;512169,4206248;512568,4205849;525742,4205450;532927,4217027;532927,4217426;536520,4222216;542907,4222216;543307,4222216;557279,4221418;564464,4233395;568057,4238185;571251,4238983;575642,4239383;579235,4243375;573646,4247367;567658,4246967;562867,4245371;555682,4233395;552488,4228603;545702,4229002;532129,4229402;524943,4217825;521351,4212635;515363,4212635;514964,4212635;501391,4213035;494205,4201059;491012,4196268;484225,4196667;470652,4197067;468257,4195470;466660,4190280;471850,4188683;474245,4190280;480632,4190280;481032,4190280;485622,4188384;1762473,4182297;1779239,4187088;1780836,4189882;1779239,4191479;1778441,4191479;1761675,4186688;1759679,4183893;1762473,4182297;7188542,4175211;7197924,4176308;7205109,4188284;7208702,4193075;7214690,4193075;7215089,4193075;7215488,4192676;7228662,4192276;7235847,4203853;7235847,4204252;7239440,4209043;7245827,4209043;7246227,4209043;7260198,4208244;7267384,4220221;7270977,4225012;7274170,4225810;7278562,4226209;7282154,4230201;7276566,4234193;7270578,4233794;7265787,4232197;7258602,4220221;7255408,4215430;7248622,4215829;7235049,4216228;7227863,4204652;7224271,4199462;7218283,4199462;7217884,4199462;7204311,4199861;7197125,4187885;7193931,4183095;7187144,4183494;7173572,4183893;7171176,4182296;7169580,4177107;7174769,4175510;7177164,4177107;7183552,4177107;7183951,4177107;7188542,4175211;1850689,4171917;1853484,4172716;1852685,4175510;1837515,4184294;1836716,4184693;1834720,4183495;1835519,4180701;1772054,4166328;1786027,4177108;1786427,4179902;1784829,4180700;1783233,4180301;1769659,4169522;1769260,4166727;1772054,4166328;1840710,4157546;1841109,4160340;1830330,4174313;1828733,4175112;1827136,4174713;1827136,4171918;1837915,4157945;1840710,4157546;1784030,4153554;1786824,4154353;1795607,4169523;1794808,4172318;1794010,4172717;1792014,4171519;1783230,4156349;1784030,4153554;1822745,4148764;1824343,4151558;1819551,4168325;1817954,4169922;1817156,4169922;1815159,4167128;1819950,4150360;1822745,4148764;1802793,4147167;1805188,4149163;1807583,4166729;1805588,4169124;1803192,4167128;1800797,4149562;1802793,4147167;847156,4122167;866269,4136388;860679,4139981;826344,4131997;819160,4165930;813573,4169523;812774,4168325;823550,4125610;847156,4122167;5590750,4092876;5593145,4094872;5595540,4112437;5593544,4114833;5591149,4112837;5588753,4095271;5590750,4092876;5579172,4092078;5580371,4094872;5575580,4111639;5573983,4113236;5573185,4113236;5571587,4110442;5576378,4093675;5579172,4092078;5601128,4089682;5603923,4090481;5612706,4105651;5611907,4108446;5611109,4108845;5609113,4107647;5600330,4092477;5601128,4089682;5569193,4087287;5569991,4090081;5559213,4104054;5557615,4104853;5556018,4104453;5555619,4101659;5566399,4087686;5569193,4087287;5612705,4081698;5627077,4092477;5627476,4095272;5625879,4096070;5624282,4095671;5610309,4084892;5609910,4082097;5612705,4081698;2122147,4080900;2124941,4082496;2142507,4093275;2145700,4094872;2144503,4097666;2144103,4097666;2131330,4096468;2102587,4128805;2059471,4131998;2052685,4143176;2052286,4143575;2049491,4142777;2049892,4139583;2051887,4118824;2052286,4115630;2055480,4116029;2059871,4127607;2060271,4127607;2100590,4124812;2126937,4094472;2126937,4094073;2120549,4083694;2122147,4080900;5558813,4077706;5561608,4078505;5560809,4081299;5545639,4090083;5544840,4090482;5542844,4089284;5543643,4086490;3045104,4077706;3049892,4081299;3053486,4105650;3077840,4102057;3082626,4105650;3079038,4110440;3054684,4114033;3058274,4138385;3054684,4143176;3049892,4139583;3046298,4115231;3021953,4118824;3017160,4115231;3020759,4110440;3045104,4106848;3041514,4082496;3045104,4077706;5617495,4070521;5634262,4075312;5635460,4078106;5633863,4079703;5633065,4079703;5616298,4074912;5614701,4072117;5617495,4070521;4273592,4070221;4282974,4071319;4290159,4083295;4293752,4088085;4299740,4088085;4300139,4088085;4300538,4087686;4313712,4087287;4320898,4098864;4320898,4099263;4324490,4104053;4330878,4104053;4331277,4104053;4345250,4103255;4352435,4115232;4356028,4120022;4359222,4120820;4363613,4121220;4367206,4125212;4361617,4129204;4355629,4128804;4350839,4127208;4343653,4115232;4340459,4110440;4333672,4110839;4320099,4111239;4312914,4099662;4309321,4094472;4303333,4094472;4302934,4094472;4289361,4094872;4282175,4082896;4278982,4078105;4272195,4078504;4258622,4078904;4256227,4077307;4254630,4072117;4259820,4070520;4262215,4072117;4268602,4072117;4269002,4072117;4273592,4070221;5555620,4066130;5558015,4068126;5556019,4070521;5538453,4072917;5536058,4070921;5538054,4068525;5635061,4055751;5637456,4057747;5635460,4060142;5617894,4062538;5615499,4060542;5617495,4058146;5540050,4048964;5556818,4053755;5558415,4056549;5556818,4058146;5556019,4058146;5539252,4053355;5537256,4050560;5540050,4048964;5628274,4038584;5631069,4039383;5630270,4042177;5615100,4050961;5614301,4051360;5612305,4050162;5613104,4047368;4290358,4037886;4299740,4038984;4306925,4050960;4310518,4055750;4316506,4055750;4316905,4055750;4317304,4055351;4330478,4054952;4337663,4066528;4337663,4066928;4341256,4071718;4347643,4071718;4348043,4071718;4362015,4070920;4369201,4082897;4372794,4087687;4375987,4088485;4380379,4088885;4383971,4092877;4378383,4096869;4372395,4096469;4367604,4094873;4360419,4082897;4357225,4078105;4350438,4078504;4336865,4078904;4329679,4067327;4326087,4062137;4320099,4062137;4319700,4062137;4306127,4062536;4298941,4050560;4295748,4045770;4288961,4046169;4275389,4046568;4272993,4044972;4271397,4039782;4276586,4038185;4278981,4039782;4285369,4039782;4285768,4039782;4290358,4037886;5549631,4032996;5563604,4043775;5564003,4046570;5562407,4047368;5560810,4046969;5547236,4036190;5546837,4033395;5549631,4032996;5618295,4024214;5618694,4027009;5607915,4040982;5606318,4041780;5604721,4041381;5604721,4038586;5615500,4024613;5618295,4024214;5561607,4020221;5564402,4021020;5573185,4036190;5572386,4038985;5571588,4039384;5569592,4038186;5560808,4023016;5561607,4020221;5600331,4015032;5601928,4017826;5597137,4034593;5595540,4036190;5594742,4036190;5592745,4033396;5597536,4016628;5600331,4015032;5580371,4013436;5582766,4015432;5585161,4032998;5583165,4035393;5580770,4033397;5578374,4015831;5580371,4013436;4624738,3988835;4643850,4003057;4638262,4006649;4603930,3998665;4596744,4032598;4591155,4036191;4590357,4034994;4601135,3992278;4624738,3988835;119760,3957148;124550,3960741;128143,3985092;152494,3981499;157286,3985092;153693,3989882;129341,3993475;132933,4017827;129341,4022617;124550,4019025;120957,3994673;96606,3998265;91816,3994673;95409,3989882;119760,3986289;116167,3961938;119760,3957148;2692619,3955552;2695010,3957548;2697411,3975114;2695415,3977509;2693017,3975513;2690621,3957947;2692619,3955552;2681038,3954753;2682236,3957547;2677444,3974314;2675846,3975911;2675046,3975911;2673450,3973117;2678241,3956349;2681038,3954753;2702996,3952357;2705787,3953156;2714570,3968326;2713769,3971121;2712970,3971520;2710977,3970322;2702194,3955152;2702996,3952357;2671058,3949963;2671855,3952757;2661077,3966730;2659480,3967529;2657882,3967130;2657484,3964335;2668262,3950362;2671058,3949963;1347896,3949663;1357280,3950760;1364464,3962736;1368057,3967527;1374044,3967527;1374443,3967527;1374842,3967128;1388016,3966728;1395202,3978305;1395202,3978704;1398794,3983495;1405181,3983495;1405581,3983495;1419553,3982696;1426740,3994673;1430331,3999464;1433527,4000262;1437918,4000661;1441511,4004653;1435924,4008645;1429932,4008246;1425142,4006649;1417957,3994673;1414762,3989882;1407976,3990281;1394403,3990680;1387217,3979104;1383625,3973914;1377637,3973914;1377238,3973914;1363665,3974313;1356481,3962337;1353286,3957547;1346499,3957946;1332927,3958345;1330532,3956748;1328935,3951559;1334125,3949962;1336520,3951559;1342906,3951559;1343306,3951559;1347896,3949663;5899330,3947568;5902125,3949165;5919690,3959943;5922883,3961540;5921686,3964334;5921286,3964334;5908512,3963136;5879770,3995472;5836655,3998666;5829869,4009844;5829469,4010243;5826675,4009444;5827074,4006251;5829070,3985491;5829469,3982298;5832663,3982697;5837054,3994275;5837453,3994275;5877774,3991479;5904121,3961140;5904121,3960741;5897734,3950362;5899330,3947568;2714568,3944374;2728936,3955154;2729332,3957948;2727736,3958746;2726140,3958347;2712171,3947568;2711774,3944773;2714568,3944374;6822677,3943975;6827467,3947568;6831060,3971919;6855411,3968326;6860202,3971919;6856609,3976709;6832258,3980302;6835851,4004654;6832258,4009445;6827467,4005852;6823875,3981500;6799522,3985093;6794732,3981500;6798325,3976709;6822677,3973117;6819084,3948765;6822677,3943975;2660678,3940381;2663471,3941180;2662675,3943974;2647504,3952758;2646705,3953157;2644711,3951959;2645508,3949165;2719353,3933197;2736120,3937988;2737318,3940782;2735722,3942379;2734921,3942379;2718158,3937588;2716560,3934793;2719353,3933197;2657485,3928805;2659881,3930801;2657885,3933196;2640320,3935592;2637924,3933596;2639922,3931200;2736920,3918426;2739317,3920422;2737320,3922817;2719756,3925213;2717361,3923217;2719356,3920821;1365063,3917728;1374444,3918825;1381629,3930801;1385222,3935592;1391210,3935592;1391610,3935592;1392008,3935193;1405182,3934793;1412369,3946370;1412369,3946769;1415960,3951560;1422350,3951560;1422749,3951560;1436721,3950761;1443907,3962738;1447498,3967529;1450690,3968327;1455082,3968726;1458676,3972718;1453086,3976710;1447099,3976311;1442308,3974714;1435125,3962738;1431929,3957947;1425143,3958346;1411568,3958745;1404383,3947169;1400791,3941979;1394802,3941979;1394405,3941979;1380831,3942378;1373645,3930402;1370452,3925612;1363665,3926011;1350092,3926410;1347698,3924813;1346101,3919624;1351290,3918027;1353685,3919624;1360073,3919624;1360474,3919624;1365063,3917728;2641913,3911640;2658682,3916431;2660278,3919225;2658682,3920822;2657882,3920822;2641117,3916031;2639119,3913237;2641913,3911640;2730129,3901261;2732927,3902059;2732128,3904853;2716961,3913637;2716164,3914036;2714168,3912838;2714964,3910044;2651496,3895672;2665467,3906451;2665868,3909246;2664271,3910044;2662675,3909645;2649100,3898865;2648701,3896071;2651496,3895672;2720157,3886889;2720555,3889684;2709780,3903657;2708184,3904455;2706586,3904056;2706586,3901261;2717361,3887288;2720157,3886889;2663471,3882897;2666266,3883696;2675049,3898866;2674250,3901661;2673452,3902060;2671456,3900862;2662673,3885692;2663471,3882897;2702194,3877708;2703793,3880502;2699005,3897269;2697409,3898866;2696610,3898866;2694611,3896072;2699401,3879305;2702194,3877708;2682236,3876111;2684631,3878107;2687027,3895673;2685030,3898068;2682636,3896072;2680242,3878506;2682236,3876111;1726597,3851510;1745709,3865732;1740120,3869325;1705790,3861341;1698604,3895273;1693015,3898866;1692217,3897669;1702995,3854953;1726597,3851510;6470185,3822219;6472580,3824215;6474975,3841781;6472979,3844176;6470584,3842180;6468188,3824614;6470185,3822219;6458607,3821421;6459806,3824215;6455015,3840982;6453418,3842579;6452620,3842579;6451022,3839785;6455813,3823017;6458607,3821421;6480563,3818626;6483358,3819425;6492141,3834595;6491342,3837390;6490544,3837789;6488548,3836591;6479764,3821421;6480563,3818626;5125482,3816331;5134863,3817429;5142049,3829405;5145642,3834195;5151630,3834195;5152029,3834195;5152428,3833796;5165602,3833397;5172787,3844973;5172787,3845373;5176380,3850163;5182767,3850163;5183167,3850163;5197140,3849365;5204325,3861342;5207918,3866132;5211112,3866930;5215503,3867330;5219096,3871322;5213507,3875314;5207519,3874914;5202728,3873318;5195543,3861342;5192349,3856550;5185562,3856949;5171989,3857349;5164803,3845772;5161211,3840582;5155223,3840582;5154823,3840582;5141251,3840981;5134065,3829005;5130871,3824215;5124085,3824614;5110512,3825013;5108117,3823417;5106520,3818227;5111710,3816630;5114105,3818227;5120492,3818227;5120891,3818227;5125482,3816331;6448628,3816231;6449426,3819025;6438648,3832998;6437050,3833797;6435453,3833398;6435054,3830603;6445833,3816630;6448628,3816231;6492139,3810642;6506512,3821422;6506911,3824216;6505314,3825014;6503717,3824615;6489744,3813836;6489345,3811041;6492139,3810642;3001196,3810243;3003988,3811840;3021557,3822618;3024745,3824215;3023550,3827009;3023150,3827009;3010363,3825811;2981628,3858147;2938519,3861341;2931733,3872519;2931335,3872918;2928539,3872119;2928937,3868926;2930935,3848166;2931335,3844973;2934527,3845372;2938917,3856950;2939317,3856950;2979636,3854154;3005982,3823815;3005982,3823416;2999599,3813037;3001196,3810243;6438248,3807049;6441043,3807848;6440244,3810642;6425074,3819426;6424275,3819825;6422279,3818627;6423078,3815833;3924493,3806650;3929283,3810243;3932876,3834594;3957228,3831001;3962019,3834594;3958426,3839385;3934074,3842977;3937667,3867330;3934074,3872120;3929283,3868527;3925691,3844175;3901339,3847768;3896549,3844175;3900142,3839385;3924493,3835792;3920900,3811441;3924493,3806650;6496930,3799465;6513697,3804256;6514895,3807050;6513298,3808647;6512500,3808647;6495732,3803856;6494136,3801061;6496930,3799465;6435056,3795074;6437451,3797070;6435455,3799465;6417889,3801861;6415494,3799865;6417490,3797469;6514496,3785094;6516891,3787090;6514895,3789485;6497329,3791881;6494934,3789885;6496930,3787489;5142648,3783996;5152030,3785094;5159215,3797070;5162808,3801860;5168796,3801860;5169195,3801860;5169594,3801461;5182768,3801062;5189953,3812638;5189953,3813037;5193546,3817828;5199933,3817828;5200333,3817828;5214305,3817029;5221491,3829006;5225084,3833797;5228277,3834595;5232669,3834994;5236261,3838986;5230673,3842978;5224685,3842579;5219894,3840982;5212709,3829006;5209515,3824215;5202728,3824614;5189155,3825013;5181969,3813437;5178377,3808247;5172389,3808247;5171990,3808247;5158417,3808646;5151231,3796670;5148038,3791880;5141251,3792279;5127679,3792678;5125283,3791082;5123687,3785892;5128876,3784295;5131271,3785892;5137659,3785892;5138058,3785892;5142648,3783996;6419485,3777908;6436252,3782699;6437849,3785493;6436252,3787090;6435454,3787090;6418687,3782299;6416691,3779504;6419485,3777908;6507709,3767528;6510504,3768327;6509705,3771121;6494535,3779905;6493736,3780304;6491740,3779106;6492539,3776312;6429067,3762339;6443040,3773118;6443439,3775913;6441842,3776711;6440245,3776312;6426671,3765533;6426272,3762738;6429067,3762339;6497730,3753158;6498129,3755953;6487351,3769925;6485753,3770724;6484156,3770325;6484156,3767530;6494935,3753557;6497730,3753158;6441042,3749564;6443837,3750363;6452620,3765533;6451821,3768328;6451023,3768727;6449027,3767529;6440243,3752359;6441042,3749564;6479766,3744376;6481364,3747170;6476572,3763937;6474975,3765534;6474177,3765534;6472180,3762740;6476971,3745973;6479766,3744376;6459805,3742779;6462200,3744775;6464595,3762341;6462599,3764736;6460204,3762740;6457808,3745174;6459805,3742779;5504173,3717779;5523285,3732000;5517696,3735593;5483365,3727609;5476178,3761542;5470590,3765135;5469791,3763937;5480571,3721222;5504173,3717779;75848,3689685;78643,3691281;96208,3702060;99401,3703657;98204,3706451;97804,3706451;85030,3705253;56288,3737589;13173,3740783;6387,3751961;5988,3752360;3193,3751561;3592,3748368;5588,3727608;5988,3724415;9181,3724814;13572,3736392;13972,3736392;54292,3733596;80639,3703257;80639,3702858;74252,3692479;75848,3689685;999202,3686492;1003991,3690085;1007584,3714436;1031935,3710843;1036726,3714436;1033133,3719226;1008782,3722819;1012373,3747171;1008782,3751962;1003991,3748369;1000399,3724017;976045,3727609;971255,3724017;974849,3719226;999202,3715633;995607,3691282;999202,3686492;3572043,3684895;3574436,3686891;3576834,3704457;3574838,3706852;3572439,3704856;3570037,3687290;3572043,3684895;3560468,3684097;3561667,3686891;3556873,3703658;3555272,3705255;3554472,3705255;3552876,3702461;3557672,3685693;3560468,3684097;3582425,3681302;3585219,3682100;3594000,3697271;3593202,3700065;3592401,3700464;3590409,3699267;3581628,3684096;3582425,3681302;3550481,3679306;3551287,3682101;3540500,3696073;3538905,3696872;3537299,3696473;3536903,3693678;3547690,3679705;3550481,3679306;2227337,3679007;2236719,3680105;2243904,3692081;2247497,3696871;2253487,3696871;2253885,3696871;2254284,3696472;2267453,3696073;2274636,3707649;2274636,3708049;2278228,3712839;2284621,3712839;2285017,3712839;2298992,3712041;2306181,3724018;2309771,3728808;2312957,3729606;2317343,3730006;2320932,3733998;2315351,3737990;2309368,3737590;2304579,3735994;2297395,3724018;2294202,3719226;2287414,3719625;2273837,3720025;2266654,3708448;2263062,3703258;2257077,3703258;2256679,3703258;2243105,3703657;2235920,3691681;2232726,3686891;2225939,3687290;2212365,3687689;2209971,3686093;2208373,3680903;2213563,3679306;2215958,3680903;2222346,3680903;2222747,3680903;2227337,3679007;6778765,3676512;6781560,3678109;6799124,3688887;6802318,3690484;6801120,3693278;6800721,3693278;6787947,3692080;6759205,3724416;6716090,3727610;6709304,3738788;6708905,3739187;6706110,3738388;6706510,3735195;6708506,3714435;6708905,3711242;6712098,3711641;6716490,3723219;6716889,3723219;6757209,3720423;6783556,3690084;6783556,3689685;6777169,3679306;6778765,3676512;3593999,3673318;3608366,3684097;3608762,3686892;3607169,3687690;3605576,3687291;3591604,3676512;3591204,3673717;3593999,3673318;3540105,3669725;3542898,3670524;3542090,3673318;3526924,3682102;3526127,3682501;3524122,3681303;3524930,3678509;3598790,3662540;3615550,3667331;3616748,3670125;3615155,3671722;3614352,3671722;3597592,3666931;3595995,3664137;3598790,3662540;3536903,3657749;3539300,3659745;3537299,3662140;3519743,3664536;3517339,3662540;3519345,3660144;3616353,3647769;3618746,3649765;3616748,3652161;3599190,3654557;3596795,3652561;3598791,3650165;2244503,3646672;2253885,3647770;2261068,3659745;2264658,3664536;2270647,3664536;2271044,3664536;2271444,3664137;2284621,3663737;2291809,3675314;2291809,3675713;2295400,3680504;2301786,3680504;2302185,3680504;2316146,3679705;2323327,3691682;2326926,3696473;2330121,3697271;2334521,3697670;2338117,3701662;2332519,3705654;2326525,3705255;2321729,3703658;2314554,3691682;2311361,3686891;2304579,3687290;2291006,3687689;2283820,3676113;2280225,3670923;2274238,3670923;2273839,3670923;2260271,3671322;2253086,3659346;2249894,3654556;2243105,3654955;2229534,3655354;2227137,3653758;2225541,3648568;2230730,3646971;2233125,3648568;2239514,3648568;2239913,3648568;2244503,3646672;3521338,3640584;3538106,3645375;3539703,3648169;3538106,3649766;3537299,3649766;3520536,3644975;3518538,3642181;3521338,3640584;3609559,3630205;3612359,3631003;3611562,3633797;3596394,3642581;3595594,3642980;3593601,3641782;3594397,3638988;3530921,3625015;3544894,3635794;3545295,3638589;3543691,3639387;3542090,3638988;3528520,3628209;3528124,3625414;3530921,3625015;3599590,3615833;3599989,3618627;3589208,3632600;3587614,3633399;3586015,3632999;3586015,3630205;3596795,3616232;3599590,3615833;3542898,3612241;3545686,3613039;3554472,3628210;3553672,3631004;3552880,3631403;3550877,3630206;3542090,3615035;3542898,3612241;3581628,3607051;3583223,3609845;3578434,3626612;3576834,3628209;3576036,3628209;3574040,3625415;3578834,3608647;3581628,3607051;3561667,3605454;3564057,3607450;3566450,3625015;3564451,3627411;3562061,3625415;3559669,3607849;3561667,3605454;2606038,3580454;2625150,3594675;2619559,3598268;2585229,3590284;2578043,3624217;2572454,3627810;2571655,3626612;2582433,3583897;2606038,3580454;646305,3564736;648700,3566731;651096,3584297;649099,3586692;646704,3584696;644309,3567131;646305,3564736;634728,3563539;635926,3566333;631135,3583100;629538,3584697;628739,3584697;627143,3581903;631933,3565135;634728,3563539;657082,3561142;659876,3561941;668660,3577111;667861,3579906;667063,3580305;665067,3579107;656284,3563937;657082,3561142;625147,3558748;625945,3561542;615167,3575515;613570,3576314;611973,3575914;611574,3573120;622352,3559147;625147,3558748;668658,3553159;683031,3563938;683430,3566733;681833,3567531;680236,3567132;666263,3556353;665864,3553558;668658,3553159;4776383,3552760;4781173,3556353;4784766,3580704;4809118,3577111;4813909,3580704;4810316,3585494;4785964,3589087;4789556,3613439;4785964,3618229;4781173,3614637;4777580,3590285;4753229,3593877;4748439,3590285;4752032,3585494;4776383,3581901;4772790,3557550;4776383,3552760;7349620,3551563;7352015,3553559;7354410,3571124;7352414,3573520;7350019,3571524;7347623,3553958;7349620,3551563;7338042,3550365;7339241,3553159;7334450,3569926;7332853,3571523;7332054,3571523;7330457,3568729;7335248,3551961;7338042,3550365;614768,3549167;617563,3549966;616764,3552760;601594,3561544;600796,3561943;598800,3560745;599598,3557951;7328063,3545574;7328861,3548369;7318083,3562341;7316485,3563140;7314888,3562741;7314489,3559946;7325269,3545973;7328063,3545574;6004918,3545275;6014300,3546373;6021485,3558349;6025078,3563139;6031066,3563139;6031465,3563139;6031864,3562740;6045038,3562341;6052223,3573917;6052223,3574317;6055816,3579107;6062203,3579107;6062603,3579107;6076574,3578309;6083760,3590286;6087353,3595076;6090546,3595874;6094938,3596274;6098530,3600266;6092942,3604258;6086954,3603858;6082163,3602262;6074978,3590286;6071784,3585494;6064998,3585893;6051425,3586293;6044239,3574716;6040647,3569526;6034659,3569526;6034260,3569526;6020687,3569925;6013501,3557949;6010307,3553159;6003520,3553558;5989948,3553957;5987552,3552361;5985956,3547171;5991145,3545574;5993540,3547171;5999928,3547171;6000327,3547171;6004918,3545275;673449,3541982;690215,3546773;691413,3549567;689816,3551164;689018,3551164;672250,3546373;670655,3543578;673449,3541982;3880582,3539187;3883377,3540783;3900941,3551562;3904135,3553159;3902937,3555953;3902538,3555953;3889764,3554755;3861021,3587091;3817907,3590285;3811121,3601463;3810722,3601862;3807927,3601063;3808327,3597870;3810323,3577110;3810722,3573917;3813915,3574316;3818307,3585894;3818706,3585894;3859025,3583098;3885373,3552759;3885373,3552360;3878986,3541981;3880582,3539187;611576,3537591;613971,3539587;611975,3541982;594409,3544378;592014,3542382;594010,3539986;7317683,3535993;7320478,3536792;7319679,3539586;7304509,3548370;7303710,3548769;7301714,3547571;7302513,3544777;690616,3527211;693011,3529207;691015,3531602;673450,3533998;671054,3532002;673050,3529606;7314490,3524417;7316886,3526413;7314890,3528808;7297324,3531204;7294929,3529208;7296925,3526812;596004,3520425;612772,3525216;614368,3528010;612772,3529607;611973,3529607;595206,3524816;593210,3522021;596004,3520425;6022083,3513339;6031465,3514437;6038650,3526413;6042243,3531203;6048231,3531203;6048630,3531203;6049029,3530804;6062203,3530405;6069389,3541981;6069389,3542381;6072981,3547171;6079369,3547171;6079768,3547171;6093740,3546373;6100925,3558350;6104518,3563140;6107712,3563938;6112103,3564338;6115696,3568330;6110107,3572322;6104119,3571922;6099329,3570326;6092143,3558350;6088949,3553558;6082163,3553957;6068590,3554357;6061405,3542780;6057812,3537590;6051824,3537590;6051425,3537590;6037852,3537989;6030666,3526013;6027472,3521223;6020685,3521622;6007112,3522021;6004717,3520425;6003120,3515235;6008310,3513638;6010705,3515235;6017092,3515235;6017492,3515235;6022083,3513339;683828,3510045;686624,3510844;685825,3513638;670655,3522422;669856,3522821;667860,3521623;668659,3518829;7298920,3507252;7315688,3512043;7317285,3514837;7315688,3516434;7314889,3516434;7298122,3511643;7296126,3508848;7298920,3507252;605586,3504457;619559,3515236;619959,3518031;618361,3518829;616764,3518430;603191,3507651;602792,3504856;605586,3504457;673849,3495674;674249,3498469;663469,3512441;661872,3513240;660276,3512841;660276,3510046;671055,3496073;673849,3495674;617561,3491683;620356,3492481;629139,3507652;628340,3510446;627542,3510845;625546,3509648;616763,3494477;617561,3491683;7308501,3491283;7322474,3502062;7322874,3504857;7321277,3505655;7319680,3505256;7306106,3494477;7305707,3491682;7308501,3491283;655885,3486493;657482,3489287;652691,3506054;651094,3507651;650296,3507651;648300,3504857;653090,3488089;655885,3486493;636325,3484896;638721,3486892;641116,3504458;639119,3506853;636724,3504857;634329,3487291;636325,3484896;7320477,3478509;7323272,3479307;7332055,3494478;7331256,3497272;7330458,3497671;7328462,3496474;7319678,3481303;7320477,3478509;7359201,3473320;7360799,3476114;7356007,3492881;7354410,3494478;7353612,3494478;7351615,3491684;7356406,3474916;7359201,3473320;7339241,3471723;7341636,3473719;7344031,3491284;7342035,3493680;7339640,3491684;7337244,3474118;7339241,3471723;6383608,3447122;6402720,3461343;6397131,3464936;6362800,3456952;6355613,3490885;6350024,3494478;6349226,3493280;6360005,3450565;6383608,3447122;4423891,3431004;4426286,3433000;4428682,3450566;4426686,3452961;4424290,3450965;4421895,3433399;4423891,3431004;4412315,3430206;4413513,3433000;4408722,3449767;4407125,3451364;4406326,3451364;4404730,3448570;4409521,3431802;4412315,3430206;4434669,3427411;4437463,3428210;4446247,3443380;4445448,3446175;4444650,3446574;4442654,3445376;4433870,3430206;4434669,3427411;4402335,3425416;4403133,3428210;4392354,3442183;4390757,3442982;4389160,3442583;4388761,3439788;4399540,3425815;4402335,3425416;4446246,3419428;4460619,3430207;4461018,3433002;4459421,3433800;4457824,3433401;4443851,3422622;4443452,3419827;4446246,3419428;955288,3419029;958083,3420626;975648,3431404;978841,3433001;977644,3435795;977244,3435795;964469,3434597;935727,3466933;892614,3470127;885827,3481305;885429,3481704;882634,3480905;883033,3477712;885029,3456952;885429,3453759;888622,3454158;893013,3465736;893413,3465736;933732,3462940;960078,3432601;960078,3432202;953691,3421823;955288,3419029;4391955,3415835;4394750,3416633;4393951,3419427;4378781,3428211;4377982,3428610;4375986,3427412;4376785,3424618;1878235,3415436;1883025,3419029;1886618,3443380;1910970,3439787;1915760,3443380;1912168,3448170;1887817,3451763;1891409,3476115;1887817,3480905;1883025,3477313;1879432,3452961;1855080,3456553;1850290,3452961;1853883,3448170;1878235,3444578;1874642,3420226;1878235,3415436;4451036,3408650;4467803,3413441;4469001,3416235;4467404,3417832;4466606,3417832;4449838,3413041;4448242,3410246;4451036,3408650;3106783,3407951;3116163,3409049;3123341,3421025;3126939,3425815;3132926,3425815;3133324,3425815;3133723,3425416;3146906,3425017;3154095,3436593;3154095,3436993;3157687,3441783;3164078,3441783;3164474,3441783;3178442,3440985;3185625,3452962;3189217,3457752;3192406,3458550;3196805,3458950;3200395,3462942;3194808,3466934;3188818,3466534;3184027,3464938;3176842,3452962;3173642,3448170;3166867,3448569;3153296,3448969;3146107,3437392;3142512,3432202;3136520,3432202;3136122,3432202;3122543,3432602;3115363,3420626;3112173,3415835;3105389,3416234;3091810,3416634;3089412,3415037;3087817,3409847;3093008,3408250;3095408,3409847;3101797,3409847;3102196,3409847;3106783,3407951;4389162,3403859;4391557,3405855;4389561,3408250;4371995,3410646;4369600,3408650;4371596,3406254;4468202,3393879;4470598,3395875;4468602,3398270;4451036,3400666;4448641,3398670;4450637,3396274;4373592,3386694;4390359,3391485;4391956,3394279;4390359,3395876;4389561,3395876;4372794,3391085;4370798,3388290;4373592,3386694;4461416,3376314;4464211,3377113;4463412,3379907;4448242,3388691;4447443,3389090;4445447,3387892;4446246,3385098;3123941,3376015;3133324,3377113;3140513,3389089;3144109,3393879;3150102,3393879;3150499,3393879;3150900,3393480;3164078,3393081;3171256,3404657;3171256,3405057;3174842,3409847;3181232,3409847;3181635,3409847;3195606,3409049;3202789,3421026;3206381,3425816;3209575,3426614;3213967,3427014;3217559,3431006;3211972,3434998;3205983,3434598;3201193,3433002;3194009,3421026;3190815,3416234;3184027,3416633;3170453,3417033;3163278,3405456;3159683,3400266;3153695,3400266;3153293,3400266;3139714,3400666;3132524,3388690;3129332,3383899;3122543,3384298;3108983,3384698;3106585,3383101;3104992,3377911;3110178,3376314;3112570,3377911;3118955,3377911;3119352,3377911;3123941,3376015;4383173,3371124;4397146,3381903;4397545,3384698;4395948,3385496;4394351,3385097;4380777,3374318;4380378,3371523;4383173,3371124;4451436,3361943;4451835,3364738;4441056,3378710;4439459,3379509;4437862,3379110;4437862,3376315;4448642,3362342;4451436,3361943;4395148,3358350;4397942,3359149;4406726,3374319;4405927,3377114;4405129,3377513;4403133,3376315;4394349,3361145;4395148,3358350;4433473,3353161;4435070,3355955;4430278,3372722;4428681,3374319;4427883,3374319;4425887,3371525;4430678,3354758;4433473,3353161;4413512,3351564;4415907,3353560;4418303,3371126;4416307,3373521;4413911,3371525;4411516,3353959;4413512,3351564;3485455,3309798;3504567,3324019;3498973,3327612;3464658,3319628;3457475,3353561;3451888,3357154;3451092,3355956;3461863,3313241;3485455,3309798;1525751,3293680;1528147,3295676;1530541,3313242;1528546,3315637;1526152,3313641;1523757,3296075;1525751,3293680;1514174,3292882;1515373,3295676;1510582,3312443;1508982,3314040;1508184,3314040;1506588,3311246;1511379,3294478;1514174,3292882;1536525,3290088;1539320,3290886;1548102,3306057;1547305,3308851;1546508,3309250;1544510,3308053;1535729,3292882;1536525,3290088;1504593,3288091;1505392,3290886;1494612,3304858;1493015,3305657;1491419,3305258;1491019,3302463;1501797,3288490;1504593,3288091;181435,3287792;190817,3288890;198002,3300866;201595,3305656;207583,3305656;207982,3305656;208381,3305257;221555,3304858;228740,3316434;228740,3316834;232333,3321624;238720,3321624;239120,3321624;253092,3320826;260277,3332803;263870,3337593;267064,3338391;271455,3338791;275048,3342783;269459,3346775;263471,3346375;258680,3344779;251495,3332803;248301,3328011;241515,3328410;227942,3328810;220756,3317233;217164,3312043;211176,3312043;210777,3312043;197204,3312442;190018,3300466;186825,3295676;180038,3296075;166465,3296474;164070,3294878;162473,3289688;167663,3288091;170058,3289688;176445,3289688;176845,3289688;181435,3287792;4732871,3285297;4735666,3286894;4753230,3297672;4756424,3299269;4755226,3302063;4754827,3302063;4742053,3300865;4713310,3333201;4670196,3336395;4663410,3347573;4663011,3347972;4660216,3347173;4660616,3343980;4662612,3323220;4663011,3320027;4666204,3320426;4670596,3332004;4670995,3332004;4711314,3329208;4737662,3298869;4737662,3298470;4731275,3288091;4732871,3285297;5655819,3282103;5660609,3285696;5664202,3310047;5688553,3306454;5693344,3310047;5689751,3314837;5665400,3318430;5668993,3342782;5665400,3347572;5660609,3343980;5657017,3319628;5632665,3323220;5627874,3319628;5631467,3314837;5655819,3311244;5652226,3286893;5655819,3282103;1548102,3282103;1562475,3292882;1562874,3295677;1561277,3296475;1559680,3296076;1545708,3285297;1545308,3282502;1548102,3282103;1494214,3278510;1497008,3279309;1496210,3282103;1481038,3290887;1480239,3291286;1478243,3290088;1479041,3287294;6884353,3274618;6893735,3275716;6900920,3287691;6904513,3292482;6910501,3292482;6910900,3292482;6911299,3292083;6924473,3291683;6931659,3303260;6931659,3303659;6935251,3308450;6941639,3308450;6942038,3308450;6956010,3307651;6963195,3319628;6966788,3324419;6969982,3325217;6974373,3325616;6977966,3329608;6972377,3333600;6966389,3333201;6961599,3331604;6954413,3319628;6951219,3314837;6944433,3315236;6930860,3315635;6923675,3304059;6920082,3298869;6914094,3298869;6913695,3298869;6900122,3299268;6892936,3287292;6889742,3282502;6882955,3282901;6869382,3283300;6866987,3281704;6865390,3276514;6870580,3274917;6872975,3276514;6879362,3276514;6879762,3276514;6884353,3274618;1552891,3271325;1569658,3276116;1570856,3278910;1569260,3280507;1568462,3280507;1551693,3275716;1550098,3272922;1552891,3271325;1491022,3266535;1493417,3268531;1491420,3270926;1473853,3273322;1471459,3271326;1473454,3268930;1570060,3256555;1572453,3258551;1570457,3260946;1552891,3263342;1550500,3261346;1552495,3258950;198601,3255457;207983,3256555;215168,3268530;218761,3273321;224749,3273321;225148,3273321;225547,3272922;238721,3272522;245906,3284099;245906,3284498;249499,3289289;255886,3289289;256286,3289289;270258,3288490;277443,3300467;281036,3305258;284230,3306056;288621,3306455;292214,3310447;286625,3314439;280637,3314040;275846,3312443;268661,3300467;265467,3295676;258681,3296075;245108,3296474;237923,3284898;234330,3279708;228342,3279708;227943,3279708;214370,3280107;207184,3268131;203991,3263341;197204,3263740;183631,3264139;181236,3262543;179639,3257353;184829,3255756;187224,3257353;193611,3257353;194011,3257353;198601,3255457;1475449,3249369;1492217,3254160;1493814,3256954;1492217,3258551;1491419,3258551;1474650,3253760;1472653,3250966;1475449,3249369;6901518,3242283;6910900,3243381;6918085,3255357;6921678,3260147;6927666,3260147;6928065,3260147;6928464,3259748;6941638,3259349;6948823,3270925;6948823,3271325;6952416,3276115;6958803,3276115;6959203,3276115;6973174,3275317;6980360,3287294;6983953,3292084;6987146,3292882;6991538,3293282;6995130,3297274;6989542,3301266;6983554,3300866;6978763,3299270;6971578,3287294;6968384,3282502;6961598,3282901;6948025,3283301;6940839,3271724;6937247,3266534;6931259,3266534;6930860,3266534;6917287,3266934;6910101,3254958;6906907,3250167;6900120,3250566;6886548,3250966;6884152,3249369;6882556,3244179;6887745,3242582;6890140,3244179;6896528,3244179;6896927,3244179;6901518,3242283;1563272,3238990;1566069,3239788;1565268,3242582;1550099,3251366;1549301,3251765;1547305,3250567;1548102,3247773;1485031,3233800;1499003,3244579;1499405,3247374;1497807,3248172;1496210,3247773;1482636,3236994;1482237,3234199;1485031,3233800;1553293,3224619;1553694,3227413;1542912,3241386;1541317,3242185;1539719,3241785;1539719,3238991;1550500,3225018;1553293,3224619;1497008,3221026;1499801,3221824;1508586,3236995;1507786,3239789;1506987,3240188;1504992,3238991;1496209,3223820;1497008,3221026;1535330,3215836;1536927,3218630;1532137,3235397;1530539,3236994;1529741,3236994;1527746,3234200;1532536,3217432;1535330,3215836;1515374,3214240;1517771,3216236;1520166,3233801;1518170,3236197;1515774,3234201;1513378,3216635;1515374,3214240;560129,3189639;579241,3203860;573652,3207453;539321,3199469;532135,3233402;526546,3236995;525748,3235797;536526,3193082;560129,3189639;7263044,3176465;7282155,3190686;7276566,3194279;7242235,3186295;7235049,3220228;7229460,3223821;7228661,3222623;7239441,3179908;7263044,3176465;5303326,3160348;5305721,3162344;5308117,3179909;5306121,3182305;5303725,3180309;5301330,3162743;5303326,3160348;5291749,3159550;5292947,3162344;5288156,3179111;5286559,3180708;5285761,3180708;5284164,3177914;5288955,3161147;5291749,3159550;5314104,3156754;5316898,3157553;5325682,3172723;5324883,3175518;5324085,3175917;5322089,3174719;5313305,3159549;5314104,3156754;5281770,3154360;5282568,3157155;5271789,3171127;5270192,3171926;5268595,3171527;5268196,3168732;5278976,3154759;5281770,3154360;5325680,3148771;5340052,3159550;5340452,3162345;5338855,3163143;5337258,3162744;5323285,3151965;5322886,3149170;5325680,3148771;1834722,3148372;1837517,3149968;1855083,3160747;1858276,3162344;1857079,3165138;1856679,3165138;1843904,3163940;1815162,3196277;1772055,3199470;1765269,3210648;1764870,3211047;1762075,3210249;1762475,3207055;1764471,3186296;1764870,3183102;1768063,3183501;1772455,3195079;1772854,3195079;1813165,3192284;1839513,3161944;1839513,3161545;1833126,3151166;1834722,3148372;2757682,3144779;2762470,3148372;2766063,3172723;2790416,3169130;2795204,3172723;2791613,3177513;2767261,3181106;2770853,3205458;2767261,3210249;2762470,3206656;2758876,3182304;2734523,3185896;2729733,3182304;2733325,3177513;2757682,3173920;2754088,3149569;2757682,3144779;5271390,3144778;5274185,3145577;5273386,3148371;5258216,3157155;5257417,3157554;5255421,3156356;5256220,3153562;5330471,3137594;5347238,3142385;5348436,3145179;5346839,3146776;5346041,3146776;5329274,3141985;5327677,3139191;5330471,3137594;3986169,3137294;3995551,3138392;4002736,3150368;4006329,3155158;4012317,3155158;4012716,3155158;4013115,3154759;4026289,3154360;4033475,3165936;4033475,3166336;4037067,3171126;4043455,3171126;4043854,3171126;4057827,3170328;4065012,3182305;4068605,3187095;4071799,3187893;4076190,3188293;4079783,3192285;4074194,3196277;4068206,3195877;4063416,3194281;4056230,3182305;4053036,3177513;4046249,3177912;4032676,3178312;4025491,3166735;4021898,3161545;4015910,3161545;4015511,3161545;4001938,3161944;3994752,3149968;3991559,3145178;3984772,3145577;3971199,3145976;3968804,3144380;3967207,3139190;3972397,3137593;3974792,3139190;3981179,3139190;3981579,3139190;3986169,3137294;5268596,3133202;5270992,3135198;5268996,3137593;5251430,3139989;5249035,3137993;5251031,3135597;5347638,3122823;5350033,3124819;5348037,3127214;5330471,3129610;5328076,3127614;5330072,3125218;5253026,3116037;5269794,3120828;5271391,3123622;5269794,3125219;5268995,3125219;5252228,3120428;5250232,3117633;5253026,3116037;5340852,3105657;5343646,3106456;5342848,3109250;5327677,3118034;5326879,3118433;5324883,3117235;5325681,3114441;4003334,3104959;4012716,3106057;4019901,3118032;4023494,3122823;4029482,3122823;4029881,3122823;4030280,3122424;4043454,3122024;4050639,3133601;4050639,3134000;4054232,3138791;4060619,3138791;4061019,3138791;4074991,3137992;4082177,3149969;4085770,3154760;4088963,3155558;4093355,3155957;4096947,3159949;4091359,3163941;4085371,3163542;4080580,3161945;4073395,3149969;4070201,3145178;4063414,3145577;4049841,3145976;4042655,3134400;4039063,3129210;4033075,3129210;4032676,3129210;4019103,3129609;4011917,3117633;4008724,3112843;4001937,3113242;3988365,3113641;3985969,3112045;3984373,3106855;3989562,3105258;3991957,3106855;3998345,3106855;3998744,3106855;4003334,3104959;5262607,3100069;5276580,3110848;5276980,3113643;5275383,3114441;5273786,3114042;5260212,3103263;5259813,3100468;5262607,3100069;5330872,3091286;5331271,3094080;5320491,3108053;5318895,3108852;5317298,3108453;5317298,3105658;5328077,3091685;5330872,3091286;5274583,3087295;5277377,3088093;5286161,3103264;5285362,3106058;5284564,3106457;5282568,3105260;5273784,3090089;5274583,3087295;5312908,3082504;5314504,3085298;5309713,3102065;5308116,3103662;5307318,3103662;5305322,3100868;5310113,3084100;5312908,3082504;5292947,3080508;5295342,3082504;5297738,3100069;5295742,3102465;5293346,3100469;5290951,3082903;5292947,3080508;4337714,3055907;4356827,3070128;4351238,3073721;4316906,3065737;4309720,3099670;4304131,3103263;4303333,3102065;4314111,3059350;4337714,3055907;2405188,3023023;2407582,3025019;2409981,3042585;2407982,3044980;2405589,3042984;2403193,3025419;2405188,3023023;2393612,3022225;2394812,3025019;2390019,3041786;2388422,3043383;2387624,3043383;2386029,3040589;2390818,3023821;2393612,3022225;2415960,3019431;2418755,3020229;2427542,3035400;2426742,3038194;2425945,3038593;2423947,3037396;2415163,3022225;2415960,3019431;2383635,3017035;2384432,3019829;2373656,3033802;2372058,3034601;2370461,3034201;2370060,3031407;2380840,3017434;2383635,3017035;1060876,3016736;1070258,3017834;1077443,3029810;1081036,3034600;1087024,3034600;1087424,3034600;1087823,3034201;1100997,3033802;1108183,3045378;1108183,3045778;1111775,3050568;1118163,3050568;1118563,3050568;1132535,3049770;1139720,3061747;1143314,3066537;1146508,3067335;1150899,3067735;1154492,3071727;1148903,3075719;1142914,3075319;1138123,3073723;1130938,3061747;1127744,3056955;1120958,3057354;1107384,3057754;1100199,3046177;1096606,3040987;1090618,3040987;1090219,3040987;1076645,3041387;1069459,3029411;1066266,3024620;1059479,3025019;1045905,3025419;1043510,3023822;1041913,3018632;1047103,3017035;1049498,3018632;1055886,3018632;1056286,3018632;1060876,3016736;5612307,3014640;5615101,3016236;5632666,3027015;5635859,3028612;5634662,3031406;5634263,3031406;5621488,3030208;5592746,3062545;5549631,3065738;5542845,3076916;5542446,3077315;5539651,3076517;5540050,3073323;5542046,3052564;5542446,3049370;5545639,3049769;5550030,3061347;5550430,3061347;5590750,3058552;5617097,3028212;5617097,3027813;5610710,3017434;5612307,3014640;6535254,3011447;6540044,3015040;6543637,3039391;6567988,3035798;6572779,3039391;6569186,3044181;6544835,3047774;6548428,3072126;6544835,3076916;6540044,3073324;6536452,3048972;6512099,3052564;6507309,3048972;6510902,3044181;6535254,3040588;6531661,3016237;6535254,3011447;2427541,3011446;2441916,3022225;2442317,3025020;2440718,3025818;2439121,3025419;2425145,3014640;2424746,3011845;2427541,3011446;2373256,3007455;2376052,3008253;2375254,3011047;2360080,3019831;2359281,3020230;2357284,3019032;2358084,3016238;2432332,3000269;2449103,3005060;2450303,3007854;2448704,3009451;2447907,3009451;2431135,3004660;2429537,3001865;2432332,3000269;2370462,2995878;2372858,2997874;2370861,3000269;2353291,3002665;2350899,3000669;2352894,2998273;2449504,2985898;2451900,2987893;2449903,2990289;2432332,2992685;2429937,2990689;2431933,2988293;1077644,2984800;1087026,2985898;1094211,2997874;1097804,3002664;1103792,3002664;1104191,3002664;1104590,3002265;1117764,3001866;1124951,3013442;1124951,3013842;1128543,3018632;1134931,3018632;1135330,3018632;1149303,3017834;1156488,3029811;1160081,3034601;1163275,3035399;1167666,3035799;1171260,3039791;1165670,3043783;1159682,3043383;1154891,3041787;1147706,3029811;1144512,3025019;1137725,3025418;1124152,3025818;1116967,3014241;1113374,3009051;1107385,3009051;1106986,3009051;1093413,3009451;1086227,2997475;1083034,2992684;1076246,2993083;1062674,2993483;1060278,2991886;1058682,2986696;1063871,2985099;1066266,2986696;1072653,2986696;1073053,2986696;1077644,2984800;2354889,2978712;2371658,2983503;2373256,2986297;2371658,2987894;2370859,2987894;2354090,2983103;2352094,2980308;2354889,2978712;2442713,2968332;2445511,2969131;2444711,2971925;2429537,2980709;2428737,2981108;2426741,2979910;2427541,2977116;2364468,2962744;2378448,2973523;2378846,2976318;2377250,2977116;2375654,2976717;2362076,2965938;2361679,2963143;2364468,2962744;2432733,2953962;2433133,2956756;2422350,2970729;2420753,2971528;2419156,2971128;2419156,2968334;2429938,2954361;2432733,2953962;2376451,2949969;2379244,2950768;2388026,2965938;2387226,2968733;2386428,2969132;2384431,2967934;2375651,2952764;2376451,2949969;2414766,2945180;2416360,2947974;2411572,2964741;2409973,2966338;2409181,2966338;2407179,2963544;2411968,2946776;2414766,2945180;2394812,2943583;2397203,2945579;2399602,2963144;2397598,2965540;2395207,2963544;2392814,2945978;2394812,2943583;1439575,2918583;1458684,2932804;1453096,2936397;1418765,2928413;1411578,2962346;1405988,2965939;1405190,2964741;1415969,2922026;1439575,2918583;6182761,2889292;6185156,2891288;6187551,2908854;6185555,2911249;6183160,2909253;6180764,2891687;6182761,2889292;6171184,2888494;6172383,2891288;6167592,2908055;6165995,2909652;6165197,2909652;6163599,2906858;6168390,2890090;6171184,2888494;6193539,2886098;6196334,2886897;6205117,2902067;6204318,2904862;6203520,2905261;6201524,2904063;6192740,2888893;6193539,2886098;6161205,2883703;6162003,2886497;6151225,2900470;6149627,2901269;6148030,2900870;6147631,2898075;6158410,2884102;6161205,2883703;4838458,2883404;4847840,2884502;4855025,2896477;4858618,2901268;4864606,2901268;4865005,2901268;4865404,2900869;4878578,2900469;4885764,2912046;4885764,2912445;4889356,2917236;4895744,2917236;4896143,2917236;4910116,2916437;4917301,2928414;4920894,2933205;4924088,2934003;4928479,2934402;4932072,2938394;4926483,2942386;4920495,2941987;4915705,2940390;4908519,2928414;4905325,2923623;4898538,2924022;4884965,2924421;4877780,2912845;4874187,2907655;4868199,2907655;4867800,2907655;4854227,2908054;4847041,2896078;4843848,2891288;4837061,2891687;4823488,2892086;4821093,2890490;4819496,2885300;4824686,2883703;4827081,2885300;4833468,2885300;4833868,2885300;4838458,2883404;6205116,2878114;6219488,2888893;6219887,2891688;6218290,2892486;6216693,2892087;6202720,2881308;6202321,2878513;6205116,2878114;2714169,2877316;2716963,2878912;2734527,2889691;2737719,2891288;2736523,2894082;2736123,2894082;2723349,2892884;2694614,2925220;2651497,2928414;2644711,2939592;2644313,2939991;2641516,2939192;2641916,2935999;2643913,2915239;2644313,2912046;2647504,2912445;2651897,2924023;2652296,2924023;2692619,2921227;2718959,2890888;2718959,2890489;2712574,2880110;2714169,2877316;6150825,2874122;6153620,2874921;6152821,2877715;6137651,2886499;6136852,2886898;6134856,2885700;6135655,2882906;3637113,2874122;3641901,2877715;3645494,2902066;3669843,2898473;3674634,2902066;3671042,2906856;3646695,2910449;3650288,2934801;3646695,2939592;3641901,2935999;3638310,2911647;3613951,2915239;3609165,2911647;3612762,2906856;3637113,2903263;3633520,2878912;3637113,2874122;6209906,2866937;6226673,2871728;6227871,2874522;6226274,2876119;6225476,2876119;6208708,2871328;6207112,2868533;6209906,2866937;6147632,2862545;6150027,2864541;6148031,2866936;6130465,2869332;6128070,2867336;6130066,2864940;6227073,2852166;6229468,2854162;6227472,2856557;6209906,2858953;6207511,2856957;6209507,2854561;4855225,2851068;4864607,2852166;4871792,2864142;4875385,2868932;4881373,2868932;4881772,2868932;4882171,2868533;4895345,2868134;4902530,2879710;4902530,2880110;4906123,2884900;4912510,2884900;4912910,2884900;4926882,2884102;4934068,2896079;4937661,2900869;4940854,2901667;4945246,2902067;4948838,2906059;4943250,2910051;4937262,2909651;4932471,2908055;4925286,2896079;4922092,2891287;4915305,2891686;4901732,2892086;4894546,2880509;4890954,2875319;4884966,2875319;4884567,2875319;4870994,2875719;4863808,2863743;4860615,2858952;4853828,2859351;4840256,2859751;4837860,2858154;4836264,2852964;4841453,2851367;4843848,2852964;4850236,2852964;4850635,2852964;4855225,2851068;6132461,2845380;6149229,2850171;6150825,2852965;6149229,2854562;6148430,2854562;6131663,2849771;6129667,2846976;6132461,2845380;6220286,2834601;6223081,2835400;6222282,2838194;6207112,2846978;6206313,2847377;6204317,2846179;6205116,2843385;6141644,2829412;6155617,2840191;6156016,2842986;6154419,2843784;6152822,2843385;6139248,2832606;6138849,2829811;6141644,2829412;6210306,2820629;6210705,2823423;6199927,2837396;6198329,2838195;6196732,2837796;6196732,2835001;6207512,2821028;6210306,2820629;6154018,2816637;6156813,2817436;6165596,2832606;6164797,2835401;6163999,2835800;6162003,2834602;6153220,2819432;6154018,2816637;6192342,2811448;6193940,2814242;6189148,2831009;6187551,2832606;6186753,2832606;6184756,2829812;6189547,2813044;6192342,2811448;6172382,2809851;6174777,2811847;6177172,2829412;6175176,2831808;6172781,2829812;6170385,2812246;6172382,2809851;5216750,2785250;5235862,2799471;5230273,2803064;5195941,2795080;5188755,2829013;5183167,2832606;5182368,2831408;5193147,2788693;5216750,2785250;711773,2753564;716563,2757157;720156,2781508;744507,2777915;749298,2781508;745705,2786298;721354,2789891;724946,2814243;721354,2819034;716563,2815441;712970,2791089;688619,2794681;683829,2791089;687422,2786298;711773,2782705;708180,2758354;711773,2753564;3284640,2751968;3287030,2753964;3289424,2771529;3287429,2773925;3285039,2771929;3282642,2754363;3284640,2751968;3273060,2751169;3274257,2753963;3269466,2770730;3267871,2772327;3267069,2772327;3265475,2769533;3270263,2752765;3273060,2751169;3295409,2748773;3298207,2749572;3306988,2764742;3306191,2767537;3305394,2767936;3303395,2766738;3294615,2751568;3295409,2748773;3263080,2746378;3263881,2749172;3253107,2763145;3251509,2763944;3249911,2763544;3249512,2760750;3260291,2746777;3263080,2746378;1940312,2746079;1949693,2747177;1956879,2759153;1960472,2763943;1966460,2763943;1966859,2763943;1967258,2763544;1980433,2763145;1987617,2774721;1987617,2775121;1991211,2779911;1997597,2779911;1997998,2779911;2011970,2779113;2019155,2791090;2022748,2795880;2025943,2796678;2030334,2797078;2033926,2801070;2028337,2805062;2022349,2804662;2017558,2803066;2010373,2791090;2007179,2786298;2000393,2786697;1986819,2787097;1979633,2775520;1976041,2770330;1970053,2770330;1969653,2770330;1956080,2770729;1948894,2758753;1945701,2753963;1938914,2754362;1925341,2754761;1922946,2753165;1921350,2747975;1926539,2746378;1928934,2747975;1935321,2747975;1935721,2747975;1940312,2746079;6491741,2743984;6494536,2745580;6512100,2756359;6515294,2757956;6514096,2760750;6513697,2760750;6500923,2759552;6472181,2791889;6429066,2795082;6422280,2806260;6421881,2806659;6419086,2805861;6419486,2802667;6421482,2781908;6421881,2778714;6425074,2779113;6429466,2790691;6429865,2790691;6470185,2787896;6496532,2757556;6496532,2757157;6490145,2746778;6491741,2743984;3306988,2740790;3321359,2751569;3321752,2754364;3320162,2755162;3318565,2754763;3304598,2743984;3304193,2741189;3306988,2740790;3252706,2736797;3255500,2737596;3254702,2740390;3239525,2749174;3238729,2749573;3236735,2748375;3237533,2745581;3311778,2729612;3328546,2734403;3329745,2737197;3328148,2738794;3327349,2738794;3310580,2734003;3308984,2731208;3311778,2729612;3249911,2725221;3252307,2727217;3250309,2729612;3232745,2732008;3230354,2730012;3232348,2727616;3328948,2714842;3331342,2716838;3329348,2719233;3311778,2721629;3309385,2719633;3311380,2717237;1957078,2713744;1966460,2714842;1973645,2726817;1977238,2731608;1983226,2731608;1983625,2731608;1984024,2731209;1997198,2730809;2004385,2742386;2004385,2742785;2007977,2747576;2014364,2747576;2014764,2747576;2028736,2746777;2035922,2758754;2039515,2763545;2042708,2764343;2047100,2764742;2050692,2768734;2045104,2772726;2039116,2772327;2034325,2770730;2027139,2758754;2023945,2753963;2017159,2754362;2003586,2754761;1996401,2743185;1992807,2737995;1986819,2737995;1986420,2737995;1972847,2738394;1965661,2726418;1962468,2721628;1955681,2722027;1942108,2722426;1939712,2720830;1938116,2715640;1943305,2714043;1945700,2715640;1952089,2715640;1952487,2715640;1957078,2713744;3234339,2708056;3251106,2712847;3252705,2715641;3251106,2717238;3250309,2717238;3233543,2712447;3231546,2709652;3234339,2708056;3322159,2697277;3324954,2698075;3324152,2700869;3308985,2709653;3308187,2710052;3306187,2708854;3306988,2706060;3243924,2692087;3257897,2702866;3258296,2705661;3256698,2706459;3255101,2706060;3241526,2695281;3241130,2692486;3243924,2692087;3312179,2683305;3312576,2686100;3301801,2700072;3300203,2700871;3298608,2700472;3298608,2697677;3309385,2683704;3312179,2683305;3255900,2679313;3258694,2680111;3267475,2695282;3266670,2698076;3265874,2698475;3263881,2697278;3255099,2682107;3255900,2679313;3294215,2674124;3295809,2676918;3291021,2693685;3289424,2695282;3288627,2695282;3286631,2692488;3291418,2675720;3294215,2674124;3274257,2672527;3276650,2674523;3279048,2692089;3277053,2694484;3274657,2692488;3272258,2674922;3274257,2672527;2318997,2647926;2338128,2662147;2332530,2665740;2298202,2657756;2291019,2691689;2285426,2695282;2284627,2694084;2295409,2651369;2318997,2647926;4489359,2620232;4494149,2623825;4497742,2648176;4522094,2644583;4526885,2648176;4523292,2652966;4498940,2656559;4502533,2680911;4498940,2685701;4494149,2682109;4490557,2657757;4466205,2661349;4461415,2657757;4465008,2652966;4489359,2649373;4485766,2625022;4489359,2620232;7062197,2618635;7064592,2620631;7066987,2638197;7064991,2640592;7062596,2638596;7060200,2621030;7062197,2618635;7050619,2617837;7051818,2620631;7047027,2637398;7045430,2638995;7044631,2638995;7043034,2636201;7047825,2619433;7050619,2617837;7072575,2615041;7075370,2615840;7084153,2631010;7083354,2633805;7082556,2634204;7080560,2633006;7071776,2617836;7072575,2615041;5717894,2612747;5727276,2613845;5734461,2625820;5738054,2630611;5744042,2630611;5744441,2630611;5744840,2630212;5758014,2629812;5765199,2641389;5765199,2641788;5768792,2646579;5775179,2646579;5775579,2646579;5789550,2645780;5796736,2657757;5800329,2662548;5803522,2663346;5807914,2663745;5811506,2667737;5805918,2671729;5799930,2671330;5795139,2669733;5787954,2657757;5784760,2652966;5777974,2653365;5764401,2653764;5757215,2642188;5753623,2636998;5747635,2636998;5747236,2636998;5733663,2637397;5726477,2625421;5723283,2620631;5716496,2621030;5702924,2621429;5700528,2619833;5698932,2614643;5704121,2613046;5706516,2614643;5712904,2614643;5713303,2614643;5717894,2612747;7040640,2612647;7041438,2615441;7030660,2629414;7029062,2630213;7027465,2629813;7027066,2627019;7037846,2613046;7040640,2612647;7084550,2607058;7098922,2617837;7099322,2620632;7097725,2621430;7096128,2621031;7082155,2610252;7081756,2607457;7084550,2607058;3593601,2606659;3596396,2608256;3613955,2619034;3617150,2620631;3615952,2623425;3615556,2623425;3602786,2622227;3574040,2654563;3530921,2657757;3524122,2668935;3523728,2669334;3520936,2668535;3521338,2665342;3523325,2644582;3523728,2641389;3526924,2641788;3531322,2653366;3531725,2653366;3572043,2650570;3598392,2620231;3598392,2619832;3592003,2609453;3593601,2606659;7030260,2603066;7033055,2603865;7032256,2606659;7017086,2615443;7016287,2615842;7014291,2614644;7015090,2611850;7089341,2595881;7106108,2600672;7107306,2603466;7105709,2605063;7104911,2605063;7088144,2600272;7086547,2597477;7089341,2595881;7027066,2591490;7029462,2593486;7027466,2595881;7009900,2598277;7007505,2596281;7009501,2593885;7106508,2581510;7108903,2583506;7106907,2585901;7089341,2588297;7086946,2586301;7088942,2583905;5734660,2580412;5744042,2581510;5751227,2593486;5754820,2598276;5760808,2598276;5761207,2598276;5761606,2597877;5774780,2597478;5781966,2609054;5781966,2609454;5785558,2614244;5791946,2614244;5792345,2614244;5806317,2613446;5813502,2625423;5817095,2630213;5820289,2631011;5824680,2631411;5828273,2635403;5822684,2639395;5816696,2638995;5811906,2637399;5804720,2625423;5801526,2620631;5794740,2621030;5781167,2621430;5773982,2609853;5770389,2604663;5764401,2604663;5764002,2604663;5750429,2605062;5743243,2593086;5740049,2588296;5733262,2588695;5719689,2589094;5717294,2587498;5715697,2582308;5720887,2580711;5723282,2582308;5729669,2582308;5730069,2582308;5734660,2580412;342949,2579514;345344,2581510;347739,2599075;345743,2601471;343347,2599475;340952,2581909;342949,2579514;331370,2578715;332568,2581509;327778,2598276;326181,2599873;325382,2599873;323785,2597079;328576,2580312;331370,2578715;353725,2575920;356520,2576719;365303,2591889;364504,2594684;363706,2595083;361710,2593885;352927,2578715;353725,2575920;7011497,2574324;7028265,2579115;7029862,2581909;7028265,2583506;7027466,2583506;7010699,2578715;7008703,2575920;7011497,2574324;321791,2573525;322589,2576320;311810,2590292;310213,2591091;308616,2590692;308217,2587897;318996,2573924;321791,2573525;365302,2567937;379674,2578716;380073,2581511;378476,2582309;376879,2581910;362907,2571131;362508,2568336;365302,2567937;311012,2564344;313807,2565142;313009,2567936;297838,2576720;297040,2577119;295044,2575921;295842,2573127;7099721,2563944;7102515,2564743;7101717,2567537;7086546,2576321;7085748,2576720;7083752,2575522;7084550,2572728;7021078,2558356;7035051,2569135;7035451,2571930;7033854,2572728;7032257,2572329;7018683,2561550;7018284,2558755;7021078,2558356;370092,2556759;386859,2561550;388057,2564344;386460,2565941;385662,2565941;368894,2561150;367298,2558356;370092,2556759;308219,2552368;310614,2554364;308618,2556759;291053,2559155;288657,2557159;290654,2554763;7089741,2549573;7090140,2552368;7079362,2566340;7077764,2567139;7076167,2566740;7076167,2563945;7086946,2549972;7089741,2549573;7033054,2545582;7035849,2546380;7044632,2561551;7043833,2564345;7043035,2564744;7041039,2563547;7032255,2548376;7033054,2545582;387259,2542388;389654,2544384;387658,2546779;370093,2549175;367698,2547179;369694,2544783;7071778,2540791;7073376,2543585;7068584,2560352;7066987,2561949;7066189,2561949;7064192,2559155;7068983,2542388;7071778,2540791;7051817,2539194;7054212,2541190;7056607,2558756;7054611,2561151;7052216,2559155;7049820,2541589;7051817,2539194;292648,2535203;309415,2539994;311012,2542788;309415,2544385;308617,2544385;291850,2539594;289854,2536799;292648,2535203;380472,2524823;383267,2525622;382468,2528416;367298,2537200;366499,2537599;364503,2536401;365302,2533607;302229,2519234;316202,2530013;316602,2532808;315005,2533606;313408,2533207;299834,2522428;299435,2519633;302229,2519234;6096185,2514195;6115297,2528416;6109708,2532009;6075377,2524025;6068190,2557958;6062601,2561551;6061803,2560353;6072582,2517638;6096185,2514195;370492,2510452;370892,2513246;360113,2527219;358516,2528018;356919,2527619;356919,2524824;367698,2510851;370492,2510452;314205,2506460;316999,2507258;325783,2522429;324984,2525223;324186,2525622;322189,2524425;313407,2509254;314205,2506460;352529,2501670;354125,2504464;349335,2521231;347737,2522828;346940,2522828;344943,2520034;349734,2503266;352529,2501670;332569,2500073;334965,2502069;337360,2519635;335364,2522030;332969,2520034;330573,2502468;332569,2500073;4136867,2498077;4139262,2500073;4141658,2517639;4139662,2520034;4137266,2518038;4134871,2500472;4136867,2498077;4125291,2497279;4126489,2500073;4121698,2516840;4120101,2518437;4119303,2518437;4117706,2515643;4122497,2498875;4125291,2497279;4147246,2494883;4150040,2495682;4158824,2510852;4158025,2513647;4157227,2514046;4155231,2512848;4146447,2497678;4147246,2494883;4115311,2492488;4116109,2495282;4105330,2509255;4103733,2510054;4102136,2509655;4101737,2506860;4112516,2492887;4115311,2492488;4158822,2486899;4173195,2497678;4173594,2500473;4171997,2501271;4170400,2500872;4156427,2490093;4156028,2487298;4158822,2486899;4104931,2482907;4107726,2483706;4106927,2486500;4091757,2495284;4090958,2495683;4088962,2494485;4089761,2491691;1591218,2482907;1596007,2486500;1599601,2510851;1623954,2507258;1628742,2510851;1625151,2515641;1600798,2519234;1604391,2543586;1600798,2548377;1596007,2544784;1592416,2520432;1568063,2524024;1563272,2520432;1566865,2515641;1591218,2512048;1587623,2487697;1591218,2482907;4163613,2475722;4180380,2480513;4181578,2483307;4179981,2484904;4179183,2484904;4162415,2480113;4160819,2477318;4163613,2475722;2819756,2475423;2829137,2476521;2836323,2488497;2839917,2493287;2845906,2493287;2846305,2493287;2846703,2492888;2859878,2492489;2867063,2504065;2867063,2504465;2870656,2509255;2877045,2509255;2877446,2509255;2891417,2508457;2898600,2520434;2902194,2525224;2905389,2526022;2909780,2526422;2913375,2530414;2907781,2534406;2901796,2534006;2897007,2532410;2889818,2520434;2886626,2515642;2879841,2516041;2866266,2516441;2859079,2504864;2855487,2499674;2849498,2499674;2849099,2499674;2835525,2500073;2828339,2488097;2825145,2483307;2818359,2483706;2804785,2484105;2802391,2482509;2800794,2477319;2805983,2475722;2808378,2477319;2814766,2477319;2815165,2477319;2819756,2475423;4101739,2471331;4104134,2473327;4102138,2475722;4084572,2478118;4082177,2476122;4084173,2473726;4181179,2460952;4183574,2462948;4181578,2465343;4164012,2467739;4161617,2465743;4163613,2463347;4086169,2454165;4102936,2458956;4104533,2461750;4102936,2463347;4102138,2463347;4085371,2458556;4083375,2455761;4086169,2454165;4173993,2443786;4176788,2444584;4175989,2447378;4160819,2456162;4160020,2456561;4158024,2455363;4158823,2452569;2836523,2443087;2845906,2444185;2853091,2456160;2856685,2460951;2862672,2460951;2863072,2460951;2863471,2460552;2876645,2460152;2883830,2471729;2883830,2472128;2887424,2476919;2893811,2476919;2894209,2476919;2908182,2476120;2915369,2488097;2918962,2492888;2922154,2493686;2926545,2494085;2930141,2498077;2924549,2502069;2918563,2501670;2913773,2500073;2906584,2488097;2903390,2483306;2896607,2483705;2883034,2484104;2875846,2472528;2872253,2467338;2866266,2467338;2865866,2467338;2852293,2467737;2845106,2455761;2841914,2450971;2835126,2451370;2821551,2451769;2819156,2450173;2817561,2444983;2822749,2443386;2825145,2444983;2831533,2444983;2831932,2444983;2836523,2443087;4095750,2438197;4109723,2448976;4110122,2451771;4108525,2452569;4106928,2452170;4093354,2441391;4092955,2438596;4095750,2438197;651924,2433806;654719,2435402;672284,2446181;675477,2447778;674280,2450572;673880,2450572;661106,2449374;632364,2481711;589250,2484904;582464,2496082;582065,2496481;579270,2495683;579669,2492489;581665,2471730;582065,2468536;585258,2468935;589649,2480513;590049,2480513;630368,2477718;656715,2447378;656715,2446979;650328,2436600;651924,2433806;4164013,2429415;4164412,2432209;4153633,2446182;4152036,2446981;4150439,2446582;4150439,2443787;4161219,2429814;4164013,2429415;4107725,2425422;4110519,2426221;4119303,2441391;4118504,2444186;4117706,2444585;4115710,2443387;4106926,2428217;4107725,2425422;4146449,2420233;4148046,2423027;4143254,2439794;4141657,2441391;4140859,2441391;4138863,2438597;4143654,2421829;4146449,2420233;4126488,2418637;4128883,2420633;4131279,2438198;4129283,2440594;4126887,2438598;4124492,2421032;4126488,2418637;3198062,2376870;3217172,2391091;3211583,2394684;3177253,2386700;3170068,2420633;3164490,2424226;3163689,2423028;3174457,2380313;3198062,2376870;4445448,2352769;4448243,2354365;4465807,2365144;4469001,2366741;4467803,2369535;4467404,2369535;4454630,2368337;4425887,2400674;4382773,2403867;4375987,2415045;4375588,2415444;4372793,2414646;4373193,2411452;4375189,2390693;4375588,2387499;4378781,2387898;4383173,2399476;4383572,2399476;4423891,2396681;4450239,2366341;4450239,2365942;4443852,2355563;4445448,2352769;5368794,2349176;5373584,2352769;5377177,2377120;5401529,2373527;5406319,2377120;5402727,2381911;5378374,2385503;5381967,2409855;5378374,2414646;5373584,2411053;5369991,2386701;5345640,2390294;5340850,2386701;5344442,2381911;5368794,2378318;5365201,2353967;5368794,2349176;6597329,2341691;6606711,2342789;6613896,2354765;6617489,2359555;6623477,2359555;6623876,2359555;6624276,2359156;6637449,2358757;6644635,2370333;6644635,2370733;6648227,2375523;6654615,2375523;6655014,2375523;6668986,2374725;6676171,2386702;6679764,2391492;6682958,2392290;6687349,2392690;6690942,2396682;6685353,2400674;6679365,2400274;6674574,2398678;6667389,2386702;6664195,2381910;6657409,2382309;6643836,2382709;6636651,2371132;6633058,2365942;6627070,2365942;6626671,2365942;6613098,2366341;6605912,2354365;6602718,2349575;6595931,2349974;6582359,2350373;6579963,2348777;6578367,2343587;6583556,2341990;6585951,2343587;6592339,2343587;6592738,2343587;6597329,2341691;6614095,2309755;6623477,2310853;6630662,2322829;6634255,2327619;6640243,2327619;6640642,2327619;6641041,2327220;6654215,2326821;6661400,2338397;6661400,2338797;6664993,2343587;6671380,2343587;6671780,2343587;6685751,2342789;6692937,2354766;6696530,2359556;6699723,2360354;6704115,2360754;6707707,2364746;6702119,2368738;6696131,2368338;6691340,2366742;6684155,2354766;6680961,2349974;6674175,2350373;6660602,2350773;6653416,2339196;6649824,2334006;6643836,2334006;6643437,2334006;6629864,2334405;6622678,2322429;6619484,2317639;6612697,2318038;6599125,2318437;6596729,2316841;6595133,2311651;6600322,2310054;6602717,2311651;6609105,2311651;6609504,2311651;6614095,2309755;1222401,2308458;1224796,2310454;1227191,2328020;1225195,2330415;1222800,2328419;1220404,2310853;1222401,2308458;1210823,2307659;1212021,2310453;1207231,2327220;1205634,2328817;1204835,2328817;1203239,2326023;1208029,2309255;1210823,2307659;1233177,2305263;1235971,2306062;1244754,2321232;1243955,2324027;1243157,2324426;1241161,2323228;1232379,2308058;1233177,2305263;1200845,2302869;1201643,2305663;1190865,2319636;1189267,2320435;1187670,2320036;1187272,2317241;1198050,2303268;1200845,2302869;1244752,2297280;1259124,2308059;1259524,2310854;1257927,2311652;1256330,2311253;1242358,2300474;1241959,2297679;1244752,2297280;1190466,2293287;1193260,2294086;1192462,2296880;1177290,2305664;1176492,2306063;1174496,2304865;1175294,2302071;1249543,2286103;1266308,2290894;1267506,2293688;1265910,2295285;1265111,2295285;1248345,2290494;1246748,2287699;1249543,2286103;1187672,2281711;1190068,2283707;1188072,2286102;1170505,2288498;1168110,2286502;1170106,2284106;1266710,2271332;1269104,2273328;1267109,2275723;1249544,2278119;1247149,2276123;1249145,2273727;1172100,2264546;1188868,2269337;1190465,2272131;1188868,2273728;1188070,2273728;1171302,2268937;1169305,2266142;1172100,2264546;1259924,2254167;1262717,2254965;1261919,2257759;1246749,2266543;1245951,2266942;1243955,2265744;1244752,2262950;1181682,2248578;1195656,2259357;1196056,2262152;1194458,2262950;1192862,2262551;1179287,2251772;1178888,2248977;1181682,2248578;6975621,2243538;6994732,2257759;6989143,2261352;6954812,2253368;6947626,2287301;6942037,2290894;6941238,2289696;6952018,2246981;6975621,2243538;1249943,2239795;1250343,2242589;1239564,2256562;1237967,2257361;1236371,2256962;1236371,2254167;1247149,2240194;1249943,2239795;1193658,2235803;1196453,2236602;1205236,2251772;1204437,2254567;1203639,2254966;1201643,2253768;1192861,2238598;1193658,2235803;1231980,2230614;1233576,2233408;1228786,2250175;1227189,2251772;1226391,2251772;1224395,2248978;1229185,2232210;1231980,2230614;1212022,2229017;1214418,2231013;1216813,2248578;1214817,2250974;1212422,2248978;1210026,2231412;1212022,2229017;5015903,2227420;5018298,2229416;5020694,2246982;5018698,2249377;5016302,2247381;5013907,2229815;5015903,2227420;5004725,2226622;5005923,2229416;5001132,2246183;4999535,2247780;4998736,2247780;4997140,2244986;5001931,2228218;5004725,2226622;5026681,2223827;5029475,2224626;5038259,2239796;5037460,2242591;5036662,2242990;5034666,2241792;5025882,2226622;5026681,2223827;4994746,2221831;4995544,2224625;4984765,2238598;4983168,2239397;4981571,2238998;4981172,2236203;4991952,2222230;4994746,2221831;5038257,2215843;5052629,2226622;5053029,2229417;5051432,2230215;5049835,2229816;5035862,2219037;5035463,2216242;5038257,2215843;4984366,2212251;4987161,2213049;4986362,2215843;4971192,2224627;4970393,2225026;4968397,2223828;4969196,2221034;2470665,2211851;2475455,2215444;2479048,2239795;2503399,2236202;2508190,2239795;2504596,2244586;2480246,2248178;2483838,2272530;2480246,2277321;2475455,2273728;2471863,2249376;2447506,2252969;2442716,2249376;2446308,2244586;2470665,2240993;2467072,2216642;2470665,2211851;5043048,2205065;5059815,2209856;5061013,2212650;5059416,2214247;5058618,2214247;5041851,2209456;5040254,2206661;5043048,2205065;256773,2204416;275885,2218637;270296,2222230;235965,2214246;228779,2248179;223190,2251772;222392,2250574;233170,2207859;256773,2204416;3699146,2204366;3708527,2205464;3715712,2217440;3719305,2222230;3725293,2222230;3725692,2222230;3726091,2221831;3739265,2221432;3746451,2233008;3746451,2233408;3750044,2238198;3756432,2238198;3756831,2238198;3770803,2237400;3777988,2249377;3781581,2254167;3784775,2254965;3789166,2255365;3792759,2259357;3787170,2263349;3781182,2262949;3776391,2261353;3769206,2249377;3766012,2244585;3759226,2244984;3745652,2245384;3738467,2233807;3734874,2228617;3728886,2228617;3728487,2228617;3714914,2229017;3707728,2217041;3704535,2212250;3697748,2212649;3684175,2213049;3681780,2211452;3680218,2206262;3685373,2204665;3687768,2206262;3694155,2206262;3694555,2206262;3699146,2204366;4981173,2200275;4983569,2202271;4981573,2204666;4964007,2207062;4961612,2205066;4963608,2202670;5060215,2190295;5062610,2192291;5060614,2194686;5043048,2197082;5040653,2195086;5042649,2192690;4965603,2183109;4982371,2187900;4983968,2190694;4982371,2192291;4981572,2192291;4964805,2187500;4962809,2184705;4965603,2183109;5053429,2172729;5056223,2173528;5055425,2176322;5040254,2185106;5039456,2185505;5037460,2184307;5038258,2181513;3715912,2172431;3725292,2173529;3732478,2185505;3736071,2190295;3742059,2190295;3742458,2190295;3742857,2189896;3756031,2189497;3763216,2201073;3763216,2201473;3766810,2206263;3773197,2206263;3773597,2206263;3787569,2205465;3794754,2217442;3798347,2222232;3801541,2223030;3805932,2223430;3809524,2227422;3803936,2231414;3797948,2231014;3793157,2229418;3785972,2217442;3782778,2212650;3775992,2213049;3762418,2213449;3755232,2201872;3751640,2196682;3745652,2196682;3745252,2196682;3731680,2197082;3724494,2185106;3721300,2180315;3714514,2180714;3700941,2181114;3698546,2179517;3696949,2174327;3702139,2172730;3704534,2174327;3710921,2174327;3711321,2174327;3715912,2172431;4975184,2167540;4989157,2178319;4989557,2181114;4987960,2181912;4986363,2181513;4972789,2170734;4972390,2167939;4975184,2167540;1531371,2163149;1534163,2164745;1551727,2175524;1554920,2177121;1553727,2179915;1553325,2179915;1540555,2178717;1511817,2211054;1468696,2214247;1461912,2225425;1461513,2225824;1458715,2225026;1459115,2221832;1461111,2201073;1461513,2197879;1464705,2198278;1469095,2209856;1469497,2209856;1509821,2207061;1536161,2176721;1536161,2176322;1529778,2165943;1531371,2163149;5043449,2158359;5043848,2161154;5033068,2175126;5031472,2175925;5029875,2175526;5029875,2172731;5040654,2158758;5043449,2158359;4987160,2154765;4989954,2155564;4998738,2170734;4997939,2173529;4997141,2173928;4995145,2172730;4986361,2157560;4987160,2154765;5025884,2149577;5027481,2152371;5022689,2169138;5021092,2170735;5020294,2170735;5018298,2167941;5023089,2151174;5025884,2149577;5005923,2147980;5008318,2149976;5010714,2167542;5008718,2169937;5006322,2167941;5003927,2150375;5005923,2147980;4050290,2122980;4069403,2137201;4063814,2140794;4029482,2132810;4022296,2166743;4016707,2170336;4015909,2169138;4026687,2126423;4050290,2122980;5324884,2081713;5327678,2083310;5345243,2094088;5348436,2095685;5347239,2098479;5346840,2098479;5334065,2097281;5305322,2129617;5262208,2132811;5255422,2143989;5255023,2144388;5252228,2143589;5252627,2140396;5254623,2119636;5255023,2116443;5258216,2116842;5262607,2128420;5263007,2128420;5303326,2125624;5329674,2095285;5329674,2094886;5323287,2084507;5324884,2081713;6248230,2078519;6253020,2082112;6256613,2106463;6280964,2102870;6285755,2106463;6282162,2111253;6257811,2114846;6261404,2139198;6257811,2143988;6253020,2140396;6249428,2116044;6225076,2119636;6220285,2116044;6223878,2111253;6248230,2107660;6244637,2083309;6248230,2078519;2101821,2037801;2104215,2039797;2106611,2057363;2104613,2059758;2102220,2057762;2099824,2040196;2101821,2037801;2090241,2037003;2091442,2039797;2086651,2056564;2085053,2058161;2084255,2058161;2082658,2055367;2087448,2038599;2090241,2037003;2112599,2034207;2115393,2035006;2124177,2050176;2123379,2052971;2122581,2053370;2120584,2052172;2111801,2037002;2112599,2034207;2080263,2032212;2081062,2035006;2070282,2048979;2068685,2049778;2067089,2049379;2066690,2046584;2077469,2032611;2080263,2032212;757511,2031913;766905,2033011;774090,2044986;777681,2049777;783669,2049777;784068,2049777;784466,2049378;797640,2048978;804827,2060555;804827,2060954;808421,2065745;814806,2065745;815207,2065745;829179,2064946;836367,2076923;839959,2081714;843151,2082512;847543,2082911;851136,2086903;845546,2091295;839560,2090895;834771,2089299;827579,2077323;824384,2072531;817600,2072930;804028,2073330;796843,2061753;793248,2056563;787262,2056563;786862,2056563;773292,2056962;766107,2044986;762900,2040196;756113,2040595;742540,2040995;740145,2039398;738548,2034208;743738,2032611;746133,2033809;752520,2033809;752920,2033809;757511,2031913;2124175,2026224;2138547,2037003;2138947,2039798;2137350,2040596;2135754,2040197;2121779,2029418;2121380,2026623;2124175,2026224;2069884,2022632;2072678,2023430;2071882,2026224;2056709,2035008;2055912,2035407;2053915,2034209;2054713,2031415;2128967,2015446;2145734,2020237;2146931,2023031;2145333,2024628;2144537,2024628;2127767,2019837;2126171,2017042;2128967,2015446;2067091,2010655;2069486,2012651;2067489,2015046;2049924,2017442;2047529,2015446;2049525,2013050;2146133,2000675;2148528,2002671;2146532,2005066;2128967,2007462;2126570,2005466;2128566,2003070;774289,1999578;783669,2000676;790853,2012652;794446,2017442;800435,2017442;800834,2017442;801233,2017043;814407,2016644;821590,2028220;821590,2028620;825181,2033410;831577,2033410;831973,2033410;845946,2032612;853131,2044589;856724,2049379;859917,2050177;864309,2050577;867903,2054569;862312,2058561;856325,2058161;851533,2056565;844348,2044589;841156,2039797;834370,2040196;820792,2040596;813609,2029019;810017,2023829;804028,2023829;803629,2023829;790055,2024228;782870,2012252;779677,2007462;772892,2007861;759307,2008260;756911,2006664;755315,2001474;760504,1999877;762899,2001474;769299,2001474;769699,2001474;774289,1999578;2051520,1993490;2068288,1998281;2069884,2001075;2068288,2002672;2067489,2002672;2050722,1997881;2048725,1995086;2051520,1993490;2139347,1983110;2142141,1983909;2141342,1986703;2126171,1995487;2125372,1995886;2123377,1994688;2124176,1991894;2061101,1977921;2075074,1988700;2075474,1991495;2073876,1992293;2072280,1991894;2058705,1981115;2058305,1978320;2061101,1977921;2129367,1968739;2129767,1971534;2118985,1985506;2117388,1986305;2115792,1985906;2115792,1983111;2126572,1969138;2129367,1968739;2073078,1965146;2075871,1965945;2084654,1981115;2083857,1983910;2083058,1984309;2081062,1983111;2072277,1967941;2073078,1965146;2111401,1959957;2112998,1962751;2108209,1979518;2106611,1981115;2105814,1981115;2103817,1978321;2108606,1961554;2111401,1959957;2091441,1958360;2093836,1960356;2096232,1977922;2094235,1980317;2091839,1978321;2089444,1960755;2091441,1958360;5895338,1956764;5897733,1958760;5900128,1976325;5898132,1978721;5895737,1976725;5893341,1959159;5895338,1956764;5883761,1955566;5884960,1958360;5880169,1975127;5878572,1976724;5877774,1976724;5876176,1973930;5880967,1957162;5883761,1955566;5906116,1953170;5908911,1953969;5917694,1969139;5916895,1971934;5916097,1972333;5914101,1971135;5905317,1955965;5906116,1953170;5874181,1950775;5874979,1953570;5864201,1967542;5862603,1968341;5861006,1967942;5860607,1965147;5871386,1951174;5874181,1950775;4551035,1950476;4560417,1951574;4567602,1963550;4571195,1968340;4577183,1968340;4577582,1968340;4577981,1967941;4591155,1967542;4598341,1979118;4598341,1979518;4601933,1984308;4608321,1984308;4608720,1984308;4622693,1983510;4629878,1995487;4633471,2000277;4636665,2001075;4641056,2001475;4644649,2005467;4639060,2009459;4633072,2009059;4628282,2007463;4621096,1995487;4617902,1990695;4611115,1991094;4597542,1991494;4590357,1979917;4586764,1974727;4580776,1974727;4580377,1974727;4566804,1975126;4559618,1963150;4556425,1958360;4549638,1958759;4536065,1959158;4533670,1957562;4532073,1952372;4537263,1950775;4539658,1952372;4546045,1952372;4546445,1952372;4551035,1950476;5917693,1945187;5932065,1955966;5932464,1958761;5930867,1959559;5929270,1959160;5915297,1948381;5914898,1945586;5917693,1945187;3350098,1941195;3354877,1944788;3358474,1969139;3382826,1965546;3387621,1969139;3384025,1973929;3359670,1977522;3363265,2001874;3359670,2006665;3354877,2003072;3351294,1978720;3326950,1982312;3322159,1978720;3325752,1973929;3350098,1970336;3346504,1945985;3350098,1941195;5863802,1941194;5866596,1941993;5865798,1944787;5850627,1953571;5849829,1953970;5847833,1952772;5848631,1949978;5922483,1934009;5939250,1938800;5940448,1941594;5938851,1943191;5938053,1943191;5921285,1938400;5919689,1935606;5922483,1934009;1135823,1933759;1154936,1947980;1149347,1951573;1115013,1943589;1107827,1977522;1102238,1981115;1101440,1979917;1112218,1937202;1135823,1933759;5860608,1929618;5863003,1931614;5861007,1934009;5843441,1936405;5841046,1934409;5843042,1932013;5939650,1919239;5942045,1921235;5940049,1923630;5922483,1926026;5920088,1924030;5922084,1921634;4568201,1918540;4577583,1919638;4584768,1931614;4588361,1936404;4594349,1936404;4594748,1936404;4595147,1936005;4608321,1935606;4615506,1947182;4615506,1947582;4619099,1952372;4625486,1952372;4625886,1952372;4639858,1951574;4647044,1963551;4650637,1968341;4653830,1969139;4658222,1969539;4661814,1973531;4656226,1977523;4650238,1977123;4645447,1975527;4638262,1963551;4635068,1958759;4628281,1959158;4614708,1959558;4607522,1947981;4603930,1942791;4597942,1942791;4597543,1942791;4583970,1943190;4576784,1931214;4573591,1926424;4566804,1926823;4553232,1927222;4550836,1925626;4549240,1920436;4554429,1918839;4556824,1920436;4563212,1920436;4563611,1920436;4568201,1918540;5845038,1912453;5861806,1917244;5863402,1920038;5861806,1921635;5861007,1921635;5844240,1916844;5842244,1914049;5845038,1912453;5932863,1902073;5935658,1902872;5934859,1905666;5919689,1914450;5918890,1914849;5916894,1913651;5917693,1910857;5854619,1896484;5868592,1907263;5868991,1910058;5867395,1910856;5865798,1910457;5852224,1899678;5851825,1896883;5854619,1896484;2410793,1892094;2413595,1893691;2431157,1904469;2434352,1906066;2433155,1908860;2432755,1908860;2419975,1907662;2391241,1939998;2348126,1943192;2341343,1954370;2340943,1954769;2338153,1953970;2338550,1950777;2340546,1930017;2340943,1926824;2344134,1927223;2348525,1938801;2348924,1938801;2389247,1936005;2415586,1905666;2415586,1905267;2409199,1894888;2410793,1892094;5922883,1887702;5923282,1890496;5912504,1904469;5910906,1905268;5909309,1904869;5909309,1902074;5920089,1888101;5922883,1887702;5866595,1883710;5869390,1884508;5878173,1899679;5877374,1902473;5876576,1902872;5874580,1901675;5865797,1886504;5866595,1883710;5904919,1878521;5906517,1881315;5901725,1898082;5900128,1899679;5899330,1899679;5897333,1896885;5902124,1880117;5904919,1878521;5885358,1876924;5887753,1878920;5890148,1896485;5888152,1898881;5885757,1896885;5883361,1879319;5885358,1876924;4929726,1852323;4948838,1866544;4943249,1870137;4908917,1862153;4901732,1896086;4896143,1899679;4895344,1898481;4906123,1855766;4929726,1852323;6204318,1811056;6207113,1812652;6224677,1823431;6227871,1825028;6226673,1827822;6226274,1827822;6213500,1826624;6184758,1858961;6141643,1862154;6134857,1873332;6134458,1873731;6131663,1872933;6132063,1869739;6134059,1848980;6134458,1845786;6137651,1846185;6142043,1857763;6142442,1857763;6182762,1854968;6209109,1824628;6209109,1824229;6202722,1813850;6204318,1811056;7127266,1807463;7132056,1811056;7135649,1835407;7160000,1831814;7164790,1835407;7161198,1840197;7136846,1843790;7140439,1868142;7136846,1872932;7132056,1869340;7128463,1844988;7104111,1848580;7099321,1844988;7102913,1840197;7127266,1836604;7123673,1812253;7127266,1807463;408416,1768741;413206,1772334;416799,1796685;441150,1793092;445941,1796685;442348,1801475;417997,1805068;421589,1829420;417997,1834211;413206,1830618;409613,1806266;385262,1809859;380472,1806266;384065,1801475;408416,1797883;404823,1773531;408416,1768741;2981256,1767144;2983649,1769140;2986050,1786705;2984049,1789101;2981654,1787105;2979262,1769539;2981256,1767144;2969688,1766346;2970884,1769140;2966096,1785907;2964500,1787504;2963701,1787504;2962107,1784710;2966895,1767943;2969688,1766346;2992039,1763551;2994833,1764350;3003618,1779520;3002819,1782315;3002018,1782714;3000025,1781516;2991237,1766346;2992039,1763551;2959714,1761156;2960511,1763950;2949732,1777923;2948134,1778722;2946533,1778323;2946138,1775528;2956919,1761555;2959714,1761156;1636960,1760857;1646342,1761955;1653528,1773931;1657120,1778721;1663110,1778721;1663509,1778721;1663909,1778322;1677087,1777923;1684270,1789499;1684270,1789899;1687864,1794689;1694252,1794689;1694652,1794689;1708625,1793891;1715809,1805868;1719401,1810658;1722594,1811456;1726985,1811856;1730580,1815848;1724990,1820239;1719003,1819840;1714212,1818243;1707029,1806267;1703834,1801475;1697047,1801875;1683473,1802274;1676286,1790697;1672694,1785507;1666705,1785507;1666305,1785507;1652730,1785907;1645544,1773931;1642350,1769140;1635563,1769539;1621992,1769939;1619595,1768342;1617997,1763152;1623189,1761555;1625584,1762753;1631968,1762753;1632370,1762753;1636960,1760857;3003618,1755567;3017994,1766346;3018395,1769141;3016795,1769939;3015190,1769540;3001221,1758761;3000820,1755966;3003618,1755567;2949331,1751575;2952125,1752374;2951328,1755168;2936153,1763952;2935355,1764351;2933361,1763153;2934159,1760359;3008392,1744390;3025172,1749181;3026365,1751975;3024773,1753572;3023973,1753572;3007200,1748781;3005611,1745986;3008392,1744390;2946138,1739999;2948530,1741995;2946533,1744390;2928968,1746786;2926571,1744790;2928568,1742394;3025568,1729619;3027968,1731615;3025972,1734010;3008392,1736406;3006009,1734410;3007995,1732014;1653727,1728921;1663110,1730019;1670298,1741995;1673892,1746785;1679879,1746785;1680279,1746785;1680677,1746386;1693854,1745987;1701039,1757563;1701039,1757963;1704633,1762753;1711018,1762753;1711418,1762753;1725389,1761955;1732574,1773932;1736166,1778722;1739361,1779520;1743751,1779920;1747345,1783912;1741756,1787904;1735766,1787504;1730977,1785908;1723792,1773932;1720598,1769140;1713813,1769539;1700241,1769939;1693055,1758362;1689462,1753172;1683473,1753172;1683074,1753172;1669499,1753571;1662310,1741595;1659117,1736805;1652329,1737204;1638756,1737603;1636362,1736007;1634764,1730817;1639955,1729220;1642350,1730817;1648736,1730817;1649137,1730817;1653727,1728921;2930564,1722833;2947336,1727624;2948932,1730418;2947336,1732015;2946533,1732015;2929764,1727224;2927767,1724429;2930564,1722833;3018794,1712454;3021588,1713252;3020791,1716046;3005611,1724830;3004815,1725229;3002819,1724031;3003618,1721237;2940146,1706865;2954120,1717644;2954522,1720439;2952925,1721237;2951328,1720838;2937748,1710059;2937351,1707264;2940146,1706865;3008789,1698083;3009187,1700877;2998428,1714850;2996834,1715649;2995237,1715250;2995237,1712455;3006009,1698482;3008789,1698083;2952527,1694091;2955321,1694889;2964104,1710060;2963304,1712854;2962508,1713253;2960511,1712056;2951723,1696885;2952527,1694091;2990843,1689301;2992437,1692095;2987644,1708862;2986050,1710459;2985247,1710459;2983252,1707665;2988040,1690897;2990843,1689301;4201936,1687304;4206726,1690897;4210319,1715248;4234671,1711655;4239462,1715248;4235869,1720038;4211517,1723631;4215110,1747983;4211517,1752774;4206726,1749181;4203134,1724829;4178782,1728421;4173992,1724829;4177585,1720038;4201936,1716445;4198343,1692094;4201936,1687304;2970884,1687304;2973277,1689300;2975671,1706866;2973675,1709261;2971284,1707265;2968887,1689699;2970884,1687304;6774773,1685708;6777168,1687704;6779563,1705270;6777567,1707665;6775172,1705669;6772776,1688103;6774773,1685708;6763196,1684909;6764395,1687703;6759604,1704470;6758007,1706067;6757208,1706067;6755611,1703273;6760402,1686505;6763196,1684909;6785551,1682115;6788346,1682913;6797129,1698084;6796330,1700878;6795532,1701277;6793536,1700080;6784752,1684909;6785551,1682115;6753616,1680119;6754414,1682913;6743636,1696886;6742038,1697685;6740441,1697286;6740042,1694491;6750821,1680518;6753616,1680119;5430471,1679819;5439853,1680917;5447038,1692893;5450631,1697683;5456619,1697683;5457018,1697683;5457417,1697284;5470591,1696885;5477776,1708461;5477776,1708861;5481369,1713651;5487756,1713651;5488156,1713651;5502127,1712853;5509313,1724829;5512906,1729620;5516099,1730418;5520491,1730817;5524083,1734809;5518495,1738801;5512507,1738402;5507716,1736805;5500531,1724829;5497337,1720038;5490551,1720437;5476978,1720836;5469792,1709260;5466200,1704070;5460212,1704070;5459813,1704070;5446240,1704469;5439054,1692493;5435860,1687703;5429073,1688102;5415501,1688501;5413105,1686905;5411509,1681715;5416698,1680118;5419093,1681715;5425481,1681715;5425880,1681715;5430471,1679819;6797127,1674131;6811499,1684910;6811899,1687705;6810302,1688503;6808705,1688104;6794732,1677325;6794333,1674530;6797127,1674131;6743236,1670538;6746031,1671336;6745232,1674130;6730062,1682914;6729263,1683313;6727267,1682115;6728066,1679321;6801918,1663353;6818685,1668144;6819883,1670938;6818286,1672535;6817488,1672535;6800721,1667744;6799124,1664949;6801918,1663353;2015242,1662704;2034355,1676925;2028766,1680518;1994433,1672534;1987248,1706467;1981658,1710060;1980860,1708862;1991639,1666147;2015242,1662704;6740043,1658562;6742438,1660558;6740442,1662953;6722876,1665349;6720481,1663353;6722477,1660957;6819085,1648582;6821480,1650578;6819484,1652973;6801918,1655369;6799523,1653373;6801519,1650977;5447636,1647484;5457018,1648582;5464203,1660558;5467796,1665348;5473784,1665348;5474183,1665348;5474583,1664949;5487756,1664550;5494942,1676126;5494942,1676526;5498534,1681316;5504922,1681316;5505321,1681316;5519293,1680518;5526478,1692494;5530071,1697285;5533265,1698083;5537656,1698482;5541249,1702474;5535660,1706466;5529672,1706067;5524881,1704470;5517696,1692494;5514502,1687703;5507716,1688102;5494143,1688501;5486958,1676925;5483365,1671735;5477377,1671735;5476978,1671735;5463405,1672134;5456219,1660158;5453025,1655368;5446238,1655767;5432666,1656166;5430270,1654570;5428674,1649380;5433863,1647783;5436258,1649380;5442646,1649380;5443045,1649380;5447636,1647484;55929,1646586;58324,1648582;60719,1666148;58723,1668543;56328,1666547;53932,1648981;55929,1646586;44352,1645788;45550,1648582;40759,1665349;39162,1666946;38363,1666946;36767,1664152;41557,1647384;44352,1645788;66307,1642994;69101,1643792;77885,1658963;77086,1661757;76288,1662156;74291,1660959;65509,1645788;66307,1642994;6724473,1641397;6741241,1646188;6742838,1648982;6741241,1650579;6740442,1650579;6723675,1645788;6721679,1642993;6724473,1641397;34372,1640997;35170,1643791;24391,1657764;22794,1658563;21197,1658164;20798,1655369;31577,1641396;34372,1640997;77883,1635009;92256,1645788;92655,1648583;91058,1649381;89461,1648982;75488,1638203;75089,1635408;77883,1635009;23992,1631417;26787,1632215;25988,1635009;10818,1643793;10020,1644192;8024,1642994;8822,1640200;6812298,1631018;6815093,1631816;6814294,1634610;6799124,1643394;6798325,1643793;6796329,1642595;6797128,1639801;6734055,1625828;6748028,1636607;6748427,1639402;6746830,1640200;6745233,1639801;6731659,1629022;6731260,1626227;6734055,1625828;82673,1624231;99440,1629022;100638,1631816;99041,1633413;98243,1633413;81475,1628622;79879,1625827;82673,1624231;3290238,1621437;3293034,1623033;3310601,1633812;3313790,1635409;3312594,1638203;3312196,1638203;3299428,1637005;3270684,1669342;3227579,1672535;3220784,1683713;3220381,1684112;3217590,1683313;3217988,1680120;3219987,1659361;3220381,1656167;3223575,1656566;3227980,1668144;3228376,1668144;3268688,1665349;3295030,1635009;3295030,1634610;3288642,1624231;3290238,1621437;20800,1619840;23196,1621836;21199,1624231;3634,1626627;1239,1624631;3235,1622235;6802319,1616646;6802718,1619440;6791939,1633413;6790342,1634212;6788745,1633813;6788745,1631018;6799524,1617045;6802319,1616646;6746030,1613054;6748825,1613852;6757608,1629023;6756809,1631817;6756011,1632216;6754015,1631019;6745231,1615848;6746030,1613054;100240,1609461;102635,1611457;100639,1613852;83073,1616248;80678,1614252;82674,1611856;6784354,1607864;6785952,1610658;6781160,1627425;6779563,1629022;6778765,1629022;6776768,1626228;6781559,1609460;6784354,1607864;6764394,1606267;6766789,1608263;6769184,1625829;6767188,1628224;6764793,1626228;6762397,1608662;6764394,1606267;5229,1602275;21997,1607066;23593,1609860;21997,1611457;21198,1611457;4431,1606666;2435,1603871;5229,1602275;93452,1591895;96247,1592694;95448,1595488;80279,1604272;79480,1604671;77483,1603473;78283,1600679;14811,1586706;28783,1597485;29183,1600280;27586,1601078;25989,1600679;12416,1589900;12017,1587105;14811,1586706;5809161,1581666;5828273,1595887;5822684,1599480;5788353,1591496;5781166,1625429;5775577,1629022;5774779,1627824;5785558,1585109;5809161,1581666;83474,1577924;83873,1580718;73094,1594691;71497,1595490;69900,1595091;69900,1592296;80678,1578323;83474,1577924;26786,1573931;29580,1574730;38364,1589900;37565,1592695;36767,1593094;34771,1591896;25988,1576726;26786,1573931;65509,1568743;67105,1571537;62315,1588304;60718,1589901;59920,1589901;57923,1587107;62714,1570339;65509,1568743;45550,1567146;47945,1569142;50341,1586708;48344,1589103;45949,1587107;43554,1569541;45550,1567146;7083754,1540399;7086548,1541995;7104113,1552774;7107306,1554371;7106109,1557165;7105709,1557165;7092935,1555967;7064193,1588304;7021078,1591497;7014292,1602675;7013893,1603074;7011098,1602275;7011498,1599082;7013494,1578323;7013893,1575129;7017086,1575528;7021478,1587106;7021877,1587106;7062197,1584311;7088544,1553971;7088544,1553572;7082157,1543193;7083754,1540399;3833077,1513254;3835473,1515250;3837868,1532815;3835872,1535210;3833476,1533214;3831081,1515649;3833077,1513254;3821900,1512455;3823098,1515249;3818308,1532016;3816710,1533613;3815912,1533613;3814315,1530819;3819106,1514051;3821900,1512455;3843855,1509661;3846649,1510459;3855433,1525630;3854634,1528424;3853836,1528823;3851840,1527626;3843056,1512455;3843855,1509661;3811920,1507266;3812718,1510060;3801939,1524033;3800342,1524832;3798745,1524433;3798346,1521638;3809125,1507665;3811920,1507266;3855431,1501677;3869804,1512456;3870203,1515251;3868606,1516049;3867009,1515650;3853036,1504871;3852637,1502076;3855431,1501677;364505,1501278;367300,1502874;384865,1513653;388058,1515250;386861,1518044;386461,1518044;373687,1516846;344945,1549183;301831,1552376;295045,1563554;294646,1563953;291851,1563154;292250,1559961;294246,1539202;294646,1536008;297839,1536407;302230,1547985;302630,1547985;342949,1545191;369296,1514850;369296,1514451;362909,1504072;364505,1501278;3801541,1497685;3804335,1498483;3803536,1501277;3788366,1510061;3787568,1510460;3785572,1509262;3786370,1506468;1287865,1497685;1292655,1501278;1296247,1525629;1320600,1522036;1325389,1525629;1321798,1530419;1297445,1534012;1301038,1558364;1297445,1563155;1292655,1559562;1289063,1535210;1264712,1538802;1259922,1535210;1263515,1530419;1287865,1526826;1284273,1502475;1287865,1497685;3860222,1490500;3876989,1495291;3878187,1498085;3876590,1499682;3875792,1499682;3859024,1494892;3857428,1492096;3860222,1490500;2516396,1490200;2525776,1491298;2532962,1503274;2536554,1508064;2542542,1508064;2542941,1508064;2543340,1507665;2556514,1507266;2563699,1518842;2563699,1519242;2567291,1524032;2573678,1524032;2574078,1524032;2588051,1523234;2595236,1535210;2598827,1540001;2602024,1540799;2606414,1541198;2610005,1545190;2604421,1549582;2598428,1549182;2593639,1547586;2586453,1535610;2583261,1530819;2576473,1531218;2562900,1531618;2555714,1520040;2552122,1514850;2546135,1514850;2545735,1514850;2532164,1515250;2524978,1503274;2521784,1498483;2514999,1498882;2501427,1499282;2499031,1497685;2497435,1492495;2502625,1490898;2505020,1492096;2511406,1492096;2511807,1492096;2516396,1490200;3798348,1486108;3800743,1488104;3798747,1490500;3781181,1492895;3778786,1490899;3780782,1488503;3877388,1476128;3879784,1478124;3877788,1480521;3860222,1482916;3857827,1480920;3859823,1478524;3782777,1468943;3799545,1473734;3801141,1476528;3799545,1478125;3798746,1478125;3781979,1473335;3779983,1470539;3782777,1468943;3870602,1458564;3873397,1459362;3872598,1462156;3857428,1470940;3856629,1471339;3854633,1470141;3855432,1467347;2533161,1457865;2542541,1458963;2549727,1470939;2553319,1475729;2559308,1475729;2559706,1475729;2560105,1475330;2573280,1474931;2580466,1486507;2580466,1486907;2584058,1491697;2590445,1491697;2590844,1491697;2604818,1490899;2612001,1502875;2615593,1507666;2618787,1508464;2623178,1508863;2626770,1512855;2621182,1516847;2615193,1516448;2610403,1514851;2603223,1502875;2600024,1498085;2593239,1498484;2579666,1498883;2572481,1487306;2568887,1482116;2562900,1482116;2562500,1482116;2548928,1482515;2541743,1470539;2538548,1465749;2531764,1466148;2518191,1466547;2515796,1464951;2514199,1459761;2519390,1458164;2521784,1459761;2528171,1459761;2528570,1459761;2533161,1457865;3792359,1452975;3806331,1463754;3806731,1466549;3805134,1467347;3803537,1466948;3789963,1456169;3789564,1453374;3792359,1452975;3860622,1444192;3861021,1446986;3850242,1460959;3848645,1461758;3847048,1461359;3847048,1458564;3857828,1444591;3860622,1444192;3804334,1440200;3807128,1440999;3815912,1456169;3815113,1458964;3814315,1459363;3812319,1458165;3803535,1442995;3804334,1440200;3843058,1435410;3844655,1438204;3839864,1454971;3838266,1456568;3837468,1456568;3835472,1453774;3840263,1437006;3843058,1435410;3823097,1433813;3825493,1435809;3827888,1453375;3825892,1455770;3823496,1453774;3821101,1436208;3823097,1433813;5081371,1416647;5086161,1420240;5089754,1444591;5114106,1440998;5118896,1444591;5115304,1449381;5090951,1452974;5094544,1477326;5090951,1482117;5086161,1478524;5082568,1454172;5058217,1457764;5053427,1454172;5057019,1449381;5081371,1445789;5077778,1421437;5081371,1416647;6309906,1408763;6319288,1409861;6326473,1421837;6330066,1426627;6336054,1426627;6336453,1426627;6336853,1426228;6350026,1425829;6357212,1437405;6357212,1437805;6360804,1442595;6367192,1442595;6367591,1442595;6381563,1441797;6388748,1453774;6392341,1458564;6395535,1459362;6399926,1459762;6403519,1463754;6397930,1467746;6391942,1467346;6387151,1465750;6379966,1453774;6376772,1448983;6369986,1449382;6356413,1449782;6349228,1438204;6345635,1433014;6339647,1433014;6339248,1433014;6325675,1433413;6318489,1421437;6315295,1416647;6308508,1417046;6294936,1417445;6292540,1415849;6290944,1410659;6296133,1409062;6298528,1410659;6304916,1410659;6305315,1410659;6309906,1408763;2894685,1392047;2913800,1406268;2908206,1409861;2873878,1401877;2866690,1435810;2861100,1439403;2860302,1438205;2871083,1395490;2894685,1392047;6327071,1376828;6336452,1377926;6343638,1389902;6347231,1394692;6353219,1394692;6353618,1394692;6354017,1394293;6367191,1393894;6374376,1405470;6374376,1405870;6377969,1410660;6384356,1410660;6384756,1410660;6398728,1409862;6405913,1421839;6409506,1426629;6412700,1427427;6417091,1427827;6420684,1431819;6415095,1435811;6409107,1435411;6404316,1433815;6397131,1421839;6393937,1417048;6387151,1417447;6373578,1417847;6366392,1406269;6362800,1401079;6356812,1401079;6356412,1401079;6342840,1401478;6335654,1389502;6332459,1384712;6325673,1385111;6312100,1385510;6309705,1383914;6308108,1378724;6313298,1377127;6315693,1378724;6322080,1378724;6322479,1378724;6327071,1376828;934974,1375930;937365,1377926;939760,1395491;937765,1397886;935372,1395890;932977,1378325;934974,1375930;923797,1375131;924996,1377925;920202,1394692;918605,1396289;917806,1396289;916210,1393495;921000,1376727;923797,1375131;945750,1372336;948544,1373135;957328,1388305;956528,1391100;955731,1391499;953735,1390301;944951,1375131;945750,1372336;913817,1369941;914614,1372735;903833,1386708;902239,1387507;900641,1387108;900243,1384313;911021,1370340;913817,1369941;4142057,1367546;4144852,1369142;4162416,1379921;4165610,1381518;4164412,1384312;4164013,1384312;4151239,1383114;4122496,1415451;4079382,1418644;4072596,1429822;4072197,1430221;4069402,1429422;4069802,1426229;4071798,1405470;4072197,1402276;4075390,1402675;4079782,1414253;4080181,1414253;4120500,1411459;4146848,1381118;4146848,1380719;4140461,1370340;4142057,1367546;957326,1364352;971700,1375131;972097,1377926;970500,1378724;968905,1378325;954932,1367546;954532,1364751;957326,1364352;903435,1360360;906230,1361159;905431,1363953;890262,1372737;889465,1373136;887467,1371938;888266,1369144;962116,1353175;978883,1357966;980081,1360760;978483,1362357;977685,1362357;960918,1357567;959321,1354771;962116,1353175;900244,1348784;902639,1350780;900643,1353176;883078,1355571;880682,1353575;882678,1351179;979683,1338804;982079,1340800;980081,1343196;962516,1345591;960121,1343595;962117,1341199;884672,1331618;901440,1336409;903037,1339203;901440,1340800;900642,1340800;883875,1336010;881879,1333214;884672,1331618;972496,1321239;975291,1322037;974493,1324831;959321,1333615;958523,1334014;956527,1332816;957327,1330022;894255,1315650;908227,1326429;908627,1329224;907029,1330022;905431,1329623;891859,1318844;891460,1316049;894255,1315650;6688596,1310610;6707707,1324831;6702119,1328424;6667788,1320440;6660601,1354373;6655012,1357966;6654214,1356768;6664993,1314053;6688596,1310610;962516,1306868;962916,1309662;952138,1323635;950541,1324434;948944,1324035;948944,1321240;959722,1307267;962516,1306868;906230,1302876;909024,1303674;917809,1318845;917010,1321639;916212,1322038;914215,1320841;905431,1305670;906230,1302876;944953,1298086;946548,1300880;941755,1317647;940156,1319244;939359,1319244;937364,1316450;942154,1299682;944953,1298086;924997,1296489;927391,1298485;929785,1316051;927791,1318446;925396,1316450;923000,1298884;924997,1296489;4712512,1242198;4714907,1244194;4717303,1261760;4715307,1264155;4712911,1262159;4710516,1244593;4712512,1242198;4700935,1241400;4702133,1244194;4697342,1260961;4695745,1262558;4694947,1262558;4693350,1259764;4698141,1242996;4700935,1241400;4723290,1239004;4726084,1239802;4734868,1254973;4734069,1257767;4733271,1258166;4731275,1256969;4722491,1241798;4723290,1239004;4691355,1236609;4692153,1239403;4681374,1253376;4679777,1254175;4678180,1253776;4677781,1250981;4688561,1237008;4691355,1236609;4734866,1231020;4749238,1241799;4749638,1244594;4748041,1245392;4746444,1244993;4732471,1234214;4732072,1231419;4734866,1231020;1243956,1230222;1246751,1231818;1264315,1242597;1267508,1244194;1266312,1246988;1265911,1246988;1253138,1245790;1224397,1278127;1181284,1281320;1174498,1292498;1174099,1292897;1171303,1292098;1171702,1288905;1173698,1268146;1174099,1264952;1177292,1265351;1181682,1276929;1182083,1276929;1222401,1274135;1248747,1243794;1248747,1243395;1242360,1233016;1243956,1230222;4680975,1227028;4683770,1227826;4682971,1230620;4667801,1239404;4667002,1239803;4665006,1238605;4665805,1235811;2167290,1227028;2172080,1230621;2175670,1254972;2200026,1251379;2204815,1254972;2201223,1259762;2176870,1263355;2180461,1287707;2176870,1292498;2172080,1288905;2168486,1264553;2144136,1268145;2139345,1264553;2142938,1259762;2167290,1256170;2163698,1231818;2167290,1227028;4739657,1219843;4756424,1224634;4757622,1227428;4756025,1229025;4755227,1229025;4738460,1224235;4736863,1221439;4739657,1219843;3395425,1219144;3404821,1220242;3412013,1232218;3415601,1237008;3421586,1237008;3421985,1237008;3422385,1236609;3435549,1236210;3442729,1247786;3442729,1248186;3446319,1252976;3452703,1252976;3453101,1252976;3467066,1252178;3474244,1264155;3477837,1268945;3481028,1269743;3485420,1270143;3489010,1274135;3483421,1278526;3477439,1278127;3472649,1276530;3465470,1264554;3462278,1259763;3455496,1260163;3441932,1260562;3434752,1248984;3431161,1243794;3425176,1243794;3424778,1243794;3411212,1244194;3404029,1232218;3400824,1227427;3394027,1227826;3380446,1228226;3378047,1226629;3376451,1221439;3381643,1219842;3384036,1221040;3390432,1221040;3390833,1221040;3395425,1219144;4677782,1215451;4680178,1217447;4678182,1219843;4660616,1222238;4658221,1220242;4660217,1217846;4756824,1205072;4759219,1207068;4757223,1209464;4739657,1211859;4737262,1209863;4739258,1207467;4662212,1198286;4678980,1203077;4680577,1205871;4678980,1207468;4678181,1207468;4661414,1202678;4659418,1199882;4662212,1198286;4750038,1187907;4752832,1188705;4752034,1191499;4736863,1200283;4736065,1200682;4734069,1199484;4734867,1196690;3412610,1187208;3421982,1188306;3429165,1200282;3432755,1205072;3438740,1205072;3439139,1205072;3439537,1204673;3452703,1204274;3459883,1215850;3459883,1216250;3463474,1221040;3469857,1221040;3470256,1221040;3484218,1220242;3491403,1232219;3494996,1237009;3498187,1237807;3502574,1238207;3506178,1242199;3500578,1246191;3494595,1245791;3489811,1244195;3482620,1232219;3479431,1227428;3472649,1227827;3459086,1228227;3451904,1216649;3448316,1211459;3442331,1211459;3441932,1211459;3428368,1211858;3421185,1199882;3417994,1195092;3411212,1195491;3397620,1195890;3395222,1194294;3393624,1189104;3398819,1187507;3401218,1189104;3407615,1189104;3408022,1189104;3412610,1187208;4671793,1182318;4685766,1193097;4686166,1195892;4684569,1196690;4682972,1196291;4669398,1185512;4668999,1182717;4671793,1182318;4740058,1173535;4740457,1176329;4729677,1190302;4728081,1191101;4726484,1190702;4726484,1187907;4737263,1173934;4740058,1173535;4683769,1169544;4686563,1170342;4695347,1185513;4694548,1188307;4693750,1188706;4691754,1187509;4682970,1172338;4683769,1169544;4722094,1164354;4723690,1167148;4718899,1183915;4717302,1185512;4716504,1185512;4714508,1182718;4719299,1165950;4722094,1164354;4702532,1162757;4704927,1164753;4707323,1182319;4705327,1184714;4702931,1182718;4700536,1165152;4702532,1162757;5960807,1145592;5965597,1149185;5969190,1173536;5993541,1169943;5998332,1173536;5994739,1178326;5970388,1181919;5973981,1206271;5970388,1211062;5965597,1207469;5962005,1183117;5937653,1186709;5932862,1183117;5936455,1178326;5960807,1174733;5957214,1150382;5960807,1145592;3746899,1138156;3766012,1152377;3760423,1155970;3726091,1147986;3718905,1181919;3713316,1185512;3712518,1184314;3723296,1141599;3746899,1138156;7189341,1138107;7198722,1139205;7205908,1151181;7209501,1155971;7215489,1155971;7215888,1155971;7216287,1155572;7229461,1155173;7236646,1166749;7236646,1167149;7240239,1171939;7246626,1171939;7247026,1171939;7260998,1171141;7268183,1183117;7271776,1187908;7274970,1188706;7279361,1189105;7282954,1193097;7277365,1197089;7271377,1196690;7266586,1195093;7259401,1183117;7256207,1178327;7249421,1178726;7235848,1179125;7228662,1167548;7225070,1162358;7219082,1162358;7218682,1162358;7205110,1162757;7197924,1150781;7194729,1145991;7187943,1146390;7174370,1146789;7171975,1145193;7170378,1140003;7175568,1138406;7177963,1140003;7184350,1140003;7184749,1140003;7189341,1138107;7206107,1105772;7215489,1106870;7222674,1118846;7226267,1123636;7232255,1123636;7232654,1123636;7233054,1123237;7246227,1122838;7253413,1134414;7253413,1134814;7257005,1139604;7263393,1139604;7263792,1139604;7277764,1138806;7284949,1150782;7288542,1155573;7291736,1156371;7296127,1156770;7299720,1160762;7294131,1164754;7288143,1164355;7283352,1162758;7276167,1150782;7272973,1145992;7266187,1146391;7252614,1146790;7245429,1135213;7241836,1130023;7235848,1130023;7235449,1130023;7221876,1130422;7214690,1118446;7211496,1113656;7204709,1114055;7191137,1114454;7188741,1112858;7187145,1107668;7192334,1106071;7194729,1107668;7201117,1107668;7201516,1107668;7206107,1105772;1814391,1104873;1816786,1106869;1819181,1124435;1817185,1126830;1814790,1124834;1812394,1107268;1814391,1104873;1802837,1104075;1804034,1106869;1799244,1123636;1797647,1125233;1796848,1125233;1795252,1122439;1800042,1105671;1802837,1104075;1825169,1101680;1827963,1102478;1836747,1117649;1835948,1120443;1835149,1120842;1833154,1119645;1824370,1104474;1825169,1101680;1793257,1099284;1794056,1102078;1783277,1116051;1781680,1116850;1780083,1116451;1779685,1113656;1790462,1099683;1793257,1099284;470092,1098985;479473,1100083;486658,1112059;490251,1116849;496239,1116849;496638,1116849;497037,1116450;510211,1116051;517396,1127627;517396,1128027;520989,1132817;527376,1132817;527776,1132817;541749,1132019;548933,1143995;552526,1148786;555721,1149584;560111,1149983;563704,1153975;558115,1158367;552128,1157967;547336,1156371;540151,1144395;536957,1139604;530171,1140003;516598,1140403;509413,1128825;505820,1123635;499832,1123635;499433,1123635;485860,1124035;478674,1112059;475481,1107268;468694,1107667;455121,1108067;452726,1106470;451130,1101280;456319,1099683;458714,1100881;465101,1100881;465501,1100881;470092,1098985;5021493,1096890;5024287,1098486;5041852,1109265;5045045,1110862;5043848,1113656;5043449,1113656;5030674,1112458;5001931,1144794;4958817,1147988;4952031,1159166;4951632,1159565;4948837,1158766;4949236,1155573;4951232,1134813;4951632,1131620;4954825,1132019;4959216,1143597;4959616,1143597;4999935,1140802;5026283,1110462;5026283,1110063;5019896,1099684;5021493,1096890;1836745,1093696;1851117,1104475;1851517,1107270;1849920,1108068;1848323,1107669;1834350,1096890;1833951,1094095;1836745,1093696;1782878,1089704;1785673,1090502;1784874,1093296;1769706,1102080;1768906,1102479;1766910,1101281;1767710,1098487;1841536,1082518;1858303,1087309;1859501,1090103;1857904,1091700;1857106,1091700;1840339,1086910;1838742,1084114;1841536,1082518;1779685,1078127;1782080,1080123;1780084,1082519;1762520,1084914;1760125,1082918;1762121,1080522;1858703,1067748;1861099,1069744;1859102,1072140;1841536,1074535;1839141,1072539;1841136,1070143;487258,1067049;496639,1068147;503824,1080123;507417,1084913;513405,1084913;513804,1084913;514203,1084514;527377,1084115;534563,1095691;534563,1096091;538155,1100881;544542,1100881;544942,1100881;558914,1100083;566099,1112059;569693,1116850;572886,1117648;577277,1118047;580870,1122039;575281,1126031;569293,1125632;564502,1124035;557317,1112059;554123,1107269;547337,1107668;533764,1108067;526579,1096490;522986,1091300;516998,1091300;516599,1091300;503026,1091699;495840,1079723;492647,1074933;485860,1075332;472287,1075731;469892,1074135;468295,1068945;473485,1067348;475880,1068945;482267,1068945;482667,1068945;487258,1067049;1764117,1060962;1780884,1065753;1782480,1068547;1780884,1070144;1780084,1070144;1763318,1065354;1761322,1062558;1764117,1060962;1851916,1050583;1854711,1051381;1853912,1054175;1838742,1062959;1837943,1063358;1835947,1062160;1836745,1059366;1773697,1044993;1787669,1055772;1788068,1058567;1786471,1059365;1784874,1058966;1771302,1048187;1770903,1045392;1773697,1044993;1841936,1036211;1842336,1039005;1831556,1052978;1829959,1053777;1828363,1053378;1828363,1050583;1839142,1036610;1841936,1036211;1785672,1032220;1788466,1033018;1797249,1048189;1796450,1050983;1795653,1051382;1793656,1050185;1784873,1035014;1785672,1032220;1824371,1027030;1825967,1029824;1821177,1046591;1819579,1048188;1818781,1048188;1816785,1045394;1821576,1028626;1824371,1027030;1804434,1025433;1806830,1027429;1809225,1044995;1807229,1047390;1804833,1045394;1802438,1027828;1804434,1025433;848796,1000832;867908,1015053;862319,1018646;827980,1010662;820797,1044595;815211,1048188;814413,1046990;825186,1004275;848796,1000832;5591947,971541;5594342,973537;5596737,991103;5594741,993498;5592346,991502;5589950,973936;5591947,971541;5580370,970743;5581569,973537;5576778,990304;5575181,991901;5574383,991901;5572785,989107;5577576,972339;5580370,970743;5602725,967948;5605520,968746;5614303,983917;5613504,986711;5612706,987110;5610710,985913;5601926,970742;5602725,967948;4247644,965653;4257026,966751;4264211,978727;4267804,983517;4273792,983517;4274191,983517;4274590,983118;4287764,982719;4294950,994295;4294950,994695;4298542,999485;4304930,999485;4305329,999485;4319302,998687;4326487,1010664;4330080,1015454;4333274,1016252;4337665,1016652;4341258,1020644;4335669,1025035;4329681,1024636;4324891,1023039;4317705,1011063;4314511,1006272;4307724,1006672;4294151,1007071;4286966,995493;4283373,990303;4277385,990303;4276986,990303;4263413,990703;4256227,978727;4253034,973936;4246247,974335;4232674,974735;4230279,973138;4228682,967948;4233872,966351;4236267,967549;4242654,967549;4243054,967549;4247644,965653;5570790,965553;5571588,968347;5560810,982320;5559212,983119;5557615,982720;5557216,979925;5567995,965952;5570790,965553;5614302,959964;5628674,970743;5629073,973538;5627476,974336;5625879,973937;5611906,963158;5611507,960363;5614302,959964;2123377,959565;2126171,961161;2143738,971940;2146931,973537;2145734,976331;2145333,976331;2132559,975133;2103817,1007470;2060702,1010663;2053915,1021841;2053517,1022240;2050721,1021441;2051120,1018248;2053117,997489;2053517,994295;2056709,994694;2061101,1006272;2061500,1006272;2101821,1003478;2128168,973137;2128168,972738;2121781,962359;2123377,959565;5560411,956372;5563205,957170;5562407,959964;5547236,968748;5546438,969147;5544442,967949;5545240,965155;3046325,955972;3051113,959565;3054712,983916;3079067,980323;3083855,983916;3080265,988707;3055905,992299;3059500,1016651;3055905,1021442;3051113,1017849;3047523,993497;3023178,997090;3018392,993497;3021984,988707;3046325,985114;3042735,960763;3046325,955972;5619092,948787;5635859,953578;5637057,956372;5635460,957969;5634662,957969;5617894,953179;5616298,950383;5619092,948787;5557217,944396;5559612,946392;5557616,948788;5540050,951183;5537655,949187;5539651,946791;5636259,934416;5638654,936412;5636658,938808;5619092,941203;5616697,939207;5618693,936811;4264809,933318;4274191,934416;4281376,946392;4284969,951182;4290957,951182;4291356,951182;4291755,950783;4304929,950384;4312114,961960;4312114,962360;4315707,967150;4322094,967150;4322494,967150;4336466,966352;4343652,978328;4347245,983119;4350438,983917;4354830,984316;4358422,988308;4352834,992300;4346846,991901;4342055,990304;4334870,978328;4331676,973538;4324889,973937;4311316,974336;4304130,962759;4300538,957569;4294550,957569;4294151,957569;4280578,957968;4273392,945992;4270199,941202;4263412,941601;4249840,942000;4247444,940404;4245848,935214;4251037,933617;4253432,935214;4259820,935214;4260219,935214;4264809,933318;5541647,927230;5558415,932021;5560011,934815;5558415,936412;5557616,936412;5540849,931622;5538853,928826;5541647,927230;5629472,916851;5632267,917649;5631468,920443;5616298,929227;5615499,929626;5613503,928428;5614302,925634;5551228,911262;5565201,922041;5565600,924836;5564004,925634;5562407,925235;5548833,914456;5548434,911661;5551228,911262;5619492,902479;5619891,905273;5609113,919246;5607515,920045;5605918,919646;5605918,916851;5616698,902878;5619492,902479;5563204,898488;5565999,899286;5574782,914457;5573983,917251;5573185,917650;5571189,916453;5562406,901282;5563204,898488;5601528,893697;5603126,896491;5598334,913258;5596737,914855;5595939,914855;5593942,912061;5598733,895293;5601528,893697;5581568,892100;5583963,894096;5586358,911662;5584362,914057;5581967,912061;5579571,894495;5581568,892100;6840242,874935;6845032,878528;6848625,902879;6872976,899286;6877767,902879;6874174,907669;6849823,911262;6853415,935614;6849823,940405;6845032,936812;6841439,912460;6817087,916052;6812297,912460;6815890,907669;6840242,904076;6836649,879725;6840242,874935;4626335,867101;4645447,881322;4639858,884915;4605526,876931;4598341,910864;4592752,914457;4591953,913259;4602732,870544;4626335,867101;120997,835813;125787,839406;129380,863757;153731,860164;158522,863757;154929,868547;130578,872140;134170,896492;130578,901283;125787,897690;122194,873338;97843,876930;93053,873338;96646,868547;120997,864955;117404,840603;120997,835813;2693845,834217;2696236,836213;2698633,853779;2696640,856174;2694243,854178;2691847,836612;2693845,834217;2682265,833418;2683459,836212;2678671,852979;2677074,854576;2676273,854576;2674676,851782;2679471,835014;2682265,833418;2704622,830624;2707411,831422;2716192,846593;2715393,849387;2714594,849786;2712600,848589;2703821,833418;2704622,830624;1349539,828328;1358921,829426;1366105,841402;1369698,846192;1375685,846192;1376084,846192;1376483,845793;1389657,845394;1396844,856970;1396844,857370;1400435,862160;1406822,862160;1407223,862160;1421195,861362;1428380,873338;1431974,878129;1435172,878927;1439563,879326;1443153,883318;1437567,887710;1431575,887310;1426785,885714;1419599,873738;1416405,868947;1409617,869346;1396046,869746;1388858,858168;1385267,852978;1379278,852978;1378878,852978;1365307,853378;1358123,841402;1354929,836611;1348140,837010;1334571,837410;1332174,835813;1330578,830623;1335767,829027;1338161,830224;1344549,830224;1344948,830224;1349539,828328;2672682,828228;2673480,831022;2662701,844995;2661103,845794;2659506,845395;2659108,842600;2669886,828627;2672682,828228;5900927,825834;5903722,827430;5921286,838209;5924480,839806;5923282,842600;5922883,842600;5910109,841402;5881367,873739;5838252,876932;5831466,888110;5831067,888509;5828272,887710;5828672,884517;5830668,863758;5831067,860564;5834260,860963;5838652,872541;5839051,872541;5879371,869747;5905718,839406;5905718,839007;5899331,828628;5900927,825834;2716190,822640;2730553,833419;2730954,836214;2729356,837012;2727759,836613;2713793,825834;2713397,823039;2716190,822640;2662300,819047;2665097,819845;2664298,822639;2649129,831423;2648331,831822;2646334,830624;2647132,827830;2720976,811462;2737743,816253;2738942,819047;2737346,820644;2736545,820644;2719780,815854;2718184,813058;2720976,811462;2659109,807071;2661503,809067;2659507,811463;2641942,813858;2639548,811862;2641542,809466;2738143,797092;2740536,799088;2738543,801484;2720976,803879;2718583,801883;2720579,799487;1366703,795993;1376084,797091;1383269,809067;1386862,813857;1392851,813857;1393249,813857;1393648,813458;1406822,813059;1414008,824635;1414008,825035;1417601,829825;1423990,829825;1424389,829825;1438362,829027;1445547,841004;1449138,845794;1452331,846592;1456721,846992;1460318,850984;1454724,854976;1448739,854576;1443951,852980;1436767,841004;1433574,836213;1426785,836612;1413210,837012;1406023,825434;1402430,820244;1396443,820244;1396045,820244;1382472,820643;1375284,808667;1372092,803877;1365306,804276;1351733,804675;1349339,803079;1347740,797889;1352931,796292;1355327,797889;1361714,797889;1362115,797889;1366703,795993;2643538,789906;2660306,794697;2661903,797491;2660306,799088;2659507,799088;2642741,794298;2640746,791502;2643538,789906;2731352,779526;2734148,780325;2733351,783119;2718184,791903;2717385,792302;2715389,791104;2716190,788310;2653120,774337;2667093,785116;2667491,787911;2665894,788709;2664298,788310;2650725,777531;2650326,774736;2653120,774337;2721376,765155;2721777,767949;2711001,781922;2709405,782721;2707812,782322;2707812,779527;2718583,765554;2721376,765155;2665097,761562;2667889,762361;2676674,777531;2675875,780326;2675076,780725;2673081,779527;2664297,764357;2665097,761562;2703422,756373;2705018,759167;2700231,775934;2698633,777531;2697836,777531;2695841,774737;2700631,757969;2703422,756373;2683459,754776;2685857,756772;2688254,774338;2686255,776733;2683860,774737;2681465,757171;2683459,754776;1728240,729776;1747352,743997;1741763,747590;1707434,739606;1700247,773539;1694658,777132;1693861,775934;1704639,733219;1728240,729776;3898545,702082;3903335,705675;3906928,730026;3931280,726433;3936071,730026;3932478,734816;3908126,738409;3911719,762761;3908126,767551;3903335,763959;3899743,739607;3875391,743199;3870601,739607;3874194,734816;3898545,731223;3894952,706872;3898545,702082;6471382,700885;6473777,702881;6476172,720446;6474176,722841;6471781,720845;6469385,703280;6471382,700885;6459805,699687;6461004,702481;6456213,719248;6454616,720845;6453817,720845;6452220,718051;6457011,701283;6459805,699687;6482160,697292;6484955,698090;6493738,713260;6492939,716055;6492141,716454;6490145,715256;6481361,700086;6482160,697292;6449826,694896;6450624,697690;6439846,711663;6438248,712462;6436651,712063;6436252,709268;6447032,695295;6449826,694896;5127079,694597;5136461,695695;5143646,707671;5147239,712461;5153227,712461;5153626,712461;5154025,712062;5167199,711663;5174384,723239;5174384,723639;5177977,728429;5184364,728429;5184764,728429;5198736,727631;5205922,739608;5209515,744398;5212708,745196;5217100,745595;5220692,749587;5215104,753979;5209116,753579;5204325,751983;5197140,740007;5193946,735216;5187159,735616;5173586,736015;5166400,724437;5162808,719247;5156820,719247;5156421,719247;5142848,719647;5135662,707671;5132469,702880;5125682,703279;5112110,703679;5109714,702082;5108118,696892;5113307,695295;5115702,696493;5122090,696493;5122489,696493;5127079,694597;6493736,689307;6508108,700086;6508508,702881;6506911,703679;6505314,703280;6491341,692501;6490942,689706;6493736,689307;3002819,688509;3005611,690105;3023178,700884;3026365,702481;3025172,705275;3024773,705275;3011989,704077;2983252,736414;2940146,739607;2933361,750785;2932961,751184;2930163,750385;2930564,747192;2932561,726433;2932961,723239;2936153,723638;2940545,735216;2940944,735216;2981256,732422;3007597,702081;3007597,701682;3001221,691303;3002819,688509;6439446,685316;6442241,686114;6441442,688908;6426272,697692;6425473,698091;6423477,696893;6424276,694099;6498527,678130;6515294,682921;6516492,685715;6514895,687312;6514097,687312;6497330,682522;6495733,679726;6498527,678130;6436652,673739;6439047,675735;6437051,678131;6419485,680526;6417090,678530;6419086,676134;6515693,663360;6518088,665356;6516092,667752;6498526,670147;6496131,668151;6498127,665755;5143845,662661;5153227,663759;5160412,675735;5164005,680525;5169993,680525;5170392,680525;5170791,680126;5183965,679727;5191151,691303;5191151,691703;5194743,696493;5201131,696493;5201530,696493;5215503,695695;5222688,707672;5226281,712462;5229475,713260;5233866,713659;5237459,717651;5231870,721643;5225882,721244;5221092,719647;5213906,707672;5210712,702881;5203925,703280;5190352,703680;5183167,692102;5179574,686912;5173586,686912;5173187,686912;5159614,687311;5152428,675335;5149235,670545;5142448,670944;5128875,671343;5126480,669747;5124883,664557;5130073,662960;5132468,664557;5138855,664557;5139255,664557;5143845,662661;6421082,656573;6437850,661364;6439447,664158;6437850,665755;6437051,665755;6420284,660965;6418288,658169;6421082,656573;6508907,646194;6511702,646992;6510903,649786;6495733,658570;6494934,658969;6492938,657771;6493737,654977;6430663,640605;6444636,651384;6445035,654179;6443438,654977;6441841,654578;6428267,643799;6427868,641004;6430663,640605;6498927,631823;6499326,634617;6488547,648590;6486950,649389;6485353,648990;6485353,646195;6496132,632222;6498927,631823;6442639,627831;6445434,628629;6454217,643800;6453418,646594;6452620,646993;6450624,645796;6441840,630625;6442639,627831;6480963,622641;6482561,625435;6477769,642202;6476172,643799;6475374,643799;6473377,641005;6478168,624237;6480963,622641;6461003,621045;6463398,623041;6465793,640607;6463797,643002;6461402,641006;6459006,623440;6461003,621045;5505770,596444;5524882,610665;5519293,614258;5484962,606274;5477775,640207;5472186,643800;5471388,642602;5482167,599887;5505770,596444;3546090,580326;3548496,582322;3550888,599888;3548891,602283;3546496,600287;3544095,582721;3546090,580326;3534521,579528;3535715,582322;3530928,599089;3529324,600686;3528526,600686;3526924,597892;3531726,581124;3534521,579528;3556478,576734;3559277,577532;3568046,592703;3567259,595497;3566450,595896;3564451,594699;3555679,579528;3556478,576734;3524532,574737;3525332,577531;3514543,591504;3512953,592303;3511357,591904;3510956,589109;3521747,575136;3524532,574737;3568046,568749;3582432,579528;3582830,582323;3581236,583121;3579637,582722;3565653,571943;3565257,569148;3568046,568749;77485,568350;80280,569946;97845,580725;101038,582322;99841,585116;99441,585116;86667,583918;57925,616254;14811,619448;8025,630626;7626,631025;4831,630226;5230,627033;7226,606274;7626,603080;10819,603479;15210,615057;15610,615057;55929,612262;82276,581922;82276,581523;75889,571144;77485,568350;3514159,565157;3516950,565955;3516143,568749;3500970,577533;3500173,577932;3498181,576734;3498973,573940;1000443,564758;1005233,568351;1008826,592702;1033176,589109;1037967,592702;1034374,597492;1010022,601085;1013613,625437;1010022,630227;1005233,626635;1001640,602282;977286,605875;972497,602282;976089,597492;1000443,593899;996852,569548;1000443,564758;3572841,557971;3589614,562762;3590811,565556;3589216,567153;3588419,567153;3571642,562363;3570047,559567;3572841,557971;2228968,557273;2238348,558371;2245535,570347;2249130,575137;2255115,575137;2255514,575137;2255912,574738;2269075,574339;2276256,585915;2276256,586315;2279855,591105;2286248,591105;2286650,591105;2300616,590307;2307805,602283;2311387,607074;2314577,607872;2318966,608271;2322547,612263;2316974,616655;2310991,616255;2306212,614659;2299018,602683;2295826,597892;2289046,598291;2275459,598691;2268278,587113;2264688,581923;2258705,581923;2258307,581923;2244738,582323;2237551,570347;2234355,565556;2227570,565955;2213995,566355;2211600,564758;2210003,559568;2215194,557971;2217588,559169;2223976,559169;2224376,559169;2228968,557273;6780363,555177;6783157,556773;6800722,567552;6803915,569149;6802718,571943;6802318,571943;6789544,570745;6760802,603082;6717687,606275;6710901,617453;6710502,617852;6707707,617053;6708107,613860;6710103,593101;6710502,589907;6713695,590306;6718087,601884;6718486,601884;6758806,599090;6785153,568749;6785153,568350;6778766,557971;6780363,555177;3510963,553181;3513356,555177;3511368,557573;3493787,559968;3491394,557972;3493389,555576;3590412,543201;3592809,545197;3590814,547593;3573243,549988;3570845,547992;3572841,545596;3495387,536015;3512163,540806;3513756,543600;3512163,545197;3511357,545197;3494584,540407;3492588,537611;3495387,536015;3583626,525636;3586422,526434;3585625,529228;3570443,538012;3569641,538411;3567649,537213;3568446,534419;2246134,525337;2255514,526435;2262694,538411;2266284,543201;2272267,543201;2272668,543201;2273066,542802;2286248,542403;2293435,553979;2293435,554379;2297026,559169;2303416,559169;2303819,559169;2317777,558371;2324945,570347;2328548,575138;2331748,575936;2336153,576335;2339748,580327;2334151,584319;2328146,583920;2323344,582323;2316177,570347;2312980,565557;2306208,565956;2292633,566355;2285450,554778;2281855,549588;2275860,549588;2275459,549588;2261895,549987;2254714,538011;2251523,533221;2244736,533620;2231162,534019;2228766,532423;2227170,527233;2232358,525636;2234755,527233;2241143,527233;2241542,527233;2246134,525337;3504963,520446;3518949,531225;3519352,534020;3517751,534818;3516143,534419;3502574,523640;3502169,520845;3504963,520446;3573643,511265;3574045,514059;3563265,528032;3561672,528831;3560070,528432;3560070,525637;3570845,511664;3573643,511265;3516950,507672;3519743,508470;3528529,523640;3527725,526435;3526929,526834;3524940,525636;3516143,510466;3516950,507672;3555679,502483;3557279,505277;3552480,522044;3550888,523641;3550086,523641;3548094,520847;3552880,504079;3555679,502483;3535715,500886;3538108,502882;3540500,520448;3538504,522843;3536110,520847;3533726,503281;3535715,500886;2607659,459119;2626770,473340;2621182,476933;2586851,468949;2579666,502882;2574078,506475;2573279,505277;2584058,462562;2607659,459119;647939,443002;650335,444998;652730,462564;650733,464959;648338,462963;645943,445397;647939,443002;636361,442204;637560,444998;632769,461765;631172,463362;630372,463362;628777,460568;633567,443800;636361,442204;658318,439409;661112,440207;669896,455378;669096,458172;668298,458571;666302,457374;657520,442203;658318,439409;626383,437413;627181,440207;616402,454180;614805,454979;613208,454580;612809,451785;623587,437812;626383,437413;3854634,434619;3857429,436215;3874994,446994;3878187,448591;3876990,451385;3876590,451385;3863816,450187;3835073,482523;3791959,485717;3785173,496895;3784774,497294;3781979,496495;3782379,493302;3784375,472543;3784774,469349;3787967,469748;3792359,481326;3792758,481326;3833077,478531;3859425,448191;3859425,447792;3853038,437413;3854634,434619;4777980,431425;4782770,435018;4786363,459369;4810715,455776;4815505,459369;4811913,464159;4787560,467752;4791153,492104;4787560,496895;4782770,493302;4779177,468950;4754826,472542;4750036,468950;4753628,464159;4777980,460566;4774387,436215;4777980,431425;670293,431425;684666,442204;685064,444999;683467,445797;681871,445398;667898,434619;667499,431824;670293,431425;7350817,429828;7353212,431824;7355607,449390;7353611,451785;7351216,449789;7348820,432223;7350817,429828;7339240,429030;7340439,431824;7335648,448591;7334051,450188;7333253,450188;7331655,447394;7336446,430626;7339240,429030;616002,427833;618798,428631;617998,431425;602829,440209;602031,440608;600035,439410;600833,436616;7329261,424239;7330059,427033;7319281,441006;7317683,441805;7316086,441406;7315687,438611;7326466,424638;7329261,424239;6006515,423940;6015897,425038;6023082,437014;6026675,441804;6032663,441804;6033062,441804;6033462,441405;6046635,441006;6053821,452582;6053821,452982;6057413,457772;6063801,457772;6064200,457772;6078172,456974;6085357,468950;6088950,473741;6092144,474539;6096535,474938;6100128,478930;6094539,483322;6088551,482922;6083760,481326;6076575,469350;6073381,464559;6066595,464958;6053022,465358;6045837,453780;6042244,448590;6036256,448590;6035857,448590;6022284,448990;6015098,437014;6011904,432223;6005117,432622;5991545,433022;5989149,431425;5987553,426235;5992742,424638;5995137,425836;6001525,425836;6001924,425836;6006515,423940;675083,420647;691850,425438;693048,428232;691451,429829;690653,429829;673885,425039;672289,422243;675083,420647;612810,415856;615205,417852;613209,420248;595643,422643;593248,420647;595244,418251;7318882,414659;7321676,415457;7320878,418251;7305707,427035;7304909,427434;7302913,426236;7303711,423442;692251,405876;694646,407872;692649,410268;675084,412663;672689,410667;674685,408271;7316087,402683;7318482,404679;7316486,407075;7298920,409470;7296525,407474;7298521,405078;597240,398691;614008,403482;615603,406276;614008,407873;613208,407873;596441,403083;594446,400287;597240,398691;6023281,391605;6032663,392703;6039848,404679;6043441,409469;6049429,409469;6049828,409469;6050227,409070;6063401,408671;6070586,420247;6070586,420647;6074179,425437;6080566,425437;6080966,425437;6094937,424639;6102123,436615;6105716,441406;6108909,442204;6113301,442603;6116893,446595;6111305,450587;6105317,450188;6100526,448591;6093341,436615;6090147,431825;6083361,432224;6069788,432623;6062602,421046;6059010,415856;6053022,415856;6052623,415856;6039050,416255;6031864,404279;6028670,399489;6021883,399888;6008311,400287;6005915,398691;6004319,393501;6009508,391904;6011903,393501;6018291,393501;6018690,393501;6023281,391605;685463,388312;688257,389110;687459,391904;672289,400688;671490,401087;669494,399889;670293,397095;7300517,385517;7317285,390308;7318882,393102;7317285,394699;7316486,394699;7299719,389909;7297723,387113;7300517,385517;606821,383122;620794,393901;621194,396696;619597,397494;618000,397095;604426,386316;604027,383521;606821,383122;675483,373940;675882,376734;665104,390707;663507,391506;661909,391107;661909,388312;672688,374339;675483,373940;618797,370348;621591,371146;630375,386317;629576,389111;628778,389510;626781,388313;617999,373142;618797,370348;7310097,369948;7324070,380727;7324469,383522;7322873,384320;7321276,383921;7307702,373142;7307303,370347;7310097,369948;657520,365158;659116,367952;654326,384719;652729,386316;651930,386316;649934,383522;654724,366754;657520,365158;637561,363561;639956,365557;642351,383123;640354,385518;637959,383522;635564,365956;637561,363561;7322074,357174;7324869,357972;7333652,373143;7332853,375937;7332055,376336;7330059,375139;7321275,359968;7322074,357174;7360397,351985;7361995,354779;7357204,371546;7355607,373143;7354809,373143;7352812,370349;7357603,353581;7360397,351985;7340438,350388;7342833,352384;7345228,369950;7343232,372345;7340837,370349;7338441,352783;7340438,350388;6385205,325787;6404316,340008;6398728,343601;6364397,335617;6357210,369550;6351621,373143;6350823,371945;6361602,329230;6385205,325787;4425488,309670;4427883,311666;4430279,329231;4428283,331626;4425887,329630;4423492,312065;4425488,309670;4413911,308871;4415109,311665;4410318,328432;4408721,330029;4407922,330029;4406326,327235;4411117,310467;4413911,308871;4435867,306077;4438661,306875;4447445,322045;4446646,324840;4445848,325239;4443852,324041;4435068,308871;4435867,306077;4403932,303681;4404730,306475;4393951,320448;4392354,321247;4390757,320848;4390358,318053;4401138,304080;4403932,303681;4447443,298093;4461815,308872;4462215,311667;4460618,312465;4459021,312066;4445048,301287;4444649,298492;4447443,298093;956929,297295;959722,298891;977288,309670;980481,311267;979286,314061;978884,314061;966109,312863;937366,345200;894255,348393;887468,359571;887069,359970;884274,359171;884674,355978;886669,335219;887069,332025;890263,332424;894654,344002;895054,344002;935372,341208;961720,310867;961720,310468;955332,300089;956929,297295;4393552,294101;4396347,294899;4395548,297693;4380378,306477;4379579,306876;4377583,305678;4378382,302884;1879860,294101;1884650,297694;1888244,322045;1912596,318452;1917387,322045;1913794,326835;1889442,330428;1893034,354780;1889442,359571;1884650,355978;1881057,331626;1856705,335218;1851915,331626;1855508,326835;1879860,323242;1876267,298891;1879860,294101;4452234,286915;4469001,291706;4470199,294500;4468602,296097;4467804,296097;4451037,291307;4449440,288511;4452234,286915;3108409,286616;3117786,287714;3124966,299690;3128557,304480;3134550,304480;3134950,304480;3135349,304081;3148536,303682;3155725,315258;3155725,315658;3159320,320448;3165700,320448;3166104,320448;3180062,319650;3187249,331627;3190846,336417;3194042,337215;3198431,337614;3202020,341606;3196435,345998;3190442,345598;3185653,344002;3178468,332026;3175265,327235;3168490,327635;3154926,328034;3147737,316456;3144140,311266;3138146,311266;3137749,311266;3124162,311666;3116988,299690;3113800,294899;3107016,295298;3093441,295698;3091043,294101;3089438,288911;3094643,287314;3097037,288512;3103424,288512;3103825,288512;3108409,286616;4390359,282524;4392755,284520;4390759,286916;4373193,289311;4370798,287315;4372794,284919;4469800,272145;4472195,274141;4470199,276537;4452633,278932;4450238,276936;4452234,274540;4374789,265359;4391557,270150;4393154,272944;4391557,274541;4390758,274541;4373991,269751;4371995,266955;4374789,265359;4463013,254980;4465807,255778;4465009,258572;4449838,267356;4449040,267755;4447044,266557;4447842,263763;3125164,254281;3134548,255379;3141742,267355;3145339,272145;3151333,272145;3151732,272145;3152130,271746;3165304,271347;3172481,282923;3172481,283323;3176067,288113;3182458,288113;3182860,288113;3196833,287315;3204014,299291;3207606,304082;3210802,304880;3215193,305279;3218788,309271;3213197,313263;3207209,312864;3202418,311267;3195238,299291;3192037,294501;3185253,294900;3171689,295299;3164508,283722;3160921,278532;3154926,278532;3154529,278532;3140943,278931;3133750,266955;3130553,262165;3123763,262564;3110204,262963;3107816,261367;3106217,256177;3111403,254580;3113793,256177;3120175,256177;3120574,256177;3125164,254281;4384370,249390;4398343,260169;4398743,262964;4397146,263762;4395549,263363;4381975,252584;4381576,249789;4384370,249390;4453033,240608;4453432,243402;4442653,257375;4441056,258174;4439459,257775;4439459,254980;4450238,241007;4453033,240608;4396346,236616;4399140,237414;4407924,252585;4407125,255379;4406327,255778;4404331,254581;4395547,239410;4396346,236616;4435070,231826;4436667,234620;4431875,251387;4430278,252984;4429480,252984;4427484,250190;4432275,233422;4435070,231826;4415109,229830;4417504,231826;4419900,249392;4417904,251787;4415508,249791;4413113,232225;4415109,229830;3459527,205229;3478627,219450;3473040,223043;3438730,215059;3431547,248992;3425963,252585;3425163,251387;3435936,208672;3459527,205229;1527394,172345;1529788,174341;1532183,191906;1530184,194301;1527793,192305;1525400,174740;1527394,172345;1515818,171547;1517018,174341;1512224,191108;1510628,192705;1509826,192705;1508228,189911;1513024,173143;1515818,171547;1537767,168753;1540560,169551;1549344,184722;1548545,187516;1547748,187915;1545752,186718;1536970,171547;1537767,168753;1505835,166357;1506633,169151;1495855,183124;1494258,183923;1492661,183524;1492261,180729;1503039,166756;1505835,166357;183072,166058;192454,167156;199638,179132;203231,183922;209220,183922;209619,183922;210018,183523;223192,183124;230378,194700;230378,195100;233969,199890;240356,199890;240756,199890;254729,199092;261913,211068;265507,215859;268701,216657;273092,217056;276684,221048;271095,225040;265108,224641;260316,223044;253132,211068;249938,206278;243151,206677;229578,207077;222394,195499;218800,190309;212812,190309;212413,190309;198841,190708;191655,178732;188462,173942;181675,174341;168102,174740;165707,173144;164110,167954;169300,166357;171694,167954;178082,167954;178482,167954;183072,166058;4734070,163962;4736864,165558;4754429,176337;4757622,177934;4756425,180728;4756026,180728;4743251,179530;4714508,211866;4671394,215060;4664608,226238;4664209,226637;4661414,225838;4661813,222645;4663809,201886;4664209,198692;4667402,199091;4671793,210669;4672193,210669;4712512,207875;4738860,177534;4738860,177135;4732473,166756;4734070,163962;5657416,160768;5662206,164361;5665799,188712;5690150,185119;5694941,188712;5691348,193502;5666997,197095;5670590,221447;5666997,226238;5662206,222645;5658614,198293;5634262,201885;5629471,198293;5633064,193502;5657416,189909;5653823,165558;5657416,160768;1549342,160768;1563713,171547;1564114,174342;1562514,175140;1560920,174741;1546951,163962;1546550,161167;1549342,160768;1495457,156777;1498249,157575;1497453,160369;1482280,169153;1481482,169552;1479485,168354;1480283,165560;6885950,152884;6895331,153982;6902517,165958;6906110,170748;6912098,170748;6912497,170748;6912896,170349;6926070,169950;6933255,181526;6933255,181926;6936848,186716;6943235,186716;6943635,186716;6957607,185918;6964792,197894;6968385,202685;6971579,203483;6975970,203882;6979563,207874;6973974,212266;6967986,211866;6963195,210270;6956010,198294;6952816,193503;6946030,193903;6932457,194302;6925271,182724;6921679,177534;6915691,177534;6915291,177534;6901719,177934;6894533,165958;6891338,161167;6884552,161566;6870979,161966;6868584,160369;6866987,155179;6872177,153582;6874572,154780;6880959,154780;6881358,154780;6885950,152884;1554134,149591;1570898,154382;1572099,157176;1570500,158773;1569702,158773;1552938,153983;1551339,151187;1554134,149591;1492262,145200;1494658,147196;1492662,149592;1475093,151987;1472698,149991;1474695,147595;1571703,134820;1574095,136816;1572099,139212;1554532,141607;1552136,139611;1554134,137215;199838,134122;209220,135220;216405,147196;219998,151986;225985,151986;226385,151986;226784,151587;239958,151188;247144,162764;247144,163164;250735,167954;257122,167954;257522,167954;271494,167156;278680,179132;282273,183923;285466,184721;289858,185120;293450,189112;287861,193104;281874,192705;277082,191108;269897,179132;266703,174342;259917,174741;246344,175141;239159,163563;235566,158373;229578,158373;229179,158373;215606,158772;208420,146796;205227,142006;198441,142405;184868,142804;182472,141208;180875,136018;186065,134421;188461,136018;194848,136018;195247,136018;199838,134122;1476691,128034;1493461,132825;1495058,135619;1493461,137216;1492661,137216;1475892,132426;1473895,129630;1476691,128034;6902716,120948;6912098,122046;6919283,134022;6922876,138812;6928864,138812;6929263,138812;6929662,138413;6942836,138014;6950021,149590;6950021,149990;6953614,154780;6960001,154780;6960401,154780;6974372,153982;6981558,165958;6985151,170749;6988344,171547;6992736,171946;6996328,175938;6990740,179930;6984752,179531;6979961,177934;6972776,165958;6969582,161168;6962796,161567;6949223,161967;6942037,150389;6938445,145199;6932457,145199;6932058,145199;6918485,145598;6911299,133622;6908105,128832;6901318,129231;6887746,129630;6885350,128034;6883754,122844;6888943,121247;6891338,122844;6897726,122844;6898125,122844;6902716,120948;1564910,117655;1567703,118453;1566904,121247;1551736,130031;1550937,130430;1548946,129232;1549744,126438;1486274,112066;1500246,122845;1500647,125640;1499051,126438;1497453,126039;1483878,115260;1483479,112465;1486274,112066;1554933,103284;1555330,106078;1544556,120051;1542954,120850;1541361,120451;1541361,117656;1552136,103683;1554933,103284;1498249,99292;1501044,100090;1509831,115260;1509029,118055;1508232,118454;1506235,117256;1497452,102086;1498249,99292;1536970,94502;1538565,97296;1533775,114063;1532180,115660;1531383,115660;1529387,112866;1534173,96098;1536970,94502;1517018,92505;1519412,94501;1521807,112067;1519812,114462;1517418,112466;1515021,94900;1517018,92505;561363,67905;580476,82126;574887,85719;540555,77735;533369,111668;527780,115261;526982,114063;537760,71348;561363,67905;7264241,54731;7283353,68952;7277764,72545;7243433,64561;7236246,98494;7230657,102087;7229859,100889;7240638,58174;7264241,54731;5304923,38614;5307318,40610;5309714,58176;5307718,60571;5305322,58575;5302927,41009;5304923,38614;5293346,37815;5294544,40609;5289753,57376;5288156,58973;5287358,58973;5285761,56179;5290552,39411;5293346,37815;5315301,35021;5318095,35819;5326879,50990;5326080,53784;5325282,54183;5323286,52986;5314502,37815;5315301,35021;5283367,33025;5284165,35819;5273386,49792;5271789,50591;5270192,50192;5269793,47397;5280572,33424;5283367,33025;3960221,32725;3969603,33823;3976788,45799;3980381,50589;3986369,50589;3986768,50589;3987167,50190;4000341,49791;4007527,61367;4007527,61767;4011119,66557;4017507,66557;4017906,66557;4031879,65759;4039064,77735;4042657,82526;4045851,83324;4050242,83723;4053835,87715;4048246,92107;4042258,91707;4037468,90111;4030282,78135;4027088,73344;4020301,73744;4006728,74143;3999543,62565;3995950,57375;3989962,57375;3989563,57375;3975990,57775;3968804,45799;3965611,41008;3958824,41407;3945251,41807;3942856,40210;3941259,35020;3946449,33423;3948844,34621;3955231,34621;3955631,34621;3960221,32725;5326879,27037;5341251,37816;5341650,40611;5340053,41409;5338456,41010;5324483,30231;5324084,27436;5326879,27037;1835948,26638;1838742,28234;1856308,39013;1859501,40610;1858304,43404;1857904,43404;1845129,42206;1816386,74542;1773298,77736;1766513,88914;1766113,89313;1763318,88514;1763718,85321;1765713,64562;1766113,61368;1769306,61767;1773697,73345;1774096,73345;1814391,70551;1840738,40210;1840738,39811;1834351,29432;1835948,26638;5272988,23444;5275782,24242;5274984,27036;5259813,35820;5259015,36219;5257019,35021;5257817,32227;2759302,23444;2764092,27037;2767686,51388;2792037,47795;2796829,51388;2793235,56178;2768885,59771;2772475,84123;2768885,88914;2764092,85321;2760501,60969;2736146,64561;2731352,60969;2734947,56178;2759302,52585;2755709,28234;2759302,23444;5331669,16259;5348436,21050;5349634,23844;5348037,25441;5347239,25441;5330471,20651;5328875,17855;5331669,16259;5269794,11867;5272189,13863;5270193,16259;5252627,18654;5250232,16658;5252228,14262;5349235,1488;5351630,3484;5349634,5880;5332068,8275;5329673,6279;5331669,3883;3977386,390;3986768,1488;3993953,13464;3997546,18254;4003534,18254;4003933,18254;4004332,17855;4017506,17456;4024691,29032;4024691,29432;4028284,34222;4034671,34222;4035071,34222;4049043,33424;4056229,45400;4059822,50191;4063015,50989;4067407,51388;4070999,55380;4065411,59372;4059423,58973;4054632,57376;4047447,45400;4044253,40610;4037466,41009;4023893,41409;4016707,29831;4013115,24641;4007127,24641;4006728,24641;3993155,25040;3985969,13064;3982776,8274;3975989,8673;3962417,9072;3960021,7476;3958425,2286;3963614,689;3966009,2286;3972397,2286;3972796,2286;3977386,39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rije vorm: Vorm 23" o:spid="_x0000_s1036" style="position:absolute;left:3317;top:3175;width:73404;height:48506;visibility:visible;mso-wrap-style:square;v-text-anchor:middle" coordsize="7340435,4850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" path="m2955587,4800810v-2793,,-5188,1597,-7585,3992l2946804,4806000r-1596,-798c2942414,4803604,2939620,4802806,2937224,4803205v-2396,,-4791,1597,-5988,3993c2929639,4809593,2929639,4812787,2930836,4815980v3193,8384,13973,13972,18363,15968c2949998,4832348,2950796,4831948,2951595,4831549v3593,-3193,12773,-11577,13572,-19561c2965568,4808396,2964368,4805202,2962372,4803205v-1994,-1996,-4392,-2794,-6785,-2395xm2955188,4796419v3993,-400,7584,798,10380,3592c2968362,4802806,2969958,4807597,2969559,4811988v-796,4392,-2793,8783,-6787,13972c2959577,4829553,2956386,4832747,2953990,4834743v-798,798,-1997,1597,-3194,1597c2949598,4836739,2948401,4836340,2947202,4835940v-5987,-2794,-16764,-8782,-20357,-17964c2925246,4813585,2925246,4808795,2927641,4805202v1998,-3594,5191,-5989,9183,-6388c2940016,4798415,2943212,4799213,2946406,4800810v2793,-2395,5987,-3992,8782,-4391xm5142386,4794023v-7585,2397,-11578,9981,-9182,17566c5135600,4819174,5143185,4823166,5150769,4820771v7585,-2395,11577,-9980,9182,-17565c5157556,4795621,5149572,4791628,5142386,4794023xm5139592,4786439v11577,-3593,23952,2794,27544,14372c5170729,4812388,5164342,4824763,5152765,4828356v-11576,3592,-23953,-2795,-27545,-14372c5121627,4802408,5128014,4790031,5139592,4786439xm5135999,4773664v-18763,5588,-29142,25549,-23554,44312c5118034,4836738,5137995,4847117,5156757,4841528v18763,-5589,29142,-25548,23553,-44311c5174322,4778454,5154362,4767676,5135999,4773664xm5150676,4763940v16785,1740,31830,13417,37219,30483c5194681,4817177,5181907,4841528,5159153,4848714v-22755,7185,-47107,-5988,-54292,-28742c5097675,4797217,5110849,4772865,5133604,4765680v5688,-1796,11477,-2320,17072,-1740xm687285,4752007v-5340,499,-10529,3094,-14322,7685l665777,4768475v-1197,1597,-3593,1597,-5189,399l651805,4761688v-4790,-3593,-10379,-5190,-15568,-4791c630648,4757296,625458,4759692,622265,4764482v-7585,9183,-6388,22356,2794,29941l668971,4831149v11976,-14770,24351,-29541,36327,-44311c712883,4777657,711685,4764482,702504,4756897v-4391,-3792,-9880,-5389,-15219,-4890xm686187,4745271v7235,-649,14720,1447,20709,6437c718872,4761688,720468,4779653,710487,4791628v-12774,15968,-25947,31537,-38722,47106c670568,4840331,668172,4840331,666576,4839133r-46707,-39121c607893,4790032,606297,4772068,616277,4760091v4790,-6387,11976,-9581,19161,-10379c642624,4748913,650209,4750909,656196,4756498r5988,4790l666975,4755300v4990,-5987,11976,-9380,19212,-10029xm1988176,4730801v10628,2445,20309,8932,26497,18912l2009084,4753306v-10379,-16767,-32734,-21957,-49502,-11577c1942816,4752109,1937626,4774464,1948005,4791230r-5588,3593c1930041,4774863,1936029,4748516,1955989,4736140v9981,-6187,21558,-7784,32187,-5339xm29855,4680252v-2794,,-5190,1597,-7585,3992l21073,4685442r-1597,-798c16681,4683046,13887,4682248,11492,4682647v-2395,399,-4791,1597,-5988,3993c3907,4689035,3907,4692229,5105,4695422v3193,8384,13972,13972,18363,15968c24266,4711789,25065,4711390,25863,4710991v3992,-3193,12774,-11577,13573,-19561c39835,4687838,38637,4684644,36641,4682647v-1996,-1996,-4391,-2794,-6786,-2395xm29456,4675861v3992,-399,7585,798,10379,3592c42629,4682248,44226,4687039,43827,4691430v-399,4392,-2395,9182,-6786,13972c33847,4708995,30653,4712189,28258,4714185v-798,798,-1996,1596,-3193,1596c23867,4716181,22669,4715781,21472,4715382v-5988,-2794,-16767,-8782,-20360,-17964c-485,4693027,-485,4688237,1911,4684644v1996,-3594,5190,-5989,9182,-6388c14286,4677857,17480,4678655,20673,4680252v2795,-2395,5988,-3992,8783,-4391xm6733193,4667078v-2794,,-5190,1597,-7585,3992l6724411,4672268r-1597,-798c6720019,4669872,6717225,4669074,6714830,4669473v-2396,,-4792,1597,-5989,3993c6707244,4675861,6707244,4679055,6708442,4682248v3193,8384,13973,13972,18364,15968c6727604,4698616,6728403,4698216,6729201,4697817v3593,-3193,12774,-11577,13573,-19561c6743173,4674664,6741975,4671470,6739979,4669473v-1996,-1996,-4391,-2794,-6786,-2395xm6732794,4662687v3992,-400,7585,798,10379,3592c6745967,4669074,6747564,4673865,6747165,4678256v-798,4392,-2794,9182,-6786,13972c6737185,4695821,6733991,4699015,6731596,4701011v-798,798,-1996,1597,-3193,1597c6727205,4703007,6726007,4702608,6724810,4702208v-5988,-2794,-16768,-8782,-20360,-17964c6702853,4679853,6702853,4675063,6705248,4671470v1996,-3594,5190,-5989,9183,-6388c6717624,4664683,6720818,4665481,6724011,4667078v2795,-2395,5988,-3992,8783,-4391xm2244212,4656699v-7585,2396,-11577,9981,-9181,17565c2237425,4681849,2245011,4685841,2252595,4683446v7585,-2395,11578,-9980,9183,-17565c2259383,4658296,2251398,4654303,2244212,4656699xm2241418,4649114v11577,-3593,23952,2794,27544,14372c2272556,4675063,2266167,4687438,2254591,4691031v-11578,3593,-23952,-2795,-27544,-14371c2223454,4665083,2229841,4652707,2241418,4649114xm2237826,4636340v-18763,5588,-29142,25549,-23553,44312c2219861,4699414,2239821,4709793,2258583,4704204v18763,-5588,29143,-25548,23553,-44311c2276149,4641130,2256588,4630352,2237826,4636340xm2252501,4626616v16785,1740,31831,13417,37220,30483c2296508,4680252,2283734,4704204,2260980,4711390v-22756,7186,-47107,-5988,-54292,-28742c2199502,4659893,2212676,4635541,2235430,4628356v5689,-1796,11477,-2320,17071,-1740xm4492041,4601510v-5339,499,-10529,3094,-14321,7685l4470534,4617978v-1197,1597,-3592,1597,-5189,399l4456562,4611191v-4790,-3593,-10379,-5190,-15568,-4791c4435404,4606799,4430613,4609195,4427021,4613985v-7585,9183,-6388,22356,2794,29941l4473728,4680652v11976,-14770,24351,-29541,36327,-44311c4517640,4627160,4516442,4613985,4507261,4606400v-4391,-3792,-9880,-5389,-15220,-4890xm5765784,4597069v10629,2445,20310,8932,26498,18912l5786693,4619574v-10379,-16767,-32734,-21957,-49501,-11577c5720425,4618776,5715235,4640732,5725615,4657498r-5589,3593c5707651,4641131,5713639,4614784,5733599,4602408v9980,-6187,21557,-7784,32185,-5339xm4490944,4594774v7235,-648,14720,1447,20708,6437c4523628,4611191,4525225,4629156,4515245,4641131v-12775,15968,-25948,31537,-38723,47106c4475325,4689834,4472930,4689834,4471333,4688636r-46708,-39121c4412649,4639535,4411053,4621571,4421033,4609594v4790,-6387,11976,-9581,19161,-10379c4447381,4598416,4454966,4600412,4460954,4606001r5988,4790l4471732,4604803v4990,-5987,11976,-9380,19212,-10029xm3835010,4529754v-2794,,-5190,1597,-7585,3992l3826228,4534944r-1597,-798c3821836,4532548,3819041,4531750,3816646,4532149v-2395,,-4791,1597,-5988,3993c3809061,4538537,3809061,4541731,3810259,4544924v3193,8384,13973,13972,18364,15968c3829421,4561292,3830220,4560892,3831018,4560493v3593,-3193,12774,-11577,13573,-19561c3844990,4537340,3843792,4534146,3841796,4532149v-1996,-1996,-4391,-2794,-6786,-2395xm3834611,4525363v3992,-399,7585,798,10379,3593c3847784,4531750,3849381,4536541,3848982,4540932v-798,4392,-2794,9182,-6786,13972c3839002,4558497,3835808,4561691,3833413,4563687v-798,798,-1996,1597,-3193,1597c3829022,4565683,3827824,4565284,3826627,4564884v-5988,-2794,-16768,-8782,-20360,-17964c3804670,4542529,3804670,4537739,3807065,4534146v1996,-3594,5190,-5989,9182,-6388c3819440,4527359,3822635,4528157,3825828,4529754v2795,-2395,5988,-3992,8783,-4391xm6021422,4522968v-7584,2396,-11577,9981,-9182,17565c6014636,4548118,6022221,4552110,6029806,4549715v7584,-2395,11576,-9980,9181,-17565c6036991,4524965,6029007,4520972,6021422,4522968xm6019027,4515782v11577,-3593,23952,2794,27545,14372c6050165,4541731,6043778,4554106,6032201,4557699v-11577,3593,-23953,-2794,-27546,-14371c6001062,4531751,6007449,4519375,6019027,4515782xm6015434,4502608v-18763,5588,-29142,25549,-23553,44312c5997469,4565682,6017430,4576061,6036193,4570472v18762,-5588,29141,-25548,23552,-44311c6053757,4507398,6033798,4497019,6015434,4502608xm6030111,4492884v16785,1740,31830,13417,37219,30483c6074116,4546520,6061342,4570872,6038588,4577658v-22754,7186,-47107,-5988,-54292,-28742c5977110,4526161,5990284,4501809,6013039,4494624v5688,-1796,11477,-2320,17072,-1740xm1566321,4480951v-5339,499,-10529,3094,-14321,7685l1544814,4497419v-1198,1597,-3593,1597,-5190,399l1530842,4490632v-4790,-3593,-10379,-5190,-15570,-4791c1510083,4486640,1504893,4489035,1501301,4493426v-7584,9183,-6388,22356,2795,29941l1548007,4560093v11977,-14770,24352,-29541,36329,-44311c1591921,4506601,1590723,4493426,1581541,4485841v-4391,-3792,-9880,-5389,-15220,-4890xm1565623,4474215v7236,-649,14721,1447,20709,6437c1598309,4490632,1599905,4508597,1589925,4520572v-12775,15968,-25948,31537,-38724,47106c1550004,4569275,1547608,4569275,1546012,4568077r-46707,-39121c1487329,4518976,1485733,4501012,1495712,4489035v4791,-6387,11977,-9581,19162,-10379c1522060,4478256,1529644,4480252,1535633,4485442r5988,4790l1546410,4484244v4991,-5987,11977,-9380,19213,-10029xm2867612,4459744v10629,2445,20310,8932,26499,18913l2888519,4482250v-10377,-16767,-32731,-21957,-49497,-11578c2822254,4481452,2817064,4503408,2827443,4520174r-5588,3593c2809479,4503807,2815468,4477460,2835427,4465084v9979,-6188,21556,-7785,32185,-5340xm909291,4409595v-2795,,-5191,1597,-7586,3992l900508,4414785r-1597,-798c896116,4412389,893322,4411591,890928,4411990v-2396,399,-4793,1597,-5989,3993c883342,4418378,883342,4421572,884540,4424765v3193,8384,13972,13972,18363,15968c903701,4441133,904500,4440733,905298,4440334v3993,-3193,12774,-11577,13573,-19561c919270,4417181,918072,4413987,916076,4411990v-1995,-1996,-4391,-2794,-6785,-2395xm908891,4405204v3993,-400,7585,798,10379,3592c922065,4411591,923661,4416382,923262,4420773v-398,4392,-2394,9182,-6786,13972c913282,4438338,910088,4441532,907693,4443528v-798,798,-1996,1597,-3193,1597c903302,4445524,902104,4445125,900907,4444725v-5988,-2794,-16767,-8782,-20360,-17964c878951,4422370,878951,4417580,881346,4413987v1996,-3594,5190,-5989,9183,-6388c893721,4407200,896915,4407998,900108,4409595v2795,-2395,5988,-3992,8783,-4391xm3123648,4385643v-7583,2396,-11575,9981,-9179,17565c3116864,4410793,3124449,4414785,3132034,4412390v7585,-2395,11575,-9980,9181,-17565c3138818,4387640,3130834,4383647,3123648,4385643xm3120856,4378457v11578,-3593,23953,2794,27545,14372c3152393,4404406,3145605,4416781,3134029,4420374v-11577,3593,-23951,-2795,-27545,-14371c3102892,4394426,3109278,4382050,3120856,4378457xm3117262,4365284v-18762,5588,-29141,25549,-23553,44312c3099299,4428358,3119257,4438737,3138021,4433148v18763,-5588,29142,-25548,23554,-44311c3155586,4370074,3135626,4359695,3117262,4365284xm3131940,4355959v16786,1740,31831,13417,37219,30483c3176345,4409196,3163172,4433548,3140418,4440733v-22757,7186,-47107,-5988,-54292,-28742c3078939,4389237,3092114,4364884,3114867,4357699v5689,-1796,11477,-2320,17073,-1740xm5343932,4347619v-5339,499,-10529,3094,-14321,7685l5322425,4364087v-1197,1597,-3593,1597,-5189,399l5308453,4357300v-4790,-3593,-10379,-5190,-15569,-4791c5287694,4352908,5282504,4355703,5278911,4360094v-7584,9183,-6387,22356,2795,29941l5325619,4426761v11976,-14770,24351,-29540,36327,-44311c5369531,4373269,5368333,4360094,5359152,4352509v-4391,-3792,-9880,-5389,-15220,-4890xm5343233,4340883v7236,-649,14721,1447,20709,6437c5375918,4357300,5377515,4375265,5367535,4387241v-12775,15968,-25948,31536,-38723,47105c5327615,4435943,5325220,4435943,5323623,4434745r-46708,-39121c5264939,4385644,5263343,4367680,5273323,4355703v4790,-6387,11976,-9581,19161,-10379c5299671,4344525,5307256,4346521,5313244,4352110r5988,4790l5324022,4350912v4990,-5988,11976,-9381,19211,-10029xm6645219,4326413v10629,2445,20310,8932,26498,18912l6666128,4348918v-10379,-16767,-32734,-21957,-49501,-11577c6599860,4347721,6594670,4370076,6605050,4386842r-5589,3593c6587086,4370475,6593074,4344128,6613034,4331752v9980,-6187,21557,-7784,32185,-5339xm4686901,4275864v-2795,,-5190,1597,-7585,3992l4678118,4281054r-1596,-798c4673727,4278658,4670933,4277860,4668538,4278259v-2397,,-4792,1597,-5989,3993c4660952,4284647,4660952,4287841,4662149,4291034v3194,8384,13973,13972,18365,15968c4681312,4307402,4682110,4307002,4682909,4306603v3992,-3193,12774,-11177,13573,-19561c4696881,4283450,4695683,4280256,4693687,4278259v-1996,-1996,-4391,-2794,-6786,-2395xm4686502,4271473v3992,-400,7584,798,10379,3592c4699675,4277860,4701272,4282651,4700873,4287042v-399,4392,-2795,9182,-6787,13972c4690893,4304607,4687699,4307801,4685304,4309797v-798,798,-1996,1597,-3194,1597c4680913,4311793,4679715,4311394,4678518,4310994v-5988,-2794,-16768,-8782,-20361,-17964c4656561,4288639,4656561,4283849,4658956,4280256v1996,-3594,5189,-5989,9182,-6388c4671332,4273469,4674526,4274267,4677719,4275864v2795,-2395,5988,-3992,8783,-4391xm197917,4265485v-7585,2396,-11577,9981,-9181,17565c191131,4290635,198716,4294627,206300,4292232v7585,-2395,11577,-9980,9182,-17565c213087,4267482,205502,4263089,197917,4265485xm195522,4257900v11577,-3593,23952,2794,27545,14372c226659,4283849,220272,4296224,208696,4299817v-11577,3593,-23953,-2795,-27546,-14371c177557,4273869,183945,4261493,195522,4257900xm6900857,4252311v-7585,2396,-11578,9981,-9183,17566c6894071,4277461,6901655,4281453,6909240,4279058v7585,-2395,11577,-9980,9182,-17565c6916426,4254308,6908442,4249916,6900857,4252311xm191929,4245125v-18762,5588,-29142,25549,-23552,44312c173965,4308199,193925,4318578,212688,4312989v18762,-5588,29141,-25548,23552,-44311c230252,4249915,210293,4239536,191929,4245125xm6898462,4244726v11577,-3593,23952,2794,27545,14372c6929599,4270675,6923212,4283050,6911635,4286643v-11576,3593,-23953,-2795,-27545,-14371c6880497,4260695,6886884,4248319,6898462,4244726xm206207,4235401v16785,1740,31830,13417,37219,30483c250612,4289037,237837,4312989,214684,4320175v-22755,7186,-47106,-5988,-54292,-28742c153206,4268678,166381,4244326,189135,4237141v5688,-1796,11477,-2320,17072,-1740xm6894868,4231952v-18763,5589,-29142,25550,-23554,44312c6876903,4295026,6896864,4305405,6915626,4299817v18763,-5589,29142,-25549,23553,-44311c6933191,4236742,6913231,4226363,6894868,4231952xm6909545,4222228v16785,1740,31830,13417,37219,30483c6953550,4275865,6940776,4299817,6918022,4307002v-22755,7186,-47107,-5988,-54292,-28742c6856544,4255506,6869718,4231153,6892473,4223968v5688,-1796,11477,-2320,17072,-1740xm2445759,4210295v-5339,499,-10529,3094,-14321,7685l2424252,4226763v-1198,1597,-3593,1597,-5190,399l2410280,4219976v-4791,-3593,-10380,-5190,-15569,-4791c2389520,4215584,2384329,4218379,2380737,4222770v-7583,9183,-6388,22356,2795,29941l2427446,4289437v11976,-14770,24351,-29541,36327,-44311c2471358,4235945,2470160,4222770,2460977,4215185v-4390,-3792,-9879,-5389,-15218,-4890xm2445061,4203559v7235,-649,14720,1447,20708,6437c2477745,4219976,2479342,4237941,2469362,4249916v-12775,15968,-25948,31537,-38723,47106c2429442,4298619,2427046,4298619,2425450,4297421r-46709,-39121c2366766,4248320,2365169,4230356,2375149,4218379v4791,-6387,11976,-9581,19162,-10379c2401497,4207201,2409082,4209197,2415070,4214786r5988,4790l2425848,4213588v4991,-5987,11977,-9380,19213,-10029xm3747036,4189088v10629,2445,20310,8932,26498,18912l3767945,4211593v-10379,-16767,-32734,-21957,-49502,-11577c3701677,4210396,3696487,4232751,3706867,4249517r-5589,3593c3688903,4233150,3694891,4206803,3714850,4194427v9981,-6187,21557,-7784,32186,-5339xm1788725,4138539v-2794,,-5188,1597,-7583,3992l1779945,4143729r-1597,-798c1775553,4141333,1772759,4140535,1770364,4140934v-2395,399,-4791,1597,-5988,3993c1762778,4147322,1762778,4150516,1763977,4153709v3193,8384,13972,13972,18363,15968c1783138,4170077,1783937,4169677,1784733,4169278v3992,-3193,12775,-11177,13574,-19561c1798706,4146125,1797508,4142931,1795511,4140934v-1996,-1996,-4391,-2794,-6786,-2395xm1788326,4134148v3992,-399,7585,798,10380,3593c1801500,4140535,1803097,4145326,1802698,4149717v-400,4392,-2795,9182,-6787,13972c1792717,4167282,1789523,4170476,1787128,4172472v-798,798,-1996,1597,-3191,1597c1782739,4174468,1781541,4174069,1780344,4173669v-5988,-2794,-16768,-8782,-20360,-17964c1758387,4151314,1758387,4146524,1760783,4142931v1995,-3594,5190,-5989,9182,-6388c1773158,4136144,1776352,4136942,1779545,4138539v2795,-2395,5986,-3992,8781,-4391xm4002674,4114986v-7585,2397,-11578,9981,-9183,17566c3995888,4140137,4003472,4144129,4011057,4141734v7585,-2395,11577,-9980,9182,-17565c4018243,4116983,4010259,4112591,4002674,4114986xm4000279,4107402v11577,-3593,23952,2794,27545,14372c4031416,4133351,4025029,4145726,4013452,4149318v-11576,3593,-23953,-2794,-27545,-14371c3982314,4123371,3988701,4110994,4000279,4107402xm3996685,4094627v-18763,5589,-29142,25550,-23554,44312c3978720,4157701,3998681,4168080,4017443,4162492v18763,-5589,29142,-25549,23553,-44311c4035407,4099417,4015048,4089038,3996685,4094627xm4011362,4084903v16785,1740,31830,13417,37219,30483c4055367,4138540,4042593,4162492,4019839,4169677v-22755,7186,-47107,-5988,-54292,-28742c3958361,4118181,3971535,4093829,3994290,4086643v5688,-1796,11477,-2320,17072,-1740xm6223367,4076563v-5340,499,-10529,3094,-14321,7685l6201860,4093031v-1198,1597,-3593,1597,-5190,399l6187888,4086244v-4790,-3593,-10379,-5190,-15569,-4791c6167129,4082252,6161939,4084647,6158346,4089038v-7584,9183,-6387,22356,2795,29941l6205054,4155705v11975,-14770,24351,-29541,36327,-44311c6248965,4102213,6247768,4089038,6238586,4081453v-4391,-3792,-9880,-5389,-15219,-4890xm6222668,4069827v7236,-648,14721,1447,20709,6437c6255353,4086244,6256949,4104209,6246969,4116184v-12774,15968,-25948,31537,-38722,47106c6207050,4164887,6204654,4164887,6203058,4163689r-46708,-39121c6144375,4114588,6142778,4096624,6152758,4084647v4790,-6387,11976,-9581,19161,-10379c6179106,4073868,6186291,4075864,6192678,4081054r5988,4790l6203457,4079856v4990,-5987,11976,-9380,19211,-10029xm821317,4068529v10630,2445,20311,8933,26498,18913l842226,4091035v-10379,-16767,-32735,-21957,-49502,-11578c775958,4090237,770768,4112193,781148,4128959r-5590,3593c763184,4112592,769172,4086245,789130,4073869v9981,-6188,21558,-7785,32187,-5340xm5566335,4005207v-2794,,-5189,1597,-7585,3992l5557553,4010397r-1597,-798c5553162,4008001,5550367,4007203,5547972,4007602v-2396,,-4791,1597,-5989,3993c5540386,4013990,5540386,4017184,5541584,4020377v3194,8384,13973,13972,18364,15968c5560746,4036745,5561545,4036345,5562343,4035946v3992,-3193,12775,-11577,13573,-19561c5576315,4012793,5575118,4009599,5573122,4007602v-1996,-1996,-4392,-2794,-6787,-2395xm5565936,4000816v3992,-399,7585,798,10379,3593c5579110,4007203,5580706,4011994,5580307,4016385v-399,4392,-2794,9182,-6786,13972c5570327,4033950,5567134,4037144,5564738,4039140v-798,798,-1996,1597,-3193,1597c5560347,4041136,5559150,4040737,5557952,4040337v-5988,-2794,-16767,-8782,-20360,-17964c5535995,4017982,5535995,4013192,5538390,4009599v1996,-3594,5190,-5989,9183,-6388c5550767,4002812,5553960,4003610,5557154,4005207v2794,-2395,5988,-3992,8782,-4391xm1077354,3994429v-7585,2396,-11578,9981,-9182,17565c1070567,4019579,1078152,4023571,1085737,4021176v7585,-2395,11577,-9980,9182,-17565c1092524,3996426,1084939,3992433,1077354,3994429xm1074959,3987243v11577,-3593,23952,2794,27545,14372c1106096,4013192,1099709,4025567,1088132,4029160v-11576,3593,-23952,-2795,-27545,-14371c1056994,4003212,1063381,3990836,1074959,3987243xm1070967,3974070v-18763,5588,-29142,25549,-23553,44312c1053003,4037144,1072963,4047523,1091726,4041934v18762,-5588,29142,-25548,23552,-44311c1109689,3978860,1089730,3968481,1070967,3974070xm1085644,3964745v16785,1740,31830,13417,37220,30483c1130050,4017982,1117274,4042334,1094121,4049519v-22755,7186,-47107,-5988,-54292,-28742c1032643,3998023,1045817,3973670,1068571,3966485v5689,-1796,11478,-2320,17073,-1740xm3325196,3939239v-5341,499,-10530,3094,-14321,7685l3303689,3955707v-1199,1597,-3594,1597,-5192,399l3289716,3948920v-4791,-3593,-10381,-5190,-15569,-4791c3268956,3944928,3263767,3947323,3260172,3951714v-7581,9183,-6385,22356,2797,29941l3306881,4018381v11979,-14770,24354,-29541,36330,-44311c3350797,3964889,3349599,3951714,3340416,3944129v-4391,-3792,-9879,-5389,-15220,-4890xm4598927,3935198v10628,2445,20309,8932,26497,18912l4619835,3957703v-10379,-16767,-32734,-21957,-49501,-11577c4553567,3956506,4548377,3978861,4558757,3995627r-5589,3593c4540793,3979260,4546781,3952913,4566741,3940537v9980,-6187,21557,-7784,32186,-5339xm3324497,3932503v7238,-649,14724,1447,20711,6437c3357184,3948920,3358778,3966885,3348800,3978860v-12775,15968,-25950,31537,-38725,47106c3308878,4027563,3306483,4027563,3304888,4026365r-46710,-39121c3246201,3977264,3244605,3959300,3254585,3947323v4789,-6387,11977,-9581,19161,-10379c3280931,3936544,3288516,3938540,3294506,3943730r5989,4790l3305286,3942532v4989,-5987,11976,-9380,19211,-10029xm2668165,3867882v-2793,,-5190,1597,-7585,3992l2659383,3873072r-1597,-798c2654992,3870676,2652197,3869878,2649801,3870277v-2395,399,-4791,1597,-5988,3993c2642215,3876665,2642215,3879859,2643414,3883052v3193,8384,13973,13972,18363,15968c2662576,3899419,2663374,3899020,2664173,3898621v3992,-3193,12774,-11577,13571,-19561c2678144,3875468,2676947,3872274,2674952,3870277v-1996,-1996,-4392,-2794,-6787,-2395xm2667766,3863491v3991,-399,7585,798,10378,3592c2680941,3869878,2682536,3874669,2682137,3879060v-399,4392,-2794,9182,-6786,13972c2672158,3896625,2668963,3899819,2666568,3901815v-799,798,-1997,1596,-3194,1596c2662176,3903811,2660978,3903411,2659782,3903012v-5988,-2794,-16767,-8782,-20361,-17964c2637825,3880657,2637825,3875867,2640220,3872274v1995,-3594,5190,-5989,9182,-6388c2652594,3865487,2655790,3866285,2658983,3867882v2794,-2395,5989,-3992,8783,-4391xm4854963,3861096v-7585,2396,-11578,9981,-9183,17566c4848177,3886246,4855761,3890238,4863346,3887843v7585,-2395,11577,-9980,9182,-17565c4870133,3863093,4862149,3858701,4854963,3861096xm4852568,3853511v11577,-3593,23952,2794,27545,14372c4883705,3879460,4877318,3891835,4865741,3895428v-11576,3593,-23953,-2795,-27545,-14371c4834603,3869480,4840990,3857104,4852568,3853511xm4848576,3840737v-18763,5589,-29142,25550,-23554,44312c4830611,3903811,4850572,3914190,4869334,3908602v18763,-5589,29142,-25549,23553,-44311c4887298,3845527,4867338,3835148,4848576,3840737xm4863253,3831013v16785,1740,31830,13417,37219,30483c4907657,3884650,4894484,3909001,4871730,3915787v-22755,7186,-47107,-5988,-54292,-28742c4810252,3864291,4823426,3839938,4846181,3832753v5688,-1796,11477,-2320,17072,-1740xm399862,3819080v-5339,499,-10529,3094,-14321,7685l378354,3835548v-1197,1597,-3593,1597,-5189,399l364382,3828761v-4790,-3593,-10379,-5190,-15568,-4791c343624,3824369,338434,3827164,334842,3831555v-7585,9183,-6388,22356,2794,29941l381549,3898222v11976,-14770,24351,-29541,36327,-44311c425461,3844730,424263,3831555,415082,3823970v-4392,-3792,-9881,-5389,-15220,-4890xm398764,3812344v7236,-648,14721,1447,20709,6437c431449,3828761,433046,3846726,423066,3858701v-12775,15968,-25948,31537,-38724,47106c383146,3907404,380750,3907404,379154,3906206r-46708,-39121c320470,3857105,318874,3839141,328854,3827164v4790,-6387,11976,-9581,19161,-10379c355201,3815986,362786,3818381,368773,3823571r5988,4790l379553,3822373v4990,-5987,11976,-9380,19211,-10029xm7102801,3805906v-5339,499,-10529,3094,-14321,7685l7081294,3822374v-1197,1597,-3592,1597,-5189,399l7067322,3815587v-4790,-3593,-10379,-5190,-15568,-4791c7046563,3811195,7041373,3813990,7037781,3818381v-7585,9183,-6388,22356,2794,29941l7084488,3885048v11976,-14770,24351,-29541,36327,-44311c7128400,3831556,7127202,3818381,7118021,3810796v-4391,-3792,-9880,-5389,-15220,-4890xm7101703,3799170v7236,-649,14721,1447,20709,6437c7134388,3815587,7135985,3833552,7126005,3845527v-12775,15968,-25948,31537,-38723,47106c7086085,3894230,7083690,3894230,7082093,3893032r-46708,-39121c7023409,3843931,7021813,3825967,7031793,3813990v4790,-6387,11976,-9581,19161,-10379c7058540,3802812,7065726,3804808,7071714,3810397r5988,4790l7082492,3809199v4990,-5987,11976,-9380,19211,-10029xm1700755,3797873v10629,2445,20309,8932,26497,18912l1721663,3820378v-10379,-16767,-32734,-21957,-49502,-11577c1655395,3819181,1650205,3841536,1660585,3858302r-5589,3593c1642621,3841935,1648609,3815588,1668568,3803212v9980,-6187,21558,-7784,32187,-5339xm6445770,3734151v-2794,,-5190,1596,-7585,3992l6436988,3739341r-1597,-799c6432596,3736945,6429802,3736147,6427407,3736546v-2396,,-4792,1597,-5989,3993c6419821,3742934,6419821,3746128,6421019,3749321v3193,8383,13973,13972,18364,15968c6440181,3765688,6440980,3765289,6441778,3764890v3992,-3194,12774,-11178,13573,-19561c6455750,3741736,6454552,3738542,6452556,3736546v-1996,-1996,-4391,-2795,-6786,-2395xm6445371,3730159v3992,-400,7585,798,10379,3592c6458544,3736546,6460141,3741337,6459742,3745728v-399,4392,-2794,8783,-6786,13972c6449762,3763293,6446568,3766487,6444173,3768483v-798,798,-1996,1596,-3193,1596c6439782,3770479,6438584,3770079,6437387,3769680v-5988,-2794,-16768,-8782,-20360,-17964c6415430,3747325,6415430,3742535,6417825,3738942v1996,-3594,5190,-5989,9183,-6388c6430201,3732155,6433395,3732953,6436588,3734550v2795,-2395,5988,-3992,8783,-4391xm1956789,3723771v-7586,2397,-11578,9981,-9182,17566c1950003,3748922,1957588,3752914,1965172,3750519v7585,-2395,11577,-9980,9182,-17565c1971959,3725369,1964374,3721376,1956789,3723771xm1954394,3716187v11577,-3593,23952,2794,27545,14372c1985532,3742136,1979145,3754511,1967568,3758104v-11577,3592,-23952,-2795,-27545,-14372c1936429,3732156,1942816,3719779,1954394,3716187xm1950402,3703413v-18762,5589,-29142,25549,-23553,44312c1932437,3766487,1952398,3776866,1971161,3771277v18762,-5588,29142,-25548,23553,-44311c1989124,3708203,1969165,3697824,1950402,3703413xm1965079,3693689v16785,1740,31830,13417,37220,30483c2009485,3746926,1996310,3771677,1973556,3778463v-22755,7185,-47107,-5988,-54292,-28742c1912078,3726966,1925252,3702614,1948007,3695429v5688,-1796,11476,-2320,17072,-1740xm4204618,3668582v-5339,499,-10529,3094,-14321,7685l4183111,3685050v-1197,1597,-3592,1597,-5189,399l4169139,3678263v-4790,-3593,-10379,-5190,-15568,-4791c4148380,3673871,4143190,3676666,4139598,3681057v-7585,9183,-6388,22356,2794,29941l4186305,3747724v11976,-14770,24351,-29540,36327,-44311c4230217,3694232,4229019,3681057,4219838,3673472v-4391,-3792,-9880,-5389,-15220,-4890xm5478361,3664541v10629,2445,20310,8932,26498,18912l5499270,3687046v-10379,-16767,-32734,-21957,-49501,-11577c5433002,3685849,5427812,3708204,5438192,3724970r-5589,3593c5420228,3708603,5426216,3682256,5446176,3669880v9980,-6187,21557,-7784,32185,-5339xm4203520,3661846v7236,-649,14721,1447,20709,6437c4236205,3678263,4237802,3696228,4227822,3708204v-12775,15968,-25948,31536,-38723,47105c4187902,3756906,4185507,3756906,4183910,3755708r-46708,-39121c4125226,3706607,4123630,3688643,4133610,3676666v4790,-6387,11976,-9581,19161,-10379c4160357,3665488,4167543,3667883,4173531,3673073r5988,4790l4184309,3671875v4990,-5988,11976,-9381,19211,-10029xm3547595,3596827v-2796,,-5192,1597,-7586,3992l3538810,3602017r-1595,-799c3534418,3599621,3531624,3598823,3529228,3599222v-2394,399,-4791,1597,-5985,3993c3521643,3605610,3521643,3608804,3522841,3611997v3194,8383,13975,13972,18366,15968c3542006,3628364,3542802,3627965,3543602,3627566v3993,-3194,12777,-11178,13574,-19561c3557577,3604412,3556379,3601218,3554380,3599222v-1992,-1996,-4388,-2794,-6785,-2395xm3547198,3592835v3991,-399,7583,798,10379,3593c3560373,3599222,3561967,3604013,3561570,3608404v-400,4392,-2795,8783,-6789,13972c3551588,3625969,3548393,3629163,3546000,3631159v-801,798,-1997,1596,-3198,1596c3541609,3633155,3540406,3632755,3539212,3632356v-5990,-2794,-16770,-8782,-20365,-17964c3517252,3610001,3517252,3605211,3519651,3601618v1992,-3594,5188,-5989,9180,-6388c3532022,3594831,3535218,3595629,3538411,3597226v2796,-2395,5991,-3992,8787,-4391xm5734399,3590440v-7585,2396,-11578,9981,-9183,17565c5727612,3615590,5735197,3619582,5742782,3617187v7585,-2395,11577,-9980,9181,-17565c5749568,3592037,5741584,3588044,5734399,3590440xm5731604,3582855v11577,-3593,23952,2794,27545,14372c5763141,3608804,5756355,3621179,5744778,3624772v-11577,3592,-23953,-2795,-27546,-14371c5713639,3598824,5720026,3586448,5731604,3582855xm5728011,3570080v-18763,5589,-29142,25549,-23553,44312c5710046,3633154,5730007,3643533,5748770,3637944v18762,-5588,29141,-25548,23552,-44311c5766734,3574870,5746774,3564092,5728011,3570080xm5742688,3560356v16785,1740,31830,13417,37219,30483c5786693,3613593,5773919,3637944,5751165,3645130v-22754,7186,-47107,-5988,-54292,-28742c5689687,3593633,5702861,3569281,5725616,3562096v5688,-1796,11477,-2320,17072,-1740xm1279298,3548423v-5339,499,-10528,3094,-14321,7685l1257791,3564891v-1197,1597,-3592,1597,-5189,399l1243819,3558104v-4790,-3593,-10379,-5190,-15568,-4791c1222662,3553712,1217871,3556108,1214279,3560898v-7585,9183,-6388,22356,2794,29941l1260985,3627565v11976,-14770,24351,-29541,36327,-44311c1304897,3574073,1303700,3560898,1294518,3553313v-4391,-3792,-9880,-5389,-15220,-4890xm1278200,3541687v7236,-648,14721,1447,20709,6437c1310885,3558104,1312482,3576069,1302502,3588044v-12775,15968,-25948,31537,-38723,47106c1262582,3636747,1260186,3636747,1258590,3635549r-46707,-39121c1199907,3586448,1198311,3568484,1208291,3556507v4790,-6387,11976,-9581,19161,-10379c1234638,3545329,1242223,3547325,1248211,3552914r5988,4790l1258989,3551716v4990,-5987,11976,-9380,19211,-10029xm2580191,3527215v10630,2445,20310,8932,26498,18913l2601101,3549721v-10381,-16767,-32735,-21957,-49503,-11578c2534831,3548524,2529641,3570879,2540021,3587645r-5588,3593c2522057,3571278,2528044,3544931,2548006,3532555v9979,-6188,21556,-7785,32185,-5340xm622267,3476668v-2794,,-5191,1597,-7585,3992l613484,3481858r-1597,-798c609092,3479462,606298,3478664,603903,3479063v-2395,399,-4791,1597,-5988,3993c596318,3485451,596318,3488645,597516,3491838v3193,8384,13972,13972,18363,15968c616677,3508206,617477,3507806,618274,3507407v3594,-3193,12775,-11577,13574,-19561c632247,3484254,631049,3481060,629053,3479063v-1996,-1996,-4391,-2794,-6786,-2395xm621868,3472277v3992,-399,7585,798,10379,3593c635041,3478664,636638,3483455,636239,3487846v-798,4392,-2794,9182,-6786,13972c626259,3505411,623065,3508605,620670,3510601v-799,798,-1996,1596,-3193,1596c616278,3512597,615080,3512197,613883,3511798v-5988,-2794,-16767,-8782,-20359,-17964c591927,3489443,591927,3484653,594322,3481060v1996,-3594,5190,-5989,9182,-6388c606697,3474273,609891,3475071,613084,3476668v2795,-2395,5989,-3992,8784,-4391xm7325205,3463494v-2794,,-5189,1597,-7585,3992l7316423,3468684r-1597,-798c7312032,3466288,7309237,3465490,7306842,3465889v-2396,,-4791,1597,-5989,3993c7299256,3472277,7299256,3475471,7300454,3478664v3193,8384,13973,13972,18364,15968c7319616,3495032,7320415,3494632,7321213,3494233v3593,-3193,12774,-11577,13573,-19561c7335185,3471080,7333987,3467886,7331992,3465889v-1996,-1996,-4392,-2794,-6787,-2395xm7324806,3459103v3992,-399,7585,798,10379,3593c7337979,3465490,7339576,3470281,7339177,3474672v-399,4392,-2794,9182,-6786,13972c7329197,3492237,7326004,3495431,7323608,3497427v-798,798,-1996,1596,-3193,1596c7319217,3499423,7318020,3499023,7316822,3498624v-5988,-2794,-16767,-8782,-20360,-17964c7294865,3476269,7294865,3471479,7297260,3467886v1996,-3594,5190,-5989,9183,-6388c7309636,3461099,7312830,3461897,7316024,3463494v2794,-2395,5988,-3992,8782,-4391xm2836228,3453114v-7586,2397,-11577,9981,-9182,17566c2829440,3478265,2837026,3482257,2844610,3479862v7584,-2395,11576,-9980,9182,-17565c2851396,3454712,2843413,3450719,2836228,3453114xm2833434,3445530v11577,-3593,23950,2794,27543,14372c2864571,3471479,2858583,3483854,2846607,3487447v-11577,3592,-23951,-2795,-27544,-14372c2815470,3461499,2821855,3449122,2833434,3445530xm2829840,3432756v-18761,5588,-29142,25549,-23554,44312c2811876,3495830,2831837,3506209,2850599,3500620v18761,-5588,29141,-25548,23552,-44311c2868562,3437546,2848602,3426768,2829840,3432756xm2844517,3423032v16783,1740,31831,13417,37218,30483c2888920,3476269,2875748,3500620,2852995,3507806v-22755,7185,-47109,-5988,-54292,-28742c2791516,3456309,2804690,3431957,2827445,3424772v5688,-1796,11477,-2320,17072,-1740xm5056908,3414692v-5339,499,-10529,3094,-14321,7685l5035401,3431160v-1197,1597,-3592,1597,-5189,399l5021429,3424373v-4790,-3593,-10379,-5190,-15568,-4791c5000271,3419981,4995081,3422776,4991888,3427167v-7585,9183,-6388,22356,2794,29941l5038595,3493834v11976,-14770,24351,-29541,36327,-44311c5082507,3440342,5081309,3427167,5072128,3419582v-4391,-3792,-9880,-5389,-15220,-4890xm5055810,3407956v7236,-648,14721,1447,20709,6437c5088495,3424373,5090092,3442338,5080112,3454313v-12775,15968,-25948,31537,-38723,47106c5040192,3503016,5037797,3503016,5036200,3501818r-46708,-39121c4977516,3452717,4975920,3434753,4985900,3422776v4790,-6387,11976,-9581,19161,-10379c5012248,3411598,5019833,3413993,5025821,3419183r5988,4790l5036599,3417985v4990,-5987,11976,-9380,19211,-10029xm6357797,3393484v10628,2445,20309,8933,26497,18913l6378705,3415990v-10379,-16767,-32734,-21957,-49501,-11578c6312437,3415192,6307247,3437148,6317627,3453914r-5589,3593c6299663,3437547,6305651,3411200,6325611,3398824v9980,-6188,21557,-7785,32186,-5340xm4399876,3343335v-2794,,-5190,1597,-7585,3992l4391094,3348525r-1597,-798c4386702,3346129,4383908,3345331,4381513,3345730v-2396,399,-4792,1597,-5989,3993c4373927,3352118,4373927,3355312,4375125,3358505v3193,8384,13973,13972,18364,15968c4394287,3374873,4395086,3374473,4395884,3374074v3593,-3193,12774,-11577,13573,-19561c4409856,3350921,4408658,3347727,4406662,3345730v-1996,-1996,-4391,-2794,-6786,-2395xm4399078,3338944v3992,-400,7584,798,10379,3592c4412251,3345331,4413848,3350122,4413449,3354513v-399,4392,-2395,8783,-6787,13972c4403469,3372078,4400275,3375272,4397880,3377268v-798,798,-1996,1597,-3194,1597c4393489,3379264,4392291,3378865,4391094,3378465v-5988,-2794,-16768,-8782,-20361,-17964c4369137,3356110,4369137,3351320,4371532,3347727v1996,-3594,5189,-5989,9182,-6388c4383908,3340940,4387102,3341738,4390295,3343335v2795,-2395,5988,-3992,8783,-4391xm6613833,3319383v-7585,2397,-11578,9981,-9182,17566c6607047,3344534,6614632,3348526,6622216,3346131v7585,-2395,11577,-9980,9182,-17565c6629003,3320981,6621019,3316988,6613833,3319383xm6611039,3311799v11577,-3593,23952,2794,27545,14372c6642576,3338147,6635789,3350123,6624212,3353716v-11576,3592,-23953,-2795,-27545,-14372c6593074,3327768,6599461,3315391,6611039,3311799xm6607445,3299024v-18763,5588,-29142,25549,-23554,44312c6589480,3362098,6609441,3372477,6628203,3366888v18763,-5588,29142,-25548,23553,-44311c6645768,3303814,6626207,3293435,6607445,3299024xm6622122,3289300v16785,1740,31830,13417,37219,30483c6666127,3342937,6653353,3367288,6630599,3374074v-22755,7185,-47107,-5988,-54292,-28742c6569121,3322577,6582295,3298225,6605050,3291040v5688,-1796,11477,-2320,17072,-1740xm2158735,3277367v-5339,499,-10529,3094,-14322,7685l2137227,3293835v-1197,1597,-3593,1597,-5188,399l2123255,3287048v-4790,-3593,-10379,-5190,-15568,-4791c2102098,3282656,2097307,3285451,2093715,3289842v-7585,9183,-6388,22356,2794,29941l2140422,3356509v11976,-14770,24351,-29540,36327,-44311c2184334,3303017,2183136,3289842,2173955,3282257v-4392,-3792,-9881,-5389,-15220,-4890xm2157637,3270631v7236,-649,14721,1447,20709,6437c2190322,3287048,2191919,3305013,2181939,3316989v-12775,15968,-25949,31536,-38724,47105c2142018,3365691,2139622,3365691,2138026,3364493r-46707,-39121c2079343,3315392,2077747,3297428,2087727,3285451v4790,-6387,11976,-9581,19161,-10379c2114074,3274273,2121658,3276668,2127646,3281858r5988,4790l2138426,3280660v4989,-5988,11975,-9381,19211,-10029xm3459619,3256161v10629,2445,20309,8932,26496,18912l3480527,3278666v-10377,-16767,-32730,-21957,-49497,-11577c3414266,3277868,3409078,3299824,3419455,3316590r-5588,3593c3401493,3300223,3407481,3273876,3427439,3261500v9979,-6187,21554,-7784,32180,-5339xm1501703,3206011v-2795,,-5191,1597,-7586,3992l1492920,3211201r-1596,-798c1488529,3208805,1485735,3208007,1483339,3208406v-2395,399,-4789,1597,-5987,3993c1475755,3214794,1475755,3217988,1476953,3221181v3192,8384,13972,13972,18363,15968c1496114,3237549,1496912,3237149,1497709,3236750v3594,-3193,12776,-11577,13573,-19561c1511682,3213597,1510485,3210403,1508488,3208406v-1996,-1996,-4390,-2794,-6785,-2395xm1501303,3201620v3991,-399,7586,798,10379,3593c1514476,3208007,1516073,3212798,1515675,3217189v-799,4392,-2796,8783,-6786,13972c1505694,3234754,1502500,3237948,1500105,3239944v-798,798,-1996,1596,-3193,1596c1495714,3241940,1494516,3241540,1493320,3241141v-5989,-2794,-16767,-8782,-20359,-17964c1471364,3218786,1471364,3213996,1473759,3210403v1996,-3594,5190,-5989,9181,-6388c1486134,3203616,1489328,3204414,1492520,3206011v2796,-2395,5988,-3992,8783,-4391xm3715649,3182059v-7585,2396,-11577,9981,-9182,17565c3708862,3207209,3716448,3211201,3724033,3208806v7584,-2395,11576,-9980,9181,-17565c3730819,3183656,3722835,3179663,3715649,3182059xm3712855,3174474v11577,-3593,23952,2794,27545,14372c3744392,3200822,3737605,3213197,3726029,3216391v-11577,3593,-23953,-2795,-27546,-14371c3694890,3190443,3701277,3178067,3712855,3174474xm3709262,3161700v-18763,5589,-29142,25549,-23554,44312c3691297,3224774,3711258,3235153,3730021,3229564v18762,-5588,29141,-25548,23552,-44311c3747585,3166490,3728025,3156111,3709262,3161700xm3723938,3151976v16786,1740,31831,13417,37220,30483c3767944,3205613,3755170,3229964,3732416,3236750v-22755,7186,-47107,-5988,-54292,-28742c3670940,3185253,3684112,3160901,3706866,3153716v5689,-1796,11477,-2320,17072,-1740xm5936342,3144035v-5340,499,-10529,3094,-14321,7685l5914835,3160503v-1197,1597,-3593,1597,-5189,399l5900863,3153716v-4790,-3593,-10379,-5190,-15568,-4791c5879705,3149324,5874515,3151720,5871322,3156510v-7585,9183,-6388,22356,2794,29941l5918029,3223177v11976,-14770,24351,-29541,36327,-44311c5961941,3169685,5960743,3156510,5951561,3148925v-4391,-3792,-9880,-5389,-15219,-4890xm5935244,3137299v7236,-649,14721,1447,20709,6437c5967929,3153716,5969525,3171681,5959545,3183656v-12774,15968,-25948,31537,-38722,47106c5919626,3232359,5917230,3232359,5915634,3231161r-46708,-39121c5856951,3182060,5855354,3164096,5865334,3152119v4790,-6387,11976,-9581,19161,-10379c5891682,3140941,5899266,3142937,5905254,3148526r5988,4790l5916033,3147328v4990,-5987,11976,-9380,19211,-10029xm534292,3136001v10629,2445,20310,8932,26498,18913l555201,3158507v-10379,-16767,-32734,-21957,-49501,-11578c488933,3157310,483743,3179665,494123,3196431r-5589,3593c476159,3180064,482147,3153717,502107,3141341v9980,-6188,21557,-7785,32185,-5340xm7237232,3122827v10629,2445,20310,8933,26497,18913l7258140,3145333v-10379,-16767,-32734,-21957,-49501,-11578c7191872,3144136,7186682,3166491,7197061,3183257r-5588,3593c7179097,3166890,7185085,3140543,7205046,3128167v9980,-6188,21557,-7785,32186,-5340xm5279311,3072279v-2794,,-5189,1597,-7584,3992l5270529,3077469r-1597,-798c5266138,3075073,5263344,3074275,5260948,3074674v-2396,399,-4791,1597,-5989,3993c5253363,3081062,5253363,3084256,5254560,3087449v3194,8384,13973,13972,18364,15968c5273723,3103817,5274521,3103417,5275319,3103018v3593,-3193,12376,-11577,13573,-19561c5289291,3079865,5288094,3076671,5286098,3074674v-1996,-1996,-4391,-2794,-6787,-2395xm5278513,3067888v3992,-399,7585,798,10379,3593c5291687,3074275,5293283,3079066,5292884,3083457v-399,4392,-2395,9182,-6786,13972c5282904,3101022,5279711,3104216,5277315,3106212v-798,798,-1996,1596,-3193,1596c5272924,3108208,5271727,3107808,5270529,3107409v-5988,-2794,-16767,-8782,-20360,-17964c5248572,3085054,5248572,3080264,5250967,3076671v1996,-3594,5190,-5989,9183,-6388c5263344,3069884,5266537,3070682,5269731,3072279v2794,-2395,5988,-3992,8782,-4391xm789930,3061899v-7586,2397,-11577,9981,-9180,17566c783144,3087050,790729,3091042,798314,3088647v7585,-2395,11577,-9980,9182,-17565c805500,3063497,797516,3059504,789930,3061899xm787537,3054315v11575,-3593,23951,2794,27544,14372c818673,3080264,812286,3092639,800709,3096232v-11577,3592,-23953,-2795,-27545,-14372c769572,3070284,775958,3057907,787537,3054315xm783943,3041541v-18763,5588,-29142,25549,-23554,44312c765979,3104615,785939,3114994,804701,3109405v18763,-5588,29143,-25548,23553,-44311c822266,3046331,802306,3035553,783943,3041541xm798620,3031817v16785,1740,31830,13417,37219,30483c842625,3085454,829851,3109405,807097,3116591v-22756,7185,-47107,-5988,-54292,-28742c745619,3065094,758794,3040742,781546,3033557v5691,-1796,11479,-2320,17074,-1740xm3038172,3006711v-5340,499,-10532,3094,-14323,7685l3016663,3023179v-1196,1597,-3595,1597,-5190,399l3002691,3016392v-4791,-3593,-10380,-5190,-15568,-4791c2981534,3012000,2976344,3014795,2973150,3019186v-7583,9183,-6386,22356,2794,29941l3019856,3085853v11977,-14770,24349,-29540,36328,-44311c3063769,3032361,3062571,3019186,3053390,3011601v-4395,-3792,-9879,-5389,-15218,-4890xm4311902,3002269v10629,2445,20310,8932,26498,18913l4332811,3024775v-10379,-16767,-32734,-21957,-49501,-11578c4266144,3023977,4261353,3045933,4271733,3062699r-5589,3593c4253769,3046332,4259757,3019985,4279717,3007609v9980,-6188,21557,-7785,32185,-5340xm3037074,2999975v7235,-649,14718,1447,20707,6437c3069759,3016392,3071355,3034357,3061374,3046333v-12776,15968,-25948,31536,-38724,47105c3021455,3095035,3019058,3095035,3017463,3093837r-46708,-39121c2958780,3044736,2957182,3026772,2967163,3014795v4788,-6387,11977,-9581,19161,-10379c2993509,3003617,3001094,3005613,3007082,3011202r5986,4790l3017861,3010004v4990,-5988,11975,-9381,19213,-10029xm2381141,2934955v-2795,,-5189,1597,-7586,3992l2372358,2940145r-1598,-798c2367966,2937749,2365171,2936951,2362775,2937350v-2394,399,-4787,1597,-5986,3993c2355192,2943738,2355192,2946932,2356389,2950125v3196,8384,13973,13972,18363,15968c2375553,2966493,2376349,2966093,2377149,2965694v3592,-3193,12376,-11577,13572,-19561c2391121,2942541,2389923,2939347,2387927,2937350v-1995,-1996,-4392,-2794,-6786,-2395xm2380343,2930564v3990,-400,7584,798,10378,3592c2393517,2936951,2395112,2941742,2394714,2946133v-399,4392,-2394,9182,-6787,13972c2384733,2963698,2381540,2966892,2379142,2968888v-796,798,-1993,1597,-3190,1597c2374752,2970884,2373555,2970485,2372358,2970085v-5989,-2794,-16766,-8782,-20359,-17964c2350401,2947730,2350401,2942940,2352797,2939347v1995,-3594,5191,-5989,9181,-6388c2365171,2932560,2368364,2933358,2371558,2934955v2795,-2395,5991,-3992,8785,-4391xm4567540,2928168v-7585,2397,-11578,9981,-9183,17566c4560754,2953319,4568338,2957311,4575923,2954916v7585,-2395,11577,-9980,9182,-17565c4582710,2929766,4575125,2926172,4567540,2928168xm4565145,2920983v11577,-3593,23952,2794,27545,14372c4596282,2946932,4589895,2959307,4578318,2962900v-11576,3593,-23953,-2795,-27545,-14371c4547180,2936952,4553567,2924576,4565145,2920983xm4561552,2907810v-18763,5588,-29142,25549,-23554,44312c4543587,2970884,4563548,2981263,4582310,2975674v18763,-5589,29142,-25548,23553,-44311c4599875,2912600,4579915,2902221,4561552,2907810xm4576229,2898485v16785,1740,31830,13417,37219,30483c4620234,2951722,4607460,2976073,4584706,2983259v-22755,7186,-47107,-5988,-54292,-28742c4523228,2931762,4536402,2907410,4559157,2900225v5688,-1796,11477,-2320,17072,-1740xm112439,2886153v-5339,499,-10529,3094,-14321,7685l90932,2902621v-1198,1597,-3593,1597,-5189,399l76960,2895834v-4790,-3593,-10379,-5190,-15569,-4791c56202,2891842,51012,2894237,47419,2898628v-7584,9183,-6387,22356,2795,29941l94126,2965295v11976,-14770,24351,-29540,36328,-44311c138039,2911803,136841,2898628,127659,2891043v-4392,-3792,-9881,-5389,-15220,-4890xm111741,2879417v7235,-649,14721,1447,20709,6437c144426,2895834,146023,2913799,136043,2925775v-12776,15968,-25949,31536,-38724,47105c96122,2974477,93726,2974477,92130,2973279l45423,2934158v-11976,-9980,-13572,-27944,-3592,-39921c46621,2887850,53807,2884656,60992,2883858v7186,-400,14771,1596,20759,6786l87739,2895434r4790,-5988c97519,2883458,104505,2880065,111741,2879417xm6815778,2872979v-5340,499,-10529,3094,-14321,7685l6794271,2889447v-1197,1597,-3593,1597,-5189,399l6780299,2882660v-4790,-3593,-10379,-5190,-15568,-4791c6759141,2878668,6753951,2881063,6750758,2885454v-7585,9183,-6388,22356,2794,29941l6797465,2952121v11976,-14770,24351,-29540,36327,-44311c6841377,2898629,6840179,2885454,6830997,2877869v-4391,-3792,-9880,-5389,-15219,-4890xm6814680,2866243v7236,-649,14721,1447,20709,6437c6847364,2882660,6848961,2900625,6838981,2912601v-12774,15968,-25948,31536,-38722,47105c6799062,2961303,6796666,2961303,6795070,2960105r-46708,-39121c6736387,2911004,6734790,2893040,6744770,2881063v4790,-6387,11976,-9581,19161,-10379c6771118,2870284,6778702,2872280,6784690,2877470r5988,4790l6795469,2876272v4990,-5988,11976,-9381,19211,-10029xm1413730,2864946v10630,2445,20311,8932,26498,18912l1434639,2887451v-10379,-16767,-32735,-21957,-49502,-11577c1368371,2886653,1363181,2908609,1373560,2925375r-5588,3593c1355597,2909008,1361585,2882661,1381545,2870285v9978,-6187,21557,-7784,32185,-5339xm6158347,2801623v-2794,,-5190,1597,-7585,3992l6149565,2806813r-1597,-798c6145173,2804417,6142379,2803619,6139984,2804018v-2396,399,-4792,1597,-5989,3993c6132398,2810406,6132398,2813600,6133596,2816793v3193,8384,13973,13972,18364,15968c6152758,2833161,6153557,2832761,6154355,2832362v3992,-3193,12774,-11577,13573,-19561c6168327,2809209,6167129,2806015,6165133,2804018v-1996,-1996,-4391,-2794,-6786,-2395xm6157948,2797232v3992,-399,7585,798,10379,3593c6171121,2803619,6172718,2808410,6172319,2812801v-399,4392,-2395,9182,-6786,13972c6162339,2830366,6159145,2833560,6156750,2835556v-798,798,-1996,1596,-3193,1596c6152359,2837552,6151161,2837152,6149964,2836753v-5988,-2794,-16768,-8782,-20360,-17964c6128007,2814398,6128007,2809608,6130402,2806015v1996,-3594,5190,-5989,9183,-6388c6142778,2799228,6145972,2800026,6149165,2801623v2795,-2395,5988,-3992,8783,-4391xm1669368,2790844v-7585,2397,-11577,9981,-9181,17566c1662582,2815995,1670167,2819987,1677751,2817592v7585,-2395,11577,-9980,9182,-17565c1684538,2792442,1676953,2788848,1669368,2790844xm1666973,2783659v11577,-3593,23952,2794,27545,14372c1698111,2809608,1691723,2821983,1680147,2825576v-11577,3592,-23952,-2795,-27545,-14371c1649008,2799628,1655396,2787252,1666973,2783659xm1663381,2770484v-18763,5589,-29142,25550,-23554,44313c1645416,2833559,1665376,2843938,1684139,2838349v18762,-5588,29142,-25548,23552,-44311c1701703,2775275,1681743,2764896,1663381,2770484xm1678057,2761160v16785,1740,31830,13417,37220,30483c1722063,2814397,1709288,2838749,1686534,2845934v-22754,7186,-47106,-5988,-54291,-28742c1625056,2794437,1638231,2770085,1660985,2762900v5689,-1796,11477,-2320,17072,-1740xm3917594,2735655v-5340,499,-10529,3094,-14321,7685l3896087,2752123v-1197,1597,-3593,1597,-5189,399l3882115,2745336v-4791,-3593,-10380,-5190,-15569,-4791c3860957,2741344,3855767,2743739,3852574,2748130v-7585,9183,-6388,22356,2794,29941l3899281,2814797v11976,-14770,24351,-29541,36327,-44311c3943193,2761305,3941995,2748130,3932813,2740545v-4391,-3792,-9880,-5389,-15219,-4890xm5191338,2731612v10629,2445,20310,8932,26497,18913l5212246,2754118v-10379,-16767,-32734,-21957,-49501,-11578c5145579,2752921,5140788,2775276,5151167,2792042r-5588,3593c5133203,2775675,5139191,2749328,5159152,2736952v9980,-6188,21557,-7785,32186,-5340xm3916496,2728919v7236,-648,14721,1447,20709,6437c3949180,2745336,3950777,2763301,3940797,2775276v-12774,15968,-25948,31537,-38722,47106c3900878,2823979,3898482,2823979,3896886,2822781r-46708,-39121c3838203,2773680,3836606,2755716,3846586,2743739v4790,-6387,11976,-9581,19161,-10379c3872933,2732960,3880518,2734956,3886506,2740146r5988,4790l3897285,2738948v4990,-5987,11976,-9380,19211,-10029xm3260179,2664298v-2795,,-5190,1597,-7584,3992l3251395,2669488r-1595,-798c3247004,2667092,3244210,2666294,3241816,2666693v-2396,399,-4793,1597,-5989,3993c3234230,2673081,3234230,2676275,3235427,2679468v3195,8384,13973,13972,18365,15968c3254588,2695836,3255387,2695436,3256186,2695037v3993,-3193,12775,-11577,13574,-19561c3270159,2671884,3268961,2668690,3266965,2666693v-1997,-1996,-4392,-2794,-6786,-2395xm3259779,2659907v3993,-399,7585,798,10380,3593c3272954,2666294,3274551,2671085,3274150,2675476v-398,4392,-2393,9182,-6786,13972c3264170,2693041,3260976,2696235,3258582,2698231v-798,798,-1999,1596,-3195,1596c3254191,2700227,3252992,2699827,3251795,2699428v-5988,-2794,-16767,-8782,-20360,-17964c3229839,2677073,3229839,2672283,3232233,2668690v1997,-3594,5191,-5989,9183,-6388c3244610,2661903,3247803,2662701,3250997,2664298v2795,-2395,5987,-3992,8782,-4391xm5446975,2657512v-7584,2396,-11577,9981,-9182,17565c5440189,2682662,5447774,2686654,5455359,2684259v7584,-2395,11576,-9980,9181,-17565c5462145,2659509,5454560,2655116,5446975,2657512xm5444580,2649927v11577,-3593,23952,2794,27545,14372c5475718,2675876,5469330,2688251,5457754,2691844v-11577,3592,-23953,-2795,-27546,-14371c5426615,2665896,5433002,2653520,5444580,2649927xm5440987,2637153v-18764,5588,-29143,25549,-23554,44312c5423022,2700227,5442983,2710606,5461745,2705018v18762,-5589,29141,-25549,23553,-44312c5479310,2641943,5459350,2631564,5440987,2637153xm5455264,2627429v16785,1740,31831,13417,37219,30483c5499669,2681066,5486894,2705018,5463741,2712203v-22754,7186,-47107,-5988,-54292,-28742c5402263,2660706,5415437,2636354,5438192,2629169v5688,-1796,11477,-2320,17072,-1740xm991876,2615496v-5340,499,-10529,3094,-14321,7685l970368,2631964v-1197,1597,-3592,1597,-5189,399l956397,2625177v-4791,-3593,-10380,-5190,-15570,-4791c935638,2620785,930448,2623580,926855,2627971v-7584,9183,-6387,22356,2795,29941l973563,2694638v11976,-14770,24351,-29540,36327,-44311c1017475,2641146,1016277,2627971,1007095,2620386v-4391,-3792,-9880,-5389,-15219,-4890xm991178,2608760v7235,-649,14720,1447,20708,6437c1023862,2625177,1025459,2643142,1015479,2655118v-12775,15968,-25948,31536,-38723,47105c975559,2703820,973162,2703820,971566,2702622r-46707,-39121c912883,2653521,911287,2635557,921267,2623580v4790,-6387,11976,-9581,19161,-10379c947615,2612402,954799,2614398,961188,2619987r5987,4790l971965,2618789v4991,-5988,11977,-9381,19213,-10029xm2293167,2594289v10629,2445,20310,8932,26498,18912l2314076,2616794v-10379,-16767,-32735,-21957,-49501,-11577c2247407,2615597,2242617,2637952,2252997,2654718r-5590,3593c2235033,2638351,2241022,2612004,2260982,2599628v9977,-6187,21557,-7784,32185,-5339xm7037782,2530567v-2794,,-5189,1596,-7585,3992l7029000,2535757r-1597,-799c7024609,2533361,7021814,2532563,7019419,2532962v-2396,399,-4791,1597,-5989,3993c7011833,2539350,7011833,2542544,7013031,2545737v3193,8383,13973,13972,18364,15968c7032193,2562104,7032992,2561705,7033790,2561306v3992,-3194,12774,-11178,13573,-19561c7047762,2538152,7046564,2534958,7044569,2532962v-1996,-1996,-4392,-2795,-6787,-2395xm7037383,2526575v3992,-400,7585,798,10379,3592c7050556,2532962,7052153,2537753,7051754,2542144v-399,3992,-2794,8783,-6786,13972c7041774,2559709,7038581,2562903,7036185,2564899v-798,798,-1996,1597,-3193,1597c7031794,2566895,7030597,2566496,7029399,2566096v-5988,-2794,-16767,-8782,-20360,-17964c7007442,2543741,7007442,2538951,7009837,2535358v1996,-3594,5190,-5989,9183,-6388c7022213,2528571,7025407,2529369,7028601,2530966v2794,-2395,5988,-3992,8782,-4391xm2548805,2520187v-7586,2397,-11578,9981,-9182,17566c2542018,2545338,2549604,2549330,2557188,2546935v7585,-2395,11577,-9980,9182,-17565c2563975,2521785,2556390,2517792,2548805,2520187xm2546410,2512603v11577,-3593,23953,2794,27545,14372c2577546,2538552,2571160,2550927,2559584,2554520v-11576,3592,-23952,-2795,-27546,-14372c2528445,2528572,2534831,2516195,2546410,2512603xm2542817,2499828v-18762,5589,-29142,25549,-23553,44312c2524853,2562902,2544813,2573281,2563577,2567692v18762,-5588,29141,-25548,23553,-44311c2581140,2504618,2561180,2494239,2542817,2499828xm318882,2491445v-2794,,-5189,1596,-7585,3992l310100,2496635r-1597,-799c305709,2494239,302914,2493441,300519,2493840v-2395,,-4790,1597,-5988,3993c292934,2500228,292934,2503422,294132,2506615v3193,8383,13972,13972,18363,15968c313293,2522982,314092,2522583,314890,2522184v3593,-3194,12776,-11178,13574,-19561c328863,2499030,327666,2495836,325669,2493840v-1995,-1996,-4391,-2795,-6787,-2395xm2557493,2490104v16785,1740,31831,13417,37221,30483c2601500,2543741,2588725,2568092,2565971,2574878v-22754,7185,-47107,-5988,-54292,-28742c2504493,2523381,2517667,2499029,2540422,2491844v5689,-1796,11476,-2320,17071,-1740xm318085,2487453v3992,-400,7584,798,10379,3592c331258,2493840,332855,2498631,332456,2503022v-399,4392,-2395,8783,-6787,13972c322476,2520587,319282,2523781,316886,2525777v-798,798,-1996,1597,-3193,1597c312495,2527773,311297,2527374,310100,2526974v-5988,-2794,-16767,-8782,-20359,-17964c288144,2504619,288144,2499829,290539,2496236v1996,-3594,5190,-5989,9182,-6388c302914,2489449,306108,2490247,309301,2491844v2795,-2395,5988,-3992,8784,-4391xm4769485,2481764v-5339,499,-10529,3094,-14321,7685l4747978,2498232v-1197,1597,-3592,1597,-5189,399l4734006,2491445v-4790,-3593,-10379,-5190,-15568,-4791c4713247,2487453,4708057,2489848,4704465,2494239v-7585,9183,-6388,22356,2794,29941l4751172,2560906v11976,-14770,24351,-29540,36327,-44311c4795084,2507414,4793886,2494239,4784705,2486654v-4391,-3792,-9880,-5389,-15220,-4890xm4768387,2475028v7236,-649,14721,1447,20709,6437c4801072,2491445,4802669,2509410,4792689,2521386v-12775,15968,-25948,31536,-38723,47105c4752769,2570088,4750374,2570088,4748777,2568890r-46708,-39121c4690093,2519789,4688497,2501825,4698477,2489848v4790,-6387,11976,-9581,19161,-10379c4724825,2479069,4732410,2481065,4738398,2486255r5988,4790l4749176,2485057v4990,-5988,11976,-9381,19211,-10029xm6070373,2460558v10629,2445,20310,8932,26498,18912l6091282,2483063v-10379,-16767,-32734,-21957,-49501,-11577c6025014,2482265,6019824,2504221,6030204,2520987r-5589,3593c6012240,2504620,6018228,2478273,6038188,2465897v9980,-6187,21557,-7784,32185,-5339xm4112453,2410408v-2794,,-5190,1597,-7585,3992l4103671,2415598r-1597,-798c4099279,2413202,4096485,2412404,4094090,2412803v-2396,399,-4792,1597,-5989,3993c4086504,2419191,4086504,2422385,4087702,2425578v3193,8384,13973,13972,18364,15968c4106864,2441946,4107663,2441546,4108461,2441147v3593,-3193,12774,-11577,13573,-19561c4122433,2417994,4121235,2414800,4119239,2412803v-1996,-1996,-4391,-2794,-6786,-2395xm4112054,2406017v3992,-399,7585,798,10379,3593c4125227,2412404,4126824,2417195,4126425,2421586v-399,4392,-2794,9182,-6786,13972c4116445,2439151,4113251,2442345,4110856,2444341v-798,798,-1996,1596,-3193,1596c4106465,2446337,4105267,2445937,4104070,2445538v-5988,-2794,-16768,-8782,-20360,-17964c4082113,2423183,4082113,2418393,4084508,2414800v1996,-3594,5190,-5989,9183,-6388c4096884,2408013,4100078,2408811,4103271,2410408v2795,-2395,5988,-3992,8783,-4391xm6326410,2386455v-7585,2397,-11578,9981,-9182,17566c6319624,2411606,6327209,2415598,6334793,2413203v7585,-2395,11577,-9980,9182,-17565c6341580,2388053,6333995,2384459,6326410,2386455xm6324015,2379270v11577,-3593,23952,2794,27545,14372c6355153,2405219,6348765,2417594,6337189,2421187v-11577,3592,-23953,-2795,-27546,-14371c6306050,2395239,6312437,2382863,6324015,2379270xm6320022,2366097v-18763,5588,-29142,25549,-23554,44312c6302057,2429171,6322018,2439550,6340780,2433961v18763,-5589,29142,-25548,23553,-44311c6358744,2370887,6338784,2360508,6320022,2366097xm6334699,2356772v16785,1740,31830,13417,37219,30483c6379104,2410009,6366329,2434360,6343176,2441546v-22755,7186,-47107,-5988,-54292,-28742c6281698,2390049,6294872,2365697,6317627,2358512v5688,-1796,11477,-2320,17072,-1740xm1871310,2344440v-5339,499,-10528,3094,-14322,7685l1849802,2360908v-1196,1597,-3592,1597,-5188,399l1835830,2354121v-4789,-3593,-10379,-5190,-15568,-4791c1815072,2350129,1809883,2352524,1806290,2356915v-7585,9183,-6388,22356,2794,29941l1852997,2423582v11976,-14770,24351,-29541,36327,-44311c1896909,2370090,1895711,2356915,1886531,2349330v-4392,-3792,-9881,-5389,-15221,-4890xm1870213,2337704v7235,-648,14720,1447,20709,6437c1902897,2354121,1904495,2372086,1894514,2384061v-12775,15968,-25948,31537,-38723,47106c1854594,2432764,1852198,2432764,1850602,2431566r-46708,-39121c1791919,2382465,1790322,2364501,1800302,2352524v4790,-6387,11976,-9581,19162,-10379c1827048,2341745,1834234,2343741,1840221,2348931r5989,4790l1851001,2347733v4990,-5987,11976,-9380,19212,-10029xm3172605,2323233v10628,2445,20308,8932,26495,18912l3193513,2345738v-10380,-16767,-32733,-21957,-49502,-11577c3126846,2344940,3121656,2367295,3132436,2383662r-5590,3593c3114471,2367295,3120459,2340948,3140419,2328572v9979,-6187,21555,-7784,32186,-5339xm3428236,2249131v-7583,2396,-11573,9981,-9179,17566c3421450,2274282,3429035,2278274,3436619,2275879v7586,-2396,11576,-9980,9183,-17565c3443406,2250729,3435823,2247135,3428236,2249131xm3425843,2241946v11576,-3593,23950,2794,27542,14372c3456976,2267895,3450591,2280270,3439014,2283863v-11573,3592,-23951,-2795,-27543,-14372c3407880,2257915,3414267,2245538,3425843,2241946xm3421849,2229172v-18760,5588,-29137,25549,-23550,44312c3403888,2292246,3423846,2302625,3442607,2297036v18760,-5588,29137,-25548,23551,-44311c3460569,2233563,3440610,2223184,3421849,2229172xm1198320,2220788v-2793,,-5189,1597,-7584,3992l1189538,2225978r-1596,-798c1185147,2223582,1182353,2222784,1179957,2223183v-2394,,-4790,1597,-5988,3993c1172373,2229571,1172373,2232765,1173571,2235958v3193,8384,13972,13972,18362,15968c1192732,2252326,1193530,2251926,1194328,2251527v3594,-3193,12376,-11577,13574,-19561c1208300,2228374,1207104,2225180,1205108,2223183v-1996,-1996,-4392,-2794,-6788,-2395xm3436526,2219448v16784,1740,31825,13417,37217,30483c3480926,2272685,3468153,2297036,3445001,2304222v-22752,7185,-47102,-5988,-54286,-28742c3383531,2252725,3396702,2228373,3419453,2221188v5690,-1796,11477,-2320,17073,-1740xm1197523,2216397v3992,-399,7585,798,10379,3593c1210696,2222784,1212293,2227575,1211894,2231966v-399,4392,-2395,9182,-6786,13972c1201914,2249531,1198719,2252725,1196325,2254721v-798,798,-1997,1596,-3194,1596c1191933,2256717,1190736,2256317,1189538,2255918v-5988,-2794,-16765,-8782,-20359,-17964c1167583,2233563,1167583,2228773,1169977,2225180v1997,-3594,5190,-5989,9182,-6388c1182353,2218393,1185547,2219191,1188740,2220788v2795,-2395,5988,-3992,8783,-4391xm5648919,2211108v-5340,499,-10529,3094,-14321,7685l5627412,2227576v-1197,1597,-3593,1597,-5189,399l5613440,2220789v-4790,-3593,-10379,-5190,-15568,-4791c5592681,2216397,5587491,2219192,5583899,2223583v-7585,9183,-6388,22356,2794,29941l5630606,2290250v11976,-14770,24351,-29541,36327,-44311c5674518,2236758,5673320,2223583,5664138,2215998v-4391,-3792,-9880,-5389,-15219,-4890xm5647821,2204372v7236,-648,14721,1447,20709,6437c5680506,2220789,5682102,2238754,5672122,2250729v-12774,15968,-25948,31537,-38722,47106c5632203,2299432,5629807,2299432,5628211,2298234r-46708,-39121c5569528,2249133,5567931,2231169,5577911,2219192v4790,-6387,11976,-9581,19161,-10379c5604259,2208014,5611843,2210409,5617831,2215599r5988,4790l5628610,2214401v4990,-5987,11976,-9380,19211,-10029xm6949809,2189900v10629,2445,20310,8933,26497,18913l6970717,2212406v-10379,-16767,-32734,-21957,-49501,-11578c6904449,2211209,6899259,2233564,6909638,2250330r-5588,3593c6891674,2233963,6897662,2207616,6917623,2195240v9980,-6188,21557,-7785,32186,-5340xm230910,2150778v10629,2445,20310,8932,26497,18913l251818,2173284v-10379,-16767,-32734,-21957,-49502,-11578c185151,2172486,180360,2194442,190739,2211208r-5588,3593c172776,2194841,178764,2168494,198723,2156118v9981,-6188,21558,-7785,32187,-5340xm4991888,2139352v-2794,,-5189,1596,-7585,3992l4983106,2144542r-1597,-799c4978715,2142146,4975920,2141348,4973525,2141747v-2396,399,-4791,1597,-5989,3993c4965939,2148135,4965939,2151329,4967137,2154522v3193,8383,13973,13972,18364,15968c4986299,2170889,4987098,2170490,4987896,2170091v3593,-3194,12774,-11178,13573,-19561c5001868,2146937,5000670,2143743,4998675,2141747v-1996,-1996,-4392,-2795,-6787,-2395xm4991489,2135360v3992,-400,7585,798,10379,3592c5004662,2141747,5006259,2146538,5005860,2150929v-798,4392,-2794,8783,-6786,13972c4995880,2168494,4992687,2171688,4990291,2173684v-798,798,-1996,1597,-3193,1597c4985900,2175680,4984703,2175281,4983505,2174881v-5988,-2794,-16767,-8782,-20360,-17964c4961548,2152526,4961548,2147736,4963943,2144143v1996,-3594,5190,-5989,9183,-6388c4976319,2137356,4979513,2138154,4982707,2139751v2794,-2395,5988,-3992,8782,-4391xm7205844,2115798v-7585,2397,-11578,9981,-9183,17566c7199058,2140949,7206642,2144941,7214227,2142546v7585,-2395,11577,-9980,9182,-17565c7221014,2117396,7213429,2113403,7205844,2115798xm7203449,2108214v11577,-3593,23952,2794,27544,14372c7234586,2134163,7228199,2146538,7216622,2150131v-11576,3592,-23953,-2795,-27545,-14372c7185484,2124183,7191871,2111806,7203449,2108214xm7199457,2095440v-18763,5588,-29142,25549,-23553,44312c7181493,2158514,7201453,2168893,7220216,2163304v18762,-5588,29141,-25548,23552,-44311c7238180,2100230,7218220,2089851,7199457,2095440xm7214134,2085716v16785,1740,31830,13417,37219,30483c7258539,2139353,7245365,2163704,7222611,2170490v-22754,7185,-47106,-5988,-54292,-28742c7161133,2118993,7174307,2094641,7197062,2087456v5688,-1796,11477,-2320,17072,-1740xm486546,2076678v-7585,2396,-11577,9981,-9181,17565c479760,2101828,487344,2105820,494929,2103425v7585,-2395,11577,-9980,9182,-17565c502115,2078675,494131,2074282,486546,2076678xm2750747,2073783v-5338,499,-10528,3094,-14319,7685l2729241,2090251v-1197,1597,-3594,1597,-5188,399l2715270,2083464v-4791,-3593,-10381,-5190,-15569,-4791c2694511,2079072,2689322,2081867,2685730,2086258v-7586,9183,-6389,22356,2794,29941l2732433,2152925v11977,-14770,24353,-29540,36329,-44311c2776348,2099433,2775149,2086258,2765970,2078673v-4393,-3792,-9883,-5389,-15223,-4890xm4024479,2069742v10629,2445,20310,8932,26498,18912l4045388,2092247v-10379,-16767,-32734,-21957,-49501,-11577c3979120,2091050,3973930,2113405,3984310,2130171r-5589,3593c3966346,2113804,3972334,2087457,3992294,2075081v9980,-6187,21557,-7784,32185,-5339xm484151,2069093v11577,-3593,23952,2794,27545,14372c515288,2095441,508901,2107417,497324,2111010v-11576,3592,-23951,-2795,-27544,-14371c466186,2085062,472574,2072686,484151,2069093xm2749651,2067047v7236,-649,14721,1447,20709,6437c2782336,2083464,2783934,2101429,2773952,2113405v-12774,15968,-25947,31536,-38722,47105c2734032,2162107,2731637,2162107,2730039,2160909r-46705,-39121c2671358,2111808,2669762,2093844,2679742,2081867v4790,-6387,11975,-9581,19160,-10379c2706088,2070689,2713673,2073084,2719660,2078274r5987,4790l2730438,2077076v4989,-5988,11976,-9381,19213,-10029xm480558,2056319v-18762,5588,-29141,25549,-23553,44312c462594,2119393,482554,2129772,501317,2124184v18762,-5589,29141,-25549,23552,-44312c518881,2061109,498921,2050730,480558,2056319xm495235,2046595v16785,1740,31830,13417,37219,30483c539241,2100232,526466,2124583,503712,2131369v-22755,7186,-47106,-5988,-54291,-28742c442234,2079872,455409,2055520,478163,2048335v5688,-1796,11477,-2320,17072,-1740xm4280516,1995641v-7585,2396,-11578,9981,-9182,17565c4273730,2020791,4281315,2024783,4288899,2022388v7585,-2395,11577,-9980,9182,-17565c4295686,1997238,4287702,1993245,4280516,1995641xm4277722,1988056v11577,-3593,23952,2794,27545,14372c4309259,2014005,4302472,2026380,4290895,2029973v-11576,3592,-23953,-2795,-27545,-14371c4259757,2004025,4266144,1991649,4277722,1988056xm4274129,1975281v-18763,5589,-29142,25549,-23554,44312c4256164,2038355,4276125,2048734,4294887,2043145v18763,-5588,29142,-25548,23553,-44311c4312851,1980071,4292891,1969293,4274129,1975281xm4288806,1965557v16785,1740,31830,13417,37219,30483c4332811,2018794,4320037,2043145,4297283,2050331v-22755,7186,-47107,-5988,-54292,-28742c4235805,1998834,4248979,1974482,4271734,1967297v5688,-1796,11477,-2320,17072,-1740xm2077355,1950132v-2795,,-5189,1597,-7586,3992l2068572,1955322r-1597,-798c2064181,1952926,2061386,1952128,2058991,1952527v-2395,,-4790,1597,-5988,3993c2051405,1958915,2051405,1962109,2052604,1965302v3193,8384,13972,13972,18364,15968c2071765,1981670,2072564,1981270,2073363,1980871v3992,-3193,12775,-11577,13573,-19561c2087335,1957718,2086138,1954524,2084141,1952527v-1996,-1996,-4391,-2794,-6786,-2395xm2076955,1945741v3992,-400,7586,798,10380,3592c2090130,1952128,2091726,1956919,2091327,1961310v-399,4392,-2395,8783,-6786,13972c2081346,1978875,2078154,1982069,2075757,1984065v-798,798,-1996,1597,-3193,1597c2071366,1986061,2070169,1985662,2068972,1985262v-5989,-2794,-16767,-8782,-20360,-17964c2047015,1962907,2047015,1958117,2049409,1954524v1996,-3594,5191,-5989,9183,-6388c2061785,1947737,2064979,1948535,2068173,1950132v2795,-2395,5989,-3992,8782,-4391xm6528354,1940451v-5340,499,-10529,3094,-14321,7685l6506847,1956919v-1197,1597,-3593,1597,-5189,399l6492875,1950132v-4790,-3593,-10379,-5190,-15568,-4791c6472116,1945740,6466926,1948136,6463334,1952926v-7585,9183,-6388,22356,2794,29941l6510041,2019593v11976,-14770,24351,-29541,36327,-44311c6553953,1966101,6552755,1952926,6543573,1945341v-4391,-3792,-9880,-5389,-15219,-4890xm6527257,1933715v7235,-648,14720,1447,20708,6437c6559940,1950132,6561537,1968097,6551557,1980072v-12774,15968,-25948,31537,-38722,47106c6511638,2028775,6509242,2028775,6507646,2027577r-46708,-39121c6448963,1978476,6447366,1960512,6457346,1948535v4790,-6387,11976,-9581,19161,-10379c6483694,1937357,6491278,1939353,6497266,1944942r5988,4790l6508045,1943744v4990,-5987,11976,-9380,19212,-10029xm1110348,1880123v10629,2445,20310,8932,26498,18912l1131257,1902628v-10380,-16767,-32735,-21957,-49503,-11577c1064589,1901431,1059798,1923786,1070177,1940552r-5588,3593c1052214,1924185,1058202,1897838,1078161,1885462v9980,-6187,21558,-7784,32187,-5339xm5871323,1868695v-2794,,-5189,1597,-7585,3992l5862541,1873885r-1597,-798c5858150,1871489,5855355,1870691,5852960,1871090v-2396,399,-4791,1597,-5989,3993c5845374,1877478,5845374,1880672,5846572,1883865v3193,8384,13973,13972,18364,15968c5865734,1900233,5866533,1899833,5867331,1899434v3593,-3193,12775,-11577,13573,-19561c5881303,1876281,5880106,1873087,5878110,1871090v-1996,-1996,-4392,-2794,-6787,-2395xm5870924,1864304v3992,-399,7585,798,10379,3593c5884098,1870691,5885694,1875482,5885295,1879873v-798,4392,-2794,9182,-6786,13972c5875315,1897438,5872122,1900632,5869726,1902628v-798,798,-1996,1596,-3193,1596c5865335,1904624,5864138,1904224,5862940,1903825v-5988,-2794,-16767,-8782,-20360,-17964c5840983,1881470,5840983,1876680,5843378,1873087v1996,-3594,5190,-5989,9183,-6388c5855754,1866300,5858948,1867098,5862142,1868695v2794,-2395,5988,-3992,8782,-4391xm1365982,1806021v-7585,2396,-11577,9981,-9180,17565c1359196,1831171,1366782,1835163,1374367,1832768v7585,-2395,11576,-9980,9181,-17565c1381552,1807618,1373569,1803625,1365982,1806021xm3630180,1803126v-5339,499,-10530,3094,-14321,7685l3608674,1819594v-1196,1597,-3591,1597,-5189,399l3594699,1812807v-4791,-3593,-10377,-5190,-15567,-4791c3573941,1808415,3568755,1810811,3565160,1815601v-7585,9183,-6385,22356,2796,29941l3611869,1882268v11974,-14770,24350,-29540,36326,-44311c3655781,1828776,3654583,1815601,3645402,1808016v-4392,-3792,-9881,-5389,-15222,-4890xm4903915,1798685v10629,2445,20310,8933,26497,18913l4924823,1821191v-10379,-16767,-32734,-21957,-49501,-11578c4858555,1820393,4853365,1842349,4863744,1859115r-5588,3593c4845780,1842748,4851768,1816401,4871729,1804025v9980,-6188,21557,-7785,32186,-5340xm1363587,1798436v11579,-3593,23953,2794,27545,14372c1394725,1824385,1388339,1836760,1376762,1840353v-11577,3592,-23953,-2795,-27547,-14371c1345623,1814405,1352010,1802029,1363587,1798436xm3629083,1796390v7236,-649,14722,1447,20708,6437c3661771,1812807,3663365,1830772,3653385,1842748v-12776,15968,-25947,31536,-38723,47105c3613463,1891450,3611068,1891450,3609471,1890252r-46708,-39121c3550789,1841151,3549189,1823187,3559171,1811210v4789,-6387,11978,-9581,19161,-10379c3585518,1800032,3593103,1802028,3599093,1807617r5990,4790l3609871,1806419v4990,-5988,11977,-9381,19212,-10029xm1359995,1785662v-18763,5589,-29141,25549,-23554,44312c1342031,1848736,1361991,1859115,1380755,1853526v18761,-5588,29140,-25548,23552,-44311c1398318,1790452,1378359,1779674,1359995,1785662xm1374674,1775938v16782,1740,31828,13417,37218,30483c1418678,1829175,1405904,1853526,1383150,1860712v-22756,7186,-47108,-5988,-54293,-28742c1321673,1809215,1334845,1784863,1357600,1777678v5688,-1796,11477,-2320,17074,-1740xm5159951,1724585v-7585,2396,-11578,9980,-9183,17565c5153164,1749735,5160749,1753727,5168334,1751332v7584,-2395,11576,-9980,9181,-17565c5175120,1726582,5167136,1722189,5159951,1724585xm5157156,1717000v11577,-3593,23952,2794,27545,14372c5188294,1742949,5181906,1755723,5170330,1758917v-11577,3592,-23953,-2795,-27546,-14372c5139191,1732969,5145578,1720593,5157156,1717000xm5153563,1704225v-18763,5588,-29142,25549,-23553,44312c5135599,1767299,5155559,1777678,5174322,1772089v18762,-5588,29141,-25548,23552,-44311c5191886,1709015,5172326,1698636,5153563,1704225xm5168240,1694501v16785,1740,31830,13417,37219,30483c5212245,1748138,5199471,1772489,5176717,1779275v-22754,7186,-47106,-5988,-54292,-28742c5115239,1727778,5128413,1703426,5151168,1696241v5688,-1796,11477,-2320,17072,-1740xm2956791,1679076v-2795,,-5189,1597,-7585,3992l2948007,1684266r-1596,-798c2943616,1681870,2940822,1681072,2938427,1681471v-2393,,-4789,1597,-5985,3993c2930841,1687859,2930841,1691053,2932042,1694246v3192,8384,13971,13972,18362,15968c2951202,1710614,2951999,1710214,2952799,1709815v3992,-3193,12775,-11577,13572,-19561c2966773,1686662,2965574,1683468,2963576,1681471v-1997,-1996,-4390,-2794,-6785,-2395xm2956393,1674685v3993,-399,7584,798,10380,3593c2969566,1681072,2971161,1685863,2970761,1690254v-398,4392,-2392,9182,-6784,13972c2960784,1707819,2957590,1711013,2955195,1713009v-798,798,-1996,1596,-3196,1596c2950803,1715005,2949603,1714605,2948408,1714206v-5989,-2794,-16766,-8782,-20359,-17964c2926450,1691851,2926450,1687061,2928846,1683468v1995,-3594,5192,-5989,9182,-6388c2941220,1676681,2944416,1677479,2947608,1679076v2796,-2395,5989,-3992,8785,-4391xm688490,1630273v-5339,499,-10529,3094,-14321,7685l666982,1646741v-1197,1597,-3592,1597,-5188,399l653010,1639954v-4790,-3593,-10379,-5190,-15568,-4791c632252,1635962,627062,1638357,623470,1642748v-7585,9183,-6388,22356,2794,29941l670177,1709415v11976,-14770,24351,-29541,36327,-44311c714089,1655923,712891,1642748,703710,1635163v-4392,-3792,-9881,-5389,-15220,-4890xm687392,1623537v7236,-649,14721,1447,20709,6437c720077,1639954,721674,1657919,711694,1669895v-12775,15967,-25948,31536,-38723,47105c671774,1718597,669377,1718597,667782,1717399r-46708,-39121c609098,1668298,607502,1650334,617482,1638357v4790,-6387,11976,-9581,19161,-10379c644228,1627179,651414,1629574,657402,1634764r5988,4790l668181,1633566v4990,-5988,11975,-9381,19211,-10029xm1989779,1609067v10629,2445,20310,8932,26498,18912l2010688,1631572v-10379,-16767,-32734,-21957,-49502,-11578c1944021,1630774,1938831,1652730,1949610,1669496r-5589,3593c1931646,1653129,1937634,1626782,1957593,1614406v9980,-6187,21557,-7784,32186,-5339xm6750758,1598038v-2795,,-5190,1597,-7585,3992l6741975,1603228r-1596,-798c6737584,1600832,6734790,1600034,6732395,1600433v-2397,399,-4792,1597,-5989,3993c6724809,1606821,6724809,1610015,6726006,1613208v3194,8384,13973,13972,18365,15968c6745169,1629576,6745967,1629176,6746766,1628777v3593,-3193,12774,-11577,13573,-19561c6760738,1605624,6759540,1602430,6757544,1600433v-1996,-1996,-4391,-2794,-6786,-2395xm6750359,1593647v3992,-400,7584,798,10379,3592c6763532,1600034,6765129,1604825,6764730,1609216v-799,4392,-2795,8783,-6787,13972c6754750,1626781,6751556,1629975,6749161,1631971v-798,798,-1996,1597,-3194,1597c6744770,1633967,6743572,1633568,6742375,1633168v-5988,-2794,-16768,-8782,-20361,-17964c6720418,1610813,6720418,1606023,6722813,1602430v1996,-3594,5189,-5989,9182,-6388c6735189,1595643,6738383,1596441,6741576,1598038v2795,-2395,5988,-3992,8783,-4391xm31460,1558917v-2794,,-5190,1597,-7585,3992l22678,1564107r-1597,-798c18286,1561711,15492,1560913,13097,1561312v-2395,,-4791,1597,-5988,3993c5512,1567700,5512,1570894,6710,1574087v3193,8384,13972,13972,18363,15968c25871,1590455,26670,1590055,27468,1589656v3992,-3193,12774,-11577,13574,-19561c41441,1566503,40242,1563309,38246,1561312v-1996,-1996,-4391,-2794,-6786,-2395xm31061,1554526v3992,-400,7585,798,10380,3592c44235,1560913,45832,1565704,45433,1570095v-399,4392,-2794,9182,-6787,13972c35452,1587660,32258,1590854,29863,1592850v-798,798,-1996,1597,-3193,1597c25472,1594846,24274,1594447,23077,1594047v-5988,-2794,-16767,-8782,-20359,-17964c1121,1571692,1121,1566902,3516,1563309v1996,-3594,5190,-5989,9182,-6388c15891,1556522,19085,1557320,22278,1558917v2795,-2395,5988,-3992,8783,-4391xm4482062,1549236v-5340,499,-10529,3094,-14321,7685l4460555,1565704v-1198,1597,-3593,1597,-5190,399l4446583,1558917v-4790,-3593,-10379,-5190,-15569,-4791c4425824,1554525,4420634,1557320,4417041,1561711v-7584,9183,-6387,22356,2795,29941l4463749,1628378v11975,-14770,24351,-29541,36327,-44311c4507660,1574886,4506463,1561711,4497281,1554126v-4391,-3792,-9880,-5389,-15219,-4890xm4481364,1542500v7235,-648,14720,1447,20708,6437c4514047,1558917,4515644,1576882,4505664,1588857v-12774,15968,-25948,31537,-38722,47106c4465745,1637560,4463349,1637560,4461753,1636362r-46708,-39121c4403070,1587261,4401473,1569297,4411453,1557320v4790,-6387,11976,-9581,19161,-10379c4437801,1546142,4445385,1548138,4451373,1553727r5988,4790l4462152,1552529v4990,-5987,11976,-9380,19212,-10029xm2245418,1534964v-7586,2397,-11578,9981,-9181,17566c2238631,1560115,2246216,1564107,2253800,1561712v7584,-2396,11577,-9980,9177,-17565c2260584,1536961,2253002,1532968,2245418,1534964xm5783349,1528029v10629,2445,20310,8932,26498,18912l5804258,1550534v-10379,-16767,-32734,-21957,-49501,-11578c5737990,1549337,5732800,1571692,5743180,1588458r-5589,3593c5725216,1572091,5731204,1545744,5751164,1533368v9980,-6187,21557,-7784,32185,-5339xm2243023,1527779v11575,-3593,23953,2794,27545,14372c2274159,1553728,2267774,1566103,2256198,1569696v-11580,3592,-23953,-2795,-27546,-14372c2225058,1543748,2231444,1531372,2243023,1527779xm2239029,1514606v-18761,5588,-29140,25549,-23553,44312c2221066,1577680,2241025,1588059,2259789,1582470v18761,-5588,29141,-25548,23551,-44311c2277754,1519396,2257791,1509017,2239029,1514606xm2253707,1504882v16785,1740,31831,13417,37220,30483c2298113,1558519,2285338,1582870,2262185,1589656v-22756,7186,-47107,-5988,-54292,-28742c2200706,1538159,2213881,1513807,2236634,1506622v5689,-1796,11476,-2320,17073,-1740xm6038987,1453928v-7585,2395,-11578,9980,-9182,17565c6032201,1479078,6039786,1483070,6047370,1480675v7585,-2395,11577,-9980,9182,-17565c6054157,1455524,6046572,1451532,6038987,1453928xm6036592,1446343v11577,-3593,23952,2794,27545,14372c6067730,1472292,6061342,1484667,6049766,1488260v-11577,3592,-23953,-2795,-27546,-14372c6018627,1462312,6025014,1449936,6036592,1446343xm6032999,1433569v-18763,5588,-29142,25549,-23554,44312c6015034,1496643,6034995,1507022,6053758,1501433v18762,-5588,29141,-25548,23552,-44311c6071322,1438359,6051362,1427581,6032999,1433569xm3809062,1425185v-2794,,-5190,1597,-7585,3992l3800280,1430374r-1597,-798c3795888,1427979,3793093,1427181,3790698,1427580v-2395,,-4791,1597,-5988,3992c3783113,1433967,3783113,1437162,3784311,1440355v3193,8384,13973,13972,18364,15968c3803473,1456723,3804272,1456323,3805070,1455924v3593,-3193,12774,-11577,13573,-19561c3819042,1432770,3817844,1429576,3815848,1427580v-1996,-1996,-4391,-2794,-6786,-2395xm6047676,1423845v16785,1740,31830,13417,37219,30482c6091681,1477482,6078907,1501433,6056153,1508619v-22755,7186,-47107,-5988,-54292,-28742c5994675,1457122,6007849,1432770,6030604,1425585v5688,-1796,11477,-2320,17072,-1740xm3808663,1420794v3992,-400,7585,798,10379,3592c3821836,1427181,3823433,1431971,3823034,1436363v-798,4392,-2794,9182,-6786,13972c3813054,1453928,3809860,1457122,3807465,1459118v-798,798,-1996,1597,-3193,1597c3803074,1461114,3801876,1460715,3800679,1460315v-5988,-2794,-16768,-8782,-20360,-17964c3778722,1437960,3778722,1433169,3781117,1429576v1996,-3593,5190,-5988,9182,-6387c3793492,1422790,3796687,1423588,3799880,1425185v2795,-2395,5988,-3992,8783,-4391xm1567926,1359617v-5340,499,-10529,3094,-14321,7685l1546418,1376084v-1197,1597,-3593,1597,-5189,399l1532447,1369298v-4791,-3593,-10380,-5190,-15569,-4791c1511687,1364906,1506497,1367701,1502905,1372092v-7584,9182,-6387,22356,2796,29941l1549612,1438759v11976,-14770,24353,-29541,36329,-44311c1593527,1385266,1592329,1372092,1583148,1364507v-4392,-3792,-9882,-5389,-15222,-4890xm1566829,1352881v7237,-649,14721,1447,20710,6437c1599515,1369298,1601111,1387263,1591132,1399238v-12776,15968,-25950,31537,-38725,47106c1551209,1447941,1548814,1447941,1547217,1446743r-46707,-39121c1488536,1397642,1486939,1379677,1496918,1367701v4790,-6387,11975,-9581,19159,-10379c1523266,1356523,1530849,1358519,1536838,1364108r5987,4790l1547617,1362910v4989,-5987,11975,-9380,19212,-10029xm2868816,1338410v10627,2445,20309,8932,26496,18911l2889722,1360915v-10377,-16767,-32731,-21957,-49499,-11578c2823457,1359717,2818267,1382073,2828647,1398839r-5587,3593c2810686,1382472,2816672,1356124,2836630,1343749v9981,-6187,21556,-7784,32186,-5339xm910897,1287861v-2794,,-5190,1597,-7586,3992l902114,1293050r-1597,-798c897722,1290655,894928,1289857,892533,1290256v-2394,,-4789,1597,-5987,3992c884947,1296643,884947,1299838,886146,1303031v3194,8384,13972,13972,18363,15968c905307,1319399,906107,1318999,906905,1318600v3593,-3193,12773,-11177,13573,-19561c920877,1295446,919678,1292252,917683,1290256v-1997,-1996,-4392,-2794,-6786,-2395xm910498,1283470v3992,-399,7585,798,10379,3593c923671,1289857,925268,1294647,924869,1299039v-399,4392,-2794,9182,-6786,13972c914889,1316604,911694,1319798,909299,1321794v-798,798,-1997,1596,-3192,1596c904908,1323790,903711,1323390,902514,1322991v-5988,-2794,-16767,-8782,-20360,-17964c880556,1300636,880556,1295845,882952,1292252v1995,-3593,5191,-5988,9184,-6387c895327,1285466,898521,1286264,901714,1287861v2795,-2395,5989,-3992,8784,-4391xm5361496,1278180v-5340,499,-10529,3094,-14321,7685l5339989,1294647v-1198,1597,-3593,1597,-5190,399l5326017,1287861v-4790,-3593,-10379,-5190,-15569,-4791c5305258,1283869,5300068,1286264,5296475,1290655v-7584,9182,-6387,22356,2795,29941l5343183,1357322v11976,-14770,24351,-29541,36327,-44311c5387095,1303829,5385897,1290655,5376715,1283070v-4391,-3792,-9880,-5389,-15219,-4890xm5360798,1271444v7235,-649,14720,1447,20708,6437c5393482,1287861,5395079,1305826,5385099,1317802v-12775,15967,-25948,31536,-38723,47105c5345179,1366504,5342783,1366504,5341187,1365306r-46708,-39121c5282504,1316205,5280907,1298240,5290887,1286264v4790,-6387,11976,-9581,19161,-10379c5317235,1275485,5324819,1277481,5330807,1282671r5988,4790l5341586,1281473v4990,-5988,11976,-9381,19212,-10029xm3124852,1264308v-7585,2395,-11576,9980,-9181,17565c3118067,1289458,3125650,1293450,3133237,1291055v7585,-2395,11577,-9980,9183,-17565c3140025,1266304,3132440,1261912,3124852,1264308xm6662785,1256973v10628,2445,20309,8932,26497,18911l6683693,1279478v-10379,-16767,-32734,-21957,-49501,-11578c6617425,1278680,6612235,1300636,6622615,1317402r-5589,3593c6604651,1301035,6610639,1274687,6630599,1262312v9980,-6187,21557,-7784,32186,-5339xm3122459,1256723v11576,-3593,23952,2794,27545,14372c3153595,1282672,3147209,1295047,3135631,1298640v-11577,3592,-23952,-2795,-27544,-14372c3104495,1272692,3110882,1260316,3122459,1256723xm3118466,1243949v-18763,5588,-29140,25549,-23553,44312c3100503,1307023,3120461,1317402,3139225,1311813v18763,-5588,29142,-25548,23552,-44311c3157188,1248739,3137229,1238360,3118466,1243949xm3133141,1234225v16786,1740,31831,13417,37221,30482c3177548,1287862,3164375,1311813,3141619,1318999v-22754,7186,-47104,-5988,-54291,-28742c3080145,1267502,3093318,1243150,3116071,1235965v5686,-1796,11476,-2320,17070,-1740xm6918421,1182871v-7585,2396,-11578,9981,-9183,17566c6911635,1208022,6919219,1212014,6926804,1209619v7585,-2395,11577,-9980,9182,-17565c6933591,1184468,6926006,1180875,6918421,1182871xm6916026,1175686v11577,-3593,23952,2794,27544,14372c6947163,1201635,6940776,1214010,6929199,1217603v-11576,3593,-23953,-2795,-27545,-14371c6898061,1191655,6904448,1179279,6916026,1175686xm6912433,1162512v-18763,5589,-29142,25550,-23554,44313c6894468,1225587,6914429,1235966,6933191,1230377v18763,-5589,29142,-25548,23553,-44311c6950756,1167303,6930796,1156924,6912433,1162512xm4688497,1154528v-2794,,-5189,1597,-7585,3992l4679715,1159717r-1597,-798c4675324,1157322,4672529,1156524,4670134,1156923v-2396,,-4791,1597,-5989,3992c4662548,1163310,4662548,1166505,4663746,1169698v3193,8384,13973,13972,18364,15968c4682908,1186066,4683707,1185666,4684505,1185267v3593,-3193,12774,-11577,13573,-19561c4698477,1162113,4697279,1158919,4695284,1156923v-1996,-1996,-4392,-2794,-6787,-2395xm6927110,1153188v16785,1740,31830,13417,37219,30482c6971115,1206425,6958341,1230776,6935587,1237962v-22755,7186,-47107,-5988,-54292,-28742c6874109,1186465,6887283,1162113,6910038,1154928v5688,-1796,11477,-2320,17072,-1740xm4688098,1150137v3992,-400,7585,798,10379,3592c4701271,1156524,4702868,1161314,4702469,1165706v-798,4392,-2794,9182,-6786,13972c4692489,1183271,4689296,1186465,4686900,1188461v-798,798,-1996,1597,-3193,1597c4682509,1190457,4681312,1190058,4680114,1189658v-5988,-2794,-16767,-8782,-20360,-17964c4658157,1167303,4658157,1162512,4660552,1158919v1996,-3593,5190,-5988,9183,-6387c4672928,1152133,4676122,1152931,4679316,1154528v2794,-2395,5988,-3992,8782,-4391xm199523,1143750v-7584,2396,-11577,9981,-9181,17566c192736,1168901,200322,1172893,207906,1170498v7585,-2396,11577,-9980,9182,-17565c214693,1145746,206709,1141754,199523,1143750xm196729,1136565v11577,-3593,23952,2794,27545,14372c228266,1162514,221479,1174889,209902,1178482v-11576,3592,-23952,-2795,-27545,-14372c178764,1152534,185151,1140158,196729,1136565xm193136,1123391v-18762,5588,-29141,25549,-23554,44312c175172,1186465,195132,1196844,213895,1191255v18762,-5589,29141,-25548,23552,-44311c231459,1128181,211899,1117802,193136,1123391xm207813,1114066v16785,1740,31830,13417,37219,30482c251818,1167303,239044,1191654,216290,1198840v-22755,7186,-47107,-5988,-54292,-28742c154812,1147343,167986,1122991,190741,1115806v5688,-1796,11477,-2320,17072,-1740xm2447363,1088561v-5338,499,-10528,3094,-14320,7685l2425857,1105028v-1197,1597,-3594,1597,-5189,399l2411885,1098242v-4791,-3593,-10380,-5190,-15570,-4791c2391124,1094250,2385933,1096645,2382343,1101036v-7585,9182,-6388,22356,2793,29941l2429051,1167703v11976,-14770,24351,-29541,36326,-44311c2472962,1114210,2471764,1101036,2462583,1093451v-4391,-3792,-9880,-5389,-15220,-4890xm3721088,1084519v10629,2445,20310,8932,26498,18911l3741997,1107024v-10379,-16767,-32734,-21957,-49502,-11577c3675729,1105826,3670542,1128182,3680919,1144948r-5589,3593c3662964,1128581,3668954,1102233,3688902,1089858v9981,-6187,21557,-7784,32186,-5339xm2446267,1081825v7234,-649,14719,1447,20708,6437c2478951,1098242,2480547,1116207,2470568,1128183v-12776,15967,-25948,31536,-38723,47105c2430648,1176885,2428252,1176885,2426656,1175687r-46711,-39121c2367970,1126586,2366375,1108621,2376353,1096645v4791,-6387,11979,-9581,19163,-10379c2402703,1085866,2410287,1087862,2416276,1093052r5987,4790l2427054,1091854v4990,-5988,11976,-9381,19213,-10029xm1790328,1017204v-2794,,-5190,1597,-7582,3992l1781548,1022393r-1596,-798c1777158,1019998,1774363,1019200,1771968,1019599v-2395,,-4791,1597,-5989,3992c1764383,1025986,1764383,1029181,1765581,1032374v3193,8384,13973,13972,18363,15968c1784739,1048742,1785537,1048342,1786336,1047943v3594,-3193,12775,-11577,13574,-19561c1800309,1024789,1799111,1021595,1797115,1019599v-1996,-1996,-4391,-2794,-6787,-2395xm1789930,1012813v3992,-400,7584,798,10379,3592c1803103,1019200,1804700,1023990,1804301,1028382v-799,4392,-2795,9182,-6787,13972c1794321,1045947,1791127,1049141,1788731,1051137v-797,798,-1995,1597,-3194,1597c1784343,1053133,1783145,1052734,1781948,1052334v-5988,-2794,-16767,-8782,-20359,-17964c1759992,1029979,1759992,1025188,1762387,1021595v1996,-3593,5190,-5988,9182,-6387c1774762,1014809,1777956,1015607,1781149,1017204v2795,-2395,5985,-3992,8781,-4391xm3977125,1010418v-7585,2395,-11578,9980,-9182,17565c3970339,1035568,3977924,1039560,3985508,1037165v7585,-2395,11577,-9980,9182,-17565c3992295,1012414,3984311,1008022,3977125,1010418xm6240931,1007523v-5340,499,-10529,3094,-14321,7685l6219424,1023990v-1198,1597,-3593,1597,-5190,399l6205452,1017204v-4790,-3593,-10379,-5190,-15569,-4791c6184693,1012812,6179503,1015607,6175910,1019998v-7584,9182,-6387,22356,2795,29941l6222618,1086665v11975,-14770,24351,-29541,36327,-44311c6266529,1033172,6265332,1019998,6256150,1012413v-4391,-3792,-9880,-5389,-15219,-4890xm3974331,1002833v11577,-3593,23952,2794,27545,14372c4005868,1028782,3999081,1041157,3987504,1044750v-11576,3592,-23953,-2795,-27545,-14372c3956366,1018802,3962753,1006426,3974331,1002833xm6240232,1000787v7236,-649,14721,1447,20709,6437c6272916,1017204,6274513,1035169,6264533,1047145v-12774,15967,-25948,31536,-38722,47105c6224614,1095847,6222218,1095847,6220622,1094649r-46708,-39121c6161939,1045548,6160342,1027583,6170322,1015607v4790,-6387,11976,-9581,19161,-10379c6196670,1004429,6204254,1006425,6210242,1012014r5988,4790l6221021,1010816v4990,-5988,11976,-9381,19211,-10029xm3970737,990059v-18763,5589,-29142,25549,-23554,44312c3952772,1053133,3972733,1063512,3991495,1057923v18763,-5588,29142,-25548,23553,-44311c4009060,994849,3989100,984470,3970737,990059xm3985414,980335v16785,1740,31830,13417,37219,30482c4029419,1033972,4016645,1058323,3993891,1065109v-22755,7186,-47107,-5988,-54292,-28742c3932413,1013612,3945587,989260,3968342,982075v5688,-1796,11477,-2320,17072,-1740xm822924,947195v10629,2445,20309,8932,26498,18911l843832,969700c833453,952933,811097,947743,794330,958122v-16767,10380,-21956,32736,-11575,49502l777167,1011217v-12378,-19960,-6389,-46308,13570,-58683c800717,946347,812294,944750,822924,947195xm5567932,883473v-2794,,-5189,1596,-7585,3992l5559150,888662r-1597,-798c5554759,886267,5551964,885469,5549569,885868v-2396,,-4791,1597,-5989,3992c5541983,892255,5541983,895450,5543181,898643v3193,8383,13973,13972,18364,15968c5562343,915010,5563142,914611,5563940,914212v3593,-3194,12775,-11178,13573,-19561c5577912,891057,5576715,887864,5574719,885868v-1996,-1996,-4392,-2795,-6787,-2395xm5567533,879481v3992,-400,7585,798,10379,3592c5580707,885868,5582303,890658,5581904,895050v-798,4392,-2794,8783,-6786,13972c5571924,912615,5568731,915809,5566335,917805v-798,798,-1996,1597,-3193,1597c5561944,919801,5560747,919402,5559549,919002v-5988,-2794,-16767,-8782,-20360,-17964c5537592,896647,5537592,891856,5539987,888263v1996,-3593,5190,-5988,9183,-6387c5552363,881477,5555557,882275,5558751,883872v2794,-2395,5988,-3992,8782,-4391xm1078960,873094v-7584,2395,-11576,9980,-9181,17565c1072174,898244,1079759,902236,1087345,899841v7584,-2395,11576,-9980,9181,-17565c1094131,875090,1086147,870698,1078960,873094xm1076166,865509v11578,-3593,23953,2794,27547,14372c1107704,891458,1100917,903833,1089341,907426v-11577,3592,-23953,-2795,-27546,-14372c1058202,881478,1064589,869102,1076166,865509xm1072574,852734v-18763,5588,-29142,25549,-23554,44312c1054609,915808,1074570,926187,1093333,920598v18762,-5588,29141,-25548,23552,-44311c1110897,857524,1091337,847145,1072574,852734xm1087250,843010v16786,1740,31831,13417,37221,30482c1131257,896647,1118482,920998,1095728,927784v-22756,7186,-47108,-5988,-54292,-28742c1034249,876287,1047424,851935,1070178,844750v5689,-1796,11477,-2320,17072,-1740xm3326802,817904v-5341,499,-10532,3094,-14323,7685l3305293,834371v-1199,1597,-3593,1597,-5191,399l3291318,827585v-4790,-3593,-10378,-5190,-15567,-4791c3270161,823193,3265371,825988,3261778,830379v-7586,9182,-6387,22356,2793,29941l3308486,897046v11977,-14770,24355,-29541,36331,-44311c3352402,843553,3351204,830379,3342023,822794v-4391,-3792,-9879,-5389,-15221,-4890xm4600524,813863v10629,2445,20310,8932,26497,18911l4621432,836368v-10379,-16767,-32734,-21957,-49501,-11578c4555164,835170,4549974,857526,4560353,874292r-5588,3593c4542389,857925,4548377,831577,4568338,819202v9980,-6187,21557,-7784,32186,-5339xm3325704,811168v7238,-649,14722,1447,20709,6437c3358389,827585,3359985,845550,3350008,857526v-12775,15967,-25952,31536,-38728,47105c3310082,906228,3307689,906228,3306091,905030r-46707,-39121c3247406,855929,3245811,837964,3255791,825988v4790,-6387,11974,-9581,19160,-10379c3282136,814810,3289723,816806,3295711,822395r5989,4790l3306491,821197v4988,-5988,11974,-9381,19213,-10029xm2669769,746148v-2794,,-5191,1596,-7586,3992l2660985,751337r-1596,-798c2656594,748942,2653800,748144,2651404,748543v-2394,,-4791,1597,-5988,3992c2643818,754930,2643818,758125,2645017,761318v3193,8383,13972,13972,18364,15968c2664178,777685,2664978,777286,2665775,776887v3594,-3194,12775,-11178,13574,-19561c2679749,753732,2678550,750539,2676554,748543v-1998,-1996,-4390,-2795,-6785,-2395xm2669369,742156v3992,-400,7585,798,10380,3592c2682543,748543,2684139,753333,2683741,757725v-799,4392,-2793,8783,-6787,13972c2673760,775290,2670566,778484,2668170,780480v-796,798,-1995,1597,-3192,1597c2663779,782476,2662581,782077,2661386,781677v-5989,-2794,-16770,-8782,-20361,-17964c2639428,759322,2639428,754531,2641822,750938v1996,-3593,5191,-5988,9184,-6387c2654199,744152,2657393,744950,2660586,746547v2795,-2395,5987,-3992,8783,-4391xm4856160,739761v-7584,2395,-11577,9981,-9182,17565c4849374,764911,4856959,768903,4864544,766508v7584,-2395,11576,-9980,9181,-17565c4871729,741357,4863745,737365,4856160,739761xm7120366,736867v-5339,499,-10529,3093,-14321,7684l7098859,753333v-1197,1597,-3593,1597,-5189,399l7084887,746547v-4790,-3593,-10379,-5190,-15568,-4791c7064128,742156,7058938,744551,7055346,749341v-7585,9182,-6388,22356,2794,29941l7102053,816008v11976,-14770,24351,-29540,36327,-44311c7145965,762515,7144767,749341,7135586,741756v-4391,-3792,-9880,-5388,-15220,-4889xm4853765,732176v11577,-3593,23952,2794,27545,14372c4885302,758125,4878515,770500,4866939,774093v-11577,3592,-23953,-2795,-27546,-14371c4835800,748145,4842187,735769,4853765,732176xm7119269,729731v7235,-649,14720,1447,20708,6437c7151953,746148,7153550,764113,7143570,776089v-12775,15967,-25948,31536,-38723,47105c7103650,824791,7101254,824791,7099658,823593r-46708,-39121c7040975,774492,7039378,756527,7049358,744551v4790,-6387,11976,-9581,19161,-10379c7076105,733772,7083290,735768,7089278,740958r5988,4790l7100057,739760v4990,-5988,11976,-9381,19212,-10029xm4850172,719402v-18763,5588,-29142,25549,-23553,44312c4832208,782476,4852168,792855,4870931,787266v18762,-5588,29141,-25548,23552,-44311c4888495,723793,4868536,713414,4850172,719402xm4864849,709678v16785,1740,31830,13417,37219,30482c4908854,762915,4896080,787266,4873326,794452v-22754,7186,-47106,-5988,-54292,-28742c4811848,742955,4825022,718603,4847777,711418v5688,-1796,11477,-2320,17072,-1740xm401068,697745v-5339,499,-10529,3094,-14321,7685l379561,714212v-1198,1597,-3593,1597,-5189,399l365589,707426v-4790,-3593,-10379,-5190,-15569,-4791c344831,703035,339641,705430,336048,710220v-7584,9182,-6387,22356,2795,29941l382755,776887v11977,-14770,24351,-29540,36328,-44311c426668,723394,425470,710220,416288,702635v-4391,-3792,-9880,-5389,-15220,-4890xm400370,690610v7236,-649,14721,1447,20709,6437c433055,707027,434651,724992,424672,736967v-12775,15968,-25949,31537,-38723,47106c384751,785670,382355,785670,380759,784472l334052,745351v-11976,-9980,-13572,-27945,-3592,-39921c335250,699043,342436,695849,349621,695051v7186,-400,14771,1596,20759,6786l376368,706627r4790,-5988c386148,694651,393135,691258,400370,690610xm1702359,676538v10628,2445,20310,8932,26497,18911l1723267,699043v-10379,-16767,-32734,-21957,-49501,-11578c1657001,697845,1651811,720201,1662191,736967r-5589,3593c1644227,720600,1650214,694252,1670174,681877v9979,-6187,21556,-7784,32185,-5339xm6447367,612816v-2794,,-5189,1597,-7584,3992l6438585,618005r-1597,-798c6434194,615610,6431399,614812,6429004,615211v-2396,,-4791,1597,-5989,3992c6421418,621598,6421418,624793,6422616,627986v3194,8384,13973,13972,18364,15968c6441779,644354,6442577,643954,6443375,643555v3593,-3193,12375,-11577,13573,-19561c6457347,620401,6456150,617207,6454154,615211v-1996,-1996,-4391,-2794,-6787,-2395xm6446569,608425v3992,-400,7585,798,10379,3592c6459742,614812,6461339,619602,6460940,623994v-399,4392,-2395,9182,-6786,13972c6450960,641559,6447767,644753,6445371,646749v-798,798,-1996,1597,-3193,1597c6440980,648745,6439783,648346,6438585,647946v-5988,-2794,-16767,-8782,-20360,-17964c6416628,625591,6416628,620800,6419023,617207v1996,-3593,5190,-5988,9183,-6387c6431399,610421,6434593,611219,6437787,612816v2794,-2395,5988,-3992,8782,-4391xm1958391,602437v-7584,2395,-11576,9981,-9181,17565c1951605,627587,1959190,631579,1966776,629184v7584,-2395,11576,-9980,9181,-17565c1973562,604033,1965577,600041,1958391,602437xm1955598,594852v11577,-3593,23952,2794,27545,14372c1987135,620801,1980348,633176,1968772,636769v-11577,3592,-23953,-2795,-27546,-14372c1937633,610821,1944020,598445,1955598,594852xm1952005,582078v-18763,5588,-29142,25549,-23553,44312c1934040,645152,1954001,655531,1972764,649942v18762,-5588,29141,-25548,23552,-44311c1990328,586469,1970367,576090,1952005,582078xm1966682,572354v16785,1740,31830,13417,37220,30482c2010687,625591,1997913,649942,1975159,657128v-22756,7186,-47107,-5988,-54292,-28742c1913681,605631,1926855,581279,1949609,574094v5689,-1796,11477,-2320,17073,-1740xm4178671,564014v-5340,499,-10529,3094,-14321,7685l4157164,580481v-1198,1597,-3593,1597,-5190,399l4143192,573695v-4790,-3593,-10379,-5190,-15569,-4791c4122433,569303,4117243,572098,4113650,576489v-7584,9182,-6387,22356,2795,29941l4160358,643156v11975,-14770,24351,-29541,36327,-44311c4204269,589663,4203072,576489,4193890,568904v-4391,-3792,-9880,-5389,-15219,-4890xm4177972,557278v7236,-649,14721,1447,20709,6437c4210656,573695,4212253,591660,4202273,603636v-12774,15967,-25948,31536,-38722,47105c4162354,652338,4159958,652338,4158362,651140r-46708,-39121c4099679,602039,4098082,584074,4108062,572098v4790,-6387,11976,-9581,19161,-10379c4134410,560920,4141994,563315,4147982,568505r5988,4790l4158761,567307v4990,-5988,11976,-9381,19211,-10029xm5479959,542807v10628,2445,20309,8932,26497,18911l5500867,565312v-10379,-16767,-32734,-21957,-49501,-11578c5434599,564514,5429409,586470,5439789,603236r-5589,3593c5421825,586869,5427813,560521,5447773,548146v9980,-6187,21557,-7784,32186,-5339xm3521645,492657v-2798,,-5191,1597,-7585,3992l3512864,497846r-1598,-798c3508471,495451,3505676,494653,3503280,495052v-2397,,-4791,1597,-5988,3992c3495693,501439,3495693,504634,3496895,507827v3191,8384,13967,13972,18359,15968c3516053,524195,3516857,523795,3517651,523396v3994,-3193,12776,-11577,13576,-19561c3531625,500242,3530427,497048,3528431,495052v-1999,-1996,-4391,-2794,-6786,-2395xm3521244,488266v3992,-400,7587,798,10381,3592c3534420,494653,3536016,499443,3535619,503835v-399,4392,-2796,8783,-6788,13972c3525637,521400,3522444,524594,3520047,526590v-798,798,-1999,1597,-3190,1597c3515654,528586,3514464,528187,3513257,527787v-5981,-2794,-16766,-8782,-20358,-17964c3491303,505432,3491303,500641,3493698,497048v1995,-3593,5190,-5988,9182,-6387c3506074,490262,3509267,491060,3512458,492657v2796,-2395,5992,-3992,8786,-4391xm5735595,468705v-7585,2395,-11578,9981,-9182,17565c5728809,493855,5736394,497847,5743978,495452v7585,-2395,11577,-9980,9182,-17565c5751164,470701,5743180,466309,5735595,468705xm5733200,461120v11577,-3593,23952,2794,27545,14372c5764338,487468,5757950,499444,5746374,503037v-11577,3592,-23953,-2795,-27546,-14372c5715235,477089,5721622,464713,5733200,461120xm5729607,448346v-18763,5588,-29142,25549,-23554,44312c5711642,511420,5731603,521799,5750366,516210v18762,-5588,29141,-25548,23552,-44311c5767930,453136,5747970,442757,5729607,448346xm5744284,438622v16785,1740,31830,13417,37219,30482c5788689,491859,5775515,516610,5752761,523396v-22755,7186,-47107,-5988,-54292,-28742c5691283,471899,5704457,447547,5727212,440362v5688,-1796,11477,-2320,17072,-1740xm1280504,426689v-5339,499,-10528,3094,-14321,7685l1258997,443156v-1198,1597,-3592,1597,-5189,399l1245026,436370v-4790,-3593,-10380,-5190,-15569,-4791c1224268,431978,1219078,434773,1215485,439164v-7584,9182,-6387,22356,2795,29941l1262192,505831v11976,-14770,24351,-29541,36327,-44311c1306104,452338,1304906,439164,1295724,431579v-4392,-3792,-9881,-5389,-15220,-4890xm1279806,419953v7236,-649,14721,1447,20709,6437c1312490,436370,1314087,454335,1304108,466311v-12776,15967,-25949,31536,-38724,47105c1264188,515013,1261792,515013,1260195,513815r-46706,-39121c1201513,464714,1199917,446749,1209897,434773v4790,-6387,11976,-9581,19161,-10379c1236244,423595,1243828,425990,1249817,431180r5987,4790l1260595,429982v4990,-5988,11975,-9381,19211,-10029xm2581792,405482v10629,2445,20311,8932,26500,18911l2602703,427987v-10379,-16767,-32735,-21957,-49502,-11578c2536434,427189,2531245,449145,2541624,465911r-5588,3593c2523659,449544,2529647,423196,2549608,410821v9980,-6187,21556,-7784,32184,-5339xm623472,355333v-2795,,-5191,1597,-7585,3992l614690,360522r-1597,-798c610297,358127,607503,357329,605109,357728v-2396,,-4792,1597,-5989,3992c597523,364115,597523,367309,598721,370502v3193,8385,13972,13973,18364,15969c617883,386871,618682,386471,619480,386072v3992,-3193,12774,-11578,13573,-19562c633452,362918,632254,359724,630258,357728v-1996,-1996,-4391,-2794,-6786,-2395xm623073,350942v3992,-400,7585,798,10379,3592c636246,357329,637843,362119,637444,366510v-399,4392,-2794,8784,-6786,13973c627464,384076,624270,387270,621875,389266v-798,798,-1996,1597,-3193,1597c617483,391262,616286,390863,615089,390463v-5988,-2794,-16768,-8782,-20360,-17965c593132,368107,593132,363317,595527,359724v1996,-3593,5190,-5988,9182,-6387c607902,352938,611097,353736,614290,355333v2795,-2395,5988,-3992,8783,-4391xm7326403,342159v-2794,,-5189,1597,-7585,3992l7317621,347348r-1597,-798c7313230,344953,7310435,344155,7308040,344554v-2396,,-4791,1597,-5989,3992c7300454,350941,7300454,354135,7301652,357328v3193,8385,13973,13973,18364,15969c7320814,373697,7321613,373297,7322411,372898v3992,-3193,12775,-11578,13573,-19562c7336383,349744,7335186,346550,7333190,344554v-1996,-1996,-4392,-2794,-6787,-2395xm7326004,337768v3992,-400,7585,798,10379,3592c7339178,344155,7340774,348945,7340375,353336v-399,4392,-2395,8784,-6786,13973c7330395,370902,7327202,374096,7324806,376092v-798,798,-1996,1597,-3193,1597c7320415,378088,7319218,377689,7318020,377289v-5988,-2794,-16767,-8782,-20360,-17965c7296063,354933,7296063,350143,7298458,346550v1996,-3593,5190,-5988,9183,-6387c7310834,339764,7314028,340562,7317222,342159v2794,-2395,5988,-3992,8782,-4391xm2837429,331381v-7585,2395,-11577,9980,-9181,17564c2830643,356531,2838228,360523,2845812,358128v7585,-2395,11576,-9981,9182,-17566c2852998,333377,2845014,328985,2837429,331381xm2835034,323796v11577,-3593,23952,2794,27544,14371c2866171,350144,2859785,362120,2848207,365713v-11577,3592,-23952,-2795,-27544,-14371c2817071,339764,2823457,327389,2835034,323796xm2831442,311022v-18761,5588,-29140,25548,-23552,44312c2813478,374096,2833437,384475,2852199,378886v18763,-5588,29142,-25549,23553,-44312c2869763,315812,2849805,305433,2831442,311022xm2846119,301297v16783,1741,31828,13417,37220,30483c2890521,354534,2877348,379286,2854596,386072v-22755,7186,-47105,-5988,-54292,-28742c2793118,334574,2806294,310223,2829047,303038v5688,-1797,11474,-2321,17072,-1741xm5058105,293357v-5340,499,-10529,3094,-14321,7685l5036598,309824v-1198,1597,-3593,1597,-5190,399l5022626,303038v-4790,-3593,-10379,-5190,-15569,-4791c5001867,298646,4996677,301042,4993084,305832v-7584,9182,-6387,22355,2795,29940l5039792,372499v11976,-14770,24351,-29542,36327,-44312c5083704,319006,5082506,305832,5073324,298247v-4391,-3792,-9880,-5389,-15219,-4890xm5057406,286620v7236,-648,14721,1448,20709,6438c5090091,303038,5091688,321002,5081708,332977v-12775,15969,-25948,31538,-38723,47107c5041788,381681,5039392,381681,5037796,380483r-46708,-39122c4979113,331381,4977516,313417,4987496,301441v4790,-6387,11976,-9581,19161,-10379c5013844,290263,5021029,292259,5027416,297848r5988,4790l5038195,296650v4990,-5988,11976,-9381,19211,-10030xm6359393,272150v10629,2445,20310,8932,26498,18911l6380302,294654v-10379,-16766,-32734,-21956,-49501,-11577c6313635,293457,6308844,315813,6319224,332579r-5589,3593c6301260,316212,6307248,289864,6327208,277489v9980,-6188,21557,-7784,32185,-5339xm4401074,221601v-2794,,-5189,1597,-7585,3992l4392292,226790r-1597,-798c4387901,224395,4385106,223597,4382711,223996v-2396,,-4791,1597,-5989,3992c4375125,230383,4375125,233577,4376323,236770v3193,8385,13973,13973,18364,15969c4395485,253139,4396284,252739,4397082,252340v3992,-3193,12774,-11578,13573,-19562c4411054,229186,4409856,225992,4407861,223996v-1996,-1996,-4392,-2794,-6787,-2395xm4400675,217210v3992,-400,7585,798,10379,3592c4413848,223597,4415445,228387,4415046,232778v-399,4392,-2794,9183,-6786,13973c4405066,250344,4401873,253538,4399477,255534v-798,798,-1996,1597,-3193,1597c4395086,257530,4393889,257131,4392691,256731v-5988,-2794,-16767,-8782,-20360,-17965c4370734,234375,4370734,229585,4373129,225992v1996,-3593,5190,-5988,9183,-6387c4385505,219206,4388699,220004,4391893,221601v2794,-2395,5988,-3992,8782,-4391xm6615030,198049v-7585,2395,-11578,9979,-9183,17564c6608244,223199,6615828,227191,6623413,224796v7585,-2395,11577,-9981,9182,-17566c6630599,199645,6622615,195653,6615030,198049xm6612635,190464v11577,-3593,23952,2794,27544,14371c6643772,216413,6637385,228788,6625808,232381v-11576,3592,-23953,-2795,-27545,-14372c6594670,206432,6601057,194057,6612635,190464xm6609042,177689v-18763,5588,-29142,25548,-23554,44312c6591077,240763,6611038,251142,6629800,245553v18763,-5588,29142,-25549,23553,-44312c6647365,182479,6627405,171701,6609042,177689xm6623719,167964v16785,1741,31830,13417,37219,30483c6667724,221602,6654950,245553,6632196,252739v-22755,7186,-47107,-5988,-54292,-28742c6570718,201241,6583892,176890,6606647,169705v5688,-1797,11477,-2321,17072,-1741xm2159939,156032v-5340,499,-10529,3094,-14321,7685l2138432,172499v-1198,1597,-3593,1597,-5189,399l2124460,165713v-4790,-3593,-10380,-5190,-15570,-4791c2103701,161321,2098511,163717,2094918,168507v-7584,9182,-6387,22355,2795,29940l2141626,235174v11976,-14770,24351,-29542,36326,-44312c2185538,181681,2184340,168507,2175158,160922v-4391,-3792,-9880,-5389,-15219,-4890xm3433677,151592v10625,2445,20305,8932,26494,18911l3454581,174096v-10376,-16766,-32728,-21956,-49495,-11577c3388322,173298,3383133,195255,3393511,212021r-5588,3593c3375551,195654,3381536,169306,3401495,156931v9976,-6188,21552,-7784,32182,-5339xm2159241,149295v7235,-648,14721,1448,20708,6438c2191925,165713,2193522,183677,2183542,195653v-12775,15968,-25948,31537,-38723,47106c2143622,244356,2141227,244356,2139630,243158r-46708,-39122c2080946,194056,2079349,176092,2089330,164116v4790,-6387,11976,-9581,19161,-10379c2115677,152938,2123262,154934,2129251,160523r5987,4790l2140028,159325v4991,-5988,11977,-9381,19213,-10030xm1502906,84277v-2793,,-5191,1597,-7584,3992l1494125,89466r-1597,-798c1489732,87071,1486939,86273,1484545,86672v-2396,,-4792,1597,-5988,3992c1476961,93059,1476961,96253,1478158,99446v3193,8385,13971,13973,18361,15969c1497317,115815,1498117,115415,1498914,115016v3992,-3193,12773,-11578,13574,-19562c1512885,91862,1511687,88668,1509691,86672v-1994,-1996,-4391,-2794,-6785,-2395xm1502508,79886v3991,-400,7583,798,10377,3592c1515680,86273,1517277,91063,1516879,95454v-399,4392,-2796,9183,-6788,13973c1506898,113020,1503704,116214,1501309,118210v-798,798,-1996,1597,-3192,1597c1496918,120206,1495720,119807,1494523,119407v-5987,-2794,-16766,-8782,-20357,-17965c1472569,97051,1472569,92261,1474964,88668v1997,-3593,5190,-5988,9180,-6387c1487337,81882,1490531,82680,1493724,84277v2795,-2395,5987,-3992,8784,-4391xm3689702,77490v-7586,2396,-11578,9980,-9183,17565c3682915,102641,3690500,106633,3698085,104238v7585,-2396,11577,-9981,9182,-17566c3704872,79486,3696888,75494,3689702,77490xm3687307,70305v11577,-3593,23952,2794,27545,14371c3718444,96254,3712057,108629,3700480,112222v-11576,3592,-23953,-2795,-27545,-14372c3669356,86273,3675729,73898,3687307,70305xm3683315,57131v-18751,5588,-29130,25548,-23543,44312c3665360,120205,3685311,130584,3704074,124995v18762,-5588,29141,-25549,23552,-44312c3721638,61921,3702078,51542,3683315,57131xm3697991,47407v16786,1740,31831,13416,37220,30482c3742396,101044,3729223,125395,3706469,132181v-22755,7186,-47099,-5988,-54281,-28742c3645000,80683,3658175,56332,3680919,49147v5689,-1797,11477,-2321,17072,-1740xm5937540,22301v-5340,499,-10529,3094,-14321,7685l5916033,38768v-1197,1597,-3593,1597,-5189,399l5902061,31982v-4790,-3593,-10379,-5190,-15568,-4791c5881302,27990,5876112,30385,5872520,34776v-7585,9182,-6388,22355,2794,29940l5919227,101443v11976,-14770,24351,-29542,36327,-44312c5963139,47950,5961941,34776,5952759,27191v-4391,-3792,-9880,-5389,-15219,-4890xm5936443,15564v7235,-648,14720,1448,20708,6438c5969126,31982,5970723,49946,5960743,61922v-12774,15968,-25948,31537,-38722,47106c5920824,110625,5918428,110625,5916832,109427l5870124,70305v-11975,-9980,-13572,-27944,-3592,-39920c5871322,23998,5878508,20804,5885693,20006v7586,-799,14771,1596,20759,6786l5912440,31582r4791,-5988c5922221,19606,5929207,16213,5936443,15564xm535499,14268v10629,2445,20310,8932,26497,18911l556407,36772c546028,20006,523673,14816,506906,25195,490139,35974,484949,57931,495329,74697r-5588,3593c477365,58330,483353,31982,503313,19607v9980,-6188,21557,-7784,32186,-5339xm7238827,1094v10629,2445,20310,8932,26498,18911l7259736,23598c7249357,6832,7227002,1642,7210235,12021v-17166,10779,-22356,32736,-11577,49502l7193069,65116v-12375,-19960,-6387,-46308,13573,-58683c7216622,245,7228199,-1351,7238827,1094xe" fillcolor="#da1c5c [3204]" stroked="f" strokeweight=".1109mm">
                  <v:stroke joinstyle="miter"/>
                  <v:path arrowok="t" o:connecttype="custom" o:connectlocs="2955587,4800810;2948002,4804802;2946804,4806000;2945208,4805202;2937224,4803205;2931236,4807198;2930836,4815980;2949199,4831948;2951595,4831549;2965167,4811988;2962372,4803205;2955587,4800810;2955188,4796419;2965568,4800011;2969559,4811988;2962772,4825960;2953990,4834743;2950796,4836340;2947202,4835940;2926845,4817976;2927641,4805202;2936824,4798814;2946406,4800810;2955188,4796419;5142386,4794023;5133204,4811589;5150769,4820771;5159951,4803206;5142386,4794023;5139592,4786439;5167136,4800811;5152765,4828356;5125220,4813984;5139592,4786439;5135999,4773664;5112445,4817976;5156757,4841528;5180310,4797217;5135999,4773664;5150676,4763940;5187895,4794423;5159153,4848714;5104861,4819972;5133604,4765680;5150676,4763940;687285,4752007;672963,4759692;665777,4768475;660588,4768874;651805,4761688;636237,4756897;622265,4764482;625059,4794423;668971,4831149;705298,4786838;702504,4756897;687285,4752007;686187,4745271;706896,4751708;710487,4791628;671765,4838734;666576,4839133;619869,4800012;616277,4760091;635438,4749712;656196,4756498;662184,4761288;666975,4755300;686187,4745271;1988176,4730801;2014673,4749713;2009084,4753306;1959582,4741729;1948005,4791230;1942417,4794823;1955989,4736140;1988176,4730801;29855,4680252;22270,4684244;21073,4685442;19476,4684644;11492,4682647;5504,4686640;5105,4695422;23468,4711390;25863,4710991;39436,4691430;36641,4682647;29855,4680252;29456,4675861;39835,4679453;43827,4691430;37041,4705402;28258,4714185;25065,4715781;21472,4715382;1112,4697418;1911,4684644;11093,4678256;20673,4680252;29456,4675861;6733193,4667078;6725608,4671070;6724411,4672268;6722814,4671470;6714830,4669473;6708841,4673466;6708442,4682248;6726806,4698216;6729201,4697817;6742774,4678256;6739979,4669473;6733193,4667078;6732794,4662687;6743173,4666279;6747165,4678256;6740379,4692228;6731596,4701011;6728403,4702608;6724810,4702208;6704450,4684244;6705248,4671470;6714431,4665082;6724011,4667078;6732794,4662687;2244212,4656699;2235031,4674264;2252595,4683446;2261778,4665881;2244212,4656699;2241418,4649114;2268962,4663486;2254591,4691031;2227047,4676660;2241418,4649114;2237826,4636340;2214273,4680652;2258583,4704204;2282136,4659893;2237826,4636340;2252501,4626616;2289721,4657099;2260980,4711390;2206688,4682648;2235430,4628356;2252501,4626616;4492041,4601510;4477720,4609195;4470534,4617978;4465345,4618377;4456562,4611191;4440994,4606400;4427021,4613985;4429815,4643926;4473728,4680652;4510055,4636341;4507261,4606400;4492041,4601510;5765784,4597069;5792282,4615981;5786693,4619574;5737192,4607997;5725615,4657498;5720026,4661091;5733599,4602408;5765784,4597069;4490944,4594774;4511652,4601211;4515245,4641131;4476522,4688237;4471333,4688636;4424625,4649515;4421033,4609594;4440194,4599215;4460954,4606001;4466942,4610791;4471732,4604803;4490944,4594774;3835010,4529754;3827425,4533746;3826228,4534944;3824631,4534146;3816646,4532149;3810658,4536142;3810259,4544924;3828623,4560892;3831018,4560493;3844591,4540932;3841796,4532149;3835010,4529754;3834611,4525363;3844990,4528956;3848982,4540932;3842196,4554904;3833413,4563687;3830220,4565284;3826627,4564884;3806267,4546920;3807065,4534146;3816247,4527758;3825828,4529754;3834611,4525363;6021422,4522968;6012240,4540533;6029806,4549715;6038987,4532150;6021422,4522968;6019027,4515782;6046572,4530154;6032201,4557699;6004655,4543328;6019027,4515782;6015434,4502608;5991881,4546920;6036193,4570472;6059745,4526161;6015434,4502608;6030111,4492884;6067330,4523367;6038588,4577658;5984296,4548916;6013039,4494624;6030111,4492884;1566321,4480951;1552000,4488636;1544814,4497419;1539624,4497818;1530842,4490632;1515272,4485841;1501301,4493426;1504096,4523367;1548007,4560093;1584336,4515782;1581541,4485841;1566321,4480951;1565623,4474215;1586332,4480652;1589925,4520572;1551201,4567678;1546012,4568077;1499305,4528956;1495712,4489035;1514874,4478656;1535633,4485442;1541621,4490232;1546410,4484244;1565623,4474215;2867612,4459744;2894111,4478657;2888519,4482250;2839022,4470672;2827443,4520174;2821855,4523767;2835427,4465084;2867612,4459744;909291,4409595;901705,4413587;900508,4414785;898911,4413987;890928,4411990;884939,4415983;884540,4424765;902903,4440733;905298,4440334;918871,4420773;916076,4411990;909291,4409595;908891,4405204;919270,4408796;923262,4420773;916476,4434745;907693,4443528;904500,4445125;900907,4444725;880547,4426761;881346,4413987;890529,4407599;900108,4409595;908891,4405204;3123648,4385643;3114469,4403208;3132034,4412390;3141215,4394825;3123648,4385643;3120856,4378457;3148401,4392829;3134029,4420374;3106484,4406003;3120856,4378457;3117262,4365284;3093709,4409596;3138021,4433148;3161575,4388837;3117262,4365284;3131940,4355959;3169159,4386442;3140418,4440733;3086126,4411991;3114867,4357699;3131940,4355959;5343932,4347619;5329611,4355304;5322425,4364087;5317236,4364486;5308453,4357300;5292884,4352509;5278911,4360094;5281706,4390035;5325619,4426761;5361946,4382450;5359152,4352509;5343932,4347619;5343233,4340883;5363942,4347320;5367535,4387241;5328812,4434346;5323623,4434745;5276915,4395624;5273323,4355703;5292484,4345324;5313244,4352110;5319232,4356900;5324022,4350912;5343233,4340883;6645219,4326413;6671717,4345325;6666128,4348918;6616627,4337341;6605050,4386842;6599461,4390435;6613034,4331752;6645219,4326413;4686901,4275864;4679316,4279856;4678118,4281054;4676522,4280256;4668538,4278259;4662549,4282252;4662149,4291034;4680514,4307002;4682909,4306603;4696482,4287042;4693687,4278259;4686901,4275864;4686502,4271473;4696881,4275065;4700873,4287042;4694086,4301014;4685304,4309797;4682110,4311394;4678518,4310994;4658157,4293030;4658956,4280256;4668138,4273868;4677719,4275864;4686502,4271473;197917,4265485;188736,4283050;206300,4292232;215482,4274667;197917,4265485;195522,4257900;223067,4272272;208696,4299817;181150,4285446;195522,4257900;6900857,4252311;6891674,4269877;6909240,4279058;6918422,4261493;6900857,4252311;191929,4245125;168377,4289437;212688,4312989;236240,4268678;191929,4245125;6898462,4244726;6926007,4259098;6911635,4286643;6884090,4272272;6898462,4244726;206207,4235401;243426,4265884;214684,4320175;160392,4291433;189135,4237141;206207,4235401;6894868,4231952;6871314,4276264;6915626,4299817;6939179,4255506;6894868,4231952;6909545,4222228;6946764,4252711;6918022,4307002;6863730,4278260;6892473,4223968;6909545,4222228;2445759,4210295;2431438,4217980;2424252,4226763;2419062,4227162;2410280,4219976;2394711,4215185;2380737,4222770;2383532,4252711;2427446,4289437;2463773,4245126;2460977,4215185;2445759,4210295;2445061,4203559;2465769,4209996;2469362,4249916;2430639,4297022;2425450,4297421;2378741,4258300;2375149,4218379;2394311,4208000;2415070,4214786;2421058,4219576;2425848,4213588;2445061,4203559;3747036,4189088;3773534,4208000;3767945,4211593;3718443,4200016;3706867,4249517;3701278,4253110;3714850,4194427;3747036,4189088;1788725,4138539;1781142,4142531;1779945,4143729;1778348,4142931;1770364,4140934;1764376,4144927;1763977,4153709;1782340,4169677;1784733,4169278;1798307,4149717;1795511,4140934;1788725,4138539;1788326,4134148;1798706,4137741;1802698,4149717;1795911,4163689;1787128,4172472;1783937,4174069;1780344,4173669;1759984,4155705;1760783,4142931;1769965,4136543;1779545,4138539;1788326,4134148;4002674,4114986;3993491,4132552;4011057,4141734;4020239,4124169;4002674,4114986;4000279,4107402;4027824,4121774;4013452,4149318;3985907,4134947;4000279,4107402;3996685,4094627;3973131,4138939;4017443,4162492;4040996,4118181;3996685,4094627;4011362,4084903;4048581,4115386;4019839,4169677;3965547,4140935;3994290,4086643;4011362,4084903;6223367,4076563;6209046,4084248;6201860,4093031;6196670,4093430;6187888,4086244;6172319,4081453;6158346,4089038;6161141,4118979;6205054,4155705;6241381,4111394;6238586,4081453;6223367,4076563;6222668,4069827;6243377,4076264;6246969,4116184;6208247,4163290;6203058,4163689;6156350,4124568;6152758,4084647;6171919,4074268;6192678,4081054;6198666,4085844;6203457,4079856;6222668,4069827;821317,4068529;847815,4087442;842226,4091035;792724,4079457;781148,4128959;775558,4132552;789130,4073869;821317,4068529;5566335,4005207;5558750,4009199;5557553,4010397;5555956,4009599;5547972,4007602;5541983,4011595;5541584,4020377;5559948,4036345;5562343,4035946;5575916,4016385;5573122,4007602;5566335,4005207;5565936,4000816;5576315,4004409;5580307,4016385;5573521,4030357;5564738,4039140;5561545,4040737;5557952,4040337;5537592,4022373;5538390,4009599;5547573,4003211;5557154,4005207;5565936,4000816;1077354,3994429;1068172,4011994;1085737,4021176;1094919,4003611;1077354,3994429;1074959,3987243;1102504,4001615;1088132,4029160;1060587,4014789;1074959,3987243;1070967,3974070;1047414,4018382;1091726,4041934;1115278,3997623;1070967,3974070;1085644,3964745;1122864,3995228;1094121,4049519;1039829,4020777;1068571,3966485;1085644,3964745;3325196,3939239;3310875,3946924;3303689,3955707;3298497,3956106;3289716,3948920;3274147,3944129;3260172,3951714;3262969,3981655;3306881,4018381;3343211,3974070;3340416,3944129;3325196,3939239;4598927,3935198;4625424,3954110;4619835,3957703;4570334,3946126;4558757,3995627;4553168,3999220;4566741,3940537;4598927,3935198;3324497,3932503;3345208,3938940;3348800,3978860;3310075,4025966;3304888,4026365;3258178,3987244;3254585,3947323;3273746,3936944;3294506,3943730;3300495,3948520;3305286,3942532;3324497,3932503;2668165,3867882;2660580,3871874;2659383,3873072;2657786,3872274;2649801,3870277;2643813,3874270;2643414,3883052;2661777,3899020;2664173,3898621;2677744,3879060;2674952,3870277;2668165,3867882;2667766,3863491;2678144,3867083;2682137,3879060;2675351,3893032;2666568,3901815;2663374,3903411;2659782,3903012;2639421,3885048;2640220,3872274;2649402,3865886;2658983,3867882;2667766,3863491;4854963,3861096;4845780,3878662;4863346,3887843;4872528,3870278;4854963,3861096;4852568,3853511;4880113,3867883;4865741,3895428;4838196,3881057;4852568,3853511;4848576,3840737;4825022,3885049;4869334,3908602;4892887,3864291;4848576,3840737;4863253,3831013;4900472,3861496;4871730,3915787;4817438,3887045;4846181,3832753;4863253,3831013;399862,3819080;385541,3826765;378354,3835548;373165,3835947;364382,3828761;348814,3823970;334842,3831555;337636,3861496;381549,3898222;417876,3853911;415082,3823970;399862,3819080;398764,3812344;419473,3818781;423066,3858701;384342,3905807;379154,3906206;332446,3867085;328854,3827164;348015,3816785;368773,3823571;374761,3828361;379553,3822373;398764,3812344;7102801,3805906;7088480,3813591;7081294,3822374;7076105,3822773;7067322,3815587;7051754,3810796;7037781,3818381;7040575,3848322;7084488,3885048;7120815,3840737;7118021,3810796;7102801,3805906;7101703,3799170;7122412,3805607;7126005,3845527;7087282,3892633;7082093,3893032;7035385,3853911;7031793,3813990;7050954,3803611;7071714,3810397;7077702,3815187;7082492,3809199;7101703,3799170;1700755,3797873;1727252,3816785;1721663,3820378;1672161,3808801;1660585,3858302;1654996,3861895;1668568,3803212;1700755,3797873;6445770,3734151;6438185,3738143;6436988,3739341;6435391,3738542;6427407,3736546;6421418,3740539;6421019,3749321;6439383,3765289;6441778,3764890;6455351,3745329;6452556,3736546;6445770,3734151;6445371,3730159;6455750,3733751;6459742,3745728;6452956,3759700;6444173,3768483;6440980,3770079;6437387,3769680;6417027,3751716;6417825,3738942;6427008,3732554;6436588,3734550;6445371,3730159;1956789,3723771;1947607,3741337;1965172,3750519;1974354,3732954;1956789,3723771;1954394,3716187;1981939,3730559;1967568,3758104;1940023,3743732;1954394,3716187;1950402,3703413;1926849,3747725;1971161,3771277;1994714,3726966;1950402,3703413;1965079,3693689;2002299,3724172;1973556,3778463;1919264,3749721;1948007,3695429;1965079,3693689;4204618,3668582;4190297,3676267;4183111,3685050;4177922,3685449;4169139,3678263;4153571,3673472;4139598,3681057;4142392,3710998;4186305,3747724;4222632,3703413;4219838,3673472;4204618,3668582;5478361,3664541;5504859,3683453;5499270,3687046;5449769,3675469;5438192,3724970;5432603,3728563;5446176,3669880;5478361,3664541;4203520,3661846;4224229,3668283;4227822,3708204;4189099,3755309;4183910,3755708;4137202,3716587;4133610,3676666;4152771,3666287;4173531,3673073;4179519,3677863;4184309,3671875;4203520,3661846;3547595,3596827;3540009,3600819;3538810,3602017;3537215,3601218;3529228,3599222;3523243,3603215;3522841,3611997;3541207,3627965;3543602,3627566;3557176,3608005;3554380,3599222;3547595,3596827;3547198,3592835;3557577,3596428;3561570,3608404;3554781,3622376;3546000,3631159;3542802,3632755;3539212,3632356;3518847,3614392;3519651,3601618;3528831,3595230;3538411,3597226;3547198,3592835;5734399,3590440;5725216,3608005;5742782,3617187;5751963,3599622;5734399,3590440;5731604,3582855;5759149,3597227;5744778,3624772;5717232,3610401;5731604,3582855;5728011,3570080;5704458,3614392;5748770,3637944;5772322,3593633;5728011,3570080;5742688,3560356;5779907,3590839;5751165,3645130;5696873,3616388;5725616,3562096;5742688,3560356;1279298,3548423;1264977,3556108;1257791,3564891;1252602,3565290;1243819,3558104;1228251,3553313;1214279,3560898;1217073,3590839;1260985,3627565;1297312,3583254;1294518,3553313;1279298,3548423;1278200,3541687;1298909,3548124;1302502,3588044;1263779,3635150;1258590,3635549;1211883,3596428;1208291,3556507;1227452,3546128;1248211,3552914;1254199,3557704;1258989,3551716;1278200,3541687;2580191,3527215;2606689,3546128;2601101,3549721;2551598,3538143;2540021,3587645;2534433,3591238;2548006,3532555;2580191,3527215;622267,3476668;614682,3480660;613484,3481858;611887,3481060;603903,3479063;597915,3483056;597516,3491838;615879,3507806;618274,3507407;631848,3487846;629053,3479063;622267,3476668;621868,3472277;632247,3475870;636239,3487846;629453,3501818;620670,3510601;617477,3512197;613883,3511798;593524,3493834;594322,3481060;603504,3474672;613084,3476668;621868,3472277;7325205,3463494;7317620,3467486;7316423,3468684;7314826,3467886;7306842,3465889;7300853,3469882;7300454,3478664;7318818,3494632;7321213,3494233;7334786,3474672;7331992,3465889;7325205,3463494;7324806,3459103;7335185,3462696;7339177,3474672;7332391,3488644;7323608,3497427;7320415,3499023;7316822,3498624;7296462,3480660;7297260,3467886;7306443,3461498;7316024,3463494;7324806,3459103;2836228,3453114;2827046,3470680;2844610,3479862;2853792,3462297;2836228,3453114;2833434,3445530;2860977,3459902;2846607,3487447;2819063,3473075;2833434,3445530;2829840,3432756;2806286,3477068;2850599,3500620;2874151,3456309;2829840,3432756;2844517,3423032;2881735,3453515;2852995,3507806;2798703,3479064;2827445,3424772;2844517,3423032;5056908,3414692;5042587,3422377;5035401,3431160;5030212,3431559;5021429,3424373;5005861,3419582;4991888,3427167;4994682,3457108;5038595,3493834;5074922,3449523;5072128,3419582;5056908,3414692;5055810,3407956;5076519,3414393;5080112,3454313;5041389,3501419;5036200,3501818;4989492,3462697;4985900,3422776;5005061,3412397;5025821,3419183;5031809,3423973;5036599,3417985;5055810,3407956;6357797,3393484;6384294,3412397;6378705,3415990;6329204,3404412;6317627,3453914;6312038,3457507;6325611,3398824;6357797,3393484;4399876,3343335;4392291,3347327;4391094,3348525;4389497,3347727;4381513,3345730;4375524,3349723;4375125,3358505;4393489,3374473;4395884,3374074;4409457,3354513;4406662,3345730;4399876,3343335;4399078,3338944;4409457,3342536;4413449,3354513;4406662,3368485;4397880,3377268;4394686,3378865;4391094,3378465;4370733,3360501;4371532,3347727;4380714,3341339;4390295,3343335;4399078,3338944;6613833,3319383;6604651,3336949;6622216,3346131;6631398,3328566;6613833,3319383;6611039,3311799;6638584,3326171;6624212,3353716;6596667,3339344;6611039,3311799;6607445,3299024;6583891,3343336;6628203,3366888;6651756,3322577;6607445,3299024;6622122,3289300;6659341,3319783;6630599,3374074;6576307,3345332;6605050,3291040;6622122,3289300;2158735,3277367;2144413,3285052;2137227,3293835;2132039,3294234;2123255,3287048;2107687,3282257;2093715,3289842;2096509,3319783;2140422,3356509;2176749,3312198;2173955,3282257;2158735,3277367;2157637,3270631;2178346,3277068;2181939,3316989;2143215,3364094;2138026,3364493;2091319,3325372;2087727,3285451;2106888,3275072;2127646,3281858;2133634,3286648;2138426,3280660;2157637,3270631;3459619,3256161;3486115,3275073;3480527,3278666;3431030,3267089;3419455,3316590;3413867,3320183;3427439,3261500;3459619,3256161;1501703,3206011;1494117,3210003;1492920,3211201;1491324,3210403;1483339,3208406;1477352,3212399;1476953,3221181;1495316,3237149;1497709,3236750;1511282,3217189;1508488,3208406;1501703,3206011;1501303,3201620;1511682,3205213;1515675,3217189;1508889,3231161;1500105,3239944;1496912,3241540;1493320,3241141;1472961,3223177;1473759,3210403;1482940,3204015;1492520,3206011;1501303,3201620;3715649,3182059;3706467,3199624;3724033,3208806;3733214,3191241;3715649,3182059;3712855,3174474;3740400,3188846;3726029,3216391;3698483,3202020;3712855,3174474;3709262,3161700;3685708,3206012;3730021,3229564;3753573,3185253;3709262,3161700;3723938,3151976;3761158,3182459;3732416,3236750;3678124,3208008;3706866,3153716;3723938,3151976;5936342,3144035;5922021,3151720;5914835,3160503;5909646,3160902;5900863,3153716;5885295,3148925;5871322,3156510;5874116,3186451;5918029,3223177;5954356,3178866;5951561,3148925;5936342,3144035;5935244,3137299;5955953,3143736;5959545,3183656;5920823,3230762;5915634,3231161;5868926,3192040;5865334,3152119;5884495,3141740;5905254,3148526;5911242,3153316;5916033,3147328;5935244,3137299;534292,3136001;560790,3154914;555201,3158507;505700,3146929;494123,3196431;488534,3200024;502107,3141341;534292,3136001;7237232,3122827;7263729,3141740;7258140,3145333;7208639,3133755;7197061,3183257;7191473,3186850;7205046,3128167;7237232,3122827;5279311,3072279;5271727,3076271;5270529,3077469;5268932,3076671;5260948,3074674;5254959,3078667;5254560,3087449;5272924,3103417;5275319,3103018;5288892,3083457;5286098,3074674;5279311,3072279;5278513,3067888;5288892,3071481;5292884,3083457;5286098,3097429;5277315,3106212;5274122,3107808;5270529,3107409;5250169,3089445;5250967,3076671;5260150,3070283;5269731,3072279;5278513,3067888;789930,3061899;780750,3079465;798314,3088647;807496,3071082;789930,3061899;787537,3054315;815081,3068687;800709,3096232;773164,3081860;787537,3054315;783943,3041541;760389,3085853;804701,3109405;828254,3065094;783943,3041541;798620,3031817;835839,3062300;807097,3116591;752805,3087849;781546,3033557;798620,3031817;3038172,3006711;3023849,3014396;3016663,3023179;3011473,3023578;3002691,3016392;2987123,3011601;2973150,3019186;2975944,3049127;3019856,3085853;3056184,3041542;3053390,3011601;3038172,3006711;4311902,3002269;4338400,3021182;4332811,3024775;4283310,3013197;4271733,3062699;4266144,3066292;4279717,3007609;4311902,3002269;3037074,2999975;3057781,3006412;3061374,3046333;3022650,3093438;3017463,3093837;2970755,3054716;2967163,3014795;2986324,3004416;3007082,3011202;3013068,3015992;3017861,3010004;3037074,2999975;2381141,2934955;2373555,2938947;2372358,2940145;2370760,2939347;2362775,2937350;2356789,2941343;2356389,2950125;2374752,2966093;2377149,2965694;2390721,2946133;2387927,2937350;2381141,2934955;2380343,2930564;2390721,2934156;2394714,2946133;2387927,2960105;2379142,2968888;2375952,2970485;2372358,2970085;2351999,2952121;2352797,2939347;2361978,2932959;2371558,2934955;2380343,2930564;4567540,2928168;4558357,2945734;4575923,2954916;4585105,2937351;4567540,2928168;4565145,2920983;4592690,2935355;4578318,2962900;4550773,2948529;4565145,2920983;4561552,2907810;4537998,2952122;4582310,2975674;4605863,2931363;4561552,2907810;4576229,2898485;4613448,2928968;4584706,2983259;4530414,2954517;4559157,2900225;4576229,2898485;112439,2886153;98118,2893838;90932,2902621;85743,2903020;76960,2895834;61391,2891043;47419,2898628;50214,2928569;94126,2965295;130454,2920984;127659,2891043;112439,2886153;111741,2879417;132450,2885854;136043,2925775;97319,2972880;92130,2973279;45423,2934158;41831,2894237;60992,2883858;81751,2890644;87739,2895434;92529,2889446;111741,2879417;6815778,2872979;6801457,2880664;6794271,2889447;6789082,2889846;6780299,2882660;6764731,2877869;6750758,2885454;6753552,2915395;6797465,2952121;6833792,2907810;6830997,2877869;6815778,2872979;6814680,2866243;6835389,2872680;6838981,2912601;6800259,2959706;6795070,2960105;6748362,2920984;6744770,2881063;6763931,2870684;6784690,2877470;6790678,2882260;6795469,2876272;6814680,2866243;1413730,2864946;1440228,2883858;1434639,2887451;1385137,2875874;1373560,2925375;1367972,2928968;1381545,2870285;1413730,2864946;6158347,2801623;6150762,2805615;6149565,2806813;6147968,2806015;6139984,2804018;6133995,2808011;6133596,2816793;6151960,2832761;6154355,2832362;6167928,2812801;6165133,2804018;6158347,2801623;6157948,2797232;6168327,2800825;6172319,2812801;6165533,2826773;6156750,2835556;6153557,2837152;6149964,2836753;6129604,2818789;6130402,2806015;6139585,2799627;6149165,2801623;6157948,2797232;1669368,2790844;1660187,2808410;1677751,2817592;1686933,2800027;1669368,2790844;1666973,2783659;1694518,2798031;1680147,2825576;1652602,2811205;1666973,2783659;1663381,2770484;1639827,2814797;1684139,2838349;1707691,2794038;1663381,2770484;1678057,2761160;1715277,2791643;1686534,2845934;1632243,2817192;1660985,2762900;1678057,2761160;3917594,2735655;3903273,2743340;3896087,2752123;3890898,2752522;3882115,2745336;3866546,2740545;3852574,2748130;3855368,2778071;3899281,2814797;3935608,2770486;3932813,2740545;3917594,2735655;5191338,2731612;5217835,2750525;5212246,2754118;5162745,2742540;5151167,2792042;5145579,2795635;5159152,2736952;5191338,2731612;3916496,2728919;3937205,2735356;3940797,2775276;3902075,2822382;3896886,2822781;3850178,2783660;3846586,2743739;3865747,2733360;3886506,2740146;3892494,2744936;3897285,2738948;3916496,2728919;3260179,2664298;3252595,2668290;3251395,2669488;3249800,2668690;3241816,2666693;3235827,2670686;3235427,2679468;3253792,2695436;3256186,2695037;3269760,2675476;3266965,2666693;3260179,2664298;3259779,2659907;3270159,2663500;3274150,2675476;3267364,2689448;3258582,2698231;3255387,2699827;3251795,2699428;3231435,2681464;3232233,2668690;3241416,2662302;3250997,2664298;3259779,2659907;5446975,2657512;5437793,2675077;5455359,2684259;5464540,2666694;5446975,2657512;5444580,2649927;5472125,2664299;5457754,2691844;5430208,2677473;5444580,2649927;5440987,2637153;5417433,2681465;5461745,2705018;5485298,2660706;5440987,2637153;5455264,2627429;5492483,2657912;5463741,2712203;5409449,2683461;5438192,2629169;5455264,2627429;991876,2615496;977555,2623181;970368,2631964;965179,2632363;956397,2625177;940827,2620386;926855,2627971;929650,2657912;973563,2694638;1009890,2650327;1007095,2620386;991876,2615496;991178,2608760;1011886,2615197;1015479,2655118;976756,2702223;971566,2702622;924859,2663501;921267,2623580;940428,2613201;961188,2619987;967175,2624777;971965,2618789;991178,2608760;2293167,2594289;2319665,2613201;2314076,2616794;2264575,2605217;2252997,2654718;2247407,2658311;2260982,2599628;2293167,2594289;7037782,2530567;7030197,2534559;7029000,2535757;7027403,2534958;7019419,2532962;7013430,2536955;7013031,2545737;7031395,2561705;7033790,2561306;7047363,2541745;7044569,2532962;7037782,2530567;7037383,2526575;7047762,2530167;7051754,2542144;7044968,2556116;7036185,2564899;7032992,2566496;7029399,2566096;7009039,2548132;7009837,2535358;7019020,2528970;7028601,2530966;7037383,2526575;2548805,2520187;2539623,2537753;2557188,2546935;2566370,2529370;2548805,2520187;2546410,2512603;2573955,2526975;2559584,2554520;2532038,2540148;2546410,2512603;2542817,2499828;2519264,2544140;2563577,2567692;2587130,2523381;2542817,2499828;318882,2491445;311297,2495437;310100,2496635;308503,2495836;300519,2493840;294531,2497833;294132,2506615;312495,2522583;314890,2522184;328464,2502623;325669,2493840;318882,2491445;2557493,2490104;2594714,2520587;2565971,2574878;2511679,2546136;2540422,2491844;2557493,2490104;318085,2487453;328464,2491045;332456,2503022;325669,2516994;316886,2525777;313693,2527374;310100,2526974;289741,2509010;290539,2496236;299721,2489848;309301,2491844;318085,2487453;4769485,2481764;4755164,2489449;4747978,2498232;4742789,2498631;4734006,2491445;4718438,2486654;4704465,2494239;4707259,2524180;4751172,2560906;4787499,2516595;4784705,2486654;4769485,2481764;4768387,2475028;4789096,2481465;4792689,2521386;4753966,2568491;4748777,2568890;4702069,2529769;4698477,2489848;4717638,2479469;4738398,2486255;4744386,2491045;4749176,2485057;4768387,2475028;6070373,2460558;6096871,2479470;6091282,2483063;6041781,2471486;6030204,2520987;6024615,2524580;6038188,2465897;6070373,2460558;4112453,2410408;4104868,2414400;4103671,2415598;4102074,2414800;4094090,2412803;4088101,2416796;4087702,2425578;4106066,2441546;4108461,2441147;4122034,2421586;4119239,2412803;4112453,2410408;4112054,2406017;4122433,2409610;4126425,2421586;4119639,2435558;4110856,2444341;4107663,2445937;4104070,2445538;4083710,2427574;4084508,2414800;4093691,2408412;4103271,2410408;4112054,2406017;6326410,2386455;6317228,2404021;6334793,2413203;6343975,2395638;6326410,2386455;6324015,2379270;6351560,2393642;6337189,2421187;6309643,2406816;6324015,2379270;6320022,2366097;6296468,2410409;6340780,2433961;6364333,2389650;6320022,2366097;6334699,2356772;6371918,2387255;6343176,2441546;6288884,2412804;6317627,2358512;6334699,2356772;1871310,2344440;1856988,2352125;1849802,2360908;1844614,2361307;1835830,2354121;1820262,2349330;1806290,2356915;1809084,2386856;1852997,2423582;1889324,2379271;1886531,2349330;1871310,2344440;1870213,2337704;1890922,2344141;1894514,2384061;1855791,2431167;1850602,2431566;1803894,2392445;1800302,2352524;1819464,2342145;1840221,2348931;1846210,2353721;1851001,2347733;1870213,2337704;3172605,2323233;3199100,2342145;3193513,2345738;3144011,2334161;3132436,2383662;3126846,2387255;3140419,2328572;3172605,2323233;3428236,2249131;3419057,2266697;3436619,2275879;3445802,2258314;3428236,2249131;3425843,2241946;3453385,2256318;3439014,2283863;3411471,2269491;3425843,2241946;3421849,2229172;3398299,2273484;3442607,2297036;3466158,2252725;3421849,2229172;1198320,2220788;1190736,2224780;1189538,2225978;1187942,2225180;1179957,2223183;1173969,2227176;1173571,2235958;1191933,2251926;1194328,2251527;1207902,2231966;1205108,2223183;1198320,2220788;3436526,2219448;3473743,2249931;3445001,2304222;3390715,2275480;3419453,2221188;3436526,2219448;1197523,2216397;1207902,2219990;1211894,2231966;1205108,2245938;1196325,2254721;1193131,2256317;1189538,2255918;1169179,2237954;1169977,2225180;1179159,2218792;1188740,2220788;1197523,2216397;5648919,2211108;5634598,2218793;5627412,2227576;5622223,2227975;5613440,2220789;5597872,2215998;5583899,2223583;5586693,2253524;5630606,2290250;5666933,2245939;5664138,2215998;5648919,2211108;5647821,2204372;5668530,2210809;5672122,2250729;5633400,2297835;5628211,2298234;5581503,2259113;5577911,2219192;5597072,2208813;5617831,2215599;5623819,2220389;5628610,2214401;5647821,2204372;6949809,2189900;6976306,2208813;6970717,2212406;6921216,2200828;6909638,2250330;6904050,2253923;6917623,2195240;6949809,2189900;230910,2150778;257407,2169691;251818,2173284;202316,2161706;190739,2211208;185151,2214801;198723,2156118;230910,2150778;4991888,2139352;4984303,2143344;4983106,2144542;4981509,2143743;4973525,2141747;4967536,2145740;4967137,2154522;4985501,2170490;4987896,2170091;5001469,2150530;4998675,2141747;4991888,2139352;4991489,2135360;5001868,2138952;5005860,2150929;4999074,2164901;4990291,2173684;4987098,2175281;4983505,2174881;4963145,2156917;4963943,2144143;4973126,2137755;4982707,2139751;4991489,2135360;7205844,2115798;7196661,2133364;7214227,2142546;7223409,2124981;7205844,2115798;7203449,2108214;7230993,2122586;7216622,2150131;7189077,2135759;7203449,2108214;7199457,2095440;7175904,2139752;7220216,2163304;7243768,2118993;7199457,2095440;7214134,2085716;7251353,2116199;7222611,2170490;7168319,2141748;7197062,2087456;7214134,2085716;486546,2076678;477365,2094243;494929,2103425;504111,2085860;486546,2076678;2750747,2073783;2736428,2081468;2729241,2090251;2724053,2090650;2715270,2083464;2699701,2078673;2685730,2086258;2688524,2116199;2732433,2152925;2768762,2108614;2765970,2078673;2750747,2073783;4024479,2069742;4050977,2088654;4045388,2092247;3995887,2080670;3984310,2130171;3978721,2133764;3992294,2075081;4024479,2069742;484151,2069093;511696,2083465;497324,2111010;469780,2096639;484151,2069093;2749651,2067047;2770360,2073484;2773952,2113405;2735230,2160510;2730039,2160909;2683334,2121788;2679742,2081867;2698902,2071488;2719660,2078274;2725647,2083064;2730438,2077076;2749651,2067047;480558,2056319;457005,2100631;501317,2124184;524869,2079872;480558,2056319;495235,2046595;532454,2077078;503712,2131369;449421,2102627;478163,2048335;495235,2046595;4280516,1995641;4271334,2013206;4288899,2022388;4298081,2004823;4280516,1995641;4277722,1988056;4305267,2002428;4290895,2029973;4263350,2015602;4277722,1988056;4274129,1975281;4250575,2019593;4294887,2043145;4318440,1998834;4274129,1975281;4288806,1965557;4326025,1996040;4297283,2050331;4242991,2021589;4271734,1967297;4288806,1965557;2077355,1950132;2069769,1954124;2068572,1955322;2066975,1954524;2058991,1952527;2053003,1956520;2052604,1965302;2070968,1981270;2073363,1980871;2086936,1961310;2084141,1952527;2077355,1950132;2076955,1945741;2087335,1949333;2091327,1961310;2084541,1975282;2075757,1984065;2072564,1985662;2068972,1985262;2048612,1967298;2049409,1954524;2058592,1948136;2068173,1950132;2076955,1945741;6528354,1940451;6514033,1948136;6506847,1956919;6501658,1957318;6492875,1950132;6477307,1945341;6463334,1952926;6466128,1982867;6510041,2019593;6546368,1975282;6543573,1945341;6528354,1940451;6527257,1933715;6547965,1940152;6551557,1980072;6512835,2027178;6507646,2027577;6460938,1988456;6457346,1948535;6476507,1938156;6497266,1944942;6503254,1949732;6508045,1943744;6527257,1933715;1110348,1880123;1136846,1899035;1131257,1902628;1081754,1891051;1070177,1940552;1064589,1944145;1078161,1885462;1110348,1880123;5871323,1868695;5863738,1872687;5862541,1873885;5860944,1873087;5852960,1871090;5846971,1875083;5846572,1883865;5864936,1899833;5867331,1899434;5880904,1879873;5878110,1871090;5871323,1868695;5870924,1864304;5881303,1867897;5885295,1879873;5878509,1893845;5869726,1902628;5866533,1904224;5862940,1903825;5842580,1885861;5843378,1873087;5852561,1866699;5862142,1868695;5870924,1864304;1365982,1806021;1356802,1823586;1374367,1832768;1383548,1815203;1365982,1806021;3630180,1803126;3615859,1810811;3608674,1819594;3603485,1819993;3594699,1812807;3579132,1808016;3565160,1815601;3567956,1845542;3611869,1882268;3648195,1837957;3645402,1808016;3630180,1803126;4903915,1798685;4930412,1817598;4924823,1821191;4875322,1809613;4863744,1859115;4858156,1862708;4871729,1804025;4903915,1798685;1363587,1798436;1391132,1812808;1376762,1840353;1349215,1825982;1363587,1798436;3629083,1796390;3649791,1802827;3653385,1842748;3614662,1889853;3609471,1890252;3562763,1851131;3559171,1811210;3578332,1800831;3599093,1807617;3605083,1812407;3609871,1806419;3629083,1796390;1359995,1785662;1336441,1829974;1380755,1853526;1404307,1809215;1359995,1785662;1374674,1775938;1411892,1806421;1383150,1860712;1328857,1831970;1357600,1777678;1374674,1775938;5159951,1724585;5150768,1742150;5168334,1751332;5177515,1733767;5159951,1724585;5157156,1717000;5184701,1731372;5170330,1758917;5142784,1744545;5157156,1717000;5153563,1704225;5130010,1748537;5174322,1772089;5197874,1727778;5153563,1704225;5168240,1694501;5205459,1724984;5176717,1779275;5122425,1750533;5151168,1696241;5168240,1694501;2956791,1679076;2949206,1683068;2948007,1684266;2946411,1683468;2938427,1681471;2932442,1685464;2932042,1694246;2950404,1710214;2952799,1709815;2966371,1690254;2963576,1681471;2956791,1679076;2956393,1674685;2966773,1678278;2970761,1690254;2963977,1704226;2955195,1713009;2951999,1714605;2948408,1714206;2928049,1696242;2928846,1683468;2938028,1677080;2947608,1679076;2956393,1674685;688490,1630273;674169,1637958;666982,1646741;661794,1647140;653010,1639954;637442,1635163;623470,1642748;626264,1672689;670177,1709415;706504,1665104;703710,1635163;688490,1630273;687392,1623537;708101,1629974;711694,1669895;672971,1717000;667782,1717399;621074,1678278;617482,1638357;636643,1627978;657402,1634764;663390,1639554;668181,1633566;687392,1623537;1989779,1609067;2016277,1627979;2010688,1631572;1961186,1619994;1949610,1669496;1944021,1673089;1957593,1614406;1989779,1609067;6750758,1598038;6743173,1602030;6741975,1603228;6740379,1602430;6732395,1600433;6726406,1604426;6726006,1613208;6744371,1629176;6746766,1628777;6760339,1609216;6757544,1600433;6750758,1598038;6750359,1593647;6760738,1597239;6764730,1609216;6757943,1623188;6749161,1631971;6745967,1633568;6742375,1633168;6722014,1615204;6722813,1602430;6731995,1596042;6741576,1598038;6750359,1593647;31460,1558917;23875,1562909;22678,1564107;21081,1563309;13097,1561312;7109,1565305;6710,1574087;25073,1590055;27468,1589656;41042,1570095;38246,1561312;31460,1558917;31061,1554526;41441,1558118;45433,1570095;38646,1584067;29863,1592850;26670,1594447;23077,1594047;2718,1576083;3516,1563309;12698,1556921;22278,1558917;31061,1554526;4482062,1549236;4467741,1556921;4460555,1565704;4455365,1566103;4446583,1558917;4431014,1554126;4417041,1561711;4419836,1591652;4463749,1628378;4500076,1584067;4497281,1554126;4482062,1549236;4481364,1542500;4502072,1548937;4505664,1588857;4466942,1635963;4461753,1636362;4415045,1597241;4411453,1557320;4430614,1546941;4451373,1553727;4457361,1558517;4462152,1552529;4481364,1542500;2245418,1534964;2236237,1552530;2253800,1561712;2262977,1544147;2245418,1534964;5783349,1528029;5809847,1546941;5804258,1550534;5754757,1538956;5743180,1588458;5737591,1592051;5751164,1533368;5783349,1528029;2243023,1527779;2270568,1542151;2256198,1569696;2228652,1555324;2243023,1527779;2239029,1514606;2215476,1558918;2259789,1582470;2283340,1538159;2239029,1514606;2253707,1504882;2290927,1535365;2262185,1589656;2207893,1560914;2236634,1506622;2253707,1504882;6038987,1453928;6029805,1471493;6047370,1480675;6056552,1463110;6038987,1453928;6036592,1446343;6064137,1460715;6049766,1488260;6022220,1473888;6036592,1446343;6032999,1433569;6009445,1477881;6053758,1501433;6077310,1457122;6032999,1433569;3809062,1425185;3801477,1429177;3800280,1430374;3798683,1429576;3790698,1427580;3784710,1431572;3784311,1440355;3802675,1456323;3805070,1455924;3818643,1436363;3815848,1427580;3809062,1425185;6047676,1423845;6084895,1454327;6056153,1508619;6001861,1479877;6030604,1425585;6047676,1423845;3808663,1420794;3819042,1424386;3823034,1436363;3816248,1450335;3807465,1459118;3804272,1460715;3800679,1460315;3780319,1442351;3781117,1429576;3790299,1423189;3799880,1425185;3808663,1420794;1567926,1359617;1553605,1367302;1546418,1376084;1541229,1376483;1532447,1369298;1516878,1364507;1502905,1372092;1505701,1402033;1549612,1438759;1585941,1394448;1583148,1364507;1567926,1359617;1566829,1352881;1587539,1359318;1591132,1399238;1552407,1446344;1547217,1446743;1500510,1407622;1496918,1367701;1516077,1357322;1536838,1364108;1542825,1368898;1547617,1362910;1566829,1352881;2868816,1338410;2895312,1357321;2889722,1360915;2840223,1349337;2828647,1398839;2823060,1402432;2836630,1343749;2868816,1338410;910897,1287861;903311,1291853;902114,1293050;900517,1292252;892533,1290256;886546,1294248;886146,1303031;904509,1318999;906905,1318600;920478,1299039;917683,1290256;910897,1287861;910498,1283470;920877,1287063;924869,1299039;918083,1313011;909299,1321794;906107,1323390;902514,1322991;882154,1305027;882952,1292252;892136,1285865;901714,1287861;910498,1283470;5361496,1278180;5347175,1285865;5339989,1294647;5334799,1295046;5326017,1287861;5310448,1283070;5296475,1290655;5299270,1320596;5343183,1357322;5379510,1313011;5376715,1283070;5361496,1278180;5360798,1271444;5381506,1277881;5385099,1317802;5346376,1364907;5341187,1365306;5294479,1326185;5290887,1286264;5310048,1275885;5330807,1282671;5336795,1287461;5341586,1281473;5360798,1271444;3124852,1264308;3115671,1281873;3133237,1291055;3142420,1273490;3124852,1264308;6662785,1256973;6689282,1275884;6683693,1279478;6634192,1267900;6622615,1317402;6617026,1320995;6630599,1262312;6662785,1256973;3122459,1256723;3150004,1271095;3135631,1298640;3108087,1284268;3122459,1256723;3118466,1243949;3094913,1288261;3139225,1311813;3162777,1267502;3118466,1243949;3133141,1234225;3170362,1264707;3141619,1318999;3087328,1290257;3116071,1235965;3133141,1234225;6918421,1182871;6909238,1200437;6926804,1209619;6935986,1192054;6918421,1182871;6916026,1175686;6943570,1190058;6929199,1217603;6901654,1203232;6916026,1175686;6912433,1162512;6888879,1206825;6933191,1230377;6956744,1186066;6912433,1162512;4688497,1154528;4680912,1158520;4679715,1159717;4678118,1158919;4670134,1156923;4664145,1160915;4663746,1169698;4682110,1185666;4684505,1185267;4698078,1165706;4695284,1156923;4688497,1154528;6927110,1153188;6964329,1183670;6935587,1237962;6881295,1209220;6910038,1154928;6927110,1153188;4688098,1150137;4698477,1153729;4702469,1165706;4695683,1179678;4686900,1188461;4683707,1190058;4680114,1189658;4659754,1171694;4660552,1158919;4669735,1152532;4679316,1154528;4688098,1150137;199523,1143750;190342,1161316;207906,1170498;217088,1152933;199523,1143750;196729,1136565;224274,1150937;209902,1178482;182357,1164110;196729,1136565;193136,1123391;169582,1167703;213895,1191255;237447,1146944;193136,1123391;207813,1114066;245032,1144548;216290,1198840;161998,1170098;190741,1115806;207813,1114066;2447363,1088561;2433043,1096246;2425857,1105028;2420668,1105427;2411885,1098242;2396315,1093451;2382343,1101036;2385136,1130977;2429051,1167703;2465377,1123392;2462583,1093451;2447363,1088561;3721088,1084519;3747586,1103430;3741997,1107024;3692495,1095447;3680919,1144948;3675330,1148541;3688902,1089858;3721088,1084519;2446267,1081825;2466975,1088262;2470568,1128183;2431845,1175288;2426656,1175687;2379945,1136566;2376353,1096645;2395516,1086266;2416276,1093052;2422263,1097842;2427054,1091854;2446267,1081825;1790328,1017204;1782746,1021196;1781548,1022393;1779952,1021595;1771968,1019599;1765979,1023591;1765581,1032374;1783944,1048342;1786336,1047943;1799910,1028382;1797115,1019599;1790328,1017204;1789930,1012813;1800309,1016405;1804301,1028382;1797514,1042354;1788731,1051137;1785537,1052734;1781948,1052334;1761589,1034370;1762387,1021595;1771569,1015208;1781149,1017204;1789930,1012813;3977125,1010418;3967943,1027983;3985508,1037165;3994690,1019600;3977125,1010418;6240931,1007523;6226610,1015208;6219424,1023990;6214234,1024389;6205452,1017204;6189883,1012413;6175910,1019998;6178705,1049939;6222618,1086665;6258945,1042354;6256150,1012413;6240931,1007523;3974331,1002833;4001876,1017205;3987504,1044750;3959959,1030378;3974331,1002833;6240232,1000787;6260941,1007224;6264533,1047145;6225811,1094250;6220622,1094649;6173914,1055528;6170322,1015607;6189483,1005228;6210242,1012014;6216230,1016804;6221021,1010816;6240232,1000787;3970737,990059;3947183,1034371;3991495,1057923;4015048,1013612;3970737,990059;3985414,980335;4022633,1010817;3993891,1065109;3939599,1036367;3968342,982075;3985414,980335;822924,947195;849422,966106;843832,969700;794330,958122;782755,1007624;777167,1011217;790737,952534;822924,947195;5567932,883473;5560347,887465;5559150,888662;5557553,887864;5549569,885868;5543580,889860;5543181,898643;5561545,914611;5563940,914212;5577513,894651;5574719,885868;5567932,883473;5567533,879481;5577912,883073;5581904,895050;5575118,909022;5566335,917805;5563142,919402;5559549,919002;5539189,901038;5539987,888263;5549170,881876;5558751,883872;5567533,879481;1078960,873094;1069779,890659;1087345,899841;1096526,882276;1078960,873094;1076166,865509;1103713,879881;1089341,907426;1061795,893054;1076166,865509;1072574,852734;1049020,897046;1093333,920598;1116885,876287;1072574,852734;1087250,843010;1124471,873492;1095728,927784;1041436,899042;1070178,844750;1087250,843010;3326802,817904;3312479,825589;3305293,834371;3300102,834770;3291318,827585;3275751,822794;3261778,830379;3264571,860320;3308486,897046;3344817,852735;3342023,822794;3326802,817904;4600524,813863;4627021,832774;4621432,836368;4571931,824790;4560353,874292;4554765,877885;4568338,819202;4600524,813863;3325704,811168;3346413,817605;3350008,857526;3311280,904631;3306091,905030;3259384,865909;3255791,825988;3274951,815609;3295711,822395;3301700,827185;3306491,821197;3325704,811168;2669769,746148;2662183,750140;2660985,751337;2659389,750539;2651404,748543;2645416,752535;2645017,761318;2663381,777286;2665775,776887;2679349,757326;2676554,748543;2669769,746148;2669369,742156;2679749,745748;2683741,757725;2676954,771697;2668170,780480;2664978,782077;2661386,781677;2641025,763713;2641822,750938;2651006,744551;2660586,746547;2669369,742156;4856160,739761;4846978,757326;4864544,766508;4873725,748943;4856160,739761;7120366,736867;7106045,744551;7098859,753333;7093670,753732;7084887,746547;7069319,741756;7055346,749341;7058140,779282;7102053,816008;7138380,771697;7135586,741756;7120366,736867;4853765,732176;4881310,746548;4866939,774093;4839393,759722;4853765,732176;7119269,729731;7139977,736168;7143570,776089;7104847,823194;7099658,823593;7052950,784472;7049358,744551;7068519,734172;7089278,740958;7095266,745748;7100057,739760;7119269,729731;4850172,719402;4826619,763714;4870931,787266;4894483,742955;4850172,719402;4864849,709678;4902068,740160;4873326,794452;4819034,765710;4847777,711418;4864849,709678;401068,697745;386747,705430;379561,714212;374372,714611;365589,707426;350020,702635;336048,710220;338843,740161;382755,776887;419083,732576;416288,702635;401068,697745;400370,690610;421079,697047;424672,736967;385949,784073;380759,784472;334052,745351;330460,705430;349621,695051;370380,701837;376368,706627;381158,700639;400370,690610;1702359,676538;1728856,695449;1723267,699043;1673766,687465;1662191,736967;1656602,740560;1670174,681877;1702359,676538;6447367,612816;6439783,616808;6438585,618005;6436988,617207;6429004,615211;6423015,619203;6422616,627986;6440980,643954;6443375,643555;6456948,623994;6454154,615211;6447367,612816;6446569,608425;6456948,612017;6460940,623994;6454154,637966;6445371,646749;6442178,648346;6438585,647946;6418225,629982;6419023,617207;6428206,610820;6437787,612816;6446569,608425;1958391,602437;1949210,620002;1966776,629184;1975957,611619;1958391,602437;1955598,594852;1983143,609224;1968772,636769;1941226,622397;1955598,594852;1952005,582078;1928452,626390;1972764,649942;1996316,605631;1952005,582078;1966682,572354;2003902,602836;1975159,657128;1920867,628386;1949609,574094;1966682,572354;4178671,564014;4164350,571699;4157164,580481;4151974,580880;4143192,573695;4127623,568904;4113650,576489;4116445,606430;4160358,643156;4196685,598845;4193890,568904;4178671,564014;4177972,557278;4198681,563715;4202273,603636;4163551,650741;4158362,651140;4111654,612019;4108062,572098;4127223,561719;4147982,568505;4153970,573295;4158761,567307;4177972,557278;5479959,542807;5506456,561718;5500867,565312;5451366,553734;5439789,603236;5434200,606829;5447773,548146;5479959,542807;3521645,492657;3514060,496649;3512864,497846;3511266,497048;3503280,495052;3497292,499044;3496895,507827;3515254,523795;3517651,523396;3531227,503835;3528431,495052;3521645,492657;3521244,488266;3531625,491858;3535619,503835;3528831,517807;3520047,526590;3516857,528187;3513257,527787;3492899,509823;3493698,497048;3502880,490661;3512458,492657;3521244,488266;5735595,468705;5726413,486270;5743978,495452;5753160,477887;5735595,468705;5733200,461120;5760745,475492;5746374,503037;5718828,488665;5733200,461120;5729607,448346;5706053,492658;5750366,516210;5773918,471899;5729607,448346;5744284,438622;5781503,469104;5752761,523396;5698469,494654;5727212,440362;5744284,438622;1280504,426689;1266183,434374;1258997,443156;1253808,443555;1245026,436370;1229457,431579;1215485,439164;1218280,469105;1262192,505831;1298519,461520;1295724,431579;1280504,426689;1279806,419953;1300515,426390;1304108,466311;1265384,513416;1260195,513815;1213489,474694;1209897,434773;1229058,424394;1249817,431180;1255804,435970;1260595,429982;1279806,419953;2581792,405482;2608292,424393;2602703,427987;2553201,416409;2541624,465911;2536036,469504;2549608,410821;2581792,405482;623472,355333;615887,359325;614690,360522;613093,359724;605109,357728;599120,361720;598721,370502;617085,386471;619480,386072;633053,366510;630258,357728;623472,355333;623073,350942;633452,354534;637444,366510;630658,380483;621875,389266;618682,390863;615089,390463;594729,372498;595527,359724;604709,353337;614290,355333;623073,350942;7326403,342159;7318818,346151;7317621,347348;7316024,346550;7308040,344554;7302051,348546;7301652,357328;7320016,373297;7322411,372898;7335984,353336;7333190,344554;7326403,342159;7326004,337768;7336383,341360;7340375,353336;7333589,367309;7324806,376092;7321613,377689;7318020,377289;7297660,359324;7298458,346550;7307641,340163;7317222,342159;7326004,337768;2837429,331381;2828248,348945;2845812,358128;2854994,340562;2837429,331381;2835034,323796;2862578,338167;2848207,365713;2820663,351342;2835034,323796;2831442,311022;2807890,355334;2852199,378886;2875752,334574;2831442,311022;2846119,301297;2883339,331780;2854596,386072;2800304,357330;2829047,303038;2846119,301297;5058105,293357;5043784,301042;5036598,309824;5031408,310223;5022626,303038;5007057,298247;4993084,305832;4995879,335772;5039792,372499;5076119,328187;5073324,298247;5058105,293357;5057406,286620;5078115,293058;5081708,332977;5042985,380084;5037796,380483;4991088,341361;4987496,301441;5006657,291062;5027416,297848;5033404,302638;5038195,296650;5057406,286620;6359393,272150;6385891,291061;6380302,294654;6330801,283077;6319224,332579;6313635,336172;6327208,277489;6359393,272150;4401074,221601;4393489,225593;4392292,226790;4390695,225992;4382711,223996;4376722,227988;4376323,236770;4394687,252739;4397082,252340;4410655,232778;4407861,223996;4401074,221601;4400675,217210;4411054,220802;4415046,232778;4408260,246751;4399477,255534;4396284,257131;4392691,256731;4372331,238766;4373129,225992;4382312,219605;4391893,221601;4400675,217210;6615030,198049;6605847,215613;6623413,224796;6632595,207230;6615030,198049;6612635,190464;6640179,204835;6625808,232381;6598263,218009;6612635,190464;6609042,177689;6585488,222001;6629800,245553;6653353,201241;6609042,177689;6623719,167964;6660938,198447;6632196,252739;6577904,223997;6606647,169705;6623719,167964;2159939,156032;2145618,163717;2138432,172499;2133243,172898;2124460,165713;2108890,160922;2094918,168507;2097713,198447;2141626,235174;2177952,190862;2175158,160922;2159939,156032;3433677,151592;3460171,170503;3454581,174096;3405086,162519;3393511,212021;3387923,215614;3401495,156931;3433677,151592;2159241,149295;2179949,155733;2183542,195653;2144819,242759;2139630,243158;2092922,204036;2089330,164116;2108491,153737;2129251,160523;2135238,165313;2140028,159325;2159241,149295;1502906,84277;1495322,88269;1494125,89466;1492528,88668;1484545,86672;1478557,90664;1478158,99446;1496519,115415;1498914,115016;1512488,95454;1509691,86672;1502906,84277;1502508,79886;1512885,83478;1516879,95454;1510091,109427;1501309,118210;1498117,119807;1494523,119407;1474166,101442;1474964,88668;1484144,82281;1493724,84277;1502508,79886;3689702,77490;3680519,95055;3698085,104238;3707267,86672;3689702,77490;3687307,70305;3714852,84676;3700480,112222;3672935,97850;3687307,70305;3683315,57131;3659772,101443;3704074,124995;3727626,80683;3683315,57131;3697991,47407;3735211,77889;3706469,132181;3652188,103439;3680919,49147;3697991,47407;5937540,22301;5923219,29986;5916033,38768;5910844,39167;5902061,31982;5886493,27191;5872520,34776;5875314,64716;5919227,101443;5955554,57131;5952759,27191;5937540,22301;5936443,15564;5957151,22002;5960743,61922;5922021,109028;5916832,109427;5870124,70305;5866532,30385;5885693,20006;5906452,26792;5912440,31582;5917231,25594;5936443,15564;535499,14268;561996,33179;556407,36772;506906,25195;495329,74697;489741,78290;503313,19607;535499,14268;7238827,1094;7265325,20005;7259736,23598;7210235,12021;7198658,61523;7193069,65116;7206642,6433;7238827,109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rije vorm: Vorm 24" o:spid="_x0000_s1037" style="position:absolute;left:2458;top:2825;width:74258;height:48855;visibility:visible;mso-wrap-style:square;v-text-anchor:middle" coordsize="7425815,4885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" path="m4025601,4852324r-162,7423l4019890,4865133r8045,152l4033654,4871070r168,-7730l4039030,4858132r-8002,-382l4025601,4852324xm4020649,4838987v1996,-798,4391,,5190,2396l4025822,4842165r8399,8400c4038213,4852161,4042604,4852161,4046596,4850565r1,l4046996,4850165v1996,-798,4391,,5190,2395c4052984,4854556,4052186,4856951,4049791,4857751v-3992,1597,-7186,4790,-8783,8782l4041008,4878509r,l4041008,4878510r,398l4038221,4884084r-7,14l4038214,4884098v-1996,798,-3993,-399,-4792,-2395l4033422,4881702r-8632,-8931l4012278,4872521r-411,399c4009870,4873719,4007874,4872521,4007075,4870525r152,-329l4007075,4870126v-798,-1996,,-4392,2395,-5191l4009864,4864943r8390,-8390l4018254,4844977r-401,-400c4017055,4842580,4017853,4840185,4020248,4839386r179,83l4020649,4838987xm3959018,4828955r-245,17618l3945930,4858702r17634,245l3976090,4871975r247,-17817l3988996,4841986r-19046,-1401l3959018,4828955xm3953582,4815434r330,153l3953983,4815434v1996,-798,4391,,5189,2395l3959166,4818237r15325,15861c3981428,4837092,3989512,4837391,3997096,4834197r1730,799l4002286,4836592r,1l4002286,4836593v798,1996,,4391,-2395,5189l3999890,4841783r-16367,15968l3983145,4879312r378,394c3984322,4882101,3983523,4884097,3981128,4885295r-319,-159l3980729,4885296v-1997,798,-3993,-400,-4791,-2396l3975944,4882496r-15574,-15963l3938055,4866141r-839,791c3935220,4867730,3933224,4866532,3932425,4864536r304,-658l3932425,4863738v-798,-1997,,-4392,2395,-5190l3935628,4858559r15560,-15180l3951580,4821043r-393,-419c3950389,4818628,3951187,4816233,3953582,4815434xm6487198,4798369v-3493,-300,-7086,698,-9881,3094c6471729,4806254,6470930,4815036,6475721,4820625r7186,8383l6494484,4819028v1597,-1198,3593,-1198,4790,399c6500472,4821024,6500472,4823020,6498875,4824218r-11577,9980l6495681,4844177v400,400,1198,400,1996,l6521629,4824218v5589,-5190,6387,-13573,1198,-19162c6518037,4799467,6509254,4798669,6503665,4803459r-1197,1198c6501669,4805056,6500871,4805455,6500073,4805455v-1198,,-1996,-399,-2396,-1197l6496480,4803060v-2396,-2795,-5789,-4392,-9282,-4691xm2069184,4787241v4990,1148,9581,4242,12575,9033l2076170,4799867v-3992,-6387,-12375,-8384,-18763,-4391c2051019,4799468,2049023,4807851,2053415,4813839r-5589,3593c2041838,4808250,2044632,4795875,2054213,4789886v4591,-2994,9981,-3792,14971,-2645xm6528016,4778708r14771,1198c6544384,4779906,6545980,4781502,6546779,4783898r-1198,14771c6545581,4800665,6543984,4801863,6541988,4801863v-1996,,-3193,-1597,-3193,-3593l6539194,4791482r-10778,9183l6528815,4801064v7185,8782,5988,21557,-2395,28742l6502867,4849766v-1597,1597,-3992,1996,-5988,1996c6494883,4851762,6492887,4850565,6491290,4848968r-8383,-9980l6473725,4846972r-400,7185c6473325,4856153,6471729,4857351,6469733,4857351v-1996,,-3194,-1597,-3194,-3593l6466938,4848569r-5189,-400c6459753,4848169,6458555,4846573,6458555,4844577v,-1996,1597,-3194,3593,-3194l6469333,4841782r9182,-7984l6470930,4825016v-7185,-8782,-5988,-21557,2395,-28743c6481310,4789087,6493286,4789886,6500871,4797470v6387,-4790,14770,-5189,21557,-1596l6534404,4785894r-6787,-400c6525621,4785494,6524424,4783898,6524424,4781902v,-1996,1596,-3194,3592,-3194xm1100272,4732547r-145,6641l1094174,4744966r8448,160l1107942,4750507r168,-7725l1112937,4737955r-7620,-363l1100272,4732547xm1095337,4718429v1996,-798,4391,,5190,2395l1100493,4722388r8017,8018l1120486,4730406r799,-799c1123281,4728809,1125677,4729607,1126475,4732002v799,1996,,4392,-2395,5191l1124025,4737248r-344,743l1123147,4738125r-7851,7850l1115296,4757946r400,404c1116095,4760745,1115297,4763140,1112902,4763939v-1997,798,-3993,-399,-4792,-2395l1107738,4761159r-27,-14l1107711,4761131r-8233,-8520c1095636,4750964,1091145,4750765,1086953,4752362r-269,-125l1086555,4752362v-1996,798,-3992,-399,-4791,-2395l1081763,4749967v-798,-1996,,-4392,2395,-5191l1084160,4744776r8782,-8781l1092942,4725217r-799,-799c1091345,4722421,1092143,4720026,1094539,4719227r354,164l1095337,4718429xm1033700,4708789r-239,17226l1020612,4738150r17241,239l1050778,4751832r248,-17833l1063685,4721827r-19045,-1401l1033700,4708789xm1028671,4694876v1996,-798,4391,,5189,2395l1033849,4698073r15332,15866l1071785,4714039r1,-1c1073782,4713240,1076177,4714038,1076976,4716433r,1l1076976,4716434v798,1996,,4391,-2396,5190l1074578,4721625r-16366,15967c1055019,4744777,1055019,4752761,1057813,4760346v798,1198,,3593,-2395,4790c1053422,4765935,1051425,4764737,1050626,4762741r6,-396l1050627,4762342v-2794,-7585,-8383,-13174,-15968,-16367l1012736,4745589r-831,785c1009909,4747172,1007912,4745975,1007113,4743979r235,-507l1006715,4743180v-799,-1997,,-4392,2394,-5190l1010310,4738007r15566,-15186l1026262,4700875r-386,-410c1025078,4698469,1025876,4696074,1028271,4695275r178,82l1028671,4694876xm3589019,4661045v-3485,-300,-7083,699,-9876,3094c3573557,4668930,3572758,4677712,3577545,4683301r7184,8383l3596304,4681704v1597,-1198,3593,-1198,4793,399c3602294,4683700,3602294,4685696,3600696,4686894r-11577,9980l3597505,4706853v396,400,1196,400,1994,l3623455,4686894v5591,-5190,6389,-13573,1201,-19162c3619862,4662143,3611078,4661345,3605488,4666135r-1195,1198c3603494,4667732,3602695,4668131,3601896,4668131v-799,,-1999,-399,-2397,-1197l3598303,4665736v-2396,-2795,-5786,-4392,-9284,-4691xm5846784,4653908v4990,1148,9581,4242,12575,9033l5853770,4666534v-3992,-6387,-12375,-8384,-18762,-4391c5828620,4666135,5826624,4674518,5831016,4680506r-5590,3593c5819438,4674917,5822233,4662542,5831814,4656553v4591,-2994,9980,-3792,14970,-2645xm3629844,4641384r14772,1198c3646214,4642582,3647811,4644178,3648610,4646574r-1197,14771c3647413,4663341,3645814,4664539,3643817,4664539v-1996,,-3193,-1597,-3193,-3593l3641024,4654158r-10780,9183l3630643,4663740v7186,8782,5989,21557,-2395,28742l3604690,4712442v-1598,1597,-3994,1996,-5989,1996c3596706,4714438,3594712,4713241,3593114,4711644r-8385,-9980l3575551,4709648r-403,7185c3575148,4718829,3573557,4720027,3571556,4720027v-1994,,-3188,-1597,-3188,-3593l3568763,4711245r-5189,-400c3561580,4710845,3560385,4709249,3560385,4707253v,-1996,1598,-3194,3591,-3194l3571160,4704458r9178,-7984l3572758,4687692v-7183,-8782,-5989,-21557,2390,-28743c3583131,4651763,3595108,4652562,3602695,4660146v6386,-4790,14771,-5189,21561,-1596l3636234,4648570r-6789,-400c3627449,4648170,3626252,4646574,3626252,4644578v,-1996,1596,-3194,3592,-3194xm4877881,4598825r-153,7032l4872173,4611249r7651,145l4885543,4617179r168,-7730l4890918,4604242r-8000,-381l4877881,4598825xm4872938,4585097v1996,-798,4391,,5190,2395l4878103,4588666r8009,8009l4898486,4596675r400,-401c4900882,4595476,4903277,4596274,4904076,4598669v798,1996,,4392,-2396,5191l4901283,4604257r-2,3l4901279,4604261r-8381,8381l4892898,4624618r,l4892898,4624619r,398l4890112,4630193r-8,14l4890104,4630207r,c4888108,4631005,4886111,4629808,4885312,4627812r,-1l4876681,4618879r-12121,-241l4864156,4619030v-1997,799,-3993,-399,-4792,-2395l4859447,4616457r-482,-222c4858167,4614239,4858965,4611843,4861360,4611044r785,15l4870543,4602663r,-11177l4869743,4590687v-798,-1997,,-4392,2396,-5191l4872646,4585730r292,-633xm4811301,4575483r-239,17200l4798213,4604818r17241,239l4828374,4618495r253,-18228l4841257,4588123r-19417,-1428l4811301,4575483xm4805472,4561544r659,304l4806272,4561544v1996,-798,4391,,5189,2396l4811450,4564755r14931,15453c4833317,4583202,4841401,4583502,4848986,4580308r269,124l4849386,4580306v1996,-798,4391,,5190,2395c4855374,4584697,4854576,4587093,4852180,4587891v-7185,2794,-13173,8384,-16367,15969c4832620,4611045,4832620,4619029,4835414,4626614v799,1597,,3992,-2395,4790l4833018,4631405v-1996,798,-3992,-399,-4790,-2395c4825434,4621425,4819845,4615836,4812260,4612643r-21924,-386l4789505,4613042v-1996,799,-3992,-399,-4791,-2395l4784948,4610140r-633,-292c4783517,4607851,4784315,4605456,4786710,4604658r1201,17l4803477,4589489r385,-21920l4803077,4566734v-798,-1996,,-4391,2395,-5190xm663700,4540487v-3493,-300,-7086,699,-9881,3094c648231,4548372,647432,4557154,652223,4562743r7186,8383l670986,4561146v1597,-1198,3593,-1198,4790,399c676974,4563142,676974,4565138,675377,4566336r-11577,9980l672183,4586295v400,400,1198,400,1996,l698131,4566336v5589,-4791,6388,-13573,1198,-19162c694539,4541585,685756,4540787,680167,4545577r-1197,1198c678171,4547174,677373,4547573,676575,4547573v-1198,,-1996,-399,-2396,-1197l672982,4545178v-2396,-2795,-5789,-4392,-9282,-4691xm7366633,4527313v-3493,-300,-7086,698,-9881,3094c7351164,4535198,7350365,4543980,7355156,4549569r7186,8383l7373919,4547972v1597,-1198,3593,-1198,4790,399c7379907,4549968,7379907,4551964,7378310,4553162r-11577,9980l7375117,4573121v399,400,1197,400,1996,l7401065,4553162v5588,-4791,6387,-13573,1197,-19162c7397472,4528411,7388689,4527613,7383101,4532403r-1198,1198c7381105,4534000,7380306,4534399,7379508,4534399v-799,,-1996,-399,-2395,-1197l7375915,4532004v-2395,-2795,-5789,-4392,-9282,-4691xm704119,4520826r14771,1198c720886,4522024,722083,4523620,722882,4526016r-1198,14771c721684,4542783,720087,4543981,718091,4543981v-1996,,-3193,-1597,-3193,-3593l715297,4533600r-10778,9183l704918,4543182v7185,8782,5988,21557,-2395,28742l678970,4591884v-1597,1597,-3992,1996,-5988,1996c670986,4593880,668990,4592683,667393,4591086r-8383,-9980l649827,4589090r-399,7185c649428,4598271,647831,4599469,645835,4599469v-1996,,-3193,-1597,-3193,-3593l643041,4590687r-5190,-400c635855,4590287,634658,4588691,634658,4586695v,-1996,1597,-3194,3593,-3194l645436,4583900r9182,-7984l647033,4567134v-7186,-8782,-5988,-21557,2395,-28743c657412,4531205,669389,4532004,676974,4539588v6387,-4790,14770,-5189,21557,-1596l710507,4528012r-6787,-400c701724,4527612,700527,4526016,700527,4524020v,-1996,1596,-3194,3592,-3194xm2948622,4516585v4991,1148,9581,4241,12576,9032l2955609,4529210v-3993,-6387,-12375,-8384,-18763,-4391c2930459,4528811,2928466,4537194,2932854,4543182r-5591,3593c2921277,4537593,2924072,4525218,2933651,4519229v4592,-2994,9981,-3792,14971,-2644xm7407052,4507652r14771,1198c7423819,4508850,7425016,4510446,7425815,4512842r-1198,14771c7424617,4529609,7423020,4530807,7421024,4530807v-1996,,-3193,-1597,-3193,-3593l7418230,4520426r-10778,9183l7407851,4530008v7185,8782,5988,21557,-2395,28742l7381903,4578710v-1597,1597,-3992,1996,-5988,1996c7373919,4580706,7371923,4579509,7370326,4577912r-8383,-9980l7352760,4575916r-399,7185c7352361,4585097,7350764,4586295,7348768,4586295v-1996,,-3193,-1597,-3193,-3593l7345974,4577513r-5190,-400c7338788,4577113,7337591,4575517,7337591,4573521v,-1996,1597,-3194,3593,-3194l7348369,4570726r9182,-7984l7349966,4553960v-7186,-8782,-5988,-21557,2395,-28743c7360346,4518031,7372322,4518830,7379907,4526414v6387,-4790,14770,-5189,21557,-1596l7413440,4514838r-6787,-400c7404657,4514438,7403460,4512842,7403460,4510846v,-1996,1596,-3194,3592,-3194xm1979716,4461500r-153,7032l1974014,4473918r8043,152l1987387,4479460r159,-7335l1992753,4466918r-8001,-382l1979716,4461500xm1974773,4447772v1996,-798,4391,,5190,2396l1979937,4451342r8008,8009l2000320,4459351r400,-401c2002717,4458152,2005112,4458950,2005910,4461345v799,1996,,4391,-2395,5191l2003117,4466934r-1,1l2003116,4466935r-8384,8383l1994732,4486890r400,404c1995531,4489689,1994334,4492085,1992338,4492883r-315,-157l1991938,4492883v-1996,798,-3992,-399,-4791,-2395l1987155,4490084r-8241,-8528l1966401,4481306r-411,399c1963994,4482504,1961998,4481306,1961199,4479310r151,-329l1961199,4478911v-799,-1996,,-4392,2395,-5191l1963988,4473728r8390,-8390l1972378,4454163r-801,-800c1970779,4451366,1971577,4448971,1973972,4448172r508,234l1974773,4447772xm1913135,4438159r-239,17200l1900047,4467494r17241,239l1930208,4481170r254,-18227l1943092,4450799r-19418,-1428l1913135,4438159xm1907307,4424220r659,305l1908106,4424220v1996,-798,4391,,5190,2395l1913284,4427430r14932,15454c1935152,4445878,1943236,4446177,1950821,4442983r270,124l1951221,4442982v1996,-798,4391,,5190,2395c1957209,4447373,1956411,4449768,1954015,4450567v-7185,2794,-13173,8384,-16367,15969c1934454,4473721,1934454,4481705,1937248,4489290r-2390,4781l1934854,4494081r-1,l1934853,4494081r-1797,-899l1930062,4491686v-2794,-7585,-8383,-13174,-15968,-16367l1892170,4474933r-831,785c1889343,4476516,1887347,4475318,1886549,4473322r233,-506l1886149,4472524v-798,-1997,,-4392,2396,-5190l1889746,4467351r15565,-15186l1905697,4430245r-785,-835c1904114,4427414,1904912,4425019,1907307,4424220xm4468450,4389989v-3493,-300,-7086,698,-9881,3094c4452981,4397873,4452182,4406656,4456973,4412245r7186,8383l4475736,4410648v1597,-1198,3593,-1198,4790,399c4481724,4412644,4481724,4414640,4480127,4415837r-11577,9980l4476933,4435797v400,400,1198,400,1996,l4502881,4415837v5589,-4790,6387,-13572,1198,-19161c4499289,4391087,4490506,4390289,4484917,4395079r-1197,1198c4482921,4396676,4482123,4397075,4481325,4397075v-799,,-1996,-399,-2396,-1198l4477732,4394680v-2396,-2795,-5789,-4392,-9282,-4691xm6725819,4383253v4990,1148,9581,4241,12575,9032l6732805,4395878v-3992,-6387,-12375,-8384,-18763,-4391c6708053,4395080,6706057,4403463,6710050,4409850r-5589,3593c6698473,4404261,6701267,4391886,6710849,4385897v4590,-2994,9980,-3792,14970,-2644xm4509268,4370328r14771,1197c4525636,4371924,4526833,4373122,4528031,4375517r-1198,14772c4526833,4392285,4525236,4393482,4523240,4393482v-1996,,-3193,-1597,-3193,-3593l4520446,4383102r-10778,9183l4510067,4392684v7185,8782,5988,21557,-2395,28742l4484119,4441386v-1597,1597,-3992,1996,-5988,1996c4476135,4443382,4474139,4442185,4472542,4440588r-8383,-9980l4454977,4438592r-400,7185c4454577,4447773,4452981,4448971,4450985,4448971v-1996,,-3194,-1597,-3194,-3593l4448190,4440189r-5189,-400c4441005,4439789,4439807,4438193,4439807,4436197v,-1996,1597,-3194,3593,-3194l4450585,4433402r9182,-7984l4452182,4416636v-7185,-8783,-5988,-21557,2395,-28744c4462562,4380707,4474538,4381505,4482123,4389090v6387,-4790,14770,-5190,21557,-1597l4515656,4377513r-6787,-399c4506873,4377114,4505676,4375517,4505676,4373521v,-1996,1596,-3193,3592,-3193xm5757316,4328167r-153,7032l5751606,4340594r7653,144l5764970,4346514r176,-8121l5769973,4333566r-7620,-363l5757316,4328167xm5752373,4314440v1996,-798,4391,,5189,2395l5757537,4318007r8009,8011l5777522,4326018r799,-800c5780317,4324420,5782712,4325218,5783510,4327613v799,1996,,4391,-2395,5191l5781059,4332860r-343,742l5780183,4333736r-7850,7850c5770736,4345578,5770736,4349969,5772333,4353961r,1l5772333,4353962v798,2396,-399,4791,-2794,5589c5767543,4360349,5765547,4359152,5764748,4357156v-1597,-4192,-4790,-7285,-8633,-8932l5743994,4347982r-403,391c5741594,4349171,5739598,4347974,5738799,4345978r82,-177l5738400,4345579v-798,-1996,,-4392,2395,-5190l5741578,4340404r8400,-8398l5749978,4320829r-800,-799c5748380,4318033,5749178,4315638,5751573,4314839r508,235l5752373,4314440xm5690732,4304821r-234,16806l5677649,4333762r17240,239l5707814,4347443r247,-17833l5720691,4317466r-19416,-1428l5690732,4304821xm5685707,4290488v1996,-798,4391,,5190,2395l5690880,4294093r14936,15458c5712752,4312545,5720836,4312844,5728421,4309650r269,124l5728820,4309649v1996,-798,4391,,5190,2395c5734808,4314040,5734010,4316436,5731614,4317234v-7185,2794,-13173,8384,-16367,15969c5712054,4340389,5712054,4348373,5714848,4355957v799,1597,-399,3593,-2395,4791c5710456,4361546,5708460,4360349,5707662,4358353r6,-397l5707663,4357954v-2794,-7585,-8383,-13174,-15968,-16367l5669771,4341201r-831,785c5666944,4342784,5664948,4341586,5664149,4339590r234,-506l5663750,4338792v-798,-1997,,-4392,2395,-5190l5667347,4333619r15566,-15186l5683290,4296905r-778,-828c5681714,4294081,5682512,4291686,5684907,4290887r508,234l5685707,4290488xm1543138,4269830v-3494,-300,-7087,699,-9881,3094c1527669,4277715,1526871,4286497,1531662,4292086r7184,8383l1550423,4290489v1596,-1198,3592,-1198,4789,399c1556411,4292485,1556411,4294481,1554813,4295679r-11575,9980l1551619,4315638v400,400,1199,400,1996,l1577569,4295679v5588,-5190,5988,-13573,1197,-19162c1573976,4270928,1565192,4270130,1559603,4274920r-1197,1198c1557608,4276517,1556810,4276916,1556012,4276916v-1199,,-1997,-399,-2397,-1197l1552419,4274521v-2396,-2795,-5789,-4392,-9281,-4691xm1583557,4250169r14770,1198c1600323,4251367,1601520,4252963,1602319,4255359r-1198,14771c1601121,4272126,1599524,4273324,1597529,4273324v-1997,,-3194,-1597,-3194,-3593l1594735,4262943r-10778,9183l1584355,4272525v7186,8782,5988,21557,-2394,28742l1558406,4321227v-1596,1597,-3992,1996,-5987,1996c1550423,4323223,1548427,4322026,1546830,4320429r-8382,-9980l1529266,4318433r-400,7185c1528866,4327614,1527269,4328812,1525273,4328812v-1994,,-3192,-1597,-3192,-3593l1522480,4320030r-5191,-400c1515294,4319630,1514097,4318034,1514097,4316038v,-1996,1597,-3194,3593,-3194l1524874,4313243r9182,-7984l1526472,4296477v-7186,-8782,-5988,-21557,2394,-28743c1536851,4260548,1548826,4261347,1556411,4268931v6387,-4790,14770,-5189,21558,-1596l1589944,4257355r-6787,-400c1581161,4256955,1579965,4255359,1579965,4253363v,-1996,1597,-3194,3592,-3194xm3828035,4245928v4990,1148,9581,4242,12575,9033l3835021,4258554v-3992,-6388,-12375,-8385,-18762,-4392c3809870,4257755,3807875,4266138,3812266,4272526r-5589,3592c3800689,4266937,3803483,4254562,3813064,4248573v4591,-2994,9981,-3792,14971,-2645xm2859157,4190843r-152,7031l2853445,4203269r7658,144l2866811,4209189r179,-8120l2871815,4196242r-7620,-363l2859157,4190843xm2854215,4177115v1997,-798,4389,,5189,2395l2859379,4180684r8008,8010l2879362,4188694r801,-800c2882159,4187096,2884553,4187894,2885352,4190289v799,1996,,4392,-2396,5191l2882900,4195536r-344,742l2882024,4196412r-7849,7850l2874175,4216637r1,l2874175,4216638r,l2874172,4216643r-2790,5583c2869384,4223024,2867389,4221827,2866591,4219831v-1599,-4192,-4790,-7285,-8635,-8932l2845836,4210657r-403,391c2843437,4211846,2841440,4210649,2840641,4208653r82,-177l2840243,4208254v-799,-1996,,-4392,2396,-5190l2843422,4203079r8398,-8398l2851820,4183505r-798,-799c2850221,4180709,2851022,4178313,2853416,4177515r505,234l2854215,4177115xm2792573,4167497r-233,16806l2779491,4196437r17240,240l2809653,4210119r250,-17833l2822530,4180142r-19413,-1428l2792573,4167497xm2787549,4153164v1996,-798,4390,,5191,2395l2792722,4156768r14935,15459c2814593,4175221,2822677,4175520,2830262,4172326r268,124l2830659,4172325v1998,-798,4392,,5193,2396c2836649,4176717,2835852,4179112,2833455,4179910v-7188,2795,-13174,8384,-16368,15969c2813895,4203065,2813895,4211049,2816688,4218634v798,1596,,3592,-2394,4790c2812297,4224222,2810302,4223025,2809503,4221029r5,-397l2809505,4220630v-2795,-7186,-8384,-13174,-15968,-16368l2771616,4203877r-834,785c2768788,4205460,2766792,4204262,2765993,4202266r233,-506l2765595,4201468v-798,-1997,,-4392,2393,-5191l2769190,4196294r15565,-15185l2785133,4159581r-779,-828c2783556,4156757,2784354,4154361,2786751,4153563r505,234l2787549,4153164xm5320340,4136099v-3493,-300,-7086,698,-9881,3094c5304870,4143984,5304072,4152766,5308862,4158355r7187,8383l5327626,4156758v1597,-1198,3593,-1198,4790,399c5333614,4158754,5333614,4160750,5332017,4161948r-11577,9980l5328823,4181907v400,400,1198,400,1996,l5354771,4161948v5988,-4791,6387,-13573,1198,-19162c5351179,4137197,5342396,4136399,5336807,4141189r-1197,1198c5334811,4142786,5334013,4143185,5333215,4143185v-1198,,-1996,-399,-2396,-1197l5329622,4140790v-2396,-2795,-5789,-4392,-9282,-4691xm902325,4125370v4990,1148,9582,4242,12575,9032l909311,4137995v-3992,-6387,-12375,-8384,-18762,-4391c884161,4137596,882165,4145979,886557,4151967r-5589,3593c874979,4146378,877774,4134003,887355,4128014v4591,-2994,9980,-3792,14970,-2644xm5361158,4116438r14771,1198c5377925,4118035,5379122,4119632,5379921,4121628r-1198,14771c5378723,4138395,5377126,4139593,5375130,4139593v-1996,,-3193,-1597,-3193,-3593l5372336,4129212r-10778,9183l5361957,4138794v7185,8782,5988,21557,-2395,28742l5336009,4187496v-1597,1597,-3992,1996,-5988,1996c5328025,4189492,5326029,4188295,5324432,4186698r-8383,-9980l5306866,4184702r-399,7185c5306467,4193883,5304870,4195081,5302874,4195081v-1996,,-3193,-1597,-3193,-3593l5300080,4186299r-5190,-400c5292894,4185899,5291697,4184303,5291697,4182307v,-1996,1597,-3194,3593,-3194l5302475,4179512r9182,-7984l5304072,4162746v-7186,-8782,-5988,-21557,2395,-28743c5314452,4126817,5326428,4127616,5334013,4135200v6387,-4790,14770,-5189,21557,-1596l5367546,4123624r-6787,-400c5358763,4123224,5357566,4121628,5357566,4119632v,-1996,1596,-3194,3592,-3194xm6636752,4057112r-153,7031l6630638,4069928r8057,153l6644405,4075857r177,-8121l6649789,4062529r-8001,-382l6636752,4057112xm6631808,4043384v1996,-798,4391,,5190,2395l6636973,4046952r8008,8010l6657356,4054962r400,-401c6659752,4053763,6662147,4054561,6662946,4056957v798,1996,,4391,-2395,5190c6656559,4063744,6653365,4066938,6651768,4070930r,12375l6651768,4083305v799,1996,-399,4391,-2794,5589c6646978,4089692,6644982,4088494,6644183,4086498v-1597,-4191,-4790,-7285,-8632,-8932l6623026,4077317r,l6623019,4077314r-5184,-2392c6617037,4072926,6617835,4070529,6620230,4069731r397,8l6620630,4069732v3993,-1597,7186,-4790,8783,-8782l6629413,4049773r-800,-799c6627815,4046977,6628613,4044581,6631008,4043783r508,235l6631808,4043384xm6570171,4033770r-239,17200l6557082,4063106r17242,239l6586850,4076373r247,-17819l6599755,4046382r-19045,-1400l6570171,4033770xm6564342,4019831r659,304l6565142,4019831v1996,-798,4391,,5189,2395l6570320,4023041r14931,15454l6607856,4038594r,-1c6609852,4037795,6612247,4038593,6613046,4040989r,1l6613046,4040990v798,1996,,4391,-2395,5189l6610648,4046180r-16365,15967l6593905,4083710r378,394c6595481,4086499,6594283,4088894,6591888,4089693r-320,-160l6591489,4089692v-1997,798,-3993,-399,-4791,-2395l6586704,4086894r-15574,-15963l6549204,4070545r-830,784c6546378,4072127,6544382,4070930,6543584,4068934r234,-506l6543185,4068136v-798,-1997,,-4392,2395,-5190l6546780,4062963r15567,-15187l6562732,4025856r-785,-835c6561149,4023025,6561947,4020629,6564342,4019831xm2422577,3998775v-3492,-300,-7086,699,-9880,3094c2407108,4006659,2406310,4015442,2411100,4021031r7186,8383l2429864,4019434v1596,-1198,3593,-1198,4790,399c2435852,4021430,2435852,4023426,2434254,4024623r-11577,9980l2431061,4044583v399,400,1197,400,1995,l2457009,4024623v5589,-4790,5988,-13173,1198,-19161c2453416,3999873,2444634,3999075,2439045,4003865r-1197,1198c2437049,4005462,2436251,4005861,2435453,4005861v-799,,-1996,-399,-2397,-1198l2431860,4003466v-2396,-2795,-5790,-4392,-9283,-4691xm4679926,3992038v4990,1148,9581,4242,12575,9032l4686912,4004663v-3992,-6387,-12375,-8384,-18763,-4391c4661761,4004264,4659765,4012647,4664157,4018635r-5589,3593c4652580,4013046,4655374,4000671,4664956,3994682v4590,-2994,9980,-3792,14970,-2644xm2462997,3979114r14771,1197c2479765,3980710,2480962,3982307,2481760,3984303r-1197,14772c2480563,4001071,2478965,4002268,2476969,4002268v-1995,,-3193,-1597,-3193,-3593l2474175,3991888r-10778,9183l2463796,4001470v7185,8782,5988,21557,-2395,28742l2437848,4050172v-1597,1597,-3992,1996,-5988,1996c2429864,4052168,2427868,4050971,2426270,4049374r-8383,-9980l2408705,4047378r-400,7185c2408305,4056559,2406709,4057757,2404713,4057757v-1996,,-3193,-1597,-3193,-3593l2401919,4048975r-5190,-400c2394733,4048575,2393536,4046979,2393536,4044983v,-1996,1596,-3194,3592,-3194l2404314,4042188r9182,-7984l2405911,4025422v-7186,-8783,-5988,-21557,2394,-28744c2416290,3989493,2428267,3990291,2435852,3997876v6387,-4790,14770,-5190,21557,-1597l2469385,3986299r-6787,-399c2460602,3985900,2459405,3984303,2459405,3982307v,-1996,1596,-3193,3592,-3193xm3738560,3920178r-145,6641l3732455,3932604r8056,153l3746222,3938533r176,-8121l3751224,3925586r-7619,-363l3738560,3920178xm3733625,3906060v1996,-798,4391,,5190,2395l3738781,3910020r8018,8017l3758773,3918037r800,-800c3761569,3916439,3763964,3917237,3764763,3919632v798,1996,,4392,-2396,5191l3762311,3924879r-343,743l3761434,3925756r-7849,7849c3751988,3937597,3751988,3941988,3753585,3945980r-1,1l3753585,3945981v798,1996,-399,4391,-2794,5589c3748795,3952368,3746799,3951171,3746000,3949175v-1597,-4192,-4790,-7286,-8633,-8933l3724843,3939993r-1,l3724830,3939987r-5178,-2389c3718854,3935602,3719652,3933206,3722047,3932407r396,8l3722446,3932408v3993,-1597,7187,-4790,8784,-8782l3731230,3912848r-800,-799c3729632,3910052,3730430,3907657,3732826,3906858r355,164l3733625,3906060xm3671993,3896447r-240,17199l3658918,3925781r17228,239l3689066,3939457r253,-18227l3701949,3909086r-19417,-1428l3671993,3896447xm3666164,3882507r659,305l3666964,3882507v1995,-798,4391,,5190,2395l3672142,3885718r14931,15453c3694010,3904165,3702094,3904465,3709680,3901271r267,124l3710078,3901269v1995,-798,4385,,5184,2395c3716060,3905660,3715262,3908056,3712873,3908854v-7187,2794,-13175,8384,-16368,15969c3693311,3932008,3693311,3939992,3696106,3947577r-2388,4774l3693712,3952368v-1997,798,-3993,-399,-4792,-2395c3686126,3942787,3680537,3936799,3672952,3933606r-21911,-386l3650209,3934005v-1997,798,-3991,-399,-4793,-2395l3645654,3931103r-635,-292c3644219,3928814,3645019,3926419,3647414,3925621r1201,17l3664184,3910452r382,-21920l3663781,3887697v-798,-1996,,-4391,2383,-5190xm6199775,3865442v-3493,-300,-7086,698,-9881,3094c6184306,3873327,6183507,3882109,6188298,3887698r7186,8383l6207061,3886101v1597,-1198,3593,-1198,4790,399c6213049,3888097,6213049,3890093,6211452,3891291r-11577,9980l6208258,3911250v400,400,1198,400,1996,l6234206,3891291v5589,-4791,6387,-13573,1198,-19162c6230614,3866540,6221831,3865742,6216242,3870532r-1197,1198c6214246,3872129,6213448,3872528,6212650,3872528v-1198,,-1996,-399,-2396,-1197l6209057,3870133v-2396,-2795,-5789,-4392,-9282,-4691xm1781764,3854713v4990,1148,9581,4242,12575,9033l1788750,3867339v-3992,-6388,-12375,-8385,-18762,-4392c1763600,3866939,1761604,3875323,1765996,3881311r-5590,3592c1754418,3875722,1757212,3863347,1766793,3857358v4592,-2994,9981,-3792,14971,-2645xm6240593,3845781r14771,1197c6257360,3846978,6258557,3848575,6259356,3850970r-1198,14772c6258158,3867738,6256561,3868935,6254565,3868935v-1996,,-3193,-1596,-3193,-3592l6251771,3858555r-10778,9183l6241392,3868137v7185,8782,5988,21557,-2395,28742l6215444,3916839v-1597,1597,-3992,1996,-5988,1996c6207460,3918835,6205464,3917638,6203867,3916041r-8383,-9980l6186302,3914045r-400,7185c6185902,3923226,6184306,3924424,6182310,3924424v-1996,,-3194,-1597,-3194,-3593l6179515,3915642r-5189,-400c6172330,3915242,6171132,3913646,6171132,3911650v,-1996,1597,-3194,3593,-3194l6181910,3908855r9182,-7984l6183507,3892089v-7185,-8782,-5988,-21557,2395,-28743c6193887,3856160,6205863,3856958,6213448,3864543v6387,-4790,14770,-5189,21557,-1597l6246981,3852966r-6787,-399c6238198,3852567,6237001,3850970,6237001,3848974v,-1996,1596,-3193,3592,-3193xm812864,3799237r-162,7423l807153,3812046r8044,152l820908,3817975r176,-8121l825914,3805027r-7622,-363l812864,3799237xm807912,3785901v1996,-798,4391,,5190,2395l813085,3789078r8400,8401l833462,3797479r799,-800c836257,3795881,838654,3796679,839453,3799074v796,1996,,4392,-2397,5191l837001,3804319r-344,744l836124,3805197r-7851,7850l828273,3825422r1,l828273,3825423r-1,2l825479,3831011v-1995,798,-3994,-399,-4793,-2395c819089,3824424,815896,3821331,812053,3819684r-12511,-250l799130,3819834v-1996,798,-3993,-399,-4792,-2395l794491,3817109r-153,-70c793540,3815043,794338,3812647,796733,3811849r393,8l805517,3803467r,-11577l805117,3791491v-798,-1997,,-4392,2395,-5191l807690,3786382r222,-481xm746276,3775864r-239,17224l732777,3805611r18050,250l763354,3818889r248,-17818l776260,3788900r-19046,-1401l746276,3775864xm741247,3761949v1996,-798,4391,,5190,2395l746426,3765147r15329,15865l784359,3781112r1,-2c786357,3780312,788752,3781110,789551,3783505v798,1996,,4392,-2396,5190l787154,3788696r,l770787,3804664r-378,21562l770787,3826620v799,1996,,4391,-2395,5589l768073,3832050r-80,159c765997,3833007,764001,3831810,763202,3829814r6,-404l747633,3813447r-22729,-400l724480,3813447v-1996,798,-3992,-400,-4791,-2396l719841,3810722r-152,-70c718891,3808655,719689,3806260,722084,3805462r404,6l738452,3789894r385,-21945l738451,3767538v-798,-1996,,-4391,2395,-5190l741024,3762431r223,-482xm3301618,3728118v-3495,-300,-7088,698,-9882,3094c3286146,3736003,3285350,3744785,3290139,3750374r7188,8383l3308905,3748777v1597,-1198,3590,-1198,4791,399c3314892,3750773,3314892,3752769,3313295,3753967r-11579,9980l3310103,3773926v399,400,1195,400,1994,l3336049,3753967v5989,-4791,6387,-13573,1197,-19162c3332457,3729216,3323675,3728418,3318087,3733208r-1197,1198c3316092,3734805,3315294,3735204,3314491,3735204v-795,,-1996,-399,-2394,-1197l3310899,3732809v-2395,-2795,-5789,-4392,-9281,-4691xm5559360,3720981v4990,1148,9581,4242,12575,9033l5566346,3733607v-3992,-6387,-12375,-8384,-18762,-4391c5541196,3733208,5539200,3741591,5543592,3747579r-5590,3593c5532014,3741990,5534809,3729615,5544390,3723626v4591,-2994,9980,-3792,14970,-2645xm3342436,3708457r14776,1197c3359207,3709654,3360403,3711251,3361201,3713646r-1196,14772c3360005,3730414,3358409,3731611,3356411,3731611v-1995,,-3193,-1596,-3193,-3592l3353617,3721231r-10781,9183l3343234,3730813v7189,8782,5992,21557,-2394,28742l3317287,3779515v-1597,1597,-3992,1996,-5989,1996c3309303,3781511,3307307,3780314,3305709,3778717r-8382,-9980l3288144,3776721r-401,7185c3287743,3785902,3286146,3787100,3284151,3787100v-1996,,-3194,-1597,-3194,-3593l3281356,3778318r-5189,-400c3274170,3777918,3272975,3776322,3272975,3774326v,-1996,1596,-3194,3591,-3194l3283752,3771531r9181,-7984l3285350,3754765v-7187,-8782,-5990,-21557,2393,-28743c3295728,3718836,3307705,3719634,3315294,3727219v6385,-4790,14767,-5189,21554,-1597l3348827,3715642r-6789,-399c3340043,3715243,3338846,3713646,3338846,3711650v,-1996,1595,-3193,3590,-3193xm4590458,3665896r-153,7032l4584352,3678706r8449,160l4598511,3684643r177,-8121l4603514,3671695r-7619,-363l4590458,3665896xm4585515,3652169v1996,-798,4391,,5190,2395l4590680,3655737r8408,8410l4611063,3664147r799,-800c4613858,3662549,4616253,3663347,4617052,3665742v798,1996,,4392,-2395,5191l4614602,3670988r-344,744l4613724,3671866r-7850,7849l4605874,3692090r,c4606273,3694485,4605475,3696481,4603080,3697679v-1996,798,-3992,-399,-4791,-2395c4595096,3686900,4585515,3682909,4577131,3686102r-270,-125l4576733,3686102v-1997,798,-3993,-399,-4792,-2395l4571941,3683707v-798,-1996,,-4392,2395,-5191l4574337,3678516r8783,-8781l4583120,3658558r-400,-399c4581922,3656162,4582720,3653767,4585115,3652968r26,12l4585515,3652169xm4523884,3642137r-245,17618l4510796,3671885r17634,245l4540957,3685159r247,-17819l4553863,3655168r-19047,-1401l4523884,3642137xm4518448,3628616r330,153l4518849,3628616v1996,-798,4391,,5189,2395l4524033,3631419r15324,15861c4546294,3650274,4554378,3650573,4561962,3647380r1,l4561963,3647379v1996,-798,4391,,5190,2395c4567951,3651770,4567153,3654166,4564757,3654964v-7185,2794,-13173,8384,-16367,15969l4548012,3692497r377,392c4549188,3695284,4548389,3697679,4545994,3698478r-319,-159l4545596,3698478v-1997,798,-3993,-399,-4791,-2395l4540811,3695680r-15575,-15965l4502920,3679323r-838,791c4500086,3680912,4498090,3679715,4497291,3677719r304,-658l4497291,3676921v-798,-1997,,-4392,2395,-5191l4500494,3671742r15560,-15181l4516446,3634224r-393,-418c4515255,3631810,4516053,3629415,4518448,3628616xm376277,3607959v-3493,-299,-7085,699,-9880,3094c360808,3615844,360010,3624626,364800,3630215r7186,8383l383563,3628618v1597,-1197,3593,-1197,4790,399c389551,3630614,389551,3632610,387954,3633808r-11577,9980l384760,3653768v400,399,1198,399,1996,l410709,3633808v5589,-5190,6387,-13573,1197,-19162c407115,3609057,398333,3608259,392744,3613049r-1197,1198c390748,3614646,389950,3615045,389152,3615045v-1198,,-1996,-399,-2396,-1197l385559,3612650v-2395,-2795,-5789,-4392,-9282,-4691xm7079210,3594785v-3493,-300,-7086,698,-9881,3094c7063741,3602670,7062942,3611452,7067733,3617041r7186,8383l7086496,3615444v1597,-1197,3593,-1197,4790,399c7092484,3617440,7092484,3619436,7090887,3620634r-11577,9980l7087693,3640594v400,399,1198,399,1996,l7113641,3620634v5589,-5190,6387,-13573,1198,-19162c7110049,3595883,7101266,3595085,7095677,3599875r-1197,1198c7093681,3601472,7092883,3601871,7092085,3601871v-799,,-1996,-399,-2396,-1197l7088492,3599476v-2396,-2795,-5789,-4392,-9282,-4691xm417096,3587899r14771,1197c433464,3589496,435060,3591092,435859,3593088r-1198,14772c434661,3609856,433064,3611053,431068,3611053v-1996,,-3193,-1596,-3193,-3592l428274,3600673r-10778,9183l417895,3610255v7185,8782,5988,21557,-2395,28742l391946,3658957v-1597,1597,-3992,1996,-5988,1996c383962,3660953,381966,3659756,380369,3658159r-8383,-9980l362804,3656163r-399,7185c362405,3665344,360808,3666542,358812,3666542v-1996,,-3193,-1597,-3193,-3593l356018,3657760r-5190,-400c348832,3657360,347635,3655764,347635,3653768v,-1996,1597,-3194,3593,-3194l358413,3650973r9182,-7984l360010,3634207v-7186,-8782,-5988,-21557,2395,-28743c370389,3598278,382365,3599076,389950,3606661v6387,-4790,14770,-5189,21557,-1597l423484,3595084r-6787,-399c414700,3594685,413503,3593088,413503,3591092v,-1996,1597,-3193,3593,-3193xm2661203,3583657v4991,1148,9581,4242,12575,9033l2668189,3596283v-3992,-6387,-12375,-8384,-18762,-4391c2643039,3595884,2641044,3604267,2645436,3610255r-5591,3593c2633857,3604666,2636652,3592291,2646233,3586302v4590,-2994,9980,-3792,14970,-2645xm7120028,3574725r14771,1197c7136396,3576322,7137992,3577918,7138791,3579914r-1198,14772c7137593,3596682,7135996,3597879,7134000,3597879v-1996,,-3193,-1596,-3193,-3592l7131206,3587499r-10778,9183l7120827,3597081v7185,8782,5988,21557,-2395,28742l7094879,3645783v-1597,1597,-3992,1996,-5988,1996c7086895,3647779,7084899,3646582,7083302,3644985r-8383,-9980l7065737,3642989r-400,7185c7065337,3652170,7063741,3653368,7061745,3653368v-1996,,-3194,-1597,-3194,-3593l7058950,3644586r-5189,-400c7051765,3644186,7050567,3642590,7050567,3640594v,-1996,1597,-3194,3593,-3194l7061345,3637799r9182,-7984l7062942,3621033v-7185,-8782,-5988,-21557,2395,-28743c7073322,3585104,7085298,3585902,7092883,3593487v6387,-4790,14770,-5189,21557,-1597l7126416,3581910r-6787,-399c7117633,3581511,7116436,3579914,7116436,3577918v,-1996,1596,-3193,3592,-3193xm1692296,3528572r-152,7033l1686192,3541382r8446,160l1700349,3547318r177,-8121l1705353,3534370r-7621,-363l1692296,3528572xm1687353,3514845v1997,-798,4392,,5190,2395l1692517,3518413r8408,8409l1712902,3526822r799,-800c1715697,3525224,1718092,3526022,1718890,3528418v799,1996,,4391,-2394,5190l1716440,3533664r-344,743l1715563,3534541r-7850,7850l1707713,3554766r,c1708112,3557161,1707314,3559157,1704919,3560355v-1996,798,-3993,-399,-4791,-2395c1696934,3549577,1687352,3545585,1678969,3548778r-270,-125l1678570,3548778v-1995,799,-3992,-399,-4791,-2395l1673778,3546383v-798,-1996,,-4392,2395,-5191l1676175,3541192r8784,-8781l1684959,3521234r-401,-400c1683759,3518837,1684558,3516442,1686952,3515643r27,13l1687353,3514845xm1625721,3504813r-245,17618l1612633,3534560r17634,245l1642793,3547832r248,-17817l1655698,3517843r-19044,-1400l1625721,3504813xm1620286,3491292r330,153l1620686,3491292v1996,-798,4391,,5190,2395l1625871,3494096r15323,15860l1663799,3510056r,-2c1665796,3509256,1668190,3510054,1668989,3512450r,1c1669788,3514447,1668989,3516842,1666594,3517640r-2,1l1650227,3533608r-377,21561l1650229,3555564v797,2395,,4790,-2396,5589l1647513,3560993r-80,160c1645436,3561951,1643440,3560754,1642641,3558758r6,-405l1627072,3542391r-22314,-393l1603919,3542790v-1996,798,-3992,-399,-4791,-2395l1599432,3539736r-305,-140c1598329,3537599,1599127,3535204,1601523,3534406r807,11l1617892,3519237r392,-22336l1617889,3496482v-797,-1996,,-4391,2397,-5190xm4181027,3457461v-3493,-299,-7086,699,-9881,3095c4165558,3465346,4164759,3474128,4169550,3479717r7186,8383l4188313,3478120v1597,-1197,3593,-1197,4790,399c4194301,3480116,4194301,3482112,4192704,3483310r-11577,9980l4189510,3503270v400,399,1198,399,1996,l4215458,3483310v5589,-5190,6387,-13573,1198,-19162c4211866,3458560,4203083,3457761,4197494,3462552r-1197,1197c4195498,3464148,4194700,3464548,4193902,3464548v-799,,-1996,-400,-2396,-1198l4190309,3462152v-2396,-2794,-5789,-4391,-9282,-4691xm6438795,3450324v4990,1148,9581,4242,12575,9033l6445781,3462950v-3992,-6387,-12375,-8384,-18762,-4391c6420630,3462551,6418634,3470934,6423027,3476922r-5590,3593c6411449,3471333,6414243,3458958,6423825,3452969v4591,-2994,9980,-3792,14970,-2645xm4221845,3437401r14771,1198c4238213,3438998,4239809,3440595,4240608,3442591r-1198,14771c4239410,3459358,4237813,3460556,4235817,3460556v-1996,,-3193,-1597,-3193,-3593l4233023,3450175r-10778,9183l4222644,3459757v7185,8782,5988,21557,-2395,28742l4196696,3508459v-1597,1597,-3992,1996,-5988,1996c4188712,3510455,4186716,3509258,4185119,3507661r-8383,-9980l4167554,3505665r-400,7185c4167154,3514846,4165558,3516044,4163562,3516044v-1996,,-3194,-1597,-3194,-3593l4160767,3507262r-5189,-400c4153582,3506862,4152384,3505266,4152384,3503270v,-1996,1597,-3194,3593,-3194l4163162,3500475r9182,-7984l4164759,3483709v-7185,-8782,-5988,-21557,2395,-28743c4175139,3447780,4187115,3448579,4194700,3456163v6387,-4790,14770,-5189,21557,-1596l4228233,3444587r-6787,-400c4219450,3444187,4218253,3442591,4218253,3440595v,-1996,1596,-3194,3592,-3194xm5469901,3394849r-161,7422l5464191,3407658r8044,152l5477564,3413200r159,-7335l5482949,3400639r-7620,-363l5469901,3394849xm5464950,3381512v1996,-798,4391,,5189,2395l5470122,3384690r8400,8401l5490498,3393091r400,-401c5492894,3391892,5495289,3392690,5496087,3395085r-152,331l5496087,3395486v799,1996,,4391,-2395,5190l5493158,3400810r-8248,8248l5484910,3420630r399,404c5485708,3423429,5484910,3425825,5482515,3426623r-315,-157l5482115,3426623v-1996,798,-3993,-399,-4791,-2395l5477333,3423823r-8242,-8527l5456579,3415046r-411,399c5454171,3416243,5452175,3415046,5451376,3413050r152,-329l5451376,3412651v-798,-1996,,-4392,2395,-5191l5454164,3407468r8391,-8390l5462555,3387503r-401,-400c5461356,3385106,5462154,3382711,5464549,3381912r179,83l5464950,3381512xm5403320,3371482r-245,17617l5390231,3401228r17634,245l5420391,3414501r247,-17818l5433296,3384512r-19045,-1401l5403320,3371482xm5397883,3357960r330,153l5398284,3357960v1996,-798,4391,,5190,2395l5403469,3360764r15323,15860l5441396,3376724r1,-2c5443393,3375924,5445788,3376722,5446587,3379117r-251,544l5444191,3384308r-1,1l5427824,3400276r-378,21562l5427825,3422232v798,2395,,4391,-2395,5589l5425110,3427661r-80,160c5423033,3428619,5421037,3427421,5420239,3425425r6,-403l5404671,3409059r-22315,-393l5381517,3409458v-1996,798,-3992,-399,-4791,-2395l5377031,3406404r-305,-140c5375928,3404267,5376726,3401872,5379122,3401074r808,11l5395490,3385905r391,-22337l5395488,3363150v-798,-1996,,-4391,2395,-5190xm1255717,3336903v-3493,-300,-7086,699,-9880,3094c1240248,3344788,1239450,3353570,1244240,3359159r7186,8383l1263003,3357562v1596,-1198,3592,-1198,4790,399c1268991,3359558,1268991,3361554,1267394,3362752r-11577,9980l1264200,3382711v399,400,1198,400,1996,l1290148,3362752v5589,-4791,6387,-13573,1198,-19162c1286555,3338001,1277773,3337203,1272184,3341993r-1197,1198c1270188,3343590,1269390,3343989,1268591,3343989v-1197,,-1996,-399,-2395,-1197l1264999,3341594v-2395,-2795,-5788,-4392,-9282,-4691xm1296535,3317242r14772,1197c1312903,3318439,1314499,3320036,1315298,3322431r-1198,14772c1314100,3339199,1312503,3340396,1310508,3340396v-1997,,-3194,-1596,-3194,-3592l1307713,3330016r-10778,9183l1297334,3339598v7186,8782,5989,21557,-2395,28742l1271386,3388300v-1597,1597,-3992,1996,-5988,1996c1263402,3390296,1261406,3389099,1259809,3387502r-8383,-9980l1242244,3385506r-399,7185c1241845,3394687,1240248,3395885,1238252,3395885v-1996,,-3193,-1597,-3193,-3593l1235458,3387103r-5190,-400c1228272,3386703,1227075,3385107,1227075,3383111v,-1996,1597,-3194,3593,-3194l1237853,3380316r9182,-7984l1239450,3363550v-7186,-8782,-5988,-21557,2395,-28743c1249829,3327621,1261805,3328419,1269390,3336004v6387,-4790,14770,-5189,21557,-1597l1302923,3324427r-6787,-399c1294140,3324028,1292943,3322431,1292943,3320435v,-1996,1597,-3193,3592,-3193xm3540625,3313000v4989,1148,9581,4242,12575,9033l3547613,3325626v-3994,-6387,-12377,-8384,-18764,-4391c3522463,3325227,3520466,3333610,3524856,3339598r-5587,3593c3513281,3334009,3516075,3321634,3525654,3315645v4592,-2994,9982,-3792,14971,-2645xm2571745,3257525r-161,7423l2566034,3270334r8044,152l2579798,3276271r169,-7730l2585173,3263333r-8001,-381l2571745,3257525xm2566794,3244188v1996,-798,4392,,5189,2395l2571966,3247366r8401,8400c2584358,3257363,2588749,3257363,2592740,3255766r1,l2593141,3255366v1995,-798,4390,,5190,2395c2599129,3259757,2598331,3262153,2595934,3262952r-398,398l2595535,3263351r-8383,8383l2587152,3283710r1,l2587152,3283711r,399l2584366,3289285r-7,14l2584358,3289299v-1995,799,-3991,-399,-4791,-2395l2579567,3286904r-8632,-8933l2558422,3277722r-412,399c2556014,3278920,2554018,3277722,2553220,3275726r152,-329l2553220,3275327v-798,-1996,,-4392,2395,-5191l2556008,3270144r8391,-8390l2564399,3250179r-400,-401c2563200,3247781,2563999,3245386,2566392,3244587r180,83l2566794,3244188xm2505163,3234156r-245,17618l2492075,3263904r17633,245l2522234,3277176r248,-17817l2535142,3247187r-19047,-1401l2505163,3234156xm2499727,3220635r330,153l2500128,3220635v1997,-798,4391,,5191,2396l2505312,3223440r15324,15859l2543242,3239399r,-1c2545237,3238600,2547632,3239398,2548431,3241793r,1c2549229,3243790,2548431,3246185,2546036,3246983v-7186,2794,-13175,8384,-16369,15969l2529289,3284513r380,395c2530467,3287303,2529669,3289299,2527274,3290497r-320,-160l2526873,3290497v-1996,798,-3991,-399,-4790,-2395l2522088,3287697r-15573,-15963l2484198,3271342r-836,791c2481366,3272931,2479369,3271734,2478570,3269738r305,-658l2478570,3268940v-798,-1997,,-4392,2395,-5191l2481773,3263761r15561,-15181l2497726,3226244r-393,-419c2496534,3223829,2497333,3221434,2499727,3220635xm5033316,3203570v-3493,-300,-7086,698,-9881,3094c5017847,3211455,5017048,3220237,5021839,3225826r7186,8383l5040602,3224229v1597,-1198,3593,-1198,4790,399c5046590,3226225,5046590,3228221,5044993,3229419r-11577,9980l5041800,3249378v399,400,1197,400,1996,l5067748,3229419v5588,-5190,6387,-13573,1197,-19162c5064155,3204668,5055372,3203870,5049784,3208660r-1198,1198c5047788,3210257,5046989,3210656,5046191,3210656v-1198,,-1996,-399,-2395,-1197l5042598,3208261v-2395,-2795,-5788,-4392,-9282,-4691xm615300,3192442v4990,1148,9581,4242,12575,9033l622286,3205068v-3992,-6387,-12375,-8384,-18762,-4391c597136,3204669,595139,3213052,599532,3219040r-5589,3593c587954,3213451,590748,3201076,600330,3195087v4591,-2994,9980,-3792,14970,-2645xm5073735,3183909r14771,1198c5090502,3185107,5091699,3186703,5092498,3189099r-1198,14771c5091300,3205866,5089703,3207064,5087707,3207064v-1996,,-3193,-1597,-3193,-3593l5084913,3196683r-10778,9183l5074534,3206265v7185,8782,5988,21557,-2395,28742l5048586,3254967v-1597,1597,-3992,1996,-5988,1996c5040602,3256963,5038606,3255766,5037009,3254169r-8383,-9980l5019443,3252173r-399,7185c5019044,3261354,5017447,3262552,5015451,3262552v-1996,,-3193,-1597,-3193,-3593l5012657,3253770r-5190,-400c5005471,3253370,5004274,3251774,5004274,3249778v,-1996,1597,-3194,3593,-3194l5015052,3246983r9182,-7984l5016649,3230217v-7186,-8782,-5988,-21557,2395,-28743c5027029,3194288,5039005,3195087,5046590,3202671v6387,-4790,14770,-5189,21557,-1596l5080123,3191095r-6787,-400c5071340,3190695,5070143,3189099,5070143,3187103v,-1996,1596,-3194,3592,-3194xm7318230,3179268v4990,1148,9581,4242,12575,9033l7325216,3191894v-3992,-6387,-12375,-8384,-18762,-4391c7300066,3191495,7298070,3199878,7302462,3205866r-5590,3593c7290884,3200277,7293679,3187902,7303260,3181913v4591,-2994,9980,-3792,14970,-2645xm6349329,3124584r-153,7032l6343628,3137001r8043,152l6356991,3142535r168,-7726l6361985,3129982r-7620,-363l6349329,3124584xm6344385,3110856v1996,-798,4391,,5190,2396l6349550,3114424r8008,8010l6369534,3122434r799,-800c6372329,3120836,6374724,3121634,6375523,3124029v798,1996,,4392,-2395,5191l6373070,3129278r-342,740l6372196,3130151r-7851,7851l6364345,3149973r399,404c6365144,3152772,6364345,3155168,6361950,3155966v-1996,798,-3992,-399,-4790,-2395l6356789,3153187r-30,-15l6356760,3153157r-8233,-8518l6336015,3144389r-412,400c6333606,3145588,6331610,3144390,6330811,3142394r153,-330l6330811,3141994v-798,-1996,,-4392,2396,-5191l6333601,3136811r8389,-8389l6341990,3117245r-800,-799c6340392,3114449,6341190,3112053,6343585,3111255r508,235l6344385,3110856xm6282748,3100818r-239,17225l6269666,3130172r17634,245l6299831,3143450r242,-17424l6312731,3113854r-19045,-1400l6282748,3100818xm6277719,3086904v1996,-798,4391,,5189,2396l6282897,3090101r15330,15866l6320832,3106066r,-1c6322828,3105267,6325223,3106065,6326022,3108460r,2l6326022,3108462v798,1996,,4391,-2395,5189l6323624,3113652r-16365,15967l6306888,3150789r372,387l6306865,3152099r-5,274l6306069,3153956r-1205,2809l6304704,3156685r-239,479c6302468,3157962,6300472,3156764,6299674,3154768r11,-796l6284106,3138002r-22316,-392l6260951,3138402v-1996,798,-3992,-399,-4790,-2395l6256465,3135348r-304,-140c6255363,3133211,6256161,3130816,6258556,3130017r809,12l6274924,3114849r386,-21945l6274923,3092493v-798,-1996,,-4392,2396,-5190l6277497,3087385r222,-481xm2135153,3066246v-3493,-300,-7086,699,-9880,3094c2119684,3074130,2118886,3082913,2123676,3088502r7186,8383l2142439,3086905v1597,-1198,3594,-1198,4790,399c2148427,3088901,2148427,3090897,2146830,3092094r-11577,9980l2143636,3112054v400,400,1198,400,1996,l2169585,3092094v5589,-5189,6388,-13572,1198,-19161c2165993,3067344,2157210,3066546,2151621,3071336r-1198,1198c2149624,3072933,2148827,3073332,2148028,3073332v-799,,-1995,-399,-2396,-1198l2144435,3070937v-2395,-2795,-5788,-4392,-9282,-4691xm4392503,3059110v4990,1148,9581,4242,12575,9033l4399489,3071736v-3992,-6387,-12375,-8384,-18763,-4391c4374737,3071337,4372741,3079720,4376734,3085708r-5589,3593c4365157,3080119,4367951,3067744,4377533,3061755v4590,-2994,9980,-3792,14970,-2645xm2175573,3046585r14771,1197c2192341,3047782,2193537,3049379,2194336,3051774r-1198,14772c2193138,3068542,2191541,3069739,2189545,3069739v-1996,,-3193,-1597,-3193,-3593l2186751,3059359r-10778,9183l2176372,3068941v7185,8782,5988,21557,-2395,28742l2150423,3117643v-1596,1597,-3992,1996,-5988,1996c2142439,3119639,2140443,3118442,2138846,3116845r-8383,-9980l2121281,3114849r-399,7185c2120882,3124030,2119285,3125228,2117289,3125228v-1996,,-3193,-1597,-3193,-3593l2114495,3116446r-5190,-400c2107309,3116046,2106111,3114450,2106111,3112454v,-1996,1596,-3194,3593,-3194l2116890,3109659r9182,-7984l2118487,3092893v-7187,-8783,-5988,-21557,2395,-28744c2128866,3056964,2140842,3057762,2148427,3065347v6388,-4790,14771,-5190,21558,-1597l2181961,3053770r-6787,-399c2173178,3053371,2171981,3051774,2171981,3049778v,-1996,1596,-3193,3592,-3193xm3451168,2987258r-151,7032l3445468,2999677r8042,152l3458829,3005210r168,-7725l3463824,2992657r-7620,-363l3451168,2987258xm3446226,2973531v1996,-798,4391,,5190,2395l3451390,2977099r8009,8010l3471373,2985109r797,-799c3474167,2983512,3476562,2984310,3477361,2986705v797,1996,,4392,-2396,5191l3474909,2991952r-344,742l3474033,2992827r-7850,7851l3466183,3012649r399,404c3466981,3015448,3466183,3017843,3463789,3018642v-1995,798,-3993,-399,-4792,-2395l3458624,3015862r-25,-14l3458599,3015834r-8231,-8520l3437855,3007065r-410,399c3435450,3008262,3433452,3007065,3432654,3005069r153,-329l3432654,3004670v-797,-1996,,-4392,2395,-5191l3435442,2999487r8390,-8390l3443832,2979921r-800,-800c3442234,2977124,3443032,2974729,3445428,2973930r506,234l3446226,2973531xm3384601,2963494r-241,17224l3371518,2992848r17632,245l3401680,3006127r242,-17425l3414578,2976531r-19044,-1401l3384601,2963494xm3379572,2949579v1995,-798,4389,,5189,2395l3384750,2952777r15326,15866l3422675,2968743r3,-2c3424674,2967943,3427068,2968741,3427866,2971136r,2l3427866,2971138v797,1996,,4391,-2395,5189l3425470,2976328r-16363,15967l3408736,3013465r371,387l3408710,3014775r-2,274l3407920,3016624r-1208,2817l3406552,3019361r-240,479c3404317,3020638,3402321,3019441,3401523,3017445r12,-797l3385956,3000679r-22312,-393l3362806,3001077v-1995,798,-3991,-399,-4788,-2395l3358319,2998024r-304,-140c3357218,2995887,3358015,2993492,3360410,2992694r807,11l3376779,2977524r383,-21943l3376776,2955169v-797,-1996,,-4391,2395,-5190l3379348,2950061r224,-482xm5912751,2932515v-3493,-300,-7086,699,-9880,3094c5897282,2940399,5896483,2949182,5901274,2954771r7186,8383l5920037,2953174v1597,-1198,3593,-1198,4790,399c5926025,2955170,5926025,2957166,5924428,2958363r-11576,9980l5921235,2978323v399,400,1197,400,1996,l5947183,2958363v5588,-4790,6387,-13572,1197,-19161c5943590,2933613,5934807,2932815,5929219,2937605r-1198,1198c5927223,2939202,5926424,2939601,5925626,2939601v-1198,,-1996,-399,-2395,-1198l5922033,2937206v-2395,-2795,-5789,-4392,-9282,-4691xm1494341,2921785v4990,1148,9581,4242,12575,9033l1501326,2934411v-3992,-6387,-12375,-8384,-18762,-4391c1476576,2934012,1474579,2942395,1478572,2948383r-5589,3593c1466995,2942794,1469789,2930419,1479370,2924430v4591,-2994,9980,-3792,14971,-2645xm5953170,2912854r14771,1197c5969937,2914051,5971134,2915648,5971933,2918043r-1198,14772c5970735,2934811,5969138,2936008,5967142,2936008v-1996,,-3193,-1597,-3193,-3593l5964348,2925628r-10778,9183l5953969,2935210v7185,8782,5988,21557,-2395,28742l5928021,2983912v-1597,1597,-3992,1996,-5988,1996c5920037,2985908,5918041,2984711,5916444,2983114r-8383,-9980l5898879,2981118r-400,7185c5898479,2990299,5896883,2991497,5894887,2991497v-1996,,-3194,-1597,-3194,-3593l5892092,2982715r-5189,-400c5884907,2982315,5883709,2980719,5883709,2978723v,-1996,1597,-3194,3593,-3194l5894487,2975928r9182,-7984l5896084,2959162v-7185,-8783,-5988,-21557,2395,-28744c5906464,2923233,5918440,2924031,5926025,2931616v6387,-4790,14770,-5190,21557,-1597l5959558,2920039r-6787,-399c5950775,2919640,5949578,2918043,5949578,2916047v,-1996,1596,-3193,3592,-3193xm525833,2866700r-153,7033l520123,2879126r7653,145l533495,2885056r168,-7730l538871,2872118r-8001,-381l525833,2866700xm7228763,2853527r-153,7032l7223060,2865946r8045,152l7236434,2871488r159,-7336l7241801,2858945r-8001,-382l7228763,2853527xm520890,2852973v1996,-798,4391,,5190,2395l526054,2856542r8009,8009l546438,2864551r399,-400c548834,2863353,551229,2864151,552028,2866546v798,1996,,4392,-2396,5191l549235,2872133r-1,3l549232,2872137r-8383,8382l540849,2892495r1,l540849,2892496r,399l538061,2898073r-6,11l538055,2898084r,c536059,2898883,534063,2897685,533264,2895689r,l524632,2886756r-12121,-241l512107,2886906v-1996,799,-3992,-399,-4791,-2395l507398,2884334r-481,-222c506119,2882116,506917,2879720,509312,2878921r784,15l518495,2870539r,-11178l517696,2858563v-798,-1997,,-4392,2395,-5191l520598,2853606r292,-633xm459254,2843360r-240,17199l446165,2872694r17241,240l476326,2886371r253,-18227l489210,2855999r-19418,-1428l459254,2843360xm7223820,2839800v1996,-798,4391,,5189,2395l7228984,2843367r8009,8011l7249368,2851378r400,-401c7251764,2850179,7254159,2850977,7254957,2853372v799,1996,,4392,-2395,5191l7252165,2858960r-2,3l7252161,2858964r-8381,8381l7243780,2878918r399,404c7244578,2881717,7243381,2884112,7241385,2884911r-316,-158l7240985,2884910v-1996,799,-3993,-399,-4791,-2395l7236203,2882111r-8241,-8528l7215448,2873334r-411,399c7213040,2874531,7211044,2873334,7210246,2871338r152,-329l7210246,2870939v-798,-1996,,-4392,2395,-5191l7213034,2865756r8391,-8390l7221425,2846189r-800,-799c7219827,2843393,7220625,2840998,7223020,2840199r508,235l7223820,2839800xm7162183,2830186r-239,17200l7149096,2859520r17239,240l7179255,2873197r253,-18227l7192138,2842826r-19416,-1428l7162183,2830186xm453424,2829420r660,305l454224,2829420v1996,-798,4391,,5190,2396l459403,2832632r14930,15452c481269,2851078,489353,2851378,496938,2848184r270,124l497338,2848183v1996,-798,4391,,5190,2395c503326,2852574,502528,2854970,500132,2855768v-7185,2794,-13173,8384,-16367,15969c480571,2878923,480571,2886907,483366,2894491v798,1597,-399,3992,-2395,4791l480970,2899282r,l479054,2898324r-2875,-1437l476179,2896887r-15967,-16368l438288,2880134r-830,784c435462,2881716,433466,2880519,432667,2878523r233,-506l432267,2877725v-798,-1997,,-4392,2395,-5191l435863,2872551r15567,-15186l451814,2835445r-785,-835c450231,2832614,451029,2830219,453424,2829420xm7156354,2816247r659,304l7157154,2816247v1996,-798,4391,,5189,2395l7162332,2819457r14931,15454c7184199,2837905,7192283,2838205,7199868,2835011r269,124l7200267,2835009v1996,-798,4391,,5190,2395c7206255,2839400,7205457,2841796,7203061,2842594v-7185,2794,-13173,8384,-16367,15969c7183501,2865749,7183501,2873733,7186295,2881317r-2391,4784l7183900,2886108r,l7183900,2886108v-1997,798,-3993,-399,-4792,-2395l7179108,2883712r-15967,-16367l7141218,2866960r-831,785c7138391,2868543,7136395,2867346,7135596,2865350r234,-507l7135196,2864551v-798,-1997,,-4392,2396,-5191l7138794,2859377r15565,-15185l7154744,2822272r-785,-835c7153161,2819441,7153959,2817046,7156354,2816247xm3014592,2795190v-3496,-300,-7088,699,-9874,3094c2999128,2803075,2998328,2811857,3003118,2817446r7179,8383l3021878,2815849v1598,-1198,3594,-1198,4789,399c3027866,2817845,3027866,2819841,3026269,2821039r-11576,9980l3023075,2840998v401,400,1201,400,1997,l3049023,2821039v5590,-4791,6387,-13573,1197,-19162c3045432,2796288,3036648,2795490,3031059,2800280r-1196,1198c3029063,2801877,3028264,2802276,3027467,2802276v-800,,-1995,-399,-2395,-1197l3023875,2799881v-2397,-2795,-5789,-4392,-9283,-4691xm5271937,2788453v4990,1148,9581,4242,12575,9033l5278923,2801079v-3992,-6387,-12375,-8384,-18762,-4391c5253773,2800280,5252176,2808663,5256169,2815051r-5590,3592c5244591,2809462,5247386,2797087,5256967,2791098v4591,-2994,9980,-3792,14970,-2645xm3055010,2775529r14770,1197c3071777,2777126,3072975,2778722,3073773,2780718r-1198,14772c3072575,2797486,3070977,2798683,3068983,2798683v-1996,,-3194,-1596,-3194,-3592l3066187,2788303r-10777,9183l3055810,2797885v7184,8782,5987,21557,-2395,28742l3029863,2846587v-1599,1597,-3993,1996,-5988,1996c3021878,2848583,3019883,2847386,3018282,2845789r-8382,-9980l3000728,2843793r-399,7185c3000329,2852974,2998729,2854172,2996731,2854172v-1998,,-3192,-1597,-3192,-3593l2993935,2845390r-5188,-400c2986748,2844990,2985552,2843394,2985552,2841398v,-1996,1595,-3194,3592,-3194l2996332,2838603r9185,-7984l2997928,2821837v-7186,-8782,-5986,-21557,2401,-28743c3008306,2785908,3020282,2786706,3027866,2794291v6387,-4790,14769,-5189,21557,-1597l3061398,2782714r-6785,-399c3052615,2782315,3051418,2780718,3051418,2778722v,-1996,1597,-3193,3592,-3193xm4303435,2733368r-153,7033l4297725,2745794r7653,145l4311088,2751716r177,-8122l4316091,2738767r-7619,-363l4303435,2733368xm4298491,2719641v1996,-798,4391,,5190,2396l4303656,2723208r8009,8011l4323640,2731219r799,-800c4326435,2729621,4328830,2730419,4329629,2732814v798,1996,,4392,-2395,5191l4327178,2738061r-343,742l4326302,2738937r-7851,7850l4318451,2759163r,c4319250,2761558,4318052,2763954,4315657,2764752v-1996,798,-3992,-399,-4791,-2395c4309269,2758165,4306076,2755072,4302234,2753425r-12122,-242l4289709,2753574v-1997,799,-3993,-399,-4792,-2395l4284999,2751002r-481,-222c4283720,2748784,4284518,2746388,4286913,2745589r785,15l4296096,2737207r,-11178l4295297,2725231v-798,-1997,,-4393,2395,-5191l4298199,2720274r292,-633xm4236849,2710021r-234,16807l4223766,2738962r17241,240l4253538,2752236r242,-17424l4266439,2722640r-19046,-1401l4236849,2710021xm4231825,2695689v1996,-798,4391,,5189,2396l4236997,2699293r14937,15459c4258871,2717746,4266954,2718045,4274539,2714851r1730,799l4279729,2717246r,1l4279729,2717247v798,1996,,4391,-2395,5189l4277333,2722437r-16367,15968l4260595,2759575r371,386l4260572,2760882r-5,277l4259769,2762755r-1198,2795l4258412,2765470r-240,480c4256175,2766748,4254179,2765550,4253381,2763554r11,-797l4237813,2746787r-21925,-385l4215057,2747187v-1996,798,-3992,-399,-4790,-2395l4210501,2744285r-633,-292c4209070,2741996,4209868,2739601,4212263,2738802r1202,17l4229030,2723634r378,-21528l4228630,2701278v-798,-1996,,-4392,2395,-5190l4231533,2696322r292,-633xm6792186,2661858v-3493,-300,-7085,698,-9880,3094c6776717,2669742,6775918,2678525,6780709,2684114r7186,8383l6799472,2682517v1597,-1198,3593,-1198,4790,399c6805460,2684513,6805460,2686509,6803863,2687706r-11576,9980l6800670,2707666v399,400,1197,400,1996,l6826618,2687706v5588,-5189,5987,-13572,1197,-19161c6823025,2662956,6814242,2662158,6808654,2666948r-1198,1198c6806658,2668545,6805859,2668944,6805061,2668944v-799,,-1996,-399,-2395,-1198l6801468,2666549v-2395,-2795,-5789,-4392,-9282,-4691xm2373781,2651128v4990,1148,9581,4242,12575,9033l2380767,2663754v-3993,-6387,-12376,-8384,-18763,-4391c2355617,2663355,2354020,2671738,2358012,2677726r-5589,3593c2346434,2672137,2349228,2659762,2358810,2653773v4591,-2994,9981,-3792,14971,-2645xm6832605,2642197r14771,1197c6849372,2643394,6850569,2644991,6851368,2647386r-1198,14772c6850170,2664154,6848573,2665351,6846577,2665351v-1996,,-3193,-1597,-3193,-3593l6843783,2654971r-10778,9183l6833404,2664553v7185,8782,5988,21557,-2395,28742l6807456,2713255v-1597,1597,-3992,1996,-5988,1996c6799472,2715251,6797476,2714054,6795879,2712457r-8383,-9980l6778314,2710461r-400,7185c6777914,2719642,6776318,2720840,6774322,2720840v-1996,,-3194,-1597,-3194,-3593l6771527,2712058r-5189,-400c6764342,2711658,6763144,2710062,6763144,2708066v,-1996,1597,-3194,3593,-3194l6773922,2705271r9182,-7984l6775519,2688505v-7185,-8783,-5988,-21557,2395,-28744c6785899,2652576,6797875,2653374,6805460,2660959v6387,-4790,14770,-5190,21557,-1597l6838993,2649382r-6787,-399c6830210,2648983,6829013,2647386,6829013,2645390v,-1996,1596,-3193,3592,-3193xm72904,2622736v-3493,-300,-7085,699,-9880,3094c57435,2630621,56637,2639403,61427,2644992r7186,8383l80190,2643395v1596,-1198,3592,-1198,4790,399c86178,2645391,86178,2647387,84581,2648585r-11577,9980l81387,2668544v399,400,1198,400,1996,l107335,2648585v5589,-4791,6387,-13573,1198,-19162c103742,2623834,94960,2623036,89371,2627826r-1197,1198c87375,2629423,86577,2629822,85778,2629822v-1197,,-1996,-399,-2395,-1197l82186,2627427v-2395,-2795,-5789,-4392,-9282,-4691xm113722,2603075r14771,1198c130091,2604273,131687,2605869,132486,2608265r-1199,14771c131287,2625032,129691,2626230,127695,2626230v-1997,,-3193,-1597,-3193,-3593l124901,2615849r-10779,9183l114521,2625431v7185,8782,5988,21557,-2395,28742l88573,2674133v-1597,1597,-3992,1996,-5988,1996c80589,2676129,78593,2674932,76996,2673335r-8383,-9980l59431,2671339r-399,7185c59032,2680520,57435,2681718,55439,2681718v-1996,,-3193,-1597,-3193,-3593l52645,2672936r-5190,-400c45459,2672536,44262,2670940,44262,2668944v,-1996,1597,-3194,3593,-3194l55040,2666149r9182,-7984l56637,2649383v-7186,-8782,-5988,-21557,2395,-28743c67016,2613454,78992,2614253,86577,2621837v6387,-4790,14770,-5189,21557,-1596l120111,2610261r-6788,-400c111327,2609861,110130,2608265,110130,2606269v,-1996,1596,-3194,3592,-3194xm1405273,2596044r-153,7032l1399564,2608469r7652,145l1412927,2614390r176,-8120l1417930,2601443r-7621,-363l1405273,2596044xm1400329,2582317v1997,-798,4392,,5190,2395l1405494,2585885r8009,8010l1425478,2593895r800,-800c1428274,2592297,1430669,2593095,1431467,2595490v800,1996,,4392,-2394,5191l1429017,2600737r-344,743l1428140,2601614r-7851,7849l1420289,2621838r,c1421088,2624233,1419890,2626628,1417496,2627427v-1996,798,-3993,-399,-4791,-2395c1411109,2620840,1407915,2617746,1404072,2616099r-12120,-241l1391547,2616250v-1996,798,-3992,-399,-4791,-2395l1386838,2613677r-481,-222c1385559,2611459,1386357,2609063,1388752,2608264r786,15l1397935,2599883r,-11177l1397135,2587907v-798,-1997,,-4392,2396,-5191l1400037,2582950r292,-633xm1338689,2572698r-234,16806l1325607,2601639r17240,239l1355378,2614911r242,-17424l1368278,2585316r-19045,-1401l1338689,2572698xm1333665,2558365v1996,-798,4391,,5190,2395l1338838,2561970r14936,15458l1376377,2577528r1,-2c1378375,2576728,1380769,2577526,1381569,2579921r-1,2l1381569,2579923v797,1996,,4391,-2396,5189l1379171,2585113r-16366,15967l1362434,2622250r373,387l1362411,2623560r-4,274l1361616,2625415r-1205,2811l1360250,2628146r-239,479c1358015,2629423,1356019,2628226,1355220,2626230r11,-798l1339652,2609464r-21922,-386l1316899,2609863v-1996,798,-3992,-399,-4791,-2395l1312342,2606961r-633,-292c1310910,2604672,1311709,2602277,1314104,2601479r1201,17l1330871,2586310r378,-21528l1330470,2563954v-798,-1996,,-4391,2396,-5190l1333373,2558998r292,-633xm3894003,2524533v-3493,-300,-7086,698,-9880,3094c3878534,2532418,3877735,2541200,3882526,2546789r7185,8383l3901289,2545192v1597,-1198,3593,-1198,4790,399c3907277,2547188,3907277,2549184,3905680,2550382r-11577,9980l3902487,2570341v399,400,1197,400,1996,l3928435,2550382v5588,-5190,6387,-13573,1197,-19162c3924842,2525631,3916059,2524833,3910471,2529623r-1198,1198c3908475,2531220,3907676,2531619,3906878,2531619v-799,,-1996,-399,-2395,-1197l3903285,2529224v-2395,-2795,-5789,-4392,-9282,-4691xm6151372,2517397v4990,1148,9581,4242,12575,9033l6158358,2530023v-3992,-6387,-12375,-8384,-18762,-4391c6133207,2529624,6131211,2538007,6135604,2543995r-5590,3593c6124026,2538406,6126820,2526031,6136402,2520042v4591,-2994,9980,-3792,14970,-2645xm3934422,2504872r14771,1197c3951189,2506069,3952386,2507666,3953185,2510061r-1198,14772c3951987,2526829,3950390,2528026,3948394,2528026v-1996,,-3193,-1596,-3193,-3592l3945600,2517646r-10778,9183l3935221,2527228v7185,8782,5988,21557,-2395,28742l3909273,2575930v-1597,1597,-3992,1996,-5988,1996c3901289,2577926,3899293,2576729,3897696,2575132r-8384,-9980l3880131,2573136r-400,7185c3879731,2582317,3878135,2583515,3876139,2583515v-1996,,-3194,-1597,-3194,-3593l3873344,2574733r-5189,-400c3866159,2574333,3864961,2572737,3864961,2570741v,-1996,1597,-3194,3593,-3194l3875739,2567946r9182,-7984l3877336,2551180v-7185,-8782,-5988,-21557,2395,-28743c3887715,2515251,3899692,2516049,3907277,2523634v6387,-4790,14770,-5189,21557,-1597l3940810,2512057r-6787,-399c3932027,2511658,3930830,2510061,3930830,2508065v,-1996,1596,-3193,3592,-3193xm5182479,2461921r-162,7423l5176364,2475122r8448,160l5190523,2481059r176,-8121l5195908,2467730r-8002,-382l5182479,2461921xm5177527,2448585v1996,-798,4391,,5189,2395l5182699,2451762r8400,8401l5203475,2460163r399,-400c5205870,2458965,5208265,2459763,5209063,2462158v799,1996,,4392,-2395,5191l5206270,2467747r-1,1l5206268,2467748r-8382,8383l5197886,2488506r,l5197886,2488507r-1,1l5195092,2494095v-1996,798,-3992,-399,-4791,-2395c5187108,2483316,5177527,2479325,5169143,2482518r-269,-125l5168745,2482518v-1997,798,-3993,-399,-4792,-2395l5163953,2480123v-798,-1996,,-4392,2395,-5191l5166349,2474932r8783,-8781l5175132,2454575r-401,-400c5173933,2452178,5174731,2449783,5177126,2448984r179,83l5177527,2448585xm5115897,2438554r-245,17617l5102808,2468301r17634,245l5132968,2481574r247,-17818l5145874,2451584r-19046,-1401l5115897,2438554xm5110460,2425032r330,153l5110861,2425032v1996,-798,4391,,5190,2395l5116046,2427836r15323,15860l5153974,2443796r,-1c5155970,2442997,5158365,2443795,5159164,2446190v798,1996,,4392,-2396,5190c5149583,2454174,5143595,2459764,5140401,2467349r-378,21562l5140402,2489305v798,2395,,4790,-2395,5589l5137687,2494734r-80,160c5135610,2495692,5133614,2494495,5132816,2492499r6,-404l5117248,2476131r-22316,-392l5094094,2476530v-1996,798,-3992,-399,-4791,-2395l5089607,2473477r-304,-140c5088505,2471340,5089303,2468945,5091699,2468146r808,12l5108067,2452977r391,-22336l5108065,2430222v-798,-1996,,-4391,2395,-5190xm3253220,2380073v4989,1148,9578,4242,12574,9033l3260204,2392699v-3991,-6387,-12377,-8384,-18762,-4391c3235053,2392300,3233459,2400683,3237450,2406671r-5587,3593c3225874,2401082,3228667,2388707,3238246,2382718v4593,-2994,9981,-3792,14974,-2645xm952343,2351680v-3493,-300,-7089,699,-9884,3094c936873,2359564,936074,2368347,940864,2373936r7186,8383l959628,2372339v1597,-1198,3594,-1198,4791,399c965617,2374335,965617,2376331,964018,2377528r-11575,9980l960825,2397488v400,400,1197,400,1996,l986773,2377528v5588,-4790,6387,-13173,1198,-19161c983181,2352778,974398,2351980,968809,2356770r-1197,1198c966813,2358367,966015,2358766,965218,2358766v-1200,,-1996,-399,-2397,-1198l961623,2356371v-2394,-2795,-5788,-4392,-9280,-4691xm992760,2332019r14772,1197c1009528,2333615,1010724,2335212,1011524,2337208r-1199,14772c1010325,2353976,1008729,2355173,1006734,2355173v-1996,,-3193,-1597,-3193,-3593l1003940,2344793r-10780,9183l993559,2354375v7185,8782,5988,21557,-2395,28742l967612,2403077v-1597,1597,-3991,1996,-5989,1996c959628,2405073,957632,2403876,956036,2402279r-8385,-9980l938469,2400283r-399,7185c938070,2409464,936473,2410662,934477,2410662v-1996,,-3193,-1597,-3193,-3593l931683,2401880r-5190,-400c924498,2401480,923301,2399884,923301,2397888v,-1996,1597,-3194,3593,-3194l934079,2395093r9179,-7984l935675,2378327v-7185,-8783,-5987,-21557,2395,-28744c946052,2342398,958031,2343196,965617,2350781v6387,-4790,14769,-5190,21556,-1597l999148,2339204r-6787,-399c990366,2338805,989169,2337208,989169,2335212v,-1996,1595,-3193,3591,-3193xm2284313,2324988r-153,7033l2278207,2337798r8447,160l2292366,2343735r176,-8122l2297368,2330786r-7619,-363l2284313,2324988xm2279370,2311261v1996,-798,4391,,5189,2395l2284534,2314829r8408,8409l2304917,2323238r800,-800c2307713,2321640,2310109,2322438,2310907,2324834v798,1996,,4391,-2396,5190l2308455,2330080r-343,743l2307578,2330957r-7850,7850l2299728,2351182r1,c2300527,2353178,2299330,2355573,2296935,2356771v-1996,798,-3992,-399,-4791,-2395c2288951,2345993,2279369,2342001,2270986,2345194r-271,-125l2270586,2345194v-1996,799,-3992,-399,-4790,-2395l2265796,2342799r,c2264998,2340803,2265796,2338407,2268191,2337608r1,l2276975,2328827r,-11176l2276574,2317250v-798,-1997,,-4392,2395,-5191l2278996,2312072r374,-811xm2217739,2301229r-245,17618l2204650,2330977r17634,244l2234810,2344248r248,-17817l2247716,2314260r-19045,-1401l2217739,2301229xm2212302,2287708r331,153l2212704,2287708v1996,-798,4391,,5190,2395l2217888,2290512r15324,15860l2255816,2306472r1,-2c2257813,2305672,2260208,2306470,2261007,2308866r,1l2261008,2308867v798,1996,,4391,-2397,5189l2258610,2314057r-16366,15967l2241865,2351586r380,394c2243043,2354375,2242245,2356770,2239850,2357569r-321,-160l2239449,2357569v-1996,798,-3992,-399,-4791,-2395l2234664,2354769r-15574,-15962l2196775,2338415r-838,791c2193941,2340004,2191944,2338807,2191146,2336811r304,-659l2191145,2336012v-798,-1997,,-4392,2395,-5190l2194348,2330834r15562,-15181l2210301,2293317r-393,-419c2209109,2290902,2209908,2288507,2212302,2287708xm4745893,2270643v-3493,-300,-7086,699,-9881,3094c4730424,2278527,4729625,2287310,4734416,2292899r7186,8383l4753179,2291302v1597,-1198,3593,-1198,4790,399c4759167,2293298,4759167,2295294,4757570,2296491r-11577,9980l4754376,2316451v400,400,1198,400,1996,l4780324,2296491v5589,-4790,6387,-13572,1198,-19161c4776732,2271741,4767949,2270943,4762360,2275733r-1197,1198c4760364,2277330,4759566,2277729,4758768,2277729v-1198,,-1996,-399,-2396,-1198l4755175,2275334v-2396,-2795,-5789,-4392,-9282,-4691xm4786711,2250982r14771,1197c4803079,2252179,4804675,2253776,4805474,2256171r-1198,14772c4804276,2272939,4802679,2274136,4800683,2274136v-1996,,-3193,-1597,-3193,-3593l4797889,2263756r-10778,9183l4787510,2273338v7185,8782,5988,21557,-2395,28742l4761562,2322040v-1597,1597,-3992,1996,-5988,1996c4753578,2324036,4751582,2322839,4749985,2321242r-8383,-9980l4732420,2319246r-400,7185c4732020,2328427,4730424,2329625,4728428,2329625v-1996,,-3194,-1597,-3194,-3593l4725633,2320843r-5189,-400c4718448,2320443,4717250,2318847,4717250,2316851v,-1996,1597,-3194,3593,-3194l4728028,2314056r9182,-7984l4729625,2297290v-7185,-8783,-5988,-21557,2395,-28744c4740005,2261361,4751981,2262159,4759566,2269744v6387,-4790,14770,-5190,21557,-1597l4793099,2258167r-6787,-399c4784316,2257768,4783119,2256171,4783119,2254175v,-1996,1596,-3193,3592,-3193xm7030807,2246741v4990,1147,9581,4241,12575,9032l7037793,2259366v-3992,-6387,-12375,-8384,-18762,-4391c7012643,2258967,7010647,2267350,7015039,2273338r-5590,3593c7003461,2267749,7006256,2255374,7015837,2249385v4591,-2994,9980,-3792,14970,-2644xm311525,2207619v4990,1148,9581,4242,12575,9033l318511,2220245v-3992,-6387,-12376,-8384,-18763,-4391c293760,2219846,291764,2228229,295756,2234217r-5589,3592c284179,2228628,286973,2216253,296554,2210264v4591,-2994,9981,-3792,14971,-2645xm6061915,2191266r-162,7421l6056203,2204074r8045,152l6069958,2210003r177,-8121l6074962,2197055r-7621,-364l6061915,2191266xm6056962,2177928v1996,-798,4391,,5190,2395l6062135,2181106r8399,8400l6082511,2189506r798,-799c6085305,2187909,6087700,2188707,6088499,2191103v798,1996,,4391,-2395,5190l6086046,2196351r-342,740l6085173,2197224r-7852,7852l6077321,2217450r,l6077321,2217451r-1,2l6074527,2223039v-1996,798,-3992,-399,-4790,-2395c6068140,2216453,6064946,2213359,6061104,2211712r-12513,-250l6048180,2211861v-1997,798,-3993,-399,-4792,-2395l6043540,2209137r-152,-70c6042590,2207071,6043388,2204675,6045784,2203876r393,8l6054567,2195494r,-11576l6054166,2183518v-798,-1997,,-4392,2395,-5191l6056740,2178410r222,-482xm5995325,2167891r-239,17224l5981825,2197639r18052,250l6012403,2210917r247,-17818l6025308,2180928r-19045,-1401l5995325,2167891xm5990296,2153976v1996,-798,4391,,5189,2395l5995474,2157174r15330,15866l6033408,2173140r1,-2c6035405,2172340,6037800,2173138,6038599,2175533r-1,2l6038599,2175535v798,1996,,4391,-2395,5189l6036201,2180725r-16365,15967l6019458,2218254r379,394c6020635,2220644,6019837,2223039,6017441,2224237r-319,-159l6017042,2224237v-1997,798,-3993,-400,-4791,-2396l6012257,2221438r-15574,-15963l5973951,2205075r-423,399c5971532,2206272,5969536,2205075,5968738,2203079r152,-329l5968738,2202680v-798,-1997,,-4392,2395,-5190l5971537,2197496r15964,-15575l5987886,2159977r-386,-411c5986702,2157570,5987500,2155175,5989896,2154376r177,82l5990296,2153976xm4105479,2126183v4990,1147,9581,4241,12575,9032l4112465,2138808v-3992,-6387,-12375,-8384,-18762,-4391c4087314,2138409,4085318,2146792,4089711,2152780r-5590,3593c4078133,2147191,4080927,2134816,4090509,2128827v4591,-2994,9980,-3792,14970,-2644xm1831778,2081024v-3494,-300,-7086,699,-9880,3094c1816309,2088908,1815510,2097691,1820302,2103280r7184,8383l1839064,2101683v1597,-1198,3593,-1198,4790,399c1845052,2103679,1845052,2105675,1843455,2106872r-11578,9980l1840261,2126832v400,400,1198,400,1996,l1866209,2106872v5583,-4790,6382,-13572,1198,-19161c1862617,2082122,1853833,2081324,1848245,2086114r-1197,1198c1846248,2087711,1845450,2088110,1844653,2088110v-799,,-1996,-399,-2396,-1198l1841060,2085715v-2396,-2795,-5790,-4392,-9282,-4691xm1872191,2061363r14771,1197c1888958,2062560,1890155,2064157,1890954,2066552r-1198,14772c1889756,2083320,1888159,2084517,1886163,2084517v-1996,,-3193,-1597,-3193,-3593l1883369,2074137r-10778,9183l1872990,2083719v7185,8782,5988,21557,-2395,28742l1847048,2132421v-1598,1597,-3993,1996,-5988,1996c1839064,2134417,1837068,2133220,1835471,2131623r-8384,-9980l1817906,2129627r-399,7185c1817507,2138808,1815910,2140006,1813913,2140006v-1996,,-3193,-1597,-3193,-3593l1811119,2131224r-5190,-400c1803933,2130824,1802736,2129228,1802736,2127232v,-1996,1597,-3194,3593,-3194l1813515,2124437r9182,-7984l1815111,2107671v-7186,-8783,-5988,-21557,2396,-28744c1825490,2071742,1837466,2072540,1845052,2080125v6386,-4790,14770,-5190,21557,-1597l1878579,2068548r-6787,-399c1869801,2068149,1868605,2066552,1868605,2064556v,-1996,1596,-3193,3586,-3193xm3163762,2053942r-161,7422l3158050,2066750r8046,152l3171806,2072679r176,-8122l3176807,2059731r-7618,-363l3163762,2053942xm3158808,2040604v1997,-798,4392,,5193,2395l3163982,2043783r8399,8399l3184358,2052182r800,-800c3187152,2050584,3189549,2051382,3190345,2053777v801,1996,,4391,-2393,5191l3187894,2059023r-342,744l3187019,2059901r-7849,7849c3177572,2071742,3177572,2076133,3179170,2080125r-2,1l3179170,2080126v396,2395,-399,4790,-2793,5589c3174380,2086513,3172384,2085316,3171583,2083320v-1596,-4192,-4790,-7286,-8632,-8933l3150436,2074138r-410,399c3148028,2075336,3146034,2074138,3145234,2072142r152,-329l3145234,2071743v-799,-1996,,-4392,2394,-5191l3148023,2066560r8390,-8390l3156413,2046594r-400,-400c3155213,2044197,3156013,2041802,3158408,2041003r179,83l3158808,2040604xm3097171,2030567r-241,17224l3083671,2060313r18048,251l3114248,2073592r246,-17818l3127153,2043603r-19046,-1401l3097171,2030567xm3092140,2016652v1996,-798,4390,,5189,2395l3097318,2019850r15330,15865l3135252,2035815r2,-2c3137251,2035015,3139646,2035813,3140445,2038208r,2l3140445,2038210v796,1996,,4391,-2396,5189l3138047,2043400r-16368,15967l3121301,2080929r381,394c3122479,2083319,3121682,2085714,3119285,2086912r-320,-160l3118885,2086912v-1997,798,-3992,-399,-4791,-2395l3114101,2084113r-15574,-15964l3075799,2067750r-425,400c3073379,2068948,3071382,2067751,3070583,2065755r151,-330l3070583,2065355v-799,-1997,,-4392,2395,-5191l3073383,2060170r15963,-15573l3089732,2022652r-386,-411c3088548,2020245,3089346,2017850,3091739,2017051r181,83l3092140,2016652xm5625328,1999986v-3493,-299,-7086,699,-9881,3094c5609858,2007871,5609060,2016653,5613850,2022242r7187,8383l5632614,2020645v1596,-1197,3592,-1197,4790,399c5638602,2022641,5638602,2024637,5637005,2025835r-11577,9980l5633811,2045795v399,399,1198,399,1996,l5659759,2025835v5589,-5190,6387,-13573,1198,-19162c5656166,2001084,5647384,2000286,5641795,2005076r-1197,1198c5639799,2006673,5639001,2007072,5638202,2007072v-1197,,-1996,-399,-2395,-1197l5634610,2004677v-2396,-2795,-5789,-4392,-9282,-4691xm5666146,1979926r14771,1197c5682514,1981523,5684110,1983119,5684909,1985115r-1198,14772c5683711,2001883,5682114,2003080,5680118,2003080v-1996,,-3193,-1596,-3193,-3592l5677324,1992700r-10778,9183l5666945,2002282v7185,8782,5988,21557,-2395,28742l5640997,2050984v-1597,1597,-3992,1996,-5988,1996c5633013,2052980,5631017,2051783,5629420,2050186r-8383,-9980l5611854,2048190r-399,7185c5611455,2057371,5609858,2058569,5607862,2058569v-1996,,-3193,-1597,-3193,-3593l5605068,2049787r-5190,-400c5597882,2049387,5596685,2047791,5596685,2045795v,-1996,1596,-3194,3592,-3194l5607463,2043000r9182,-7984l5609060,2026234v-7186,-8782,-5988,-21557,2395,-28743c5619440,1990305,5631416,1991103,5639001,1998688v6387,-4790,14770,-5189,21557,-1597l5672534,1987111r-6787,-399c5663751,1986712,5662554,1985115,5662554,1983119v,-1996,1596,-3193,3592,-3193xm1190967,1936563v4990,1148,9581,4242,12575,9033l1197953,1949189v-3993,-6387,-12376,-8384,-18763,-4391c1172803,1948790,1171205,1957173,1175197,1963161r-5589,3593c1163620,1957572,1166414,1945197,1175995,1939208v4592,-2994,9981,-3792,14972,-2645xm6941340,1920600r-153,7032l6935235,1933409r8447,160l6949393,1939346r176,-8121l6954396,1926398r-7620,-363l6941340,1920600xm6936397,1906872v1996,-798,4391,,5189,2395l6941561,1910440r8409,8410l6961945,1918850r799,-800c6964740,1917252,6967135,1918050,6967934,1920445v798,1996,,4392,-2396,5191l6965482,1925692r-343,742l6964606,1926568r-7850,7850l6956756,1946793r,c6957155,1949188,6956357,1951184,6953962,1952382v-1996,798,-3992,-399,-4791,-2395c6945978,1941604,6936397,1937612,6928013,1940805r-270,-125l6927614,1940805v-1997,799,-3993,-399,-4791,-2395l6922823,1938410v-798,-1996,,-4392,2395,-5191l6925219,1933219r8783,-8781l6934002,1913262r-401,-400c6932803,1910865,6933601,1908469,6935997,1907671r26,12l6936397,1906872xm6874766,1896840r-245,17618l6861678,1926588r17634,245l6891837,1939861r248,-17818l6904744,1909871r-19046,-1401l6874766,1896840xm6869330,1883319r330,153l6869731,1883319v1996,-798,4391,,5189,2396l6874915,1886123r15324,15860l6912844,1902083r,-1c6914840,1901284,6917235,1902082,6918034,1904477r,1l6918034,1904478v798,1996,,4391,-2396,5189c6908453,1912461,6902465,1918051,6899271,1925636r-378,21563l6899271,1947592v799,2395,,4790,-2395,5589l6896557,1953022r-80,159c6894480,1953979,6892484,1952782,6891685,1950786r6,-405l6876118,1934418r-22316,-391l6852964,1934817v-1996,798,-3992,-399,-4791,-2395l6848477,1931764r-304,-140c6847375,1929627,6848173,1927232,6850568,1926433r808,12l6866936,1911264r392,-22336l6866935,1888509v-798,-1996,,-4391,2395,-5190xm222449,1881869r-145,6641l216344,1894295r8057,153l230111,1900224r177,-8121l235114,1887276r-7620,-363l222449,1881869xm217514,1867751v1996,-798,4391,,5190,2395l222670,1871710r8017,8018l242663,1879728r799,-800c245458,1878130,247853,1878928,248652,1881323v798,1996,,4392,-2396,5191l246200,1886570r-343,743l245323,1887447r-7849,7849l237474,1907672r,c238272,1910067,237075,1912063,234680,1913261v-1996,798,-3992,-399,-4791,-2395c228292,1906674,225099,1903580,221257,1901933r-12525,-249l208732,1901684r-10,-5l203541,1899289v-798,-1996,,-4392,2396,-5191l206333,1894106r3,-7c210328,1892502,213522,1889309,215119,1885317r,-10778l214319,1873740v-798,-1997,,-4392,2395,-5191l217070,1868713r444,-962xm155873,1858531r-234,16806l142791,1887471r17239,240l172561,1900744r243,-17423l185463,1871149r-19046,-1401l155873,1858531xm4984913,1855526v4990,1147,9581,4241,12575,9032l4991899,1868151v-3992,-6387,-12375,-8384,-18762,-4391c4966749,1867752,4964753,1876135,4969145,1882123r-5590,3593c4957567,1876534,4960362,1864159,4969943,1858170v4591,-2994,9980,-3792,14970,-2644xm150849,1844198v1996,-798,4391,,5190,2395l156022,1847803r14936,15458l193562,1863361r,-1c195559,1862562,197954,1863360,198753,1865756v798,1996,,4391,-2396,5189c189171,1873740,183183,1879329,179989,1886914r-371,21169l179991,1908470r-396,923l179590,1909668r-794,1588l177595,1914059r-160,-80l177195,1914459v-1996,798,-3992,-399,-4791,-2395l172415,1911265r-15579,-15969l134913,1894911r-831,785c132086,1896494,130090,1895297,129291,1893301r234,-507l128892,1892502v-798,-1997,,-4392,2395,-5191l132489,1887328r15566,-15185l148432,1850615r-778,-828c146856,1847791,147654,1845396,150049,1844597r507,234l150849,1844198xm2711215,1810367v-3491,-300,-7086,699,-9882,3094c2695745,1818252,2694947,1827034,2699738,1832623r7187,8383l2718501,1831026v1596,-1198,3590,-1198,4788,399c2724486,1833022,2724486,1835018,2722890,1836216r-11574,9980l2719697,1856175v400,400,1197,400,1994,l2745644,1836216v5589,-5190,6389,-13573,1198,-19162c2742050,1811465,2733269,1810667,2727680,1815457r-1198,1198c2725683,1817054,2724885,1817453,2724087,1817453v-798,,-1996,-399,-2396,-1197l2720496,1815058v-2395,-2795,-5788,-4392,-9281,-4691xm4016012,1800442r-153,7030l4010309,1812859r8045,152l4023682,1818401r160,-7335l4029049,1805859r-8001,-382l4016012,1800442xm2751634,1790706r14771,1198c2768401,1791904,2769598,1793500,2770398,1795896r-1202,14771c2769196,1812663,2767603,1813861,2765605,1813861v-1994,,-3189,-1597,-3189,-3593l2762814,1803480r-10781,9183l2752433,1813062v7186,8782,5990,21557,-2396,28742l2726482,1861764v-1597,1597,-3991,1996,-5986,1996c2718501,1863760,2716505,1862563,2714909,1860966r-8385,-9980l2697341,1858970r-399,7185c2696942,1868151,2695346,1869349,2693349,1869349v-1997,,-3193,-1597,-3193,-3593l2690555,1860567r-5188,-400c2683369,1860167,2682173,1858571,2682173,1856575v,-1996,1597,-3194,3592,-3194l2692952,1853780r9182,-7984l2694548,1837014v-7185,-8782,-5990,-21557,2394,-28743c2704928,1801085,2716904,1801884,2724486,1809468v6387,-4790,14770,-5189,21557,-1596l2758024,1797892r-6791,-400c2749238,1797492,2748041,1795896,2748041,1793900v,-1996,1595,-3194,3593,-3194xm4011068,1786713v1996,-798,4391,,5190,2395l4016233,1790282r8008,8010l4036616,1798292r400,-401c4039012,1797093,4041407,1797891,4042206,1800286v798,1996,,4391,-2395,5191l4039412,1805876r-1,1l4039410,1805878r-8382,8381l4031028,1825831r399,404c4031827,1828630,4030629,1831026,4028633,1831824r-315,-157l4028234,1831824v-1996,798,-3993,-399,-4792,-2395l4023451,1829024r-8241,-8527l4002697,1820247r-411,399c4000289,1821444,3998293,1820247,3997494,1818251r152,-329l3997494,1817852v-798,-1996,,-4392,2396,-5191l4000283,1812669r8390,-8390l4008673,1793103r-800,-799c4007075,1790307,4007873,1787912,4010268,1787113r508,234l4011068,1786713xm3949437,1776682r-245,17618l3936343,1806435r17241,239l3966503,1820111r253,-18227l3979414,1789713r-19045,-1401l3949437,1776682xm3944002,1763161r330,152l3944402,1763161v1996,-798,4391,,5189,2395l3949585,1765964r15325,15861l3987514,1781925r1,-2c3989511,1781125,3991906,1781923,3992705,1784318r,2l3992705,1784320v798,1996,,4391,-2395,5189l3990307,1789510r-16365,15967c3970749,1812662,3970749,1820646,3973543,1828231r-2391,4784l3971148,1833022r,l3969689,1832293r-3331,-1666c3963564,1823042,3957975,1817453,3950390,1814260r-21924,-386l3927634,1814659v-1996,798,-3992,-399,-4790,-2395l3923078,1811757r-633,-292c3921647,1809468,3922445,1807073,3924840,1806275r1201,17l3941607,1791106r392,-22336l3941606,1768351v-798,-1996,,-4391,2396,-5190xm6504763,1728930v-3493,-300,-7086,699,-9881,3094c6489294,1736814,6488495,1745597,6493286,1751186r7186,8383l6512049,1749589v1597,-1198,3593,-1198,4790,399c6518037,1751585,6518037,1753581,6516440,1754778r-11577,9980l6513246,1774738v400,400,1198,400,1996,l6539194,1754778v5589,-4790,6387,-13572,1198,-19161c6535602,1730028,6526819,1729230,6521230,1734020r-1197,1198c6519234,1735617,6518436,1736016,6517638,1736016v-799,,-1996,-399,-2396,-1198l6514045,1733621v-2396,-2795,-5789,-4392,-9282,-4691xm6545581,1709269r14771,1197c6561949,1710466,6563545,1712063,6564344,1714458r-1198,14772c6563146,1731226,6561549,1732423,6559553,1732423v-1996,,-3193,-1596,-3193,-3592l6556759,1722043r-10778,9183l6546380,1731625v7185,8782,5988,21557,-2395,28742l6520432,1780327v-1597,1597,-3992,1996,-5988,1996c6512448,1782323,6510452,1781126,6508855,1779529r-8383,-9980l6491290,1777533r-400,7185c6490890,1786714,6489294,1787912,6487298,1787912v-1996,,-3194,-1597,-3194,-3593l6484503,1779130r-5189,-400c6477318,1778730,6476120,1777134,6476120,1775138v,-1996,1597,-3194,3593,-3194l6486898,1772343r9182,-7984l6488495,1755577v-7185,-8783,-5988,-21557,2395,-28743c6498875,1719648,6510851,1720446,6518436,1728031v6387,-4790,14770,-5189,21557,-1597l6551969,1716454r-6787,-399c6543186,1716055,6541989,1714458,6541989,1712462v,-1996,1596,-3193,3592,-3193xm2070396,1665906v4990,1148,9581,4242,12575,9033l2077382,1678532v-3992,-6387,-12376,-8384,-18763,-4391c2052232,1678133,2050635,1686516,2054627,1692504r-5590,3593c2043049,1686915,2045843,1674540,2055425,1668551v4591,-2994,9980,-3792,14971,-2645xm1101506,1610431r-162,7422l1095795,1623240r8044,152l1109559,1629177r168,-7730l1114935,1616239r-8002,-382l1101506,1610431xm1096554,1597094v1997,-798,4392,,5190,2395l1101727,1600271r8399,8401l1122502,1608672r400,-400c1124898,1607474,1127293,1608272,1128092,1610667v799,1996,,4392,-2396,5191c1121704,1617455,1118511,1620648,1116914,1624640r,11976l1116914,1636616r,1l1116914,1637016r-2788,5176l1114120,1642205r-1,l1114119,1642205v-1996,799,-3992,-399,-4791,-2395l1109328,1639810r-8632,-8932l1088184,1630628r-412,399c1085776,1631825,1083780,1630628,1082981,1628632r152,-329l1082981,1628233v-798,-1996,,-4392,2395,-5191l1085769,1623050r8390,-8390l1094159,1603084r-400,-400c1092961,1600687,1093759,1598292,1096154,1597493r178,83l1096554,1597094xm1034923,1587062r-246,17618l1021834,1616810r17634,245l1051994,1630082r248,-17817l1064902,1600093r-19047,-1401l1034923,1587062xm5864348,1584470v4990,1147,9581,4241,12575,9032l5871334,1597095v-3992,-6387,-12375,-8384,-18762,-4391c5846184,1596696,5844188,1605079,5848580,1611067r-5590,3593c5837002,1605478,5839796,1593103,5849378,1587114v4591,-2994,9980,-3792,14970,-2644xm1029487,1573541r330,153l1029887,1573541v1996,-798,4391,,5191,2395l1035072,1576345r15323,15860c1057332,1595199,1065416,1595498,1073001,1592304r1690,780l1078192,1594699r,1l1078192,1594700v798,1996,,4391,-2396,5189c1068610,1602683,1062622,1608273,1059427,1615858r-378,21561l1059429,1637814v798,2395,,4790,-2396,5589l1056713,1643243r-80,160c1054637,1644201,1052641,1643003,1051842,1641007r6,-404l1036274,1624640r-22315,-392l1013121,1625039v-1997,798,-3992,-399,-4791,-2395l1008634,1621986r-304,-140c1007532,1619849,1008330,1617454,1010724,1616655r808,11l1027093,1601486r392,-22336l1027092,1578731v-799,-1996,,-4391,2395,-5190xm3590623,1539311v-3491,-300,-7090,698,-9882,3093c3575155,1547194,3574356,1555978,3579149,1561567r7184,8383l3597907,1559970v1598,-1198,3593,-1198,4794,399c3603897,1561966,3603897,1563962,3602299,1565159r-11582,9980l3599104,1585119v401,400,1200,400,2000,l3625059,1565159v5591,-4790,5989,-13572,1196,-19162c3621467,1540408,3612681,1539610,3607093,1544400r-1202,1198c3605093,1545997,3604294,1546396,3603500,1546396v-799,,-2000,-399,-2396,-1198l3599903,1544001v-2396,-2794,-5789,-4391,-9280,-4690xm4895446,1529784r-153,7033l4889737,1542209r7652,145l4903100,1548130r176,-8120l4908103,1535183r-7620,-363l4895446,1529784xm3631048,1519650r14775,1197c3647818,1520847,3649016,1522444,3649815,1524839r-1198,14771c3648617,1541606,3647018,1542803,3645023,1542803v-1996,,-3194,-1596,-3194,-3592l3642226,1532424r-10776,9182l3631848,1542005v7187,8783,5990,21558,-2397,28743l3605891,1590708v-1597,1597,-3989,1996,-5988,1996c3597907,1592704,3595913,1591507,3594316,1589910r-8386,-9980l3576753,1587914r-403,7185c3576350,1597095,3574752,1598293,3572758,1598293v-1994,,-3189,-1597,-3189,-3593l3569965,1589511r-5189,-400c3562782,1589111,3561586,1587515,3561586,1585519v,-1996,1592,-3194,3593,-3194l3572362,1582724r9177,-7984l3573960,1565958v-7184,-8783,-5989,-21558,2390,-28743c3584332,1530029,3596309,1530827,3603897,1538412v6387,-4790,14775,-5189,21564,-1597l3637439,1526835r-6789,-399c3628651,1526436,3627456,1524839,3627456,1522843v,-1996,1596,-3193,3592,-3193xm4890503,1516057v1996,-798,4391,,5189,2395l4895667,1519625r8009,8010l4915651,1527635r800,-800c4918447,1526037,4920842,1526835,4921640,1529230v799,1996,,4392,-2395,5190l4919190,1534476r-344,744l4918312,1535354r-7849,7849l4910463,1555577r,1c4911261,1557973,4910064,1560369,4907669,1561167v-1996,798,-3992,-399,-4791,-2395c4901281,1554580,4898088,1551487,4894245,1549840r-12121,-242l4881720,1549990v-1997,799,-3993,-399,-4791,-2395l4877012,1547417r-482,-222c4875732,1545198,4876530,1542803,4878925,1542004r785,15l4888108,1533623r,-11177l4887308,1521646v-798,-1996,,-4391,2395,-5190l4890211,1516690r292,-633xm4828861,1506437r-234,16807l4815779,1535378r17240,240l4845943,1549059r248,-17832l4858821,1519083r-19416,-1428l4828861,1506437xm4823837,1492105v1996,-798,4391,,5189,2395l4829009,1495709r14937,15459c4850882,1514162,4858966,1514462,4866551,1511268r269,124l4866950,1511266v1996,-798,4391,,5190,2395c4872938,1515657,4872140,1518053,4869744,1518851v-7185,2794,-13173,8383,-16367,15969c4850184,1542005,4850184,1549989,4852978,1557574v798,1198,,3593,-2395,4791c4848586,1563163,4846590,1561965,4845791,1559969r6,-396l4845793,1559571v-2794,-7585,-8383,-13174,-15968,-16369l4807902,1542818r-832,785c4805074,1544401,4803078,1543204,4802279,1541208r234,-507l4801880,1540408v-798,-1996,,-4391,2396,-5190l4805477,1535235r15565,-15185l4821420,1498522r-778,-828c4819844,1495698,4820642,1493303,4823037,1492504r508,234l4823837,1492105xm664914,1419152v-3493,-300,-7085,698,-9880,3093c649445,1427035,648647,1435819,653437,1441408r7186,8383l672200,1439811v1597,-1198,3593,-1198,4790,399c678188,1441807,678188,1443803,676591,1445000r-11577,9980l673397,1464960v400,400,1198,400,1996,l699345,1445000v5589,-5189,6387,-13572,1198,-19162c695752,1420249,686970,1419451,681381,1424241r-1197,1198c679385,1425838,678587,1426237,677789,1426237v-1198,,-1996,-399,-2396,-1198l674196,1423842v-2395,-2794,-5789,-4391,-9282,-4690xm705732,1399491r14772,1197c722100,1400688,723697,1402285,724495,1404680r-1198,14771c723297,1421447,721700,1422644,719705,1422644v-1997,,-3194,-1596,-3194,-3592l716910,1412265r-10778,9182l706531,1421846v7185,8783,5988,21558,-2395,28743l680583,1470549v-1597,1597,-3992,1996,-5988,1996c672599,1472545,670603,1471348,669006,1469751r-8383,-9980l651441,1467755r-399,7185c651042,1476936,649445,1478134,647449,1478134v-1996,,-3193,-1597,-3193,-3593l644655,1469352r-5190,-400c637469,1468952,636272,1467356,636272,1465360v,-1996,1597,-3194,3593,-3194l647050,1462565r9182,-7984l648647,1445799v-7186,-8783,-5988,-21558,2395,-28743c659026,1409870,671002,1410668,678587,1418253v6387,-4790,14770,-5189,21557,-1597l712120,1406676r-6787,-399c703337,1406277,702140,1404680,702140,1402684v,-1996,1596,-3193,3592,-3193xm2949833,1395249v4989,1148,9580,4242,12575,9032l2956820,1407875v-3994,-6388,-12376,-8384,-18765,-4392c2931668,1407076,2929674,1415460,2934064,1421847r-5590,3593c2922490,1416258,2925283,1403882,2934863,1397894v4590,-2994,9980,-3792,14970,-2645xm1980936,1339774r-162,7423l1975224,1352583r8045,152l1988980,1358512r177,-8121l1993984,1345564r-7621,-363l1980936,1339774xm1975984,1326437v1996,-798,4391,,5189,2395l1981156,1329615r8400,8401l2001532,1338016r799,-800c2004328,1336418,2006723,1337216,2007522,1339611v798,1996,,4392,-2397,5190l2005070,1344857r-343,744l2004192,1345735r-7849,7849l1996343,1365958r,1l1996343,1365960r,l1993549,1371548v-1996,798,-3992,-399,-4791,-2395c1987162,1364961,1983968,1361867,1980126,1360221r-12514,-250l1967200,1360370v-1995,799,-3992,-399,-4790,-2395l1962562,1357646r-152,-70c1961612,1355579,1962410,1353184,1964805,1352385r393,8l1973589,1344003r,-11575l1973188,1332027v-798,-1996,,-4391,2395,-5190l1975762,1326919r222,-482xm1914347,1316400r-240,17224l1901264,1345754r17635,245l1931429,1359032r243,-17424l1944330,1329436r-19045,-1400l1914347,1316400xm6743783,1313813v4990,1148,9581,4242,12575,9032l6750769,1326439v-3992,-6388,-12375,-8384,-18762,-4392c6725618,1326040,6723622,1334423,6728015,1340411r-5590,3593c6716437,1334822,6719630,1322446,6728813,1316458v4591,-2994,9980,-3792,14970,-2645xm1909317,1302485v1996,-798,4391,,5191,2395l1914496,1305684r15329,15865l1952429,1321649r2,-2c1954427,1320849,1956822,1321647,1957621,1324042r-1,2l1957621,1324044v798,1996,,4391,-2396,5189l1955224,1329233r-16367,15968l1938486,1366370r373,388l1938463,1367681r-5,274l1937671,1369530r-1207,2817l1936303,1372267r-240,479c1934067,1373544,1932071,1372346,1931272,1370350r11,-797l1915704,1353583r-22316,-391l1892550,1353983v-1996,798,-3992,-399,-4791,-2395l1888063,1350930r-304,-141c1886961,1348793,1887759,1346398,1890154,1345599r808,11l1906523,1330430r385,-21943l1906521,1308075v-798,-1996,,-4391,2395,-5190l1909095,1302967r222,-482xm4442502,1285421v-3493,-300,-7086,698,-9881,3093c4427033,1293304,4426234,1302088,4431025,1307677r7186,8383l4449788,1306080v1597,-1198,3593,-1198,4790,399c4455776,1308076,4455776,1310072,4454179,1311269r-11577,9980l4450985,1331229v400,400,1198,400,1996,l4476933,1311269v5589,-4790,6387,-13572,1198,-19162c4473341,1286518,4464558,1285720,4458969,1290510r-1197,1198c4456973,1292107,4456175,1292506,4455377,1292506v-1198,,-1996,-399,-2396,-1198l4451784,1290111v-2396,-2794,-5789,-4391,-9282,-4690xm24504,1274691v4990,1148,9581,4242,12575,9032l31490,1287317v-3993,-6388,-12376,-8384,-18763,-4392c6340,1286918,4344,1295301,8735,1301289r-5589,3593c-2842,1295700,-48,1283324,9533,1277336v4591,-2994,9981,-3792,14971,-2645xm4483320,1265760r14771,1197c4499688,1267357,4501284,1268953,4502083,1270949r-1198,14771c4500885,1287716,4499288,1288913,4497292,1288913v-1996,,-3193,-1596,-3193,-3592l4494498,1278534r-10778,9182l4484119,1288115v7185,8783,5988,21558,-2395,28743l4458171,1336818v-1597,1597,-3992,1996,-5988,1996c4450187,1338814,4448191,1337617,4446594,1336020r-8383,-9980l4429029,1334024r-400,7185c4428629,1343205,4427033,1344403,4425037,1344403v-1996,,-3194,-1597,-3194,-3593l4422242,1335621r-5189,-400c4415057,1335221,4413859,1333625,4413859,1331629v,-1996,1597,-3194,3593,-3194l4424637,1328834r9182,-7984l4426234,1312068v-7185,-8783,-5988,-21558,2395,-28743c4436614,1276139,4448590,1276937,4456175,1284522v6387,-4790,14770,-5189,21557,-1597l4489708,1272945r-6787,-399c4480925,1272546,4479728,1270949,4479728,1268953v,-1996,1596,-3193,3592,-3193xm5774881,1258728r-153,7033l5769171,1271154r7654,145l5782544,1277084r168,-7731l5787919,1264145r-8001,-381l5774881,1258728xm5769938,1245001v1996,-798,4391,,5189,2395l5775102,1248569r8009,8010l5795486,1256579r400,-401c5797882,1255380,5800277,1256178,5801076,1258573v798,1996,,4392,-2395,5190l5798282,1264163r-1,1l5798280,1264165r-8382,8381l5789898,1284523r,l5789898,1284524r,397l5787118,1290084r-14,28l5782538,1287829r-226,-113l5782312,1287715r-8631,-8930l5761559,1278543r-403,391c5759159,1279733,5757163,1278535,5756364,1276539r82,-177l5755965,1276140v-798,-1997,,-4392,2396,-5191l5759144,1270964r8399,-8397l5767543,1251390r-800,-800c5765945,1248594,5766743,1246199,5769138,1245400r508,234l5769938,1245001xm5708302,1235388r-240,17199l5695214,1264721r17240,240l5725373,1278397r253,-18226l5738256,1248027r-19416,-1428l5708302,1235388xm5702473,1221448r659,304l5703272,1221448v1996,-798,4391,,5190,2395l5708451,1224660r14930,15452c5730318,1243106,5738401,1243406,5745986,1240212r269,124l5746385,1240210v1996,-798,4391,,5190,2395c5752373,1244601,5751575,1246997,5749179,1247795v-7185,2794,-13173,8383,-16367,15969c5729619,1270949,5729619,1278933,5732413,1286518r-2392,4785l5730018,1291309r,l5728615,1290607r-3387,-1693c5722434,1281329,5716845,1275740,5709260,1272545r-21923,-384l5686505,1272946v-1996,798,-3992,-399,-4791,-2395l5681949,1270044r-634,-293c5680517,1267755,5681315,1265360,5683710,1264561r1202,17l5700478,1249393r384,-21920l5700077,1226638v-798,-1996,,-4391,2396,-5190xm1544352,1148096v-3492,-300,-7085,698,-9879,3093c1528886,1155979,1528087,1164763,1532877,1170352r7185,8383l1551637,1168755v1594,-1198,3591,-1198,4789,399c1557623,1170751,1557623,1172747,1556027,1173944r-11576,9980l1552833,1193904v398,400,1198,400,1996,l1578784,1173944v5588,-4790,6388,-13572,1198,-19162c1575189,1149193,1566405,1148395,1560816,1153185r-1197,1198c1558821,1154782,1558023,1155181,1557224,1155181v-798,,-1996,-399,-2395,-1198l1553632,1152786v-2395,-2794,-5788,-4391,-9280,-4690xm3802088,1141359v4990,1148,9581,4242,12575,9032l3809074,1153985v-3992,-6388,-12375,-8384,-18762,-4392c3783923,1153586,3781928,1161969,3786319,1167957r-5589,3593c3774742,1162368,3777536,1149992,3787117,1144004v4592,-2994,9981,-3792,14971,-2645xm1585172,1128435r14768,1197c1601537,1130032,1603133,1131628,1603933,1133624r-1199,14771c1602734,1150391,1601137,1151588,1599142,1151588v-1997,,-3194,-1596,-3194,-3592l1596348,1141209r-10776,9182l1585971,1150790v7184,8783,5986,21558,-2395,28743l1560018,1199493v-1596,1597,-3991,1996,-5987,1996c1552035,1201489,1550040,1200292,1548443,1198695r-8381,-9980l1530881,1196699r-399,7185c1530482,1205880,1528886,1207078,1526889,1207078v-1995,,-3191,-1597,-3191,-3593l1524096,1198296r-5189,-400c1516910,1197896,1515714,1196300,1515714,1194304v,-1996,1597,-3194,3593,-3194l1526491,1191509r9180,-7984l1528087,1174743v-7185,-8783,-5987,-21558,2395,-28743c1538464,1138814,1550438,1139612,1558023,1147197v6386,-4790,14770,-5189,21560,-1597l1591558,1135620r-6786,-399c1582777,1135221,1581580,1133624,1581580,1131628v,-1996,1595,-3193,3592,-3193xm2860376,1068719r-161,7422l2854264,1081918r8447,160l2868422,1087854r175,-8120l2873804,1074526r-8001,-381l2860376,1068719xm2855424,1055381v1998,-798,4392,,5189,2395l2860598,1058560r8400,8400l2881371,1066960r401,-401c2883767,1065761,2886162,1066559,2886960,1068954v799,1996,,4392,-2394,5190l2884169,1074542r-2,3l2884164,1074546r-8379,8381l2875785,1095301r,1c2876183,1097298,2875384,1099693,2872990,1100891v-1996,798,-3992,-399,-4792,-2395c2865004,1090113,2855424,1086120,2847046,1089314r-270,-125l2846646,1089314v-1997,799,-3993,-399,-4795,-2395l2841851,1086919v-795,-1997,,-4392,2397,-5191l2853031,1072947r,-11575l2852631,1060971v-798,-1996,,-4391,2392,-5190l2855202,1055863r222,-482xm2793794,1045350r-247,17618l2780707,1075097r17632,245l2810866,1088369r248,-17817l2823768,1058380r-19041,-1400l2793794,1045350xm2788358,1031829r330,153l2788759,1031829v1996,-798,4390,,5189,2395l2793941,1034633r15324,15860l2831866,1050593r2,-2c2833866,1049793,2836261,1050591,2837061,1052986r,2l2837061,1052988v800,1996,,4391,-2395,5189l2834662,1058178r-16367,15967l2817918,1095706r381,395c2819095,1098496,2818299,1100891,2815903,1101690r-320,-160l2815502,1101690v-1995,798,-3992,-400,-4787,-2396l2810717,1098891r-15572,-15965l2772832,1082535r-844,792c2769994,1084125,2768002,1082928,2767204,1080932r303,-659l2767204,1080132v-799,-1996,,-4391,2394,-5190l2770405,1074953r15559,-15179l2786357,1037438r-394,-419c2785165,1035023,2785963,1032628,2788358,1031829xm5321937,1014764v-3493,-300,-7086,698,-9881,3093c5306467,1022648,5305669,1031431,5310459,1037020r7187,8383l5329223,1035423v1596,-1198,3592,-1198,4790,399c5335211,1037419,5335211,1039415,5333614,1040613r-11577,9980l5330420,1060572v399,400,1198,400,1996,l5356368,1040613v5589,-4791,6387,-13573,1198,-19163c5352775,1015861,5343993,1015063,5338404,1019853r-1197,1198c5336408,1021450,5335610,1021849,5334811,1021849v-1197,,-1996,-399,-2395,-1197l5331219,1019454v-2396,-2794,-5789,-4391,-9282,-4690xm903940,1004034v4990,1148,9580,4242,12575,9032l910925,1016660v-3992,-6388,-12376,-8384,-18763,-4392c885777,1016261,883780,1024644,888171,1030632r-5589,3593c876593,1025043,879388,1012667,888969,1006679v4591,-2994,9980,-3792,14971,-2645xm5362755,995103r14771,1197c5379123,996300,5380719,997897,5381518,1000292r-1198,14771c5380320,1017059,5378723,1018256,5376727,1018256v-1996,,-3193,-1596,-3193,-3592l5373933,1007877r-10778,9182l5363554,1017458v7185,8783,5988,21558,-2395,28743l5337606,1066161v-1597,1597,-3992,1996,-5988,1996c5329622,1068157,5327626,1066960,5326029,1065363r-8383,-9980l5308463,1063367r-399,7185c5308064,1072548,5306467,1073746,5304471,1073746v-1996,,-3193,-1597,-3193,-3593l5301677,1064964r-5190,-400c5294491,1064564,5293294,1062968,5293294,1060972v,-1996,1596,-3194,3592,-3194l5304072,1058177r9182,-7984l5305669,1041411v-7186,-8782,-5988,-21558,2395,-28743c5316049,1005482,5328025,1006280,5335610,1013865v6387,-4790,14770,-5189,21557,-1597l5369143,1002288r-6787,-399c5360360,1001889,5359163,1000292,5359163,998296v,-1996,1596,-3193,3592,-3193xm6654316,988071r-153,7032l6648606,1000497r7653,145l6661970,1006418r176,-8121l6666973,993470r-7620,-363l6654316,988071xm6649373,974344v1996,-798,4391,,5190,2395l6654538,977912r8009,8010l6674521,985922r800,-800c6677317,984324,6679712,985122,6680511,987517v798,1996,,4392,-2396,5190l6678059,992764r-343,742l6677183,993640r-7850,7850l6669333,1013865r,1c6670131,1016261,6668934,1018657,6666539,1019455v-1996,798,-3992,-399,-4791,-2395c6660151,1012868,6656958,1009775,6653116,1008128r-12122,-242l6640591,1008277v-1997,798,-3993,-399,-4792,-2395l6635881,1005705r-481,-222c6634602,1003486,6635400,1001091,6637795,1000292r784,15l6646978,991910r,-11177l6646178,979933v-798,-1996,,-4391,2396,-5190l6649081,974977r292,-633xm6587731,964724r-234,16807l6574649,993665r17240,240l6604420,1006938r242,-17423l6617321,977343r-19046,-1401l6587731,964724xm6582707,950392v1996,-798,4391,,5189,2395l6587879,953996r14937,15459c6609752,972449,6617836,972748,6625421,969554r1112,513l6630611,971949r,1l6630611,971950r-1757,3805l6628215,977139v-7185,2794,-13173,8383,-16367,15969l6611477,1014277r371,387l6611454,1015585r-5,277l6610651,1017459r-1198,2794l6609294,1020173r-240,480c6607057,1021451,6605061,1020253,6604262,1018257r11,-798l6588695,1001489r-21923,-384l6565940,1001890v-1996,798,-3992,-399,-4791,-2395l6561383,998988r-633,-293c6559952,996699,6560750,994304,6563145,993505r1202,17l6579912,978337r378,-21528l6579512,955981v-798,-1996,,-4391,2395,-5190l6582415,951025r292,-633xm2423791,877439v-3493,-300,-7086,698,-9880,3093c2408321,885322,2407524,894106,2412313,899695r7186,8383l2431077,898098v1597,-1198,3593,-1198,4790,399c2437065,900094,2437065,902090,2435468,903287r-11577,9980l2432274,923247v400,400,1197,400,1996,l2458222,903287v5590,-4790,6388,-13572,1199,-19162c2454630,878536,2445847,877738,2440257,882528r-1197,1198c2438262,884125,2437464,884524,2436666,884524v-799,,-1996,-399,-2396,-1198l2433073,882129v-2396,-2794,-5789,-4391,-9282,-4690xm4681522,870303v4990,1148,9581,4242,12575,9032l4688508,882929v-3992,-6388,-12375,-8384,-18762,-4392c4663358,882530,4661362,890913,4665754,896901r-5590,3593c4654176,891312,4656971,878936,4666552,872948v4591,-2994,9980,-3792,14970,-2645xm2464610,857778r14771,1197c2480979,858975,2482575,860572,2483373,862967r-1198,14771c2482175,879734,2480579,880931,2478582,880931v-1996,,-3193,-1596,-3193,-3592l2475788,870552r-10778,9182l2465409,880133v7185,8783,5988,21558,-2395,28743l2439460,928836v-1598,1597,-3992,1996,-5989,1996c2431475,930832,2429480,929635,2427882,928038r-8383,-9980l2410318,926042r-400,7185c2409918,935223,2408321,936421,2406325,936421v-1996,,-3192,-1597,-3192,-3593l2403531,927639r-5190,-400c2396345,927239,2395148,925643,2395148,923647v,-1996,1598,-3194,3593,-3194l2405927,920852r9182,-7984l2407524,904086v-7187,-8783,-5989,-21558,2394,-28743c2417903,868157,2429879,868955,2437464,876540v6387,-4790,14771,-5189,21558,-1597l2470998,864963r-6787,-399c2462215,864564,2461018,862967,2461018,860971v,-1996,1596,-3193,3592,-3193xm3712617,815609r-144,6642l3706512,828035r8051,153l3720274,833964r176,-8120l3725278,821016r-7621,-363l3712617,815609xm3707681,801491v1999,-798,4392,,5192,2395l3712838,805450r8013,8018l3732826,813468r799,-799c3735621,811871,3738016,812669,3738815,815064v798,1996,,4392,-2396,5190l3736363,820311r-343,742l3735487,821186r-7850,7851l3727637,841411r,1c3728435,843807,3727238,845803,3724843,847001v-1996,798,-3992,-399,-4791,-2395c3718455,840414,3715262,837320,3711424,835674r-12523,-250l3698901,835424r-14,-7l3693711,833029v-799,-1997,,-4392,2395,-5191l3696501,827846r4,-7c3700497,826243,3703689,823049,3705287,819057r,-10778l3704488,807479v-799,-1996,,-4391,2396,-5190l3707239,802453r442,-962xm3646058,791878r-240,17199l3632969,821212r17242,239l3663134,834888r251,-18226l3676001,804517r-19402,-1428l3646058,791878xm3640230,777938r658,305l3641030,777938v1994,-798,4390,,5190,2395l3646208,781149r14931,15453c3668060,799596,3676145,799896,3683731,796702r269,124l3684129,796701v1996,-798,4392,,5191,2395c3690118,801092,3689320,803488,3686923,804286v-7185,2794,-13173,8383,-16367,15969c3667361,827440,3667361,835424,3670156,843009r-2393,4786l3667762,847799r,l3667762,847800v-1985,798,-3980,-400,-4775,-2396l3662987,845403r-15970,-16367l3625091,828651r-832,785c3622265,830234,3620266,829037,3619465,827041r236,-507l3619068,826241v-798,-1996,,-4391,2397,-5189l3622664,821069r15570,-15186l3638618,783964r-787,-836c3637035,781132,3637831,778737,3640230,777938xm6201371,744107v-3493,-300,-7085,698,-9880,3093c6185902,751991,6185103,760774,6189894,766363r7186,8383l6208657,764766v1597,-1198,3593,-1198,4790,399c6214645,766762,6214645,768758,6213048,769956r-11576,9980l6209855,789916v399,399,1197,399,1996,l6235803,769956v5588,-5190,6387,-13573,1197,-19163c6232210,745204,6223427,744406,6217839,749196r-1198,1198c6215843,750793,6215044,751192,6214246,751192v-799,,-1996,-399,-2395,-1197l6210653,748797v-2395,-2794,-5788,-4391,-9282,-4690xm1783376,732978v4990,1148,9581,4242,12575,9032l1790362,745604v-3992,-6388,-12376,-8384,-18763,-4392c1765211,745205,1763215,753588,1767607,759576r-5589,3593c1756030,753987,1758824,741611,1768405,735623v4591,-2994,9981,-3792,14971,-2645xm6241790,724047r14771,1197c6258557,725644,6259754,727240,6260553,729236r-1198,14771c6259355,746003,6257758,747200,6255762,747200v-1996,,-3193,-1596,-3193,-3592l6252968,736821r-10778,9182l6242589,746402v7185,8783,5988,21558,-2395,28743l6216641,795105v-1597,1597,-3992,1996,-5988,1996c6208657,797101,6206661,795904,6205064,794307r-8383,-9980l6187499,792311r-400,7185c6187099,801492,6185503,802690,6183507,802690v-1996,,-3194,-1597,-3194,-3593l6180712,793908r-5189,-400c6173527,793508,6172329,791912,6172329,789916v,-1996,1597,-3194,3593,-3194l6183107,787121r9182,-7984l6184704,770355v-7185,-8783,-5988,-21558,2395,-28743c6195084,734426,6207060,735224,6214645,742809v6387,-4790,14770,-5189,21557,-1597l6248178,731232r-6787,-399c6239395,730833,6238198,729236,6238198,727240v,-1996,1596,-3193,3592,-3193xm814459,678284r-144,6643l808363,690704r8447,160l822134,696245r169,-7726l827129,683692r-7625,-363l814459,678284xm809525,664167v1996,-798,4391,,5189,2395l814680,668125r8021,8019l834677,676144r800,-800c837473,674546,839869,675344,840668,677739v801,1996,,4392,-2396,5190l838216,682985r-343,744l837340,683863r-7851,7849l829489,703684r400,404c830287,706483,829090,708479,827094,709677v-1996,798,-3993,-399,-4791,-2395l821929,706895r-26,-13l821904,706869r-8238,-8519c809824,696703,805333,696503,801141,698100r-270,-125l800742,698100v-1996,799,-3992,-399,-4791,-2395l795951,695705r,c795153,693708,795951,691313,798346,690514r1,l807130,681733r,-10778l806330,670155v-798,-1996,,-4391,2395,-5190l809081,665129r444,-962xm747889,654554r-240,17199l734801,683887r17240,240l764960,697563r254,-18226l777843,667193r-19416,-1428l747889,654554xm742060,640614r659,304l742859,640614v1996,-798,4392,,5190,2395l748038,643825r14930,15453c769905,662272,777989,662572,785573,659378r269,124l785972,659376v1996,-798,4391,,5190,2395c791960,663767,791162,666163,788766,666961v-7185,2794,-13173,8383,-16367,15969c769206,690115,769206,698099,772000,705684r-2391,4782l769605,710475r,l769604,710475r-3089,-1545l764815,708080r,l764814,708079r,-1l748847,691711r-21923,-384l726093,692112v-1996,798,-3992,-399,-4791,-2395l721536,689210r-633,-293c720105,686921,720903,684526,723298,683727r1202,17l740065,668559r385,-21919l739665,645804v-798,-1996,,-4391,2395,-5190xm3303226,606782v-3494,-300,-7089,698,-9882,3093c3287754,614666,3286956,623449,3291749,629038r7183,8383l3310514,627441v1596,-1198,3591,-1198,4789,399c3316503,629437,3316503,631433,3314903,632631r-11578,9980l3311708,652591v402,399,1202,399,1998,l3337657,632631v5591,-5190,6389,-13573,1200,-19163c3334068,607879,3325284,607081,3319694,611871r-1197,1198c3317699,613468,3316900,613867,3316105,613867v-802,,-2000,-399,-2399,-1197l3312509,611472v-2397,-2794,-5790,-4391,-9283,-4690xm5560558,599646v4990,1148,9581,4242,12575,9032l5567544,612272v-3992,-6388,-12375,-8384,-18762,-4392c5542793,611873,5540797,620256,5544790,626244r-5590,3593c5533212,620655,5536006,608279,5545588,602291v4591,-2994,9980,-3792,14970,-2645xm3344046,586722r14777,1197c3360419,588319,3362015,589915,3362816,591911r-1199,14771c3361617,608678,3360020,609875,3358024,609875v-1996,,-3195,-1596,-3195,-3592l3355230,599496r-10783,9182l3344845,609077v7189,8783,5991,21558,-2393,28743l3318898,657780v-1598,1597,-3995,1996,-5988,1996c3310912,659776,3308914,658579,3307318,656982r-8386,-9980l3289750,654986r-397,7185c3289353,664167,3287754,665365,3285759,665365v-1997,,-3194,-1597,-3194,-3593l3282965,656583r-5190,-400c3275779,656183,3274580,654587,3274580,652591v,-1996,1596,-3194,3593,-3194l3285359,649796r9182,-7984l3286956,633030v-7186,-8783,-5989,-21558,2397,-28743c3297335,597101,3309313,597899,3316900,605484v6386,-4790,14767,-5189,21558,-1597l3350437,593907r-6791,-399c3341650,593508,3340453,591911,3340453,589915v,-1996,1597,-3193,3593,-3193xm4592055,544561r-153,7033l4586345,556987r7653,145l4599717,562917r168,-7730l4605094,549978r-8002,-381l4592055,544561xm4587112,530834v1996,-798,4391,,5189,2395l4592276,534402r8009,8010l4612661,542412r399,-400c4615056,541214,4617451,542012,4618249,544407v799,1996,,4392,-2395,5190l4615456,549996r-1,1l4615454,549997r-8382,8383l4607072,570355r,1l4607072,570357r,398l4604298,575906r-20,39l4604277,575945r,c4602281,576743,4600284,575546,4599486,573550r,-1l4590855,564618r-12123,-242l4578329,564767v-1997,798,-3993,-399,-4791,-2395l4573620,562195r-481,-222c4572341,559976,4573139,557581,4575534,556782r784,15l4584717,548400r,-11177l4583917,536423v-798,-1996,,-4391,2395,-5190l4586820,531467r292,-633xm4525475,521220r-239,17200l4512387,550555r17241,240l4542547,564231r253,-18226l4555431,533860r-19417,-1428l4525475,521220xm4519646,507281r659,304l4520446,507281v1996,-798,4391,,5189,2395l4525624,510492r14931,15453c4547491,528939,4555575,529239,4563160,526045r269,124l4563559,526044v1996,-798,4391,,5190,2395c4569547,530435,4568749,532831,4566353,533629v-7185,2794,-13173,8383,-16367,15969c4546793,556783,4546793,564767,4549587,572352r-2385,4771l4547193,577143r-1,l4547192,577143r-4687,-2343l4542402,574748r-2,-1l4542400,574746r-15966,-16367l4504510,557995r-831,784c4501683,559577,4499687,558380,4498888,556384r234,-507l4498489,555585v-798,-1996,,-4391,2396,-5190l4502085,550412r15566,-15186l4518036,513306r-785,-835c4516453,510475,4517251,508080,4519646,507281xm377892,486225v-3493,-300,-7086,698,-9880,3093c362423,494109,361625,502892,366415,508481r7185,8383l385178,506884v1597,-1198,3593,-1198,4790,399c391166,508880,391166,510876,389569,512073r-11578,9980l386376,532033v399,400,1197,400,1996,l412324,512073v5588,-4790,5988,-13572,1197,-19162c408731,487322,399948,486524,394360,491314r-1198,1198c392364,492911,391564,493310,390767,493310v-1198,,-1996,-399,-2395,-1197l387173,490915v-2395,-2794,-5788,-4391,-9281,-4690xm7080807,473051v-3493,-300,-7086,698,-9881,3093c7065337,480934,7064539,489718,7069329,495307r7187,8383l7088093,493710v1597,-1198,3593,-1198,4790,399c7094081,495706,7094081,497702,7092484,498899r-11577,9980l7089290,518859v400,400,1198,400,1996,l7115238,498899v5589,-4790,6388,-13572,1198,-19162c7111646,474148,7102863,473350,7097274,478140r-1197,1198c7095278,479737,7094480,480136,7093682,480136v-799,,-1996,-399,-2396,-1198l7090089,477741v-2396,-2794,-5789,-4391,-9282,-4690xm418312,466564r14770,1197c435078,467761,436276,469358,436675,471354r-1198,14771c435477,488121,433880,489318,431884,489318v-1996,,-3193,-1597,-3193,-3593l429090,478939r-10778,9182l418711,488520v7185,8783,5988,21558,-2395,28743l392763,537223v-1597,1597,-3992,1996,-5988,1996c384778,539219,382783,538021,381185,536425r-8382,-9980l363620,534429r-399,7185c363221,543610,361625,544808,359628,544808v-1996,,-3193,-1597,-3193,-3593l356834,536025r-5190,-399c349648,535626,348451,534029,348451,532033v,-1996,1597,-3193,3593,-3193l359628,529638r9182,-7984l361226,512872v-7186,-8782,-5989,-21558,2394,-28743c371604,476943,383580,477741,391166,485326v6387,-4790,14770,-5189,21557,-1597l424699,473749r-6787,-399c415916,473350,414719,471753,414719,469757v,-1996,1597,-3193,3593,-3193xm2662811,462322v4989,1148,9580,4242,12576,9032l2669797,474948v-3992,-6388,-12375,-8384,-18762,-4392c2644645,474549,2642653,482932,2647042,488920r-5588,3593c2635467,483331,2638261,470955,2647840,464967v4592,-2994,9981,-3792,14971,-2645xm7121226,453390r14771,1197c7137993,454587,7139190,456184,7139989,458579r-1198,14771c7138791,475346,7137194,476543,7135198,476543v-1996,,-3193,-1596,-3193,-3592l7132404,466164r-10778,9182l7122025,475745v7185,8783,5988,21558,-2395,28743l7096077,524448v-1597,1597,-3992,1996,-5988,1996c7088093,526444,7086097,525247,7084500,523650r-8383,-9980l7066934,521654r-399,7185c7066535,530835,7064938,532033,7062942,532033v-1996,,-3193,-1597,-3193,-3593l7060148,523251r-5190,-400c7052962,522851,7051765,521255,7051765,519259v,-1996,1596,-3194,3592,-3194l7062543,516464r9182,-7984l7064140,499698v-7186,-8783,-5988,-21558,2395,-28743c7074520,463769,7086496,464567,7094081,472152v6387,-4790,14770,-5189,21557,-1597l7127614,460575r-6787,-399c7118831,460176,7117634,458579,7117634,456583v,-1996,1596,-3193,3592,-3193xm1693910,407237r-154,7033l1688199,419663r7653,145l1701572,425593r168,-7731l1706947,412654r-8002,-381l1693910,407237xm1688965,393510v1997,-798,4392,,5191,2395l1694131,397079r8009,8009l1714514,405088r401,-401c1716911,403889,1719306,404687,1720105,407082v797,1996,,4392,-2396,5190l1717312,412670r-2,3l1717308,412674r-8381,8381l1708927,433031r1,1l1708927,433033r,398l1706147,438594r-14,27c1704137,439419,1702141,438222,1701342,436226v-1597,-4192,-4791,-7286,-8634,-8932l1680586,427052r-403,391c1678186,428242,1676189,427044,1675390,425048r83,-177l1674991,424649v-798,-1997,,-4392,2396,-5191l1678171,419473r8400,-8397l1686571,399899r-801,-800c1684972,397103,1685770,394708,1688166,393909r507,234l1688965,393510xm1627326,383896r-239,17200l1614238,413230r17240,240l1644398,426906r255,-18226l1657283,396536r-19417,-1428l1627326,383896xm1621496,369957r659,304l1622295,369957v1997,-798,4392,,5191,2395l1627475,373168r14932,15453c1649344,391615,1657427,391915,1665011,388721r268,124l1665410,388719v1998,-798,4393,,5191,2395c1671400,393110,1670601,395506,1668204,396304v-7185,2794,-13174,8383,-16366,15969c1648645,419459,1648645,427443,1651439,435027r-2391,4780l1649045,439818r,l1649044,439818r-1819,-910l1644254,437423v-2795,-7186,-8385,-13174,-15970,-16369l1606360,420670r-832,785c1603532,422253,1601536,421056,1600737,419060r235,-507l1600338,418260v-798,-1996,,-4391,2395,-5190l1603935,413087r15566,-15185l1619887,375982r-786,-835c1618302,373151,1619101,370756,1621496,369957xm4155079,352892v-3493,-300,-7086,698,-9881,3093c4139610,360775,4138811,369559,4143602,375148r7186,8383l4162365,373551v1597,-1198,3593,-1198,4790,399c4168353,375547,4168353,377543,4166756,378740r-11577,9980l4163562,398700v400,400,1198,400,1996,l4189510,378740v5988,-5189,6387,-13572,1198,-19162c4185918,353989,4177135,353191,4171546,357981r-1197,1198c4169550,359578,4168752,359977,4167954,359977v-1198,,-1996,-399,-2396,-1198l4164361,357582v-2396,-2794,-5789,-4391,-9282,-4690xm4195897,333231r14771,1197c4212664,334428,4213861,336025,4214660,338420r-1198,14771c4213462,355187,4211865,356384,4209869,356384v-1996,,-3193,-1596,-3193,-3592l4207075,346005r-10778,9182l4196696,355586v7185,8783,5988,21558,-2395,28743l4170748,404289v-1597,1597,-3992,1996,-5988,1996c4162764,406285,4160768,405088,4159171,403491r-8383,-9980l4141606,401495r-400,7185c4141206,410676,4139610,411874,4137614,411874v-1996,,-3194,-1597,-3194,-3593l4134819,403092r-5189,-400c4127634,402692,4126436,401096,4126436,399100v,-1996,1597,-3194,3593,-3194l4137214,396305r9182,-7984l4138811,379539v-7185,-8783,-5988,-21558,2395,-28743c4149191,343610,4161167,344408,4168752,351993v6387,-4790,14770,-5189,21557,-1597l4202285,340416r-6787,-399c4193502,340017,4192305,338420,4192305,336424v,-1996,1596,-3193,3592,-3193xm6439993,328590v4990,1148,9581,4242,12575,9032l6446979,341216v-3992,-6388,-12375,-8384,-18762,-4392c6421829,340817,6420232,349200,6424225,355188r-5590,3593c6412647,349599,6415442,337223,6425023,331235v4591,-2994,9980,-3792,14970,-2645xm5471482,273896r-145,6642l5465377,286322r8057,153l5479144,292251r177,-8120l5484147,279304r-7620,-363l5471482,273896xm5466547,259778v1996,-798,4391,,5189,2395l5471702,263737r8018,8019l5491696,271756r799,-800c5494491,270158,5496886,270956,5497685,273351v798,1996,,4392,-2395,5190l5495233,278599r-343,742l5494357,279474r-7850,7850l5486507,299698r,1l5486507,299700r-1,2l5483713,305288v-1996,798,-3992,-399,-4790,-2395c5477326,298701,5474132,295607,5470290,293961r-12525,-250l5457765,293711r-8,-3l5452574,291316v-798,-1997,,-4392,2396,-5191l5455365,286133r3,-7c5459361,284530,5462555,281336,5464152,277344r,-10777l5463352,265767v-798,-1996,,-4391,2395,-5190l5466103,260741r444,-963xm5404905,250559r-234,16806l5391823,279499r17240,240l5421594,292772r242,-17424l5434494,263176r-19045,-1400l5404905,250559xm5399881,236226v1996,-798,4391,,5190,2395l5405054,239831r14936,15458l5442593,255389r2,-2c5444591,254589,5446986,255387,5447785,257782r,2l5447785,257784v798,1996,,4391,-2395,5189l5445388,262974r-16366,15967l5428651,300110r372,388l5428628,301421r-5,274l5427832,303278r-1205,2809l5426467,306007r-239,479c5424231,307284,5422235,306086,5421437,304090r11,-796l5405869,287323r-21923,-384l5383114,287724v-1996,798,-3992,-399,-4791,-2395l5378557,284822r-633,-293c5377126,282533,5377924,280138,5380319,279339r1202,17l5397087,264171r377,-21528l5396686,241815v-798,-1996,,-4391,2396,-5190l5399589,236859r292,-633xm1257332,215568v-3492,-300,-7086,698,-9879,3093c1241865,223452,1241065,232235,1245857,237824r7185,8383l1264618,236227v1597,-1198,3593,-1198,4791,399c1270606,238223,1270606,240219,1269009,241416r-11577,9980l1265816,261376v399,400,1198,400,1995,l1291763,241416v5589,-5189,5988,-13572,1198,-19162c1288171,216665,1279388,215867,1273799,220657r-1197,1198c1271803,222254,1271006,222653,1270207,222653v-798,,-1996,-399,-2396,-1197l1266614,220258v-2395,-2794,-5788,-4391,-9282,-4690xm3514679,208431v4992,1148,9579,4242,12574,9032l3521665,221057v-3993,-6388,-12373,-8384,-18760,-4392c3496518,220658,3494523,229041,3498913,235029r-5587,3593c3487338,229440,3490132,217064,3499712,211076v4590,-2994,9978,-3792,14967,-2645xm1297751,195907r14771,1197c1314518,197104,1315715,198701,1316514,201096r-1198,14771c1315316,217863,1313719,219060,1311723,219060v-1996,,-3193,-1596,-3193,-3592l1308929,208681r-10778,9182l1298550,218262v7185,8783,5988,21558,-2395,28743l1272602,266965v-1596,1597,-3992,1996,-5988,1996c1264618,268961,1262622,267764,1261025,266167r-8383,-9980l1243460,264171r-398,7185c1243062,273352,1241465,274550,1239469,274550v-1997,,-3193,-1597,-3193,-3593l1236675,265768r-5190,-400c1229489,265368,1228291,263772,1228291,261776v,-1996,1598,-3194,3593,-3194l1239070,258981r9181,-7984l1240666,242215v-7185,-8783,-5988,-21558,2396,-28743c1251046,206286,1263021,207084,1270606,214669v6387,-4790,14770,-5189,21557,-1597l1304139,203092r-6787,-399c1295356,202693,1294159,201096,1294159,199100v,-1996,1596,-3193,3592,-3193xm2573346,136581r-153,7032l2567635,149006r7653,145l2581000,154927r175,-8121l2586000,141979r-7618,-363l2573346,136581xm2568401,122853v1996,-798,4392,,5191,2395l2573567,126422r8009,8009l2593550,134431r800,-800c2596346,132833,2598741,133631,2599539,136026v800,1996,,4392,-2394,5190l2597088,141272r-344,744l2596211,142150r-7849,7849c2586764,153991,2586764,158383,2588362,162374r,l2588362,162375v799,2395,-400,4791,-2794,5589c2583573,168762,2581577,167565,2580778,165569v-1596,-4192,-4791,-7286,-8634,-8932l2560023,156395r-404,391c2557623,157584,2555627,156387,2554828,154391r82,-177l2554429,153992v-798,-1997,,-4392,2395,-5191l2557609,148816r8397,-8397l2566006,129242r-798,-800c2564410,126446,2565208,124051,2567602,123252r508,234l2568401,122853xm2506758,113233r-231,16807l2493678,142174r17238,240l2523843,155857r247,-17833l2536721,125879r-19418,-1428l2506758,113233xm2501736,98901v1996,-798,4391,,5189,2395l2506908,102505r14937,15459c2528780,120958,2536865,121258,2544451,118064r269,124l2544849,118063v1996,-798,4391,,5190,2395c2550837,122454,2550039,124850,2547643,125648v-7186,2794,-13173,8383,-16368,15969c2528082,148803,2528082,156786,2530877,164371v799,1198,-399,3593,-2395,4791c2526485,169960,2524490,168762,2523691,166766r6,-396l2523691,166367v-2794,-7186,-8383,-13174,-15968,-16369l2485801,149614r-832,785c2482973,151197,2480977,150000,2480178,148004r235,-507l2479778,147204v-798,-1996,,-4391,2395,-5190l2483376,142031r15566,-15185l2499319,105318r-778,-828c2497743,102494,2498541,100099,2500936,99300r508,234l2501736,98901xm5034514,81836v-3493,-300,-7086,698,-9881,3093c5019044,89720,5018246,98503,5023036,104092r7187,8383l5041800,102495v1596,-1198,3592,-1198,4790,399c5047788,104491,5047788,106487,5046191,107684r-11577,9980l5042997,127644v399,400,1198,400,1996,l5068945,107684v5589,-4790,6387,-13573,1198,-19162c5065352,82933,5056570,82135,5050981,86925r-1197,1198c5048985,88522,5048187,88921,5047388,88921v-1197,,-1996,-399,-2395,-1197l5043796,86526v-2396,-2794,-5789,-4391,-9282,-4690xm616513,71107v4990,1148,9581,4242,12575,9032l623499,83732v-3992,-6387,-12375,-8383,-18763,-4391c598348,83333,596353,91717,600745,97705r-5590,3593c589167,92116,591961,79740,601542,73752v4592,-2994,9981,-3793,14971,-2645xm5075332,62175r14771,1197c5092099,63372,5093296,64969,5094095,67364r-1198,14771c5092897,84131,5091300,85328,5089304,85328v-1996,,-3193,-1596,-3193,-3592l5086510,74949r-10778,9182l5076131,84530v7185,8782,5988,21558,-2395,28743l5050183,133233v-1597,1597,-3992,1996,-5988,1996c5042199,135229,5040203,134032,5038606,132435r-8383,-9980l5021040,130439r-399,7185c5020641,139620,5019044,140818,5017048,140818v-1996,,-3193,-1597,-3193,-3593l5014254,132036r-5190,-400c5007068,131636,5005871,130040,5005871,128044v,-1996,1596,-3194,3592,-3194l5016649,125249r9182,-7984l5018246,108483v-7186,-8783,-5988,-21558,2395,-28743c5028626,72554,5040602,73352,5048187,80937v6387,-4790,14770,-5189,21557,-1597l5081720,69360r-6787,-399c5072937,68961,5071740,67364,5071740,65368v,-1996,1596,-3193,3592,-3193xm7319428,57933v4990,1148,9581,4242,12575,9032l7326414,70558v-3992,-6387,-12375,-8383,-18762,-4391c7301264,70159,7299667,78543,7303660,84531r-5590,3593c7292082,78942,7294876,66566,7304458,60578v4591,-2994,9980,-3793,14970,-2645xm6259753,8682v9183,-3592,19562,-3592,28744,400c6297678,13074,6304864,20259,6308456,29841v799,2395,,4790,-2395,5589c6304065,36228,6302069,35031,6301271,33035v-2794,-7186,-8383,-13175,-15968,-16369c6278117,13473,6270133,13473,6262548,16267v-1996,799,-4391,,-5190,-2395c6256560,11876,6257358,9481,6259753,8682xm6371930,299v1996,-798,4391,,5190,2395c6377918,4690,6377120,7086,6374724,7884v-3992,1597,-7185,4790,-8782,8782l6365942,28642r,1l6365942,28644r,399l6363155,34218r-7,14l6363148,34232r,c6361152,35031,6359155,33833,6358356,31837r,-1l6349725,22904v-3843,-1646,-8334,-1846,-12526,-250c6335203,23453,6332807,22654,6332009,20259v-798,-1996,,-4391,2395,-5190c6340592,12674,6347179,12974,6352868,15419r5719,5785l6358755,13473v2397,-5988,7187,-10779,13175,-13174xe" fillcolor="#27aae1 [3206]" stroked="f" strokeweight=".1109mm">
                  <v:stroke joinstyle="miter"/>
                  <v:path arrowok="t" o:connecttype="custom" o:connectlocs="4025601,4852324;4025439,4859747;4019890,4865133;4027935,4865285;4033654,4871070;4033822,4863340;4039030,4858132;4031028,4857750;4020649,4838987;4025839,4841383;4025822,4842165;4034221,4850565;4046596,4850565;4046597,4850565;4046996,4850165;4052186,4852560;4049791,4857751;4041008,4866533;4041008,4878509;4041008,4878509;4041008,4878510;4041008,4878908;4038221,4884084;4038214,4884098;4038214,4884098;4033422,4881703;4033422,4881702;4024790,4872771;4012278,4872521;4011867,4872920;4007075,4870525;4007227,4870196;4007075,4870126;4009470,4864935;4009864,4864943;4018254,4856553;4018254,4844977;4017853,4844577;4020248,4839386;4020427,4839469;3959018,4828955;3958773,4846573;3945930,4858702;3963564,4858947;3976090,4871975;3976337,4854158;3988996,4841986;3969950,4840585;3953582,4815434;3953912,4815587;3953983,4815434;3959172,4817829;3959166,4818237;3974491,4834098;3997096,4834197;3998826,4834996;4002286,4836592;4002286,4836593;4002286,4836593;3999891,4841782;3999890,4841783;3983523,4857751;3983145,4879312;3983523,4879706;3981128,4885295;3980809,4885136;3980729,4885296;3975938,4882900;3975944,4882496;3960370,4866533;3938055,4866141;3937216,4866932;3932425,4864536;3932729,4863878;3932425,4863738;3934820,4858548;3935628,4858559;3951188,4843379;3951580,4821043;3951187,4820624;3953582,4815434;6487198,4798369;6477317,4801463;6475721,4820625;6482907,4829008;6494484,4819028;6499274,4819427;6498875,4824218;6487298,4834198;6495681,4844177;6497677,4844177;6521629,4824218;6522827,4805056;6503665,4803459;6502468,4804657;6500073,4805455;6497677,4804258;6496480,4803060;6487198,4798369;2069184,4787241;2081759,4796274;2076170,4799867;2057407,4795476;2053415,4813839;2047826,4817432;2054213,4789886;2069184,4787241;6528016,4778708;6542787,4779906;6546779,4783898;6545581,4798669;6541988,4801863;6538795,4798270;6539194,4791482;6528416,4800665;6528815,4801064;6526420,4829806;6502867,4849766;6496879,4851762;6491290,4848968;6482907,4838988;6473725,4846972;6473325,4854157;6469733,4857351;6466539,4853758;6466938,4848569;6461749,4848169;6458555,4844577;6462148,4841383;6469333,4841782;6478515,4833798;6470930,4825016;6473325,4796273;6500871,4797470;6522428,4795874;6534404,4785894;6527617,4785494;6524424,4781902;6528016,4778708;1100272,4732547;1100127,4739188;1094174,4744966;1102622,4745126;1107942,4750507;1108110,4742782;1112937,4737955;1105317,4737592;1095337,4718429;1100527,4720824;1100493,4722388;1108510,4730406;1120486,4730406;1121285,4729607;1126475,4732002;1124080,4737193;1124025,4737248;1123681,4737991;1123147,4738125;1115296,4745975;1115296,4757946;1115696,4758350;1112902,4763939;1108110,4761544;1107738,4761159;1107711,4761145;1107711,4761131;1099478,4752611;1086953,4752362;1086684,4752237;1086555,4752362;1081764,4749967;1081763,4749967;1084158,4744776;1084160,4744776;1092942,4735995;1092942,4725217;1092143,4724418;1094539,4719227;1094893,4719391;1033700,4708789;1033461,4726015;1020612,4738150;1037853,4738389;1050778,4751832;1051026,4733999;1063685,4721827;1044640,4720426;1028671,4694876;1033860,4697271;1033849,4698073;1049181,4713939;1071785,4714039;1071786,4714038;1076976,4716433;1076976,4716434;1076976,4716434;1074580,4721624;1074578,4721625;1058212,4737592;1057813,4760346;1055418,4765136;1050626,4762741;1050632,4762345;1050627,4762342;1034659,4745975;1012736,4745589;1011905,4746374;1007113,4743979;1007348,4743472;1006715,4743180;1009109,4737990;1010310,4738007;1025876,4722821;1026262,4700875;1025876,4700465;1028271,4695275;1028449,4695357;3589019,4661045;3579143,4664139;3577545,4683301;3584729,4691684;3596304,4681704;3601097,4682103;3600696,4686894;3589119,4696874;3597505,4706853;3599499,4706853;3623455,4686894;3624656,4667732;3605488,4666135;3604293,4667333;3601896,4668131;3599499,4666934;3598303,4665736;3589019,4661045;5846784,4653908;5859359,4662941;5853770,4666534;5835008,4662143;5831016,4680506;5825426,4684099;5831814,4656553;5846784,4653908;3629844,4641384;3644616,4642582;3648610,4646574;3647413,4661345;3643817,4664539;3640624,4660946;3641024,4654158;3630244,4663341;3630643,4663740;3628248,4692482;3604690,4712442;3598701,4714438;3593114,4711644;3584729,4701664;3575551,4709648;3575148,4716833;3571556,4720027;3568368,4716434;3568763,4711245;3563574,4710845;3560385,4707253;3563976,4704059;3571160,4704458;3580338,4696474;3572758,4687692;3575148,4658949;3602695,4660146;3624256,4658550;3636234,4648570;3629445,4648170;3626252,4644578;3629844,4641384;4877881,4598825;4877728,4605857;4872173,4611249;4879824,4611394;4885543,4617179;4885711,4609449;4890918,4604242;4882918,4603861;4872938,4585097;4878128,4587492;4878103,4588666;4886112,4596675;4898486,4596675;4898886,4596274;4904076,4598669;4901680,4603860;4901283,4604257;4901281,4604260;4901279,4604261;4892898,4612642;4892898,4624618;4892898,4624618;4892898,4624619;4892898,4625017;4890112,4630193;4890104,4630207;4890104,4630207;4890104,4630207;4885312,4627812;4885312,4627811;4876681,4618879;4864560,4618638;4864156,4619030;4859364,4616635;4859447,4616457;4858965,4616235;4861360,4611044;4862145,4611059;4870543,4602663;4870543,4591486;4869743,4590687;4872139,4585496;4872646,4585730;4811301,4575483;4811062,4592683;4798213,4604818;4815454,4605057;4828374,4618495;4828627,4600267;4841257,4588123;4821840,4586695;4805472,4561544;4806131,4561848;4806272,4561544;4811461,4563940;4811450,4564755;4826381,4580208;4848986,4580308;4849255,4580432;4849386,4580306;4854576,4582701;4852180,4587891;4835813,4603860;4835414,4626614;4833019,4631404;4833018,4631405;4828228,4629010;4812260,4612643;4790336,4612257;4789505,4613042;4784714,4610647;4784948,4610140;4784315,4609848;4786710,4604658;4787911,4604675;4803477,4589489;4803862,4567569;4803077,4566734;4805472,4561544;663700,4540487;653819,4543581;652223,4562743;659409,4571126;670986,4561146;675776,4561545;675377,4566336;663800,4576316;672183,4586295;674179,4586295;698131,4566336;699329,4547174;680167,4545577;678970,4546775;676575,4547573;674179,4546376;672982,4545178;663700,4540487;7366633,4527313;7356752,4530407;7355156,4549569;7362342,4557952;7373919,4547972;7378709,4548371;7378310,4553162;7366733,4563142;7375117,4573121;7377113,4573121;7401065,4553162;7402262,4534000;7383101,4532403;7381903,4533601;7379508,4534399;7377113,4533202;7375915,4532004;7366633,4527313;704119,4520826;718890,4522024;722882,4526016;721684,4540787;718091,4543981;714898,4540388;715297,4533600;704519,4542783;704918,4543182;702523,4571924;678970,4591884;672982,4593880;667393,4591086;659010,4581106;649827,4589090;649428,4596275;645835,4599469;642642,4595876;643041,4590687;637851,4590287;634658,4586695;638251,4583501;645436,4583900;654618,4575916;647033,4567134;649428,4538391;676974,4539588;698531,4537992;710507,4528012;703720,4527612;700527,4524020;704119,4520826;2948622,4516585;2961198,4525617;2955609,4529210;2936846,4524819;2932854,4543182;2927263,4546775;2933651,4519229;2948622,4516585;7407052,4507652;7421823,4508850;7425815,4512842;7424617,4527613;7421024,4530807;7417831,4527214;7418230,4520426;7407452,4529609;7407851,4530008;7405456,4558750;7381903,4578710;7375915,4580706;7370326,4577912;7361943,4567932;7352760,4575916;7352361,4583101;7348768,4586295;7345575,4582702;7345974,4577513;7340784,4577113;7337591,4573521;7341184,4570327;7348369,4570726;7357551,4562742;7349966,4553960;7352361,4525217;7379907,4526414;7401464,4524818;7413440,4514838;7406653,4514438;7403460,4510846;7407052,4507652;1979716,4461500;1979563,4468532;1974014,4473918;1982057,4474070;1987387,4479460;1987546,4472125;1992753,4466918;1984752,4466536;1974773,4447772;1979963,4450168;1979937,4451342;1987945,4459351;2000320,4459351;2000720,4458950;2005910,4461345;2003515,4466536;2003117,4466934;2003116,4466935;2003116,4466935;1994732,4475318;1994732,4486890;1995132,4487294;1992338,4492883;1992023,4492726;1991938,4492883;1987147,4490488;1987155,4490084;1978914,4481556;1966401,4481306;1965990,4481705;1961199,4479310;1961350,4478981;1961199,4478911;1963594,4473720;1963988,4473728;1972378,4465338;1972378,4454163;1971577,4453363;1973972,4448172;1974480,4448406;1913135,4438159;1912896,4455359;1900047,4467494;1917288,4467733;1930208,4481170;1930462,4462943;1943092,4450799;1923674,4449371;1907307,4424220;1907966,4424525;1908106,4424220;1913296,4426615;1913284,4427430;1928216,4442884;1950821,4442983;1951091,4443107;1951221,4442982;1956411,4445377;1954015,4450567;1937648,4466536;1937248,4489290;1934858,4494071;1934854,4494081;1934853,4494081;1934853,4494081;1933056,4493182;1930062,4491686;1914094,4475319;1892170,4474933;1891339,4475718;1886549,4473322;1886782,4472816;1886149,4472524;1888545,4467334;1889746,4467351;1905311,4452165;1905697,4430245;1904912,4429410;1907307,4424220;4468450,4389989;4458569,4393083;4456973,4412245;4464159,4420628;4475736,4410648;4480526,4411047;4480127,4415837;4468550,4425817;4476933,4435797;4478929,4435797;4502881,4415837;4504079,4396676;4484917,4395079;4483720,4396277;4481325,4397075;4478929,4395877;4477732,4394680;4468450,4389989;6725819,4383253;6738394,4392285;6732805,4395878;6714042,4391487;6710050,4409850;6704461,4413443;6710849,4385897;6725819,4383253;4509268,4370328;4524039,4371525;4528031,4375517;4526833,4390289;4523240,4393482;4520047,4389889;4520446,4383102;4509668,4392285;4510067,4392684;4507672,4421426;4484119,4441386;4478131,4443382;4472542,4440588;4464159,4430608;4454977,4438592;4454577,4445777;4450985,4448971;4447791,4445378;4448190,4440189;4443001,4439789;4439807,4436197;4443400,4433003;4450585,4433402;4459767,4425418;4452182,4416636;4454577,4387892;4482123,4389090;4503680,4387493;4515656,4377513;4508869,4377114;4505676,4373521;4509268,4370328;5757316,4328167;5757163,4335199;5751606,4340594;5759259,4340738;5764970,4346514;5765146,4338393;5769973,4333566;5762353,4333203;5752373,4314440;5757562,4316835;5757537,4318007;5765546,4326018;5777522,4326018;5778321,4325218;5783510,4327613;5781115,4332804;5781059,4332860;5780716,4333602;5780183,4333736;5772333,4341586;5772333,4353961;5772333,4353962;5772333,4353962;5769539,4359551;5764748,4357156;5756115,4348224;5743994,4347982;5743591,4348373;5738799,4345978;5738881,4345801;5738400,4345579;5740795,4340389;5741578,4340404;5749978,4332006;5749978,4320829;5749178,4320030;5751573,4314839;5752081,4315074;5690732,4304821;5690498,4321627;5677649,4333762;5694889,4334001;5707814,4347443;5708061,4329610;5720691,4317466;5701275,4316038;5685707,4290488;5690897,4292883;5690880,4294093;5705816,4309551;5728421,4309650;5728690,4309774;5728820,4309649;5734010,4312044;5731614,4317234;5715247,4333203;5714848,4355957;5712453,4360748;5707662,4358353;5707668,4357956;5707663,4357954;5691695,4341587;5669771,4341201;5668940,4341986;5664149,4339590;5664383,4339084;5663750,4338792;5666145,4333602;5667347,4333619;5682913,4318433;5683290,4296905;5682512,4296077;5684907,4290887;5685415,4291121;1543138,4269830;1533257,4272924;1531662,4292086;1538846,4300469;1550423,4290489;1555212,4290888;1554813,4295679;1543238,4305659;1551619,4315638;1553615,4315638;1577569,4295679;1578766,4276517;1559603,4274920;1558406,4276118;1556012,4276916;1553615,4275719;1552419,4274521;1543138,4269830;1583557,4250169;1598327,4251367;1602319,4255359;1601121,4270130;1597529,4273324;1594335,4269731;1594735,4262943;1583957,4272126;1584355,4272525;1581961,4301267;1558406,4321227;1552419,4323223;1546830,4320429;1538448,4310449;1529266,4318433;1528866,4325618;1525273,4328812;1522081,4325219;1522480,4320030;1517289,4319630;1514097,4316038;1517690,4312844;1524874,4313243;1534056,4305259;1526472,4296477;1528866,4267734;1556411,4268931;1577969,4267335;1589944,4257355;1583157,4256955;1579965,4253363;1583557,4250169;3828035,4245928;3840610,4254961;3835021,4258554;3816259,4254162;3812266,4272526;3806677,4276118;3813064,4248573;3828035,4245928;2859157,4190843;2859005,4197874;2853445,4203269;2861103,4203413;2866811,4209189;2866990,4201069;2871815,4196242;2864195,4195879;2854215,4177115;2859404,4179510;2859379,4180684;2867387,4188694;2879362,4188694;2880163,4187894;2885352,4190289;2882956,4195480;2882900,4195536;2882556,4196278;2882024,4196412;2874175,4204262;2874175,4216637;2874176,4216637;2874175,4216638;2874175,4216638;2874172,4216643;2871382,4222226;2866591,4219831;2857956,4210899;2845836,4210657;2845433,4211048;2840641,4208653;2840723,4208476;2840243,4208254;2842639,4203064;2843422,4203079;2851820,4194681;2851820,4183505;2851022,4182706;2853416,4177515;2853921,4177749;2792573,4167497;2792340,4184303;2779491,4196437;2796731,4196677;2809653,4210119;2809903,4192286;2822530,4180142;2803117,4178714;2787549,4153164;2792740,4155559;2792722,4156768;2807657,4172227;2830262,4172326;2830530,4172450;2830659,4172325;2835852,4174721;2833455,4179910;2817087,4195879;2816688,4218634;2814294,4223424;2809503,4221029;2809508,4220632;2809505,4220630;2793537,4204262;2771616,4203877;2770782,4204662;2765993,4202266;2766226,4201760;2765595,4201468;2767988,4196277;2769190,4196294;2784755,4181109;2785133,4159581;2784354,4158753;2786751,4153563;2787256,4153797;5320340,4136099;5310459,4139193;5308862,4158355;5316049,4166738;5327626,4156758;5332416,4157157;5332017,4161948;5320440,4171928;5328823,4181907;5330819,4181907;5354771,4161948;5355969,4142786;5336807,4141189;5335610,4142387;5333215,4143185;5330819,4141988;5329622,4140790;5320340,4136099;902325,4125370;914900,4134402;909311,4137995;890549,4133604;886557,4151967;880968,4155560;887355,4128014;902325,4125370;5361158,4116438;5375929,4117636;5379921,4121628;5378723,4136399;5375130,4139593;5371937,4136000;5372336,4129212;5361558,4138395;5361957,4138794;5359562,4167536;5336009,4187496;5330021,4189492;5324432,4186698;5316049,4176718;5306866,4184702;5306467,4191887;5302874,4195081;5299681,4191488;5300080,4186299;5294890,4185899;5291697,4182307;5295290,4179113;5302475,4179512;5311657,4171528;5304072,4162746;5306467,4134003;5334013,4135200;5355570,4133604;5367546,4123624;5360759,4123224;5357566,4119632;5361158,4116438;6636752,4057112;6636599,4064143;6630638,4069928;6638695,4070081;6644405,4075857;6644582,4067736;6649789,4062529;6641788,4062147;6631808,4043384;6636998,4045779;6636973,4046952;6644981,4054962;6657356,4054962;6657756,4054561;6662946,4056957;6660551,4062147;6651768,4070930;6651768,4083305;6651768,4083305;6648974,4088894;6644183,4086498;6635551,4077566;6623026,4077317;6623026,4077317;6623019,4077314;6617835,4074922;6620230,4069731;6620627,4069739;6620630,4069732;6629413,4060950;6629413,4049773;6628613,4048974;6631008,4043783;6631516,4044018;6570171,4033770;6569932,4050970;6557082,4063106;6574324,4063345;6586850,4076373;6587097,4058554;6599755,4046382;6580710,4044982;6564342,4019831;6565001,4020135;6565142,4019831;6570331,4022226;6570320,4023041;6585251,4038495;6607856,4038594;6607856,4038593;6613046,4040989;6613046,4040990;6613046,4040990;6610651,4046179;6610648,4046180;6594283,4062147;6593905,4083710;6594283,4084104;6591888,4089693;6591568,4089533;6591489,4089692;6586698,4087297;6586704,4086894;6571130,4070931;6549204,4070545;6548374,4071329;6543584,4068934;6543818,4068428;6543185,4068136;6545580,4062946;6546780,4062963;6562347,4047776;6562732,4025856;6561947,4025021;6564342,4019831;2422577,3998775;2412697,4001869;2411100,4021031;2418286,4029414;2429864,4019434;2434654,4019833;2434254,4024623;2422677,4034603;2431061,4044583;2433056,4044583;2457009,4024623;2458207,4005462;2439045,4003865;2437848,4005063;2435453,4005861;2433056,4004663;2431860,4003466;2422577,3998775;4679926,3992038;4692501,4001070;4686912,4004663;4668149,4000272;4664157,4018635;4658568,4022228;4664956,3994682;4679926,3992038;2462997,3979114;2477768,3980311;2481760,3984303;2480563,3999075;2476969,4002268;2473776,3998675;2474175,3991888;2463397,4001071;2463796,4001470;2461401,4030212;2437848,4050172;2431860,4052168;2426270,4049374;2417887,4039394;2408705,4047378;2408305,4054563;2404713,4057757;2401520,4054164;2401919,4048975;2396729,4048575;2393536,4044983;2397128,4041789;2404314,4042188;2413496,4034204;2405911,4025422;2408305,3996678;2435852,3997876;2457409,3996279;2469385,3986299;2462598,3985900;2459405,3982307;2462997,3979114;3738560,3920178;3738415,3926819;3732455,3932604;3740511,3932757;3746222,3938533;3746398,3930412;3751224,3925586;3743605,3925223;3733625,3906060;3738815,3908455;3738781,3910020;3746799,3918037;3758773,3918037;3759573,3917237;3764763,3919632;3762367,3924823;3762311,3924879;3761968,3925622;3761434,3925756;3753585,3933605;3753585,3945980;3753584,3945981;3753585,3945981;3750791,3951570;3746000,3949175;3737367,3940242;3724843,3939993;3724842,3939993;3724830,3939987;3719652,3937598;3722047,3932407;3722443,3932415;3722446,3932408;3731230,3923626;3731230,3912848;3730430,3912049;3732826,3906858;3733181,3907022;3671993,3896447;3671753,3913646;3658918,3925781;3676146,3926020;3689066,3939457;3689319,3921230;3701949,3909086;3682532,3907658;3666164,3882507;3666823,3882812;3666964,3882507;3672154,3884902;3672142,3885718;3687073,3901171;3709680,3901271;3709947,3901395;3710078,3901269;3715262,3903664;3712873,3908854;3696505,3924823;3696106,3947577;3693718,3952351;3693712,3952368;3688920,3949973;3672952,3933606;3651041,3933220;3650209,3934005;3645416,3931610;3645654,3931103;3645019,3930811;3647414,3925621;3648615,3925638;3664184,3910452;3664566,3888532;3663781,3887697;3666164,3882507;6199775,3865442;6189894,3868536;6188298,3887698;6195484,3896081;6207061,3886101;6211851,3886500;6211452,3891291;6199875,3901271;6208258,3911250;6210254,3911250;6234206,3891291;6235404,3872129;6216242,3870532;6215045,3871730;6212650,3872528;6210254,3871331;6209057,3870133;6199775,3865442;1781764,3854713;1794339,3863746;1788750,3867339;1769988,3862947;1765996,3881311;1760406,3884903;1766793,3857358;1781764,3854713;6240593,3845781;6255364,3846978;6259356,3850970;6258158,3865742;6254565,3868935;6251372,3865343;6251771,3858555;6240993,3867738;6241392,3868137;6238997,3896879;6215444,3916839;6209456,3918835;6203867,3916041;6195484,3906061;6186302,3914045;6185902,3921230;6182310,3924424;6179116,3920831;6179515,3915642;6174326,3915242;6171132,3911650;6174725,3908456;6181910,3908855;6191092,3900871;6183507,3892089;6185902,3863346;6213448,3864543;6235005,3862946;6246981,3852966;6240194,3852567;6237001,3848974;6240593,3845781;812864,3799237;812702,3806660;807153,3812046;815197,3812198;820908,3817975;821084,3809854;825914,3805027;818292,3804664;807912,3785901;813102,3788296;813085,3789078;821485,3797479;833462,3797479;834261,3796679;839453,3799074;837056,3804265;837001,3804319;836657,3805063;836124,3805197;828273,3813047;828273,3825422;828274,3825422;828273,3825423;828272,3825425;825479,3831011;820686,3828616;812053,3819684;799542,3819434;799130,3819834;794338,3817439;794491,3817109;794338,3817039;796733,3811849;797126,3811857;805517,3803467;805517,3791890;805117,3791491;807512,3786300;807690,3786382;746276,3775864;746037,3793088;732777,3805611;750827,3805861;763354,3818889;763602,3801071;776260,3788900;757214,3787499;741247,3761949;746437,3764344;746426,3765147;761755,3781012;784359,3781112;784360,3781110;789551,3783505;787155,3788695;787154,3788696;787154,3788696;770787,3804664;770409,3826226;770787,3826620;768392,3832209;768073,3832050;767993,3832209;763202,3829814;763208,3829410;747633,3813447;724904,3813047;724480,3813447;719689,3811051;719841,3810722;719689,3810652;722084,3805462;722488,3805468;738452,3789894;738837,3767949;738451,3767538;740846,3762348;741024,3762431;3301618,3728118;3291736,3731212;3290139,3750374;3297327,3758757;3308905,3748777;3313696,3749176;3313295,3753967;3301716,3763947;3310103,3773926;3312097,3773926;3336049,3753967;3337246,3734805;3318087,3733208;3316890,3734406;3314491,3735204;3312097,3734007;3310899,3732809;3301618,3728118;5559360,3720981;5571935,3730014;5566346,3733607;5547584,3729216;5543592,3747579;5538002,3751172;5544390,3723626;5559360,3720981;3342436,3708457;3357212,3709654;3361201,3713646;3360005,3728418;3356411,3731611;3353218,3728019;3353617,3721231;3342836,3730414;3343234,3730813;3340840,3759555;3317287,3779515;3311298,3781511;3305709,3778717;3297327,3768737;3288144,3776721;3287743,3783906;3284151,3787100;3280957,3783507;3281356,3778318;3276167,3777918;3272975,3774326;3276566,3771132;3283752,3771531;3292933,3763547;3285350,3754765;3287743,3726022;3315294,3727219;3336848,3725622;3348827,3715642;3342038,3715243;3338846,3711650;3342436,3708457;4590458,3665896;4590305,3672928;4584352,3678706;4592801,3678866;4598511,3684643;4598688,3676522;4603514,3671695;4595895,3671332;4585515,3652169;4590705,3654564;4590680,3655737;4599088,3664147;4611063,3664147;4611862,3663347;4617052,3665742;4614657,3670933;4614602,3670988;4614258,3671732;4613724,3671866;4605874,3679715;4605874,3692090;4605874,3692090;4603080,3697679;4598289,3695284;4577131,3686102;4576861,3685977;4576733,3686102;4571941,3683707;4571941,3683707;4574336,3678516;4574337,3678516;4583120,3669735;4583120,3658558;4582720,3658159;4585115,3652968;4585141,3652980;4523884,3642137;4523639,3659755;4510796,3671885;4528430,3672130;4540957,3685159;4541204,3667340;4553863,3655168;4534816,3653767;4518448,3628616;4518778,3628769;4518849,3628616;4524038,3631011;4524033,3631419;4539357,3647280;4561962,3647380;4561963,3647380;4561963,3647379;4567153,3649774;4564757,3654964;4548390,3670933;4548012,3692497;4548389,3692889;4545994,3698478;4545675,3698319;4545596,3698478;4540805,3696083;4540811,3695680;4525236,3679715;4502920,3679323;4502082,3680114;4497291,3677719;4497595,3677061;4497291,3676921;4499686,3671730;4500494,3671742;4516054,3656561;4516446,3634224;4516053,3633806;4518448,3628616;376277,3607959;366397,3611053;364800,3630215;371986,3638598;383563,3628618;388353,3629017;387954,3633808;376377,3643788;384760,3653768;386756,3653768;410709,3633808;411906,3614646;392744,3613049;391547,3614247;389152,3615045;386756,3613848;385559,3612650;376277,3607959;7079210,3594785;7069329,3597879;7067733,3617041;7074919,3625424;7086496,3615444;7091286,3615843;7090887,3620634;7079310,3630614;7087693,3640594;7089689,3640594;7113641,3620634;7114839,3601472;7095677,3599875;7094480,3601073;7092085,3601871;7089689,3600674;7088492,3599476;7079210,3594785;417096,3587899;431867,3589096;435859,3593088;434661,3607860;431068,3611053;427875,3607461;428274,3600673;417496,3609856;417895,3610255;415500,3638997;391946,3658957;385958,3660953;380369,3658159;371986,3648179;362804,3656163;362405,3663348;358812,3666542;355619,3662949;356018,3657760;350828,3657360;347635,3653768;351228,3650574;358413,3650973;367595,3642989;360010,3634207;362405,3605464;389950,3606661;411507,3605064;423484,3595084;416697,3594685;413503,3591092;417096,3587899;2661203,3583657;2673778,3592690;2668189,3596283;2649427,3591892;2645436,3610255;2639845,3613848;2646233,3586302;2661203,3583657;7120028,3574725;7134799,3575922;7138791,3579914;7137593,3594686;7134000,3597879;7130807,3594287;7131206,3587499;7120428,3596682;7120827,3597081;7118432,3625823;7094879,3645783;7088891,3647779;7083302,3644985;7074919,3635005;7065737,3642989;7065337,3650174;7061745,3653368;7058551,3649775;7058950,3644586;7053761,3644186;7050567,3640594;7054160,3637400;7061345,3637799;7070527,3629815;7062942,3621033;7065337,3592290;7092883,3593487;7114440,3591890;7126416,3581910;7119629,3581511;7116436,3577918;7120028,3574725;1692296,3528572;1692144,3535605;1686192,3541382;1694638,3541542;1700349,3547318;1700526,3539197;1705353,3534370;1697732,3534007;1687353,3514845;1692543,3517240;1692517,3518413;1700925,3526822;1712902,3526822;1713701,3526022;1718890,3528418;1716496,3533608;1716440,3533664;1716096,3534407;1715563,3534541;1707713,3542391;1707713,3554766;1707713,3554766;1704919,3560355;1700128,3557960;1678969,3548778;1678699,3548653;1678570,3548778;1673779,3546383;1673778,3546383;1676173,3541192;1676175,3541192;1684959,3532411;1684959,3521234;1684558,3520834;1686952,3515643;1686979,3515656;1625721,3504813;1625476,3522431;1612633,3534560;1630267,3534805;1642793,3547832;1643041,3530015;1655698,3517843;1636654,3516443;1620286,3491292;1620616,3491445;1620686,3491292;1625876,3493687;1625871,3494096;1641194,3509956;1663799,3510056;1663799,3510054;1668989,3512450;1668989,3512451;1666594,3517640;1666592,3517641;1650227,3533608;1649850,3555169;1650229,3555564;1647833,3561153;1647513,3560993;1647433,3561153;1642641,3558758;1642647,3558353;1627072,3542391;1604758,3541998;1603919,3542790;1599128,3540395;1599432,3539736;1599127,3539596;1601523,3534406;1602330,3534417;1617892,3519237;1618284,3496901;1617889,3496482;1620286,3491292;4181027,3457461;4171146,3460556;4169550,3479717;4176736,3488100;4188313,3478120;4193103,3478519;4192704,3483310;4181127,3493290;4189510,3503270;4191506,3503270;4215458,3483310;4216656,3464148;4197494,3462552;4196297,3463749;4193902,3464548;4191506,3463350;4190309,3462152;4181027,3457461;6438795,3450324;6451370,3459357;6445781,3462950;6427019,3458559;6423027,3476922;6417437,3480515;6423825,3452969;6438795,3450324;4221845,3437401;4236616,3438599;4240608,3442591;4239410,3457362;4235817,3460556;4232624,3456963;4233023,3450175;4222245,3459358;4222644,3459757;4220249,3488499;4196696,3508459;4190708,3510455;4185119,3507661;4176736,3497681;4167554,3505665;4167154,3512850;4163562,3516044;4160368,3512451;4160767,3507262;4155578,3506862;4152384,3503270;4155977,3500076;4163162,3500475;4172344,3492491;4164759,3483709;4167154,3454966;4194700,3456163;4216257,3454567;4228233,3444587;4221446,3444187;4218253,3440595;4221845,3437401;5469901,3394849;5469740,3402271;5464191,3407658;5472235,3407810;5477564,3413200;5477723,3405865;5482949,3400639;5475329,3400276;5464950,3381512;5470139,3383907;5470122,3384690;5478522,3393091;5490498,3393091;5490898,3392690;5496087,3395085;5495935,3395416;5496087,3395486;5493692,3400676;5493158,3400810;5484910,3409058;5484910,3420630;5485309,3421034;5482515,3426623;5482200,3426466;5482115,3426623;5477324,3424228;5477333,3423823;5469091,3415296;5456579,3415046;5456168,3415445;5451376,3413050;5451528,3412721;5451376,3412651;5453771,3407460;5454164,3407468;5462555,3399078;5462555,3387503;5462154,3387103;5464549,3381912;5464728,3381995;5403320,3371482;5403075,3389099;5390231,3401228;5407865,3401473;5420391,3414501;5420638,3396683;5433296,3384512;5414251,3383111;5397883,3357960;5398213,3358113;5398284,3357960;5403474,3360355;5403469,3360764;5418792,3376624;5441396,3376724;5441397,3376722;5446587,3379117;5446336,3379661;5444191,3384308;5444190,3384309;5427824,3400276;5427446,3421838;5427825,3422232;5425430,3427821;5425110,3427661;5425030,3427821;5420239,3425425;5420245,3425022;5404671,3409059;5382356,3408666;5381517,3409458;5376726,3407063;5377031,3406404;5376726,3406264;5379122,3401074;5379930,3401085;5395490,3385905;5395881,3363568;5395488,3363150;5397883,3357960;1255717,3336903;1245837,3339997;1244240,3359159;1251426,3367542;1263003,3357562;1267793,3357961;1267394,3362752;1255817,3372732;1264200,3382711;1266196,3382711;1290148,3362752;1291346,3343590;1272184,3341993;1270987,3343191;1268591,3343989;1266196,3342792;1264999,3341594;1255717,3336903;1296535,3317242;1311307,3318439;1315298,3322431;1314100,3337203;1310508,3340396;1307314,3336804;1307713,3330016;1296935,3339199;1297334,3339598;1294939,3368340;1271386,3388300;1265398,3390296;1259809,3387502;1251426,3377522;1242244,3385506;1241845,3392691;1238252,3395885;1235059,3392292;1235458,3387103;1230268,3386703;1227075,3383111;1230668,3379917;1237853,3380316;1247035,3372332;1239450,3363550;1241845,3334807;1269390,3336004;1290947,3334407;1302923,3324427;1296136,3324028;1292943,3320435;1296535,3317242;3540625,3313000;3553200,3322033;3547613,3325626;3528849,3321235;3524856,3339598;3519269,3343191;3525654,3315645;3540625,3313000;2571745,3257525;2571584,3264948;2566034,3270334;2574078,3270486;2579798,3276271;2579967,3268541;2585173,3263333;2577172,3262952;2566794,3244188;2571983,3246583;2571966,3247366;2580367,3255766;2592740,3255766;2592741,3255766;2593141,3255366;2598331,3257761;2595934,3262952;2595536,3263350;2595535,3263351;2587152,3271734;2587152,3283710;2587153,3283710;2587152,3283711;2587152,3284110;2584366,3289285;2584359,3289299;2584358,3289299;2579567,3286904;2579567,3286904;2570935,3277971;2558422,3277722;2558010,3278121;2553220,3275726;2553372,3275397;2553220,3275327;2555615,3270136;2556008,3270144;2564399,3261754;2564399,3250179;2563999,3249778;2566392,3244587;2566572,3244670;2505163,3234156;2504918,3251774;2492075,3263904;2509708,3264149;2522234,3277176;2522482,3259359;2535142,3247187;2516095,3245786;2499727,3220635;2500057,3220788;2500128,3220635;2505319,3223031;2505312,3223440;2520636,3239299;2543242,3239399;2543242,3239398;2548431,3241793;2548431,3241794;2546036,3246983;2529667,3262952;2529289,3284513;2529669,3284908;2527274,3290497;2526954,3290337;2526873,3290497;2522083,3288102;2522088,3287697;2506515,3271734;2484198,3271342;2483362,3272133;2478570,3269738;2478875,3269080;2478570,3268940;2480965,3263749;2481773,3263761;2497334,3248580;2497726,3226244;2497333,3225825;2499727,3220635;5033316,3203570;5023435,3206664;5021839,3225826;5029025,3234209;5040602,3224229;5045392,3224628;5044993,3229419;5033416,3239399;5041800,3249378;5043796,3249378;5067748,3229419;5068945,3210257;5049784,3208660;5048586,3209858;5046191,3210656;5043796,3209459;5042598,3208261;5033316,3203570;615300,3192442;627875,3201475;622286,3205068;603524,3200677;599532,3219040;593943,3222633;600330,3195087;615300,3192442;5073735,3183909;5088506,3185107;5092498,3189099;5091300,3203870;5087707,3207064;5084514,3203471;5084913,3196683;5074135,3205866;5074534,3206265;5072139,3235007;5048586,3254967;5042598,3256963;5037009,3254169;5028626,3244189;5019443,3252173;5019044,3259358;5015451,3262552;5012258,3258959;5012657,3253770;5007467,3253370;5004274,3249778;5007867,3246584;5015052,3246983;5024234,3238999;5016649,3230217;5019044,3201474;5046590,3202671;5068147,3201075;5080123,3191095;5073336,3190695;5070143,3187103;5073735,3183909;7318230,3179268;7330805,3188301;7325216,3191894;7306454,3187503;7302462,3205866;7296872,3209459;7303260,3181913;7318230,3179268;6349329,3124584;6349176,3131616;6343628,3137001;6351671,3137153;6356991,3142535;6357159,3134809;6361985,3129982;6354365,3129619;6344385,3110856;6349575,3113252;6349550,3114424;6357558,3122434;6369534,3122434;6370333,3121634;6375523,3124029;6373128,3129220;6373070,3129278;6372728,3130018;6372196,3130151;6364345,3138002;6364345,3149973;6364744,3150377;6361950,3155966;6357160,3153571;6356789,3153187;6356759,3153172;6356760,3153157;6348527,3144639;6336015,3144389;6335603,3144789;6330811,3142394;6330964,3142064;6330811,3141994;6333207,3136803;6333601,3136811;6341990,3128422;6341990,3117245;6341190,3116446;6343585,3111255;6344093,3111490;6282748,3100818;6282509,3118043;6269666,3130172;6287300,3130417;6299831,3143450;6300073,3126026;6312731,3113854;6293686,3112454;6277719,3086904;6282908,3089300;6282897,3090101;6298227,3105967;6320832,3106066;6320832,3106065;6326022,3108460;6326022,3108462;6326022,3108462;6323627,3113651;6323624,3113652;6307259,3129619;6306888,3150789;6307260,3151176;6306865,3152099;6306860,3152373;6306069,3153956;6304864,3156765;6304704,3156685;6304465,3157164;6299674,3154768;6299685,3153972;6284106,3138002;6261790,3137610;6260951,3138402;6256161,3136007;6256465,3135348;6256161,3135208;6258556,3130017;6259365,3130029;6274924,3114849;6275310,3092904;6274923,3092493;6277319,3087303;6277497,3087385;2135153,3066246;2125273,3069340;2123676,3088502;2130862,3096885;2142439,3086905;2147229,3087304;2146830,3092094;2135253,3102074;2143636,3112054;2145632,3112054;2169585,3092094;2170783,3072933;2151621,3071336;2150423,3072534;2148028,3073332;2145632,3072134;2144435,3070937;2135153,3066246;4392503,3059110;4405078,3068143;4399489,3071736;4380726,3067345;4376734,3085708;4371145,3089301;4377533,3061755;4392503,3059110;2175573,3046585;2190344,3047782;2194336,3051774;2193138,3066546;2189545,3069739;2186352,3066146;2186751,3059359;2175973,3068542;2176372,3068941;2173977,3097683;2150423,3117643;2144435,3119639;2138846,3116845;2130463,3106865;2121281,3114849;2120882,3122034;2117289,3125228;2114096,3121635;2114495,3116446;2109305,3116046;2106111,3112454;2109704,3109260;2116890,3109659;2126072,3101675;2118487,3092893;2120882,3064149;2148427,3065347;2169985,3063750;2181961,3053770;2175174,3053371;2171981,3049778;2175573,3046585;3451168,2987258;3451017,2994290;3445468,2999677;3453510,2999829;3458829,3005210;3458997,2997485;3463824,2992657;3456204,2992294;3446226,2973531;3451416,2975926;3451390,2977099;3459399,2985109;3471373,2985109;3472170,2984310;3477361,2986705;3474965,2991896;3474909,2991952;3474565,2992694;3474033,2992827;3466183,3000678;3466183,3012649;3466582,3013053;3463789,3018642;3458997,3016247;3458624,3015862;3458599,3015848;3458599,3015834;3450368,3007314;3437855,3007065;3437445,3007464;3432654,3005069;3432807,3004740;3432654,3004670;3435049,2999479;3435442,2999487;3443832,2991097;3443832,2979921;3443032,2979121;3445428,2973930;3445934,2974164;3384601,2963494;3384360,2980718;3371518,2992848;3389150,2993093;3401680,3006127;3401922,2988702;3414578,2976531;3395534,2975130;3379572,2949579;3384761,2951974;3384750,2952777;3400076,2968643;3422675,2968743;3422678,2968741;3427866,2971136;3427866,2971138;3427866,2971138;3425471,2976327;3425470,2976328;3409107,2992295;3408736,3013465;3409107,3013852;3408710,3014775;3408708,3015049;3407920,3016624;3406712,3019441;3406552,3019361;3406312,3019840;3401523,3017445;3401535,3016648;3385956,3000679;3363644,3000286;3362806,3001077;3358018,2998682;3358319,2998024;3358015,2997884;3360410,2992694;3361217,2992705;3376779,2977524;3377162,2955581;3376776,2955169;3379171,2949979;3379348,2950061;5912751,2932515;5902871,2935609;5901274,2954771;5908460,2963154;5920037,2953174;5924827,2953573;5924428,2958363;5912852,2968343;5921235,2978323;5923231,2978323;5947183,2958363;5948380,2939202;5929219,2937605;5928021,2938803;5925626,2939601;5923231,2938403;5922033,2937206;5912751,2932515;1494341,2921785;1506916,2930818;1501326,2934411;1482564,2930020;1478572,2948383;1472983,2951976;1479370,2924430;1494341,2921785;5953170,2912854;5967941,2914051;5971933,2918043;5970735,2932815;5967142,2936008;5963949,2932415;5964348,2925628;5953570,2934811;5953969,2935210;5951574,2963952;5928021,2983912;5922033,2985908;5916444,2983114;5908061,2973134;5898879,2981118;5898479,2988303;5894887,2991497;5891693,2987904;5892092,2982715;5886903,2982315;5883709,2978723;5887302,2975529;5894487,2975928;5903669,2967944;5896084,2959162;5898479,2930418;5926025,2931616;5947582,2930019;5959558,2920039;5952771,2919640;5949578,2916047;5953170,2912854;525833,2866700;525680,2873733;520123,2879126;527776,2879271;533495,2885056;533663,2877326;538871,2872118;530870,2871737;7228763,2853527;7228610,2860559;7223060,2865946;7231105,2866098;7236434,2871488;7236593,2864152;7241801,2858945;7233800,2858563;520890,2852973;526080,2855368;526054,2856542;534063,2864551;546438,2864551;546837,2864151;552028,2866546;549632,2871737;549235,2872133;549234,2872136;549232,2872137;540849,2880519;540849,2892495;540850,2892495;540849,2892496;540849,2892895;538061,2898073;538055,2898084;538055,2898084;538055,2898084;533264,2895689;533264,2895689;524632,2886756;512511,2886515;512107,2886906;507316,2884511;507398,2884334;506917,2884112;509312,2878921;510096,2878936;518495,2870539;518495,2859361;517696,2858563;520091,2853372;520598,2853606;459254,2843360;459014,2860559;446165,2872694;463406,2872934;476326,2886371;476579,2868144;489210,2855999;469792,2854571;7223820,2839800;7229009,2842195;7228984,2843367;7236993,2851378;7249368,2851378;7249768,2850977;7254957,2853372;7252562,2858563;7252165,2858960;7252163,2858963;7252161,2858964;7243780,2867345;7243780,2878918;7244179,2879322;7241385,2884911;7241069,2884753;7240985,2884910;7236194,2882515;7236203,2882111;7227962,2873583;7215448,2873334;7215037,2873733;7210246,2871338;7210398,2871009;7210246,2870939;7212641,2865748;7213034,2865756;7221425,2857366;7221425,2846189;7220625,2845390;7223020,2840199;7223528,2840434;7162183,2830186;7161944,2847386;7149096,2859520;7166335,2859760;7179255,2873197;7179508,2854970;7192138,2842826;7172722,2841398;453424,2829420;454084,2829725;454224,2829420;459414,2831816;459403,2832632;474333,2848084;496938,2848184;497208,2848308;497338,2848183;502528,2850578;500132,2855768;483765,2871737;483366,2894491;480971,2899282;480970,2899282;480970,2899282;479054,2898324;476179,2896887;476179,2896887;460212,2880519;438288,2880134;437458,2880918;432667,2878523;432900,2878017;432267,2877725;434662,2872534;435863,2872551;451430,2857365;451814,2835445;451029,2834610;453424,2829420;7156354,2816247;7157013,2816551;7157154,2816247;7162343,2818642;7162332,2819457;7177263,2834911;7199868,2835011;7200137,2835135;7200267,2835009;7205457,2837404;7203061,2842594;7186694,2858563;7186295,2881317;7183904,2886101;7183900,2886108;7183900,2886108;7183900,2886108;7179108,2883713;7179108,2883712;7163141,2867345;7141218,2866960;7140387,2867745;7135596,2865350;7135830,2864843;7135196,2864551;7137592,2859360;7138794,2859377;7154359,2844192;7154744,2822272;7153959,2821437;7156354,2816247;3014592,2795190;3004718,2798284;3003118,2817446;3010297,2825829;3021878,2815849;3026667,2816248;3026269,2821039;3014693,2831019;3023075,2840998;3025072,2840998;3049023,2821039;3050220,2801877;3031059,2800280;3029863,2801478;3027467,2802276;3025072,2801079;3023875,2799881;3014592,2795190;5271937,2788453;5284512,2797486;5278923,2801079;5260161,2796688;5256169,2815051;5250579,2818643;5256967,2791098;5271937,2788453;3055010,2775529;3069780,2776726;3073773,2780718;3072575,2795490;3068983,2798683;3065789,2795091;3066187,2788303;3055410,2797486;3055810,2797885;3053415,2826627;3029863,2846587;3023875,2848583;3018282,2845789;3009900,2835809;3000728,2843793;3000329,2850978;2996731,2854172;2993539,2850579;2993935,2845390;2988747,2844990;2985552,2841398;2989144,2838204;2996332,2838603;3005517,2830619;2997928,2821837;3000329,2793094;3027866,2794291;3049423,2792694;3061398,2782714;3054613,2782315;3051418,2778722;3055010,2775529;4303435,2733368;4303282,2740401;4297725,2745794;4305378,2745939;4311088,2751716;4311265,2743594;4316091,2738767;4308472,2738404;4298491,2719641;4303681,2722037;4303656,2723208;4311665,2731219;4323640,2731219;4324439,2730419;4329629,2732814;4327234,2738005;4327178,2738061;4326835,2738803;4326302,2738937;4318451,2746787;4318451,2759163;4318451,2759163;4315657,2764752;4310866,2762357;4302234,2753425;4290112,2753183;4289709,2753574;4284917,2751179;4284999,2751002;4284518,2750780;4286913,2745589;4287698,2745604;4296096,2737207;4296096,2726029;4295297,2725231;4297692,2720040;4298199,2720274;4236849,2710021;4236615,2726828;4223766,2738962;4241007,2739202;4253538,2752236;4253780,2734812;4266439,2722640;4247393,2721239;4231825,2695689;4237014,2698085;4236997,2699293;4251934,2714752;4274539,2714851;4276269,2715650;4279729,2717246;4279729,2717247;4279729,2717247;4277334,2722436;4277333,2722437;4260966,2738405;4260595,2759575;4260966,2759961;4260572,2760882;4260567,2761159;4259769,2762755;4258571,2765550;4258412,2765470;4258172,2765950;4253381,2763554;4253392,2762757;4237813,2746787;4215888,2746402;4215057,2747187;4210267,2744792;4210501,2744285;4209868,2743993;4212263,2738802;4213465,2738819;4229030,2723634;4229408,2702106;4228630,2701278;4231025,2696088;4231533,2696322;6792186,2661858;6782306,2664952;6780709,2684114;6787895,2692497;6799472,2682517;6804262,2682916;6803863,2687706;6792287,2697686;6800670,2707666;6802666,2707666;6826618,2687706;6827815,2668545;6808654,2666948;6807456,2668146;6805061,2668944;6802666,2667746;6801468,2666549;6792186,2661858;2373781,2651128;2386356,2660161;2380767,2663754;2362004,2659363;2358012,2677726;2352423,2681319;2358810,2653773;2373781,2651128;6832605,2642197;6847376,2643394;6851368,2647386;6850170,2662158;6846577,2665351;6843384,2661758;6843783,2654971;6833005,2664154;6833404,2664553;6831009,2693295;6807456,2713255;6801468,2715251;6795879,2712457;6787496,2702477;6778314,2710461;6777914,2717646;6774322,2720840;6771128,2717247;6771527,2712058;6766338,2711658;6763144,2708066;6766737,2704872;6773922,2705271;6783104,2697287;6775519,2688505;6777914,2659761;6805460,2660959;6827017,2659362;6838993,2649382;6832206,2648983;6829013,2645390;6832605,2642197;72904,2622736;63024,2625830;61427,2644992;68613,2653375;80190,2643395;84980,2643794;84581,2648585;73004,2658565;81387,2668544;83383,2668544;107335,2648585;108533,2629423;89371,2627826;88174,2629024;85778,2629822;83383,2628625;82186,2627427;72904,2622736;113722,2603075;128493,2604273;132486,2608265;131287,2623036;127695,2626230;124502,2622637;124901,2615849;114122,2625032;114521,2625431;112126,2654173;88573,2674133;82585,2676129;76996,2673335;68613,2663355;59431,2671339;59032,2678524;55439,2681718;52246,2678125;52645,2672936;47455,2672536;44262,2668944;47855,2665750;55040,2666149;64222,2658165;56637,2649383;59032,2620640;86577,2621837;108134,2620241;120111,2610261;113323,2609861;110130,2606269;113722,2603075;1405273,2596044;1405120,2603076;1399564,2608469;1407216,2608614;1412927,2614390;1413103,2606270;1417930,2601443;1410309,2601080;1400329,2582317;1405519,2584712;1405494,2585885;1413503,2593895;1425478,2593895;1426278,2593095;1431467,2595490;1429073,2600681;1429017,2600737;1428673,2601480;1428140,2601614;1420289,2609463;1420289,2621838;1420289,2621838;1417496,2627427;1412705,2625032;1404072,2616099;1391952,2615858;1391547,2616250;1386756,2613855;1386838,2613677;1386357,2613455;1388752,2608264;1389538,2608279;1397935,2599883;1397935,2588706;1397135,2587907;1399531,2582716;1400037,2582950;1338689,2572698;1338455,2589504;1325607,2601639;1342847,2601878;1355378,2614911;1355620,2597487;1368278,2585316;1349233,2583915;1333665,2558365;1338855,2560760;1338838,2561970;1353774,2577428;1376377,2577528;1376378,2577526;1381569,2579921;1381568,2579923;1381569,2579923;1379173,2585112;1379171,2585113;1362805,2601080;1362434,2622250;1362807,2622637;1362411,2623560;1362407,2623834;1361616,2625415;1360411,2628226;1360250,2628146;1360011,2628625;1355220,2626230;1355231,2625432;1339652,2609464;1317730,2609078;1316899,2609863;1312108,2607468;1312342,2606961;1311709,2606669;1314104,2601479;1315305,2601496;1330871,2586310;1331249,2564782;1330470,2563954;1332866,2558764;1333373,2558998;3894003,2524533;3884123,2527627;3882526,2546789;3889711,2555172;3901289,2545192;3906079,2545591;3905680,2550382;3894103,2560362;3902487,2570341;3904483,2570341;3928435,2550382;3929632,2531220;3910471,2529623;3909273,2530821;3906878,2531619;3904483,2530422;3903285,2529224;3894003,2524533;6151372,2517397;6163947,2526430;6158358,2530023;6139596,2525632;6135604,2543995;6130014,2547588;6136402,2520042;6151372,2517397;3934422,2504872;3949193,2506069;3953185,2510061;3951987,2524833;3948394,2528026;3945201,2524434;3945600,2517646;3934822,2526829;3935221,2527228;3932826,2555970;3909273,2575930;3903285,2577926;3897696,2575132;3889312,2565152;3880131,2573136;3879731,2580321;3876139,2583515;3872945,2579922;3873344,2574733;3868155,2574333;3864961,2570741;3868554,2567547;3875739,2567946;3884921,2559962;3877336,2551180;3879731,2522437;3907277,2523634;3928834,2522037;3940810,2512057;3934023,2511658;3930830,2508065;3934422,2504872;5182479,2461921;5182317,2469344;5176364,2475122;5184812,2475282;5190523,2481059;5190699,2472938;5195908,2467730;5187906,2467348;5177527,2448585;5182716,2450980;5182699,2451762;5191099,2460163;5203475,2460163;5203874,2459763;5209063,2462158;5206668,2467349;5206270,2467747;5206269,2467748;5206268,2467748;5197886,2476131;5197886,2488506;5197886,2488506;5197886,2488507;5197885,2488508;5195092,2494095;5190301,2491700;5169143,2482518;5168874,2482393;5168745,2482518;5163953,2480123;5163953,2480123;5166348,2474932;5166349,2474932;5175132,2466151;5175132,2454575;5174731,2454175;5177126,2448984;5177305,2449067;5115897,2438554;5115652,2456171;5102808,2468301;5120442,2468546;5132968,2481574;5133215,2463756;5145874,2451584;5126828,2450183;5110460,2425032;5110790,2425185;5110861,2425032;5116051,2427427;5116046,2427836;5131369,2443696;5153974,2443796;5153974,2443795;5159164,2446190;5156768,2451380;5140401,2467349;5140023,2488911;5140402,2489305;5138007,2494894;5137687,2494734;5137607,2494894;5132816,2492499;5132822,2492095;5117248,2476131;5094932,2475739;5094094,2476530;5089303,2474135;5089607,2473477;5089303,2473337;5091699,2468146;5092507,2468158;5108067,2452977;5108458,2430641;5108065,2430222;5110460,2425032;3253220,2380073;3265794,2389106;3260204,2392699;3241442,2388308;3237450,2406671;3231863,2410264;3238246,2382718;3253220,2380073;952343,2351680;942459,2354774;940864,2373936;948050,2382319;959628,2372339;964419,2372738;964018,2377528;952443,2387508;960825,2397488;962821,2397488;986773,2377528;987971,2358367;968809,2356770;967612,2357968;965218,2358766;962821,2357568;961623,2356371;952343,2351680;992760,2332019;1007532,2333216;1011524,2337208;1010325,2351980;1006734,2355173;1003541,2351580;1003940,2344793;993160,2353976;993559,2354375;991164,2383117;967612,2403077;961623,2405073;956036,2402279;947651,2392299;938469,2400283;938070,2407468;934477,2410662;931284,2407069;931683,2401880;926493,2401480;923301,2397888;926894,2394694;934079,2395093;943258,2387109;935675,2378327;938070,2349583;965617,2350781;987173,2349184;999148,2339204;992361,2338805;989169,2335212;992760,2332019;2284313,2324988;2284160,2332021;2278207,2337798;2286654,2337958;2292366,2343735;2292542,2335613;2297368,2330786;2289749,2330423;2279370,2311261;2284559,2313656;2284534,2314829;2292942,2323238;2304917,2323238;2305717,2322438;2310907,2324834;2308511,2330024;2308455,2330080;2308112,2330823;2307578,2330957;2299728,2338807;2299728,2351182;2299729,2351182;2296935,2356771;2292144,2354376;2270986,2345194;2270715,2345069;2270586,2345194;2265796,2342799;2265796,2342799;2265796,2342799;2268191,2337608;2268192,2337608;2276975,2328827;2276975,2317651;2276574,2317250;2278969,2312059;2278996,2312072;2217739,2301229;2217494,2318847;2204650,2330977;2222284,2331221;2234810,2344248;2235058,2326431;2247716,2314260;2228671,2312859;2212302,2287708;2212633,2287861;2212704,2287708;2217894,2290103;2217888,2290512;2233212,2306372;2255816,2306472;2255817,2306470;2261007,2308866;2261007,2308867;2261008,2308867;2258611,2314056;2258610,2314057;2242244,2330024;2241865,2351586;2242245,2351980;2239850,2357569;2239529,2357409;2239449,2357569;2234658,2355174;2234664,2354769;2219090,2338807;2196775,2338415;2195937,2339206;2191146,2336811;2191450,2336152;2191145,2336012;2193540,2330822;2194348,2330834;2209910,2315653;2210301,2293317;2209908,2292898;2212302,2287708;4745893,2270643;4736012,2273737;4734416,2292899;4741602,2301282;4753179,2291302;4757969,2291701;4757570,2296491;4745993,2306471;4754376,2316451;4756372,2316451;4780324,2296491;4781522,2277330;4762360,2275733;4761163,2276931;4758768,2277729;4756372,2276531;4755175,2275334;4745893,2270643;4786711,2250982;4801482,2252179;4805474,2256171;4804276,2270943;4800683,2274136;4797490,2270543;4797889,2263756;4787111,2272939;4787510,2273338;4785115,2302080;4761562,2322040;4755574,2324036;4749985,2321242;4741602,2311262;4732420,2319246;4732020,2326431;4728428,2329625;4725234,2326032;4725633,2320843;4720444,2320443;4717250,2316851;4720843,2313657;4728028,2314056;4737210,2306072;4729625,2297290;4732020,2268546;4759566,2269744;4781123,2268147;4793099,2258167;4786312,2257768;4783119,2254175;4786711,2250982;7030807,2246741;7043382,2255773;7037793,2259366;7019031,2254975;7015039,2273338;7009449,2276931;7015837,2249385;7030807,2246741;311525,2207619;324100,2216652;318511,2220245;299748,2215854;295756,2234217;290167,2237809;296554,2210264;311525,2207619;6061915,2191266;6061753,2198687;6056203,2204074;6064248,2204226;6069958,2210003;6070135,2201882;6074962,2197055;6067341,2196691;6056962,2177928;6062152,2180323;6062135,2181106;6070534,2189506;6082511,2189506;6083309,2188707;6088499,2191103;6086104,2196293;6086046,2196351;6085704,2197091;6085173,2197224;6077321,2205076;6077321,2217450;6077321,2217450;6077321,2217451;6077320,2217453;6074527,2223039;6069737,2220644;6061104,2211712;6048591,2211462;6048180,2211861;6043388,2209466;6043540,2209137;6043388,2209067;6045784,2203876;6046177,2203884;6054567,2195494;6054567,2183918;6054166,2183518;6056561,2178327;6056740,2178410;5995325,2167891;5995086,2185115;5981825,2197639;5999877,2197889;6012403,2210917;6012650,2193099;6025308,2180928;6006263,2179527;5990296,2153976;5995485,2156371;5995474,2157174;6010804,2173040;6033408,2173140;6033409,2173138;6038599,2175533;6038598,2175535;6038599,2175535;6036204,2180724;6036201,2180725;6019836,2196692;6019458,2218254;6019837,2218648;6017441,2224237;6017122,2224078;6017042,2224237;6012251,2221841;6012257,2221438;5996683,2205475;5973951,2205075;5973528,2205474;5968738,2203079;5968890,2202750;5968738,2202680;5971133,2197490;5971537,2197496;5987501,2181921;5987886,2159977;5987500,2159566;5989896,2154376;5990073,2154458;4105479,2126183;4118054,2135215;4112465,2138808;4093703,2134417;4089711,2152780;4084121,2156373;4090509,2128827;4105479,2126183;1831778,2081024;1821898,2084118;1820302,2103280;1827486,2111663;1839064,2101683;1843854,2102082;1843455,2106872;1831877,2116852;1840261,2126832;1842257,2126832;1866209,2106872;1867407,2087711;1848245,2086114;1847048,2087312;1844653,2088110;1842257,2086912;1841060,2085715;1831778,2081024;1872191,2061363;1886962,2062560;1890954,2066552;1889756,2081324;1886163,2084517;1882970,2080924;1883369,2074137;1872591,2083320;1872990,2083719;1870595,2112461;1847048,2132421;1841060,2134417;1835471,2131623;1827087,2121643;1817906,2129627;1817507,2136812;1813913,2140006;1810720,2136413;1811119,2131224;1805929,2130824;1802736,2127232;1806329,2124038;1813515,2124437;1822697,2116453;1815111,2107671;1817507,2078927;1845052,2080125;1866609,2078528;1878579,2068548;1871792,2068149;1868605,2064556;1872191,2061363;3163762,2053942;3163601,2061364;3158050,2066750;3166096,2066902;3171806,2072679;3171982,2064557;3176807,2059731;3169189,2059368;3158808,2040604;3164001,2042999;3163982,2043783;3172381,2052182;3184358,2052182;3185158,2051382;3190345,2053777;3187952,2058968;3187894,2059023;3187552,2059767;3187019,2059901;3179170,2067750;3179170,2080125;3179168,2080126;3179170,2080126;3176377,2085715;3171583,2083320;3162951,2074387;3150436,2074138;3150026,2074537;3145234,2072142;3145386,2071813;3145234,2071743;3147628,2066552;3148023,2066560;3156413,2058170;3156413,2046594;3156013,2046194;3158408,2041003;3158587,2041086;3097171,2030567;3096930,2047791;3083671,2060313;3101719,2060564;3114248,2073592;3114494,2055774;3127153,2043603;3108107,2042202;3092140,2016652;3097329,2019047;3097318,2019850;3112648,2035715;3135252,2035815;3135254,2035813;3140445,2038208;3140445,2038210;3140445,2038210;3138049,2043399;3138047,2043400;3121679,2059367;3121301,2080929;3121682,2081323;3119285,2086912;3118965,2086752;3118885,2086912;3114094,2084517;3114101,2084113;3098527,2068149;3075799,2067750;3075374,2068150;3070583,2065755;3070734,2065425;3070583,2065355;3072978,2060164;3073383,2060170;3089346,2044597;3089732,2022652;3089346,2022241;3091739,2017051;3091920,2017134;5625328,1999986;5615447,2003080;5613850,2022242;5621037,2030625;5632614,2020645;5637404,2021044;5637005,2025835;5625428,2035815;5633811,2045795;5635807,2045795;5659759,2025835;5660957,2006673;5641795,2005076;5640598,2006274;5638202,2007072;5635807,2005875;5634610,2004677;5625328,1999986;5666146,1979926;5680917,1981123;5684909,1985115;5683711,1999887;5680118,2003080;5676925,1999488;5677324,1992700;5666546,2001883;5666945,2002282;5664550,2031024;5640997,2050984;5635009,2052980;5629420,2050186;5621037,2040206;5611854,2048190;5611455,2055375;5607862,2058569;5604669,2054976;5605068,2049787;5599878,2049387;5596685,2045795;5600277,2042601;5607463,2043000;5616645,2035016;5609060,2026234;5611455,1997491;5639001,1998688;5660558,1997091;5672534,1987111;5665747,1986712;5662554,1983119;5666146,1979926;1190967,1936563;1203542,1945596;1197953,1949189;1179190,1944798;1175197,1963161;1169608,1966754;1175995,1939208;1190967,1936563;6941340,1920600;6941187,1927632;6935235,1933409;6943682,1933569;6949393,1939346;6949569,1931225;6954396,1926398;6946776,1926035;6936397,1906872;6941586,1909267;6941561,1910440;6949970,1918850;6961945,1918850;6962744,1918050;6967934,1920445;6965538,1925636;6965482,1925692;6965139,1926434;6964606,1926568;6956756,1934418;6956756,1946793;6956756,1946793;6953962,1952382;6949171,1949987;6928013,1940805;6927743,1940680;6927614,1940805;6922823,1938410;6922823,1938410;6925218,1933219;6925219,1933219;6934002,1924438;6934002,1913262;6933601,1912862;6935997,1907671;6936023,1907683;6874766,1896840;6874521,1914458;6861678,1926588;6879312,1926833;6891837,1939861;6892085,1922043;6904744,1909871;6885698,1908470;6869330,1883319;6869660,1883472;6869731,1883319;6874920,1885715;6874915,1886123;6890239,1901983;6912844,1902083;6912844,1902082;6918034,1904477;6918034,1904478;6918034,1904478;6915638,1909667;6899271,1925636;6898893,1947199;6899271,1947592;6896876,1953181;6896557,1953022;6896477,1953181;6891685,1950786;6891691,1950381;6876118,1934418;6853802,1934027;6852964,1934817;6848173,1932422;6848477,1931764;6848173,1931624;6850568,1926433;6851376,1926445;6866936,1911264;6867328,1888928;6866935,1888509;6869330,1883319;222449,1881869;222304,1888510;216344,1894295;224401,1894448;230111,1900224;230288,1892103;235114,1887276;227494,1886913;217514,1867751;222704,1870146;222670,1871710;230687,1879728;242663,1879728;243462,1878928;248652,1881323;246256,1886514;246200,1886570;245857,1887313;245323,1887447;237474,1895296;237474,1907672;237474,1907672;234680,1913261;229889,1910866;221257,1901933;208732,1901684;208732,1901684;208722,1901679;203541,1899289;205937,1894098;206333,1894106;206336,1894099;215119,1885317;215119,1874539;214319,1873740;216714,1868549;217070,1868713;155873,1858531;155639,1875337;142791,1887471;160030,1887711;172561,1900744;172804,1883321;185463,1871149;166417,1869748;4984913,1855526;4997488,1864558;4991899,1868151;4973137,1863760;4969145,1882123;4963555,1885716;4969943,1858170;4984913,1855526;150849,1844198;156039,1846593;156022,1847803;170958,1863261;193562,1863361;193562,1863360;198753,1865756;196357,1870945;179989,1886914;179618,1908083;179991,1908470;179595,1909393;179590,1909668;178796,1911256;177595,1914059;177435,1913979;177195,1914459;172404,1912064;172415,1911265;156836,1895296;134913,1894911;134082,1895696;129291,1893301;129525,1892794;128892,1892502;131287,1887311;132489,1887328;148055,1872143;148432,1850615;147654,1849787;150049,1844597;150556,1844831;2711215,1810367;2701333,1813461;2699738,1832623;2706925,1841006;2718501,1831026;2723289,1831425;2722890,1836216;2711316,1846196;2719697,1856175;2721691,1856175;2745644,1836216;2746842,1817054;2727680,1815457;2726482,1816655;2724087,1817453;2721691,1816256;2720496,1815058;2711215,1810367;4016012,1800442;4015859,1807472;4010309,1812859;4018354,1813011;4023682,1818401;4023842,1811066;4029049,1805859;4021048,1805477;2751634,1790706;2766405,1791904;2770398,1795896;2769196,1810667;2765605,1813861;2762416,1810268;2762814,1803480;2752033,1812663;2752433,1813062;2750037,1841804;2726482,1861764;2720496,1863760;2714909,1860966;2706524,1850986;2697341,1858970;2696942,1866155;2693349,1869349;2690156,1865756;2690555,1860567;2685367,1860167;2682173,1856575;2685765,1853381;2692952,1853780;2702134,1845796;2694548,1837014;2696942,1808271;2724486,1809468;2746043,1807872;2758024,1797892;2751233,1797492;2748041,1793900;2751634,1790706;4011068,1786713;4016258,1789108;4016233,1790282;4024241,1798292;4036616,1798292;4037016,1797891;4042206,1800286;4039811,1805477;4039412,1805876;4039411,1805877;4039410,1805878;4031028,1814259;4031028,1825831;4031427,1826235;4028633,1831824;4028318,1831667;4028234,1831824;4023442,1829429;4023451,1829024;4015210,1820497;4002697,1820247;4002286,1820646;3997494,1818251;3997646,1817922;3997494,1817852;3999890,1812661;4000283,1812669;4008673,1804279;4008673,1793103;4007873,1792304;4010268,1787113;4010776,1787347;3949437,1776682;3949192,1794300;3936343,1806435;3953584,1806674;3966503,1820111;3966756,1801884;3979414,1789713;3960369,1788312;3944002,1763161;3944332,1763313;3944402,1763161;3949591,1765556;3949585,1765964;3964910,1781825;3987514,1781925;3987515,1781923;3992705,1784318;3992705,1784320;3992705,1784320;3990310,1789509;3990307,1789510;3973942,1805477;3973543,1828231;3971152,1833015;3971148,1833022;3971148,1833022;3969689,1832293;3966358,1830627;3950390,1814260;3928466,1813874;3927634,1814659;3922844,1812264;3923078,1811757;3922445,1811465;3924840,1806275;3926041,1806292;3941607,1791106;3941999,1768770;3941606,1768351;3944002,1763161;6504763,1728930;6494882,1732024;6493286,1751186;6500472,1759569;6512049,1749589;6516839,1749988;6516440,1754778;6504863,1764758;6513246,1774738;6515242,1774738;6539194,1754778;6540392,1735617;6521230,1734020;6520033,1735218;6517638,1736016;6515242,1734818;6514045,1733621;6504763,1728930;6545581,1709269;6560352,1710466;6564344,1714458;6563146,1729230;6559553,1732423;6556360,1728831;6556759,1722043;6545981,1731226;6546380,1731625;6543985,1760367;6520432,1780327;6514444,1782323;6508855,1779529;6500472,1769549;6491290,1777533;6490890,1784718;6487298,1787912;6484104,1784319;6484503,1779130;6479314,1778730;6476120,1775138;6479713,1771944;6486898,1772343;6496080,1764359;6488495,1755577;6490890,1726834;6518436,1728031;6539993,1726434;6551969,1716454;6545182,1716055;6541989,1712462;6545581,1709269;2070396,1665906;2082971,1674939;2077382,1678532;2058619,1674141;2054627,1692504;2049037,1696097;2055425,1668551;2070396,1665906;1101506,1610431;1101344,1617853;1095795,1623240;1103839,1623392;1109559,1629177;1109727,1621447;1114935,1616239;1106933,1615857;1096554,1597094;1101744,1599489;1101727,1600271;1110126,1608672;1122502,1608672;1122902,1608272;1128092,1610667;1125696,1615858;1116914,1624640;1116914,1636616;1116914,1636616;1116914,1636617;1116914,1637016;1114126,1642192;1114120,1642205;1114119,1642205;1114119,1642205;1109328,1639810;1109328,1639810;1100696,1630878;1088184,1630628;1087772,1631027;1082981,1628632;1083133,1628303;1082981,1628233;1085376,1623042;1085769,1623050;1094159,1614660;1094159,1603084;1093759,1602684;1096154,1597493;1096332,1597576;1034923,1587062;1034677,1604680;1021834,1616810;1039468,1617055;1051994,1630082;1052242,1612265;1064902,1600093;1045855,1598692;5864348,1584470;5876923,1593502;5871334,1597095;5852572,1592704;5848580,1611067;5842990,1614660;5849378,1587114;5864348,1584470;1029487,1573541;1029817,1573694;1029887,1573541;1035078,1575936;1035072,1576345;1050395,1592205;1073001,1592304;1074691,1593084;1078192,1594699;1078192,1594700;1078192,1594700;1075796,1599889;1059427,1615858;1059049,1637419;1059429,1637814;1057033,1643403;1056713,1643243;1056633,1643403;1051842,1641007;1051848,1640603;1036274,1624640;1013959,1624248;1013121,1625039;1008330,1622644;1008634,1621986;1008330,1621846;1010724,1616655;1011532,1616666;1027093,1601486;1027485,1579150;1027092,1578731;1029487,1573541;3590623,1539311;3580741,1542404;3579149,1561567;3586333,1569950;3597907,1559970;3602701,1560369;3602299,1565159;3590717,1575139;3599104,1585119;3601104,1585119;3625059,1565159;3626255,1545997;3607093,1544400;3605891,1545598;3603500,1546396;3601104,1545198;3599903,1544001;3590623,1539311;4895446,1529784;4895293,1536817;4889737,1542209;4897389,1542354;4903100,1548130;4903276,1540010;4908103,1535183;4900483,1534820;3631048,1519650;3645823,1520847;3649815,1524839;3648617,1539610;3645023,1542803;3641829,1539211;3642226,1532424;3631450,1541606;3631848,1542005;3629451,1570748;3605891,1590708;3599903,1592704;3594316,1589910;3585930,1579930;3576753,1587914;3576350,1595099;3572758,1598293;3569569,1594700;3569965,1589511;3564776,1589111;3561586,1585519;3565179,1582325;3572362,1582724;3581539,1574740;3573960,1565958;3576350,1537215;3603897,1538412;3625461,1536815;3637439,1526835;3630650,1526436;3627456,1522843;3631048,1519650;4890503,1516057;4895692,1518452;4895667,1519625;4903676,1527635;4915651,1527635;4916451,1526835;4921640,1529230;4919245,1534420;4919190,1534476;4918846,1535220;4918312,1535354;4910463,1543203;4910463,1555577;4910463,1555578;4907669,1561167;4902878,1558772;4894245,1549840;4882124,1549598;4881720,1549990;4876929,1547595;4877012,1547417;4876530,1547195;4878925,1542004;4879710,1542019;4888108,1533623;4888108,1522446;4887308,1521646;4889703,1516456;4890211,1516690;4828861,1506437;4828627,1523244;4815779,1535378;4833019,1535618;4845943,1549059;4846191,1531227;4858821,1519083;4839405,1517655;4823837,1492105;4829026,1494500;4829009,1495709;4843946,1511168;4866551,1511268;4866820,1511392;4866950,1511266;4872140,1513661;4869744,1518851;4853377,1534820;4852978,1557574;4850583,1562365;4845791,1559969;4845797,1559573;4845793,1559571;4829825,1543202;4807902,1542818;4807070,1543603;4802279,1541208;4802513,1540701;4801880,1540408;4804276,1535218;4805477,1535235;4821042,1520050;4821420,1498522;4820642,1497694;4823037,1492504;4823545,1492738;664914,1419152;655034,1422245;653437,1441408;660623,1449791;672200,1439811;676990,1440210;676591,1445000;665014,1454980;673397,1464960;675393,1464960;699345,1445000;700543,1425838;681381,1424241;680184,1425439;677789,1426237;675393,1425039;674196,1423842;664914,1419152;705732,1399491;720504,1400688;724495,1404680;723297,1419451;719705,1422644;716511,1419052;716910,1412265;706132,1421447;706531,1421846;704136,1450589;680583,1470549;674595,1472545;669006,1469751;660623,1459771;651441,1467755;651042,1474940;647449,1478134;644256,1474541;644655,1469352;639465,1468952;636272,1465360;639865,1462166;647050,1462565;656232,1454581;648647,1445799;651042,1417056;678587,1418253;700144,1416656;712120,1406676;705333,1406277;702140,1402684;705732,1399491;2949833,1395249;2962408,1404281;2956820,1407875;2938055,1403483;2934064,1421847;2928474,1425440;2934863,1397894;2949833,1395249;1980936,1339774;1980774,1347197;1975224,1352583;1983269,1352735;1988980,1358512;1989157,1350391;1993984,1345564;1986363,1345201;1975984,1326437;1981173,1328832;1981156,1329615;1989556,1338016;2001532,1338016;2002331,1337216;2007522,1339611;2005125,1344801;2005070,1344857;2004727,1345601;2004192,1345735;1996343,1353584;1996343,1365958;1996343,1365959;1996343,1365960;1996343,1365960;1993549,1371548;1988758,1369153;1980126,1360221;1967612,1359971;1967200,1360370;1962410,1357975;1962562,1357646;1962410,1357576;1964805,1352385;1965198,1352393;1973589,1344003;1973589,1332428;1973188,1332027;1975583,1326837;1975762,1326919;1914347,1316400;1914107,1333624;1901264,1345754;1918899,1345999;1931429,1359032;1931672,1341608;1944330,1329436;1925285,1328036;6743783,1313813;6756358,1322845;6750769,1326439;6732007,1322047;6728015,1340411;6722425,1344004;6728813,1316458;6743783,1313813;1909317,1302485;1914508,1304880;1914496,1305684;1929825,1321549;1952429,1321649;1952431,1321647;1957621,1324042;1957620,1324044;1957621,1324044;1955225,1329233;1955224,1329233;1938857,1345201;1938486,1366370;1938859,1366758;1938463,1367681;1938458,1367955;1937671,1369530;1936464,1372347;1936303,1372267;1936063,1372746;1931272,1370350;1931283,1369553;1915704,1353583;1893388,1353192;1892550,1353983;1887759,1351588;1888063,1350930;1887759,1350789;1890154,1345599;1890962,1345610;1906523,1330430;1906908,1308487;1906521,1308075;1908916,1302885;1909095,1302967;4442502,1285421;4432621,1288514;4431025,1307677;4438211,1316060;4449788,1306080;4454578,1306479;4454179,1311269;4442602,1321249;4450985,1331229;4452981,1331229;4476933,1311269;4478131,1292107;4458969,1290510;4457772,1291708;4455377,1292506;4452981,1291308;4451784,1290111;4442502,1285421;24504,1274691;37079,1283723;31490,1287317;12727,1282925;8735,1301289;3146,1304882;9533,1277336;24504,1274691;4483320,1265760;4498091,1266957;4502083,1270949;4500885,1285720;4497292,1288913;4494099,1285321;4494498,1278534;4483720,1287716;4484119,1288115;4481724,1316858;4458171,1336818;4452183,1338814;4446594,1336020;4438211,1326040;4429029,1334024;4428629,1341209;4425037,1344403;4421843,1340810;4422242,1335621;4417053,1335221;4413859,1331629;4417452,1328435;4424637,1328834;4433819,1320850;4426234,1312068;4428629,1283325;4456175,1284522;4477732,1282925;4489708,1272945;4482921,1272546;4479728,1268953;4483320,1265760;5774881,1258728;5774728,1265761;5769171,1271154;5776825,1271299;5782544,1277084;5782712,1269353;5787919,1264145;5779918,1263764;5769938,1245001;5775127,1247396;5775102,1248569;5783111,1256579;5795486,1256579;5795886,1256178;5801076,1258573;5798681,1263763;5798282,1264163;5798281,1264164;5798280,1264165;5789898,1272546;5789898,1284523;5789898,1284523;5789898,1284524;5789898,1284921;5787118,1290084;5787104,1290112;5782538,1287829;5782312,1287716;5782312,1287715;5773681,1278785;5761559,1278543;5761156,1278934;5756364,1276539;5756446,1276362;5755965,1276140;5758361,1270949;5759144,1270964;5767543,1262567;5767543,1251390;5766743,1250590;5769138,1245400;5769646,1245634;5708302,1235388;5708062,1252587;5695214,1264721;5712454,1264961;5725373,1278397;5725626,1260171;5738256,1248027;5718840,1246599;5702473,1221448;5703132,1221752;5703272,1221448;5708462,1223843;5708451,1224660;5723381,1240112;5745986,1240212;5746255,1240336;5746385,1240210;5751575,1242605;5749179,1247795;5732812,1263764;5732413,1286518;5730021,1291303;5730018,1291309;5730018,1291309;5728615,1290607;5725228,1288914;5709260,1272545;5687337,1272161;5686505,1272946;5681714,1270551;5681949,1270044;5681315,1269751;5683710,1264561;5684912,1264578;5700478,1249393;5700862,1227473;5700077,1226638;5702473,1221448;1544352,1148096;1534473,1151189;1532877,1170352;1540062,1178735;1551637,1168755;1556426,1169154;1556027,1173944;1544451,1183924;1552833,1193904;1554829,1193904;1578784,1173944;1579982,1154782;1560816,1153185;1559619,1154383;1557224,1155181;1554829,1153983;1553632,1152786;1544352,1148096;3802088,1141359;3814663,1150391;3809074,1153985;3790312,1149593;3786319,1167957;3780730,1171550;3787117,1144004;3802088,1141359;1585172,1128435;1599940,1129632;1603933,1133624;1602734,1148395;1599142,1151588;1595948,1147996;1596348,1141209;1585572,1150391;1585971,1150790;1583576,1179533;1560018,1199493;1554031,1201489;1548443,1198695;1540062,1188715;1530881,1196699;1530482,1203884;1526889,1207078;1523698,1203485;1524096,1198296;1518907,1197896;1515714,1194304;1519307,1191110;1526491,1191509;1535671,1183525;1528087,1174743;1530482,1146000;1558023,1147197;1579583,1145600;1591558,1135620;1584772,1135221;1581580,1131628;1585172,1128435;2860376,1068719;2860215,1076141;2854264,1081918;2862711,1082078;2868422,1087854;2868597,1079734;2873804,1074526;2865803,1074145;2855424,1055381;2860613,1057776;2860598,1058560;2868998,1066960;2881371,1066960;2881772,1066559;2886960,1068954;2884566,1074144;2884169,1074542;2884167,1074545;2884164,1074546;2875785,1082927;2875785,1095301;2875785,1095302;2872990,1100891;2868198,1098496;2847046,1089314;2846776,1089189;2846646,1089314;2841851,1086919;2841851,1086919;2844248,1081728;2853031,1072947;2853031,1061372;2852631,1060971;2855023,1055781;2855202,1055863;2793794,1045350;2793547,1062968;2780707,1075097;2798339,1075342;2810866,1088369;2811114,1070552;2823768,1058380;2804727,1056980;2788358,1031829;2788688,1031982;2788759,1031829;2793948,1034224;2793941,1034633;2809265,1050493;2831866,1050593;2831868,1050591;2837061,1052986;2837061,1052988;2837061,1052988;2834666,1058177;2834662,1058178;2818295,1074145;2817918,1095706;2818299,1096101;2815903,1101690;2815583,1101530;2815502,1101690;2810715,1099294;2810717,1098891;2795145,1082926;2772832,1082535;2771988,1083327;2767204,1080932;2767507,1080273;2767204,1080132;2769598,1074942;2770405,1074953;2785964,1059774;2786357,1037438;2785963,1037019;2788358,1031829;5321937,1014764;5312056,1017857;5310459,1037020;5317646,1045403;5329223,1035423;5334013,1035822;5333614,1040613;5322037,1050593;5330420,1060572;5332416,1060572;5356368,1040613;5357566,1021450;5338404,1019853;5337207,1021051;5334811,1021849;5332416,1020652;5331219,1019454;5321937,1014764;903940,1004034;916515,1013066;910925,1016660;892162,1012268;888171,1030632;882582,1034225;888969,1006679;903940,1004034;5362755,995103;5377526,996300;5381518,1000292;5380320,1015063;5376727,1018256;5373534,1014664;5373933,1007877;5363155,1017059;5363554,1017458;5361159,1046201;5337606,1066161;5331618,1068157;5326029,1065363;5317646,1055383;5308463,1063367;5308064,1070552;5304471,1073746;5301278,1070153;5301677,1064964;5296487,1064564;5293294,1060972;5296886,1057778;5304072,1058177;5313254,1050193;5305669,1041411;5308064,1012668;5335610,1013865;5357167,1012268;5369143,1002288;5362356,1001889;5359163,998296;5362755,995103;6654316,988071;6654163,995103;6648606,1000497;6656259,1000642;6661970,1006418;6662146,998297;6666973,993470;6659353,993107;6649373,974344;6654563,976739;6654538,977912;6662547,985922;6674521,985922;6675321,985122;6680511,987517;6678115,992707;6678059,992764;6677716,993506;6677183,993640;6669333,1001490;6669333,1013865;6669333,1013866;6666539,1019455;6661748,1017060;6653116,1008128;6640994,1007886;6640591,1008277;6635799,1005882;6635881,1005705;6635400,1005483;6637795,1000292;6638579,1000307;6646978,991910;6646978,980733;6646178,979933;6648574,974743;6649081,974977;6587731,964724;6587497,981531;6574649,993665;6591889,993905;6604420,1006938;6604662,989515;6617321,977343;6598275,975942;6582707,950392;6587896,952787;6587879,953996;6602816,969455;6625421,969554;6626533,970067;6630611,971949;6630611,971950;6630611,971950;6628854,975755;6628215,977139;6611848,993108;6611477,1014277;6611848,1014664;6611454,1015585;6611449,1015862;6610651,1017459;6609453,1020253;6609294,1020173;6609054,1020653;6604262,1018257;6604273,1017459;6588695,1001489;6566772,1001105;6565940,1001890;6561149,999495;6561383,998988;6560750,998695;6563145,993505;6564347,993522;6579912,978337;6580290,956809;6579512,955981;6581907,950791;6582415,951025;2423791,877439;2413911,880532;2412313,899695;2419499,908078;2431077,898098;2435867,898497;2435468,903287;2423891,913267;2432274,923247;2434270,923247;2458222,903287;2459421,884125;2440257,882528;2439060,883726;2436666,884524;2434270,883326;2433073,882129;2423791,877439;4681522,870303;4694097,879335;4688508,882929;4669746,878537;4665754,896901;4660164,900494;4666552,872948;4681522,870303;2464610,857778;2479381,858975;2483373,862967;2482175,877738;2478582,880931;2475389,877339;2475788,870552;2465010,879734;2465409,880133;2463014,908876;2439460,928836;2433471,930832;2427882,928038;2419499,918058;2410318,926042;2409918,933227;2406325,936421;2403133,932828;2403531,927639;2398341,927239;2395148,923647;2398741,920453;2405927,920852;2415109,912868;2407524,904086;2409918,875343;2437464,876540;2459022,874943;2470998,864963;2464211,864564;2461018,860971;2464610,857778;3712617,815609;3712473,822251;3706512,828035;3714563,828188;3720274,833964;3720450,825844;3725278,821016;3717657,820653;3707681,801491;3712873,803886;3712838,805450;3720851,813468;3732826,813468;3733625,812669;3738815,815064;3736419,820254;3736363,820311;3736020,821053;3735487,821186;3727637,829037;3727637,841411;3727637,841412;3724843,847001;3720052,844606;3711424,835674;3698901,835424;3698901,835424;3698887,835417;3693711,833029;3696106,827838;3696501,827846;3696505,827839;3705287,819057;3705287,808279;3704488,807479;3706884,802289;3707239,802453;3646058,791878;3645818,809077;3632969,821212;3650211,821451;3663134,834888;3663385,816662;3676001,804517;3656599,803089;3640230,777938;3640888,778243;3641030,777938;3646220,780333;3646208,781149;3661139,796602;3683731,796702;3684000,796826;3684129,796701;3689320,799096;3686923,804286;3670556,820255;3670156,843009;3667763,847795;3667762,847799;3667762,847799;3667762,847800;3662987,845404;3662987,845403;3647017,829036;3625091,828651;3624259,829436;3619465,827041;3619701,826534;3619068,826241;3621465,821052;3622664,821069;3638234,805883;3638618,783964;3637831,783128;3640230,777938;6201371,744107;6191491,747200;6189894,766363;6197080,774746;6208657,764766;6213447,765165;6213048,769956;6201472,779936;6209855,789916;6211851,789916;6235803,769956;6237000,750793;6217839,749196;6216641,750394;6214246,751192;6211851,749995;6210653,748797;6201371,744107;1783376,732978;1795951,742010;1790362,745604;1771599,741212;1767607,759576;1762018,763169;1768405,735623;1783376,732978;6241790,724047;6256561,725244;6260553,729236;6259355,744007;6255762,747200;6252569,743608;6252968,736821;6242190,746003;6242589,746402;6240194,775145;6216641,795105;6210653,797101;6205064,794307;6196681,784327;6187499,792311;6187099,799496;6183507,802690;6180313,799097;6180712,793908;6175523,793508;6172329,789916;6175922,786722;6183107,787121;6192289,779137;6184704,770355;6187099,741612;6214645,742809;6236202,741212;6248178,731232;6241391,730833;6238198,727240;6241790,724047;814459,678284;814315,684927;808363,690704;816810,690864;822134,696245;822303,688519;827129,683692;819504,683329;809525,664167;814714,666562;814680,668125;822701,676144;834677,676144;835477,675344;840668,677739;838272,682929;838216,682985;837873,683729;837340,683863;829489,691712;829489,703684;829889,704088;827094,709677;822303,707282;821929,706895;821903,706882;821904,706869;813666,698350;801141,698100;800871,697975;800742,698100;795951,695705;795951,695705;795951,695705;798346,690514;798347,690514;807130,681733;807130,670955;806330,670155;808725,664965;809081,665129;747889,654554;747649,671753;734801,683887;752041,684127;764960,697563;765214,679337;777843,667193;758427,665765;742060,640614;742719,640918;742859,640614;748049,643009;748038,643825;762968,659278;785573,659378;785842,659502;785972,659376;791162,661771;788766,666961;772399,682930;772000,705684;769609,710466;769605,710475;769605,710475;769604,710475;766515,708930;764815,708080;764815,708080;764814,708079;764814,708078;748847,691711;726924,691327;726093,692112;721302,689717;721536,689210;720903,688917;723298,683727;724500,683744;740065,668559;740450,646640;739665,645804;742060,640614;3303226,606782;3293344,609875;3291749,629038;3298932,637421;3310514,627441;3315303,627840;3314903,632631;3303325,642611;3311708,652591;3313706,652591;3337657,632631;3338857,613468;3319694,611871;3318497,613069;3316105,613867;3313706,612670;3312509,611472;3303226,606782;5560558,599646;5573133,608678;5567544,612272;5548782,607880;5544790,626244;5539200,629837;5545588,602291;5560558,599646;3344046,586722;3358823,587919;3362816,591911;3361617,606682;3358024,609875;3354829,606283;3355230,599496;3344447,608678;3344845,609077;3342452,637820;3318898,657780;3312910,659776;3307318,656982;3298932,647002;3289750,654986;3289353,662171;3285759,665365;3282565,661772;3282965,656583;3277775,656183;3274580,652591;3278173,649397;3285359,649796;3294541,641812;3286956,633030;3289353,604287;3316900,605484;3338458,603887;3350437,593907;3343646,593508;3340453,589915;3344046,586722;4592055,544561;4591902,551594;4586345,556987;4593998,557132;4599717,562917;4599885,555187;4605094,549978;4597092,549597;4587112,530834;4592301,533229;4592276,534402;4600285,542412;4612661,542412;4613060,542012;4618249,544407;4615854,549597;4615456,549996;4615455,549997;4615454,549997;4607072,558380;4607072,570355;4607072,570356;4607072,570357;4607072,570755;4604298,575906;4604278,575945;4604277,575945;4604277,575945;4599486,573550;4599486,573549;4590855,564618;4578732,564376;4578329,564767;4573538,562372;4573620,562195;4573139,561973;4575534,556782;4576318,556797;4584717,548400;4584717,537223;4583917,536423;4586312,531233;4586820,531467;4525475,521220;4525236,538420;4512387,550555;4529628,550795;4542547,564231;4542800,546005;4555431,533860;4536014,532432;4519646,507281;4520305,507585;4520446,507281;4525635,509676;4525624,510492;4540555,525945;4563160,526045;4563429,526169;4563559,526044;4568749,528439;4566353,533629;4549986,549598;4549587,572352;4547202,577123;4547193,577143;4547192,577143;4547192,577143;4542505,574800;4542402,574748;4542400,574747;4542400,574746;4526434,558379;4504510,557995;4503679,558779;4498888,556384;4499122,555877;4498489,555585;4500885,550395;4502085,550412;4517651,535226;4518036,513306;4517251,512471;4519646,507281;377892,486225;368012,489318;366415,508481;373600,516864;385178,506884;389968,507283;389569,512073;377991,522053;386376,532033;388372,532033;412324,512073;413521,492911;394360,491314;393162,492512;390767,493310;388372,492113;387173,490915;377892,486225;7080807,473051;7070926,476144;7069329,495307;7076516,503690;7088093,493710;7092883,494109;7092484,498899;7080907,508879;7089290,518859;7091286,518859;7115238,498899;7116436,479737;7097274,478140;7096077,479338;7093682,480136;7091286,478938;7090089,477741;7080807,473051;418312,466564;433082,467761;436675,471354;435477,486125;431884,489318;428691,485725;429090,478939;418312,488121;418711,488520;416316,517263;392763,537223;386775,539219;381185,536425;372803,526445;363620,534429;363221,541614;359628,544808;356435,541215;356834,536025;351644,535626;348451,532033;352044,528840;359628,529638;368810,521654;361226,512872;363620,484129;391166,485326;412723,483729;424699,473749;417912,473350;414719,469757;418312,466564;2662811,462322;2675387,471354;2669797,474948;2651035,470556;2647042,488920;2641454,492513;2647840,464967;2662811,462322;7121226,453390;7135997,454587;7139989,458579;7138791,473350;7135198,476543;7132005,472951;7132404,466164;7121626,475346;7122025,475745;7119630,504488;7096077,524448;7090089,526444;7084500,523650;7076117,513670;7066934,521654;7066535,528839;7062942,532033;7059749,528440;7060148,523251;7054958,522851;7051765,519259;7055357,516065;7062543,516464;7071725,508480;7064140,499698;7066535,470955;7094081,472152;7115638,470555;7127614,460575;7120827,460176;7117634,456583;7121226,453390;1693910,407237;1693756,414270;1688199,419663;1695852,419808;1701572,425593;1701740,417862;1706947,412654;1698945,412273;1688965,393510;1694156,395905;1694131,397079;1702140,405088;1714514,405088;1714915,404687;1720105,407082;1717709,412272;1717312,412670;1717310,412673;1717308,412674;1708927,421055;1708927,433031;1708928,433032;1708927,433033;1708927,433431;1706147,438594;1706133,438621;1701342,436226;1692708,427294;1680586,427052;1680183,427443;1675390,425048;1675473,424871;1674991,424649;1677387,419458;1678171,419473;1686571,411076;1686571,399899;1685770,399099;1688166,393909;1688673,394143;1627326,383896;1627087,401096;1614238,413230;1631478,413470;1644398,426906;1644653,408680;1657283,396536;1637866,395108;1621496,369957;1622155,370261;1622295,369957;1627486,372352;1627475,373168;1642407,388621;1665011,388721;1665279,388845;1665410,388719;1670601,391114;1668204,396304;1651838,412273;1651439,435027;1649048,439807;1649045,439818;1649045,439818;1649044,439818;1647225,438908;1644254,437423;1628284,421054;1606360,420670;1605528,421455;1600737,419060;1600972,418553;1600338,418260;1602733,413070;1603935,413087;1619501,397902;1619887,375982;1619101,375147;1621496,369957;4155079,352892;4145198,355985;4143602,375148;4150788,383531;4162365,373551;4167155,373950;4166756,378740;4155179,388720;4163562,398700;4165558,398700;4189510,378740;4190708,359578;4171546,357981;4170349,359179;4167954,359977;4165558,358779;4164361,357582;4155079,352892;4195897,333231;4210668,334428;4214660,338420;4213462,353191;4209869,356384;4206676,352792;4207075,346005;4196297,355187;4196696,355586;4194301,384329;4170748,404289;4164760,406285;4159171,403491;4150788,393511;4141606,401495;4141206,408680;4137614,411874;4134420,408281;4134819,403092;4129630,402692;4126436,399100;4130029,395906;4137214,396305;4146396,388321;4138811,379539;4141206,350796;4168752,351993;4190309,350396;4202285,340416;4195498,340017;4192305,336424;4195897,333231;6439993,328590;6452568,337622;6446979,341216;6428217,336824;6424225,355188;6418635,358781;6425023,331235;6439993,328590;5471482,273896;5471337,280538;5465377,286322;5473434,286475;5479144,292251;5479321,284131;5484147,279304;5476527,278941;5466547,259778;5471736,262173;5471702,263737;5479720,271756;5491696,271756;5492495,270956;5497685,273351;5495290,278541;5495233,278599;5494890,279341;5494357,279474;5486507,287324;5486507,299698;5486507,299699;5486507,299700;5486506,299702;5483713,305288;5478923,302893;5470290,293961;5457765,293711;5457765,293711;5457757,293708;5452574,291316;5454970,286125;5455365,286133;5455368,286126;5464152,277344;5464152,266567;5463352,265767;5465747,260577;5466103,260741;5404905,250559;5404671,267365;5391823,279499;5409063,279739;5421594,292772;5421836,275348;5434494,263176;5415449,261776;5399881,236226;5405071,238621;5405054,239831;5419990,255289;5442593,255389;5442595,255387;5447785,257782;5447785,257784;5447785,257784;5445390,262973;5445388,262974;5429022,278941;5428651,300110;5429023,300498;5428628,301421;5428623,301695;5427832,303278;5426627,306087;5426467,306007;5426228,306486;5421437,304090;5421448,303294;5405869,287323;5383946,286939;5383114,287724;5378323,285329;5378557,284822;5377924,284529;5380319,279339;5381521,279356;5397087,264171;5397464,242643;5396686,241815;5399082,236625;5399589,236859;1257332,215568;1247453,218661;1245857,237824;1253042,246207;1264618,236227;1269409,236626;1269009,241416;1257432,251396;1265816,261376;1267811,261376;1291763,241416;1292961,222254;1273799,220657;1272602,221855;1270207,222653;1267811,221456;1266614,220258;1257332,215568;3514679,208431;3527253,217463;3521665,221057;3502905,216665;3498913,235029;3493326,238622;3499712,211076;3514679,208431;1297751,195907;1312522,197104;1316514,201096;1315316,215867;1311723,219060;1308530,215468;1308929,208681;1298151,217863;1298550,218262;1296155,247005;1272602,266965;1266614,268961;1261025,266167;1252642,256187;1243460,264171;1243062,271356;1239469,274550;1236276,270957;1236675,265768;1231485,265368;1228291,261776;1231884,258582;1239070,258981;1248251,250997;1240666,242215;1243062,213472;1270606,214669;1292163,213072;1304139,203092;1297352,202693;1294159,199100;1297751,195907;2573346,136581;2573193,143613;2567635,149006;2575288,149151;2581000,154927;2581175,146806;2586000,141979;2578382,141616;2568401,122853;2573592,125248;2573567,126422;2581576,134431;2593550,134431;2594350,133631;2599539,136026;2597145,141216;2597088,141272;2596744,142016;2596211,142150;2588362,149999;2588362,162374;2588362,162374;2588362,162375;2585568,167964;2580778,165569;2572144,156637;2560023,156395;2559619,156786;2554828,154391;2554910,154214;2554429,153992;2556824,148801;2557609,148816;2566006,140419;2566006,129242;2565208,128442;2567602,123252;2568110,123486;2506758,113233;2506527,130040;2493678,142174;2510916,142414;2523843,155857;2524090,138024;2536721,125879;2517303,124451;2501736,98901;2506925,101296;2506908,102505;2521845,117964;2544451,118064;2544720,118188;2544849,118063;2550039,120458;2547643,125648;2531275,141617;2530877,164371;2528482,169162;2523691,166766;2523697,166370;2523691,166367;2507723,149998;2485801,149614;2484969,150399;2480178,148004;2480413,147497;2479778,147204;2482173,142014;2483376,142031;2498942,126846;2499319,105318;2498541,104490;2500936,99300;2501444,99534;5034514,81836;5024633,84929;5023036,104092;5030223,112475;5041800,102495;5046590,102894;5046191,107684;5034614,117664;5042997,127644;5044993,127644;5068945,107684;5070143,88522;5050981,86925;5049784,88123;5047388,88921;5044993,87724;5043796,86526;5034514,81836;616513,71107;629088,80139;623499,83732;604736,79341;600745,97705;595155,101298;601542,73752;616513,71107;5075332,62175;5090103,63372;5094095,67364;5092897,82135;5089304,85328;5086111,81736;5086510,74949;5075732,84131;5076131,84530;5073736,113273;5050183,133233;5044195,135229;5038606,132435;5030223,122455;5021040,130439;5020641,137624;5017048,140818;5013855,137225;5014254,132036;5009064,131636;5005871,128044;5009463,124850;5016649,125249;5025831,117265;5018246,108483;5020641,79740;5048187,80937;5069744,79340;5081720,69360;5074933,68961;5071740,65368;5075332,62175;7319428,57933;7332003,66965;7326414,70558;7307652,66167;7303660,84531;7298070,88124;7304458,60578;7319428,57933;6259753,8682;6288497,9082;6308456,29841;6306061,35430;6301271,33035;6285303,16666;6262548,16267;6257358,13872;6259753,8682;6371930,299;6377120,2694;6374724,7884;6365942,16666;6365942,28642;6365942,28643;6365942,28644;6365942,29043;6363155,34218;6363148,34232;6363148,34232;6363148,34232;6358356,31837;6358356,31836;6349725,22904;6337199,22654;6332009,20259;6334404,15069;6352868,15419;6358587,21204;6358755,13473;6371930,29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Vrije vorm: Vorm 25" o:spid="_x0000_s1038" style="position:absolute;left:4995;top:3062;width:71071;height:48117;visibility:visible;mso-wrap-style:square;v-text-anchor:middle" coordsize="7107027,4811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" path="m1802474,4730363v20659,-3256,42216,5726,53893,24588l1850778,4758544v-13972,-22356,-43114,-29143,-65070,-15171c1763752,4757346,1756966,4786488,1770938,4808045r-5589,3593c1749780,4786488,1757365,4753354,1782514,4737785v6288,-3892,13074,-6337,19960,-7422xm5580091,4596631v20659,-3256,42215,5726,53892,24588l5628394,4624812v-13972,-22356,-43113,-29143,-65069,-15171c5541368,4623614,5534582,4652756,5548554,4674313r-5589,3593c5527396,4652756,5534981,4619622,5560131,4604053v6287,-3892,13074,-6337,19960,-7422xm2681910,4459307v20660,-3256,42216,5726,53892,24588l2730214,4487488v-13973,-22356,-43114,-29142,-65070,-15170c2643187,4486291,2636400,4515432,2650372,4536989r-5589,3593c2629215,4515432,2636799,4482299,2661949,4466729v6288,-3892,13074,-6337,19961,-7422xm6459526,4325975v20659,-3256,42215,5726,53892,24589l6507829,4354156v-13972,-22356,-43113,-29142,-65069,-15170c6420404,4352959,6414017,4382100,6427988,4403657r-5588,3593c6406831,4382100,6414416,4348967,6439566,4333397v6287,-3892,13074,-6337,19960,-7422xm3561343,4188650v20659,-3256,42215,5726,53892,24589l3609646,4216831v-13972,-22356,-43113,-29142,-65068,-15170c3522222,4215634,3515834,4244775,3529807,4266332r-5589,3593c3508649,4244775,3516234,4211642,3541384,4196072v6287,-3892,13072,-6337,19959,-7422xm636016,4068491v20659,-3256,42216,5726,53893,24589l684320,4096672v-13972,-22356,-43114,-29142,-65070,-15170c596895,4095076,590108,4124217,604480,4146173r-5589,3593c583322,4124616,590907,4091483,616056,4075913v6288,-3892,13074,-6337,19960,-7422xm4413233,3934760v20659,-3256,42216,5726,53892,24589l4461536,3962941v-13972,-22356,-43113,-29142,-65069,-15170c4374510,3961744,4367724,3990885,4381696,4012442r-5589,3593c4360538,3990885,4368123,3957752,4393274,3942182v6287,-3892,13073,-6337,19959,-7422xm1515051,3797435v20659,-3256,42216,5726,53893,24589l1563355,3825616v-13972,-22356,-43114,-29142,-65070,-15170c1476329,3824419,1469543,3853560,1483515,3875117r-5589,3593c1462357,3853560,1469942,3820427,1495091,3804857v6288,-3892,13075,-6337,19960,-7422xm5292668,3664103v20659,-3256,42216,5726,53892,24588l5340971,3692284v-13972,-22356,-43113,-29143,-65069,-15171c5253945,3690687,5247159,3719829,5261131,3741785r-5589,3593c5239973,3720228,5247558,3687094,5272708,3671525v6287,-3892,13074,-6337,19960,-7422xm2394487,3526779v20658,-3256,42216,5726,53893,24588l2442791,3554960v-13973,-22356,-43113,-29142,-65070,-15170c2355764,3553363,2348977,3582505,2362950,3604461r-5589,3592c2341792,3582904,2349377,3549771,2374527,3534201v6288,-3892,13074,-6337,19960,-7422xm6172103,3393047v20659,-3256,42215,5726,53892,24588l6220406,3421228v-13972,-22356,-43113,-29142,-65069,-15170c6133380,3420031,6126594,3449172,6140565,3470729r-5588,3592c6119408,3449172,6126993,3416039,6152143,3400469v6287,-3892,13074,-6337,19960,-7422xm3273921,3255723v20658,-3256,42215,5726,53892,24588l3322223,3283904v-13972,-22356,-43113,-29143,-65069,-15171c3235199,3282706,3228411,3311848,3242384,3333405r-5589,3593c3221226,3311848,3228811,3278714,3253961,3263145v6288,-3892,13073,-6337,19960,-7422xm348593,3135564v20659,-3256,42216,5726,53892,24588l396896,3163745v-13972,-22356,-43113,-29142,-65069,-15170c309871,3162548,303085,3191689,317057,3213246r-5589,3592c295898,3191689,303483,3158556,328633,3142986v6287,-3892,13074,-6337,19960,-7422xm7051538,3122390v20659,-3256,42215,5726,53892,24588l7099841,3150571v-13972,-22356,-43113,-29142,-65069,-15170c7012815,3149374,7006029,3178515,7020001,3200072r-5589,3593c6998843,3178515,7006428,3145382,7031579,3129812v6287,-3892,13073,-6337,19959,-7422xm4126210,3001832v20659,-3256,42216,5726,53892,24588l4174513,3030013v-13972,-22356,-43113,-29142,-65069,-15170c4087088,3028816,4080701,3057957,4094672,3079514r-5588,3592c4073515,3057957,4081100,3024824,4106250,3009254v6287,-3892,13074,-6337,19960,-7422xm1228028,2864508v20659,-3256,42215,5726,53892,24588l1276331,2892689v-13972,-22356,-43114,-29143,-65069,-15171c1188906,2891491,1182519,2920633,1196491,2942190r-5589,3593c1175333,2920633,1182918,2887499,1208067,2871930v6288,-3892,13075,-6337,19961,-7422xm5005644,2731176v20659,-3256,42215,5726,53892,24588l5053947,2759357v-13972,-22356,-43113,-29142,-65069,-15170c4966522,2758160,4959736,2787301,4974107,2808858r-5589,3593c4952949,2787301,4960534,2754168,4985685,2738598v6287,-3892,13073,-6337,19959,-7422xm2107463,2593851v20659,-3256,42215,5726,53892,24588l2155767,2622032v-13973,-22356,-43114,-29142,-65070,-15170c2068342,2620835,2061555,2649976,2075927,2671533r-5590,3592c2054768,2649976,2062354,2616843,2087503,2601273v6287,-3892,13074,-6337,19960,-7422xm5885079,2460519v20659,-3256,42216,5726,53892,24588l5933382,2488700v-13972,-22356,-43113,-29143,-65069,-15171c5845957,2487103,5839170,2516245,5853541,2538201r-5588,3593c5832384,2516644,5839969,2483510,5865119,2467941v6287,-3892,13074,-6337,19960,-7422xm2986898,2323195v20659,-3256,42216,5726,53892,24588l3035201,2351376v-13972,-22356,-43113,-29142,-65069,-15170c2947777,2349779,2940990,2378921,2955362,2400877r-5589,3592c2934204,2379320,2941789,2346187,2966938,2330617v6288,-3892,13074,-6337,19960,-7422xm6764115,2189463v20659,-3256,42215,5726,53892,24588l6812418,2217644v-13972,-22356,-43113,-29142,-65069,-15170c6725392,2216447,6718606,2245588,6732578,2267145r-5589,3592c6711420,2245588,6719005,2212455,6744156,2196885v6287,-3892,13073,-6337,19959,-7422xm45204,2150341v20659,-3256,42215,5726,53892,24588l93507,2178522c79535,2156166,50394,2149380,28437,2163352v-22355,13973,-28742,43114,-14770,64671l8078,2231616c-7491,2206466,94,2173333,25243,2157763v6288,-3892,13074,-6337,19961,-7422xm3838786,2069304v20659,-3256,42215,5726,53892,24588l3887089,2097485v-13972,-22356,-43113,-29143,-65069,-15171c3800063,2095888,3793277,2125030,3807248,2146986r-5588,3593c3786091,2125429,3793676,2092295,3818826,2076726v6287,-3892,13074,-6337,19960,-7422xm924638,1879685v20659,-3256,42215,5726,53892,24588l972941,1907866v-13972,-22356,-43113,-29143,-65070,-15171c885516,1906269,878729,1935411,893101,1957367r-5589,3593c871943,1935810,879528,1902676,904678,1887107v6287,-3892,13073,-6337,19960,-7422xm4718221,1798248v20659,-3256,42215,5726,53892,24588l4766524,1826429v-13972,-22356,-43113,-29142,-65069,-15170c4679498,1825232,4672712,1854373,4686684,1875930r-5589,3592c4665526,1854373,4673111,1821240,4698262,1805670v6287,-3892,13073,-6337,19959,-7422xm1804073,1608629v20659,-3256,42215,5726,53893,24588l1852377,1636810v-13973,-22356,-43114,-29142,-65071,-15170c1764951,1635613,1758164,1664754,1772537,1686311r-5589,3593c1751379,1664754,1758963,1631621,1784113,1616051v6287,-3892,13074,-6337,19960,-7422xm5597656,1527591v20659,-3257,42216,5726,53892,24588l5645959,1555772v-13972,-22356,-43113,-29142,-65069,-15170c5558933,1554574,5552146,1583716,5566118,1605273r-5588,3593c5544961,1583716,5552546,1550582,5577696,1535013v6287,-3892,13074,-6337,19960,-7422xm2683508,1337971v6887,-1085,13873,-811,20560,736c2717441,1341801,2729616,1349985,2737402,1362559r-5590,3593c2717840,1343797,2688699,1337011,2666741,1350983v-22356,13971,-29142,43114,-14769,64671l2646382,1419247v-15570,-25150,-7984,-58285,17166,-73853c2669835,1341502,2676622,1339057,2683508,1337971xm6477091,1256934v20659,-3256,42216,5727,53892,24588l6525394,1285115v-13972,-22355,-43113,-29141,-65069,-15169c6437969,1283518,6431582,1312661,6445554,1334617r-5589,3593c6424396,1313060,6431981,1279926,6457132,1264357v6287,-3892,13073,-6337,19959,-7423xm3535396,1084081v20658,-3256,42214,5726,53891,24588l3583698,1112262v-13972,-22355,-43112,-29141,-65068,-15169c3496673,1111064,3489886,1140207,3503859,1161764r-5589,3593c3482702,1140207,3490286,1107072,3515436,1091504v6287,-3892,13074,-6337,19960,-7423xm637215,946756v20659,-3256,42216,5726,53893,24588l685519,974937c671547,952582,642405,945796,620449,959768v-21956,13971,-28742,43114,-14770,64671l600090,1028032v-15570,-25150,-7984,-58285,17165,-73853c623542,950287,630329,947842,637215,946756xm4414830,813424v20659,-3256,42215,5726,53892,24588l4463133,841605v-13972,-22355,-43113,-29141,-65069,-15169c4376107,840008,4369321,869151,4383293,891107r-5589,3593c4362135,869550,4369720,836415,4394871,820847v6287,-3892,13073,-6337,19959,-7423xm1516650,676099v20659,-3256,42216,5726,53892,24588l1564953,704280v-13972,-22355,-43113,-29141,-65069,-15169c1477928,702683,1471141,731826,1485113,753782r-5589,3593c1463955,732225,1471540,699091,1496689,683522v6288,-3892,13075,-6337,19961,-7423xm5294265,542368v20659,-3256,42215,5726,53892,24588l5342568,570549v-13972,-22355,-43113,-29141,-65069,-15169c5255143,569352,5248755,598494,5262727,620051r-5588,3593c5241570,598494,5249155,565360,5274305,549791v6287,-3892,13074,-6337,19960,-7423xm2396084,405044v6887,-1085,13874,-810,20560,736c2430018,408874,2442193,417058,2449979,429632r-5591,3593c2430417,410870,2401274,404084,2379319,418056v-22356,13971,-28742,43114,-14770,64671l2358959,486320v-15570,-25150,-7984,-58284,17165,-73853c2382411,408575,2389199,406130,2396084,405044xm6173700,271711v20659,-3256,42215,5726,53892,24588l6222003,299892v-13972,-22355,-43113,-29141,-65069,-15169c6134578,298295,6127792,327438,6142163,349394r-5589,3593c6121005,327837,6128590,294703,6153741,279134v6287,-3892,13073,-6337,19959,-7423xm3247974,151153v20657,-3256,42214,5726,53890,24588l3296276,179334v-13972,-22355,-43113,-29141,-65069,-15169c3209251,178136,3202464,207279,3216437,228836r-5589,3593c3195279,207279,3202863,174145,3228012,158576v6288,-3892,13075,-6337,19962,-7423xm349792,13829v20659,-3256,42215,5726,53892,24588l398095,42010c384123,19655,354982,12869,333025,26841,311069,40812,304283,69955,318255,91512r-5589,3593c297097,69955,304682,36820,329831,21252v6288,-3892,13074,-6337,19961,-7423xm7053135,655v20659,-3256,42216,5726,53892,24588l7101438,28836c7087466,6481,7058325,-305,7036369,13667v-22356,13972,-29143,43114,-14771,64671l7016009,81931v-15569,-25150,-7984,-58284,17166,-73853c7039462,4186,7046249,1741,7053135,655xe" fillcolor="#662d91 [3205]" stroked="f" strokeweight=".1109mm">
                  <v:stroke joinstyle="miter"/>
                  <v:path arrowok="t" o:connecttype="custom" o:connectlocs="1802474,4730363;1856367,4754951;1850778,4758544;1785708,4743373;1770938,4808045;1765349,4811638;1782514,4737785;1802474,4730363;5580091,4596631;5633983,4621219;5628394,4624812;5563325,4609641;5548554,4674313;5542965,4677906;5560131,4604053;5580091,4596631;2681910,4459307;2735802,4483895;2730214,4487488;2665144,4472318;2650372,4536989;2644783,4540582;2661949,4466729;2681910,4459307;6459526,4325975;6513418,4350564;6507829,4354156;6442760,4338986;6427988,4403657;6422400,4407250;6439566,4333397;6459526,4325975;3561343,4188650;3615235,4213239;3609646,4216831;3544578,4201661;3529807,4266332;3524218,4269925;3541384,4196072;3561343,4188650;636016,4068491;689909,4093080;684320,4096672;619250,4081502;604480,4146173;598891,4149766;616056,4075913;636016,4068491;4413233,3934760;4467125,3959349;4461536,3962941;4396467,3947771;4381696,4012442;4376107,4016035;4393274,3942182;4413233,3934760;1515051,3797435;1568944,3822024;1563355,3825616;1498285,3810446;1483515,3875117;1477926,3878710;1495091,3804857;1515051,3797435;5292668,3664103;5346560,3688691;5340971,3692284;5275902,3677113;5261131,3741785;5255542,3745378;5272708,3671525;5292668,3664103;2394487,3526779;2448380,3551367;2442791,3554960;2377721,3539790;2362950,3604461;2357361,3608053;2374527,3534201;2394487,3526779;6172103,3393047;6225995,3417635;6220406,3421228;6155337,3406058;6140565,3470729;6134977,3474321;6152143,3400469;6172103,3393047;3273921,3255723;3327813,3280311;3322223,3283904;3257154,3268733;3242384,3333405;3236795,3336998;3253961,3263145;3273921,3255723;348593,3135564;402485,3160152;396896,3163745;331827,3148575;317057,3213246;311468,3216838;328633,3142986;348593,3135564;7051538,3122390;7105430,3146978;7099841,3150571;7034772,3135401;7020001,3200072;7014412,3203665;7031579,3129812;7051538,3122390;4126210,3001832;4180102,3026420;4174513,3030013;4109444,3014843;4094672,3079514;4089084,3083106;4106250,3009254;4126210,3001832;1228028,2864508;1281920,2889096;1276331,2892689;1211262,2877518;1196491,2942190;1190902,2945783;1208067,2871930;1228028,2864508;5005644,2731176;5059536,2755764;5053947,2759357;4988878,2744187;4974107,2808858;4968518,2812451;4985685,2738598;5005644,2731176;2107463,2593851;2161355,2618439;2155767,2622032;2090697,2606862;2075927,2671533;2070337,2675125;2087503,2601273;2107463,2593851;5885079,2460519;5938971,2485107;5933382,2488700;5868313,2473529;5853541,2538201;5847953,2541794;5865119,2467941;5885079,2460519;2986898,2323195;3040790,2347783;3035201,2351376;2970132,2336206;2955362,2400877;2949773,2404469;2966938,2330617;2986898,2323195;6764115,2189463;6818007,2214051;6812418,2217644;6747349,2202474;6732578,2267145;6726989,2270737;6744156,2196885;6764115,2189463;45204,2150341;99096,2174929;93507,2178522;28437,2163352;13667,2228023;8078,2231616;25243,2157763;45204,2150341;3838786,2069304;3892678,2093892;3887089,2097485;3822020,2082314;3807248,2146986;3801660,2150579;3818826,2076726;3838786,2069304;924638,1879685;978530,1904273;972941,1907866;907871,1892695;893101,1957367;887512,1960960;904678,1887107;924638,1879685;4718221,1798248;4772113,1822836;4766524,1826429;4701455,1811259;4686684,1875930;4681095,1879522;4698262,1805670;4718221,1798248;1804073,1608629;1857966,1633217;1852377,1636810;1787306,1621640;1772537,1686311;1766948,1689904;1784113,1616051;1804073,1608629;5597656,1527591;5651548,1552179;5645959,1555772;5580890,1540602;5566118,1605273;5560530,1608866;5577696,1535013;5597656,1527591;2683508,1337971;2704068,1338707;2737402,1362559;2731812,1366152;2666741,1350983;2651972,1415654;2646382,1419247;2663548,1345394;2683508,1337971;6477091,1256934;6530983,1281522;6525394,1285115;6460325,1269946;6445554,1334617;6439965,1338210;6457132,1264357;6477091,1256934;3535396,1084081;3589287,1108669;3583698,1112262;3518630,1097093;3503859,1161764;3498270,1165357;3515436,1091504;3535396,1084081;637215,946756;691108,971344;685519,974937;620449,959768;605679,1024439;600090,1028032;617255,954179;637215,946756;4414830,813424;4468722,838012;4463133,841605;4398064,826436;4383293,891107;4377704,894700;4394871,820847;4414830,813424;1516650,676099;1570542,700687;1564953,704280;1499884,689111;1485113,753782;1479524,757375;1496689,683522;1516650,676099;5294265,542368;5348157,566956;5342568,570549;5277499,555380;5262727,620051;5257139,623644;5274305,549791;5294265,542368;2396084,405044;2416644,405780;2449979,429632;2444388,433225;2379319,418056;2364549,482727;2358959,486320;2376124,412467;2396084,405044;6173700,271711;6227592,296299;6222003,299892;6156934,284723;6142163,349394;6136574,352987;6153741,279134;6173700,271711;3247974,151153;3301864,175741;3296276,179334;3231207,164165;3216437,228836;3210848,232429;3228012,158576;3247974,151153;349792,13829;403684,38417;398095,42010;333025,26841;318255,91512;312666,95105;329831,21252;349792,13829;7053135,655;7107027,25243;7101438,28836;7036369,13667;7021598,78338;7016009,81931;7033175,8078;7053135,65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Rechte verbindingslijn 27" o:spid="_x0000_s1039" alt="Vouw in het midden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" strokecolor="#404040 [2429]" strokeweight=".5pt">
                <v:stroke opacity="36751f" joinstyle="miter"/>
              </v:line>
              <v:line id="Rechte verbindingslijn 28" o:spid="_x0000_s1040" alt="Vouw in het midden" style="position:absolute;visibility:visible;mso-wrap-style:square" from="38149,0" to="38149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" strokecolor="#404040 [2429]" strokeweight=".5pt">
                <v:stroke opacity="36751f"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202AD8" w14:textId="266C1CCF" w:rsidR="00CF40E3" w:rsidRDefault="00CF40E3" w:rsidP="00D80668">
    <w:pPr>
      <w:pStyle w:val="Koptekst"/>
    </w:pPr>
    <w:r w:rsidRPr="00CF40E3">
      <w:rPr>
        <w:noProof/>
        <w:lang w:bidi="nl-N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C99F66F" wp14:editId="688319F0">
              <wp:simplePos x="0" y="0"/>
              <wp:positionH relativeFrom="page">
                <wp:posOffset>-106878</wp:posOffset>
              </wp:positionH>
              <wp:positionV relativeFrom="page">
                <wp:posOffset>23751</wp:posOffset>
              </wp:positionV>
              <wp:extent cx="7772400" cy="10640291"/>
              <wp:effectExtent l="0" t="0" r="19050" b="27940"/>
              <wp:wrapNone/>
              <wp:docPr id="5" name="Groep 4">
                <a:extLst xmlns:a="http://schemas.openxmlformats.org/drawingml/2006/main">
                  <a:ext uri="{FF2B5EF4-FFF2-40B4-BE49-F238E27FC236}">
                    <a16:creationId xmlns:a16="http://schemas.microsoft.com/office/drawing/2014/main" id="{FDA9A3FA-CEDD-4AE6-9F2E-55AF296FFB6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640291"/>
                        <a:chOff x="0" y="-296883"/>
                        <a:chExt cx="7772400" cy="10640291"/>
                      </a:xfrm>
                    </wpg:grpSpPr>
                    <wps:wsp>
                      <wps:cNvPr id="1" name="Rechthoek 2">
                        <a:extLst>
                          <a:ext uri="{FF2B5EF4-FFF2-40B4-BE49-F238E27FC236}">
                            <a16:creationId xmlns:a16="http://schemas.microsoft.com/office/drawing/2014/main" id="{A151AE91-540D-49E3-86F4-A1A9386FCF1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35478" y="5028899"/>
                          <a:ext cx="7086600" cy="512439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Rechthoek 3">
                        <a:extLst>
                          <a:ext uri="{FF2B5EF4-FFF2-40B4-BE49-F238E27FC236}">
                            <a16:creationId xmlns:a16="http://schemas.microsoft.com/office/drawing/2014/main" id="{4F9F7D2B-C453-477F-A0E3-7D23ED7171F0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3927367" y="5295221"/>
                          <a:ext cx="3380006" cy="44008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15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hte verbindingslijn 4">
                        <a:extLst>
                          <a:ext uri="{FF2B5EF4-FFF2-40B4-BE49-F238E27FC236}">
                            <a16:creationId xmlns:a16="http://schemas.microsoft.com/office/drawing/2014/main" id="{EC93A61B-3C14-41B9-B028-34FBBBAC434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4022227" y="9309392"/>
                          <a:ext cx="3380146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  <a:alpha val="2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6" name="Afbeelding 55" descr="Hart">
                          <a:extLst>
                            <a:ext uri="{FF2B5EF4-FFF2-40B4-BE49-F238E27FC236}">
                              <a16:creationId xmlns:a16="http://schemas.microsoft.com/office/drawing/2014/main" id="{CFD25F0F-515D-4E7A-A0A2-D9455437C4EB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55505" y="8944253"/>
                          <a:ext cx="209189" cy="179303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Rechthoek 7">
                        <a:extLst>
                          <a:ext uri="{FF2B5EF4-FFF2-40B4-BE49-F238E27FC236}">
                            <a16:creationId xmlns:a16="http://schemas.microsoft.com/office/drawing/2014/main" id="{517CD8EF-5B17-45E0-8E70-E5820147827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35478" y="-95003"/>
                          <a:ext cx="7086600" cy="512420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hte verbindingslijn 8" descr="Vouw in het midden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14950" y="-296883"/>
                          <a:ext cx="0" cy="10640291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75000"/>
                              <a:lumOff val="25000"/>
                              <a:alpha val="14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9" name="Rechthoek 9">
                        <a:extLst>
                          <a:ext uri="{FF2B5EF4-FFF2-40B4-BE49-F238E27FC236}">
                            <a16:creationId xmlns:a16="http://schemas.microsoft.com/office/drawing/2014/main" id="{654BE013-B50C-4F45-A197-95DB6E56121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3943655" y="267530"/>
                          <a:ext cx="3380006" cy="44008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15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hte verbindingslijn 10">
                        <a:extLst>
                          <a:ext uri="{FF2B5EF4-FFF2-40B4-BE49-F238E27FC236}">
                            <a16:creationId xmlns:a16="http://schemas.microsoft.com/office/drawing/2014/main" id="{845A7720-6B96-4C48-A87F-06188E7623A3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962852" y="4312316"/>
                          <a:ext cx="3380146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  <a:alpha val="2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11" name="Afbeelding 147" descr="Hart">
                          <a:extLst>
                            <a:ext uri="{FF2B5EF4-FFF2-40B4-BE49-F238E27FC236}">
                              <a16:creationId xmlns:a16="http://schemas.microsoft.com/office/drawing/2014/main" id="{0D526137-1355-4C11-B233-50C74F3C23E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55505" y="4149053"/>
                          <a:ext cx="209189" cy="179303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" name="Rechte verbindingslijn 12" descr="Vouw in het midden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75000"/>
                              <a:lumOff val="25000"/>
                              <a:alpha val="14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283894B" id="Groep 4" o:spid="_x0000_s1026" style="position:absolute;margin-left:-8.4pt;margin-top:1.85pt;width:612pt;height:837.8pt;z-index:251659264;mso-position-horizontal-relative:page;mso-position-vertical-relative:page;mso-height-relative:margin" coordorigin=",-2968" coordsize="77724,1064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">
              <v:rect id="Rechthoek 2" o:spid="_x0000_s1027" style="position:absolute;left:3354;top:50288;width:70866;height:51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" fillcolor="#f2f2f2 [3052]" stroked="f" strokeweight="1pt"/>
              <v:rect id="Rechthoek 3" o:spid="_x0000_s1028" style="position:absolute;left:39273;top:52952;width:33800;height:440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" fillcolor="white [3212]" stroked="f" strokeweight="1pt">
                <v:shadow on="t" color="black" opacity="9830f" origin=",-.5" offset="0,3pt"/>
                <o:lock v:ext="edit" aspectratio="t"/>
              </v:rect>
              <v:line id="Rechte verbindingslijn 4" o:spid="_x0000_s1029" style="position:absolute;visibility:visible;mso-wrap-style:square" from="40222,93093" to="74023,93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" strokecolor="#d8d8d8 [2732]" strokeweight=".5pt">
                <v:stroke opacity="13107f" joinstyle="miter"/>
                <o:lock v:ext="edit" shapetype="f"/>
              </v:lin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Afbeelding 55" o:spid="_x0000_s1030" type="#_x0000_t75" alt="Hart" style="position:absolute;left:19555;top:89442;width:2091;height:17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">
                <v:imagedata r:id="rId3" o:title="Hart"/>
              </v:shape>
              <v:rect id="Rechthoek 7" o:spid="_x0000_s1031" style="position:absolute;left:3354;top:-950;width:70866;height:512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/>
              <v:line id="Rechte verbindingslijn 8" o:spid="_x0000_s1032" alt="Vouw in het midden" style="position:absolute;visibility:visible;mso-wrap-style:square" from="38149,-2968" to="38149,1034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" strokecolor="#404040 [2429]" strokeweight=".5pt">
                <v:stroke opacity="9252f" joinstyle="miter"/>
                <o:lock v:ext="edit" shapetype="f"/>
              </v:line>
              <v:rect id="Rechthoek 9" o:spid="_x0000_s1033" style="position:absolute;left:39436;top:2675;width:33800;height:440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" fillcolor="white [3212]" stroked="f" strokeweight="1pt">
                <v:shadow on="t" color="black" opacity="9830f" origin=",-.5" offset="0,3pt"/>
                <o:lock v:ext="edit" aspectratio="t"/>
              </v:rect>
              <v:line id="Rechte verbindingslijn 10" o:spid="_x0000_s1034" style="position:absolute;visibility:visible;mso-wrap-style:square" from="39628,43123" to="73429,43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" strokecolor="#d8d8d8 [2732]" strokeweight=".5pt">
                <v:stroke opacity="13107f" joinstyle="miter"/>
                <o:lock v:ext="edit" shapetype="f"/>
              </v:line>
              <v:shape id="Afbeelding 147" o:spid="_x0000_s1035" type="#_x0000_t75" alt="Hart" style="position:absolute;left:19555;top:41490;width:2091;height:17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">
                <v:imagedata r:id="rId3" o:title="Hart"/>
              </v:shape>
              <v:line id="Rechte verbindingslijn 12" o:spid="_x0000_s1036" alt="Vouw in het midden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" strokecolor="#404040 [2429]" strokeweight=".5pt">
                <v:stroke opacity="9252f" joinstyle="miter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NzM3NbMwszC2sDBQ0lEKTi0uzszPAykwrwUA5RB6SywAAAA="/>
  </w:docVars>
  <w:rsids>
    <w:rsidRoot w:val="00CF40E3"/>
    <w:rsid w:val="0000675F"/>
    <w:rsid w:val="000277F7"/>
    <w:rsid w:val="00031C1C"/>
    <w:rsid w:val="001237C0"/>
    <w:rsid w:val="00193973"/>
    <w:rsid w:val="001B185E"/>
    <w:rsid w:val="001C093E"/>
    <w:rsid w:val="00202091"/>
    <w:rsid w:val="00203EDC"/>
    <w:rsid w:val="002F58DD"/>
    <w:rsid w:val="003861F5"/>
    <w:rsid w:val="00422462"/>
    <w:rsid w:val="004279A1"/>
    <w:rsid w:val="004B4BD6"/>
    <w:rsid w:val="005317BB"/>
    <w:rsid w:val="00574DB0"/>
    <w:rsid w:val="005A20B8"/>
    <w:rsid w:val="00602024"/>
    <w:rsid w:val="00611D6C"/>
    <w:rsid w:val="006641A9"/>
    <w:rsid w:val="006F6E77"/>
    <w:rsid w:val="00744889"/>
    <w:rsid w:val="007476A4"/>
    <w:rsid w:val="008305F4"/>
    <w:rsid w:val="008703F4"/>
    <w:rsid w:val="008B7C47"/>
    <w:rsid w:val="008F4DB4"/>
    <w:rsid w:val="009355E2"/>
    <w:rsid w:val="00954EC0"/>
    <w:rsid w:val="00A14E4E"/>
    <w:rsid w:val="00A33A5C"/>
    <w:rsid w:val="00A5598F"/>
    <w:rsid w:val="00A94512"/>
    <w:rsid w:val="00AF625B"/>
    <w:rsid w:val="00B120BD"/>
    <w:rsid w:val="00B263AB"/>
    <w:rsid w:val="00B4097B"/>
    <w:rsid w:val="00B66397"/>
    <w:rsid w:val="00BB3156"/>
    <w:rsid w:val="00C2096E"/>
    <w:rsid w:val="00C57CCA"/>
    <w:rsid w:val="00CC04B0"/>
    <w:rsid w:val="00CF40E3"/>
    <w:rsid w:val="00D27274"/>
    <w:rsid w:val="00D65A25"/>
    <w:rsid w:val="00D80668"/>
    <w:rsid w:val="00D96115"/>
    <w:rsid w:val="00DE12FB"/>
    <w:rsid w:val="00E4087A"/>
    <w:rsid w:val="00EC5D65"/>
    <w:rsid w:val="00EF1000"/>
    <w:rsid w:val="00F56AC9"/>
    <w:rsid w:val="00F97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3A7C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CC04B0"/>
    <w:pPr>
      <w:spacing w:after="0" w:line="240" w:lineRule="auto"/>
    </w:pPr>
    <w:rPr>
      <w:rFonts w:eastAsiaTheme="minorEastAsia" w:hAnsi="Calibri"/>
      <w:color w:val="404040" w:themeColor="text1" w:themeTint="BF"/>
      <w:kern w:val="24"/>
      <w:sz w:val="24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Normaalweb">
    <w:name w:val="Normal (Web)"/>
    <w:basedOn w:val="Standaard"/>
    <w:uiPriority w:val="99"/>
    <w:semiHidden/>
    <w:rsid w:val="00CF40E3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Koptekst">
    <w:name w:val="header"/>
    <w:basedOn w:val="Standaard"/>
    <w:link w:val="KoptekstChar"/>
    <w:uiPriority w:val="99"/>
    <w:semiHidden/>
    <w:rsid w:val="00CF40E3"/>
    <w:pPr>
      <w:tabs>
        <w:tab w:val="center" w:pos="4680"/>
        <w:tab w:val="right" w:pos="9360"/>
      </w:tabs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7476A4"/>
    <w:rPr>
      <w:rFonts w:eastAsiaTheme="minorEastAsia" w:hAnsi="Calibri"/>
      <w:color w:val="404040" w:themeColor="text1" w:themeTint="BF"/>
      <w:kern w:val="24"/>
      <w:sz w:val="24"/>
      <w:szCs w:val="24"/>
      <w:lang w:val="en-ZA"/>
    </w:rPr>
  </w:style>
  <w:style w:type="paragraph" w:styleId="Voettekst">
    <w:name w:val="footer"/>
    <w:basedOn w:val="Standaard"/>
    <w:link w:val="VoettekstChar"/>
    <w:uiPriority w:val="99"/>
    <w:semiHidden/>
    <w:rsid w:val="00CF40E3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7476A4"/>
    <w:rPr>
      <w:rFonts w:eastAsiaTheme="minorEastAsia" w:hAnsi="Calibri"/>
      <w:color w:val="404040" w:themeColor="text1" w:themeTint="BF"/>
      <w:kern w:val="24"/>
      <w:sz w:val="24"/>
      <w:szCs w:val="24"/>
      <w:lang w:val="en-ZA"/>
    </w:rPr>
  </w:style>
  <w:style w:type="table" w:styleId="Tabelraster">
    <w:name w:val="Table Grid"/>
    <w:basedOn w:val="Standaardtabel"/>
    <w:uiPriority w:val="39"/>
    <w:rsid w:val="008F4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8F4DB4"/>
    <w:rPr>
      <w:color w:val="808080"/>
    </w:rPr>
  </w:style>
  <w:style w:type="paragraph" w:styleId="Titel">
    <w:name w:val="Title"/>
    <w:basedOn w:val="Normaalweb"/>
    <w:next w:val="Standaard"/>
    <w:link w:val="TitelChar"/>
    <w:uiPriority w:val="10"/>
    <w:qFormat/>
    <w:rsid w:val="006F6E77"/>
    <w:pPr>
      <w:spacing w:before="0" w:beforeAutospacing="0" w:after="0" w:afterAutospacing="0"/>
    </w:pPr>
    <w:rPr>
      <w:rFonts w:asciiTheme="majorHAnsi" w:hAnsi="Calibri Light" w:cstheme="minorBidi"/>
      <w:color w:val="000000" w:themeColor="text1"/>
      <w:sz w:val="22"/>
      <w:szCs w:val="22"/>
    </w:rPr>
  </w:style>
  <w:style w:type="character" w:customStyle="1" w:styleId="TitelChar">
    <w:name w:val="Titel Char"/>
    <w:basedOn w:val="Standaardalinea-lettertype"/>
    <w:link w:val="Titel"/>
    <w:uiPriority w:val="10"/>
    <w:rsid w:val="006F6E77"/>
    <w:rPr>
      <w:rFonts w:asciiTheme="majorHAnsi" w:eastAsiaTheme="minorEastAsia" w:hAnsi="Calibri Light"/>
      <w:color w:val="000000" w:themeColor="text1"/>
      <w:kern w:val="24"/>
      <w:lang w:val="en-ZA"/>
    </w:rPr>
  </w:style>
  <w:style w:type="paragraph" w:styleId="Ondertitel">
    <w:name w:val="Subtitle"/>
    <w:basedOn w:val="Normaalweb"/>
    <w:next w:val="Standaard"/>
    <w:link w:val="OndertitelChar"/>
    <w:uiPriority w:val="11"/>
    <w:qFormat/>
    <w:rsid w:val="006F6E77"/>
    <w:pPr>
      <w:spacing w:before="0" w:beforeAutospacing="0" w:after="0" w:afterAutospacing="0"/>
    </w:pPr>
    <w:rPr>
      <w:rFonts w:asciiTheme="majorHAnsi" w:hAnsi="Calibri Light" w:cstheme="minorBidi"/>
      <w:color w:val="000000" w:themeColor="text1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character" w:customStyle="1" w:styleId="OndertitelChar">
    <w:name w:val="Ondertitel Char"/>
    <w:basedOn w:val="Standaardalinea-lettertype"/>
    <w:link w:val="Ondertitel"/>
    <w:uiPriority w:val="11"/>
    <w:rsid w:val="006F6E77"/>
    <w:rPr>
      <w:rFonts w:asciiTheme="majorHAnsi" w:eastAsiaTheme="minorEastAsia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Voorbladbericht">
    <w:name w:val="Voorblad bericht"/>
    <w:basedOn w:val="Normaalweb"/>
    <w:qFormat/>
    <w:rsid w:val="00B120BD"/>
    <w:pPr>
      <w:spacing w:before="0" w:beforeAutospacing="0" w:after="0" w:afterAutospacing="0" w:line="240" w:lineRule="exact"/>
    </w:pPr>
    <w:rPr>
      <w:rFonts w:asciiTheme="majorHAnsi" w:hAnsi="Calibri Light" w:cstheme="minorBidi"/>
      <w:color w:val="000000" w:themeColor="text1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Omdraaien">
    <w:name w:val="Omdraaien"/>
    <w:basedOn w:val="Normaalweb"/>
    <w:qFormat/>
    <w:rsid w:val="00B120BD"/>
    <w:pPr>
      <w:spacing w:before="0" w:beforeAutospacing="0" w:after="0" w:afterAutospacing="0"/>
      <w:jc w:val="right"/>
    </w:pPr>
    <w:rPr>
      <w:rFonts w:asciiTheme="majorHAnsi" w:hAnsi="Calibri Light" w:cstheme="minorBidi"/>
      <w:sz w:val="21"/>
      <w:szCs w:val="21"/>
    </w:rPr>
  </w:style>
  <w:style w:type="paragraph" w:customStyle="1" w:styleId="Namenbinnenin">
    <w:name w:val="Namen binnenin"/>
    <w:basedOn w:val="Normaalweb"/>
    <w:qFormat/>
    <w:rsid w:val="00D80668"/>
    <w:pPr>
      <w:spacing w:before="0" w:beforeAutospacing="0" w:after="0" w:afterAutospacing="0"/>
    </w:pPr>
    <w:rPr>
      <w:rFonts w:asciiTheme="minorHAnsi" w:hAnsi="Calibri" w:cstheme="minorBidi"/>
      <w:color w:val="FFFFFF" w:themeColor="background1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CC04B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CC04B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CC04B0"/>
    <w:rPr>
      <w:rFonts w:eastAsiaTheme="minorEastAsia" w:hAnsi="Calibri"/>
      <w:color w:val="404040" w:themeColor="text1" w:themeTint="BF"/>
      <w:kern w:val="24"/>
      <w:sz w:val="20"/>
      <w:szCs w:val="20"/>
      <w:lang w:val="en-ZA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CC04B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CC04B0"/>
    <w:rPr>
      <w:rFonts w:eastAsiaTheme="minorEastAsia" w:hAnsi="Calibri"/>
      <w:b/>
      <w:bCs/>
      <w:color w:val="404040" w:themeColor="text1" w:themeTint="BF"/>
      <w:kern w:val="24"/>
      <w:sz w:val="20"/>
      <w:szCs w:val="20"/>
      <w:lang w:val="en-ZA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CC04B0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C04B0"/>
    <w:rPr>
      <w:rFonts w:ascii="Segoe UI" w:eastAsiaTheme="minorEastAsia" w:hAnsi="Segoe UI" w:cs="Segoe UI"/>
      <w:color w:val="404040" w:themeColor="text1" w:themeTint="BF"/>
      <w:kern w:val="24"/>
      <w:sz w:val="18"/>
      <w:szCs w:val="18"/>
      <w:lang w:val="en-ZA"/>
    </w:rPr>
  </w:style>
  <w:style w:type="paragraph" w:customStyle="1" w:styleId="Vet">
    <w:name w:val="Vet"/>
    <w:basedOn w:val="Standaard"/>
    <w:link w:val="Tekensvoorvet"/>
    <w:qFormat/>
    <w:rsid w:val="00B4097B"/>
    <w:rPr>
      <w:b/>
      <w:sz w:val="32"/>
    </w:rPr>
  </w:style>
  <w:style w:type="character" w:customStyle="1" w:styleId="Tekensvoorvet">
    <w:name w:val="Tekens voor vet"/>
    <w:basedOn w:val="Standaardalinea-lettertype"/>
    <w:link w:val="Vet"/>
    <w:rsid w:val="00B4097B"/>
    <w:rPr>
      <w:rFonts w:eastAsiaTheme="minorEastAsia" w:hAnsi="Calibri"/>
      <w:b/>
      <w:color w:val="404040" w:themeColor="text1" w:themeTint="BF"/>
      <w:kern w:val="24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A7C1E539200433EAB241F54978C8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91ABE-0E56-48FD-9B77-7BC1A02A5592}"/>
      </w:docPartPr>
      <w:docPartBody>
        <w:p w:rsidR="008C734C" w:rsidRDefault="00DE0A99" w:rsidP="00DE0A99">
          <w:pPr>
            <w:pStyle w:val="5A7C1E539200433EAB241F54978C88A213"/>
          </w:pPr>
          <w:r w:rsidRPr="006641A9">
            <w:rPr>
              <w:rStyle w:val="TitelChar"/>
              <w:lang w:bidi="nl-NL"/>
            </w:rPr>
            <w:t>Uw naa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6694"/>
    <w:rsid w:val="00350534"/>
    <w:rsid w:val="00576853"/>
    <w:rsid w:val="008C734C"/>
    <w:rsid w:val="00AA30D8"/>
    <w:rsid w:val="00AD23F4"/>
    <w:rsid w:val="00AD78EA"/>
    <w:rsid w:val="00AF14E6"/>
    <w:rsid w:val="00C91090"/>
    <w:rsid w:val="00D26694"/>
    <w:rsid w:val="00DE0A99"/>
    <w:rsid w:val="00E0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26694"/>
    <w:rPr>
      <w:rFonts w:cs="Times New Roman"/>
      <w:sz w:val="3276"/>
      <w:szCs w:val="327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DE0A99"/>
    <w:rPr>
      <w:color w:val="808080"/>
    </w:rPr>
  </w:style>
  <w:style w:type="paragraph" w:styleId="Titel">
    <w:name w:val="Title"/>
    <w:basedOn w:val="Normaalweb"/>
    <w:next w:val="Standaard"/>
    <w:link w:val="TitelChar"/>
    <w:uiPriority w:val="10"/>
    <w:qFormat/>
    <w:rsid w:val="00DE0A99"/>
    <w:pPr>
      <w:spacing w:after="0" w:line="240" w:lineRule="auto"/>
    </w:pPr>
    <w:rPr>
      <w:rFonts w:asciiTheme="majorHAnsi" w:hAnsi="Calibri Light" w:cstheme="minorBidi"/>
      <w:color w:val="000000" w:themeColor="text1"/>
      <w:kern w:val="24"/>
      <w:sz w:val="22"/>
      <w:szCs w:val="22"/>
    </w:rPr>
  </w:style>
  <w:style w:type="character" w:customStyle="1" w:styleId="TitelChar">
    <w:name w:val="Titel Char"/>
    <w:basedOn w:val="Standaardalinea-lettertype"/>
    <w:link w:val="Titel"/>
    <w:uiPriority w:val="10"/>
    <w:rsid w:val="00DE0A99"/>
    <w:rPr>
      <w:rFonts w:asciiTheme="majorHAnsi" w:hAnsi="Calibri Light"/>
      <w:color w:val="000000" w:themeColor="text1"/>
      <w:kern w:val="24"/>
    </w:rPr>
  </w:style>
  <w:style w:type="paragraph" w:styleId="Normaalweb">
    <w:name w:val="Normal (Web)"/>
    <w:basedOn w:val="Standaard"/>
    <w:uiPriority w:val="99"/>
    <w:semiHidden/>
    <w:unhideWhenUsed/>
    <w:rsid w:val="00D26694"/>
    <w:rPr>
      <w:rFonts w:ascii="Times New Roman" w:hAnsi="Times New Roman"/>
      <w:sz w:val="24"/>
      <w:szCs w:val="24"/>
    </w:rPr>
  </w:style>
  <w:style w:type="paragraph" w:customStyle="1" w:styleId="5A7C1E539200433EAB241F54978C88A2">
    <w:name w:val="5A7C1E539200433EAB241F54978C88A2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28A3E62EC254BD7B032EC5D4C13EC74">
    <w:name w:val="328A3E62EC254BD7B032EC5D4C13EC74"/>
    <w:rsid w:val="00D26694"/>
  </w:style>
  <w:style w:type="paragraph" w:customStyle="1" w:styleId="4979E7B31DB64038AE909C6BC4B6B7A4">
    <w:name w:val="4979E7B31DB64038AE909C6BC4B6B7A4"/>
    <w:rsid w:val="00D26694"/>
  </w:style>
  <w:style w:type="paragraph" w:customStyle="1" w:styleId="5A492459A12548F78074028224BD2BC7">
    <w:name w:val="5A492459A12548F78074028224BD2BC7"/>
    <w:rsid w:val="00D26694"/>
  </w:style>
  <w:style w:type="paragraph" w:customStyle="1" w:styleId="65D4BF01528C4C63B2A5452345F3EDE4">
    <w:name w:val="65D4BF01528C4C63B2A5452345F3EDE4"/>
    <w:rsid w:val="00D26694"/>
  </w:style>
  <w:style w:type="paragraph" w:customStyle="1" w:styleId="A95C586B40F146DCB09E3BA0E75D59CC">
    <w:name w:val="A95C586B40F146DCB09E3BA0E75D59CC"/>
    <w:rsid w:val="00D26694"/>
  </w:style>
  <w:style w:type="paragraph" w:customStyle="1" w:styleId="5A7C1E539200433EAB241F54978C88A21">
    <w:name w:val="5A7C1E539200433EAB241F54978C88A21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95C586B40F146DCB09E3BA0E75D59CC1">
    <w:name w:val="A95C586B40F146DCB09E3BA0E75D59CC1"/>
    <w:rsid w:val="00D26694"/>
    <w:pPr>
      <w:spacing w:after="0" w:line="240" w:lineRule="auto"/>
    </w:pPr>
    <w:rPr>
      <w:rFonts w:hAnsi="Calibri"/>
      <w:color w:val="FFFFFF" w:themeColor="background1"/>
      <w:kern w:val="24"/>
      <w:sz w:val="16"/>
      <w:szCs w:val="16"/>
      <w:lang w:val="en-ZA"/>
    </w:rPr>
  </w:style>
  <w:style w:type="paragraph" w:customStyle="1" w:styleId="B14E11F42CFB49E6AA03B8DAFF1E51A3">
    <w:name w:val="B14E11F42CFB49E6AA03B8DAFF1E51A3"/>
    <w:rsid w:val="00D26694"/>
  </w:style>
  <w:style w:type="paragraph" w:customStyle="1" w:styleId="D853BC1D3E4441C1B74CADD591215501">
    <w:name w:val="D853BC1D3E4441C1B74CADD591215501"/>
    <w:rsid w:val="00D26694"/>
  </w:style>
  <w:style w:type="paragraph" w:customStyle="1" w:styleId="5A7C1E539200433EAB241F54978C88A22">
    <w:name w:val="5A7C1E539200433EAB241F54978C88A22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A7C1E539200433EAB241F54978C88A23">
    <w:name w:val="5A7C1E539200433EAB241F54978C88A23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3DFD82D07E34F22AD421483CB67784F">
    <w:name w:val="83DFD82D07E34F22AD421483CB67784F"/>
    <w:rsid w:val="00D26694"/>
  </w:style>
  <w:style w:type="paragraph" w:customStyle="1" w:styleId="737A94FA75D947419B38884178570253">
    <w:name w:val="737A94FA75D947419B38884178570253"/>
    <w:rsid w:val="00D26694"/>
  </w:style>
  <w:style w:type="paragraph" w:customStyle="1" w:styleId="5A7C1E539200433EAB241F54978C88A24">
    <w:name w:val="5A7C1E539200433EAB241F54978C88A24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Ondertitel">
    <w:name w:val="Subtitle"/>
    <w:basedOn w:val="Normaalweb"/>
    <w:next w:val="Standaard"/>
    <w:link w:val="OndertitelChar"/>
    <w:uiPriority w:val="11"/>
    <w:qFormat/>
    <w:rsid w:val="00DE0A99"/>
    <w:pPr>
      <w:spacing w:after="0" w:line="240" w:lineRule="auto"/>
    </w:pPr>
    <w:rPr>
      <w:rFonts w:asciiTheme="majorHAnsi" w:hAnsi="Calibri Light" w:cstheme="minorBidi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character" w:customStyle="1" w:styleId="OndertitelChar">
    <w:name w:val="Ondertitel Char"/>
    <w:basedOn w:val="Standaardalinea-lettertype"/>
    <w:link w:val="Ondertitel"/>
    <w:uiPriority w:val="11"/>
    <w:rsid w:val="00DE0A99"/>
    <w:rPr>
      <w:rFonts w:asciiTheme="majorHAns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933B54E340644509B5B6EE4EC196C211">
    <w:name w:val="933B54E340644509B5B6EE4EC196C211"/>
    <w:rsid w:val="00D2669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5A7C1E539200433EAB241F54978C88A25">
    <w:name w:val="5A7C1E539200433EAB241F54978C88A25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933B54E340644509B5B6EE4EC196C2111">
    <w:name w:val="933B54E340644509B5B6EE4EC196C2111"/>
    <w:rsid w:val="00D2669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15FAAE2C6F324954AF05C791BC943AA0">
    <w:name w:val="15FAAE2C6F324954AF05C791BC943AA0"/>
    <w:rsid w:val="00D26694"/>
  </w:style>
  <w:style w:type="paragraph" w:customStyle="1" w:styleId="61649D7EB9774E198619F978ABF21D32">
    <w:name w:val="61649D7EB9774E198619F978ABF21D32"/>
    <w:rsid w:val="00D26694"/>
  </w:style>
  <w:style w:type="paragraph" w:customStyle="1" w:styleId="AC37DBD99ED541BEA864722A7CCAC764">
    <w:name w:val="AC37DBD99ED541BEA864722A7CCAC764"/>
    <w:rsid w:val="00D26694"/>
  </w:style>
  <w:style w:type="paragraph" w:customStyle="1" w:styleId="58174405E1044647825C3B8826753DC0">
    <w:name w:val="58174405E1044647825C3B8826753DC0"/>
    <w:rsid w:val="00D26694"/>
  </w:style>
  <w:style w:type="paragraph" w:customStyle="1" w:styleId="2AF4EB031F05466593C2B3D647AF29C2">
    <w:name w:val="2AF4EB031F05466593C2B3D647AF29C2"/>
    <w:rsid w:val="00D26694"/>
  </w:style>
  <w:style w:type="paragraph" w:customStyle="1" w:styleId="FAAAE2DCE8D54353A41EBCBE5BFE831A">
    <w:name w:val="FAAAE2DCE8D54353A41EBCBE5BFE831A"/>
    <w:rsid w:val="00D26694"/>
  </w:style>
  <w:style w:type="paragraph" w:customStyle="1" w:styleId="FA869F3347974DF0A0183ED0489F9B6B">
    <w:name w:val="FA869F3347974DF0A0183ED0489F9B6B"/>
    <w:rsid w:val="00D26694"/>
  </w:style>
  <w:style w:type="paragraph" w:customStyle="1" w:styleId="07E01CF100634BF8BED4017F0C3D2798">
    <w:name w:val="07E01CF100634BF8BED4017F0C3D2798"/>
    <w:rsid w:val="00D26694"/>
  </w:style>
  <w:style w:type="paragraph" w:customStyle="1" w:styleId="5A7C1E539200433EAB241F54978C88A26">
    <w:name w:val="5A7C1E539200433EAB241F54978C88A26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404040" w:themeColor="text1" w:themeTint="BF"/>
      <w:kern w:val="24"/>
      <w:sz w:val="24"/>
      <w:szCs w:val="24"/>
      <w:lang w:val="en-ZA"/>
    </w:rPr>
  </w:style>
  <w:style w:type="paragraph" w:customStyle="1" w:styleId="933B54E340644509B5B6EE4EC196C2112">
    <w:name w:val="933B54E340644509B5B6EE4EC196C2112"/>
    <w:rsid w:val="00D2669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Namesinside">
    <w:name w:val="Names inside"/>
    <w:basedOn w:val="Normaalweb"/>
    <w:qFormat/>
    <w:rsid w:val="00AD23F4"/>
    <w:pPr>
      <w:spacing w:after="0" w:line="240" w:lineRule="auto"/>
    </w:pPr>
    <w:rPr>
      <w:rFonts w:asciiTheme="minorHAnsi" w:hAnsi="Calibri" w:cstheme="minorBidi"/>
      <w:color w:val="FFFFFF" w:themeColor="background1"/>
      <w:kern w:val="24"/>
      <w:sz w:val="16"/>
      <w:szCs w:val="16"/>
    </w:rPr>
  </w:style>
  <w:style w:type="paragraph" w:customStyle="1" w:styleId="2A903667E6584AC7BD53C80D07E1ACD1">
    <w:name w:val="2A903667E6584AC7BD53C80D07E1ACD1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404040" w:themeColor="text1" w:themeTint="BF"/>
      <w:kern w:val="24"/>
      <w:sz w:val="24"/>
      <w:szCs w:val="24"/>
      <w:lang w:val="en-ZA"/>
    </w:rPr>
  </w:style>
  <w:style w:type="paragraph" w:customStyle="1" w:styleId="14875358726D4520B21535A13B873159">
    <w:name w:val="14875358726D4520B21535A13B873159"/>
    <w:rsid w:val="00D26694"/>
  </w:style>
  <w:style w:type="paragraph" w:customStyle="1" w:styleId="921F324AF4E14E3B913EF36355AC72C3">
    <w:name w:val="921F324AF4E14E3B913EF36355AC72C3"/>
    <w:rsid w:val="00D26694"/>
  </w:style>
  <w:style w:type="paragraph" w:customStyle="1" w:styleId="913D5334B8654F8FBAC8824EFD876707">
    <w:name w:val="913D5334B8654F8FBAC8824EFD876707"/>
    <w:rsid w:val="00D26694"/>
  </w:style>
  <w:style w:type="paragraph" w:customStyle="1" w:styleId="7A7A25E62019497FAD3B519CEF6978EA">
    <w:name w:val="7A7A25E62019497FAD3B519CEF6978EA"/>
    <w:rsid w:val="00D26694"/>
  </w:style>
  <w:style w:type="paragraph" w:customStyle="1" w:styleId="40CB9ECA96B747B9A4E5118D24B617F3">
    <w:name w:val="40CB9ECA96B747B9A4E5118D24B617F3"/>
    <w:rsid w:val="00D26694"/>
  </w:style>
  <w:style w:type="paragraph" w:customStyle="1" w:styleId="8F185F9055B84817B805DE569CB5F9A0">
    <w:name w:val="8F185F9055B84817B805DE569CB5F9A0"/>
    <w:rsid w:val="00D26694"/>
  </w:style>
  <w:style w:type="paragraph" w:customStyle="1" w:styleId="14D345119CF04916BF005F9EEB185C1E">
    <w:name w:val="14D345119CF04916BF005F9EEB185C1E"/>
    <w:rsid w:val="00D26694"/>
  </w:style>
  <w:style w:type="paragraph" w:customStyle="1" w:styleId="9367E113466848E88314C8B9B09FE5F6">
    <w:name w:val="9367E113466848E88314C8B9B09FE5F6"/>
    <w:rsid w:val="00D26694"/>
  </w:style>
  <w:style w:type="paragraph" w:customStyle="1" w:styleId="870490A531544A2997D26C3604073A1B">
    <w:name w:val="870490A531544A2997D26C3604073A1B"/>
    <w:rsid w:val="00D26694"/>
  </w:style>
  <w:style w:type="paragraph" w:customStyle="1" w:styleId="5310F2C0F437460AAE24C8C5F564B2CC">
    <w:name w:val="5310F2C0F437460AAE24C8C5F564B2CC"/>
    <w:rsid w:val="00D26694"/>
  </w:style>
  <w:style w:type="paragraph" w:customStyle="1" w:styleId="5A7C1E539200433EAB241F54978C88A27">
    <w:name w:val="5A7C1E539200433EAB241F54978C88A27"/>
    <w:rsid w:val="00D2669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404040" w:themeColor="text1" w:themeTint="BF"/>
      <w:kern w:val="24"/>
      <w:sz w:val="24"/>
      <w:szCs w:val="24"/>
      <w:lang w:val="en-ZA"/>
    </w:rPr>
  </w:style>
  <w:style w:type="paragraph" w:customStyle="1" w:styleId="933B54E340644509B5B6EE4EC196C2113">
    <w:name w:val="933B54E340644509B5B6EE4EC196C2113"/>
    <w:rsid w:val="00D2669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2A903667E6584AC7BD53C80D07E1ACD11">
    <w:name w:val="2A903667E6584AC7BD53C80D07E1ACD11"/>
    <w:rsid w:val="00D2669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  <w:lang w:val="en-ZA"/>
    </w:rPr>
  </w:style>
  <w:style w:type="paragraph" w:customStyle="1" w:styleId="870490A531544A2997D26C3604073A1B1">
    <w:name w:val="870490A531544A2997D26C3604073A1B1"/>
    <w:rsid w:val="00D2669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  <w:lang w:val="en-ZA"/>
    </w:rPr>
  </w:style>
  <w:style w:type="paragraph" w:customStyle="1" w:styleId="5A7C1E539200433EAB241F54978C88A28">
    <w:name w:val="5A7C1E539200433EAB241F54978C88A28"/>
    <w:rsid w:val="008C734C"/>
    <w:pPr>
      <w:spacing w:after="0" w:line="240" w:lineRule="auto"/>
    </w:pPr>
    <w:rPr>
      <w:rFonts w:asciiTheme="majorHAnsi" w:hAnsi="Calibri Light"/>
      <w:color w:val="000000" w:themeColor="text1"/>
      <w:kern w:val="24"/>
      <w:lang w:val="en-ZA"/>
    </w:rPr>
  </w:style>
  <w:style w:type="paragraph" w:customStyle="1" w:styleId="2A18F7075F3D4195B45D959E3B157E3F">
    <w:name w:val="2A18F7075F3D4195B45D959E3B157E3F"/>
    <w:rsid w:val="008C734C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CF74F4B71AF24FB3A0067A6CF66F53D3">
    <w:name w:val="CF74F4B71AF24FB3A0067A6CF66F53D3"/>
    <w:rsid w:val="008C734C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  <w:lang w:val="en-ZA"/>
    </w:rPr>
  </w:style>
  <w:style w:type="paragraph" w:customStyle="1" w:styleId="2E692DD3BB7646B2ABAA6AF5283DBF65">
    <w:name w:val="2E692DD3BB7646B2ABAA6AF5283DBF65"/>
    <w:rsid w:val="008C734C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  <w:lang w:val="en-ZA"/>
    </w:rPr>
  </w:style>
  <w:style w:type="paragraph" w:customStyle="1" w:styleId="5A7C1E539200433EAB241F54978C88A29">
    <w:name w:val="5A7C1E539200433EAB241F54978C88A29"/>
    <w:rsid w:val="008C734C"/>
    <w:pPr>
      <w:spacing w:after="0" w:line="240" w:lineRule="auto"/>
    </w:pPr>
    <w:rPr>
      <w:rFonts w:asciiTheme="majorHAnsi" w:hAnsi="Calibri Light"/>
      <w:color w:val="000000" w:themeColor="text1"/>
      <w:kern w:val="24"/>
      <w:lang w:val="en-ZA"/>
    </w:rPr>
  </w:style>
  <w:style w:type="paragraph" w:customStyle="1" w:styleId="2A18F7075F3D4195B45D959E3B157E3F1">
    <w:name w:val="2A18F7075F3D4195B45D959E3B157E3F1"/>
    <w:rsid w:val="008C734C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:lang w:val="en-ZA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CF74F4B71AF24FB3A0067A6CF66F53D31">
    <w:name w:val="CF74F4B71AF24FB3A0067A6CF66F53D31"/>
    <w:rsid w:val="008C734C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  <w:lang w:val="en-ZA"/>
    </w:rPr>
  </w:style>
  <w:style w:type="paragraph" w:customStyle="1" w:styleId="2E692DD3BB7646B2ABAA6AF5283DBF651">
    <w:name w:val="2E692DD3BB7646B2ABAA6AF5283DBF651"/>
    <w:rsid w:val="008C734C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  <w:lang w:val="en-ZA"/>
    </w:rPr>
  </w:style>
  <w:style w:type="paragraph" w:customStyle="1" w:styleId="5A7C1E539200433EAB241F54978C88A210">
    <w:name w:val="5A7C1E539200433EAB241F54978C88A210"/>
    <w:rsid w:val="00AD23F4"/>
    <w:pPr>
      <w:spacing w:after="0" w:line="240" w:lineRule="auto"/>
    </w:pPr>
    <w:rPr>
      <w:rFonts w:asciiTheme="majorHAnsi" w:hAnsi="Calibri Light"/>
      <w:color w:val="000000" w:themeColor="text1"/>
      <w:kern w:val="24"/>
    </w:rPr>
  </w:style>
  <w:style w:type="paragraph" w:customStyle="1" w:styleId="0B71F0DA996F41DAB930226E019A9373">
    <w:name w:val="0B71F0DA996F41DAB930226E019A9373"/>
    <w:rsid w:val="00AD23F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FB4CD9032DED4BF2B71F57F67CD9C715">
    <w:name w:val="FB4CD9032DED4BF2B71F57F67CD9C715"/>
    <w:rsid w:val="00AD23F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90C0AD3FF8364B56A105336BC2ADBD8C">
    <w:name w:val="90C0AD3FF8364B56A105336BC2ADBD8C"/>
    <w:rsid w:val="00AD23F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5A7C1E539200433EAB241F54978C88A211">
    <w:name w:val="5A7C1E539200433EAB241F54978C88A211"/>
    <w:rsid w:val="00AD23F4"/>
    <w:pPr>
      <w:spacing w:after="0" w:line="240" w:lineRule="auto"/>
    </w:pPr>
    <w:rPr>
      <w:rFonts w:asciiTheme="majorHAnsi" w:hAnsi="Calibri Light"/>
      <w:color w:val="000000" w:themeColor="text1"/>
      <w:kern w:val="24"/>
    </w:rPr>
  </w:style>
  <w:style w:type="paragraph" w:customStyle="1" w:styleId="0B71F0DA996F41DAB930226E019A93731">
    <w:name w:val="0B71F0DA996F41DAB930226E019A93731"/>
    <w:rsid w:val="00AD23F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FB4CD9032DED4BF2B71F57F67CD9C7151">
    <w:name w:val="FB4CD9032DED4BF2B71F57F67CD9C7151"/>
    <w:rsid w:val="00AD23F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90C0AD3FF8364B56A105336BC2ADBD8C1">
    <w:name w:val="90C0AD3FF8364B56A105336BC2ADBD8C1"/>
    <w:rsid w:val="00AD23F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5A7C1E539200433EAB241F54978C88A212">
    <w:name w:val="5A7C1E539200433EAB241F54978C88A212"/>
    <w:rsid w:val="00AD23F4"/>
    <w:pPr>
      <w:spacing w:after="0" w:line="240" w:lineRule="auto"/>
    </w:pPr>
    <w:rPr>
      <w:rFonts w:asciiTheme="majorHAnsi" w:hAnsi="Calibri Light"/>
      <w:color w:val="000000" w:themeColor="text1"/>
      <w:kern w:val="24"/>
    </w:rPr>
  </w:style>
  <w:style w:type="paragraph" w:customStyle="1" w:styleId="0B71F0DA996F41DAB930226E019A93732">
    <w:name w:val="0B71F0DA996F41DAB930226E019A93732"/>
    <w:rsid w:val="00AD23F4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FB4CD9032DED4BF2B71F57F67CD9C7152">
    <w:name w:val="FB4CD9032DED4BF2B71F57F67CD9C7152"/>
    <w:rsid w:val="00AD23F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90C0AD3FF8364B56A105336BC2ADBD8C2">
    <w:name w:val="90C0AD3FF8364B56A105336BC2ADBD8C2"/>
    <w:rsid w:val="00AD23F4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5A7C1E539200433EAB241F54978C88A213">
    <w:name w:val="5A7C1E539200433EAB241F54978C88A213"/>
    <w:rsid w:val="00DE0A99"/>
    <w:pPr>
      <w:spacing w:after="0" w:line="240" w:lineRule="auto"/>
    </w:pPr>
    <w:rPr>
      <w:rFonts w:asciiTheme="majorHAnsi" w:hAnsi="Calibri Light"/>
      <w:color w:val="000000" w:themeColor="text1"/>
      <w:kern w:val="24"/>
    </w:rPr>
  </w:style>
  <w:style w:type="paragraph" w:customStyle="1" w:styleId="490E9EA0932845A582D8C1B4349CDBB1">
    <w:name w:val="490E9EA0932845A582D8C1B4349CDBB1"/>
    <w:rsid w:val="00DE0A99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5AFDA8DFE66A4CA9A234D9E8D0FE3D85">
    <w:name w:val="5AFDA8DFE66A4CA9A234D9E8D0FE3D85"/>
    <w:rsid w:val="00DE0A99"/>
    <w:pPr>
      <w:spacing w:after="0" w:line="240" w:lineRule="exact"/>
    </w:pPr>
    <w:rPr>
      <w:rFonts w:asciiTheme="majorHAns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A76B0B66F8564C0585EF00E358CF0F44">
    <w:name w:val="A76B0B66F8564C0585EF00E358CF0F44"/>
    <w:rsid w:val="00DE0A99"/>
    <w:pPr>
      <w:spacing w:after="0" w:line="240" w:lineRule="auto"/>
      <w:jc w:val="right"/>
    </w:pPr>
    <w:rPr>
      <w:rFonts w:asciiTheme="majorHAnsi" w:hAnsi="Calibri Light"/>
      <w:color w:val="404040" w:themeColor="text1" w:themeTint="BF"/>
      <w:kern w:val="24"/>
      <w:sz w:val="21"/>
      <w:szCs w:val="21"/>
    </w:rPr>
  </w:style>
  <w:style w:type="paragraph" w:customStyle="1" w:styleId="5537824113264C408A6C6FDA3F4A568D">
    <w:name w:val="5537824113264C408A6C6FDA3F4A568D"/>
    <w:rsid w:val="00DE0A99"/>
    <w:pPr>
      <w:spacing w:after="0" w:line="240" w:lineRule="auto"/>
    </w:pPr>
    <w:rPr>
      <w:rFonts w:asciiTheme="majorHAns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5142FED858E34BEBBC548911C6FA23B3">
    <w:name w:val="5142FED858E34BEBBC548911C6FA23B3"/>
    <w:rsid w:val="00DE0A99"/>
    <w:pPr>
      <w:spacing w:after="0" w:line="240" w:lineRule="exact"/>
    </w:pPr>
    <w:rPr>
      <w:rFonts w:asciiTheme="majorHAnsi" w:hAnsi="Calibri Light"/>
      <w:color w:val="000000" w:themeColor="text1"/>
      <w:kern w:val="24"/>
      <w:sz w:val="21"/>
      <w:szCs w:val="21"/>
      <w14:textFill>
        <w14:solidFill>
          <w14:schemeClr w14:val="tx1">
            <w14:alpha w14:val="50000"/>
          </w14:schemeClr>
        </w14:solidFill>
      </w14:textFill>
    </w:rPr>
  </w:style>
  <w:style w:type="paragraph" w:customStyle="1" w:styleId="3E34DCCA1E744DCD83DE6293C7233435">
    <w:name w:val="3E34DCCA1E744DCD83DE6293C7233435"/>
    <w:rsid w:val="00DE0A99"/>
    <w:pPr>
      <w:spacing w:after="0" w:line="240" w:lineRule="auto"/>
      <w:jc w:val="right"/>
    </w:pPr>
    <w:rPr>
      <w:rFonts w:asciiTheme="majorHAnsi" w:hAnsi="Calibri Light"/>
      <w:color w:val="404040" w:themeColor="text1" w:themeTint="BF"/>
      <w:kern w:val="24"/>
      <w:sz w:val="21"/>
      <w:szCs w:val="21"/>
    </w:rPr>
  </w:style>
  <w:style w:type="paragraph" w:customStyle="1" w:styleId="095FA19305FD4580B7A9D75AF58D39C1">
    <w:name w:val="095FA19305FD4580B7A9D75AF58D39C1"/>
    <w:rsid w:val="00DE0A99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Namenbinnenin">
    <w:name w:val="Namen binnenin"/>
    <w:basedOn w:val="Normaalweb"/>
    <w:qFormat/>
    <w:rsid w:val="00DE0A99"/>
    <w:pPr>
      <w:spacing w:after="0" w:line="240" w:lineRule="auto"/>
    </w:pPr>
    <w:rPr>
      <w:rFonts w:asciiTheme="minorHAnsi" w:hAnsi="Calibri" w:cstheme="minorBidi"/>
      <w:color w:val="FFFFFF" w:themeColor="background1"/>
      <w:kern w:val="24"/>
      <w:sz w:val="16"/>
      <w:szCs w:val="16"/>
    </w:rPr>
  </w:style>
  <w:style w:type="paragraph" w:customStyle="1" w:styleId="9F4688D962884E508E46A9C7BCE822D0">
    <w:name w:val="9F4688D962884E508E46A9C7BCE822D0"/>
    <w:rsid w:val="00DE0A99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8B75B214E4134EC9A8B85490EC0A4274">
    <w:name w:val="8B75B214E4134EC9A8B85490EC0A4274"/>
    <w:rsid w:val="00DE0A99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98DDB5301C164615AEC30CEDDC16C7E4">
    <w:name w:val="98DDB5301C164615AEC30CEDDC16C7E4"/>
    <w:rsid w:val="00DE0A99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103C1F8D5046468EBB72E45F92C637F6">
    <w:name w:val="103C1F8D5046468EBB72E45F92C637F6"/>
    <w:rsid w:val="00DE0A99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  <w:style w:type="paragraph" w:customStyle="1" w:styleId="767A5BD697844FE09007C31E5AAF204B">
    <w:name w:val="767A5BD697844FE09007C31E5AAF204B"/>
    <w:rsid w:val="00DE0A99"/>
    <w:pPr>
      <w:spacing w:after="0" w:line="240" w:lineRule="auto"/>
    </w:pPr>
    <w:rPr>
      <w:rFonts w:hAnsi="Calibri"/>
      <w:color w:val="404040" w:themeColor="text1" w:themeTint="BF"/>
      <w:kern w:val="24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entines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A1C5C"/>
      </a:accent1>
      <a:accent2>
        <a:srgbClr val="662D91"/>
      </a:accent2>
      <a:accent3>
        <a:srgbClr val="27AAE1"/>
      </a:accent3>
      <a:accent4>
        <a:srgbClr val="D7DF23"/>
      </a:accent4>
      <a:accent5>
        <a:srgbClr val="B4006C"/>
      </a:accent5>
      <a:accent6>
        <a:srgbClr val="3A64A2"/>
      </a:accent6>
      <a:hlink>
        <a:srgbClr val="DA1C5C"/>
      </a:hlink>
      <a:folHlink>
        <a:srgbClr val="DA1C5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E91C4B-17ED-4C43-9E6C-17A220AC453C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F94C277F-5DF6-433B-AD4B-6B0BB1FE14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2982CB-D9FF-4CB0-90FD-72048FF661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099E2D-1799-4A79-99EE-B3F13163C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</Words>
  <Characters>17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7T15:51:00Z</dcterms:created>
  <dcterms:modified xsi:type="dcterms:W3CDTF">2019-03-08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